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B12FA1" w14:textId="05022F24" w:rsidR="00365CC9" w:rsidRDefault="003C7A1E">
      <w:pPr>
        <w:pStyle w:val="NoSpacing"/>
        <w:jc w:val="center"/>
        <w:rPr>
          <w:b/>
          <w:sz w:val="56"/>
        </w:rPr>
      </w:pPr>
      <w:r>
        <w:rPr>
          <w:b/>
          <w:sz w:val="56"/>
        </w:rPr>
        <w:t xml:space="preserve"> </w:t>
      </w:r>
      <w:r w:rsidR="00C80174">
        <w:rPr>
          <w:b/>
          <w:sz w:val="56"/>
        </w:rPr>
        <w:t xml:space="preserve">  </w:t>
      </w:r>
      <w:r w:rsidR="00C270CB">
        <w:rPr>
          <w:b/>
          <w:sz w:val="56"/>
        </w:rPr>
        <w:t>User Stories</w:t>
      </w:r>
    </w:p>
    <w:p w14:paraId="6F7D2680" w14:textId="77777777" w:rsidR="00365CC9" w:rsidRDefault="00365CC9">
      <w:pPr>
        <w:pStyle w:val="NoSpacing"/>
        <w:rPr>
          <w:rFonts w:eastAsia="Malgun Gothic"/>
          <w:lang w:eastAsia="ko-KR"/>
        </w:rPr>
      </w:pPr>
    </w:p>
    <w:p w14:paraId="2F3AF5CF" w14:textId="77777777" w:rsidR="00365CC9" w:rsidRDefault="00C270CB">
      <w:pPr>
        <w:pStyle w:val="NoSpacing"/>
      </w:pPr>
      <w:r>
        <w:t xml:space="preserve">This is used to document the various user stories associated with various projects within the Autonomous Flight Systems Laboratory.  </w:t>
      </w:r>
    </w:p>
    <w:p w14:paraId="03F4E30A" w14:textId="77777777" w:rsidR="00365CC9" w:rsidRDefault="00365CC9">
      <w:pPr>
        <w:pStyle w:val="NoSpacing"/>
      </w:pPr>
    </w:p>
    <w:p w14:paraId="64B6AC21" w14:textId="77777777" w:rsidR="00365CC9" w:rsidRDefault="00C270CB">
      <w:pPr>
        <w:pStyle w:val="NoSpacing"/>
      </w:pPr>
      <w:r>
        <w:t>Note that older user stories are described in other documents (for example user_stories_0001_to_1000.docx)</w:t>
      </w:r>
    </w:p>
    <w:p w14:paraId="4EF6625A" w14:textId="77777777" w:rsidR="00365CC9" w:rsidRDefault="00365CC9">
      <w:pPr>
        <w:pStyle w:val="NoSpacing"/>
      </w:pPr>
    </w:p>
    <w:p w14:paraId="5D27F3E8" w14:textId="77777777" w:rsidR="00365CC9" w:rsidRDefault="00C270CB">
      <w:pPr>
        <w:pStyle w:val="NoSpacing"/>
        <w:rPr>
          <w:color w:val="FF0000"/>
          <w:sz w:val="56"/>
        </w:rPr>
      </w:pPr>
      <w:r>
        <w:rPr>
          <w:color w:val="FF0000"/>
          <w:sz w:val="56"/>
        </w:rPr>
        <w:t>Note: Only add user stories if you are experienced with the system.  Please see Christopher Lum if you have questions.</w:t>
      </w:r>
    </w:p>
    <w:p w14:paraId="60C4E39F" w14:textId="77777777" w:rsidR="00365CC9" w:rsidRDefault="00C270CB">
      <w:pPr>
        <w:pStyle w:val="NoSpacing"/>
        <w:rPr>
          <w:b/>
        </w:rPr>
      </w:pPr>
      <w:r>
        <w:rPr>
          <w:lang w:eastAsia="ja-JP"/>
        </w:rPr>
        <w:t xml:space="preserve"> </w:t>
      </w:r>
    </w:p>
    <w:p w14:paraId="7C5D2A84" w14:textId="2093AA6B" w:rsidR="00365CC9" w:rsidRDefault="00C270CB">
      <w:pPr>
        <w:pStyle w:val="Caption"/>
        <w:keepNext/>
      </w:pPr>
      <w:r>
        <w:t xml:space="preserve">Table </w:t>
      </w:r>
      <w:r>
        <w:fldChar w:fldCharType="begin"/>
      </w:r>
      <w:r>
        <w:instrText>SEQ Table \* ARABIC</w:instrText>
      </w:r>
      <w:r>
        <w:fldChar w:fldCharType="separate"/>
      </w:r>
      <w:r w:rsidR="00021F1B">
        <w:rPr>
          <w:noProof/>
        </w:rPr>
        <w:t>1</w:t>
      </w:r>
      <w:r>
        <w:fldChar w:fldCharType="end"/>
      </w:r>
      <w:r>
        <w:t>:  Table showing user story sizing and estimated hours for each</w:t>
      </w:r>
    </w:p>
    <w:tbl>
      <w:tblPr>
        <w:tblStyle w:val="TableGrid"/>
        <w:tblW w:w="9157" w:type="dxa"/>
        <w:tblInd w:w="-60" w:type="dxa"/>
        <w:tblCellMar>
          <w:left w:w="48" w:type="dxa"/>
        </w:tblCellMar>
        <w:tblLook w:val="04A0" w:firstRow="1" w:lastRow="0" w:firstColumn="1" w:lastColumn="0" w:noHBand="0" w:noVBand="1"/>
      </w:tblPr>
      <w:tblGrid>
        <w:gridCol w:w="706"/>
        <w:gridCol w:w="955"/>
        <w:gridCol w:w="1988"/>
        <w:gridCol w:w="5508"/>
      </w:tblGrid>
      <w:tr w:rsidR="00365CC9" w14:paraId="3BFEE576" w14:textId="77777777">
        <w:tc>
          <w:tcPr>
            <w:tcW w:w="706" w:type="dxa"/>
            <w:shd w:val="clear" w:color="auto" w:fill="auto"/>
            <w:tcMar>
              <w:left w:w="48" w:type="dxa"/>
            </w:tcMar>
          </w:tcPr>
          <w:p w14:paraId="1D350F67" w14:textId="77777777" w:rsidR="00365CC9" w:rsidRDefault="00C270CB">
            <w:pPr>
              <w:pStyle w:val="NoSpacing"/>
              <w:rPr>
                <w:b/>
              </w:rPr>
            </w:pPr>
            <w:r>
              <w:rPr>
                <w:b/>
              </w:rPr>
              <w:t>Size</w:t>
            </w:r>
          </w:p>
        </w:tc>
        <w:tc>
          <w:tcPr>
            <w:tcW w:w="955" w:type="dxa"/>
            <w:shd w:val="clear" w:color="auto" w:fill="auto"/>
            <w:tcMar>
              <w:left w:w="48" w:type="dxa"/>
            </w:tcMar>
          </w:tcPr>
          <w:p w14:paraId="179CA93A" w14:textId="77777777" w:rsidR="00365CC9" w:rsidRDefault="00C270CB">
            <w:pPr>
              <w:pStyle w:val="NoSpacing"/>
              <w:rPr>
                <w:b/>
              </w:rPr>
            </w:pPr>
            <w:r>
              <w:rPr>
                <w:b/>
              </w:rPr>
              <w:t>Points</w:t>
            </w:r>
          </w:p>
        </w:tc>
        <w:tc>
          <w:tcPr>
            <w:tcW w:w="1988" w:type="dxa"/>
            <w:shd w:val="clear" w:color="auto" w:fill="auto"/>
            <w:tcMar>
              <w:left w:w="48" w:type="dxa"/>
            </w:tcMar>
          </w:tcPr>
          <w:p w14:paraId="7014E27F" w14:textId="77777777" w:rsidR="00365CC9" w:rsidRDefault="00C270CB">
            <w:pPr>
              <w:pStyle w:val="NoSpacing"/>
              <w:rPr>
                <w:b/>
              </w:rPr>
            </w:pPr>
            <w:r>
              <w:rPr>
                <w:b/>
              </w:rPr>
              <w:t>Estimated Hours</w:t>
            </w:r>
          </w:p>
        </w:tc>
        <w:tc>
          <w:tcPr>
            <w:tcW w:w="5507" w:type="dxa"/>
            <w:shd w:val="clear" w:color="auto" w:fill="auto"/>
            <w:tcMar>
              <w:left w:w="48" w:type="dxa"/>
            </w:tcMar>
          </w:tcPr>
          <w:p w14:paraId="6C420677" w14:textId="77777777" w:rsidR="00365CC9" w:rsidRDefault="00C270CB">
            <w:pPr>
              <w:pStyle w:val="NoSpacing"/>
              <w:rPr>
                <w:b/>
              </w:rPr>
            </w:pPr>
            <w:r>
              <w:rPr>
                <w:b/>
              </w:rPr>
              <w:t>Comment</w:t>
            </w:r>
          </w:p>
        </w:tc>
      </w:tr>
      <w:tr w:rsidR="00365CC9" w14:paraId="1A41F390" w14:textId="77777777">
        <w:tc>
          <w:tcPr>
            <w:tcW w:w="706" w:type="dxa"/>
            <w:shd w:val="clear" w:color="auto" w:fill="auto"/>
            <w:tcMar>
              <w:left w:w="48" w:type="dxa"/>
            </w:tcMar>
          </w:tcPr>
          <w:p w14:paraId="3CB5BECD" w14:textId="77777777" w:rsidR="00365CC9" w:rsidRDefault="00C270CB">
            <w:pPr>
              <w:pStyle w:val="NoSpacing"/>
            </w:pPr>
            <w:r>
              <w:t>XS</w:t>
            </w:r>
          </w:p>
        </w:tc>
        <w:tc>
          <w:tcPr>
            <w:tcW w:w="955" w:type="dxa"/>
            <w:shd w:val="clear" w:color="auto" w:fill="auto"/>
            <w:tcMar>
              <w:left w:w="48" w:type="dxa"/>
            </w:tcMar>
          </w:tcPr>
          <w:p w14:paraId="23659DA2" w14:textId="77777777" w:rsidR="00365CC9" w:rsidRDefault="00C270CB">
            <w:pPr>
              <w:pStyle w:val="NoSpacing"/>
            </w:pPr>
            <w:r>
              <w:t>1</w:t>
            </w:r>
          </w:p>
        </w:tc>
        <w:tc>
          <w:tcPr>
            <w:tcW w:w="1988" w:type="dxa"/>
            <w:shd w:val="clear" w:color="auto" w:fill="auto"/>
            <w:tcMar>
              <w:left w:w="48" w:type="dxa"/>
            </w:tcMar>
          </w:tcPr>
          <w:p w14:paraId="0C5D1D8E" w14:textId="77777777" w:rsidR="00365CC9" w:rsidRDefault="00C270CB">
            <w:pPr>
              <w:pStyle w:val="NoSpacing"/>
            </w:pPr>
            <w:r>
              <w:t>5</w:t>
            </w:r>
          </w:p>
        </w:tc>
        <w:tc>
          <w:tcPr>
            <w:tcW w:w="5507" w:type="dxa"/>
            <w:shd w:val="clear" w:color="auto" w:fill="auto"/>
            <w:tcMar>
              <w:left w:w="48" w:type="dxa"/>
            </w:tcMar>
            <w:vAlign w:val="bottom"/>
          </w:tcPr>
          <w:p w14:paraId="6B4391EC" w14:textId="77777777" w:rsidR="00365CC9" w:rsidRDefault="00C270CB">
            <w:pPr>
              <w:pStyle w:val="NoSpacing"/>
            </w:pPr>
            <w:r>
              <w:rPr>
                <w:color w:val="000000"/>
              </w:rPr>
              <w:t>a few hours</w:t>
            </w:r>
          </w:p>
        </w:tc>
      </w:tr>
      <w:tr w:rsidR="00365CC9" w14:paraId="32347589" w14:textId="77777777">
        <w:tc>
          <w:tcPr>
            <w:tcW w:w="706" w:type="dxa"/>
            <w:shd w:val="clear" w:color="auto" w:fill="auto"/>
            <w:tcMar>
              <w:left w:w="48" w:type="dxa"/>
            </w:tcMar>
          </w:tcPr>
          <w:p w14:paraId="6F299348" w14:textId="77777777" w:rsidR="00365CC9" w:rsidRDefault="00C270CB">
            <w:pPr>
              <w:pStyle w:val="NoSpacing"/>
            </w:pPr>
            <w:r>
              <w:t>S</w:t>
            </w:r>
          </w:p>
        </w:tc>
        <w:tc>
          <w:tcPr>
            <w:tcW w:w="955" w:type="dxa"/>
            <w:shd w:val="clear" w:color="auto" w:fill="auto"/>
            <w:tcMar>
              <w:left w:w="48" w:type="dxa"/>
            </w:tcMar>
          </w:tcPr>
          <w:p w14:paraId="2904254C" w14:textId="77777777" w:rsidR="00365CC9" w:rsidRDefault="00C270CB">
            <w:pPr>
              <w:pStyle w:val="NoSpacing"/>
            </w:pPr>
            <w:r>
              <w:t>2</w:t>
            </w:r>
          </w:p>
        </w:tc>
        <w:tc>
          <w:tcPr>
            <w:tcW w:w="1988" w:type="dxa"/>
            <w:shd w:val="clear" w:color="auto" w:fill="auto"/>
            <w:tcMar>
              <w:left w:w="48" w:type="dxa"/>
            </w:tcMar>
          </w:tcPr>
          <w:p w14:paraId="1F179D11" w14:textId="77777777" w:rsidR="00365CC9" w:rsidRDefault="00C270CB">
            <w:pPr>
              <w:pStyle w:val="NoSpacing"/>
            </w:pPr>
            <w:r>
              <w:t>10</w:t>
            </w:r>
          </w:p>
        </w:tc>
        <w:tc>
          <w:tcPr>
            <w:tcW w:w="5507" w:type="dxa"/>
            <w:shd w:val="clear" w:color="auto" w:fill="auto"/>
            <w:tcMar>
              <w:left w:w="48" w:type="dxa"/>
            </w:tcMar>
            <w:vAlign w:val="bottom"/>
          </w:tcPr>
          <w:p w14:paraId="67F16173" w14:textId="77777777" w:rsidR="00365CC9" w:rsidRDefault="00C270CB">
            <w:pPr>
              <w:pStyle w:val="NoSpacing"/>
            </w:pPr>
            <w:r>
              <w:rPr>
                <w:color w:val="000000"/>
              </w:rPr>
              <w:t>a few days</w:t>
            </w:r>
          </w:p>
        </w:tc>
      </w:tr>
      <w:tr w:rsidR="00365CC9" w14:paraId="540243AE" w14:textId="77777777">
        <w:tc>
          <w:tcPr>
            <w:tcW w:w="706" w:type="dxa"/>
            <w:shd w:val="clear" w:color="auto" w:fill="auto"/>
            <w:tcMar>
              <w:left w:w="48" w:type="dxa"/>
            </w:tcMar>
          </w:tcPr>
          <w:p w14:paraId="218DCCCE" w14:textId="77777777" w:rsidR="00365CC9" w:rsidRDefault="00C270CB">
            <w:pPr>
              <w:pStyle w:val="NoSpacing"/>
            </w:pPr>
            <w:r>
              <w:t>M</w:t>
            </w:r>
          </w:p>
        </w:tc>
        <w:tc>
          <w:tcPr>
            <w:tcW w:w="955" w:type="dxa"/>
            <w:shd w:val="clear" w:color="auto" w:fill="auto"/>
            <w:tcMar>
              <w:left w:w="48" w:type="dxa"/>
            </w:tcMar>
          </w:tcPr>
          <w:p w14:paraId="57F6D1FA" w14:textId="77777777" w:rsidR="00365CC9" w:rsidRDefault="00C270CB">
            <w:pPr>
              <w:pStyle w:val="NoSpacing"/>
            </w:pPr>
            <w:r>
              <w:t>3</w:t>
            </w:r>
          </w:p>
        </w:tc>
        <w:tc>
          <w:tcPr>
            <w:tcW w:w="1988" w:type="dxa"/>
            <w:shd w:val="clear" w:color="auto" w:fill="auto"/>
            <w:tcMar>
              <w:left w:w="48" w:type="dxa"/>
            </w:tcMar>
          </w:tcPr>
          <w:p w14:paraId="32E2472D" w14:textId="77777777" w:rsidR="00365CC9" w:rsidRDefault="00C270CB">
            <w:pPr>
              <w:pStyle w:val="NoSpacing"/>
            </w:pPr>
            <w:r>
              <w:t>15</w:t>
            </w:r>
          </w:p>
        </w:tc>
        <w:tc>
          <w:tcPr>
            <w:tcW w:w="5507" w:type="dxa"/>
            <w:shd w:val="clear" w:color="auto" w:fill="auto"/>
            <w:tcMar>
              <w:left w:w="48" w:type="dxa"/>
            </w:tcMar>
            <w:vAlign w:val="bottom"/>
          </w:tcPr>
          <w:p w14:paraId="2DD15DA5" w14:textId="77777777" w:rsidR="00365CC9" w:rsidRDefault="00C270CB">
            <w:pPr>
              <w:pStyle w:val="NoSpacing"/>
            </w:pPr>
            <w:r>
              <w:rPr>
                <w:color w:val="000000"/>
              </w:rPr>
              <w:t>over a week</w:t>
            </w:r>
          </w:p>
        </w:tc>
      </w:tr>
      <w:tr w:rsidR="00365CC9" w14:paraId="565A0049" w14:textId="77777777">
        <w:tc>
          <w:tcPr>
            <w:tcW w:w="706" w:type="dxa"/>
            <w:shd w:val="clear" w:color="auto" w:fill="auto"/>
            <w:tcMar>
              <w:left w:w="48" w:type="dxa"/>
            </w:tcMar>
          </w:tcPr>
          <w:p w14:paraId="75EB41A6" w14:textId="77777777" w:rsidR="00365CC9" w:rsidRDefault="00C270CB">
            <w:pPr>
              <w:pStyle w:val="NoSpacing"/>
            </w:pPr>
            <w:r>
              <w:t>L</w:t>
            </w:r>
          </w:p>
        </w:tc>
        <w:tc>
          <w:tcPr>
            <w:tcW w:w="955" w:type="dxa"/>
            <w:shd w:val="clear" w:color="auto" w:fill="auto"/>
            <w:tcMar>
              <w:left w:w="48" w:type="dxa"/>
            </w:tcMar>
          </w:tcPr>
          <w:p w14:paraId="5D427C88" w14:textId="77777777" w:rsidR="00365CC9" w:rsidRDefault="00C270CB">
            <w:pPr>
              <w:pStyle w:val="NoSpacing"/>
            </w:pPr>
            <w:r>
              <w:t>5</w:t>
            </w:r>
          </w:p>
        </w:tc>
        <w:tc>
          <w:tcPr>
            <w:tcW w:w="1988" w:type="dxa"/>
            <w:shd w:val="clear" w:color="auto" w:fill="auto"/>
            <w:tcMar>
              <w:left w:w="48" w:type="dxa"/>
            </w:tcMar>
          </w:tcPr>
          <w:p w14:paraId="5AB057BA" w14:textId="77777777" w:rsidR="00365CC9" w:rsidRDefault="00C270CB">
            <w:pPr>
              <w:pStyle w:val="NoSpacing"/>
            </w:pPr>
            <w:r>
              <w:t>25</w:t>
            </w:r>
          </w:p>
        </w:tc>
        <w:tc>
          <w:tcPr>
            <w:tcW w:w="5507" w:type="dxa"/>
            <w:shd w:val="clear" w:color="auto" w:fill="auto"/>
            <w:tcMar>
              <w:left w:w="48" w:type="dxa"/>
            </w:tcMar>
            <w:vAlign w:val="bottom"/>
          </w:tcPr>
          <w:p w14:paraId="3A22711C" w14:textId="77777777" w:rsidR="00365CC9" w:rsidRDefault="00C270CB">
            <w:pPr>
              <w:pStyle w:val="NoSpacing"/>
            </w:pPr>
            <w:r>
              <w:rPr>
                <w:color w:val="000000"/>
              </w:rPr>
              <w:t>a few weeks</w:t>
            </w:r>
          </w:p>
        </w:tc>
      </w:tr>
      <w:tr w:rsidR="00365CC9" w14:paraId="685B11A8" w14:textId="77777777">
        <w:tc>
          <w:tcPr>
            <w:tcW w:w="706" w:type="dxa"/>
            <w:shd w:val="clear" w:color="auto" w:fill="auto"/>
            <w:tcMar>
              <w:left w:w="48" w:type="dxa"/>
            </w:tcMar>
          </w:tcPr>
          <w:p w14:paraId="55C9C470" w14:textId="77777777" w:rsidR="00365CC9" w:rsidRDefault="00C270CB">
            <w:pPr>
              <w:pStyle w:val="NoSpacing"/>
            </w:pPr>
            <w:r>
              <w:t>XL</w:t>
            </w:r>
          </w:p>
        </w:tc>
        <w:tc>
          <w:tcPr>
            <w:tcW w:w="955" w:type="dxa"/>
            <w:shd w:val="clear" w:color="auto" w:fill="auto"/>
            <w:tcMar>
              <w:left w:w="48" w:type="dxa"/>
            </w:tcMar>
          </w:tcPr>
          <w:p w14:paraId="3881E750" w14:textId="77777777" w:rsidR="00365CC9" w:rsidRDefault="00C270CB">
            <w:pPr>
              <w:pStyle w:val="NoSpacing"/>
            </w:pPr>
            <w:r>
              <w:t>8</w:t>
            </w:r>
          </w:p>
        </w:tc>
        <w:tc>
          <w:tcPr>
            <w:tcW w:w="1988" w:type="dxa"/>
            <w:shd w:val="clear" w:color="auto" w:fill="auto"/>
            <w:tcMar>
              <w:left w:w="48" w:type="dxa"/>
            </w:tcMar>
          </w:tcPr>
          <w:p w14:paraId="6A93ADBE" w14:textId="77777777" w:rsidR="00365CC9" w:rsidRDefault="00C270CB">
            <w:pPr>
              <w:pStyle w:val="NoSpacing"/>
            </w:pPr>
            <w:r>
              <w:t>40</w:t>
            </w:r>
          </w:p>
        </w:tc>
        <w:tc>
          <w:tcPr>
            <w:tcW w:w="5507" w:type="dxa"/>
            <w:shd w:val="clear" w:color="auto" w:fill="auto"/>
            <w:tcMar>
              <w:left w:w="48" w:type="dxa"/>
            </w:tcMar>
            <w:vAlign w:val="bottom"/>
          </w:tcPr>
          <w:p w14:paraId="3E7D4F61" w14:textId="77777777" w:rsidR="00365CC9" w:rsidRDefault="00C270CB">
            <w:pPr>
              <w:pStyle w:val="NoSpacing"/>
            </w:pPr>
            <w:r>
              <w:rPr>
                <w:color w:val="000000"/>
              </w:rPr>
              <w:t>takes entire sprint (4 weeks)</w:t>
            </w:r>
          </w:p>
        </w:tc>
      </w:tr>
    </w:tbl>
    <w:p w14:paraId="08C13692" w14:textId="77777777" w:rsidR="00365CC9" w:rsidRDefault="00365CC9">
      <w:pPr>
        <w:pStyle w:val="NoSpacing"/>
      </w:pPr>
    </w:p>
    <w:p w14:paraId="77573F06" w14:textId="77777777" w:rsidR="00365CC9" w:rsidRDefault="00365CC9"/>
    <w:p w14:paraId="6919CE06" w14:textId="77777777" w:rsidR="00365CC9" w:rsidRDefault="00C270CB">
      <w:r>
        <w:br w:type="page"/>
      </w:r>
    </w:p>
    <w:p w14:paraId="1E01BE55"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501 – Archiving UAS Articles</w:t>
      </w:r>
    </w:p>
    <w:p w14:paraId="43EF89E9" w14:textId="77777777" w:rsidR="00365CC9" w:rsidRDefault="00C270CB">
      <w:pPr>
        <w:rPr>
          <w:rFonts w:cstheme="minorHAnsi"/>
          <w:b/>
          <w:bCs/>
          <w:color w:val="000000"/>
        </w:rPr>
      </w:pPr>
      <w:r>
        <w:rPr>
          <w:rFonts w:cstheme="minorHAnsi"/>
          <w:b/>
          <w:bCs/>
          <w:color w:val="000000"/>
        </w:rPr>
        <w:t>Content</w:t>
      </w:r>
    </w:p>
    <w:p w14:paraId="578A90FA" w14:textId="77777777" w:rsidR="00365CC9" w:rsidRDefault="00C270CB">
      <w:r>
        <w:rPr>
          <w:color w:val="000000"/>
        </w:rPr>
        <w:t>As lab member, I would like to archive UAS articles from online.</w:t>
      </w:r>
    </w:p>
    <w:p w14:paraId="79E89EC8" w14:textId="77777777" w:rsidR="00365CC9" w:rsidRDefault="00C270CB">
      <w:pPr>
        <w:rPr>
          <w:rFonts w:cstheme="minorHAnsi"/>
          <w:b/>
          <w:bCs/>
          <w:color w:val="000000"/>
        </w:rPr>
      </w:pPr>
      <w:r>
        <w:rPr>
          <w:rFonts w:cstheme="minorHAnsi"/>
          <w:b/>
          <w:bCs/>
          <w:color w:val="000000"/>
        </w:rPr>
        <w:t>Definition of Done</w:t>
      </w:r>
    </w:p>
    <w:p w14:paraId="6C20684C" w14:textId="77777777" w:rsidR="00365CC9" w:rsidRDefault="00365CC9">
      <w:pPr>
        <w:rPr>
          <w:rFonts w:cstheme="minorHAnsi"/>
        </w:rPr>
      </w:pPr>
    </w:p>
    <w:p w14:paraId="324E1F60" w14:textId="77777777" w:rsidR="00365CC9" w:rsidRDefault="00C270CB">
      <w:pPr>
        <w:rPr>
          <w:rFonts w:ascii="Calibri" w:hAnsi="Calibri"/>
          <w:color w:val="000000"/>
        </w:rPr>
      </w:pPr>
      <w:r>
        <w:rPr>
          <w:color w:val="000000"/>
        </w:rPr>
        <w:t>[ ] Do as Dr. Lum instructed</w:t>
      </w:r>
    </w:p>
    <w:p w14:paraId="7A1671C6" w14:textId="77777777" w:rsidR="00365CC9" w:rsidRDefault="00365CC9">
      <w:pPr>
        <w:rPr>
          <w:rFonts w:ascii="Calibri" w:hAnsi="Calibri"/>
          <w:color w:val="000000"/>
        </w:rPr>
      </w:pPr>
    </w:p>
    <w:p w14:paraId="4A17B935" w14:textId="77777777" w:rsidR="00365CC9" w:rsidRDefault="00365CC9">
      <w:pPr>
        <w:rPr>
          <w:rFonts w:ascii="Calibri" w:hAnsi="Calibri"/>
          <w:color w:val="000000"/>
        </w:rPr>
      </w:pPr>
    </w:p>
    <w:p w14:paraId="0B28FEE6" w14:textId="77777777" w:rsidR="00365CC9" w:rsidRDefault="00365CC9"/>
    <w:p w14:paraId="3EC76C76" w14:textId="77777777" w:rsidR="00365CC9" w:rsidRDefault="00C270CB">
      <w:pPr>
        <w:rPr>
          <w:rFonts w:cstheme="minorHAnsi"/>
          <w:b/>
          <w:bCs/>
          <w:color w:val="000000"/>
        </w:rPr>
      </w:pPr>
      <w:r>
        <w:rPr>
          <w:rFonts w:cstheme="minorHAnsi"/>
          <w:b/>
          <w:bCs/>
          <w:color w:val="000000"/>
        </w:rPr>
        <w:t>Notes</w:t>
      </w:r>
    </w:p>
    <w:p w14:paraId="0398B979" w14:textId="77777777" w:rsidR="00365CC9" w:rsidRDefault="00C270CB">
      <w:pPr>
        <w:pStyle w:val="ListParagraph"/>
        <w:numPr>
          <w:ilvl w:val="0"/>
          <w:numId w:val="6"/>
        </w:numPr>
        <w:spacing w:after="0" w:line="240" w:lineRule="auto"/>
        <w:textAlignment w:val="baseline"/>
        <w:rPr>
          <w:rFonts w:cs="Arial"/>
          <w:color w:val="000000"/>
        </w:rPr>
      </w:pPr>
      <w:r>
        <w:rPr>
          <w:rFonts w:cs="Arial"/>
          <w:color w:val="000000"/>
        </w:rPr>
        <w:t>See Chris Lum for detail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0C99464" w14:textId="77777777">
        <w:trPr>
          <w:trHeight w:val="224"/>
        </w:trPr>
        <w:tc>
          <w:tcPr>
            <w:tcW w:w="9576" w:type="dxa"/>
            <w:tcBorders>
              <w:left w:val="nil"/>
              <w:bottom w:val="nil"/>
              <w:right w:val="nil"/>
            </w:tcBorders>
            <w:shd w:val="clear" w:color="auto" w:fill="auto"/>
          </w:tcPr>
          <w:p w14:paraId="150FF8D4" w14:textId="77777777" w:rsidR="00365CC9" w:rsidRDefault="00365CC9"/>
        </w:tc>
      </w:tr>
    </w:tbl>
    <w:p w14:paraId="704E7CB8" w14:textId="77777777" w:rsidR="00365CC9" w:rsidRDefault="00365CC9">
      <w:pPr>
        <w:rPr>
          <w:rFonts w:cstheme="minorHAnsi"/>
          <w:b/>
          <w:bCs/>
          <w:color w:val="000000"/>
        </w:rPr>
      </w:pPr>
    </w:p>
    <w:p w14:paraId="0E13881F" w14:textId="77777777" w:rsidR="00365CC9" w:rsidRDefault="00C270CB">
      <w:pPr>
        <w:rPr>
          <w:rFonts w:cstheme="minorHAnsi"/>
          <w:b/>
          <w:bCs/>
          <w:color w:val="000000"/>
        </w:rPr>
      </w:pPr>
      <w:r>
        <w:br w:type="page"/>
      </w:r>
    </w:p>
    <w:p w14:paraId="1E59C8AF" w14:textId="77777777" w:rsidR="00365CC9" w:rsidRDefault="00C270CB">
      <w:pPr>
        <w:pStyle w:val="Heading2"/>
      </w:pPr>
      <w:r>
        <w:lastRenderedPageBreak/>
        <w:t>1502 – GCS and Aircraft Software/Firmware Upgrades Part 2</w:t>
      </w:r>
    </w:p>
    <w:p w14:paraId="7574969F" w14:textId="77777777" w:rsidR="00365CC9" w:rsidRDefault="00365CC9">
      <w:pPr>
        <w:pStyle w:val="NoSpacing"/>
      </w:pPr>
    </w:p>
    <w:p w14:paraId="14C342AE" w14:textId="77777777" w:rsidR="00365CC9" w:rsidRDefault="00C270CB">
      <w:pPr>
        <w:rPr>
          <w:rFonts w:cstheme="minorHAnsi"/>
          <w:b/>
          <w:bCs/>
          <w:color w:val="000000"/>
        </w:rPr>
      </w:pPr>
      <w:r>
        <w:rPr>
          <w:rFonts w:cstheme="minorHAnsi"/>
          <w:b/>
          <w:bCs/>
          <w:color w:val="000000"/>
        </w:rPr>
        <w:t>Content</w:t>
      </w:r>
    </w:p>
    <w:p w14:paraId="21E1DCDD" w14:textId="77777777" w:rsidR="00365CC9" w:rsidRDefault="00C270CB">
      <w:r>
        <w:rPr>
          <w:color w:val="000000"/>
        </w:rPr>
        <w:t>As a lab member, I would like to investigate upgrading our Mission Planner and ArduCopter/Plane/Rover software across the fleet.</w:t>
      </w:r>
    </w:p>
    <w:p w14:paraId="70E2C0FB" w14:textId="77777777" w:rsidR="00365CC9" w:rsidRDefault="00C270CB">
      <w:pPr>
        <w:rPr>
          <w:rFonts w:cstheme="minorHAnsi"/>
          <w:b/>
          <w:bCs/>
          <w:color w:val="000000"/>
        </w:rPr>
      </w:pPr>
      <w:r>
        <w:rPr>
          <w:rFonts w:cstheme="minorHAnsi"/>
          <w:b/>
          <w:bCs/>
          <w:color w:val="000000"/>
        </w:rPr>
        <w:t>Definition of Done</w:t>
      </w:r>
    </w:p>
    <w:p w14:paraId="46124DF3" w14:textId="77777777" w:rsidR="00365CC9" w:rsidRDefault="00C270CB">
      <w:pPr>
        <w:rPr>
          <w:rFonts w:cstheme="minorHAnsi"/>
        </w:rPr>
      </w:pPr>
      <w:r>
        <w:rPr>
          <w:rFonts w:cstheme="minorHAnsi"/>
        </w:rPr>
        <w:t>[ ] Research what has changed between the software we are using and the newer versions by reading online release notes and documentation. These version upgrades are:</w:t>
      </w:r>
    </w:p>
    <w:p w14:paraId="47454B5A" w14:textId="77777777" w:rsidR="00365CC9" w:rsidRDefault="00C270CB">
      <w:pPr>
        <w:rPr>
          <w:rFonts w:cstheme="minorHAnsi"/>
        </w:rPr>
      </w:pPr>
      <w:r>
        <w:rPr>
          <w:rFonts w:cstheme="minorHAnsi"/>
        </w:rPr>
        <w:tab/>
        <w:t>[ ] Mission Planner version 1.3.38 to 1.3.45</w:t>
      </w:r>
    </w:p>
    <w:p w14:paraId="4868A100" w14:textId="77777777" w:rsidR="00365CC9" w:rsidRDefault="00C270CB">
      <w:pPr>
        <w:rPr>
          <w:rFonts w:cstheme="minorHAnsi"/>
        </w:rPr>
      </w:pPr>
      <w:r>
        <w:rPr>
          <w:rFonts w:cstheme="minorHAnsi"/>
        </w:rPr>
        <w:tab/>
        <w:t>[ ] ArduPlane version 3.6.0 to 3.7.1</w:t>
      </w:r>
    </w:p>
    <w:p w14:paraId="70F546A7" w14:textId="77777777" w:rsidR="00365CC9" w:rsidRDefault="00C270CB">
      <w:pPr>
        <w:rPr>
          <w:rFonts w:cstheme="minorHAnsi"/>
        </w:rPr>
      </w:pPr>
      <w:r>
        <w:rPr>
          <w:rFonts w:cstheme="minorHAnsi"/>
        </w:rPr>
        <w:tab/>
        <w:t>[ ] ArduCopter version 3.3.4 to 3.4.6</w:t>
      </w:r>
    </w:p>
    <w:p w14:paraId="0CA463B7" w14:textId="77777777" w:rsidR="00365CC9" w:rsidRDefault="00C270CB">
      <w:pPr>
        <w:rPr>
          <w:rFonts w:cstheme="minorHAnsi"/>
        </w:rPr>
      </w:pPr>
      <w:r>
        <w:rPr>
          <w:rFonts w:cstheme="minorHAnsi"/>
        </w:rPr>
        <w:tab/>
        <w:t>[ ] ArduRover version 2.5 to 3.1.2</w:t>
      </w:r>
    </w:p>
    <w:p w14:paraId="19921E74" w14:textId="77777777" w:rsidR="00365CC9" w:rsidRDefault="00C270CB">
      <w:pPr>
        <w:rPr>
          <w:rFonts w:cstheme="minorHAnsi"/>
        </w:rPr>
      </w:pPr>
      <w:r>
        <w:rPr>
          <w:rFonts w:cstheme="minorHAnsi"/>
        </w:rPr>
        <w:t>[ ] Utilize the upgraded version of Mission Planner installed on AFSLCondor if useful (WARNING: do not write over or delete the old versions)</w:t>
      </w:r>
    </w:p>
    <w:p w14:paraId="15A6F9BF" w14:textId="77777777" w:rsidR="00365CC9" w:rsidRDefault="00C270CB">
      <w:pPr>
        <w:rPr>
          <w:rFonts w:cstheme="minorHAnsi"/>
          <w:strike/>
        </w:rPr>
      </w:pPr>
      <w:r>
        <w:rPr>
          <w:rFonts w:cstheme="minorHAnsi"/>
          <w:strike/>
        </w:rPr>
        <w:t>[ ] If valuable, you can upload the new ArduPlane firmware onto Anakin and compare how the parameters change between versions. You can use Perforce’s “Diff Against” feature to do this.</w:t>
      </w:r>
    </w:p>
    <w:p w14:paraId="41C7D14E" w14:textId="77777777" w:rsidR="00365CC9" w:rsidRDefault="00C270CB">
      <w:pPr>
        <w:rPr>
          <w:rFonts w:cstheme="minorHAnsi"/>
          <w:strike/>
        </w:rPr>
      </w:pPr>
      <w:r>
        <w:rPr>
          <w:rFonts w:cstheme="minorHAnsi"/>
          <w:strike/>
        </w:rPr>
        <w:t>[ ] Determine if any of the parameters need adjusting to be functional</w:t>
      </w:r>
    </w:p>
    <w:p w14:paraId="29B56AAA" w14:textId="77777777" w:rsidR="00365CC9" w:rsidRDefault="00C270CB">
      <w:pPr>
        <w:rPr>
          <w:rFonts w:cstheme="minorHAnsi"/>
          <w:strike/>
          <w:color w:val="222222"/>
          <w:highlight w:val="white"/>
        </w:rPr>
      </w:pPr>
      <w:r>
        <w:rPr>
          <w:rFonts w:cstheme="minorHAnsi"/>
          <w:strike/>
          <w:color w:val="222222"/>
          <w:shd w:val="clear" w:color="auto" w:fill="FFFFFF"/>
        </w:rPr>
        <w:t>[ ] Check if Pixhawk Minis are supported with new Mission Planner and/or ArduPlane/Copter/Rover</w:t>
      </w:r>
    </w:p>
    <w:p w14:paraId="2FC9C09E" w14:textId="77777777" w:rsidR="00365CC9" w:rsidRDefault="00C270CB">
      <w:pPr>
        <w:ind w:firstLine="720"/>
        <w:rPr>
          <w:rFonts w:cstheme="minorHAnsi"/>
          <w:strike/>
          <w:color w:val="222222"/>
          <w:highlight w:val="white"/>
        </w:rPr>
      </w:pPr>
      <w:r>
        <w:rPr>
          <w:rFonts w:cstheme="minorHAnsi"/>
          <w:strike/>
          <w:color w:val="222222"/>
          <w:shd w:val="clear" w:color="auto" w:fill="FFFFFF"/>
        </w:rPr>
        <w:t>[ ] Look it up</w:t>
      </w:r>
    </w:p>
    <w:p w14:paraId="69EF4476" w14:textId="77777777" w:rsidR="00365CC9" w:rsidRDefault="00C270CB">
      <w:pPr>
        <w:ind w:firstLine="720"/>
        <w:rPr>
          <w:rFonts w:cstheme="minorHAnsi"/>
          <w:strike/>
          <w:color w:val="222222"/>
          <w:highlight w:val="white"/>
        </w:rPr>
      </w:pPr>
      <w:r>
        <w:rPr>
          <w:rFonts w:cstheme="minorHAnsi"/>
          <w:strike/>
          <w:color w:val="222222"/>
          <w:shd w:val="clear" w:color="auto" w:fill="FFFFFF"/>
        </w:rPr>
        <w:t>[ ] Try connecting Cera</w:t>
      </w:r>
    </w:p>
    <w:p w14:paraId="1B22659F" w14:textId="77777777" w:rsidR="00365CC9" w:rsidRDefault="00365CC9">
      <w:pPr>
        <w:rPr>
          <w:rFonts w:cstheme="minorHAnsi"/>
        </w:rPr>
      </w:pPr>
    </w:p>
    <w:p w14:paraId="11A136D1" w14:textId="77777777" w:rsidR="00365CC9" w:rsidRDefault="00365CC9"/>
    <w:p w14:paraId="70C0B049" w14:textId="77777777" w:rsidR="00365CC9" w:rsidRDefault="00C270CB">
      <w:pPr>
        <w:rPr>
          <w:rFonts w:cstheme="minorHAnsi"/>
          <w:b/>
          <w:bCs/>
          <w:color w:val="000000"/>
        </w:rPr>
      </w:pPr>
      <w:r>
        <w:rPr>
          <w:rFonts w:cstheme="minorHAnsi"/>
          <w:b/>
          <w:bCs/>
          <w:color w:val="000000"/>
        </w:rPr>
        <w:t>Notes</w:t>
      </w:r>
    </w:p>
    <w:p w14:paraId="2B37E1D9" w14:textId="77777777" w:rsidR="00365CC9" w:rsidRDefault="00C270CB">
      <w:pPr>
        <w:numPr>
          <w:ilvl w:val="0"/>
          <w:numId w:val="2"/>
        </w:numPr>
        <w:textAlignment w:val="baseline"/>
        <w:rPr>
          <w:rFonts w:cs="Arial"/>
          <w:color w:val="000000"/>
        </w:rPr>
      </w:pPr>
      <w:r>
        <w:rPr>
          <w:rFonts w:cs="Arial"/>
          <w:color w:val="000000"/>
        </w:rPr>
        <w:t>Talk to Hannah Rotta with questions</w:t>
      </w:r>
    </w:p>
    <w:p w14:paraId="19E00917" w14:textId="77777777" w:rsidR="00365CC9" w:rsidRDefault="00C270CB">
      <w:pPr>
        <w:numPr>
          <w:ilvl w:val="0"/>
          <w:numId w:val="2"/>
        </w:numPr>
        <w:textAlignment w:val="baseline"/>
        <w:rPr>
          <w:rFonts w:cs="Arial"/>
          <w:color w:val="000000"/>
        </w:rPr>
      </w:pPr>
      <w:r>
        <w:rPr>
          <w:rFonts w:cs="Arial"/>
          <w:color w:val="000000"/>
        </w:rPr>
        <w:t>For potentially helpful documentation see:</w:t>
      </w:r>
    </w:p>
    <w:p w14:paraId="42C9873B" w14:textId="77777777" w:rsidR="00365CC9" w:rsidRDefault="00C270CB">
      <w:pPr>
        <w:numPr>
          <w:ilvl w:val="1"/>
          <w:numId w:val="2"/>
        </w:numPr>
        <w:textAlignment w:val="baseline"/>
        <w:rPr>
          <w:rFonts w:cs="Arial"/>
          <w:color w:val="000000"/>
        </w:rPr>
      </w:pPr>
      <w:r>
        <w:rPr>
          <w:rFonts w:cs="Arial"/>
          <w:color w:val="000000"/>
        </w:rPr>
        <w:t>//VisualAnchoring/TechnicalDataPackage/MissionPlannerModification/MissionPlannerBuildNotes.docx</w:t>
      </w:r>
    </w:p>
    <w:p w14:paraId="4855AE09" w14:textId="77777777" w:rsidR="00365CC9" w:rsidRDefault="00C270CB">
      <w:pPr>
        <w:numPr>
          <w:ilvl w:val="1"/>
          <w:numId w:val="2"/>
        </w:numPr>
        <w:textAlignment w:val="baseline"/>
        <w:rPr>
          <w:rFonts w:cs="Arial"/>
          <w:color w:val="000000"/>
        </w:rPr>
      </w:pPr>
      <w:r>
        <w:rPr>
          <w:rFonts w:cs="Arial"/>
          <w:color w:val="000000"/>
        </w:rPr>
        <w:t>//VisualAnchoring/TechnicalDataPackage/ArduplaneModification/ArduplaneBuildNotes.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B1C769B" w14:textId="77777777">
        <w:trPr>
          <w:trHeight w:val="224"/>
        </w:trPr>
        <w:tc>
          <w:tcPr>
            <w:tcW w:w="9576" w:type="dxa"/>
            <w:tcBorders>
              <w:left w:val="nil"/>
              <w:bottom w:val="nil"/>
              <w:right w:val="nil"/>
            </w:tcBorders>
            <w:shd w:val="clear" w:color="auto" w:fill="auto"/>
          </w:tcPr>
          <w:p w14:paraId="1A0273AD" w14:textId="77777777" w:rsidR="00365CC9" w:rsidRDefault="00365CC9"/>
        </w:tc>
      </w:tr>
    </w:tbl>
    <w:p w14:paraId="3DFF1271" w14:textId="77777777" w:rsidR="00365CC9" w:rsidRDefault="00C270CB">
      <w:pPr>
        <w:rPr>
          <w:rFonts w:asciiTheme="majorHAnsi" w:eastAsiaTheme="majorEastAsia" w:hAnsiTheme="majorHAnsi" w:cstheme="majorBidi"/>
          <w:b/>
          <w:bCs/>
          <w:color w:val="4F81BD" w:themeColor="accent1"/>
          <w:sz w:val="26"/>
          <w:szCs w:val="26"/>
        </w:rPr>
      </w:pPr>
      <w:r>
        <w:br w:type="page"/>
      </w:r>
    </w:p>
    <w:p w14:paraId="7D7355E2" w14:textId="77777777" w:rsidR="00365CC9" w:rsidRDefault="00C270CB">
      <w:pPr>
        <w:pStyle w:val="Heading2"/>
      </w:pPr>
      <w:r>
        <w:lastRenderedPageBreak/>
        <w:t>1503 – Perforce Visual Client (copy)</w:t>
      </w:r>
    </w:p>
    <w:p w14:paraId="4CB2C154" w14:textId="77777777" w:rsidR="00365CC9" w:rsidRDefault="00365CC9">
      <w:pPr>
        <w:pStyle w:val="NoSpacing"/>
      </w:pPr>
    </w:p>
    <w:p w14:paraId="00AF81AC" w14:textId="77777777" w:rsidR="00365CC9" w:rsidRDefault="00C270CB">
      <w:pPr>
        <w:pStyle w:val="NoSpacing"/>
        <w:rPr>
          <w:b/>
        </w:rPr>
      </w:pPr>
      <w:r>
        <w:rPr>
          <w:b/>
        </w:rPr>
        <w:t>Content</w:t>
      </w:r>
    </w:p>
    <w:p w14:paraId="680E41E7" w14:textId="2D09B679"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06033162" w14:textId="77777777" w:rsidR="00365CC9" w:rsidRDefault="00365CC9">
      <w:pPr>
        <w:pStyle w:val="NoSpacing"/>
      </w:pPr>
    </w:p>
    <w:p w14:paraId="438A4236" w14:textId="77777777" w:rsidR="00365CC9" w:rsidRDefault="00C270CB">
      <w:pPr>
        <w:pStyle w:val="NoSpacing"/>
        <w:rPr>
          <w:b/>
        </w:rPr>
      </w:pPr>
      <w:r>
        <w:rPr>
          <w:b/>
        </w:rPr>
        <w:t>Definition of Done</w:t>
      </w:r>
    </w:p>
    <w:p w14:paraId="2A1AE1A4" w14:textId="03C0CB8E"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644F2A1E" w14:textId="77777777" w:rsidR="00365CC9" w:rsidRDefault="00365CC9">
      <w:pPr>
        <w:rPr>
          <w:rFonts w:cstheme="minorHAnsi"/>
          <w:b/>
          <w:bCs/>
          <w:color w:val="000000"/>
        </w:rPr>
      </w:pPr>
    </w:p>
    <w:p w14:paraId="4C0F9D0F" w14:textId="77777777" w:rsidR="00365CC9" w:rsidRDefault="00C270CB">
      <w:pPr>
        <w:rPr>
          <w:rFonts w:cstheme="minorHAnsi"/>
          <w:b/>
          <w:bCs/>
          <w:color w:val="000000"/>
        </w:rPr>
      </w:pPr>
      <w:r>
        <w:rPr>
          <w:rFonts w:cstheme="minorHAnsi"/>
          <w:b/>
          <w:bCs/>
          <w:color w:val="000000"/>
        </w:rPr>
        <w:t>Notes</w:t>
      </w:r>
    </w:p>
    <w:p w14:paraId="0E09325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F639F94" w14:textId="77777777">
        <w:trPr>
          <w:trHeight w:val="224"/>
        </w:trPr>
        <w:tc>
          <w:tcPr>
            <w:tcW w:w="9576" w:type="dxa"/>
            <w:tcBorders>
              <w:left w:val="nil"/>
              <w:bottom w:val="nil"/>
              <w:right w:val="nil"/>
            </w:tcBorders>
            <w:shd w:val="clear" w:color="auto" w:fill="auto"/>
          </w:tcPr>
          <w:p w14:paraId="11DC66E2" w14:textId="77777777" w:rsidR="00365CC9" w:rsidRDefault="00365CC9"/>
        </w:tc>
      </w:tr>
    </w:tbl>
    <w:p w14:paraId="3BEDC270" w14:textId="77777777" w:rsidR="00365CC9" w:rsidRDefault="00365CC9">
      <w:pPr>
        <w:rPr>
          <w:rFonts w:cstheme="minorHAnsi"/>
          <w:color w:val="222222"/>
          <w:shd w:val="clear" w:color="auto" w:fill="FFFFFF"/>
        </w:rPr>
      </w:pPr>
    </w:p>
    <w:p w14:paraId="2B491C14" w14:textId="77777777" w:rsidR="00365CC9" w:rsidRDefault="00365CC9">
      <w:pPr>
        <w:rPr>
          <w:rFonts w:cstheme="minorHAnsi"/>
          <w:b/>
          <w:bCs/>
          <w:color w:val="000000"/>
        </w:rPr>
      </w:pPr>
    </w:p>
    <w:p w14:paraId="2EC6F97E" w14:textId="77777777" w:rsidR="00365CC9" w:rsidRDefault="00365CC9">
      <w:pPr>
        <w:rPr>
          <w:rFonts w:cstheme="minorHAnsi"/>
          <w:b/>
          <w:bCs/>
          <w:color w:val="000000"/>
        </w:rPr>
      </w:pPr>
    </w:p>
    <w:p w14:paraId="225E2287" w14:textId="77777777" w:rsidR="00365CC9" w:rsidRDefault="00365CC9">
      <w:pPr>
        <w:rPr>
          <w:rFonts w:cstheme="minorHAnsi"/>
          <w:b/>
          <w:bCs/>
          <w:color w:val="000000"/>
        </w:rPr>
      </w:pPr>
    </w:p>
    <w:p w14:paraId="105F6106" w14:textId="77777777" w:rsidR="00365CC9" w:rsidRDefault="00365CC9">
      <w:pPr>
        <w:rPr>
          <w:rFonts w:cstheme="minorHAnsi"/>
          <w:b/>
          <w:bCs/>
          <w:color w:val="000000"/>
        </w:rPr>
      </w:pPr>
    </w:p>
    <w:p w14:paraId="3619DDB3" w14:textId="77777777" w:rsidR="00365CC9" w:rsidRDefault="00365CC9">
      <w:pPr>
        <w:rPr>
          <w:rFonts w:cstheme="minorHAnsi"/>
          <w:b/>
          <w:bCs/>
          <w:color w:val="000000"/>
        </w:rPr>
      </w:pPr>
    </w:p>
    <w:p w14:paraId="195AF08D" w14:textId="77777777" w:rsidR="00365CC9" w:rsidRDefault="00365CC9">
      <w:pPr>
        <w:rPr>
          <w:rFonts w:cstheme="minorHAnsi"/>
          <w:b/>
          <w:bCs/>
          <w:color w:val="000000"/>
        </w:rPr>
      </w:pPr>
    </w:p>
    <w:p w14:paraId="13D3984C" w14:textId="77777777" w:rsidR="007A2C0D" w:rsidRDefault="007A2C0D">
      <w:pPr>
        <w:rPr>
          <w:rFonts w:cstheme="minorHAnsi"/>
          <w:b/>
          <w:bCs/>
          <w:color w:val="000000"/>
        </w:rPr>
      </w:pPr>
    </w:p>
    <w:p w14:paraId="50CB0080" w14:textId="77777777" w:rsidR="00365CC9" w:rsidRDefault="00365CC9">
      <w:pPr>
        <w:rPr>
          <w:rFonts w:cstheme="minorHAnsi"/>
          <w:b/>
          <w:bCs/>
          <w:color w:val="000000"/>
        </w:rPr>
      </w:pPr>
    </w:p>
    <w:p w14:paraId="16DF1FF2" w14:textId="77777777" w:rsidR="00365CC9" w:rsidRDefault="00365CC9">
      <w:pPr>
        <w:rPr>
          <w:rFonts w:cstheme="minorHAnsi"/>
          <w:b/>
          <w:bCs/>
          <w:color w:val="000000"/>
        </w:rPr>
      </w:pPr>
    </w:p>
    <w:p w14:paraId="08D93A8B" w14:textId="77777777" w:rsidR="00365CC9" w:rsidRDefault="00365CC9">
      <w:pPr>
        <w:rPr>
          <w:rFonts w:cstheme="minorHAnsi"/>
          <w:b/>
          <w:bCs/>
          <w:color w:val="000000"/>
        </w:rPr>
      </w:pPr>
    </w:p>
    <w:p w14:paraId="10A79FBF" w14:textId="77777777" w:rsidR="00365CC9" w:rsidRDefault="00365CC9">
      <w:pPr>
        <w:rPr>
          <w:rFonts w:cstheme="minorHAnsi"/>
          <w:b/>
          <w:bCs/>
          <w:color w:val="000000"/>
        </w:rPr>
      </w:pPr>
    </w:p>
    <w:p w14:paraId="09A80D2D" w14:textId="77777777" w:rsidR="00365CC9" w:rsidRDefault="00365CC9">
      <w:pPr>
        <w:rPr>
          <w:rFonts w:cstheme="minorHAnsi"/>
          <w:b/>
          <w:bCs/>
          <w:color w:val="000000"/>
        </w:rPr>
      </w:pPr>
    </w:p>
    <w:p w14:paraId="0F0E1FF6" w14:textId="77777777" w:rsidR="00365CC9" w:rsidRDefault="00365CC9">
      <w:pPr>
        <w:rPr>
          <w:rFonts w:cstheme="minorHAnsi"/>
          <w:b/>
          <w:bCs/>
          <w:color w:val="000000"/>
        </w:rPr>
      </w:pPr>
    </w:p>
    <w:p w14:paraId="2BECE514" w14:textId="77777777" w:rsidR="00365CC9" w:rsidRDefault="00365CC9">
      <w:pPr>
        <w:rPr>
          <w:rFonts w:cstheme="minorHAnsi"/>
          <w:b/>
          <w:bCs/>
          <w:color w:val="000000"/>
        </w:rPr>
      </w:pPr>
    </w:p>
    <w:p w14:paraId="3A1CF965" w14:textId="77777777" w:rsidR="00365CC9" w:rsidRDefault="00365CC9">
      <w:pPr>
        <w:rPr>
          <w:rFonts w:cstheme="minorHAnsi"/>
          <w:b/>
          <w:bCs/>
          <w:color w:val="000000"/>
        </w:rPr>
      </w:pPr>
    </w:p>
    <w:p w14:paraId="04987C53" w14:textId="77777777" w:rsidR="00365CC9" w:rsidRDefault="00365CC9">
      <w:pPr>
        <w:rPr>
          <w:rFonts w:cstheme="minorHAnsi"/>
          <w:b/>
          <w:bCs/>
          <w:color w:val="000000"/>
        </w:rPr>
      </w:pPr>
    </w:p>
    <w:p w14:paraId="68E62D74" w14:textId="77777777" w:rsidR="00365CC9" w:rsidRDefault="00365CC9">
      <w:pPr>
        <w:rPr>
          <w:rFonts w:cstheme="minorHAnsi"/>
          <w:b/>
          <w:bCs/>
          <w:color w:val="000000"/>
        </w:rPr>
      </w:pPr>
    </w:p>
    <w:p w14:paraId="616AA8E9" w14:textId="77777777" w:rsidR="00365CC9" w:rsidRDefault="00365CC9">
      <w:pPr>
        <w:rPr>
          <w:rFonts w:cstheme="minorHAnsi"/>
          <w:b/>
          <w:bCs/>
          <w:color w:val="000000"/>
        </w:rPr>
      </w:pPr>
    </w:p>
    <w:p w14:paraId="53DED074" w14:textId="77777777" w:rsidR="00365CC9" w:rsidRDefault="00365CC9">
      <w:pPr>
        <w:rPr>
          <w:rFonts w:cstheme="minorHAnsi"/>
          <w:b/>
          <w:bCs/>
          <w:color w:val="000000"/>
        </w:rPr>
      </w:pPr>
    </w:p>
    <w:p w14:paraId="25EFDBDE" w14:textId="77777777" w:rsidR="00365CC9" w:rsidRDefault="00365CC9">
      <w:pPr>
        <w:rPr>
          <w:rFonts w:cstheme="minorHAnsi"/>
          <w:b/>
          <w:bCs/>
          <w:color w:val="000000"/>
        </w:rPr>
      </w:pPr>
    </w:p>
    <w:p w14:paraId="7DD2926F" w14:textId="77777777" w:rsidR="00365CC9" w:rsidRDefault="00365CC9">
      <w:pPr>
        <w:rPr>
          <w:rFonts w:cstheme="minorHAnsi"/>
          <w:b/>
          <w:bCs/>
          <w:color w:val="000000"/>
        </w:rPr>
      </w:pPr>
    </w:p>
    <w:p w14:paraId="1248B4C6" w14:textId="77777777" w:rsidR="00365CC9" w:rsidRDefault="00365CC9">
      <w:pPr>
        <w:rPr>
          <w:rFonts w:cstheme="minorHAnsi"/>
          <w:b/>
          <w:bCs/>
          <w:color w:val="000000"/>
        </w:rPr>
      </w:pPr>
    </w:p>
    <w:p w14:paraId="0A4BBA91" w14:textId="77777777" w:rsidR="00365CC9" w:rsidRDefault="00365CC9">
      <w:pPr>
        <w:rPr>
          <w:rFonts w:cstheme="minorHAnsi"/>
          <w:b/>
          <w:bCs/>
          <w:color w:val="000000"/>
        </w:rPr>
      </w:pPr>
    </w:p>
    <w:p w14:paraId="16410DB7" w14:textId="77777777" w:rsidR="00365CC9" w:rsidRDefault="00365CC9">
      <w:pPr>
        <w:rPr>
          <w:rFonts w:cstheme="minorHAnsi"/>
          <w:b/>
          <w:bCs/>
          <w:color w:val="000000"/>
        </w:rPr>
      </w:pPr>
    </w:p>
    <w:p w14:paraId="58B7F26E" w14:textId="77777777" w:rsidR="00365CC9" w:rsidRDefault="00365CC9">
      <w:pPr>
        <w:rPr>
          <w:rFonts w:cstheme="minorHAnsi"/>
          <w:b/>
          <w:bCs/>
          <w:color w:val="000000"/>
        </w:rPr>
      </w:pPr>
    </w:p>
    <w:p w14:paraId="23DC54B5" w14:textId="77777777" w:rsidR="00365CC9" w:rsidRDefault="00365CC9">
      <w:pPr>
        <w:rPr>
          <w:rFonts w:cstheme="minorHAnsi"/>
          <w:b/>
          <w:bCs/>
          <w:color w:val="000000"/>
        </w:rPr>
      </w:pPr>
    </w:p>
    <w:p w14:paraId="56AA6910" w14:textId="77777777" w:rsidR="00365CC9" w:rsidRDefault="00365CC9">
      <w:pPr>
        <w:rPr>
          <w:rFonts w:cstheme="minorHAnsi"/>
          <w:b/>
          <w:bCs/>
          <w:color w:val="000000"/>
        </w:rPr>
      </w:pPr>
    </w:p>
    <w:p w14:paraId="628D6553" w14:textId="77777777" w:rsidR="00365CC9" w:rsidRDefault="00365CC9">
      <w:pPr>
        <w:rPr>
          <w:rFonts w:cstheme="minorHAnsi"/>
          <w:b/>
          <w:bCs/>
          <w:color w:val="000000"/>
        </w:rPr>
      </w:pPr>
    </w:p>
    <w:p w14:paraId="65750B2D" w14:textId="77777777" w:rsidR="00365CC9" w:rsidRDefault="00365CC9">
      <w:pPr>
        <w:rPr>
          <w:rFonts w:cstheme="minorHAnsi"/>
          <w:b/>
          <w:bCs/>
          <w:color w:val="000000"/>
        </w:rPr>
      </w:pPr>
    </w:p>
    <w:p w14:paraId="563A9803" w14:textId="77777777" w:rsidR="00365CC9" w:rsidRDefault="00365CC9">
      <w:pPr>
        <w:rPr>
          <w:rFonts w:cstheme="minorHAnsi"/>
          <w:b/>
          <w:bCs/>
          <w:color w:val="000000"/>
        </w:rPr>
      </w:pPr>
    </w:p>
    <w:p w14:paraId="20E67CB0" w14:textId="77777777" w:rsidR="00365CC9" w:rsidRDefault="00365CC9">
      <w:pPr>
        <w:rPr>
          <w:rFonts w:cstheme="minorHAnsi"/>
          <w:b/>
          <w:bCs/>
          <w:color w:val="000000"/>
        </w:rPr>
      </w:pPr>
    </w:p>
    <w:p w14:paraId="454A3E5C" w14:textId="77777777" w:rsidR="00365CC9" w:rsidRDefault="00365CC9">
      <w:pPr>
        <w:rPr>
          <w:rFonts w:cstheme="minorHAnsi"/>
          <w:b/>
          <w:bCs/>
          <w:color w:val="000000"/>
        </w:rPr>
      </w:pPr>
    </w:p>
    <w:p w14:paraId="4C4721C5" w14:textId="77777777" w:rsidR="00365CC9" w:rsidRDefault="00365CC9">
      <w:pPr>
        <w:rPr>
          <w:rFonts w:cstheme="minorHAnsi"/>
          <w:b/>
          <w:bCs/>
          <w:color w:val="000000"/>
        </w:rPr>
      </w:pPr>
    </w:p>
    <w:p w14:paraId="5FE74DF1" w14:textId="77777777" w:rsidR="00365CC9" w:rsidRDefault="00365CC9">
      <w:pPr>
        <w:rPr>
          <w:rFonts w:cstheme="minorHAnsi"/>
          <w:b/>
          <w:bCs/>
          <w:color w:val="000000"/>
        </w:rPr>
      </w:pPr>
    </w:p>
    <w:p w14:paraId="47A60C6A" w14:textId="77777777" w:rsidR="00365CC9" w:rsidRDefault="00365CC9">
      <w:pPr>
        <w:rPr>
          <w:rFonts w:cstheme="minorHAnsi"/>
          <w:b/>
          <w:bCs/>
          <w:color w:val="000000"/>
        </w:rPr>
      </w:pPr>
    </w:p>
    <w:p w14:paraId="48370DA2"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1504 – Setup GPS Repeater</w:t>
      </w:r>
    </w:p>
    <w:p w14:paraId="0312D280" w14:textId="77777777" w:rsidR="00365CC9" w:rsidRDefault="00C270CB">
      <w:pPr>
        <w:rPr>
          <w:rFonts w:cstheme="minorHAnsi"/>
          <w:b/>
          <w:bCs/>
          <w:color w:val="000000"/>
        </w:rPr>
      </w:pPr>
      <w:r>
        <w:rPr>
          <w:rFonts w:cstheme="minorHAnsi"/>
          <w:b/>
          <w:bCs/>
          <w:color w:val="000000"/>
        </w:rPr>
        <w:t>Content</w:t>
      </w:r>
    </w:p>
    <w:p w14:paraId="04223964" w14:textId="77777777" w:rsidR="00365CC9" w:rsidRDefault="00C270CB">
      <w:r>
        <w:rPr>
          <w:color w:val="000000"/>
        </w:rPr>
        <w:t>As lab member, I would like to setup our GPS repeater so that the lab can connect to GPS inside</w:t>
      </w:r>
    </w:p>
    <w:p w14:paraId="30007059" w14:textId="77777777" w:rsidR="00365CC9" w:rsidRDefault="00C270CB">
      <w:pPr>
        <w:rPr>
          <w:rFonts w:cstheme="minorHAnsi"/>
          <w:b/>
          <w:bCs/>
          <w:color w:val="000000"/>
        </w:rPr>
      </w:pPr>
      <w:r>
        <w:rPr>
          <w:rFonts w:cstheme="minorHAnsi"/>
          <w:b/>
          <w:bCs/>
          <w:color w:val="000000"/>
        </w:rPr>
        <w:t>Definition of Done</w:t>
      </w:r>
    </w:p>
    <w:p w14:paraId="1BE2C796" w14:textId="77777777" w:rsidR="00365CC9" w:rsidRDefault="00365CC9">
      <w:pPr>
        <w:rPr>
          <w:rFonts w:cstheme="minorHAnsi"/>
        </w:rPr>
      </w:pPr>
    </w:p>
    <w:p w14:paraId="660F9819" w14:textId="77777777" w:rsidR="00365CC9" w:rsidRDefault="00C270CB">
      <w:pPr>
        <w:rPr>
          <w:rFonts w:ascii="Calibri" w:hAnsi="Calibri"/>
          <w:color w:val="000000"/>
        </w:rPr>
      </w:pPr>
      <w:r>
        <w:rPr>
          <w:color w:val="000000"/>
        </w:rPr>
        <w:t>[ ] Set up and verify functionality</w:t>
      </w:r>
    </w:p>
    <w:p w14:paraId="7F4AEE07" w14:textId="77777777" w:rsidR="00365CC9" w:rsidRDefault="00365CC9">
      <w:pPr>
        <w:rPr>
          <w:rFonts w:ascii="Calibri" w:hAnsi="Calibri"/>
          <w:color w:val="000000"/>
        </w:rPr>
      </w:pPr>
    </w:p>
    <w:p w14:paraId="789A7D1F" w14:textId="77777777" w:rsidR="00365CC9" w:rsidRDefault="00365CC9">
      <w:pPr>
        <w:rPr>
          <w:rFonts w:ascii="Calibri" w:hAnsi="Calibri"/>
          <w:color w:val="000000"/>
        </w:rPr>
      </w:pPr>
    </w:p>
    <w:p w14:paraId="59BF14C2" w14:textId="77777777" w:rsidR="00365CC9" w:rsidRDefault="00365CC9"/>
    <w:p w14:paraId="128C321E" w14:textId="77777777" w:rsidR="00365CC9" w:rsidRDefault="00C270CB">
      <w:pPr>
        <w:rPr>
          <w:rFonts w:cstheme="minorHAnsi"/>
          <w:b/>
          <w:bCs/>
          <w:color w:val="000000"/>
        </w:rPr>
      </w:pPr>
      <w:r>
        <w:rPr>
          <w:rFonts w:cstheme="minorHAnsi"/>
          <w:b/>
          <w:bCs/>
          <w:color w:val="000000"/>
        </w:rPr>
        <w:t>Notes</w:t>
      </w:r>
    </w:p>
    <w:p w14:paraId="276B61FF" w14:textId="77777777" w:rsidR="00365CC9" w:rsidRDefault="00C270CB">
      <w:pPr>
        <w:pStyle w:val="ListParagraph"/>
        <w:numPr>
          <w:ilvl w:val="0"/>
          <w:numId w:val="6"/>
        </w:numPr>
        <w:spacing w:after="0" w:line="240" w:lineRule="auto"/>
        <w:textAlignment w:val="baseline"/>
        <w:rPr>
          <w:rFonts w:cs="Arial"/>
          <w:color w:val="000000"/>
        </w:rPr>
      </w:pPr>
      <w:r>
        <w:rPr>
          <w:rFonts w:cs="Arial"/>
          <w:color w:val="000000"/>
        </w:rPr>
        <w:t>See Chris Lum for detail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693FA0D" w14:textId="77777777">
        <w:trPr>
          <w:trHeight w:val="224"/>
        </w:trPr>
        <w:tc>
          <w:tcPr>
            <w:tcW w:w="9576" w:type="dxa"/>
            <w:tcBorders>
              <w:left w:val="nil"/>
              <w:bottom w:val="nil"/>
              <w:right w:val="nil"/>
            </w:tcBorders>
            <w:shd w:val="clear" w:color="auto" w:fill="auto"/>
          </w:tcPr>
          <w:p w14:paraId="5D9B36D9" w14:textId="77777777" w:rsidR="00365CC9" w:rsidRDefault="00365CC9"/>
        </w:tc>
      </w:tr>
    </w:tbl>
    <w:p w14:paraId="15EC88AF" w14:textId="77777777" w:rsidR="00365CC9" w:rsidRDefault="00365CC9">
      <w:pPr>
        <w:rPr>
          <w:rFonts w:cstheme="minorHAnsi"/>
          <w:b/>
          <w:bCs/>
          <w:color w:val="000000"/>
        </w:rPr>
      </w:pPr>
    </w:p>
    <w:p w14:paraId="2E4471C0" w14:textId="77777777" w:rsidR="00365CC9" w:rsidRDefault="00C270CB">
      <w:pPr>
        <w:rPr>
          <w:rFonts w:cstheme="minorHAnsi"/>
          <w:b/>
          <w:bCs/>
          <w:color w:val="000000"/>
        </w:rPr>
      </w:pPr>
      <w:r>
        <w:br w:type="page"/>
      </w:r>
    </w:p>
    <w:p w14:paraId="12CC93DE" w14:textId="77777777" w:rsidR="00365CC9" w:rsidRDefault="00C270CB">
      <w:pPr>
        <w:pStyle w:val="Heading2"/>
      </w:pPr>
      <w:r>
        <w:lastRenderedPageBreak/>
        <w:t>1505 – SAM Rebuild (copy)</w:t>
      </w:r>
    </w:p>
    <w:p w14:paraId="4D515934" w14:textId="77777777" w:rsidR="00365CC9" w:rsidRDefault="00365CC9">
      <w:pPr>
        <w:pStyle w:val="NoSpacing"/>
      </w:pPr>
    </w:p>
    <w:p w14:paraId="44D80A83" w14:textId="77777777" w:rsidR="00365CC9" w:rsidRDefault="00C270CB">
      <w:pPr>
        <w:pStyle w:val="NoSpacing"/>
        <w:rPr>
          <w:b/>
        </w:rPr>
      </w:pPr>
      <w:r>
        <w:rPr>
          <w:b/>
        </w:rPr>
        <w:t>Content</w:t>
      </w:r>
    </w:p>
    <w:p w14:paraId="2F182FA3" w14:textId="77777777" w:rsidR="00365CC9" w:rsidRDefault="00C270CB">
      <w:pPr>
        <w:pStyle w:val="NoSpacing"/>
      </w:pPr>
      <w:r>
        <w:t>Copy of user story 1226 – SAM Rebuild</w:t>
      </w:r>
    </w:p>
    <w:p w14:paraId="4DE85735" w14:textId="77777777" w:rsidR="00365CC9" w:rsidRDefault="00365CC9">
      <w:pPr>
        <w:pStyle w:val="NoSpacing"/>
      </w:pPr>
    </w:p>
    <w:p w14:paraId="656661AC" w14:textId="77777777" w:rsidR="00365CC9" w:rsidRDefault="00C270CB">
      <w:pPr>
        <w:pStyle w:val="NoSpacing"/>
        <w:rPr>
          <w:b/>
        </w:rPr>
      </w:pPr>
      <w:r>
        <w:rPr>
          <w:b/>
        </w:rPr>
        <w:t>Definition of Done</w:t>
      </w:r>
    </w:p>
    <w:p w14:paraId="23BDE006" w14:textId="77777777" w:rsidR="00365CC9" w:rsidRDefault="00C270CB">
      <w:pPr>
        <w:pStyle w:val="NoSpacing"/>
      </w:pPr>
      <w:r>
        <w:t>Copy definition of done from user story 1226 – SAM Rebuild</w:t>
      </w:r>
    </w:p>
    <w:p w14:paraId="4648062B" w14:textId="77777777" w:rsidR="00365CC9" w:rsidRDefault="00365CC9">
      <w:pPr>
        <w:pStyle w:val="NoSpacing"/>
      </w:pPr>
    </w:p>
    <w:p w14:paraId="54217E1B" w14:textId="77777777" w:rsidR="00365CC9" w:rsidRDefault="00C270CB">
      <w:pPr>
        <w:rPr>
          <w:rFonts w:cstheme="minorHAnsi"/>
          <w:b/>
          <w:bCs/>
          <w:color w:val="000000"/>
        </w:rPr>
      </w:pPr>
      <w:r>
        <w:rPr>
          <w:rFonts w:cstheme="minorHAnsi"/>
          <w:b/>
          <w:bCs/>
          <w:color w:val="000000"/>
        </w:rPr>
        <w:t>Notes</w:t>
      </w:r>
    </w:p>
    <w:p w14:paraId="23EFAD8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276377B" w14:textId="77777777">
        <w:trPr>
          <w:trHeight w:val="224"/>
        </w:trPr>
        <w:tc>
          <w:tcPr>
            <w:tcW w:w="9576" w:type="dxa"/>
            <w:tcBorders>
              <w:left w:val="nil"/>
              <w:bottom w:val="nil"/>
              <w:right w:val="nil"/>
            </w:tcBorders>
            <w:shd w:val="clear" w:color="auto" w:fill="auto"/>
          </w:tcPr>
          <w:p w14:paraId="3CE0ADBE" w14:textId="77777777" w:rsidR="00365CC9" w:rsidRDefault="00365CC9"/>
        </w:tc>
      </w:tr>
    </w:tbl>
    <w:p w14:paraId="5C3B1AE9" w14:textId="77777777" w:rsidR="00365CC9" w:rsidRDefault="00365CC9">
      <w:pPr>
        <w:rPr>
          <w:rFonts w:cstheme="minorHAnsi"/>
          <w:b/>
          <w:bCs/>
          <w:color w:val="000000"/>
        </w:rPr>
      </w:pPr>
    </w:p>
    <w:p w14:paraId="62844372" w14:textId="77777777" w:rsidR="00365CC9" w:rsidRDefault="00C270CB">
      <w:pPr>
        <w:rPr>
          <w:rFonts w:cstheme="minorHAnsi"/>
          <w:b/>
          <w:bCs/>
          <w:color w:val="000000"/>
        </w:rPr>
      </w:pPr>
      <w:r>
        <w:br w:type="page"/>
      </w:r>
    </w:p>
    <w:p w14:paraId="071C4E59"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506 – Test Location Viewing</w:t>
      </w:r>
    </w:p>
    <w:p w14:paraId="63F66F51" w14:textId="77777777" w:rsidR="00365CC9" w:rsidRDefault="00C270CB">
      <w:pPr>
        <w:rPr>
          <w:rFonts w:cstheme="minorHAnsi"/>
          <w:b/>
          <w:bCs/>
          <w:color w:val="000000"/>
        </w:rPr>
      </w:pPr>
      <w:r>
        <w:rPr>
          <w:rFonts w:cstheme="minorHAnsi"/>
          <w:b/>
          <w:bCs/>
          <w:color w:val="000000"/>
        </w:rPr>
        <w:t>Content</w:t>
      </w:r>
    </w:p>
    <w:p w14:paraId="00195F1B" w14:textId="77777777" w:rsidR="00365CC9" w:rsidRDefault="00C270CB">
      <w:r>
        <w:rPr>
          <w:color w:val="000000"/>
        </w:rPr>
        <w:t>As lab member, I would like to head to a potential flight location.</w:t>
      </w:r>
    </w:p>
    <w:p w14:paraId="686238C4" w14:textId="77777777" w:rsidR="00365CC9" w:rsidRDefault="00C270CB">
      <w:pPr>
        <w:rPr>
          <w:rFonts w:cstheme="minorHAnsi"/>
          <w:b/>
          <w:bCs/>
          <w:color w:val="000000"/>
        </w:rPr>
      </w:pPr>
      <w:r>
        <w:rPr>
          <w:rFonts w:cstheme="minorHAnsi"/>
          <w:b/>
          <w:bCs/>
          <w:color w:val="000000"/>
        </w:rPr>
        <w:t>Definition of Done</w:t>
      </w:r>
    </w:p>
    <w:p w14:paraId="1B28AC9F" w14:textId="77777777" w:rsidR="00365CC9" w:rsidRDefault="00365CC9">
      <w:pPr>
        <w:rPr>
          <w:rFonts w:cstheme="minorHAnsi"/>
        </w:rPr>
      </w:pPr>
    </w:p>
    <w:p w14:paraId="027302B8" w14:textId="77777777" w:rsidR="00365CC9" w:rsidRDefault="00C270CB">
      <w:pPr>
        <w:rPr>
          <w:rFonts w:ascii="Calibri" w:hAnsi="Calibri"/>
          <w:color w:val="000000"/>
        </w:rPr>
      </w:pPr>
      <w:r>
        <w:rPr>
          <w:color w:val="000000"/>
        </w:rPr>
        <w:t>[x] Talk to Dr.Lum before heading out to potential flight locations.</w:t>
      </w:r>
    </w:p>
    <w:p w14:paraId="113BEDBE" w14:textId="77777777" w:rsidR="00365CC9" w:rsidRDefault="00C270CB">
      <w:pPr>
        <w:rPr>
          <w:rFonts w:ascii="Calibri" w:hAnsi="Calibri"/>
          <w:color w:val="000000"/>
        </w:rPr>
      </w:pPr>
      <w:r>
        <w:rPr>
          <w:color w:val="000000"/>
        </w:rPr>
        <w:t>[x] Meet and greet at SRAC Field.</w:t>
      </w:r>
    </w:p>
    <w:p w14:paraId="431C3B89" w14:textId="77777777" w:rsidR="00365CC9" w:rsidRDefault="00C270CB">
      <w:pPr>
        <w:rPr>
          <w:rFonts w:ascii="Calibri" w:hAnsi="Calibri"/>
          <w:color w:val="000000"/>
        </w:rPr>
      </w:pPr>
      <w:r>
        <w:rPr>
          <w:color w:val="000000"/>
        </w:rPr>
        <w:t>[x] Meet and greet at Carnation Farm.</w:t>
      </w:r>
    </w:p>
    <w:p w14:paraId="2D24D960" w14:textId="77777777" w:rsidR="00365CC9" w:rsidRDefault="00C270CB">
      <w:pPr>
        <w:rPr>
          <w:rFonts w:ascii="Calibri" w:hAnsi="Calibri"/>
          <w:color w:val="000000"/>
        </w:rPr>
      </w:pPr>
      <w:r>
        <w:rPr>
          <w:color w:val="000000"/>
        </w:rPr>
        <w:t>[x] Relay information to Dr. Lum</w:t>
      </w:r>
    </w:p>
    <w:p w14:paraId="79B41336" w14:textId="77777777" w:rsidR="00365CC9" w:rsidRDefault="00365CC9">
      <w:pPr>
        <w:rPr>
          <w:rFonts w:ascii="Calibri" w:hAnsi="Calibri"/>
          <w:color w:val="000000"/>
        </w:rPr>
      </w:pPr>
    </w:p>
    <w:p w14:paraId="0C51E892" w14:textId="77777777" w:rsidR="00365CC9" w:rsidRDefault="00365CC9">
      <w:pPr>
        <w:rPr>
          <w:rFonts w:ascii="Calibri" w:hAnsi="Calibri"/>
          <w:color w:val="000000"/>
        </w:rPr>
      </w:pPr>
    </w:p>
    <w:p w14:paraId="3D53D685" w14:textId="77777777" w:rsidR="00365CC9" w:rsidRDefault="00365CC9"/>
    <w:p w14:paraId="54598FF8" w14:textId="77777777" w:rsidR="00365CC9" w:rsidRDefault="00C270CB">
      <w:pPr>
        <w:rPr>
          <w:rFonts w:cstheme="minorHAnsi"/>
          <w:b/>
          <w:bCs/>
          <w:color w:val="000000"/>
        </w:rPr>
      </w:pPr>
      <w:r>
        <w:rPr>
          <w:rFonts w:cstheme="minorHAnsi"/>
          <w:b/>
          <w:bCs/>
          <w:color w:val="000000"/>
        </w:rPr>
        <w:t>Notes</w:t>
      </w:r>
    </w:p>
    <w:p w14:paraId="0AF50D44" w14:textId="77777777" w:rsidR="00365CC9" w:rsidRDefault="00365CC9">
      <w:pPr>
        <w:pStyle w:val="ListParagraph"/>
        <w:numPr>
          <w:ilvl w:val="0"/>
          <w:numId w:val="6"/>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FC124F2" w14:textId="77777777">
        <w:trPr>
          <w:trHeight w:val="224"/>
        </w:trPr>
        <w:tc>
          <w:tcPr>
            <w:tcW w:w="9576" w:type="dxa"/>
            <w:tcBorders>
              <w:left w:val="nil"/>
              <w:bottom w:val="nil"/>
              <w:right w:val="nil"/>
            </w:tcBorders>
            <w:shd w:val="clear" w:color="auto" w:fill="auto"/>
          </w:tcPr>
          <w:p w14:paraId="760A99F4" w14:textId="77777777" w:rsidR="00365CC9" w:rsidRDefault="00365CC9"/>
        </w:tc>
      </w:tr>
    </w:tbl>
    <w:p w14:paraId="7FB322C4" w14:textId="77777777" w:rsidR="00365CC9" w:rsidRDefault="00365CC9">
      <w:pPr>
        <w:rPr>
          <w:rFonts w:cstheme="minorHAnsi"/>
          <w:b/>
          <w:bCs/>
          <w:color w:val="000000"/>
        </w:rPr>
      </w:pPr>
    </w:p>
    <w:p w14:paraId="1649A4A7" w14:textId="77777777" w:rsidR="00365CC9" w:rsidRDefault="00C270CB">
      <w:pPr>
        <w:rPr>
          <w:rFonts w:cstheme="minorHAnsi"/>
          <w:b/>
          <w:bCs/>
          <w:color w:val="000000"/>
        </w:rPr>
      </w:pPr>
      <w:r>
        <w:br w:type="page"/>
      </w:r>
    </w:p>
    <w:p w14:paraId="223E606E"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1507 – Test Location Viewing (copy)</w:t>
      </w:r>
    </w:p>
    <w:p w14:paraId="4E06138F" w14:textId="77777777" w:rsidR="00365CC9" w:rsidRDefault="00365CC9">
      <w:pPr>
        <w:pStyle w:val="NoSpacing"/>
      </w:pPr>
    </w:p>
    <w:p w14:paraId="5A29263F" w14:textId="77777777" w:rsidR="00365CC9" w:rsidRDefault="00C270CB">
      <w:pPr>
        <w:pStyle w:val="NoSpacing"/>
        <w:rPr>
          <w:b/>
        </w:rPr>
      </w:pPr>
      <w:r>
        <w:rPr>
          <w:b/>
        </w:rPr>
        <w:t>Content</w:t>
      </w:r>
    </w:p>
    <w:p w14:paraId="77AD1BCB" w14:textId="77777777" w:rsidR="00365CC9" w:rsidRDefault="00C270CB">
      <w:pPr>
        <w:pStyle w:val="NoSpacing"/>
      </w:pPr>
      <w:r>
        <w:t>Copy of user story 1507 – Test Location Viewing</w:t>
      </w:r>
    </w:p>
    <w:p w14:paraId="471043F1" w14:textId="77777777" w:rsidR="00365CC9" w:rsidRDefault="00365CC9">
      <w:pPr>
        <w:pStyle w:val="NoSpacing"/>
      </w:pPr>
    </w:p>
    <w:p w14:paraId="560B3E81" w14:textId="77777777" w:rsidR="00365CC9" w:rsidRDefault="00C270CB">
      <w:pPr>
        <w:pStyle w:val="NoSpacing"/>
        <w:rPr>
          <w:b/>
        </w:rPr>
      </w:pPr>
      <w:r>
        <w:rPr>
          <w:b/>
        </w:rPr>
        <w:t>Definition of Done</w:t>
      </w:r>
    </w:p>
    <w:p w14:paraId="0869BF6C" w14:textId="77777777" w:rsidR="00365CC9" w:rsidRDefault="00C270CB">
      <w:pPr>
        <w:pStyle w:val="NoSpacing"/>
      </w:pPr>
      <w:r>
        <w:t>Copy definition of done from user story 1507 – Test Location Viewing</w:t>
      </w:r>
    </w:p>
    <w:p w14:paraId="5BE13C91" w14:textId="77777777" w:rsidR="00365CC9" w:rsidRDefault="00365CC9">
      <w:pPr>
        <w:pStyle w:val="NoSpacing"/>
      </w:pPr>
    </w:p>
    <w:p w14:paraId="6ADD7891" w14:textId="77777777" w:rsidR="00365CC9" w:rsidRDefault="00C270CB">
      <w:pPr>
        <w:rPr>
          <w:rFonts w:cstheme="minorHAnsi"/>
          <w:b/>
          <w:bCs/>
          <w:color w:val="000000"/>
        </w:rPr>
      </w:pPr>
      <w:r>
        <w:rPr>
          <w:rFonts w:cstheme="minorHAnsi"/>
          <w:b/>
          <w:bCs/>
          <w:color w:val="000000"/>
        </w:rPr>
        <w:t>Notes</w:t>
      </w:r>
    </w:p>
    <w:p w14:paraId="4D67301C"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F66AF23" w14:textId="77777777">
        <w:trPr>
          <w:trHeight w:val="224"/>
        </w:trPr>
        <w:tc>
          <w:tcPr>
            <w:tcW w:w="9576" w:type="dxa"/>
            <w:tcBorders>
              <w:left w:val="nil"/>
              <w:bottom w:val="nil"/>
              <w:right w:val="nil"/>
            </w:tcBorders>
            <w:shd w:val="clear" w:color="auto" w:fill="auto"/>
          </w:tcPr>
          <w:p w14:paraId="0AAD8F7F" w14:textId="77777777" w:rsidR="00365CC9" w:rsidRDefault="00365CC9"/>
        </w:tc>
      </w:tr>
    </w:tbl>
    <w:p w14:paraId="6159ADCD" w14:textId="77777777" w:rsidR="00365CC9" w:rsidRDefault="00365CC9">
      <w:pPr>
        <w:rPr>
          <w:rFonts w:cstheme="minorHAnsi"/>
          <w:b/>
          <w:bCs/>
          <w:color w:val="000000"/>
        </w:rPr>
      </w:pPr>
    </w:p>
    <w:p w14:paraId="486D7461" w14:textId="77777777" w:rsidR="00365CC9" w:rsidRDefault="00C270CB">
      <w:pPr>
        <w:rPr>
          <w:rFonts w:cstheme="minorHAnsi"/>
          <w:b/>
          <w:bCs/>
          <w:color w:val="000000"/>
        </w:rPr>
      </w:pPr>
      <w:r>
        <w:br w:type="page"/>
      </w:r>
    </w:p>
    <w:p w14:paraId="2A167E16"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508 – Standardize Failsafes</w:t>
      </w:r>
    </w:p>
    <w:p w14:paraId="3BEFEB75"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Content</w:t>
      </w:r>
    </w:p>
    <w:p w14:paraId="7E28BCB2" w14:textId="77777777" w:rsidR="00365CC9" w:rsidRDefault="00C270CB">
      <w:pPr>
        <w:rPr>
          <w:rFonts w:ascii="Calibri" w:hAnsi="Calibri"/>
          <w:color w:val="000000"/>
        </w:rPr>
      </w:pPr>
      <w:r>
        <w:rPr>
          <w:color w:val="000000"/>
        </w:rPr>
        <w:t>As lab member, I would like to standardize the failsafe parameters across the fleet.</w:t>
      </w:r>
    </w:p>
    <w:p w14:paraId="7BDBE6A8" w14:textId="77777777" w:rsidR="00365CC9" w:rsidRDefault="00365CC9">
      <w:pPr>
        <w:rPr>
          <w:rFonts w:ascii="Calibri" w:hAnsi="Calibri"/>
          <w:color w:val="000000"/>
        </w:rPr>
      </w:pPr>
    </w:p>
    <w:p w14:paraId="3E2CADBF"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Definition of Done</w:t>
      </w:r>
    </w:p>
    <w:p w14:paraId="531255D2" w14:textId="77777777" w:rsidR="00365CC9" w:rsidRDefault="00C270CB">
      <w:pPr>
        <w:rPr>
          <w:rFonts w:ascii="Calibri" w:hAnsi="Calibri"/>
          <w:color w:val="000000"/>
        </w:rPr>
      </w:pPr>
      <w:r>
        <w:rPr>
          <w:color w:val="000000"/>
        </w:rPr>
        <w:t>[ ] Determine the best settings for the failsafe parameters. This includes, but is not limited to:</w:t>
      </w:r>
    </w:p>
    <w:p w14:paraId="0173468A" w14:textId="77777777" w:rsidR="00365CC9" w:rsidRDefault="00C270CB">
      <w:pPr>
        <w:rPr>
          <w:rFonts w:ascii="Calibri" w:hAnsi="Calibri"/>
          <w:color w:val="000000"/>
        </w:rPr>
      </w:pPr>
      <w:r>
        <w:rPr>
          <w:color w:val="000000"/>
        </w:rPr>
        <w:t>                [ ] Loss of GCS connection</w:t>
      </w:r>
    </w:p>
    <w:p w14:paraId="3E65C92A" w14:textId="77777777" w:rsidR="00365CC9" w:rsidRDefault="00C270CB">
      <w:pPr>
        <w:rPr>
          <w:rFonts w:ascii="Calibri" w:hAnsi="Calibri"/>
          <w:color w:val="000000"/>
        </w:rPr>
      </w:pPr>
      <w:r>
        <w:rPr>
          <w:color w:val="000000"/>
        </w:rPr>
        <w:t>                [ ] Loss of RC connection</w:t>
      </w:r>
    </w:p>
    <w:p w14:paraId="61E33077" w14:textId="77777777" w:rsidR="00365CC9" w:rsidRDefault="00C270CB">
      <w:pPr>
        <w:rPr>
          <w:rFonts w:ascii="Calibri" w:hAnsi="Calibri"/>
          <w:color w:val="000000"/>
        </w:rPr>
      </w:pPr>
      <w:r>
        <w:rPr>
          <w:color w:val="000000"/>
        </w:rPr>
        <w:t>[ ] Make sure these changes are reflected across the fleet</w:t>
      </w:r>
    </w:p>
    <w:p w14:paraId="63C73339" w14:textId="77777777" w:rsidR="00365CC9" w:rsidRDefault="00C270CB">
      <w:pPr>
        <w:rPr>
          <w:rFonts w:ascii="Calibri" w:hAnsi="Calibri"/>
          <w:color w:val="000000"/>
        </w:rPr>
      </w:pPr>
      <w:r>
        <w:rPr>
          <w:color w:val="000000"/>
        </w:rPr>
        <w:t>[ ]</w:t>
      </w:r>
    </w:p>
    <w:p w14:paraId="6C05046B"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color w:val="000000"/>
          <w:sz w:val="19"/>
          <w:szCs w:val="19"/>
        </w:rPr>
        <w:t>               </w:t>
      </w:r>
    </w:p>
    <w:p w14:paraId="17878099"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Notes</w:t>
      </w:r>
    </w:p>
    <w:p w14:paraId="445D2DA5" w14:textId="77777777" w:rsidR="00365CC9" w:rsidRDefault="00C270CB">
      <w:pPr>
        <w:pStyle w:val="ListParagraph"/>
        <w:numPr>
          <w:ilvl w:val="0"/>
          <w:numId w:val="6"/>
        </w:numPr>
        <w:spacing w:after="0" w:line="240" w:lineRule="auto"/>
        <w:textAlignment w:val="baseline"/>
        <w:rPr>
          <w:rFonts w:cs="Arial"/>
          <w:color w:val="000000"/>
        </w:rPr>
      </w:pPr>
      <w:r>
        <w:rPr>
          <w:rFonts w:cs="Arial"/>
          <w:color w:val="000000"/>
        </w:rPr>
        <w:t xml:space="preserve">We have had enough sudden crashes of aircraft that it is extremely important that we determine the best settings for when certain failsafes will trigger, and what they do when they are triggered. It is also important for this to be consistent across our fleet so that we know what to expect if something does go wrong. </w:t>
      </w:r>
    </w:p>
    <w:tbl>
      <w:tblPr>
        <w:tblpPr w:leftFromText="180" w:rightFromText="180" w:vertAnchor="text"/>
        <w:tblW w:w="9576" w:type="dxa"/>
        <w:tblBorders>
          <w:top w:val="single" w:sz="8" w:space="0" w:color="00000A"/>
        </w:tblBorders>
        <w:tblLook w:val="04A0" w:firstRow="1" w:lastRow="0" w:firstColumn="1" w:lastColumn="0" w:noHBand="0" w:noVBand="1"/>
      </w:tblPr>
      <w:tblGrid>
        <w:gridCol w:w="9576"/>
      </w:tblGrid>
      <w:tr w:rsidR="00365CC9" w14:paraId="17C21249" w14:textId="77777777">
        <w:trPr>
          <w:trHeight w:val="224"/>
        </w:trPr>
        <w:tc>
          <w:tcPr>
            <w:tcW w:w="9576" w:type="dxa"/>
            <w:tcBorders>
              <w:top w:val="single" w:sz="8" w:space="0" w:color="00000A"/>
            </w:tcBorders>
            <w:shd w:val="clear" w:color="auto" w:fill="FFFFFF"/>
          </w:tcPr>
          <w:p w14:paraId="45ACF865" w14:textId="77777777" w:rsidR="00365CC9" w:rsidRDefault="00C270CB">
            <w:pPr>
              <w:rPr>
                <w:rFonts w:eastAsia="Times New Roman"/>
                <w:color w:val="222222"/>
              </w:rPr>
            </w:pPr>
            <w:r>
              <w:rPr>
                <w:rFonts w:eastAsia="Times New Roman"/>
                <w:color w:val="222222"/>
              </w:rPr>
              <w:t> </w:t>
            </w:r>
          </w:p>
        </w:tc>
      </w:tr>
    </w:tbl>
    <w:p w14:paraId="0B443AF6"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 </w:t>
      </w:r>
    </w:p>
    <w:p w14:paraId="5396AAEF" w14:textId="77777777" w:rsidR="00365CC9" w:rsidRDefault="00C270CB">
      <w:pPr>
        <w:rPr>
          <w:rFonts w:eastAsia="Times New Roman"/>
        </w:rPr>
      </w:pPr>
      <w:r>
        <w:rPr>
          <w:rFonts w:eastAsia="Times New Roman" w:cs="Arial"/>
          <w:b/>
          <w:bCs/>
          <w:color w:val="000000"/>
          <w:shd w:val="clear" w:color="auto" w:fill="FFFFFF"/>
        </w:rPr>
        <w:br/>
      </w:r>
    </w:p>
    <w:p w14:paraId="56287C2C"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 </w:t>
      </w:r>
    </w:p>
    <w:p w14:paraId="6A308CA8" w14:textId="77777777" w:rsidR="00365CC9" w:rsidRDefault="00C270CB">
      <w:pPr>
        <w:rPr>
          <w:rFonts w:ascii="Cambria" w:eastAsia="Times New Roman" w:hAnsi="Cambria" w:cs="Arial"/>
          <w:b/>
          <w:bCs/>
          <w:color w:val="4F81BD"/>
          <w:sz w:val="26"/>
          <w:szCs w:val="26"/>
        </w:rPr>
      </w:pPr>
      <w:r>
        <w:br w:type="page"/>
      </w:r>
    </w:p>
    <w:p w14:paraId="6390FFB7"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509 – Headset Repair</w:t>
      </w:r>
    </w:p>
    <w:p w14:paraId="4CAF04E5"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Content</w:t>
      </w:r>
    </w:p>
    <w:p w14:paraId="715B90DE" w14:textId="77777777" w:rsidR="00365CC9" w:rsidRDefault="00C270CB">
      <w:pPr>
        <w:rPr>
          <w:rFonts w:ascii="Calibri" w:hAnsi="Calibri"/>
          <w:color w:val="000000"/>
        </w:rPr>
      </w:pPr>
      <w:r>
        <w:rPr>
          <w:color w:val="000000"/>
        </w:rPr>
        <w:t>As lab member, I would like to make something to cushon the head piece of the headset that is missing the piece.</w:t>
      </w:r>
    </w:p>
    <w:p w14:paraId="60D18005" w14:textId="77777777" w:rsidR="00365CC9" w:rsidRDefault="00365CC9">
      <w:pPr>
        <w:rPr>
          <w:rFonts w:ascii="Calibri" w:hAnsi="Calibri"/>
          <w:color w:val="000000"/>
        </w:rPr>
      </w:pPr>
    </w:p>
    <w:p w14:paraId="602924E5"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Definition of Done</w:t>
      </w:r>
    </w:p>
    <w:p w14:paraId="2579404E" w14:textId="77777777" w:rsidR="00365CC9" w:rsidRDefault="00C270CB">
      <w:pPr>
        <w:rPr>
          <w:rFonts w:ascii="Arial" w:eastAsia="Times New Roman" w:hAnsi="Arial" w:cs="Arial"/>
          <w:color w:val="222222"/>
          <w:sz w:val="19"/>
          <w:szCs w:val="19"/>
        </w:rPr>
      </w:pPr>
      <w:r>
        <w:rPr>
          <w:color w:val="000000"/>
        </w:rPr>
        <w:t>[ ] Either 3D print, or make something else that will make the headset confortable to wear</w:t>
      </w:r>
    </w:p>
    <w:p w14:paraId="37A4C561"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color w:val="000000"/>
          <w:sz w:val="19"/>
          <w:szCs w:val="19"/>
        </w:rPr>
        <w:t>               </w:t>
      </w:r>
    </w:p>
    <w:p w14:paraId="4734FA4C"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Notes</w:t>
      </w:r>
    </w:p>
    <w:p w14:paraId="56730A34" w14:textId="77777777" w:rsidR="00365CC9" w:rsidRDefault="00C270CB">
      <w:pPr>
        <w:pStyle w:val="ListParagraph"/>
        <w:numPr>
          <w:ilvl w:val="0"/>
          <w:numId w:val="6"/>
        </w:numPr>
        <w:spacing w:after="0" w:line="240" w:lineRule="auto"/>
        <w:textAlignment w:val="baseline"/>
        <w:rPr>
          <w:rFonts w:cs="Arial"/>
          <w:color w:val="000000"/>
        </w:rPr>
      </w:pPr>
      <w:r>
        <w:rPr>
          <w:rFonts w:cs="Arial"/>
          <w:color w:val="000000"/>
        </w:rPr>
        <w:t>TBD</w:t>
      </w:r>
    </w:p>
    <w:tbl>
      <w:tblPr>
        <w:tblpPr w:leftFromText="180" w:rightFromText="180" w:vertAnchor="text"/>
        <w:tblW w:w="9576" w:type="dxa"/>
        <w:tblBorders>
          <w:top w:val="single" w:sz="8" w:space="0" w:color="00000A"/>
        </w:tblBorders>
        <w:tblLook w:val="04A0" w:firstRow="1" w:lastRow="0" w:firstColumn="1" w:lastColumn="0" w:noHBand="0" w:noVBand="1"/>
      </w:tblPr>
      <w:tblGrid>
        <w:gridCol w:w="9576"/>
      </w:tblGrid>
      <w:tr w:rsidR="00365CC9" w14:paraId="471FA0D2" w14:textId="77777777">
        <w:trPr>
          <w:trHeight w:val="224"/>
        </w:trPr>
        <w:tc>
          <w:tcPr>
            <w:tcW w:w="9576" w:type="dxa"/>
            <w:tcBorders>
              <w:top w:val="single" w:sz="8" w:space="0" w:color="00000A"/>
            </w:tcBorders>
            <w:shd w:val="clear" w:color="auto" w:fill="FFFFFF"/>
          </w:tcPr>
          <w:p w14:paraId="165B4981" w14:textId="77777777" w:rsidR="00365CC9" w:rsidRDefault="00C270CB">
            <w:pPr>
              <w:rPr>
                <w:rFonts w:eastAsia="Times New Roman"/>
                <w:color w:val="222222"/>
              </w:rPr>
            </w:pPr>
            <w:r>
              <w:rPr>
                <w:rFonts w:eastAsia="Times New Roman"/>
                <w:color w:val="222222"/>
              </w:rPr>
              <w:t> </w:t>
            </w:r>
          </w:p>
        </w:tc>
      </w:tr>
    </w:tbl>
    <w:p w14:paraId="236972A8"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 </w:t>
      </w:r>
    </w:p>
    <w:p w14:paraId="1F604CC2" w14:textId="77777777" w:rsidR="00365CC9" w:rsidRDefault="00C270CB">
      <w:pPr>
        <w:rPr>
          <w:rFonts w:eastAsia="Times New Roman"/>
        </w:rPr>
      </w:pPr>
      <w:r>
        <w:rPr>
          <w:rFonts w:eastAsia="Times New Roman" w:cs="Arial"/>
          <w:b/>
          <w:bCs/>
          <w:color w:val="000000"/>
          <w:shd w:val="clear" w:color="auto" w:fill="FFFFFF"/>
        </w:rPr>
        <w:br/>
      </w:r>
    </w:p>
    <w:p w14:paraId="4C6D6B05"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 </w:t>
      </w:r>
    </w:p>
    <w:p w14:paraId="1CAF6FAB" w14:textId="77777777" w:rsidR="00365CC9" w:rsidRDefault="00C270CB">
      <w:pPr>
        <w:rPr>
          <w:rFonts w:asciiTheme="majorHAnsi" w:eastAsiaTheme="majorEastAsia" w:hAnsiTheme="majorHAnsi" w:cstheme="majorBidi"/>
          <w:b/>
          <w:bCs/>
          <w:color w:val="4F81BD" w:themeColor="accent1"/>
          <w:sz w:val="26"/>
          <w:szCs w:val="26"/>
        </w:rPr>
      </w:pPr>
      <w:r>
        <w:br w:type="page"/>
      </w:r>
    </w:p>
    <w:p w14:paraId="115BA63A"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510 – Fix and Organize the Battery Box</w:t>
      </w:r>
    </w:p>
    <w:p w14:paraId="0404ADE8"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Content</w:t>
      </w:r>
    </w:p>
    <w:p w14:paraId="42903E8D" w14:textId="77777777" w:rsidR="00365CC9" w:rsidRDefault="00C270CB">
      <w:pPr>
        <w:rPr>
          <w:rFonts w:ascii="Calibri" w:hAnsi="Calibri"/>
          <w:color w:val="000000"/>
        </w:rPr>
      </w:pPr>
      <w:r>
        <w:rPr>
          <w:color w:val="000000"/>
        </w:rPr>
        <w:t>As lab member, I would like to fix and organize the black battery storage box.</w:t>
      </w:r>
    </w:p>
    <w:p w14:paraId="32BC7393" w14:textId="77777777" w:rsidR="00365CC9" w:rsidRDefault="00365CC9">
      <w:pPr>
        <w:rPr>
          <w:rFonts w:ascii="Calibri" w:hAnsi="Calibri"/>
          <w:color w:val="000000"/>
        </w:rPr>
      </w:pPr>
    </w:p>
    <w:p w14:paraId="02AAABC4"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Definition of Done</w:t>
      </w:r>
    </w:p>
    <w:p w14:paraId="688C3E1D" w14:textId="77777777" w:rsidR="00365CC9" w:rsidRDefault="00C270CB">
      <w:pPr>
        <w:rPr>
          <w:rFonts w:ascii="Calibri" w:hAnsi="Calibri"/>
          <w:color w:val="000000"/>
        </w:rPr>
      </w:pPr>
      <w:r>
        <w:rPr>
          <w:color w:val="000000"/>
        </w:rPr>
        <w:t>[ ] Retape the compartment walls so that they stay up</w:t>
      </w:r>
    </w:p>
    <w:p w14:paraId="6737DC6A" w14:textId="77777777" w:rsidR="00365CC9" w:rsidRDefault="00C270CB">
      <w:pPr>
        <w:rPr>
          <w:rFonts w:ascii="Calibri" w:hAnsi="Calibri"/>
          <w:color w:val="000000"/>
        </w:rPr>
      </w:pPr>
      <w:r>
        <w:rPr>
          <w:color w:val="000000"/>
        </w:rPr>
        <w:t>[ ] Ensure all the batteries are in their proper sections</w:t>
      </w:r>
    </w:p>
    <w:p w14:paraId="650FC558"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color w:val="000000"/>
          <w:sz w:val="19"/>
          <w:szCs w:val="19"/>
        </w:rPr>
        <w:t>               </w:t>
      </w:r>
    </w:p>
    <w:p w14:paraId="29129DF5" w14:textId="77777777" w:rsidR="00365CC9" w:rsidRDefault="00C270CB">
      <w:pPr>
        <w:shd w:val="clear" w:color="auto" w:fill="FFFFFF"/>
        <w:rPr>
          <w:rFonts w:ascii="Arial" w:eastAsia="Times New Roman" w:hAnsi="Arial" w:cs="Arial"/>
          <w:color w:val="222222"/>
          <w:sz w:val="19"/>
          <w:szCs w:val="19"/>
        </w:rPr>
      </w:pPr>
      <w:r>
        <w:rPr>
          <w:rFonts w:ascii="Arial" w:eastAsia="Times New Roman" w:hAnsi="Arial" w:cs="Arial"/>
          <w:b/>
          <w:bCs/>
          <w:color w:val="000000"/>
          <w:sz w:val="19"/>
          <w:szCs w:val="19"/>
        </w:rPr>
        <w:t>Notes</w:t>
      </w:r>
    </w:p>
    <w:p w14:paraId="4A428370" w14:textId="77777777" w:rsidR="00365CC9" w:rsidRDefault="00C270CB">
      <w:pPr>
        <w:pStyle w:val="ListParagraph"/>
        <w:numPr>
          <w:ilvl w:val="0"/>
          <w:numId w:val="6"/>
        </w:numPr>
        <w:spacing w:after="0" w:line="240" w:lineRule="auto"/>
        <w:textAlignment w:val="baseline"/>
        <w:rPr>
          <w:rFonts w:cs="Arial"/>
          <w:color w:val="000000"/>
        </w:rPr>
      </w:pPr>
      <w:r>
        <w:rPr>
          <w:rFonts w:cs="Arial"/>
          <w:color w:val="000000"/>
        </w:rPr>
        <w:t>See Hannah Rotta for details</w:t>
      </w:r>
    </w:p>
    <w:tbl>
      <w:tblPr>
        <w:tblpPr w:leftFromText="180" w:rightFromText="180" w:vertAnchor="text"/>
        <w:tblW w:w="9576" w:type="dxa"/>
        <w:tblBorders>
          <w:top w:val="single" w:sz="8" w:space="0" w:color="00000A"/>
        </w:tblBorders>
        <w:tblLook w:val="04A0" w:firstRow="1" w:lastRow="0" w:firstColumn="1" w:lastColumn="0" w:noHBand="0" w:noVBand="1"/>
      </w:tblPr>
      <w:tblGrid>
        <w:gridCol w:w="9576"/>
      </w:tblGrid>
      <w:tr w:rsidR="00365CC9" w14:paraId="039E222A" w14:textId="77777777">
        <w:trPr>
          <w:trHeight w:val="224"/>
        </w:trPr>
        <w:tc>
          <w:tcPr>
            <w:tcW w:w="9576" w:type="dxa"/>
            <w:tcBorders>
              <w:top w:val="single" w:sz="8" w:space="0" w:color="00000A"/>
            </w:tcBorders>
            <w:shd w:val="clear" w:color="auto" w:fill="FFFFFF"/>
          </w:tcPr>
          <w:p w14:paraId="74B94BCE" w14:textId="77777777" w:rsidR="00365CC9" w:rsidRDefault="00C270CB">
            <w:pPr>
              <w:rPr>
                <w:rFonts w:eastAsia="Times New Roman"/>
                <w:color w:val="222222"/>
              </w:rPr>
            </w:pPr>
            <w:r>
              <w:rPr>
                <w:rFonts w:eastAsia="Times New Roman"/>
                <w:color w:val="222222"/>
              </w:rPr>
              <w:t> </w:t>
            </w:r>
          </w:p>
        </w:tc>
      </w:tr>
    </w:tbl>
    <w:p w14:paraId="64915057" w14:textId="77777777" w:rsidR="00365CC9" w:rsidRDefault="00365CC9"/>
    <w:p w14:paraId="35C40474" w14:textId="77777777" w:rsidR="00365CC9" w:rsidRDefault="00365CC9"/>
    <w:p w14:paraId="3BEBB0BB" w14:textId="77777777" w:rsidR="00365CC9" w:rsidRDefault="00365CC9"/>
    <w:p w14:paraId="5BE7C090" w14:textId="77777777" w:rsidR="00365CC9" w:rsidRDefault="00365CC9"/>
    <w:p w14:paraId="64D32ADA" w14:textId="77777777" w:rsidR="00365CC9" w:rsidRDefault="00365CC9"/>
    <w:p w14:paraId="141FE588" w14:textId="77777777" w:rsidR="00365CC9" w:rsidRDefault="00C270CB">
      <w:pPr>
        <w:rPr>
          <w:rFonts w:cstheme="minorHAnsi"/>
          <w:b/>
          <w:bCs/>
          <w:color w:val="000000"/>
        </w:rPr>
      </w:pPr>
      <w:r>
        <w:br w:type="page"/>
      </w:r>
    </w:p>
    <w:p w14:paraId="26B5614F"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1511 – Luke Rebuild (copy)</w:t>
      </w:r>
    </w:p>
    <w:p w14:paraId="1762D171" w14:textId="77777777" w:rsidR="00365CC9" w:rsidRDefault="00365CC9">
      <w:pPr>
        <w:pStyle w:val="NoSpacing"/>
      </w:pPr>
    </w:p>
    <w:p w14:paraId="4509A94D" w14:textId="77777777" w:rsidR="00365CC9" w:rsidRDefault="00C270CB">
      <w:pPr>
        <w:pStyle w:val="NoSpacing"/>
        <w:rPr>
          <w:b/>
        </w:rPr>
      </w:pPr>
      <w:r>
        <w:rPr>
          <w:b/>
        </w:rPr>
        <w:t>Content</w:t>
      </w:r>
    </w:p>
    <w:p w14:paraId="1EB0D33B" w14:textId="5EB58199" w:rsidR="00365CC9" w:rsidRDefault="00C270CB">
      <w:pPr>
        <w:pStyle w:val="NoSpacing"/>
      </w:pPr>
      <w:r>
        <w:t xml:space="preserve">Copy of user story </w:t>
      </w:r>
      <w:r>
        <w:fldChar w:fldCharType="begin"/>
      </w:r>
      <w:r>
        <w:instrText>REF _Ref479750521 \h</w:instrText>
      </w:r>
      <w:r>
        <w:fldChar w:fldCharType="separate"/>
      </w:r>
      <w:r w:rsidR="00021F1B">
        <w:rPr>
          <w:b/>
          <w:bCs/>
        </w:rPr>
        <w:t>Error! Reference source not found.</w:t>
      </w:r>
      <w:r>
        <w:fldChar w:fldCharType="end"/>
      </w:r>
    </w:p>
    <w:p w14:paraId="00A43343" w14:textId="77777777" w:rsidR="00365CC9" w:rsidRDefault="00365CC9">
      <w:pPr>
        <w:pStyle w:val="NoSpacing"/>
      </w:pPr>
    </w:p>
    <w:p w14:paraId="364F46FD" w14:textId="77777777" w:rsidR="00365CC9" w:rsidRDefault="00C270CB">
      <w:pPr>
        <w:pStyle w:val="NoSpacing"/>
        <w:rPr>
          <w:b/>
        </w:rPr>
      </w:pPr>
      <w:r>
        <w:rPr>
          <w:b/>
        </w:rPr>
        <w:t>Definition of Done</w:t>
      </w:r>
    </w:p>
    <w:p w14:paraId="1A6333DA" w14:textId="5D8802ED" w:rsidR="00365CC9" w:rsidRDefault="00C270CB">
      <w:pPr>
        <w:pStyle w:val="NoSpacing"/>
      </w:pPr>
      <w:r>
        <w:t xml:space="preserve">Copy definition of done from user story </w:t>
      </w:r>
      <w:r>
        <w:fldChar w:fldCharType="begin"/>
      </w:r>
      <w:r>
        <w:instrText>REF _Ref479750521 \h</w:instrText>
      </w:r>
      <w:r>
        <w:fldChar w:fldCharType="separate"/>
      </w:r>
      <w:r w:rsidR="00021F1B">
        <w:rPr>
          <w:b/>
          <w:bCs/>
        </w:rPr>
        <w:t>Error! Reference source not found.</w:t>
      </w:r>
      <w:r>
        <w:fldChar w:fldCharType="end"/>
      </w:r>
    </w:p>
    <w:p w14:paraId="6AC8EC43" w14:textId="77777777" w:rsidR="00365CC9" w:rsidRDefault="00365CC9">
      <w:pPr>
        <w:pStyle w:val="NoSpacing"/>
      </w:pPr>
    </w:p>
    <w:p w14:paraId="391CBDC7" w14:textId="77777777" w:rsidR="00365CC9" w:rsidRDefault="00C270CB">
      <w:pPr>
        <w:rPr>
          <w:rFonts w:cstheme="minorHAnsi"/>
          <w:b/>
          <w:bCs/>
          <w:color w:val="000000"/>
        </w:rPr>
      </w:pPr>
      <w:r>
        <w:rPr>
          <w:rFonts w:cstheme="minorHAnsi"/>
          <w:b/>
          <w:bCs/>
          <w:color w:val="000000"/>
        </w:rPr>
        <w:t>Notes</w:t>
      </w:r>
    </w:p>
    <w:p w14:paraId="1EA94374"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216E05F" w14:textId="77777777">
        <w:trPr>
          <w:trHeight w:val="224"/>
        </w:trPr>
        <w:tc>
          <w:tcPr>
            <w:tcW w:w="9576" w:type="dxa"/>
            <w:tcBorders>
              <w:left w:val="nil"/>
              <w:bottom w:val="nil"/>
              <w:right w:val="nil"/>
            </w:tcBorders>
            <w:shd w:val="clear" w:color="auto" w:fill="auto"/>
          </w:tcPr>
          <w:p w14:paraId="5E8D698B" w14:textId="77777777" w:rsidR="00365CC9" w:rsidRDefault="00365CC9"/>
        </w:tc>
      </w:tr>
    </w:tbl>
    <w:p w14:paraId="72AA8569" w14:textId="77777777" w:rsidR="00365CC9" w:rsidRDefault="00365CC9">
      <w:pPr>
        <w:rPr>
          <w:rFonts w:cstheme="minorHAnsi"/>
          <w:b/>
          <w:bCs/>
          <w:color w:val="000000"/>
        </w:rPr>
      </w:pPr>
    </w:p>
    <w:p w14:paraId="12CCF260" w14:textId="77777777" w:rsidR="00365CC9" w:rsidRDefault="00C270CB">
      <w:pPr>
        <w:rPr>
          <w:rFonts w:cstheme="minorHAnsi"/>
          <w:b/>
          <w:bCs/>
          <w:color w:val="000000"/>
        </w:rPr>
      </w:pPr>
      <w:r>
        <w:br w:type="page"/>
      </w:r>
    </w:p>
    <w:p w14:paraId="5B7B0FA2" w14:textId="77777777" w:rsidR="00365CC9" w:rsidRDefault="00C270CB">
      <w:pPr>
        <w:pStyle w:val="Heading2"/>
      </w:pPr>
      <w:r>
        <w:lastRenderedPageBreak/>
        <w:t>1512 – Perforce Visual Client (copy)</w:t>
      </w:r>
    </w:p>
    <w:p w14:paraId="1B13B3FD" w14:textId="77777777" w:rsidR="00365CC9" w:rsidRDefault="00365CC9">
      <w:pPr>
        <w:pStyle w:val="NoSpacing"/>
      </w:pPr>
    </w:p>
    <w:p w14:paraId="5DECA73B" w14:textId="77777777" w:rsidR="00365CC9" w:rsidRDefault="00C270CB">
      <w:pPr>
        <w:pStyle w:val="NoSpacing"/>
        <w:rPr>
          <w:b/>
        </w:rPr>
      </w:pPr>
      <w:r>
        <w:rPr>
          <w:b/>
        </w:rPr>
        <w:t>Content</w:t>
      </w:r>
    </w:p>
    <w:p w14:paraId="5AD876B9" w14:textId="4A255551"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3D4F6D73" w14:textId="77777777" w:rsidR="00365CC9" w:rsidRDefault="00365CC9">
      <w:pPr>
        <w:pStyle w:val="NoSpacing"/>
      </w:pPr>
    </w:p>
    <w:p w14:paraId="2B26B13E" w14:textId="77777777" w:rsidR="00365CC9" w:rsidRDefault="00C270CB">
      <w:pPr>
        <w:pStyle w:val="NoSpacing"/>
        <w:rPr>
          <w:b/>
        </w:rPr>
      </w:pPr>
      <w:r>
        <w:rPr>
          <w:b/>
        </w:rPr>
        <w:t>Definition of Done</w:t>
      </w:r>
    </w:p>
    <w:p w14:paraId="066A508C" w14:textId="10204166"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37A0C71A" w14:textId="77777777" w:rsidR="00365CC9" w:rsidRDefault="00365CC9">
      <w:pPr>
        <w:rPr>
          <w:rFonts w:cstheme="minorHAnsi"/>
          <w:b/>
          <w:bCs/>
          <w:color w:val="000000"/>
        </w:rPr>
      </w:pPr>
    </w:p>
    <w:p w14:paraId="2E030BC9" w14:textId="77777777" w:rsidR="00365CC9" w:rsidRDefault="00C270CB">
      <w:pPr>
        <w:rPr>
          <w:rFonts w:cstheme="minorHAnsi"/>
          <w:b/>
          <w:bCs/>
          <w:color w:val="000000"/>
        </w:rPr>
      </w:pPr>
      <w:r>
        <w:rPr>
          <w:rFonts w:cstheme="minorHAnsi"/>
          <w:b/>
          <w:bCs/>
          <w:color w:val="000000"/>
        </w:rPr>
        <w:t>Notes</w:t>
      </w:r>
    </w:p>
    <w:p w14:paraId="45E7E19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466BB15" w14:textId="77777777">
        <w:trPr>
          <w:trHeight w:val="224"/>
        </w:trPr>
        <w:tc>
          <w:tcPr>
            <w:tcW w:w="9576" w:type="dxa"/>
            <w:tcBorders>
              <w:left w:val="nil"/>
              <w:bottom w:val="nil"/>
              <w:right w:val="nil"/>
            </w:tcBorders>
            <w:shd w:val="clear" w:color="auto" w:fill="auto"/>
          </w:tcPr>
          <w:p w14:paraId="6BC6CB00" w14:textId="77777777" w:rsidR="00365CC9" w:rsidRDefault="00365CC9"/>
        </w:tc>
      </w:tr>
    </w:tbl>
    <w:p w14:paraId="3423E6AD" w14:textId="77777777" w:rsidR="00365CC9" w:rsidRDefault="00365CC9">
      <w:pPr>
        <w:rPr>
          <w:rFonts w:cstheme="minorHAnsi"/>
          <w:color w:val="222222"/>
          <w:shd w:val="clear" w:color="auto" w:fill="FFFFFF"/>
        </w:rPr>
      </w:pPr>
    </w:p>
    <w:p w14:paraId="605550B7" w14:textId="77777777" w:rsidR="00365CC9" w:rsidRDefault="00C270CB">
      <w:pPr>
        <w:rPr>
          <w:rFonts w:cstheme="minorHAnsi"/>
          <w:b/>
          <w:bCs/>
          <w:color w:val="000000"/>
        </w:rPr>
      </w:pPr>
      <w:r>
        <w:br w:type="page"/>
      </w:r>
    </w:p>
    <w:p w14:paraId="44065C77" w14:textId="77777777" w:rsidR="00365CC9" w:rsidRDefault="00C270CB">
      <w:pPr>
        <w:pStyle w:val="Heading2"/>
      </w:pPr>
      <w:r>
        <w:lastRenderedPageBreak/>
        <w:t>1513 – Perforce Visual Client (copy)</w:t>
      </w:r>
    </w:p>
    <w:p w14:paraId="43160EDB" w14:textId="77777777" w:rsidR="00365CC9" w:rsidRDefault="00365CC9">
      <w:pPr>
        <w:pStyle w:val="NoSpacing"/>
      </w:pPr>
    </w:p>
    <w:p w14:paraId="4044C84B" w14:textId="77777777" w:rsidR="00365CC9" w:rsidRDefault="00C270CB">
      <w:pPr>
        <w:pStyle w:val="NoSpacing"/>
        <w:rPr>
          <w:b/>
        </w:rPr>
      </w:pPr>
      <w:r>
        <w:rPr>
          <w:b/>
        </w:rPr>
        <w:t>Content</w:t>
      </w:r>
    </w:p>
    <w:p w14:paraId="29C4ABD5" w14:textId="2DD755FC"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7900C1E6" w14:textId="77777777" w:rsidR="00365CC9" w:rsidRDefault="00365CC9">
      <w:pPr>
        <w:pStyle w:val="NoSpacing"/>
      </w:pPr>
    </w:p>
    <w:p w14:paraId="2D1B8540" w14:textId="77777777" w:rsidR="00365CC9" w:rsidRDefault="00C270CB">
      <w:pPr>
        <w:pStyle w:val="NoSpacing"/>
        <w:rPr>
          <w:b/>
        </w:rPr>
      </w:pPr>
      <w:r>
        <w:rPr>
          <w:b/>
        </w:rPr>
        <w:t>Definition of Done</w:t>
      </w:r>
    </w:p>
    <w:p w14:paraId="13D3A2EC" w14:textId="16B32D90"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391DF3D4" w14:textId="77777777" w:rsidR="00365CC9" w:rsidRDefault="00365CC9">
      <w:pPr>
        <w:rPr>
          <w:rFonts w:cstheme="minorHAnsi"/>
          <w:b/>
          <w:bCs/>
          <w:color w:val="000000"/>
        </w:rPr>
      </w:pPr>
    </w:p>
    <w:p w14:paraId="4D1FD96B" w14:textId="77777777" w:rsidR="00365CC9" w:rsidRDefault="00C270CB">
      <w:pPr>
        <w:rPr>
          <w:rFonts w:cstheme="minorHAnsi"/>
          <w:b/>
          <w:bCs/>
          <w:color w:val="000000"/>
        </w:rPr>
      </w:pPr>
      <w:r>
        <w:rPr>
          <w:rFonts w:cstheme="minorHAnsi"/>
          <w:b/>
          <w:bCs/>
          <w:color w:val="000000"/>
        </w:rPr>
        <w:t>Notes</w:t>
      </w:r>
    </w:p>
    <w:p w14:paraId="59E4A9B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764CF38" w14:textId="77777777">
        <w:trPr>
          <w:trHeight w:val="224"/>
        </w:trPr>
        <w:tc>
          <w:tcPr>
            <w:tcW w:w="9576" w:type="dxa"/>
            <w:tcBorders>
              <w:left w:val="nil"/>
              <w:bottom w:val="nil"/>
              <w:right w:val="nil"/>
            </w:tcBorders>
            <w:shd w:val="clear" w:color="auto" w:fill="auto"/>
          </w:tcPr>
          <w:p w14:paraId="344F0AF9" w14:textId="77777777" w:rsidR="00365CC9" w:rsidRDefault="00365CC9"/>
        </w:tc>
      </w:tr>
    </w:tbl>
    <w:p w14:paraId="516E6C3D" w14:textId="77777777" w:rsidR="00365CC9" w:rsidRDefault="00365CC9">
      <w:pPr>
        <w:rPr>
          <w:rFonts w:cstheme="minorHAnsi"/>
          <w:color w:val="222222"/>
          <w:shd w:val="clear" w:color="auto" w:fill="FFFFFF"/>
        </w:rPr>
      </w:pPr>
    </w:p>
    <w:p w14:paraId="143B3249" w14:textId="77777777" w:rsidR="00365CC9" w:rsidRDefault="00365CC9">
      <w:pPr>
        <w:rPr>
          <w:rFonts w:cstheme="minorHAnsi"/>
          <w:b/>
          <w:bCs/>
          <w:color w:val="000000"/>
        </w:rPr>
      </w:pPr>
    </w:p>
    <w:p w14:paraId="3E04D0FE" w14:textId="77777777" w:rsidR="00365CC9" w:rsidRDefault="00365CC9">
      <w:pPr>
        <w:rPr>
          <w:rFonts w:cstheme="minorHAnsi"/>
          <w:b/>
          <w:bCs/>
          <w:color w:val="000000"/>
        </w:rPr>
      </w:pPr>
    </w:p>
    <w:p w14:paraId="59D27C22" w14:textId="77777777" w:rsidR="00365CC9" w:rsidRDefault="00365CC9">
      <w:pPr>
        <w:rPr>
          <w:rFonts w:cstheme="minorHAnsi"/>
          <w:b/>
          <w:bCs/>
          <w:color w:val="000000"/>
        </w:rPr>
      </w:pPr>
    </w:p>
    <w:p w14:paraId="7AF118B6" w14:textId="77777777" w:rsidR="00365CC9" w:rsidRDefault="00365CC9">
      <w:pPr>
        <w:rPr>
          <w:rFonts w:cstheme="minorHAnsi"/>
          <w:color w:val="222222"/>
          <w:shd w:val="clear" w:color="auto" w:fill="FFFFFF"/>
          <w:lang w:eastAsia="ko-KR"/>
        </w:rPr>
      </w:pPr>
    </w:p>
    <w:p w14:paraId="0E4E01B2" w14:textId="77777777" w:rsidR="00365CC9" w:rsidRDefault="00365CC9">
      <w:pPr>
        <w:rPr>
          <w:rFonts w:cstheme="minorHAnsi"/>
          <w:b/>
          <w:bCs/>
          <w:color w:val="000000"/>
        </w:rPr>
      </w:pPr>
    </w:p>
    <w:p w14:paraId="61A3BBA4" w14:textId="77777777" w:rsidR="00365CC9" w:rsidRDefault="00365CC9">
      <w:pPr>
        <w:rPr>
          <w:rFonts w:cstheme="minorHAnsi"/>
          <w:b/>
          <w:bCs/>
          <w:color w:val="000000"/>
        </w:rPr>
      </w:pPr>
    </w:p>
    <w:p w14:paraId="61626256" w14:textId="77777777" w:rsidR="00365CC9" w:rsidRDefault="00C270CB">
      <w:pPr>
        <w:rPr>
          <w:rFonts w:cstheme="minorHAnsi"/>
          <w:b/>
          <w:bCs/>
          <w:color w:val="000000"/>
        </w:rPr>
      </w:pPr>
      <w:r>
        <w:br w:type="page"/>
      </w:r>
    </w:p>
    <w:p w14:paraId="16635C54" w14:textId="77777777" w:rsidR="00365CC9" w:rsidRDefault="00C270CB">
      <w:pPr>
        <w:pStyle w:val="Heading2"/>
      </w:pPr>
      <w:r>
        <w:lastRenderedPageBreak/>
        <w:t>1514 – Perforce Visual Client (copy)</w:t>
      </w:r>
    </w:p>
    <w:p w14:paraId="7CD9C93F" w14:textId="77777777" w:rsidR="00365CC9" w:rsidRDefault="00365CC9">
      <w:pPr>
        <w:pStyle w:val="NoSpacing"/>
      </w:pPr>
    </w:p>
    <w:p w14:paraId="4A0A61B5" w14:textId="77777777" w:rsidR="00365CC9" w:rsidRDefault="00C270CB">
      <w:pPr>
        <w:pStyle w:val="NoSpacing"/>
        <w:rPr>
          <w:b/>
        </w:rPr>
      </w:pPr>
      <w:r>
        <w:rPr>
          <w:b/>
        </w:rPr>
        <w:t>Content</w:t>
      </w:r>
    </w:p>
    <w:p w14:paraId="0B534548" w14:textId="3FE9D9C2"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14959D8C" w14:textId="77777777" w:rsidR="00365CC9" w:rsidRDefault="00365CC9">
      <w:pPr>
        <w:pStyle w:val="NoSpacing"/>
      </w:pPr>
    </w:p>
    <w:p w14:paraId="4AC9B4CA" w14:textId="77777777" w:rsidR="00365CC9" w:rsidRDefault="00C270CB">
      <w:pPr>
        <w:pStyle w:val="NoSpacing"/>
        <w:rPr>
          <w:b/>
        </w:rPr>
      </w:pPr>
      <w:r>
        <w:rPr>
          <w:b/>
        </w:rPr>
        <w:t>Definition of Done</w:t>
      </w:r>
    </w:p>
    <w:p w14:paraId="37297450" w14:textId="50F7EDE8"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4C5FED1D" w14:textId="77777777" w:rsidR="00365CC9" w:rsidRDefault="00365CC9">
      <w:pPr>
        <w:rPr>
          <w:rFonts w:cstheme="minorHAnsi"/>
          <w:b/>
          <w:bCs/>
          <w:color w:val="000000"/>
        </w:rPr>
      </w:pPr>
    </w:p>
    <w:p w14:paraId="17185963" w14:textId="77777777" w:rsidR="00365CC9" w:rsidRDefault="00C270CB">
      <w:pPr>
        <w:rPr>
          <w:rFonts w:cstheme="minorHAnsi"/>
          <w:b/>
          <w:bCs/>
          <w:color w:val="000000"/>
        </w:rPr>
      </w:pPr>
      <w:r>
        <w:rPr>
          <w:rFonts w:cstheme="minorHAnsi"/>
          <w:b/>
          <w:bCs/>
          <w:color w:val="000000"/>
        </w:rPr>
        <w:t>Notes</w:t>
      </w:r>
    </w:p>
    <w:p w14:paraId="1C29FB5E"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D684A64" w14:textId="77777777">
        <w:trPr>
          <w:trHeight w:val="224"/>
        </w:trPr>
        <w:tc>
          <w:tcPr>
            <w:tcW w:w="9576" w:type="dxa"/>
            <w:tcBorders>
              <w:left w:val="nil"/>
              <w:bottom w:val="nil"/>
              <w:right w:val="nil"/>
            </w:tcBorders>
            <w:shd w:val="clear" w:color="auto" w:fill="auto"/>
          </w:tcPr>
          <w:p w14:paraId="119CF4CE" w14:textId="77777777" w:rsidR="00365CC9" w:rsidRDefault="00365CC9"/>
        </w:tc>
      </w:tr>
    </w:tbl>
    <w:p w14:paraId="34FACA13" w14:textId="77777777" w:rsidR="00365CC9" w:rsidRDefault="00365CC9">
      <w:pPr>
        <w:rPr>
          <w:rFonts w:cstheme="minorHAnsi"/>
          <w:color w:val="222222"/>
          <w:shd w:val="clear" w:color="auto" w:fill="FFFFFF"/>
        </w:rPr>
      </w:pPr>
    </w:p>
    <w:p w14:paraId="14271C63" w14:textId="77777777" w:rsidR="00365CC9" w:rsidRDefault="00365CC9">
      <w:pPr>
        <w:rPr>
          <w:rFonts w:cstheme="minorHAnsi"/>
          <w:b/>
          <w:bCs/>
          <w:color w:val="000000"/>
        </w:rPr>
      </w:pPr>
    </w:p>
    <w:p w14:paraId="3B78C181" w14:textId="77777777" w:rsidR="00365CC9" w:rsidRDefault="00C270CB">
      <w:pPr>
        <w:rPr>
          <w:rFonts w:cstheme="minorHAnsi"/>
          <w:b/>
          <w:bCs/>
          <w:color w:val="000000"/>
        </w:rPr>
      </w:pPr>
      <w:r>
        <w:br w:type="page"/>
      </w:r>
    </w:p>
    <w:p w14:paraId="22A44CE7" w14:textId="77777777" w:rsidR="00365CC9" w:rsidRDefault="00C270CB">
      <w:pPr>
        <w:pStyle w:val="Heading2"/>
      </w:pPr>
      <w:r>
        <w:lastRenderedPageBreak/>
        <w:t>1515 – Perforce Visual Client (copy)</w:t>
      </w:r>
    </w:p>
    <w:p w14:paraId="142707FF" w14:textId="77777777" w:rsidR="00365CC9" w:rsidRDefault="00365CC9">
      <w:pPr>
        <w:pStyle w:val="NoSpacing"/>
      </w:pPr>
    </w:p>
    <w:p w14:paraId="386A7F74" w14:textId="77777777" w:rsidR="00365CC9" w:rsidRDefault="00C270CB">
      <w:pPr>
        <w:pStyle w:val="NoSpacing"/>
        <w:rPr>
          <w:b/>
        </w:rPr>
      </w:pPr>
      <w:r>
        <w:rPr>
          <w:b/>
        </w:rPr>
        <w:t>Content</w:t>
      </w:r>
    </w:p>
    <w:p w14:paraId="68A8595C" w14:textId="65B20809"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1D78FE8F" w14:textId="77777777" w:rsidR="00365CC9" w:rsidRDefault="00365CC9">
      <w:pPr>
        <w:pStyle w:val="NoSpacing"/>
      </w:pPr>
    </w:p>
    <w:p w14:paraId="45CA6926" w14:textId="77777777" w:rsidR="00365CC9" w:rsidRDefault="00C270CB">
      <w:pPr>
        <w:pStyle w:val="NoSpacing"/>
        <w:rPr>
          <w:b/>
        </w:rPr>
      </w:pPr>
      <w:r>
        <w:rPr>
          <w:b/>
        </w:rPr>
        <w:t>Definition of Done</w:t>
      </w:r>
    </w:p>
    <w:p w14:paraId="0130AF4D" w14:textId="241FB470"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43C1BDF1" w14:textId="77777777" w:rsidR="00365CC9" w:rsidRDefault="00365CC9">
      <w:pPr>
        <w:rPr>
          <w:rFonts w:cstheme="minorHAnsi"/>
          <w:b/>
          <w:bCs/>
          <w:color w:val="000000"/>
        </w:rPr>
      </w:pPr>
    </w:p>
    <w:p w14:paraId="7AA09D64" w14:textId="77777777" w:rsidR="00365CC9" w:rsidRDefault="00C270CB">
      <w:pPr>
        <w:rPr>
          <w:rFonts w:cstheme="minorHAnsi"/>
          <w:b/>
          <w:bCs/>
          <w:color w:val="000000"/>
        </w:rPr>
      </w:pPr>
      <w:r>
        <w:rPr>
          <w:rFonts w:cstheme="minorHAnsi"/>
          <w:b/>
          <w:bCs/>
          <w:color w:val="000000"/>
        </w:rPr>
        <w:t>Notes</w:t>
      </w:r>
    </w:p>
    <w:p w14:paraId="7EC2FEA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361EA8" w14:textId="77777777">
        <w:trPr>
          <w:trHeight w:val="224"/>
        </w:trPr>
        <w:tc>
          <w:tcPr>
            <w:tcW w:w="9576" w:type="dxa"/>
            <w:tcBorders>
              <w:left w:val="nil"/>
              <w:bottom w:val="nil"/>
              <w:right w:val="nil"/>
            </w:tcBorders>
            <w:shd w:val="clear" w:color="auto" w:fill="auto"/>
          </w:tcPr>
          <w:p w14:paraId="19AF900E" w14:textId="77777777" w:rsidR="00365CC9" w:rsidRDefault="00365CC9"/>
        </w:tc>
      </w:tr>
    </w:tbl>
    <w:p w14:paraId="5A430E5D" w14:textId="77777777" w:rsidR="00365CC9" w:rsidRDefault="00365CC9">
      <w:pPr>
        <w:rPr>
          <w:rFonts w:cstheme="minorHAnsi"/>
          <w:color w:val="222222"/>
          <w:shd w:val="clear" w:color="auto" w:fill="FFFFFF"/>
        </w:rPr>
      </w:pPr>
    </w:p>
    <w:p w14:paraId="598ADF06" w14:textId="77777777" w:rsidR="00365CC9" w:rsidRDefault="00365CC9">
      <w:pPr>
        <w:rPr>
          <w:rFonts w:cstheme="minorHAnsi"/>
          <w:b/>
          <w:bCs/>
          <w:color w:val="000000"/>
        </w:rPr>
      </w:pPr>
    </w:p>
    <w:p w14:paraId="3F9ACFD5" w14:textId="77777777" w:rsidR="00365CC9" w:rsidRDefault="00365CC9">
      <w:pPr>
        <w:rPr>
          <w:rFonts w:cstheme="minorHAnsi"/>
          <w:b/>
          <w:bCs/>
          <w:color w:val="000000"/>
        </w:rPr>
      </w:pPr>
    </w:p>
    <w:p w14:paraId="3123F260" w14:textId="77777777" w:rsidR="00365CC9" w:rsidRDefault="00365CC9">
      <w:pPr>
        <w:rPr>
          <w:rFonts w:cstheme="minorHAnsi"/>
          <w:b/>
          <w:bCs/>
          <w:color w:val="000000"/>
        </w:rPr>
      </w:pPr>
    </w:p>
    <w:p w14:paraId="4B16181A" w14:textId="77777777" w:rsidR="00365CC9" w:rsidRDefault="00365CC9">
      <w:pPr>
        <w:rPr>
          <w:rFonts w:cstheme="minorHAnsi"/>
          <w:b/>
          <w:bCs/>
          <w:color w:val="000000"/>
        </w:rPr>
      </w:pPr>
    </w:p>
    <w:p w14:paraId="29A7855F" w14:textId="77777777" w:rsidR="00365CC9" w:rsidRDefault="00365CC9">
      <w:pPr>
        <w:rPr>
          <w:rFonts w:cstheme="minorHAnsi"/>
          <w:b/>
          <w:bCs/>
          <w:color w:val="000000"/>
        </w:rPr>
      </w:pPr>
    </w:p>
    <w:p w14:paraId="1AB464E1" w14:textId="77777777" w:rsidR="00365CC9" w:rsidRDefault="00365CC9">
      <w:pPr>
        <w:rPr>
          <w:rFonts w:cstheme="minorHAnsi"/>
          <w:b/>
          <w:bCs/>
          <w:color w:val="000000"/>
        </w:rPr>
      </w:pPr>
    </w:p>
    <w:p w14:paraId="158EDDA3" w14:textId="77777777" w:rsidR="00365CC9" w:rsidRDefault="00365CC9">
      <w:pPr>
        <w:rPr>
          <w:rFonts w:cstheme="minorHAnsi"/>
          <w:b/>
          <w:bCs/>
          <w:color w:val="000000"/>
        </w:rPr>
      </w:pPr>
    </w:p>
    <w:p w14:paraId="24D97E26" w14:textId="77777777" w:rsidR="00365CC9" w:rsidRDefault="00365CC9">
      <w:pPr>
        <w:rPr>
          <w:rFonts w:cstheme="minorHAnsi"/>
          <w:b/>
          <w:bCs/>
          <w:color w:val="000000"/>
        </w:rPr>
      </w:pPr>
    </w:p>
    <w:p w14:paraId="46C939AB" w14:textId="77777777" w:rsidR="00365CC9" w:rsidRDefault="00365CC9">
      <w:pPr>
        <w:rPr>
          <w:rFonts w:cstheme="minorHAnsi"/>
          <w:b/>
          <w:bCs/>
          <w:color w:val="000000"/>
        </w:rPr>
      </w:pPr>
    </w:p>
    <w:p w14:paraId="30B62200" w14:textId="77777777" w:rsidR="00365CC9" w:rsidRDefault="00365CC9">
      <w:pPr>
        <w:rPr>
          <w:rFonts w:cstheme="minorHAnsi"/>
          <w:b/>
          <w:bCs/>
          <w:color w:val="000000"/>
        </w:rPr>
      </w:pPr>
    </w:p>
    <w:p w14:paraId="56431B69" w14:textId="77777777" w:rsidR="00365CC9" w:rsidRDefault="00365CC9">
      <w:pPr>
        <w:rPr>
          <w:rFonts w:cstheme="minorHAnsi"/>
          <w:b/>
          <w:bCs/>
          <w:color w:val="000000"/>
        </w:rPr>
      </w:pPr>
    </w:p>
    <w:p w14:paraId="677F7AEF" w14:textId="77777777" w:rsidR="00365CC9" w:rsidRDefault="00365CC9">
      <w:pPr>
        <w:rPr>
          <w:rFonts w:cstheme="minorHAnsi"/>
          <w:b/>
          <w:bCs/>
          <w:color w:val="000000"/>
        </w:rPr>
      </w:pPr>
    </w:p>
    <w:p w14:paraId="209C2354" w14:textId="77777777" w:rsidR="00365CC9" w:rsidRDefault="00365CC9">
      <w:pPr>
        <w:rPr>
          <w:rFonts w:cstheme="minorHAnsi"/>
          <w:b/>
          <w:bCs/>
          <w:color w:val="000000"/>
        </w:rPr>
      </w:pPr>
    </w:p>
    <w:p w14:paraId="210414B3" w14:textId="77777777" w:rsidR="00365CC9" w:rsidRDefault="00365CC9">
      <w:pPr>
        <w:rPr>
          <w:rFonts w:cstheme="minorHAnsi"/>
          <w:b/>
          <w:bCs/>
          <w:color w:val="000000"/>
        </w:rPr>
      </w:pPr>
    </w:p>
    <w:p w14:paraId="349ADFEF" w14:textId="77777777" w:rsidR="00365CC9" w:rsidRDefault="00365CC9">
      <w:pPr>
        <w:rPr>
          <w:rFonts w:cstheme="minorHAnsi"/>
          <w:b/>
          <w:bCs/>
          <w:color w:val="000000"/>
        </w:rPr>
      </w:pPr>
    </w:p>
    <w:p w14:paraId="348DA38D" w14:textId="77777777" w:rsidR="00365CC9" w:rsidRDefault="00365CC9">
      <w:pPr>
        <w:rPr>
          <w:rFonts w:cstheme="minorHAnsi"/>
          <w:b/>
          <w:bCs/>
          <w:color w:val="000000"/>
        </w:rPr>
      </w:pPr>
    </w:p>
    <w:p w14:paraId="38C815E4" w14:textId="77777777" w:rsidR="00365CC9" w:rsidRDefault="00365CC9">
      <w:pPr>
        <w:rPr>
          <w:rFonts w:cstheme="minorHAnsi"/>
          <w:b/>
          <w:bCs/>
          <w:color w:val="000000"/>
        </w:rPr>
      </w:pPr>
    </w:p>
    <w:p w14:paraId="6EFC921C" w14:textId="77777777" w:rsidR="00365CC9" w:rsidRDefault="00365CC9">
      <w:pPr>
        <w:rPr>
          <w:rFonts w:cstheme="minorHAnsi"/>
          <w:b/>
          <w:bCs/>
          <w:color w:val="000000"/>
        </w:rPr>
      </w:pPr>
    </w:p>
    <w:p w14:paraId="6A7E248B" w14:textId="77777777" w:rsidR="00365CC9" w:rsidRDefault="00365CC9">
      <w:pPr>
        <w:rPr>
          <w:rFonts w:cstheme="minorHAnsi"/>
          <w:b/>
          <w:bCs/>
          <w:color w:val="000000"/>
        </w:rPr>
      </w:pPr>
    </w:p>
    <w:p w14:paraId="044CE9C0" w14:textId="77777777" w:rsidR="00365CC9" w:rsidRDefault="00365CC9">
      <w:pPr>
        <w:rPr>
          <w:rFonts w:cstheme="minorHAnsi"/>
          <w:b/>
          <w:bCs/>
          <w:color w:val="000000"/>
        </w:rPr>
      </w:pPr>
    </w:p>
    <w:p w14:paraId="15B02AE4" w14:textId="77777777" w:rsidR="00365CC9" w:rsidRDefault="00365CC9">
      <w:pPr>
        <w:rPr>
          <w:rFonts w:cstheme="minorHAnsi"/>
          <w:b/>
          <w:bCs/>
          <w:color w:val="000000"/>
        </w:rPr>
      </w:pPr>
    </w:p>
    <w:p w14:paraId="226A32E3" w14:textId="77777777" w:rsidR="00365CC9" w:rsidRDefault="00365CC9">
      <w:pPr>
        <w:rPr>
          <w:rFonts w:cstheme="minorHAnsi"/>
          <w:b/>
          <w:bCs/>
          <w:color w:val="000000"/>
        </w:rPr>
      </w:pPr>
    </w:p>
    <w:p w14:paraId="5F2F01EF" w14:textId="77777777" w:rsidR="00365CC9" w:rsidRDefault="00365CC9">
      <w:pPr>
        <w:rPr>
          <w:rFonts w:cstheme="minorHAnsi"/>
          <w:b/>
          <w:bCs/>
          <w:color w:val="000000"/>
        </w:rPr>
      </w:pPr>
    </w:p>
    <w:p w14:paraId="296A1501" w14:textId="77777777" w:rsidR="00365CC9" w:rsidRDefault="00365CC9">
      <w:pPr>
        <w:rPr>
          <w:rFonts w:cstheme="minorHAnsi"/>
          <w:b/>
          <w:bCs/>
          <w:color w:val="000000"/>
        </w:rPr>
      </w:pPr>
    </w:p>
    <w:p w14:paraId="65B47F68" w14:textId="77777777" w:rsidR="00365CC9" w:rsidRDefault="00365CC9">
      <w:pPr>
        <w:rPr>
          <w:rFonts w:cstheme="minorHAnsi"/>
          <w:b/>
          <w:bCs/>
          <w:color w:val="000000"/>
        </w:rPr>
      </w:pPr>
    </w:p>
    <w:p w14:paraId="5888B3E3" w14:textId="77777777" w:rsidR="00365CC9" w:rsidRDefault="00365CC9">
      <w:pPr>
        <w:rPr>
          <w:rFonts w:cstheme="minorHAnsi"/>
          <w:b/>
          <w:bCs/>
          <w:color w:val="000000"/>
        </w:rPr>
      </w:pPr>
    </w:p>
    <w:p w14:paraId="0F69F604" w14:textId="77777777" w:rsidR="00365CC9" w:rsidRDefault="00365CC9">
      <w:pPr>
        <w:rPr>
          <w:rFonts w:cstheme="minorHAnsi"/>
          <w:b/>
          <w:bCs/>
          <w:color w:val="000000"/>
        </w:rPr>
      </w:pPr>
    </w:p>
    <w:p w14:paraId="6F0FB62A" w14:textId="77777777" w:rsidR="00365CC9" w:rsidRDefault="00365CC9">
      <w:pPr>
        <w:rPr>
          <w:rFonts w:cstheme="minorHAnsi"/>
          <w:b/>
          <w:bCs/>
          <w:color w:val="000000"/>
        </w:rPr>
      </w:pPr>
    </w:p>
    <w:p w14:paraId="48CC6ABC" w14:textId="77777777" w:rsidR="00365CC9" w:rsidRDefault="00365CC9">
      <w:pPr>
        <w:rPr>
          <w:rFonts w:cstheme="minorHAnsi"/>
          <w:b/>
          <w:bCs/>
          <w:color w:val="000000"/>
        </w:rPr>
      </w:pPr>
    </w:p>
    <w:p w14:paraId="65278357" w14:textId="77777777" w:rsidR="00365CC9" w:rsidRDefault="00365CC9">
      <w:pPr>
        <w:rPr>
          <w:rFonts w:cstheme="minorHAnsi"/>
          <w:b/>
          <w:bCs/>
          <w:color w:val="000000"/>
        </w:rPr>
      </w:pPr>
    </w:p>
    <w:p w14:paraId="37E680AA" w14:textId="77777777" w:rsidR="00365CC9" w:rsidRDefault="00365CC9">
      <w:pPr>
        <w:rPr>
          <w:rFonts w:cstheme="minorHAnsi"/>
          <w:b/>
          <w:bCs/>
          <w:color w:val="000000"/>
        </w:rPr>
      </w:pPr>
    </w:p>
    <w:p w14:paraId="20E2CE5B" w14:textId="77777777" w:rsidR="00365CC9" w:rsidRDefault="00365CC9">
      <w:pPr>
        <w:rPr>
          <w:rFonts w:cstheme="minorHAnsi"/>
          <w:b/>
          <w:bCs/>
          <w:color w:val="000000"/>
        </w:rPr>
      </w:pPr>
    </w:p>
    <w:p w14:paraId="38132F4F" w14:textId="77777777" w:rsidR="00365CC9" w:rsidRDefault="00365CC9">
      <w:pPr>
        <w:rPr>
          <w:rFonts w:cstheme="minorHAnsi"/>
          <w:b/>
          <w:bCs/>
          <w:color w:val="000000"/>
        </w:rPr>
      </w:pPr>
    </w:p>
    <w:p w14:paraId="530AB0A8" w14:textId="77777777" w:rsidR="00365CC9" w:rsidRDefault="00365CC9">
      <w:pPr>
        <w:rPr>
          <w:rFonts w:cstheme="minorHAnsi"/>
          <w:b/>
          <w:bCs/>
          <w:color w:val="000000"/>
        </w:rPr>
      </w:pPr>
    </w:p>
    <w:p w14:paraId="5C27F765" w14:textId="77777777" w:rsidR="00365CC9" w:rsidRDefault="00C270CB">
      <w:pPr>
        <w:pStyle w:val="Heading2"/>
      </w:pPr>
      <w:r>
        <w:lastRenderedPageBreak/>
        <w:t>1516 – Flight Training Program – Fixed Wing (Copy)</w:t>
      </w:r>
    </w:p>
    <w:p w14:paraId="044AB9C8" w14:textId="77777777" w:rsidR="00365CC9" w:rsidRDefault="00C270CB">
      <w:pPr>
        <w:pStyle w:val="NoSpacing"/>
        <w:rPr>
          <w:b/>
        </w:rPr>
      </w:pPr>
      <w:r>
        <w:rPr>
          <w:b/>
        </w:rPr>
        <w:t>Content</w:t>
      </w:r>
    </w:p>
    <w:p w14:paraId="41C5EA33" w14:textId="77777777" w:rsidR="00365CC9" w:rsidRDefault="00C270CB">
      <w:pPr>
        <w:pStyle w:val="NoSpacing"/>
      </w:pPr>
      <w:r>
        <w:t>Copy of user story 1272 – Flight Training Program</w:t>
      </w:r>
    </w:p>
    <w:p w14:paraId="60B67760" w14:textId="77777777" w:rsidR="00365CC9" w:rsidRDefault="00365CC9">
      <w:pPr>
        <w:pStyle w:val="NoSpacing"/>
      </w:pPr>
    </w:p>
    <w:p w14:paraId="530E7757" w14:textId="77777777" w:rsidR="00365CC9" w:rsidRDefault="00C270CB">
      <w:pPr>
        <w:pStyle w:val="NoSpacing"/>
        <w:rPr>
          <w:b/>
        </w:rPr>
      </w:pPr>
      <w:r>
        <w:rPr>
          <w:b/>
        </w:rPr>
        <w:t>Definition of Done</w:t>
      </w:r>
    </w:p>
    <w:p w14:paraId="6D0519CC" w14:textId="77777777" w:rsidR="00365CC9" w:rsidRDefault="00C270CB">
      <w:pPr>
        <w:pStyle w:val="NoSpacing"/>
      </w:pPr>
      <w:r>
        <w:t>Copy definition of done from user story 1272 – Flight Training Program</w:t>
      </w:r>
    </w:p>
    <w:p w14:paraId="77BB951A"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A8A7755" w14:textId="77777777">
        <w:tc>
          <w:tcPr>
            <w:tcW w:w="9576" w:type="dxa"/>
            <w:tcBorders>
              <w:left w:val="nil"/>
              <w:bottom w:val="nil"/>
              <w:right w:val="nil"/>
            </w:tcBorders>
            <w:shd w:val="clear" w:color="auto" w:fill="auto"/>
          </w:tcPr>
          <w:p w14:paraId="7253F928" w14:textId="77777777" w:rsidR="00365CC9" w:rsidRDefault="00365CC9">
            <w:pPr>
              <w:pStyle w:val="NoSpacing"/>
            </w:pPr>
          </w:p>
        </w:tc>
      </w:tr>
    </w:tbl>
    <w:p w14:paraId="4D10BED6" w14:textId="77777777" w:rsidR="00365CC9" w:rsidRDefault="00365CC9">
      <w:pPr>
        <w:rPr>
          <w:rFonts w:cstheme="minorHAnsi"/>
          <w:b/>
          <w:bCs/>
          <w:color w:val="000000"/>
        </w:rPr>
      </w:pPr>
    </w:p>
    <w:p w14:paraId="1675F21C" w14:textId="77777777" w:rsidR="00365CC9" w:rsidRDefault="00365CC9">
      <w:pPr>
        <w:rPr>
          <w:rFonts w:cstheme="minorHAnsi"/>
          <w:b/>
          <w:bCs/>
          <w:color w:val="000000"/>
        </w:rPr>
      </w:pPr>
    </w:p>
    <w:p w14:paraId="45D5D1E5" w14:textId="77777777" w:rsidR="00365CC9" w:rsidRDefault="00365CC9">
      <w:pPr>
        <w:rPr>
          <w:rFonts w:cstheme="minorHAnsi"/>
          <w:b/>
          <w:bCs/>
          <w:color w:val="000000"/>
        </w:rPr>
      </w:pPr>
    </w:p>
    <w:p w14:paraId="36E22119" w14:textId="77777777" w:rsidR="00365CC9" w:rsidRDefault="00365CC9">
      <w:pPr>
        <w:rPr>
          <w:rFonts w:cstheme="minorHAnsi"/>
          <w:b/>
          <w:bCs/>
          <w:color w:val="000000"/>
        </w:rPr>
      </w:pPr>
    </w:p>
    <w:p w14:paraId="1C1C8CEF" w14:textId="77777777" w:rsidR="00365CC9" w:rsidRDefault="00365CC9">
      <w:pPr>
        <w:rPr>
          <w:rFonts w:cstheme="minorHAnsi"/>
          <w:b/>
          <w:bCs/>
          <w:color w:val="000000"/>
        </w:rPr>
      </w:pPr>
    </w:p>
    <w:p w14:paraId="0E575FEE" w14:textId="77777777" w:rsidR="00365CC9" w:rsidRDefault="00365CC9">
      <w:pPr>
        <w:rPr>
          <w:rFonts w:cstheme="minorHAnsi"/>
          <w:b/>
          <w:bCs/>
          <w:color w:val="000000"/>
        </w:rPr>
      </w:pPr>
    </w:p>
    <w:p w14:paraId="4907DC4A" w14:textId="77777777" w:rsidR="00365CC9" w:rsidRDefault="00365CC9">
      <w:pPr>
        <w:rPr>
          <w:rFonts w:cstheme="minorHAnsi"/>
          <w:b/>
          <w:bCs/>
          <w:color w:val="000000"/>
        </w:rPr>
      </w:pPr>
    </w:p>
    <w:p w14:paraId="4D9AF0E1" w14:textId="77777777" w:rsidR="00365CC9" w:rsidRDefault="00365CC9">
      <w:pPr>
        <w:rPr>
          <w:rFonts w:cstheme="minorHAnsi"/>
          <w:b/>
          <w:bCs/>
          <w:color w:val="000000"/>
        </w:rPr>
      </w:pPr>
    </w:p>
    <w:p w14:paraId="4C17B417" w14:textId="77777777" w:rsidR="00365CC9" w:rsidRDefault="00365CC9">
      <w:pPr>
        <w:rPr>
          <w:rFonts w:cstheme="minorHAnsi"/>
          <w:b/>
          <w:bCs/>
          <w:color w:val="000000"/>
        </w:rPr>
      </w:pPr>
    </w:p>
    <w:p w14:paraId="4464B3B7" w14:textId="77777777" w:rsidR="00365CC9" w:rsidRDefault="00365CC9">
      <w:pPr>
        <w:rPr>
          <w:rFonts w:cstheme="minorHAnsi"/>
          <w:b/>
          <w:bCs/>
          <w:color w:val="000000"/>
        </w:rPr>
      </w:pPr>
    </w:p>
    <w:p w14:paraId="664F59C1" w14:textId="77777777" w:rsidR="00365CC9" w:rsidRDefault="00365CC9">
      <w:pPr>
        <w:rPr>
          <w:rFonts w:cstheme="minorHAnsi"/>
          <w:b/>
          <w:bCs/>
          <w:color w:val="000000"/>
        </w:rPr>
      </w:pPr>
    </w:p>
    <w:p w14:paraId="0D333EFF" w14:textId="77777777" w:rsidR="00365CC9" w:rsidRDefault="00365CC9">
      <w:pPr>
        <w:rPr>
          <w:rFonts w:cstheme="minorHAnsi"/>
          <w:b/>
          <w:bCs/>
          <w:color w:val="000000"/>
        </w:rPr>
      </w:pPr>
    </w:p>
    <w:p w14:paraId="0204761C" w14:textId="77777777" w:rsidR="00365CC9" w:rsidRDefault="00365CC9">
      <w:pPr>
        <w:rPr>
          <w:rFonts w:cstheme="minorHAnsi"/>
          <w:b/>
          <w:bCs/>
          <w:color w:val="000000"/>
        </w:rPr>
      </w:pPr>
    </w:p>
    <w:p w14:paraId="0033CFDD" w14:textId="77777777" w:rsidR="00365CC9" w:rsidRDefault="00365CC9">
      <w:pPr>
        <w:rPr>
          <w:rFonts w:cstheme="minorHAnsi"/>
          <w:b/>
          <w:bCs/>
          <w:color w:val="000000"/>
        </w:rPr>
      </w:pPr>
    </w:p>
    <w:p w14:paraId="5EBA13E6" w14:textId="77777777" w:rsidR="00365CC9" w:rsidRDefault="00365CC9">
      <w:pPr>
        <w:rPr>
          <w:rFonts w:cstheme="minorHAnsi"/>
          <w:b/>
          <w:bCs/>
          <w:color w:val="000000"/>
        </w:rPr>
      </w:pPr>
    </w:p>
    <w:p w14:paraId="239A3B63" w14:textId="77777777" w:rsidR="00365CC9" w:rsidRDefault="00365CC9">
      <w:pPr>
        <w:rPr>
          <w:rFonts w:cstheme="minorHAnsi"/>
          <w:b/>
          <w:bCs/>
          <w:color w:val="000000"/>
        </w:rPr>
      </w:pPr>
    </w:p>
    <w:p w14:paraId="6EE51091" w14:textId="77777777" w:rsidR="00365CC9" w:rsidRDefault="00365CC9">
      <w:pPr>
        <w:rPr>
          <w:rFonts w:cstheme="minorHAnsi"/>
          <w:b/>
          <w:bCs/>
          <w:color w:val="000000"/>
        </w:rPr>
      </w:pPr>
    </w:p>
    <w:p w14:paraId="64B96F14" w14:textId="77777777" w:rsidR="00365CC9" w:rsidRDefault="00365CC9">
      <w:pPr>
        <w:rPr>
          <w:rFonts w:cstheme="minorHAnsi"/>
          <w:b/>
          <w:bCs/>
          <w:color w:val="000000"/>
        </w:rPr>
      </w:pPr>
    </w:p>
    <w:p w14:paraId="38E73B64" w14:textId="77777777" w:rsidR="00365CC9" w:rsidRDefault="00365CC9">
      <w:pPr>
        <w:rPr>
          <w:rFonts w:cstheme="minorHAnsi"/>
          <w:b/>
          <w:bCs/>
          <w:color w:val="000000"/>
        </w:rPr>
      </w:pPr>
    </w:p>
    <w:p w14:paraId="19DE3F1A" w14:textId="77777777" w:rsidR="00365CC9" w:rsidRDefault="00365CC9">
      <w:pPr>
        <w:rPr>
          <w:rFonts w:cstheme="minorHAnsi"/>
          <w:b/>
          <w:bCs/>
          <w:color w:val="000000"/>
        </w:rPr>
      </w:pPr>
    </w:p>
    <w:p w14:paraId="7E277EC4" w14:textId="77777777" w:rsidR="00365CC9" w:rsidRDefault="00365CC9">
      <w:pPr>
        <w:rPr>
          <w:rFonts w:cstheme="minorHAnsi"/>
          <w:b/>
          <w:bCs/>
          <w:color w:val="000000"/>
        </w:rPr>
      </w:pPr>
    </w:p>
    <w:p w14:paraId="4C37197E" w14:textId="77777777" w:rsidR="00365CC9" w:rsidRDefault="00365CC9">
      <w:pPr>
        <w:rPr>
          <w:rFonts w:cstheme="minorHAnsi"/>
          <w:b/>
          <w:bCs/>
          <w:color w:val="000000"/>
        </w:rPr>
      </w:pPr>
    </w:p>
    <w:p w14:paraId="78D9CD03" w14:textId="77777777" w:rsidR="00365CC9" w:rsidRDefault="00365CC9">
      <w:pPr>
        <w:rPr>
          <w:rFonts w:cstheme="minorHAnsi"/>
          <w:b/>
          <w:bCs/>
          <w:color w:val="000000"/>
        </w:rPr>
      </w:pPr>
    </w:p>
    <w:p w14:paraId="569AEEEA" w14:textId="77777777" w:rsidR="00365CC9" w:rsidRDefault="00365CC9">
      <w:pPr>
        <w:rPr>
          <w:rFonts w:cstheme="minorHAnsi"/>
          <w:b/>
          <w:bCs/>
          <w:color w:val="000000"/>
        </w:rPr>
      </w:pPr>
    </w:p>
    <w:p w14:paraId="10CC668B" w14:textId="77777777" w:rsidR="00365CC9" w:rsidRDefault="00365CC9">
      <w:pPr>
        <w:rPr>
          <w:rFonts w:cstheme="minorHAnsi"/>
          <w:b/>
          <w:bCs/>
          <w:color w:val="000000"/>
        </w:rPr>
      </w:pPr>
    </w:p>
    <w:p w14:paraId="0C86ACAE" w14:textId="77777777" w:rsidR="00365CC9" w:rsidRDefault="00365CC9">
      <w:pPr>
        <w:rPr>
          <w:rFonts w:cstheme="minorHAnsi"/>
          <w:b/>
          <w:bCs/>
          <w:color w:val="000000"/>
        </w:rPr>
      </w:pPr>
    </w:p>
    <w:p w14:paraId="259B3BF2" w14:textId="77777777" w:rsidR="00365CC9" w:rsidRDefault="00365CC9">
      <w:pPr>
        <w:rPr>
          <w:rFonts w:cstheme="minorHAnsi"/>
          <w:b/>
          <w:bCs/>
          <w:color w:val="000000"/>
        </w:rPr>
      </w:pPr>
    </w:p>
    <w:p w14:paraId="4F577740" w14:textId="77777777" w:rsidR="00365CC9" w:rsidRDefault="00C270CB">
      <w:pPr>
        <w:rPr>
          <w:rFonts w:cstheme="minorHAnsi"/>
          <w:b/>
          <w:bCs/>
          <w:color w:val="000000"/>
        </w:rPr>
      </w:pPr>
      <w:r>
        <w:br w:type="page"/>
      </w:r>
    </w:p>
    <w:p w14:paraId="69869EE6" w14:textId="77777777" w:rsidR="00365CC9" w:rsidRDefault="00C270CB">
      <w:pPr>
        <w:rPr>
          <w:rFonts w:cstheme="minorHAnsi"/>
          <w:b/>
          <w:bCs/>
          <w:color w:val="000000"/>
        </w:rPr>
      </w:pPr>
      <w:r>
        <w:lastRenderedPageBreak/>
        <w:br w:type="page"/>
      </w:r>
    </w:p>
    <w:p w14:paraId="6C8AD6C9" w14:textId="77777777" w:rsidR="00365CC9" w:rsidRDefault="00C270CB">
      <w:pPr>
        <w:pStyle w:val="Heading2"/>
      </w:pPr>
      <w:r>
        <w:lastRenderedPageBreak/>
        <w:t>1517 – Perforce Visual Client (copy)</w:t>
      </w:r>
    </w:p>
    <w:p w14:paraId="255ED92D" w14:textId="77777777" w:rsidR="00365CC9" w:rsidRDefault="00365CC9">
      <w:pPr>
        <w:pStyle w:val="NoSpacing"/>
      </w:pPr>
    </w:p>
    <w:p w14:paraId="42BE6C70" w14:textId="77777777" w:rsidR="00365CC9" w:rsidRDefault="00C270CB">
      <w:pPr>
        <w:pStyle w:val="NoSpacing"/>
        <w:rPr>
          <w:b/>
        </w:rPr>
      </w:pPr>
      <w:r>
        <w:rPr>
          <w:b/>
        </w:rPr>
        <w:t>Content</w:t>
      </w:r>
    </w:p>
    <w:p w14:paraId="1E52DD68" w14:textId="4770C7E3"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6C0494A7" w14:textId="77777777" w:rsidR="00365CC9" w:rsidRDefault="00365CC9">
      <w:pPr>
        <w:pStyle w:val="NoSpacing"/>
      </w:pPr>
    </w:p>
    <w:p w14:paraId="06C7BB84" w14:textId="77777777" w:rsidR="00365CC9" w:rsidRDefault="00C270CB">
      <w:pPr>
        <w:pStyle w:val="NoSpacing"/>
        <w:rPr>
          <w:b/>
        </w:rPr>
      </w:pPr>
      <w:r>
        <w:rPr>
          <w:b/>
        </w:rPr>
        <w:t>Definition of Done</w:t>
      </w:r>
    </w:p>
    <w:p w14:paraId="37715959" w14:textId="26973547"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127D6D1F" w14:textId="77777777" w:rsidR="00365CC9" w:rsidRDefault="00365CC9">
      <w:pPr>
        <w:rPr>
          <w:rFonts w:cstheme="minorHAnsi"/>
          <w:b/>
          <w:bCs/>
          <w:color w:val="000000"/>
        </w:rPr>
      </w:pPr>
    </w:p>
    <w:p w14:paraId="70D0042B" w14:textId="77777777" w:rsidR="00365CC9" w:rsidRDefault="00C270CB">
      <w:pPr>
        <w:rPr>
          <w:rFonts w:cstheme="minorHAnsi"/>
          <w:b/>
          <w:bCs/>
          <w:color w:val="000000"/>
        </w:rPr>
      </w:pPr>
      <w:r>
        <w:rPr>
          <w:rFonts w:cstheme="minorHAnsi"/>
          <w:b/>
          <w:bCs/>
          <w:color w:val="000000"/>
        </w:rPr>
        <w:t>Notes</w:t>
      </w:r>
    </w:p>
    <w:p w14:paraId="773CD18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534AE3F" w14:textId="77777777">
        <w:trPr>
          <w:trHeight w:val="224"/>
        </w:trPr>
        <w:tc>
          <w:tcPr>
            <w:tcW w:w="9576" w:type="dxa"/>
            <w:tcBorders>
              <w:left w:val="nil"/>
              <w:bottom w:val="nil"/>
              <w:right w:val="nil"/>
            </w:tcBorders>
            <w:shd w:val="clear" w:color="auto" w:fill="auto"/>
          </w:tcPr>
          <w:p w14:paraId="733EA45E" w14:textId="77777777" w:rsidR="00365CC9" w:rsidRDefault="00365CC9"/>
        </w:tc>
      </w:tr>
    </w:tbl>
    <w:p w14:paraId="110D89B8" w14:textId="77777777" w:rsidR="00365CC9" w:rsidRDefault="00365CC9">
      <w:pPr>
        <w:rPr>
          <w:rFonts w:cstheme="minorHAnsi"/>
          <w:color w:val="222222"/>
          <w:shd w:val="clear" w:color="auto" w:fill="FFFFFF"/>
        </w:rPr>
      </w:pPr>
    </w:p>
    <w:p w14:paraId="4F6921B9" w14:textId="77777777" w:rsidR="00365CC9" w:rsidRDefault="00C270CB">
      <w:pPr>
        <w:rPr>
          <w:rFonts w:cstheme="minorHAnsi"/>
          <w:b/>
          <w:bCs/>
          <w:color w:val="000000"/>
        </w:rPr>
      </w:pPr>
      <w:r>
        <w:br w:type="page"/>
      </w:r>
    </w:p>
    <w:p w14:paraId="0F3F93CC" w14:textId="77777777" w:rsidR="00365CC9" w:rsidRDefault="00C270CB">
      <w:pPr>
        <w:pStyle w:val="Heading2"/>
      </w:pPr>
      <w:bookmarkStart w:id="0" w:name="_Ref480979311"/>
      <w:r>
        <w:lastRenderedPageBreak/>
        <w:t>1518 – Laptop Research &amp; Setup</w:t>
      </w:r>
      <w:bookmarkEnd w:id="0"/>
      <w:r>
        <w:t xml:space="preserve"> </w:t>
      </w:r>
    </w:p>
    <w:p w14:paraId="1515A791" w14:textId="77777777" w:rsidR="00365CC9" w:rsidRDefault="00365CC9">
      <w:pPr>
        <w:pStyle w:val="NoSpacing"/>
      </w:pPr>
    </w:p>
    <w:p w14:paraId="7ACA30D3" w14:textId="77777777" w:rsidR="00365CC9" w:rsidRDefault="00C270CB">
      <w:pPr>
        <w:pStyle w:val="NoSpacing"/>
        <w:rPr>
          <w:b/>
        </w:rPr>
      </w:pPr>
      <w:r>
        <w:rPr>
          <w:b/>
        </w:rPr>
        <w:t>Content</w:t>
      </w:r>
    </w:p>
    <w:p w14:paraId="39C015F9" w14:textId="77777777" w:rsidR="00365CC9" w:rsidRDefault="00C270CB">
      <w:pPr>
        <w:pStyle w:val="NoSpacing"/>
      </w:pPr>
      <w:r>
        <w:t>As a lab member, I’d like to set up the new bought laptop</w:t>
      </w:r>
    </w:p>
    <w:p w14:paraId="1917CD19" w14:textId="77777777" w:rsidR="00365CC9" w:rsidRDefault="00365CC9">
      <w:pPr>
        <w:pStyle w:val="NoSpacing"/>
      </w:pPr>
    </w:p>
    <w:p w14:paraId="4123F12D" w14:textId="77777777" w:rsidR="00365CC9" w:rsidRDefault="00C270CB">
      <w:pPr>
        <w:rPr>
          <w:rFonts w:cstheme="minorHAnsi"/>
          <w:b/>
          <w:bCs/>
          <w:color w:val="000000"/>
        </w:rPr>
      </w:pPr>
      <w:r>
        <w:rPr>
          <w:rFonts w:cstheme="minorHAnsi"/>
          <w:b/>
          <w:bCs/>
          <w:color w:val="000000"/>
        </w:rPr>
        <w:t>Definition of Done</w:t>
      </w:r>
    </w:p>
    <w:p w14:paraId="1AE834ED" w14:textId="77777777" w:rsidR="00365CC9" w:rsidRDefault="00C270CB">
      <w:pPr>
        <w:rPr>
          <w:rFonts w:cstheme="minorHAnsi"/>
        </w:rPr>
      </w:pPr>
      <w:r>
        <w:rPr>
          <w:rFonts w:cstheme="minorHAnsi"/>
          <w:bCs/>
          <w:color w:val="000000"/>
        </w:rPr>
        <w:t>[ ] figure out which laptop best suits our need and buy it</w:t>
      </w:r>
    </w:p>
    <w:p w14:paraId="594318F3" w14:textId="77777777" w:rsidR="00365CC9" w:rsidRDefault="00C270CB">
      <w:pPr>
        <w:rPr>
          <w:rFonts w:cstheme="minorHAnsi"/>
          <w:color w:val="222222"/>
          <w:highlight w:val="white"/>
        </w:rPr>
      </w:pPr>
      <w:r>
        <w:rPr>
          <w:rFonts w:cstheme="minorHAnsi"/>
          <w:color w:val="222222"/>
          <w:shd w:val="clear" w:color="auto" w:fill="FFFFFF"/>
        </w:rPr>
        <w:t xml:space="preserve">[ ] Install Windows 10 Enterprise </w:t>
      </w:r>
    </w:p>
    <w:p w14:paraId="7E210C99" w14:textId="77777777" w:rsidR="00365CC9" w:rsidRDefault="00C270CB">
      <w:pPr>
        <w:rPr>
          <w:rFonts w:cstheme="minorHAnsi"/>
          <w:color w:val="222222"/>
          <w:highlight w:val="white"/>
        </w:rPr>
      </w:pPr>
      <w:r>
        <w:rPr>
          <w:rFonts w:cstheme="minorHAnsi"/>
          <w:color w:val="222222"/>
          <w:shd w:val="clear" w:color="auto" w:fill="FFFFFF"/>
        </w:rPr>
        <w:t>[ ] Install Ubuntu 16.04</w:t>
      </w:r>
    </w:p>
    <w:p w14:paraId="54ED401E" w14:textId="77777777" w:rsidR="00365CC9" w:rsidRDefault="00C270CB">
      <w:pPr>
        <w:rPr>
          <w:rFonts w:cstheme="minorHAnsi"/>
          <w:color w:val="222222"/>
          <w:highlight w:val="white"/>
        </w:rPr>
      </w:pPr>
      <w:r>
        <w:rPr>
          <w:rFonts w:cstheme="minorHAnsi"/>
          <w:color w:val="222222"/>
          <w:shd w:val="clear" w:color="auto" w:fill="FFFFFF"/>
        </w:rPr>
        <w:t>[ ] Install MicroSoft office suit on it</w:t>
      </w:r>
    </w:p>
    <w:p w14:paraId="2CC1A687" w14:textId="77777777" w:rsidR="00365CC9" w:rsidRDefault="00C270CB">
      <w:pPr>
        <w:rPr>
          <w:rFonts w:cstheme="minorHAnsi"/>
          <w:color w:val="222222"/>
          <w:highlight w:val="white"/>
        </w:rPr>
      </w:pPr>
      <w:r>
        <w:rPr>
          <w:rFonts w:cstheme="minorHAnsi"/>
          <w:color w:val="222222"/>
          <w:shd w:val="clear" w:color="auto" w:fill="FFFFFF"/>
        </w:rPr>
        <w:t>[ ] Install all other softwares</w:t>
      </w:r>
    </w:p>
    <w:p w14:paraId="1C1E448A" w14:textId="77777777" w:rsidR="00365CC9" w:rsidRDefault="00C270CB">
      <w:pPr>
        <w:rPr>
          <w:rFonts w:cstheme="minorHAnsi"/>
          <w:b/>
          <w:bCs/>
          <w:color w:val="000000"/>
        </w:rPr>
      </w:pPr>
      <w:r>
        <w:rPr>
          <w:rFonts w:cstheme="minorHAnsi"/>
          <w:b/>
          <w:bCs/>
          <w:color w:val="000000"/>
        </w:rPr>
        <w:t>Notes</w:t>
      </w:r>
    </w:p>
    <w:p w14:paraId="50381E2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090D7E6" w14:textId="77777777">
        <w:trPr>
          <w:trHeight w:val="224"/>
        </w:trPr>
        <w:tc>
          <w:tcPr>
            <w:tcW w:w="9576" w:type="dxa"/>
            <w:tcBorders>
              <w:left w:val="nil"/>
              <w:bottom w:val="nil"/>
              <w:right w:val="nil"/>
            </w:tcBorders>
            <w:shd w:val="clear" w:color="auto" w:fill="auto"/>
          </w:tcPr>
          <w:p w14:paraId="13E9849B" w14:textId="77777777" w:rsidR="00365CC9" w:rsidRDefault="00365CC9"/>
        </w:tc>
      </w:tr>
    </w:tbl>
    <w:p w14:paraId="4FB73EC3" w14:textId="77777777" w:rsidR="00365CC9" w:rsidRDefault="00365CC9">
      <w:pPr>
        <w:rPr>
          <w:rFonts w:cstheme="minorHAnsi"/>
          <w:color w:val="222222"/>
          <w:shd w:val="clear" w:color="auto" w:fill="FFFFFF"/>
        </w:rPr>
      </w:pPr>
    </w:p>
    <w:p w14:paraId="43EF9F20" w14:textId="77777777" w:rsidR="00365CC9" w:rsidRDefault="00C270CB">
      <w:pPr>
        <w:rPr>
          <w:rFonts w:cstheme="minorHAnsi"/>
          <w:b/>
          <w:bCs/>
          <w:color w:val="000000"/>
        </w:rPr>
      </w:pPr>
      <w:r>
        <w:br w:type="page"/>
      </w:r>
    </w:p>
    <w:p w14:paraId="5AB85D39" w14:textId="77777777" w:rsidR="00365CC9" w:rsidRDefault="00C270CB">
      <w:pPr>
        <w:pStyle w:val="Heading2"/>
      </w:pPr>
      <w:r>
        <w:lastRenderedPageBreak/>
        <w:t>1519 – Laptop Research &amp; Setup (copy)</w:t>
      </w:r>
    </w:p>
    <w:p w14:paraId="6DDD424C" w14:textId="77777777" w:rsidR="00365CC9" w:rsidRDefault="00365CC9">
      <w:pPr>
        <w:pStyle w:val="NoSpacing"/>
      </w:pPr>
    </w:p>
    <w:p w14:paraId="5C4561B5" w14:textId="77777777" w:rsidR="00365CC9" w:rsidRDefault="00C270CB">
      <w:pPr>
        <w:pStyle w:val="NoSpacing"/>
        <w:rPr>
          <w:b/>
        </w:rPr>
      </w:pPr>
      <w:r>
        <w:rPr>
          <w:b/>
        </w:rPr>
        <w:t>Content</w:t>
      </w:r>
    </w:p>
    <w:p w14:paraId="6CC23F95" w14:textId="2E62ED5C" w:rsidR="00365CC9" w:rsidRDefault="00C270CB">
      <w:pPr>
        <w:pStyle w:val="NoSpacing"/>
      </w:pPr>
      <w:r>
        <w:t xml:space="preserve">Copy of user story </w:t>
      </w:r>
      <w:r>
        <w:fldChar w:fldCharType="begin"/>
      </w:r>
      <w:r>
        <w:instrText>REF _Ref480979311 \h</w:instrText>
      </w:r>
      <w:r>
        <w:fldChar w:fldCharType="separate"/>
      </w:r>
      <w:r w:rsidR="00021F1B">
        <w:t>1518 – Laptop Research &amp; Setup</w:t>
      </w:r>
      <w:r>
        <w:fldChar w:fldCharType="end"/>
      </w:r>
      <w:r>
        <w:t xml:space="preserve"> </w:t>
      </w:r>
    </w:p>
    <w:p w14:paraId="730E275E" w14:textId="77777777" w:rsidR="00365CC9" w:rsidRDefault="00365CC9">
      <w:pPr>
        <w:pStyle w:val="NoSpacing"/>
      </w:pPr>
    </w:p>
    <w:p w14:paraId="01094540" w14:textId="77777777" w:rsidR="00365CC9" w:rsidRDefault="00C270CB">
      <w:pPr>
        <w:pStyle w:val="NoSpacing"/>
        <w:rPr>
          <w:b/>
        </w:rPr>
      </w:pPr>
      <w:r>
        <w:rPr>
          <w:b/>
        </w:rPr>
        <w:t>Definition of Done</w:t>
      </w:r>
    </w:p>
    <w:p w14:paraId="5BB264B7" w14:textId="7625255E" w:rsidR="00365CC9" w:rsidRDefault="00C270CB">
      <w:pPr>
        <w:pStyle w:val="NoSpacing"/>
      </w:pPr>
      <w:r>
        <w:t xml:space="preserve">Copy definition of done from user story </w:t>
      </w:r>
      <w:r>
        <w:fldChar w:fldCharType="begin"/>
      </w:r>
      <w:r>
        <w:instrText>REF _Ref480979311 \h</w:instrText>
      </w:r>
      <w:r>
        <w:fldChar w:fldCharType="separate"/>
      </w:r>
      <w:r w:rsidR="00021F1B">
        <w:t>1518 – Laptop Research &amp; Setup</w:t>
      </w:r>
      <w:r>
        <w:fldChar w:fldCharType="end"/>
      </w:r>
      <w:r>
        <w:t xml:space="preserve"> </w:t>
      </w:r>
    </w:p>
    <w:p w14:paraId="65CEB0B9" w14:textId="77777777" w:rsidR="00365CC9" w:rsidRDefault="00365CC9">
      <w:pPr>
        <w:rPr>
          <w:rFonts w:cstheme="minorHAnsi"/>
          <w:b/>
          <w:bCs/>
          <w:color w:val="000000"/>
        </w:rPr>
      </w:pPr>
    </w:p>
    <w:p w14:paraId="455E9242" w14:textId="77777777" w:rsidR="00365CC9" w:rsidRDefault="00C270CB">
      <w:pPr>
        <w:rPr>
          <w:rFonts w:cstheme="minorHAnsi"/>
          <w:b/>
          <w:bCs/>
          <w:color w:val="000000"/>
        </w:rPr>
      </w:pPr>
      <w:r>
        <w:rPr>
          <w:rFonts w:cstheme="minorHAnsi"/>
          <w:b/>
          <w:bCs/>
          <w:color w:val="000000"/>
        </w:rPr>
        <w:t>Notes</w:t>
      </w:r>
    </w:p>
    <w:p w14:paraId="581DBAC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7CEC3FF" w14:textId="77777777">
        <w:trPr>
          <w:trHeight w:val="224"/>
        </w:trPr>
        <w:tc>
          <w:tcPr>
            <w:tcW w:w="9576" w:type="dxa"/>
            <w:tcBorders>
              <w:left w:val="nil"/>
              <w:bottom w:val="nil"/>
              <w:right w:val="nil"/>
            </w:tcBorders>
            <w:shd w:val="clear" w:color="auto" w:fill="auto"/>
          </w:tcPr>
          <w:p w14:paraId="0793451B" w14:textId="77777777" w:rsidR="00365CC9" w:rsidRDefault="00365CC9"/>
        </w:tc>
      </w:tr>
    </w:tbl>
    <w:p w14:paraId="1241E767" w14:textId="77777777" w:rsidR="00365CC9" w:rsidRDefault="00365CC9">
      <w:pPr>
        <w:rPr>
          <w:rFonts w:cstheme="minorHAnsi"/>
          <w:b/>
          <w:bCs/>
          <w:color w:val="000000"/>
        </w:rPr>
      </w:pPr>
    </w:p>
    <w:p w14:paraId="05572520" w14:textId="77777777" w:rsidR="00365CC9" w:rsidRDefault="00365CC9">
      <w:pPr>
        <w:rPr>
          <w:rFonts w:cstheme="minorHAnsi"/>
          <w:b/>
          <w:bCs/>
          <w:color w:val="000000"/>
        </w:rPr>
      </w:pPr>
    </w:p>
    <w:p w14:paraId="7B37F3C5" w14:textId="77777777" w:rsidR="00365CC9" w:rsidRDefault="00365CC9">
      <w:pPr>
        <w:rPr>
          <w:rFonts w:cstheme="minorHAnsi"/>
          <w:b/>
          <w:bCs/>
          <w:color w:val="000000"/>
        </w:rPr>
      </w:pPr>
    </w:p>
    <w:p w14:paraId="2C8FC0C8" w14:textId="77777777" w:rsidR="00365CC9" w:rsidRDefault="00365CC9">
      <w:pPr>
        <w:rPr>
          <w:rFonts w:cstheme="minorHAnsi"/>
          <w:b/>
          <w:bCs/>
          <w:color w:val="000000"/>
        </w:rPr>
      </w:pPr>
    </w:p>
    <w:p w14:paraId="21E38802" w14:textId="77777777" w:rsidR="00365CC9" w:rsidRDefault="00365CC9">
      <w:pPr>
        <w:rPr>
          <w:rFonts w:cstheme="minorHAnsi"/>
          <w:b/>
          <w:bCs/>
          <w:color w:val="000000"/>
        </w:rPr>
      </w:pPr>
    </w:p>
    <w:p w14:paraId="30E575EA" w14:textId="77777777" w:rsidR="00365CC9" w:rsidRDefault="00365CC9">
      <w:pPr>
        <w:rPr>
          <w:rFonts w:cstheme="minorHAnsi"/>
          <w:b/>
          <w:bCs/>
          <w:color w:val="000000"/>
        </w:rPr>
      </w:pPr>
    </w:p>
    <w:p w14:paraId="6DE96CE5" w14:textId="77777777" w:rsidR="00365CC9" w:rsidRDefault="00365CC9">
      <w:pPr>
        <w:rPr>
          <w:rFonts w:cstheme="minorHAnsi"/>
          <w:b/>
          <w:bCs/>
          <w:color w:val="000000"/>
        </w:rPr>
      </w:pPr>
    </w:p>
    <w:p w14:paraId="2F0373B2" w14:textId="77777777" w:rsidR="00365CC9" w:rsidRDefault="00365CC9">
      <w:pPr>
        <w:rPr>
          <w:rFonts w:cstheme="minorHAnsi"/>
          <w:b/>
          <w:bCs/>
          <w:color w:val="000000"/>
        </w:rPr>
      </w:pPr>
    </w:p>
    <w:p w14:paraId="327A39B9" w14:textId="77777777" w:rsidR="00365CC9" w:rsidRDefault="00365CC9">
      <w:pPr>
        <w:rPr>
          <w:rFonts w:cstheme="minorHAnsi"/>
          <w:b/>
          <w:bCs/>
          <w:color w:val="000000"/>
        </w:rPr>
      </w:pPr>
    </w:p>
    <w:p w14:paraId="160541AE" w14:textId="77777777" w:rsidR="00365CC9" w:rsidRDefault="00365CC9">
      <w:pPr>
        <w:rPr>
          <w:rFonts w:cstheme="minorHAnsi"/>
          <w:b/>
          <w:bCs/>
          <w:color w:val="000000"/>
        </w:rPr>
      </w:pPr>
    </w:p>
    <w:p w14:paraId="62B57106" w14:textId="77777777" w:rsidR="00365CC9" w:rsidRDefault="00365CC9">
      <w:pPr>
        <w:rPr>
          <w:rFonts w:cstheme="minorHAnsi"/>
          <w:b/>
          <w:bCs/>
          <w:color w:val="000000"/>
        </w:rPr>
      </w:pPr>
    </w:p>
    <w:p w14:paraId="65BDD196" w14:textId="77777777" w:rsidR="00365CC9" w:rsidRDefault="00365CC9">
      <w:pPr>
        <w:rPr>
          <w:rFonts w:cstheme="minorHAnsi"/>
          <w:b/>
          <w:bCs/>
          <w:color w:val="000000"/>
        </w:rPr>
      </w:pPr>
    </w:p>
    <w:p w14:paraId="3E1E629A" w14:textId="77777777" w:rsidR="00365CC9" w:rsidRDefault="00365CC9">
      <w:pPr>
        <w:rPr>
          <w:rFonts w:cstheme="minorHAnsi"/>
          <w:b/>
          <w:bCs/>
          <w:color w:val="000000"/>
        </w:rPr>
      </w:pPr>
    </w:p>
    <w:p w14:paraId="2EB97222" w14:textId="77777777" w:rsidR="00365CC9" w:rsidRDefault="00365CC9">
      <w:pPr>
        <w:rPr>
          <w:rFonts w:cstheme="minorHAnsi"/>
          <w:b/>
          <w:bCs/>
          <w:color w:val="000000"/>
        </w:rPr>
      </w:pPr>
    </w:p>
    <w:p w14:paraId="1B5C4112" w14:textId="77777777" w:rsidR="00365CC9" w:rsidRDefault="00365CC9">
      <w:pPr>
        <w:rPr>
          <w:rFonts w:cstheme="minorHAnsi"/>
          <w:b/>
          <w:bCs/>
          <w:color w:val="000000"/>
        </w:rPr>
      </w:pPr>
    </w:p>
    <w:p w14:paraId="3D39044A" w14:textId="77777777" w:rsidR="00365CC9" w:rsidRDefault="00365CC9">
      <w:pPr>
        <w:rPr>
          <w:rFonts w:cstheme="minorHAnsi"/>
          <w:b/>
          <w:bCs/>
          <w:color w:val="000000"/>
        </w:rPr>
      </w:pPr>
    </w:p>
    <w:p w14:paraId="4F665FED" w14:textId="77777777" w:rsidR="00365CC9" w:rsidRDefault="00365CC9">
      <w:pPr>
        <w:rPr>
          <w:rFonts w:cstheme="minorHAnsi"/>
          <w:b/>
          <w:bCs/>
          <w:color w:val="000000"/>
        </w:rPr>
      </w:pPr>
    </w:p>
    <w:p w14:paraId="257AE728" w14:textId="77777777" w:rsidR="00365CC9" w:rsidRDefault="00365CC9">
      <w:pPr>
        <w:rPr>
          <w:rFonts w:cstheme="minorHAnsi"/>
          <w:b/>
          <w:bCs/>
          <w:color w:val="000000"/>
        </w:rPr>
      </w:pPr>
    </w:p>
    <w:p w14:paraId="7702BE1F" w14:textId="77777777" w:rsidR="00365CC9" w:rsidRDefault="00365CC9">
      <w:pPr>
        <w:rPr>
          <w:rFonts w:cstheme="minorHAnsi"/>
          <w:b/>
          <w:bCs/>
          <w:color w:val="000000"/>
        </w:rPr>
      </w:pPr>
    </w:p>
    <w:p w14:paraId="3F44AE3D" w14:textId="77777777" w:rsidR="00365CC9" w:rsidRDefault="00C270CB">
      <w:pPr>
        <w:pStyle w:val="Heading2"/>
      </w:pPr>
      <w:r>
        <w:t>1520 – JCATI 1704 Flight Ops/ Taks</w:t>
      </w:r>
    </w:p>
    <w:p w14:paraId="48DD211E" w14:textId="77777777" w:rsidR="00365CC9" w:rsidRDefault="00365CC9">
      <w:pPr>
        <w:pStyle w:val="NoSpacing"/>
      </w:pPr>
    </w:p>
    <w:p w14:paraId="664C5643" w14:textId="77777777" w:rsidR="00365CC9" w:rsidRDefault="00C270CB">
      <w:pPr>
        <w:pStyle w:val="NoSpacing"/>
        <w:rPr>
          <w:b/>
        </w:rPr>
      </w:pPr>
      <w:r>
        <w:rPr>
          <w:b/>
        </w:rPr>
        <w:t>Content</w:t>
      </w:r>
    </w:p>
    <w:p w14:paraId="1996246E" w14:textId="77777777" w:rsidR="00365CC9" w:rsidRDefault="00C270CB">
      <w:pPr>
        <w:pStyle w:val="NoSpacing"/>
      </w:pPr>
      <w:r>
        <w:t xml:space="preserve">As a member of the JCATI 2016 team I’d like to make progress on establishing a reliable flight testing program for the SDR. </w:t>
      </w:r>
    </w:p>
    <w:p w14:paraId="30004C81" w14:textId="77777777" w:rsidR="00365CC9" w:rsidRDefault="00365CC9">
      <w:pPr>
        <w:pStyle w:val="NoSpacing"/>
      </w:pPr>
    </w:p>
    <w:p w14:paraId="1683C1B7" w14:textId="77777777" w:rsidR="00365CC9" w:rsidRDefault="00C270CB">
      <w:pPr>
        <w:pStyle w:val="NoSpacing"/>
        <w:rPr>
          <w:b/>
        </w:rPr>
      </w:pPr>
      <w:r>
        <w:rPr>
          <w:b/>
        </w:rPr>
        <w:t>Definition of Done</w:t>
      </w:r>
    </w:p>
    <w:p w14:paraId="57AB3C95" w14:textId="77777777" w:rsidR="00365CC9" w:rsidRDefault="00C270CB">
      <w:pPr>
        <w:rPr>
          <w:rFonts w:cstheme="minorHAnsi"/>
          <w:bCs/>
          <w:color w:val="000000"/>
        </w:rPr>
      </w:pPr>
      <w:r>
        <w:rPr>
          <w:rFonts w:cstheme="minorHAnsi"/>
          <w:bCs/>
          <w:color w:val="000000"/>
        </w:rPr>
        <w:t>[x] Flight test the SDR</w:t>
      </w:r>
    </w:p>
    <w:p w14:paraId="5F3FF552" w14:textId="77777777" w:rsidR="00365CC9" w:rsidRDefault="00C270CB">
      <w:pPr>
        <w:rPr>
          <w:rFonts w:cstheme="minorHAnsi"/>
          <w:bCs/>
          <w:color w:val="000000"/>
        </w:rPr>
      </w:pPr>
      <w:r>
        <w:rPr>
          <w:rFonts w:cstheme="minorHAnsi"/>
          <w:bCs/>
          <w:color w:val="000000"/>
        </w:rPr>
        <w:t>[x] Fix solo RTL issues</w:t>
      </w:r>
    </w:p>
    <w:p w14:paraId="33B338C9" w14:textId="77777777" w:rsidR="00365CC9" w:rsidRDefault="00C270CB">
      <w:pPr>
        <w:rPr>
          <w:rFonts w:cstheme="minorHAnsi"/>
          <w:bCs/>
          <w:color w:val="000000"/>
        </w:rPr>
      </w:pPr>
      <w:r>
        <w:rPr>
          <w:rFonts w:cstheme="minorHAnsi"/>
          <w:bCs/>
          <w:color w:val="000000"/>
        </w:rPr>
        <w:t>[x] Fix Argo</w:t>
      </w:r>
    </w:p>
    <w:p w14:paraId="7D96435E" w14:textId="77777777" w:rsidR="00365CC9" w:rsidRDefault="00C270CB">
      <w:pPr>
        <w:rPr>
          <w:rFonts w:cstheme="minorHAnsi"/>
          <w:bCs/>
          <w:color w:val="000000"/>
        </w:rPr>
      </w:pPr>
      <w:r>
        <w:rPr>
          <w:rFonts w:cstheme="minorHAnsi"/>
          <w:bCs/>
          <w:color w:val="000000"/>
        </w:rPr>
        <w:t>[x] Integrate rasp pi with pixhawk</w:t>
      </w:r>
    </w:p>
    <w:p w14:paraId="08A370E0" w14:textId="77777777" w:rsidR="00365CC9" w:rsidRDefault="00C270CB">
      <w:pPr>
        <w:rPr>
          <w:rFonts w:cstheme="minorHAnsi"/>
          <w:b/>
          <w:bCs/>
          <w:color w:val="000000"/>
        </w:rPr>
      </w:pPr>
      <w:r>
        <w:rPr>
          <w:rFonts w:cstheme="minorHAnsi"/>
          <w:b/>
          <w:bCs/>
          <w:color w:val="000000"/>
        </w:rPr>
        <w:t>Notes</w:t>
      </w:r>
    </w:p>
    <w:p w14:paraId="012E017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8A3BAB" w14:textId="77777777">
        <w:trPr>
          <w:trHeight w:val="224"/>
        </w:trPr>
        <w:tc>
          <w:tcPr>
            <w:tcW w:w="9576" w:type="dxa"/>
            <w:tcBorders>
              <w:left w:val="nil"/>
              <w:bottom w:val="nil"/>
              <w:right w:val="nil"/>
            </w:tcBorders>
            <w:shd w:val="clear" w:color="auto" w:fill="auto"/>
          </w:tcPr>
          <w:p w14:paraId="5CFA0B24" w14:textId="77777777" w:rsidR="00365CC9" w:rsidRDefault="00365CC9"/>
        </w:tc>
      </w:tr>
    </w:tbl>
    <w:p w14:paraId="75200162" w14:textId="77777777" w:rsidR="00365CC9" w:rsidRDefault="00365CC9">
      <w:pPr>
        <w:rPr>
          <w:rFonts w:cstheme="minorHAnsi"/>
          <w:b/>
          <w:bCs/>
          <w:color w:val="000000"/>
        </w:rPr>
      </w:pPr>
    </w:p>
    <w:p w14:paraId="67E20CF4" w14:textId="77777777" w:rsidR="00365CC9" w:rsidRDefault="00C270CB">
      <w:pPr>
        <w:rPr>
          <w:rFonts w:cstheme="minorHAnsi"/>
          <w:b/>
          <w:bCs/>
          <w:color w:val="000000"/>
        </w:rPr>
      </w:pPr>
      <w:r>
        <w:br w:type="page"/>
      </w:r>
    </w:p>
    <w:p w14:paraId="6617CC52" w14:textId="77777777" w:rsidR="00365CC9" w:rsidRDefault="00C270CB">
      <w:pPr>
        <w:pStyle w:val="Heading2"/>
      </w:pPr>
      <w:r>
        <w:lastRenderedPageBreak/>
        <w:t>1521 – MAPSS Flight Test 17_04_06</w:t>
      </w:r>
    </w:p>
    <w:p w14:paraId="3A066445" w14:textId="77777777" w:rsidR="00365CC9" w:rsidRDefault="00365CC9">
      <w:pPr>
        <w:pStyle w:val="NoSpacing"/>
      </w:pPr>
    </w:p>
    <w:p w14:paraId="224175EC" w14:textId="77777777" w:rsidR="00365CC9" w:rsidRDefault="00C270CB">
      <w:pPr>
        <w:pStyle w:val="NoSpacing"/>
        <w:rPr>
          <w:b/>
        </w:rPr>
      </w:pPr>
      <w:r>
        <w:rPr>
          <w:b/>
        </w:rPr>
        <w:t>Content</w:t>
      </w:r>
    </w:p>
    <w:p w14:paraId="4455A3D1" w14:textId="77777777" w:rsidR="00365CC9" w:rsidRDefault="00C270CB">
      <w:pPr>
        <w:pStyle w:val="NoSpacing"/>
      </w:pPr>
      <w:r>
        <w:t xml:space="preserve">As a member of the MAPSS Team, I would like to prepare and participate for the MAPSS Flight Test on April 6th </w:t>
      </w:r>
    </w:p>
    <w:p w14:paraId="247A74E6" w14:textId="77777777" w:rsidR="00365CC9" w:rsidRDefault="00365CC9">
      <w:pPr>
        <w:pStyle w:val="NoSpacing"/>
      </w:pPr>
    </w:p>
    <w:p w14:paraId="08E36B95" w14:textId="77777777" w:rsidR="00365CC9" w:rsidRDefault="00C270CB">
      <w:pPr>
        <w:pStyle w:val="NoSpacing"/>
        <w:rPr>
          <w:b/>
        </w:rPr>
      </w:pPr>
      <w:r>
        <w:rPr>
          <w:b/>
        </w:rPr>
        <w:t>Definition of Done</w:t>
      </w:r>
    </w:p>
    <w:p w14:paraId="17A2E64F" w14:textId="77777777" w:rsidR="00365CC9" w:rsidRDefault="00C270CB">
      <w:pPr>
        <w:rPr>
          <w:rFonts w:cstheme="minorHAnsi"/>
          <w:bCs/>
          <w:color w:val="000000"/>
        </w:rPr>
      </w:pPr>
      <w:r>
        <w:rPr>
          <w:rFonts w:cstheme="minorHAnsi"/>
          <w:bCs/>
          <w:color w:val="000000"/>
        </w:rPr>
        <w:t xml:space="preserve">[ ]  Ensure Flight Readiness &amp; Preparation </w:t>
      </w:r>
    </w:p>
    <w:p w14:paraId="5F6A1A7F" w14:textId="77777777" w:rsidR="00365CC9" w:rsidRDefault="00C270CB">
      <w:pPr>
        <w:rPr>
          <w:rFonts w:cstheme="minorHAnsi"/>
          <w:bCs/>
          <w:color w:val="000000"/>
        </w:rPr>
      </w:pPr>
      <w:r>
        <w:rPr>
          <w:rFonts w:cstheme="minorHAnsi"/>
          <w:bCs/>
          <w:color w:val="000000"/>
        </w:rPr>
        <w:t>[ ] Pack up</w:t>
      </w:r>
    </w:p>
    <w:p w14:paraId="04876404" w14:textId="77777777" w:rsidR="00365CC9" w:rsidRDefault="00C270CB">
      <w:pPr>
        <w:rPr>
          <w:rFonts w:cstheme="minorHAnsi"/>
          <w:bCs/>
          <w:color w:val="000000"/>
        </w:rPr>
      </w:pPr>
      <w:r>
        <w:rPr>
          <w:rFonts w:cstheme="minorHAnsi"/>
          <w:bCs/>
          <w:color w:val="000000"/>
        </w:rPr>
        <w:t xml:space="preserve">[ ] Assist in flight </w:t>
      </w:r>
    </w:p>
    <w:p w14:paraId="591493D1" w14:textId="77777777" w:rsidR="00365CC9" w:rsidRDefault="00C270CB">
      <w:pPr>
        <w:rPr>
          <w:rFonts w:cstheme="minorHAnsi"/>
          <w:bCs/>
          <w:color w:val="000000"/>
        </w:rPr>
      </w:pPr>
      <w:r>
        <w:rPr>
          <w:rFonts w:cstheme="minorHAnsi"/>
          <w:bCs/>
          <w:color w:val="000000"/>
        </w:rPr>
        <w:t>[ ] Unload</w:t>
      </w:r>
    </w:p>
    <w:p w14:paraId="057792C5" w14:textId="77777777" w:rsidR="00365CC9" w:rsidRDefault="00365CC9">
      <w:pPr>
        <w:rPr>
          <w:rFonts w:cstheme="minorHAnsi"/>
          <w:bCs/>
          <w:color w:val="000000"/>
        </w:rPr>
      </w:pPr>
    </w:p>
    <w:p w14:paraId="57463AE0" w14:textId="77777777" w:rsidR="00365CC9" w:rsidRDefault="00C270CB">
      <w:pPr>
        <w:rPr>
          <w:rFonts w:cstheme="minorHAnsi"/>
          <w:b/>
          <w:bCs/>
          <w:color w:val="000000"/>
        </w:rPr>
      </w:pPr>
      <w:r>
        <w:rPr>
          <w:rFonts w:cstheme="minorHAnsi"/>
          <w:b/>
          <w:bCs/>
          <w:color w:val="000000"/>
        </w:rPr>
        <w:t>Notes</w:t>
      </w:r>
    </w:p>
    <w:p w14:paraId="3C4D7CC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D7FFCB7" w14:textId="77777777">
        <w:trPr>
          <w:trHeight w:val="224"/>
        </w:trPr>
        <w:tc>
          <w:tcPr>
            <w:tcW w:w="9576" w:type="dxa"/>
            <w:tcBorders>
              <w:left w:val="nil"/>
              <w:bottom w:val="nil"/>
              <w:right w:val="nil"/>
            </w:tcBorders>
            <w:shd w:val="clear" w:color="auto" w:fill="auto"/>
          </w:tcPr>
          <w:p w14:paraId="03B8396F" w14:textId="77777777" w:rsidR="00365CC9" w:rsidRDefault="00365CC9"/>
        </w:tc>
      </w:tr>
    </w:tbl>
    <w:p w14:paraId="420EC475" w14:textId="77777777" w:rsidR="00365CC9" w:rsidRDefault="00365CC9">
      <w:pPr>
        <w:rPr>
          <w:rFonts w:cstheme="minorHAnsi"/>
          <w:b/>
          <w:bCs/>
          <w:color w:val="000000"/>
        </w:rPr>
      </w:pPr>
    </w:p>
    <w:p w14:paraId="4B939D63" w14:textId="77777777" w:rsidR="00365CC9" w:rsidRDefault="00C270CB">
      <w:pPr>
        <w:rPr>
          <w:rFonts w:cstheme="minorHAnsi"/>
          <w:b/>
          <w:bCs/>
          <w:color w:val="000000"/>
        </w:rPr>
      </w:pPr>
      <w:r>
        <w:br w:type="page"/>
      </w:r>
    </w:p>
    <w:p w14:paraId="7909B37B" w14:textId="77777777" w:rsidR="00365CC9" w:rsidRDefault="00C270CB">
      <w:pPr>
        <w:pStyle w:val="Heading2"/>
      </w:pPr>
      <w:r>
        <w:lastRenderedPageBreak/>
        <w:t>1522 – MAPSS Flight Test 17_04_06 (copy)</w:t>
      </w:r>
    </w:p>
    <w:p w14:paraId="043771B2" w14:textId="77777777" w:rsidR="00365CC9" w:rsidRDefault="00C270CB">
      <w:pPr>
        <w:pStyle w:val="NoSpacing"/>
        <w:rPr>
          <w:b/>
        </w:rPr>
      </w:pPr>
      <w:r>
        <w:rPr>
          <w:b/>
        </w:rPr>
        <w:t>Content</w:t>
      </w:r>
    </w:p>
    <w:p w14:paraId="5E115E74" w14:textId="77777777" w:rsidR="00365CC9" w:rsidRDefault="00C270CB">
      <w:pPr>
        <w:pStyle w:val="NoSpacing"/>
      </w:pPr>
      <w:r>
        <w:t>Copy of user story 1521 – MAPSS Flight Test 17_04_06</w:t>
      </w:r>
    </w:p>
    <w:p w14:paraId="5B616919" w14:textId="77777777" w:rsidR="00365CC9" w:rsidRDefault="00365CC9">
      <w:pPr>
        <w:pStyle w:val="NoSpacing"/>
      </w:pPr>
    </w:p>
    <w:p w14:paraId="4309BF92" w14:textId="77777777" w:rsidR="00365CC9" w:rsidRDefault="00C270CB">
      <w:pPr>
        <w:pStyle w:val="NoSpacing"/>
        <w:rPr>
          <w:b/>
        </w:rPr>
      </w:pPr>
      <w:r>
        <w:rPr>
          <w:b/>
        </w:rPr>
        <w:t>Definition of Done</w:t>
      </w:r>
    </w:p>
    <w:p w14:paraId="6807158F" w14:textId="77777777" w:rsidR="00365CC9" w:rsidRDefault="00C270CB">
      <w:pPr>
        <w:pStyle w:val="NoSpacing"/>
      </w:pPr>
      <w:r>
        <w:t>Copy definition of done from user story 1521 – MAPSS Flight Test 17_04_06</w:t>
      </w:r>
    </w:p>
    <w:p w14:paraId="72D300C3" w14:textId="77777777" w:rsidR="00365CC9" w:rsidRDefault="00365CC9">
      <w:pPr>
        <w:rPr>
          <w:rFonts w:cstheme="minorHAnsi"/>
          <w:b/>
          <w:bCs/>
          <w:color w:val="000000"/>
        </w:rPr>
      </w:pPr>
    </w:p>
    <w:p w14:paraId="23D135AC" w14:textId="77777777" w:rsidR="00365CC9" w:rsidRDefault="00C270CB">
      <w:pPr>
        <w:rPr>
          <w:rFonts w:cstheme="minorHAnsi"/>
          <w:b/>
          <w:bCs/>
          <w:color w:val="000000"/>
        </w:rPr>
      </w:pPr>
      <w:r>
        <w:rPr>
          <w:rFonts w:cstheme="minorHAnsi"/>
          <w:b/>
          <w:bCs/>
          <w:color w:val="000000"/>
        </w:rPr>
        <w:t>Notes</w:t>
      </w:r>
    </w:p>
    <w:p w14:paraId="2C04D2A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E07AB79" w14:textId="77777777">
        <w:trPr>
          <w:trHeight w:val="224"/>
        </w:trPr>
        <w:tc>
          <w:tcPr>
            <w:tcW w:w="9576" w:type="dxa"/>
            <w:tcBorders>
              <w:left w:val="nil"/>
              <w:bottom w:val="nil"/>
              <w:right w:val="nil"/>
            </w:tcBorders>
            <w:shd w:val="clear" w:color="auto" w:fill="auto"/>
          </w:tcPr>
          <w:p w14:paraId="5011982C" w14:textId="77777777" w:rsidR="00365CC9" w:rsidRDefault="00365CC9"/>
        </w:tc>
      </w:tr>
    </w:tbl>
    <w:p w14:paraId="174A127B" w14:textId="77777777" w:rsidR="00365CC9" w:rsidRDefault="00365CC9">
      <w:pPr>
        <w:rPr>
          <w:rFonts w:cstheme="minorHAnsi"/>
          <w:color w:val="222222"/>
          <w:shd w:val="clear" w:color="auto" w:fill="FFFFFF"/>
        </w:rPr>
      </w:pPr>
    </w:p>
    <w:p w14:paraId="0FB3C424" w14:textId="77777777" w:rsidR="00365CC9" w:rsidRDefault="00365CC9">
      <w:pPr>
        <w:rPr>
          <w:rFonts w:cstheme="minorHAnsi"/>
          <w:b/>
          <w:bCs/>
          <w:color w:val="000000"/>
        </w:rPr>
      </w:pPr>
    </w:p>
    <w:p w14:paraId="7E78492E" w14:textId="77777777" w:rsidR="00365CC9" w:rsidRDefault="00C270CB">
      <w:pPr>
        <w:rPr>
          <w:rFonts w:cstheme="minorHAnsi"/>
          <w:b/>
          <w:bCs/>
          <w:color w:val="000000"/>
        </w:rPr>
      </w:pPr>
      <w:r>
        <w:br w:type="page"/>
      </w:r>
    </w:p>
    <w:p w14:paraId="679C5B13" w14:textId="77777777" w:rsidR="00365CC9" w:rsidRDefault="00C270CB">
      <w:pPr>
        <w:pStyle w:val="Heading2"/>
      </w:pPr>
      <w:r>
        <w:lastRenderedPageBreak/>
        <w:t>1523 – MAPSS Flight Test 17_04_06 (copy)</w:t>
      </w:r>
    </w:p>
    <w:p w14:paraId="745EE15C" w14:textId="77777777" w:rsidR="00365CC9" w:rsidRDefault="00C270CB">
      <w:pPr>
        <w:pStyle w:val="NoSpacing"/>
        <w:rPr>
          <w:b/>
        </w:rPr>
      </w:pPr>
      <w:r>
        <w:rPr>
          <w:b/>
        </w:rPr>
        <w:t>Content</w:t>
      </w:r>
    </w:p>
    <w:p w14:paraId="76F8711E" w14:textId="77777777" w:rsidR="00365CC9" w:rsidRDefault="00C270CB">
      <w:pPr>
        <w:pStyle w:val="NoSpacing"/>
      </w:pPr>
      <w:r>
        <w:t>Copy of user story 1521 – MAPSS Flight Test 17_04_06</w:t>
      </w:r>
    </w:p>
    <w:p w14:paraId="34187EEA" w14:textId="77777777" w:rsidR="00365CC9" w:rsidRDefault="00365CC9">
      <w:pPr>
        <w:pStyle w:val="NoSpacing"/>
      </w:pPr>
    </w:p>
    <w:p w14:paraId="2AC9A9F4" w14:textId="77777777" w:rsidR="00365CC9" w:rsidRDefault="00C270CB">
      <w:pPr>
        <w:pStyle w:val="NoSpacing"/>
        <w:rPr>
          <w:b/>
        </w:rPr>
      </w:pPr>
      <w:r>
        <w:rPr>
          <w:b/>
        </w:rPr>
        <w:t>Definition of Done</w:t>
      </w:r>
    </w:p>
    <w:p w14:paraId="1589D268" w14:textId="77777777" w:rsidR="00365CC9" w:rsidRDefault="00C270CB">
      <w:pPr>
        <w:pStyle w:val="NoSpacing"/>
      </w:pPr>
      <w:r>
        <w:t>Copy definition of done from user story 1521 – MAPSS Flight Test 17_04_06</w:t>
      </w:r>
    </w:p>
    <w:p w14:paraId="63598E4F" w14:textId="77777777" w:rsidR="00365CC9" w:rsidRDefault="00365CC9">
      <w:pPr>
        <w:rPr>
          <w:rFonts w:cstheme="minorHAnsi"/>
          <w:b/>
          <w:bCs/>
          <w:color w:val="000000"/>
        </w:rPr>
      </w:pPr>
    </w:p>
    <w:p w14:paraId="7DB5652E" w14:textId="77777777" w:rsidR="00365CC9" w:rsidRDefault="00C270CB">
      <w:pPr>
        <w:rPr>
          <w:rFonts w:cstheme="minorHAnsi"/>
          <w:b/>
          <w:bCs/>
          <w:color w:val="000000"/>
        </w:rPr>
      </w:pPr>
      <w:r>
        <w:rPr>
          <w:rFonts w:cstheme="minorHAnsi"/>
          <w:b/>
          <w:bCs/>
          <w:color w:val="000000"/>
        </w:rPr>
        <w:t>Notes</w:t>
      </w:r>
    </w:p>
    <w:p w14:paraId="32F798E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806F19" w14:textId="77777777">
        <w:trPr>
          <w:trHeight w:val="224"/>
        </w:trPr>
        <w:tc>
          <w:tcPr>
            <w:tcW w:w="9576" w:type="dxa"/>
            <w:tcBorders>
              <w:left w:val="nil"/>
              <w:bottom w:val="nil"/>
              <w:right w:val="nil"/>
            </w:tcBorders>
            <w:shd w:val="clear" w:color="auto" w:fill="auto"/>
          </w:tcPr>
          <w:p w14:paraId="5FB1FE94" w14:textId="77777777" w:rsidR="00365CC9" w:rsidRDefault="00365CC9"/>
        </w:tc>
      </w:tr>
    </w:tbl>
    <w:p w14:paraId="3C32EB2C" w14:textId="77777777" w:rsidR="00365CC9" w:rsidRDefault="00365CC9">
      <w:pPr>
        <w:rPr>
          <w:rFonts w:cstheme="minorHAnsi"/>
          <w:color w:val="222222"/>
          <w:shd w:val="clear" w:color="auto" w:fill="FFFFFF"/>
        </w:rPr>
      </w:pPr>
    </w:p>
    <w:p w14:paraId="0874CFB4" w14:textId="77777777" w:rsidR="00365CC9" w:rsidRDefault="00365CC9">
      <w:pPr>
        <w:rPr>
          <w:rFonts w:cstheme="minorHAnsi"/>
          <w:b/>
          <w:bCs/>
          <w:color w:val="000000"/>
        </w:rPr>
      </w:pPr>
    </w:p>
    <w:p w14:paraId="0450E245" w14:textId="77777777" w:rsidR="00365CC9" w:rsidRDefault="00C270CB">
      <w:pPr>
        <w:rPr>
          <w:rFonts w:cstheme="minorHAnsi"/>
          <w:b/>
          <w:bCs/>
          <w:color w:val="000000"/>
        </w:rPr>
      </w:pPr>
      <w:r>
        <w:br w:type="page"/>
      </w:r>
    </w:p>
    <w:p w14:paraId="2E05152F" w14:textId="77777777" w:rsidR="00365CC9" w:rsidRDefault="00C270CB">
      <w:pPr>
        <w:pStyle w:val="Heading2"/>
      </w:pPr>
      <w:r>
        <w:lastRenderedPageBreak/>
        <w:t>1524 – MAPSS Flight Test 17_04_06 (copy)</w:t>
      </w:r>
    </w:p>
    <w:p w14:paraId="140A74AF" w14:textId="77777777" w:rsidR="00365CC9" w:rsidRDefault="00C270CB">
      <w:pPr>
        <w:pStyle w:val="NoSpacing"/>
        <w:rPr>
          <w:b/>
        </w:rPr>
      </w:pPr>
      <w:r>
        <w:rPr>
          <w:b/>
        </w:rPr>
        <w:t>Content</w:t>
      </w:r>
    </w:p>
    <w:p w14:paraId="702B116C" w14:textId="77777777" w:rsidR="00365CC9" w:rsidRDefault="00C270CB">
      <w:pPr>
        <w:pStyle w:val="NoSpacing"/>
      </w:pPr>
      <w:r>
        <w:t>Copy of user story 1521 – MAPSS Flight Test 17_04_06</w:t>
      </w:r>
    </w:p>
    <w:p w14:paraId="3F4850C0" w14:textId="77777777" w:rsidR="00365CC9" w:rsidRDefault="00365CC9">
      <w:pPr>
        <w:pStyle w:val="NoSpacing"/>
      </w:pPr>
    </w:p>
    <w:p w14:paraId="544E9A9C" w14:textId="77777777" w:rsidR="00365CC9" w:rsidRDefault="00C270CB">
      <w:pPr>
        <w:pStyle w:val="NoSpacing"/>
        <w:rPr>
          <w:b/>
        </w:rPr>
      </w:pPr>
      <w:r>
        <w:rPr>
          <w:b/>
        </w:rPr>
        <w:t>Definition of Done</w:t>
      </w:r>
    </w:p>
    <w:p w14:paraId="668E29BD" w14:textId="77777777" w:rsidR="00365CC9" w:rsidRDefault="00C270CB">
      <w:pPr>
        <w:pStyle w:val="NoSpacing"/>
      </w:pPr>
      <w:r>
        <w:t>Copy definition of done from user story 1521 – MAPSS Flight Test 17_04_06</w:t>
      </w:r>
    </w:p>
    <w:p w14:paraId="76E4140B" w14:textId="77777777" w:rsidR="00365CC9" w:rsidRDefault="00365CC9">
      <w:pPr>
        <w:rPr>
          <w:rFonts w:cstheme="minorHAnsi"/>
          <w:b/>
          <w:bCs/>
          <w:color w:val="000000"/>
        </w:rPr>
      </w:pPr>
    </w:p>
    <w:p w14:paraId="26E1E8C7" w14:textId="77777777" w:rsidR="00365CC9" w:rsidRDefault="00C270CB">
      <w:pPr>
        <w:rPr>
          <w:rFonts w:cstheme="minorHAnsi"/>
          <w:b/>
          <w:bCs/>
          <w:color w:val="000000"/>
        </w:rPr>
      </w:pPr>
      <w:r>
        <w:rPr>
          <w:rFonts w:cstheme="minorHAnsi"/>
          <w:b/>
          <w:bCs/>
          <w:color w:val="000000"/>
        </w:rPr>
        <w:t>Notes</w:t>
      </w:r>
    </w:p>
    <w:p w14:paraId="43ABDAA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4EDB2BE" w14:textId="77777777">
        <w:trPr>
          <w:trHeight w:val="224"/>
        </w:trPr>
        <w:tc>
          <w:tcPr>
            <w:tcW w:w="9576" w:type="dxa"/>
            <w:tcBorders>
              <w:left w:val="nil"/>
              <w:bottom w:val="nil"/>
              <w:right w:val="nil"/>
            </w:tcBorders>
            <w:shd w:val="clear" w:color="auto" w:fill="auto"/>
          </w:tcPr>
          <w:p w14:paraId="32F039FF" w14:textId="77777777" w:rsidR="00365CC9" w:rsidRDefault="00365CC9"/>
        </w:tc>
      </w:tr>
    </w:tbl>
    <w:p w14:paraId="6DEF0B52" w14:textId="77777777" w:rsidR="00365CC9" w:rsidRDefault="00365CC9">
      <w:pPr>
        <w:rPr>
          <w:rFonts w:cstheme="minorHAnsi"/>
          <w:color w:val="222222"/>
          <w:shd w:val="clear" w:color="auto" w:fill="FFFFFF"/>
        </w:rPr>
      </w:pPr>
    </w:p>
    <w:p w14:paraId="06924300" w14:textId="77777777" w:rsidR="00365CC9" w:rsidRDefault="00C270CB">
      <w:pPr>
        <w:rPr>
          <w:rFonts w:cstheme="minorHAnsi"/>
          <w:color w:val="222222"/>
          <w:shd w:val="clear" w:color="auto" w:fill="FFFFFF"/>
        </w:rPr>
      </w:pPr>
      <w:r>
        <w:br w:type="page"/>
      </w:r>
    </w:p>
    <w:p w14:paraId="3421145E" w14:textId="77777777" w:rsidR="00365CC9" w:rsidRDefault="00C270CB">
      <w:pPr>
        <w:pStyle w:val="Heading2"/>
      </w:pPr>
      <w:r>
        <w:lastRenderedPageBreak/>
        <w:t>1525 – MAPSS Flight Test 17_04_22</w:t>
      </w:r>
    </w:p>
    <w:p w14:paraId="74172AEB" w14:textId="77777777" w:rsidR="00365CC9" w:rsidRDefault="00C270CB">
      <w:pPr>
        <w:pStyle w:val="NoSpacing"/>
        <w:rPr>
          <w:b/>
        </w:rPr>
      </w:pPr>
      <w:r>
        <w:rPr>
          <w:b/>
        </w:rPr>
        <w:t>Content</w:t>
      </w:r>
    </w:p>
    <w:p w14:paraId="37D6723B" w14:textId="77777777" w:rsidR="00365CC9" w:rsidRDefault="00C270CB">
      <w:pPr>
        <w:pStyle w:val="NoSpacing"/>
      </w:pPr>
      <w:r>
        <w:t xml:space="preserve">As a member of the MAPSS Team, I would like to prepare and participate for the MAPSS Flight Test on April 22nd </w:t>
      </w:r>
    </w:p>
    <w:p w14:paraId="38E91AD3" w14:textId="77777777" w:rsidR="00365CC9" w:rsidRDefault="00365CC9">
      <w:pPr>
        <w:pStyle w:val="NoSpacing"/>
      </w:pPr>
    </w:p>
    <w:p w14:paraId="61B6DEE0" w14:textId="77777777" w:rsidR="00365CC9" w:rsidRDefault="00C270CB">
      <w:pPr>
        <w:pStyle w:val="NoSpacing"/>
        <w:rPr>
          <w:b/>
        </w:rPr>
      </w:pPr>
      <w:r>
        <w:rPr>
          <w:b/>
        </w:rPr>
        <w:t>Definition of Done</w:t>
      </w:r>
    </w:p>
    <w:p w14:paraId="3F91297E" w14:textId="77777777" w:rsidR="00365CC9" w:rsidRDefault="00C270CB">
      <w:pPr>
        <w:rPr>
          <w:rFonts w:cstheme="minorHAnsi"/>
          <w:bCs/>
          <w:color w:val="000000"/>
        </w:rPr>
      </w:pPr>
      <w:r>
        <w:rPr>
          <w:rFonts w:cstheme="minorHAnsi"/>
          <w:bCs/>
          <w:color w:val="000000"/>
        </w:rPr>
        <w:t xml:space="preserve">[ ]  Ensure Flight Readiness &amp; Preparation </w:t>
      </w:r>
    </w:p>
    <w:p w14:paraId="3EF192C0" w14:textId="77777777" w:rsidR="00365CC9" w:rsidRDefault="00C270CB">
      <w:pPr>
        <w:rPr>
          <w:rFonts w:cstheme="minorHAnsi"/>
          <w:bCs/>
          <w:color w:val="000000"/>
        </w:rPr>
      </w:pPr>
      <w:r>
        <w:rPr>
          <w:rFonts w:cstheme="minorHAnsi"/>
          <w:bCs/>
          <w:color w:val="000000"/>
        </w:rPr>
        <w:t>[ ] Pack up</w:t>
      </w:r>
    </w:p>
    <w:p w14:paraId="5497B0A2" w14:textId="77777777" w:rsidR="00365CC9" w:rsidRDefault="00C270CB">
      <w:pPr>
        <w:rPr>
          <w:rFonts w:cstheme="minorHAnsi"/>
          <w:bCs/>
          <w:color w:val="000000"/>
        </w:rPr>
      </w:pPr>
      <w:r>
        <w:rPr>
          <w:rFonts w:cstheme="minorHAnsi"/>
          <w:bCs/>
          <w:color w:val="000000"/>
        </w:rPr>
        <w:t xml:space="preserve">[ ] Assist in flight </w:t>
      </w:r>
    </w:p>
    <w:p w14:paraId="5A600B5F" w14:textId="77777777" w:rsidR="00365CC9" w:rsidRDefault="00C270CB">
      <w:pPr>
        <w:rPr>
          <w:rFonts w:cstheme="minorHAnsi"/>
          <w:bCs/>
          <w:color w:val="000000"/>
        </w:rPr>
      </w:pPr>
      <w:r>
        <w:rPr>
          <w:rFonts w:cstheme="minorHAnsi"/>
          <w:bCs/>
          <w:color w:val="000000"/>
        </w:rPr>
        <w:t>[ ] Unload</w:t>
      </w:r>
    </w:p>
    <w:p w14:paraId="31A11128" w14:textId="77777777" w:rsidR="00365CC9" w:rsidRDefault="00365CC9">
      <w:pPr>
        <w:rPr>
          <w:rFonts w:cstheme="minorHAnsi"/>
          <w:b/>
          <w:bCs/>
          <w:color w:val="000000"/>
        </w:rPr>
      </w:pPr>
    </w:p>
    <w:p w14:paraId="0B1BF69D" w14:textId="77777777" w:rsidR="00365CC9" w:rsidRDefault="00C270CB">
      <w:pPr>
        <w:rPr>
          <w:rFonts w:cstheme="minorHAnsi"/>
          <w:b/>
          <w:bCs/>
          <w:color w:val="000000"/>
        </w:rPr>
      </w:pPr>
      <w:r>
        <w:rPr>
          <w:rFonts w:cstheme="minorHAnsi"/>
          <w:b/>
          <w:bCs/>
          <w:color w:val="000000"/>
        </w:rPr>
        <w:t>Notes</w:t>
      </w:r>
    </w:p>
    <w:p w14:paraId="4AD098A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97ED683" w14:textId="77777777">
        <w:trPr>
          <w:trHeight w:val="224"/>
        </w:trPr>
        <w:tc>
          <w:tcPr>
            <w:tcW w:w="9576" w:type="dxa"/>
            <w:tcBorders>
              <w:left w:val="nil"/>
              <w:bottom w:val="nil"/>
              <w:right w:val="nil"/>
            </w:tcBorders>
            <w:shd w:val="clear" w:color="auto" w:fill="auto"/>
          </w:tcPr>
          <w:p w14:paraId="3F7D6B01" w14:textId="77777777" w:rsidR="00365CC9" w:rsidRDefault="00365CC9"/>
        </w:tc>
      </w:tr>
    </w:tbl>
    <w:p w14:paraId="21F82E91" w14:textId="77777777" w:rsidR="00365CC9" w:rsidRDefault="00365CC9">
      <w:pPr>
        <w:rPr>
          <w:rFonts w:cstheme="minorHAnsi"/>
          <w:color w:val="222222"/>
          <w:shd w:val="clear" w:color="auto" w:fill="FFFFFF"/>
        </w:rPr>
      </w:pPr>
    </w:p>
    <w:p w14:paraId="491F3563" w14:textId="77777777" w:rsidR="00365CC9" w:rsidRDefault="00C270CB">
      <w:pPr>
        <w:rPr>
          <w:rFonts w:cstheme="minorHAnsi"/>
          <w:color w:val="222222"/>
          <w:shd w:val="clear" w:color="auto" w:fill="FFFFFF"/>
        </w:rPr>
      </w:pPr>
      <w:r>
        <w:br w:type="page"/>
      </w:r>
    </w:p>
    <w:p w14:paraId="4D4FE018" w14:textId="77777777" w:rsidR="00365CC9" w:rsidRDefault="00C270CB">
      <w:pPr>
        <w:pStyle w:val="Heading2"/>
      </w:pPr>
      <w:r>
        <w:lastRenderedPageBreak/>
        <w:t>1526 – MAPSS Flight Test 17_04_22 (copy)</w:t>
      </w:r>
    </w:p>
    <w:p w14:paraId="0C54DD5A" w14:textId="77777777" w:rsidR="00365CC9" w:rsidRDefault="00C270CB">
      <w:pPr>
        <w:pStyle w:val="NoSpacing"/>
        <w:rPr>
          <w:b/>
        </w:rPr>
      </w:pPr>
      <w:r>
        <w:rPr>
          <w:b/>
        </w:rPr>
        <w:t>Content</w:t>
      </w:r>
    </w:p>
    <w:p w14:paraId="2EBC7700" w14:textId="77777777" w:rsidR="00365CC9" w:rsidRDefault="00C270CB">
      <w:pPr>
        <w:pStyle w:val="NoSpacing"/>
      </w:pPr>
      <w:r>
        <w:t>Copy of user story 1525 – MAPSS Flight Test 17_04_22</w:t>
      </w:r>
    </w:p>
    <w:p w14:paraId="0F2E0269" w14:textId="77777777" w:rsidR="00365CC9" w:rsidRDefault="00365CC9">
      <w:pPr>
        <w:pStyle w:val="NoSpacing"/>
      </w:pPr>
    </w:p>
    <w:p w14:paraId="731F2D97" w14:textId="77777777" w:rsidR="00365CC9" w:rsidRDefault="00C270CB">
      <w:pPr>
        <w:pStyle w:val="NoSpacing"/>
        <w:rPr>
          <w:b/>
        </w:rPr>
      </w:pPr>
      <w:r>
        <w:rPr>
          <w:b/>
        </w:rPr>
        <w:t>Definition of Done</w:t>
      </w:r>
    </w:p>
    <w:p w14:paraId="0E24E395" w14:textId="12CF921B"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383B89FF" w14:textId="77777777" w:rsidR="00365CC9" w:rsidRDefault="00365CC9">
      <w:pPr>
        <w:rPr>
          <w:rFonts w:cstheme="minorHAnsi"/>
          <w:b/>
          <w:bCs/>
          <w:color w:val="000000"/>
        </w:rPr>
      </w:pPr>
    </w:p>
    <w:p w14:paraId="5F29BE52" w14:textId="77777777" w:rsidR="00365CC9" w:rsidRDefault="00C270CB">
      <w:pPr>
        <w:rPr>
          <w:rFonts w:cstheme="minorHAnsi"/>
          <w:b/>
          <w:bCs/>
          <w:color w:val="000000"/>
        </w:rPr>
      </w:pPr>
      <w:r>
        <w:rPr>
          <w:rFonts w:cstheme="minorHAnsi"/>
          <w:b/>
          <w:bCs/>
          <w:color w:val="000000"/>
        </w:rPr>
        <w:t>Notes</w:t>
      </w:r>
    </w:p>
    <w:p w14:paraId="5F7742F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136E855" w14:textId="77777777">
        <w:trPr>
          <w:trHeight w:val="224"/>
        </w:trPr>
        <w:tc>
          <w:tcPr>
            <w:tcW w:w="9576" w:type="dxa"/>
            <w:tcBorders>
              <w:left w:val="nil"/>
              <w:bottom w:val="nil"/>
              <w:right w:val="nil"/>
            </w:tcBorders>
            <w:shd w:val="clear" w:color="auto" w:fill="auto"/>
          </w:tcPr>
          <w:p w14:paraId="7D506B72" w14:textId="77777777" w:rsidR="00365CC9" w:rsidRDefault="00365CC9"/>
        </w:tc>
      </w:tr>
    </w:tbl>
    <w:p w14:paraId="027BB85C" w14:textId="77777777" w:rsidR="00365CC9" w:rsidRDefault="00365CC9">
      <w:pPr>
        <w:rPr>
          <w:rFonts w:cstheme="minorHAnsi"/>
          <w:color w:val="222222"/>
          <w:shd w:val="clear" w:color="auto" w:fill="FFFFFF"/>
        </w:rPr>
      </w:pPr>
    </w:p>
    <w:p w14:paraId="5F5C4CBB" w14:textId="77777777" w:rsidR="00365CC9" w:rsidRDefault="00C270CB">
      <w:pPr>
        <w:rPr>
          <w:rFonts w:cstheme="minorHAnsi"/>
          <w:color w:val="222222"/>
          <w:shd w:val="clear" w:color="auto" w:fill="FFFFFF"/>
        </w:rPr>
      </w:pPr>
      <w:r>
        <w:br w:type="page"/>
      </w:r>
    </w:p>
    <w:p w14:paraId="72F87B53" w14:textId="77777777" w:rsidR="00365CC9" w:rsidRDefault="00C270CB">
      <w:pPr>
        <w:pStyle w:val="Heading2"/>
      </w:pPr>
      <w:r>
        <w:lastRenderedPageBreak/>
        <w:t>1527 – MAPSS Flight Test 17_04_22 (copy)</w:t>
      </w:r>
    </w:p>
    <w:p w14:paraId="41A00461" w14:textId="77777777" w:rsidR="00365CC9" w:rsidRDefault="00C270CB">
      <w:pPr>
        <w:pStyle w:val="NoSpacing"/>
        <w:rPr>
          <w:b/>
        </w:rPr>
      </w:pPr>
      <w:r>
        <w:rPr>
          <w:b/>
        </w:rPr>
        <w:t>Content</w:t>
      </w:r>
    </w:p>
    <w:p w14:paraId="32D4E65D" w14:textId="77777777" w:rsidR="00365CC9" w:rsidRDefault="00C270CB">
      <w:pPr>
        <w:pStyle w:val="NoSpacing"/>
      </w:pPr>
      <w:r>
        <w:t>Copy of user story 1525 – MAPSS Flight Test 17_04_22</w:t>
      </w:r>
    </w:p>
    <w:p w14:paraId="2C96518E" w14:textId="77777777" w:rsidR="00365CC9" w:rsidRDefault="00C270CB">
      <w:pPr>
        <w:pStyle w:val="NoSpacing"/>
        <w:rPr>
          <w:b/>
        </w:rPr>
      </w:pPr>
      <w:r>
        <w:rPr>
          <w:b/>
        </w:rPr>
        <w:t>Definition of Done</w:t>
      </w:r>
    </w:p>
    <w:p w14:paraId="1DC39146" w14:textId="77777777" w:rsidR="00365CC9" w:rsidRDefault="00C270CB">
      <w:pPr>
        <w:pStyle w:val="NoSpacing"/>
        <w:rPr>
          <w:rFonts w:cstheme="minorHAnsi"/>
          <w:b/>
          <w:bCs/>
          <w:color w:val="000000"/>
        </w:rPr>
      </w:pPr>
      <w:r>
        <w:t>Copy definition of done from user story 1525 – MAPSS Flight Test 17_04_22</w:t>
      </w:r>
    </w:p>
    <w:p w14:paraId="72A8F85A" w14:textId="77777777" w:rsidR="00365CC9" w:rsidRDefault="00C270CB">
      <w:pPr>
        <w:rPr>
          <w:rFonts w:cstheme="minorHAnsi"/>
          <w:b/>
          <w:bCs/>
          <w:color w:val="000000"/>
        </w:rPr>
      </w:pPr>
      <w:r>
        <w:rPr>
          <w:rFonts w:cstheme="minorHAnsi"/>
          <w:b/>
          <w:bCs/>
          <w:color w:val="000000"/>
        </w:rPr>
        <w:t>Notes</w:t>
      </w:r>
    </w:p>
    <w:p w14:paraId="574C914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34C4894" w14:textId="77777777">
        <w:trPr>
          <w:trHeight w:val="224"/>
        </w:trPr>
        <w:tc>
          <w:tcPr>
            <w:tcW w:w="9576" w:type="dxa"/>
            <w:tcBorders>
              <w:left w:val="nil"/>
              <w:bottom w:val="nil"/>
              <w:right w:val="nil"/>
            </w:tcBorders>
            <w:shd w:val="clear" w:color="auto" w:fill="auto"/>
          </w:tcPr>
          <w:p w14:paraId="2F6F1383" w14:textId="77777777" w:rsidR="00365CC9" w:rsidRDefault="00365CC9"/>
        </w:tc>
      </w:tr>
    </w:tbl>
    <w:p w14:paraId="30893440" w14:textId="77777777" w:rsidR="00365CC9" w:rsidRDefault="00365CC9">
      <w:pPr>
        <w:rPr>
          <w:rFonts w:cstheme="minorHAnsi"/>
          <w:color w:val="222222"/>
          <w:shd w:val="clear" w:color="auto" w:fill="FFFFFF"/>
        </w:rPr>
      </w:pPr>
    </w:p>
    <w:p w14:paraId="1AA656F7" w14:textId="77777777" w:rsidR="00365CC9" w:rsidRDefault="00C270CB">
      <w:pPr>
        <w:rPr>
          <w:rFonts w:cstheme="minorHAnsi"/>
          <w:color w:val="222222"/>
          <w:shd w:val="clear" w:color="auto" w:fill="FFFFFF"/>
        </w:rPr>
      </w:pPr>
      <w:r>
        <w:br w:type="page"/>
      </w:r>
    </w:p>
    <w:p w14:paraId="7A6301CA" w14:textId="77777777" w:rsidR="00365CC9" w:rsidRDefault="00C270CB">
      <w:pPr>
        <w:pStyle w:val="Heading2"/>
      </w:pPr>
      <w:r>
        <w:lastRenderedPageBreak/>
        <w:t>1528 – MAPSS Flight Test 17_04_22 (copy)</w:t>
      </w:r>
    </w:p>
    <w:p w14:paraId="4348AE33" w14:textId="77777777" w:rsidR="00365CC9" w:rsidRDefault="00C270CB">
      <w:pPr>
        <w:pStyle w:val="NoSpacing"/>
        <w:rPr>
          <w:b/>
        </w:rPr>
      </w:pPr>
      <w:r>
        <w:rPr>
          <w:b/>
        </w:rPr>
        <w:t>Content</w:t>
      </w:r>
    </w:p>
    <w:p w14:paraId="564FB244" w14:textId="77777777" w:rsidR="00365CC9" w:rsidRDefault="00C270CB">
      <w:pPr>
        <w:pStyle w:val="NoSpacing"/>
      </w:pPr>
      <w:r>
        <w:t>Copy of user story 1525 – MAPSS Flight Test 17_04_22</w:t>
      </w:r>
    </w:p>
    <w:p w14:paraId="4A76CF71" w14:textId="77777777" w:rsidR="00365CC9" w:rsidRDefault="00365CC9">
      <w:pPr>
        <w:pStyle w:val="NoSpacing"/>
      </w:pPr>
    </w:p>
    <w:p w14:paraId="4B00FBBD" w14:textId="77777777" w:rsidR="00365CC9" w:rsidRDefault="00C270CB">
      <w:pPr>
        <w:pStyle w:val="NoSpacing"/>
        <w:rPr>
          <w:b/>
        </w:rPr>
      </w:pPr>
      <w:r>
        <w:rPr>
          <w:b/>
        </w:rPr>
        <w:t>Definition of Done</w:t>
      </w:r>
    </w:p>
    <w:p w14:paraId="7FC66BC1" w14:textId="77777777" w:rsidR="00365CC9" w:rsidRDefault="00C270CB">
      <w:pPr>
        <w:pStyle w:val="NoSpacing"/>
      </w:pPr>
      <w:r>
        <w:t>Copy definition of done from user story 1525 – MAPSS Flight Test 17_04_22</w:t>
      </w:r>
    </w:p>
    <w:p w14:paraId="7A20D31B" w14:textId="77777777" w:rsidR="00365CC9" w:rsidRDefault="00365CC9">
      <w:pPr>
        <w:rPr>
          <w:rFonts w:cstheme="minorHAnsi"/>
          <w:b/>
          <w:bCs/>
          <w:color w:val="000000"/>
        </w:rPr>
      </w:pPr>
    </w:p>
    <w:p w14:paraId="584FA6B9" w14:textId="77777777" w:rsidR="00365CC9" w:rsidRDefault="00C270CB">
      <w:pPr>
        <w:rPr>
          <w:rFonts w:cstheme="minorHAnsi"/>
          <w:b/>
          <w:bCs/>
          <w:color w:val="000000"/>
        </w:rPr>
      </w:pPr>
      <w:r>
        <w:rPr>
          <w:rFonts w:cstheme="minorHAnsi"/>
          <w:b/>
          <w:bCs/>
          <w:color w:val="000000"/>
        </w:rPr>
        <w:t>Notes</w:t>
      </w:r>
    </w:p>
    <w:p w14:paraId="02BBE10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4721B4C" w14:textId="77777777">
        <w:trPr>
          <w:trHeight w:val="224"/>
        </w:trPr>
        <w:tc>
          <w:tcPr>
            <w:tcW w:w="9576" w:type="dxa"/>
            <w:tcBorders>
              <w:left w:val="nil"/>
              <w:bottom w:val="nil"/>
              <w:right w:val="nil"/>
            </w:tcBorders>
            <w:shd w:val="clear" w:color="auto" w:fill="auto"/>
          </w:tcPr>
          <w:p w14:paraId="7CB55B07" w14:textId="77777777" w:rsidR="00365CC9" w:rsidRDefault="00365CC9"/>
        </w:tc>
      </w:tr>
    </w:tbl>
    <w:p w14:paraId="388E17D7" w14:textId="77777777" w:rsidR="00365CC9" w:rsidRDefault="00365CC9">
      <w:pPr>
        <w:rPr>
          <w:rFonts w:cstheme="minorHAnsi"/>
          <w:color w:val="222222"/>
          <w:shd w:val="clear" w:color="auto" w:fill="FFFFFF"/>
        </w:rPr>
      </w:pPr>
    </w:p>
    <w:p w14:paraId="3E3555CB" w14:textId="77777777" w:rsidR="00365CC9" w:rsidRDefault="00C270CB">
      <w:pPr>
        <w:rPr>
          <w:rFonts w:cstheme="minorHAnsi"/>
          <w:color w:val="222222"/>
          <w:shd w:val="clear" w:color="auto" w:fill="FFFFFF"/>
        </w:rPr>
      </w:pPr>
      <w:r>
        <w:br w:type="page"/>
      </w:r>
    </w:p>
    <w:p w14:paraId="1F29198D" w14:textId="77777777" w:rsidR="00365CC9" w:rsidRDefault="00C270CB">
      <w:pPr>
        <w:pStyle w:val="Heading2"/>
      </w:pPr>
      <w:r>
        <w:lastRenderedPageBreak/>
        <w:t>1529 – MAPSS Flight Test Transportation</w:t>
      </w:r>
    </w:p>
    <w:p w14:paraId="06C5F0AC" w14:textId="77777777" w:rsidR="00365CC9" w:rsidRDefault="00C270CB">
      <w:pPr>
        <w:pStyle w:val="NoSpacing"/>
        <w:rPr>
          <w:b/>
        </w:rPr>
      </w:pPr>
      <w:r>
        <w:rPr>
          <w:b/>
        </w:rPr>
        <w:t>Content</w:t>
      </w:r>
    </w:p>
    <w:p w14:paraId="72AE9DAB" w14:textId="77777777" w:rsidR="00365CC9" w:rsidRDefault="00C270CB">
      <w:pPr>
        <w:pStyle w:val="NoSpacing"/>
      </w:pPr>
      <w:r>
        <w:t xml:space="preserve">As a member of the MAPSS Team, I would like to prepare transport and drive teammembers to flight test location.  </w:t>
      </w:r>
    </w:p>
    <w:p w14:paraId="2FE3A940" w14:textId="77777777" w:rsidR="00365CC9" w:rsidRDefault="00365CC9">
      <w:pPr>
        <w:pStyle w:val="NoSpacing"/>
      </w:pPr>
    </w:p>
    <w:p w14:paraId="4BE0C71A" w14:textId="77777777" w:rsidR="00365CC9" w:rsidRDefault="00C270CB">
      <w:pPr>
        <w:pStyle w:val="NoSpacing"/>
        <w:rPr>
          <w:b/>
        </w:rPr>
      </w:pPr>
      <w:r>
        <w:rPr>
          <w:b/>
        </w:rPr>
        <w:t>Definition of Done</w:t>
      </w:r>
    </w:p>
    <w:p w14:paraId="09431BE5" w14:textId="77777777" w:rsidR="00365CC9" w:rsidRDefault="00C270CB">
      <w:pPr>
        <w:rPr>
          <w:rFonts w:cstheme="minorHAnsi"/>
          <w:bCs/>
          <w:color w:val="000000"/>
        </w:rPr>
      </w:pPr>
      <w:r>
        <w:rPr>
          <w:rFonts w:cstheme="minorHAnsi"/>
          <w:bCs/>
          <w:color w:val="000000"/>
        </w:rPr>
        <w:t xml:space="preserve">[ ]  Ensure Flight Readiness &amp; Preparation/Car rental </w:t>
      </w:r>
    </w:p>
    <w:p w14:paraId="6E91E5CC" w14:textId="77777777" w:rsidR="00365CC9" w:rsidRDefault="00C270CB">
      <w:pPr>
        <w:rPr>
          <w:rFonts w:cstheme="minorHAnsi"/>
          <w:bCs/>
          <w:color w:val="000000"/>
        </w:rPr>
      </w:pPr>
      <w:r>
        <w:rPr>
          <w:rFonts w:cstheme="minorHAnsi"/>
          <w:bCs/>
          <w:color w:val="000000"/>
        </w:rPr>
        <w:t>[ ] Transport members from UW to test location and back</w:t>
      </w:r>
    </w:p>
    <w:p w14:paraId="6E29B97E" w14:textId="77777777" w:rsidR="00365CC9" w:rsidRDefault="00365CC9">
      <w:pPr>
        <w:rPr>
          <w:rFonts w:cstheme="minorHAnsi"/>
          <w:bCs/>
          <w:color w:val="000000"/>
        </w:rPr>
      </w:pPr>
    </w:p>
    <w:p w14:paraId="51BE16AD" w14:textId="77777777" w:rsidR="00365CC9" w:rsidRDefault="00C270CB">
      <w:pPr>
        <w:rPr>
          <w:rFonts w:cstheme="minorHAnsi"/>
          <w:b/>
          <w:bCs/>
          <w:color w:val="000000"/>
        </w:rPr>
      </w:pPr>
      <w:r>
        <w:rPr>
          <w:rFonts w:cstheme="minorHAnsi"/>
          <w:b/>
          <w:bCs/>
          <w:color w:val="000000"/>
        </w:rPr>
        <w:t>Notes</w:t>
      </w:r>
    </w:p>
    <w:p w14:paraId="0478C71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FA278F" w14:textId="77777777">
        <w:trPr>
          <w:trHeight w:val="224"/>
        </w:trPr>
        <w:tc>
          <w:tcPr>
            <w:tcW w:w="9576" w:type="dxa"/>
            <w:tcBorders>
              <w:left w:val="nil"/>
              <w:bottom w:val="nil"/>
              <w:right w:val="nil"/>
            </w:tcBorders>
            <w:shd w:val="clear" w:color="auto" w:fill="auto"/>
          </w:tcPr>
          <w:p w14:paraId="287A6179" w14:textId="77777777" w:rsidR="00365CC9" w:rsidRDefault="00365CC9"/>
        </w:tc>
      </w:tr>
    </w:tbl>
    <w:p w14:paraId="0CCC9988" w14:textId="77777777" w:rsidR="00365CC9" w:rsidRDefault="00365CC9">
      <w:pPr>
        <w:rPr>
          <w:rFonts w:cstheme="minorHAnsi"/>
          <w:color w:val="222222"/>
          <w:shd w:val="clear" w:color="auto" w:fill="FFFFFF"/>
        </w:rPr>
      </w:pPr>
    </w:p>
    <w:p w14:paraId="202A9E32" w14:textId="77777777" w:rsidR="00365CC9" w:rsidRDefault="00C270CB">
      <w:pPr>
        <w:rPr>
          <w:rFonts w:cstheme="minorHAnsi"/>
          <w:color w:val="222222"/>
          <w:shd w:val="clear" w:color="auto" w:fill="FFFFFF"/>
        </w:rPr>
      </w:pPr>
      <w:bookmarkStart w:id="1" w:name="_Hlk481092690"/>
      <w:bookmarkEnd w:id="1"/>
      <w:r>
        <w:br w:type="page"/>
      </w:r>
    </w:p>
    <w:p w14:paraId="1E03A8F3" w14:textId="77777777" w:rsidR="00365CC9" w:rsidRDefault="00C270CB">
      <w:pPr>
        <w:pStyle w:val="Heading2"/>
      </w:pPr>
      <w:r>
        <w:lastRenderedPageBreak/>
        <w:t>1530 – MAPSS Flight Test Transportation (copy)</w:t>
      </w:r>
    </w:p>
    <w:p w14:paraId="0D754261" w14:textId="77777777" w:rsidR="00365CC9" w:rsidRDefault="00C270CB">
      <w:pPr>
        <w:pStyle w:val="NoSpacing"/>
        <w:rPr>
          <w:b/>
        </w:rPr>
      </w:pPr>
      <w:r>
        <w:rPr>
          <w:b/>
        </w:rPr>
        <w:t>Content</w:t>
      </w:r>
    </w:p>
    <w:p w14:paraId="66803D61" w14:textId="77777777" w:rsidR="00365CC9" w:rsidRDefault="00C270CB">
      <w:pPr>
        <w:pStyle w:val="NoSpacing"/>
      </w:pPr>
      <w:r>
        <w:t>Copy of user story 1529 – MAPSS Flight Test Transportation</w:t>
      </w:r>
    </w:p>
    <w:p w14:paraId="60BFB0A4" w14:textId="77777777" w:rsidR="00365CC9" w:rsidRDefault="00365CC9">
      <w:pPr>
        <w:pStyle w:val="NoSpacing"/>
      </w:pPr>
    </w:p>
    <w:p w14:paraId="34E86DD4" w14:textId="77777777" w:rsidR="00365CC9" w:rsidRDefault="00C270CB">
      <w:pPr>
        <w:pStyle w:val="NoSpacing"/>
        <w:rPr>
          <w:b/>
        </w:rPr>
      </w:pPr>
      <w:r>
        <w:rPr>
          <w:b/>
        </w:rPr>
        <w:t>Definition of Done</w:t>
      </w:r>
    </w:p>
    <w:p w14:paraId="53CA2738" w14:textId="77777777" w:rsidR="00365CC9" w:rsidRDefault="00C270CB">
      <w:pPr>
        <w:pStyle w:val="NoSpacing"/>
      </w:pPr>
      <w:r>
        <w:t>Copy definition of done from user story 1529 – MAPSS Flight Test Transportation</w:t>
      </w:r>
    </w:p>
    <w:p w14:paraId="0D4F7AF2" w14:textId="77777777" w:rsidR="00365CC9" w:rsidRDefault="00365CC9">
      <w:pPr>
        <w:rPr>
          <w:rFonts w:cstheme="minorHAnsi"/>
          <w:b/>
          <w:bCs/>
          <w:color w:val="000000"/>
        </w:rPr>
      </w:pPr>
    </w:p>
    <w:p w14:paraId="3D2C4319" w14:textId="77777777" w:rsidR="00365CC9" w:rsidRDefault="00C270CB">
      <w:pPr>
        <w:rPr>
          <w:rFonts w:cstheme="minorHAnsi"/>
          <w:b/>
          <w:bCs/>
          <w:color w:val="000000"/>
        </w:rPr>
      </w:pPr>
      <w:r>
        <w:rPr>
          <w:rFonts w:cstheme="minorHAnsi"/>
          <w:b/>
          <w:bCs/>
          <w:color w:val="000000"/>
        </w:rPr>
        <w:t>Notes</w:t>
      </w:r>
    </w:p>
    <w:p w14:paraId="6616DDD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9C27986" w14:textId="77777777">
        <w:trPr>
          <w:trHeight w:val="224"/>
        </w:trPr>
        <w:tc>
          <w:tcPr>
            <w:tcW w:w="9576" w:type="dxa"/>
            <w:tcBorders>
              <w:left w:val="nil"/>
              <w:bottom w:val="nil"/>
              <w:right w:val="nil"/>
            </w:tcBorders>
            <w:shd w:val="clear" w:color="auto" w:fill="auto"/>
          </w:tcPr>
          <w:p w14:paraId="164A4194" w14:textId="77777777" w:rsidR="00365CC9" w:rsidRDefault="00365CC9"/>
        </w:tc>
      </w:tr>
    </w:tbl>
    <w:p w14:paraId="74BCCA57" w14:textId="77777777" w:rsidR="00365CC9" w:rsidRDefault="00365CC9">
      <w:pPr>
        <w:rPr>
          <w:rFonts w:cstheme="minorHAnsi"/>
          <w:color w:val="222222"/>
          <w:shd w:val="clear" w:color="auto" w:fill="FFFFFF"/>
        </w:rPr>
      </w:pPr>
    </w:p>
    <w:p w14:paraId="09AB6272" w14:textId="77777777" w:rsidR="00365CC9" w:rsidRDefault="00C270CB">
      <w:pPr>
        <w:rPr>
          <w:rFonts w:cstheme="minorHAnsi"/>
          <w:color w:val="222222"/>
          <w:shd w:val="clear" w:color="auto" w:fill="FFFFFF"/>
        </w:rPr>
      </w:pPr>
      <w:r>
        <w:br w:type="page"/>
      </w:r>
    </w:p>
    <w:p w14:paraId="0EEC6631" w14:textId="77777777" w:rsidR="00365CC9" w:rsidRDefault="00C270CB">
      <w:pPr>
        <w:pStyle w:val="Heading2"/>
      </w:pPr>
      <w:r>
        <w:lastRenderedPageBreak/>
        <w:t>1531 – MAPSS MTF Poster Creation (Part 2) (copy)</w:t>
      </w:r>
    </w:p>
    <w:p w14:paraId="1E1910D0" w14:textId="77777777" w:rsidR="00365CC9" w:rsidRDefault="00C270CB">
      <w:pPr>
        <w:pStyle w:val="NoSpacing"/>
        <w:rPr>
          <w:b/>
        </w:rPr>
      </w:pPr>
      <w:r>
        <w:rPr>
          <w:b/>
        </w:rPr>
        <w:t>Content</w:t>
      </w:r>
    </w:p>
    <w:p w14:paraId="42A6B914" w14:textId="77777777" w:rsidR="00365CC9" w:rsidRDefault="00C270CB">
      <w:pPr>
        <w:pStyle w:val="NoSpacing"/>
      </w:pPr>
      <w:r>
        <w:t>Copy of user story 1466 – MAPSS MTF Poster Creation (Part 2)</w:t>
      </w:r>
    </w:p>
    <w:p w14:paraId="111712FA" w14:textId="77777777" w:rsidR="00365CC9" w:rsidRDefault="00365CC9">
      <w:pPr>
        <w:pStyle w:val="NoSpacing"/>
      </w:pPr>
    </w:p>
    <w:p w14:paraId="3D3FCB13" w14:textId="77777777" w:rsidR="00365CC9" w:rsidRDefault="00C270CB">
      <w:pPr>
        <w:pStyle w:val="NoSpacing"/>
        <w:rPr>
          <w:b/>
        </w:rPr>
      </w:pPr>
      <w:r>
        <w:rPr>
          <w:b/>
        </w:rPr>
        <w:t>Definition of Done</w:t>
      </w:r>
    </w:p>
    <w:p w14:paraId="535E71F7" w14:textId="77777777" w:rsidR="00365CC9" w:rsidRDefault="00C270CB">
      <w:pPr>
        <w:pStyle w:val="NoSpacing"/>
      </w:pPr>
      <w:r>
        <w:t>Copy definition of done from user story 1466 – MAPSS MTF Poster Creation (Part 2)</w:t>
      </w:r>
    </w:p>
    <w:p w14:paraId="6946F74E" w14:textId="77777777" w:rsidR="00365CC9" w:rsidRDefault="00365CC9">
      <w:pPr>
        <w:rPr>
          <w:rFonts w:cstheme="minorHAnsi"/>
          <w:b/>
          <w:bCs/>
          <w:color w:val="000000"/>
        </w:rPr>
      </w:pPr>
    </w:p>
    <w:p w14:paraId="628A5EB9" w14:textId="77777777" w:rsidR="00365CC9" w:rsidRDefault="00C270CB">
      <w:pPr>
        <w:rPr>
          <w:rFonts w:cstheme="minorHAnsi"/>
          <w:b/>
          <w:bCs/>
          <w:color w:val="000000"/>
        </w:rPr>
      </w:pPr>
      <w:r>
        <w:rPr>
          <w:rFonts w:cstheme="minorHAnsi"/>
          <w:b/>
          <w:bCs/>
          <w:color w:val="000000"/>
        </w:rPr>
        <w:t>Notes</w:t>
      </w:r>
    </w:p>
    <w:p w14:paraId="7160D4E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DA992C6" w14:textId="77777777">
        <w:trPr>
          <w:trHeight w:val="224"/>
        </w:trPr>
        <w:tc>
          <w:tcPr>
            <w:tcW w:w="9576" w:type="dxa"/>
            <w:tcBorders>
              <w:left w:val="nil"/>
              <w:bottom w:val="nil"/>
              <w:right w:val="nil"/>
            </w:tcBorders>
            <w:shd w:val="clear" w:color="auto" w:fill="auto"/>
          </w:tcPr>
          <w:p w14:paraId="2AD522EC" w14:textId="77777777" w:rsidR="00365CC9" w:rsidRDefault="00365CC9"/>
        </w:tc>
      </w:tr>
    </w:tbl>
    <w:p w14:paraId="7D708400" w14:textId="77777777" w:rsidR="00365CC9" w:rsidRDefault="00365CC9">
      <w:pPr>
        <w:rPr>
          <w:rFonts w:cstheme="minorHAnsi"/>
          <w:color w:val="222222"/>
          <w:shd w:val="clear" w:color="auto" w:fill="FFFFFF"/>
        </w:rPr>
      </w:pPr>
    </w:p>
    <w:p w14:paraId="6084FE8A" w14:textId="77777777" w:rsidR="00365CC9" w:rsidRDefault="00C270CB">
      <w:pPr>
        <w:rPr>
          <w:rFonts w:cstheme="minorHAnsi"/>
          <w:color w:val="222222"/>
          <w:shd w:val="clear" w:color="auto" w:fill="FFFFFF"/>
        </w:rPr>
      </w:pPr>
      <w:r>
        <w:br w:type="page"/>
      </w:r>
    </w:p>
    <w:p w14:paraId="6925EECA" w14:textId="77777777" w:rsidR="00365CC9" w:rsidRDefault="00365CC9">
      <w:pPr>
        <w:rPr>
          <w:rFonts w:cstheme="minorHAnsi"/>
          <w:color w:val="222222"/>
          <w:shd w:val="clear" w:color="auto" w:fill="FFFFFF"/>
        </w:rPr>
      </w:pPr>
    </w:p>
    <w:p w14:paraId="6F46A27B" w14:textId="77777777" w:rsidR="00365CC9" w:rsidRDefault="00C270CB">
      <w:pPr>
        <w:rPr>
          <w:rFonts w:cstheme="minorHAnsi"/>
          <w:color w:val="222222"/>
          <w:shd w:val="clear" w:color="auto" w:fill="FFFFFF"/>
        </w:rPr>
      </w:pPr>
      <w:r>
        <w:br w:type="page"/>
      </w:r>
    </w:p>
    <w:p w14:paraId="03D4467E" w14:textId="77777777" w:rsidR="00365CC9" w:rsidRDefault="00C270CB">
      <w:pPr>
        <w:pStyle w:val="Heading2"/>
      </w:pPr>
      <w:r>
        <w:lastRenderedPageBreak/>
        <w:t>1532 – MAPSS Sci-Tech Paper Updates (part 1)</w:t>
      </w:r>
    </w:p>
    <w:p w14:paraId="01A1025B" w14:textId="77777777" w:rsidR="00365CC9" w:rsidRDefault="00C270CB">
      <w:pPr>
        <w:pStyle w:val="NoSpacing"/>
        <w:rPr>
          <w:b/>
        </w:rPr>
      </w:pPr>
      <w:r>
        <w:rPr>
          <w:b/>
        </w:rPr>
        <w:t>Content</w:t>
      </w:r>
    </w:p>
    <w:p w14:paraId="18E4017A" w14:textId="77777777" w:rsidR="00365CC9" w:rsidRDefault="00C270CB">
      <w:pPr>
        <w:pStyle w:val="NoSpacing"/>
      </w:pPr>
      <w:r>
        <w:t>As a member of the MAPSS Team, I would like to prepare information for the Sci-Tech Paper</w:t>
      </w:r>
    </w:p>
    <w:p w14:paraId="7E19636F" w14:textId="77777777" w:rsidR="00365CC9" w:rsidRDefault="00365CC9">
      <w:pPr>
        <w:pStyle w:val="NoSpacing"/>
      </w:pPr>
    </w:p>
    <w:p w14:paraId="2F0894EB" w14:textId="77777777" w:rsidR="00365CC9" w:rsidRDefault="00C270CB">
      <w:pPr>
        <w:pStyle w:val="NoSpacing"/>
        <w:rPr>
          <w:b/>
        </w:rPr>
      </w:pPr>
      <w:r>
        <w:rPr>
          <w:b/>
        </w:rPr>
        <w:t>Definition of Done</w:t>
      </w:r>
    </w:p>
    <w:p w14:paraId="7745D9B4" w14:textId="77777777" w:rsidR="00365CC9" w:rsidRDefault="00C270CB">
      <w:pPr>
        <w:rPr>
          <w:rFonts w:cstheme="minorHAnsi"/>
          <w:bCs/>
          <w:color w:val="000000"/>
        </w:rPr>
      </w:pPr>
      <w:r>
        <w:rPr>
          <w:rFonts w:cstheme="minorHAnsi"/>
          <w:bCs/>
          <w:color w:val="000000"/>
        </w:rPr>
        <w:t>[ ]  Gather knowledge of Sci-Tech paper requirements</w:t>
      </w:r>
    </w:p>
    <w:p w14:paraId="4DBDC287" w14:textId="77777777" w:rsidR="00365CC9" w:rsidRDefault="00C270CB">
      <w:pPr>
        <w:rPr>
          <w:rFonts w:cstheme="minorHAnsi"/>
          <w:bCs/>
          <w:color w:val="000000"/>
        </w:rPr>
      </w:pPr>
      <w:r>
        <w:rPr>
          <w:rFonts w:cstheme="minorHAnsi"/>
          <w:bCs/>
          <w:color w:val="000000"/>
        </w:rPr>
        <w:t>[ ] Set up basic formal information</w:t>
      </w:r>
    </w:p>
    <w:p w14:paraId="03DCA3DE" w14:textId="77777777" w:rsidR="00365CC9" w:rsidRDefault="00C270CB">
      <w:pPr>
        <w:rPr>
          <w:rFonts w:cstheme="minorHAnsi"/>
          <w:bCs/>
          <w:color w:val="000000"/>
        </w:rPr>
      </w:pPr>
      <w:r>
        <w:rPr>
          <w:rFonts w:cstheme="minorHAnsi"/>
          <w:bCs/>
          <w:color w:val="000000"/>
        </w:rPr>
        <w:t>[ ] Upload to Perforce</w:t>
      </w:r>
    </w:p>
    <w:p w14:paraId="42872190" w14:textId="77777777" w:rsidR="00365CC9" w:rsidRDefault="00365CC9">
      <w:pPr>
        <w:rPr>
          <w:rFonts w:cstheme="minorHAnsi"/>
          <w:bCs/>
          <w:color w:val="000000"/>
        </w:rPr>
      </w:pPr>
    </w:p>
    <w:p w14:paraId="551F67B4" w14:textId="77777777" w:rsidR="00365CC9" w:rsidRDefault="00C270CB">
      <w:pPr>
        <w:rPr>
          <w:rFonts w:cstheme="minorHAnsi"/>
          <w:b/>
          <w:bCs/>
          <w:color w:val="000000"/>
        </w:rPr>
      </w:pPr>
      <w:r>
        <w:rPr>
          <w:rFonts w:cstheme="minorHAnsi"/>
          <w:b/>
          <w:bCs/>
          <w:color w:val="000000"/>
        </w:rPr>
        <w:t>Notes</w:t>
      </w:r>
    </w:p>
    <w:p w14:paraId="30DA4ECA"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8EF620A" w14:textId="77777777">
        <w:trPr>
          <w:trHeight w:val="224"/>
        </w:trPr>
        <w:tc>
          <w:tcPr>
            <w:tcW w:w="9576" w:type="dxa"/>
            <w:tcBorders>
              <w:left w:val="nil"/>
              <w:bottom w:val="nil"/>
              <w:right w:val="nil"/>
            </w:tcBorders>
            <w:shd w:val="clear" w:color="auto" w:fill="auto"/>
          </w:tcPr>
          <w:p w14:paraId="420D7286" w14:textId="77777777" w:rsidR="00365CC9" w:rsidRDefault="00365CC9"/>
        </w:tc>
      </w:tr>
    </w:tbl>
    <w:p w14:paraId="3290C791" w14:textId="77777777" w:rsidR="00365CC9" w:rsidRDefault="00365CC9">
      <w:pPr>
        <w:rPr>
          <w:rFonts w:cstheme="minorHAnsi"/>
          <w:color w:val="222222"/>
          <w:shd w:val="clear" w:color="auto" w:fill="FFFFFF"/>
        </w:rPr>
      </w:pPr>
    </w:p>
    <w:p w14:paraId="7744C669" w14:textId="77777777" w:rsidR="00365CC9" w:rsidRDefault="00C270CB">
      <w:pPr>
        <w:rPr>
          <w:rFonts w:cstheme="minorHAnsi"/>
          <w:color w:val="222222"/>
          <w:shd w:val="clear" w:color="auto" w:fill="FFFFFF"/>
        </w:rPr>
      </w:pPr>
      <w:r>
        <w:br w:type="page"/>
      </w:r>
    </w:p>
    <w:p w14:paraId="247CA7F3" w14:textId="77777777" w:rsidR="00365CC9" w:rsidRDefault="00C270CB">
      <w:pPr>
        <w:pStyle w:val="Heading2"/>
      </w:pPr>
      <w:r>
        <w:lastRenderedPageBreak/>
        <w:t>1533 – MAPSS Administration and Budget 1704</w:t>
      </w:r>
    </w:p>
    <w:p w14:paraId="5D43EE37" w14:textId="77777777" w:rsidR="00365CC9" w:rsidRDefault="00365CC9">
      <w:pPr>
        <w:pStyle w:val="NoSpacing"/>
        <w:rPr>
          <w:b/>
        </w:rPr>
      </w:pPr>
    </w:p>
    <w:p w14:paraId="1216A520" w14:textId="77777777" w:rsidR="00365CC9" w:rsidRDefault="00C270CB">
      <w:pPr>
        <w:pStyle w:val="NoSpacing"/>
        <w:rPr>
          <w:b/>
        </w:rPr>
      </w:pPr>
      <w:r>
        <w:rPr>
          <w:b/>
        </w:rPr>
        <w:t>Content</w:t>
      </w:r>
    </w:p>
    <w:p w14:paraId="09C97ABF" w14:textId="77777777" w:rsidR="00365CC9" w:rsidRDefault="00C270CB">
      <w:pPr>
        <w:pStyle w:val="NoSpacing"/>
      </w:pPr>
      <w:r>
        <w:t>As a member of the MAPSS Team, I would like to act as administrator and budget manager for the sprint of 1704</w:t>
      </w:r>
    </w:p>
    <w:p w14:paraId="117694C2" w14:textId="77777777" w:rsidR="00365CC9" w:rsidRDefault="00365CC9">
      <w:pPr>
        <w:pStyle w:val="NoSpacing"/>
      </w:pPr>
    </w:p>
    <w:p w14:paraId="0D357FC4" w14:textId="77777777" w:rsidR="00365CC9" w:rsidRDefault="00C270CB">
      <w:pPr>
        <w:pStyle w:val="NoSpacing"/>
        <w:rPr>
          <w:b/>
        </w:rPr>
      </w:pPr>
      <w:r>
        <w:rPr>
          <w:b/>
        </w:rPr>
        <w:t>Definition of Done</w:t>
      </w:r>
    </w:p>
    <w:p w14:paraId="587338E6" w14:textId="77777777" w:rsidR="00365CC9" w:rsidRDefault="00C270CB">
      <w:pPr>
        <w:rPr>
          <w:rFonts w:cstheme="minorHAnsi"/>
          <w:bCs/>
          <w:color w:val="000000"/>
        </w:rPr>
      </w:pPr>
      <w:r>
        <w:rPr>
          <w:rFonts w:cstheme="minorHAnsi"/>
          <w:bCs/>
          <w:color w:val="000000"/>
        </w:rPr>
        <w:t>[ ]  Gather knowledge of upcoming AA presentations and events</w:t>
      </w:r>
    </w:p>
    <w:p w14:paraId="575AC052" w14:textId="77777777" w:rsidR="00365CC9" w:rsidRDefault="00C270CB">
      <w:pPr>
        <w:rPr>
          <w:rFonts w:cstheme="minorHAnsi"/>
          <w:bCs/>
          <w:color w:val="000000"/>
        </w:rPr>
      </w:pPr>
      <w:r>
        <w:rPr>
          <w:rFonts w:cstheme="minorHAnsi"/>
          <w:bCs/>
          <w:color w:val="000000"/>
        </w:rPr>
        <w:t>[ ]  Maintain and update project schedule and budget</w:t>
      </w:r>
    </w:p>
    <w:p w14:paraId="4F90F1CA" w14:textId="77777777" w:rsidR="00365CC9" w:rsidRDefault="00C270CB">
      <w:pPr>
        <w:rPr>
          <w:rFonts w:cstheme="minorHAnsi"/>
          <w:bCs/>
          <w:color w:val="000000"/>
        </w:rPr>
      </w:pPr>
      <w:r>
        <w:rPr>
          <w:rFonts w:cstheme="minorHAnsi"/>
          <w:bCs/>
          <w:color w:val="000000"/>
        </w:rPr>
        <w:t xml:space="preserve">[ ] Share administrator/budget knowledge with rest of teammates  </w:t>
      </w:r>
    </w:p>
    <w:p w14:paraId="0698B0B9" w14:textId="77777777" w:rsidR="00365CC9" w:rsidRDefault="00365CC9">
      <w:pPr>
        <w:rPr>
          <w:rFonts w:cstheme="minorHAnsi"/>
          <w:bCs/>
          <w:color w:val="000000"/>
        </w:rPr>
      </w:pPr>
    </w:p>
    <w:p w14:paraId="2AC0509F" w14:textId="77777777" w:rsidR="00365CC9" w:rsidRDefault="00C270CB">
      <w:pPr>
        <w:rPr>
          <w:rFonts w:cstheme="minorHAnsi"/>
          <w:b/>
          <w:bCs/>
          <w:color w:val="000000"/>
        </w:rPr>
      </w:pPr>
      <w:r>
        <w:rPr>
          <w:rFonts w:cstheme="minorHAnsi"/>
          <w:b/>
          <w:bCs/>
          <w:color w:val="000000"/>
        </w:rPr>
        <w:t>Notes</w:t>
      </w:r>
    </w:p>
    <w:p w14:paraId="2EE1AC1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96525F" w14:textId="77777777">
        <w:trPr>
          <w:trHeight w:val="224"/>
        </w:trPr>
        <w:tc>
          <w:tcPr>
            <w:tcW w:w="9576" w:type="dxa"/>
            <w:tcBorders>
              <w:left w:val="nil"/>
              <w:bottom w:val="nil"/>
              <w:right w:val="nil"/>
            </w:tcBorders>
            <w:shd w:val="clear" w:color="auto" w:fill="auto"/>
          </w:tcPr>
          <w:p w14:paraId="2292ECE2" w14:textId="77777777" w:rsidR="00365CC9" w:rsidRDefault="00365CC9"/>
        </w:tc>
      </w:tr>
    </w:tbl>
    <w:p w14:paraId="16E2F02A" w14:textId="77777777" w:rsidR="00365CC9" w:rsidRDefault="00365CC9">
      <w:pPr>
        <w:rPr>
          <w:rFonts w:cstheme="minorHAnsi"/>
          <w:color w:val="222222"/>
          <w:shd w:val="clear" w:color="auto" w:fill="FFFFFF"/>
        </w:rPr>
      </w:pPr>
    </w:p>
    <w:p w14:paraId="1B24333B" w14:textId="77777777" w:rsidR="00365CC9" w:rsidRDefault="00C270CB">
      <w:pPr>
        <w:rPr>
          <w:rFonts w:cstheme="minorHAnsi"/>
          <w:color w:val="222222"/>
          <w:shd w:val="clear" w:color="auto" w:fill="FFFFFF"/>
        </w:rPr>
      </w:pPr>
      <w:r>
        <w:br w:type="page"/>
      </w:r>
    </w:p>
    <w:p w14:paraId="56CE2C35" w14:textId="77777777" w:rsidR="00365CC9" w:rsidRDefault="00C270CB">
      <w:pPr>
        <w:pStyle w:val="Heading2"/>
      </w:pPr>
      <w:r>
        <w:lastRenderedPageBreak/>
        <w:t>1534 – MAPSS Manufacturing and Assembly 1704</w:t>
      </w:r>
    </w:p>
    <w:p w14:paraId="3E82DBEC" w14:textId="77777777" w:rsidR="00365CC9" w:rsidRDefault="00365CC9">
      <w:pPr>
        <w:pStyle w:val="NoSpacing"/>
        <w:rPr>
          <w:b/>
        </w:rPr>
      </w:pPr>
    </w:p>
    <w:p w14:paraId="3D3BD170" w14:textId="77777777" w:rsidR="00365CC9" w:rsidRDefault="00C270CB">
      <w:pPr>
        <w:pStyle w:val="NoSpacing"/>
        <w:rPr>
          <w:b/>
        </w:rPr>
      </w:pPr>
      <w:r>
        <w:rPr>
          <w:b/>
        </w:rPr>
        <w:t>Content</w:t>
      </w:r>
    </w:p>
    <w:p w14:paraId="3ADE9453" w14:textId="77777777" w:rsidR="00365CC9" w:rsidRDefault="00C270CB">
      <w:pPr>
        <w:pStyle w:val="NoSpacing"/>
      </w:pPr>
      <w:r>
        <w:t>As a member of the MAPSS Team, I would like to manufacture and assemble gimbals</w:t>
      </w:r>
    </w:p>
    <w:p w14:paraId="07ECF771" w14:textId="77777777" w:rsidR="00365CC9" w:rsidRDefault="00365CC9">
      <w:pPr>
        <w:pStyle w:val="NoSpacing"/>
      </w:pPr>
    </w:p>
    <w:p w14:paraId="28DD61E0" w14:textId="77777777" w:rsidR="00365CC9" w:rsidRDefault="00C270CB">
      <w:pPr>
        <w:pStyle w:val="NoSpacing"/>
        <w:rPr>
          <w:b/>
        </w:rPr>
      </w:pPr>
      <w:r>
        <w:rPr>
          <w:b/>
        </w:rPr>
        <w:t>Definition of Done</w:t>
      </w:r>
    </w:p>
    <w:p w14:paraId="50008E37" w14:textId="77777777" w:rsidR="00365CC9" w:rsidRDefault="00C270CB">
      <w:pPr>
        <w:rPr>
          <w:rFonts w:cstheme="minorHAnsi"/>
          <w:bCs/>
          <w:color w:val="000000"/>
        </w:rPr>
      </w:pPr>
      <w:r>
        <w:rPr>
          <w:rFonts w:cstheme="minorHAnsi"/>
          <w:bCs/>
          <w:color w:val="000000"/>
        </w:rPr>
        <w:t>[ ]  Gather materials needed for manufacturing</w:t>
      </w:r>
    </w:p>
    <w:p w14:paraId="405CA487" w14:textId="77777777" w:rsidR="00365CC9" w:rsidRDefault="00C270CB">
      <w:pPr>
        <w:rPr>
          <w:rFonts w:cstheme="minorHAnsi"/>
          <w:bCs/>
          <w:color w:val="000000"/>
        </w:rPr>
      </w:pPr>
      <w:r>
        <w:rPr>
          <w:rFonts w:cstheme="minorHAnsi"/>
          <w:bCs/>
          <w:color w:val="000000"/>
        </w:rPr>
        <w:t>[ ] Choose appropriate manufacturing method</w:t>
      </w:r>
    </w:p>
    <w:p w14:paraId="3D20B2FF" w14:textId="77777777" w:rsidR="00365CC9" w:rsidRDefault="00C270CB">
      <w:pPr>
        <w:rPr>
          <w:rFonts w:cstheme="minorHAnsi"/>
          <w:bCs/>
          <w:color w:val="000000"/>
        </w:rPr>
      </w:pPr>
      <w:r>
        <w:rPr>
          <w:rFonts w:cstheme="minorHAnsi"/>
          <w:bCs/>
          <w:color w:val="000000"/>
        </w:rPr>
        <w:t>[ ] Set up/ verify manufacturing completion</w:t>
      </w:r>
    </w:p>
    <w:p w14:paraId="2A7FC651" w14:textId="77777777" w:rsidR="00365CC9" w:rsidRDefault="00C270CB">
      <w:pPr>
        <w:rPr>
          <w:rFonts w:cstheme="minorHAnsi"/>
          <w:bCs/>
          <w:color w:val="000000"/>
        </w:rPr>
      </w:pPr>
      <w:r>
        <w:rPr>
          <w:rFonts w:cstheme="minorHAnsi"/>
          <w:bCs/>
          <w:color w:val="000000"/>
        </w:rPr>
        <w:t xml:space="preserve">[ ] Assemble part </w:t>
      </w:r>
    </w:p>
    <w:p w14:paraId="02E7D790" w14:textId="77777777" w:rsidR="00365CC9" w:rsidRDefault="00365CC9">
      <w:pPr>
        <w:rPr>
          <w:rFonts w:cstheme="minorHAnsi"/>
          <w:bCs/>
          <w:color w:val="000000"/>
        </w:rPr>
      </w:pPr>
    </w:p>
    <w:p w14:paraId="13456364" w14:textId="77777777" w:rsidR="00365CC9" w:rsidRDefault="00C270CB">
      <w:pPr>
        <w:rPr>
          <w:rFonts w:cstheme="minorHAnsi"/>
          <w:b/>
          <w:bCs/>
          <w:color w:val="000000"/>
        </w:rPr>
      </w:pPr>
      <w:r>
        <w:rPr>
          <w:rFonts w:cstheme="minorHAnsi"/>
          <w:b/>
          <w:bCs/>
          <w:color w:val="000000"/>
        </w:rPr>
        <w:t>Notes</w:t>
      </w:r>
    </w:p>
    <w:p w14:paraId="6802B00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E08F376" w14:textId="77777777">
        <w:trPr>
          <w:trHeight w:val="224"/>
        </w:trPr>
        <w:tc>
          <w:tcPr>
            <w:tcW w:w="9576" w:type="dxa"/>
            <w:tcBorders>
              <w:left w:val="nil"/>
              <w:bottom w:val="nil"/>
              <w:right w:val="nil"/>
            </w:tcBorders>
            <w:shd w:val="clear" w:color="auto" w:fill="auto"/>
          </w:tcPr>
          <w:p w14:paraId="4A27A59A" w14:textId="77777777" w:rsidR="00365CC9" w:rsidRDefault="00365CC9"/>
        </w:tc>
      </w:tr>
    </w:tbl>
    <w:p w14:paraId="6870F2FF" w14:textId="77777777" w:rsidR="00365CC9" w:rsidRDefault="00365CC9">
      <w:pPr>
        <w:rPr>
          <w:rFonts w:cstheme="minorHAnsi"/>
          <w:color w:val="222222"/>
          <w:shd w:val="clear" w:color="auto" w:fill="FFFFFF"/>
        </w:rPr>
      </w:pPr>
    </w:p>
    <w:p w14:paraId="502707AA" w14:textId="77777777" w:rsidR="00365CC9" w:rsidRDefault="00C270CB">
      <w:pPr>
        <w:rPr>
          <w:rFonts w:cstheme="minorHAnsi"/>
          <w:color w:val="222222"/>
          <w:shd w:val="clear" w:color="auto" w:fill="FFFFFF"/>
        </w:rPr>
      </w:pPr>
      <w:r>
        <w:br w:type="page"/>
      </w:r>
    </w:p>
    <w:p w14:paraId="045DD53C" w14:textId="77777777" w:rsidR="00365CC9" w:rsidRDefault="00C270CB">
      <w:pPr>
        <w:pStyle w:val="Heading2"/>
      </w:pPr>
      <w:r>
        <w:lastRenderedPageBreak/>
        <w:t>1535 – MAPSS Manufacturing and Assembly 1704 (copy)</w:t>
      </w:r>
    </w:p>
    <w:p w14:paraId="1ECA156C" w14:textId="77777777" w:rsidR="00365CC9" w:rsidRDefault="00C270CB">
      <w:pPr>
        <w:pStyle w:val="NoSpacing"/>
        <w:rPr>
          <w:b/>
        </w:rPr>
      </w:pPr>
      <w:r>
        <w:rPr>
          <w:b/>
        </w:rPr>
        <w:t>Content</w:t>
      </w:r>
    </w:p>
    <w:p w14:paraId="49A493AB" w14:textId="77777777" w:rsidR="00365CC9" w:rsidRDefault="00C270CB">
      <w:pPr>
        <w:pStyle w:val="NoSpacing"/>
      </w:pPr>
      <w:r>
        <w:t>Copy of user story 1534 – MAPSS Manufacturing and Assembly 1704</w:t>
      </w:r>
    </w:p>
    <w:p w14:paraId="49C1F33E" w14:textId="77777777" w:rsidR="00365CC9" w:rsidRDefault="00365CC9">
      <w:pPr>
        <w:pStyle w:val="NoSpacing"/>
      </w:pPr>
    </w:p>
    <w:p w14:paraId="309D6F7C" w14:textId="77777777" w:rsidR="00365CC9" w:rsidRDefault="00C270CB">
      <w:pPr>
        <w:pStyle w:val="NoSpacing"/>
        <w:rPr>
          <w:b/>
        </w:rPr>
      </w:pPr>
      <w:r>
        <w:rPr>
          <w:b/>
        </w:rPr>
        <w:t>Definition of Done</w:t>
      </w:r>
    </w:p>
    <w:p w14:paraId="22CAB959" w14:textId="77777777" w:rsidR="00365CC9" w:rsidRDefault="00C270CB">
      <w:pPr>
        <w:pStyle w:val="NoSpacing"/>
      </w:pPr>
      <w:r>
        <w:t>Copy definition of done from user story 1534 – MAPSS Manufacturing and Assembly 1704</w:t>
      </w:r>
    </w:p>
    <w:p w14:paraId="563541E1" w14:textId="77777777" w:rsidR="00365CC9" w:rsidRDefault="00365CC9">
      <w:pPr>
        <w:rPr>
          <w:rFonts w:cstheme="minorHAnsi"/>
          <w:b/>
          <w:bCs/>
          <w:color w:val="000000"/>
        </w:rPr>
      </w:pPr>
    </w:p>
    <w:p w14:paraId="542D3791" w14:textId="77777777" w:rsidR="00365CC9" w:rsidRDefault="00C270CB">
      <w:pPr>
        <w:rPr>
          <w:rFonts w:cstheme="minorHAnsi"/>
          <w:b/>
          <w:bCs/>
          <w:color w:val="000000"/>
        </w:rPr>
      </w:pPr>
      <w:r>
        <w:rPr>
          <w:rFonts w:cstheme="minorHAnsi"/>
          <w:b/>
          <w:bCs/>
          <w:color w:val="000000"/>
        </w:rPr>
        <w:t>Notes</w:t>
      </w:r>
    </w:p>
    <w:p w14:paraId="65B9A5E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7345CD3" w14:textId="77777777">
        <w:trPr>
          <w:trHeight w:val="224"/>
        </w:trPr>
        <w:tc>
          <w:tcPr>
            <w:tcW w:w="9576" w:type="dxa"/>
            <w:tcBorders>
              <w:left w:val="nil"/>
              <w:bottom w:val="nil"/>
              <w:right w:val="nil"/>
            </w:tcBorders>
            <w:shd w:val="clear" w:color="auto" w:fill="auto"/>
          </w:tcPr>
          <w:p w14:paraId="1E1F05F5" w14:textId="77777777" w:rsidR="00365CC9" w:rsidRDefault="00365CC9"/>
        </w:tc>
      </w:tr>
    </w:tbl>
    <w:p w14:paraId="1ED9D5CF" w14:textId="77777777" w:rsidR="00365CC9" w:rsidRDefault="00365CC9">
      <w:pPr>
        <w:rPr>
          <w:rFonts w:cstheme="minorHAnsi"/>
          <w:color w:val="222222"/>
          <w:shd w:val="clear" w:color="auto" w:fill="FFFFFF"/>
        </w:rPr>
      </w:pPr>
    </w:p>
    <w:p w14:paraId="25EC20CC" w14:textId="77777777" w:rsidR="00365CC9" w:rsidRDefault="00C270CB">
      <w:pPr>
        <w:rPr>
          <w:rFonts w:cstheme="minorHAnsi"/>
          <w:color w:val="222222"/>
          <w:shd w:val="clear" w:color="auto" w:fill="FFFFFF"/>
        </w:rPr>
      </w:pPr>
      <w:r>
        <w:br w:type="page"/>
      </w:r>
    </w:p>
    <w:p w14:paraId="6EB2E73B" w14:textId="77777777" w:rsidR="00365CC9" w:rsidRDefault="00C270CB">
      <w:pPr>
        <w:pStyle w:val="Heading2"/>
      </w:pPr>
      <w:r>
        <w:lastRenderedPageBreak/>
        <w:t>1536 – MAPSS Manufacturing and Assembly 1704 (copy)</w:t>
      </w:r>
    </w:p>
    <w:p w14:paraId="605DBA51" w14:textId="77777777" w:rsidR="00365CC9" w:rsidRDefault="00C270CB">
      <w:pPr>
        <w:pStyle w:val="NoSpacing"/>
        <w:rPr>
          <w:b/>
        </w:rPr>
      </w:pPr>
      <w:r>
        <w:rPr>
          <w:b/>
        </w:rPr>
        <w:t>Content</w:t>
      </w:r>
    </w:p>
    <w:p w14:paraId="06C1A73F" w14:textId="77777777" w:rsidR="00365CC9" w:rsidRDefault="00C270CB">
      <w:pPr>
        <w:pStyle w:val="NoSpacing"/>
      </w:pPr>
      <w:r>
        <w:t>Copy of user story 1534 – MAPSS Manufacturing and Assembly 1704</w:t>
      </w:r>
    </w:p>
    <w:p w14:paraId="4E39CBFD" w14:textId="77777777" w:rsidR="00365CC9" w:rsidRDefault="00365CC9">
      <w:pPr>
        <w:pStyle w:val="NoSpacing"/>
      </w:pPr>
    </w:p>
    <w:p w14:paraId="1A539A47" w14:textId="77777777" w:rsidR="00365CC9" w:rsidRDefault="00C270CB">
      <w:pPr>
        <w:pStyle w:val="NoSpacing"/>
        <w:rPr>
          <w:b/>
        </w:rPr>
      </w:pPr>
      <w:r>
        <w:rPr>
          <w:b/>
        </w:rPr>
        <w:t>Definition of Done</w:t>
      </w:r>
    </w:p>
    <w:p w14:paraId="145268D1" w14:textId="77777777" w:rsidR="00365CC9" w:rsidRDefault="00C270CB">
      <w:pPr>
        <w:pStyle w:val="NoSpacing"/>
      </w:pPr>
      <w:r>
        <w:t>Copy definition of done from user story 1534 – MAPSS Manufacturing and Assembly 1704</w:t>
      </w:r>
    </w:p>
    <w:p w14:paraId="388BD74B" w14:textId="77777777" w:rsidR="00365CC9" w:rsidRDefault="00365CC9">
      <w:pPr>
        <w:rPr>
          <w:rFonts w:cstheme="minorHAnsi"/>
          <w:b/>
          <w:bCs/>
          <w:color w:val="000000"/>
        </w:rPr>
      </w:pPr>
    </w:p>
    <w:p w14:paraId="67CF2904" w14:textId="77777777" w:rsidR="00365CC9" w:rsidRDefault="00C270CB">
      <w:pPr>
        <w:rPr>
          <w:rFonts w:cstheme="minorHAnsi"/>
          <w:b/>
          <w:bCs/>
          <w:color w:val="000000"/>
        </w:rPr>
      </w:pPr>
      <w:r>
        <w:rPr>
          <w:rFonts w:cstheme="minorHAnsi"/>
          <w:b/>
          <w:bCs/>
          <w:color w:val="000000"/>
        </w:rPr>
        <w:t>Notes</w:t>
      </w:r>
    </w:p>
    <w:p w14:paraId="1165775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D6A7D7E" w14:textId="77777777">
        <w:trPr>
          <w:trHeight w:val="350"/>
        </w:trPr>
        <w:tc>
          <w:tcPr>
            <w:tcW w:w="9576" w:type="dxa"/>
            <w:tcBorders>
              <w:left w:val="nil"/>
              <w:bottom w:val="nil"/>
              <w:right w:val="nil"/>
            </w:tcBorders>
            <w:shd w:val="clear" w:color="auto" w:fill="auto"/>
          </w:tcPr>
          <w:p w14:paraId="7C9F1160" w14:textId="77777777" w:rsidR="00365CC9" w:rsidRDefault="00365CC9"/>
        </w:tc>
      </w:tr>
    </w:tbl>
    <w:p w14:paraId="795D4115" w14:textId="77777777" w:rsidR="00365CC9" w:rsidRDefault="00365CC9">
      <w:pPr>
        <w:rPr>
          <w:rFonts w:cstheme="minorHAnsi"/>
          <w:color w:val="222222"/>
          <w:shd w:val="clear" w:color="auto" w:fill="FFFFFF"/>
        </w:rPr>
      </w:pPr>
    </w:p>
    <w:p w14:paraId="0996BBA4" w14:textId="77777777" w:rsidR="00365CC9" w:rsidRDefault="00C270CB">
      <w:pPr>
        <w:rPr>
          <w:rFonts w:cstheme="minorHAnsi"/>
          <w:color w:val="222222"/>
          <w:shd w:val="clear" w:color="auto" w:fill="FFFFFF"/>
        </w:rPr>
      </w:pPr>
      <w:r>
        <w:br w:type="page"/>
      </w:r>
    </w:p>
    <w:p w14:paraId="76A9438A" w14:textId="77777777" w:rsidR="00365CC9" w:rsidRDefault="00C270CB">
      <w:pPr>
        <w:pStyle w:val="Heading2"/>
      </w:pPr>
      <w:r>
        <w:lastRenderedPageBreak/>
        <w:t>1537 – MAPSS Design 1704</w:t>
      </w:r>
    </w:p>
    <w:p w14:paraId="5690F17A" w14:textId="77777777" w:rsidR="00365CC9" w:rsidRDefault="00C270CB">
      <w:pPr>
        <w:pStyle w:val="NoSpacing"/>
        <w:rPr>
          <w:b/>
        </w:rPr>
      </w:pPr>
      <w:r>
        <w:rPr>
          <w:b/>
        </w:rPr>
        <w:t>Content</w:t>
      </w:r>
    </w:p>
    <w:p w14:paraId="118CC857" w14:textId="77777777" w:rsidR="00365CC9" w:rsidRDefault="00C270CB">
      <w:pPr>
        <w:pStyle w:val="NoSpacing"/>
      </w:pPr>
      <w:r>
        <w:t xml:space="preserve">As a member of the MAPSS Team, I would like to design camera plate components </w:t>
      </w:r>
    </w:p>
    <w:p w14:paraId="60EE5E1C" w14:textId="77777777" w:rsidR="00365CC9" w:rsidRDefault="00365CC9">
      <w:pPr>
        <w:pStyle w:val="NoSpacing"/>
      </w:pPr>
    </w:p>
    <w:p w14:paraId="339D5454" w14:textId="77777777" w:rsidR="00365CC9" w:rsidRDefault="00C270CB">
      <w:pPr>
        <w:pStyle w:val="NoSpacing"/>
        <w:rPr>
          <w:b/>
        </w:rPr>
      </w:pPr>
      <w:r>
        <w:rPr>
          <w:b/>
        </w:rPr>
        <w:t>Definition of Done</w:t>
      </w:r>
    </w:p>
    <w:p w14:paraId="35B8F388" w14:textId="77777777" w:rsidR="00365CC9" w:rsidRDefault="00C270CB">
      <w:pPr>
        <w:rPr>
          <w:rFonts w:cstheme="minorHAnsi"/>
          <w:bCs/>
          <w:color w:val="000000"/>
        </w:rPr>
      </w:pPr>
      <w:r>
        <w:rPr>
          <w:rFonts w:cstheme="minorHAnsi"/>
          <w:bCs/>
          <w:color w:val="000000"/>
        </w:rPr>
        <w:t>[ ] Prepare design on Solidworks</w:t>
      </w:r>
    </w:p>
    <w:p w14:paraId="13637A28" w14:textId="77777777" w:rsidR="00365CC9" w:rsidRDefault="00C270CB">
      <w:pPr>
        <w:rPr>
          <w:rFonts w:cstheme="minorHAnsi"/>
          <w:bCs/>
          <w:color w:val="000000"/>
        </w:rPr>
      </w:pPr>
      <w:r>
        <w:rPr>
          <w:rFonts w:cstheme="minorHAnsi"/>
          <w:bCs/>
          <w:color w:val="000000"/>
        </w:rPr>
        <w:t>[ ] Identify materials needed for manufacturing</w:t>
      </w:r>
    </w:p>
    <w:p w14:paraId="6A520A86" w14:textId="77777777" w:rsidR="00365CC9" w:rsidRDefault="00C270CB">
      <w:pPr>
        <w:rPr>
          <w:rFonts w:cstheme="minorHAnsi"/>
          <w:bCs/>
          <w:color w:val="000000"/>
        </w:rPr>
      </w:pPr>
      <w:r>
        <w:rPr>
          <w:rFonts w:cstheme="minorHAnsi"/>
          <w:bCs/>
          <w:color w:val="000000"/>
        </w:rPr>
        <w:t xml:space="preserve">[ ] Send off for manufacturing </w:t>
      </w:r>
    </w:p>
    <w:p w14:paraId="686AA725" w14:textId="77777777" w:rsidR="00365CC9" w:rsidRDefault="00365CC9">
      <w:pPr>
        <w:rPr>
          <w:rFonts w:cstheme="minorHAnsi"/>
          <w:b/>
          <w:bCs/>
          <w:color w:val="000000"/>
        </w:rPr>
      </w:pPr>
    </w:p>
    <w:p w14:paraId="5E9B28EE" w14:textId="77777777" w:rsidR="00365CC9" w:rsidRDefault="00C270CB">
      <w:pPr>
        <w:rPr>
          <w:rFonts w:cstheme="minorHAnsi"/>
          <w:b/>
          <w:bCs/>
          <w:color w:val="000000"/>
        </w:rPr>
      </w:pPr>
      <w:r>
        <w:rPr>
          <w:rFonts w:cstheme="minorHAnsi"/>
          <w:b/>
          <w:bCs/>
          <w:color w:val="000000"/>
        </w:rPr>
        <w:t>Notes</w:t>
      </w:r>
    </w:p>
    <w:p w14:paraId="017E214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C57DFB7" w14:textId="77777777">
        <w:trPr>
          <w:trHeight w:val="350"/>
        </w:trPr>
        <w:tc>
          <w:tcPr>
            <w:tcW w:w="9576" w:type="dxa"/>
            <w:tcBorders>
              <w:left w:val="nil"/>
              <w:bottom w:val="nil"/>
              <w:right w:val="nil"/>
            </w:tcBorders>
            <w:shd w:val="clear" w:color="auto" w:fill="auto"/>
          </w:tcPr>
          <w:p w14:paraId="5ECF936F" w14:textId="77777777" w:rsidR="00365CC9" w:rsidRDefault="00365CC9"/>
        </w:tc>
      </w:tr>
    </w:tbl>
    <w:p w14:paraId="322E6558" w14:textId="77777777" w:rsidR="00365CC9" w:rsidRDefault="00365CC9">
      <w:pPr>
        <w:rPr>
          <w:rFonts w:cstheme="minorHAnsi"/>
          <w:color w:val="222222"/>
          <w:shd w:val="clear" w:color="auto" w:fill="FFFFFF"/>
        </w:rPr>
      </w:pPr>
    </w:p>
    <w:p w14:paraId="38F2B018" w14:textId="77777777" w:rsidR="00365CC9" w:rsidRDefault="00C270CB">
      <w:pPr>
        <w:rPr>
          <w:rFonts w:cstheme="minorHAnsi"/>
          <w:color w:val="222222"/>
          <w:shd w:val="clear" w:color="auto" w:fill="FFFFFF"/>
        </w:rPr>
      </w:pPr>
      <w:r>
        <w:br w:type="page"/>
      </w:r>
    </w:p>
    <w:p w14:paraId="515A5B5D" w14:textId="77777777" w:rsidR="00365CC9" w:rsidRDefault="00C270CB">
      <w:pPr>
        <w:pStyle w:val="Heading2"/>
      </w:pPr>
      <w:r>
        <w:lastRenderedPageBreak/>
        <w:t>1538 – MAPSS Design 1704 (copy)</w:t>
      </w:r>
    </w:p>
    <w:p w14:paraId="126FE60A" w14:textId="77777777" w:rsidR="00365CC9" w:rsidRDefault="00C270CB">
      <w:pPr>
        <w:pStyle w:val="NoSpacing"/>
        <w:rPr>
          <w:b/>
        </w:rPr>
      </w:pPr>
      <w:r>
        <w:rPr>
          <w:b/>
        </w:rPr>
        <w:t>Content</w:t>
      </w:r>
    </w:p>
    <w:p w14:paraId="69D8CCA5" w14:textId="77777777" w:rsidR="00365CC9" w:rsidRDefault="00C270CB">
      <w:pPr>
        <w:pStyle w:val="NoSpacing"/>
      </w:pPr>
      <w:r>
        <w:t>Copy of user story 1537 – MAPSS Design 1704</w:t>
      </w:r>
    </w:p>
    <w:p w14:paraId="3D2FCCEE" w14:textId="77777777" w:rsidR="00365CC9" w:rsidRDefault="00365CC9">
      <w:pPr>
        <w:pStyle w:val="NoSpacing"/>
      </w:pPr>
    </w:p>
    <w:p w14:paraId="6DD58B05" w14:textId="77777777" w:rsidR="00365CC9" w:rsidRDefault="00C270CB">
      <w:pPr>
        <w:pStyle w:val="NoSpacing"/>
        <w:rPr>
          <w:b/>
        </w:rPr>
      </w:pPr>
      <w:r>
        <w:rPr>
          <w:b/>
        </w:rPr>
        <w:t>Definition of Done</w:t>
      </w:r>
    </w:p>
    <w:p w14:paraId="34432060" w14:textId="77777777" w:rsidR="00365CC9" w:rsidRDefault="00C270CB">
      <w:pPr>
        <w:pStyle w:val="NoSpacing"/>
      </w:pPr>
      <w:r>
        <w:t>Copy definition of done from user story 1537 – MAPSS Design 1704</w:t>
      </w:r>
    </w:p>
    <w:p w14:paraId="0E3DC989" w14:textId="77777777" w:rsidR="00365CC9" w:rsidRDefault="00365CC9">
      <w:pPr>
        <w:rPr>
          <w:rFonts w:cstheme="minorHAnsi"/>
          <w:b/>
          <w:bCs/>
          <w:color w:val="000000"/>
        </w:rPr>
      </w:pPr>
    </w:p>
    <w:p w14:paraId="73694B42" w14:textId="77777777" w:rsidR="00365CC9" w:rsidRDefault="00C270CB">
      <w:pPr>
        <w:rPr>
          <w:rFonts w:cstheme="minorHAnsi"/>
          <w:b/>
          <w:bCs/>
          <w:color w:val="000000"/>
        </w:rPr>
      </w:pPr>
      <w:r>
        <w:rPr>
          <w:rFonts w:cstheme="minorHAnsi"/>
          <w:b/>
          <w:bCs/>
          <w:color w:val="000000"/>
        </w:rPr>
        <w:t>Notes</w:t>
      </w:r>
    </w:p>
    <w:p w14:paraId="29790F8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E2EA283" w14:textId="77777777">
        <w:trPr>
          <w:trHeight w:val="224"/>
        </w:trPr>
        <w:tc>
          <w:tcPr>
            <w:tcW w:w="9576" w:type="dxa"/>
            <w:tcBorders>
              <w:left w:val="nil"/>
              <w:bottom w:val="nil"/>
              <w:right w:val="nil"/>
            </w:tcBorders>
            <w:shd w:val="clear" w:color="auto" w:fill="auto"/>
          </w:tcPr>
          <w:p w14:paraId="24564F58" w14:textId="77777777" w:rsidR="00365CC9" w:rsidRDefault="00365CC9"/>
        </w:tc>
      </w:tr>
    </w:tbl>
    <w:p w14:paraId="7E1D3043" w14:textId="77777777" w:rsidR="00365CC9" w:rsidRDefault="00365CC9">
      <w:pPr>
        <w:rPr>
          <w:rFonts w:cstheme="minorHAnsi"/>
          <w:color w:val="222222"/>
          <w:shd w:val="clear" w:color="auto" w:fill="FFFFFF"/>
        </w:rPr>
      </w:pPr>
    </w:p>
    <w:p w14:paraId="40D16EC7" w14:textId="77777777" w:rsidR="00365CC9" w:rsidRDefault="00C270CB">
      <w:pPr>
        <w:rPr>
          <w:rFonts w:cstheme="minorHAnsi"/>
          <w:color w:val="222222"/>
          <w:shd w:val="clear" w:color="auto" w:fill="FFFFFF"/>
        </w:rPr>
      </w:pPr>
      <w:r>
        <w:br w:type="page"/>
      </w:r>
    </w:p>
    <w:p w14:paraId="3D93AC9F" w14:textId="77777777" w:rsidR="00365CC9" w:rsidRDefault="00C270CB">
      <w:pPr>
        <w:pStyle w:val="Heading2"/>
      </w:pPr>
      <w:r>
        <w:lastRenderedPageBreak/>
        <w:t>1539 – MAPSS Design 1704 (copy)</w:t>
      </w:r>
    </w:p>
    <w:p w14:paraId="655231EA" w14:textId="77777777" w:rsidR="00365CC9" w:rsidRDefault="00C270CB">
      <w:pPr>
        <w:pStyle w:val="NoSpacing"/>
        <w:rPr>
          <w:b/>
        </w:rPr>
      </w:pPr>
      <w:r>
        <w:rPr>
          <w:b/>
        </w:rPr>
        <w:t>Content</w:t>
      </w:r>
    </w:p>
    <w:p w14:paraId="1D51DC44" w14:textId="77777777" w:rsidR="00365CC9" w:rsidRDefault="00C270CB">
      <w:pPr>
        <w:pStyle w:val="NoSpacing"/>
      </w:pPr>
      <w:r>
        <w:t>Copy of user story 1537 – MAPSS Design 1704</w:t>
      </w:r>
    </w:p>
    <w:p w14:paraId="687BD2A6" w14:textId="77777777" w:rsidR="00365CC9" w:rsidRDefault="00365CC9">
      <w:pPr>
        <w:pStyle w:val="NoSpacing"/>
      </w:pPr>
    </w:p>
    <w:p w14:paraId="714D221D" w14:textId="77777777" w:rsidR="00365CC9" w:rsidRDefault="00C270CB">
      <w:pPr>
        <w:pStyle w:val="NoSpacing"/>
        <w:rPr>
          <w:b/>
        </w:rPr>
      </w:pPr>
      <w:r>
        <w:rPr>
          <w:b/>
        </w:rPr>
        <w:t>Definition of Done</w:t>
      </w:r>
    </w:p>
    <w:p w14:paraId="37229D62" w14:textId="77777777" w:rsidR="00365CC9" w:rsidRDefault="00C270CB">
      <w:pPr>
        <w:pStyle w:val="NoSpacing"/>
      </w:pPr>
      <w:r>
        <w:t>Copy definition of done from user story 1537 – MAPSS Design 1704</w:t>
      </w:r>
    </w:p>
    <w:p w14:paraId="45FC9357" w14:textId="77777777" w:rsidR="00365CC9" w:rsidRDefault="00365CC9">
      <w:pPr>
        <w:rPr>
          <w:rFonts w:cstheme="minorHAnsi"/>
          <w:b/>
          <w:bCs/>
          <w:color w:val="000000"/>
        </w:rPr>
      </w:pPr>
    </w:p>
    <w:p w14:paraId="05AD492D" w14:textId="77777777" w:rsidR="00365CC9" w:rsidRDefault="00C270CB">
      <w:pPr>
        <w:rPr>
          <w:rFonts w:cstheme="minorHAnsi"/>
          <w:b/>
          <w:bCs/>
          <w:color w:val="000000"/>
        </w:rPr>
      </w:pPr>
      <w:r>
        <w:rPr>
          <w:rFonts w:cstheme="minorHAnsi"/>
          <w:b/>
          <w:bCs/>
          <w:color w:val="000000"/>
        </w:rPr>
        <w:t>Notes</w:t>
      </w:r>
    </w:p>
    <w:p w14:paraId="63DCEB4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09D6C61" w14:textId="77777777">
        <w:trPr>
          <w:trHeight w:val="224"/>
        </w:trPr>
        <w:tc>
          <w:tcPr>
            <w:tcW w:w="9576" w:type="dxa"/>
            <w:tcBorders>
              <w:left w:val="nil"/>
              <w:bottom w:val="nil"/>
              <w:right w:val="nil"/>
            </w:tcBorders>
            <w:shd w:val="clear" w:color="auto" w:fill="auto"/>
          </w:tcPr>
          <w:p w14:paraId="2D3B223E" w14:textId="77777777" w:rsidR="00365CC9" w:rsidRDefault="00365CC9"/>
        </w:tc>
      </w:tr>
    </w:tbl>
    <w:p w14:paraId="4253A67F" w14:textId="77777777" w:rsidR="00365CC9" w:rsidRDefault="00365CC9">
      <w:pPr>
        <w:rPr>
          <w:rFonts w:cstheme="minorHAnsi"/>
          <w:color w:val="222222"/>
          <w:shd w:val="clear" w:color="auto" w:fill="FFFFFF"/>
        </w:rPr>
      </w:pPr>
    </w:p>
    <w:p w14:paraId="1E272723" w14:textId="77777777" w:rsidR="00365CC9" w:rsidRDefault="00C270CB">
      <w:pPr>
        <w:rPr>
          <w:rFonts w:cstheme="minorHAnsi"/>
          <w:color w:val="222222"/>
          <w:shd w:val="clear" w:color="auto" w:fill="FFFFFF"/>
        </w:rPr>
      </w:pPr>
      <w:r>
        <w:br w:type="page"/>
      </w:r>
    </w:p>
    <w:p w14:paraId="5F152AC0" w14:textId="77777777" w:rsidR="00365CC9" w:rsidRDefault="00C270CB">
      <w:pPr>
        <w:pStyle w:val="Heading2"/>
      </w:pPr>
      <w:r>
        <w:lastRenderedPageBreak/>
        <w:t>1540– MAPSS Design 1704 (copy)</w:t>
      </w:r>
    </w:p>
    <w:p w14:paraId="4A15FB10" w14:textId="77777777" w:rsidR="00365CC9" w:rsidRDefault="00C270CB">
      <w:pPr>
        <w:pStyle w:val="NoSpacing"/>
        <w:rPr>
          <w:b/>
        </w:rPr>
      </w:pPr>
      <w:r>
        <w:rPr>
          <w:b/>
        </w:rPr>
        <w:t>Content</w:t>
      </w:r>
    </w:p>
    <w:p w14:paraId="484D838E" w14:textId="77777777" w:rsidR="00365CC9" w:rsidRDefault="00C270CB">
      <w:pPr>
        <w:pStyle w:val="NoSpacing"/>
      </w:pPr>
      <w:r>
        <w:t>Copy of user story 1537 – MAPSS Design 1704</w:t>
      </w:r>
    </w:p>
    <w:p w14:paraId="60BCCA42" w14:textId="77777777" w:rsidR="00365CC9" w:rsidRDefault="00365CC9">
      <w:pPr>
        <w:pStyle w:val="NoSpacing"/>
      </w:pPr>
    </w:p>
    <w:p w14:paraId="45A8207D" w14:textId="77777777" w:rsidR="00365CC9" w:rsidRDefault="00C270CB">
      <w:pPr>
        <w:pStyle w:val="NoSpacing"/>
        <w:rPr>
          <w:b/>
        </w:rPr>
      </w:pPr>
      <w:r>
        <w:rPr>
          <w:b/>
        </w:rPr>
        <w:t>Definition of Done</w:t>
      </w:r>
    </w:p>
    <w:p w14:paraId="5DF3456F" w14:textId="77777777" w:rsidR="00365CC9" w:rsidRDefault="00C270CB">
      <w:pPr>
        <w:pStyle w:val="NoSpacing"/>
      </w:pPr>
      <w:r>
        <w:t>Copy definition of done from user story 1537 – MAPSS Design 1704</w:t>
      </w:r>
    </w:p>
    <w:p w14:paraId="58BB8DFC" w14:textId="77777777" w:rsidR="00365CC9" w:rsidRDefault="00365CC9">
      <w:pPr>
        <w:rPr>
          <w:rFonts w:cstheme="minorHAnsi"/>
          <w:b/>
          <w:bCs/>
          <w:color w:val="000000"/>
        </w:rPr>
      </w:pPr>
    </w:p>
    <w:p w14:paraId="2E42F482" w14:textId="77777777" w:rsidR="00365CC9" w:rsidRDefault="00C270CB">
      <w:pPr>
        <w:rPr>
          <w:rFonts w:cstheme="minorHAnsi"/>
          <w:b/>
          <w:bCs/>
          <w:color w:val="000000"/>
        </w:rPr>
      </w:pPr>
      <w:r>
        <w:rPr>
          <w:rFonts w:cstheme="minorHAnsi"/>
          <w:b/>
          <w:bCs/>
          <w:color w:val="000000"/>
        </w:rPr>
        <w:t>Notes</w:t>
      </w:r>
    </w:p>
    <w:p w14:paraId="59AAF1A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67B50B" w14:textId="77777777">
        <w:trPr>
          <w:trHeight w:val="224"/>
        </w:trPr>
        <w:tc>
          <w:tcPr>
            <w:tcW w:w="9576" w:type="dxa"/>
            <w:tcBorders>
              <w:left w:val="nil"/>
              <w:bottom w:val="nil"/>
              <w:right w:val="nil"/>
            </w:tcBorders>
            <w:shd w:val="clear" w:color="auto" w:fill="auto"/>
          </w:tcPr>
          <w:p w14:paraId="0E053FA7" w14:textId="77777777" w:rsidR="00365CC9" w:rsidRDefault="00365CC9"/>
        </w:tc>
      </w:tr>
    </w:tbl>
    <w:p w14:paraId="77995CDB" w14:textId="77777777" w:rsidR="00365CC9" w:rsidRDefault="00365CC9">
      <w:pPr>
        <w:rPr>
          <w:rFonts w:cstheme="minorHAnsi"/>
          <w:color w:val="222222"/>
          <w:shd w:val="clear" w:color="auto" w:fill="FFFFFF"/>
        </w:rPr>
      </w:pPr>
    </w:p>
    <w:p w14:paraId="518C331F" w14:textId="77777777" w:rsidR="00365CC9" w:rsidRDefault="00365CC9">
      <w:pPr>
        <w:rPr>
          <w:rFonts w:cstheme="minorHAnsi"/>
          <w:color w:val="222222"/>
          <w:shd w:val="clear" w:color="auto" w:fill="FFFFFF"/>
        </w:rPr>
      </w:pPr>
    </w:p>
    <w:p w14:paraId="0A9205F4" w14:textId="77777777" w:rsidR="00365CC9" w:rsidRDefault="00365CC9">
      <w:pPr>
        <w:rPr>
          <w:rFonts w:cstheme="minorHAnsi"/>
          <w:color w:val="222222"/>
          <w:shd w:val="clear" w:color="auto" w:fill="FFFFFF"/>
        </w:rPr>
      </w:pPr>
    </w:p>
    <w:p w14:paraId="1EFB2561" w14:textId="77777777" w:rsidR="00365CC9" w:rsidRDefault="00C270CB">
      <w:pPr>
        <w:pStyle w:val="NoSpacing"/>
        <w:rPr>
          <w:rFonts w:cstheme="minorHAnsi"/>
          <w:color w:val="222222"/>
          <w:highlight w:val="white"/>
        </w:rPr>
      </w:pPr>
      <w:r>
        <w:rPr>
          <w:rFonts w:cstheme="minorHAnsi"/>
          <w:color w:val="222222"/>
          <w:shd w:val="clear" w:color="auto" w:fill="FFFFFF"/>
        </w:rPr>
        <w:t xml:space="preserve"> </w:t>
      </w:r>
    </w:p>
    <w:p w14:paraId="23D5B582" w14:textId="77777777" w:rsidR="00365CC9" w:rsidRDefault="00C270CB">
      <w:pPr>
        <w:rPr>
          <w:rFonts w:cstheme="minorHAnsi"/>
          <w:b/>
          <w:bCs/>
          <w:color w:val="000000"/>
        </w:rPr>
      </w:pPr>
      <w:r>
        <w:br w:type="page"/>
      </w:r>
    </w:p>
    <w:p w14:paraId="58A109B4"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1541 – Luke Rebuild (copy)</w:t>
      </w:r>
    </w:p>
    <w:p w14:paraId="34FE1130" w14:textId="77777777" w:rsidR="00365CC9" w:rsidRDefault="00365CC9">
      <w:pPr>
        <w:pStyle w:val="NoSpacing"/>
      </w:pPr>
    </w:p>
    <w:p w14:paraId="11E62D44" w14:textId="77777777" w:rsidR="00365CC9" w:rsidRDefault="00C270CB">
      <w:pPr>
        <w:pStyle w:val="NoSpacing"/>
        <w:rPr>
          <w:b/>
        </w:rPr>
      </w:pPr>
      <w:r>
        <w:rPr>
          <w:b/>
        </w:rPr>
        <w:t>Content</w:t>
      </w:r>
    </w:p>
    <w:p w14:paraId="4663407A" w14:textId="74980F2A" w:rsidR="00365CC9" w:rsidRDefault="00C270CB">
      <w:pPr>
        <w:pStyle w:val="NoSpacing"/>
      </w:pPr>
      <w:r>
        <w:t xml:space="preserve">Copy of user story </w:t>
      </w:r>
      <w:r>
        <w:fldChar w:fldCharType="begin"/>
      </w:r>
      <w:r>
        <w:instrText>REF _Ref479750521 \h</w:instrText>
      </w:r>
      <w:r>
        <w:fldChar w:fldCharType="separate"/>
      </w:r>
      <w:r w:rsidR="00021F1B">
        <w:rPr>
          <w:b/>
          <w:bCs/>
        </w:rPr>
        <w:t>Error! Reference source not found.</w:t>
      </w:r>
      <w:r>
        <w:fldChar w:fldCharType="end"/>
      </w:r>
    </w:p>
    <w:p w14:paraId="68AD59B1" w14:textId="77777777" w:rsidR="00365CC9" w:rsidRDefault="00365CC9">
      <w:pPr>
        <w:pStyle w:val="NoSpacing"/>
      </w:pPr>
    </w:p>
    <w:p w14:paraId="5D56BF2E" w14:textId="77777777" w:rsidR="00365CC9" w:rsidRDefault="00C270CB">
      <w:pPr>
        <w:pStyle w:val="NoSpacing"/>
        <w:rPr>
          <w:b/>
        </w:rPr>
      </w:pPr>
      <w:r>
        <w:rPr>
          <w:b/>
        </w:rPr>
        <w:t>Definition of Done</w:t>
      </w:r>
    </w:p>
    <w:p w14:paraId="63F1266B" w14:textId="646D3953" w:rsidR="00365CC9" w:rsidRDefault="00C270CB">
      <w:pPr>
        <w:pStyle w:val="NoSpacing"/>
      </w:pPr>
      <w:r>
        <w:t xml:space="preserve">Copy definition of done from user story </w:t>
      </w:r>
      <w:r>
        <w:fldChar w:fldCharType="begin"/>
      </w:r>
      <w:r>
        <w:instrText>REF _Ref479750521 \h</w:instrText>
      </w:r>
      <w:r>
        <w:fldChar w:fldCharType="separate"/>
      </w:r>
      <w:r w:rsidR="00021F1B">
        <w:rPr>
          <w:b/>
          <w:bCs/>
        </w:rPr>
        <w:t>Error! Reference source not found.</w:t>
      </w:r>
      <w:r>
        <w:fldChar w:fldCharType="end"/>
      </w:r>
    </w:p>
    <w:p w14:paraId="355BC77D" w14:textId="77777777" w:rsidR="00365CC9" w:rsidRDefault="00365CC9">
      <w:pPr>
        <w:pStyle w:val="NoSpacing"/>
      </w:pPr>
    </w:p>
    <w:p w14:paraId="1D00E07A" w14:textId="77777777" w:rsidR="00365CC9" w:rsidRDefault="00C270CB">
      <w:pPr>
        <w:rPr>
          <w:rFonts w:cstheme="minorHAnsi"/>
          <w:b/>
          <w:bCs/>
          <w:color w:val="000000"/>
        </w:rPr>
      </w:pPr>
      <w:r>
        <w:rPr>
          <w:rFonts w:cstheme="minorHAnsi"/>
          <w:b/>
          <w:bCs/>
          <w:color w:val="000000"/>
        </w:rPr>
        <w:t>Notes</w:t>
      </w:r>
    </w:p>
    <w:p w14:paraId="45B06889"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5088D75" w14:textId="77777777">
        <w:trPr>
          <w:trHeight w:val="224"/>
        </w:trPr>
        <w:tc>
          <w:tcPr>
            <w:tcW w:w="9576" w:type="dxa"/>
            <w:tcBorders>
              <w:left w:val="nil"/>
              <w:bottom w:val="nil"/>
              <w:right w:val="nil"/>
            </w:tcBorders>
            <w:shd w:val="clear" w:color="auto" w:fill="auto"/>
          </w:tcPr>
          <w:p w14:paraId="1BA71CCC" w14:textId="77777777" w:rsidR="00365CC9" w:rsidRDefault="00365CC9"/>
        </w:tc>
      </w:tr>
    </w:tbl>
    <w:p w14:paraId="6427A90E" w14:textId="77777777" w:rsidR="00365CC9" w:rsidRDefault="00365CC9">
      <w:pPr>
        <w:rPr>
          <w:rFonts w:cstheme="minorHAnsi"/>
          <w:b/>
          <w:bCs/>
          <w:color w:val="000000"/>
        </w:rPr>
      </w:pPr>
    </w:p>
    <w:p w14:paraId="608D591F" w14:textId="77777777" w:rsidR="00365CC9" w:rsidRDefault="00C270CB">
      <w:pPr>
        <w:rPr>
          <w:rFonts w:asciiTheme="majorHAnsi" w:eastAsiaTheme="majorEastAsia" w:hAnsiTheme="majorHAnsi" w:cstheme="majorBidi"/>
          <w:b/>
          <w:bCs/>
          <w:color w:val="4F81BD" w:themeColor="accent1"/>
          <w:sz w:val="26"/>
          <w:szCs w:val="26"/>
        </w:rPr>
      </w:pPr>
      <w:r>
        <w:br w:type="page"/>
      </w:r>
    </w:p>
    <w:p w14:paraId="29A0EEB4" w14:textId="77777777" w:rsidR="00365CC9" w:rsidRDefault="00C270CB">
      <w:pPr>
        <w:pStyle w:val="Heading2"/>
      </w:pPr>
      <w:bookmarkStart w:id="2" w:name="_Ref481141304"/>
      <w:bookmarkEnd w:id="2"/>
      <w:r>
        <w:lastRenderedPageBreak/>
        <w:t>1542 – Troubleshoot CERES (Part 3)</w:t>
      </w:r>
    </w:p>
    <w:p w14:paraId="1DF22D35" w14:textId="77777777" w:rsidR="00365CC9" w:rsidRDefault="00365CC9">
      <w:pPr>
        <w:rPr>
          <w:rFonts w:cstheme="minorHAnsi"/>
          <w:b/>
          <w:bCs/>
          <w:color w:val="000000"/>
        </w:rPr>
      </w:pPr>
    </w:p>
    <w:p w14:paraId="6EBD1E79" w14:textId="77777777" w:rsidR="00365CC9" w:rsidRDefault="00C270CB">
      <w:pPr>
        <w:rPr>
          <w:rFonts w:cstheme="minorHAnsi"/>
        </w:rPr>
      </w:pPr>
      <w:r>
        <w:rPr>
          <w:rFonts w:cstheme="minorHAnsi"/>
          <w:b/>
          <w:bCs/>
          <w:color w:val="000000"/>
        </w:rPr>
        <w:t>Content</w:t>
      </w:r>
    </w:p>
    <w:p w14:paraId="6846E817" w14:textId="77777777" w:rsidR="00365CC9" w:rsidRDefault="00C270CB">
      <w:pPr>
        <w:rPr>
          <w:rFonts w:cstheme="minorHAnsi"/>
          <w:color w:val="222222"/>
          <w:highlight w:val="white"/>
        </w:rPr>
      </w:pPr>
      <w:r>
        <w:rPr>
          <w:rFonts w:cstheme="minorHAnsi"/>
          <w:color w:val="222222"/>
          <w:shd w:val="clear" w:color="auto" w:fill="FFFFFF"/>
        </w:rPr>
        <w:t>As a lab member, I would like to get CERES airworthy</w:t>
      </w:r>
    </w:p>
    <w:p w14:paraId="034295FF" w14:textId="77777777" w:rsidR="00365CC9" w:rsidRDefault="00C270CB">
      <w:pPr>
        <w:rPr>
          <w:rFonts w:cstheme="minorHAnsi"/>
        </w:rPr>
      </w:pPr>
      <w:r>
        <w:rPr>
          <w:rFonts w:cstheme="minorHAnsi"/>
          <w:b/>
          <w:bCs/>
          <w:color w:val="000000"/>
        </w:rPr>
        <w:t>Definition of Done</w:t>
      </w:r>
    </w:p>
    <w:p w14:paraId="2C8110BC" w14:textId="77777777" w:rsidR="00365CC9" w:rsidRDefault="00C270CB">
      <w:pPr>
        <w:rPr>
          <w:rFonts w:cstheme="minorHAnsi"/>
          <w:color w:val="222222"/>
          <w:highlight w:val="white"/>
        </w:rPr>
      </w:pPr>
      <w:r>
        <w:rPr>
          <w:rFonts w:cstheme="minorHAnsi"/>
          <w:color w:val="222222"/>
          <w:shd w:val="clear" w:color="auto" w:fill="FFFFFF"/>
        </w:rPr>
        <w:t>[ ] Remove all extra weight from CERES</w:t>
      </w:r>
    </w:p>
    <w:p w14:paraId="6E6BBF82" w14:textId="77777777" w:rsidR="00365CC9" w:rsidRDefault="00C270CB">
      <w:pPr>
        <w:rPr>
          <w:rFonts w:cstheme="minorHAnsi"/>
          <w:color w:val="222222"/>
          <w:highlight w:val="white"/>
        </w:rPr>
      </w:pPr>
      <w:r>
        <w:rPr>
          <w:rFonts w:cstheme="minorHAnsi"/>
          <w:color w:val="222222"/>
          <w:shd w:val="clear" w:color="auto" w:fill="FFFFFF"/>
        </w:rPr>
        <w:t>[ ] Prep for another hand launch</w:t>
      </w:r>
    </w:p>
    <w:p w14:paraId="369ECC72" w14:textId="77777777" w:rsidR="00365CC9" w:rsidRDefault="00365CC9">
      <w:pPr>
        <w:rPr>
          <w:rFonts w:cstheme="minorHAnsi"/>
          <w:color w:val="222222"/>
          <w:shd w:val="clear" w:color="auto" w:fill="FFFFFF"/>
        </w:rPr>
      </w:pPr>
    </w:p>
    <w:p w14:paraId="051612C0" w14:textId="77777777" w:rsidR="00365CC9" w:rsidRDefault="00C270CB">
      <w:pPr>
        <w:rPr>
          <w:rFonts w:cstheme="minorHAnsi"/>
          <w:b/>
          <w:color w:val="000000"/>
        </w:rPr>
      </w:pPr>
      <w:r>
        <w:rPr>
          <w:rFonts w:cstheme="minorHAnsi"/>
          <w:b/>
          <w:color w:val="000000"/>
        </w:rPr>
        <w:t>Notes:</w:t>
      </w:r>
    </w:p>
    <w:p w14:paraId="3ADA015A"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4C89025" w14:textId="77777777">
        <w:trPr>
          <w:trHeight w:val="63"/>
        </w:trPr>
        <w:tc>
          <w:tcPr>
            <w:tcW w:w="9576" w:type="dxa"/>
            <w:tcBorders>
              <w:left w:val="nil"/>
              <w:bottom w:val="nil"/>
              <w:right w:val="nil"/>
            </w:tcBorders>
            <w:shd w:val="clear" w:color="auto" w:fill="auto"/>
          </w:tcPr>
          <w:p w14:paraId="5872BCF9" w14:textId="77777777" w:rsidR="00365CC9" w:rsidRDefault="00365CC9"/>
        </w:tc>
      </w:tr>
    </w:tbl>
    <w:p w14:paraId="5D4EC6AA" w14:textId="77777777" w:rsidR="00365CC9" w:rsidRDefault="00365CC9"/>
    <w:p w14:paraId="32283ED3" w14:textId="77777777" w:rsidR="00365CC9" w:rsidRDefault="00365CC9"/>
    <w:p w14:paraId="4CFF010A" w14:textId="77777777" w:rsidR="00365CC9" w:rsidRDefault="00C270CB">
      <w:pPr>
        <w:rPr>
          <w:rFonts w:cstheme="minorHAnsi"/>
          <w:b/>
          <w:bCs/>
          <w:color w:val="000000"/>
        </w:rPr>
      </w:pPr>
      <w:r>
        <w:br w:type="page"/>
      </w:r>
    </w:p>
    <w:p w14:paraId="6DD7B50C" w14:textId="77777777" w:rsidR="00365CC9" w:rsidRDefault="00C270CB">
      <w:pPr>
        <w:pStyle w:val="Heading2"/>
      </w:pPr>
      <w:r>
        <w:lastRenderedPageBreak/>
        <w:t>1543 – Troubleshoot CERES (Part 3) (copy)</w:t>
      </w:r>
    </w:p>
    <w:p w14:paraId="07497417" w14:textId="77777777" w:rsidR="00365CC9" w:rsidRDefault="00365CC9">
      <w:pPr>
        <w:pStyle w:val="NoSpacing"/>
      </w:pPr>
    </w:p>
    <w:p w14:paraId="27F74B08" w14:textId="77777777" w:rsidR="00365CC9" w:rsidRDefault="00C270CB">
      <w:pPr>
        <w:pStyle w:val="NoSpacing"/>
        <w:rPr>
          <w:b/>
        </w:rPr>
      </w:pPr>
      <w:r>
        <w:rPr>
          <w:b/>
        </w:rPr>
        <w:t>Content</w:t>
      </w:r>
    </w:p>
    <w:p w14:paraId="55063FFB" w14:textId="1C475506" w:rsidR="00365CC9" w:rsidRDefault="00C270CB">
      <w:pPr>
        <w:pStyle w:val="NoSpacing"/>
      </w:pPr>
      <w:r>
        <w:t xml:space="preserve">Copy of user story </w:t>
      </w:r>
      <w:r>
        <w:fldChar w:fldCharType="begin"/>
      </w:r>
      <w:r>
        <w:instrText>REF _Ref481141304 \h</w:instrText>
      </w:r>
      <w:r>
        <w:fldChar w:fldCharType="end"/>
      </w:r>
    </w:p>
    <w:p w14:paraId="6BD1645C" w14:textId="77777777" w:rsidR="00365CC9" w:rsidRDefault="00365CC9">
      <w:pPr>
        <w:pStyle w:val="NoSpacing"/>
      </w:pPr>
    </w:p>
    <w:p w14:paraId="5B041801" w14:textId="77777777" w:rsidR="00365CC9" w:rsidRDefault="00C270CB">
      <w:pPr>
        <w:pStyle w:val="NoSpacing"/>
        <w:rPr>
          <w:b/>
        </w:rPr>
      </w:pPr>
      <w:r>
        <w:rPr>
          <w:b/>
        </w:rPr>
        <w:t>Definition of Done</w:t>
      </w:r>
    </w:p>
    <w:p w14:paraId="4719BE7F" w14:textId="3CB78EE5" w:rsidR="00365CC9" w:rsidRDefault="00C270CB">
      <w:pPr>
        <w:pStyle w:val="NoSpacing"/>
      </w:pPr>
      <w:r>
        <w:t xml:space="preserve">Copy definition of done from user story </w:t>
      </w:r>
      <w:r>
        <w:fldChar w:fldCharType="begin"/>
      </w:r>
      <w:r>
        <w:instrText>REF _Ref481141304 \h</w:instrText>
      </w:r>
      <w:r>
        <w:fldChar w:fldCharType="end"/>
      </w:r>
      <w:r>
        <w:t xml:space="preserve"> </w:t>
      </w:r>
    </w:p>
    <w:p w14:paraId="41ADE9B3" w14:textId="77777777" w:rsidR="00365CC9" w:rsidRDefault="00365CC9">
      <w:pPr>
        <w:pStyle w:val="NoSpacing"/>
      </w:pPr>
    </w:p>
    <w:p w14:paraId="47EB5084" w14:textId="77777777" w:rsidR="00365CC9" w:rsidRDefault="00C270CB">
      <w:pPr>
        <w:rPr>
          <w:rFonts w:cstheme="minorHAnsi"/>
          <w:b/>
          <w:bCs/>
          <w:color w:val="000000"/>
        </w:rPr>
      </w:pPr>
      <w:r>
        <w:rPr>
          <w:rFonts w:cstheme="minorHAnsi"/>
          <w:b/>
          <w:bCs/>
          <w:color w:val="000000"/>
        </w:rPr>
        <w:t>Notes</w:t>
      </w:r>
    </w:p>
    <w:p w14:paraId="297CC5A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C57A149" w14:textId="77777777">
        <w:trPr>
          <w:trHeight w:val="224"/>
        </w:trPr>
        <w:tc>
          <w:tcPr>
            <w:tcW w:w="9576" w:type="dxa"/>
            <w:tcBorders>
              <w:left w:val="nil"/>
              <w:bottom w:val="nil"/>
              <w:right w:val="nil"/>
            </w:tcBorders>
            <w:shd w:val="clear" w:color="auto" w:fill="auto"/>
          </w:tcPr>
          <w:p w14:paraId="32B74826" w14:textId="77777777" w:rsidR="00365CC9" w:rsidRDefault="00365CC9"/>
        </w:tc>
      </w:tr>
    </w:tbl>
    <w:p w14:paraId="08D3524D" w14:textId="77777777" w:rsidR="00365CC9" w:rsidRDefault="00365CC9">
      <w:pPr>
        <w:rPr>
          <w:rFonts w:cstheme="minorHAnsi"/>
          <w:b/>
          <w:bCs/>
          <w:color w:val="000000"/>
        </w:rPr>
      </w:pPr>
    </w:p>
    <w:p w14:paraId="2E091337" w14:textId="77777777" w:rsidR="00365CC9" w:rsidRDefault="00C270CB">
      <w:pPr>
        <w:rPr>
          <w:rFonts w:asciiTheme="majorHAnsi" w:eastAsiaTheme="majorEastAsia" w:hAnsiTheme="majorHAnsi" w:cstheme="majorBidi"/>
          <w:b/>
          <w:bCs/>
          <w:color w:val="4F81BD" w:themeColor="accent1"/>
          <w:sz w:val="26"/>
          <w:szCs w:val="26"/>
        </w:rPr>
      </w:pPr>
      <w:r>
        <w:br w:type="page"/>
      </w:r>
    </w:p>
    <w:p w14:paraId="2D32E426" w14:textId="77777777" w:rsidR="00365CC9" w:rsidRDefault="00C270CB">
      <w:pPr>
        <w:pStyle w:val="Heading2"/>
      </w:pPr>
      <w:bookmarkStart w:id="3" w:name="_Ref482602692"/>
      <w:bookmarkEnd w:id="3"/>
      <w:r>
        <w:lastRenderedPageBreak/>
        <w:t>1544 – Telemetry Radio Investigation</w:t>
      </w:r>
    </w:p>
    <w:p w14:paraId="14673E01" w14:textId="77777777" w:rsidR="00365CC9" w:rsidRDefault="00365CC9">
      <w:pPr>
        <w:rPr>
          <w:rFonts w:cstheme="minorHAnsi"/>
          <w:b/>
          <w:bCs/>
          <w:color w:val="000000"/>
        </w:rPr>
      </w:pPr>
    </w:p>
    <w:p w14:paraId="57C268AE" w14:textId="77777777" w:rsidR="00365CC9" w:rsidRDefault="00C270CB">
      <w:pPr>
        <w:rPr>
          <w:rFonts w:cstheme="minorHAnsi"/>
        </w:rPr>
      </w:pPr>
      <w:r>
        <w:rPr>
          <w:rFonts w:cstheme="minorHAnsi"/>
          <w:b/>
          <w:bCs/>
          <w:color w:val="000000"/>
        </w:rPr>
        <w:t>Content</w:t>
      </w:r>
    </w:p>
    <w:p w14:paraId="5836BD84" w14:textId="77777777" w:rsidR="00365CC9" w:rsidRDefault="00C270CB">
      <w:pPr>
        <w:rPr>
          <w:rFonts w:cstheme="minorHAnsi"/>
          <w:color w:val="222222"/>
          <w:highlight w:val="white"/>
        </w:rPr>
      </w:pPr>
      <w:r>
        <w:rPr>
          <w:rFonts w:cstheme="minorHAnsi"/>
          <w:color w:val="222222"/>
          <w:shd w:val="clear" w:color="auto" w:fill="FFFFFF"/>
        </w:rPr>
        <w:t>As a lab member, I would like to investigate the 915 MHz telemetry radios</w:t>
      </w:r>
    </w:p>
    <w:p w14:paraId="471156C8" w14:textId="77777777" w:rsidR="00365CC9" w:rsidRDefault="00C270CB">
      <w:pPr>
        <w:rPr>
          <w:rFonts w:cstheme="minorHAnsi"/>
        </w:rPr>
      </w:pPr>
      <w:r>
        <w:rPr>
          <w:rFonts w:cstheme="minorHAnsi"/>
          <w:b/>
          <w:bCs/>
          <w:color w:val="000000"/>
        </w:rPr>
        <w:t>Definition of Done</w:t>
      </w:r>
    </w:p>
    <w:p w14:paraId="7F3B0AB9" w14:textId="77777777" w:rsidR="00365CC9" w:rsidRDefault="00C270CB">
      <w:r>
        <w:rPr>
          <w:rFonts w:cstheme="minorHAnsi"/>
          <w:color w:val="222222"/>
          <w:shd w:val="clear" w:color="auto" w:fill="FFFFFF"/>
        </w:rPr>
        <w:t xml:space="preserve">[ ] Watch this video: </w:t>
      </w:r>
      <w:hyperlink r:id="rId8">
        <w:r>
          <w:rPr>
            <w:rStyle w:val="InternetLink"/>
            <w:rFonts w:cstheme="minorHAnsi"/>
            <w:highlight w:val="white"/>
          </w:rPr>
          <w:t>https://www.youtube.com/watch?v=QSjUdOOlCxk</w:t>
        </w:r>
      </w:hyperlink>
      <w:r>
        <w:rPr>
          <w:rFonts w:cstheme="minorHAnsi"/>
          <w:color w:val="222222"/>
          <w:shd w:val="clear" w:color="auto" w:fill="FFFFFF"/>
        </w:rPr>
        <w:t xml:space="preserve"> </w:t>
      </w:r>
    </w:p>
    <w:p w14:paraId="171753C5" w14:textId="77777777" w:rsidR="00365CC9" w:rsidRDefault="00C270CB">
      <w:pPr>
        <w:rPr>
          <w:rFonts w:cstheme="minorHAnsi"/>
          <w:color w:val="222222"/>
          <w:highlight w:val="white"/>
        </w:rPr>
      </w:pPr>
      <w:r>
        <w:rPr>
          <w:rFonts w:cstheme="minorHAnsi"/>
          <w:color w:val="222222"/>
          <w:shd w:val="clear" w:color="auto" w:fill="FFFFFF"/>
        </w:rPr>
        <w:t>[ ] Find the SiK radio utility setup program talked about in the video</w:t>
      </w:r>
    </w:p>
    <w:p w14:paraId="74F56A14" w14:textId="77777777" w:rsidR="00365CC9" w:rsidRDefault="00C270CB">
      <w:pPr>
        <w:rPr>
          <w:rFonts w:cstheme="minorHAnsi"/>
          <w:color w:val="222222"/>
          <w:highlight w:val="white"/>
        </w:rPr>
      </w:pPr>
      <w:r>
        <w:rPr>
          <w:rFonts w:cstheme="minorHAnsi"/>
          <w:color w:val="222222"/>
          <w:shd w:val="clear" w:color="auto" w:fill="FFFFFF"/>
        </w:rPr>
        <w:t>[ ] Assign unique IDs to vehicle radios so we can operate mulitiple vehicles at the same time</w:t>
      </w:r>
    </w:p>
    <w:p w14:paraId="05F38658" w14:textId="77777777" w:rsidR="00365CC9" w:rsidRDefault="00C270CB">
      <w:pPr>
        <w:rPr>
          <w:rStyle w:val="apple-converted-space"/>
          <w:rFonts w:ascii="Calibri" w:hAnsi="Calibri"/>
          <w:color w:val="222222"/>
          <w:highlight w:val="white"/>
        </w:rPr>
      </w:pPr>
      <w:r>
        <w:rPr>
          <w:rFonts w:cstheme="minorHAnsi"/>
          <w:color w:val="222222"/>
          <w:shd w:val="clear" w:color="auto" w:fill="FFFFFF"/>
        </w:rPr>
        <w:t xml:space="preserve">[ ] Update </w:t>
      </w:r>
      <w:r>
        <w:rPr>
          <w:color w:val="222222"/>
          <w:shd w:val="clear" w:color="auto" w:fill="FFFFFF"/>
        </w:rPr>
        <w:t>\\FlightOperations\UAS\CommonDocuments\TelemetryRadios\TelemetryRadioNotes.docx</w:t>
      </w:r>
      <w:r>
        <w:rPr>
          <w:rStyle w:val="apple-converted-space"/>
          <w:color w:val="222222"/>
          <w:shd w:val="clear" w:color="auto" w:fill="FFFFFF"/>
        </w:rPr>
        <w:t>  document to track radio IDs of various systems</w:t>
      </w:r>
    </w:p>
    <w:p w14:paraId="6A7581DB" w14:textId="77777777" w:rsidR="00365CC9" w:rsidRDefault="00C270CB">
      <w:pPr>
        <w:rPr>
          <w:rFonts w:cstheme="minorHAnsi"/>
          <w:color w:val="222222"/>
          <w:highlight w:val="white"/>
        </w:rPr>
      </w:pPr>
      <w:r>
        <w:rPr>
          <w:rFonts w:cstheme="minorHAnsi"/>
          <w:color w:val="222222"/>
          <w:shd w:val="clear" w:color="auto" w:fill="FFFFFF"/>
        </w:rPr>
        <w:t>[ ] Determine a concept of operations: how would we implement this in the lab reasonably?</w:t>
      </w:r>
    </w:p>
    <w:p w14:paraId="3903AEFD" w14:textId="77777777" w:rsidR="00365CC9" w:rsidRDefault="00C270CB">
      <w:pPr>
        <w:rPr>
          <w:rFonts w:cstheme="minorHAnsi"/>
          <w:color w:val="222222"/>
          <w:highlight w:val="white"/>
        </w:rPr>
      </w:pPr>
      <w:r>
        <w:rPr>
          <w:rFonts w:cstheme="minorHAnsi"/>
          <w:color w:val="222222"/>
          <w:shd w:val="clear" w:color="auto" w:fill="FFFFFF"/>
        </w:rPr>
        <w:t xml:space="preserve">[ ] Investigate 433 MHz radios </w:t>
      </w:r>
    </w:p>
    <w:p w14:paraId="5D5CE01F" w14:textId="77777777" w:rsidR="00365CC9" w:rsidRDefault="00C270CB">
      <w:pPr>
        <w:rPr>
          <w:rFonts w:cstheme="minorHAnsi"/>
          <w:color w:val="222222"/>
          <w:highlight w:val="white"/>
        </w:rPr>
      </w:pPr>
      <w:r>
        <w:rPr>
          <w:rFonts w:cstheme="minorHAnsi"/>
          <w:color w:val="222222"/>
          <w:shd w:val="clear" w:color="auto" w:fill="FFFFFF"/>
        </w:rPr>
        <w:tab/>
        <w:t>[ ] Look up US regulations about the use of this radio frequency</w:t>
      </w:r>
    </w:p>
    <w:p w14:paraId="4F0EF8A7" w14:textId="77777777" w:rsidR="00365CC9" w:rsidRDefault="00C270CB">
      <w:pPr>
        <w:rPr>
          <w:rFonts w:cstheme="minorHAnsi"/>
          <w:color w:val="222222"/>
          <w:highlight w:val="white"/>
        </w:rPr>
      </w:pPr>
      <w:r>
        <w:rPr>
          <w:rFonts w:cstheme="minorHAnsi"/>
          <w:color w:val="222222"/>
          <w:shd w:val="clear" w:color="auto" w:fill="FFFFFF"/>
        </w:rPr>
        <w:tab/>
        <w:t>[ ] If we can use these radios, investigate their benefits</w:t>
      </w:r>
    </w:p>
    <w:p w14:paraId="0C65EE05" w14:textId="77777777" w:rsidR="00365CC9" w:rsidRDefault="00C270CB">
      <w:pPr>
        <w:rPr>
          <w:rFonts w:cstheme="minorHAnsi"/>
          <w:color w:val="222222"/>
          <w:highlight w:val="white"/>
        </w:rPr>
      </w:pPr>
      <w:r>
        <w:rPr>
          <w:rFonts w:cstheme="minorHAnsi"/>
          <w:color w:val="222222"/>
          <w:shd w:val="clear" w:color="auto" w:fill="FFFFFF"/>
        </w:rPr>
        <w:t>[ ] Investigate increasing power output of radios</w:t>
      </w:r>
    </w:p>
    <w:p w14:paraId="3D68F701" w14:textId="77777777" w:rsidR="00365CC9" w:rsidRDefault="00C270CB">
      <w:pPr>
        <w:rPr>
          <w:rFonts w:cstheme="minorHAnsi"/>
          <w:color w:val="222222"/>
          <w:highlight w:val="white"/>
        </w:rPr>
      </w:pPr>
      <w:r>
        <w:rPr>
          <w:rFonts w:cstheme="minorHAnsi"/>
          <w:color w:val="222222"/>
          <w:shd w:val="clear" w:color="auto" w:fill="FFFFFF"/>
        </w:rPr>
        <w:t>[ ] Investigate the other antenna options and pros and cons of using them</w:t>
      </w:r>
    </w:p>
    <w:p w14:paraId="7ED8BC3F" w14:textId="77777777" w:rsidR="00365CC9" w:rsidRDefault="00365CC9">
      <w:pPr>
        <w:rPr>
          <w:rFonts w:cstheme="minorHAnsi"/>
          <w:color w:val="222222"/>
          <w:shd w:val="clear" w:color="auto" w:fill="FFFFFF"/>
        </w:rPr>
      </w:pPr>
    </w:p>
    <w:p w14:paraId="5BBAC9C0" w14:textId="77777777" w:rsidR="00365CC9" w:rsidRDefault="00365CC9">
      <w:pPr>
        <w:rPr>
          <w:rFonts w:cstheme="minorHAnsi"/>
          <w:color w:val="222222"/>
          <w:shd w:val="clear" w:color="auto" w:fill="FFFFFF"/>
        </w:rPr>
      </w:pPr>
    </w:p>
    <w:p w14:paraId="27DAB72C" w14:textId="77777777" w:rsidR="00365CC9" w:rsidRDefault="00C270CB">
      <w:pPr>
        <w:rPr>
          <w:rFonts w:cstheme="minorHAnsi"/>
          <w:b/>
          <w:color w:val="000000"/>
        </w:rPr>
      </w:pPr>
      <w:r>
        <w:rPr>
          <w:rFonts w:cstheme="minorHAnsi"/>
          <w:b/>
          <w:color w:val="000000"/>
        </w:rPr>
        <w:t>Notes:</w:t>
      </w:r>
    </w:p>
    <w:p w14:paraId="0CB1E675" w14:textId="1A9043B9" w:rsidR="00365CC9" w:rsidRDefault="00C270CB">
      <w:pPr>
        <w:pStyle w:val="ListParagraph"/>
        <w:numPr>
          <w:ilvl w:val="0"/>
          <w:numId w:val="6"/>
        </w:numPr>
        <w:spacing w:after="0" w:line="240" w:lineRule="auto"/>
      </w:pPr>
      <w:r>
        <w:rPr>
          <w:rFonts w:cstheme="minorHAnsi"/>
          <w:b/>
          <w:color w:val="000000"/>
        </w:rPr>
        <w:t xml:space="preserve">See user story </w:t>
      </w:r>
      <w:r>
        <w:rPr>
          <w:rFonts w:cstheme="minorHAnsi"/>
          <w:b/>
          <w:color w:val="000000"/>
        </w:rPr>
        <w:fldChar w:fldCharType="begin"/>
      </w:r>
      <w:r>
        <w:instrText>REF _Ref482602631 \h</w:instrText>
      </w:r>
      <w:r>
        <w:rPr>
          <w:rFonts w:cstheme="minorHAnsi"/>
          <w:b/>
          <w:color w:val="000000"/>
        </w:rPr>
      </w:r>
      <w:r>
        <w:fldChar w:fldCharType="end"/>
      </w:r>
      <w:r>
        <w:rPr>
          <w:rFonts w:cstheme="minorHAnsi"/>
          <w:b/>
          <w:color w:val="000000"/>
        </w:rPr>
        <w:t xml:space="preserve"> for the experimental testing of this research</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C6B1CD6" w14:textId="77777777">
        <w:trPr>
          <w:trHeight w:val="63"/>
        </w:trPr>
        <w:tc>
          <w:tcPr>
            <w:tcW w:w="9576" w:type="dxa"/>
            <w:tcBorders>
              <w:left w:val="nil"/>
              <w:bottom w:val="nil"/>
              <w:right w:val="nil"/>
            </w:tcBorders>
            <w:shd w:val="clear" w:color="auto" w:fill="auto"/>
          </w:tcPr>
          <w:p w14:paraId="1FE2D752" w14:textId="77777777" w:rsidR="00365CC9" w:rsidRDefault="00365CC9"/>
        </w:tc>
      </w:tr>
    </w:tbl>
    <w:p w14:paraId="143E127D" w14:textId="77777777" w:rsidR="00365CC9" w:rsidRDefault="00365CC9"/>
    <w:p w14:paraId="2C580999" w14:textId="77777777" w:rsidR="00365CC9" w:rsidRDefault="00365CC9"/>
    <w:p w14:paraId="4874F14C" w14:textId="77777777" w:rsidR="00365CC9" w:rsidRDefault="00C270CB">
      <w:pPr>
        <w:rPr>
          <w:rFonts w:cstheme="minorHAnsi"/>
          <w:b/>
          <w:bCs/>
          <w:color w:val="000000"/>
        </w:rPr>
      </w:pPr>
      <w:r>
        <w:br w:type="page"/>
      </w:r>
    </w:p>
    <w:p w14:paraId="4959CBB9" w14:textId="77777777" w:rsidR="00365CC9" w:rsidRDefault="00C270CB">
      <w:pPr>
        <w:pStyle w:val="Heading2"/>
      </w:pPr>
      <w:r>
        <w:lastRenderedPageBreak/>
        <w:t>1545 – MFOC Weight and Balance</w:t>
      </w:r>
    </w:p>
    <w:p w14:paraId="14E94D41" w14:textId="77777777" w:rsidR="00365CC9" w:rsidRDefault="00365CC9">
      <w:pPr>
        <w:rPr>
          <w:rFonts w:cstheme="minorHAnsi"/>
          <w:b/>
          <w:bCs/>
          <w:color w:val="000000"/>
        </w:rPr>
      </w:pPr>
    </w:p>
    <w:p w14:paraId="5545704F" w14:textId="77777777" w:rsidR="00365CC9" w:rsidRDefault="00C270CB">
      <w:pPr>
        <w:rPr>
          <w:rFonts w:cstheme="minorHAnsi"/>
        </w:rPr>
      </w:pPr>
      <w:r>
        <w:rPr>
          <w:rFonts w:cstheme="minorHAnsi"/>
          <w:b/>
          <w:bCs/>
          <w:color w:val="000000"/>
        </w:rPr>
        <w:t>Content</w:t>
      </w:r>
    </w:p>
    <w:p w14:paraId="63F25B4B"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weight and balance of the MFOC.</w:t>
      </w:r>
    </w:p>
    <w:p w14:paraId="63A528DB" w14:textId="77777777" w:rsidR="00365CC9" w:rsidRDefault="00C270CB">
      <w:pPr>
        <w:rPr>
          <w:rFonts w:cstheme="minorHAnsi"/>
        </w:rPr>
      </w:pPr>
      <w:r>
        <w:rPr>
          <w:rFonts w:cstheme="minorHAnsi"/>
          <w:b/>
          <w:bCs/>
          <w:color w:val="000000"/>
        </w:rPr>
        <w:t>Definition of Done</w:t>
      </w:r>
    </w:p>
    <w:p w14:paraId="521D46E1" w14:textId="77777777" w:rsidR="00365CC9" w:rsidRDefault="00C270CB">
      <w:pPr>
        <w:rPr>
          <w:rFonts w:cstheme="minorHAnsi"/>
          <w:color w:val="222222"/>
          <w:highlight w:val="white"/>
        </w:rPr>
      </w:pPr>
      <w:r>
        <w:rPr>
          <w:rFonts w:cstheme="minorHAnsi"/>
          <w:color w:val="222222"/>
          <w:shd w:val="clear" w:color="auto" w:fill="FFFFFF"/>
        </w:rPr>
        <w:t>[ ] Update MFOC weight and balance doc to reflect current equipment \FlightOperations\UAS\MFOC\Subsystems\Weights.xlsx</w:t>
      </w:r>
    </w:p>
    <w:p w14:paraId="4835001A" w14:textId="77777777" w:rsidR="00365CC9" w:rsidRDefault="00365CC9">
      <w:pPr>
        <w:rPr>
          <w:rFonts w:cstheme="minorHAnsi"/>
          <w:color w:val="222222"/>
          <w:shd w:val="clear" w:color="auto" w:fill="FFFFFF"/>
        </w:rPr>
      </w:pPr>
    </w:p>
    <w:p w14:paraId="3451C189" w14:textId="77777777" w:rsidR="00365CC9" w:rsidRDefault="00365CC9">
      <w:pPr>
        <w:rPr>
          <w:rFonts w:cstheme="minorHAnsi"/>
          <w:color w:val="222222"/>
          <w:shd w:val="clear" w:color="auto" w:fill="FFFFFF"/>
        </w:rPr>
      </w:pPr>
    </w:p>
    <w:p w14:paraId="3F7A6150" w14:textId="77777777" w:rsidR="00365CC9" w:rsidRDefault="00C270CB">
      <w:pPr>
        <w:rPr>
          <w:rFonts w:cstheme="minorHAnsi"/>
          <w:b/>
          <w:color w:val="000000"/>
        </w:rPr>
      </w:pPr>
      <w:r>
        <w:rPr>
          <w:rFonts w:cstheme="minorHAnsi"/>
          <w:b/>
          <w:color w:val="000000"/>
        </w:rPr>
        <w:t>Notes:</w:t>
      </w:r>
    </w:p>
    <w:p w14:paraId="54F40AE9"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781155D" w14:textId="77777777">
        <w:trPr>
          <w:trHeight w:val="63"/>
        </w:trPr>
        <w:tc>
          <w:tcPr>
            <w:tcW w:w="9576" w:type="dxa"/>
            <w:tcBorders>
              <w:left w:val="nil"/>
              <w:bottom w:val="nil"/>
              <w:right w:val="nil"/>
            </w:tcBorders>
            <w:shd w:val="clear" w:color="auto" w:fill="auto"/>
          </w:tcPr>
          <w:p w14:paraId="3153661C" w14:textId="77777777" w:rsidR="00365CC9" w:rsidRDefault="00365CC9"/>
        </w:tc>
      </w:tr>
    </w:tbl>
    <w:p w14:paraId="5E1D7EC7" w14:textId="77777777" w:rsidR="00365CC9" w:rsidRDefault="00365CC9"/>
    <w:p w14:paraId="2C958B02" w14:textId="77777777" w:rsidR="00365CC9" w:rsidRDefault="00365CC9"/>
    <w:p w14:paraId="0002A917" w14:textId="77777777" w:rsidR="00365CC9" w:rsidRDefault="00C270CB">
      <w:pPr>
        <w:rPr>
          <w:rFonts w:cstheme="minorHAnsi"/>
          <w:b/>
          <w:bCs/>
          <w:color w:val="000000"/>
        </w:rPr>
      </w:pPr>
      <w:r>
        <w:br w:type="page"/>
      </w:r>
    </w:p>
    <w:p w14:paraId="011D9746"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546 – Flight Ops Administration (1704)</w:t>
      </w:r>
    </w:p>
    <w:p w14:paraId="67410995" w14:textId="77777777" w:rsidR="00365CC9" w:rsidRDefault="00C270CB">
      <w:pPr>
        <w:rPr>
          <w:rFonts w:cstheme="minorHAnsi"/>
          <w:b/>
          <w:bCs/>
          <w:color w:val="000000"/>
        </w:rPr>
      </w:pPr>
      <w:r>
        <w:rPr>
          <w:rFonts w:cstheme="minorHAnsi"/>
          <w:b/>
          <w:bCs/>
          <w:color w:val="000000"/>
        </w:rPr>
        <w:t>Content</w:t>
      </w:r>
    </w:p>
    <w:p w14:paraId="451986CC" w14:textId="77777777" w:rsidR="00365CC9" w:rsidRDefault="00C270CB">
      <w:r>
        <w:rPr>
          <w:color w:val="000000"/>
        </w:rPr>
        <w:t>As flight operations director, I would like to complete the following tasks to administrate flight operations.</w:t>
      </w:r>
    </w:p>
    <w:p w14:paraId="7F551B12" w14:textId="77777777" w:rsidR="00365CC9" w:rsidRDefault="00C270CB">
      <w:pPr>
        <w:rPr>
          <w:rFonts w:cstheme="minorHAnsi"/>
          <w:b/>
          <w:bCs/>
          <w:color w:val="000000"/>
        </w:rPr>
      </w:pPr>
      <w:r>
        <w:rPr>
          <w:rFonts w:cstheme="minorHAnsi"/>
          <w:b/>
          <w:bCs/>
          <w:color w:val="000000"/>
        </w:rPr>
        <w:t>Definition of Done</w:t>
      </w:r>
    </w:p>
    <w:p w14:paraId="7EFC6F01" w14:textId="77777777" w:rsidR="00365CC9" w:rsidRDefault="00365CC9">
      <w:pPr>
        <w:rPr>
          <w:rFonts w:cstheme="minorHAnsi"/>
        </w:rPr>
      </w:pPr>
    </w:p>
    <w:p w14:paraId="353B881A" w14:textId="77777777" w:rsidR="00365CC9" w:rsidRDefault="00C270CB">
      <w:pPr>
        <w:rPr>
          <w:rFonts w:ascii="Calibri" w:hAnsi="Calibri"/>
          <w:color w:val="000000"/>
        </w:rPr>
      </w:pPr>
      <w:r>
        <w:rPr>
          <w:color w:val="000000"/>
        </w:rPr>
        <w:t>[ ] Coordinate and administrate flight tests</w:t>
      </w:r>
    </w:p>
    <w:p w14:paraId="47E12855" w14:textId="77777777" w:rsidR="00365CC9" w:rsidRDefault="00C270CB">
      <w:pPr>
        <w:rPr>
          <w:rFonts w:ascii="Calibri" w:hAnsi="Calibri"/>
          <w:color w:val="000000"/>
        </w:rPr>
      </w:pPr>
      <w:r>
        <w:rPr>
          <w:color w:val="000000"/>
        </w:rPr>
        <w:t>[ ] Coordinate and administrate ground tests</w:t>
      </w:r>
    </w:p>
    <w:p w14:paraId="23D52B62" w14:textId="77777777" w:rsidR="00365CC9" w:rsidRDefault="00C270CB">
      <w:pPr>
        <w:rPr>
          <w:rFonts w:ascii="Calibri" w:hAnsi="Calibri"/>
          <w:color w:val="000000"/>
        </w:rPr>
      </w:pPr>
      <w:r>
        <w:rPr>
          <w:color w:val="000000"/>
        </w:rPr>
        <w:t>[ ] Coordinate flight training</w:t>
      </w:r>
    </w:p>
    <w:p w14:paraId="43EE14A9" w14:textId="77777777" w:rsidR="00365CC9" w:rsidRDefault="00C270CB">
      <w:pPr>
        <w:rPr>
          <w:rFonts w:ascii="Calibri" w:hAnsi="Calibri"/>
          <w:color w:val="000000"/>
        </w:rPr>
      </w:pPr>
      <w:r>
        <w:rPr>
          <w:color w:val="000000"/>
        </w:rPr>
        <w:t>[ ] Other administrative stuff</w:t>
      </w:r>
    </w:p>
    <w:p w14:paraId="1F9B6ADE" w14:textId="77777777" w:rsidR="00365CC9" w:rsidRDefault="00365CC9">
      <w:pPr>
        <w:rPr>
          <w:rFonts w:ascii="Calibri" w:hAnsi="Calibri"/>
          <w:color w:val="000000"/>
        </w:rPr>
      </w:pPr>
    </w:p>
    <w:p w14:paraId="285F8777" w14:textId="77777777" w:rsidR="00365CC9" w:rsidRDefault="00365CC9"/>
    <w:p w14:paraId="73DC9846" w14:textId="77777777" w:rsidR="00365CC9" w:rsidRDefault="00C270CB">
      <w:pPr>
        <w:rPr>
          <w:rFonts w:cstheme="minorHAnsi"/>
          <w:b/>
          <w:bCs/>
          <w:color w:val="000000"/>
        </w:rPr>
      </w:pPr>
      <w:r>
        <w:rPr>
          <w:rFonts w:cstheme="minorHAnsi"/>
          <w:b/>
          <w:bCs/>
          <w:color w:val="000000"/>
        </w:rPr>
        <w:t>Notes</w:t>
      </w:r>
    </w:p>
    <w:p w14:paraId="70CAB089"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0428272" w14:textId="77777777">
        <w:trPr>
          <w:trHeight w:val="224"/>
        </w:trPr>
        <w:tc>
          <w:tcPr>
            <w:tcW w:w="9576" w:type="dxa"/>
            <w:tcBorders>
              <w:left w:val="nil"/>
              <w:bottom w:val="nil"/>
              <w:right w:val="nil"/>
            </w:tcBorders>
            <w:shd w:val="clear" w:color="auto" w:fill="auto"/>
          </w:tcPr>
          <w:p w14:paraId="2AE36265" w14:textId="77777777" w:rsidR="00365CC9" w:rsidRDefault="00365CC9"/>
        </w:tc>
      </w:tr>
    </w:tbl>
    <w:p w14:paraId="429353BD" w14:textId="77777777" w:rsidR="00365CC9" w:rsidRDefault="00365CC9"/>
    <w:p w14:paraId="29004B1C" w14:textId="77777777" w:rsidR="00365CC9" w:rsidRDefault="00C270CB">
      <w:r>
        <w:br w:type="page"/>
      </w:r>
    </w:p>
    <w:p w14:paraId="0B4E35A9"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547 – Flight Ops Administration (1705)</w:t>
      </w:r>
    </w:p>
    <w:p w14:paraId="526D489E" w14:textId="77777777" w:rsidR="00365CC9" w:rsidRDefault="00C270CB">
      <w:pPr>
        <w:rPr>
          <w:rFonts w:cstheme="minorHAnsi"/>
          <w:b/>
          <w:bCs/>
          <w:color w:val="000000"/>
        </w:rPr>
      </w:pPr>
      <w:r>
        <w:rPr>
          <w:rFonts w:cstheme="minorHAnsi"/>
          <w:b/>
          <w:bCs/>
          <w:color w:val="000000"/>
        </w:rPr>
        <w:t>Content</w:t>
      </w:r>
    </w:p>
    <w:p w14:paraId="4587C664" w14:textId="77777777" w:rsidR="00365CC9" w:rsidRDefault="00C270CB">
      <w:r>
        <w:rPr>
          <w:color w:val="000000"/>
        </w:rPr>
        <w:t>As flight operations director, I would like to complete the following tasks to administrate flight operations.</w:t>
      </w:r>
    </w:p>
    <w:p w14:paraId="04D2C0E0" w14:textId="77777777" w:rsidR="00365CC9" w:rsidRDefault="00C270CB">
      <w:pPr>
        <w:rPr>
          <w:rFonts w:cstheme="minorHAnsi"/>
          <w:b/>
          <w:bCs/>
          <w:color w:val="000000"/>
        </w:rPr>
      </w:pPr>
      <w:r>
        <w:rPr>
          <w:rFonts w:cstheme="minorHAnsi"/>
          <w:b/>
          <w:bCs/>
          <w:color w:val="000000"/>
        </w:rPr>
        <w:t>Definition of Done</w:t>
      </w:r>
    </w:p>
    <w:p w14:paraId="243DFCFC" w14:textId="77777777" w:rsidR="00365CC9" w:rsidRDefault="00365CC9">
      <w:pPr>
        <w:rPr>
          <w:rFonts w:cstheme="minorHAnsi"/>
        </w:rPr>
      </w:pPr>
    </w:p>
    <w:p w14:paraId="791F1E71" w14:textId="77777777" w:rsidR="00365CC9" w:rsidRDefault="00C270CB">
      <w:pPr>
        <w:rPr>
          <w:rFonts w:ascii="Calibri" w:hAnsi="Calibri"/>
          <w:color w:val="000000"/>
        </w:rPr>
      </w:pPr>
      <w:r>
        <w:rPr>
          <w:color w:val="000000"/>
        </w:rPr>
        <w:t>[ ] Coordinate and administrate flight tests</w:t>
      </w:r>
    </w:p>
    <w:p w14:paraId="39DFDF85" w14:textId="77777777" w:rsidR="00365CC9" w:rsidRDefault="00C270CB">
      <w:pPr>
        <w:rPr>
          <w:rFonts w:ascii="Calibri" w:hAnsi="Calibri"/>
          <w:color w:val="000000"/>
        </w:rPr>
      </w:pPr>
      <w:r>
        <w:rPr>
          <w:color w:val="000000"/>
        </w:rPr>
        <w:t>[ ] Coordinate and administrate ground tests</w:t>
      </w:r>
    </w:p>
    <w:p w14:paraId="5C8EBE91" w14:textId="77777777" w:rsidR="00365CC9" w:rsidRDefault="00C270CB">
      <w:pPr>
        <w:rPr>
          <w:rFonts w:ascii="Calibri" w:hAnsi="Calibri"/>
          <w:color w:val="000000"/>
        </w:rPr>
      </w:pPr>
      <w:r>
        <w:rPr>
          <w:color w:val="000000"/>
        </w:rPr>
        <w:t>[ ] Coordinate flight training</w:t>
      </w:r>
    </w:p>
    <w:p w14:paraId="6B31A4ED" w14:textId="77777777" w:rsidR="00365CC9" w:rsidRDefault="00C270CB">
      <w:pPr>
        <w:rPr>
          <w:rFonts w:ascii="Calibri" w:hAnsi="Calibri"/>
          <w:color w:val="000000"/>
        </w:rPr>
      </w:pPr>
      <w:r>
        <w:rPr>
          <w:color w:val="000000"/>
        </w:rPr>
        <w:t>[ ] Other administrative stuff</w:t>
      </w:r>
    </w:p>
    <w:p w14:paraId="6A9119A5" w14:textId="77777777" w:rsidR="00365CC9" w:rsidRDefault="00365CC9">
      <w:pPr>
        <w:rPr>
          <w:rFonts w:ascii="Calibri" w:hAnsi="Calibri"/>
          <w:color w:val="000000"/>
        </w:rPr>
      </w:pPr>
    </w:p>
    <w:p w14:paraId="5B91D164" w14:textId="77777777" w:rsidR="00365CC9" w:rsidRDefault="00365CC9"/>
    <w:p w14:paraId="041ACC3D" w14:textId="77777777" w:rsidR="00365CC9" w:rsidRDefault="00C270CB">
      <w:pPr>
        <w:rPr>
          <w:rFonts w:cstheme="minorHAnsi"/>
          <w:b/>
          <w:bCs/>
          <w:color w:val="000000"/>
        </w:rPr>
      </w:pPr>
      <w:r>
        <w:rPr>
          <w:rFonts w:cstheme="minorHAnsi"/>
          <w:b/>
          <w:bCs/>
          <w:color w:val="000000"/>
        </w:rPr>
        <w:t>Notes</w:t>
      </w:r>
    </w:p>
    <w:p w14:paraId="1319EAA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2AF8BFA" w14:textId="77777777">
        <w:trPr>
          <w:trHeight w:val="224"/>
        </w:trPr>
        <w:tc>
          <w:tcPr>
            <w:tcW w:w="9576" w:type="dxa"/>
            <w:tcBorders>
              <w:left w:val="nil"/>
              <w:bottom w:val="nil"/>
              <w:right w:val="nil"/>
            </w:tcBorders>
            <w:shd w:val="clear" w:color="auto" w:fill="auto"/>
          </w:tcPr>
          <w:p w14:paraId="644B9567" w14:textId="77777777" w:rsidR="00365CC9" w:rsidRDefault="00365CC9"/>
        </w:tc>
      </w:tr>
    </w:tbl>
    <w:p w14:paraId="6399BD73" w14:textId="77777777" w:rsidR="00365CC9" w:rsidRDefault="00365CC9"/>
    <w:p w14:paraId="1C05D77F" w14:textId="77777777" w:rsidR="00365CC9" w:rsidRDefault="00365CC9">
      <w:pPr>
        <w:rPr>
          <w:rFonts w:cstheme="minorHAnsi"/>
          <w:b/>
          <w:bCs/>
          <w:color w:val="000000"/>
        </w:rPr>
      </w:pPr>
    </w:p>
    <w:p w14:paraId="2728DA23" w14:textId="77777777" w:rsidR="00365CC9" w:rsidRDefault="00365CC9">
      <w:pPr>
        <w:rPr>
          <w:rFonts w:cstheme="minorHAnsi"/>
          <w:b/>
          <w:bCs/>
          <w:color w:val="000000"/>
        </w:rPr>
      </w:pPr>
    </w:p>
    <w:p w14:paraId="654530A0" w14:textId="77777777" w:rsidR="00365CC9" w:rsidRDefault="00365CC9">
      <w:pPr>
        <w:rPr>
          <w:rFonts w:asciiTheme="majorHAnsi" w:eastAsiaTheme="majorEastAsia" w:hAnsiTheme="majorHAnsi" w:cstheme="majorBidi"/>
          <w:b/>
          <w:bCs/>
          <w:color w:val="4F81BD" w:themeColor="accent1"/>
          <w:sz w:val="26"/>
          <w:szCs w:val="26"/>
        </w:rPr>
      </w:pPr>
    </w:p>
    <w:p w14:paraId="2A676802" w14:textId="77777777" w:rsidR="00365CC9" w:rsidRDefault="00C270CB">
      <w:pPr>
        <w:rPr>
          <w:rFonts w:asciiTheme="majorHAnsi" w:eastAsiaTheme="majorEastAsia" w:hAnsiTheme="majorHAnsi" w:cstheme="majorBidi"/>
          <w:b/>
          <w:bCs/>
          <w:color w:val="4F81BD" w:themeColor="accent1"/>
          <w:sz w:val="26"/>
          <w:szCs w:val="26"/>
        </w:rPr>
      </w:pPr>
      <w:r>
        <w:br w:type="page"/>
      </w:r>
    </w:p>
    <w:p w14:paraId="5C0DCE32" w14:textId="77777777" w:rsidR="00365CC9" w:rsidRDefault="00C270CB">
      <w:pPr>
        <w:pStyle w:val="Heading2"/>
      </w:pPr>
      <w:r>
        <w:lastRenderedPageBreak/>
        <w:t>1548 – Cera Flight Manual</w:t>
      </w:r>
    </w:p>
    <w:p w14:paraId="18AC3A38" w14:textId="77777777" w:rsidR="00365CC9" w:rsidRDefault="00365CC9">
      <w:pPr>
        <w:rPr>
          <w:rFonts w:cstheme="minorHAnsi"/>
          <w:b/>
          <w:bCs/>
          <w:color w:val="000000"/>
        </w:rPr>
      </w:pPr>
    </w:p>
    <w:p w14:paraId="224238F5" w14:textId="77777777" w:rsidR="00365CC9" w:rsidRDefault="00C270CB">
      <w:pPr>
        <w:rPr>
          <w:rFonts w:cstheme="minorHAnsi"/>
        </w:rPr>
      </w:pPr>
      <w:r>
        <w:rPr>
          <w:rFonts w:cstheme="minorHAnsi"/>
          <w:b/>
          <w:bCs/>
          <w:color w:val="000000"/>
        </w:rPr>
        <w:t>Content</w:t>
      </w:r>
    </w:p>
    <w:p w14:paraId="618FD4D6" w14:textId="77777777" w:rsidR="00365CC9" w:rsidRDefault="00C270CB">
      <w:pPr>
        <w:rPr>
          <w:rFonts w:cstheme="minorHAnsi"/>
          <w:color w:val="222222"/>
          <w:highlight w:val="white"/>
        </w:rPr>
      </w:pPr>
      <w:r>
        <w:rPr>
          <w:rFonts w:cstheme="minorHAnsi"/>
          <w:color w:val="222222"/>
          <w:shd w:val="clear" w:color="auto" w:fill="FFFFFF"/>
        </w:rPr>
        <w:t>As a lab member, I would like write and publish an aircraft manual for Cera</w:t>
      </w:r>
    </w:p>
    <w:p w14:paraId="65E4FAAB" w14:textId="77777777" w:rsidR="00365CC9" w:rsidRDefault="00C270CB">
      <w:pPr>
        <w:rPr>
          <w:rFonts w:cstheme="minorHAnsi"/>
        </w:rPr>
      </w:pPr>
      <w:r>
        <w:rPr>
          <w:rFonts w:cstheme="minorHAnsi"/>
          <w:b/>
          <w:bCs/>
          <w:color w:val="000000"/>
        </w:rPr>
        <w:t>Definition of Done</w:t>
      </w:r>
    </w:p>
    <w:p w14:paraId="1C7165AA" w14:textId="77777777" w:rsidR="00365CC9" w:rsidRDefault="00C270CB">
      <w:pPr>
        <w:rPr>
          <w:rFonts w:cstheme="minorHAnsi"/>
          <w:color w:val="222222"/>
          <w:highlight w:val="white"/>
        </w:rPr>
      </w:pPr>
      <w:r>
        <w:rPr>
          <w:rFonts w:cstheme="minorHAnsi"/>
          <w:color w:val="222222"/>
          <w:shd w:val="clear" w:color="auto" w:fill="FFFFFF"/>
        </w:rPr>
        <w:t>[ ] Finish Cera flight manual by</w:t>
      </w:r>
    </w:p>
    <w:p w14:paraId="4555E1AE" w14:textId="77777777" w:rsidR="00365CC9" w:rsidRDefault="00C270CB">
      <w:pPr>
        <w:pStyle w:val="ListParagraph"/>
        <w:numPr>
          <w:ilvl w:val="0"/>
          <w:numId w:val="4"/>
        </w:numPr>
        <w:spacing w:after="0" w:line="240" w:lineRule="auto"/>
        <w:rPr>
          <w:rFonts w:cstheme="minorHAnsi"/>
          <w:color w:val="222222"/>
          <w:highlight w:val="white"/>
        </w:rPr>
      </w:pPr>
      <w:r>
        <w:rPr>
          <w:rFonts w:cstheme="minorHAnsi"/>
          <w:color w:val="222222"/>
          <w:shd w:val="clear" w:color="auto" w:fill="FFFFFF"/>
        </w:rPr>
        <w:t>determining relevant sections</w:t>
      </w:r>
    </w:p>
    <w:p w14:paraId="0ABFAF86" w14:textId="77777777" w:rsidR="00365CC9" w:rsidRDefault="00C270CB">
      <w:pPr>
        <w:pStyle w:val="ListParagraph"/>
        <w:numPr>
          <w:ilvl w:val="0"/>
          <w:numId w:val="4"/>
        </w:numPr>
        <w:spacing w:after="0" w:line="240" w:lineRule="auto"/>
        <w:rPr>
          <w:rFonts w:cstheme="minorHAnsi"/>
          <w:color w:val="222222"/>
          <w:highlight w:val="white"/>
        </w:rPr>
      </w:pPr>
      <w:r>
        <w:rPr>
          <w:rFonts w:cstheme="minorHAnsi"/>
          <w:color w:val="222222"/>
          <w:shd w:val="clear" w:color="auto" w:fill="FFFFFF"/>
        </w:rPr>
        <w:t>filling in flight performance data</w:t>
      </w:r>
    </w:p>
    <w:p w14:paraId="76BD5CF3" w14:textId="77777777" w:rsidR="00365CC9" w:rsidRDefault="00C270CB">
      <w:pPr>
        <w:rPr>
          <w:rFonts w:cstheme="minorHAnsi"/>
          <w:color w:val="222222"/>
          <w:highlight w:val="white"/>
        </w:rPr>
      </w:pPr>
      <w:r>
        <w:rPr>
          <w:rFonts w:cstheme="minorHAnsi"/>
          <w:color w:val="222222"/>
          <w:shd w:val="clear" w:color="auto" w:fill="FFFFFF"/>
        </w:rPr>
        <w:t>[ ] There should be no highlighted or unfinished sections</w:t>
      </w:r>
    </w:p>
    <w:p w14:paraId="59A3DC19" w14:textId="77777777" w:rsidR="00365CC9" w:rsidRDefault="00365CC9">
      <w:pPr>
        <w:rPr>
          <w:rFonts w:cstheme="minorHAnsi"/>
          <w:color w:val="222222"/>
          <w:shd w:val="clear" w:color="auto" w:fill="FFFFFF"/>
        </w:rPr>
      </w:pPr>
    </w:p>
    <w:p w14:paraId="7E3F94CD" w14:textId="77777777" w:rsidR="00365CC9" w:rsidRDefault="00C270CB">
      <w:pPr>
        <w:rPr>
          <w:rFonts w:cstheme="minorHAnsi"/>
          <w:b/>
          <w:color w:val="000000"/>
        </w:rPr>
      </w:pPr>
      <w:r>
        <w:rPr>
          <w:rFonts w:cstheme="minorHAnsi"/>
          <w:b/>
          <w:color w:val="000000"/>
        </w:rPr>
        <w:t>Notes</w:t>
      </w:r>
    </w:p>
    <w:p w14:paraId="683C87FD" w14:textId="77777777" w:rsidR="00365CC9" w:rsidRDefault="00365CC9">
      <w:pPr>
        <w:rPr>
          <w:rFonts w:cstheme="minorHAnsi"/>
          <w:b/>
          <w:color w:val="000000"/>
        </w:rPr>
      </w:pPr>
    </w:p>
    <w:p w14:paraId="7539D723" w14:textId="77777777" w:rsidR="00365CC9" w:rsidRDefault="00C270CB">
      <w:pPr>
        <w:pStyle w:val="ListParagraph"/>
        <w:numPr>
          <w:ilvl w:val="0"/>
          <w:numId w:val="3"/>
        </w:numPr>
        <w:spacing w:after="0" w:line="240" w:lineRule="auto"/>
        <w:rPr>
          <w:rFonts w:cstheme="minorHAnsi"/>
          <w:color w:val="000000"/>
        </w:rPr>
      </w:pPr>
      <w:r>
        <w:rPr>
          <w:rFonts w:cstheme="minorHAnsi"/>
          <w:color w:val="000000"/>
        </w:rPr>
        <w:t>The manual is in \FlightOperations\UAS\Cera\CeraAircraftFlightManual.docx</w:t>
      </w:r>
    </w:p>
    <w:p w14:paraId="46FF5EF0" w14:textId="77777777" w:rsidR="00365CC9" w:rsidRDefault="00C270CB">
      <w:pPr>
        <w:rPr>
          <w:rFonts w:asciiTheme="majorHAnsi" w:eastAsiaTheme="majorEastAsia" w:hAnsiTheme="majorHAnsi" w:cstheme="majorBidi"/>
          <w:b/>
          <w:bCs/>
          <w:color w:val="4F81BD" w:themeColor="accent1"/>
          <w:sz w:val="26"/>
          <w:szCs w:val="26"/>
        </w:rPr>
      </w:pPr>
      <w:r>
        <w:br w:type="page"/>
      </w:r>
    </w:p>
    <w:p w14:paraId="4DE9F587" w14:textId="77777777" w:rsidR="00365CC9" w:rsidRDefault="00C270CB">
      <w:pPr>
        <w:pStyle w:val="Heading2"/>
      </w:pPr>
      <w:bookmarkStart w:id="4" w:name="_Ref481412819"/>
      <w:bookmarkEnd w:id="4"/>
      <w:r>
        <w:lastRenderedPageBreak/>
        <w:t>1549 – Cera To-Do Items</w:t>
      </w:r>
    </w:p>
    <w:p w14:paraId="237D1BCE" w14:textId="77777777" w:rsidR="00365CC9" w:rsidRDefault="00365CC9">
      <w:pPr>
        <w:rPr>
          <w:rFonts w:cstheme="minorHAnsi"/>
          <w:b/>
          <w:bCs/>
          <w:color w:val="000000"/>
        </w:rPr>
      </w:pPr>
    </w:p>
    <w:p w14:paraId="11A0668F" w14:textId="77777777" w:rsidR="00365CC9" w:rsidRDefault="00C270CB">
      <w:pPr>
        <w:rPr>
          <w:rFonts w:cstheme="minorHAnsi"/>
        </w:rPr>
      </w:pPr>
      <w:r>
        <w:rPr>
          <w:rFonts w:cstheme="minorHAnsi"/>
          <w:b/>
          <w:bCs/>
          <w:color w:val="000000"/>
        </w:rPr>
        <w:t>Content</w:t>
      </w:r>
    </w:p>
    <w:p w14:paraId="518B42AE" w14:textId="77777777" w:rsidR="00365CC9" w:rsidRDefault="00C270CB">
      <w:pPr>
        <w:rPr>
          <w:rFonts w:cstheme="minorHAnsi"/>
          <w:color w:val="222222"/>
          <w:highlight w:val="white"/>
        </w:rPr>
      </w:pPr>
      <w:r>
        <w:rPr>
          <w:rFonts w:cstheme="minorHAnsi"/>
          <w:color w:val="222222"/>
          <w:shd w:val="clear" w:color="auto" w:fill="FFFFFF"/>
        </w:rPr>
        <w:t>As a lab member, I would like to address all of the to-do items following the 4/29 maiden flight</w:t>
      </w:r>
    </w:p>
    <w:p w14:paraId="6689F908" w14:textId="77777777" w:rsidR="00365CC9" w:rsidRDefault="00C270CB">
      <w:pPr>
        <w:rPr>
          <w:rFonts w:cstheme="minorHAnsi"/>
        </w:rPr>
      </w:pPr>
      <w:r>
        <w:rPr>
          <w:rFonts w:cstheme="minorHAnsi"/>
          <w:b/>
          <w:bCs/>
          <w:color w:val="000000"/>
        </w:rPr>
        <w:t>Definition of Done</w:t>
      </w:r>
    </w:p>
    <w:p w14:paraId="5623905B" w14:textId="77777777" w:rsidR="00365CC9" w:rsidRDefault="00C270CB">
      <w:pPr>
        <w:rPr>
          <w:rFonts w:cstheme="minorHAnsi"/>
          <w:color w:val="222222"/>
          <w:highlight w:val="white"/>
        </w:rPr>
      </w:pPr>
      <w:r>
        <w:rPr>
          <w:rFonts w:cstheme="minorHAnsi"/>
          <w:color w:val="222222"/>
          <w:shd w:val="clear" w:color="auto" w:fill="FFFFFF"/>
        </w:rPr>
        <w:t>[ ] Look at construction and mx log for to-do list: \FlightOperations\UAS\Cera\ConstructionAndMaintenenceLog.docx</w:t>
      </w:r>
    </w:p>
    <w:p w14:paraId="2D65D4D7" w14:textId="77777777" w:rsidR="00365CC9" w:rsidRDefault="00365CC9">
      <w:pPr>
        <w:rPr>
          <w:rFonts w:cstheme="minorHAnsi"/>
          <w:color w:val="222222"/>
          <w:shd w:val="clear" w:color="auto" w:fill="FFFFFF"/>
        </w:rPr>
      </w:pPr>
    </w:p>
    <w:p w14:paraId="36A31785" w14:textId="77777777" w:rsidR="00365CC9" w:rsidRDefault="00C270CB">
      <w:pPr>
        <w:rPr>
          <w:rFonts w:cstheme="minorHAnsi"/>
          <w:b/>
          <w:color w:val="000000"/>
        </w:rPr>
      </w:pPr>
      <w:r>
        <w:rPr>
          <w:rFonts w:cstheme="minorHAnsi"/>
          <w:b/>
          <w:color w:val="000000"/>
        </w:rPr>
        <w:t>Notes:</w:t>
      </w:r>
    </w:p>
    <w:p w14:paraId="29CA13DF"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3A4D97" w14:textId="77777777">
        <w:trPr>
          <w:trHeight w:val="63"/>
        </w:trPr>
        <w:tc>
          <w:tcPr>
            <w:tcW w:w="9576" w:type="dxa"/>
            <w:tcBorders>
              <w:left w:val="nil"/>
              <w:bottom w:val="nil"/>
              <w:right w:val="nil"/>
            </w:tcBorders>
            <w:shd w:val="clear" w:color="auto" w:fill="auto"/>
          </w:tcPr>
          <w:p w14:paraId="48692196" w14:textId="77777777" w:rsidR="00365CC9" w:rsidRDefault="00365CC9"/>
        </w:tc>
      </w:tr>
    </w:tbl>
    <w:p w14:paraId="4BBF4204" w14:textId="77777777" w:rsidR="00365CC9" w:rsidRDefault="00365CC9"/>
    <w:p w14:paraId="03547B15" w14:textId="77777777" w:rsidR="00365CC9" w:rsidRDefault="00C270CB">
      <w:pPr>
        <w:spacing w:after="160" w:line="259" w:lineRule="auto"/>
      </w:pPr>
      <w:r>
        <w:br w:type="page"/>
      </w:r>
    </w:p>
    <w:p w14:paraId="5B02901F" w14:textId="77777777" w:rsidR="00365CC9" w:rsidRDefault="00C270CB">
      <w:pPr>
        <w:pStyle w:val="Heading2"/>
      </w:pPr>
      <w:r>
        <w:lastRenderedPageBreak/>
        <w:t>1550 – Anakin To-Do Items</w:t>
      </w:r>
    </w:p>
    <w:p w14:paraId="0C5FD7A6" w14:textId="77777777" w:rsidR="00365CC9" w:rsidRDefault="00365CC9">
      <w:pPr>
        <w:rPr>
          <w:rFonts w:cstheme="minorHAnsi"/>
          <w:b/>
          <w:bCs/>
          <w:color w:val="000000"/>
        </w:rPr>
      </w:pPr>
    </w:p>
    <w:p w14:paraId="53E0B260" w14:textId="77777777" w:rsidR="00365CC9" w:rsidRDefault="00C270CB">
      <w:pPr>
        <w:rPr>
          <w:rFonts w:cstheme="minorHAnsi"/>
        </w:rPr>
      </w:pPr>
      <w:r>
        <w:rPr>
          <w:rFonts w:cstheme="minorHAnsi"/>
          <w:b/>
          <w:bCs/>
          <w:color w:val="000000"/>
        </w:rPr>
        <w:t>Content</w:t>
      </w:r>
    </w:p>
    <w:p w14:paraId="6E27FA1E" w14:textId="77777777" w:rsidR="00365CC9" w:rsidRDefault="00C270CB">
      <w:pPr>
        <w:rPr>
          <w:rFonts w:cstheme="minorHAnsi"/>
          <w:color w:val="222222"/>
          <w:highlight w:val="white"/>
        </w:rPr>
      </w:pPr>
      <w:r>
        <w:rPr>
          <w:rFonts w:cstheme="minorHAnsi"/>
          <w:color w:val="222222"/>
          <w:shd w:val="clear" w:color="auto" w:fill="FFFFFF"/>
        </w:rPr>
        <w:t>As a lab member, I would like to address all of the to-do items following the 4/29 flight.</w:t>
      </w:r>
    </w:p>
    <w:p w14:paraId="0EB34AA9" w14:textId="77777777" w:rsidR="00365CC9" w:rsidRDefault="00C270CB">
      <w:pPr>
        <w:rPr>
          <w:rFonts w:cstheme="minorHAnsi"/>
        </w:rPr>
      </w:pPr>
      <w:r>
        <w:rPr>
          <w:rFonts w:cstheme="minorHAnsi"/>
          <w:b/>
          <w:bCs/>
          <w:color w:val="000000"/>
        </w:rPr>
        <w:t>Definition of Done</w:t>
      </w:r>
    </w:p>
    <w:p w14:paraId="0F43EF51" w14:textId="77777777" w:rsidR="00365CC9" w:rsidRDefault="00C270CB">
      <w:pPr>
        <w:rPr>
          <w:rFonts w:cstheme="minorHAnsi"/>
          <w:color w:val="222222"/>
          <w:highlight w:val="white"/>
        </w:rPr>
      </w:pPr>
      <w:r>
        <w:rPr>
          <w:rFonts w:cstheme="minorHAnsi"/>
          <w:color w:val="222222"/>
          <w:shd w:val="clear" w:color="auto" w:fill="FFFFFF"/>
        </w:rPr>
        <w:t>[ ] Look at construction and mx log for to-do list: \FlightOperations\UAS\Anakin\ConstructionAndMaintenenceLog.docx</w:t>
      </w:r>
    </w:p>
    <w:p w14:paraId="3C40B990" w14:textId="77777777" w:rsidR="00365CC9" w:rsidRDefault="00365CC9">
      <w:pPr>
        <w:rPr>
          <w:rFonts w:cstheme="minorHAnsi"/>
          <w:color w:val="222222"/>
          <w:shd w:val="clear" w:color="auto" w:fill="FFFFFF"/>
        </w:rPr>
      </w:pPr>
    </w:p>
    <w:p w14:paraId="1A1B9990" w14:textId="77777777" w:rsidR="00365CC9" w:rsidRDefault="00C270CB">
      <w:pPr>
        <w:rPr>
          <w:rFonts w:cstheme="minorHAnsi"/>
          <w:b/>
          <w:color w:val="000000"/>
        </w:rPr>
      </w:pPr>
      <w:r>
        <w:rPr>
          <w:rFonts w:cstheme="minorHAnsi"/>
          <w:b/>
          <w:color w:val="000000"/>
        </w:rPr>
        <w:t>Notes:</w:t>
      </w:r>
    </w:p>
    <w:p w14:paraId="2FDEF165"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72AC969" w14:textId="77777777">
        <w:trPr>
          <w:trHeight w:val="63"/>
        </w:trPr>
        <w:tc>
          <w:tcPr>
            <w:tcW w:w="9576" w:type="dxa"/>
            <w:tcBorders>
              <w:left w:val="nil"/>
              <w:bottom w:val="nil"/>
              <w:right w:val="nil"/>
            </w:tcBorders>
            <w:shd w:val="clear" w:color="auto" w:fill="auto"/>
          </w:tcPr>
          <w:p w14:paraId="16DF7F7E" w14:textId="77777777" w:rsidR="00365CC9" w:rsidRDefault="00365CC9"/>
        </w:tc>
      </w:tr>
    </w:tbl>
    <w:p w14:paraId="5F7D834E" w14:textId="77777777" w:rsidR="00365CC9" w:rsidRDefault="00365CC9"/>
    <w:p w14:paraId="6D233015" w14:textId="77777777" w:rsidR="00365CC9" w:rsidRDefault="00C270CB">
      <w:r>
        <w:br w:type="page"/>
      </w:r>
    </w:p>
    <w:p w14:paraId="79F89348" w14:textId="77777777" w:rsidR="00365CC9" w:rsidRDefault="00C270CB">
      <w:pPr>
        <w:pStyle w:val="Heading2"/>
      </w:pPr>
      <w:r>
        <w:lastRenderedPageBreak/>
        <w:t>1551 – SAM To-Do Items</w:t>
      </w:r>
    </w:p>
    <w:p w14:paraId="50372286" w14:textId="77777777" w:rsidR="00365CC9" w:rsidRDefault="00365CC9">
      <w:pPr>
        <w:rPr>
          <w:rFonts w:cstheme="minorHAnsi"/>
          <w:b/>
          <w:bCs/>
          <w:color w:val="000000"/>
        </w:rPr>
      </w:pPr>
    </w:p>
    <w:p w14:paraId="6E3441C6" w14:textId="77777777" w:rsidR="00365CC9" w:rsidRDefault="00C270CB">
      <w:pPr>
        <w:rPr>
          <w:rFonts w:cstheme="minorHAnsi"/>
        </w:rPr>
      </w:pPr>
      <w:r>
        <w:rPr>
          <w:rFonts w:cstheme="minorHAnsi"/>
          <w:b/>
          <w:bCs/>
          <w:color w:val="000000"/>
        </w:rPr>
        <w:t>Content</w:t>
      </w:r>
    </w:p>
    <w:p w14:paraId="65CC33A0" w14:textId="77777777" w:rsidR="00365CC9" w:rsidRDefault="00C270CB">
      <w:pPr>
        <w:rPr>
          <w:rFonts w:cstheme="minorHAnsi"/>
          <w:color w:val="222222"/>
          <w:highlight w:val="white"/>
        </w:rPr>
      </w:pPr>
      <w:r>
        <w:rPr>
          <w:rFonts w:cstheme="minorHAnsi"/>
          <w:color w:val="222222"/>
          <w:shd w:val="clear" w:color="auto" w:fill="FFFFFF"/>
        </w:rPr>
        <w:t>As a lab member, I would like to address all of the to-do items following the 4/29 flight.</w:t>
      </w:r>
    </w:p>
    <w:p w14:paraId="65E57423" w14:textId="77777777" w:rsidR="00365CC9" w:rsidRDefault="00C270CB">
      <w:pPr>
        <w:rPr>
          <w:rFonts w:cstheme="minorHAnsi"/>
        </w:rPr>
      </w:pPr>
      <w:r>
        <w:rPr>
          <w:rFonts w:cstheme="minorHAnsi"/>
          <w:b/>
          <w:bCs/>
          <w:color w:val="000000"/>
        </w:rPr>
        <w:t>Definition of Done</w:t>
      </w:r>
    </w:p>
    <w:p w14:paraId="2EA55BF3" w14:textId="77777777" w:rsidR="00365CC9" w:rsidRDefault="00C270CB">
      <w:pPr>
        <w:rPr>
          <w:rFonts w:cstheme="minorHAnsi"/>
          <w:color w:val="222222"/>
          <w:highlight w:val="white"/>
        </w:rPr>
      </w:pPr>
      <w:r>
        <w:rPr>
          <w:rFonts w:cstheme="minorHAnsi"/>
          <w:color w:val="222222"/>
          <w:shd w:val="clear" w:color="auto" w:fill="FFFFFF"/>
        </w:rPr>
        <w:t>[ ] Install a new telemetry radio</w:t>
      </w:r>
    </w:p>
    <w:p w14:paraId="18C54F13" w14:textId="77777777" w:rsidR="00365CC9" w:rsidRDefault="00C270CB">
      <w:pPr>
        <w:rPr>
          <w:rFonts w:cstheme="minorHAnsi"/>
          <w:color w:val="222222"/>
          <w:highlight w:val="white"/>
        </w:rPr>
      </w:pPr>
      <w:r>
        <w:rPr>
          <w:rFonts w:cstheme="minorHAnsi"/>
          <w:color w:val="222222"/>
          <w:shd w:val="clear" w:color="auto" w:fill="FFFFFF"/>
        </w:rPr>
        <w:t>[ ] Research where the CG should be located</w:t>
      </w:r>
    </w:p>
    <w:p w14:paraId="64773E8D" w14:textId="77777777" w:rsidR="00365CC9" w:rsidRDefault="00C270CB">
      <w:pPr>
        <w:rPr>
          <w:rFonts w:cstheme="minorHAnsi"/>
          <w:color w:val="222222"/>
          <w:highlight w:val="white"/>
        </w:rPr>
      </w:pPr>
      <w:r>
        <w:rPr>
          <w:rFonts w:cstheme="minorHAnsi"/>
          <w:color w:val="222222"/>
          <w:shd w:val="clear" w:color="auto" w:fill="FFFFFF"/>
        </w:rPr>
        <w:t>[ ] Investigate stability problem</w:t>
      </w:r>
    </w:p>
    <w:p w14:paraId="4DA79F55" w14:textId="77777777" w:rsidR="00365CC9" w:rsidRDefault="00C270CB">
      <w:pPr>
        <w:rPr>
          <w:rFonts w:cstheme="minorHAnsi"/>
          <w:color w:val="222222"/>
          <w:highlight w:val="white"/>
        </w:rPr>
      </w:pPr>
      <w:r>
        <w:rPr>
          <w:rFonts w:cstheme="minorHAnsi"/>
          <w:color w:val="222222"/>
          <w:shd w:val="clear" w:color="auto" w:fill="FFFFFF"/>
        </w:rPr>
        <w:tab/>
        <w:t>[ ] Is this just a CG issue, or do the PID gains need tuning?</w:t>
      </w:r>
    </w:p>
    <w:p w14:paraId="3298603D" w14:textId="77777777" w:rsidR="00365CC9" w:rsidRDefault="00C270CB">
      <w:pPr>
        <w:rPr>
          <w:rFonts w:cstheme="minorHAnsi"/>
          <w:color w:val="222222"/>
          <w:highlight w:val="white"/>
        </w:rPr>
      </w:pPr>
      <w:r>
        <w:rPr>
          <w:rFonts w:cstheme="minorHAnsi"/>
          <w:color w:val="222222"/>
          <w:shd w:val="clear" w:color="auto" w:fill="FFFFFF"/>
        </w:rPr>
        <w:tab/>
        <w:t>[ ] We probably need to run the AUTOTUNE test card</w:t>
      </w:r>
    </w:p>
    <w:p w14:paraId="1AB0CE44" w14:textId="77777777" w:rsidR="00365CC9" w:rsidRDefault="00C270CB">
      <w:pPr>
        <w:rPr>
          <w:rFonts w:cstheme="minorHAnsi"/>
          <w:color w:val="222222"/>
          <w:highlight w:val="white"/>
        </w:rPr>
      </w:pPr>
      <w:r>
        <w:rPr>
          <w:rFonts w:cstheme="minorHAnsi"/>
          <w:color w:val="222222"/>
          <w:shd w:val="clear" w:color="auto" w:fill="FFFFFF"/>
        </w:rPr>
        <w:t>[ ] Upgrade the firmware to ArduPlane 3.6.0</w:t>
      </w:r>
    </w:p>
    <w:p w14:paraId="0BE5D2D5" w14:textId="77777777" w:rsidR="00365CC9" w:rsidRDefault="00C270CB">
      <w:pPr>
        <w:rPr>
          <w:rFonts w:cstheme="minorHAnsi"/>
          <w:color w:val="222222"/>
          <w:highlight w:val="white"/>
        </w:rPr>
      </w:pPr>
      <w:r>
        <w:rPr>
          <w:rFonts w:cstheme="minorHAnsi"/>
          <w:color w:val="222222"/>
          <w:shd w:val="clear" w:color="auto" w:fill="FFFFFF"/>
        </w:rPr>
        <w:t>[ ] Ensure SAM is ready for another flight test</w:t>
      </w:r>
    </w:p>
    <w:p w14:paraId="0AD5FDD7" w14:textId="77777777" w:rsidR="00365CC9" w:rsidRDefault="00C270CB">
      <w:pPr>
        <w:rPr>
          <w:rFonts w:cstheme="minorHAnsi"/>
          <w:color w:val="222222"/>
          <w:highlight w:val="white"/>
        </w:rPr>
      </w:pPr>
      <w:r>
        <w:rPr>
          <w:rFonts w:cstheme="minorHAnsi"/>
          <w:color w:val="222222"/>
          <w:shd w:val="clear" w:color="auto" w:fill="FFFFFF"/>
        </w:rPr>
        <w:t>[ ] Adjust trims on the transmitter so that it is less likely to roll hard left in manual mode</w:t>
      </w:r>
    </w:p>
    <w:p w14:paraId="4E77C705" w14:textId="77777777" w:rsidR="00365CC9" w:rsidRDefault="00C270CB">
      <w:pPr>
        <w:rPr>
          <w:rFonts w:cstheme="minorHAnsi"/>
          <w:color w:val="222222"/>
          <w:highlight w:val="white"/>
        </w:rPr>
      </w:pPr>
      <w:r>
        <w:rPr>
          <w:rFonts w:cstheme="minorHAnsi"/>
          <w:color w:val="222222"/>
          <w:shd w:val="clear" w:color="auto" w:fill="FFFFFF"/>
        </w:rPr>
        <w:t>[ ] Write one or more test cards to include testing stabilize, manual, guided and auto modes</w:t>
      </w:r>
    </w:p>
    <w:p w14:paraId="641AE135" w14:textId="77777777" w:rsidR="00365CC9" w:rsidRDefault="00365CC9">
      <w:pPr>
        <w:rPr>
          <w:rFonts w:cstheme="minorHAnsi"/>
          <w:color w:val="222222"/>
          <w:shd w:val="clear" w:color="auto" w:fill="FFFFFF"/>
        </w:rPr>
      </w:pPr>
    </w:p>
    <w:p w14:paraId="763E98A6" w14:textId="77777777" w:rsidR="00365CC9" w:rsidRDefault="00C270CB">
      <w:pPr>
        <w:rPr>
          <w:rFonts w:cstheme="minorHAnsi"/>
          <w:b/>
          <w:color w:val="000000"/>
        </w:rPr>
      </w:pPr>
      <w:r>
        <w:rPr>
          <w:rFonts w:cstheme="minorHAnsi"/>
          <w:b/>
          <w:color w:val="000000"/>
        </w:rPr>
        <w:t>Notes:</w:t>
      </w:r>
    </w:p>
    <w:p w14:paraId="5A7315CF"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464C0C1" w14:textId="77777777">
        <w:trPr>
          <w:trHeight w:val="63"/>
        </w:trPr>
        <w:tc>
          <w:tcPr>
            <w:tcW w:w="9576" w:type="dxa"/>
            <w:tcBorders>
              <w:left w:val="nil"/>
              <w:bottom w:val="nil"/>
              <w:right w:val="nil"/>
            </w:tcBorders>
            <w:shd w:val="clear" w:color="auto" w:fill="auto"/>
          </w:tcPr>
          <w:p w14:paraId="0C1889A2" w14:textId="77777777" w:rsidR="00365CC9" w:rsidRDefault="00365CC9"/>
        </w:tc>
      </w:tr>
    </w:tbl>
    <w:p w14:paraId="484368BB" w14:textId="77777777" w:rsidR="00365CC9" w:rsidRDefault="00365CC9"/>
    <w:p w14:paraId="5D15A5C0" w14:textId="77777777" w:rsidR="00365CC9" w:rsidRDefault="00C270CB">
      <w:pPr>
        <w:spacing w:after="160" w:line="259" w:lineRule="auto"/>
      </w:pPr>
      <w:r>
        <w:br w:type="page"/>
      </w:r>
    </w:p>
    <w:p w14:paraId="22848C18" w14:textId="77777777" w:rsidR="00365CC9" w:rsidRDefault="00C270CB">
      <w:pPr>
        <w:pStyle w:val="Heading2"/>
      </w:pPr>
      <w:r>
        <w:lastRenderedPageBreak/>
        <w:t>1552 – Argo Data Flash Logs</w:t>
      </w:r>
    </w:p>
    <w:p w14:paraId="51FF4A49" w14:textId="77777777" w:rsidR="00365CC9" w:rsidRDefault="00365CC9">
      <w:pPr>
        <w:rPr>
          <w:rFonts w:cstheme="minorHAnsi"/>
          <w:b/>
          <w:bCs/>
          <w:color w:val="000000"/>
        </w:rPr>
      </w:pPr>
    </w:p>
    <w:p w14:paraId="49D1BCFE" w14:textId="77777777" w:rsidR="00365CC9" w:rsidRDefault="00C270CB">
      <w:pPr>
        <w:rPr>
          <w:rFonts w:cstheme="minorHAnsi"/>
        </w:rPr>
      </w:pPr>
      <w:r>
        <w:rPr>
          <w:rFonts w:cstheme="minorHAnsi"/>
          <w:b/>
          <w:bCs/>
          <w:color w:val="000000"/>
        </w:rPr>
        <w:t>Content</w:t>
      </w:r>
    </w:p>
    <w:p w14:paraId="0E4C3A63" w14:textId="77777777" w:rsidR="00365CC9" w:rsidRDefault="00C270CB">
      <w:pPr>
        <w:rPr>
          <w:rFonts w:cstheme="minorHAnsi"/>
          <w:color w:val="222222"/>
          <w:highlight w:val="white"/>
        </w:rPr>
      </w:pPr>
      <w:r>
        <w:rPr>
          <w:rFonts w:cstheme="minorHAnsi"/>
          <w:color w:val="222222"/>
          <w:shd w:val="clear" w:color="auto" w:fill="FFFFFF"/>
        </w:rPr>
        <w:t>As a lab member, I would like to fix it so that Argo records data flash logs.</w:t>
      </w:r>
    </w:p>
    <w:p w14:paraId="1D68A0D6" w14:textId="77777777" w:rsidR="00365CC9" w:rsidRDefault="00C270CB">
      <w:pPr>
        <w:rPr>
          <w:rFonts w:cstheme="minorHAnsi"/>
        </w:rPr>
      </w:pPr>
      <w:r>
        <w:rPr>
          <w:rFonts w:cstheme="minorHAnsi"/>
          <w:b/>
          <w:bCs/>
          <w:color w:val="000000"/>
        </w:rPr>
        <w:t>Definition of Done</w:t>
      </w:r>
    </w:p>
    <w:p w14:paraId="51EF0669" w14:textId="77777777" w:rsidR="00365CC9" w:rsidRDefault="00C270CB">
      <w:pPr>
        <w:rPr>
          <w:rFonts w:cstheme="minorHAnsi"/>
          <w:color w:val="222222"/>
          <w:highlight w:val="white"/>
        </w:rPr>
      </w:pPr>
      <w:r>
        <w:rPr>
          <w:rFonts w:cstheme="minorHAnsi"/>
          <w:color w:val="222222"/>
          <w:shd w:val="clear" w:color="auto" w:fill="FFFFFF"/>
        </w:rPr>
        <w:t>[ ] Investigate the possible reasons why the data flash logs might not be recording. This could be:</w:t>
      </w:r>
    </w:p>
    <w:p w14:paraId="59D5CDB9" w14:textId="77777777" w:rsidR="00365CC9" w:rsidRDefault="00C270CB">
      <w:pPr>
        <w:pStyle w:val="ListParagraph"/>
        <w:numPr>
          <w:ilvl w:val="0"/>
          <w:numId w:val="6"/>
        </w:numPr>
        <w:spacing w:after="0" w:line="240" w:lineRule="auto"/>
        <w:rPr>
          <w:rFonts w:cstheme="minorHAnsi"/>
          <w:color w:val="222222"/>
          <w:highlight w:val="white"/>
        </w:rPr>
      </w:pPr>
      <w:r>
        <w:rPr>
          <w:rFonts w:cstheme="minorHAnsi"/>
          <w:color w:val="222222"/>
          <w:shd w:val="clear" w:color="auto" w:fill="FFFFFF"/>
        </w:rPr>
        <w:t>Pixhawk problem</w:t>
      </w:r>
    </w:p>
    <w:p w14:paraId="7A421B67" w14:textId="77777777" w:rsidR="00365CC9" w:rsidRDefault="00C270CB">
      <w:pPr>
        <w:pStyle w:val="ListParagraph"/>
        <w:numPr>
          <w:ilvl w:val="0"/>
          <w:numId w:val="6"/>
        </w:numPr>
        <w:spacing w:after="0" w:line="240" w:lineRule="auto"/>
        <w:rPr>
          <w:rFonts w:cstheme="minorHAnsi"/>
          <w:color w:val="222222"/>
          <w:highlight w:val="white"/>
        </w:rPr>
      </w:pPr>
      <w:r>
        <w:rPr>
          <w:rFonts w:cstheme="minorHAnsi"/>
          <w:color w:val="222222"/>
          <w:shd w:val="clear" w:color="auto" w:fill="FFFFFF"/>
        </w:rPr>
        <w:t>Parameter problem</w:t>
      </w:r>
    </w:p>
    <w:p w14:paraId="55223F85" w14:textId="77777777" w:rsidR="00365CC9" w:rsidRDefault="00C270CB">
      <w:pPr>
        <w:pStyle w:val="ListParagraph"/>
        <w:numPr>
          <w:ilvl w:val="0"/>
          <w:numId w:val="6"/>
        </w:numPr>
        <w:spacing w:after="0" w:line="240" w:lineRule="auto"/>
        <w:rPr>
          <w:rFonts w:cstheme="minorHAnsi"/>
          <w:color w:val="222222"/>
          <w:highlight w:val="white"/>
        </w:rPr>
      </w:pPr>
      <w:r>
        <w:rPr>
          <w:rFonts w:cstheme="minorHAnsi"/>
          <w:color w:val="222222"/>
          <w:shd w:val="clear" w:color="auto" w:fill="FFFFFF"/>
        </w:rPr>
        <w:t>Something else online forums might know about</w:t>
      </w:r>
    </w:p>
    <w:p w14:paraId="1DEBA9F5" w14:textId="77777777" w:rsidR="00365CC9" w:rsidRDefault="00C270CB">
      <w:pPr>
        <w:rPr>
          <w:rFonts w:cstheme="minorHAnsi"/>
          <w:color w:val="222222"/>
          <w:highlight w:val="white"/>
        </w:rPr>
      </w:pPr>
      <w:r>
        <w:rPr>
          <w:rFonts w:cstheme="minorHAnsi"/>
          <w:color w:val="222222"/>
          <w:shd w:val="clear" w:color="auto" w:fill="FFFFFF"/>
        </w:rPr>
        <w:t>[ ] Ensure that Argo can record data flash logs</w:t>
      </w:r>
    </w:p>
    <w:p w14:paraId="74E3F145" w14:textId="77777777" w:rsidR="00365CC9" w:rsidRDefault="00365CC9">
      <w:pPr>
        <w:rPr>
          <w:rFonts w:cstheme="minorHAnsi"/>
          <w:color w:val="222222"/>
          <w:shd w:val="clear" w:color="auto" w:fill="FFFFFF"/>
        </w:rPr>
      </w:pPr>
    </w:p>
    <w:p w14:paraId="67ABD907" w14:textId="77777777" w:rsidR="00365CC9" w:rsidRDefault="00C270CB">
      <w:pPr>
        <w:rPr>
          <w:rFonts w:cstheme="minorHAnsi"/>
          <w:b/>
          <w:color w:val="000000"/>
        </w:rPr>
      </w:pPr>
      <w:r>
        <w:rPr>
          <w:rFonts w:cstheme="minorHAnsi"/>
          <w:b/>
          <w:color w:val="000000"/>
        </w:rPr>
        <w:t>Notes:</w:t>
      </w:r>
    </w:p>
    <w:p w14:paraId="46B1D036"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74D046D" w14:textId="77777777">
        <w:trPr>
          <w:trHeight w:val="63"/>
        </w:trPr>
        <w:tc>
          <w:tcPr>
            <w:tcW w:w="9576" w:type="dxa"/>
            <w:tcBorders>
              <w:left w:val="nil"/>
              <w:bottom w:val="nil"/>
              <w:right w:val="nil"/>
            </w:tcBorders>
            <w:shd w:val="clear" w:color="auto" w:fill="auto"/>
          </w:tcPr>
          <w:p w14:paraId="2E8D8C52" w14:textId="77777777" w:rsidR="00365CC9" w:rsidRDefault="00365CC9"/>
        </w:tc>
      </w:tr>
    </w:tbl>
    <w:p w14:paraId="30AF8CE2" w14:textId="77777777" w:rsidR="00365CC9" w:rsidRDefault="00365CC9"/>
    <w:p w14:paraId="59BC9849" w14:textId="77777777" w:rsidR="00365CC9" w:rsidRDefault="00C270CB">
      <w:r>
        <w:br w:type="page"/>
      </w:r>
    </w:p>
    <w:p w14:paraId="332B0EB9" w14:textId="77777777" w:rsidR="00365CC9" w:rsidRDefault="00C270CB">
      <w:pPr>
        <w:pStyle w:val="Heading2"/>
      </w:pPr>
      <w:bookmarkStart w:id="5" w:name="_Ref493674245"/>
      <w:bookmarkEnd w:id="5"/>
      <w:r>
        <w:lastRenderedPageBreak/>
        <w:t>1553 – MFOC Maintenance Items</w:t>
      </w:r>
    </w:p>
    <w:p w14:paraId="15E09FC2" w14:textId="77777777" w:rsidR="00365CC9" w:rsidRDefault="00365CC9">
      <w:pPr>
        <w:rPr>
          <w:rFonts w:cstheme="minorHAnsi"/>
          <w:b/>
          <w:bCs/>
          <w:color w:val="000000"/>
        </w:rPr>
      </w:pPr>
    </w:p>
    <w:p w14:paraId="655D9311" w14:textId="77777777" w:rsidR="00365CC9" w:rsidRDefault="00C270CB">
      <w:pPr>
        <w:rPr>
          <w:rFonts w:cstheme="minorHAnsi"/>
        </w:rPr>
      </w:pPr>
      <w:r>
        <w:rPr>
          <w:rFonts w:cstheme="minorHAnsi"/>
          <w:b/>
          <w:bCs/>
          <w:color w:val="000000"/>
        </w:rPr>
        <w:t>Content</w:t>
      </w:r>
    </w:p>
    <w:p w14:paraId="51DFD8DA" w14:textId="77777777" w:rsidR="00365CC9" w:rsidRDefault="00C270CB">
      <w:pPr>
        <w:rPr>
          <w:rFonts w:cstheme="minorHAnsi"/>
          <w:strike/>
          <w:color w:val="222222"/>
          <w:highlight w:val="white"/>
        </w:rPr>
      </w:pPr>
      <w:r>
        <w:rPr>
          <w:rFonts w:cstheme="minorHAnsi"/>
          <w:color w:val="222222"/>
          <w:shd w:val="clear" w:color="auto" w:fill="FFFFFF"/>
        </w:rPr>
        <w:t>As a lab member, I would like to address the MFOC Maintenance Items</w:t>
      </w:r>
    </w:p>
    <w:p w14:paraId="138F0FB2" w14:textId="77777777" w:rsidR="00365CC9" w:rsidRDefault="00C270CB">
      <w:pPr>
        <w:rPr>
          <w:rFonts w:cstheme="minorHAnsi"/>
        </w:rPr>
      </w:pPr>
      <w:r>
        <w:rPr>
          <w:rFonts w:cstheme="minorHAnsi"/>
          <w:b/>
          <w:bCs/>
          <w:color w:val="000000"/>
        </w:rPr>
        <w:t>Definition of Done</w:t>
      </w:r>
    </w:p>
    <w:p w14:paraId="7259D3BD" w14:textId="77777777" w:rsidR="00365CC9" w:rsidRDefault="00C270CB">
      <w:pPr>
        <w:rPr>
          <w:rFonts w:cstheme="minorHAnsi"/>
          <w:color w:val="222222"/>
          <w:highlight w:val="white"/>
        </w:rPr>
      </w:pPr>
      <w:r>
        <w:rPr>
          <w:rFonts w:cstheme="minorHAnsi"/>
          <w:color w:val="222222"/>
          <w:shd w:val="clear" w:color="auto" w:fill="FFFFFF"/>
        </w:rPr>
        <w:t>[ ] Address all of the items under the In Progress list: \FlightOperations\UAS\MFOC\ConstructionAndMaintenenceLog.docx</w:t>
      </w:r>
    </w:p>
    <w:p w14:paraId="7B1CDCB6" w14:textId="77777777" w:rsidR="00365CC9" w:rsidRDefault="00365CC9">
      <w:pPr>
        <w:rPr>
          <w:rFonts w:cstheme="minorHAnsi"/>
          <w:color w:val="222222"/>
          <w:shd w:val="clear" w:color="auto" w:fill="FFFFFF"/>
        </w:rPr>
      </w:pPr>
    </w:p>
    <w:p w14:paraId="1D4C376B" w14:textId="77777777" w:rsidR="00365CC9" w:rsidRDefault="00C270CB">
      <w:pPr>
        <w:rPr>
          <w:rFonts w:cstheme="minorHAnsi"/>
          <w:b/>
          <w:color w:val="000000"/>
        </w:rPr>
      </w:pPr>
      <w:r>
        <w:rPr>
          <w:rFonts w:cstheme="minorHAnsi"/>
          <w:b/>
          <w:color w:val="000000"/>
        </w:rPr>
        <w:t>Notes:</w:t>
      </w:r>
    </w:p>
    <w:p w14:paraId="0FF6BCBF" w14:textId="77777777" w:rsidR="00365CC9" w:rsidRDefault="00365CC9">
      <w:pPr>
        <w:pStyle w:val="ListParagraph"/>
        <w:numPr>
          <w:ilvl w:val="0"/>
          <w:numId w:val="6"/>
        </w:numPr>
        <w:spacing w:after="0" w:line="240" w:lineRule="auto"/>
        <w:rPr>
          <w:rFonts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01BFEE2" w14:textId="77777777">
        <w:trPr>
          <w:trHeight w:val="63"/>
        </w:trPr>
        <w:tc>
          <w:tcPr>
            <w:tcW w:w="9576" w:type="dxa"/>
            <w:tcBorders>
              <w:left w:val="nil"/>
              <w:bottom w:val="nil"/>
              <w:right w:val="nil"/>
            </w:tcBorders>
            <w:shd w:val="clear" w:color="auto" w:fill="auto"/>
          </w:tcPr>
          <w:p w14:paraId="07B399B2" w14:textId="77777777" w:rsidR="00365CC9" w:rsidRDefault="00365CC9"/>
        </w:tc>
      </w:tr>
    </w:tbl>
    <w:p w14:paraId="1D0DE6F1" w14:textId="77777777" w:rsidR="00365CC9" w:rsidRDefault="00365CC9"/>
    <w:p w14:paraId="39615FED" w14:textId="77777777" w:rsidR="00365CC9" w:rsidRDefault="00C270CB">
      <w:r>
        <w:br w:type="page"/>
      </w:r>
    </w:p>
    <w:p w14:paraId="67A9DFA9" w14:textId="77777777" w:rsidR="00365CC9" w:rsidRDefault="00C270CB">
      <w:pPr>
        <w:pStyle w:val="Heading2"/>
      </w:pPr>
      <w:r>
        <w:lastRenderedPageBreak/>
        <w:t>1554 – Precision02 Hard Drive Cleanup</w:t>
      </w:r>
    </w:p>
    <w:p w14:paraId="7AF64B0E" w14:textId="77777777" w:rsidR="00365CC9" w:rsidRDefault="00365CC9">
      <w:pPr>
        <w:rPr>
          <w:rFonts w:cstheme="minorHAnsi"/>
          <w:b/>
          <w:bCs/>
          <w:color w:val="000000"/>
        </w:rPr>
      </w:pPr>
    </w:p>
    <w:p w14:paraId="55AA512B" w14:textId="77777777" w:rsidR="00365CC9" w:rsidRDefault="00C270CB">
      <w:pPr>
        <w:rPr>
          <w:rFonts w:cstheme="minorHAnsi"/>
        </w:rPr>
      </w:pPr>
      <w:r>
        <w:rPr>
          <w:rFonts w:cstheme="minorHAnsi"/>
          <w:b/>
          <w:bCs/>
          <w:color w:val="000000"/>
        </w:rPr>
        <w:t>Content</w:t>
      </w:r>
    </w:p>
    <w:p w14:paraId="01F8CCD8" w14:textId="77777777" w:rsidR="00365CC9" w:rsidRDefault="00C270CB">
      <w:pPr>
        <w:rPr>
          <w:rFonts w:cstheme="minorHAnsi"/>
          <w:strike/>
          <w:color w:val="222222"/>
          <w:highlight w:val="white"/>
        </w:rPr>
      </w:pPr>
      <w:r>
        <w:rPr>
          <w:rFonts w:cstheme="minorHAnsi"/>
          <w:color w:val="222222"/>
          <w:shd w:val="clear" w:color="auto" w:fill="FFFFFF"/>
        </w:rPr>
        <w:t>As a lab member, I would like to delete unnecessary items from Precision02’s hard drive to clear up extra space.</w:t>
      </w:r>
    </w:p>
    <w:p w14:paraId="40D7355D" w14:textId="77777777" w:rsidR="00365CC9" w:rsidRDefault="00C270CB">
      <w:pPr>
        <w:rPr>
          <w:rFonts w:cstheme="minorHAnsi"/>
        </w:rPr>
      </w:pPr>
      <w:r>
        <w:rPr>
          <w:rFonts w:cstheme="minorHAnsi"/>
          <w:b/>
          <w:bCs/>
          <w:color w:val="000000"/>
        </w:rPr>
        <w:t>Definition of Done</w:t>
      </w:r>
    </w:p>
    <w:p w14:paraId="1B2701CA" w14:textId="77777777" w:rsidR="00365CC9" w:rsidRDefault="00C270CB">
      <w:pPr>
        <w:rPr>
          <w:rFonts w:cstheme="minorHAnsi"/>
          <w:color w:val="222222"/>
          <w:highlight w:val="white"/>
        </w:rPr>
      </w:pPr>
      <w:r>
        <w:rPr>
          <w:rFonts w:cstheme="minorHAnsi"/>
          <w:color w:val="222222"/>
          <w:shd w:val="clear" w:color="auto" w:fill="FFFFFF"/>
        </w:rPr>
        <w:t>[ ] Delete all unnecessary files so that Precision02 actually has some extra storage space</w:t>
      </w:r>
    </w:p>
    <w:p w14:paraId="427C540F" w14:textId="77777777" w:rsidR="00365CC9" w:rsidRDefault="00365CC9">
      <w:pPr>
        <w:rPr>
          <w:rFonts w:cstheme="minorHAnsi"/>
          <w:color w:val="222222"/>
          <w:shd w:val="clear" w:color="auto" w:fill="FFFFFF"/>
        </w:rPr>
      </w:pPr>
    </w:p>
    <w:p w14:paraId="36B1ADB3" w14:textId="77777777" w:rsidR="00365CC9" w:rsidRDefault="00C270CB">
      <w:pPr>
        <w:rPr>
          <w:rFonts w:cstheme="minorHAnsi"/>
          <w:b/>
          <w:color w:val="000000"/>
        </w:rPr>
      </w:pPr>
      <w:r>
        <w:rPr>
          <w:rFonts w:cstheme="minorHAnsi"/>
          <w:b/>
          <w:color w:val="000000"/>
        </w:rPr>
        <w:t>Notes:</w:t>
      </w:r>
    </w:p>
    <w:p w14:paraId="5961753B" w14:textId="77777777" w:rsidR="00365CC9" w:rsidRDefault="00365CC9">
      <w:pPr>
        <w:pStyle w:val="ListParagraph"/>
        <w:numPr>
          <w:ilvl w:val="0"/>
          <w:numId w:val="6"/>
        </w:numPr>
        <w:spacing w:after="0" w:line="240" w:lineRule="auto"/>
        <w:rPr>
          <w:rFonts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8CDBA74" w14:textId="77777777">
        <w:trPr>
          <w:trHeight w:val="63"/>
        </w:trPr>
        <w:tc>
          <w:tcPr>
            <w:tcW w:w="9576" w:type="dxa"/>
            <w:tcBorders>
              <w:left w:val="nil"/>
              <w:bottom w:val="nil"/>
              <w:right w:val="nil"/>
            </w:tcBorders>
            <w:shd w:val="clear" w:color="auto" w:fill="auto"/>
          </w:tcPr>
          <w:p w14:paraId="0ADB4409" w14:textId="77777777" w:rsidR="00365CC9" w:rsidRDefault="00365CC9"/>
        </w:tc>
      </w:tr>
    </w:tbl>
    <w:p w14:paraId="2776BBEC" w14:textId="77777777" w:rsidR="00365CC9" w:rsidRDefault="00365CC9"/>
    <w:p w14:paraId="11142707" w14:textId="77777777" w:rsidR="00365CC9" w:rsidRDefault="00C270CB">
      <w:pPr>
        <w:rPr>
          <w:rFonts w:asciiTheme="majorHAnsi" w:eastAsiaTheme="majorEastAsia" w:hAnsiTheme="majorHAnsi" w:cstheme="majorBidi"/>
          <w:b/>
          <w:bCs/>
          <w:color w:val="4F81BD" w:themeColor="accent1"/>
          <w:sz w:val="26"/>
          <w:szCs w:val="26"/>
        </w:rPr>
      </w:pPr>
      <w:r>
        <w:br w:type="page"/>
      </w:r>
    </w:p>
    <w:p w14:paraId="4D29E64C" w14:textId="77777777" w:rsidR="00365CC9" w:rsidRDefault="00C270CB">
      <w:pPr>
        <w:pStyle w:val="Heading2"/>
      </w:pPr>
      <w:r>
        <w:lastRenderedPageBreak/>
        <w:t>1555 – Cera To-Do Items (copy)</w:t>
      </w:r>
    </w:p>
    <w:p w14:paraId="5B74D8A2" w14:textId="77777777" w:rsidR="00365CC9" w:rsidRDefault="00365CC9">
      <w:pPr>
        <w:pStyle w:val="NoSpacing"/>
      </w:pPr>
    </w:p>
    <w:p w14:paraId="2CA7B5B0" w14:textId="77777777" w:rsidR="00365CC9" w:rsidRDefault="00C270CB">
      <w:pPr>
        <w:pStyle w:val="NoSpacing"/>
        <w:rPr>
          <w:b/>
        </w:rPr>
      </w:pPr>
      <w:r>
        <w:rPr>
          <w:b/>
        </w:rPr>
        <w:t>Content</w:t>
      </w:r>
    </w:p>
    <w:p w14:paraId="38F1FDED" w14:textId="54998B3A" w:rsidR="00365CC9" w:rsidRDefault="00C270CB">
      <w:pPr>
        <w:pStyle w:val="NoSpacing"/>
      </w:pPr>
      <w:r>
        <w:t xml:space="preserve">Copy of user story </w:t>
      </w:r>
      <w:r>
        <w:fldChar w:fldCharType="begin"/>
      </w:r>
      <w:r>
        <w:instrText>REF _Ref481412819 \h</w:instrText>
      </w:r>
      <w:r>
        <w:fldChar w:fldCharType="end"/>
      </w:r>
      <w:r>
        <w:t xml:space="preserve"> </w:t>
      </w:r>
    </w:p>
    <w:p w14:paraId="36A73089" w14:textId="77777777" w:rsidR="00365CC9" w:rsidRDefault="00365CC9">
      <w:pPr>
        <w:pStyle w:val="NoSpacing"/>
      </w:pPr>
    </w:p>
    <w:p w14:paraId="46FDBD87" w14:textId="77777777" w:rsidR="00365CC9" w:rsidRDefault="00C270CB">
      <w:pPr>
        <w:pStyle w:val="NoSpacing"/>
        <w:rPr>
          <w:b/>
        </w:rPr>
      </w:pPr>
      <w:r>
        <w:rPr>
          <w:b/>
        </w:rPr>
        <w:t>Definition of Done</w:t>
      </w:r>
    </w:p>
    <w:p w14:paraId="0F5CC202" w14:textId="20E88A1D" w:rsidR="00365CC9" w:rsidRDefault="00C270CB">
      <w:pPr>
        <w:pStyle w:val="NoSpacing"/>
      </w:pPr>
      <w:r>
        <w:t xml:space="preserve">Copy definition of done from user story </w:t>
      </w:r>
      <w:r>
        <w:fldChar w:fldCharType="begin"/>
      </w:r>
      <w:r>
        <w:instrText>REF _Ref481412819 \h</w:instrText>
      </w:r>
      <w:r>
        <w:fldChar w:fldCharType="end"/>
      </w:r>
      <w:r>
        <w:t xml:space="preserve"> </w:t>
      </w:r>
    </w:p>
    <w:p w14:paraId="748B71A8" w14:textId="77777777" w:rsidR="00365CC9" w:rsidRDefault="00365CC9">
      <w:pPr>
        <w:pStyle w:val="NoSpacing"/>
      </w:pPr>
    </w:p>
    <w:p w14:paraId="24943D4F" w14:textId="77777777" w:rsidR="00365CC9" w:rsidRDefault="00C270CB">
      <w:pPr>
        <w:rPr>
          <w:rFonts w:cstheme="minorHAnsi"/>
          <w:b/>
          <w:bCs/>
          <w:color w:val="000000"/>
        </w:rPr>
      </w:pPr>
      <w:r>
        <w:rPr>
          <w:rFonts w:cstheme="minorHAnsi"/>
          <w:b/>
          <w:bCs/>
          <w:color w:val="000000"/>
        </w:rPr>
        <w:t>Notes</w:t>
      </w:r>
    </w:p>
    <w:p w14:paraId="6600BC2A"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13E1716" w14:textId="77777777">
        <w:trPr>
          <w:trHeight w:val="224"/>
        </w:trPr>
        <w:tc>
          <w:tcPr>
            <w:tcW w:w="9576" w:type="dxa"/>
            <w:tcBorders>
              <w:left w:val="nil"/>
              <w:bottom w:val="nil"/>
              <w:right w:val="nil"/>
            </w:tcBorders>
            <w:shd w:val="clear" w:color="auto" w:fill="auto"/>
          </w:tcPr>
          <w:p w14:paraId="453F8780" w14:textId="77777777" w:rsidR="00365CC9" w:rsidRDefault="00365CC9"/>
        </w:tc>
      </w:tr>
    </w:tbl>
    <w:p w14:paraId="36087BD0" w14:textId="77777777" w:rsidR="00365CC9" w:rsidRDefault="00365CC9">
      <w:pPr>
        <w:rPr>
          <w:rFonts w:cstheme="minorHAnsi"/>
          <w:b/>
          <w:bCs/>
          <w:color w:val="000000"/>
        </w:rPr>
      </w:pPr>
    </w:p>
    <w:p w14:paraId="7E82A5B6" w14:textId="77777777" w:rsidR="00365CC9" w:rsidRDefault="00C270CB">
      <w:pPr>
        <w:rPr>
          <w:rFonts w:asciiTheme="majorHAnsi" w:eastAsiaTheme="majorEastAsia" w:hAnsiTheme="majorHAnsi" w:cstheme="majorBidi"/>
          <w:b/>
          <w:bCs/>
          <w:color w:val="4F81BD" w:themeColor="accent1"/>
          <w:sz w:val="26"/>
          <w:szCs w:val="26"/>
        </w:rPr>
      </w:pPr>
      <w:r>
        <w:br w:type="page"/>
      </w:r>
    </w:p>
    <w:p w14:paraId="751C3E6F" w14:textId="77777777" w:rsidR="00365CC9" w:rsidRDefault="00C270CB">
      <w:pPr>
        <w:pStyle w:val="Heading2"/>
      </w:pPr>
      <w:r>
        <w:lastRenderedPageBreak/>
        <w:t>1556 – UW C++ SDK Development</w:t>
      </w:r>
    </w:p>
    <w:p w14:paraId="57942A53" w14:textId="77777777" w:rsidR="00365CC9" w:rsidRDefault="00365CC9">
      <w:pPr>
        <w:rPr>
          <w:rFonts w:cstheme="minorHAnsi"/>
          <w:b/>
          <w:bCs/>
          <w:color w:val="000000"/>
        </w:rPr>
      </w:pPr>
    </w:p>
    <w:p w14:paraId="6A2891AF" w14:textId="77777777" w:rsidR="00365CC9" w:rsidRDefault="00C270CB">
      <w:pPr>
        <w:rPr>
          <w:rFonts w:cstheme="minorHAnsi"/>
        </w:rPr>
      </w:pPr>
      <w:r>
        <w:rPr>
          <w:rFonts w:cstheme="minorHAnsi"/>
          <w:b/>
          <w:bCs/>
          <w:color w:val="000000"/>
        </w:rPr>
        <w:t>Content</w:t>
      </w:r>
    </w:p>
    <w:p w14:paraId="3169D71E" w14:textId="77777777" w:rsidR="00365CC9" w:rsidRDefault="00C270CB">
      <w:pPr>
        <w:rPr>
          <w:rFonts w:cstheme="minorHAnsi"/>
          <w:strike/>
          <w:color w:val="222222"/>
          <w:highlight w:val="white"/>
        </w:rPr>
      </w:pPr>
      <w:r>
        <w:rPr>
          <w:rFonts w:cstheme="minorHAnsi"/>
          <w:color w:val="222222"/>
          <w:shd w:val="clear" w:color="auto" w:fill="FFFFFF"/>
        </w:rPr>
        <w:t>As a lab member, I would like to develop a UW C++ SDK.</w:t>
      </w:r>
    </w:p>
    <w:p w14:paraId="446E6CFE" w14:textId="77777777" w:rsidR="00365CC9" w:rsidRDefault="00C270CB">
      <w:pPr>
        <w:rPr>
          <w:rFonts w:cstheme="minorHAnsi"/>
        </w:rPr>
      </w:pPr>
      <w:r>
        <w:rPr>
          <w:rFonts w:cstheme="minorHAnsi"/>
          <w:b/>
          <w:bCs/>
          <w:color w:val="000000"/>
        </w:rPr>
        <w:t>Definition of Done</w:t>
      </w:r>
    </w:p>
    <w:p w14:paraId="5B5836F8" w14:textId="77777777" w:rsidR="00365CC9" w:rsidRDefault="00C270CB">
      <w:pPr>
        <w:rPr>
          <w:rFonts w:cstheme="minorHAnsi"/>
          <w:color w:val="222222"/>
          <w:highlight w:val="white"/>
        </w:rPr>
      </w:pPr>
      <w:r>
        <w:rPr>
          <w:rFonts w:cstheme="minorHAnsi"/>
          <w:color w:val="222222"/>
          <w:shd w:val="clear" w:color="auto" w:fill="FFFFFF"/>
        </w:rPr>
        <w:t>[ ] Establish infrastructure in which we can do C++ code development</w:t>
      </w:r>
    </w:p>
    <w:p w14:paraId="6241BB1B" w14:textId="77777777" w:rsidR="00365CC9" w:rsidRDefault="00C270CB">
      <w:pPr>
        <w:rPr>
          <w:rFonts w:cstheme="minorHAnsi"/>
          <w:color w:val="222222"/>
          <w:highlight w:val="white"/>
        </w:rPr>
      </w:pPr>
      <w:r>
        <w:rPr>
          <w:rFonts w:cstheme="minorHAnsi"/>
          <w:color w:val="222222"/>
          <w:shd w:val="clear" w:color="auto" w:fill="FFFFFF"/>
        </w:rPr>
        <w:t>[ ] See Dr. Lum for details</w:t>
      </w:r>
    </w:p>
    <w:p w14:paraId="0EB3F40C" w14:textId="77777777" w:rsidR="00365CC9" w:rsidRDefault="00365CC9">
      <w:pPr>
        <w:rPr>
          <w:rFonts w:cstheme="minorHAnsi"/>
          <w:color w:val="222222"/>
          <w:shd w:val="clear" w:color="auto" w:fill="FFFFFF"/>
        </w:rPr>
      </w:pPr>
    </w:p>
    <w:p w14:paraId="28A61FCA" w14:textId="77777777" w:rsidR="00365CC9" w:rsidRDefault="00C270CB">
      <w:pPr>
        <w:rPr>
          <w:rFonts w:cstheme="minorHAnsi"/>
          <w:b/>
          <w:color w:val="000000"/>
        </w:rPr>
      </w:pPr>
      <w:r>
        <w:rPr>
          <w:rFonts w:cstheme="minorHAnsi"/>
          <w:b/>
          <w:color w:val="000000"/>
        </w:rPr>
        <w:t>Notes:</w:t>
      </w:r>
    </w:p>
    <w:p w14:paraId="081E6167" w14:textId="77777777" w:rsidR="00365CC9" w:rsidRDefault="00365CC9">
      <w:pPr>
        <w:pStyle w:val="ListParagraph"/>
        <w:numPr>
          <w:ilvl w:val="0"/>
          <w:numId w:val="6"/>
        </w:numPr>
        <w:spacing w:after="0" w:line="240" w:lineRule="auto"/>
        <w:rPr>
          <w:rFonts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B433D4" w14:textId="77777777">
        <w:trPr>
          <w:trHeight w:val="63"/>
        </w:trPr>
        <w:tc>
          <w:tcPr>
            <w:tcW w:w="9576" w:type="dxa"/>
            <w:tcBorders>
              <w:left w:val="nil"/>
              <w:bottom w:val="nil"/>
              <w:right w:val="nil"/>
            </w:tcBorders>
            <w:shd w:val="clear" w:color="auto" w:fill="auto"/>
          </w:tcPr>
          <w:p w14:paraId="108B57CE" w14:textId="77777777" w:rsidR="00365CC9" w:rsidRDefault="00365CC9"/>
        </w:tc>
      </w:tr>
    </w:tbl>
    <w:p w14:paraId="38353C7C" w14:textId="77777777" w:rsidR="00365CC9" w:rsidRDefault="00365CC9"/>
    <w:p w14:paraId="6D5E2D2C" w14:textId="77777777" w:rsidR="00365CC9" w:rsidRDefault="00C270CB">
      <w:pPr>
        <w:rPr>
          <w:rFonts w:asciiTheme="majorHAnsi" w:eastAsiaTheme="majorEastAsia" w:hAnsiTheme="majorHAnsi" w:cstheme="majorBidi"/>
          <w:b/>
          <w:bCs/>
          <w:color w:val="4F81BD" w:themeColor="accent1"/>
          <w:sz w:val="26"/>
          <w:szCs w:val="26"/>
        </w:rPr>
      </w:pPr>
      <w:r>
        <w:br w:type="page"/>
      </w:r>
    </w:p>
    <w:p w14:paraId="50F7DFCD" w14:textId="77777777" w:rsidR="00365CC9" w:rsidRDefault="00C270CB">
      <w:pPr>
        <w:pStyle w:val="Heading2"/>
      </w:pPr>
      <w:bookmarkStart w:id="6" w:name="_Ref481581824"/>
      <w:bookmarkEnd w:id="6"/>
      <w:r>
        <w:lastRenderedPageBreak/>
        <w:t>1557 – MFOC Maintenance Items (copy)</w:t>
      </w:r>
    </w:p>
    <w:p w14:paraId="5051AE30" w14:textId="77777777" w:rsidR="00365CC9" w:rsidRDefault="00365CC9">
      <w:pPr>
        <w:pStyle w:val="NoSpacing"/>
      </w:pPr>
    </w:p>
    <w:p w14:paraId="689444CC" w14:textId="77777777" w:rsidR="00365CC9" w:rsidRDefault="00C270CB">
      <w:pPr>
        <w:pStyle w:val="NoSpacing"/>
        <w:rPr>
          <w:b/>
        </w:rPr>
      </w:pPr>
      <w:r>
        <w:rPr>
          <w:b/>
        </w:rPr>
        <w:t>Content</w:t>
      </w:r>
    </w:p>
    <w:p w14:paraId="1B202C64" w14:textId="742C275C" w:rsidR="00365CC9" w:rsidRDefault="00C270CB">
      <w:pPr>
        <w:pStyle w:val="NoSpacing"/>
      </w:pPr>
      <w:r>
        <w:t xml:space="preserve">Copy of user story </w:t>
      </w:r>
      <w:r>
        <w:fldChar w:fldCharType="begin"/>
      </w:r>
      <w:r>
        <w:instrText>REF _Ref493674245 \h</w:instrText>
      </w:r>
      <w:r>
        <w:fldChar w:fldCharType="end"/>
      </w:r>
    </w:p>
    <w:p w14:paraId="3C53A97B" w14:textId="77777777" w:rsidR="00365CC9" w:rsidRDefault="00365CC9">
      <w:pPr>
        <w:pStyle w:val="NoSpacing"/>
      </w:pPr>
    </w:p>
    <w:p w14:paraId="7099B384" w14:textId="77777777" w:rsidR="00365CC9" w:rsidRDefault="00C270CB">
      <w:pPr>
        <w:pStyle w:val="NoSpacing"/>
        <w:rPr>
          <w:b/>
        </w:rPr>
      </w:pPr>
      <w:r>
        <w:rPr>
          <w:b/>
        </w:rPr>
        <w:t>Definition of Done</w:t>
      </w:r>
    </w:p>
    <w:p w14:paraId="5388B501" w14:textId="55737826" w:rsidR="00365CC9" w:rsidRDefault="00C270CB">
      <w:pPr>
        <w:pStyle w:val="NoSpacing"/>
      </w:pPr>
      <w:r>
        <w:t xml:space="preserve">Copy definition of done from user story </w:t>
      </w:r>
      <w:r>
        <w:fldChar w:fldCharType="begin"/>
      </w:r>
      <w:r>
        <w:instrText>REF _Ref493674245 \h</w:instrText>
      </w:r>
      <w:r>
        <w:fldChar w:fldCharType="end"/>
      </w:r>
    </w:p>
    <w:p w14:paraId="3E94D07D" w14:textId="77777777" w:rsidR="00365CC9" w:rsidRDefault="00365CC9">
      <w:pPr>
        <w:pStyle w:val="NoSpacing"/>
      </w:pPr>
    </w:p>
    <w:p w14:paraId="6E0F1F2D" w14:textId="77777777" w:rsidR="00365CC9" w:rsidRDefault="00C270CB">
      <w:pPr>
        <w:rPr>
          <w:rFonts w:cstheme="minorHAnsi"/>
          <w:b/>
          <w:bCs/>
          <w:color w:val="000000"/>
        </w:rPr>
      </w:pPr>
      <w:r>
        <w:rPr>
          <w:rFonts w:cstheme="minorHAnsi"/>
          <w:b/>
          <w:bCs/>
          <w:color w:val="000000"/>
        </w:rPr>
        <w:t>Notes</w:t>
      </w:r>
    </w:p>
    <w:p w14:paraId="552C046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30754B" w14:textId="77777777">
        <w:trPr>
          <w:trHeight w:val="224"/>
        </w:trPr>
        <w:tc>
          <w:tcPr>
            <w:tcW w:w="9576" w:type="dxa"/>
            <w:tcBorders>
              <w:left w:val="nil"/>
              <w:bottom w:val="nil"/>
              <w:right w:val="nil"/>
            </w:tcBorders>
            <w:shd w:val="clear" w:color="auto" w:fill="auto"/>
          </w:tcPr>
          <w:p w14:paraId="14B18B0F" w14:textId="77777777" w:rsidR="00365CC9" w:rsidRDefault="00365CC9"/>
        </w:tc>
      </w:tr>
    </w:tbl>
    <w:p w14:paraId="3010BCF3" w14:textId="77777777" w:rsidR="00365CC9" w:rsidRDefault="00365CC9">
      <w:pPr>
        <w:rPr>
          <w:rFonts w:cstheme="minorHAnsi"/>
          <w:b/>
          <w:bCs/>
          <w:color w:val="000000"/>
        </w:rPr>
      </w:pPr>
    </w:p>
    <w:p w14:paraId="0D2D961D" w14:textId="77777777" w:rsidR="00365CC9" w:rsidRDefault="00C270CB">
      <w:pPr>
        <w:rPr>
          <w:rFonts w:asciiTheme="majorHAnsi" w:eastAsiaTheme="majorEastAsia" w:hAnsiTheme="majorHAnsi" w:cstheme="majorBidi"/>
          <w:b/>
          <w:bCs/>
          <w:color w:val="4F81BD" w:themeColor="accent1"/>
          <w:sz w:val="26"/>
          <w:szCs w:val="26"/>
        </w:rPr>
      </w:pPr>
      <w:r>
        <w:br w:type="page"/>
      </w:r>
    </w:p>
    <w:p w14:paraId="28E4963A" w14:textId="77777777" w:rsidR="00365CC9" w:rsidRDefault="00C270CB">
      <w:pPr>
        <w:pStyle w:val="Heading2"/>
      </w:pPr>
      <w:bookmarkStart w:id="7" w:name="_Ref481581873"/>
      <w:bookmarkEnd w:id="7"/>
      <w:r>
        <w:lastRenderedPageBreak/>
        <w:t>1558 – Anakin To-Do Items (copy)</w:t>
      </w:r>
    </w:p>
    <w:p w14:paraId="6463F1AE" w14:textId="77777777" w:rsidR="00365CC9" w:rsidRDefault="00365CC9">
      <w:pPr>
        <w:pStyle w:val="NoSpacing"/>
      </w:pPr>
    </w:p>
    <w:p w14:paraId="693B8C68" w14:textId="77777777" w:rsidR="00365CC9" w:rsidRDefault="00C270CB">
      <w:pPr>
        <w:pStyle w:val="NoSpacing"/>
        <w:rPr>
          <w:b/>
        </w:rPr>
      </w:pPr>
      <w:r>
        <w:rPr>
          <w:b/>
        </w:rPr>
        <w:t>Content</w:t>
      </w:r>
    </w:p>
    <w:p w14:paraId="2C8656B6" w14:textId="11075FA4" w:rsidR="00365CC9" w:rsidRDefault="00C270CB">
      <w:pPr>
        <w:pStyle w:val="NoSpacing"/>
      </w:pPr>
      <w:r>
        <w:t xml:space="preserve">Copy of user story </w:t>
      </w:r>
      <w:r>
        <w:fldChar w:fldCharType="begin"/>
      </w:r>
      <w:r>
        <w:instrText>REF _Ref481581873 \h</w:instrText>
      </w:r>
      <w:r>
        <w:fldChar w:fldCharType="end"/>
      </w:r>
    </w:p>
    <w:p w14:paraId="38B9514B" w14:textId="77777777" w:rsidR="00365CC9" w:rsidRDefault="00365CC9">
      <w:pPr>
        <w:pStyle w:val="NoSpacing"/>
      </w:pPr>
    </w:p>
    <w:p w14:paraId="38708788" w14:textId="77777777" w:rsidR="00365CC9" w:rsidRDefault="00C270CB">
      <w:pPr>
        <w:pStyle w:val="NoSpacing"/>
        <w:rPr>
          <w:b/>
        </w:rPr>
      </w:pPr>
      <w:r>
        <w:rPr>
          <w:b/>
        </w:rPr>
        <w:t>Definition of Done</w:t>
      </w:r>
    </w:p>
    <w:p w14:paraId="500C4BB7" w14:textId="340A0A7D" w:rsidR="00365CC9" w:rsidRDefault="00C270CB">
      <w:pPr>
        <w:pStyle w:val="NoSpacing"/>
      </w:pPr>
      <w:r>
        <w:t xml:space="preserve">Copy definition of done from user story </w:t>
      </w:r>
      <w:r>
        <w:fldChar w:fldCharType="begin"/>
      </w:r>
      <w:r>
        <w:instrText>REF _Ref481581873 \h</w:instrText>
      </w:r>
      <w:r>
        <w:fldChar w:fldCharType="end"/>
      </w:r>
    </w:p>
    <w:p w14:paraId="02C1871F" w14:textId="77777777" w:rsidR="00365CC9" w:rsidRDefault="00365CC9">
      <w:pPr>
        <w:pStyle w:val="NoSpacing"/>
      </w:pPr>
    </w:p>
    <w:p w14:paraId="5569695B" w14:textId="77777777" w:rsidR="00365CC9" w:rsidRDefault="00C270CB">
      <w:pPr>
        <w:rPr>
          <w:rFonts w:cstheme="minorHAnsi"/>
          <w:b/>
          <w:bCs/>
          <w:color w:val="000000"/>
        </w:rPr>
      </w:pPr>
      <w:r>
        <w:rPr>
          <w:rFonts w:cstheme="minorHAnsi"/>
          <w:b/>
          <w:bCs/>
          <w:color w:val="000000"/>
        </w:rPr>
        <w:t>Notes</w:t>
      </w:r>
    </w:p>
    <w:p w14:paraId="47FBB1A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2BCCDCB" w14:textId="77777777">
        <w:trPr>
          <w:trHeight w:val="224"/>
        </w:trPr>
        <w:tc>
          <w:tcPr>
            <w:tcW w:w="9576" w:type="dxa"/>
            <w:tcBorders>
              <w:left w:val="nil"/>
              <w:bottom w:val="nil"/>
              <w:right w:val="nil"/>
            </w:tcBorders>
            <w:shd w:val="clear" w:color="auto" w:fill="auto"/>
          </w:tcPr>
          <w:p w14:paraId="1DDA8213" w14:textId="77777777" w:rsidR="00365CC9" w:rsidRDefault="00365CC9"/>
        </w:tc>
      </w:tr>
    </w:tbl>
    <w:p w14:paraId="002FDC1C" w14:textId="77777777" w:rsidR="00365CC9" w:rsidRDefault="00365CC9">
      <w:pPr>
        <w:rPr>
          <w:rFonts w:cstheme="minorHAnsi"/>
          <w:b/>
          <w:bCs/>
          <w:color w:val="000000"/>
        </w:rPr>
      </w:pPr>
    </w:p>
    <w:p w14:paraId="471BDF36" w14:textId="77777777" w:rsidR="00365CC9" w:rsidRDefault="00C270CB">
      <w:pPr>
        <w:pStyle w:val="Heading2"/>
        <w:rPr>
          <w:b w:val="0"/>
          <w:bCs w:val="0"/>
        </w:rPr>
      </w:pPr>
      <w:r>
        <w:br w:type="page"/>
      </w:r>
    </w:p>
    <w:p w14:paraId="134EE793" w14:textId="77777777" w:rsidR="00365CC9" w:rsidRDefault="00C270CB">
      <w:pPr>
        <w:pStyle w:val="Heading2"/>
      </w:pPr>
      <w:bookmarkStart w:id="8" w:name="_Ref481581899"/>
      <w:bookmarkEnd w:id="8"/>
      <w:r>
        <w:lastRenderedPageBreak/>
        <w:t>1559 – SAM To-Do Items (copy)</w:t>
      </w:r>
    </w:p>
    <w:p w14:paraId="5516A2CE" w14:textId="77777777" w:rsidR="00365CC9" w:rsidRDefault="00365CC9">
      <w:pPr>
        <w:pStyle w:val="NoSpacing"/>
      </w:pPr>
    </w:p>
    <w:p w14:paraId="60709FB6" w14:textId="77777777" w:rsidR="00365CC9" w:rsidRDefault="00C270CB">
      <w:pPr>
        <w:pStyle w:val="NoSpacing"/>
        <w:rPr>
          <w:b/>
        </w:rPr>
      </w:pPr>
      <w:r>
        <w:rPr>
          <w:b/>
        </w:rPr>
        <w:t>Content</w:t>
      </w:r>
    </w:p>
    <w:p w14:paraId="5BABF204" w14:textId="5E31239B" w:rsidR="00365CC9" w:rsidRDefault="00C270CB">
      <w:pPr>
        <w:pStyle w:val="NoSpacing"/>
      </w:pPr>
      <w:r>
        <w:t xml:space="preserve">Copy of user story </w:t>
      </w:r>
      <w:r>
        <w:fldChar w:fldCharType="begin"/>
      </w:r>
      <w:r>
        <w:instrText>REF _Ref481581899 \h</w:instrText>
      </w:r>
      <w:r>
        <w:fldChar w:fldCharType="end"/>
      </w:r>
    </w:p>
    <w:p w14:paraId="6E7068AE" w14:textId="77777777" w:rsidR="00365CC9" w:rsidRDefault="00365CC9">
      <w:pPr>
        <w:pStyle w:val="NoSpacing"/>
      </w:pPr>
    </w:p>
    <w:p w14:paraId="696CC442" w14:textId="77777777" w:rsidR="00365CC9" w:rsidRDefault="00C270CB">
      <w:pPr>
        <w:pStyle w:val="NoSpacing"/>
        <w:rPr>
          <w:b/>
        </w:rPr>
      </w:pPr>
      <w:r>
        <w:rPr>
          <w:b/>
        </w:rPr>
        <w:t>Definition of Done</w:t>
      </w:r>
    </w:p>
    <w:p w14:paraId="0CB20B4B" w14:textId="2C549C8F" w:rsidR="00365CC9" w:rsidRDefault="00C270CB">
      <w:pPr>
        <w:pStyle w:val="NoSpacing"/>
      </w:pPr>
      <w:r>
        <w:t xml:space="preserve">Copy definition of done from user story </w:t>
      </w:r>
      <w:r>
        <w:fldChar w:fldCharType="begin"/>
      </w:r>
      <w:r>
        <w:instrText>REF _Ref481581899 \h</w:instrText>
      </w:r>
      <w:r>
        <w:fldChar w:fldCharType="end"/>
      </w:r>
    </w:p>
    <w:p w14:paraId="256804A1" w14:textId="77777777" w:rsidR="00365CC9" w:rsidRDefault="00365CC9">
      <w:pPr>
        <w:pStyle w:val="NoSpacing"/>
      </w:pPr>
    </w:p>
    <w:p w14:paraId="228659CD" w14:textId="77777777" w:rsidR="00365CC9" w:rsidRDefault="00C270CB">
      <w:pPr>
        <w:rPr>
          <w:rFonts w:cstheme="minorHAnsi"/>
          <w:b/>
          <w:bCs/>
          <w:color w:val="000000"/>
        </w:rPr>
      </w:pPr>
      <w:r>
        <w:rPr>
          <w:rFonts w:cstheme="minorHAnsi"/>
          <w:b/>
          <w:bCs/>
          <w:color w:val="000000"/>
        </w:rPr>
        <w:t>Notes</w:t>
      </w:r>
    </w:p>
    <w:p w14:paraId="172FC1A0"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08D2BAE" w14:textId="77777777">
        <w:trPr>
          <w:trHeight w:val="224"/>
        </w:trPr>
        <w:tc>
          <w:tcPr>
            <w:tcW w:w="9576" w:type="dxa"/>
            <w:tcBorders>
              <w:left w:val="nil"/>
              <w:bottom w:val="nil"/>
              <w:right w:val="nil"/>
            </w:tcBorders>
            <w:shd w:val="clear" w:color="auto" w:fill="auto"/>
          </w:tcPr>
          <w:p w14:paraId="1E23DACA" w14:textId="77777777" w:rsidR="00365CC9" w:rsidRDefault="00365CC9"/>
        </w:tc>
      </w:tr>
    </w:tbl>
    <w:p w14:paraId="22D1AA2C" w14:textId="77777777" w:rsidR="00365CC9" w:rsidRDefault="00365CC9">
      <w:pPr>
        <w:rPr>
          <w:rFonts w:cstheme="minorHAnsi"/>
          <w:b/>
          <w:bCs/>
          <w:color w:val="000000"/>
        </w:rPr>
      </w:pPr>
    </w:p>
    <w:p w14:paraId="607A2C67" w14:textId="77777777" w:rsidR="00365CC9" w:rsidRDefault="00365CC9">
      <w:pPr>
        <w:rPr>
          <w:rFonts w:asciiTheme="majorHAnsi" w:eastAsiaTheme="majorEastAsia" w:hAnsiTheme="majorHAnsi" w:cstheme="majorBidi"/>
          <w:b/>
          <w:bCs/>
          <w:color w:val="4F81BD" w:themeColor="accent1"/>
          <w:sz w:val="26"/>
          <w:szCs w:val="26"/>
        </w:rPr>
      </w:pPr>
    </w:p>
    <w:p w14:paraId="4A066421" w14:textId="77777777" w:rsidR="00365CC9" w:rsidRDefault="00365CC9">
      <w:pPr>
        <w:rPr>
          <w:rFonts w:asciiTheme="majorHAnsi" w:eastAsiaTheme="majorEastAsia" w:hAnsiTheme="majorHAnsi" w:cstheme="majorBidi"/>
          <w:b/>
          <w:bCs/>
          <w:color w:val="4F81BD" w:themeColor="accent1"/>
          <w:sz w:val="26"/>
          <w:szCs w:val="26"/>
        </w:rPr>
      </w:pPr>
    </w:p>
    <w:p w14:paraId="723C115D" w14:textId="77777777" w:rsidR="00365CC9" w:rsidRDefault="00365CC9">
      <w:pPr>
        <w:rPr>
          <w:rFonts w:asciiTheme="majorHAnsi" w:eastAsiaTheme="majorEastAsia" w:hAnsiTheme="majorHAnsi" w:cstheme="majorBidi"/>
          <w:b/>
          <w:bCs/>
          <w:color w:val="4F81BD" w:themeColor="accent1"/>
          <w:sz w:val="26"/>
          <w:szCs w:val="26"/>
        </w:rPr>
      </w:pPr>
    </w:p>
    <w:p w14:paraId="057312A7" w14:textId="77777777" w:rsidR="00365CC9" w:rsidRDefault="00365CC9">
      <w:pPr>
        <w:rPr>
          <w:rFonts w:asciiTheme="majorHAnsi" w:eastAsiaTheme="majorEastAsia" w:hAnsiTheme="majorHAnsi" w:cstheme="majorBidi"/>
          <w:b/>
          <w:bCs/>
          <w:color w:val="4F81BD" w:themeColor="accent1"/>
          <w:sz w:val="26"/>
          <w:szCs w:val="26"/>
        </w:rPr>
      </w:pPr>
    </w:p>
    <w:p w14:paraId="2A9F3981" w14:textId="77777777" w:rsidR="00365CC9" w:rsidRDefault="00365CC9">
      <w:pPr>
        <w:rPr>
          <w:rFonts w:asciiTheme="majorHAnsi" w:eastAsiaTheme="majorEastAsia" w:hAnsiTheme="majorHAnsi" w:cstheme="majorBidi"/>
          <w:b/>
          <w:bCs/>
          <w:color w:val="4F81BD" w:themeColor="accent1"/>
          <w:sz w:val="26"/>
          <w:szCs w:val="26"/>
        </w:rPr>
      </w:pPr>
    </w:p>
    <w:p w14:paraId="396DE37A" w14:textId="77777777" w:rsidR="00365CC9" w:rsidRDefault="00365CC9">
      <w:pPr>
        <w:rPr>
          <w:rFonts w:asciiTheme="majorHAnsi" w:eastAsiaTheme="majorEastAsia" w:hAnsiTheme="majorHAnsi" w:cstheme="majorBidi"/>
          <w:b/>
          <w:bCs/>
          <w:color w:val="4F81BD" w:themeColor="accent1"/>
          <w:sz w:val="26"/>
          <w:szCs w:val="26"/>
        </w:rPr>
      </w:pPr>
    </w:p>
    <w:p w14:paraId="47BCA273" w14:textId="77777777" w:rsidR="00365CC9" w:rsidRDefault="00365CC9">
      <w:pPr>
        <w:rPr>
          <w:rFonts w:asciiTheme="majorHAnsi" w:eastAsiaTheme="majorEastAsia" w:hAnsiTheme="majorHAnsi" w:cstheme="majorBidi"/>
          <w:b/>
          <w:bCs/>
          <w:color w:val="4F81BD" w:themeColor="accent1"/>
          <w:sz w:val="26"/>
          <w:szCs w:val="26"/>
        </w:rPr>
      </w:pPr>
    </w:p>
    <w:p w14:paraId="2AB0FB88" w14:textId="77777777" w:rsidR="00365CC9" w:rsidRDefault="00365CC9">
      <w:pPr>
        <w:rPr>
          <w:rFonts w:asciiTheme="majorHAnsi" w:eastAsiaTheme="majorEastAsia" w:hAnsiTheme="majorHAnsi" w:cstheme="majorBidi"/>
          <w:b/>
          <w:bCs/>
          <w:color w:val="4F81BD" w:themeColor="accent1"/>
          <w:sz w:val="26"/>
          <w:szCs w:val="26"/>
        </w:rPr>
      </w:pPr>
    </w:p>
    <w:p w14:paraId="62AE5D81" w14:textId="77777777" w:rsidR="00365CC9" w:rsidRDefault="00365CC9">
      <w:pPr>
        <w:rPr>
          <w:rFonts w:asciiTheme="majorHAnsi" w:eastAsiaTheme="majorEastAsia" w:hAnsiTheme="majorHAnsi" w:cstheme="majorBidi"/>
          <w:b/>
          <w:bCs/>
          <w:color w:val="4F81BD" w:themeColor="accent1"/>
          <w:sz w:val="26"/>
          <w:szCs w:val="26"/>
        </w:rPr>
      </w:pPr>
    </w:p>
    <w:p w14:paraId="56461A8B" w14:textId="77777777" w:rsidR="00365CC9" w:rsidRDefault="00365CC9">
      <w:pPr>
        <w:rPr>
          <w:rFonts w:asciiTheme="majorHAnsi" w:eastAsiaTheme="majorEastAsia" w:hAnsiTheme="majorHAnsi" w:cstheme="majorBidi"/>
          <w:b/>
          <w:bCs/>
          <w:color w:val="4F81BD" w:themeColor="accent1"/>
          <w:sz w:val="26"/>
          <w:szCs w:val="26"/>
        </w:rPr>
      </w:pPr>
    </w:p>
    <w:p w14:paraId="5A7529ED" w14:textId="77777777" w:rsidR="00365CC9" w:rsidRDefault="00365CC9">
      <w:pPr>
        <w:rPr>
          <w:rFonts w:asciiTheme="majorHAnsi" w:eastAsiaTheme="majorEastAsia" w:hAnsiTheme="majorHAnsi" w:cstheme="majorBidi"/>
          <w:b/>
          <w:bCs/>
          <w:color w:val="4F81BD" w:themeColor="accent1"/>
          <w:sz w:val="26"/>
          <w:szCs w:val="26"/>
        </w:rPr>
      </w:pPr>
    </w:p>
    <w:p w14:paraId="5BD6445C" w14:textId="77777777" w:rsidR="00365CC9" w:rsidRDefault="00365CC9">
      <w:pPr>
        <w:rPr>
          <w:rFonts w:asciiTheme="majorHAnsi" w:eastAsiaTheme="majorEastAsia" w:hAnsiTheme="majorHAnsi" w:cstheme="majorBidi"/>
          <w:b/>
          <w:bCs/>
          <w:color w:val="4F81BD" w:themeColor="accent1"/>
          <w:sz w:val="26"/>
          <w:szCs w:val="26"/>
        </w:rPr>
      </w:pPr>
    </w:p>
    <w:p w14:paraId="46096067" w14:textId="77777777" w:rsidR="00365CC9" w:rsidRDefault="00365CC9">
      <w:pPr>
        <w:rPr>
          <w:rFonts w:asciiTheme="majorHAnsi" w:eastAsiaTheme="majorEastAsia" w:hAnsiTheme="majorHAnsi" w:cstheme="majorBidi"/>
          <w:b/>
          <w:bCs/>
          <w:color w:val="4F81BD" w:themeColor="accent1"/>
          <w:sz w:val="26"/>
          <w:szCs w:val="26"/>
        </w:rPr>
      </w:pPr>
    </w:p>
    <w:p w14:paraId="70C4273B" w14:textId="77777777" w:rsidR="00365CC9" w:rsidRDefault="00365CC9">
      <w:pPr>
        <w:rPr>
          <w:rFonts w:asciiTheme="majorHAnsi" w:eastAsiaTheme="majorEastAsia" w:hAnsiTheme="majorHAnsi" w:cstheme="majorBidi"/>
          <w:b/>
          <w:bCs/>
          <w:color w:val="4F81BD" w:themeColor="accent1"/>
          <w:sz w:val="26"/>
          <w:szCs w:val="26"/>
        </w:rPr>
      </w:pPr>
    </w:p>
    <w:p w14:paraId="3021FE24" w14:textId="77777777" w:rsidR="00365CC9" w:rsidRDefault="00365CC9">
      <w:pPr>
        <w:rPr>
          <w:rFonts w:asciiTheme="majorHAnsi" w:eastAsiaTheme="majorEastAsia" w:hAnsiTheme="majorHAnsi" w:cstheme="majorBidi"/>
          <w:b/>
          <w:bCs/>
          <w:color w:val="4F81BD" w:themeColor="accent1"/>
          <w:sz w:val="26"/>
          <w:szCs w:val="26"/>
        </w:rPr>
      </w:pPr>
    </w:p>
    <w:p w14:paraId="231F80B9" w14:textId="77777777" w:rsidR="00365CC9" w:rsidRDefault="00365CC9">
      <w:pPr>
        <w:rPr>
          <w:rFonts w:asciiTheme="majorHAnsi" w:eastAsiaTheme="majorEastAsia" w:hAnsiTheme="majorHAnsi" w:cstheme="majorBidi"/>
          <w:b/>
          <w:bCs/>
          <w:color w:val="4F81BD" w:themeColor="accent1"/>
          <w:sz w:val="26"/>
          <w:szCs w:val="26"/>
        </w:rPr>
      </w:pPr>
    </w:p>
    <w:p w14:paraId="0A9A044A" w14:textId="77777777" w:rsidR="00365CC9" w:rsidRDefault="00365CC9">
      <w:pPr>
        <w:rPr>
          <w:rFonts w:asciiTheme="majorHAnsi" w:eastAsiaTheme="majorEastAsia" w:hAnsiTheme="majorHAnsi" w:cstheme="majorBidi"/>
          <w:b/>
          <w:bCs/>
          <w:color w:val="4F81BD" w:themeColor="accent1"/>
          <w:sz w:val="26"/>
          <w:szCs w:val="26"/>
        </w:rPr>
      </w:pPr>
    </w:p>
    <w:p w14:paraId="51A33E82" w14:textId="77777777" w:rsidR="00365CC9" w:rsidRDefault="00C270CB">
      <w:pPr>
        <w:pStyle w:val="Heading2"/>
      </w:pPr>
      <w:r>
        <w:t>1560 – Literature Review for the 3D Rendering Mapping Project</w:t>
      </w:r>
    </w:p>
    <w:p w14:paraId="7EA1E0D5" w14:textId="77777777" w:rsidR="00365CC9" w:rsidRDefault="00365CC9">
      <w:pPr>
        <w:pStyle w:val="NoSpacing"/>
      </w:pPr>
    </w:p>
    <w:p w14:paraId="233B42E4" w14:textId="77777777" w:rsidR="00365CC9" w:rsidRDefault="00C270CB">
      <w:pPr>
        <w:pStyle w:val="NoSpacing"/>
        <w:rPr>
          <w:b/>
        </w:rPr>
      </w:pPr>
      <w:r>
        <w:rPr>
          <w:b/>
        </w:rPr>
        <w:t>Content</w:t>
      </w:r>
    </w:p>
    <w:p w14:paraId="3381F3E1" w14:textId="77777777" w:rsidR="00365CC9" w:rsidRDefault="00C270CB">
      <w:pPr>
        <w:pStyle w:val="NoSpacing"/>
      </w:pPr>
      <w:r>
        <w:t>Conduct a literature review prior to composing the introduction section of the AIAA SciTech Paper.</w:t>
      </w:r>
    </w:p>
    <w:p w14:paraId="1B75CA6B" w14:textId="77777777" w:rsidR="00365CC9" w:rsidRDefault="00365CC9">
      <w:pPr>
        <w:pStyle w:val="NoSpacing"/>
      </w:pPr>
    </w:p>
    <w:p w14:paraId="10E32FE2" w14:textId="77777777" w:rsidR="00365CC9" w:rsidRDefault="00C270CB">
      <w:pPr>
        <w:pStyle w:val="NoSpacing"/>
        <w:rPr>
          <w:b/>
        </w:rPr>
      </w:pPr>
      <w:r>
        <w:rPr>
          <w:b/>
        </w:rPr>
        <w:t>Definition of Done</w:t>
      </w:r>
    </w:p>
    <w:p w14:paraId="76B0AFBD" w14:textId="77777777" w:rsidR="00365CC9" w:rsidRDefault="00C270CB">
      <w:pPr>
        <w:pStyle w:val="NoSpacing"/>
      </w:pPr>
      <w:r>
        <w:t>Review revelent literature in the field of UAV deep learning, mapping, aerial imagery and related subjects</w:t>
      </w:r>
    </w:p>
    <w:p w14:paraId="7352E02A" w14:textId="77777777" w:rsidR="00365CC9" w:rsidRDefault="00C270CB">
      <w:pPr>
        <w:pStyle w:val="NoSpacing"/>
      </w:pPr>
      <w:r>
        <w:t>Coordinate with Shida Xu about the result of the literature review.</w:t>
      </w:r>
    </w:p>
    <w:p w14:paraId="4D6EAADC" w14:textId="77777777" w:rsidR="00365CC9" w:rsidRDefault="00365CC9">
      <w:pPr>
        <w:pStyle w:val="NoSpacing"/>
      </w:pPr>
    </w:p>
    <w:p w14:paraId="299DA0A6" w14:textId="77777777" w:rsidR="00365CC9" w:rsidRDefault="00365CC9">
      <w:pPr>
        <w:pStyle w:val="NoSpacing"/>
      </w:pPr>
    </w:p>
    <w:p w14:paraId="1F28DB45" w14:textId="77777777" w:rsidR="00365CC9" w:rsidRDefault="00C270CB">
      <w:pPr>
        <w:rPr>
          <w:rFonts w:cstheme="minorHAnsi"/>
          <w:b/>
          <w:bCs/>
          <w:color w:val="000000"/>
        </w:rPr>
      </w:pPr>
      <w:r>
        <w:rPr>
          <w:rFonts w:cstheme="minorHAnsi"/>
          <w:b/>
          <w:bCs/>
          <w:color w:val="000000"/>
        </w:rPr>
        <w:t>Notes</w:t>
      </w:r>
    </w:p>
    <w:p w14:paraId="7D70AD2C"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E325694" w14:textId="77777777">
        <w:trPr>
          <w:trHeight w:val="224"/>
        </w:trPr>
        <w:tc>
          <w:tcPr>
            <w:tcW w:w="9576" w:type="dxa"/>
            <w:tcBorders>
              <w:left w:val="nil"/>
              <w:bottom w:val="nil"/>
              <w:right w:val="nil"/>
            </w:tcBorders>
            <w:shd w:val="clear" w:color="auto" w:fill="auto"/>
          </w:tcPr>
          <w:p w14:paraId="66B05948" w14:textId="77777777" w:rsidR="00365CC9" w:rsidRDefault="00365CC9"/>
          <w:p w14:paraId="165E195E" w14:textId="77777777" w:rsidR="00365CC9" w:rsidRDefault="00365CC9"/>
          <w:p w14:paraId="32FFE871" w14:textId="77777777" w:rsidR="00365CC9" w:rsidRDefault="00365CC9"/>
          <w:p w14:paraId="1E8500DC" w14:textId="77777777" w:rsidR="00365CC9" w:rsidRDefault="00365CC9"/>
          <w:p w14:paraId="6F7EA82C" w14:textId="77777777" w:rsidR="00365CC9" w:rsidRDefault="00365CC9"/>
          <w:p w14:paraId="69069F49" w14:textId="77777777" w:rsidR="00365CC9" w:rsidRDefault="00365CC9"/>
          <w:p w14:paraId="3E19A4BD" w14:textId="77777777" w:rsidR="00365CC9" w:rsidRDefault="00365CC9"/>
          <w:p w14:paraId="78D1ABBE" w14:textId="77777777" w:rsidR="00365CC9" w:rsidRDefault="00365CC9"/>
          <w:p w14:paraId="1EB683FF" w14:textId="77777777" w:rsidR="00365CC9" w:rsidRDefault="00365CC9"/>
          <w:p w14:paraId="5AF29DBC" w14:textId="77777777" w:rsidR="00365CC9" w:rsidRDefault="00365CC9"/>
          <w:p w14:paraId="289A15CE" w14:textId="77777777" w:rsidR="00365CC9" w:rsidRDefault="00365CC9"/>
          <w:p w14:paraId="3A4357E1" w14:textId="77777777" w:rsidR="00365CC9" w:rsidRDefault="00365CC9"/>
          <w:p w14:paraId="448F16A0" w14:textId="77777777" w:rsidR="00365CC9" w:rsidRDefault="00365CC9"/>
          <w:p w14:paraId="4063C155" w14:textId="77777777" w:rsidR="00365CC9" w:rsidRDefault="00365CC9"/>
          <w:p w14:paraId="4DFC9F1D" w14:textId="77777777" w:rsidR="00365CC9" w:rsidRDefault="00365CC9"/>
          <w:p w14:paraId="6F70EF14" w14:textId="77777777" w:rsidR="00365CC9" w:rsidRDefault="00365CC9"/>
          <w:p w14:paraId="5A90C069" w14:textId="77777777" w:rsidR="00365CC9" w:rsidRDefault="00365CC9"/>
        </w:tc>
      </w:tr>
    </w:tbl>
    <w:p w14:paraId="6C30752F" w14:textId="77777777" w:rsidR="00365CC9" w:rsidRDefault="00C270CB">
      <w:pPr>
        <w:pStyle w:val="Heading2"/>
      </w:pPr>
      <w:r>
        <w:t>1561 – Target Environment Rendering with Unity Engine</w:t>
      </w:r>
    </w:p>
    <w:p w14:paraId="1A0C6B03" w14:textId="77777777" w:rsidR="00365CC9" w:rsidRDefault="00365CC9">
      <w:pPr>
        <w:pStyle w:val="NoSpacing"/>
      </w:pPr>
    </w:p>
    <w:p w14:paraId="69720AF5" w14:textId="77777777" w:rsidR="00365CC9" w:rsidRDefault="00C270CB">
      <w:pPr>
        <w:pStyle w:val="NoSpacing"/>
        <w:rPr>
          <w:b/>
        </w:rPr>
      </w:pPr>
      <w:r>
        <w:rPr>
          <w:b/>
        </w:rPr>
        <w:t>Content</w:t>
      </w:r>
    </w:p>
    <w:p w14:paraId="571B5409" w14:textId="77777777" w:rsidR="00365CC9" w:rsidRDefault="00C270CB">
      <w:pPr>
        <w:pStyle w:val="NoSpacing"/>
      </w:pPr>
      <w:r>
        <w:t xml:space="preserve">Render the target environment with Unity Engine. </w:t>
      </w:r>
    </w:p>
    <w:p w14:paraId="4E73C0D9" w14:textId="77777777" w:rsidR="00365CC9" w:rsidRDefault="00365CC9">
      <w:pPr>
        <w:pStyle w:val="NoSpacing"/>
      </w:pPr>
    </w:p>
    <w:p w14:paraId="49BA2E08" w14:textId="77777777" w:rsidR="00365CC9" w:rsidRDefault="00C270CB">
      <w:pPr>
        <w:pStyle w:val="NoSpacing"/>
        <w:rPr>
          <w:b/>
        </w:rPr>
      </w:pPr>
      <w:r>
        <w:rPr>
          <w:b/>
        </w:rPr>
        <w:t>Definition of Done</w:t>
      </w:r>
    </w:p>
    <w:p w14:paraId="0684C3A6" w14:textId="77777777" w:rsidR="00365CC9" w:rsidRDefault="00C270CB">
      <w:pPr>
        <w:pStyle w:val="NoSpacing"/>
      </w:pPr>
      <w:r>
        <w:t>View the presentation of the target environment which is rendered from raw data by Pix4D</w:t>
      </w:r>
    </w:p>
    <w:p w14:paraId="2E526982" w14:textId="77777777" w:rsidR="00365CC9" w:rsidRDefault="00C270CB">
      <w:pPr>
        <w:pStyle w:val="NoSpacing"/>
      </w:pPr>
      <w:r>
        <w:t>Make models of the objects present in the target environment.</w:t>
      </w:r>
    </w:p>
    <w:p w14:paraId="2AA66E87" w14:textId="77777777" w:rsidR="00365CC9" w:rsidRDefault="00C270CB">
      <w:pPr>
        <w:pStyle w:val="NoSpacing"/>
      </w:pPr>
      <w:r>
        <w:t>Coordinate with Shida Xu regularly regarding the progress of rendering development.</w:t>
      </w:r>
    </w:p>
    <w:p w14:paraId="4DEB03C3" w14:textId="77777777" w:rsidR="00365CC9" w:rsidRDefault="00C270CB">
      <w:pPr>
        <w:pStyle w:val="NoSpacing"/>
      </w:pPr>
      <w:r>
        <w:t>Render the target environment under certain specifications (ie. different lighting conditions, etc.) to be determined by Dr. Christopher Lum and Shida Xu.</w:t>
      </w:r>
    </w:p>
    <w:p w14:paraId="4BFC3E0F" w14:textId="77777777" w:rsidR="00365CC9" w:rsidRDefault="00365CC9">
      <w:pPr>
        <w:pStyle w:val="NoSpacing"/>
      </w:pPr>
    </w:p>
    <w:p w14:paraId="26E5A6B5" w14:textId="77777777" w:rsidR="00365CC9" w:rsidRDefault="00365CC9">
      <w:pPr>
        <w:pStyle w:val="NoSpacing"/>
      </w:pPr>
    </w:p>
    <w:p w14:paraId="53393EC0" w14:textId="77777777" w:rsidR="00365CC9" w:rsidRDefault="00C270CB">
      <w:pPr>
        <w:rPr>
          <w:rFonts w:cstheme="minorHAnsi"/>
          <w:b/>
          <w:bCs/>
          <w:color w:val="000000"/>
        </w:rPr>
      </w:pPr>
      <w:r>
        <w:rPr>
          <w:rFonts w:cstheme="minorHAnsi"/>
          <w:b/>
          <w:bCs/>
          <w:color w:val="000000"/>
        </w:rPr>
        <w:t>Notes</w:t>
      </w:r>
    </w:p>
    <w:p w14:paraId="5629332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35569A4" w14:textId="77777777">
        <w:trPr>
          <w:trHeight w:val="224"/>
        </w:trPr>
        <w:tc>
          <w:tcPr>
            <w:tcW w:w="9576" w:type="dxa"/>
            <w:tcBorders>
              <w:left w:val="nil"/>
              <w:bottom w:val="nil"/>
              <w:right w:val="nil"/>
            </w:tcBorders>
            <w:shd w:val="clear" w:color="auto" w:fill="auto"/>
          </w:tcPr>
          <w:p w14:paraId="059C2C20" w14:textId="77777777" w:rsidR="00365CC9" w:rsidRDefault="00365CC9"/>
        </w:tc>
      </w:tr>
    </w:tbl>
    <w:p w14:paraId="0EC2A441" w14:textId="77777777" w:rsidR="00365CC9" w:rsidRDefault="00365CC9">
      <w:pPr>
        <w:rPr>
          <w:rFonts w:cstheme="minorHAnsi"/>
          <w:b/>
          <w:bCs/>
          <w:color w:val="000000"/>
        </w:rPr>
      </w:pPr>
    </w:p>
    <w:p w14:paraId="5C2405C3" w14:textId="77777777" w:rsidR="00365CC9" w:rsidRDefault="00365CC9">
      <w:pPr>
        <w:rPr>
          <w:rFonts w:cstheme="minorHAnsi"/>
          <w:b/>
          <w:bCs/>
          <w:color w:val="000000"/>
        </w:rPr>
      </w:pPr>
    </w:p>
    <w:p w14:paraId="6CFDF3DC" w14:textId="77777777" w:rsidR="00365CC9" w:rsidRDefault="00365CC9">
      <w:pPr>
        <w:rPr>
          <w:rFonts w:cstheme="minorHAnsi"/>
          <w:b/>
          <w:bCs/>
          <w:color w:val="000000"/>
        </w:rPr>
      </w:pPr>
    </w:p>
    <w:p w14:paraId="65813FF2" w14:textId="77777777" w:rsidR="00365CC9" w:rsidRDefault="00365CC9">
      <w:pPr>
        <w:rPr>
          <w:rFonts w:cstheme="minorHAnsi"/>
          <w:b/>
          <w:bCs/>
          <w:color w:val="000000"/>
        </w:rPr>
      </w:pPr>
    </w:p>
    <w:p w14:paraId="2A7F1F07" w14:textId="77777777" w:rsidR="00365CC9" w:rsidRDefault="00365CC9">
      <w:pPr>
        <w:rPr>
          <w:rFonts w:cstheme="minorHAnsi"/>
          <w:b/>
          <w:bCs/>
          <w:color w:val="000000"/>
        </w:rPr>
      </w:pPr>
    </w:p>
    <w:p w14:paraId="69D60989" w14:textId="77777777" w:rsidR="00365CC9" w:rsidRDefault="00365CC9">
      <w:pPr>
        <w:rPr>
          <w:rFonts w:cstheme="minorHAnsi"/>
          <w:b/>
          <w:bCs/>
          <w:color w:val="000000"/>
        </w:rPr>
      </w:pPr>
    </w:p>
    <w:p w14:paraId="5338BD3C" w14:textId="77777777" w:rsidR="00365CC9" w:rsidRDefault="00365CC9">
      <w:pPr>
        <w:rPr>
          <w:rFonts w:cstheme="minorHAnsi"/>
          <w:b/>
          <w:bCs/>
          <w:color w:val="000000"/>
        </w:rPr>
      </w:pPr>
    </w:p>
    <w:p w14:paraId="42C0994A" w14:textId="77777777" w:rsidR="00365CC9" w:rsidRDefault="00365CC9">
      <w:pPr>
        <w:rPr>
          <w:rFonts w:cstheme="minorHAnsi"/>
          <w:b/>
          <w:bCs/>
          <w:color w:val="000000"/>
        </w:rPr>
      </w:pPr>
    </w:p>
    <w:p w14:paraId="71C57456" w14:textId="77777777" w:rsidR="00365CC9" w:rsidRDefault="00365CC9">
      <w:pPr>
        <w:rPr>
          <w:rFonts w:cstheme="minorHAnsi"/>
          <w:b/>
          <w:bCs/>
          <w:color w:val="000000"/>
        </w:rPr>
      </w:pPr>
    </w:p>
    <w:p w14:paraId="3F0CF9E2" w14:textId="77777777" w:rsidR="00365CC9" w:rsidRDefault="00365CC9">
      <w:pPr>
        <w:rPr>
          <w:rFonts w:cstheme="minorHAnsi"/>
          <w:b/>
          <w:bCs/>
          <w:color w:val="000000"/>
        </w:rPr>
      </w:pPr>
    </w:p>
    <w:p w14:paraId="6FDB29A4" w14:textId="77777777" w:rsidR="00365CC9" w:rsidRDefault="00365CC9">
      <w:pPr>
        <w:rPr>
          <w:rFonts w:cstheme="minorHAnsi"/>
          <w:b/>
          <w:bCs/>
          <w:color w:val="000000"/>
        </w:rPr>
      </w:pPr>
    </w:p>
    <w:p w14:paraId="45D970EA" w14:textId="77777777" w:rsidR="00365CC9" w:rsidRDefault="00365CC9">
      <w:pPr>
        <w:rPr>
          <w:rFonts w:cstheme="minorHAnsi"/>
          <w:b/>
          <w:bCs/>
          <w:color w:val="000000"/>
        </w:rPr>
      </w:pPr>
    </w:p>
    <w:p w14:paraId="41CD900F" w14:textId="77777777" w:rsidR="00365CC9" w:rsidRDefault="00365CC9">
      <w:pPr>
        <w:rPr>
          <w:rFonts w:cstheme="minorHAnsi"/>
          <w:b/>
          <w:bCs/>
          <w:color w:val="000000"/>
        </w:rPr>
      </w:pPr>
    </w:p>
    <w:p w14:paraId="061C5B21" w14:textId="77777777" w:rsidR="00365CC9" w:rsidRDefault="00365CC9">
      <w:pPr>
        <w:rPr>
          <w:rFonts w:cstheme="minorHAnsi"/>
          <w:b/>
          <w:bCs/>
          <w:color w:val="000000"/>
        </w:rPr>
      </w:pPr>
    </w:p>
    <w:p w14:paraId="08E0C600" w14:textId="77777777" w:rsidR="00365CC9" w:rsidRDefault="00365CC9">
      <w:pPr>
        <w:rPr>
          <w:rFonts w:cstheme="minorHAnsi"/>
          <w:b/>
          <w:bCs/>
          <w:color w:val="000000"/>
        </w:rPr>
      </w:pPr>
    </w:p>
    <w:p w14:paraId="3218ACA4" w14:textId="77777777" w:rsidR="00365CC9" w:rsidRDefault="00365CC9">
      <w:pPr>
        <w:rPr>
          <w:rFonts w:cstheme="minorHAnsi"/>
          <w:b/>
          <w:bCs/>
          <w:color w:val="000000"/>
        </w:rPr>
      </w:pPr>
    </w:p>
    <w:p w14:paraId="77A3E3B8" w14:textId="77777777" w:rsidR="00365CC9" w:rsidRDefault="00365CC9">
      <w:pPr>
        <w:rPr>
          <w:rFonts w:cstheme="minorHAnsi"/>
          <w:b/>
          <w:bCs/>
          <w:color w:val="000000"/>
        </w:rPr>
      </w:pPr>
    </w:p>
    <w:p w14:paraId="6564095F" w14:textId="77777777" w:rsidR="00365CC9" w:rsidRDefault="00365CC9">
      <w:pPr>
        <w:rPr>
          <w:rFonts w:cstheme="minorHAnsi"/>
          <w:b/>
          <w:bCs/>
          <w:color w:val="000000"/>
        </w:rPr>
      </w:pPr>
    </w:p>
    <w:p w14:paraId="49C86158" w14:textId="77777777" w:rsidR="00365CC9" w:rsidRDefault="00365CC9">
      <w:pPr>
        <w:rPr>
          <w:rFonts w:cstheme="minorHAnsi"/>
          <w:b/>
          <w:bCs/>
          <w:color w:val="000000"/>
        </w:rPr>
      </w:pPr>
    </w:p>
    <w:p w14:paraId="274B5306" w14:textId="77777777" w:rsidR="00365CC9" w:rsidRDefault="00365CC9">
      <w:pPr>
        <w:rPr>
          <w:rFonts w:cstheme="minorHAnsi"/>
          <w:b/>
          <w:bCs/>
          <w:color w:val="000000"/>
        </w:rPr>
      </w:pPr>
    </w:p>
    <w:p w14:paraId="0FBCCFCB" w14:textId="77777777" w:rsidR="00365CC9" w:rsidRDefault="00365CC9">
      <w:pPr>
        <w:rPr>
          <w:rFonts w:cstheme="minorHAnsi"/>
          <w:b/>
          <w:bCs/>
          <w:color w:val="000000"/>
        </w:rPr>
      </w:pPr>
    </w:p>
    <w:p w14:paraId="597C6494" w14:textId="77777777" w:rsidR="00365CC9" w:rsidRDefault="00365CC9">
      <w:pPr>
        <w:rPr>
          <w:rFonts w:cstheme="minorHAnsi"/>
          <w:b/>
          <w:bCs/>
          <w:color w:val="000000"/>
        </w:rPr>
      </w:pPr>
    </w:p>
    <w:p w14:paraId="142B66B2" w14:textId="77777777" w:rsidR="00365CC9" w:rsidRDefault="00365CC9">
      <w:pPr>
        <w:rPr>
          <w:rFonts w:cstheme="minorHAnsi"/>
          <w:b/>
          <w:bCs/>
          <w:color w:val="000000"/>
        </w:rPr>
      </w:pPr>
    </w:p>
    <w:p w14:paraId="600F87D7" w14:textId="77777777" w:rsidR="00365CC9" w:rsidRDefault="00365CC9">
      <w:pPr>
        <w:rPr>
          <w:rFonts w:cstheme="minorHAnsi"/>
          <w:b/>
          <w:bCs/>
          <w:color w:val="000000"/>
        </w:rPr>
      </w:pPr>
    </w:p>
    <w:p w14:paraId="4EDB2064" w14:textId="77777777" w:rsidR="00365CC9" w:rsidRDefault="00365CC9">
      <w:pPr>
        <w:rPr>
          <w:rFonts w:cstheme="minorHAnsi"/>
          <w:b/>
          <w:bCs/>
          <w:color w:val="000000"/>
        </w:rPr>
      </w:pPr>
    </w:p>
    <w:p w14:paraId="47767BA3" w14:textId="77777777" w:rsidR="00365CC9" w:rsidRDefault="00365CC9">
      <w:pPr>
        <w:rPr>
          <w:rFonts w:cstheme="minorHAnsi"/>
          <w:b/>
          <w:bCs/>
          <w:color w:val="000000"/>
        </w:rPr>
      </w:pPr>
    </w:p>
    <w:p w14:paraId="2771F7DB" w14:textId="77777777" w:rsidR="00365CC9" w:rsidRDefault="00365CC9">
      <w:pPr>
        <w:rPr>
          <w:rFonts w:cstheme="minorHAnsi"/>
          <w:b/>
          <w:bCs/>
          <w:color w:val="000000"/>
        </w:rPr>
      </w:pPr>
    </w:p>
    <w:p w14:paraId="5A3E45A7" w14:textId="77777777" w:rsidR="00365CC9" w:rsidRDefault="00365CC9">
      <w:pPr>
        <w:rPr>
          <w:rFonts w:cstheme="minorHAnsi"/>
          <w:b/>
          <w:bCs/>
          <w:color w:val="000000"/>
        </w:rPr>
      </w:pPr>
    </w:p>
    <w:p w14:paraId="2203013E" w14:textId="77777777" w:rsidR="00365CC9" w:rsidRDefault="00C270CB">
      <w:pPr>
        <w:pStyle w:val="Heading2"/>
      </w:pPr>
      <w:r>
        <w:t>1562 – Target Environment Rendering with Unity Engine(copy)</w:t>
      </w:r>
    </w:p>
    <w:p w14:paraId="68537EBD" w14:textId="77777777" w:rsidR="00365CC9" w:rsidRDefault="00365CC9">
      <w:pPr>
        <w:pStyle w:val="NoSpacing"/>
      </w:pPr>
    </w:p>
    <w:p w14:paraId="663202FB" w14:textId="77777777" w:rsidR="00365CC9" w:rsidRDefault="00C270CB">
      <w:pPr>
        <w:pStyle w:val="NoSpacing"/>
        <w:rPr>
          <w:b/>
        </w:rPr>
      </w:pPr>
      <w:r>
        <w:rPr>
          <w:b/>
        </w:rPr>
        <w:t>Content</w:t>
      </w:r>
    </w:p>
    <w:p w14:paraId="27A94DB9" w14:textId="77777777" w:rsidR="00365CC9" w:rsidRDefault="00C270CB">
      <w:pPr>
        <w:pStyle w:val="NoSpacing"/>
      </w:pPr>
      <w:r>
        <w:t xml:space="preserve">Render the target environment with Unity Engine. </w:t>
      </w:r>
    </w:p>
    <w:p w14:paraId="25177352" w14:textId="77777777" w:rsidR="00365CC9" w:rsidRDefault="00365CC9">
      <w:pPr>
        <w:pStyle w:val="NoSpacing"/>
      </w:pPr>
    </w:p>
    <w:p w14:paraId="0FAFE4B6" w14:textId="77777777" w:rsidR="00365CC9" w:rsidRDefault="00C270CB">
      <w:pPr>
        <w:pStyle w:val="NoSpacing"/>
        <w:rPr>
          <w:b/>
        </w:rPr>
      </w:pPr>
      <w:r>
        <w:rPr>
          <w:b/>
        </w:rPr>
        <w:t>Definition of Done</w:t>
      </w:r>
    </w:p>
    <w:p w14:paraId="69E5DE60" w14:textId="77777777" w:rsidR="00365CC9" w:rsidRDefault="00C270CB">
      <w:pPr>
        <w:pStyle w:val="NoSpacing"/>
      </w:pPr>
      <w:r>
        <w:t>View the presentation of the target environment which is rendered from raw data by Pix4D</w:t>
      </w:r>
    </w:p>
    <w:p w14:paraId="3290F4EC" w14:textId="77777777" w:rsidR="00365CC9" w:rsidRDefault="00C270CB">
      <w:pPr>
        <w:pStyle w:val="NoSpacing"/>
      </w:pPr>
      <w:r>
        <w:t>Make models of the objects present in the target environment.</w:t>
      </w:r>
    </w:p>
    <w:p w14:paraId="7E10D8B9" w14:textId="77777777" w:rsidR="00365CC9" w:rsidRDefault="00C270CB">
      <w:pPr>
        <w:pStyle w:val="NoSpacing"/>
      </w:pPr>
      <w:r>
        <w:t>Coordinate with Shida Xu regularly regarding the progress of rendering development.</w:t>
      </w:r>
    </w:p>
    <w:p w14:paraId="67572CFD" w14:textId="77777777" w:rsidR="00365CC9" w:rsidRDefault="00C270CB">
      <w:pPr>
        <w:pStyle w:val="NoSpacing"/>
      </w:pPr>
      <w:r>
        <w:t>Render the target environment under certain specifications (ie. different lighting conditions, etc.) to be determined by Dr. Christopher Lum and Shida Xu.</w:t>
      </w:r>
    </w:p>
    <w:p w14:paraId="1665C273" w14:textId="77777777" w:rsidR="00365CC9" w:rsidRDefault="00365CC9">
      <w:pPr>
        <w:pStyle w:val="NoSpacing"/>
      </w:pPr>
    </w:p>
    <w:p w14:paraId="58E175C4" w14:textId="77777777" w:rsidR="00365CC9" w:rsidRDefault="00365CC9">
      <w:pPr>
        <w:pStyle w:val="NoSpacing"/>
      </w:pPr>
    </w:p>
    <w:p w14:paraId="5C6FBEB0" w14:textId="77777777" w:rsidR="00365CC9" w:rsidRDefault="00C270CB">
      <w:pPr>
        <w:rPr>
          <w:rFonts w:cstheme="minorHAnsi"/>
          <w:b/>
          <w:bCs/>
          <w:color w:val="000000"/>
        </w:rPr>
      </w:pPr>
      <w:r>
        <w:rPr>
          <w:rFonts w:cstheme="minorHAnsi"/>
          <w:b/>
          <w:bCs/>
          <w:color w:val="000000"/>
        </w:rPr>
        <w:t>Notes</w:t>
      </w:r>
    </w:p>
    <w:p w14:paraId="45F341A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540E264" w14:textId="77777777">
        <w:trPr>
          <w:trHeight w:val="224"/>
        </w:trPr>
        <w:tc>
          <w:tcPr>
            <w:tcW w:w="9576" w:type="dxa"/>
            <w:tcBorders>
              <w:left w:val="nil"/>
              <w:bottom w:val="nil"/>
              <w:right w:val="nil"/>
            </w:tcBorders>
            <w:shd w:val="clear" w:color="auto" w:fill="auto"/>
          </w:tcPr>
          <w:p w14:paraId="202A63BC" w14:textId="77777777" w:rsidR="00365CC9" w:rsidRDefault="00365CC9"/>
        </w:tc>
      </w:tr>
    </w:tbl>
    <w:p w14:paraId="7539C78E" w14:textId="77777777" w:rsidR="00365CC9" w:rsidRDefault="00365CC9">
      <w:pPr>
        <w:rPr>
          <w:rFonts w:cstheme="minorHAnsi"/>
          <w:b/>
          <w:bCs/>
          <w:color w:val="000000"/>
        </w:rPr>
      </w:pPr>
    </w:p>
    <w:p w14:paraId="44A97963" w14:textId="77777777" w:rsidR="00365CC9" w:rsidRDefault="00365CC9">
      <w:pPr>
        <w:rPr>
          <w:rFonts w:asciiTheme="majorHAnsi" w:eastAsiaTheme="majorEastAsia" w:hAnsiTheme="majorHAnsi" w:cstheme="majorBidi"/>
          <w:b/>
          <w:bCs/>
          <w:color w:val="4F81BD" w:themeColor="accent1"/>
          <w:sz w:val="26"/>
          <w:szCs w:val="26"/>
        </w:rPr>
      </w:pPr>
    </w:p>
    <w:p w14:paraId="34A2ACE6" w14:textId="77777777" w:rsidR="00365CC9" w:rsidRDefault="00365CC9">
      <w:pPr>
        <w:rPr>
          <w:rFonts w:asciiTheme="majorHAnsi" w:eastAsiaTheme="majorEastAsia" w:hAnsiTheme="majorHAnsi" w:cstheme="majorBidi"/>
          <w:b/>
          <w:bCs/>
          <w:color w:val="4F81BD" w:themeColor="accent1"/>
          <w:sz w:val="26"/>
          <w:szCs w:val="26"/>
        </w:rPr>
      </w:pPr>
    </w:p>
    <w:p w14:paraId="5FCFB68A" w14:textId="77777777" w:rsidR="00365CC9" w:rsidRDefault="00365CC9">
      <w:pPr>
        <w:rPr>
          <w:rFonts w:asciiTheme="majorHAnsi" w:eastAsiaTheme="majorEastAsia" w:hAnsiTheme="majorHAnsi" w:cstheme="majorBidi"/>
          <w:b/>
          <w:bCs/>
          <w:color w:val="4F81BD" w:themeColor="accent1"/>
          <w:sz w:val="26"/>
          <w:szCs w:val="26"/>
        </w:rPr>
      </w:pPr>
    </w:p>
    <w:p w14:paraId="3E9AB4CF" w14:textId="77777777" w:rsidR="00365CC9" w:rsidRDefault="00365CC9">
      <w:pPr>
        <w:rPr>
          <w:rFonts w:asciiTheme="majorHAnsi" w:eastAsiaTheme="majorEastAsia" w:hAnsiTheme="majorHAnsi" w:cstheme="majorBidi"/>
          <w:b/>
          <w:bCs/>
          <w:color w:val="4F81BD" w:themeColor="accent1"/>
          <w:sz w:val="26"/>
          <w:szCs w:val="26"/>
        </w:rPr>
      </w:pPr>
    </w:p>
    <w:p w14:paraId="50173986" w14:textId="77777777" w:rsidR="00365CC9" w:rsidRDefault="00365CC9">
      <w:pPr>
        <w:rPr>
          <w:rFonts w:asciiTheme="majorHAnsi" w:eastAsiaTheme="majorEastAsia" w:hAnsiTheme="majorHAnsi" w:cstheme="majorBidi"/>
          <w:b/>
          <w:bCs/>
          <w:color w:val="4F81BD" w:themeColor="accent1"/>
          <w:sz w:val="26"/>
          <w:szCs w:val="26"/>
        </w:rPr>
      </w:pPr>
    </w:p>
    <w:p w14:paraId="260698BB" w14:textId="77777777" w:rsidR="00365CC9" w:rsidRDefault="00365CC9">
      <w:pPr>
        <w:rPr>
          <w:rFonts w:asciiTheme="majorHAnsi" w:eastAsiaTheme="majorEastAsia" w:hAnsiTheme="majorHAnsi" w:cstheme="majorBidi"/>
          <w:b/>
          <w:bCs/>
          <w:color w:val="4F81BD" w:themeColor="accent1"/>
          <w:sz w:val="26"/>
          <w:szCs w:val="26"/>
        </w:rPr>
      </w:pPr>
    </w:p>
    <w:p w14:paraId="661E099C" w14:textId="77777777" w:rsidR="00365CC9" w:rsidRDefault="00365CC9">
      <w:pPr>
        <w:rPr>
          <w:rFonts w:asciiTheme="majorHAnsi" w:eastAsiaTheme="majorEastAsia" w:hAnsiTheme="majorHAnsi" w:cstheme="majorBidi"/>
          <w:b/>
          <w:bCs/>
          <w:color w:val="4F81BD" w:themeColor="accent1"/>
          <w:sz w:val="26"/>
          <w:szCs w:val="26"/>
        </w:rPr>
      </w:pPr>
    </w:p>
    <w:p w14:paraId="2963910C" w14:textId="77777777" w:rsidR="00365CC9" w:rsidRDefault="00365CC9">
      <w:pPr>
        <w:rPr>
          <w:rFonts w:asciiTheme="majorHAnsi" w:eastAsiaTheme="majorEastAsia" w:hAnsiTheme="majorHAnsi" w:cstheme="majorBidi"/>
          <w:b/>
          <w:bCs/>
          <w:color w:val="4F81BD" w:themeColor="accent1"/>
          <w:sz w:val="26"/>
          <w:szCs w:val="26"/>
        </w:rPr>
      </w:pPr>
    </w:p>
    <w:p w14:paraId="6BC037FF" w14:textId="77777777" w:rsidR="00365CC9" w:rsidRDefault="00365CC9">
      <w:pPr>
        <w:rPr>
          <w:rFonts w:asciiTheme="majorHAnsi" w:eastAsiaTheme="majorEastAsia" w:hAnsiTheme="majorHAnsi" w:cstheme="majorBidi"/>
          <w:b/>
          <w:bCs/>
          <w:color w:val="4F81BD" w:themeColor="accent1"/>
          <w:sz w:val="26"/>
          <w:szCs w:val="26"/>
        </w:rPr>
      </w:pPr>
    </w:p>
    <w:p w14:paraId="48312C25" w14:textId="77777777" w:rsidR="00365CC9" w:rsidRDefault="00365CC9">
      <w:pPr>
        <w:rPr>
          <w:rFonts w:asciiTheme="majorHAnsi" w:eastAsiaTheme="majorEastAsia" w:hAnsiTheme="majorHAnsi" w:cstheme="majorBidi"/>
          <w:b/>
          <w:bCs/>
          <w:color w:val="4F81BD" w:themeColor="accent1"/>
          <w:sz w:val="26"/>
          <w:szCs w:val="26"/>
        </w:rPr>
      </w:pPr>
    </w:p>
    <w:p w14:paraId="217760AF" w14:textId="77777777" w:rsidR="00365CC9" w:rsidRDefault="00365CC9">
      <w:pPr>
        <w:rPr>
          <w:rFonts w:asciiTheme="majorHAnsi" w:eastAsiaTheme="majorEastAsia" w:hAnsiTheme="majorHAnsi" w:cstheme="majorBidi"/>
          <w:b/>
          <w:bCs/>
          <w:color w:val="4F81BD" w:themeColor="accent1"/>
          <w:sz w:val="26"/>
          <w:szCs w:val="26"/>
        </w:rPr>
      </w:pPr>
    </w:p>
    <w:p w14:paraId="7BC4D9DC" w14:textId="77777777" w:rsidR="00365CC9" w:rsidRDefault="00365CC9">
      <w:pPr>
        <w:rPr>
          <w:rFonts w:asciiTheme="majorHAnsi" w:eastAsiaTheme="majorEastAsia" w:hAnsiTheme="majorHAnsi" w:cstheme="majorBidi"/>
          <w:b/>
          <w:bCs/>
          <w:color w:val="4F81BD" w:themeColor="accent1"/>
          <w:sz w:val="26"/>
          <w:szCs w:val="26"/>
        </w:rPr>
      </w:pPr>
    </w:p>
    <w:p w14:paraId="49E6C748" w14:textId="77777777" w:rsidR="00365CC9" w:rsidRDefault="00365CC9">
      <w:pPr>
        <w:rPr>
          <w:rFonts w:asciiTheme="majorHAnsi" w:eastAsiaTheme="majorEastAsia" w:hAnsiTheme="majorHAnsi" w:cstheme="majorBidi"/>
          <w:b/>
          <w:bCs/>
          <w:color w:val="4F81BD" w:themeColor="accent1"/>
          <w:sz w:val="26"/>
          <w:szCs w:val="26"/>
        </w:rPr>
      </w:pPr>
    </w:p>
    <w:p w14:paraId="3577E076" w14:textId="77777777" w:rsidR="00365CC9" w:rsidRDefault="00365CC9">
      <w:pPr>
        <w:rPr>
          <w:rFonts w:asciiTheme="majorHAnsi" w:eastAsiaTheme="majorEastAsia" w:hAnsiTheme="majorHAnsi" w:cstheme="majorBidi"/>
          <w:b/>
          <w:bCs/>
          <w:color w:val="4F81BD" w:themeColor="accent1"/>
          <w:sz w:val="26"/>
          <w:szCs w:val="26"/>
        </w:rPr>
      </w:pPr>
    </w:p>
    <w:p w14:paraId="52EAD766" w14:textId="77777777" w:rsidR="00365CC9" w:rsidRDefault="00C270CB">
      <w:pPr>
        <w:pStyle w:val="Heading2"/>
      </w:pPr>
      <w:r>
        <w:t>1563 – Build and Simulate ArduPlane 3.7.1</w:t>
      </w:r>
    </w:p>
    <w:p w14:paraId="1656374E" w14:textId="77777777" w:rsidR="00365CC9" w:rsidRDefault="00365CC9">
      <w:pPr>
        <w:pStyle w:val="NoSpacing"/>
      </w:pPr>
    </w:p>
    <w:p w14:paraId="0494573F" w14:textId="77777777" w:rsidR="00365CC9" w:rsidRDefault="00C270CB">
      <w:pPr>
        <w:pStyle w:val="NoSpacing"/>
        <w:rPr>
          <w:b/>
        </w:rPr>
      </w:pPr>
      <w:r>
        <w:rPr>
          <w:b/>
        </w:rPr>
        <w:t>Content</w:t>
      </w:r>
    </w:p>
    <w:p w14:paraId="49E3D04C" w14:textId="77777777" w:rsidR="00365CC9" w:rsidRDefault="00C270CB">
      <w:pPr>
        <w:pStyle w:val="NoSpacing"/>
      </w:pPr>
      <w:r>
        <w:t>As a member of the Visual Anchoring Team, I would like to learn how to build and simulate ArduPlane 3.7.1.</w:t>
      </w:r>
    </w:p>
    <w:p w14:paraId="43BAC73B" w14:textId="77777777" w:rsidR="00365CC9" w:rsidRDefault="00365CC9">
      <w:pPr>
        <w:pStyle w:val="NoSpacing"/>
      </w:pPr>
    </w:p>
    <w:p w14:paraId="6F79F12E" w14:textId="77777777" w:rsidR="00365CC9" w:rsidRDefault="00C270CB">
      <w:pPr>
        <w:pStyle w:val="NoSpacing"/>
        <w:rPr>
          <w:b/>
        </w:rPr>
      </w:pPr>
      <w:r>
        <w:rPr>
          <w:b/>
        </w:rPr>
        <w:t>Definition of Done</w:t>
      </w:r>
    </w:p>
    <w:p w14:paraId="34266E3E" w14:textId="77777777" w:rsidR="00365CC9" w:rsidRDefault="00C270CB">
      <w:pPr>
        <w:rPr>
          <w:rFonts w:cstheme="minorHAnsi"/>
          <w:bCs/>
          <w:color w:val="000000"/>
        </w:rPr>
      </w:pPr>
      <w:r>
        <w:rPr>
          <w:rFonts w:cstheme="minorHAnsi"/>
          <w:bCs/>
          <w:color w:val="000000"/>
        </w:rPr>
        <w:t>[ ]  Build ArduPlane 3.7.1</w:t>
      </w:r>
    </w:p>
    <w:p w14:paraId="4160162B" w14:textId="77777777" w:rsidR="00365CC9" w:rsidRDefault="00C270CB">
      <w:pPr>
        <w:rPr>
          <w:rFonts w:cstheme="minorHAnsi"/>
          <w:bCs/>
          <w:color w:val="000000"/>
        </w:rPr>
      </w:pPr>
      <w:r>
        <w:rPr>
          <w:rFonts w:cstheme="minorHAnsi"/>
          <w:bCs/>
          <w:color w:val="000000"/>
        </w:rPr>
        <w:t>[ ] Simulate ArduPlane 3.7.1 in JSBSIM model</w:t>
      </w:r>
    </w:p>
    <w:p w14:paraId="1E3F3AB4" w14:textId="77777777" w:rsidR="00365CC9" w:rsidRDefault="00365CC9">
      <w:pPr>
        <w:pStyle w:val="NoSpacing"/>
      </w:pPr>
    </w:p>
    <w:p w14:paraId="7ABBBF03" w14:textId="77777777" w:rsidR="00365CC9" w:rsidRDefault="00C270CB">
      <w:pPr>
        <w:rPr>
          <w:rFonts w:cstheme="minorHAnsi"/>
          <w:b/>
          <w:bCs/>
          <w:color w:val="000000"/>
        </w:rPr>
      </w:pPr>
      <w:r>
        <w:rPr>
          <w:rFonts w:cstheme="minorHAnsi"/>
          <w:b/>
          <w:bCs/>
          <w:color w:val="000000"/>
        </w:rPr>
        <w:t>Notes</w:t>
      </w:r>
    </w:p>
    <w:p w14:paraId="0F9BDC11"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8880658" w14:textId="77777777">
        <w:trPr>
          <w:trHeight w:val="224"/>
        </w:trPr>
        <w:tc>
          <w:tcPr>
            <w:tcW w:w="9576" w:type="dxa"/>
            <w:tcBorders>
              <w:left w:val="nil"/>
              <w:bottom w:val="nil"/>
              <w:right w:val="nil"/>
            </w:tcBorders>
            <w:shd w:val="clear" w:color="auto" w:fill="auto"/>
          </w:tcPr>
          <w:p w14:paraId="695622F5" w14:textId="77777777" w:rsidR="00365CC9" w:rsidRDefault="00365CC9"/>
        </w:tc>
      </w:tr>
    </w:tbl>
    <w:p w14:paraId="056822AF" w14:textId="77777777" w:rsidR="00365CC9" w:rsidRDefault="00365CC9">
      <w:pPr>
        <w:rPr>
          <w:rFonts w:asciiTheme="majorHAnsi" w:eastAsiaTheme="majorEastAsia" w:hAnsiTheme="majorHAnsi" w:cstheme="majorBidi"/>
          <w:b/>
          <w:bCs/>
          <w:color w:val="4F81BD" w:themeColor="accent1"/>
          <w:sz w:val="26"/>
          <w:szCs w:val="26"/>
        </w:rPr>
      </w:pPr>
    </w:p>
    <w:p w14:paraId="07073658" w14:textId="77777777" w:rsidR="00365CC9" w:rsidRDefault="00365CC9">
      <w:pPr>
        <w:rPr>
          <w:rFonts w:asciiTheme="majorHAnsi" w:eastAsiaTheme="majorEastAsia" w:hAnsiTheme="majorHAnsi" w:cstheme="majorBidi"/>
          <w:b/>
          <w:bCs/>
          <w:color w:val="4F81BD" w:themeColor="accent1"/>
          <w:sz w:val="26"/>
          <w:szCs w:val="26"/>
        </w:rPr>
      </w:pPr>
    </w:p>
    <w:p w14:paraId="3ABC8C3C" w14:textId="77777777" w:rsidR="00365CC9" w:rsidRDefault="00365CC9">
      <w:pPr>
        <w:rPr>
          <w:rFonts w:asciiTheme="majorHAnsi" w:eastAsiaTheme="majorEastAsia" w:hAnsiTheme="majorHAnsi" w:cstheme="majorBidi"/>
          <w:b/>
          <w:bCs/>
          <w:color w:val="4F81BD" w:themeColor="accent1"/>
          <w:sz w:val="26"/>
          <w:szCs w:val="26"/>
        </w:rPr>
      </w:pPr>
    </w:p>
    <w:p w14:paraId="6E5CB176" w14:textId="77777777" w:rsidR="00365CC9" w:rsidRDefault="00365CC9">
      <w:pPr>
        <w:rPr>
          <w:rFonts w:asciiTheme="majorHAnsi" w:eastAsiaTheme="majorEastAsia" w:hAnsiTheme="majorHAnsi" w:cstheme="majorBidi"/>
          <w:b/>
          <w:bCs/>
          <w:color w:val="4F81BD" w:themeColor="accent1"/>
          <w:sz w:val="26"/>
          <w:szCs w:val="26"/>
        </w:rPr>
      </w:pPr>
    </w:p>
    <w:p w14:paraId="7510E9A2" w14:textId="77777777" w:rsidR="00365CC9" w:rsidRDefault="00365CC9">
      <w:pPr>
        <w:rPr>
          <w:rFonts w:asciiTheme="majorHAnsi" w:eastAsiaTheme="majorEastAsia" w:hAnsiTheme="majorHAnsi" w:cstheme="majorBidi"/>
          <w:b/>
          <w:bCs/>
          <w:color w:val="4F81BD" w:themeColor="accent1"/>
          <w:sz w:val="26"/>
          <w:szCs w:val="26"/>
        </w:rPr>
      </w:pPr>
    </w:p>
    <w:p w14:paraId="24DFF01A" w14:textId="77777777" w:rsidR="00365CC9" w:rsidRDefault="00365CC9">
      <w:pPr>
        <w:rPr>
          <w:rFonts w:asciiTheme="majorHAnsi" w:eastAsiaTheme="majorEastAsia" w:hAnsiTheme="majorHAnsi" w:cstheme="majorBidi"/>
          <w:b/>
          <w:bCs/>
          <w:color w:val="4F81BD" w:themeColor="accent1"/>
          <w:sz w:val="26"/>
          <w:szCs w:val="26"/>
        </w:rPr>
      </w:pPr>
    </w:p>
    <w:p w14:paraId="3E0ADFD9" w14:textId="77777777" w:rsidR="00365CC9" w:rsidRDefault="00365CC9">
      <w:pPr>
        <w:rPr>
          <w:rFonts w:asciiTheme="majorHAnsi" w:eastAsiaTheme="majorEastAsia" w:hAnsiTheme="majorHAnsi" w:cstheme="majorBidi"/>
          <w:b/>
          <w:bCs/>
          <w:color w:val="4F81BD" w:themeColor="accent1"/>
          <w:sz w:val="26"/>
          <w:szCs w:val="26"/>
        </w:rPr>
      </w:pPr>
    </w:p>
    <w:p w14:paraId="423A6FD5" w14:textId="77777777" w:rsidR="00365CC9" w:rsidRDefault="00365CC9">
      <w:pPr>
        <w:rPr>
          <w:rFonts w:asciiTheme="majorHAnsi" w:eastAsiaTheme="majorEastAsia" w:hAnsiTheme="majorHAnsi" w:cstheme="majorBidi"/>
          <w:b/>
          <w:bCs/>
          <w:color w:val="4F81BD" w:themeColor="accent1"/>
          <w:sz w:val="26"/>
          <w:szCs w:val="26"/>
        </w:rPr>
      </w:pPr>
    </w:p>
    <w:p w14:paraId="56E11CB6" w14:textId="77777777" w:rsidR="00365CC9" w:rsidRDefault="00365CC9">
      <w:pPr>
        <w:rPr>
          <w:rFonts w:asciiTheme="majorHAnsi" w:eastAsiaTheme="majorEastAsia" w:hAnsiTheme="majorHAnsi" w:cstheme="majorBidi"/>
          <w:b/>
          <w:bCs/>
          <w:color w:val="4F81BD" w:themeColor="accent1"/>
          <w:sz w:val="26"/>
          <w:szCs w:val="26"/>
        </w:rPr>
      </w:pPr>
    </w:p>
    <w:p w14:paraId="15176642" w14:textId="77777777" w:rsidR="00365CC9" w:rsidRDefault="00365CC9">
      <w:pPr>
        <w:rPr>
          <w:rFonts w:asciiTheme="majorHAnsi" w:eastAsiaTheme="majorEastAsia" w:hAnsiTheme="majorHAnsi" w:cstheme="majorBidi"/>
          <w:b/>
          <w:bCs/>
          <w:color w:val="4F81BD" w:themeColor="accent1"/>
          <w:sz w:val="26"/>
          <w:szCs w:val="26"/>
        </w:rPr>
      </w:pPr>
    </w:p>
    <w:p w14:paraId="3DBABA48" w14:textId="77777777" w:rsidR="00365CC9" w:rsidRDefault="00365CC9">
      <w:pPr>
        <w:rPr>
          <w:rFonts w:asciiTheme="majorHAnsi" w:eastAsiaTheme="majorEastAsia" w:hAnsiTheme="majorHAnsi" w:cstheme="majorBidi"/>
          <w:b/>
          <w:bCs/>
          <w:color w:val="4F81BD" w:themeColor="accent1"/>
          <w:sz w:val="26"/>
          <w:szCs w:val="26"/>
        </w:rPr>
      </w:pPr>
    </w:p>
    <w:p w14:paraId="3F8940DC" w14:textId="77777777" w:rsidR="00365CC9" w:rsidRDefault="00365CC9">
      <w:pPr>
        <w:rPr>
          <w:rFonts w:asciiTheme="majorHAnsi" w:eastAsiaTheme="majorEastAsia" w:hAnsiTheme="majorHAnsi" w:cstheme="majorBidi"/>
          <w:b/>
          <w:bCs/>
          <w:color w:val="4F81BD" w:themeColor="accent1"/>
          <w:sz w:val="26"/>
          <w:szCs w:val="26"/>
        </w:rPr>
      </w:pPr>
    </w:p>
    <w:p w14:paraId="0F8A168F" w14:textId="77777777" w:rsidR="00365CC9" w:rsidRDefault="00365CC9">
      <w:pPr>
        <w:rPr>
          <w:rFonts w:asciiTheme="majorHAnsi" w:eastAsiaTheme="majorEastAsia" w:hAnsiTheme="majorHAnsi" w:cstheme="majorBidi"/>
          <w:b/>
          <w:bCs/>
          <w:color w:val="4F81BD" w:themeColor="accent1"/>
          <w:sz w:val="26"/>
          <w:szCs w:val="26"/>
        </w:rPr>
      </w:pPr>
    </w:p>
    <w:p w14:paraId="3F902F3C" w14:textId="77777777" w:rsidR="00365CC9" w:rsidRDefault="00365CC9">
      <w:pPr>
        <w:rPr>
          <w:rFonts w:asciiTheme="majorHAnsi" w:eastAsiaTheme="majorEastAsia" w:hAnsiTheme="majorHAnsi" w:cstheme="majorBidi"/>
          <w:b/>
          <w:bCs/>
          <w:color w:val="4F81BD" w:themeColor="accent1"/>
          <w:sz w:val="26"/>
          <w:szCs w:val="26"/>
        </w:rPr>
      </w:pPr>
    </w:p>
    <w:p w14:paraId="1970EEFC" w14:textId="77777777" w:rsidR="00365CC9" w:rsidRDefault="00365CC9">
      <w:pPr>
        <w:rPr>
          <w:rFonts w:asciiTheme="majorHAnsi" w:eastAsiaTheme="majorEastAsia" w:hAnsiTheme="majorHAnsi" w:cstheme="majorBidi"/>
          <w:b/>
          <w:bCs/>
          <w:color w:val="4F81BD" w:themeColor="accent1"/>
          <w:sz w:val="26"/>
          <w:szCs w:val="26"/>
        </w:rPr>
      </w:pPr>
    </w:p>
    <w:p w14:paraId="1C8CF963" w14:textId="77777777" w:rsidR="00365CC9" w:rsidRDefault="00365CC9">
      <w:pPr>
        <w:rPr>
          <w:rFonts w:asciiTheme="majorHAnsi" w:eastAsiaTheme="majorEastAsia" w:hAnsiTheme="majorHAnsi" w:cstheme="majorBidi"/>
          <w:b/>
          <w:bCs/>
          <w:color w:val="4F81BD" w:themeColor="accent1"/>
          <w:sz w:val="26"/>
          <w:szCs w:val="26"/>
        </w:rPr>
      </w:pPr>
    </w:p>
    <w:p w14:paraId="67481B83" w14:textId="77777777" w:rsidR="00365CC9" w:rsidRDefault="00C270CB">
      <w:pPr>
        <w:pStyle w:val="Heading2"/>
      </w:pPr>
      <w:r>
        <w:t>1564 – Implement Orbit Controllers in ArduPlane 3.7.1</w:t>
      </w:r>
    </w:p>
    <w:p w14:paraId="5454548B" w14:textId="77777777" w:rsidR="00365CC9" w:rsidRDefault="00365CC9">
      <w:pPr>
        <w:pStyle w:val="NoSpacing"/>
      </w:pPr>
    </w:p>
    <w:p w14:paraId="423C3E2D" w14:textId="77777777" w:rsidR="00365CC9" w:rsidRDefault="00C270CB">
      <w:pPr>
        <w:pStyle w:val="NoSpacing"/>
        <w:rPr>
          <w:b/>
        </w:rPr>
      </w:pPr>
      <w:r>
        <w:rPr>
          <w:b/>
        </w:rPr>
        <w:t>Content</w:t>
      </w:r>
    </w:p>
    <w:p w14:paraId="1C2A0A7C" w14:textId="77777777" w:rsidR="00365CC9" w:rsidRDefault="00C270CB">
      <w:pPr>
        <w:pStyle w:val="NoSpacing"/>
      </w:pPr>
      <w:r>
        <w:t>As a member of the Visual Anchoring Team, I would like to implement the Visual Anchoring orbit controllers in ArduPlane 3.7.1</w:t>
      </w:r>
    </w:p>
    <w:p w14:paraId="13E0EB20" w14:textId="77777777" w:rsidR="00365CC9" w:rsidRDefault="00365CC9">
      <w:pPr>
        <w:pStyle w:val="NoSpacing"/>
      </w:pPr>
    </w:p>
    <w:p w14:paraId="36A8E751" w14:textId="77777777" w:rsidR="00365CC9" w:rsidRDefault="00C270CB">
      <w:pPr>
        <w:pStyle w:val="NoSpacing"/>
        <w:rPr>
          <w:b/>
        </w:rPr>
      </w:pPr>
      <w:r>
        <w:rPr>
          <w:b/>
        </w:rPr>
        <w:t>Definition of Done</w:t>
      </w:r>
    </w:p>
    <w:p w14:paraId="08BEED37" w14:textId="77777777" w:rsidR="00365CC9" w:rsidRDefault="00C270CB">
      <w:pPr>
        <w:rPr>
          <w:rFonts w:cstheme="minorHAnsi"/>
          <w:bCs/>
          <w:color w:val="000000"/>
        </w:rPr>
      </w:pPr>
      <w:r>
        <w:rPr>
          <w:rFonts w:cstheme="minorHAnsi"/>
          <w:bCs/>
          <w:color w:val="000000"/>
        </w:rPr>
        <w:t>[ ]  Implement orbit controllers in 3.7.1</w:t>
      </w:r>
    </w:p>
    <w:p w14:paraId="1F9F01D7" w14:textId="77777777" w:rsidR="00365CC9" w:rsidRDefault="00C270CB">
      <w:pPr>
        <w:rPr>
          <w:rFonts w:cstheme="minorHAnsi"/>
          <w:bCs/>
          <w:color w:val="000000"/>
        </w:rPr>
      </w:pPr>
      <w:r>
        <w:rPr>
          <w:rFonts w:cstheme="minorHAnsi"/>
          <w:bCs/>
          <w:color w:val="000000"/>
        </w:rPr>
        <w:t xml:space="preserve">[ ] Simulate custom 3.7.1 ArduPlane version in JSBSIM </w:t>
      </w:r>
    </w:p>
    <w:p w14:paraId="32166B0D" w14:textId="77777777" w:rsidR="00365CC9" w:rsidRDefault="00C270CB">
      <w:pPr>
        <w:rPr>
          <w:rFonts w:cstheme="minorHAnsi"/>
          <w:bCs/>
          <w:color w:val="000000"/>
        </w:rPr>
      </w:pPr>
      <w:r>
        <w:rPr>
          <w:rFonts w:cstheme="minorHAnsi"/>
          <w:bCs/>
          <w:color w:val="000000"/>
        </w:rPr>
        <w:t>[ ] Validate UW Mode 2 in JSBSIM</w:t>
      </w:r>
    </w:p>
    <w:p w14:paraId="21159250" w14:textId="77777777" w:rsidR="00365CC9" w:rsidRDefault="00365CC9">
      <w:pPr>
        <w:pStyle w:val="NoSpacing"/>
      </w:pPr>
    </w:p>
    <w:p w14:paraId="539AD091" w14:textId="77777777" w:rsidR="00365CC9" w:rsidRDefault="00C270CB">
      <w:pPr>
        <w:rPr>
          <w:rFonts w:cstheme="minorHAnsi"/>
          <w:b/>
          <w:bCs/>
          <w:color w:val="000000"/>
        </w:rPr>
      </w:pPr>
      <w:r>
        <w:rPr>
          <w:rFonts w:cstheme="minorHAnsi"/>
          <w:b/>
          <w:bCs/>
          <w:color w:val="000000"/>
        </w:rPr>
        <w:t>Notes</w:t>
      </w:r>
    </w:p>
    <w:p w14:paraId="75402BC8"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B50CBFB" w14:textId="77777777">
        <w:trPr>
          <w:trHeight w:val="224"/>
        </w:trPr>
        <w:tc>
          <w:tcPr>
            <w:tcW w:w="9576" w:type="dxa"/>
            <w:tcBorders>
              <w:left w:val="nil"/>
              <w:bottom w:val="nil"/>
              <w:right w:val="nil"/>
            </w:tcBorders>
            <w:shd w:val="clear" w:color="auto" w:fill="auto"/>
          </w:tcPr>
          <w:p w14:paraId="39DC8115" w14:textId="77777777" w:rsidR="00365CC9" w:rsidRDefault="00365CC9"/>
        </w:tc>
      </w:tr>
    </w:tbl>
    <w:p w14:paraId="45AE55B8" w14:textId="77777777" w:rsidR="00365CC9" w:rsidRDefault="00365CC9">
      <w:pPr>
        <w:rPr>
          <w:rFonts w:asciiTheme="majorHAnsi" w:eastAsiaTheme="majorEastAsia" w:hAnsiTheme="majorHAnsi" w:cstheme="majorBidi"/>
          <w:b/>
          <w:bCs/>
          <w:color w:val="4F81BD" w:themeColor="accent1"/>
          <w:sz w:val="26"/>
          <w:szCs w:val="26"/>
        </w:rPr>
      </w:pPr>
    </w:p>
    <w:p w14:paraId="4C1B3F25" w14:textId="77777777" w:rsidR="00365CC9" w:rsidRDefault="00C270CB">
      <w:pPr>
        <w:rPr>
          <w:rFonts w:asciiTheme="majorHAnsi" w:eastAsiaTheme="majorEastAsia" w:hAnsiTheme="majorHAnsi" w:cstheme="majorBidi"/>
          <w:b/>
          <w:bCs/>
          <w:color w:val="4F81BD" w:themeColor="accent1"/>
          <w:sz w:val="26"/>
          <w:szCs w:val="26"/>
        </w:rPr>
      </w:pPr>
      <w:r>
        <w:br w:type="page"/>
      </w:r>
    </w:p>
    <w:p w14:paraId="4C525D56" w14:textId="77777777" w:rsidR="00365CC9" w:rsidRDefault="00C270CB">
      <w:pPr>
        <w:pStyle w:val="Heading2"/>
      </w:pPr>
      <w:r>
        <w:lastRenderedPageBreak/>
        <w:t>1565 – Perforce Visual Client (copy)</w:t>
      </w:r>
    </w:p>
    <w:p w14:paraId="0ED37F7E" w14:textId="77777777" w:rsidR="00365CC9" w:rsidRDefault="00365CC9">
      <w:pPr>
        <w:pStyle w:val="NoSpacing"/>
      </w:pPr>
    </w:p>
    <w:p w14:paraId="62CEB0AE" w14:textId="77777777" w:rsidR="00365CC9" w:rsidRDefault="00C270CB">
      <w:pPr>
        <w:pStyle w:val="NoSpacing"/>
        <w:rPr>
          <w:b/>
        </w:rPr>
      </w:pPr>
      <w:r>
        <w:rPr>
          <w:b/>
        </w:rPr>
        <w:t>Content</w:t>
      </w:r>
    </w:p>
    <w:p w14:paraId="2E5CEDFC" w14:textId="01F77E59"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3E22B02B" w14:textId="77777777" w:rsidR="00365CC9" w:rsidRDefault="00365CC9">
      <w:pPr>
        <w:pStyle w:val="NoSpacing"/>
      </w:pPr>
    </w:p>
    <w:p w14:paraId="53CD305F" w14:textId="77777777" w:rsidR="00365CC9" w:rsidRDefault="00C270CB">
      <w:pPr>
        <w:pStyle w:val="NoSpacing"/>
        <w:rPr>
          <w:b/>
        </w:rPr>
      </w:pPr>
      <w:r>
        <w:rPr>
          <w:b/>
        </w:rPr>
        <w:t>Definition of Done</w:t>
      </w:r>
    </w:p>
    <w:p w14:paraId="01C582AF" w14:textId="20204E5A"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113322B5" w14:textId="77777777" w:rsidR="00365CC9" w:rsidRDefault="00365CC9">
      <w:pPr>
        <w:rPr>
          <w:rFonts w:cstheme="minorHAnsi"/>
          <w:b/>
          <w:bCs/>
          <w:color w:val="000000"/>
        </w:rPr>
      </w:pPr>
    </w:p>
    <w:p w14:paraId="71C736E5" w14:textId="77777777" w:rsidR="00365CC9" w:rsidRDefault="00C270CB">
      <w:pPr>
        <w:rPr>
          <w:rFonts w:cstheme="minorHAnsi"/>
          <w:b/>
          <w:bCs/>
          <w:color w:val="000000"/>
        </w:rPr>
      </w:pPr>
      <w:r>
        <w:rPr>
          <w:rFonts w:cstheme="minorHAnsi"/>
          <w:b/>
          <w:bCs/>
          <w:color w:val="000000"/>
        </w:rPr>
        <w:t>Notes</w:t>
      </w:r>
    </w:p>
    <w:p w14:paraId="0291E86E"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DF35C17" w14:textId="77777777">
        <w:trPr>
          <w:trHeight w:val="224"/>
        </w:trPr>
        <w:tc>
          <w:tcPr>
            <w:tcW w:w="9576" w:type="dxa"/>
            <w:tcBorders>
              <w:left w:val="nil"/>
              <w:bottom w:val="nil"/>
              <w:right w:val="nil"/>
            </w:tcBorders>
            <w:shd w:val="clear" w:color="auto" w:fill="auto"/>
          </w:tcPr>
          <w:p w14:paraId="328E738B" w14:textId="77777777" w:rsidR="00365CC9" w:rsidRDefault="00365CC9"/>
        </w:tc>
      </w:tr>
    </w:tbl>
    <w:p w14:paraId="1C209881" w14:textId="77777777" w:rsidR="00365CC9" w:rsidRDefault="00365CC9">
      <w:pPr>
        <w:rPr>
          <w:rFonts w:cstheme="minorHAnsi"/>
          <w:color w:val="222222"/>
          <w:shd w:val="clear" w:color="auto" w:fill="FFFFFF"/>
        </w:rPr>
      </w:pPr>
    </w:p>
    <w:p w14:paraId="29873E8B" w14:textId="77777777" w:rsidR="00365CC9" w:rsidRDefault="00365CC9">
      <w:pPr>
        <w:rPr>
          <w:rFonts w:asciiTheme="majorHAnsi" w:eastAsiaTheme="majorEastAsia" w:hAnsiTheme="majorHAnsi" w:cstheme="majorBidi"/>
          <w:b/>
          <w:bCs/>
          <w:color w:val="4F81BD" w:themeColor="accent1"/>
          <w:sz w:val="26"/>
          <w:szCs w:val="26"/>
        </w:rPr>
      </w:pPr>
    </w:p>
    <w:p w14:paraId="44771E62" w14:textId="77777777" w:rsidR="00365CC9" w:rsidRDefault="00C270CB">
      <w:pPr>
        <w:rPr>
          <w:rFonts w:asciiTheme="majorHAnsi" w:eastAsiaTheme="majorEastAsia" w:hAnsiTheme="majorHAnsi" w:cstheme="majorBidi"/>
          <w:b/>
          <w:bCs/>
          <w:color w:val="4F81BD" w:themeColor="accent1"/>
          <w:sz w:val="26"/>
          <w:szCs w:val="26"/>
        </w:rPr>
      </w:pPr>
      <w:r>
        <w:br w:type="page"/>
      </w:r>
    </w:p>
    <w:p w14:paraId="28D55ECF" w14:textId="77777777" w:rsidR="00365CC9" w:rsidRDefault="00C270CB">
      <w:pPr>
        <w:pStyle w:val="Heading2"/>
      </w:pPr>
      <w:r>
        <w:lastRenderedPageBreak/>
        <w:t>1566 – Perforce Visual Client (copy)</w:t>
      </w:r>
    </w:p>
    <w:p w14:paraId="1CA2F06F" w14:textId="77777777" w:rsidR="00365CC9" w:rsidRDefault="00365CC9">
      <w:pPr>
        <w:pStyle w:val="NoSpacing"/>
      </w:pPr>
    </w:p>
    <w:p w14:paraId="31EEA5DF" w14:textId="77777777" w:rsidR="00365CC9" w:rsidRDefault="00C270CB">
      <w:pPr>
        <w:pStyle w:val="NoSpacing"/>
        <w:rPr>
          <w:b/>
        </w:rPr>
      </w:pPr>
      <w:r>
        <w:rPr>
          <w:b/>
        </w:rPr>
        <w:t>Content</w:t>
      </w:r>
    </w:p>
    <w:p w14:paraId="2B5E23CB" w14:textId="02901883"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558FFD09" w14:textId="77777777" w:rsidR="00365CC9" w:rsidRDefault="00365CC9">
      <w:pPr>
        <w:pStyle w:val="NoSpacing"/>
      </w:pPr>
    </w:p>
    <w:p w14:paraId="0FEB1764" w14:textId="77777777" w:rsidR="00365CC9" w:rsidRDefault="00C270CB">
      <w:pPr>
        <w:pStyle w:val="NoSpacing"/>
        <w:rPr>
          <w:b/>
        </w:rPr>
      </w:pPr>
      <w:r>
        <w:rPr>
          <w:b/>
        </w:rPr>
        <w:t>Definition of Done</w:t>
      </w:r>
    </w:p>
    <w:p w14:paraId="48ED17FE" w14:textId="1A46CDA8"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4ABE3BBF" w14:textId="77777777" w:rsidR="00365CC9" w:rsidRDefault="00365CC9">
      <w:pPr>
        <w:rPr>
          <w:rFonts w:cstheme="minorHAnsi"/>
          <w:b/>
          <w:bCs/>
          <w:color w:val="000000"/>
        </w:rPr>
      </w:pPr>
    </w:p>
    <w:p w14:paraId="7F06EB5F" w14:textId="77777777" w:rsidR="00365CC9" w:rsidRDefault="00C270CB">
      <w:pPr>
        <w:rPr>
          <w:rFonts w:cstheme="minorHAnsi"/>
          <w:b/>
          <w:bCs/>
          <w:color w:val="000000"/>
        </w:rPr>
      </w:pPr>
      <w:r>
        <w:rPr>
          <w:rFonts w:cstheme="minorHAnsi"/>
          <w:b/>
          <w:bCs/>
          <w:color w:val="000000"/>
        </w:rPr>
        <w:t>Notes</w:t>
      </w:r>
    </w:p>
    <w:p w14:paraId="4780854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1103D3F" w14:textId="77777777">
        <w:trPr>
          <w:trHeight w:val="224"/>
        </w:trPr>
        <w:tc>
          <w:tcPr>
            <w:tcW w:w="9576" w:type="dxa"/>
            <w:tcBorders>
              <w:left w:val="nil"/>
              <w:bottom w:val="nil"/>
              <w:right w:val="nil"/>
            </w:tcBorders>
            <w:shd w:val="clear" w:color="auto" w:fill="auto"/>
          </w:tcPr>
          <w:p w14:paraId="288713D3" w14:textId="77777777" w:rsidR="00365CC9" w:rsidRDefault="00365CC9"/>
        </w:tc>
      </w:tr>
    </w:tbl>
    <w:p w14:paraId="470A918C" w14:textId="77777777" w:rsidR="00365CC9" w:rsidRDefault="00365CC9">
      <w:pPr>
        <w:rPr>
          <w:rFonts w:asciiTheme="majorHAnsi" w:eastAsiaTheme="majorEastAsia" w:hAnsiTheme="majorHAnsi" w:cstheme="majorBidi"/>
          <w:b/>
          <w:bCs/>
          <w:color w:val="4F81BD" w:themeColor="accent1"/>
          <w:sz w:val="26"/>
          <w:szCs w:val="26"/>
        </w:rPr>
      </w:pPr>
    </w:p>
    <w:p w14:paraId="7B7E84C4" w14:textId="77777777" w:rsidR="00365CC9" w:rsidRDefault="00C270CB">
      <w:pPr>
        <w:rPr>
          <w:rFonts w:asciiTheme="majorHAnsi" w:eastAsiaTheme="majorEastAsia" w:hAnsiTheme="majorHAnsi" w:cstheme="majorBidi"/>
          <w:b/>
          <w:bCs/>
          <w:color w:val="4F81BD" w:themeColor="accent1"/>
          <w:sz w:val="26"/>
          <w:szCs w:val="26"/>
        </w:rPr>
      </w:pPr>
      <w:r>
        <w:br w:type="page"/>
      </w:r>
    </w:p>
    <w:p w14:paraId="3FB85C66" w14:textId="77777777" w:rsidR="00365CC9" w:rsidRDefault="00C270CB">
      <w:pPr>
        <w:pStyle w:val="Heading2"/>
      </w:pPr>
      <w:r>
        <w:lastRenderedPageBreak/>
        <w:t>1567 – Perforce Visual Client (copy)</w:t>
      </w:r>
    </w:p>
    <w:p w14:paraId="1EBD7F03" w14:textId="77777777" w:rsidR="00365CC9" w:rsidRDefault="00365CC9">
      <w:pPr>
        <w:pStyle w:val="NoSpacing"/>
      </w:pPr>
    </w:p>
    <w:p w14:paraId="66BE5447" w14:textId="77777777" w:rsidR="00365CC9" w:rsidRDefault="00C270CB">
      <w:pPr>
        <w:pStyle w:val="NoSpacing"/>
        <w:rPr>
          <w:b/>
        </w:rPr>
      </w:pPr>
      <w:r>
        <w:rPr>
          <w:b/>
        </w:rPr>
        <w:t>Content</w:t>
      </w:r>
    </w:p>
    <w:p w14:paraId="2EB41EDB" w14:textId="56EAEE0D"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4F108316" w14:textId="77777777" w:rsidR="00365CC9" w:rsidRDefault="00365CC9">
      <w:pPr>
        <w:pStyle w:val="NoSpacing"/>
      </w:pPr>
    </w:p>
    <w:p w14:paraId="4781C06D" w14:textId="77777777" w:rsidR="00365CC9" w:rsidRDefault="00C270CB">
      <w:pPr>
        <w:pStyle w:val="NoSpacing"/>
        <w:rPr>
          <w:b/>
        </w:rPr>
      </w:pPr>
      <w:r>
        <w:rPr>
          <w:b/>
        </w:rPr>
        <w:t>Definition of Done</w:t>
      </w:r>
    </w:p>
    <w:p w14:paraId="57C002D8" w14:textId="049B3F92"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7C39EBDC" w14:textId="77777777" w:rsidR="00365CC9" w:rsidRDefault="00365CC9">
      <w:pPr>
        <w:rPr>
          <w:rFonts w:cstheme="minorHAnsi"/>
          <w:b/>
          <w:bCs/>
          <w:color w:val="000000"/>
        </w:rPr>
      </w:pPr>
    </w:p>
    <w:p w14:paraId="551A5D7E" w14:textId="77777777" w:rsidR="00365CC9" w:rsidRDefault="00C270CB">
      <w:pPr>
        <w:rPr>
          <w:rFonts w:cstheme="minorHAnsi"/>
          <w:b/>
          <w:bCs/>
          <w:color w:val="000000"/>
        </w:rPr>
      </w:pPr>
      <w:r>
        <w:rPr>
          <w:rFonts w:cstheme="minorHAnsi"/>
          <w:b/>
          <w:bCs/>
          <w:color w:val="000000"/>
        </w:rPr>
        <w:t>Notes</w:t>
      </w:r>
    </w:p>
    <w:p w14:paraId="6F818D4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B78909B" w14:textId="77777777">
        <w:trPr>
          <w:trHeight w:val="224"/>
        </w:trPr>
        <w:tc>
          <w:tcPr>
            <w:tcW w:w="9576" w:type="dxa"/>
            <w:tcBorders>
              <w:left w:val="nil"/>
              <w:bottom w:val="nil"/>
              <w:right w:val="nil"/>
            </w:tcBorders>
            <w:shd w:val="clear" w:color="auto" w:fill="auto"/>
          </w:tcPr>
          <w:p w14:paraId="5816BDB4" w14:textId="77777777" w:rsidR="00365CC9" w:rsidRDefault="00365CC9"/>
        </w:tc>
      </w:tr>
    </w:tbl>
    <w:p w14:paraId="5B5091ED" w14:textId="77777777" w:rsidR="00365CC9" w:rsidRDefault="00C270CB">
      <w:pPr>
        <w:pStyle w:val="Heading2"/>
      </w:pPr>
      <w:r>
        <w:br w:type="page"/>
      </w:r>
      <w:r>
        <w:lastRenderedPageBreak/>
        <w:t>1568 – Perforce Visual Client (copy)</w:t>
      </w:r>
    </w:p>
    <w:p w14:paraId="3CFB289C" w14:textId="77777777" w:rsidR="00365CC9" w:rsidRDefault="00365CC9">
      <w:pPr>
        <w:pStyle w:val="NoSpacing"/>
      </w:pPr>
    </w:p>
    <w:p w14:paraId="0A51B7A6" w14:textId="77777777" w:rsidR="00365CC9" w:rsidRDefault="00C270CB">
      <w:pPr>
        <w:pStyle w:val="NoSpacing"/>
        <w:rPr>
          <w:b/>
        </w:rPr>
      </w:pPr>
      <w:r>
        <w:rPr>
          <w:b/>
        </w:rPr>
        <w:t>Content</w:t>
      </w:r>
    </w:p>
    <w:p w14:paraId="7BFF2003" w14:textId="0D25E98D"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057C0296" w14:textId="77777777" w:rsidR="00365CC9" w:rsidRDefault="00365CC9">
      <w:pPr>
        <w:pStyle w:val="NoSpacing"/>
      </w:pPr>
    </w:p>
    <w:p w14:paraId="017BF2C3" w14:textId="77777777" w:rsidR="00365CC9" w:rsidRDefault="00C270CB">
      <w:pPr>
        <w:pStyle w:val="NoSpacing"/>
        <w:rPr>
          <w:b/>
        </w:rPr>
      </w:pPr>
      <w:r>
        <w:rPr>
          <w:b/>
        </w:rPr>
        <w:t>Definition of Done</w:t>
      </w:r>
    </w:p>
    <w:p w14:paraId="0B1CD425" w14:textId="50371DC6"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6C0356D9" w14:textId="77777777" w:rsidR="00365CC9" w:rsidRDefault="00365CC9">
      <w:pPr>
        <w:rPr>
          <w:rFonts w:cstheme="minorHAnsi"/>
          <w:b/>
          <w:bCs/>
          <w:color w:val="000000"/>
        </w:rPr>
      </w:pPr>
    </w:p>
    <w:p w14:paraId="5727AC25" w14:textId="77777777" w:rsidR="00365CC9" w:rsidRDefault="00C270CB">
      <w:pPr>
        <w:rPr>
          <w:rFonts w:cstheme="minorHAnsi"/>
          <w:b/>
          <w:bCs/>
          <w:color w:val="000000"/>
        </w:rPr>
      </w:pPr>
      <w:r>
        <w:rPr>
          <w:rFonts w:cstheme="minorHAnsi"/>
          <w:b/>
          <w:bCs/>
          <w:color w:val="000000"/>
        </w:rPr>
        <w:t>Notes</w:t>
      </w:r>
    </w:p>
    <w:p w14:paraId="2803D97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E4F91C7" w14:textId="77777777">
        <w:trPr>
          <w:trHeight w:val="224"/>
        </w:trPr>
        <w:tc>
          <w:tcPr>
            <w:tcW w:w="9576" w:type="dxa"/>
            <w:tcBorders>
              <w:left w:val="nil"/>
              <w:bottom w:val="nil"/>
              <w:right w:val="nil"/>
            </w:tcBorders>
            <w:shd w:val="clear" w:color="auto" w:fill="auto"/>
          </w:tcPr>
          <w:p w14:paraId="36BB6647" w14:textId="77777777" w:rsidR="00365CC9" w:rsidRDefault="00365CC9"/>
        </w:tc>
      </w:tr>
    </w:tbl>
    <w:p w14:paraId="5D984CEB" w14:textId="77777777" w:rsidR="00365CC9" w:rsidRDefault="00C270CB">
      <w:pPr>
        <w:rPr>
          <w:rFonts w:asciiTheme="majorHAnsi" w:eastAsiaTheme="majorEastAsia" w:hAnsiTheme="majorHAnsi" w:cstheme="majorBidi"/>
          <w:b/>
          <w:bCs/>
          <w:color w:val="4F81BD" w:themeColor="accent1"/>
          <w:sz w:val="26"/>
          <w:szCs w:val="26"/>
        </w:rPr>
      </w:pPr>
      <w:r>
        <w:br w:type="page"/>
      </w:r>
    </w:p>
    <w:p w14:paraId="36CBB41B" w14:textId="77777777" w:rsidR="00365CC9" w:rsidRDefault="00C270CB">
      <w:pPr>
        <w:pStyle w:val="Heading2"/>
      </w:pPr>
      <w:r>
        <w:lastRenderedPageBreak/>
        <w:t>1569 – Troubleshoot CERES (Part 3)</w:t>
      </w:r>
    </w:p>
    <w:p w14:paraId="3FC93664" w14:textId="77777777" w:rsidR="00365CC9" w:rsidRDefault="00365CC9">
      <w:pPr>
        <w:rPr>
          <w:rFonts w:cstheme="minorHAnsi"/>
          <w:b/>
          <w:bCs/>
          <w:color w:val="000000"/>
        </w:rPr>
      </w:pPr>
    </w:p>
    <w:p w14:paraId="25387837" w14:textId="77777777" w:rsidR="00365CC9" w:rsidRDefault="00C270CB">
      <w:pPr>
        <w:rPr>
          <w:rFonts w:cstheme="minorHAnsi"/>
        </w:rPr>
      </w:pPr>
      <w:r>
        <w:rPr>
          <w:rFonts w:cstheme="minorHAnsi"/>
          <w:b/>
          <w:bCs/>
          <w:color w:val="000000"/>
        </w:rPr>
        <w:t>Content</w:t>
      </w:r>
    </w:p>
    <w:p w14:paraId="0268A050" w14:textId="77777777" w:rsidR="00365CC9" w:rsidRDefault="00C270CB">
      <w:pPr>
        <w:rPr>
          <w:rFonts w:cstheme="minorHAnsi"/>
          <w:color w:val="222222"/>
          <w:highlight w:val="white"/>
        </w:rPr>
      </w:pPr>
      <w:r>
        <w:rPr>
          <w:rFonts w:cstheme="minorHAnsi"/>
          <w:color w:val="222222"/>
          <w:shd w:val="clear" w:color="auto" w:fill="FFFFFF"/>
        </w:rPr>
        <w:t>As a lab member, I would like to get CERES airworthy</w:t>
      </w:r>
    </w:p>
    <w:p w14:paraId="02DAD7BC" w14:textId="77777777" w:rsidR="00365CC9" w:rsidRDefault="00C270CB">
      <w:pPr>
        <w:rPr>
          <w:rFonts w:cstheme="minorHAnsi"/>
        </w:rPr>
      </w:pPr>
      <w:r>
        <w:rPr>
          <w:rFonts w:cstheme="minorHAnsi"/>
          <w:b/>
          <w:bCs/>
          <w:color w:val="000000"/>
        </w:rPr>
        <w:t>Definition of Done</w:t>
      </w:r>
    </w:p>
    <w:p w14:paraId="20930365" w14:textId="77777777" w:rsidR="00365CC9" w:rsidRDefault="00C270CB">
      <w:pPr>
        <w:rPr>
          <w:rFonts w:cstheme="minorHAnsi"/>
          <w:color w:val="222222"/>
          <w:highlight w:val="white"/>
        </w:rPr>
      </w:pPr>
      <w:r>
        <w:rPr>
          <w:rFonts w:cstheme="minorHAnsi"/>
          <w:color w:val="222222"/>
          <w:shd w:val="clear" w:color="auto" w:fill="FFFFFF"/>
        </w:rPr>
        <w:t>[ ] Remove all extra weight from CERES</w:t>
      </w:r>
    </w:p>
    <w:p w14:paraId="42F5F7BA" w14:textId="77777777" w:rsidR="00365CC9" w:rsidRDefault="00C270CB">
      <w:pPr>
        <w:rPr>
          <w:rFonts w:cstheme="minorHAnsi"/>
          <w:color w:val="222222"/>
          <w:highlight w:val="white"/>
        </w:rPr>
      </w:pPr>
      <w:r>
        <w:rPr>
          <w:rFonts w:cstheme="minorHAnsi"/>
          <w:color w:val="222222"/>
          <w:shd w:val="clear" w:color="auto" w:fill="FFFFFF"/>
        </w:rPr>
        <w:t>[ ] Prep for another hand launch</w:t>
      </w:r>
    </w:p>
    <w:p w14:paraId="712D7C0D" w14:textId="77777777" w:rsidR="00365CC9" w:rsidRDefault="00365CC9">
      <w:pPr>
        <w:rPr>
          <w:rFonts w:cstheme="minorHAnsi"/>
          <w:color w:val="222222"/>
          <w:shd w:val="clear" w:color="auto" w:fill="FFFFFF"/>
        </w:rPr>
      </w:pPr>
    </w:p>
    <w:p w14:paraId="78FCE49F" w14:textId="77777777" w:rsidR="00365CC9" w:rsidRDefault="00C270CB">
      <w:pPr>
        <w:rPr>
          <w:rFonts w:cstheme="minorHAnsi"/>
          <w:b/>
          <w:color w:val="000000"/>
        </w:rPr>
      </w:pPr>
      <w:r>
        <w:rPr>
          <w:rFonts w:cstheme="minorHAnsi"/>
          <w:b/>
          <w:color w:val="000000"/>
        </w:rPr>
        <w:t>Notes:</w:t>
      </w:r>
    </w:p>
    <w:p w14:paraId="18DBA92A"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DFF46EF" w14:textId="77777777">
        <w:trPr>
          <w:trHeight w:val="63"/>
        </w:trPr>
        <w:tc>
          <w:tcPr>
            <w:tcW w:w="9576" w:type="dxa"/>
            <w:tcBorders>
              <w:left w:val="nil"/>
              <w:bottom w:val="nil"/>
              <w:right w:val="nil"/>
            </w:tcBorders>
            <w:shd w:val="clear" w:color="auto" w:fill="auto"/>
          </w:tcPr>
          <w:p w14:paraId="3DF57E69" w14:textId="77777777" w:rsidR="00365CC9" w:rsidRDefault="00365CC9"/>
        </w:tc>
      </w:tr>
    </w:tbl>
    <w:p w14:paraId="1550E890" w14:textId="77777777" w:rsidR="00365CC9" w:rsidRDefault="00365CC9"/>
    <w:p w14:paraId="5BF69675" w14:textId="77777777" w:rsidR="00365CC9" w:rsidRDefault="00365CC9"/>
    <w:p w14:paraId="1DF6DE8C" w14:textId="77777777" w:rsidR="00365CC9" w:rsidRDefault="00365CC9">
      <w:pPr>
        <w:rPr>
          <w:rFonts w:asciiTheme="majorHAnsi" w:eastAsiaTheme="majorEastAsia" w:hAnsiTheme="majorHAnsi" w:cstheme="majorBidi"/>
          <w:b/>
          <w:bCs/>
          <w:color w:val="4F81BD" w:themeColor="accent1"/>
          <w:sz w:val="26"/>
          <w:szCs w:val="26"/>
        </w:rPr>
      </w:pPr>
    </w:p>
    <w:p w14:paraId="22C464BF" w14:textId="77777777" w:rsidR="00365CC9" w:rsidRDefault="00C270CB">
      <w:pPr>
        <w:rPr>
          <w:rFonts w:asciiTheme="majorHAnsi" w:eastAsiaTheme="majorEastAsia" w:hAnsiTheme="majorHAnsi" w:cstheme="majorBidi"/>
          <w:b/>
          <w:bCs/>
          <w:color w:val="4F81BD" w:themeColor="accent1"/>
          <w:sz w:val="26"/>
          <w:szCs w:val="26"/>
        </w:rPr>
      </w:pPr>
      <w:r>
        <w:br w:type="page"/>
      </w:r>
    </w:p>
    <w:p w14:paraId="6359BC97" w14:textId="77777777" w:rsidR="00365CC9" w:rsidRDefault="00C270CB">
      <w:pPr>
        <w:pStyle w:val="Heading2"/>
      </w:pPr>
      <w:r>
        <w:lastRenderedPageBreak/>
        <w:t>1570 - CONDOR first flight prep and flight test</w:t>
      </w:r>
    </w:p>
    <w:p w14:paraId="04A4D875" w14:textId="77777777" w:rsidR="00365CC9" w:rsidRDefault="00365CC9">
      <w:pPr>
        <w:pStyle w:val="NoSpacing"/>
      </w:pPr>
    </w:p>
    <w:p w14:paraId="4310ADB0" w14:textId="77777777" w:rsidR="00365CC9" w:rsidRDefault="00C270CB">
      <w:pPr>
        <w:pStyle w:val="NoSpacing"/>
        <w:rPr>
          <w:b/>
        </w:rPr>
      </w:pPr>
      <w:r>
        <w:rPr>
          <w:b/>
        </w:rPr>
        <w:t>Content</w:t>
      </w:r>
    </w:p>
    <w:p w14:paraId="71E400B7" w14:textId="77777777" w:rsidR="00365CC9" w:rsidRDefault="00C270CB">
      <w:pPr>
        <w:pStyle w:val="NoSpacing"/>
      </w:pPr>
      <w:r>
        <w:t>As a member of the Visual Anchoring Team, I will make the final preparations to make CONDOR ready for first flight</w:t>
      </w:r>
    </w:p>
    <w:p w14:paraId="52FC6D22" w14:textId="77777777" w:rsidR="00365CC9" w:rsidRDefault="00365CC9">
      <w:pPr>
        <w:pStyle w:val="NoSpacing"/>
      </w:pPr>
    </w:p>
    <w:p w14:paraId="38F3868C" w14:textId="77777777" w:rsidR="00365CC9" w:rsidRDefault="00C270CB">
      <w:pPr>
        <w:pStyle w:val="NoSpacing"/>
        <w:rPr>
          <w:b/>
        </w:rPr>
      </w:pPr>
      <w:r>
        <w:rPr>
          <w:b/>
        </w:rPr>
        <w:t>Definition of Done</w:t>
      </w:r>
    </w:p>
    <w:p w14:paraId="717D707D" w14:textId="77777777" w:rsidR="00365CC9" w:rsidRDefault="00C270CB">
      <w:pPr>
        <w:rPr>
          <w:rFonts w:cstheme="minorHAnsi"/>
          <w:bCs/>
          <w:color w:val="000000"/>
        </w:rPr>
      </w:pPr>
      <w:r>
        <w:rPr>
          <w:rFonts w:cstheme="minorHAnsi"/>
          <w:bCs/>
          <w:color w:val="000000"/>
        </w:rPr>
        <w:t>[X]  Add all decals and necessary marking to aircraft</w:t>
      </w:r>
    </w:p>
    <w:p w14:paraId="74515E1F" w14:textId="77777777" w:rsidR="00365CC9" w:rsidRDefault="00C270CB">
      <w:pPr>
        <w:rPr>
          <w:rFonts w:cstheme="minorHAnsi"/>
          <w:bCs/>
          <w:color w:val="000000"/>
        </w:rPr>
      </w:pPr>
      <w:r>
        <w:rPr>
          <w:rFonts w:cstheme="minorHAnsi"/>
          <w:bCs/>
          <w:color w:val="000000"/>
        </w:rPr>
        <w:t>[X] Repair any and all wire bundle damage from ground test operations</w:t>
      </w:r>
    </w:p>
    <w:p w14:paraId="7094CF0F" w14:textId="77777777" w:rsidR="00365CC9" w:rsidRDefault="00C270CB">
      <w:pPr>
        <w:rPr>
          <w:rFonts w:cstheme="minorHAnsi"/>
          <w:bCs/>
          <w:color w:val="000000"/>
        </w:rPr>
      </w:pPr>
      <w:r>
        <w:rPr>
          <w:rFonts w:cstheme="minorHAnsi"/>
          <w:bCs/>
          <w:color w:val="000000"/>
        </w:rPr>
        <w:t>[X] Clean up wire routing and ensure all components are secure</w:t>
      </w:r>
    </w:p>
    <w:p w14:paraId="17D85FC6" w14:textId="77777777" w:rsidR="00365CC9" w:rsidRDefault="00C270CB">
      <w:pPr>
        <w:rPr>
          <w:rFonts w:cstheme="minorHAnsi"/>
          <w:bCs/>
          <w:color w:val="000000"/>
        </w:rPr>
      </w:pPr>
      <w:r>
        <w:rPr>
          <w:rFonts w:cstheme="minorHAnsi"/>
          <w:bCs/>
          <w:color w:val="000000"/>
        </w:rPr>
        <w:t>[X] Run aircraft through pre-flight checks and validate flight readiness</w:t>
      </w:r>
    </w:p>
    <w:p w14:paraId="62DEE301" w14:textId="77777777" w:rsidR="00365CC9" w:rsidRDefault="00365CC9">
      <w:pPr>
        <w:pStyle w:val="NoSpacing"/>
      </w:pPr>
    </w:p>
    <w:p w14:paraId="1BB7806C" w14:textId="77777777" w:rsidR="00365CC9" w:rsidRDefault="00C270CB">
      <w:pPr>
        <w:rPr>
          <w:rFonts w:cstheme="minorHAnsi"/>
          <w:b/>
          <w:bCs/>
          <w:color w:val="000000"/>
        </w:rPr>
      </w:pPr>
      <w:r>
        <w:rPr>
          <w:rFonts w:cstheme="minorHAnsi"/>
          <w:b/>
          <w:bCs/>
          <w:color w:val="000000"/>
        </w:rPr>
        <w:t>Notes</w:t>
      </w:r>
    </w:p>
    <w:p w14:paraId="69C667A7"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B69B88E" w14:textId="77777777">
        <w:trPr>
          <w:trHeight w:val="224"/>
        </w:trPr>
        <w:tc>
          <w:tcPr>
            <w:tcW w:w="9576" w:type="dxa"/>
            <w:tcBorders>
              <w:left w:val="nil"/>
              <w:bottom w:val="nil"/>
              <w:right w:val="nil"/>
            </w:tcBorders>
            <w:shd w:val="clear" w:color="auto" w:fill="auto"/>
          </w:tcPr>
          <w:p w14:paraId="7B836940" w14:textId="77777777" w:rsidR="00365CC9" w:rsidRDefault="00C270CB">
            <w:r>
              <w:t>The rebuilt CONDOR airframe is ready for a maiden voyage to validate airworthiness.</w:t>
            </w:r>
          </w:p>
        </w:tc>
      </w:tr>
    </w:tbl>
    <w:p w14:paraId="21DA069D" w14:textId="77777777" w:rsidR="00365CC9" w:rsidRDefault="00365CC9">
      <w:pPr>
        <w:rPr>
          <w:rFonts w:asciiTheme="majorHAnsi" w:eastAsiaTheme="majorEastAsia" w:hAnsiTheme="majorHAnsi" w:cstheme="majorBidi"/>
          <w:b/>
          <w:bCs/>
          <w:color w:val="4F81BD" w:themeColor="accent1"/>
          <w:sz w:val="26"/>
          <w:szCs w:val="26"/>
        </w:rPr>
      </w:pPr>
    </w:p>
    <w:p w14:paraId="443C8595" w14:textId="77777777" w:rsidR="00365CC9" w:rsidRDefault="00365CC9">
      <w:pPr>
        <w:rPr>
          <w:rFonts w:asciiTheme="majorHAnsi" w:eastAsiaTheme="majorEastAsia" w:hAnsiTheme="majorHAnsi" w:cstheme="majorBidi"/>
          <w:b/>
          <w:bCs/>
          <w:color w:val="4F81BD" w:themeColor="accent1"/>
          <w:sz w:val="26"/>
          <w:szCs w:val="26"/>
        </w:rPr>
      </w:pPr>
    </w:p>
    <w:p w14:paraId="60DD8915" w14:textId="77777777" w:rsidR="00365CC9" w:rsidRDefault="00365CC9">
      <w:pPr>
        <w:rPr>
          <w:rFonts w:asciiTheme="majorHAnsi" w:eastAsiaTheme="majorEastAsia" w:hAnsiTheme="majorHAnsi" w:cstheme="majorBidi"/>
          <w:b/>
          <w:bCs/>
          <w:color w:val="4F81BD" w:themeColor="accent1"/>
          <w:sz w:val="26"/>
          <w:szCs w:val="26"/>
        </w:rPr>
      </w:pPr>
    </w:p>
    <w:p w14:paraId="2DE0D04F" w14:textId="77777777" w:rsidR="00365CC9" w:rsidRDefault="00365CC9">
      <w:pPr>
        <w:rPr>
          <w:rFonts w:asciiTheme="majorHAnsi" w:eastAsiaTheme="majorEastAsia" w:hAnsiTheme="majorHAnsi" w:cstheme="majorBidi"/>
          <w:b/>
          <w:bCs/>
          <w:color w:val="4F81BD" w:themeColor="accent1"/>
          <w:sz w:val="26"/>
          <w:szCs w:val="26"/>
        </w:rPr>
      </w:pPr>
    </w:p>
    <w:p w14:paraId="24A42CD6" w14:textId="77777777" w:rsidR="00365CC9" w:rsidRDefault="00365CC9">
      <w:pPr>
        <w:rPr>
          <w:rFonts w:asciiTheme="majorHAnsi" w:eastAsiaTheme="majorEastAsia" w:hAnsiTheme="majorHAnsi" w:cstheme="majorBidi"/>
          <w:b/>
          <w:bCs/>
          <w:color w:val="4F81BD" w:themeColor="accent1"/>
          <w:sz w:val="26"/>
          <w:szCs w:val="26"/>
        </w:rPr>
      </w:pPr>
    </w:p>
    <w:p w14:paraId="4958C1D1" w14:textId="77777777" w:rsidR="00365CC9" w:rsidRDefault="00365CC9">
      <w:pPr>
        <w:rPr>
          <w:rFonts w:asciiTheme="majorHAnsi" w:eastAsiaTheme="majorEastAsia" w:hAnsiTheme="majorHAnsi" w:cstheme="majorBidi"/>
          <w:b/>
          <w:bCs/>
          <w:color w:val="4F81BD" w:themeColor="accent1"/>
          <w:sz w:val="26"/>
          <w:szCs w:val="26"/>
        </w:rPr>
      </w:pPr>
    </w:p>
    <w:p w14:paraId="6D1051FB" w14:textId="77777777" w:rsidR="00365CC9" w:rsidRDefault="00365CC9">
      <w:pPr>
        <w:rPr>
          <w:rFonts w:asciiTheme="majorHAnsi" w:eastAsiaTheme="majorEastAsia" w:hAnsiTheme="majorHAnsi" w:cstheme="majorBidi"/>
          <w:b/>
          <w:bCs/>
          <w:color w:val="4F81BD" w:themeColor="accent1"/>
          <w:sz w:val="26"/>
          <w:szCs w:val="26"/>
        </w:rPr>
      </w:pPr>
    </w:p>
    <w:p w14:paraId="2625E8F8" w14:textId="77777777" w:rsidR="00365CC9" w:rsidRDefault="00365CC9">
      <w:pPr>
        <w:rPr>
          <w:rFonts w:asciiTheme="majorHAnsi" w:eastAsiaTheme="majorEastAsia" w:hAnsiTheme="majorHAnsi" w:cstheme="majorBidi"/>
          <w:b/>
          <w:bCs/>
          <w:color w:val="4F81BD" w:themeColor="accent1"/>
          <w:sz w:val="26"/>
          <w:szCs w:val="26"/>
        </w:rPr>
      </w:pPr>
    </w:p>
    <w:p w14:paraId="17674365" w14:textId="77777777" w:rsidR="00365CC9" w:rsidRDefault="00365CC9">
      <w:pPr>
        <w:rPr>
          <w:rFonts w:asciiTheme="majorHAnsi" w:eastAsiaTheme="majorEastAsia" w:hAnsiTheme="majorHAnsi" w:cstheme="majorBidi"/>
          <w:b/>
          <w:bCs/>
          <w:color w:val="4F81BD" w:themeColor="accent1"/>
          <w:sz w:val="26"/>
          <w:szCs w:val="26"/>
        </w:rPr>
      </w:pPr>
    </w:p>
    <w:p w14:paraId="6F91303D" w14:textId="77777777" w:rsidR="00365CC9" w:rsidRDefault="00365CC9">
      <w:pPr>
        <w:rPr>
          <w:rFonts w:asciiTheme="majorHAnsi" w:eastAsiaTheme="majorEastAsia" w:hAnsiTheme="majorHAnsi" w:cstheme="majorBidi"/>
          <w:b/>
          <w:bCs/>
          <w:color w:val="4F81BD" w:themeColor="accent1"/>
          <w:sz w:val="26"/>
          <w:szCs w:val="26"/>
        </w:rPr>
      </w:pPr>
    </w:p>
    <w:p w14:paraId="2FF476FE" w14:textId="77777777" w:rsidR="00365CC9" w:rsidRDefault="00365CC9">
      <w:pPr>
        <w:rPr>
          <w:rFonts w:asciiTheme="majorHAnsi" w:eastAsiaTheme="majorEastAsia" w:hAnsiTheme="majorHAnsi" w:cstheme="majorBidi"/>
          <w:b/>
          <w:bCs/>
          <w:color w:val="4F81BD" w:themeColor="accent1"/>
          <w:sz w:val="26"/>
          <w:szCs w:val="26"/>
        </w:rPr>
      </w:pPr>
    </w:p>
    <w:p w14:paraId="5085B83A" w14:textId="77777777" w:rsidR="00365CC9" w:rsidRDefault="00365CC9">
      <w:pPr>
        <w:rPr>
          <w:rFonts w:asciiTheme="majorHAnsi" w:eastAsiaTheme="majorEastAsia" w:hAnsiTheme="majorHAnsi" w:cstheme="majorBidi"/>
          <w:b/>
          <w:bCs/>
          <w:color w:val="4F81BD" w:themeColor="accent1"/>
          <w:sz w:val="26"/>
          <w:szCs w:val="26"/>
        </w:rPr>
      </w:pPr>
    </w:p>
    <w:p w14:paraId="34F96DA0" w14:textId="77777777" w:rsidR="00365CC9" w:rsidRDefault="00365CC9">
      <w:pPr>
        <w:rPr>
          <w:rFonts w:asciiTheme="majorHAnsi" w:eastAsiaTheme="majorEastAsia" w:hAnsiTheme="majorHAnsi" w:cstheme="majorBidi"/>
          <w:b/>
          <w:bCs/>
          <w:color w:val="4F81BD" w:themeColor="accent1"/>
          <w:sz w:val="26"/>
          <w:szCs w:val="26"/>
        </w:rPr>
      </w:pPr>
    </w:p>
    <w:p w14:paraId="5FEF63D2" w14:textId="77777777" w:rsidR="00365CC9" w:rsidRDefault="00365CC9">
      <w:pPr>
        <w:rPr>
          <w:rFonts w:asciiTheme="majorHAnsi" w:eastAsiaTheme="majorEastAsia" w:hAnsiTheme="majorHAnsi" w:cstheme="majorBidi"/>
          <w:b/>
          <w:bCs/>
          <w:color w:val="4F81BD" w:themeColor="accent1"/>
          <w:sz w:val="26"/>
          <w:szCs w:val="26"/>
        </w:rPr>
      </w:pPr>
    </w:p>
    <w:p w14:paraId="7DD5612D" w14:textId="77777777" w:rsidR="00365CC9" w:rsidRDefault="00365CC9">
      <w:pPr>
        <w:rPr>
          <w:rFonts w:asciiTheme="majorHAnsi" w:eastAsiaTheme="majorEastAsia" w:hAnsiTheme="majorHAnsi" w:cstheme="majorBidi"/>
          <w:b/>
          <w:bCs/>
          <w:color w:val="4F81BD" w:themeColor="accent1"/>
          <w:sz w:val="26"/>
          <w:szCs w:val="26"/>
        </w:rPr>
      </w:pPr>
    </w:p>
    <w:p w14:paraId="7DFDFF25" w14:textId="77777777" w:rsidR="00365CC9" w:rsidRDefault="00C270CB">
      <w:pPr>
        <w:pStyle w:val="Heading2"/>
      </w:pPr>
      <w:r>
        <w:t>1571 - Update CONDOR AFM and Maintenance Manual</w:t>
      </w:r>
    </w:p>
    <w:p w14:paraId="14321BC4" w14:textId="77777777" w:rsidR="00365CC9" w:rsidRDefault="00365CC9">
      <w:pPr>
        <w:pStyle w:val="NoSpacing"/>
      </w:pPr>
    </w:p>
    <w:p w14:paraId="615FE247" w14:textId="77777777" w:rsidR="00365CC9" w:rsidRDefault="00C270CB">
      <w:pPr>
        <w:pStyle w:val="NoSpacing"/>
        <w:rPr>
          <w:b/>
        </w:rPr>
      </w:pPr>
      <w:r>
        <w:rPr>
          <w:b/>
        </w:rPr>
        <w:t>Content</w:t>
      </w:r>
    </w:p>
    <w:p w14:paraId="3678A0D9" w14:textId="77777777" w:rsidR="00365CC9" w:rsidRDefault="00C270CB">
      <w:pPr>
        <w:pStyle w:val="NoSpacing"/>
      </w:pPr>
      <w:r>
        <w:t>As a member of the Visual Anchoring Team, I will make significant updates to the AFM and Maintenance Manual to complete previous versions and include information about the re-built configuration.</w:t>
      </w:r>
    </w:p>
    <w:p w14:paraId="4CBF839E" w14:textId="77777777" w:rsidR="00365CC9" w:rsidRDefault="00365CC9">
      <w:pPr>
        <w:pStyle w:val="NoSpacing"/>
      </w:pPr>
    </w:p>
    <w:p w14:paraId="6A29159E" w14:textId="77777777" w:rsidR="00365CC9" w:rsidRDefault="00C270CB">
      <w:pPr>
        <w:pStyle w:val="NoSpacing"/>
        <w:rPr>
          <w:b/>
        </w:rPr>
      </w:pPr>
      <w:r>
        <w:rPr>
          <w:b/>
        </w:rPr>
        <w:t>Definition of Done</w:t>
      </w:r>
    </w:p>
    <w:p w14:paraId="452F4AB4" w14:textId="77777777" w:rsidR="00365CC9" w:rsidRDefault="00C270CB">
      <w:pPr>
        <w:rPr>
          <w:rFonts w:cstheme="minorHAnsi"/>
          <w:bCs/>
          <w:color w:val="000000"/>
        </w:rPr>
      </w:pPr>
      <w:r>
        <w:rPr>
          <w:rFonts w:cstheme="minorHAnsi"/>
          <w:bCs/>
          <w:color w:val="000000"/>
        </w:rPr>
        <w:t>[X]  Go through AFM and update all sections with current data and re-built configuration</w:t>
      </w:r>
    </w:p>
    <w:p w14:paraId="4251C258" w14:textId="77777777" w:rsidR="00365CC9" w:rsidRDefault="00C270CB">
      <w:pPr>
        <w:rPr>
          <w:rFonts w:cstheme="minorHAnsi"/>
          <w:bCs/>
          <w:color w:val="000000"/>
        </w:rPr>
      </w:pPr>
      <w:r>
        <w:rPr>
          <w:rFonts w:cstheme="minorHAnsi"/>
          <w:bCs/>
          <w:color w:val="000000"/>
        </w:rPr>
        <w:t>[X] Update Maintenance Manual</w:t>
      </w:r>
    </w:p>
    <w:p w14:paraId="55997379" w14:textId="77777777" w:rsidR="00365CC9" w:rsidRDefault="00365CC9">
      <w:pPr>
        <w:rPr>
          <w:rFonts w:cstheme="minorHAnsi"/>
          <w:bCs/>
          <w:color w:val="000000"/>
        </w:rPr>
      </w:pPr>
    </w:p>
    <w:p w14:paraId="7AEFCA10" w14:textId="77777777" w:rsidR="00365CC9" w:rsidRDefault="00C270CB">
      <w:pPr>
        <w:rPr>
          <w:rFonts w:cstheme="minorHAnsi"/>
          <w:b/>
          <w:bCs/>
          <w:color w:val="000000"/>
        </w:rPr>
      </w:pPr>
      <w:r>
        <w:rPr>
          <w:rFonts w:cstheme="minorHAnsi"/>
          <w:b/>
          <w:bCs/>
          <w:color w:val="000000"/>
        </w:rPr>
        <w:t>Notes</w:t>
      </w:r>
    </w:p>
    <w:p w14:paraId="5C27B13C"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B1CAD1F" w14:textId="77777777">
        <w:trPr>
          <w:trHeight w:val="224"/>
        </w:trPr>
        <w:tc>
          <w:tcPr>
            <w:tcW w:w="9576" w:type="dxa"/>
            <w:tcBorders>
              <w:left w:val="nil"/>
              <w:bottom w:val="nil"/>
              <w:right w:val="nil"/>
            </w:tcBorders>
            <w:shd w:val="clear" w:color="auto" w:fill="auto"/>
          </w:tcPr>
          <w:p w14:paraId="79C73A83" w14:textId="77777777" w:rsidR="00365CC9" w:rsidRDefault="00365CC9"/>
        </w:tc>
      </w:tr>
    </w:tbl>
    <w:p w14:paraId="462A7014" w14:textId="77777777" w:rsidR="00365CC9" w:rsidRDefault="00365CC9">
      <w:pPr>
        <w:rPr>
          <w:rFonts w:asciiTheme="majorHAnsi" w:eastAsiaTheme="majorEastAsia" w:hAnsiTheme="majorHAnsi" w:cstheme="majorBidi"/>
          <w:b/>
          <w:bCs/>
          <w:color w:val="4F81BD" w:themeColor="accent1"/>
          <w:sz w:val="26"/>
          <w:szCs w:val="26"/>
        </w:rPr>
      </w:pPr>
    </w:p>
    <w:p w14:paraId="651A85CE" w14:textId="77777777" w:rsidR="00365CC9" w:rsidRDefault="00C270CB">
      <w:pPr>
        <w:rPr>
          <w:rFonts w:asciiTheme="majorHAnsi" w:eastAsiaTheme="majorEastAsia" w:hAnsiTheme="majorHAnsi" w:cstheme="majorBidi"/>
          <w:b/>
          <w:bCs/>
          <w:color w:val="4F81BD" w:themeColor="accent1"/>
          <w:sz w:val="26"/>
          <w:szCs w:val="26"/>
        </w:rPr>
      </w:pPr>
      <w:r>
        <w:br w:type="page"/>
      </w:r>
    </w:p>
    <w:p w14:paraId="458C282C" w14:textId="77777777" w:rsidR="00365CC9" w:rsidRDefault="00C270CB">
      <w:pPr>
        <w:pStyle w:val="Heading2"/>
      </w:pPr>
      <w:r>
        <w:lastRenderedPageBreak/>
        <w:t>1572 – Perforce Visual Client (copy)</w:t>
      </w:r>
    </w:p>
    <w:p w14:paraId="2CEDEEE3" w14:textId="77777777" w:rsidR="00365CC9" w:rsidRDefault="00365CC9">
      <w:pPr>
        <w:pStyle w:val="NoSpacing"/>
      </w:pPr>
    </w:p>
    <w:p w14:paraId="3EF23835" w14:textId="77777777" w:rsidR="00365CC9" w:rsidRDefault="00C270CB">
      <w:pPr>
        <w:pStyle w:val="NoSpacing"/>
        <w:rPr>
          <w:b/>
        </w:rPr>
      </w:pPr>
      <w:r>
        <w:rPr>
          <w:b/>
        </w:rPr>
        <w:t>Content</w:t>
      </w:r>
    </w:p>
    <w:p w14:paraId="6D631681" w14:textId="61A42E38"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0D63371F" w14:textId="77777777" w:rsidR="00365CC9" w:rsidRDefault="00365CC9">
      <w:pPr>
        <w:pStyle w:val="NoSpacing"/>
      </w:pPr>
    </w:p>
    <w:p w14:paraId="3246553D" w14:textId="77777777" w:rsidR="00365CC9" w:rsidRDefault="00C270CB">
      <w:pPr>
        <w:pStyle w:val="NoSpacing"/>
        <w:rPr>
          <w:b/>
        </w:rPr>
      </w:pPr>
      <w:r>
        <w:rPr>
          <w:b/>
        </w:rPr>
        <w:t>Definition of Done</w:t>
      </w:r>
    </w:p>
    <w:p w14:paraId="4F40C8BF" w14:textId="03E82869"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03621B16" w14:textId="77777777" w:rsidR="00365CC9" w:rsidRDefault="00365CC9">
      <w:pPr>
        <w:rPr>
          <w:rFonts w:cstheme="minorHAnsi"/>
          <w:b/>
          <w:bCs/>
          <w:color w:val="000000"/>
        </w:rPr>
      </w:pPr>
    </w:p>
    <w:p w14:paraId="65B5CA58" w14:textId="77777777" w:rsidR="00365CC9" w:rsidRDefault="00C270CB">
      <w:pPr>
        <w:rPr>
          <w:rFonts w:cstheme="minorHAnsi"/>
          <w:b/>
          <w:bCs/>
          <w:color w:val="000000"/>
        </w:rPr>
      </w:pPr>
      <w:r>
        <w:rPr>
          <w:rFonts w:cstheme="minorHAnsi"/>
          <w:b/>
          <w:bCs/>
          <w:color w:val="000000"/>
        </w:rPr>
        <w:t>Notes</w:t>
      </w:r>
    </w:p>
    <w:p w14:paraId="0A208A6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38AC8CA" w14:textId="77777777">
        <w:trPr>
          <w:trHeight w:val="224"/>
        </w:trPr>
        <w:tc>
          <w:tcPr>
            <w:tcW w:w="9576" w:type="dxa"/>
            <w:tcBorders>
              <w:left w:val="nil"/>
              <w:bottom w:val="nil"/>
              <w:right w:val="nil"/>
            </w:tcBorders>
            <w:shd w:val="clear" w:color="auto" w:fill="auto"/>
          </w:tcPr>
          <w:p w14:paraId="1D69811C" w14:textId="77777777" w:rsidR="00365CC9" w:rsidRDefault="00365CC9"/>
        </w:tc>
      </w:tr>
    </w:tbl>
    <w:p w14:paraId="2E45E160" w14:textId="77777777" w:rsidR="00365CC9" w:rsidRDefault="00C270CB">
      <w:pPr>
        <w:rPr>
          <w:rFonts w:asciiTheme="majorHAnsi" w:eastAsiaTheme="majorEastAsia" w:hAnsiTheme="majorHAnsi" w:cstheme="majorBidi"/>
          <w:b/>
          <w:bCs/>
          <w:color w:val="4F81BD" w:themeColor="accent1"/>
          <w:sz w:val="26"/>
          <w:szCs w:val="26"/>
        </w:rPr>
      </w:pPr>
      <w:r>
        <w:br w:type="page"/>
      </w:r>
    </w:p>
    <w:p w14:paraId="49E3DA3E" w14:textId="77777777" w:rsidR="00365CC9" w:rsidRDefault="00C270CB">
      <w:pPr>
        <w:pStyle w:val="Heading2"/>
      </w:pPr>
      <w:bookmarkStart w:id="9" w:name="_Ref482602631"/>
      <w:bookmarkEnd w:id="9"/>
      <w:r>
        <w:lastRenderedPageBreak/>
        <w:t>1573 – Telemetry Radio Testing</w:t>
      </w:r>
    </w:p>
    <w:p w14:paraId="45386978" w14:textId="77777777" w:rsidR="00365CC9" w:rsidRDefault="00365CC9">
      <w:pPr>
        <w:rPr>
          <w:rFonts w:cstheme="minorHAnsi"/>
          <w:b/>
          <w:bCs/>
          <w:color w:val="000000"/>
        </w:rPr>
      </w:pPr>
    </w:p>
    <w:p w14:paraId="2032FE7B" w14:textId="77777777" w:rsidR="00365CC9" w:rsidRDefault="00C270CB">
      <w:pPr>
        <w:rPr>
          <w:rFonts w:cstheme="minorHAnsi"/>
        </w:rPr>
      </w:pPr>
      <w:r>
        <w:rPr>
          <w:rFonts w:cstheme="minorHAnsi"/>
          <w:b/>
          <w:bCs/>
          <w:color w:val="000000"/>
        </w:rPr>
        <w:t>Content</w:t>
      </w:r>
    </w:p>
    <w:p w14:paraId="5F597F03" w14:textId="77777777" w:rsidR="00365CC9" w:rsidRDefault="00C270CB">
      <w:pPr>
        <w:rPr>
          <w:rFonts w:cstheme="minorHAnsi"/>
          <w:color w:val="222222"/>
          <w:highlight w:val="white"/>
        </w:rPr>
      </w:pPr>
      <w:r>
        <w:rPr>
          <w:rFonts w:cstheme="minorHAnsi"/>
          <w:color w:val="222222"/>
          <w:shd w:val="clear" w:color="auto" w:fill="FFFFFF"/>
        </w:rPr>
        <w:t>As a lab member, I would like to test my investigations of the SiK telemetry radios. The following tests should be conducted with both the 915 MHz and 433 MHz SiK radios.</w:t>
      </w:r>
    </w:p>
    <w:p w14:paraId="076A7720" w14:textId="77777777" w:rsidR="00365CC9" w:rsidRDefault="00C270CB">
      <w:pPr>
        <w:rPr>
          <w:rFonts w:cstheme="minorHAnsi"/>
        </w:rPr>
      </w:pPr>
      <w:r>
        <w:rPr>
          <w:rFonts w:cstheme="minorHAnsi"/>
          <w:b/>
          <w:bCs/>
          <w:color w:val="000000"/>
        </w:rPr>
        <w:t>Definition of Done</w:t>
      </w:r>
    </w:p>
    <w:p w14:paraId="1A68C2B8" w14:textId="77777777" w:rsidR="00365CC9" w:rsidRDefault="00C270CB">
      <w:pPr>
        <w:rPr>
          <w:rFonts w:cstheme="minorHAnsi"/>
          <w:color w:val="222222"/>
          <w:highlight w:val="white"/>
        </w:rPr>
      </w:pPr>
      <w:r>
        <w:rPr>
          <w:rFonts w:cstheme="minorHAnsi"/>
          <w:color w:val="222222"/>
          <w:shd w:val="clear" w:color="auto" w:fill="FFFFFF"/>
        </w:rPr>
        <w:t>[ ] Conduct tests to characterize range vs. power output</w:t>
      </w:r>
    </w:p>
    <w:p w14:paraId="4002DA3F" w14:textId="77777777" w:rsidR="00365CC9" w:rsidRDefault="00C270CB">
      <w:pPr>
        <w:rPr>
          <w:rFonts w:cstheme="minorHAnsi"/>
          <w:color w:val="222222"/>
          <w:highlight w:val="white"/>
        </w:rPr>
      </w:pPr>
      <w:r>
        <w:rPr>
          <w:rFonts w:cstheme="minorHAnsi"/>
          <w:color w:val="222222"/>
          <w:shd w:val="clear" w:color="auto" w:fill="FFFFFF"/>
        </w:rPr>
        <w:t>[ ] Test multi-vehicle simultaneous communication</w:t>
      </w:r>
    </w:p>
    <w:p w14:paraId="487B6EB7" w14:textId="77777777" w:rsidR="00365CC9" w:rsidRDefault="00C270CB">
      <w:pPr>
        <w:ind w:left="720"/>
        <w:rPr>
          <w:rFonts w:cstheme="minorHAnsi"/>
          <w:color w:val="222222"/>
          <w:highlight w:val="white"/>
        </w:rPr>
      </w:pPr>
      <w:r>
        <w:rPr>
          <w:rFonts w:cstheme="minorHAnsi"/>
          <w:color w:val="222222"/>
          <w:shd w:val="clear" w:color="auto" w:fill="FFFFFF"/>
        </w:rPr>
        <w:t>[ ] Set up a low risk test, e.g. start with the ground vehicles (can be done on campus or during a flight test)</w:t>
      </w:r>
    </w:p>
    <w:p w14:paraId="4253356D" w14:textId="77777777" w:rsidR="00365CC9" w:rsidRDefault="00C270CB">
      <w:pPr>
        <w:ind w:left="720"/>
        <w:rPr>
          <w:rFonts w:cstheme="minorHAnsi"/>
          <w:color w:val="222222"/>
          <w:highlight w:val="white"/>
        </w:rPr>
      </w:pPr>
      <w:r>
        <w:rPr>
          <w:rFonts w:cstheme="minorHAnsi"/>
          <w:color w:val="222222"/>
          <w:shd w:val="clear" w:color="auto" w:fill="FFFFFF"/>
        </w:rPr>
        <w:t>[ ] Move on to aerial testing using either fixed wing, multi-rotors or a combination, which could include a ground vehicle</w:t>
      </w:r>
    </w:p>
    <w:p w14:paraId="0D35735D" w14:textId="77777777" w:rsidR="00365CC9" w:rsidRDefault="00C270CB">
      <w:pPr>
        <w:ind w:left="720"/>
        <w:rPr>
          <w:rFonts w:cstheme="minorHAnsi"/>
          <w:color w:val="222222"/>
          <w:highlight w:val="white"/>
        </w:rPr>
      </w:pPr>
      <w:r>
        <w:rPr>
          <w:rFonts w:cstheme="minorHAnsi"/>
          <w:color w:val="222222"/>
          <w:shd w:val="clear" w:color="auto" w:fill="FFFFFF"/>
        </w:rPr>
        <w:t>[ ] Conduct as much testing as required to be confident there will be no radio interference during missions</w:t>
      </w:r>
    </w:p>
    <w:p w14:paraId="56976551" w14:textId="77777777" w:rsidR="00365CC9" w:rsidRDefault="00C270CB">
      <w:pPr>
        <w:rPr>
          <w:rFonts w:cstheme="minorHAnsi"/>
          <w:color w:val="222222"/>
          <w:highlight w:val="white"/>
        </w:rPr>
      </w:pPr>
      <w:r>
        <w:rPr>
          <w:rFonts w:cstheme="minorHAnsi"/>
          <w:color w:val="222222"/>
          <w:shd w:val="clear" w:color="auto" w:fill="FFFFFF"/>
        </w:rPr>
        <w:t>[ ] Order and conduct testing with different antennae</w:t>
      </w:r>
    </w:p>
    <w:p w14:paraId="0916A68D" w14:textId="77777777" w:rsidR="00365CC9" w:rsidRDefault="00C270CB">
      <w:pPr>
        <w:rPr>
          <w:rFonts w:cstheme="minorHAnsi"/>
          <w:color w:val="222222"/>
          <w:highlight w:val="white"/>
        </w:rPr>
      </w:pPr>
      <w:r>
        <w:rPr>
          <w:rFonts w:cstheme="minorHAnsi"/>
          <w:color w:val="222222"/>
          <w:shd w:val="clear" w:color="auto" w:fill="FFFFFF"/>
        </w:rPr>
        <w:t>[ ] Present findings and new procedures during a lab meeting</w:t>
      </w:r>
    </w:p>
    <w:p w14:paraId="450025B2" w14:textId="77777777" w:rsidR="00365CC9" w:rsidRDefault="00365CC9">
      <w:pPr>
        <w:rPr>
          <w:rFonts w:cstheme="minorHAnsi"/>
          <w:color w:val="222222"/>
          <w:shd w:val="clear" w:color="auto" w:fill="FFFFFF"/>
        </w:rPr>
      </w:pPr>
    </w:p>
    <w:p w14:paraId="31B2F987" w14:textId="77777777" w:rsidR="00365CC9" w:rsidRDefault="00C270CB">
      <w:pPr>
        <w:rPr>
          <w:rFonts w:cstheme="minorHAnsi"/>
          <w:b/>
          <w:color w:val="000000"/>
        </w:rPr>
      </w:pPr>
      <w:r>
        <w:rPr>
          <w:rFonts w:cstheme="minorHAnsi"/>
          <w:b/>
          <w:color w:val="000000"/>
        </w:rPr>
        <w:t>Notes:</w:t>
      </w:r>
    </w:p>
    <w:p w14:paraId="3A1B7E0B" w14:textId="7E6E81A7" w:rsidR="00365CC9" w:rsidRDefault="00C270CB">
      <w:pPr>
        <w:pStyle w:val="ListParagraph"/>
        <w:numPr>
          <w:ilvl w:val="0"/>
          <w:numId w:val="6"/>
        </w:numPr>
        <w:spacing w:after="0" w:line="240" w:lineRule="auto"/>
      </w:pPr>
      <w:r>
        <w:rPr>
          <w:rFonts w:cstheme="minorHAnsi"/>
          <w:b/>
          <w:color w:val="000000"/>
        </w:rPr>
        <w:t xml:space="preserve">See user story </w:t>
      </w:r>
      <w:r>
        <w:rPr>
          <w:rFonts w:cstheme="minorHAnsi"/>
          <w:b/>
          <w:color w:val="000000"/>
        </w:rPr>
        <w:fldChar w:fldCharType="begin"/>
      </w:r>
      <w:r>
        <w:instrText>REF _Ref482602692 \h</w:instrText>
      </w:r>
      <w:r>
        <w:rPr>
          <w:rFonts w:cstheme="minorHAnsi"/>
          <w:b/>
          <w:color w:val="000000"/>
        </w:rPr>
      </w:r>
      <w:r>
        <w:fldChar w:fldCharType="end"/>
      </w:r>
      <w:r>
        <w:rPr>
          <w:rFonts w:cstheme="minorHAnsi"/>
          <w:b/>
          <w:color w:val="000000"/>
        </w:rPr>
        <w:t xml:space="preserve"> for the original research</w:t>
      </w:r>
    </w:p>
    <w:p w14:paraId="4BBF4935" w14:textId="77777777" w:rsidR="00365CC9" w:rsidRDefault="00C270CB">
      <w:pPr>
        <w:pStyle w:val="ListParagraph"/>
        <w:numPr>
          <w:ilvl w:val="0"/>
          <w:numId w:val="6"/>
        </w:numPr>
        <w:spacing w:after="0" w:line="240" w:lineRule="auto"/>
        <w:rPr>
          <w:rFonts w:cstheme="minorHAnsi"/>
          <w:b/>
          <w:color w:val="000000"/>
        </w:rPr>
      </w:pPr>
      <w:r>
        <w:rPr>
          <w:rFonts w:cstheme="minorHAnsi"/>
          <w:b/>
          <w:color w:val="000000"/>
        </w:rPr>
        <w:t>The multi-vehicle simultaneous communication could be relevant to the Swarm team, so you may be able to work with them on thi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09BFCFA" w14:textId="77777777">
        <w:trPr>
          <w:trHeight w:val="63"/>
        </w:trPr>
        <w:tc>
          <w:tcPr>
            <w:tcW w:w="9576" w:type="dxa"/>
            <w:tcBorders>
              <w:left w:val="nil"/>
              <w:bottom w:val="nil"/>
              <w:right w:val="nil"/>
            </w:tcBorders>
            <w:shd w:val="clear" w:color="auto" w:fill="auto"/>
          </w:tcPr>
          <w:p w14:paraId="04684E99" w14:textId="77777777" w:rsidR="00365CC9" w:rsidRDefault="00365CC9"/>
        </w:tc>
      </w:tr>
    </w:tbl>
    <w:p w14:paraId="6B44E1E7" w14:textId="77777777" w:rsidR="00365CC9" w:rsidRDefault="00365CC9"/>
    <w:p w14:paraId="4C9B4803" w14:textId="77777777" w:rsidR="00365CC9" w:rsidRDefault="00C270CB">
      <w:r>
        <w:br w:type="page"/>
      </w:r>
    </w:p>
    <w:p w14:paraId="7C2686E9" w14:textId="77777777" w:rsidR="00365CC9" w:rsidRDefault="00C270CB">
      <w:pPr>
        <w:pStyle w:val="Heading2"/>
      </w:pPr>
      <w:r>
        <w:lastRenderedPageBreak/>
        <w:t>1574 – Perforce Visual Client (copy)</w:t>
      </w:r>
    </w:p>
    <w:p w14:paraId="6D128118" w14:textId="77777777" w:rsidR="00365CC9" w:rsidRDefault="00365CC9">
      <w:pPr>
        <w:pStyle w:val="NoSpacing"/>
      </w:pPr>
    </w:p>
    <w:p w14:paraId="79EF57A6" w14:textId="77777777" w:rsidR="00365CC9" w:rsidRDefault="00C270CB">
      <w:pPr>
        <w:pStyle w:val="NoSpacing"/>
        <w:rPr>
          <w:b/>
        </w:rPr>
      </w:pPr>
      <w:r>
        <w:rPr>
          <w:b/>
        </w:rPr>
        <w:t>Content</w:t>
      </w:r>
    </w:p>
    <w:p w14:paraId="6E0264BA" w14:textId="1D4174B3"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6CDF2349" w14:textId="77777777" w:rsidR="00365CC9" w:rsidRDefault="00365CC9">
      <w:pPr>
        <w:pStyle w:val="NoSpacing"/>
      </w:pPr>
    </w:p>
    <w:p w14:paraId="4759A121" w14:textId="77777777" w:rsidR="00365CC9" w:rsidRDefault="00C270CB">
      <w:pPr>
        <w:pStyle w:val="NoSpacing"/>
        <w:rPr>
          <w:b/>
        </w:rPr>
      </w:pPr>
      <w:r>
        <w:rPr>
          <w:b/>
        </w:rPr>
        <w:t>Definition of Done</w:t>
      </w:r>
    </w:p>
    <w:p w14:paraId="54874155" w14:textId="095FC186"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63E24B9E" w14:textId="77777777" w:rsidR="00365CC9" w:rsidRDefault="00365CC9">
      <w:pPr>
        <w:rPr>
          <w:rFonts w:cstheme="minorHAnsi"/>
          <w:b/>
          <w:bCs/>
          <w:color w:val="000000"/>
        </w:rPr>
      </w:pPr>
    </w:p>
    <w:p w14:paraId="7B7BE242" w14:textId="77777777" w:rsidR="00365CC9" w:rsidRDefault="00C270CB">
      <w:pPr>
        <w:rPr>
          <w:rFonts w:cstheme="minorHAnsi"/>
          <w:b/>
          <w:bCs/>
          <w:color w:val="000000"/>
        </w:rPr>
      </w:pPr>
      <w:r>
        <w:rPr>
          <w:rFonts w:cstheme="minorHAnsi"/>
          <w:b/>
          <w:bCs/>
          <w:color w:val="000000"/>
        </w:rPr>
        <w:t>Notes</w:t>
      </w:r>
    </w:p>
    <w:p w14:paraId="5AA3F37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3BEEA1" w14:textId="77777777">
        <w:trPr>
          <w:trHeight w:val="224"/>
        </w:trPr>
        <w:tc>
          <w:tcPr>
            <w:tcW w:w="9576" w:type="dxa"/>
            <w:tcBorders>
              <w:left w:val="nil"/>
              <w:bottom w:val="nil"/>
              <w:right w:val="nil"/>
            </w:tcBorders>
            <w:shd w:val="clear" w:color="auto" w:fill="auto"/>
          </w:tcPr>
          <w:p w14:paraId="5EBFEEE0" w14:textId="77777777" w:rsidR="00365CC9" w:rsidRDefault="00365CC9"/>
        </w:tc>
      </w:tr>
    </w:tbl>
    <w:p w14:paraId="0A3E5582" w14:textId="77777777" w:rsidR="00365CC9" w:rsidRDefault="00365CC9">
      <w:pPr>
        <w:rPr>
          <w:rFonts w:asciiTheme="majorHAnsi" w:eastAsiaTheme="majorEastAsia" w:hAnsiTheme="majorHAnsi" w:cstheme="majorBidi"/>
          <w:b/>
          <w:bCs/>
          <w:color w:val="4F81BD" w:themeColor="accent1"/>
          <w:sz w:val="26"/>
          <w:szCs w:val="26"/>
        </w:rPr>
      </w:pPr>
    </w:p>
    <w:p w14:paraId="1463067D" w14:textId="77777777" w:rsidR="00365CC9" w:rsidRDefault="00C270CB">
      <w:pPr>
        <w:rPr>
          <w:rFonts w:asciiTheme="majorHAnsi" w:eastAsiaTheme="majorEastAsia" w:hAnsiTheme="majorHAnsi" w:cstheme="majorBidi"/>
          <w:b/>
          <w:bCs/>
          <w:color w:val="4F81BD" w:themeColor="accent1"/>
          <w:sz w:val="26"/>
          <w:szCs w:val="26"/>
        </w:rPr>
      </w:pPr>
      <w:r>
        <w:br w:type="page"/>
      </w:r>
    </w:p>
    <w:p w14:paraId="35FCADF8" w14:textId="77777777" w:rsidR="00365CC9" w:rsidRDefault="00C270CB">
      <w:pPr>
        <w:pStyle w:val="Heading2"/>
      </w:pPr>
      <w:r>
        <w:lastRenderedPageBreak/>
        <w:t>1575 – Perforce Visual Client (copy)</w:t>
      </w:r>
    </w:p>
    <w:p w14:paraId="39AAE4A7" w14:textId="77777777" w:rsidR="00365CC9" w:rsidRDefault="00365CC9">
      <w:pPr>
        <w:pStyle w:val="NoSpacing"/>
      </w:pPr>
    </w:p>
    <w:p w14:paraId="6C12A12C" w14:textId="77777777" w:rsidR="00365CC9" w:rsidRDefault="00C270CB">
      <w:pPr>
        <w:pStyle w:val="NoSpacing"/>
        <w:rPr>
          <w:b/>
        </w:rPr>
      </w:pPr>
      <w:r>
        <w:rPr>
          <w:b/>
        </w:rPr>
        <w:t>Content</w:t>
      </w:r>
    </w:p>
    <w:p w14:paraId="21BE1244" w14:textId="4EFD1F8E"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13CF8928" w14:textId="77777777" w:rsidR="00365CC9" w:rsidRDefault="00365CC9">
      <w:pPr>
        <w:pStyle w:val="NoSpacing"/>
      </w:pPr>
    </w:p>
    <w:p w14:paraId="1BCD7DD4" w14:textId="77777777" w:rsidR="00365CC9" w:rsidRDefault="00C270CB">
      <w:pPr>
        <w:pStyle w:val="NoSpacing"/>
        <w:rPr>
          <w:b/>
        </w:rPr>
      </w:pPr>
      <w:r>
        <w:rPr>
          <w:b/>
        </w:rPr>
        <w:t>Definition of Done</w:t>
      </w:r>
    </w:p>
    <w:p w14:paraId="3560EDA1" w14:textId="7331D1B1"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62891B7E" w14:textId="77777777" w:rsidR="00365CC9" w:rsidRDefault="00365CC9">
      <w:pPr>
        <w:rPr>
          <w:rFonts w:cstheme="minorHAnsi"/>
          <w:b/>
          <w:bCs/>
          <w:color w:val="000000"/>
        </w:rPr>
      </w:pPr>
    </w:p>
    <w:p w14:paraId="40F0A117" w14:textId="77777777" w:rsidR="00365CC9" w:rsidRDefault="00C270CB">
      <w:pPr>
        <w:rPr>
          <w:rFonts w:cstheme="minorHAnsi"/>
          <w:b/>
          <w:bCs/>
          <w:color w:val="000000"/>
        </w:rPr>
      </w:pPr>
      <w:r>
        <w:rPr>
          <w:rFonts w:cstheme="minorHAnsi"/>
          <w:b/>
          <w:bCs/>
          <w:color w:val="000000"/>
        </w:rPr>
        <w:t>Notes</w:t>
      </w:r>
    </w:p>
    <w:p w14:paraId="6A60D3E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FF957E" w14:textId="77777777">
        <w:trPr>
          <w:trHeight w:val="224"/>
        </w:trPr>
        <w:tc>
          <w:tcPr>
            <w:tcW w:w="9576" w:type="dxa"/>
            <w:tcBorders>
              <w:left w:val="nil"/>
              <w:bottom w:val="nil"/>
              <w:right w:val="nil"/>
            </w:tcBorders>
            <w:shd w:val="clear" w:color="auto" w:fill="auto"/>
          </w:tcPr>
          <w:p w14:paraId="1FAE6258" w14:textId="77777777" w:rsidR="00365CC9" w:rsidRDefault="00365CC9"/>
        </w:tc>
      </w:tr>
    </w:tbl>
    <w:p w14:paraId="0B170693" w14:textId="77777777" w:rsidR="00365CC9" w:rsidRDefault="00C270CB">
      <w:pPr>
        <w:rPr>
          <w:rFonts w:asciiTheme="majorHAnsi" w:eastAsiaTheme="majorEastAsia" w:hAnsiTheme="majorHAnsi" w:cstheme="majorBidi"/>
          <w:b/>
          <w:bCs/>
          <w:color w:val="4F81BD" w:themeColor="accent1"/>
          <w:sz w:val="26"/>
          <w:szCs w:val="26"/>
        </w:rPr>
      </w:pPr>
      <w:r>
        <w:br w:type="page"/>
      </w:r>
    </w:p>
    <w:p w14:paraId="0D63FC5D" w14:textId="77777777" w:rsidR="00365CC9" w:rsidRDefault="00C270CB">
      <w:pPr>
        <w:rPr>
          <w:rFonts w:asciiTheme="majorHAnsi" w:eastAsiaTheme="majorEastAsia" w:hAnsiTheme="majorHAnsi" w:cstheme="majorBidi"/>
          <w:b/>
          <w:bCs/>
          <w:color w:val="4F81BD" w:themeColor="accent1"/>
          <w:sz w:val="26"/>
          <w:szCs w:val="26"/>
        </w:rPr>
      </w:pPr>
      <w:r>
        <w:lastRenderedPageBreak/>
        <w:br w:type="page"/>
      </w:r>
    </w:p>
    <w:p w14:paraId="4FD52FC9" w14:textId="77777777" w:rsidR="00365CC9" w:rsidRDefault="00C270CB">
      <w:pPr>
        <w:pStyle w:val="Heading2"/>
      </w:pPr>
      <w:r>
        <w:lastRenderedPageBreak/>
        <w:t>1576 – Perforce Visual Client (copy)</w:t>
      </w:r>
    </w:p>
    <w:p w14:paraId="40970E1B" w14:textId="77777777" w:rsidR="00365CC9" w:rsidRDefault="00365CC9">
      <w:pPr>
        <w:pStyle w:val="NoSpacing"/>
      </w:pPr>
    </w:p>
    <w:p w14:paraId="7E0504B6" w14:textId="77777777" w:rsidR="00365CC9" w:rsidRDefault="00C270CB">
      <w:pPr>
        <w:pStyle w:val="NoSpacing"/>
        <w:rPr>
          <w:b/>
        </w:rPr>
      </w:pPr>
      <w:r>
        <w:rPr>
          <w:b/>
        </w:rPr>
        <w:t>Content</w:t>
      </w:r>
    </w:p>
    <w:p w14:paraId="2192B155" w14:textId="2912E62A"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13A9BD0F" w14:textId="77777777" w:rsidR="00365CC9" w:rsidRDefault="00365CC9">
      <w:pPr>
        <w:pStyle w:val="NoSpacing"/>
      </w:pPr>
    </w:p>
    <w:p w14:paraId="71C69E3F" w14:textId="77777777" w:rsidR="00365CC9" w:rsidRDefault="00C270CB">
      <w:pPr>
        <w:pStyle w:val="NoSpacing"/>
        <w:rPr>
          <w:b/>
        </w:rPr>
      </w:pPr>
      <w:r>
        <w:rPr>
          <w:b/>
        </w:rPr>
        <w:t>Definition of Done</w:t>
      </w:r>
    </w:p>
    <w:p w14:paraId="6BB1C0C2" w14:textId="4E27B890"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1D3CC5A5" w14:textId="77777777" w:rsidR="00365CC9" w:rsidRDefault="00365CC9">
      <w:pPr>
        <w:rPr>
          <w:rFonts w:cstheme="minorHAnsi"/>
          <w:b/>
          <w:bCs/>
          <w:color w:val="000000"/>
        </w:rPr>
      </w:pPr>
    </w:p>
    <w:p w14:paraId="3F770576" w14:textId="77777777" w:rsidR="00365CC9" w:rsidRDefault="00C270CB">
      <w:pPr>
        <w:rPr>
          <w:rFonts w:cstheme="minorHAnsi"/>
          <w:b/>
          <w:bCs/>
          <w:color w:val="000000"/>
        </w:rPr>
      </w:pPr>
      <w:r>
        <w:rPr>
          <w:rFonts w:cstheme="minorHAnsi"/>
          <w:b/>
          <w:bCs/>
          <w:color w:val="000000"/>
        </w:rPr>
        <w:t>Notes</w:t>
      </w:r>
    </w:p>
    <w:p w14:paraId="5419546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67A3EBF" w14:textId="77777777">
        <w:trPr>
          <w:trHeight w:val="224"/>
        </w:trPr>
        <w:tc>
          <w:tcPr>
            <w:tcW w:w="9576" w:type="dxa"/>
            <w:tcBorders>
              <w:left w:val="nil"/>
              <w:bottom w:val="nil"/>
              <w:right w:val="nil"/>
            </w:tcBorders>
            <w:shd w:val="clear" w:color="auto" w:fill="auto"/>
          </w:tcPr>
          <w:p w14:paraId="6AC72F9B" w14:textId="77777777" w:rsidR="00365CC9" w:rsidRDefault="00365CC9"/>
        </w:tc>
      </w:tr>
    </w:tbl>
    <w:p w14:paraId="4AC625E3" w14:textId="77777777" w:rsidR="00365CC9" w:rsidRDefault="00C270CB">
      <w:pPr>
        <w:rPr>
          <w:rFonts w:asciiTheme="majorHAnsi" w:eastAsiaTheme="majorEastAsia" w:hAnsiTheme="majorHAnsi" w:cstheme="majorBidi"/>
          <w:b/>
          <w:bCs/>
          <w:color w:val="4F81BD" w:themeColor="accent1"/>
          <w:sz w:val="26"/>
          <w:szCs w:val="26"/>
        </w:rPr>
      </w:pPr>
      <w:r>
        <w:br w:type="page"/>
      </w:r>
    </w:p>
    <w:p w14:paraId="2EA86316" w14:textId="77777777" w:rsidR="00365CC9" w:rsidRDefault="00C270CB">
      <w:pPr>
        <w:pStyle w:val="Heading2"/>
      </w:pPr>
      <w:r>
        <w:lastRenderedPageBreak/>
        <w:t>1577 - Add Visual Anchoring  video capability to Leia and test</w:t>
      </w:r>
    </w:p>
    <w:p w14:paraId="0CEE12DF" w14:textId="77777777" w:rsidR="00365CC9" w:rsidRDefault="00365CC9">
      <w:pPr>
        <w:pStyle w:val="NoSpacing"/>
      </w:pPr>
    </w:p>
    <w:p w14:paraId="24569A41" w14:textId="77777777" w:rsidR="00365CC9" w:rsidRDefault="00C270CB">
      <w:pPr>
        <w:pStyle w:val="NoSpacing"/>
        <w:rPr>
          <w:b/>
        </w:rPr>
      </w:pPr>
      <w:r>
        <w:rPr>
          <w:b/>
        </w:rPr>
        <w:t>Content</w:t>
      </w:r>
    </w:p>
    <w:p w14:paraId="29686DA8" w14:textId="77777777" w:rsidR="00365CC9" w:rsidRDefault="00C270CB">
      <w:pPr>
        <w:pStyle w:val="NoSpacing"/>
      </w:pPr>
      <w:r>
        <w:t>As a member of the Visual Anchoring Team, I will work to add video capability to Leia that will work for testing of the Visual Anchoring video system.</w:t>
      </w:r>
    </w:p>
    <w:p w14:paraId="264388CB" w14:textId="77777777" w:rsidR="00365CC9" w:rsidRDefault="00365CC9">
      <w:pPr>
        <w:pStyle w:val="NoSpacing"/>
      </w:pPr>
    </w:p>
    <w:p w14:paraId="07E3A785" w14:textId="77777777" w:rsidR="00365CC9" w:rsidRDefault="00C270CB">
      <w:pPr>
        <w:pStyle w:val="NoSpacing"/>
        <w:rPr>
          <w:b/>
        </w:rPr>
      </w:pPr>
      <w:r>
        <w:rPr>
          <w:b/>
        </w:rPr>
        <w:t>Definition of Done</w:t>
      </w:r>
    </w:p>
    <w:p w14:paraId="439E4FA4" w14:textId="77777777" w:rsidR="00365CC9" w:rsidRDefault="00C270CB">
      <w:pPr>
        <w:rPr>
          <w:rFonts w:cstheme="minorHAnsi"/>
          <w:bCs/>
          <w:color w:val="000000"/>
        </w:rPr>
      </w:pPr>
      <w:r>
        <w:rPr>
          <w:rFonts w:cstheme="minorHAnsi"/>
          <w:bCs/>
          <w:color w:val="000000"/>
        </w:rPr>
        <w:t>[X]  Add video receiver and make necessary wire bundles for 11V and 5V power to Visual Anchoring gimbal and camera.</w:t>
      </w:r>
    </w:p>
    <w:p w14:paraId="2B621481" w14:textId="77777777" w:rsidR="00365CC9" w:rsidRDefault="00C270CB">
      <w:pPr>
        <w:rPr>
          <w:rFonts w:cstheme="minorHAnsi"/>
          <w:bCs/>
          <w:color w:val="000000"/>
        </w:rPr>
      </w:pPr>
      <w:r>
        <w:rPr>
          <w:rFonts w:cstheme="minorHAnsi"/>
          <w:bCs/>
          <w:color w:val="000000"/>
        </w:rPr>
        <w:t xml:space="preserve">[X]  Add PPM encoder, second RC receiver and necessary wiring to allow for servo control of pitch and roll on the gimbal using a secondary radio transmitter. </w:t>
      </w:r>
    </w:p>
    <w:p w14:paraId="6CB96F1A" w14:textId="77777777" w:rsidR="00365CC9" w:rsidRDefault="00C270CB">
      <w:pPr>
        <w:rPr>
          <w:rFonts w:cstheme="minorHAnsi"/>
          <w:bCs/>
          <w:color w:val="000000"/>
        </w:rPr>
      </w:pPr>
      <w:r>
        <w:rPr>
          <w:rFonts w:cstheme="minorHAnsi"/>
          <w:bCs/>
          <w:color w:val="000000"/>
        </w:rPr>
        <w:t xml:space="preserve">[X] Flight test the Visual Anchoring video system on Leia using CONDOR’s wings (with gimbal mounts) to prove successful integration. </w:t>
      </w:r>
    </w:p>
    <w:p w14:paraId="20E83B46" w14:textId="77777777" w:rsidR="00365CC9" w:rsidRDefault="00365CC9">
      <w:pPr>
        <w:rPr>
          <w:rFonts w:cstheme="minorHAnsi"/>
          <w:bCs/>
          <w:color w:val="000000"/>
        </w:rPr>
      </w:pPr>
    </w:p>
    <w:p w14:paraId="0836A59B" w14:textId="77777777" w:rsidR="00365CC9" w:rsidRDefault="00C270CB">
      <w:pPr>
        <w:rPr>
          <w:rFonts w:cstheme="minorHAnsi"/>
          <w:b/>
          <w:bCs/>
          <w:color w:val="000000"/>
        </w:rPr>
      </w:pPr>
      <w:r>
        <w:rPr>
          <w:rFonts w:cstheme="minorHAnsi"/>
          <w:b/>
          <w:bCs/>
          <w:color w:val="000000"/>
        </w:rPr>
        <w:t>Notes</w:t>
      </w:r>
    </w:p>
    <w:p w14:paraId="337BCF20" w14:textId="77777777" w:rsidR="00365CC9" w:rsidRDefault="00C270CB">
      <w:pPr>
        <w:numPr>
          <w:ilvl w:val="0"/>
          <w:numId w:val="2"/>
        </w:numPr>
        <w:textAlignment w:val="baseline"/>
        <w:rPr>
          <w:rFonts w:cs="Arial"/>
          <w:color w:val="000000"/>
        </w:rPr>
      </w:pPr>
      <w:r>
        <w:rPr>
          <w:rFonts w:cs="Arial"/>
          <w:color w:val="000000"/>
        </w:rPr>
        <w:t>Flight test on 05/20/2017 at Meadowbrooke Farms proved that the video system integrated successfully on Leia. Leia flew well with gimbal and camera mounted and video was received at the Ground Control Station.</w:t>
      </w:r>
    </w:p>
    <w:p w14:paraId="2FC5D1B9" w14:textId="77777777" w:rsidR="00365CC9" w:rsidRDefault="00C270CB">
      <w:pPr>
        <w:numPr>
          <w:ilvl w:val="0"/>
          <w:numId w:val="2"/>
        </w:numPr>
        <w:textAlignment w:val="baseline"/>
        <w:rPr>
          <w:rFonts w:cs="Arial"/>
          <w:color w:val="000000"/>
        </w:rPr>
      </w:pPr>
      <w:r>
        <w:rPr>
          <w:rFonts w:cs="Arial"/>
          <w:color w:val="000000"/>
        </w:rPr>
        <w:t>Video quality and gimbal stabilization are needing some improvement. Plan is to tune PID gains on gimbal and test different antennas on the video transmitter/receiver. Observed after flights that a loose antenna may have been resulting in some of the irregularity in video qualit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8032325" w14:textId="77777777">
        <w:trPr>
          <w:trHeight w:val="224"/>
        </w:trPr>
        <w:tc>
          <w:tcPr>
            <w:tcW w:w="9576" w:type="dxa"/>
            <w:tcBorders>
              <w:left w:val="nil"/>
              <w:bottom w:val="nil"/>
              <w:right w:val="nil"/>
            </w:tcBorders>
            <w:shd w:val="clear" w:color="auto" w:fill="auto"/>
          </w:tcPr>
          <w:p w14:paraId="530B6A8A" w14:textId="77777777" w:rsidR="00365CC9" w:rsidRDefault="00365CC9"/>
        </w:tc>
      </w:tr>
    </w:tbl>
    <w:p w14:paraId="2B683BAD" w14:textId="77777777" w:rsidR="00365CC9" w:rsidRDefault="00365CC9">
      <w:pPr>
        <w:rPr>
          <w:rFonts w:asciiTheme="majorHAnsi" w:eastAsiaTheme="majorEastAsia" w:hAnsiTheme="majorHAnsi" w:cstheme="majorBidi"/>
          <w:b/>
          <w:bCs/>
          <w:color w:val="4F81BD" w:themeColor="accent1"/>
          <w:sz w:val="26"/>
          <w:szCs w:val="26"/>
        </w:rPr>
      </w:pPr>
    </w:p>
    <w:p w14:paraId="58C631CA" w14:textId="77777777" w:rsidR="00365CC9" w:rsidRDefault="00365CC9">
      <w:pPr>
        <w:rPr>
          <w:rFonts w:asciiTheme="majorHAnsi" w:eastAsiaTheme="majorEastAsia" w:hAnsiTheme="majorHAnsi" w:cstheme="majorBidi"/>
          <w:b/>
          <w:bCs/>
          <w:color w:val="4F81BD" w:themeColor="accent1"/>
          <w:sz w:val="26"/>
          <w:szCs w:val="26"/>
        </w:rPr>
      </w:pPr>
    </w:p>
    <w:p w14:paraId="4670F956" w14:textId="77777777" w:rsidR="00365CC9" w:rsidRDefault="00365CC9"/>
    <w:p w14:paraId="771A21BE" w14:textId="77777777" w:rsidR="00365CC9" w:rsidRDefault="00365CC9"/>
    <w:p w14:paraId="408D7D7E" w14:textId="77777777" w:rsidR="00365CC9" w:rsidRDefault="00365CC9">
      <w:pPr>
        <w:rPr>
          <w:rFonts w:asciiTheme="majorHAnsi" w:eastAsiaTheme="majorEastAsia" w:hAnsiTheme="majorHAnsi" w:cstheme="majorBidi"/>
          <w:b/>
          <w:bCs/>
          <w:color w:val="4F81BD" w:themeColor="accent1"/>
          <w:sz w:val="26"/>
          <w:szCs w:val="26"/>
        </w:rPr>
      </w:pPr>
    </w:p>
    <w:p w14:paraId="0F143433" w14:textId="77777777" w:rsidR="00365CC9" w:rsidRDefault="00365CC9">
      <w:pPr>
        <w:rPr>
          <w:rFonts w:asciiTheme="majorHAnsi" w:eastAsiaTheme="majorEastAsia" w:hAnsiTheme="majorHAnsi" w:cstheme="majorBidi"/>
          <w:b/>
          <w:bCs/>
          <w:color w:val="4F81BD" w:themeColor="accent1"/>
          <w:sz w:val="26"/>
          <w:szCs w:val="26"/>
        </w:rPr>
      </w:pPr>
    </w:p>
    <w:p w14:paraId="152351CF" w14:textId="77777777" w:rsidR="00365CC9" w:rsidRDefault="00365CC9">
      <w:pPr>
        <w:rPr>
          <w:rFonts w:asciiTheme="majorHAnsi" w:eastAsiaTheme="majorEastAsia" w:hAnsiTheme="majorHAnsi" w:cstheme="majorBidi"/>
          <w:b/>
          <w:bCs/>
          <w:color w:val="4F81BD" w:themeColor="accent1"/>
          <w:sz w:val="26"/>
          <w:szCs w:val="26"/>
        </w:rPr>
      </w:pPr>
    </w:p>
    <w:p w14:paraId="07063E68" w14:textId="77777777" w:rsidR="00365CC9" w:rsidRDefault="00365CC9">
      <w:pPr>
        <w:rPr>
          <w:rFonts w:asciiTheme="majorHAnsi" w:eastAsiaTheme="majorEastAsia" w:hAnsiTheme="majorHAnsi" w:cstheme="majorBidi"/>
          <w:b/>
          <w:bCs/>
          <w:color w:val="4F81BD" w:themeColor="accent1"/>
          <w:sz w:val="26"/>
          <w:szCs w:val="26"/>
        </w:rPr>
      </w:pPr>
    </w:p>
    <w:p w14:paraId="1594C4D8" w14:textId="77777777" w:rsidR="00365CC9" w:rsidRDefault="00365CC9">
      <w:pPr>
        <w:rPr>
          <w:rFonts w:asciiTheme="majorHAnsi" w:eastAsiaTheme="majorEastAsia" w:hAnsiTheme="majorHAnsi" w:cstheme="majorBidi"/>
          <w:b/>
          <w:bCs/>
          <w:color w:val="4F81BD" w:themeColor="accent1"/>
          <w:sz w:val="26"/>
          <w:szCs w:val="26"/>
        </w:rPr>
      </w:pPr>
    </w:p>
    <w:p w14:paraId="07505AA1" w14:textId="77777777" w:rsidR="00365CC9" w:rsidRDefault="00365CC9">
      <w:pPr>
        <w:rPr>
          <w:rFonts w:asciiTheme="majorHAnsi" w:eastAsiaTheme="majorEastAsia" w:hAnsiTheme="majorHAnsi" w:cstheme="majorBidi"/>
          <w:b/>
          <w:bCs/>
          <w:color w:val="4F81BD" w:themeColor="accent1"/>
          <w:sz w:val="26"/>
          <w:szCs w:val="26"/>
        </w:rPr>
      </w:pPr>
    </w:p>
    <w:p w14:paraId="30B182E5" w14:textId="77777777" w:rsidR="00365CC9" w:rsidRDefault="00365CC9">
      <w:pPr>
        <w:rPr>
          <w:rFonts w:asciiTheme="majorHAnsi" w:eastAsiaTheme="majorEastAsia" w:hAnsiTheme="majorHAnsi" w:cstheme="majorBidi"/>
          <w:b/>
          <w:bCs/>
          <w:color w:val="4F81BD" w:themeColor="accent1"/>
          <w:sz w:val="26"/>
          <w:szCs w:val="26"/>
        </w:rPr>
      </w:pPr>
    </w:p>
    <w:p w14:paraId="24F74BB5" w14:textId="77777777" w:rsidR="00365CC9" w:rsidRDefault="00365CC9">
      <w:pPr>
        <w:rPr>
          <w:rFonts w:asciiTheme="majorHAnsi" w:eastAsiaTheme="majorEastAsia" w:hAnsiTheme="majorHAnsi" w:cstheme="majorBidi"/>
          <w:b/>
          <w:bCs/>
          <w:color w:val="4F81BD" w:themeColor="accent1"/>
          <w:sz w:val="26"/>
          <w:szCs w:val="26"/>
        </w:rPr>
      </w:pPr>
    </w:p>
    <w:p w14:paraId="3E20214A"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1578 – Validate UW Mode 2 on Leia</w:t>
      </w:r>
    </w:p>
    <w:p w14:paraId="71A9F91C" w14:textId="77777777" w:rsidR="00365CC9" w:rsidRDefault="00365CC9"/>
    <w:p w14:paraId="20C69039" w14:textId="77777777" w:rsidR="00365CC9" w:rsidRDefault="00C270CB">
      <w:pPr>
        <w:rPr>
          <w:b/>
        </w:rPr>
      </w:pPr>
      <w:r>
        <w:rPr>
          <w:b/>
        </w:rPr>
        <w:t>Content</w:t>
      </w:r>
    </w:p>
    <w:p w14:paraId="7C97A7A8" w14:textId="77777777" w:rsidR="00365CC9" w:rsidRDefault="00C270CB">
      <w:r>
        <w:t>As a member of the Visual Anchoring Team, I will work to validate UW Mode 2 on Leia</w:t>
      </w:r>
    </w:p>
    <w:p w14:paraId="6107C6C6" w14:textId="77777777" w:rsidR="00365CC9" w:rsidRDefault="00365CC9"/>
    <w:p w14:paraId="026185C1" w14:textId="77777777" w:rsidR="00365CC9" w:rsidRDefault="00C270CB">
      <w:pPr>
        <w:rPr>
          <w:b/>
        </w:rPr>
      </w:pPr>
      <w:r>
        <w:rPr>
          <w:b/>
        </w:rPr>
        <w:t>Definition of Done</w:t>
      </w:r>
    </w:p>
    <w:p w14:paraId="7254FF33" w14:textId="77777777" w:rsidR="00365CC9" w:rsidRDefault="00C270CB">
      <w:pPr>
        <w:rPr>
          <w:rFonts w:cstheme="minorHAnsi"/>
          <w:bCs/>
          <w:color w:val="000000"/>
        </w:rPr>
      </w:pPr>
      <w:r>
        <w:rPr>
          <w:rFonts w:cstheme="minorHAnsi"/>
          <w:bCs/>
          <w:color w:val="000000"/>
        </w:rPr>
        <w:t>[ ]  Find correct inner loop controller gain values that stabilize an orbit in UW Mode 2</w:t>
      </w:r>
    </w:p>
    <w:p w14:paraId="41CF2950" w14:textId="77777777" w:rsidR="00365CC9" w:rsidRDefault="00365CC9">
      <w:pPr>
        <w:rPr>
          <w:rFonts w:cstheme="minorHAnsi"/>
          <w:bCs/>
          <w:color w:val="000000"/>
        </w:rPr>
      </w:pPr>
    </w:p>
    <w:p w14:paraId="4370AE1D" w14:textId="77777777" w:rsidR="00365CC9" w:rsidRDefault="00C270CB">
      <w:pPr>
        <w:rPr>
          <w:rFonts w:cstheme="minorHAnsi"/>
          <w:b/>
          <w:bCs/>
          <w:color w:val="000000"/>
        </w:rPr>
      </w:pPr>
      <w:r>
        <w:rPr>
          <w:rFonts w:cstheme="minorHAnsi"/>
          <w:b/>
          <w:bCs/>
          <w:color w:val="000000"/>
        </w:rPr>
        <w:t>Notes</w:t>
      </w:r>
    </w:p>
    <w:p w14:paraId="54D4766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EB8B9CE" w14:textId="77777777">
        <w:trPr>
          <w:trHeight w:val="224"/>
        </w:trPr>
        <w:tc>
          <w:tcPr>
            <w:tcW w:w="9576" w:type="dxa"/>
            <w:tcBorders>
              <w:left w:val="nil"/>
              <w:bottom w:val="nil"/>
              <w:right w:val="nil"/>
            </w:tcBorders>
            <w:shd w:val="clear" w:color="auto" w:fill="auto"/>
          </w:tcPr>
          <w:p w14:paraId="75CE845C" w14:textId="77777777" w:rsidR="00365CC9" w:rsidRDefault="00365CC9"/>
        </w:tc>
      </w:tr>
    </w:tbl>
    <w:p w14:paraId="5FBCDB64" w14:textId="77777777" w:rsidR="00365CC9" w:rsidRDefault="00365CC9">
      <w:pPr>
        <w:rPr>
          <w:rFonts w:asciiTheme="majorHAnsi" w:eastAsiaTheme="majorEastAsia" w:hAnsiTheme="majorHAnsi" w:cstheme="majorBidi"/>
          <w:b/>
          <w:bCs/>
          <w:color w:val="4F81BD" w:themeColor="accent1"/>
          <w:sz w:val="26"/>
          <w:szCs w:val="26"/>
        </w:rPr>
      </w:pPr>
    </w:p>
    <w:p w14:paraId="6B397713" w14:textId="77777777" w:rsidR="00365CC9" w:rsidRDefault="00365CC9">
      <w:pPr>
        <w:rPr>
          <w:rFonts w:asciiTheme="majorHAnsi" w:eastAsiaTheme="majorEastAsia" w:hAnsiTheme="majorHAnsi" w:cstheme="majorBidi"/>
          <w:b/>
          <w:bCs/>
          <w:color w:val="4F81BD" w:themeColor="accent1"/>
          <w:sz w:val="26"/>
          <w:szCs w:val="26"/>
        </w:rPr>
      </w:pPr>
    </w:p>
    <w:p w14:paraId="1699F563" w14:textId="77777777" w:rsidR="00365CC9" w:rsidRDefault="00365CC9">
      <w:pPr>
        <w:rPr>
          <w:rFonts w:asciiTheme="majorHAnsi" w:eastAsiaTheme="majorEastAsia" w:hAnsiTheme="majorHAnsi" w:cstheme="majorBidi"/>
          <w:b/>
          <w:bCs/>
          <w:color w:val="4F81BD" w:themeColor="accent1"/>
          <w:sz w:val="26"/>
          <w:szCs w:val="26"/>
        </w:rPr>
      </w:pPr>
    </w:p>
    <w:p w14:paraId="2B679695" w14:textId="77777777" w:rsidR="00365CC9" w:rsidRDefault="00365CC9">
      <w:pPr>
        <w:rPr>
          <w:rFonts w:asciiTheme="majorHAnsi" w:eastAsiaTheme="majorEastAsia" w:hAnsiTheme="majorHAnsi" w:cstheme="majorBidi"/>
          <w:b/>
          <w:bCs/>
          <w:color w:val="4F81BD" w:themeColor="accent1"/>
          <w:sz w:val="26"/>
          <w:szCs w:val="26"/>
        </w:rPr>
      </w:pPr>
    </w:p>
    <w:p w14:paraId="40088DC6" w14:textId="77777777" w:rsidR="00365CC9" w:rsidRDefault="00365CC9">
      <w:pPr>
        <w:rPr>
          <w:rFonts w:asciiTheme="majorHAnsi" w:eastAsiaTheme="majorEastAsia" w:hAnsiTheme="majorHAnsi" w:cstheme="majorBidi"/>
          <w:b/>
          <w:bCs/>
          <w:color w:val="4F81BD" w:themeColor="accent1"/>
          <w:sz w:val="26"/>
          <w:szCs w:val="26"/>
        </w:rPr>
      </w:pPr>
    </w:p>
    <w:p w14:paraId="2333AEE3" w14:textId="77777777" w:rsidR="00365CC9" w:rsidRDefault="00365CC9">
      <w:pPr>
        <w:rPr>
          <w:rFonts w:asciiTheme="majorHAnsi" w:eastAsiaTheme="majorEastAsia" w:hAnsiTheme="majorHAnsi" w:cstheme="majorBidi"/>
          <w:b/>
          <w:bCs/>
          <w:color w:val="4F81BD" w:themeColor="accent1"/>
          <w:sz w:val="26"/>
          <w:szCs w:val="26"/>
        </w:rPr>
      </w:pPr>
    </w:p>
    <w:p w14:paraId="10C8F8A9" w14:textId="77777777" w:rsidR="00365CC9" w:rsidRDefault="00365CC9">
      <w:pPr>
        <w:rPr>
          <w:rFonts w:asciiTheme="majorHAnsi" w:eastAsiaTheme="majorEastAsia" w:hAnsiTheme="majorHAnsi" w:cstheme="majorBidi"/>
          <w:b/>
          <w:bCs/>
          <w:color w:val="4F81BD" w:themeColor="accent1"/>
          <w:sz w:val="26"/>
          <w:szCs w:val="26"/>
        </w:rPr>
      </w:pPr>
    </w:p>
    <w:p w14:paraId="08F815BC" w14:textId="77777777" w:rsidR="00365CC9" w:rsidRDefault="00365CC9">
      <w:pPr>
        <w:rPr>
          <w:rFonts w:asciiTheme="majorHAnsi" w:eastAsiaTheme="majorEastAsia" w:hAnsiTheme="majorHAnsi" w:cstheme="majorBidi"/>
          <w:b/>
          <w:bCs/>
          <w:color w:val="4F81BD" w:themeColor="accent1"/>
          <w:sz w:val="26"/>
          <w:szCs w:val="26"/>
        </w:rPr>
      </w:pPr>
    </w:p>
    <w:p w14:paraId="30667276" w14:textId="77777777" w:rsidR="00365CC9" w:rsidRDefault="00365CC9">
      <w:pPr>
        <w:rPr>
          <w:rFonts w:asciiTheme="majorHAnsi" w:eastAsiaTheme="majorEastAsia" w:hAnsiTheme="majorHAnsi" w:cstheme="majorBidi"/>
          <w:b/>
          <w:bCs/>
          <w:color w:val="4F81BD" w:themeColor="accent1"/>
          <w:sz w:val="26"/>
          <w:szCs w:val="26"/>
        </w:rPr>
      </w:pPr>
    </w:p>
    <w:p w14:paraId="6541F64D" w14:textId="77777777" w:rsidR="00365CC9" w:rsidRDefault="00365CC9">
      <w:pPr>
        <w:rPr>
          <w:rFonts w:asciiTheme="majorHAnsi" w:eastAsiaTheme="majorEastAsia" w:hAnsiTheme="majorHAnsi" w:cstheme="majorBidi"/>
          <w:b/>
          <w:bCs/>
          <w:color w:val="4F81BD" w:themeColor="accent1"/>
          <w:sz w:val="26"/>
          <w:szCs w:val="26"/>
        </w:rPr>
      </w:pPr>
    </w:p>
    <w:p w14:paraId="2E92D538" w14:textId="77777777" w:rsidR="00365CC9" w:rsidRDefault="00365CC9">
      <w:pPr>
        <w:rPr>
          <w:rFonts w:asciiTheme="majorHAnsi" w:eastAsiaTheme="majorEastAsia" w:hAnsiTheme="majorHAnsi" w:cstheme="majorBidi"/>
          <w:b/>
          <w:bCs/>
          <w:color w:val="4F81BD" w:themeColor="accent1"/>
          <w:sz w:val="26"/>
          <w:szCs w:val="26"/>
        </w:rPr>
      </w:pPr>
    </w:p>
    <w:p w14:paraId="520A98BD" w14:textId="77777777" w:rsidR="00365CC9" w:rsidRDefault="00365CC9">
      <w:pPr>
        <w:rPr>
          <w:rFonts w:asciiTheme="majorHAnsi" w:eastAsiaTheme="majorEastAsia" w:hAnsiTheme="majorHAnsi" w:cstheme="majorBidi"/>
          <w:b/>
          <w:bCs/>
          <w:color w:val="4F81BD" w:themeColor="accent1"/>
          <w:sz w:val="26"/>
          <w:szCs w:val="26"/>
        </w:rPr>
      </w:pPr>
    </w:p>
    <w:p w14:paraId="7B926ADD" w14:textId="77777777" w:rsidR="00365CC9" w:rsidRDefault="00365CC9">
      <w:pPr>
        <w:rPr>
          <w:rFonts w:asciiTheme="majorHAnsi" w:eastAsiaTheme="majorEastAsia" w:hAnsiTheme="majorHAnsi" w:cstheme="majorBidi"/>
          <w:b/>
          <w:bCs/>
          <w:color w:val="4F81BD" w:themeColor="accent1"/>
          <w:sz w:val="26"/>
          <w:szCs w:val="26"/>
        </w:rPr>
      </w:pPr>
    </w:p>
    <w:p w14:paraId="3B1AA92E" w14:textId="77777777" w:rsidR="00365CC9" w:rsidRDefault="00365CC9">
      <w:pPr>
        <w:rPr>
          <w:rFonts w:asciiTheme="majorHAnsi" w:eastAsiaTheme="majorEastAsia" w:hAnsiTheme="majorHAnsi" w:cstheme="majorBidi"/>
          <w:b/>
          <w:bCs/>
          <w:color w:val="4F81BD" w:themeColor="accent1"/>
          <w:sz w:val="26"/>
          <w:szCs w:val="26"/>
        </w:rPr>
      </w:pPr>
    </w:p>
    <w:p w14:paraId="08D91E29" w14:textId="77777777" w:rsidR="00365CC9" w:rsidRDefault="00365CC9">
      <w:pPr>
        <w:rPr>
          <w:rFonts w:asciiTheme="majorHAnsi" w:eastAsiaTheme="majorEastAsia" w:hAnsiTheme="majorHAnsi" w:cstheme="majorBidi"/>
          <w:b/>
          <w:bCs/>
          <w:color w:val="4F81BD" w:themeColor="accent1"/>
          <w:sz w:val="26"/>
          <w:szCs w:val="26"/>
        </w:rPr>
      </w:pPr>
    </w:p>
    <w:p w14:paraId="0C66B336" w14:textId="77777777" w:rsidR="00365CC9" w:rsidRDefault="00365CC9">
      <w:pPr>
        <w:rPr>
          <w:rFonts w:asciiTheme="majorHAnsi" w:eastAsiaTheme="majorEastAsia" w:hAnsiTheme="majorHAnsi" w:cstheme="majorBidi"/>
          <w:b/>
          <w:bCs/>
          <w:color w:val="4F81BD" w:themeColor="accent1"/>
          <w:sz w:val="26"/>
          <w:szCs w:val="26"/>
        </w:rPr>
      </w:pPr>
    </w:p>
    <w:p w14:paraId="5AF5C774" w14:textId="77777777" w:rsidR="00365CC9" w:rsidRDefault="00365CC9">
      <w:pPr>
        <w:rPr>
          <w:rFonts w:asciiTheme="majorHAnsi" w:eastAsiaTheme="majorEastAsia" w:hAnsiTheme="majorHAnsi" w:cstheme="majorBidi"/>
          <w:b/>
          <w:bCs/>
          <w:color w:val="4F81BD" w:themeColor="accent1"/>
          <w:sz w:val="26"/>
          <w:szCs w:val="26"/>
        </w:rPr>
      </w:pPr>
    </w:p>
    <w:p w14:paraId="21F186C2"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1579 – Validate Vision System on Leia</w:t>
      </w:r>
    </w:p>
    <w:p w14:paraId="49CB7D3E" w14:textId="77777777" w:rsidR="00365CC9" w:rsidRDefault="00365CC9"/>
    <w:p w14:paraId="1E909947" w14:textId="77777777" w:rsidR="00365CC9" w:rsidRDefault="00C270CB">
      <w:pPr>
        <w:rPr>
          <w:b/>
        </w:rPr>
      </w:pPr>
      <w:r>
        <w:rPr>
          <w:b/>
        </w:rPr>
        <w:t>Content</w:t>
      </w:r>
    </w:p>
    <w:p w14:paraId="2C5505E5" w14:textId="77777777" w:rsidR="00365CC9" w:rsidRDefault="00C270CB">
      <w:r>
        <w:t>As a member of the Visual Anchoring Team, I will work to validate the vision system on Leia</w:t>
      </w:r>
    </w:p>
    <w:p w14:paraId="54CFF882" w14:textId="77777777" w:rsidR="00365CC9" w:rsidRDefault="00365CC9"/>
    <w:p w14:paraId="497D76A8" w14:textId="77777777" w:rsidR="00365CC9" w:rsidRDefault="00C270CB">
      <w:pPr>
        <w:rPr>
          <w:b/>
        </w:rPr>
      </w:pPr>
      <w:r>
        <w:rPr>
          <w:b/>
        </w:rPr>
        <w:t>Definition of Done</w:t>
      </w:r>
    </w:p>
    <w:p w14:paraId="6D3DE64B" w14:textId="77777777" w:rsidR="00365CC9" w:rsidRDefault="00C270CB">
      <w:pPr>
        <w:rPr>
          <w:rFonts w:cstheme="minorHAnsi"/>
          <w:bCs/>
          <w:color w:val="000000"/>
        </w:rPr>
      </w:pPr>
      <w:r>
        <w:rPr>
          <w:rFonts w:cstheme="minorHAnsi"/>
          <w:bCs/>
          <w:color w:val="000000"/>
        </w:rPr>
        <w:t>[ ]  Validate ability to track anchor successfully in realtime</w:t>
      </w:r>
    </w:p>
    <w:p w14:paraId="7AB8AE39" w14:textId="77777777" w:rsidR="00365CC9" w:rsidRDefault="00C270CB">
      <w:pPr>
        <w:rPr>
          <w:rFonts w:cstheme="minorHAnsi"/>
          <w:bCs/>
          <w:color w:val="000000"/>
        </w:rPr>
      </w:pPr>
      <w:r>
        <w:rPr>
          <w:rFonts w:cstheme="minorHAnsi"/>
          <w:bCs/>
          <w:color w:val="000000"/>
        </w:rPr>
        <w:t>[ ] Validate ability to estimate ground radius of tracked target in realtime by comparing to GPS radius values</w:t>
      </w:r>
    </w:p>
    <w:p w14:paraId="1A00BEF7" w14:textId="77777777" w:rsidR="00365CC9" w:rsidRDefault="00365CC9">
      <w:pPr>
        <w:rPr>
          <w:rFonts w:cstheme="minorHAnsi"/>
          <w:bCs/>
          <w:color w:val="000000"/>
        </w:rPr>
      </w:pPr>
    </w:p>
    <w:p w14:paraId="29AABFC1" w14:textId="77777777" w:rsidR="00365CC9" w:rsidRDefault="00C270CB">
      <w:pPr>
        <w:rPr>
          <w:rFonts w:cstheme="minorHAnsi"/>
          <w:b/>
          <w:bCs/>
          <w:color w:val="000000"/>
        </w:rPr>
      </w:pPr>
      <w:r>
        <w:rPr>
          <w:rFonts w:cstheme="minorHAnsi"/>
          <w:b/>
          <w:bCs/>
          <w:color w:val="000000"/>
        </w:rPr>
        <w:t>Notes</w:t>
      </w:r>
    </w:p>
    <w:p w14:paraId="168B2788"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925FC87" w14:textId="77777777">
        <w:trPr>
          <w:trHeight w:val="224"/>
        </w:trPr>
        <w:tc>
          <w:tcPr>
            <w:tcW w:w="9576" w:type="dxa"/>
            <w:tcBorders>
              <w:left w:val="nil"/>
              <w:bottom w:val="nil"/>
              <w:right w:val="nil"/>
            </w:tcBorders>
            <w:shd w:val="clear" w:color="auto" w:fill="auto"/>
          </w:tcPr>
          <w:p w14:paraId="73784CC4" w14:textId="77777777" w:rsidR="00365CC9" w:rsidRDefault="00365CC9"/>
        </w:tc>
      </w:tr>
    </w:tbl>
    <w:p w14:paraId="7155B4A9" w14:textId="77777777" w:rsidR="00365CC9" w:rsidRDefault="00365CC9">
      <w:pPr>
        <w:rPr>
          <w:rFonts w:asciiTheme="majorHAnsi" w:eastAsiaTheme="majorEastAsia" w:hAnsiTheme="majorHAnsi" w:cstheme="majorBidi"/>
          <w:b/>
          <w:bCs/>
          <w:color w:val="4F81BD" w:themeColor="accent1"/>
          <w:sz w:val="26"/>
          <w:szCs w:val="26"/>
        </w:rPr>
      </w:pPr>
    </w:p>
    <w:p w14:paraId="0000ADA3" w14:textId="77777777" w:rsidR="00365CC9" w:rsidRDefault="00365CC9">
      <w:pPr>
        <w:rPr>
          <w:rFonts w:asciiTheme="majorHAnsi" w:eastAsiaTheme="majorEastAsia" w:hAnsiTheme="majorHAnsi" w:cstheme="majorBidi"/>
          <w:b/>
          <w:bCs/>
          <w:color w:val="4F81BD" w:themeColor="accent1"/>
          <w:sz w:val="26"/>
          <w:szCs w:val="26"/>
        </w:rPr>
      </w:pPr>
    </w:p>
    <w:p w14:paraId="3511EB9B" w14:textId="77777777" w:rsidR="00365CC9" w:rsidRDefault="00365CC9">
      <w:pPr>
        <w:rPr>
          <w:rFonts w:asciiTheme="majorHAnsi" w:eastAsiaTheme="majorEastAsia" w:hAnsiTheme="majorHAnsi" w:cstheme="majorBidi"/>
          <w:b/>
          <w:bCs/>
          <w:color w:val="4F81BD" w:themeColor="accent1"/>
          <w:sz w:val="26"/>
          <w:szCs w:val="26"/>
        </w:rPr>
      </w:pPr>
    </w:p>
    <w:p w14:paraId="0B88654A" w14:textId="77777777" w:rsidR="00365CC9" w:rsidRDefault="00365CC9">
      <w:pPr>
        <w:rPr>
          <w:rFonts w:asciiTheme="majorHAnsi" w:eastAsiaTheme="majorEastAsia" w:hAnsiTheme="majorHAnsi" w:cstheme="majorBidi"/>
          <w:b/>
          <w:bCs/>
          <w:color w:val="4F81BD" w:themeColor="accent1"/>
          <w:sz w:val="26"/>
          <w:szCs w:val="26"/>
        </w:rPr>
      </w:pPr>
    </w:p>
    <w:p w14:paraId="0AA29031" w14:textId="77777777" w:rsidR="00365CC9" w:rsidRDefault="00365CC9">
      <w:pPr>
        <w:rPr>
          <w:rFonts w:asciiTheme="majorHAnsi" w:eastAsiaTheme="majorEastAsia" w:hAnsiTheme="majorHAnsi" w:cstheme="majorBidi"/>
          <w:b/>
          <w:bCs/>
          <w:color w:val="4F81BD" w:themeColor="accent1"/>
          <w:sz w:val="26"/>
          <w:szCs w:val="26"/>
        </w:rPr>
      </w:pPr>
    </w:p>
    <w:p w14:paraId="19826625" w14:textId="77777777" w:rsidR="00365CC9" w:rsidRDefault="00365CC9">
      <w:pPr>
        <w:rPr>
          <w:rFonts w:asciiTheme="majorHAnsi" w:eastAsiaTheme="majorEastAsia" w:hAnsiTheme="majorHAnsi" w:cstheme="majorBidi"/>
          <w:b/>
          <w:bCs/>
          <w:color w:val="4F81BD" w:themeColor="accent1"/>
          <w:sz w:val="26"/>
          <w:szCs w:val="26"/>
        </w:rPr>
      </w:pPr>
    </w:p>
    <w:p w14:paraId="3A9551B7" w14:textId="77777777" w:rsidR="00365CC9" w:rsidRDefault="00365CC9">
      <w:pPr>
        <w:rPr>
          <w:rFonts w:asciiTheme="majorHAnsi" w:eastAsiaTheme="majorEastAsia" w:hAnsiTheme="majorHAnsi" w:cstheme="majorBidi"/>
          <w:b/>
          <w:bCs/>
          <w:color w:val="4F81BD" w:themeColor="accent1"/>
          <w:sz w:val="26"/>
          <w:szCs w:val="26"/>
        </w:rPr>
      </w:pPr>
    </w:p>
    <w:p w14:paraId="0D6C9CC5" w14:textId="77777777" w:rsidR="00365CC9" w:rsidRDefault="00365CC9">
      <w:pPr>
        <w:rPr>
          <w:rFonts w:asciiTheme="majorHAnsi" w:eastAsiaTheme="majorEastAsia" w:hAnsiTheme="majorHAnsi" w:cstheme="majorBidi"/>
          <w:b/>
          <w:bCs/>
          <w:color w:val="4F81BD" w:themeColor="accent1"/>
          <w:sz w:val="26"/>
          <w:szCs w:val="26"/>
        </w:rPr>
      </w:pPr>
    </w:p>
    <w:p w14:paraId="1AC6E964" w14:textId="77777777" w:rsidR="00365CC9" w:rsidRDefault="00365CC9">
      <w:pPr>
        <w:rPr>
          <w:rFonts w:asciiTheme="majorHAnsi" w:eastAsiaTheme="majorEastAsia" w:hAnsiTheme="majorHAnsi" w:cstheme="majorBidi"/>
          <w:b/>
          <w:bCs/>
          <w:color w:val="4F81BD" w:themeColor="accent1"/>
          <w:sz w:val="26"/>
          <w:szCs w:val="26"/>
        </w:rPr>
      </w:pPr>
    </w:p>
    <w:p w14:paraId="5BF4612A" w14:textId="77777777" w:rsidR="00365CC9" w:rsidRDefault="00365CC9">
      <w:pPr>
        <w:rPr>
          <w:rFonts w:asciiTheme="majorHAnsi" w:eastAsiaTheme="majorEastAsia" w:hAnsiTheme="majorHAnsi" w:cstheme="majorBidi"/>
          <w:b/>
          <w:bCs/>
          <w:color w:val="4F81BD" w:themeColor="accent1"/>
          <w:sz w:val="26"/>
          <w:szCs w:val="26"/>
        </w:rPr>
      </w:pPr>
    </w:p>
    <w:p w14:paraId="49407F2B" w14:textId="77777777" w:rsidR="00365CC9" w:rsidRDefault="00365CC9">
      <w:pPr>
        <w:rPr>
          <w:rFonts w:asciiTheme="majorHAnsi" w:eastAsiaTheme="majorEastAsia" w:hAnsiTheme="majorHAnsi" w:cstheme="majorBidi"/>
          <w:b/>
          <w:bCs/>
          <w:color w:val="4F81BD" w:themeColor="accent1"/>
          <w:sz w:val="26"/>
          <w:szCs w:val="26"/>
        </w:rPr>
      </w:pPr>
    </w:p>
    <w:p w14:paraId="4A5B7893" w14:textId="77777777" w:rsidR="00365CC9" w:rsidRDefault="00365CC9">
      <w:pPr>
        <w:rPr>
          <w:rFonts w:asciiTheme="majorHAnsi" w:eastAsiaTheme="majorEastAsia" w:hAnsiTheme="majorHAnsi" w:cstheme="majorBidi"/>
          <w:b/>
          <w:bCs/>
          <w:color w:val="4F81BD" w:themeColor="accent1"/>
          <w:sz w:val="26"/>
          <w:szCs w:val="26"/>
        </w:rPr>
      </w:pPr>
    </w:p>
    <w:p w14:paraId="322D8515" w14:textId="77777777" w:rsidR="00365CC9" w:rsidRDefault="00365CC9">
      <w:pPr>
        <w:rPr>
          <w:rFonts w:asciiTheme="majorHAnsi" w:eastAsiaTheme="majorEastAsia" w:hAnsiTheme="majorHAnsi" w:cstheme="majorBidi"/>
          <w:b/>
          <w:bCs/>
          <w:color w:val="4F81BD" w:themeColor="accent1"/>
          <w:sz w:val="26"/>
          <w:szCs w:val="26"/>
        </w:rPr>
      </w:pPr>
    </w:p>
    <w:p w14:paraId="17573CC4" w14:textId="77777777" w:rsidR="00365CC9" w:rsidRDefault="00365CC9">
      <w:pPr>
        <w:rPr>
          <w:rFonts w:asciiTheme="majorHAnsi" w:eastAsiaTheme="majorEastAsia" w:hAnsiTheme="majorHAnsi" w:cstheme="majorBidi"/>
          <w:b/>
          <w:bCs/>
          <w:color w:val="4F81BD" w:themeColor="accent1"/>
          <w:sz w:val="26"/>
          <w:szCs w:val="26"/>
        </w:rPr>
      </w:pPr>
    </w:p>
    <w:p w14:paraId="08C2DF48" w14:textId="77777777" w:rsidR="00365CC9" w:rsidRDefault="00365CC9">
      <w:pPr>
        <w:rPr>
          <w:rFonts w:asciiTheme="majorHAnsi" w:eastAsiaTheme="majorEastAsia" w:hAnsiTheme="majorHAnsi" w:cstheme="majorBidi"/>
          <w:b/>
          <w:bCs/>
          <w:color w:val="4F81BD" w:themeColor="accent1"/>
          <w:sz w:val="26"/>
          <w:szCs w:val="26"/>
        </w:rPr>
      </w:pPr>
    </w:p>
    <w:p w14:paraId="36FC89D9" w14:textId="77777777" w:rsidR="00365CC9" w:rsidRDefault="00365CC9">
      <w:pPr>
        <w:rPr>
          <w:rFonts w:asciiTheme="majorHAnsi" w:eastAsiaTheme="majorEastAsia" w:hAnsiTheme="majorHAnsi" w:cstheme="majorBidi"/>
          <w:b/>
          <w:bCs/>
          <w:color w:val="4F81BD" w:themeColor="accent1"/>
          <w:sz w:val="26"/>
          <w:szCs w:val="26"/>
        </w:rPr>
      </w:pPr>
    </w:p>
    <w:p w14:paraId="1141289F"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1580 – Validate UW Mode 3 on Leia</w:t>
      </w:r>
    </w:p>
    <w:p w14:paraId="0BC006A0" w14:textId="77777777" w:rsidR="00365CC9" w:rsidRDefault="00365CC9"/>
    <w:p w14:paraId="60CAD7B4" w14:textId="77777777" w:rsidR="00365CC9" w:rsidRDefault="00C270CB">
      <w:pPr>
        <w:rPr>
          <w:b/>
        </w:rPr>
      </w:pPr>
      <w:r>
        <w:rPr>
          <w:b/>
        </w:rPr>
        <w:t>Content</w:t>
      </w:r>
    </w:p>
    <w:p w14:paraId="60C1FB57" w14:textId="77777777" w:rsidR="00365CC9" w:rsidRDefault="00C270CB">
      <w:r>
        <w:t>As a member of the Visual Anchoring Team, I will work to validate UW Mode 3 on Leia</w:t>
      </w:r>
    </w:p>
    <w:p w14:paraId="0CD4287A" w14:textId="77777777" w:rsidR="00365CC9" w:rsidRDefault="00365CC9"/>
    <w:p w14:paraId="42218B10" w14:textId="77777777" w:rsidR="00365CC9" w:rsidRDefault="00C270CB">
      <w:pPr>
        <w:rPr>
          <w:b/>
        </w:rPr>
      </w:pPr>
      <w:r>
        <w:rPr>
          <w:b/>
        </w:rPr>
        <w:t>Definition of Done</w:t>
      </w:r>
    </w:p>
    <w:p w14:paraId="1BE0CE3D" w14:textId="77777777" w:rsidR="00365CC9" w:rsidRDefault="00C270CB">
      <w:pPr>
        <w:rPr>
          <w:rFonts w:cstheme="minorHAnsi"/>
          <w:bCs/>
          <w:color w:val="000000"/>
        </w:rPr>
      </w:pPr>
      <w:r>
        <w:rPr>
          <w:rFonts w:cstheme="minorHAnsi"/>
          <w:bCs/>
          <w:color w:val="000000"/>
        </w:rPr>
        <w:t>[ ]  Use Vision System Ground Radius estimates to stabilize an orbit around the tracked target</w:t>
      </w:r>
    </w:p>
    <w:p w14:paraId="1A54C371" w14:textId="77777777" w:rsidR="00365CC9" w:rsidRDefault="00365CC9">
      <w:pPr>
        <w:rPr>
          <w:rFonts w:cstheme="minorHAnsi"/>
          <w:bCs/>
          <w:color w:val="000000"/>
        </w:rPr>
      </w:pPr>
    </w:p>
    <w:p w14:paraId="40DA9241" w14:textId="77777777" w:rsidR="00365CC9" w:rsidRDefault="00C270CB">
      <w:pPr>
        <w:rPr>
          <w:rFonts w:cstheme="minorHAnsi"/>
          <w:b/>
          <w:bCs/>
          <w:color w:val="000000"/>
        </w:rPr>
      </w:pPr>
      <w:r>
        <w:rPr>
          <w:rFonts w:cstheme="minorHAnsi"/>
          <w:b/>
          <w:bCs/>
          <w:color w:val="000000"/>
        </w:rPr>
        <w:t>Notes</w:t>
      </w:r>
    </w:p>
    <w:p w14:paraId="1C29970A"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8077627" w14:textId="77777777">
        <w:trPr>
          <w:trHeight w:val="224"/>
        </w:trPr>
        <w:tc>
          <w:tcPr>
            <w:tcW w:w="9576" w:type="dxa"/>
            <w:tcBorders>
              <w:left w:val="nil"/>
              <w:bottom w:val="nil"/>
              <w:right w:val="nil"/>
            </w:tcBorders>
            <w:shd w:val="clear" w:color="auto" w:fill="auto"/>
          </w:tcPr>
          <w:p w14:paraId="029422CB" w14:textId="77777777" w:rsidR="00365CC9" w:rsidRDefault="00365CC9"/>
        </w:tc>
      </w:tr>
    </w:tbl>
    <w:p w14:paraId="214C76B0" w14:textId="77777777" w:rsidR="00365CC9" w:rsidRDefault="00365CC9">
      <w:pPr>
        <w:rPr>
          <w:rFonts w:asciiTheme="majorHAnsi" w:eastAsiaTheme="majorEastAsia" w:hAnsiTheme="majorHAnsi" w:cstheme="majorBidi"/>
          <w:b/>
          <w:bCs/>
          <w:color w:val="4F81BD" w:themeColor="accent1"/>
          <w:sz w:val="26"/>
          <w:szCs w:val="26"/>
        </w:rPr>
      </w:pPr>
    </w:p>
    <w:p w14:paraId="0D71F11C" w14:textId="77777777" w:rsidR="00365CC9" w:rsidRDefault="00365CC9">
      <w:pPr>
        <w:rPr>
          <w:rFonts w:asciiTheme="majorHAnsi" w:eastAsiaTheme="majorEastAsia" w:hAnsiTheme="majorHAnsi" w:cstheme="majorBidi"/>
          <w:b/>
          <w:bCs/>
          <w:color w:val="4F81BD" w:themeColor="accent1"/>
          <w:sz w:val="26"/>
          <w:szCs w:val="26"/>
        </w:rPr>
      </w:pPr>
    </w:p>
    <w:p w14:paraId="673B65B8" w14:textId="77777777" w:rsidR="00365CC9" w:rsidRDefault="00365CC9">
      <w:pPr>
        <w:rPr>
          <w:rFonts w:asciiTheme="majorHAnsi" w:eastAsiaTheme="majorEastAsia" w:hAnsiTheme="majorHAnsi" w:cstheme="majorBidi"/>
          <w:b/>
          <w:bCs/>
          <w:color w:val="4F81BD" w:themeColor="accent1"/>
          <w:sz w:val="26"/>
          <w:szCs w:val="26"/>
        </w:rPr>
      </w:pPr>
    </w:p>
    <w:p w14:paraId="6CBA4248" w14:textId="77777777" w:rsidR="00365CC9" w:rsidRDefault="00365CC9">
      <w:pPr>
        <w:rPr>
          <w:rFonts w:asciiTheme="majorHAnsi" w:eastAsiaTheme="majorEastAsia" w:hAnsiTheme="majorHAnsi" w:cstheme="majorBidi"/>
          <w:b/>
          <w:bCs/>
          <w:color w:val="4F81BD" w:themeColor="accent1"/>
          <w:sz w:val="26"/>
          <w:szCs w:val="26"/>
        </w:rPr>
      </w:pPr>
    </w:p>
    <w:p w14:paraId="408DC508" w14:textId="77777777" w:rsidR="00365CC9" w:rsidRDefault="00365CC9">
      <w:pPr>
        <w:rPr>
          <w:rFonts w:asciiTheme="majorHAnsi" w:eastAsiaTheme="majorEastAsia" w:hAnsiTheme="majorHAnsi" w:cstheme="majorBidi"/>
          <w:b/>
          <w:bCs/>
          <w:color w:val="4F81BD" w:themeColor="accent1"/>
          <w:sz w:val="26"/>
          <w:szCs w:val="26"/>
        </w:rPr>
      </w:pPr>
    </w:p>
    <w:p w14:paraId="19CCADEF" w14:textId="77777777" w:rsidR="00365CC9" w:rsidRDefault="00365CC9">
      <w:pPr>
        <w:rPr>
          <w:rFonts w:asciiTheme="majorHAnsi" w:eastAsiaTheme="majorEastAsia" w:hAnsiTheme="majorHAnsi" w:cstheme="majorBidi"/>
          <w:b/>
          <w:bCs/>
          <w:color w:val="4F81BD" w:themeColor="accent1"/>
          <w:sz w:val="26"/>
          <w:szCs w:val="26"/>
        </w:rPr>
      </w:pPr>
    </w:p>
    <w:p w14:paraId="5C395E1F" w14:textId="77777777" w:rsidR="00365CC9" w:rsidRDefault="00365CC9">
      <w:pPr>
        <w:rPr>
          <w:rFonts w:asciiTheme="majorHAnsi" w:eastAsiaTheme="majorEastAsia" w:hAnsiTheme="majorHAnsi" w:cstheme="majorBidi"/>
          <w:b/>
          <w:bCs/>
          <w:color w:val="4F81BD" w:themeColor="accent1"/>
          <w:sz w:val="26"/>
          <w:szCs w:val="26"/>
        </w:rPr>
      </w:pPr>
    </w:p>
    <w:p w14:paraId="1FDCC339" w14:textId="77777777" w:rsidR="00365CC9" w:rsidRDefault="00365CC9">
      <w:pPr>
        <w:rPr>
          <w:rFonts w:asciiTheme="majorHAnsi" w:eastAsiaTheme="majorEastAsia" w:hAnsiTheme="majorHAnsi" w:cstheme="majorBidi"/>
          <w:b/>
          <w:bCs/>
          <w:color w:val="4F81BD" w:themeColor="accent1"/>
          <w:sz w:val="26"/>
          <w:szCs w:val="26"/>
        </w:rPr>
      </w:pPr>
    </w:p>
    <w:p w14:paraId="733A3420" w14:textId="77777777" w:rsidR="00365CC9" w:rsidRDefault="00365CC9">
      <w:pPr>
        <w:rPr>
          <w:rFonts w:asciiTheme="majorHAnsi" w:eastAsiaTheme="majorEastAsia" w:hAnsiTheme="majorHAnsi" w:cstheme="majorBidi"/>
          <w:b/>
          <w:bCs/>
          <w:color w:val="4F81BD" w:themeColor="accent1"/>
          <w:sz w:val="26"/>
          <w:szCs w:val="26"/>
        </w:rPr>
      </w:pPr>
    </w:p>
    <w:p w14:paraId="1AEEA856" w14:textId="77777777" w:rsidR="00365CC9" w:rsidRDefault="00365CC9">
      <w:pPr>
        <w:rPr>
          <w:rFonts w:asciiTheme="majorHAnsi" w:eastAsiaTheme="majorEastAsia" w:hAnsiTheme="majorHAnsi" w:cstheme="majorBidi"/>
          <w:b/>
          <w:bCs/>
          <w:color w:val="4F81BD" w:themeColor="accent1"/>
          <w:sz w:val="26"/>
          <w:szCs w:val="26"/>
        </w:rPr>
      </w:pPr>
    </w:p>
    <w:p w14:paraId="50BCB6B2" w14:textId="77777777" w:rsidR="00365CC9" w:rsidRDefault="00365CC9">
      <w:pPr>
        <w:rPr>
          <w:rFonts w:asciiTheme="majorHAnsi" w:eastAsiaTheme="majorEastAsia" w:hAnsiTheme="majorHAnsi" w:cstheme="majorBidi"/>
          <w:b/>
          <w:bCs/>
          <w:color w:val="4F81BD" w:themeColor="accent1"/>
          <w:sz w:val="26"/>
          <w:szCs w:val="26"/>
        </w:rPr>
      </w:pPr>
    </w:p>
    <w:p w14:paraId="72B9A121" w14:textId="77777777" w:rsidR="00365CC9" w:rsidRDefault="00365CC9">
      <w:pPr>
        <w:rPr>
          <w:rFonts w:asciiTheme="majorHAnsi" w:eastAsiaTheme="majorEastAsia" w:hAnsiTheme="majorHAnsi" w:cstheme="majorBidi"/>
          <w:b/>
          <w:bCs/>
          <w:color w:val="4F81BD" w:themeColor="accent1"/>
          <w:sz w:val="26"/>
          <w:szCs w:val="26"/>
        </w:rPr>
      </w:pPr>
    </w:p>
    <w:p w14:paraId="5667605B" w14:textId="77777777" w:rsidR="00365CC9" w:rsidRDefault="00365CC9">
      <w:pPr>
        <w:rPr>
          <w:rFonts w:asciiTheme="majorHAnsi" w:eastAsiaTheme="majorEastAsia" w:hAnsiTheme="majorHAnsi" w:cstheme="majorBidi"/>
          <w:b/>
          <w:bCs/>
          <w:color w:val="4F81BD" w:themeColor="accent1"/>
          <w:sz w:val="26"/>
          <w:szCs w:val="26"/>
        </w:rPr>
      </w:pPr>
    </w:p>
    <w:p w14:paraId="56E85627" w14:textId="77777777" w:rsidR="00365CC9" w:rsidRDefault="00365CC9">
      <w:pPr>
        <w:rPr>
          <w:rFonts w:asciiTheme="majorHAnsi" w:eastAsiaTheme="majorEastAsia" w:hAnsiTheme="majorHAnsi" w:cstheme="majorBidi"/>
          <w:b/>
          <w:bCs/>
          <w:color w:val="4F81BD" w:themeColor="accent1"/>
          <w:sz w:val="26"/>
          <w:szCs w:val="26"/>
        </w:rPr>
      </w:pPr>
    </w:p>
    <w:p w14:paraId="2A3E00DE" w14:textId="77777777" w:rsidR="00365CC9" w:rsidRDefault="00365CC9">
      <w:pPr>
        <w:rPr>
          <w:rFonts w:asciiTheme="majorHAnsi" w:eastAsiaTheme="majorEastAsia" w:hAnsiTheme="majorHAnsi" w:cstheme="majorBidi"/>
          <w:b/>
          <w:bCs/>
          <w:color w:val="4F81BD" w:themeColor="accent1"/>
          <w:sz w:val="26"/>
          <w:szCs w:val="26"/>
        </w:rPr>
      </w:pPr>
    </w:p>
    <w:p w14:paraId="27B4114D" w14:textId="77777777" w:rsidR="00365CC9" w:rsidRDefault="00365CC9">
      <w:pPr>
        <w:rPr>
          <w:rFonts w:asciiTheme="majorHAnsi" w:eastAsiaTheme="majorEastAsia" w:hAnsiTheme="majorHAnsi" w:cstheme="majorBidi"/>
          <w:b/>
          <w:bCs/>
          <w:color w:val="4F81BD" w:themeColor="accent1"/>
          <w:sz w:val="26"/>
          <w:szCs w:val="26"/>
        </w:rPr>
      </w:pPr>
    </w:p>
    <w:p w14:paraId="420889D8" w14:textId="77777777" w:rsidR="00365CC9" w:rsidRDefault="00365CC9">
      <w:pPr>
        <w:rPr>
          <w:rFonts w:asciiTheme="majorHAnsi" w:eastAsiaTheme="majorEastAsia" w:hAnsiTheme="majorHAnsi" w:cstheme="majorBidi"/>
          <w:b/>
          <w:bCs/>
          <w:color w:val="4F81BD" w:themeColor="accent1"/>
          <w:sz w:val="26"/>
          <w:szCs w:val="26"/>
        </w:rPr>
      </w:pPr>
    </w:p>
    <w:p w14:paraId="5C9CF943"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1581 – Implement Orbit Controllers in ArduPlane 3.7.1 (copy)</w:t>
      </w:r>
    </w:p>
    <w:p w14:paraId="0D13585C" w14:textId="77777777" w:rsidR="00365CC9" w:rsidRDefault="00365CC9"/>
    <w:p w14:paraId="3A316CCE" w14:textId="77777777" w:rsidR="00365CC9" w:rsidRDefault="00C270CB">
      <w:pPr>
        <w:rPr>
          <w:b/>
        </w:rPr>
      </w:pPr>
      <w:r>
        <w:rPr>
          <w:b/>
        </w:rPr>
        <w:t>Content</w:t>
      </w:r>
    </w:p>
    <w:p w14:paraId="1527FB32" w14:textId="77777777" w:rsidR="00365CC9" w:rsidRDefault="00C270CB">
      <w:r>
        <w:t>As a member of the Visual Anchoring Team, I would like to implement the Visual Anchoring orbit controllers in ArduPlane 3.7.1</w:t>
      </w:r>
    </w:p>
    <w:p w14:paraId="39DC7745" w14:textId="77777777" w:rsidR="00365CC9" w:rsidRDefault="00365CC9"/>
    <w:p w14:paraId="59D85E31" w14:textId="77777777" w:rsidR="00365CC9" w:rsidRDefault="00C270CB">
      <w:pPr>
        <w:rPr>
          <w:b/>
        </w:rPr>
      </w:pPr>
      <w:r>
        <w:rPr>
          <w:b/>
        </w:rPr>
        <w:t>Definition of Done</w:t>
      </w:r>
    </w:p>
    <w:p w14:paraId="5CA26C9E" w14:textId="77777777" w:rsidR="00365CC9" w:rsidRDefault="00C270CB">
      <w:pPr>
        <w:rPr>
          <w:rFonts w:cstheme="minorHAnsi"/>
          <w:bCs/>
          <w:color w:val="000000"/>
        </w:rPr>
      </w:pPr>
      <w:r>
        <w:rPr>
          <w:rFonts w:cstheme="minorHAnsi"/>
          <w:bCs/>
          <w:color w:val="000000"/>
        </w:rPr>
        <w:t>[ ]  Implement orbit controllers in 3.7.1</w:t>
      </w:r>
    </w:p>
    <w:p w14:paraId="5E2DDC0A" w14:textId="77777777" w:rsidR="00365CC9" w:rsidRDefault="00C270CB">
      <w:pPr>
        <w:rPr>
          <w:rFonts w:cstheme="minorHAnsi"/>
          <w:bCs/>
          <w:color w:val="000000"/>
        </w:rPr>
      </w:pPr>
      <w:r>
        <w:rPr>
          <w:rFonts w:cstheme="minorHAnsi"/>
          <w:bCs/>
          <w:color w:val="000000"/>
        </w:rPr>
        <w:lastRenderedPageBreak/>
        <w:t xml:space="preserve">[ ] Simulate custom 3.7.1 ArduPlane version in JSBSIM </w:t>
      </w:r>
    </w:p>
    <w:p w14:paraId="205F4207" w14:textId="77777777" w:rsidR="00365CC9" w:rsidRDefault="00C270CB">
      <w:pPr>
        <w:rPr>
          <w:rFonts w:cstheme="minorHAnsi"/>
          <w:bCs/>
          <w:color w:val="000000"/>
        </w:rPr>
      </w:pPr>
      <w:r>
        <w:rPr>
          <w:rFonts w:cstheme="minorHAnsi"/>
          <w:bCs/>
          <w:color w:val="000000"/>
        </w:rPr>
        <w:t>[ ] Validate UW Mode 2 in JSBSIM</w:t>
      </w:r>
    </w:p>
    <w:p w14:paraId="0174CA95" w14:textId="77777777" w:rsidR="00365CC9" w:rsidRDefault="00365CC9"/>
    <w:p w14:paraId="788C66E7" w14:textId="77777777" w:rsidR="00365CC9" w:rsidRDefault="00C270CB">
      <w:pPr>
        <w:rPr>
          <w:rFonts w:cstheme="minorHAnsi"/>
          <w:b/>
          <w:bCs/>
          <w:color w:val="000000"/>
        </w:rPr>
      </w:pPr>
      <w:r>
        <w:rPr>
          <w:rFonts w:cstheme="minorHAnsi"/>
          <w:b/>
          <w:bCs/>
          <w:color w:val="000000"/>
        </w:rPr>
        <w:t>Notes</w:t>
      </w:r>
    </w:p>
    <w:p w14:paraId="3D54B5A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D2CC86A" w14:textId="77777777">
        <w:trPr>
          <w:trHeight w:val="224"/>
        </w:trPr>
        <w:tc>
          <w:tcPr>
            <w:tcW w:w="9576" w:type="dxa"/>
            <w:tcBorders>
              <w:left w:val="nil"/>
              <w:bottom w:val="nil"/>
              <w:right w:val="nil"/>
            </w:tcBorders>
            <w:shd w:val="clear" w:color="auto" w:fill="auto"/>
          </w:tcPr>
          <w:p w14:paraId="75C90E0C" w14:textId="77777777" w:rsidR="00365CC9" w:rsidRDefault="00365CC9"/>
        </w:tc>
      </w:tr>
    </w:tbl>
    <w:p w14:paraId="7A114D44" w14:textId="77777777" w:rsidR="00365CC9" w:rsidRDefault="00365CC9">
      <w:pPr>
        <w:rPr>
          <w:rFonts w:asciiTheme="majorHAnsi" w:eastAsiaTheme="majorEastAsia" w:hAnsiTheme="majorHAnsi" w:cstheme="majorBidi"/>
          <w:b/>
          <w:bCs/>
          <w:color w:val="4F81BD" w:themeColor="accent1"/>
          <w:sz w:val="26"/>
          <w:szCs w:val="26"/>
        </w:rPr>
      </w:pPr>
    </w:p>
    <w:p w14:paraId="04CE23D7" w14:textId="77777777" w:rsidR="00365CC9" w:rsidRDefault="00C270CB">
      <w:pPr>
        <w:rPr>
          <w:rFonts w:asciiTheme="majorHAnsi" w:eastAsiaTheme="majorEastAsia" w:hAnsiTheme="majorHAnsi" w:cstheme="majorBidi"/>
          <w:b/>
          <w:bCs/>
          <w:color w:val="4F81BD" w:themeColor="accent1"/>
          <w:sz w:val="26"/>
          <w:szCs w:val="26"/>
        </w:rPr>
      </w:pPr>
      <w:r>
        <w:br w:type="page"/>
      </w:r>
    </w:p>
    <w:p w14:paraId="7341A593" w14:textId="77777777" w:rsidR="00365CC9" w:rsidRDefault="00C270CB">
      <w:pPr>
        <w:pStyle w:val="Heading2"/>
      </w:pPr>
      <w:r>
        <w:lastRenderedPageBreak/>
        <w:t>1582 – Request a Waiver for sUAS – BVLOS (Part 2)</w:t>
      </w:r>
    </w:p>
    <w:p w14:paraId="3879FAA1" w14:textId="77777777" w:rsidR="00365CC9" w:rsidRDefault="00365CC9">
      <w:pPr>
        <w:rPr>
          <w:rFonts w:cstheme="minorHAnsi"/>
          <w:b/>
          <w:bCs/>
          <w:color w:val="000000"/>
        </w:rPr>
      </w:pPr>
    </w:p>
    <w:p w14:paraId="3A90C0A4" w14:textId="77777777" w:rsidR="00365CC9" w:rsidRDefault="00C270CB">
      <w:pPr>
        <w:rPr>
          <w:rFonts w:cstheme="minorHAnsi"/>
        </w:rPr>
      </w:pPr>
      <w:r>
        <w:rPr>
          <w:rFonts w:cstheme="minorHAnsi"/>
          <w:b/>
          <w:bCs/>
          <w:color w:val="000000"/>
        </w:rPr>
        <w:t>Content</w:t>
      </w:r>
    </w:p>
    <w:p w14:paraId="5E3B185C" w14:textId="77777777" w:rsidR="00365CC9" w:rsidRDefault="00C270CB">
      <w:pPr>
        <w:rPr>
          <w:rFonts w:cstheme="minorHAnsi"/>
          <w:color w:val="222222"/>
          <w:highlight w:val="white"/>
        </w:rPr>
      </w:pPr>
      <w:r>
        <w:rPr>
          <w:rFonts w:cstheme="minorHAnsi"/>
          <w:color w:val="222222"/>
          <w:shd w:val="clear" w:color="auto" w:fill="FFFFFF"/>
        </w:rPr>
        <w:t>As a lab member, I would like to request a waiver for sUAS with the FAA so that I can increase the radius of the flight beyond visual line of sight of 3 miles.</w:t>
      </w:r>
    </w:p>
    <w:p w14:paraId="1C2277E3" w14:textId="77777777" w:rsidR="00365CC9" w:rsidRDefault="00C270CB">
      <w:pPr>
        <w:rPr>
          <w:rFonts w:cstheme="minorHAnsi"/>
        </w:rPr>
      </w:pPr>
      <w:r>
        <w:rPr>
          <w:rFonts w:cstheme="minorHAnsi"/>
          <w:b/>
          <w:bCs/>
          <w:color w:val="000000"/>
        </w:rPr>
        <w:t>Definition of Done</w:t>
      </w:r>
    </w:p>
    <w:p w14:paraId="715DF99B" w14:textId="77777777" w:rsidR="00365CC9" w:rsidRDefault="00C270CB">
      <w:r>
        <w:rPr>
          <w:rFonts w:cstheme="minorHAnsi"/>
          <w:color w:val="222222"/>
          <w:shd w:val="clear" w:color="auto" w:fill="FFFFFF"/>
        </w:rPr>
        <w:t xml:space="preserve">[x] </w:t>
      </w:r>
      <w:r>
        <w:t>Coordinate with Chris Lum before starting this user story.</w:t>
      </w:r>
    </w:p>
    <w:p w14:paraId="3D3DADB7" w14:textId="77777777" w:rsidR="00365CC9" w:rsidRDefault="00C270CB">
      <w:r>
        <w:t>[x] Read the form instructions (\FlightOperations\Research\FAA\instructions.pdf) and  the </w:t>
      </w:r>
      <w:hyperlink r:id="rId9" w:anchor="waiver" w:history="1">
        <w:r>
          <w:rPr>
            <w:rStyle w:val="InternetLink"/>
          </w:rPr>
          <w:t>list of regulations subject to waiver</w:t>
        </w:r>
      </w:hyperlink>
      <w:r>
        <w:t> prior to filling the online form.</w:t>
      </w:r>
    </w:p>
    <w:p w14:paraId="023E0972" w14:textId="77777777" w:rsidR="00365CC9" w:rsidRDefault="00C270CB">
      <w:r>
        <w:t xml:space="preserve">[x] Filling the online form that is located at </w:t>
      </w:r>
      <w:hyperlink r:id="rId10">
        <w:r>
          <w:rPr>
            <w:rStyle w:val="InternetLink"/>
          </w:rPr>
          <w:t>https://www.faa.gov/uas/request_waiver/</w:t>
        </w:r>
      </w:hyperlink>
      <w:r>
        <w:t>.</w:t>
      </w:r>
    </w:p>
    <w:p w14:paraId="20FD043A" w14:textId="77777777" w:rsidR="00365CC9" w:rsidRDefault="00C270CB">
      <w:r>
        <w:t>[x] Revise the original waiver.</w:t>
      </w:r>
    </w:p>
    <w:p w14:paraId="2597E630" w14:textId="77777777" w:rsidR="00365CC9" w:rsidRDefault="00C270CB">
      <w:r>
        <w:t>[x] Discuss the drafted form with lab members before submitting.</w:t>
      </w:r>
    </w:p>
    <w:p w14:paraId="4F6683FF" w14:textId="77777777" w:rsidR="00365CC9" w:rsidRDefault="00C270CB">
      <w:pPr>
        <w:rPr>
          <w:rFonts w:cstheme="minorHAnsi"/>
          <w:color w:val="222222"/>
          <w:highlight w:val="white"/>
        </w:rPr>
      </w:pPr>
      <w:r>
        <w:t>[x] Submit the revised form.</w:t>
      </w:r>
    </w:p>
    <w:p w14:paraId="2AE2AF32" w14:textId="77777777" w:rsidR="00365CC9" w:rsidRDefault="00365CC9">
      <w:pPr>
        <w:rPr>
          <w:rFonts w:cstheme="minorHAnsi"/>
          <w:color w:val="222222"/>
          <w:shd w:val="clear" w:color="auto" w:fill="FFFFFF"/>
        </w:rPr>
      </w:pPr>
    </w:p>
    <w:p w14:paraId="5567D7AC" w14:textId="77777777" w:rsidR="00365CC9" w:rsidRDefault="00C270CB">
      <w:pPr>
        <w:rPr>
          <w:rFonts w:cstheme="minorHAnsi"/>
          <w:b/>
          <w:color w:val="000000"/>
        </w:rPr>
      </w:pPr>
      <w:r>
        <w:rPr>
          <w:rFonts w:cstheme="minorHAnsi"/>
          <w:b/>
          <w:color w:val="000000"/>
        </w:rPr>
        <w:t>Notes</w:t>
      </w:r>
    </w:p>
    <w:p w14:paraId="0BC9B868" w14:textId="77777777" w:rsidR="00365CC9" w:rsidRDefault="00365CC9">
      <w:pPr>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BB7C64F" w14:textId="77777777">
        <w:trPr>
          <w:trHeight w:val="63"/>
        </w:trPr>
        <w:tc>
          <w:tcPr>
            <w:tcW w:w="9576" w:type="dxa"/>
            <w:tcBorders>
              <w:left w:val="nil"/>
              <w:bottom w:val="nil"/>
              <w:right w:val="nil"/>
            </w:tcBorders>
            <w:shd w:val="clear" w:color="auto" w:fill="auto"/>
          </w:tcPr>
          <w:p w14:paraId="54B415DE" w14:textId="77777777" w:rsidR="00365CC9" w:rsidRDefault="00365CC9"/>
        </w:tc>
      </w:tr>
    </w:tbl>
    <w:p w14:paraId="743F844F" w14:textId="77777777" w:rsidR="00365CC9" w:rsidRDefault="00365CC9">
      <w:pPr>
        <w:rPr>
          <w:rFonts w:asciiTheme="majorHAnsi" w:eastAsiaTheme="majorEastAsia" w:hAnsiTheme="majorHAnsi" w:cstheme="majorBidi"/>
          <w:b/>
          <w:bCs/>
          <w:color w:val="4F81BD" w:themeColor="accent1"/>
          <w:sz w:val="26"/>
          <w:szCs w:val="26"/>
        </w:rPr>
      </w:pPr>
    </w:p>
    <w:p w14:paraId="43C3D312" w14:textId="77777777" w:rsidR="00365CC9" w:rsidRDefault="00C270CB">
      <w:pPr>
        <w:rPr>
          <w:rFonts w:asciiTheme="majorHAnsi" w:eastAsiaTheme="majorEastAsia" w:hAnsiTheme="majorHAnsi" w:cstheme="majorBidi"/>
          <w:b/>
          <w:bCs/>
          <w:color w:val="4F81BD" w:themeColor="accent1"/>
          <w:sz w:val="26"/>
          <w:szCs w:val="26"/>
        </w:rPr>
      </w:pPr>
      <w:r>
        <w:br w:type="page"/>
      </w:r>
    </w:p>
    <w:p w14:paraId="4A85237E" w14:textId="77777777" w:rsidR="00365CC9" w:rsidRDefault="00C270CB">
      <w:pPr>
        <w:pStyle w:val="Heading2"/>
      </w:pPr>
      <w:r>
        <w:lastRenderedPageBreak/>
        <w:t>1583 – Social Media Updates (copy) – MAY ’17</w:t>
      </w:r>
    </w:p>
    <w:p w14:paraId="70AF7D53" w14:textId="77777777" w:rsidR="00365CC9" w:rsidRDefault="00365CC9">
      <w:pPr>
        <w:rPr>
          <w:rFonts w:eastAsia="Times New Roman"/>
        </w:rPr>
      </w:pPr>
    </w:p>
    <w:p w14:paraId="1767D037" w14:textId="77777777" w:rsidR="00365CC9" w:rsidRDefault="00C270CB">
      <w:pPr>
        <w:rPr>
          <w:rFonts w:cstheme="minorHAnsi"/>
        </w:rPr>
      </w:pPr>
      <w:r>
        <w:rPr>
          <w:rFonts w:cstheme="minorHAnsi"/>
          <w:b/>
          <w:bCs/>
          <w:color w:val="000000"/>
        </w:rPr>
        <w:t>Content</w:t>
      </w:r>
    </w:p>
    <w:p w14:paraId="04AB9996" w14:textId="77777777" w:rsidR="00365CC9" w:rsidRDefault="00C270CB">
      <w:r>
        <w:t>Copy of user story 1082 – Social Media Updates</w:t>
      </w:r>
    </w:p>
    <w:p w14:paraId="462FCD88"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activities of the lab for publicity on the AFSL website, Facebook, and YouTube pages.</w:t>
      </w:r>
    </w:p>
    <w:p w14:paraId="32ECC388" w14:textId="77777777" w:rsidR="00365CC9" w:rsidRDefault="00365CC9">
      <w:pPr>
        <w:rPr>
          <w:rFonts w:eastAsia="Times New Roman" w:cstheme="minorHAnsi"/>
        </w:rPr>
      </w:pPr>
    </w:p>
    <w:p w14:paraId="40160C2D" w14:textId="77777777" w:rsidR="00365CC9" w:rsidRDefault="00C270CB">
      <w:pPr>
        <w:rPr>
          <w:rFonts w:cstheme="minorHAnsi"/>
        </w:rPr>
      </w:pPr>
      <w:r>
        <w:rPr>
          <w:rFonts w:cstheme="minorHAnsi"/>
          <w:b/>
          <w:bCs/>
          <w:color w:val="000000"/>
        </w:rPr>
        <w:t>Definition of Done</w:t>
      </w:r>
    </w:p>
    <w:p w14:paraId="28DDF709" w14:textId="77777777" w:rsidR="00365CC9" w:rsidRDefault="00C270CB">
      <w:pPr>
        <w:rPr>
          <w:rFonts w:cstheme="minorHAnsi"/>
          <w:color w:val="222222"/>
          <w:highlight w:val="white"/>
        </w:rPr>
      </w:pPr>
      <w:r>
        <w:rPr>
          <w:rFonts w:cstheme="minorHAnsi"/>
          <w:color w:val="222222"/>
          <w:shd w:val="clear" w:color="auto" w:fill="FFFFFF"/>
        </w:rPr>
        <w:t>[x] Consult with Chris Lum on the activity’s description and prospective posting photos/videos.</w:t>
      </w:r>
    </w:p>
    <w:p w14:paraId="665AE231" w14:textId="77777777" w:rsidR="00365CC9" w:rsidRDefault="00C270CB">
      <w:pPr>
        <w:rPr>
          <w:rFonts w:cstheme="minorHAnsi"/>
          <w:color w:val="222222"/>
          <w:highlight w:val="white"/>
        </w:rPr>
      </w:pPr>
      <w:r>
        <w:rPr>
          <w:rFonts w:cstheme="minorHAnsi"/>
          <w:color w:val="222222"/>
          <w:shd w:val="clear" w:color="auto" w:fill="FFFFFF"/>
        </w:rPr>
        <w:t>[x] Frequently post profiles of lab members and their specific involvement in the lab on Facebook.</w:t>
      </w:r>
    </w:p>
    <w:p w14:paraId="47A46E68" w14:textId="77777777" w:rsidR="00365CC9" w:rsidRDefault="00365CC9">
      <w:pPr>
        <w:rPr>
          <w:rFonts w:cstheme="minorHAnsi"/>
          <w:color w:val="222222"/>
          <w:shd w:val="clear" w:color="auto" w:fill="FFFFFF"/>
        </w:rPr>
      </w:pPr>
    </w:p>
    <w:p w14:paraId="0A2C683F" w14:textId="77777777" w:rsidR="00365CC9" w:rsidRDefault="00C270CB">
      <w:pPr>
        <w:rPr>
          <w:rFonts w:cstheme="minorHAnsi"/>
          <w:color w:val="222222"/>
          <w:highlight w:val="white"/>
        </w:rPr>
      </w:pPr>
      <w:r>
        <w:rPr>
          <w:rFonts w:cstheme="minorHAnsi"/>
          <w:color w:val="222222"/>
          <w:shd w:val="clear" w:color="auto" w:fill="FFFFFF"/>
        </w:rPr>
        <w:t>For every post-flight test:</w:t>
      </w:r>
    </w:p>
    <w:p w14:paraId="64A7F1E8" w14:textId="77777777" w:rsidR="00365CC9" w:rsidRDefault="00C270CB">
      <w:pPr>
        <w:rPr>
          <w:rFonts w:cstheme="minorHAnsi"/>
          <w:color w:val="222222"/>
          <w:highlight w:val="white"/>
        </w:rPr>
      </w:pPr>
      <w:r>
        <w:rPr>
          <w:rFonts w:cstheme="minorHAnsi"/>
          <w:color w:val="222222"/>
          <w:shd w:val="clear" w:color="auto" w:fill="FFFFFF"/>
        </w:rPr>
        <w:t>[x] Upload selected videos from the flight test onto YouTube.</w:t>
      </w:r>
    </w:p>
    <w:p w14:paraId="19F833E4" w14:textId="77777777" w:rsidR="00365CC9" w:rsidRDefault="00C270CB">
      <w:pPr>
        <w:rPr>
          <w:rFonts w:cstheme="minorHAnsi"/>
          <w:color w:val="222222"/>
          <w:highlight w:val="white"/>
        </w:rPr>
      </w:pPr>
      <w:r>
        <w:rPr>
          <w:rFonts w:cstheme="minorHAnsi"/>
          <w:color w:val="222222"/>
          <w:shd w:val="clear" w:color="auto" w:fill="FFFFFF"/>
        </w:rPr>
        <w:t>[x] Update the video description (follow the template on YouTube)</w:t>
      </w:r>
    </w:p>
    <w:p w14:paraId="61EB66CD" w14:textId="77777777" w:rsidR="00365CC9" w:rsidRDefault="00C270CB">
      <w:pPr>
        <w:rPr>
          <w:rFonts w:cstheme="minorHAnsi"/>
          <w:color w:val="222222"/>
          <w:highlight w:val="white"/>
        </w:rPr>
      </w:pPr>
      <w:r>
        <w:rPr>
          <w:rFonts w:cstheme="minorHAnsi"/>
          <w:color w:val="222222"/>
          <w:shd w:val="clear" w:color="auto" w:fill="FFFFFF"/>
        </w:rPr>
        <w:t>[x] Make sure each video tag includes: university of washington autonomous flight systems laboratory uw afsl test (schoolyear e.g. 20162017) (date e.g. 20161119) (location e.g. meadowbrooke farm) (UAS e.g. tedd) run (run# e.g. 001) (title)</w:t>
      </w:r>
    </w:p>
    <w:p w14:paraId="1ED3B06C" w14:textId="77777777" w:rsidR="00365CC9" w:rsidRDefault="00C270CB">
      <w:pPr>
        <w:rPr>
          <w:rFonts w:cstheme="minorHAnsi"/>
          <w:color w:val="222222"/>
          <w:highlight w:val="white"/>
        </w:rPr>
      </w:pPr>
      <w:r>
        <w:rPr>
          <w:rFonts w:cstheme="minorHAnsi"/>
          <w:color w:val="222222"/>
          <w:shd w:val="clear" w:color="auto" w:fill="FFFFFF"/>
        </w:rPr>
        <w:tab/>
        <w:t>[x] everything is in lowercase</w:t>
      </w:r>
    </w:p>
    <w:p w14:paraId="3A23F2EE" w14:textId="77777777" w:rsidR="00365CC9" w:rsidRDefault="00C270CB">
      <w:pPr>
        <w:rPr>
          <w:rFonts w:cstheme="minorHAnsi"/>
          <w:color w:val="222222"/>
          <w:highlight w:val="white"/>
        </w:rPr>
      </w:pPr>
      <w:r>
        <w:rPr>
          <w:rFonts w:cstheme="minorHAnsi"/>
          <w:color w:val="222222"/>
          <w:shd w:val="clear" w:color="auto" w:fill="FFFFFF"/>
        </w:rPr>
        <w:tab/>
        <w:t>[x] every word has a space in between</w:t>
      </w:r>
    </w:p>
    <w:p w14:paraId="102B6A2F" w14:textId="77777777" w:rsidR="00365CC9" w:rsidRDefault="00C270CB">
      <w:pPr>
        <w:rPr>
          <w:rFonts w:cstheme="minorHAnsi"/>
          <w:color w:val="222222"/>
          <w:highlight w:val="white"/>
        </w:rPr>
      </w:pPr>
      <w:r>
        <w:rPr>
          <w:rFonts w:cstheme="minorHAnsi"/>
          <w:color w:val="222222"/>
          <w:shd w:val="clear" w:color="auto" w:fill="FFFFFF"/>
        </w:rPr>
        <w:tab/>
        <w:t>[x] exclude all the parenthesis</w:t>
      </w:r>
    </w:p>
    <w:p w14:paraId="6C9538C1" w14:textId="77777777" w:rsidR="00365CC9" w:rsidRDefault="00C270CB">
      <w:pPr>
        <w:rPr>
          <w:rFonts w:cstheme="minorHAnsi"/>
          <w:color w:val="222222"/>
          <w:highlight w:val="white"/>
        </w:rPr>
      </w:pPr>
      <w:r>
        <w:rPr>
          <w:rFonts w:cstheme="minorHAnsi"/>
          <w:color w:val="222222"/>
          <w:shd w:val="clear" w:color="auto" w:fill="FFFFFF"/>
        </w:rPr>
        <w:t>[x] Make sure the uploaded videos are included in their perspective playlists (it is possible for each video to be in more than one playlist)</w:t>
      </w:r>
    </w:p>
    <w:p w14:paraId="33AF4058" w14:textId="77777777" w:rsidR="00365CC9" w:rsidRDefault="00C270CB">
      <w:pPr>
        <w:rPr>
          <w:rFonts w:cstheme="minorHAnsi"/>
          <w:color w:val="222222"/>
          <w:highlight w:val="white"/>
        </w:rPr>
      </w:pPr>
      <w:r>
        <w:rPr>
          <w:rFonts w:cstheme="minorHAnsi"/>
          <w:color w:val="222222"/>
          <w:shd w:val="clear" w:color="auto" w:fill="FFFFFF"/>
        </w:rPr>
        <w:t>[x] Share the videos uploaded onto YouTube on Facebook.</w:t>
      </w:r>
    </w:p>
    <w:p w14:paraId="6544501A" w14:textId="77777777" w:rsidR="00365CC9" w:rsidRDefault="00C270CB">
      <w:pPr>
        <w:rPr>
          <w:rFonts w:cstheme="minorHAnsi"/>
          <w:color w:val="222222"/>
          <w:highlight w:val="white"/>
        </w:rPr>
      </w:pPr>
      <w:r>
        <w:rPr>
          <w:rFonts w:cstheme="minorHAnsi"/>
          <w:color w:val="222222"/>
          <w:shd w:val="clear" w:color="auto" w:fill="FFFFFF"/>
        </w:rPr>
        <w:t>[x] Upload selected photos from the flight test onto Facebook.</w:t>
      </w:r>
    </w:p>
    <w:p w14:paraId="08C1D103" w14:textId="77777777" w:rsidR="00365CC9" w:rsidRDefault="00C270CB">
      <w:pPr>
        <w:rPr>
          <w:rFonts w:cstheme="minorHAnsi"/>
          <w:color w:val="222222"/>
          <w:highlight w:val="white"/>
        </w:rPr>
      </w:pPr>
      <w:r>
        <w:rPr>
          <w:rFonts w:cstheme="minorHAnsi"/>
          <w:color w:val="222222"/>
          <w:shd w:val="clear" w:color="auto" w:fill="FFFFFF"/>
        </w:rPr>
        <w:t>[x] Confirm that the photos and videos from each flight test are uploaded onto K drive.</w:t>
      </w:r>
    </w:p>
    <w:p w14:paraId="0E7C1238" w14:textId="77777777" w:rsidR="00365CC9" w:rsidRDefault="00365CC9">
      <w:pPr>
        <w:rPr>
          <w:rFonts w:cstheme="minorHAnsi"/>
          <w:color w:val="222222"/>
          <w:shd w:val="clear" w:color="auto" w:fill="FFFFFF"/>
        </w:rPr>
      </w:pPr>
    </w:p>
    <w:p w14:paraId="48D3B5AD" w14:textId="77777777" w:rsidR="00365CC9" w:rsidRDefault="00C270CB">
      <w:pPr>
        <w:rPr>
          <w:rFonts w:cstheme="minorHAnsi"/>
          <w:color w:val="222222"/>
          <w:highlight w:val="white"/>
        </w:rPr>
      </w:pPr>
      <w:r>
        <w:rPr>
          <w:rFonts w:cstheme="minorHAnsi"/>
          <w:color w:val="222222"/>
          <w:shd w:val="clear" w:color="auto" w:fill="FFFFFF"/>
        </w:rPr>
        <w:t>Flight Test:</w:t>
      </w:r>
    </w:p>
    <w:p w14:paraId="7CED84B0" w14:textId="77777777" w:rsidR="00365CC9" w:rsidRDefault="00C270CB">
      <w:pPr>
        <w:rPr>
          <w:rFonts w:cstheme="minorHAnsi"/>
          <w:color w:val="222222"/>
          <w:highlight w:val="white"/>
        </w:rPr>
      </w:pPr>
      <w:r>
        <w:rPr>
          <w:rFonts w:cstheme="minorHAnsi"/>
          <w:color w:val="222222"/>
          <w:shd w:val="clear" w:color="auto" w:fill="FFFFFF"/>
        </w:rPr>
        <w:t>[x] 20170505 @ GUG 305</w:t>
      </w:r>
    </w:p>
    <w:p w14:paraId="3F0841C8" w14:textId="77777777" w:rsidR="00365CC9" w:rsidRDefault="00C270CB">
      <w:pPr>
        <w:rPr>
          <w:rFonts w:cstheme="minorHAnsi"/>
          <w:color w:val="222222"/>
          <w:highlight w:val="white"/>
        </w:rPr>
      </w:pPr>
      <w:r>
        <w:rPr>
          <w:rFonts w:cstheme="minorHAnsi"/>
          <w:color w:val="222222"/>
          <w:shd w:val="clear" w:color="auto" w:fill="FFFFFF"/>
        </w:rPr>
        <w:t>[x] 20170506 @ Meadowbrooke Farm</w:t>
      </w:r>
    </w:p>
    <w:p w14:paraId="3AD07A96" w14:textId="77777777" w:rsidR="00365CC9" w:rsidRDefault="00C270CB">
      <w:pPr>
        <w:rPr>
          <w:rFonts w:cstheme="minorHAnsi"/>
          <w:color w:val="222222"/>
          <w:highlight w:val="white"/>
        </w:rPr>
      </w:pPr>
      <w:r>
        <w:rPr>
          <w:rFonts w:cstheme="minorHAnsi"/>
          <w:color w:val="222222"/>
          <w:shd w:val="clear" w:color="auto" w:fill="FFFFFF"/>
        </w:rPr>
        <w:t>[x] 20170518 @ Meadowbrooke Farm</w:t>
      </w:r>
    </w:p>
    <w:p w14:paraId="6AFB99AB" w14:textId="77777777" w:rsidR="00365CC9" w:rsidRDefault="00C270CB">
      <w:pPr>
        <w:rPr>
          <w:rFonts w:cstheme="minorHAnsi"/>
          <w:color w:val="222222"/>
          <w:highlight w:val="white"/>
        </w:rPr>
      </w:pPr>
      <w:r>
        <w:rPr>
          <w:rFonts w:cstheme="minorHAnsi"/>
          <w:color w:val="222222"/>
          <w:shd w:val="clear" w:color="auto" w:fill="FFFFFF"/>
        </w:rPr>
        <w:t>[x] 20170520 @ Meadowbrooke Farm</w:t>
      </w:r>
    </w:p>
    <w:p w14:paraId="51431268" w14:textId="77777777" w:rsidR="00365CC9" w:rsidRDefault="00C270CB">
      <w:pPr>
        <w:rPr>
          <w:rFonts w:cstheme="minorHAnsi"/>
          <w:color w:val="222222"/>
          <w:highlight w:val="white"/>
        </w:rPr>
      </w:pPr>
      <w:r>
        <w:rPr>
          <w:rFonts w:cstheme="minorHAnsi"/>
          <w:color w:val="222222"/>
          <w:shd w:val="clear" w:color="auto" w:fill="FFFFFF"/>
        </w:rPr>
        <w:t>[x] 20170525 @ Meadowbrooke Farm</w:t>
      </w:r>
    </w:p>
    <w:p w14:paraId="1525FF2B" w14:textId="77777777" w:rsidR="00365CC9" w:rsidRDefault="00C270CB">
      <w:pPr>
        <w:rPr>
          <w:rFonts w:cstheme="minorHAnsi"/>
          <w:color w:val="222222"/>
          <w:highlight w:val="white"/>
        </w:rPr>
      </w:pPr>
      <w:r>
        <w:rPr>
          <w:rFonts w:cstheme="minorHAnsi"/>
          <w:color w:val="222222"/>
          <w:shd w:val="clear" w:color="auto" w:fill="FFFFFF"/>
        </w:rPr>
        <w:t>[x] 20170528 @ Bain Bridge</w:t>
      </w:r>
    </w:p>
    <w:p w14:paraId="6DBAD0DC" w14:textId="77777777" w:rsidR="00365CC9" w:rsidRDefault="00C270CB">
      <w:pPr>
        <w:rPr>
          <w:rFonts w:cstheme="minorHAnsi"/>
          <w:color w:val="222222"/>
          <w:highlight w:val="white"/>
        </w:rPr>
      </w:pPr>
      <w:r>
        <w:rPr>
          <w:rFonts w:cstheme="minorHAnsi"/>
          <w:color w:val="222222"/>
          <w:shd w:val="clear" w:color="auto" w:fill="FFFFFF"/>
        </w:rPr>
        <w:t>[x] Include every additional Flight Test from this quarter here…</w:t>
      </w:r>
    </w:p>
    <w:p w14:paraId="32EB89A0" w14:textId="77777777" w:rsidR="00365CC9" w:rsidRDefault="00365CC9">
      <w:pPr>
        <w:rPr>
          <w:rFonts w:cstheme="minorHAnsi"/>
          <w:color w:val="222222"/>
          <w:shd w:val="clear" w:color="auto" w:fill="FFFFFF"/>
        </w:rPr>
      </w:pPr>
    </w:p>
    <w:p w14:paraId="110B82CA" w14:textId="77777777" w:rsidR="00365CC9" w:rsidRDefault="00C270CB">
      <w:pPr>
        <w:rPr>
          <w:rFonts w:cstheme="minorHAnsi"/>
          <w:color w:val="222222"/>
          <w:highlight w:val="white"/>
        </w:rPr>
      </w:pPr>
      <w:r>
        <w:rPr>
          <w:rFonts w:cstheme="minorHAnsi"/>
          <w:color w:val="222222"/>
          <w:shd w:val="clear" w:color="auto" w:fill="FFFFFF"/>
        </w:rPr>
        <w:t>[x] At the end of the month, please make a new copy user story 1082 – Social Media Updates for the next quarter.</w:t>
      </w:r>
    </w:p>
    <w:p w14:paraId="01A533B0" w14:textId="77777777" w:rsidR="00365CC9" w:rsidRDefault="00C270CB">
      <w:pPr>
        <w:rPr>
          <w:rFonts w:cstheme="minorHAnsi"/>
          <w:b/>
          <w:color w:val="000000"/>
        </w:rPr>
      </w:pPr>
      <w:r>
        <w:rPr>
          <w:rFonts w:cstheme="minorHAnsi"/>
          <w:b/>
          <w:color w:val="000000"/>
        </w:rPr>
        <w:t>Notes</w:t>
      </w:r>
    </w:p>
    <w:p w14:paraId="39BC922C" w14:textId="77777777" w:rsidR="00365CC9" w:rsidRDefault="00C270CB">
      <w:pPr>
        <w:pStyle w:val="NoSpacing"/>
        <w:numPr>
          <w:ilvl w:val="0"/>
          <w:numId w:val="1"/>
        </w:numPr>
        <w:rPr>
          <w:b/>
        </w:rPr>
      </w:pPr>
      <w:r>
        <w:t>This is a quarter long commitment, please only pick it up if you can make the time.</w:t>
      </w:r>
    </w:p>
    <w:p w14:paraId="12407469" w14:textId="77777777" w:rsidR="00365CC9" w:rsidRDefault="00C270CB">
      <w:pPr>
        <w:pStyle w:val="NoSpacing"/>
        <w:numPr>
          <w:ilvl w:val="0"/>
          <w:numId w:val="1"/>
        </w:numPr>
        <w:rPr>
          <w:b/>
        </w:rPr>
      </w:pPr>
      <w:r>
        <w:t>Every flight test for the quarter is to be included under Flight Test.</w:t>
      </w:r>
    </w:p>
    <w:p w14:paraId="4DBE9797" w14:textId="77777777" w:rsidR="00365CC9" w:rsidRDefault="00C270CB">
      <w:pPr>
        <w:pStyle w:val="NoSpacing"/>
        <w:numPr>
          <w:ilvl w:val="0"/>
          <w:numId w:val="1"/>
        </w:numPr>
        <w:rPr>
          <w:b/>
        </w:rPr>
      </w:pPr>
      <w:r>
        <w:t>Every video and photo needs to be in its best quality, meaning the videos are to be trimmed, and photos to be cropped if deemed necessary.</w:t>
      </w:r>
    </w:p>
    <w:p w14:paraId="23CA6595" w14:textId="77777777" w:rsidR="00365CC9" w:rsidRDefault="00C270CB">
      <w:pPr>
        <w:pStyle w:val="NoSpacing"/>
        <w:numPr>
          <w:ilvl w:val="0"/>
          <w:numId w:val="1"/>
        </w:numPr>
        <w:rPr>
          <w:b/>
        </w:rPr>
      </w:pPr>
      <w:r>
        <w:t>Uploaded videos are automatically distributed into its perspective playlists if tagged correctly.</w:t>
      </w:r>
    </w:p>
    <w:p w14:paraId="26A7C3EC" w14:textId="77777777" w:rsidR="00365CC9" w:rsidRDefault="00C270CB">
      <w:pPr>
        <w:pStyle w:val="NoSpacing"/>
        <w:numPr>
          <w:ilvl w:val="0"/>
          <w:numId w:val="1"/>
        </w:numPr>
        <w:rPr>
          <w:b/>
        </w:rPr>
      </w:pPr>
      <w:r>
        <w:t>Uploaded videos will automatically be shared through Twitter.</w:t>
      </w:r>
    </w:p>
    <w:p w14:paraId="0D13F075" w14:textId="77777777" w:rsidR="00365CC9" w:rsidRDefault="00C270CB">
      <w:pPr>
        <w:pStyle w:val="NoSpacing"/>
        <w:numPr>
          <w:ilvl w:val="0"/>
          <w:numId w:val="1"/>
        </w:numPr>
        <w:pBdr>
          <w:bottom w:val="single" w:sz="6" w:space="1" w:color="00000A"/>
        </w:pBdr>
        <w:rPr>
          <w:b/>
        </w:rPr>
      </w:pPr>
      <w:r>
        <w:lastRenderedPageBreak/>
        <w:t xml:space="preserve">Q&amp;A about video tag: </w:t>
      </w:r>
      <w:r>
        <w:rPr>
          <w:rFonts w:cstheme="minorHAnsi"/>
          <w:color w:val="222222"/>
          <w:shd w:val="clear" w:color="auto" w:fill="FFFFFF"/>
        </w:rPr>
        <w:t>“school year (e.g. 20162017)” is considered from first day of summer courses of that year to the day before the first day of summer courses for the following year.</w:t>
      </w:r>
    </w:p>
    <w:p w14:paraId="50FC6310" w14:textId="77777777" w:rsidR="00365CC9" w:rsidRDefault="00C270CB">
      <w:pPr>
        <w:rPr>
          <w:b/>
        </w:rPr>
      </w:pPr>
      <w:r>
        <w:br w:type="page"/>
      </w:r>
    </w:p>
    <w:p w14:paraId="7D713D3E" w14:textId="77777777" w:rsidR="00365CC9" w:rsidRDefault="00C270CB">
      <w:pPr>
        <w:pStyle w:val="Heading2"/>
      </w:pPr>
      <w:r>
        <w:lastRenderedPageBreak/>
        <w:t>1584 – Social Media Updates (copy) – JUN ’17</w:t>
      </w:r>
    </w:p>
    <w:p w14:paraId="7C476AF5" w14:textId="77777777" w:rsidR="00365CC9" w:rsidRDefault="00365CC9">
      <w:pPr>
        <w:rPr>
          <w:rFonts w:eastAsia="Times New Roman"/>
        </w:rPr>
      </w:pPr>
    </w:p>
    <w:p w14:paraId="5ADF2786" w14:textId="77777777" w:rsidR="00365CC9" w:rsidRDefault="00C270CB">
      <w:pPr>
        <w:rPr>
          <w:rFonts w:cstheme="minorHAnsi"/>
        </w:rPr>
      </w:pPr>
      <w:r>
        <w:rPr>
          <w:rFonts w:cstheme="minorHAnsi"/>
          <w:b/>
          <w:bCs/>
          <w:color w:val="000000"/>
        </w:rPr>
        <w:t>Content</w:t>
      </w:r>
    </w:p>
    <w:p w14:paraId="3DFC1686" w14:textId="77777777" w:rsidR="00365CC9" w:rsidRDefault="00C270CB">
      <w:r>
        <w:t>Copy of user story 1082 – Social Media Updates</w:t>
      </w:r>
    </w:p>
    <w:p w14:paraId="0AF8DA2A"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activities of the lab for publicity on the AFSL website, Facebook, and YouTube pages.</w:t>
      </w:r>
    </w:p>
    <w:p w14:paraId="07D63BAD" w14:textId="77777777" w:rsidR="00365CC9" w:rsidRDefault="00365CC9">
      <w:pPr>
        <w:rPr>
          <w:rFonts w:eastAsia="Times New Roman" w:cstheme="minorHAnsi"/>
        </w:rPr>
      </w:pPr>
    </w:p>
    <w:p w14:paraId="40BC1B16" w14:textId="77777777" w:rsidR="00365CC9" w:rsidRDefault="00C270CB">
      <w:pPr>
        <w:rPr>
          <w:rFonts w:cstheme="minorHAnsi"/>
        </w:rPr>
      </w:pPr>
      <w:r>
        <w:rPr>
          <w:rFonts w:cstheme="minorHAnsi"/>
          <w:b/>
          <w:bCs/>
          <w:color w:val="000000"/>
        </w:rPr>
        <w:t>Definition of Done</w:t>
      </w:r>
    </w:p>
    <w:p w14:paraId="0B680086" w14:textId="77777777" w:rsidR="00365CC9" w:rsidRDefault="00C270CB">
      <w:pPr>
        <w:rPr>
          <w:rFonts w:cstheme="minorHAnsi"/>
          <w:color w:val="222222"/>
          <w:highlight w:val="white"/>
        </w:rPr>
      </w:pPr>
      <w:r>
        <w:rPr>
          <w:rFonts w:cstheme="minorHAnsi"/>
          <w:color w:val="222222"/>
          <w:shd w:val="clear" w:color="auto" w:fill="FFFFFF"/>
        </w:rPr>
        <w:t>[x] Consult with Chris Lum on the activity’s description and prospective posting photos/videos.</w:t>
      </w:r>
    </w:p>
    <w:p w14:paraId="2FE8CCE1" w14:textId="77777777" w:rsidR="00365CC9" w:rsidRDefault="00C270CB">
      <w:pPr>
        <w:rPr>
          <w:rFonts w:cstheme="minorHAnsi"/>
          <w:color w:val="222222"/>
          <w:highlight w:val="white"/>
        </w:rPr>
      </w:pPr>
      <w:r>
        <w:rPr>
          <w:rFonts w:cstheme="minorHAnsi"/>
          <w:color w:val="222222"/>
          <w:shd w:val="clear" w:color="auto" w:fill="FFFFFF"/>
        </w:rPr>
        <w:t>[x] Frequently post profiles of lab members and their specific involvement in the lab on Facebook.</w:t>
      </w:r>
    </w:p>
    <w:p w14:paraId="1108900F" w14:textId="77777777" w:rsidR="00365CC9" w:rsidRDefault="00365CC9">
      <w:pPr>
        <w:rPr>
          <w:rFonts w:cstheme="minorHAnsi"/>
          <w:color w:val="222222"/>
          <w:shd w:val="clear" w:color="auto" w:fill="FFFFFF"/>
        </w:rPr>
      </w:pPr>
    </w:p>
    <w:p w14:paraId="108B4B65" w14:textId="77777777" w:rsidR="00365CC9" w:rsidRDefault="00C270CB">
      <w:pPr>
        <w:rPr>
          <w:rFonts w:cstheme="minorHAnsi"/>
          <w:color w:val="222222"/>
          <w:highlight w:val="white"/>
        </w:rPr>
      </w:pPr>
      <w:r>
        <w:rPr>
          <w:rFonts w:cstheme="minorHAnsi"/>
          <w:color w:val="222222"/>
          <w:shd w:val="clear" w:color="auto" w:fill="FFFFFF"/>
        </w:rPr>
        <w:t>For every post-flight test:</w:t>
      </w:r>
    </w:p>
    <w:p w14:paraId="4AD82128" w14:textId="77777777" w:rsidR="00365CC9" w:rsidRDefault="00C270CB">
      <w:pPr>
        <w:rPr>
          <w:rFonts w:cstheme="minorHAnsi"/>
          <w:color w:val="222222"/>
          <w:highlight w:val="white"/>
        </w:rPr>
      </w:pPr>
      <w:r>
        <w:rPr>
          <w:rFonts w:cstheme="minorHAnsi"/>
          <w:color w:val="222222"/>
          <w:shd w:val="clear" w:color="auto" w:fill="FFFFFF"/>
        </w:rPr>
        <w:t>[x] Upload selected videos from the flight test onto YouTube.</w:t>
      </w:r>
    </w:p>
    <w:p w14:paraId="607CCF99" w14:textId="77777777" w:rsidR="00365CC9" w:rsidRDefault="00C270CB">
      <w:pPr>
        <w:rPr>
          <w:rFonts w:cstheme="minorHAnsi"/>
          <w:color w:val="222222"/>
          <w:highlight w:val="white"/>
        </w:rPr>
      </w:pPr>
      <w:r>
        <w:rPr>
          <w:rFonts w:cstheme="minorHAnsi"/>
          <w:color w:val="222222"/>
          <w:shd w:val="clear" w:color="auto" w:fill="FFFFFF"/>
        </w:rPr>
        <w:t>[x] Update the video description (follow the template on YouTube)</w:t>
      </w:r>
    </w:p>
    <w:p w14:paraId="2F351925" w14:textId="77777777" w:rsidR="00365CC9" w:rsidRDefault="00C270CB">
      <w:pPr>
        <w:rPr>
          <w:rFonts w:cstheme="minorHAnsi"/>
          <w:color w:val="222222"/>
          <w:highlight w:val="white"/>
        </w:rPr>
      </w:pPr>
      <w:r>
        <w:rPr>
          <w:rFonts w:cstheme="minorHAnsi"/>
          <w:color w:val="222222"/>
          <w:shd w:val="clear" w:color="auto" w:fill="FFFFFF"/>
        </w:rPr>
        <w:t>[x] Make sure each video tag includes: university of washington autonomous flight systems laboratory uw afsl test (schoolyear e.g. 20162017) (date e.g. 20161119) (location e.g. meadowbrooke farm) (UAS e.g. tedd) run (run# e.g. 001) (title)</w:t>
      </w:r>
    </w:p>
    <w:p w14:paraId="23125DE2" w14:textId="77777777" w:rsidR="00365CC9" w:rsidRDefault="00C270CB">
      <w:pPr>
        <w:rPr>
          <w:rFonts w:cstheme="minorHAnsi"/>
          <w:color w:val="222222"/>
          <w:highlight w:val="white"/>
        </w:rPr>
      </w:pPr>
      <w:r>
        <w:rPr>
          <w:rFonts w:cstheme="minorHAnsi"/>
          <w:color w:val="222222"/>
          <w:shd w:val="clear" w:color="auto" w:fill="FFFFFF"/>
        </w:rPr>
        <w:tab/>
        <w:t>[x] everything is in lowercase</w:t>
      </w:r>
    </w:p>
    <w:p w14:paraId="12A87ED8" w14:textId="77777777" w:rsidR="00365CC9" w:rsidRDefault="00C270CB">
      <w:pPr>
        <w:rPr>
          <w:rFonts w:cstheme="minorHAnsi"/>
          <w:color w:val="222222"/>
          <w:highlight w:val="white"/>
        </w:rPr>
      </w:pPr>
      <w:r>
        <w:rPr>
          <w:rFonts w:cstheme="minorHAnsi"/>
          <w:color w:val="222222"/>
          <w:shd w:val="clear" w:color="auto" w:fill="FFFFFF"/>
        </w:rPr>
        <w:tab/>
        <w:t>[x] every word has a space in between</w:t>
      </w:r>
    </w:p>
    <w:p w14:paraId="6516F2D8" w14:textId="77777777" w:rsidR="00365CC9" w:rsidRDefault="00C270CB">
      <w:pPr>
        <w:rPr>
          <w:rFonts w:cstheme="minorHAnsi"/>
          <w:color w:val="222222"/>
          <w:highlight w:val="white"/>
        </w:rPr>
      </w:pPr>
      <w:r>
        <w:rPr>
          <w:rFonts w:cstheme="minorHAnsi"/>
          <w:color w:val="222222"/>
          <w:shd w:val="clear" w:color="auto" w:fill="FFFFFF"/>
        </w:rPr>
        <w:tab/>
        <w:t>[x] exclude all the parenthesis</w:t>
      </w:r>
    </w:p>
    <w:p w14:paraId="3C6F2229" w14:textId="77777777" w:rsidR="00365CC9" w:rsidRDefault="00C270CB">
      <w:pPr>
        <w:rPr>
          <w:rFonts w:cstheme="minorHAnsi"/>
          <w:color w:val="222222"/>
          <w:highlight w:val="white"/>
        </w:rPr>
      </w:pPr>
      <w:r>
        <w:rPr>
          <w:rFonts w:cstheme="minorHAnsi"/>
          <w:color w:val="222222"/>
          <w:shd w:val="clear" w:color="auto" w:fill="FFFFFF"/>
        </w:rPr>
        <w:t>[x] Make sure the uploaded videos are included in their perspective playlists (it is possible for each video to be in more than one playlist)</w:t>
      </w:r>
    </w:p>
    <w:p w14:paraId="0E7E42A2" w14:textId="77777777" w:rsidR="00365CC9" w:rsidRDefault="00C270CB">
      <w:pPr>
        <w:rPr>
          <w:rFonts w:cstheme="minorHAnsi"/>
          <w:color w:val="222222"/>
          <w:highlight w:val="white"/>
        </w:rPr>
      </w:pPr>
      <w:r>
        <w:rPr>
          <w:rFonts w:cstheme="minorHAnsi"/>
          <w:color w:val="222222"/>
          <w:shd w:val="clear" w:color="auto" w:fill="FFFFFF"/>
        </w:rPr>
        <w:t>[x] Share the videos uploaded onto YouTube on Facebook.</w:t>
      </w:r>
    </w:p>
    <w:p w14:paraId="1CCEFC1F" w14:textId="77777777" w:rsidR="00365CC9" w:rsidRDefault="00C270CB">
      <w:pPr>
        <w:rPr>
          <w:rFonts w:cstheme="minorHAnsi"/>
          <w:color w:val="222222"/>
          <w:highlight w:val="white"/>
        </w:rPr>
      </w:pPr>
      <w:r>
        <w:rPr>
          <w:rFonts w:cstheme="minorHAnsi"/>
          <w:color w:val="222222"/>
          <w:shd w:val="clear" w:color="auto" w:fill="FFFFFF"/>
        </w:rPr>
        <w:t>[x] Upload selected photos from the flight test onto Facebook.</w:t>
      </w:r>
    </w:p>
    <w:p w14:paraId="4BAAFEBD" w14:textId="77777777" w:rsidR="00365CC9" w:rsidRDefault="00C270CB">
      <w:pPr>
        <w:rPr>
          <w:rFonts w:cstheme="minorHAnsi"/>
          <w:color w:val="222222"/>
          <w:highlight w:val="white"/>
        </w:rPr>
      </w:pPr>
      <w:r>
        <w:rPr>
          <w:rFonts w:cstheme="minorHAnsi"/>
          <w:color w:val="222222"/>
          <w:shd w:val="clear" w:color="auto" w:fill="FFFFFF"/>
        </w:rPr>
        <w:t>[x] Confirm that the photos and videos from each flight test are uploaded onto K drive.</w:t>
      </w:r>
    </w:p>
    <w:p w14:paraId="79FB6B74" w14:textId="77777777" w:rsidR="00365CC9" w:rsidRDefault="00365CC9">
      <w:pPr>
        <w:rPr>
          <w:rFonts w:cstheme="minorHAnsi"/>
          <w:color w:val="222222"/>
          <w:shd w:val="clear" w:color="auto" w:fill="FFFFFF"/>
        </w:rPr>
      </w:pPr>
    </w:p>
    <w:p w14:paraId="3D563654" w14:textId="77777777" w:rsidR="00365CC9" w:rsidRDefault="00C270CB">
      <w:pPr>
        <w:rPr>
          <w:rFonts w:cstheme="minorHAnsi"/>
          <w:color w:val="222222"/>
          <w:highlight w:val="white"/>
        </w:rPr>
      </w:pPr>
      <w:r>
        <w:rPr>
          <w:rFonts w:cstheme="minorHAnsi"/>
          <w:color w:val="222222"/>
          <w:shd w:val="clear" w:color="auto" w:fill="FFFFFF"/>
        </w:rPr>
        <w:t>Flight Test:</w:t>
      </w:r>
    </w:p>
    <w:p w14:paraId="2F6F11A7" w14:textId="77777777" w:rsidR="00365CC9" w:rsidRDefault="00C270CB">
      <w:pPr>
        <w:rPr>
          <w:rFonts w:cstheme="minorHAnsi"/>
          <w:color w:val="222222"/>
          <w:highlight w:val="white"/>
        </w:rPr>
      </w:pPr>
      <w:r>
        <w:rPr>
          <w:rFonts w:cstheme="minorHAnsi"/>
          <w:color w:val="222222"/>
          <w:shd w:val="clear" w:color="auto" w:fill="FFFFFF"/>
        </w:rPr>
        <w:t>[x] 20170601 @ Sixty Acres</w:t>
      </w:r>
    </w:p>
    <w:p w14:paraId="5305050A" w14:textId="77777777" w:rsidR="00365CC9" w:rsidRDefault="00C270CB">
      <w:pPr>
        <w:rPr>
          <w:rFonts w:cstheme="minorHAnsi"/>
          <w:color w:val="222222"/>
          <w:highlight w:val="white"/>
        </w:rPr>
      </w:pPr>
      <w:r>
        <w:rPr>
          <w:rFonts w:cstheme="minorHAnsi"/>
          <w:color w:val="222222"/>
          <w:shd w:val="clear" w:color="auto" w:fill="FFFFFF"/>
        </w:rPr>
        <w:t>[x] 20170603 @ Carnation</w:t>
      </w:r>
    </w:p>
    <w:p w14:paraId="029F3484" w14:textId="77777777" w:rsidR="00365CC9" w:rsidRDefault="00C270CB">
      <w:pPr>
        <w:rPr>
          <w:rFonts w:cstheme="minorHAnsi"/>
          <w:color w:val="222222"/>
          <w:highlight w:val="white"/>
        </w:rPr>
      </w:pPr>
      <w:r>
        <w:rPr>
          <w:rFonts w:cstheme="minorHAnsi"/>
          <w:color w:val="222222"/>
          <w:shd w:val="clear" w:color="auto" w:fill="FFFFFF"/>
        </w:rPr>
        <w:t>[x] 20170603 @ Meadowbrook</w:t>
      </w:r>
    </w:p>
    <w:p w14:paraId="30AE644D" w14:textId="77777777" w:rsidR="00365CC9" w:rsidRDefault="00C270CB">
      <w:pPr>
        <w:rPr>
          <w:rFonts w:cstheme="minorHAnsi"/>
          <w:color w:val="222222"/>
          <w:highlight w:val="white"/>
        </w:rPr>
      </w:pPr>
      <w:r>
        <w:rPr>
          <w:rFonts w:cstheme="minorHAnsi"/>
          <w:color w:val="222222"/>
          <w:shd w:val="clear" w:color="auto" w:fill="FFFFFF"/>
        </w:rPr>
        <w:t>[x] 20170617 @ Carnation</w:t>
      </w:r>
    </w:p>
    <w:p w14:paraId="2D4AA83B" w14:textId="77777777" w:rsidR="00365CC9" w:rsidRDefault="00C270CB">
      <w:pPr>
        <w:rPr>
          <w:rFonts w:cstheme="minorHAnsi"/>
          <w:color w:val="222222"/>
          <w:highlight w:val="white"/>
        </w:rPr>
      </w:pPr>
      <w:r>
        <w:rPr>
          <w:rFonts w:cstheme="minorHAnsi"/>
          <w:color w:val="222222"/>
          <w:shd w:val="clear" w:color="auto" w:fill="FFFFFF"/>
        </w:rPr>
        <w:t>[x] 20170621 @ Carnation</w:t>
      </w:r>
    </w:p>
    <w:p w14:paraId="2424AA24" w14:textId="77777777" w:rsidR="00365CC9" w:rsidRDefault="00C270CB">
      <w:pPr>
        <w:rPr>
          <w:rFonts w:cstheme="minorHAnsi"/>
          <w:color w:val="222222"/>
          <w:highlight w:val="white"/>
        </w:rPr>
      </w:pPr>
      <w:r>
        <w:rPr>
          <w:rFonts w:cstheme="minorHAnsi"/>
          <w:color w:val="222222"/>
          <w:shd w:val="clear" w:color="auto" w:fill="FFFFFF"/>
        </w:rPr>
        <w:t>[x] 20170624 @ Carnation</w:t>
      </w:r>
    </w:p>
    <w:p w14:paraId="2D9FDE3A" w14:textId="77777777" w:rsidR="00365CC9" w:rsidRDefault="00C270CB">
      <w:pPr>
        <w:rPr>
          <w:rFonts w:cstheme="minorHAnsi"/>
          <w:color w:val="222222"/>
          <w:highlight w:val="white"/>
        </w:rPr>
      </w:pPr>
      <w:r>
        <w:rPr>
          <w:rFonts w:cstheme="minorHAnsi"/>
          <w:color w:val="222222"/>
          <w:shd w:val="clear" w:color="auto" w:fill="FFFFFF"/>
        </w:rPr>
        <w:t>[x] 20170629 @ Carnation</w:t>
      </w:r>
    </w:p>
    <w:p w14:paraId="691D24EB" w14:textId="77777777" w:rsidR="00365CC9" w:rsidRDefault="00C270CB">
      <w:pPr>
        <w:rPr>
          <w:rFonts w:cstheme="minorHAnsi"/>
          <w:color w:val="222222"/>
          <w:highlight w:val="white"/>
        </w:rPr>
      </w:pPr>
      <w:r>
        <w:rPr>
          <w:rFonts w:cstheme="minorHAnsi"/>
          <w:color w:val="222222"/>
          <w:shd w:val="clear" w:color="auto" w:fill="FFFFFF"/>
        </w:rPr>
        <w:t>[x] Include every additional Flight Test from this quarter here…</w:t>
      </w:r>
    </w:p>
    <w:p w14:paraId="1E1E4103" w14:textId="77777777" w:rsidR="00365CC9" w:rsidRDefault="00365CC9">
      <w:pPr>
        <w:rPr>
          <w:rFonts w:cstheme="minorHAnsi"/>
          <w:color w:val="222222"/>
          <w:shd w:val="clear" w:color="auto" w:fill="FFFFFF"/>
        </w:rPr>
      </w:pPr>
    </w:p>
    <w:p w14:paraId="09B0CA50" w14:textId="77777777" w:rsidR="00365CC9" w:rsidRDefault="00C270CB">
      <w:pPr>
        <w:rPr>
          <w:rFonts w:cstheme="minorHAnsi"/>
          <w:color w:val="222222"/>
          <w:highlight w:val="white"/>
        </w:rPr>
      </w:pPr>
      <w:r>
        <w:rPr>
          <w:rFonts w:cstheme="minorHAnsi"/>
          <w:color w:val="222222"/>
          <w:shd w:val="clear" w:color="auto" w:fill="FFFFFF"/>
        </w:rPr>
        <w:t>[x] At the end of the month, please make a new copy user story 1082 – Social Media Updates for the next quarter.</w:t>
      </w:r>
    </w:p>
    <w:p w14:paraId="5E4E17B5" w14:textId="77777777" w:rsidR="00365CC9" w:rsidRDefault="00C270CB">
      <w:pPr>
        <w:rPr>
          <w:rFonts w:cstheme="minorHAnsi"/>
          <w:b/>
          <w:color w:val="000000"/>
        </w:rPr>
      </w:pPr>
      <w:r>
        <w:rPr>
          <w:rFonts w:cstheme="minorHAnsi"/>
          <w:b/>
          <w:color w:val="000000"/>
        </w:rPr>
        <w:t>Notes</w:t>
      </w:r>
    </w:p>
    <w:p w14:paraId="74F060E1" w14:textId="77777777" w:rsidR="00365CC9" w:rsidRDefault="00C270CB">
      <w:pPr>
        <w:pStyle w:val="NoSpacing"/>
        <w:numPr>
          <w:ilvl w:val="0"/>
          <w:numId w:val="1"/>
        </w:numPr>
        <w:rPr>
          <w:b/>
        </w:rPr>
      </w:pPr>
      <w:r>
        <w:t>This is a quarter long commitment, please only pick it up if you can make the time.</w:t>
      </w:r>
    </w:p>
    <w:p w14:paraId="44C187AE" w14:textId="77777777" w:rsidR="00365CC9" w:rsidRDefault="00C270CB">
      <w:pPr>
        <w:pStyle w:val="NoSpacing"/>
        <w:numPr>
          <w:ilvl w:val="0"/>
          <w:numId w:val="1"/>
        </w:numPr>
        <w:rPr>
          <w:b/>
        </w:rPr>
      </w:pPr>
      <w:r>
        <w:t>Every flight test for the quarter is to be included under Flight Test.</w:t>
      </w:r>
    </w:p>
    <w:p w14:paraId="4F7F0670" w14:textId="77777777" w:rsidR="00365CC9" w:rsidRDefault="00C270CB">
      <w:pPr>
        <w:pStyle w:val="NoSpacing"/>
        <w:numPr>
          <w:ilvl w:val="0"/>
          <w:numId w:val="1"/>
        </w:numPr>
        <w:rPr>
          <w:b/>
        </w:rPr>
      </w:pPr>
      <w:r>
        <w:t>Every video and photo needs to be in its best quality, meaning the videos are to be trimmed, and photos to be cropped if deemed necessary.</w:t>
      </w:r>
    </w:p>
    <w:p w14:paraId="5726C390" w14:textId="77777777" w:rsidR="00365CC9" w:rsidRDefault="00C270CB">
      <w:pPr>
        <w:pStyle w:val="NoSpacing"/>
        <w:numPr>
          <w:ilvl w:val="0"/>
          <w:numId w:val="1"/>
        </w:numPr>
        <w:rPr>
          <w:b/>
        </w:rPr>
      </w:pPr>
      <w:r>
        <w:t>Uploaded videos are automatically distributed into its perspective playlists if tagged correctly.</w:t>
      </w:r>
    </w:p>
    <w:p w14:paraId="05295318" w14:textId="77777777" w:rsidR="00365CC9" w:rsidRDefault="00C270CB">
      <w:pPr>
        <w:pStyle w:val="NoSpacing"/>
        <w:numPr>
          <w:ilvl w:val="0"/>
          <w:numId w:val="1"/>
        </w:numPr>
        <w:rPr>
          <w:b/>
        </w:rPr>
      </w:pPr>
      <w:r>
        <w:lastRenderedPageBreak/>
        <w:t>Uploaded videos will automatically be shared through Twitter.</w:t>
      </w:r>
    </w:p>
    <w:p w14:paraId="1D6562CA" w14:textId="77777777" w:rsidR="00365CC9" w:rsidRDefault="00C270CB">
      <w:pPr>
        <w:pStyle w:val="NoSpacing"/>
        <w:numPr>
          <w:ilvl w:val="0"/>
          <w:numId w:val="1"/>
        </w:numPr>
        <w:pBdr>
          <w:bottom w:val="single" w:sz="6" w:space="1" w:color="00000A"/>
        </w:pBdr>
        <w:rPr>
          <w:b/>
        </w:rPr>
      </w:pPr>
      <w:r>
        <w:t xml:space="preserve">Q&amp;A about video tag: </w:t>
      </w:r>
      <w:r>
        <w:rPr>
          <w:rFonts w:cstheme="minorHAnsi"/>
          <w:color w:val="222222"/>
          <w:shd w:val="clear" w:color="auto" w:fill="FFFFFF"/>
        </w:rPr>
        <w:t>“school year (e.g. 20162017)” is considered from first day of summer courses of that year to the day before the first day of summer courses for the following year.</w:t>
      </w:r>
    </w:p>
    <w:p w14:paraId="558B9328" w14:textId="77777777" w:rsidR="00365CC9" w:rsidRDefault="00C270CB">
      <w:pPr>
        <w:pStyle w:val="Heading2"/>
      </w:pPr>
      <w:r>
        <w:t>1585 – AFSL Website (Research) – JCATI 2016</w:t>
      </w:r>
    </w:p>
    <w:p w14:paraId="66995313" w14:textId="77777777" w:rsidR="00365CC9" w:rsidRDefault="00365CC9">
      <w:pPr>
        <w:pStyle w:val="NoSpacing"/>
        <w:rPr>
          <w:b/>
        </w:rPr>
      </w:pPr>
    </w:p>
    <w:p w14:paraId="2314EF2C" w14:textId="77777777" w:rsidR="00365CC9" w:rsidRDefault="00C270CB">
      <w:pPr>
        <w:pStyle w:val="NoSpacing"/>
        <w:rPr>
          <w:b/>
        </w:rPr>
      </w:pPr>
      <w:r>
        <w:rPr>
          <w:b/>
        </w:rPr>
        <w:t>Content</w:t>
      </w:r>
    </w:p>
    <w:p w14:paraId="75283AB5" w14:textId="77777777" w:rsidR="00365CC9" w:rsidRDefault="00C270CB">
      <w:pPr>
        <w:pStyle w:val="NoSpacing"/>
      </w:pPr>
      <w:r>
        <w:t>As a marketing agent, I would like to update the AFSL website “Research” section with the JCATI 2016 project so I can publicize our activities.</w:t>
      </w:r>
    </w:p>
    <w:p w14:paraId="236115C9" w14:textId="77777777" w:rsidR="00365CC9" w:rsidRDefault="00365CC9">
      <w:pPr>
        <w:pStyle w:val="NoSpacing"/>
      </w:pPr>
    </w:p>
    <w:p w14:paraId="5E8D8660" w14:textId="77777777" w:rsidR="00365CC9" w:rsidRDefault="00C270CB">
      <w:pPr>
        <w:pStyle w:val="NoSpacing"/>
        <w:rPr>
          <w:b/>
        </w:rPr>
      </w:pPr>
      <w:r>
        <w:rPr>
          <w:b/>
        </w:rPr>
        <w:t>Definition of Done</w:t>
      </w:r>
    </w:p>
    <w:p w14:paraId="76690037" w14:textId="77777777" w:rsidR="00365CC9" w:rsidRDefault="00C270CB">
      <w:pPr>
        <w:pStyle w:val="NoSpacing"/>
      </w:pPr>
      <w:r>
        <w:t>[ ] Coordinate with Karine before starting this user story.</w:t>
      </w:r>
    </w:p>
    <w:p w14:paraId="353A3B09" w14:textId="77777777" w:rsidR="00365CC9" w:rsidRDefault="00C270CB">
      <w:pPr>
        <w:pStyle w:val="NoSpacing"/>
      </w:pPr>
      <w:r>
        <w:t>[ ] Write a project description for JCATI 2016.</w:t>
      </w:r>
    </w:p>
    <w:p w14:paraId="15F7A841" w14:textId="77777777" w:rsidR="00365CC9" w:rsidRDefault="00C270CB">
      <w:pPr>
        <w:pStyle w:val="NoSpacing"/>
      </w:pPr>
      <w:r>
        <w:t>[ ] Submit a photo of the project (include humanoid).</w:t>
      </w:r>
    </w:p>
    <w:p w14:paraId="58FE933D" w14:textId="77777777" w:rsidR="00365CC9" w:rsidRDefault="00C270CB">
      <w:pPr>
        <w:pStyle w:val="NoSpacing"/>
      </w:pPr>
      <w:r>
        <w:t>[ ] Submit a photo of the project (exclude humanoid).</w:t>
      </w:r>
    </w:p>
    <w:p w14:paraId="39636BE5" w14:textId="77777777" w:rsidR="00365CC9" w:rsidRDefault="00C270CB">
      <w:pPr>
        <w:pStyle w:val="NoSpacing"/>
      </w:pPr>
      <w:r>
        <w:t>[ ] Review all materials with Karine and/or Hannah.</w:t>
      </w:r>
    </w:p>
    <w:p w14:paraId="362EF6C6" w14:textId="77777777" w:rsidR="00365CC9" w:rsidRDefault="00C270CB">
      <w:pPr>
        <w:pStyle w:val="NoSpacing"/>
      </w:pPr>
      <w:r>
        <w:t>[ ] Ensure that changes are made and correct on the final website.</w:t>
      </w:r>
    </w:p>
    <w:p w14:paraId="42BDE7D1" w14:textId="77777777" w:rsidR="00365CC9" w:rsidRDefault="00365CC9">
      <w:pPr>
        <w:pStyle w:val="NoSpacing"/>
        <w:ind w:left="720"/>
        <w:rPr>
          <w:b/>
        </w:rPr>
      </w:pPr>
    </w:p>
    <w:p w14:paraId="0A730742" w14:textId="77777777" w:rsidR="00365CC9" w:rsidRDefault="00C270CB">
      <w:pPr>
        <w:pStyle w:val="NoSpacing"/>
        <w:rPr>
          <w:b/>
        </w:rPr>
      </w:pPr>
      <w:r>
        <w:rPr>
          <w:b/>
        </w:rPr>
        <w:t>Notes</w:t>
      </w:r>
    </w:p>
    <w:p w14:paraId="79EA29A4" w14:textId="77777777" w:rsidR="00365CC9" w:rsidRDefault="00C270CB">
      <w:pPr>
        <w:pStyle w:val="NoSpacing"/>
        <w:numPr>
          <w:ilvl w:val="0"/>
          <w:numId w:val="1"/>
        </w:numPr>
      </w:pPr>
      <w:r>
        <w:t>All website material is located in \\AFSL\WebsiteInfo</w:t>
      </w:r>
    </w:p>
    <w:p w14:paraId="274C8166" w14:textId="77777777" w:rsidR="00365CC9" w:rsidRDefault="00C270CB">
      <w:pPr>
        <w:pStyle w:val="NoSpacing"/>
        <w:numPr>
          <w:ilvl w:val="0"/>
          <w:numId w:val="1"/>
        </w:numPr>
      </w:pPr>
      <w:r>
        <w:t xml:space="preserve">The IEEE paper which outlines all of the work from the JCATI project is located in </w:t>
      </w:r>
      <w:hyperlink r:id="rId11">
        <w:r>
          <w:rPr>
            <w:rStyle w:val="InternetLink"/>
          </w:rPr>
          <w:t>\\JCATI2013\TechnicalDataPackage\IEEE Paper\CompiledVersions\MAIN_collision_awareness_plugin.pdf</w:t>
        </w:r>
      </w:hyperlink>
    </w:p>
    <w:p w14:paraId="3D0CF39B"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DB4B29C" w14:textId="77777777">
        <w:tc>
          <w:tcPr>
            <w:tcW w:w="9576" w:type="dxa"/>
            <w:tcBorders>
              <w:left w:val="nil"/>
              <w:bottom w:val="nil"/>
              <w:right w:val="nil"/>
            </w:tcBorders>
            <w:shd w:val="clear" w:color="auto" w:fill="auto"/>
          </w:tcPr>
          <w:p w14:paraId="34EA5B13" w14:textId="77777777" w:rsidR="00365CC9" w:rsidRDefault="00365CC9">
            <w:pPr>
              <w:pStyle w:val="NoSpacing"/>
            </w:pPr>
          </w:p>
        </w:tc>
      </w:tr>
    </w:tbl>
    <w:p w14:paraId="3834C1D2" w14:textId="77777777" w:rsidR="00365CC9" w:rsidRDefault="00365CC9">
      <w:pPr>
        <w:pStyle w:val="NoSpacing"/>
      </w:pPr>
    </w:p>
    <w:p w14:paraId="5AFC6323" w14:textId="77777777" w:rsidR="00365CC9" w:rsidRDefault="00C270CB">
      <w:r>
        <w:br w:type="page"/>
      </w:r>
    </w:p>
    <w:p w14:paraId="1F742B5B" w14:textId="77777777" w:rsidR="00365CC9" w:rsidRDefault="00C270CB">
      <w:pPr>
        <w:pStyle w:val="Heading2"/>
      </w:pPr>
      <w:r>
        <w:lastRenderedPageBreak/>
        <w:t>1586 – AFSL Website (Research) – Visual Anchoring</w:t>
      </w:r>
    </w:p>
    <w:p w14:paraId="46AFFC47" w14:textId="77777777" w:rsidR="00365CC9" w:rsidRDefault="00365CC9">
      <w:pPr>
        <w:pStyle w:val="NoSpacing"/>
        <w:rPr>
          <w:b/>
        </w:rPr>
      </w:pPr>
    </w:p>
    <w:p w14:paraId="686E0ECD" w14:textId="77777777" w:rsidR="00365CC9" w:rsidRDefault="00C270CB">
      <w:pPr>
        <w:pStyle w:val="NoSpacing"/>
        <w:rPr>
          <w:b/>
        </w:rPr>
      </w:pPr>
      <w:r>
        <w:rPr>
          <w:b/>
        </w:rPr>
        <w:t>Content</w:t>
      </w:r>
    </w:p>
    <w:p w14:paraId="613AB499" w14:textId="77777777" w:rsidR="00365CC9" w:rsidRDefault="00C270CB">
      <w:pPr>
        <w:pStyle w:val="NoSpacing"/>
      </w:pPr>
      <w:r>
        <w:t>As a marketing agent, I would like to update the AFSL website “Research” section with the Visual Anchoring project so I can publicize our activities.</w:t>
      </w:r>
    </w:p>
    <w:p w14:paraId="242F4187" w14:textId="77777777" w:rsidR="00365CC9" w:rsidRDefault="00365CC9">
      <w:pPr>
        <w:pStyle w:val="NoSpacing"/>
      </w:pPr>
    </w:p>
    <w:p w14:paraId="43F199C1" w14:textId="77777777" w:rsidR="00365CC9" w:rsidRDefault="00C270CB">
      <w:pPr>
        <w:pStyle w:val="NoSpacing"/>
        <w:rPr>
          <w:b/>
        </w:rPr>
      </w:pPr>
      <w:r>
        <w:rPr>
          <w:b/>
        </w:rPr>
        <w:t>Definition of Done</w:t>
      </w:r>
    </w:p>
    <w:p w14:paraId="26A4666B" w14:textId="77777777" w:rsidR="00365CC9" w:rsidRDefault="00C270CB">
      <w:pPr>
        <w:pStyle w:val="NoSpacing"/>
      </w:pPr>
      <w:r>
        <w:t>[ ] Coordinate with Karine before starting this user story.</w:t>
      </w:r>
    </w:p>
    <w:p w14:paraId="0BF9E087" w14:textId="77777777" w:rsidR="00365CC9" w:rsidRDefault="00C270CB">
      <w:pPr>
        <w:pStyle w:val="NoSpacing"/>
      </w:pPr>
      <w:r>
        <w:t>[ ] Write a project description for Visual Anchoring.</w:t>
      </w:r>
    </w:p>
    <w:p w14:paraId="0C2763BA" w14:textId="77777777" w:rsidR="00365CC9" w:rsidRDefault="00C270CB">
      <w:pPr>
        <w:pStyle w:val="NoSpacing"/>
      </w:pPr>
      <w:r>
        <w:t>[ ] Submit a photo of the project (include humanoid).</w:t>
      </w:r>
    </w:p>
    <w:p w14:paraId="5E299163" w14:textId="77777777" w:rsidR="00365CC9" w:rsidRDefault="00C270CB">
      <w:pPr>
        <w:pStyle w:val="NoSpacing"/>
      </w:pPr>
      <w:r>
        <w:t>[ ] Submit a photo of the project (exclude humanoids).</w:t>
      </w:r>
    </w:p>
    <w:p w14:paraId="7BBB735B" w14:textId="77777777" w:rsidR="00365CC9" w:rsidRDefault="00C270CB">
      <w:pPr>
        <w:pStyle w:val="NoSpacing"/>
      </w:pPr>
      <w:r>
        <w:t>[ ] Review all materials with Karine and/or Hannah.</w:t>
      </w:r>
    </w:p>
    <w:p w14:paraId="61455594" w14:textId="77777777" w:rsidR="00365CC9" w:rsidRDefault="00C270CB">
      <w:pPr>
        <w:pStyle w:val="NoSpacing"/>
      </w:pPr>
      <w:r>
        <w:t>[ ] Ensure that changes are made and correct on the final website.</w:t>
      </w:r>
    </w:p>
    <w:p w14:paraId="3BF101C8" w14:textId="77777777" w:rsidR="00365CC9" w:rsidRDefault="00365CC9">
      <w:pPr>
        <w:pStyle w:val="NoSpacing"/>
        <w:ind w:left="720"/>
        <w:rPr>
          <w:b/>
        </w:rPr>
      </w:pPr>
    </w:p>
    <w:p w14:paraId="27DE2887" w14:textId="77777777" w:rsidR="00365CC9" w:rsidRDefault="00C270CB">
      <w:pPr>
        <w:pStyle w:val="NoSpacing"/>
        <w:rPr>
          <w:b/>
        </w:rPr>
      </w:pPr>
      <w:r>
        <w:rPr>
          <w:b/>
        </w:rPr>
        <w:t>Notes</w:t>
      </w:r>
    </w:p>
    <w:p w14:paraId="10C598D7" w14:textId="77777777" w:rsidR="00365CC9" w:rsidRDefault="00C270CB">
      <w:pPr>
        <w:pStyle w:val="NoSpacing"/>
        <w:numPr>
          <w:ilvl w:val="0"/>
          <w:numId w:val="1"/>
        </w:numPr>
      </w:pPr>
      <w:r>
        <w:t>All website material is located in \\AFSL\WebsiteInfo</w:t>
      </w:r>
    </w:p>
    <w:tbl>
      <w:tblPr>
        <w:tblStyle w:val="TableGrid"/>
        <w:tblW w:w="9576" w:type="dxa"/>
        <w:tblCellMar>
          <w:left w:w="168" w:type="dxa"/>
        </w:tblCellMar>
        <w:tblLook w:val="04A0" w:firstRow="1" w:lastRow="0" w:firstColumn="1" w:lastColumn="0" w:noHBand="0" w:noVBand="1"/>
      </w:tblPr>
      <w:tblGrid>
        <w:gridCol w:w="9576"/>
      </w:tblGrid>
      <w:tr w:rsidR="00365CC9" w14:paraId="19933E3A" w14:textId="77777777">
        <w:tc>
          <w:tcPr>
            <w:tcW w:w="9576" w:type="dxa"/>
            <w:tcBorders>
              <w:left w:val="nil"/>
              <w:bottom w:val="nil"/>
              <w:right w:val="nil"/>
            </w:tcBorders>
            <w:shd w:val="clear" w:color="auto" w:fill="auto"/>
          </w:tcPr>
          <w:p w14:paraId="078522C3" w14:textId="77777777" w:rsidR="00365CC9" w:rsidRDefault="00365CC9">
            <w:pPr>
              <w:pStyle w:val="NoSpacing"/>
            </w:pPr>
          </w:p>
        </w:tc>
      </w:tr>
    </w:tbl>
    <w:p w14:paraId="40C6F111" w14:textId="77777777" w:rsidR="00365CC9" w:rsidRDefault="00365CC9">
      <w:pPr>
        <w:pStyle w:val="NoSpacing"/>
      </w:pPr>
    </w:p>
    <w:p w14:paraId="2B1AE348" w14:textId="77777777" w:rsidR="00365CC9" w:rsidRDefault="00C270CB">
      <w:r>
        <w:br w:type="page"/>
      </w:r>
    </w:p>
    <w:p w14:paraId="418E0D49" w14:textId="77777777" w:rsidR="00365CC9" w:rsidRDefault="00C270CB">
      <w:pPr>
        <w:pStyle w:val="Heading2"/>
      </w:pPr>
      <w:r>
        <w:lastRenderedPageBreak/>
        <w:t>1587 – AFSL Website (Research) – MAPPS</w:t>
      </w:r>
    </w:p>
    <w:p w14:paraId="01A071FB" w14:textId="77777777" w:rsidR="00365CC9" w:rsidRDefault="00365CC9">
      <w:pPr>
        <w:pStyle w:val="NoSpacing"/>
        <w:rPr>
          <w:b/>
        </w:rPr>
      </w:pPr>
    </w:p>
    <w:p w14:paraId="0341501A" w14:textId="77777777" w:rsidR="00365CC9" w:rsidRDefault="00C270CB">
      <w:pPr>
        <w:pStyle w:val="NoSpacing"/>
        <w:rPr>
          <w:b/>
        </w:rPr>
      </w:pPr>
      <w:r>
        <w:rPr>
          <w:b/>
        </w:rPr>
        <w:t>Content</w:t>
      </w:r>
    </w:p>
    <w:p w14:paraId="7BAAA579" w14:textId="77777777" w:rsidR="00365CC9" w:rsidRDefault="00C270CB">
      <w:pPr>
        <w:pStyle w:val="NoSpacing"/>
      </w:pPr>
      <w:r>
        <w:t>As a marketing agent, I would like to update the AFSL website “Research” section with the MAPPS project so I can publicize our activities.</w:t>
      </w:r>
    </w:p>
    <w:p w14:paraId="5C9B08DA" w14:textId="77777777" w:rsidR="00365CC9" w:rsidRDefault="00365CC9">
      <w:pPr>
        <w:pStyle w:val="NoSpacing"/>
      </w:pPr>
    </w:p>
    <w:p w14:paraId="42AF8875" w14:textId="77777777" w:rsidR="00365CC9" w:rsidRDefault="00C270CB">
      <w:pPr>
        <w:pStyle w:val="NoSpacing"/>
        <w:rPr>
          <w:b/>
        </w:rPr>
      </w:pPr>
      <w:r>
        <w:rPr>
          <w:b/>
        </w:rPr>
        <w:t>Definition of Done</w:t>
      </w:r>
    </w:p>
    <w:p w14:paraId="6312D49B" w14:textId="77777777" w:rsidR="00365CC9" w:rsidRDefault="00C270CB">
      <w:pPr>
        <w:pStyle w:val="NoSpacing"/>
      </w:pPr>
      <w:r>
        <w:t>[ ] Coordinate with Karine before starting this user story.</w:t>
      </w:r>
    </w:p>
    <w:p w14:paraId="647331EC" w14:textId="77777777" w:rsidR="00365CC9" w:rsidRDefault="00C270CB">
      <w:pPr>
        <w:pStyle w:val="NoSpacing"/>
      </w:pPr>
      <w:r>
        <w:t>[ ] Write a project description for MAPPS.</w:t>
      </w:r>
    </w:p>
    <w:p w14:paraId="324F0EFD" w14:textId="77777777" w:rsidR="00365CC9" w:rsidRDefault="00C270CB">
      <w:pPr>
        <w:pStyle w:val="NoSpacing"/>
      </w:pPr>
      <w:r>
        <w:t>[ ] Submit a photo of the project (include humanoid).</w:t>
      </w:r>
    </w:p>
    <w:p w14:paraId="1DFEDB1A" w14:textId="77777777" w:rsidR="00365CC9" w:rsidRDefault="00C270CB">
      <w:pPr>
        <w:pStyle w:val="NoSpacing"/>
      </w:pPr>
      <w:r>
        <w:t>[ ] Submit a photo of the project (exclude humanoids).</w:t>
      </w:r>
    </w:p>
    <w:p w14:paraId="55282A18" w14:textId="77777777" w:rsidR="00365CC9" w:rsidRDefault="00C270CB">
      <w:pPr>
        <w:pStyle w:val="NoSpacing"/>
      </w:pPr>
      <w:r>
        <w:t>[ ] Review all materials with Karine and/or Hannah.</w:t>
      </w:r>
    </w:p>
    <w:p w14:paraId="00E3B6A9" w14:textId="77777777" w:rsidR="00365CC9" w:rsidRDefault="00C270CB">
      <w:pPr>
        <w:pStyle w:val="NoSpacing"/>
      </w:pPr>
      <w:r>
        <w:t>[ ] Ensure that changes are made and correct on the final website.</w:t>
      </w:r>
    </w:p>
    <w:p w14:paraId="3AE32000" w14:textId="77777777" w:rsidR="00365CC9" w:rsidRDefault="00365CC9">
      <w:pPr>
        <w:pStyle w:val="NoSpacing"/>
        <w:ind w:left="720"/>
        <w:rPr>
          <w:b/>
        </w:rPr>
      </w:pPr>
    </w:p>
    <w:p w14:paraId="364F7918" w14:textId="77777777" w:rsidR="00365CC9" w:rsidRDefault="00C270CB">
      <w:pPr>
        <w:pStyle w:val="NoSpacing"/>
        <w:rPr>
          <w:b/>
        </w:rPr>
      </w:pPr>
      <w:r>
        <w:rPr>
          <w:b/>
        </w:rPr>
        <w:t>Notes</w:t>
      </w:r>
    </w:p>
    <w:p w14:paraId="21E54B89" w14:textId="77777777" w:rsidR="00365CC9" w:rsidRDefault="00C270CB">
      <w:pPr>
        <w:pStyle w:val="NoSpacing"/>
        <w:numPr>
          <w:ilvl w:val="0"/>
          <w:numId w:val="1"/>
        </w:numPr>
      </w:pPr>
      <w:r>
        <w:t>All website material is located in \\AFSL\WebsiteInfo</w:t>
      </w:r>
    </w:p>
    <w:tbl>
      <w:tblPr>
        <w:tblStyle w:val="TableGrid"/>
        <w:tblW w:w="9576" w:type="dxa"/>
        <w:tblCellMar>
          <w:left w:w="168" w:type="dxa"/>
        </w:tblCellMar>
        <w:tblLook w:val="04A0" w:firstRow="1" w:lastRow="0" w:firstColumn="1" w:lastColumn="0" w:noHBand="0" w:noVBand="1"/>
      </w:tblPr>
      <w:tblGrid>
        <w:gridCol w:w="9576"/>
      </w:tblGrid>
      <w:tr w:rsidR="00365CC9" w14:paraId="4439BC0B" w14:textId="77777777">
        <w:tc>
          <w:tcPr>
            <w:tcW w:w="9576" w:type="dxa"/>
            <w:tcBorders>
              <w:left w:val="nil"/>
              <w:bottom w:val="nil"/>
              <w:right w:val="nil"/>
            </w:tcBorders>
            <w:shd w:val="clear" w:color="auto" w:fill="auto"/>
          </w:tcPr>
          <w:p w14:paraId="748F9AFC" w14:textId="77777777" w:rsidR="00365CC9" w:rsidRDefault="00365CC9">
            <w:pPr>
              <w:pStyle w:val="NoSpacing"/>
            </w:pPr>
          </w:p>
        </w:tc>
      </w:tr>
    </w:tbl>
    <w:p w14:paraId="75EFCDA1" w14:textId="77777777" w:rsidR="00365CC9" w:rsidRDefault="00365CC9"/>
    <w:p w14:paraId="0BB09F50" w14:textId="77777777" w:rsidR="00365CC9" w:rsidRDefault="00C270CB">
      <w:r>
        <w:br w:type="page"/>
      </w:r>
    </w:p>
    <w:p w14:paraId="11DC836D" w14:textId="77777777" w:rsidR="00365CC9" w:rsidRDefault="00C270CB">
      <w:pPr>
        <w:pStyle w:val="Heading2"/>
      </w:pPr>
      <w:r>
        <w:lastRenderedPageBreak/>
        <w:t>1588 – AFSL Website (Research) – Quad Plane</w:t>
      </w:r>
    </w:p>
    <w:p w14:paraId="53AAAB63" w14:textId="77777777" w:rsidR="00365CC9" w:rsidRDefault="00365CC9">
      <w:pPr>
        <w:pStyle w:val="NoSpacing"/>
        <w:rPr>
          <w:b/>
        </w:rPr>
      </w:pPr>
    </w:p>
    <w:p w14:paraId="557DD70C" w14:textId="77777777" w:rsidR="00365CC9" w:rsidRDefault="00C270CB">
      <w:pPr>
        <w:pStyle w:val="NoSpacing"/>
        <w:rPr>
          <w:b/>
        </w:rPr>
      </w:pPr>
      <w:r>
        <w:rPr>
          <w:b/>
        </w:rPr>
        <w:t>Content</w:t>
      </w:r>
    </w:p>
    <w:p w14:paraId="57AFB848" w14:textId="77777777" w:rsidR="00365CC9" w:rsidRDefault="00C270CB">
      <w:pPr>
        <w:pStyle w:val="NoSpacing"/>
      </w:pPr>
      <w:r>
        <w:t>As a marketing agent, I would like to update the AFSL website “Research” section with the Quad Plane project so I can publicize our activities.</w:t>
      </w:r>
    </w:p>
    <w:p w14:paraId="0B3D8298" w14:textId="77777777" w:rsidR="00365CC9" w:rsidRDefault="00365CC9">
      <w:pPr>
        <w:pStyle w:val="NoSpacing"/>
      </w:pPr>
    </w:p>
    <w:p w14:paraId="51C7ABED" w14:textId="77777777" w:rsidR="00365CC9" w:rsidRDefault="00C270CB">
      <w:pPr>
        <w:pStyle w:val="NoSpacing"/>
        <w:rPr>
          <w:b/>
        </w:rPr>
      </w:pPr>
      <w:r>
        <w:rPr>
          <w:b/>
        </w:rPr>
        <w:t>Definition of Done</w:t>
      </w:r>
    </w:p>
    <w:p w14:paraId="741B9177" w14:textId="77777777" w:rsidR="00365CC9" w:rsidRDefault="00C270CB">
      <w:pPr>
        <w:pStyle w:val="NoSpacing"/>
      </w:pPr>
      <w:r>
        <w:t>[ ] Coordinate with Karine before starting this user story.</w:t>
      </w:r>
    </w:p>
    <w:p w14:paraId="60A8716C" w14:textId="77777777" w:rsidR="00365CC9" w:rsidRDefault="00C270CB">
      <w:pPr>
        <w:pStyle w:val="NoSpacing"/>
      </w:pPr>
      <w:r>
        <w:t>[ ] Write a project description for Visual Anchoring.</w:t>
      </w:r>
    </w:p>
    <w:p w14:paraId="39142B5B" w14:textId="77777777" w:rsidR="00365CC9" w:rsidRDefault="00C270CB">
      <w:pPr>
        <w:pStyle w:val="NoSpacing"/>
      </w:pPr>
      <w:r>
        <w:t>[ ] Submit a photo of the project (include humanoid).</w:t>
      </w:r>
    </w:p>
    <w:p w14:paraId="55D003D8" w14:textId="77777777" w:rsidR="00365CC9" w:rsidRDefault="00C270CB">
      <w:pPr>
        <w:pStyle w:val="NoSpacing"/>
      </w:pPr>
      <w:r>
        <w:t>[ ] Submit a photo of the project (exclude humanoids).</w:t>
      </w:r>
    </w:p>
    <w:p w14:paraId="283061BE" w14:textId="77777777" w:rsidR="00365CC9" w:rsidRDefault="00C270CB">
      <w:pPr>
        <w:pStyle w:val="NoSpacing"/>
      </w:pPr>
      <w:r>
        <w:t>[ ] Review all materials with Karine and/or Hannah.</w:t>
      </w:r>
    </w:p>
    <w:p w14:paraId="63227B8E" w14:textId="77777777" w:rsidR="00365CC9" w:rsidRDefault="00C270CB">
      <w:pPr>
        <w:pStyle w:val="NoSpacing"/>
      </w:pPr>
      <w:r>
        <w:t>[ ] Ensure that changes are made and correct on the final website.</w:t>
      </w:r>
    </w:p>
    <w:p w14:paraId="3CEAE601" w14:textId="77777777" w:rsidR="00365CC9" w:rsidRDefault="00365CC9">
      <w:pPr>
        <w:pStyle w:val="NoSpacing"/>
        <w:ind w:left="720"/>
        <w:rPr>
          <w:b/>
        </w:rPr>
      </w:pPr>
    </w:p>
    <w:p w14:paraId="1A869207" w14:textId="77777777" w:rsidR="00365CC9" w:rsidRDefault="00C270CB">
      <w:pPr>
        <w:pStyle w:val="NoSpacing"/>
        <w:rPr>
          <w:b/>
        </w:rPr>
      </w:pPr>
      <w:r>
        <w:rPr>
          <w:b/>
        </w:rPr>
        <w:t>Notes</w:t>
      </w:r>
    </w:p>
    <w:p w14:paraId="379CCBF8" w14:textId="77777777" w:rsidR="00365CC9" w:rsidRDefault="00C270CB">
      <w:pPr>
        <w:pStyle w:val="NoSpacing"/>
        <w:numPr>
          <w:ilvl w:val="0"/>
          <w:numId w:val="1"/>
        </w:numPr>
      </w:pPr>
      <w:r>
        <w:t>All website material is located in \\AFSL\WebsiteInfo</w:t>
      </w:r>
    </w:p>
    <w:tbl>
      <w:tblPr>
        <w:tblStyle w:val="TableGrid"/>
        <w:tblW w:w="9576" w:type="dxa"/>
        <w:tblCellMar>
          <w:left w:w="168" w:type="dxa"/>
        </w:tblCellMar>
        <w:tblLook w:val="04A0" w:firstRow="1" w:lastRow="0" w:firstColumn="1" w:lastColumn="0" w:noHBand="0" w:noVBand="1"/>
      </w:tblPr>
      <w:tblGrid>
        <w:gridCol w:w="9576"/>
      </w:tblGrid>
      <w:tr w:rsidR="00365CC9" w14:paraId="46F69CF5" w14:textId="77777777">
        <w:tc>
          <w:tcPr>
            <w:tcW w:w="9576" w:type="dxa"/>
            <w:tcBorders>
              <w:left w:val="nil"/>
              <w:bottom w:val="nil"/>
              <w:right w:val="nil"/>
            </w:tcBorders>
            <w:shd w:val="clear" w:color="auto" w:fill="auto"/>
          </w:tcPr>
          <w:p w14:paraId="1549B021" w14:textId="77777777" w:rsidR="00365CC9" w:rsidRDefault="00365CC9">
            <w:pPr>
              <w:pStyle w:val="NoSpacing"/>
            </w:pPr>
          </w:p>
        </w:tc>
      </w:tr>
    </w:tbl>
    <w:p w14:paraId="7DF03AF7" w14:textId="77777777" w:rsidR="00365CC9" w:rsidRDefault="00365CC9"/>
    <w:p w14:paraId="04131F61" w14:textId="77777777" w:rsidR="00365CC9" w:rsidRDefault="00C270CB">
      <w:r>
        <w:br w:type="page"/>
      </w:r>
    </w:p>
    <w:p w14:paraId="6CA77346" w14:textId="77777777" w:rsidR="00365CC9" w:rsidRDefault="00C270CB">
      <w:pPr>
        <w:pStyle w:val="Heading2"/>
      </w:pPr>
      <w:r>
        <w:lastRenderedPageBreak/>
        <w:t>1589 – AFSL Website (Research) – Mapping</w:t>
      </w:r>
    </w:p>
    <w:p w14:paraId="6EFE369E" w14:textId="77777777" w:rsidR="00365CC9" w:rsidRDefault="00365CC9">
      <w:pPr>
        <w:pStyle w:val="NoSpacing"/>
        <w:rPr>
          <w:b/>
        </w:rPr>
      </w:pPr>
    </w:p>
    <w:p w14:paraId="298244B6" w14:textId="77777777" w:rsidR="00365CC9" w:rsidRDefault="00C270CB">
      <w:pPr>
        <w:pStyle w:val="NoSpacing"/>
        <w:rPr>
          <w:b/>
        </w:rPr>
      </w:pPr>
      <w:r>
        <w:rPr>
          <w:b/>
        </w:rPr>
        <w:t>Content</w:t>
      </w:r>
    </w:p>
    <w:p w14:paraId="0592B098" w14:textId="77777777" w:rsidR="00365CC9" w:rsidRDefault="00C270CB">
      <w:pPr>
        <w:pStyle w:val="NoSpacing"/>
      </w:pPr>
      <w:r>
        <w:t>As a marketing agent, I would like to update the AFSL website “Research” section with the Mapping project so I can publicize our activities.</w:t>
      </w:r>
    </w:p>
    <w:p w14:paraId="678D6CB7" w14:textId="77777777" w:rsidR="00365CC9" w:rsidRDefault="00365CC9">
      <w:pPr>
        <w:pStyle w:val="NoSpacing"/>
      </w:pPr>
    </w:p>
    <w:p w14:paraId="37909CD8" w14:textId="77777777" w:rsidR="00365CC9" w:rsidRDefault="00C270CB">
      <w:pPr>
        <w:pStyle w:val="NoSpacing"/>
        <w:rPr>
          <w:b/>
        </w:rPr>
      </w:pPr>
      <w:r>
        <w:rPr>
          <w:b/>
        </w:rPr>
        <w:t>Definition of Done</w:t>
      </w:r>
    </w:p>
    <w:p w14:paraId="41DDE7AE" w14:textId="77777777" w:rsidR="00365CC9" w:rsidRDefault="00C270CB">
      <w:pPr>
        <w:pStyle w:val="NoSpacing"/>
      </w:pPr>
      <w:r>
        <w:t>[ ] Coordinate with Karine before starting this user story.</w:t>
      </w:r>
    </w:p>
    <w:p w14:paraId="790DD68C" w14:textId="77777777" w:rsidR="00365CC9" w:rsidRDefault="00C270CB">
      <w:pPr>
        <w:pStyle w:val="NoSpacing"/>
      </w:pPr>
      <w:r>
        <w:t>[ ] Write a project description for Mapping.</w:t>
      </w:r>
    </w:p>
    <w:p w14:paraId="22ECBEFC" w14:textId="77777777" w:rsidR="00365CC9" w:rsidRDefault="00C270CB">
      <w:pPr>
        <w:pStyle w:val="NoSpacing"/>
      </w:pPr>
      <w:r>
        <w:t>[ ] Submit a photo of the project (include humanoid).</w:t>
      </w:r>
    </w:p>
    <w:p w14:paraId="6F67826A" w14:textId="77777777" w:rsidR="00365CC9" w:rsidRDefault="00C270CB">
      <w:pPr>
        <w:pStyle w:val="NoSpacing"/>
      </w:pPr>
      <w:r>
        <w:t>[ ] Submit a photo of the project (exclude humanoids).</w:t>
      </w:r>
    </w:p>
    <w:p w14:paraId="7103178A" w14:textId="77777777" w:rsidR="00365CC9" w:rsidRDefault="00C270CB">
      <w:pPr>
        <w:pStyle w:val="NoSpacing"/>
      </w:pPr>
      <w:r>
        <w:t>[ ] Review all materials with Karine and/or Hannah.</w:t>
      </w:r>
    </w:p>
    <w:p w14:paraId="1EAAECDD" w14:textId="77777777" w:rsidR="00365CC9" w:rsidRDefault="00C270CB">
      <w:pPr>
        <w:pStyle w:val="NoSpacing"/>
      </w:pPr>
      <w:r>
        <w:t>[ ] Ensure that changes are made and correct on the final website.</w:t>
      </w:r>
    </w:p>
    <w:p w14:paraId="1E4DAB23" w14:textId="77777777" w:rsidR="00365CC9" w:rsidRDefault="00365CC9">
      <w:pPr>
        <w:pStyle w:val="NoSpacing"/>
        <w:ind w:left="720"/>
        <w:rPr>
          <w:b/>
        </w:rPr>
      </w:pPr>
    </w:p>
    <w:p w14:paraId="24AB10D1" w14:textId="77777777" w:rsidR="00365CC9" w:rsidRDefault="00C270CB">
      <w:pPr>
        <w:pStyle w:val="NoSpacing"/>
        <w:rPr>
          <w:b/>
        </w:rPr>
      </w:pPr>
      <w:r>
        <w:rPr>
          <w:b/>
        </w:rPr>
        <w:t>Notes</w:t>
      </w:r>
    </w:p>
    <w:p w14:paraId="51B0F71E" w14:textId="77777777" w:rsidR="00365CC9" w:rsidRDefault="00C270CB">
      <w:pPr>
        <w:pStyle w:val="NoSpacing"/>
        <w:numPr>
          <w:ilvl w:val="0"/>
          <w:numId w:val="1"/>
        </w:numPr>
      </w:pPr>
      <w:r>
        <w:t>All website material is located in \\AFSL\WebsiteInfo</w:t>
      </w:r>
    </w:p>
    <w:tbl>
      <w:tblPr>
        <w:tblStyle w:val="TableGrid"/>
        <w:tblW w:w="9576" w:type="dxa"/>
        <w:tblCellMar>
          <w:left w:w="168" w:type="dxa"/>
        </w:tblCellMar>
        <w:tblLook w:val="04A0" w:firstRow="1" w:lastRow="0" w:firstColumn="1" w:lastColumn="0" w:noHBand="0" w:noVBand="1"/>
      </w:tblPr>
      <w:tblGrid>
        <w:gridCol w:w="9576"/>
      </w:tblGrid>
      <w:tr w:rsidR="00365CC9" w14:paraId="19D8488C" w14:textId="77777777">
        <w:tc>
          <w:tcPr>
            <w:tcW w:w="9576" w:type="dxa"/>
            <w:tcBorders>
              <w:left w:val="nil"/>
              <w:bottom w:val="nil"/>
              <w:right w:val="nil"/>
            </w:tcBorders>
            <w:shd w:val="clear" w:color="auto" w:fill="auto"/>
          </w:tcPr>
          <w:p w14:paraId="0D0527E6" w14:textId="77777777" w:rsidR="00365CC9" w:rsidRDefault="00365CC9">
            <w:pPr>
              <w:pStyle w:val="NoSpacing"/>
            </w:pPr>
          </w:p>
        </w:tc>
      </w:tr>
    </w:tbl>
    <w:p w14:paraId="1963D9DC" w14:textId="77777777" w:rsidR="00365CC9" w:rsidRDefault="00365CC9"/>
    <w:p w14:paraId="26A98CD6" w14:textId="77777777" w:rsidR="00365CC9" w:rsidRDefault="00C270CB">
      <w:r>
        <w:br w:type="page"/>
      </w:r>
    </w:p>
    <w:p w14:paraId="518CC542" w14:textId="77777777" w:rsidR="00365CC9" w:rsidRDefault="00C270CB">
      <w:pPr>
        <w:pStyle w:val="Heading2"/>
      </w:pPr>
      <w:bookmarkStart w:id="10" w:name="_Hlk484123190"/>
      <w:bookmarkEnd w:id="10"/>
      <w:r>
        <w:lastRenderedPageBreak/>
        <w:t>1590 – MAPSS Final Paper (Part 1)</w:t>
      </w:r>
    </w:p>
    <w:p w14:paraId="207854D0" w14:textId="77777777" w:rsidR="00365CC9" w:rsidRDefault="00365CC9">
      <w:pPr>
        <w:pStyle w:val="NoSpacing"/>
        <w:rPr>
          <w:b/>
        </w:rPr>
      </w:pPr>
    </w:p>
    <w:p w14:paraId="435A6F40" w14:textId="77777777" w:rsidR="00365CC9" w:rsidRDefault="00C270CB">
      <w:pPr>
        <w:pStyle w:val="NoSpacing"/>
        <w:rPr>
          <w:b/>
        </w:rPr>
      </w:pPr>
      <w:r>
        <w:rPr>
          <w:b/>
        </w:rPr>
        <w:t>Content</w:t>
      </w:r>
    </w:p>
    <w:p w14:paraId="7F6AD339" w14:textId="77777777" w:rsidR="00365CC9" w:rsidRDefault="00C270CB">
      <w:r>
        <w:t>As a member of the MAPSS Team, I would like to prepare the Sci-Tech paper and AA Capstone Paper</w:t>
      </w:r>
    </w:p>
    <w:p w14:paraId="40361DE7" w14:textId="77777777" w:rsidR="00365CC9" w:rsidRDefault="00365CC9">
      <w:pPr>
        <w:pStyle w:val="NoSpacing"/>
      </w:pPr>
    </w:p>
    <w:p w14:paraId="77260BD8" w14:textId="77777777" w:rsidR="00365CC9" w:rsidRDefault="00C270CB">
      <w:pPr>
        <w:pStyle w:val="NoSpacing"/>
        <w:rPr>
          <w:b/>
        </w:rPr>
      </w:pPr>
      <w:r>
        <w:rPr>
          <w:b/>
        </w:rPr>
        <w:t>Definition of Done</w:t>
      </w:r>
    </w:p>
    <w:p w14:paraId="09A15103" w14:textId="77777777" w:rsidR="00365CC9" w:rsidRDefault="00C270CB">
      <w:pPr>
        <w:pStyle w:val="NoSpacing"/>
      </w:pPr>
      <w:r>
        <w:t>[ ] Ensure LaTex Document works after any edits</w:t>
      </w:r>
    </w:p>
    <w:p w14:paraId="0CAD972A" w14:textId="77777777" w:rsidR="00365CC9" w:rsidRDefault="00C270CB">
      <w:pPr>
        <w:pStyle w:val="NoSpacing"/>
      </w:pPr>
      <w:r>
        <w:t xml:space="preserve">[ ] Add placeholder images </w:t>
      </w:r>
    </w:p>
    <w:p w14:paraId="7A8CED23" w14:textId="77777777" w:rsidR="00365CC9" w:rsidRDefault="00C270CB">
      <w:pPr>
        <w:pStyle w:val="NoSpacing"/>
      </w:pPr>
      <w:r>
        <w:t>[ ] Add real images</w:t>
      </w:r>
    </w:p>
    <w:p w14:paraId="0B72517A" w14:textId="77777777" w:rsidR="00365CC9" w:rsidRDefault="00C270CB">
      <w:pPr>
        <w:pStyle w:val="NoSpacing"/>
      </w:pPr>
      <w:r>
        <w:t>[ ] Edit any changes</w:t>
      </w:r>
    </w:p>
    <w:p w14:paraId="3BAC6F3E" w14:textId="77777777" w:rsidR="00365CC9" w:rsidRDefault="00C270CB">
      <w:pPr>
        <w:pStyle w:val="NoSpacing"/>
      </w:pPr>
      <w:r>
        <w:t>[ ] Submit for AA Paper 6/2 11:59pm (contains different requirements)</w:t>
      </w:r>
    </w:p>
    <w:p w14:paraId="613460A8" w14:textId="77777777" w:rsidR="00365CC9" w:rsidRDefault="00C270CB">
      <w:pPr>
        <w:pStyle w:val="NoSpacing"/>
      </w:pPr>
      <w:r>
        <w:t>[ ] Submit for Sci-Tech Paper 6/12 (contains different requirements)</w:t>
      </w:r>
    </w:p>
    <w:p w14:paraId="316D03A5" w14:textId="77777777" w:rsidR="00365CC9" w:rsidRDefault="00365CC9">
      <w:pPr>
        <w:pStyle w:val="NoSpacing"/>
      </w:pPr>
    </w:p>
    <w:p w14:paraId="3E319906" w14:textId="77777777" w:rsidR="00365CC9" w:rsidRDefault="00365CC9">
      <w:pPr>
        <w:pStyle w:val="NoSpacing"/>
        <w:ind w:left="720"/>
        <w:rPr>
          <w:b/>
        </w:rPr>
      </w:pPr>
    </w:p>
    <w:p w14:paraId="0FC84AFB" w14:textId="77777777" w:rsidR="00365CC9" w:rsidRDefault="00C270CB">
      <w:pPr>
        <w:pStyle w:val="NoSpacing"/>
        <w:rPr>
          <w:b/>
        </w:rPr>
      </w:pPr>
      <w:r>
        <w:rPr>
          <w:b/>
        </w:rPr>
        <w:t>Notes</w:t>
      </w:r>
    </w:p>
    <w:p w14:paraId="11F143D2" w14:textId="77777777" w:rsidR="00365CC9" w:rsidRDefault="00365CC9">
      <w:pPr>
        <w:pStyle w:val="NoSpacing"/>
        <w:numPr>
          <w:ilvl w:val="0"/>
          <w:numId w:val="1"/>
        </w:numPr>
      </w:pPr>
    </w:p>
    <w:tbl>
      <w:tblPr>
        <w:tblStyle w:val="TableGrid"/>
        <w:tblW w:w="9576" w:type="dxa"/>
        <w:tblCellMar>
          <w:left w:w="168" w:type="dxa"/>
        </w:tblCellMar>
        <w:tblLook w:val="04A0" w:firstRow="1" w:lastRow="0" w:firstColumn="1" w:lastColumn="0" w:noHBand="0" w:noVBand="1"/>
      </w:tblPr>
      <w:tblGrid>
        <w:gridCol w:w="9576"/>
      </w:tblGrid>
      <w:tr w:rsidR="00365CC9" w14:paraId="3CAFD187" w14:textId="77777777">
        <w:tc>
          <w:tcPr>
            <w:tcW w:w="9576" w:type="dxa"/>
            <w:tcBorders>
              <w:left w:val="nil"/>
              <w:bottom w:val="nil"/>
              <w:right w:val="nil"/>
            </w:tcBorders>
            <w:shd w:val="clear" w:color="auto" w:fill="auto"/>
          </w:tcPr>
          <w:p w14:paraId="6FC39173" w14:textId="77777777" w:rsidR="00365CC9" w:rsidRDefault="00365CC9">
            <w:pPr>
              <w:pStyle w:val="NoSpacing"/>
            </w:pPr>
          </w:p>
        </w:tc>
      </w:tr>
    </w:tbl>
    <w:p w14:paraId="4005FF7C" w14:textId="77777777" w:rsidR="00365CC9" w:rsidRDefault="00365CC9"/>
    <w:p w14:paraId="412710E9" w14:textId="77777777" w:rsidR="00365CC9" w:rsidRDefault="00C270CB">
      <w:r>
        <w:br w:type="page"/>
      </w:r>
    </w:p>
    <w:p w14:paraId="12C0A4D2" w14:textId="77777777" w:rsidR="00365CC9" w:rsidRDefault="00C270CB">
      <w:pPr>
        <w:pStyle w:val="Heading2"/>
      </w:pPr>
      <w:bookmarkStart w:id="11" w:name="_Hlk484118118"/>
      <w:bookmarkEnd w:id="11"/>
      <w:r>
        <w:lastRenderedPageBreak/>
        <w:t>1591 – MAPSS Final Paper (Part 1) (copy)</w:t>
      </w:r>
    </w:p>
    <w:p w14:paraId="037FCE88" w14:textId="77777777" w:rsidR="00365CC9" w:rsidRDefault="00C270CB">
      <w:pPr>
        <w:pStyle w:val="NoSpacing"/>
        <w:rPr>
          <w:b/>
        </w:rPr>
      </w:pPr>
      <w:r>
        <w:rPr>
          <w:b/>
        </w:rPr>
        <w:t>Content</w:t>
      </w:r>
    </w:p>
    <w:p w14:paraId="5922DA66" w14:textId="77777777" w:rsidR="00365CC9" w:rsidRDefault="00C270CB">
      <w:pPr>
        <w:pStyle w:val="NoSpacing"/>
        <w:rPr>
          <w:bCs/>
        </w:rPr>
      </w:pPr>
      <w:r>
        <w:t xml:space="preserve">Copy of user story </w:t>
      </w:r>
      <w:r>
        <w:rPr>
          <w:bCs/>
        </w:rPr>
        <w:t>1590 – MAPSS Final Paper (Part 1)</w:t>
      </w:r>
    </w:p>
    <w:p w14:paraId="29214E3A" w14:textId="77777777" w:rsidR="00365CC9" w:rsidRDefault="00365CC9">
      <w:pPr>
        <w:pStyle w:val="NoSpacing"/>
        <w:rPr>
          <w:b/>
          <w:bCs/>
        </w:rPr>
      </w:pPr>
    </w:p>
    <w:p w14:paraId="7DC2D25F" w14:textId="77777777" w:rsidR="00365CC9" w:rsidRDefault="00365CC9">
      <w:pPr>
        <w:pStyle w:val="NoSpacing"/>
      </w:pPr>
    </w:p>
    <w:p w14:paraId="360D7568" w14:textId="77777777" w:rsidR="00365CC9" w:rsidRDefault="00365CC9">
      <w:pPr>
        <w:pStyle w:val="NoSpacing"/>
      </w:pPr>
    </w:p>
    <w:p w14:paraId="3D5DEA07" w14:textId="77777777" w:rsidR="00365CC9" w:rsidRDefault="00C270CB">
      <w:pPr>
        <w:pStyle w:val="NoSpacing"/>
        <w:rPr>
          <w:b/>
        </w:rPr>
      </w:pPr>
      <w:r>
        <w:rPr>
          <w:b/>
        </w:rPr>
        <w:t>Definition of Done</w:t>
      </w:r>
    </w:p>
    <w:p w14:paraId="56E7E0D0" w14:textId="77777777" w:rsidR="00365CC9" w:rsidRDefault="00C270CB">
      <w:pPr>
        <w:pStyle w:val="NoSpacing"/>
        <w:rPr>
          <w:b/>
          <w:bCs/>
        </w:rPr>
      </w:pPr>
      <w:r>
        <w:t xml:space="preserve">Copy definition of done from user story </w:t>
      </w:r>
      <w:r>
        <w:rPr>
          <w:bCs/>
        </w:rPr>
        <w:t>1590 – MAPSS Final Paper (Part 1)</w:t>
      </w:r>
    </w:p>
    <w:p w14:paraId="18A87657" w14:textId="77777777" w:rsidR="00365CC9" w:rsidRDefault="00365CC9">
      <w:pPr>
        <w:pStyle w:val="NoSpacing"/>
      </w:pPr>
    </w:p>
    <w:p w14:paraId="11D094DE" w14:textId="77777777" w:rsidR="00365CC9" w:rsidRDefault="00365CC9">
      <w:pPr>
        <w:rPr>
          <w:rFonts w:cstheme="minorHAnsi"/>
          <w:b/>
          <w:bCs/>
          <w:color w:val="000000"/>
        </w:rPr>
      </w:pPr>
    </w:p>
    <w:p w14:paraId="09EBB10A" w14:textId="77777777" w:rsidR="00365CC9" w:rsidRDefault="00C270CB">
      <w:pPr>
        <w:rPr>
          <w:rFonts w:cstheme="minorHAnsi"/>
          <w:b/>
          <w:bCs/>
          <w:color w:val="000000"/>
        </w:rPr>
      </w:pPr>
      <w:r>
        <w:rPr>
          <w:rFonts w:cstheme="minorHAnsi"/>
          <w:b/>
          <w:bCs/>
          <w:color w:val="000000"/>
        </w:rPr>
        <w:t>Notes</w:t>
      </w:r>
    </w:p>
    <w:p w14:paraId="31F37C7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9028A37" w14:textId="77777777">
        <w:trPr>
          <w:trHeight w:val="224"/>
        </w:trPr>
        <w:tc>
          <w:tcPr>
            <w:tcW w:w="9576" w:type="dxa"/>
            <w:tcBorders>
              <w:left w:val="nil"/>
              <w:bottom w:val="nil"/>
              <w:right w:val="nil"/>
            </w:tcBorders>
            <w:shd w:val="clear" w:color="auto" w:fill="auto"/>
          </w:tcPr>
          <w:p w14:paraId="64F9AA2E" w14:textId="77777777" w:rsidR="00365CC9" w:rsidRDefault="00365CC9"/>
        </w:tc>
      </w:tr>
    </w:tbl>
    <w:p w14:paraId="517D4236" w14:textId="77777777" w:rsidR="00365CC9" w:rsidRDefault="00C270CB">
      <w:pPr>
        <w:rPr>
          <w:rFonts w:asciiTheme="majorHAnsi" w:eastAsiaTheme="majorEastAsia" w:hAnsiTheme="majorHAnsi" w:cstheme="majorBidi"/>
          <w:b/>
          <w:bCs/>
          <w:color w:val="4F81BD" w:themeColor="accent1"/>
          <w:sz w:val="26"/>
          <w:szCs w:val="26"/>
        </w:rPr>
      </w:pPr>
      <w:r>
        <w:br w:type="page"/>
      </w:r>
    </w:p>
    <w:p w14:paraId="4D61F07A" w14:textId="77777777" w:rsidR="00365CC9" w:rsidRDefault="00C270CB">
      <w:pPr>
        <w:pStyle w:val="Heading2"/>
      </w:pPr>
      <w:r>
        <w:lastRenderedPageBreak/>
        <w:t>1592 – MAPSS Final Paper (Part 1) (copy)</w:t>
      </w:r>
    </w:p>
    <w:p w14:paraId="41535083" w14:textId="77777777" w:rsidR="00365CC9" w:rsidRDefault="00C270CB">
      <w:pPr>
        <w:pStyle w:val="NoSpacing"/>
        <w:rPr>
          <w:b/>
        </w:rPr>
      </w:pPr>
      <w:r>
        <w:rPr>
          <w:b/>
        </w:rPr>
        <w:t>Content</w:t>
      </w:r>
    </w:p>
    <w:p w14:paraId="3444836A" w14:textId="77777777" w:rsidR="00365CC9" w:rsidRDefault="00C270CB">
      <w:pPr>
        <w:pStyle w:val="NoSpacing"/>
      </w:pPr>
      <w:r>
        <w:t>Copy of user story 1590 – MAPSS Final Paper (Part 1)</w:t>
      </w:r>
    </w:p>
    <w:p w14:paraId="43723A79" w14:textId="77777777" w:rsidR="00365CC9" w:rsidRDefault="00365CC9">
      <w:pPr>
        <w:pStyle w:val="NoSpacing"/>
        <w:rPr>
          <w:b/>
          <w:bCs/>
        </w:rPr>
      </w:pPr>
    </w:p>
    <w:p w14:paraId="1039F9F1" w14:textId="77777777" w:rsidR="00365CC9" w:rsidRDefault="00365CC9">
      <w:pPr>
        <w:pStyle w:val="NoSpacing"/>
      </w:pPr>
    </w:p>
    <w:p w14:paraId="1B365F0E" w14:textId="77777777" w:rsidR="00365CC9" w:rsidRDefault="00365CC9">
      <w:pPr>
        <w:pStyle w:val="NoSpacing"/>
      </w:pPr>
    </w:p>
    <w:p w14:paraId="0FE96106" w14:textId="77777777" w:rsidR="00365CC9" w:rsidRDefault="00C270CB">
      <w:pPr>
        <w:pStyle w:val="NoSpacing"/>
        <w:rPr>
          <w:b/>
        </w:rPr>
      </w:pPr>
      <w:r>
        <w:rPr>
          <w:b/>
        </w:rPr>
        <w:t>Definition of Done</w:t>
      </w:r>
    </w:p>
    <w:p w14:paraId="073BDADB" w14:textId="77777777" w:rsidR="00365CC9" w:rsidRDefault="00C270CB">
      <w:pPr>
        <w:pStyle w:val="NoSpacing"/>
        <w:rPr>
          <w:b/>
          <w:bCs/>
        </w:rPr>
      </w:pPr>
      <w:r>
        <w:t xml:space="preserve">Copy definition of done from user story </w:t>
      </w:r>
      <w:r>
        <w:rPr>
          <w:bCs/>
        </w:rPr>
        <w:t>1590 – MAPSS Final Paper (Part 1)</w:t>
      </w:r>
    </w:p>
    <w:p w14:paraId="1E47B577" w14:textId="77777777" w:rsidR="00365CC9" w:rsidRDefault="00365CC9">
      <w:pPr>
        <w:pStyle w:val="NoSpacing"/>
      </w:pPr>
    </w:p>
    <w:p w14:paraId="400948A8" w14:textId="77777777" w:rsidR="00365CC9" w:rsidRDefault="00365CC9">
      <w:pPr>
        <w:rPr>
          <w:rFonts w:cstheme="minorHAnsi"/>
          <w:b/>
          <w:bCs/>
          <w:color w:val="000000"/>
        </w:rPr>
      </w:pPr>
    </w:p>
    <w:p w14:paraId="3F35383D" w14:textId="77777777" w:rsidR="00365CC9" w:rsidRDefault="00C270CB">
      <w:pPr>
        <w:rPr>
          <w:rFonts w:cstheme="minorHAnsi"/>
          <w:b/>
          <w:bCs/>
          <w:color w:val="000000"/>
        </w:rPr>
      </w:pPr>
      <w:r>
        <w:rPr>
          <w:rFonts w:cstheme="minorHAnsi"/>
          <w:b/>
          <w:bCs/>
          <w:color w:val="000000"/>
        </w:rPr>
        <w:t>Notes</w:t>
      </w:r>
    </w:p>
    <w:p w14:paraId="77BB428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0E58773" w14:textId="77777777">
        <w:trPr>
          <w:trHeight w:val="224"/>
        </w:trPr>
        <w:tc>
          <w:tcPr>
            <w:tcW w:w="9576" w:type="dxa"/>
            <w:tcBorders>
              <w:left w:val="nil"/>
              <w:bottom w:val="nil"/>
              <w:right w:val="nil"/>
            </w:tcBorders>
            <w:shd w:val="clear" w:color="auto" w:fill="auto"/>
          </w:tcPr>
          <w:p w14:paraId="65F3B14B" w14:textId="77777777" w:rsidR="00365CC9" w:rsidRDefault="00365CC9"/>
        </w:tc>
      </w:tr>
    </w:tbl>
    <w:p w14:paraId="108A34A0" w14:textId="77777777" w:rsidR="00365CC9" w:rsidRDefault="00C270CB">
      <w:pPr>
        <w:rPr>
          <w:rFonts w:asciiTheme="majorHAnsi" w:eastAsiaTheme="majorEastAsia" w:hAnsiTheme="majorHAnsi" w:cstheme="majorBidi"/>
          <w:b/>
          <w:bCs/>
          <w:color w:val="4F81BD" w:themeColor="accent1"/>
          <w:sz w:val="26"/>
          <w:szCs w:val="26"/>
        </w:rPr>
      </w:pPr>
      <w:r>
        <w:br w:type="page"/>
      </w:r>
    </w:p>
    <w:p w14:paraId="21119C8B" w14:textId="77777777" w:rsidR="00365CC9" w:rsidRDefault="00C270CB">
      <w:pPr>
        <w:pStyle w:val="Heading2"/>
      </w:pPr>
      <w:r>
        <w:lastRenderedPageBreak/>
        <w:t>1593 – MAPSS Final Paper (Part 1) (copy)</w:t>
      </w:r>
    </w:p>
    <w:p w14:paraId="3BAF3FBC" w14:textId="77777777" w:rsidR="00365CC9" w:rsidRDefault="00C270CB">
      <w:pPr>
        <w:pStyle w:val="NoSpacing"/>
        <w:rPr>
          <w:b/>
        </w:rPr>
      </w:pPr>
      <w:r>
        <w:rPr>
          <w:b/>
        </w:rPr>
        <w:t>Content</w:t>
      </w:r>
    </w:p>
    <w:p w14:paraId="4D2CF4D3" w14:textId="77777777" w:rsidR="00365CC9" w:rsidRDefault="00C270CB">
      <w:pPr>
        <w:pStyle w:val="NoSpacing"/>
        <w:rPr>
          <w:b/>
          <w:bCs/>
        </w:rPr>
      </w:pPr>
      <w:r>
        <w:t xml:space="preserve">Copy of user story </w:t>
      </w:r>
      <w:r>
        <w:rPr>
          <w:bCs/>
        </w:rPr>
        <w:t>1590 – MAPSS Final Paper (Part 1)</w:t>
      </w:r>
    </w:p>
    <w:p w14:paraId="50B92136" w14:textId="77777777" w:rsidR="00365CC9" w:rsidRDefault="00365CC9">
      <w:pPr>
        <w:pStyle w:val="NoSpacing"/>
      </w:pPr>
    </w:p>
    <w:p w14:paraId="693BF74C" w14:textId="77777777" w:rsidR="00365CC9" w:rsidRDefault="00365CC9">
      <w:pPr>
        <w:pStyle w:val="NoSpacing"/>
      </w:pPr>
    </w:p>
    <w:p w14:paraId="3C8B00EA" w14:textId="77777777" w:rsidR="00365CC9" w:rsidRDefault="00C270CB">
      <w:pPr>
        <w:pStyle w:val="NoSpacing"/>
        <w:rPr>
          <w:b/>
        </w:rPr>
      </w:pPr>
      <w:r>
        <w:rPr>
          <w:b/>
        </w:rPr>
        <w:t>Definition of Done</w:t>
      </w:r>
    </w:p>
    <w:p w14:paraId="3BAEF6D6" w14:textId="77777777" w:rsidR="00365CC9" w:rsidRDefault="00C270CB">
      <w:pPr>
        <w:pStyle w:val="NoSpacing"/>
      </w:pPr>
      <w:r>
        <w:t xml:space="preserve">Copy definition of done from user story </w:t>
      </w:r>
      <w:r>
        <w:rPr>
          <w:bCs/>
        </w:rPr>
        <w:t>1590 – MAPSS Final Paper (Part 1)</w:t>
      </w:r>
    </w:p>
    <w:p w14:paraId="424043D0" w14:textId="77777777" w:rsidR="00365CC9" w:rsidRDefault="00365CC9">
      <w:pPr>
        <w:rPr>
          <w:rFonts w:cstheme="minorHAnsi"/>
          <w:b/>
          <w:bCs/>
          <w:color w:val="000000"/>
        </w:rPr>
      </w:pPr>
    </w:p>
    <w:p w14:paraId="367654C2" w14:textId="77777777" w:rsidR="00365CC9" w:rsidRDefault="00C270CB">
      <w:pPr>
        <w:rPr>
          <w:rFonts w:cstheme="minorHAnsi"/>
          <w:b/>
          <w:bCs/>
          <w:color w:val="000000"/>
        </w:rPr>
      </w:pPr>
      <w:r>
        <w:rPr>
          <w:rFonts w:cstheme="minorHAnsi"/>
          <w:b/>
          <w:bCs/>
          <w:color w:val="000000"/>
        </w:rPr>
        <w:t>Notes</w:t>
      </w:r>
    </w:p>
    <w:p w14:paraId="749E7A4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B2A8D02" w14:textId="77777777">
        <w:trPr>
          <w:trHeight w:val="224"/>
        </w:trPr>
        <w:tc>
          <w:tcPr>
            <w:tcW w:w="9576" w:type="dxa"/>
            <w:tcBorders>
              <w:left w:val="nil"/>
              <w:bottom w:val="nil"/>
              <w:right w:val="nil"/>
            </w:tcBorders>
            <w:shd w:val="clear" w:color="auto" w:fill="auto"/>
          </w:tcPr>
          <w:p w14:paraId="7EC5F3E5" w14:textId="77777777" w:rsidR="00365CC9" w:rsidRDefault="00365CC9"/>
        </w:tc>
      </w:tr>
    </w:tbl>
    <w:p w14:paraId="7A704018" w14:textId="77777777" w:rsidR="00365CC9" w:rsidRDefault="00C270CB">
      <w:pPr>
        <w:rPr>
          <w:rFonts w:asciiTheme="majorHAnsi" w:eastAsiaTheme="majorEastAsia" w:hAnsiTheme="majorHAnsi" w:cstheme="majorBidi"/>
          <w:b/>
          <w:bCs/>
          <w:color w:val="4F81BD" w:themeColor="accent1"/>
          <w:sz w:val="26"/>
          <w:szCs w:val="26"/>
        </w:rPr>
      </w:pPr>
      <w:r>
        <w:br w:type="page"/>
      </w:r>
    </w:p>
    <w:p w14:paraId="3F57C5AA" w14:textId="77777777" w:rsidR="00365CC9" w:rsidRDefault="00C270CB">
      <w:pPr>
        <w:pStyle w:val="Heading2"/>
      </w:pPr>
      <w:r>
        <w:lastRenderedPageBreak/>
        <w:t>1594 – MAPSS MicaSense Poster Printing for Demo. Flight PR</w:t>
      </w:r>
    </w:p>
    <w:p w14:paraId="2546E8CB" w14:textId="77777777" w:rsidR="00365CC9" w:rsidRDefault="00C270CB">
      <w:pPr>
        <w:pStyle w:val="NoSpacing"/>
        <w:rPr>
          <w:b/>
        </w:rPr>
      </w:pPr>
      <w:r>
        <w:rPr>
          <w:b/>
        </w:rPr>
        <w:t>Content</w:t>
      </w:r>
    </w:p>
    <w:p w14:paraId="2C5D8C03" w14:textId="77777777" w:rsidR="00365CC9" w:rsidRDefault="00C270CB">
      <w:r>
        <w:t>As a member of the MAPSS Team, I would like to prepare a MicaSense Poster for the Demonstration Flight PR</w:t>
      </w:r>
    </w:p>
    <w:p w14:paraId="1BD127E2" w14:textId="77777777" w:rsidR="00365CC9" w:rsidRDefault="00C270CB">
      <w:pPr>
        <w:pStyle w:val="NoSpacing"/>
        <w:rPr>
          <w:b/>
        </w:rPr>
      </w:pPr>
      <w:r>
        <w:rPr>
          <w:b/>
        </w:rPr>
        <w:t>Definition of Done</w:t>
      </w:r>
    </w:p>
    <w:p w14:paraId="41F3C5F2" w14:textId="77777777" w:rsidR="00365CC9" w:rsidRDefault="00C270CB">
      <w:r>
        <w:t>[ ] Prepare and Send MicaSense .svg file to Communications Printing</w:t>
      </w:r>
    </w:p>
    <w:p w14:paraId="3FFD9B46" w14:textId="77777777" w:rsidR="00365CC9" w:rsidRDefault="00C270CB">
      <w:pPr>
        <w:rPr>
          <w:rFonts w:cstheme="minorHAnsi"/>
          <w:b/>
          <w:bCs/>
          <w:color w:val="000000"/>
        </w:rPr>
      </w:pPr>
      <w:r>
        <w:t>[ ] Bring poster for PR shots</w:t>
      </w:r>
    </w:p>
    <w:p w14:paraId="7F3A9568" w14:textId="77777777" w:rsidR="00365CC9" w:rsidRDefault="00C270CB">
      <w:pPr>
        <w:rPr>
          <w:rFonts w:cstheme="minorHAnsi"/>
          <w:b/>
          <w:bCs/>
          <w:color w:val="000000"/>
        </w:rPr>
      </w:pPr>
      <w:r>
        <w:rPr>
          <w:rFonts w:cstheme="minorHAnsi"/>
          <w:b/>
          <w:bCs/>
          <w:color w:val="000000"/>
        </w:rPr>
        <w:t>Notes</w:t>
      </w:r>
    </w:p>
    <w:p w14:paraId="0582B3D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507C533" w14:textId="77777777">
        <w:trPr>
          <w:trHeight w:val="224"/>
        </w:trPr>
        <w:tc>
          <w:tcPr>
            <w:tcW w:w="9576" w:type="dxa"/>
            <w:tcBorders>
              <w:left w:val="nil"/>
              <w:bottom w:val="nil"/>
              <w:right w:val="nil"/>
            </w:tcBorders>
            <w:shd w:val="clear" w:color="auto" w:fill="auto"/>
          </w:tcPr>
          <w:p w14:paraId="0239F8BB" w14:textId="77777777" w:rsidR="00365CC9" w:rsidRDefault="00365CC9"/>
        </w:tc>
      </w:tr>
    </w:tbl>
    <w:p w14:paraId="1624EFE7" w14:textId="77777777" w:rsidR="00365CC9" w:rsidRDefault="00C270CB">
      <w:pPr>
        <w:pStyle w:val="Heading2"/>
      </w:pPr>
      <w:r>
        <w:br w:type="page"/>
      </w:r>
      <w:r>
        <w:lastRenderedPageBreak/>
        <w:t>1595 – MAPSS Flight Test 17_5_06</w:t>
      </w:r>
    </w:p>
    <w:p w14:paraId="22142822" w14:textId="77777777" w:rsidR="00365CC9" w:rsidRDefault="00C270CB">
      <w:pPr>
        <w:pStyle w:val="NoSpacing"/>
        <w:rPr>
          <w:b/>
        </w:rPr>
      </w:pPr>
      <w:r>
        <w:rPr>
          <w:b/>
        </w:rPr>
        <w:t>Content</w:t>
      </w:r>
    </w:p>
    <w:p w14:paraId="7A5465EB" w14:textId="77777777" w:rsidR="00365CC9" w:rsidRDefault="00C270CB">
      <w:pPr>
        <w:pStyle w:val="NoSpacing"/>
      </w:pPr>
      <w:r>
        <w:t>As a member of the MAPSS Team, I would like to prepare and participate for the MAPSS Flight Test on May 6</w:t>
      </w:r>
      <w:r>
        <w:rPr>
          <w:vertAlign w:val="superscript"/>
        </w:rPr>
        <w:t>th</w:t>
      </w:r>
      <w:r>
        <w:t xml:space="preserve">. </w:t>
      </w:r>
    </w:p>
    <w:p w14:paraId="12D6EE75" w14:textId="77777777" w:rsidR="00365CC9" w:rsidRDefault="00365CC9">
      <w:pPr>
        <w:pStyle w:val="NoSpacing"/>
      </w:pPr>
    </w:p>
    <w:p w14:paraId="5A86C6F5" w14:textId="77777777" w:rsidR="00365CC9" w:rsidRDefault="00C270CB">
      <w:pPr>
        <w:pStyle w:val="NoSpacing"/>
        <w:rPr>
          <w:b/>
        </w:rPr>
      </w:pPr>
      <w:r>
        <w:rPr>
          <w:b/>
        </w:rPr>
        <w:t>Definition of Done</w:t>
      </w:r>
    </w:p>
    <w:p w14:paraId="7F8B97A4" w14:textId="77777777" w:rsidR="00365CC9" w:rsidRDefault="00C270CB">
      <w:pPr>
        <w:rPr>
          <w:rFonts w:cstheme="minorHAnsi"/>
          <w:bCs/>
          <w:color w:val="000000"/>
        </w:rPr>
      </w:pPr>
      <w:r>
        <w:rPr>
          <w:rFonts w:cstheme="minorHAnsi"/>
          <w:bCs/>
          <w:color w:val="000000"/>
        </w:rPr>
        <w:t xml:space="preserve">[ ]  Ensure Flight Readiness &amp; Preparation </w:t>
      </w:r>
    </w:p>
    <w:p w14:paraId="29456B56" w14:textId="77777777" w:rsidR="00365CC9" w:rsidRDefault="00C270CB">
      <w:pPr>
        <w:rPr>
          <w:rFonts w:cstheme="minorHAnsi"/>
          <w:bCs/>
          <w:color w:val="000000"/>
        </w:rPr>
      </w:pPr>
      <w:r>
        <w:rPr>
          <w:rFonts w:cstheme="minorHAnsi"/>
          <w:bCs/>
          <w:color w:val="000000"/>
        </w:rPr>
        <w:t>[ ] Pack up</w:t>
      </w:r>
    </w:p>
    <w:p w14:paraId="6733865A" w14:textId="77777777" w:rsidR="00365CC9" w:rsidRDefault="00C270CB">
      <w:pPr>
        <w:rPr>
          <w:rFonts w:cstheme="minorHAnsi"/>
          <w:bCs/>
          <w:color w:val="000000"/>
        </w:rPr>
      </w:pPr>
      <w:r>
        <w:rPr>
          <w:rFonts w:cstheme="minorHAnsi"/>
          <w:bCs/>
          <w:color w:val="000000"/>
        </w:rPr>
        <w:t xml:space="preserve">[ ] Assist in flight </w:t>
      </w:r>
    </w:p>
    <w:p w14:paraId="3EB608CE" w14:textId="77777777" w:rsidR="00365CC9" w:rsidRDefault="00C270CB">
      <w:pPr>
        <w:rPr>
          <w:rFonts w:cstheme="minorHAnsi"/>
          <w:bCs/>
          <w:color w:val="000000"/>
        </w:rPr>
      </w:pPr>
      <w:r>
        <w:rPr>
          <w:rFonts w:cstheme="minorHAnsi"/>
          <w:bCs/>
          <w:color w:val="000000"/>
        </w:rPr>
        <w:t>[ ] Unload</w:t>
      </w:r>
    </w:p>
    <w:p w14:paraId="687CA611" w14:textId="77777777" w:rsidR="00365CC9" w:rsidRDefault="00365CC9">
      <w:pPr>
        <w:rPr>
          <w:rFonts w:cstheme="minorHAnsi"/>
          <w:bCs/>
          <w:color w:val="000000"/>
        </w:rPr>
      </w:pPr>
    </w:p>
    <w:p w14:paraId="10FBD536" w14:textId="77777777" w:rsidR="00365CC9" w:rsidRDefault="00C270CB">
      <w:pPr>
        <w:rPr>
          <w:rFonts w:cstheme="minorHAnsi"/>
          <w:b/>
          <w:bCs/>
          <w:color w:val="000000"/>
        </w:rPr>
      </w:pPr>
      <w:r>
        <w:rPr>
          <w:rFonts w:cstheme="minorHAnsi"/>
          <w:b/>
          <w:bCs/>
          <w:color w:val="000000"/>
        </w:rPr>
        <w:t>Notes</w:t>
      </w:r>
    </w:p>
    <w:p w14:paraId="282F35D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415A982" w14:textId="77777777">
        <w:trPr>
          <w:trHeight w:val="224"/>
        </w:trPr>
        <w:tc>
          <w:tcPr>
            <w:tcW w:w="9576" w:type="dxa"/>
            <w:tcBorders>
              <w:left w:val="nil"/>
              <w:bottom w:val="nil"/>
              <w:right w:val="nil"/>
            </w:tcBorders>
            <w:shd w:val="clear" w:color="auto" w:fill="auto"/>
          </w:tcPr>
          <w:p w14:paraId="36311594" w14:textId="77777777" w:rsidR="00365CC9" w:rsidRDefault="00365CC9"/>
        </w:tc>
      </w:tr>
    </w:tbl>
    <w:p w14:paraId="1E14926E" w14:textId="77777777" w:rsidR="00365CC9" w:rsidRDefault="00365CC9">
      <w:pPr>
        <w:rPr>
          <w:rFonts w:asciiTheme="majorHAnsi" w:eastAsiaTheme="majorEastAsia" w:hAnsiTheme="majorHAnsi" w:cstheme="majorBidi"/>
          <w:b/>
          <w:bCs/>
          <w:color w:val="4F81BD" w:themeColor="accent1"/>
          <w:sz w:val="26"/>
          <w:szCs w:val="26"/>
        </w:rPr>
      </w:pPr>
    </w:p>
    <w:p w14:paraId="16425444" w14:textId="77777777" w:rsidR="00365CC9" w:rsidRDefault="00C270CB">
      <w:pPr>
        <w:rPr>
          <w:rFonts w:asciiTheme="majorHAnsi" w:eastAsiaTheme="majorEastAsia" w:hAnsiTheme="majorHAnsi" w:cstheme="majorBidi"/>
          <w:b/>
          <w:bCs/>
          <w:color w:val="4F81BD" w:themeColor="accent1"/>
          <w:sz w:val="26"/>
          <w:szCs w:val="26"/>
        </w:rPr>
      </w:pPr>
      <w:r>
        <w:br w:type="page"/>
      </w:r>
    </w:p>
    <w:p w14:paraId="09A76110" w14:textId="77777777" w:rsidR="00365CC9" w:rsidRDefault="00C270CB">
      <w:pPr>
        <w:pStyle w:val="Heading2"/>
      </w:pPr>
      <w:r>
        <w:lastRenderedPageBreak/>
        <w:t>1596 – MAPSS Flight Test 17_5_06 (copy)</w:t>
      </w:r>
    </w:p>
    <w:p w14:paraId="75436AAA" w14:textId="77777777" w:rsidR="00365CC9" w:rsidRDefault="00C270CB">
      <w:pPr>
        <w:pStyle w:val="NoSpacing"/>
        <w:rPr>
          <w:b/>
        </w:rPr>
      </w:pPr>
      <w:r>
        <w:rPr>
          <w:b/>
        </w:rPr>
        <w:t>Content</w:t>
      </w:r>
    </w:p>
    <w:p w14:paraId="36600361" w14:textId="77777777" w:rsidR="00365CC9" w:rsidRDefault="00C270CB">
      <w:pPr>
        <w:pStyle w:val="NoSpacing"/>
      </w:pPr>
      <w:r>
        <w:t>Copy of user story 1595 – MAPSS Flight Test 17_5_06</w:t>
      </w:r>
    </w:p>
    <w:p w14:paraId="1C6E7163" w14:textId="77777777" w:rsidR="00365CC9" w:rsidRDefault="00365CC9">
      <w:pPr>
        <w:pStyle w:val="NoSpacing"/>
      </w:pPr>
    </w:p>
    <w:p w14:paraId="5400B1F0" w14:textId="77777777" w:rsidR="00365CC9" w:rsidRDefault="00C270CB">
      <w:pPr>
        <w:pStyle w:val="NoSpacing"/>
        <w:rPr>
          <w:b/>
        </w:rPr>
      </w:pPr>
      <w:r>
        <w:rPr>
          <w:b/>
        </w:rPr>
        <w:t>Definition of Done</w:t>
      </w:r>
    </w:p>
    <w:p w14:paraId="39B72F43" w14:textId="77777777" w:rsidR="00365CC9" w:rsidRDefault="00C270CB">
      <w:pPr>
        <w:pStyle w:val="NoSpacing"/>
      </w:pPr>
      <w:r>
        <w:t>Copy definition of done from user story 1595 – MAPSS Flight Test 17_5_06</w:t>
      </w:r>
    </w:p>
    <w:p w14:paraId="439CE678" w14:textId="77777777" w:rsidR="00365CC9" w:rsidRDefault="00365CC9">
      <w:pPr>
        <w:rPr>
          <w:rFonts w:cstheme="minorHAnsi"/>
          <w:b/>
          <w:bCs/>
          <w:color w:val="000000"/>
        </w:rPr>
      </w:pPr>
    </w:p>
    <w:p w14:paraId="75426E38" w14:textId="77777777" w:rsidR="00365CC9" w:rsidRDefault="00C270CB">
      <w:pPr>
        <w:rPr>
          <w:rFonts w:cstheme="minorHAnsi"/>
          <w:b/>
          <w:bCs/>
          <w:color w:val="000000"/>
        </w:rPr>
      </w:pPr>
      <w:r>
        <w:rPr>
          <w:rFonts w:cstheme="minorHAnsi"/>
          <w:b/>
          <w:bCs/>
          <w:color w:val="000000"/>
        </w:rPr>
        <w:t>Notes</w:t>
      </w:r>
    </w:p>
    <w:p w14:paraId="108B586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197C1B6" w14:textId="77777777">
        <w:trPr>
          <w:trHeight w:val="224"/>
        </w:trPr>
        <w:tc>
          <w:tcPr>
            <w:tcW w:w="9576" w:type="dxa"/>
            <w:tcBorders>
              <w:left w:val="nil"/>
              <w:bottom w:val="nil"/>
              <w:right w:val="nil"/>
            </w:tcBorders>
            <w:shd w:val="clear" w:color="auto" w:fill="auto"/>
          </w:tcPr>
          <w:p w14:paraId="4CCA226E" w14:textId="77777777" w:rsidR="00365CC9" w:rsidRDefault="00365CC9"/>
        </w:tc>
      </w:tr>
    </w:tbl>
    <w:p w14:paraId="35EF1E3D" w14:textId="77777777" w:rsidR="00365CC9" w:rsidRDefault="00365CC9">
      <w:pPr>
        <w:rPr>
          <w:rFonts w:cstheme="minorHAnsi"/>
          <w:color w:val="222222"/>
          <w:shd w:val="clear" w:color="auto" w:fill="FFFFFF"/>
        </w:rPr>
      </w:pPr>
    </w:p>
    <w:p w14:paraId="3167C9B4" w14:textId="77777777" w:rsidR="00365CC9" w:rsidRDefault="00C270CB">
      <w:pPr>
        <w:rPr>
          <w:rFonts w:cstheme="minorHAnsi"/>
          <w:color w:val="222222"/>
          <w:shd w:val="clear" w:color="auto" w:fill="FFFFFF"/>
        </w:rPr>
      </w:pPr>
      <w:r>
        <w:br w:type="page"/>
      </w:r>
    </w:p>
    <w:p w14:paraId="75B1BE87" w14:textId="77777777" w:rsidR="00365CC9" w:rsidRDefault="00C270CB">
      <w:pPr>
        <w:pStyle w:val="Heading2"/>
      </w:pPr>
      <w:r>
        <w:lastRenderedPageBreak/>
        <w:t>1597 – MAPSS Flight Test 17_5_06 (copy)</w:t>
      </w:r>
    </w:p>
    <w:p w14:paraId="3EE72D77" w14:textId="77777777" w:rsidR="00365CC9" w:rsidRDefault="00C270CB">
      <w:pPr>
        <w:pStyle w:val="NoSpacing"/>
        <w:rPr>
          <w:b/>
        </w:rPr>
      </w:pPr>
      <w:r>
        <w:rPr>
          <w:b/>
        </w:rPr>
        <w:t>Content</w:t>
      </w:r>
    </w:p>
    <w:p w14:paraId="45C801C7" w14:textId="77777777" w:rsidR="00365CC9" w:rsidRDefault="00C270CB">
      <w:pPr>
        <w:pStyle w:val="NoSpacing"/>
      </w:pPr>
      <w:r>
        <w:t>Copy of user story 1595 – MAPSS Flight Test 17_5_06</w:t>
      </w:r>
    </w:p>
    <w:p w14:paraId="24F8F714" w14:textId="77777777" w:rsidR="00365CC9" w:rsidRDefault="00365CC9">
      <w:pPr>
        <w:pStyle w:val="NoSpacing"/>
      </w:pPr>
    </w:p>
    <w:p w14:paraId="7E2B6E30" w14:textId="77777777" w:rsidR="00365CC9" w:rsidRDefault="00C270CB">
      <w:pPr>
        <w:pStyle w:val="NoSpacing"/>
        <w:rPr>
          <w:b/>
        </w:rPr>
      </w:pPr>
      <w:r>
        <w:rPr>
          <w:b/>
        </w:rPr>
        <w:t>Definition of Done</w:t>
      </w:r>
    </w:p>
    <w:p w14:paraId="632F22EB" w14:textId="77777777" w:rsidR="00365CC9" w:rsidRDefault="00C270CB">
      <w:pPr>
        <w:pStyle w:val="NoSpacing"/>
      </w:pPr>
      <w:r>
        <w:t>Copy definition of done from user story 1595 – MAPSS Flight Test 17_5_06</w:t>
      </w:r>
    </w:p>
    <w:p w14:paraId="225B7866" w14:textId="77777777" w:rsidR="00365CC9" w:rsidRDefault="00365CC9">
      <w:pPr>
        <w:rPr>
          <w:rFonts w:cstheme="minorHAnsi"/>
          <w:b/>
          <w:bCs/>
          <w:color w:val="000000"/>
        </w:rPr>
      </w:pPr>
    </w:p>
    <w:p w14:paraId="2A26B188" w14:textId="77777777" w:rsidR="00365CC9" w:rsidRDefault="00C270CB">
      <w:pPr>
        <w:rPr>
          <w:rFonts w:cstheme="minorHAnsi"/>
          <w:b/>
          <w:bCs/>
          <w:color w:val="000000"/>
        </w:rPr>
      </w:pPr>
      <w:r>
        <w:rPr>
          <w:rFonts w:cstheme="minorHAnsi"/>
          <w:b/>
          <w:bCs/>
          <w:color w:val="000000"/>
        </w:rPr>
        <w:t>Notes</w:t>
      </w:r>
    </w:p>
    <w:p w14:paraId="2975650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56DA0BB" w14:textId="77777777">
        <w:trPr>
          <w:trHeight w:val="224"/>
        </w:trPr>
        <w:tc>
          <w:tcPr>
            <w:tcW w:w="9576" w:type="dxa"/>
            <w:tcBorders>
              <w:left w:val="nil"/>
              <w:bottom w:val="nil"/>
              <w:right w:val="nil"/>
            </w:tcBorders>
            <w:shd w:val="clear" w:color="auto" w:fill="auto"/>
          </w:tcPr>
          <w:p w14:paraId="17B1A758" w14:textId="77777777" w:rsidR="00365CC9" w:rsidRDefault="00365CC9"/>
        </w:tc>
      </w:tr>
    </w:tbl>
    <w:p w14:paraId="29BBDD88" w14:textId="77777777" w:rsidR="00365CC9" w:rsidRDefault="00365CC9">
      <w:pPr>
        <w:rPr>
          <w:rFonts w:cstheme="minorHAnsi"/>
          <w:color w:val="222222"/>
          <w:shd w:val="clear" w:color="auto" w:fill="FFFFFF"/>
        </w:rPr>
      </w:pPr>
    </w:p>
    <w:p w14:paraId="272E7BB5" w14:textId="77777777" w:rsidR="00365CC9" w:rsidRDefault="00C270CB">
      <w:pPr>
        <w:rPr>
          <w:rFonts w:cstheme="minorHAnsi"/>
          <w:color w:val="222222"/>
          <w:shd w:val="clear" w:color="auto" w:fill="FFFFFF"/>
        </w:rPr>
      </w:pPr>
      <w:r>
        <w:br w:type="page"/>
      </w:r>
    </w:p>
    <w:p w14:paraId="3D4C854D" w14:textId="77777777" w:rsidR="00365CC9" w:rsidRDefault="00C270CB">
      <w:pPr>
        <w:pStyle w:val="Heading2"/>
      </w:pPr>
      <w:r>
        <w:lastRenderedPageBreak/>
        <w:t>1598 – MAPSS Flight Test 17_5_06 (copy)</w:t>
      </w:r>
    </w:p>
    <w:p w14:paraId="3BA2BDCE" w14:textId="77777777" w:rsidR="00365CC9" w:rsidRDefault="00C270CB">
      <w:pPr>
        <w:pStyle w:val="NoSpacing"/>
        <w:rPr>
          <w:b/>
        </w:rPr>
      </w:pPr>
      <w:r>
        <w:rPr>
          <w:b/>
        </w:rPr>
        <w:t>Content</w:t>
      </w:r>
    </w:p>
    <w:p w14:paraId="6D5851B6" w14:textId="77777777" w:rsidR="00365CC9" w:rsidRDefault="00C270CB">
      <w:pPr>
        <w:pStyle w:val="NoSpacing"/>
      </w:pPr>
      <w:r>
        <w:t>Copy of user story 1595 – MAPSS Flight Test 17_5_06</w:t>
      </w:r>
    </w:p>
    <w:p w14:paraId="7043B710" w14:textId="77777777" w:rsidR="00365CC9" w:rsidRDefault="00365CC9">
      <w:pPr>
        <w:pStyle w:val="NoSpacing"/>
      </w:pPr>
    </w:p>
    <w:p w14:paraId="70D2DC11" w14:textId="77777777" w:rsidR="00365CC9" w:rsidRDefault="00C270CB">
      <w:pPr>
        <w:pStyle w:val="NoSpacing"/>
        <w:rPr>
          <w:b/>
        </w:rPr>
      </w:pPr>
      <w:r>
        <w:rPr>
          <w:b/>
        </w:rPr>
        <w:t>Definition of Done</w:t>
      </w:r>
    </w:p>
    <w:p w14:paraId="645170BC" w14:textId="77777777" w:rsidR="00365CC9" w:rsidRDefault="00C270CB">
      <w:pPr>
        <w:pStyle w:val="NoSpacing"/>
      </w:pPr>
      <w:r>
        <w:t>Copy definition of done from user story 1595 – MAPSS Flight Test 17_5_06</w:t>
      </w:r>
    </w:p>
    <w:p w14:paraId="235EC02E" w14:textId="77777777" w:rsidR="00365CC9" w:rsidRDefault="00365CC9">
      <w:pPr>
        <w:rPr>
          <w:rFonts w:cstheme="minorHAnsi"/>
          <w:b/>
          <w:bCs/>
          <w:color w:val="000000"/>
        </w:rPr>
      </w:pPr>
    </w:p>
    <w:p w14:paraId="04FF5D10" w14:textId="77777777" w:rsidR="00365CC9" w:rsidRDefault="00C270CB">
      <w:pPr>
        <w:rPr>
          <w:rFonts w:cstheme="minorHAnsi"/>
          <w:b/>
          <w:bCs/>
          <w:color w:val="000000"/>
        </w:rPr>
      </w:pPr>
      <w:r>
        <w:rPr>
          <w:rFonts w:cstheme="minorHAnsi"/>
          <w:b/>
          <w:bCs/>
          <w:color w:val="000000"/>
        </w:rPr>
        <w:t>Notes</w:t>
      </w:r>
    </w:p>
    <w:p w14:paraId="53A1D2B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1FFD1B8" w14:textId="77777777">
        <w:trPr>
          <w:trHeight w:val="224"/>
        </w:trPr>
        <w:tc>
          <w:tcPr>
            <w:tcW w:w="9576" w:type="dxa"/>
            <w:tcBorders>
              <w:left w:val="nil"/>
              <w:bottom w:val="nil"/>
              <w:right w:val="nil"/>
            </w:tcBorders>
            <w:shd w:val="clear" w:color="auto" w:fill="auto"/>
          </w:tcPr>
          <w:p w14:paraId="021D1D75" w14:textId="77777777" w:rsidR="00365CC9" w:rsidRDefault="00365CC9"/>
        </w:tc>
      </w:tr>
    </w:tbl>
    <w:p w14:paraId="3E1D4CDF" w14:textId="77777777" w:rsidR="00365CC9" w:rsidRDefault="00365CC9">
      <w:pPr>
        <w:rPr>
          <w:rFonts w:cstheme="minorHAnsi"/>
          <w:color w:val="222222"/>
          <w:shd w:val="clear" w:color="auto" w:fill="FFFFFF"/>
        </w:rPr>
      </w:pPr>
    </w:p>
    <w:p w14:paraId="051AED5E" w14:textId="77777777" w:rsidR="00365CC9" w:rsidRDefault="00C270CB">
      <w:pPr>
        <w:rPr>
          <w:rFonts w:cstheme="minorHAnsi"/>
          <w:color w:val="222222"/>
          <w:shd w:val="clear" w:color="auto" w:fill="FFFFFF"/>
        </w:rPr>
      </w:pPr>
      <w:r>
        <w:br w:type="page"/>
      </w:r>
    </w:p>
    <w:p w14:paraId="7510E744" w14:textId="77777777" w:rsidR="00365CC9" w:rsidRDefault="00C270CB">
      <w:pPr>
        <w:pStyle w:val="Heading2"/>
      </w:pPr>
      <w:r>
        <w:lastRenderedPageBreak/>
        <w:t>1599 – MAPSS Flight Test 17_5_25</w:t>
      </w:r>
    </w:p>
    <w:p w14:paraId="24851DC8" w14:textId="77777777" w:rsidR="00365CC9" w:rsidRDefault="00C270CB">
      <w:pPr>
        <w:pStyle w:val="NoSpacing"/>
        <w:rPr>
          <w:b/>
        </w:rPr>
      </w:pPr>
      <w:r>
        <w:rPr>
          <w:b/>
        </w:rPr>
        <w:t>Content</w:t>
      </w:r>
    </w:p>
    <w:p w14:paraId="21D441B9" w14:textId="77777777" w:rsidR="00365CC9" w:rsidRDefault="00C270CB">
      <w:pPr>
        <w:pStyle w:val="NoSpacing"/>
      </w:pPr>
      <w:r>
        <w:t>As a member of the MAPSS Team, I would like to prepare and participate for the MAPSS Flight Test on May 25</w:t>
      </w:r>
      <w:r>
        <w:rPr>
          <w:vertAlign w:val="superscript"/>
        </w:rPr>
        <w:t>th</w:t>
      </w:r>
      <w:r>
        <w:t xml:space="preserve">. </w:t>
      </w:r>
    </w:p>
    <w:p w14:paraId="66EA154B" w14:textId="77777777" w:rsidR="00365CC9" w:rsidRDefault="00365CC9">
      <w:pPr>
        <w:pStyle w:val="NoSpacing"/>
      </w:pPr>
    </w:p>
    <w:p w14:paraId="3D3FDC33" w14:textId="77777777" w:rsidR="00365CC9" w:rsidRDefault="00C270CB">
      <w:pPr>
        <w:pStyle w:val="NoSpacing"/>
        <w:rPr>
          <w:b/>
        </w:rPr>
      </w:pPr>
      <w:r>
        <w:rPr>
          <w:b/>
        </w:rPr>
        <w:t>Definition of Done</w:t>
      </w:r>
    </w:p>
    <w:p w14:paraId="55EF7754" w14:textId="77777777" w:rsidR="00365CC9" w:rsidRDefault="00C270CB">
      <w:pPr>
        <w:rPr>
          <w:rFonts w:cstheme="minorHAnsi"/>
          <w:bCs/>
          <w:color w:val="000000"/>
        </w:rPr>
      </w:pPr>
      <w:r>
        <w:rPr>
          <w:rFonts w:cstheme="minorHAnsi"/>
          <w:bCs/>
          <w:color w:val="000000"/>
        </w:rPr>
        <w:t xml:space="preserve">[ ]  Ensure Flight Readiness &amp; Preparation </w:t>
      </w:r>
    </w:p>
    <w:p w14:paraId="5EC1B372" w14:textId="77777777" w:rsidR="00365CC9" w:rsidRDefault="00C270CB">
      <w:pPr>
        <w:rPr>
          <w:rFonts w:cstheme="minorHAnsi"/>
          <w:bCs/>
          <w:color w:val="000000"/>
        </w:rPr>
      </w:pPr>
      <w:r>
        <w:rPr>
          <w:rFonts w:cstheme="minorHAnsi"/>
          <w:bCs/>
          <w:color w:val="000000"/>
        </w:rPr>
        <w:t>[ ] Pack up</w:t>
      </w:r>
    </w:p>
    <w:p w14:paraId="480E05C3" w14:textId="77777777" w:rsidR="00365CC9" w:rsidRDefault="00C270CB">
      <w:pPr>
        <w:rPr>
          <w:rFonts w:cstheme="minorHAnsi"/>
          <w:bCs/>
          <w:color w:val="000000"/>
        </w:rPr>
      </w:pPr>
      <w:r>
        <w:rPr>
          <w:rFonts w:cstheme="minorHAnsi"/>
          <w:bCs/>
          <w:color w:val="000000"/>
        </w:rPr>
        <w:t xml:space="preserve">[ ] Assist in flight </w:t>
      </w:r>
    </w:p>
    <w:p w14:paraId="5CFFF283" w14:textId="77777777" w:rsidR="00365CC9" w:rsidRDefault="00C270CB">
      <w:pPr>
        <w:rPr>
          <w:rFonts w:cstheme="minorHAnsi"/>
          <w:bCs/>
          <w:color w:val="000000"/>
        </w:rPr>
      </w:pPr>
      <w:r>
        <w:rPr>
          <w:rFonts w:cstheme="minorHAnsi"/>
          <w:bCs/>
          <w:color w:val="000000"/>
        </w:rPr>
        <w:t>[ ] Unload</w:t>
      </w:r>
    </w:p>
    <w:p w14:paraId="62078246" w14:textId="77777777" w:rsidR="00365CC9" w:rsidRDefault="00365CC9">
      <w:pPr>
        <w:rPr>
          <w:rFonts w:cstheme="minorHAnsi"/>
          <w:bCs/>
          <w:color w:val="000000"/>
        </w:rPr>
      </w:pPr>
    </w:p>
    <w:p w14:paraId="551DACD7" w14:textId="77777777" w:rsidR="00365CC9" w:rsidRDefault="00C270CB">
      <w:pPr>
        <w:rPr>
          <w:rFonts w:cstheme="minorHAnsi"/>
          <w:b/>
          <w:bCs/>
          <w:color w:val="000000"/>
        </w:rPr>
      </w:pPr>
      <w:r>
        <w:rPr>
          <w:rFonts w:cstheme="minorHAnsi"/>
          <w:b/>
          <w:bCs/>
          <w:color w:val="000000"/>
        </w:rPr>
        <w:t>Notes</w:t>
      </w:r>
    </w:p>
    <w:p w14:paraId="6E7CA62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ED144A4" w14:textId="77777777">
        <w:trPr>
          <w:trHeight w:val="224"/>
        </w:trPr>
        <w:tc>
          <w:tcPr>
            <w:tcW w:w="9576" w:type="dxa"/>
            <w:tcBorders>
              <w:left w:val="nil"/>
              <w:bottom w:val="nil"/>
              <w:right w:val="nil"/>
            </w:tcBorders>
            <w:shd w:val="clear" w:color="auto" w:fill="auto"/>
          </w:tcPr>
          <w:p w14:paraId="3EFEC4D0" w14:textId="77777777" w:rsidR="00365CC9" w:rsidRDefault="00365CC9"/>
        </w:tc>
      </w:tr>
    </w:tbl>
    <w:p w14:paraId="4D4322B1" w14:textId="77777777" w:rsidR="00365CC9" w:rsidRDefault="00365CC9">
      <w:pPr>
        <w:rPr>
          <w:rFonts w:asciiTheme="majorHAnsi" w:eastAsiaTheme="majorEastAsia" w:hAnsiTheme="majorHAnsi" w:cstheme="majorBidi"/>
          <w:b/>
          <w:bCs/>
          <w:color w:val="4F81BD" w:themeColor="accent1"/>
          <w:sz w:val="26"/>
          <w:szCs w:val="26"/>
        </w:rPr>
      </w:pPr>
    </w:p>
    <w:p w14:paraId="2396B559" w14:textId="77777777" w:rsidR="00365CC9" w:rsidRDefault="00C270CB">
      <w:pPr>
        <w:rPr>
          <w:rFonts w:asciiTheme="majorHAnsi" w:eastAsiaTheme="majorEastAsia" w:hAnsiTheme="majorHAnsi" w:cstheme="majorBidi"/>
          <w:b/>
          <w:bCs/>
          <w:color w:val="4F81BD" w:themeColor="accent1"/>
          <w:sz w:val="26"/>
          <w:szCs w:val="26"/>
        </w:rPr>
      </w:pPr>
      <w:r>
        <w:br w:type="page"/>
      </w:r>
    </w:p>
    <w:p w14:paraId="67B7D106" w14:textId="77777777" w:rsidR="00365CC9" w:rsidRDefault="00C270CB">
      <w:pPr>
        <w:pStyle w:val="Heading2"/>
      </w:pPr>
      <w:r>
        <w:lastRenderedPageBreak/>
        <w:t>1600 – MAPSS Flight Test 17_5_25 (copy)</w:t>
      </w:r>
    </w:p>
    <w:p w14:paraId="11DACE24" w14:textId="77777777" w:rsidR="00365CC9" w:rsidRDefault="00C270CB">
      <w:pPr>
        <w:pStyle w:val="NoSpacing"/>
        <w:rPr>
          <w:b/>
        </w:rPr>
      </w:pPr>
      <w:r>
        <w:rPr>
          <w:b/>
        </w:rPr>
        <w:t>Content</w:t>
      </w:r>
    </w:p>
    <w:p w14:paraId="1222F154" w14:textId="77777777" w:rsidR="00365CC9" w:rsidRDefault="00C270CB">
      <w:pPr>
        <w:pStyle w:val="NoSpacing"/>
      </w:pPr>
      <w:r>
        <w:t>Copy of user story 1599 – MAPSS Flight Test 17_5_25</w:t>
      </w:r>
    </w:p>
    <w:p w14:paraId="6190EA79" w14:textId="77777777" w:rsidR="00365CC9" w:rsidRDefault="00365CC9">
      <w:pPr>
        <w:pStyle w:val="NoSpacing"/>
      </w:pPr>
    </w:p>
    <w:p w14:paraId="0F7FFE53" w14:textId="77777777" w:rsidR="00365CC9" w:rsidRDefault="00C270CB">
      <w:pPr>
        <w:pStyle w:val="NoSpacing"/>
        <w:rPr>
          <w:b/>
        </w:rPr>
      </w:pPr>
      <w:r>
        <w:rPr>
          <w:b/>
        </w:rPr>
        <w:t>Definition of Done</w:t>
      </w:r>
    </w:p>
    <w:p w14:paraId="3C4C6BE0" w14:textId="77777777" w:rsidR="00365CC9" w:rsidRDefault="00C270CB">
      <w:pPr>
        <w:pStyle w:val="NoSpacing"/>
      </w:pPr>
      <w:r>
        <w:t>Copy definition of done from user story 1599 – MAPSS Flight Test 17_5_25</w:t>
      </w:r>
    </w:p>
    <w:p w14:paraId="5AD35347" w14:textId="77777777" w:rsidR="00365CC9" w:rsidRDefault="00365CC9">
      <w:pPr>
        <w:rPr>
          <w:rFonts w:cstheme="minorHAnsi"/>
          <w:b/>
          <w:bCs/>
          <w:color w:val="000000"/>
        </w:rPr>
      </w:pPr>
    </w:p>
    <w:p w14:paraId="782EC200" w14:textId="77777777" w:rsidR="00365CC9" w:rsidRDefault="00C270CB">
      <w:pPr>
        <w:rPr>
          <w:rFonts w:cstheme="minorHAnsi"/>
          <w:b/>
          <w:bCs/>
          <w:color w:val="000000"/>
        </w:rPr>
      </w:pPr>
      <w:r>
        <w:rPr>
          <w:rFonts w:cstheme="minorHAnsi"/>
          <w:b/>
          <w:bCs/>
          <w:color w:val="000000"/>
        </w:rPr>
        <w:t>Notes</w:t>
      </w:r>
    </w:p>
    <w:p w14:paraId="34D579D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61B91FD" w14:textId="77777777">
        <w:trPr>
          <w:trHeight w:val="224"/>
        </w:trPr>
        <w:tc>
          <w:tcPr>
            <w:tcW w:w="9576" w:type="dxa"/>
            <w:tcBorders>
              <w:left w:val="nil"/>
              <w:bottom w:val="nil"/>
              <w:right w:val="nil"/>
            </w:tcBorders>
            <w:shd w:val="clear" w:color="auto" w:fill="auto"/>
          </w:tcPr>
          <w:p w14:paraId="7CAF8F5B" w14:textId="77777777" w:rsidR="00365CC9" w:rsidRDefault="00365CC9"/>
        </w:tc>
      </w:tr>
    </w:tbl>
    <w:p w14:paraId="1ABC8189" w14:textId="77777777" w:rsidR="00365CC9" w:rsidRDefault="00365CC9">
      <w:pPr>
        <w:rPr>
          <w:rFonts w:cstheme="minorHAnsi"/>
          <w:color w:val="222222"/>
          <w:shd w:val="clear" w:color="auto" w:fill="FFFFFF"/>
        </w:rPr>
      </w:pPr>
    </w:p>
    <w:p w14:paraId="4CC22A87" w14:textId="77777777" w:rsidR="00365CC9" w:rsidRDefault="00C270CB">
      <w:pPr>
        <w:rPr>
          <w:rFonts w:cstheme="minorHAnsi"/>
          <w:color w:val="222222"/>
          <w:shd w:val="clear" w:color="auto" w:fill="FFFFFF"/>
        </w:rPr>
      </w:pPr>
      <w:r>
        <w:br w:type="page"/>
      </w:r>
    </w:p>
    <w:p w14:paraId="4FE65B01" w14:textId="77777777" w:rsidR="00365CC9" w:rsidRDefault="00C270CB">
      <w:pPr>
        <w:pStyle w:val="Heading2"/>
      </w:pPr>
      <w:r>
        <w:lastRenderedPageBreak/>
        <w:t>1601 – MAPSS Flight Test 17_5_25 (copy)</w:t>
      </w:r>
    </w:p>
    <w:p w14:paraId="533E06A9" w14:textId="77777777" w:rsidR="00365CC9" w:rsidRDefault="00C270CB">
      <w:pPr>
        <w:pStyle w:val="NoSpacing"/>
        <w:rPr>
          <w:b/>
        </w:rPr>
      </w:pPr>
      <w:r>
        <w:rPr>
          <w:b/>
        </w:rPr>
        <w:t>Content</w:t>
      </w:r>
    </w:p>
    <w:p w14:paraId="0D925E4F" w14:textId="77777777" w:rsidR="00365CC9" w:rsidRDefault="00C270CB">
      <w:pPr>
        <w:pStyle w:val="NoSpacing"/>
      </w:pPr>
      <w:r>
        <w:t>Copy of user story 1599 – MAPSS Flight Test 17_5_25</w:t>
      </w:r>
    </w:p>
    <w:p w14:paraId="4338B92B" w14:textId="77777777" w:rsidR="00365CC9" w:rsidRDefault="00365CC9">
      <w:pPr>
        <w:pStyle w:val="NoSpacing"/>
      </w:pPr>
    </w:p>
    <w:p w14:paraId="7224707F" w14:textId="77777777" w:rsidR="00365CC9" w:rsidRDefault="00C270CB">
      <w:pPr>
        <w:pStyle w:val="NoSpacing"/>
        <w:rPr>
          <w:b/>
        </w:rPr>
      </w:pPr>
      <w:r>
        <w:rPr>
          <w:b/>
        </w:rPr>
        <w:t>Definition of Done</w:t>
      </w:r>
    </w:p>
    <w:p w14:paraId="7AFCBC15" w14:textId="77777777" w:rsidR="00365CC9" w:rsidRDefault="00C270CB">
      <w:pPr>
        <w:pStyle w:val="NoSpacing"/>
      </w:pPr>
      <w:r>
        <w:t>Copy definition of done from user story 1599 – MAPSS Flight Test 17_5_25</w:t>
      </w:r>
    </w:p>
    <w:p w14:paraId="4CC86CE3" w14:textId="77777777" w:rsidR="00365CC9" w:rsidRDefault="00365CC9">
      <w:pPr>
        <w:rPr>
          <w:rFonts w:cstheme="minorHAnsi"/>
          <w:b/>
          <w:bCs/>
          <w:color w:val="000000"/>
        </w:rPr>
      </w:pPr>
    </w:p>
    <w:p w14:paraId="400612A9" w14:textId="77777777" w:rsidR="00365CC9" w:rsidRDefault="00C270CB">
      <w:pPr>
        <w:rPr>
          <w:rFonts w:cstheme="minorHAnsi"/>
          <w:b/>
          <w:bCs/>
          <w:color w:val="000000"/>
        </w:rPr>
      </w:pPr>
      <w:r>
        <w:rPr>
          <w:rFonts w:cstheme="minorHAnsi"/>
          <w:b/>
          <w:bCs/>
          <w:color w:val="000000"/>
        </w:rPr>
        <w:t>Notes</w:t>
      </w:r>
    </w:p>
    <w:p w14:paraId="4406C13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0BABA71" w14:textId="77777777">
        <w:trPr>
          <w:trHeight w:val="224"/>
        </w:trPr>
        <w:tc>
          <w:tcPr>
            <w:tcW w:w="9576" w:type="dxa"/>
            <w:tcBorders>
              <w:left w:val="nil"/>
              <w:bottom w:val="nil"/>
              <w:right w:val="nil"/>
            </w:tcBorders>
            <w:shd w:val="clear" w:color="auto" w:fill="auto"/>
          </w:tcPr>
          <w:p w14:paraId="522E9945" w14:textId="77777777" w:rsidR="00365CC9" w:rsidRDefault="00365CC9"/>
        </w:tc>
      </w:tr>
    </w:tbl>
    <w:p w14:paraId="768F5ABD" w14:textId="77777777" w:rsidR="00365CC9" w:rsidRDefault="00365CC9">
      <w:pPr>
        <w:rPr>
          <w:rFonts w:asciiTheme="majorHAnsi" w:eastAsiaTheme="majorEastAsia" w:hAnsiTheme="majorHAnsi" w:cstheme="majorBidi"/>
          <w:b/>
          <w:bCs/>
          <w:color w:val="4F81BD" w:themeColor="accent1"/>
          <w:sz w:val="26"/>
          <w:szCs w:val="26"/>
        </w:rPr>
      </w:pPr>
    </w:p>
    <w:p w14:paraId="7498EEC1" w14:textId="77777777" w:rsidR="00365CC9" w:rsidRDefault="00C270CB">
      <w:pPr>
        <w:rPr>
          <w:rFonts w:asciiTheme="majorHAnsi" w:eastAsiaTheme="majorEastAsia" w:hAnsiTheme="majorHAnsi" w:cstheme="majorBidi"/>
          <w:b/>
          <w:bCs/>
          <w:color w:val="4F81BD" w:themeColor="accent1"/>
          <w:sz w:val="26"/>
          <w:szCs w:val="26"/>
        </w:rPr>
      </w:pPr>
      <w:r>
        <w:br w:type="page"/>
      </w:r>
    </w:p>
    <w:p w14:paraId="2A0C6A1C" w14:textId="77777777" w:rsidR="00365CC9" w:rsidRDefault="00C270CB">
      <w:pPr>
        <w:pStyle w:val="Heading2"/>
      </w:pPr>
      <w:r>
        <w:lastRenderedPageBreak/>
        <w:t>1602 – MAPSS Flight Test 17_5_25 (copy)</w:t>
      </w:r>
    </w:p>
    <w:p w14:paraId="394F81B9" w14:textId="77777777" w:rsidR="00365CC9" w:rsidRDefault="00C270CB">
      <w:pPr>
        <w:pStyle w:val="NoSpacing"/>
        <w:rPr>
          <w:b/>
        </w:rPr>
      </w:pPr>
      <w:r>
        <w:rPr>
          <w:b/>
        </w:rPr>
        <w:t>Content</w:t>
      </w:r>
    </w:p>
    <w:p w14:paraId="3A306FF9" w14:textId="77777777" w:rsidR="00365CC9" w:rsidRDefault="00C270CB">
      <w:pPr>
        <w:pStyle w:val="NoSpacing"/>
      </w:pPr>
      <w:r>
        <w:t>Copy of user story 1599 – MAPSS Flight Test 17_5_25</w:t>
      </w:r>
    </w:p>
    <w:p w14:paraId="6F446E28" w14:textId="77777777" w:rsidR="00365CC9" w:rsidRDefault="00365CC9">
      <w:pPr>
        <w:pStyle w:val="NoSpacing"/>
      </w:pPr>
    </w:p>
    <w:p w14:paraId="2F42F868" w14:textId="77777777" w:rsidR="00365CC9" w:rsidRDefault="00C270CB">
      <w:pPr>
        <w:pStyle w:val="NoSpacing"/>
        <w:rPr>
          <w:b/>
        </w:rPr>
      </w:pPr>
      <w:r>
        <w:rPr>
          <w:b/>
        </w:rPr>
        <w:t>Definition of Done</w:t>
      </w:r>
    </w:p>
    <w:p w14:paraId="37407BA2" w14:textId="77777777" w:rsidR="00365CC9" w:rsidRDefault="00C270CB">
      <w:pPr>
        <w:pStyle w:val="NoSpacing"/>
      </w:pPr>
      <w:r>
        <w:t>Copy definition of done from user story 1599 – MAPSS Flight Test 17_5_25</w:t>
      </w:r>
    </w:p>
    <w:p w14:paraId="3FD3C520" w14:textId="77777777" w:rsidR="00365CC9" w:rsidRDefault="00365CC9">
      <w:pPr>
        <w:rPr>
          <w:rFonts w:cstheme="minorHAnsi"/>
          <w:b/>
          <w:bCs/>
          <w:color w:val="000000"/>
        </w:rPr>
      </w:pPr>
    </w:p>
    <w:p w14:paraId="3A3E3D35" w14:textId="77777777" w:rsidR="00365CC9" w:rsidRDefault="00C270CB">
      <w:pPr>
        <w:rPr>
          <w:rFonts w:cstheme="minorHAnsi"/>
          <w:b/>
          <w:bCs/>
          <w:color w:val="000000"/>
        </w:rPr>
      </w:pPr>
      <w:r>
        <w:rPr>
          <w:rFonts w:cstheme="minorHAnsi"/>
          <w:b/>
          <w:bCs/>
          <w:color w:val="000000"/>
        </w:rPr>
        <w:t>Notes</w:t>
      </w:r>
    </w:p>
    <w:p w14:paraId="00BEF94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4DA762D" w14:textId="77777777">
        <w:trPr>
          <w:trHeight w:val="224"/>
        </w:trPr>
        <w:tc>
          <w:tcPr>
            <w:tcW w:w="9576" w:type="dxa"/>
            <w:tcBorders>
              <w:left w:val="nil"/>
              <w:bottom w:val="nil"/>
              <w:right w:val="nil"/>
            </w:tcBorders>
            <w:shd w:val="clear" w:color="auto" w:fill="auto"/>
          </w:tcPr>
          <w:p w14:paraId="396D6578" w14:textId="77777777" w:rsidR="00365CC9" w:rsidRDefault="00365CC9"/>
        </w:tc>
      </w:tr>
    </w:tbl>
    <w:p w14:paraId="3BF46986" w14:textId="77777777" w:rsidR="00365CC9" w:rsidRDefault="00365CC9"/>
    <w:p w14:paraId="2A8116F8" w14:textId="77777777" w:rsidR="00365CC9" w:rsidRDefault="00C270CB">
      <w:r>
        <w:br w:type="page"/>
      </w:r>
    </w:p>
    <w:p w14:paraId="355AE10A" w14:textId="77777777" w:rsidR="00365CC9" w:rsidRDefault="00C270CB">
      <w:pPr>
        <w:pStyle w:val="Heading2"/>
      </w:pPr>
      <w:r>
        <w:lastRenderedPageBreak/>
        <w:t>1603 – MAPSS Flight Test Analysis</w:t>
      </w:r>
    </w:p>
    <w:p w14:paraId="7A781844" w14:textId="77777777" w:rsidR="00365CC9" w:rsidRDefault="00C270CB">
      <w:pPr>
        <w:pStyle w:val="NoSpacing"/>
        <w:rPr>
          <w:b/>
        </w:rPr>
      </w:pPr>
      <w:r>
        <w:rPr>
          <w:b/>
        </w:rPr>
        <w:t>Content</w:t>
      </w:r>
    </w:p>
    <w:p w14:paraId="6C47EE86" w14:textId="77777777" w:rsidR="00365CC9" w:rsidRDefault="00C270CB">
      <w:pPr>
        <w:pStyle w:val="NoSpacing"/>
      </w:pPr>
      <w:r>
        <w:t>As a member of the MAPSS Team, I would like to prepare post flight test data for use in the AA Paper and Sci-Tech Paper</w:t>
      </w:r>
    </w:p>
    <w:p w14:paraId="1E967468" w14:textId="77777777" w:rsidR="00365CC9" w:rsidRDefault="00365CC9">
      <w:pPr>
        <w:pStyle w:val="NoSpacing"/>
      </w:pPr>
    </w:p>
    <w:p w14:paraId="0CFC78A6" w14:textId="77777777" w:rsidR="00365CC9" w:rsidRDefault="00C270CB">
      <w:pPr>
        <w:pStyle w:val="NoSpacing"/>
        <w:rPr>
          <w:b/>
        </w:rPr>
      </w:pPr>
      <w:r>
        <w:rPr>
          <w:b/>
        </w:rPr>
        <w:t>Definition of Done</w:t>
      </w:r>
    </w:p>
    <w:p w14:paraId="4CAD3AFE" w14:textId="77777777" w:rsidR="00365CC9" w:rsidRDefault="00C270CB">
      <w:pPr>
        <w:pStyle w:val="NoSpacing"/>
      </w:pPr>
      <w:r>
        <w:t>[ ] Gather RedEdge and FLIR Vue Pro R footage</w:t>
      </w:r>
    </w:p>
    <w:p w14:paraId="2CBCEF14" w14:textId="77777777" w:rsidR="00365CC9" w:rsidRDefault="00C270CB">
      <w:pPr>
        <w:pStyle w:val="NoSpacing"/>
      </w:pPr>
      <w:r>
        <w:t>[ ] Gather Vibration Sensor Data</w:t>
      </w:r>
    </w:p>
    <w:p w14:paraId="672C8CB5" w14:textId="77777777" w:rsidR="00365CC9" w:rsidRDefault="00C270CB">
      <w:pPr>
        <w:pStyle w:val="NoSpacing"/>
      </w:pPr>
      <w:r>
        <w:t xml:space="preserve">[ ] Perform analysis on both </w:t>
      </w:r>
    </w:p>
    <w:p w14:paraId="331EEFAB" w14:textId="77777777" w:rsidR="00365CC9" w:rsidRDefault="00365CC9">
      <w:pPr>
        <w:rPr>
          <w:rFonts w:cstheme="minorHAnsi"/>
          <w:b/>
          <w:bCs/>
          <w:color w:val="000000"/>
        </w:rPr>
      </w:pPr>
    </w:p>
    <w:p w14:paraId="44DD4CE3" w14:textId="77777777" w:rsidR="00365CC9" w:rsidRDefault="00C270CB">
      <w:pPr>
        <w:rPr>
          <w:rFonts w:cstheme="minorHAnsi"/>
          <w:b/>
          <w:bCs/>
          <w:color w:val="000000"/>
        </w:rPr>
      </w:pPr>
      <w:r>
        <w:rPr>
          <w:rFonts w:cstheme="minorHAnsi"/>
          <w:b/>
          <w:bCs/>
          <w:color w:val="000000"/>
        </w:rPr>
        <w:t>Notes</w:t>
      </w:r>
    </w:p>
    <w:p w14:paraId="78DB6B2A"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159C35" w14:textId="77777777">
        <w:trPr>
          <w:trHeight w:val="224"/>
        </w:trPr>
        <w:tc>
          <w:tcPr>
            <w:tcW w:w="9576" w:type="dxa"/>
            <w:tcBorders>
              <w:left w:val="nil"/>
              <w:bottom w:val="nil"/>
              <w:right w:val="nil"/>
            </w:tcBorders>
            <w:shd w:val="clear" w:color="auto" w:fill="auto"/>
          </w:tcPr>
          <w:p w14:paraId="14AB2E22" w14:textId="77777777" w:rsidR="00365CC9" w:rsidRDefault="00365CC9"/>
        </w:tc>
      </w:tr>
    </w:tbl>
    <w:p w14:paraId="0616462B" w14:textId="77777777" w:rsidR="00365CC9" w:rsidRDefault="00365CC9"/>
    <w:p w14:paraId="1F8E99D8" w14:textId="77777777" w:rsidR="00365CC9" w:rsidRDefault="00C270CB">
      <w:r>
        <w:br w:type="page"/>
      </w:r>
    </w:p>
    <w:p w14:paraId="3CB0AC1D" w14:textId="77777777" w:rsidR="00365CC9" w:rsidRDefault="00C270CB">
      <w:pPr>
        <w:pStyle w:val="Heading2"/>
      </w:pPr>
      <w:r>
        <w:lastRenderedPageBreak/>
        <w:t>1604 – MAPSS Electrical System Wiring</w:t>
      </w:r>
    </w:p>
    <w:p w14:paraId="60C7BAA9" w14:textId="77777777" w:rsidR="00365CC9" w:rsidRDefault="00C270CB">
      <w:pPr>
        <w:pStyle w:val="NoSpacing"/>
        <w:rPr>
          <w:b/>
        </w:rPr>
      </w:pPr>
      <w:r>
        <w:rPr>
          <w:b/>
        </w:rPr>
        <w:t>Content</w:t>
      </w:r>
    </w:p>
    <w:p w14:paraId="6950D556" w14:textId="77777777" w:rsidR="00365CC9" w:rsidRDefault="00C270CB">
      <w:r>
        <w:t>As a member of the MAPSS Team, I would like to prepare MAPSS as a single electrical system</w:t>
      </w:r>
    </w:p>
    <w:p w14:paraId="5D152C51" w14:textId="77777777" w:rsidR="00365CC9" w:rsidRDefault="00365CC9">
      <w:pPr>
        <w:pStyle w:val="NoSpacing"/>
      </w:pPr>
    </w:p>
    <w:p w14:paraId="105204BB" w14:textId="77777777" w:rsidR="00365CC9" w:rsidRDefault="00C270CB">
      <w:pPr>
        <w:pStyle w:val="NoSpacing"/>
        <w:rPr>
          <w:b/>
        </w:rPr>
      </w:pPr>
      <w:r>
        <w:rPr>
          <w:b/>
        </w:rPr>
        <w:t>Definition of Done</w:t>
      </w:r>
    </w:p>
    <w:p w14:paraId="358C4397" w14:textId="77777777" w:rsidR="00365CC9" w:rsidRDefault="00C270CB">
      <w:r>
        <w:t>[ ] Ensure correct voltages and currents flow into the expensive camera payloads</w:t>
      </w:r>
    </w:p>
    <w:p w14:paraId="6109C089" w14:textId="77777777" w:rsidR="00365CC9" w:rsidRDefault="00C270CB">
      <w:r>
        <w:t>[ ] Solder electrical components</w:t>
      </w:r>
    </w:p>
    <w:p w14:paraId="4E2C28F3" w14:textId="77777777" w:rsidR="00365CC9" w:rsidRDefault="00C270CB">
      <w:r>
        <w:t>[ ] Pack electrical components withing Dampening plate</w:t>
      </w:r>
    </w:p>
    <w:p w14:paraId="0F2BE2AC" w14:textId="77777777" w:rsidR="00365CC9" w:rsidRDefault="00365CC9">
      <w:pPr>
        <w:rPr>
          <w:rFonts w:cstheme="minorHAnsi"/>
          <w:b/>
          <w:bCs/>
          <w:color w:val="000000"/>
        </w:rPr>
      </w:pPr>
    </w:p>
    <w:p w14:paraId="21A3A5A5" w14:textId="77777777" w:rsidR="00365CC9" w:rsidRDefault="00C270CB">
      <w:pPr>
        <w:rPr>
          <w:rFonts w:cstheme="minorHAnsi"/>
          <w:b/>
          <w:bCs/>
          <w:color w:val="000000"/>
        </w:rPr>
      </w:pPr>
      <w:r>
        <w:rPr>
          <w:rFonts w:cstheme="minorHAnsi"/>
          <w:b/>
          <w:bCs/>
          <w:color w:val="000000"/>
        </w:rPr>
        <w:t>Notes</w:t>
      </w:r>
    </w:p>
    <w:p w14:paraId="1E16778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0133F42" w14:textId="77777777">
        <w:trPr>
          <w:trHeight w:val="224"/>
        </w:trPr>
        <w:tc>
          <w:tcPr>
            <w:tcW w:w="9576" w:type="dxa"/>
            <w:tcBorders>
              <w:left w:val="nil"/>
              <w:bottom w:val="nil"/>
              <w:right w:val="nil"/>
            </w:tcBorders>
            <w:shd w:val="clear" w:color="auto" w:fill="auto"/>
          </w:tcPr>
          <w:p w14:paraId="5EF3F538" w14:textId="77777777" w:rsidR="00365CC9" w:rsidRDefault="00365CC9"/>
        </w:tc>
      </w:tr>
    </w:tbl>
    <w:p w14:paraId="0D6E9F9F" w14:textId="77777777" w:rsidR="00365CC9" w:rsidRDefault="00365CC9"/>
    <w:p w14:paraId="67EE45AA" w14:textId="77777777" w:rsidR="00365CC9" w:rsidRDefault="00C270CB">
      <w:r>
        <w:br w:type="page"/>
      </w:r>
    </w:p>
    <w:p w14:paraId="3AF37FB9" w14:textId="77777777" w:rsidR="00365CC9" w:rsidRDefault="00C270CB">
      <w:pPr>
        <w:pStyle w:val="Heading2"/>
      </w:pPr>
      <w:r>
        <w:lastRenderedPageBreak/>
        <w:t>1605 – MAPSS Trade Studies Document and Bill of Materials</w:t>
      </w:r>
    </w:p>
    <w:p w14:paraId="2A77A471" w14:textId="77777777" w:rsidR="00365CC9" w:rsidRDefault="00C270CB">
      <w:pPr>
        <w:pStyle w:val="NoSpacing"/>
        <w:rPr>
          <w:b/>
        </w:rPr>
      </w:pPr>
      <w:r>
        <w:rPr>
          <w:b/>
        </w:rPr>
        <w:t>Content</w:t>
      </w:r>
    </w:p>
    <w:p w14:paraId="4AEC3A6C" w14:textId="77777777" w:rsidR="00365CC9" w:rsidRDefault="00C270CB">
      <w:r>
        <w:t>As a member of the MAPSS Team, I would like to prepare a trade studies document for MicaSense viewing</w:t>
      </w:r>
    </w:p>
    <w:p w14:paraId="638A23FD" w14:textId="77777777" w:rsidR="00365CC9" w:rsidRDefault="00C270CB">
      <w:pPr>
        <w:pStyle w:val="NoSpacing"/>
        <w:rPr>
          <w:b/>
        </w:rPr>
      </w:pPr>
      <w:r>
        <w:rPr>
          <w:b/>
        </w:rPr>
        <w:t>Definition of Done</w:t>
      </w:r>
    </w:p>
    <w:p w14:paraId="45938A2F" w14:textId="77777777" w:rsidR="00365CC9" w:rsidRDefault="00C270CB">
      <w:r>
        <w:t>[ ] List all materials considered for MAPSS</w:t>
      </w:r>
    </w:p>
    <w:p w14:paraId="48290EC8" w14:textId="77777777" w:rsidR="00365CC9" w:rsidRDefault="00C270CB">
      <w:r>
        <w:t>[ ] List all materials located on MAPSS</w:t>
      </w:r>
    </w:p>
    <w:p w14:paraId="6A28E319" w14:textId="77777777" w:rsidR="00365CC9" w:rsidRDefault="00C270CB">
      <w:r>
        <w:t>[ ] Weigh all materials located on MAPSS</w:t>
      </w:r>
    </w:p>
    <w:p w14:paraId="3D9D2B1F" w14:textId="77777777" w:rsidR="00365CC9" w:rsidRDefault="00C270CB">
      <w:r>
        <w:t>[ ] Evaluate price per MAPSS</w:t>
      </w:r>
    </w:p>
    <w:p w14:paraId="518C1376" w14:textId="77777777" w:rsidR="00365CC9" w:rsidRDefault="00C270CB">
      <w:r>
        <w:t>[ ] Compare with Off-The-Shelf Pricing</w:t>
      </w:r>
    </w:p>
    <w:p w14:paraId="05D36F7C" w14:textId="77777777" w:rsidR="00365CC9" w:rsidRDefault="00365CC9">
      <w:pPr>
        <w:rPr>
          <w:rFonts w:cstheme="minorHAnsi"/>
          <w:b/>
          <w:bCs/>
          <w:color w:val="000000"/>
        </w:rPr>
      </w:pPr>
    </w:p>
    <w:p w14:paraId="1B68A4D1" w14:textId="77777777" w:rsidR="00365CC9" w:rsidRDefault="00C270CB">
      <w:pPr>
        <w:rPr>
          <w:rFonts w:cstheme="minorHAnsi"/>
          <w:b/>
          <w:bCs/>
          <w:color w:val="000000"/>
        </w:rPr>
      </w:pPr>
      <w:r>
        <w:rPr>
          <w:rFonts w:cstheme="minorHAnsi"/>
          <w:b/>
          <w:bCs/>
          <w:color w:val="000000"/>
        </w:rPr>
        <w:t>Notes</w:t>
      </w:r>
    </w:p>
    <w:p w14:paraId="1887A55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921CE5D" w14:textId="77777777">
        <w:trPr>
          <w:trHeight w:val="224"/>
        </w:trPr>
        <w:tc>
          <w:tcPr>
            <w:tcW w:w="9576" w:type="dxa"/>
            <w:tcBorders>
              <w:left w:val="nil"/>
              <w:bottom w:val="nil"/>
              <w:right w:val="nil"/>
            </w:tcBorders>
            <w:shd w:val="clear" w:color="auto" w:fill="auto"/>
          </w:tcPr>
          <w:p w14:paraId="26DDE187" w14:textId="77777777" w:rsidR="00365CC9" w:rsidRDefault="00365CC9"/>
        </w:tc>
      </w:tr>
    </w:tbl>
    <w:p w14:paraId="10F682DB" w14:textId="77777777" w:rsidR="00365CC9" w:rsidRDefault="00365CC9"/>
    <w:p w14:paraId="5C06C075" w14:textId="77777777" w:rsidR="00365CC9" w:rsidRDefault="00C270CB">
      <w:r>
        <w:br w:type="page"/>
      </w:r>
    </w:p>
    <w:p w14:paraId="0A122B7D" w14:textId="77777777" w:rsidR="00365CC9" w:rsidRDefault="00C270CB">
      <w:pPr>
        <w:pStyle w:val="Heading2"/>
      </w:pPr>
      <w:r>
        <w:lastRenderedPageBreak/>
        <w:t>1606 – MAPSS Technical Drawing</w:t>
      </w:r>
    </w:p>
    <w:p w14:paraId="761B0BDC" w14:textId="77777777" w:rsidR="00365CC9" w:rsidRDefault="00C270CB">
      <w:pPr>
        <w:pStyle w:val="NoSpacing"/>
        <w:rPr>
          <w:b/>
        </w:rPr>
      </w:pPr>
      <w:r>
        <w:rPr>
          <w:b/>
        </w:rPr>
        <w:t>Content</w:t>
      </w:r>
    </w:p>
    <w:p w14:paraId="06A2F2A2" w14:textId="77777777" w:rsidR="00365CC9" w:rsidRDefault="00C270CB">
      <w:r>
        <w:t>As a member of the MAPSS Team, I would like to prepare a trade studies document for MicaSense viewing</w:t>
      </w:r>
    </w:p>
    <w:p w14:paraId="3442E022" w14:textId="77777777" w:rsidR="00365CC9" w:rsidRDefault="00C270CB">
      <w:pPr>
        <w:pStyle w:val="NoSpacing"/>
        <w:rPr>
          <w:b/>
        </w:rPr>
      </w:pPr>
      <w:r>
        <w:rPr>
          <w:b/>
        </w:rPr>
        <w:t>Definition of Done</w:t>
      </w:r>
    </w:p>
    <w:p w14:paraId="049D436F" w14:textId="77777777" w:rsidR="00365CC9" w:rsidRDefault="00C270CB">
      <w:r>
        <w:t>[ ] Create Model on Solidworks</w:t>
      </w:r>
    </w:p>
    <w:p w14:paraId="2030ACF4" w14:textId="77777777" w:rsidR="00365CC9" w:rsidRDefault="00C270CB">
      <w:r>
        <w:t>[ ] Create Technical Drawing on Solidworks</w:t>
      </w:r>
    </w:p>
    <w:p w14:paraId="0667C5E4" w14:textId="77777777" w:rsidR="00365CC9" w:rsidRDefault="00C270CB">
      <w:r>
        <w:t>[ ] Upload to Perforce and into AA Paper and Sci-Tech Paper</w:t>
      </w:r>
    </w:p>
    <w:p w14:paraId="561F669C" w14:textId="77777777" w:rsidR="00365CC9" w:rsidRDefault="00365CC9">
      <w:pPr>
        <w:rPr>
          <w:rFonts w:cstheme="minorHAnsi"/>
          <w:b/>
          <w:bCs/>
          <w:color w:val="000000"/>
        </w:rPr>
      </w:pPr>
    </w:p>
    <w:p w14:paraId="0DB06403" w14:textId="77777777" w:rsidR="00365CC9" w:rsidRDefault="00C270CB">
      <w:pPr>
        <w:rPr>
          <w:rFonts w:cstheme="minorHAnsi"/>
          <w:b/>
          <w:bCs/>
          <w:color w:val="000000"/>
        </w:rPr>
      </w:pPr>
      <w:r>
        <w:rPr>
          <w:rFonts w:cstheme="minorHAnsi"/>
          <w:b/>
          <w:bCs/>
          <w:color w:val="000000"/>
        </w:rPr>
        <w:t>Notes</w:t>
      </w:r>
    </w:p>
    <w:p w14:paraId="42F98BC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5A4F892" w14:textId="77777777">
        <w:trPr>
          <w:trHeight w:val="224"/>
        </w:trPr>
        <w:tc>
          <w:tcPr>
            <w:tcW w:w="9576" w:type="dxa"/>
            <w:tcBorders>
              <w:left w:val="nil"/>
              <w:bottom w:val="nil"/>
              <w:right w:val="nil"/>
            </w:tcBorders>
            <w:shd w:val="clear" w:color="auto" w:fill="auto"/>
          </w:tcPr>
          <w:p w14:paraId="7A750099" w14:textId="77777777" w:rsidR="00365CC9" w:rsidRDefault="00365CC9"/>
        </w:tc>
      </w:tr>
    </w:tbl>
    <w:p w14:paraId="54E0F724" w14:textId="77777777" w:rsidR="00365CC9" w:rsidRDefault="00365CC9"/>
    <w:p w14:paraId="557614E4" w14:textId="77777777" w:rsidR="00365CC9" w:rsidRDefault="00C270CB">
      <w:r>
        <w:br w:type="page"/>
      </w:r>
    </w:p>
    <w:p w14:paraId="2E0C4F7D" w14:textId="77777777" w:rsidR="00365CC9" w:rsidRDefault="00C270CB">
      <w:pPr>
        <w:pStyle w:val="Heading2"/>
      </w:pPr>
      <w:r>
        <w:lastRenderedPageBreak/>
        <w:t>1607 – MAPSS Administration and Budget Role Sprint 1705</w:t>
      </w:r>
    </w:p>
    <w:p w14:paraId="29522E07" w14:textId="77777777" w:rsidR="00365CC9" w:rsidRDefault="00C270CB">
      <w:pPr>
        <w:pStyle w:val="NoSpacing"/>
        <w:rPr>
          <w:b/>
        </w:rPr>
      </w:pPr>
      <w:r>
        <w:rPr>
          <w:b/>
        </w:rPr>
        <w:t>Content</w:t>
      </w:r>
    </w:p>
    <w:p w14:paraId="50BC7E2F" w14:textId="77777777" w:rsidR="00365CC9" w:rsidRDefault="00C270CB">
      <w:r>
        <w:t>As a member of the MAPSS Team, I would like to ensure completion of MAPSS Capstone Project and ensure funds are used up completely</w:t>
      </w:r>
    </w:p>
    <w:p w14:paraId="6A41C164" w14:textId="77777777" w:rsidR="00365CC9" w:rsidRDefault="00C270CB">
      <w:pPr>
        <w:pStyle w:val="NoSpacing"/>
        <w:rPr>
          <w:b/>
        </w:rPr>
      </w:pPr>
      <w:r>
        <w:rPr>
          <w:b/>
        </w:rPr>
        <w:t>Definition of Done</w:t>
      </w:r>
    </w:p>
    <w:p w14:paraId="77A4FDE1" w14:textId="77777777" w:rsidR="00365CC9" w:rsidRDefault="00C270CB">
      <w:r>
        <w:t>[ ] Maintain communication within team (eg establish timelines of due dates and deliverables)</w:t>
      </w:r>
    </w:p>
    <w:p w14:paraId="0FAC97CD" w14:textId="77777777" w:rsidR="00365CC9" w:rsidRDefault="00C270CB">
      <w:r>
        <w:t>[ ] Maintain communication with Industry Mentor and Faculty mentor</w:t>
      </w:r>
    </w:p>
    <w:p w14:paraId="6B485F13" w14:textId="77777777" w:rsidR="00365CC9" w:rsidRDefault="00C270CB">
      <w:r>
        <w:t>[ ] Ensure all funds are used</w:t>
      </w:r>
    </w:p>
    <w:p w14:paraId="5274404E" w14:textId="77777777" w:rsidR="00365CC9" w:rsidRDefault="00365CC9">
      <w:pPr>
        <w:rPr>
          <w:rFonts w:cstheme="minorHAnsi"/>
          <w:b/>
          <w:bCs/>
          <w:color w:val="000000"/>
        </w:rPr>
      </w:pPr>
    </w:p>
    <w:p w14:paraId="50D3D976" w14:textId="77777777" w:rsidR="00365CC9" w:rsidRDefault="00C270CB">
      <w:pPr>
        <w:rPr>
          <w:rFonts w:cstheme="minorHAnsi"/>
          <w:b/>
          <w:bCs/>
          <w:color w:val="000000"/>
        </w:rPr>
      </w:pPr>
      <w:r>
        <w:rPr>
          <w:rFonts w:cstheme="minorHAnsi"/>
          <w:b/>
          <w:bCs/>
          <w:color w:val="000000"/>
        </w:rPr>
        <w:t>Notes</w:t>
      </w:r>
    </w:p>
    <w:p w14:paraId="6A4A57A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02A3FD8" w14:textId="77777777">
        <w:trPr>
          <w:trHeight w:val="224"/>
        </w:trPr>
        <w:tc>
          <w:tcPr>
            <w:tcW w:w="9576" w:type="dxa"/>
            <w:tcBorders>
              <w:left w:val="nil"/>
              <w:bottom w:val="nil"/>
              <w:right w:val="nil"/>
            </w:tcBorders>
            <w:shd w:val="clear" w:color="auto" w:fill="auto"/>
          </w:tcPr>
          <w:p w14:paraId="4110E4E7" w14:textId="77777777" w:rsidR="00365CC9" w:rsidRDefault="00365CC9"/>
        </w:tc>
      </w:tr>
    </w:tbl>
    <w:p w14:paraId="2FE017B6" w14:textId="77777777" w:rsidR="00365CC9" w:rsidRDefault="00365CC9"/>
    <w:p w14:paraId="42FA7D94" w14:textId="77777777" w:rsidR="00365CC9" w:rsidRDefault="00C270CB">
      <w:r>
        <w:br w:type="page"/>
      </w:r>
    </w:p>
    <w:p w14:paraId="1EB07627" w14:textId="77777777" w:rsidR="00365CC9" w:rsidRDefault="00C270CB">
      <w:pPr>
        <w:pStyle w:val="Heading2"/>
      </w:pPr>
      <w:r>
        <w:lastRenderedPageBreak/>
        <w:t>1608 – MAPSS Technical Drawing</w:t>
      </w:r>
    </w:p>
    <w:p w14:paraId="72B17268" w14:textId="77777777" w:rsidR="00365CC9" w:rsidRDefault="00C270CB">
      <w:pPr>
        <w:pStyle w:val="NoSpacing"/>
        <w:rPr>
          <w:b/>
        </w:rPr>
      </w:pPr>
      <w:r>
        <w:rPr>
          <w:b/>
        </w:rPr>
        <w:t>Content</w:t>
      </w:r>
    </w:p>
    <w:p w14:paraId="1C7F017C" w14:textId="77777777" w:rsidR="00365CC9" w:rsidRDefault="00C270CB">
      <w:r>
        <w:t>As a member of the MAPSS Team, I would like to investigate and repair any vibration sensor issues.</w:t>
      </w:r>
    </w:p>
    <w:p w14:paraId="4F68B5B5" w14:textId="77777777" w:rsidR="00365CC9" w:rsidRDefault="00C270CB">
      <w:pPr>
        <w:pStyle w:val="NoSpacing"/>
        <w:rPr>
          <w:b/>
        </w:rPr>
      </w:pPr>
      <w:r>
        <w:rPr>
          <w:b/>
        </w:rPr>
        <w:t>Definition of Done</w:t>
      </w:r>
    </w:p>
    <w:p w14:paraId="7F0FBB6A" w14:textId="77777777" w:rsidR="00365CC9" w:rsidRDefault="00C270CB">
      <w:r>
        <w:t>[ ] Repair Vibration sensor for next flight test</w:t>
      </w:r>
    </w:p>
    <w:p w14:paraId="1995C978" w14:textId="77777777" w:rsidR="00365CC9" w:rsidRDefault="00365CC9">
      <w:pPr>
        <w:rPr>
          <w:rFonts w:cstheme="minorHAnsi"/>
          <w:b/>
          <w:bCs/>
          <w:color w:val="000000"/>
        </w:rPr>
      </w:pPr>
    </w:p>
    <w:p w14:paraId="225ED318" w14:textId="77777777" w:rsidR="00365CC9" w:rsidRDefault="00C270CB">
      <w:pPr>
        <w:rPr>
          <w:rFonts w:cstheme="minorHAnsi"/>
          <w:b/>
          <w:bCs/>
          <w:color w:val="000000"/>
        </w:rPr>
      </w:pPr>
      <w:r>
        <w:rPr>
          <w:rFonts w:cstheme="minorHAnsi"/>
          <w:b/>
          <w:bCs/>
          <w:color w:val="000000"/>
        </w:rPr>
        <w:t>Notes</w:t>
      </w:r>
    </w:p>
    <w:p w14:paraId="2AD4F2AC"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6F483E6" w14:textId="77777777">
        <w:trPr>
          <w:trHeight w:val="224"/>
        </w:trPr>
        <w:tc>
          <w:tcPr>
            <w:tcW w:w="9576" w:type="dxa"/>
            <w:tcBorders>
              <w:left w:val="nil"/>
              <w:bottom w:val="nil"/>
              <w:right w:val="nil"/>
            </w:tcBorders>
            <w:shd w:val="clear" w:color="auto" w:fill="auto"/>
          </w:tcPr>
          <w:p w14:paraId="466E77BE" w14:textId="77777777" w:rsidR="00365CC9" w:rsidRDefault="00365CC9"/>
        </w:tc>
      </w:tr>
    </w:tbl>
    <w:p w14:paraId="3D74DA28" w14:textId="77777777" w:rsidR="00365CC9" w:rsidRDefault="00365CC9"/>
    <w:p w14:paraId="46E214EF" w14:textId="77777777" w:rsidR="00365CC9" w:rsidRDefault="00C270CB">
      <w:r>
        <w:br w:type="page"/>
      </w:r>
    </w:p>
    <w:p w14:paraId="6A49FDF2" w14:textId="77777777" w:rsidR="00365CC9" w:rsidRDefault="00C270CB">
      <w:pPr>
        <w:pStyle w:val="Heading2"/>
      </w:pPr>
      <w:r>
        <w:lastRenderedPageBreak/>
        <w:t>1609 – 3D Printing Instruction</w:t>
      </w:r>
    </w:p>
    <w:p w14:paraId="33A0270C" w14:textId="77777777" w:rsidR="00365CC9" w:rsidRDefault="00C270CB">
      <w:pPr>
        <w:pStyle w:val="NoSpacing"/>
        <w:rPr>
          <w:b/>
        </w:rPr>
      </w:pPr>
      <w:r>
        <w:rPr>
          <w:b/>
        </w:rPr>
        <w:t>Content</w:t>
      </w:r>
    </w:p>
    <w:p w14:paraId="2206D40C" w14:textId="77777777" w:rsidR="00365CC9" w:rsidRDefault="00C270CB">
      <w:r>
        <w:t>As an undergraduate with experience in additive manufacturing, I would like to teach others in the lab how to 3D print items used on the sUAS.</w:t>
      </w:r>
    </w:p>
    <w:p w14:paraId="7B019E48" w14:textId="77777777" w:rsidR="00365CC9" w:rsidRDefault="00C270CB">
      <w:pPr>
        <w:pStyle w:val="NoSpacing"/>
        <w:rPr>
          <w:b/>
        </w:rPr>
      </w:pPr>
      <w:r>
        <w:rPr>
          <w:b/>
        </w:rPr>
        <w:t>Definition of Done</w:t>
      </w:r>
    </w:p>
    <w:p w14:paraId="08222CC4" w14:textId="77777777" w:rsidR="00365CC9" w:rsidRDefault="00C270CB">
      <w:pPr>
        <w:pStyle w:val="NoSpacing"/>
      </w:pPr>
      <w:r>
        <w:t>[X] Teach Makerbot settings</w:t>
      </w:r>
    </w:p>
    <w:p w14:paraId="221C1161" w14:textId="77777777" w:rsidR="00365CC9" w:rsidRDefault="00C270CB">
      <w:pPr>
        <w:pStyle w:val="NoSpacing"/>
      </w:pPr>
      <w:r>
        <w:t>[X] Introduce users to CoMotion Makerspace</w:t>
      </w:r>
    </w:p>
    <w:p w14:paraId="29D3763B" w14:textId="77777777" w:rsidR="00365CC9" w:rsidRDefault="00C270CB">
      <w:pPr>
        <w:pStyle w:val="NoSpacing"/>
      </w:pPr>
      <w:r>
        <w:t>[X] Demonstrate how to place filament into on-campus Flashforges/Makerbot machines (FDM printers)</w:t>
      </w:r>
    </w:p>
    <w:p w14:paraId="306B6D8E" w14:textId="77777777" w:rsidR="00365CC9" w:rsidRDefault="00C270CB">
      <w:pPr>
        <w:pStyle w:val="NoSpacing"/>
      </w:pPr>
      <w:r>
        <w:t>[X] Set up the machine and explain other various printing tips</w:t>
      </w:r>
    </w:p>
    <w:p w14:paraId="2456BC4D" w14:textId="77777777" w:rsidR="00365CC9" w:rsidRDefault="00C270CB">
      <w:pPr>
        <w:pStyle w:val="NoSpacing"/>
      </w:pPr>
      <w:r>
        <w:t>[X] Test the part if they fit into the sUAS.</w:t>
      </w:r>
    </w:p>
    <w:p w14:paraId="2E82960A" w14:textId="77777777" w:rsidR="00365CC9" w:rsidRDefault="00365CC9">
      <w:pPr>
        <w:rPr>
          <w:rFonts w:cstheme="minorHAnsi"/>
          <w:b/>
          <w:bCs/>
          <w:color w:val="000000"/>
        </w:rPr>
      </w:pPr>
    </w:p>
    <w:p w14:paraId="62C2BCB8" w14:textId="77777777" w:rsidR="00365CC9" w:rsidRDefault="00C270CB">
      <w:pPr>
        <w:rPr>
          <w:rFonts w:cstheme="minorHAnsi"/>
          <w:b/>
          <w:bCs/>
          <w:color w:val="000000"/>
        </w:rPr>
      </w:pPr>
      <w:r>
        <w:rPr>
          <w:rFonts w:cstheme="minorHAnsi"/>
          <w:b/>
          <w:bCs/>
          <w:color w:val="000000"/>
        </w:rPr>
        <w:t>Notes</w:t>
      </w:r>
    </w:p>
    <w:p w14:paraId="63CEDCCC"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7A12094" w14:textId="77777777">
        <w:trPr>
          <w:trHeight w:val="224"/>
        </w:trPr>
        <w:tc>
          <w:tcPr>
            <w:tcW w:w="9576" w:type="dxa"/>
            <w:tcBorders>
              <w:left w:val="nil"/>
              <w:bottom w:val="nil"/>
              <w:right w:val="nil"/>
            </w:tcBorders>
            <w:shd w:val="clear" w:color="auto" w:fill="auto"/>
          </w:tcPr>
          <w:p w14:paraId="11F964EA" w14:textId="77777777" w:rsidR="00365CC9" w:rsidRDefault="00365CC9"/>
        </w:tc>
      </w:tr>
    </w:tbl>
    <w:p w14:paraId="6B6B90C0" w14:textId="77777777" w:rsidR="00365CC9" w:rsidRDefault="00365CC9"/>
    <w:p w14:paraId="189CFE6D" w14:textId="77777777" w:rsidR="00365CC9" w:rsidRDefault="00C270CB">
      <w:r>
        <w:br w:type="page"/>
      </w:r>
    </w:p>
    <w:p w14:paraId="59D96BFF" w14:textId="77777777" w:rsidR="00365CC9" w:rsidRDefault="00C270CB">
      <w:pPr>
        <w:pStyle w:val="Heading2"/>
      </w:pPr>
      <w:r>
        <w:lastRenderedPageBreak/>
        <w:t>1610 – AIAA Videos for Presentation</w:t>
      </w:r>
    </w:p>
    <w:p w14:paraId="0510EBA9" w14:textId="77777777" w:rsidR="00365CC9" w:rsidRDefault="00C270CB">
      <w:pPr>
        <w:pStyle w:val="NoSpacing"/>
        <w:rPr>
          <w:b/>
        </w:rPr>
      </w:pPr>
      <w:r>
        <w:rPr>
          <w:b/>
        </w:rPr>
        <w:t>Content</w:t>
      </w:r>
    </w:p>
    <w:p w14:paraId="752D5396" w14:textId="77777777" w:rsidR="00365CC9" w:rsidRDefault="00C270CB">
      <w:r>
        <w:t>As an undergraduate researcher, I would like to create media content to add to the AIAA presentation.</w:t>
      </w:r>
    </w:p>
    <w:p w14:paraId="66EC8D3D" w14:textId="77777777" w:rsidR="00365CC9" w:rsidRDefault="00C270CB">
      <w:pPr>
        <w:pStyle w:val="NoSpacing"/>
        <w:rPr>
          <w:b/>
        </w:rPr>
      </w:pPr>
      <w:r>
        <w:rPr>
          <w:b/>
        </w:rPr>
        <w:t>Definition of Done</w:t>
      </w:r>
    </w:p>
    <w:p w14:paraId="1BF33ECB" w14:textId="77777777" w:rsidR="00365CC9" w:rsidRDefault="00C270CB">
      <w:pPr>
        <w:pStyle w:val="NoSpacing"/>
      </w:pPr>
      <w:r>
        <w:t>[X] Talk with Dr. Lum about scope and desired media</w:t>
      </w:r>
    </w:p>
    <w:p w14:paraId="5DBCBF38" w14:textId="77777777" w:rsidR="00365CC9" w:rsidRDefault="00C270CB">
      <w:pPr>
        <w:pStyle w:val="NoSpacing"/>
      </w:pPr>
      <w:r>
        <w:t>[ ] create Google Earth captures</w:t>
      </w:r>
    </w:p>
    <w:p w14:paraId="2D00C081" w14:textId="77777777" w:rsidR="00365CC9" w:rsidRDefault="00C270CB">
      <w:pPr>
        <w:pStyle w:val="NoSpacing"/>
      </w:pPr>
      <w:r>
        <w:t>[ ] Edit videos</w:t>
      </w:r>
    </w:p>
    <w:p w14:paraId="10E5E3B1" w14:textId="77777777" w:rsidR="00365CC9" w:rsidRDefault="00C270CB">
      <w:pPr>
        <w:pStyle w:val="NoSpacing"/>
      </w:pPr>
      <w:r>
        <w:t>[ ] Present to Dr. Lum (i.e. Share on Google Drive)</w:t>
      </w:r>
    </w:p>
    <w:p w14:paraId="5E5CB412" w14:textId="77777777" w:rsidR="00365CC9" w:rsidRDefault="00365CC9">
      <w:pPr>
        <w:pStyle w:val="NoSpacing"/>
        <w:rPr>
          <w:rFonts w:cstheme="minorHAnsi"/>
          <w:b/>
          <w:bCs/>
          <w:color w:val="000000"/>
        </w:rPr>
      </w:pPr>
    </w:p>
    <w:p w14:paraId="25750E47" w14:textId="77777777" w:rsidR="00365CC9" w:rsidRDefault="00C270CB">
      <w:pPr>
        <w:rPr>
          <w:rFonts w:cstheme="minorHAnsi"/>
          <w:b/>
          <w:bCs/>
          <w:color w:val="000000"/>
        </w:rPr>
      </w:pPr>
      <w:r>
        <w:rPr>
          <w:rFonts w:cstheme="minorHAnsi"/>
          <w:b/>
          <w:bCs/>
          <w:color w:val="000000"/>
        </w:rPr>
        <w:t>Notes</w:t>
      </w:r>
    </w:p>
    <w:p w14:paraId="16B1775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D25B666" w14:textId="77777777">
        <w:trPr>
          <w:trHeight w:val="224"/>
        </w:trPr>
        <w:tc>
          <w:tcPr>
            <w:tcW w:w="9576" w:type="dxa"/>
            <w:tcBorders>
              <w:left w:val="nil"/>
              <w:bottom w:val="nil"/>
              <w:right w:val="nil"/>
            </w:tcBorders>
            <w:shd w:val="clear" w:color="auto" w:fill="auto"/>
          </w:tcPr>
          <w:p w14:paraId="313AF069" w14:textId="77777777" w:rsidR="00365CC9" w:rsidRDefault="00365CC9"/>
        </w:tc>
      </w:tr>
    </w:tbl>
    <w:p w14:paraId="6AD3411E" w14:textId="77777777" w:rsidR="00365CC9" w:rsidRDefault="00365CC9"/>
    <w:p w14:paraId="4576027A" w14:textId="77777777" w:rsidR="00365CC9" w:rsidRDefault="00C270CB">
      <w:r>
        <w:br w:type="page"/>
      </w:r>
    </w:p>
    <w:p w14:paraId="5B49CF6C" w14:textId="77777777" w:rsidR="00365CC9" w:rsidRDefault="00C270CB">
      <w:pPr>
        <w:pStyle w:val="Heading2"/>
      </w:pPr>
      <w:r>
        <w:lastRenderedPageBreak/>
        <w:t>1611 – 3D Printing Course (Position 1)</w:t>
      </w:r>
    </w:p>
    <w:p w14:paraId="39A7388D" w14:textId="77777777" w:rsidR="00365CC9" w:rsidRDefault="00C270CB">
      <w:pPr>
        <w:pStyle w:val="NoSpacing"/>
        <w:rPr>
          <w:b/>
        </w:rPr>
      </w:pPr>
      <w:r>
        <w:rPr>
          <w:b/>
        </w:rPr>
        <w:t>Content</w:t>
      </w:r>
    </w:p>
    <w:p w14:paraId="5F315CA7" w14:textId="77777777" w:rsidR="00365CC9" w:rsidRDefault="00C270CB">
      <w:r>
        <w:t>As an undergraduate researcher, I would like to learn from others in the lab about how to 3D print items used on the sUAS.</w:t>
      </w:r>
    </w:p>
    <w:p w14:paraId="03BC4DEF" w14:textId="77777777" w:rsidR="00365CC9" w:rsidRDefault="00C270CB">
      <w:pPr>
        <w:pStyle w:val="NoSpacing"/>
        <w:rPr>
          <w:b/>
        </w:rPr>
      </w:pPr>
      <w:r>
        <w:rPr>
          <w:b/>
        </w:rPr>
        <w:t>Definition of Done</w:t>
      </w:r>
    </w:p>
    <w:p w14:paraId="6A068670" w14:textId="77777777" w:rsidR="00365CC9" w:rsidRDefault="00C270CB">
      <w:pPr>
        <w:pStyle w:val="NoSpacing"/>
      </w:pPr>
      <w:r>
        <w:t>[X] Understand Makerbot settings</w:t>
      </w:r>
    </w:p>
    <w:p w14:paraId="176074DF" w14:textId="77777777" w:rsidR="00365CC9" w:rsidRDefault="00C270CB">
      <w:pPr>
        <w:pStyle w:val="NoSpacing"/>
      </w:pPr>
      <w:r>
        <w:t>[X] CoMotion Makerspace Safety Training</w:t>
      </w:r>
    </w:p>
    <w:p w14:paraId="6A703DFD" w14:textId="77777777" w:rsidR="00365CC9" w:rsidRDefault="00C270CB">
      <w:pPr>
        <w:pStyle w:val="NoSpacing"/>
      </w:pPr>
      <w:r>
        <w:t>[X] Understand how to place filament into on-campus Flashforges/Makerbot machines (FDM printers)</w:t>
      </w:r>
    </w:p>
    <w:p w14:paraId="6F070ED7" w14:textId="77777777" w:rsidR="00365CC9" w:rsidRDefault="00C270CB">
      <w:pPr>
        <w:pStyle w:val="NoSpacing"/>
      </w:pPr>
      <w:r>
        <w:t>[X] Set up the machine and understand other various printing tips</w:t>
      </w:r>
    </w:p>
    <w:p w14:paraId="7CD13893" w14:textId="77777777" w:rsidR="00365CC9" w:rsidRDefault="00C270CB">
      <w:pPr>
        <w:pStyle w:val="NoSpacing"/>
      </w:pPr>
      <w:r>
        <w:t>[X] Test the part if they fit into the sUAS.</w:t>
      </w:r>
    </w:p>
    <w:p w14:paraId="017463F4" w14:textId="77777777" w:rsidR="00365CC9" w:rsidRDefault="00365CC9">
      <w:pPr>
        <w:rPr>
          <w:rFonts w:cstheme="minorHAnsi"/>
          <w:b/>
          <w:bCs/>
          <w:color w:val="000000"/>
        </w:rPr>
      </w:pPr>
    </w:p>
    <w:p w14:paraId="692B478D" w14:textId="77777777" w:rsidR="00365CC9" w:rsidRDefault="00C270CB">
      <w:pPr>
        <w:rPr>
          <w:rFonts w:cstheme="minorHAnsi"/>
          <w:b/>
          <w:bCs/>
          <w:color w:val="000000"/>
        </w:rPr>
      </w:pPr>
      <w:r>
        <w:rPr>
          <w:rFonts w:cstheme="minorHAnsi"/>
          <w:b/>
          <w:bCs/>
          <w:color w:val="000000"/>
        </w:rPr>
        <w:t>Notes</w:t>
      </w:r>
    </w:p>
    <w:p w14:paraId="3C64EA1B" w14:textId="77777777" w:rsidR="00365CC9" w:rsidRDefault="00C270CB">
      <w:pPr>
        <w:numPr>
          <w:ilvl w:val="0"/>
          <w:numId w:val="5"/>
        </w:numPr>
        <w:textAlignment w:val="baseline"/>
        <w:rPr>
          <w:rFonts w:cs="Arial"/>
          <w:color w:val="000000"/>
        </w:rPr>
      </w:pPr>
      <w:r>
        <w:rPr>
          <w:rFonts w:cs="Arial"/>
          <w:color w:val="000000"/>
        </w:rPr>
        <w:t>This is the trainee version of 1609</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122A10E" w14:textId="77777777">
        <w:trPr>
          <w:trHeight w:val="224"/>
        </w:trPr>
        <w:tc>
          <w:tcPr>
            <w:tcW w:w="9576" w:type="dxa"/>
            <w:tcBorders>
              <w:left w:val="nil"/>
              <w:bottom w:val="nil"/>
              <w:right w:val="nil"/>
            </w:tcBorders>
            <w:shd w:val="clear" w:color="auto" w:fill="auto"/>
          </w:tcPr>
          <w:p w14:paraId="0675D2BF" w14:textId="77777777" w:rsidR="00365CC9" w:rsidRDefault="00365CC9"/>
        </w:tc>
      </w:tr>
    </w:tbl>
    <w:p w14:paraId="588994B7" w14:textId="77777777" w:rsidR="00365CC9" w:rsidRDefault="00365CC9"/>
    <w:p w14:paraId="311B096C" w14:textId="77777777" w:rsidR="00365CC9" w:rsidRDefault="00365CC9"/>
    <w:p w14:paraId="75453F03" w14:textId="77777777" w:rsidR="00365CC9" w:rsidRDefault="00365CC9"/>
    <w:p w14:paraId="7C8F3A91" w14:textId="77777777" w:rsidR="00365CC9" w:rsidRDefault="00365CC9"/>
    <w:p w14:paraId="1DC6BCD9" w14:textId="77777777" w:rsidR="00365CC9" w:rsidRDefault="00365CC9"/>
    <w:p w14:paraId="6C478129" w14:textId="77777777" w:rsidR="00365CC9" w:rsidRDefault="00365CC9"/>
    <w:p w14:paraId="0E32E1CE" w14:textId="77777777" w:rsidR="00365CC9" w:rsidRDefault="00365CC9"/>
    <w:p w14:paraId="510D627E" w14:textId="77777777" w:rsidR="00365CC9" w:rsidRDefault="00365CC9"/>
    <w:p w14:paraId="098860A1" w14:textId="77777777" w:rsidR="00365CC9" w:rsidRDefault="00365CC9"/>
    <w:p w14:paraId="4FEFC6B2" w14:textId="77777777" w:rsidR="00365CC9" w:rsidRDefault="00365CC9"/>
    <w:p w14:paraId="3CA67C12" w14:textId="77777777" w:rsidR="00365CC9" w:rsidRDefault="00365CC9"/>
    <w:p w14:paraId="59F29D79" w14:textId="77777777" w:rsidR="00365CC9" w:rsidRDefault="00365CC9"/>
    <w:p w14:paraId="4B900A1E" w14:textId="77777777" w:rsidR="00365CC9" w:rsidRDefault="00365CC9"/>
    <w:p w14:paraId="6FE0EE99" w14:textId="77777777" w:rsidR="00365CC9" w:rsidRDefault="00365CC9"/>
    <w:p w14:paraId="232E4B49" w14:textId="77777777" w:rsidR="00365CC9" w:rsidRDefault="00365CC9"/>
    <w:p w14:paraId="420AF1FB" w14:textId="77777777" w:rsidR="00365CC9" w:rsidRDefault="00365CC9"/>
    <w:p w14:paraId="38F20872" w14:textId="77777777" w:rsidR="00365CC9" w:rsidRDefault="00365CC9"/>
    <w:p w14:paraId="383AC439" w14:textId="77777777" w:rsidR="00365CC9" w:rsidRDefault="00C270CB">
      <w:pPr>
        <w:pStyle w:val="Heading2"/>
      </w:pPr>
      <w:r>
        <w:t>1612 – New Mapping Project Preliminary Development</w:t>
      </w:r>
    </w:p>
    <w:p w14:paraId="41868B22" w14:textId="77777777" w:rsidR="00365CC9" w:rsidRDefault="00C270CB">
      <w:pPr>
        <w:pStyle w:val="NoSpacing"/>
        <w:rPr>
          <w:b/>
        </w:rPr>
      </w:pPr>
      <w:r>
        <w:rPr>
          <w:b/>
        </w:rPr>
        <w:t>Content</w:t>
      </w:r>
    </w:p>
    <w:p w14:paraId="61947BAE" w14:textId="77777777" w:rsidR="00365CC9" w:rsidRDefault="00C270CB">
      <w:r>
        <w:t>To kick off the New Mapping Project, I need to research past practices as well as avialuble technology to determine the scheme, content and scope of the new mapping project</w:t>
      </w:r>
    </w:p>
    <w:p w14:paraId="1859A45F" w14:textId="77777777" w:rsidR="00365CC9" w:rsidRDefault="00C270CB">
      <w:pPr>
        <w:pStyle w:val="NoSpacing"/>
        <w:rPr>
          <w:b/>
        </w:rPr>
      </w:pPr>
      <w:r>
        <w:rPr>
          <w:b/>
        </w:rPr>
        <w:t>Definition of Done</w:t>
      </w:r>
    </w:p>
    <w:p w14:paraId="4203820A" w14:textId="77777777" w:rsidR="00365CC9" w:rsidRDefault="00C270CB">
      <w:pPr>
        <w:pStyle w:val="NoSpacing"/>
      </w:pPr>
      <w:r>
        <w:t>[X] Research relative information regarding aerial mapping and deep learning</w:t>
      </w:r>
    </w:p>
    <w:p w14:paraId="1BA095F2" w14:textId="77777777" w:rsidR="00365CC9" w:rsidRDefault="00C270CB">
      <w:pPr>
        <w:pStyle w:val="NoSpacing"/>
      </w:pPr>
      <w:r>
        <w:t>[X] Determine the content and scope of the New Mapping project</w:t>
      </w:r>
    </w:p>
    <w:p w14:paraId="7AA5365C" w14:textId="77777777" w:rsidR="00365CC9" w:rsidRDefault="00C270CB">
      <w:pPr>
        <w:pStyle w:val="NoSpacing"/>
      </w:pPr>
      <w:r>
        <w:t>[X] Develop an outline about how to implement the project</w:t>
      </w:r>
    </w:p>
    <w:p w14:paraId="2F235245" w14:textId="77777777" w:rsidR="00365CC9" w:rsidRDefault="00C270CB">
      <w:pPr>
        <w:pStyle w:val="NoSpacing"/>
      </w:pPr>
      <w:r>
        <w:t>[X] Develop a timeline for the project.</w:t>
      </w:r>
    </w:p>
    <w:p w14:paraId="7917FBCD" w14:textId="77777777" w:rsidR="00365CC9" w:rsidRDefault="00365CC9">
      <w:pPr>
        <w:rPr>
          <w:rFonts w:cstheme="minorHAnsi"/>
          <w:b/>
          <w:bCs/>
          <w:color w:val="000000"/>
        </w:rPr>
      </w:pPr>
    </w:p>
    <w:p w14:paraId="2823E667" w14:textId="77777777" w:rsidR="00365CC9" w:rsidRDefault="00C270CB">
      <w:pPr>
        <w:rPr>
          <w:rFonts w:cstheme="minorHAnsi"/>
          <w:b/>
          <w:bCs/>
          <w:color w:val="000000"/>
        </w:rPr>
      </w:pPr>
      <w:r>
        <w:rPr>
          <w:rFonts w:cstheme="minorHAnsi"/>
          <w:b/>
          <w:bCs/>
          <w:color w:val="000000"/>
        </w:rPr>
        <w:t>Notes</w:t>
      </w:r>
    </w:p>
    <w:p w14:paraId="044ACBDF"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FF26A50" w14:textId="77777777">
        <w:trPr>
          <w:trHeight w:val="224"/>
        </w:trPr>
        <w:tc>
          <w:tcPr>
            <w:tcW w:w="9576" w:type="dxa"/>
            <w:tcBorders>
              <w:left w:val="nil"/>
              <w:bottom w:val="nil"/>
              <w:right w:val="nil"/>
            </w:tcBorders>
            <w:shd w:val="clear" w:color="auto" w:fill="auto"/>
          </w:tcPr>
          <w:p w14:paraId="447BE44E" w14:textId="77777777" w:rsidR="00365CC9" w:rsidRDefault="00365CC9"/>
        </w:tc>
      </w:tr>
    </w:tbl>
    <w:p w14:paraId="71E56111" w14:textId="77777777" w:rsidR="00365CC9" w:rsidRDefault="00365CC9"/>
    <w:p w14:paraId="07C9B97F" w14:textId="77777777" w:rsidR="00365CC9" w:rsidRDefault="00365CC9"/>
    <w:p w14:paraId="60DDFB67" w14:textId="77777777" w:rsidR="00365CC9" w:rsidRDefault="00365CC9"/>
    <w:p w14:paraId="3F027616" w14:textId="77777777" w:rsidR="00365CC9" w:rsidRDefault="00365CC9"/>
    <w:p w14:paraId="5C78F166" w14:textId="77777777" w:rsidR="00365CC9" w:rsidRDefault="00365CC9"/>
    <w:p w14:paraId="26D1B3DE" w14:textId="77777777" w:rsidR="00365CC9" w:rsidRDefault="00365CC9"/>
    <w:p w14:paraId="55EE0F02" w14:textId="77777777" w:rsidR="00365CC9" w:rsidRDefault="00365CC9"/>
    <w:p w14:paraId="28C2A4E2" w14:textId="77777777" w:rsidR="00365CC9" w:rsidRDefault="00365CC9"/>
    <w:p w14:paraId="4E3C2DD2" w14:textId="77777777" w:rsidR="00365CC9" w:rsidRDefault="00365CC9"/>
    <w:p w14:paraId="75B6A235" w14:textId="77777777" w:rsidR="00365CC9" w:rsidRDefault="00365CC9"/>
    <w:p w14:paraId="7A79D20C" w14:textId="77777777" w:rsidR="00365CC9" w:rsidRDefault="00365CC9"/>
    <w:p w14:paraId="2E7C0DDF" w14:textId="77777777" w:rsidR="00365CC9" w:rsidRDefault="00365CC9"/>
    <w:p w14:paraId="682CF30F" w14:textId="77777777" w:rsidR="00365CC9" w:rsidRDefault="00365CC9"/>
    <w:p w14:paraId="1F75787E" w14:textId="77777777" w:rsidR="00365CC9" w:rsidRDefault="00365CC9"/>
    <w:p w14:paraId="789C3EC7" w14:textId="77777777" w:rsidR="00365CC9" w:rsidRDefault="00365CC9"/>
    <w:p w14:paraId="1D2163A9" w14:textId="77777777" w:rsidR="00365CC9" w:rsidRDefault="00365CC9"/>
    <w:p w14:paraId="24F91E8A" w14:textId="77777777" w:rsidR="00365CC9" w:rsidRDefault="00365CC9"/>
    <w:p w14:paraId="04156D4D" w14:textId="77777777" w:rsidR="00365CC9" w:rsidRDefault="00365CC9"/>
    <w:p w14:paraId="450EDC4B" w14:textId="77777777" w:rsidR="00365CC9" w:rsidRDefault="00C270CB">
      <w:pPr>
        <w:pStyle w:val="Heading2"/>
      </w:pPr>
      <w:r>
        <w:t>1613 – New Mapping Project AIAA Paper Abstract Composition and Project Management(Part 1)</w:t>
      </w:r>
    </w:p>
    <w:p w14:paraId="6626015C" w14:textId="77777777" w:rsidR="00365CC9" w:rsidRDefault="00C270CB">
      <w:pPr>
        <w:pStyle w:val="NoSpacing"/>
        <w:rPr>
          <w:b/>
        </w:rPr>
      </w:pPr>
      <w:r>
        <w:rPr>
          <w:b/>
        </w:rPr>
        <w:t>Content</w:t>
      </w:r>
    </w:p>
    <w:p w14:paraId="5B0F17A3" w14:textId="77777777" w:rsidR="00365CC9" w:rsidRDefault="00C270CB">
      <w:r>
        <w:t>To produce desired result for the New Mapping Project, I need to compose a abstract of a technical paper to be submitted to AIAA SciTECH before 06/12/2017, and manage members of AFSL working on the project to develop methods necessary to implement the project.</w:t>
      </w:r>
    </w:p>
    <w:p w14:paraId="6D0AB3A9" w14:textId="77777777" w:rsidR="00365CC9" w:rsidRDefault="00C270CB">
      <w:pPr>
        <w:pStyle w:val="NoSpacing"/>
        <w:rPr>
          <w:b/>
        </w:rPr>
      </w:pPr>
      <w:r>
        <w:rPr>
          <w:b/>
        </w:rPr>
        <w:t>Definition of Done</w:t>
      </w:r>
    </w:p>
    <w:p w14:paraId="4E9B465E" w14:textId="77777777" w:rsidR="00365CC9" w:rsidRDefault="00C270CB">
      <w:pPr>
        <w:pStyle w:val="NoSpacing"/>
      </w:pPr>
      <w:r>
        <w:t>[X] Research relative literatures and find references</w:t>
      </w:r>
    </w:p>
    <w:p w14:paraId="35E7543F" w14:textId="77777777" w:rsidR="00365CC9" w:rsidRDefault="00C270CB">
      <w:pPr>
        <w:pStyle w:val="NoSpacing"/>
      </w:pPr>
      <w:r>
        <w:t>[X] Finialize the outline for the abstract</w:t>
      </w:r>
    </w:p>
    <w:p w14:paraId="0697D566" w14:textId="77777777" w:rsidR="00365CC9" w:rsidRDefault="00C270CB">
      <w:pPr>
        <w:pStyle w:val="NoSpacing"/>
      </w:pPr>
      <w:r>
        <w:t>[X] Coordinate with other team members and determine the status of project development</w:t>
      </w:r>
    </w:p>
    <w:p w14:paraId="09E25BBC" w14:textId="77777777" w:rsidR="00365CC9" w:rsidRDefault="00C270CB">
      <w:pPr>
        <w:pStyle w:val="NoSpacing"/>
      </w:pPr>
      <w:r>
        <w:t>[X] Coordinate with other team members and determine what content to be included in the abstract</w:t>
      </w:r>
    </w:p>
    <w:p w14:paraId="4BE5FF2E" w14:textId="77777777" w:rsidR="00365CC9" w:rsidRDefault="00C270CB">
      <w:pPr>
        <w:pStyle w:val="NoSpacing"/>
      </w:pPr>
      <w:r>
        <w:t>[X] Begin composing the abstract(Partially Finished)</w:t>
      </w:r>
    </w:p>
    <w:p w14:paraId="517B7747" w14:textId="77777777" w:rsidR="00365CC9" w:rsidRDefault="00365CC9">
      <w:pPr>
        <w:rPr>
          <w:rFonts w:cstheme="minorHAnsi"/>
          <w:b/>
          <w:bCs/>
          <w:color w:val="000000"/>
        </w:rPr>
      </w:pPr>
    </w:p>
    <w:p w14:paraId="089BCA65" w14:textId="77777777" w:rsidR="00365CC9" w:rsidRDefault="00C270CB">
      <w:pPr>
        <w:rPr>
          <w:rFonts w:cstheme="minorHAnsi"/>
          <w:b/>
          <w:bCs/>
          <w:color w:val="000000"/>
        </w:rPr>
      </w:pPr>
      <w:r>
        <w:rPr>
          <w:rFonts w:cstheme="minorHAnsi"/>
          <w:b/>
          <w:bCs/>
          <w:color w:val="000000"/>
        </w:rPr>
        <w:t>Notes</w:t>
      </w:r>
    </w:p>
    <w:p w14:paraId="5BB031DF" w14:textId="77777777" w:rsidR="00365CC9" w:rsidRDefault="00C270CB">
      <w:pPr>
        <w:numPr>
          <w:ilvl w:val="0"/>
          <w:numId w:val="5"/>
        </w:numPr>
        <w:textAlignment w:val="baseline"/>
        <w:rPr>
          <w:rFonts w:cs="Arial"/>
          <w:color w:val="000000"/>
        </w:rPr>
      </w:pPr>
      <w:r>
        <w:rPr>
          <w:rFonts w:cs="Arial"/>
          <w:color w:val="000000"/>
        </w:rPr>
        <w:t>The user story is continued by User Story 1620, “New Mapping Project AIAA Paper Abstract Composition and Project Management(Part 2)”</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CA2A6D1" w14:textId="77777777">
        <w:trPr>
          <w:trHeight w:val="224"/>
        </w:trPr>
        <w:tc>
          <w:tcPr>
            <w:tcW w:w="9576" w:type="dxa"/>
            <w:tcBorders>
              <w:left w:val="nil"/>
              <w:bottom w:val="nil"/>
              <w:right w:val="nil"/>
            </w:tcBorders>
            <w:shd w:val="clear" w:color="auto" w:fill="auto"/>
          </w:tcPr>
          <w:p w14:paraId="11762629" w14:textId="77777777" w:rsidR="00365CC9" w:rsidRDefault="00365CC9"/>
        </w:tc>
      </w:tr>
    </w:tbl>
    <w:p w14:paraId="06E69B69" w14:textId="77777777" w:rsidR="00365CC9" w:rsidRDefault="00365CC9"/>
    <w:p w14:paraId="57E4CBCE" w14:textId="77777777" w:rsidR="00365CC9" w:rsidRDefault="00365CC9"/>
    <w:p w14:paraId="7F6B94AB" w14:textId="77777777" w:rsidR="00365CC9" w:rsidRDefault="00365CC9"/>
    <w:p w14:paraId="5D336778" w14:textId="77777777" w:rsidR="00365CC9" w:rsidRDefault="00365CC9"/>
    <w:p w14:paraId="18155078" w14:textId="77777777" w:rsidR="00365CC9" w:rsidRDefault="00365CC9"/>
    <w:p w14:paraId="04BCD853" w14:textId="77777777" w:rsidR="00365CC9" w:rsidRDefault="00365CC9"/>
    <w:p w14:paraId="5BC39BA0" w14:textId="77777777" w:rsidR="00365CC9" w:rsidRDefault="00365CC9"/>
    <w:p w14:paraId="7A364128" w14:textId="77777777" w:rsidR="00365CC9" w:rsidRDefault="00365CC9"/>
    <w:p w14:paraId="0E6E9B4A" w14:textId="77777777" w:rsidR="00365CC9" w:rsidRDefault="00365CC9"/>
    <w:p w14:paraId="44480DD2" w14:textId="77777777" w:rsidR="00365CC9" w:rsidRDefault="00365CC9"/>
    <w:p w14:paraId="1B470403" w14:textId="77777777" w:rsidR="00365CC9" w:rsidRDefault="00365CC9"/>
    <w:p w14:paraId="0E71AEF3" w14:textId="77777777" w:rsidR="00365CC9" w:rsidRDefault="00365CC9"/>
    <w:p w14:paraId="3A515B2C" w14:textId="77777777" w:rsidR="00365CC9" w:rsidRDefault="00365CC9"/>
    <w:p w14:paraId="5E2377FB" w14:textId="77777777" w:rsidR="00365CC9" w:rsidRDefault="00365CC9"/>
    <w:p w14:paraId="11BEBF96" w14:textId="77777777" w:rsidR="00365CC9" w:rsidRDefault="00365CC9"/>
    <w:p w14:paraId="5DC8AA71" w14:textId="77777777" w:rsidR="00365CC9" w:rsidRDefault="00365CC9"/>
    <w:p w14:paraId="763F9FCB" w14:textId="77777777" w:rsidR="00365CC9" w:rsidRDefault="00C270CB">
      <w:pPr>
        <w:pStyle w:val="Heading2"/>
      </w:pPr>
      <w:r>
        <w:t>1614 – Grover Reparation</w:t>
      </w:r>
    </w:p>
    <w:p w14:paraId="01E21A6C" w14:textId="77777777" w:rsidR="00365CC9" w:rsidRDefault="00C270CB">
      <w:pPr>
        <w:pStyle w:val="NoSpacing"/>
        <w:rPr>
          <w:b/>
        </w:rPr>
      </w:pPr>
      <w:r>
        <w:rPr>
          <w:b/>
        </w:rPr>
        <w:t>Content</w:t>
      </w:r>
    </w:p>
    <w:p w14:paraId="5A1C5575" w14:textId="77777777" w:rsidR="00365CC9" w:rsidRDefault="00C270CB">
      <w:pPr>
        <w:pStyle w:val="NoSpacing"/>
      </w:pPr>
      <w:r>
        <w:t xml:space="preserve">Grover broke during a flight test and needs to be prepared before any work can continue on a swarm control. First the problem that caused Grover to fail has to be found, and then the cause of this problem has to be diagnosed. After finding the motors broke all of the motors were replaced with new functioning motors. Components of grover were also incorrectly installed, likely causing Grover to break in the first place. After figuring out the system we corrected the mistakes. </w:t>
      </w:r>
    </w:p>
    <w:p w14:paraId="0C075A80" w14:textId="77777777" w:rsidR="00365CC9" w:rsidRDefault="00C270CB">
      <w:pPr>
        <w:pStyle w:val="NoSpacing"/>
        <w:rPr>
          <w:b/>
        </w:rPr>
      </w:pPr>
      <w:r>
        <w:rPr>
          <w:b/>
        </w:rPr>
        <w:t>Definition of Done</w:t>
      </w:r>
    </w:p>
    <w:p w14:paraId="1127A7AF" w14:textId="77777777" w:rsidR="00365CC9" w:rsidRDefault="00C270CB">
      <w:pPr>
        <w:pStyle w:val="NoSpacing"/>
      </w:pPr>
      <w:r>
        <w:t>[X] Grover Properly runs again with no issues</w:t>
      </w:r>
    </w:p>
    <w:p w14:paraId="3958AD7B" w14:textId="77777777" w:rsidR="00365CC9" w:rsidRDefault="00365CC9">
      <w:pPr>
        <w:rPr>
          <w:rFonts w:cstheme="minorHAnsi"/>
          <w:b/>
          <w:bCs/>
          <w:color w:val="000000"/>
        </w:rPr>
      </w:pPr>
    </w:p>
    <w:p w14:paraId="1A041769" w14:textId="77777777" w:rsidR="00365CC9" w:rsidRDefault="00C270CB">
      <w:pPr>
        <w:rPr>
          <w:rFonts w:cstheme="minorHAnsi"/>
          <w:b/>
          <w:bCs/>
          <w:color w:val="000000"/>
        </w:rPr>
      </w:pPr>
      <w:r>
        <w:rPr>
          <w:rFonts w:cstheme="minorHAnsi"/>
          <w:b/>
          <w:bCs/>
          <w:color w:val="000000"/>
        </w:rPr>
        <w:t>Notes</w:t>
      </w:r>
    </w:p>
    <w:p w14:paraId="2A02D4D0"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EA647D8" w14:textId="77777777">
        <w:trPr>
          <w:trHeight w:val="224"/>
        </w:trPr>
        <w:tc>
          <w:tcPr>
            <w:tcW w:w="9576" w:type="dxa"/>
            <w:tcBorders>
              <w:left w:val="nil"/>
              <w:bottom w:val="nil"/>
              <w:right w:val="nil"/>
            </w:tcBorders>
            <w:shd w:val="clear" w:color="auto" w:fill="auto"/>
          </w:tcPr>
          <w:p w14:paraId="49AAF5D8" w14:textId="77777777" w:rsidR="00365CC9" w:rsidRDefault="00365CC9"/>
        </w:tc>
      </w:tr>
    </w:tbl>
    <w:p w14:paraId="0C1F0449" w14:textId="77777777" w:rsidR="00365CC9" w:rsidRDefault="00365CC9"/>
    <w:p w14:paraId="1CF41DB1" w14:textId="77777777" w:rsidR="00365CC9" w:rsidRDefault="00365CC9"/>
    <w:p w14:paraId="5C23D97A" w14:textId="77777777" w:rsidR="00365CC9" w:rsidRDefault="00365CC9"/>
    <w:p w14:paraId="665B16C7" w14:textId="77777777" w:rsidR="00365CC9" w:rsidRDefault="00365CC9"/>
    <w:p w14:paraId="4F85BAFD" w14:textId="77777777" w:rsidR="00365CC9" w:rsidRDefault="00365CC9"/>
    <w:p w14:paraId="58636EED" w14:textId="77777777" w:rsidR="00365CC9" w:rsidRDefault="00365CC9"/>
    <w:p w14:paraId="79A34CF7" w14:textId="77777777" w:rsidR="00365CC9" w:rsidRDefault="00365CC9"/>
    <w:p w14:paraId="08CC9BE4" w14:textId="77777777" w:rsidR="00365CC9" w:rsidRDefault="00365CC9"/>
    <w:p w14:paraId="2C852C8E" w14:textId="77777777" w:rsidR="00365CC9" w:rsidRDefault="00365CC9"/>
    <w:p w14:paraId="0C0B1C4E" w14:textId="77777777" w:rsidR="00365CC9" w:rsidRDefault="00365CC9"/>
    <w:p w14:paraId="21499236" w14:textId="77777777" w:rsidR="00365CC9" w:rsidRDefault="00365CC9"/>
    <w:p w14:paraId="1E7AEC19" w14:textId="77777777" w:rsidR="00365CC9" w:rsidRDefault="00365CC9"/>
    <w:p w14:paraId="6CC043AF" w14:textId="77777777" w:rsidR="00365CC9" w:rsidRDefault="00365CC9"/>
    <w:p w14:paraId="26F19127" w14:textId="77777777" w:rsidR="00365CC9" w:rsidRDefault="00365CC9"/>
    <w:p w14:paraId="1C5A5352" w14:textId="77777777" w:rsidR="00365CC9" w:rsidRDefault="00365CC9"/>
    <w:p w14:paraId="503B3593" w14:textId="77777777" w:rsidR="00365CC9" w:rsidRDefault="00365CC9"/>
    <w:p w14:paraId="0A831881" w14:textId="77777777" w:rsidR="00365CC9" w:rsidRDefault="00365CC9"/>
    <w:p w14:paraId="624FC702" w14:textId="77777777" w:rsidR="00365CC9" w:rsidRDefault="00365CC9"/>
    <w:p w14:paraId="29926FC5" w14:textId="77777777" w:rsidR="00365CC9" w:rsidRDefault="00C270CB">
      <w:pPr>
        <w:pStyle w:val="Heading2"/>
      </w:pPr>
      <w:r>
        <w:t>1615 – Swarm Control Research and Ideation</w:t>
      </w:r>
    </w:p>
    <w:p w14:paraId="71D69C73" w14:textId="77777777" w:rsidR="00365CC9" w:rsidRDefault="00C270CB">
      <w:pPr>
        <w:pStyle w:val="NoSpacing"/>
        <w:rPr>
          <w:b/>
        </w:rPr>
      </w:pPr>
      <w:r>
        <w:rPr>
          <w:b/>
        </w:rPr>
        <w:t>Content:</w:t>
      </w:r>
    </w:p>
    <w:p w14:paraId="513CD758" w14:textId="77777777" w:rsidR="00365CC9" w:rsidRDefault="00C270CB">
      <w:pPr>
        <w:pStyle w:val="NoSpacing"/>
      </w:pPr>
      <w:r>
        <w:t xml:space="preserve">We need to figure out a set method for getting both rovers to run based on the same flight without crashing into one another, and to create a method that can be replicated with both aerial drones and a system of more than two drones. </w:t>
      </w:r>
    </w:p>
    <w:p w14:paraId="261E36A5" w14:textId="77777777" w:rsidR="00365CC9" w:rsidRDefault="00C270CB">
      <w:pPr>
        <w:pStyle w:val="NoSpacing"/>
        <w:rPr>
          <w:b/>
        </w:rPr>
      </w:pPr>
      <w:r>
        <w:rPr>
          <w:b/>
        </w:rPr>
        <w:lastRenderedPageBreak/>
        <w:t>Definition of Done</w:t>
      </w:r>
    </w:p>
    <w:p w14:paraId="70230C17" w14:textId="77777777" w:rsidR="00365CC9" w:rsidRDefault="00C270CB">
      <w:pPr>
        <w:pStyle w:val="NoSpacing"/>
      </w:pPr>
      <w:r>
        <w:t>[X] Set plan for how drones will be controlled and how they will be added to the system</w:t>
      </w:r>
    </w:p>
    <w:p w14:paraId="0B93B862" w14:textId="77777777" w:rsidR="00365CC9" w:rsidRDefault="00365CC9">
      <w:pPr>
        <w:rPr>
          <w:rFonts w:cstheme="minorHAnsi"/>
          <w:b/>
          <w:bCs/>
          <w:color w:val="000000"/>
        </w:rPr>
      </w:pPr>
    </w:p>
    <w:p w14:paraId="3D153BFA" w14:textId="77777777" w:rsidR="00365CC9" w:rsidRDefault="00C270CB">
      <w:pPr>
        <w:rPr>
          <w:rFonts w:cstheme="minorHAnsi"/>
          <w:b/>
          <w:bCs/>
          <w:color w:val="000000"/>
        </w:rPr>
      </w:pPr>
      <w:r>
        <w:rPr>
          <w:rFonts w:cstheme="minorHAnsi"/>
          <w:b/>
          <w:bCs/>
          <w:color w:val="000000"/>
        </w:rPr>
        <w:t>Notes</w:t>
      </w:r>
    </w:p>
    <w:p w14:paraId="72AABE62"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6CEC57F" w14:textId="77777777">
        <w:trPr>
          <w:trHeight w:val="224"/>
        </w:trPr>
        <w:tc>
          <w:tcPr>
            <w:tcW w:w="9576" w:type="dxa"/>
            <w:tcBorders>
              <w:left w:val="nil"/>
              <w:bottom w:val="nil"/>
              <w:right w:val="nil"/>
            </w:tcBorders>
            <w:shd w:val="clear" w:color="auto" w:fill="auto"/>
          </w:tcPr>
          <w:p w14:paraId="1B56AA44" w14:textId="77777777" w:rsidR="00365CC9" w:rsidRDefault="00365CC9"/>
        </w:tc>
      </w:tr>
    </w:tbl>
    <w:p w14:paraId="257B8E54" w14:textId="77777777" w:rsidR="00365CC9" w:rsidRDefault="00365CC9"/>
    <w:p w14:paraId="100FE34B" w14:textId="77777777" w:rsidR="00365CC9" w:rsidRDefault="00365CC9"/>
    <w:p w14:paraId="4C8F5F41" w14:textId="77777777" w:rsidR="00365CC9" w:rsidRDefault="00365CC9"/>
    <w:p w14:paraId="3346247E" w14:textId="77777777" w:rsidR="00365CC9" w:rsidRDefault="00365CC9"/>
    <w:p w14:paraId="24F2D47C" w14:textId="77777777" w:rsidR="00365CC9" w:rsidRDefault="00365CC9"/>
    <w:p w14:paraId="12CE634E" w14:textId="77777777" w:rsidR="00365CC9" w:rsidRDefault="00365CC9"/>
    <w:p w14:paraId="12C45B0A" w14:textId="77777777" w:rsidR="00365CC9" w:rsidRDefault="00365CC9"/>
    <w:p w14:paraId="11E54ED9" w14:textId="77777777" w:rsidR="00365CC9" w:rsidRDefault="00365CC9"/>
    <w:p w14:paraId="250EA7DC" w14:textId="77777777" w:rsidR="00365CC9" w:rsidRDefault="00365CC9"/>
    <w:p w14:paraId="3E4A7245" w14:textId="77777777" w:rsidR="00365CC9" w:rsidRDefault="00365CC9"/>
    <w:p w14:paraId="490EA89E" w14:textId="77777777" w:rsidR="00365CC9" w:rsidRDefault="00365CC9"/>
    <w:p w14:paraId="52679049" w14:textId="77777777" w:rsidR="00365CC9" w:rsidRDefault="00365CC9"/>
    <w:p w14:paraId="6A172705" w14:textId="77777777" w:rsidR="00365CC9" w:rsidRDefault="00365CC9"/>
    <w:p w14:paraId="1540D73E" w14:textId="77777777" w:rsidR="00365CC9" w:rsidRDefault="00365CC9"/>
    <w:p w14:paraId="738E12A1" w14:textId="77777777" w:rsidR="00365CC9" w:rsidRDefault="00365CC9"/>
    <w:p w14:paraId="2C6D91AB" w14:textId="77777777" w:rsidR="00365CC9" w:rsidRDefault="00365CC9"/>
    <w:p w14:paraId="027A053F" w14:textId="77777777" w:rsidR="00365CC9" w:rsidRDefault="00365CC9"/>
    <w:p w14:paraId="1E27F73D" w14:textId="77777777" w:rsidR="00365CC9" w:rsidRDefault="00365CC9"/>
    <w:p w14:paraId="7E449F39" w14:textId="77777777" w:rsidR="00365CC9" w:rsidRDefault="00365CC9"/>
    <w:p w14:paraId="299D4A2A" w14:textId="77777777" w:rsidR="00365CC9" w:rsidRDefault="00C270CB">
      <w:pPr>
        <w:pStyle w:val="Heading2"/>
      </w:pPr>
      <w:r>
        <w:t>1616 – Mac Perforce guide using cask brewmaster</w:t>
      </w:r>
    </w:p>
    <w:p w14:paraId="1232FBDC" w14:textId="77777777" w:rsidR="00365CC9" w:rsidRDefault="00C270CB">
      <w:pPr>
        <w:pStyle w:val="NoSpacing"/>
        <w:rPr>
          <w:b/>
        </w:rPr>
      </w:pPr>
      <w:r>
        <w:rPr>
          <w:b/>
        </w:rPr>
        <w:t>Content:</w:t>
      </w:r>
    </w:p>
    <w:p w14:paraId="48F4EF27" w14:textId="77777777" w:rsidR="00365CC9" w:rsidRDefault="00C270CB">
      <w:pPr>
        <w:pStyle w:val="NoSpacing"/>
      </w:pPr>
      <w:r>
        <w:t xml:space="preserve">Perforce stopped supporting mac user downloads on their website, making it very difficult to get perforce for Mac users. The purpose of this is to create a guide for installing perforce and other applications using cask brewmaster </w:t>
      </w:r>
    </w:p>
    <w:p w14:paraId="778788E6" w14:textId="77777777" w:rsidR="00365CC9" w:rsidRDefault="00C270CB">
      <w:pPr>
        <w:pStyle w:val="NoSpacing"/>
        <w:rPr>
          <w:b/>
        </w:rPr>
      </w:pPr>
      <w:r>
        <w:rPr>
          <w:b/>
        </w:rPr>
        <w:t>Definition of Done</w:t>
      </w:r>
    </w:p>
    <w:p w14:paraId="259BE8AD" w14:textId="77777777" w:rsidR="00365CC9" w:rsidRDefault="00C270CB">
      <w:pPr>
        <w:pStyle w:val="NoSpacing"/>
      </w:pPr>
      <w:r>
        <w:t>[X] Document Created outlining how to download cask brewmaster and how to use it to download perforce</w:t>
      </w:r>
    </w:p>
    <w:p w14:paraId="6939F7E8" w14:textId="77777777" w:rsidR="00365CC9" w:rsidRDefault="00C270CB">
      <w:pPr>
        <w:pStyle w:val="NoSpacing"/>
      </w:pPr>
      <w:r>
        <w:t>[X] Test download of perforce using cask brewmaster</w:t>
      </w:r>
    </w:p>
    <w:p w14:paraId="6FE86EEC" w14:textId="77777777" w:rsidR="00365CC9" w:rsidRDefault="00C270CB">
      <w:pPr>
        <w:pStyle w:val="NoSpacing"/>
      </w:pPr>
      <w:r>
        <w:t>[ ] Document uploaded to perforce in a location people will find it.</w:t>
      </w:r>
    </w:p>
    <w:p w14:paraId="42F4464D" w14:textId="77777777" w:rsidR="00365CC9" w:rsidRDefault="00365CC9">
      <w:pPr>
        <w:rPr>
          <w:rFonts w:cstheme="minorHAnsi"/>
          <w:b/>
          <w:bCs/>
          <w:color w:val="000000"/>
        </w:rPr>
      </w:pPr>
    </w:p>
    <w:p w14:paraId="3039C779" w14:textId="77777777" w:rsidR="00365CC9" w:rsidRDefault="00C270CB">
      <w:pPr>
        <w:rPr>
          <w:rFonts w:cstheme="minorHAnsi"/>
          <w:b/>
          <w:bCs/>
          <w:color w:val="000000"/>
        </w:rPr>
      </w:pPr>
      <w:r>
        <w:rPr>
          <w:rFonts w:cstheme="minorHAnsi"/>
          <w:b/>
          <w:bCs/>
          <w:color w:val="000000"/>
        </w:rPr>
        <w:t>Notes</w:t>
      </w:r>
    </w:p>
    <w:p w14:paraId="33A63C15"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8598AE" w14:textId="77777777">
        <w:trPr>
          <w:trHeight w:val="224"/>
        </w:trPr>
        <w:tc>
          <w:tcPr>
            <w:tcW w:w="9576" w:type="dxa"/>
            <w:tcBorders>
              <w:left w:val="nil"/>
              <w:bottom w:val="nil"/>
              <w:right w:val="nil"/>
            </w:tcBorders>
            <w:shd w:val="clear" w:color="auto" w:fill="auto"/>
          </w:tcPr>
          <w:p w14:paraId="0B5BC447" w14:textId="77777777" w:rsidR="00365CC9" w:rsidRDefault="00365CC9"/>
        </w:tc>
      </w:tr>
    </w:tbl>
    <w:p w14:paraId="523F3097" w14:textId="77777777" w:rsidR="00365CC9" w:rsidRDefault="00365CC9"/>
    <w:p w14:paraId="5D37E17A" w14:textId="77777777" w:rsidR="00365CC9" w:rsidRDefault="00365CC9"/>
    <w:p w14:paraId="43D1F03E" w14:textId="77777777" w:rsidR="00365CC9" w:rsidRDefault="00365CC9"/>
    <w:p w14:paraId="67FA5C14" w14:textId="77777777" w:rsidR="00365CC9" w:rsidRDefault="00365CC9"/>
    <w:p w14:paraId="0AAB5824" w14:textId="77777777" w:rsidR="00365CC9" w:rsidRDefault="00365CC9"/>
    <w:p w14:paraId="6A610DA1" w14:textId="77777777" w:rsidR="00365CC9" w:rsidRDefault="00365CC9"/>
    <w:p w14:paraId="2854CE4E" w14:textId="77777777" w:rsidR="00365CC9" w:rsidRDefault="00365CC9"/>
    <w:p w14:paraId="587B40A1" w14:textId="77777777" w:rsidR="00365CC9" w:rsidRDefault="00365CC9"/>
    <w:p w14:paraId="0B6B4678" w14:textId="77777777" w:rsidR="00365CC9" w:rsidRDefault="00365CC9"/>
    <w:p w14:paraId="2D7B253D" w14:textId="77777777" w:rsidR="00365CC9" w:rsidRDefault="00365CC9"/>
    <w:p w14:paraId="68505F1D" w14:textId="77777777" w:rsidR="00365CC9" w:rsidRDefault="00365CC9"/>
    <w:p w14:paraId="6E5DC016" w14:textId="77777777" w:rsidR="00365CC9" w:rsidRDefault="00365CC9"/>
    <w:p w14:paraId="1D9F030E" w14:textId="77777777" w:rsidR="00365CC9" w:rsidRDefault="00365CC9"/>
    <w:p w14:paraId="7844FBAF" w14:textId="77777777" w:rsidR="00365CC9" w:rsidRDefault="00365CC9"/>
    <w:p w14:paraId="09787358" w14:textId="77777777" w:rsidR="00365CC9" w:rsidRDefault="00365CC9"/>
    <w:p w14:paraId="6CEDB9BA" w14:textId="77777777" w:rsidR="00365CC9" w:rsidRDefault="00365CC9"/>
    <w:p w14:paraId="76FB0EB3" w14:textId="77777777" w:rsidR="00365CC9" w:rsidRDefault="00365CC9"/>
    <w:p w14:paraId="186FEC3B" w14:textId="77777777" w:rsidR="00365CC9" w:rsidRDefault="00365CC9"/>
    <w:p w14:paraId="18C64903" w14:textId="77777777" w:rsidR="00365CC9" w:rsidRDefault="00C270CB">
      <w:pPr>
        <w:pStyle w:val="Heading2"/>
      </w:pPr>
      <w:r>
        <w:t>1617 – Grover Flight Plan</w:t>
      </w:r>
    </w:p>
    <w:p w14:paraId="09EBA6B3" w14:textId="77777777" w:rsidR="00365CC9" w:rsidRDefault="00C270CB">
      <w:pPr>
        <w:pStyle w:val="NoSpacing"/>
        <w:rPr>
          <w:b/>
        </w:rPr>
      </w:pPr>
      <w:r>
        <w:rPr>
          <w:b/>
        </w:rPr>
        <w:t>Content:</w:t>
      </w:r>
    </w:p>
    <w:p w14:paraId="3066D3C1" w14:textId="77777777" w:rsidR="00365CC9" w:rsidRDefault="00C270CB">
      <w:pPr>
        <w:pStyle w:val="NoSpacing"/>
      </w:pPr>
      <w:r>
        <w:t>WayPoint plan on mission planner for a grover autonomous test run as a pre-cursor to an autonomous test in pair with TARS</w:t>
      </w:r>
    </w:p>
    <w:p w14:paraId="73D66BD3" w14:textId="77777777" w:rsidR="00365CC9" w:rsidRDefault="00C270CB">
      <w:pPr>
        <w:pStyle w:val="NoSpacing"/>
        <w:rPr>
          <w:b/>
        </w:rPr>
      </w:pPr>
      <w:r>
        <w:rPr>
          <w:b/>
        </w:rPr>
        <w:t>Definition of Done</w:t>
      </w:r>
    </w:p>
    <w:p w14:paraId="03F38042" w14:textId="77777777" w:rsidR="00365CC9" w:rsidRDefault="00C270CB">
      <w:pPr>
        <w:pStyle w:val="NoSpacing"/>
      </w:pPr>
      <w:r>
        <w:t>[X] MissionPlanner created and uploaded to perforce in a new folder created for grover flight plans.</w:t>
      </w:r>
    </w:p>
    <w:p w14:paraId="2F8C082B" w14:textId="77777777" w:rsidR="00365CC9" w:rsidRDefault="00365CC9">
      <w:pPr>
        <w:rPr>
          <w:rFonts w:cstheme="minorHAnsi"/>
          <w:b/>
          <w:bCs/>
          <w:color w:val="000000"/>
        </w:rPr>
      </w:pPr>
    </w:p>
    <w:p w14:paraId="2A222932" w14:textId="77777777" w:rsidR="00365CC9" w:rsidRDefault="00C270CB">
      <w:pPr>
        <w:rPr>
          <w:rFonts w:cstheme="minorHAnsi"/>
          <w:b/>
          <w:bCs/>
          <w:color w:val="000000"/>
        </w:rPr>
      </w:pPr>
      <w:r>
        <w:rPr>
          <w:rFonts w:cstheme="minorHAnsi"/>
          <w:b/>
          <w:bCs/>
          <w:color w:val="000000"/>
        </w:rPr>
        <w:t>Notes</w:t>
      </w:r>
    </w:p>
    <w:p w14:paraId="7B933941"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F778121" w14:textId="77777777">
        <w:trPr>
          <w:trHeight w:val="224"/>
        </w:trPr>
        <w:tc>
          <w:tcPr>
            <w:tcW w:w="9576" w:type="dxa"/>
            <w:tcBorders>
              <w:left w:val="nil"/>
              <w:bottom w:val="nil"/>
              <w:right w:val="nil"/>
            </w:tcBorders>
            <w:shd w:val="clear" w:color="auto" w:fill="auto"/>
          </w:tcPr>
          <w:p w14:paraId="5A086780" w14:textId="77777777" w:rsidR="00365CC9" w:rsidRDefault="00365CC9"/>
        </w:tc>
      </w:tr>
    </w:tbl>
    <w:p w14:paraId="76A18A7A" w14:textId="77777777" w:rsidR="00365CC9" w:rsidRDefault="00365CC9"/>
    <w:p w14:paraId="2E4A7311" w14:textId="77777777" w:rsidR="00365CC9" w:rsidRDefault="00365CC9"/>
    <w:p w14:paraId="792D19AE" w14:textId="77777777" w:rsidR="00365CC9" w:rsidRDefault="00365CC9"/>
    <w:p w14:paraId="523F257E" w14:textId="77777777" w:rsidR="00365CC9" w:rsidRDefault="00365CC9"/>
    <w:p w14:paraId="5B8E2139" w14:textId="77777777" w:rsidR="00365CC9" w:rsidRDefault="00365CC9"/>
    <w:p w14:paraId="769D685D" w14:textId="77777777" w:rsidR="00365CC9" w:rsidRDefault="00365CC9"/>
    <w:p w14:paraId="0FB99DC4" w14:textId="77777777" w:rsidR="00365CC9" w:rsidRDefault="00365CC9"/>
    <w:p w14:paraId="5EE623EB" w14:textId="77777777" w:rsidR="00365CC9" w:rsidRDefault="00365CC9"/>
    <w:p w14:paraId="3DFCE5A8" w14:textId="77777777" w:rsidR="00365CC9" w:rsidRDefault="00365CC9"/>
    <w:p w14:paraId="2A033E77" w14:textId="77777777" w:rsidR="00365CC9" w:rsidRDefault="00365CC9"/>
    <w:p w14:paraId="59802C4D" w14:textId="77777777" w:rsidR="00365CC9" w:rsidRDefault="00365CC9"/>
    <w:p w14:paraId="25307458" w14:textId="77777777" w:rsidR="00365CC9" w:rsidRDefault="00365CC9"/>
    <w:p w14:paraId="4EEC1CCC" w14:textId="77777777" w:rsidR="00365CC9" w:rsidRDefault="00365CC9"/>
    <w:p w14:paraId="5319AD3A" w14:textId="77777777" w:rsidR="00365CC9" w:rsidRDefault="00365CC9"/>
    <w:p w14:paraId="1B177239" w14:textId="77777777" w:rsidR="00365CC9" w:rsidRDefault="00365CC9"/>
    <w:p w14:paraId="6D85BA9D" w14:textId="77777777" w:rsidR="00365CC9" w:rsidRDefault="00365CC9"/>
    <w:p w14:paraId="3E5504EF" w14:textId="77777777" w:rsidR="00365CC9" w:rsidRDefault="00365CC9"/>
    <w:p w14:paraId="5EAB0DE1" w14:textId="77777777" w:rsidR="00365CC9" w:rsidRDefault="00365CC9"/>
    <w:p w14:paraId="63404E66" w14:textId="77777777" w:rsidR="00365CC9" w:rsidRDefault="00365CC9"/>
    <w:p w14:paraId="350C7AD8" w14:textId="77777777" w:rsidR="00365CC9" w:rsidRDefault="00365CC9"/>
    <w:p w14:paraId="3AD17780" w14:textId="77777777" w:rsidR="00365CC9" w:rsidRDefault="00C270CB">
      <w:pPr>
        <w:pStyle w:val="Heading2"/>
      </w:pPr>
      <w:r>
        <w:lastRenderedPageBreak/>
        <w:t>1618 – CERES Maintenance and Test Cards</w:t>
      </w:r>
    </w:p>
    <w:p w14:paraId="10E24AD6" w14:textId="77777777" w:rsidR="00365CC9" w:rsidRDefault="00C270CB">
      <w:pPr>
        <w:pStyle w:val="NoSpacing"/>
        <w:rPr>
          <w:b/>
        </w:rPr>
      </w:pPr>
      <w:r>
        <w:rPr>
          <w:b/>
        </w:rPr>
        <w:t>Content:</w:t>
      </w:r>
    </w:p>
    <w:p w14:paraId="545DA558" w14:textId="77777777" w:rsidR="00365CC9" w:rsidRDefault="00C270CB">
      <w:pPr>
        <w:pStyle w:val="NoSpacing"/>
      </w:pPr>
      <w:r>
        <w:t>Prepare CERES for test flight by making power switches easily accessible from outside and radio telemetry to be outside aircraft and make test cards to test autonomous flight and also max payload for take off.</w:t>
      </w:r>
    </w:p>
    <w:p w14:paraId="279D0440" w14:textId="77777777" w:rsidR="00365CC9" w:rsidRDefault="00C270CB">
      <w:pPr>
        <w:pStyle w:val="NoSpacing"/>
        <w:rPr>
          <w:b/>
        </w:rPr>
      </w:pPr>
      <w:r>
        <w:rPr>
          <w:b/>
        </w:rPr>
        <w:t>Definition of Done</w:t>
      </w:r>
    </w:p>
    <w:p w14:paraId="4DB8D893" w14:textId="77777777" w:rsidR="00365CC9" w:rsidRDefault="00C270CB">
      <w:pPr>
        <w:pStyle w:val="NoSpacing"/>
      </w:pPr>
      <w:r>
        <w:t>[X] Make sure power switches can be operate without having to open the latch.</w:t>
      </w:r>
    </w:p>
    <w:p w14:paraId="47596AA0" w14:textId="77777777" w:rsidR="00365CC9" w:rsidRDefault="00C270CB">
      <w:pPr>
        <w:pStyle w:val="NoSpacing"/>
      </w:pPr>
      <w:r>
        <w:t>[X] Put the telemetry dongle on the outside of the aircraft</w:t>
      </w:r>
    </w:p>
    <w:p w14:paraId="4C5C5331" w14:textId="77777777" w:rsidR="00365CC9" w:rsidRDefault="00C270CB">
      <w:pPr>
        <w:pStyle w:val="NoSpacing"/>
      </w:pPr>
      <w:r>
        <w:t>[X] Create test cards to test max payload and provide weighted sandbags inside orange box.</w:t>
      </w:r>
    </w:p>
    <w:p w14:paraId="0CF05B31" w14:textId="77777777" w:rsidR="00365CC9" w:rsidRDefault="00C270CB">
      <w:pPr>
        <w:pStyle w:val="NoSpacing"/>
      </w:pPr>
      <w:r>
        <w:t>[X] Make waypoints to be used during test flight.</w:t>
      </w:r>
    </w:p>
    <w:p w14:paraId="7BE718D9" w14:textId="77777777" w:rsidR="00365CC9" w:rsidRDefault="00365CC9">
      <w:pPr>
        <w:rPr>
          <w:rFonts w:cstheme="minorHAnsi"/>
          <w:b/>
          <w:bCs/>
          <w:color w:val="000000"/>
        </w:rPr>
      </w:pPr>
    </w:p>
    <w:p w14:paraId="6BB149EB" w14:textId="77777777" w:rsidR="00365CC9" w:rsidRDefault="00C270CB">
      <w:pPr>
        <w:rPr>
          <w:rFonts w:cstheme="minorHAnsi"/>
          <w:b/>
          <w:bCs/>
          <w:color w:val="000000"/>
        </w:rPr>
      </w:pPr>
      <w:r>
        <w:rPr>
          <w:rFonts w:cstheme="minorHAnsi"/>
          <w:b/>
          <w:bCs/>
          <w:color w:val="000000"/>
        </w:rPr>
        <w:t>Notes</w:t>
      </w:r>
    </w:p>
    <w:p w14:paraId="0B6DBDC7"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84CA16A" w14:textId="77777777">
        <w:trPr>
          <w:trHeight w:val="224"/>
        </w:trPr>
        <w:tc>
          <w:tcPr>
            <w:tcW w:w="9576" w:type="dxa"/>
            <w:tcBorders>
              <w:left w:val="nil"/>
              <w:bottom w:val="nil"/>
              <w:right w:val="nil"/>
            </w:tcBorders>
            <w:shd w:val="clear" w:color="auto" w:fill="auto"/>
          </w:tcPr>
          <w:p w14:paraId="0C162315" w14:textId="77777777" w:rsidR="00365CC9" w:rsidRDefault="00365CC9"/>
        </w:tc>
      </w:tr>
    </w:tbl>
    <w:p w14:paraId="3ED92F9B" w14:textId="77777777" w:rsidR="00365CC9" w:rsidRDefault="00365CC9"/>
    <w:p w14:paraId="2D042DD1" w14:textId="77777777" w:rsidR="00365CC9" w:rsidRDefault="00365CC9"/>
    <w:p w14:paraId="145E82F8" w14:textId="77777777" w:rsidR="00365CC9" w:rsidRDefault="00365CC9"/>
    <w:p w14:paraId="08D327FC" w14:textId="77777777" w:rsidR="00365CC9" w:rsidRDefault="00365CC9"/>
    <w:p w14:paraId="27B19164" w14:textId="77777777" w:rsidR="00365CC9" w:rsidRDefault="00365CC9"/>
    <w:p w14:paraId="62236E8F" w14:textId="77777777" w:rsidR="00365CC9" w:rsidRDefault="00365CC9"/>
    <w:p w14:paraId="04555DDD" w14:textId="77777777" w:rsidR="00365CC9" w:rsidRDefault="00365CC9"/>
    <w:p w14:paraId="59FE88B4" w14:textId="77777777" w:rsidR="00365CC9" w:rsidRDefault="00365CC9"/>
    <w:p w14:paraId="14CF3BAF" w14:textId="77777777" w:rsidR="00365CC9" w:rsidRDefault="00365CC9"/>
    <w:p w14:paraId="6D315754" w14:textId="77777777" w:rsidR="00365CC9" w:rsidRDefault="00365CC9"/>
    <w:p w14:paraId="18F0188B" w14:textId="77777777" w:rsidR="00365CC9" w:rsidRDefault="00365CC9"/>
    <w:p w14:paraId="4DEA5D0B" w14:textId="77777777" w:rsidR="00365CC9" w:rsidRDefault="00365CC9"/>
    <w:p w14:paraId="330052F4" w14:textId="77777777" w:rsidR="00365CC9" w:rsidRDefault="00365CC9"/>
    <w:p w14:paraId="2E7B19F5" w14:textId="77777777" w:rsidR="00365CC9" w:rsidRDefault="00365CC9"/>
    <w:p w14:paraId="439F9223" w14:textId="77777777" w:rsidR="00365CC9" w:rsidRDefault="00365CC9"/>
    <w:p w14:paraId="5BB62327" w14:textId="77777777" w:rsidR="00365CC9" w:rsidRDefault="00365CC9"/>
    <w:p w14:paraId="756F7238" w14:textId="77777777" w:rsidR="00365CC9" w:rsidRDefault="00365CC9"/>
    <w:p w14:paraId="4F7DD37E" w14:textId="77777777" w:rsidR="00365CC9" w:rsidRDefault="00365CC9"/>
    <w:p w14:paraId="29275A13" w14:textId="77777777" w:rsidR="00365CC9" w:rsidRDefault="00C270CB">
      <w:pPr>
        <w:pStyle w:val="Heading2"/>
      </w:pPr>
      <w:r>
        <w:t>1619 – New Mapping Project AIAA Paper Abstract Composition and Project Management(Part 2)</w:t>
      </w:r>
    </w:p>
    <w:p w14:paraId="65B74173" w14:textId="77777777" w:rsidR="00365CC9" w:rsidRDefault="00C270CB">
      <w:pPr>
        <w:pStyle w:val="NoSpacing"/>
        <w:rPr>
          <w:b/>
        </w:rPr>
      </w:pPr>
      <w:r>
        <w:rPr>
          <w:b/>
        </w:rPr>
        <w:t>Content</w:t>
      </w:r>
    </w:p>
    <w:p w14:paraId="4256BB9C" w14:textId="77777777" w:rsidR="00365CC9" w:rsidRDefault="00C270CB">
      <w:r>
        <w:t>To produce desired result for the New Mapping Project, I need to compose a abstract of a technical paper to be submitted to AIAA SciTECH before 06/12/2017, and manage members of AFSL working on the project to develop methods necessary to implement the project.</w:t>
      </w:r>
    </w:p>
    <w:p w14:paraId="1468198E" w14:textId="77777777" w:rsidR="00365CC9" w:rsidRDefault="00C270CB">
      <w:pPr>
        <w:pStyle w:val="NoSpacing"/>
        <w:rPr>
          <w:b/>
        </w:rPr>
      </w:pPr>
      <w:r>
        <w:rPr>
          <w:b/>
        </w:rPr>
        <w:t>Definition of Done</w:t>
      </w:r>
    </w:p>
    <w:p w14:paraId="78A913CE" w14:textId="77777777" w:rsidR="00365CC9" w:rsidRDefault="00C270CB">
      <w:pPr>
        <w:pStyle w:val="NoSpacing"/>
      </w:pPr>
      <w:r>
        <w:t>[ ] Finish composing and submit the paper abstract by the above mentioned deadline</w:t>
      </w:r>
    </w:p>
    <w:p w14:paraId="0969C106" w14:textId="77777777" w:rsidR="00365CC9" w:rsidRDefault="00C270CB">
      <w:pPr>
        <w:pStyle w:val="NoSpacing"/>
      </w:pPr>
      <w:r>
        <w:t>[X] Coordinate project development with Dr. Lum and other team members working on the project</w:t>
      </w:r>
    </w:p>
    <w:p w14:paraId="391EA7F8" w14:textId="77777777" w:rsidR="00365CC9" w:rsidRDefault="00365CC9">
      <w:pPr>
        <w:rPr>
          <w:rFonts w:cstheme="minorHAnsi"/>
          <w:b/>
          <w:bCs/>
          <w:color w:val="000000"/>
        </w:rPr>
      </w:pPr>
    </w:p>
    <w:p w14:paraId="681EB60D" w14:textId="77777777" w:rsidR="00365CC9" w:rsidRDefault="00C270CB">
      <w:pPr>
        <w:rPr>
          <w:rFonts w:cstheme="minorHAnsi"/>
          <w:b/>
          <w:bCs/>
          <w:color w:val="000000"/>
        </w:rPr>
      </w:pPr>
      <w:r>
        <w:rPr>
          <w:rFonts w:cstheme="minorHAnsi"/>
          <w:b/>
          <w:bCs/>
          <w:color w:val="000000"/>
        </w:rPr>
        <w:t>Notes</w:t>
      </w:r>
    </w:p>
    <w:p w14:paraId="7D3AEC35"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3C02187" w14:textId="77777777">
        <w:trPr>
          <w:trHeight w:val="224"/>
        </w:trPr>
        <w:tc>
          <w:tcPr>
            <w:tcW w:w="9576" w:type="dxa"/>
            <w:tcBorders>
              <w:left w:val="nil"/>
              <w:bottom w:val="nil"/>
              <w:right w:val="nil"/>
            </w:tcBorders>
            <w:shd w:val="clear" w:color="auto" w:fill="auto"/>
          </w:tcPr>
          <w:p w14:paraId="5884A523" w14:textId="77777777" w:rsidR="00365CC9" w:rsidRDefault="00365CC9"/>
        </w:tc>
      </w:tr>
    </w:tbl>
    <w:p w14:paraId="2CD334E0" w14:textId="77777777" w:rsidR="00365CC9" w:rsidRDefault="00365CC9"/>
    <w:p w14:paraId="3DA04087" w14:textId="77777777" w:rsidR="00365CC9" w:rsidRDefault="00365CC9"/>
    <w:p w14:paraId="47D85C00" w14:textId="77777777" w:rsidR="00365CC9" w:rsidRDefault="00365CC9"/>
    <w:p w14:paraId="524E477D" w14:textId="77777777" w:rsidR="00365CC9" w:rsidRDefault="00365CC9"/>
    <w:p w14:paraId="201957EF" w14:textId="77777777" w:rsidR="00365CC9" w:rsidRDefault="00365CC9"/>
    <w:p w14:paraId="074F3748" w14:textId="77777777" w:rsidR="00365CC9" w:rsidRDefault="00365CC9"/>
    <w:p w14:paraId="05087544" w14:textId="77777777" w:rsidR="00365CC9" w:rsidRDefault="00365CC9"/>
    <w:p w14:paraId="30875658" w14:textId="77777777" w:rsidR="00365CC9" w:rsidRDefault="00365CC9"/>
    <w:p w14:paraId="530840FD" w14:textId="77777777" w:rsidR="00365CC9" w:rsidRDefault="00365CC9"/>
    <w:p w14:paraId="7EB20DA3" w14:textId="77777777" w:rsidR="00365CC9" w:rsidRDefault="00365CC9"/>
    <w:p w14:paraId="0FC21D5B" w14:textId="77777777" w:rsidR="00365CC9" w:rsidRDefault="00365CC9"/>
    <w:p w14:paraId="24ECD858" w14:textId="77777777" w:rsidR="00365CC9" w:rsidRDefault="00365CC9"/>
    <w:p w14:paraId="2D3468DC" w14:textId="77777777" w:rsidR="00365CC9" w:rsidRDefault="00365CC9"/>
    <w:p w14:paraId="4EA77EF0" w14:textId="77777777" w:rsidR="00365CC9" w:rsidRDefault="00365CC9"/>
    <w:p w14:paraId="0ABD8DD0" w14:textId="77777777" w:rsidR="00365CC9" w:rsidRDefault="00365CC9"/>
    <w:p w14:paraId="24F62920" w14:textId="77777777" w:rsidR="00365CC9" w:rsidRDefault="00365CC9"/>
    <w:p w14:paraId="12946BD2" w14:textId="77777777" w:rsidR="00365CC9" w:rsidRDefault="00365CC9"/>
    <w:p w14:paraId="62F91DCB" w14:textId="77777777" w:rsidR="00365CC9" w:rsidRDefault="00C270CB">
      <w:pPr>
        <w:pStyle w:val="Heading2"/>
      </w:pPr>
      <w:r>
        <w:t>1620 – Machine Learning Project Conceptual Development</w:t>
      </w:r>
    </w:p>
    <w:p w14:paraId="09F8F208" w14:textId="77777777" w:rsidR="00365CC9" w:rsidRDefault="00C270CB">
      <w:pPr>
        <w:pStyle w:val="NoSpacing"/>
        <w:rPr>
          <w:b/>
        </w:rPr>
      </w:pPr>
      <w:r>
        <w:rPr>
          <w:b/>
        </w:rPr>
        <w:t>Content</w:t>
      </w:r>
    </w:p>
    <w:p w14:paraId="2E69C4FF" w14:textId="77777777" w:rsidR="00365CC9" w:rsidRDefault="00C270CB">
      <w:r>
        <w:t>I wish to learn more about machine learning and explore its applications on unmaned aerial systems. To do so, I would like to be involved with AFSL and come up with an project that involves machnie learning and UAS.</w:t>
      </w:r>
    </w:p>
    <w:p w14:paraId="2AB724EF" w14:textId="77777777" w:rsidR="00365CC9" w:rsidRDefault="00C270CB">
      <w:pPr>
        <w:pStyle w:val="NoSpacing"/>
        <w:rPr>
          <w:b/>
        </w:rPr>
      </w:pPr>
      <w:r>
        <w:rPr>
          <w:b/>
        </w:rPr>
        <w:t>Definition of Done</w:t>
      </w:r>
    </w:p>
    <w:p w14:paraId="4F10A470" w14:textId="77777777" w:rsidR="00365CC9" w:rsidRDefault="00C270CB">
      <w:pPr>
        <w:pStyle w:val="NoSpacing"/>
      </w:pPr>
      <w:r>
        <w:t>[X] Talk to Dr. Christopher Lum about deep learning</w:t>
      </w:r>
    </w:p>
    <w:p w14:paraId="4C813EB1" w14:textId="77777777" w:rsidR="00365CC9" w:rsidRDefault="00C270CB">
      <w:pPr>
        <w:pStyle w:val="NoSpacing"/>
      </w:pPr>
      <w:r>
        <w:t>[X] Determine a viable project topic that incorporates deep learning with UAS</w:t>
      </w:r>
    </w:p>
    <w:p w14:paraId="154EFC9F" w14:textId="77777777" w:rsidR="00365CC9" w:rsidRDefault="00C270CB">
      <w:pPr>
        <w:pStyle w:val="NoSpacing"/>
      </w:pPr>
      <w:r>
        <w:t>[X] Investigate past research and current technologies related to the subject</w:t>
      </w:r>
    </w:p>
    <w:p w14:paraId="123E1DF5" w14:textId="77777777" w:rsidR="00365CC9" w:rsidRDefault="00C270CB">
      <w:pPr>
        <w:pStyle w:val="NoSpacing"/>
      </w:pPr>
      <w:r>
        <w:t>[X] Coordinate with Dr. Lum to initiate the new project</w:t>
      </w:r>
    </w:p>
    <w:p w14:paraId="740FEA56" w14:textId="77777777" w:rsidR="00365CC9" w:rsidRDefault="00365CC9">
      <w:pPr>
        <w:rPr>
          <w:rFonts w:cstheme="minorHAnsi"/>
          <w:b/>
          <w:bCs/>
          <w:color w:val="000000"/>
        </w:rPr>
      </w:pPr>
    </w:p>
    <w:p w14:paraId="219DD723" w14:textId="77777777" w:rsidR="00365CC9" w:rsidRDefault="00C270CB">
      <w:pPr>
        <w:rPr>
          <w:rFonts w:cstheme="minorHAnsi"/>
          <w:b/>
          <w:bCs/>
          <w:color w:val="000000"/>
        </w:rPr>
      </w:pPr>
      <w:r>
        <w:rPr>
          <w:rFonts w:cstheme="minorHAnsi"/>
          <w:b/>
          <w:bCs/>
          <w:color w:val="000000"/>
        </w:rPr>
        <w:t>Notes</w:t>
      </w:r>
    </w:p>
    <w:p w14:paraId="3F5310CA"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889F019" w14:textId="77777777">
        <w:trPr>
          <w:trHeight w:val="224"/>
        </w:trPr>
        <w:tc>
          <w:tcPr>
            <w:tcW w:w="9576" w:type="dxa"/>
            <w:tcBorders>
              <w:left w:val="nil"/>
              <w:bottom w:val="nil"/>
              <w:right w:val="nil"/>
            </w:tcBorders>
            <w:shd w:val="clear" w:color="auto" w:fill="auto"/>
          </w:tcPr>
          <w:p w14:paraId="70B7DC43" w14:textId="77777777" w:rsidR="00365CC9" w:rsidRDefault="00365CC9"/>
        </w:tc>
      </w:tr>
    </w:tbl>
    <w:p w14:paraId="3ECCCF5E" w14:textId="77777777" w:rsidR="00365CC9" w:rsidRDefault="00365CC9"/>
    <w:p w14:paraId="523C0C49" w14:textId="77777777" w:rsidR="00365CC9" w:rsidRDefault="00C270CB">
      <w:r>
        <w:br w:type="page"/>
      </w:r>
    </w:p>
    <w:p w14:paraId="64B01CC4" w14:textId="77777777" w:rsidR="00365CC9" w:rsidRDefault="00C270CB">
      <w:pPr>
        <w:pStyle w:val="Heading2"/>
      </w:pPr>
      <w:r>
        <w:lastRenderedPageBreak/>
        <w:t>1621 – Canada Operations Research</w:t>
      </w:r>
    </w:p>
    <w:p w14:paraId="534C79A6" w14:textId="77777777" w:rsidR="00365CC9" w:rsidRDefault="00C270CB">
      <w:pPr>
        <w:pStyle w:val="NoSpacing"/>
        <w:rPr>
          <w:b/>
        </w:rPr>
      </w:pPr>
      <w:r>
        <w:rPr>
          <w:b/>
        </w:rPr>
        <w:t>Content</w:t>
      </w:r>
    </w:p>
    <w:p w14:paraId="37E3A51B" w14:textId="77777777" w:rsidR="00365CC9" w:rsidRDefault="00C270CB">
      <w:r>
        <w:t>As a lab member, I would like to research the requirements for operating UAS in Canada for both hobbyist and research purposes.</w:t>
      </w:r>
    </w:p>
    <w:p w14:paraId="3341C172" w14:textId="77777777" w:rsidR="00365CC9" w:rsidRDefault="00C270CB">
      <w:pPr>
        <w:pStyle w:val="NoSpacing"/>
        <w:rPr>
          <w:b/>
        </w:rPr>
      </w:pPr>
      <w:r>
        <w:rPr>
          <w:b/>
        </w:rPr>
        <w:t>Definition of Done</w:t>
      </w:r>
    </w:p>
    <w:p w14:paraId="7CA6F493" w14:textId="77777777" w:rsidR="00365CC9" w:rsidRDefault="00C270CB">
      <w:pPr>
        <w:pStyle w:val="NoSpacing"/>
      </w:pPr>
      <w:r>
        <w:t>[ ] What are the regulations governing US persons operating drones in Canada</w:t>
      </w:r>
    </w:p>
    <w:p w14:paraId="2C019427" w14:textId="77777777" w:rsidR="00365CC9" w:rsidRDefault="00C270CB">
      <w:pPr>
        <w:pStyle w:val="NoSpacing"/>
      </w:pPr>
      <w:r>
        <w:tab/>
        <w:t>[ ] Does the FAA Part 107 certification carry over?</w:t>
      </w:r>
    </w:p>
    <w:p w14:paraId="539D739C" w14:textId="77777777" w:rsidR="00365CC9" w:rsidRDefault="00C270CB">
      <w:pPr>
        <w:pStyle w:val="NoSpacing"/>
      </w:pPr>
      <w:r>
        <w:tab/>
        <w:t>[ ] What other certifications or legal requirements need to be met?</w:t>
      </w:r>
    </w:p>
    <w:p w14:paraId="5A690089" w14:textId="77777777" w:rsidR="00365CC9" w:rsidRDefault="00C270CB">
      <w:pPr>
        <w:pStyle w:val="NoSpacing"/>
      </w:pPr>
      <w:r>
        <w:t>[ ] What are the Canadian rules governing drone operations?</w:t>
      </w:r>
    </w:p>
    <w:p w14:paraId="094671F2" w14:textId="77777777" w:rsidR="00365CC9" w:rsidRDefault="00C270CB">
      <w:pPr>
        <w:pStyle w:val="NoSpacing"/>
      </w:pPr>
      <w:r>
        <w:t>[ ] Can we bring a drone over the border?</w:t>
      </w:r>
    </w:p>
    <w:p w14:paraId="6E8E1326" w14:textId="77777777" w:rsidR="00365CC9" w:rsidRDefault="00C270CB">
      <w:pPr>
        <w:pStyle w:val="NoSpacing"/>
      </w:pPr>
      <w:r>
        <w:t>[ ] Any restrictions on bringing LiPo batteries over the border?</w:t>
      </w:r>
    </w:p>
    <w:p w14:paraId="5B818885" w14:textId="77777777" w:rsidR="00365CC9" w:rsidRDefault="00365CC9">
      <w:pPr>
        <w:rPr>
          <w:rFonts w:cstheme="minorHAnsi"/>
          <w:b/>
          <w:bCs/>
          <w:color w:val="000000"/>
        </w:rPr>
      </w:pPr>
    </w:p>
    <w:p w14:paraId="135F4FEE" w14:textId="77777777" w:rsidR="00365CC9" w:rsidRDefault="00C270CB">
      <w:pPr>
        <w:rPr>
          <w:rFonts w:cstheme="minorHAnsi"/>
          <w:b/>
          <w:bCs/>
          <w:color w:val="000000"/>
        </w:rPr>
      </w:pPr>
      <w:r>
        <w:rPr>
          <w:rFonts w:cstheme="minorHAnsi"/>
          <w:b/>
          <w:bCs/>
          <w:color w:val="000000"/>
        </w:rPr>
        <w:t>Notes</w:t>
      </w:r>
    </w:p>
    <w:p w14:paraId="4A8A095E" w14:textId="77777777" w:rsidR="00365CC9" w:rsidRDefault="00C270CB">
      <w:pPr>
        <w:pStyle w:val="ListParagraph"/>
        <w:numPr>
          <w:ilvl w:val="0"/>
          <w:numId w:val="7"/>
        </w:numPr>
        <w:spacing w:after="0" w:line="240" w:lineRule="auto"/>
        <w:textAlignment w:val="baseline"/>
        <w:rPr>
          <w:rFonts w:cs="Arial"/>
          <w:color w:val="000000"/>
        </w:rPr>
      </w:pPr>
      <w:r>
        <w:rPr>
          <w:rFonts w:cs="Arial"/>
          <w:color w:val="000000"/>
        </w:rPr>
        <w:t>This should be written up in a brief report and added to perforce. Perhaps it can be added as a section to \FlightOperations\Operations\AFSLFlightOperations\AFSLFlightOperationsManual.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C05425B" w14:textId="77777777">
        <w:trPr>
          <w:trHeight w:val="224"/>
        </w:trPr>
        <w:tc>
          <w:tcPr>
            <w:tcW w:w="9576" w:type="dxa"/>
            <w:tcBorders>
              <w:left w:val="nil"/>
              <w:bottom w:val="nil"/>
              <w:right w:val="nil"/>
            </w:tcBorders>
            <w:shd w:val="clear" w:color="auto" w:fill="auto"/>
          </w:tcPr>
          <w:p w14:paraId="2C9645EC" w14:textId="77777777" w:rsidR="00365CC9" w:rsidRDefault="00365CC9"/>
        </w:tc>
      </w:tr>
    </w:tbl>
    <w:p w14:paraId="10CF6BD0" w14:textId="77777777" w:rsidR="00365CC9" w:rsidRDefault="00365CC9"/>
    <w:p w14:paraId="0067BA5F" w14:textId="77777777" w:rsidR="00365CC9" w:rsidRDefault="00C270CB">
      <w:r>
        <w:br w:type="page"/>
      </w:r>
    </w:p>
    <w:p w14:paraId="26657DA5" w14:textId="77777777" w:rsidR="00365CC9" w:rsidRDefault="00C270CB">
      <w:pPr>
        <w:pStyle w:val="Heading2"/>
      </w:pPr>
      <w:r>
        <w:lastRenderedPageBreak/>
        <w:t>1622 – Firmware Upgrade Across Fleet</w:t>
      </w:r>
    </w:p>
    <w:p w14:paraId="1E91E016" w14:textId="77777777" w:rsidR="00365CC9" w:rsidRDefault="00C270CB">
      <w:pPr>
        <w:pStyle w:val="NoSpacing"/>
        <w:rPr>
          <w:b/>
        </w:rPr>
      </w:pPr>
      <w:r>
        <w:rPr>
          <w:b/>
        </w:rPr>
        <w:t>Content</w:t>
      </w:r>
    </w:p>
    <w:p w14:paraId="5D4E763F" w14:textId="77777777" w:rsidR="00365CC9" w:rsidRDefault="00C270CB">
      <w:r>
        <w:t>As a lab member, I would like to work on upgrading the aircraft firmware across the fleet.</w:t>
      </w:r>
    </w:p>
    <w:p w14:paraId="261B28F4" w14:textId="77777777" w:rsidR="00365CC9" w:rsidRDefault="00C270CB">
      <w:pPr>
        <w:pStyle w:val="NoSpacing"/>
        <w:rPr>
          <w:b/>
        </w:rPr>
      </w:pPr>
      <w:r>
        <w:rPr>
          <w:b/>
        </w:rPr>
        <w:t>Definition of Done</w:t>
      </w:r>
    </w:p>
    <w:p w14:paraId="7AFED8DA" w14:textId="77777777" w:rsidR="00365CC9" w:rsidRDefault="00C270CB">
      <w:pPr>
        <w:pStyle w:val="NoSpacing"/>
      </w:pPr>
      <w:r>
        <w:t>[ ] Work with Dr. Lum to ensure data analysis script is up to date for ArduPlane 3.7.1</w:t>
      </w:r>
    </w:p>
    <w:p w14:paraId="1DD21696" w14:textId="77777777" w:rsidR="00365CC9" w:rsidRDefault="00C270CB">
      <w:pPr>
        <w:pStyle w:val="NoSpacing"/>
      </w:pPr>
      <w:r>
        <w:t>[ ] Work with Tadej Kosel to understand the changes between ArduPlane 3.6.0 and 3.7.1 for fixed wings and if any parameter values need changing</w:t>
      </w:r>
    </w:p>
    <w:p w14:paraId="1FB947D8" w14:textId="77777777" w:rsidR="00365CC9" w:rsidRDefault="00C270CB">
      <w:pPr>
        <w:pStyle w:val="NoSpacing"/>
      </w:pPr>
      <w:r>
        <w:t>[ ] Update SAM, CERES and HAPRA to ArduPlane 3.7.1</w:t>
      </w:r>
    </w:p>
    <w:p w14:paraId="2205EAA9" w14:textId="77777777" w:rsidR="00365CC9" w:rsidRDefault="00C270CB">
      <w:pPr>
        <w:pStyle w:val="NoSpacing"/>
      </w:pPr>
      <w:r>
        <w:tab/>
        <w:t>[ ] Document the update on the appropriate flight manuals. Ex. \FlightOperations\UAS\CERES\CERESAircraftFlightManual.docx</w:t>
      </w:r>
    </w:p>
    <w:p w14:paraId="580809EB" w14:textId="77777777" w:rsidR="00365CC9" w:rsidRDefault="00C270CB">
      <w:pPr>
        <w:pStyle w:val="NoSpacing"/>
      </w:pPr>
      <w:r>
        <w:t>[ ] Update Cera and MARV to ArduCopter 3.4.6</w:t>
      </w:r>
    </w:p>
    <w:p w14:paraId="477162DF" w14:textId="77777777" w:rsidR="00365CC9" w:rsidRDefault="00C270CB">
      <w:pPr>
        <w:pStyle w:val="NoSpacing"/>
      </w:pPr>
      <w:r>
        <w:tab/>
        <w:t>[ ] Document the update on the appropriate flight manuals.</w:t>
      </w:r>
    </w:p>
    <w:p w14:paraId="63EAF16E" w14:textId="77777777" w:rsidR="00365CC9" w:rsidRDefault="00C270CB">
      <w:pPr>
        <w:pStyle w:val="NoSpacing"/>
      </w:pPr>
      <w:r>
        <w:tab/>
        <w:t>[ ] Ensure these parameters are set, or determine better settings:</w:t>
      </w:r>
    </w:p>
    <w:p w14:paraId="473D02CB" w14:textId="77777777" w:rsidR="00365CC9" w:rsidRDefault="00C270CB">
      <w:pPr>
        <w:pStyle w:val="NoSpacing"/>
      </w:pPr>
      <w:r>
        <w:tab/>
      </w:r>
      <w:r>
        <w:tab/>
        <w:t>FS_BATT_ENABLE, 2 </w:t>
      </w:r>
    </w:p>
    <w:p w14:paraId="0AA10CED" w14:textId="77777777" w:rsidR="00365CC9" w:rsidRDefault="00C270CB">
      <w:pPr>
        <w:pStyle w:val="NoSpacing"/>
        <w:ind w:left="1440"/>
      </w:pPr>
      <w:r>
        <w:t>FS_THR_ENABLE, 1</w:t>
      </w:r>
    </w:p>
    <w:p w14:paraId="5F799824" w14:textId="77777777" w:rsidR="00365CC9" w:rsidRDefault="00C270CB">
      <w:pPr>
        <w:pStyle w:val="NoSpacing"/>
        <w:ind w:left="1440"/>
      </w:pPr>
      <w:r>
        <w:t xml:space="preserve">GPS_RATE_MS, 50 </w:t>
      </w:r>
    </w:p>
    <w:p w14:paraId="56CE982F" w14:textId="77777777" w:rsidR="00365CC9" w:rsidRDefault="00C270CB">
      <w:pPr>
        <w:pStyle w:val="NoSpacing"/>
        <w:ind w:left="1440"/>
      </w:pPr>
      <w:r>
        <w:t>INS_STILL_THRESH, 1 recommended for mulitirotors</w:t>
      </w:r>
    </w:p>
    <w:p w14:paraId="4EB12D9F" w14:textId="77777777" w:rsidR="00365CC9" w:rsidRDefault="00C270CB">
      <w:pPr>
        <w:pStyle w:val="NoSpacing"/>
        <w:ind w:left="1440"/>
      </w:pPr>
      <w:r>
        <w:t>LOG_BACKEND_TYPE, 3</w:t>
      </w:r>
    </w:p>
    <w:p w14:paraId="7E3011D6" w14:textId="77777777" w:rsidR="00365CC9" w:rsidRDefault="00C270CB">
      <w:pPr>
        <w:pStyle w:val="NoSpacing"/>
        <w:ind w:left="1440"/>
      </w:pPr>
      <w:r>
        <w:t>LOG_REPLAY, 0</w:t>
      </w:r>
    </w:p>
    <w:p w14:paraId="15294039" w14:textId="77777777" w:rsidR="00365CC9" w:rsidRDefault="00C270CB">
      <w:pPr>
        <w:pStyle w:val="NoSpacing"/>
        <w:ind w:left="1440"/>
      </w:pPr>
      <w:r>
        <w:t>PLND_ENABLED, 0</w:t>
      </w:r>
    </w:p>
    <w:p w14:paraId="6A917963" w14:textId="77777777" w:rsidR="00365CC9" w:rsidRDefault="00365CC9">
      <w:pPr>
        <w:rPr>
          <w:rFonts w:cstheme="minorHAnsi"/>
          <w:b/>
          <w:bCs/>
          <w:color w:val="000000"/>
        </w:rPr>
      </w:pPr>
    </w:p>
    <w:p w14:paraId="69EAAB05" w14:textId="77777777" w:rsidR="00365CC9" w:rsidRDefault="00C270CB">
      <w:pPr>
        <w:rPr>
          <w:rFonts w:cstheme="minorHAnsi"/>
          <w:b/>
          <w:bCs/>
          <w:color w:val="000000"/>
        </w:rPr>
      </w:pPr>
      <w:r>
        <w:rPr>
          <w:rFonts w:cstheme="minorHAnsi"/>
          <w:b/>
          <w:bCs/>
          <w:color w:val="000000"/>
        </w:rPr>
        <w:t>Notes</w:t>
      </w:r>
    </w:p>
    <w:p w14:paraId="6AAFD9C5" w14:textId="77777777" w:rsidR="00365CC9" w:rsidRDefault="00C270CB">
      <w:pPr>
        <w:pStyle w:val="ListParagraph"/>
        <w:numPr>
          <w:ilvl w:val="0"/>
          <w:numId w:val="7"/>
        </w:numPr>
        <w:spacing w:after="0" w:line="240" w:lineRule="auto"/>
        <w:textAlignment w:val="baseline"/>
        <w:rPr>
          <w:rFonts w:cs="Arial"/>
          <w:color w:val="000000"/>
        </w:rPr>
      </w:pPr>
      <w:r>
        <w:rPr>
          <w:rFonts w:cs="Arial"/>
          <w:color w:val="000000"/>
        </w:rPr>
        <w:t>Firware updates can be done directly through mission planner under the Initial Setup tab. See an experienced lab member for assistance with all of thi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80B6474" w14:textId="77777777">
        <w:trPr>
          <w:trHeight w:val="224"/>
        </w:trPr>
        <w:tc>
          <w:tcPr>
            <w:tcW w:w="9576" w:type="dxa"/>
            <w:tcBorders>
              <w:left w:val="nil"/>
              <w:bottom w:val="nil"/>
              <w:right w:val="nil"/>
            </w:tcBorders>
            <w:shd w:val="clear" w:color="auto" w:fill="auto"/>
          </w:tcPr>
          <w:p w14:paraId="77425D8A" w14:textId="77777777" w:rsidR="00365CC9" w:rsidRDefault="00365CC9"/>
        </w:tc>
      </w:tr>
    </w:tbl>
    <w:p w14:paraId="78199093" w14:textId="77777777" w:rsidR="00365CC9" w:rsidRDefault="00365CC9"/>
    <w:p w14:paraId="07CC60D3" w14:textId="77777777" w:rsidR="00365CC9" w:rsidRDefault="00C270CB">
      <w:r>
        <w:br w:type="page"/>
      </w:r>
    </w:p>
    <w:p w14:paraId="46AB3739" w14:textId="77777777" w:rsidR="00365CC9" w:rsidRDefault="00C270CB">
      <w:pPr>
        <w:pStyle w:val="Heading2"/>
      </w:pPr>
      <w:r>
        <w:lastRenderedPageBreak/>
        <w:t>1623 – DSLR Focus Problem Investigation</w:t>
      </w:r>
    </w:p>
    <w:p w14:paraId="317264DE" w14:textId="77777777" w:rsidR="00365CC9" w:rsidRDefault="00C270CB">
      <w:pPr>
        <w:pStyle w:val="NoSpacing"/>
        <w:rPr>
          <w:b/>
        </w:rPr>
      </w:pPr>
      <w:r>
        <w:rPr>
          <w:b/>
        </w:rPr>
        <w:t>Content</w:t>
      </w:r>
    </w:p>
    <w:p w14:paraId="0C94665A" w14:textId="77777777" w:rsidR="00365CC9" w:rsidRDefault="00C270CB">
      <w:r>
        <w:t>As a lab member, I would like to investigate the auto focus problem on the lab’s DSLR camera.</w:t>
      </w:r>
    </w:p>
    <w:p w14:paraId="34274C09" w14:textId="77777777" w:rsidR="00365CC9" w:rsidRDefault="00C270CB">
      <w:pPr>
        <w:pStyle w:val="NoSpacing"/>
        <w:rPr>
          <w:b/>
        </w:rPr>
      </w:pPr>
      <w:r>
        <w:rPr>
          <w:b/>
        </w:rPr>
        <w:t>Definition of Done</w:t>
      </w:r>
    </w:p>
    <w:p w14:paraId="629CB7BB" w14:textId="77777777" w:rsidR="00365CC9" w:rsidRDefault="00C270CB">
      <w:pPr>
        <w:pStyle w:val="NoSpacing"/>
      </w:pPr>
      <w:r>
        <w:t>[ ] Try to figure out what the problem with the auto focus is and see if it can be fixed.</w:t>
      </w:r>
    </w:p>
    <w:p w14:paraId="31415F32" w14:textId="77777777" w:rsidR="00365CC9" w:rsidRDefault="00365CC9">
      <w:pPr>
        <w:rPr>
          <w:rFonts w:cstheme="minorHAnsi"/>
          <w:b/>
          <w:bCs/>
          <w:color w:val="000000"/>
        </w:rPr>
      </w:pPr>
    </w:p>
    <w:p w14:paraId="33EDC7F9" w14:textId="77777777" w:rsidR="00365CC9" w:rsidRDefault="00C270CB">
      <w:pPr>
        <w:rPr>
          <w:rFonts w:cstheme="minorHAnsi"/>
          <w:b/>
          <w:bCs/>
          <w:color w:val="000000"/>
        </w:rPr>
      </w:pPr>
      <w:r>
        <w:rPr>
          <w:rFonts w:cstheme="minorHAnsi"/>
          <w:b/>
          <w:bCs/>
          <w:color w:val="000000"/>
        </w:rPr>
        <w:t>Notes</w:t>
      </w:r>
    </w:p>
    <w:p w14:paraId="441D67E2" w14:textId="77777777" w:rsidR="00365CC9" w:rsidRDefault="00365CC9">
      <w:pPr>
        <w:pStyle w:val="ListParagraph"/>
        <w:numPr>
          <w:ilvl w:val="0"/>
          <w:numId w:val="7"/>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506B71D" w14:textId="77777777">
        <w:trPr>
          <w:trHeight w:val="224"/>
        </w:trPr>
        <w:tc>
          <w:tcPr>
            <w:tcW w:w="9576" w:type="dxa"/>
            <w:tcBorders>
              <w:left w:val="nil"/>
              <w:bottom w:val="nil"/>
              <w:right w:val="nil"/>
            </w:tcBorders>
            <w:shd w:val="clear" w:color="auto" w:fill="auto"/>
          </w:tcPr>
          <w:p w14:paraId="37272D6E" w14:textId="77777777" w:rsidR="00365CC9" w:rsidRDefault="00365CC9"/>
        </w:tc>
      </w:tr>
    </w:tbl>
    <w:p w14:paraId="1DABD1CB" w14:textId="77777777" w:rsidR="00365CC9" w:rsidRDefault="00365CC9"/>
    <w:p w14:paraId="639C0EC4" w14:textId="77777777" w:rsidR="00365CC9" w:rsidRDefault="00C270CB">
      <w:pPr>
        <w:spacing w:after="160" w:line="259" w:lineRule="auto"/>
      </w:pPr>
      <w:r>
        <w:br w:type="page"/>
      </w:r>
    </w:p>
    <w:p w14:paraId="74EF73FB" w14:textId="77777777" w:rsidR="00365CC9" w:rsidRDefault="00C270CB">
      <w:pPr>
        <w:pStyle w:val="Heading2"/>
      </w:pPr>
      <w:r>
        <w:lastRenderedPageBreak/>
        <w:t>1624 – Update Mission Planner on Lab Computers</w:t>
      </w:r>
    </w:p>
    <w:p w14:paraId="21414AEA" w14:textId="77777777" w:rsidR="00365CC9" w:rsidRDefault="00C270CB">
      <w:pPr>
        <w:pStyle w:val="NoSpacing"/>
        <w:rPr>
          <w:b/>
        </w:rPr>
      </w:pPr>
      <w:r>
        <w:rPr>
          <w:b/>
        </w:rPr>
        <w:t>Content</w:t>
      </w:r>
    </w:p>
    <w:p w14:paraId="60E3A7AE" w14:textId="77777777" w:rsidR="00365CC9" w:rsidRDefault="00C270CB">
      <w:r>
        <w:t>As a lab member, I would like to update Mission Planner on the lab computers.</w:t>
      </w:r>
    </w:p>
    <w:p w14:paraId="18A4B2A7" w14:textId="77777777" w:rsidR="00365CC9" w:rsidRDefault="00C270CB">
      <w:pPr>
        <w:pStyle w:val="NoSpacing"/>
        <w:rPr>
          <w:b/>
        </w:rPr>
      </w:pPr>
      <w:r>
        <w:rPr>
          <w:b/>
        </w:rPr>
        <w:t>Definition of Done</w:t>
      </w:r>
    </w:p>
    <w:p w14:paraId="01666E7D" w14:textId="77777777" w:rsidR="00365CC9" w:rsidRDefault="00C270CB">
      <w:pPr>
        <w:pStyle w:val="NoSpacing"/>
      </w:pPr>
      <w:r>
        <w:t>[ ] Install Mission Planner version 1.3.49 on all of the lab computers</w:t>
      </w:r>
    </w:p>
    <w:p w14:paraId="51A95F44" w14:textId="77777777" w:rsidR="00365CC9" w:rsidRDefault="00C270CB">
      <w:pPr>
        <w:pStyle w:val="NoSpacing"/>
      </w:pPr>
      <w:r>
        <w:t>[ ] This should be loaded from: "C:\dev\FlightOperations\UAS\CommonDocuments\MissionPlanner\binaries_and_installers"</w:t>
      </w:r>
    </w:p>
    <w:p w14:paraId="69B893D6" w14:textId="77777777" w:rsidR="00365CC9" w:rsidRDefault="00C270CB">
      <w:pPr>
        <w:pStyle w:val="NoSpacing"/>
        <w:rPr>
          <w:b/>
        </w:rPr>
      </w:pPr>
      <w:r>
        <w:rPr>
          <w:b/>
        </w:rPr>
        <w:t>Do NOT use the auto download in Mission Planner.</w:t>
      </w:r>
    </w:p>
    <w:p w14:paraId="690C5FC4" w14:textId="77777777" w:rsidR="00365CC9" w:rsidRDefault="00C270CB">
      <w:pPr>
        <w:pStyle w:val="NoSpacing"/>
      </w:pPr>
      <w:r>
        <w:t>[ ] Make this the default Mission Planner that opens on all computers when opening from the desktop, start menu, opening tlogs, etc</w:t>
      </w:r>
    </w:p>
    <w:p w14:paraId="1AC2D90B" w14:textId="77777777" w:rsidR="00365CC9" w:rsidRDefault="00365CC9">
      <w:pPr>
        <w:pStyle w:val="NoSpacing"/>
      </w:pPr>
    </w:p>
    <w:p w14:paraId="400D319F" w14:textId="77777777" w:rsidR="00365CC9" w:rsidRDefault="00C270CB">
      <w:pPr>
        <w:rPr>
          <w:rFonts w:cstheme="minorHAnsi"/>
          <w:b/>
          <w:bCs/>
          <w:color w:val="000000"/>
        </w:rPr>
      </w:pPr>
      <w:r>
        <w:rPr>
          <w:rFonts w:cstheme="minorHAnsi"/>
          <w:b/>
          <w:bCs/>
          <w:color w:val="000000"/>
        </w:rPr>
        <w:t>Notes</w:t>
      </w:r>
    </w:p>
    <w:p w14:paraId="55356432" w14:textId="77777777" w:rsidR="00365CC9" w:rsidRDefault="00365CC9">
      <w:pPr>
        <w:pStyle w:val="ListParagraph"/>
        <w:numPr>
          <w:ilvl w:val="0"/>
          <w:numId w:val="7"/>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6FDD47A" w14:textId="77777777">
        <w:trPr>
          <w:trHeight w:val="224"/>
        </w:trPr>
        <w:tc>
          <w:tcPr>
            <w:tcW w:w="9576" w:type="dxa"/>
            <w:tcBorders>
              <w:left w:val="nil"/>
              <w:bottom w:val="nil"/>
              <w:right w:val="nil"/>
            </w:tcBorders>
            <w:shd w:val="clear" w:color="auto" w:fill="auto"/>
          </w:tcPr>
          <w:p w14:paraId="7C51BE48" w14:textId="77777777" w:rsidR="00365CC9" w:rsidRDefault="00365CC9"/>
        </w:tc>
      </w:tr>
    </w:tbl>
    <w:p w14:paraId="32CD4422" w14:textId="77777777" w:rsidR="00365CC9" w:rsidRDefault="00365CC9"/>
    <w:p w14:paraId="07BB90D7" w14:textId="77777777" w:rsidR="00365CC9" w:rsidRDefault="00C270CB">
      <w:r>
        <w:br w:type="page"/>
      </w:r>
    </w:p>
    <w:p w14:paraId="41B03C55" w14:textId="77777777" w:rsidR="00365CC9" w:rsidRDefault="00C270CB">
      <w:pPr>
        <w:pStyle w:val="Heading2"/>
      </w:pPr>
      <w:bookmarkStart w:id="12" w:name="_Ref491170890"/>
      <w:bookmarkEnd w:id="12"/>
      <w:r>
        <w:lastRenderedPageBreak/>
        <w:t>1625 – Standardize Parameters Across Fixed Wing Fleet</w:t>
      </w:r>
    </w:p>
    <w:p w14:paraId="21075382" w14:textId="77777777" w:rsidR="00365CC9" w:rsidRDefault="00C270CB">
      <w:pPr>
        <w:pStyle w:val="NoSpacing"/>
        <w:rPr>
          <w:b/>
        </w:rPr>
      </w:pPr>
      <w:r>
        <w:rPr>
          <w:b/>
        </w:rPr>
        <w:t>Content</w:t>
      </w:r>
    </w:p>
    <w:p w14:paraId="311B78C5" w14:textId="77777777" w:rsidR="00365CC9" w:rsidRDefault="00C270CB">
      <w:r>
        <w:t>As a lab member, I would like to standardize the important parameters across the fleet.</w:t>
      </w:r>
    </w:p>
    <w:p w14:paraId="05F4EF8B" w14:textId="77777777" w:rsidR="00365CC9" w:rsidRDefault="00C270CB">
      <w:pPr>
        <w:pStyle w:val="NoSpacing"/>
        <w:rPr>
          <w:b/>
        </w:rPr>
      </w:pPr>
      <w:r>
        <w:rPr>
          <w:b/>
        </w:rPr>
        <w:t>Definition of Done</w:t>
      </w:r>
    </w:p>
    <w:p w14:paraId="20965009" w14:textId="77777777" w:rsidR="00365CC9" w:rsidRDefault="00C270CB">
      <w:pPr>
        <w:pStyle w:val="NoSpacing"/>
      </w:pPr>
      <w:r>
        <w:t>[ ] View the standardized parameters in the Airworthiness Directives section of this document: \FlightOperations\Operations\AFSLFlightOperations\AFSLFlightOperationsManual.docx</w:t>
      </w:r>
    </w:p>
    <w:p w14:paraId="41892703" w14:textId="77777777" w:rsidR="00365CC9" w:rsidRDefault="00C270CB">
      <w:pPr>
        <w:pStyle w:val="NoSpacing"/>
      </w:pPr>
      <w:r>
        <w:t>[ ] Ensure that all these are set across all of the aircraft in the fleet:</w:t>
      </w:r>
    </w:p>
    <w:p w14:paraId="45AA6B57" w14:textId="77777777" w:rsidR="00365CC9" w:rsidRDefault="00C270CB">
      <w:pPr>
        <w:pStyle w:val="NoSpacing"/>
        <w:numPr>
          <w:ilvl w:val="0"/>
          <w:numId w:val="7"/>
        </w:numPr>
      </w:pPr>
      <w:r>
        <w:t>Anakin</w:t>
      </w:r>
    </w:p>
    <w:p w14:paraId="35E4CCDC" w14:textId="77777777" w:rsidR="00365CC9" w:rsidRDefault="00C270CB">
      <w:pPr>
        <w:pStyle w:val="NoSpacing"/>
        <w:numPr>
          <w:ilvl w:val="0"/>
          <w:numId w:val="7"/>
        </w:numPr>
      </w:pPr>
      <w:r>
        <w:t>CERES</w:t>
      </w:r>
    </w:p>
    <w:p w14:paraId="2593EF1D" w14:textId="77777777" w:rsidR="00365CC9" w:rsidRDefault="00C270CB">
      <w:pPr>
        <w:pStyle w:val="NoSpacing"/>
        <w:numPr>
          <w:ilvl w:val="0"/>
          <w:numId w:val="7"/>
        </w:numPr>
      </w:pPr>
      <w:r>
        <w:t>CONDOR</w:t>
      </w:r>
    </w:p>
    <w:p w14:paraId="3748E12F" w14:textId="77777777" w:rsidR="00365CC9" w:rsidRDefault="00C270CB">
      <w:pPr>
        <w:pStyle w:val="NoSpacing"/>
        <w:numPr>
          <w:ilvl w:val="0"/>
          <w:numId w:val="7"/>
        </w:numPr>
      </w:pPr>
      <w:r>
        <w:t>FUNRA</w:t>
      </w:r>
    </w:p>
    <w:p w14:paraId="01F3A404" w14:textId="77777777" w:rsidR="00365CC9" w:rsidRDefault="00C270CB">
      <w:pPr>
        <w:pStyle w:val="NoSpacing"/>
        <w:numPr>
          <w:ilvl w:val="0"/>
          <w:numId w:val="7"/>
        </w:numPr>
      </w:pPr>
      <w:r>
        <w:t>HAPRA</w:t>
      </w:r>
    </w:p>
    <w:p w14:paraId="7AE7DC0E" w14:textId="77777777" w:rsidR="00365CC9" w:rsidRDefault="00C270CB">
      <w:pPr>
        <w:pStyle w:val="NoSpacing"/>
        <w:numPr>
          <w:ilvl w:val="0"/>
          <w:numId w:val="7"/>
        </w:numPr>
      </w:pPr>
      <w:r>
        <w:t>Leia</w:t>
      </w:r>
    </w:p>
    <w:p w14:paraId="2BF2048B" w14:textId="77777777" w:rsidR="00365CC9" w:rsidRDefault="00C270CB">
      <w:pPr>
        <w:pStyle w:val="NoSpacing"/>
        <w:numPr>
          <w:ilvl w:val="0"/>
          <w:numId w:val="7"/>
        </w:numPr>
      </w:pPr>
      <w:r>
        <w:t>SAM</w:t>
      </w:r>
    </w:p>
    <w:p w14:paraId="7EA511D9" w14:textId="77777777" w:rsidR="00365CC9" w:rsidRDefault="00C270CB">
      <w:pPr>
        <w:pStyle w:val="NoSpacing"/>
      </w:pPr>
      <w:r>
        <w:t>[ ] To do this, you must connect each plane to a computer via mission planner. You can then access the parameters under Config/Tuning tab.</w:t>
      </w:r>
    </w:p>
    <w:p w14:paraId="1DAAAB5E" w14:textId="77777777" w:rsidR="00365CC9" w:rsidRDefault="00C270CB">
      <w:pPr>
        <w:pStyle w:val="NoSpacing"/>
      </w:pPr>
      <w:r>
        <w:t>[ ] Save the new parameters under the aircraft’s parameter folder. For example here is Anakin’s: \FlightOperations\UAS\Anakin\SubSystems\Autopilot\</w:t>
      </w:r>
    </w:p>
    <w:p w14:paraId="377D009A" w14:textId="77777777" w:rsidR="00365CC9" w:rsidRDefault="00C270CB">
      <w:pPr>
        <w:pStyle w:val="NoSpacing"/>
      </w:pPr>
      <w:r>
        <w:tab/>
        <w:t>[ ] Naming convention is date, then A for the first new file for the day, B for the second etc</w:t>
      </w:r>
    </w:p>
    <w:p w14:paraId="518CEA69" w14:textId="77777777" w:rsidR="00365CC9" w:rsidRDefault="00C270CB">
      <w:pPr>
        <w:pStyle w:val="NoSpacing"/>
      </w:pPr>
      <w:r>
        <w:t>[ ] Update the parameter description file with your changes. For example here is Anakin’s: \FlightOperations\UAS\Anakin\SubSystems\Autopilot\ParameterDescriptions.xlsx</w:t>
      </w:r>
    </w:p>
    <w:p w14:paraId="2609AF83" w14:textId="77777777" w:rsidR="00365CC9" w:rsidRDefault="00C270CB">
      <w:pPr>
        <w:pStyle w:val="NoSpacing"/>
      </w:pPr>
      <w:r>
        <w:t>[ ] Turn aircraft on and verify control surfaces function normally.</w:t>
      </w:r>
    </w:p>
    <w:p w14:paraId="5C9F079C" w14:textId="77777777" w:rsidR="00365CC9" w:rsidRDefault="00365CC9">
      <w:pPr>
        <w:rPr>
          <w:rFonts w:cstheme="minorHAnsi"/>
          <w:b/>
          <w:bCs/>
          <w:color w:val="000000"/>
        </w:rPr>
      </w:pPr>
    </w:p>
    <w:p w14:paraId="5BF3CF66" w14:textId="77777777" w:rsidR="00365CC9" w:rsidRDefault="00C270CB">
      <w:pPr>
        <w:rPr>
          <w:rFonts w:cstheme="minorHAnsi"/>
          <w:b/>
          <w:bCs/>
          <w:color w:val="000000"/>
        </w:rPr>
      </w:pPr>
      <w:r>
        <w:rPr>
          <w:rFonts w:cstheme="minorHAnsi"/>
          <w:b/>
          <w:bCs/>
          <w:color w:val="000000"/>
        </w:rPr>
        <w:t>Notes</w:t>
      </w:r>
    </w:p>
    <w:p w14:paraId="33687331" w14:textId="77777777" w:rsidR="00365CC9" w:rsidRDefault="00365CC9">
      <w:pPr>
        <w:pStyle w:val="ListParagraph"/>
        <w:numPr>
          <w:ilvl w:val="0"/>
          <w:numId w:val="7"/>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690C9ED" w14:textId="77777777">
        <w:trPr>
          <w:trHeight w:val="224"/>
        </w:trPr>
        <w:tc>
          <w:tcPr>
            <w:tcW w:w="9576" w:type="dxa"/>
            <w:tcBorders>
              <w:left w:val="nil"/>
              <w:bottom w:val="nil"/>
              <w:right w:val="nil"/>
            </w:tcBorders>
            <w:shd w:val="clear" w:color="auto" w:fill="auto"/>
          </w:tcPr>
          <w:p w14:paraId="4917F14C" w14:textId="77777777" w:rsidR="00365CC9" w:rsidRDefault="00365CC9"/>
        </w:tc>
      </w:tr>
    </w:tbl>
    <w:p w14:paraId="6B9F505A" w14:textId="77777777" w:rsidR="00365CC9" w:rsidRDefault="00365CC9"/>
    <w:p w14:paraId="59DA82EE" w14:textId="77777777" w:rsidR="00365CC9" w:rsidRDefault="00C270CB">
      <w:r>
        <w:br w:type="page"/>
      </w:r>
    </w:p>
    <w:p w14:paraId="2EDDD694"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26 – Flight Ops Administration (1706)</w:t>
      </w:r>
    </w:p>
    <w:p w14:paraId="0F7DB7BF" w14:textId="77777777" w:rsidR="00365CC9" w:rsidRDefault="00C270CB">
      <w:pPr>
        <w:rPr>
          <w:rFonts w:cstheme="minorHAnsi"/>
          <w:b/>
          <w:bCs/>
          <w:color w:val="000000"/>
        </w:rPr>
      </w:pPr>
      <w:r>
        <w:rPr>
          <w:rFonts w:cstheme="minorHAnsi"/>
          <w:b/>
          <w:bCs/>
          <w:color w:val="000000"/>
        </w:rPr>
        <w:t>Content</w:t>
      </w:r>
    </w:p>
    <w:p w14:paraId="64FED4E7" w14:textId="77777777" w:rsidR="00365CC9" w:rsidRDefault="00C270CB">
      <w:r>
        <w:rPr>
          <w:color w:val="000000"/>
        </w:rPr>
        <w:t>As flight operations director, I would like to complete the following tasks to administrate flight operations.</w:t>
      </w:r>
    </w:p>
    <w:p w14:paraId="1F3A9CCD" w14:textId="77777777" w:rsidR="00365CC9" w:rsidRDefault="00C270CB">
      <w:pPr>
        <w:rPr>
          <w:rFonts w:cstheme="minorHAnsi"/>
          <w:b/>
          <w:bCs/>
          <w:color w:val="000000"/>
        </w:rPr>
      </w:pPr>
      <w:r>
        <w:rPr>
          <w:rFonts w:cstheme="minorHAnsi"/>
          <w:b/>
          <w:bCs/>
          <w:color w:val="000000"/>
        </w:rPr>
        <w:t>Definition of Done</w:t>
      </w:r>
    </w:p>
    <w:p w14:paraId="269E3A1E" w14:textId="77777777" w:rsidR="00365CC9" w:rsidRDefault="00365CC9">
      <w:pPr>
        <w:rPr>
          <w:rFonts w:cstheme="minorHAnsi"/>
        </w:rPr>
      </w:pPr>
    </w:p>
    <w:p w14:paraId="1F285BFB" w14:textId="77777777" w:rsidR="00365CC9" w:rsidRDefault="00C270CB">
      <w:pPr>
        <w:rPr>
          <w:rFonts w:ascii="Calibri" w:hAnsi="Calibri"/>
          <w:color w:val="000000"/>
        </w:rPr>
      </w:pPr>
      <w:r>
        <w:rPr>
          <w:color w:val="000000"/>
        </w:rPr>
        <w:t>[ ] Coordinate and administrate flight tests</w:t>
      </w:r>
    </w:p>
    <w:p w14:paraId="6A5D5FCF" w14:textId="77777777" w:rsidR="00365CC9" w:rsidRDefault="00C270CB">
      <w:pPr>
        <w:rPr>
          <w:rFonts w:ascii="Calibri" w:hAnsi="Calibri"/>
          <w:color w:val="000000"/>
        </w:rPr>
      </w:pPr>
      <w:r>
        <w:rPr>
          <w:color w:val="000000"/>
        </w:rPr>
        <w:t>[ ] Coordinate and administrate ground tests</w:t>
      </w:r>
    </w:p>
    <w:p w14:paraId="1B3167CF" w14:textId="77777777" w:rsidR="00365CC9" w:rsidRDefault="00C270CB">
      <w:pPr>
        <w:rPr>
          <w:rFonts w:ascii="Calibri" w:hAnsi="Calibri"/>
          <w:color w:val="000000"/>
        </w:rPr>
      </w:pPr>
      <w:r>
        <w:rPr>
          <w:color w:val="000000"/>
        </w:rPr>
        <w:t>[ ] Coordinate flight training</w:t>
      </w:r>
    </w:p>
    <w:p w14:paraId="51684159" w14:textId="77777777" w:rsidR="00365CC9" w:rsidRDefault="00C270CB">
      <w:pPr>
        <w:rPr>
          <w:rFonts w:ascii="Calibri" w:hAnsi="Calibri"/>
          <w:color w:val="000000"/>
        </w:rPr>
      </w:pPr>
      <w:r>
        <w:rPr>
          <w:color w:val="000000"/>
        </w:rPr>
        <w:t>[ ] Other administrative stuff</w:t>
      </w:r>
    </w:p>
    <w:p w14:paraId="279FC24F" w14:textId="77777777" w:rsidR="00365CC9" w:rsidRDefault="00365CC9">
      <w:pPr>
        <w:rPr>
          <w:rFonts w:ascii="Calibri" w:hAnsi="Calibri"/>
          <w:color w:val="000000"/>
        </w:rPr>
      </w:pPr>
    </w:p>
    <w:p w14:paraId="36EE1569" w14:textId="77777777" w:rsidR="00365CC9" w:rsidRDefault="00365CC9"/>
    <w:p w14:paraId="66B82646" w14:textId="77777777" w:rsidR="00365CC9" w:rsidRDefault="00C270CB">
      <w:pPr>
        <w:rPr>
          <w:rFonts w:cstheme="minorHAnsi"/>
          <w:b/>
          <w:bCs/>
          <w:color w:val="000000"/>
        </w:rPr>
      </w:pPr>
      <w:r>
        <w:rPr>
          <w:rFonts w:cstheme="minorHAnsi"/>
          <w:b/>
          <w:bCs/>
          <w:color w:val="000000"/>
        </w:rPr>
        <w:t>Notes</w:t>
      </w:r>
    </w:p>
    <w:p w14:paraId="41A1300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F5514F" w14:textId="77777777">
        <w:trPr>
          <w:trHeight w:val="224"/>
        </w:trPr>
        <w:tc>
          <w:tcPr>
            <w:tcW w:w="9576" w:type="dxa"/>
            <w:tcBorders>
              <w:left w:val="nil"/>
              <w:bottom w:val="nil"/>
              <w:right w:val="nil"/>
            </w:tcBorders>
            <w:shd w:val="clear" w:color="auto" w:fill="auto"/>
          </w:tcPr>
          <w:p w14:paraId="5FBD871D" w14:textId="77777777" w:rsidR="00365CC9" w:rsidRDefault="00365CC9"/>
        </w:tc>
      </w:tr>
    </w:tbl>
    <w:p w14:paraId="523CFB25" w14:textId="77777777" w:rsidR="00365CC9" w:rsidRDefault="00365CC9"/>
    <w:p w14:paraId="087BA42B" w14:textId="77777777" w:rsidR="00365CC9" w:rsidRDefault="00365CC9">
      <w:pPr>
        <w:rPr>
          <w:rFonts w:cstheme="minorHAnsi"/>
          <w:b/>
          <w:bCs/>
          <w:color w:val="000000"/>
        </w:rPr>
      </w:pPr>
    </w:p>
    <w:p w14:paraId="0A55C46A" w14:textId="77777777" w:rsidR="00365CC9" w:rsidRDefault="00365CC9">
      <w:pPr>
        <w:rPr>
          <w:rFonts w:cstheme="minorHAnsi"/>
          <w:b/>
          <w:bCs/>
          <w:color w:val="000000"/>
        </w:rPr>
      </w:pPr>
    </w:p>
    <w:p w14:paraId="175CD23A" w14:textId="77777777" w:rsidR="00365CC9" w:rsidRDefault="00365CC9"/>
    <w:p w14:paraId="5EF9CBFE" w14:textId="77777777" w:rsidR="00365CC9" w:rsidRDefault="00C270CB">
      <w:r>
        <w:br w:type="page"/>
      </w:r>
    </w:p>
    <w:p w14:paraId="3013AFB5"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27 – Flight Ops Administration (1707)</w:t>
      </w:r>
    </w:p>
    <w:p w14:paraId="7E4883D3" w14:textId="77777777" w:rsidR="00365CC9" w:rsidRDefault="00C270CB">
      <w:pPr>
        <w:rPr>
          <w:rFonts w:cstheme="minorHAnsi"/>
          <w:b/>
          <w:bCs/>
          <w:color w:val="000000"/>
        </w:rPr>
      </w:pPr>
      <w:r>
        <w:rPr>
          <w:rFonts w:cstheme="minorHAnsi"/>
          <w:b/>
          <w:bCs/>
          <w:color w:val="000000"/>
        </w:rPr>
        <w:t>Content</w:t>
      </w:r>
    </w:p>
    <w:p w14:paraId="3EF62406" w14:textId="77777777" w:rsidR="00365CC9" w:rsidRDefault="00C270CB">
      <w:r>
        <w:rPr>
          <w:color w:val="000000"/>
        </w:rPr>
        <w:t>As flight operations director, I would like to complete the following tasks to administrate flight operations.</w:t>
      </w:r>
    </w:p>
    <w:p w14:paraId="03D0C317" w14:textId="77777777" w:rsidR="00365CC9" w:rsidRDefault="00C270CB">
      <w:pPr>
        <w:rPr>
          <w:rFonts w:cstheme="minorHAnsi"/>
          <w:b/>
          <w:bCs/>
          <w:color w:val="000000"/>
        </w:rPr>
      </w:pPr>
      <w:r>
        <w:rPr>
          <w:rFonts w:cstheme="minorHAnsi"/>
          <w:b/>
          <w:bCs/>
          <w:color w:val="000000"/>
        </w:rPr>
        <w:t>Definition of Done</w:t>
      </w:r>
    </w:p>
    <w:p w14:paraId="7AD8F2B6" w14:textId="77777777" w:rsidR="00365CC9" w:rsidRDefault="00365CC9">
      <w:pPr>
        <w:rPr>
          <w:rFonts w:cstheme="minorHAnsi"/>
        </w:rPr>
      </w:pPr>
    </w:p>
    <w:p w14:paraId="6FE43A82" w14:textId="77777777" w:rsidR="00365CC9" w:rsidRDefault="00C270CB">
      <w:pPr>
        <w:rPr>
          <w:rFonts w:ascii="Calibri" w:hAnsi="Calibri"/>
          <w:color w:val="000000"/>
        </w:rPr>
      </w:pPr>
      <w:r>
        <w:rPr>
          <w:color w:val="000000"/>
        </w:rPr>
        <w:t>[ ] Coordinate and administrate flight tests</w:t>
      </w:r>
    </w:p>
    <w:p w14:paraId="21A579F3" w14:textId="77777777" w:rsidR="00365CC9" w:rsidRDefault="00C270CB">
      <w:pPr>
        <w:rPr>
          <w:rFonts w:ascii="Calibri" w:hAnsi="Calibri"/>
          <w:color w:val="000000"/>
        </w:rPr>
      </w:pPr>
      <w:r>
        <w:rPr>
          <w:color w:val="000000"/>
        </w:rPr>
        <w:t>[ ] Coordinate and administrate ground tests</w:t>
      </w:r>
    </w:p>
    <w:p w14:paraId="64442855" w14:textId="77777777" w:rsidR="00365CC9" w:rsidRDefault="00C270CB">
      <w:pPr>
        <w:rPr>
          <w:rFonts w:ascii="Calibri" w:hAnsi="Calibri"/>
          <w:color w:val="000000"/>
        </w:rPr>
      </w:pPr>
      <w:r>
        <w:rPr>
          <w:color w:val="000000"/>
        </w:rPr>
        <w:t>[ ] Coordinate flight training</w:t>
      </w:r>
    </w:p>
    <w:p w14:paraId="25CC228B" w14:textId="77777777" w:rsidR="00365CC9" w:rsidRDefault="00C270CB">
      <w:pPr>
        <w:rPr>
          <w:rFonts w:ascii="Calibri" w:hAnsi="Calibri"/>
          <w:color w:val="000000"/>
        </w:rPr>
      </w:pPr>
      <w:r>
        <w:rPr>
          <w:color w:val="000000"/>
        </w:rPr>
        <w:t>[ ] Other administrative stuff</w:t>
      </w:r>
    </w:p>
    <w:p w14:paraId="2355E3EC" w14:textId="77777777" w:rsidR="00365CC9" w:rsidRDefault="00365CC9">
      <w:pPr>
        <w:rPr>
          <w:rFonts w:ascii="Calibri" w:hAnsi="Calibri"/>
          <w:color w:val="000000"/>
        </w:rPr>
      </w:pPr>
    </w:p>
    <w:p w14:paraId="31159BC5" w14:textId="77777777" w:rsidR="00365CC9" w:rsidRDefault="00365CC9"/>
    <w:p w14:paraId="25058F89" w14:textId="77777777" w:rsidR="00365CC9" w:rsidRDefault="00C270CB">
      <w:pPr>
        <w:rPr>
          <w:rFonts w:cstheme="minorHAnsi"/>
          <w:b/>
          <w:bCs/>
          <w:color w:val="000000"/>
        </w:rPr>
      </w:pPr>
      <w:r>
        <w:rPr>
          <w:rFonts w:cstheme="minorHAnsi"/>
          <w:b/>
          <w:bCs/>
          <w:color w:val="000000"/>
        </w:rPr>
        <w:t>Notes</w:t>
      </w:r>
    </w:p>
    <w:p w14:paraId="616052BC"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071D017" w14:textId="77777777">
        <w:trPr>
          <w:trHeight w:val="224"/>
        </w:trPr>
        <w:tc>
          <w:tcPr>
            <w:tcW w:w="9576" w:type="dxa"/>
            <w:tcBorders>
              <w:left w:val="nil"/>
              <w:bottom w:val="nil"/>
              <w:right w:val="nil"/>
            </w:tcBorders>
            <w:shd w:val="clear" w:color="auto" w:fill="auto"/>
          </w:tcPr>
          <w:p w14:paraId="4752D994" w14:textId="77777777" w:rsidR="00365CC9" w:rsidRDefault="00365CC9"/>
        </w:tc>
      </w:tr>
    </w:tbl>
    <w:p w14:paraId="3948ED94" w14:textId="77777777" w:rsidR="00365CC9" w:rsidRDefault="00365CC9"/>
    <w:p w14:paraId="3DCF1DD5" w14:textId="77777777" w:rsidR="00365CC9" w:rsidRDefault="00C270CB">
      <w:r>
        <w:br w:type="page"/>
      </w:r>
    </w:p>
    <w:p w14:paraId="4DB850C4"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28 – Pixhawk 2 Testing</w:t>
      </w:r>
    </w:p>
    <w:p w14:paraId="32FF479F" w14:textId="77777777" w:rsidR="00365CC9" w:rsidRDefault="00C270CB">
      <w:pPr>
        <w:rPr>
          <w:rFonts w:cstheme="minorHAnsi"/>
          <w:b/>
          <w:bCs/>
          <w:color w:val="000000"/>
        </w:rPr>
      </w:pPr>
      <w:r>
        <w:rPr>
          <w:rFonts w:cstheme="minorHAnsi"/>
          <w:b/>
          <w:bCs/>
          <w:color w:val="000000"/>
        </w:rPr>
        <w:t>Content</w:t>
      </w:r>
    </w:p>
    <w:p w14:paraId="066B5F21" w14:textId="77777777" w:rsidR="00365CC9" w:rsidRDefault="00C270CB">
      <w:r>
        <w:rPr>
          <w:color w:val="000000"/>
        </w:rPr>
        <w:t>As a lab member, I would like to test out the new Pixhawk 2.</w:t>
      </w:r>
    </w:p>
    <w:p w14:paraId="602D2996" w14:textId="77777777" w:rsidR="00365CC9" w:rsidRDefault="00C270CB">
      <w:pPr>
        <w:rPr>
          <w:rFonts w:cstheme="minorHAnsi"/>
          <w:b/>
          <w:bCs/>
          <w:color w:val="000000"/>
        </w:rPr>
      </w:pPr>
      <w:r>
        <w:rPr>
          <w:rFonts w:cstheme="minorHAnsi"/>
          <w:b/>
          <w:bCs/>
          <w:color w:val="000000"/>
        </w:rPr>
        <w:t>Definition of Done</w:t>
      </w:r>
    </w:p>
    <w:p w14:paraId="3FA14CF6" w14:textId="77777777" w:rsidR="00365CC9" w:rsidRDefault="00C270CB">
      <w:pPr>
        <w:rPr>
          <w:rFonts w:ascii="Calibri" w:hAnsi="Calibri"/>
          <w:color w:val="000000"/>
        </w:rPr>
      </w:pPr>
      <w:r>
        <w:rPr>
          <w:color w:val="000000"/>
        </w:rPr>
        <w:t>[ ] Create a temporary HiL (hardware in the loop) unit to verify functionality of board and components</w:t>
      </w:r>
    </w:p>
    <w:p w14:paraId="2A1261AB" w14:textId="77777777" w:rsidR="00365CC9" w:rsidRDefault="00C270CB">
      <w:pPr>
        <w:rPr>
          <w:rFonts w:ascii="Calibri" w:hAnsi="Calibri"/>
          <w:color w:val="000000"/>
        </w:rPr>
      </w:pPr>
      <w:r>
        <w:rPr>
          <w:color w:val="000000"/>
        </w:rPr>
        <w:t>[ ] Play with it to make sure you understand how it works and anything else we need to know before implementing it on an aircraft</w:t>
      </w:r>
    </w:p>
    <w:p w14:paraId="1E39B0F8" w14:textId="77777777" w:rsidR="00365CC9" w:rsidRDefault="00C270CB">
      <w:pPr>
        <w:rPr>
          <w:rFonts w:ascii="Calibri" w:hAnsi="Calibri"/>
          <w:color w:val="000000"/>
        </w:rPr>
      </w:pPr>
      <w:r>
        <w:rPr>
          <w:color w:val="000000"/>
        </w:rPr>
        <w:t>[ ] Document any important points</w:t>
      </w:r>
    </w:p>
    <w:p w14:paraId="2646D763" w14:textId="77777777" w:rsidR="00365CC9" w:rsidRDefault="00C270CB">
      <w:pPr>
        <w:rPr>
          <w:rFonts w:ascii="Calibri" w:hAnsi="Calibri"/>
          <w:color w:val="000000"/>
        </w:rPr>
      </w:pPr>
      <w:r>
        <w:rPr>
          <w:color w:val="000000"/>
        </w:rPr>
        <w:t>[ ] Decide what airframe it should be installed on</w:t>
      </w:r>
    </w:p>
    <w:p w14:paraId="06C1BAC6" w14:textId="77777777" w:rsidR="00365CC9" w:rsidRDefault="00365CC9"/>
    <w:p w14:paraId="5126EE2F" w14:textId="77777777" w:rsidR="00365CC9" w:rsidRDefault="00C270CB">
      <w:pPr>
        <w:rPr>
          <w:rFonts w:cstheme="minorHAnsi"/>
          <w:b/>
          <w:bCs/>
          <w:color w:val="000000"/>
        </w:rPr>
      </w:pPr>
      <w:r>
        <w:rPr>
          <w:rFonts w:cstheme="minorHAnsi"/>
          <w:b/>
          <w:bCs/>
          <w:color w:val="000000"/>
        </w:rPr>
        <w:t>Notes</w:t>
      </w:r>
    </w:p>
    <w:p w14:paraId="5D8C5A0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36FB9EA" w14:textId="77777777">
        <w:trPr>
          <w:trHeight w:val="224"/>
        </w:trPr>
        <w:tc>
          <w:tcPr>
            <w:tcW w:w="9576" w:type="dxa"/>
            <w:tcBorders>
              <w:left w:val="nil"/>
              <w:bottom w:val="nil"/>
              <w:right w:val="nil"/>
            </w:tcBorders>
            <w:shd w:val="clear" w:color="auto" w:fill="auto"/>
          </w:tcPr>
          <w:p w14:paraId="6C66163B" w14:textId="77777777" w:rsidR="00365CC9" w:rsidRDefault="00365CC9"/>
        </w:tc>
      </w:tr>
    </w:tbl>
    <w:p w14:paraId="103C0FD1" w14:textId="77777777" w:rsidR="00365CC9" w:rsidRDefault="00365CC9"/>
    <w:p w14:paraId="6B37752D" w14:textId="77777777" w:rsidR="00365CC9" w:rsidRDefault="00C270CB">
      <w:r>
        <w:br w:type="page"/>
      </w:r>
    </w:p>
    <w:p w14:paraId="49973EA7"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29 – Investigate Irrecoverable 45˚ Descents &amp; Crashes</w:t>
      </w:r>
    </w:p>
    <w:p w14:paraId="4A4B5785" w14:textId="77777777" w:rsidR="00365CC9" w:rsidRDefault="00C270CB">
      <w:pPr>
        <w:rPr>
          <w:rFonts w:cstheme="minorHAnsi"/>
          <w:b/>
          <w:bCs/>
          <w:color w:val="000000"/>
        </w:rPr>
      </w:pPr>
      <w:r>
        <w:rPr>
          <w:rFonts w:cstheme="minorHAnsi"/>
          <w:b/>
          <w:bCs/>
          <w:color w:val="000000"/>
        </w:rPr>
        <w:t>Content</w:t>
      </w:r>
    </w:p>
    <w:p w14:paraId="476974C3" w14:textId="77777777" w:rsidR="00365CC9" w:rsidRDefault="00C270CB">
      <w:r>
        <w:rPr>
          <w:color w:val="000000"/>
        </w:rPr>
        <w:t>As a lab member, I would like to investigate what  could cause and prevent the deadly 45 degree pitch descents and inevitable crashes.</w:t>
      </w:r>
    </w:p>
    <w:p w14:paraId="33B148D0" w14:textId="77777777" w:rsidR="00365CC9" w:rsidRDefault="00C270CB">
      <w:pPr>
        <w:rPr>
          <w:rFonts w:cstheme="minorHAnsi"/>
          <w:b/>
          <w:bCs/>
          <w:color w:val="000000"/>
        </w:rPr>
      </w:pPr>
      <w:r>
        <w:rPr>
          <w:rFonts w:cstheme="minorHAnsi"/>
          <w:b/>
          <w:bCs/>
          <w:color w:val="000000"/>
        </w:rPr>
        <w:t>Definition of Done</w:t>
      </w:r>
    </w:p>
    <w:p w14:paraId="33432396" w14:textId="77777777" w:rsidR="00365CC9" w:rsidRDefault="00C270CB">
      <w:pPr>
        <w:rPr>
          <w:rFonts w:ascii="Calibri" w:hAnsi="Calibri"/>
          <w:color w:val="000000"/>
        </w:rPr>
      </w:pPr>
      <w:r>
        <w:rPr>
          <w:color w:val="000000"/>
        </w:rPr>
        <w:t>[ ] Dig around on forums to see if other people have had similar problems, specifically,</w:t>
      </w:r>
    </w:p>
    <w:p w14:paraId="31B90B08" w14:textId="77777777" w:rsidR="00365CC9" w:rsidRDefault="00C270CB">
      <w:pPr>
        <w:pStyle w:val="ListParagraph"/>
        <w:numPr>
          <w:ilvl w:val="0"/>
          <w:numId w:val="7"/>
        </w:numPr>
        <w:spacing w:after="0" w:line="240" w:lineRule="auto"/>
        <w:rPr>
          <w:rFonts w:ascii="Calibri" w:hAnsi="Calibri" w:cs="Times New Roman"/>
          <w:color w:val="000000"/>
        </w:rPr>
      </w:pPr>
      <w:r>
        <w:rPr>
          <w:rFonts w:cs="Times New Roman"/>
          <w:color w:val="000000"/>
        </w:rPr>
        <w:t>Aircraft enters approximately a 45 degree descent triggered by various problems. Some include:</w:t>
      </w:r>
    </w:p>
    <w:p w14:paraId="22E90E12" w14:textId="77777777" w:rsidR="00365CC9" w:rsidRDefault="00C270CB">
      <w:pPr>
        <w:pStyle w:val="ListParagraph"/>
        <w:numPr>
          <w:ilvl w:val="1"/>
          <w:numId w:val="7"/>
        </w:numPr>
        <w:spacing w:after="0" w:line="240" w:lineRule="auto"/>
        <w:rPr>
          <w:rFonts w:ascii="Calibri" w:hAnsi="Calibri" w:cs="Times New Roman"/>
          <w:color w:val="000000"/>
        </w:rPr>
      </w:pPr>
      <w:r>
        <w:rPr>
          <w:rFonts w:cs="Times New Roman"/>
          <w:color w:val="000000"/>
        </w:rPr>
        <w:t>Momentary loss of RC receiver error</w:t>
      </w:r>
    </w:p>
    <w:p w14:paraId="61CD8C0C" w14:textId="77777777" w:rsidR="00365CC9" w:rsidRDefault="00C270CB">
      <w:pPr>
        <w:pStyle w:val="ListParagraph"/>
        <w:numPr>
          <w:ilvl w:val="1"/>
          <w:numId w:val="7"/>
        </w:numPr>
        <w:spacing w:after="0" w:line="240" w:lineRule="auto"/>
        <w:rPr>
          <w:rFonts w:ascii="Calibri" w:hAnsi="Calibri" w:cs="Times New Roman"/>
          <w:color w:val="000000"/>
        </w:rPr>
      </w:pPr>
      <w:r>
        <w:rPr>
          <w:rFonts w:cs="Times New Roman"/>
          <w:color w:val="000000"/>
        </w:rPr>
        <w:t>High vibrations</w:t>
      </w:r>
    </w:p>
    <w:p w14:paraId="25829B73" w14:textId="77777777" w:rsidR="00365CC9" w:rsidRDefault="00C270CB">
      <w:pPr>
        <w:pStyle w:val="ListParagraph"/>
        <w:numPr>
          <w:ilvl w:val="1"/>
          <w:numId w:val="7"/>
        </w:numPr>
        <w:spacing w:after="0" w:line="240" w:lineRule="auto"/>
        <w:rPr>
          <w:rFonts w:ascii="Calibri" w:hAnsi="Calibri" w:cs="Times New Roman"/>
          <w:color w:val="000000"/>
        </w:rPr>
      </w:pPr>
      <w:r>
        <w:rPr>
          <w:rFonts w:cs="Times New Roman"/>
          <w:color w:val="000000"/>
        </w:rPr>
        <w:t>Switching to buddy box mode</w:t>
      </w:r>
    </w:p>
    <w:p w14:paraId="1E92649E" w14:textId="77777777" w:rsidR="00365CC9" w:rsidRDefault="00C270CB">
      <w:pPr>
        <w:pStyle w:val="ListParagraph"/>
        <w:numPr>
          <w:ilvl w:val="0"/>
          <w:numId w:val="7"/>
        </w:numPr>
        <w:spacing w:after="0" w:line="240" w:lineRule="auto"/>
        <w:rPr>
          <w:rFonts w:ascii="Calibri" w:hAnsi="Calibri" w:cs="Times New Roman"/>
          <w:color w:val="000000"/>
        </w:rPr>
      </w:pPr>
      <w:r>
        <w:rPr>
          <w:rFonts w:cs="Times New Roman"/>
          <w:color w:val="000000"/>
        </w:rPr>
        <w:t>Once it enters this condition, all control is lost. Switching between modes and commanding roll and/or pitch does not seem to affect anything, even though the Pixhawk registers and outputs these commands.</w:t>
      </w:r>
    </w:p>
    <w:p w14:paraId="712AD311" w14:textId="77777777" w:rsidR="00365CC9" w:rsidRDefault="00C270CB">
      <w:pPr>
        <w:rPr>
          <w:rFonts w:ascii="Calibri" w:hAnsi="Calibri"/>
          <w:color w:val="000000"/>
        </w:rPr>
      </w:pPr>
      <w:r>
        <w:rPr>
          <w:color w:val="000000"/>
        </w:rPr>
        <w:t>[ ] Do other relevant research as necessary to investigate how we can recover from these situations in the future. Generally we only have a couple seconds to react and pull up.</w:t>
      </w:r>
    </w:p>
    <w:p w14:paraId="12F032EE" w14:textId="77777777" w:rsidR="00365CC9" w:rsidRDefault="00365CC9">
      <w:pPr>
        <w:rPr>
          <w:rFonts w:ascii="Calibri" w:hAnsi="Calibri"/>
          <w:color w:val="000000"/>
        </w:rPr>
      </w:pPr>
    </w:p>
    <w:p w14:paraId="23DEA2C3" w14:textId="77777777" w:rsidR="00365CC9" w:rsidRDefault="00365CC9"/>
    <w:p w14:paraId="2F16E590" w14:textId="77777777" w:rsidR="00365CC9" w:rsidRDefault="00C270CB">
      <w:pPr>
        <w:rPr>
          <w:rFonts w:cstheme="minorHAnsi"/>
          <w:b/>
          <w:bCs/>
          <w:color w:val="000000"/>
        </w:rPr>
      </w:pPr>
      <w:r>
        <w:rPr>
          <w:rFonts w:cstheme="minorHAnsi"/>
          <w:b/>
          <w:bCs/>
          <w:color w:val="000000"/>
        </w:rPr>
        <w:t>Notes</w:t>
      </w:r>
    </w:p>
    <w:p w14:paraId="1C718D2C" w14:textId="77777777" w:rsidR="00365CC9" w:rsidRDefault="00C270CB">
      <w:pPr>
        <w:numPr>
          <w:ilvl w:val="0"/>
          <w:numId w:val="2"/>
        </w:numPr>
        <w:textAlignment w:val="baseline"/>
        <w:rPr>
          <w:rFonts w:cs="Arial"/>
          <w:color w:val="000000"/>
        </w:rPr>
      </w:pPr>
      <w:r>
        <w:rPr>
          <w:rFonts w:cs="Arial"/>
          <w:color w:val="000000"/>
        </w:rPr>
        <w:t>It’s as if the servos lock up and don’t allow any control even though they are being sent commands to move them</w:t>
      </w:r>
    </w:p>
    <w:p w14:paraId="4B418BE1" w14:textId="77777777" w:rsidR="00365CC9" w:rsidRDefault="00C270CB">
      <w:pPr>
        <w:numPr>
          <w:ilvl w:val="0"/>
          <w:numId w:val="2"/>
        </w:numPr>
        <w:textAlignment w:val="baseline"/>
        <w:rPr>
          <w:rFonts w:cs="Arial"/>
          <w:color w:val="000000"/>
        </w:rPr>
      </w:pPr>
      <w:r>
        <w:rPr>
          <w:rFonts w:cs="Arial"/>
          <w:color w:val="000000"/>
        </w:rPr>
        <w:t>Is it possible that aerodynamically the aircraft can’t recover from this condition?</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2559EB3" w14:textId="77777777">
        <w:trPr>
          <w:trHeight w:val="224"/>
        </w:trPr>
        <w:tc>
          <w:tcPr>
            <w:tcW w:w="9576" w:type="dxa"/>
            <w:tcBorders>
              <w:left w:val="nil"/>
              <w:bottom w:val="nil"/>
              <w:right w:val="nil"/>
            </w:tcBorders>
            <w:shd w:val="clear" w:color="auto" w:fill="auto"/>
          </w:tcPr>
          <w:p w14:paraId="2CA007BD" w14:textId="77777777" w:rsidR="00365CC9" w:rsidRDefault="00365CC9"/>
        </w:tc>
      </w:tr>
    </w:tbl>
    <w:p w14:paraId="79B605FA" w14:textId="77777777" w:rsidR="00365CC9" w:rsidRDefault="00365CC9"/>
    <w:p w14:paraId="57103690" w14:textId="77777777" w:rsidR="00365CC9" w:rsidRDefault="00C270CB">
      <w:r>
        <w:br w:type="page"/>
      </w:r>
    </w:p>
    <w:p w14:paraId="240A1E23"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30 – Battery Soldering</w:t>
      </w:r>
    </w:p>
    <w:p w14:paraId="3332E6CD" w14:textId="77777777" w:rsidR="00365CC9" w:rsidRDefault="00C270CB">
      <w:pPr>
        <w:rPr>
          <w:rFonts w:cstheme="minorHAnsi"/>
          <w:b/>
          <w:bCs/>
          <w:color w:val="000000"/>
        </w:rPr>
      </w:pPr>
      <w:r>
        <w:rPr>
          <w:rFonts w:cstheme="minorHAnsi"/>
          <w:b/>
          <w:bCs/>
          <w:color w:val="000000"/>
        </w:rPr>
        <w:t>Content</w:t>
      </w:r>
    </w:p>
    <w:p w14:paraId="42CD2841" w14:textId="77777777" w:rsidR="00365CC9" w:rsidRDefault="00C270CB">
      <w:r>
        <w:rPr>
          <w:color w:val="000000"/>
        </w:rPr>
        <w:t>As a lab member, I would like to solder new battery connectors.</w:t>
      </w:r>
    </w:p>
    <w:p w14:paraId="538E2106" w14:textId="77777777" w:rsidR="00365CC9" w:rsidRDefault="00C270CB">
      <w:pPr>
        <w:rPr>
          <w:rFonts w:cstheme="minorHAnsi"/>
          <w:b/>
          <w:bCs/>
          <w:color w:val="000000"/>
        </w:rPr>
      </w:pPr>
      <w:r>
        <w:rPr>
          <w:rFonts w:cstheme="minorHAnsi"/>
          <w:b/>
          <w:bCs/>
          <w:color w:val="000000"/>
        </w:rPr>
        <w:t>Definition of Done</w:t>
      </w:r>
    </w:p>
    <w:p w14:paraId="0E95D41A" w14:textId="77777777" w:rsidR="00365CC9" w:rsidRDefault="00C270CB">
      <w:pPr>
        <w:rPr>
          <w:rFonts w:ascii="Calibri" w:hAnsi="Calibri"/>
          <w:color w:val="000000"/>
        </w:rPr>
      </w:pPr>
      <w:r>
        <w:rPr>
          <w:color w:val="000000"/>
        </w:rPr>
        <w:t>[ ] Solder XT60 connector to the batteries that don’t have them, and the one that it came apart. See Hannah Rotta for batteries.</w:t>
      </w:r>
    </w:p>
    <w:p w14:paraId="24F692A8" w14:textId="77777777" w:rsidR="00365CC9" w:rsidRDefault="00365CC9">
      <w:pPr>
        <w:rPr>
          <w:rFonts w:ascii="Calibri" w:hAnsi="Calibri"/>
          <w:color w:val="000000"/>
        </w:rPr>
      </w:pPr>
    </w:p>
    <w:p w14:paraId="22650D20" w14:textId="77777777" w:rsidR="00365CC9" w:rsidRDefault="00365CC9"/>
    <w:p w14:paraId="19B55327" w14:textId="77777777" w:rsidR="00365CC9" w:rsidRDefault="00C270CB">
      <w:pPr>
        <w:rPr>
          <w:rFonts w:cstheme="minorHAnsi"/>
          <w:b/>
          <w:bCs/>
          <w:color w:val="000000"/>
        </w:rPr>
      </w:pPr>
      <w:r>
        <w:rPr>
          <w:rFonts w:cstheme="minorHAnsi"/>
          <w:b/>
          <w:bCs/>
          <w:color w:val="000000"/>
        </w:rPr>
        <w:t>Notes</w:t>
      </w:r>
    </w:p>
    <w:p w14:paraId="5C43C06E"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96BD4F" w14:textId="77777777">
        <w:trPr>
          <w:trHeight w:val="224"/>
        </w:trPr>
        <w:tc>
          <w:tcPr>
            <w:tcW w:w="9576" w:type="dxa"/>
            <w:tcBorders>
              <w:left w:val="nil"/>
              <w:bottom w:val="nil"/>
              <w:right w:val="nil"/>
            </w:tcBorders>
            <w:shd w:val="clear" w:color="auto" w:fill="auto"/>
          </w:tcPr>
          <w:p w14:paraId="2E3A1DD2" w14:textId="77777777" w:rsidR="00365CC9" w:rsidRDefault="00365CC9"/>
        </w:tc>
      </w:tr>
    </w:tbl>
    <w:p w14:paraId="5FE94621" w14:textId="77777777" w:rsidR="00365CC9" w:rsidRDefault="00365CC9"/>
    <w:p w14:paraId="1334564E" w14:textId="77777777" w:rsidR="00365CC9" w:rsidRDefault="00C270CB">
      <w:r>
        <w:br w:type="page"/>
      </w:r>
    </w:p>
    <w:p w14:paraId="59DF9A8B" w14:textId="77777777" w:rsidR="00365CC9" w:rsidRDefault="00C270CB">
      <w:pPr>
        <w:pStyle w:val="Heading2"/>
      </w:pPr>
      <w:r>
        <w:lastRenderedPageBreak/>
        <w:t>1631 – Perforce Visual Client (copy)</w:t>
      </w:r>
    </w:p>
    <w:p w14:paraId="7238A6C7" w14:textId="77777777" w:rsidR="00365CC9" w:rsidRDefault="00365CC9">
      <w:pPr>
        <w:pStyle w:val="NoSpacing"/>
      </w:pPr>
    </w:p>
    <w:p w14:paraId="026309CC" w14:textId="77777777" w:rsidR="00365CC9" w:rsidRDefault="00C270CB">
      <w:pPr>
        <w:pStyle w:val="NoSpacing"/>
        <w:rPr>
          <w:b/>
        </w:rPr>
      </w:pPr>
      <w:r>
        <w:rPr>
          <w:b/>
        </w:rPr>
        <w:t>Content</w:t>
      </w:r>
    </w:p>
    <w:p w14:paraId="2C7B80FF" w14:textId="300ED262"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19107EB9" w14:textId="77777777" w:rsidR="00365CC9" w:rsidRDefault="00365CC9">
      <w:pPr>
        <w:pStyle w:val="NoSpacing"/>
      </w:pPr>
    </w:p>
    <w:p w14:paraId="28DA3FA6" w14:textId="77777777" w:rsidR="00365CC9" w:rsidRDefault="00C270CB">
      <w:pPr>
        <w:pStyle w:val="NoSpacing"/>
        <w:rPr>
          <w:b/>
        </w:rPr>
      </w:pPr>
      <w:r>
        <w:rPr>
          <w:b/>
        </w:rPr>
        <w:t>Definition of Done</w:t>
      </w:r>
    </w:p>
    <w:p w14:paraId="57C87EDF" w14:textId="52525488"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41B81A5C" w14:textId="77777777" w:rsidR="00365CC9" w:rsidRDefault="00365CC9">
      <w:pPr>
        <w:rPr>
          <w:rFonts w:cstheme="minorHAnsi"/>
          <w:b/>
          <w:bCs/>
          <w:color w:val="000000"/>
        </w:rPr>
      </w:pPr>
    </w:p>
    <w:p w14:paraId="4ED82419" w14:textId="77777777" w:rsidR="00365CC9" w:rsidRDefault="00C270CB">
      <w:pPr>
        <w:rPr>
          <w:rFonts w:cstheme="minorHAnsi"/>
          <w:b/>
          <w:bCs/>
          <w:color w:val="000000"/>
        </w:rPr>
      </w:pPr>
      <w:r>
        <w:rPr>
          <w:rFonts w:cstheme="minorHAnsi"/>
          <w:b/>
          <w:bCs/>
          <w:color w:val="000000"/>
        </w:rPr>
        <w:t>Notes</w:t>
      </w:r>
    </w:p>
    <w:p w14:paraId="54EDA36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841060E" w14:textId="77777777">
        <w:trPr>
          <w:trHeight w:val="224"/>
        </w:trPr>
        <w:tc>
          <w:tcPr>
            <w:tcW w:w="9576" w:type="dxa"/>
            <w:tcBorders>
              <w:left w:val="nil"/>
              <w:bottom w:val="nil"/>
              <w:right w:val="nil"/>
            </w:tcBorders>
            <w:shd w:val="clear" w:color="auto" w:fill="auto"/>
          </w:tcPr>
          <w:p w14:paraId="3BA29BD5" w14:textId="77777777" w:rsidR="00365CC9" w:rsidRDefault="00365CC9"/>
        </w:tc>
      </w:tr>
    </w:tbl>
    <w:p w14:paraId="21923276" w14:textId="77777777" w:rsidR="00365CC9" w:rsidRDefault="00C270CB">
      <w:pPr>
        <w:rPr>
          <w:rFonts w:asciiTheme="majorHAnsi" w:eastAsiaTheme="majorEastAsia" w:hAnsiTheme="majorHAnsi" w:cstheme="majorBidi"/>
          <w:b/>
          <w:bCs/>
          <w:color w:val="4F81BD" w:themeColor="accent1"/>
          <w:sz w:val="26"/>
          <w:szCs w:val="26"/>
        </w:rPr>
      </w:pPr>
      <w:r>
        <w:br w:type="page"/>
      </w:r>
    </w:p>
    <w:p w14:paraId="00A69783"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32 – Public Relations Prep</w:t>
      </w:r>
    </w:p>
    <w:p w14:paraId="120F2A60" w14:textId="77777777" w:rsidR="00365CC9" w:rsidRDefault="00C270CB">
      <w:pPr>
        <w:rPr>
          <w:rFonts w:cstheme="minorHAnsi"/>
          <w:b/>
          <w:bCs/>
          <w:color w:val="000000"/>
        </w:rPr>
      </w:pPr>
      <w:r>
        <w:rPr>
          <w:rFonts w:cstheme="minorHAnsi"/>
          <w:b/>
          <w:bCs/>
          <w:color w:val="000000"/>
        </w:rPr>
        <w:t>Content</w:t>
      </w:r>
    </w:p>
    <w:p w14:paraId="6AD957AD" w14:textId="77777777" w:rsidR="00365CC9" w:rsidRDefault="00C270CB">
      <w:r>
        <w:rPr>
          <w:color w:val="000000"/>
        </w:rPr>
        <w:t>As a lab member, I would like to get our lab, our equipment and our people camera ready.</w:t>
      </w:r>
    </w:p>
    <w:p w14:paraId="2F057309" w14:textId="77777777" w:rsidR="00365CC9" w:rsidRDefault="00C270CB">
      <w:pPr>
        <w:rPr>
          <w:rFonts w:cstheme="minorHAnsi"/>
          <w:b/>
          <w:bCs/>
          <w:color w:val="000000"/>
        </w:rPr>
      </w:pPr>
      <w:r>
        <w:rPr>
          <w:rFonts w:cstheme="minorHAnsi"/>
          <w:b/>
          <w:bCs/>
          <w:color w:val="000000"/>
        </w:rPr>
        <w:t>Definition of Done</w:t>
      </w:r>
    </w:p>
    <w:p w14:paraId="7F1AE0C7" w14:textId="77777777" w:rsidR="00365CC9" w:rsidRDefault="00C270CB">
      <w:pPr>
        <w:rPr>
          <w:rFonts w:ascii="Calibri" w:hAnsi="Calibri"/>
          <w:color w:val="000000"/>
        </w:rPr>
      </w:pPr>
      <w:r>
        <w:rPr>
          <w:color w:val="000000"/>
        </w:rPr>
        <w:t>[ ] Put decals, stickers, logos, etc. on aircraft and vehicles</w:t>
      </w:r>
    </w:p>
    <w:p w14:paraId="452E418E" w14:textId="77777777" w:rsidR="00365CC9" w:rsidRDefault="00C270CB">
      <w:pPr>
        <w:rPr>
          <w:rFonts w:ascii="Calibri" w:hAnsi="Calibri"/>
          <w:color w:val="000000"/>
        </w:rPr>
      </w:pPr>
      <w:r>
        <w:rPr>
          <w:color w:val="000000"/>
        </w:rPr>
        <w:t>[ ] Clean/tidy up the lab (feel free to recruit helpers)</w:t>
      </w:r>
    </w:p>
    <w:p w14:paraId="1A95C9D1" w14:textId="77777777" w:rsidR="00365CC9" w:rsidRDefault="00C270CB">
      <w:pPr>
        <w:rPr>
          <w:rFonts w:ascii="Calibri" w:hAnsi="Calibri"/>
          <w:color w:val="000000"/>
        </w:rPr>
      </w:pPr>
      <w:r>
        <w:rPr>
          <w:color w:val="000000"/>
        </w:rPr>
        <w:t>[ ] Figure out shirts or a uniform we can wear at flight tests and other external events (design and procure new shirts, Engineering Discovery Days shirts, something else?)</w:t>
      </w:r>
    </w:p>
    <w:p w14:paraId="7F6C199C" w14:textId="77777777" w:rsidR="00365CC9" w:rsidRDefault="00C270CB">
      <w:pPr>
        <w:rPr>
          <w:rFonts w:ascii="Calibri" w:hAnsi="Calibri"/>
          <w:color w:val="000000"/>
        </w:rPr>
      </w:pPr>
      <w:r>
        <w:rPr>
          <w:color w:val="000000"/>
        </w:rPr>
        <w:t>[ ] Ensure that the AFSL branded lab coats are ironed (or at least not wrinkly) and ready to go</w:t>
      </w:r>
    </w:p>
    <w:p w14:paraId="711F68D6" w14:textId="77777777" w:rsidR="00365CC9" w:rsidRDefault="00C270CB">
      <w:pPr>
        <w:rPr>
          <w:rFonts w:ascii="Calibri" w:hAnsi="Calibri"/>
          <w:color w:val="000000"/>
        </w:rPr>
      </w:pPr>
      <w:r>
        <w:rPr>
          <w:color w:val="000000"/>
        </w:rPr>
        <w:t>[ ] Ensure our webpage is up to date, specifically the press kit and publications section. –Work with Karine Chen and/or Hannah Rotta on this</w:t>
      </w:r>
    </w:p>
    <w:p w14:paraId="5D05BA9F" w14:textId="77777777" w:rsidR="00365CC9" w:rsidRDefault="00C270CB">
      <w:pPr>
        <w:rPr>
          <w:rFonts w:ascii="Calibri" w:hAnsi="Calibri"/>
          <w:color w:val="000000"/>
        </w:rPr>
      </w:pPr>
      <w:r>
        <w:rPr>
          <w:color w:val="000000"/>
        </w:rPr>
        <w:t>[ ] Look on the K drive to pinpoint some nice publicity photos. Determine the best way to make these photos available to external parties (perhaps the best way to start would be to make a publicity photos folder on the K drive)</w:t>
      </w:r>
    </w:p>
    <w:p w14:paraId="3FD560B8" w14:textId="77777777" w:rsidR="00365CC9" w:rsidRDefault="00365CC9">
      <w:pPr>
        <w:rPr>
          <w:rFonts w:ascii="Calibri" w:hAnsi="Calibri"/>
          <w:color w:val="000000"/>
        </w:rPr>
      </w:pPr>
    </w:p>
    <w:p w14:paraId="77EC4F74" w14:textId="77777777" w:rsidR="00365CC9" w:rsidRDefault="00365CC9">
      <w:pPr>
        <w:rPr>
          <w:rFonts w:ascii="Calibri" w:hAnsi="Calibri"/>
          <w:color w:val="000000"/>
        </w:rPr>
      </w:pPr>
    </w:p>
    <w:p w14:paraId="3FB10276" w14:textId="77777777" w:rsidR="00365CC9" w:rsidRDefault="00365CC9"/>
    <w:p w14:paraId="04B8434F" w14:textId="77777777" w:rsidR="00365CC9" w:rsidRDefault="00C270CB">
      <w:pPr>
        <w:rPr>
          <w:rFonts w:cstheme="minorHAnsi"/>
          <w:b/>
          <w:bCs/>
          <w:color w:val="000000"/>
        </w:rPr>
      </w:pPr>
      <w:r>
        <w:rPr>
          <w:rFonts w:cstheme="minorHAnsi"/>
          <w:b/>
          <w:bCs/>
          <w:color w:val="000000"/>
        </w:rPr>
        <w:t>Notes</w:t>
      </w:r>
    </w:p>
    <w:p w14:paraId="2BFAEA65" w14:textId="77777777" w:rsidR="00365CC9" w:rsidRDefault="00C270CB">
      <w:pPr>
        <w:numPr>
          <w:ilvl w:val="0"/>
          <w:numId w:val="2"/>
        </w:numPr>
        <w:textAlignment w:val="baseline"/>
        <w:rPr>
          <w:rFonts w:cs="Arial"/>
          <w:color w:val="000000"/>
        </w:rPr>
      </w:pPr>
      <w:r>
        <w:rPr>
          <w:rFonts w:cs="Arial"/>
          <w:color w:val="000000"/>
        </w:rPr>
        <w:t>We have the opportunity to be featured in a non-fiction children’s book about UAS and we need to put our best foot forward. The first lab visit is scheduled for June 27</w:t>
      </w:r>
      <w:r>
        <w:rPr>
          <w:rFonts w:cs="Arial"/>
          <w:color w:val="000000"/>
          <w:vertAlign w:val="superscript"/>
        </w:rPr>
        <w:t>th</w:t>
      </w:r>
      <w:r>
        <w:rPr>
          <w:rFonts w:cs="Arial"/>
          <w:color w:val="000000"/>
        </w:rPr>
        <w:t>, so everything lab related should be completed by then. They writers/publishers might also visit during one or more flight test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37572C1" w14:textId="77777777">
        <w:trPr>
          <w:trHeight w:val="224"/>
        </w:trPr>
        <w:tc>
          <w:tcPr>
            <w:tcW w:w="9576" w:type="dxa"/>
            <w:tcBorders>
              <w:left w:val="nil"/>
              <w:bottom w:val="nil"/>
              <w:right w:val="nil"/>
            </w:tcBorders>
            <w:shd w:val="clear" w:color="auto" w:fill="auto"/>
          </w:tcPr>
          <w:p w14:paraId="53FEDD1D" w14:textId="77777777" w:rsidR="00365CC9" w:rsidRDefault="00365CC9"/>
        </w:tc>
      </w:tr>
    </w:tbl>
    <w:p w14:paraId="7BC0526A" w14:textId="77777777" w:rsidR="00365CC9" w:rsidRDefault="00365CC9"/>
    <w:p w14:paraId="1C26B9E6" w14:textId="77777777" w:rsidR="00365CC9" w:rsidRDefault="00365CC9">
      <w:pPr>
        <w:rPr>
          <w:rFonts w:asciiTheme="majorHAnsi" w:eastAsiaTheme="majorEastAsia" w:hAnsiTheme="majorHAnsi" w:cstheme="majorBidi"/>
          <w:b/>
          <w:bCs/>
          <w:color w:val="4F81BD" w:themeColor="accent1"/>
          <w:sz w:val="26"/>
          <w:szCs w:val="26"/>
        </w:rPr>
      </w:pPr>
    </w:p>
    <w:p w14:paraId="14B67D1B" w14:textId="77777777" w:rsidR="00365CC9" w:rsidRDefault="00365CC9"/>
    <w:p w14:paraId="37EA3267" w14:textId="77777777" w:rsidR="00365CC9" w:rsidRDefault="00C270CB">
      <w:r>
        <w:br w:type="page"/>
      </w:r>
    </w:p>
    <w:p w14:paraId="2E9C58BC"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33 – Clean Air Vent</w:t>
      </w:r>
    </w:p>
    <w:p w14:paraId="3F04EA6E" w14:textId="77777777" w:rsidR="00365CC9" w:rsidRDefault="00C270CB">
      <w:pPr>
        <w:rPr>
          <w:rFonts w:cstheme="minorHAnsi"/>
          <w:b/>
          <w:bCs/>
          <w:color w:val="000000"/>
        </w:rPr>
      </w:pPr>
      <w:r>
        <w:rPr>
          <w:rFonts w:cstheme="minorHAnsi"/>
          <w:b/>
          <w:bCs/>
          <w:color w:val="000000"/>
        </w:rPr>
        <w:t>Content</w:t>
      </w:r>
    </w:p>
    <w:p w14:paraId="3AA25866" w14:textId="77777777" w:rsidR="00365CC9" w:rsidRDefault="00C270CB">
      <w:r>
        <w:rPr>
          <w:color w:val="000000"/>
        </w:rPr>
        <w:t>As a lab member, I would like to clean the air vent in the lab.</w:t>
      </w:r>
    </w:p>
    <w:p w14:paraId="0126241D" w14:textId="77777777" w:rsidR="00365CC9" w:rsidRDefault="00C270CB">
      <w:pPr>
        <w:rPr>
          <w:rFonts w:cstheme="minorHAnsi"/>
          <w:b/>
          <w:bCs/>
          <w:color w:val="000000"/>
        </w:rPr>
      </w:pPr>
      <w:r>
        <w:rPr>
          <w:rFonts w:cstheme="minorHAnsi"/>
          <w:b/>
          <w:bCs/>
          <w:color w:val="000000"/>
        </w:rPr>
        <w:t>Definition of Done</w:t>
      </w:r>
    </w:p>
    <w:p w14:paraId="2F4424F5" w14:textId="77777777" w:rsidR="00365CC9" w:rsidRDefault="00C270CB">
      <w:pPr>
        <w:rPr>
          <w:rFonts w:ascii="Calibri" w:hAnsi="Calibri"/>
          <w:color w:val="000000"/>
        </w:rPr>
      </w:pPr>
      <w:r>
        <w:rPr>
          <w:color w:val="000000"/>
        </w:rPr>
        <w:t>[ ] Take a wet paper towel and wipe the dust/dirt off of the air vent in the lab by the door.</w:t>
      </w:r>
    </w:p>
    <w:p w14:paraId="644A9C3A" w14:textId="77777777" w:rsidR="00365CC9" w:rsidRDefault="00365CC9">
      <w:pPr>
        <w:rPr>
          <w:rFonts w:ascii="Calibri" w:hAnsi="Calibri"/>
          <w:color w:val="000000"/>
        </w:rPr>
      </w:pPr>
    </w:p>
    <w:p w14:paraId="1D583E84" w14:textId="77777777" w:rsidR="00365CC9" w:rsidRDefault="00C270CB">
      <w:pPr>
        <w:rPr>
          <w:rFonts w:cstheme="minorHAnsi"/>
          <w:b/>
          <w:bCs/>
          <w:color w:val="000000"/>
        </w:rPr>
      </w:pPr>
      <w:r>
        <w:rPr>
          <w:rFonts w:cstheme="minorHAnsi"/>
          <w:b/>
          <w:bCs/>
          <w:color w:val="000000"/>
        </w:rPr>
        <w:t>Notes</w:t>
      </w:r>
    </w:p>
    <w:p w14:paraId="5D631D3A" w14:textId="77777777" w:rsidR="00365CC9" w:rsidRDefault="00C270CB">
      <w:pPr>
        <w:numPr>
          <w:ilvl w:val="0"/>
          <w:numId w:val="2"/>
        </w:numPr>
        <w:textAlignment w:val="baseline"/>
        <w:rPr>
          <w:rFonts w:cs="Arial"/>
          <w:color w:val="000000"/>
        </w:rPr>
      </w:pPr>
      <w:r>
        <w:rPr>
          <w:rFonts w:cs="Arial"/>
          <w:color w:val="000000"/>
        </w:rPr>
        <w:t>It looks gross right now. Thank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7BC57AD" w14:textId="77777777">
        <w:trPr>
          <w:trHeight w:val="224"/>
        </w:trPr>
        <w:tc>
          <w:tcPr>
            <w:tcW w:w="9576" w:type="dxa"/>
            <w:tcBorders>
              <w:left w:val="nil"/>
              <w:bottom w:val="nil"/>
              <w:right w:val="nil"/>
            </w:tcBorders>
            <w:shd w:val="clear" w:color="auto" w:fill="auto"/>
          </w:tcPr>
          <w:p w14:paraId="3E651AA7" w14:textId="77777777" w:rsidR="00365CC9" w:rsidRDefault="00365CC9"/>
        </w:tc>
      </w:tr>
    </w:tbl>
    <w:p w14:paraId="1F7C6DFA" w14:textId="77777777" w:rsidR="00365CC9" w:rsidRDefault="00365CC9"/>
    <w:p w14:paraId="0393D967" w14:textId="77777777" w:rsidR="00365CC9" w:rsidRDefault="00365CC9"/>
    <w:p w14:paraId="5A080621" w14:textId="77777777" w:rsidR="00365CC9" w:rsidRDefault="00365CC9"/>
    <w:p w14:paraId="00E0054C" w14:textId="77777777" w:rsidR="00365CC9" w:rsidRDefault="00365CC9"/>
    <w:p w14:paraId="2D37D7E7" w14:textId="77777777" w:rsidR="00365CC9" w:rsidRDefault="00365CC9"/>
    <w:p w14:paraId="52628199" w14:textId="77777777" w:rsidR="00365CC9" w:rsidRDefault="00365CC9"/>
    <w:p w14:paraId="2812B744" w14:textId="77777777" w:rsidR="00365CC9" w:rsidRDefault="00365CC9"/>
    <w:p w14:paraId="710D846A" w14:textId="77777777" w:rsidR="00365CC9" w:rsidRDefault="00365CC9"/>
    <w:p w14:paraId="2E9DD91C" w14:textId="77777777" w:rsidR="00365CC9" w:rsidRDefault="00365CC9"/>
    <w:p w14:paraId="789ED1B9" w14:textId="77777777" w:rsidR="00365CC9" w:rsidRDefault="00365CC9"/>
    <w:p w14:paraId="7FE09C24" w14:textId="77777777" w:rsidR="00365CC9" w:rsidRDefault="00365CC9"/>
    <w:p w14:paraId="66D30DAF" w14:textId="77777777" w:rsidR="00365CC9" w:rsidRDefault="00365CC9"/>
    <w:p w14:paraId="49C0CF1C" w14:textId="77777777" w:rsidR="00365CC9" w:rsidRDefault="00365CC9"/>
    <w:p w14:paraId="04D64B87" w14:textId="77777777" w:rsidR="00365CC9" w:rsidRDefault="00365CC9"/>
    <w:p w14:paraId="2C1C322A" w14:textId="77777777" w:rsidR="00365CC9" w:rsidRDefault="00365CC9"/>
    <w:p w14:paraId="50BD50F8" w14:textId="77777777" w:rsidR="00365CC9" w:rsidRDefault="00365CC9"/>
    <w:p w14:paraId="09D82086" w14:textId="77777777" w:rsidR="00365CC9" w:rsidRDefault="00365CC9"/>
    <w:p w14:paraId="436473C5" w14:textId="77777777" w:rsidR="00365CC9" w:rsidRDefault="00365CC9"/>
    <w:p w14:paraId="7FBA2427" w14:textId="77777777" w:rsidR="00365CC9" w:rsidRDefault="00365CC9"/>
    <w:p w14:paraId="2309F956"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1634 – Pix4D Familiarization</w:t>
      </w:r>
    </w:p>
    <w:p w14:paraId="50AF13CF" w14:textId="77777777" w:rsidR="00365CC9" w:rsidRDefault="00C270CB">
      <w:pPr>
        <w:rPr>
          <w:rFonts w:cstheme="minorHAnsi"/>
          <w:b/>
          <w:bCs/>
          <w:color w:val="000000"/>
        </w:rPr>
      </w:pPr>
      <w:r>
        <w:rPr>
          <w:rFonts w:cstheme="minorHAnsi"/>
          <w:b/>
          <w:bCs/>
          <w:color w:val="000000"/>
        </w:rPr>
        <w:t>Content</w:t>
      </w:r>
    </w:p>
    <w:p w14:paraId="6797D58C" w14:textId="77777777" w:rsidR="00365CC9" w:rsidRDefault="00C270CB">
      <w:r>
        <w:rPr>
          <w:color w:val="000000"/>
        </w:rPr>
        <w:t>As a lab member, I would like to familizarize myself with Pix4D to support the wildfire mapping project.</w:t>
      </w:r>
    </w:p>
    <w:p w14:paraId="46E84489" w14:textId="77777777" w:rsidR="00365CC9" w:rsidRDefault="00C270CB">
      <w:pPr>
        <w:rPr>
          <w:rFonts w:cstheme="minorHAnsi"/>
          <w:b/>
          <w:bCs/>
          <w:color w:val="000000"/>
        </w:rPr>
      </w:pPr>
      <w:r>
        <w:rPr>
          <w:rFonts w:cstheme="minorHAnsi"/>
          <w:b/>
          <w:bCs/>
          <w:color w:val="000000"/>
        </w:rPr>
        <w:t>Definition of Done</w:t>
      </w:r>
    </w:p>
    <w:p w14:paraId="579A0C17" w14:textId="77777777" w:rsidR="00365CC9" w:rsidRDefault="00C270CB">
      <w:pPr>
        <w:rPr>
          <w:rFonts w:ascii="Calibri" w:hAnsi="Calibri"/>
          <w:color w:val="000000"/>
        </w:rPr>
      </w:pPr>
      <w:r>
        <w:rPr>
          <w:color w:val="000000"/>
        </w:rPr>
        <w:t>[ ] Look at necessary visual data from the 17/03/23 bainbridge island mission</w:t>
      </w:r>
    </w:p>
    <w:p w14:paraId="4BCEC3C5" w14:textId="77777777" w:rsidR="00365CC9" w:rsidRDefault="00C270CB">
      <w:pPr>
        <w:rPr>
          <w:rFonts w:ascii="Calibri" w:hAnsi="Calibri"/>
          <w:color w:val="000000"/>
        </w:rPr>
      </w:pPr>
      <w:r>
        <w:rPr>
          <w:color w:val="000000"/>
        </w:rPr>
        <w:t>[ ] Use Pix4D to generate a 3D map of the surveyed area and replicate the movie that Dr. Lum made using this data</w:t>
      </w:r>
    </w:p>
    <w:p w14:paraId="5639283E" w14:textId="77777777" w:rsidR="00365CC9" w:rsidRDefault="00365CC9">
      <w:pPr>
        <w:rPr>
          <w:rFonts w:ascii="Calibri" w:hAnsi="Calibri"/>
          <w:color w:val="000000"/>
        </w:rPr>
      </w:pPr>
    </w:p>
    <w:p w14:paraId="69C9BDE5" w14:textId="77777777" w:rsidR="00365CC9" w:rsidRDefault="00C270CB">
      <w:pPr>
        <w:rPr>
          <w:rFonts w:cstheme="minorHAnsi"/>
          <w:b/>
          <w:bCs/>
          <w:color w:val="000000"/>
        </w:rPr>
      </w:pPr>
      <w:r>
        <w:rPr>
          <w:rFonts w:cstheme="minorHAnsi"/>
          <w:b/>
          <w:bCs/>
          <w:color w:val="000000"/>
        </w:rPr>
        <w:t>Notes</w:t>
      </w:r>
    </w:p>
    <w:p w14:paraId="7B86DF31"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62E90F0" w14:textId="77777777">
        <w:trPr>
          <w:trHeight w:val="224"/>
        </w:trPr>
        <w:tc>
          <w:tcPr>
            <w:tcW w:w="9576" w:type="dxa"/>
            <w:tcBorders>
              <w:left w:val="nil"/>
              <w:bottom w:val="nil"/>
              <w:right w:val="nil"/>
            </w:tcBorders>
            <w:shd w:val="clear" w:color="auto" w:fill="auto"/>
          </w:tcPr>
          <w:p w14:paraId="002D5550" w14:textId="77777777" w:rsidR="00365CC9" w:rsidRDefault="00365CC9"/>
        </w:tc>
      </w:tr>
    </w:tbl>
    <w:p w14:paraId="237B2DD8" w14:textId="77777777" w:rsidR="00365CC9" w:rsidRDefault="00365CC9"/>
    <w:p w14:paraId="479A737C" w14:textId="77777777" w:rsidR="00365CC9" w:rsidRDefault="00365CC9"/>
    <w:p w14:paraId="0B4D48D9" w14:textId="77777777" w:rsidR="00365CC9" w:rsidRDefault="00365CC9"/>
    <w:p w14:paraId="2EF0566B" w14:textId="77777777" w:rsidR="00365CC9" w:rsidRDefault="00365CC9"/>
    <w:p w14:paraId="55301971" w14:textId="77777777" w:rsidR="00365CC9" w:rsidRDefault="00365CC9"/>
    <w:p w14:paraId="314CE456" w14:textId="77777777" w:rsidR="00365CC9" w:rsidRDefault="00365CC9"/>
    <w:p w14:paraId="6DE07A60" w14:textId="77777777" w:rsidR="00365CC9" w:rsidRDefault="00365CC9"/>
    <w:p w14:paraId="57C3AB7C" w14:textId="77777777" w:rsidR="00365CC9" w:rsidRDefault="00365CC9"/>
    <w:p w14:paraId="0896A292" w14:textId="77777777" w:rsidR="00365CC9" w:rsidRDefault="00365CC9"/>
    <w:p w14:paraId="15E76B72" w14:textId="77777777" w:rsidR="00365CC9" w:rsidRDefault="00365CC9"/>
    <w:p w14:paraId="6A11B4ED" w14:textId="77777777" w:rsidR="00365CC9" w:rsidRDefault="00365CC9"/>
    <w:p w14:paraId="4456D0FF" w14:textId="77777777" w:rsidR="00365CC9" w:rsidRDefault="00365CC9"/>
    <w:p w14:paraId="519CABDD" w14:textId="77777777" w:rsidR="00365CC9" w:rsidRDefault="00365CC9"/>
    <w:p w14:paraId="027A2657" w14:textId="77777777" w:rsidR="00365CC9" w:rsidRDefault="00365CC9"/>
    <w:p w14:paraId="231D7E0C" w14:textId="77777777" w:rsidR="00365CC9" w:rsidRDefault="00365CC9"/>
    <w:p w14:paraId="3D794CCE" w14:textId="77777777" w:rsidR="00365CC9" w:rsidRDefault="00365CC9"/>
    <w:p w14:paraId="71845F63" w14:textId="77777777" w:rsidR="00365CC9" w:rsidRDefault="00365CC9"/>
    <w:p w14:paraId="7E4C5006" w14:textId="77777777" w:rsidR="00365CC9" w:rsidRDefault="00365CC9"/>
    <w:p w14:paraId="50A6E825" w14:textId="77777777" w:rsidR="00365CC9" w:rsidRDefault="00C270CB">
      <w:pPr>
        <w:pStyle w:val="Heading2"/>
      </w:pPr>
      <w:r>
        <w:t>1635 – Flight Training Program – Fixed Wing (Copy)</w:t>
      </w:r>
    </w:p>
    <w:p w14:paraId="2E24B7EC" w14:textId="77777777" w:rsidR="00365CC9" w:rsidRDefault="00C270CB">
      <w:pPr>
        <w:pStyle w:val="NoSpacing"/>
        <w:rPr>
          <w:b/>
        </w:rPr>
      </w:pPr>
      <w:r>
        <w:rPr>
          <w:b/>
        </w:rPr>
        <w:t>Content</w:t>
      </w:r>
    </w:p>
    <w:p w14:paraId="51B0A277" w14:textId="77777777" w:rsidR="00365CC9" w:rsidRDefault="00C270CB">
      <w:pPr>
        <w:pStyle w:val="NoSpacing"/>
      </w:pPr>
      <w:r>
        <w:t>Copy of user story 1127 – Flight Training Program</w:t>
      </w:r>
    </w:p>
    <w:p w14:paraId="00557EE2" w14:textId="77777777" w:rsidR="00365CC9" w:rsidRDefault="00365CC9">
      <w:pPr>
        <w:pStyle w:val="NoSpacing"/>
      </w:pPr>
    </w:p>
    <w:p w14:paraId="6AF15ACC" w14:textId="77777777" w:rsidR="00365CC9" w:rsidRDefault="00C270CB">
      <w:pPr>
        <w:pStyle w:val="NoSpacing"/>
        <w:rPr>
          <w:b/>
        </w:rPr>
      </w:pPr>
      <w:r>
        <w:rPr>
          <w:b/>
        </w:rPr>
        <w:t>Definition of Done</w:t>
      </w:r>
    </w:p>
    <w:p w14:paraId="483534E1" w14:textId="77777777" w:rsidR="00365CC9" w:rsidRDefault="00C270CB">
      <w:pPr>
        <w:pStyle w:val="NoSpacing"/>
      </w:pPr>
      <w:r>
        <w:t>Copy definition of done from user story 1127 – Flight Training Program</w:t>
      </w:r>
    </w:p>
    <w:p w14:paraId="3C3A6BD6"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66335C4A" w14:textId="77777777">
        <w:tc>
          <w:tcPr>
            <w:tcW w:w="9576" w:type="dxa"/>
            <w:tcBorders>
              <w:left w:val="nil"/>
              <w:bottom w:val="nil"/>
              <w:right w:val="nil"/>
            </w:tcBorders>
            <w:shd w:val="clear" w:color="auto" w:fill="auto"/>
          </w:tcPr>
          <w:p w14:paraId="2847D140" w14:textId="77777777" w:rsidR="00365CC9" w:rsidRDefault="00365CC9">
            <w:pPr>
              <w:pStyle w:val="NoSpacing"/>
            </w:pPr>
          </w:p>
        </w:tc>
      </w:tr>
    </w:tbl>
    <w:p w14:paraId="5B686D21" w14:textId="77777777" w:rsidR="00365CC9" w:rsidRDefault="00C270CB">
      <w:pPr>
        <w:rPr>
          <w:rFonts w:asciiTheme="majorHAnsi" w:eastAsiaTheme="majorEastAsia" w:hAnsiTheme="majorHAnsi" w:cstheme="majorBidi"/>
          <w:b/>
          <w:bCs/>
          <w:color w:val="4F81BD" w:themeColor="accent1"/>
          <w:sz w:val="26"/>
          <w:szCs w:val="26"/>
        </w:rPr>
      </w:pPr>
      <w:r>
        <w:br w:type="page"/>
      </w:r>
    </w:p>
    <w:p w14:paraId="502F7A8E"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36 – New Swarm Research Ground Vehicle (copy)</w:t>
      </w:r>
    </w:p>
    <w:p w14:paraId="487D852F" w14:textId="77777777" w:rsidR="00365CC9" w:rsidRDefault="00C270CB">
      <w:pPr>
        <w:pStyle w:val="NoSpacing"/>
        <w:rPr>
          <w:b/>
        </w:rPr>
      </w:pPr>
      <w:r>
        <w:rPr>
          <w:b/>
        </w:rPr>
        <w:t>Content</w:t>
      </w:r>
    </w:p>
    <w:p w14:paraId="126B2F9F" w14:textId="2E35440E" w:rsidR="00365CC9" w:rsidRDefault="00C270CB">
      <w:pPr>
        <w:pStyle w:val="NoSpacing"/>
      </w:pPr>
      <w:r>
        <w:t xml:space="preserve">Copy of user story </w:t>
      </w:r>
      <w:r>
        <w:fldChar w:fldCharType="begin"/>
      </w:r>
      <w:r>
        <w:instrText>REF _Ref476916220 \h</w:instrText>
      </w:r>
      <w:r>
        <w:fldChar w:fldCharType="separate"/>
      </w:r>
      <w:r w:rsidR="00021F1B">
        <w:rPr>
          <w:b/>
          <w:bCs/>
        </w:rPr>
        <w:t>Error! Reference source not found.</w:t>
      </w:r>
      <w:r>
        <w:fldChar w:fldCharType="end"/>
      </w:r>
    </w:p>
    <w:p w14:paraId="350EAE8B" w14:textId="77777777" w:rsidR="00365CC9" w:rsidRDefault="00365CC9">
      <w:pPr>
        <w:pStyle w:val="NoSpacing"/>
      </w:pPr>
    </w:p>
    <w:p w14:paraId="0F4AE4CA" w14:textId="77777777" w:rsidR="00365CC9" w:rsidRDefault="00C270CB">
      <w:pPr>
        <w:pStyle w:val="NoSpacing"/>
        <w:rPr>
          <w:b/>
        </w:rPr>
      </w:pPr>
      <w:r>
        <w:rPr>
          <w:b/>
        </w:rPr>
        <w:t>Definition of Done</w:t>
      </w:r>
    </w:p>
    <w:p w14:paraId="4737C823" w14:textId="50B5C41C" w:rsidR="00365CC9" w:rsidRDefault="00C270CB">
      <w:pPr>
        <w:pStyle w:val="NoSpacing"/>
      </w:pPr>
      <w:r>
        <w:t xml:space="preserve">Copy definition of done from user story </w:t>
      </w:r>
      <w:r>
        <w:fldChar w:fldCharType="begin"/>
      </w:r>
      <w:r>
        <w:instrText>REF _Ref476916220 \h</w:instrText>
      </w:r>
      <w:r>
        <w:fldChar w:fldCharType="separate"/>
      </w:r>
      <w:r w:rsidR="00021F1B">
        <w:rPr>
          <w:b/>
          <w:bCs/>
        </w:rPr>
        <w:t>Error! Reference source not found.</w:t>
      </w:r>
      <w:r>
        <w:fldChar w:fldCharType="end"/>
      </w:r>
      <w:r>
        <w:t xml:space="preserve"> </w:t>
      </w:r>
    </w:p>
    <w:p w14:paraId="4205CDBE" w14:textId="77777777" w:rsidR="00365CC9" w:rsidRDefault="00365CC9">
      <w:pPr>
        <w:rPr>
          <w:rFonts w:cstheme="minorHAnsi"/>
          <w:b/>
          <w:bCs/>
          <w:color w:val="000000"/>
        </w:rPr>
      </w:pPr>
    </w:p>
    <w:p w14:paraId="73B2C27E" w14:textId="77777777" w:rsidR="00365CC9" w:rsidRDefault="00C270CB">
      <w:pPr>
        <w:rPr>
          <w:rFonts w:cstheme="minorHAnsi"/>
          <w:b/>
          <w:bCs/>
          <w:color w:val="000000"/>
        </w:rPr>
      </w:pPr>
      <w:r>
        <w:rPr>
          <w:rFonts w:cstheme="minorHAnsi"/>
          <w:b/>
          <w:bCs/>
          <w:color w:val="000000"/>
        </w:rPr>
        <w:t>Notes</w:t>
      </w:r>
    </w:p>
    <w:p w14:paraId="2BDC5F20"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ED69572" w14:textId="77777777">
        <w:trPr>
          <w:trHeight w:val="224"/>
        </w:trPr>
        <w:tc>
          <w:tcPr>
            <w:tcW w:w="9576" w:type="dxa"/>
            <w:tcBorders>
              <w:left w:val="nil"/>
              <w:bottom w:val="nil"/>
              <w:right w:val="nil"/>
            </w:tcBorders>
            <w:shd w:val="clear" w:color="auto" w:fill="auto"/>
          </w:tcPr>
          <w:p w14:paraId="403A1223" w14:textId="77777777" w:rsidR="00365CC9" w:rsidRDefault="00365CC9"/>
        </w:tc>
      </w:tr>
    </w:tbl>
    <w:p w14:paraId="592FE9E3" w14:textId="77777777" w:rsidR="00365CC9" w:rsidRDefault="00365CC9">
      <w:pPr>
        <w:rPr>
          <w:rFonts w:cstheme="minorHAnsi"/>
          <w:color w:val="222222"/>
          <w:shd w:val="clear" w:color="auto" w:fill="FFFFFF"/>
        </w:rPr>
      </w:pPr>
    </w:p>
    <w:p w14:paraId="1E2CA181" w14:textId="77777777" w:rsidR="00365CC9" w:rsidRDefault="00365CC9">
      <w:pPr>
        <w:rPr>
          <w:rFonts w:cstheme="minorHAnsi"/>
          <w:color w:val="222222"/>
          <w:shd w:val="clear" w:color="auto" w:fill="FFFFFF"/>
        </w:rPr>
      </w:pPr>
    </w:p>
    <w:p w14:paraId="313C84E4" w14:textId="77777777" w:rsidR="00365CC9" w:rsidRDefault="00365CC9">
      <w:pPr>
        <w:rPr>
          <w:rFonts w:cstheme="minorHAnsi"/>
          <w:color w:val="222222"/>
          <w:shd w:val="clear" w:color="auto" w:fill="FFFFFF"/>
        </w:rPr>
      </w:pPr>
    </w:p>
    <w:p w14:paraId="79C2ED0D" w14:textId="77777777" w:rsidR="00365CC9" w:rsidRDefault="00C270CB">
      <w:r>
        <w:br w:type="page"/>
      </w:r>
    </w:p>
    <w:p w14:paraId="460CFDD7"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37 – Repair GROVER (copy)</w:t>
      </w:r>
    </w:p>
    <w:p w14:paraId="7B72ED28" w14:textId="77777777" w:rsidR="00365CC9" w:rsidRDefault="00C270CB">
      <w:pPr>
        <w:rPr>
          <w:rFonts w:cstheme="minorHAnsi"/>
          <w:b/>
          <w:bCs/>
          <w:color w:val="000000"/>
        </w:rPr>
      </w:pPr>
      <w:r>
        <w:rPr>
          <w:rFonts w:cstheme="minorHAnsi"/>
          <w:b/>
          <w:bCs/>
          <w:color w:val="000000"/>
        </w:rPr>
        <w:t>Content</w:t>
      </w:r>
    </w:p>
    <w:p w14:paraId="0300FF63" w14:textId="7FB46FFD" w:rsidR="00365CC9" w:rsidRDefault="00C270CB">
      <w:pPr>
        <w:pStyle w:val="NoSpacing"/>
      </w:pPr>
      <w:r>
        <w:t xml:space="preserve">Copy definition of done from user story </w:t>
      </w:r>
      <w:r>
        <w:fldChar w:fldCharType="begin"/>
      </w:r>
      <w:r>
        <w:instrText>REF _Ref476916220 \h</w:instrText>
      </w:r>
      <w:r>
        <w:fldChar w:fldCharType="separate"/>
      </w:r>
      <w:r w:rsidR="00021F1B">
        <w:rPr>
          <w:b/>
          <w:bCs/>
        </w:rPr>
        <w:t>Error! Reference source not found.</w:t>
      </w:r>
      <w:r>
        <w:fldChar w:fldCharType="end"/>
      </w:r>
      <w:r>
        <w:t xml:space="preserve"> </w:t>
      </w:r>
    </w:p>
    <w:p w14:paraId="58522326" w14:textId="77777777" w:rsidR="00365CC9" w:rsidRDefault="00C270CB">
      <w:r>
        <w:rPr>
          <w:color w:val="000000"/>
        </w:rPr>
        <w:t>As a lab member, I would like to repair GROVER so that it is fully functional.</w:t>
      </w:r>
    </w:p>
    <w:p w14:paraId="621B4CC2" w14:textId="77777777" w:rsidR="00365CC9" w:rsidRDefault="00C270CB">
      <w:pPr>
        <w:rPr>
          <w:rFonts w:cstheme="minorHAnsi"/>
          <w:b/>
          <w:bCs/>
          <w:color w:val="000000"/>
        </w:rPr>
      </w:pPr>
      <w:r>
        <w:rPr>
          <w:rFonts w:cstheme="minorHAnsi"/>
          <w:b/>
          <w:bCs/>
          <w:color w:val="000000"/>
        </w:rPr>
        <w:t>Definition of Done</w:t>
      </w:r>
    </w:p>
    <w:p w14:paraId="4C5CAB28" w14:textId="77777777" w:rsidR="00365CC9" w:rsidRDefault="00C270CB">
      <w:pPr>
        <w:rPr>
          <w:rFonts w:cstheme="minorHAnsi"/>
        </w:rPr>
      </w:pPr>
      <w:r>
        <w:rPr>
          <w:rFonts w:cstheme="minorHAnsi"/>
        </w:rPr>
        <w:t>[ ] Fix the wheel that falls off</w:t>
      </w:r>
    </w:p>
    <w:p w14:paraId="1A1F00F7" w14:textId="77777777" w:rsidR="00365CC9" w:rsidRDefault="00C270CB">
      <w:pPr>
        <w:rPr>
          <w:rFonts w:cstheme="minorHAnsi"/>
        </w:rPr>
      </w:pPr>
      <w:r>
        <w:rPr>
          <w:rFonts w:cstheme="minorHAnsi"/>
        </w:rPr>
        <w:t>[ ] Address the FPV servo – does it need fixing or replacing?</w:t>
      </w:r>
    </w:p>
    <w:p w14:paraId="3274B8A2" w14:textId="77777777" w:rsidR="00365CC9" w:rsidRDefault="00C270CB">
      <w:pPr>
        <w:rPr>
          <w:rFonts w:cstheme="minorHAnsi"/>
        </w:rPr>
      </w:pPr>
      <w:r>
        <w:rPr>
          <w:rFonts w:cstheme="minorHAnsi"/>
        </w:rPr>
        <w:t>[ ] Make sure it can follow an auto path flawlessly and is ready to use for swarm research</w:t>
      </w:r>
    </w:p>
    <w:p w14:paraId="42DBDB78" w14:textId="77777777" w:rsidR="00365CC9" w:rsidRDefault="00C270CB">
      <w:pPr>
        <w:rPr>
          <w:rFonts w:cstheme="minorHAnsi"/>
          <w:color w:val="222222"/>
          <w:highlight w:val="white"/>
        </w:rPr>
      </w:pPr>
      <w:r>
        <w:rPr>
          <w:rFonts w:cstheme="minorHAnsi"/>
          <w:color w:val="222222"/>
          <w:shd w:val="clear" w:color="auto" w:fill="FFFFFF"/>
        </w:rPr>
        <w:t xml:space="preserve">[ ] Document Fixes at </w:t>
      </w:r>
    </w:p>
    <w:p w14:paraId="077F626A" w14:textId="77777777" w:rsidR="00365CC9" w:rsidRDefault="00C270CB">
      <w:pPr>
        <w:rPr>
          <w:rFonts w:cstheme="minorHAnsi"/>
          <w:color w:val="222222"/>
          <w:highlight w:val="white"/>
        </w:rPr>
      </w:pPr>
      <w:r>
        <w:rPr>
          <w:rFonts w:cstheme="minorHAnsi"/>
          <w:color w:val="222222"/>
          <w:shd w:val="clear" w:color="auto" w:fill="FFFFFF"/>
        </w:rPr>
        <w:t xml:space="preserve">\FlightOperations\UAS\GROVER\ConstructionAndMaintenenceLog.docx </w:t>
      </w:r>
    </w:p>
    <w:p w14:paraId="3CEF2B7D" w14:textId="77777777" w:rsidR="00365CC9" w:rsidRDefault="00365CC9">
      <w:pPr>
        <w:rPr>
          <w:rFonts w:ascii="Calibri" w:hAnsi="Calibri"/>
          <w:color w:val="000000"/>
        </w:rPr>
      </w:pPr>
    </w:p>
    <w:p w14:paraId="3E642FFB" w14:textId="77777777" w:rsidR="00365CC9" w:rsidRDefault="00365CC9"/>
    <w:p w14:paraId="2491744C" w14:textId="77777777" w:rsidR="00365CC9" w:rsidRDefault="00C270CB">
      <w:pPr>
        <w:rPr>
          <w:rFonts w:cstheme="minorHAnsi"/>
          <w:b/>
          <w:bCs/>
          <w:color w:val="000000"/>
        </w:rPr>
      </w:pPr>
      <w:r>
        <w:rPr>
          <w:rFonts w:cstheme="minorHAnsi"/>
          <w:b/>
          <w:bCs/>
          <w:color w:val="000000"/>
        </w:rPr>
        <w:t>Notes</w:t>
      </w:r>
    </w:p>
    <w:p w14:paraId="7B273F5A"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F58C2FE" w14:textId="77777777">
        <w:trPr>
          <w:trHeight w:val="224"/>
        </w:trPr>
        <w:tc>
          <w:tcPr>
            <w:tcW w:w="9576" w:type="dxa"/>
            <w:tcBorders>
              <w:left w:val="nil"/>
              <w:bottom w:val="nil"/>
              <w:right w:val="nil"/>
            </w:tcBorders>
            <w:shd w:val="clear" w:color="auto" w:fill="auto"/>
          </w:tcPr>
          <w:p w14:paraId="2BB6654B" w14:textId="77777777" w:rsidR="00365CC9" w:rsidRDefault="00365CC9"/>
        </w:tc>
      </w:tr>
    </w:tbl>
    <w:p w14:paraId="5B3D4E75" w14:textId="77777777" w:rsidR="00365CC9" w:rsidRDefault="00365CC9"/>
    <w:p w14:paraId="59F7C395" w14:textId="77777777" w:rsidR="00365CC9" w:rsidRDefault="00365CC9"/>
    <w:p w14:paraId="1117063F" w14:textId="77777777" w:rsidR="00365CC9" w:rsidRDefault="00365CC9"/>
    <w:p w14:paraId="3B574D91" w14:textId="77777777" w:rsidR="00365CC9" w:rsidRDefault="00365CC9"/>
    <w:p w14:paraId="1F4793BC" w14:textId="77777777" w:rsidR="00365CC9" w:rsidRDefault="00365CC9"/>
    <w:p w14:paraId="17FB67E5" w14:textId="77777777" w:rsidR="00365CC9" w:rsidRDefault="00C270CB">
      <w:r>
        <w:br w:type="page"/>
      </w:r>
    </w:p>
    <w:p w14:paraId="22CD7271"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38 – Luke Rebuild (copy)</w:t>
      </w:r>
    </w:p>
    <w:p w14:paraId="3EAC2002" w14:textId="77777777" w:rsidR="00365CC9" w:rsidRDefault="00C270CB">
      <w:pPr>
        <w:pStyle w:val="NoSpacing"/>
        <w:rPr>
          <w:b/>
        </w:rPr>
      </w:pPr>
      <w:r>
        <w:rPr>
          <w:b/>
        </w:rPr>
        <w:t>Content</w:t>
      </w:r>
    </w:p>
    <w:p w14:paraId="6C54C716" w14:textId="77777777" w:rsidR="00365CC9" w:rsidRDefault="00C270CB">
      <w:pPr>
        <w:pStyle w:val="NoSpacing"/>
      </w:pPr>
      <w:r>
        <w:t>Copy of user story 1511 – Luke Rebuild</w:t>
      </w:r>
    </w:p>
    <w:p w14:paraId="0B669972" w14:textId="77777777" w:rsidR="00365CC9" w:rsidRDefault="00365CC9">
      <w:pPr>
        <w:pStyle w:val="NoSpacing"/>
      </w:pPr>
    </w:p>
    <w:p w14:paraId="7A196707" w14:textId="77777777" w:rsidR="00365CC9" w:rsidRDefault="00C270CB">
      <w:pPr>
        <w:pStyle w:val="NoSpacing"/>
        <w:rPr>
          <w:b/>
        </w:rPr>
      </w:pPr>
      <w:r>
        <w:rPr>
          <w:b/>
        </w:rPr>
        <w:t>Definition of Done</w:t>
      </w:r>
    </w:p>
    <w:p w14:paraId="3B9275B9" w14:textId="77777777" w:rsidR="00365CC9" w:rsidRDefault="00C270CB">
      <w:pPr>
        <w:pStyle w:val="NoSpacing"/>
      </w:pPr>
      <w:r>
        <w:t>Copy definition of done from user story 1511 – Luke Rebuild</w:t>
      </w:r>
    </w:p>
    <w:p w14:paraId="7CBB0F8C"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3AF75502" w14:textId="77777777">
        <w:tc>
          <w:tcPr>
            <w:tcW w:w="9576" w:type="dxa"/>
            <w:tcBorders>
              <w:left w:val="nil"/>
              <w:bottom w:val="nil"/>
              <w:right w:val="nil"/>
            </w:tcBorders>
            <w:shd w:val="clear" w:color="auto" w:fill="auto"/>
          </w:tcPr>
          <w:p w14:paraId="2F5069CB" w14:textId="77777777" w:rsidR="00365CC9" w:rsidRDefault="00365CC9">
            <w:pPr>
              <w:pStyle w:val="NoSpacing"/>
            </w:pPr>
          </w:p>
        </w:tc>
      </w:tr>
    </w:tbl>
    <w:p w14:paraId="3D84F369" w14:textId="77777777" w:rsidR="00365CC9" w:rsidRDefault="00365CC9">
      <w:pPr>
        <w:pStyle w:val="NoSpacing"/>
      </w:pPr>
    </w:p>
    <w:p w14:paraId="307ADA23" w14:textId="77777777" w:rsidR="00365CC9" w:rsidRDefault="00365CC9"/>
    <w:p w14:paraId="740F4621" w14:textId="77777777" w:rsidR="00365CC9" w:rsidRDefault="00365CC9"/>
    <w:p w14:paraId="090262E4" w14:textId="77777777" w:rsidR="00365CC9" w:rsidRDefault="00365CC9"/>
    <w:p w14:paraId="3B9884E4" w14:textId="77777777" w:rsidR="00365CC9" w:rsidRDefault="00365CC9"/>
    <w:p w14:paraId="652F0447" w14:textId="77777777" w:rsidR="00365CC9" w:rsidRDefault="00365CC9"/>
    <w:p w14:paraId="57C415BF" w14:textId="77777777" w:rsidR="00365CC9" w:rsidRDefault="00365CC9"/>
    <w:p w14:paraId="18832731" w14:textId="77777777" w:rsidR="00365CC9" w:rsidRDefault="00365CC9"/>
    <w:p w14:paraId="7A833E5E" w14:textId="77777777" w:rsidR="00365CC9" w:rsidRDefault="00365CC9"/>
    <w:p w14:paraId="17FC8580" w14:textId="77777777" w:rsidR="00365CC9" w:rsidRDefault="00365CC9"/>
    <w:p w14:paraId="4D9A41F6" w14:textId="77777777" w:rsidR="00365CC9" w:rsidRDefault="00365CC9"/>
    <w:p w14:paraId="31E158A1" w14:textId="77777777" w:rsidR="00365CC9" w:rsidRDefault="00365CC9"/>
    <w:p w14:paraId="2D11DF4C" w14:textId="77777777" w:rsidR="00365CC9" w:rsidRDefault="00365CC9"/>
    <w:p w14:paraId="21B0330A" w14:textId="77777777" w:rsidR="00365CC9" w:rsidRDefault="00365CC9"/>
    <w:p w14:paraId="7FA2C498" w14:textId="77777777" w:rsidR="00365CC9" w:rsidRDefault="00365CC9"/>
    <w:p w14:paraId="225D03BE" w14:textId="77777777" w:rsidR="00365CC9" w:rsidRDefault="00365CC9"/>
    <w:p w14:paraId="656541B3" w14:textId="77777777" w:rsidR="00365CC9" w:rsidRDefault="00365CC9"/>
    <w:p w14:paraId="78965A46" w14:textId="77777777" w:rsidR="00365CC9" w:rsidRDefault="00365CC9"/>
    <w:p w14:paraId="3B121F00" w14:textId="77777777" w:rsidR="00365CC9" w:rsidRDefault="00365CC9"/>
    <w:p w14:paraId="413C084F" w14:textId="77777777" w:rsidR="00365CC9" w:rsidRDefault="00365CC9"/>
    <w:p w14:paraId="37179937" w14:textId="77777777" w:rsidR="00365CC9" w:rsidRDefault="00365CC9"/>
    <w:p w14:paraId="1F5D96A5" w14:textId="77777777" w:rsidR="00365CC9" w:rsidRDefault="00C270CB">
      <w:pPr>
        <w:rPr>
          <w:rFonts w:asciiTheme="majorHAnsi" w:eastAsiaTheme="majorEastAsia" w:hAnsiTheme="majorHAnsi" w:cstheme="majorBidi"/>
          <w:b/>
          <w:bCs/>
          <w:color w:val="4F81BD" w:themeColor="accent1"/>
          <w:sz w:val="26"/>
          <w:szCs w:val="26"/>
        </w:rPr>
      </w:pPr>
      <w:r>
        <w:br w:type="page"/>
      </w:r>
    </w:p>
    <w:p w14:paraId="6468EC3D" w14:textId="77777777" w:rsidR="00365CC9" w:rsidRDefault="00C270CB">
      <w:pPr>
        <w:pStyle w:val="Heading2"/>
      </w:pPr>
      <w:r>
        <w:lastRenderedPageBreak/>
        <w:t>1639 – Flight Training Program – Fixed Wing (Copy)</w:t>
      </w:r>
    </w:p>
    <w:p w14:paraId="283BD81F" w14:textId="77777777" w:rsidR="00365CC9" w:rsidRDefault="00C270CB">
      <w:pPr>
        <w:pStyle w:val="NoSpacing"/>
        <w:rPr>
          <w:b/>
        </w:rPr>
      </w:pPr>
      <w:r>
        <w:rPr>
          <w:b/>
        </w:rPr>
        <w:t>Content</w:t>
      </w:r>
    </w:p>
    <w:p w14:paraId="1ADEEFAF" w14:textId="77777777" w:rsidR="00365CC9" w:rsidRDefault="00C270CB">
      <w:pPr>
        <w:pStyle w:val="NoSpacing"/>
      </w:pPr>
      <w:r>
        <w:t>Copy of user story 1272 – Flight Training Program</w:t>
      </w:r>
    </w:p>
    <w:p w14:paraId="759DDEEB" w14:textId="77777777" w:rsidR="00365CC9" w:rsidRDefault="00365CC9">
      <w:pPr>
        <w:pStyle w:val="NoSpacing"/>
      </w:pPr>
    </w:p>
    <w:p w14:paraId="447DCF1D" w14:textId="77777777" w:rsidR="00365CC9" w:rsidRDefault="00C270CB">
      <w:pPr>
        <w:pStyle w:val="NoSpacing"/>
        <w:rPr>
          <w:b/>
        </w:rPr>
      </w:pPr>
      <w:r>
        <w:rPr>
          <w:b/>
        </w:rPr>
        <w:t>Definition of Done</w:t>
      </w:r>
    </w:p>
    <w:p w14:paraId="297F5B30" w14:textId="77777777" w:rsidR="00365CC9" w:rsidRDefault="00C270CB">
      <w:pPr>
        <w:pStyle w:val="NoSpacing"/>
      </w:pPr>
      <w:r>
        <w:t>Copy definition of done from user story 1272 – Flight Training Program</w:t>
      </w:r>
    </w:p>
    <w:p w14:paraId="15D9F723"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A729AE5" w14:textId="77777777">
        <w:tc>
          <w:tcPr>
            <w:tcW w:w="9576" w:type="dxa"/>
            <w:tcBorders>
              <w:left w:val="nil"/>
              <w:bottom w:val="nil"/>
              <w:right w:val="nil"/>
            </w:tcBorders>
            <w:shd w:val="clear" w:color="auto" w:fill="auto"/>
          </w:tcPr>
          <w:p w14:paraId="65EAC41E" w14:textId="77777777" w:rsidR="00365CC9" w:rsidRDefault="00365CC9">
            <w:pPr>
              <w:pStyle w:val="NoSpacing"/>
            </w:pPr>
          </w:p>
        </w:tc>
      </w:tr>
    </w:tbl>
    <w:p w14:paraId="19AD47E4" w14:textId="77777777" w:rsidR="00365CC9" w:rsidRDefault="00365CC9">
      <w:pPr>
        <w:pStyle w:val="NoSpacing"/>
      </w:pPr>
    </w:p>
    <w:p w14:paraId="27ABC3AE" w14:textId="77777777" w:rsidR="00365CC9" w:rsidRDefault="00365CC9">
      <w:pPr>
        <w:rPr>
          <w:rFonts w:cstheme="minorHAnsi"/>
          <w:b/>
          <w:bCs/>
          <w:color w:val="000000"/>
        </w:rPr>
      </w:pPr>
    </w:p>
    <w:p w14:paraId="037EB97D" w14:textId="77777777" w:rsidR="00365CC9" w:rsidRDefault="00365CC9"/>
    <w:p w14:paraId="2F9EAAA1" w14:textId="77777777" w:rsidR="00365CC9" w:rsidRDefault="00365CC9"/>
    <w:p w14:paraId="7504C17F" w14:textId="77777777" w:rsidR="00365CC9" w:rsidRDefault="00365CC9"/>
    <w:p w14:paraId="52800B43" w14:textId="77777777" w:rsidR="00365CC9" w:rsidRDefault="00365CC9"/>
    <w:p w14:paraId="153CF95C" w14:textId="77777777" w:rsidR="00365CC9" w:rsidRDefault="00365CC9"/>
    <w:p w14:paraId="5F37071A" w14:textId="77777777" w:rsidR="00365CC9" w:rsidRDefault="00365CC9"/>
    <w:p w14:paraId="5D1851A0" w14:textId="77777777" w:rsidR="00365CC9" w:rsidRDefault="00365CC9"/>
    <w:p w14:paraId="09005785" w14:textId="77777777" w:rsidR="00365CC9" w:rsidRDefault="00365CC9"/>
    <w:p w14:paraId="6D2A4E79" w14:textId="77777777" w:rsidR="00365CC9" w:rsidRDefault="00365CC9"/>
    <w:p w14:paraId="0B116AE7" w14:textId="77777777" w:rsidR="00365CC9" w:rsidRDefault="00365CC9"/>
    <w:p w14:paraId="363EC59C" w14:textId="77777777" w:rsidR="00365CC9" w:rsidRDefault="00365CC9"/>
    <w:p w14:paraId="212FB329" w14:textId="77777777" w:rsidR="00365CC9" w:rsidRDefault="00365CC9"/>
    <w:p w14:paraId="3DF8FC4B" w14:textId="77777777" w:rsidR="00365CC9" w:rsidRDefault="00365CC9"/>
    <w:p w14:paraId="13F39F44" w14:textId="77777777" w:rsidR="00365CC9" w:rsidRDefault="00365CC9"/>
    <w:p w14:paraId="0431BB43" w14:textId="77777777" w:rsidR="00365CC9" w:rsidRDefault="00365CC9"/>
    <w:p w14:paraId="02E9BEBA" w14:textId="77777777" w:rsidR="00365CC9" w:rsidRDefault="00365CC9"/>
    <w:p w14:paraId="5C46A0B0" w14:textId="77777777" w:rsidR="00365CC9" w:rsidRDefault="00365CC9"/>
    <w:p w14:paraId="1C8F65D8" w14:textId="77777777" w:rsidR="00365CC9" w:rsidRDefault="00365CC9"/>
    <w:p w14:paraId="4442DB25" w14:textId="77777777" w:rsidR="00365CC9" w:rsidRDefault="00C270CB">
      <w:pPr>
        <w:rPr>
          <w:rFonts w:asciiTheme="majorHAnsi" w:eastAsiaTheme="majorEastAsia" w:hAnsiTheme="majorHAnsi" w:cstheme="majorBidi"/>
          <w:b/>
          <w:bCs/>
          <w:color w:val="4F81BD" w:themeColor="accent1"/>
          <w:sz w:val="26"/>
          <w:szCs w:val="26"/>
        </w:rPr>
      </w:pPr>
      <w:r>
        <w:br w:type="page"/>
      </w:r>
    </w:p>
    <w:p w14:paraId="53DE05D0" w14:textId="77777777" w:rsidR="00365CC9" w:rsidRDefault="00C270CB">
      <w:pPr>
        <w:pStyle w:val="Heading2"/>
      </w:pPr>
      <w:r>
        <w:lastRenderedPageBreak/>
        <w:t>1640 – Flight Training Program – Multi-Rotor (Copy)</w:t>
      </w:r>
    </w:p>
    <w:p w14:paraId="0791E192" w14:textId="77777777" w:rsidR="00365CC9" w:rsidRDefault="00C270CB">
      <w:pPr>
        <w:rPr>
          <w:rFonts w:cstheme="minorHAnsi"/>
          <w:b/>
          <w:bCs/>
          <w:color w:val="000000"/>
        </w:rPr>
      </w:pPr>
      <w:r>
        <w:rPr>
          <w:rFonts w:cstheme="minorHAnsi"/>
          <w:b/>
          <w:bCs/>
          <w:color w:val="000000"/>
        </w:rPr>
        <w:t>Content</w:t>
      </w:r>
    </w:p>
    <w:p w14:paraId="02874BD3" w14:textId="00D7A8E5" w:rsidR="00365CC9" w:rsidRDefault="00C270CB">
      <w:pPr>
        <w:pStyle w:val="NoSpacing"/>
      </w:pPr>
      <w:r>
        <w:t xml:space="preserve">Copy of user story </w:t>
      </w:r>
      <w:r>
        <w:fldChar w:fldCharType="begin"/>
      </w:r>
      <w:r>
        <w:instrText>REF _Ref476234310 \h</w:instrText>
      </w:r>
      <w:r>
        <w:fldChar w:fldCharType="separate"/>
      </w:r>
      <w:r w:rsidR="00021F1B">
        <w:rPr>
          <w:b/>
          <w:bCs/>
        </w:rPr>
        <w:t>Error! Reference source not found.</w:t>
      </w:r>
      <w:r>
        <w:fldChar w:fldCharType="end"/>
      </w:r>
    </w:p>
    <w:p w14:paraId="1B749075" w14:textId="77777777" w:rsidR="00365CC9" w:rsidRDefault="00365CC9">
      <w:pPr>
        <w:pStyle w:val="NoSpacing"/>
        <w:rPr>
          <w:b/>
        </w:rPr>
      </w:pPr>
    </w:p>
    <w:p w14:paraId="61D691D3" w14:textId="77777777" w:rsidR="00365CC9" w:rsidRDefault="00C270CB">
      <w:pPr>
        <w:pStyle w:val="NoSpacing"/>
        <w:rPr>
          <w:b/>
        </w:rPr>
      </w:pPr>
      <w:r>
        <w:rPr>
          <w:b/>
        </w:rPr>
        <w:t>Definition of Done</w:t>
      </w:r>
    </w:p>
    <w:p w14:paraId="7FA53AC4" w14:textId="1E621946" w:rsidR="00365CC9" w:rsidRDefault="00C270CB">
      <w:pPr>
        <w:pStyle w:val="NoSpacing"/>
      </w:pPr>
      <w:r>
        <w:t xml:space="preserve">Copy definition of done from user story </w:t>
      </w:r>
      <w:r>
        <w:fldChar w:fldCharType="begin"/>
      </w:r>
      <w:r>
        <w:instrText>REF _Ref476234310 \h</w:instrText>
      </w:r>
      <w:r>
        <w:fldChar w:fldCharType="separate"/>
      </w:r>
      <w:r w:rsidR="00021F1B">
        <w:rPr>
          <w:b/>
          <w:bCs/>
        </w:rPr>
        <w:t>Error! Reference source not found.</w:t>
      </w:r>
      <w:r>
        <w:fldChar w:fldCharType="end"/>
      </w:r>
      <w:r>
        <w:t xml:space="preserve"> </w:t>
      </w:r>
    </w:p>
    <w:p w14:paraId="00CC7FB9" w14:textId="77777777" w:rsidR="00365CC9" w:rsidRDefault="00365CC9">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13A2063" w14:textId="77777777">
        <w:trPr>
          <w:trHeight w:val="224"/>
        </w:trPr>
        <w:tc>
          <w:tcPr>
            <w:tcW w:w="9576" w:type="dxa"/>
            <w:tcBorders>
              <w:left w:val="nil"/>
              <w:bottom w:val="nil"/>
              <w:right w:val="nil"/>
            </w:tcBorders>
            <w:shd w:val="clear" w:color="auto" w:fill="auto"/>
          </w:tcPr>
          <w:p w14:paraId="404C7BE7" w14:textId="77777777" w:rsidR="00365CC9" w:rsidRDefault="00365CC9"/>
        </w:tc>
      </w:tr>
    </w:tbl>
    <w:p w14:paraId="3DF9689B" w14:textId="77777777" w:rsidR="00365CC9" w:rsidRDefault="00365CC9"/>
    <w:p w14:paraId="242ED8B4" w14:textId="77777777" w:rsidR="00365CC9" w:rsidRDefault="00365CC9"/>
    <w:p w14:paraId="343C356D" w14:textId="77777777" w:rsidR="00365CC9" w:rsidRDefault="00365CC9"/>
    <w:p w14:paraId="04DA6DBE" w14:textId="77777777" w:rsidR="00365CC9" w:rsidRDefault="00365CC9"/>
    <w:p w14:paraId="4AB0CF04" w14:textId="77777777" w:rsidR="00365CC9" w:rsidRDefault="00365CC9"/>
    <w:p w14:paraId="7C02A0BE" w14:textId="77777777" w:rsidR="00365CC9" w:rsidRDefault="00365CC9"/>
    <w:p w14:paraId="0BDDA67E" w14:textId="77777777" w:rsidR="00365CC9" w:rsidRDefault="00365CC9"/>
    <w:p w14:paraId="5148E0DA" w14:textId="77777777" w:rsidR="00365CC9" w:rsidRDefault="00365CC9"/>
    <w:p w14:paraId="73E6E40F" w14:textId="77777777" w:rsidR="00365CC9" w:rsidRDefault="00365CC9"/>
    <w:p w14:paraId="7BC7FD9F" w14:textId="77777777" w:rsidR="00365CC9" w:rsidRDefault="00365CC9"/>
    <w:p w14:paraId="4259A570" w14:textId="77777777" w:rsidR="00365CC9" w:rsidRDefault="00365CC9"/>
    <w:p w14:paraId="042C8A17" w14:textId="77777777" w:rsidR="00365CC9" w:rsidRDefault="00365CC9"/>
    <w:p w14:paraId="3BBA4403" w14:textId="77777777" w:rsidR="00365CC9" w:rsidRDefault="00365CC9"/>
    <w:p w14:paraId="73CFEEA5" w14:textId="77777777" w:rsidR="00365CC9" w:rsidRDefault="00365CC9"/>
    <w:p w14:paraId="0B031BB1" w14:textId="77777777" w:rsidR="00365CC9" w:rsidRDefault="00365CC9"/>
    <w:p w14:paraId="114A1092" w14:textId="77777777" w:rsidR="00365CC9" w:rsidRDefault="00365CC9"/>
    <w:p w14:paraId="616A7E83" w14:textId="77777777" w:rsidR="00365CC9" w:rsidRDefault="00365CC9"/>
    <w:p w14:paraId="4D8460C0" w14:textId="77777777" w:rsidR="00365CC9" w:rsidRDefault="00365CC9"/>
    <w:p w14:paraId="6A807493" w14:textId="77777777" w:rsidR="00365CC9" w:rsidRDefault="00365CC9"/>
    <w:p w14:paraId="5D050889" w14:textId="77777777" w:rsidR="00365CC9" w:rsidRDefault="00365CC9"/>
    <w:p w14:paraId="25256782" w14:textId="77777777" w:rsidR="00365CC9" w:rsidRDefault="00C270CB">
      <w:pPr>
        <w:rPr>
          <w:rFonts w:asciiTheme="majorHAnsi" w:eastAsiaTheme="majorEastAsia" w:hAnsiTheme="majorHAnsi" w:cstheme="majorBidi"/>
          <w:b/>
          <w:bCs/>
          <w:color w:val="4F81BD" w:themeColor="accent1"/>
          <w:sz w:val="26"/>
          <w:szCs w:val="26"/>
        </w:rPr>
      </w:pPr>
      <w:r>
        <w:br w:type="page"/>
      </w:r>
    </w:p>
    <w:p w14:paraId="2700A3BF"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41 – Part 107 Test Preparation (copy)</w:t>
      </w:r>
    </w:p>
    <w:p w14:paraId="5E968EBB" w14:textId="77777777" w:rsidR="00365CC9" w:rsidRDefault="00C270CB">
      <w:pPr>
        <w:tabs>
          <w:tab w:val="left" w:pos="960"/>
        </w:tabs>
        <w:rPr>
          <w:rFonts w:ascii="Calibri" w:hAnsi="Calibri"/>
          <w:b/>
          <w:bCs/>
          <w:color w:val="000000"/>
        </w:rPr>
      </w:pPr>
      <w:r>
        <w:rPr>
          <w:b/>
          <w:bCs/>
          <w:color w:val="000000"/>
        </w:rPr>
        <w:tab/>
      </w:r>
    </w:p>
    <w:p w14:paraId="50EE8C8D" w14:textId="77777777" w:rsidR="00365CC9" w:rsidRDefault="00C270CB">
      <w:r>
        <w:rPr>
          <w:b/>
          <w:bCs/>
          <w:color w:val="000000"/>
        </w:rPr>
        <w:t>Content</w:t>
      </w:r>
    </w:p>
    <w:p w14:paraId="6A92D749" w14:textId="77777777" w:rsidR="00365CC9" w:rsidRDefault="00C270CB">
      <w:r>
        <w:rPr>
          <w:color w:val="000000"/>
        </w:rPr>
        <w:t>As a researcher, I would like to prepare for and take the FAA Part 107 Commercial Remote Pilot Certification test.</w:t>
      </w:r>
    </w:p>
    <w:p w14:paraId="1E59F219" w14:textId="77777777" w:rsidR="00365CC9" w:rsidRDefault="00365CC9">
      <w:pPr>
        <w:rPr>
          <w:rFonts w:eastAsia="Times New Roman"/>
        </w:rPr>
      </w:pPr>
    </w:p>
    <w:p w14:paraId="7BA9761B" w14:textId="77777777" w:rsidR="00365CC9" w:rsidRDefault="00C270CB">
      <w:r>
        <w:rPr>
          <w:b/>
          <w:bCs/>
          <w:color w:val="000000"/>
        </w:rPr>
        <w:t>Definition of Done</w:t>
      </w:r>
    </w:p>
    <w:p w14:paraId="2F24DF86" w14:textId="77777777" w:rsidR="00365CC9" w:rsidRDefault="00C270CB">
      <w:pPr>
        <w:rPr>
          <w:rFonts w:ascii="Calibri" w:hAnsi="Calibri"/>
          <w:color w:val="000000"/>
        </w:rPr>
      </w:pPr>
      <w:r>
        <w:rPr>
          <w:color w:val="000000"/>
        </w:rPr>
        <w:t>[ ] Take the online course offered by the FAA</w:t>
      </w:r>
    </w:p>
    <w:p w14:paraId="349FD8F1" w14:textId="77777777" w:rsidR="00365CC9" w:rsidRDefault="00C270CB">
      <w:pPr>
        <w:rPr>
          <w:rFonts w:ascii="Calibri" w:hAnsi="Calibri"/>
          <w:color w:val="000000"/>
        </w:rPr>
      </w:pPr>
      <w:r>
        <w:rPr>
          <w:color w:val="000000"/>
        </w:rPr>
        <w:t>[ ] Take the three practice tests on the network drive</w:t>
      </w:r>
    </w:p>
    <w:p w14:paraId="73527768" w14:textId="77777777" w:rsidR="00365CC9" w:rsidRDefault="00C270CB">
      <w:pPr>
        <w:rPr>
          <w:rFonts w:ascii="Calibri" w:hAnsi="Calibri"/>
          <w:color w:val="000000"/>
        </w:rPr>
      </w:pPr>
      <w:r>
        <w:rPr>
          <w:color w:val="000000"/>
        </w:rPr>
        <w:t>[ ] Study all topics identified as weak when taking practice tests</w:t>
      </w:r>
    </w:p>
    <w:p w14:paraId="3DBBB32A" w14:textId="77777777" w:rsidR="00365CC9" w:rsidRDefault="00C270CB">
      <w:pPr>
        <w:rPr>
          <w:rFonts w:ascii="Calibri" w:hAnsi="Calibri"/>
          <w:color w:val="000000"/>
        </w:rPr>
      </w:pPr>
      <w:r>
        <w:rPr>
          <w:color w:val="000000"/>
        </w:rPr>
        <w:t>[ ] Take the part 107 test</w:t>
      </w:r>
    </w:p>
    <w:p w14:paraId="64D518C3" w14:textId="77777777" w:rsidR="00365CC9" w:rsidRDefault="00C270CB">
      <w:pPr>
        <w:rPr>
          <w:rFonts w:ascii="Calibri" w:hAnsi="Calibri"/>
          <w:color w:val="000000"/>
        </w:rPr>
      </w:pPr>
      <w:r>
        <w:rPr>
          <w:color w:val="000000"/>
        </w:rPr>
        <w:t>[ ] Do the paperwork to get the license from the FAA</w:t>
      </w:r>
    </w:p>
    <w:p w14:paraId="5E23EE1E" w14:textId="77777777" w:rsidR="00365CC9" w:rsidRDefault="00C270CB">
      <w:pPr>
        <w:rPr>
          <w:rFonts w:ascii="Calibri" w:hAnsi="Calibri"/>
          <w:color w:val="000000"/>
        </w:rPr>
      </w:pPr>
      <w:r>
        <w:rPr>
          <w:color w:val="000000"/>
        </w:rPr>
        <w:t>[ ] Do the paperwork to get reimbursed for test</w:t>
      </w:r>
    </w:p>
    <w:p w14:paraId="2372E9B7" w14:textId="77777777" w:rsidR="00365CC9" w:rsidRDefault="00365CC9">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0A250E8" w14:textId="77777777">
        <w:trPr>
          <w:trHeight w:val="224"/>
        </w:trPr>
        <w:tc>
          <w:tcPr>
            <w:tcW w:w="9576" w:type="dxa"/>
            <w:tcBorders>
              <w:left w:val="nil"/>
              <w:bottom w:val="nil"/>
              <w:right w:val="nil"/>
            </w:tcBorders>
            <w:shd w:val="clear" w:color="auto" w:fill="auto"/>
          </w:tcPr>
          <w:p w14:paraId="0A7CCBC7" w14:textId="77777777" w:rsidR="00365CC9" w:rsidRDefault="00365CC9"/>
        </w:tc>
      </w:tr>
    </w:tbl>
    <w:p w14:paraId="1E06B64A" w14:textId="77777777" w:rsidR="00365CC9" w:rsidRDefault="00365CC9"/>
    <w:p w14:paraId="028BFED7" w14:textId="77777777" w:rsidR="00365CC9" w:rsidRDefault="00365CC9"/>
    <w:p w14:paraId="4FBC3C4C" w14:textId="77777777" w:rsidR="00365CC9" w:rsidRDefault="00365CC9"/>
    <w:p w14:paraId="03620050" w14:textId="77777777" w:rsidR="00365CC9" w:rsidRDefault="00365CC9"/>
    <w:p w14:paraId="61B2B93A" w14:textId="77777777" w:rsidR="00365CC9" w:rsidRDefault="00365CC9"/>
    <w:p w14:paraId="2078E0CE" w14:textId="77777777" w:rsidR="00365CC9" w:rsidRDefault="00365CC9"/>
    <w:p w14:paraId="5855068B" w14:textId="77777777" w:rsidR="00365CC9" w:rsidRDefault="00365CC9"/>
    <w:p w14:paraId="50E8D5D1" w14:textId="77777777" w:rsidR="00365CC9" w:rsidRDefault="00365CC9"/>
    <w:p w14:paraId="0F5F8C2B" w14:textId="77777777" w:rsidR="00365CC9" w:rsidRDefault="00365CC9"/>
    <w:p w14:paraId="5F910DE8" w14:textId="77777777" w:rsidR="00365CC9" w:rsidRDefault="00365CC9"/>
    <w:p w14:paraId="5ACF77A3" w14:textId="77777777" w:rsidR="00365CC9" w:rsidRDefault="00365CC9"/>
    <w:p w14:paraId="642D99CE" w14:textId="77777777" w:rsidR="00365CC9" w:rsidRDefault="00365CC9"/>
    <w:p w14:paraId="44725BC3" w14:textId="77777777" w:rsidR="00365CC9" w:rsidRDefault="00365CC9"/>
    <w:p w14:paraId="72371F34" w14:textId="77777777" w:rsidR="00365CC9" w:rsidRDefault="00365CC9"/>
    <w:p w14:paraId="47B50627" w14:textId="77777777" w:rsidR="00365CC9" w:rsidRDefault="00365CC9"/>
    <w:p w14:paraId="06B9CE2E" w14:textId="77777777" w:rsidR="00365CC9" w:rsidRDefault="00365CC9"/>
    <w:p w14:paraId="21275D2E" w14:textId="77777777" w:rsidR="00365CC9" w:rsidRDefault="00365CC9"/>
    <w:p w14:paraId="7E2E7676" w14:textId="77777777" w:rsidR="00365CC9" w:rsidRDefault="00365CC9"/>
    <w:p w14:paraId="57839B61" w14:textId="77777777" w:rsidR="00365CC9" w:rsidRDefault="00365CC9"/>
    <w:p w14:paraId="6EECC4A8" w14:textId="77777777" w:rsidR="00365CC9" w:rsidRDefault="00365CC9"/>
    <w:p w14:paraId="0C415ADE" w14:textId="77777777" w:rsidR="00365CC9" w:rsidRDefault="00365CC9"/>
    <w:p w14:paraId="4247B79D" w14:textId="77777777" w:rsidR="00365CC9" w:rsidRDefault="00365CC9"/>
    <w:p w14:paraId="545BC804" w14:textId="77777777" w:rsidR="00365CC9" w:rsidRDefault="00365CC9"/>
    <w:p w14:paraId="60153451" w14:textId="77777777" w:rsidR="00365CC9" w:rsidRDefault="00365CC9"/>
    <w:p w14:paraId="2884F2BA" w14:textId="77777777" w:rsidR="00365CC9" w:rsidRDefault="00365CC9"/>
    <w:p w14:paraId="0F60813F" w14:textId="77777777" w:rsidR="00365CC9" w:rsidRDefault="00365CC9"/>
    <w:p w14:paraId="044AFFCB" w14:textId="77777777" w:rsidR="00365CC9" w:rsidRDefault="00365CC9"/>
    <w:p w14:paraId="4C43C12C" w14:textId="77777777" w:rsidR="00365CC9" w:rsidRDefault="00365CC9"/>
    <w:p w14:paraId="5E569830" w14:textId="77777777" w:rsidR="00365CC9" w:rsidRDefault="00365CC9"/>
    <w:p w14:paraId="3B195629"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 xml:space="preserve">1642 – Grover Repairs 2 </w:t>
      </w:r>
    </w:p>
    <w:p w14:paraId="560B2BE0" w14:textId="77777777" w:rsidR="00365CC9" w:rsidRDefault="00C270CB">
      <w:pPr>
        <w:tabs>
          <w:tab w:val="left" w:pos="960"/>
        </w:tabs>
        <w:rPr>
          <w:rFonts w:ascii="Calibri" w:hAnsi="Calibri"/>
          <w:b/>
          <w:bCs/>
          <w:color w:val="000000"/>
        </w:rPr>
      </w:pPr>
      <w:r>
        <w:rPr>
          <w:b/>
          <w:bCs/>
          <w:color w:val="000000"/>
        </w:rPr>
        <w:tab/>
      </w:r>
    </w:p>
    <w:p w14:paraId="059F0712" w14:textId="77777777" w:rsidR="00365CC9" w:rsidRDefault="00C270CB">
      <w:r>
        <w:rPr>
          <w:b/>
          <w:bCs/>
          <w:color w:val="000000"/>
        </w:rPr>
        <w:t>Content</w:t>
      </w:r>
    </w:p>
    <w:p w14:paraId="40DEF716" w14:textId="77777777" w:rsidR="00365CC9" w:rsidRDefault="00C270CB">
      <w:r>
        <w:rPr>
          <w:color w:val="000000"/>
        </w:rPr>
        <w:t xml:space="preserve">Grover recently broke, smoke started coming out of the ESC’s. We are going to investigate the problem and attempt to repair Grover in such a way it will not break again. </w:t>
      </w:r>
    </w:p>
    <w:p w14:paraId="44B9CDA6" w14:textId="77777777" w:rsidR="00365CC9" w:rsidRDefault="00365CC9">
      <w:pPr>
        <w:rPr>
          <w:rFonts w:eastAsia="Times New Roman"/>
        </w:rPr>
      </w:pPr>
    </w:p>
    <w:p w14:paraId="27133E29" w14:textId="77777777" w:rsidR="00365CC9" w:rsidRDefault="00C270CB">
      <w:r>
        <w:rPr>
          <w:b/>
          <w:bCs/>
          <w:color w:val="000000"/>
        </w:rPr>
        <w:t>Definition of Done</w:t>
      </w:r>
    </w:p>
    <w:p w14:paraId="2844711B" w14:textId="77777777" w:rsidR="00365CC9" w:rsidRDefault="00C270CB">
      <w:pPr>
        <w:rPr>
          <w:rFonts w:ascii="Calibri" w:hAnsi="Calibri"/>
          <w:color w:val="000000"/>
        </w:rPr>
      </w:pPr>
      <w:r>
        <w:rPr>
          <w:color w:val="000000"/>
        </w:rPr>
        <w:t>[ ] Find out what broke in Grover</w:t>
      </w:r>
    </w:p>
    <w:p w14:paraId="64B3D3DA" w14:textId="77777777" w:rsidR="00365CC9" w:rsidRDefault="00C270CB">
      <w:pPr>
        <w:rPr>
          <w:rFonts w:ascii="Calibri" w:hAnsi="Calibri"/>
          <w:color w:val="000000"/>
        </w:rPr>
      </w:pPr>
      <w:r>
        <w:rPr>
          <w:color w:val="000000"/>
        </w:rPr>
        <w:t xml:space="preserve">[ ] Find out why Grover broke </w:t>
      </w:r>
    </w:p>
    <w:p w14:paraId="61D33121" w14:textId="77777777" w:rsidR="00365CC9" w:rsidRDefault="00C270CB">
      <w:pPr>
        <w:rPr>
          <w:rFonts w:ascii="Calibri" w:hAnsi="Calibri"/>
          <w:color w:val="000000"/>
        </w:rPr>
      </w:pPr>
      <w:r>
        <w:rPr>
          <w:color w:val="000000"/>
        </w:rPr>
        <w:t>[ ] Fix Grover so that it won’t break again</w:t>
      </w:r>
    </w:p>
    <w:p w14:paraId="7E109E25" w14:textId="77777777" w:rsidR="00365CC9" w:rsidRDefault="00365CC9">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1646DA3" w14:textId="77777777">
        <w:trPr>
          <w:trHeight w:val="224"/>
        </w:trPr>
        <w:tc>
          <w:tcPr>
            <w:tcW w:w="9576" w:type="dxa"/>
            <w:tcBorders>
              <w:left w:val="nil"/>
              <w:bottom w:val="nil"/>
              <w:right w:val="nil"/>
            </w:tcBorders>
            <w:shd w:val="clear" w:color="auto" w:fill="auto"/>
          </w:tcPr>
          <w:p w14:paraId="5E8FE581" w14:textId="77777777" w:rsidR="00365CC9" w:rsidRDefault="00365CC9"/>
        </w:tc>
      </w:tr>
    </w:tbl>
    <w:p w14:paraId="14CEF603" w14:textId="77777777" w:rsidR="00365CC9" w:rsidRDefault="00365CC9"/>
    <w:p w14:paraId="62C084DD" w14:textId="77777777" w:rsidR="00365CC9" w:rsidRDefault="00365CC9"/>
    <w:p w14:paraId="0EB5FFD5" w14:textId="77777777" w:rsidR="00365CC9" w:rsidRDefault="00365CC9"/>
    <w:p w14:paraId="77245748" w14:textId="77777777" w:rsidR="00365CC9" w:rsidRDefault="00365CC9"/>
    <w:p w14:paraId="48355B3E" w14:textId="77777777" w:rsidR="00365CC9" w:rsidRDefault="00365CC9"/>
    <w:p w14:paraId="41FA3D8E" w14:textId="77777777" w:rsidR="00365CC9" w:rsidRDefault="00365CC9"/>
    <w:p w14:paraId="381836DF" w14:textId="77777777" w:rsidR="00365CC9" w:rsidRDefault="00365CC9"/>
    <w:p w14:paraId="13FDCB07" w14:textId="77777777" w:rsidR="00365CC9" w:rsidRDefault="00365CC9"/>
    <w:p w14:paraId="0A627FFF" w14:textId="77777777" w:rsidR="00365CC9" w:rsidRDefault="00365CC9"/>
    <w:p w14:paraId="7FD512CE" w14:textId="77777777" w:rsidR="00365CC9" w:rsidRDefault="00365CC9"/>
    <w:p w14:paraId="2C3F5961" w14:textId="77777777" w:rsidR="00365CC9" w:rsidRDefault="00365CC9"/>
    <w:p w14:paraId="1554B17D" w14:textId="77777777" w:rsidR="00365CC9" w:rsidRDefault="00365CC9"/>
    <w:p w14:paraId="6D29B451" w14:textId="77777777" w:rsidR="00365CC9" w:rsidRDefault="00365CC9"/>
    <w:p w14:paraId="73F77232" w14:textId="77777777" w:rsidR="00365CC9" w:rsidRDefault="00365CC9"/>
    <w:p w14:paraId="76E4E238" w14:textId="77777777" w:rsidR="00365CC9" w:rsidRDefault="00365CC9"/>
    <w:p w14:paraId="45C77A80" w14:textId="77777777" w:rsidR="00365CC9" w:rsidRDefault="00365CC9"/>
    <w:p w14:paraId="10B35998" w14:textId="77777777" w:rsidR="00365CC9" w:rsidRDefault="00365CC9"/>
    <w:p w14:paraId="4B80CE92" w14:textId="77777777" w:rsidR="00365CC9" w:rsidRDefault="00365CC9"/>
    <w:p w14:paraId="27819347" w14:textId="77777777" w:rsidR="00365CC9" w:rsidRDefault="00C270CB">
      <w:pPr>
        <w:rPr>
          <w:rFonts w:asciiTheme="majorHAnsi" w:eastAsiaTheme="majorEastAsia" w:hAnsiTheme="majorHAnsi" w:cstheme="majorBidi"/>
          <w:b/>
          <w:bCs/>
          <w:color w:val="4F81BD" w:themeColor="accent1"/>
          <w:sz w:val="26"/>
          <w:szCs w:val="26"/>
        </w:rPr>
      </w:pPr>
      <w:r>
        <w:br w:type="page"/>
      </w:r>
    </w:p>
    <w:p w14:paraId="30FBD546"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43 – New Swarm Research Ground Vehicle (copy)</w:t>
      </w:r>
    </w:p>
    <w:p w14:paraId="4831A709" w14:textId="77777777" w:rsidR="00365CC9" w:rsidRDefault="00C270CB">
      <w:pPr>
        <w:pStyle w:val="NoSpacing"/>
        <w:rPr>
          <w:b/>
        </w:rPr>
      </w:pPr>
      <w:r>
        <w:rPr>
          <w:b/>
        </w:rPr>
        <w:t>Content</w:t>
      </w:r>
    </w:p>
    <w:p w14:paraId="33E1DE7C" w14:textId="52D3ABDC" w:rsidR="00365CC9" w:rsidRDefault="00C270CB">
      <w:pPr>
        <w:pStyle w:val="NoSpacing"/>
      </w:pPr>
      <w:r>
        <w:t xml:space="preserve">Copy of user story </w:t>
      </w:r>
      <w:r>
        <w:fldChar w:fldCharType="begin"/>
      </w:r>
      <w:r>
        <w:instrText>REF _Ref476916220 \h</w:instrText>
      </w:r>
      <w:r>
        <w:fldChar w:fldCharType="separate"/>
      </w:r>
      <w:r w:rsidR="00021F1B">
        <w:rPr>
          <w:b/>
          <w:bCs/>
        </w:rPr>
        <w:t>Error! Reference source not found.</w:t>
      </w:r>
      <w:r>
        <w:fldChar w:fldCharType="end"/>
      </w:r>
    </w:p>
    <w:p w14:paraId="7B210932" w14:textId="77777777" w:rsidR="00365CC9" w:rsidRDefault="00365CC9">
      <w:pPr>
        <w:pStyle w:val="NoSpacing"/>
      </w:pPr>
    </w:p>
    <w:p w14:paraId="3D6AAE50" w14:textId="77777777" w:rsidR="00365CC9" w:rsidRDefault="00C270CB">
      <w:pPr>
        <w:pStyle w:val="NoSpacing"/>
        <w:rPr>
          <w:b/>
        </w:rPr>
      </w:pPr>
      <w:r>
        <w:rPr>
          <w:b/>
        </w:rPr>
        <w:t>Definition of Done</w:t>
      </w:r>
    </w:p>
    <w:p w14:paraId="40AE0350" w14:textId="09B41A11" w:rsidR="00365CC9" w:rsidRDefault="00C270CB">
      <w:pPr>
        <w:pStyle w:val="NoSpacing"/>
      </w:pPr>
      <w:r>
        <w:t xml:space="preserve">Copy definition of done from user story </w:t>
      </w:r>
      <w:r>
        <w:fldChar w:fldCharType="begin"/>
      </w:r>
      <w:r>
        <w:instrText>REF _Ref476916220 \h</w:instrText>
      </w:r>
      <w:r>
        <w:fldChar w:fldCharType="separate"/>
      </w:r>
      <w:r w:rsidR="00021F1B">
        <w:rPr>
          <w:b/>
          <w:bCs/>
        </w:rPr>
        <w:t>Error! Reference source not found.</w:t>
      </w:r>
      <w:r>
        <w:fldChar w:fldCharType="end"/>
      </w:r>
      <w:r>
        <w:t xml:space="preserve"> </w:t>
      </w:r>
    </w:p>
    <w:p w14:paraId="6EC1DC24" w14:textId="77777777" w:rsidR="00365CC9" w:rsidRDefault="00365CC9">
      <w:pPr>
        <w:rPr>
          <w:rFonts w:cstheme="minorHAnsi"/>
          <w:b/>
          <w:bCs/>
          <w:color w:val="000000"/>
        </w:rPr>
      </w:pPr>
    </w:p>
    <w:p w14:paraId="1E27473E" w14:textId="77777777" w:rsidR="00365CC9" w:rsidRDefault="00C270CB">
      <w:pPr>
        <w:rPr>
          <w:rFonts w:cstheme="minorHAnsi"/>
          <w:b/>
          <w:bCs/>
          <w:color w:val="000000"/>
        </w:rPr>
      </w:pPr>
      <w:r>
        <w:rPr>
          <w:rFonts w:cstheme="minorHAnsi"/>
          <w:b/>
          <w:bCs/>
          <w:color w:val="000000"/>
        </w:rPr>
        <w:t>Notes</w:t>
      </w:r>
    </w:p>
    <w:p w14:paraId="63E4DA3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71E80BA" w14:textId="77777777">
        <w:trPr>
          <w:trHeight w:val="224"/>
        </w:trPr>
        <w:tc>
          <w:tcPr>
            <w:tcW w:w="9576" w:type="dxa"/>
            <w:tcBorders>
              <w:left w:val="nil"/>
              <w:bottom w:val="nil"/>
              <w:right w:val="nil"/>
            </w:tcBorders>
            <w:shd w:val="clear" w:color="auto" w:fill="auto"/>
          </w:tcPr>
          <w:p w14:paraId="5D94F8ED" w14:textId="77777777" w:rsidR="00365CC9" w:rsidRDefault="00365CC9"/>
        </w:tc>
      </w:tr>
    </w:tbl>
    <w:p w14:paraId="283D373D" w14:textId="77777777" w:rsidR="00365CC9" w:rsidRDefault="00365CC9"/>
    <w:p w14:paraId="4F7CE691" w14:textId="77777777" w:rsidR="00365CC9" w:rsidRDefault="00365CC9"/>
    <w:p w14:paraId="05A6267D" w14:textId="77777777" w:rsidR="00365CC9" w:rsidRDefault="00365CC9"/>
    <w:p w14:paraId="521F4CC5" w14:textId="77777777" w:rsidR="00365CC9" w:rsidRDefault="00365CC9"/>
    <w:p w14:paraId="15D106B9" w14:textId="77777777" w:rsidR="00365CC9" w:rsidRDefault="00365CC9"/>
    <w:p w14:paraId="0EFBA2EE" w14:textId="77777777" w:rsidR="00365CC9" w:rsidRDefault="00365CC9"/>
    <w:p w14:paraId="66A62F05" w14:textId="77777777" w:rsidR="00365CC9" w:rsidRDefault="00365CC9"/>
    <w:p w14:paraId="1066B341" w14:textId="77777777" w:rsidR="00365CC9" w:rsidRDefault="00365CC9"/>
    <w:p w14:paraId="4EF76F52" w14:textId="77777777" w:rsidR="00365CC9" w:rsidRDefault="00365CC9"/>
    <w:p w14:paraId="05768B2A" w14:textId="77777777" w:rsidR="00365CC9" w:rsidRDefault="00365CC9"/>
    <w:p w14:paraId="2FC56CBA" w14:textId="77777777" w:rsidR="00365CC9" w:rsidRDefault="00365CC9"/>
    <w:p w14:paraId="43E8E453" w14:textId="77777777" w:rsidR="00365CC9" w:rsidRDefault="00365CC9"/>
    <w:p w14:paraId="588C2C4D" w14:textId="77777777" w:rsidR="00365CC9" w:rsidRDefault="00365CC9"/>
    <w:p w14:paraId="148C723F" w14:textId="77777777" w:rsidR="00365CC9" w:rsidRDefault="00365CC9"/>
    <w:p w14:paraId="6B07A06B" w14:textId="77777777" w:rsidR="00365CC9" w:rsidRDefault="00365CC9"/>
    <w:p w14:paraId="1EA2184B" w14:textId="77777777" w:rsidR="00365CC9" w:rsidRDefault="00365CC9"/>
    <w:p w14:paraId="4B8AAC9E" w14:textId="77777777" w:rsidR="00365CC9" w:rsidRDefault="00365CC9"/>
    <w:p w14:paraId="220D0C28" w14:textId="77777777" w:rsidR="00365CC9" w:rsidRDefault="00365CC9"/>
    <w:p w14:paraId="69981D71" w14:textId="77777777" w:rsidR="00365CC9" w:rsidRDefault="00365CC9"/>
    <w:p w14:paraId="0BAE59C3" w14:textId="77777777" w:rsidR="00365CC9" w:rsidRDefault="00C270CB">
      <w:pPr>
        <w:rPr>
          <w:rFonts w:asciiTheme="majorHAnsi" w:eastAsiaTheme="majorEastAsia" w:hAnsiTheme="majorHAnsi" w:cstheme="majorBidi"/>
          <w:b/>
          <w:bCs/>
          <w:color w:val="4F81BD" w:themeColor="accent1"/>
          <w:sz w:val="26"/>
          <w:szCs w:val="26"/>
        </w:rPr>
      </w:pPr>
      <w:r>
        <w:br w:type="page"/>
      </w:r>
    </w:p>
    <w:p w14:paraId="3AB63BEC"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 xml:space="preserve">1644 – Grover Repairs 2 (Copy) </w:t>
      </w:r>
    </w:p>
    <w:p w14:paraId="7C259B68" w14:textId="77777777" w:rsidR="00365CC9" w:rsidRDefault="00C270CB">
      <w:pPr>
        <w:tabs>
          <w:tab w:val="left" w:pos="960"/>
        </w:tabs>
        <w:rPr>
          <w:rFonts w:ascii="Calibri" w:hAnsi="Calibri"/>
          <w:b/>
          <w:bCs/>
          <w:color w:val="000000"/>
        </w:rPr>
      </w:pPr>
      <w:r>
        <w:rPr>
          <w:b/>
          <w:bCs/>
          <w:color w:val="000000"/>
        </w:rPr>
        <w:tab/>
      </w:r>
    </w:p>
    <w:p w14:paraId="49C7DA58" w14:textId="77777777" w:rsidR="00365CC9" w:rsidRDefault="00C270CB">
      <w:r>
        <w:rPr>
          <w:b/>
          <w:bCs/>
          <w:color w:val="000000"/>
        </w:rPr>
        <w:t>Content</w:t>
      </w:r>
    </w:p>
    <w:p w14:paraId="13103BA9" w14:textId="77777777" w:rsidR="00365CC9" w:rsidRDefault="00C270CB">
      <w:r>
        <w:rPr>
          <w:color w:val="000000"/>
        </w:rPr>
        <w:t xml:space="preserve">Grover recently broke, smoke started coming out of the ESC’s. We are going to investigate the problem and attempt to repair Grover in such a way it will not break again. </w:t>
      </w:r>
    </w:p>
    <w:p w14:paraId="70CD8621" w14:textId="77777777" w:rsidR="00365CC9" w:rsidRDefault="00365CC9">
      <w:pPr>
        <w:rPr>
          <w:rFonts w:eastAsia="Times New Roman"/>
        </w:rPr>
      </w:pPr>
    </w:p>
    <w:p w14:paraId="179F819F" w14:textId="77777777" w:rsidR="00365CC9" w:rsidRDefault="00C270CB">
      <w:r>
        <w:rPr>
          <w:b/>
          <w:bCs/>
          <w:color w:val="000000"/>
        </w:rPr>
        <w:t>Definition of Done</w:t>
      </w:r>
    </w:p>
    <w:p w14:paraId="5D3C7E50" w14:textId="77777777" w:rsidR="00365CC9" w:rsidRDefault="00C270CB">
      <w:pPr>
        <w:rPr>
          <w:rFonts w:ascii="Calibri" w:hAnsi="Calibri"/>
          <w:color w:val="000000"/>
        </w:rPr>
      </w:pPr>
      <w:r>
        <w:rPr>
          <w:color w:val="000000"/>
        </w:rPr>
        <w:t>[ ] Find out what broke in Grover</w:t>
      </w:r>
    </w:p>
    <w:p w14:paraId="74C69CD3" w14:textId="77777777" w:rsidR="00365CC9" w:rsidRDefault="00C270CB">
      <w:pPr>
        <w:rPr>
          <w:rFonts w:ascii="Calibri" w:hAnsi="Calibri"/>
          <w:color w:val="000000"/>
        </w:rPr>
      </w:pPr>
      <w:r>
        <w:rPr>
          <w:color w:val="000000"/>
        </w:rPr>
        <w:t xml:space="preserve">[ ] Find out why Grover broke </w:t>
      </w:r>
    </w:p>
    <w:p w14:paraId="027B3BB9" w14:textId="77777777" w:rsidR="00365CC9" w:rsidRDefault="00C270CB">
      <w:pPr>
        <w:rPr>
          <w:rFonts w:ascii="Calibri" w:hAnsi="Calibri"/>
          <w:color w:val="000000"/>
        </w:rPr>
      </w:pPr>
      <w:r>
        <w:rPr>
          <w:color w:val="000000"/>
        </w:rPr>
        <w:t>[ ] Fix Grover so that it won’t break again</w:t>
      </w:r>
    </w:p>
    <w:p w14:paraId="4CAEDF6E" w14:textId="77777777" w:rsidR="00365CC9" w:rsidRDefault="00365CC9">
      <w:pPr>
        <w:rPr>
          <w:rFonts w:cstheme="minorHAnsi"/>
          <w:b/>
          <w:bCs/>
          <w:color w:val="000000"/>
        </w:rPr>
      </w:pPr>
    </w:p>
    <w:p w14:paraId="6BBE53C8" w14:textId="77777777" w:rsidR="00365CC9" w:rsidRDefault="00365CC9"/>
    <w:p w14:paraId="7FA101CF" w14:textId="77777777" w:rsidR="00365CC9" w:rsidRDefault="00365CC9"/>
    <w:p w14:paraId="5ECF609A" w14:textId="77777777" w:rsidR="00365CC9" w:rsidRDefault="00365CC9"/>
    <w:p w14:paraId="54B9DE45" w14:textId="77777777" w:rsidR="00365CC9" w:rsidRDefault="00365CC9"/>
    <w:p w14:paraId="7990CD3D" w14:textId="77777777" w:rsidR="00365CC9" w:rsidRDefault="00365CC9"/>
    <w:p w14:paraId="431E84A3" w14:textId="77777777" w:rsidR="00365CC9" w:rsidRDefault="00365CC9"/>
    <w:p w14:paraId="04D33537" w14:textId="77777777" w:rsidR="00365CC9" w:rsidRDefault="00365CC9"/>
    <w:p w14:paraId="35AD23D9" w14:textId="77777777" w:rsidR="00365CC9" w:rsidRDefault="00365CC9"/>
    <w:p w14:paraId="4E44FD65" w14:textId="77777777" w:rsidR="00365CC9" w:rsidRDefault="00365CC9"/>
    <w:p w14:paraId="47B9E30F" w14:textId="77777777" w:rsidR="00365CC9" w:rsidRDefault="00365CC9"/>
    <w:p w14:paraId="41488859" w14:textId="77777777" w:rsidR="00365CC9" w:rsidRDefault="00365CC9"/>
    <w:p w14:paraId="16A38644" w14:textId="77777777" w:rsidR="00365CC9" w:rsidRDefault="00365CC9"/>
    <w:p w14:paraId="1A62A091" w14:textId="77777777" w:rsidR="00365CC9" w:rsidRDefault="00365CC9"/>
    <w:p w14:paraId="54B6A78D" w14:textId="77777777" w:rsidR="00365CC9" w:rsidRDefault="00365CC9"/>
    <w:p w14:paraId="7E46B3FF" w14:textId="77777777" w:rsidR="00365CC9" w:rsidRDefault="00365CC9"/>
    <w:p w14:paraId="79742D6D" w14:textId="77777777" w:rsidR="00365CC9" w:rsidRDefault="00365CC9"/>
    <w:p w14:paraId="78FFAF19" w14:textId="77777777" w:rsidR="00365CC9" w:rsidRDefault="00365CC9"/>
    <w:p w14:paraId="03ED3FB5" w14:textId="77777777" w:rsidR="00365CC9" w:rsidRDefault="00365CC9"/>
    <w:p w14:paraId="3FB1AC57" w14:textId="77777777" w:rsidR="00365CC9" w:rsidRDefault="00365CC9"/>
    <w:p w14:paraId="1E2D582E" w14:textId="77777777" w:rsidR="00365CC9" w:rsidRDefault="00C270CB">
      <w:pPr>
        <w:rPr>
          <w:rFonts w:asciiTheme="majorHAnsi" w:eastAsiaTheme="majorEastAsia" w:hAnsiTheme="majorHAnsi" w:cstheme="majorBidi"/>
          <w:b/>
          <w:bCs/>
          <w:color w:val="4F81BD" w:themeColor="accent1"/>
          <w:sz w:val="26"/>
          <w:szCs w:val="26"/>
        </w:rPr>
      </w:pPr>
      <w:r>
        <w:br w:type="page"/>
      </w:r>
    </w:p>
    <w:p w14:paraId="4C9C96A1"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45 – Luke Rebuild (copy)</w:t>
      </w:r>
    </w:p>
    <w:p w14:paraId="2E4B87FD" w14:textId="77777777" w:rsidR="00365CC9" w:rsidRDefault="00C270CB">
      <w:pPr>
        <w:pStyle w:val="NoSpacing"/>
        <w:rPr>
          <w:b/>
        </w:rPr>
      </w:pPr>
      <w:r>
        <w:rPr>
          <w:b/>
        </w:rPr>
        <w:t>Content</w:t>
      </w:r>
    </w:p>
    <w:p w14:paraId="22ACC529" w14:textId="77777777" w:rsidR="00365CC9" w:rsidRDefault="00C270CB">
      <w:pPr>
        <w:pStyle w:val="NoSpacing"/>
      </w:pPr>
      <w:r>
        <w:t>Copy of user story 1511 – Luke Rebuild</w:t>
      </w:r>
    </w:p>
    <w:p w14:paraId="59147DF9" w14:textId="77777777" w:rsidR="00365CC9" w:rsidRDefault="00365CC9">
      <w:pPr>
        <w:pStyle w:val="NoSpacing"/>
      </w:pPr>
    </w:p>
    <w:p w14:paraId="0231AF9F" w14:textId="77777777" w:rsidR="00365CC9" w:rsidRDefault="00C270CB">
      <w:pPr>
        <w:pStyle w:val="NoSpacing"/>
        <w:rPr>
          <w:b/>
        </w:rPr>
      </w:pPr>
      <w:r>
        <w:rPr>
          <w:b/>
        </w:rPr>
        <w:t>Definition of Done</w:t>
      </w:r>
    </w:p>
    <w:p w14:paraId="472B2B65" w14:textId="77777777" w:rsidR="00365CC9" w:rsidRDefault="00C270CB">
      <w:pPr>
        <w:pStyle w:val="NoSpacing"/>
      </w:pPr>
      <w:r>
        <w:t>Copy definition of done from user story 1511 – Luke Rebuild</w:t>
      </w:r>
    </w:p>
    <w:p w14:paraId="5E2CAA38"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59819D85" w14:textId="77777777">
        <w:tc>
          <w:tcPr>
            <w:tcW w:w="9576" w:type="dxa"/>
            <w:tcBorders>
              <w:left w:val="nil"/>
              <w:bottom w:val="nil"/>
              <w:right w:val="nil"/>
            </w:tcBorders>
            <w:shd w:val="clear" w:color="auto" w:fill="auto"/>
          </w:tcPr>
          <w:p w14:paraId="728AFFBB" w14:textId="77777777" w:rsidR="00365CC9" w:rsidRDefault="00365CC9">
            <w:pPr>
              <w:pStyle w:val="NoSpacing"/>
            </w:pPr>
          </w:p>
        </w:tc>
      </w:tr>
    </w:tbl>
    <w:p w14:paraId="5C84E96E" w14:textId="77777777" w:rsidR="00365CC9" w:rsidRDefault="00365CC9"/>
    <w:p w14:paraId="71FC134C" w14:textId="77777777" w:rsidR="00365CC9" w:rsidRDefault="00365CC9"/>
    <w:p w14:paraId="6E7D51DA" w14:textId="77777777" w:rsidR="00365CC9" w:rsidRDefault="00365CC9"/>
    <w:p w14:paraId="58BA1327" w14:textId="77777777" w:rsidR="00365CC9" w:rsidRDefault="00365CC9"/>
    <w:p w14:paraId="757D9BDA" w14:textId="77777777" w:rsidR="00365CC9" w:rsidRDefault="00365CC9"/>
    <w:p w14:paraId="6ED0EE7B" w14:textId="77777777" w:rsidR="00365CC9" w:rsidRDefault="00365CC9"/>
    <w:p w14:paraId="6059E14A" w14:textId="77777777" w:rsidR="00365CC9" w:rsidRDefault="00365CC9"/>
    <w:p w14:paraId="7324B06B" w14:textId="77777777" w:rsidR="00365CC9" w:rsidRDefault="00365CC9"/>
    <w:p w14:paraId="6190DF39" w14:textId="77777777" w:rsidR="00365CC9" w:rsidRDefault="00365CC9"/>
    <w:p w14:paraId="0DD06C58" w14:textId="77777777" w:rsidR="00365CC9" w:rsidRDefault="00365CC9"/>
    <w:p w14:paraId="0FD92F42" w14:textId="77777777" w:rsidR="00365CC9" w:rsidRDefault="00365CC9"/>
    <w:p w14:paraId="19F6AECD" w14:textId="77777777" w:rsidR="00365CC9" w:rsidRDefault="00365CC9"/>
    <w:p w14:paraId="279CAE50" w14:textId="77777777" w:rsidR="00365CC9" w:rsidRDefault="00365CC9"/>
    <w:p w14:paraId="40D8039C" w14:textId="77777777" w:rsidR="00365CC9" w:rsidRDefault="00365CC9"/>
    <w:p w14:paraId="3A0F5BA0" w14:textId="77777777" w:rsidR="00365CC9" w:rsidRDefault="00365CC9"/>
    <w:p w14:paraId="7A3AEECD" w14:textId="77777777" w:rsidR="00365CC9" w:rsidRDefault="00365CC9"/>
    <w:p w14:paraId="41E81AF8" w14:textId="77777777" w:rsidR="00365CC9" w:rsidRDefault="00365CC9"/>
    <w:p w14:paraId="005F7689" w14:textId="77777777" w:rsidR="00365CC9" w:rsidRDefault="00365CC9"/>
    <w:p w14:paraId="69532276" w14:textId="77777777" w:rsidR="00365CC9" w:rsidRDefault="00365CC9"/>
    <w:p w14:paraId="355DE7A7" w14:textId="77777777" w:rsidR="00365CC9" w:rsidRDefault="00365CC9"/>
    <w:p w14:paraId="6E8CD146" w14:textId="77777777" w:rsidR="00365CC9" w:rsidRDefault="00365CC9"/>
    <w:p w14:paraId="2B4561F1" w14:textId="77777777" w:rsidR="00365CC9" w:rsidRDefault="00C270CB">
      <w:pPr>
        <w:rPr>
          <w:rFonts w:asciiTheme="majorHAnsi" w:eastAsiaTheme="majorEastAsia" w:hAnsiTheme="majorHAnsi" w:cstheme="majorBidi"/>
          <w:b/>
          <w:bCs/>
          <w:color w:val="4F81BD" w:themeColor="accent1"/>
          <w:sz w:val="26"/>
          <w:szCs w:val="26"/>
        </w:rPr>
      </w:pPr>
      <w:r>
        <w:br w:type="page"/>
      </w:r>
    </w:p>
    <w:p w14:paraId="1FCB299A"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46 – Luke Rebuild (copy)</w:t>
      </w:r>
    </w:p>
    <w:p w14:paraId="5007C49F" w14:textId="77777777" w:rsidR="00365CC9" w:rsidRDefault="00C270CB">
      <w:pPr>
        <w:pStyle w:val="NoSpacing"/>
        <w:rPr>
          <w:b/>
        </w:rPr>
      </w:pPr>
      <w:r>
        <w:rPr>
          <w:b/>
        </w:rPr>
        <w:t>Content</w:t>
      </w:r>
    </w:p>
    <w:p w14:paraId="550EF322" w14:textId="77777777" w:rsidR="00365CC9" w:rsidRDefault="00C270CB">
      <w:pPr>
        <w:pStyle w:val="NoSpacing"/>
      </w:pPr>
      <w:r>
        <w:t>Copy of user story 1511 – Luke Rebuild</w:t>
      </w:r>
    </w:p>
    <w:p w14:paraId="3992445B" w14:textId="77777777" w:rsidR="00365CC9" w:rsidRDefault="00365CC9">
      <w:pPr>
        <w:pStyle w:val="NoSpacing"/>
      </w:pPr>
    </w:p>
    <w:p w14:paraId="3B552B34" w14:textId="77777777" w:rsidR="00365CC9" w:rsidRDefault="00C270CB">
      <w:pPr>
        <w:pStyle w:val="NoSpacing"/>
        <w:rPr>
          <w:b/>
        </w:rPr>
      </w:pPr>
      <w:r>
        <w:rPr>
          <w:b/>
        </w:rPr>
        <w:t>Definition of Done</w:t>
      </w:r>
    </w:p>
    <w:p w14:paraId="4D67430E" w14:textId="77777777" w:rsidR="00365CC9" w:rsidRDefault="00C270CB">
      <w:pPr>
        <w:pStyle w:val="NoSpacing"/>
      </w:pPr>
      <w:r>
        <w:t>Copy definition of done from user story 1511 – Luke Rebuild</w:t>
      </w:r>
    </w:p>
    <w:p w14:paraId="0D844FC6"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F8DD46D" w14:textId="77777777">
        <w:tc>
          <w:tcPr>
            <w:tcW w:w="9576" w:type="dxa"/>
            <w:tcBorders>
              <w:left w:val="nil"/>
              <w:bottom w:val="nil"/>
              <w:right w:val="nil"/>
            </w:tcBorders>
            <w:shd w:val="clear" w:color="auto" w:fill="auto"/>
          </w:tcPr>
          <w:p w14:paraId="27F510AF" w14:textId="77777777" w:rsidR="00365CC9" w:rsidRDefault="00365CC9">
            <w:pPr>
              <w:pStyle w:val="NoSpacing"/>
            </w:pPr>
          </w:p>
        </w:tc>
      </w:tr>
    </w:tbl>
    <w:p w14:paraId="7F1B450B" w14:textId="77777777" w:rsidR="00365CC9" w:rsidRDefault="00365CC9"/>
    <w:p w14:paraId="5434A31E" w14:textId="77777777" w:rsidR="00365CC9" w:rsidRDefault="00365CC9"/>
    <w:p w14:paraId="026293F0" w14:textId="77777777" w:rsidR="00365CC9" w:rsidRDefault="00365CC9"/>
    <w:p w14:paraId="1AD21018" w14:textId="77777777" w:rsidR="00365CC9" w:rsidRDefault="00365CC9"/>
    <w:p w14:paraId="07C01B27" w14:textId="77777777" w:rsidR="00365CC9" w:rsidRDefault="00365CC9"/>
    <w:p w14:paraId="6FDE54A6" w14:textId="77777777" w:rsidR="00365CC9" w:rsidRDefault="00365CC9"/>
    <w:p w14:paraId="3F6247F6" w14:textId="77777777" w:rsidR="00365CC9" w:rsidRDefault="00365CC9"/>
    <w:p w14:paraId="386F7252" w14:textId="77777777" w:rsidR="00365CC9" w:rsidRDefault="00365CC9"/>
    <w:p w14:paraId="26819858" w14:textId="77777777" w:rsidR="00365CC9" w:rsidRDefault="00365CC9"/>
    <w:p w14:paraId="54BE38AA" w14:textId="77777777" w:rsidR="00365CC9" w:rsidRDefault="00365CC9"/>
    <w:p w14:paraId="2090C3A7" w14:textId="77777777" w:rsidR="00365CC9" w:rsidRDefault="00365CC9"/>
    <w:p w14:paraId="6CAE94BD" w14:textId="77777777" w:rsidR="00365CC9" w:rsidRDefault="00365CC9"/>
    <w:p w14:paraId="008D03E9" w14:textId="77777777" w:rsidR="00365CC9" w:rsidRDefault="00365CC9"/>
    <w:p w14:paraId="3CDBAED4" w14:textId="77777777" w:rsidR="00365CC9" w:rsidRDefault="00365CC9"/>
    <w:p w14:paraId="52CEC2CC" w14:textId="77777777" w:rsidR="00365CC9" w:rsidRDefault="00365CC9"/>
    <w:p w14:paraId="6113F1DC" w14:textId="77777777" w:rsidR="00365CC9" w:rsidRDefault="00365CC9"/>
    <w:p w14:paraId="55327863" w14:textId="77777777" w:rsidR="00365CC9" w:rsidRDefault="00365CC9"/>
    <w:p w14:paraId="0C414449" w14:textId="77777777" w:rsidR="00365CC9" w:rsidRDefault="00365CC9"/>
    <w:p w14:paraId="3EE56196" w14:textId="77777777" w:rsidR="00365CC9" w:rsidRDefault="00365CC9"/>
    <w:p w14:paraId="00DD92C2" w14:textId="77777777" w:rsidR="00365CC9" w:rsidRDefault="00365CC9"/>
    <w:p w14:paraId="4F53D918" w14:textId="77777777" w:rsidR="00365CC9" w:rsidRDefault="00365CC9"/>
    <w:p w14:paraId="5EBC4589" w14:textId="77777777" w:rsidR="00365CC9" w:rsidRDefault="00C270CB">
      <w:pPr>
        <w:rPr>
          <w:rFonts w:asciiTheme="majorHAnsi" w:eastAsiaTheme="majorEastAsia" w:hAnsiTheme="majorHAnsi" w:cstheme="majorBidi"/>
          <w:b/>
          <w:bCs/>
          <w:color w:val="4F81BD" w:themeColor="accent1"/>
          <w:sz w:val="26"/>
          <w:szCs w:val="26"/>
        </w:rPr>
      </w:pPr>
      <w:r>
        <w:br w:type="page"/>
      </w:r>
    </w:p>
    <w:p w14:paraId="77C47993"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47 – Luke Rebuild (copy)</w:t>
      </w:r>
    </w:p>
    <w:p w14:paraId="4778F051" w14:textId="77777777" w:rsidR="00365CC9" w:rsidRDefault="00C270CB">
      <w:pPr>
        <w:pStyle w:val="NoSpacing"/>
        <w:rPr>
          <w:b/>
        </w:rPr>
      </w:pPr>
      <w:r>
        <w:rPr>
          <w:b/>
        </w:rPr>
        <w:t>Content</w:t>
      </w:r>
    </w:p>
    <w:p w14:paraId="05A82D45" w14:textId="77777777" w:rsidR="00365CC9" w:rsidRDefault="00C270CB">
      <w:pPr>
        <w:pStyle w:val="NoSpacing"/>
      </w:pPr>
      <w:r>
        <w:t>Copy of user story 1511 – Luke Rebuild</w:t>
      </w:r>
    </w:p>
    <w:p w14:paraId="1FDD5B61" w14:textId="77777777" w:rsidR="00365CC9" w:rsidRDefault="00365CC9">
      <w:pPr>
        <w:pStyle w:val="NoSpacing"/>
      </w:pPr>
    </w:p>
    <w:p w14:paraId="0A074B45" w14:textId="77777777" w:rsidR="00365CC9" w:rsidRDefault="00C270CB">
      <w:pPr>
        <w:pStyle w:val="NoSpacing"/>
        <w:rPr>
          <w:b/>
        </w:rPr>
      </w:pPr>
      <w:r>
        <w:rPr>
          <w:b/>
        </w:rPr>
        <w:t>Definition of Done</w:t>
      </w:r>
    </w:p>
    <w:p w14:paraId="54DF3DED" w14:textId="77777777" w:rsidR="00365CC9" w:rsidRDefault="00C270CB">
      <w:pPr>
        <w:pStyle w:val="NoSpacing"/>
      </w:pPr>
      <w:r>
        <w:t>Copy definition of done from user story 1511 – Luke Rebuild</w:t>
      </w:r>
    </w:p>
    <w:p w14:paraId="13579F37"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25AB3E4" w14:textId="77777777">
        <w:tc>
          <w:tcPr>
            <w:tcW w:w="9576" w:type="dxa"/>
            <w:tcBorders>
              <w:left w:val="nil"/>
              <w:bottom w:val="nil"/>
              <w:right w:val="nil"/>
            </w:tcBorders>
            <w:shd w:val="clear" w:color="auto" w:fill="auto"/>
          </w:tcPr>
          <w:p w14:paraId="2383CCF6" w14:textId="77777777" w:rsidR="00365CC9" w:rsidRDefault="00365CC9">
            <w:pPr>
              <w:pStyle w:val="NoSpacing"/>
            </w:pPr>
          </w:p>
        </w:tc>
      </w:tr>
    </w:tbl>
    <w:p w14:paraId="3CB3DFFC" w14:textId="77777777" w:rsidR="00365CC9" w:rsidRDefault="00365CC9"/>
    <w:p w14:paraId="5BA49C30" w14:textId="77777777" w:rsidR="00365CC9" w:rsidRDefault="00365CC9"/>
    <w:p w14:paraId="5508CEE1" w14:textId="77777777" w:rsidR="00365CC9" w:rsidRDefault="00365CC9"/>
    <w:p w14:paraId="4DF567BA" w14:textId="77777777" w:rsidR="00365CC9" w:rsidRDefault="00365CC9"/>
    <w:p w14:paraId="5A992A2D" w14:textId="77777777" w:rsidR="00365CC9" w:rsidRDefault="00365CC9"/>
    <w:p w14:paraId="40F3F7DC" w14:textId="77777777" w:rsidR="00365CC9" w:rsidRDefault="00365CC9"/>
    <w:p w14:paraId="6A7881E5" w14:textId="77777777" w:rsidR="00365CC9" w:rsidRDefault="00365CC9"/>
    <w:p w14:paraId="2C1C1944" w14:textId="77777777" w:rsidR="00365CC9" w:rsidRDefault="00365CC9"/>
    <w:p w14:paraId="4D020ED5" w14:textId="77777777" w:rsidR="00365CC9" w:rsidRDefault="00365CC9"/>
    <w:p w14:paraId="62FFE601" w14:textId="77777777" w:rsidR="00365CC9" w:rsidRDefault="00365CC9"/>
    <w:p w14:paraId="0E27B265" w14:textId="77777777" w:rsidR="00365CC9" w:rsidRDefault="00365CC9"/>
    <w:p w14:paraId="23F3941A" w14:textId="77777777" w:rsidR="00365CC9" w:rsidRDefault="00365CC9"/>
    <w:p w14:paraId="528560E4" w14:textId="77777777" w:rsidR="00365CC9" w:rsidRDefault="00365CC9"/>
    <w:p w14:paraId="61E2F48D" w14:textId="77777777" w:rsidR="00365CC9" w:rsidRDefault="00365CC9"/>
    <w:p w14:paraId="5ACCAA60" w14:textId="77777777" w:rsidR="00365CC9" w:rsidRDefault="00365CC9"/>
    <w:p w14:paraId="78B106F4" w14:textId="77777777" w:rsidR="00365CC9" w:rsidRDefault="00365CC9"/>
    <w:p w14:paraId="3A64B5ED" w14:textId="77777777" w:rsidR="00365CC9" w:rsidRDefault="00365CC9"/>
    <w:p w14:paraId="44A42588" w14:textId="77777777" w:rsidR="00365CC9" w:rsidRDefault="00365CC9"/>
    <w:p w14:paraId="6840A37A" w14:textId="77777777" w:rsidR="00365CC9" w:rsidRDefault="00365CC9"/>
    <w:p w14:paraId="12CC6DB1" w14:textId="77777777" w:rsidR="00365CC9" w:rsidRDefault="00365CC9"/>
    <w:p w14:paraId="4798E822" w14:textId="77777777" w:rsidR="00365CC9" w:rsidRDefault="00C270CB">
      <w:pPr>
        <w:rPr>
          <w:rFonts w:asciiTheme="majorHAnsi" w:eastAsiaTheme="majorEastAsia" w:hAnsiTheme="majorHAnsi" w:cstheme="majorBidi"/>
          <w:b/>
          <w:bCs/>
          <w:color w:val="4F81BD" w:themeColor="accent1"/>
          <w:sz w:val="26"/>
          <w:szCs w:val="26"/>
        </w:rPr>
      </w:pPr>
      <w:r>
        <w:br w:type="page"/>
      </w:r>
    </w:p>
    <w:p w14:paraId="500E291B" w14:textId="77777777" w:rsidR="00365CC9" w:rsidRDefault="00C270CB">
      <w:pPr>
        <w:pStyle w:val="Heading2"/>
      </w:pPr>
      <w:r>
        <w:lastRenderedPageBreak/>
        <w:t>1648 – Firmware Upgrade Across Fleet (copy)</w:t>
      </w:r>
    </w:p>
    <w:p w14:paraId="4A4BD8F5" w14:textId="77777777" w:rsidR="00365CC9" w:rsidRDefault="00C270CB">
      <w:pPr>
        <w:pStyle w:val="NoSpacing"/>
        <w:rPr>
          <w:b/>
        </w:rPr>
      </w:pPr>
      <w:r>
        <w:rPr>
          <w:b/>
        </w:rPr>
        <w:t>Content</w:t>
      </w:r>
    </w:p>
    <w:p w14:paraId="5ACF1B46" w14:textId="77777777" w:rsidR="00365CC9" w:rsidRDefault="00C270CB">
      <w:r>
        <w:t>As a lab member, I would like to work on upgrading the aircraft firmware across the fleet.</w:t>
      </w:r>
    </w:p>
    <w:p w14:paraId="56563853" w14:textId="77777777" w:rsidR="00365CC9" w:rsidRDefault="00C270CB">
      <w:pPr>
        <w:pStyle w:val="NoSpacing"/>
        <w:rPr>
          <w:b/>
        </w:rPr>
      </w:pPr>
      <w:r>
        <w:rPr>
          <w:b/>
        </w:rPr>
        <w:t>Definition of Done</w:t>
      </w:r>
    </w:p>
    <w:p w14:paraId="44BBB792" w14:textId="77777777" w:rsidR="00365CC9" w:rsidRDefault="00C270CB">
      <w:pPr>
        <w:pStyle w:val="NoSpacing"/>
      </w:pPr>
      <w:r>
        <w:t>[ ] Work with Dr. Lum to ensure data analysis script is up to date for ArduPlane 3.7.1</w:t>
      </w:r>
    </w:p>
    <w:p w14:paraId="707E39B2" w14:textId="77777777" w:rsidR="00365CC9" w:rsidRDefault="00C270CB">
      <w:pPr>
        <w:pStyle w:val="NoSpacing"/>
      </w:pPr>
      <w:r>
        <w:t>[ ] Work with Tadej Kosel to understand the changes between ArduPlane 3.6.0 and 3.7.1 for fixed wings and if any parameter values need changing</w:t>
      </w:r>
    </w:p>
    <w:p w14:paraId="357863D1" w14:textId="77777777" w:rsidR="00365CC9" w:rsidRDefault="00C270CB">
      <w:pPr>
        <w:pStyle w:val="NoSpacing"/>
      </w:pPr>
      <w:r>
        <w:t>[ ] Update SAM, CERES and HAPRA to ArduPlane 3.7.1</w:t>
      </w:r>
    </w:p>
    <w:p w14:paraId="669A1008" w14:textId="77777777" w:rsidR="00365CC9" w:rsidRDefault="00C270CB">
      <w:pPr>
        <w:pStyle w:val="NoSpacing"/>
      </w:pPr>
      <w:r>
        <w:tab/>
        <w:t>[ ] Document the update on the appropriate flight manuals. Ex. \FlightOperations\UAS\CERES\CERESAircraftFlightManual.docx</w:t>
      </w:r>
    </w:p>
    <w:p w14:paraId="3F65EB35" w14:textId="77777777" w:rsidR="00365CC9" w:rsidRDefault="00C270CB">
      <w:pPr>
        <w:pStyle w:val="NoSpacing"/>
      </w:pPr>
      <w:r>
        <w:t>[ ] Update Cera and MARV to ArduCopter 3.4.6</w:t>
      </w:r>
    </w:p>
    <w:p w14:paraId="43FD2419" w14:textId="77777777" w:rsidR="00365CC9" w:rsidRDefault="00C270CB">
      <w:pPr>
        <w:pStyle w:val="NoSpacing"/>
      </w:pPr>
      <w:r>
        <w:tab/>
        <w:t>[ ] Document the update on the appropriate flight manuals.</w:t>
      </w:r>
    </w:p>
    <w:p w14:paraId="615EB6BC" w14:textId="77777777" w:rsidR="00365CC9" w:rsidRDefault="00C270CB">
      <w:pPr>
        <w:pStyle w:val="NoSpacing"/>
      </w:pPr>
      <w:r>
        <w:tab/>
        <w:t>[ ] Ensure these parameters are set, or determine better settings:</w:t>
      </w:r>
    </w:p>
    <w:p w14:paraId="09953A78" w14:textId="77777777" w:rsidR="00365CC9" w:rsidRDefault="00C270CB">
      <w:pPr>
        <w:pStyle w:val="NoSpacing"/>
      </w:pPr>
      <w:r>
        <w:tab/>
      </w:r>
      <w:r>
        <w:tab/>
        <w:t>FS_BATT_ENABLE, 2 </w:t>
      </w:r>
    </w:p>
    <w:p w14:paraId="3CF0BDD9" w14:textId="77777777" w:rsidR="00365CC9" w:rsidRDefault="00C270CB">
      <w:pPr>
        <w:pStyle w:val="NoSpacing"/>
        <w:ind w:left="1440"/>
      </w:pPr>
      <w:r>
        <w:t>FS_THR_ENABLE, 1</w:t>
      </w:r>
    </w:p>
    <w:p w14:paraId="7AB006C5" w14:textId="77777777" w:rsidR="00365CC9" w:rsidRDefault="00C270CB">
      <w:pPr>
        <w:pStyle w:val="NoSpacing"/>
        <w:ind w:left="1440"/>
      </w:pPr>
      <w:r>
        <w:t xml:space="preserve">GPS_RATE_MS, 50 </w:t>
      </w:r>
    </w:p>
    <w:p w14:paraId="4E00A4B5" w14:textId="77777777" w:rsidR="00365CC9" w:rsidRDefault="00C270CB">
      <w:pPr>
        <w:pStyle w:val="NoSpacing"/>
        <w:ind w:left="1440"/>
      </w:pPr>
      <w:r>
        <w:t>INS_STILL_THRESH, 1 recommended for mulitirotors</w:t>
      </w:r>
    </w:p>
    <w:p w14:paraId="09BB9863" w14:textId="77777777" w:rsidR="00365CC9" w:rsidRDefault="00C270CB">
      <w:pPr>
        <w:pStyle w:val="NoSpacing"/>
        <w:ind w:left="1440"/>
      </w:pPr>
      <w:r>
        <w:t>LOG_BACKEND_TYPE, 3</w:t>
      </w:r>
    </w:p>
    <w:p w14:paraId="7CD1BF44" w14:textId="77777777" w:rsidR="00365CC9" w:rsidRDefault="00C270CB">
      <w:pPr>
        <w:pStyle w:val="NoSpacing"/>
        <w:ind w:left="1440"/>
      </w:pPr>
      <w:r>
        <w:t>LOG_REPLAY, 0</w:t>
      </w:r>
    </w:p>
    <w:p w14:paraId="15A3817A" w14:textId="77777777" w:rsidR="00365CC9" w:rsidRDefault="00C270CB">
      <w:pPr>
        <w:pStyle w:val="NoSpacing"/>
        <w:ind w:left="1440"/>
      </w:pPr>
      <w:r>
        <w:t>PLND_ENABLED, 0</w:t>
      </w:r>
    </w:p>
    <w:p w14:paraId="3CAADCD8" w14:textId="77777777" w:rsidR="00365CC9" w:rsidRDefault="00365CC9">
      <w:pPr>
        <w:rPr>
          <w:rFonts w:cstheme="minorHAnsi"/>
          <w:b/>
          <w:bCs/>
          <w:color w:val="000000"/>
        </w:rPr>
      </w:pPr>
    </w:p>
    <w:p w14:paraId="01E714CD" w14:textId="77777777" w:rsidR="00365CC9" w:rsidRDefault="00C270CB">
      <w:pPr>
        <w:rPr>
          <w:rFonts w:cstheme="minorHAnsi"/>
          <w:b/>
          <w:bCs/>
          <w:color w:val="000000"/>
        </w:rPr>
      </w:pPr>
      <w:r>
        <w:rPr>
          <w:rFonts w:cstheme="minorHAnsi"/>
          <w:b/>
          <w:bCs/>
          <w:color w:val="000000"/>
        </w:rPr>
        <w:t>Notes</w:t>
      </w:r>
    </w:p>
    <w:p w14:paraId="1915B725" w14:textId="77777777" w:rsidR="00365CC9" w:rsidRDefault="00C270CB">
      <w:pPr>
        <w:pStyle w:val="ListParagraph"/>
        <w:numPr>
          <w:ilvl w:val="0"/>
          <w:numId w:val="7"/>
        </w:numPr>
        <w:spacing w:after="0" w:line="240" w:lineRule="auto"/>
        <w:textAlignment w:val="baseline"/>
        <w:rPr>
          <w:rFonts w:cs="Arial"/>
          <w:color w:val="000000"/>
        </w:rPr>
      </w:pPr>
      <w:r>
        <w:rPr>
          <w:rFonts w:cs="Arial"/>
          <w:color w:val="000000"/>
        </w:rPr>
        <w:t>Firware updates can be done directly through mission planner under the Initial Setup tab. See an experienced lab member for assistance with all of thi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A76E62C" w14:textId="77777777">
        <w:trPr>
          <w:trHeight w:val="224"/>
        </w:trPr>
        <w:tc>
          <w:tcPr>
            <w:tcW w:w="9576" w:type="dxa"/>
            <w:tcBorders>
              <w:left w:val="nil"/>
              <w:bottom w:val="nil"/>
              <w:right w:val="nil"/>
            </w:tcBorders>
            <w:shd w:val="clear" w:color="auto" w:fill="auto"/>
          </w:tcPr>
          <w:p w14:paraId="711FC289" w14:textId="77777777" w:rsidR="00365CC9" w:rsidRDefault="00365CC9"/>
        </w:tc>
      </w:tr>
    </w:tbl>
    <w:p w14:paraId="6E690F1B" w14:textId="77777777" w:rsidR="00365CC9" w:rsidRDefault="00365CC9"/>
    <w:p w14:paraId="4F7578F1" w14:textId="77777777" w:rsidR="00365CC9" w:rsidRDefault="00365CC9"/>
    <w:p w14:paraId="68AD9263" w14:textId="77777777" w:rsidR="00365CC9" w:rsidRDefault="00365CC9"/>
    <w:p w14:paraId="65D5BBD3" w14:textId="77777777" w:rsidR="00365CC9" w:rsidRDefault="00365CC9"/>
    <w:p w14:paraId="53938204" w14:textId="77777777" w:rsidR="00365CC9" w:rsidRDefault="00365CC9"/>
    <w:p w14:paraId="5CEFB0AA" w14:textId="77777777" w:rsidR="00365CC9" w:rsidRDefault="00365CC9"/>
    <w:p w14:paraId="72594218" w14:textId="77777777" w:rsidR="00365CC9" w:rsidRDefault="00365CC9"/>
    <w:p w14:paraId="654998D7" w14:textId="77777777" w:rsidR="00365CC9" w:rsidRDefault="00365CC9"/>
    <w:p w14:paraId="53794F57" w14:textId="77777777" w:rsidR="00365CC9" w:rsidRDefault="00365CC9"/>
    <w:p w14:paraId="6FE59146" w14:textId="77777777" w:rsidR="00365CC9" w:rsidRDefault="00365CC9"/>
    <w:p w14:paraId="55030E02" w14:textId="77777777" w:rsidR="00365CC9" w:rsidRDefault="00365CC9"/>
    <w:p w14:paraId="713D4C00" w14:textId="77777777" w:rsidR="00365CC9" w:rsidRDefault="00C270CB">
      <w:pPr>
        <w:rPr>
          <w:rFonts w:asciiTheme="majorHAnsi" w:eastAsiaTheme="majorEastAsia" w:hAnsiTheme="majorHAnsi" w:cstheme="majorBidi"/>
          <w:b/>
          <w:bCs/>
          <w:color w:val="4F81BD" w:themeColor="accent1"/>
          <w:sz w:val="26"/>
          <w:szCs w:val="26"/>
        </w:rPr>
      </w:pPr>
      <w:r>
        <w:br w:type="page"/>
      </w:r>
    </w:p>
    <w:p w14:paraId="57997DB5" w14:textId="77777777" w:rsidR="00365CC9" w:rsidRDefault="00C270CB">
      <w:pPr>
        <w:pStyle w:val="Heading2"/>
      </w:pPr>
      <w:r>
        <w:lastRenderedPageBreak/>
        <w:t>1649 – Firmware Upgrade Across Fleet (copy)</w:t>
      </w:r>
    </w:p>
    <w:p w14:paraId="36785D33" w14:textId="77777777" w:rsidR="00365CC9" w:rsidRDefault="00C270CB">
      <w:pPr>
        <w:pStyle w:val="NoSpacing"/>
        <w:rPr>
          <w:b/>
        </w:rPr>
      </w:pPr>
      <w:r>
        <w:rPr>
          <w:b/>
        </w:rPr>
        <w:t>Content</w:t>
      </w:r>
    </w:p>
    <w:p w14:paraId="429C3C34" w14:textId="77777777" w:rsidR="00365CC9" w:rsidRDefault="00C270CB">
      <w:r>
        <w:t>As a lab member, I would like to work on upgrading the aircraft firmware across the fleet.</w:t>
      </w:r>
    </w:p>
    <w:p w14:paraId="7EBE6616" w14:textId="77777777" w:rsidR="00365CC9" w:rsidRDefault="00C270CB">
      <w:pPr>
        <w:pStyle w:val="NoSpacing"/>
        <w:rPr>
          <w:b/>
        </w:rPr>
      </w:pPr>
      <w:r>
        <w:rPr>
          <w:b/>
        </w:rPr>
        <w:t>Definition of Done</w:t>
      </w:r>
    </w:p>
    <w:p w14:paraId="695F59F8" w14:textId="77777777" w:rsidR="00365CC9" w:rsidRDefault="00C270CB">
      <w:pPr>
        <w:pStyle w:val="NoSpacing"/>
      </w:pPr>
      <w:r>
        <w:t>[ ] Work with Dr. Lum to ensure data analysis script is up to date for ArduPlane 3.7.1</w:t>
      </w:r>
    </w:p>
    <w:p w14:paraId="0A0B623A" w14:textId="77777777" w:rsidR="00365CC9" w:rsidRDefault="00C270CB">
      <w:pPr>
        <w:pStyle w:val="NoSpacing"/>
      </w:pPr>
      <w:r>
        <w:t>[ ] Work with Tadej Kosel to understand the changes between ArduPlane 3.6.0 and 3.7.1 for fixed wings and if any parameter values need changing</w:t>
      </w:r>
    </w:p>
    <w:p w14:paraId="71C40A75" w14:textId="77777777" w:rsidR="00365CC9" w:rsidRDefault="00C270CB">
      <w:pPr>
        <w:pStyle w:val="NoSpacing"/>
      </w:pPr>
      <w:r>
        <w:t>[ ] Update SAM, CERES and HAPRA to ArduPlane 3.7.1</w:t>
      </w:r>
    </w:p>
    <w:p w14:paraId="08D21DF9" w14:textId="77777777" w:rsidR="00365CC9" w:rsidRDefault="00C270CB">
      <w:pPr>
        <w:pStyle w:val="NoSpacing"/>
      </w:pPr>
      <w:r>
        <w:tab/>
        <w:t>[ ] Document the update on the appropriate flight manuals. Ex. \FlightOperations\UAS\CERES\CERESAircraftFlightManual.docx</w:t>
      </w:r>
    </w:p>
    <w:p w14:paraId="7FD4897C" w14:textId="77777777" w:rsidR="00365CC9" w:rsidRDefault="00C270CB">
      <w:pPr>
        <w:pStyle w:val="NoSpacing"/>
      </w:pPr>
      <w:r>
        <w:t>[ ] Update Cera and MARV to ArduCopter 3.4.6</w:t>
      </w:r>
    </w:p>
    <w:p w14:paraId="17AB4473" w14:textId="77777777" w:rsidR="00365CC9" w:rsidRDefault="00C270CB">
      <w:pPr>
        <w:pStyle w:val="NoSpacing"/>
      </w:pPr>
      <w:r>
        <w:tab/>
        <w:t>[ ] Document the update on the appropriate flight manuals.</w:t>
      </w:r>
    </w:p>
    <w:p w14:paraId="206DA08F" w14:textId="77777777" w:rsidR="00365CC9" w:rsidRDefault="00C270CB">
      <w:pPr>
        <w:pStyle w:val="NoSpacing"/>
      </w:pPr>
      <w:r>
        <w:tab/>
        <w:t>[ ] Ensure these parameters are set, or determine better settings:</w:t>
      </w:r>
    </w:p>
    <w:p w14:paraId="28B54AF1" w14:textId="77777777" w:rsidR="00365CC9" w:rsidRDefault="00C270CB">
      <w:pPr>
        <w:pStyle w:val="NoSpacing"/>
      </w:pPr>
      <w:r>
        <w:tab/>
      </w:r>
      <w:r>
        <w:tab/>
        <w:t>FS_BATT_ENABLE, 2 </w:t>
      </w:r>
    </w:p>
    <w:p w14:paraId="4E08D3D8" w14:textId="77777777" w:rsidR="00365CC9" w:rsidRDefault="00C270CB">
      <w:pPr>
        <w:pStyle w:val="NoSpacing"/>
        <w:ind w:left="1440"/>
      </w:pPr>
      <w:r>
        <w:t>FS_THR_ENABLE, 1</w:t>
      </w:r>
    </w:p>
    <w:p w14:paraId="43B3EC92" w14:textId="77777777" w:rsidR="00365CC9" w:rsidRDefault="00C270CB">
      <w:pPr>
        <w:pStyle w:val="NoSpacing"/>
        <w:ind w:left="1440"/>
      </w:pPr>
      <w:r>
        <w:t xml:space="preserve">GPS_RATE_MS, 50 </w:t>
      </w:r>
    </w:p>
    <w:p w14:paraId="6887747A" w14:textId="77777777" w:rsidR="00365CC9" w:rsidRDefault="00C270CB">
      <w:pPr>
        <w:pStyle w:val="NoSpacing"/>
        <w:ind w:left="1440"/>
      </w:pPr>
      <w:r>
        <w:t>INS_STILL_THRESH, 1 recommended for mulitirotors</w:t>
      </w:r>
    </w:p>
    <w:p w14:paraId="2F8C6B8D" w14:textId="77777777" w:rsidR="00365CC9" w:rsidRDefault="00C270CB">
      <w:pPr>
        <w:pStyle w:val="NoSpacing"/>
        <w:ind w:left="1440"/>
      </w:pPr>
      <w:r>
        <w:t>LOG_BACKEND_TYPE, 3</w:t>
      </w:r>
    </w:p>
    <w:p w14:paraId="3906C409" w14:textId="77777777" w:rsidR="00365CC9" w:rsidRDefault="00C270CB">
      <w:pPr>
        <w:pStyle w:val="NoSpacing"/>
        <w:ind w:left="1440"/>
      </w:pPr>
      <w:r>
        <w:t>LOG_REPLAY, 0</w:t>
      </w:r>
    </w:p>
    <w:p w14:paraId="539B4F81" w14:textId="77777777" w:rsidR="00365CC9" w:rsidRDefault="00C270CB">
      <w:pPr>
        <w:pStyle w:val="NoSpacing"/>
        <w:ind w:left="1440"/>
      </w:pPr>
      <w:r>
        <w:t>PLND_ENABLED, 0</w:t>
      </w:r>
    </w:p>
    <w:p w14:paraId="0845F796" w14:textId="77777777" w:rsidR="00365CC9" w:rsidRDefault="00365CC9">
      <w:pPr>
        <w:rPr>
          <w:rFonts w:cstheme="minorHAnsi"/>
          <w:b/>
          <w:bCs/>
          <w:color w:val="000000"/>
        </w:rPr>
      </w:pPr>
    </w:p>
    <w:p w14:paraId="7F37E24C" w14:textId="77777777" w:rsidR="00365CC9" w:rsidRDefault="00C270CB">
      <w:pPr>
        <w:rPr>
          <w:rFonts w:cstheme="minorHAnsi"/>
          <w:b/>
          <w:bCs/>
          <w:color w:val="000000"/>
        </w:rPr>
      </w:pPr>
      <w:r>
        <w:rPr>
          <w:rFonts w:cstheme="minorHAnsi"/>
          <w:b/>
          <w:bCs/>
          <w:color w:val="000000"/>
        </w:rPr>
        <w:t>Notes</w:t>
      </w:r>
    </w:p>
    <w:p w14:paraId="1DF16F47" w14:textId="77777777" w:rsidR="00365CC9" w:rsidRDefault="00C270CB">
      <w:pPr>
        <w:pStyle w:val="ListParagraph"/>
        <w:numPr>
          <w:ilvl w:val="0"/>
          <w:numId w:val="7"/>
        </w:numPr>
        <w:spacing w:after="0" w:line="240" w:lineRule="auto"/>
        <w:textAlignment w:val="baseline"/>
        <w:rPr>
          <w:rFonts w:cs="Arial"/>
          <w:color w:val="000000"/>
        </w:rPr>
      </w:pPr>
      <w:r>
        <w:rPr>
          <w:rFonts w:cs="Arial"/>
          <w:color w:val="000000"/>
        </w:rPr>
        <w:t>Firware updates can be done directly through mission planner under the Initial Setup tab. See an experienced lab member for assistance with all of thi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298644" w14:textId="77777777">
        <w:trPr>
          <w:trHeight w:val="224"/>
        </w:trPr>
        <w:tc>
          <w:tcPr>
            <w:tcW w:w="9576" w:type="dxa"/>
            <w:tcBorders>
              <w:left w:val="nil"/>
              <w:bottom w:val="nil"/>
              <w:right w:val="nil"/>
            </w:tcBorders>
            <w:shd w:val="clear" w:color="auto" w:fill="auto"/>
          </w:tcPr>
          <w:p w14:paraId="5246BF66" w14:textId="77777777" w:rsidR="00365CC9" w:rsidRDefault="00365CC9"/>
        </w:tc>
      </w:tr>
    </w:tbl>
    <w:p w14:paraId="7710D337" w14:textId="77777777" w:rsidR="00365CC9" w:rsidRDefault="00365CC9"/>
    <w:p w14:paraId="5B83D034" w14:textId="77777777" w:rsidR="00365CC9" w:rsidRDefault="00C270CB">
      <w:r>
        <w:br w:type="page"/>
      </w:r>
    </w:p>
    <w:p w14:paraId="6AD73208" w14:textId="77777777" w:rsidR="00365CC9" w:rsidRDefault="00C270CB">
      <w:pPr>
        <w:pStyle w:val="Heading2"/>
      </w:pPr>
      <w:r>
        <w:lastRenderedPageBreak/>
        <w:t>1650 – Perforce Visual Client (copy)</w:t>
      </w:r>
    </w:p>
    <w:p w14:paraId="5CA74042" w14:textId="77777777" w:rsidR="00365CC9" w:rsidRDefault="00365CC9">
      <w:pPr>
        <w:pStyle w:val="NoSpacing"/>
      </w:pPr>
    </w:p>
    <w:p w14:paraId="17591EC9" w14:textId="77777777" w:rsidR="00365CC9" w:rsidRDefault="00C270CB">
      <w:pPr>
        <w:pStyle w:val="NoSpacing"/>
        <w:rPr>
          <w:b/>
        </w:rPr>
      </w:pPr>
      <w:r>
        <w:rPr>
          <w:b/>
        </w:rPr>
        <w:t>Content</w:t>
      </w:r>
    </w:p>
    <w:p w14:paraId="50FED3B2" w14:textId="70F63F53"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5B0C22DD" w14:textId="77777777" w:rsidR="00365CC9" w:rsidRDefault="00365CC9">
      <w:pPr>
        <w:pStyle w:val="NoSpacing"/>
      </w:pPr>
    </w:p>
    <w:p w14:paraId="7BA251E5" w14:textId="77777777" w:rsidR="00365CC9" w:rsidRDefault="00C270CB">
      <w:pPr>
        <w:pStyle w:val="NoSpacing"/>
        <w:rPr>
          <w:b/>
        </w:rPr>
      </w:pPr>
      <w:r>
        <w:rPr>
          <w:b/>
        </w:rPr>
        <w:t>Definition of Done</w:t>
      </w:r>
    </w:p>
    <w:p w14:paraId="1D2CC7B0" w14:textId="07B08B9E"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59F56A67" w14:textId="77777777" w:rsidR="00365CC9" w:rsidRDefault="00365CC9">
      <w:pPr>
        <w:rPr>
          <w:rFonts w:cstheme="minorHAnsi"/>
          <w:b/>
          <w:bCs/>
          <w:color w:val="000000"/>
        </w:rPr>
      </w:pPr>
    </w:p>
    <w:p w14:paraId="36FFC57D" w14:textId="77777777" w:rsidR="00365CC9" w:rsidRDefault="00C270CB">
      <w:pPr>
        <w:rPr>
          <w:rFonts w:cstheme="minorHAnsi"/>
          <w:b/>
          <w:bCs/>
          <w:color w:val="000000"/>
        </w:rPr>
      </w:pPr>
      <w:r>
        <w:rPr>
          <w:rFonts w:cstheme="minorHAnsi"/>
          <w:b/>
          <w:bCs/>
          <w:color w:val="000000"/>
        </w:rPr>
        <w:t>Notes</w:t>
      </w:r>
    </w:p>
    <w:p w14:paraId="0D481E9C"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169A446" w14:textId="77777777">
        <w:trPr>
          <w:trHeight w:val="224"/>
        </w:trPr>
        <w:tc>
          <w:tcPr>
            <w:tcW w:w="9576" w:type="dxa"/>
            <w:tcBorders>
              <w:left w:val="nil"/>
              <w:bottom w:val="nil"/>
              <w:right w:val="nil"/>
            </w:tcBorders>
            <w:shd w:val="clear" w:color="auto" w:fill="auto"/>
          </w:tcPr>
          <w:p w14:paraId="22CB041D" w14:textId="77777777" w:rsidR="00365CC9" w:rsidRDefault="00365CC9"/>
        </w:tc>
      </w:tr>
    </w:tbl>
    <w:p w14:paraId="2CD0062B" w14:textId="77777777" w:rsidR="00365CC9" w:rsidRDefault="00C270CB">
      <w:pPr>
        <w:pStyle w:val="Heading2"/>
      </w:pPr>
      <w:r>
        <w:br w:type="page"/>
      </w:r>
      <w:r>
        <w:lastRenderedPageBreak/>
        <w:t>1651 – ARGO Battery Monitor Upgrade</w:t>
      </w:r>
    </w:p>
    <w:p w14:paraId="4389794F" w14:textId="77777777" w:rsidR="00365CC9" w:rsidRDefault="00365CC9">
      <w:pPr>
        <w:pStyle w:val="NoSpacing"/>
      </w:pPr>
    </w:p>
    <w:p w14:paraId="0BFFB5CD" w14:textId="77777777" w:rsidR="00365CC9" w:rsidRDefault="00C270CB">
      <w:pPr>
        <w:pStyle w:val="NoSpacing"/>
        <w:rPr>
          <w:b/>
        </w:rPr>
      </w:pPr>
      <w:r>
        <w:rPr>
          <w:b/>
        </w:rPr>
        <w:t>Content</w:t>
      </w:r>
    </w:p>
    <w:p w14:paraId="6BEE34BD" w14:textId="77777777" w:rsidR="00365CC9" w:rsidRDefault="00C270CB">
      <w:pPr>
        <w:pStyle w:val="NoSpacing"/>
      </w:pPr>
      <w:r>
        <w:t>As a lab member, I would like to construct a new battery monitor that can handle 6S batteries and provide current readings</w:t>
      </w:r>
    </w:p>
    <w:p w14:paraId="2C6A2A80" w14:textId="77777777" w:rsidR="00365CC9" w:rsidRDefault="00365CC9">
      <w:pPr>
        <w:pStyle w:val="NoSpacing"/>
      </w:pPr>
    </w:p>
    <w:p w14:paraId="7FED4371" w14:textId="77777777" w:rsidR="00365CC9" w:rsidRDefault="00C270CB">
      <w:pPr>
        <w:pStyle w:val="NoSpacing"/>
        <w:rPr>
          <w:b/>
        </w:rPr>
      </w:pPr>
      <w:r>
        <w:rPr>
          <w:b/>
        </w:rPr>
        <w:t>Definition of Done</w:t>
      </w:r>
    </w:p>
    <w:p w14:paraId="4C41492D" w14:textId="77777777" w:rsidR="00365CC9" w:rsidRDefault="00C270CB">
      <w:pPr>
        <w:pStyle w:val="NoSpacing"/>
      </w:pPr>
      <w:r>
        <w:t>[x] Research battery monitors that can handle 180A and be wired inline with battery</w:t>
      </w:r>
    </w:p>
    <w:p w14:paraId="7FA11863" w14:textId="77777777" w:rsidR="00365CC9" w:rsidRDefault="00C270CB">
      <w:pPr>
        <w:pStyle w:val="NoSpacing"/>
      </w:pPr>
      <w:r>
        <w:t>[x] Solder wires and connectors to the battery monitor</w:t>
      </w:r>
    </w:p>
    <w:p w14:paraId="62319462" w14:textId="77777777" w:rsidR="00365CC9" w:rsidRDefault="00C270CB">
      <w:pPr>
        <w:pStyle w:val="NoSpacing"/>
      </w:pPr>
      <w:r>
        <w:t>[x] Solder the attopilot data wires to the power df13 cable</w:t>
      </w:r>
    </w:p>
    <w:p w14:paraId="23166EB6" w14:textId="77777777" w:rsidR="00365CC9" w:rsidRDefault="00C270CB">
      <w:pPr>
        <w:pStyle w:val="NoSpacing"/>
      </w:pPr>
      <w:r>
        <w:t>[x] make sure that the 3dr power module is still providing regulated power</w:t>
      </w:r>
    </w:p>
    <w:p w14:paraId="2EA2004E" w14:textId="77777777" w:rsidR="00365CC9" w:rsidRDefault="00C270CB">
      <w:pPr>
        <w:pStyle w:val="NoSpacing"/>
      </w:pPr>
      <w:r>
        <w:t>[x] make sure the 3dr power module isn’t getting overloaded form argos PDU</w:t>
      </w:r>
    </w:p>
    <w:p w14:paraId="17F26F0E" w14:textId="77777777" w:rsidR="00365CC9" w:rsidRDefault="00C270CB">
      <w:pPr>
        <w:pStyle w:val="NoSpacing"/>
      </w:pPr>
      <w:r>
        <w:t xml:space="preserve">[x] test with props off </w:t>
      </w:r>
    </w:p>
    <w:p w14:paraId="4A9B20D6" w14:textId="77777777" w:rsidR="00365CC9" w:rsidRDefault="00C270CB">
      <w:pPr>
        <w:pStyle w:val="NoSpacing"/>
      </w:pPr>
      <w:r>
        <w:t>[] cover with heat shrink tubing</w:t>
      </w:r>
    </w:p>
    <w:p w14:paraId="3C4786C9" w14:textId="77777777" w:rsidR="00365CC9" w:rsidRDefault="00365CC9">
      <w:pPr>
        <w:pStyle w:val="NoSpacing"/>
        <w:rPr>
          <w:b/>
        </w:rPr>
      </w:pPr>
    </w:p>
    <w:p w14:paraId="1F0AAD14" w14:textId="77777777" w:rsidR="00365CC9" w:rsidRDefault="00C270CB">
      <w:pPr>
        <w:rPr>
          <w:rFonts w:cstheme="minorHAnsi"/>
          <w:b/>
          <w:bCs/>
          <w:color w:val="000000"/>
        </w:rPr>
      </w:pPr>
      <w:r>
        <w:rPr>
          <w:rFonts w:cstheme="minorHAnsi"/>
          <w:b/>
          <w:bCs/>
          <w:color w:val="000000"/>
        </w:rPr>
        <w:t>Notes</w:t>
      </w:r>
    </w:p>
    <w:p w14:paraId="779EACD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CD05EBA" w14:textId="77777777">
        <w:trPr>
          <w:trHeight w:val="224"/>
        </w:trPr>
        <w:tc>
          <w:tcPr>
            <w:tcW w:w="9576" w:type="dxa"/>
            <w:tcBorders>
              <w:left w:val="nil"/>
              <w:bottom w:val="nil"/>
              <w:right w:val="nil"/>
            </w:tcBorders>
            <w:shd w:val="clear" w:color="auto" w:fill="auto"/>
          </w:tcPr>
          <w:p w14:paraId="1D5A5089" w14:textId="77777777" w:rsidR="00365CC9" w:rsidRDefault="00365CC9"/>
        </w:tc>
      </w:tr>
    </w:tbl>
    <w:p w14:paraId="50CEDFEF" w14:textId="77777777" w:rsidR="00365CC9" w:rsidRDefault="00365CC9"/>
    <w:p w14:paraId="2B71AFEA" w14:textId="77777777" w:rsidR="00365CC9" w:rsidRDefault="00365CC9"/>
    <w:p w14:paraId="4376608D" w14:textId="77777777" w:rsidR="00365CC9" w:rsidRDefault="00365CC9"/>
    <w:p w14:paraId="2F62D212" w14:textId="77777777" w:rsidR="00365CC9" w:rsidRDefault="00365CC9"/>
    <w:p w14:paraId="7D21D600" w14:textId="77777777" w:rsidR="00365CC9" w:rsidRDefault="00365CC9"/>
    <w:p w14:paraId="161BB98F" w14:textId="77777777" w:rsidR="00365CC9" w:rsidRDefault="00365CC9"/>
    <w:p w14:paraId="40AA6AA8" w14:textId="77777777" w:rsidR="00365CC9" w:rsidRDefault="00365CC9"/>
    <w:p w14:paraId="64CA8259" w14:textId="77777777" w:rsidR="00365CC9" w:rsidRDefault="00365CC9"/>
    <w:p w14:paraId="47F78FEF" w14:textId="77777777" w:rsidR="00365CC9" w:rsidRDefault="00365CC9"/>
    <w:p w14:paraId="7F59AA79" w14:textId="77777777" w:rsidR="00365CC9" w:rsidRDefault="00365CC9"/>
    <w:p w14:paraId="2DEDDE51" w14:textId="77777777" w:rsidR="00365CC9" w:rsidRDefault="00365CC9"/>
    <w:p w14:paraId="197694BB" w14:textId="77777777" w:rsidR="00365CC9" w:rsidRDefault="00365CC9"/>
    <w:p w14:paraId="75349276" w14:textId="77777777" w:rsidR="00365CC9" w:rsidRDefault="00365CC9"/>
    <w:p w14:paraId="7CE3B279" w14:textId="77777777" w:rsidR="00365CC9" w:rsidRDefault="00365CC9"/>
    <w:p w14:paraId="4642C4AB" w14:textId="77777777" w:rsidR="00365CC9" w:rsidRDefault="00365CC9"/>
    <w:p w14:paraId="0A7F9F94" w14:textId="77777777" w:rsidR="00365CC9" w:rsidRDefault="00365CC9"/>
    <w:p w14:paraId="5D19A0DE" w14:textId="77777777" w:rsidR="00365CC9" w:rsidRDefault="00C270CB">
      <w:pPr>
        <w:pStyle w:val="Heading2"/>
      </w:pPr>
      <w:r>
        <w:t>1652 – CERA fixes</w:t>
      </w:r>
    </w:p>
    <w:p w14:paraId="3B3D5604" w14:textId="77777777" w:rsidR="00365CC9" w:rsidRDefault="00365CC9">
      <w:pPr>
        <w:pStyle w:val="NoSpacing"/>
      </w:pPr>
    </w:p>
    <w:p w14:paraId="3B19AA79" w14:textId="77777777" w:rsidR="00365CC9" w:rsidRDefault="00C270CB">
      <w:pPr>
        <w:pStyle w:val="NoSpacing"/>
        <w:rPr>
          <w:b/>
        </w:rPr>
      </w:pPr>
      <w:r>
        <w:rPr>
          <w:b/>
        </w:rPr>
        <w:t>Content</w:t>
      </w:r>
    </w:p>
    <w:p w14:paraId="62ADC7AF" w14:textId="77777777" w:rsidR="00365CC9" w:rsidRDefault="00C270CB">
      <w:pPr>
        <w:pStyle w:val="NoSpacing"/>
      </w:pPr>
      <w:r>
        <w:t>As a lab member, I would like to fix CERA’s yaw servo and other maintence items</w:t>
      </w:r>
    </w:p>
    <w:p w14:paraId="3FD27BB6" w14:textId="77777777" w:rsidR="00365CC9" w:rsidRDefault="00365CC9">
      <w:pPr>
        <w:pStyle w:val="NoSpacing"/>
      </w:pPr>
    </w:p>
    <w:p w14:paraId="08E0C79E" w14:textId="77777777" w:rsidR="00365CC9" w:rsidRDefault="00C270CB">
      <w:pPr>
        <w:pStyle w:val="NoSpacing"/>
        <w:rPr>
          <w:b/>
        </w:rPr>
      </w:pPr>
      <w:r>
        <w:rPr>
          <w:b/>
        </w:rPr>
        <w:t>Definition of Done</w:t>
      </w:r>
    </w:p>
    <w:p w14:paraId="3256AB5A" w14:textId="77777777" w:rsidR="00365CC9" w:rsidRDefault="00C270CB">
      <w:pPr>
        <w:pStyle w:val="NoSpacing"/>
      </w:pPr>
      <w:r>
        <w:t>[x] rebuild yaw servo assembly</w:t>
      </w:r>
    </w:p>
    <w:p w14:paraId="41F862F4" w14:textId="77777777" w:rsidR="00365CC9" w:rsidRDefault="00C270CB">
      <w:pPr>
        <w:pStyle w:val="NoSpacing"/>
      </w:pPr>
      <w:r>
        <w:t>[x] fix motor mounts on the other motors</w:t>
      </w:r>
    </w:p>
    <w:p w14:paraId="70F8FA83" w14:textId="77777777" w:rsidR="00365CC9" w:rsidRDefault="00C270CB">
      <w:pPr>
        <w:pStyle w:val="NoSpacing"/>
      </w:pPr>
      <w:r>
        <w:t>[x] clean up wiring</w:t>
      </w:r>
    </w:p>
    <w:p w14:paraId="1AAF658F" w14:textId="77777777" w:rsidR="00365CC9" w:rsidRDefault="00C270CB">
      <w:pPr>
        <w:pStyle w:val="NoSpacing"/>
      </w:pPr>
      <w:r>
        <w:t>[x] add GPS mast</w:t>
      </w:r>
    </w:p>
    <w:p w14:paraId="55D7DD10" w14:textId="77777777" w:rsidR="00365CC9" w:rsidRDefault="00C270CB">
      <w:pPr>
        <w:pStyle w:val="NoSpacing"/>
      </w:pPr>
      <w:r>
        <w:lastRenderedPageBreak/>
        <w:t>[x] reflash PX4 firmware and calibrate sensors</w:t>
      </w:r>
    </w:p>
    <w:p w14:paraId="55489EE7" w14:textId="77777777" w:rsidR="00365CC9" w:rsidRDefault="00C270CB">
      <w:pPr>
        <w:pStyle w:val="NoSpacing"/>
      </w:pPr>
      <w:r>
        <w:t>[x] bind receiver</w:t>
      </w:r>
    </w:p>
    <w:p w14:paraId="5E04F9EE" w14:textId="77777777" w:rsidR="00365CC9" w:rsidRDefault="00C270CB">
      <w:pPr>
        <w:pStyle w:val="NoSpacing"/>
      </w:pPr>
      <w:r>
        <w:t xml:space="preserve">[x] resolder telemetry radio wires (one was cut) </w:t>
      </w:r>
    </w:p>
    <w:p w14:paraId="7FF4FC85" w14:textId="77777777" w:rsidR="00365CC9" w:rsidRDefault="00C270CB">
      <w:pPr>
        <w:pStyle w:val="NoSpacing"/>
      </w:pPr>
      <w:r>
        <w:t xml:space="preserve">[x] test with props off and props on to ensure proper yaw servo response </w:t>
      </w:r>
    </w:p>
    <w:p w14:paraId="74886B15" w14:textId="77777777" w:rsidR="00365CC9" w:rsidRDefault="00C270CB">
      <w:pPr>
        <w:pStyle w:val="NoSpacing"/>
      </w:pPr>
      <w:r>
        <w:t>[] go fly!</w:t>
      </w:r>
    </w:p>
    <w:p w14:paraId="3080ECB5" w14:textId="77777777" w:rsidR="00365CC9" w:rsidRDefault="00365CC9">
      <w:pPr>
        <w:pStyle w:val="NoSpacing"/>
        <w:rPr>
          <w:b/>
        </w:rPr>
      </w:pPr>
    </w:p>
    <w:p w14:paraId="5D059AC4" w14:textId="77777777" w:rsidR="00365CC9" w:rsidRDefault="00C270CB">
      <w:pPr>
        <w:rPr>
          <w:rFonts w:cstheme="minorHAnsi"/>
          <w:b/>
          <w:bCs/>
          <w:color w:val="000000"/>
        </w:rPr>
      </w:pPr>
      <w:r>
        <w:rPr>
          <w:rFonts w:cstheme="minorHAnsi"/>
          <w:b/>
          <w:bCs/>
          <w:color w:val="000000"/>
        </w:rPr>
        <w:t>Notes</w:t>
      </w:r>
    </w:p>
    <w:p w14:paraId="3B0F483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B85EFA" w14:textId="77777777">
        <w:trPr>
          <w:trHeight w:val="224"/>
        </w:trPr>
        <w:tc>
          <w:tcPr>
            <w:tcW w:w="9576" w:type="dxa"/>
            <w:tcBorders>
              <w:left w:val="nil"/>
              <w:bottom w:val="nil"/>
              <w:right w:val="nil"/>
            </w:tcBorders>
            <w:shd w:val="clear" w:color="auto" w:fill="auto"/>
          </w:tcPr>
          <w:p w14:paraId="5451445C" w14:textId="77777777" w:rsidR="00365CC9" w:rsidRDefault="00365CC9"/>
        </w:tc>
      </w:tr>
    </w:tbl>
    <w:p w14:paraId="582089B1" w14:textId="77777777" w:rsidR="00365CC9" w:rsidRDefault="00365CC9">
      <w:pPr>
        <w:rPr>
          <w:b/>
        </w:rPr>
      </w:pPr>
    </w:p>
    <w:p w14:paraId="734F2237" w14:textId="77777777" w:rsidR="00365CC9" w:rsidRDefault="00365CC9">
      <w:pPr>
        <w:rPr>
          <w:b/>
        </w:rPr>
      </w:pPr>
    </w:p>
    <w:p w14:paraId="3DE08CCB" w14:textId="77777777" w:rsidR="00365CC9" w:rsidRDefault="00365CC9">
      <w:pPr>
        <w:rPr>
          <w:b/>
        </w:rPr>
      </w:pPr>
    </w:p>
    <w:p w14:paraId="6A86287A" w14:textId="77777777" w:rsidR="00365CC9" w:rsidRDefault="00365CC9">
      <w:pPr>
        <w:rPr>
          <w:b/>
        </w:rPr>
      </w:pPr>
    </w:p>
    <w:p w14:paraId="37CBBD44" w14:textId="77777777" w:rsidR="00365CC9" w:rsidRDefault="00365CC9">
      <w:pPr>
        <w:rPr>
          <w:b/>
        </w:rPr>
      </w:pPr>
    </w:p>
    <w:p w14:paraId="1E28B797" w14:textId="77777777" w:rsidR="00365CC9" w:rsidRDefault="00365CC9">
      <w:pPr>
        <w:rPr>
          <w:b/>
        </w:rPr>
      </w:pPr>
    </w:p>
    <w:p w14:paraId="1B17E630" w14:textId="77777777" w:rsidR="00365CC9" w:rsidRDefault="00365CC9">
      <w:pPr>
        <w:rPr>
          <w:b/>
        </w:rPr>
      </w:pPr>
    </w:p>
    <w:p w14:paraId="7EE67A1A" w14:textId="77777777" w:rsidR="00365CC9" w:rsidRDefault="00365CC9">
      <w:pPr>
        <w:rPr>
          <w:b/>
        </w:rPr>
      </w:pPr>
    </w:p>
    <w:p w14:paraId="6AE74043" w14:textId="77777777" w:rsidR="00365CC9" w:rsidRDefault="00365CC9">
      <w:pPr>
        <w:rPr>
          <w:b/>
        </w:rPr>
      </w:pPr>
    </w:p>
    <w:p w14:paraId="44993E41" w14:textId="77777777" w:rsidR="00365CC9" w:rsidRDefault="00365CC9">
      <w:pPr>
        <w:rPr>
          <w:b/>
        </w:rPr>
      </w:pPr>
    </w:p>
    <w:p w14:paraId="45F61D74" w14:textId="77777777" w:rsidR="00365CC9" w:rsidRDefault="00365CC9">
      <w:pPr>
        <w:rPr>
          <w:b/>
        </w:rPr>
      </w:pPr>
    </w:p>
    <w:p w14:paraId="0DD4BCD1" w14:textId="77777777" w:rsidR="00365CC9" w:rsidRDefault="00365CC9">
      <w:pPr>
        <w:rPr>
          <w:b/>
        </w:rPr>
      </w:pPr>
    </w:p>
    <w:p w14:paraId="355C50F4" w14:textId="77777777" w:rsidR="00365CC9" w:rsidRDefault="00365CC9">
      <w:pPr>
        <w:rPr>
          <w:b/>
        </w:rPr>
      </w:pPr>
    </w:p>
    <w:p w14:paraId="319A6EDE" w14:textId="77777777" w:rsidR="00365CC9" w:rsidRDefault="00365CC9">
      <w:pPr>
        <w:rPr>
          <w:b/>
        </w:rPr>
      </w:pPr>
    </w:p>
    <w:p w14:paraId="0C9C0668" w14:textId="77777777" w:rsidR="00365CC9" w:rsidRDefault="00365CC9">
      <w:pPr>
        <w:rPr>
          <w:b/>
        </w:rPr>
      </w:pPr>
    </w:p>
    <w:p w14:paraId="58AE6965" w14:textId="77777777" w:rsidR="00365CC9" w:rsidRDefault="00365CC9">
      <w:pPr>
        <w:rPr>
          <w:b/>
        </w:rPr>
      </w:pPr>
    </w:p>
    <w:p w14:paraId="360E2893" w14:textId="77777777" w:rsidR="00365CC9" w:rsidRDefault="00C270CB">
      <w:pPr>
        <w:pStyle w:val="Heading2"/>
      </w:pPr>
      <w:r>
        <w:t>1653 – INEXA Flight Test</w:t>
      </w:r>
    </w:p>
    <w:p w14:paraId="583763EC" w14:textId="77777777" w:rsidR="00365CC9" w:rsidRDefault="00365CC9">
      <w:pPr>
        <w:pStyle w:val="NoSpacing"/>
      </w:pPr>
    </w:p>
    <w:p w14:paraId="60012A60" w14:textId="77777777" w:rsidR="00365CC9" w:rsidRDefault="00C270CB">
      <w:pPr>
        <w:pStyle w:val="NoSpacing"/>
        <w:rPr>
          <w:b/>
        </w:rPr>
      </w:pPr>
      <w:r>
        <w:rPr>
          <w:b/>
        </w:rPr>
        <w:t>Content</w:t>
      </w:r>
    </w:p>
    <w:p w14:paraId="27C39651" w14:textId="77777777" w:rsidR="00365CC9" w:rsidRDefault="00C270CB">
      <w:pPr>
        <w:pStyle w:val="NoSpacing"/>
      </w:pPr>
      <w:r>
        <w:t>As a lab member, I would like to successfully perform a 3dr solo flight autonomously using the INEXA control software</w:t>
      </w:r>
    </w:p>
    <w:p w14:paraId="156A7B6B" w14:textId="77777777" w:rsidR="00365CC9" w:rsidRDefault="00365CC9">
      <w:pPr>
        <w:pStyle w:val="NoSpacing"/>
      </w:pPr>
    </w:p>
    <w:p w14:paraId="310D711E" w14:textId="77777777" w:rsidR="00365CC9" w:rsidRDefault="00C270CB">
      <w:pPr>
        <w:pStyle w:val="NoSpacing"/>
        <w:rPr>
          <w:b/>
        </w:rPr>
      </w:pPr>
      <w:r>
        <w:rPr>
          <w:b/>
        </w:rPr>
        <w:t>Definition of Done</w:t>
      </w:r>
    </w:p>
    <w:p w14:paraId="6BB95D0B" w14:textId="77777777" w:rsidR="00365CC9" w:rsidRDefault="00C270CB">
      <w:pPr>
        <w:pStyle w:val="NoSpacing"/>
      </w:pPr>
      <w:r>
        <w:t>[x] get familiar with the software</w:t>
      </w:r>
    </w:p>
    <w:p w14:paraId="41336456" w14:textId="77777777" w:rsidR="00365CC9" w:rsidRDefault="00C270CB">
      <w:pPr>
        <w:pStyle w:val="NoSpacing"/>
      </w:pPr>
      <w:r>
        <w:t>[x] download terrain data</w:t>
      </w:r>
    </w:p>
    <w:p w14:paraId="6B9CFC19" w14:textId="77777777" w:rsidR="00365CC9" w:rsidRDefault="00C270CB">
      <w:pPr>
        <w:pStyle w:val="NoSpacing"/>
      </w:pPr>
      <w:r>
        <w:t>[x] plan waypoints</w:t>
      </w:r>
    </w:p>
    <w:p w14:paraId="00804884" w14:textId="77777777" w:rsidR="00365CC9" w:rsidRDefault="00C270CB">
      <w:pPr>
        <w:pStyle w:val="NoSpacing"/>
      </w:pPr>
      <w:r>
        <w:t>[] go to carnation and fly it</w:t>
      </w:r>
    </w:p>
    <w:p w14:paraId="546AA620" w14:textId="77777777" w:rsidR="00365CC9" w:rsidRDefault="00365CC9">
      <w:pPr>
        <w:pStyle w:val="NoSpacing"/>
      </w:pPr>
    </w:p>
    <w:p w14:paraId="1A73FFFB" w14:textId="77777777" w:rsidR="00365CC9" w:rsidRDefault="00365CC9">
      <w:pPr>
        <w:pStyle w:val="NoSpacing"/>
        <w:rPr>
          <w:b/>
        </w:rPr>
      </w:pPr>
    </w:p>
    <w:p w14:paraId="6F3003C4" w14:textId="77777777" w:rsidR="00365CC9" w:rsidRDefault="00C270CB">
      <w:pPr>
        <w:rPr>
          <w:rFonts w:cstheme="minorHAnsi"/>
          <w:b/>
          <w:bCs/>
          <w:color w:val="000000"/>
        </w:rPr>
      </w:pPr>
      <w:r>
        <w:rPr>
          <w:rFonts w:cstheme="minorHAnsi"/>
          <w:b/>
          <w:bCs/>
          <w:color w:val="000000"/>
        </w:rPr>
        <w:t>Notes</w:t>
      </w:r>
    </w:p>
    <w:p w14:paraId="200D704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DDE415D" w14:textId="77777777">
        <w:trPr>
          <w:trHeight w:val="224"/>
        </w:trPr>
        <w:tc>
          <w:tcPr>
            <w:tcW w:w="9576" w:type="dxa"/>
            <w:tcBorders>
              <w:left w:val="nil"/>
              <w:bottom w:val="nil"/>
              <w:right w:val="nil"/>
            </w:tcBorders>
            <w:shd w:val="clear" w:color="auto" w:fill="auto"/>
          </w:tcPr>
          <w:p w14:paraId="3E989022" w14:textId="77777777" w:rsidR="00365CC9" w:rsidRDefault="00365CC9"/>
        </w:tc>
      </w:tr>
    </w:tbl>
    <w:p w14:paraId="527E84E5" w14:textId="77777777" w:rsidR="00365CC9" w:rsidRDefault="00365CC9">
      <w:pPr>
        <w:rPr>
          <w:b/>
        </w:rPr>
      </w:pPr>
    </w:p>
    <w:p w14:paraId="5ABD259F" w14:textId="77777777" w:rsidR="00365CC9" w:rsidRDefault="00C270CB">
      <w:pPr>
        <w:rPr>
          <w:b/>
        </w:rPr>
      </w:pPr>
      <w:r>
        <w:br w:type="page"/>
      </w:r>
    </w:p>
    <w:p w14:paraId="25593C33" w14:textId="77777777" w:rsidR="00365CC9" w:rsidRDefault="00C270CB">
      <w:pPr>
        <w:pStyle w:val="Heading2"/>
      </w:pPr>
      <w:r>
        <w:lastRenderedPageBreak/>
        <w:t>1654 – Flight Operations Data Archival and MATLAB License Update</w:t>
      </w:r>
    </w:p>
    <w:p w14:paraId="6B673888" w14:textId="77777777" w:rsidR="00365CC9" w:rsidRDefault="00365CC9">
      <w:pPr>
        <w:pStyle w:val="NoSpacing"/>
      </w:pPr>
    </w:p>
    <w:p w14:paraId="71F0A899" w14:textId="77777777" w:rsidR="00365CC9" w:rsidRDefault="00C270CB">
      <w:pPr>
        <w:pStyle w:val="NoSpacing"/>
        <w:rPr>
          <w:b/>
        </w:rPr>
      </w:pPr>
      <w:r>
        <w:rPr>
          <w:b/>
        </w:rPr>
        <w:t>Content</w:t>
      </w:r>
    </w:p>
    <w:p w14:paraId="3880E4B4" w14:textId="77777777" w:rsidR="00365CC9" w:rsidRDefault="00C270CB">
      <w:pPr>
        <w:pStyle w:val="NoSpacing"/>
      </w:pPr>
      <w:r>
        <w:t>As a lab member, I would like to archive flight test data gathered during flight operations. I would also like to teach a new lab member how to archive data.</w:t>
      </w:r>
    </w:p>
    <w:p w14:paraId="43D28F41" w14:textId="77777777" w:rsidR="00365CC9" w:rsidRDefault="00365CC9">
      <w:pPr>
        <w:pStyle w:val="NoSpacing"/>
      </w:pPr>
    </w:p>
    <w:p w14:paraId="7FCE7D7C" w14:textId="77777777" w:rsidR="00365CC9" w:rsidRDefault="00C270CB">
      <w:pPr>
        <w:pStyle w:val="NoSpacing"/>
        <w:rPr>
          <w:b/>
        </w:rPr>
      </w:pPr>
      <w:r>
        <w:rPr>
          <w:b/>
        </w:rPr>
        <w:t>Definition of Done</w:t>
      </w:r>
    </w:p>
    <w:p w14:paraId="2FB10C30" w14:textId="77777777" w:rsidR="00365CC9" w:rsidRDefault="00C270CB">
      <w:pPr>
        <w:pStyle w:val="NoSpacing"/>
      </w:pPr>
      <w:r>
        <w:t>[x] Download all data flast and telemetry logs for each plane’s flight</w:t>
      </w:r>
    </w:p>
    <w:p w14:paraId="362D56F1" w14:textId="77777777" w:rsidR="00365CC9" w:rsidRDefault="00C270CB">
      <w:pPr>
        <w:pStyle w:val="NoSpacing"/>
      </w:pPr>
      <w:r>
        <w:t>[x] Clear the pixhawk after confirming data transfer</w:t>
      </w:r>
    </w:p>
    <w:p w14:paraId="046D3CA9" w14:textId="77777777" w:rsidR="00365CC9" w:rsidRDefault="00C270CB">
      <w:pPr>
        <w:pStyle w:val="NoSpacing"/>
      </w:pPr>
      <w:r>
        <w:t>[x] Archive in the same file structure as seen on the AFSLSharedDrive</w:t>
      </w:r>
    </w:p>
    <w:p w14:paraId="6DBCE274" w14:textId="77777777" w:rsidR="00365CC9" w:rsidRDefault="00C270CB">
      <w:pPr>
        <w:pStyle w:val="NoSpacing"/>
      </w:pPr>
      <w:r>
        <w:t>[x] Get permission and upload file structures into the AFSLSharedDrive</w:t>
      </w:r>
    </w:p>
    <w:p w14:paraId="02486BCA" w14:textId="77777777" w:rsidR="00365CC9" w:rsidRDefault="00C270CB">
      <w:pPr>
        <w:pStyle w:val="NoSpacing"/>
      </w:pPr>
      <w:r>
        <w:t>[x] Teach new members all of the previous steps</w:t>
      </w:r>
    </w:p>
    <w:p w14:paraId="2F5BCA5F" w14:textId="77777777" w:rsidR="00365CC9" w:rsidRDefault="00C270CB">
      <w:pPr>
        <w:pStyle w:val="NoSpacing"/>
      </w:pPr>
      <w:r>
        <w:t>[x] Demonstrate how to run and edit robocopy and the Main_data_analysis matlab script</w:t>
      </w:r>
    </w:p>
    <w:p w14:paraId="6F6F7BDF" w14:textId="77777777" w:rsidR="00365CC9" w:rsidRDefault="00C270CB">
      <w:pPr>
        <w:pStyle w:val="NoSpacing"/>
      </w:pPr>
      <w:r>
        <w:t>[x] Update MATLAB liscences for all of the lab computers</w:t>
      </w:r>
    </w:p>
    <w:p w14:paraId="22F0174B" w14:textId="77777777" w:rsidR="00365CC9" w:rsidRDefault="00365CC9">
      <w:pPr>
        <w:pStyle w:val="NoSpacing"/>
      </w:pPr>
    </w:p>
    <w:p w14:paraId="6FBA66B2" w14:textId="77777777" w:rsidR="00365CC9" w:rsidRDefault="00365CC9">
      <w:pPr>
        <w:pStyle w:val="NoSpacing"/>
        <w:rPr>
          <w:b/>
        </w:rPr>
      </w:pPr>
    </w:p>
    <w:p w14:paraId="5D029B52" w14:textId="77777777" w:rsidR="00365CC9" w:rsidRDefault="00C270CB">
      <w:pPr>
        <w:rPr>
          <w:rFonts w:cstheme="minorHAnsi"/>
          <w:b/>
          <w:bCs/>
          <w:color w:val="000000"/>
        </w:rPr>
      </w:pPr>
      <w:r>
        <w:rPr>
          <w:rFonts w:cstheme="minorHAnsi"/>
          <w:b/>
          <w:bCs/>
          <w:color w:val="000000"/>
        </w:rPr>
        <w:t>Notes</w:t>
      </w:r>
    </w:p>
    <w:p w14:paraId="480D7EEB" w14:textId="77777777" w:rsidR="00365CC9" w:rsidRDefault="00C270CB">
      <w:pPr>
        <w:numPr>
          <w:ilvl w:val="0"/>
          <w:numId w:val="5"/>
        </w:numPr>
        <w:textAlignment w:val="baseline"/>
        <w:rPr>
          <w:rFonts w:cs="Arial"/>
          <w:color w:val="000000"/>
        </w:rPr>
      </w:pPr>
      <w:r>
        <w:rPr>
          <w:rFonts w:cs="Arial"/>
          <w:color w:val="000000"/>
        </w:rPr>
        <w:t>Data Archived for Flight Operations on 6/24/17 and 6/17/17</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63F405B" w14:textId="77777777">
        <w:trPr>
          <w:trHeight w:val="224"/>
        </w:trPr>
        <w:tc>
          <w:tcPr>
            <w:tcW w:w="9576" w:type="dxa"/>
            <w:tcBorders>
              <w:left w:val="nil"/>
              <w:bottom w:val="nil"/>
              <w:right w:val="nil"/>
            </w:tcBorders>
            <w:shd w:val="clear" w:color="auto" w:fill="auto"/>
          </w:tcPr>
          <w:p w14:paraId="48CAC6F3" w14:textId="77777777" w:rsidR="00365CC9" w:rsidRDefault="00365CC9"/>
        </w:tc>
      </w:tr>
    </w:tbl>
    <w:p w14:paraId="6394A1FF" w14:textId="77777777" w:rsidR="00365CC9" w:rsidRDefault="00365CC9">
      <w:pPr>
        <w:rPr>
          <w:b/>
        </w:rPr>
      </w:pPr>
    </w:p>
    <w:p w14:paraId="5817A3A7" w14:textId="77777777" w:rsidR="00365CC9" w:rsidRDefault="00C270CB">
      <w:pPr>
        <w:rPr>
          <w:b/>
        </w:rPr>
      </w:pPr>
      <w:r>
        <w:br w:type="page"/>
      </w:r>
    </w:p>
    <w:p w14:paraId="1DEE2CB7" w14:textId="77777777" w:rsidR="00365CC9" w:rsidRDefault="00C270CB">
      <w:pPr>
        <w:pStyle w:val="Heading2"/>
      </w:pPr>
      <w:r>
        <w:lastRenderedPageBreak/>
        <w:t xml:space="preserve">1655 – Learning Flight Operations Data Archival </w:t>
      </w:r>
    </w:p>
    <w:p w14:paraId="5536234C" w14:textId="77777777" w:rsidR="00365CC9" w:rsidRDefault="00365CC9">
      <w:pPr>
        <w:pStyle w:val="NoSpacing"/>
      </w:pPr>
    </w:p>
    <w:p w14:paraId="18F50B01" w14:textId="77777777" w:rsidR="00365CC9" w:rsidRDefault="00C270CB">
      <w:pPr>
        <w:pStyle w:val="NoSpacing"/>
        <w:rPr>
          <w:b/>
        </w:rPr>
      </w:pPr>
      <w:r>
        <w:rPr>
          <w:b/>
        </w:rPr>
        <w:t>Content</w:t>
      </w:r>
    </w:p>
    <w:p w14:paraId="0BB3EA87" w14:textId="77777777" w:rsidR="00365CC9" w:rsidRDefault="00C270CB">
      <w:pPr>
        <w:pStyle w:val="NoSpacing"/>
      </w:pPr>
      <w:r>
        <w:t>As a lab member, I would like to archive flight test data gathered during flight operations. I would also like to teach a new lab member how to archive data.</w:t>
      </w:r>
    </w:p>
    <w:p w14:paraId="1038E342" w14:textId="77777777" w:rsidR="00365CC9" w:rsidRDefault="00365CC9">
      <w:pPr>
        <w:pStyle w:val="NoSpacing"/>
      </w:pPr>
    </w:p>
    <w:p w14:paraId="717326E0" w14:textId="77777777" w:rsidR="00365CC9" w:rsidRDefault="00C270CB">
      <w:pPr>
        <w:pStyle w:val="NoSpacing"/>
        <w:rPr>
          <w:b/>
        </w:rPr>
      </w:pPr>
      <w:r>
        <w:rPr>
          <w:b/>
        </w:rPr>
        <w:t>Definition of Done</w:t>
      </w:r>
    </w:p>
    <w:p w14:paraId="69A75FA6" w14:textId="77777777" w:rsidR="00365CC9" w:rsidRDefault="00C270CB">
      <w:pPr>
        <w:pStyle w:val="NoSpacing"/>
      </w:pPr>
      <w:r>
        <w:t>Understand how to:</w:t>
      </w:r>
    </w:p>
    <w:p w14:paraId="550D624F" w14:textId="77777777" w:rsidR="00365CC9" w:rsidRDefault="00C270CB">
      <w:pPr>
        <w:pStyle w:val="NoSpacing"/>
      </w:pPr>
      <w:r>
        <w:t>[x] Download all data flash and telemetry logs for each plane’s flight</w:t>
      </w:r>
    </w:p>
    <w:p w14:paraId="7D8145F7" w14:textId="77777777" w:rsidR="00365CC9" w:rsidRDefault="00C270CB">
      <w:pPr>
        <w:pStyle w:val="NoSpacing"/>
      </w:pPr>
      <w:r>
        <w:t>[x] Clear the pixhawk after confirming data transfer</w:t>
      </w:r>
    </w:p>
    <w:p w14:paraId="636609B1" w14:textId="77777777" w:rsidR="00365CC9" w:rsidRDefault="00C270CB">
      <w:pPr>
        <w:pStyle w:val="NoSpacing"/>
      </w:pPr>
      <w:r>
        <w:t>[x] Archive in the same file structure as seen on the AFSLSharedDrive</w:t>
      </w:r>
    </w:p>
    <w:p w14:paraId="5C8EB9F8" w14:textId="77777777" w:rsidR="00365CC9" w:rsidRDefault="00C270CB">
      <w:pPr>
        <w:pStyle w:val="NoSpacing"/>
      </w:pPr>
      <w:r>
        <w:t>[x] Get permission and upload file structures into the AFSLSharedDrive</w:t>
      </w:r>
    </w:p>
    <w:p w14:paraId="6A8143CC" w14:textId="77777777" w:rsidR="00365CC9" w:rsidRDefault="00C270CB">
      <w:pPr>
        <w:pStyle w:val="NoSpacing"/>
      </w:pPr>
      <w:r>
        <w:t>[x] Run/edit robocopy and main_data_analysis MATLAB script</w:t>
      </w:r>
    </w:p>
    <w:p w14:paraId="7C12C7BE" w14:textId="77777777" w:rsidR="00365CC9" w:rsidRDefault="00365CC9">
      <w:pPr>
        <w:pStyle w:val="NoSpacing"/>
      </w:pPr>
    </w:p>
    <w:p w14:paraId="7785ADAB" w14:textId="77777777" w:rsidR="00365CC9" w:rsidRDefault="00365CC9">
      <w:pPr>
        <w:pStyle w:val="NoSpacing"/>
        <w:rPr>
          <w:b/>
        </w:rPr>
      </w:pPr>
    </w:p>
    <w:p w14:paraId="5E647DD1" w14:textId="77777777" w:rsidR="00365CC9" w:rsidRDefault="00C270CB">
      <w:pPr>
        <w:rPr>
          <w:rFonts w:cstheme="minorHAnsi"/>
          <w:b/>
          <w:bCs/>
          <w:color w:val="000000"/>
        </w:rPr>
      </w:pPr>
      <w:r>
        <w:rPr>
          <w:rFonts w:cstheme="minorHAnsi"/>
          <w:b/>
          <w:bCs/>
          <w:color w:val="000000"/>
        </w:rPr>
        <w:t>Notes</w:t>
      </w:r>
    </w:p>
    <w:p w14:paraId="503BAF2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47EA847" w14:textId="77777777">
        <w:trPr>
          <w:trHeight w:val="224"/>
        </w:trPr>
        <w:tc>
          <w:tcPr>
            <w:tcW w:w="9576" w:type="dxa"/>
            <w:tcBorders>
              <w:left w:val="nil"/>
              <w:bottom w:val="nil"/>
              <w:right w:val="nil"/>
            </w:tcBorders>
            <w:shd w:val="clear" w:color="auto" w:fill="auto"/>
          </w:tcPr>
          <w:p w14:paraId="1CBAC75B" w14:textId="77777777" w:rsidR="00365CC9" w:rsidRDefault="00365CC9"/>
        </w:tc>
      </w:tr>
    </w:tbl>
    <w:p w14:paraId="4A0A8ACD" w14:textId="77777777" w:rsidR="00365CC9" w:rsidRDefault="00365CC9">
      <w:pPr>
        <w:rPr>
          <w:b/>
        </w:rPr>
      </w:pPr>
    </w:p>
    <w:p w14:paraId="117BC09A" w14:textId="77777777" w:rsidR="00365CC9" w:rsidRDefault="00C270CB">
      <w:pPr>
        <w:rPr>
          <w:b/>
        </w:rPr>
      </w:pPr>
      <w:r>
        <w:br w:type="page"/>
      </w:r>
    </w:p>
    <w:p w14:paraId="53989D86" w14:textId="77777777" w:rsidR="00365CC9" w:rsidRDefault="00C270CB">
      <w:pPr>
        <w:pStyle w:val="Heading2"/>
      </w:pPr>
      <w:bookmarkStart w:id="13" w:name="_Ref486596776"/>
      <w:r>
        <w:lastRenderedPageBreak/>
        <w:t>1656 – Leia Rebuild</w:t>
      </w:r>
      <w:bookmarkEnd w:id="13"/>
      <w:r>
        <w:t xml:space="preserve"> </w:t>
      </w:r>
    </w:p>
    <w:p w14:paraId="20E005C2" w14:textId="77777777" w:rsidR="00365CC9" w:rsidRDefault="00365CC9">
      <w:pPr>
        <w:pStyle w:val="NoSpacing"/>
      </w:pPr>
    </w:p>
    <w:p w14:paraId="4D49A26A" w14:textId="77777777" w:rsidR="00365CC9" w:rsidRDefault="00C270CB">
      <w:pPr>
        <w:rPr>
          <w:rFonts w:cstheme="minorHAnsi"/>
        </w:rPr>
      </w:pPr>
      <w:r>
        <w:rPr>
          <w:rFonts w:cstheme="minorHAnsi"/>
          <w:b/>
          <w:bCs/>
          <w:color w:val="000000"/>
        </w:rPr>
        <w:t>Content</w:t>
      </w:r>
    </w:p>
    <w:p w14:paraId="1CE8AC87" w14:textId="77777777" w:rsidR="00365CC9" w:rsidRDefault="00C270CB">
      <w:pPr>
        <w:rPr>
          <w:rFonts w:cstheme="minorHAnsi"/>
          <w:color w:val="222222"/>
          <w:highlight w:val="white"/>
        </w:rPr>
      </w:pPr>
      <w:r>
        <w:rPr>
          <w:rFonts w:cstheme="minorHAnsi"/>
          <w:color w:val="222222"/>
          <w:shd w:val="clear" w:color="auto" w:fill="FFFFFF"/>
        </w:rPr>
        <w:t>As a lab member, I would like to rebuild Leia.</w:t>
      </w:r>
    </w:p>
    <w:p w14:paraId="252F7FBA" w14:textId="77777777" w:rsidR="00365CC9" w:rsidRDefault="00C270CB">
      <w:pPr>
        <w:rPr>
          <w:rFonts w:cstheme="minorHAnsi"/>
        </w:rPr>
      </w:pPr>
      <w:r>
        <w:rPr>
          <w:rFonts w:cstheme="minorHAnsi"/>
          <w:b/>
          <w:bCs/>
          <w:color w:val="000000"/>
        </w:rPr>
        <w:t>Definition of Done</w:t>
      </w:r>
    </w:p>
    <w:p w14:paraId="2A43BD64" w14:textId="77777777" w:rsidR="00365CC9" w:rsidRDefault="00C270CB">
      <w:pPr>
        <w:rPr>
          <w:rFonts w:cstheme="minorHAnsi"/>
          <w:color w:val="222222"/>
          <w:highlight w:val="white"/>
        </w:rPr>
      </w:pPr>
      <w:r>
        <w:rPr>
          <w:rFonts w:cstheme="minorHAnsi"/>
          <w:color w:val="222222"/>
          <w:shd w:val="clear" w:color="auto" w:fill="FFFFFF"/>
        </w:rPr>
        <w:t>[ ] Analyze damage and repair</w:t>
      </w:r>
    </w:p>
    <w:p w14:paraId="03C56F5C" w14:textId="77777777" w:rsidR="00365CC9" w:rsidRDefault="00C270CB">
      <w:pPr>
        <w:ind w:firstLine="720"/>
        <w:rPr>
          <w:rFonts w:cstheme="minorHAnsi"/>
          <w:color w:val="222222"/>
          <w:highlight w:val="white"/>
        </w:rPr>
      </w:pPr>
      <w:r>
        <w:rPr>
          <w:rFonts w:cstheme="minorHAnsi"/>
          <w:color w:val="222222"/>
          <w:shd w:val="clear" w:color="auto" w:fill="FFFFFF"/>
        </w:rPr>
        <w:t>[ ] Rebuild stryofoam airframe</w:t>
      </w:r>
    </w:p>
    <w:p w14:paraId="484DE195" w14:textId="77777777" w:rsidR="00365CC9" w:rsidRDefault="00C270CB">
      <w:pPr>
        <w:ind w:firstLine="720"/>
        <w:rPr>
          <w:rFonts w:cstheme="minorHAnsi"/>
          <w:color w:val="222222"/>
          <w:highlight w:val="white"/>
        </w:rPr>
      </w:pPr>
      <w:r>
        <w:rPr>
          <w:rFonts w:cstheme="minorHAnsi"/>
          <w:color w:val="222222"/>
          <w:shd w:val="clear" w:color="auto" w:fill="FFFFFF"/>
        </w:rPr>
        <w:t>[ ] Complete hardware reintegration</w:t>
      </w:r>
    </w:p>
    <w:p w14:paraId="6ED3DDB4" w14:textId="77777777" w:rsidR="00365CC9" w:rsidRDefault="00C270CB">
      <w:pPr>
        <w:ind w:firstLine="720"/>
        <w:rPr>
          <w:rFonts w:cstheme="minorHAnsi"/>
          <w:color w:val="222222"/>
          <w:highlight w:val="white"/>
        </w:rPr>
      </w:pPr>
      <w:r>
        <w:rPr>
          <w:rFonts w:cstheme="minorHAnsi"/>
          <w:color w:val="222222"/>
          <w:shd w:val="clear" w:color="auto" w:fill="FFFFFF"/>
        </w:rPr>
        <w:t>[ ] Complete software integration, including Pixhawk calibration</w:t>
      </w:r>
    </w:p>
    <w:p w14:paraId="50ED34A8" w14:textId="77777777" w:rsidR="00365CC9" w:rsidRDefault="00C270CB">
      <w:pPr>
        <w:ind w:firstLine="720"/>
        <w:rPr>
          <w:rFonts w:cstheme="minorHAnsi"/>
          <w:color w:val="222222"/>
          <w:highlight w:val="white"/>
        </w:rPr>
      </w:pPr>
      <w:r>
        <w:rPr>
          <w:rFonts w:cstheme="minorHAnsi"/>
          <w:color w:val="222222"/>
          <w:shd w:val="clear" w:color="auto" w:fill="FFFFFF"/>
        </w:rPr>
        <w:t>[ ] Record all changes on Leia’s construction and maintenance log</w:t>
      </w:r>
    </w:p>
    <w:p w14:paraId="3709EB05" w14:textId="77777777" w:rsidR="00365CC9" w:rsidRDefault="00C270CB">
      <w:pPr>
        <w:ind w:firstLine="720"/>
        <w:rPr>
          <w:rFonts w:cstheme="minorHAnsi"/>
          <w:color w:val="222222"/>
          <w:highlight w:val="white"/>
        </w:rPr>
      </w:pPr>
      <w:r>
        <w:rPr>
          <w:rFonts w:cstheme="minorHAnsi"/>
          <w:color w:val="222222"/>
          <w:shd w:val="clear" w:color="auto" w:fill="FFFFFF"/>
        </w:rPr>
        <w:t>\FlightOperations\UAS\Leia\Construction and Maintenance Log.docx</w:t>
      </w:r>
    </w:p>
    <w:p w14:paraId="1289FE6E" w14:textId="77777777" w:rsidR="00365CC9" w:rsidRDefault="00C270CB">
      <w:pPr>
        <w:rPr>
          <w:rFonts w:cstheme="minorHAnsi"/>
          <w:color w:val="222222"/>
          <w:highlight w:val="white"/>
        </w:rPr>
      </w:pPr>
      <w:r>
        <w:rPr>
          <w:rFonts w:cstheme="minorHAnsi"/>
          <w:color w:val="222222"/>
          <w:shd w:val="clear" w:color="auto" w:fill="FFFFFF"/>
        </w:rPr>
        <w:t>[ ] Make a test card for Leia’s first flight back in action</w:t>
      </w:r>
    </w:p>
    <w:p w14:paraId="52F26CBF" w14:textId="77777777" w:rsidR="00365CC9" w:rsidRDefault="00365CC9">
      <w:pPr>
        <w:rPr>
          <w:rFonts w:cstheme="minorHAnsi"/>
          <w:color w:val="222222"/>
          <w:shd w:val="clear" w:color="auto" w:fill="FFFFFF"/>
        </w:rPr>
      </w:pPr>
    </w:p>
    <w:p w14:paraId="3942AA5D" w14:textId="77777777" w:rsidR="00365CC9" w:rsidRDefault="00365CC9">
      <w:pPr>
        <w:rPr>
          <w:rFonts w:cstheme="minorHAnsi"/>
          <w:color w:val="222222"/>
          <w:shd w:val="clear" w:color="auto" w:fill="FFFFFF"/>
        </w:rPr>
      </w:pPr>
    </w:p>
    <w:p w14:paraId="4D8E767E" w14:textId="77777777" w:rsidR="00365CC9" w:rsidRDefault="00C270CB">
      <w:pPr>
        <w:rPr>
          <w:rFonts w:cstheme="minorHAnsi"/>
          <w:b/>
          <w:color w:val="000000"/>
        </w:rPr>
      </w:pPr>
      <w:r>
        <w:rPr>
          <w:rFonts w:cstheme="minorHAnsi"/>
          <w:b/>
          <w:color w:val="000000"/>
        </w:rPr>
        <w:t>Notes:</w:t>
      </w:r>
    </w:p>
    <w:p w14:paraId="6D64AF44" w14:textId="77777777" w:rsidR="00365CC9" w:rsidRDefault="00365CC9">
      <w:pPr>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9DA9C9F" w14:textId="77777777">
        <w:trPr>
          <w:trHeight w:val="63"/>
        </w:trPr>
        <w:tc>
          <w:tcPr>
            <w:tcW w:w="9576" w:type="dxa"/>
            <w:tcBorders>
              <w:left w:val="nil"/>
              <w:bottom w:val="nil"/>
              <w:right w:val="nil"/>
            </w:tcBorders>
            <w:shd w:val="clear" w:color="auto" w:fill="auto"/>
          </w:tcPr>
          <w:p w14:paraId="4AA4A855" w14:textId="77777777" w:rsidR="00365CC9" w:rsidRDefault="00365CC9"/>
        </w:tc>
      </w:tr>
    </w:tbl>
    <w:p w14:paraId="42B74E23" w14:textId="77777777" w:rsidR="00365CC9" w:rsidRDefault="00365CC9">
      <w:pPr>
        <w:rPr>
          <w:b/>
        </w:rPr>
      </w:pPr>
    </w:p>
    <w:p w14:paraId="0D3D6E68" w14:textId="77777777" w:rsidR="00365CC9" w:rsidRDefault="00C270CB">
      <w:pPr>
        <w:rPr>
          <w:b/>
        </w:rPr>
      </w:pPr>
      <w:r>
        <w:br w:type="page"/>
      </w:r>
    </w:p>
    <w:p w14:paraId="08C14F85" w14:textId="77777777" w:rsidR="00365CC9" w:rsidRDefault="00C270CB">
      <w:pPr>
        <w:pStyle w:val="Heading2"/>
      </w:pPr>
      <w:r>
        <w:lastRenderedPageBreak/>
        <w:t>1657 – Leia Rebuild (copy)</w:t>
      </w:r>
    </w:p>
    <w:p w14:paraId="7B145C95" w14:textId="77777777" w:rsidR="00365CC9" w:rsidRDefault="00365CC9">
      <w:pPr>
        <w:pStyle w:val="NoSpacing"/>
      </w:pPr>
    </w:p>
    <w:p w14:paraId="5730B3F8" w14:textId="77777777" w:rsidR="00365CC9" w:rsidRDefault="00C270CB">
      <w:pPr>
        <w:pStyle w:val="NoSpacing"/>
        <w:rPr>
          <w:b/>
        </w:rPr>
      </w:pPr>
      <w:r>
        <w:rPr>
          <w:b/>
        </w:rPr>
        <w:t>Content</w:t>
      </w:r>
    </w:p>
    <w:p w14:paraId="0275040B" w14:textId="2E7550D5" w:rsidR="00365CC9" w:rsidRDefault="00C270CB">
      <w:pPr>
        <w:pStyle w:val="NoSpacing"/>
      </w:pPr>
      <w:r>
        <w:t xml:space="preserve">Copy of user story </w:t>
      </w:r>
      <w:r>
        <w:fldChar w:fldCharType="begin"/>
      </w:r>
      <w:r>
        <w:instrText>REF _Ref486596776 \h</w:instrText>
      </w:r>
      <w:r>
        <w:fldChar w:fldCharType="separate"/>
      </w:r>
      <w:r w:rsidR="00021F1B">
        <w:t>1656 – Leia Rebuild</w:t>
      </w:r>
      <w:r>
        <w:fldChar w:fldCharType="end"/>
      </w:r>
      <w:r>
        <w:t>.</w:t>
      </w:r>
    </w:p>
    <w:p w14:paraId="5E28D064" w14:textId="77777777" w:rsidR="00365CC9" w:rsidRDefault="00365CC9">
      <w:pPr>
        <w:pStyle w:val="NoSpacing"/>
      </w:pPr>
    </w:p>
    <w:p w14:paraId="5ECF8796" w14:textId="77777777" w:rsidR="00365CC9" w:rsidRDefault="00C270CB">
      <w:pPr>
        <w:pStyle w:val="NoSpacing"/>
        <w:rPr>
          <w:b/>
        </w:rPr>
      </w:pPr>
      <w:r>
        <w:rPr>
          <w:b/>
        </w:rPr>
        <w:t>Definition of Done</w:t>
      </w:r>
    </w:p>
    <w:p w14:paraId="5A916E9E" w14:textId="7B154C79" w:rsidR="00365CC9" w:rsidRDefault="00C270CB">
      <w:pPr>
        <w:pStyle w:val="NoSpacing"/>
      </w:pPr>
      <w:r>
        <w:t xml:space="preserve">Copy definition of done from user story </w:t>
      </w:r>
      <w:r>
        <w:fldChar w:fldCharType="begin"/>
      </w:r>
      <w:r>
        <w:instrText>REF _Ref486596776 \h</w:instrText>
      </w:r>
      <w:r>
        <w:fldChar w:fldCharType="separate"/>
      </w:r>
      <w:r w:rsidR="00021F1B">
        <w:t>1656 – Leia Rebuild</w:t>
      </w:r>
      <w:r>
        <w:fldChar w:fldCharType="end"/>
      </w:r>
      <w:r>
        <w:t>.</w:t>
      </w:r>
    </w:p>
    <w:p w14:paraId="184D772C"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5D5D69A0" w14:textId="77777777">
        <w:tc>
          <w:tcPr>
            <w:tcW w:w="9576" w:type="dxa"/>
            <w:tcBorders>
              <w:left w:val="nil"/>
              <w:bottom w:val="nil"/>
              <w:right w:val="nil"/>
            </w:tcBorders>
            <w:shd w:val="clear" w:color="auto" w:fill="auto"/>
          </w:tcPr>
          <w:p w14:paraId="6EE1894E" w14:textId="77777777" w:rsidR="00365CC9" w:rsidRDefault="00365CC9">
            <w:pPr>
              <w:pStyle w:val="NoSpacing"/>
            </w:pPr>
          </w:p>
        </w:tc>
      </w:tr>
    </w:tbl>
    <w:p w14:paraId="63A9F55E" w14:textId="77777777" w:rsidR="00365CC9" w:rsidRDefault="00365CC9"/>
    <w:p w14:paraId="0A36F39D" w14:textId="77777777" w:rsidR="00365CC9" w:rsidRDefault="00365CC9">
      <w:pPr>
        <w:rPr>
          <w:b/>
        </w:rPr>
      </w:pPr>
    </w:p>
    <w:p w14:paraId="792C870D" w14:textId="77777777" w:rsidR="00365CC9" w:rsidRDefault="00C270CB">
      <w:pPr>
        <w:rPr>
          <w:b/>
        </w:rPr>
      </w:pPr>
      <w:r>
        <w:br w:type="page"/>
      </w:r>
    </w:p>
    <w:p w14:paraId="3C4606B1" w14:textId="77777777" w:rsidR="00365CC9" w:rsidRDefault="00C270CB">
      <w:pPr>
        <w:pStyle w:val="Heading2"/>
      </w:pPr>
      <w:r>
        <w:lastRenderedPageBreak/>
        <w:t xml:space="preserve">1658 – Dust Off TRAPIS Software </w:t>
      </w:r>
    </w:p>
    <w:p w14:paraId="657B8FA3" w14:textId="77777777" w:rsidR="00365CC9" w:rsidRDefault="00365CC9">
      <w:pPr>
        <w:pStyle w:val="NoSpacing"/>
      </w:pPr>
    </w:p>
    <w:p w14:paraId="50424A2A" w14:textId="77777777" w:rsidR="00365CC9" w:rsidRDefault="00C270CB">
      <w:pPr>
        <w:rPr>
          <w:rFonts w:cstheme="minorHAnsi"/>
        </w:rPr>
      </w:pPr>
      <w:r>
        <w:rPr>
          <w:rFonts w:cstheme="minorHAnsi"/>
          <w:b/>
          <w:bCs/>
          <w:color w:val="000000"/>
        </w:rPr>
        <w:t>Content</w:t>
      </w:r>
    </w:p>
    <w:p w14:paraId="1A2400F5" w14:textId="77777777" w:rsidR="00365CC9" w:rsidRDefault="00C270CB">
      <w:pPr>
        <w:rPr>
          <w:rFonts w:cstheme="minorHAnsi"/>
          <w:color w:val="222222"/>
          <w:highlight w:val="white"/>
        </w:rPr>
      </w:pPr>
      <w:r>
        <w:rPr>
          <w:rFonts w:cstheme="minorHAnsi"/>
          <w:color w:val="222222"/>
          <w:shd w:val="clear" w:color="auto" w:fill="FFFFFF"/>
        </w:rPr>
        <w:t>As a lab member, I would like to run the old TRAPIS software.</w:t>
      </w:r>
    </w:p>
    <w:p w14:paraId="7245665B" w14:textId="77777777" w:rsidR="00365CC9" w:rsidRDefault="00C270CB">
      <w:pPr>
        <w:rPr>
          <w:rFonts w:cstheme="minorHAnsi"/>
        </w:rPr>
      </w:pPr>
      <w:r>
        <w:rPr>
          <w:rFonts w:cstheme="minorHAnsi"/>
          <w:b/>
          <w:bCs/>
          <w:color w:val="000000"/>
        </w:rPr>
        <w:t>Definition of Done</w:t>
      </w:r>
    </w:p>
    <w:p w14:paraId="6B74A977" w14:textId="77777777" w:rsidR="00365CC9" w:rsidRDefault="00C270CB">
      <w:pPr>
        <w:rPr>
          <w:rFonts w:cstheme="minorHAnsi"/>
          <w:color w:val="222222"/>
          <w:highlight w:val="white"/>
        </w:rPr>
      </w:pPr>
      <w:r>
        <w:rPr>
          <w:rFonts w:cstheme="minorHAnsi"/>
          <w:color w:val="222222"/>
          <w:shd w:val="clear" w:color="auto" w:fill="FFFFFF"/>
        </w:rPr>
        <w:t>[ ] Break out the old TRAPIS software/code and make sure it still runs</w:t>
      </w:r>
    </w:p>
    <w:p w14:paraId="75963689" w14:textId="77777777" w:rsidR="00365CC9" w:rsidRDefault="00C270CB">
      <w:pPr>
        <w:rPr>
          <w:rFonts w:cstheme="minorHAnsi"/>
          <w:color w:val="222222"/>
          <w:highlight w:val="white"/>
        </w:rPr>
      </w:pPr>
      <w:r>
        <w:rPr>
          <w:rFonts w:cstheme="minorHAnsi"/>
          <w:color w:val="222222"/>
          <w:shd w:val="clear" w:color="auto" w:fill="FFFFFF"/>
        </w:rPr>
        <w:t>[ ] Get comfortable with how it runs and what it does</w:t>
      </w:r>
    </w:p>
    <w:p w14:paraId="1EB70CCC" w14:textId="77777777" w:rsidR="00365CC9" w:rsidRDefault="00365CC9">
      <w:pPr>
        <w:rPr>
          <w:rFonts w:cstheme="minorHAnsi"/>
          <w:color w:val="222222"/>
          <w:shd w:val="clear" w:color="auto" w:fill="FFFFFF"/>
        </w:rPr>
      </w:pPr>
    </w:p>
    <w:p w14:paraId="6F72BEA8" w14:textId="77777777" w:rsidR="00365CC9" w:rsidRDefault="00365CC9">
      <w:pPr>
        <w:rPr>
          <w:rFonts w:cstheme="minorHAnsi"/>
          <w:color w:val="222222"/>
          <w:shd w:val="clear" w:color="auto" w:fill="FFFFFF"/>
        </w:rPr>
      </w:pPr>
    </w:p>
    <w:p w14:paraId="200916FD" w14:textId="77777777" w:rsidR="00365CC9" w:rsidRDefault="00C270CB">
      <w:pPr>
        <w:rPr>
          <w:rFonts w:cstheme="minorHAnsi"/>
          <w:b/>
          <w:color w:val="000000"/>
        </w:rPr>
      </w:pPr>
      <w:r>
        <w:rPr>
          <w:rFonts w:cstheme="minorHAnsi"/>
          <w:b/>
          <w:color w:val="000000"/>
        </w:rPr>
        <w:t>Notes:</w:t>
      </w:r>
    </w:p>
    <w:p w14:paraId="17C3A761" w14:textId="77777777" w:rsidR="00365CC9" w:rsidRDefault="00365CC9">
      <w:pPr>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00D31D" w14:textId="77777777">
        <w:trPr>
          <w:trHeight w:val="63"/>
        </w:trPr>
        <w:tc>
          <w:tcPr>
            <w:tcW w:w="9576" w:type="dxa"/>
            <w:tcBorders>
              <w:left w:val="nil"/>
              <w:bottom w:val="nil"/>
              <w:right w:val="nil"/>
            </w:tcBorders>
            <w:shd w:val="clear" w:color="auto" w:fill="auto"/>
          </w:tcPr>
          <w:p w14:paraId="47F8E1F2" w14:textId="77777777" w:rsidR="00365CC9" w:rsidRDefault="00365CC9"/>
        </w:tc>
      </w:tr>
    </w:tbl>
    <w:p w14:paraId="64AFBCF9" w14:textId="77777777" w:rsidR="00365CC9" w:rsidRDefault="00365CC9">
      <w:pPr>
        <w:rPr>
          <w:b/>
        </w:rPr>
      </w:pPr>
    </w:p>
    <w:p w14:paraId="44F19A90" w14:textId="77777777" w:rsidR="00365CC9" w:rsidRDefault="00C270CB">
      <w:pPr>
        <w:rPr>
          <w:b/>
        </w:rPr>
      </w:pPr>
      <w:r>
        <w:br w:type="page"/>
      </w:r>
    </w:p>
    <w:p w14:paraId="03C354B1" w14:textId="77777777" w:rsidR="00365CC9" w:rsidRDefault="00C270CB">
      <w:pPr>
        <w:pStyle w:val="Heading2"/>
      </w:pPr>
      <w:r>
        <w:lastRenderedPageBreak/>
        <w:t xml:space="preserve">1659 – Dust Off TRAPIS Hardware </w:t>
      </w:r>
    </w:p>
    <w:p w14:paraId="7794BDA0" w14:textId="77777777" w:rsidR="00365CC9" w:rsidRDefault="00365CC9">
      <w:pPr>
        <w:pStyle w:val="NoSpacing"/>
      </w:pPr>
    </w:p>
    <w:p w14:paraId="203B8D3A" w14:textId="77777777" w:rsidR="00365CC9" w:rsidRDefault="00C270CB">
      <w:pPr>
        <w:rPr>
          <w:rFonts w:cstheme="minorHAnsi"/>
        </w:rPr>
      </w:pPr>
      <w:r>
        <w:rPr>
          <w:rFonts w:cstheme="minorHAnsi"/>
          <w:b/>
          <w:bCs/>
          <w:color w:val="000000"/>
        </w:rPr>
        <w:t>Content</w:t>
      </w:r>
    </w:p>
    <w:p w14:paraId="27A5A557" w14:textId="77777777" w:rsidR="00365CC9" w:rsidRDefault="00C270CB">
      <w:pPr>
        <w:rPr>
          <w:rFonts w:cstheme="minorHAnsi"/>
          <w:color w:val="222222"/>
          <w:highlight w:val="white"/>
        </w:rPr>
      </w:pPr>
      <w:r>
        <w:rPr>
          <w:rFonts w:cstheme="minorHAnsi"/>
          <w:color w:val="222222"/>
          <w:shd w:val="clear" w:color="auto" w:fill="FFFFFF"/>
        </w:rPr>
        <w:t>As a lab member, I would like to run the old TRAPIS hardware.</w:t>
      </w:r>
    </w:p>
    <w:p w14:paraId="18C4C816" w14:textId="77777777" w:rsidR="00365CC9" w:rsidRDefault="00C270CB">
      <w:pPr>
        <w:rPr>
          <w:rFonts w:cstheme="minorHAnsi"/>
        </w:rPr>
      </w:pPr>
      <w:r>
        <w:rPr>
          <w:rFonts w:cstheme="minorHAnsi"/>
          <w:b/>
          <w:bCs/>
          <w:color w:val="000000"/>
        </w:rPr>
        <w:t>Definition of Done</w:t>
      </w:r>
    </w:p>
    <w:p w14:paraId="503CA06D" w14:textId="77777777" w:rsidR="00365CC9" w:rsidRDefault="00C270CB">
      <w:pPr>
        <w:rPr>
          <w:rFonts w:cstheme="minorHAnsi"/>
          <w:color w:val="222222"/>
          <w:highlight w:val="white"/>
        </w:rPr>
      </w:pPr>
      <w:r>
        <w:rPr>
          <w:rFonts w:cstheme="minorHAnsi"/>
          <w:color w:val="222222"/>
          <w:shd w:val="clear" w:color="auto" w:fill="FFFFFF"/>
        </w:rPr>
        <w:t>[ ] Break out the old TRAPIS hardware (ADS-B equipment and transponder)</w:t>
      </w:r>
    </w:p>
    <w:p w14:paraId="40E3446C" w14:textId="77777777" w:rsidR="00365CC9" w:rsidRDefault="00C270CB">
      <w:pPr>
        <w:rPr>
          <w:rFonts w:cstheme="minorHAnsi"/>
          <w:color w:val="222222"/>
          <w:highlight w:val="white"/>
        </w:rPr>
      </w:pPr>
      <w:r>
        <w:rPr>
          <w:rFonts w:cstheme="minorHAnsi"/>
          <w:color w:val="222222"/>
          <w:shd w:val="clear" w:color="auto" w:fill="FFFFFF"/>
        </w:rPr>
        <w:t>[ ] Get comfortable with how it works</w:t>
      </w:r>
    </w:p>
    <w:p w14:paraId="69C4C05E" w14:textId="77777777" w:rsidR="00365CC9" w:rsidRDefault="00C270CB">
      <w:pPr>
        <w:rPr>
          <w:rFonts w:cstheme="minorHAnsi"/>
          <w:color w:val="222222"/>
          <w:highlight w:val="white"/>
        </w:rPr>
      </w:pPr>
      <w:r>
        <w:rPr>
          <w:rFonts w:cstheme="minorHAnsi"/>
          <w:color w:val="222222"/>
          <w:shd w:val="clear" w:color="auto" w:fill="FFFFFF"/>
        </w:rPr>
        <w:t>[ ] Integrate it onto an airframe</w:t>
      </w:r>
    </w:p>
    <w:p w14:paraId="3C14CDE2" w14:textId="77777777" w:rsidR="00365CC9" w:rsidRDefault="00C270CB">
      <w:pPr>
        <w:rPr>
          <w:rFonts w:cstheme="minorHAnsi"/>
          <w:color w:val="222222"/>
          <w:highlight w:val="white"/>
        </w:rPr>
      </w:pPr>
      <w:r>
        <w:rPr>
          <w:rFonts w:cstheme="minorHAnsi"/>
          <w:color w:val="222222"/>
          <w:shd w:val="clear" w:color="auto" w:fill="FFFFFF"/>
        </w:rPr>
        <w:t>[ ] Write a test card to flight test it</w:t>
      </w:r>
    </w:p>
    <w:p w14:paraId="052B3AFC" w14:textId="77777777" w:rsidR="00365CC9" w:rsidRDefault="00C270CB">
      <w:pPr>
        <w:rPr>
          <w:rFonts w:cstheme="minorHAnsi"/>
          <w:color w:val="222222"/>
          <w:highlight w:val="white"/>
        </w:rPr>
      </w:pPr>
      <w:r>
        <w:rPr>
          <w:rFonts w:cstheme="minorHAnsi"/>
          <w:color w:val="222222"/>
          <w:shd w:val="clear" w:color="auto" w:fill="FFFFFF"/>
        </w:rPr>
        <w:t>[ ] Verify it works in the air</w:t>
      </w:r>
    </w:p>
    <w:p w14:paraId="66828DE4" w14:textId="77777777" w:rsidR="00365CC9" w:rsidRDefault="00365CC9">
      <w:pPr>
        <w:rPr>
          <w:rFonts w:cstheme="minorHAnsi"/>
          <w:color w:val="222222"/>
          <w:shd w:val="clear" w:color="auto" w:fill="FFFFFF"/>
        </w:rPr>
      </w:pPr>
    </w:p>
    <w:p w14:paraId="398A5472" w14:textId="77777777" w:rsidR="00365CC9" w:rsidRDefault="00365CC9">
      <w:pPr>
        <w:rPr>
          <w:rFonts w:cstheme="minorHAnsi"/>
          <w:color w:val="222222"/>
          <w:shd w:val="clear" w:color="auto" w:fill="FFFFFF"/>
        </w:rPr>
      </w:pPr>
    </w:p>
    <w:p w14:paraId="0AD6737B" w14:textId="77777777" w:rsidR="00365CC9" w:rsidRDefault="00C270CB">
      <w:pPr>
        <w:rPr>
          <w:rFonts w:cstheme="minorHAnsi"/>
          <w:b/>
          <w:color w:val="000000"/>
        </w:rPr>
      </w:pPr>
      <w:r>
        <w:rPr>
          <w:rFonts w:cstheme="minorHAnsi"/>
          <w:b/>
          <w:color w:val="000000"/>
        </w:rPr>
        <w:t>Notes:</w:t>
      </w:r>
    </w:p>
    <w:p w14:paraId="6018F5E5" w14:textId="77777777" w:rsidR="00365CC9" w:rsidRDefault="00365CC9">
      <w:pPr>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AE0347B" w14:textId="77777777">
        <w:trPr>
          <w:trHeight w:val="63"/>
        </w:trPr>
        <w:tc>
          <w:tcPr>
            <w:tcW w:w="9576" w:type="dxa"/>
            <w:tcBorders>
              <w:left w:val="nil"/>
              <w:bottom w:val="nil"/>
              <w:right w:val="nil"/>
            </w:tcBorders>
            <w:shd w:val="clear" w:color="auto" w:fill="auto"/>
          </w:tcPr>
          <w:p w14:paraId="389E4595" w14:textId="77777777" w:rsidR="00365CC9" w:rsidRDefault="00365CC9"/>
        </w:tc>
      </w:tr>
    </w:tbl>
    <w:p w14:paraId="764A13DE" w14:textId="77777777" w:rsidR="00365CC9" w:rsidRDefault="00365CC9">
      <w:pPr>
        <w:rPr>
          <w:b/>
        </w:rPr>
      </w:pPr>
    </w:p>
    <w:p w14:paraId="12E92CE7" w14:textId="77777777" w:rsidR="00365CC9" w:rsidRDefault="00C270CB">
      <w:pPr>
        <w:rPr>
          <w:b/>
        </w:rPr>
      </w:pPr>
      <w:r>
        <w:br w:type="page"/>
      </w:r>
    </w:p>
    <w:p w14:paraId="166C5A22" w14:textId="77777777" w:rsidR="00365CC9" w:rsidRDefault="00C270CB">
      <w:pPr>
        <w:pStyle w:val="Heading2"/>
      </w:pPr>
      <w:r>
        <w:lastRenderedPageBreak/>
        <w:t xml:space="preserve">1660 – Setup FPV on Multirotor </w:t>
      </w:r>
    </w:p>
    <w:p w14:paraId="55CA9760" w14:textId="77777777" w:rsidR="00365CC9" w:rsidRDefault="00365CC9">
      <w:pPr>
        <w:pStyle w:val="NoSpacing"/>
      </w:pPr>
    </w:p>
    <w:p w14:paraId="581E3396" w14:textId="77777777" w:rsidR="00365CC9" w:rsidRDefault="00C270CB">
      <w:pPr>
        <w:rPr>
          <w:rFonts w:cstheme="minorHAnsi"/>
        </w:rPr>
      </w:pPr>
      <w:r>
        <w:rPr>
          <w:rFonts w:cstheme="minorHAnsi"/>
          <w:b/>
          <w:bCs/>
          <w:color w:val="000000"/>
        </w:rPr>
        <w:t>Content</w:t>
      </w:r>
    </w:p>
    <w:p w14:paraId="19ADE90C" w14:textId="77777777" w:rsidR="00365CC9" w:rsidRDefault="00C270CB">
      <w:pPr>
        <w:rPr>
          <w:rFonts w:cstheme="minorHAnsi"/>
          <w:color w:val="222222"/>
          <w:highlight w:val="white"/>
        </w:rPr>
      </w:pPr>
      <w:r>
        <w:rPr>
          <w:rFonts w:cstheme="minorHAnsi"/>
          <w:color w:val="222222"/>
          <w:shd w:val="clear" w:color="auto" w:fill="FFFFFF"/>
        </w:rPr>
        <w:t>As a lab member, I would like to setup and test FPV on either MARV or Cera.</w:t>
      </w:r>
    </w:p>
    <w:p w14:paraId="3FD225E2" w14:textId="77777777" w:rsidR="00365CC9" w:rsidRDefault="00C270CB">
      <w:pPr>
        <w:rPr>
          <w:rFonts w:cstheme="minorHAnsi"/>
        </w:rPr>
      </w:pPr>
      <w:r>
        <w:rPr>
          <w:rFonts w:cstheme="minorHAnsi"/>
          <w:b/>
          <w:bCs/>
          <w:color w:val="000000"/>
        </w:rPr>
        <w:t>Definition of Done</w:t>
      </w:r>
    </w:p>
    <w:p w14:paraId="7C04359A" w14:textId="77777777" w:rsidR="00365CC9" w:rsidRDefault="00C270CB">
      <w:pPr>
        <w:rPr>
          <w:rFonts w:cstheme="minorHAnsi"/>
          <w:color w:val="222222"/>
          <w:highlight w:val="white"/>
        </w:rPr>
      </w:pPr>
      <w:r>
        <w:rPr>
          <w:rFonts w:cstheme="minorHAnsi"/>
          <w:color w:val="222222"/>
          <w:shd w:val="clear" w:color="auto" w:fill="FFFFFF"/>
        </w:rPr>
        <w:t>[ ] MARV already has an associated FPV camera (perhaps in the MARV box) – remount this back on either MARV or Cera</w:t>
      </w:r>
    </w:p>
    <w:p w14:paraId="4889415E" w14:textId="77777777" w:rsidR="00365CC9" w:rsidRDefault="00C270CB">
      <w:pPr>
        <w:rPr>
          <w:rFonts w:cstheme="minorHAnsi"/>
          <w:color w:val="222222"/>
          <w:highlight w:val="white"/>
        </w:rPr>
      </w:pPr>
      <w:r>
        <w:rPr>
          <w:rFonts w:cstheme="minorHAnsi"/>
          <w:color w:val="222222"/>
          <w:shd w:val="clear" w:color="auto" w:fill="FFFFFF"/>
        </w:rPr>
        <w:t>[ ] Flight test it to verify it works</w:t>
      </w:r>
    </w:p>
    <w:p w14:paraId="549D86B1" w14:textId="77777777" w:rsidR="00365CC9" w:rsidRDefault="00365CC9">
      <w:pPr>
        <w:rPr>
          <w:rFonts w:cstheme="minorHAnsi"/>
          <w:color w:val="222222"/>
          <w:shd w:val="clear" w:color="auto" w:fill="FFFFFF"/>
        </w:rPr>
      </w:pPr>
    </w:p>
    <w:p w14:paraId="3A452272" w14:textId="77777777" w:rsidR="00365CC9" w:rsidRDefault="00365CC9">
      <w:pPr>
        <w:rPr>
          <w:rFonts w:cstheme="minorHAnsi"/>
          <w:color w:val="222222"/>
          <w:shd w:val="clear" w:color="auto" w:fill="FFFFFF"/>
        </w:rPr>
      </w:pPr>
    </w:p>
    <w:p w14:paraId="094749B5" w14:textId="77777777" w:rsidR="00365CC9" w:rsidRDefault="00C270CB">
      <w:pPr>
        <w:rPr>
          <w:rFonts w:cstheme="minorHAnsi"/>
          <w:b/>
          <w:color w:val="000000"/>
        </w:rPr>
      </w:pPr>
      <w:r>
        <w:rPr>
          <w:rFonts w:cstheme="minorHAnsi"/>
          <w:b/>
          <w:color w:val="000000"/>
        </w:rPr>
        <w:t>Notes:</w:t>
      </w:r>
    </w:p>
    <w:p w14:paraId="0EE35383" w14:textId="77777777" w:rsidR="00365CC9" w:rsidRDefault="00365CC9">
      <w:pPr>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6295316" w14:textId="77777777">
        <w:trPr>
          <w:trHeight w:val="63"/>
        </w:trPr>
        <w:tc>
          <w:tcPr>
            <w:tcW w:w="9576" w:type="dxa"/>
            <w:tcBorders>
              <w:left w:val="nil"/>
              <w:bottom w:val="nil"/>
              <w:right w:val="nil"/>
            </w:tcBorders>
            <w:shd w:val="clear" w:color="auto" w:fill="auto"/>
          </w:tcPr>
          <w:p w14:paraId="42078941" w14:textId="77777777" w:rsidR="00365CC9" w:rsidRDefault="00365CC9"/>
        </w:tc>
      </w:tr>
    </w:tbl>
    <w:p w14:paraId="6A654FFA" w14:textId="77777777" w:rsidR="00365CC9" w:rsidRDefault="00365CC9">
      <w:pPr>
        <w:rPr>
          <w:b/>
        </w:rPr>
      </w:pPr>
    </w:p>
    <w:p w14:paraId="4BBA139E" w14:textId="77777777" w:rsidR="00365CC9" w:rsidRDefault="00C270CB">
      <w:pPr>
        <w:rPr>
          <w:b/>
        </w:rPr>
      </w:pPr>
      <w:r>
        <w:br w:type="page"/>
      </w:r>
    </w:p>
    <w:p w14:paraId="3C8F8085" w14:textId="77777777" w:rsidR="00365CC9" w:rsidRDefault="00C270CB">
      <w:pPr>
        <w:pStyle w:val="Heading2"/>
      </w:pPr>
      <w:r>
        <w:lastRenderedPageBreak/>
        <w:t xml:space="preserve">1661 – Optimize Flight Test Videoing </w:t>
      </w:r>
    </w:p>
    <w:p w14:paraId="68424C46" w14:textId="77777777" w:rsidR="00365CC9" w:rsidRDefault="00365CC9">
      <w:pPr>
        <w:pStyle w:val="NoSpacing"/>
      </w:pPr>
    </w:p>
    <w:p w14:paraId="52751117" w14:textId="77777777" w:rsidR="00365CC9" w:rsidRDefault="00C270CB">
      <w:pPr>
        <w:rPr>
          <w:rFonts w:cstheme="minorHAnsi"/>
        </w:rPr>
      </w:pPr>
      <w:r>
        <w:rPr>
          <w:rFonts w:cstheme="minorHAnsi"/>
          <w:b/>
          <w:bCs/>
          <w:color w:val="000000"/>
        </w:rPr>
        <w:t>Content</w:t>
      </w:r>
    </w:p>
    <w:p w14:paraId="701D7C44" w14:textId="77777777" w:rsidR="00365CC9" w:rsidRDefault="00C270CB">
      <w:pPr>
        <w:rPr>
          <w:rFonts w:cstheme="minorHAnsi"/>
          <w:color w:val="222222"/>
          <w:highlight w:val="white"/>
        </w:rPr>
      </w:pPr>
      <w:r>
        <w:rPr>
          <w:rFonts w:cstheme="minorHAnsi"/>
          <w:color w:val="222222"/>
          <w:shd w:val="clear" w:color="auto" w:fill="FFFFFF"/>
        </w:rPr>
        <w:t>As a lab member, I would like to find a better way to do the videoing during flight tests. Right now, it is too hard to see the airplane in the sky and keep the video camera focused on it during the whole flight.</w:t>
      </w:r>
    </w:p>
    <w:p w14:paraId="36351F89" w14:textId="77777777" w:rsidR="00365CC9" w:rsidRDefault="00C270CB">
      <w:pPr>
        <w:rPr>
          <w:rFonts w:cstheme="minorHAnsi"/>
        </w:rPr>
      </w:pPr>
      <w:r>
        <w:rPr>
          <w:rFonts w:cstheme="minorHAnsi"/>
          <w:b/>
          <w:bCs/>
          <w:color w:val="000000"/>
        </w:rPr>
        <w:t>Definition of Done</w:t>
      </w:r>
    </w:p>
    <w:p w14:paraId="2F0794BA" w14:textId="77777777" w:rsidR="00365CC9" w:rsidRDefault="00C270CB">
      <w:pPr>
        <w:rPr>
          <w:rFonts w:cstheme="minorHAnsi"/>
          <w:color w:val="222222"/>
          <w:highlight w:val="white"/>
        </w:rPr>
      </w:pPr>
      <w:r>
        <w:rPr>
          <w:rFonts w:cstheme="minorHAnsi"/>
          <w:color w:val="222222"/>
          <w:shd w:val="clear" w:color="auto" w:fill="FFFFFF"/>
        </w:rPr>
        <w:t>[ ] Figure out a way to make it easier to keep the aircraft within view throughout each flight. The could be but is not limited to:</w:t>
      </w:r>
    </w:p>
    <w:p w14:paraId="50E161C3" w14:textId="77777777" w:rsidR="00365CC9" w:rsidRDefault="00C270CB">
      <w:pPr>
        <w:pStyle w:val="ListParagraph"/>
        <w:numPr>
          <w:ilvl w:val="0"/>
          <w:numId w:val="7"/>
        </w:numPr>
        <w:spacing w:after="0" w:line="240" w:lineRule="auto"/>
        <w:rPr>
          <w:rFonts w:cstheme="minorHAnsi"/>
          <w:color w:val="222222"/>
          <w:highlight w:val="white"/>
        </w:rPr>
      </w:pPr>
      <w:r>
        <w:rPr>
          <w:rFonts w:cstheme="minorHAnsi"/>
          <w:color w:val="222222"/>
          <w:shd w:val="clear" w:color="auto" w:fill="FFFFFF"/>
        </w:rPr>
        <w:t>Make some sort of sun shade so it’s easier to see the screen</w:t>
      </w:r>
    </w:p>
    <w:p w14:paraId="71704689" w14:textId="77777777" w:rsidR="00365CC9" w:rsidRDefault="00C270CB">
      <w:pPr>
        <w:pStyle w:val="ListParagraph"/>
        <w:numPr>
          <w:ilvl w:val="0"/>
          <w:numId w:val="7"/>
        </w:numPr>
        <w:spacing w:after="0" w:line="240" w:lineRule="auto"/>
        <w:rPr>
          <w:rFonts w:cstheme="minorHAnsi"/>
          <w:color w:val="222222"/>
          <w:highlight w:val="white"/>
        </w:rPr>
      </w:pPr>
      <w:r>
        <w:rPr>
          <w:rFonts w:cstheme="minorHAnsi"/>
          <w:color w:val="222222"/>
          <w:shd w:val="clear" w:color="auto" w:fill="FFFFFF"/>
        </w:rPr>
        <w:t>Add an external monitor (the FPV screens?)</w:t>
      </w:r>
    </w:p>
    <w:p w14:paraId="7B4EE7A8" w14:textId="77777777" w:rsidR="00365CC9" w:rsidRDefault="00C270CB">
      <w:pPr>
        <w:pStyle w:val="ListParagraph"/>
        <w:numPr>
          <w:ilvl w:val="0"/>
          <w:numId w:val="7"/>
        </w:numPr>
        <w:spacing w:after="0" w:line="240" w:lineRule="auto"/>
        <w:rPr>
          <w:rFonts w:cstheme="minorHAnsi"/>
          <w:color w:val="222222"/>
          <w:highlight w:val="white"/>
        </w:rPr>
      </w:pPr>
      <w:r>
        <w:rPr>
          <w:rFonts w:cstheme="minorHAnsi"/>
          <w:color w:val="222222"/>
          <w:shd w:val="clear" w:color="auto" w:fill="FFFFFF"/>
        </w:rPr>
        <w:t>Is there a better tripod?</w:t>
      </w:r>
    </w:p>
    <w:p w14:paraId="1D1A1BD5" w14:textId="77777777" w:rsidR="00365CC9" w:rsidRDefault="00C270CB">
      <w:pPr>
        <w:pStyle w:val="ListParagraph"/>
        <w:numPr>
          <w:ilvl w:val="0"/>
          <w:numId w:val="7"/>
        </w:numPr>
        <w:spacing w:after="0" w:line="240" w:lineRule="auto"/>
        <w:rPr>
          <w:rFonts w:cstheme="minorHAnsi"/>
          <w:color w:val="222222"/>
          <w:highlight w:val="white"/>
        </w:rPr>
      </w:pPr>
      <w:r>
        <w:rPr>
          <w:rFonts w:cstheme="minorHAnsi"/>
          <w:color w:val="222222"/>
          <w:shd w:val="clear" w:color="auto" w:fill="FFFFFF"/>
        </w:rPr>
        <w:t>Is there a specific technique that might make it easier?</w:t>
      </w:r>
    </w:p>
    <w:p w14:paraId="0DAA8157" w14:textId="77777777" w:rsidR="00365CC9" w:rsidRDefault="00365CC9">
      <w:pPr>
        <w:rPr>
          <w:rFonts w:cstheme="minorHAnsi"/>
          <w:color w:val="222222"/>
          <w:shd w:val="clear" w:color="auto" w:fill="FFFFFF"/>
        </w:rPr>
      </w:pPr>
    </w:p>
    <w:p w14:paraId="61309A9B" w14:textId="77777777" w:rsidR="00365CC9" w:rsidRDefault="00365CC9">
      <w:pPr>
        <w:rPr>
          <w:rFonts w:cstheme="minorHAnsi"/>
          <w:color w:val="222222"/>
          <w:shd w:val="clear" w:color="auto" w:fill="FFFFFF"/>
        </w:rPr>
      </w:pPr>
    </w:p>
    <w:p w14:paraId="20A80866" w14:textId="77777777" w:rsidR="00365CC9" w:rsidRDefault="00C270CB">
      <w:pPr>
        <w:rPr>
          <w:rFonts w:cstheme="minorHAnsi"/>
          <w:b/>
          <w:color w:val="000000"/>
        </w:rPr>
      </w:pPr>
      <w:r>
        <w:rPr>
          <w:rFonts w:cstheme="minorHAnsi"/>
          <w:b/>
          <w:color w:val="000000"/>
        </w:rPr>
        <w:t>Notes:</w:t>
      </w:r>
    </w:p>
    <w:p w14:paraId="6956ED98" w14:textId="77777777" w:rsidR="00365CC9" w:rsidRDefault="00C270CB">
      <w:pPr>
        <w:pStyle w:val="ListParagraph"/>
        <w:numPr>
          <w:ilvl w:val="0"/>
          <w:numId w:val="8"/>
        </w:numPr>
        <w:spacing w:after="0" w:line="240" w:lineRule="auto"/>
        <w:rPr>
          <w:rFonts w:cstheme="minorHAnsi"/>
          <w:color w:val="000000"/>
        </w:rPr>
      </w:pPr>
      <w:r>
        <w:rPr>
          <w:rFonts w:cstheme="minorHAnsi"/>
          <w:color w:val="000000"/>
        </w:rPr>
        <w:t>It is difficult, but important to try to video all flights in case something goes wrong</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86706C" w14:textId="77777777">
        <w:trPr>
          <w:trHeight w:val="63"/>
        </w:trPr>
        <w:tc>
          <w:tcPr>
            <w:tcW w:w="9576" w:type="dxa"/>
            <w:tcBorders>
              <w:left w:val="nil"/>
              <w:bottom w:val="nil"/>
              <w:right w:val="nil"/>
            </w:tcBorders>
            <w:shd w:val="clear" w:color="auto" w:fill="auto"/>
          </w:tcPr>
          <w:p w14:paraId="46E5D76E" w14:textId="77777777" w:rsidR="00365CC9" w:rsidRDefault="00365CC9"/>
        </w:tc>
      </w:tr>
    </w:tbl>
    <w:p w14:paraId="1293DACB" w14:textId="77777777" w:rsidR="00365CC9" w:rsidRDefault="00365CC9">
      <w:pPr>
        <w:rPr>
          <w:b/>
        </w:rPr>
      </w:pPr>
    </w:p>
    <w:p w14:paraId="4D3D6574" w14:textId="77777777" w:rsidR="00365CC9" w:rsidRDefault="00C270CB">
      <w:pPr>
        <w:rPr>
          <w:b/>
        </w:rPr>
      </w:pPr>
      <w:r>
        <w:br w:type="page"/>
      </w:r>
    </w:p>
    <w:p w14:paraId="4769E676" w14:textId="77777777" w:rsidR="00365CC9" w:rsidRDefault="00C270CB">
      <w:pPr>
        <w:pStyle w:val="Heading2"/>
      </w:pPr>
      <w:r>
        <w:lastRenderedPageBreak/>
        <w:t>1662 – Set Up Simulator</w:t>
      </w:r>
      <w:r>
        <w:tab/>
      </w:r>
    </w:p>
    <w:p w14:paraId="44BB161B" w14:textId="77777777" w:rsidR="00365CC9" w:rsidRDefault="00365CC9">
      <w:pPr>
        <w:rPr>
          <w:rFonts w:eastAsia="Times New Roman"/>
        </w:rPr>
      </w:pPr>
    </w:p>
    <w:p w14:paraId="584BF076" w14:textId="77777777" w:rsidR="00365CC9" w:rsidRDefault="00C270CB">
      <w:r>
        <w:rPr>
          <w:b/>
          <w:bCs/>
          <w:color w:val="000000"/>
        </w:rPr>
        <w:t>Content</w:t>
      </w:r>
    </w:p>
    <w:p w14:paraId="7454B2DC" w14:textId="77777777" w:rsidR="00365CC9" w:rsidRDefault="00C270CB">
      <w:r>
        <w:rPr>
          <w:color w:val="000000"/>
        </w:rPr>
        <w:t>As a lab member, I would like to set up the x-plane simulator in the lab.</w:t>
      </w:r>
    </w:p>
    <w:p w14:paraId="705E9383" w14:textId="77777777" w:rsidR="00365CC9" w:rsidRDefault="00365CC9">
      <w:pPr>
        <w:rPr>
          <w:rFonts w:eastAsia="Times New Roman"/>
        </w:rPr>
      </w:pPr>
    </w:p>
    <w:p w14:paraId="774DF083" w14:textId="77777777" w:rsidR="00365CC9" w:rsidRDefault="00C270CB">
      <w:r>
        <w:rPr>
          <w:b/>
          <w:bCs/>
          <w:color w:val="000000"/>
        </w:rPr>
        <w:t>Definition of Done</w:t>
      </w:r>
    </w:p>
    <w:p w14:paraId="0410CF66" w14:textId="77777777" w:rsidR="00365CC9" w:rsidRDefault="00C270CB">
      <w:pPr>
        <w:rPr>
          <w:rFonts w:ascii="Calibri" w:hAnsi="Calibri"/>
          <w:color w:val="000000"/>
        </w:rPr>
      </w:pPr>
      <w:r>
        <w:rPr>
          <w:color w:val="000000"/>
        </w:rPr>
        <w:t>[ ] Collect all the components (yoke, pedals, etc) from the wind tunnel deep storage</w:t>
      </w:r>
    </w:p>
    <w:p w14:paraId="13F12EA2" w14:textId="77777777" w:rsidR="00365CC9" w:rsidRDefault="00C270CB">
      <w:pPr>
        <w:rPr>
          <w:rFonts w:ascii="Calibri" w:hAnsi="Calibri"/>
          <w:color w:val="000000"/>
        </w:rPr>
      </w:pPr>
      <w:r>
        <w:rPr>
          <w:color w:val="000000"/>
        </w:rPr>
        <w:t>[ ] Setup sim on a lab computer and verify operation</w:t>
      </w:r>
    </w:p>
    <w:p w14:paraId="2696C7A2" w14:textId="77777777" w:rsidR="00365CC9" w:rsidRDefault="00365CC9"/>
    <w:p w14:paraId="01754FF9" w14:textId="77777777" w:rsidR="00365CC9" w:rsidRDefault="00C270CB">
      <w:pPr>
        <w:rPr>
          <w:rFonts w:cstheme="minorHAnsi"/>
          <w:b/>
          <w:color w:val="000000"/>
        </w:rPr>
      </w:pPr>
      <w:r>
        <w:rPr>
          <w:rFonts w:cstheme="minorHAnsi"/>
          <w:b/>
          <w:color w:val="000000"/>
        </w:rPr>
        <w:t>Notes:</w:t>
      </w:r>
    </w:p>
    <w:p w14:paraId="0C89A6D4" w14:textId="77777777" w:rsidR="00365CC9" w:rsidRDefault="00365CC9">
      <w:pPr>
        <w:pStyle w:val="ListParagraph"/>
        <w:numPr>
          <w:ilvl w:val="0"/>
          <w:numId w:val="8"/>
        </w:numPr>
        <w:spacing w:after="0" w:line="240" w:lineRule="auto"/>
        <w:rPr>
          <w:rFonts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431BE88" w14:textId="77777777">
        <w:trPr>
          <w:trHeight w:val="63"/>
        </w:trPr>
        <w:tc>
          <w:tcPr>
            <w:tcW w:w="9576" w:type="dxa"/>
            <w:tcBorders>
              <w:left w:val="nil"/>
              <w:bottom w:val="nil"/>
              <w:right w:val="nil"/>
            </w:tcBorders>
            <w:shd w:val="clear" w:color="auto" w:fill="auto"/>
          </w:tcPr>
          <w:p w14:paraId="17D1BC4E" w14:textId="77777777" w:rsidR="00365CC9" w:rsidRDefault="00365CC9"/>
        </w:tc>
      </w:tr>
    </w:tbl>
    <w:p w14:paraId="636766D2" w14:textId="77777777" w:rsidR="00365CC9" w:rsidRDefault="00365CC9">
      <w:pPr>
        <w:rPr>
          <w:b/>
        </w:rPr>
      </w:pPr>
    </w:p>
    <w:p w14:paraId="10E06EBE" w14:textId="77777777" w:rsidR="00365CC9" w:rsidRDefault="00365CC9"/>
    <w:p w14:paraId="0D052A72" w14:textId="77777777" w:rsidR="00365CC9" w:rsidRDefault="00365CC9">
      <w:pPr>
        <w:rPr>
          <w:b/>
        </w:rPr>
      </w:pPr>
    </w:p>
    <w:p w14:paraId="1A3A0C77" w14:textId="77777777" w:rsidR="00365CC9" w:rsidRDefault="00365CC9">
      <w:pPr>
        <w:rPr>
          <w:b/>
        </w:rPr>
      </w:pPr>
    </w:p>
    <w:p w14:paraId="3FFCFBC9" w14:textId="77777777" w:rsidR="00365CC9" w:rsidRDefault="00365CC9">
      <w:pPr>
        <w:rPr>
          <w:b/>
        </w:rPr>
      </w:pPr>
    </w:p>
    <w:p w14:paraId="67541D97" w14:textId="77777777" w:rsidR="00365CC9" w:rsidRDefault="00365CC9">
      <w:pPr>
        <w:rPr>
          <w:b/>
        </w:rPr>
      </w:pPr>
    </w:p>
    <w:p w14:paraId="21002650" w14:textId="77777777" w:rsidR="00365CC9" w:rsidRDefault="00365CC9">
      <w:pPr>
        <w:rPr>
          <w:b/>
        </w:rPr>
      </w:pPr>
    </w:p>
    <w:p w14:paraId="1DCA9997" w14:textId="77777777" w:rsidR="00365CC9" w:rsidRDefault="00365CC9">
      <w:pPr>
        <w:rPr>
          <w:b/>
        </w:rPr>
      </w:pPr>
    </w:p>
    <w:p w14:paraId="0072F71F" w14:textId="77777777" w:rsidR="00365CC9" w:rsidRDefault="00365CC9">
      <w:pPr>
        <w:rPr>
          <w:b/>
        </w:rPr>
      </w:pPr>
    </w:p>
    <w:p w14:paraId="557F1BC1" w14:textId="77777777" w:rsidR="00365CC9" w:rsidRDefault="00365CC9">
      <w:pPr>
        <w:rPr>
          <w:b/>
        </w:rPr>
      </w:pPr>
    </w:p>
    <w:p w14:paraId="08589D80" w14:textId="77777777" w:rsidR="00365CC9" w:rsidRDefault="00365CC9">
      <w:pPr>
        <w:rPr>
          <w:b/>
        </w:rPr>
      </w:pPr>
    </w:p>
    <w:p w14:paraId="4A9EE308" w14:textId="77777777" w:rsidR="00365CC9" w:rsidRDefault="00365CC9">
      <w:pPr>
        <w:rPr>
          <w:b/>
        </w:rPr>
      </w:pPr>
    </w:p>
    <w:p w14:paraId="4C789833" w14:textId="77777777" w:rsidR="00365CC9" w:rsidRDefault="00365CC9">
      <w:pPr>
        <w:rPr>
          <w:b/>
        </w:rPr>
      </w:pPr>
    </w:p>
    <w:p w14:paraId="4973C4C1" w14:textId="77777777" w:rsidR="00365CC9" w:rsidRDefault="00365CC9">
      <w:pPr>
        <w:rPr>
          <w:b/>
        </w:rPr>
      </w:pPr>
    </w:p>
    <w:p w14:paraId="794FECFD" w14:textId="77777777" w:rsidR="00365CC9" w:rsidRDefault="00365CC9">
      <w:pPr>
        <w:rPr>
          <w:b/>
        </w:rPr>
      </w:pPr>
    </w:p>
    <w:p w14:paraId="0A438DB0" w14:textId="77777777" w:rsidR="00365CC9" w:rsidRDefault="00365CC9">
      <w:pPr>
        <w:rPr>
          <w:b/>
        </w:rPr>
      </w:pPr>
    </w:p>
    <w:p w14:paraId="5C9F6271" w14:textId="77777777" w:rsidR="00365CC9" w:rsidRDefault="00365CC9">
      <w:pPr>
        <w:rPr>
          <w:b/>
        </w:rPr>
      </w:pPr>
    </w:p>
    <w:p w14:paraId="69906A28" w14:textId="77777777" w:rsidR="00365CC9" w:rsidRDefault="00365CC9">
      <w:pPr>
        <w:rPr>
          <w:b/>
        </w:rPr>
      </w:pPr>
    </w:p>
    <w:p w14:paraId="644569F4" w14:textId="77777777" w:rsidR="00365CC9" w:rsidRDefault="00365CC9">
      <w:pPr>
        <w:rPr>
          <w:b/>
        </w:rPr>
      </w:pPr>
    </w:p>
    <w:p w14:paraId="55FEA548" w14:textId="77777777" w:rsidR="00365CC9" w:rsidRDefault="00C270CB">
      <w:pPr>
        <w:pStyle w:val="Heading2"/>
      </w:pPr>
      <w:r>
        <w:t>1663 – QGIS Familiarization</w:t>
      </w:r>
      <w:r>
        <w:tab/>
      </w:r>
    </w:p>
    <w:p w14:paraId="2517ADB9" w14:textId="77777777" w:rsidR="00365CC9" w:rsidRDefault="00365CC9">
      <w:pPr>
        <w:rPr>
          <w:rFonts w:eastAsia="Times New Roman"/>
        </w:rPr>
      </w:pPr>
    </w:p>
    <w:p w14:paraId="187061A2" w14:textId="77777777" w:rsidR="00365CC9" w:rsidRDefault="00C270CB">
      <w:r>
        <w:rPr>
          <w:b/>
          <w:bCs/>
          <w:color w:val="000000"/>
        </w:rPr>
        <w:t>Content</w:t>
      </w:r>
    </w:p>
    <w:p w14:paraId="2A5E4C02" w14:textId="77777777" w:rsidR="00365CC9" w:rsidRDefault="00C270CB">
      <w:r>
        <w:rPr>
          <w:color w:val="000000"/>
        </w:rPr>
        <w:t>As a lab member, I would like to familiarize myself with QGIS mapping software in an effort to support the wildfire mapping project</w:t>
      </w:r>
    </w:p>
    <w:p w14:paraId="7E96BF7D" w14:textId="77777777" w:rsidR="00365CC9" w:rsidRDefault="00365CC9">
      <w:pPr>
        <w:rPr>
          <w:rFonts w:eastAsia="Times New Roman"/>
        </w:rPr>
      </w:pPr>
    </w:p>
    <w:p w14:paraId="783D2BA6" w14:textId="77777777" w:rsidR="00365CC9" w:rsidRDefault="00C270CB">
      <w:r>
        <w:rPr>
          <w:b/>
          <w:bCs/>
          <w:color w:val="000000"/>
        </w:rPr>
        <w:t>Definition of Done</w:t>
      </w:r>
    </w:p>
    <w:p w14:paraId="5DC06847" w14:textId="77777777" w:rsidR="00365CC9" w:rsidRDefault="00C270CB">
      <w:pPr>
        <w:rPr>
          <w:rFonts w:ascii="Calibri" w:hAnsi="Calibri"/>
          <w:color w:val="000000"/>
        </w:rPr>
      </w:pPr>
      <w:r>
        <w:rPr>
          <w:color w:val="000000"/>
        </w:rPr>
        <w:t>[ ] Learn how to load vector/raster data and digital surface models into QGIS</w:t>
      </w:r>
    </w:p>
    <w:p w14:paraId="396D5811" w14:textId="77777777" w:rsidR="00365CC9" w:rsidRDefault="00C270CB">
      <w:pPr>
        <w:rPr>
          <w:rFonts w:ascii="Calibri" w:hAnsi="Calibri"/>
          <w:color w:val="000000"/>
        </w:rPr>
      </w:pPr>
      <w:r>
        <w:rPr>
          <w:color w:val="000000"/>
        </w:rPr>
        <w:t>[ ] Explore the capabilities of manipulating DSM’s, extracting data from them, and making measurements – Utilize  GRASS plug-in</w:t>
      </w:r>
    </w:p>
    <w:p w14:paraId="32D849B6" w14:textId="77777777" w:rsidR="00365CC9" w:rsidRDefault="00C270CB">
      <w:pPr>
        <w:rPr>
          <w:rFonts w:ascii="Calibri" w:hAnsi="Calibri"/>
          <w:color w:val="000000"/>
        </w:rPr>
      </w:pPr>
      <w:r>
        <w:rPr>
          <w:color w:val="000000"/>
        </w:rPr>
        <w:t>[ ] Look into compatibility with MATLAB to make engineering calculations</w:t>
      </w:r>
    </w:p>
    <w:p w14:paraId="2E90942C" w14:textId="77777777" w:rsidR="00365CC9" w:rsidRDefault="00365CC9"/>
    <w:p w14:paraId="7B9139A4" w14:textId="77777777" w:rsidR="00365CC9" w:rsidRDefault="00C270CB">
      <w:pPr>
        <w:rPr>
          <w:rFonts w:cstheme="minorHAnsi"/>
          <w:b/>
          <w:color w:val="000000"/>
        </w:rPr>
      </w:pPr>
      <w:r>
        <w:rPr>
          <w:rFonts w:cstheme="minorHAnsi"/>
          <w:b/>
          <w:color w:val="000000"/>
        </w:rPr>
        <w:t>Notes:</w:t>
      </w:r>
    </w:p>
    <w:p w14:paraId="0D5D4ABB" w14:textId="77777777" w:rsidR="00365CC9" w:rsidRDefault="00365CC9">
      <w:pPr>
        <w:pStyle w:val="ListParagraph"/>
        <w:numPr>
          <w:ilvl w:val="0"/>
          <w:numId w:val="8"/>
        </w:numPr>
        <w:spacing w:after="0" w:line="240" w:lineRule="auto"/>
        <w:rPr>
          <w:rFonts w:cstheme="minorHAnsi"/>
          <w:color w:val="000000"/>
        </w:rPr>
      </w:pPr>
    </w:p>
    <w:p w14:paraId="4F08AF0A" w14:textId="77777777" w:rsidR="00365CC9" w:rsidRDefault="00C270CB">
      <w:pPr>
        <w:rPr>
          <w:b/>
        </w:rPr>
      </w:pPr>
      <w:r>
        <w:rPr>
          <w:b/>
        </w:rPr>
        <w:lastRenderedPageBreak/>
        <w:t>_____________________________________________________________________________________</w:t>
      </w:r>
    </w:p>
    <w:p w14:paraId="1B2FFAF0" w14:textId="77777777" w:rsidR="00365CC9" w:rsidRDefault="00C270CB">
      <w:pPr>
        <w:rPr>
          <w:b/>
        </w:rPr>
      </w:pPr>
      <w:r>
        <w:br w:type="page"/>
      </w:r>
    </w:p>
    <w:p w14:paraId="1ABA76AC" w14:textId="77777777" w:rsidR="00365CC9" w:rsidRDefault="00C270CB">
      <w:pPr>
        <w:pStyle w:val="Heading2"/>
      </w:pPr>
      <w:r>
        <w:lastRenderedPageBreak/>
        <w:t>1664 – CASE Set-up and Waypoints test</w:t>
      </w:r>
    </w:p>
    <w:p w14:paraId="7E6761C6" w14:textId="77777777" w:rsidR="00365CC9" w:rsidRDefault="00365CC9">
      <w:pPr>
        <w:rPr>
          <w:rFonts w:eastAsia="Times New Roman"/>
        </w:rPr>
      </w:pPr>
    </w:p>
    <w:p w14:paraId="5F1ED919" w14:textId="77777777" w:rsidR="00365CC9" w:rsidRDefault="00C270CB">
      <w:r>
        <w:rPr>
          <w:b/>
          <w:bCs/>
          <w:color w:val="000000"/>
        </w:rPr>
        <w:t>Content</w:t>
      </w:r>
    </w:p>
    <w:p w14:paraId="3D7B6AC6" w14:textId="77777777" w:rsidR="00365CC9" w:rsidRDefault="00C270CB">
      <w:r>
        <w:rPr>
          <w:color w:val="000000"/>
        </w:rPr>
        <w:t>As a lab member, I would like to set up ground vehicle, CASE, with Pixhawks and test its autonomous mode (waypoints)</w:t>
      </w:r>
    </w:p>
    <w:p w14:paraId="42BC0DD7" w14:textId="77777777" w:rsidR="00365CC9" w:rsidRDefault="00365CC9">
      <w:pPr>
        <w:rPr>
          <w:rFonts w:eastAsia="Times New Roman"/>
        </w:rPr>
      </w:pPr>
    </w:p>
    <w:p w14:paraId="436BB7C3" w14:textId="77777777" w:rsidR="00365CC9" w:rsidRDefault="00C270CB">
      <w:r>
        <w:rPr>
          <w:b/>
          <w:bCs/>
          <w:color w:val="000000"/>
        </w:rPr>
        <w:t>Definition of Done</w:t>
      </w:r>
    </w:p>
    <w:p w14:paraId="167598B2" w14:textId="77777777" w:rsidR="00365CC9" w:rsidRDefault="00C270CB">
      <w:pPr>
        <w:rPr>
          <w:rFonts w:ascii="Calibri" w:hAnsi="Calibri"/>
          <w:color w:val="000000"/>
        </w:rPr>
      </w:pPr>
      <w:r>
        <w:rPr>
          <w:color w:val="000000"/>
        </w:rPr>
        <w:t>[ ] Instal Pixhawks and necessary components to make it run.</w:t>
      </w:r>
    </w:p>
    <w:p w14:paraId="386FAADF" w14:textId="77777777" w:rsidR="00365CC9" w:rsidRDefault="00C270CB">
      <w:pPr>
        <w:rPr>
          <w:rFonts w:ascii="Calibri" w:hAnsi="Calibri"/>
          <w:color w:val="000000"/>
        </w:rPr>
      </w:pPr>
      <w:r>
        <w:rPr>
          <w:color w:val="000000"/>
        </w:rPr>
        <w:t>[ ] Able to run successful autonomous mode (with waypoints) with mission planner.</w:t>
      </w:r>
    </w:p>
    <w:p w14:paraId="2EFB0E6B" w14:textId="77777777" w:rsidR="00365CC9" w:rsidRDefault="00365CC9"/>
    <w:p w14:paraId="7064FDCD" w14:textId="77777777" w:rsidR="00365CC9" w:rsidRDefault="00C270CB">
      <w:pPr>
        <w:rPr>
          <w:rFonts w:cstheme="minorHAnsi"/>
          <w:b/>
          <w:color w:val="000000"/>
        </w:rPr>
      </w:pPr>
      <w:r>
        <w:rPr>
          <w:rFonts w:cstheme="minorHAnsi"/>
          <w:b/>
          <w:color w:val="000000"/>
        </w:rPr>
        <w:t>Notes:</w:t>
      </w:r>
    </w:p>
    <w:p w14:paraId="6D69A6FE" w14:textId="77777777" w:rsidR="00365CC9" w:rsidRDefault="00365CC9">
      <w:pPr>
        <w:pStyle w:val="ListParagraph"/>
        <w:numPr>
          <w:ilvl w:val="0"/>
          <w:numId w:val="8"/>
        </w:numPr>
        <w:spacing w:after="0" w:line="240" w:lineRule="auto"/>
        <w:rPr>
          <w:rFonts w:cstheme="minorHAnsi"/>
          <w:color w:val="000000"/>
        </w:rPr>
      </w:pPr>
    </w:p>
    <w:p w14:paraId="0938527E" w14:textId="77777777" w:rsidR="00365CC9" w:rsidRDefault="00C270CB">
      <w:pPr>
        <w:rPr>
          <w:b/>
        </w:rPr>
      </w:pPr>
      <w:r>
        <w:rPr>
          <w:b/>
        </w:rPr>
        <w:t>_____________________________________________________________________________________</w:t>
      </w:r>
    </w:p>
    <w:p w14:paraId="50C154C2" w14:textId="77777777" w:rsidR="00365CC9" w:rsidRDefault="00C270CB">
      <w:pPr>
        <w:rPr>
          <w:b/>
        </w:rPr>
      </w:pPr>
      <w:r>
        <w:br w:type="page"/>
      </w:r>
    </w:p>
    <w:p w14:paraId="23DD7E08" w14:textId="77777777" w:rsidR="00365CC9" w:rsidRDefault="00C270CB">
      <w:pPr>
        <w:pStyle w:val="Heading2"/>
      </w:pPr>
      <w:r>
        <w:lastRenderedPageBreak/>
        <w:t>1665 – CASE Set-up and Waypoints test (copy)</w:t>
      </w:r>
    </w:p>
    <w:p w14:paraId="0338AD6F" w14:textId="77777777" w:rsidR="00365CC9" w:rsidRDefault="00365CC9">
      <w:pPr>
        <w:pStyle w:val="NoSpacing"/>
      </w:pPr>
    </w:p>
    <w:p w14:paraId="30623B77" w14:textId="77777777" w:rsidR="00365CC9" w:rsidRDefault="00C270CB">
      <w:pPr>
        <w:pStyle w:val="NoSpacing"/>
        <w:rPr>
          <w:b/>
        </w:rPr>
      </w:pPr>
      <w:r>
        <w:rPr>
          <w:b/>
        </w:rPr>
        <w:t>Content</w:t>
      </w:r>
    </w:p>
    <w:p w14:paraId="43900A4A" w14:textId="77777777" w:rsidR="00365CC9" w:rsidRDefault="00C270CB">
      <w:pPr>
        <w:pStyle w:val="NoSpacing"/>
      </w:pPr>
      <w:r>
        <w:t>Copy of user story 1664 – CASE Set-up and Waypoints test</w:t>
      </w:r>
    </w:p>
    <w:p w14:paraId="07E7A35C" w14:textId="77777777" w:rsidR="00365CC9" w:rsidRDefault="00365CC9">
      <w:pPr>
        <w:pStyle w:val="NoSpacing"/>
      </w:pPr>
    </w:p>
    <w:p w14:paraId="5C72B82B" w14:textId="77777777" w:rsidR="00365CC9" w:rsidRDefault="00C270CB">
      <w:pPr>
        <w:pStyle w:val="NoSpacing"/>
        <w:rPr>
          <w:b/>
        </w:rPr>
      </w:pPr>
      <w:r>
        <w:rPr>
          <w:b/>
        </w:rPr>
        <w:t>Definition of Done</w:t>
      </w:r>
    </w:p>
    <w:p w14:paraId="381028DB" w14:textId="77777777" w:rsidR="00365CC9" w:rsidRDefault="00C270CB">
      <w:pPr>
        <w:pStyle w:val="NoSpacing"/>
      </w:pPr>
      <w:r>
        <w:t>Copy definition of done from user story 1664 – CASE Set-up and Waypoints test</w:t>
      </w:r>
    </w:p>
    <w:p w14:paraId="5EFC2E3A"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39EAAB81" w14:textId="77777777">
        <w:tc>
          <w:tcPr>
            <w:tcW w:w="9576" w:type="dxa"/>
            <w:tcBorders>
              <w:left w:val="nil"/>
              <w:bottom w:val="nil"/>
              <w:right w:val="nil"/>
            </w:tcBorders>
            <w:shd w:val="clear" w:color="auto" w:fill="auto"/>
          </w:tcPr>
          <w:p w14:paraId="0B864AA7" w14:textId="77777777" w:rsidR="00365CC9" w:rsidRDefault="00365CC9">
            <w:pPr>
              <w:pStyle w:val="NoSpacing"/>
            </w:pPr>
          </w:p>
        </w:tc>
      </w:tr>
    </w:tbl>
    <w:p w14:paraId="7AC24E99" w14:textId="77777777" w:rsidR="00365CC9" w:rsidRDefault="00365CC9">
      <w:pPr>
        <w:rPr>
          <w:b/>
        </w:rPr>
      </w:pPr>
    </w:p>
    <w:p w14:paraId="0B4E4284" w14:textId="77777777" w:rsidR="00365CC9" w:rsidRDefault="00C270CB">
      <w:pPr>
        <w:rPr>
          <w:b/>
        </w:rPr>
      </w:pPr>
      <w:r>
        <w:br w:type="page"/>
      </w:r>
    </w:p>
    <w:p w14:paraId="545A6A0A" w14:textId="77777777" w:rsidR="00365CC9" w:rsidRDefault="00C270CB">
      <w:pPr>
        <w:pStyle w:val="Heading2"/>
      </w:pPr>
      <w:r>
        <w:lastRenderedPageBreak/>
        <w:t>1666 – CASE Set-up and Waypoints test (copy)</w:t>
      </w:r>
    </w:p>
    <w:p w14:paraId="2BA2E24B" w14:textId="77777777" w:rsidR="00365CC9" w:rsidRDefault="00365CC9">
      <w:pPr>
        <w:pStyle w:val="NoSpacing"/>
      </w:pPr>
    </w:p>
    <w:p w14:paraId="22D016DD" w14:textId="77777777" w:rsidR="00365CC9" w:rsidRDefault="00C270CB">
      <w:pPr>
        <w:pStyle w:val="NoSpacing"/>
        <w:rPr>
          <w:b/>
        </w:rPr>
      </w:pPr>
      <w:r>
        <w:rPr>
          <w:b/>
        </w:rPr>
        <w:t>Content</w:t>
      </w:r>
    </w:p>
    <w:p w14:paraId="2409D7EE" w14:textId="77777777" w:rsidR="00365CC9" w:rsidRDefault="00C270CB">
      <w:pPr>
        <w:pStyle w:val="NoSpacing"/>
      </w:pPr>
      <w:r>
        <w:t>Copy of user story 1664 – CASE Set-up and Waypoints test</w:t>
      </w:r>
    </w:p>
    <w:p w14:paraId="28AD8F6B" w14:textId="77777777" w:rsidR="00365CC9" w:rsidRDefault="00365CC9">
      <w:pPr>
        <w:pStyle w:val="NoSpacing"/>
      </w:pPr>
    </w:p>
    <w:p w14:paraId="2563BA10" w14:textId="77777777" w:rsidR="00365CC9" w:rsidRDefault="00C270CB">
      <w:pPr>
        <w:pStyle w:val="NoSpacing"/>
        <w:rPr>
          <w:b/>
        </w:rPr>
      </w:pPr>
      <w:r>
        <w:rPr>
          <w:b/>
        </w:rPr>
        <w:t>Definition of Done</w:t>
      </w:r>
    </w:p>
    <w:p w14:paraId="7DE5C882" w14:textId="77777777" w:rsidR="00365CC9" w:rsidRDefault="00C270CB">
      <w:pPr>
        <w:pStyle w:val="NoSpacing"/>
      </w:pPr>
      <w:r>
        <w:t>Copy definition of done from user story 1664 – CASE Set-up and Waypoints test</w:t>
      </w:r>
    </w:p>
    <w:p w14:paraId="734A151D"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65BB9333" w14:textId="77777777">
        <w:tc>
          <w:tcPr>
            <w:tcW w:w="9576" w:type="dxa"/>
            <w:tcBorders>
              <w:left w:val="nil"/>
              <w:bottom w:val="nil"/>
              <w:right w:val="nil"/>
            </w:tcBorders>
            <w:shd w:val="clear" w:color="auto" w:fill="auto"/>
          </w:tcPr>
          <w:p w14:paraId="7C18FD55" w14:textId="77777777" w:rsidR="00365CC9" w:rsidRDefault="00365CC9">
            <w:pPr>
              <w:pStyle w:val="NoSpacing"/>
            </w:pPr>
          </w:p>
        </w:tc>
      </w:tr>
    </w:tbl>
    <w:p w14:paraId="680AE5F7" w14:textId="77777777" w:rsidR="00365CC9" w:rsidRDefault="00365CC9">
      <w:pPr>
        <w:rPr>
          <w:b/>
        </w:rPr>
      </w:pPr>
    </w:p>
    <w:p w14:paraId="052517CA" w14:textId="77777777" w:rsidR="00365CC9" w:rsidRDefault="00C270CB">
      <w:pPr>
        <w:rPr>
          <w:b/>
        </w:rPr>
      </w:pPr>
      <w:r>
        <w:br w:type="page"/>
      </w:r>
    </w:p>
    <w:p w14:paraId="7B0E58CD" w14:textId="77777777" w:rsidR="00365CC9" w:rsidRDefault="00C270CB">
      <w:pPr>
        <w:pStyle w:val="Heading2"/>
      </w:pPr>
      <w:r>
        <w:lastRenderedPageBreak/>
        <w:t>1667– CASE Set-up and Waypoints test (copy)</w:t>
      </w:r>
    </w:p>
    <w:p w14:paraId="7071A80E" w14:textId="77777777" w:rsidR="00365CC9" w:rsidRDefault="00365CC9">
      <w:pPr>
        <w:pStyle w:val="NoSpacing"/>
      </w:pPr>
    </w:p>
    <w:p w14:paraId="53491D64" w14:textId="77777777" w:rsidR="00365CC9" w:rsidRDefault="00C270CB">
      <w:pPr>
        <w:pStyle w:val="NoSpacing"/>
        <w:rPr>
          <w:b/>
        </w:rPr>
      </w:pPr>
      <w:r>
        <w:rPr>
          <w:b/>
        </w:rPr>
        <w:t>Content</w:t>
      </w:r>
    </w:p>
    <w:p w14:paraId="36F96C5B" w14:textId="77777777" w:rsidR="00365CC9" w:rsidRDefault="00C270CB">
      <w:pPr>
        <w:pStyle w:val="NoSpacing"/>
      </w:pPr>
      <w:r>
        <w:t>Copy of user story 1664 – CASE Set-up and Waypoints test</w:t>
      </w:r>
    </w:p>
    <w:p w14:paraId="19BEAF89" w14:textId="77777777" w:rsidR="00365CC9" w:rsidRDefault="00365CC9">
      <w:pPr>
        <w:pStyle w:val="NoSpacing"/>
      </w:pPr>
    </w:p>
    <w:p w14:paraId="4360D164" w14:textId="77777777" w:rsidR="00365CC9" w:rsidRDefault="00C270CB">
      <w:pPr>
        <w:pStyle w:val="NoSpacing"/>
        <w:rPr>
          <w:b/>
        </w:rPr>
      </w:pPr>
      <w:r>
        <w:rPr>
          <w:b/>
        </w:rPr>
        <w:t>Definition of Done</w:t>
      </w:r>
    </w:p>
    <w:p w14:paraId="744DD320" w14:textId="77777777" w:rsidR="00365CC9" w:rsidRDefault="00C270CB">
      <w:pPr>
        <w:pStyle w:val="NoSpacing"/>
      </w:pPr>
      <w:r>
        <w:t>Copy definition of done from user story 1664 – CASE Set-up and Waypoints test</w:t>
      </w:r>
    </w:p>
    <w:p w14:paraId="68A95EBF"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B1E3E7F" w14:textId="77777777">
        <w:tc>
          <w:tcPr>
            <w:tcW w:w="9576" w:type="dxa"/>
            <w:tcBorders>
              <w:left w:val="nil"/>
              <w:bottom w:val="nil"/>
              <w:right w:val="nil"/>
            </w:tcBorders>
            <w:shd w:val="clear" w:color="auto" w:fill="auto"/>
          </w:tcPr>
          <w:p w14:paraId="44A4A36C" w14:textId="77777777" w:rsidR="00365CC9" w:rsidRDefault="00365CC9">
            <w:pPr>
              <w:pStyle w:val="NoSpacing"/>
            </w:pPr>
          </w:p>
        </w:tc>
      </w:tr>
    </w:tbl>
    <w:p w14:paraId="52508D4A" w14:textId="77777777" w:rsidR="00365CC9" w:rsidRDefault="00365CC9">
      <w:pPr>
        <w:rPr>
          <w:b/>
        </w:rPr>
      </w:pPr>
    </w:p>
    <w:p w14:paraId="77493329" w14:textId="77777777" w:rsidR="00365CC9" w:rsidRDefault="00C270CB">
      <w:pPr>
        <w:rPr>
          <w:b/>
        </w:rPr>
      </w:pPr>
      <w:r>
        <w:br w:type="page"/>
      </w:r>
    </w:p>
    <w:p w14:paraId="4E3C9F95" w14:textId="77777777" w:rsidR="00365CC9" w:rsidRDefault="00C270CB">
      <w:pPr>
        <w:pStyle w:val="Heading2"/>
      </w:pPr>
      <w:r>
        <w:lastRenderedPageBreak/>
        <w:t>1668 – CASE Set-up and Waypoints test (copy)</w:t>
      </w:r>
    </w:p>
    <w:p w14:paraId="06C3025B" w14:textId="77777777" w:rsidR="00365CC9" w:rsidRDefault="00365CC9">
      <w:pPr>
        <w:pStyle w:val="NoSpacing"/>
      </w:pPr>
    </w:p>
    <w:p w14:paraId="023E0DC4" w14:textId="77777777" w:rsidR="00365CC9" w:rsidRDefault="00C270CB">
      <w:pPr>
        <w:pStyle w:val="NoSpacing"/>
        <w:rPr>
          <w:b/>
        </w:rPr>
      </w:pPr>
      <w:r>
        <w:rPr>
          <w:b/>
        </w:rPr>
        <w:t>Content</w:t>
      </w:r>
    </w:p>
    <w:p w14:paraId="21A2CE3B" w14:textId="77777777" w:rsidR="00365CC9" w:rsidRDefault="00C270CB">
      <w:pPr>
        <w:pStyle w:val="NoSpacing"/>
      </w:pPr>
      <w:r>
        <w:t>Copy of user story 1664 – CASE Set-up and Waypoints test</w:t>
      </w:r>
    </w:p>
    <w:p w14:paraId="7DCE5F7C" w14:textId="77777777" w:rsidR="00365CC9" w:rsidRDefault="00365CC9">
      <w:pPr>
        <w:pStyle w:val="NoSpacing"/>
      </w:pPr>
    </w:p>
    <w:p w14:paraId="713215C6" w14:textId="77777777" w:rsidR="00365CC9" w:rsidRDefault="00C270CB">
      <w:pPr>
        <w:pStyle w:val="NoSpacing"/>
        <w:rPr>
          <w:b/>
        </w:rPr>
      </w:pPr>
      <w:r>
        <w:rPr>
          <w:b/>
        </w:rPr>
        <w:t>Definition of Done</w:t>
      </w:r>
    </w:p>
    <w:p w14:paraId="297A4557" w14:textId="77777777" w:rsidR="00365CC9" w:rsidRDefault="00C270CB">
      <w:pPr>
        <w:pStyle w:val="NoSpacing"/>
      </w:pPr>
      <w:r>
        <w:t>Copy definition of done from user story 1664 – CASE Set-up and Waypoints test</w:t>
      </w:r>
    </w:p>
    <w:p w14:paraId="52C2F08C"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41F2210" w14:textId="77777777">
        <w:tc>
          <w:tcPr>
            <w:tcW w:w="9576" w:type="dxa"/>
            <w:tcBorders>
              <w:left w:val="nil"/>
              <w:bottom w:val="nil"/>
              <w:right w:val="nil"/>
            </w:tcBorders>
            <w:shd w:val="clear" w:color="auto" w:fill="auto"/>
          </w:tcPr>
          <w:p w14:paraId="1B9311D0" w14:textId="77777777" w:rsidR="00365CC9" w:rsidRDefault="00365CC9">
            <w:pPr>
              <w:pStyle w:val="NoSpacing"/>
            </w:pPr>
          </w:p>
        </w:tc>
      </w:tr>
    </w:tbl>
    <w:p w14:paraId="696AC748" w14:textId="77777777" w:rsidR="00365CC9" w:rsidRDefault="00365CC9">
      <w:pPr>
        <w:rPr>
          <w:b/>
        </w:rPr>
      </w:pPr>
    </w:p>
    <w:p w14:paraId="406BFE95" w14:textId="77777777" w:rsidR="00365CC9" w:rsidRDefault="00C270CB">
      <w:pPr>
        <w:rPr>
          <w:b/>
        </w:rPr>
      </w:pPr>
      <w:r>
        <w:br w:type="page"/>
      </w:r>
    </w:p>
    <w:p w14:paraId="0A12636A" w14:textId="77777777" w:rsidR="00365CC9" w:rsidRDefault="00C270CB">
      <w:pPr>
        <w:pStyle w:val="Heading2"/>
      </w:pPr>
      <w:r>
        <w:lastRenderedPageBreak/>
        <w:t>1669 – Social Media Updates (copy) – JUL ‘17</w:t>
      </w:r>
    </w:p>
    <w:p w14:paraId="7E7C7F58" w14:textId="77777777" w:rsidR="00365CC9" w:rsidRDefault="00365CC9">
      <w:pPr>
        <w:rPr>
          <w:rFonts w:eastAsia="Times New Roman"/>
        </w:rPr>
      </w:pPr>
    </w:p>
    <w:p w14:paraId="092E48C2" w14:textId="77777777" w:rsidR="00365CC9" w:rsidRDefault="00C270CB">
      <w:pPr>
        <w:rPr>
          <w:rFonts w:cstheme="minorHAnsi"/>
        </w:rPr>
      </w:pPr>
      <w:r>
        <w:rPr>
          <w:rFonts w:cstheme="minorHAnsi"/>
          <w:b/>
          <w:bCs/>
          <w:color w:val="000000"/>
        </w:rPr>
        <w:t>Content</w:t>
      </w:r>
    </w:p>
    <w:p w14:paraId="4FAA02A2"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activities of the lab for publicity on the AFSL website, Facebook, and YouTube pages.</w:t>
      </w:r>
    </w:p>
    <w:p w14:paraId="4833D79E" w14:textId="77777777" w:rsidR="00365CC9" w:rsidRDefault="00365CC9">
      <w:pPr>
        <w:rPr>
          <w:rFonts w:eastAsia="Times New Roman" w:cstheme="minorHAnsi"/>
        </w:rPr>
      </w:pPr>
    </w:p>
    <w:p w14:paraId="07E3AF47" w14:textId="77777777" w:rsidR="00365CC9" w:rsidRDefault="00C270CB">
      <w:pPr>
        <w:rPr>
          <w:rFonts w:cstheme="minorHAnsi"/>
        </w:rPr>
      </w:pPr>
      <w:r>
        <w:rPr>
          <w:rFonts w:cstheme="minorHAnsi"/>
          <w:b/>
          <w:bCs/>
          <w:color w:val="000000"/>
        </w:rPr>
        <w:t>Definition of Done</w:t>
      </w:r>
    </w:p>
    <w:p w14:paraId="44C7F954" w14:textId="77777777" w:rsidR="00365CC9" w:rsidRDefault="00C270CB">
      <w:pPr>
        <w:rPr>
          <w:rFonts w:cstheme="minorHAnsi"/>
          <w:color w:val="222222"/>
          <w:highlight w:val="white"/>
        </w:rPr>
      </w:pPr>
      <w:r>
        <w:rPr>
          <w:rFonts w:cstheme="minorHAnsi"/>
          <w:color w:val="222222"/>
          <w:shd w:val="clear" w:color="auto" w:fill="FFFFFF"/>
        </w:rPr>
        <w:t>[ ] Consult with Chris Lum on the activity’s description and prospective posting photos/videos.</w:t>
      </w:r>
    </w:p>
    <w:p w14:paraId="46B4F0BE" w14:textId="77777777" w:rsidR="00365CC9" w:rsidRDefault="00C270CB">
      <w:pPr>
        <w:rPr>
          <w:rFonts w:cstheme="minorHAnsi"/>
          <w:color w:val="222222"/>
          <w:highlight w:val="white"/>
        </w:rPr>
      </w:pPr>
      <w:r>
        <w:rPr>
          <w:rFonts w:cstheme="minorHAnsi"/>
          <w:color w:val="222222"/>
          <w:shd w:val="clear" w:color="auto" w:fill="FFFFFF"/>
        </w:rPr>
        <w:t>[ ] Frequently post profiles of lab members and their specific involvement in the lab on Facebook.</w:t>
      </w:r>
    </w:p>
    <w:p w14:paraId="26849213" w14:textId="77777777" w:rsidR="00365CC9" w:rsidRDefault="00365CC9">
      <w:pPr>
        <w:rPr>
          <w:rFonts w:cstheme="minorHAnsi"/>
          <w:color w:val="222222"/>
          <w:shd w:val="clear" w:color="auto" w:fill="FFFFFF"/>
        </w:rPr>
      </w:pPr>
    </w:p>
    <w:p w14:paraId="46E4AFB4" w14:textId="77777777" w:rsidR="00365CC9" w:rsidRDefault="00C270CB">
      <w:pPr>
        <w:rPr>
          <w:rFonts w:cstheme="minorHAnsi"/>
          <w:color w:val="222222"/>
          <w:highlight w:val="white"/>
        </w:rPr>
      </w:pPr>
      <w:r>
        <w:rPr>
          <w:rFonts w:cstheme="minorHAnsi"/>
          <w:color w:val="222222"/>
          <w:shd w:val="clear" w:color="auto" w:fill="FFFFFF"/>
        </w:rPr>
        <w:t>For every post-flight test:</w:t>
      </w:r>
    </w:p>
    <w:p w14:paraId="4E356D33" w14:textId="77777777" w:rsidR="00365CC9" w:rsidRDefault="00C270CB">
      <w:pPr>
        <w:rPr>
          <w:rFonts w:cstheme="minorHAnsi"/>
          <w:color w:val="222222"/>
          <w:highlight w:val="white"/>
        </w:rPr>
      </w:pPr>
      <w:r>
        <w:rPr>
          <w:rFonts w:cstheme="minorHAnsi"/>
          <w:color w:val="222222"/>
          <w:shd w:val="clear" w:color="auto" w:fill="FFFFFF"/>
        </w:rPr>
        <w:t>[ ] Upload selected videos from the flight test onto YouTube.</w:t>
      </w:r>
    </w:p>
    <w:p w14:paraId="72AB0B13" w14:textId="77777777" w:rsidR="00365CC9" w:rsidRDefault="00C270CB">
      <w:pPr>
        <w:rPr>
          <w:rFonts w:cstheme="minorHAnsi"/>
          <w:color w:val="222222"/>
          <w:highlight w:val="white"/>
        </w:rPr>
      </w:pPr>
      <w:r>
        <w:rPr>
          <w:rFonts w:cstheme="minorHAnsi"/>
          <w:color w:val="222222"/>
          <w:shd w:val="clear" w:color="auto" w:fill="FFFFFF"/>
        </w:rPr>
        <w:t>[ ] Update the video description (follow the template on YouTube)</w:t>
      </w:r>
    </w:p>
    <w:p w14:paraId="26D4D808" w14:textId="77777777" w:rsidR="00365CC9" w:rsidRDefault="00C270CB">
      <w:pPr>
        <w:rPr>
          <w:rFonts w:cstheme="minorHAnsi"/>
          <w:color w:val="222222"/>
          <w:highlight w:val="white"/>
        </w:rPr>
      </w:pPr>
      <w:r>
        <w:rPr>
          <w:rFonts w:cstheme="minorHAnsi"/>
          <w:color w:val="222222"/>
          <w:shd w:val="clear" w:color="auto" w:fill="FFFFFF"/>
        </w:rPr>
        <w:t>[ ] Make sure each video tag includes: university of washington autonomous flight systems laboratory uw afsl test (schoolyear e.g. 20162017) (date e.g. 20161119) (location e.g. meadowbrooke farm) (UAS e.g. tedd) run (run# e.g. 001) (title)</w:t>
      </w:r>
    </w:p>
    <w:p w14:paraId="4E7075C2" w14:textId="77777777" w:rsidR="00365CC9" w:rsidRDefault="00C270CB">
      <w:pPr>
        <w:rPr>
          <w:rFonts w:cstheme="minorHAnsi"/>
          <w:color w:val="222222"/>
          <w:highlight w:val="white"/>
        </w:rPr>
      </w:pPr>
      <w:r>
        <w:rPr>
          <w:rFonts w:cstheme="minorHAnsi"/>
          <w:color w:val="222222"/>
          <w:shd w:val="clear" w:color="auto" w:fill="FFFFFF"/>
        </w:rPr>
        <w:tab/>
        <w:t>[ ] everything is in lowercase</w:t>
      </w:r>
    </w:p>
    <w:p w14:paraId="4B627EEC" w14:textId="77777777" w:rsidR="00365CC9" w:rsidRDefault="00C270CB">
      <w:pPr>
        <w:rPr>
          <w:rFonts w:cstheme="minorHAnsi"/>
          <w:color w:val="222222"/>
          <w:highlight w:val="white"/>
        </w:rPr>
      </w:pPr>
      <w:r>
        <w:rPr>
          <w:rFonts w:cstheme="minorHAnsi"/>
          <w:color w:val="222222"/>
          <w:shd w:val="clear" w:color="auto" w:fill="FFFFFF"/>
        </w:rPr>
        <w:tab/>
        <w:t>[ ] every word has a space in between</w:t>
      </w:r>
    </w:p>
    <w:p w14:paraId="1CAC0FB5" w14:textId="77777777" w:rsidR="00365CC9" w:rsidRDefault="00C270CB">
      <w:pPr>
        <w:rPr>
          <w:rFonts w:cstheme="minorHAnsi"/>
          <w:color w:val="222222"/>
          <w:highlight w:val="white"/>
        </w:rPr>
      </w:pPr>
      <w:r>
        <w:rPr>
          <w:rFonts w:cstheme="minorHAnsi"/>
          <w:color w:val="222222"/>
          <w:shd w:val="clear" w:color="auto" w:fill="FFFFFF"/>
        </w:rPr>
        <w:tab/>
        <w:t>[ ] exclude all the parenthesis</w:t>
      </w:r>
    </w:p>
    <w:p w14:paraId="0FE362C8" w14:textId="77777777" w:rsidR="00365CC9" w:rsidRDefault="00C270CB">
      <w:pPr>
        <w:rPr>
          <w:rFonts w:cstheme="minorHAnsi"/>
          <w:color w:val="222222"/>
          <w:highlight w:val="white"/>
        </w:rPr>
      </w:pPr>
      <w:r>
        <w:rPr>
          <w:rFonts w:cstheme="minorHAnsi"/>
          <w:color w:val="222222"/>
          <w:shd w:val="clear" w:color="auto" w:fill="FFFFFF"/>
        </w:rPr>
        <w:t>[ ] Make sure the uploaded videos are included in their perspective playlists (it is possible for each video to be in more than one playlist)</w:t>
      </w:r>
    </w:p>
    <w:p w14:paraId="215145D6" w14:textId="77777777" w:rsidR="00365CC9" w:rsidRDefault="00C270CB">
      <w:pPr>
        <w:rPr>
          <w:rFonts w:cstheme="minorHAnsi"/>
          <w:color w:val="222222"/>
          <w:highlight w:val="white"/>
        </w:rPr>
      </w:pPr>
      <w:r>
        <w:rPr>
          <w:rFonts w:cstheme="minorHAnsi"/>
          <w:color w:val="222222"/>
          <w:shd w:val="clear" w:color="auto" w:fill="FFFFFF"/>
        </w:rPr>
        <w:t>[ ] Share the videos uploaded onto YouTube on Facebook.</w:t>
      </w:r>
    </w:p>
    <w:p w14:paraId="45F0D88A" w14:textId="77777777" w:rsidR="00365CC9" w:rsidRDefault="00C270CB">
      <w:pPr>
        <w:rPr>
          <w:rFonts w:cstheme="minorHAnsi"/>
          <w:color w:val="222222"/>
          <w:highlight w:val="white"/>
        </w:rPr>
      </w:pPr>
      <w:r>
        <w:rPr>
          <w:rFonts w:cstheme="minorHAnsi"/>
          <w:color w:val="222222"/>
          <w:shd w:val="clear" w:color="auto" w:fill="FFFFFF"/>
        </w:rPr>
        <w:t>[ ] Upload selected photos from the flight test onto Facebook.</w:t>
      </w:r>
    </w:p>
    <w:p w14:paraId="43B01002" w14:textId="77777777" w:rsidR="00365CC9" w:rsidRDefault="00C270CB">
      <w:pPr>
        <w:rPr>
          <w:rFonts w:cstheme="minorHAnsi"/>
          <w:color w:val="222222"/>
          <w:highlight w:val="white"/>
        </w:rPr>
      </w:pPr>
      <w:r>
        <w:rPr>
          <w:rFonts w:cstheme="minorHAnsi"/>
          <w:color w:val="222222"/>
          <w:shd w:val="clear" w:color="auto" w:fill="FFFFFF"/>
        </w:rPr>
        <w:t>[ ] Confirm that the photos and videos from each flight test are uploaded onto K drive.</w:t>
      </w:r>
    </w:p>
    <w:p w14:paraId="5462E974" w14:textId="77777777" w:rsidR="00365CC9" w:rsidRDefault="00365CC9">
      <w:pPr>
        <w:rPr>
          <w:rFonts w:cstheme="minorHAnsi"/>
          <w:color w:val="222222"/>
          <w:shd w:val="clear" w:color="auto" w:fill="FFFFFF"/>
        </w:rPr>
      </w:pPr>
    </w:p>
    <w:p w14:paraId="71A2E0FA" w14:textId="77777777" w:rsidR="00365CC9" w:rsidRDefault="00C270CB">
      <w:pPr>
        <w:rPr>
          <w:rFonts w:cstheme="minorHAnsi"/>
          <w:color w:val="222222"/>
          <w:highlight w:val="white"/>
        </w:rPr>
      </w:pPr>
      <w:r>
        <w:rPr>
          <w:rFonts w:cstheme="minorHAnsi"/>
          <w:color w:val="222222"/>
          <w:shd w:val="clear" w:color="auto" w:fill="FFFFFF"/>
        </w:rPr>
        <w:t>Flight Test:</w:t>
      </w:r>
    </w:p>
    <w:p w14:paraId="109DCEDC" w14:textId="77777777" w:rsidR="00365CC9" w:rsidRDefault="00C270CB">
      <w:pPr>
        <w:rPr>
          <w:rFonts w:cstheme="minorHAnsi"/>
          <w:color w:val="222222"/>
          <w:highlight w:val="white"/>
        </w:rPr>
      </w:pPr>
      <w:r>
        <w:rPr>
          <w:rFonts w:cstheme="minorHAnsi"/>
          <w:color w:val="222222"/>
          <w:shd w:val="clear" w:color="auto" w:fill="FFFFFF"/>
        </w:rPr>
        <w:t>[x] 20170707 @ Carnation</w:t>
      </w:r>
    </w:p>
    <w:p w14:paraId="1115811A" w14:textId="77777777" w:rsidR="00365CC9" w:rsidRDefault="00C270CB">
      <w:pPr>
        <w:rPr>
          <w:rFonts w:cstheme="minorHAnsi"/>
          <w:color w:val="222222"/>
          <w:highlight w:val="white"/>
        </w:rPr>
      </w:pPr>
      <w:r>
        <w:rPr>
          <w:rFonts w:cstheme="minorHAnsi"/>
          <w:color w:val="222222"/>
          <w:shd w:val="clear" w:color="auto" w:fill="FFFFFF"/>
        </w:rPr>
        <w:t>[x] 20170713 @ Carnation</w:t>
      </w:r>
    </w:p>
    <w:p w14:paraId="0106783F" w14:textId="77777777" w:rsidR="00365CC9" w:rsidRDefault="00C270CB">
      <w:pPr>
        <w:rPr>
          <w:rFonts w:cstheme="minorHAnsi"/>
          <w:color w:val="222222"/>
          <w:highlight w:val="white"/>
        </w:rPr>
      </w:pPr>
      <w:r>
        <w:rPr>
          <w:rFonts w:cstheme="minorHAnsi"/>
          <w:color w:val="222222"/>
          <w:shd w:val="clear" w:color="auto" w:fill="FFFFFF"/>
        </w:rPr>
        <w:t>[x] 20170721 @ Carnation</w:t>
      </w:r>
    </w:p>
    <w:p w14:paraId="703FCC65" w14:textId="77777777" w:rsidR="00365CC9" w:rsidRDefault="00C270CB">
      <w:pPr>
        <w:rPr>
          <w:rFonts w:cstheme="minorHAnsi"/>
          <w:color w:val="222222"/>
          <w:highlight w:val="white"/>
        </w:rPr>
      </w:pPr>
      <w:r>
        <w:rPr>
          <w:rFonts w:cstheme="minorHAnsi"/>
          <w:color w:val="222222"/>
          <w:shd w:val="clear" w:color="auto" w:fill="FFFFFF"/>
        </w:rPr>
        <w:t>[x] 20170725 @ Carnation</w:t>
      </w:r>
    </w:p>
    <w:p w14:paraId="5A9131C8" w14:textId="77777777" w:rsidR="00365CC9" w:rsidRDefault="00C270CB">
      <w:pPr>
        <w:rPr>
          <w:rFonts w:cstheme="minorHAnsi"/>
          <w:color w:val="222222"/>
          <w:highlight w:val="white"/>
        </w:rPr>
      </w:pPr>
      <w:r>
        <w:rPr>
          <w:rFonts w:cstheme="minorHAnsi"/>
          <w:color w:val="222222"/>
          <w:shd w:val="clear" w:color="auto" w:fill="FFFFFF"/>
        </w:rPr>
        <w:t>[x] 20170728 @ Carnation</w:t>
      </w:r>
    </w:p>
    <w:p w14:paraId="0F2FAB0A" w14:textId="77777777" w:rsidR="00365CC9" w:rsidRDefault="00C270CB">
      <w:pPr>
        <w:rPr>
          <w:rFonts w:cstheme="minorHAnsi"/>
          <w:color w:val="222222"/>
          <w:highlight w:val="white"/>
        </w:rPr>
      </w:pPr>
      <w:r>
        <w:rPr>
          <w:rFonts w:cstheme="minorHAnsi"/>
          <w:color w:val="222222"/>
          <w:shd w:val="clear" w:color="auto" w:fill="FFFFFF"/>
        </w:rPr>
        <w:t>[x] Include every additional Flight Test from this quarter here…</w:t>
      </w:r>
    </w:p>
    <w:p w14:paraId="32C148E5" w14:textId="77777777" w:rsidR="00365CC9" w:rsidRDefault="00365CC9">
      <w:pPr>
        <w:rPr>
          <w:rFonts w:cstheme="minorHAnsi"/>
          <w:color w:val="222222"/>
          <w:shd w:val="clear" w:color="auto" w:fill="FFFFFF"/>
        </w:rPr>
      </w:pPr>
    </w:p>
    <w:p w14:paraId="3C163DC0" w14:textId="77777777" w:rsidR="00365CC9" w:rsidRDefault="00C270CB">
      <w:pPr>
        <w:rPr>
          <w:rFonts w:cstheme="minorHAnsi"/>
          <w:color w:val="222222"/>
          <w:highlight w:val="white"/>
        </w:rPr>
      </w:pPr>
      <w:r>
        <w:rPr>
          <w:rFonts w:cstheme="minorHAnsi"/>
          <w:color w:val="222222"/>
          <w:shd w:val="clear" w:color="auto" w:fill="FFFFFF"/>
        </w:rPr>
        <w:t>[x] At the end of the month, please make a new copy user story 1082 – Social Media Updates for the next quarter.</w:t>
      </w:r>
    </w:p>
    <w:p w14:paraId="3C4BD04F" w14:textId="77777777" w:rsidR="00365CC9" w:rsidRDefault="00C270CB">
      <w:pPr>
        <w:rPr>
          <w:rFonts w:cstheme="minorHAnsi"/>
          <w:b/>
          <w:color w:val="000000"/>
        </w:rPr>
      </w:pPr>
      <w:r>
        <w:rPr>
          <w:rFonts w:cstheme="minorHAnsi"/>
          <w:b/>
          <w:color w:val="000000"/>
        </w:rPr>
        <w:t>Notes</w:t>
      </w:r>
    </w:p>
    <w:p w14:paraId="43832D35" w14:textId="77777777" w:rsidR="00365CC9" w:rsidRDefault="00C270CB">
      <w:pPr>
        <w:pStyle w:val="NoSpacing"/>
        <w:numPr>
          <w:ilvl w:val="0"/>
          <w:numId w:val="1"/>
        </w:numPr>
        <w:rPr>
          <w:b/>
        </w:rPr>
      </w:pPr>
      <w:r>
        <w:t>This is a quarter long commitment, please only pick it up if you can make the time.</w:t>
      </w:r>
    </w:p>
    <w:p w14:paraId="1A6A212C" w14:textId="77777777" w:rsidR="00365CC9" w:rsidRDefault="00C270CB">
      <w:pPr>
        <w:pStyle w:val="NoSpacing"/>
        <w:numPr>
          <w:ilvl w:val="0"/>
          <w:numId w:val="1"/>
        </w:numPr>
        <w:rPr>
          <w:b/>
        </w:rPr>
      </w:pPr>
      <w:r>
        <w:t>Every flight test for the quarter is to be included under Flight Test.</w:t>
      </w:r>
    </w:p>
    <w:p w14:paraId="7487636E" w14:textId="77777777" w:rsidR="00365CC9" w:rsidRDefault="00C270CB">
      <w:pPr>
        <w:pStyle w:val="NoSpacing"/>
        <w:numPr>
          <w:ilvl w:val="0"/>
          <w:numId w:val="1"/>
        </w:numPr>
        <w:rPr>
          <w:b/>
        </w:rPr>
      </w:pPr>
      <w:r>
        <w:t>Every video and photo needs to be in its best quality, meaning the videos are to be trimmed, and photos to be cropped if deemed necessary.</w:t>
      </w:r>
    </w:p>
    <w:p w14:paraId="08FE79FC" w14:textId="77777777" w:rsidR="00365CC9" w:rsidRDefault="00C270CB">
      <w:pPr>
        <w:pStyle w:val="NoSpacing"/>
        <w:numPr>
          <w:ilvl w:val="0"/>
          <w:numId w:val="1"/>
        </w:numPr>
        <w:rPr>
          <w:b/>
        </w:rPr>
      </w:pPr>
      <w:r>
        <w:t>Uploaded videos are automatically distributed into its perspective playlists if tagged correctly.</w:t>
      </w:r>
    </w:p>
    <w:p w14:paraId="259A7850" w14:textId="77777777" w:rsidR="00365CC9" w:rsidRDefault="00C270CB">
      <w:pPr>
        <w:pStyle w:val="NoSpacing"/>
        <w:numPr>
          <w:ilvl w:val="0"/>
          <w:numId w:val="1"/>
        </w:numPr>
        <w:rPr>
          <w:b/>
        </w:rPr>
      </w:pPr>
      <w:r>
        <w:t>Uploaded videos will automatically be shared through Twitter.</w:t>
      </w:r>
    </w:p>
    <w:p w14:paraId="32065EA5" w14:textId="77777777" w:rsidR="00365CC9" w:rsidRDefault="00C270CB">
      <w:pPr>
        <w:pStyle w:val="NoSpacing"/>
        <w:numPr>
          <w:ilvl w:val="0"/>
          <w:numId w:val="1"/>
        </w:numPr>
        <w:rPr>
          <w:b/>
        </w:rPr>
      </w:pPr>
      <w:r>
        <w:t xml:space="preserve">Q&amp;A about video tag: </w:t>
      </w:r>
      <w:r>
        <w:rPr>
          <w:rFonts w:cstheme="minorHAnsi"/>
          <w:color w:val="222222"/>
          <w:shd w:val="clear" w:color="auto" w:fill="FFFFFF"/>
        </w:rPr>
        <w:t>“school year (e.g. 20162017)” is considered from first day of summer courses of that year to the day before the first day of summer courses for the following year.</w:t>
      </w:r>
    </w:p>
    <w:p w14:paraId="3969A1A7" w14:textId="77777777" w:rsidR="00365CC9" w:rsidRDefault="00C270CB">
      <w:pPr>
        <w:pStyle w:val="NoSpacing"/>
        <w:pBdr>
          <w:bottom w:val="single" w:sz="6" w:space="1" w:color="00000A"/>
        </w:pBdr>
        <w:rPr>
          <w:b/>
        </w:rPr>
      </w:pPr>
      <w:r>
        <w:lastRenderedPageBreak/>
        <w:br w:type="page"/>
      </w:r>
    </w:p>
    <w:p w14:paraId="246B68F9" w14:textId="77777777" w:rsidR="00365CC9" w:rsidRDefault="00C270CB">
      <w:pPr>
        <w:pStyle w:val="Heading2"/>
      </w:pPr>
      <w:r>
        <w:lastRenderedPageBreak/>
        <w:t xml:space="preserve">1670 – AFSL Website Updates (People Section) (copy) </w:t>
      </w:r>
    </w:p>
    <w:p w14:paraId="47A6E21D" w14:textId="77777777" w:rsidR="00365CC9" w:rsidRDefault="00365CC9">
      <w:pPr>
        <w:pStyle w:val="NoSpacing"/>
        <w:rPr>
          <w:b/>
        </w:rPr>
      </w:pPr>
    </w:p>
    <w:p w14:paraId="683D3B37" w14:textId="77777777" w:rsidR="00365CC9" w:rsidRDefault="00C270CB">
      <w:pPr>
        <w:pStyle w:val="NoSpacing"/>
        <w:rPr>
          <w:b/>
        </w:rPr>
      </w:pPr>
      <w:r>
        <w:rPr>
          <w:b/>
        </w:rPr>
        <w:t>Content</w:t>
      </w:r>
    </w:p>
    <w:p w14:paraId="10158E2A" w14:textId="77777777" w:rsidR="00365CC9" w:rsidRDefault="00C270CB">
      <w:pPr>
        <w:pStyle w:val="NoSpacing"/>
      </w:pPr>
      <w:r>
        <w:t>Copy of user story 495 – AFSL Website Updates (People Section)</w:t>
      </w:r>
    </w:p>
    <w:p w14:paraId="25FBAB4A" w14:textId="77777777" w:rsidR="00365CC9" w:rsidRDefault="00C270CB">
      <w:pPr>
        <w:pStyle w:val="NoSpacing"/>
      </w:pPr>
      <w:r>
        <w:t>As a marketing agent, I would like to update the AFSL website “People” section with new information so I can publicize our activities.</w:t>
      </w:r>
    </w:p>
    <w:p w14:paraId="42E6FB0B" w14:textId="77777777" w:rsidR="00365CC9" w:rsidRDefault="00365CC9">
      <w:pPr>
        <w:pStyle w:val="NoSpacing"/>
      </w:pPr>
    </w:p>
    <w:p w14:paraId="3239A193" w14:textId="77777777" w:rsidR="00365CC9" w:rsidRDefault="00C270CB">
      <w:pPr>
        <w:pStyle w:val="NoSpacing"/>
        <w:rPr>
          <w:b/>
        </w:rPr>
      </w:pPr>
      <w:r>
        <w:rPr>
          <w:b/>
        </w:rPr>
        <w:t>Definition of Done</w:t>
      </w:r>
    </w:p>
    <w:p w14:paraId="67F8504D" w14:textId="77777777" w:rsidR="00365CC9" w:rsidRDefault="00C270CB">
      <w:pPr>
        <w:pStyle w:val="NoSpacing"/>
      </w:pPr>
      <w:r>
        <w:t>[ ] Coordinate with Chris Lum before starting this user story.</w:t>
      </w:r>
    </w:p>
    <w:p w14:paraId="3C2D9A40" w14:textId="77777777" w:rsidR="00365CC9" w:rsidRDefault="00C270CB">
      <w:pPr>
        <w:pStyle w:val="NoSpacing"/>
      </w:pPr>
      <w:r>
        <w:t>[ ] Update the “People” section</w:t>
      </w:r>
    </w:p>
    <w:p w14:paraId="3C8361E4" w14:textId="77777777" w:rsidR="00365CC9" w:rsidRDefault="00C270CB">
      <w:r>
        <w:tab/>
        <w:t>[ ] Obtain photos and short bios of all active members</w:t>
      </w:r>
    </w:p>
    <w:p w14:paraId="174F3D19" w14:textId="77777777" w:rsidR="00365CC9" w:rsidRDefault="00C270CB">
      <w:r>
        <w:tab/>
        <w:t>[ ] Remove all inactive members to past researchers section</w:t>
      </w:r>
    </w:p>
    <w:p w14:paraId="55E7B6AE" w14:textId="77777777" w:rsidR="00365CC9" w:rsidRDefault="00C270CB">
      <w:pPr>
        <w:pStyle w:val="NoSpacing"/>
      </w:pPr>
      <w:r>
        <w:tab/>
        <w:t>[ ] Determine where old members are now and update/highlight success stories</w:t>
      </w:r>
    </w:p>
    <w:p w14:paraId="35581FCE" w14:textId="77777777" w:rsidR="00365CC9" w:rsidRDefault="00C270CB">
      <w:pPr>
        <w:pStyle w:val="NoSpacing"/>
      </w:pPr>
      <w:r>
        <w:t>[ ] Review all materials with Chris Lum</w:t>
      </w:r>
    </w:p>
    <w:p w14:paraId="10C8FF93" w14:textId="77777777" w:rsidR="00365CC9" w:rsidRDefault="00C270CB">
      <w:pPr>
        <w:pStyle w:val="NoSpacing"/>
      </w:pPr>
      <w:r>
        <w:t>[ ] Send mock ups to Kevin Ward.</w:t>
      </w:r>
    </w:p>
    <w:p w14:paraId="0A0166CC" w14:textId="77777777" w:rsidR="00365CC9" w:rsidRDefault="00C270CB">
      <w:pPr>
        <w:pStyle w:val="NoSpacing"/>
      </w:pPr>
      <w:r>
        <w:t>[ ] Ensure that changes are made and correct on the final website.</w:t>
      </w:r>
    </w:p>
    <w:p w14:paraId="72D16304" w14:textId="77777777" w:rsidR="00365CC9" w:rsidRDefault="00C270CB">
      <w:pPr>
        <w:pStyle w:val="NoSpacing"/>
      </w:pPr>
      <w:r>
        <w:t>[ ] When the user story is coming to 100% completion, please make a new copy user story 495 – AFSL Website Updates (People Section) for the next quarter/year.</w:t>
      </w:r>
    </w:p>
    <w:p w14:paraId="65D09885" w14:textId="77777777" w:rsidR="00365CC9" w:rsidRDefault="00365CC9">
      <w:pPr>
        <w:pStyle w:val="NoSpacing"/>
        <w:ind w:left="720"/>
        <w:rPr>
          <w:b/>
        </w:rPr>
      </w:pPr>
    </w:p>
    <w:p w14:paraId="0E782121" w14:textId="77777777" w:rsidR="00365CC9" w:rsidRDefault="00C270CB">
      <w:pPr>
        <w:pStyle w:val="NoSpacing"/>
        <w:rPr>
          <w:b/>
        </w:rPr>
      </w:pPr>
      <w:r>
        <w:rPr>
          <w:b/>
        </w:rPr>
        <w:t>Notes</w:t>
      </w:r>
    </w:p>
    <w:p w14:paraId="319B974D" w14:textId="77777777" w:rsidR="00365CC9" w:rsidRDefault="00C270CB">
      <w:pPr>
        <w:pStyle w:val="NoSpacing"/>
        <w:numPr>
          <w:ilvl w:val="0"/>
          <w:numId w:val="1"/>
        </w:numPr>
      </w:pPr>
      <w:r>
        <w:t xml:space="preserve">All website material is located in </w:t>
      </w:r>
      <w:hyperlink r:id="rId12">
        <w:r>
          <w:rPr>
            <w:rStyle w:val="InternetLink"/>
          </w:rPr>
          <w:t>\\AFSL\WebsiteInfo</w:t>
        </w:r>
      </w:hyperlink>
    </w:p>
    <w:p w14:paraId="3908342C" w14:textId="68180698" w:rsidR="00365CC9" w:rsidRDefault="00C270CB">
      <w:pPr>
        <w:pStyle w:val="NoSpacing"/>
        <w:numPr>
          <w:ilvl w:val="0"/>
          <w:numId w:val="1"/>
        </w:numPr>
      </w:pPr>
      <w:r>
        <w:t>Coordinate with development champion for user story ‘</w:t>
      </w:r>
      <w:r>
        <w:fldChar w:fldCharType="begin"/>
      </w:r>
      <w:r>
        <w:instrText>REF _Ref403118305 \h</w:instrText>
      </w:r>
      <w:r>
        <w:fldChar w:fldCharType="separate"/>
      </w:r>
      <w:r w:rsidR="00021F1B">
        <w:rPr>
          <w:b/>
          <w:bCs/>
        </w:rPr>
        <w:t>Error! Reference source not found.</w:t>
      </w:r>
      <w:r>
        <w:fldChar w:fldCharType="end"/>
      </w:r>
      <w:r>
        <w:t>’ (the parent user story for this current story) only if this is part of a large update.</w:t>
      </w:r>
    </w:p>
    <w:p w14:paraId="0AC6559A" w14:textId="77777777" w:rsidR="00365CC9" w:rsidRDefault="00C270CB">
      <w:pPr>
        <w:pStyle w:val="NoSpacing"/>
        <w:numPr>
          <w:ilvl w:val="0"/>
          <w:numId w:val="1"/>
        </w:numPr>
        <w:rPr>
          <w:b/>
        </w:rPr>
      </w:pPr>
      <w:r>
        <w:rPr>
          <w:b/>
        </w:rPr>
        <w:t>This is the original UserStory [Read-Only], please make a copy of this for every quarter or year it is to be updated instead. Delete this note in the new copy.</w:t>
      </w:r>
    </w:p>
    <w:p w14:paraId="75CEB1B6"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61DD044" w14:textId="77777777">
        <w:tc>
          <w:tcPr>
            <w:tcW w:w="9576" w:type="dxa"/>
            <w:tcBorders>
              <w:left w:val="nil"/>
              <w:bottom w:val="nil"/>
              <w:right w:val="nil"/>
            </w:tcBorders>
            <w:shd w:val="clear" w:color="auto" w:fill="auto"/>
          </w:tcPr>
          <w:p w14:paraId="158478DF" w14:textId="77777777" w:rsidR="00365CC9" w:rsidRDefault="00365CC9">
            <w:pPr>
              <w:pStyle w:val="NoSpacing"/>
            </w:pPr>
          </w:p>
        </w:tc>
      </w:tr>
    </w:tbl>
    <w:p w14:paraId="10CB7E99" w14:textId="77777777" w:rsidR="00365CC9" w:rsidRDefault="00365CC9"/>
    <w:p w14:paraId="69C46867" w14:textId="77777777" w:rsidR="00365CC9" w:rsidRDefault="00C270CB">
      <w:r>
        <w:br w:type="page"/>
      </w:r>
    </w:p>
    <w:p w14:paraId="2EE639CB" w14:textId="77777777" w:rsidR="00365CC9" w:rsidRDefault="00C270CB">
      <w:pPr>
        <w:pStyle w:val="Heading2"/>
      </w:pPr>
      <w:r>
        <w:lastRenderedPageBreak/>
        <w:t>1671 – VTOL/QuadPlane (copy)</w:t>
      </w:r>
    </w:p>
    <w:p w14:paraId="5143FCAF" w14:textId="77777777" w:rsidR="00365CC9" w:rsidRDefault="00365CC9">
      <w:pPr>
        <w:pStyle w:val="NoSpacing"/>
      </w:pPr>
    </w:p>
    <w:p w14:paraId="38419A8B" w14:textId="77777777" w:rsidR="00365CC9" w:rsidRDefault="00C270CB">
      <w:pPr>
        <w:pStyle w:val="NoSpacing"/>
        <w:rPr>
          <w:b/>
        </w:rPr>
      </w:pPr>
      <w:r>
        <w:rPr>
          <w:b/>
        </w:rPr>
        <w:t>Content</w:t>
      </w:r>
    </w:p>
    <w:p w14:paraId="47D29F96" w14:textId="6AD3BF90" w:rsidR="00365CC9" w:rsidRDefault="00C270CB">
      <w:pPr>
        <w:pStyle w:val="NoSpacing"/>
      </w:pPr>
      <w:r>
        <w:t xml:space="preserve">Copy of user story </w:t>
      </w:r>
      <w:r>
        <w:fldChar w:fldCharType="begin"/>
      </w:r>
      <w:r>
        <w:instrText>REF _Ref476317826 \h</w:instrText>
      </w:r>
      <w:r>
        <w:fldChar w:fldCharType="separate"/>
      </w:r>
      <w:r w:rsidR="00021F1B">
        <w:rPr>
          <w:b/>
          <w:bCs/>
        </w:rPr>
        <w:t>Error! Reference source not found.</w:t>
      </w:r>
      <w:r>
        <w:fldChar w:fldCharType="end"/>
      </w:r>
      <w:r>
        <w:fldChar w:fldCharType="begin"/>
      </w:r>
      <w:r>
        <w:instrText>REF _Ref364762628 \h</w:instrText>
      </w:r>
      <w:r>
        <w:fldChar w:fldCharType="separate"/>
      </w:r>
      <w:r w:rsidR="00021F1B">
        <w:rPr>
          <w:b/>
          <w:bCs/>
        </w:rPr>
        <w:t>Error! Reference source not found.</w:t>
      </w:r>
      <w:r>
        <w:fldChar w:fldCharType="end"/>
      </w:r>
    </w:p>
    <w:p w14:paraId="76411634" w14:textId="77777777" w:rsidR="00365CC9" w:rsidRDefault="00365CC9">
      <w:pPr>
        <w:pStyle w:val="NoSpacing"/>
      </w:pPr>
    </w:p>
    <w:p w14:paraId="39FDCB7E" w14:textId="77777777" w:rsidR="00365CC9" w:rsidRDefault="00C270CB">
      <w:pPr>
        <w:pStyle w:val="NoSpacing"/>
        <w:rPr>
          <w:b/>
        </w:rPr>
      </w:pPr>
      <w:r>
        <w:rPr>
          <w:b/>
        </w:rPr>
        <w:t>Definition of Done</w:t>
      </w:r>
    </w:p>
    <w:p w14:paraId="58746B53" w14:textId="35C35BD8" w:rsidR="00365CC9" w:rsidRDefault="00C270CB">
      <w:pPr>
        <w:pStyle w:val="NoSpacing"/>
      </w:pPr>
      <w:r>
        <w:t xml:space="preserve">Copy definition of done from user story </w:t>
      </w:r>
      <w:r>
        <w:fldChar w:fldCharType="begin"/>
      </w:r>
      <w:r>
        <w:instrText>REF _Ref476317826 \h</w:instrText>
      </w:r>
      <w:r>
        <w:fldChar w:fldCharType="separate"/>
      </w:r>
      <w:r w:rsidR="00021F1B">
        <w:rPr>
          <w:b/>
          <w:bCs/>
        </w:rPr>
        <w:t>Error! Reference source not found.</w:t>
      </w:r>
      <w:r>
        <w:fldChar w:fldCharType="end"/>
      </w:r>
    </w:p>
    <w:p w14:paraId="05464518"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5AD55F4D" w14:textId="77777777">
        <w:tc>
          <w:tcPr>
            <w:tcW w:w="9576" w:type="dxa"/>
            <w:tcBorders>
              <w:left w:val="nil"/>
              <w:bottom w:val="nil"/>
              <w:right w:val="nil"/>
            </w:tcBorders>
            <w:shd w:val="clear" w:color="auto" w:fill="auto"/>
          </w:tcPr>
          <w:p w14:paraId="73D55972" w14:textId="77777777" w:rsidR="00365CC9" w:rsidRDefault="00365CC9">
            <w:pPr>
              <w:pStyle w:val="NoSpacing"/>
            </w:pPr>
          </w:p>
        </w:tc>
      </w:tr>
    </w:tbl>
    <w:p w14:paraId="46B5F499" w14:textId="77777777" w:rsidR="00365CC9" w:rsidRDefault="00365CC9"/>
    <w:p w14:paraId="4D757370" w14:textId="77777777" w:rsidR="00365CC9" w:rsidRDefault="00C270CB">
      <w:r>
        <w:br w:type="page"/>
      </w:r>
    </w:p>
    <w:p w14:paraId="2DDA7212" w14:textId="77777777" w:rsidR="00365CC9" w:rsidRDefault="00C270CB">
      <w:pPr>
        <w:pStyle w:val="Heading2"/>
      </w:pPr>
      <w:r>
        <w:lastRenderedPageBreak/>
        <w:t>1672 – VTOL/QuadPlane (copy)</w:t>
      </w:r>
    </w:p>
    <w:p w14:paraId="3056E2F9" w14:textId="77777777" w:rsidR="00365CC9" w:rsidRDefault="00365CC9">
      <w:pPr>
        <w:pStyle w:val="NoSpacing"/>
      </w:pPr>
    </w:p>
    <w:p w14:paraId="104E3A69" w14:textId="77777777" w:rsidR="00365CC9" w:rsidRDefault="00C270CB">
      <w:pPr>
        <w:pStyle w:val="NoSpacing"/>
        <w:rPr>
          <w:b/>
        </w:rPr>
      </w:pPr>
      <w:r>
        <w:rPr>
          <w:b/>
        </w:rPr>
        <w:t>Content</w:t>
      </w:r>
    </w:p>
    <w:p w14:paraId="24237A5B" w14:textId="7D3F1392" w:rsidR="00365CC9" w:rsidRDefault="00C270CB">
      <w:pPr>
        <w:pStyle w:val="NoSpacing"/>
      </w:pPr>
      <w:r>
        <w:t xml:space="preserve">Copy of user story </w:t>
      </w:r>
      <w:r>
        <w:fldChar w:fldCharType="begin"/>
      </w:r>
      <w:r>
        <w:instrText>REF _Ref476317826 \h</w:instrText>
      </w:r>
      <w:r>
        <w:fldChar w:fldCharType="separate"/>
      </w:r>
      <w:r w:rsidR="00021F1B">
        <w:rPr>
          <w:b/>
          <w:bCs/>
        </w:rPr>
        <w:t>Error! Reference source not found.</w:t>
      </w:r>
      <w:r>
        <w:fldChar w:fldCharType="end"/>
      </w:r>
      <w:r>
        <w:fldChar w:fldCharType="begin"/>
      </w:r>
      <w:r>
        <w:instrText>REF _Ref364762628 \h</w:instrText>
      </w:r>
      <w:r>
        <w:fldChar w:fldCharType="separate"/>
      </w:r>
      <w:r w:rsidR="00021F1B">
        <w:rPr>
          <w:b/>
          <w:bCs/>
        </w:rPr>
        <w:t>Error! Reference source not found.</w:t>
      </w:r>
      <w:r>
        <w:fldChar w:fldCharType="end"/>
      </w:r>
    </w:p>
    <w:p w14:paraId="0019AEFB" w14:textId="77777777" w:rsidR="00365CC9" w:rsidRDefault="00365CC9">
      <w:pPr>
        <w:pStyle w:val="NoSpacing"/>
      </w:pPr>
    </w:p>
    <w:p w14:paraId="745A9651" w14:textId="77777777" w:rsidR="00365CC9" w:rsidRDefault="00C270CB">
      <w:pPr>
        <w:pStyle w:val="NoSpacing"/>
        <w:rPr>
          <w:b/>
        </w:rPr>
      </w:pPr>
      <w:r>
        <w:rPr>
          <w:b/>
        </w:rPr>
        <w:t>Definition of Done</w:t>
      </w:r>
    </w:p>
    <w:p w14:paraId="5245980A" w14:textId="652E9D91" w:rsidR="00365CC9" w:rsidRDefault="00C270CB">
      <w:pPr>
        <w:pStyle w:val="NoSpacing"/>
      </w:pPr>
      <w:r>
        <w:t xml:space="preserve">Copy definition of done from user story </w:t>
      </w:r>
      <w:r>
        <w:fldChar w:fldCharType="begin"/>
      </w:r>
      <w:r>
        <w:instrText>REF _Ref476317826 \h</w:instrText>
      </w:r>
      <w:r>
        <w:fldChar w:fldCharType="separate"/>
      </w:r>
      <w:r w:rsidR="00021F1B">
        <w:rPr>
          <w:b/>
          <w:bCs/>
        </w:rPr>
        <w:t>Error! Reference source not found.</w:t>
      </w:r>
      <w:r>
        <w:fldChar w:fldCharType="end"/>
      </w:r>
    </w:p>
    <w:p w14:paraId="52E68D6D"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49AFC3C8" w14:textId="77777777">
        <w:tc>
          <w:tcPr>
            <w:tcW w:w="9576" w:type="dxa"/>
            <w:tcBorders>
              <w:left w:val="nil"/>
              <w:bottom w:val="nil"/>
              <w:right w:val="nil"/>
            </w:tcBorders>
            <w:shd w:val="clear" w:color="auto" w:fill="auto"/>
          </w:tcPr>
          <w:p w14:paraId="71CC679C" w14:textId="77777777" w:rsidR="00365CC9" w:rsidRDefault="00365CC9">
            <w:pPr>
              <w:pStyle w:val="NoSpacing"/>
            </w:pPr>
          </w:p>
        </w:tc>
      </w:tr>
    </w:tbl>
    <w:p w14:paraId="76F6B016" w14:textId="77777777" w:rsidR="00365CC9" w:rsidRDefault="00365CC9"/>
    <w:p w14:paraId="70CE336D" w14:textId="77777777" w:rsidR="00365CC9" w:rsidRDefault="00C270CB">
      <w:r>
        <w:br w:type="page"/>
      </w:r>
    </w:p>
    <w:p w14:paraId="3197CB1E" w14:textId="77777777" w:rsidR="00365CC9" w:rsidRDefault="00C270CB">
      <w:pPr>
        <w:pStyle w:val="Heading2"/>
      </w:pPr>
      <w:r>
        <w:lastRenderedPageBreak/>
        <w:t>1673 – MATLAB Analysis of DSMs (copy)</w:t>
      </w:r>
    </w:p>
    <w:p w14:paraId="275814BE" w14:textId="77777777" w:rsidR="00365CC9" w:rsidRDefault="00365CC9">
      <w:pPr>
        <w:pStyle w:val="NoSpacing"/>
      </w:pPr>
    </w:p>
    <w:p w14:paraId="79208480" w14:textId="77777777" w:rsidR="00365CC9" w:rsidRDefault="00C270CB">
      <w:pPr>
        <w:pStyle w:val="NoSpacing"/>
        <w:rPr>
          <w:b/>
        </w:rPr>
      </w:pPr>
      <w:r>
        <w:rPr>
          <w:b/>
        </w:rPr>
        <w:t>Content</w:t>
      </w:r>
    </w:p>
    <w:p w14:paraId="6F882DA4" w14:textId="62C61CA2" w:rsidR="00365CC9" w:rsidRDefault="00C270CB">
      <w:pPr>
        <w:pStyle w:val="NoSpacing"/>
      </w:pPr>
      <w:r>
        <w:t>Copy of user story 816-MATLAB Analysis of DSMs</w:t>
      </w:r>
      <w:r>
        <w:fldChar w:fldCharType="begin"/>
      </w:r>
      <w:r>
        <w:instrText>REF _Ref364762628 \h</w:instrText>
      </w:r>
      <w:r>
        <w:fldChar w:fldCharType="separate"/>
      </w:r>
      <w:r w:rsidR="00021F1B">
        <w:rPr>
          <w:b/>
          <w:bCs/>
        </w:rPr>
        <w:t>Error! Reference source not found.</w:t>
      </w:r>
      <w:r>
        <w:fldChar w:fldCharType="end"/>
      </w:r>
    </w:p>
    <w:p w14:paraId="564BD241" w14:textId="77777777" w:rsidR="00365CC9" w:rsidRDefault="00365CC9">
      <w:pPr>
        <w:pStyle w:val="NoSpacing"/>
      </w:pPr>
    </w:p>
    <w:p w14:paraId="35CDF42F" w14:textId="77777777" w:rsidR="00365CC9" w:rsidRDefault="00C270CB">
      <w:pPr>
        <w:pStyle w:val="NoSpacing"/>
        <w:rPr>
          <w:b/>
        </w:rPr>
      </w:pPr>
      <w:r>
        <w:rPr>
          <w:b/>
        </w:rPr>
        <w:t>Definition of Done</w:t>
      </w:r>
    </w:p>
    <w:p w14:paraId="391D907B" w14:textId="77777777" w:rsidR="00365CC9" w:rsidRDefault="00C270CB">
      <w:pPr>
        <w:pStyle w:val="NoSpacing"/>
      </w:pPr>
      <w:r>
        <w:t>Copy definition of done from user story 816-MATLAB Analysis of DSMs</w:t>
      </w:r>
    </w:p>
    <w:p w14:paraId="3E3C9D9E"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24B15CA7" w14:textId="77777777">
        <w:tc>
          <w:tcPr>
            <w:tcW w:w="9576" w:type="dxa"/>
            <w:tcBorders>
              <w:left w:val="nil"/>
              <w:bottom w:val="nil"/>
              <w:right w:val="nil"/>
            </w:tcBorders>
            <w:shd w:val="clear" w:color="auto" w:fill="auto"/>
          </w:tcPr>
          <w:p w14:paraId="3677958F" w14:textId="77777777" w:rsidR="00365CC9" w:rsidRDefault="00365CC9">
            <w:pPr>
              <w:pStyle w:val="NoSpacing"/>
            </w:pPr>
          </w:p>
        </w:tc>
      </w:tr>
    </w:tbl>
    <w:p w14:paraId="433C3401" w14:textId="77777777" w:rsidR="00365CC9" w:rsidRDefault="00365CC9"/>
    <w:p w14:paraId="77A3F32F" w14:textId="77777777" w:rsidR="00365CC9" w:rsidRDefault="00365CC9"/>
    <w:p w14:paraId="67B556B2" w14:textId="77777777" w:rsidR="00365CC9" w:rsidRDefault="00365CC9"/>
    <w:p w14:paraId="32CBD7FC" w14:textId="77777777" w:rsidR="00365CC9" w:rsidRDefault="00365CC9"/>
    <w:p w14:paraId="5129B8E9" w14:textId="77777777" w:rsidR="00365CC9" w:rsidRDefault="00365CC9"/>
    <w:p w14:paraId="48A79EBB" w14:textId="77777777" w:rsidR="00365CC9" w:rsidRDefault="00365CC9"/>
    <w:p w14:paraId="61814ED6" w14:textId="77777777" w:rsidR="00365CC9" w:rsidRDefault="00365CC9"/>
    <w:p w14:paraId="38BA5EF4" w14:textId="77777777" w:rsidR="00365CC9" w:rsidRDefault="00365CC9"/>
    <w:p w14:paraId="60D9901A" w14:textId="77777777" w:rsidR="00365CC9" w:rsidRDefault="00365CC9"/>
    <w:p w14:paraId="157A3101" w14:textId="77777777" w:rsidR="00365CC9" w:rsidRDefault="00365CC9"/>
    <w:p w14:paraId="0BB6BB00" w14:textId="77777777" w:rsidR="00365CC9" w:rsidRDefault="00365CC9"/>
    <w:p w14:paraId="7C3094FC" w14:textId="77777777" w:rsidR="00365CC9" w:rsidRDefault="00365CC9"/>
    <w:p w14:paraId="6ED08B45" w14:textId="77777777" w:rsidR="00365CC9" w:rsidRDefault="00365CC9"/>
    <w:p w14:paraId="517BBC7E" w14:textId="77777777" w:rsidR="00365CC9" w:rsidRDefault="00365CC9"/>
    <w:p w14:paraId="12FB134E" w14:textId="77777777" w:rsidR="00365CC9" w:rsidRDefault="00365CC9"/>
    <w:p w14:paraId="45204F88" w14:textId="77777777" w:rsidR="00365CC9" w:rsidRDefault="00365CC9"/>
    <w:p w14:paraId="0397F717" w14:textId="77777777" w:rsidR="00365CC9" w:rsidRDefault="00365CC9"/>
    <w:p w14:paraId="77EEE94C" w14:textId="77777777" w:rsidR="00365CC9" w:rsidRDefault="00365CC9"/>
    <w:p w14:paraId="2378EE70" w14:textId="77777777" w:rsidR="00365CC9" w:rsidRDefault="00365CC9"/>
    <w:p w14:paraId="716012D4" w14:textId="77777777" w:rsidR="00365CC9" w:rsidRDefault="00365CC9"/>
    <w:p w14:paraId="0DBF4E8C" w14:textId="77777777" w:rsidR="00365CC9" w:rsidRDefault="00365CC9"/>
    <w:p w14:paraId="7F350A53" w14:textId="77777777" w:rsidR="00365CC9" w:rsidRDefault="00C270CB">
      <w:pPr>
        <w:pStyle w:val="Heading2"/>
      </w:pPr>
      <w:r>
        <w:t>1674 – Leia Rebuild (copy)</w:t>
      </w:r>
    </w:p>
    <w:p w14:paraId="30DA1E92" w14:textId="77777777" w:rsidR="00365CC9" w:rsidRDefault="00365CC9">
      <w:pPr>
        <w:pStyle w:val="NoSpacing"/>
      </w:pPr>
    </w:p>
    <w:p w14:paraId="3AD389CD" w14:textId="77777777" w:rsidR="00365CC9" w:rsidRDefault="00C270CB">
      <w:pPr>
        <w:pStyle w:val="NoSpacing"/>
        <w:rPr>
          <w:b/>
        </w:rPr>
      </w:pPr>
      <w:r>
        <w:rPr>
          <w:b/>
        </w:rPr>
        <w:t>Content</w:t>
      </w:r>
    </w:p>
    <w:p w14:paraId="605A513E" w14:textId="32C7DDDC" w:rsidR="00365CC9" w:rsidRDefault="00C270CB">
      <w:pPr>
        <w:pStyle w:val="NoSpacing"/>
      </w:pPr>
      <w:r>
        <w:t xml:space="preserve">Copy of user story </w:t>
      </w:r>
      <w:r>
        <w:fldChar w:fldCharType="begin"/>
      </w:r>
      <w:r>
        <w:instrText>REF _Ref486596776 \h</w:instrText>
      </w:r>
      <w:r>
        <w:fldChar w:fldCharType="separate"/>
      </w:r>
      <w:r w:rsidR="00021F1B">
        <w:t>1656 – Leia Rebuild</w:t>
      </w:r>
      <w:r>
        <w:fldChar w:fldCharType="end"/>
      </w:r>
      <w:r>
        <w:t>.</w:t>
      </w:r>
    </w:p>
    <w:p w14:paraId="03EB9437" w14:textId="77777777" w:rsidR="00365CC9" w:rsidRDefault="00365CC9">
      <w:pPr>
        <w:pStyle w:val="NoSpacing"/>
      </w:pPr>
    </w:p>
    <w:p w14:paraId="7FA1A98A" w14:textId="77777777" w:rsidR="00365CC9" w:rsidRDefault="00C270CB">
      <w:pPr>
        <w:pStyle w:val="NoSpacing"/>
        <w:rPr>
          <w:b/>
        </w:rPr>
      </w:pPr>
      <w:r>
        <w:rPr>
          <w:b/>
        </w:rPr>
        <w:t>Definition of Done</w:t>
      </w:r>
    </w:p>
    <w:p w14:paraId="77F20FBC" w14:textId="448BFAA0" w:rsidR="00365CC9" w:rsidRDefault="00C270CB">
      <w:pPr>
        <w:pStyle w:val="NoSpacing"/>
      </w:pPr>
      <w:r>
        <w:t xml:space="preserve">Copy definition of done from user story </w:t>
      </w:r>
      <w:r>
        <w:fldChar w:fldCharType="begin"/>
      </w:r>
      <w:r>
        <w:instrText>REF _Ref486596776 \h</w:instrText>
      </w:r>
      <w:r>
        <w:fldChar w:fldCharType="separate"/>
      </w:r>
      <w:r w:rsidR="00021F1B">
        <w:t>1656 – Leia Rebuild</w:t>
      </w:r>
      <w:r>
        <w:fldChar w:fldCharType="end"/>
      </w:r>
      <w:r>
        <w:t>.</w:t>
      </w:r>
    </w:p>
    <w:p w14:paraId="1C52A233"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4DF0C50" w14:textId="77777777">
        <w:tc>
          <w:tcPr>
            <w:tcW w:w="9576" w:type="dxa"/>
            <w:tcBorders>
              <w:left w:val="nil"/>
              <w:bottom w:val="nil"/>
              <w:right w:val="nil"/>
            </w:tcBorders>
            <w:shd w:val="clear" w:color="auto" w:fill="auto"/>
          </w:tcPr>
          <w:p w14:paraId="29253E98" w14:textId="77777777" w:rsidR="00365CC9" w:rsidRDefault="00365CC9">
            <w:pPr>
              <w:pStyle w:val="NoSpacing"/>
            </w:pPr>
          </w:p>
        </w:tc>
      </w:tr>
    </w:tbl>
    <w:p w14:paraId="4BE80A4A" w14:textId="77777777" w:rsidR="00365CC9" w:rsidRDefault="00365CC9"/>
    <w:p w14:paraId="1FDF9FB0" w14:textId="77777777" w:rsidR="00365CC9" w:rsidRDefault="00C270CB">
      <w:r>
        <w:br w:type="page"/>
      </w:r>
    </w:p>
    <w:p w14:paraId="60FDDE81" w14:textId="77777777" w:rsidR="00365CC9" w:rsidRDefault="00C270CB">
      <w:pPr>
        <w:pStyle w:val="Heading2"/>
      </w:pPr>
      <w:r>
        <w:lastRenderedPageBreak/>
        <w:t>1675 – Perforce Visual Client (copy)</w:t>
      </w:r>
    </w:p>
    <w:p w14:paraId="064DE437" w14:textId="77777777" w:rsidR="00365CC9" w:rsidRDefault="00365CC9">
      <w:pPr>
        <w:pStyle w:val="NoSpacing"/>
      </w:pPr>
    </w:p>
    <w:p w14:paraId="7538D44A" w14:textId="77777777" w:rsidR="00365CC9" w:rsidRDefault="00C270CB">
      <w:pPr>
        <w:pStyle w:val="NoSpacing"/>
        <w:rPr>
          <w:b/>
        </w:rPr>
      </w:pPr>
      <w:r>
        <w:rPr>
          <w:b/>
        </w:rPr>
        <w:t>Content</w:t>
      </w:r>
    </w:p>
    <w:p w14:paraId="20351192" w14:textId="7E7599F0"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2EEFDD17" w14:textId="77777777" w:rsidR="00365CC9" w:rsidRDefault="00365CC9">
      <w:pPr>
        <w:pStyle w:val="NoSpacing"/>
      </w:pPr>
    </w:p>
    <w:p w14:paraId="43018708" w14:textId="77777777" w:rsidR="00365CC9" w:rsidRDefault="00C270CB">
      <w:pPr>
        <w:pStyle w:val="NoSpacing"/>
        <w:rPr>
          <w:b/>
        </w:rPr>
      </w:pPr>
      <w:r>
        <w:rPr>
          <w:b/>
        </w:rPr>
        <w:t>Definition of Done</w:t>
      </w:r>
    </w:p>
    <w:p w14:paraId="2CA62948" w14:textId="5BAFD7D4"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7D8A6DCB" w14:textId="77777777" w:rsidR="00365CC9" w:rsidRDefault="00365CC9">
      <w:pPr>
        <w:rPr>
          <w:rFonts w:cstheme="minorHAnsi"/>
          <w:b/>
          <w:bCs/>
          <w:color w:val="000000"/>
        </w:rPr>
      </w:pPr>
    </w:p>
    <w:p w14:paraId="42A2FF41" w14:textId="77777777" w:rsidR="00365CC9" w:rsidRDefault="00C270CB">
      <w:pPr>
        <w:rPr>
          <w:rFonts w:cstheme="minorHAnsi"/>
          <w:b/>
          <w:bCs/>
          <w:color w:val="000000"/>
        </w:rPr>
      </w:pPr>
      <w:r>
        <w:rPr>
          <w:rFonts w:cstheme="minorHAnsi"/>
          <w:b/>
          <w:bCs/>
          <w:color w:val="000000"/>
        </w:rPr>
        <w:t>Notes</w:t>
      </w:r>
    </w:p>
    <w:p w14:paraId="022739D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B21C6D4" w14:textId="77777777">
        <w:trPr>
          <w:trHeight w:val="224"/>
        </w:trPr>
        <w:tc>
          <w:tcPr>
            <w:tcW w:w="9576" w:type="dxa"/>
            <w:tcBorders>
              <w:left w:val="nil"/>
              <w:bottom w:val="nil"/>
              <w:right w:val="nil"/>
            </w:tcBorders>
            <w:shd w:val="clear" w:color="auto" w:fill="auto"/>
          </w:tcPr>
          <w:p w14:paraId="35E346D9" w14:textId="77777777" w:rsidR="00365CC9" w:rsidRDefault="00365CC9"/>
        </w:tc>
      </w:tr>
    </w:tbl>
    <w:p w14:paraId="09D59540" w14:textId="77777777" w:rsidR="00365CC9" w:rsidRDefault="00365CC9"/>
    <w:p w14:paraId="61CB70D2" w14:textId="77777777" w:rsidR="00365CC9" w:rsidRDefault="00C270CB">
      <w:r>
        <w:br w:type="page"/>
      </w:r>
    </w:p>
    <w:p w14:paraId="54B40772" w14:textId="77777777" w:rsidR="00365CC9" w:rsidRDefault="00C270CB">
      <w:pPr>
        <w:pStyle w:val="Heading2"/>
      </w:pPr>
      <w:r>
        <w:lastRenderedPageBreak/>
        <w:t>1676 – JCATI2016 Timestamp Analysis for Database</w:t>
      </w:r>
    </w:p>
    <w:p w14:paraId="198E947B" w14:textId="77777777" w:rsidR="00365CC9" w:rsidRDefault="00365CC9">
      <w:pPr>
        <w:pStyle w:val="NoSpacing"/>
      </w:pPr>
    </w:p>
    <w:p w14:paraId="0DE2F406" w14:textId="77777777" w:rsidR="00365CC9" w:rsidRDefault="00C270CB">
      <w:pPr>
        <w:pStyle w:val="NoSpacing"/>
        <w:rPr>
          <w:b/>
        </w:rPr>
      </w:pPr>
      <w:r>
        <w:rPr>
          <w:b/>
        </w:rPr>
        <w:t>Content</w:t>
      </w:r>
    </w:p>
    <w:p w14:paraId="56B84CA4" w14:textId="77777777" w:rsidR="00365CC9" w:rsidRDefault="00C270CB">
      <w:pPr>
        <w:pStyle w:val="NoSpacing"/>
      </w:pPr>
      <w:r>
        <w:t>As a lab member I would like to determine the offset between the time stamp on the data flash logs and the SDR paket data so that we can use the time stamps as a method of relating these data sets for the database.</w:t>
      </w:r>
    </w:p>
    <w:p w14:paraId="77610DD6" w14:textId="77777777" w:rsidR="00365CC9" w:rsidRDefault="00365CC9">
      <w:pPr>
        <w:pStyle w:val="NoSpacing"/>
      </w:pPr>
    </w:p>
    <w:p w14:paraId="615CB7E9" w14:textId="77777777" w:rsidR="00365CC9" w:rsidRDefault="00C270CB">
      <w:pPr>
        <w:pStyle w:val="NoSpacing"/>
        <w:rPr>
          <w:b/>
        </w:rPr>
      </w:pPr>
      <w:r>
        <w:rPr>
          <w:b/>
        </w:rPr>
        <w:t>Definition of Done</w:t>
      </w:r>
    </w:p>
    <w:p w14:paraId="3D085883" w14:textId="77777777" w:rsidR="00365CC9" w:rsidRDefault="00C270CB">
      <w:pPr>
        <w:rPr>
          <w:rFonts w:cstheme="minorHAnsi"/>
          <w:bCs/>
          <w:color w:val="000000"/>
        </w:rPr>
      </w:pPr>
      <w:r>
        <w:rPr>
          <w:rFonts w:cstheme="minorHAnsi"/>
          <w:bCs/>
          <w:color w:val="000000"/>
        </w:rPr>
        <w:t>[ ] Become familiar with the data flash log structure</w:t>
      </w:r>
    </w:p>
    <w:p w14:paraId="04385E87" w14:textId="77777777" w:rsidR="00365CC9" w:rsidRDefault="00C270CB">
      <w:pPr>
        <w:rPr>
          <w:rFonts w:cstheme="minorHAnsi"/>
          <w:bCs/>
          <w:color w:val="000000"/>
        </w:rPr>
      </w:pPr>
      <w:r>
        <w:rPr>
          <w:rFonts w:cstheme="minorHAnsi"/>
          <w:bCs/>
          <w:color w:val="000000"/>
        </w:rPr>
        <w:t>[ ] Become familiar with the SDR packet data structure</w:t>
      </w:r>
    </w:p>
    <w:p w14:paraId="018F18B8" w14:textId="77777777" w:rsidR="00365CC9" w:rsidRDefault="00C270CB">
      <w:pPr>
        <w:rPr>
          <w:rFonts w:cstheme="minorHAnsi"/>
          <w:bCs/>
          <w:color w:val="000000"/>
        </w:rPr>
      </w:pPr>
      <w:r>
        <w:rPr>
          <w:rFonts w:cstheme="minorHAnsi"/>
          <w:bCs/>
          <w:color w:val="000000"/>
        </w:rPr>
        <w:t>[ ] Become familiar with the flight logs and how these fit into the JCATI data logging process</w:t>
      </w:r>
    </w:p>
    <w:p w14:paraId="69B3FCBE" w14:textId="77777777" w:rsidR="00365CC9" w:rsidRDefault="00C270CB">
      <w:pPr>
        <w:rPr>
          <w:rFonts w:cstheme="minorHAnsi"/>
          <w:bCs/>
          <w:color w:val="000000"/>
        </w:rPr>
      </w:pPr>
      <w:r>
        <w:rPr>
          <w:rFonts w:cstheme="minorHAnsi"/>
          <w:bCs/>
          <w:color w:val="000000"/>
        </w:rPr>
        <w:t xml:space="preserve">[ ] Within the flash logs, determine the data that corresponds to each waypoint </w:t>
      </w:r>
    </w:p>
    <w:p w14:paraId="38F4042E" w14:textId="77777777" w:rsidR="00365CC9" w:rsidRDefault="00C270CB">
      <w:pPr>
        <w:rPr>
          <w:rFonts w:cstheme="minorHAnsi"/>
          <w:bCs/>
          <w:color w:val="000000"/>
        </w:rPr>
      </w:pPr>
      <w:r>
        <w:rPr>
          <w:rFonts w:cstheme="minorHAnsi"/>
          <w:bCs/>
          <w:color w:val="000000"/>
        </w:rPr>
        <w:t>[ ] Compare the flash log time stamps to the SDR data and determine if there is a constant offset between these times</w:t>
      </w:r>
    </w:p>
    <w:p w14:paraId="04512105" w14:textId="77777777" w:rsidR="00365CC9" w:rsidRDefault="00C270CB">
      <w:pPr>
        <w:rPr>
          <w:rFonts w:cstheme="minorHAnsi"/>
          <w:bCs/>
          <w:color w:val="000000"/>
        </w:rPr>
      </w:pPr>
      <w:r>
        <w:rPr>
          <w:rFonts w:cstheme="minorHAnsi"/>
          <w:bCs/>
          <w:color w:val="000000"/>
        </w:rPr>
        <w:t>[ ] Report findings to Abhinav Jadon and Hannah Rotta so that this can be utilized for creating the public database</w:t>
      </w:r>
    </w:p>
    <w:p w14:paraId="376C7B28" w14:textId="77777777" w:rsidR="00365CC9" w:rsidRDefault="00365CC9">
      <w:pPr>
        <w:rPr>
          <w:rFonts w:cstheme="minorHAnsi"/>
          <w:b/>
          <w:bCs/>
          <w:color w:val="000000"/>
        </w:rPr>
      </w:pPr>
    </w:p>
    <w:p w14:paraId="57BD8C2A" w14:textId="77777777" w:rsidR="00365CC9" w:rsidRDefault="00C270CB">
      <w:pPr>
        <w:rPr>
          <w:rFonts w:cstheme="minorHAnsi"/>
          <w:b/>
          <w:bCs/>
          <w:color w:val="000000"/>
        </w:rPr>
      </w:pPr>
      <w:r>
        <w:rPr>
          <w:rFonts w:cstheme="minorHAnsi"/>
          <w:b/>
          <w:bCs/>
          <w:color w:val="000000"/>
        </w:rPr>
        <w:t>Notes</w:t>
      </w:r>
    </w:p>
    <w:p w14:paraId="1DB710E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04256E" w14:textId="77777777">
        <w:trPr>
          <w:trHeight w:val="224"/>
        </w:trPr>
        <w:tc>
          <w:tcPr>
            <w:tcW w:w="9576" w:type="dxa"/>
            <w:tcBorders>
              <w:left w:val="nil"/>
              <w:bottom w:val="nil"/>
              <w:right w:val="nil"/>
            </w:tcBorders>
            <w:shd w:val="clear" w:color="auto" w:fill="auto"/>
          </w:tcPr>
          <w:p w14:paraId="13107278" w14:textId="77777777" w:rsidR="00365CC9" w:rsidRDefault="00365CC9"/>
        </w:tc>
      </w:tr>
    </w:tbl>
    <w:p w14:paraId="2F1CE3E0" w14:textId="77777777" w:rsidR="00365CC9" w:rsidRDefault="00365CC9"/>
    <w:p w14:paraId="025EC60C" w14:textId="77777777" w:rsidR="00365CC9" w:rsidRDefault="00365CC9"/>
    <w:p w14:paraId="08E05A48" w14:textId="77777777" w:rsidR="00365CC9" w:rsidRDefault="00365CC9"/>
    <w:p w14:paraId="21F43E2C" w14:textId="77777777" w:rsidR="00365CC9" w:rsidRDefault="00365CC9"/>
    <w:p w14:paraId="3201E96E" w14:textId="77777777" w:rsidR="00365CC9" w:rsidRDefault="00365CC9"/>
    <w:p w14:paraId="0E64E82F" w14:textId="77777777" w:rsidR="00365CC9" w:rsidRDefault="00365CC9"/>
    <w:p w14:paraId="502C0C48" w14:textId="77777777" w:rsidR="00365CC9" w:rsidRDefault="00365CC9"/>
    <w:p w14:paraId="44E00700" w14:textId="77777777" w:rsidR="00365CC9" w:rsidRDefault="00365CC9"/>
    <w:p w14:paraId="61796F41" w14:textId="77777777" w:rsidR="00365CC9" w:rsidRDefault="00365CC9"/>
    <w:p w14:paraId="0AADEBCE" w14:textId="77777777" w:rsidR="00365CC9" w:rsidRDefault="00365CC9"/>
    <w:p w14:paraId="4D3BF37C" w14:textId="77777777" w:rsidR="00365CC9" w:rsidRDefault="00C270CB">
      <w:r>
        <w:br w:type="page"/>
      </w:r>
    </w:p>
    <w:p w14:paraId="0FF8B7FD" w14:textId="77777777" w:rsidR="00365CC9" w:rsidRDefault="00C270CB">
      <w:pPr>
        <w:pStyle w:val="Heading2"/>
      </w:pPr>
      <w:r>
        <w:lastRenderedPageBreak/>
        <w:t>1677 – Leia Rebuild (copy)</w:t>
      </w:r>
    </w:p>
    <w:p w14:paraId="53B71384" w14:textId="77777777" w:rsidR="00365CC9" w:rsidRDefault="00365CC9">
      <w:pPr>
        <w:pStyle w:val="NoSpacing"/>
      </w:pPr>
    </w:p>
    <w:p w14:paraId="3174880B" w14:textId="77777777" w:rsidR="00365CC9" w:rsidRDefault="00C270CB">
      <w:pPr>
        <w:pStyle w:val="NoSpacing"/>
        <w:rPr>
          <w:b/>
        </w:rPr>
      </w:pPr>
      <w:r>
        <w:rPr>
          <w:b/>
        </w:rPr>
        <w:t>Content</w:t>
      </w:r>
    </w:p>
    <w:p w14:paraId="5E93E6B6" w14:textId="2383765E" w:rsidR="00365CC9" w:rsidRDefault="00C270CB">
      <w:pPr>
        <w:pStyle w:val="NoSpacing"/>
      </w:pPr>
      <w:r>
        <w:t xml:space="preserve">Copy of user story </w:t>
      </w:r>
      <w:r>
        <w:fldChar w:fldCharType="begin"/>
      </w:r>
      <w:r>
        <w:instrText>REF _Ref486596776 \h</w:instrText>
      </w:r>
      <w:r>
        <w:fldChar w:fldCharType="separate"/>
      </w:r>
      <w:r w:rsidR="00021F1B">
        <w:t>1656 – Leia Rebuild</w:t>
      </w:r>
      <w:r>
        <w:fldChar w:fldCharType="end"/>
      </w:r>
      <w:r>
        <w:t>.</w:t>
      </w:r>
    </w:p>
    <w:p w14:paraId="6B06B05A" w14:textId="77777777" w:rsidR="00365CC9" w:rsidRDefault="00365CC9">
      <w:pPr>
        <w:pStyle w:val="NoSpacing"/>
      </w:pPr>
    </w:p>
    <w:p w14:paraId="7AA85D89" w14:textId="77777777" w:rsidR="00365CC9" w:rsidRDefault="00C270CB">
      <w:pPr>
        <w:pStyle w:val="NoSpacing"/>
        <w:rPr>
          <w:b/>
        </w:rPr>
      </w:pPr>
      <w:r>
        <w:rPr>
          <w:b/>
        </w:rPr>
        <w:t>Definition of Done</w:t>
      </w:r>
    </w:p>
    <w:p w14:paraId="28193FE4" w14:textId="134A57C7" w:rsidR="00365CC9" w:rsidRDefault="00C270CB">
      <w:pPr>
        <w:pStyle w:val="NoSpacing"/>
      </w:pPr>
      <w:r>
        <w:t xml:space="preserve">Copy definition of done from user story </w:t>
      </w:r>
      <w:r>
        <w:fldChar w:fldCharType="begin"/>
      </w:r>
      <w:r>
        <w:instrText>REF _Ref486596776 \h</w:instrText>
      </w:r>
      <w:r>
        <w:fldChar w:fldCharType="separate"/>
      </w:r>
      <w:r w:rsidR="00021F1B">
        <w:t>1656 – Leia Rebuild</w:t>
      </w:r>
      <w:r>
        <w:fldChar w:fldCharType="end"/>
      </w:r>
      <w:r>
        <w:t>.</w:t>
      </w:r>
    </w:p>
    <w:p w14:paraId="6BB4CFB0"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4D785446" w14:textId="77777777">
        <w:tc>
          <w:tcPr>
            <w:tcW w:w="9576" w:type="dxa"/>
            <w:tcBorders>
              <w:left w:val="nil"/>
              <w:bottom w:val="nil"/>
              <w:right w:val="nil"/>
            </w:tcBorders>
            <w:shd w:val="clear" w:color="auto" w:fill="auto"/>
          </w:tcPr>
          <w:p w14:paraId="1290862E" w14:textId="77777777" w:rsidR="00365CC9" w:rsidRDefault="00365CC9">
            <w:pPr>
              <w:pStyle w:val="NoSpacing"/>
            </w:pPr>
          </w:p>
        </w:tc>
      </w:tr>
    </w:tbl>
    <w:p w14:paraId="1C45D8CC" w14:textId="77777777" w:rsidR="00365CC9" w:rsidRDefault="00365CC9"/>
    <w:p w14:paraId="3E9ADC02" w14:textId="77777777" w:rsidR="00365CC9" w:rsidRDefault="00365CC9"/>
    <w:p w14:paraId="55F700A8" w14:textId="77777777" w:rsidR="00365CC9" w:rsidRDefault="00365CC9"/>
    <w:p w14:paraId="7FE11541" w14:textId="77777777" w:rsidR="00365CC9" w:rsidRDefault="00365CC9"/>
    <w:p w14:paraId="78F951DA" w14:textId="77777777" w:rsidR="00365CC9" w:rsidRDefault="00365CC9"/>
    <w:p w14:paraId="0FC60020" w14:textId="77777777" w:rsidR="00365CC9" w:rsidRDefault="00365CC9"/>
    <w:p w14:paraId="39FF7CB4" w14:textId="77777777" w:rsidR="00365CC9" w:rsidRDefault="00365CC9"/>
    <w:p w14:paraId="195FDE42" w14:textId="77777777" w:rsidR="00365CC9" w:rsidRDefault="00365CC9"/>
    <w:p w14:paraId="0DDE4DCA" w14:textId="77777777" w:rsidR="00365CC9" w:rsidRDefault="00365CC9"/>
    <w:p w14:paraId="245B009F" w14:textId="77777777" w:rsidR="00365CC9" w:rsidRDefault="00365CC9"/>
    <w:p w14:paraId="52339D1E" w14:textId="77777777" w:rsidR="00365CC9" w:rsidRDefault="00365CC9"/>
    <w:p w14:paraId="211F5B12" w14:textId="77777777" w:rsidR="00365CC9" w:rsidRDefault="00365CC9"/>
    <w:p w14:paraId="4AF58CD7" w14:textId="77777777" w:rsidR="00365CC9" w:rsidRDefault="00365CC9"/>
    <w:p w14:paraId="49290300" w14:textId="77777777" w:rsidR="00365CC9" w:rsidRDefault="00365CC9"/>
    <w:p w14:paraId="4564EA3F" w14:textId="77777777" w:rsidR="00365CC9" w:rsidRDefault="00365CC9"/>
    <w:p w14:paraId="4B7B4528" w14:textId="77777777" w:rsidR="00365CC9" w:rsidRDefault="00365CC9"/>
    <w:p w14:paraId="5318FA4E" w14:textId="77777777" w:rsidR="00365CC9" w:rsidRDefault="00365CC9"/>
    <w:p w14:paraId="004755F6" w14:textId="77777777" w:rsidR="00365CC9" w:rsidRDefault="00365CC9"/>
    <w:p w14:paraId="4BB966C1" w14:textId="77777777" w:rsidR="00365CC9" w:rsidRDefault="00365CC9"/>
    <w:p w14:paraId="22A7D049" w14:textId="77777777" w:rsidR="00365CC9" w:rsidRDefault="00365CC9"/>
    <w:p w14:paraId="1AEE3E0A"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1678 – Visual Anchoring Journal Artice</w:t>
      </w:r>
    </w:p>
    <w:p w14:paraId="40CEBDFB" w14:textId="77777777" w:rsidR="00365CC9" w:rsidRDefault="00365CC9"/>
    <w:p w14:paraId="565B1070" w14:textId="77777777" w:rsidR="00365CC9" w:rsidRDefault="00C270CB">
      <w:pPr>
        <w:rPr>
          <w:b/>
        </w:rPr>
      </w:pPr>
      <w:r>
        <w:rPr>
          <w:b/>
        </w:rPr>
        <w:t>Content</w:t>
      </w:r>
    </w:p>
    <w:p w14:paraId="7E9272BF" w14:textId="77777777" w:rsidR="00365CC9" w:rsidRDefault="00C270CB">
      <w:r>
        <w:t>As a lab member I would like to create a draft of the visual anchoring joural article by the internal review due date</w:t>
      </w:r>
    </w:p>
    <w:p w14:paraId="53491653" w14:textId="77777777" w:rsidR="00365CC9" w:rsidRDefault="00C270CB">
      <w:pPr>
        <w:rPr>
          <w:b/>
        </w:rPr>
      </w:pPr>
      <w:r>
        <w:rPr>
          <w:b/>
        </w:rPr>
        <w:t>Definition of Done</w:t>
      </w:r>
    </w:p>
    <w:p w14:paraId="35EA619E" w14:textId="77777777" w:rsidR="00365CC9" w:rsidRDefault="00C270CB">
      <w:r>
        <w:t>[ ] Create draft of journal article and update information to reflect current project</w:t>
      </w:r>
    </w:p>
    <w:tbl>
      <w:tblPr>
        <w:tblStyle w:val="TableGrid"/>
        <w:tblW w:w="9576" w:type="dxa"/>
        <w:tblCellMar>
          <w:left w:w="168" w:type="dxa"/>
        </w:tblCellMar>
        <w:tblLook w:val="04A0" w:firstRow="1" w:lastRow="0" w:firstColumn="1" w:lastColumn="0" w:noHBand="0" w:noVBand="1"/>
      </w:tblPr>
      <w:tblGrid>
        <w:gridCol w:w="9576"/>
      </w:tblGrid>
      <w:tr w:rsidR="00365CC9" w14:paraId="20810FEA" w14:textId="77777777">
        <w:tc>
          <w:tcPr>
            <w:tcW w:w="9576" w:type="dxa"/>
            <w:tcBorders>
              <w:left w:val="nil"/>
              <w:bottom w:val="nil"/>
              <w:right w:val="nil"/>
            </w:tcBorders>
            <w:shd w:val="clear" w:color="auto" w:fill="auto"/>
          </w:tcPr>
          <w:p w14:paraId="7BAFC0B6" w14:textId="77777777" w:rsidR="00365CC9" w:rsidRDefault="00365CC9"/>
        </w:tc>
      </w:tr>
    </w:tbl>
    <w:p w14:paraId="124C38FC" w14:textId="77777777" w:rsidR="00365CC9" w:rsidRDefault="00365CC9"/>
    <w:p w14:paraId="1132DF23" w14:textId="77777777" w:rsidR="00365CC9" w:rsidRDefault="00C270CB">
      <w:r>
        <w:br w:type="page"/>
      </w:r>
    </w:p>
    <w:p w14:paraId="67A6EF0B" w14:textId="77777777" w:rsidR="00365CC9" w:rsidRDefault="00C270CB">
      <w:pPr>
        <w:pStyle w:val="Heading2"/>
      </w:pPr>
      <w:r>
        <w:lastRenderedPageBreak/>
        <w:t>1679 – Leia Rebuild (copy)</w:t>
      </w:r>
    </w:p>
    <w:p w14:paraId="0A2D7515" w14:textId="77777777" w:rsidR="00365CC9" w:rsidRDefault="00365CC9">
      <w:pPr>
        <w:pStyle w:val="NoSpacing"/>
      </w:pPr>
    </w:p>
    <w:p w14:paraId="0CF15251" w14:textId="77777777" w:rsidR="00365CC9" w:rsidRDefault="00C270CB">
      <w:pPr>
        <w:pStyle w:val="NoSpacing"/>
        <w:rPr>
          <w:b/>
        </w:rPr>
      </w:pPr>
      <w:r>
        <w:rPr>
          <w:b/>
        </w:rPr>
        <w:t>Content</w:t>
      </w:r>
    </w:p>
    <w:p w14:paraId="20EF9CEF" w14:textId="672F8C4B" w:rsidR="00365CC9" w:rsidRDefault="00C270CB">
      <w:pPr>
        <w:pStyle w:val="NoSpacing"/>
      </w:pPr>
      <w:r>
        <w:t xml:space="preserve">Copy of user story </w:t>
      </w:r>
      <w:r>
        <w:fldChar w:fldCharType="begin"/>
      </w:r>
      <w:r>
        <w:instrText>REF _Ref486596776 \h</w:instrText>
      </w:r>
      <w:r>
        <w:fldChar w:fldCharType="separate"/>
      </w:r>
      <w:r w:rsidR="00021F1B">
        <w:t>1656 – Leia Rebuild</w:t>
      </w:r>
      <w:r>
        <w:fldChar w:fldCharType="end"/>
      </w:r>
      <w:r>
        <w:t>.</w:t>
      </w:r>
    </w:p>
    <w:p w14:paraId="23643672" w14:textId="77777777" w:rsidR="00365CC9" w:rsidRDefault="00365CC9">
      <w:pPr>
        <w:pStyle w:val="NoSpacing"/>
      </w:pPr>
    </w:p>
    <w:p w14:paraId="5689810A" w14:textId="77777777" w:rsidR="00365CC9" w:rsidRDefault="00C270CB">
      <w:pPr>
        <w:pStyle w:val="NoSpacing"/>
        <w:rPr>
          <w:b/>
        </w:rPr>
      </w:pPr>
      <w:r>
        <w:rPr>
          <w:b/>
        </w:rPr>
        <w:t>Definition of Done</w:t>
      </w:r>
    </w:p>
    <w:p w14:paraId="74283D5D" w14:textId="1CFF81CC" w:rsidR="00365CC9" w:rsidRDefault="00C270CB">
      <w:pPr>
        <w:pStyle w:val="NoSpacing"/>
      </w:pPr>
      <w:r>
        <w:t xml:space="preserve">Copy definition of done from user story </w:t>
      </w:r>
      <w:r>
        <w:fldChar w:fldCharType="begin"/>
      </w:r>
      <w:r>
        <w:instrText>REF _Ref486596776 \h</w:instrText>
      </w:r>
      <w:r>
        <w:fldChar w:fldCharType="separate"/>
      </w:r>
      <w:r w:rsidR="00021F1B">
        <w:t>1656 – Leia Rebuild</w:t>
      </w:r>
      <w:r>
        <w:fldChar w:fldCharType="end"/>
      </w:r>
      <w:r>
        <w:t>.</w:t>
      </w:r>
    </w:p>
    <w:p w14:paraId="46C705BB"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46B2665C" w14:textId="77777777">
        <w:tc>
          <w:tcPr>
            <w:tcW w:w="9576" w:type="dxa"/>
            <w:tcBorders>
              <w:left w:val="nil"/>
              <w:bottom w:val="nil"/>
              <w:right w:val="nil"/>
            </w:tcBorders>
            <w:shd w:val="clear" w:color="auto" w:fill="auto"/>
          </w:tcPr>
          <w:p w14:paraId="5C33B4F8" w14:textId="77777777" w:rsidR="00365CC9" w:rsidRDefault="00365CC9">
            <w:pPr>
              <w:pStyle w:val="NoSpacing"/>
            </w:pPr>
          </w:p>
        </w:tc>
      </w:tr>
    </w:tbl>
    <w:p w14:paraId="450DB036" w14:textId="77777777" w:rsidR="00365CC9" w:rsidRDefault="00365CC9"/>
    <w:p w14:paraId="392DEAD3" w14:textId="77777777" w:rsidR="00365CC9" w:rsidRDefault="00C270CB">
      <w:r>
        <w:br w:type="page"/>
      </w:r>
    </w:p>
    <w:p w14:paraId="31966703" w14:textId="77777777" w:rsidR="00365CC9" w:rsidRDefault="00C270CB">
      <w:pPr>
        <w:pStyle w:val="Heading2"/>
      </w:pPr>
      <w:bookmarkStart w:id="14" w:name="_1680_–_Familarize"/>
      <w:bookmarkEnd w:id="14"/>
      <w:r>
        <w:lastRenderedPageBreak/>
        <w:t>1680 – Familarize with Raspberry Pi and Pixhawk</w:t>
      </w:r>
    </w:p>
    <w:p w14:paraId="71FAA711" w14:textId="77777777" w:rsidR="00365CC9" w:rsidRDefault="00365CC9"/>
    <w:p w14:paraId="37E8343B" w14:textId="77777777" w:rsidR="00365CC9" w:rsidRDefault="00C270CB">
      <w:pPr>
        <w:rPr>
          <w:b/>
        </w:rPr>
      </w:pPr>
      <w:r>
        <w:rPr>
          <w:b/>
        </w:rPr>
        <w:t>Content</w:t>
      </w:r>
    </w:p>
    <w:p w14:paraId="62289B6A" w14:textId="77777777" w:rsidR="00365CC9" w:rsidRDefault="00C270CB">
      <w:r>
        <w:t>As a lab member I would like to familiarize myself with Raspberry Pi and Pixhawk by being able to connect RPi to Pixhawk system and command Pixhawk with command-line interface in computer through RPi</w:t>
      </w:r>
    </w:p>
    <w:p w14:paraId="4ADF257F" w14:textId="77777777" w:rsidR="00365CC9" w:rsidRDefault="00365CC9">
      <w:pPr>
        <w:rPr>
          <w:b/>
        </w:rPr>
      </w:pPr>
    </w:p>
    <w:p w14:paraId="6DAE59DE" w14:textId="77777777" w:rsidR="00365CC9" w:rsidRDefault="00C270CB">
      <w:pPr>
        <w:rPr>
          <w:b/>
        </w:rPr>
      </w:pPr>
      <w:r>
        <w:rPr>
          <w:b/>
        </w:rPr>
        <w:t>Definition of Done</w:t>
      </w:r>
    </w:p>
    <w:p w14:paraId="54BA8698" w14:textId="77777777" w:rsidR="00365CC9" w:rsidRDefault="00C270CB">
      <w:r>
        <w:t>[ ] Able to ssh to RPi</w:t>
      </w:r>
    </w:p>
    <w:p w14:paraId="12CA5342" w14:textId="77777777" w:rsidR="00365CC9" w:rsidRDefault="00C270CB">
      <w:r>
        <w:t>[ ] Install required python libraries (eg. numpy, DroneKit, DroneKit-sitl etc.) and MavProxy</w:t>
      </w:r>
    </w:p>
    <w:p w14:paraId="76E8BCE0" w14:textId="77777777" w:rsidR="00365CC9" w:rsidRDefault="00C270CB">
      <w:r>
        <w:t>[ ] Understand basic usage of MavProxy</w:t>
      </w:r>
    </w:p>
    <w:p w14:paraId="59A2DC87" w14:textId="77777777" w:rsidR="00365CC9" w:rsidRDefault="00C270CB">
      <w:r>
        <w:t>[ ] Able to change params or arm/disarm throttle via command-line interface.</w:t>
      </w:r>
    </w:p>
    <w:tbl>
      <w:tblPr>
        <w:tblStyle w:val="TableGrid"/>
        <w:tblW w:w="9576" w:type="dxa"/>
        <w:tblCellMar>
          <w:left w:w="168" w:type="dxa"/>
        </w:tblCellMar>
        <w:tblLook w:val="04A0" w:firstRow="1" w:lastRow="0" w:firstColumn="1" w:lastColumn="0" w:noHBand="0" w:noVBand="1"/>
      </w:tblPr>
      <w:tblGrid>
        <w:gridCol w:w="9576"/>
      </w:tblGrid>
      <w:tr w:rsidR="00365CC9" w14:paraId="21DFDF7B" w14:textId="77777777">
        <w:tc>
          <w:tcPr>
            <w:tcW w:w="9576" w:type="dxa"/>
            <w:tcBorders>
              <w:left w:val="nil"/>
              <w:bottom w:val="nil"/>
              <w:right w:val="nil"/>
            </w:tcBorders>
            <w:shd w:val="clear" w:color="auto" w:fill="auto"/>
          </w:tcPr>
          <w:p w14:paraId="57F30A52" w14:textId="77777777" w:rsidR="00365CC9" w:rsidRDefault="00365CC9"/>
        </w:tc>
      </w:tr>
    </w:tbl>
    <w:p w14:paraId="248D368B" w14:textId="77777777" w:rsidR="00365CC9" w:rsidRDefault="00365CC9"/>
    <w:p w14:paraId="58724990" w14:textId="77777777" w:rsidR="00365CC9" w:rsidRDefault="00C270CB">
      <w:r>
        <w:br w:type="page"/>
      </w:r>
    </w:p>
    <w:p w14:paraId="337CF5B3" w14:textId="77777777" w:rsidR="00365CC9" w:rsidRDefault="00C270CB">
      <w:pPr>
        <w:pStyle w:val="Heading2"/>
      </w:pPr>
      <w:bookmarkStart w:id="15" w:name="_1681_–_Control"/>
      <w:bookmarkEnd w:id="15"/>
      <w:r>
        <w:lastRenderedPageBreak/>
        <w:t>1681 – Control pixhawk via basic python script using SITL</w:t>
      </w:r>
    </w:p>
    <w:p w14:paraId="5BEAAC71" w14:textId="77777777" w:rsidR="00365CC9" w:rsidRDefault="00365CC9"/>
    <w:p w14:paraId="54E651C7" w14:textId="77777777" w:rsidR="00365CC9" w:rsidRDefault="00C270CB">
      <w:pPr>
        <w:rPr>
          <w:b/>
        </w:rPr>
      </w:pPr>
      <w:r>
        <w:rPr>
          <w:b/>
        </w:rPr>
        <w:t>Content</w:t>
      </w:r>
    </w:p>
    <w:p w14:paraId="22DC1A42" w14:textId="77777777" w:rsidR="00365CC9" w:rsidRDefault="00C270CB">
      <w:r>
        <w:t>As a lab member I would like to write basic python script to simulate Pixhawk using MavProxy, DroneKit, and DroneKit-sitl libraries to check params, arm vehicle, takeoff to an altitude, head to a waypoint (by giving GPS coordinate), land, and disarm. Test the code with SITL and connect it to Mission Planner</w:t>
      </w:r>
    </w:p>
    <w:p w14:paraId="70E81D15" w14:textId="77777777" w:rsidR="00365CC9" w:rsidRDefault="00365CC9">
      <w:pPr>
        <w:rPr>
          <w:b/>
        </w:rPr>
      </w:pPr>
    </w:p>
    <w:p w14:paraId="13B096EF" w14:textId="77777777" w:rsidR="00365CC9" w:rsidRDefault="00C270CB">
      <w:pPr>
        <w:rPr>
          <w:b/>
        </w:rPr>
      </w:pPr>
      <w:r>
        <w:rPr>
          <w:b/>
        </w:rPr>
        <w:t>Definition of Done</w:t>
      </w:r>
    </w:p>
    <w:p w14:paraId="789AFC4D" w14:textId="77777777" w:rsidR="00365CC9" w:rsidRDefault="00C270CB">
      <w:r>
        <w:t xml:space="preserve">[ ] Understand how to write python script using DroneKit and DroneKit-sitl libraries </w:t>
      </w:r>
    </w:p>
    <w:p w14:paraId="6CCE1FFD" w14:textId="77777777" w:rsidR="00365CC9" w:rsidRDefault="00C270CB">
      <w:r>
        <w:t>[ ] Write a python script for simulation of takeoff, head to waypoint, land.</w:t>
      </w:r>
    </w:p>
    <w:p w14:paraId="3AAE1D3A" w14:textId="77777777" w:rsidR="00365CC9" w:rsidRDefault="00C270CB">
      <w:r>
        <w:t>[ ] Able to connect SITL to Mission Planner to monitor behavior of the vehicle</w:t>
      </w:r>
    </w:p>
    <w:p w14:paraId="44A41EB3" w14:textId="77777777" w:rsidR="00365CC9" w:rsidRDefault="00C270CB">
      <w:r>
        <w:t>[ ] Successfully run the script and view vehicle behavior in Mission Planner</w:t>
      </w:r>
    </w:p>
    <w:tbl>
      <w:tblPr>
        <w:tblStyle w:val="TableGrid"/>
        <w:tblW w:w="9576" w:type="dxa"/>
        <w:tblCellMar>
          <w:left w:w="168" w:type="dxa"/>
        </w:tblCellMar>
        <w:tblLook w:val="04A0" w:firstRow="1" w:lastRow="0" w:firstColumn="1" w:lastColumn="0" w:noHBand="0" w:noVBand="1"/>
      </w:tblPr>
      <w:tblGrid>
        <w:gridCol w:w="9576"/>
      </w:tblGrid>
      <w:tr w:rsidR="00365CC9" w14:paraId="4CCDC412" w14:textId="77777777">
        <w:tc>
          <w:tcPr>
            <w:tcW w:w="9576" w:type="dxa"/>
            <w:tcBorders>
              <w:left w:val="nil"/>
              <w:bottom w:val="nil"/>
              <w:right w:val="nil"/>
            </w:tcBorders>
            <w:shd w:val="clear" w:color="auto" w:fill="auto"/>
          </w:tcPr>
          <w:p w14:paraId="673A90B1" w14:textId="77777777" w:rsidR="00365CC9" w:rsidRDefault="00365CC9"/>
        </w:tc>
      </w:tr>
    </w:tbl>
    <w:p w14:paraId="0CE7C45A" w14:textId="77777777" w:rsidR="00365CC9" w:rsidRDefault="00365CC9"/>
    <w:p w14:paraId="3264740F" w14:textId="77777777" w:rsidR="00365CC9" w:rsidRDefault="00C270CB">
      <w:r>
        <w:br w:type="page"/>
      </w:r>
    </w:p>
    <w:p w14:paraId="52C5223D" w14:textId="77777777" w:rsidR="00365CC9" w:rsidRDefault="00C270CB">
      <w:pPr>
        <w:pStyle w:val="Heading2"/>
      </w:pPr>
      <w:r>
        <w:lastRenderedPageBreak/>
        <w:t>1682 – Leia Rebuild (copy)</w:t>
      </w:r>
    </w:p>
    <w:p w14:paraId="6FBF603D" w14:textId="77777777" w:rsidR="00365CC9" w:rsidRDefault="00365CC9">
      <w:pPr>
        <w:pStyle w:val="NoSpacing"/>
      </w:pPr>
    </w:p>
    <w:p w14:paraId="1BDBFB73" w14:textId="77777777" w:rsidR="00365CC9" w:rsidRDefault="00C270CB">
      <w:pPr>
        <w:pStyle w:val="NoSpacing"/>
        <w:rPr>
          <w:b/>
        </w:rPr>
      </w:pPr>
      <w:r>
        <w:rPr>
          <w:b/>
        </w:rPr>
        <w:t>Content</w:t>
      </w:r>
    </w:p>
    <w:p w14:paraId="614A24D8" w14:textId="19BBF694" w:rsidR="00365CC9" w:rsidRDefault="00C270CB">
      <w:pPr>
        <w:pStyle w:val="NoSpacing"/>
      </w:pPr>
      <w:r>
        <w:t xml:space="preserve">Copy of user story </w:t>
      </w:r>
      <w:r>
        <w:fldChar w:fldCharType="begin"/>
      </w:r>
      <w:r>
        <w:instrText>REF _Ref486596776 \h</w:instrText>
      </w:r>
      <w:r>
        <w:fldChar w:fldCharType="separate"/>
      </w:r>
      <w:r w:rsidR="00021F1B">
        <w:t>1656 – Leia Rebuild</w:t>
      </w:r>
      <w:r>
        <w:fldChar w:fldCharType="end"/>
      </w:r>
      <w:r>
        <w:t>.</w:t>
      </w:r>
    </w:p>
    <w:p w14:paraId="747469E7" w14:textId="77777777" w:rsidR="00365CC9" w:rsidRDefault="00365CC9">
      <w:pPr>
        <w:pStyle w:val="NoSpacing"/>
      </w:pPr>
    </w:p>
    <w:p w14:paraId="310FB14A" w14:textId="77777777" w:rsidR="00365CC9" w:rsidRDefault="00C270CB">
      <w:pPr>
        <w:pStyle w:val="NoSpacing"/>
        <w:rPr>
          <w:b/>
        </w:rPr>
      </w:pPr>
      <w:r>
        <w:rPr>
          <w:b/>
        </w:rPr>
        <w:t>Definition of Done</w:t>
      </w:r>
    </w:p>
    <w:p w14:paraId="42112CCA" w14:textId="233B002F" w:rsidR="00365CC9" w:rsidRDefault="00C270CB">
      <w:pPr>
        <w:pStyle w:val="NoSpacing"/>
      </w:pPr>
      <w:r>
        <w:t xml:space="preserve">Copy definition of done from user story </w:t>
      </w:r>
      <w:r>
        <w:fldChar w:fldCharType="begin"/>
      </w:r>
      <w:r>
        <w:instrText>REF _Ref486596776 \h</w:instrText>
      </w:r>
      <w:r>
        <w:fldChar w:fldCharType="separate"/>
      </w:r>
      <w:r w:rsidR="00021F1B">
        <w:t>1656 – Leia Rebuild</w:t>
      </w:r>
      <w:r>
        <w:fldChar w:fldCharType="end"/>
      </w:r>
      <w:r>
        <w:t>.</w:t>
      </w:r>
    </w:p>
    <w:p w14:paraId="27F0111C"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3AD82A64" w14:textId="77777777">
        <w:tc>
          <w:tcPr>
            <w:tcW w:w="9576" w:type="dxa"/>
            <w:tcBorders>
              <w:left w:val="nil"/>
              <w:bottom w:val="nil"/>
              <w:right w:val="nil"/>
            </w:tcBorders>
            <w:shd w:val="clear" w:color="auto" w:fill="auto"/>
          </w:tcPr>
          <w:p w14:paraId="3FCD1CD7" w14:textId="77777777" w:rsidR="00365CC9" w:rsidRDefault="00365CC9">
            <w:pPr>
              <w:pStyle w:val="NoSpacing"/>
            </w:pPr>
          </w:p>
        </w:tc>
      </w:tr>
    </w:tbl>
    <w:p w14:paraId="11DF0058" w14:textId="77777777" w:rsidR="00365CC9" w:rsidRDefault="00365CC9"/>
    <w:p w14:paraId="331CE46B" w14:textId="77777777" w:rsidR="00365CC9" w:rsidRDefault="00C270CB">
      <w:r>
        <w:br w:type="page"/>
      </w:r>
    </w:p>
    <w:p w14:paraId="7673BC67" w14:textId="77777777" w:rsidR="00365CC9" w:rsidRDefault="00C270CB">
      <w:pPr>
        <w:pStyle w:val="Heading2"/>
      </w:pPr>
      <w:r>
        <w:lastRenderedPageBreak/>
        <w:t>1683 – Familarize with Raspberry Pi and Pixhawk (copy)</w:t>
      </w:r>
    </w:p>
    <w:p w14:paraId="510FABF6" w14:textId="77777777" w:rsidR="00365CC9" w:rsidRDefault="00365CC9">
      <w:pPr>
        <w:pStyle w:val="NoSpacing"/>
      </w:pPr>
    </w:p>
    <w:p w14:paraId="6144CF9C" w14:textId="77777777" w:rsidR="00365CC9" w:rsidRDefault="00C270CB">
      <w:pPr>
        <w:pStyle w:val="NoSpacing"/>
        <w:rPr>
          <w:b/>
        </w:rPr>
      </w:pPr>
      <w:r>
        <w:rPr>
          <w:b/>
        </w:rPr>
        <w:t>Content</w:t>
      </w:r>
    </w:p>
    <w:p w14:paraId="27DD8C4F" w14:textId="77777777" w:rsidR="00365CC9" w:rsidRDefault="00C270CB">
      <w:pPr>
        <w:pStyle w:val="NoSpacing"/>
      </w:pPr>
      <w:r>
        <w:t xml:space="preserve">Copy of user story </w:t>
      </w:r>
      <w:hyperlink w:anchor="_1680_–_Familarize">
        <w:r>
          <w:rPr>
            <w:rStyle w:val="InternetLink"/>
            <w:u w:val="none"/>
          </w:rPr>
          <w:t>1680 – Familarize with Raspberry Pi and Pixhawk</w:t>
        </w:r>
      </w:hyperlink>
    </w:p>
    <w:p w14:paraId="795C771B" w14:textId="77777777" w:rsidR="00365CC9" w:rsidRDefault="00365CC9">
      <w:pPr>
        <w:pStyle w:val="NoSpacing"/>
      </w:pPr>
    </w:p>
    <w:p w14:paraId="6B5240CA" w14:textId="77777777" w:rsidR="00365CC9" w:rsidRDefault="00C270CB">
      <w:pPr>
        <w:pStyle w:val="NoSpacing"/>
        <w:rPr>
          <w:b/>
        </w:rPr>
      </w:pPr>
      <w:r>
        <w:rPr>
          <w:b/>
        </w:rPr>
        <w:t>Definition of Done</w:t>
      </w:r>
    </w:p>
    <w:p w14:paraId="4D8C7A7F" w14:textId="77777777" w:rsidR="00365CC9" w:rsidRDefault="00C270CB">
      <w:pPr>
        <w:pStyle w:val="NoSpacing"/>
      </w:pPr>
      <w:r>
        <w:t xml:space="preserve">Copy definition of done from user story  </w:t>
      </w:r>
      <w:hyperlink w:anchor="_1680_–_Familarize">
        <w:r>
          <w:rPr>
            <w:rStyle w:val="InternetLink"/>
            <w:u w:val="none"/>
          </w:rPr>
          <w:t>1680 – Familarize with Raspberry Pi and Pixhawk</w:t>
        </w:r>
      </w:hyperlink>
    </w:p>
    <w:p w14:paraId="21443062"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4B131369" w14:textId="77777777">
        <w:tc>
          <w:tcPr>
            <w:tcW w:w="9576" w:type="dxa"/>
            <w:tcBorders>
              <w:left w:val="nil"/>
              <w:bottom w:val="nil"/>
              <w:right w:val="nil"/>
            </w:tcBorders>
            <w:shd w:val="clear" w:color="auto" w:fill="auto"/>
          </w:tcPr>
          <w:p w14:paraId="5000D5B3" w14:textId="77777777" w:rsidR="00365CC9" w:rsidRDefault="00365CC9">
            <w:pPr>
              <w:pStyle w:val="NoSpacing"/>
            </w:pPr>
          </w:p>
        </w:tc>
      </w:tr>
    </w:tbl>
    <w:p w14:paraId="35DC85C0" w14:textId="77777777" w:rsidR="00365CC9" w:rsidRDefault="00365CC9"/>
    <w:p w14:paraId="6803F216" w14:textId="77777777" w:rsidR="00365CC9" w:rsidRDefault="00C270CB">
      <w:r>
        <w:br w:type="page"/>
      </w:r>
    </w:p>
    <w:p w14:paraId="7A6B1FF0" w14:textId="77777777" w:rsidR="00365CC9" w:rsidRDefault="00C270CB">
      <w:pPr>
        <w:pStyle w:val="Heading2"/>
      </w:pPr>
      <w:r>
        <w:lastRenderedPageBreak/>
        <w:t>1684 – Familarize with Raspberry Pi and Pixhawk (copy)</w:t>
      </w:r>
    </w:p>
    <w:p w14:paraId="7AB5343E" w14:textId="77777777" w:rsidR="00365CC9" w:rsidRDefault="00365CC9">
      <w:pPr>
        <w:pStyle w:val="NoSpacing"/>
      </w:pPr>
    </w:p>
    <w:p w14:paraId="14A22AAF" w14:textId="77777777" w:rsidR="00365CC9" w:rsidRDefault="00C270CB">
      <w:pPr>
        <w:pStyle w:val="NoSpacing"/>
        <w:rPr>
          <w:b/>
        </w:rPr>
      </w:pPr>
      <w:r>
        <w:rPr>
          <w:b/>
        </w:rPr>
        <w:t>Content</w:t>
      </w:r>
    </w:p>
    <w:p w14:paraId="2C4C2E4D" w14:textId="77777777" w:rsidR="00365CC9" w:rsidRDefault="00C270CB">
      <w:pPr>
        <w:pStyle w:val="NoSpacing"/>
      </w:pPr>
      <w:r>
        <w:t xml:space="preserve">Copy of user story </w:t>
      </w:r>
      <w:hyperlink w:anchor="_1680_–_Familarize">
        <w:r>
          <w:rPr>
            <w:rStyle w:val="InternetLink"/>
            <w:u w:val="none"/>
          </w:rPr>
          <w:t>1680 – Familarize with Raspberry Pi and Pixhawk</w:t>
        </w:r>
      </w:hyperlink>
    </w:p>
    <w:p w14:paraId="019918B1" w14:textId="77777777" w:rsidR="00365CC9" w:rsidRDefault="00365CC9">
      <w:pPr>
        <w:pStyle w:val="NoSpacing"/>
      </w:pPr>
    </w:p>
    <w:p w14:paraId="6954F42C" w14:textId="77777777" w:rsidR="00365CC9" w:rsidRDefault="00C270CB">
      <w:pPr>
        <w:pStyle w:val="NoSpacing"/>
        <w:rPr>
          <w:b/>
        </w:rPr>
      </w:pPr>
      <w:r>
        <w:rPr>
          <w:b/>
        </w:rPr>
        <w:t>Definition of Done</w:t>
      </w:r>
    </w:p>
    <w:p w14:paraId="7B282CD3" w14:textId="77777777" w:rsidR="00365CC9" w:rsidRDefault="00C270CB">
      <w:pPr>
        <w:pStyle w:val="NoSpacing"/>
      </w:pPr>
      <w:r>
        <w:t xml:space="preserve">Copy definition of done from user story  </w:t>
      </w:r>
      <w:hyperlink w:anchor="_1680_–_Familarize">
        <w:r>
          <w:rPr>
            <w:rStyle w:val="InternetLink"/>
            <w:u w:val="none"/>
          </w:rPr>
          <w:t>1680 – Familarize with Raspberry Pi and Pixhawk</w:t>
        </w:r>
      </w:hyperlink>
    </w:p>
    <w:p w14:paraId="4F4C9516"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4C8AB7FC" w14:textId="77777777">
        <w:tc>
          <w:tcPr>
            <w:tcW w:w="9576" w:type="dxa"/>
            <w:tcBorders>
              <w:left w:val="nil"/>
              <w:bottom w:val="nil"/>
              <w:right w:val="nil"/>
            </w:tcBorders>
            <w:shd w:val="clear" w:color="auto" w:fill="auto"/>
          </w:tcPr>
          <w:p w14:paraId="48003F57" w14:textId="77777777" w:rsidR="00365CC9" w:rsidRDefault="00365CC9">
            <w:pPr>
              <w:pStyle w:val="NoSpacing"/>
            </w:pPr>
          </w:p>
        </w:tc>
      </w:tr>
    </w:tbl>
    <w:p w14:paraId="00C10E0D" w14:textId="77777777" w:rsidR="00365CC9" w:rsidRDefault="00365CC9"/>
    <w:p w14:paraId="0944B17D" w14:textId="77777777" w:rsidR="00365CC9" w:rsidRDefault="00C270CB">
      <w:r>
        <w:br w:type="page"/>
      </w:r>
    </w:p>
    <w:p w14:paraId="2B59B4B2" w14:textId="77777777" w:rsidR="00365CC9" w:rsidRDefault="00C270CB">
      <w:pPr>
        <w:pStyle w:val="Heading2"/>
      </w:pPr>
      <w:r>
        <w:lastRenderedPageBreak/>
        <w:t>1685 – Familarize with Raspberry Pi and Pixhawk (copy)</w:t>
      </w:r>
    </w:p>
    <w:p w14:paraId="2B75DD0E" w14:textId="77777777" w:rsidR="00365CC9" w:rsidRDefault="00365CC9">
      <w:pPr>
        <w:pStyle w:val="NoSpacing"/>
      </w:pPr>
    </w:p>
    <w:p w14:paraId="63AE2FBF" w14:textId="77777777" w:rsidR="00365CC9" w:rsidRDefault="00C270CB">
      <w:pPr>
        <w:pStyle w:val="NoSpacing"/>
        <w:rPr>
          <w:b/>
        </w:rPr>
      </w:pPr>
      <w:r>
        <w:rPr>
          <w:b/>
        </w:rPr>
        <w:t>Content</w:t>
      </w:r>
    </w:p>
    <w:p w14:paraId="2C6AA9C9" w14:textId="77777777" w:rsidR="00365CC9" w:rsidRDefault="00C270CB">
      <w:pPr>
        <w:pStyle w:val="NoSpacing"/>
      </w:pPr>
      <w:r>
        <w:t xml:space="preserve">Copy of user story </w:t>
      </w:r>
      <w:hyperlink w:anchor="_1680_–_Familarize">
        <w:r>
          <w:rPr>
            <w:rStyle w:val="InternetLink"/>
            <w:u w:val="none"/>
          </w:rPr>
          <w:t>1680 – Familarize with Raspberry Pi and Pixhawk</w:t>
        </w:r>
      </w:hyperlink>
    </w:p>
    <w:p w14:paraId="13005BB0" w14:textId="77777777" w:rsidR="00365CC9" w:rsidRDefault="00365CC9">
      <w:pPr>
        <w:pStyle w:val="NoSpacing"/>
      </w:pPr>
    </w:p>
    <w:p w14:paraId="0FCA3659" w14:textId="77777777" w:rsidR="00365CC9" w:rsidRDefault="00C270CB">
      <w:pPr>
        <w:pStyle w:val="NoSpacing"/>
        <w:rPr>
          <w:b/>
        </w:rPr>
      </w:pPr>
      <w:r>
        <w:rPr>
          <w:b/>
        </w:rPr>
        <w:t>Definition of Done</w:t>
      </w:r>
    </w:p>
    <w:p w14:paraId="5B93ABC7" w14:textId="77777777" w:rsidR="00365CC9" w:rsidRDefault="00C270CB">
      <w:pPr>
        <w:pStyle w:val="NoSpacing"/>
      </w:pPr>
      <w:r>
        <w:t xml:space="preserve">Copy definition of done from user story  </w:t>
      </w:r>
      <w:hyperlink w:anchor="_1680_–_Familarize">
        <w:r>
          <w:rPr>
            <w:rStyle w:val="InternetLink"/>
            <w:u w:val="none"/>
          </w:rPr>
          <w:t>1680 – Familarize with Raspberry Pi and Pixhawk</w:t>
        </w:r>
      </w:hyperlink>
    </w:p>
    <w:p w14:paraId="4B31DB04"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2D92D564" w14:textId="77777777">
        <w:tc>
          <w:tcPr>
            <w:tcW w:w="9576" w:type="dxa"/>
            <w:tcBorders>
              <w:left w:val="nil"/>
              <w:bottom w:val="nil"/>
              <w:right w:val="nil"/>
            </w:tcBorders>
            <w:shd w:val="clear" w:color="auto" w:fill="auto"/>
          </w:tcPr>
          <w:p w14:paraId="52AC0D9B" w14:textId="77777777" w:rsidR="00365CC9" w:rsidRDefault="00365CC9">
            <w:pPr>
              <w:pStyle w:val="NoSpacing"/>
            </w:pPr>
          </w:p>
        </w:tc>
      </w:tr>
    </w:tbl>
    <w:p w14:paraId="75112E3F" w14:textId="77777777" w:rsidR="00365CC9" w:rsidRDefault="00365CC9"/>
    <w:p w14:paraId="2F282DAF" w14:textId="77777777" w:rsidR="00365CC9" w:rsidRDefault="00C270CB">
      <w:r>
        <w:br w:type="page"/>
      </w:r>
    </w:p>
    <w:p w14:paraId="336D63B9" w14:textId="77777777" w:rsidR="00365CC9" w:rsidRDefault="00C270CB">
      <w:pPr>
        <w:pStyle w:val="Heading2"/>
      </w:pPr>
      <w:r>
        <w:lastRenderedPageBreak/>
        <w:t>1686 – Control pixhawk via basic python script using SITL (copy)</w:t>
      </w:r>
    </w:p>
    <w:p w14:paraId="06977F2F" w14:textId="77777777" w:rsidR="00365CC9" w:rsidRDefault="00365CC9">
      <w:pPr>
        <w:pStyle w:val="NoSpacing"/>
      </w:pPr>
    </w:p>
    <w:p w14:paraId="7CF6F2C8" w14:textId="77777777" w:rsidR="00365CC9" w:rsidRDefault="00C270CB">
      <w:pPr>
        <w:pStyle w:val="NoSpacing"/>
        <w:rPr>
          <w:b/>
        </w:rPr>
      </w:pPr>
      <w:r>
        <w:rPr>
          <w:b/>
        </w:rPr>
        <w:t>Content</w:t>
      </w:r>
    </w:p>
    <w:p w14:paraId="28CCD227" w14:textId="77777777" w:rsidR="00365CC9" w:rsidRDefault="00C270CB">
      <w:pPr>
        <w:pStyle w:val="NoSpacing"/>
      </w:pPr>
      <w:r>
        <w:t xml:space="preserve">Copy of user story  </w:t>
      </w:r>
      <w:hyperlink w:anchor="_1681_–_Control">
        <w:r>
          <w:rPr>
            <w:rStyle w:val="InternetLink"/>
          </w:rPr>
          <w:t>1681 – Control pixhawk via basic python script using SITL</w:t>
        </w:r>
      </w:hyperlink>
    </w:p>
    <w:p w14:paraId="54A6E06F" w14:textId="77777777" w:rsidR="00365CC9" w:rsidRDefault="00365CC9">
      <w:pPr>
        <w:pStyle w:val="NoSpacing"/>
      </w:pPr>
    </w:p>
    <w:p w14:paraId="20FCD9FE" w14:textId="77777777" w:rsidR="00365CC9" w:rsidRDefault="00C270CB">
      <w:pPr>
        <w:pStyle w:val="NoSpacing"/>
        <w:rPr>
          <w:b/>
        </w:rPr>
      </w:pPr>
      <w:r>
        <w:rPr>
          <w:b/>
        </w:rPr>
        <w:t>Definition of Done</w:t>
      </w:r>
    </w:p>
    <w:p w14:paraId="1F43ACAF" w14:textId="77777777" w:rsidR="00365CC9" w:rsidRDefault="00C270CB">
      <w:pPr>
        <w:pStyle w:val="NoSpacing"/>
      </w:pPr>
      <w:r>
        <w:t xml:space="preserve">Copy definition of done from user story  </w:t>
      </w:r>
      <w:hyperlink w:anchor="_1681_–_Control">
        <w:r>
          <w:rPr>
            <w:rStyle w:val="InternetLink"/>
          </w:rPr>
          <w:t>1681 – Control pixhawk via basic python script using SITL</w:t>
        </w:r>
      </w:hyperlink>
    </w:p>
    <w:p w14:paraId="02446D06"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5608D4B" w14:textId="77777777">
        <w:tc>
          <w:tcPr>
            <w:tcW w:w="9576" w:type="dxa"/>
            <w:tcBorders>
              <w:left w:val="nil"/>
              <w:bottom w:val="nil"/>
              <w:right w:val="nil"/>
            </w:tcBorders>
            <w:shd w:val="clear" w:color="auto" w:fill="auto"/>
          </w:tcPr>
          <w:p w14:paraId="1617428B" w14:textId="77777777" w:rsidR="00365CC9" w:rsidRDefault="00365CC9">
            <w:pPr>
              <w:pStyle w:val="NoSpacing"/>
            </w:pPr>
          </w:p>
        </w:tc>
      </w:tr>
    </w:tbl>
    <w:p w14:paraId="3419229B" w14:textId="77777777" w:rsidR="00365CC9" w:rsidRDefault="00365CC9"/>
    <w:p w14:paraId="43515C2A" w14:textId="77777777" w:rsidR="00365CC9" w:rsidRDefault="00C270CB">
      <w:r>
        <w:br w:type="page"/>
      </w:r>
    </w:p>
    <w:p w14:paraId="23499884" w14:textId="77777777" w:rsidR="00365CC9" w:rsidRDefault="00C270CB">
      <w:pPr>
        <w:pStyle w:val="Heading2"/>
      </w:pPr>
      <w:r>
        <w:lastRenderedPageBreak/>
        <w:t>1687 – Control pixhawk via basic python script using SITL (copy)</w:t>
      </w:r>
    </w:p>
    <w:p w14:paraId="596CD0F3" w14:textId="77777777" w:rsidR="00365CC9" w:rsidRDefault="00365CC9">
      <w:pPr>
        <w:pStyle w:val="NoSpacing"/>
      </w:pPr>
    </w:p>
    <w:p w14:paraId="3E98E1AE" w14:textId="77777777" w:rsidR="00365CC9" w:rsidRDefault="00C270CB">
      <w:pPr>
        <w:pStyle w:val="NoSpacing"/>
        <w:rPr>
          <w:b/>
        </w:rPr>
      </w:pPr>
      <w:r>
        <w:rPr>
          <w:b/>
        </w:rPr>
        <w:t>Content</w:t>
      </w:r>
    </w:p>
    <w:p w14:paraId="0A169D2A" w14:textId="77777777" w:rsidR="00365CC9" w:rsidRDefault="00C270CB">
      <w:pPr>
        <w:pStyle w:val="NoSpacing"/>
      </w:pPr>
      <w:r>
        <w:t xml:space="preserve">Copy of user story  </w:t>
      </w:r>
      <w:hyperlink w:anchor="_1681_–_Control">
        <w:r>
          <w:rPr>
            <w:rStyle w:val="InternetLink"/>
          </w:rPr>
          <w:t>1681 – Control pixhawk via basic python script using SITL</w:t>
        </w:r>
      </w:hyperlink>
    </w:p>
    <w:p w14:paraId="20981CA4" w14:textId="77777777" w:rsidR="00365CC9" w:rsidRDefault="00365CC9">
      <w:pPr>
        <w:pStyle w:val="NoSpacing"/>
      </w:pPr>
    </w:p>
    <w:p w14:paraId="068F84E4" w14:textId="77777777" w:rsidR="00365CC9" w:rsidRDefault="00C270CB">
      <w:pPr>
        <w:pStyle w:val="NoSpacing"/>
        <w:rPr>
          <w:b/>
        </w:rPr>
      </w:pPr>
      <w:r>
        <w:rPr>
          <w:b/>
        </w:rPr>
        <w:t>Definition of Done</w:t>
      </w:r>
    </w:p>
    <w:p w14:paraId="4AE9D2FA" w14:textId="77777777" w:rsidR="00365CC9" w:rsidRDefault="00C270CB">
      <w:pPr>
        <w:pStyle w:val="NoSpacing"/>
      </w:pPr>
      <w:r>
        <w:t xml:space="preserve">Copy definition of done from user story  </w:t>
      </w:r>
      <w:hyperlink w:anchor="_1681_–_Control">
        <w:r>
          <w:rPr>
            <w:rStyle w:val="InternetLink"/>
          </w:rPr>
          <w:t>1681 – Control pixhawk via basic python script using SITL</w:t>
        </w:r>
      </w:hyperlink>
    </w:p>
    <w:p w14:paraId="074FAAD9"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50418F4" w14:textId="77777777">
        <w:tc>
          <w:tcPr>
            <w:tcW w:w="9576" w:type="dxa"/>
            <w:tcBorders>
              <w:left w:val="nil"/>
              <w:bottom w:val="nil"/>
              <w:right w:val="nil"/>
            </w:tcBorders>
            <w:shd w:val="clear" w:color="auto" w:fill="auto"/>
          </w:tcPr>
          <w:p w14:paraId="1659FB23" w14:textId="77777777" w:rsidR="00365CC9" w:rsidRDefault="00365CC9">
            <w:pPr>
              <w:pStyle w:val="NoSpacing"/>
            </w:pPr>
          </w:p>
        </w:tc>
      </w:tr>
    </w:tbl>
    <w:p w14:paraId="593DF4B2" w14:textId="77777777" w:rsidR="00365CC9" w:rsidRDefault="00365CC9"/>
    <w:p w14:paraId="38E14960" w14:textId="77777777" w:rsidR="00365CC9" w:rsidRDefault="00C270CB">
      <w:r>
        <w:br w:type="page"/>
      </w:r>
    </w:p>
    <w:p w14:paraId="35C8B341" w14:textId="77777777" w:rsidR="00365CC9" w:rsidRDefault="00C270CB">
      <w:pPr>
        <w:pStyle w:val="Heading2"/>
      </w:pPr>
      <w:r>
        <w:lastRenderedPageBreak/>
        <w:t>1688 – Control pixhawk via basic python script using SITL (copy)</w:t>
      </w:r>
    </w:p>
    <w:p w14:paraId="6F91941C" w14:textId="77777777" w:rsidR="00365CC9" w:rsidRDefault="00365CC9">
      <w:pPr>
        <w:pStyle w:val="NoSpacing"/>
      </w:pPr>
    </w:p>
    <w:p w14:paraId="3EEBEBA9" w14:textId="77777777" w:rsidR="00365CC9" w:rsidRDefault="00C270CB">
      <w:pPr>
        <w:pStyle w:val="NoSpacing"/>
        <w:rPr>
          <w:b/>
        </w:rPr>
      </w:pPr>
      <w:r>
        <w:rPr>
          <w:b/>
        </w:rPr>
        <w:t>Content</w:t>
      </w:r>
    </w:p>
    <w:p w14:paraId="7BBC850A" w14:textId="77777777" w:rsidR="00365CC9" w:rsidRDefault="00C270CB">
      <w:pPr>
        <w:pStyle w:val="NoSpacing"/>
      </w:pPr>
      <w:r>
        <w:t xml:space="preserve">Copy of user story  </w:t>
      </w:r>
      <w:hyperlink w:anchor="_1681_–_Control">
        <w:r>
          <w:rPr>
            <w:rStyle w:val="InternetLink"/>
          </w:rPr>
          <w:t>1681 – Control pixhawk via basic python script using SITL</w:t>
        </w:r>
      </w:hyperlink>
    </w:p>
    <w:p w14:paraId="0A48B7E3" w14:textId="77777777" w:rsidR="00365CC9" w:rsidRDefault="00365CC9">
      <w:pPr>
        <w:pStyle w:val="NoSpacing"/>
      </w:pPr>
    </w:p>
    <w:p w14:paraId="22C33EA2" w14:textId="77777777" w:rsidR="00365CC9" w:rsidRDefault="00C270CB">
      <w:pPr>
        <w:pStyle w:val="NoSpacing"/>
        <w:rPr>
          <w:b/>
        </w:rPr>
      </w:pPr>
      <w:r>
        <w:rPr>
          <w:b/>
        </w:rPr>
        <w:t>Definition of Done</w:t>
      </w:r>
    </w:p>
    <w:p w14:paraId="3746850C" w14:textId="77777777" w:rsidR="00365CC9" w:rsidRDefault="00C270CB">
      <w:pPr>
        <w:pStyle w:val="NoSpacing"/>
      </w:pPr>
      <w:r>
        <w:t xml:space="preserve">Copy definition of done from user story  </w:t>
      </w:r>
      <w:hyperlink w:anchor="_1681_–_Control">
        <w:r>
          <w:rPr>
            <w:rStyle w:val="InternetLink"/>
          </w:rPr>
          <w:t>1681 – Control pixhawk via basic python script using SITL</w:t>
        </w:r>
      </w:hyperlink>
    </w:p>
    <w:p w14:paraId="276B000B"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03D31A05" w14:textId="77777777">
        <w:tc>
          <w:tcPr>
            <w:tcW w:w="9576" w:type="dxa"/>
            <w:tcBorders>
              <w:left w:val="nil"/>
              <w:bottom w:val="nil"/>
              <w:right w:val="nil"/>
            </w:tcBorders>
            <w:shd w:val="clear" w:color="auto" w:fill="auto"/>
          </w:tcPr>
          <w:p w14:paraId="4EED61F0" w14:textId="77777777" w:rsidR="00365CC9" w:rsidRDefault="00365CC9">
            <w:pPr>
              <w:pStyle w:val="NoSpacing"/>
            </w:pPr>
          </w:p>
        </w:tc>
      </w:tr>
    </w:tbl>
    <w:p w14:paraId="5499DF86" w14:textId="77777777" w:rsidR="00365CC9" w:rsidRDefault="00365CC9"/>
    <w:p w14:paraId="2E20E9E1" w14:textId="77777777" w:rsidR="00365CC9" w:rsidRDefault="00C270CB">
      <w:r>
        <w:br w:type="page"/>
      </w:r>
    </w:p>
    <w:p w14:paraId="3FB91A2E" w14:textId="77777777" w:rsidR="00365CC9" w:rsidRDefault="00C270CB">
      <w:pPr>
        <w:pStyle w:val="Heading2"/>
      </w:pPr>
      <w:bookmarkStart w:id="16" w:name="_1689_–_Sorting_1"/>
      <w:bookmarkStart w:id="17" w:name="_1689_–_Sorting"/>
      <w:bookmarkEnd w:id="16"/>
      <w:bookmarkEnd w:id="17"/>
      <w:r>
        <w:lastRenderedPageBreak/>
        <w:t>1689 – Sorting equipments from Leia, Luke, Case, Tars, and Grover (copy)</w:t>
      </w:r>
    </w:p>
    <w:p w14:paraId="3B2E2E74" w14:textId="77777777" w:rsidR="00365CC9" w:rsidRDefault="00365CC9">
      <w:pPr>
        <w:pStyle w:val="NoSpacing"/>
      </w:pPr>
    </w:p>
    <w:p w14:paraId="75B8E683" w14:textId="77777777" w:rsidR="00365CC9" w:rsidRDefault="00C270CB">
      <w:pPr>
        <w:pStyle w:val="NoSpacing"/>
        <w:rPr>
          <w:b/>
        </w:rPr>
      </w:pPr>
      <w:r>
        <w:rPr>
          <w:b/>
        </w:rPr>
        <w:t>Content</w:t>
      </w:r>
    </w:p>
    <w:p w14:paraId="51702FA4" w14:textId="77777777" w:rsidR="00365CC9" w:rsidRDefault="00C270CB">
      <w:pPr>
        <w:pStyle w:val="NoSpacing"/>
      </w:pPr>
      <w:r>
        <w:t>As a lab member I would like to track equipment number on the following UAVs and enter it in the equipment tracking excel and label any part that is not labelled.</w:t>
      </w:r>
    </w:p>
    <w:p w14:paraId="57E090C0" w14:textId="77777777" w:rsidR="00365CC9" w:rsidRDefault="00365CC9">
      <w:pPr>
        <w:pStyle w:val="NoSpacing"/>
      </w:pPr>
    </w:p>
    <w:p w14:paraId="5D1DFE59" w14:textId="77777777" w:rsidR="00365CC9" w:rsidRDefault="00C270CB">
      <w:pPr>
        <w:pStyle w:val="NoSpacing"/>
        <w:rPr>
          <w:b/>
        </w:rPr>
      </w:pPr>
      <w:r>
        <w:rPr>
          <w:b/>
        </w:rPr>
        <w:t>Definition of Done</w:t>
      </w:r>
    </w:p>
    <w:p w14:paraId="62B38C0C" w14:textId="77777777" w:rsidR="00365CC9" w:rsidRDefault="00C270CB">
      <w:pPr>
        <w:pStyle w:val="NoSpacing"/>
      </w:pPr>
      <w:r>
        <w:t>[ ] Label or relabel every part in those UAVs</w:t>
      </w:r>
    </w:p>
    <w:p w14:paraId="1D10A1E5" w14:textId="77777777" w:rsidR="00365CC9" w:rsidRDefault="00C270CB">
      <w:pPr>
        <w:pStyle w:val="NoSpacing"/>
      </w:pPr>
      <w:r>
        <w:t>[ ] Enter part number and information about the part (previous airframe, new airframe etc) into ComponentTracker.xlsx</w:t>
      </w:r>
    </w:p>
    <w:p w14:paraId="221F997F"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459245D" w14:textId="77777777">
        <w:tc>
          <w:tcPr>
            <w:tcW w:w="9576" w:type="dxa"/>
            <w:tcBorders>
              <w:left w:val="nil"/>
              <w:bottom w:val="nil"/>
              <w:right w:val="nil"/>
            </w:tcBorders>
            <w:shd w:val="clear" w:color="auto" w:fill="auto"/>
          </w:tcPr>
          <w:p w14:paraId="315065AB" w14:textId="77777777" w:rsidR="00365CC9" w:rsidRDefault="00365CC9">
            <w:pPr>
              <w:pStyle w:val="NoSpacing"/>
            </w:pPr>
          </w:p>
        </w:tc>
      </w:tr>
    </w:tbl>
    <w:p w14:paraId="1AD4FC6C" w14:textId="77777777" w:rsidR="00365CC9" w:rsidRDefault="00365CC9"/>
    <w:p w14:paraId="77E47FCA" w14:textId="77777777" w:rsidR="00365CC9" w:rsidRDefault="00C270CB">
      <w:r>
        <w:br w:type="page"/>
      </w:r>
    </w:p>
    <w:p w14:paraId="1407704E" w14:textId="77777777" w:rsidR="00365CC9" w:rsidRDefault="00C270CB">
      <w:pPr>
        <w:pStyle w:val="Heading2"/>
      </w:pPr>
      <w:r>
        <w:lastRenderedPageBreak/>
        <w:t>1690 – Sorting equipments from Leia, Luke, Case, Tars, and Grover (copy)</w:t>
      </w:r>
    </w:p>
    <w:p w14:paraId="7C6C26FD" w14:textId="77777777" w:rsidR="00365CC9" w:rsidRDefault="00365CC9">
      <w:pPr>
        <w:pStyle w:val="NoSpacing"/>
        <w:rPr>
          <w:b/>
        </w:rPr>
      </w:pPr>
    </w:p>
    <w:p w14:paraId="5C20C320" w14:textId="77777777" w:rsidR="00365CC9" w:rsidRDefault="00C270CB">
      <w:pPr>
        <w:pStyle w:val="NoSpacing"/>
        <w:rPr>
          <w:b/>
        </w:rPr>
      </w:pPr>
      <w:r>
        <w:rPr>
          <w:b/>
        </w:rPr>
        <w:t>Content</w:t>
      </w:r>
    </w:p>
    <w:p w14:paraId="6FEA8F58" w14:textId="77777777" w:rsidR="00365CC9" w:rsidRDefault="00C270CB">
      <w:pPr>
        <w:pStyle w:val="NoSpacing"/>
      </w:pPr>
      <w:r>
        <w:t xml:space="preserve">Copy of user story </w:t>
      </w:r>
      <w:hyperlink w:anchor="_1689_–_Sorting">
        <w:r>
          <w:rPr>
            <w:rStyle w:val="InternetLink"/>
          </w:rPr>
          <w:t>1689 – Sorting equipments from Leia, Luke, Case, Tars, and Grover (copy)</w:t>
        </w:r>
      </w:hyperlink>
    </w:p>
    <w:p w14:paraId="148A1251" w14:textId="77777777" w:rsidR="00365CC9" w:rsidRDefault="00365CC9">
      <w:pPr>
        <w:pStyle w:val="NoSpacing"/>
      </w:pPr>
    </w:p>
    <w:p w14:paraId="0FED5DE8" w14:textId="77777777" w:rsidR="00365CC9" w:rsidRDefault="00C270CB">
      <w:pPr>
        <w:pStyle w:val="NoSpacing"/>
        <w:rPr>
          <w:b/>
        </w:rPr>
      </w:pPr>
      <w:r>
        <w:rPr>
          <w:b/>
        </w:rPr>
        <w:t>Definition of Done</w:t>
      </w:r>
    </w:p>
    <w:p w14:paraId="203854C4" w14:textId="77777777" w:rsidR="00365CC9" w:rsidRDefault="00C270CB">
      <w:pPr>
        <w:pStyle w:val="NoSpacing"/>
      </w:pPr>
      <w:r>
        <w:t xml:space="preserve">Copy definition of done from user story </w:t>
      </w:r>
      <w:hyperlink w:anchor="_1689_–_Sorting_1">
        <w:r>
          <w:rPr>
            <w:rStyle w:val="InternetLink"/>
          </w:rPr>
          <w:t>1689 – Sorting equipments from Leia, Luke, Case, Tars, and Grover (copy)</w:t>
        </w:r>
      </w:hyperlink>
    </w:p>
    <w:p w14:paraId="2C18A19F"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525BB587" w14:textId="77777777">
        <w:tc>
          <w:tcPr>
            <w:tcW w:w="9576" w:type="dxa"/>
            <w:tcBorders>
              <w:left w:val="nil"/>
              <w:bottom w:val="nil"/>
              <w:right w:val="nil"/>
            </w:tcBorders>
            <w:shd w:val="clear" w:color="auto" w:fill="auto"/>
          </w:tcPr>
          <w:p w14:paraId="47FD1000" w14:textId="77777777" w:rsidR="00365CC9" w:rsidRDefault="00365CC9">
            <w:pPr>
              <w:pStyle w:val="NoSpacing"/>
            </w:pPr>
          </w:p>
        </w:tc>
      </w:tr>
    </w:tbl>
    <w:p w14:paraId="234FDA9B" w14:textId="77777777" w:rsidR="00365CC9" w:rsidRDefault="00365CC9"/>
    <w:p w14:paraId="498228A0" w14:textId="77777777" w:rsidR="00365CC9" w:rsidRDefault="00C270CB">
      <w:r>
        <w:br w:type="page"/>
      </w:r>
    </w:p>
    <w:p w14:paraId="215D646F" w14:textId="77777777" w:rsidR="00365CC9" w:rsidRDefault="00C270CB">
      <w:pPr>
        <w:pStyle w:val="Heading2"/>
      </w:pPr>
      <w:r>
        <w:lastRenderedPageBreak/>
        <w:t>1691 – Anakin Upgrades</w:t>
      </w:r>
    </w:p>
    <w:p w14:paraId="16E2B5CB" w14:textId="77777777" w:rsidR="00365CC9" w:rsidRDefault="00365CC9">
      <w:pPr>
        <w:pStyle w:val="NoSpacing"/>
      </w:pPr>
    </w:p>
    <w:p w14:paraId="1264DA75" w14:textId="77777777" w:rsidR="00365CC9" w:rsidRDefault="00C270CB">
      <w:pPr>
        <w:pStyle w:val="NoSpacing"/>
        <w:rPr>
          <w:b/>
        </w:rPr>
      </w:pPr>
      <w:r>
        <w:rPr>
          <w:b/>
        </w:rPr>
        <w:t>Content</w:t>
      </w:r>
    </w:p>
    <w:p w14:paraId="421D6656" w14:textId="77777777" w:rsidR="00365CC9" w:rsidRDefault="00C270CB">
      <w:pPr>
        <w:pStyle w:val="NoSpacing"/>
      </w:pPr>
      <w:r>
        <w:t>As a lab member I would like to work on Anakin’s construction and maintenance log.</w:t>
      </w:r>
    </w:p>
    <w:p w14:paraId="7CEBD50B" w14:textId="77777777" w:rsidR="00365CC9" w:rsidRDefault="00365CC9">
      <w:pPr>
        <w:pStyle w:val="NoSpacing"/>
      </w:pPr>
    </w:p>
    <w:p w14:paraId="7E590519" w14:textId="77777777" w:rsidR="00365CC9" w:rsidRDefault="00C270CB">
      <w:pPr>
        <w:pStyle w:val="NoSpacing"/>
        <w:rPr>
          <w:b/>
        </w:rPr>
      </w:pPr>
      <w:r>
        <w:rPr>
          <w:b/>
        </w:rPr>
        <w:t>Definition of Done</w:t>
      </w:r>
    </w:p>
    <w:p w14:paraId="382584E5" w14:textId="77777777" w:rsidR="00365CC9" w:rsidRDefault="00C270CB">
      <w:pPr>
        <w:rPr>
          <w:rFonts w:cstheme="minorHAnsi"/>
          <w:bCs/>
          <w:color w:val="000000"/>
        </w:rPr>
      </w:pPr>
      <w:r>
        <w:rPr>
          <w:rFonts w:cstheme="minorHAnsi"/>
          <w:bCs/>
          <w:color w:val="000000"/>
        </w:rPr>
        <w:t>[ ] Work through the maintenance to-do items on the construction and maintenance log for Anakin, located here: \FlightOperations\UAS\Anakin\ConstructionAndMaintenenceLog.docx</w:t>
      </w:r>
    </w:p>
    <w:p w14:paraId="126825ED" w14:textId="77777777" w:rsidR="00365CC9" w:rsidRDefault="00365CC9">
      <w:pPr>
        <w:rPr>
          <w:rFonts w:cstheme="minorHAnsi"/>
          <w:b/>
          <w:bCs/>
          <w:color w:val="000000"/>
        </w:rPr>
      </w:pPr>
    </w:p>
    <w:p w14:paraId="4083BBAE" w14:textId="77777777" w:rsidR="00365CC9" w:rsidRDefault="00C270CB">
      <w:pPr>
        <w:rPr>
          <w:rFonts w:cstheme="minorHAnsi"/>
          <w:b/>
          <w:bCs/>
          <w:color w:val="000000"/>
        </w:rPr>
      </w:pPr>
      <w:r>
        <w:rPr>
          <w:rFonts w:cstheme="minorHAnsi"/>
          <w:b/>
          <w:bCs/>
          <w:color w:val="000000"/>
        </w:rPr>
        <w:t>Notes</w:t>
      </w:r>
    </w:p>
    <w:p w14:paraId="18C3E01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29F422E" w14:textId="77777777">
        <w:trPr>
          <w:trHeight w:val="224"/>
        </w:trPr>
        <w:tc>
          <w:tcPr>
            <w:tcW w:w="9576" w:type="dxa"/>
            <w:tcBorders>
              <w:left w:val="nil"/>
              <w:bottom w:val="nil"/>
              <w:right w:val="nil"/>
            </w:tcBorders>
            <w:shd w:val="clear" w:color="auto" w:fill="auto"/>
          </w:tcPr>
          <w:p w14:paraId="2D78E96A" w14:textId="77777777" w:rsidR="00365CC9" w:rsidRDefault="00365CC9"/>
        </w:tc>
      </w:tr>
    </w:tbl>
    <w:p w14:paraId="02BA9ACF" w14:textId="77777777" w:rsidR="00365CC9" w:rsidRDefault="00365CC9"/>
    <w:p w14:paraId="4BD19E3D" w14:textId="77777777" w:rsidR="00365CC9" w:rsidRDefault="00365CC9"/>
    <w:p w14:paraId="43B055FD" w14:textId="77777777" w:rsidR="00365CC9" w:rsidRDefault="00C270CB">
      <w:r>
        <w:br w:type="page"/>
      </w:r>
    </w:p>
    <w:p w14:paraId="5EDFB4DB" w14:textId="77777777" w:rsidR="00365CC9" w:rsidRDefault="00C270CB">
      <w:pPr>
        <w:pStyle w:val="Heading2"/>
      </w:pPr>
      <w:r>
        <w:lastRenderedPageBreak/>
        <w:t>1692 – Sort RC Parts Medium</w:t>
      </w:r>
    </w:p>
    <w:p w14:paraId="472A2F9E" w14:textId="77777777" w:rsidR="00365CC9" w:rsidRDefault="00365CC9">
      <w:pPr>
        <w:pStyle w:val="NoSpacing"/>
      </w:pPr>
    </w:p>
    <w:p w14:paraId="3871961E" w14:textId="77777777" w:rsidR="00365CC9" w:rsidRDefault="00C270CB">
      <w:pPr>
        <w:pStyle w:val="NoSpacing"/>
        <w:rPr>
          <w:b/>
        </w:rPr>
      </w:pPr>
      <w:r>
        <w:rPr>
          <w:b/>
        </w:rPr>
        <w:t>Content</w:t>
      </w:r>
    </w:p>
    <w:p w14:paraId="7898CEF1" w14:textId="77777777" w:rsidR="00365CC9" w:rsidRDefault="00C270CB">
      <w:pPr>
        <w:pStyle w:val="NoSpacing"/>
      </w:pPr>
      <w:r>
        <w:t>As a lab member I would like to sort through RC Parts Medium. Specifically I would like to sort the huge, ugly mass of wires.</w:t>
      </w:r>
    </w:p>
    <w:p w14:paraId="1947EFC9" w14:textId="77777777" w:rsidR="00365CC9" w:rsidRDefault="00365CC9">
      <w:pPr>
        <w:pStyle w:val="NoSpacing"/>
      </w:pPr>
    </w:p>
    <w:p w14:paraId="77C6ABC9" w14:textId="77777777" w:rsidR="00365CC9" w:rsidRDefault="00C270CB">
      <w:pPr>
        <w:pStyle w:val="NoSpacing"/>
        <w:rPr>
          <w:b/>
        </w:rPr>
      </w:pPr>
      <w:r>
        <w:rPr>
          <w:b/>
        </w:rPr>
        <w:t>Definition of Done</w:t>
      </w:r>
    </w:p>
    <w:p w14:paraId="1BB93FF3" w14:textId="77777777" w:rsidR="00365CC9" w:rsidRDefault="00C270CB">
      <w:pPr>
        <w:rPr>
          <w:rFonts w:cstheme="minorHAnsi"/>
          <w:bCs/>
          <w:color w:val="000000"/>
        </w:rPr>
      </w:pPr>
      <w:r>
        <w:rPr>
          <w:rFonts w:cstheme="minorHAnsi"/>
          <w:bCs/>
          <w:color w:val="000000"/>
        </w:rPr>
        <w:t>[ ] Sort through all the components in the box to better organize it</w:t>
      </w:r>
    </w:p>
    <w:p w14:paraId="2CD6FF8E" w14:textId="77777777" w:rsidR="00365CC9" w:rsidRDefault="00C270CB">
      <w:pPr>
        <w:rPr>
          <w:rFonts w:cstheme="minorHAnsi"/>
          <w:bCs/>
          <w:color w:val="000000"/>
        </w:rPr>
      </w:pPr>
      <w:r>
        <w:rPr>
          <w:rFonts w:cstheme="minorHAnsi"/>
          <w:bCs/>
          <w:color w:val="000000"/>
        </w:rPr>
        <w:t>[ ] Sort through the wires and determine which ones work with which components</w:t>
      </w:r>
    </w:p>
    <w:p w14:paraId="4F16BFDB" w14:textId="77777777" w:rsidR="00365CC9" w:rsidRDefault="00C270CB">
      <w:pPr>
        <w:rPr>
          <w:rFonts w:cstheme="minorHAnsi"/>
          <w:bCs/>
          <w:color w:val="000000"/>
        </w:rPr>
      </w:pPr>
      <w:r>
        <w:rPr>
          <w:rFonts w:cstheme="minorHAnsi"/>
          <w:bCs/>
          <w:color w:val="000000"/>
        </w:rPr>
        <w:tab/>
        <w:t>[ ] Remove any wires that are useless</w:t>
      </w:r>
    </w:p>
    <w:p w14:paraId="36CB0329" w14:textId="77777777" w:rsidR="00365CC9" w:rsidRDefault="00365CC9">
      <w:pPr>
        <w:rPr>
          <w:rFonts w:cstheme="minorHAnsi"/>
          <w:b/>
          <w:bCs/>
          <w:color w:val="000000"/>
        </w:rPr>
      </w:pPr>
    </w:p>
    <w:p w14:paraId="25450421" w14:textId="77777777" w:rsidR="00365CC9" w:rsidRDefault="00C270CB">
      <w:pPr>
        <w:rPr>
          <w:rFonts w:cstheme="minorHAnsi"/>
          <w:b/>
          <w:bCs/>
          <w:color w:val="000000"/>
        </w:rPr>
      </w:pPr>
      <w:r>
        <w:rPr>
          <w:rFonts w:cstheme="minorHAnsi"/>
          <w:b/>
          <w:bCs/>
          <w:color w:val="000000"/>
        </w:rPr>
        <w:t>Notes</w:t>
      </w:r>
    </w:p>
    <w:p w14:paraId="63BC1D5C"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C67E89F" w14:textId="77777777">
        <w:trPr>
          <w:trHeight w:val="224"/>
        </w:trPr>
        <w:tc>
          <w:tcPr>
            <w:tcW w:w="9576" w:type="dxa"/>
            <w:tcBorders>
              <w:left w:val="nil"/>
              <w:bottom w:val="nil"/>
              <w:right w:val="nil"/>
            </w:tcBorders>
            <w:shd w:val="clear" w:color="auto" w:fill="auto"/>
          </w:tcPr>
          <w:p w14:paraId="42BF352D" w14:textId="77777777" w:rsidR="00365CC9" w:rsidRDefault="00365CC9"/>
        </w:tc>
      </w:tr>
    </w:tbl>
    <w:p w14:paraId="7953FD77" w14:textId="77777777" w:rsidR="00365CC9" w:rsidRDefault="00365CC9"/>
    <w:p w14:paraId="262FB90A" w14:textId="77777777" w:rsidR="00365CC9" w:rsidRDefault="00365CC9"/>
    <w:p w14:paraId="0FDA8363" w14:textId="77777777" w:rsidR="00365CC9" w:rsidRDefault="00365CC9"/>
    <w:p w14:paraId="4CEF1CC5" w14:textId="77777777" w:rsidR="00365CC9" w:rsidRDefault="00365CC9"/>
    <w:p w14:paraId="0C2F8710" w14:textId="77777777" w:rsidR="00365CC9" w:rsidRDefault="00365CC9"/>
    <w:p w14:paraId="165D2DF5" w14:textId="77777777" w:rsidR="00365CC9" w:rsidRDefault="00365CC9"/>
    <w:p w14:paraId="0FB8CBE0" w14:textId="77777777" w:rsidR="00365CC9" w:rsidRDefault="00365CC9"/>
    <w:p w14:paraId="3F7208DF" w14:textId="77777777" w:rsidR="00365CC9" w:rsidRDefault="00365CC9"/>
    <w:p w14:paraId="14CB2B35" w14:textId="77777777" w:rsidR="00365CC9" w:rsidRDefault="00365CC9"/>
    <w:p w14:paraId="51453BB6" w14:textId="77777777" w:rsidR="00365CC9" w:rsidRDefault="00365CC9"/>
    <w:p w14:paraId="68109C71" w14:textId="77777777" w:rsidR="00365CC9" w:rsidRDefault="00365CC9"/>
    <w:p w14:paraId="604E8765" w14:textId="77777777" w:rsidR="00365CC9" w:rsidRDefault="00365CC9"/>
    <w:p w14:paraId="3FAD208F" w14:textId="77777777" w:rsidR="00365CC9" w:rsidRDefault="00365CC9"/>
    <w:p w14:paraId="6FC6D2E1" w14:textId="77777777" w:rsidR="00365CC9" w:rsidRDefault="00365CC9"/>
    <w:p w14:paraId="39950623" w14:textId="77777777" w:rsidR="00365CC9" w:rsidRDefault="00365CC9"/>
    <w:p w14:paraId="2519450F" w14:textId="77777777" w:rsidR="00365CC9" w:rsidRDefault="00365CC9"/>
    <w:p w14:paraId="557B09D8" w14:textId="77777777" w:rsidR="00365CC9" w:rsidRDefault="00365CC9"/>
    <w:p w14:paraId="6C35828D" w14:textId="77777777" w:rsidR="00365CC9" w:rsidRDefault="00365CC9"/>
    <w:p w14:paraId="5BDE4851" w14:textId="77777777" w:rsidR="00365CC9" w:rsidRDefault="00C270CB">
      <w:pPr>
        <w:pStyle w:val="Heading2"/>
      </w:pPr>
      <w:r>
        <w:t>1693 – Matlab Script for Reference Propeller Data</w:t>
      </w:r>
    </w:p>
    <w:p w14:paraId="7989373F" w14:textId="77777777" w:rsidR="00365CC9" w:rsidRDefault="00365CC9">
      <w:pPr>
        <w:pStyle w:val="NoSpacing"/>
      </w:pPr>
    </w:p>
    <w:p w14:paraId="20195457" w14:textId="77777777" w:rsidR="00365CC9" w:rsidRDefault="00C270CB">
      <w:pPr>
        <w:pStyle w:val="NoSpacing"/>
        <w:rPr>
          <w:b/>
        </w:rPr>
      </w:pPr>
      <w:r>
        <w:rPr>
          <w:b/>
        </w:rPr>
        <w:t>Content</w:t>
      </w:r>
    </w:p>
    <w:p w14:paraId="06C5492D" w14:textId="77777777" w:rsidR="00365CC9" w:rsidRDefault="00C270CB">
      <w:pPr>
        <w:pStyle w:val="NoSpacing"/>
      </w:pPr>
      <w:r>
        <w:t xml:space="preserve">As a lab member I would like to write a matlab script that will allow us to interpolate eta values based on data from the UIUC Propeller Database. </w:t>
      </w:r>
    </w:p>
    <w:p w14:paraId="59950655" w14:textId="77777777" w:rsidR="00365CC9" w:rsidRDefault="00365CC9">
      <w:pPr>
        <w:pStyle w:val="NoSpacing"/>
      </w:pPr>
    </w:p>
    <w:p w14:paraId="4520D38E" w14:textId="77777777" w:rsidR="00365CC9" w:rsidRDefault="00C270CB">
      <w:pPr>
        <w:pStyle w:val="NoSpacing"/>
        <w:rPr>
          <w:b/>
        </w:rPr>
      </w:pPr>
      <w:r>
        <w:rPr>
          <w:b/>
        </w:rPr>
        <w:t>Definition of Done</w:t>
      </w:r>
    </w:p>
    <w:p w14:paraId="1760BEE9" w14:textId="77777777" w:rsidR="00365CC9" w:rsidRDefault="00C270CB">
      <w:pPr>
        <w:rPr>
          <w:rFonts w:cstheme="minorHAnsi"/>
          <w:bCs/>
          <w:color w:val="000000"/>
        </w:rPr>
      </w:pPr>
      <w:r>
        <w:rPr>
          <w:rFonts w:cstheme="minorHAnsi"/>
          <w:bCs/>
          <w:color w:val="000000"/>
        </w:rPr>
        <w:t>[ ] Import necessary data into matlab</w:t>
      </w:r>
    </w:p>
    <w:p w14:paraId="7588BFB1" w14:textId="77777777" w:rsidR="00365CC9" w:rsidRDefault="00C270CB">
      <w:pPr>
        <w:rPr>
          <w:rFonts w:cstheme="minorHAnsi"/>
          <w:bCs/>
          <w:color w:val="000000"/>
        </w:rPr>
      </w:pPr>
      <w:r>
        <w:rPr>
          <w:rFonts w:cstheme="minorHAnsi"/>
          <w:bCs/>
          <w:color w:val="000000"/>
        </w:rPr>
        <w:t>[ ] Matlab script should be able to return an eta value given the following inputs: Model, Dimension, RPM Value, and J Value</w:t>
      </w:r>
    </w:p>
    <w:p w14:paraId="1A2EDB58" w14:textId="77777777" w:rsidR="00365CC9" w:rsidRDefault="00C270CB">
      <w:pPr>
        <w:rPr>
          <w:rFonts w:cstheme="minorHAnsi"/>
          <w:bCs/>
          <w:color w:val="000000"/>
        </w:rPr>
      </w:pPr>
      <w:r>
        <w:rPr>
          <w:rFonts w:cstheme="minorHAnsi"/>
          <w:bCs/>
          <w:color w:val="000000"/>
        </w:rPr>
        <w:tab/>
        <w:t>[ ] Script should allow user to roughly reproduce plots provided in the scientific paper</w:t>
      </w:r>
    </w:p>
    <w:p w14:paraId="12A18421" w14:textId="77777777" w:rsidR="00365CC9" w:rsidRDefault="00365CC9">
      <w:pPr>
        <w:rPr>
          <w:rFonts w:cstheme="minorHAnsi"/>
          <w:b/>
          <w:bCs/>
          <w:color w:val="000000"/>
        </w:rPr>
      </w:pPr>
    </w:p>
    <w:p w14:paraId="5956B290" w14:textId="77777777" w:rsidR="00365CC9" w:rsidRDefault="00C270CB">
      <w:pPr>
        <w:rPr>
          <w:rFonts w:cstheme="minorHAnsi"/>
          <w:b/>
          <w:bCs/>
          <w:color w:val="000000"/>
        </w:rPr>
      </w:pPr>
      <w:r>
        <w:rPr>
          <w:rFonts w:cstheme="minorHAnsi"/>
          <w:b/>
          <w:bCs/>
          <w:color w:val="000000"/>
        </w:rPr>
        <w:t>Notes</w:t>
      </w:r>
    </w:p>
    <w:p w14:paraId="6E0D3093" w14:textId="77777777" w:rsidR="00365CC9" w:rsidRDefault="00365CC9">
      <w:pPr>
        <w:pStyle w:val="ListParagraph"/>
        <w:numPr>
          <w:ilvl w:val="0"/>
          <w:numId w:val="9"/>
        </w:numPr>
        <w:pBdr>
          <w:bottom w:val="single" w:sz="12" w:space="1" w:color="00000A"/>
        </w:pBdr>
      </w:pPr>
    </w:p>
    <w:p w14:paraId="0B0D77AF" w14:textId="77777777" w:rsidR="00365CC9" w:rsidRDefault="00365CC9"/>
    <w:p w14:paraId="1EB526DA" w14:textId="77777777" w:rsidR="00365CC9" w:rsidRDefault="00365CC9"/>
    <w:p w14:paraId="26A04E77" w14:textId="77777777" w:rsidR="00365CC9" w:rsidRDefault="00365CC9"/>
    <w:p w14:paraId="6EEEF9D4" w14:textId="77777777" w:rsidR="00365CC9" w:rsidRDefault="00365CC9"/>
    <w:p w14:paraId="60F3289C" w14:textId="77777777" w:rsidR="00365CC9" w:rsidRDefault="00365CC9"/>
    <w:p w14:paraId="6B69C668" w14:textId="77777777" w:rsidR="00365CC9" w:rsidRDefault="00365CC9"/>
    <w:p w14:paraId="53ED6689" w14:textId="77777777" w:rsidR="00365CC9" w:rsidRDefault="00365CC9"/>
    <w:p w14:paraId="55837F31" w14:textId="77777777" w:rsidR="00365CC9" w:rsidRDefault="00365CC9"/>
    <w:p w14:paraId="30B36A72" w14:textId="77777777" w:rsidR="00365CC9" w:rsidRDefault="00365CC9"/>
    <w:p w14:paraId="6E07639D" w14:textId="77777777" w:rsidR="00365CC9" w:rsidRDefault="00365CC9"/>
    <w:p w14:paraId="2C8573D3" w14:textId="77777777" w:rsidR="00365CC9" w:rsidRDefault="00365CC9"/>
    <w:p w14:paraId="16B92DD0" w14:textId="77777777" w:rsidR="00365CC9" w:rsidRDefault="00365CC9"/>
    <w:p w14:paraId="591F34F7" w14:textId="77777777" w:rsidR="00365CC9" w:rsidRDefault="00365CC9"/>
    <w:p w14:paraId="1D3FCE9C" w14:textId="77777777" w:rsidR="00365CC9" w:rsidRDefault="00365CC9"/>
    <w:p w14:paraId="33E5F936" w14:textId="77777777" w:rsidR="00365CC9" w:rsidRDefault="00365CC9"/>
    <w:p w14:paraId="18964B7C" w14:textId="77777777" w:rsidR="00365CC9" w:rsidRDefault="00365CC9"/>
    <w:p w14:paraId="58DA96BB" w14:textId="77777777" w:rsidR="00365CC9" w:rsidRDefault="00365CC9"/>
    <w:p w14:paraId="54D57719" w14:textId="77777777" w:rsidR="00365CC9" w:rsidRDefault="00C270CB">
      <w:pPr>
        <w:pStyle w:val="Heading2"/>
      </w:pPr>
      <w:r>
        <w:t>1694 – Mission Planner control panel</w:t>
      </w:r>
    </w:p>
    <w:p w14:paraId="1C46DAE4" w14:textId="77777777" w:rsidR="00365CC9" w:rsidRDefault="00365CC9">
      <w:pPr>
        <w:pStyle w:val="NoSpacing"/>
      </w:pPr>
    </w:p>
    <w:p w14:paraId="65482A61" w14:textId="77777777" w:rsidR="00365CC9" w:rsidRDefault="00C270CB">
      <w:pPr>
        <w:pStyle w:val="NoSpacing"/>
        <w:rPr>
          <w:b/>
        </w:rPr>
      </w:pPr>
      <w:r>
        <w:rPr>
          <w:b/>
        </w:rPr>
        <w:t>Content</w:t>
      </w:r>
    </w:p>
    <w:p w14:paraId="1C8EA501" w14:textId="77777777" w:rsidR="00365CC9" w:rsidRDefault="00C270CB">
      <w:pPr>
        <w:pStyle w:val="NoSpacing"/>
      </w:pPr>
      <w:r>
        <w:t xml:space="preserve">As a lab member I would like to build a hardware control panel for mission planner that allows for arming, changing flight modes, and flexibility for additional features. </w:t>
      </w:r>
    </w:p>
    <w:p w14:paraId="275CE212" w14:textId="77777777" w:rsidR="00365CC9" w:rsidRDefault="00365CC9">
      <w:pPr>
        <w:pStyle w:val="NoSpacing"/>
      </w:pPr>
    </w:p>
    <w:p w14:paraId="315983B0" w14:textId="77777777" w:rsidR="00365CC9" w:rsidRDefault="00C270CB">
      <w:pPr>
        <w:pStyle w:val="NoSpacing"/>
        <w:rPr>
          <w:b/>
        </w:rPr>
      </w:pPr>
      <w:r>
        <w:rPr>
          <w:b/>
        </w:rPr>
        <w:t>Definition of Done</w:t>
      </w:r>
    </w:p>
    <w:p w14:paraId="521DC4CA" w14:textId="77777777" w:rsidR="00365CC9" w:rsidRDefault="00C270CB">
      <w:pPr>
        <w:rPr>
          <w:rFonts w:cstheme="minorHAnsi"/>
          <w:bCs/>
          <w:color w:val="000000"/>
        </w:rPr>
      </w:pPr>
      <w:r>
        <w:rPr>
          <w:rFonts w:cstheme="minorHAnsi"/>
          <w:bCs/>
          <w:color w:val="000000"/>
        </w:rPr>
        <w:t>[ ] Research feasibility</w:t>
      </w:r>
    </w:p>
    <w:p w14:paraId="5B1348A8" w14:textId="77777777" w:rsidR="00365CC9" w:rsidRDefault="00C270CB">
      <w:pPr>
        <w:rPr>
          <w:rFonts w:cstheme="minorHAnsi"/>
          <w:bCs/>
          <w:color w:val="000000"/>
        </w:rPr>
      </w:pPr>
      <w:r>
        <w:rPr>
          <w:rFonts w:cstheme="minorHAnsi"/>
          <w:bCs/>
          <w:color w:val="000000"/>
        </w:rPr>
        <w:t>[ ] Choose a microcontroller</w:t>
      </w:r>
    </w:p>
    <w:p w14:paraId="0DD7359E" w14:textId="77777777" w:rsidR="00365CC9" w:rsidRDefault="00C270CB">
      <w:pPr>
        <w:rPr>
          <w:rFonts w:cstheme="minorHAnsi"/>
          <w:bCs/>
          <w:color w:val="000000"/>
        </w:rPr>
      </w:pPr>
      <w:r>
        <w:rPr>
          <w:rFonts w:cstheme="minorHAnsi"/>
          <w:bCs/>
          <w:color w:val="000000"/>
        </w:rPr>
        <w:t>[ ] Write python scripts to interface with microcontroller over serial</w:t>
      </w:r>
    </w:p>
    <w:p w14:paraId="1430A70C" w14:textId="77777777" w:rsidR="00365CC9" w:rsidRDefault="00C270CB">
      <w:pPr>
        <w:rPr>
          <w:rFonts w:cstheme="minorHAnsi"/>
          <w:bCs/>
          <w:color w:val="000000"/>
        </w:rPr>
      </w:pPr>
      <w:r>
        <w:rPr>
          <w:rFonts w:cstheme="minorHAnsi"/>
          <w:bCs/>
          <w:color w:val="000000"/>
        </w:rPr>
        <w:t>[ ] Drill press holes for the buttons</w:t>
      </w:r>
    </w:p>
    <w:p w14:paraId="29853720" w14:textId="77777777" w:rsidR="00365CC9" w:rsidRDefault="00C270CB">
      <w:pPr>
        <w:rPr>
          <w:rFonts w:cstheme="minorHAnsi"/>
          <w:bCs/>
          <w:color w:val="000000"/>
        </w:rPr>
      </w:pPr>
      <w:r>
        <w:rPr>
          <w:rFonts w:cstheme="minorHAnsi"/>
          <w:bCs/>
          <w:color w:val="000000"/>
        </w:rPr>
        <w:t>[ ] Sodler the buttons to the perf board</w:t>
      </w:r>
    </w:p>
    <w:p w14:paraId="76A09034" w14:textId="77777777" w:rsidR="00365CC9" w:rsidRDefault="00C270CB">
      <w:pPr>
        <w:rPr>
          <w:rFonts w:cstheme="minorHAnsi"/>
          <w:bCs/>
          <w:color w:val="000000"/>
        </w:rPr>
      </w:pPr>
      <w:r>
        <w:rPr>
          <w:rFonts w:cstheme="minorHAnsi"/>
          <w:bCs/>
          <w:color w:val="000000"/>
        </w:rPr>
        <w:t xml:space="preserve">[ ] Test and verify functionality </w:t>
      </w:r>
    </w:p>
    <w:p w14:paraId="08C902F8" w14:textId="77777777" w:rsidR="00365CC9" w:rsidRDefault="00365CC9">
      <w:pPr>
        <w:rPr>
          <w:rFonts w:cstheme="minorHAnsi"/>
          <w:b/>
          <w:bCs/>
          <w:color w:val="000000"/>
        </w:rPr>
      </w:pPr>
    </w:p>
    <w:p w14:paraId="2283A31C" w14:textId="77777777" w:rsidR="00365CC9" w:rsidRDefault="00C270CB">
      <w:pPr>
        <w:rPr>
          <w:rFonts w:cstheme="minorHAnsi"/>
          <w:b/>
          <w:bCs/>
          <w:color w:val="000000"/>
        </w:rPr>
      </w:pPr>
      <w:r>
        <w:rPr>
          <w:rFonts w:cstheme="minorHAnsi"/>
          <w:b/>
          <w:bCs/>
          <w:color w:val="000000"/>
        </w:rPr>
        <w:t>Notes</w:t>
      </w:r>
    </w:p>
    <w:p w14:paraId="2F1539CC" w14:textId="77777777" w:rsidR="00365CC9" w:rsidRDefault="00365CC9">
      <w:pPr>
        <w:pStyle w:val="ListParagraph"/>
        <w:numPr>
          <w:ilvl w:val="0"/>
          <w:numId w:val="9"/>
        </w:numPr>
      </w:pPr>
    </w:p>
    <w:p w14:paraId="5C570BAB" w14:textId="77777777" w:rsidR="00365CC9" w:rsidRDefault="00C270CB">
      <w:r>
        <w:t>_____________________________________________________________________________________</w:t>
      </w:r>
    </w:p>
    <w:p w14:paraId="126780AE" w14:textId="77777777" w:rsidR="00365CC9" w:rsidRDefault="00365CC9"/>
    <w:p w14:paraId="27C059B8" w14:textId="77777777" w:rsidR="00365CC9" w:rsidRDefault="00365CC9"/>
    <w:p w14:paraId="193EBEC3" w14:textId="77777777" w:rsidR="00365CC9" w:rsidRDefault="00365CC9"/>
    <w:p w14:paraId="17290D4B" w14:textId="77777777" w:rsidR="00365CC9" w:rsidRDefault="00365CC9"/>
    <w:p w14:paraId="1CEFB08B" w14:textId="77777777" w:rsidR="00365CC9" w:rsidRDefault="00365CC9"/>
    <w:p w14:paraId="3254841D" w14:textId="77777777" w:rsidR="00365CC9" w:rsidRDefault="00365CC9"/>
    <w:p w14:paraId="6F5D082D" w14:textId="77777777" w:rsidR="00365CC9" w:rsidRDefault="00365CC9"/>
    <w:p w14:paraId="5F0F96AA" w14:textId="77777777" w:rsidR="00365CC9" w:rsidRDefault="00365CC9"/>
    <w:p w14:paraId="7413DC62" w14:textId="77777777" w:rsidR="00365CC9" w:rsidRDefault="00365CC9"/>
    <w:p w14:paraId="38FA99A2" w14:textId="77777777" w:rsidR="00365CC9" w:rsidRDefault="00365CC9"/>
    <w:p w14:paraId="00E4A36A" w14:textId="77777777" w:rsidR="00365CC9" w:rsidRDefault="00C270CB">
      <w:r>
        <w:br w:type="page"/>
      </w:r>
    </w:p>
    <w:p w14:paraId="5E5DB887" w14:textId="77777777" w:rsidR="00365CC9" w:rsidRDefault="00C270CB">
      <w:pPr>
        <w:pStyle w:val="Heading2"/>
      </w:pPr>
      <w:r>
        <w:lastRenderedPageBreak/>
        <w:t>1695 – CASE Set-up and Waypoints test (copy)</w:t>
      </w:r>
    </w:p>
    <w:p w14:paraId="4C7CF487" w14:textId="77777777" w:rsidR="00365CC9" w:rsidRDefault="00365CC9">
      <w:pPr>
        <w:pStyle w:val="NoSpacing"/>
      </w:pPr>
    </w:p>
    <w:p w14:paraId="70BDAA0B" w14:textId="77777777" w:rsidR="00365CC9" w:rsidRDefault="00C270CB">
      <w:pPr>
        <w:pStyle w:val="NoSpacing"/>
        <w:rPr>
          <w:b/>
        </w:rPr>
      </w:pPr>
      <w:r>
        <w:rPr>
          <w:b/>
        </w:rPr>
        <w:t>Content</w:t>
      </w:r>
    </w:p>
    <w:p w14:paraId="37316161" w14:textId="77777777" w:rsidR="00365CC9" w:rsidRDefault="00C270CB">
      <w:pPr>
        <w:pStyle w:val="NoSpacing"/>
      </w:pPr>
      <w:r>
        <w:t>Copy of user story 1664 – CASE Set-up and Waypoints test</w:t>
      </w:r>
    </w:p>
    <w:p w14:paraId="7C71A9F7" w14:textId="77777777" w:rsidR="00365CC9" w:rsidRDefault="00365CC9">
      <w:pPr>
        <w:pStyle w:val="NoSpacing"/>
      </w:pPr>
    </w:p>
    <w:p w14:paraId="2F925FDE" w14:textId="77777777" w:rsidR="00365CC9" w:rsidRDefault="00C270CB">
      <w:pPr>
        <w:pStyle w:val="NoSpacing"/>
        <w:rPr>
          <w:b/>
        </w:rPr>
      </w:pPr>
      <w:r>
        <w:rPr>
          <w:b/>
        </w:rPr>
        <w:t>Definition of Done</w:t>
      </w:r>
    </w:p>
    <w:p w14:paraId="1D749A4C" w14:textId="77777777" w:rsidR="00365CC9" w:rsidRDefault="00C270CB">
      <w:pPr>
        <w:pStyle w:val="NoSpacing"/>
      </w:pPr>
      <w:r>
        <w:t>Copy definition of done from user story 1664 – CASE Set-up and Waypoints test</w:t>
      </w:r>
    </w:p>
    <w:p w14:paraId="1D501680"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4106F794" w14:textId="77777777">
        <w:tc>
          <w:tcPr>
            <w:tcW w:w="9576" w:type="dxa"/>
            <w:tcBorders>
              <w:left w:val="nil"/>
              <w:bottom w:val="nil"/>
              <w:right w:val="nil"/>
            </w:tcBorders>
            <w:shd w:val="clear" w:color="auto" w:fill="auto"/>
          </w:tcPr>
          <w:p w14:paraId="247BEB84" w14:textId="77777777" w:rsidR="00365CC9" w:rsidRDefault="00365CC9">
            <w:pPr>
              <w:pStyle w:val="NoSpacing"/>
            </w:pPr>
          </w:p>
        </w:tc>
      </w:tr>
    </w:tbl>
    <w:p w14:paraId="4354AD53" w14:textId="77777777" w:rsidR="00365CC9" w:rsidRDefault="00365CC9"/>
    <w:p w14:paraId="228A2AB6" w14:textId="77777777" w:rsidR="00365CC9" w:rsidRDefault="00365CC9"/>
    <w:p w14:paraId="29954EA0" w14:textId="77777777" w:rsidR="00365CC9" w:rsidRDefault="00365CC9"/>
    <w:p w14:paraId="5FF6270A" w14:textId="77777777" w:rsidR="00365CC9" w:rsidRDefault="00365CC9"/>
    <w:p w14:paraId="01449F73" w14:textId="77777777" w:rsidR="00365CC9" w:rsidRDefault="00365CC9"/>
    <w:p w14:paraId="40A5B912" w14:textId="77777777" w:rsidR="00365CC9" w:rsidRDefault="00C270CB">
      <w:r>
        <w:br w:type="page"/>
      </w:r>
    </w:p>
    <w:p w14:paraId="30B9CD85" w14:textId="77777777" w:rsidR="00365CC9" w:rsidRDefault="00C270CB">
      <w:pPr>
        <w:pStyle w:val="Heading2"/>
      </w:pPr>
      <w:r>
        <w:lastRenderedPageBreak/>
        <w:t>1696 – Eachine TX03 FPV Camera Setup</w:t>
      </w:r>
    </w:p>
    <w:p w14:paraId="630E2E6C" w14:textId="77777777" w:rsidR="00365CC9" w:rsidRDefault="00365CC9">
      <w:pPr>
        <w:pStyle w:val="NoSpacing"/>
      </w:pPr>
    </w:p>
    <w:p w14:paraId="3217CD89" w14:textId="77777777" w:rsidR="00365CC9" w:rsidRDefault="00C270CB">
      <w:pPr>
        <w:pStyle w:val="NoSpacing"/>
        <w:rPr>
          <w:b/>
        </w:rPr>
      </w:pPr>
      <w:r>
        <w:rPr>
          <w:b/>
        </w:rPr>
        <w:t>Content</w:t>
      </w:r>
    </w:p>
    <w:p w14:paraId="5634D49D" w14:textId="77777777" w:rsidR="00365CC9" w:rsidRDefault="00C270CB">
      <w:pPr>
        <w:pStyle w:val="NoSpacing"/>
      </w:pPr>
      <w:r>
        <w:t>As a lab member I would like to successfully use and setup the Eachine TX03 camera so that it can be used with other UAS.</w:t>
      </w:r>
    </w:p>
    <w:p w14:paraId="43CD6EB1" w14:textId="77777777" w:rsidR="00365CC9" w:rsidRDefault="00365CC9">
      <w:pPr>
        <w:pStyle w:val="NoSpacing"/>
      </w:pPr>
    </w:p>
    <w:p w14:paraId="3B1C461B" w14:textId="77777777" w:rsidR="00365CC9" w:rsidRDefault="00C270CB">
      <w:pPr>
        <w:pStyle w:val="NoSpacing"/>
        <w:rPr>
          <w:b/>
        </w:rPr>
      </w:pPr>
      <w:r>
        <w:rPr>
          <w:b/>
        </w:rPr>
        <w:t>Definition of Done</w:t>
      </w:r>
    </w:p>
    <w:p w14:paraId="46BA506D" w14:textId="77777777" w:rsidR="00365CC9" w:rsidRDefault="00C270CB">
      <w:pPr>
        <w:rPr>
          <w:rFonts w:cstheme="minorHAnsi"/>
          <w:bCs/>
          <w:color w:val="000000"/>
        </w:rPr>
      </w:pPr>
      <w:r>
        <w:rPr>
          <w:rFonts w:cstheme="minorHAnsi"/>
          <w:bCs/>
          <w:color w:val="000000"/>
        </w:rPr>
        <w:t>[X] Research and understand controls/how to setup camera</w:t>
      </w:r>
    </w:p>
    <w:p w14:paraId="74AC3E89" w14:textId="77777777" w:rsidR="00365CC9" w:rsidRDefault="00C270CB">
      <w:pPr>
        <w:rPr>
          <w:rFonts w:cstheme="minorHAnsi"/>
          <w:bCs/>
          <w:color w:val="000000"/>
        </w:rPr>
      </w:pPr>
      <w:r>
        <w:rPr>
          <w:rFonts w:cstheme="minorHAnsi"/>
          <w:bCs/>
          <w:color w:val="000000"/>
        </w:rPr>
        <w:t>[ ] Find/use a compatible battery for the camera</w:t>
      </w:r>
    </w:p>
    <w:p w14:paraId="0EE7FEEA" w14:textId="77777777" w:rsidR="00365CC9" w:rsidRDefault="00C270CB">
      <w:pPr>
        <w:rPr>
          <w:rFonts w:cstheme="minorHAnsi"/>
          <w:bCs/>
          <w:color w:val="000000"/>
        </w:rPr>
      </w:pPr>
      <w:r>
        <w:rPr>
          <w:rFonts w:cstheme="minorHAnsi"/>
          <w:bCs/>
          <w:color w:val="000000"/>
        </w:rPr>
        <w:t>[ ] Transmit the camera’s signal to a receiver which will display the video feed to a monitor</w:t>
      </w:r>
    </w:p>
    <w:p w14:paraId="752B1545" w14:textId="77777777" w:rsidR="00365CC9" w:rsidRDefault="00C270CB">
      <w:pPr>
        <w:rPr>
          <w:rFonts w:cstheme="minorHAnsi"/>
          <w:bCs/>
          <w:color w:val="000000"/>
        </w:rPr>
      </w:pPr>
      <w:r>
        <w:rPr>
          <w:rFonts w:cstheme="minorHAnsi"/>
          <w:bCs/>
          <w:color w:val="000000"/>
        </w:rPr>
        <w:t>[ ] Test functionality during a flight test (Attach to a UAS and see video feed)</w:t>
      </w:r>
    </w:p>
    <w:p w14:paraId="10DBF619" w14:textId="77777777" w:rsidR="00365CC9" w:rsidRDefault="00C270CB">
      <w:pPr>
        <w:rPr>
          <w:rFonts w:cstheme="minorHAnsi"/>
          <w:bCs/>
          <w:color w:val="000000"/>
        </w:rPr>
      </w:pPr>
      <w:r>
        <w:rPr>
          <w:rFonts w:cstheme="minorHAnsi"/>
          <w:bCs/>
          <w:color w:val="000000"/>
        </w:rPr>
        <w:t>[ ] Create document thoroughly describing how to use/setup the camera</w:t>
      </w:r>
    </w:p>
    <w:p w14:paraId="617CE4A3" w14:textId="77777777" w:rsidR="00365CC9" w:rsidRDefault="00C270CB">
      <w:pPr>
        <w:rPr>
          <w:rFonts w:cstheme="minorHAnsi"/>
          <w:bCs/>
          <w:color w:val="000000"/>
        </w:rPr>
      </w:pPr>
      <w:r>
        <w:rPr>
          <w:rFonts w:cstheme="minorHAnsi"/>
          <w:bCs/>
          <w:color w:val="000000"/>
        </w:rPr>
        <w:t>[ ] Find a place for the camera and its wires/equipment to stay for easy access in the future</w:t>
      </w:r>
    </w:p>
    <w:p w14:paraId="0F5C2CF7" w14:textId="77777777" w:rsidR="00365CC9" w:rsidRDefault="00365CC9">
      <w:pPr>
        <w:rPr>
          <w:rFonts w:cstheme="minorHAnsi"/>
          <w:bCs/>
          <w:color w:val="000000"/>
        </w:rPr>
      </w:pPr>
    </w:p>
    <w:p w14:paraId="5E35BAD9" w14:textId="77777777" w:rsidR="00365CC9" w:rsidRDefault="00C270CB">
      <w:pPr>
        <w:rPr>
          <w:rFonts w:cstheme="minorHAnsi"/>
          <w:b/>
          <w:bCs/>
          <w:color w:val="000000"/>
        </w:rPr>
      </w:pPr>
      <w:r>
        <w:rPr>
          <w:rFonts w:cstheme="minorHAnsi"/>
          <w:b/>
          <w:bCs/>
          <w:color w:val="000000"/>
        </w:rPr>
        <w:t>Notes</w:t>
      </w:r>
    </w:p>
    <w:p w14:paraId="4E4DFCBC" w14:textId="77777777" w:rsidR="00365CC9" w:rsidRDefault="00365CC9">
      <w:pPr>
        <w:pStyle w:val="ListParagraph"/>
        <w:numPr>
          <w:ilvl w:val="0"/>
          <w:numId w:val="9"/>
        </w:numPr>
      </w:pPr>
    </w:p>
    <w:p w14:paraId="20E59356" w14:textId="77777777" w:rsidR="00365CC9" w:rsidRDefault="00C270CB">
      <w:r>
        <w:t>_____________________________________________________________________________________</w:t>
      </w:r>
    </w:p>
    <w:p w14:paraId="22521852" w14:textId="77777777" w:rsidR="00365CC9" w:rsidRDefault="00365CC9"/>
    <w:p w14:paraId="427BBF9B" w14:textId="77777777" w:rsidR="00365CC9" w:rsidRDefault="00C270CB">
      <w:r>
        <w:br w:type="page"/>
      </w:r>
    </w:p>
    <w:p w14:paraId="20727188"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697 – Implement Orbit Controllers in ArduPlane 3.8.0</w:t>
      </w:r>
    </w:p>
    <w:p w14:paraId="617A282D" w14:textId="77777777" w:rsidR="00365CC9" w:rsidRDefault="00365CC9"/>
    <w:p w14:paraId="266421E9" w14:textId="77777777" w:rsidR="00365CC9" w:rsidRDefault="00C270CB">
      <w:pPr>
        <w:rPr>
          <w:b/>
        </w:rPr>
      </w:pPr>
      <w:r>
        <w:rPr>
          <w:b/>
        </w:rPr>
        <w:t>Content</w:t>
      </w:r>
    </w:p>
    <w:p w14:paraId="6A75C022" w14:textId="77777777" w:rsidR="00365CC9" w:rsidRDefault="00C270CB">
      <w:r>
        <w:t>As a member of the Visual Anchoring Team, I would like to implement the Visual Anchoring orbit controllers in ArduPlane 3.8.0</w:t>
      </w:r>
    </w:p>
    <w:p w14:paraId="4258C60C" w14:textId="77777777" w:rsidR="00365CC9" w:rsidRDefault="00365CC9"/>
    <w:p w14:paraId="62B29133" w14:textId="77777777" w:rsidR="00365CC9" w:rsidRDefault="00C270CB">
      <w:pPr>
        <w:rPr>
          <w:b/>
        </w:rPr>
      </w:pPr>
      <w:r>
        <w:rPr>
          <w:b/>
        </w:rPr>
        <w:t>Definition of Done</w:t>
      </w:r>
    </w:p>
    <w:p w14:paraId="77793F5F" w14:textId="77777777" w:rsidR="00365CC9" w:rsidRDefault="00C270CB">
      <w:pPr>
        <w:rPr>
          <w:rFonts w:cstheme="minorHAnsi"/>
          <w:bCs/>
          <w:color w:val="000000"/>
        </w:rPr>
      </w:pPr>
      <w:r>
        <w:rPr>
          <w:rFonts w:cstheme="minorHAnsi"/>
          <w:bCs/>
          <w:color w:val="000000"/>
        </w:rPr>
        <w:t>[ ]  Implement orbit controllers in 3.8.0</w:t>
      </w:r>
    </w:p>
    <w:p w14:paraId="0181044B" w14:textId="77777777" w:rsidR="00365CC9" w:rsidRDefault="00C270CB">
      <w:pPr>
        <w:rPr>
          <w:rFonts w:cstheme="minorHAnsi"/>
          <w:bCs/>
          <w:color w:val="000000"/>
        </w:rPr>
      </w:pPr>
      <w:r>
        <w:rPr>
          <w:rFonts w:cstheme="minorHAnsi"/>
          <w:bCs/>
          <w:color w:val="000000"/>
        </w:rPr>
        <w:t xml:space="preserve">[ ] Simulate custom 3.8.0 ArduPlane version in JSBSIM </w:t>
      </w:r>
    </w:p>
    <w:p w14:paraId="4D8E708F" w14:textId="77777777" w:rsidR="00365CC9" w:rsidRDefault="00C270CB">
      <w:pPr>
        <w:rPr>
          <w:rFonts w:cstheme="minorHAnsi"/>
          <w:bCs/>
          <w:color w:val="000000"/>
        </w:rPr>
      </w:pPr>
      <w:r>
        <w:rPr>
          <w:rFonts w:cstheme="minorHAnsi"/>
          <w:bCs/>
          <w:color w:val="000000"/>
        </w:rPr>
        <w:t>[ ] Validate UW Mode 2 in JSBSIM</w:t>
      </w:r>
    </w:p>
    <w:p w14:paraId="6C810A72" w14:textId="77777777" w:rsidR="00365CC9" w:rsidRDefault="00365CC9"/>
    <w:p w14:paraId="2D7A9D51" w14:textId="77777777" w:rsidR="00365CC9" w:rsidRDefault="00C270CB">
      <w:pPr>
        <w:rPr>
          <w:rFonts w:cstheme="minorHAnsi"/>
          <w:b/>
          <w:bCs/>
          <w:color w:val="000000"/>
        </w:rPr>
      </w:pPr>
      <w:r>
        <w:rPr>
          <w:rFonts w:cstheme="minorHAnsi"/>
          <w:b/>
          <w:bCs/>
          <w:color w:val="000000"/>
        </w:rPr>
        <w:t>Notes</w:t>
      </w:r>
    </w:p>
    <w:p w14:paraId="53F2077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29E4A84" w14:textId="77777777">
        <w:trPr>
          <w:trHeight w:val="224"/>
        </w:trPr>
        <w:tc>
          <w:tcPr>
            <w:tcW w:w="9576" w:type="dxa"/>
            <w:tcBorders>
              <w:left w:val="nil"/>
              <w:bottom w:val="nil"/>
              <w:right w:val="nil"/>
            </w:tcBorders>
            <w:shd w:val="clear" w:color="auto" w:fill="auto"/>
          </w:tcPr>
          <w:p w14:paraId="07152E4F" w14:textId="77777777" w:rsidR="00365CC9" w:rsidRDefault="00365CC9"/>
        </w:tc>
      </w:tr>
    </w:tbl>
    <w:p w14:paraId="1D9D7E2D" w14:textId="77777777" w:rsidR="00365CC9" w:rsidRDefault="00365CC9">
      <w:pPr>
        <w:rPr>
          <w:rFonts w:asciiTheme="majorHAnsi" w:eastAsiaTheme="majorEastAsia" w:hAnsiTheme="majorHAnsi" w:cstheme="majorBidi"/>
          <w:b/>
          <w:bCs/>
          <w:color w:val="4F81BD" w:themeColor="accent1"/>
          <w:sz w:val="26"/>
          <w:szCs w:val="26"/>
        </w:rPr>
      </w:pPr>
    </w:p>
    <w:p w14:paraId="3DFE3E1E" w14:textId="77777777" w:rsidR="00365CC9" w:rsidRDefault="00C270CB">
      <w:pPr>
        <w:rPr>
          <w:rFonts w:asciiTheme="majorHAnsi" w:eastAsiaTheme="majorEastAsia" w:hAnsiTheme="majorHAnsi" w:cstheme="majorBidi"/>
          <w:b/>
          <w:bCs/>
          <w:color w:val="4F81BD" w:themeColor="accent1"/>
          <w:sz w:val="26"/>
          <w:szCs w:val="26"/>
        </w:rPr>
      </w:pPr>
      <w:r>
        <w:br w:type="page"/>
      </w:r>
    </w:p>
    <w:p w14:paraId="5DA1E076" w14:textId="77777777" w:rsidR="00365CC9" w:rsidRDefault="00C270CB">
      <w:pPr>
        <w:pStyle w:val="Heading2"/>
      </w:pPr>
      <w:r>
        <w:lastRenderedPageBreak/>
        <w:t xml:space="preserve">1698 – Carnation Flight Test </w:t>
      </w:r>
    </w:p>
    <w:p w14:paraId="262CE75C" w14:textId="77777777" w:rsidR="00365CC9" w:rsidRDefault="00365CC9">
      <w:pPr>
        <w:rPr>
          <w:rFonts w:eastAsia="Times New Roman"/>
        </w:rPr>
      </w:pPr>
    </w:p>
    <w:p w14:paraId="23B47BC1" w14:textId="77777777" w:rsidR="00365CC9" w:rsidRDefault="00C270CB">
      <w:r>
        <w:rPr>
          <w:b/>
          <w:bCs/>
          <w:color w:val="000000"/>
        </w:rPr>
        <w:t>Content</w:t>
      </w:r>
    </w:p>
    <w:p w14:paraId="5DFC71F4" w14:textId="77777777" w:rsidR="00365CC9" w:rsidRDefault="00C270CB">
      <w:r>
        <w:rPr>
          <w:color w:val="000000"/>
        </w:rPr>
        <w:t xml:space="preserve">I will participate in the testing of UW mode 2 and 3 and the visual anchoring system. </w:t>
      </w:r>
    </w:p>
    <w:p w14:paraId="38AC8B7C" w14:textId="77777777" w:rsidR="00365CC9" w:rsidRDefault="00365CC9">
      <w:pPr>
        <w:rPr>
          <w:rFonts w:eastAsia="Times New Roman"/>
        </w:rPr>
      </w:pPr>
    </w:p>
    <w:p w14:paraId="4E6FF8D3" w14:textId="77777777" w:rsidR="00365CC9" w:rsidRDefault="00C270CB">
      <w:r>
        <w:rPr>
          <w:b/>
          <w:bCs/>
          <w:color w:val="000000"/>
        </w:rPr>
        <w:t>Definition of Done</w:t>
      </w:r>
    </w:p>
    <w:p w14:paraId="38A99C42" w14:textId="77777777" w:rsidR="00365CC9" w:rsidRDefault="00C270CB">
      <w:pPr>
        <w:rPr>
          <w:rFonts w:ascii="Calibri" w:hAnsi="Calibri"/>
          <w:color w:val="000000"/>
        </w:rPr>
      </w:pPr>
      <w:r>
        <w:rPr>
          <w:color w:val="000000"/>
        </w:rPr>
        <w:t>[ ] Participate in the Carnation Flight Test on Aug 4</w:t>
      </w:r>
      <w:r>
        <w:rPr>
          <w:color w:val="000000"/>
          <w:vertAlign w:val="superscript"/>
        </w:rPr>
        <w:t>th</w:t>
      </w:r>
      <w:r>
        <w:rPr>
          <w:color w:val="000000"/>
        </w:rPr>
        <w:t>, 2017.</w:t>
      </w:r>
    </w:p>
    <w:p w14:paraId="5DDC4F24" w14:textId="77777777" w:rsidR="00365CC9" w:rsidRDefault="00365CC9"/>
    <w:p w14:paraId="67D4F6A3" w14:textId="77777777" w:rsidR="00365CC9" w:rsidRDefault="00365CC9"/>
    <w:p w14:paraId="7006ADE5" w14:textId="77777777" w:rsidR="00365CC9" w:rsidRDefault="00365CC9">
      <w:pPr>
        <w:rPr>
          <w:rFonts w:eastAsia="Times New Roman"/>
        </w:rPr>
      </w:pPr>
    </w:p>
    <w:p w14:paraId="4B4A0C7F" w14:textId="77777777" w:rsidR="00365CC9" w:rsidRDefault="00C270CB">
      <w:r>
        <w:rPr>
          <w:b/>
          <w:bCs/>
          <w:color w:val="000000"/>
        </w:rPr>
        <w:t>Notes</w:t>
      </w:r>
    </w:p>
    <w:p w14:paraId="72CE49F6" w14:textId="77777777" w:rsidR="00365CC9" w:rsidRDefault="00365CC9">
      <w:pPr>
        <w:numPr>
          <w:ilvl w:val="0"/>
          <w:numId w:val="2"/>
        </w:numPr>
        <w:textAlignment w:val="baseline"/>
        <w:rPr>
          <w:rFonts w:ascii="Arial" w:hAnsi="Arial" w:cs="Arial"/>
          <w:color w:val="000000"/>
        </w:rPr>
      </w:pPr>
    </w:p>
    <w:p w14:paraId="6EF85CCC"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1165A1BF" w14:textId="77777777">
        <w:trPr>
          <w:trHeight w:val="224"/>
        </w:trPr>
        <w:tc>
          <w:tcPr>
            <w:tcW w:w="9576" w:type="dxa"/>
            <w:tcBorders>
              <w:left w:val="nil"/>
              <w:bottom w:val="nil"/>
              <w:right w:val="nil"/>
            </w:tcBorders>
            <w:shd w:val="clear" w:color="auto" w:fill="auto"/>
          </w:tcPr>
          <w:p w14:paraId="490CF6D2" w14:textId="77777777" w:rsidR="00365CC9" w:rsidRDefault="00365CC9"/>
        </w:tc>
      </w:tr>
    </w:tbl>
    <w:p w14:paraId="02FACC7F" w14:textId="77777777" w:rsidR="00365CC9" w:rsidRDefault="00365CC9"/>
    <w:p w14:paraId="6A83C8C6" w14:textId="77777777" w:rsidR="00365CC9" w:rsidRDefault="00C270CB">
      <w:pPr>
        <w:rPr>
          <w:rFonts w:asciiTheme="majorHAnsi" w:eastAsiaTheme="majorEastAsia" w:hAnsiTheme="majorHAnsi" w:cstheme="majorBidi"/>
          <w:b/>
          <w:bCs/>
          <w:color w:val="4F81BD" w:themeColor="accent1"/>
          <w:sz w:val="26"/>
          <w:szCs w:val="26"/>
        </w:rPr>
      </w:pPr>
      <w:r>
        <w:br w:type="page"/>
      </w:r>
    </w:p>
    <w:p w14:paraId="5CBA4D50" w14:textId="77777777" w:rsidR="00365CC9" w:rsidRDefault="00C270CB">
      <w:pPr>
        <w:pStyle w:val="Heading2"/>
      </w:pPr>
      <w:r>
        <w:lastRenderedPageBreak/>
        <w:t xml:space="preserve">1699 – Telemetry Radio Pairing </w:t>
      </w:r>
    </w:p>
    <w:p w14:paraId="7234F0CB" w14:textId="77777777" w:rsidR="00365CC9" w:rsidRDefault="00365CC9">
      <w:pPr>
        <w:rPr>
          <w:rFonts w:eastAsia="Times New Roman"/>
        </w:rPr>
      </w:pPr>
    </w:p>
    <w:p w14:paraId="740689D0" w14:textId="77777777" w:rsidR="00365CC9" w:rsidRDefault="00C270CB">
      <w:pPr>
        <w:rPr>
          <w:rFonts w:cstheme="minorHAnsi"/>
        </w:rPr>
      </w:pPr>
      <w:r>
        <w:rPr>
          <w:rFonts w:cstheme="minorHAnsi"/>
          <w:b/>
          <w:bCs/>
          <w:color w:val="000000"/>
        </w:rPr>
        <w:t>Content</w:t>
      </w:r>
    </w:p>
    <w:p w14:paraId="39E1EA52" w14:textId="77777777" w:rsidR="00365CC9" w:rsidRDefault="00C270CB">
      <w:pPr>
        <w:rPr>
          <w:rFonts w:cstheme="minorHAnsi"/>
          <w:color w:val="222222"/>
          <w:highlight w:val="white"/>
        </w:rPr>
      </w:pPr>
      <w:r>
        <w:rPr>
          <w:rFonts w:cstheme="minorHAnsi"/>
          <w:color w:val="222222"/>
          <w:shd w:val="clear" w:color="auto" w:fill="FFFFFF"/>
        </w:rPr>
        <w:t>As a lab member, I would like to investigate 915 MHz telemetry radio pairing.</w:t>
      </w:r>
    </w:p>
    <w:p w14:paraId="2AE72C13" w14:textId="77777777" w:rsidR="00365CC9" w:rsidRDefault="00C270CB">
      <w:pPr>
        <w:rPr>
          <w:rFonts w:cstheme="minorHAnsi"/>
        </w:rPr>
      </w:pPr>
      <w:r>
        <w:rPr>
          <w:rFonts w:cstheme="minorHAnsi"/>
          <w:b/>
          <w:bCs/>
          <w:color w:val="000000"/>
        </w:rPr>
        <w:t>Definition of Done</w:t>
      </w:r>
    </w:p>
    <w:p w14:paraId="0192980B" w14:textId="77777777" w:rsidR="00365CC9" w:rsidRDefault="00C270CB">
      <w:pPr>
        <w:rPr>
          <w:rFonts w:cstheme="minorHAnsi"/>
          <w:color w:val="222222"/>
          <w:highlight w:val="white"/>
        </w:rPr>
      </w:pPr>
      <w:r>
        <w:rPr>
          <w:rFonts w:cstheme="minorHAnsi"/>
          <w:color w:val="222222"/>
          <w:shd w:val="clear" w:color="auto" w:fill="FFFFFF"/>
        </w:rPr>
        <w:t>[ ] Look at this document to learn how to configure the radio IDs: \FlightOperations\UAS\CommonDocuments\TelemetryRadios\TelemetryRadioNotes.docx</w:t>
      </w:r>
    </w:p>
    <w:p w14:paraId="6FDF87E1" w14:textId="77777777" w:rsidR="00365CC9" w:rsidRDefault="00C270CB">
      <w:pPr>
        <w:rPr>
          <w:rFonts w:cstheme="minorHAnsi"/>
          <w:color w:val="222222"/>
          <w:highlight w:val="white"/>
        </w:rPr>
      </w:pPr>
      <w:r>
        <w:rPr>
          <w:rFonts w:cstheme="minorHAnsi"/>
          <w:color w:val="222222"/>
          <w:shd w:val="clear" w:color="auto" w:fill="FFFFFF"/>
        </w:rPr>
        <w:t>[ ] Determine a concept of operations: how would we implement radio pairing in the lab reasonably?</w:t>
      </w:r>
    </w:p>
    <w:p w14:paraId="6D6CB12E" w14:textId="77777777" w:rsidR="00365CC9" w:rsidRDefault="00C270CB">
      <w:pPr>
        <w:rPr>
          <w:rFonts w:cstheme="minorHAnsi"/>
          <w:color w:val="222222"/>
          <w:highlight w:val="white"/>
        </w:rPr>
      </w:pPr>
      <w:r>
        <w:rPr>
          <w:rFonts w:cstheme="minorHAnsi"/>
          <w:color w:val="222222"/>
          <w:shd w:val="clear" w:color="auto" w:fill="FFFFFF"/>
        </w:rPr>
        <w:tab/>
        <w:t>[ ] Do we need to buy a second set of radios?</w:t>
      </w:r>
    </w:p>
    <w:p w14:paraId="7DD63369" w14:textId="77777777" w:rsidR="00365CC9" w:rsidRDefault="00C270CB">
      <w:pPr>
        <w:rPr>
          <w:rFonts w:cstheme="minorHAnsi"/>
          <w:color w:val="222222"/>
          <w:highlight w:val="white"/>
        </w:rPr>
      </w:pPr>
      <w:r>
        <w:rPr>
          <w:rFonts w:cstheme="minorHAnsi"/>
          <w:color w:val="222222"/>
          <w:shd w:val="clear" w:color="auto" w:fill="FFFFFF"/>
        </w:rPr>
        <w:tab/>
        <w:t>[ ] Is there an easier way to implement this?</w:t>
      </w:r>
    </w:p>
    <w:p w14:paraId="1D7F2D2C" w14:textId="77777777" w:rsidR="00365CC9" w:rsidRDefault="00C270CB">
      <w:pPr>
        <w:rPr>
          <w:rFonts w:cstheme="minorHAnsi"/>
          <w:color w:val="222222"/>
          <w:highlight w:val="white"/>
        </w:rPr>
      </w:pPr>
      <w:r>
        <w:rPr>
          <w:rFonts w:cstheme="minorHAnsi"/>
          <w:color w:val="222222"/>
          <w:shd w:val="clear" w:color="auto" w:fill="FFFFFF"/>
        </w:rPr>
        <w:t>[ ] Assign unique IDs to vehicle radios so we can operate mulitiple vehicles at the same time</w:t>
      </w:r>
    </w:p>
    <w:p w14:paraId="32F4A55C" w14:textId="77777777" w:rsidR="00365CC9" w:rsidRDefault="00C270CB">
      <w:pPr>
        <w:rPr>
          <w:rStyle w:val="apple-converted-space"/>
          <w:rFonts w:ascii="Calibri" w:hAnsi="Calibri"/>
          <w:color w:val="222222"/>
          <w:highlight w:val="white"/>
        </w:rPr>
      </w:pPr>
      <w:r>
        <w:rPr>
          <w:rFonts w:cstheme="minorHAnsi"/>
          <w:color w:val="222222"/>
          <w:shd w:val="clear" w:color="auto" w:fill="FFFFFF"/>
        </w:rPr>
        <w:t xml:space="preserve">[ ] Update </w:t>
      </w:r>
      <w:r>
        <w:rPr>
          <w:color w:val="222222"/>
          <w:shd w:val="clear" w:color="auto" w:fill="FFFFFF"/>
        </w:rPr>
        <w:t>\\FlightOperations\UAS\CommonDocuments\TelemetryRadios\TelemetryRadioNotes.docx</w:t>
      </w:r>
      <w:r>
        <w:rPr>
          <w:rStyle w:val="apple-converted-space"/>
          <w:color w:val="222222"/>
          <w:shd w:val="clear" w:color="auto" w:fill="FFFFFF"/>
        </w:rPr>
        <w:t xml:space="preserve">  document to track radio IDs of various systems. </w:t>
      </w:r>
    </w:p>
    <w:p w14:paraId="6E7892FC" w14:textId="77777777" w:rsidR="00365CC9" w:rsidRDefault="00C270CB">
      <w:pPr>
        <w:rPr>
          <w:rStyle w:val="apple-converted-space"/>
          <w:rFonts w:ascii="Calibri" w:hAnsi="Calibri"/>
          <w:color w:val="222222"/>
          <w:highlight w:val="white"/>
        </w:rPr>
      </w:pPr>
      <w:r>
        <w:rPr>
          <w:rStyle w:val="apple-converted-space"/>
          <w:color w:val="222222"/>
          <w:shd w:val="clear" w:color="auto" w:fill="FFFFFF"/>
        </w:rPr>
        <w:t>[ ] Update \FlightOperations\Operations\AFSLFlightOperations\AFSLFlightOperationsManual.docx to reflect the new radio procedures</w:t>
      </w:r>
    </w:p>
    <w:p w14:paraId="22ABC236" w14:textId="77777777" w:rsidR="00365CC9" w:rsidRDefault="00C270CB">
      <w:pPr>
        <w:rPr>
          <w:rStyle w:val="apple-converted-space"/>
          <w:rFonts w:ascii="Calibri" w:hAnsi="Calibri"/>
          <w:color w:val="222222"/>
          <w:highlight w:val="white"/>
        </w:rPr>
      </w:pPr>
      <w:r>
        <w:rPr>
          <w:rStyle w:val="apple-converted-space"/>
          <w:color w:val="222222"/>
          <w:shd w:val="clear" w:color="auto" w:fill="FFFFFF"/>
        </w:rPr>
        <w:t>[ ] Present the new system to the group so that everyone knows how to use it</w:t>
      </w:r>
    </w:p>
    <w:p w14:paraId="3246646A" w14:textId="77777777" w:rsidR="00365CC9" w:rsidRDefault="00365CC9">
      <w:pPr>
        <w:rPr>
          <w:rFonts w:cstheme="minorHAnsi"/>
          <w:color w:val="222222"/>
          <w:shd w:val="clear" w:color="auto" w:fill="FFFFFF"/>
        </w:rPr>
      </w:pPr>
    </w:p>
    <w:p w14:paraId="51870555" w14:textId="77777777" w:rsidR="00365CC9" w:rsidRDefault="00C270CB">
      <w:pPr>
        <w:rPr>
          <w:rFonts w:cstheme="minorHAnsi"/>
          <w:b/>
          <w:color w:val="000000"/>
        </w:rPr>
      </w:pPr>
      <w:r>
        <w:rPr>
          <w:rFonts w:cstheme="minorHAnsi"/>
          <w:b/>
          <w:color w:val="000000"/>
        </w:rPr>
        <w:t>Notes:</w:t>
      </w:r>
    </w:p>
    <w:p w14:paraId="43E46B04"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31F0788" w14:textId="77777777">
        <w:trPr>
          <w:trHeight w:val="63"/>
        </w:trPr>
        <w:tc>
          <w:tcPr>
            <w:tcW w:w="9576" w:type="dxa"/>
            <w:tcBorders>
              <w:left w:val="nil"/>
              <w:bottom w:val="nil"/>
              <w:right w:val="nil"/>
            </w:tcBorders>
            <w:shd w:val="clear" w:color="auto" w:fill="auto"/>
          </w:tcPr>
          <w:p w14:paraId="2CEA49D4" w14:textId="77777777" w:rsidR="00365CC9" w:rsidRDefault="00365CC9"/>
        </w:tc>
      </w:tr>
    </w:tbl>
    <w:p w14:paraId="4870CB1E" w14:textId="77777777" w:rsidR="00365CC9" w:rsidRDefault="00365CC9">
      <w:pPr>
        <w:rPr>
          <w:rFonts w:asciiTheme="majorHAnsi" w:eastAsiaTheme="majorEastAsia" w:hAnsiTheme="majorHAnsi" w:cstheme="majorBidi"/>
          <w:b/>
          <w:bCs/>
          <w:color w:val="4F81BD" w:themeColor="accent1"/>
          <w:sz w:val="26"/>
          <w:szCs w:val="26"/>
        </w:rPr>
      </w:pPr>
    </w:p>
    <w:p w14:paraId="2A2D0827" w14:textId="77777777" w:rsidR="00365CC9" w:rsidRDefault="00C270CB">
      <w:pPr>
        <w:rPr>
          <w:rFonts w:asciiTheme="majorHAnsi" w:eastAsiaTheme="majorEastAsia" w:hAnsiTheme="majorHAnsi" w:cstheme="majorBidi"/>
          <w:b/>
          <w:bCs/>
          <w:color w:val="4F81BD" w:themeColor="accent1"/>
          <w:sz w:val="26"/>
          <w:szCs w:val="26"/>
        </w:rPr>
      </w:pPr>
      <w:r>
        <w:br w:type="page"/>
      </w:r>
    </w:p>
    <w:p w14:paraId="1C9E9A3C" w14:textId="77777777" w:rsidR="00365CC9" w:rsidRDefault="00C270CB">
      <w:pPr>
        <w:pStyle w:val="Heading2"/>
      </w:pPr>
      <w:bookmarkStart w:id="18" w:name="_Ref494445448"/>
      <w:bookmarkEnd w:id="18"/>
      <w:r>
        <w:lastRenderedPageBreak/>
        <w:t>1700 – Aircraft Firmware Upgrades</w:t>
      </w:r>
    </w:p>
    <w:p w14:paraId="0B8FB004" w14:textId="77777777" w:rsidR="00365CC9" w:rsidRDefault="00365CC9">
      <w:pPr>
        <w:pStyle w:val="NoSpacing"/>
      </w:pPr>
    </w:p>
    <w:p w14:paraId="2260301E" w14:textId="77777777" w:rsidR="00365CC9" w:rsidRDefault="00C270CB">
      <w:pPr>
        <w:rPr>
          <w:rFonts w:cstheme="minorHAnsi"/>
          <w:b/>
          <w:bCs/>
          <w:color w:val="000000"/>
        </w:rPr>
      </w:pPr>
      <w:r>
        <w:rPr>
          <w:rFonts w:cstheme="minorHAnsi"/>
          <w:b/>
          <w:bCs/>
          <w:color w:val="000000"/>
        </w:rPr>
        <w:t>Content</w:t>
      </w:r>
    </w:p>
    <w:p w14:paraId="5F22BE3F" w14:textId="77777777" w:rsidR="00365CC9" w:rsidRDefault="00C270CB">
      <w:r>
        <w:rPr>
          <w:color w:val="000000"/>
        </w:rPr>
        <w:t>As a lab member, I would like to upgrade our ArduPlane software across the fleet to 3.8.0.</w:t>
      </w:r>
    </w:p>
    <w:p w14:paraId="52E95E70" w14:textId="77777777" w:rsidR="00365CC9" w:rsidRDefault="00C270CB">
      <w:pPr>
        <w:rPr>
          <w:rFonts w:cstheme="minorHAnsi"/>
          <w:b/>
          <w:bCs/>
          <w:color w:val="000000"/>
        </w:rPr>
      </w:pPr>
      <w:r>
        <w:rPr>
          <w:rFonts w:cstheme="minorHAnsi"/>
          <w:b/>
          <w:bCs/>
          <w:color w:val="000000"/>
        </w:rPr>
        <w:t>Definition of Done</w:t>
      </w:r>
    </w:p>
    <w:p w14:paraId="5DD8C993" w14:textId="77777777" w:rsidR="00365CC9" w:rsidRDefault="00C270CB">
      <w:pPr>
        <w:rPr>
          <w:rFonts w:cstheme="minorHAnsi"/>
        </w:rPr>
      </w:pPr>
      <w:r>
        <w:rPr>
          <w:rFonts w:cstheme="minorHAnsi"/>
        </w:rPr>
        <w:t>[x] Research what has changed between the firmware we are using and the newer versions by reading online release notes and documentation for ArduPilot</w:t>
      </w:r>
    </w:p>
    <w:p w14:paraId="60B9F2E7" w14:textId="77777777" w:rsidR="00365CC9" w:rsidRDefault="00C270CB">
      <w:pPr>
        <w:rPr>
          <w:rFonts w:cstheme="minorHAnsi"/>
        </w:rPr>
      </w:pPr>
      <w:r>
        <w:rPr>
          <w:rFonts w:cstheme="minorHAnsi"/>
        </w:rPr>
        <w:t>[x] Ensure the program files have been saved to \FlightOperations\UAS\CommonDocuments\MissionPlanner\binaries_and_installers\firmware\</w:t>
      </w:r>
    </w:p>
    <w:p w14:paraId="58A87457" w14:textId="77777777" w:rsidR="00365CC9" w:rsidRDefault="00C270CB">
      <w:pPr>
        <w:rPr>
          <w:rFonts w:cstheme="minorHAnsi"/>
        </w:rPr>
      </w:pPr>
      <w:r>
        <w:rPr>
          <w:rFonts w:cstheme="minorHAnsi"/>
        </w:rPr>
        <w:tab/>
        <w:t>[ ] Also ensure that the firmware we are using for the copters and rovers are saved on perforce</w:t>
      </w:r>
    </w:p>
    <w:p w14:paraId="51840113" w14:textId="77777777" w:rsidR="00365CC9" w:rsidRDefault="00C270CB">
      <w:pPr>
        <w:rPr>
          <w:rFonts w:cstheme="minorHAnsi"/>
        </w:rPr>
      </w:pPr>
      <w:r>
        <w:rPr>
          <w:rFonts w:cstheme="minorHAnsi"/>
        </w:rPr>
        <w:t>[x] Compare how the parameters change between one of the parameters on 3.8.0 and the earlier versions. You can use Perforce’s “Diff Against” feature to do this.</w:t>
      </w:r>
    </w:p>
    <w:p w14:paraId="502A1D14" w14:textId="77777777" w:rsidR="00365CC9" w:rsidRDefault="00C270CB">
      <w:pPr>
        <w:rPr>
          <w:rFonts w:cstheme="minorHAnsi"/>
        </w:rPr>
      </w:pPr>
      <w:r>
        <w:rPr>
          <w:rFonts w:cstheme="minorHAnsi"/>
        </w:rPr>
        <w:t>[x] Determine if any of the parameters need adjusting to be functional</w:t>
      </w:r>
    </w:p>
    <w:p w14:paraId="7AAA66AC" w14:textId="77777777" w:rsidR="00365CC9" w:rsidRDefault="00C270CB">
      <w:pPr>
        <w:rPr>
          <w:rFonts w:cstheme="minorHAnsi"/>
        </w:rPr>
      </w:pPr>
      <w:r>
        <w:rPr>
          <w:rFonts w:cstheme="minorHAnsi"/>
        </w:rPr>
        <w:tab/>
        <w:t>[ ] Document these in the Airworthiness Directives section under Parameter Standardizations of this document: \FlightOperations\Operations\AFSLFlightOperations\AFSLFlightOperationsManual.docx</w:t>
      </w:r>
    </w:p>
    <w:p w14:paraId="7631CF97" w14:textId="77777777" w:rsidR="00365CC9" w:rsidRDefault="00C270CB">
      <w:pPr>
        <w:rPr>
          <w:rFonts w:cstheme="minorHAnsi"/>
        </w:rPr>
      </w:pPr>
      <w:r>
        <w:rPr>
          <w:rFonts w:cstheme="minorHAnsi"/>
        </w:rPr>
        <w:t>[x] Write a few test cards so that we can do a few shakedown flight tests to ensure everything operates normally and safely before rolling this out on all of our systems.</w:t>
      </w:r>
    </w:p>
    <w:p w14:paraId="6FF5BE7A" w14:textId="77777777" w:rsidR="00365CC9" w:rsidRDefault="00C270CB">
      <w:pPr>
        <w:rPr>
          <w:rFonts w:cstheme="minorHAnsi"/>
        </w:rPr>
      </w:pPr>
      <w:r>
        <w:rPr>
          <w:rFonts w:cstheme="minorHAnsi"/>
        </w:rPr>
        <w:t>[x] Collect data flash and tlog data from the new firmware.  Ensure that these files are consumable by the UWMatlab software (in other words, generate test data and run \\FlightOperations\Operations\Missions\MASTER\DataAnalysis\MAIN_data_analysis.m )</w:t>
      </w:r>
    </w:p>
    <w:p w14:paraId="41993A71" w14:textId="77777777" w:rsidR="00365CC9" w:rsidRDefault="00C270CB">
      <w:pPr>
        <w:rPr>
          <w:rFonts w:cstheme="minorHAnsi"/>
        </w:rPr>
      </w:pPr>
      <w:r>
        <w:rPr>
          <w:rFonts w:cstheme="minorHAnsi"/>
        </w:rPr>
        <w:t>[ ] Upgrade firmware on all fixed wing aircraft.</w:t>
      </w:r>
    </w:p>
    <w:p w14:paraId="2E63DF16" w14:textId="5FC3B889" w:rsidR="00365CC9" w:rsidRDefault="00C270CB">
      <w:pPr>
        <w:ind w:left="720"/>
      </w:pPr>
      <w:r>
        <w:rPr>
          <w:rFonts w:cstheme="minorHAnsi"/>
        </w:rPr>
        <w:t xml:space="preserve">[ ] Save new parameter files per user story </w:t>
      </w:r>
      <w:r>
        <w:rPr>
          <w:rFonts w:cstheme="minorHAnsi"/>
        </w:rPr>
        <w:fldChar w:fldCharType="begin"/>
      </w:r>
      <w:r>
        <w:instrText>REF _Ref491170890 \h</w:instrText>
      </w:r>
      <w:r>
        <w:rPr>
          <w:rFonts w:cstheme="minorHAnsi"/>
        </w:rPr>
      </w:r>
      <w:r>
        <w:fldChar w:fldCharType="end"/>
      </w:r>
      <w:r>
        <w:rPr>
          <w:rFonts w:cstheme="minorHAnsi"/>
        </w:rPr>
        <w:t xml:space="preserve"> instructions.</w:t>
      </w:r>
    </w:p>
    <w:p w14:paraId="48722742" w14:textId="63D19476" w:rsidR="00365CC9" w:rsidRDefault="00C270CB">
      <w:r>
        <w:rPr>
          <w:rFonts w:cstheme="minorHAnsi"/>
        </w:rPr>
        <w:t xml:space="preserve">[ ] Ensure that user story </w:t>
      </w:r>
      <w:r>
        <w:rPr>
          <w:rFonts w:cstheme="minorHAnsi"/>
        </w:rPr>
        <w:fldChar w:fldCharType="begin"/>
      </w:r>
      <w:r>
        <w:instrText>REF _Ref491170890 \h</w:instrText>
      </w:r>
      <w:r>
        <w:rPr>
          <w:rFonts w:cstheme="minorHAnsi"/>
        </w:rPr>
      </w:r>
      <w:r>
        <w:fldChar w:fldCharType="end"/>
      </w:r>
      <w:r>
        <w:rPr>
          <w:rFonts w:cstheme="minorHAnsi"/>
        </w:rPr>
        <w:t xml:space="preserve"> has been completed, reflecting all of the parameter standardizations listed in the AFSL flight ops manual.</w:t>
      </w:r>
    </w:p>
    <w:p w14:paraId="5E58E7C4" w14:textId="77777777" w:rsidR="00365CC9" w:rsidRDefault="00C270CB">
      <w:pPr>
        <w:rPr>
          <w:rFonts w:cstheme="minorHAnsi"/>
          <w:color w:val="222222"/>
          <w:highlight w:val="white"/>
        </w:rPr>
      </w:pPr>
      <w:r>
        <w:rPr>
          <w:rFonts w:cstheme="minorHAnsi"/>
          <w:color w:val="222222"/>
          <w:shd w:val="clear" w:color="auto" w:fill="FFFFFF"/>
        </w:rPr>
        <w:t>[ ] Check if Pixhawk Minis are supported with new Mission Planner</w:t>
      </w:r>
    </w:p>
    <w:p w14:paraId="13C02D69" w14:textId="77777777" w:rsidR="00365CC9" w:rsidRDefault="00C270CB">
      <w:pPr>
        <w:ind w:firstLine="720"/>
        <w:rPr>
          <w:rFonts w:cstheme="minorHAnsi"/>
          <w:color w:val="222222"/>
          <w:highlight w:val="white"/>
        </w:rPr>
      </w:pPr>
      <w:r>
        <w:rPr>
          <w:rFonts w:cstheme="minorHAnsi"/>
          <w:color w:val="222222"/>
          <w:shd w:val="clear" w:color="auto" w:fill="FFFFFF"/>
        </w:rPr>
        <w:t>[ ] Look it up</w:t>
      </w:r>
    </w:p>
    <w:p w14:paraId="4E9ADB80" w14:textId="77777777" w:rsidR="00365CC9" w:rsidRDefault="00C270CB">
      <w:pPr>
        <w:ind w:firstLine="720"/>
        <w:rPr>
          <w:rFonts w:cstheme="minorHAnsi"/>
          <w:color w:val="222222"/>
          <w:highlight w:val="white"/>
        </w:rPr>
      </w:pPr>
      <w:r>
        <w:rPr>
          <w:rFonts w:cstheme="minorHAnsi"/>
          <w:color w:val="222222"/>
          <w:shd w:val="clear" w:color="auto" w:fill="FFFFFF"/>
        </w:rPr>
        <w:t>[ ] Try connecting to Cera</w:t>
      </w:r>
    </w:p>
    <w:p w14:paraId="25E3ACD8" w14:textId="77777777" w:rsidR="00365CC9" w:rsidRDefault="00365CC9">
      <w:pPr>
        <w:rPr>
          <w:rFonts w:asciiTheme="majorHAnsi" w:eastAsiaTheme="majorEastAsia" w:hAnsiTheme="majorHAnsi" w:cstheme="majorBidi"/>
          <w:b/>
          <w:bCs/>
          <w:color w:val="4F81BD" w:themeColor="accent1"/>
          <w:sz w:val="26"/>
          <w:szCs w:val="26"/>
        </w:rPr>
      </w:pPr>
    </w:p>
    <w:p w14:paraId="2A6AB12A" w14:textId="77777777" w:rsidR="00365CC9" w:rsidRDefault="00C270CB">
      <w:pPr>
        <w:rPr>
          <w:rFonts w:cstheme="minorHAnsi"/>
          <w:b/>
          <w:color w:val="000000"/>
        </w:rPr>
      </w:pPr>
      <w:r>
        <w:rPr>
          <w:rFonts w:cstheme="minorHAnsi"/>
          <w:b/>
          <w:color w:val="000000"/>
        </w:rPr>
        <w:t>Notes:</w:t>
      </w:r>
    </w:p>
    <w:p w14:paraId="5A1B51CD" w14:textId="77777777" w:rsidR="00365CC9" w:rsidRDefault="00365CC9">
      <w:pPr>
        <w:pStyle w:val="ListParagraph"/>
        <w:numPr>
          <w:ilvl w:val="0"/>
          <w:numId w:val="6"/>
        </w:numPr>
        <w:spacing w:after="0" w:line="240" w:lineRule="auto"/>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DB850A0" w14:textId="77777777">
        <w:trPr>
          <w:trHeight w:val="63"/>
        </w:trPr>
        <w:tc>
          <w:tcPr>
            <w:tcW w:w="9576" w:type="dxa"/>
            <w:tcBorders>
              <w:left w:val="nil"/>
              <w:bottom w:val="nil"/>
              <w:right w:val="nil"/>
            </w:tcBorders>
            <w:shd w:val="clear" w:color="auto" w:fill="auto"/>
          </w:tcPr>
          <w:p w14:paraId="651E127E" w14:textId="77777777" w:rsidR="00365CC9" w:rsidRDefault="00365CC9"/>
        </w:tc>
      </w:tr>
    </w:tbl>
    <w:p w14:paraId="32F9F6B2" w14:textId="77777777" w:rsidR="00365CC9" w:rsidRDefault="00365CC9">
      <w:pPr>
        <w:rPr>
          <w:rFonts w:asciiTheme="majorHAnsi" w:eastAsiaTheme="majorEastAsia" w:hAnsiTheme="majorHAnsi" w:cstheme="majorBidi"/>
          <w:b/>
          <w:bCs/>
          <w:color w:val="4F81BD" w:themeColor="accent1"/>
          <w:sz w:val="26"/>
          <w:szCs w:val="26"/>
        </w:rPr>
      </w:pPr>
    </w:p>
    <w:p w14:paraId="3A79EC12" w14:textId="77777777" w:rsidR="00365CC9" w:rsidRDefault="00365CC9">
      <w:pPr>
        <w:rPr>
          <w:rFonts w:asciiTheme="majorHAnsi" w:eastAsiaTheme="majorEastAsia" w:hAnsiTheme="majorHAnsi" w:cstheme="majorBidi"/>
          <w:b/>
          <w:bCs/>
          <w:color w:val="4F81BD" w:themeColor="accent1"/>
          <w:sz w:val="26"/>
          <w:szCs w:val="26"/>
        </w:rPr>
      </w:pPr>
    </w:p>
    <w:p w14:paraId="72624D78" w14:textId="77777777" w:rsidR="00365CC9" w:rsidRDefault="00365CC9">
      <w:pPr>
        <w:rPr>
          <w:rFonts w:asciiTheme="majorHAnsi" w:eastAsiaTheme="majorEastAsia" w:hAnsiTheme="majorHAnsi" w:cstheme="majorBidi"/>
          <w:b/>
          <w:bCs/>
          <w:color w:val="4F81BD" w:themeColor="accent1"/>
          <w:sz w:val="26"/>
          <w:szCs w:val="26"/>
        </w:rPr>
      </w:pPr>
    </w:p>
    <w:p w14:paraId="4042FA1E" w14:textId="77777777" w:rsidR="00365CC9" w:rsidRDefault="00365CC9">
      <w:pPr>
        <w:rPr>
          <w:rFonts w:asciiTheme="majorHAnsi" w:eastAsiaTheme="majorEastAsia" w:hAnsiTheme="majorHAnsi" w:cstheme="majorBidi"/>
          <w:b/>
          <w:bCs/>
          <w:color w:val="4F81BD" w:themeColor="accent1"/>
          <w:sz w:val="26"/>
          <w:szCs w:val="26"/>
        </w:rPr>
      </w:pPr>
    </w:p>
    <w:p w14:paraId="64821EBF" w14:textId="77777777" w:rsidR="00365CC9" w:rsidRDefault="00365CC9">
      <w:pPr>
        <w:rPr>
          <w:rFonts w:asciiTheme="majorHAnsi" w:eastAsiaTheme="majorEastAsia" w:hAnsiTheme="majorHAnsi" w:cstheme="majorBidi"/>
          <w:b/>
          <w:bCs/>
          <w:color w:val="4F81BD" w:themeColor="accent1"/>
          <w:sz w:val="26"/>
          <w:szCs w:val="26"/>
        </w:rPr>
      </w:pPr>
    </w:p>
    <w:p w14:paraId="6EE27B06" w14:textId="77777777" w:rsidR="00365CC9" w:rsidRDefault="00365CC9">
      <w:pPr>
        <w:rPr>
          <w:rFonts w:asciiTheme="majorHAnsi" w:eastAsiaTheme="majorEastAsia" w:hAnsiTheme="majorHAnsi" w:cstheme="majorBidi"/>
          <w:b/>
          <w:bCs/>
          <w:color w:val="4F81BD" w:themeColor="accent1"/>
          <w:sz w:val="26"/>
          <w:szCs w:val="26"/>
        </w:rPr>
      </w:pPr>
    </w:p>
    <w:p w14:paraId="019675C4" w14:textId="77777777" w:rsidR="00365CC9" w:rsidRDefault="00365CC9">
      <w:pPr>
        <w:rPr>
          <w:rFonts w:asciiTheme="majorHAnsi" w:eastAsiaTheme="majorEastAsia" w:hAnsiTheme="majorHAnsi" w:cstheme="majorBidi"/>
          <w:b/>
          <w:bCs/>
          <w:color w:val="4F81BD" w:themeColor="accent1"/>
          <w:sz w:val="26"/>
          <w:szCs w:val="26"/>
        </w:rPr>
      </w:pPr>
    </w:p>
    <w:p w14:paraId="043098EE" w14:textId="77777777" w:rsidR="00365CC9" w:rsidRDefault="00365CC9">
      <w:pPr>
        <w:rPr>
          <w:rFonts w:asciiTheme="majorHAnsi" w:eastAsiaTheme="majorEastAsia" w:hAnsiTheme="majorHAnsi" w:cstheme="majorBidi"/>
          <w:b/>
          <w:bCs/>
          <w:color w:val="4F81BD" w:themeColor="accent1"/>
          <w:sz w:val="26"/>
          <w:szCs w:val="26"/>
        </w:rPr>
      </w:pPr>
    </w:p>
    <w:p w14:paraId="576782D4" w14:textId="77777777" w:rsidR="00365CC9" w:rsidRDefault="00365CC9">
      <w:pPr>
        <w:rPr>
          <w:rFonts w:asciiTheme="majorHAnsi" w:eastAsiaTheme="majorEastAsia" w:hAnsiTheme="majorHAnsi" w:cstheme="majorBidi"/>
          <w:b/>
          <w:bCs/>
          <w:color w:val="4F81BD" w:themeColor="accent1"/>
          <w:sz w:val="26"/>
          <w:szCs w:val="26"/>
        </w:rPr>
      </w:pPr>
    </w:p>
    <w:p w14:paraId="3912F656" w14:textId="77777777" w:rsidR="00365CC9" w:rsidRDefault="00365CC9">
      <w:pPr>
        <w:rPr>
          <w:rFonts w:asciiTheme="majorHAnsi" w:eastAsiaTheme="majorEastAsia" w:hAnsiTheme="majorHAnsi" w:cstheme="majorBidi"/>
          <w:b/>
          <w:bCs/>
          <w:color w:val="4F81BD" w:themeColor="accent1"/>
          <w:sz w:val="26"/>
          <w:szCs w:val="26"/>
        </w:rPr>
      </w:pPr>
    </w:p>
    <w:p w14:paraId="27810A60" w14:textId="77777777" w:rsidR="00365CC9" w:rsidRDefault="00C270CB">
      <w:pPr>
        <w:pStyle w:val="Heading2"/>
      </w:pPr>
      <w:r>
        <w:lastRenderedPageBreak/>
        <w:t>1701 – Carnation Flight Test AMFAV July</w:t>
      </w:r>
    </w:p>
    <w:p w14:paraId="1C77C325" w14:textId="77777777" w:rsidR="00365CC9" w:rsidRDefault="00365CC9">
      <w:pPr>
        <w:rPr>
          <w:rFonts w:eastAsia="Times New Roman"/>
        </w:rPr>
      </w:pPr>
    </w:p>
    <w:p w14:paraId="398613BF" w14:textId="77777777" w:rsidR="00365CC9" w:rsidRDefault="00C270CB">
      <w:r>
        <w:rPr>
          <w:b/>
          <w:bCs/>
          <w:color w:val="000000"/>
        </w:rPr>
        <w:t>Content</w:t>
      </w:r>
    </w:p>
    <w:p w14:paraId="67B04DCB" w14:textId="77777777" w:rsidR="00365CC9" w:rsidRDefault="00C270CB">
      <w:r>
        <w:rPr>
          <w:color w:val="000000"/>
        </w:rPr>
        <w:t xml:space="preserve">I will participate in the flight test for the AMFAV project in July. </w:t>
      </w:r>
    </w:p>
    <w:p w14:paraId="71A5428E" w14:textId="77777777" w:rsidR="00365CC9" w:rsidRDefault="00365CC9">
      <w:pPr>
        <w:rPr>
          <w:rFonts w:eastAsia="Times New Roman"/>
        </w:rPr>
      </w:pPr>
    </w:p>
    <w:p w14:paraId="6BF72B4F" w14:textId="77777777" w:rsidR="00365CC9" w:rsidRDefault="00C270CB">
      <w:r>
        <w:rPr>
          <w:b/>
          <w:bCs/>
          <w:color w:val="000000"/>
        </w:rPr>
        <w:t>Definition of Done</w:t>
      </w:r>
    </w:p>
    <w:p w14:paraId="04455AEE" w14:textId="77777777" w:rsidR="00365CC9" w:rsidRDefault="00C270CB">
      <w:pPr>
        <w:rPr>
          <w:rFonts w:ascii="Calibri" w:hAnsi="Calibri"/>
          <w:color w:val="000000"/>
        </w:rPr>
      </w:pPr>
      <w:r>
        <w:rPr>
          <w:color w:val="000000"/>
        </w:rPr>
        <w:t>[ ] Participate in the Carnation Flight Test on Jul 7</w:t>
      </w:r>
      <w:r>
        <w:rPr>
          <w:color w:val="000000"/>
          <w:vertAlign w:val="superscript"/>
        </w:rPr>
        <w:t>th</w:t>
      </w:r>
      <w:r>
        <w:rPr>
          <w:color w:val="000000"/>
        </w:rPr>
        <w:t>, Jul 24</w:t>
      </w:r>
      <w:r>
        <w:rPr>
          <w:color w:val="000000"/>
          <w:vertAlign w:val="superscript"/>
        </w:rPr>
        <w:t>th</w:t>
      </w:r>
      <w:r>
        <w:rPr>
          <w:color w:val="000000"/>
        </w:rPr>
        <w:t xml:space="preserve">  2017.</w:t>
      </w:r>
    </w:p>
    <w:p w14:paraId="73BE1F38" w14:textId="77777777" w:rsidR="00365CC9" w:rsidRDefault="00365CC9"/>
    <w:p w14:paraId="5FC0A17A" w14:textId="77777777" w:rsidR="00365CC9" w:rsidRDefault="00365CC9"/>
    <w:p w14:paraId="7BFFA227" w14:textId="77777777" w:rsidR="00365CC9" w:rsidRDefault="00365CC9">
      <w:pPr>
        <w:rPr>
          <w:rFonts w:eastAsia="Times New Roman"/>
        </w:rPr>
      </w:pPr>
    </w:p>
    <w:p w14:paraId="18FCB465" w14:textId="77777777" w:rsidR="00365CC9" w:rsidRDefault="00C270CB">
      <w:r>
        <w:rPr>
          <w:b/>
          <w:bCs/>
          <w:color w:val="000000"/>
        </w:rPr>
        <w:t>Notes</w:t>
      </w:r>
    </w:p>
    <w:p w14:paraId="31A154D8" w14:textId="77777777" w:rsidR="00365CC9" w:rsidRDefault="00365CC9">
      <w:pPr>
        <w:numPr>
          <w:ilvl w:val="0"/>
          <w:numId w:val="2"/>
        </w:numPr>
        <w:textAlignment w:val="baseline"/>
        <w:rPr>
          <w:rFonts w:ascii="Arial" w:hAnsi="Arial" w:cs="Arial"/>
          <w:color w:val="000000"/>
        </w:rPr>
      </w:pPr>
    </w:p>
    <w:p w14:paraId="1540A741"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4F557EA0" w14:textId="77777777">
        <w:trPr>
          <w:trHeight w:val="224"/>
        </w:trPr>
        <w:tc>
          <w:tcPr>
            <w:tcW w:w="9576" w:type="dxa"/>
            <w:tcBorders>
              <w:left w:val="nil"/>
              <w:bottom w:val="nil"/>
              <w:right w:val="nil"/>
            </w:tcBorders>
            <w:shd w:val="clear" w:color="auto" w:fill="auto"/>
          </w:tcPr>
          <w:p w14:paraId="6C5D38B6" w14:textId="77777777" w:rsidR="00365CC9" w:rsidRDefault="00365CC9"/>
        </w:tc>
      </w:tr>
    </w:tbl>
    <w:p w14:paraId="1DE7982B" w14:textId="77777777" w:rsidR="00365CC9" w:rsidRDefault="00365CC9">
      <w:pPr>
        <w:rPr>
          <w:rFonts w:asciiTheme="majorHAnsi" w:eastAsiaTheme="majorEastAsia" w:hAnsiTheme="majorHAnsi" w:cstheme="majorBidi"/>
          <w:b/>
          <w:bCs/>
          <w:color w:val="4F81BD" w:themeColor="accent1"/>
          <w:sz w:val="26"/>
          <w:szCs w:val="26"/>
        </w:rPr>
      </w:pPr>
    </w:p>
    <w:p w14:paraId="58C56D81" w14:textId="77777777" w:rsidR="00365CC9" w:rsidRDefault="00365CC9">
      <w:pPr>
        <w:rPr>
          <w:rFonts w:asciiTheme="majorHAnsi" w:eastAsiaTheme="majorEastAsia" w:hAnsiTheme="majorHAnsi" w:cstheme="majorBidi"/>
          <w:b/>
          <w:bCs/>
          <w:color w:val="4F81BD" w:themeColor="accent1"/>
          <w:sz w:val="26"/>
          <w:szCs w:val="26"/>
        </w:rPr>
      </w:pPr>
    </w:p>
    <w:p w14:paraId="2906DD6F" w14:textId="77777777" w:rsidR="00365CC9" w:rsidRDefault="00365CC9">
      <w:pPr>
        <w:rPr>
          <w:rFonts w:asciiTheme="majorHAnsi" w:eastAsiaTheme="majorEastAsia" w:hAnsiTheme="majorHAnsi" w:cstheme="majorBidi"/>
          <w:b/>
          <w:bCs/>
          <w:color w:val="4F81BD" w:themeColor="accent1"/>
          <w:sz w:val="26"/>
          <w:szCs w:val="26"/>
        </w:rPr>
      </w:pPr>
    </w:p>
    <w:p w14:paraId="0769B090" w14:textId="77777777" w:rsidR="00365CC9" w:rsidRDefault="00365CC9">
      <w:pPr>
        <w:rPr>
          <w:rFonts w:asciiTheme="majorHAnsi" w:eastAsiaTheme="majorEastAsia" w:hAnsiTheme="majorHAnsi" w:cstheme="majorBidi"/>
          <w:b/>
          <w:bCs/>
          <w:color w:val="4F81BD" w:themeColor="accent1"/>
          <w:sz w:val="26"/>
          <w:szCs w:val="26"/>
        </w:rPr>
      </w:pPr>
    </w:p>
    <w:p w14:paraId="7CA7317E" w14:textId="77777777" w:rsidR="00365CC9" w:rsidRDefault="00365CC9">
      <w:pPr>
        <w:rPr>
          <w:rFonts w:asciiTheme="majorHAnsi" w:eastAsiaTheme="majorEastAsia" w:hAnsiTheme="majorHAnsi" w:cstheme="majorBidi"/>
          <w:b/>
          <w:bCs/>
          <w:color w:val="4F81BD" w:themeColor="accent1"/>
          <w:sz w:val="26"/>
          <w:szCs w:val="26"/>
        </w:rPr>
      </w:pPr>
    </w:p>
    <w:p w14:paraId="35229CEB" w14:textId="77777777" w:rsidR="00365CC9" w:rsidRDefault="00365CC9">
      <w:pPr>
        <w:rPr>
          <w:rFonts w:asciiTheme="majorHAnsi" w:eastAsiaTheme="majorEastAsia" w:hAnsiTheme="majorHAnsi" w:cstheme="majorBidi"/>
          <w:b/>
          <w:bCs/>
          <w:color w:val="4F81BD" w:themeColor="accent1"/>
          <w:sz w:val="26"/>
          <w:szCs w:val="26"/>
        </w:rPr>
      </w:pPr>
    </w:p>
    <w:p w14:paraId="0BEABDD0" w14:textId="77777777" w:rsidR="00365CC9" w:rsidRDefault="00365CC9">
      <w:pPr>
        <w:rPr>
          <w:rFonts w:asciiTheme="majorHAnsi" w:eastAsiaTheme="majorEastAsia" w:hAnsiTheme="majorHAnsi" w:cstheme="majorBidi"/>
          <w:b/>
          <w:bCs/>
          <w:color w:val="4F81BD" w:themeColor="accent1"/>
          <w:sz w:val="26"/>
          <w:szCs w:val="26"/>
        </w:rPr>
      </w:pPr>
    </w:p>
    <w:p w14:paraId="47809141" w14:textId="77777777" w:rsidR="00365CC9" w:rsidRDefault="00365CC9">
      <w:pPr>
        <w:rPr>
          <w:rFonts w:asciiTheme="majorHAnsi" w:eastAsiaTheme="majorEastAsia" w:hAnsiTheme="majorHAnsi" w:cstheme="majorBidi"/>
          <w:b/>
          <w:bCs/>
          <w:color w:val="4F81BD" w:themeColor="accent1"/>
          <w:sz w:val="26"/>
          <w:szCs w:val="26"/>
        </w:rPr>
      </w:pPr>
    </w:p>
    <w:p w14:paraId="2A514966" w14:textId="77777777" w:rsidR="00365CC9" w:rsidRDefault="00365CC9">
      <w:pPr>
        <w:rPr>
          <w:rFonts w:asciiTheme="majorHAnsi" w:eastAsiaTheme="majorEastAsia" w:hAnsiTheme="majorHAnsi" w:cstheme="majorBidi"/>
          <w:b/>
          <w:bCs/>
          <w:color w:val="4F81BD" w:themeColor="accent1"/>
          <w:sz w:val="26"/>
          <w:szCs w:val="26"/>
        </w:rPr>
      </w:pPr>
    </w:p>
    <w:p w14:paraId="0B799F48" w14:textId="77777777" w:rsidR="00365CC9" w:rsidRDefault="00365CC9">
      <w:pPr>
        <w:rPr>
          <w:rFonts w:asciiTheme="majorHAnsi" w:eastAsiaTheme="majorEastAsia" w:hAnsiTheme="majorHAnsi" w:cstheme="majorBidi"/>
          <w:b/>
          <w:bCs/>
          <w:color w:val="4F81BD" w:themeColor="accent1"/>
          <w:sz w:val="26"/>
          <w:szCs w:val="26"/>
        </w:rPr>
      </w:pPr>
    </w:p>
    <w:p w14:paraId="53E03CBC" w14:textId="77777777" w:rsidR="00365CC9" w:rsidRDefault="00365CC9">
      <w:pPr>
        <w:rPr>
          <w:rFonts w:asciiTheme="majorHAnsi" w:eastAsiaTheme="majorEastAsia" w:hAnsiTheme="majorHAnsi" w:cstheme="majorBidi"/>
          <w:b/>
          <w:bCs/>
          <w:color w:val="4F81BD" w:themeColor="accent1"/>
          <w:sz w:val="26"/>
          <w:szCs w:val="26"/>
        </w:rPr>
      </w:pPr>
    </w:p>
    <w:p w14:paraId="5C86DF3F" w14:textId="77777777" w:rsidR="00365CC9" w:rsidRDefault="00365CC9">
      <w:pPr>
        <w:rPr>
          <w:rFonts w:asciiTheme="majorHAnsi" w:eastAsiaTheme="majorEastAsia" w:hAnsiTheme="majorHAnsi" w:cstheme="majorBidi"/>
          <w:b/>
          <w:bCs/>
          <w:color w:val="4F81BD" w:themeColor="accent1"/>
          <w:sz w:val="26"/>
          <w:szCs w:val="26"/>
        </w:rPr>
      </w:pPr>
    </w:p>
    <w:p w14:paraId="3D2F63C1" w14:textId="77777777" w:rsidR="00365CC9" w:rsidRDefault="00365CC9">
      <w:pPr>
        <w:rPr>
          <w:rFonts w:asciiTheme="majorHAnsi" w:eastAsiaTheme="majorEastAsia" w:hAnsiTheme="majorHAnsi" w:cstheme="majorBidi"/>
          <w:b/>
          <w:bCs/>
          <w:color w:val="4F81BD" w:themeColor="accent1"/>
          <w:sz w:val="26"/>
          <w:szCs w:val="26"/>
        </w:rPr>
      </w:pPr>
    </w:p>
    <w:p w14:paraId="5E12C438" w14:textId="77777777" w:rsidR="00365CC9" w:rsidRDefault="00365CC9">
      <w:pPr>
        <w:rPr>
          <w:rFonts w:asciiTheme="majorHAnsi" w:eastAsiaTheme="majorEastAsia" w:hAnsiTheme="majorHAnsi" w:cstheme="majorBidi"/>
          <w:b/>
          <w:bCs/>
          <w:color w:val="4F81BD" w:themeColor="accent1"/>
          <w:sz w:val="26"/>
          <w:szCs w:val="26"/>
        </w:rPr>
      </w:pPr>
    </w:p>
    <w:p w14:paraId="10FE81C5" w14:textId="77777777" w:rsidR="00365CC9" w:rsidRDefault="00365CC9">
      <w:pPr>
        <w:rPr>
          <w:rFonts w:asciiTheme="majorHAnsi" w:eastAsiaTheme="majorEastAsia" w:hAnsiTheme="majorHAnsi" w:cstheme="majorBidi"/>
          <w:b/>
          <w:bCs/>
          <w:color w:val="4F81BD" w:themeColor="accent1"/>
          <w:sz w:val="26"/>
          <w:szCs w:val="26"/>
        </w:rPr>
      </w:pPr>
    </w:p>
    <w:p w14:paraId="0EC52BD9" w14:textId="77777777" w:rsidR="00365CC9" w:rsidRDefault="00365CC9">
      <w:pPr>
        <w:rPr>
          <w:rFonts w:asciiTheme="majorHAnsi" w:eastAsiaTheme="majorEastAsia" w:hAnsiTheme="majorHAnsi" w:cstheme="majorBidi"/>
          <w:b/>
          <w:bCs/>
          <w:color w:val="4F81BD" w:themeColor="accent1"/>
          <w:sz w:val="26"/>
          <w:szCs w:val="26"/>
        </w:rPr>
      </w:pPr>
    </w:p>
    <w:p w14:paraId="3D2FF009" w14:textId="77777777" w:rsidR="00365CC9" w:rsidRDefault="00C270CB">
      <w:pPr>
        <w:pStyle w:val="Heading2"/>
      </w:pPr>
      <w:r>
        <w:t>1702 – AMFAV Commissioned Project Development July</w:t>
      </w:r>
    </w:p>
    <w:p w14:paraId="731858B1" w14:textId="77777777" w:rsidR="00365CC9" w:rsidRDefault="00365CC9">
      <w:pPr>
        <w:rPr>
          <w:rFonts w:eastAsia="Times New Roman"/>
        </w:rPr>
      </w:pPr>
    </w:p>
    <w:p w14:paraId="080F6CD3" w14:textId="77777777" w:rsidR="00365CC9" w:rsidRDefault="00C270CB">
      <w:r>
        <w:rPr>
          <w:b/>
          <w:bCs/>
          <w:color w:val="000000"/>
        </w:rPr>
        <w:t>Content</w:t>
      </w:r>
    </w:p>
    <w:p w14:paraId="52CE8B21" w14:textId="77777777" w:rsidR="00365CC9" w:rsidRDefault="00C270CB">
      <w:r>
        <w:rPr>
          <w:color w:val="000000"/>
        </w:rPr>
        <w:t xml:space="preserve">I will work im coordiance with Dr. Ronan Paugam and Jim Cronan to perform data analysis and develop algorithms . </w:t>
      </w:r>
    </w:p>
    <w:p w14:paraId="58BC5ED5" w14:textId="77777777" w:rsidR="00365CC9" w:rsidRDefault="00365CC9">
      <w:pPr>
        <w:rPr>
          <w:rFonts w:eastAsia="Times New Roman"/>
        </w:rPr>
      </w:pPr>
    </w:p>
    <w:p w14:paraId="4D8EF628" w14:textId="77777777" w:rsidR="00365CC9" w:rsidRDefault="00C270CB">
      <w:r>
        <w:rPr>
          <w:b/>
          <w:bCs/>
          <w:color w:val="000000"/>
        </w:rPr>
        <w:t>Definition of Done</w:t>
      </w:r>
    </w:p>
    <w:p w14:paraId="00864223" w14:textId="77777777" w:rsidR="00365CC9" w:rsidRDefault="00C270CB">
      <w:pPr>
        <w:rPr>
          <w:rFonts w:ascii="Calibri" w:hAnsi="Calibri"/>
          <w:color w:val="000000"/>
        </w:rPr>
      </w:pPr>
      <w:r>
        <w:rPr>
          <w:color w:val="000000"/>
        </w:rPr>
        <w:t>[ ] Perform data analysis and develop algorithm per instructions provided by Dr. Ronan Paugam and Jim Cronan.</w:t>
      </w:r>
    </w:p>
    <w:p w14:paraId="39A3F7E1" w14:textId="77777777" w:rsidR="00365CC9" w:rsidRDefault="00365CC9"/>
    <w:p w14:paraId="6269514C" w14:textId="77777777" w:rsidR="00365CC9" w:rsidRDefault="00365CC9"/>
    <w:p w14:paraId="7D60BEC0" w14:textId="77777777" w:rsidR="00365CC9" w:rsidRDefault="00365CC9">
      <w:pPr>
        <w:rPr>
          <w:rFonts w:eastAsia="Times New Roman"/>
        </w:rPr>
      </w:pPr>
    </w:p>
    <w:p w14:paraId="0382CC68" w14:textId="77777777" w:rsidR="00365CC9" w:rsidRDefault="00C270CB">
      <w:r>
        <w:rPr>
          <w:b/>
          <w:bCs/>
          <w:color w:val="000000"/>
        </w:rPr>
        <w:t>Notes</w:t>
      </w:r>
    </w:p>
    <w:p w14:paraId="4BE8609C" w14:textId="77777777" w:rsidR="00365CC9" w:rsidRDefault="00365CC9">
      <w:pPr>
        <w:numPr>
          <w:ilvl w:val="0"/>
          <w:numId w:val="2"/>
        </w:numPr>
        <w:textAlignment w:val="baseline"/>
        <w:rPr>
          <w:rFonts w:ascii="Arial" w:hAnsi="Arial" w:cs="Arial"/>
          <w:color w:val="000000"/>
        </w:rPr>
      </w:pPr>
    </w:p>
    <w:p w14:paraId="2CCF2EAB"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21BD5952" w14:textId="77777777">
        <w:trPr>
          <w:trHeight w:val="224"/>
        </w:trPr>
        <w:tc>
          <w:tcPr>
            <w:tcW w:w="9576" w:type="dxa"/>
            <w:tcBorders>
              <w:left w:val="nil"/>
              <w:bottom w:val="nil"/>
              <w:right w:val="nil"/>
            </w:tcBorders>
            <w:shd w:val="clear" w:color="auto" w:fill="auto"/>
          </w:tcPr>
          <w:p w14:paraId="233E227A" w14:textId="77777777" w:rsidR="00365CC9" w:rsidRDefault="00365CC9"/>
        </w:tc>
      </w:tr>
    </w:tbl>
    <w:p w14:paraId="78185EB3" w14:textId="77777777" w:rsidR="00365CC9" w:rsidRDefault="00365CC9">
      <w:pPr>
        <w:rPr>
          <w:rFonts w:asciiTheme="majorHAnsi" w:eastAsiaTheme="majorEastAsia" w:hAnsiTheme="majorHAnsi" w:cstheme="majorBidi"/>
          <w:b/>
          <w:bCs/>
          <w:color w:val="4F81BD" w:themeColor="accent1"/>
          <w:sz w:val="26"/>
          <w:szCs w:val="26"/>
        </w:rPr>
      </w:pPr>
    </w:p>
    <w:p w14:paraId="59F5F6E8" w14:textId="77777777" w:rsidR="00365CC9" w:rsidRDefault="00365CC9">
      <w:pPr>
        <w:rPr>
          <w:rFonts w:asciiTheme="majorHAnsi" w:eastAsiaTheme="majorEastAsia" w:hAnsiTheme="majorHAnsi" w:cstheme="majorBidi"/>
          <w:b/>
          <w:bCs/>
          <w:color w:val="4F81BD" w:themeColor="accent1"/>
          <w:sz w:val="26"/>
          <w:szCs w:val="26"/>
        </w:rPr>
      </w:pPr>
    </w:p>
    <w:p w14:paraId="4C0E021D" w14:textId="77777777" w:rsidR="00365CC9" w:rsidRDefault="00365CC9">
      <w:pPr>
        <w:rPr>
          <w:rFonts w:asciiTheme="majorHAnsi" w:eastAsiaTheme="majorEastAsia" w:hAnsiTheme="majorHAnsi" w:cstheme="majorBidi"/>
          <w:b/>
          <w:bCs/>
          <w:color w:val="4F81BD" w:themeColor="accent1"/>
          <w:sz w:val="26"/>
          <w:szCs w:val="26"/>
        </w:rPr>
      </w:pPr>
    </w:p>
    <w:p w14:paraId="5073F896" w14:textId="77777777" w:rsidR="00365CC9" w:rsidRDefault="00365CC9">
      <w:pPr>
        <w:rPr>
          <w:rFonts w:asciiTheme="majorHAnsi" w:eastAsiaTheme="majorEastAsia" w:hAnsiTheme="majorHAnsi" w:cstheme="majorBidi"/>
          <w:b/>
          <w:bCs/>
          <w:color w:val="4F81BD" w:themeColor="accent1"/>
          <w:sz w:val="26"/>
          <w:szCs w:val="26"/>
        </w:rPr>
      </w:pPr>
    </w:p>
    <w:p w14:paraId="0C147B78" w14:textId="77777777" w:rsidR="00365CC9" w:rsidRDefault="00365CC9">
      <w:pPr>
        <w:rPr>
          <w:rFonts w:asciiTheme="majorHAnsi" w:eastAsiaTheme="majorEastAsia" w:hAnsiTheme="majorHAnsi" w:cstheme="majorBidi"/>
          <w:b/>
          <w:bCs/>
          <w:color w:val="4F81BD" w:themeColor="accent1"/>
          <w:sz w:val="26"/>
          <w:szCs w:val="26"/>
        </w:rPr>
      </w:pPr>
    </w:p>
    <w:p w14:paraId="08D1706E" w14:textId="77777777" w:rsidR="00365CC9" w:rsidRDefault="00365CC9">
      <w:pPr>
        <w:rPr>
          <w:rFonts w:asciiTheme="majorHAnsi" w:eastAsiaTheme="majorEastAsia" w:hAnsiTheme="majorHAnsi" w:cstheme="majorBidi"/>
          <w:b/>
          <w:bCs/>
          <w:color w:val="4F81BD" w:themeColor="accent1"/>
          <w:sz w:val="26"/>
          <w:szCs w:val="26"/>
        </w:rPr>
      </w:pPr>
    </w:p>
    <w:p w14:paraId="65D2EA86" w14:textId="77777777" w:rsidR="00365CC9" w:rsidRDefault="00365CC9">
      <w:pPr>
        <w:rPr>
          <w:rFonts w:asciiTheme="majorHAnsi" w:eastAsiaTheme="majorEastAsia" w:hAnsiTheme="majorHAnsi" w:cstheme="majorBidi"/>
          <w:b/>
          <w:bCs/>
          <w:color w:val="4F81BD" w:themeColor="accent1"/>
          <w:sz w:val="26"/>
          <w:szCs w:val="26"/>
        </w:rPr>
      </w:pPr>
    </w:p>
    <w:p w14:paraId="677C0A38" w14:textId="77777777" w:rsidR="00365CC9" w:rsidRDefault="00365CC9">
      <w:pPr>
        <w:rPr>
          <w:rFonts w:asciiTheme="majorHAnsi" w:eastAsiaTheme="majorEastAsia" w:hAnsiTheme="majorHAnsi" w:cstheme="majorBidi"/>
          <w:b/>
          <w:bCs/>
          <w:color w:val="4F81BD" w:themeColor="accent1"/>
          <w:sz w:val="26"/>
          <w:szCs w:val="26"/>
        </w:rPr>
      </w:pPr>
    </w:p>
    <w:p w14:paraId="1CA0E3A2" w14:textId="77777777" w:rsidR="00365CC9" w:rsidRDefault="00365CC9">
      <w:pPr>
        <w:rPr>
          <w:rFonts w:asciiTheme="majorHAnsi" w:eastAsiaTheme="majorEastAsia" w:hAnsiTheme="majorHAnsi" w:cstheme="majorBidi"/>
          <w:b/>
          <w:bCs/>
          <w:color w:val="4F81BD" w:themeColor="accent1"/>
          <w:sz w:val="26"/>
          <w:szCs w:val="26"/>
        </w:rPr>
      </w:pPr>
    </w:p>
    <w:p w14:paraId="634976CC" w14:textId="77777777" w:rsidR="00365CC9" w:rsidRDefault="00365CC9">
      <w:pPr>
        <w:rPr>
          <w:rFonts w:asciiTheme="majorHAnsi" w:eastAsiaTheme="majorEastAsia" w:hAnsiTheme="majorHAnsi" w:cstheme="majorBidi"/>
          <w:b/>
          <w:bCs/>
          <w:color w:val="4F81BD" w:themeColor="accent1"/>
          <w:sz w:val="26"/>
          <w:szCs w:val="26"/>
        </w:rPr>
      </w:pPr>
    </w:p>
    <w:p w14:paraId="145F4BC0" w14:textId="77777777" w:rsidR="00365CC9" w:rsidRDefault="00365CC9">
      <w:pPr>
        <w:rPr>
          <w:rFonts w:asciiTheme="majorHAnsi" w:eastAsiaTheme="majorEastAsia" w:hAnsiTheme="majorHAnsi" w:cstheme="majorBidi"/>
          <w:b/>
          <w:bCs/>
          <w:color w:val="4F81BD" w:themeColor="accent1"/>
          <w:sz w:val="26"/>
          <w:szCs w:val="26"/>
        </w:rPr>
      </w:pPr>
    </w:p>
    <w:p w14:paraId="26E9BDD9" w14:textId="77777777" w:rsidR="00365CC9" w:rsidRDefault="00365CC9">
      <w:pPr>
        <w:rPr>
          <w:rFonts w:asciiTheme="majorHAnsi" w:eastAsiaTheme="majorEastAsia" w:hAnsiTheme="majorHAnsi" w:cstheme="majorBidi"/>
          <w:b/>
          <w:bCs/>
          <w:color w:val="4F81BD" w:themeColor="accent1"/>
          <w:sz w:val="26"/>
          <w:szCs w:val="26"/>
        </w:rPr>
      </w:pPr>
    </w:p>
    <w:p w14:paraId="7024F10A" w14:textId="77777777" w:rsidR="00365CC9" w:rsidRDefault="00365CC9">
      <w:pPr>
        <w:rPr>
          <w:rFonts w:asciiTheme="majorHAnsi" w:eastAsiaTheme="majorEastAsia" w:hAnsiTheme="majorHAnsi" w:cstheme="majorBidi"/>
          <w:b/>
          <w:bCs/>
          <w:color w:val="4F81BD" w:themeColor="accent1"/>
          <w:sz w:val="26"/>
          <w:szCs w:val="26"/>
        </w:rPr>
      </w:pPr>
    </w:p>
    <w:p w14:paraId="54400A36" w14:textId="77777777" w:rsidR="00365CC9" w:rsidRDefault="00365CC9">
      <w:pPr>
        <w:rPr>
          <w:rFonts w:asciiTheme="majorHAnsi" w:eastAsiaTheme="majorEastAsia" w:hAnsiTheme="majorHAnsi" w:cstheme="majorBidi"/>
          <w:b/>
          <w:bCs/>
          <w:color w:val="4F81BD" w:themeColor="accent1"/>
          <w:sz w:val="26"/>
          <w:szCs w:val="26"/>
        </w:rPr>
      </w:pPr>
    </w:p>
    <w:p w14:paraId="37D4A3F1" w14:textId="77777777" w:rsidR="00365CC9" w:rsidRDefault="00365CC9">
      <w:pPr>
        <w:rPr>
          <w:rFonts w:asciiTheme="majorHAnsi" w:eastAsiaTheme="majorEastAsia" w:hAnsiTheme="majorHAnsi" w:cstheme="majorBidi"/>
          <w:b/>
          <w:bCs/>
          <w:color w:val="4F81BD" w:themeColor="accent1"/>
          <w:sz w:val="26"/>
          <w:szCs w:val="26"/>
        </w:rPr>
      </w:pPr>
    </w:p>
    <w:p w14:paraId="73A224B9" w14:textId="77777777" w:rsidR="00365CC9" w:rsidRDefault="00365CC9">
      <w:pPr>
        <w:rPr>
          <w:rFonts w:asciiTheme="majorHAnsi" w:eastAsiaTheme="majorEastAsia" w:hAnsiTheme="majorHAnsi" w:cstheme="majorBidi"/>
          <w:b/>
          <w:bCs/>
          <w:color w:val="4F81BD" w:themeColor="accent1"/>
          <w:sz w:val="26"/>
          <w:szCs w:val="26"/>
        </w:rPr>
      </w:pPr>
    </w:p>
    <w:p w14:paraId="2E67B4AF" w14:textId="77777777" w:rsidR="00365CC9" w:rsidRDefault="00C270CB">
      <w:pPr>
        <w:pStyle w:val="Heading2"/>
      </w:pPr>
      <w:r>
        <w:t>1702 – AIAA SciTech Mapping Paper Composition July</w:t>
      </w:r>
    </w:p>
    <w:p w14:paraId="5B8B7191" w14:textId="77777777" w:rsidR="00365CC9" w:rsidRDefault="00365CC9">
      <w:pPr>
        <w:rPr>
          <w:rFonts w:eastAsia="Times New Roman"/>
        </w:rPr>
      </w:pPr>
    </w:p>
    <w:p w14:paraId="0F90B945" w14:textId="77777777" w:rsidR="00365CC9" w:rsidRDefault="00C270CB">
      <w:r>
        <w:rPr>
          <w:b/>
          <w:bCs/>
          <w:color w:val="000000"/>
        </w:rPr>
        <w:t>Content</w:t>
      </w:r>
    </w:p>
    <w:p w14:paraId="3E204DA1" w14:textId="77777777" w:rsidR="00365CC9" w:rsidRDefault="00C270CB">
      <w:r>
        <w:rPr>
          <w:color w:val="000000"/>
        </w:rPr>
        <w:t>I will continue working on relevant fields regarding the mapping project and further composition of the paper for AIAA SciTech Conference</w:t>
      </w:r>
    </w:p>
    <w:p w14:paraId="784EF0DA" w14:textId="77777777" w:rsidR="00365CC9" w:rsidRDefault="00365CC9">
      <w:pPr>
        <w:rPr>
          <w:rFonts w:eastAsia="Times New Roman"/>
        </w:rPr>
      </w:pPr>
    </w:p>
    <w:p w14:paraId="077AD376" w14:textId="77777777" w:rsidR="00365CC9" w:rsidRDefault="00C270CB">
      <w:r>
        <w:rPr>
          <w:b/>
          <w:bCs/>
          <w:color w:val="000000"/>
        </w:rPr>
        <w:t>Definition of Done</w:t>
      </w:r>
    </w:p>
    <w:p w14:paraId="0E0EF783" w14:textId="77777777" w:rsidR="00365CC9" w:rsidRDefault="00C270CB">
      <w:pPr>
        <w:rPr>
          <w:rFonts w:ascii="Calibri" w:hAnsi="Calibri"/>
          <w:color w:val="000000"/>
        </w:rPr>
      </w:pPr>
      <w:r>
        <w:rPr>
          <w:color w:val="000000"/>
        </w:rPr>
        <w:t>[ ] Integrate PCL into UWCpp</w:t>
      </w:r>
    </w:p>
    <w:p w14:paraId="6F3A256B" w14:textId="77777777" w:rsidR="00365CC9" w:rsidRDefault="00C270CB">
      <w:pPr>
        <w:rPr>
          <w:rFonts w:ascii="Calibri" w:hAnsi="Calibri"/>
          <w:color w:val="000000"/>
        </w:rPr>
      </w:pPr>
      <w:r>
        <w:rPr>
          <w:color w:val="000000"/>
        </w:rPr>
        <w:t>[ ] Investigate Mechine Learning implementations</w:t>
      </w:r>
    </w:p>
    <w:p w14:paraId="24BA68FE" w14:textId="77777777" w:rsidR="00365CC9" w:rsidRDefault="00C270CB">
      <w:pPr>
        <w:rPr>
          <w:rFonts w:ascii="Calibri" w:hAnsi="Calibri"/>
          <w:color w:val="000000"/>
        </w:rPr>
      </w:pPr>
      <w:r>
        <w:rPr>
          <w:color w:val="000000"/>
        </w:rPr>
        <w:t>[ ] Determine targeted testing environment</w:t>
      </w:r>
    </w:p>
    <w:p w14:paraId="1E5A9A23" w14:textId="77777777" w:rsidR="00365CC9" w:rsidRDefault="00C270CB">
      <w:pPr>
        <w:rPr>
          <w:rFonts w:ascii="Calibri" w:hAnsi="Calibri"/>
          <w:color w:val="000000"/>
        </w:rPr>
      </w:pPr>
      <w:r>
        <w:rPr>
          <w:color w:val="000000"/>
        </w:rPr>
        <w:t>[ ] Determine desiered rendering tool</w:t>
      </w:r>
    </w:p>
    <w:p w14:paraId="14D7FD98" w14:textId="77777777" w:rsidR="00365CC9" w:rsidRDefault="00365CC9"/>
    <w:p w14:paraId="3D2871A2" w14:textId="77777777" w:rsidR="00365CC9" w:rsidRDefault="00365CC9"/>
    <w:p w14:paraId="539C1D48" w14:textId="77777777" w:rsidR="00365CC9" w:rsidRDefault="00365CC9">
      <w:pPr>
        <w:rPr>
          <w:rFonts w:eastAsia="Times New Roman"/>
        </w:rPr>
      </w:pPr>
    </w:p>
    <w:p w14:paraId="271C2D4C" w14:textId="77777777" w:rsidR="00365CC9" w:rsidRDefault="00C270CB">
      <w:r>
        <w:rPr>
          <w:b/>
          <w:bCs/>
          <w:color w:val="000000"/>
        </w:rPr>
        <w:t>Notes</w:t>
      </w:r>
    </w:p>
    <w:p w14:paraId="7F0283CA" w14:textId="77777777" w:rsidR="00365CC9" w:rsidRDefault="00365CC9">
      <w:pPr>
        <w:numPr>
          <w:ilvl w:val="0"/>
          <w:numId w:val="2"/>
        </w:numPr>
        <w:textAlignment w:val="baseline"/>
        <w:rPr>
          <w:rFonts w:ascii="Arial" w:hAnsi="Arial" w:cs="Arial"/>
          <w:color w:val="000000"/>
        </w:rPr>
      </w:pPr>
    </w:p>
    <w:p w14:paraId="1E86CBA7"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0655E13B" w14:textId="77777777">
        <w:trPr>
          <w:trHeight w:val="224"/>
        </w:trPr>
        <w:tc>
          <w:tcPr>
            <w:tcW w:w="9576" w:type="dxa"/>
            <w:tcBorders>
              <w:left w:val="nil"/>
              <w:bottom w:val="nil"/>
              <w:right w:val="nil"/>
            </w:tcBorders>
            <w:shd w:val="clear" w:color="auto" w:fill="auto"/>
          </w:tcPr>
          <w:p w14:paraId="343F9578" w14:textId="77777777" w:rsidR="00365CC9" w:rsidRDefault="00365CC9"/>
        </w:tc>
      </w:tr>
    </w:tbl>
    <w:p w14:paraId="27AE5699" w14:textId="77777777" w:rsidR="00365CC9" w:rsidRDefault="00365CC9">
      <w:pPr>
        <w:rPr>
          <w:rFonts w:asciiTheme="majorHAnsi" w:eastAsiaTheme="majorEastAsia" w:hAnsiTheme="majorHAnsi" w:cstheme="majorBidi"/>
          <w:b/>
          <w:bCs/>
          <w:color w:val="4F81BD" w:themeColor="accent1"/>
          <w:sz w:val="26"/>
          <w:szCs w:val="26"/>
        </w:rPr>
      </w:pPr>
    </w:p>
    <w:p w14:paraId="663CEDF7" w14:textId="77777777" w:rsidR="00365CC9" w:rsidRDefault="00365CC9">
      <w:pPr>
        <w:rPr>
          <w:rFonts w:asciiTheme="majorHAnsi" w:eastAsiaTheme="majorEastAsia" w:hAnsiTheme="majorHAnsi" w:cstheme="majorBidi"/>
          <w:b/>
          <w:bCs/>
          <w:color w:val="4F81BD" w:themeColor="accent1"/>
          <w:sz w:val="26"/>
          <w:szCs w:val="26"/>
        </w:rPr>
      </w:pPr>
    </w:p>
    <w:p w14:paraId="4A821A63" w14:textId="77777777" w:rsidR="00365CC9" w:rsidRDefault="00365CC9">
      <w:pPr>
        <w:rPr>
          <w:rFonts w:asciiTheme="majorHAnsi" w:eastAsiaTheme="majorEastAsia" w:hAnsiTheme="majorHAnsi" w:cstheme="majorBidi"/>
          <w:b/>
          <w:bCs/>
          <w:color w:val="4F81BD" w:themeColor="accent1"/>
          <w:sz w:val="26"/>
          <w:szCs w:val="26"/>
        </w:rPr>
      </w:pPr>
    </w:p>
    <w:p w14:paraId="7C3B12E4" w14:textId="77777777" w:rsidR="00365CC9" w:rsidRDefault="00C270CB">
      <w:pPr>
        <w:rPr>
          <w:rFonts w:asciiTheme="majorHAnsi" w:eastAsiaTheme="majorEastAsia" w:hAnsiTheme="majorHAnsi" w:cstheme="majorBidi"/>
          <w:b/>
          <w:bCs/>
          <w:color w:val="4F81BD" w:themeColor="accent1"/>
          <w:sz w:val="26"/>
          <w:szCs w:val="26"/>
        </w:rPr>
      </w:pPr>
      <w:r>
        <w:br w:type="page"/>
      </w:r>
    </w:p>
    <w:p w14:paraId="0150A73F" w14:textId="77777777" w:rsidR="00365CC9" w:rsidRDefault="00C270CB">
      <w:pPr>
        <w:pStyle w:val="Heading2"/>
      </w:pPr>
      <w:r>
        <w:lastRenderedPageBreak/>
        <w:t>1703 – Creating CASE Wheels</w:t>
      </w:r>
    </w:p>
    <w:p w14:paraId="0E2CDD74" w14:textId="77777777" w:rsidR="00365CC9" w:rsidRDefault="00365CC9">
      <w:pPr>
        <w:rPr>
          <w:rFonts w:eastAsia="Times New Roman"/>
        </w:rPr>
      </w:pPr>
    </w:p>
    <w:p w14:paraId="6A385C25" w14:textId="77777777" w:rsidR="00365CC9" w:rsidRDefault="00C270CB">
      <w:r>
        <w:rPr>
          <w:b/>
          <w:bCs/>
          <w:color w:val="000000"/>
        </w:rPr>
        <w:t>Content</w:t>
      </w:r>
    </w:p>
    <w:p w14:paraId="0F33D4D8" w14:textId="77777777" w:rsidR="00365CC9" w:rsidRDefault="00C270CB">
      <w:r>
        <w:rPr>
          <w:color w:val="000000"/>
        </w:rPr>
        <w:t>As a lab member I would like to design and create (3D print) a set of wheels to add onto the CASE rover that help with traction in thick/long grass.</w:t>
      </w:r>
    </w:p>
    <w:p w14:paraId="527912B9" w14:textId="77777777" w:rsidR="00365CC9" w:rsidRDefault="00365CC9">
      <w:pPr>
        <w:rPr>
          <w:rFonts w:eastAsia="Times New Roman"/>
        </w:rPr>
      </w:pPr>
    </w:p>
    <w:p w14:paraId="09D01C27" w14:textId="77777777" w:rsidR="00365CC9" w:rsidRDefault="00C270CB">
      <w:r>
        <w:rPr>
          <w:b/>
          <w:bCs/>
          <w:color w:val="000000"/>
        </w:rPr>
        <w:t>Definition of Done</w:t>
      </w:r>
    </w:p>
    <w:p w14:paraId="0FD4A896" w14:textId="77777777" w:rsidR="00365CC9" w:rsidRDefault="00C270CB">
      <w:pPr>
        <w:rPr>
          <w:rFonts w:ascii="Calibri" w:hAnsi="Calibri"/>
          <w:color w:val="000000"/>
        </w:rPr>
      </w:pPr>
      <w:r>
        <w:rPr>
          <w:color w:val="000000"/>
        </w:rPr>
        <w:t>[ ] Design CASE Wheels in 3D Modeling Software (Solidworks)</w:t>
      </w:r>
    </w:p>
    <w:p w14:paraId="6C54409B" w14:textId="77777777" w:rsidR="00365CC9" w:rsidRDefault="00C270CB">
      <w:pPr>
        <w:rPr>
          <w:rFonts w:ascii="Calibri" w:hAnsi="Calibri"/>
          <w:color w:val="000000"/>
        </w:rPr>
      </w:pPr>
      <w:r>
        <w:rPr>
          <w:color w:val="000000"/>
        </w:rPr>
        <w:t>[ ] 3D Print CASE Wheels</w:t>
      </w:r>
    </w:p>
    <w:p w14:paraId="773F6A66" w14:textId="77777777" w:rsidR="00365CC9" w:rsidRDefault="00C270CB">
      <w:pPr>
        <w:rPr>
          <w:rFonts w:ascii="Calibri" w:hAnsi="Calibri"/>
          <w:color w:val="000000"/>
        </w:rPr>
      </w:pPr>
      <w:r>
        <w:rPr>
          <w:color w:val="000000"/>
        </w:rPr>
        <w:t>[ ] Attach to CASE</w:t>
      </w:r>
    </w:p>
    <w:p w14:paraId="56E1C111" w14:textId="77777777" w:rsidR="00365CC9" w:rsidRDefault="00C270CB">
      <w:pPr>
        <w:rPr>
          <w:rFonts w:ascii="Calibri" w:hAnsi="Calibri"/>
          <w:color w:val="000000"/>
        </w:rPr>
      </w:pPr>
      <w:r>
        <w:rPr>
          <w:color w:val="000000"/>
        </w:rPr>
        <w:t>[ ] Test functionality and durability</w:t>
      </w:r>
    </w:p>
    <w:p w14:paraId="2DB88650" w14:textId="77777777" w:rsidR="00365CC9" w:rsidRDefault="00365CC9"/>
    <w:p w14:paraId="1B057C70" w14:textId="77777777" w:rsidR="00365CC9" w:rsidRDefault="00365CC9"/>
    <w:p w14:paraId="3C839234" w14:textId="77777777" w:rsidR="00365CC9" w:rsidRDefault="00365CC9">
      <w:pPr>
        <w:rPr>
          <w:rFonts w:eastAsia="Times New Roman"/>
        </w:rPr>
      </w:pPr>
    </w:p>
    <w:p w14:paraId="1E8CB39A" w14:textId="77777777" w:rsidR="00365CC9" w:rsidRDefault="00C270CB">
      <w:r>
        <w:rPr>
          <w:b/>
          <w:bCs/>
          <w:color w:val="000000"/>
        </w:rPr>
        <w:t>Notes</w:t>
      </w:r>
    </w:p>
    <w:p w14:paraId="16D2E534" w14:textId="77777777" w:rsidR="00365CC9" w:rsidRDefault="00C270CB">
      <w:pPr>
        <w:numPr>
          <w:ilvl w:val="0"/>
          <w:numId w:val="2"/>
        </w:numPr>
        <w:textAlignment w:val="baseline"/>
        <w:rPr>
          <w:rFonts w:ascii="Arial" w:hAnsi="Arial" w:cs="Arial"/>
          <w:color w:val="000000"/>
        </w:rPr>
      </w:pPr>
      <w:r>
        <w:rPr>
          <w:rFonts w:ascii="Arial" w:hAnsi="Arial" w:cs="Arial"/>
          <w:color w:val="000000"/>
        </w:rPr>
        <w:t>These are in addition to the wheels already on CASE.</w:t>
      </w:r>
    </w:p>
    <w:p w14:paraId="33AFAF98"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1732E15A" w14:textId="77777777">
        <w:trPr>
          <w:trHeight w:val="224"/>
        </w:trPr>
        <w:tc>
          <w:tcPr>
            <w:tcW w:w="9576" w:type="dxa"/>
            <w:tcBorders>
              <w:left w:val="nil"/>
              <w:bottom w:val="nil"/>
              <w:right w:val="nil"/>
            </w:tcBorders>
            <w:shd w:val="clear" w:color="auto" w:fill="auto"/>
          </w:tcPr>
          <w:p w14:paraId="75F01A6E" w14:textId="77777777" w:rsidR="00365CC9" w:rsidRDefault="00365CC9"/>
        </w:tc>
      </w:tr>
    </w:tbl>
    <w:p w14:paraId="15FC090C" w14:textId="77777777" w:rsidR="00365CC9" w:rsidRDefault="00365CC9">
      <w:pPr>
        <w:rPr>
          <w:rFonts w:asciiTheme="majorHAnsi" w:eastAsiaTheme="majorEastAsia" w:hAnsiTheme="majorHAnsi" w:cstheme="majorBidi"/>
          <w:b/>
          <w:bCs/>
          <w:color w:val="4F81BD" w:themeColor="accent1"/>
          <w:sz w:val="26"/>
          <w:szCs w:val="26"/>
        </w:rPr>
      </w:pPr>
    </w:p>
    <w:p w14:paraId="00F3D28D" w14:textId="77777777" w:rsidR="00365CC9" w:rsidRDefault="00C270CB">
      <w:pPr>
        <w:rPr>
          <w:rFonts w:asciiTheme="majorHAnsi" w:eastAsiaTheme="majorEastAsia" w:hAnsiTheme="majorHAnsi" w:cstheme="majorBidi"/>
          <w:b/>
          <w:bCs/>
          <w:color w:val="4F81BD" w:themeColor="accent1"/>
          <w:sz w:val="26"/>
          <w:szCs w:val="26"/>
        </w:rPr>
      </w:pPr>
      <w:r>
        <w:br w:type="page"/>
      </w:r>
    </w:p>
    <w:p w14:paraId="24E11FC0"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04 – LiDAR Procurement (copy)</w:t>
      </w:r>
    </w:p>
    <w:p w14:paraId="6B8BC8E3" w14:textId="77777777" w:rsidR="00365CC9" w:rsidRDefault="00C270CB">
      <w:pPr>
        <w:rPr>
          <w:rFonts w:cstheme="minorHAnsi"/>
          <w:b/>
          <w:bCs/>
          <w:color w:val="000000"/>
        </w:rPr>
      </w:pPr>
      <w:r>
        <w:rPr>
          <w:rFonts w:cstheme="minorHAnsi"/>
          <w:b/>
          <w:bCs/>
          <w:color w:val="000000"/>
        </w:rPr>
        <w:t>Content</w:t>
      </w:r>
    </w:p>
    <w:p w14:paraId="6CA6A463" w14:textId="77777777" w:rsidR="00365CC9" w:rsidRDefault="00C270CB">
      <w:r>
        <w:rPr>
          <w:color w:val="000000"/>
        </w:rPr>
        <w:t>As a lab member, I would like to move forward with with the LiDAR sensor procurement.</w:t>
      </w:r>
    </w:p>
    <w:p w14:paraId="4FFD4C32" w14:textId="77777777" w:rsidR="00365CC9" w:rsidRDefault="00C270CB">
      <w:pPr>
        <w:rPr>
          <w:rFonts w:cstheme="minorHAnsi"/>
          <w:b/>
          <w:bCs/>
          <w:color w:val="000000"/>
        </w:rPr>
      </w:pPr>
      <w:r>
        <w:rPr>
          <w:rFonts w:cstheme="minorHAnsi"/>
          <w:b/>
          <w:bCs/>
          <w:color w:val="000000"/>
        </w:rPr>
        <w:t>Definition of Done</w:t>
      </w:r>
    </w:p>
    <w:p w14:paraId="4360F919" w14:textId="77777777" w:rsidR="00365CC9" w:rsidRDefault="00C270CB">
      <w:pPr>
        <w:rPr>
          <w:rFonts w:cstheme="minorHAnsi"/>
        </w:rPr>
      </w:pPr>
      <w:r>
        <w:rPr>
          <w:rFonts w:cstheme="minorHAnsi"/>
        </w:rPr>
        <w:t>[x] Work with relevant department faculty &amp; staff to put in an order for the LiDAR puck</w:t>
      </w:r>
    </w:p>
    <w:p w14:paraId="7A41133D" w14:textId="77777777" w:rsidR="00365CC9" w:rsidRDefault="00C270CB">
      <w:pPr>
        <w:rPr>
          <w:rFonts w:ascii="Calibri" w:hAnsi="Calibri"/>
          <w:color w:val="000000"/>
        </w:rPr>
      </w:pPr>
      <w:r>
        <w:rPr>
          <w:rFonts w:cstheme="minorHAnsi"/>
        </w:rPr>
        <w:t>[x] Coordinate with STF team</w:t>
      </w:r>
    </w:p>
    <w:p w14:paraId="2D8BFF3A" w14:textId="77777777" w:rsidR="00365CC9" w:rsidRDefault="00365CC9"/>
    <w:p w14:paraId="6ECB157B" w14:textId="77777777" w:rsidR="00365CC9" w:rsidRDefault="00C270CB">
      <w:pPr>
        <w:rPr>
          <w:rFonts w:cstheme="minorHAnsi"/>
          <w:b/>
          <w:bCs/>
          <w:color w:val="000000"/>
        </w:rPr>
      </w:pPr>
      <w:r>
        <w:rPr>
          <w:rFonts w:cstheme="minorHAnsi"/>
          <w:b/>
          <w:bCs/>
          <w:color w:val="000000"/>
        </w:rPr>
        <w:t>Notes</w:t>
      </w:r>
    </w:p>
    <w:p w14:paraId="0003FF7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BE0070D" w14:textId="77777777">
        <w:trPr>
          <w:trHeight w:val="224"/>
        </w:trPr>
        <w:tc>
          <w:tcPr>
            <w:tcW w:w="9576" w:type="dxa"/>
            <w:tcBorders>
              <w:left w:val="nil"/>
              <w:bottom w:val="nil"/>
              <w:right w:val="nil"/>
            </w:tcBorders>
            <w:shd w:val="clear" w:color="auto" w:fill="auto"/>
          </w:tcPr>
          <w:p w14:paraId="346CC576" w14:textId="77777777" w:rsidR="00365CC9" w:rsidRDefault="00365CC9"/>
        </w:tc>
      </w:tr>
    </w:tbl>
    <w:p w14:paraId="6C7B5473" w14:textId="77777777" w:rsidR="00365CC9" w:rsidRDefault="00365CC9">
      <w:pPr>
        <w:rPr>
          <w:rFonts w:asciiTheme="majorHAnsi" w:eastAsiaTheme="majorEastAsia" w:hAnsiTheme="majorHAnsi" w:cstheme="majorBidi"/>
          <w:b/>
          <w:bCs/>
          <w:color w:val="4F81BD" w:themeColor="accent1"/>
          <w:sz w:val="26"/>
          <w:szCs w:val="26"/>
        </w:rPr>
      </w:pPr>
    </w:p>
    <w:p w14:paraId="5263B650" w14:textId="77777777" w:rsidR="00365CC9" w:rsidRDefault="00C270CB">
      <w:pPr>
        <w:rPr>
          <w:rFonts w:asciiTheme="majorHAnsi" w:eastAsiaTheme="majorEastAsia" w:hAnsiTheme="majorHAnsi" w:cstheme="majorBidi"/>
          <w:b/>
          <w:bCs/>
          <w:color w:val="4F81BD" w:themeColor="accent1"/>
          <w:sz w:val="26"/>
          <w:szCs w:val="26"/>
        </w:rPr>
      </w:pPr>
      <w:r>
        <w:br w:type="page"/>
      </w:r>
    </w:p>
    <w:p w14:paraId="565602B0"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05 – LiDAR Equipment Box Procurement</w:t>
      </w:r>
    </w:p>
    <w:p w14:paraId="3CB1FBCB" w14:textId="77777777" w:rsidR="00365CC9" w:rsidRDefault="00C270CB">
      <w:pPr>
        <w:rPr>
          <w:rFonts w:cstheme="minorHAnsi"/>
          <w:b/>
          <w:bCs/>
          <w:color w:val="000000"/>
        </w:rPr>
      </w:pPr>
      <w:r>
        <w:rPr>
          <w:rFonts w:cstheme="minorHAnsi"/>
          <w:b/>
          <w:bCs/>
          <w:color w:val="000000"/>
        </w:rPr>
        <w:t>Content</w:t>
      </w:r>
    </w:p>
    <w:p w14:paraId="13157D21" w14:textId="77777777" w:rsidR="00365CC9" w:rsidRDefault="00C270CB">
      <w:r>
        <w:rPr>
          <w:color w:val="000000"/>
        </w:rPr>
        <w:t>As a lab member, I would like to move forward with the LiDAR equipment box procurement.</w:t>
      </w:r>
    </w:p>
    <w:p w14:paraId="3A6E216C" w14:textId="77777777" w:rsidR="00365CC9" w:rsidRDefault="00C270CB">
      <w:pPr>
        <w:rPr>
          <w:rFonts w:cstheme="minorHAnsi"/>
          <w:b/>
          <w:bCs/>
          <w:color w:val="000000"/>
        </w:rPr>
      </w:pPr>
      <w:r>
        <w:rPr>
          <w:rFonts w:cstheme="minorHAnsi"/>
          <w:b/>
          <w:bCs/>
          <w:color w:val="000000"/>
        </w:rPr>
        <w:t>Definition of Done</w:t>
      </w:r>
    </w:p>
    <w:p w14:paraId="2E04FC2F" w14:textId="77777777" w:rsidR="00365CC9" w:rsidRDefault="00C270CB">
      <w:pPr>
        <w:rPr>
          <w:rFonts w:cstheme="minorHAnsi"/>
        </w:rPr>
      </w:pPr>
      <w:r>
        <w:rPr>
          <w:rFonts w:cstheme="minorHAnsi"/>
        </w:rPr>
        <w:t>[x] Work with relevant department faculty &amp; staff to put in an order for the LiDAR equipment box.</w:t>
      </w:r>
    </w:p>
    <w:p w14:paraId="104B69A6" w14:textId="77777777" w:rsidR="00365CC9" w:rsidRDefault="00C270CB">
      <w:pPr>
        <w:rPr>
          <w:rFonts w:ascii="Calibri" w:hAnsi="Calibri"/>
          <w:color w:val="000000"/>
        </w:rPr>
      </w:pPr>
      <w:r>
        <w:rPr>
          <w:rFonts w:cstheme="minorHAnsi"/>
        </w:rPr>
        <w:t>[x] Coordinate with STF team</w:t>
      </w:r>
    </w:p>
    <w:p w14:paraId="3820BF3A" w14:textId="77777777" w:rsidR="00365CC9" w:rsidRDefault="00365CC9"/>
    <w:p w14:paraId="5B54D734" w14:textId="77777777" w:rsidR="00365CC9" w:rsidRDefault="00C270CB">
      <w:pPr>
        <w:rPr>
          <w:rFonts w:cstheme="minorHAnsi"/>
          <w:b/>
          <w:bCs/>
          <w:color w:val="000000"/>
        </w:rPr>
      </w:pPr>
      <w:r>
        <w:rPr>
          <w:rFonts w:cstheme="minorHAnsi"/>
          <w:b/>
          <w:bCs/>
          <w:color w:val="000000"/>
        </w:rPr>
        <w:t>Notes</w:t>
      </w:r>
    </w:p>
    <w:p w14:paraId="60D0DC80"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46BFBB7" w14:textId="77777777">
        <w:trPr>
          <w:trHeight w:val="224"/>
        </w:trPr>
        <w:tc>
          <w:tcPr>
            <w:tcW w:w="9576" w:type="dxa"/>
            <w:tcBorders>
              <w:left w:val="nil"/>
              <w:bottom w:val="nil"/>
              <w:right w:val="nil"/>
            </w:tcBorders>
            <w:shd w:val="clear" w:color="auto" w:fill="auto"/>
          </w:tcPr>
          <w:p w14:paraId="47A808F2" w14:textId="77777777" w:rsidR="00365CC9" w:rsidRDefault="00365CC9"/>
        </w:tc>
      </w:tr>
    </w:tbl>
    <w:p w14:paraId="0DA4601E" w14:textId="77777777" w:rsidR="00365CC9" w:rsidRDefault="00365CC9">
      <w:pPr>
        <w:rPr>
          <w:rFonts w:asciiTheme="majorHAnsi" w:eastAsiaTheme="majorEastAsia" w:hAnsiTheme="majorHAnsi" w:cstheme="majorBidi"/>
          <w:b/>
          <w:bCs/>
          <w:color w:val="4F81BD" w:themeColor="accent1"/>
          <w:sz w:val="26"/>
          <w:szCs w:val="26"/>
        </w:rPr>
      </w:pPr>
    </w:p>
    <w:p w14:paraId="7608210F" w14:textId="77777777" w:rsidR="00365CC9" w:rsidRDefault="00C270CB">
      <w:pPr>
        <w:rPr>
          <w:rFonts w:asciiTheme="majorHAnsi" w:eastAsiaTheme="majorEastAsia" w:hAnsiTheme="majorHAnsi" w:cstheme="majorBidi"/>
          <w:b/>
          <w:bCs/>
          <w:color w:val="4F81BD" w:themeColor="accent1"/>
          <w:sz w:val="26"/>
          <w:szCs w:val="26"/>
        </w:rPr>
      </w:pPr>
      <w:r>
        <w:br w:type="page"/>
      </w:r>
    </w:p>
    <w:p w14:paraId="30E92533" w14:textId="77777777" w:rsidR="00365CC9" w:rsidRDefault="00C270CB">
      <w:pPr>
        <w:pStyle w:val="Heading2"/>
      </w:pPr>
      <w:r>
        <w:lastRenderedPageBreak/>
        <w:t>1706 – Social Media Updates (copy) – AUG ‘17</w:t>
      </w:r>
    </w:p>
    <w:p w14:paraId="7B44ECF7" w14:textId="77777777" w:rsidR="00365CC9" w:rsidRDefault="00365CC9">
      <w:pPr>
        <w:rPr>
          <w:rFonts w:eastAsia="Times New Roman"/>
        </w:rPr>
      </w:pPr>
    </w:p>
    <w:p w14:paraId="1E43BEF6" w14:textId="77777777" w:rsidR="00365CC9" w:rsidRDefault="00C270CB">
      <w:pPr>
        <w:rPr>
          <w:rFonts w:cstheme="minorHAnsi"/>
        </w:rPr>
      </w:pPr>
      <w:r>
        <w:rPr>
          <w:rFonts w:cstheme="minorHAnsi"/>
          <w:b/>
          <w:bCs/>
          <w:color w:val="000000"/>
        </w:rPr>
        <w:t>Content</w:t>
      </w:r>
    </w:p>
    <w:p w14:paraId="2801A754"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activities of the lab for publicity on the AFSL website, Facebook, and YouTube pages.</w:t>
      </w:r>
    </w:p>
    <w:p w14:paraId="627D11B0" w14:textId="77777777" w:rsidR="00365CC9" w:rsidRDefault="00365CC9">
      <w:pPr>
        <w:rPr>
          <w:rFonts w:eastAsia="Times New Roman" w:cstheme="minorHAnsi"/>
        </w:rPr>
      </w:pPr>
    </w:p>
    <w:p w14:paraId="731C7469" w14:textId="77777777" w:rsidR="00365CC9" w:rsidRDefault="00C270CB">
      <w:pPr>
        <w:rPr>
          <w:rFonts w:cstheme="minorHAnsi"/>
        </w:rPr>
      </w:pPr>
      <w:r>
        <w:rPr>
          <w:rFonts w:cstheme="minorHAnsi"/>
          <w:b/>
          <w:bCs/>
          <w:color w:val="000000"/>
        </w:rPr>
        <w:t>Definition of Done</w:t>
      </w:r>
    </w:p>
    <w:p w14:paraId="25AADA6E" w14:textId="77777777" w:rsidR="00365CC9" w:rsidRDefault="00C270CB">
      <w:pPr>
        <w:rPr>
          <w:rFonts w:cstheme="minorHAnsi"/>
          <w:color w:val="222222"/>
          <w:highlight w:val="white"/>
        </w:rPr>
      </w:pPr>
      <w:r>
        <w:rPr>
          <w:rFonts w:cstheme="minorHAnsi"/>
          <w:color w:val="222222"/>
          <w:shd w:val="clear" w:color="auto" w:fill="FFFFFF"/>
        </w:rPr>
        <w:t>[x] Consult with Chris Lum on the activity’s description and prospective posting photos/videos.</w:t>
      </w:r>
    </w:p>
    <w:p w14:paraId="268A7239" w14:textId="77777777" w:rsidR="00365CC9" w:rsidRDefault="00C270CB">
      <w:pPr>
        <w:rPr>
          <w:rFonts w:cstheme="minorHAnsi"/>
          <w:color w:val="222222"/>
          <w:highlight w:val="white"/>
        </w:rPr>
      </w:pPr>
      <w:r>
        <w:rPr>
          <w:rFonts w:cstheme="minorHAnsi"/>
          <w:color w:val="222222"/>
          <w:shd w:val="clear" w:color="auto" w:fill="FFFFFF"/>
        </w:rPr>
        <w:t>[x] Frequently post profiles of lab members and their specific involvement in the lab on Facebook.</w:t>
      </w:r>
    </w:p>
    <w:p w14:paraId="284CBA64" w14:textId="77777777" w:rsidR="00365CC9" w:rsidRDefault="00365CC9">
      <w:pPr>
        <w:rPr>
          <w:rFonts w:cstheme="minorHAnsi"/>
          <w:color w:val="222222"/>
          <w:shd w:val="clear" w:color="auto" w:fill="FFFFFF"/>
        </w:rPr>
      </w:pPr>
    </w:p>
    <w:p w14:paraId="22976552" w14:textId="77777777" w:rsidR="00365CC9" w:rsidRDefault="00C270CB">
      <w:pPr>
        <w:rPr>
          <w:rFonts w:cstheme="minorHAnsi"/>
          <w:color w:val="222222"/>
          <w:highlight w:val="white"/>
        </w:rPr>
      </w:pPr>
      <w:r>
        <w:rPr>
          <w:rFonts w:cstheme="minorHAnsi"/>
          <w:color w:val="222222"/>
          <w:shd w:val="clear" w:color="auto" w:fill="FFFFFF"/>
        </w:rPr>
        <w:t>For every post-flight test:</w:t>
      </w:r>
    </w:p>
    <w:p w14:paraId="2516D036" w14:textId="77777777" w:rsidR="00365CC9" w:rsidRDefault="00C270CB">
      <w:pPr>
        <w:rPr>
          <w:rFonts w:cstheme="minorHAnsi"/>
          <w:color w:val="222222"/>
          <w:highlight w:val="white"/>
        </w:rPr>
      </w:pPr>
      <w:r>
        <w:rPr>
          <w:rFonts w:cstheme="minorHAnsi"/>
          <w:color w:val="222222"/>
          <w:shd w:val="clear" w:color="auto" w:fill="FFFFFF"/>
        </w:rPr>
        <w:t>[x] Upload selected videos from the flight test onto YouTube.</w:t>
      </w:r>
    </w:p>
    <w:p w14:paraId="773E5DCA" w14:textId="77777777" w:rsidR="00365CC9" w:rsidRDefault="00C270CB">
      <w:pPr>
        <w:rPr>
          <w:rFonts w:cstheme="minorHAnsi"/>
          <w:color w:val="222222"/>
          <w:highlight w:val="white"/>
        </w:rPr>
      </w:pPr>
      <w:r>
        <w:rPr>
          <w:rFonts w:cstheme="minorHAnsi"/>
          <w:color w:val="222222"/>
          <w:shd w:val="clear" w:color="auto" w:fill="FFFFFF"/>
        </w:rPr>
        <w:t>[x] Update the video description (follow the template on YouTube)</w:t>
      </w:r>
    </w:p>
    <w:p w14:paraId="2EA0F4BC" w14:textId="77777777" w:rsidR="00365CC9" w:rsidRDefault="00C270CB">
      <w:pPr>
        <w:rPr>
          <w:rFonts w:cstheme="minorHAnsi"/>
          <w:color w:val="222222"/>
          <w:highlight w:val="white"/>
        </w:rPr>
      </w:pPr>
      <w:r>
        <w:rPr>
          <w:rFonts w:cstheme="minorHAnsi"/>
          <w:color w:val="222222"/>
          <w:shd w:val="clear" w:color="auto" w:fill="FFFFFF"/>
        </w:rPr>
        <w:t>[x] Make sure each video tag includes: university of washington autonomous flight systems laboratory uw afsl test (schoolyear e.g. 20162017) (date e.g. 20161119) (location e.g. meadowbrooke farm) (UAS e.g. tedd) run (run# e.g. 001) (title)</w:t>
      </w:r>
    </w:p>
    <w:p w14:paraId="6FD9AEEE" w14:textId="77777777" w:rsidR="00365CC9" w:rsidRDefault="00C270CB">
      <w:pPr>
        <w:rPr>
          <w:rFonts w:cstheme="minorHAnsi"/>
          <w:color w:val="222222"/>
          <w:highlight w:val="white"/>
        </w:rPr>
      </w:pPr>
      <w:r>
        <w:rPr>
          <w:rFonts w:cstheme="minorHAnsi"/>
          <w:color w:val="222222"/>
          <w:shd w:val="clear" w:color="auto" w:fill="FFFFFF"/>
        </w:rPr>
        <w:tab/>
        <w:t>[x] everything is in lowercase</w:t>
      </w:r>
    </w:p>
    <w:p w14:paraId="0D18CA1D" w14:textId="77777777" w:rsidR="00365CC9" w:rsidRDefault="00C270CB">
      <w:pPr>
        <w:rPr>
          <w:rFonts w:cstheme="minorHAnsi"/>
          <w:color w:val="222222"/>
          <w:highlight w:val="white"/>
        </w:rPr>
      </w:pPr>
      <w:r>
        <w:rPr>
          <w:rFonts w:cstheme="minorHAnsi"/>
          <w:color w:val="222222"/>
          <w:shd w:val="clear" w:color="auto" w:fill="FFFFFF"/>
        </w:rPr>
        <w:tab/>
        <w:t>[x] every word has a space in between</w:t>
      </w:r>
    </w:p>
    <w:p w14:paraId="0B0E7283" w14:textId="77777777" w:rsidR="00365CC9" w:rsidRDefault="00C270CB">
      <w:pPr>
        <w:rPr>
          <w:rFonts w:cstheme="minorHAnsi"/>
          <w:color w:val="222222"/>
          <w:highlight w:val="white"/>
        </w:rPr>
      </w:pPr>
      <w:r>
        <w:rPr>
          <w:rFonts w:cstheme="minorHAnsi"/>
          <w:color w:val="222222"/>
          <w:shd w:val="clear" w:color="auto" w:fill="FFFFFF"/>
        </w:rPr>
        <w:tab/>
        <w:t>[x] exclude all the parenthesis</w:t>
      </w:r>
    </w:p>
    <w:p w14:paraId="444BB301" w14:textId="77777777" w:rsidR="00365CC9" w:rsidRDefault="00C270CB">
      <w:pPr>
        <w:rPr>
          <w:rFonts w:cstheme="minorHAnsi"/>
          <w:color w:val="222222"/>
          <w:highlight w:val="white"/>
        </w:rPr>
      </w:pPr>
      <w:r>
        <w:rPr>
          <w:rFonts w:cstheme="minorHAnsi"/>
          <w:color w:val="222222"/>
          <w:shd w:val="clear" w:color="auto" w:fill="FFFFFF"/>
        </w:rPr>
        <w:t>[x] Make sure the uploaded videos are included in their perspective playlists (it is possible for each video to be in more than one playlist)</w:t>
      </w:r>
    </w:p>
    <w:p w14:paraId="271EF5AC" w14:textId="77777777" w:rsidR="00365CC9" w:rsidRDefault="00C270CB">
      <w:pPr>
        <w:rPr>
          <w:rFonts w:cstheme="minorHAnsi"/>
          <w:color w:val="222222"/>
          <w:highlight w:val="white"/>
        </w:rPr>
      </w:pPr>
      <w:r>
        <w:rPr>
          <w:rFonts w:cstheme="minorHAnsi"/>
          <w:color w:val="222222"/>
          <w:shd w:val="clear" w:color="auto" w:fill="FFFFFF"/>
        </w:rPr>
        <w:t>[x] Share the videos uploaded onto YouTube on Facebook.</w:t>
      </w:r>
    </w:p>
    <w:p w14:paraId="69C385D3" w14:textId="77777777" w:rsidR="00365CC9" w:rsidRDefault="00C270CB">
      <w:pPr>
        <w:rPr>
          <w:rFonts w:cstheme="minorHAnsi"/>
          <w:color w:val="222222"/>
          <w:highlight w:val="white"/>
        </w:rPr>
      </w:pPr>
      <w:r>
        <w:rPr>
          <w:rFonts w:cstheme="minorHAnsi"/>
          <w:color w:val="222222"/>
          <w:shd w:val="clear" w:color="auto" w:fill="FFFFFF"/>
        </w:rPr>
        <w:t>[x] Upload selected photos from the flight test onto Facebook.</w:t>
      </w:r>
    </w:p>
    <w:p w14:paraId="0CF1CE4A" w14:textId="77777777" w:rsidR="00365CC9" w:rsidRDefault="00C270CB">
      <w:pPr>
        <w:rPr>
          <w:rFonts w:cstheme="minorHAnsi"/>
          <w:color w:val="222222"/>
          <w:highlight w:val="white"/>
        </w:rPr>
      </w:pPr>
      <w:r>
        <w:rPr>
          <w:rFonts w:cstheme="minorHAnsi"/>
          <w:color w:val="222222"/>
          <w:shd w:val="clear" w:color="auto" w:fill="FFFFFF"/>
        </w:rPr>
        <w:t>[x] Confirm that the photos and videos from each flight test are uploaded onto K drive.</w:t>
      </w:r>
    </w:p>
    <w:p w14:paraId="3383B02B" w14:textId="77777777" w:rsidR="00365CC9" w:rsidRDefault="00365CC9">
      <w:pPr>
        <w:rPr>
          <w:rFonts w:cstheme="minorHAnsi"/>
          <w:color w:val="222222"/>
          <w:shd w:val="clear" w:color="auto" w:fill="FFFFFF"/>
        </w:rPr>
      </w:pPr>
    </w:p>
    <w:p w14:paraId="5E0A3FCE" w14:textId="77777777" w:rsidR="00365CC9" w:rsidRDefault="00C270CB">
      <w:pPr>
        <w:rPr>
          <w:rFonts w:cstheme="minorHAnsi"/>
          <w:color w:val="222222"/>
          <w:highlight w:val="white"/>
        </w:rPr>
      </w:pPr>
      <w:r>
        <w:rPr>
          <w:rFonts w:cstheme="minorHAnsi"/>
          <w:color w:val="222222"/>
          <w:shd w:val="clear" w:color="auto" w:fill="FFFFFF"/>
        </w:rPr>
        <w:t>Flight Test:</w:t>
      </w:r>
    </w:p>
    <w:p w14:paraId="4A3EA80A" w14:textId="77777777" w:rsidR="00365CC9" w:rsidRDefault="00C270CB">
      <w:pPr>
        <w:rPr>
          <w:rFonts w:cstheme="minorHAnsi"/>
          <w:color w:val="222222"/>
          <w:highlight w:val="white"/>
        </w:rPr>
      </w:pPr>
      <w:r>
        <w:rPr>
          <w:rFonts w:cstheme="minorHAnsi"/>
          <w:color w:val="222222"/>
          <w:shd w:val="clear" w:color="auto" w:fill="FFFFFF"/>
        </w:rPr>
        <w:t>[x] 20170804 @ Carnation</w:t>
      </w:r>
    </w:p>
    <w:p w14:paraId="60C1582E" w14:textId="77777777" w:rsidR="00365CC9" w:rsidRDefault="00C270CB">
      <w:pPr>
        <w:rPr>
          <w:rFonts w:cstheme="minorHAnsi"/>
          <w:color w:val="222222"/>
          <w:highlight w:val="white"/>
        </w:rPr>
      </w:pPr>
      <w:r>
        <w:rPr>
          <w:rFonts w:cstheme="minorHAnsi"/>
          <w:color w:val="222222"/>
          <w:shd w:val="clear" w:color="auto" w:fill="FFFFFF"/>
        </w:rPr>
        <w:t>[x] 20170810 @ Carnation</w:t>
      </w:r>
    </w:p>
    <w:p w14:paraId="7460C0AA" w14:textId="77777777" w:rsidR="00365CC9" w:rsidRDefault="00C270CB">
      <w:pPr>
        <w:rPr>
          <w:rFonts w:cstheme="minorHAnsi"/>
          <w:color w:val="222222"/>
          <w:highlight w:val="white"/>
        </w:rPr>
      </w:pPr>
      <w:r>
        <w:rPr>
          <w:rFonts w:cstheme="minorHAnsi"/>
          <w:color w:val="222222"/>
          <w:shd w:val="clear" w:color="auto" w:fill="FFFFFF"/>
        </w:rPr>
        <w:t>[x] 20170811 @ Carnation</w:t>
      </w:r>
    </w:p>
    <w:p w14:paraId="3ECC1F70" w14:textId="77777777" w:rsidR="00365CC9" w:rsidRDefault="00C270CB">
      <w:pPr>
        <w:rPr>
          <w:rFonts w:cstheme="minorHAnsi"/>
          <w:color w:val="222222"/>
          <w:highlight w:val="white"/>
        </w:rPr>
      </w:pPr>
      <w:r>
        <w:rPr>
          <w:rFonts w:cstheme="minorHAnsi"/>
          <w:color w:val="222222"/>
          <w:shd w:val="clear" w:color="auto" w:fill="FFFFFF"/>
        </w:rPr>
        <w:t>[x] 20170828 @ Carnation</w:t>
      </w:r>
    </w:p>
    <w:p w14:paraId="37DED1E5" w14:textId="77777777" w:rsidR="00365CC9" w:rsidRDefault="00365CC9">
      <w:pPr>
        <w:rPr>
          <w:rFonts w:cstheme="minorHAnsi"/>
          <w:color w:val="222222"/>
          <w:shd w:val="clear" w:color="auto" w:fill="FFFFFF"/>
        </w:rPr>
      </w:pPr>
    </w:p>
    <w:p w14:paraId="7A271F98" w14:textId="77777777" w:rsidR="00365CC9" w:rsidRDefault="00C270CB">
      <w:pPr>
        <w:rPr>
          <w:rFonts w:cstheme="minorHAnsi"/>
          <w:color w:val="222222"/>
          <w:highlight w:val="white"/>
        </w:rPr>
      </w:pPr>
      <w:r>
        <w:rPr>
          <w:rFonts w:cstheme="minorHAnsi"/>
          <w:color w:val="222222"/>
          <w:shd w:val="clear" w:color="auto" w:fill="FFFFFF"/>
        </w:rPr>
        <w:t>[x] At the end of the quarter, please make a new copy user story 1082 – Social Media Updates for the next quarter.</w:t>
      </w:r>
    </w:p>
    <w:p w14:paraId="49F40F84" w14:textId="77777777" w:rsidR="00365CC9" w:rsidRDefault="00C270CB">
      <w:pPr>
        <w:rPr>
          <w:rFonts w:cstheme="minorHAnsi"/>
          <w:b/>
          <w:color w:val="000000"/>
        </w:rPr>
      </w:pPr>
      <w:r>
        <w:rPr>
          <w:rFonts w:cstheme="minorHAnsi"/>
          <w:b/>
          <w:color w:val="000000"/>
        </w:rPr>
        <w:t>Notes</w:t>
      </w:r>
    </w:p>
    <w:p w14:paraId="33041A30" w14:textId="77777777" w:rsidR="00365CC9" w:rsidRDefault="00C270CB">
      <w:pPr>
        <w:pStyle w:val="NoSpacing"/>
        <w:numPr>
          <w:ilvl w:val="0"/>
          <w:numId w:val="1"/>
        </w:numPr>
        <w:rPr>
          <w:b/>
        </w:rPr>
      </w:pPr>
      <w:r>
        <w:t>This is a quarter long commitment, please only pick it up if you can make the time.</w:t>
      </w:r>
    </w:p>
    <w:p w14:paraId="3F6D781B" w14:textId="77777777" w:rsidR="00365CC9" w:rsidRDefault="00C270CB">
      <w:pPr>
        <w:pStyle w:val="NoSpacing"/>
        <w:numPr>
          <w:ilvl w:val="0"/>
          <w:numId w:val="1"/>
        </w:numPr>
        <w:rPr>
          <w:b/>
        </w:rPr>
      </w:pPr>
      <w:r>
        <w:t>Every flight test for the quarter is to be included under Flight Test.</w:t>
      </w:r>
    </w:p>
    <w:p w14:paraId="65A58763" w14:textId="77777777" w:rsidR="00365CC9" w:rsidRDefault="00C270CB">
      <w:pPr>
        <w:pStyle w:val="NoSpacing"/>
        <w:numPr>
          <w:ilvl w:val="0"/>
          <w:numId w:val="1"/>
        </w:numPr>
        <w:rPr>
          <w:b/>
        </w:rPr>
      </w:pPr>
      <w:r>
        <w:t>Every video and photo needs to be in its best quality, meaning the videos are to be trimmed, and photos to be cropped if deemed necessary.</w:t>
      </w:r>
    </w:p>
    <w:p w14:paraId="1A47CA2B" w14:textId="77777777" w:rsidR="00365CC9" w:rsidRDefault="00C270CB">
      <w:pPr>
        <w:pStyle w:val="NoSpacing"/>
        <w:numPr>
          <w:ilvl w:val="0"/>
          <w:numId w:val="1"/>
        </w:numPr>
        <w:rPr>
          <w:b/>
        </w:rPr>
      </w:pPr>
      <w:r>
        <w:t>Uploaded videos are automatically distributed into its perspective playlists if tagged correctly.</w:t>
      </w:r>
    </w:p>
    <w:p w14:paraId="4F2387FF" w14:textId="77777777" w:rsidR="00365CC9" w:rsidRDefault="00C270CB">
      <w:pPr>
        <w:pStyle w:val="NoSpacing"/>
        <w:numPr>
          <w:ilvl w:val="0"/>
          <w:numId w:val="1"/>
        </w:numPr>
        <w:rPr>
          <w:b/>
        </w:rPr>
      </w:pPr>
      <w:r>
        <w:t>Uploaded videos will automatically be shared through Twitter.</w:t>
      </w:r>
    </w:p>
    <w:p w14:paraId="21251A34" w14:textId="77777777" w:rsidR="00365CC9" w:rsidRDefault="00C270CB">
      <w:pPr>
        <w:pStyle w:val="NoSpacing"/>
        <w:numPr>
          <w:ilvl w:val="0"/>
          <w:numId w:val="1"/>
        </w:numPr>
        <w:rPr>
          <w:b/>
        </w:rPr>
      </w:pPr>
      <w:r>
        <w:t xml:space="preserve">Q&amp;A about video tag: </w:t>
      </w:r>
      <w:r>
        <w:rPr>
          <w:rFonts w:cstheme="minorHAnsi"/>
          <w:color w:val="222222"/>
          <w:shd w:val="clear" w:color="auto" w:fill="FFFFFF"/>
        </w:rPr>
        <w:t>“school year (e.g. 20162017)” is considered from first day of summer courses of that year to the day before the first day of summer courses for the following year.</w:t>
      </w:r>
    </w:p>
    <w:p w14:paraId="276B0B31" w14:textId="77777777" w:rsidR="00365CC9" w:rsidRDefault="00365CC9">
      <w:pPr>
        <w:pStyle w:val="NoSpacing"/>
        <w:pBdr>
          <w:bottom w:val="single" w:sz="6" w:space="1" w:color="00000A"/>
        </w:pBdr>
        <w:rPr>
          <w:b/>
        </w:rPr>
      </w:pPr>
    </w:p>
    <w:p w14:paraId="50992985" w14:textId="77777777" w:rsidR="00365CC9" w:rsidRDefault="00C270CB">
      <w:pPr>
        <w:rPr>
          <w:rFonts w:asciiTheme="majorHAnsi" w:eastAsiaTheme="majorEastAsia" w:hAnsiTheme="majorHAnsi" w:cstheme="majorBidi"/>
          <w:b/>
          <w:bCs/>
          <w:color w:val="4F81BD" w:themeColor="accent1"/>
          <w:sz w:val="26"/>
          <w:szCs w:val="26"/>
        </w:rPr>
      </w:pPr>
      <w:r>
        <w:lastRenderedPageBreak/>
        <w:br w:type="page"/>
      </w:r>
    </w:p>
    <w:p w14:paraId="1EDAC18A" w14:textId="77777777" w:rsidR="00365CC9" w:rsidRDefault="00C270CB">
      <w:pPr>
        <w:pStyle w:val="Heading2"/>
      </w:pPr>
      <w:r>
        <w:lastRenderedPageBreak/>
        <w:t>1707 – LiDAR Unboxing and Integration</w:t>
      </w:r>
    </w:p>
    <w:p w14:paraId="493F8607" w14:textId="77777777" w:rsidR="00365CC9" w:rsidRDefault="00C270CB">
      <w:pPr>
        <w:rPr>
          <w:rFonts w:cstheme="minorHAnsi"/>
          <w:b/>
          <w:bCs/>
          <w:color w:val="000000"/>
        </w:rPr>
      </w:pPr>
      <w:r>
        <w:rPr>
          <w:rFonts w:cstheme="minorHAnsi"/>
          <w:b/>
          <w:bCs/>
          <w:color w:val="000000"/>
        </w:rPr>
        <w:t>Content</w:t>
      </w:r>
    </w:p>
    <w:p w14:paraId="25058B8B" w14:textId="77777777" w:rsidR="00365CC9" w:rsidRDefault="00C270CB">
      <w:r>
        <w:rPr>
          <w:color w:val="000000"/>
        </w:rPr>
        <w:t>As a lab member, I would like to move forward with unboxing and integrating the procured LiDAR equipment.</w:t>
      </w:r>
    </w:p>
    <w:p w14:paraId="60C71488" w14:textId="77777777" w:rsidR="00365CC9" w:rsidRDefault="00C270CB">
      <w:pPr>
        <w:rPr>
          <w:rFonts w:cstheme="minorHAnsi"/>
          <w:b/>
          <w:bCs/>
          <w:color w:val="000000"/>
        </w:rPr>
      </w:pPr>
      <w:r>
        <w:rPr>
          <w:rFonts w:cstheme="minorHAnsi"/>
          <w:b/>
          <w:bCs/>
          <w:color w:val="000000"/>
        </w:rPr>
        <w:t>Definition of Done</w:t>
      </w:r>
    </w:p>
    <w:p w14:paraId="506B98B8" w14:textId="77777777" w:rsidR="00365CC9" w:rsidRDefault="00C270CB">
      <w:pPr>
        <w:rPr>
          <w:rFonts w:cstheme="minorHAnsi"/>
        </w:rPr>
      </w:pPr>
      <w:r>
        <w:rPr>
          <w:rFonts w:cstheme="minorHAnsi"/>
        </w:rPr>
        <w:t>[x] See Karine before starting this task.</w:t>
      </w:r>
    </w:p>
    <w:p w14:paraId="4ACEB996" w14:textId="77777777" w:rsidR="00365CC9" w:rsidRDefault="00C270CB">
      <w:pPr>
        <w:rPr>
          <w:rFonts w:cstheme="minorHAnsi"/>
        </w:rPr>
      </w:pPr>
      <w:r>
        <w:rPr>
          <w:rFonts w:cstheme="minorHAnsi"/>
        </w:rPr>
        <w:t>[x] DO NOT TOUCH THE BLACK PART!!</w:t>
      </w:r>
    </w:p>
    <w:p w14:paraId="77B29B29" w14:textId="77777777" w:rsidR="00365CC9" w:rsidRDefault="00C270CB">
      <w:pPr>
        <w:rPr>
          <w:rFonts w:cstheme="minorHAnsi"/>
        </w:rPr>
      </w:pPr>
      <w:r>
        <w:rPr>
          <w:rFonts w:cstheme="minorHAnsi"/>
        </w:rPr>
        <w:t>[x] Watch the unboxing and integration video.</w:t>
      </w:r>
    </w:p>
    <w:p w14:paraId="19F774C6" w14:textId="77777777" w:rsidR="00365CC9" w:rsidRDefault="00C270CB">
      <w:pPr>
        <w:rPr>
          <w:rFonts w:ascii="Calibri" w:hAnsi="Calibri"/>
          <w:color w:val="000000"/>
        </w:rPr>
      </w:pPr>
      <w:r>
        <w:rPr>
          <w:rFonts w:cstheme="minorHAnsi"/>
        </w:rPr>
        <w:t xml:space="preserve">[x] Follow the steps in the video. </w:t>
      </w:r>
    </w:p>
    <w:p w14:paraId="45479397" w14:textId="77777777" w:rsidR="00365CC9" w:rsidRDefault="00365CC9"/>
    <w:p w14:paraId="65F5E284" w14:textId="77777777" w:rsidR="00365CC9" w:rsidRDefault="00C270CB">
      <w:pPr>
        <w:rPr>
          <w:rFonts w:cstheme="minorHAnsi"/>
          <w:b/>
          <w:bCs/>
          <w:color w:val="000000"/>
        </w:rPr>
      </w:pPr>
      <w:r>
        <w:rPr>
          <w:rFonts w:cstheme="minorHAnsi"/>
          <w:b/>
          <w:bCs/>
          <w:color w:val="000000"/>
        </w:rPr>
        <w:t>Notes</w:t>
      </w:r>
    </w:p>
    <w:p w14:paraId="24FFD9EA" w14:textId="77777777" w:rsidR="00365CC9" w:rsidRDefault="00C270CB">
      <w:pPr>
        <w:pStyle w:val="ListParagraph"/>
        <w:numPr>
          <w:ilvl w:val="0"/>
          <w:numId w:val="2"/>
        </w:numPr>
        <w:spacing w:after="0" w:line="240" w:lineRule="auto"/>
        <w:rPr>
          <w:rFonts w:cstheme="minorHAnsi"/>
        </w:rPr>
      </w:pPr>
      <w:r>
        <w:rPr>
          <w:rFonts w:cstheme="minorHAnsi"/>
        </w:rPr>
        <w:t>DO NOT TOUCH THE BLACK PART!!</w:t>
      </w:r>
    </w:p>
    <w:p w14:paraId="0657B86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4097014" w14:textId="77777777">
        <w:trPr>
          <w:trHeight w:val="224"/>
        </w:trPr>
        <w:tc>
          <w:tcPr>
            <w:tcW w:w="9576" w:type="dxa"/>
            <w:tcBorders>
              <w:left w:val="nil"/>
              <w:bottom w:val="nil"/>
              <w:right w:val="nil"/>
            </w:tcBorders>
            <w:shd w:val="clear" w:color="auto" w:fill="auto"/>
          </w:tcPr>
          <w:p w14:paraId="6E4B264E" w14:textId="77777777" w:rsidR="00365CC9" w:rsidRDefault="00365CC9"/>
        </w:tc>
      </w:tr>
    </w:tbl>
    <w:p w14:paraId="091D7EEB" w14:textId="77777777" w:rsidR="00365CC9" w:rsidRDefault="00365CC9">
      <w:pPr>
        <w:rPr>
          <w:rFonts w:asciiTheme="majorHAnsi" w:eastAsiaTheme="majorEastAsia" w:hAnsiTheme="majorHAnsi" w:cstheme="majorBidi"/>
          <w:b/>
          <w:bCs/>
          <w:color w:val="4F81BD" w:themeColor="accent1"/>
          <w:sz w:val="26"/>
          <w:szCs w:val="26"/>
        </w:rPr>
      </w:pPr>
    </w:p>
    <w:p w14:paraId="4B9AB412" w14:textId="77777777" w:rsidR="00365CC9" w:rsidRDefault="00C270CB">
      <w:pPr>
        <w:rPr>
          <w:rFonts w:asciiTheme="majorHAnsi" w:eastAsiaTheme="majorEastAsia" w:hAnsiTheme="majorHAnsi" w:cstheme="majorBidi"/>
          <w:b/>
          <w:bCs/>
          <w:color w:val="4F81BD" w:themeColor="accent1"/>
          <w:sz w:val="26"/>
          <w:szCs w:val="26"/>
        </w:rPr>
      </w:pPr>
      <w:r>
        <w:br w:type="page"/>
      </w:r>
    </w:p>
    <w:p w14:paraId="08FAE0F2" w14:textId="77777777" w:rsidR="00365CC9" w:rsidRDefault="00C270CB">
      <w:pPr>
        <w:pStyle w:val="Heading2"/>
      </w:pPr>
      <w:r>
        <w:lastRenderedPageBreak/>
        <w:t>1708 – Plum Airworthiness</w:t>
      </w:r>
    </w:p>
    <w:p w14:paraId="1B94658E" w14:textId="77777777" w:rsidR="00365CC9" w:rsidRDefault="00C270CB">
      <w:pPr>
        <w:rPr>
          <w:rFonts w:cstheme="minorHAnsi"/>
          <w:b/>
          <w:bCs/>
          <w:color w:val="000000"/>
        </w:rPr>
      </w:pPr>
      <w:r>
        <w:rPr>
          <w:rFonts w:cstheme="minorHAnsi"/>
          <w:b/>
          <w:bCs/>
          <w:color w:val="000000"/>
        </w:rPr>
        <w:t>Content</w:t>
      </w:r>
    </w:p>
    <w:p w14:paraId="2708B08F" w14:textId="77777777" w:rsidR="00365CC9" w:rsidRDefault="00C270CB">
      <w:r>
        <w:rPr>
          <w:color w:val="000000"/>
        </w:rPr>
        <w:t>As a lab member, I would like to ensure that Plum is airworthy so that AA198 can use it by early September.</w:t>
      </w:r>
    </w:p>
    <w:p w14:paraId="136A2BBA" w14:textId="77777777" w:rsidR="00365CC9" w:rsidRDefault="00C270CB">
      <w:pPr>
        <w:rPr>
          <w:rFonts w:cstheme="minorHAnsi"/>
          <w:b/>
          <w:bCs/>
          <w:color w:val="000000"/>
        </w:rPr>
      </w:pPr>
      <w:r>
        <w:rPr>
          <w:rFonts w:cstheme="minorHAnsi"/>
          <w:b/>
          <w:bCs/>
          <w:color w:val="000000"/>
        </w:rPr>
        <w:t>Definition of Done</w:t>
      </w:r>
    </w:p>
    <w:p w14:paraId="6B1C46E0" w14:textId="77777777" w:rsidR="00365CC9" w:rsidRDefault="00C270CB">
      <w:pPr>
        <w:rPr>
          <w:rFonts w:cstheme="minorHAnsi"/>
        </w:rPr>
      </w:pPr>
      <w:r>
        <w:rPr>
          <w:rFonts w:cstheme="minorHAnsi"/>
        </w:rPr>
        <w:t>[ ] Complete To-Do items: \FlightOperations\UAS\Plum\ConstructionAndMaintenenceLog.docx</w:t>
      </w:r>
    </w:p>
    <w:p w14:paraId="36D7E414" w14:textId="77777777" w:rsidR="00365CC9" w:rsidRDefault="00C270CB">
      <w:pPr>
        <w:rPr>
          <w:rFonts w:ascii="Calibri" w:hAnsi="Calibri"/>
          <w:color w:val="000000"/>
        </w:rPr>
      </w:pPr>
      <w:r>
        <w:rPr>
          <w:rFonts w:cstheme="minorHAnsi"/>
        </w:rPr>
        <w:t>[ ] Ensure everthing else on it is fully functional</w:t>
      </w:r>
    </w:p>
    <w:p w14:paraId="1355B1E7" w14:textId="77777777" w:rsidR="00365CC9" w:rsidRDefault="00365CC9"/>
    <w:p w14:paraId="5996AE34" w14:textId="77777777" w:rsidR="00365CC9" w:rsidRDefault="00C270CB">
      <w:pPr>
        <w:rPr>
          <w:rFonts w:cstheme="minorHAnsi"/>
          <w:b/>
          <w:bCs/>
          <w:color w:val="000000"/>
        </w:rPr>
      </w:pPr>
      <w:r>
        <w:rPr>
          <w:rFonts w:cstheme="minorHAnsi"/>
          <w:b/>
          <w:bCs/>
          <w:color w:val="000000"/>
        </w:rPr>
        <w:t>Notes</w:t>
      </w:r>
    </w:p>
    <w:p w14:paraId="04A5DF14"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302565B" w14:textId="77777777">
        <w:trPr>
          <w:trHeight w:val="70"/>
        </w:trPr>
        <w:tc>
          <w:tcPr>
            <w:tcW w:w="9576" w:type="dxa"/>
            <w:tcBorders>
              <w:left w:val="nil"/>
              <w:bottom w:val="nil"/>
              <w:right w:val="nil"/>
            </w:tcBorders>
            <w:shd w:val="clear" w:color="auto" w:fill="auto"/>
          </w:tcPr>
          <w:p w14:paraId="6A6BC21A" w14:textId="77777777" w:rsidR="00365CC9" w:rsidRDefault="00365CC9"/>
        </w:tc>
      </w:tr>
    </w:tbl>
    <w:p w14:paraId="4BB7C503" w14:textId="77777777" w:rsidR="00365CC9" w:rsidRDefault="00365CC9">
      <w:pPr>
        <w:rPr>
          <w:rFonts w:asciiTheme="majorHAnsi" w:eastAsiaTheme="majorEastAsia" w:hAnsiTheme="majorHAnsi" w:cstheme="majorBidi"/>
          <w:b/>
          <w:bCs/>
          <w:color w:val="4F81BD" w:themeColor="accent1"/>
          <w:sz w:val="26"/>
          <w:szCs w:val="26"/>
        </w:rPr>
      </w:pPr>
    </w:p>
    <w:p w14:paraId="640DE9C4" w14:textId="77777777" w:rsidR="00365CC9" w:rsidRDefault="00C270CB">
      <w:pPr>
        <w:rPr>
          <w:rFonts w:asciiTheme="majorHAnsi" w:eastAsiaTheme="majorEastAsia" w:hAnsiTheme="majorHAnsi" w:cstheme="majorBidi"/>
          <w:b/>
          <w:bCs/>
          <w:color w:val="4F81BD" w:themeColor="accent1"/>
          <w:sz w:val="26"/>
          <w:szCs w:val="26"/>
        </w:rPr>
      </w:pPr>
      <w:r>
        <w:br w:type="page"/>
      </w:r>
    </w:p>
    <w:p w14:paraId="04CDF0B4" w14:textId="77777777" w:rsidR="00365CC9" w:rsidRDefault="00C270CB">
      <w:pPr>
        <w:pStyle w:val="Heading2"/>
      </w:pPr>
      <w:r>
        <w:lastRenderedPageBreak/>
        <w:t>1709 – Excelsior Airworthiness</w:t>
      </w:r>
    </w:p>
    <w:p w14:paraId="6B97DD77" w14:textId="77777777" w:rsidR="00365CC9" w:rsidRDefault="00C270CB">
      <w:pPr>
        <w:rPr>
          <w:rFonts w:cstheme="minorHAnsi"/>
          <w:b/>
          <w:bCs/>
          <w:color w:val="000000"/>
        </w:rPr>
      </w:pPr>
      <w:r>
        <w:rPr>
          <w:rFonts w:cstheme="minorHAnsi"/>
          <w:b/>
          <w:bCs/>
          <w:color w:val="000000"/>
        </w:rPr>
        <w:t>Content</w:t>
      </w:r>
    </w:p>
    <w:p w14:paraId="3C180149" w14:textId="77777777" w:rsidR="00365CC9" w:rsidRDefault="00C270CB">
      <w:r>
        <w:rPr>
          <w:color w:val="000000"/>
        </w:rPr>
        <w:t>As a lab member, I would like to ensure that Excelsior is airworthy.</w:t>
      </w:r>
    </w:p>
    <w:p w14:paraId="7FF62C73" w14:textId="77777777" w:rsidR="00365CC9" w:rsidRDefault="00C270CB">
      <w:pPr>
        <w:rPr>
          <w:rFonts w:cstheme="minorHAnsi"/>
          <w:b/>
          <w:bCs/>
          <w:color w:val="000000"/>
        </w:rPr>
      </w:pPr>
      <w:r>
        <w:rPr>
          <w:rFonts w:cstheme="minorHAnsi"/>
          <w:b/>
          <w:bCs/>
          <w:color w:val="000000"/>
        </w:rPr>
        <w:t>Definition of Done</w:t>
      </w:r>
    </w:p>
    <w:p w14:paraId="22143D4D" w14:textId="77777777" w:rsidR="00365CC9" w:rsidRDefault="00C270CB">
      <w:pPr>
        <w:rPr>
          <w:rFonts w:cstheme="minorHAnsi"/>
        </w:rPr>
      </w:pPr>
      <w:r>
        <w:rPr>
          <w:rFonts w:cstheme="minorHAnsi"/>
        </w:rPr>
        <w:t>[ ] Complete To-Do items: \FlightOperations\UAS\Excelsior\ExcelsiorConstructionAndMaintenenceLog.docx</w:t>
      </w:r>
    </w:p>
    <w:p w14:paraId="7D8080D2" w14:textId="77777777" w:rsidR="00365CC9" w:rsidRDefault="00C270CB">
      <w:pPr>
        <w:rPr>
          <w:rFonts w:cstheme="minorHAnsi"/>
        </w:rPr>
      </w:pPr>
      <w:r>
        <w:rPr>
          <w:rFonts w:cstheme="minorHAnsi"/>
        </w:rPr>
        <w:t>[ ] Ensure everything else on it is fully functional</w:t>
      </w:r>
    </w:p>
    <w:p w14:paraId="45DAEDED" w14:textId="77777777" w:rsidR="00365CC9" w:rsidRDefault="00365CC9"/>
    <w:p w14:paraId="7AE67DD4" w14:textId="77777777" w:rsidR="00365CC9" w:rsidRDefault="00C270CB">
      <w:pPr>
        <w:rPr>
          <w:rFonts w:cstheme="minorHAnsi"/>
          <w:b/>
          <w:bCs/>
          <w:color w:val="000000"/>
        </w:rPr>
      </w:pPr>
      <w:r>
        <w:rPr>
          <w:rFonts w:cstheme="minorHAnsi"/>
          <w:b/>
          <w:bCs/>
          <w:color w:val="000000"/>
        </w:rPr>
        <w:t>Notes</w:t>
      </w:r>
    </w:p>
    <w:p w14:paraId="77761AF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0DBA0C2" w14:textId="77777777">
        <w:trPr>
          <w:trHeight w:val="224"/>
        </w:trPr>
        <w:tc>
          <w:tcPr>
            <w:tcW w:w="9576" w:type="dxa"/>
            <w:tcBorders>
              <w:left w:val="nil"/>
              <w:bottom w:val="nil"/>
              <w:right w:val="nil"/>
            </w:tcBorders>
            <w:shd w:val="clear" w:color="auto" w:fill="auto"/>
          </w:tcPr>
          <w:p w14:paraId="08F52D68" w14:textId="77777777" w:rsidR="00365CC9" w:rsidRDefault="00365CC9"/>
        </w:tc>
      </w:tr>
    </w:tbl>
    <w:p w14:paraId="44B3123C" w14:textId="77777777" w:rsidR="00365CC9" w:rsidRDefault="00365CC9">
      <w:pPr>
        <w:rPr>
          <w:rFonts w:asciiTheme="majorHAnsi" w:eastAsiaTheme="majorEastAsia" w:hAnsiTheme="majorHAnsi" w:cstheme="majorBidi"/>
          <w:b/>
          <w:bCs/>
          <w:color w:val="4F81BD" w:themeColor="accent1"/>
          <w:sz w:val="26"/>
          <w:szCs w:val="26"/>
        </w:rPr>
      </w:pPr>
    </w:p>
    <w:p w14:paraId="24CF66E2" w14:textId="77777777" w:rsidR="00365CC9" w:rsidRDefault="00C270CB">
      <w:pPr>
        <w:rPr>
          <w:rFonts w:asciiTheme="majorHAnsi" w:eastAsiaTheme="majorEastAsia" w:hAnsiTheme="majorHAnsi" w:cstheme="majorBidi"/>
          <w:b/>
          <w:bCs/>
          <w:color w:val="4F81BD" w:themeColor="accent1"/>
          <w:sz w:val="26"/>
          <w:szCs w:val="26"/>
        </w:rPr>
      </w:pPr>
      <w:r>
        <w:br w:type="page"/>
      </w:r>
    </w:p>
    <w:p w14:paraId="43AAB2D5" w14:textId="77777777" w:rsidR="00365CC9" w:rsidRDefault="00C270CB">
      <w:pPr>
        <w:pStyle w:val="Heading2"/>
      </w:pPr>
      <w:r>
        <w:lastRenderedPageBreak/>
        <w:t>1710 – Learning Python Basics</w:t>
      </w:r>
    </w:p>
    <w:p w14:paraId="069B8134" w14:textId="77777777" w:rsidR="00365CC9" w:rsidRDefault="00C270CB">
      <w:pPr>
        <w:rPr>
          <w:rFonts w:cstheme="minorHAnsi"/>
          <w:b/>
          <w:bCs/>
          <w:color w:val="000000"/>
        </w:rPr>
      </w:pPr>
      <w:r>
        <w:rPr>
          <w:rFonts w:cstheme="minorHAnsi"/>
          <w:b/>
          <w:bCs/>
          <w:color w:val="000000"/>
        </w:rPr>
        <w:t>Content</w:t>
      </w:r>
    </w:p>
    <w:p w14:paraId="16B869FB" w14:textId="77777777" w:rsidR="00365CC9" w:rsidRDefault="00C270CB">
      <w:r>
        <w:rPr>
          <w:color w:val="000000"/>
        </w:rPr>
        <w:t>As a lab member, I would like to learn basic Python syntax and concepts.</w:t>
      </w:r>
    </w:p>
    <w:p w14:paraId="3BC67D9A" w14:textId="77777777" w:rsidR="00365CC9" w:rsidRDefault="00C270CB">
      <w:pPr>
        <w:rPr>
          <w:rFonts w:cstheme="minorHAnsi"/>
          <w:b/>
          <w:bCs/>
          <w:color w:val="000000"/>
        </w:rPr>
      </w:pPr>
      <w:r>
        <w:rPr>
          <w:rFonts w:cstheme="minorHAnsi"/>
          <w:b/>
          <w:bCs/>
          <w:color w:val="000000"/>
        </w:rPr>
        <w:t>Definition of Done</w:t>
      </w:r>
    </w:p>
    <w:p w14:paraId="48CD585C" w14:textId="77777777" w:rsidR="00365CC9" w:rsidRDefault="00C270CB">
      <w:r>
        <w:rPr>
          <w:rFonts w:cstheme="minorHAnsi"/>
        </w:rPr>
        <w:t xml:space="preserve">[ ] Complete DataCamp’s “Intro to Python for Data Science” : </w:t>
      </w:r>
      <w:hyperlink r:id="rId13">
        <w:r>
          <w:rPr>
            <w:rStyle w:val="InternetLink"/>
            <w:rFonts w:cstheme="minorHAnsi"/>
          </w:rPr>
          <w:t>https://www.datacamp.com/courses</w:t>
        </w:r>
      </w:hyperlink>
      <w:r>
        <w:rPr>
          <w:rFonts w:cstheme="minorHAnsi"/>
        </w:rPr>
        <w:t xml:space="preserve"> </w:t>
      </w:r>
    </w:p>
    <w:p w14:paraId="08C38BFB" w14:textId="77777777" w:rsidR="00365CC9" w:rsidRDefault="00C270CB">
      <w:pPr>
        <w:rPr>
          <w:rFonts w:cstheme="minorHAnsi"/>
        </w:rPr>
      </w:pPr>
      <w:r>
        <w:rPr>
          <w:rFonts w:cstheme="minorHAnsi"/>
        </w:rPr>
        <w:t>[ ] Understand how to install Python packages</w:t>
      </w:r>
    </w:p>
    <w:p w14:paraId="50DDC565" w14:textId="77777777" w:rsidR="00365CC9" w:rsidRDefault="00C270CB">
      <w:pPr>
        <w:rPr>
          <w:rFonts w:cstheme="minorHAnsi"/>
        </w:rPr>
      </w:pPr>
      <w:r>
        <w:rPr>
          <w:rFonts w:cstheme="minorHAnsi"/>
        </w:rPr>
        <w:t>[ ] Install the NumPy packages for practice</w:t>
      </w:r>
    </w:p>
    <w:p w14:paraId="66EA89C8" w14:textId="77777777" w:rsidR="00365CC9" w:rsidRDefault="00365CC9"/>
    <w:p w14:paraId="4EB4B28B" w14:textId="77777777" w:rsidR="00365CC9" w:rsidRDefault="00C270CB">
      <w:pPr>
        <w:rPr>
          <w:rFonts w:cstheme="minorHAnsi"/>
          <w:b/>
          <w:bCs/>
          <w:color w:val="000000"/>
        </w:rPr>
      </w:pPr>
      <w:r>
        <w:rPr>
          <w:rFonts w:cstheme="minorHAnsi"/>
          <w:b/>
          <w:bCs/>
          <w:color w:val="000000"/>
        </w:rPr>
        <w:t>Notes</w:t>
      </w:r>
    </w:p>
    <w:p w14:paraId="05326620"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E598247" w14:textId="77777777">
        <w:trPr>
          <w:trHeight w:val="224"/>
        </w:trPr>
        <w:tc>
          <w:tcPr>
            <w:tcW w:w="9576" w:type="dxa"/>
            <w:tcBorders>
              <w:left w:val="nil"/>
              <w:bottom w:val="nil"/>
              <w:right w:val="nil"/>
            </w:tcBorders>
            <w:shd w:val="clear" w:color="auto" w:fill="auto"/>
          </w:tcPr>
          <w:p w14:paraId="7984951D" w14:textId="77777777" w:rsidR="00365CC9" w:rsidRDefault="00365CC9"/>
        </w:tc>
      </w:tr>
    </w:tbl>
    <w:p w14:paraId="7AE7CAA9" w14:textId="77777777" w:rsidR="00365CC9" w:rsidRDefault="00365CC9">
      <w:pPr>
        <w:rPr>
          <w:rFonts w:asciiTheme="majorHAnsi" w:eastAsiaTheme="majorEastAsia" w:hAnsiTheme="majorHAnsi" w:cstheme="majorBidi"/>
          <w:b/>
          <w:bCs/>
          <w:color w:val="4F81BD" w:themeColor="accent1"/>
          <w:sz w:val="26"/>
          <w:szCs w:val="26"/>
        </w:rPr>
      </w:pPr>
    </w:p>
    <w:p w14:paraId="2956B2C0" w14:textId="77777777" w:rsidR="00365CC9" w:rsidRDefault="00C270CB">
      <w:pPr>
        <w:rPr>
          <w:rFonts w:asciiTheme="majorHAnsi" w:eastAsiaTheme="majorEastAsia" w:hAnsiTheme="majorHAnsi" w:cstheme="majorBidi"/>
          <w:b/>
          <w:bCs/>
          <w:color w:val="4F81BD" w:themeColor="accent1"/>
          <w:sz w:val="26"/>
          <w:szCs w:val="26"/>
        </w:rPr>
      </w:pPr>
      <w:r>
        <w:br w:type="page"/>
      </w:r>
    </w:p>
    <w:p w14:paraId="7E14453D" w14:textId="77777777" w:rsidR="00365CC9" w:rsidRDefault="00C270CB">
      <w:pPr>
        <w:pStyle w:val="Heading2"/>
      </w:pPr>
      <w:bookmarkStart w:id="19" w:name="_1711_–_MissionPlanner"/>
      <w:bookmarkEnd w:id="19"/>
      <w:r>
        <w:lastRenderedPageBreak/>
        <w:t>1711 – MissionPlanner Simulation Setup</w:t>
      </w:r>
    </w:p>
    <w:p w14:paraId="6AB13F07" w14:textId="77777777" w:rsidR="00365CC9" w:rsidRDefault="00C270CB">
      <w:pPr>
        <w:rPr>
          <w:rFonts w:cstheme="minorHAnsi"/>
          <w:b/>
          <w:bCs/>
          <w:color w:val="000000"/>
        </w:rPr>
      </w:pPr>
      <w:r>
        <w:rPr>
          <w:rFonts w:cstheme="minorHAnsi"/>
          <w:b/>
          <w:bCs/>
          <w:color w:val="000000"/>
        </w:rPr>
        <w:t>Content</w:t>
      </w:r>
    </w:p>
    <w:p w14:paraId="2CCBD1C7" w14:textId="77777777" w:rsidR="00365CC9" w:rsidRDefault="00C270CB">
      <w:r>
        <w:rPr>
          <w:color w:val="000000"/>
        </w:rPr>
        <w:t>As a lab member, I would like to setup a simulator for ardupilot on my personal PC.</w:t>
      </w:r>
    </w:p>
    <w:p w14:paraId="223B77CB" w14:textId="77777777" w:rsidR="00365CC9" w:rsidRDefault="00C270CB">
      <w:pPr>
        <w:rPr>
          <w:rFonts w:cstheme="minorHAnsi"/>
          <w:b/>
          <w:bCs/>
          <w:color w:val="000000"/>
        </w:rPr>
      </w:pPr>
      <w:r>
        <w:rPr>
          <w:rFonts w:cstheme="minorHAnsi"/>
          <w:b/>
          <w:bCs/>
          <w:color w:val="000000"/>
        </w:rPr>
        <w:t>Definition of Done</w:t>
      </w:r>
    </w:p>
    <w:p w14:paraId="5E6F5892" w14:textId="77777777" w:rsidR="00365CC9" w:rsidRDefault="00C270CB">
      <w:r>
        <w:rPr>
          <w:rFonts w:cstheme="minorHAnsi"/>
        </w:rPr>
        <w:t xml:space="preserve">[ ] Follow and complete the instructions on ardupilot’s website: </w:t>
      </w:r>
      <w:hyperlink r:id="rId14">
        <w:r>
          <w:rPr>
            <w:rStyle w:val="InternetLink"/>
            <w:rFonts w:cstheme="minorHAnsi"/>
          </w:rPr>
          <w:t>http://ardupilot.org/dev/docs/sitl-native-on-windows.html</w:t>
        </w:r>
      </w:hyperlink>
      <w:r>
        <w:rPr>
          <w:rFonts w:cstheme="minorHAnsi"/>
        </w:rPr>
        <w:t xml:space="preserve"> </w:t>
      </w:r>
    </w:p>
    <w:p w14:paraId="70A5D139" w14:textId="77777777" w:rsidR="00365CC9" w:rsidRDefault="00C270CB">
      <w:r>
        <w:rPr>
          <w:rFonts w:cstheme="minorHAnsi"/>
        </w:rPr>
        <w:t xml:space="preserve">[ ] Run a simulation of a Fixed Wing aircraft using the following website: </w:t>
      </w:r>
      <w:hyperlink r:id="rId15">
        <w:r>
          <w:rPr>
            <w:rStyle w:val="InternetLink"/>
            <w:rFonts w:cstheme="minorHAnsi"/>
          </w:rPr>
          <w:t>http://ardupilot.org/dev/docs/plane-sitlmavproxy-tutorial.html</w:t>
        </w:r>
      </w:hyperlink>
      <w:r>
        <w:rPr>
          <w:rFonts w:cstheme="minorHAnsi"/>
        </w:rPr>
        <w:t xml:space="preserve"> </w:t>
      </w:r>
    </w:p>
    <w:p w14:paraId="24585F09" w14:textId="77777777" w:rsidR="00365CC9" w:rsidRDefault="00C270CB">
      <w:r>
        <w:t>[ ] Add UW Custom Modes to your flight mode options in MissionPlanner</w:t>
      </w:r>
    </w:p>
    <w:p w14:paraId="6D42A253" w14:textId="77777777" w:rsidR="00365CC9" w:rsidRDefault="00C270CB">
      <w:pPr>
        <w:pStyle w:val="ListParagraph"/>
        <w:numPr>
          <w:ilvl w:val="0"/>
          <w:numId w:val="15"/>
        </w:numPr>
      </w:pPr>
      <w:r>
        <w:t xml:space="preserve">Open the </w:t>
      </w:r>
      <w:r>
        <w:rPr>
          <w:i/>
        </w:rPr>
        <w:t>ParameterMetaDataBackup.xml</w:t>
      </w:r>
    </w:p>
    <w:p w14:paraId="305A43FD" w14:textId="77777777" w:rsidR="00365CC9" w:rsidRDefault="00C270CB">
      <w:pPr>
        <w:pStyle w:val="ListParagraph"/>
        <w:numPr>
          <w:ilvl w:val="0"/>
          <w:numId w:val="15"/>
        </w:numPr>
      </w:pPr>
      <w:r>
        <w:t xml:space="preserve">Search for (CRTL F) </w:t>
      </w:r>
      <w:r>
        <w:rPr>
          <w:i/>
        </w:rPr>
        <w:t>FlightMode1</w:t>
      </w:r>
    </w:p>
    <w:p w14:paraId="11EF01E0" w14:textId="77777777" w:rsidR="00365CC9" w:rsidRDefault="00C270CB">
      <w:pPr>
        <w:pStyle w:val="ListParagraph"/>
        <w:numPr>
          <w:ilvl w:val="0"/>
          <w:numId w:val="15"/>
        </w:numPr>
      </w:pPr>
      <w:r>
        <w:t>In that sections, for FlightMode1-6, add the following to the &lt;Values&gt; (right before &lt;\Values&gt;)</w:t>
      </w:r>
    </w:p>
    <w:p w14:paraId="1927B45C" w14:textId="77777777" w:rsidR="00365CC9" w:rsidRDefault="00C270CB">
      <w:pPr>
        <w:pStyle w:val="ListParagraph"/>
        <w:ind w:left="1440"/>
        <w:rPr>
          <w:lang w:val="de-DE"/>
        </w:rPr>
      </w:pPr>
      <w:r>
        <w:rPr>
          <w:lang w:val="de-DE"/>
        </w:rPr>
        <w:t>,22:UW_M_1,23:UW_M_2,24:UW_M_3,25:UW_M_4</w:t>
      </w:r>
    </w:p>
    <w:p w14:paraId="233EF9ED" w14:textId="77777777" w:rsidR="00365CC9" w:rsidRDefault="00365CC9">
      <w:pPr>
        <w:rPr>
          <w:lang w:val="de-DE"/>
        </w:rPr>
      </w:pPr>
    </w:p>
    <w:p w14:paraId="4206BE08" w14:textId="77777777" w:rsidR="00365CC9" w:rsidRDefault="00C270CB">
      <w:pPr>
        <w:rPr>
          <w:rFonts w:cstheme="minorHAnsi"/>
          <w:b/>
          <w:bCs/>
          <w:color w:val="000000"/>
        </w:rPr>
      </w:pPr>
      <w:r>
        <w:rPr>
          <w:rFonts w:cstheme="minorHAnsi"/>
          <w:b/>
          <w:bCs/>
          <w:color w:val="000000"/>
        </w:rPr>
        <w:t>Notes</w:t>
      </w:r>
    </w:p>
    <w:p w14:paraId="17B516F2" w14:textId="77777777" w:rsidR="00365CC9" w:rsidRDefault="00C270CB">
      <w:pPr>
        <w:numPr>
          <w:ilvl w:val="0"/>
          <w:numId w:val="2"/>
        </w:numPr>
        <w:textAlignment w:val="baseline"/>
        <w:rPr>
          <w:rFonts w:cs="Arial"/>
          <w:color w:val="000000"/>
        </w:rPr>
      </w:pPr>
      <w:r>
        <w:rPr>
          <w:rFonts w:cs="Arial"/>
          <w:color w:val="000000"/>
        </w:rPr>
        <w:t>When installing Cygwin packages, make sure name AND description matches.</w:t>
      </w:r>
    </w:p>
    <w:p w14:paraId="193DF3D2" w14:textId="77777777" w:rsidR="00365CC9" w:rsidRDefault="00C270CB">
      <w:pPr>
        <w:numPr>
          <w:ilvl w:val="0"/>
          <w:numId w:val="2"/>
        </w:numPr>
        <w:textAlignment w:val="baseline"/>
        <w:rPr>
          <w:rFonts w:cs="Arial"/>
          <w:color w:val="000000"/>
        </w:rPr>
      </w:pPr>
      <w:r>
        <w:rPr>
          <w:rFonts w:cs="Arial"/>
          <w:color w:val="000000"/>
        </w:rPr>
        <w:t>If you miss something when installing Cygwin packages, just re-run the setup file to add/change packages.</w:t>
      </w:r>
    </w:p>
    <w:p w14:paraId="78BF71B6" w14:textId="77777777" w:rsidR="00365CC9" w:rsidRDefault="00C270CB">
      <w:pPr>
        <w:numPr>
          <w:ilvl w:val="0"/>
          <w:numId w:val="2"/>
        </w:numPr>
        <w:textAlignment w:val="baseline"/>
        <w:rPr>
          <w:rFonts w:cs="Arial"/>
          <w:color w:val="000000"/>
        </w:rPr>
      </w:pPr>
      <w:r>
        <w:rPr>
          <w:rFonts w:cs="Arial"/>
          <w:color w:val="000000"/>
        </w:rPr>
        <w:t>Get the most recent versions of the packages</w:t>
      </w:r>
    </w:p>
    <w:p w14:paraId="637A5CAF" w14:textId="77777777" w:rsidR="00365CC9" w:rsidRDefault="00C270CB">
      <w:pPr>
        <w:numPr>
          <w:ilvl w:val="0"/>
          <w:numId w:val="2"/>
        </w:numPr>
        <w:textAlignment w:val="baseline"/>
        <w:rPr>
          <w:rFonts w:cs="Arial"/>
          <w:color w:val="000000"/>
        </w:rPr>
      </w:pPr>
      <w:r>
        <w:rPr>
          <w:rFonts w:cs="Arial"/>
          <w:color w:val="000000"/>
        </w:rPr>
        <w:t xml:space="preserve">If you can’t see all the buttons in Mission Planner, go to Config/Tuning, Planner, and switch the basic option to </w:t>
      </w:r>
      <w:r>
        <w:rPr>
          <w:rFonts w:cs="Arial"/>
          <w:i/>
          <w:color w:val="000000"/>
        </w:rPr>
        <w:t>Advanced</w:t>
      </w:r>
      <w:r>
        <w:rPr>
          <w:rFonts w:cs="Arial"/>
          <w:color w:val="000000"/>
        </w:rPr>
        <w:t>.</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CF33697" w14:textId="77777777">
        <w:trPr>
          <w:trHeight w:val="224"/>
        </w:trPr>
        <w:tc>
          <w:tcPr>
            <w:tcW w:w="9576" w:type="dxa"/>
            <w:tcBorders>
              <w:left w:val="nil"/>
              <w:bottom w:val="nil"/>
              <w:right w:val="nil"/>
            </w:tcBorders>
            <w:shd w:val="clear" w:color="auto" w:fill="auto"/>
          </w:tcPr>
          <w:p w14:paraId="6842924B" w14:textId="77777777" w:rsidR="00365CC9" w:rsidRDefault="00365CC9"/>
        </w:tc>
      </w:tr>
    </w:tbl>
    <w:p w14:paraId="7982158B" w14:textId="77777777" w:rsidR="00365CC9" w:rsidRDefault="00365CC9">
      <w:pPr>
        <w:rPr>
          <w:rFonts w:asciiTheme="majorHAnsi" w:eastAsiaTheme="majorEastAsia" w:hAnsiTheme="majorHAnsi" w:cstheme="majorBidi"/>
          <w:b/>
          <w:bCs/>
          <w:color w:val="4F81BD" w:themeColor="accent1"/>
          <w:sz w:val="26"/>
          <w:szCs w:val="26"/>
        </w:rPr>
      </w:pPr>
    </w:p>
    <w:p w14:paraId="0E817BC5" w14:textId="77777777" w:rsidR="00365CC9" w:rsidRDefault="00365CC9">
      <w:pPr>
        <w:rPr>
          <w:rFonts w:asciiTheme="majorHAnsi" w:eastAsiaTheme="majorEastAsia" w:hAnsiTheme="majorHAnsi" w:cstheme="majorBidi"/>
          <w:b/>
          <w:bCs/>
          <w:color w:val="4F81BD" w:themeColor="accent1"/>
          <w:sz w:val="26"/>
          <w:szCs w:val="26"/>
        </w:rPr>
      </w:pPr>
    </w:p>
    <w:p w14:paraId="1875FB3A" w14:textId="77777777" w:rsidR="00365CC9" w:rsidRDefault="00365CC9">
      <w:pPr>
        <w:rPr>
          <w:rFonts w:asciiTheme="majorHAnsi" w:eastAsiaTheme="majorEastAsia" w:hAnsiTheme="majorHAnsi" w:cstheme="majorBidi"/>
          <w:b/>
          <w:bCs/>
          <w:color w:val="4F81BD" w:themeColor="accent1"/>
          <w:sz w:val="26"/>
          <w:szCs w:val="26"/>
        </w:rPr>
      </w:pPr>
    </w:p>
    <w:p w14:paraId="01339E91" w14:textId="77777777" w:rsidR="00365CC9" w:rsidRDefault="00365CC9">
      <w:pPr>
        <w:rPr>
          <w:rFonts w:asciiTheme="majorHAnsi" w:eastAsiaTheme="majorEastAsia" w:hAnsiTheme="majorHAnsi" w:cstheme="majorBidi"/>
          <w:b/>
          <w:bCs/>
          <w:color w:val="4F81BD" w:themeColor="accent1"/>
          <w:sz w:val="26"/>
          <w:szCs w:val="26"/>
        </w:rPr>
      </w:pPr>
    </w:p>
    <w:p w14:paraId="3456C085" w14:textId="77777777" w:rsidR="00365CC9" w:rsidRDefault="00365CC9">
      <w:pPr>
        <w:rPr>
          <w:rFonts w:asciiTheme="majorHAnsi" w:eastAsiaTheme="majorEastAsia" w:hAnsiTheme="majorHAnsi" w:cstheme="majorBidi"/>
          <w:b/>
          <w:bCs/>
          <w:color w:val="4F81BD" w:themeColor="accent1"/>
          <w:sz w:val="26"/>
          <w:szCs w:val="26"/>
        </w:rPr>
      </w:pPr>
    </w:p>
    <w:p w14:paraId="7F248FB9" w14:textId="77777777" w:rsidR="00365CC9" w:rsidRDefault="00365CC9">
      <w:pPr>
        <w:rPr>
          <w:rFonts w:asciiTheme="majorHAnsi" w:eastAsiaTheme="majorEastAsia" w:hAnsiTheme="majorHAnsi" w:cstheme="majorBidi"/>
          <w:b/>
          <w:bCs/>
          <w:color w:val="4F81BD" w:themeColor="accent1"/>
          <w:sz w:val="26"/>
          <w:szCs w:val="26"/>
        </w:rPr>
      </w:pPr>
    </w:p>
    <w:p w14:paraId="38AA96A5" w14:textId="77777777" w:rsidR="00365CC9" w:rsidRDefault="00365CC9">
      <w:pPr>
        <w:rPr>
          <w:rFonts w:asciiTheme="majorHAnsi" w:eastAsiaTheme="majorEastAsia" w:hAnsiTheme="majorHAnsi" w:cstheme="majorBidi"/>
          <w:b/>
          <w:bCs/>
          <w:color w:val="4F81BD" w:themeColor="accent1"/>
          <w:sz w:val="26"/>
          <w:szCs w:val="26"/>
        </w:rPr>
      </w:pPr>
    </w:p>
    <w:p w14:paraId="0361FF80" w14:textId="77777777" w:rsidR="00365CC9" w:rsidRDefault="00365CC9">
      <w:pPr>
        <w:rPr>
          <w:rFonts w:asciiTheme="majorHAnsi" w:eastAsiaTheme="majorEastAsia" w:hAnsiTheme="majorHAnsi" w:cstheme="majorBidi"/>
          <w:b/>
          <w:bCs/>
          <w:color w:val="4F81BD" w:themeColor="accent1"/>
          <w:sz w:val="26"/>
          <w:szCs w:val="26"/>
        </w:rPr>
      </w:pPr>
    </w:p>
    <w:p w14:paraId="619396E2" w14:textId="77777777" w:rsidR="00365CC9" w:rsidRDefault="00365CC9">
      <w:pPr>
        <w:rPr>
          <w:rFonts w:asciiTheme="majorHAnsi" w:eastAsiaTheme="majorEastAsia" w:hAnsiTheme="majorHAnsi" w:cstheme="majorBidi"/>
          <w:b/>
          <w:bCs/>
          <w:color w:val="4F81BD" w:themeColor="accent1"/>
          <w:sz w:val="26"/>
          <w:szCs w:val="26"/>
        </w:rPr>
      </w:pPr>
    </w:p>
    <w:p w14:paraId="76103D95" w14:textId="77777777" w:rsidR="00365CC9" w:rsidRDefault="00365CC9">
      <w:pPr>
        <w:rPr>
          <w:rFonts w:asciiTheme="majorHAnsi" w:eastAsiaTheme="majorEastAsia" w:hAnsiTheme="majorHAnsi" w:cstheme="majorBidi"/>
          <w:b/>
          <w:bCs/>
          <w:color w:val="4F81BD" w:themeColor="accent1"/>
          <w:sz w:val="26"/>
          <w:szCs w:val="26"/>
        </w:rPr>
      </w:pPr>
    </w:p>
    <w:p w14:paraId="68176307" w14:textId="77777777" w:rsidR="00365CC9" w:rsidRDefault="00365CC9">
      <w:pPr>
        <w:rPr>
          <w:rFonts w:asciiTheme="majorHAnsi" w:eastAsiaTheme="majorEastAsia" w:hAnsiTheme="majorHAnsi" w:cstheme="majorBidi"/>
          <w:b/>
          <w:bCs/>
          <w:color w:val="4F81BD" w:themeColor="accent1"/>
          <w:sz w:val="26"/>
          <w:szCs w:val="26"/>
        </w:rPr>
      </w:pPr>
    </w:p>
    <w:p w14:paraId="643F04F1" w14:textId="77777777" w:rsidR="00365CC9" w:rsidRDefault="00365CC9">
      <w:pPr>
        <w:rPr>
          <w:rFonts w:asciiTheme="majorHAnsi" w:eastAsiaTheme="majorEastAsia" w:hAnsiTheme="majorHAnsi" w:cstheme="majorBidi"/>
          <w:b/>
          <w:bCs/>
          <w:color w:val="4F81BD" w:themeColor="accent1"/>
          <w:sz w:val="26"/>
          <w:szCs w:val="26"/>
        </w:rPr>
      </w:pPr>
    </w:p>
    <w:p w14:paraId="60AD85FD" w14:textId="77777777" w:rsidR="00365CC9" w:rsidRDefault="00365CC9">
      <w:pPr>
        <w:rPr>
          <w:rFonts w:asciiTheme="majorHAnsi" w:eastAsiaTheme="majorEastAsia" w:hAnsiTheme="majorHAnsi" w:cstheme="majorBidi"/>
          <w:b/>
          <w:bCs/>
          <w:color w:val="4F81BD" w:themeColor="accent1"/>
          <w:sz w:val="26"/>
          <w:szCs w:val="26"/>
        </w:rPr>
      </w:pPr>
    </w:p>
    <w:p w14:paraId="7BFA1F16" w14:textId="77777777" w:rsidR="00365CC9" w:rsidRDefault="00365CC9">
      <w:pPr>
        <w:rPr>
          <w:rFonts w:asciiTheme="majorHAnsi" w:eastAsiaTheme="majorEastAsia" w:hAnsiTheme="majorHAnsi" w:cstheme="majorBidi"/>
          <w:b/>
          <w:bCs/>
          <w:color w:val="4F81BD" w:themeColor="accent1"/>
          <w:sz w:val="26"/>
          <w:szCs w:val="26"/>
        </w:rPr>
      </w:pPr>
    </w:p>
    <w:p w14:paraId="45878993" w14:textId="77777777" w:rsidR="00365CC9" w:rsidRDefault="00C270CB">
      <w:pPr>
        <w:rPr>
          <w:rFonts w:asciiTheme="majorHAnsi" w:eastAsiaTheme="majorEastAsia" w:hAnsiTheme="majorHAnsi" w:cstheme="majorBidi"/>
          <w:b/>
          <w:bCs/>
          <w:color w:val="4F81BD" w:themeColor="accent1"/>
          <w:sz w:val="26"/>
          <w:szCs w:val="26"/>
        </w:rPr>
      </w:pPr>
      <w:r>
        <w:br w:type="page"/>
      </w:r>
    </w:p>
    <w:p w14:paraId="7BB5AC88" w14:textId="77777777" w:rsidR="00365CC9" w:rsidRDefault="00C270CB">
      <w:pPr>
        <w:pStyle w:val="Heading2"/>
      </w:pPr>
      <w:r>
        <w:lastRenderedPageBreak/>
        <w:t>1712 – AMFAV Commissioned Project Development August</w:t>
      </w:r>
    </w:p>
    <w:p w14:paraId="03A8DF56" w14:textId="77777777" w:rsidR="00365CC9" w:rsidRDefault="00365CC9">
      <w:pPr>
        <w:rPr>
          <w:rFonts w:eastAsia="Times New Roman"/>
        </w:rPr>
      </w:pPr>
    </w:p>
    <w:p w14:paraId="008C9886" w14:textId="77777777" w:rsidR="00365CC9" w:rsidRDefault="00C270CB">
      <w:r>
        <w:rPr>
          <w:b/>
          <w:bCs/>
          <w:color w:val="000000"/>
        </w:rPr>
        <w:t>Content</w:t>
      </w:r>
    </w:p>
    <w:p w14:paraId="2CC3FB96" w14:textId="77777777" w:rsidR="00365CC9" w:rsidRDefault="00C270CB">
      <w:r>
        <w:rPr>
          <w:color w:val="000000"/>
        </w:rPr>
        <w:t xml:space="preserve">I will work im coordiance with Dr. Ronan Paugam and Jim Cronan to perform data analysis and develop algorithms . </w:t>
      </w:r>
    </w:p>
    <w:p w14:paraId="75977817" w14:textId="77777777" w:rsidR="00365CC9" w:rsidRDefault="00365CC9">
      <w:pPr>
        <w:rPr>
          <w:rFonts w:eastAsia="Times New Roman"/>
        </w:rPr>
      </w:pPr>
    </w:p>
    <w:p w14:paraId="4EE70473" w14:textId="77777777" w:rsidR="00365CC9" w:rsidRDefault="00C270CB">
      <w:r>
        <w:rPr>
          <w:b/>
          <w:bCs/>
          <w:color w:val="000000"/>
        </w:rPr>
        <w:t>Definition of Done</w:t>
      </w:r>
    </w:p>
    <w:p w14:paraId="0FA29C34" w14:textId="77777777" w:rsidR="00365CC9" w:rsidRDefault="00C270CB">
      <w:pPr>
        <w:rPr>
          <w:rFonts w:ascii="Calibri" w:hAnsi="Calibri"/>
          <w:color w:val="000000"/>
        </w:rPr>
      </w:pPr>
      <w:r>
        <w:rPr>
          <w:color w:val="000000"/>
        </w:rPr>
        <w:t>[ ] Perform data analysis and develop algorithm per instructions provided by Dr. Ronan Paugam and Jim Cronan.</w:t>
      </w:r>
    </w:p>
    <w:p w14:paraId="6C4F23FF" w14:textId="77777777" w:rsidR="00365CC9" w:rsidRDefault="00365CC9"/>
    <w:p w14:paraId="3324D4D0" w14:textId="77777777" w:rsidR="00365CC9" w:rsidRDefault="00365CC9"/>
    <w:p w14:paraId="27050E0D" w14:textId="77777777" w:rsidR="00365CC9" w:rsidRDefault="00365CC9">
      <w:pPr>
        <w:rPr>
          <w:rFonts w:eastAsia="Times New Roman"/>
        </w:rPr>
      </w:pPr>
    </w:p>
    <w:p w14:paraId="07F8BE13" w14:textId="77777777" w:rsidR="00365CC9" w:rsidRDefault="00C270CB">
      <w:r>
        <w:rPr>
          <w:b/>
          <w:bCs/>
          <w:color w:val="000000"/>
        </w:rPr>
        <w:t>Notes</w:t>
      </w:r>
    </w:p>
    <w:p w14:paraId="6CA09EF7" w14:textId="77777777" w:rsidR="00365CC9" w:rsidRDefault="00365CC9">
      <w:pPr>
        <w:numPr>
          <w:ilvl w:val="0"/>
          <w:numId w:val="2"/>
        </w:numPr>
        <w:textAlignment w:val="baseline"/>
        <w:rPr>
          <w:rFonts w:ascii="Arial" w:hAnsi="Arial" w:cs="Arial"/>
          <w:color w:val="000000"/>
        </w:rPr>
      </w:pPr>
    </w:p>
    <w:p w14:paraId="68FF4F2E"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43B9414D" w14:textId="77777777">
        <w:trPr>
          <w:trHeight w:val="224"/>
        </w:trPr>
        <w:tc>
          <w:tcPr>
            <w:tcW w:w="9576" w:type="dxa"/>
            <w:tcBorders>
              <w:left w:val="nil"/>
              <w:bottom w:val="nil"/>
              <w:right w:val="nil"/>
            </w:tcBorders>
            <w:shd w:val="clear" w:color="auto" w:fill="auto"/>
          </w:tcPr>
          <w:p w14:paraId="258D95D1" w14:textId="77777777" w:rsidR="00365CC9" w:rsidRDefault="00365CC9"/>
        </w:tc>
      </w:tr>
    </w:tbl>
    <w:p w14:paraId="350B00AA" w14:textId="77777777" w:rsidR="00365CC9" w:rsidRDefault="00365CC9">
      <w:pPr>
        <w:rPr>
          <w:rFonts w:asciiTheme="majorHAnsi" w:eastAsiaTheme="majorEastAsia" w:hAnsiTheme="majorHAnsi" w:cstheme="majorBidi"/>
          <w:b/>
          <w:bCs/>
          <w:color w:val="4F81BD" w:themeColor="accent1"/>
          <w:sz w:val="26"/>
          <w:szCs w:val="26"/>
        </w:rPr>
      </w:pPr>
    </w:p>
    <w:p w14:paraId="02253D7F" w14:textId="77777777" w:rsidR="00365CC9" w:rsidRDefault="00365CC9">
      <w:pPr>
        <w:rPr>
          <w:rFonts w:asciiTheme="majorHAnsi" w:eastAsiaTheme="majorEastAsia" w:hAnsiTheme="majorHAnsi" w:cstheme="majorBidi"/>
          <w:b/>
          <w:bCs/>
          <w:color w:val="4F81BD" w:themeColor="accent1"/>
          <w:sz w:val="26"/>
          <w:szCs w:val="26"/>
        </w:rPr>
      </w:pPr>
    </w:p>
    <w:p w14:paraId="69B4EC67" w14:textId="77777777" w:rsidR="00365CC9" w:rsidRDefault="00365CC9">
      <w:pPr>
        <w:rPr>
          <w:rFonts w:asciiTheme="majorHAnsi" w:eastAsiaTheme="majorEastAsia" w:hAnsiTheme="majorHAnsi" w:cstheme="majorBidi"/>
          <w:b/>
          <w:bCs/>
          <w:color w:val="4F81BD" w:themeColor="accent1"/>
          <w:sz w:val="26"/>
          <w:szCs w:val="26"/>
        </w:rPr>
      </w:pPr>
    </w:p>
    <w:p w14:paraId="5CDE1F42" w14:textId="77777777" w:rsidR="00365CC9" w:rsidRDefault="00365CC9">
      <w:pPr>
        <w:rPr>
          <w:rFonts w:asciiTheme="majorHAnsi" w:eastAsiaTheme="majorEastAsia" w:hAnsiTheme="majorHAnsi" w:cstheme="majorBidi"/>
          <w:b/>
          <w:bCs/>
          <w:color w:val="4F81BD" w:themeColor="accent1"/>
          <w:sz w:val="26"/>
          <w:szCs w:val="26"/>
        </w:rPr>
      </w:pPr>
    </w:p>
    <w:p w14:paraId="506210C6" w14:textId="77777777" w:rsidR="00365CC9" w:rsidRDefault="00365CC9">
      <w:pPr>
        <w:rPr>
          <w:rFonts w:asciiTheme="majorHAnsi" w:eastAsiaTheme="majorEastAsia" w:hAnsiTheme="majorHAnsi" w:cstheme="majorBidi"/>
          <w:b/>
          <w:bCs/>
          <w:color w:val="4F81BD" w:themeColor="accent1"/>
          <w:sz w:val="26"/>
          <w:szCs w:val="26"/>
        </w:rPr>
      </w:pPr>
    </w:p>
    <w:p w14:paraId="5D2A680D" w14:textId="77777777" w:rsidR="00365CC9" w:rsidRDefault="00365CC9">
      <w:pPr>
        <w:rPr>
          <w:rFonts w:asciiTheme="majorHAnsi" w:eastAsiaTheme="majorEastAsia" w:hAnsiTheme="majorHAnsi" w:cstheme="majorBidi"/>
          <w:b/>
          <w:bCs/>
          <w:color w:val="4F81BD" w:themeColor="accent1"/>
          <w:sz w:val="26"/>
          <w:szCs w:val="26"/>
        </w:rPr>
      </w:pPr>
    </w:p>
    <w:p w14:paraId="3EE698AF" w14:textId="77777777" w:rsidR="00365CC9" w:rsidRDefault="00365CC9">
      <w:pPr>
        <w:rPr>
          <w:rFonts w:asciiTheme="majorHAnsi" w:eastAsiaTheme="majorEastAsia" w:hAnsiTheme="majorHAnsi" w:cstheme="majorBidi"/>
          <w:b/>
          <w:bCs/>
          <w:color w:val="4F81BD" w:themeColor="accent1"/>
          <w:sz w:val="26"/>
          <w:szCs w:val="26"/>
        </w:rPr>
      </w:pPr>
    </w:p>
    <w:p w14:paraId="2F7C42DF" w14:textId="77777777" w:rsidR="00365CC9" w:rsidRDefault="00365CC9">
      <w:pPr>
        <w:rPr>
          <w:rFonts w:asciiTheme="majorHAnsi" w:eastAsiaTheme="majorEastAsia" w:hAnsiTheme="majorHAnsi" w:cstheme="majorBidi"/>
          <w:b/>
          <w:bCs/>
          <w:color w:val="4F81BD" w:themeColor="accent1"/>
          <w:sz w:val="26"/>
          <w:szCs w:val="26"/>
        </w:rPr>
      </w:pPr>
    </w:p>
    <w:p w14:paraId="4D1E41EC" w14:textId="77777777" w:rsidR="00365CC9" w:rsidRDefault="00365CC9">
      <w:pPr>
        <w:rPr>
          <w:rFonts w:asciiTheme="majorHAnsi" w:eastAsiaTheme="majorEastAsia" w:hAnsiTheme="majorHAnsi" w:cstheme="majorBidi"/>
          <w:b/>
          <w:bCs/>
          <w:color w:val="4F81BD" w:themeColor="accent1"/>
          <w:sz w:val="26"/>
          <w:szCs w:val="26"/>
        </w:rPr>
      </w:pPr>
    </w:p>
    <w:p w14:paraId="1CD3DD91" w14:textId="77777777" w:rsidR="00365CC9" w:rsidRDefault="00365CC9">
      <w:pPr>
        <w:rPr>
          <w:rFonts w:asciiTheme="majorHAnsi" w:eastAsiaTheme="majorEastAsia" w:hAnsiTheme="majorHAnsi" w:cstheme="majorBidi"/>
          <w:b/>
          <w:bCs/>
          <w:color w:val="4F81BD" w:themeColor="accent1"/>
          <w:sz w:val="26"/>
          <w:szCs w:val="26"/>
        </w:rPr>
      </w:pPr>
    </w:p>
    <w:p w14:paraId="06E7CD8F" w14:textId="77777777" w:rsidR="00365CC9" w:rsidRDefault="00365CC9">
      <w:pPr>
        <w:rPr>
          <w:rFonts w:asciiTheme="majorHAnsi" w:eastAsiaTheme="majorEastAsia" w:hAnsiTheme="majorHAnsi" w:cstheme="majorBidi"/>
          <w:b/>
          <w:bCs/>
          <w:color w:val="4F81BD" w:themeColor="accent1"/>
          <w:sz w:val="26"/>
          <w:szCs w:val="26"/>
        </w:rPr>
      </w:pPr>
    </w:p>
    <w:p w14:paraId="05C59E2D" w14:textId="77777777" w:rsidR="00365CC9" w:rsidRDefault="00365CC9">
      <w:pPr>
        <w:rPr>
          <w:rFonts w:asciiTheme="majorHAnsi" w:eastAsiaTheme="majorEastAsia" w:hAnsiTheme="majorHAnsi" w:cstheme="majorBidi"/>
          <w:b/>
          <w:bCs/>
          <w:color w:val="4F81BD" w:themeColor="accent1"/>
          <w:sz w:val="26"/>
          <w:szCs w:val="26"/>
        </w:rPr>
      </w:pPr>
    </w:p>
    <w:p w14:paraId="0951D2CF" w14:textId="77777777" w:rsidR="00365CC9" w:rsidRDefault="00365CC9">
      <w:pPr>
        <w:rPr>
          <w:rFonts w:asciiTheme="majorHAnsi" w:eastAsiaTheme="majorEastAsia" w:hAnsiTheme="majorHAnsi" w:cstheme="majorBidi"/>
          <w:b/>
          <w:bCs/>
          <w:color w:val="4F81BD" w:themeColor="accent1"/>
          <w:sz w:val="26"/>
          <w:szCs w:val="26"/>
        </w:rPr>
      </w:pPr>
    </w:p>
    <w:p w14:paraId="2310F3FE" w14:textId="77777777" w:rsidR="00365CC9" w:rsidRDefault="00365CC9">
      <w:pPr>
        <w:rPr>
          <w:rFonts w:asciiTheme="majorHAnsi" w:eastAsiaTheme="majorEastAsia" w:hAnsiTheme="majorHAnsi" w:cstheme="majorBidi"/>
          <w:b/>
          <w:bCs/>
          <w:color w:val="4F81BD" w:themeColor="accent1"/>
          <w:sz w:val="26"/>
          <w:szCs w:val="26"/>
        </w:rPr>
      </w:pPr>
    </w:p>
    <w:p w14:paraId="5C6D11DE" w14:textId="77777777" w:rsidR="00365CC9" w:rsidRDefault="00365CC9">
      <w:pPr>
        <w:rPr>
          <w:rFonts w:asciiTheme="majorHAnsi" w:eastAsiaTheme="majorEastAsia" w:hAnsiTheme="majorHAnsi" w:cstheme="majorBidi"/>
          <w:b/>
          <w:bCs/>
          <w:color w:val="4F81BD" w:themeColor="accent1"/>
          <w:sz w:val="26"/>
          <w:szCs w:val="26"/>
        </w:rPr>
      </w:pPr>
    </w:p>
    <w:p w14:paraId="5F534D22" w14:textId="77777777" w:rsidR="00365CC9" w:rsidRDefault="00365CC9">
      <w:pPr>
        <w:rPr>
          <w:rFonts w:asciiTheme="majorHAnsi" w:eastAsiaTheme="majorEastAsia" w:hAnsiTheme="majorHAnsi" w:cstheme="majorBidi"/>
          <w:b/>
          <w:bCs/>
          <w:color w:val="4F81BD" w:themeColor="accent1"/>
          <w:sz w:val="26"/>
          <w:szCs w:val="26"/>
        </w:rPr>
      </w:pPr>
    </w:p>
    <w:p w14:paraId="19C3093D" w14:textId="77777777" w:rsidR="00365CC9" w:rsidRDefault="00C270CB">
      <w:pPr>
        <w:rPr>
          <w:rFonts w:asciiTheme="majorHAnsi" w:eastAsiaTheme="majorEastAsia" w:hAnsiTheme="majorHAnsi" w:cstheme="majorBidi"/>
          <w:b/>
          <w:bCs/>
          <w:color w:val="4F81BD" w:themeColor="accent1"/>
          <w:sz w:val="26"/>
          <w:szCs w:val="26"/>
        </w:rPr>
      </w:pPr>
      <w:r>
        <w:br w:type="page"/>
      </w:r>
    </w:p>
    <w:p w14:paraId="6A46349C" w14:textId="77777777" w:rsidR="00365CC9" w:rsidRDefault="00C270CB">
      <w:pPr>
        <w:pStyle w:val="Heading2"/>
      </w:pPr>
      <w:r>
        <w:lastRenderedPageBreak/>
        <w:t>1713 – AIAA SciTech Mapping Paper Composition August/September</w:t>
      </w:r>
    </w:p>
    <w:p w14:paraId="225D4181" w14:textId="77777777" w:rsidR="00365CC9" w:rsidRDefault="00365CC9">
      <w:pPr>
        <w:rPr>
          <w:rFonts w:eastAsia="Times New Roman"/>
        </w:rPr>
      </w:pPr>
    </w:p>
    <w:p w14:paraId="6EA6BCDD" w14:textId="77777777" w:rsidR="00365CC9" w:rsidRDefault="00C270CB">
      <w:r>
        <w:rPr>
          <w:b/>
          <w:bCs/>
          <w:color w:val="000000"/>
        </w:rPr>
        <w:t>Content</w:t>
      </w:r>
    </w:p>
    <w:p w14:paraId="0DA863AC" w14:textId="77777777" w:rsidR="00365CC9" w:rsidRDefault="00C270CB">
      <w:r>
        <w:rPr>
          <w:color w:val="000000"/>
        </w:rPr>
        <w:t>I will continue working on relevant fields regarding the mapping project and further composition of the paper for AIAA SciTech Conference</w:t>
      </w:r>
    </w:p>
    <w:p w14:paraId="10047ADB" w14:textId="77777777" w:rsidR="00365CC9" w:rsidRDefault="00365CC9">
      <w:pPr>
        <w:rPr>
          <w:rFonts w:eastAsia="Times New Roman"/>
        </w:rPr>
      </w:pPr>
    </w:p>
    <w:p w14:paraId="16E9CDF9" w14:textId="77777777" w:rsidR="00365CC9" w:rsidRDefault="00C270CB">
      <w:r>
        <w:rPr>
          <w:b/>
          <w:bCs/>
          <w:color w:val="000000"/>
        </w:rPr>
        <w:t>Definition of Done</w:t>
      </w:r>
    </w:p>
    <w:p w14:paraId="228F7598" w14:textId="77777777" w:rsidR="00365CC9" w:rsidRDefault="00C270CB">
      <w:pPr>
        <w:rPr>
          <w:rFonts w:ascii="Calibri" w:hAnsi="Calibri"/>
          <w:color w:val="000000"/>
        </w:rPr>
      </w:pPr>
      <w:r>
        <w:rPr>
          <w:color w:val="000000"/>
        </w:rPr>
        <w:t xml:space="preserve"> [ ] Investigate Mechine Learning implementations</w:t>
      </w:r>
    </w:p>
    <w:p w14:paraId="749EFB2B" w14:textId="77777777" w:rsidR="00365CC9" w:rsidRDefault="00C270CB">
      <w:pPr>
        <w:rPr>
          <w:rFonts w:ascii="Calibri" w:hAnsi="Calibri"/>
          <w:color w:val="000000"/>
        </w:rPr>
      </w:pPr>
      <w:r>
        <w:rPr>
          <w:color w:val="000000"/>
        </w:rPr>
        <w:t xml:space="preserve"> [ ] Investigate Rendering options with OpenGL</w:t>
      </w:r>
    </w:p>
    <w:p w14:paraId="12168E3F" w14:textId="77777777" w:rsidR="00365CC9" w:rsidRDefault="00C270CB">
      <w:pPr>
        <w:rPr>
          <w:rFonts w:ascii="Calibri" w:hAnsi="Calibri"/>
          <w:color w:val="000000"/>
        </w:rPr>
      </w:pPr>
      <w:r>
        <w:rPr>
          <w:color w:val="000000"/>
        </w:rPr>
        <w:t xml:space="preserve"> [ ] Confirm dataset conposition for the project</w:t>
      </w:r>
    </w:p>
    <w:p w14:paraId="065BB07A" w14:textId="77777777" w:rsidR="00365CC9" w:rsidRDefault="00365CC9"/>
    <w:p w14:paraId="068DE488" w14:textId="77777777" w:rsidR="00365CC9" w:rsidRDefault="00365CC9"/>
    <w:p w14:paraId="0C84EF54" w14:textId="77777777" w:rsidR="00365CC9" w:rsidRDefault="00365CC9">
      <w:pPr>
        <w:rPr>
          <w:rFonts w:eastAsia="Times New Roman"/>
        </w:rPr>
      </w:pPr>
    </w:p>
    <w:p w14:paraId="62DE2CA6" w14:textId="77777777" w:rsidR="00365CC9" w:rsidRDefault="00C270CB">
      <w:r>
        <w:rPr>
          <w:b/>
          <w:bCs/>
          <w:color w:val="000000"/>
        </w:rPr>
        <w:t>Notes</w:t>
      </w:r>
    </w:p>
    <w:p w14:paraId="0063D2EC" w14:textId="77777777" w:rsidR="00365CC9" w:rsidRDefault="00365CC9">
      <w:pPr>
        <w:numPr>
          <w:ilvl w:val="0"/>
          <w:numId w:val="2"/>
        </w:numPr>
        <w:textAlignment w:val="baseline"/>
        <w:rPr>
          <w:rFonts w:ascii="Arial" w:hAnsi="Arial" w:cs="Arial"/>
          <w:color w:val="000000"/>
        </w:rPr>
      </w:pPr>
    </w:p>
    <w:p w14:paraId="109F4975"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0D640E8E" w14:textId="77777777">
        <w:trPr>
          <w:trHeight w:val="224"/>
        </w:trPr>
        <w:tc>
          <w:tcPr>
            <w:tcW w:w="9576" w:type="dxa"/>
            <w:tcBorders>
              <w:left w:val="nil"/>
              <w:bottom w:val="nil"/>
              <w:right w:val="nil"/>
            </w:tcBorders>
            <w:shd w:val="clear" w:color="auto" w:fill="auto"/>
          </w:tcPr>
          <w:p w14:paraId="49D1B6F1" w14:textId="77777777" w:rsidR="00365CC9" w:rsidRDefault="00365CC9"/>
        </w:tc>
      </w:tr>
    </w:tbl>
    <w:p w14:paraId="528F22D2" w14:textId="77777777" w:rsidR="00365CC9" w:rsidRDefault="00365CC9">
      <w:pPr>
        <w:rPr>
          <w:rFonts w:asciiTheme="majorHAnsi" w:eastAsiaTheme="majorEastAsia" w:hAnsiTheme="majorHAnsi" w:cstheme="majorBidi"/>
          <w:b/>
          <w:bCs/>
          <w:color w:val="4F81BD" w:themeColor="accent1"/>
          <w:sz w:val="26"/>
          <w:szCs w:val="26"/>
        </w:rPr>
      </w:pPr>
    </w:p>
    <w:p w14:paraId="5837A5D5" w14:textId="77777777" w:rsidR="00365CC9" w:rsidRDefault="00365CC9">
      <w:pPr>
        <w:rPr>
          <w:rFonts w:asciiTheme="majorHAnsi" w:eastAsiaTheme="majorEastAsia" w:hAnsiTheme="majorHAnsi" w:cstheme="majorBidi"/>
          <w:b/>
          <w:bCs/>
          <w:color w:val="4F81BD" w:themeColor="accent1"/>
          <w:sz w:val="26"/>
          <w:szCs w:val="26"/>
        </w:rPr>
      </w:pPr>
    </w:p>
    <w:p w14:paraId="69E1CA85" w14:textId="77777777" w:rsidR="00365CC9" w:rsidRDefault="00365CC9">
      <w:pPr>
        <w:rPr>
          <w:rFonts w:asciiTheme="majorHAnsi" w:eastAsiaTheme="majorEastAsia" w:hAnsiTheme="majorHAnsi" w:cstheme="majorBidi"/>
          <w:b/>
          <w:bCs/>
          <w:color w:val="4F81BD" w:themeColor="accent1"/>
          <w:sz w:val="26"/>
          <w:szCs w:val="26"/>
        </w:rPr>
      </w:pPr>
    </w:p>
    <w:p w14:paraId="162350F9" w14:textId="77777777" w:rsidR="00365CC9" w:rsidRDefault="00365CC9">
      <w:pPr>
        <w:rPr>
          <w:rFonts w:asciiTheme="majorHAnsi" w:eastAsiaTheme="majorEastAsia" w:hAnsiTheme="majorHAnsi" w:cstheme="majorBidi"/>
          <w:b/>
          <w:bCs/>
          <w:color w:val="4F81BD" w:themeColor="accent1"/>
          <w:sz w:val="26"/>
          <w:szCs w:val="26"/>
        </w:rPr>
      </w:pPr>
    </w:p>
    <w:p w14:paraId="63E60F36" w14:textId="77777777" w:rsidR="00365CC9" w:rsidRDefault="00365CC9">
      <w:pPr>
        <w:rPr>
          <w:rFonts w:asciiTheme="majorHAnsi" w:eastAsiaTheme="majorEastAsia" w:hAnsiTheme="majorHAnsi" w:cstheme="majorBidi"/>
          <w:b/>
          <w:bCs/>
          <w:color w:val="4F81BD" w:themeColor="accent1"/>
          <w:sz w:val="26"/>
          <w:szCs w:val="26"/>
        </w:rPr>
      </w:pPr>
    </w:p>
    <w:p w14:paraId="0BE271A6" w14:textId="77777777" w:rsidR="00365CC9" w:rsidRDefault="00365CC9">
      <w:pPr>
        <w:rPr>
          <w:rFonts w:asciiTheme="majorHAnsi" w:eastAsiaTheme="majorEastAsia" w:hAnsiTheme="majorHAnsi" w:cstheme="majorBidi"/>
          <w:b/>
          <w:bCs/>
          <w:color w:val="4F81BD" w:themeColor="accent1"/>
          <w:sz w:val="26"/>
          <w:szCs w:val="26"/>
        </w:rPr>
      </w:pPr>
    </w:p>
    <w:p w14:paraId="092E976B" w14:textId="77777777" w:rsidR="00365CC9" w:rsidRDefault="00365CC9">
      <w:pPr>
        <w:rPr>
          <w:rFonts w:asciiTheme="majorHAnsi" w:eastAsiaTheme="majorEastAsia" w:hAnsiTheme="majorHAnsi" w:cstheme="majorBidi"/>
          <w:b/>
          <w:bCs/>
          <w:color w:val="4F81BD" w:themeColor="accent1"/>
          <w:sz w:val="26"/>
          <w:szCs w:val="26"/>
        </w:rPr>
      </w:pPr>
    </w:p>
    <w:p w14:paraId="5B739A7E" w14:textId="77777777" w:rsidR="00365CC9" w:rsidRDefault="00365CC9">
      <w:pPr>
        <w:rPr>
          <w:rFonts w:asciiTheme="majorHAnsi" w:eastAsiaTheme="majorEastAsia" w:hAnsiTheme="majorHAnsi" w:cstheme="majorBidi"/>
          <w:b/>
          <w:bCs/>
          <w:color w:val="4F81BD" w:themeColor="accent1"/>
          <w:sz w:val="26"/>
          <w:szCs w:val="26"/>
        </w:rPr>
      </w:pPr>
    </w:p>
    <w:p w14:paraId="7CFABD92" w14:textId="77777777" w:rsidR="00365CC9" w:rsidRDefault="00365CC9">
      <w:pPr>
        <w:rPr>
          <w:rFonts w:asciiTheme="majorHAnsi" w:eastAsiaTheme="majorEastAsia" w:hAnsiTheme="majorHAnsi" w:cstheme="majorBidi"/>
          <w:b/>
          <w:bCs/>
          <w:color w:val="4F81BD" w:themeColor="accent1"/>
          <w:sz w:val="26"/>
          <w:szCs w:val="26"/>
        </w:rPr>
      </w:pPr>
    </w:p>
    <w:p w14:paraId="3A477629" w14:textId="77777777" w:rsidR="00365CC9" w:rsidRDefault="00365CC9">
      <w:pPr>
        <w:rPr>
          <w:rFonts w:asciiTheme="majorHAnsi" w:eastAsiaTheme="majorEastAsia" w:hAnsiTheme="majorHAnsi" w:cstheme="majorBidi"/>
          <w:b/>
          <w:bCs/>
          <w:color w:val="4F81BD" w:themeColor="accent1"/>
          <w:sz w:val="26"/>
          <w:szCs w:val="26"/>
        </w:rPr>
      </w:pPr>
    </w:p>
    <w:p w14:paraId="628CE0EE" w14:textId="77777777" w:rsidR="00365CC9" w:rsidRDefault="00365CC9">
      <w:pPr>
        <w:rPr>
          <w:rFonts w:asciiTheme="majorHAnsi" w:eastAsiaTheme="majorEastAsia" w:hAnsiTheme="majorHAnsi" w:cstheme="majorBidi"/>
          <w:b/>
          <w:bCs/>
          <w:color w:val="4F81BD" w:themeColor="accent1"/>
          <w:sz w:val="26"/>
          <w:szCs w:val="26"/>
        </w:rPr>
      </w:pPr>
    </w:p>
    <w:p w14:paraId="519DE2BA" w14:textId="77777777" w:rsidR="00365CC9" w:rsidRDefault="00365CC9">
      <w:pPr>
        <w:rPr>
          <w:rFonts w:asciiTheme="majorHAnsi" w:eastAsiaTheme="majorEastAsia" w:hAnsiTheme="majorHAnsi" w:cstheme="majorBidi"/>
          <w:b/>
          <w:bCs/>
          <w:color w:val="4F81BD" w:themeColor="accent1"/>
          <w:sz w:val="26"/>
          <w:szCs w:val="26"/>
        </w:rPr>
      </w:pPr>
    </w:p>
    <w:p w14:paraId="310FD25D" w14:textId="77777777" w:rsidR="00365CC9" w:rsidRDefault="00365CC9">
      <w:pPr>
        <w:rPr>
          <w:rFonts w:asciiTheme="majorHAnsi" w:eastAsiaTheme="majorEastAsia" w:hAnsiTheme="majorHAnsi" w:cstheme="majorBidi"/>
          <w:b/>
          <w:bCs/>
          <w:color w:val="4F81BD" w:themeColor="accent1"/>
          <w:sz w:val="26"/>
          <w:szCs w:val="26"/>
        </w:rPr>
      </w:pPr>
    </w:p>
    <w:p w14:paraId="4705F6A0" w14:textId="77777777" w:rsidR="00365CC9" w:rsidRDefault="00365CC9">
      <w:pPr>
        <w:rPr>
          <w:rFonts w:asciiTheme="majorHAnsi" w:eastAsiaTheme="majorEastAsia" w:hAnsiTheme="majorHAnsi" w:cstheme="majorBidi"/>
          <w:b/>
          <w:bCs/>
          <w:color w:val="4F81BD" w:themeColor="accent1"/>
          <w:sz w:val="26"/>
          <w:szCs w:val="26"/>
        </w:rPr>
      </w:pPr>
    </w:p>
    <w:p w14:paraId="4AD344D8" w14:textId="77777777" w:rsidR="00365CC9" w:rsidRDefault="00365CC9">
      <w:pPr>
        <w:rPr>
          <w:rFonts w:asciiTheme="majorHAnsi" w:eastAsiaTheme="majorEastAsia" w:hAnsiTheme="majorHAnsi" w:cstheme="majorBidi"/>
          <w:b/>
          <w:bCs/>
          <w:color w:val="4F81BD" w:themeColor="accent1"/>
          <w:sz w:val="26"/>
          <w:szCs w:val="26"/>
        </w:rPr>
      </w:pPr>
    </w:p>
    <w:p w14:paraId="260501D0" w14:textId="77777777" w:rsidR="00365CC9" w:rsidRDefault="00C270CB">
      <w:pPr>
        <w:rPr>
          <w:rFonts w:asciiTheme="majorHAnsi" w:eastAsiaTheme="majorEastAsia" w:hAnsiTheme="majorHAnsi" w:cstheme="majorBidi"/>
          <w:b/>
          <w:bCs/>
          <w:color w:val="4F81BD" w:themeColor="accent1"/>
          <w:sz w:val="26"/>
          <w:szCs w:val="26"/>
        </w:rPr>
      </w:pPr>
      <w:r>
        <w:br w:type="page"/>
      </w:r>
    </w:p>
    <w:p w14:paraId="29235F42" w14:textId="77777777" w:rsidR="00365CC9" w:rsidRDefault="00C270CB">
      <w:pPr>
        <w:pStyle w:val="Heading2"/>
      </w:pPr>
      <w:r>
        <w:lastRenderedPageBreak/>
        <w:t>1714 – Rendering Research</w:t>
      </w:r>
    </w:p>
    <w:p w14:paraId="4D0A2085" w14:textId="77777777" w:rsidR="00365CC9" w:rsidRDefault="00365CC9">
      <w:pPr>
        <w:rPr>
          <w:rFonts w:eastAsia="Times New Roman"/>
        </w:rPr>
      </w:pPr>
    </w:p>
    <w:p w14:paraId="188E7B57" w14:textId="77777777" w:rsidR="00365CC9" w:rsidRDefault="00C270CB">
      <w:r>
        <w:rPr>
          <w:b/>
          <w:bCs/>
          <w:color w:val="000000"/>
        </w:rPr>
        <w:t>Content</w:t>
      </w:r>
    </w:p>
    <w:p w14:paraId="2D1E7719" w14:textId="77777777" w:rsidR="00365CC9" w:rsidRDefault="00C270CB">
      <w:r>
        <w:rPr>
          <w:color w:val="000000"/>
        </w:rPr>
        <w:t>I will research and learn OpenGL to support the mapping project</w:t>
      </w:r>
    </w:p>
    <w:p w14:paraId="04CBC04B" w14:textId="77777777" w:rsidR="00365CC9" w:rsidRDefault="00365CC9">
      <w:pPr>
        <w:rPr>
          <w:rFonts w:eastAsia="Times New Roman"/>
        </w:rPr>
      </w:pPr>
    </w:p>
    <w:p w14:paraId="179CB84B" w14:textId="77777777" w:rsidR="00365CC9" w:rsidRDefault="00C270CB">
      <w:r>
        <w:rPr>
          <w:b/>
          <w:bCs/>
          <w:color w:val="000000"/>
        </w:rPr>
        <w:t>Definition of Done</w:t>
      </w:r>
    </w:p>
    <w:p w14:paraId="7256CDD0" w14:textId="77777777" w:rsidR="00365CC9" w:rsidRDefault="00C270CB">
      <w:pPr>
        <w:rPr>
          <w:rFonts w:ascii="Calibri" w:hAnsi="Calibri"/>
          <w:color w:val="000000"/>
        </w:rPr>
      </w:pPr>
      <w:r>
        <w:rPr>
          <w:color w:val="000000"/>
        </w:rPr>
        <w:t xml:space="preserve"> [ ] Research and find tutorials of OpenGL</w:t>
      </w:r>
    </w:p>
    <w:p w14:paraId="0722AA17" w14:textId="77777777" w:rsidR="00365CC9" w:rsidRDefault="00C270CB">
      <w:pPr>
        <w:rPr>
          <w:rFonts w:ascii="Calibri" w:hAnsi="Calibri"/>
          <w:color w:val="000000"/>
        </w:rPr>
      </w:pPr>
      <w:r>
        <w:rPr>
          <w:color w:val="000000"/>
        </w:rPr>
        <w:t xml:space="preserve"> [ ] Learn to program a cube in OpenGL</w:t>
      </w:r>
    </w:p>
    <w:p w14:paraId="57E3DBD7" w14:textId="77777777" w:rsidR="00365CC9" w:rsidRDefault="00C270CB">
      <w:pPr>
        <w:rPr>
          <w:rFonts w:ascii="Calibri" w:hAnsi="Calibri"/>
          <w:color w:val="000000"/>
        </w:rPr>
      </w:pPr>
      <w:r>
        <w:rPr>
          <w:color w:val="000000"/>
        </w:rPr>
        <w:t xml:space="preserve"> </w:t>
      </w:r>
    </w:p>
    <w:p w14:paraId="5B75BCBE" w14:textId="77777777" w:rsidR="00365CC9" w:rsidRDefault="00365CC9"/>
    <w:p w14:paraId="4ED6A59B" w14:textId="77777777" w:rsidR="00365CC9" w:rsidRDefault="00365CC9"/>
    <w:p w14:paraId="1B9C0A52" w14:textId="77777777" w:rsidR="00365CC9" w:rsidRDefault="00365CC9">
      <w:pPr>
        <w:rPr>
          <w:rFonts w:eastAsia="Times New Roman"/>
        </w:rPr>
      </w:pPr>
    </w:p>
    <w:p w14:paraId="4C44AB8D" w14:textId="77777777" w:rsidR="00365CC9" w:rsidRDefault="00C270CB">
      <w:r>
        <w:rPr>
          <w:b/>
          <w:bCs/>
          <w:color w:val="000000"/>
        </w:rPr>
        <w:t>Notes</w:t>
      </w:r>
    </w:p>
    <w:p w14:paraId="0176302B" w14:textId="77777777" w:rsidR="00365CC9" w:rsidRDefault="00365CC9">
      <w:pPr>
        <w:numPr>
          <w:ilvl w:val="0"/>
          <w:numId w:val="2"/>
        </w:numPr>
        <w:textAlignment w:val="baseline"/>
        <w:rPr>
          <w:rFonts w:ascii="Arial" w:hAnsi="Arial" w:cs="Arial"/>
          <w:color w:val="000000"/>
        </w:rPr>
      </w:pPr>
    </w:p>
    <w:p w14:paraId="2E22A356" w14:textId="77777777" w:rsidR="00365CC9" w:rsidRDefault="00365CC9">
      <w:pPr>
        <w:ind w:left="720"/>
        <w:textAlignment w:val="baseline"/>
        <w:rPr>
          <w:rFonts w:ascii="Arial" w:hAnsi="Arial" w:cs="Arial"/>
          <w:color w:val="000000"/>
        </w:rPr>
      </w:pPr>
    </w:p>
    <w:tbl>
      <w:tblPr>
        <w:tblStyle w:val="TableGrid"/>
        <w:tblW w:w="9576" w:type="dxa"/>
        <w:tblCellMar>
          <w:left w:w="168" w:type="dxa"/>
        </w:tblCellMar>
        <w:tblLook w:val="04A0" w:firstRow="1" w:lastRow="0" w:firstColumn="1" w:lastColumn="0" w:noHBand="0" w:noVBand="1"/>
      </w:tblPr>
      <w:tblGrid>
        <w:gridCol w:w="9576"/>
      </w:tblGrid>
      <w:tr w:rsidR="00365CC9" w14:paraId="29F8B53B" w14:textId="77777777">
        <w:trPr>
          <w:trHeight w:val="224"/>
        </w:trPr>
        <w:tc>
          <w:tcPr>
            <w:tcW w:w="9576" w:type="dxa"/>
            <w:tcBorders>
              <w:left w:val="nil"/>
              <w:bottom w:val="nil"/>
              <w:right w:val="nil"/>
            </w:tcBorders>
            <w:shd w:val="clear" w:color="auto" w:fill="auto"/>
          </w:tcPr>
          <w:p w14:paraId="01E0D930" w14:textId="77777777" w:rsidR="00365CC9" w:rsidRDefault="00365CC9"/>
        </w:tc>
      </w:tr>
    </w:tbl>
    <w:p w14:paraId="454D6FC4" w14:textId="77777777" w:rsidR="00365CC9" w:rsidRDefault="00365CC9">
      <w:pPr>
        <w:rPr>
          <w:rFonts w:asciiTheme="majorHAnsi" w:eastAsiaTheme="majorEastAsia" w:hAnsiTheme="majorHAnsi" w:cstheme="majorBidi"/>
          <w:b/>
          <w:bCs/>
          <w:color w:val="4F81BD" w:themeColor="accent1"/>
          <w:sz w:val="26"/>
          <w:szCs w:val="26"/>
        </w:rPr>
      </w:pPr>
    </w:p>
    <w:p w14:paraId="46C58470" w14:textId="77777777" w:rsidR="00365CC9" w:rsidRDefault="00C270CB">
      <w:pPr>
        <w:rPr>
          <w:rFonts w:asciiTheme="majorHAnsi" w:eastAsiaTheme="majorEastAsia" w:hAnsiTheme="majorHAnsi" w:cstheme="majorBidi"/>
          <w:b/>
          <w:bCs/>
          <w:color w:val="4F81BD" w:themeColor="accent1"/>
          <w:sz w:val="26"/>
          <w:szCs w:val="26"/>
        </w:rPr>
      </w:pPr>
      <w:r>
        <w:br w:type="page"/>
      </w:r>
    </w:p>
    <w:p w14:paraId="227690C2" w14:textId="77777777" w:rsidR="00365CC9" w:rsidRDefault="00C270CB">
      <w:pPr>
        <w:pStyle w:val="Heading2"/>
      </w:pPr>
      <w:r>
        <w:lastRenderedPageBreak/>
        <w:t>1715 – Social Media Updates (copy) – SEP ‘17</w:t>
      </w:r>
    </w:p>
    <w:p w14:paraId="399C34AC" w14:textId="77777777" w:rsidR="00365CC9" w:rsidRDefault="00365CC9">
      <w:pPr>
        <w:rPr>
          <w:rFonts w:eastAsia="Times New Roman"/>
        </w:rPr>
      </w:pPr>
    </w:p>
    <w:p w14:paraId="389D8E4A" w14:textId="77777777" w:rsidR="00365CC9" w:rsidRDefault="00C270CB">
      <w:pPr>
        <w:rPr>
          <w:rFonts w:cstheme="minorHAnsi"/>
        </w:rPr>
      </w:pPr>
      <w:r>
        <w:rPr>
          <w:rFonts w:cstheme="minorHAnsi"/>
          <w:b/>
          <w:bCs/>
          <w:color w:val="000000"/>
        </w:rPr>
        <w:t>Content</w:t>
      </w:r>
    </w:p>
    <w:p w14:paraId="0F6884A1"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activities of the lab for publicity on the AFSL website, Facebook, and YouTube pages.</w:t>
      </w:r>
    </w:p>
    <w:p w14:paraId="37B4BC80" w14:textId="77777777" w:rsidR="00365CC9" w:rsidRDefault="00365CC9">
      <w:pPr>
        <w:rPr>
          <w:rFonts w:eastAsia="Times New Roman" w:cstheme="minorHAnsi"/>
        </w:rPr>
      </w:pPr>
    </w:p>
    <w:p w14:paraId="2BB05431" w14:textId="77777777" w:rsidR="00365CC9" w:rsidRDefault="00C270CB">
      <w:pPr>
        <w:rPr>
          <w:rFonts w:cstheme="minorHAnsi"/>
        </w:rPr>
      </w:pPr>
      <w:r>
        <w:rPr>
          <w:rFonts w:cstheme="minorHAnsi"/>
          <w:b/>
          <w:bCs/>
          <w:color w:val="000000"/>
        </w:rPr>
        <w:t>Definition of Done</w:t>
      </w:r>
    </w:p>
    <w:p w14:paraId="269A9F8A" w14:textId="77777777" w:rsidR="00365CC9" w:rsidRDefault="00C270CB">
      <w:pPr>
        <w:rPr>
          <w:rFonts w:cstheme="minorHAnsi"/>
          <w:color w:val="222222"/>
          <w:highlight w:val="white"/>
        </w:rPr>
      </w:pPr>
      <w:r>
        <w:rPr>
          <w:rFonts w:cstheme="minorHAnsi"/>
          <w:color w:val="222222"/>
          <w:shd w:val="clear" w:color="auto" w:fill="FFFFFF"/>
        </w:rPr>
        <w:t>[ ] Consult with Chris Lum on the activity’s description and prospective posting photos/videos.</w:t>
      </w:r>
    </w:p>
    <w:p w14:paraId="14E72C67" w14:textId="77777777" w:rsidR="00365CC9" w:rsidRDefault="00C270CB">
      <w:pPr>
        <w:rPr>
          <w:rFonts w:cstheme="minorHAnsi"/>
          <w:color w:val="222222"/>
          <w:highlight w:val="white"/>
        </w:rPr>
      </w:pPr>
      <w:r>
        <w:rPr>
          <w:rFonts w:cstheme="minorHAnsi"/>
          <w:color w:val="222222"/>
          <w:shd w:val="clear" w:color="auto" w:fill="FFFFFF"/>
        </w:rPr>
        <w:t>[ ] Frequently post profiles of lab members and their specific involvement in the lab on Facebook.</w:t>
      </w:r>
    </w:p>
    <w:p w14:paraId="039F38E6" w14:textId="77777777" w:rsidR="00365CC9" w:rsidRDefault="00365CC9">
      <w:pPr>
        <w:rPr>
          <w:rFonts w:cstheme="minorHAnsi"/>
          <w:color w:val="222222"/>
          <w:shd w:val="clear" w:color="auto" w:fill="FFFFFF"/>
        </w:rPr>
      </w:pPr>
    </w:p>
    <w:p w14:paraId="0E567BFE" w14:textId="77777777" w:rsidR="00365CC9" w:rsidRDefault="00C270CB">
      <w:pPr>
        <w:rPr>
          <w:rFonts w:cstheme="minorHAnsi"/>
          <w:color w:val="222222"/>
          <w:highlight w:val="white"/>
        </w:rPr>
      </w:pPr>
      <w:r>
        <w:rPr>
          <w:rFonts w:cstheme="minorHAnsi"/>
          <w:color w:val="222222"/>
          <w:shd w:val="clear" w:color="auto" w:fill="FFFFFF"/>
        </w:rPr>
        <w:t>For every post-flight test:</w:t>
      </w:r>
    </w:p>
    <w:p w14:paraId="26DF67BD" w14:textId="77777777" w:rsidR="00365CC9" w:rsidRDefault="00C270CB">
      <w:pPr>
        <w:rPr>
          <w:rFonts w:cstheme="minorHAnsi"/>
          <w:color w:val="222222"/>
          <w:highlight w:val="white"/>
        </w:rPr>
      </w:pPr>
      <w:r>
        <w:rPr>
          <w:rFonts w:cstheme="minorHAnsi"/>
          <w:color w:val="222222"/>
          <w:shd w:val="clear" w:color="auto" w:fill="FFFFFF"/>
        </w:rPr>
        <w:t>[ ] Upload selected videos from the flight test onto YouTube.</w:t>
      </w:r>
    </w:p>
    <w:p w14:paraId="639B746E" w14:textId="77777777" w:rsidR="00365CC9" w:rsidRDefault="00C270CB">
      <w:pPr>
        <w:rPr>
          <w:rFonts w:cstheme="minorHAnsi"/>
          <w:color w:val="222222"/>
          <w:highlight w:val="white"/>
        </w:rPr>
      </w:pPr>
      <w:r>
        <w:rPr>
          <w:rFonts w:cstheme="minorHAnsi"/>
          <w:color w:val="222222"/>
          <w:shd w:val="clear" w:color="auto" w:fill="FFFFFF"/>
        </w:rPr>
        <w:t>[ ] Update the video description (follow the template on YouTube)</w:t>
      </w:r>
    </w:p>
    <w:p w14:paraId="5DCE97B2" w14:textId="77777777" w:rsidR="00365CC9" w:rsidRDefault="00C270CB">
      <w:pPr>
        <w:rPr>
          <w:rFonts w:cstheme="minorHAnsi"/>
          <w:color w:val="222222"/>
          <w:highlight w:val="white"/>
        </w:rPr>
      </w:pPr>
      <w:r>
        <w:rPr>
          <w:rFonts w:cstheme="minorHAnsi"/>
          <w:color w:val="222222"/>
          <w:shd w:val="clear" w:color="auto" w:fill="FFFFFF"/>
        </w:rPr>
        <w:t>[ ] Make sure each video tag includes: university of washington autonomous flight systems laboratory uw afsl test (schoolyear e.g. 20162017) (date e.g. 20161119) (location e.g. meadowbrooke farm) (UAS e.g. tedd) run (run# e.g. 001) (title)</w:t>
      </w:r>
    </w:p>
    <w:p w14:paraId="599E6B8B" w14:textId="77777777" w:rsidR="00365CC9" w:rsidRDefault="00C270CB">
      <w:pPr>
        <w:rPr>
          <w:rFonts w:cstheme="minorHAnsi"/>
          <w:color w:val="222222"/>
          <w:highlight w:val="white"/>
        </w:rPr>
      </w:pPr>
      <w:r>
        <w:rPr>
          <w:rFonts w:cstheme="minorHAnsi"/>
          <w:color w:val="222222"/>
          <w:shd w:val="clear" w:color="auto" w:fill="FFFFFF"/>
        </w:rPr>
        <w:tab/>
        <w:t>[ ] everything is in lowercase</w:t>
      </w:r>
    </w:p>
    <w:p w14:paraId="2D909235" w14:textId="77777777" w:rsidR="00365CC9" w:rsidRDefault="00C270CB">
      <w:pPr>
        <w:rPr>
          <w:rFonts w:cstheme="minorHAnsi"/>
          <w:color w:val="222222"/>
          <w:highlight w:val="white"/>
        </w:rPr>
      </w:pPr>
      <w:r>
        <w:rPr>
          <w:rFonts w:cstheme="minorHAnsi"/>
          <w:color w:val="222222"/>
          <w:shd w:val="clear" w:color="auto" w:fill="FFFFFF"/>
        </w:rPr>
        <w:tab/>
        <w:t>[ ] every word has a space in between</w:t>
      </w:r>
    </w:p>
    <w:p w14:paraId="1E45C583" w14:textId="77777777" w:rsidR="00365CC9" w:rsidRDefault="00C270CB">
      <w:pPr>
        <w:rPr>
          <w:rFonts w:cstheme="minorHAnsi"/>
          <w:color w:val="222222"/>
          <w:highlight w:val="white"/>
        </w:rPr>
      </w:pPr>
      <w:r>
        <w:rPr>
          <w:rFonts w:cstheme="minorHAnsi"/>
          <w:color w:val="222222"/>
          <w:shd w:val="clear" w:color="auto" w:fill="FFFFFF"/>
        </w:rPr>
        <w:tab/>
        <w:t>[ ] exclude all the parenthesis</w:t>
      </w:r>
    </w:p>
    <w:p w14:paraId="75B6E64A" w14:textId="77777777" w:rsidR="00365CC9" w:rsidRDefault="00C270CB">
      <w:pPr>
        <w:rPr>
          <w:rFonts w:cstheme="minorHAnsi"/>
          <w:color w:val="222222"/>
          <w:highlight w:val="white"/>
        </w:rPr>
      </w:pPr>
      <w:r>
        <w:rPr>
          <w:rFonts w:cstheme="minorHAnsi"/>
          <w:color w:val="222222"/>
          <w:shd w:val="clear" w:color="auto" w:fill="FFFFFF"/>
        </w:rPr>
        <w:t>[ ] Make sure the uploaded videos are included in their perspective playlists (it is possible for each video to be in more than one playlist)</w:t>
      </w:r>
    </w:p>
    <w:p w14:paraId="04AD8B77" w14:textId="77777777" w:rsidR="00365CC9" w:rsidRDefault="00C270CB">
      <w:pPr>
        <w:rPr>
          <w:rFonts w:cstheme="minorHAnsi"/>
          <w:color w:val="222222"/>
          <w:highlight w:val="white"/>
        </w:rPr>
      </w:pPr>
      <w:r>
        <w:rPr>
          <w:rFonts w:cstheme="minorHAnsi"/>
          <w:color w:val="222222"/>
          <w:shd w:val="clear" w:color="auto" w:fill="FFFFFF"/>
        </w:rPr>
        <w:t>[ ] Share the videos uploaded onto YouTube on Facebook.</w:t>
      </w:r>
    </w:p>
    <w:p w14:paraId="10CBFAF9" w14:textId="77777777" w:rsidR="00365CC9" w:rsidRDefault="00C270CB">
      <w:pPr>
        <w:rPr>
          <w:rFonts w:cstheme="minorHAnsi"/>
          <w:color w:val="222222"/>
          <w:highlight w:val="white"/>
        </w:rPr>
      </w:pPr>
      <w:r>
        <w:rPr>
          <w:rFonts w:cstheme="minorHAnsi"/>
          <w:color w:val="222222"/>
          <w:shd w:val="clear" w:color="auto" w:fill="FFFFFF"/>
        </w:rPr>
        <w:t>[ ] Upload selected photos from the flight test onto Facebook.</w:t>
      </w:r>
    </w:p>
    <w:p w14:paraId="7C67D268" w14:textId="77777777" w:rsidR="00365CC9" w:rsidRDefault="00C270CB">
      <w:pPr>
        <w:rPr>
          <w:rFonts w:cstheme="minorHAnsi"/>
          <w:color w:val="222222"/>
          <w:highlight w:val="white"/>
        </w:rPr>
      </w:pPr>
      <w:r>
        <w:rPr>
          <w:rFonts w:cstheme="minorHAnsi"/>
          <w:color w:val="222222"/>
          <w:shd w:val="clear" w:color="auto" w:fill="FFFFFF"/>
        </w:rPr>
        <w:t>[ ] Confirm that the photos and videos from each flight test are uploaded onto K drive.</w:t>
      </w:r>
    </w:p>
    <w:p w14:paraId="35FFE993" w14:textId="77777777" w:rsidR="00365CC9" w:rsidRDefault="00365CC9">
      <w:pPr>
        <w:rPr>
          <w:rFonts w:cstheme="minorHAnsi"/>
          <w:color w:val="222222"/>
          <w:shd w:val="clear" w:color="auto" w:fill="FFFFFF"/>
        </w:rPr>
      </w:pPr>
    </w:p>
    <w:p w14:paraId="35B087BE" w14:textId="77777777" w:rsidR="00365CC9" w:rsidRDefault="00C270CB">
      <w:pPr>
        <w:rPr>
          <w:rFonts w:cstheme="minorHAnsi"/>
          <w:color w:val="222222"/>
          <w:highlight w:val="white"/>
        </w:rPr>
      </w:pPr>
      <w:r>
        <w:rPr>
          <w:rFonts w:cstheme="minorHAnsi"/>
          <w:color w:val="222222"/>
          <w:shd w:val="clear" w:color="auto" w:fill="FFFFFF"/>
        </w:rPr>
        <w:t>Flight Test:</w:t>
      </w:r>
    </w:p>
    <w:p w14:paraId="5054479C" w14:textId="77777777" w:rsidR="00365CC9" w:rsidRDefault="00C270CB">
      <w:pPr>
        <w:rPr>
          <w:rFonts w:cstheme="minorHAnsi"/>
          <w:color w:val="222222"/>
          <w:highlight w:val="white"/>
        </w:rPr>
      </w:pPr>
      <w:r>
        <w:rPr>
          <w:rFonts w:cstheme="minorHAnsi"/>
          <w:color w:val="222222"/>
          <w:shd w:val="clear" w:color="auto" w:fill="FFFFFF"/>
        </w:rPr>
        <w:t>[ ] “Date (e.g. 20161126)” @ “Location (e.g. Meadowbrooke Farm)”</w:t>
      </w:r>
    </w:p>
    <w:p w14:paraId="4C4BFF5E" w14:textId="77777777" w:rsidR="00365CC9" w:rsidRDefault="00C270CB">
      <w:pPr>
        <w:rPr>
          <w:rFonts w:cstheme="minorHAnsi"/>
          <w:color w:val="222222"/>
          <w:highlight w:val="white"/>
        </w:rPr>
      </w:pPr>
      <w:r>
        <w:rPr>
          <w:rFonts w:cstheme="minorHAnsi"/>
          <w:color w:val="222222"/>
          <w:shd w:val="clear" w:color="auto" w:fill="FFFFFF"/>
        </w:rPr>
        <w:t>[ ] “Date (e.g. 20161126)” @ “Location (e.g. Meadowbrooke Farm)”</w:t>
      </w:r>
    </w:p>
    <w:p w14:paraId="1A908EDE" w14:textId="77777777" w:rsidR="00365CC9" w:rsidRDefault="00C270CB">
      <w:pPr>
        <w:rPr>
          <w:rFonts w:cstheme="minorHAnsi"/>
          <w:color w:val="222222"/>
          <w:highlight w:val="white"/>
        </w:rPr>
      </w:pPr>
      <w:r>
        <w:rPr>
          <w:rFonts w:cstheme="minorHAnsi"/>
          <w:color w:val="222222"/>
          <w:shd w:val="clear" w:color="auto" w:fill="FFFFFF"/>
        </w:rPr>
        <w:t>[ ] “Date (e.g. 20161126)” @ “Location (e.g. Meadowbrooke Farm)”</w:t>
      </w:r>
    </w:p>
    <w:p w14:paraId="36C5ACB2" w14:textId="77777777" w:rsidR="00365CC9" w:rsidRDefault="00C270CB">
      <w:pPr>
        <w:rPr>
          <w:rFonts w:cstheme="minorHAnsi"/>
          <w:color w:val="222222"/>
          <w:highlight w:val="white"/>
        </w:rPr>
      </w:pPr>
      <w:r>
        <w:rPr>
          <w:rFonts w:cstheme="minorHAnsi"/>
          <w:color w:val="222222"/>
          <w:shd w:val="clear" w:color="auto" w:fill="FFFFFF"/>
        </w:rPr>
        <w:t>[ ] Include every additional Flight Test from this quarter here…</w:t>
      </w:r>
    </w:p>
    <w:p w14:paraId="587EFE88" w14:textId="77777777" w:rsidR="00365CC9" w:rsidRDefault="00365CC9">
      <w:pPr>
        <w:rPr>
          <w:rFonts w:cstheme="minorHAnsi"/>
          <w:color w:val="222222"/>
          <w:shd w:val="clear" w:color="auto" w:fill="FFFFFF"/>
        </w:rPr>
      </w:pPr>
    </w:p>
    <w:p w14:paraId="1AF78764" w14:textId="77777777" w:rsidR="00365CC9" w:rsidRDefault="00C270CB">
      <w:pPr>
        <w:rPr>
          <w:rFonts w:cstheme="minorHAnsi"/>
          <w:color w:val="222222"/>
          <w:highlight w:val="white"/>
        </w:rPr>
      </w:pPr>
      <w:r>
        <w:rPr>
          <w:rFonts w:cstheme="minorHAnsi"/>
          <w:color w:val="222222"/>
          <w:shd w:val="clear" w:color="auto" w:fill="FFFFFF"/>
        </w:rPr>
        <w:t>[ ] At the end of the quarter, please make a new copy user story 1082 – Social Media Updates for the next quarter.</w:t>
      </w:r>
    </w:p>
    <w:p w14:paraId="2511D4F5" w14:textId="77777777" w:rsidR="00365CC9" w:rsidRDefault="00C270CB">
      <w:pPr>
        <w:rPr>
          <w:rFonts w:cstheme="minorHAnsi"/>
          <w:b/>
          <w:color w:val="000000"/>
        </w:rPr>
      </w:pPr>
      <w:r>
        <w:rPr>
          <w:rFonts w:cstheme="minorHAnsi"/>
          <w:b/>
          <w:color w:val="000000"/>
        </w:rPr>
        <w:t>Notes</w:t>
      </w:r>
    </w:p>
    <w:p w14:paraId="38237560" w14:textId="77777777" w:rsidR="00365CC9" w:rsidRDefault="00C270CB">
      <w:pPr>
        <w:pStyle w:val="NoSpacing"/>
        <w:numPr>
          <w:ilvl w:val="0"/>
          <w:numId w:val="1"/>
        </w:numPr>
        <w:rPr>
          <w:b/>
        </w:rPr>
      </w:pPr>
      <w:r>
        <w:t>This is a quarter long commitment, please only pick it up if you can make the time.</w:t>
      </w:r>
    </w:p>
    <w:p w14:paraId="435AAA75" w14:textId="77777777" w:rsidR="00365CC9" w:rsidRDefault="00C270CB">
      <w:pPr>
        <w:pStyle w:val="NoSpacing"/>
        <w:numPr>
          <w:ilvl w:val="0"/>
          <w:numId w:val="1"/>
        </w:numPr>
        <w:rPr>
          <w:b/>
        </w:rPr>
      </w:pPr>
      <w:r>
        <w:t>Every flight test for the quarter is to be included under Flight Test.</w:t>
      </w:r>
    </w:p>
    <w:p w14:paraId="084A2865" w14:textId="77777777" w:rsidR="00365CC9" w:rsidRDefault="00C270CB">
      <w:pPr>
        <w:pStyle w:val="NoSpacing"/>
        <w:numPr>
          <w:ilvl w:val="0"/>
          <w:numId w:val="1"/>
        </w:numPr>
        <w:rPr>
          <w:b/>
        </w:rPr>
      </w:pPr>
      <w:r>
        <w:t>Every video and photo needs to be in its best quality, meaning the videos are to be trimmed, and photos to be cropped if deemed necessary.</w:t>
      </w:r>
    </w:p>
    <w:p w14:paraId="1FFC4EA9" w14:textId="77777777" w:rsidR="00365CC9" w:rsidRDefault="00C270CB">
      <w:pPr>
        <w:pStyle w:val="NoSpacing"/>
        <w:numPr>
          <w:ilvl w:val="0"/>
          <w:numId w:val="1"/>
        </w:numPr>
        <w:rPr>
          <w:b/>
        </w:rPr>
      </w:pPr>
      <w:r>
        <w:t>Uploaded videos are automatically distributed into its perspective playlists if tagged correctly.</w:t>
      </w:r>
    </w:p>
    <w:p w14:paraId="2D626411" w14:textId="77777777" w:rsidR="00365CC9" w:rsidRDefault="00C270CB">
      <w:pPr>
        <w:pStyle w:val="NoSpacing"/>
        <w:numPr>
          <w:ilvl w:val="0"/>
          <w:numId w:val="1"/>
        </w:numPr>
        <w:rPr>
          <w:b/>
        </w:rPr>
      </w:pPr>
      <w:r>
        <w:t>Uploaded videos will automatically be shared through Twitter.</w:t>
      </w:r>
    </w:p>
    <w:p w14:paraId="32A59C45" w14:textId="77777777" w:rsidR="00365CC9" w:rsidRDefault="00C270CB">
      <w:pPr>
        <w:pStyle w:val="NoSpacing"/>
        <w:numPr>
          <w:ilvl w:val="0"/>
          <w:numId w:val="1"/>
        </w:numPr>
        <w:rPr>
          <w:b/>
        </w:rPr>
      </w:pPr>
      <w:r>
        <w:t xml:space="preserve">Q&amp;A about video tag: </w:t>
      </w:r>
      <w:r>
        <w:rPr>
          <w:rFonts w:cstheme="minorHAnsi"/>
          <w:color w:val="222222"/>
          <w:shd w:val="clear" w:color="auto" w:fill="FFFFFF"/>
        </w:rPr>
        <w:t>“school year (e.g. 20162017)” is considered from first day of summer courses of that year to the day before the first day of summer courses for the following year.</w:t>
      </w:r>
    </w:p>
    <w:p w14:paraId="1668D078" w14:textId="77777777" w:rsidR="00365CC9" w:rsidRDefault="00C270CB">
      <w:pPr>
        <w:pStyle w:val="NoSpacing"/>
        <w:numPr>
          <w:ilvl w:val="0"/>
          <w:numId w:val="1"/>
        </w:numPr>
        <w:pBdr>
          <w:bottom w:val="single" w:sz="6" w:space="1" w:color="00000A"/>
        </w:pBdr>
        <w:rPr>
          <w:b/>
        </w:rPr>
      </w:pPr>
      <w:r>
        <w:rPr>
          <w:b/>
        </w:rPr>
        <w:t>This is the original UserStory [Read-Only], please make a copy it of this at the end of every quarter. Delete this note in the new copy.</w:t>
      </w:r>
    </w:p>
    <w:p w14:paraId="4E12576C" w14:textId="77777777" w:rsidR="00365CC9" w:rsidRDefault="00365CC9">
      <w:pPr>
        <w:pStyle w:val="NoSpacing"/>
        <w:pBdr>
          <w:bottom w:val="single" w:sz="6" w:space="1" w:color="00000A"/>
        </w:pBdr>
        <w:ind w:left="360"/>
        <w:rPr>
          <w:b/>
        </w:rPr>
      </w:pPr>
    </w:p>
    <w:p w14:paraId="30B09D2E" w14:textId="77777777" w:rsidR="00365CC9" w:rsidRDefault="00C270CB">
      <w:pPr>
        <w:rPr>
          <w:rFonts w:asciiTheme="majorHAnsi" w:eastAsiaTheme="majorEastAsia" w:hAnsiTheme="majorHAnsi" w:cstheme="majorBidi"/>
          <w:b/>
          <w:bCs/>
          <w:color w:val="4F81BD" w:themeColor="accent1"/>
          <w:sz w:val="26"/>
          <w:szCs w:val="26"/>
        </w:rPr>
      </w:pPr>
      <w:r>
        <w:br w:type="page"/>
      </w:r>
    </w:p>
    <w:p w14:paraId="028ACA7A" w14:textId="77777777" w:rsidR="00365CC9" w:rsidRDefault="00C270CB">
      <w:pPr>
        <w:pStyle w:val="Heading2"/>
      </w:pPr>
      <w:r>
        <w:lastRenderedPageBreak/>
        <w:t>1716 – LiDAR Documentation</w:t>
      </w:r>
    </w:p>
    <w:p w14:paraId="218658DA" w14:textId="77777777" w:rsidR="00365CC9" w:rsidRDefault="00C270CB">
      <w:pPr>
        <w:rPr>
          <w:rFonts w:cstheme="minorHAnsi"/>
          <w:b/>
          <w:bCs/>
          <w:color w:val="000000"/>
        </w:rPr>
      </w:pPr>
      <w:r>
        <w:rPr>
          <w:rFonts w:cstheme="minorHAnsi"/>
          <w:b/>
          <w:bCs/>
          <w:color w:val="000000"/>
        </w:rPr>
        <w:t>Content</w:t>
      </w:r>
    </w:p>
    <w:p w14:paraId="3A0B7552" w14:textId="77777777" w:rsidR="00365CC9" w:rsidRDefault="00C270CB">
      <w:r>
        <w:rPr>
          <w:color w:val="000000"/>
        </w:rPr>
        <w:t>As a lab member, I would like to start the documentation process for the LiDAR sensor.</w:t>
      </w:r>
    </w:p>
    <w:p w14:paraId="64A09843" w14:textId="77777777" w:rsidR="00365CC9" w:rsidRDefault="00C270CB">
      <w:pPr>
        <w:rPr>
          <w:rFonts w:cstheme="minorHAnsi"/>
          <w:b/>
          <w:bCs/>
          <w:color w:val="000000"/>
        </w:rPr>
      </w:pPr>
      <w:r>
        <w:rPr>
          <w:rFonts w:cstheme="minorHAnsi"/>
          <w:b/>
          <w:bCs/>
          <w:color w:val="000000"/>
        </w:rPr>
        <w:t>Definition of Done</w:t>
      </w:r>
    </w:p>
    <w:p w14:paraId="7FFE3B7F" w14:textId="77777777" w:rsidR="00365CC9" w:rsidRDefault="00C270CB">
      <w:pPr>
        <w:rPr>
          <w:rFonts w:cstheme="minorHAnsi"/>
        </w:rPr>
      </w:pPr>
      <w:r>
        <w:rPr>
          <w:rFonts w:cstheme="minorHAnsi"/>
        </w:rPr>
        <w:t>[x] Create a manual for the LiDAR sensor.</w:t>
      </w:r>
    </w:p>
    <w:p w14:paraId="573D6C53" w14:textId="77777777" w:rsidR="00365CC9" w:rsidRDefault="00C270CB">
      <w:pPr>
        <w:rPr>
          <w:rFonts w:cstheme="minorHAnsi"/>
        </w:rPr>
      </w:pPr>
      <w:r>
        <w:rPr>
          <w:rFonts w:cstheme="minorHAnsi"/>
        </w:rPr>
        <w:t>[x] Create a test log for the LiDAR sensor.</w:t>
      </w:r>
    </w:p>
    <w:p w14:paraId="6A718949" w14:textId="77777777" w:rsidR="00365CC9" w:rsidRDefault="00C270CB">
      <w:pPr>
        <w:rPr>
          <w:rFonts w:cstheme="minorHAnsi"/>
        </w:rPr>
      </w:pPr>
      <w:r>
        <w:rPr>
          <w:rFonts w:cstheme="minorHAnsi"/>
        </w:rPr>
        <w:t>[x] Upload the user manual and programming guide onto Perforce.</w:t>
      </w:r>
    </w:p>
    <w:p w14:paraId="20ACAD42" w14:textId="77777777" w:rsidR="00365CC9" w:rsidRDefault="00C270CB">
      <w:pPr>
        <w:rPr>
          <w:rFonts w:cstheme="minorHAnsi"/>
        </w:rPr>
      </w:pPr>
      <w:r>
        <w:rPr>
          <w:rFonts w:cstheme="minorHAnsi"/>
        </w:rPr>
        <w:t>[x] Upload all documentation in the folder \FlightOperations\UAS\CommonDocuments\VelodynePuckLite\</w:t>
      </w:r>
    </w:p>
    <w:p w14:paraId="1B7F7A7F" w14:textId="77777777" w:rsidR="00365CC9" w:rsidRDefault="00365CC9">
      <w:pPr>
        <w:rPr>
          <w:rFonts w:cstheme="minorHAnsi"/>
        </w:rPr>
      </w:pPr>
    </w:p>
    <w:p w14:paraId="048B127D" w14:textId="77777777" w:rsidR="00365CC9" w:rsidRDefault="00C270CB">
      <w:pPr>
        <w:rPr>
          <w:rFonts w:cstheme="minorHAnsi"/>
          <w:b/>
          <w:bCs/>
          <w:color w:val="000000"/>
        </w:rPr>
      </w:pPr>
      <w:r>
        <w:rPr>
          <w:rFonts w:cstheme="minorHAnsi"/>
          <w:b/>
          <w:bCs/>
          <w:color w:val="000000"/>
        </w:rPr>
        <w:t>Notes</w:t>
      </w:r>
    </w:p>
    <w:p w14:paraId="6650E94C" w14:textId="77777777" w:rsidR="00365CC9" w:rsidRDefault="00C270CB">
      <w:pPr>
        <w:pStyle w:val="ListParagraph"/>
        <w:numPr>
          <w:ilvl w:val="0"/>
          <w:numId w:val="2"/>
        </w:numPr>
        <w:spacing w:after="0" w:line="240" w:lineRule="auto"/>
        <w:rPr>
          <w:rFonts w:cstheme="minorHAnsi"/>
        </w:rPr>
      </w:pPr>
      <w:r>
        <w:rPr>
          <w:rFonts w:cstheme="minorHAnsi"/>
        </w:rPr>
        <w:t>DO NOT TOUCH THE BLACK PART!!</w:t>
      </w:r>
    </w:p>
    <w:p w14:paraId="49130909" w14:textId="77777777" w:rsidR="00365CC9" w:rsidRDefault="00C270CB">
      <w:pPr>
        <w:numPr>
          <w:ilvl w:val="0"/>
          <w:numId w:val="2"/>
        </w:numPr>
        <w:textAlignment w:val="baseline"/>
        <w:rPr>
          <w:rFonts w:cs="Arial"/>
          <w:color w:val="000000"/>
        </w:rPr>
      </w:pPr>
      <w:r>
        <w:rPr>
          <w:rFonts w:cs="Arial"/>
          <w:color w:val="000000"/>
        </w:rPr>
        <w:t>\FlightOperations\UAS\CommonDocuments\VelodynePuckLite\PuckLite_ConstructionandMaintenanceLog.docx</w:t>
      </w:r>
    </w:p>
    <w:tbl>
      <w:tblPr>
        <w:tblStyle w:val="TableGrid5"/>
        <w:tblpPr w:leftFromText="180" w:rightFromText="180" w:vertAnchor="text" w:horzAnchor="margin" w:tblpY="431"/>
        <w:tblW w:w="9576" w:type="dxa"/>
        <w:tblLook w:val="04A0" w:firstRow="1" w:lastRow="0" w:firstColumn="1" w:lastColumn="0" w:noHBand="0" w:noVBand="1"/>
      </w:tblPr>
      <w:tblGrid>
        <w:gridCol w:w="9576"/>
      </w:tblGrid>
      <w:tr w:rsidR="00365CC9" w14:paraId="314B45DC" w14:textId="77777777">
        <w:trPr>
          <w:trHeight w:val="224"/>
        </w:trPr>
        <w:tc>
          <w:tcPr>
            <w:tcW w:w="9576" w:type="dxa"/>
            <w:tcBorders>
              <w:left w:val="nil"/>
              <w:bottom w:val="nil"/>
              <w:right w:val="nil"/>
            </w:tcBorders>
            <w:shd w:val="clear" w:color="auto" w:fill="auto"/>
          </w:tcPr>
          <w:p w14:paraId="7A4E84D8" w14:textId="77777777" w:rsidR="00365CC9" w:rsidRDefault="00365CC9"/>
        </w:tc>
      </w:tr>
    </w:tbl>
    <w:p w14:paraId="2FC3D846" w14:textId="77777777" w:rsidR="00365CC9" w:rsidRDefault="00C270CB">
      <w:pPr>
        <w:pStyle w:val="Heading2"/>
      </w:pPr>
      <w:r>
        <w:br w:type="page"/>
      </w:r>
      <w:r>
        <w:lastRenderedPageBreak/>
        <w:t>1717 – VeloView Software Research - VeloView</w:t>
      </w:r>
    </w:p>
    <w:p w14:paraId="074CB69F" w14:textId="77777777" w:rsidR="00365CC9" w:rsidRDefault="00C270CB">
      <w:pPr>
        <w:rPr>
          <w:rFonts w:cstheme="minorHAnsi"/>
          <w:b/>
          <w:bCs/>
          <w:color w:val="000000"/>
        </w:rPr>
      </w:pPr>
      <w:r>
        <w:rPr>
          <w:rFonts w:cstheme="minorHAnsi"/>
          <w:b/>
          <w:bCs/>
          <w:color w:val="000000"/>
        </w:rPr>
        <w:t>Content</w:t>
      </w:r>
    </w:p>
    <w:p w14:paraId="2506A64A" w14:textId="77777777" w:rsidR="00365CC9" w:rsidRDefault="00C270CB">
      <w:r>
        <w:rPr>
          <w:color w:val="000000"/>
        </w:rPr>
        <w:t>As a lab member, I would like to research on specific software for LiDAR integration.</w:t>
      </w:r>
    </w:p>
    <w:p w14:paraId="0B262506" w14:textId="77777777" w:rsidR="00365CC9" w:rsidRDefault="00C270CB">
      <w:pPr>
        <w:rPr>
          <w:rFonts w:cstheme="minorHAnsi"/>
          <w:b/>
          <w:bCs/>
          <w:color w:val="000000"/>
        </w:rPr>
      </w:pPr>
      <w:r>
        <w:rPr>
          <w:rFonts w:cstheme="minorHAnsi"/>
          <w:b/>
          <w:bCs/>
          <w:color w:val="000000"/>
        </w:rPr>
        <w:t>Definition of Done</w:t>
      </w:r>
    </w:p>
    <w:p w14:paraId="51671D3D" w14:textId="77777777" w:rsidR="00365CC9" w:rsidRDefault="00C270CB">
      <w:pPr>
        <w:rPr>
          <w:rFonts w:cstheme="minorHAnsi"/>
        </w:rPr>
      </w:pPr>
      <w:r>
        <w:rPr>
          <w:rFonts w:cstheme="minorHAnsi"/>
        </w:rPr>
        <w:t>[ ] See Hannah and/or Karine before starting this userstory.</w:t>
      </w:r>
    </w:p>
    <w:p w14:paraId="7BD980A0" w14:textId="77777777" w:rsidR="00365CC9" w:rsidRDefault="00C270CB">
      <w:r>
        <w:rPr>
          <w:rFonts w:cstheme="minorHAnsi"/>
        </w:rPr>
        <w:t>[ ] Go to \FlightOperations\UAS\CommonDocuments\VelodynePuckLite\PuckLite_Manual.docx</w:t>
      </w:r>
    </w:p>
    <w:p w14:paraId="622887AA" w14:textId="77777777" w:rsidR="00365CC9" w:rsidRDefault="00C270CB">
      <w:pPr>
        <w:rPr>
          <w:rFonts w:cstheme="minorHAnsi"/>
        </w:rPr>
      </w:pPr>
      <w:r>
        <w:rPr>
          <w:rFonts w:cstheme="minorHAnsi"/>
        </w:rPr>
        <w:t>[ ] Find a new software that is not listed in the log to research on.</w:t>
      </w:r>
    </w:p>
    <w:p w14:paraId="47E9633E" w14:textId="77777777" w:rsidR="00365CC9" w:rsidRDefault="00C270CB">
      <w:pPr>
        <w:rPr>
          <w:rFonts w:cstheme="minorHAnsi"/>
        </w:rPr>
      </w:pPr>
      <w:r>
        <w:rPr>
          <w:rFonts w:cstheme="minorHAnsi"/>
        </w:rPr>
        <w:t>[ ] Research on the software selected.</w:t>
      </w:r>
    </w:p>
    <w:p w14:paraId="5F911D3C" w14:textId="77777777" w:rsidR="00365CC9" w:rsidRDefault="00C270CB">
      <w:pPr>
        <w:rPr>
          <w:rFonts w:cstheme="minorHAnsi"/>
        </w:rPr>
      </w:pPr>
      <w:r>
        <w:rPr>
          <w:rFonts w:cstheme="minorHAnsi"/>
        </w:rPr>
        <w:t>[ ] Include procedural steps on how to use it with the Velodyne LiDAR sensor.</w:t>
      </w:r>
    </w:p>
    <w:p w14:paraId="5D1B6D39" w14:textId="77777777" w:rsidR="00365CC9" w:rsidRDefault="00C270CB">
      <w:pPr>
        <w:rPr>
          <w:rFonts w:cstheme="minorHAnsi"/>
        </w:rPr>
      </w:pPr>
      <w:r>
        <w:rPr>
          <w:rFonts w:cstheme="minorHAnsi"/>
        </w:rPr>
        <w:t>[ ] See Hannah and/or Karine again when the documentation is completed and get it approved.</w:t>
      </w:r>
    </w:p>
    <w:p w14:paraId="003A092A" w14:textId="77777777" w:rsidR="00365CC9" w:rsidRDefault="00C270CB">
      <w:pPr>
        <w:rPr>
          <w:rFonts w:cstheme="minorHAnsi"/>
        </w:rPr>
      </w:pPr>
      <w:r>
        <w:rPr>
          <w:rFonts w:cstheme="minorHAnsi"/>
        </w:rPr>
        <w:t>[ ] Prepare a mini presentation to share at the research meeting.</w:t>
      </w:r>
    </w:p>
    <w:p w14:paraId="4D7E417C" w14:textId="77777777" w:rsidR="00365CC9" w:rsidRDefault="00C270CB">
      <w:pPr>
        <w:rPr>
          <w:rFonts w:cstheme="minorHAnsi"/>
          <w:b/>
          <w:bCs/>
          <w:color w:val="000000"/>
        </w:rPr>
      </w:pPr>
      <w:r>
        <w:rPr>
          <w:rFonts w:cstheme="minorHAnsi"/>
          <w:b/>
          <w:bCs/>
          <w:color w:val="000000"/>
        </w:rPr>
        <w:t>Notes</w:t>
      </w:r>
    </w:p>
    <w:p w14:paraId="7FA318D9" w14:textId="77777777" w:rsidR="00365CC9" w:rsidRDefault="00C270CB">
      <w:pPr>
        <w:pStyle w:val="ListParagraph"/>
        <w:numPr>
          <w:ilvl w:val="0"/>
          <w:numId w:val="2"/>
        </w:numPr>
        <w:spacing w:after="0" w:line="240" w:lineRule="auto"/>
        <w:rPr>
          <w:rFonts w:cstheme="minorHAnsi"/>
        </w:rPr>
      </w:pPr>
      <w:r>
        <w:rPr>
          <w:rFonts w:cstheme="minorHAnsi"/>
        </w:rPr>
        <w:t>DO NOT TOUCH THE BLACK PART!!</w:t>
      </w:r>
    </w:p>
    <w:p w14:paraId="2EFD2D27" w14:textId="77777777" w:rsidR="00365CC9" w:rsidRDefault="00C270CB">
      <w:pPr>
        <w:numPr>
          <w:ilvl w:val="0"/>
          <w:numId w:val="2"/>
        </w:numPr>
        <w:textAlignment w:val="baseline"/>
        <w:rPr>
          <w:rFonts w:cs="Arial"/>
          <w:color w:val="000000"/>
        </w:rPr>
      </w:pPr>
      <w:r>
        <w:rPr>
          <w:rFonts w:cs="Arial"/>
          <w:color w:val="000000"/>
        </w:rPr>
        <w:t>\FlightOperations\UAS\CommonDocuments\VelodynePuckLite\PuckLite_ConstructionandMaintenanceLog.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5234CFE" w14:textId="77777777">
        <w:trPr>
          <w:trHeight w:val="224"/>
        </w:trPr>
        <w:tc>
          <w:tcPr>
            <w:tcW w:w="9576" w:type="dxa"/>
            <w:tcBorders>
              <w:left w:val="nil"/>
              <w:bottom w:val="nil"/>
              <w:right w:val="nil"/>
            </w:tcBorders>
            <w:shd w:val="clear" w:color="auto" w:fill="auto"/>
          </w:tcPr>
          <w:p w14:paraId="41B9EF6F" w14:textId="77777777" w:rsidR="00365CC9" w:rsidRDefault="00365CC9"/>
        </w:tc>
      </w:tr>
    </w:tbl>
    <w:p w14:paraId="064D73AF" w14:textId="77777777" w:rsidR="00365CC9" w:rsidRDefault="00365CC9"/>
    <w:p w14:paraId="645BB805" w14:textId="77777777" w:rsidR="00365CC9" w:rsidRDefault="00365CC9">
      <w:pPr>
        <w:rPr>
          <w:rFonts w:asciiTheme="majorHAnsi" w:eastAsiaTheme="majorEastAsia" w:hAnsiTheme="majorHAnsi" w:cstheme="majorBidi"/>
          <w:b/>
          <w:bCs/>
          <w:color w:val="4F81BD" w:themeColor="accent1"/>
          <w:sz w:val="26"/>
          <w:szCs w:val="26"/>
        </w:rPr>
      </w:pPr>
    </w:p>
    <w:p w14:paraId="2DAF818B" w14:textId="77777777" w:rsidR="00365CC9" w:rsidRDefault="00C270CB">
      <w:pPr>
        <w:rPr>
          <w:rFonts w:asciiTheme="majorHAnsi" w:eastAsiaTheme="majorEastAsia" w:hAnsiTheme="majorHAnsi" w:cstheme="majorBidi"/>
          <w:b/>
          <w:bCs/>
          <w:color w:val="4F81BD" w:themeColor="accent1"/>
          <w:sz w:val="26"/>
          <w:szCs w:val="26"/>
        </w:rPr>
      </w:pPr>
      <w:r>
        <w:br w:type="page"/>
      </w:r>
    </w:p>
    <w:p w14:paraId="41097049" w14:textId="77777777" w:rsidR="00365CC9" w:rsidRDefault="00C270CB">
      <w:pPr>
        <w:pStyle w:val="Heading2"/>
      </w:pPr>
      <w:r>
        <w:lastRenderedPageBreak/>
        <w:t>1718 – FugroViewer Software Research</w:t>
      </w:r>
    </w:p>
    <w:p w14:paraId="2225829A" w14:textId="77777777" w:rsidR="00365CC9" w:rsidRDefault="00C270CB">
      <w:pPr>
        <w:rPr>
          <w:rFonts w:cstheme="minorHAnsi"/>
          <w:b/>
          <w:bCs/>
          <w:color w:val="000000"/>
        </w:rPr>
      </w:pPr>
      <w:r>
        <w:rPr>
          <w:rFonts w:cstheme="minorHAnsi"/>
          <w:b/>
          <w:bCs/>
          <w:color w:val="000000"/>
        </w:rPr>
        <w:t>Content</w:t>
      </w:r>
    </w:p>
    <w:p w14:paraId="14101EDF" w14:textId="77777777" w:rsidR="00365CC9" w:rsidRDefault="00C270CB">
      <w:r>
        <w:rPr>
          <w:color w:val="000000"/>
        </w:rPr>
        <w:t>As a lab member, I would like to research on specific software for LiDAR integration.</w:t>
      </w:r>
    </w:p>
    <w:p w14:paraId="497D0B15" w14:textId="77777777" w:rsidR="00365CC9" w:rsidRDefault="00C270CB">
      <w:pPr>
        <w:rPr>
          <w:rFonts w:cstheme="minorHAnsi"/>
          <w:b/>
          <w:bCs/>
          <w:color w:val="000000"/>
        </w:rPr>
      </w:pPr>
      <w:r>
        <w:rPr>
          <w:rFonts w:cstheme="minorHAnsi"/>
          <w:b/>
          <w:bCs/>
          <w:color w:val="000000"/>
        </w:rPr>
        <w:t>Definition of Done</w:t>
      </w:r>
    </w:p>
    <w:p w14:paraId="5D1EF5B3" w14:textId="77777777" w:rsidR="00365CC9" w:rsidRDefault="00C270CB">
      <w:pPr>
        <w:rPr>
          <w:rFonts w:cstheme="minorHAnsi"/>
        </w:rPr>
      </w:pPr>
      <w:r>
        <w:rPr>
          <w:rFonts w:cstheme="minorHAnsi"/>
        </w:rPr>
        <w:t>[ ] See Hannah and/or Karine before starting this userstory.</w:t>
      </w:r>
    </w:p>
    <w:p w14:paraId="07C4C267" w14:textId="77777777" w:rsidR="00365CC9" w:rsidRDefault="00C270CB">
      <w:r>
        <w:rPr>
          <w:rFonts w:cstheme="minorHAnsi"/>
        </w:rPr>
        <w:t>[ ] Go to \FlightOperations\UAS\CommonDocuments\VelodynePuckLite\PuckLite_ConstructionandMaintenanceLog.docx</w:t>
      </w:r>
    </w:p>
    <w:p w14:paraId="22628BE3" w14:textId="77777777" w:rsidR="00365CC9" w:rsidRDefault="00C270CB">
      <w:pPr>
        <w:rPr>
          <w:rFonts w:cstheme="minorHAnsi"/>
        </w:rPr>
      </w:pPr>
      <w:r>
        <w:rPr>
          <w:rFonts w:cstheme="minorHAnsi"/>
        </w:rPr>
        <w:t>[ ] Find a new software that is not listed in the log to research on.</w:t>
      </w:r>
    </w:p>
    <w:p w14:paraId="399D4C39" w14:textId="77777777" w:rsidR="00365CC9" w:rsidRDefault="00C270CB">
      <w:pPr>
        <w:rPr>
          <w:rFonts w:cstheme="minorHAnsi"/>
        </w:rPr>
      </w:pPr>
      <w:r>
        <w:rPr>
          <w:rFonts w:cstheme="minorHAnsi"/>
        </w:rPr>
        <w:t>[ ] Research on a software and include procedural steps on how to use it with the Velodyne LiDAR sensor.</w:t>
      </w:r>
    </w:p>
    <w:p w14:paraId="6281E87E" w14:textId="77777777" w:rsidR="00365CC9" w:rsidRDefault="00C270CB">
      <w:pPr>
        <w:rPr>
          <w:rFonts w:cstheme="minorHAnsi"/>
          <w:b/>
          <w:bCs/>
          <w:color w:val="000000"/>
        </w:rPr>
      </w:pPr>
      <w:r>
        <w:rPr>
          <w:rFonts w:cstheme="minorHAnsi"/>
          <w:b/>
          <w:bCs/>
          <w:color w:val="000000"/>
        </w:rPr>
        <w:t>Notes</w:t>
      </w:r>
    </w:p>
    <w:p w14:paraId="2CC1160C" w14:textId="77777777" w:rsidR="00365CC9" w:rsidRDefault="00C270CB">
      <w:pPr>
        <w:pStyle w:val="ListParagraph"/>
        <w:numPr>
          <w:ilvl w:val="0"/>
          <w:numId w:val="2"/>
        </w:numPr>
        <w:spacing w:after="0" w:line="240" w:lineRule="auto"/>
        <w:rPr>
          <w:rFonts w:cstheme="minorHAnsi"/>
        </w:rPr>
      </w:pPr>
      <w:r>
        <w:rPr>
          <w:rFonts w:cstheme="minorHAnsi"/>
        </w:rPr>
        <w:t>DO NOT TOUCH THE BLACK PART!!</w:t>
      </w:r>
    </w:p>
    <w:p w14:paraId="06778FE6" w14:textId="77777777" w:rsidR="00365CC9" w:rsidRDefault="00C270CB">
      <w:pPr>
        <w:numPr>
          <w:ilvl w:val="0"/>
          <w:numId w:val="2"/>
        </w:numPr>
        <w:textAlignment w:val="baseline"/>
        <w:rPr>
          <w:rFonts w:cs="Arial"/>
          <w:color w:val="000000"/>
        </w:rPr>
      </w:pPr>
      <w:r>
        <w:rPr>
          <w:rFonts w:cs="Arial"/>
          <w:color w:val="000000"/>
        </w:rPr>
        <w:t>\FlightOperations\UAS\CommonDocuments\VelodynePuckLite\PuckLite_ConstructionandMaintenanceLog.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281078D" w14:textId="77777777">
        <w:trPr>
          <w:trHeight w:val="224"/>
        </w:trPr>
        <w:tc>
          <w:tcPr>
            <w:tcW w:w="9576" w:type="dxa"/>
            <w:tcBorders>
              <w:left w:val="nil"/>
              <w:bottom w:val="nil"/>
              <w:right w:val="nil"/>
            </w:tcBorders>
            <w:shd w:val="clear" w:color="auto" w:fill="auto"/>
          </w:tcPr>
          <w:p w14:paraId="33D80D3F" w14:textId="77777777" w:rsidR="00365CC9" w:rsidRDefault="00365CC9"/>
        </w:tc>
      </w:tr>
    </w:tbl>
    <w:p w14:paraId="2B0B61A6" w14:textId="77777777" w:rsidR="00365CC9" w:rsidRDefault="00365CC9">
      <w:pPr>
        <w:rPr>
          <w:rFonts w:asciiTheme="majorHAnsi" w:eastAsiaTheme="majorEastAsia" w:hAnsiTheme="majorHAnsi" w:cstheme="majorBidi"/>
          <w:b/>
          <w:bCs/>
          <w:color w:val="4F81BD" w:themeColor="accent1"/>
          <w:sz w:val="26"/>
          <w:szCs w:val="26"/>
        </w:rPr>
      </w:pPr>
    </w:p>
    <w:p w14:paraId="6EADE456" w14:textId="77777777" w:rsidR="00365CC9" w:rsidRDefault="00C270CB">
      <w:pPr>
        <w:rPr>
          <w:rFonts w:asciiTheme="majorHAnsi" w:eastAsiaTheme="majorEastAsia" w:hAnsiTheme="majorHAnsi" w:cstheme="majorBidi"/>
          <w:b/>
          <w:bCs/>
          <w:color w:val="4F81BD" w:themeColor="accent1"/>
          <w:sz w:val="26"/>
          <w:szCs w:val="26"/>
        </w:rPr>
      </w:pPr>
      <w:r>
        <w:br w:type="page"/>
      </w:r>
    </w:p>
    <w:p w14:paraId="201DAF94" w14:textId="77777777" w:rsidR="00365CC9" w:rsidRDefault="00C270CB">
      <w:pPr>
        <w:pStyle w:val="Heading2"/>
      </w:pPr>
      <w:r>
        <w:lastRenderedPageBreak/>
        <w:t>1719 – Dummy Payload Testing</w:t>
      </w:r>
    </w:p>
    <w:p w14:paraId="2DE58FD1" w14:textId="77777777" w:rsidR="00365CC9" w:rsidRDefault="00C270CB">
      <w:pPr>
        <w:rPr>
          <w:rFonts w:cstheme="minorHAnsi"/>
          <w:b/>
          <w:bCs/>
          <w:color w:val="000000"/>
        </w:rPr>
      </w:pPr>
      <w:r>
        <w:rPr>
          <w:rFonts w:cstheme="minorHAnsi"/>
          <w:b/>
          <w:bCs/>
          <w:color w:val="000000"/>
        </w:rPr>
        <w:t>Content</w:t>
      </w:r>
    </w:p>
    <w:p w14:paraId="5ACB109A" w14:textId="77777777" w:rsidR="00365CC9" w:rsidRDefault="00C270CB">
      <w:r>
        <w:rPr>
          <w:color w:val="000000"/>
        </w:rPr>
        <w:t>As a lab member, I would like to research on testing a LiDAR payload dummy.</w:t>
      </w:r>
    </w:p>
    <w:p w14:paraId="3B48CF51" w14:textId="77777777" w:rsidR="00365CC9" w:rsidRDefault="00C270CB">
      <w:pPr>
        <w:rPr>
          <w:rFonts w:cstheme="minorHAnsi"/>
          <w:b/>
          <w:bCs/>
          <w:color w:val="000000"/>
        </w:rPr>
      </w:pPr>
      <w:r>
        <w:rPr>
          <w:rFonts w:cstheme="minorHAnsi"/>
          <w:b/>
          <w:bCs/>
          <w:color w:val="000000"/>
        </w:rPr>
        <w:t>Definition of Done</w:t>
      </w:r>
    </w:p>
    <w:p w14:paraId="73463B6D" w14:textId="77777777" w:rsidR="00365CC9" w:rsidRDefault="00C270CB">
      <w:pPr>
        <w:rPr>
          <w:rFonts w:cstheme="minorHAnsi"/>
        </w:rPr>
      </w:pPr>
      <w:r>
        <w:rPr>
          <w:rFonts w:cstheme="minorHAnsi"/>
        </w:rPr>
        <w:t>[ ] See Hannah and/or Karine before starting this userstory.</w:t>
      </w:r>
    </w:p>
    <w:p w14:paraId="6862BF1A" w14:textId="77777777" w:rsidR="00365CC9" w:rsidRDefault="00C270CB">
      <w:pPr>
        <w:rPr>
          <w:rFonts w:cstheme="minorHAnsi"/>
        </w:rPr>
      </w:pPr>
      <w:r>
        <w:rPr>
          <w:rFonts w:cstheme="minorHAnsi"/>
        </w:rPr>
        <w:t>[ ] Create a sensor dummy.</w:t>
      </w:r>
    </w:p>
    <w:p w14:paraId="2F4A480D" w14:textId="77777777" w:rsidR="00365CC9" w:rsidRDefault="00C270CB">
      <w:pPr>
        <w:rPr>
          <w:rFonts w:cstheme="minorHAnsi"/>
        </w:rPr>
      </w:pPr>
      <w:r>
        <w:rPr>
          <w:rFonts w:cstheme="minorHAnsi"/>
        </w:rPr>
        <w:t>[ ] Create a interface dummy box.</w:t>
      </w:r>
    </w:p>
    <w:p w14:paraId="4FBADB03" w14:textId="77777777" w:rsidR="00365CC9" w:rsidRDefault="00C270CB">
      <w:pPr>
        <w:rPr>
          <w:rFonts w:cstheme="minorHAnsi"/>
        </w:rPr>
      </w:pPr>
      <w:r>
        <w:rPr>
          <w:rFonts w:cstheme="minorHAnsi"/>
        </w:rPr>
        <w:t>[ ] Add weight to replicate the LiDAR system.</w:t>
      </w:r>
    </w:p>
    <w:p w14:paraId="4E70D615" w14:textId="77777777" w:rsidR="00365CC9" w:rsidRDefault="00C270CB">
      <w:pPr>
        <w:rPr>
          <w:rFonts w:cstheme="minorHAnsi"/>
        </w:rPr>
      </w:pPr>
      <w:r>
        <w:rPr>
          <w:rFonts w:cstheme="minorHAnsi"/>
        </w:rPr>
        <w:t>[ ] Flight test the payload and ensure the success of the take-off and landing of the dummy payload.</w:t>
      </w:r>
    </w:p>
    <w:p w14:paraId="59D1D538" w14:textId="77777777" w:rsidR="00365CC9" w:rsidRDefault="00365CC9"/>
    <w:p w14:paraId="61EDAD44" w14:textId="77777777" w:rsidR="00365CC9" w:rsidRDefault="00C270CB">
      <w:pPr>
        <w:rPr>
          <w:rFonts w:cstheme="minorHAnsi"/>
          <w:b/>
          <w:bCs/>
          <w:color w:val="000000"/>
        </w:rPr>
      </w:pPr>
      <w:r>
        <w:rPr>
          <w:rFonts w:cstheme="minorHAnsi"/>
          <w:b/>
          <w:bCs/>
          <w:color w:val="000000"/>
        </w:rPr>
        <w:t>Notes</w:t>
      </w:r>
    </w:p>
    <w:p w14:paraId="761D076E" w14:textId="77777777" w:rsidR="00365CC9" w:rsidRDefault="00C270CB">
      <w:pPr>
        <w:pStyle w:val="ListParagraph"/>
        <w:numPr>
          <w:ilvl w:val="0"/>
          <w:numId w:val="2"/>
        </w:numPr>
        <w:spacing w:after="0" w:line="240" w:lineRule="auto"/>
        <w:rPr>
          <w:rFonts w:cstheme="minorHAnsi"/>
        </w:rPr>
      </w:pPr>
      <w:r>
        <w:rPr>
          <w:rFonts w:cstheme="minorHAnsi"/>
        </w:rPr>
        <w:t>DO NOT TOUCH THE BLACK PART!!</w:t>
      </w:r>
    </w:p>
    <w:p w14:paraId="52B2FF38" w14:textId="77777777" w:rsidR="00365CC9" w:rsidRDefault="00C270CB">
      <w:pPr>
        <w:numPr>
          <w:ilvl w:val="0"/>
          <w:numId w:val="2"/>
        </w:numPr>
        <w:textAlignment w:val="baseline"/>
        <w:rPr>
          <w:rFonts w:cs="Arial"/>
          <w:color w:val="000000"/>
        </w:rPr>
      </w:pPr>
      <w:r>
        <w:rPr>
          <w:rFonts w:cs="Arial"/>
          <w:color w:val="000000"/>
        </w:rPr>
        <w:t>\FlightOperations\UAS\CommonDocuments\VelodynePuckLit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1E0364F" w14:textId="77777777">
        <w:trPr>
          <w:trHeight w:val="224"/>
        </w:trPr>
        <w:tc>
          <w:tcPr>
            <w:tcW w:w="9576" w:type="dxa"/>
            <w:tcBorders>
              <w:left w:val="nil"/>
              <w:bottom w:val="nil"/>
              <w:right w:val="nil"/>
            </w:tcBorders>
            <w:shd w:val="clear" w:color="auto" w:fill="auto"/>
          </w:tcPr>
          <w:p w14:paraId="37F5F5B7" w14:textId="77777777" w:rsidR="00365CC9" w:rsidRDefault="00365CC9"/>
        </w:tc>
      </w:tr>
    </w:tbl>
    <w:p w14:paraId="419063D1" w14:textId="77777777" w:rsidR="00365CC9" w:rsidRDefault="00365CC9">
      <w:pPr>
        <w:rPr>
          <w:rFonts w:asciiTheme="majorHAnsi" w:eastAsiaTheme="majorEastAsia" w:hAnsiTheme="majorHAnsi" w:cstheme="majorBidi"/>
          <w:b/>
          <w:bCs/>
          <w:color w:val="4F81BD" w:themeColor="accent1"/>
          <w:sz w:val="26"/>
          <w:szCs w:val="26"/>
        </w:rPr>
      </w:pPr>
    </w:p>
    <w:p w14:paraId="5B523126" w14:textId="77777777" w:rsidR="00365CC9" w:rsidRDefault="00C270CB">
      <w:pPr>
        <w:rPr>
          <w:rFonts w:asciiTheme="majorHAnsi" w:eastAsiaTheme="majorEastAsia" w:hAnsiTheme="majorHAnsi" w:cstheme="majorBidi"/>
          <w:b/>
          <w:bCs/>
          <w:color w:val="4F81BD" w:themeColor="accent1"/>
          <w:sz w:val="26"/>
          <w:szCs w:val="26"/>
        </w:rPr>
      </w:pPr>
      <w:r>
        <w:br w:type="page"/>
      </w:r>
    </w:p>
    <w:p w14:paraId="7B34720B" w14:textId="77777777" w:rsidR="00365CC9" w:rsidRDefault="00C270CB">
      <w:pPr>
        <w:pStyle w:val="Heading2"/>
      </w:pPr>
      <w:bookmarkStart w:id="20" w:name="_Ref494441082"/>
      <w:bookmarkEnd w:id="20"/>
      <w:r>
        <w:lastRenderedPageBreak/>
        <w:t>1720 – LiDAR Flight System Mount Research (Position 1)</w:t>
      </w:r>
    </w:p>
    <w:p w14:paraId="2607F7C6" w14:textId="77777777" w:rsidR="00365CC9" w:rsidRDefault="00C270CB">
      <w:pPr>
        <w:rPr>
          <w:rFonts w:cstheme="minorHAnsi"/>
          <w:b/>
          <w:bCs/>
          <w:color w:val="000000"/>
        </w:rPr>
      </w:pPr>
      <w:r>
        <w:rPr>
          <w:rFonts w:cstheme="minorHAnsi"/>
          <w:b/>
          <w:bCs/>
          <w:color w:val="000000"/>
        </w:rPr>
        <w:t>Content</w:t>
      </w:r>
    </w:p>
    <w:p w14:paraId="1AB93070" w14:textId="77777777" w:rsidR="00365CC9" w:rsidRDefault="00C270CB">
      <w:r>
        <w:rPr>
          <w:color w:val="000000"/>
        </w:rPr>
        <w:t>As a lab member, I would like to research on specific software for LiDAR integration.</w:t>
      </w:r>
    </w:p>
    <w:p w14:paraId="4D83F36E" w14:textId="77777777" w:rsidR="00365CC9" w:rsidRDefault="00C270CB">
      <w:pPr>
        <w:rPr>
          <w:rFonts w:cstheme="minorHAnsi"/>
          <w:b/>
          <w:bCs/>
          <w:color w:val="000000"/>
        </w:rPr>
      </w:pPr>
      <w:r>
        <w:rPr>
          <w:rFonts w:cstheme="minorHAnsi"/>
          <w:b/>
          <w:bCs/>
          <w:color w:val="000000"/>
        </w:rPr>
        <w:t>Definition of Done</w:t>
      </w:r>
    </w:p>
    <w:p w14:paraId="5A1EAC62" w14:textId="77777777" w:rsidR="00365CC9" w:rsidRDefault="00C270CB">
      <w:pPr>
        <w:rPr>
          <w:rFonts w:cstheme="minorHAnsi"/>
        </w:rPr>
      </w:pPr>
      <w:r>
        <w:rPr>
          <w:rFonts w:cstheme="minorHAnsi"/>
        </w:rPr>
        <w:t>[ ] See Hannah and/or Karine before starting this userstory.</w:t>
      </w:r>
    </w:p>
    <w:p w14:paraId="65C81B3E" w14:textId="77777777" w:rsidR="00365CC9" w:rsidRDefault="00C270CB">
      <w:pPr>
        <w:rPr>
          <w:rFonts w:cstheme="minorHAnsi"/>
        </w:rPr>
      </w:pPr>
      <w:r>
        <w:rPr>
          <w:rFonts w:cstheme="minorHAnsi"/>
        </w:rPr>
        <w:t>[ ] Design a new mount for the LiDAR system for a flight autonomous system.</w:t>
      </w:r>
    </w:p>
    <w:p w14:paraId="48CA0C17" w14:textId="77777777" w:rsidR="00365CC9" w:rsidRDefault="00C270CB">
      <w:pPr>
        <w:rPr>
          <w:rFonts w:cstheme="minorHAnsi"/>
        </w:rPr>
      </w:pPr>
      <w:r>
        <w:rPr>
          <w:rFonts w:cstheme="minorHAnsi"/>
        </w:rPr>
        <w:t>[ ] Physically create a new mount for the LiDAR system for a ground autonomous system.</w:t>
      </w:r>
    </w:p>
    <w:p w14:paraId="0A3E9DC8" w14:textId="77777777" w:rsidR="00365CC9" w:rsidRDefault="00C270CB">
      <w:r>
        <w:rPr>
          <w:rFonts w:cstheme="minorHAnsi"/>
        </w:rPr>
        <w:t>[ ] Bring the mount for an inspection.</w:t>
      </w:r>
    </w:p>
    <w:p w14:paraId="1F37C9D1" w14:textId="77777777" w:rsidR="00365CC9" w:rsidRDefault="00365CC9"/>
    <w:p w14:paraId="3A460755" w14:textId="77777777" w:rsidR="00365CC9" w:rsidRDefault="00C270CB">
      <w:pPr>
        <w:rPr>
          <w:rFonts w:cstheme="minorHAnsi"/>
          <w:b/>
          <w:bCs/>
          <w:color w:val="000000"/>
        </w:rPr>
      </w:pPr>
      <w:r>
        <w:rPr>
          <w:rFonts w:cstheme="minorHAnsi"/>
          <w:b/>
          <w:bCs/>
          <w:color w:val="000000"/>
        </w:rPr>
        <w:t>Notes</w:t>
      </w:r>
    </w:p>
    <w:p w14:paraId="2B940865" w14:textId="77777777" w:rsidR="00365CC9" w:rsidRDefault="00C270CB">
      <w:pPr>
        <w:pStyle w:val="ListParagraph"/>
        <w:numPr>
          <w:ilvl w:val="0"/>
          <w:numId w:val="2"/>
        </w:numPr>
        <w:spacing w:after="0" w:line="240" w:lineRule="auto"/>
        <w:rPr>
          <w:rFonts w:cstheme="minorHAnsi"/>
        </w:rPr>
      </w:pPr>
      <w:r>
        <w:rPr>
          <w:rFonts w:cstheme="minorHAnsi"/>
        </w:rPr>
        <w:t>DO NOT TOUCH THE BLACK PART!!</w:t>
      </w:r>
    </w:p>
    <w:p w14:paraId="6912CD3A" w14:textId="77777777" w:rsidR="00365CC9" w:rsidRDefault="00C270CB">
      <w:pPr>
        <w:numPr>
          <w:ilvl w:val="0"/>
          <w:numId w:val="2"/>
        </w:numPr>
        <w:textAlignment w:val="baseline"/>
        <w:rPr>
          <w:rFonts w:cs="Arial"/>
          <w:color w:val="000000"/>
        </w:rPr>
      </w:pPr>
      <w:r>
        <w:rPr>
          <w:rFonts w:cs="Arial"/>
          <w:color w:val="000000"/>
        </w:rPr>
        <w:t>\FlightOperations\UAS\CommonDocuments\VelodynePuckLit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4FBFA8" w14:textId="77777777">
        <w:trPr>
          <w:trHeight w:val="224"/>
        </w:trPr>
        <w:tc>
          <w:tcPr>
            <w:tcW w:w="9576" w:type="dxa"/>
            <w:tcBorders>
              <w:left w:val="nil"/>
              <w:bottom w:val="nil"/>
              <w:right w:val="nil"/>
            </w:tcBorders>
            <w:shd w:val="clear" w:color="auto" w:fill="auto"/>
          </w:tcPr>
          <w:p w14:paraId="11580F4D" w14:textId="77777777" w:rsidR="00365CC9" w:rsidRDefault="00365CC9"/>
        </w:tc>
      </w:tr>
    </w:tbl>
    <w:p w14:paraId="60788332" w14:textId="77777777" w:rsidR="00365CC9" w:rsidRDefault="00365CC9">
      <w:pPr>
        <w:rPr>
          <w:rFonts w:asciiTheme="majorHAnsi" w:eastAsiaTheme="majorEastAsia" w:hAnsiTheme="majorHAnsi" w:cstheme="majorBidi"/>
          <w:b/>
          <w:bCs/>
          <w:color w:val="4F81BD" w:themeColor="accent1"/>
          <w:sz w:val="26"/>
          <w:szCs w:val="26"/>
        </w:rPr>
      </w:pPr>
    </w:p>
    <w:p w14:paraId="0A4DF60D" w14:textId="77777777" w:rsidR="00365CC9" w:rsidRDefault="00C270CB">
      <w:pPr>
        <w:rPr>
          <w:rFonts w:asciiTheme="majorHAnsi" w:eastAsiaTheme="majorEastAsia" w:hAnsiTheme="majorHAnsi" w:cstheme="majorBidi"/>
          <w:b/>
          <w:bCs/>
          <w:color w:val="4F81BD" w:themeColor="accent1"/>
          <w:sz w:val="26"/>
          <w:szCs w:val="26"/>
        </w:rPr>
      </w:pPr>
      <w:r>
        <w:br w:type="page"/>
      </w:r>
    </w:p>
    <w:p w14:paraId="6BE4FEE0" w14:textId="77777777" w:rsidR="00365CC9" w:rsidRDefault="00C270CB">
      <w:pPr>
        <w:pStyle w:val="Heading2"/>
      </w:pPr>
      <w:r>
        <w:lastRenderedPageBreak/>
        <w:t>1721 – Plum Airworthiness (copy)</w:t>
      </w:r>
    </w:p>
    <w:p w14:paraId="4B12D362" w14:textId="77777777" w:rsidR="00365CC9" w:rsidRDefault="00C270CB">
      <w:pPr>
        <w:rPr>
          <w:rFonts w:cstheme="minorHAnsi"/>
          <w:b/>
          <w:bCs/>
          <w:color w:val="000000"/>
        </w:rPr>
      </w:pPr>
      <w:r>
        <w:rPr>
          <w:rFonts w:cstheme="minorHAnsi"/>
          <w:b/>
          <w:bCs/>
          <w:color w:val="000000"/>
        </w:rPr>
        <w:t>Content</w:t>
      </w:r>
    </w:p>
    <w:p w14:paraId="2C4421C2" w14:textId="77777777" w:rsidR="00365CC9" w:rsidRDefault="00C270CB">
      <w:r>
        <w:rPr>
          <w:color w:val="000000"/>
        </w:rPr>
        <w:t>As a lab member, I would like to ensure that Plum is airworthy so that AA198 can use it by early September.</w:t>
      </w:r>
    </w:p>
    <w:p w14:paraId="4CCFCA12" w14:textId="77777777" w:rsidR="00365CC9" w:rsidRDefault="00C270CB">
      <w:pPr>
        <w:rPr>
          <w:rFonts w:cstheme="minorHAnsi"/>
          <w:b/>
          <w:bCs/>
          <w:color w:val="000000"/>
        </w:rPr>
      </w:pPr>
      <w:r>
        <w:rPr>
          <w:rFonts w:cstheme="minorHAnsi"/>
          <w:b/>
          <w:bCs/>
          <w:color w:val="000000"/>
        </w:rPr>
        <w:t>Definition of Done</w:t>
      </w:r>
    </w:p>
    <w:p w14:paraId="5A87F006" w14:textId="77777777" w:rsidR="00365CC9" w:rsidRDefault="00C270CB">
      <w:pPr>
        <w:rPr>
          <w:rFonts w:cstheme="minorHAnsi"/>
        </w:rPr>
      </w:pPr>
      <w:r>
        <w:rPr>
          <w:rFonts w:cstheme="minorHAnsi"/>
        </w:rPr>
        <w:t>[x] Complete To-Do items: \FlightOperations\UAS\Plum\ConstructionAndMaintenenceLog.docx</w:t>
      </w:r>
    </w:p>
    <w:p w14:paraId="2C100E11" w14:textId="77777777" w:rsidR="00365CC9" w:rsidRDefault="00C270CB">
      <w:pPr>
        <w:rPr>
          <w:rFonts w:ascii="Calibri" w:hAnsi="Calibri"/>
          <w:color w:val="000000"/>
        </w:rPr>
      </w:pPr>
      <w:r>
        <w:rPr>
          <w:rFonts w:cstheme="minorHAnsi"/>
        </w:rPr>
        <w:t>[x] Ensure everthing else on it is fully functional</w:t>
      </w:r>
    </w:p>
    <w:p w14:paraId="7EF86DA0" w14:textId="77777777" w:rsidR="00365CC9" w:rsidRDefault="00365CC9"/>
    <w:p w14:paraId="1B928FF5" w14:textId="77777777" w:rsidR="00365CC9" w:rsidRDefault="00C270CB">
      <w:pPr>
        <w:rPr>
          <w:rFonts w:cstheme="minorHAnsi"/>
          <w:b/>
          <w:bCs/>
          <w:color w:val="000000"/>
        </w:rPr>
      </w:pPr>
      <w:r>
        <w:rPr>
          <w:rFonts w:cstheme="minorHAnsi"/>
          <w:b/>
          <w:bCs/>
          <w:color w:val="000000"/>
        </w:rPr>
        <w:t>Notes</w:t>
      </w:r>
    </w:p>
    <w:p w14:paraId="60A97528" w14:textId="77777777" w:rsidR="00365CC9" w:rsidRDefault="00365CC9">
      <w:pPr>
        <w:pStyle w:val="NoSpacing"/>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98276E7" w14:textId="77777777">
        <w:trPr>
          <w:trHeight w:val="70"/>
        </w:trPr>
        <w:tc>
          <w:tcPr>
            <w:tcW w:w="9576" w:type="dxa"/>
            <w:tcBorders>
              <w:left w:val="nil"/>
              <w:bottom w:val="nil"/>
              <w:right w:val="nil"/>
            </w:tcBorders>
            <w:shd w:val="clear" w:color="auto" w:fill="auto"/>
          </w:tcPr>
          <w:p w14:paraId="6000607D" w14:textId="77777777" w:rsidR="00365CC9" w:rsidRDefault="00365CC9">
            <w:pPr>
              <w:pStyle w:val="NoSpacing"/>
            </w:pPr>
          </w:p>
        </w:tc>
      </w:tr>
    </w:tbl>
    <w:p w14:paraId="6D182713" w14:textId="77777777" w:rsidR="00365CC9" w:rsidRDefault="00365CC9">
      <w:pPr>
        <w:pStyle w:val="NoSpacing"/>
      </w:pPr>
    </w:p>
    <w:p w14:paraId="529FF5B8" w14:textId="77777777" w:rsidR="00365CC9" w:rsidRDefault="00C270CB">
      <w:pPr>
        <w:rPr>
          <w:rFonts w:asciiTheme="majorHAnsi" w:eastAsiaTheme="majorEastAsia" w:hAnsiTheme="majorHAnsi" w:cstheme="majorBidi"/>
          <w:b/>
          <w:bCs/>
          <w:color w:val="4F81BD" w:themeColor="accent1"/>
          <w:sz w:val="26"/>
          <w:szCs w:val="26"/>
        </w:rPr>
      </w:pPr>
      <w:r>
        <w:br w:type="page"/>
      </w:r>
    </w:p>
    <w:p w14:paraId="5DA26A62" w14:textId="77777777" w:rsidR="00365CC9" w:rsidRDefault="00C270CB">
      <w:pPr>
        <w:pStyle w:val="Heading2"/>
      </w:pPr>
      <w:r>
        <w:lastRenderedPageBreak/>
        <w:t>1722 – Visual Studio 2017 Compatibility</w:t>
      </w:r>
    </w:p>
    <w:p w14:paraId="3AD829F0" w14:textId="77777777" w:rsidR="00365CC9" w:rsidRDefault="00C270CB">
      <w:pPr>
        <w:rPr>
          <w:rFonts w:cstheme="minorHAnsi"/>
          <w:b/>
          <w:bCs/>
          <w:color w:val="000000"/>
        </w:rPr>
      </w:pPr>
      <w:r>
        <w:rPr>
          <w:rFonts w:cstheme="minorHAnsi"/>
          <w:b/>
          <w:bCs/>
          <w:color w:val="000000"/>
        </w:rPr>
        <w:t>Content</w:t>
      </w:r>
    </w:p>
    <w:p w14:paraId="11CDAB17" w14:textId="77777777" w:rsidR="00365CC9" w:rsidRDefault="00C270CB">
      <w:r>
        <w:rPr>
          <w:color w:val="000000"/>
        </w:rPr>
        <w:t>As a software developer, I would like to verify that AFSL software compiles and executes properly using Visual Studio 2017 so that I can use it for future projects.</w:t>
      </w:r>
    </w:p>
    <w:p w14:paraId="1A294F19" w14:textId="77777777" w:rsidR="00365CC9" w:rsidRDefault="00C270CB">
      <w:pPr>
        <w:rPr>
          <w:rFonts w:cstheme="minorHAnsi"/>
          <w:b/>
          <w:bCs/>
          <w:color w:val="000000"/>
        </w:rPr>
      </w:pPr>
      <w:r>
        <w:rPr>
          <w:rFonts w:cstheme="minorHAnsi"/>
          <w:b/>
          <w:bCs/>
          <w:color w:val="000000"/>
        </w:rPr>
        <w:t>Definition of Done</w:t>
      </w:r>
    </w:p>
    <w:p w14:paraId="3DCC3F55" w14:textId="77777777" w:rsidR="00365CC9" w:rsidRDefault="00C270CB">
      <w:pPr>
        <w:rPr>
          <w:rFonts w:cstheme="minorHAnsi"/>
        </w:rPr>
      </w:pPr>
      <w:r>
        <w:rPr>
          <w:rFonts w:cstheme="minorHAnsi"/>
        </w:rPr>
        <w:t>[x] Upgrade the following solutions to VS2017 and verify they compile correctly.</w:t>
      </w:r>
    </w:p>
    <w:p w14:paraId="5FA68422" w14:textId="77777777" w:rsidR="00365CC9" w:rsidRDefault="00C270CB">
      <w:pPr>
        <w:ind w:firstLine="720"/>
        <w:rPr>
          <w:rFonts w:cstheme="minorHAnsi"/>
        </w:rPr>
      </w:pPr>
      <w:r>
        <w:rPr>
          <w:rFonts w:cstheme="minorHAnsi"/>
        </w:rPr>
        <w:t>[x] "C:\dev\UWSDK\UWSDK\UW.sln"</w:t>
      </w:r>
    </w:p>
    <w:p w14:paraId="1227E78B" w14:textId="77777777" w:rsidR="00365CC9" w:rsidRDefault="00C270CB">
      <w:pPr>
        <w:ind w:firstLine="720"/>
        <w:rPr>
          <w:rFonts w:cstheme="minorHAnsi"/>
        </w:rPr>
      </w:pPr>
      <w:r>
        <w:rPr>
          <w:rFonts w:cstheme="minorHAnsi"/>
        </w:rPr>
        <w:tab/>
        <w:t>[x] Ensure all unit tests execute (you do not need to fix failing tests as this is captured in another user story)</w:t>
      </w:r>
    </w:p>
    <w:p w14:paraId="1FEA7526" w14:textId="77777777" w:rsidR="00365CC9" w:rsidRDefault="00C270CB">
      <w:pPr>
        <w:tabs>
          <w:tab w:val="left" w:pos="6180"/>
        </w:tabs>
        <w:ind w:firstLine="720"/>
        <w:rPr>
          <w:rFonts w:cstheme="minorHAnsi"/>
        </w:rPr>
      </w:pPr>
      <w:r>
        <w:rPr>
          <w:rFonts w:cstheme="minorHAnsi"/>
        </w:rPr>
        <w:t>[x] "C:\dev\JCATI2015\Software\UW\TRAPIS\TRAPIS.sln"</w:t>
      </w:r>
      <w:r>
        <w:rPr>
          <w:rFonts w:cstheme="minorHAnsi"/>
        </w:rPr>
        <w:tab/>
      </w:r>
    </w:p>
    <w:p w14:paraId="009CE862" w14:textId="77777777" w:rsidR="00365CC9" w:rsidRDefault="00C270CB">
      <w:pPr>
        <w:ind w:firstLine="720"/>
        <w:rPr>
          <w:rFonts w:cstheme="minorHAnsi"/>
        </w:rPr>
      </w:pPr>
      <w:r>
        <w:rPr>
          <w:rFonts w:cstheme="minorHAnsi"/>
        </w:rPr>
        <w:tab/>
        <w:t>[ ] Verify that this operates in conjunction with the TRAPISSimulator application</w:t>
      </w:r>
    </w:p>
    <w:p w14:paraId="1E8BA636" w14:textId="77777777" w:rsidR="00365CC9" w:rsidRDefault="00C270CB">
      <w:pPr>
        <w:ind w:firstLine="720"/>
        <w:rPr>
          <w:rFonts w:cstheme="minorHAnsi"/>
        </w:rPr>
      </w:pPr>
      <w:r>
        <w:rPr>
          <w:rFonts w:cstheme="minorHAnsi"/>
        </w:rPr>
        <w:t>[x] "C:\dev\JCATI2015\Software\UW\TRAPISSimulator\TRAPISSimulator.sln"</w:t>
      </w:r>
    </w:p>
    <w:p w14:paraId="6E741858" w14:textId="77777777" w:rsidR="00365CC9" w:rsidRDefault="00C270CB">
      <w:pPr>
        <w:ind w:firstLine="720"/>
        <w:rPr>
          <w:rFonts w:cstheme="minorHAnsi"/>
          <w:lang w:val="de-DE"/>
        </w:rPr>
      </w:pPr>
      <w:r>
        <w:rPr>
          <w:rFonts w:cstheme="minorHAnsi"/>
          <w:lang w:val="de-DE"/>
        </w:rPr>
        <w:t>[x] "C:\dev\JCATI2015\Software\UW\UDPListener\UDPListener.sln"</w:t>
      </w:r>
    </w:p>
    <w:p w14:paraId="76D6CC2F" w14:textId="77777777" w:rsidR="00365CC9" w:rsidRDefault="00C270CB">
      <w:pPr>
        <w:ind w:firstLine="720"/>
        <w:rPr>
          <w:rFonts w:cstheme="minorHAnsi"/>
        </w:rPr>
      </w:pPr>
      <w:r>
        <w:rPr>
          <w:rFonts w:cstheme="minorHAnsi"/>
          <w:lang w:val="de-DE"/>
        </w:rPr>
        <w:tab/>
      </w:r>
      <w:r>
        <w:rPr>
          <w:rFonts w:cstheme="minorHAnsi"/>
        </w:rPr>
        <w:t>[ ] Verify that this operates in conjunction with the UDPSender.sln.</w:t>
      </w:r>
    </w:p>
    <w:p w14:paraId="29641200" w14:textId="77777777" w:rsidR="00365CC9" w:rsidRDefault="00C270CB">
      <w:pPr>
        <w:ind w:firstLine="720"/>
        <w:rPr>
          <w:rFonts w:cstheme="minorHAnsi"/>
          <w:lang w:val="de-DE"/>
        </w:rPr>
      </w:pPr>
      <w:r>
        <w:rPr>
          <w:rFonts w:cstheme="minorHAnsi"/>
          <w:lang w:val="de-DE"/>
        </w:rPr>
        <w:t>[x] "C:\dev\JCATI2015\Software\UW\UDPSender\UDPSender.sln"</w:t>
      </w:r>
    </w:p>
    <w:p w14:paraId="7F134544" w14:textId="77777777" w:rsidR="00365CC9" w:rsidRDefault="00C270CB">
      <w:pPr>
        <w:ind w:firstLine="720"/>
        <w:rPr>
          <w:rFonts w:cstheme="minorHAnsi"/>
          <w:lang w:val="de-DE"/>
        </w:rPr>
      </w:pPr>
      <w:r>
        <w:rPr>
          <w:rFonts w:cstheme="minorHAnsi"/>
          <w:lang w:val="de-DE"/>
        </w:rPr>
        <w:t>[x] "C:\dev\UWCpp\UWCpp\UWCpp.sln"</w:t>
      </w:r>
    </w:p>
    <w:p w14:paraId="2155358B" w14:textId="77777777" w:rsidR="00365CC9" w:rsidRDefault="00365CC9">
      <w:pPr>
        <w:rPr>
          <w:lang w:val="de-DE"/>
        </w:rPr>
      </w:pPr>
    </w:p>
    <w:p w14:paraId="5CF3E871" w14:textId="77777777" w:rsidR="00365CC9" w:rsidRDefault="00C270CB">
      <w:pPr>
        <w:rPr>
          <w:rFonts w:cstheme="minorHAnsi"/>
          <w:b/>
          <w:bCs/>
          <w:color w:val="000000"/>
        </w:rPr>
      </w:pPr>
      <w:r>
        <w:rPr>
          <w:rFonts w:cstheme="minorHAnsi"/>
          <w:b/>
          <w:bCs/>
          <w:color w:val="000000"/>
        </w:rPr>
        <w:t>Notes</w:t>
      </w:r>
    </w:p>
    <w:p w14:paraId="142913D1" w14:textId="77777777" w:rsidR="00365CC9" w:rsidRDefault="00C270CB">
      <w:pPr>
        <w:numPr>
          <w:ilvl w:val="0"/>
          <w:numId w:val="2"/>
        </w:numPr>
        <w:textAlignment w:val="baseline"/>
        <w:rPr>
          <w:rFonts w:cs="Arial"/>
          <w:color w:val="000000"/>
        </w:rPr>
      </w:pPr>
      <w:r>
        <w:rPr>
          <w:rFonts w:cs="Arial"/>
          <w:color w:val="000000"/>
        </w:rPr>
        <w:t>In essence, this story involves “dusting off” old software and ensuring it still operates correctl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66145A0" w14:textId="77777777">
        <w:trPr>
          <w:trHeight w:val="70"/>
        </w:trPr>
        <w:tc>
          <w:tcPr>
            <w:tcW w:w="9576" w:type="dxa"/>
            <w:tcBorders>
              <w:left w:val="nil"/>
              <w:bottom w:val="nil"/>
              <w:right w:val="nil"/>
            </w:tcBorders>
            <w:shd w:val="clear" w:color="auto" w:fill="auto"/>
          </w:tcPr>
          <w:p w14:paraId="06E9E776" w14:textId="77777777" w:rsidR="00365CC9" w:rsidRDefault="00365CC9">
            <w:pPr>
              <w:pStyle w:val="NoSpacing"/>
            </w:pPr>
          </w:p>
        </w:tc>
      </w:tr>
    </w:tbl>
    <w:p w14:paraId="6CB8E7F5" w14:textId="77777777" w:rsidR="00365CC9" w:rsidRDefault="00365CC9">
      <w:pPr>
        <w:rPr>
          <w:rFonts w:asciiTheme="majorHAnsi" w:eastAsiaTheme="majorEastAsia" w:hAnsiTheme="majorHAnsi" w:cstheme="majorBidi"/>
          <w:b/>
          <w:bCs/>
          <w:color w:val="4F81BD" w:themeColor="accent1"/>
          <w:sz w:val="26"/>
          <w:szCs w:val="26"/>
        </w:rPr>
      </w:pPr>
    </w:p>
    <w:p w14:paraId="0CA7A43C" w14:textId="77777777" w:rsidR="00365CC9" w:rsidRDefault="00C270CB">
      <w:pPr>
        <w:rPr>
          <w:rFonts w:asciiTheme="majorHAnsi" w:eastAsiaTheme="majorEastAsia" w:hAnsiTheme="majorHAnsi" w:cstheme="majorBidi"/>
          <w:b/>
          <w:bCs/>
          <w:color w:val="4F81BD" w:themeColor="accent1"/>
          <w:sz w:val="26"/>
          <w:szCs w:val="26"/>
        </w:rPr>
      </w:pPr>
      <w:r>
        <w:br w:type="page"/>
      </w:r>
    </w:p>
    <w:p w14:paraId="16543996" w14:textId="77777777" w:rsidR="00365CC9" w:rsidRDefault="00C270CB">
      <w:pPr>
        <w:pStyle w:val="Heading2"/>
      </w:pPr>
      <w:r>
        <w:lastRenderedPageBreak/>
        <w:t>1723 – Unit Background Testing (copy)</w:t>
      </w:r>
    </w:p>
    <w:p w14:paraId="3831F447" w14:textId="77777777" w:rsidR="00365CC9" w:rsidRDefault="00C270CB">
      <w:r>
        <w:t>See 006 – Software Developer Background Training (Algorithm and Back End)</w:t>
      </w:r>
    </w:p>
    <w:p w14:paraId="6F7517E4" w14:textId="77777777" w:rsidR="00365CC9" w:rsidRDefault="00C270CB">
      <w:r>
        <w:t xml:space="preserve">See 132 – Unit Testing Beckground Training </w:t>
      </w:r>
    </w:p>
    <w:p w14:paraId="7A226655" w14:textId="77777777" w:rsidR="00365CC9" w:rsidRDefault="00C270CB">
      <w:pPr>
        <w:rPr>
          <w:rFonts w:cstheme="minorHAnsi"/>
          <w:b/>
          <w:color w:val="000000"/>
        </w:rPr>
      </w:pPr>
      <w:r>
        <w:rPr>
          <w:rFonts w:cstheme="minorHAnsi"/>
          <w:b/>
          <w:color w:val="000000"/>
        </w:rPr>
        <w:t>Notes</w:t>
      </w:r>
    </w:p>
    <w:p w14:paraId="14BCC949" w14:textId="77777777" w:rsidR="00365CC9" w:rsidRDefault="00C270CB">
      <w:pPr>
        <w:rPr>
          <w:rFonts w:cstheme="minorHAnsi"/>
          <w:color w:val="000000"/>
        </w:rPr>
      </w:pPr>
      <w:r>
        <w:rPr>
          <w:rFonts w:cstheme="minorHAnsi"/>
          <w:b/>
          <w:color w:val="000000"/>
        </w:rPr>
        <w:tab/>
      </w:r>
      <w:r>
        <w:rPr>
          <w:rFonts w:cstheme="minorHAnsi"/>
          <w:color w:val="000000"/>
        </w:rPr>
        <w:t>Helpful Resources:</w:t>
      </w:r>
    </w:p>
    <w:p w14:paraId="2982B97B" w14:textId="77777777" w:rsidR="00365CC9" w:rsidRDefault="00C270CB">
      <w:r>
        <w:rPr>
          <w:rFonts w:cstheme="minorHAnsi"/>
          <w:color w:val="000000"/>
        </w:rPr>
        <w:tab/>
      </w:r>
      <w:hyperlink r:id="rId16">
        <w:r>
          <w:rPr>
            <w:rStyle w:val="InternetLink"/>
            <w:rFonts w:cstheme="minorHAnsi"/>
          </w:rPr>
          <w:t>https://www.youtube.com/watch?v=lisiwUZJXqQ</w:t>
        </w:r>
      </w:hyperlink>
      <w:r>
        <w:rPr>
          <w:rFonts w:cstheme="minorHAnsi"/>
          <w:color w:val="000000"/>
        </w:rPr>
        <w:t xml:space="preserve"> (90 min Crash Course)</w:t>
      </w:r>
    </w:p>
    <w:p w14:paraId="171273DC" w14:textId="77777777" w:rsidR="00365CC9" w:rsidRDefault="00C270CB">
      <w:r>
        <w:rPr>
          <w:rFonts w:cstheme="minorHAnsi"/>
          <w:color w:val="000000"/>
        </w:rPr>
        <w:tab/>
      </w:r>
      <w:hyperlink r:id="rId17">
        <w:r>
          <w:rPr>
            <w:rStyle w:val="InternetLink"/>
            <w:rFonts w:cstheme="minorHAnsi"/>
          </w:rPr>
          <w:t>http://www.tutorialspoint.com/csharp/index.htm</w:t>
        </w:r>
      </w:hyperlink>
      <w:r>
        <w:rPr>
          <w:rFonts w:cstheme="minorHAnsi"/>
          <w:color w:val="000000"/>
        </w:rPr>
        <w:t xml:space="preserve"> (Good for referencing back to)</w:t>
      </w:r>
    </w:p>
    <w:p w14:paraId="39F38009" w14:textId="77777777" w:rsidR="00365CC9" w:rsidRDefault="00C270CB">
      <w:r>
        <w:rPr>
          <w:rFonts w:cstheme="minorHAnsi"/>
          <w:color w:val="000000"/>
        </w:rPr>
        <w:tab/>
      </w:r>
      <w:r>
        <w:rPr>
          <w:rStyle w:val="InternetLink"/>
          <w:rFonts w:cstheme="minorHAnsi"/>
        </w:rPr>
        <w:t xml:space="preserve">https://www.edx.org/course/programming-c-microsoft-dev204x-2 </w:t>
      </w:r>
      <w:r>
        <w:rPr>
          <w:rFonts w:cstheme="minorHAnsi"/>
          <w:color w:val="000000"/>
        </w:rPr>
        <w:t xml:space="preserve"> (Will need to sign in, Ends March 31st)</w:t>
      </w:r>
    </w:p>
    <w:p w14:paraId="4D83AD30" w14:textId="77777777" w:rsidR="00365CC9" w:rsidRDefault="00C270CB">
      <w:r>
        <w:rPr>
          <w:rFonts w:cstheme="minorHAnsi"/>
          <w:color w:val="000000"/>
        </w:rPr>
        <w:tab/>
      </w:r>
      <w:r>
        <w:rPr>
          <w:rStyle w:val="InternetLink"/>
          <w:rFonts w:cstheme="minorHAnsi"/>
        </w:rPr>
        <w:t>https://mitseu.files.wordpress.com/2014/08/microsoft_visual_c-sharp__2013_step_by_step.pdf</w:t>
      </w:r>
      <w:r>
        <w:rPr>
          <w:rFonts w:cstheme="minorHAnsi"/>
          <w:color w:val="000000"/>
        </w:rPr>
        <w:t xml:space="preserve"> (PDF book)</w:t>
      </w:r>
    </w:p>
    <w:p w14:paraId="4F97F50F" w14:textId="77777777" w:rsidR="00365CC9" w:rsidRDefault="00C270CB">
      <w:pPr>
        <w:rPr>
          <w:rFonts w:cstheme="minorHAnsi"/>
          <w:color w:val="000000"/>
        </w:rPr>
      </w:pPr>
      <w:r>
        <w:rPr>
          <w:rFonts w:cstheme="minorHAnsi"/>
          <w:color w:val="000000"/>
        </w:rPr>
        <w:tab/>
      </w:r>
      <w:r>
        <w:rPr>
          <w:rFonts w:cstheme="minorHAnsi"/>
          <w:color w:val="000000"/>
        </w:rPr>
        <w:tab/>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934DB21" w14:textId="77777777">
        <w:trPr>
          <w:trHeight w:val="63"/>
        </w:trPr>
        <w:tc>
          <w:tcPr>
            <w:tcW w:w="9576" w:type="dxa"/>
            <w:tcBorders>
              <w:left w:val="nil"/>
              <w:bottom w:val="nil"/>
              <w:right w:val="nil"/>
            </w:tcBorders>
            <w:shd w:val="clear" w:color="auto" w:fill="auto"/>
          </w:tcPr>
          <w:p w14:paraId="13A12C80" w14:textId="77777777" w:rsidR="00365CC9" w:rsidRDefault="00365CC9"/>
        </w:tc>
      </w:tr>
    </w:tbl>
    <w:p w14:paraId="6BC75667" w14:textId="77777777" w:rsidR="00365CC9" w:rsidRDefault="00365CC9"/>
    <w:p w14:paraId="594AB051" w14:textId="77777777" w:rsidR="00365CC9" w:rsidRDefault="00C270CB">
      <w:r>
        <w:br w:type="page"/>
      </w:r>
    </w:p>
    <w:p w14:paraId="215AF9DB" w14:textId="77777777" w:rsidR="00365CC9" w:rsidRDefault="00C270CB">
      <w:pPr>
        <w:pStyle w:val="Heading2"/>
      </w:pPr>
      <w:r>
        <w:lastRenderedPageBreak/>
        <w:t>1724 – Unit Testing for UWSDK</w:t>
      </w:r>
    </w:p>
    <w:p w14:paraId="3A3005A6" w14:textId="77777777" w:rsidR="00365CC9" w:rsidRDefault="00C270CB">
      <w:pPr>
        <w:rPr>
          <w:rFonts w:cstheme="minorHAnsi"/>
          <w:b/>
          <w:bCs/>
          <w:color w:val="000000"/>
        </w:rPr>
      </w:pPr>
      <w:r>
        <w:rPr>
          <w:rFonts w:cstheme="minorHAnsi"/>
          <w:b/>
          <w:bCs/>
          <w:color w:val="000000"/>
        </w:rPr>
        <w:t>Content</w:t>
      </w:r>
    </w:p>
    <w:p w14:paraId="5F5588E5" w14:textId="77777777" w:rsidR="00365CC9" w:rsidRDefault="00C270CB">
      <w:r>
        <w:rPr>
          <w:color w:val="000000"/>
        </w:rPr>
        <w:t>As a software quality assurance engineer, I would like get the unit testing suite for the UWSDK up to date</w:t>
      </w:r>
    </w:p>
    <w:p w14:paraId="6F719FFE" w14:textId="77777777" w:rsidR="00365CC9" w:rsidRDefault="00C270CB">
      <w:pPr>
        <w:rPr>
          <w:rFonts w:cstheme="minorHAnsi"/>
          <w:b/>
          <w:bCs/>
          <w:color w:val="000000"/>
        </w:rPr>
      </w:pPr>
      <w:r>
        <w:rPr>
          <w:rFonts w:cstheme="minorHAnsi"/>
          <w:b/>
          <w:bCs/>
          <w:color w:val="000000"/>
        </w:rPr>
        <w:t>Definition of Done</w:t>
      </w:r>
    </w:p>
    <w:p w14:paraId="7513B534" w14:textId="77777777" w:rsidR="00365CC9" w:rsidRDefault="00C270CB">
      <w:pPr>
        <w:rPr>
          <w:rFonts w:cstheme="minorHAnsi"/>
        </w:rPr>
      </w:pPr>
      <w:r>
        <w:rPr>
          <w:rFonts w:cstheme="minorHAnsi"/>
        </w:rPr>
        <w:t>[ ] Ensure the "C:\dev\UWSDK\UWSDK\UnitTests\NotesAndTemplates\unit_tests.xlsx" spreadsheet is up to date.</w:t>
      </w:r>
    </w:p>
    <w:p w14:paraId="101B7551" w14:textId="77777777" w:rsidR="00365CC9" w:rsidRDefault="00C270CB">
      <w:pPr>
        <w:rPr>
          <w:rFonts w:cstheme="minorHAnsi"/>
        </w:rPr>
      </w:pPr>
      <w:r>
        <w:rPr>
          <w:rFonts w:cstheme="minorHAnsi"/>
        </w:rPr>
        <w:t>[ ] Coordinate with Chris Lum to fix failing unit tests</w:t>
      </w:r>
    </w:p>
    <w:p w14:paraId="08706DC9" w14:textId="77777777" w:rsidR="00365CC9" w:rsidRDefault="00C270CB">
      <w:pPr>
        <w:rPr>
          <w:rFonts w:cstheme="minorHAnsi"/>
        </w:rPr>
      </w:pPr>
      <w:r>
        <w:rPr>
          <w:rFonts w:cstheme="minorHAnsi"/>
        </w:rPr>
        <w:t>[ ] Write missing unit tests</w:t>
      </w:r>
    </w:p>
    <w:p w14:paraId="5C3064D3" w14:textId="77777777" w:rsidR="00365CC9" w:rsidRDefault="00365CC9"/>
    <w:p w14:paraId="4798E452" w14:textId="77777777" w:rsidR="00365CC9" w:rsidRDefault="00C270CB">
      <w:pPr>
        <w:rPr>
          <w:rFonts w:cstheme="minorHAnsi"/>
          <w:b/>
          <w:bCs/>
          <w:color w:val="000000"/>
        </w:rPr>
      </w:pPr>
      <w:r>
        <w:rPr>
          <w:rFonts w:cstheme="minorHAnsi"/>
          <w:b/>
          <w:bCs/>
          <w:color w:val="000000"/>
        </w:rPr>
        <w:t>Notes</w:t>
      </w:r>
    </w:p>
    <w:p w14:paraId="4F7BE652" w14:textId="77777777" w:rsidR="00365CC9" w:rsidRDefault="00C270CB">
      <w:pPr>
        <w:numPr>
          <w:ilvl w:val="0"/>
          <w:numId w:val="2"/>
        </w:numPr>
        <w:textAlignment w:val="baseline"/>
        <w:rPr>
          <w:rFonts w:cs="Arial"/>
          <w:color w:val="000000"/>
        </w:rPr>
      </w:pPr>
      <w:r>
        <w:rPr>
          <w:rFonts w:cs="Arial"/>
          <w:color w:val="000000"/>
        </w:rPr>
        <w:t>We need multiple developers working on this user stor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8914A8B" w14:textId="77777777">
        <w:trPr>
          <w:trHeight w:val="63"/>
        </w:trPr>
        <w:tc>
          <w:tcPr>
            <w:tcW w:w="9576" w:type="dxa"/>
            <w:tcBorders>
              <w:left w:val="nil"/>
              <w:bottom w:val="nil"/>
              <w:right w:val="nil"/>
            </w:tcBorders>
            <w:shd w:val="clear" w:color="auto" w:fill="auto"/>
          </w:tcPr>
          <w:p w14:paraId="5F3FAB08" w14:textId="77777777" w:rsidR="00365CC9" w:rsidRDefault="00365CC9"/>
        </w:tc>
      </w:tr>
    </w:tbl>
    <w:p w14:paraId="68E57AE7" w14:textId="77777777" w:rsidR="00365CC9" w:rsidRDefault="00365CC9"/>
    <w:p w14:paraId="46A8E9E7" w14:textId="77777777" w:rsidR="00365CC9" w:rsidRDefault="00C270CB">
      <w:r>
        <w:br w:type="page"/>
      </w:r>
    </w:p>
    <w:p w14:paraId="592211AB" w14:textId="77777777" w:rsidR="00365CC9" w:rsidRDefault="00C270CB">
      <w:pPr>
        <w:pStyle w:val="Heading2"/>
      </w:pPr>
      <w:bookmarkStart w:id="21" w:name="_Ref493149534"/>
      <w:r>
        <w:lastRenderedPageBreak/>
        <w:t>1724 – TRAPIS to Mission Planner Interface</w:t>
      </w:r>
      <w:bookmarkEnd w:id="21"/>
      <w:r>
        <w:t xml:space="preserve"> </w:t>
      </w:r>
    </w:p>
    <w:p w14:paraId="0B0CA34B" w14:textId="77777777" w:rsidR="00365CC9" w:rsidRDefault="00C270CB">
      <w:pPr>
        <w:rPr>
          <w:rFonts w:cstheme="minorHAnsi"/>
          <w:b/>
          <w:bCs/>
          <w:color w:val="000000"/>
        </w:rPr>
      </w:pPr>
      <w:r>
        <w:rPr>
          <w:rFonts w:cstheme="minorHAnsi"/>
          <w:b/>
          <w:bCs/>
          <w:color w:val="000000"/>
        </w:rPr>
        <w:t>Content</w:t>
      </w:r>
    </w:p>
    <w:p w14:paraId="7EE1235F" w14:textId="77777777" w:rsidR="00365CC9" w:rsidRDefault="00C270CB">
      <w:r>
        <w:rPr>
          <w:color w:val="000000"/>
        </w:rPr>
        <w:t>As a software developer, I would like to enable TRAPIS to send information to Mission Planner so that I can use this to relay LAMS position to the aircraft.</w:t>
      </w:r>
    </w:p>
    <w:p w14:paraId="1E16FD62" w14:textId="77777777" w:rsidR="00365CC9" w:rsidRDefault="00C270CB">
      <w:pPr>
        <w:rPr>
          <w:rFonts w:cstheme="minorHAnsi"/>
          <w:b/>
          <w:bCs/>
          <w:color w:val="000000"/>
        </w:rPr>
      </w:pPr>
      <w:r>
        <w:rPr>
          <w:rFonts w:cstheme="minorHAnsi"/>
          <w:b/>
          <w:bCs/>
          <w:color w:val="000000"/>
        </w:rPr>
        <w:t>Definition of Done</w:t>
      </w:r>
    </w:p>
    <w:p w14:paraId="73035477" w14:textId="0500F941" w:rsidR="00365CC9" w:rsidRDefault="00C270CB">
      <w:r>
        <w:rPr>
          <w:rFonts w:cstheme="minorHAnsi"/>
        </w:rPr>
        <w:t>[ ] Coordinate with Chris Lum and development champion of ‘</w:t>
      </w:r>
      <w:r>
        <w:rPr>
          <w:rFonts w:cstheme="minorHAnsi"/>
        </w:rPr>
        <w:fldChar w:fldCharType="begin"/>
      </w:r>
      <w:r>
        <w:instrText>REF _Ref493149784 \h</w:instrText>
      </w:r>
      <w:r>
        <w:rPr>
          <w:rFonts w:cstheme="minorHAnsi"/>
        </w:rPr>
      </w:r>
      <w:r>
        <w:fldChar w:fldCharType="end"/>
      </w:r>
      <w:r>
        <w:rPr>
          <w:rFonts w:cstheme="minorHAnsi"/>
        </w:rPr>
        <w:t>’ to design an architecture to output data from TRAPIS for consumption by Mission Planner.</w:t>
      </w:r>
    </w:p>
    <w:p w14:paraId="61CC5E74" w14:textId="77777777" w:rsidR="00365CC9" w:rsidRDefault="00C270CB">
      <w:pPr>
        <w:rPr>
          <w:rFonts w:cstheme="minorHAnsi"/>
        </w:rPr>
      </w:pPr>
      <w:r>
        <w:rPr>
          <w:rFonts w:cstheme="minorHAnsi"/>
        </w:rPr>
        <w:t>[ ] Document the interface and its operation</w:t>
      </w:r>
    </w:p>
    <w:p w14:paraId="7850607A" w14:textId="77777777" w:rsidR="00365CC9" w:rsidRDefault="00C270CB">
      <w:pPr>
        <w:rPr>
          <w:rFonts w:cstheme="minorHAnsi"/>
        </w:rPr>
      </w:pPr>
      <w:r>
        <w:rPr>
          <w:rFonts w:cstheme="minorHAnsi"/>
        </w:rPr>
        <w:t>[ ] Determine a way to extract the desired vehicle from the multitude of vehicles in TRAPIS.</w:t>
      </w:r>
    </w:p>
    <w:p w14:paraId="3E922E71" w14:textId="77777777" w:rsidR="00365CC9" w:rsidRDefault="00C270CB">
      <w:pPr>
        <w:rPr>
          <w:rFonts w:cstheme="minorHAnsi"/>
        </w:rPr>
      </w:pPr>
      <w:r>
        <w:rPr>
          <w:rFonts w:cstheme="minorHAnsi"/>
        </w:rPr>
        <w:t>[ ] Demonstrate this to the lab group using a simple proof of concept demo.</w:t>
      </w:r>
    </w:p>
    <w:p w14:paraId="090C844A" w14:textId="77777777" w:rsidR="00365CC9" w:rsidRDefault="00365CC9">
      <w:pPr>
        <w:rPr>
          <w:rFonts w:cstheme="minorHAnsi"/>
        </w:rPr>
      </w:pPr>
    </w:p>
    <w:p w14:paraId="403BB930" w14:textId="77777777" w:rsidR="00365CC9" w:rsidRDefault="00365CC9"/>
    <w:p w14:paraId="4E3C4A04" w14:textId="77777777" w:rsidR="00365CC9" w:rsidRDefault="00C270CB">
      <w:pPr>
        <w:rPr>
          <w:rFonts w:cstheme="minorHAnsi"/>
          <w:b/>
          <w:bCs/>
          <w:color w:val="000000"/>
        </w:rPr>
      </w:pPr>
      <w:r>
        <w:rPr>
          <w:rFonts w:cstheme="minorHAnsi"/>
          <w:b/>
          <w:bCs/>
          <w:color w:val="000000"/>
        </w:rPr>
        <w:t>Notes</w:t>
      </w:r>
    </w:p>
    <w:p w14:paraId="79F064A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AD7AF6B" w14:textId="77777777">
        <w:trPr>
          <w:trHeight w:val="63"/>
        </w:trPr>
        <w:tc>
          <w:tcPr>
            <w:tcW w:w="9576" w:type="dxa"/>
            <w:tcBorders>
              <w:left w:val="nil"/>
              <w:bottom w:val="nil"/>
              <w:right w:val="nil"/>
            </w:tcBorders>
            <w:shd w:val="clear" w:color="auto" w:fill="auto"/>
          </w:tcPr>
          <w:p w14:paraId="16523569" w14:textId="77777777" w:rsidR="00365CC9" w:rsidRDefault="00365CC9"/>
        </w:tc>
      </w:tr>
    </w:tbl>
    <w:p w14:paraId="6F719780" w14:textId="77777777" w:rsidR="00365CC9" w:rsidRDefault="00365CC9"/>
    <w:p w14:paraId="73CDFE9C" w14:textId="77777777" w:rsidR="00365CC9" w:rsidRDefault="00C270CB">
      <w:r>
        <w:br w:type="page"/>
      </w:r>
    </w:p>
    <w:p w14:paraId="40ADA347" w14:textId="77777777" w:rsidR="00365CC9" w:rsidRDefault="00C270CB">
      <w:pPr>
        <w:pStyle w:val="Heading2"/>
      </w:pPr>
      <w:r>
        <w:lastRenderedPageBreak/>
        <w:t>1725 – ANPC LAMS Simulator Familiarization</w:t>
      </w:r>
    </w:p>
    <w:p w14:paraId="605DB754" w14:textId="77777777" w:rsidR="00365CC9" w:rsidRDefault="00C270CB">
      <w:pPr>
        <w:rPr>
          <w:rFonts w:cstheme="minorHAnsi"/>
          <w:b/>
          <w:bCs/>
          <w:color w:val="000000"/>
        </w:rPr>
      </w:pPr>
      <w:r>
        <w:rPr>
          <w:rFonts w:cstheme="minorHAnsi"/>
          <w:b/>
          <w:bCs/>
          <w:color w:val="000000"/>
        </w:rPr>
        <w:t>Content</w:t>
      </w:r>
    </w:p>
    <w:p w14:paraId="064EF7DF" w14:textId="77777777" w:rsidR="00365CC9" w:rsidRDefault="00C270CB">
      <w:r>
        <w:rPr>
          <w:color w:val="000000"/>
        </w:rPr>
        <w:t>As a software developer, I would like to familiarize myself with the ANPC LAMS simulator so I can use it for the TRAPIS2 project.</w:t>
      </w:r>
    </w:p>
    <w:p w14:paraId="1E87DE23" w14:textId="77777777" w:rsidR="00365CC9" w:rsidRDefault="00C270CB">
      <w:pPr>
        <w:rPr>
          <w:rFonts w:cstheme="minorHAnsi"/>
          <w:b/>
          <w:bCs/>
          <w:color w:val="000000"/>
        </w:rPr>
      </w:pPr>
      <w:r>
        <w:rPr>
          <w:rFonts w:cstheme="minorHAnsi"/>
          <w:b/>
          <w:bCs/>
          <w:color w:val="000000"/>
        </w:rPr>
        <w:t>Definition of Done</w:t>
      </w:r>
    </w:p>
    <w:p w14:paraId="5D619A10" w14:textId="77777777" w:rsidR="00365CC9" w:rsidRDefault="00C270CB">
      <w:pPr>
        <w:rPr>
          <w:rFonts w:cstheme="minorHAnsi"/>
        </w:rPr>
      </w:pPr>
      <w:r>
        <w:rPr>
          <w:rFonts w:cstheme="minorHAnsi"/>
        </w:rPr>
        <w:t>[ ] Coordinate with Chris Lum to explore the files in "C:\dev\JCATI2015\Software\ANPC\”.  In particular, read "C:\dev\JCATI2015\Software\ANPC\LAMS_User_Guide.docx"</w:t>
      </w:r>
    </w:p>
    <w:p w14:paraId="04603E3E" w14:textId="77777777" w:rsidR="00365CC9" w:rsidRDefault="00C270CB">
      <w:pPr>
        <w:rPr>
          <w:rFonts w:cstheme="minorHAnsi"/>
        </w:rPr>
      </w:pPr>
      <w:r>
        <w:rPr>
          <w:rFonts w:cstheme="minorHAnsi"/>
        </w:rPr>
        <w:t>[ ] Update the "C:\dev\JCATI2015\Software\ANPC\LAMS_User_Guide.docx" if necessary</w:t>
      </w:r>
    </w:p>
    <w:p w14:paraId="7B408F9C" w14:textId="77777777" w:rsidR="00365CC9" w:rsidRDefault="00C270CB">
      <w:pPr>
        <w:rPr>
          <w:rFonts w:cstheme="minorHAnsi"/>
        </w:rPr>
      </w:pPr>
      <w:r>
        <w:rPr>
          <w:rFonts w:cstheme="minorHAnsi"/>
        </w:rPr>
        <w:t xml:space="preserve">[ ] Conduct a flight test of this at Carnation to ensure proper operation in the field. </w:t>
      </w:r>
    </w:p>
    <w:p w14:paraId="76D251A0" w14:textId="77777777" w:rsidR="00365CC9" w:rsidRDefault="00C270CB">
      <w:pPr>
        <w:rPr>
          <w:rFonts w:cstheme="minorHAnsi"/>
        </w:rPr>
      </w:pPr>
      <w:r>
        <w:rPr>
          <w:rFonts w:cstheme="minorHAnsi"/>
        </w:rPr>
        <w:t>[ ] Demonstrate this to the lab group.</w:t>
      </w:r>
    </w:p>
    <w:p w14:paraId="7D924E00" w14:textId="77777777" w:rsidR="00365CC9" w:rsidRDefault="00365CC9"/>
    <w:p w14:paraId="70C73EF9" w14:textId="77777777" w:rsidR="00365CC9" w:rsidRDefault="00C270CB">
      <w:pPr>
        <w:rPr>
          <w:rFonts w:cstheme="minorHAnsi"/>
          <w:b/>
          <w:bCs/>
          <w:color w:val="000000"/>
        </w:rPr>
      </w:pPr>
      <w:r>
        <w:rPr>
          <w:rFonts w:cstheme="minorHAnsi"/>
          <w:b/>
          <w:bCs/>
          <w:color w:val="000000"/>
        </w:rPr>
        <w:t>Notes</w:t>
      </w:r>
    </w:p>
    <w:p w14:paraId="26C7C2BB" w14:textId="77777777" w:rsidR="00365CC9" w:rsidRDefault="00C270CB">
      <w:pPr>
        <w:numPr>
          <w:ilvl w:val="0"/>
          <w:numId w:val="2"/>
        </w:numPr>
        <w:textAlignment w:val="baseline"/>
        <w:rPr>
          <w:rFonts w:cs="Arial"/>
          <w:color w:val="000000"/>
        </w:rPr>
      </w:pPr>
      <w:r>
        <w:rPr>
          <w:rFonts w:cstheme="minorHAnsi"/>
        </w:rPr>
        <w:t>If necessary, we can schedule a conference call with Gage Winde to obtain a briefing on how the simulator work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26B585" w14:textId="77777777">
        <w:trPr>
          <w:trHeight w:val="63"/>
        </w:trPr>
        <w:tc>
          <w:tcPr>
            <w:tcW w:w="9576" w:type="dxa"/>
            <w:tcBorders>
              <w:left w:val="nil"/>
              <w:bottom w:val="nil"/>
              <w:right w:val="nil"/>
            </w:tcBorders>
            <w:shd w:val="clear" w:color="auto" w:fill="auto"/>
          </w:tcPr>
          <w:p w14:paraId="5886458A" w14:textId="77777777" w:rsidR="00365CC9" w:rsidRDefault="00365CC9"/>
        </w:tc>
      </w:tr>
    </w:tbl>
    <w:p w14:paraId="120E88DC" w14:textId="77777777" w:rsidR="00365CC9" w:rsidRDefault="00365CC9"/>
    <w:p w14:paraId="52A515B8" w14:textId="77777777" w:rsidR="00365CC9" w:rsidRDefault="00C270CB">
      <w:r>
        <w:br w:type="page"/>
      </w:r>
    </w:p>
    <w:p w14:paraId="223F1DB8" w14:textId="77777777" w:rsidR="00365CC9" w:rsidRDefault="00C270CB">
      <w:pPr>
        <w:pStyle w:val="Heading2"/>
      </w:pPr>
      <w:r>
        <w:lastRenderedPageBreak/>
        <w:t>1726 – TRAPIS Simulator Familiarization</w:t>
      </w:r>
    </w:p>
    <w:p w14:paraId="6A63E891" w14:textId="77777777" w:rsidR="00365CC9" w:rsidRDefault="00C270CB">
      <w:pPr>
        <w:rPr>
          <w:rFonts w:cstheme="minorHAnsi"/>
          <w:b/>
          <w:bCs/>
          <w:color w:val="000000"/>
        </w:rPr>
      </w:pPr>
      <w:r>
        <w:rPr>
          <w:rFonts w:cstheme="minorHAnsi"/>
          <w:b/>
          <w:bCs/>
          <w:color w:val="000000"/>
        </w:rPr>
        <w:t>Content</w:t>
      </w:r>
    </w:p>
    <w:p w14:paraId="15DE02E2" w14:textId="77777777" w:rsidR="00365CC9" w:rsidRDefault="00C270CB">
      <w:r>
        <w:rPr>
          <w:color w:val="000000"/>
        </w:rPr>
        <w:t>As a software developer, I would like to familiarize myself with the TRAPIS simulator so I can use it for the TRAPIS2 project.</w:t>
      </w:r>
    </w:p>
    <w:p w14:paraId="0121436A" w14:textId="77777777" w:rsidR="00365CC9" w:rsidRDefault="00C270CB">
      <w:pPr>
        <w:rPr>
          <w:rFonts w:cstheme="minorHAnsi"/>
          <w:b/>
          <w:bCs/>
          <w:color w:val="000000"/>
        </w:rPr>
      </w:pPr>
      <w:r>
        <w:rPr>
          <w:rFonts w:cstheme="minorHAnsi"/>
          <w:b/>
          <w:bCs/>
          <w:color w:val="000000"/>
        </w:rPr>
        <w:t>Definition of Done</w:t>
      </w:r>
    </w:p>
    <w:p w14:paraId="7423EC88" w14:textId="77777777" w:rsidR="00365CC9" w:rsidRDefault="00C270CB">
      <w:pPr>
        <w:rPr>
          <w:rFonts w:cstheme="minorHAnsi"/>
        </w:rPr>
      </w:pPr>
      <w:r>
        <w:rPr>
          <w:rFonts w:cstheme="minorHAnsi"/>
        </w:rPr>
        <w:t>[ ] Familiarize yourself with the simulator located at. "C:\dev\JCATI2015\Software\UW\TRAPISSimulator\TRAPISSimulator.sln"</w:t>
      </w:r>
    </w:p>
    <w:p w14:paraId="21361200" w14:textId="34EEC282" w:rsidR="00365CC9" w:rsidRDefault="00C270CB">
      <w:r>
        <w:rPr>
          <w:rFonts w:cstheme="minorHAnsi"/>
        </w:rPr>
        <w:t>[ ] Add a scenario at Carnation Farms that emulates the mission described in ‘</w:t>
      </w:r>
      <w:r>
        <w:rPr>
          <w:rFonts w:cstheme="minorHAnsi"/>
        </w:rPr>
        <w:fldChar w:fldCharType="begin"/>
      </w:r>
      <w:r>
        <w:instrText>REF _Ref493147776 \h</w:instrText>
      </w:r>
      <w:r>
        <w:rPr>
          <w:rFonts w:cstheme="minorHAnsi"/>
        </w:rPr>
      </w:r>
      <w:r>
        <w:fldChar w:fldCharType="end"/>
      </w:r>
      <w:r>
        <w:rPr>
          <w:rFonts w:cstheme="minorHAnsi"/>
        </w:rPr>
        <w:t>’</w:t>
      </w:r>
    </w:p>
    <w:p w14:paraId="325D3AEE" w14:textId="77777777" w:rsidR="00365CC9" w:rsidRDefault="00C270CB">
      <w:pPr>
        <w:rPr>
          <w:rFonts w:cstheme="minorHAnsi"/>
        </w:rPr>
      </w:pPr>
      <w:r>
        <w:rPr>
          <w:rFonts w:cstheme="minorHAnsi"/>
        </w:rPr>
        <w:t>[ ] Demonstrate this to the lab group.</w:t>
      </w:r>
    </w:p>
    <w:p w14:paraId="3DAA8764" w14:textId="77777777" w:rsidR="00365CC9" w:rsidRDefault="00365CC9"/>
    <w:p w14:paraId="5218D361" w14:textId="77777777" w:rsidR="00365CC9" w:rsidRDefault="00C270CB">
      <w:pPr>
        <w:rPr>
          <w:rFonts w:cstheme="minorHAnsi"/>
          <w:b/>
          <w:bCs/>
          <w:color w:val="000000"/>
        </w:rPr>
      </w:pPr>
      <w:r>
        <w:rPr>
          <w:rFonts w:cstheme="minorHAnsi"/>
          <w:b/>
          <w:bCs/>
          <w:color w:val="000000"/>
        </w:rPr>
        <w:t>Notes</w:t>
      </w:r>
    </w:p>
    <w:p w14:paraId="1D721817" w14:textId="77777777" w:rsidR="00365CC9" w:rsidRDefault="00C270CB">
      <w:pPr>
        <w:numPr>
          <w:ilvl w:val="0"/>
          <w:numId w:val="2"/>
        </w:numPr>
        <w:textAlignment w:val="baseline"/>
        <w:rPr>
          <w:rFonts w:cs="Arial"/>
          <w:color w:val="000000"/>
        </w:rPr>
      </w:pPr>
      <w:r>
        <w:rPr>
          <w:rFonts w:cstheme="minorHAnsi"/>
        </w:rPr>
        <w:t>The TRAPISSimulator application is designed to generate both LAMS and Clarity (ADS-B) packets.  These can be used as inputs to the TRAPIS application so we can test operating in the lab.</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C2A9422" w14:textId="77777777">
        <w:trPr>
          <w:trHeight w:val="63"/>
        </w:trPr>
        <w:tc>
          <w:tcPr>
            <w:tcW w:w="9576" w:type="dxa"/>
            <w:tcBorders>
              <w:left w:val="nil"/>
              <w:bottom w:val="nil"/>
              <w:right w:val="nil"/>
            </w:tcBorders>
            <w:shd w:val="clear" w:color="auto" w:fill="auto"/>
          </w:tcPr>
          <w:p w14:paraId="3D12FAC1" w14:textId="77777777" w:rsidR="00365CC9" w:rsidRDefault="00365CC9"/>
        </w:tc>
      </w:tr>
    </w:tbl>
    <w:p w14:paraId="2881A3E9" w14:textId="77777777" w:rsidR="00365CC9" w:rsidRDefault="00365CC9">
      <w:pPr>
        <w:pStyle w:val="NoSpacing"/>
      </w:pPr>
    </w:p>
    <w:p w14:paraId="1079E708" w14:textId="77777777" w:rsidR="00365CC9" w:rsidRDefault="00C270CB">
      <w:r>
        <w:br w:type="page"/>
      </w:r>
    </w:p>
    <w:p w14:paraId="2FA0D907" w14:textId="77777777" w:rsidR="00365CC9" w:rsidRDefault="00C270CB">
      <w:pPr>
        <w:pStyle w:val="Heading2"/>
      </w:pPr>
      <w:bookmarkStart w:id="22" w:name="_Hlk494974337"/>
      <w:bookmarkStart w:id="23" w:name="_Ref493147776"/>
      <w:bookmarkEnd w:id="22"/>
      <w:bookmarkEnd w:id="23"/>
      <w:r>
        <w:lastRenderedPageBreak/>
        <w:t>1727 – TRAPIS Flight Test Scenario Design</w:t>
      </w:r>
    </w:p>
    <w:p w14:paraId="48B2A115" w14:textId="77777777" w:rsidR="00365CC9" w:rsidRDefault="00C270CB">
      <w:pPr>
        <w:rPr>
          <w:rFonts w:cstheme="minorHAnsi"/>
          <w:b/>
          <w:bCs/>
          <w:color w:val="000000"/>
        </w:rPr>
      </w:pPr>
      <w:r>
        <w:rPr>
          <w:rFonts w:cstheme="minorHAnsi"/>
          <w:b/>
          <w:bCs/>
          <w:color w:val="000000"/>
        </w:rPr>
        <w:t>Content</w:t>
      </w:r>
    </w:p>
    <w:p w14:paraId="07DA7DAC" w14:textId="77777777" w:rsidR="00365CC9" w:rsidRDefault="00C270CB">
      <w:r>
        <w:rPr>
          <w:color w:val="000000"/>
        </w:rPr>
        <w:t>As a flight operations director, I would like to generate a mission that will serve as the concept-of-operations (CONOPS) and final demonstration for the TRAPIS2 project.</w:t>
      </w:r>
    </w:p>
    <w:p w14:paraId="6413D732" w14:textId="77777777" w:rsidR="00365CC9" w:rsidRDefault="00C270CB">
      <w:pPr>
        <w:rPr>
          <w:rFonts w:cstheme="minorHAnsi"/>
          <w:b/>
          <w:bCs/>
          <w:color w:val="000000"/>
        </w:rPr>
      </w:pPr>
      <w:r>
        <w:rPr>
          <w:rFonts w:cstheme="minorHAnsi"/>
          <w:b/>
          <w:bCs/>
          <w:color w:val="000000"/>
        </w:rPr>
        <w:t>Definition of Done</w:t>
      </w:r>
    </w:p>
    <w:p w14:paraId="68337D57" w14:textId="77777777" w:rsidR="00365CC9" w:rsidRDefault="00C270CB">
      <w:pPr>
        <w:rPr>
          <w:rFonts w:cstheme="minorHAnsi"/>
        </w:rPr>
      </w:pPr>
      <w:r>
        <w:rPr>
          <w:rFonts w:cstheme="minorHAnsi"/>
        </w:rPr>
        <w:t>[ ] Design a mission that can be used as a CONOPS scenario for the TRAPIS 2 project.  This should involve but is not limited to</w:t>
      </w:r>
    </w:p>
    <w:p w14:paraId="1A5C6D31" w14:textId="77777777" w:rsidR="00365CC9" w:rsidRDefault="00C270CB">
      <w:pPr>
        <w:ind w:firstLine="720"/>
        <w:rPr>
          <w:rFonts w:cstheme="minorHAnsi"/>
        </w:rPr>
      </w:pPr>
      <w:r>
        <w:rPr>
          <w:rFonts w:cstheme="minorHAnsi"/>
        </w:rPr>
        <w:t>[ ] Participating UAS</w:t>
      </w:r>
    </w:p>
    <w:p w14:paraId="66D5AA92" w14:textId="77777777" w:rsidR="00365CC9" w:rsidRDefault="00C270CB">
      <w:pPr>
        <w:ind w:firstLine="720"/>
        <w:rPr>
          <w:rFonts w:cstheme="minorHAnsi"/>
        </w:rPr>
      </w:pPr>
      <w:r>
        <w:rPr>
          <w:rFonts w:cstheme="minorHAnsi"/>
        </w:rPr>
        <w:t>[ ] Participating manned aircraft</w:t>
      </w:r>
    </w:p>
    <w:p w14:paraId="2DFD7E9A" w14:textId="77777777" w:rsidR="00365CC9" w:rsidRDefault="00C270CB">
      <w:pPr>
        <w:ind w:firstLine="720"/>
        <w:rPr>
          <w:rFonts w:cstheme="minorHAnsi"/>
        </w:rPr>
      </w:pPr>
      <w:r>
        <w:rPr>
          <w:rFonts w:cstheme="minorHAnsi"/>
        </w:rPr>
        <w:t>[ ] Flight plans, order of operations, etc.</w:t>
      </w:r>
    </w:p>
    <w:p w14:paraId="70EEB26F" w14:textId="77777777" w:rsidR="00365CC9" w:rsidRDefault="00C270CB">
      <w:pPr>
        <w:rPr>
          <w:rFonts w:cstheme="minorHAnsi"/>
        </w:rPr>
      </w:pPr>
      <w:r>
        <w:rPr>
          <w:rFonts w:cstheme="minorHAnsi"/>
        </w:rPr>
        <w:t>[ ] Present mission to group.</w:t>
      </w:r>
    </w:p>
    <w:p w14:paraId="10403A06" w14:textId="77777777" w:rsidR="00365CC9" w:rsidRDefault="00C270CB">
      <w:pPr>
        <w:rPr>
          <w:rFonts w:cstheme="minorHAnsi"/>
        </w:rPr>
      </w:pPr>
      <w:r>
        <w:rPr>
          <w:rFonts w:cstheme="minorHAnsi"/>
        </w:rPr>
        <w:t>[ ] Schedule mock flights at Carnation to exercise this mission.</w:t>
      </w:r>
    </w:p>
    <w:p w14:paraId="0AFEA8A9" w14:textId="77777777" w:rsidR="00365CC9" w:rsidRDefault="00C270CB">
      <w:pPr>
        <w:rPr>
          <w:rFonts w:cstheme="minorHAnsi"/>
        </w:rPr>
      </w:pPr>
      <w:r>
        <w:rPr>
          <w:rFonts w:cstheme="minorHAnsi"/>
        </w:rPr>
        <w:t>[ ] Document this mission (AKA generate test cards) in "C:\dev\FlightOperations\Operations\Missions\18_XX_XX_dallesport_TRAPIS2\MissionDocument.docx"</w:t>
      </w:r>
    </w:p>
    <w:p w14:paraId="669922E0" w14:textId="77777777" w:rsidR="00365CC9" w:rsidRDefault="00365CC9"/>
    <w:p w14:paraId="1BDBD028" w14:textId="77777777" w:rsidR="00365CC9" w:rsidRDefault="00C270CB">
      <w:pPr>
        <w:rPr>
          <w:rFonts w:cstheme="minorHAnsi"/>
          <w:b/>
          <w:bCs/>
          <w:color w:val="000000"/>
        </w:rPr>
      </w:pPr>
      <w:r>
        <w:rPr>
          <w:rFonts w:cstheme="minorHAnsi"/>
          <w:b/>
          <w:bCs/>
          <w:color w:val="000000"/>
        </w:rPr>
        <w:t>Notes</w:t>
      </w:r>
    </w:p>
    <w:p w14:paraId="5ACD4DC5" w14:textId="77777777" w:rsidR="00365CC9" w:rsidRDefault="00C270CB">
      <w:pPr>
        <w:numPr>
          <w:ilvl w:val="0"/>
          <w:numId w:val="2"/>
        </w:numPr>
        <w:textAlignment w:val="baseline"/>
        <w:rPr>
          <w:rFonts w:cs="Arial"/>
          <w:color w:val="000000"/>
        </w:rPr>
      </w:pPr>
      <w:r>
        <w:rPr>
          <w:rFonts w:cstheme="minorHAnsi"/>
        </w:rPr>
        <w:t>The goal of this user story is to have a scenario that everyone can point to and use as a concrete mission that we can work towards.</w:t>
      </w:r>
    </w:p>
    <w:p w14:paraId="112D6419" w14:textId="77777777" w:rsidR="00365CC9" w:rsidRDefault="00C270CB">
      <w:pPr>
        <w:numPr>
          <w:ilvl w:val="0"/>
          <w:numId w:val="2"/>
        </w:numPr>
        <w:textAlignment w:val="baseline"/>
        <w:rPr>
          <w:rFonts w:cs="Arial"/>
          <w:color w:val="000000"/>
        </w:rPr>
      </w:pPr>
      <w:r>
        <w:rPr>
          <w:rFonts w:cstheme="minorHAnsi"/>
        </w:rPr>
        <w:t>Visuals such as mock flight plans will be very useful (these will be included in papers and presentations in the future)</w:t>
      </w:r>
    </w:p>
    <w:p w14:paraId="1565CB48"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95A1543" w14:textId="77777777">
        <w:trPr>
          <w:trHeight w:val="63"/>
        </w:trPr>
        <w:tc>
          <w:tcPr>
            <w:tcW w:w="9576" w:type="dxa"/>
            <w:tcBorders>
              <w:left w:val="nil"/>
              <w:bottom w:val="nil"/>
              <w:right w:val="nil"/>
            </w:tcBorders>
            <w:shd w:val="clear" w:color="auto" w:fill="auto"/>
          </w:tcPr>
          <w:p w14:paraId="7D344578" w14:textId="77777777" w:rsidR="00365CC9" w:rsidRDefault="00365CC9"/>
        </w:tc>
      </w:tr>
    </w:tbl>
    <w:p w14:paraId="6FEE912A" w14:textId="77777777" w:rsidR="00365CC9" w:rsidRDefault="00365CC9">
      <w:pPr>
        <w:pStyle w:val="NoSpacing"/>
      </w:pPr>
    </w:p>
    <w:p w14:paraId="2E43F2B1" w14:textId="77777777" w:rsidR="00365CC9" w:rsidRDefault="00C270CB">
      <w:r>
        <w:br w:type="page"/>
      </w:r>
    </w:p>
    <w:p w14:paraId="7FC242A5" w14:textId="77777777" w:rsidR="00365CC9" w:rsidRDefault="00C270CB">
      <w:pPr>
        <w:pStyle w:val="Heading2"/>
      </w:pPr>
      <w:bookmarkStart w:id="24" w:name="_Ref493149784"/>
      <w:bookmarkEnd w:id="24"/>
      <w:r>
        <w:lastRenderedPageBreak/>
        <w:t>1728 – Mission Planner Customization for TRAPIS2 – Receive from TRAPIS</w:t>
      </w:r>
    </w:p>
    <w:p w14:paraId="5A83A5AE" w14:textId="77777777" w:rsidR="00365CC9" w:rsidRDefault="00365CC9"/>
    <w:p w14:paraId="0777FA3A" w14:textId="77777777" w:rsidR="00365CC9" w:rsidRDefault="00C270CB">
      <w:pPr>
        <w:rPr>
          <w:rFonts w:cstheme="minorHAnsi"/>
          <w:b/>
          <w:bCs/>
          <w:color w:val="000000"/>
        </w:rPr>
      </w:pPr>
      <w:r>
        <w:rPr>
          <w:rFonts w:cstheme="minorHAnsi"/>
          <w:b/>
          <w:bCs/>
          <w:color w:val="000000"/>
        </w:rPr>
        <w:t>Content</w:t>
      </w:r>
    </w:p>
    <w:p w14:paraId="20C739C5" w14:textId="77777777" w:rsidR="00365CC9" w:rsidRDefault="00C270CB">
      <w:r>
        <w:rPr>
          <w:color w:val="000000"/>
        </w:rPr>
        <w:t>As a software developer, I would like to modify/customize Mission Planner so that it can accept packets from TRAPIS so I can use this for the TRAPIS2 project.</w:t>
      </w:r>
    </w:p>
    <w:p w14:paraId="160004F9" w14:textId="77777777" w:rsidR="00365CC9" w:rsidRDefault="00C270CB">
      <w:pPr>
        <w:rPr>
          <w:rFonts w:cstheme="minorHAnsi"/>
          <w:b/>
          <w:bCs/>
          <w:color w:val="000000"/>
        </w:rPr>
      </w:pPr>
      <w:r>
        <w:rPr>
          <w:rFonts w:cstheme="minorHAnsi"/>
          <w:b/>
          <w:bCs/>
          <w:color w:val="000000"/>
        </w:rPr>
        <w:t>Definition of Done</w:t>
      </w:r>
    </w:p>
    <w:p w14:paraId="19CB8619" w14:textId="77777777" w:rsidR="00365CC9" w:rsidRDefault="00C270CB">
      <w:r>
        <w:rPr>
          <w:rFonts w:cstheme="minorHAnsi"/>
        </w:rPr>
        <w:t>[ ] Obtain access to the UWAFSL Fork of Mission Planner (</w:t>
      </w:r>
      <w:hyperlink r:id="rId18">
        <w:r>
          <w:rPr>
            <w:rStyle w:val="InternetLink"/>
            <w:rFonts w:cstheme="minorHAnsi"/>
          </w:rPr>
          <w:t>link</w:t>
        </w:r>
      </w:hyperlink>
      <w:r>
        <w:rPr>
          <w:rFonts w:cstheme="minorHAnsi"/>
        </w:rPr>
        <w:t>)</w:t>
      </w:r>
    </w:p>
    <w:p w14:paraId="2FE4250E" w14:textId="77777777" w:rsidR="00365CC9" w:rsidRDefault="00C270CB">
      <w:pPr>
        <w:rPr>
          <w:rFonts w:cstheme="minorHAnsi"/>
        </w:rPr>
      </w:pPr>
      <w:r>
        <w:rPr>
          <w:rFonts w:cstheme="minorHAnsi"/>
        </w:rPr>
        <w:t>[ ] Update the UW Github branch of Mission Planner to 1.3.49.  Verify this builds and operates as expected.</w:t>
      </w:r>
    </w:p>
    <w:p w14:paraId="5E6E57DC" w14:textId="4DAE5CC1" w:rsidR="00365CC9" w:rsidRDefault="00C270CB">
      <w:r>
        <w:rPr>
          <w:rFonts w:cstheme="minorHAnsi"/>
        </w:rPr>
        <w:t>[ ] Coordinate with Chris Lum and development champion of ‘</w:t>
      </w:r>
      <w:r>
        <w:rPr>
          <w:rFonts w:cstheme="minorHAnsi"/>
        </w:rPr>
        <w:fldChar w:fldCharType="begin"/>
      </w:r>
      <w:r>
        <w:instrText>REF _Ref493149534 \h</w:instrText>
      </w:r>
      <w:r>
        <w:rPr>
          <w:rFonts w:cstheme="minorHAnsi"/>
        </w:rPr>
      </w:r>
      <w:r>
        <w:fldChar w:fldCharType="separate"/>
      </w:r>
      <w:r w:rsidR="00021F1B">
        <w:t>1724 – TRAPIS to Mission Planner Interface</w:t>
      </w:r>
      <w:r>
        <w:fldChar w:fldCharType="end"/>
      </w:r>
      <w:r>
        <w:rPr>
          <w:rFonts w:cstheme="minorHAnsi"/>
        </w:rPr>
        <w:t>’ to design an architecture to output data from TRAPIS for consumption by Mission Planner.</w:t>
      </w:r>
    </w:p>
    <w:p w14:paraId="4A2D8197" w14:textId="77777777" w:rsidR="00365CC9" w:rsidRDefault="00C270CB">
      <w:pPr>
        <w:rPr>
          <w:rFonts w:cstheme="minorHAnsi"/>
        </w:rPr>
      </w:pPr>
      <w:r>
        <w:rPr>
          <w:rFonts w:cstheme="minorHAnsi"/>
        </w:rPr>
        <w:t>[ ] Document the interface and its operation.</w:t>
      </w:r>
    </w:p>
    <w:p w14:paraId="4ED1628F" w14:textId="77777777" w:rsidR="00365CC9" w:rsidRDefault="00C270CB">
      <w:pPr>
        <w:rPr>
          <w:rFonts w:cstheme="minorHAnsi"/>
        </w:rPr>
      </w:pPr>
      <w:r>
        <w:rPr>
          <w:rFonts w:cstheme="minorHAnsi"/>
        </w:rPr>
        <w:t>[ ] Demonstrate this to the lab group using a simple proof of concept demo.</w:t>
      </w:r>
    </w:p>
    <w:p w14:paraId="51BEE695" w14:textId="77777777" w:rsidR="00365CC9" w:rsidRDefault="00365CC9">
      <w:pPr>
        <w:rPr>
          <w:rFonts w:cstheme="minorHAnsi"/>
        </w:rPr>
      </w:pPr>
    </w:p>
    <w:p w14:paraId="23A0CBC8" w14:textId="77777777" w:rsidR="00365CC9" w:rsidRDefault="00365CC9"/>
    <w:p w14:paraId="6AB66F7A" w14:textId="77777777" w:rsidR="00365CC9" w:rsidRDefault="00C270CB">
      <w:pPr>
        <w:rPr>
          <w:rFonts w:cstheme="minorHAnsi"/>
          <w:b/>
          <w:bCs/>
          <w:color w:val="000000"/>
        </w:rPr>
      </w:pPr>
      <w:r>
        <w:rPr>
          <w:rFonts w:cstheme="minorHAnsi"/>
          <w:b/>
          <w:bCs/>
          <w:color w:val="000000"/>
        </w:rPr>
        <w:t>Notes</w:t>
      </w:r>
    </w:p>
    <w:p w14:paraId="73DF8185" w14:textId="77777777" w:rsidR="00365CC9" w:rsidRDefault="00365CC9">
      <w:pPr>
        <w:numPr>
          <w:ilvl w:val="0"/>
          <w:numId w:val="2"/>
        </w:numPr>
        <w:textAlignment w:val="baseline"/>
        <w:rPr>
          <w:rFonts w:cs="Arial"/>
          <w:color w:val="000000"/>
        </w:rPr>
      </w:pPr>
    </w:p>
    <w:p w14:paraId="6078C23A" w14:textId="77777777" w:rsidR="00365CC9" w:rsidRDefault="00365CC9">
      <w:pPr>
        <w:ind w:left="36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101EBA" w14:textId="77777777">
        <w:trPr>
          <w:trHeight w:val="63"/>
        </w:trPr>
        <w:tc>
          <w:tcPr>
            <w:tcW w:w="9576" w:type="dxa"/>
            <w:tcBorders>
              <w:left w:val="nil"/>
              <w:bottom w:val="nil"/>
              <w:right w:val="nil"/>
            </w:tcBorders>
            <w:shd w:val="clear" w:color="auto" w:fill="auto"/>
          </w:tcPr>
          <w:p w14:paraId="13C00F1A" w14:textId="77777777" w:rsidR="00365CC9" w:rsidRDefault="00365CC9"/>
        </w:tc>
      </w:tr>
    </w:tbl>
    <w:p w14:paraId="6777ADF1" w14:textId="77777777" w:rsidR="00365CC9" w:rsidRDefault="00365CC9">
      <w:pPr>
        <w:pStyle w:val="NoSpacing"/>
      </w:pPr>
    </w:p>
    <w:p w14:paraId="7558F7B9" w14:textId="77777777" w:rsidR="00365CC9" w:rsidRDefault="00C270CB">
      <w:r>
        <w:br w:type="page"/>
      </w:r>
    </w:p>
    <w:p w14:paraId="71247A1A" w14:textId="77777777" w:rsidR="00365CC9" w:rsidRDefault="00C270CB">
      <w:pPr>
        <w:pStyle w:val="Heading2"/>
      </w:pPr>
      <w:bookmarkStart w:id="25" w:name="_Ref493151313"/>
      <w:bookmarkEnd w:id="25"/>
      <w:r>
        <w:lastRenderedPageBreak/>
        <w:t>1729 – Mission Planner Customization for TRAPIS2 – Send to UAV</w:t>
      </w:r>
    </w:p>
    <w:p w14:paraId="1F6D2811" w14:textId="77777777" w:rsidR="00365CC9" w:rsidRDefault="00365CC9"/>
    <w:p w14:paraId="39A6C7F4" w14:textId="77777777" w:rsidR="00365CC9" w:rsidRDefault="00C270CB">
      <w:pPr>
        <w:rPr>
          <w:rFonts w:cstheme="minorHAnsi"/>
          <w:b/>
          <w:bCs/>
          <w:color w:val="000000"/>
        </w:rPr>
      </w:pPr>
      <w:r>
        <w:rPr>
          <w:rFonts w:cstheme="minorHAnsi"/>
          <w:b/>
          <w:bCs/>
          <w:color w:val="000000"/>
        </w:rPr>
        <w:t>Content</w:t>
      </w:r>
    </w:p>
    <w:p w14:paraId="4E51A2D2" w14:textId="77777777" w:rsidR="00365CC9" w:rsidRDefault="00C270CB">
      <w:r>
        <w:rPr>
          <w:color w:val="000000"/>
        </w:rPr>
        <w:t>As a software developer, I would like to modify/customize Mission Planner so that it can send information to the UAS via the data telemetry link so I can use this for the TRAPIS2 project.</w:t>
      </w:r>
    </w:p>
    <w:p w14:paraId="2CE0418F" w14:textId="77777777" w:rsidR="00365CC9" w:rsidRDefault="00C270CB">
      <w:pPr>
        <w:rPr>
          <w:rFonts w:cstheme="minorHAnsi"/>
          <w:b/>
          <w:bCs/>
          <w:color w:val="000000"/>
        </w:rPr>
      </w:pPr>
      <w:r>
        <w:rPr>
          <w:rFonts w:cstheme="minorHAnsi"/>
          <w:b/>
          <w:bCs/>
          <w:color w:val="000000"/>
        </w:rPr>
        <w:t>Definition of Done</w:t>
      </w:r>
    </w:p>
    <w:p w14:paraId="323FDAAD" w14:textId="723B3510" w:rsidR="00365CC9" w:rsidRDefault="00C270CB">
      <w:r>
        <w:rPr>
          <w:rFonts w:cstheme="minorHAnsi"/>
        </w:rPr>
        <w:t>[ ] Complete ‘</w:t>
      </w:r>
      <w:r>
        <w:rPr>
          <w:rFonts w:cstheme="minorHAnsi"/>
        </w:rPr>
        <w:fldChar w:fldCharType="begin"/>
      </w:r>
      <w:r>
        <w:instrText>REF _Ref493149784 \h</w:instrText>
      </w:r>
      <w:r>
        <w:rPr>
          <w:rFonts w:cstheme="minorHAnsi"/>
        </w:rPr>
      </w:r>
      <w:r>
        <w:fldChar w:fldCharType="end"/>
      </w:r>
      <w:r>
        <w:rPr>
          <w:rFonts w:cstheme="minorHAnsi"/>
        </w:rPr>
        <w:t>’ before starting this user story.</w:t>
      </w:r>
    </w:p>
    <w:p w14:paraId="56B4DC83" w14:textId="77777777" w:rsidR="00365CC9" w:rsidRDefault="00C270CB">
      <w:pPr>
        <w:rPr>
          <w:rFonts w:cstheme="minorHAnsi"/>
        </w:rPr>
      </w:pPr>
      <w:r>
        <w:rPr>
          <w:rFonts w:cstheme="minorHAnsi"/>
        </w:rPr>
        <w:t>[ ] Coordinate with Ryan Grimes (see notes)</w:t>
      </w:r>
    </w:p>
    <w:p w14:paraId="737C7A3C" w14:textId="77777777" w:rsidR="00365CC9" w:rsidRDefault="00C270CB">
      <w:pPr>
        <w:rPr>
          <w:rFonts w:cstheme="minorHAnsi"/>
        </w:rPr>
      </w:pPr>
      <w:r>
        <w:rPr>
          <w:rFonts w:cstheme="minorHAnsi"/>
        </w:rPr>
        <w:t>[ ] Read the following notes/tutorials</w:t>
      </w:r>
    </w:p>
    <w:p w14:paraId="096A382D" w14:textId="77777777" w:rsidR="00365CC9" w:rsidRDefault="00C270CB">
      <w:r>
        <w:rPr>
          <w:rFonts w:cstheme="minorHAnsi"/>
        </w:rPr>
        <w:tab/>
        <w:t xml:space="preserve">[ ] </w:t>
      </w:r>
      <w:hyperlink r:id="rId19">
        <w:r>
          <w:rPr>
            <w:rStyle w:val="InternetLink"/>
            <w:rFonts w:cstheme="minorHAnsi"/>
          </w:rPr>
          <w:t>MAVLink Tutorial</w:t>
        </w:r>
      </w:hyperlink>
      <w:r>
        <w:rPr>
          <w:rFonts w:cstheme="minorHAnsi"/>
        </w:rPr>
        <w:t xml:space="preserve"> (also downloaded to \\TRAPIS2\Research\MAVLink\Tutorial)</w:t>
      </w:r>
    </w:p>
    <w:p w14:paraId="4AF9CADF" w14:textId="77777777" w:rsidR="00365CC9" w:rsidRDefault="00C270CB">
      <w:r>
        <w:rPr>
          <w:rFonts w:cstheme="minorHAnsi"/>
        </w:rPr>
        <w:tab/>
        <w:t xml:space="preserve">[ ] </w:t>
      </w:r>
      <w:hyperlink r:id="rId20">
        <w:r>
          <w:rPr>
            <w:rStyle w:val="InternetLink"/>
            <w:rFonts w:cstheme="minorHAnsi"/>
          </w:rPr>
          <w:t>Create a new MAVLink Message</w:t>
        </w:r>
      </w:hyperlink>
    </w:p>
    <w:p w14:paraId="6BE8B383" w14:textId="77777777" w:rsidR="00365CC9" w:rsidRDefault="00C270CB">
      <w:pPr>
        <w:rPr>
          <w:rFonts w:cstheme="minorHAnsi"/>
        </w:rPr>
      </w:pPr>
      <w:r>
        <w:rPr>
          <w:rFonts w:cstheme="minorHAnsi"/>
        </w:rPr>
        <w:t>[ ] Demonstrate this to the lab group using a simple proof of concept demo.</w:t>
      </w:r>
    </w:p>
    <w:p w14:paraId="593B9503" w14:textId="77777777" w:rsidR="00365CC9" w:rsidRDefault="00365CC9">
      <w:pPr>
        <w:rPr>
          <w:rFonts w:cstheme="minorHAnsi"/>
        </w:rPr>
      </w:pPr>
    </w:p>
    <w:p w14:paraId="5DD067A2" w14:textId="77777777" w:rsidR="00365CC9" w:rsidRDefault="00365CC9"/>
    <w:p w14:paraId="1F24A000" w14:textId="77777777" w:rsidR="00365CC9" w:rsidRDefault="00C270CB">
      <w:pPr>
        <w:rPr>
          <w:rFonts w:cstheme="minorHAnsi"/>
          <w:b/>
          <w:bCs/>
          <w:color w:val="000000"/>
        </w:rPr>
      </w:pPr>
      <w:r>
        <w:rPr>
          <w:rFonts w:cstheme="minorHAnsi"/>
          <w:b/>
          <w:bCs/>
          <w:color w:val="000000"/>
        </w:rPr>
        <w:t>Notes</w:t>
      </w:r>
    </w:p>
    <w:p w14:paraId="5B1AD3ED" w14:textId="77777777" w:rsidR="00365CC9" w:rsidRDefault="00C270CB">
      <w:pPr>
        <w:numPr>
          <w:ilvl w:val="0"/>
          <w:numId w:val="2"/>
        </w:numPr>
        <w:textAlignment w:val="baseline"/>
        <w:rPr>
          <w:rFonts w:cs="Arial"/>
          <w:color w:val="000000"/>
        </w:rPr>
      </w:pPr>
      <w:r>
        <w:rPr>
          <w:rFonts w:cs="Arial"/>
          <w:color w:val="000000"/>
        </w:rPr>
        <w:t>Ryan Grimes has already done something similar for the Visual Anchoring project.</w:t>
      </w:r>
    </w:p>
    <w:p w14:paraId="2F410038" w14:textId="77777777" w:rsidR="00365CC9" w:rsidRDefault="00C270CB">
      <w:pPr>
        <w:numPr>
          <w:ilvl w:val="0"/>
          <w:numId w:val="2"/>
        </w:numPr>
        <w:textAlignment w:val="baseline"/>
        <w:rPr>
          <w:rFonts w:cs="Arial"/>
          <w:color w:val="000000"/>
        </w:rPr>
      </w:pPr>
      <w:r>
        <w:rPr>
          <w:rFonts w:cs="Arial"/>
          <w:color w:val="000000"/>
        </w:rPr>
        <w:t>Currently Ryan sends information over RC channel 8.  We may want to investigate creating a private/custom MAVLink message.</w:t>
      </w:r>
    </w:p>
    <w:p w14:paraId="6BB22501" w14:textId="77777777" w:rsidR="00365CC9" w:rsidRDefault="00C270CB">
      <w:pPr>
        <w:numPr>
          <w:ilvl w:val="0"/>
          <w:numId w:val="2"/>
        </w:numPr>
        <w:textAlignment w:val="baseline"/>
        <w:rPr>
          <w:rFonts w:cs="Arial"/>
          <w:color w:val="000000"/>
        </w:rPr>
      </w:pPr>
      <w:r>
        <w:rPr>
          <w:rFonts w:cs="Arial"/>
          <w:color w:val="000000"/>
        </w:rPr>
        <w:t>Perhaps we can get away with just using Python scripts executed in Mission Planner.</w:t>
      </w:r>
    </w:p>
    <w:p w14:paraId="2C428E33" w14:textId="77777777" w:rsidR="00365CC9" w:rsidRDefault="00C270CB">
      <w:pPr>
        <w:numPr>
          <w:ilvl w:val="0"/>
          <w:numId w:val="2"/>
        </w:numPr>
        <w:textAlignment w:val="baseline"/>
        <w:rPr>
          <w:rFonts w:cs="Arial"/>
          <w:color w:val="000000"/>
        </w:rPr>
      </w:pPr>
      <w:r>
        <w:rPr>
          <w:rFonts w:cs="Arial"/>
          <w:color w:val="000000"/>
        </w:rPr>
        <w:t>11/30/17 – We should call the MAVLink message the WGPS message.</w:t>
      </w:r>
    </w:p>
    <w:p w14:paraId="105617AB" w14:textId="77777777" w:rsidR="00365CC9" w:rsidRDefault="00365CC9">
      <w:pPr>
        <w:ind w:left="36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B023DE" w14:textId="77777777">
        <w:trPr>
          <w:trHeight w:val="63"/>
        </w:trPr>
        <w:tc>
          <w:tcPr>
            <w:tcW w:w="9576" w:type="dxa"/>
            <w:tcBorders>
              <w:left w:val="nil"/>
              <w:bottom w:val="nil"/>
              <w:right w:val="nil"/>
            </w:tcBorders>
            <w:shd w:val="clear" w:color="auto" w:fill="auto"/>
          </w:tcPr>
          <w:p w14:paraId="51D6A621" w14:textId="77777777" w:rsidR="00365CC9" w:rsidRDefault="00365CC9"/>
        </w:tc>
      </w:tr>
    </w:tbl>
    <w:p w14:paraId="2A5CDA5C" w14:textId="77777777" w:rsidR="00365CC9" w:rsidRDefault="00365CC9">
      <w:pPr>
        <w:pStyle w:val="NoSpacing"/>
      </w:pPr>
    </w:p>
    <w:p w14:paraId="4731C5AD" w14:textId="77777777" w:rsidR="00365CC9" w:rsidRDefault="00365CC9"/>
    <w:p w14:paraId="5B7957E9" w14:textId="77777777" w:rsidR="00365CC9" w:rsidRDefault="00C270CB">
      <w:r>
        <w:br w:type="page"/>
      </w:r>
    </w:p>
    <w:p w14:paraId="592E6C38" w14:textId="77777777" w:rsidR="00365CC9" w:rsidRDefault="00C270CB">
      <w:pPr>
        <w:pStyle w:val="Heading2"/>
      </w:pPr>
      <w:bookmarkStart w:id="26" w:name="_Ref493151905"/>
      <w:bookmarkEnd w:id="26"/>
      <w:r>
        <w:lastRenderedPageBreak/>
        <w:t>1730 – ArduPlane Customization for TRAPIS2 – WA_SMP</w:t>
      </w:r>
    </w:p>
    <w:p w14:paraId="64FA93BB" w14:textId="77777777" w:rsidR="00365CC9" w:rsidRDefault="00365CC9"/>
    <w:p w14:paraId="7C0262A5" w14:textId="77777777" w:rsidR="00365CC9" w:rsidRDefault="00C270CB">
      <w:pPr>
        <w:rPr>
          <w:rFonts w:cstheme="minorHAnsi"/>
          <w:b/>
          <w:bCs/>
          <w:color w:val="000000"/>
        </w:rPr>
      </w:pPr>
      <w:r>
        <w:rPr>
          <w:rFonts w:cstheme="minorHAnsi"/>
          <w:b/>
          <w:bCs/>
          <w:color w:val="000000"/>
        </w:rPr>
        <w:t>Content</w:t>
      </w:r>
    </w:p>
    <w:p w14:paraId="028F3B7F" w14:textId="77777777" w:rsidR="00365CC9" w:rsidRDefault="00C270CB">
      <w:r>
        <w:rPr>
          <w:color w:val="000000"/>
        </w:rPr>
        <w:t>As a software developer, I would like to modify/customize ArduPlane so I can generate a custom flight mode so I can use this for the TRAPIS2 project.</w:t>
      </w:r>
    </w:p>
    <w:p w14:paraId="4BEA2BD0" w14:textId="77777777" w:rsidR="00365CC9" w:rsidRDefault="00C270CB">
      <w:pPr>
        <w:rPr>
          <w:rFonts w:cstheme="minorHAnsi"/>
          <w:b/>
          <w:bCs/>
          <w:color w:val="000000"/>
        </w:rPr>
      </w:pPr>
      <w:r>
        <w:rPr>
          <w:rFonts w:cstheme="minorHAnsi"/>
          <w:b/>
          <w:bCs/>
          <w:color w:val="000000"/>
        </w:rPr>
        <w:t>Definition of Done</w:t>
      </w:r>
    </w:p>
    <w:p w14:paraId="719F98A3" w14:textId="77777777" w:rsidR="00365CC9" w:rsidRDefault="00C270CB">
      <w:r>
        <w:rPr>
          <w:rFonts w:cstheme="minorHAnsi"/>
        </w:rPr>
        <w:t>[ ] Obtain access to the UWAFSL Fork of ArduPilot (</w:t>
      </w:r>
      <w:hyperlink r:id="rId21">
        <w:r>
          <w:rPr>
            <w:rStyle w:val="InternetLink"/>
            <w:rFonts w:cstheme="minorHAnsi"/>
          </w:rPr>
          <w:t>link</w:t>
        </w:r>
      </w:hyperlink>
      <w:r>
        <w:rPr>
          <w:rFonts w:cstheme="minorHAnsi"/>
        </w:rPr>
        <w:t>)</w:t>
      </w:r>
    </w:p>
    <w:p w14:paraId="12AFA066" w14:textId="77777777" w:rsidR="00365CC9" w:rsidRDefault="00C270CB">
      <w:pPr>
        <w:rPr>
          <w:rFonts w:cstheme="minorHAnsi"/>
        </w:rPr>
      </w:pPr>
      <w:r>
        <w:rPr>
          <w:rFonts w:cstheme="minorHAnsi"/>
        </w:rPr>
        <w:t>[ ] Update the UW ArduPilot branch to ArduPlane 3.8.0.  Verify this builds and operates as expected.</w:t>
      </w:r>
    </w:p>
    <w:p w14:paraId="76A93434" w14:textId="77777777" w:rsidR="00365CC9" w:rsidRDefault="00C270CB">
      <w:pPr>
        <w:rPr>
          <w:rFonts w:cstheme="minorHAnsi"/>
        </w:rPr>
      </w:pPr>
      <w:r>
        <w:rPr>
          <w:rFonts w:cstheme="minorHAnsi"/>
        </w:rPr>
        <w:t>[ ] Build a custom flight mode in ArduPlane.  This mode can do something very simple such as move an extraneous servo.</w:t>
      </w:r>
    </w:p>
    <w:p w14:paraId="5444B636" w14:textId="77777777" w:rsidR="00365CC9" w:rsidRDefault="00C270CB">
      <w:pPr>
        <w:rPr>
          <w:rFonts w:cstheme="minorHAnsi"/>
        </w:rPr>
      </w:pPr>
      <w:r>
        <w:rPr>
          <w:rFonts w:cstheme="minorHAnsi"/>
        </w:rPr>
        <w:t>[ ] Coordinate with Ryan Grimes (see notes)</w:t>
      </w:r>
    </w:p>
    <w:p w14:paraId="6B0F1141" w14:textId="77777777" w:rsidR="00365CC9" w:rsidRDefault="00C270CB">
      <w:pPr>
        <w:rPr>
          <w:rFonts w:cstheme="minorHAnsi"/>
        </w:rPr>
      </w:pPr>
      <w:r>
        <w:rPr>
          <w:rFonts w:cstheme="minorHAnsi"/>
        </w:rPr>
        <w:t>[ ] Coordinate with Chris Lum to design an architecture to support more complicated software development in the future.</w:t>
      </w:r>
    </w:p>
    <w:p w14:paraId="3C15CA13" w14:textId="77777777" w:rsidR="00365CC9" w:rsidRDefault="00C270CB">
      <w:pPr>
        <w:rPr>
          <w:rFonts w:cstheme="minorHAnsi"/>
        </w:rPr>
      </w:pPr>
      <w:r>
        <w:rPr>
          <w:rFonts w:cstheme="minorHAnsi"/>
        </w:rPr>
        <w:t>[ ] Test the simple flight mode (a ground test is sufficient)</w:t>
      </w:r>
    </w:p>
    <w:p w14:paraId="2AF5FE44" w14:textId="77777777" w:rsidR="00365CC9" w:rsidRDefault="00C270CB">
      <w:pPr>
        <w:rPr>
          <w:rFonts w:cstheme="minorHAnsi"/>
        </w:rPr>
      </w:pPr>
      <w:r>
        <w:rPr>
          <w:rFonts w:cstheme="minorHAnsi"/>
        </w:rPr>
        <w:t xml:space="preserve">[ ] Document the interface and its operation in </w:t>
      </w:r>
    </w:p>
    <w:p w14:paraId="3A28357E" w14:textId="77777777" w:rsidR="00365CC9" w:rsidRDefault="00C270CB">
      <w:pPr>
        <w:rPr>
          <w:rFonts w:cstheme="minorHAnsi"/>
        </w:rPr>
      </w:pPr>
      <w:r>
        <w:rPr>
          <w:rFonts w:cstheme="minorHAnsi"/>
        </w:rPr>
        <w:t>[ ] Demonstrate this to the lab group using a simple proof of concept demo.</w:t>
      </w:r>
    </w:p>
    <w:p w14:paraId="339904DB" w14:textId="77777777" w:rsidR="00365CC9" w:rsidRDefault="00365CC9">
      <w:pPr>
        <w:rPr>
          <w:rFonts w:cstheme="minorHAnsi"/>
        </w:rPr>
      </w:pPr>
    </w:p>
    <w:p w14:paraId="105C167C" w14:textId="77777777" w:rsidR="00365CC9" w:rsidRDefault="00365CC9"/>
    <w:p w14:paraId="37D74D1E" w14:textId="77777777" w:rsidR="00365CC9" w:rsidRDefault="00C270CB">
      <w:pPr>
        <w:rPr>
          <w:rFonts w:cstheme="minorHAnsi"/>
          <w:b/>
          <w:bCs/>
          <w:color w:val="000000"/>
        </w:rPr>
      </w:pPr>
      <w:r>
        <w:rPr>
          <w:rFonts w:cstheme="minorHAnsi"/>
          <w:b/>
          <w:bCs/>
          <w:color w:val="000000"/>
        </w:rPr>
        <w:t>Notes</w:t>
      </w:r>
    </w:p>
    <w:p w14:paraId="59B648F8" w14:textId="77777777" w:rsidR="00365CC9" w:rsidRDefault="00C270CB">
      <w:pPr>
        <w:numPr>
          <w:ilvl w:val="0"/>
          <w:numId w:val="2"/>
        </w:numPr>
        <w:textAlignment w:val="baseline"/>
        <w:rPr>
          <w:rFonts w:cs="Arial"/>
          <w:color w:val="000000"/>
        </w:rPr>
      </w:pPr>
      <w:r>
        <w:rPr>
          <w:rFonts w:cs="Arial"/>
          <w:color w:val="000000"/>
        </w:rPr>
        <w:t>Ryan Grimes has already done something similar for the Visual Anchoring project.</w:t>
      </w:r>
    </w:p>
    <w:p w14:paraId="411A4077" w14:textId="77777777" w:rsidR="00365CC9" w:rsidRDefault="00C270CB">
      <w:pPr>
        <w:numPr>
          <w:ilvl w:val="0"/>
          <w:numId w:val="2"/>
        </w:numPr>
        <w:textAlignment w:val="baseline"/>
        <w:rPr>
          <w:rFonts w:cs="Arial"/>
          <w:color w:val="000000"/>
        </w:rPr>
      </w:pPr>
      <w:r>
        <w:rPr>
          <w:rFonts w:cs="Arial"/>
          <w:color w:val="000000"/>
        </w:rPr>
        <w:t>The goal of this is to simply create a skeleton for a custom flight mode.   The implementation of this mode will be captured in another user story.</w:t>
      </w:r>
    </w:p>
    <w:p w14:paraId="2727DE10" w14:textId="77777777" w:rsidR="00365CC9" w:rsidRDefault="00C270CB">
      <w:pPr>
        <w:numPr>
          <w:ilvl w:val="0"/>
          <w:numId w:val="2"/>
        </w:numPr>
        <w:textAlignment w:val="baseline"/>
        <w:rPr>
          <w:rFonts w:cs="Arial"/>
          <w:color w:val="000000"/>
        </w:rPr>
      </w:pPr>
      <w:r>
        <w:rPr>
          <w:rFonts w:cs="Arial"/>
          <w:color w:val="000000"/>
        </w:rPr>
        <w:t>Perhaps it would be easier to overwrite GPS position info with LAMS info and then use the currently existing flight modes.</w:t>
      </w:r>
    </w:p>
    <w:p w14:paraId="3F7ED491" w14:textId="77777777" w:rsidR="00365CC9" w:rsidRDefault="00C270CB">
      <w:pPr>
        <w:numPr>
          <w:ilvl w:val="0"/>
          <w:numId w:val="2"/>
        </w:numPr>
        <w:textAlignment w:val="baseline"/>
        <w:rPr>
          <w:rFonts w:cs="Arial"/>
          <w:color w:val="000000"/>
        </w:rPr>
      </w:pPr>
      <w:r>
        <w:rPr>
          <w:rFonts w:cs="Arial"/>
          <w:color w:val="000000"/>
        </w:rPr>
        <w:t>This mode should be called WA_SMP</w:t>
      </w:r>
    </w:p>
    <w:p w14:paraId="7FADA6D3" w14:textId="77777777" w:rsidR="00365CC9" w:rsidRDefault="00365CC9">
      <w:pPr>
        <w:ind w:left="36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3BFC1B4" w14:textId="77777777">
        <w:trPr>
          <w:trHeight w:val="63"/>
        </w:trPr>
        <w:tc>
          <w:tcPr>
            <w:tcW w:w="9576" w:type="dxa"/>
            <w:tcBorders>
              <w:left w:val="nil"/>
              <w:bottom w:val="nil"/>
              <w:right w:val="nil"/>
            </w:tcBorders>
            <w:shd w:val="clear" w:color="auto" w:fill="auto"/>
          </w:tcPr>
          <w:p w14:paraId="43E5D8EC" w14:textId="77777777" w:rsidR="00365CC9" w:rsidRDefault="00365CC9"/>
        </w:tc>
      </w:tr>
    </w:tbl>
    <w:p w14:paraId="4E770CC7" w14:textId="77777777" w:rsidR="00365CC9" w:rsidRDefault="00365CC9">
      <w:pPr>
        <w:pStyle w:val="NoSpacing"/>
      </w:pPr>
    </w:p>
    <w:p w14:paraId="483207D5" w14:textId="77777777" w:rsidR="00365CC9" w:rsidRDefault="00C270CB">
      <w:r>
        <w:br w:type="page"/>
      </w:r>
    </w:p>
    <w:p w14:paraId="4263528A" w14:textId="77777777" w:rsidR="00365CC9" w:rsidRDefault="00C270CB">
      <w:pPr>
        <w:pStyle w:val="Heading2"/>
      </w:pPr>
      <w:r>
        <w:lastRenderedPageBreak/>
        <w:t>1731 – ArduPlane Customization for TRAPIS2 – Receive from GCS</w:t>
      </w:r>
    </w:p>
    <w:p w14:paraId="77626201" w14:textId="77777777" w:rsidR="00365CC9" w:rsidRDefault="00365CC9"/>
    <w:p w14:paraId="1456B375" w14:textId="77777777" w:rsidR="00365CC9" w:rsidRDefault="00C270CB">
      <w:pPr>
        <w:rPr>
          <w:rFonts w:cstheme="minorHAnsi"/>
          <w:b/>
          <w:bCs/>
          <w:color w:val="000000"/>
        </w:rPr>
      </w:pPr>
      <w:r>
        <w:rPr>
          <w:rFonts w:cstheme="minorHAnsi"/>
          <w:b/>
          <w:bCs/>
          <w:color w:val="000000"/>
        </w:rPr>
        <w:t>Content</w:t>
      </w:r>
    </w:p>
    <w:p w14:paraId="5D2F42FA" w14:textId="77777777" w:rsidR="00365CC9" w:rsidRDefault="00C270CB">
      <w:r>
        <w:rPr>
          <w:color w:val="000000"/>
        </w:rPr>
        <w:t>As a software developer, I would like to modify/customize ArduPlane so that it can accept packets from the GCS so I can use this for the TRAPIS2 project.</w:t>
      </w:r>
    </w:p>
    <w:p w14:paraId="792968DA" w14:textId="77777777" w:rsidR="00365CC9" w:rsidRDefault="00C270CB">
      <w:pPr>
        <w:rPr>
          <w:rFonts w:cstheme="minorHAnsi"/>
          <w:b/>
          <w:bCs/>
          <w:color w:val="000000"/>
        </w:rPr>
      </w:pPr>
      <w:r>
        <w:rPr>
          <w:rFonts w:cstheme="minorHAnsi"/>
          <w:b/>
          <w:bCs/>
          <w:color w:val="000000"/>
        </w:rPr>
        <w:t>Definition of Done</w:t>
      </w:r>
    </w:p>
    <w:p w14:paraId="44A872F3" w14:textId="283F2F08" w:rsidR="00365CC9" w:rsidRDefault="00C270CB">
      <w:r>
        <w:rPr>
          <w:rFonts w:cstheme="minorHAnsi"/>
        </w:rPr>
        <w:t>[ ] Complete ‘</w:t>
      </w:r>
      <w:r>
        <w:rPr>
          <w:rFonts w:cstheme="minorHAnsi"/>
        </w:rPr>
        <w:fldChar w:fldCharType="begin"/>
      </w:r>
      <w:r>
        <w:instrText>REF _Ref493151905 \h</w:instrText>
      </w:r>
      <w:r>
        <w:rPr>
          <w:rFonts w:cstheme="minorHAnsi"/>
        </w:rPr>
      </w:r>
      <w:r>
        <w:fldChar w:fldCharType="end"/>
      </w:r>
      <w:r>
        <w:rPr>
          <w:rFonts w:cstheme="minorHAnsi"/>
        </w:rPr>
        <w:t>’</w:t>
      </w:r>
    </w:p>
    <w:p w14:paraId="0D4EA295" w14:textId="542CE1A3" w:rsidR="00365CC9" w:rsidRDefault="00C270CB">
      <w:r>
        <w:rPr>
          <w:rFonts w:cstheme="minorHAnsi"/>
        </w:rPr>
        <w:t>[ ] Coordinate with Chris Lum and development champion of ‘</w:t>
      </w:r>
      <w:r>
        <w:rPr>
          <w:rFonts w:cstheme="minorHAnsi"/>
        </w:rPr>
        <w:fldChar w:fldCharType="begin"/>
      </w:r>
      <w:r>
        <w:instrText>REF _Ref493151313 \h</w:instrText>
      </w:r>
      <w:r>
        <w:rPr>
          <w:rFonts w:cstheme="minorHAnsi"/>
        </w:rPr>
      </w:r>
      <w:r>
        <w:fldChar w:fldCharType="end"/>
      </w:r>
      <w:r>
        <w:rPr>
          <w:rFonts w:cstheme="minorHAnsi"/>
        </w:rPr>
        <w:t>’ to design an architecture to output data from GCS for consumption by ArduPlane.</w:t>
      </w:r>
    </w:p>
    <w:p w14:paraId="1CBFDA7D" w14:textId="77777777" w:rsidR="00365CC9" w:rsidRDefault="00C270CB">
      <w:pPr>
        <w:rPr>
          <w:rFonts w:cstheme="minorHAnsi"/>
        </w:rPr>
      </w:pPr>
      <w:r>
        <w:rPr>
          <w:rFonts w:cstheme="minorHAnsi"/>
        </w:rPr>
        <w:t>[ ] Test the simple flight mode (a ground test is sufficient)</w:t>
      </w:r>
    </w:p>
    <w:p w14:paraId="072DB545" w14:textId="77777777" w:rsidR="00365CC9" w:rsidRDefault="00C270CB">
      <w:pPr>
        <w:rPr>
          <w:rFonts w:cstheme="minorHAnsi"/>
        </w:rPr>
      </w:pPr>
      <w:r>
        <w:rPr>
          <w:rFonts w:cstheme="minorHAnsi"/>
        </w:rPr>
        <w:t>[ ] Document the interface and its operation.</w:t>
      </w:r>
    </w:p>
    <w:p w14:paraId="7F8FD2F5" w14:textId="77777777" w:rsidR="00365CC9" w:rsidRDefault="00C270CB">
      <w:pPr>
        <w:rPr>
          <w:rFonts w:cstheme="minorHAnsi"/>
        </w:rPr>
      </w:pPr>
      <w:r>
        <w:rPr>
          <w:rFonts w:cstheme="minorHAnsi"/>
        </w:rPr>
        <w:t>[ ] Demonstrate this to the lab group using a simple proof of concept demo.</w:t>
      </w:r>
    </w:p>
    <w:p w14:paraId="4B9CF85D" w14:textId="77777777" w:rsidR="00365CC9" w:rsidRDefault="00365CC9">
      <w:pPr>
        <w:rPr>
          <w:rFonts w:cstheme="minorHAnsi"/>
        </w:rPr>
      </w:pPr>
    </w:p>
    <w:p w14:paraId="5FF0EF42" w14:textId="77777777" w:rsidR="00365CC9" w:rsidRDefault="00C270CB">
      <w:pPr>
        <w:rPr>
          <w:rFonts w:cstheme="minorHAnsi"/>
          <w:b/>
          <w:bCs/>
          <w:color w:val="000000"/>
        </w:rPr>
      </w:pPr>
      <w:r>
        <w:rPr>
          <w:rFonts w:cstheme="minorHAnsi"/>
          <w:b/>
          <w:bCs/>
          <w:color w:val="000000"/>
        </w:rPr>
        <w:t>Notes</w:t>
      </w:r>
    </w:p>
    <w:p w14:paraId="3917B143" w14:textId="77777777" w:rsidR="00365CC9" w:rsidRDefault="00C270CB">
      <w:pPr>
        <w:numPr>
          <w:ilvl w:val="0"/>
          <w:numId w:val="2"/>
        </w:numPr>
        <w:textAlignment w:val="baseline"/>
        <w:rPr>
          <w:rFonts w:cs="Arial"/>
          <w:color w:val="000000"/>
        </w:rPr>
      </w:pPr>
      <w:r>
        <w:rPr>
          <w:rFonts w:cs="Arial"/>
          <w:color w:val="000000"/>
        </w:rPr>
        <w:t>Ryan Grimes has already done something similar for the Visual Anchoring project.</w:t>
      </w:r>
    </w:p>
    <w:p w14:paraId="5CF81B99" w14:textId="77777777" w:rsidR="00365CC9" w:rsidRDefault="00365CC9">
      <w:p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1CFF7C" w14:textId="77777777">
        <w:trPr>
          <w:trHeight w:val="63"/>
        </w:trPr>
        <w:tc>
          <w:tcPr>
            <w:tcW w:w="9576" w:type="dxa"/>
            <w:tcBorders>
              <w:left w:val="nil"/>
              <w:bottom w:val="nil"/>
              <w:right w:val="nil"/>
            </w:tcBorders>
            <w:shd w:val="clear" w:color="auto" w:fill="auto"/>
          </w:tcPr>
          <w:p w14:paraId="3547A8A1" w14:textId="77777777" w:rsidR="00365CC9" w:rsidRDefault="00365CC9"/>
        </w:tc>
      </w:tr>
    </w:tbl>
    <w:p w14:paraId="0881E71B" w14:textId="77777777" w:rsidR="00365CC9" w:rsidRDefault="00365CC9">
      <w:pPr>
        <w:pStyle w:val="NoSpacing"/>
      </w:pPr>
    </w:p>
    <w:p w14:paraId="7A8BACFA" w14:textId="77777777" w:rsidR="00365CC9" w:rsidRDefault="00365CC9">
      <w:pPr>
        <w:pStyle w:val="NoSpacing"/>
      </w:pPr>
    </w:p>
    <w:p w14:paraId="5B77FF89" w14:textId="77777777" w:rsidR="00365CC9" w:rsidRDefault="00C270CB">
      <w:r>
        <w:br w:type="page"/>
      </w:r>
    </w:p>
    <w:p w14:paraId="25930968" w14:textId="77777777" w:rsidR="00365CC9" w:rsidRDefault="00C270CB">
      <w:pPr>
        <w:pStyle w:val="Heading2"/>
      </w:pPr>
      <w:r>
        <w:lastRenderedPageBreak/>
        <w:t>1732 – Upgrade Flight Logs</w:t>
      </w:r>
    </w:p>
    <w:p w14:paraId="14DC9E12" w14:textId="77777777" w:rsidR="00365CC9" w:rsidRDefault="00365CC9">
      <w:pPr>
        <w:rPr>
          <w:rFonts w:cstheme="minorHAnsi"/>
          <w:b/>
          <w:bCs/>
          <w:color w:val="000000"/>
        </w:rPr>
      </w:pPr>
    </w:p>
    <w:p w14:paraId="6EA8D05C" w14:textId="77777777" w:rsidR="00365CC9" w:rsidRDefault="00C270CB">
      <w:pPr>
        <w:rPr>
          <w:rFonts w:cstheme="minorHAnsi"/>
          <w:b/>
          <w:bCs/>
          <w:color w:val="000000"/>
        </w:rPr>
      </w:pPr>
      <w:r>
        <w:rPr>
          <w:rFonts w:cstheme="minorHAnsi"/>
          <w:b/>
          <w:bCs/>
          <w:color w:val="000000"/>
        </w:rPr>
        <w:t>Content</w:t>
      </w:r>
    </w:p>
    <w:p w14:paraId="5D4E3F9F" w14:textId="77777777" w:rsidR="00365CC9" w:rsidRDefault="00C270CB">
      <w:r>
        <w:rPr>
          <w:color w:val="000000"/>
        </w:rPr>
        <w:t>As a lab member, I would like to upgrade the flight log formatting across the fleet.</w:t>
      </w:r>
    </w:p>
    <w:p w14:paraId="1DEBADAD" w14:textId="77777777" w:rsidR="00365CC9" w:rsidRDefault="00C270CB">
      <w:pPr>
        <w:rPr>
          <w:rFonts w:cstheme="minorHAnsi"/>
          <w:b/>
          <w:bCs/>
          <w:color w:val="000000"/>
        </w:rPr>
      </w:pPr>
      <w:r>
        <w:rPr>
          <w:rFonts w:cstheme="minorHAnsi"/>
          <w:b/>
          <w:bCs/>
          <w:color w:val="000000"/>
        </w:rPr>
        <w:t>Definition of Done</w:t>
      </w:r>
    </w:p>
    <w:p w14:paraId="75728370" w14:textId="77777777" w:rsidR="00365CC9" w:rsidRDefault="00C270CB">
      <w:pPr>
        <w:rPr>
          <w:rFonts w:cstheme="minorHAnsi"/>
        </w:rPr>
      </w:pPr>
      <w:r>
        <w:rPr>
          <w:rFonts w:cstheme="minorHAnsi"/>
        </w:rPr>
        <w:t>[ ] Update all flight logs for all aircraft to the standard .xlsx extension</w:t>
      </w:r>
    </w:p>
    <w:p w14:paraId="4529455D" w14:textId="77777777" w:rsidR="00365CC9" w:rsidRDefault="00C270CB">
      <w:pPr>
        <w:rPr>
          <w:rFonts w:cstheme="minorHAnsi"/>
        </w:rPr>
      </w:pPr>
      <w:r>
        <w:rPr>
          <w:rFonts w:cstheme="minorHAnsi"/>
        </w:rPr>
        <w:t>[ ] Add formula from Excelsior flight 004 to all flight logs so that the time stamp occurs automatically</w:t>
      </w:r>
    </w:p>
    <w:p w14:paraId="5B56ED5B" w14:textId="77777777" w:rsidR="00365CC9" w:rsidRDefault="00C270CB">
      <w:pPr>
        <w:rPr>
          <w:rFonts w:cstheme="minorHAnsi"/>
        </w:rPr>
      </w:pPr>
      <w:r>
        <w:rPr>
          <w:rFonts w:cstheme="minorHAnsi"/>
        </w:rPr>
        <w:t>[ ] Hyperlink all of the flight logs (see Anakin’s log) from the summary page to the flight sheets and vice versa</w:t>
      </w:r>
    </w:p>
    <w:p w14:paraId="30DC9D77" w14:textId="77777777" w:rsidR="00365CC9" w:rsidRDefault="00365CC9">
      <w:pPr>
        <w:rPr>
          <w:rFonts w:cstheme="minorHAnsi"/>
        </w:rPr>
      </w:pPr>
    </w:p>
    <w:p w14:paraId="1A91BD2B" w14:textId="77777777" w:rsidR="00365CC9" w:rsidRDefault="00C270CB">
      <w:pPr>
        <w:rPr>
          <w:rFonts w:cstheme="minorHAnsi"/>
          <w:b/>
          <w:bCs/>
          <w:color w:val="000000"/>
        </w:rPr>
      </w:pPr>
      <w:r>
        <w:rPr>
          <w:rFonts w:cstheme="minorHAnsi"/>
          <w:b/>
          <w:bCs/>
          <w:color w:val="000000"/>
        </w:rPr>
        <w:t>Notes</w:t>
      </w:r>
    </w:p>
    <w:p w14:paraId="6412D36A"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1EF31BE" w14:textId="77777777">
        <w:trPr>
          <w:trHeight w:val="63"/>
        </w:trPr>
        <w:tc>
          <w:tcPr>
            <w:tcW w:w="9576" w:type="dxa"/>
            <w:tcBorders>
              <w:left w:val="nil"/>
              <w:bottom w:val="nil"/>
              <w:right w:val="nil"/>
            </w:tcBorders>
            <w:shd w:val="clear" w:color="auto" w:fill="auto"/>
          </w:tcPr>
          <w:p w14:paraId="41457D92" w14:textId="77777777" w:rsidR="00365CC9" w:rsidRDefault="00365CC9"/>
        </w:tc>
      </w:tr>
    </w:tbl>
    <w:p w14:paraId="7054087B" w14:textId="77777777" w:rsidR="00365CC9" w:rsidRDefault="00365CC9">
      <w:pPr>
        <w:pStyle w:val="NoSpacing"/>
      </w:pPr>
    </w:p>
    <w:p w14:paraId="62D65B4E" w14:textId="77777777" w:rsidR="00365CC9" w:rsidRDefault="00365CC9"/>
    <w:p w14:paraId="5479ACA8" w14:textId="77777777" w:rsidR="00365CC9" w:rsidRDefault="00C270CB">
      <w:r>
        <w:br w:type="page"/>
      </w:r>
    </w:p>
    <w:p w14:paraId="5AE18365" w14:textId="77777777" w:rsidR="00365CC9" w:rsidRDefault="00C270CB">
      <w:pPr>
        <w:pStyle w:val="Heading2"/>
      </w:pPr>
      <w:bookmarkStart w:id="27" w:name="_Ref495049159"/>
      <w:bookmarkEnd w:id="27"/>
      <w:r>
        <w:lastRenderedPageBreak/>
        <w:t>1733 – Make Lab Stations Functional</w:t>
      </w:r>
    </w:p>
    <w:p w14:paraId="187A95C8" w14:textId="77777777" w:rsidR="00365CC9" w:rsidRDefault="00365CC9">
      <w:pPr>
        <w:rPr>
          <w:rFonts w:cstheme="minorHAnsi"/>
          <w:b/>
          <w:bCs/>
          <w:color w:val="000000"/>
        </w:rPr>
      </w:pPr>
    </w:p>
    <w:p w14:paraId="31D0D633" w14:textId="77777777" w:rsidR="00365CC9" w:rsidRDefault="00C270CB">
      <w:pPr>
        <w:rPr>
          <w:rFonts w:cstheme="minorHAnsi"/>
          <w:b/>
          <w:bCs/>
          <w:color w:val="000000"/>
        </w:rPr>
      </w:pPr>
      <w:r>
        <w:rPr>
          <w:rFonts w:cstheme="minorHAnsi"/>
          <w:b/>
          <w:bCs/>
          <w:color w:val="000000"/>
        </w:rPr>
        <w:t>Content</w:t>
      </w:r>
    </w:p>
    <w:p w14:paraId="33B63360" w14:textId="77777777" w:rsidR="00365CC9" w:rsidRDefault="00C270CB">
      <w:r>
        <w:rPr>
          <w:color w:val="000000"/>
        </w:rPr>
        <w:t>As a lab member, I would like to ensure that all of the lab computer workstations are fully functional.</w:t>
      </w:r>
    </w:p>
    <w:p w14:paraId="6FDDC356" w14:textId="77777777" w:rsidR="00365CC9" w:rsidRDefault="00C270CB">
      <w:pPr>
        <w:rPr>
          <w:rFonts w:cstheme="minorHAnsi"/>
          <w:b/>
          <w:bCs/>
          <w:color w:val="000000"/>
        </w:rPr>
      </w:pPr>
      <w:r>
        <w:rPr>
          <w:rFonts w:cstheme="minorHAnsi"/>
          <w:b/>
          <w:bCs/>
          <w:color w:val="000000"/>
        </w:rPr>
        <w:t>Definition of Done</w:t>
      </w:r>
    </w:p>
    <w:p w14:paraId="299BB5CD" w14:textId="77777777" w:rsidR="00365CC9" w:rsidRDefault="00C270CB">
      <w:pPr>
        <w:rPr>
          <w:rFonts w:cstheme="minorHAnsi"/>
        </w:rPr>
      </w:pPr>
      <w:r>
        <w:rPr>
          <w:rFonts w:cstheme="minorHAnsi"/>
        </w:rPr>
        <w:t>[ ] Ensure all the computer workstations have functional mice, keyboards and monitors</w:t>
      </w:r>
    </w:p>
    <w:p w14:paraId="559A412E" w14:textId="77777777" w:rsidR="00365CC9" w:rsidRDefault="00C270CB">
      <w:pPr>
        <w:rPr>
          <w:rFonts w:cstheme="minorHAnsi"/>
        </w:rPr>
      </w:pPr>
      <w:r>
        <w:rPr>
          <w:rFonts w:cstheme="minorHAnsi"/>
        </w:rPr>
        <w:t>[ ] Determine if extra stuff needs purchasing to make it work</w:t>
      </w:r>
    </w:p>
    <w:p w14:paraId="19C35509" w14:textId="77777777" w:rsidR="00365CC9" w:rsidRDefault="00365CC9">
      <w:pPr>
        <w:rPr>
          <w:rFonts w:cstheme="minorHAnsi"/>
        </w:rPr>
      </w:pPr>
    </w:p>
    <w:p w14:paraId="75A1ED25" w14:textId="77777777" w:rsidR="00365CC9" w:rsidRDefault="00C270CB">
      <w:pPr>
        <w:rPr>
          <w:rFonts w:cstheme="minorHAnsi"/>
          <w:b/>
          <w:bCs/>
          <w:color w:val="000000"/>
        </w:rPr>
      </w:pPr>
      <w:r>
        <w:rPr>
          <w:rFonts w:cstheme="minorHAnsi"/>
          <w:b/>
          <w:bCs/>
          <w:color w:val="000000"/>
        </w:rPr>
        <w:t>Notes</w:t>
      </w:r>
    </w:p>
    <w:p w14:paraId="60138B17"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2245672" w14:textId="77777777">
        <w:trPr>
          <w:trHeight w:val="63"/>
        </w:trPr>
        <w:tc>
          <w:tcPr>
            <w:tcW w:w="9576" w:type="dxa"/>
            <w:tcBorders>
              <w:left w:val="nil"/>
              <w:bottom w:val="nil"/>
              <w:right w:val="nil"/>
            </w:tcBorders>
            <w:shd w:val="clear" w:color="auto" w:fill="auto"/>
          </w:tcPr>
          <w:p w14:paraId="68CBEBDC" w14:textId="77777777" w:rsidR="00365CC9" w:rsidRDefault="00365CC9"/>
        </w:tc>
      </w:tr>
    </w:tbl>
    <w:p w14:paraId="77155975" w14:textId="77777777" w:rsidR="00365CC9" w:rsidRDefault="00365CC9">
      <w:pPr>
        <w:pStyle w:val="NoSpacing"/>
      </w:pPr>
    </w:p>
    <w:p w14:paraId="0915DC10" w14:textId="77777777" w:rsidR="00365CC9" w:rsidRDefault="00365CC9"/>
    <w:p w14:paraId="26A7FD59" w14:textId="77777777" w:rsidR="00365CC9" w:rsidRDefault="00C270CB">
      <w:r>
        <w:br w:type="page"/>
      </w:r>
    </w:p>
    <w:p w14:paraId="15AF0744" w14:textId="77777777" w:rsidR="00365CC9" w:rsidRDefault="00C270CB">
      <w:pPr>
        <w:pStyle w:val="Heading2"/>
      </w:pPr>
      <w:r>
        <w:lastRenderedPageBreak/>
        <w:t>1734 – Mobius Timestamp</w:t>
      </w:r>
    </w:p>
    <w:p w14:paraId="76B67D90" w14:textId="77777777" w:rsidR="00365CC9" w:rsidRDefault="00365CC9">
      <w:pPr>
        <w:rPr>
          <w:rFonts w:cstheme="minorHAnsi"/>
          <w:b/>
          <w:bCs/>
          <w:color w:val="000000"/>
        </w:rPr>
      </w:pPr>
    </w:p>
    <w:p w14:paraId="51FBF08D" w14:textId="77777777" w:rsidR="00365CC9" w:rsidRDefault="00C270CB">
      <w:pPr>
        <w:rPr>
          <w:rFonts w:cstheme="minorHAnsi"/>
          <w:b/>
          <w:bCs/>
          <w:color w:val="000000"/>
        </w:rPr>
      </w:pPr>
      <w:r>
        <w:rPr>
          <w:rFonts w:cstheme="minorHAnsi"/>
          <w:b/>
          <w:bCs/>
          <w:color w:val="000000"/>
        </w:rPr>
        <w:t>Content</w:t>
      </w:r>
    </w:p>
    <w:p w14:paraId="49483926" w14:textId="77777777" w:rsidR="00365CC9" w:rsidRDefault="00C270CB">
      <w:r>
        <w:rPr>
          <w:color w:val="000000"/>
        </w:rPr>
        <w:t>As a lab member, I would like to fix the timestamp on the standard view Mobius camera.</w:t>
      </w:r>
    </w:p>
    <w:p w14:paraId="72C53E2B" w14:textId="77777777" w:rsidR="00365CC9" w:rsidRDefault="00C270CB">
      <w:pPr>
        <w:rPr>
          <w:rFonts w:cstheme="minorHAnsi"/>
          <w:b/>
          <w:bCs/>
          <w:color w:val="000000"/>
        </w:rPr>
      </w:pPr>
      <w:r>
        <w:rPr>
          <w:rFonts w:cstheme="minorHAnsi"/>
          <w:b/>
          <w:bCs/>
          <w:color w:val="000000"/>
        </w:rPr>
        <w:t>Definition of Done</w:t>
      </w:r>
    </w:p>
    <w:p w14:paraId="13EEEFE2" w14:textId="77777777" w:rsidR="00365CC9" w:rsidRDefault="00C270CB">
      <w:pPr>
        <w:rPr>
          <w:rFonts w:cstheme="minorHAnsi"/>
        </w:rPr>
      </w:pPr>
      <w:r>
        <w:rPr>
          <w:rFonts w:cstheme="minorHAnsi"/>
        </w:rPr>
        <w:t>[ ] Fix the timestamp on the camera so that it reflects an accurate time</w:t>
      </w:r>
    </w:p>
    <w:p w14:paraId="5075791B" w14:textId="77777777" w:rsidR="00365CC9" w:rsidRDefault="00365CC9">
      <w:pPr>
        <w:rPr>
          <w:rFonts w:cstheme="minorHAnsi"/>
        </w:rPr>
      </w:pPr>
    </w:p>
    <w:p w14:paraId="45B3F001" w14:textId="77777777" w:rsidR="00365CC9" w:rsidRDefault="00C270CB">
      <w:pPr>
        <w:rPr>
          <w:rFonts w:cstheme="minorHAnsi"/>
          <w:b/>
          <w:bCs/>
          <w:color w:val="000000"/>
        </w:rPr>
      </w:pPr>
      <w:r>
        <w:rPr>
          <w:rFonts w:cstheme="minorHAnsi"/>
          <w:b/>
          <w:bCs/>
          <w:color w:val="000000"/>
        </w:rPr>
        <w:t>Notes</w:t>
      </w:r>
    </w:p>
    <w:p w14:paraId="230B1F1F" w14:textId="77777777" w:rsidR="00365CC9" w:rsidRDefault="00C270CB">
      <w:pPr>
        <w:pStyle w:val="ListParagraph"/>
        <w:numPr>
          <w:ilvl w:val="0"/>
          <w:numId w:val="10"/>
        </w:numPr>
        <w:spacing w:after="0" w:line="240" w:lineRule="auto"/>
        <w:textAlignment w:val="baseline"/>
        <w:rPr>
          <w:rFonts w:cs="Arial"/>
          <w:color w:val="000000"/>
        </w:rPr>
      </w:pPr>
      <w:r>
        <w:rPr>
          <w:rFonts w:cs="Arial"/>
          <w:color w:val="000000"/>
        </w:rPr>
        <w:t>There may or may not be documentation for this on perforce. Otherwise google can probably help.</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0497AA1" w14:textId="77777777">
        <w:trPr>
          <w:trHeight w:val="63"/>
        </w:trPr>
        <w:tc>
          <w:tcPr>
            <w:tcW w:w="9576" w:type="dxa"/>
            <w:tcBorders>
              <w:left w:val="nil"/>
              <w:bottom w:val="nil"/>
              <w:right w:val="nil"/>
            </w:tcBorders>
            <w:shd w:val="clear" w:color="auto" w:fill="auto"/>
          </w:tcPr>
          <w:p w14:paraId="7CB5AA0C" w14:textId="77777777" w:rsidR="00365CC9" w:rsidRDefault="00365CC9"/>
        </w:tc>
      </w:tr>
    </w:tbl>
    <w:p w14:paraId="7DF25E75" w14:textId="77777777" w:rsidR="00365CC9" w:rsidRDefault="00365CC9">
      <w:pPr>
        <w:pStyle w:val="NoSpacing"/>
      </w:pPr>
    </w:p>
    <w:p w14:paraId="561EA4E4" w14:textId="77777777" w:rsidR="00365CC9" w:rsidRDefault="00C270CB">
      <w:r>
        <w:br w:type="page"/>
      </w:r>
    </w:p>
    <w:p w14:paraId="70A8985D" w14:textId="77777777" w:rsidR="00365CC9" w:rsidRDefault="00C270CB">
      <w:pPr>
        <w:pStyle w:val="Heading2"/>
      </w:pPr>
      <w:r>
        <w:lastRenderedPageBreak/>
        <w:t>1735 – Organize Lab</w:t>
      </w:r>
    </w:p>
    <w:p w14:paraId="0EEA2A50" w14:textId="77777777" w:rsidR="00365CC9" w:rsidRDefault="00365CC9">
      <w:pPr>
        <w:rPr>
          <w:rFonts w:cstheme="minorHAnsi"/>
          <w:b/>
          <w:bCs/>
          <w:color w:val="000000"/>
        </w:rPr>
      </w:pPr>
    </w:p>
    <w:p w14:paraId="486602B9" w14:textId="77777777" w:rsidR="00365CC9" w:rsidRDefault="00C270CB">
      <w:pPr>
        <w:rPr>
          <w:rFonts w:cstheme="minorHAnsi"/>
          <w:b/>
          <w:bCs/>
          <w:color w:val="000000"/>
        </w:rPr>
      </w:pPr>
      <w:r>
        <w:rPr>
          <w:rFonts w:cstheme="minorHAnsi"/>
          <w:b/>
          <w:bCs/>
          <w:color w:val="000000"/>
        </w:rPr>
        <w:t>Content</w:t>
      </w:r>
    </w:p>
    <w:p w14:paraId="0C834DE0" w14:textId="77777777" w:rsidR="00365CC9" w:rsidRDefault="00C270CB">
      <w:r>
        <w:rPr>
          <w:color w:val="000000"/>
        </w:rPr>
        <w:t>As a lab member, I would like to organize the lab.</w:t>
      </w:r>
    </w:p>
    <w:p w14:paraId="244F359C" w14:textId="77777777" w:rsidR="00365CC9" w:rsidRDefault="00C270CB">
      <w:pPr>
        <w:rPr>
          <w:rFonts w:cstheme="minorHAnsi"/>
          <w:b/>
          <w:bCs/>
          <w:color w:val="000000"/>
        </w:rPr>
      </w:pPr>
      <w:r>
        <w:rPr>
          <w:rFonts w:cstheme="minorHAnsi"/>
          <w:b/>
          <w:bCs/>
          <w:color w:val="000000"/>
        </w:rPr>
        <w:t>Definition of Done</w:t>
      </w:r>
    </w:p>
    <w:p w14:paraId="0DC87419" w14:textId="77777777" w:rsidR="00365CC9" w:rsidRDefault="00C270CB">
      <w:pPr>
        <w:rPr>
          <w:rFonts w:cstheme="minorHAnsi"/>
        </w:rPr>
      </w:pPr>
      <w:r>
        <w:rPr>
          <w:rFonts w:cstheme="minorHAnsi"/>
        </w:rPr>
        <w:t>[ ] Put stuff back in their appropriate boxes</w:t>
      </w:r>
    </w:p>
    <w:p w14:paraId="5E1A8F10" w14:textId="77777777" w:rsidR="00365CC9" w:rsidRDefault="00C270CB">
      <w:pPr>
        <w:rPr>
          <w:rFonts w:cstheme="minorHAnsi"/>
        </w:rPr>
      </w:pPr>
      <w:r>
        <w:rPr>
          <w:rFonts w:cstheme="minorHAnsi"/>
        </w:rPr>
        <w:t>[ ] Put boxes back on their labelled shelves</w:t>
      </w:r>
    </w:p>
    <w:p w14:paraId="3BEF4A8E" w14:textId="77777777" w:rsidR="00365CC9" w:rsidRDefault="00C270CB">
      <w:pPr>
        <w:rPr>
          <w:rFonts w:cstheme="minorHAnsi"/>
        </w:rPr>
      </w:pPr>
      <w:r>
        <w:rPr>
          <w:rFonts w:cstheme="minorHAnsi"/>
        </w:rPr>
        <w:t>[ ] Relabel boxes/shelves as necessary if labels are falling off or need moving</w:t>
      </w:r>
    </w:p>
    <w:p w14:paraId="660BF915" w14:textId="77777777" w:rsidR="00365CC9" w:rsidRDefault="00C270CB">
      <w:pPr>
        <w:rPr>
          <w:rFonts w:cstheme="minorHAnsi"/>
        </w:rPr>
      </w:pPr>
      <w:r>
        <w:rPr>
          <w:rFonts w:cstheme="minorHAnsi"/>
        </w:rPr>
        <w:t>[ ] Update \AFSL\LabInfo\EquipmentInventory\EquipmentInventory.docx to reflect new boxes both in the lab and in the MFOC</w:t>
      </w:r>
    </w:p>
    <w:p w14:paraId="745F901D" w14:textId="77777777" w:rsidR="00365CC9" w:rsidRDefault="00C270CB">
      <w:r>
        <w:rPr>
          <w:rFonts w:cstheme="minorHAnsi"/>
        </w:rPr>
        <w:t xml:space="preserve">[ ] Pull power supplies from the surplus computers in the KWT storage and turn them into DC power supplies for battery chargers (we need 2 for the MFOC and more would be helpful).  See video at </w:t>
      </w:r>
      <w:hyperlink r:id="rId22">
        <w:r>
          <w:rPr>
            <w:rStyle w:val="InternetLink"/>
            <w:rFonts w:cstheme="minorHAnsi"/>
          </w:rPr>
          <w:t>https://www.youtube.com/watch?v=CT1tiQOz3LU</w:t>
        </w:r>
      </w:hyperlink>
      <w:r>
        <w:rPr>
          <w:rFonts w:cstheme="minorHAnsi"/>
        </w:rPr>
        <w:t xml:space="preserve"> </w:t>
      </w:r>
    </w:p>
    <w:p w14:paraId="1128A18C" w14:textId="77777777" w:rsidR="00365CC9" w:rsidRDefault="00C270CB">
      <w:pPr>
        <w:rPr>
          <w:rFonts w:cstheme="minorHAnsi"/>
        </w:rPr>
      </w:pPr>
      <w:r>
        <w:rPr>
          <w:rFonts w:cstheme="minorHAnsi"/>
        </w:rPr>
        <w:t>[ ] Surplus/dispose of excess computers in KWT storage</w:t>
      </w:r>
    </w:p>
    <w:p w14:paraId="5ECA38D2" w14:textId="77777777" w:rsidR="00365CC9" w:rsidRDefault="00C270CB">
      <w:pPr>
        <w:rPr>
          <w:rFonts w:cstheme="minorHAnsi"/>
        </w:rPr>
      </w:pPr>
      <w:r>
        <w:rPr>
          <w:rFonts w:cstheme="minorHAnsi"/>
        </w:rPr>
        <w:t>[ ] Clean up KWT storage</w:t>
      </w:r>
    </w:p>
    <w:p w14:paraId="0EF2BCA4" w14:textId="77777777" w:rsidR="00365CC9" w:rsidRDefault="00365CC9">
      <w:pPr>
        <w:rPr>
          <w:rFonts w:cstheme="minorHAnsi"/>
        </w:rPr>
      </w:pPr>
    </w:p>
    <w:p w14:paraId="113B85B8" w14:textId="77777777" w:rsidR="00365CC9" w:rsidRDefault="00C270CB">
      <w:pPr>
        <w:rPr>
          <w:rFonts w:cstheme="minorHAnsi"/>
          <w:b/>
          <w:bCs/>
          <w:color w:val="000000"/>
        </w:rPr>
      </w:pPr>
      <w:r>
        <w:rPr>
          <w:rFonts w:cstheme="minorHAnsi"/>
          <w:b/>
          <w:bCs/>
          <w:color w:val="000000"/>
        </w:rPr>
        <w:t>Notes</w:t>
      </w:r>
    </w:p>
    <w:p w14:paraId="3385A8C7" w14:textId="77777777" w:rsidR="00365CC9" w:rsidRDefault="00C270CB">
      <w:pPr>
        <w:pStyle w:val="ListParagraph"/>
        <w:numPr>
          <w:ilvl w:val="0"/>
          <w:numId w:val="10"/>
        </w:numPr>
        <w:spacing w:after="0" w:line="240" w:lineRule="auto"/>
        <w:textAlignment w:val="baseline"/>
        <w:rPr>
          <w:rFonts w:cs="Arial"/>
          <w:color w:val="000000"/>
        </w:rPr>
      </w:pPr>
      <w:r>
        <w:rPr>
          <w:rFonts w:cs="Arial"/>
          <w:color w:val="000000"/>
        </w:rPr>
        <w:t>Relabeled the boxes and shelves</w:t>
      </w:r>
    </w:p>
    <w:p w14:paraId="29A8B854" w14:textId="77777777" w:rsidR="00365CC9" w:rsidRDefault="00C270CB">
      <w:pPr>
        <w:pStyle w:val="ListParagraph"/>
        <w:numPr>
          <w:ilvl w:val="0"/>
          <w:numId w:val="10"/>
        </w:numPr>
        <w:spacing w:after="0" w:line="240" w:lineRule="auto"/>
        <w:textAlignment w:val="baseline"/>
        <w:rPr>
          <w:rFonts w:cs="Arial"/>
          <w:color w:val="000000"/>
        </w:rPr>
      </w:pPr>
      <w:r>
        <w:rPr>
          <w:rFonts w:cs="Arial"/>
          <w:color w:val="000000"/>
        </w:rPr>
        <w:t>Updated the Equipment Inventory</w:t>
      </w:r>
    </w:p>
    <w:p w14:paraId="48B446C8" w14:textId="77777777" w:rsidR="00365CC9" w:rsidRDefault="00C270CB">
      <w:pPr>
        <w:pStyle w:val="ListParagraph"/>
        <w:numPr>
          <w:ilvl w:val="0"/>
          <w:numId w:val="10"/>
        </w:numPr>
        <w:spacing w:after="0" w:line="240" w:lineRule="auto"/>
        <w:textAlignment w:val="baseline"/>
        <w:rPr>
          <w:rFonts w:cs="Arial"/>
          <w:color w:val="000000"/>
        </w:rPr>
      </w:pPr>
      <w:r>
        <w:rPr>
          <w:rFonts w:cs="Arial"/>
          <w:color w:val="000000"/>
        </w:rPr>
        <w:t>Checked through the boxes to make sure everything was in their appropriate box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BEADB9F" w14:textId="77777777">
        <w:trPr>
          <w:trHeight w:val="63"/>
        </w:trPr>
        <w:tc>
          <w:tcPr>
            <w:tcW w:w="9576" w:type="dxa"/>
            <w:tcBorders>
              <w:left w:val="nil"/>
              <w:bottom w:val="nil"/>
              <w:right w:val="nil"/>
            </w:tcBorders>
            <w:shd w:val="clear" w:color="auto" w:fill="auto"/>
          </w:tcPr>
          <w:p w14:paraId="470C3F72" w14:textId="77777777" w:rsidR="00365CC9" w:rsidRDefault="00365CC9"/>
        </w:tc>
      </w:tr>
    </w:tbl>
    <w:p w14:paraId="3BF8291F" w14:textId="77777777" w:rsidR="00365CC9" w:rsidRDefault="00365CC9">
      <w:pPr>
        <w:pStyle w:val="NoSpacing"/>
      </w:pPr>
    </w:p>
    <w:p w14:paraId="3A4E533E" w14:textId="77777777" w:rsidR="00365CC9" w:rsidRDefault="00C270CB">
      <w:r>
        <w:br w:type="page"/>
      </w:r>
    </w:p>
    <w:p w14:paraId="69DC4837" w14:textId="77777777" w:rsidR="00365CC9" w:rsidRDefault="00C270CB">
      <w:pPr>
        <w:pStyle w:val="Heading2"/>
      </w:pPr>
      <w:r>
        <w:lastRenderedPageBreak/>
        <w:t>1736 – Checklist Updates</w:t>
      </w:r>
    </w:p>
    <w:p w14:paraId="42CB45E4" w14:textId="77777777" w:rsidR="00365CC9" w:rsidRDefault="00365CC9">
      <w:pPr>
        <w:rPr>
          <w:rFonts w:cstheme="minorHAnsi"/>
          <w:b/>
          <w:bCs/>
          <w:color w:val="000000"/>
        </w:rPr>
      </w:pPr>
    </w:p>
    <w:p w14:paraId="0B45027D" w14:textId="77777777" w:rsidR="00365CC9" w:rsidRDefault="00C270CB">
      <w:pPr>
        <w:rPr>
          <w:rFonts w:cstheme="minorHAnsi"/>
          <w:b/>
          <w:bCs/>
          <w:color w:val="000000"/>
        </w:rPr>
      </w:pPr>
      <w:r>
        <w:rPr>
          <w:rFonts w:cstheme="minorHAnsi"/>
          <w:b/>
          <w:bCs/>
          <w:color w:val="000000"/>
        </w:rPr>
        <w:t>Content</w:t>
      </w:r>
    </w:p>
    <w:p w14:paraId="717D33E6" w14:textId="77777777" w:rsidR="00365CC9" w:rsidRDefault="00C270CB">
      <w:r>
        <w:rPr>
          <w:color w:val="000000"/>
        </w:rPr>
        <w:t>As a lab member, I would like to make updates to the checklists.</w:t>
      </w:r>
    </w:p>
    <w:p w14:paraId="6B3CEB20" w14:textId="77777777" w:rsidR="00365CC9" w:rsidRDefault="00C270CB">
      <w:pPr>
        <w:rPr>
          <w:rFonts w:cstheme="minorHAnsi"/>
          <w:b/>
          <w:bCs/>
          <w:color w:val="000000"/>
        </w:rPr>
      </w:pPr>
      <w:r>
        <w:rPr>
          <w:rFonts w:cstheme="minorHAnsi"/>
          <w:b/>
          <w:bCs/>
          <w:color w:val="000000"/>
        </w:rPr>
        <w:t>Definition of Done</w:t>
      </w:r>
    </w:p>
    <w:p w14:paraId="1B150C1C" w14:textId="77777777" w:rsidR="00365CC9" w:rsidRDefault="00C270CB">
      <w:pPr>
        <w:rPr>
          <w:rFonts w:cstheme="minorHAnsi"/>
        </w:rPr>
      </w:pPr>
      <w:r>
        <w:rPr>
          <w:rFonts w:cstheme="minorHAnsi"/>
        </w:rPr>
        <w:t>[ ] Add a check to make sure the aircraft launcher has appropriate safety gear on</w:t>
      </w:r>
    </w:p>
    <w:p w14:paraId="117E4DCA" w14:textId="77777777" w:rsidR="00365CC9" w:rsidRDefault="00C270CB">
      <w:pPr>
        <w:pStyle w:val="ListParagraph"/>
        <w:numPr>
          <w:ilvl w:val="0"/>
          <w:numId w:val="4"/>
        </w:numPr>
        <w:spacing w:after="0" w:line="240" w:lineRule="auto"/>
        <w:rPr>
          <w:rFonts w:cstheme="minorHAnsi"/>
        </w:rPr>
      </w:pPr>
      <w:r>
        <w:rPr>
          <w:rFonts w:cstheme="minorHAnsi"/>
        </w:rPr>
        <w:t>Globe, helmet, etc</w:t>
      </w:r>
    </w:p>
    <w:p w14:paraId="357AFA07" w14:textId="77777777" w:rsidR="00365CC9" w:rsidRDefault="00C270CB">
      <w:pPr>
        <w:rPr>
          <w:rFonts w:cstheme="minorHAnsi"/>
        </w:rPr>
      </w:pPr>
      <w:r>
        <w:rPr>
          <w:rFonts w:cstheme="minorHAnsi"/>
        </w:rPr>
        <w:t xml:space="preserve">[ ] Remove extra items – clean it up </w:t>
      </w:r>
    </w:p>
    <w:p w14:paraId="49D6A87F" w14:textId="77777777" w:rsidR="00365CC9" w:rsidRDefault="00C270CB">
      <w:pPr>
        <w:rPr>
          <w:rFonts w:cstheme="minorHAnsi"/>
        </w:rPr>
      </w:pPr>
      <w:r>
        <w:rPr>
          <w:rFonts w:cstheme="minorHAnsi"/>
        </w:rPr>
        <w:t>[ ] Add note to ensure Mission Planner audio is audible in MFOC before launch</w:t>
      </w:r>
    </w:p>
    <w:p w14:paraId="4B0AF4B1" w14:textId="77777777" w:rsidR="00365CC9" w:rsidRDefault="00365CC9">
      <w:pPr>
        <w:rPr>
          <w:rFonts w:cstheme="minorHAnsi"/>
        </w:rPr>
      </w:pPr>
    </w:p>
    <w:p w14:paraId="7E59FAFF" w14:textId="77777777" w:rsidR="00365CC9" w:rsidRDefault="00C270CB">
      <w:pPr>
        <w:rPr>
          <w:rFonts w:cstheme="minorHAnsi"/>
          <w:b/>
          <w:bCs/>
          <w:color w:val="000000"/>
        </w:rPr>
      </w:pPr>
      <w:r>
        <w:rPr>
          <w:rFonts w:cstheme="minorHAnsi"/>
          <w:b/>
          <w:bCs/>
          <w:color w:val="000000"/>
        </w:rPr>
        <w:t>Notes</w:t>
      </w:r>
    </w:p>
    <w:p w14:paraId="5CFEFA87"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8793791" w14:textId="77777777">
        <w:trPr>
          <w:trHeight w:val="63"/>
        </w:trPr>
        <w:tc>
          <w:tcPr>
            <w:tcW w:w="9576" w:type="dxa"/>
            <w:tcBorders>
              <w:left w:val="nil"/>
              <w:bottom w:val="nil"/>
              <w:right w:val="nil"/>
            </w:tcBorders>
            <w:shd w:val="clear" w:color="auto" w:fill="auto"/>
          </w:tcPr>
          <w:p w14:paraId="3CDDEA7B" w14:textId="77777777" w:rsidR="00365CC9" w:rsidRDefault="00365CC9"/>
        </w:tc>
      </w:tr>
    </w:tbl>
    <w:p w14:paraId="4D558912" w14:textId="77777777" w:rsidR="00365CC9" w:rsidRDefault="00365CC9">
      <w:pPr>
        <w:pStyle w:val="NoSpacing"/>
      </w:pPr>
    </w:p>
    <w:p w14:paraId="657857BF" w14:textId="77777777" w:rsidR="00365CC9" w:rsidRDefault="00C270CB">
      <w:r>
        <w:br w:type="page"/>
      </w:r>
    </w:p>
    <w:p w14:paraId="54CB1CEB" w14:textId="77777777" w:rsidR="00365CC9" w:rsidRDefault="00C270CB">
      <w:pPr>
        <w:pStyle w:val="Heading2"/>
      </w:pPr>
      <w:r>
        <w:lastRenderedPageBreak/>
        <w:t>1737 – Purchase Chairs</w:t>
      </w:r>
    </w:p>
    <w:p w14:paraId="0F2137BE" w14:textId="77777777" w:rsidR="00365CC9" w:rsidRDefault="00365CC9">
      <w:pPr>
        <w:rPr>
          <w:rFonts w:cstheme="minorHAnsi"/>
          <w:b/>
          <w:bCs/>
          <w:color w:val="000000"/>
        </w:rPr>
      </w:pPr>
    </w:p>
    <w:p w14:paraId="08643BBC" w14:textId="77777777" w:rsidR="00365CC9" w:rsidRDefault="00C270CB">
      <w:pPr>
        <w:rPr>
          <w:rFonts w:cstheme="minorHAnsi"/>
          <w:b/>
          <w:bCs/>
          <w:color w:val="000000"/>
        </w:rPr>
      </w:pPr>
      <w:r>
        <w:rPr>
          <w:rFonts w:cstheme="minorHAnsi"/>
          <w:b/>
          <w:bCs/>
          <w:color w:val="000000"/>
        </w:rPr>
        <w:t>Content</w:t>
      </w:r>
    </w:p>
    <w:p w14:paraId="08544842" w14:textId="77777777" w:rsidR="00365CC9" w:rsidRDefault="00C270CB">
      <w:r>
        <w:rPr>
          <w:color w:val="000000"/>
        </w:rPr>
        <w:t>As a lab member, I would like to research and purchase camp chairs for flight tests.</w:t>
      </w:r>
    </w:p>
    <w:p w14:paraId="2464BEDB" w14:textId="77777777" w:rsidR="00365CC9" w:rsidRDefault="00C270CB">
      <w:pPr>
        <w:rPr>
          <w:rFonts w:cstheme="minorHAnsi"/>
          <w:b/>
          <w:bCs/>
          <w:color w:val="000000"/>
        </w:rPr>
      </w:pPr>
      <w:r>
        <w:rPr>
          <w:rFonts w:cstheme="minorHAnsi"/>
          <w:b/>
          <w:bCs/>
          <w:color w:val="000000"/>
        </w:rPr>
        <w:t>Definition of Done</w:t>
      </w:r>
    </w:p>
    <w:p w14:paraId="47FA97D9" w14:textId="77777777" w:rsidR="00365CC9" w:rsidRDefault="00C270CB">
      <w:pPr>
        <w:rPr>
          <w:rFonts w:cstheme="minorHAnsi"/>
        </w:rPr>
      </w:pPr>
      <w:r>
        <w:rPr>
          <w:rFonts w:cstheme="minorHAnsi"/>
        </w:rPr>
        <w:t>[ ] Research, some good camp chairs for flight tests</w:t>
      </w:r>
    </w:p>
    <w:p w14:paraId="73A033D3" w14:textId="77777777" w:rsidR="00365CC9" w:rsidRDefault="00C270CB">
      <w:pPr>
        <w:rPr>
          <w:rFonts w:cstheme="minorHAnsi"/>
        </w:rPr>
      </w:pPr>
      <w:r>
        <w:rPr>
          <w:rFonts w:cstheme="minorHAnsi"/>
        </w:rPr>
        <w:t>[ ] Work with Dr. Lum or Hannah to purchase 3-4 chairs</w:t>
      </w:r>
    </w:p>
    <w:p w14:paraId="63F1173E" w14:textId="77777777" w:rsidR="00365CC9" w:rsidRDefault="00365CC9">
      <w:pPr>
        <w:rPr>
          <w:rFonts w:cstheme="minorHAnsi"/>
        </w:rPr>
      </w:pPr>
    </w:p>
    <w:p w14:paraId="33158D73" w14:textId="77777777" w:rsidR="00365CC9" w:rsidRDefault="00C270CB">
      <w:pPr>
        <w:rPr>
          <w:rFonts w:cstheme="minorHAnsi"/>
          <w:b/>
          <w:bCs/>
          <w:color w:val="000000"/>
        </w:rPr>
      </w:pPr>
      <w:r>
        <w:rPr>
          <w:rFonts w:cstheme="minorHAnsi"/>
          <w:b/>
          <w:bCs/>
          <w:color w:val="000000"/>
        </w:rPr>
        <w:t>Notes</w:t>
      </w:r>
    </w:p>
    <w:p w14:paraId="5CE04C24"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2CB4689" w14:textId="77777777">
        <w:trPr>
          <w:trHeight w:val="63"/>
        </w:trPr>
        <w:tc>
          <w:tcPr>
            <w:tcW w:w="9576" w:type="dxa"/>
            <w:tcBorders>
              <w:left w:val="nil"/>
              <w:bottom w:val="nil"/>
              <w:right w:val="nil"/>
            </w:tcBorders>
            <w:shd w:val="clear" w:color="auto" w:fill="auto"/>
          </w:tcPr>
          <w:p w14:paraId="23D5F957" w14:textId="77777777" w:rsidR="00365CC9" w:rsidRDefault="00365CC9"/>
        </w:tc>
      </w:tr>
    </w:tbl>
    <w:p w14:paraId="2B5DDDFF" w14:textId="77777777" w:rsidR="00365CC9" w:rsidRDefault="00365CC9">
      <w:pPr>
        <w:pStyle w:val="NoSpacing"/>
      </w:pPr>
    </w:p>
    <w:p w14:paraId="4B1A4C83" w14:textId="77777777" w:rsidR="00365CC9" w:rsidRDefault="00C270CB">
      <w:r>
        <w:br w:type="page"/>
      </w:r>
    </w:p>
    <w:p w14:paraId="4AF6255D" w14:textId="77777777" w:rsidR="00365CC9" w:rsidRDefault="00C270CB">
      <w:pPr>
        <w:pStyle w:val="Heading2"/>
      </w:pPr>
      <w:r>
        <w:lastRenderedPageBreak/>
        <w:t>1738 – Cockpit Voice Recorder</w:t>
      </w:r>
    </w:p>
    <w:p w14:paraId="60045094" w14:textId="77777777" w:rsidR="00365CC9" w:rsidRDefault="00365CC9">
      <w:pPr>
        <w:rPr>
          <w:rFonts w:cstheme="minorHAnsi"/>
          <w:b/>
          <w:bCs/>
          <w:color w:val="000000"/>
        </w:rPr>
      </w:pPr>
    </w:p>
    <w:p w14:paraId="209417E8" w14:textId="77777777" w:rsidR="00365CC9" w:rsidRDefault="00C270CB">
      <w:pPr>
        <w:rPr>
          <w:rFonts w:cstheme="minorHAnsi"/>
          <w:b/>
          <w:bCs/>
          <w:color w:val="000000"/>
        </w:rPr>
      </w:pPr>
      <w:r>
        <w:rPr>
          <w:rFonts w:cstheme="minorHAnsi"/>
          <w:b/>
          <w:bCs/>
          <w:color w:val="000000"/>
        </w:rPr>
        <w:t>Content</w:t>
      </w:r>
    </w:p>
    <w:p w14:paraId="6C65E676" w14:textId="77777777" w:rsidR="00365CC9" w:rsidRDefault="00C270CB">
      <w:pPr>
        <w:rPr>
          <w:rFonts w:ascii="Calibri" w:hAnsi="Calibri"/>
          <w:color w:val="000000"/>
        </w:rPr>
      </w:pPr>
      <w:r>
        <w:rPr>
          <w:color w:val="000000"/>
        </w:rPr>
        <w:t>As a lab member, I would like to research and purchase a “cockpit” voice recorder that we can use to record cell phone traffic during our flight tests.  This would be like a cockpit voice recorder so we have a record of what is going on.  This could be something as simple as plugging into someone’s cell phone (between the phone and the earpiece). </w:t>
      </w:r>
    </w:p>
    <w:p w14:paraId="1C472C23" w14:textId="77777777" w:rsidR="00365CC9" w:rsidRDefault="00C270CB">
      <w:pPr>
        <w:rPr>
          <w:rFonts w:cstheme="minorHAnsi"/>
          <w:b/>
          <w:bCs/>
          <w:color w:val="000000"/>
        </w:rPr>
      </w:pPr>
      <w:r>
        <w:rPr>
          <w:rFonts w:cstheme="minorHAnsi"/>
          <w:b/>
          <w:bCs/>
          <w:color w:val="000000"/>
        </w:rPr>
        <w:t>Definition of Done</w:t>
      </w:r>
    </w:p>
    <w:p w14:paraId="71750A83" w14:textId="77777777" w:rsidR="00365CC9" w:rsidRDefault="00C270CB">
      <w:pPr>
        <w:rPr>
          <w:rFonts w:cstheme="minorHAnsi"/>
        </w:rPr>
      </w:pPr>
      <w:r>
        <w:rPr>
          <w:rFonts w:cstheme="minorHAnsi"/>
        </w:rPr>
        <w:t>[ ] Research a simple voice recorder</w:t>
      </w:r>
    </w:p>
    <w:p w14:paraId="32212E97" w14:textId="77777777" w:rsidR="00365CC9" w:rsidRDefault="00C270CB">
      <w:r>
        <w:rPr>
          <w:rFonts w:cstheme="minorHAnsi"/>
        </w:rPr>
        <w:t>[ ] Work with Dr. Lum or Hannah to purchase it if necessary</w:t>
      </w:r>
    </w:p>
    <w:p w14:paraId="3E051905" w14:textId="77777777" w:rsidR="00365CC9" w:rsidRDefault="00C270CB">
      <w:r>
        <w:rPr>
          <w:rFonts w:cstheme="minorHAnsi"/>
        </w:rPr>
        <w:t>[ ] Write up use instructions</w:t>
      </w:r>
    </w:p>
    <w:p w14:paraId="649D9733" w14:textId="77777777" w:rsidR="00365CC9" w:rsidRDefault="00365CC9">
      <w:pPr>
        <w:rPr>
          <w:rFonts w:cstheme="minorHAnsi"/>
        </w:rPr>
      </w:pPr>
    </w:p>
    <w:p w14:paraId="0CBE7D2F" w14:textId="77777777" w:rsidR="00365CC9" w:rsidRDefault="00C270CB">
      <w:pPr>
        <w:rPr>
          <w:rFonts w:cstheme="minorHAnsi"/>
          <w:b/>
          <w:bCs/>
          <w:color w:val="000000"/>
        </w:rPr>
      </w:pPr>
      <w:r>
        <w:rPr>
          <w:rFonts w:cstheme="minorHAnsi"/>
          <w:b/>
          <w:bCs/>
          <w:color w:val="000000"/>
        </w:rPr>
        <w:t>Notes</w:t>
      </w:r>
    </w:p>
    <w:p w14:paraId="02D53F02"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AE2B5D" w14:textId="77777777">
        <w:trPr>
          <w:trHeight w:val="63"/>
        </w:trPr>
        <w:tc>
          <w:tcPr>
            <w:tcW w:w="9576" w:type="dxa"/>
            <w:tcBorders>
              <w:left w:val="nil"/>
              <w:bottom w:val="nil"/>
              <w:right w:val="nil"/>
            </w:tcBorders>
            <w:shd w:val="clear" w:color="auto" w:fill="auto"/>
          </w:tcPr>
          <w:p w14:paraId="49DED56A" w14:textId="77777777" w:rsidR="00365CC9" w:rsidRDefault="00365CC9"/>
        </w:tc>
      </w:tr>
    </w:tbl>
    <w:p w14:paraId="28C24FD3" w14:textId="77777777" w:rsidR="00365CC9" w:rsidRDefault="00365CC9">
      <w:pPr>
        <w:pStyle w:val="NoSpacing"/>
      </w:pPr>
    </w:p>
    <w:p w14:paraId="417D1E9B" w14:textId="77777777" w:rsidR="00365CC9" w:rsidRDefault="00C270CB">
      <w:r>
        <w:br w:type="page"/>
      </w:r>
    </w:p>
    <w:p w14:paraId="780BE8B0" w14:textId="77777777" w:rsidR="00365CC9" w:rsidRDefault="00C270CB">
      <w:pPr>
        <w:pStyle w:val="Heading2"/>
        <w:rPr>
          <w:caps/>
        </w:rPr>
      </w:pPr>
      <w:r>
        <w:lastRenderedPageBreak/>
        <w:t>1739 – ArduPlane Development Workflow</w:t>
      </w:r>
    </w:p>
    <w:p w14:paraId="7BEA939B" w14:textId="77777777" w:rsidR="00365CC9" w:rsidRDefault="00365CC9">
      <w:pPr>
        <w:rPr>
          <w:rFonts w:cstheme="minorHAnsi"/>
          <w:b/>
          <w:bCs/>
          <w:color w:val="000000"/>
        </w:rPr>
      </w:pPr>
    </w:p>
    <w:p w14:paraId="712DA242" w14:textId="77777777" w:rsidR="00365CC9" w:rsidRDefault="00C270CB">
      <w:pPr>
        <w:rPr>
          <w:rFonts w:cstheme="minorHAnsi"/>
          <w:b/>
          <w:bCs/>
          <w:color w:val="000000"/>
        </w:rPr>
      </w:pPr>
      <w:r>
        <w:rPr>
          <w:rFonts w:cstheme="minorHAnsi"/>
          <w:b/>
          <w:bCs/>
          <w:color w:val="000000"/>
        </w:rPr>
        <w:t>Content</w:t>
      </w:r>
    </w:p>
    <w:p w14:paraId="7EB6AF0A" w14:textId="77777777" w:rsidR="00365CC9" w:rsidRDefault="00C270CB">
      <w:pPr>
        <w:rPr>
          <w:rFonts w:ascii="Calibri" w:hAnsi="Calibri"/>
          <w:color w:val="000000"/>
        </w:rPr>
      </w:pPr>
      <w:r>
        <w:rPr>
          <w:color w:val="000000"/>
        </w:rPr>
        <w:t>As a software developer, I would like to determine an efficient workflow to build custom ArduPlane firmware so I can use it for the TRAPIS2 and other projects.</w:t>
      </w:r>
    </w:p>
    <w:p w14:paraId="41661695" w14:textId="77777777" w:rsidR="00365CC9" w:rsidRDefault="00C270CB">
      <w:pPr>
        <w:rPr>
          <w:rFonts w:cstheme="minorHAnsi"/>
          <w:b/>
          <w:bCs/>
          <w:color w:val="000000"/>
        </w:rPr>
      </w:pPr>
      <w:r>
        <w:rPr>
          <w:rFonts w:cstheme="minorHAnsi"/>
          <w:b/>
          <w:bCs/>
          <w:color w:val="000000"/>
        </w:rPr>
        <w:t>Definition of Done</w:t>
      </w:r>
    </w:p>
    <w:p w14:paraId="047D2707" w14:textId="77777777" w:rsidR="00365CC9" w:rsidRDefault="00C270CB">
      <w:pPr>
        <w:rPr>
          <w:rFonts w:cstheme="minorHAnsi"/>
        </w:rPr>
      </w:pPr>
      <w:r>
        <w:rPr>
          <w:rFonts w:cstheme="minorHAnsi"/>
        </w:rPr>
        <w:t>[ ] Coordiante with Alex Banh to discuss the software development workflow.</w:t>
      </w:r>
    </w:p>
    <w:p w14:paraId="504EE34D" w14:textId="77777777" w:rsidR="00365CC9" w:rsidRDefault="00C270CB">
      <w:pPr>
        <w:rPr>
          <w:rFonts w:cstheme="minorHAnsi"/>
        </w:rPr>
      </w:pPr>
      <w:r>
        <w:rPr>
          <w:rFonts w:cstheme="minorHAnsi"/>
        </w:rPr>
        <w:t>[ ] Test this workflow and ensure that you can build and upload viable firmware.</w:t>
      </w:r>
    </w:p>
    <w:p w14:paraId="7D72DDCE" w14:textId="77777777" w:rsidR="00365CC9" w:rsidRDefault="00C270CB">
      <w:pPr>
        <w:rPr>
          <w:rFonts w:cstheme="minorHAnsi"/>
        </w:rPr>
      </w:pPr>
      <w:r>
        <w:rPr>
          <w:rFonts w:cstheme="minorHAnsi"/>
        </w:rPr>
        <w:t>[ ] Document this workflow in \\FlightOperations\UAS\CommonDocuments\ArduPlane\OperationalChecklistsAndNotes.docx</w:t>
      </w:r>
    </w:p>
    <w:p w14:paraId="3AB42A10" w14:textId="77777777" w:rsidR="00365CC9" w:rsidRDefault="00C270CB">
      <w:pPr>
        <w:rPr>
          <w:rFonts w:cstheme="minorHAnsi"/>
        </w:rPr>
      </w:pPr>
      <w:r>
        <w:rPr>
          <w:rFonts w:cstheme="minorHAnsi"/>
        </w:rPr>
        <w:t>[ ] Review workflow with Chris Lum</w:t>
      </w:r>
    </w:p>
    <w:p w14:paraId="2CBE75F7" w14:textId="77777777" w:rsidR="00365CC9" w:rsidRDefault="00C270CB">
      <w:pPr>
        <w:rPr>
          <w:rFonts w:cstheme="minorHAnsi"/>
        </w:rPr>
      </w:pPr>
      <w:r>
        <w:rPr>
          <w:rFonts w:cstheme="minorHAnsi"/>
        </w:rPr>
        <w:t>[ ] Ensure relevant machines in the lab have the software necessary and can build customized ArduPlane.</w:t>
      </w:r>
    </w:p>
    <w:p w14:paraId="21C04984" w14:textId="77777777" w:rsidR="00365CC9" w:rsidRDefault="00C270CB">
      <w:pPr>
        <w:rPr>
          <w:rFonts w:cstheme="minorHAnsi"/>
        </w:rPr>
      </w:pPr>
      <w:r>
        <w:rPr>
          <w:rFonts w:cstheme="minorHAnsi"/>
        </w:rPr>
        <w:t>[ ] Present/demo to lab group.</w:t>
      </w:r>
    </w:p>
    <w:p w14:paraId="68D11D0D" w14:textId="77777777" w:rsidR="00365CC9" w:rsidRDefault="00365CC9">
      <w:pPr>
        <w:rPr>
          <w:rFonts w:cstheme="minorHAnsi"/>
        </w:rPr>
      </w:pPr>
    </w:p>
    <w:p w14:paraId="39545C3B" w14:textId="77777777" w:rsidR="00365CC9" w:rsidRDefault="00C270CB">
      <w:pPr>
        <w:rPr>
          <w:rFonts w:cstheme="minorHAnsi"/>
          <w:b/>
          <w:bCs/>
          <w:color w:val="000000"/>
        </w:rPr>
      </w:pPr>
      <w:r>
        <w:rPr>
          <w:rFonts w:cstheme="minorHAnsi"/>
          <w:b/>
          <w:bCs/>
          <w:color w:val="000000"/>
        </w:rPr>
        <w:t>Notes</w:t>
      </w:r>
    </w:p>
    <w:p w14:paraId="74631B79"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2E3499C" w14:textId="77777777">
        <w:trPr>
          <w:trHeight w:val="63"/>
        </w:trPr>
        <w:tc>
          <w:tcPr>
            <w:tcW w:w="9576" w:type="dxa"/>
            <w:tcBorders>
              <w:left w:val="nil"/>
              <w:bottom w:val="nil"/>
              <w:right w:val="nil"/>
            </w:tcBorders>
            <w:shd w:val="clear" w:color="auto" w:fill="auto"/>
          </w:tcPr>
          <w:p w14:paraId="1921DB35" w14:textId="77777777" w:rsidR="00365CC9" w:rsidRDefault="00365CC9"/>
        </w:tc>
      </w:tr>
    </w:tbl>
    <w:p w14:paraId="248BB8D8" w14:textId="77777777" w:rsidR="00365CC9" w:rsidRDefault="00365CC9">
      <w:pPr>
        <w:pStyle w:val="NoSpacing"/>
      </w:pPr>
    </w:p>
    <w:p w14:paraId="1F3F01C6" w14:textId="77777777" w:rsidR="00365CC9" w:rsidRDefault="00C270CB">
      <w:r>
        <w:br w:type="page"/>
      </w:r>
    </w:p>
    <w:p w14:paraId="4F33D176" w14:textId="77777777" w:rsidR="00365CC9" w:rsidRDefault="00C270CB">
      <w:pPr>
        <w:pStyle w:val="Heading2"/>
        <w:rPr>
          <w:rFonts w:asciiTheme="minorHAnsi" w:hAnsiTheme="minorHAnsi" w:cstheme="minorHAnsi"/>
          <w:caps/>
        </w:rPr>
      </w:pPr>
      <w:bookmarkStart w:id="28" w:name="_Ref494783223"/>
      <w:bookmarkEnd w:id="28"/>
      <w:r>
        <w:rPr>
          <w:rFonts w:asciiTheme="minorHAnsi" w:hAnsiTheme="minorHAnsi" w:cstheme="minorHAnsi"/>
        </w:rPr>
        <w:lastRenderedPageBreak/>
        <w:t>1740 – Finwing Sabre Build (Peach)</w:t>
      </w:r>
    </w:p>
    <w:p w14:paraId="11F76F1E" w14:textId="77777777" w:rsidR="00365CC9" w:rsidRDefault="00365CC9">
      <w:pPr>
        <w:rPr>
          <w:rFonts w:asciiTheme="minorHAnsi" w:hAnsiTheme="minorHAnsi" w:cstheme="minorHAnsi"/>
          <w:b/>
          <w:bCs/>
          <w:color w:val="000000"/>
        </w:rPr>
      </w:pPr>
    </w:p>
    <w:p w14:paraId="5C6E7DC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5DD329D" w14:textId="77777777" w:rsidR="00365CC9" w:rsidRDefault="00C270CB">
      <w:pPr>
        <w:rPr>
          <w:rFonts w:asciiTheme="minorHAnsi" w:hAnsiTheme="minorHAnsi" w:cstheme="minorHAnsi"/>
          <w:color w:val="000000"/>
        </w:rPr>
      </w:pPr>
      <w:r>
        <w:rPr>
          <w:rFonts w:asciiTheme="minorHAnsi" w:hAnsiTheme="minorHAnsi" w:cstheme="minorHAnsi"/>
          <w:color w:val="000000"/>
        </w:rPr>
        <w:t>As a test engineer, I would like to build the two Finwing Sabre aircraft so I can use it for the TRAPIS2 project.</w:t>
      </w:r>
    </w:p>
    <w:p w14:paraId="61EB5E4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D8D3200" w14:textId="77777777" w:rsidR="00365CC9" w:rsidRDefault="00C270CB">
      <w:pPr>
        <w:rPr>
          <w:rFonts w:asciiTheme="minorHAnsi" w:hAnsiTheme="minorHAnsi" w:cstheme="minorHAnsi"/>
        </w:rPr>
      </w:pPr>
      <w:r>
        <w:rPr>
          <w:rFonts w:asciiTheme="minorHAnsi" w:hAnsiTheme="minorHAnsi" w:cstheme="minorHAnsi"/>
        </w:rPr>
        <w:t>[ ] Coordinate with Hannah, Selina, and Karine to discuss the TRAPIS payload.</w:t>
      </w:r>
    </w:p>
    <w:p w14:paraId="4CC3D9CE" w14:textId="77777777" w:rsidR="00365CC9" w:rsidRDefault="00C270CB">
      <w:pPr>
        <w:rPr>
          <w:rFonts w:asciiTheme="minorHAnsi" w:hAnsiTheme="minorHAnsi" w:cstheme="minorHAnsi"/>
        </w:rPr>
      </w:pPr>
      <w:r>
        <w:rPr>
          <w:rFonts w:asciiTheme="minorHAnsi" w:hAnsiTheme="minorHAnsi" w:cstheme="minorHAnsi"/>
        </w:rPr>
        <w:t>[ ] Build the two Finwing Sabre aircraft.</w:t>
      </w:r>
    </w:p>
    <w:p w14:paraId="10878955" w14:textId="77777777" w:rsidR="00365CC9" w:rsidRDefault="00C270CB">
      <w:pPr>
        <w:rPr>
          <w:rFonts w:asciiTheme="minorHAnsi" w:hAnsiTheme="minorHAnsi" w:cstheme="minorHAnsi"/>
        </w:rPr>
      </w:pPr>
      <w:r>
        <w:rPr>
          <w:rFonts w:asciiTheme="minorHAnsi" w:hAnsiTheme="minorHAnsi" w:cstheme="minorHAnsi"/>
        </w:rPr>
        <w:t>[ ] Name both systems.</w:t>
      </w:r>
    </w:p>
    <w:p w14:paraId="3AAC3F05" w14:textId="77777777" w:rsidR="00365CC9" w:rsidRDefault="00C270CB">
      <w:pPr>
        <w:rPr>
          <w:rFonts w:asciiTheme="minorHAnsi" w:hAnsiTheme="minorHAnsi" w:cstheme="minorHAnsi"/>
        </w:rPr>
      </w:pPr>
      <w:r>
        <w:rPr>
          <w:rFonts w:asciiTheme="minorHAnsi" w:hAnsiTheme="minorHAnsi" w:cstheme="minorHAnsi"/>
        </w:rPr>
        <w:t>[ ] Update \FlightOperations\UAS\ComponentTracker.xlsx</w:t>
      </w:r>
    </w:p>
    <w:p w14:paraId="7CFA850B" w14:textId="77777777" w:rsidR="00365CC9" w:rsidRDefault="00C270CB">
      <w:pPr>
        <w:rPr>
          <w:rFonts w:asciiTheme="minorHAnsi" w:hAnsiTheme="minorHAnsi" w:cstheme="minorHAnsi"/>
        </w:rPr>
      </w:pPr>
      <w:r>
        <w:rPr>
          <w:rFonts w:asciiTheme="minorHAnsi" w:hAnsiTheme="minorHAnsi" w:cstheme="minorHAnsi"/>
        </w:rPr>
        <w:t>[ ] Flight test these aircraft, and ensure they are tuned appropriately for safe and reliable flight.</w:t>
      </w:r>
    </w:p>
    <w:p w14:paraId="31CEFC38" w14:textId="77777777" w:rsidR="00365CC9" w:rsidRDefault="00C270CB">
      <w:pPr>
        <w:rPr>
          <w:rFonts w:asciiTheme="minorHAnsi" w:hAnsiTheme="minorHAnsi" w:cstheme="minorHAnsi"/>
        </w:rPr>
      </w:pPr>
      <w:r>
        <w:rPr>
          <w:rFonts w:asciiTheme="minorHAnsi" w:hAnsiTheme="minorHAnsi" w:cstheme="minorHAnsi"/>
        </w:rPr>
        <w:tab/>
        <w:t>[ ] Preliminary tuning can be done with the Plum aircraft.</w:t>
      </w:r>
    </w:p>
    <w:p w14:paraId="6CAEC8AF" w14:textId="77777777" w:rsidR="00365CC9" w:rsidRDefault="00C270CB">
      <w:pPr>
        <w:rPr>
          <w:rFonts w:asciiTheme="minorHAnsi" w:hAnsiTheme="minorHAnsi" w:cstheme="minorHAnsi"/>
        </w:rPr>
      </w:pPr>
      <w:r>
        <w:rPr>
          <w:rFonts w:asciiTheme="minorHAnsi" w:hAnsiTheme="minorHAnsi" w:cstheme="minorHAnsi"/>
        </w:rPr>
        <w:t>[ ] Create necessary documentation/paperwork for these aircraft</w:t>
      </w:r>
    </w:p>
    <w:p w14:paraId="0855C156" w14:textId="77777777" w:rsidR="00365CC9" w:rsidRDefault="00C270CB">
      <w:pPr>
        <w:rPr>
          <w:rFonts w:asciiTheme="minorHAnsi" w:hAnsiTheme="minorHAnsi" w:cstheme="minorHAnsi"/>
        </w:rPr>
      </w:pPr>
      <w:r>
        <w:rPr>
          <w:rFonts w:asciiTheme="minorHAnsi" w:hAnsiTheme="minorHAnsi" w:cstheme="minorHAnsi"/>
        </w:rPr>
        <w:t>[ ] Ensure they are airworthy.</w:t>
      </w:r>
    </w:p>
    <w:p w14:paraId="5CE6B91C" w14:textId="77777777" w:rsidR="00365CC9" w:rsidRDefault="00C270CB">
      <w:pPr>
        <w:rPr>
          <w:rFonts w:asciiTheme="minorHAnsi" w:hAnsiTheme="minorHAnsi" w:cstheme="minorHAnsi"/>
        </w:rPr>
      </w:pPr>
      <w:r>
        <w:rPr>
          <w:rFonts w:asciiTheme="minorHAnsi" w:hAnsiTheme="minorHAnsi" w:cstheme="minorHAnsi"/>
        </w:rPr>
        <w:t>[ ] Present/demo to lab group.</w:t>
      </w:r>
    </w:p>
    <w:p w14:paraId="1A586235" w14:textId="77777777" w:rsidR="00365CC9" w:rsidRDefault="00365CC9">
      <w:pPr>
        <w:rPr>
          <w:rFonts w:asciiTheme="minorHAnsi" w:hAnsiTheme="minorHAnsi" w:cstheme="minorHAnsi"/>
        </w:rPr>
      </w:pPr>
    </w:p>
    <w:p w14:paraId="4BBC487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1350CCC"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The TRAPIS payload should be the primary responsibility/priority of the aircraft.  Other components should be built around the payload.</w:t>
      </w:r>
    </w:p>
    <w:p w14:paraId="3B38A27C"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Check in with Chris and Hannah before you glue or permanently affix component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CE2056" w14:textId="77777777">
        <w:trPr>
          <w:trHeight w:val="63"/>
        </w:trPr>
        <w:tc>
          <w:tcPr>
            <w:tcW w:w="9576" w:type="dxa"/>
            <w:tcBorders>
              <w:left w:val="nil"/>
              <w:bottom w:val="nil"/>
              <w:right w:val="nil"/>
            </w:tcBorders>
            <w:shd w:val="clear" w:color="auto" w:fill="auto"/>
          </w:tcPr>
          <w:p w14:paraId="06BE479E" w14:textId="77777777" w:rsidR="00365CC9" w:rsidRDefault="00365CC9"/>
        </w:tc>
      </w:tr>
    </w:tbl>
    <w:p w14:paraId="1ABB55F7" w14:textId="77777777" w:rsidR="00365CC9" w:rsidRDefault="00365CC9">
      <w:pPr>
        <w:pStyle w:val="NoSpacing"/>
      </w:pPr>
    </w:p>
    <w:p w14:paraId="1FDDAC97" w14:textId="77777777" w:rsidR="00365CC9" w:rsidRDefault="00C270CB">
      <w:r>
        <w:br w:type="page"/>
      </w:r>
    </w:p>
    <w:p w14:paraId="1632D7C1" w14:textId="77777777" w:rsidR="00365CC9" w:rsidRDefault="00C270CB">
      <w:pPr>
        <w:pStyle w:val="Heading2"/>
        <w:rPr>
          <w:caps/>
        </w:rPr>
      </w:pPr>
      <w:r>
        <w:lastRenderedPageBreak/>
        <w:t>1741 – TRAPIS Payload Familiarization</w:t>
      </w:r>
    </w:p>
    <w:p w14:paraId="378BB1C0" w14:textId="77777777" w:rsidR="00365CC9" w:rsidRDefault="00365CC9">
      <w:pPr>
        <w:rPr>
          <w:rFonts w:cstheme="minorHAnsi"/>
          <w:b/>
          <w:bCs/>
          <w:color w:val="000000"/>
        </w:rPr>
      </w:pPr>
    </w:p>
    <w:p w14:paraId="052ED3CB" w14:textId="77777777" w:rsidR="00365CC9" w:rsidRDefault="00C270CB">
      <w:pPr>
        <w:rPr>
          <w:rFonts w:cstheme="minorHAnsi"/>
          <w:b/>
          <w:bCs/>
          <w:color w:val="000000"/>
        </w:rPr>
      </w:pPr>
      <w:r>
        <w:rPr>
          <w:rFonts w:cstheme="minorHAnsi"/>
          <w:b/>
          <w:bCs/>
          <w:color w:val="000000"/>
        </w:rPr>
        <w:t>Content</w:t>
      </w:r>
    </w:p>
    <w:p w14:paraId="707FB955" w14:textId="77777777" w:rsidR="00365CC9" w:rsidRDefault="00C270CB">
      <w:pPr>
        <w:rPr>
          <w:rFonts w:ascii="Calibri" w:hAnsi="Calibri"/>
          <w:color w:val="000000"/>
        </w:rPr>
      </w:pPr>
      <w:r>
        <w:rPr>
          <w:color w:val="000000"/>
        </w:rPr>
        <w:t>As a test engineer, I would like to ensure that the TRAPIS payload is airworthy so I can use it for the TRAPIS2 project.</w:t>
      </w:r>
    </w:p>
    <w:p w14:paraId="6EF5E09F" w14:textId="77777777" w:rsidR="00365CC9" w:rsidRDefault="00C270CB">
      <w:pPr>
        <w:rPr>
          <w:rFonts w:cstheme="minorHAnsi"/>
          <w:b/>
          <w:bCs/>
          <w:color w:val="000000"/>
        </w:rPr>
      </w:pPr>
      <w:r>
        <w:rPr>
          <w:rFonts w:cstheme="minorHAnsi"/>
          <w:b/>
          <w:bCs/>
          <w:color w:val="000000"/>
        </w:rPr>
        <w:t>Definition of Done</w:t>
      </w:r>
    </w:p>
    <w:p w14:paraId="69B71F95" w14:textId="77777777" w:rsidR="00365CC9" w:rsidRDefault="00C270CB">
      <w:pPr>
        <w:rPr>
          <w:rFonts w:cstheme="minorHAnsi"/>
        </w:rPr>
      </w:pPr>
      <w:r>
        <w:rPr>
          <w:rFonts w:cstheme="minorHAnsi"/>
        </w:rPr>
        <w:t>[ ] Read relevant sections of Ward Handley and Robert Larson’s thesis documents (those pertaining to the payload).</w:t>
      </w:r>
    </w:p>
    <w:p w14:paraId="31437FA8" w14:textId="77777777" w:rsidR="00365CC9" w:rsidRDefault="00C270CB">
      <w:pPr>
        <w:rPr>
          <w:rFonts w:cstheme="minorHAnsi"/>
        </w:rPr>
      </w:pPr>
      <w:r>
        <w:rPr>
          <w:rFonts w:cstheme="minorHAnsi"/>
        </w:rPr>
        <w:t>[ ] Coordiante with Selina Lui.</w:t>
      </w:r>
    </w:p>
    <w:p w14:paraId="0585126C" w14:textId="77777777" w:rsidR="00365CC9" w:rsidRDefault="00C270CB">
      <w:pPr>
        <w:rPr>
          <w:rFonts w:cstheme="minorHAnsi"/>
        </w:rPr>
      </w:pPr>
      <w:r>
        <w:rPr>
          <w:rFonts w:cstheme="minorHAnsi"/>
        </w:rPr>
        <w:t>[ ] Collect all components needed for this system and organize into toolboxes</w:t>
      </w:r>
    </w:p>
    <w:p w14:paraId="5D206A29" w14:textId="77777777" w:rsidR="00365CC9" w:rsidRDefault="00C270CB">
      <w:pPr>
        <w:rPr>
          <w:rFonts w:cstheme="minorHAnsi"/>
        </w:rPr>
      </w:pPr>
      <w:r>
        <w:rPr>
          <w:rFonts w:cstheme="minorHAnsi"/>
        </w:rPr>
        <w:t>[ ] Perform ground tests of the system.</w:t>
      </w:r>
    </w:p>
    <w:p w14:paraId="3F959830" w14:textId="77777777" w:rsidR="00365CC9" w:rsidRDefault="00C270CB">
      <w:pPr>
        <w:rPr>
          <w:rFonts w:cstheme="minorHAnsi"/>
        </w:rPr>
      </w:pPr>
      <w:r>
        <w:rPr>
          <w:rFonts w:cstheme="minorHAnsi"/>
        </w:rPr>
        <w:t>[ ] Determine if we should change the architecture to be a completely standalone payload (the current system uses the main aircraft Pixhawk)</w:t>
      </w:r>
    </w:p>
    <w:p w14:paraId="68FC357D" w14:textId="77777777" w:rsidR="00365CC9" w:rsidRDefault="00C270CB">
      <w:pPr>
        <w:rPr>
          <w:rFonts w:cstheme="minorHAnsi"/>
        </w:rPr>
      </w:pPr>
      <w:r>
        <w:rPr>
          <w:rFonts w:cstheme="minorHAnsi"/>
        </w:rPr>
        <w:t>[ ] Perform flight tests of the system.</w:t>
      </w:r>
    </w:p>
    <w:p w14:paraId="2E9CE443" w14:textId="77777777" w:rsidR="00365CC9" w:rsidRDefault="00C270CB">
      <w:pPr>
        <w:rPr>
          <w:rFonts w:cstheme="minorHAnsi"/>
        </w:rPr>
      </w:pPr>
      <w:r>
        <w:rPr>
          <w:rFonts w:cstheme="minorHAnsi"/>
        </w:rPr>
        <w:t>[ ] Ensure system is airworthy</w:t>
      </w:r>
    </w:p>
    <w:p w14:paraId="53EDAEBD" w14:textId="77777777" w:rsidR="00365CC9" w:rsidRDefault="00C270CB">
      <w:pPr>
        <w:rPr>
          <w:rFonts w:cstheme="minorHAnsi"/>
        </w:rPr>
      </w:pPr>
      <w:r>
        <w:rPr>
          <w:rFonts w:cstheme="minorHAnsi"/>
        </w:rPr>
        <w:t>[ ] Demonstrate system to group</w:t>
      </w:r>
    </w:p>
    <w:p w14:paraId="60555EAD" w14:textId="77777777" w:rsidR="00365CC9" w:rsidRDefault="00365CC9">
      <w:pPr>
        <w:rPr>
          <w:rFonts w:cstheme="minorHAnsi"/>
        </w:rPr>
      </w:pPr>
    </w:p>
    <w:p w14:paraId="461E00C4" w14:textId="77777777" w:rsidR="00365CC9" w:rsidRDefault="00C270CB">
      <w:pPr>
        <w:rPr>
          <w:rFonts w:cstheme="minorHAnsi"/>
          <w:b/>
          <w:bCs/>
          <w:color w:val="000000"/>
        </w:rPr>
      </w:pPr>
      <w:r>
        <w:rPr>
          <w:rFonts w:cstheme="minorHAnsi"/>
          <w:b/>
          <w:bCs/>
          <w:color w:val="000000"/>
        </w:rPr>
        <w:t>Notes</w:t>
      </w:r>
    </w:p>
    <w:p w14:paraId="08104AF4"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EA05161" w14:textId="77777777">
        <w:trPr>
          <w:trHeight w:val="63"/>
        </w:trPr>
        <w:tc>
          <w:tcPr>
            <w:tcW w:w="9576" w:type="dxa"/>
            <w:tcBorders>
              <w:left w:val="nil"/>
              <w:bottom w:val="nil"/>
              <w:right w:val="nil"/>
            </w:tcBorders>
            <w:shd w:val="clear" w:color="auto" w:fill="auto"/>
          </w:tcPr>
          <w:p w14:paraId="74182DC2" w14:textId="77777777" w:rsidR="00365CC9" w:rsidRDefault="00365CC9"/>
        </w:tc>
      </w:tr>
    </w:tbl>
    <w:p w14:paraId="475ED147" w14:textId="77777777" w:rsidR="00365CC9" w:rsidRDefault="00365CC9">
      <w:pPr>
        <w:pStyle w:val="NoSpacing"/>
      </w:pPr>
    </w:p>
    <w:p w14:paraId="1B8F5EDF" w14:textId="77777777" w:rsidR="00365CC9" w:rsidRDefault="00365CC9">
      <w:pPr>
        <w:pStyle w:val="NoSpacing"/>
      </w:pPr>
    </w:p>
    <w:p w14:paraId="66374ED3" w14:textId="77777777" w:rsidR="00365CC9" w:rsidRDefault="00C270CB">
      <w:r>
        <w:br w:type="page"/>
      </w:r>
    </w:p>
    <w:p w14:paraId="72D7EF3B" w14:textId="77777777" w:rsidR="00365CC9" w:rsidRDefault="00C270CB">
      <w:pPr>
        <w:pStyle w:val="Heading2"/>
      </w:pPr>
      <w:r>
        <w:lastRenderedPageBreak/>
        <w:t>1742 – ANPC LAMS Simulator Familiarization (copy)</w:t>
      </w:r>
    </w:p>
    <w:p w14:paraId="6101B0EE" w14:textId="77777777" w:rsidR="00365CC9" w:rsidRDefault="00C270CB">
      <w:pPr>
        <w:rPr>
          <w:rFonts w:cstheme="minorHAnsi"/>
          <w:b/>
          <w:bCs/>
          <w:color w:val="000000"/>
        </w:rPr>
      </w:pPr>
      <w:r>
        <w:rPr>
          <w:rFonts w:cstheme="minorHAnsi"/>
          <w:b/>
          <w:bCs/>
          <w:color w:val="000000"/>
        </w:rPr>
        <w:t>Content</w:t>
      </w:r>
    </w:p>
    <w:p w14:paraId="18ED761A" w14:textId="77777777" w:rsidR="00365CC9" w:rsidRDefault="00C270CB">
      <w:pPr>
        <w:rPr>
          <w:rFonts w:cstheme="minorHAnsi"/>
          <w:bCs/>
          <w:color w:val="000000"/>
        </w:rPr>
      </w:pPr>
      <w:r>
        <w:rPr>
          <w:rFonts w:cstheme="minorHAnsi"/>
          <w:bCs/>
          <w:color w:val="000000"/>
        </w:rPr>
        <w:t>See 1725 (original)</w:t>
      </w:r>
    </w:p>
    <w:p w14:paraId="68D87C8A" w14:textId="77777777" w:rsidR="00365CC9" w:rsidRDefault="00365CC9">
      <w:pPr>
        <w:rPr>
          <w:rFonts w:cstheme="minorHAnsi"/>
          <w:bCs/>
          <w:color w:val="000000"/>
        </w:rPr>
      </w:pPr>
    </w:p>
    <w:p w14:paraId="542EA3B5" w14:textId="77777777" w:rsidR="00365CC9" w:rsidRDefault="00C270CB">
      <w:r>
        <w:rPr>
          <w:color w:val="000000"/>
        </w:rPr>
        <w:t>As a software developer, I would like to familiarize myself with the ANPC LAMS simulator so I can use it for the TRAPIS2 project.</w:t>
      </w:r>
    </w:p>
    <w:p w14:paraId="1C4B2DF9" w14:textId="77777777" w:rsidR="00365CC9" w:rsidRDefault="00C270CB">
      <w:pPr>
        <w:rPr>
          <w:rFonts w:cstheme="minorHAnsi"/>
          <w:b/>
          <w:bCs/>
          <w:color w:val="000000"/>
        </w:rPr>
      </w:pPr>
      <w:r>
        <w:rPr>
          <w:rFonts w:cstheme="minorHAnsi"/>
          <w:b/>
          <w:bCs/>
          <w:color w:val="000000"/>
        </w:rPr>
        <w:t>Definition of Done</w:t>
      </w:r>
    </w:p>
    <w:p w14:paraId="0B2F6D6C" w14:textId="77777777" w:rsidR="00365CC9" w:rsidRDefault="00C270CB">
      <w:pPr>
        <w:rPr>
          <w:rFonts w:cstheme="minorHAnsi"/>
        </w:rPr>
      </w:pPr>
      <w:r>
        <w:rPr>
          <w:rFonts w:cstheme="minorHAnsi"/>
        </w:rPr>
        <w:t>[ ] Coordinate with Chris Lum to explore the files in "C:\dev\JCATI2015\Software\ANPC\”.  In particular, read "C:\dev\JCATI2015\Software\ANPC\LAMS_User_Guide.docx"</w:t>
      </w:r>
    </w:p>
    <w:p w14:paraId="3585720C" w14:textId="77777777" w:rsidR="00365CC9" w:rsidRDefault="00C270CB">
      <w:pPr>
        <w:rPr>
          <w:rFonts w:cstheme="minorHAnsi"/>
        </w:rPr>
      </w:pPr>
      <w:r>
        <w:rPr>
          <w:rFonts w:cstheme="minorHAnsi"/>
        </w:rPr>
        <w:t>[ ] Update the "C:\dev\JCATI2015\Software\ANPC\LAMS_User_Guide.docx" if necessary</w:t>
      </w:r>
    </w:p>
    <w:p w14:paraId="5B74F779" w14:textId="77777777" w:rsidR="00365CC9" w:rsidRDefault="00C270CB">
      <w:pPr>
        <w:rPr>
          <w:rFonts w:cstheme="minorHAnsi"/>
        </w:rPr>
      </w:pPr>
      <w:r>
        <w:rPr>
          <w:rFonts w:cstheme="minorHAnsi"/>
        </w:rPr>
        <w:t xml:space="preserve">[ ] Conduct a flight test of this at Carnation to ensure proper operation in the field. </w:t>
      </w:r>
    </w:p>
    <w:p w14:paraId="3146B0E1" w14:textId="77777777" w:rsidR="00365CC9" w:rsidRDefault="00C270CB">
      <w:pPr>
        <w:rPr>
          <w:rFonts w:cstheme="minorHAnsi"/>
        </w:rPr>
      </w:pPr>
      <w:r>
        <w:rPr>
          <w:rFonts w:cstheme="minorHAnsi"/>
        </w:rPr>
        <w:t>[ ] Demonstrate this to the lab group.</w:t>
      </w:r>
    </w:p>
    <w:p w14:paraId="7FFC6BFF" w14:textId="77777777" w:rsidR="00365CC9" w:rsidRDefault="00365CC9"/>
    <w:p w14:paraId="11C801B0" w14:textId="77777777" w:rsidR="00365CC9" w:rsidRDefault="00C270CB">
      <w:pPr>
        <w:rPr>
          <w:rFonts w:cstheme="minorHAnsi"/>
          <w:b/>
          <w:bCs/>
          <w:color w:val="000000"/>
        </w:rPr>
      </w:pPr>
      <w:r>
        <w:rPr>
          <w:rFonts w:cstheme="minorHAnsi"/>
          <w:b/>
          <w:bCs/>
          <w:color w:val="000000"/>
        </w:rPr>
        <w:t>Notes</w:t>
      </w:r>
    </w:p>
    <w:p w14:paraId="40F56DB7" w14:textId="77777777" w:rsidR="00365CC9" w:rsidRDefault="00C270CB">
      <w:pPr>
        <w:numPr>
          <w:ilvl w:val="0"/>
          <w:numId w:val="2"/>
        </w:numPr>
        <w:textAlignment w:val="baseline"/>
        <w:rPr>
          <w:rFonts w:cs="Arial"/>
          <w:color w:val="000000"/>
        </w:rPr>
      </w:pPr>
      <w:r>
        <w:rPr>
          <w:rFonts w:cstheme="minorHAnsi"/>
        </w:rPr>
        <w:t>If necessary, we can schedule a conference call with Gage Winde to obtain a briefing on how the simulator work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B72E09" w14:textId="77777777">
        <w:trPr>
          <w:trHeight w:val="63"/>
        </w:trPr>
        <w:tc>
          <w:tcPr>
            <w:tcW w:w="9576" w:type="dxa"/>
            <w:tcBorders>
              <w:left w:val="nil"/>
              <w:bottom w:val="nil"/>
              <w:right w:val="nil"/>
            </w:tcBorders>
            <w:shd w:val="clear" w:color="auto" w:fill="auto"/>
          </w:tcPr>
          <w:p w14:paraId="227EE8D6" w14:textId="77777777" w:rsidR="00365CC9" w:rsidRDefault="00365CC9"/>
        </w:tc>
      </w:tr>
    </w:tbl>
    <w:p w14:paraId="036DF660" w14:textId="77777777" w:rsidR="00365CC9" w:rsidRDefault="00365CC9"/>
    <w:p w14:paraId="2C9171F4" w14:textId="77777777" w:rsidR="00365CC9" w:rsidRDefault="00365CC9"/>
    <w:p w14:paraId="62CD7681" w14:textId="77777777" w:rsidR="00365CC9" w:rsidRDefault="00365CC9"/>
    <w:p w14:paraId="7F481D08" w14:textId="77777777" w:rsidR="00365CC9" w:rsidRDefault="00365CC9"/>
    <w:p w14:paraId="0C8ECADF" w14:textId="77777777" w:rsidR="00365CC9" w:rsidRDefault="00365CC9"/>
    <w:p w14:paraId="5D09965D" w14:textId="77777777" w:rsidR="00365CC9" w:rsidRDefault="00365CC9"/>
    <w:p w14:paraId="53DA6751" w14:textId="77777777" w:rsidR="00365CC9" w:rsidRDefault="00365CC9"/>
    <w:p w14:paraId="7CBA8017" w14:textId="77777777" w:rsidR="00365CC9" w:rsidRDefault="00365CC9"/>
    <w:p w14:paraId="19D0E141" w14:textId="77777777" w:rsidR="00365CC9" w:rsidRDefault="00365CC9"/>
    <w:p w14:paraId="7D5E277E" w14:textId="77777777" w:rsidR="00365CC9" w:rsidRDefault="00365CC9"/>
    <w:p w14:paraId="201E0569" w14:textId="77777777" w:rsidR="00365CC9" w:rsidRDefault="00365CC9"/>
    <w:p w14:paraId="3AC251B4" w14:textId="77777777" w:rsidR="00365CC9" w:rsidRDefault="00365CC9"/>
    <w:p w14:paraId="4BC547F2" w14:textId="77777777" w:rsidR="00365CC9" w:rsidRDefault="00365CC9"/>
    <w:p w14:paraId="6A65FBC8" w14:textId="77777777" w:rsidR="00365CC9" w:rsidRDefault="00365CC9"/>
    <w:p w14:paraId="657924EF" w14:textId="77777777" w:rsidR="00365CC9" w:rsidRDefault="00365CC9"/>
    <w:p w14:paraId="738AD9A2" w14:textId="77777777" w:rsidR="00365CC9" w:rsidRDefault="00C270CB">
      <w:pPr>
        <w:pStyle w:val="Heading2"/>
      </w:pPr>
      <w:r>
        <w:t xml:space="preserve">1743 – SDR Familiarization </w:t>
      </w:r>
    </w:p>
    <w:p w14:paraId="30CC22E0" w14:textId="77777777" w:rsidR="00365CC9" w:rsidRDefault="00C270CB">
      <w:pPr>
        <w:rPr>
          <w:rFonts w:cstheme="minorHAnsi"/>
          <w:b/>
          <w:bCs/>
          <w:color w:val="000000"/>
        </w:rPr>
      </w:pPr>
      <w:r>
        <w:rPr>
          <w:rFonts w:cstheme="minorHAnsi"/>
          <w:b/>
          <w:bCs/>
          <w:color w:val="000000"/>
        </w:rPr>
        <w:t>Content</w:t>
      </w:r>
    </w:p>
    <w:p w14:paraId="2262AB24" w14:textId="77777777" w:rsidR="00365CC9" w:rsidRDefault="00C270CB">
      <w:pPr>
        <w:rPr>
          <w:rFonts w:cstheme="minorHAnsi"/>
          <w:bCs/>
          <w:color w:val="000000"/>
        </w:rPr>
      </w:pPr>
      <w:r>
        <w:rPr>
          <w:rFonts w:cstheme="minorHAnsi"/>
          <w:bCs/>
          <w:color w:val="000000"/>
        </w:rPr>
        <w:t xml:space="preserve">As a lab member, I would like to get familiar with the SDR hardware and software to be able to run flight tests </w:t>
      </w:r>
    </w:p>
    <w:p w14:paraId="3E4C4DA8" w14:textId="77777777" w:rsidR="00365CC9" w:rsidRDefault="00365CC9">
      <w:pPr>
        <w:rPr>
          <w:rFonts w:cstheme="minorHAnsi"/>
          <w:bCs/>
          <w:color w:val="000000"/>
        </w:rPr>
      </w:pPr>
    </w:p>
    <w:p w14:paraId="104C0E1C" w14:textId="77777777" w:rsidR="00365CC9" w:rsidRDefault="00C270CB">
      <w:pPr>
        <w:rPr>
          <w:rFonts w:cstheme="minorHAnsi"/>
          <w:b/>
          <w:bCs/>
          <w:color w:val="000000"/>
        </w:rPr>
      </w:pPr>
      <w:r>
        <w:rPr>
          <w:rFonts w:cstheme="minorHAnsi"/>
          <w:b/>
          <w:bCs/>
          <w:color w:val="000000"/>
        </w:rPr>
        <w:t>Definition of Done</w:t>
      </w:r>
    </w:p>
    <w:p w14:paraId="50C6071C" w14:textId="77777777" w:rsidR="00365CC9" w:rsidRDefault="00C270CB">
      <w:pPr>
        <w:rPr>
          <w:rFonts w:cstheme="minorHAnsi"/>
        </w:rPr>
      </w:pPr>
      <w:r>
        <w:rPr>
          <w:rFonts w:cstheme="minorHAnsi"/>
        </w:rPr>
        <w:t>[ x] Receive hardware from Abhinav (bladeRF(x3), xb300 amplifier, raspberry pi, FUNLAB laptops (x2)</w:t>
      </w:r>
    </w:p>
    <w:p w14:paraId="580BAD30" w14:textId="77777777" w:rsidR="00365CC9" w:rsidRDefault="00C270CB">
      <w:pPr>
        <w:rPr>
          <w:rFonts w:cstheme="minorHAnsi"/>
        </w:rPr>
      </w:pPr>
      <w:r>
        <w:rPr>
          <w:rFonts w:cstheme="minorHAnsi"/>
        </w:rPr>
        <w:t>[ x] Build code on FUNLAB machines</w:t>
      </w:r>
    </w:p>
    <w:p w14:paraId="52FFF97B" w14:textId="77777777" w:rsidR="00365CC9" w:rsidRDefault="00C270CB">
      <w:pPr>
        <w:rPr>
          <w:rFonts w:cstheme="minorHAnsi"/>
        </w:rPr>
      </w:pPr>
      <w:r>
        <w:rPr>
          <w:rFonts w:cstheme="minorHAnsi"/>
        </w:rPr>
        <w:t>[ ] Get familiar with the codebase and sending/receiving packets</w:t>
      </w:r>
    </w:p>
    <w:p w14:paraId="4112C4DE" w14:textId="77777777" w:rsidR="00365CC9" w:rsidRDefault="00C270CB">
      <w:pPr>
        <w:rPr>
          <w:rFonts w:cstheme="minorHAnsi"/>
        </w:rPr>
      </w:pPr>
      <w:r>
        <w:rPr>
          <w:rFonts w:cstheme="minorHAnsi"/>
        </w:rPr>
        <w:t>[ ] Add file writing capabilities to the software</w:t>
      </w:r>
    </w:p>
    <w:p w14:paraId="081742AE" w14:textId="77777777" w:rsidR="00365CC9" w:rsidRDefault="00365CC9"/>
    <w:p w14:paraId="7F65D25E" w14:textId="77777777" w:rsidR="00365CC9" w:rsidRDefault="00C270CB">
      <w:pPr>
        <w:rPr>
          <w:rFonts w:cstheme="minorHAnsi"/>
          <w:b/>
          <w:bCs/>
          <w:color w:val="000000"/>
        </w:rPr>
      </w:pPr>
      <w:r>
        <w:rPr>
          <w:rFonts w:cstheme="minorHAnsi"/>
          <w:b/>
          <w:bCs/>
          <w:color w:val="000000"/>
        </w:rPr>
        <w:t>Notes</w:t>
      </w:r>
    </w:p>
    <w:p w14:paraId="00445318"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D232EA2" w14:textId="77777777">
        <w:trPr>
          <w:trHeight w:val="63"/>
        </w:trPr>
        <w:tc>
          <w:tcPr>
            <w:tcW w:w="9576" w:type="dxa"/>
            <w:tcBorders>
              <w:left w:val="nil"/>
              <w:bottom w:val="nil"/>
              <w:right w:val="nil"/>
            </w:tcBorders>
            <w:shd w:val="clear" w:color="auto" w:fill="auto"/>
          </w:tcPr>
          <w:p w14:paraId="58346568" w14:textId="77777777" w:rsidR="00365CC9" w:rsidRDefault="00365CC9"/>
        </w:tc>
      </w:tr>
    </w:tbl>
    <w:p w14:paraId="79C0DBA2" w14:textId="77777777" w:rsidR="00365CC9" w:rsidRDefault="00365CC9"/>
    <w:p w14:paraId="76B6CD82" w14:textId="77777777" w:rsidR="00365CC9" w:rsidRDefault="00365CC9"/>
    <w:p w14:paraId="5DF6F793" w14:textId="77777777" w:rsidR="00365CC9" w:rsidRDefault="00C270CB">
      <w:r>
        <w:br w:type="page"/>
      </w:r>
    </w:p>
    <w:p w14:paraId="6684AC46" w14:textId="77777777" w:rsidR="00365CC9" w:rsidRDefault="00C270CB">
      <w:pPr>
        <w:pStyle w:val="Heading2"/>
      </w:pPr>
      <w:r>
        <w:lastRenderedPageBreak/>
        <w:t>1744 – Finish FUNRA</w:t>
      </w:r>
    </w:p>
    <w:p w14:paraId="0AD1EC86" w14:textId="77777777" w:rsidR="00365CC9" w:rsidRDefault="00365CC9">
      <w:pPr>
        <w:rPr>
          <w:rFonts w:cstheme="minorHAnsi"/>
          <w:b/>
          <w:bCs/>
          <w:color w:val="000000"/>
        </w:rPr>
      </w:pPr>
    </w:p>
    <w:p w14:paraId="326B8428" w14:textId="77777777" w:rsidR="00365CC9" w:rsidRDefault="00C270CB">
      <w:pPr>
        <w:rPr>
          <w:rFonts w:cstheme="minorHAnsi"/>
          <w:b/>
          <w:bCs/>
          <w:color w:val="000000"/>
        </w:rPr>
      </w:pPr>
      <w:r>
        <w:rPr>
          <w:rFonts w:cstheme="minorHAnsi"/>
          <w:b/>
          <w:bCs/>
          <w:color w:val="000000"/>
        </w:rPr>
        <w:t>Content</w:t>
      </w:r>
    </w:p>
    <w:p w14:paraId="61B9C434" w14:textId="77777777" w:rsidR="00365CC9" w:rsidRDefault="00C270CB">
      <w:r>
        <w:rPr>
          <w:color w:val="000000"/>
        </w:rPr>
        <w:t>As a lab member, I would like to finally complete the construction and testing of FUNRA.</w:t>
      </w:r>
    </w:p>
    <w:p w14:paraId="2EA8D848" w14:textId="77777777" w:rsidR="00365CC9" w:rsidRDefault="00C270CB">
      <w:pPr>
        <w:rPr>
          <w:rFonts w:cstheme="minorHAnsi"/>
          <w:b/>
          <w:bCs/>
          <w:color w:val="000000"/>
        </w:rPr>
      </w:pPr>
      <w:r>
        <w:rPr>
          <w:rFonts w:cstheme="minorHAnsi"/>
          <w:b/>
          <w:bCs/>
          <w:color w:val="000000"/>
        </w:rPr>
        <w:t>Definition of Done</w:t>
      </w:r>
    </w:p>
    <w:p w14:paraId="1E7E1062" w14:textId="77777777" w:rsidR="00365CC9" w:rsidRDefault="00C270CB">
      <w:pPr>
        <w:rPr>
          <w:rFonts w:cstheme="minorHAnsi"/>
        </w:rPr>
      </w:pPr>
      <w:r>
        <w:rPr>
          <w:rFonts w:cstheme="minorHAnsi"/>
        </w:rPr>
        <w:t>[ ] Talk to Cole Morgan and Zach Kirwan to get background on the project and what the problems have been</w:t>
      </w:r>
    </w:p>
    <w:p w14:paraId="65474B5A" w14:textId="77777777" w:rsidR="00365CC9" w:rsidRDefault="00C270CB">
      <w:pPr>
        <w:rPr>
          <w:rFonts w:cstheme="minorHAnsi"/>
        </w:rPr>
      </w:pPr>
      <w:r>
        <w:rPr>
          <w:rFonts w:cstheme="minorHAnsi"/>
        </w:rPr>
        <w:t>[ ] Get familiar with the QuadPlane parameters and determine if any need different values</w:t>
      </w:r>
    </w:p>
    <w:p w14:paraId="7B22AE08" w14:textId="77777777" w:rsidR="00365CC9" w:rsidRDefault="00C270CB">
      <w:pPr>
        <w:rPr>
          <w:rFonts w:cstheme="minorHAnsi"/>
        </w:rPr>
      </w:pPr>
      <w:r>
        <w:rPr>
          <w:rFonts w:cstheme="minorHAnsi"/>
        </w:rPr>
        <w:t>[ ] Continue to troubleshoot until it can successfully hover at altitude</w:t>
      </w:r>
    </w:p>
    <w:p w14:paraId="7C7B7026" w14:textId="77777777" w:rsidR="00365CC9" w:rsidRDefault="00C270CB">
      <w:pPr>
        <w:rPr>
          <w:rFonts w:cstheme="minorHAnsi"/>
        </w:rPr>
      </w:pPr>
      <w:r>
        <w:rPr>
          <w:rFonts w:cstheme="minorHAnsi"/>
        </w:rPr>
        <w:t>[ ] Investigate transition to forward flight and transition to vertical flight (for landing)</w:t>
      </w:r>
    </w:p>
    <w:p w14:paraId="268A5CC4" w14:textId="77777777" w:rsidR="00365CC9" w:rsidRDefault="00C270CB">
      <w:pPr>
        <w:rPr>
          <w:rFonts w:cstheme="minorHAnsi"/>
        </w:rPr>
      </w:pPr>
      <w:r>
        <w:rPr>
          <w:rFonts w:cstheme="minorHAnsi"/>
        </w:rPr>
        <w:t>[ ] Write a test card to do a full hover test at Carnation</w:t>
      </w:r>
    </w:p>
    <w:p w14:paraId="25158187" w14:textId="77777777" w:rsidR="00365CC9" w:rsidRDefault="00C270CB">
      <w:pPr>
        <w:rPr>
          <w:rFonts w:cstheme="minorHAnsi"/>
        </w:rPr>
      </w:pPr>
      <w:r>
        <w:rPr>
          <w:rFonts w:cstheme="minorHAnsi"/>
        </w:rPr>
        <w:t>[ ] Write a test card to do a full test including vertical and forward flight</w:t>
      </w:r>
    </w:p>
    <w:p w14:paraId="4516E5F8" w14:textId="77777777" w:rsidR="00365CC9" w:rsidRDefault="00C270CB">
      <w:pPr>
        <w:rPr>
          <w:rFonts w:cstheme="minorHAnsi"/>
        </w:rPr>
      </w:pPr>
      <w:r>
        <w:rPr>
          <w:rFonts w:cstheme="minorHAnsi"/>
        </w:rPr>
        <w:t>[ ] Update \FlightOperations\UAS\FUNRA\FUNRAAircraftFlightManual.docx to reflect currecnt configuration, tips and tricks as well as an operational checklist. Ensure checklist gets updated on \FlightOperations\UAS\CommonDocuments\Checklists\Excel Checklists.xlsx</w:t>
      </w:r>
    </w:p>
    <w:p w14:paraId="1A813157" w14:textId="77777777" w:rsidR="00365CC9" w:rsidRDefault="00365CC9">
      <w:pPr>
        <w:rPr>
          <w:rFonts w:cstheme="minorHAnsi"/>
        </w:rPr>
      </w:pPr>
    </w:p>
    <w:p w14:paraId="694E8CB4" w14:textId="77777777" w:rsidR="00365CC9" w:rsidRDefault="00C270CB">
      <w:pPr>
        <w:rPr>
          <w:rFonts w:cstheme="minorHAnsi"/>
          <w:b/>
          <w:bCs/>
          <w:color w:val="000000"/>
        </w:rPr>
      </w:pPr>
      <w:r>
        <w:rPr>
          <w:rFonts w:cstheme="minorHAnsi"/>
          <w:b/>
          <w:bCs/>
          <w:color w:val="000000"/>
        </w:rPr>
        <w:t>Notes</w:t>
      </w:r>
    </w:p>
    <w:p w14:paraId="0578B4C7"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544D1B" w14:textId="77777777">
        <w:trPr>
          <w:trHeight w:val="63"/>
        </w:trPr>
        <w:tc>
          <w:tcPr>
            <w:tcW w:w="9576" w:type="dxa"/>
            <w:tcBorders>
              <w:left w:val="nil"/>
              <w:bottom w:val="nil"/>
              <w:right w:val="nil"/>
            </w:tcBorders>
            <w:shd w:val="clear" w:color="auto" w:fill="auto"/>
          </w:tcPr>
          <w:p w14:paraId="02BBF28A" w14:textId="77777777" w:rsidR="00365CC9" w:rsidRDefault="00365CC9"/>
        </w:tc>
      </w:tr>
    </w:tbl>
    <w:p w14:paraId="601EEEC2" w14:textId="77777777" w:rsidR="00365CC9" w:rsidRDefault="00365CC9">
      <w:pPr>
        <w:pStyle w:val="NoSpacing"/>
      </w:pPr>
    </w:p>
    <w:p w14:paraId="1DBA7340" w14:textId="77777777" w:rsidR="00365CC9" w:rsidRDefault="00C270CB">
      <w:r>
        <w:br w:type="page"/>
      </w:r>
    </w:p>
    <w:p w14:paraId="14E431DF" w14:textId="77777777" w:rsidR="00365CC9" w:rsidRDefault="00C270CB">
      <w:pPr>
        <w:pStyle w:val="Heading2"/>
      </w:pPr>
      <w:r>
        <w:lastRenderedPageBreak/>
        <w:t>1745 – Install FPV DVR in MFOC</w:t>
      </w:r>
    </w:p>
    <w:p w14:paraId="115A06C4" w14:textId="77777777" w:rsidR="00365CC9" w:rsidRDefault="00365CC9">
      <w:pPr>
        <w:rPr>
          <w:rFonts w:cstheme="minorHAnsi"/>
          <w:b/>
          <w:bCs/>
          <w:color w:val="000000"/>
        </w:rPr>
      </w:pPr>
    </w:p>
    <w:p w14:paraId="45C23D02" w14:textId="77777777" w:rsidR="00365CC9" w:rsidRDefault="00C270CB">
      <w:pPr>
        <w:rPr>
          <w:rFonts w:cstheme="minorHAnsi"/>
          <w:b/>
          <w:bCs/>
          <w:color w:val="000000"/>
        </w:rPr>
      </w:pPr>
      <w:r>
        <w:rPr>
          <w:rFonts w:cstheme="minorHAnsi"/>
          <w:b/>
          <w:bCs/>
          <w:color w:val="000000"/>
        </w:rPr>
        <w:t>Content</w:t>
      </w:r>
    </w:p>
    <w:p w14:paraId="47AB4B38" w14:textId="77777777" w:rsidR="00365CC9" w:rsidRDefault="00C270CB">
      <w:r>
        <w:rPr>
          <w:color w:val="000000"/>
        </w:rPr>
        <w:t>As a lab member, I would like to test and install the FPV DVR in the MFOC</w:t>
      </w:r>
    </w:p>
    <w:p w14:paraId="117186DA" w14:textId="77777777" w:rsidR="00365CC9" w:rsidRDefault="00C270CB">
      <w:pPr>
        <w:rPr>
          <w:rFonts w:cstheme="minorHAnsi"/>
          <w:b/>
          <w:bCs/>
          <w:color w:val="000000"/>
        </w:rPr>
      </w:pPr>
      <w:r>
        <w:rPr>
          <w:rFonts w:cstheme="minorHAnsi"/>
          <w:b/>
          <w:bCs/>
          <w:color w:val="000000"/>
        </w:rPr>
        <w:t>Definition of Done</w:t>
      </w:r>
    </w:p>
    <w:p w14:paraId="4B4F1510" w14:textId="77777777" w:rsidR="00365CC9" w:rsidRDefault="00C270CB">
      <w:pPr>
        <w:rPr>
          <w:rFonts w:cstheme="minorHAnsi"/>
        </w:rPr>
      </w:pPr>
      <w:r>
        <w:rPr>
          <w:rFonts w:cstheme="minorHAnsi"/>
        </w:rPr>
        <w:t>[ ] Test the DVR and make sure it works properly by connecting it to an FPV feed in the lab</w:t>
      </w:r>
    </w:p>
    <w:p w14:paraId="33E7E5AC" w14:textId="77777777" w:rsidR="00365CC9" w:rsidRDefault="00C270CB">
      <w:pPr>
        <w:rPr>
          <w:rFonts w:cstheme="minorHAnsi"/>
        </w:rPr>
      </w:pPr>
      <w:r>
        <w:rPr>
          <w:rFonts w:cstheme="minorHAnsi"/>
        </w:rPr>
        <w:t>[ ] Add documentation for use under a new folder here: \FlightOperations\UAS\CommonDocuments\</w:t>
      </w:r>
    </w:p>
    <w:p w14:paraId="6262CFAC" w14:textId="77777777" w:rsidR="00365CC9" w:rsidRDefault="00C270CB">
      <w:pPr>
        <w:ind w:left="720"/>
        <w:rPr>
          <w:rFonts w:cstheme="minorHAnsi"/>
        </w:rPr>
      </w:pPr>
      <w:r>
        <w:rPr>
          <w:rFonts w:cstheme="minorHAnsi"/>
        </w:rPr>
        <w:t>[ ] Create policies and procedures for how to best use it and retrieve the data from it out in the field</w:t>
      </w:r>
    </w:p>
    <w:p w14:paraId="03C5F1AC" w14:textId="77777777" w:rsidR="00365CC9" w:rsidRDefault="00C270CB">
      <w:pPr>
        <w:rPr>
          <w:rFonts w:cstheme="minorHAnsi"/>
        </w:rPr>
      </w:pPr>
      <w:r>
        <w:rPr>
          <w:rFonts w:cstheme="minorHAnsi"/>
        </w:rPr>
        <w:t>[ ] Install in the MFOC so that it is easy to use</w:t>
      </w:r>
    </w:p>
    <w:p w14:paraId="5BD51472" w14:textId="77777777" w:rsidR="00365CC9" w:rsidRDefault="00C270CB">
      <w:pPr>
        <w:rPr>
          <w:rFonts w:cstheme="minorHAnsi"/>
        </w:rPr>
      </w:pPr>
      <w:r>
        <w:rPr>
          <w:rFonts w:cstheme="minorHAnsi"/>
        </w:rPr>
        <w:t>[ ] Verify it works with an aircraft</w:t>
      </w:r>
    </w:p>
    <w:p w14:paraId="187E45C3" w14:textId="77777777" w:rsidR="00365CC9" w:rsidRDefault="00C270CB">
      <w:pPr>
        <w:rPr>
          <w:rFonts w:cstheme="minorHAnsi"/>
        </w:rPr>
      </w:pPr>
      <w:r>
        <w:rPr>
          <w:rFonts w:cstheme="minorHAnsi"/>
        </w:rPr>
        <w:t>[ ] Mark task as completed here: \FlightOperations\UAS\MFOC\ConstructionAndMaintenenceLog.docx</w:t>
      </w:r>
    </w:p>
    <w:p w14:paraId="3F471658" w14:textId="77777777" w:rsidR="00365CC9" w:rsidRDefault="00365CC9">
      <w:pPr>
        <w:rPr>
          <w:rFonts w:cstheme="minorHAnsi"/>
        </w:rPr>
      </w:pPr>
    </w:p>
    <w:p w14:paraId="2530F2E8" w14:textId="77777777" w:rsidR="00365CC9" w:rsidRDefault="00C270CB">
      <w:pPr>
        <w:rPr>
          <w:rFonts w:cstheme="minorHAnsi"/>
          <w:b/>
          <w:bCs/>
          <w:color w:val="000000"/>
        </w:rPr>
      </w:pPr>
      <w:r>
        <w:rPr>
          <w:rFonts w:cstheme="minorHAnsi"/>
          <w:b/>
          <w:bCs/>
          <w:color w:val="000000"/>
        </w:rPr>
        <w:t>Notes</w:t>
      </w:r>
    </w:p>
    <w:p w14:paraId="61E365F4"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9ADB212" w14:textId="77777777">
        <w:trPr>
          <w:trHeight w:val="63"/>
        </w:trPr>
        <w:tc>
          <w:tcPr>
            <w:tcW w:w="9576" w:type="dxa"/>
            <w:tcBorders>
              <w:left w:val="nil"/>
              <w:bottom w:val="nil"/>
              <w:right w:val="nil"/>
            </w:tcBorders>
            <w:shd w:val="clear" w:color="auto" w:fill="auto"/>
          </w:tcPr>
          <w:p w14:paraId="6BCB19E7" w14:textId="77777777" w:rsidR="00365CC9" w:rsidRDefault="00365CC9"/>
        </w:tc>
      </w:tr>
    </w:tbl>
    <w:p w14:paraId="47953FD2" w14:textId="77777777" w:rsidR="00365CC9" w:rsidRDefault="00365CC9">
      <w:pPr>
        <w:pStyle w:val="NoSpacing"/>
      </w:pPr>
    </w:p>
    <w:p w14:paraId="43BE289D" w14:textId="77777777" w:rsidR="00365CC9" w:rsidRDefault="00C270CB">
      <w:r>
        <w:br w:type="page"/>
      </w:r>
    </w:p>
    <w:p w14:paraId="7128FA41" w14:textId="77777777" w:rsidR="00365CC9" w:rsidRDefault="00C270CB">
      <w:pPr>
        <w:pStyle w:val="Heading2"/>
      </w:pPr>
      <w:r>
        <w:lastRenderedPageBreak/>
        <w:t>1746 – Address Aircraft Construction &amp; Maintenance Logs</w:t>
      </w:r>
    </w:p>
    <w:p w14:paraId="4C158D0B" w14:textId="77777777" w:rsidR="00365CC9" w:rsidRDefault="00365CC9">
      <w:pPr>
        <w:rPr>
          <w:rFonts w:cstheme="minorHAnsi"/>
          <w:b/>
          <w:bCs/>
          <w:color w:val="000000"/>
        </w:rPr>
      </w:pPr>
    </w:p>
    <w:p w14:paraId="71D0BB88" w14:textId="77777777" w:rsidR="00365CC9" w:rsidRDefault="00C270CB">
      <w:pPr>
        <w:rPr>
          <w:rFonts w:cstheme="minorHAnsi"/>
          <w:b/>
          <w:bCs/>
          <w:color w:val="000000"/>
        </w:rPr>
      </w:pPr>
      <w:r>
        <w:rPr>
          <w:rFonts w:cstheme="minorHAnsi"/>
          <w:b/>
          <w:bCs/>
          <w:color w:val="000000"/>
        </w:rPr>
        <w:t>Content</w:t>
      </w:r>
    </w:p>
    <w:p w14:paraId="6FB736C1" w14:textId="77777777" w:rsidR="00365CC9" w:rsidRDefault="00C270CB">
      <w:r>
        <w:rPr>
          <w:color w:val="000000"/>
        </w:rPr>
        <w:t xml:space="preserve">As a lab member, I would like to address the Construction and Maintenance Log to-do items for Anakin and CONDOR. </w:t>
      </w:r>
    </w:p>
    <w:p w14:paraId="62BC8F1C" w14:textId="77777777" w:rsidR="00365CC9" w:rsidRDefault="00C270CB">
      <w:pPr>
        <w:rPr>
          <w:rFonts w:cstheme="minorHAnsi"/>
          <w:b/>
          <w:bCs/>
          <w:color w:val="000000"/>
        </w:rPr>
      </w:pPr>
      <w:r>
        <w:rPr>
          <w:rFonts w:cstheme="minorHAnsi"/>
          <w:b/>
          <w:bCs/>
          <w:color w:val="000000"/>
        </w:rPr>
        <w:t>Definition of Done</w:t>
      </w:r>
    </w:p>
    <w:p w14:paraId="76CB0EE5" w14:textId="77777777" w:rsidR="00365CC9" w:rsidRDefault="00C270CB">
      <w:pPr>
        <w:rPr>
          <w:rFonts w:cstheme="minorHAnsi"/>
        </w:rPr>
      </w:pPr>
      <w:r>
        <w:rPr>
          <w:rFonts w:cstheme="minorHAnsi"/>
        </w:rPr>
        <w:t>[ ] Complete the items in the to-do list for each aircraft, and update document to reflect completed maintenance</w:t>
      </w:r>
    </w:p>
    <w:p w14:paraId="67074C58" w14:textId="77777777" w:rsidR="00365CC9" w:rsidRDefault="00C270CB">
      <w:pPr>
        <w:rPr>
          <w:rFonts w:cstheme="minorHAnsi"/>
        </w:rPr>
      </w:pPr>
      <w:r>
        <w:rPr>
          <w:rFonts w:cstheme="minorHAnsi"/>
        </w:rPr>
        <w:tab/>
        <w:t>[ ] Anakin: \FlightOperations\UAS\Anakin\ConstructionAndMaintenenceLog.docx</w:t>
      </w:r>
    </w:p>
    <w:p w14:paraId="1E08AE34" w14:textId="77777777" w:rsidR="00365CC9" w:rsidRDefault="00C270CB">
      <w:pPr>
        <w:rPr>
          <w:rFonts w:cstheme="minorHAnsi"/>
        </w:rPr>
      </w:pPr>
      <w:r>
        <w:rPr>
          <w:rFonts w:cstheme="minorHAnsi"/>
        </w:rPr>
        <w:tab/>
        <w:t>[ ] CONDOR: \FlightOperations\UAS\CONDOR\ConstructionAndMaintenenceLog.docx</w:t>
      </w:r>
    </w:p>
    <w:p w14:paraId="4E0FB963" w14:textId="77777777" w:rsidR="00365CC9" w:rsidRDefault="00365CC9">
      <w:pPr>
        <w:rPr>
          <w:rFonts w:cstheme="minorHAnsi"/>
        </w:rPr>
      </w:pPr>
    </w:p>
    <w:p w14:paraId="4C47E328" w14:textId="77777777" w:rsidR="00365CC9" w:rsidRDefault="00C270CB">
      <w:pPr>
        <w:rPr>
          <w:rFonts w:cstheme="minorHAnsi"/>
          <w:b/>
          <w:bCs/>
          <w:color w:val="000000"/>
        </w:rPr>
      </w:pPr>
      <w:r>
        <w:rPr>
          <w:rFonts w:cstheme="minorHAnsi"/>
          <w:b/>
          <w:bCs/>
          <w:color w:val="000000"/>
        </w:rPr>
        <w:t>Notes</w:t>
      </w:r>
    </w:p>
    <w:p w14:paraId="7CE24759"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390BF3C" w14:textId="77777777">
        <w:trPr>
          <w:trHeight w:val="63"/>
        </w:trPr>
        <w:tc>
          <w:tcPr>
            <w:tcW w:w="9576" w:type="dxa"/>
            <w:tcBorders>
              <w:left w:val="nil"/>
              <w:bottom w:val="nil"/>
              <w:right w:val="nil"/>
            </w:tcBorders>
            <w:shd w:val="clear" w:color="auto" w:fill="auto"/>
          </w:tcPr>
          <w:p w14:paraId="0FD82F06" w14:textId="77777777" w:rsidR="00365CC9" w:rsidRDefault="00365CC9"/>
        </w:tc>
      </w:tr>
    </w:tbl>
    <w:p w14:paraId="13055AA2" w14:textId="77777777" w:rsidR="00365CC9" w:rsidRDefault="00365CC9">
      <w:pPr>
        <w:pStyle w:val="NoSpacing"/>
      </w:pPr>
    </w:p>
    <w:p w14:paraId="4F72B9D0" w14:textId="77777777" w:rsidR="00365CC9" w:rsidRDefault="00C270CB">
      <w:r>
        <w:br w:type="page"/>
      </w:r>
    </w:p>
    <w:p w14:paraId="7F4F4CE8" w14:textId="77777777" w:rsidR="00365CC9" w:rsidRDefault="00C270CB">
      <w:pPr>
        <w:pStyle w:val="Heading2"/>
      </w:pPr>
      <w:r>
        <w:lastRenderedPageBreak/>
        <w:t>1747 – TRAPIS to Mission Planner Interface  (copy)</w:t>
      </w:r>
    </w:p>
    <w:p w14:paraId="20465326" w14:textId="2057BCE4" w:rsidR="00365CC9" w:rsidRDefault="00C270CB">
      <w:r>
        <w:t xml:space="preserve">See </w:t>
      </w:r>
      <w:r>
        <w:fldChar w:fldCharType="begin"/>
      </w:r>
      <w:r>
        <w:instrText>REF _Ref493149534 \h</w:instrText>
      </w:r>
      <w:r>
        <w:fldChar w:fldCharType="separate"/>
      </w:r>
      <w:r w:rsidR="00021F1B">
        <w:t>1724 – TRAPIS to Mission Planner Interface</w:t>
      </w:r>
      <w:r>
        <w:fldChar w:fldCharType="end"/>
      </w:r>
    </w:p>
    <w:p w14:paraId="44F09DD0" w14:textId="77777777" w:rsidR="00365CC9" w:rsidRDefault="00C270CB">
      <w:r>
        <w:br w:type="page"/>
      </w:r>
    </w:p>
    <w:p w14:paraId="5DE31990" w14:textId="77777777" w:rsidR="00365CC9" w:rsidRDefault="00C270CB">
      <w:pPr>
        <w:pStyle w:val="Heading2"/>
      </w:pPr>
      <w:r>
        <w:lastRenderedPageBreak/>
        <w:t>1748 – TRAPIS2 Strategic Planning</w:t>
      </w:r>
    </w:p>
    <w:p w14:paraId="6C58A3D1" w14:textId="77777777" w:rsidR="00365CC9" w:rsidRDefault="00365CC9">
      <w:pPr>
        <w:rPr>
          <w:rFonts w:cstheme="minorHAnsi"/>
          <w:b/>
          <w:bCs/>
          <w:color w:val="000000"/>
        </w:rPr>
      </w:pPr>
    </w:p>
    <w:p w14:paraId="1F918875" w14:textId="77777777" w:rsidR="00365CC9" w:rsidRDefault="00C270CB">
      <w:pPr>
        <w:rPr>
          <w:rFonts w:cstheme="minorHAnsi"/>
          <w:b/>
          <w:bCs/>
          <w:color w:val="000000"/>
        </w:rPr>
      </w:pPr>
      <w:r>
        <w:rPr>
          <w:rFonts w:cstheme="minorHAnsi"/>
          <w:b/>
          <w:bCs/>
          <w:color w:val="000000"/>
        </w:rPr>
        <w:t>Content</w:t>
      </w:r>
    </w:p>
    <w:p w14:paraId="2D2CA9FA" w14:textId="77777777" w:rsidR="00365CC9" w:rsidRDefault="00C270CB">
      <w:r>
        <w:rPr>
          <w:color w:val="000000"/>
        </w:rPr>
        <w:t xml:space="preserve">As a project manager, I would like to plan for the TRAPIS2 project. </w:t>
      </w:r>
    </w:p>
    <w:p w14:paraId="25819B83" w14:textId="77777777" w:rsidR="00365CC9" w:rsidRDefault="00C270CB">
      <w:pPr>
        <w:rPr>
          <w:rFonts w:cstheme="minorHAnsi"/>
          <w:b/>
          <w:bCs/>
          <w:color w:val="000000"/>
        </w:rPr>
      </w:pPr>
      <w:r>
        <w:rPr>
          <w:rFonts w:cstheme="minorHAnsi"/>
          <w:b/>
          <w:bCs/>
          <w:color w:val="000000"/>
        </w:rPr>
        <w:t>Definition of Done</w:t>
      </w:r>
    </w:p>
    <w:p w14:paraId="7837B333" w14:textId="77777777" w:rsidR="00365CC9" w:rsidRDefault="00C270CB">
      <w:pPr>
        <w:rPr>
          <w:rFonts w:cstheme="minorHAnsi"/>
        </w:rPr>
      </w:pPr>
      <w:r>
        <w:rPr>
          <w:rFonts w:cstheme="minorHAnsi"/>
        </w:rPr>
        <w:t>[ ] Develop strategy for the TRAPIS2 project</w:t>
      </w:r>
    </w:p>
    <w:p w14:paraId="0BE297BA" w14:textId="77777777" w:rsidR="00365CC9" w:rsidRDefault="00365CC9">
      <w:pPr>
        <w:rPr>
          <w:rFonts w:cstheme="minorHAnsi"/>
        </w:rPr>
      </w:pPr>
    </w:p>
    <w:p w14:paraId="0EE37924" w14:textId="77777777" w:rsidR="00365CC9" w:rsidRDefault="00C270CB">
      <w:pPr>
        <w:rPr>
          <w:rFonts w:cstheme="minorHAnsi"/>
          <w:b/>
          <w:bCs/>
          <w:color w:val="000000"/>
        </w:rPr>
      </w:pPr>
      <w:r>
        <w:rPr>
          <w:rFonts w:cstheme="minorHAnsi"/>
          <w:b/>
          <w:bCs/>
          <w:color w:val="000000"/>
        </w:rPr>
        <w:t>Notes</w:t>
      </w:r>
    </w:p>
    <w:p w14:paraId="47AB00E4"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9A1FD7" w14:textId="77777777">
        <w:trPr>
          <w:trHeight w:val="63"/>
        </w:trPr>
        <w:tc>
          <w:tcPr>
            <w:tcW w:w="9576" w:type="dxa"/>
            <w:tcBorders>
              <w:left w:val="nil"/>
              <w:bottom w:val="nil"/>
              <w:right w:val="nil"/>
            </w:tcBorders>
            <w:shd w:val="clear" w:color="auto" w:fill="auto"/>
          </w:tcPr>
          <w:p w14:paraId="064E081E" w14:textId="77777777" w:rsidR="00365CC9" w:rsidRDefault="00365CC9"/>
        </w:tc>
      </w:tr>
    </w:tbl>
    <w:p w14:paraId="05C47D1C" w14:textId="77777777" w:rsidR="00365CC9" w:rsidRDefault="00C270CB">
      <w:pPr>
        <w:pStyle w:val="NoSpacing"/>
      </w:pPr>
      <w:r>
        <w:br w:type="page"/>
      </w:r>
    </w:p>
    <w:p w14:paraId="5E005457" w14:textId="77777777" w:rsidR="00365CC9" w:rsidRDefault="00C270CB">
      <w:pPr>
        <w:pStyle w:val="Heading2"/>
      </w:pPr>
      <w:r>
        <w:lastRenderedPageBreak/>
        <w:t>1749 – Investigate Plum’s Auto Takeoff</w:t>
      </w:r>
    </w:p>
    <w:p w14:paraId="4DB07E26" w14:textId="77777777" w:rsidR="00365CC9" w:rsidRDefault="00365CC9">
      <w:pPr>
        <w:rPr>
          <w:rFonts w:cstheme="minorHAnsi"/>
          <w:b/>
          <w:bCs/>
          <w:color w:val="000000"/>
        </w:rPr>
      </w:pPr>
    </w:p>
    <w:p w14:paraId="06E44AE7" w14:textId="77777777" w:rsidR="00365CC9" w:rsidRDefault="00C270CB">
      <w:pPr>
        <w:rPr>
          <w:rFonts w:cstheme="minorHAnsi"/>
          <w:b/>
          <w:bCs/>
          <w:color w:val="000000"/>
        </w:rPr>
      </w:pPr>
      <w:r>
        <w:rPr>
          <w:rFonts w:cstheme="minorHAnsi"/>
          <w:b/>
          <w:bCs/>
          <w:color w:val="000000"/>
        </w:rPr>
        <w:t>Content</w:t>
      </w:r>
    </w:p>
    <w:p w14:paraId="7F1A4440" w14:textId="77777777" w:rsidR="00365CC9" w:rsidRDefault="00C270CB">
      <w:r>
        <w:rPr>
          <w:color w:val="000000"/>
        </w:rPr>
        <w:t>As a lab member, I would like to investigate why Plum’s auto takeoff didn’t work during the AA198 9/12/17 flight test.</w:t>
      </w:r>
    </w:p>
    <w:p w14:paraId="2DB93E44" w14:textId="77777777" w:rsidR="00365CC9" w:rsidRDefault="00C270CB">
      <w:pPr>
        <w:rPr>
          <w:rFonts w:cstheme="minorHAnsi"/>
          <w:b/>
          <w:bCs/>
          <w:color w:val="000000"/>
        </w:rPr>
      </w:pPr>
      <w:r>
        <w:rPr>
          <w:rFonts w:cstheme="minorHAnsi"/>
          <w:b/>
          <w:bCs/>
          <w:color w:val="000000"/>
        </w:rPr>
        <w:t>Definition of Done</w:t>
      </w:r>
    </w:p>
    <w:p w14:paraId="369689A6" w14:textId="77777777" w:rsidR="00365CC9" w:rsidRDefault="00C270CB">
      <w:pPr>
        <w:rPr>
          <w:rFonts w:cstheme="minorHAnsi"/>
        </w:rPr>
      </w:pPr>
      <w:r>
        <w:rPr>
          <w:rFonts w:cstheme="minorHAnsi"/>
        </w:rPr>
        <w:t>[ ] Look at the data flash logs, parameters, flight plan and videos for this mission to determine why the auto takeoff didn’t work.</w:t>
      </w:r>
    </w:p>
    <w:p w14:paraId="482B8211" w14:textId="77777777" w:rsidR="00365CC9" w:rsidRDefault="00C270CB">
      <w:pPr>
        <w:rPr>
          <w:rFonts w:cstheme="minorHAnsi"/>
        </w:rPr>
      </w:pPr>
      <w:r>
        <w:rPr>
          <w:rFonts w:cstheme="minorHAnsi"/>
        </w:rPr>
        <w:t xml:space="preserve">[ ] You should also compare this to the parameters and flight plan for Anakin’s successful auto takeoffs as well as Tadej’s powerpoint: \AFSL\HowToDocumentation\How to make an autoflight.pptx </w:t>
      </w:r>
    </w:p>
    <w:p w14:paraId="48299B12" w14:textId="77777777" w:rsidR="00365CC9" w:rsidRDefault="00365CC9">
      <w:pPr>
        <w:rPr>
          <w:rFonts w:cstheme="minorHAnsi"/>
        </w:rPr>
      </w:pPr>
    </w:p>
    <w:p w14:paraId="7F2ED3A8" w14:textId="77777777" w:rsidR="00365CC9" w:rsidRDefault="00C270CB">
      <w:pPr>
        <w:rPr>
          <w:rFonts w:cstheme="minorHAnsi"/>
          <w:b/>
          <w:bCs/>
          <w:color w:val="000000"/>
        </w:rPr>
      </w:pPr>
      <w:r>
        <w:rPr>
          <w:rFonts w:cstheme="minorHAnsi"/>
          <w:b/>
          <w:bCs/>
          <w:color w:val="000000"/>
        </w:rPr>
        <w:t>Notes</w:t>
      </w:r>
    </w:p>
    <w:p w14:paraId="427AD73B"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6BCE77A" w14:textId="77777777">
        <w:trPr>
          <w:trHeight w:val="63"/>
        </w:trPr>
        <w:tc>
          <w:tcPr>
            <w:tcW w:w="9576" w:type="dxa"/>
            <w:tcBorders>
              <w:left w:val="nil"/>
              <w:bottom w:val="nil"/>
              <w:right w:val="nil"/>
            </w:tcBorders>
            <w:shd w:val="clear" w:color="auto" w:fill="auto"/>
          </w:tcPr>
          <w:p w14:paraId="7D9FCE5E" w14:textId="77777777" w:rsidR="00365CC9" w:rsidRDefault="00365CC9"/>
        </w:tc>
      </w:tr>
    </w:tbl>
    <w:p w14:paraId="480932EC" w14:textId="77777777" w:rsidR="00365CC9" w:rsidRDefault="00365CC9">
      <w:pPr>
        <w:pStyle w:val="NoSpacing"/>
      </w:pPr>
    </w:p>
    <w:p w14:paraId="23F36E77" w14:textId="77777777" w:rsidR="00365CC9" w:rsidRDefault="00C270CB">
      <w:r>
        <w:br w:type="page"/>
      </w:r>
    </w:p>
    <w:p w14:paraId="4CE17FD4" w14:textId="77777777" w:rsidR="00365CC9" w:rsidRDefault="00C270CB">
      <w:pPr>
        <w:pStyle w:val="Heading2"/>
      </w:pPr>
      <w:bookmarkStart w:id="29" w:name="_Ref495049283"/>
      <w:bookmarkEnd w:id="29"/>
      <w:r>
        <w:lastRenderedPageBreak/>
        <w:t>1750 – Test Data Transfer Cables</w:t>
      </w:r>
    </w:p>
    <w:p w14:paraId="01F1D57D" w14:textId="77777777" w:rsidR="00365CC9" w:rsidRDefault="00365CC9">
      <w:pPr>
        <w:rPr>
          <w:rFonts w:cstheme="minorHAnsi"/>
          <w:b/>
          <w:bCs/>
          <w:color w:val="000000"/>
        </w:rPr>
      </w:pPr>
    </w:p>
    <w:p w14:paraId="3597DE59" w14:textId="77777777" w:rsidR="00365CC9" w:rsidRDefault="00C270CB">
      <w:pPr>
        <w:rPr>
          <w:rFonts w:cstheme="minorHAnsi"/>
          <w:b/>
          <w:bCs/>
          <w:color w:val="000000"/>
        </w:rPr>
      </w:pPr>
      <w:r>
        <w:rPr>
          <w:rFonts w:cstheme="minorHAnsi"/>
          <w:b/>
          <w:bCs/>
          <w:color w:val="000000"/>
        </w:rPr>
        <w:t>Content</w:t>
      </w:r>
    </w:p>
    <w:p w14:paraId="1E39D02E" w14:textId="77777777" w:rsidR="00365CC9" w:rsidRDefault="00C270CB">
      <w:r>
        <w:rPr>
          <w:color w:val="000000"/>
        </w:rPr>
        <w:t xml:space="preserve">As a lab member, like to identify the USB cables that work for aircraft data transfer. </w:t>
      </w:r>
    </w:p>
    <w:p w14:paraId="2AF44902" w14:textId="77777777" w:rsidR="00365CC9" w:rsidRDefault="00C270CB">
      <w:pPr>
        <w:rPr>
          <w:rFonts w:cstheme="minorHAnsi"/>
          <w:b/>
          <w:bCs/>
          <w:color w:val="000000"/>
        </w:rPr>
      </w:pPr>
      <w:r>
        <w:rPr>
          <w:rFonts w:cstheme="minorHAnsi"/>
          <w:b/>
          <w:bCs/>
          <w:color w:val="000000"/>
        </w:rPr>
        <w:t>Definition of Done</w:t>
      </w:r>
    </w:p>
    <w:p w14:paraId="78A19276" w14:textId="77777777" w:rsidR="00365CC9" w:rsidRDefault="00C270CB">
      <w:pPr>
        <w:rPr>
          <w:rFonts w:cstheme="minorHAnsi"/>
        </w:rPr>
      </w:pPr>
      <w:r>
        <w:rPr>
          <w:rFonts w:cstheme="minorHAnsi"/>
        </w:rPr>
        <w:t>[ ] Try all of the unlabeled micro USB cables in the lab and determine if they work for data transfer.</w:t>
      </w:r>
    </w:p>
    <w:p w14:paraId="697CB6AB" w14:textId="77777777" w:rsidR="00365CC9" w:rsidRDefault="00C270CB">
      <w:pPr>
        <w:ind w:left="720"/>
        <w:rPr>
          <w:rFonts w:cstheme="minorHAnsi"/>
        </w:rPr>
      </w:pPr>
      <w:r>
        <w:rPr>
          <w:rFonts w:cstheme="minorHAnsi"/>
        </w:rPr>
        <w:t>[ ] Plug them into a computer and one or two aircraft Pixhawks and determine if they turn the aircraft on</w:t>
      </w:r>
    </w:p>
    <w:p w14:paraId="7078BD6C" w14:textId="77777777" w:rsidR="00365CC9" w:rsidRDefault="00C270CB">
      <w:pPr>
        <w:ind w:left="720"/>
        <w:rPr>
          <w:rFonts w:cstheme="minorHAnsi"/>
        </w:rPr>
      </w:pPr>
      <w:r>
        <w:rPr>
          <w:rFonts w:cstheme="minorHAnsi"/>
        </w:rPr>
        <w:t>[ ] Verify it will download at least one log</w:t>
      </w:r>
    </w:p>
    <w:p w14:paraId="6307C960" w14:textId="77777777" w:rsidR="00365CC9" w:rsidRDefault="00C270CB">
      <w:pPr>
        <w:rPr>
          <w:rFonts w:cstheme="minorHAnsi"/>
        </w:rPr>
      </w:pPr>
      <w:r>
        <w:rPr>
          <w:rFonts w:cstheme="minorHAnsi"/>
        </w:rPr>
        <w:t>[ ] Use the label maker to label good ones with “Data Transfer Works” and the bad ones with “No Data Transfer”</w:t>
      </w:r>
    </w:p>
    <w:p w14:paraId="3CC54C81" w14:textId="77777777" w:rsidR="00365CC9" w:rsidRDefault="00365CC9">
      <w:pPr>
        <w:rPr>
          <w:rFonts w:cstheme="minorHAnsi"/>
        </w:rPr>
      </w:pPr>
    </w:p>
    <w:p w14:paraId="7814C887" w14:textId="77777777" w:rsidR="00365CC9" w:rsidRDefault="00C270CB">
      <w:pPr>
        <w:rPr>
          <w:rFonts w:cstheme="minorHAnsi"/>
          <w:b/>
          <w:bCs/>
          <w:color w:val="000000"/>
        </w:rPr>
      </w:pPr>
      <w:r>
        <w:rPr>
          <w:rFonts w:cstheme="minorHAnsi"/>
          <w:b/>
          <w:bCs/>
          <w:color w:val="000000"/>
        </w:rPr>
        <w:t>Notes</w:t>
      </w:r>
    </w:p>
    <w:p w14:paraId="505DD0D0"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FAB9B1C" w14:textId="77777777">
        <w:trPr>
          <w:trHeight w:val="63"/>
        </w:trPr>
        <w:tc>
          <w:tcPr>
            <w:tcW w:w="9576" w:type="dxa"/>
            <w:tcBorders>
              <w:left w:val="nil"/>
              <w:bottom w:val="nil"/>
              <w:right w:val="nil"/>
            </w:tcBorders>
            <w:shd w:val="clear" w:color="auto" w:fill="auto"/>
          </w:tcPr>
          <w:p w14:paraId="3A209973" w14:textId="77777777" w:rsidR="00365CC9" w:rsidRDefault="00365CC9"/>
        </w:tc>
      </w:tr>
    </w:tbl>
    <w:p w14:paraId="456A3BD7" w14:textId="77777777" w:rsidR="00365CC9" w:rsidRDefault="00365CC9">
      <w:pPr>
        <w:pStyle w:val="NoSpacing"/>
      </w:pPr>
    </w:p>
    <w:p w14:paraId="17868990" w14:textId="77777777" w:rsidR="00365CC9" w:rsidRDefault="00365CC9"/>
    <w:p w14:paraId="1F5826B7" w14:textId="77777777" w:rsidR="00365CC9" w:rsidRDefault="00C270CB">
      <w:r>
        <w:br w:type="page"/>
      </w:r>
    </w:p>
    <w:p w14:paraId="13D20650" w14:textId="77777777" w:rsidR="00365CC9" w:rsidRDefault="00C270CB">
      <w:pPr>
        <w:pStyle w:val="Heading2"/>
      </w:pPr>
      <w:r>
        <w:lastRenderedPageBreak/>
        <w:t>1751 – Ground Penetrating Radar</w:t>
      </w:r>
    </w:p>
    <w:p w14:paraId="7B48D7A4" w14:textId="77777777" w:rsidR="00365CC9" w:rsidRDefault="00365CC9">
      <w:pPr>
        <w:rPr>
          <w:rFonts w:cstheme="minorHAnsi"/>
          <w:b/>
          <w:bCs/>
          <w:color w:val="000000"/>
        </w:rPr>
      </w:pPr>
    </w:p>
    <w:p w14:paraId="3485B1B4" w14:textId="77777777" w:rsidR="00365CC9" w:rsidRDefault="00C270CB">
      <w:pPr>
        <w:rPr>
          <w:rFonts w:cstheme="minorHAnsi"/>
          <w:b/>
          <w:bCs/>
          <w:color w:val="000000"/>
        </w:rPr>
      </w:pPr>
      <w:r>
        <w:rPr>
          <w:rFonts w:cstheme="minorHAnsi"/>
          <w:b/>
          <w:bCs/>
          <w:color w:val="000000"/>
        </w:rPr>
        <w:t>Content</w:t>
      </w:r>
    </w:p>
    <w:p w14:paraId="07FF1B70" w14:textId="77777777" w:rsidR="00365CC9" w:rsidRDefault="00C270CB">
      <w:r>
        <w:rPr>
          <w:color w:val="000000"/>
        </w:rPr>
        <w:t>As a lab member, I would like to work on the list of action items involving GPR.</w:t>
      </w:r>
    </w:p>
    <w:p w14:paraId="60CC5161" w14:textId="77777777" w:rsidR="00365CC9" w:rsidRDefault="00C270CB">
      <w:pPr>
        <w:rPr>
          <w:rFonts w:cstheme="minorHAnsi"/>
          <w:b/>
          <w:bCs/>
          <w:color w:val="000000"/>
        </w:rPr>
      </w:pPr>
      <w:r>
        <w:rPr>
          <w:rFonts w:cstheme="minorHAnsi"/>
          <w:b/>
          <w:bCs/>
          <w:color w:val="000000"/>
        </w:rPr>
        <w:t>Definition of Done</w:t>
      </w:r>
    </w:p>
    <w:p w14:paraId="195AF133" w14:textId="77777777" w:rsidR="00365CC9" w:rsidRDefault="00C270CB">
      <w:pPr>
        <w:rPr>
          <w:rFonts w:cstheme="minorHAnsi"/>
        </w:rPr>
      </w:pPr>
      <w:r>
        <w:rPr>
          <w:rFonts w:cstheme="minorHAnsi"/>
        </w:rPr>
        <w:t>[ ] Work on this list: \FlightOperations\UAS\Argo\Subsystems\GroundPenetratingRadar\GroundPenetratingRadarNotes.docx</w:t>
      </w:r>
    </w:p>
    <w:p w14:paraId="50E3E7C6" w14:textId="77777777" w:rsidR="00365CC9" w:rsidRDefault="00365CC9">
      <w:pPr>
        <w:rPr>
          <w:rFonts w:cstheme="minorHAnsi"/>
        </w:rPr>
      </w:pPr>
    </w:p>
    <w:p w14:paraId="523F8440" w14:textId="77777777" w:rsidR="00365CC9" w:rsidRDefault="00C270CB">
      <w:pPr>
        <w:rPr>
          <w:rFonts w:cstheme="minorHAnsi"/>
          <w:b/>
          <w:bCs/>
          <w:color w:val="000000"/>
        </w:rPr>
      </w:pPr>
      <w:r>
        <w:rPr>
          <w:rFonts w:cstheme="minorHAnsi"/>
          <w:b/>
          <w:bCs/>
          <w:color w:val="000000"/>
        </w:rPr>
        <w:t>Notes</w:t>
      </w:r>
    </w:p>
    <w:p w14:paraId="69C1659C"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964CC2C" w14:textId="77777777">
        <w:trPr>
          <w:trHeight w:val="63"/>
        </w:trPr>
        <w:tc>
          <w:tcPr>
            <w:tcW w:w="9576" w:type="dxa"/>
            <w:tcBorders>
              <w:left w:val="nil"/>
              <w:bottom w:val="nil"/>
              <w:right w:val="nil"/>
            </w:tcBorders>
            <w:shd w:val="clear" w:color="auto" w:fill="auto"/>
          </w:tcPr>
          <w:p w14:paraId="3B64141F" w14:textId="77777777" w:rsidR="00365CC9" w:rsidRDefault="00365CC9"/>
        </w:tc>
      </w:tr>
    </w:tbl>
    <w:p w14:paraId="7AF95E77" w14:textId="77777777" w:rsidR="00365CC9" w:rsidRDefault="00365CC9">
      <w:pPr>
        <w:pStyle w:val="NoSpacing"/>
      </w:pPr>
    </w:p>
    <w:p w14:paraId="4BA9FB0F" w14:textId="77777777" w:rsidR="00365CC9" w:rsidRDefault="00C270CB">
      <w:r>
        <w:br w:type="page"/>
      </w:r>
    </w:p>
    <w:p w14:paraId="531143CB" w14:textId="77777777" w:rsidR="00365CC9" w:rsidRDefault="00C270CB">
      <w:pPr>
        <w:pStyle w:val="Heading2"/>
      </w:pPr>
      <w:bookmarkStart w:id="30" w:name="_Ref494276335"/>
      <w:bookmarkEnd w:id="30"/>
      <w:r>
        <w:lastRenderedPageBreak/>
        <w:t>1752 – TRAPIS Position Estimate Selection Control</w:t>
      </w:r>
    </w:p>
    <w:p w14:paraId="58629850" w14:textId="77777777" w:rsidR="00365CC9" w:rsidRDefault="00365CC9">
      <w:pPr>
        <w:rPr>
          <w:rFonts w:cstheme="minorHAnsi"/>
          <w:b/>
          <w:bCs/>
          <w:color w:val="000000"/>
        </w:rPr>
      </w:pPr>
    </w:p>
    <w:p w14:paraId="597A1F89" w14:textId="77777777" w:rsidR="00365CC9" w:rsidRDefault="00C270CB">
      <w:pPr>
        <w:rPr>
          <w:rFonts w:cstheme="minorHAnsi"/>
          <w:b/>
          <w:bCs/>
          <w:color w:val="000000"/>
        </w:rPr>
      </w:pPr>
      <w:r>
        <w:rPr>
          <w:rFonts w:cstheme="minorHAnsi"/>
          <w:b/>
          <w:bCs/>
          <w:color w:val="000000"/>
        </w:rPr>
        <w:t>Content</w:t>
      </w:r>
    </w:p>
    <w:p w14:paraId="3D18A8E1" w14:textId="77777777" w:rsidR="00365CC9" w:rsidRDefault="00C270CB">
      <w:r>
        <w:rPr>
          <w:color w:val="000000"/>
        </w:rPr>
        <w:t>As a software developer, I would like to create a control within TRAPIS that allows a user to select different position estimates to output from TRAPIS so it can be consumed by external entities.</w:t>
      </w:r>
    </w:p>
    <w:p w14:paraId="76139EF8" w14:textId="77777777" w:rsidR="00365CC9" w:rsidRDefault="00C270CB">
      <w:pPr>
        <w:rPr>
          <w:rFonts w:cstheme="minorHAnsi"/>
          <w:b/>
          <w:bCs/>
          <w:color w:val="000000"/>
        </w:rPr>
      </w:pPr>
      <w:r>
        <w:rPr>
          <w:rFonts w:cstheme="minorHAnsi"/>
          <w:b/>
          <w:bCs/>
          <w:color w:val="000000"/>
        </w:rPr>
        <w:t>Definition of Done</w:t>
      </w:r>
    </w:p>
    <w:p w14:paraId="69C68B20" w14:textId="77777777" w:rsidR="00365CC9" w:rsidRDefault="00C270CB">
      <w:pPr>
        <w:rPr>
          <w:rFonts w:cstheme="minorHAnsi"/>
        </w:rPr>
      </w:pPr>
      <w:r>
        <w:rPr>
          <w:rFonts w:cstheme="minorHAnsi"/>
        </w:rPr>
        <w:t>[ ] Create a control and controller withing TRAPIS to allow the user to select different types of position estimate to output from TRAPIS.  This should include but is not limited to</w:t>
      </w:r>
    </w:p>
    <w:p w14:paraId="00D42E5C" w14:textId="77777777" w:rsidR="00365CC9" w:rsidRDefault="00C270CB">
      <w:pPr>
        <w:rPr>
          <w:rFonts w:cstheme="minorHAnsi"/>
        </w:rPr>
      </w:pPr>
      <w:r>
        <w:rPr>
          <w:rFonts w:cstheme="minorHAnsi"/>
        </w:rPr>
        <w:tab/>
        <w:t xml:space="preserve">[ ] Raw ADS-B measurements </w:t>
      </w:r>
    </w:p>
    <w:p w14:paraId="670329D4" w14:textId="77777777" w:rsidR="00365CC9" w:rsidRDefault="00C270CB">
      <w:pPr>
        <w:rPr>
          <w:rFonts w:cstheme="minorHAnsi"/>
        </w:rPr>
      </w:pPr>
      <w:r>
        <w:rPr>
          <w:rFonts w:cstheme="minorHAnsi"/>
        </w:rPr>
        <w:tab/>
        <w:t>[ ] Raw LAMS measurements</w:t>
      </w:r>
    </w:p>
    <w:p w14:paraId="7F68A2DF" w14:textId="77777777" w:rsidR="00365CC9" w:rsidRDefault="00C270CB">
      <w:pPr>
        <w:rPr>
          <w:rFonts w:cstheme="minorHAnsi"/>
        </w:rPr>
      </w:pPr>
      <w:r>
        <w:rPr>
          <w:rFonts w:cstheme="minorHAnsi"/>
        </w:rPr>
        <w:tab/>
        <w:t>[ ] Filtered or fused versions of various signals (see Robert Larson thesis)</w:t>
      </w:r>
    </w:p>
    <w:p w14:paraId="6C3D5027" w14:textId="77777777" w:rsidR="00365CC9" w:rsidRDefault="00C270CB">
      <w:pPr>
        <w:rPr>
          <w:rFonts w:cstheme="minorHAnsi"/>
        </w:rPr>
      </w:pPr>
      <w:r>
        <w:rPr>
          <w:rFonts w:cstheme="minorHAnsi"/>
        </w:rPr>
        <w:t>[ ] Test this control with the TRAPIS simulator</w:t>
      </w:r>
    </w:p>
    <w:p w14:paraId="0738CDD9" w14:textId="77777777" w:rsidR="00365CC9" w:rsidRDefault="00365CC9">
      <w:pPr>
        <w:rPr>
          <w:rFonts w:cstheme="minorHAnsi"/>
        </w:rPr>
      </w:pPr>
    </w:p>
    <w:p w14:paraId="293DC40B" w14:textId="77777777" w:rsidR="00365CC9" w:rsidRDefault="00C270CB">
      <w:pPr>
        <w:rPr>
          <w:rFonts w:cstheme="minorHAnsi"/>
          <w:b/>
          <w:bCs/>
          <w:color w:val="000000"/>
        </w:rPr>
      </w:pPr>
      <w:r>
        <w:rPr>
          <w:rFonts w:cstheme="minorHAnsi"/>
          <w:b/>
          <w:bCs/>
          <w:color w:val="000000"/>
        </w:rPr>
        <w:t>Notes</w:t>
      </w:r>
    </w:p>
    <w:p w14:paraId="4196950A" w14:textId="77777777" w:rsidR="00365CC9" w:rsidRDefault="00365CC9">
      <w:pPr>
        <w:pStyle w:val="ListParagraph"/>
        <w:numPr>
          <w:ilvl w:val="0"/>
          <w:numId w:val="11"/>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78ABCD5" w14:textId="77777777">
        <w:trPr>
          <w:trHeight w:val="63"/>
        </w:trPr>
        <w:tc>
          <w:tcPr>
            <w:tcW w:w="9576" w:type="dxa"/>
            <w:tcBorders>
              <w:left w:val="nil"/>
              <w:bottom w:val="nil"/>
              <w:right w:val="nil"/>
            </w:tcBorders>
            <w:shd w:val="clear" w:color="auto" w:fill="auto"/>
          </w:tcPr>
          <w:p w14:paraId="48E07F91" w14:textId="77777777" w:rsidR="00365CC9" w:rsidRDefault="00365CC9"/>
        </w:tc>
      </w:tr>
    </w:tbl>
    <w:p w14:paraId="507B2B71" w14:textId="77777777" w:rsidR="00365CC9" w:rsidRDefault="00365CC9">
      <w:pPr>
        <w:pStyle w:val="NoSpacing"/>
      </w:pPr>
    </w:p>
    <w:p w14:paraId="203E75C1" w14:textId="77777777" w:rsidR="00365CC9" w:rsidRDefault="00365CC9">
      <w:pPr>
        <w:pStyle w:val="NoSpacing"/>
      </w:pPr>
    </w:p>
    <w:p w14:paraId="17382F94" w14:textId="77777777" w:rsidR="00365CC9" w:rsidRDefault="00C270CB">
      <w:r>
        <w:br w:type="page"/>
      </w:r>
    </w:p>
    <w:p w14:paraId="6185F8A9" w14:textId="77777777" w:rsidR="00365CC9" w:rsidRDefault="00C270CB">
      <w:pPr>
        <w:pStyle w:val="Heading2"/>
      </w:pPr>
      <w:r>
        <w:lastRenderedPageBreak/>
        <w:t>1753 – TRAPIS2 Preliminary Flight Test Using ADS-B Output</w:t>
      </w:r>
    </w:p>
    <w:p w14:paraId="6BA15890" w14:textId="77777777" w:rsidR="00365CC9" w:rsidRDefault="00365CC9">
      <w:pPr>
        <w:rPr>
          <w:rFonts w:cstheme="minorHAnsi"/>
          <w:b/>
          <w:bCs/>
          <w:color w:val="000000"/>
        </w:rPr>
      </w:pPr>
    </w:p>
    <w:p w14:paraId="27CF7F1B" w14:textId="77777777" w:rsidR="00365CC9" w:rsidRDefault="00C270CB">
      <w:pPr>
        <w:rPr>
          <w:rFonts w:cstheme="minorHAnsi"/>
          <w:b/>
          <w:bCs/>
          <w:color w:val="000000"/>
        </w:rPr>
      </w:pPr>
      <w:r>
        <w:rPr>
          <w:rFonts w:cstheme="minorHAnsi"/>
          <w:b/>
          <w:bCs/>
          <w:color w:val="000000"/>
        </w:rPr>
        <w:t>Content</w:t>
      </w:r>
    </w:p>
    <w:p w14:paraId="5E4BECC6" w14:textId="77777777" w:rsidR="00365CC9" w:rsidRDefault="00C270CB">
      <w:r>
        <w:rPr>
          <w:color w:val="000000"/>
        </w:rPr>
        <w:t>As a flight test engineer, I would like to design and test a scenario where ADS-B is used to as a surrogate for LAMS packets so that I can test the system at a location that does not have a LAMS installation.</w:t>
      </w:r>
    </w:p>
    <w:p w14:paraId="21C74A17" w14:textId="77777777" w:rsidR="00365CC9" w:rsidRDefault="00C270CB">
      <w:pPr>
        <w:rPr>
          <w:rFonts w:cstheme="minorHAnsi"/>
          <w:b/>
          <w:bCs/>
          <w:color w:val="000000"/>
        </w:rPr>
      </w:pPr>
      <w:r>
        <w:rPr>
          <w:rFonts w:cstheme="minorHAnsi"/>
          <w:b/>
          <w:bCs/>
          <w:color w:val="000000"/>
        </w:rPr>
        <w:t>Definition of Done</w:t>
      </w:r>
    </w:p>
    <w:p w14:paraId="757205E1" w14:textId="0B7CCC27" w:rsidR="00365CC9" w:rsidRDefault="00C270CB">
      <w:r>
        <w:rPr>
          <w:rFonts w:cstheme="minorHAnsi"/>
        </w:rPr>
        <w:t>[ ] Coordinate with development champion of ‘</w:t>
      </w:r>
      <w:r>
        <w:rPr>
          <w:rFonts w:cstheme="minorHAnsi"/>
        </w:rPr>
        <w:fldChar w:fldCharType="begin"/>
      </w:r>
      <w:r>
        <w:instrText>REF _Ref494276335 \h</w:instrText>
      </w:r>
      <w:r>
        <w:rPr>
          <w:rFonts w:cstheme="minorHAnsi"/>
        </w:rPr>
      </w:r>
      <w:r>
        <w:fldChar w:fldCharType="end"/>
      </w:r>
      <w:r>
        <w:rPr>
          <w:rFonts w:cstheme="minorHAnsi"/>
        </w:rPr>
        <w:t>’.</w:t>
      </w:r>
    </w:p>
    <w:p w14:paraId="32588B6A" w14:textId="77777777" w:rsidR="00365CC9" w:rsidRDefault="00C270CB">
      <w:pPr>
        <w:rPr>
          <w:rFonts w:cstheme="minorHAnsi"/>
        </w:rPr>
      </w:pPr>
      <w:r>
        <w:rPr>
          <w:rFonts w:cstheme="minorHAnsi"/>
        </w:rPr>
        <w:t xml:space="preserve">[ ] Design a test card that involves TRAPIS consuming ADS-B out packets from the TRAPIS payload.  These packets are then routed back to the aircraft to be consumed and used by the GPS-denied flight mode.  </w:t>
      </w:r>
    </w:p>
    <w:p w14:paraId="09E932F5" w14:textId="77777777" w:rsidR="00365CC9" w:rsidRDefault="00C270CB">
      <w:pPr>
        <w:rPr>
          <w:rFonts w:cstheme="minorHAnsi"/>
        </w:rPr>
      </w:pPr>
      <w:r>
        <w:rPr>
          <w:rFonts w:cstheme="minorHAnsi"/>
        </w:rPr>
        <w:t>[ ] Conduct a ground test of this system.</w:t>
      </w:r>
    </w:p>
    <w:p w14:paraId="5254A57D" w14:textId="77777777" w:rsidR="00365CC9" w:rsidRDefault="00C270CB">
      <w:pPr>
        <w:rPr>
          <w:rFonts w:cstheme="minorHAnsi"/>
        </w:rPr>
      </w:pPr>
      <w:r>
        <w:rPr>
          <w:rFonts w:cstheme="minorHAnsi"/>
        </w:rPr>
        <w:t>[ ] Conduct a flight test of this system at Carnation.</w:t>
      </w:r>
    </w:p>
    <w:p w14:paraId="145D8700" w14:textId="77777777" w:rsidR="00365CC9" w:rsidRDefault="00C270CB">
      <w:pPr>
        <w:rPr>
          <w:rFonts w:cstheme="minorHAnsi"/>
        </w:rPr>
      </w:pPr>
      <w:r>
        <w:rPr>
          <w:rFonts w:cstheme="minorHAnsi"/>
        </w:rPr>
        <w:t>[ ] Document and share results with research group.</w:t>
      </w:r>
    </w:p>
    <w:p w14:paraId="6310D5A0" w14:textId="77777777" w:rsidR="00365CC9" w:rsidRDefault="00365CC9">
      <w:pPr>
        <w:rPr>
          <w:rFonts w:cstheme="minorHAnsi"/>
        </w:rPr>
      </w:pPr>
    </w:p>
    <w:p w14:paraId="17E05809" w14:textId="77777777" w:rsidR="00365CC9" w:rsidRDefault="00C270CB">
      <w:pPr>
        <w:rPr>
          <w:rFonts w:cstheme="minorHAnsi"/>
          <w:b/>
          <w:bCs/>
          <w:color w:val="000000"/>
        </w:rPr>
      </w:pPr>
      <w:r>
        <w:rPr>
          <w:rFonts w:cstheme="minorHAnsi"/>
          <w:b/>
          <w:bCs/>
          <w:color w:val="000000"/>
        </w:rPr>
        <w:t>Notes</w:t>
      </w:r>
    </w:p>
    <w:p w14:paraId="149DFCE1" w14:textId="77777777" w:rsidR="00365CC9" w:rsidRDefault="00C270CB">
      <w:pPr>
        <w:pStyle w:val="ListParagraph"/>
        <w:numPr>
          <w:ilvl w:val="0"/>
          <w:numId w:val="11"/>
        </w:numPr>
        <w:spacing w:after="0" w:line="240" w:lineRule="auto"/>
        <w:textAlignment w:val="baseline"/>
        <w:rPr>
          <w:rFonts w:cs="Arial"/>
          <w:color w:val="000000"/>
        </w:rPr>
      </w:pPr>
      <w:r>
        <w:rPr>
          <w:rFonts w:cs="Arial"/>
          <w:color w:val="000000"/>
        </w:rPr>
        <w:t>KDLS is the only location with a LAMS and is therefore impractical to use for preliminary flight testing due to the 8 hour rounds trip.  This user story is designed to allow initial testing at a local flight test facility to work out bugs and ensure the system is robust before expending significant time and expenses to test at KDLS.</w:t>
      </w:r>
    </w:p>
    <w:p w14:paraId="0BFB12A4" w14:textId="77777777" w:rsidR="00365CC9" w:rsidRDefault="00C270CB">
      <w:pPr>
        <w:pStyle w:val="ListParagraph"/>
        <w:numPr>
          <w:ilvl w:val="0"/>
          <w:numId w:val="11"/>
        </w:numPr>
        <w:spacing w:after="0" w:line="240" w:lineRule="auto"/>
        <w:textAlignment w:val="baseline"/>
        <w:rPr>
          <w:rFonts w:cs="Arial"/>
          <w:color w:val="000000"/>
        </w:rPr>
      </w:pPr>
      <w:r>
        <w:rPr>
          <w:rFonts w:cs="Arial"/>
          <w:color w:val="000000"/>
        </w:rPr>
        <w:t>The UW GPS-Denied Flight Mode should not care whether the position estimates it receives come from LAMS or from ADS-B. This allows testing of a packet that has been routed from TRAPIS and used for control.</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418A60B" w14:textId="77777777">
        <w:trPr>
          <w:trHeight w:val="63"/>
        </w:trPr>
        <w:tc>
          <w:tcPr>
            <w:tcW w:w="9576" w:type="dxa"/>
            <w:tcBorders>
              <w:left w:val="nil"/>
              <w:bottom w:val="nil"/>
              <w:right w:val="nil"/>
            </w:tcBorders>
            <w:shd w:val="clear" w:color="auto" w:fill="auto"/>
          </w:tcPr>
          <w:p w14:paraId="3A06DB52" w14:textId="77777777" w:rsidR="00365CC9" w:rsidRDefault="00365CC9"/>
        </w:tc>
      </w:tr>
    </w:tbl>
    <w:p w14:paraId="30A6B1E3" w14:textId="77777777" w:rsidR="00365CC9" w:rsidRDefault="00365CC9">
      <w:pPr>
        <w:pStyle w:val="NoSpacing"/>
      </w:pPr>
    </w:p>
    <w:p w14:paraId="06032CA8" w14:textId="77777777" w:rsidR="00365CC9" w:rsidRDefault="00C270CB">
      <w:r>
        <w:br w:type="page"/>
      </w:r>
    </w:p>
    <w:p w14:paraId="42D4DEAE" w14:textId="77777777" w:rsidR="00365CC9" w:rsidRDefault="00C270CB">
      <w:pPr>
        <w:pStyle w:val="Heading2"/>
      </w:pPr>
      <w:r>
        <w:lastRenderedPageBreak/>
        <w:t>1754 – Organize Lab (copy)</w:t>
      </w:r>
    </w:p>
    <w:p w14:paraId="7B6F9525" w14:textId="77777777" w:rsidR="00365CC9" w:rsidRDefault="00365CC9">
      <w:pPr>
        <w:rPr>
          <w:rFonts w:cstheme="minorHAnsi"/>
          <w:b/>
          <w:bCs/>
          <w:color w:val="000000"/>
        </w:rPr>
      </w:pPr>
    </w:p>
    <w:p w14:paraId="02B9A7C7" w14:textId="77777777" w:rsidR="00365CC9" w:rsidRDefault="00C270CB">
      <w:pPr>
        <w:pStyle w:val="NoSpacing"/>
        <w:rPr>
          <w:b/>
        </w:rPr>
      </w:pPr>
      <w:r>
        <w:rPr>
          <w:b/>
        </w:rPr>
        <w:t>Content</w:t>
      </w:r>
    </w:p>
    <w:p w14:paraId="2766302C" w14:textId="77777777" w:rsidR="00365CC9" w:rsidRDefault="00C270CB">
      <w:pPr>
        <w:pStyle w:val="NoSpacing"/>
      </w:pPr>
      <w:r>
        <w:t>Copy of user story 1735 – Organize Lab.</w:t>
      </w:r>
    </w:p>
    <w:p w14:paraId="1652C847" w14:textId="77777777" w:rsidR="00365CC9" w:rsidRDefault="00365CC9">
      <w:pPr>
        <w:pStyle w:val="NoSpacing"/>
      </w:pPr>
    </w:p>
    <w:p w14:paraId="00DA106E" w14:textId="77777777" w:rsidR="00365CC9" w:rsidRDefault="00C270CB">
      <w:pPr>
        <w:pStyle w:val="NoSpacing"/>
        <w:rPr>
          <w:b/>
        </w:rPr>
      </w:pPr>
      <w:r>
        <w:rPr>
          <w:b/>
        </w:rPr>
        <w:t>Definition of Done</w:t>
      </w:r>
    </w:p>
    <w:p w14:paraId="48B50E1F" w14:textId="77777777" w:rsidR="00365CC9" w:rsidRDefault="00C270CB">
      <w:pPr>
        <w:pStyle w:val="NoSpacing"/>
      </w:pPr>
      <w:r>
        <w:t>Copy definition of done from user story 1735 – Organize Lab.</w:t>
      </w:r>
    </w:p>
    <w:p w14:paraId="64EBA403"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ABAECBD" w14:textId="77777777">
        <w:tc>
          <w:tcPr>
            <w:tcW w:w="9576" w:type="dxa"/>
            <w:tcBorders>
              <w:left w:val="nil"/>
              <w:bottom w:val="nil"/>
              <w:right w:val="nil"/>
            </w:tcBorders>
            <w:shd w:val="clear" w:color="auto" w:fill="auto"/>
          </w:tcPr>
          <w:p w14:paraId="3EFFE9D9" w14:textId="77777777" w:rsidR="00365CC9" w:rsidRDefault="00365CC9">
            <w:pPr>
              <w:pStyle w:val="NoSpacing"/>
            </w:pPr>
          </w:p>
        </w:tc>
      </w:tr>
    </w:tbl>
    <w:p w14:paraId="701916BA" w14:textId="77777777" w:rsidR="00365CC9" w:rsidRDefault="00365CC9"/>
    <w:p w14:paraId="0D89D862" w14:textId="77777777" w:rsidR="00365CC9" w:rsidRDefault="00C270CB">
      <w:r>
        <w:br w:type="page"/>
      </w:r>
    </w:p>
    <w:p w14:paraId="7C3ECFFC" w14:textId="77777777" w:rsidR="00365CC9" w:rsidRDefault="00C270CB">
      <w:pPr>
        <w:pStyle w:val="Heading2"/>
      </w:pPr>
      <w:r>
        <w:lastRenderedPageBreak/>
        <w:t>1755 – Organize Lab (copy)</w:t>
      </w:r>
    </w:p>
    <w:p w14:paraId="10BDF315" w14:textId="77777777" w:rsidR="00365CC9" w:rsidRDefault="00365CC9">
      <w:pPr>
        <w:rPr>
          <w:rFonts w:cstheme="minorHAnsi"/>
          <w:b/>
          <w:bCs/>
          <w:color w:val="000000"/>
        </w:rPr>
      </w:pPr>
    </w:p>
    <w:p w14:paraId="62231BE8" w14:textId="77777777" w:rsidR="00365CC9" w:rsidRDefault="00C270CB">
      <w:pPr>
        <w:pStyle w:val="NoSpacing"/>
        <w:rPr>
          <w:b/>
        </w:rPr>
      </w:pPr>
      <w:r>
        <w:rPr>
          <w:b/>
        </w:rPr>
        <w:t>Content</w:t>
      </w:r>
    </w:p>
    <w:p w14:paraId="77F284B8" w14:textId="77777777" w:rsidR="00365CC9" w:rsidRDefault="00C270CB">
      <w:pPr>
        <w:pStyle w:val="NoSpacing"/>
      </w:pPr>
      <w:r>
        <w:t>Copy of user story 1735 – Organize Lab.</w:t>
      </w:r>
    </w:p>
    <w:p w14:paraId="2DDA8733" w14:textId="77777777" w:rsidR="00365CC9" w:rsidRDefault="00365CC9">
      <w:pPr>
        <w:pStyle w:val="NoSpacing"/>
      </w:pPr>
    </w:p>
    <w:p w14:paraId="338168D9" w14:textId="77777777" w:rsidR="00365CC9" w:rsidRDefault="00C270CB">
      <w:pPr>
        <w:pStyle w:val="NoSpacing"/>
        <w:rPr>
          <w:b/>
        </w:rPr>
      </w:pPr>
      <w:r>
        <w:rPr>
          <w:b/>
        </w:rPr>
        <w:t>Definition of Done</w:t>
      </w:r>
    </w:p>
    <w:p w14:paraId="06A024F4" w14:textId="77777777" w:rsidR="00365CC9" w:rsidRDefault="00C270CB">
      <w:pPr>
        <w:pStyle w:val="NoSpacing"/>
      </w:pPr>
      <w:r>
        <w:t>Copy definition of done from user story 1735 – Organize Lab.</w:t>
      </w:r>
    </w:p>
    <w:p w14:paraId="48B64921"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396D284C" w14:textId="77777777">
        <w:tc>
          <w:tcPr>
            <w:tcW w:w="9576" w:type="dxa"/>
            <w:tcBorders>
              <w:left w:val="nil"/>
              <w:bottom w:val="nil"/>
              <w:right w:val="nil"/>
            </w:tcBorders>
            <w:shd w:val="clear" w:color="auto" w:fill="auto"/>
          </w:tcPr>
          <w:p w14:paraId="14206270" w14:textId="77777777" w:rsidR="00365CC9" w:rsidRDefault="00365CC9">
            <w:pPr>
              <w:pStyle w:val="NoSpacing"/>
            </w:pPr>
          </w:p>
        </w:tc>
      </w:tr>
    </w:tbl>
    <w:p w14:paraId="2BAFBBA2" w14:textId="77777777" w:rsidR="00365CC9" w:rsidRDefault="00365CC9"/>
    <w:p w14:paraId="0FBE0F65" w14:textId="77777777" w:rsidR="00365CC9" w:rsidRDefault="00C270CB">
      <w:r>
        <w:br w:type="page"/>
      </w:r>
    </w:p>
    <w:p w14:paraId="09614B7E" w14:textId="77777777" w:rsidR="00365CC9" w:rsidRDefault="00C270CB">
      <w:pPr>
        <w:pStyle w:val="Heading2"/>
      </w:pPr>
      <w:r>
        <w:lastRenderedPageBreak/>
        <w:t>1756 – Organize Tapes and Glues Box</w:t>
      </w:r>
    </w:p>
    <w:p w14:paraId="7499E448" w14:textId="77777777" w:rsidR="00365CC9" w:rsidRDefault="00365CC9">
      <w:pPr>
        <w:rPr>
          <w:rFonts w:cstheme="minorHAnsi"/>
          <w:b/>
          <w:bCs/>
          <w:color w:val="000000"/>
        </w:rPr>
      </w:pPr>
    </w:p>
    <w:p w14:paraId="4ED7913F" w14:textId="77777777" w:rsidR="00365CC9" w:rsidRDefault="00C270CB">
      <w:pPr>
        <w:rPr>
          <w:rFonts w:cstheme="minorHAnsi"/>
          <w:b/>
          <w:bCs/>
          <w:color w:val="000000"/>
        </w:rPr>
      </w:pPr>
      <w:r>
        <w:rPr>
          <w:rFonts w:cstheme="minorHAnsi"/>
          <w:b/>
          <w:bCs/>
          <w:color w:val="000000"/>
        </w:rPr>
        <w:t>Content</w:t>
      </w:r>
    </w:p>
    <w:p w14:paraId="3EEBF7BA" w14:textId="77777777" w:rsidR="00365CC9" w:rsidRDefault="00C270CB">
      <w:r>
        <w:rPr>
          <w:color w:val="000000"/>
        </w:rPr>
        <w:t>As a lab member, I would like to organize the tapes and glues box.</w:t>
      </w:r>
    </w:p>
    <w:p w14:paraId="7D8B6C3D" w14:textId="77777777" w:rsidR="00365CC9" w:rsidRDefault="00C270CB">
      <w:pPr>
        <w:rPr>
          <w:rFonts w:cstheme="minorHAnsi"/>
          <w:b/>
          <w:bCs/>
          <w:color w:val="000000"/>
        </w:rPr>
      </w:pPr>
      <w:r>
        <w:rPr>
          <w:rFonts w:cstheme="minorHAnsi"/>
          <w:b/>
          <w:bCs/>
          <w:color w:val="000000"/>
        </w:rPr>
        <w:t>Definition of Done</w:t>
      </w:r>
    </w:p>
    <w:p w14:paraId="68C45FE9" w14:textId="77777777" w:rsidR="00365CC9" w:rsidRDefault="00C270CB">
      <w:pPr>
        <w:rPr>
          <w:rFonts w:cstheme="minorHAnsi"/>
        </w:rPr>
      </w:pPr>
      <w:r>
        <w:rPr>
          <w:rFonts w:cstheme="minorHAnsi"/>
        </w:rPr>
        <w:t>[ ] Clean the box so it is not sticky.</w:t>
      </w:r>
    </w:p>
    <w:p w14:paraId="50A0624F" w14:textId="77777777" w:rsidR="00365CC9" w:rsidRDefault="00C270CB">
      <w:pPr>
        <w:rPr>
          <w:rFonts w:cstheme="minorHAnsi"/>
        </w:rPr>
      </w:pPr>
      <w:r>
        <w:rPr>
          <w:rFonts w:cstheme="minorHAnsi"/>
        </w:rPr>
        <w:t>[ ] Clean the glue bottles so it is not sticky.</w:t>
      </w:r>
    </w:p>
    <w:p w14:paraId="33E8436C" w14:textId="77777777" w:rsidR="00365CC9" w:rsidRDefault="00C270CB">
      <w:pPr>
        <w:rPr>
          <w:rFonts w:cstheme="minorHAnsi"/>
        </w:rPr>
      </w:pPr>
      <w:r>
        <w:rPr>
          <w:rFonts w:cstheme="minorHAnsi"/>
        </w:rPr>
        <w:t>[ ] Clean the tapes so it is not sticky where it shouldn’t be.</w:t>
      </w:r>
    </w:p>
    <w:p w14:paraId="706F4E17" w14:textId="77777777" w:rsidR="00365CC9" w:rsidRDefault="00C270CB">
      <w:pPr>
        <w:rPr>
          <w:rFonts w:cstheme="minorHAnsi"/>
        </w:rPr>
      </w:pPr>
      <w:r>
        <w:rPr>
          <w:rFonts w:cstheme="minorHAnsi"/>
        </w:rPr>
        <w:t>[ ] Find a way to divide the box so the glue bottles doesn’t knock over and make everything sticky again.</w:t>
      </w:r>
    </w:p>
    <w:p w14:paraId="7913A99C" w14:textId="77777777" w:rsidR="00365CC9" w:rsidRDefault="00C270CB">
      <w:pPr>
        <w:rPr>
          <w:rFonts w:cstheme="minorHAnsi"/>
        </w:rPr>
      </w:pPr>
      <w:r>
        <w:rPr>
          <w:rFonts w:cstheme="minorHAnsi"/>
        </w:rPr>
        <w:t>[ ] Decide and work with Hannah to see if any glues and tape needs to be ordered.</w:t>
      </w:r>
    </w:p>
    <w:p w14:paraId="025EBD30" w14:textId="77777777" w:rsidR="00365CC9" w:rsidRDefault="00365CC9">
      <w:pPr>
        <w:rPr>
          <w:rFonts w:cstheme="minorHAnsi"/>
        </w:rPr>
      </w:pPr>
    </w:p>
    <w:p w14:paraId="078C8321" w14:textId="77777777" w:rsidR="00365CC9" w:rsidRDefault="00C270CB">
      <w:pPr>
        <w:rPr>
          <w:rFonts w:cstheme="minorHAnsi"/>
          <w:b/>
          <w:bCs/>
          <w:color w:val="000000"/>
        </w:rPr>
      </w:pPr>
      <w:r>
        <w:rPr>
          <w:rFonts w:cstheme="minorHAnsi"/>
          <w:b/>
          <w:bCs/>
          <w:color w:val="000000"/>
        </w:rPr>
        <w:t>Notes</w:t>
      </w:r>
    </w:p>
    <w:p w14:paraId="348F2E4E" w14:textId="77777777" w:rsidR="00365CC9" w:rsidRDefault="00C270CB">
      <w:pPr>
        <w:pStyle w:val="ListParagraph"/>
        <w:numPr>
          <w:ilvl w:val="0"/>
          <w:numId w:val="10"/>
        </w:numPr>
        <w:spacing w:after="0" w:line="240" w:lineRule="auto"/>
        <w:textAlignment w:val="baseline"/>
        <w:rPr>
          <w:rFonts w:cs="Arial"/>
          <w:color w:val="000000"/>
        </w:rPr>
      </w:pPr>
      <w:r>
        <w:rPr>
          <w:rFonts w:cstheme="minorHAnsi"/>
        </w:rPr>
        <w:t>consider 3D printing an interior divider</w:t>
      </w:r>
    </w:p>
    <w:p w14:paraId="73F04256" w14:textId="77777777" w:rsidR="00365CC9" w:rsidRDefault="00C270CB">
      <w:pPr>
        <w:pStyle w:val="ListParagraph"/>
        <w:numPr>
          <w:ilvl w:val="0"/>
          <w:numId w:val="10"/>
        </w:numPr>
        <w:spacing w:after="0" w:line="240" w:lineRule="auto"/>
        <w:textAlignment w:val="baseline"/>
        <w:rPr>
          <w:rFonts w:cs="Arial"/>
          <w:color w:val="000000"/>
        </w:rPr>
      </w:pPr>
      <w:r>
        <w:rPr>
          <w:rFonts w:cstheme="minorHAnsi"/>
        </w:rPr>
        <w:t xml:space="preserve">cleaned the box </w:t>
      </w:r>
    </w:p>
    <w:p w14:paraId="632DD04B" w14:textId="77777777" w:rsidR="00365CC9" w:rsidRDefault="00C270CB">
      <w:pPr>
        <w:pStyle w:val="ListParagraph"/>
        <w:numPr>
          <w:ilvl w:val="0"/>
          <w:numId w:val="10"/>
        </w:numPr>
        <w:spacing w:after="0" w:line="240" w:lineRule="auto"/>
        <w:textAlignment w:val="baseline"/>
        <w:rPr>
          <w:rFonts w:cs="Arial"/>
          <w:color w:val="000000"/>
        </w:rPr>
      </w:pPr>
      <w:r>
        <w:rPr>
          <w:rFonts w:cstheme="minorHAnsi"/>
        </w:rPr>
        <w:t>separated the tapes and glues into different boxes</w:t>
      </w:r>
    </w:p>
    <w:p w14:paraId="6F9CB6D1" w14:textId="77777777" w:rsidR="00365CC9" w:rsidRDefault="00C270CB">
      <w:pPr>
        <w:pStyle w:val="ListParagraph"/>
        <w:numPr>
          <w:ilvl w:val="0"/>
          <w:numId w:val="10"/>
        </w:numPr>
        <w:spacing w:after="0" w:line="240" w:lineRule="auto"/>
        <w:textAlignment w:val="baseline"/>
        <w:rPr>
          <w:rFonts w:cs="Arial"/>
          <w:color w:val="000000"/>
        </w:rPr>
      </w:pPr>
      <w:r>
        <w:rPr>
          <w:rFonts w:cstheme="minorHAnsi"/>
        </w:rPr>
        <w:t xml:space="preserve">used cardboard to create compartments so the glue bottles won’t fall over and everything won’t become sticky again </w:t>
      </w:r>
      <w:r>
        <w:rPr>
          <w:rFonts w:ascii="Segoe UI Emoji" w:eastAsia="Segoe UI Emoji" w:hAnsi="Segoe UI Emoji" w:cs="Segoe UI Emoji"/>
        </w:rPr>
        <w:t>😊</w:t>
      </w:r>
      <w:r>
        <w:br w:type="page"/>
      </w:r>
    </w:p>
    <w:p w14:paraId="6A1E6D81" w14:textId="77777777" w:rsidR="00365CC9" w:rsidRDefault="00C270CB">
      <w:pPr>
        <w:pStyle w:val="Heading2"/>
      </w:pPr>
      <w:r>
        <w:lastRenderedPageBreak/>
        <w:t>1757 – Organize Raw Wires</w:t>
      </w:r>
    </w:p>
    <w:p w14:paraId="2C5BD830" w14:textId="77777777" w:rsidR="00365CC9" w:rsidRDefault="00365CC9">
      <w:pPr>
        <w:rPr>
          <w:rFonts w:cstheme="minorHAnsi"/>
          <w:b/>
          <w:bCs/>
          <w:color w:val="000000"/>
        </w:rPr>
      </w:pPr>
    </w:p>
    <w:p w14:paraId="5A81799C" w14:textId="77777777" w:rsidR="00365CC9" w:rsidRDefault="00C270CB">
      <w:pPr>
        <w:rPr>
          <w:rFonts w:cstheme="minorHAnsi"/>
          <w:b/>
          <w:bCs/>
          <w:color w:val="000000"/>
        </w:rPr>
      </w:pPr>
      <w:r>
        <w:rPr>
          <w:rFonts w:cstheme="minorHAnsi"/>
          <w:b/>
          <w:bCs/>
          <w:color w:val="000000"/>
        </w:rPr>
        <w:t>Content</w:t>
      </w:r>
    </w:p>
    <w:p w14:paraId="34233D26" w14:textId="77777777" w:rsidR="00365CC9" w:rsidRDefault="00C270CB">
      <w:r>
        <w:rPr>
          <w:color w:val="000000"/>
        </w:rPr>
        <w:t>As a lab member, I would like to organize the small 28 guage wires in the raw wires box.</w:t>
      </w:r>
    </w:p>
    <w:p w14:paraId="46EDAEB9" w14:textId="77777777" w:rsidR="00365CC9" w:rsidRDefault="00C270CB">
      <w:pPr>
        <w:rPr>
          <w:rFonts w:cstheme="minorHAnsi"/>
          <w:b/>
          <w:bCs/>
          <w:color w:val="000000"/>
        </w:rPr>
      </w:pPr>
      <w:r>
        <w:rPr>
          <w:rFonts w:cstheme="minorHAnsi"/>
          <w:b/>
          <w:bCs/>
          <w:color w:val="000000"/>
        </w:rPr>
        <w:t>Definition of Done</w:t>
      </w:r>
    </w:p>
    <w:p w14:paraId="2754D9D5" w14:textId="77777777" w:rsidR="00365CC9" w:rsidRDefault="00C270CB">
      <w:pPr>
        <w:rPr>
          <w:rFonts w:cstheme="minorHAnsi"/>
        </w:rPr>
      </w:pPr>
      <w:r>
        <w:rPr>
          <w:rFonts w:cstheme="minorHAnsi"/>
        </w:rPr>
        <w:t>[ ] Take a look at all the 28 guage wires mixed with the various resistors, capacitors, etc.</w:t>
      </w:r>
    </w:p>
    <w:p w14:paraId="7D35860F" w14:textId="77777777" w:rsidR="00365CC9" w:rsidRDefault="00C270CB">
      <w:pPr>
        <w:rPr>
          <w:rFonts w:cstheme="minorHAnsi"/>
        </w:rPr>
      </w:pPr>
      <w:r>
        <w:rPr>
          <w:rFonts w:cstheme="minorHAnsi"/>
        </w:rPr>
        <w:t>[ ] Separate the 28 guage wires from everything else (e.g. resistors, capacitors, etc).</w:t>
      </w:r>
    </w:p>
    <w:p w14:paraId="0964EACF" w14:textId="77777777" w:rsidR="00365CC9" w:rsidRDefault="00C270CB">
      <w:pPr>
        <w:rPr>
          <w:rFonts w:cstheme="minorHAnsi"/>
        </w:rPr>
      </w:pPr>
      <w:r>
        <w:rPr>
          <w:rFonts w:cstheme="minorHAnsi"/>
        </w:rPr>
        <w:t>[ ] Find out what the extra stand alone components are and label them.</w:t>
      </w:r>
    </w:p>
    <w:p w14:paraId="7F90B653" w14:textId="77777777" w:rsidR="00365CC9" w:rsidRDefault="00C270CB">
      <w:pPr>
        <w:rPr>
          <w:rFonts w:cstheme="minorHAnsi"/>
        </w:rPr>
      </w:pPr>
      <w:r>
        <w:rPr>
          <w:rFonts w:cstheme="minorHAnsi"/>
        </w:rPr>
        <w:t>[ ] Take off all the unnecessary tape labels on the wires.</w:t>
      </w:r>
    </w:p>
    <w:p w14:paraId="6DAF9805" w14:textId="77777777" w:rsidR="00365CC9" w:rsidRDefault="00C270CB">
      <w:pPr>
        <w:rPr>
          <w:rFonts w:cstheme="minorHAnsi"/>
        </w:rPr>
      </w:pPr>
      <w:r>
        <w:rPr>
          <w:rFonts w:cstheme="minorHAnsi"/>
        </w:rPr>
        <w:t>[ ] Straighten out and sort the raw wires into the smaller perspective boxes.</w:t>
      </w:r>
    </w:p>
    <w:p w14:paraId="0467DA0D" w14:textId="77777777" w:rsidR="00365CC9" w:rsidRDefault="00365CC9">
      <w:pPr>
        <w:rPr>
          <w:rFonts w:cstheme="minorHAnsi"/>
        </w:rPr>
      </w:pPr>
    </w:p>
    <w:p w14:paraId="1F24DD4C" w14:textId="77777777" w:rsidR="00365CC9" w:rsidRDefault="00C270CB">
      <w:pPr>
        <w:rPr>
          <w:rFonts w:cstheme="minorHAnsi"/>
          <w:b/>
          <w:bCs/>
          <w:color w:val="000000"/>
        </w:rPr>
      </w:pPr>
      <w:r>
        <w:rPr>
          <w:rFonts w:cstheme="minorHAnsi"/>
          <w:b/>
          <w:bCs/>
          <w:color w:val="000000"/>
        </w:rPr>
        <w:t>Notes</w:t>
      </w:r>
    </w:p>
    <w:p w14:paraId="644A6567" w14:textId="77777777" w:rsidR="00365CC9" w:rsidRDefault="00C270CB">
      <w:pPr>
        <w:pStyle w:val="ListParagraph"/>
        <w:numPr>
          <w:ilvl w:val="0"/>
          <w:numId w:val="11"/>
        </w:numPr>
        <w:spacing w:after="0" w:line="240" w:lineRule="auto"/>
        <w:textAlignment w:val="baseline"/>
        <w:rPr>
          <w:rFonts w:cs="Arial"/>
          <w:color w:val="000000"/>
        </w:rPr>
      </w:pPr>
      <w:r>
        <w:rPr>
          <w:rFonts w:cs="Arial"/>
          <w:color w:val="000000"/>
        </w:rPr>
        <w:t>Took off all the tape labels that weren’t needed</w:t>
      </w:r>
    </w:p>
    <w:p w14:paraId="1521147C" w14:textId="77777777" w:rsidR="00365CC9" w:rsidRDefault="00C270CB">
      <w:pPr>
        <w:pStyle w:val="ListParagraph"/>
        <w:numPr>
          <w:ilvl w:val="0"/>
          <w:numId w:val="11"/>
        </w:numPr>
        <w:spacing w:after="0" w:line="240" w:lineRule="auto"/>
        <w:textAlignment w:val="baseline"/>
        <w:rPr>
          <w:rFonts w:cs="Arial"/>
          <w:color w:val="000000"/>
        </w:rPr>
      </w:pPr>
      <w:r>
        <w:rPr>
          <w:rFonts w:cs="Arial"/>
          <w:color w:val="000000"/>
        </w:rPr>
        <w:t>Separated all the wires and other components from one another and organized them into their respective compartments</w:t>
      </w:r>
    </w:p>
    <w:p w14:paraId="311B9A63" w14:textId="77777777" w:rsidR="00365CC9" w:rsidRDefault="00C270CB">
      <w:pPr>
        <w:pStyle w:val="ListParagraph"/>
        <w:numPr>
          <w:ilvl w:val="0"/>
          <w:numId w:val="11"/>
        </w:numPr>
        <w:spacing w:after="0" w:line="240" w:lineRule="auto"/>
        <w:textAlignment w:val="baseline"/>
        <w:rPr>
          <w:rFonts w:cs="Arial"/>
          <w:color w:val="000000"/>
        </w:rPr>
      </w:pPr>
      <w:r>
        <w:rPr>
          <w:rFonts w:cs="Arial"/>
          <w:color w:val="000000"/>
        </w:rPr>
        <w:t>Straightened out the raw wir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21155DB" w14:textId="77777777">
        <w:trPr>
          <w:trHeight w:val="63"/>
        </w:trPr>
        <w:tc>
          <w:tcPr>
            <w:tcW w:w="9576" w:type="dxa"/>
            <w:tcBorders>
              <w:left w:val="nil"/>
              <w:bottom w:val="nil"/>
              <w:right w:val="nil"/>
            </w:tcBorders>
            <w:shd w:val="clear" w:color="auto" w:fill="auto"/>
          </w:tcPr>
          <w:p w14:paraId="0AFE8A6E" w14:textId="77777777" w:rsidR="00365CC9" w:rsidRDefault="00365CC9"/>
        </w:tc>
      </w:tr>
    </w:tbl>
    <w:p w14:paraId="4E179FBB" w14:textId="77777777" w:rsidR="00365CC9" w:rsidRDefault="00365CC9"/>
    <w:p w14:paraId="7B57955B" w14:textId="77777777" w:rsidR="00365CC9" w:rsidRDefault="00C270CB">
      <w:r>
        <w:br w:type="page"/>
      </w:r>
    </w:p>
    <w:p w14:paraId="6A09CEC0" w14:textId="77777777" w:rsidR="00365CC9" w:rsidRDefault="00C270CB">
      <w:pPr>
        <w:pStyle w:val="Heading2"/>
      </w:pPr>
      <w:bookmarkStart w:id="31" w:name="_Ref495049657"/>
      <w:bookmarkEnd w:id="31"/>
      <w:r>
        <w:lastRenderedPageBreak/>
        <w:t>1758 – Organize Strings on the Ceiling</w:t>
      </w:r>
    </w:p>
    <w:p w14:paraId="154D7DFC" w14:textId="77777777" w:rsidR="00365CC9" w:rsidRDefault="00365CC9">
      <w:pPr>
        <w:rPr>
          <w:rFonts w:cstheme="minorHAnsi"/>
          <w:b/>
          <w:bCs/>
          <w:color w:val="000000"/>
        </w:rPr>
      </w:pPr>
    </w:p>
    <w:p w14:paraId="58E6E50B" w14:textId="77777777" w:rsidR="00365CC9" w:rsidRDefault="00C270CB">
      <w:pPr>
        <w:rPr>
          <w:rFonts w:cstheme="minorHAnsi"/>
          <w:b/>
          <w:bCs/>
          <w:color w:val="000000"/>
        </w:rPr>
      </w:pPr>
      <w:r>
        <w:rPr>
          <w:rFonts w:cstheme="minorHAnsi"/>
          <w:b/>
          <w:bCs/>
          <w:color w:val="000000"/>
        </w:rPr>
        <w:t>Content</w:t>
      </w:r>
    </w:p>
    <w:p w14:paraId="2CEDAF30" w14:textId="77777777" w:rsidR="00365CC9" w:rsidRDefault="00C270CB">
      <w:r>
        <w:rPr>
          <w:color w:val="000000"/>
        </w:rPr>
        <w:t>As a lab member, I would like to organize the strings on the ceiling.</w:t>
      </w:r>
    </w:p>
    <w:p w14:paraId="35669643" w14:textId="77777777" w:rsidR="00365CC9" w:rsidRDefault="00C270CB">
      <w:pPr>
        <w:rPr>
          <w:rFonts w:cstheme="minorHAnsi"/>
          <w:b/>
          <w:bCs/>
          <w:color w:val="000000"/>
        </w:rPr>
      </w:pPr>
      <w:r>
        <w:rPr>
          <w:rFonts w:cstheme="minorHAnsi"/>
          <w:b/>
          <w:bCs/>
          <w:color w:val="000000"/>
        </w:rPr>
        <w:t>Definition of Done</w:t>
      </w:r>
    </w:p>
    <w:p w14:paraId="3B9F494E" w14:textId="77777777" w:rsidR="00365CC9" w:rsidRDefault="00C270CB">
      <w:pPr>
        <w:rPr>
          <w:rFonts w:cstheme="minorHAnsi"/>
        </w:rPr>
      </w:pPr>
      <w:r>
        <w:rPr>
          <w:rFonts w:cstheme="minorHAnsi"/>
        </w:rPr>
        <w:t>[ ] Take down any strings found on the sprinkler line.</w:t>
      </w:r>
    </w:p>
    <w:p w14:paraId="68CBFB51" w14:textId="77777777" w:rsidR="00365CC9" w:rsidRDefault="00C270CB">
      <w:pPr>
        <w:rPr>
          <w:rFonts w:cstheme="minorHAnsi"/>
        </w:rPr>
      </w:pPr>
      <w:r>
        <w:rPr>
          <w:rFonts w:cstheme="minorHAnsi"/>
        </w:rPr>
        <w:t>[ ] Move Cera a little higher so someone who is 6’5 or under would not run into the tricopter.</w:t>
      </w:r>
    </w:p>
    <w:p w14:paraId="7475454A" w14:textId="77777777" w:rsidR="00365CC9" w:rsidRDefault="00C270CB">
      <w:pPr>
        <w:rPr>
          <w:rFonts w:cstheme="minorHAnsi"/>
        </w:rPr>
      </w:pPr>
      <w:r>
        <w:rPr>
          <w:rFonts w:cstheme="minorHAnsi"/>
        </w:rPr>
        <w:t>[ ] Devise a good way to string up Funra and label its strings.</w:t>
      </w:r>
    </w:p>
    <w:p w14:paraId="51F0132E" w14:textId="77777777" w:rsidR="00365CC9" w:rsidRDefault="00C270CB">
      <w:pPr>
        <w:rPr>
          <w:rFonts w:cstheme="minorHAnsi"/>
        </w:rPr>
      </w:pPr>
      <w:r>
        <w:rPr>
          <w:rFonts w:cstheme="minorHAnsi"/>
        </w:rPr>
        <w:t>[ ] Make room to allow all aircrafts to be able to be on the ceiling.</w:t>
      </w:r>
    </w:p>
    <w:p w14:paraId="021CA9C0" w14:textId="77777777" w:rsidR="00365CC9" w:rsidRDefault="00C270CB">
      <w:pPr>
        <w:rPr>
          <w:rFonts w:cstheme="minorHAnsi"/>
        </w:rPr>
      </w:pPr>
      <w:r>
        <w:rPr>
          <w:rFonts w:cstheme="minorHAnsi"/>
        </w:rPr>
        <w:t>[ ] Create more strings for various aircrafts.</w:t>
      </w:r>
    </w:p>
    <w:p w14:paraId="20A8DCA8" w14:textId="77777777" w:rsidR="00365CC9" w:rsidRDefault="00C270CB">
      <w:pPr>
        <w:rPr>
          <w:rFonts w:cstheme="minorHAnsi"/>
        </w:rPr>
      </w:pPr>
      <w:r>
        <w:rPr>
          <w:rFonts w:cstheme="minorHAnsi"/>
        </w:rPr>
        <w:t>[ ] Adjust the old locations of the strings to accomodate for more aircrafts.</w:t>
      </w:r>
    </w:p>
    <w:p w14:paraId="0925CB77" w14:textId="77777777" w:rsidR="00365CC9" w:rsidRDefault="00365CC9">
      <w:pPr>
        <w:rPr>
          <w:rFonts w:cstheme="minorHAnsi"/>
        </w:rPr>
      </w:pPr>
    </w:p>
    <w:p w14:paraId="09FB41B7" w14:textId="77777777" w:rsidR="00365CC9" w:rsidRDefault="00C270CB">
      <w:pPr>
        <w:rPr>
          <w:rFonts w:cstheme="minorHAnsi"/>
          <w:b/>
          <w:bCs/>
          <w:color w:val="000000"/>
        </w:rPr>
      </w:pPr>
      <w:r>
        <w:rPr>
          <w:rFonts w:cstheme="minorHAnsi"/>
          <w:b/>
          <w:bCs/>
          <w:color w:val="000000"/>
        </w:rPr>
        <w:t>Notes</w:t>
      </w:r>
    </w:p>
    <w:p w14:paraId="0714C6C7" w14:textId="77777777" w:rsidR="00365CC9" w:rsidRDefault="00C270CB">
      <w:pPr>
        <w:pStyle w:val="ListParagraph"/>
        <w:numPr>
          <w:ilvl w:val="0"/>
          <w:numId w:val="11"/>
        </w:numPr>
        <w:spacing w:after="0" w:line="240" w:lineRule="auto"/>
        <w:textAlignment w:val="baseline"/>
        <w:rPr>
          <w:rFonts w:cs="Arial"/>
          <w:color w:val="000000"/>
        </w:rPr>
      </w:pPr>
      <w:r>
        <w:rPr>
          <w:rFonts w:cs="Arial"/>
          <w:color w:val="000000"/>
        </w:rPr>
        <w:t>Still need to make or keep space for Finwing Sabre (x3), Excelsior, Funra, TEDD, Ben, et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670F9E9" w14:textId="77777777">
        <w:trPr>
          <w:trHeight w:val="63"/>
        </w:trPr>
        <w:tc>
          <w:tcPr>
            <w:tcW w:w="9576" w:type="dxa"/>
            <w:tcBorders>
              <w:left w:val="nil"/>
              <w:bottom w:val="nil"/>
              <w:right w:val="nil"/>
            </w:tcBorders>
            <w:shd w:val="clear" w:color="auto" w:fill="auto"/>
          </w:tcPr>
          <w:p w14:paraId="431A63BC" w14:textId="77777777" w:rsidR="00365CC9" w:rsidRDefault="00365CC9"/>
        </w:tc>
      </w:tr>
    </w:tbl>
    <w:p w14:paraId="17305EF3" w14:textId="77777777" w:rsidR="00365CC9" w:rsidRDefault="00365CC9"/>
    <w:p w14:paraId="35B75B0F" w14:textId="77777777" w:rsidR="00365CC9" w:rsidRDefault="00C270CB">
      <w:r>
        <w:br w:type="page"/>
      </w:r>
    </w:p>
    <w:p w14:paraId="562D0C90"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1759 – Luke Rebuild (copy)</w:t>
      </w:r>
    </w:p>
    <w:p w14:paraId="1947E068" w14:textId="77777777" w:rsidR="00365CC9" w:rsidRDefault="00365CC9">
      <w:pPr>
        <w:pStyle w:val="NoSpacing"/>
      </w:pPr>
    </w:p>
    <w:p w14:paraId="7578C56D" w14:textId="77777777" w:rsidR="00365CC9" w:rsidRDefault="00C270CB">
      <w:pPr>
        <w:pStyle w:val="NoSpacing"/>
        <w:rPr>
          <w:b/>
        </w:rPr>
      </w:pPr>
      <w:r>
        <w:rPr>
          <w:b/>
        </w:rPr>
        <w:t>Content</w:t>
      </w:r>
    </w:p>
    <w:p w14:paraId="353AEA06" w14:textId="77777777" w:rsidR="00365CC9" w:rsidRDefault="00C270CB">
      <w:pPr>
        <w:pStyle w:val="NoSpacing"/>
      </w:pPr>
      <w:r>
        <w:t>Copy of user story 1360 – Luke Rebuild</w:t>
      </w:r>
    </w:p>
    <w:p w14:paraId="3030B2BC" w14:textId="77777777" w:rsidR="00365CC9" w:rsidRDefault="00365CC9">
      <w:pPr>
        <w:pStyle w:val="NoSpacing"/>
      </w:pPr>
    </w:p>
    <w:p w14:paraId="5745A5DF" w14:textId="77777777" w:rsidR="00365CC9" w:rsidRDefault="00C270CB">
      <w:pPr>
        <w:pStyle w:val="NoSpacing"/>
        <w:rPr>
          <w:b/>
        </w:rPr>
      </w:pPr>
      <w:r>
        <w:rPr>
          <w:b/>
        </w:rPr>
        <w:t>Definition of Done</w:t>
      </w:r>
    </w:p>
    <w:p w14:paraId="25F9321B" w14:textId="77777777" w:rsidR="00365CC9" w:rsidRDefault="00C270CB">
      <w:pPr>
        <w:pStyle w:val="NoSpacing"/>
      </w:pPr>
      <w:r>
        <w:t>Copy definition of done from user story 1360 – Luke Rebuild</w:t>
      </w:r>
    </w:p>
    <w:p w14:paraId="64040455" w14:textId="77777777" w:rsidR="00365CC9" w:rsidRDefault="00365CC9">
      <w:pPr>
        <w:pStyle w:val="NoSpacing"/>
      </w:pPr>
    </w:p>
    <w:p w14:paraId="09271882" w14:textId="77777777" w:rsidR="00365CC9" w:rsidRDefault="00C270CB">
      <w:pPr>
        <w:rPr>
          <w:rFonts w:cstheme="minorHAnsi"/>
          <w:b/>
          <w:bCs/>
          <w:color w:val="000000"/>
        </w:rPr>
      </w:pPr>
      <w:r>
        <w:rPr>
          <w:rFonts w:cstheme="minorHAnsi"/>
          <w:b/>
          <w:bCs/>
          <w:color w:val="000000"/>
        </w:rPr>
        <w:t>Notes</w:t>
      </w:r>
    </w:p>
    <w:p w14:paraId="3BE3EEB8"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8D1D680" w14:textId="77777777">
        <w:trPr>
          <w:trHeight w:val="224"/>
        </w:trPr>
        <w:tc>
          <w:tcPr>
            <w:tcW w:w="9576" w:type="dxa"/>
            <w:tcBorders>
              <w:left w:val="nil"/>
              <w:bottom w:val="nil"/>
              <w:right w:val="nil"/>
            </w:tcBorders>
            <w:shd w:val="clear" w:color="auto" w:fill="auto"/>
          </w:tcPr>
          <w:p w14:paraId="3249EB3A" w14:textId="77777777" w:rsidR="00365CC9" w:rsidRDefault="00365CC9"/>
        </w:tc>
      </w:tr>
    </w:tbl>
    <w:p w14:paraId="051EE2D1" w14:textId="77777777" w:rsidR="00365CC9" w:rsidRDefault="00365CC9">
      <w:pPr>
        <w:rPr>
          <w:rFonts w:cstheme="minorHAnsi"/>
          <w:b/>
          <w:bCs/>
          <w:color w:val="000000"/>
        </w:rPr>
      </w:pPr>
    </w:p>
    <w:p w14:paraId="0CF01823" w14:textId="77777777" w:rsidR="00365CC9" w:rsidRDefault="00C270CB">
      <w:r>
        <w:br w:type="page"/>
      </w:r>
    </w:p>
    <w:p w14:paraId="71DAB0A2"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0 – Flight Ops Administration (1708)</w:t>
      </w:r>
    </w:p>
    <w:p w14:paraId="6DB72059" w14:textId="77777777" w:rsidR="00365CC9" w:rsidRDefault="00C270CB">
      <w:pPr>
        <w:rPr>
          <w:rFonts w:cstheme="minorHAnsi"/>
          <w:b/>
          <w:bCs/>
          <w:color w:val="000000"/>
        </w:rPr>
      </w:pPr>
      <w:r>
        <w:rPr>
          <w:rFonts w:cstheme="minorHAnsi"/>
          <w:b/>
          <w:bCs/>
          <w:color w:val="000000"/>
        </w:rPr>
        <w:t>Content</w:t>
      </w:r>
    </w:p>
    <w:p w14:paraId="2560ECF2" w14:textId="77777777" w:rsidR="00365CC9" w:rsidRDefault="00C270CB">
      <w:r>
        <w:rPr>
          <w:color w:val="000000"/>
        </w:rPr>
        <w:t>As flight operations director, I would like to complete the following tasks to administrate flight operations.</w:t>
      </w:r>
    </w:p>
    <w:p w14:paraId="126EC813" w14:textId="77777777" w:rsidR="00365CC9" w:rsidRDefault="00C270CB">
      <w:pPr>
        <w:rPr>
          <w:rFonts w:cstheme="minorHAnsi"/>
          <w:b/>
          <w:bCs/>
          <w:color w:val="000000"/>
        </w:rPr>
      </w:pPr>
      <w:r>
        <w:rPr>
          <w:rFonts w:cstheme="minorHAnsi"/>
          <w:b/>
          <w:bCs/>
          <w:color w:val="000000"/>
        </w:rPr>
        <w:t>Definition of Done</w:t>
      </w:r>
    </w:p>
    <w:p w14:paraId="3EFE314E" w14:textId="77777777" w:rsidR="00365CC9" w:rsidRDefault="00365CC9">
      <w:pPr>
        <w:rPr>
          <w:rFonts w:cstheme="minorHAnsi"/>
        </w:rPr>
      </w:pPr>
    </w:p>
    <w:p w14:paraId="38B66437" w14:textId="77777777" w:rsidR="00365CC9" w:rsidRDefault="00C270CB">
      <w:pPr>
        <w:rPr>
          <w:rFonts w:ascii="Calibri" w:hAnsi="Calibri"/>
          <w:color w:val="000000"/>
        </w:rPr>
      </w:pPr>
      <w:r>
        <w:rPr>
          <w:color w:val="000000"/>
        </w:rPr>
        <w:t>[ ] Coordinate and administrate flight tests</w:t>
      </w:r>
    </w:p>
    <w:p w14:paraId="482F5484" w14:textId="77777777" w:rsidR="00365CC9" w:rsidRDefault="00C270CB">
      <w:pPr>
        <w:rPr>
          <w:rFonts w:ascii="Calibri" w:hAnsi="Calibri"/>
          <w:color w:val="000000"/>
        </w:rPr>
      </w:pPr>
      <w:r>
        <w:rPr>
          <w:color w:val="000000"/>
        </w:rPr>
        <w:t>[ ] Coordinate and administrate ground tests</w:t>
      </w:r>
    </w:p>
    <w:p w14:paraId="5ACA312E" w14:textId="77777777" w:rsidR="00365CC9" w:rsidRDefault="00C270CB">
      <w:pPr>
        <w:rPr>
          <w:rFonts w:ascii="Calibri" w:hAnsi="Calibri"/>
          <w:color w:val="000000"/>
        </w:rPr>
      </w:pPr>
      <w:r>
        <w:rPr>
          <w:color w:val="000000"/>
        </w:rPr>
        <w:t>[ ] Coordinate flight training</w:t>
      </w:r>
    </w:p>
    <w:p w14:paraId="19CD9AC3" w14:textId="77777777" w:rsidR="00365CC9" w:rsidRDefault="00C270CB">
      <w:pPr>
        <w:rPr>
          <w:rFonts w:ascii="Calibri" w:hAnsi="Calibri"/>
          <w:color w:val="000000"/>
        </w:rPr>
      </w:pPr>
      <w:r>
        <w:rPr>
          <w:color w:val="000000"/>
        </w:rPr>
        <w:t>[ ] Other miscellaneous lab administration</w:t>
      </w:r>
    </w:p>
    <w:p w14:paraId="7FB6F7A3" w14:textId="77777777" w:rsidR="00365CC9" w:rsidRDefault="00365CC9">
      <w:pPr>
        <w:rPr>
          <w:rFonts w:ascii="Calibri" w:hAnsi="Calibri"/>
          <w:color w:val="000000"/>
        </w:rPr>
      </w:pPr>
    </w:p>
    <w:p w14:paraId="29472F63" w14:textId="77777777" w:rsidR="00365CC9" w:rsidRDefault="00365CC9"/>
    <w:p w14:paraId="2AF1B684" w14:textId="77777777" w:rsidR="00365CC9" w:rsidRDefault="00C270CB">
      <w:pPr>
        <w:rPr>
          <w:rFonts w:cstheme="minorHAnsi"/>
          <w:b/>
          <w:bCs/>
          <w:color w:val="000000"/>
        </w:rPr>
      </w:pPr>
      <w:r>
        <w:rPr>
          <w:rFonts w:cstheme="minorHAnsi"/>
          <w:b/>
          <w:bCs/>
          <w:color w:val="000000"/>
        </w:rPr>
        <w:t>Notes</w:t>
      </w:r>
    </w:p>
    <w:p w14:paraId="15F3BFB8"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7FD985F" w14:textId="77777777">
        <w:trPr>
          <w:trHeight w:val="224"/>
        </w:trPr>
        <w:tc>
          <w:tcPr>
            <w:tcW w:w="9576" w:type="dxa"/>
            <w:tcBorders>
              <w:left w:val="nil"/>
              <w:bottom w:val="nil"/>
              <w:right w:val="nil"/>
            </w:tcBorders>
            <w:shd w:val="clear" w:color="auto" w:fill="auto"/>
          </w:tcPr>
          <w:p w14:paraId="430EC08C" w14:textId="77777777" w:rsidR="00365CC9" w:rsidRDefault="00365CC9"/>
        </w:tc>
      </w:tr>
    </w:tbl>
    <w:p w14:paraId="46CB425D" w14:textId="77777777" w:rsidR="00365CC9" w:rsidRDefault="00365CC9"/>
    <w:p w14:paraId="7EBDB90E" w14:textId="77777777" w:rsidR="00365CC9" w:rsidRDefault="00C270CB">
      <w:r>
        <w:br w:type="page"/>
      </w:r>
    </w:p>
    <w:p w14:paraId="4F715508"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1 – Flight Ops Administration (1709)</w:t>
      </w:r>
    </w:p>
    <w:p w14:paraId="49D7F2FD" w14:textId="77777777" w:rsidR="00365CC9" w:rsidRDefault="00C270CB">
      <w:pPr>
        <w:rPr>
          <w:rFonts w:cstheme="minorHAnsi"/>
          <w:b/>
          <w:bCs/>
          <w:color w:val="000000"/>
        </w:rPr>
      </w:pPr>
      <w:r>
        <w:rPr>
          <w:rFonts w:cstheme="minorHAnsi"/>
          <w:b/>
          <w:bCs/>
          <w:color w:val="000000"/>
        </w:rPr>
        <w:t>Content</w:t>
      </w:r>
    </w:p>
    <w:p w14:paraId="7C91C101" w14:textId="77777777" w:rsidR="00365CC9" w:rsidRDefault="00C270CB">
      <w:r>
        <w:rPr>
          <w:color w:val="000000"/>
        </w:rPr>
        <w:t>As flight operations director, I would like to complete the following tasks to administrate flight operations.</w:t>
      </w:r>
    </w:p>
    <w:p w14:paraId="7EA62F2E" w14:textId="77777777" w:rsidR="00365CC9" w:rsidRDefault="00C270CB">
      <w:pPr>
        <w:rPr>
          <w:rFonts w:cstheme="minorHAnsi"/>
          <w:b/>
          <w:bCs/>
          <w:color w:val="000000"/>
        </w:rPr>
      </w:pPr>
      <w:r>
        <w:rPr>
          <w:rFonts w:cstheme="minorHAnsi"/>
          <w:b/>
          <w:bCs/>
          <w:color w:val="000000"/>
        </w:rPr>
        <w:t>Definition of Done</w:t>
      </w:r>
    </w:p>
    <w:p w14:paraId="486D0699" w14:textId="77777777" w:rsidR="00365CC9" w:rsidRDefault="00365CC9">
      <w:pPr>
        <w:rPr>
          <w:rFonts w:cstheme="minorHAnsi"/>
        </w:rPr>
      </w:pPr>
    </w:p>
    <w:p w14:paraId="19A30469" w14:textId="77777777" w:rsidR="00365CC9" w:rsidRDefault="00C270CB">
      <w:pPr>
        <w:rPr>
          <w:rFonts w:ascii="Calibri" w:hAnsi="Calibri"/>
          <w:color w:val="000000"/>
        </w:rPr>
      </w:pPr>
      <w:r>
        <w:rPr>
          <w:color w:val="000000"/>
        </w:rPr>
        <w:t>[ ] Coordinate and administrate flight tests</w:t>
      </w:r>
    </w:p>
    <w:p w14:paraId="1DECE80B" w14:textId="77777777" w:rsidR="00365CC9" w:rsidRDefault="00C270CB">
      <w:pPr>
        <w:rPr>
          <w:rFonts w:ascii="Calibri" w:hAnsi="Calibri"/>
          <w:color w:val="000000"/>
        </w:rPr>
      </w:pPr>
      <w:r>
        <w:rPr>
          <w:color w:val="000000"/>
        </w:rPr>
        <w:t>[ ] Coordinate and administrate ground tests</w:t>
      </w:r>
    </w:p>
    <w:p w14:paraId="248EB4CE" w14:textId="77777777" w:rsidR="00365CC9" w:rsidRDefault="00C270CB">
      <w:pPr>
        <w:rPr>
          <w:rFonts w:ascii="Calibri" w:hAnsi="Calibri"/>
          <w:color w:val="000000"/>
        </w:rPr>
      </w:pPr>
      <w:r>
        <w:rPr>
          <w:color w:val="000000"/>
        </w:rPr>
        <w:t>[ ] Coordinate flight training</w:t>
      </w:r>
    </w:p>
    <w:p w14:paraId="11BB0F44" w14:textId="77777777" w:rsidR="00365CC9" w:rsidRDefault="00C270CB">
      <w:pPr>
        <w:rPr>
          <w:rFonts w:ascii="Calibri" w:hAnsi="Calibri"/>
          <w:color w:val="000000"/>
        </w:rPr>
      </w:pPr>
      <w:r>
        <w:rPr>
          <w:color w:val="000000"/>
        </w:rPr>
        <w:t>[ ] Other miscellaneous lab administration</w:t>
      </w:r>
    </w:p>
    <w:p w14:paraId="504561AB" w14:textId="77777777" w:rsidR="00365CC9" w:rsidRDefault="00365CC9">
      <w:pPr>
        <w:rPr>
          <w:rFonts w:ascii="Calibri" w:hAnsi="Calibri"/>
          <w:color w:val="000000"/>
        </w:rPr>
      </w:pPr>
    </w:p>
    <w:p w14:paraId="10C0BF48" w14:textId="77777777" w:rsidR="00365CC9" w:rsidRDefault="00365CC9"/>
    <w:p w14:paraId="4D76DEAF" w14:textId="77777777" w:rsidR="00365CC9" w:rsidRDefault="00C270CB">
      <w:pPr>
        <w:rPr>
          <w:rFonts w:cstheme="minorHAnsi"/>
          <w:b/>
          <w:bCs/>
          <w:color w:val="000000"/>
        </w:rPr>
      </w:pPr>
      <w:r>
        <w:rPr>
          <w:rFonts w:cstheme="minorHAnsi"/>
          <w:b/>
          <w:bCs/>
          <w:color w:val="000000"/>
        </w:rPr>
        <w:t>Notes</w:t>
      </w:r>
    </w:p>
    <w:p w14:paraId="6449BBE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0C4097F" w14:textId="77777777">
        <w:trPr>
          <w:trHeight w:val="224"/>
        </w:trPr>
        <w:tc>
          <w:tcPr>
            <w:tcW w:w="9576" w:type="dxa"/>
            <w:tcBorders>
              <w:left w:val="nil"/>
              <w:bottom w:val="nil"/>
              <w:right w:val="nil"/>
            </w:tcBorders>
            <w:shd w:val="clear" w:color="auto" w:fill="auto"/>
          </w:tcPr>
          <w:p w14:paraId="7BB9C4E9" w14:textId="77777777" w:rsidR="00365CC9" w:rsidRDefault="00365CC9"/>
        </w:tc>
      </w:tr>
    </w:tbl>
    <w:p w14:paraId="1BAD0184" w14:textId="77777777" w:rsidR="00365CC9" w:rsidRDefault="00365CC9"/>
    <w:p w14:paraId="571FD727" w14:textId="77777777" w:rsidR="00365CC9" w:rsidRDefault="00C270CB">
      <w:r>
        <w:br w:type="page"/>
      </w:r>
    </w:p>
    <w:p w14:paraId="7B8DE7D4"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2 – Flight Ops Administration (1710)</w:t>
      </w:r>
    </w:p>
    <w:p w14:paraId="0E03A91A" w14:textId="77777777" w:rsidR="00365CC9" w:rsidRDefault="00C270CB">
      <w:pPr>
        <w:rPr>
          <w:rFonts w:cstheme="minorHAnsi"/>
          <w:b/>
          <w:bCs/>
          <w:color w:val="000000"/>
        </w:rPr>
      </w:pPr>
      <w:r>
        <w:rPr>
          <w:rFonts w:cstheme="minorHAnsi"/>
          <w:b/>
          <w:bCs/>
          <w:color w:val="000000"/>
        </w:rPr>
        <w:t>Content</w:t>
      </w:r>
    </w:p>
    <w:p w14:paraId="3D7B124D" w14:textId="77777777" w:rsidR="00365CC9" w:rsidRDefault="00C270CB">
      <w:r>
        <w:rPr>
          <w:color w:val="000000"/>
        </w:rPr>
        <w:t>As flight operations director, I would like to complete the following tasks to administrate flight operations.</w:t>
      </w:r>
    </w:p>
    <w:p w14:paraId="3579F53B" w14:textId="77777777" w:rsidR="00365CC9" w:rsidRDefault="00C270CB">
      <w:pPr>
        <w:rPr>
          <w:rFonts w:cstheme="minorHAnsi"/>
          <w:b/>
          <w:bCs/>
          <w:color w:val="000000"/>
        </w:rPr>
      </w:pPr>
      <w:r>
        <w:rPr>
          <w:rFonts w:cstheme="minorHAnsi"/>
          <w:b/>
          <w:bCs/>
          <w:color w:val="000000"/>
        </w:rPr>
        <w:t>Definition of Done</w:t>
      </w:r>
    </w:p>
    <w:p w14:paraId="22C1A96F" w14:textId="77777777" w:rsidR="00365CC9" w:rsidRDefault="00365CC9">
      <w:pPr>
        <w:rPr>
          <w:rFonts w:cstheme="minorHAnsi"/>
        </w:rPr>
      </w:pPr>
    </w:p>
    <w:p w14:paraId="7A8DC85C" w14:textId="77777777" w:rsidR="00365CC9" w:rsidRDefault="00C270CB">
      <w:pPr>
        <w:rPr>
          <w:rFonts w:ascii="Calibri" w:hAnsi="Calibri"/>
          <w:color w:val="000000"/>
        </w:rPr>
      </w:pPr>
      <w:r>
        <w:rPr>
          <w:color w:val="000000"/>
        </w:rPr>
        <w:t>[ ] Coordinate and administrate flight tests</w:t>
      </w:r>
    </w:p>
    <w:p w14:paraId="2C4C64BD" w14:textId="77777777" w:rsidR="00365CC9" w:rsidRDefault="00C270CB">
      <w:pPr>
        <w:rPr>
          <w:rFonts w:ascii="Calibri" w:hAnsi="Calibri"/>
          <w:color w:val="000000"/>
        </w:rPr>
      </w:pPr>
      <w:r>
        <w:rPr>
          <w:color w:val="000000"/>
        </w:rPr>
        <w:t>[ ] Coordinate and administrate ground tests</w:t>
      </w:r>
    </w:p>
    <w:p w14:paraId="09C16F1F" w14:textId="77777777" w:rsidR="00365CC9" w:rsidRDefault="00C270CB">
      <w:pPr>
        <w:rPr>
          <w:rFonts w:ascii="Calibri" w:hAnsi="Calibri"/>
          <w:color w:val="000000"/>
        </w:rPr>
      </w:pPr>
      <w:r>
        <w:rPr>
          <w:color w:val="000000"/>
        </w:rPr>
        <w:t>[ ] Coordinate flight training</w:t>
      </w:r>
    </w:p>
    <w:p w14:paraId="5CD09E2D" w14:textId="77777777" w:rsidR="00365CC9" w:rsidRDefault="00C270CB">
      <w:pPr>
        <w:rPr>
          <w:rFonts w:ascii="Calibri" w:hAnsi="Calibri"/>
          <w:color w:val="000000"/>
        </w:rPr>
      </w:pPr>
      <w:r>
        <w:rPr>
          <w:color w:val="000000"/>
        </w:rPr>
        <w:t>[ ] Other miscellaneous lab administration</w:t>
      </w:r>
    </w:p>
    <w:p w14:paraId="4A50FABD" w14:textId="77777777" w:rsidR="00365CC9" w:rsidRDefault="00365CC9">
      <w:pPr>
        <w:rPr>
          <w:rFonts w:ascii="Calibri" w:hAnsi="Calibri"/>
          <w:color w:val="000000"/>
        </w:rPr>
      </w:pPr>
    </w:p>
    <w:p w14:paraId="1FB00F10" w14:textId="77777777" w:rsidR="00365CC9" w:rsidRDefault="00365CC9"/>
    <w:p w14:paraId="403E8997" w14:textId="77777777" w:rsidR="00365CC9" w:rsidRDefault="00C270CB">
      <w:pPr>
        <w:rPr>
          <w:rFonts w:cstheme="minorHAnsi"/>
          <w:b/>
          <w:bCs/>
          <w:color w:val="000000"/>
        </w:rPr>
      </w:pPr>
      <w:r>
        <w:rPr>
          <w:rFonts w:cstheme="minorHAnsi"/>
          <w:b/>
          <w:bCs/>
          <w:color w:val="000000"/>
        </w:rPr>
        <w:t>Notes</w:t>
      </w:r>
    </w:p>
    <w:p w14:paraId="3A31493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74281C0" w14:textId="77777777">
        <w:trPr>
          <w:trHeight w:val="224"/>
        </w:trPr>
        <w:tc>
          <w:tcPr>
            <w:tcW w:w="9576" w:type="dxa"/>
            <w:tcBorders>
              <w:left w:val="nil"/>
              <w:bottom w:val="nil"/>
              <w:right w:val="nil"/>
            </w:tcBorders>
            <w:shd w:val="clear" w:color="auto" w:fill="auto"/>
          </w:tcPr>
          <w:p w14:paraId="0FD270EA" w14:textId="77777777" w:rsidR="00365CC9" w:rsidRDefault="00365CC9"/>
        </w:tc>
      </w:tr>
    </w:tbl>
    <w:p w14:paraId="6D7853D3" w14:textId="77777777" w:rsidR="00365CC9" w:rsidRDefault="00365CC9"/>
    <w:p w14:paraId="3C34C4E2" w14:textId="77777777" w:rsidR="00365CC9" w:rsidRDefault="00C270CB">
      <w:r>
        <w:br w:type="page"/>
      </w:r>
    </w:p>
    <w:p w14:paraId="4F71D610"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3 – EFB for ADS-B in Traffic</w:t>
      </w:r>
    </w:p>
    <w:p w14:paraId="5D2DF3FC" w14:textId="77777777" w:rsidR="00365CC9" w:rsidRDefault="00C270CB">
      <w:pPr>
        <w:rPr>
          <w:rFonts w:cstheme="minorHAnsi"/>
          <w:b/>
          <w:bCs/>
          <w:color w:val="000000"/>
        </w:rPr>
      </w:pPr>
      <w:r>
        <w:rPr>
          <w:rFonts w:cstheme="minorHAnsi"/>
          <w:b/>
          <w:bCs/>
          <w:color w:val="000000"/>
        </w:rPr>
        <w:t>Content</w:t>
      </w:r>
    </w:p>
    <w:p w14:paraId="46F5F206" w14:textId="77777777" w:rsidR="00365CC9" w:rsidRDefault="00C270CB">
      <w:r>
        <w:rPr>
          <w:color w:val="000000"/>
        </w:rPr>
        <w:t>As flight operator, I would like to find an EFB app for iPad that supports the Sagetech Clarity ADS-B in receiver.</w:t>
      </w:r>
    </w:p>
    <w:p w14:paraId="6452A419" w14:textId="77777777" w:rsidR="00365CC9" w:rsidRDefault="00C270CB">
      <w:pPr>
        <w:rPr>
          <w:rFonts w:cstheme="minorHAnsi"/>
          <w:b/>
          <w:bCs/>
          <w:color w:val="000000"/>
        </w:rPr>
      </w:pPr>
      <w:r>
        <w:rPr>
          <w:rFonts w:cstheme="minorHAnsi"/>
          <w:b/>
          <w:bCs/>
          <w:color w:val="000000"/>
        </w:rPr>
        <w:t>Definition of Done</w:t>
      </w:r>
    </w:p>
    <w:p w14:paraId="516E3DB4" w14:textId="77777777" w:rsidR="00365CC9" w:rsidRDefault="00C270CB">
      <w:pPr>
        <w:rPr>
          <w:rFonts w:ascii="Calibri" w:hAnsi="Calibri"/>
          <w:color w:val="000000"/>
        </w:rPr>
      </w:pPr>
      <w:r>
        <w:rPr>
          <w:color w:val="000000"/>
        </w:rPr>
        <w:t>[ ] Research if there are any free EFB apps available that support ADS-B in data</w:t>
      </w:r>
    </w:p>
    <w:p w14:paraId="0D420E71" w14:textId="77777777" w:rsidR="00365CC9" w:rsidRDefault="00C270CB">
      <w:pPr>
        <w:rPr>
          <w:rFonts w:ascii="Calibri" w:hAnsi="Calibri"/>
          <w:color w:val="000000"/>
        </w:rPr>
      </w:pPr>
      <w:r>
        <w:rPr>
          <w:color w:val="000000"/>
        </w:rPr>
        <w:t>[ ] Test it with the Clarity receiver</w:t>
      </w:r>
    </w:p>
    <w:p w14:paraId="3A30B5AE" w14:textId="77777777" w:rsidR="00365CC9" w:rsidRDefault="00C270CB">
      <w:pPr>
        <w:rPr>
          <w:rFonts w:ascii="Calibri" w:hAnsi="Calibri"/>
          <w:color w:val="000000"/>
        </w:rPr>
      </w:pPr>
      <w:r>
        <w:rPr>
          <w:color w:val="000000"/>
        </w:rPr>
        <w:t>[ ] Get familiar with its operation</w:t>
      </w:r>
    </w:p>
    <w:p w14:paraId="79B6A9A0" w14:textId="77777777" w:rsidR="00365CC9" w:rsidRDefault="00365CC9">
      <w:pPr>
        <w:rPr>
          <w:rFonts w:ascii="Calibri" w:hAnsi="Calibri"/>
          <w:color w:val="000000"/>
        </w:rPr>
      </w:pPr>
    </w:p>
    <w:p w14:paraId="6F966206" w14:textId="77777777" w:rsidR="00365CC9" w:rsidRDefault="00365CC9"/>
    <w:p w14:paraId="773B669B" w14:textId="77777777" w:rsidR="00365CC9" w:rsidRDefault="00C270CB">
      <w:pPr>
        <w:rPr>
          <w:rFonts w:cstheme="minorHAnsi"/>
          <w:b/>
          <w:bCs/>
          <w:color w:val="000000"/>
        </w:rPr>
      </w:pPr>
      <w:r>
        <w:rPr>
          <w:rFonts w:cstheme="minorHAnsi"/>
          <w:b/>
          <w:bCs/>
          <w:color w:val="000000"/>
        </w:rPr>
        <w:t>Notes</w:t>
      </w:r>
    </w:p>
    <w:p w14:paraId="3CDC2DD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F26D187" w14:textId="77777777">
        <w:trPr>
          <w:trHeight w:val="224"/>
        </w:trPr>
        <w:tc>
          <w:tcPr>
            <w:tcW w:w="9576" w:type="dxa"/>
            <w:tcBorders>
              <w:left w:val="nil"/>
              <w:bottom w:val="nil"/>
              <w:right w:val="nil"/>
            </w:tcBorders>
            <w:shd w:val="clear" w:color="auto" w:fill="auto"/>
          </w:tcPr>
          <w:p w14:paraId="65D74960" w14:textId="77777777" w:rsidR="00365CC9" w:rsidRDefault="00365CC9"/>
        </w:tc>
      </w:tr>
    </w:tbl>
    <w:p w14:paraId="5F40DFDD" w14:textId="77777777" w:rsidR="00365CC9" w:rsidRDefault="00365CC9"/>
    <w:p w14:paraId="56D9077C" w14:textId="77777777" w:rsidR="00365CC9" w:rsidRDefault="00C270CB">
      <w:r>
        <w:br w:type="page"/>
      </w:r>
    </w:p>
    <w:p w14:paraId="5F0116F5" w14:textId="77777777" w:rsidR="00365CC9" w:rsidRDefault="00C270CB">
      <w:pPr>
        <w:pStyle w:val="Heading2"/>
      </w:pPr>
      <w:r>
        <w:lastRenderedPageBreak/>
        <w:t>1764 – Perforce Visual Client (copy)</w:t>
      </w:r>
    </w:p>
    <w:p w14:paraId="47DA98F5" w14:textId="77777777" w:rsidR="00365CC9" w:rsidRDefault="00365CC9">
      <w:pPr>
        <w:pStyle w:val="NoSpacing"/>
      </w:pPr>
    </w:p>
    <w:p w14:paraId="282AD4AF" w14:textId="77777777" w:rsidR="00365CC9" w:rsidRDefault="00C270CB">
      <w:pPr>
        <w:pStyle w:val="NoSpacing"/>
        <w:rPr>
          <w:b/>
        </w:rPr>
      </w:pPr>
      <w:r>
        <w:rPr>
          <w:b/>
        </w:rPr>
        <w:t>Content</w:t>
      </w:r>
    </w:p>
    <w:p w14:paraId="0E2E03B6" w14:textId="77777777" w:rsidR="00365CC9" w:rsidRDefault="00C270CB">
      <w:pPr>
        <w:pStyle w:val="NoSpacing"/>
      </w:pPr>
      <w:r>
        <w:t>Copy of user story 002 – Perforce Visual Client.</w:t>
      </w:r>
    </w:p>
    <w:p w14:paraId="16511132" w14:textId="77777777" w:rsidR="00365CC9" w:rsidRDefault="00365CC9">
      <w:pPr>
        <w:pStyle w:val="NoSpacing"/>
      </w:pPr>
    </w:p>
    <w:p w14:paraId="3F0D67DB" w14:textId="77777777" w:rsidR="00365CC9" w:rsidRDefault="00C270CB">
      <w:pPr>
        <w:pStyle w:val="NoSpacing"/>
        <w:rPr>
          <w:b/>
        </w:rPr>
      </w:pPr>
      <w:r>
        <w:rPr>
          <w:b/>
        </w:rPr>
        <w:t>Definition of Done</w:t>
      </w:r>
    </w:p>
    <w:p w14:paraId="00561B59" w14:textId="77777777" w:rsidR="00365CC9" w:rsidRDefault="00C270CB">
      <w:pPr>
        <w:pStyle w:val="NoSpacing"/>
      </w:pPr>
      <w:r>
        <w:t>Copy definition of done from user story 002 – Perforce Visual Client.</w:t>
      </w:r>
    </w:p>
    <w:p w14:paraId="0263D032" w14:textId="77777777" w:rsidR="00365CC9" w:rsidRDefault="00365CC9">
      <w:pPr>
        <w:rPr>
          <w:rFonts w:cstheme="minorHAnsi"/>
          <w:b/>
          <w:bCs/>
          <w:color w:val="000000"/>
        </w:rPr>
      </w:pPr>
    </w:p>
    <w:p w14:paraId="4A36BDBF" w14:textId="77777777" w:rsidR="00365CC9" w:rsidRDefault="00C270CB">
      <w:pPr>
        <w:rPr>
          <w:rFonts w:cstheme="minorHAnsi"/>
          <w:b/>
          <w:bCs/>
          <w:color w:val="000000"/>
        </w:rPr>
      </w:pPr>
      <w:r>
        <w:rPr>
          <w:rFonts w:cstheme="minorHAnsi"/>
          <w:b/>
          <w:bCs/>
          <w:color w:val="000000"/>
        </w:rPr>
        <w:t>Notes</w:t>
      </w:r>
    </w:p>
    <w:p w14:paraId="311A175A" w14:textId="77777777" w:rsidR="00365CC9" w:rsidRDefault="00C270CB">
      <w:pPr>
        <w:numPr>
          <w:ilvl w:val="0"/>
          <w:numId w:val="5"/>
        </w:numPr>
        <w:textAlignment w:val="baseline"/>
        <w:rPr>
          <w:rFonts w:cs="Arial"/>
          <w:color w:val="000000"/>
        </w:rPr>
      </w:pPr>
      <w:r>
        <w:rPr>
          <w:rFonts w:cs="Arial"/>
          <w:color w:val="000000"/>
        </w:rPr>
        <w:t>Original copy located in user story 002</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2C5EAC8" w14:textId="77777777">
        <w:trPr>
          <w:trHeight w:val="224"/>
        </w:trPr>
        <w:tc>
          <w:tcPr>
            <w:tcW w:w="9576" w:type="dxa"/>
            <w:tcBorders>
              <w:left w:val="nil"/>
              <w:bottom w:val="nil"/>
              <w:right w:val="nil"/>
            </w:tcBorders>
            <w:shd w:val="clear" w:color="auto" w:fill="auto"/>
          </w:tcPr>
          <w:p w14:paraId="50FE9C7B" w14:textId="77777777" w:rsidR="00365CC9" w:rsidRDefault="00365CC9"/>
        </w:tc>
      </w:tr>
    </w:tbl>
    <w:p w14:paraId="0DCCDB2B" w14:textId="77777777" w:rsidR="00365CC9" w:rsidRDefault="00365CC9">
      <w:pPr>
        <w:rPr>
          <w:rFonts w:cstheme="minorHAnsi"/>
          <w:color w:val="222222"/>
          <w:shd w:val="clear" w:color="auto" w:fill="FFFFFF"/>
        </w:rPr>
      </w:pPr>
    </w:p>
    <w:p w14:paraId="0700B24D" w14:textId="77777777" w:rsidR="00365CC9" w:rsidRDefault="00C270CB">
      <w:pPr>
        <w:rPr>
          <w:rFonts w:cstheme="minorHAnsi"/>
          <w:b/>
          <w:bCs/>
          <w:color w:val="000000"/>
        </w:rPr>
      </w:pPr>
      <w:r>
        <w:br w:type="page"/>
      </w:r>
    </w:p>
    <w:p w14:paraId="40C4F7DC" w14:textId="77777777" w:rsidR="00365CC9" w:rsidRDefault="00C270CB">
      <w:pPr>
        <w:pStyle w:val="Heading2"/>
      </w:pPr>
      <w:r>
        <w:lastRenderedPageBreak/>
        <w:t>1765 – LiDAR Flight System Mount Research (Position 2)</w:t>
      </w:r>
    </w:p>
    <w:p w14:paraId="5F657C20" w14:textId="77777777" w:rsidR="00365CC9" w:rsidRDefault="00365CC9"/>
    <w:p w14:paraId="5357C339" w14:textId="77777777" w:rsidR="00365CC9" w:rsidRDefault="00C270CB">
      <w:r>
        <w:t>Content</w:t>
      </w:r>
    </w:p>
    <w:p w14:paraId="68E93540" w14:textId="0C615F06" w:rsidR="00365CC9" w:rsidRDefault="00C270CB">
      <w:r>
        <w:rPr>
          <w:rFonts w:cstheme="minorHAnsi"/>
          <w:b/>
          <w:bCs/>
          <w:color w:val="000000"/>
        </w:rPr>
        <w:t xml:space="preserve">Copy of user story </w:t>
      </w:r>
      <w:r>
        <w:rPr>
          <w:rFonts w:cstheme="minorHAnsi"/>
          <w:b/>
          <w:bCs/>
          <w:color w:val="000000"/>
        </w:rPr>
        <w:fldChar w:fldCharType="begin"/>
      </w:r>
      <w:r>
        <w:instrText>REF _Ref494441082 \h</w:instrText>
      </w:r>
      <w:r>
        <w:rPr>
          <w:rFonts w:cstheme="minorHAnsi"/>
          <w:b/>
          <w:bCs/>
          <w:color w:val="000000"/>
        </w:rPr>
      </w:r>
      <w:r>
        <w:fldChar w:fldCharType="end"/>
      </w:r>
    </w:p>
    <w:p w14:paraId="55ACC665" w14:textId="77777777" w:rsidR="00365CC9" w:rsidRDefault="00365CC9">
      <w:pPr>
        <w:pBdr>
          <w:bottom w:val="single" w:sz="12" w:space="1" w:color="00000A"/>
        </w:pBdr>
        <w:rPr>
          <w:rFonts w:cstheme="minorHAnsi"/>
          <w:b/>
          <w:bCs/>
          <w:color w:val="000000"/>
        </w:rPr>
      </w:pPr>
    </w:p>
    <w:p w14:paraId="6043EAFA" w14:textId="77777777" w:rsidR="00365CC9" w:rsidRDefault="00C270CB">
      <w:pPr>
        <w:rPr>
          <w:rFonts w:cstheme="minorHAnsi"/>
          <w:b/>
          <w:bCs/>
          <w:color w:val="000000"/>
        </w:rPr>
      </w:pPr>
      <w:r>
        <w:rPr>
          <w:rFonts w:cstheme="minorHAnsi"/>
          <w:b/>
          <w:bCs/>
          <w:color w:val="000000"/>
        </w:rPr>
        <w:t xml:space="preserve"> </w:t>
      </w:r>
    </w:p>
    <w:p w14:paraId="289A744E" w14:textId="77777777" w:rsidR="00365CC9" w:rsidRDefault="00C270CB">
      <w:pPr>
        <w:rPr>
          <w:rFonts w:cstheme="minorHAnsi"/>
          <w:b/>
          <w:bCs/>
          <w:color w:val="000000"/>
        </w:rPr>
      </w:pPr>
      <w:r>
        <w:br w:type="page"/>
      </w:r>
    </w:p>
    <w:p w14:paraId="486C9500"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6 – Fix 2 Cell Battery</w:t>
      </w:r>
    </w:p>
    <w:p w14:paraId="089CF17A" w14:textId="77777777" w:rsidR="00365CC9" w:rsidRDefault="00C270CB">
      <w:pPr>
        <w:rPr>
          <w:rFonts w:cstheme="minorHAnsi"/>
          <w:b/>
          <w:bCs/>
          <w:color w:val="000000"/>
        </w:rPr>
      </w:pPr>
      <w:r>
        <w:rPr>
          <w:rFonts w:cstheme="minorHAnsi"/>
          <w:b/>
          <w:bCs/>
          <w:color w:val="000000"/>
        </w:rPr>
        <w:t>Content</w:t>
      </w:r>
    </w:p>
    <w:p w14:paraId="07E88BF2" w14:textId="77777777" w:rsidR="00365CC9" w:rsidRDefault="00C270CB">
      <w:r>
        <w:rPr>
          <w:color w:val="000000"/>
        </w:rPr>
        <w:t>As wire master, I would like to fix the leads on the 2 cell battery.</w:t>
      </w:r>
    </w:p>
    <w:p w14:paraId="7F4D8659" w14:textId="77777777" w:rsidR="00365CC9" w:rsidRDefault="00C270CB">
      <w:pPr>
        <w:rPr>
          <w:rFonts w:cstheme="minorHAnsi"/>
          <w:b/>
          <w:bCs/>
          <w:color w:val="000000"/>
        </w:rPr>
      </w:pPr>
      <w:r>
        <w:rPr>
          <w:rFonts w:cstheme="minorHAnsi"/>
          <w:b/>
          <w:bCs/>
          <w:color w:val="000000"/>
        </w:rPr>
        <w:t>Definition of Done</w:t>
      </w:r>
    </w:p>
    <w:p w14:paraId="5C27F074" w14:textId="77777777" w:rsidR="00365CC9" w:rsidRDefault="00C270CB">
      <w:pPr>
        <w:rPr>
          <w:rFonts w:ascii="Calibri" w:hAnsi="Calibri"/>
          <w:color w:val="000000"/>
        </w:rPr>
      </w:pPr>
      <w:r>
        <w:rPr>
          <w:color w:val="000000"/>
        </w:rPr>
        <w:t>[ ] Solder or otherwise reconnect the balance leads to the battery.</w:t>
      </w:r>
    </w:p>
    <w:p w14:paraId="0340702E" w14:textId="77777777" w:rsidR="00365CC9" w:rsidRDefault="00365CC9">
      <w:pPr>
        <w:rPr>
          <w:rFonts w:ascii="Calibri" w:hAnsi="Calibri"/>
          <w:color w:val="000000"/>
        </w:rPr>
      </w:pPr>
    </w:p>
    <w:p w14:paraId="5A1C469D" w14:textId="77777777" w:rsidR="00365CC9" w:rsidRDefault="00365CC9"/>
    <w:p w14:paraId="09CDCDD5" w14:textId="77777777" w:rsidR="00365CC9" w:rsidRDefault="00C270CB">
      <w:pPr>
        <w:rPr>
          <w:rFonts w:cstheme="minorHAnsi"/>
          <w:b/>
          <w:bCs/>
          <w:color w:val="000000"/>
        </w:rPr>
      </w:pPr>
      <w:r>
        <w:rPr>
          <w:rFonts w:cstheme="minorHAnsi"/>
          <w:b/>
          <w:bCs/>
          <w:color w:val="000000"/>
        </w:rPr>
        <w:t>Notes</w:t>
      </w:r>
    </w:p>
    <w:p w14:paraId="375E11DC" w14:textId="77777777" w:rsidR="00365CC9" w:rsidRDefault="00C270CB">
      <w:pPr>
        <w:numPr>
          <w:ilvl w:val="0"/>
          <w:numId w:val="2"/>
        </w:numPr>
        <w:textAlignment w:val="baseline"/>
        <w:rPr>
          <w:rFonts w:cs="Arial"/>
          <w:color w:val="000000"/>
        </w:rPr>
      </w:pPr>
      <w:r>
        <w:rPr>
          <w:rFonts w:cs="Arial"/>
          <w:color w:val="000000"/>
        </w:rPr>
        <w:t>Ask Hannah for battery location</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3B5DF91" w14:textId="77777777">
        <w:trPr>
          <w:trHeight w:val="224"/>
        </w:trPr>
        <w:tc>
          <w:tcPr>
            <w:tcW w:w="9576" w:type="dxa"/>
            <w:tcBorders>
              <w:left w:val="nil"/>
              <w:bottom w:val="nil"/>
              <w:right w:val="nil"/>
            </w:tcBorders>
            <w:shd w:val="clear" w:color="auto" w:fill="auto"/>
          </w:tcPr>
          <w:p w14:paraId="2EE00894" w14:textId="77777777" w:rsidR="00365CC9" w:rsidRDefault="00365CC9"/>
        </w:tc>
      </w:tr>
    </w:tbl>
    <w:p w14:paraId="534EBAA8" w14:textId="77777777" w:rsidR="00365CC9" w:rsidRDefault="00365CC9">
      <w:pPr>
        <w:rPr>
          <w:rFonts w:cstheme="minorHAnsi"/>
          <w:b/>
          <w:bCs/>
          <w:color w:val="000000"/>
        </w:rPr>
      </w:pPr>
    </w:p>
    <w:p w14:paraId="0E5B97F9" w14:textId="77777777" w:rsidR="00365CC9" w:rsidRDefault="00C270CB">
      <w:pPr>
        <w:rPr>
          <w:rFonts w:cstheme="minorHAnsi"/>
          <w:b/>
          <w:bCs/>
          <w:color w:val="000000"/>
        </w:rPr>
      </w:pPr>
      <w:r>
        <w:br w:type="page"/>
      </w:r>
    </w:p>
    <w:p w14:paraId="6AE1F63C"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7 – Assess Status of Pixhawk</w:t>
      </w:r>
    </w:p>
    <w:p w14:paraId="79B04046" w14:textId="77777777" w:rsidR="00365CC9" w:rsidRDefault="00C270CB">
      <w:pPr>
        <w:rPr>
          <w:rFonts w:cstheme="minorHAnsi"/>
          <w:b/>
          <w:bCs/>
          <w:color w:val="000000"/>
        </w:rPr>
      </w:pPr>
      <w:r>
        <w:rPr>
          <w:rFonts w:cstheme="minorHAnsi"/>
          <w:b/>
          <w:bCs/>
          <w:color w:val="000000"/>
        </w:rPr>
        <w:t>Content</w:t>
      </w:r>
    </w:p>
    <w:p w14:paraId="799EAD98" w14:textId="77777777" w:rsidR="00365CC9" w:rsidRDefault="00C270CB">
      <w:r>
        <w:rPr>
          <w:color w:val="000000"/>
        </w:rPr>
        <w:t>As lab member, I would like to figure out if the sketchy Pixhawk actually works or if it needs to go to the graveyard.</w:t>
      </w:r>
    </w:p>
    <w:p w14:paraId="57769D46" w14:textId="77777777" w:rsidR="00365CC9" w:rsidRDefault="00C270CB">
      <w:pPr>
        <w:rPr>
          <w:rFonts w:cstheme="minorHAnsi"/>
          <w:b/>
          <w:bCs/>
          <w:color w:val="000000"/>
        </w:rPr>
      </w:pPr>
      <w:r>
        <w:rPr>
          <w:rFonts w:cstheme="minorHAnsi"/>
          <w:b/>
          <w:bCs/>
          <w:color w:val="000000"/>
        </w:rPr>
        <w:t>Definition of Done</w:t>
      </w:r>
    </w:p>
    <w:p w14:paraId="7C7C6669" w14:textId="77777777" w:rsidR="00365CC9" w:rsidRDefault="00C270CB">
      <w:pPr>
        <w:rPr>
          <w:rFonts w:ascii="Calibri" w:hAnsi="Calibri"/>
          <w:color w:val="000000"/>
        </w:rPr>
      </w:pPr>
      <w:r>
        <w:rPr>
          <w:color w:val="000000"/>
        </w:rPr>
        <w:t>[ ] Plug it into a HiL unit and do a full test, plugging it into all the components, connecting to mission planner, arming, controlling servos, etc</w:t>
      </w:r>
    </w:p>
    <w:p w14:paraId="4B71BE22" w14:textId="77777777" w:rsidR="00365CC9" w:rsidRDefault="00C270CB">
      <w:pPr>
        <w:rPr>
          <w:rFonts w:ascii="Calibri" w:hAnsi="Calibri"/>
          <w:color w:val="000000"/>
        </w:rPr>
      </w:pPr>
      <w:r>
        <w:rPr>
          <w:color w:val="000000"/>
        </w:rPr>
        <w:t>[ ] Be able to say confidently that it works. If not confident, then it should be disposed of as it’s not worth the risk.</w:t>
      </w:r>
    </w:p>
    <w:p w14:paraId="6597FF15" w14:textId="77777777" w:rsidR="00365CC9" w:rsidRDefault="00C270CB">
      <w:pPr>
        <w:rPr>
          <w:rFonts w:ascii="Calibri" w:hAnsi="Calibri"/>
          <w:color w:val="000000"/>
        </w:rPr>
      </w:pPr>
      <w:r>
        <w:rPr>
          <w:color w:val="000000"/>
        </w:rPr>
        <w:t>[ ] If it works, make sure it gets a number and is added to the equipment inventory doc: \FlightOperations\UAS\ComponentTracker.xlsx</w:t>
      </w:r>
    </w:p>
    <w:p w14:paraId="1321B594" w14:textId="77777777" w:rsidR="00365CC9" w:rsidRDefault="00365CC9">
      <w:pPr>
        <w:rPr>
          <w:rFonts w:ascii="Calibri" w:hAnsi="Calibri"/>
          <w:color w:val="000000"/>
        </w:rPr>
      </w:pPr>
    </w:p>
    <w:p w14:paraId="0F3FA64A" w14:textId="77777777" w:rsidR="00365CC9" w:rsidRDefault="00365CC9"/>
    <w:p w14:paraId="17DB2F37" w14:textId="77777777" w:rsidR="00365CC9" w:rsidRDefault="00C270CB">
      <w:pPr>
        <w:rPr>
          <w:rFonts w:cstheme="minorHAnsi"/>
          <w:b/>
          <w:bCs/>
          <w:color w:val="000000"/>
        </w:rPr>
      </w:pPr>
      <w:r>
        <w:rPr>
          <w:rFonts w:cstheme="minorHAnsi"/>
          <w:b/>
          <w:bCs/>
          <w:color w:val="000000"/>
        </w:rPr>
        <w:t>Notes</w:t>
      </w:r>
    </w:p>
    <w:p w14:paraId="4EAF0BA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3C233E" w14:textId="77777777">
        <w:trPr>
          <w:trHeight w:val="224"/>
        </w:trPr>
        <w:tc>
          <w:tcPr>
            <w:tcW w:w="9576" w:type="dxa"/>
            <w:tcBorders>
              <w:left w:val="nil"/>
              <w:bottom w:val="nil"/>
              <w:right w:val="nil"/>
            </w:tcBorders>
            <w:shd w:val="clear" w:color="auto" w:fill="auto"/>
          </w:tcPr>
          <w:p w14:paraId="2C5EC1C3" w14:textId="77777777" w:rsidR="00365CC9" w:rsidRDefault="00365CC9"/>
        </w:tc>
      </w:tr>
    </w:tbl>
    <w:p w14:paraId="0020CD5B" w14:textId="77777777" w:rsidR="00365CC9" w:rsidRDefault="00365CC9">
      <w:pPr>
        <w:rPr>
          <w:rFonts w:cstheme="minorHAnsi"/>
          <w:b/>
          <w:bCs/>
          <w:color w:val="000000"/>
        </w:rPr>
      </w:pPr>
    </w:p>
    <w:p w14:paraId="0572C8A5" w14:textId="77777777" w:rsidR="00365CC9" w:rsidRDefault="00C270CB">
      <w:pPr>
        <w:rPr>
          <w:rFonts w:cstheme="minorHAnsi"/>
          <w:b/>
          <w:bCs/>
          <w:color w:val="000000"/>
        </w:rPr>
      </w:pPr>
      <w:r>
        <w:br w:type="page"/>
      </w:r>
    </w:p>
    <w:p w14:paraId="1F881858"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8 – Reprint Leia Cover</w:t>
      </w:r>
    </w:p>
    <w:p w14:paraId="431AA4DF" w14:textId="77777777" w:rsidR="00365CC9" w:rsidRDefault="00C270CB">
      <w:pPr>
        <w:rPr>
          <w:rFonts w:cstheme="minorHAnsi"/>
          <w:b/>
          <w:bCs/>
          <w:color w:val="000000"/>
        </w:rPr>
      </w:pPr>
      <w:r>
        <w:rPr>
          <w:rFonts w:cstheme="minorHAnsi"/>
          <w:b/>
          <w:bCs/>
          <w:color w:val="000000"/>
        </w:rPr>
        <w:t>Content</w:t>
      </w:r>
    </w:p>
    <w:p w14:paraId="7033DBCF" w14:textId="77777777" w:rsidR="00365CC9" w:rsidRDefault="00C270CB">
      <w:r>
        <w:rPr>
          <w:color w:val="000000"/>
        </w:rPr>
        <w:t xml:space="preserve">As lab member, I would like to reprint a cover for Leia’s belly. </w:t>
      </w:r>
    </w:p>
    <w:p w14:paraId="10847FCD" w14:textId="77777777" w:rsidR="00365CC9" w:rsidRDefault="00C270CB">
      <w:pPr>
        <w:rPr>
          <w:rFonts w:cstheme="minorHAnsi"/>
          <w:b/>
          <w:bCs/>
          <w:color w:val="000000"/>
        </w:rPr>
      </w:pPr>
      <w:r>
        <w:rPr>
          <w:rFonts w:cstheme="minorHAnsi"/>
          <w:b/>
          <w:bCs/>
          <w:color w:val="000000"/>
        </w:rPr>
        <w:t>Definition of Done</w:t>
      </w:r>
    </w:p>
    <w:p w14:paraId="462788A8" w14:textId="77777777" w:rsidR="00365CC9" w:rsidRDefault="00C270CB">
      <w:pPr>
        <w:rPr>
          <w:rFonts w:ascii="Calibri" w:hAnsi="Calibri"/>
          <w:color w:val="000000"/>
        </w:rPr>
      </w:pPr>
      <w:r>
        <w:rPr>
          <w:color w:val="000000"/>
        </w:rPr>
        <w:t xml:space="preserve">[ ] Modify the file. </w:t>
      </w:r>
    </w:p>
    <w:p w14:paraId="75B25CCF" w14:textId="77777777" w:rsidR="00365CC9" w:rsidRDefault="00C270CB">
      <w:pPr>
        <w:rPr>
          <w:rFonts w:ascii="Calibri" w:hAnsi="Calibri"/>
          <w:color w:val="000000"/>
        </w:rPr>
      </w:pPr>
      <w:r>
        <w:rPr>
          <w:color w:val="000000"/>
        </w:rPr>
        <w:t>[ ] Print the cover.</w:t>
      </w:r>
    </w:p>
    <w:p w14:paraId="569F71DA" w14:textId="77777777" w:rsidR="00365CC9" w:rsidRDefault="00365CC9">
      <w:pPr>
        <w:rPr>
          <w:rFonts w:ascii="Calibri" w:hAnsi="Calibri"/>
          <w:color w:val="000000"/>
        </w:rPr>
      </w:pPr>
    </w:p>
    <w:p w14:paraId="3DDF8D64" w14:textId="77777777" w:rsidR="00365CC9" w:rsidRDefault="00365CC9"/>
    <w:p w14:paraId="443FFCF6" w14:textId="77777777" w:rsidR="00365CC9" w:rsidRDefault="00C270CB">
      <w:pPr>
        <w:rPr>
          <w:rFonts w:cstheme="minorHAnsi"/>
          <w:b/>
          <w:bCs/>
          <w:color w:val="000000"/>
        </w:rPr>
      </w:pPr>
      <w:r>
        <w:rPr>
          <w:rFonts w:cstheme="minorHAnsi"/>
          <w:b/>
          <w:bCs/>
          <w:color w:val="000000"/>
        </w:rPr>
        <w:t>Notes</w:t>
      </w:r>
    </w:p>
    <w:p w14:paraId="65D835B8"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A47FE2C" w14:textId="77777777">
        <w:trPr>
          <w:trHeight w:val="224"/>
        </w:trPr>
        <w:tc>
          <w:tcPr>
            <w:tcW w:w="9576" w:type="dxa"/>
            <w:tcBorders>
              <w:left w:val="nil"/>
              <w:bottom w:val="nil"/>
              <w:right w:val="nil"/>
            </w:tcBorders>
            <w:shd w:val="clear" w:color="auto" w:fill="auto"/>
          </w:tcPr>
          <w:p w14:paraId="3291B135" w14:textId="77777777" w:rsidR="00365CC9" w:rsidRDefault="00365CC9"/>
        </w:tc>
      </w:tr>
    </w:tbl>
    <w:p w14:paraId="56EE8F23" w14:textId="77777777" w:rsidR="00365CC9" w:rsidRDefault="00365CC9">
      <w:pPr>
        <w:rPr>
          <w:rFonts w:cstheme="minorHAnsi"/>
          <w:b/>
          <w:bCs/>
          <w:color w:val="000000"/>
        </w:rPr>
      </w:pPr>
    </w:p>
    <w:p w14:paraId="18F6118D" w14:textId="77777777" w:rsidR="00365CC9" w:rsidRDefault="00C270CB">
      <w:pPr>
        <w:rPr>
          <w:rFonts w:cstheme="minorHAnsi"/>
          <w:b/>
          <w:bCs/>
          <w:color w:val="000000"/>
        </w:rPr>
      </w:pPr>
      <w:r>
        <w:br w:type="page"/>
      </w:r>
    </w:p>
    <w:p w14:paraId="330C0DEA"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769 – Reprint Leia Cover (copy)</w:t>
      </w:r>
    </w:p>
    <w:p w14:paraId="707E8C9E" w14:textId="77777777" w:rsidR="00365CC9" w:rsidRDefault="00C270CB">
      <w:pPr>
        <w:pStyle w:val="NoSpacing"/>
        <w:rPr>
          <w:b/>
        </w:rPr>
      </w:pPr>
      <w:r>
        <w:rPr>
          <w:b/>
        </w:rPr>
        <w:t>Content</w:t>
      </w:r>
    </w:p>
    <w:p w14:paraId="41E57598" w14:textId="77777777" w:rsidR="00365CC9" w:rsidRDefault="00C270CB">
      <w:pPr>
        <w:pStyle w:val="NoSpacing"/>
      </w:pPr>
      <w:r>
        <w:t>Copy of user story 1768 – Reprint Leia Cover.</w:t>
      </w:r>
    </w:p>
    <w:p w14:paraId="1ADD2D26" w14:textId="77777777" w:rsidR="00365CC9" w:rsidRDefault="00365CC9">
      <w:pPr>
        <w:pStyle w:val="NoSpacing"/>
      </w:pPr>
    </w:p>
    <w:p w14:paraId="3219D7FB" w14:textId="77777777" w:rsidR="00365CC9" w:rsidRDefault="00C270CB">
      <w:pPr>
        <w:pStyle w:val="NoSpacing"/>
        <w:rPr>
          <w:b/>
        </w:rPr>
      </w:pPr>
      <w:r>
        <w:rPr>
          <w:b/>
        </w:rPr>
        <w:t>Definition of Done</w:t>
      </w:r>
    </w:p>
    <w:p w14:paraId="247F9579" w14:textId="77777777" w:rsidR="00365CC9" w:rsidRDefault="00C270CB">
      <w:pPr>
        <w:pStyle w:val="NoSpacing"/>
      </w:pPr>
      <w:r>
        <w:t>Copy definition of done from user story 1768 – Reprint Leia Cover.</w:t>
      </w:r>
    </w:p>
    <w:p w14:paraId="4D95FBE7" w14:textId="77777777" w:rsidR="00365CC9" w:rsidRDefault="00365CC9">
      <w:pPr>
        <w:pStyle w:val="NoSpacing"/>
      </w:pPr>
    </w:p>
    <w:p w14:paraId="0DEDA88F" w14:textId="77777777" w:rsidR="00365CC9" w:rsidRDefault="00C270CB">
      <w:pPr>
        <w:rPr>
          <w:rFonts w:cstheme="minorHAnsi"/>
          <w:b/>
          <w:bCs/>
          <w:color w:val="000000"/>
        </w:rPr>
      </w:pPr>
      <w:r>
        <w:rPr>
          <w:rFonts w:cstheme="minorHAnsi"/>
          <w:b/>
          <w:bCs/>
          <w:color w:val="000000"/>
        </w:rPr>
        <w:t>Notes</w:t>
      </w:r>
    </w:p>
    <w:p w14:paraId="71682F0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F269255" w14:textId="77777777">
        <w:trPr>
          <w:trHeight w:val="224"/>
        </w:trPr>
        <w:tc>
          <w:tcPr>
            <w:tcW w:w="9576" w:type="dxa"/>
            <w:tcBorders>
              <w:left w:val="nil"/>
              <w:bottom w:val="nil"/>
              <w:right w:val="nil"/>
            </w:tcBorders>
            <w:shd w:val="clear" w:color="auto" w:fill="auto"/>
          </w:tcPr>
          <w:p w14:paraId="44E1A292" w14:textId="77777777" w:rsidR="00365CC9" w:rsidRDefault="00365CC9"/>
        </w:tc>
      </w:tr>
    </w:tbl>
    <w:p w14:paraId="25C891CF" w14:textId="77777777" w:rsidR="00365CC9" w:rsidRDefault="00365CC9">
      <w:pPr>
        <w:rPr>
          <w:rFonts w:cstheme="minorHAnsi"/>
          <w:b/>
          <w:bCs/>
          <w:color w:val="000000"/>
        </w:rPr>
      </w:pPr>
    </w:p>
    <w:p w14:paraId="1A8E7E41" w14:textId="77777777" w:rsidR="00365CC9" w:rsidRDefault="00C270CB">
      <w:r>
        <w:br w:type="page"/>
      </w:r>
    </w:p>
    <w:p w14:paraId="678E4519" w14:textId="77777777" w:rsidR="00365CC9" w:rsidRDefault="00C270CB">
      <w:pPr>
        <w:pStyle w:val="Heading2"/>
      </w:pPr>
      <w:r>
        <w:lastRenderedPageBreak/>
        <w:t>1770 – Perforce Visual Client (copy)</w:t>
      </w:r>
    </w:p>
    <w:p w14:paraId="57FDC6D8" w14:textId="77777777" w:rsidR="00365CC9" w:rsidRDefault="00365CC9">
      <w:pPr>
        <w:pStyle w:val="NoSpacing"/>
      </w:pPr>
    </w:p>
    <w:p w14:paraId="3DC2227D" w14:textId="77777777" w:rsidR="00365CC9" w:rsidRDefault="00C270CB">
      <w:pPr>
        <w:pStyle w:val="NoSpacing"/>
        <w:rPr>
          <w:b/>
        </w:rPr>
      </w:pPr>
      <w:r>
        <w:rPr>
          <w:b/>
        </w:rPr>
        <w:t>Content</w:t>
      </w:r>
    </w:p>
    <w:p w14:paraId="5BB1DCF7" w14:textId="77777777" w:rsidR="00365CC9" w:rsidRDefault="00C270CB">
      <w:pPr>
        <w:pStyle w:val="NoSpacing"/>
      </w:pPr>
      <w:r>
        <w:t>Copy of user story 002 – Perforce Visual Client.</w:t>
      </w:r>
    </w:p>
    <w:p w14:paraId="5176DB7A" w14:textId="77777777" w:rsidR="00365CC9" w:rsidRDefault="00365CC9">
      <w:pPr>
        <w:pStyle w:val="NoSpacing"/>
      </w:pPr>
    </w:p>
    <w:p w14:paraId="57CEB8CD" w14:textId="77777777" w:rsidR="00365CC9" w:rsidRDefault="00C270CB">
      <w:pPr>
        <w:pStyle w:val="NoSpacing"/>
        <w:rPr>
          <w:b/>
        </w:rPr>
      </w:pPr>
      <w:r>
        <w:rPr>
          <w:b/>
        </w:rPr>
        <w:t>Definition of Done</w:t>
      </w:r>
    </w:p>
    <w:p w14:paraId="30947660" w14:textId="77777777" w:rsidR="00365CC9" w:rsidRDefault="00C270CB">
      <w:pPr>
        <w:pStyle w:val="NoSpacing"/>
      </w:pPr>
      <w:r>
        <w:t>Copy definition of done from user story 002 – Perforce Visual Client.</w:t>
      </w:r>
    </w:p>
    <w:p w14:paraId="4A8E1BEA" w14:textId="77777777" w:rsidR="00365CC9" w:rsidRDefault="00365CC9">
      <w:pPr>
        <w:rPr>
          <w:rFonts w:cstheme="minorHAnsi"/>
          <w:b/>
          <w:bCs/>
          <w:color w:val="000000"/>
        </w:rPr>
      </w:pPr>
    </w:p>
    <w:p w14:paraId="48D1AE15" w14:textId="77777777" w:rsidR="00365CC9" w:rsidRDefault="00C270CB">
      <w:pPr>
        <w:rPr>
          <w:rFonts w:cstheme="minorHAnsi"/>
          <w:b/>
          <w:bCs/>
          <w:color w:val="000000"/>
        </w:rPr>
      </w:pPr>
      <w:r>
        <w:rPr>
          <w:rFonts w:cstheme="minorHAnsi"/>
          <w:b/>
          <w:bCs/>
          <w:color w:val="000000"/>
        </w:rPr>
        <w:t>Notes</w:t>
      </w:r>
    </w:p>
    <w:p w14:paraId="2F103FC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F853500" w14:textId="77777777">
        <w:trPr>
          <w:trHeight w:val="224"/>
        </w:trPr>
        <w:tc>
          <w:tcPr>
            <w:tcW w:w="9576" w:type="dxa"/>
            <w:tcBorders>
              <w:left w:val="nil"/>
              <w:bottom w:val="nil"/>
              <w:right w:val="nil"/>
            </w:tcBorders>
            <w:shd w:val="clear" w:color="auto" w:fill="auto"/>
          </w:tcPr>
          <w:p w14:paraId="1D6CBC6C" w14:textId="77777777" w:rsidR="00365CC9" w:rsidRDefault="00365CC9"/>
        </w:tc>
      </w:tr>
    </w:tbl>
    <w:p w14:paraId="644F42EC" w14:textId="77777777" w:rsidR="00365CC9" w:rsidRDefault="00365CC9">
      <w:pPr>
        <w:rPr>
          <w:rFonts w:cstheme="minorHAnsi"/>
          <w:color w:val="222222"/>
          <w:shd w:val="clear" w:color="auto" w:fill="FFFFFF"/>
        </w:rPr>
      </w:pPr>
    </w:p>
    <w:p w14:paraId="4FC756BD" w14:textId="77777777" w:rsidR="00365CC9" w:rsidRDefault="00C270CB">
      <w:pPr>
        <w:rPr>
          <w:rFonts w:cstheme="minorHAnsi"/>
          <w:b/>
          <w:bCs/>
          <w:color w:val="000000"/>
        </w:rPr>
      </w:pPr>
      <w:r>
        <w:br w:type="page"/>
      </w:r>
    </w:p>
    <w:p w14:paraId="2D5765EE" w14:textId="77777777" w:rsidR="00365CC9" w:rsidRDefault="00C270CB">
      <w:pPr>
        <w:pStyle w:val="Heading2"/>
      </w:pPr>
      <w:r>
        <w:lastRenderedPageBreak/>
        <w:t>1771 – Perforce Visual Client (copy)</w:t>
      </w:r>
    </w:p>
    <w:p w14:paraId="0CEE2A10" w14:textId="77777777" w:rsidR="00365CC9" w:rsidRDefault="00365CC9">
      <w:pPr>
        <w:pStyle w:val="NoSpacing"/>
      </w:pPr>
    </w:p>
    <w:p w14:paraId="27D0700C" w14:textId="77777777" w:rsidR="00365CC9" w:rsidRDefault="00C270CB">
      <w:pPr>
        <w:pStyle w:val="NoSpacing"/>
        <w:rPr>
          <w:b/>
        </w:rPr>
      </w:pPr>
      <w:r>
        <w:rPr>
          <w:b/>
        </w:rPr>
        <w:t>Content</w:t>
      </w:r>
    </w:p>
    <w:p w14:paraId="026733BC" w14:textId="77777777" w:rsidR="00365CC9" w:rsidRDefault="00C270CB">
      <w:pPr>
        <w:pStyle w:val="NoSpacing"/>
      </w:pPr>
      <w:r>
        <w:t>Copy of user story 002 – Perforce Visual Client.</w:t>
      </w:r>
    </w:p>
    <w:p w14:paraId="4C386FB0" w14:textId="77777777" w:rsidR="00365CC9" w:rsidRDefault="00365CC9">
      <w:pPr>
        <w:pStyle w:val="NoSpacing"/>
      </w:pPr>
    </w:p>
    <w:p w14:paraId="2C219C37" w14:textId="77777777" w:rsidR="00365CC9" w:rsidRDefault="00C270CB">
      <w:pPr>
        <w:pStyle w:val="NoSpacing"/>
        <w:rPr>
          <w:b/>
        </w:rPr>
      </w:pPr>
      <w:r>
        <w:rPr>
          <w:b/>
        </w:rPr>
        <w:t>Definition of Done</w:t>
      </w:r>
    </w:p>
    <w:p w14:paraId="2072BC54" w14:textId="77777777" w:rsidR="00365CC9" w:rsidRDefault="00C270CB">
      <w:pPr>
        <w:pStyle w:val="NoSpacing"/>
      </w:pPr>
      <w:r>
        <w:t>Copy definition of done from user story 002 – Perforce Visual Client.</w:t>
      </w:r>
    </w:p>
    <w:p w14:paraId="6CAFADE4" w14:textId="77777777" w:rsidR="00365CC9" w:rsidRDefault="00365CC9">
      <w:pPr>
        <w:rPr>
          <w:rFonts w:cstheme="minorHAnsi"/>
          <w:b/>
          <w:bCs/>
          <w:color w:val="000000"/>
        </w:rPr>
      </w:pPr>
    </w:p>
    <w:p w14:paraId="2AAEF9B1" w14:textId="77777777" w:rsidR="00365CC9" w:rsidRDefault="00C270CB">
      <w:pPr>
        <w:rPr>
          <w:rFonts w:cstheme="minorHAnsi"/>
          <w:b/>
          <w:bCs/>
          <w:color w:val="000000"/>
        </w:rPr>
      </w:pPr>
      <w:r>
        <w:rPr>
          <w:rFonts w:cstheme="minorHAnsi"/>
          <w:b/>
          <w:bCs/>
          <w:color w:val="000000"/>
        </w:rPr>
        <w:t>Notes</w:t>
      </w:r>
    </w:p>
    <w:p w14:paraId="15ADCA8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079BDAA" w14:textId="77777777">
        <w:trPr>
          <w:trHeight w:val="224"/>
        </w:trPr>
        <w:tc>
          <w:tcPr>
            <w:tcW w:w="9576" w:type="dxa"/>
            <w:tcBorders>
              <w:left w:val="nil"/>
              <w:bottom w:val="nil"/>
              <w:right w:val="nil"/>
            </w:tcBorders>
            <w:shd w:val="clear" w:color="auto" w:fill="auto"/>
          </w:tcPr>
          <w:p w14:paraId="473E6A1D" w14:textId="77777777" w:rsidR="00365CC9" w:rsidRDefault="00365CC9"/>
        </w:tc>
      </w:tr>
    </w:tbl>
    <w:p w14:paraId="196E0883" w14:textId="77777777" w:rsidR="00365CC9" w:rsidRDefault="00365CC9">
      <w:pPr>
        <w:rPr>
          <w:rFonts w:cstheme="minorHAnsi"/>
          <w:color w:val="222222"/>
          <w:shd w:val="clear" w:color="auto" w:fill="FFFFFF"/>
        </w:rPr>
      </w:pPr>
    </w:p>
    <w:p w14:paraId="2D4956B1" w14:textId="77777777" w:rsidR="00365CC9" w:rsidRDefault="00C270CB">
      <w:pPr>
        <w:rPr>
          <w:rFonts w:cstheme="minorHAnsi"/>
          <w:b/>
          <w:bCs/>
          <w:color w:val="000000"/>
        </w:rPr>
      </w:pPr>
      <w:r>
        <w:br w:type="page"/>
      </w:r>
    </w:p>
    <w:p w14:paraId="718F9A9E" w14:textId="77777777" w:rsidR="00365CC9" w:rsidRDefault="00C270CB">
      <w:pPr>
        <w:pStyle w:val="Heading2"/>
      </w:pPr>
      <w:r>
        <w:lastRenderedPageBreak/>
        <w:t>1772 – Perforce Visual Client (copy)</w:t>
      </w:r>
    </w:p>
    <w:p w14:paraId="2D2B82D4" w14:textId="77777777" w:rsidR="00365CC9" w:rsidRDefault="00365CC9">
      <w:pPr>
        <w:pStyle w:val="NoSpacing"/>
      </w:pPr>
    </w:p>
    <w:p w14:paraId="7946DA5A" w14:textId="77777777" w:rsidR="00365CC9" w:rsidRDefault="00C270CB">
      <w:pPr>
        <w:pStyle w:val="NoSpacing"/>
        <w:rPr>
          <w:b/>
        </w:rPr>
      </w:pPr>
      <w:r>
        <w:rPr>
          <w:b/>
        </w:rPr>
        <w:t>Content</w:t>
      </w:r>
    </w:p>
    <w:p w14:paraId="2E3398A5" w14:textId="77777777" w:rsidR="00365CC9" w:rsidRDefault="00C270CB">
      <w:pPr>
        <w:pStyle w:val="NoSpacing"/>
      </w:pPr>
      <w:r>
        <w:t>Copy of user story 002 – Perforce Visual Client.</w:t>
      </w:r>
    </w:p>
    <w:p w14:paraId="0C73C5CA" w14:textId="77777777" w:rsidR="00365CC9" w:rsidRDefault="00365CC9">
      <w:pPr>
        <w:pStyle w:val="NoSpacing"/>
      </w:pPr>
    </w:p>
    <w:p w14:paraId="507793AC" w14:textId="77777777" w:rsidR="00365CC9" w:rsidRDefault="00C270CB">
      <w:pPr>
        <w:pStyle w:val="NoSpacing"/>
        <w:rPr>
          <w:b/>
        </w:rPr>
      </w:pPr>
      <w:r>
        <w:rPr>
          <w:b/>
        </w:rPr>
        <w:t>Definition of Done</w:t>
      </w:r>
    </w:p>
    <w:p w14:paraId="16691DA8" w14:textId="77777777" w:rsidR="00365CC9" w:rsidRDefault="00C270CB">
      <w:pPr>
        <w:pStyle w:val="NoSpacing"/>
      </w:pPr>
      <w:r>
        <w:t>Copy definition of done from user story 002 – Perforce Visual Client.</w:t>
      </w:r>
    </w:p>
    <w:p w14:paraId="59A36649" w14:textId="77777777" w:rsidR="00365CC9" w:rsidRDefault="00365CC9">
      <w:pPr>
        <w:rPr>
          <w:rFonts w:cstheme="minorHAnsi"/>
          <w:b/>
          <w:bCs/>
          <w:color w:val="000000"/>
        </w:rPr>
      </w:pPr>
    </w:p>
    <w:p w14:paraId="6C97D775" w14:textId="77777777" w:rsidR="00365CC9" w:rsidRDefault="00C270CB">
      <w:pPr>
        <w:rPr>
          <w:rFonts w:cstheme="minorHAnsi"/>
          <w:b/>
          <w:bCs/>
          <w:color w:val="000000"/>
        </w:rPr>
      </w:pPr>
      <w:r>
        <w:rPr>
          <w:rFonts w:cstheme="minorHAnsi"/>
          <w:b/>
          <w:bCs/>
          <w:color w:val="000000"/>
        </w:rPr>
        <w:t>Notes</w:t>
      </w:r>
    </w:p>
    <w:p w14:paraId="183194A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27252B5" w14:textId="77777777">
        <w:trPr>
          <w:trHeight w:val="224"/>
        </w:trPr>
        <w:tc>
          <w:tcPr>
            <w:tcW w:w="9576" w:type="dxa"/>
            <w:tcBorders>
              <w:left w:val="nil"/>
              <w:bottom w:val="nil"/>
              <w:right w:val="nil"/>
            </w:tcBorders>
            <w:shd w:val="clear" w:color="auto" w:fill="auto"/>
          </w:tcPr>
          <w:p w14:paraId="41206292" w14:textId="77777777" w:rsidR="00365CC9" w:rsidRDefault="00365CC9"/>
        </w:tc>
      </w:tr>
    </w:tbl>
    <w:p w14:paraId="46DBB129" w14:textId="77777777" w:rsidR="00365CC9" w:rsidRDefault="00365CC9">
      <w:pPr>
        <w:rPr>
          <w:rFonts w:cstheme="minorHAnsi"/>
          <w:color w:val="222222"/>
          <w:shd w:val="clear" w:color="auto" w:fill="FFFFFF"/>
        </w:rPr>
      </w:pPr>
    </w:p>
    <w:p w14:paraId="75284FB4" w14:textId="77777777" w:rsidR="00365CC9" w:rsidRDefault="00C270CB">
      <w:pPr>
        <w:rPr>
          <w:rFonts w:cstheme="minorHAnsi"/>
          <w:b/>
          <w:bCs/>
          <w:color w:val="000000"/>
        </w:rPr>
      </w:pPr>
      <w:r>
        <w:br w:type="page"/>
      </w:r>
    </w:p>
    <w:p w14:paraId="2686961E" w14:textId="77777777" w:rsidR="00365CC9" w:rsidRDefault="00C270CB">
      <w:pPr>
        <w:pStyle w:val="Heading2"/>
      </w:pPr>
      <w:r>
        <w:lastRenderedPageBreak/>
        <w:t>1773 – Perforce Visual Client (copy)</w:t>
      </w:r>
    </w:p>
    <w:p w14:paraId="1439BBC4" w14:textId="77777777" w:rsidR="00365CC9" w:rsidRDefault="00365CC9">
      <w:pPr>
        <w:pStyle w:val="NoSpacing"/>
      </w:pPr>
    </w:p>
    <w:p w14:paraId="05E510E5" w14:textId="77777777" w:rsidR="00365CC9" w:rsidRDefault="00C270CB">
      <w:pPr>
        <w:pStyle w:val="NoSpacing"/>
        <w:rPr>
          <w:b/>
        </w:rPr>
      </w:pPr>
      <w:r>
        <w:rPr>
          <w:b/>
        </w:rPr>
        <w:t>Content</w:t>
      </w:r>
    </w:p>
    <w:p w14:paraId="3FC5C7A1" w14:textId="77777777" w:rsidR="00365CC9" w:rsidRDefault="00C270CB">
      <w:pPr>
        <w:pStyle w:val="NoSpacing"/>
      </w:pPr>
      <w:r>
        <w:t>Copy of user story 002 – Perforce Visual Client.</w:t>
      </w:r>
    </w:p>
    <w:p w14:paraId="21884C4C" w14:textId="77777777" w:rsidR="00365CC9" w:rsidRDefault="00365CC9">
      <w:pPr>
        <w:pStyle w:val="NoSpacing"/>
      </w:pPr>
    </w:p>
    <w:p w14:paraId="04E3CD2A" w14:textId="77777777" w:rsidR="00365CC9" w:rsidRDefault="00C270CB">
      <w:pPr>
        <w:pStyle w:val="NoSpacing"/>
        <w:rPr>
          <w:b/>
        </w:rPr>
      </w:pPr>
      <w:r>
        <w:rPr>
          <w:b/>
        </w:rPr>
        <w:t>Definition of Done</w:t>
      </w:r>
    </w:p>
    <w:p w14:paraId="324277A9" w14:textId="77777777" w:rsidR="00365CC9" w:rsidRDefault="00C270CB">
      <w:pPr>
        <w:pStyle w:val="NoSpacing"/>
      </w:pPr>
      <w:r>
        <w:t>Copy definition of done from user story 002 – Perforce Visual Client.</w:t>
      </w:r>
    </w:p>
    <w:p w14:paraId="3AF55919" w14:textId="77777777" w:rsidR="00365CC9" w:rsidRDefault="00365CC9">
      <w:pPr>
        <w:rPr>
          <w:rFonts w:cstheme="minorHAnsi"/>
          <w:b/>
          <w:bCs/>
          <w:color w:val="000000"/>
        </w:rPr>
      </w:pPr>
    </w:p>
    <w:p w14:paraId="7167F197" w14:textId="77777777" w:rsidR="00365CC9" w:rsidRDefault="00C270CB">
      <w:pPr>
        <w:rPr>
          <w:rFonts w:cstheme="minorHAnsi"/>
          <w:b/>
          <w:bCs/>
          <w:color w:val="000000"/>
        </w:rPr>
      </w:pPr>
      <w:r>
        <w:rPr>
          <w:rFonts w:cstheme="minorHAnsi"/>
          <w:b/>
          <w:bCs/>
          <w:color w:val="000000"/>
        </w:rPr>
        <w:t>Notes</w:t>
      </w:r>
    </w:p>
    <w:p w14:paraId="3BAC221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A377B05" w14:textId="77777777">
        <w:trPr>
          <w:trHeight w:val="224"/>
        </w:trPr>
        <w:tc>
          <w:tcPr>
            <w:tcW w:w="9576" w:type="dxa"/>
            <w:tcBorders>
              <w:left w:val="nil"/>
              <w:bottom w:val="nil"/>
              <w:right w:val="nil"/>
            </w:tcBorders>
            <w:shd w:val="clear" w:color="auto" w:fill="auto"/>
          </w:tcPr>
          <w:p w14:paraId="55A3DBE3" w14:textId="77777777" w:rsidR="00365CC9" w:rsidRDefault="00365CC9"/>
        </w:tc>
      </w:tr>
    </w:tbl>
    <w:p w14:paraId="0D772358" w14:textId="77777777" w:rsidR="00365CC9" w:rsidRDefault="00365CC9">
      <w:pPr>
        <w:rPr>
          <w:rFonts w:cstheme="minorHAnsi"/>
          <w:color w:val="222222"/>
          <w:shd w:val="clear" w:color="auto" w:fill="FFFFFF"/>
        </w:rPr>
      </w:pPr>
    </w:p>
    <w:p w14:paraId="2E93A71C" w14:textId="77777777" w:rsidR="00365CC9" w:rsidRDefault="00C270CB">
      <w:pPr>
        <w:rPr>
          <w:rFonts w:cstheme="minorHAnsi"/>
          <w:b/>
          <w:bCs/>
          <w:color w:val="000000"/>
        </w:rPr>
      </w:pPr>
      <w:r>
        <w:br w:type="page"/>
      </w:r>
    </w:p>
    <w:p w14:paraId="717EA33A" w14:textId="77777777" w:rsidR="00365CC9" w:rsidRDefault="00C270CB">
      <w:pPr>
        <w:pStyle w:val="Heading2"/>
      </w:pPr>
      <w:r>
        <w:lastRenderedPageBreak/>
        <w:t>1774 – Perforce Visual Client (copy)</w:t>
      </w:r>
    </w:p>
    <w:p w14:paraId="2248E1E8" w14:textId="77777777" w:rsidR="00365CC9" w:rsidRDefault="00365CC9">
      <w:pPr>
        <w:pStyle w:val="NoSpacing"/>
      </w:pPr>
    </w:p>
    <w:p w14:paraId="610F423E" w14:textId="77777777" w:rsidR="00365CC9" w:rsidRDefault="00C270CB">
      <w:pPr>
        <w:pStyle w:val="NoSpacing"/>
        <w:rPr>
          <w:b/>
        </w:rPr>
      </w:pPr>
      <w:r>
        <w:rPr>
          <w:b/>
        </w:rPr>
        <w:t>Content</w:t>
      </w:r>
    </w:p>
    <w:p w14:paraId="216D30DF" w14:textId="77777777" w:rsidR="00365CC9" w:rsidRDefault="00C270CB">
      <w:pPr>
        <w:pStyle w:val="NoSpacing"/>
      </w:pPr>
      <w:r>
        <w:t>Copy of user story 002 – Perforce Visual Client.</w:t>
      </w:r>
    </w:p>
    <w:p w14:paraId="74F8A783" w14:textId="77777777" w:rsidR="00365CC9" w:rsidRDefault="00365CC9">
      <w:pPr>
        <w:pStyle w:val="NoSpacing"/>
      </w:pPr>
    </w:p>
    <w:p w14:paraId="023F37E4" w14:textId="77777777" w:rsidR="00365CC9" w:rsidRDefault="00C270CB">
      <w:pPr>
        <w:pStyle w:val="NoSpacing"/>
        <w:rPr>
          <w:b/>
        </w:rPr>
      </w:pPr>
      <w:r>
        <w:rPr>
          <w:b/>
        </w:rPr>
        <w:t>Definition of Done</w:t>
      </w:r>
    </w:p>
    <w:p w14:paraId="4E4FDD80" w14:textId="77777777" w:rsidR="00365CC9" w:rsidRDefault="00C270CB">
      <w:pPr>
        <w:pStyle w:val="NoSpacing"/>
      </w:pPr>
      <w:r>
        <w:t>Copy definition of done from user story 002 – Perforce Visual Client.</w:t>
      </w:r>
    </w:p>
    <w:p w14:paraId="68F14FC4" w14:textId="77777777" w:rsidR="00365CC9" w:rsidRDefault="00365CC9">
      <w:pPr>
        <w:rPr>
          <w:rFonts w:cstheme="minorHAnsi"/>
          <w:b/>
          <w:bCs/>
          <w:color w:val="000000"/>
        </w:rPr>
      </w:pPr>
    </w:p>
    <w:p w14:paraId="0C8E0200" w14:textId="77777777" w:rsidR="00365CC9" w:rsidRDefault="00C270CB">
      <w:pPr>
        <w:rPr>
          <w:rFonts w:cstheme="minorHAnsi"/>
          <w:b/>
          <w:bCs/>
          <w:color w:val="000000"/>
        </w:rPr>
      </w:pPr>
      <w:r>
        <w:rPr>
          <w:rFonts w:cstheme="minorHAnsi"/>
          <w:b/>
          <w:bCs/>
          <w:color w:val="000000"/>
        </w:rPr>
        <w:t>Notes</w:t>
      </w:r>
    </w:p>
    <w:p w14:paraId="3EEF6DC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C43B3A" w14:textId="77777777">
        <w:trPr>
          <w:trHeight w:val="224"/>
        </w:trPr>
        <w:tc>
          <w:tcPr>
            <w:tcW w:w="9576" w:type="dxa"/>
            <w:tcBorders>
              <w:left w:val="nil"/>
              <w:bottom w:val="nil"/>
              <w:right w:val="nil"/>
            </w:tcBorders>
            <w:shd w:val="clear" w:color="auto" w:fill="auto"/>
          </w:tcPr>
          <w:p w14:paraId="0253327B" w14:textId="77777777" w:rsidR="00365CC9" w:rsidRDefault="00365CC9"/>
        </w:tc>
      </w:tr>
    </w:tbl>
    <w:p w14:paraId="1F20EFCC" w14:textId="77777777" w:rsidR="00365CC9" w:rsidRDefault="00365CC9">
      <w:pPr>
        <w:rPr>
          <w:rFonts w:cstheme="minorHAnsi"/>
          <w:color w:val="222222"/>
          <w:shd w:val="clear" w:color="auto" w:fill="FFFFFF"/>
        </w:rPr>
      </w:pPr>
    </w:p>
    <w:p w14:paraId="4D9C39C7" w14:textId="77777777" w:rsidR="00365CC9" w:rsidRDefault="00C270CB">
      <w:pPr>
        <w:rPr>
          <w:rFonts w:cstheme="minorHAnsi"/>
          <w:b/>
          <w:bCs/>
          <w:color w:val="000000"/>
        </w:rPr>
      </w:pPr>
      <w:r>
        <w:br w:type="page"/>
      </w:r>
    </w:p>
    <w:p w14:paraId="7D616ADF" w14:textId="77777777" w:rsidR="00365CC9" w:rsidRDefault="00C270CB">
      <w:pPr>
        <w:pStyle w:val="Heading2"/>
      </w:pPr>
      <w:r>
        <w:lastRenderedPageBreak/>
        <w:t>1775 – Standardize Parameters Across Fixed Wing Fleet (copy)</w:t>
      </w:r>
    </w:p>
    <w:p w14:paraId="1D4DD637" w14:textId="77777777" w:rsidR="00365CC9" w:rsidRDefault="00365CC9">
      <w:pPr>
        <w:pStyle w:val="NoSpacing"/>
        <w:rPr>
          <w:b/>
        </w:rPr>
      </w:pPr>
    </w:p>
    <w:p w14:paraId="4E1FB05B" w14:textId="77777777" w:rsidR="00365CC9" w:rsidRDefault="00C270CB">
      <w:pPr>
        <w:pStyle w:val="NoSpacing"/>
        <w:rPr>
          <w:b/>
        </w:rPr>
      </w:pPr>
      <w:r>
        <w:rPr>
          <w:b/>
        </w:rPr>
        <w:t>Content</w:t>
      </w:r>
    </w:p>
    <w:p w14:paraId="30BD6BA0" w14:textId="70380CA4" w:rsidR="00365CC9" w:rsidRDefault="00C270CB">
      <w:pPr>
        <w:pStyle w:val="NoSpacing"/>
      </w:pPr>
      <w:r>
        <w:t xml:space="preserve">Copy of user story </w:t>
      </w:r>
      <w:r>
        <w:fldChar w:fldCharType="begin"/>
      </w:r>
      <w:r>
        <w:instrText>REF _Ref491170890 \h</w:instrText>
      </w:r>
      <w:r>
        <w:fldChar w:fldCharType="end"/>
      </w:r>
      <w:r>
        <w:t>.</w:t>
      </w:r>
    </w:p>
    <w:p w14:paraId="6DD6A76C" w14:textId="77777777" w:rsidR="00365CC9" w:rsidRDefault="00365CC9">
      <w:pPr>
        <w:pStyle w:val="NoSpacing"/>
      </w:pPr>
    </w:p>
    <w:p w14:paraId="5EE1D351" w14:textId="77777777" w:rsidR="00365CC9" w:rsidRDefault="00C270CB">
      <w:pPr>
        <w:pStyle w:val="NoSpacing"/>
        <w:rPr>
          <w:b/>
        </w:rPr>
      </w:pPr>
      <w:r>
        <w:rPr>
          <w:b/>
        </w:rPr>
        <w:t>Definition of Done</w:t>
      </w:r>
    </w:p>
    <w:p w14:paraId="1874B8A6" w14:textId="7A3357FD" w:rsidR="00365CC9" w:rsidRDefault="00C270CB">
      <w:pPr>
        <w:pStyle w:val="NoSpacing"/>
      </w:pPr>
      <w:r>
        <w:t xml:space="preserve">Copy definition of done from user story </w:t>
      </w:r>
      <w:r>
        <w:fldChar w:fldCharType="begin"/>
      </w:r>
      <w:r>
        <w:instrText>REF _Ref491170890 \h</w:instrText>
      </w:r>
      <w:r>
        <w:fldChar w:fldCharType="end"/>
      </w:r>
      <w:r>
        <w:t>.</w:t>
      </w:r>
    </w:p>
    <w:p w14:paraId="50DC7333" w14:textId="77777777" w:rsidR="00365CC9" w:rsidRDefault="00365CC9">
      <w:pPr>
        <w:rPr>
          <w:rFonts w:cstheme="minorHAnsi"/>
          <w:b/>
          <w:bCs/>
          <w:color w:val="000000"/>
        </w:rPr>
      </w:pPr>
    </w:p>
    <w:p w14:paraId="343C3C87" w14:textId="77777777" w:rsidR="00365CC9" w:rsidRDefault="00C270CB">
      <w:pPr>
        <w:rPr>
          <w:rFonts w:cstheme="minorHAnsi"/>
          <w:b/>
          <w:bCs/>
          <w:color w:val="000000"/>
        </w:rPr>
      </w:pPr>
      <w:r>
        <w:rPr>
          <w:rFonts w:cstheme="minorHAnsi"/>
          <w:b/>
          <w:bCs/>
          <w:color w:val="000000"/>
        </w:rPr>
        <w:t>Notes</w:t>
      </w:r>
    </w:p>
    <w:p w14:paraId="05EAC81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0D90E84" w14:textId="77777777">
        <w:trPr>
          <w:trHeight w:val="224"/>
        </w:trPr>
        <w:tc>
          <w:tcPr>
            <w:tcW w:w="9576" w:type="dxa"/>
            <w:tcBorders>
              <w:left w:val="nil"/>
              <w:bottom w:val="nil"/>
              <w:right w:val="nil"/>
            </w:tcBorders>
            <w:shd w:val="clear" w:color="auto" w:fill="auto"/>
          </w:tcPr>
          <w:p w14:paraId="1B0A9A95" w14:textId="77777777" w:rsidR="00365CC9" w:rsidRDefault="00365CC9"/>
        </w:tc>
      </w:tr>
    </w:tbl>
    <w:p w14:paraId="220E7CE7" w14:textId="77777777" w:rsidR="00365CC9" w:rsidRDefault="00365CC9">
      <w:pPr>
        <w:rPr>
          <w:rFonts w:cstheme="minorHAnsi"/>
          <w:color w:val="222222"/>
          <w:shd w:val="clear" w:color="auto" w:fill="FFFFFF"/>
        </w:rPr>
      </w:pPr>
    </w:p>
    <w:p w14:paraId="20DA5E12" w14:textId="77777777" w:rsidR="00365CC9" w:rsidRDefault="00C270CB">
      <w:pPr>
        <w:rPr>
          <w:rFonts w:cstheme="minorHAnsi"/>
          <w:b/>
          <w:bCs/>
          <w:color w:val="000000"/>
        </w:rPr>
      </w:pPr>
      <w:r>
        <w:br w:type="page"/>
      </w:r>
    </w:p>
    <w:p w14:paraId="7457A7B3" w14:textId="77777777" w:rsidR="00365CC9" w:rsidRDefault="00C270CB">
      <w:pPr>
        <w:pStyle w:val="Heading2"/>
      </w:pPr>
      <w:r>
        <w:lastRenderedPageBreak/>
        <w:t>1776 – Standardize Parameters Across Fixed Wing Fleet (copy)</w:t>
      </w:r>
    </w:p>
    <w:p w14:paraId="61C96756" w14:textId="77777777" w:rsidR="00365CC9" w:rsidRDefault="00365CC9">
      <w:pPr>
        <w:pStyle w:val="NoSpacing"/>
        <w:rPr>
          <w:b/>
        </w:rPr>
      </w:pPr>
    </w:p>
    <w:p w14:paraId="068E46A8" w14:textId="77777777" w:rsidR="00365CC9" w:rsidRDefault="00C270CB">
      <w:pPr>
        <w:pStyle w:val="NoSpacing"/>
        <w:rPr>
          <w:b/>
        </w:rPr>
      </w:pPr>
      <w:r>
        <w:rPr>
          <w:b/>
        </w:rPr>
        <w:t>Content</w:t>
      </w:r>
    </w:p>
    <w:p w14:paraId="1B394A8A" w14:textId="4A3BC4DF" w:rsidR="00365CC9" w:rsidRDefault="00C270CB">
      <w:pPr>
        <w:pStyle w:val="NoSpacing"/>
      </w:pPr>
      <w:r>
        <w:t xml:space="preserve">Copy of user story </w:t>
      </w:r>
      <w:r>
        <w:fldChar w:fldCharType="begin"/>
      </w:r>
      <w:r>
        <w:instrText>REF _Ref491170890 \h</w:instrText>
      </w:r>
      <w:r>
        <w:fldChar w:fldCharType="end"/>
      </w:r>
      <w:r>
        <w:t>.</w:t>
      </w:r>
    </w:p>
    <w:p w14:paraId="7FED49C0" w14:textId="77777777" w:rsidR="00365CC9" w:rsidRDefault="00365CC9">
      <w:pPr>
        <w:pStyle w:val="NoSpacing"/>
      </w:pPr>
    </w:p>
    <w:p w14:paraId="4D333EBD" w14:textId="77777777" w:rsidR="00365CC9" w:rsidRDefault="00C270CB">
      <w:pPr>
        <w:pStyle w:val="NoSpacing"/>
        <w:rPr>
          <w:b/>
        </w:rPr>
      </w:pPr>
      <w:r>
        <w:rPr>
          <w:b/>
        </w:rPr>
        <w:t>Definition of Done</w:t>
      </w:r>
    </w:p>
    <w:p w14:paraId="41FAB965" w14:textId="7CC0BFDB" w:rsidR="00365CC9" w:rsidRDefault="00C270CB">
      <w:pPr>
        <w:pStyle w:val="NoSpacing"/>
      </w:pPr>
      <w:r>
        <w:t xml:space="preserve">Copy definition of done from user story </w:t>
      </w:r>
      <w:r>
        <w:fldChar w:fldCharType="begin"/>
      </w:r>
      <w:r>
        <w:instrText>REF _Ref491170890 \h</w:instrText>
      </w:r>
      <w:r>
        <w:fldChar w:fldCharType="end"/>
      </w:r>
      <w:r>
        <w:t>.</w:t>
      </w:r>
    </w:p>
    <w:p w14:paraId="4AA71E46" w14:textId="77777777" w:rsidR="00365CC9" w:rsidRDefault="00365CC9">
      <w:pPr>
        <w:rPr>
          <w:rFonts w:cstheme="minorHAnsi"/>
          <w:b/>
          <w:bCs/>
          <w:color w:val="000000"/>
        </w:rPr>
      </w:pPr>
    </w:p>
    <w:p w14:paraId="08414152" w14:textId="77777777" w:rsidR="00365CC9" w:rsidRDefault="00C270CB">
      <w:pPr>
        <w:rPr>
          <w:rFonts w:cstheme="minorHAnsi"/>
          <w:b/>
          <w:bCs/>
          <w:color w:val="000000"/>
        </w:rPr>
      </w:pPr>
      <w:r>
        <w:rPr>
          <w:rFonts w:cstheme="minorHAnsi"/>
          <w:b/>
          <w:bCs/>
          <w:color w:val="000000"/>
        </w:rPr>
        <w:t>Notes</w:t>
      </w:r>
    </w:p>
    <w:p w14:paraId="4A738AC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54940E5" w14:textId="77777777">
        <w:trPr>
          <w:trHeight w:val="224"/>
        </w:trPr>
        <w:tc>
          <w:tcPr>
            <w:tcW w:w="9576" w:type="dxa"/>
            <w:tcBorders>
              <w:left w:val="nil"/>
              <w:bottom w:val="nil"/>
              <w:right w:val="nil"/>
            </w:tcBorders>
            <w:shd w:val="clear" w:color="auto" w:fill="auto"/>
          </w:tcPr>
          <w:p w14:paraId="4D9EEF25" w14:textId="77777777" w:rsidR="00365CC9" w:rsidRDefault="00365CC9"/>
        </w:tc>
      </w:tr>
    </w:tbl>
    <w:p w14:paraId="464B84F5" w14:textId="77777777" w:rsidR="00365CC9" w:rsidRDefault="00365CC9">
      <w:pPr>
        <w:rPr>
          <w:rFonts w:cstheme="minorHAnsi"/>
          <w:color w:val="222222"/>
          <w:shd w:val="clear" w:color="auto" w:fill="FFFFFF"/>
        </w:rPr>
      </w:pPr>
    </w:p>
    <w:p w14:paraId="5A3876D4" w14:textId="77777777" w:rsidR="00365CC9" w:rsidRDefault="00C270CB">
      <w:pPr>
        <w:rPr>
          <w:rFonts w:cstheme="minorHAnsi"/>
          <w:b/>
          <w:bCs/>
          <w:color w:val="000000"/>
        </w:rPr>
      </w:pPr>
      <w:r>
        <w:br w:type="page"/>
      </w:r>
    </w:p>
    <w:p w14:paraId="43339C53" w14:textId="77777777" w:rsidR="00365CC9" w:rsidRDefault="00C270CB">
      <w:pPr>
        <w:pStyle w:val="Heading2"/>
      </w:pPr>
      <w:r>
        <w:lastRenderedPageBreak/>
        <w:t>1777 – Aircraft Firmware Upgrades (copy)</w:t>
      </w:r>
    </w:p>
    <w:p w14:paraId="2E00F8EA" w14:textId="77777777" w:rsidR="00365CC9" w:rsidRDefault="00365CC9">
      <w:pPr>
        <w:pStyle w:val="NoSpacing"/>
      </w:pPr>
    </w:p>
    <w:p w14:paraId="7659FDE6" w14:textId="77777777" w:rsidR="00365CC9" w:rsidRDefault="00C270CB">
      <w:pPr>
        <w:pStyle w:val="NoSpacing"/>
        <w:rPr>
          <w:b/>
        </w:rPr>
      </w:pPr>
      <w:r>
        <w:rPr>
          <w:b/>
        </w:rPr>
        <w:t>Content</w:t>
      </w:r>
    </w:p>
    <w:p w14:paraId="756E5909" w14:textId="09E02692" w:rsidR="00365CC9" w:rsidRDefault="00C270CB">
      <w:pPr>
        <w:pStyle w:val="NoSpacing"/>
      </w:pPr>
      <w:r>
        <w:t xml:space="preserve">Copy of user story </w:t>
      </w:r>
      <w:r>
        <w:fldChar w:fldCharType="begin"/>
      </w:r>
      <w:r>
        <w:instrText>REF _Ref494445448 \h</w:instrText>
      </w:r>
      <w:r>
        <w:fldChar w:fldCharType="end"/>
      </w:r>
      <w:r>
        <w:t>.</w:t>
      </w:r>
    </w:p>
    <w:p w14:paraId="255AB179" w14:textId="77777777" w:rsidR="00365CC9" w:rsidRDefault="00365CC9">
      <w:pPr>
        <w:pStyle w:val="NoSpacing"/>
      </w:pPr>
    </w:p>
    <w:p w14:paraId="23572488" w14:textId="77777777" w:rsidR="00365CC9" w:rsidRDefault="00C270CB">
      <w:pPr>
        <w:pStyle w:val="NoSpacing"/>
        <w:rPr>
          <w:b/>
        </w:rPr>
      </w:pPr>
      <w:r>
        <w:rPr>
          <w:b/>
        </w:rPr>
        <w:t>Definition of Done</w:t>
      </w:r>
    </w:p>
    <w:p w14:paraId="61214A60" w14:textId="32A271DF" w:rsidR="00365CC9" w:rsidRDefault="00C270CB">
      <w:pPr>
        <w:pStyle w:val="NoSpacing"/>
      </w:pPr>
      <w:r>
        <w:t xml:space="preserve">Copy definition of done from user story </w:t>
      </w:r>
      <w:r>
        <w:fldChar w:fldCharType="begin"/>
      </w:r>
      <w:r>
        <w:instrText>REF _Ref494445448 \h</w:instrText>
      </w:r>
      <w:r>
        <w:fldChar w:fldCharType="end"/>
      </w:r>
      <w:r>
        <w:t>.</w:t>
      </w:r>
    </w:p>
    <w:p w14:paraId="552F1DF7" w14:textId="77777777" w:rsidR="00365CC9" w:rsidRDefault="00365CC9">
      <w:pPr>
        <w:rPr>
          <w:rFonts w:cstheme="minorHAnsi"/>
          <w:b/>
          <w:bCs/>
          <w:color w:val="000000"/>
        </w:rPr>
      </w:pPr>
    </w:p>
    <w:p w14:paraId="0B9D6573" w14:textId="77777777" w:rsidR="00365CC9" w:rsidRDefault="00C270CB">
      <w:pPr>
        <w:rPr>
          <w:rFonts w:cstheme="minorHAnsi"/>
          <w:b/>
          <w:bCs/>
          <w:color w:val="000000"/>
        </w:rPr>
      </w:pPr>
      <w:r>
        <w:rPr>
          <w:rFonts w:cstheme="minorHAnsi"/>
          <w:b/>
          <w:bCs/>
          <w:color w:val="000000"/>
        </w:rPr>
        <w:t>Notes</w:t>
      </w:r>
    </w:p>
    <w:p w14:paraId="3049A2A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93F9969" w14:textId="77777777">
        <w:trPr>
          <w:trHeight w:val="224"/>
        </w:trPr>
        <w:tc>
          <w:tcPr>
            <w:tcW w:w="9576" w:type="dxa"/>
            <w:tcBorders>
              <w:left w:val="nil"/>
              <w:bottom w:val="nil"/>
              <w:right w:val="nil"/>
            </w:tcBorders>
            <w:shd w:val="clear" w:color="auto" w:fill="auto"/>
          </w:tcPr>
          <w:p w14:paraId="13F1AB26" w14:textId="77777777" w:rsidR="00365CC9" w:rsidRDefault="00365CC9"/>
        </w:tc>
      </w:tr>
    </w:tbl>
    <w:p w14:paraId="57ED2B5B" w14:textId="77777777" w:rsidR="00365CC9" w:rsidRDefault="00365CC9">
      <w:pPr>
        <w:rPr>
          <w:rFonts w:cstheme="minorHAnsi"/>
          <w:color w:val="222222"/>
          <w:shd w:val="clear" w:color="auto" w:fill="FFFFFF"/>
        </w:rPr>
      </w:pPr>
    </w:p>
    <w:p w14:paraId="40A53693" w14:textId="77777777" w:rsidR="00365CC9" w:rsidRDefault="00365CC9">
      <w:pPr>
        <w:rPr>
          <w:rFonts w:cstheme="minorHAnsi"/>
          <w:b/>
          <w:bCs/>
          <w:color w:val="000000"/>
        </w:rPr>
      </w:pPr>
    </w:p>
    <w:p w14:paraId="1D2B6A30" w14:textId="77777777" w:rsidR="00365CC9" w:rsidRDefault="00C270CB">
      <w:pPr>
        <w:rPr>
          <w:rFonts w:cstheme="minorHAnsi"/>
          <w:b/>
          <w:bCs/>
          <w:color w:val="000000"/>
        </w:rPr>
      </w:pPr>
      <w:r>
        <w:br w:type="page"/>
      </w:r>
    </w:p>
    <w:p w14:paraId="2595838A" w14:textId="77777777" w:rsidR="00365CC9" w:rsidRDefault="00C270CB">
      <w:pPr>
        <w:pStyle w:val="Heading2"/>
      </w:pPr>
      <w:r>
        <w:lastRenderedPageBreak/>
        <w:t>1778 – Aircraft Firmware Upgrades (copy)</w:t>
      </w:r>
    </w:p>
    <w:p w14:paraId="73E3FF46" w14:textId="77777777" w:rsidR="00365CC9" w:rsidRDefault="00365CC9">
      <w:pPr>
        <w:pStyle w:val="NoSpacing"/>
      </w:pPr>
    </w:p>
    <w:p w14:paraId="0CC51ED6" w14:textId="77777777" w:rsidR="00365CC9" w:rsidRDefault="00C270CB">
      <w:pPr>
        <w:pStyle w:val="NoSpacing"/>
        <w:rPr>
          <w:b/>
        </w:rPr>
      </w:pPr>
      <w:r>
        <w:rPr>
          <w:b/>
        </w:rPr>
        <w:t>Content</w:t>
      </w:r>
    </w:p>
    <w:p w14:paraId="013CBBB5" w14:textId="56C6ECF8" w:rsidR="00365CC9" w:rsidRDefault="00C270CB">
      <w:pPr>
        <w:pStyle w:val="NoSpacing"/>
      </w:pPr>
      <w:r>
        <w:t xml:space="preserve">Copy of user story </w:t>
      </w:r>
      <w:r>
        <w:fldChar w:fldCharType="begin"/>
      </w:r>
      <w:r>
        <w:instrText>REF _Ref494445448 \h</w:instrText>
      </w:r>
      <w:r>
        <w:fldChar w:fldCharType="end"/>
      </w:r>
      <w:r>
        <w:t>.</w:t>
      </w:r>
    </w:p>
    <w:p w14:paraId="11F9B891" w14:textId="77777777" w:rsidR="00365CC9" w:rsidRDefault="00365CC9">
      <w:pPr>
        <w:pStyle w:val="NoSpacing"/>
      </w:pPr>
    </w:p>
    <w:p w14:paraId="342A53CA" w14:textId="77777777" w:rsidR="00365CC9" w:rsidRDefault="00C270CB">
      <w:pPr>
        <w:pStyle w:val="NoSpacing"/>
        <w:rPr>
          <w:b/>
        </w:rPr>
      </w:pPr>
      <w:r>
        <w:rPr>
          <w:b/>
        </w:rPr>
        <w:t>Definition of Done</w:t>
      </w:r>
    </w:p>
    <w:p w14:paraId="56DD4BCE" w14:textId="7E7A9FFD" w:rsidR="00365CC9" w:rsidRDefault="00C270CB">
      <w:pPr>
        <w:pStyle w:val="NoSpacing"/>
      </w:pPr>
      <w:r>
        <w:t xml:space="preserve">Copy definition of done from user story </w:t>
      </w:r>
      <w:r>
        <w:fldChar w:fldCharType="begin"/>
      </w:r>
      <w:r>
        <w:instrText>REF _Ref494445448 \h</w:instrText>
      </w:r>
      <w:r>
        <w:fldChar w:fldCharType="end"/>
      </w:r>
      <w:r>
        <w:t>.</w:t>
      </w:r>
    </w:p>
    <w:p w14:paraId="02B1F0C0" w14:textId="77777777" w:rsidR="00365CC9" w:rsidRDefault="00365CC9">
      <w:pPr>
        <w:rPr>
          <w:rFonts w:cstheme="minorHAnsi"/>
          <w:b/>
          <w:bCs/>
          <w:color w:val="000000"/>
        </w:rPr>
      </w:pPr>
    </w:p>
    <w:p w14:paraId="7F6D9584" w14:textId="77777777" w:rsidR="00365CC9" w:rsidRDefault="00C270CB">
      <w:pPr>
        <w:rPr>
          <w:rFonts w:cstheme="minorHAnsi"/>
          <w:b/>
          <w:bCs/>
          <w:color w:val="000000"/>
        </w:rPr>
      </w:pPr>
      <w:r>
        <w:rPr>
          <w:rFonts w:cstheme="minorHAnsi"/>
          <w:b/>
          <w:bCs/>
          <w:color w:val="000000"/>
        </w:rPr>
        <w:t>Notes</w:t>
      </w:r>
    </w:p>
    <w:p w14:paraId="2A0DE9C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260ECB4" w14:textId="77777777">
        <w:trPr>
          <w:trHeight w:val="224"/>
        </w:trPr>
        <w:tc>
          <w:tcPr>
            <w:tcW w:w="9576" w:type="dxa"/>
            <w:tcBorders>
              <w:left w:val="nil"/>
              <w:bottom w:val="nil"/>
              <w:right w:val="nil"/>
            </w:tcBorders>
            <w:shd w:val="clear" w:color="auto" w:fill="auto"/>
          </w:tcPr>
          <w:p w14:paraId="72CD8B2B" w14:textId="77777777" w:rsidR="00365CC9" w:rsidRDefault="00365CC9"/>
        </w:tc>
      </w:tr>
    </w:tbl>
    <w:p w14:paraId="6B65876F" w14:textId="77777777" w:rsidR="00365CC9" w:rsidRDefault="00365CC9">
      <w:pPr>
        <w:rPr>
          <w:rFonts w:cstheme="minorHAnsi"/>
          <w:color w:val="222222"/>
          <w:shd w:val="clear" w:color="auto" w:fill="FFFFFF"/>
        </w:rPr>
      </w:pPr>
    </w:p>
    <w:p w14:paraId="3109A98E" w14:textId="77777777" w:rsidR="00365CC9" w:rsidRDefault="00365CC9">
      <w:pPr>
        <w:rPr>
          <w:rFonts w:cstheme="minorHAnsi"/>
          <w:b/>
          <w:bCs/>
          <w:color w:val="000000"/>
        </w:rPr>
      </w:pPr>
    </w:p>
    <w:p w14:paraId="5ABA8CB8" w14:textId="77777777" w:rsidR="00365CC9" w:rsidRDefault="00C270CB">
      <w:pPr>
        <w:rPr>
          <w:rFonts w:cstheme="minorHAnsi"/>
          <w:b/>
          <w:bCs/>
          <w:color w:val="000000"/>
        </w:rPr>
      </w:pPr>
      <w:r>
        <w:br w:type="page"/>
      </w:r>
    </w:p>
    <w:p w14:paraId="41B54A68" w14:textId="77777777" w:rsidR="00365CC9" w:rsidRDefault="00C270CB">
      <w:pPr>
        <w:pStyle w:val="Heading2"/>
      </w:pPr>
      <w:r>
        <w:lastRenderedPageBreak/>
        <w:t>1779 – Visual Anchoring Conference Paper (copy)</w:t>
      </w:r>
    </w:p>
    <w:p w14:paraId="62F45045" w14:textId="77777777" w:rsidR="00365CC9" w:rsidRDefault="00365CC9">
      <w:pPr>
        <w:pStyle w:val="NoSpacing"/>
      </w:pPr>
    </w:p>
    <w:p w14:paraId="51B854C3" w14:textId="77777777" w:rsidR="00365CC9" w:rsidRDefault="00C270CB">
      <w:pPr>
        <w:pStyle w:val="NoSpacing"/>
        <w:rPr>
          <w:b/>
        </w:rPr>
      </w:pPr>
      <w:r>
        <w:rPr>
          <w:b/>
        </w:rPr>
        <w:t>Content</w:t>
      </w:r>
    </w:p>
    <w:p w14:paraId="279893AF" w14:textId="77777777" w:rsidR="00365CC9" w:rsidRDefault="00C270CB">
      <w:pPr>
        <w:pStyle w:val="NoSpacing"/>
      </w:pPr>
      <w:r>
        <w:t>Copy of user story 1034 – Visual Anchoring Conference Paper.</w:t>
      </w:r>
    </w:p>
    <w:p w14:paraId="2366680F" w14:textId="77777777" w:rsidR="00365CC9" w:rsidRDefault="00365CC9">
      <w:pPr>
        <w:pStyle w:val="NoSpacing"/>
      </w:pPr>
    </w:p>
    <w:p w14:paraId="2AB2C5DE" w14:textId="77777777" w:rsidR="00365CC9" w:rsidRDefault="00C270CB">
      <w:pPr>
        <w:pStyle w:val="NoSpacing"/>
        <w:rPr>
          <w:b/>
        </w:rPr>
      </w:pPr>
      <w:r>
        <w:rPr>
          <w:b/>
        </w:rPr>
        <w:t>Definition of Done</w:t>
      </w:r>
    </w:p>
    <w:p w14:paraId="275D94E4" w14:textId="77777777" w:rsidR="00365CC9" w:rsidRDefault="00C270CB">
      <w:pPr>
        <w:pStyle w:val="NoSpacing"/>
      </w:pPr>
      <w:r>
        <w:t>Copy definition of done from user story 1034 – Visual Anchoring Conference Paper.</w:t>
      </w:r>
    </w:p>
    <w:p w14:paraId="4C25ADFE" w14:textId="77777777" w:rsidR="00365CC9" w:rsidRDefault="00365CC9">
      <w:pPr>
        <w:rPr>
          <w:rFonts w:cstheme="minorHAnsi"/>
          <w:b/>
          <w:bCs/>
          <w:color w:val="000000"/>
        </w:rPr>
      </w:pPr>
    </w:p>
    <w:p w14:paraId="5C90C7D5" w14:textId="77777777" w:rsidR="00365CC9" w:rsidRDefault="00C270CB">
      <w:pPr>
        <w:rPr>
          <w:rFonts w:cstheme="minorHAnsi"/>
          <w:b/>
          <w:bCs/>
          <w:color w:val="000000"/>
        </w:rPr>
      </w:pPr>
      <w:r>
        <w:rPr>
          <w:rFonts w:cstheme="minorHAnsi"/>
          <w:b/>
          <w:bCs/>
          <w:color w:val="000000"/>
        </w:rPr>
        <w:t>Notes</w:t>
      </w:r>
    </w:p>
    <w:p w14:paraId="394F190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A1E6FF1" w14:textId="77777777">
        <w:trPr>
          <w:trHeight w:val="224"/>
        </w:trPr>
        <w:tc>
          <w:tcPr>
            <w:tcW w:w="9576" w:type="dxa"/>
            <w:tcBorders>
              <w:left w:val="nil"/>
              <w:bottom w:val="nil"/>
              <w:right w:val="nil"/>
            </w:tcBorders>
            <w:shd w:val="clear" w:color="auto" w:fill="auto"/>
          </w:tcPr>
          <w:p w14:paraId="2A8136C2" w14:textId="77777777" w:rsidR="00365CC9" w:rsidRDefault="00365CC9"/>
        </w:tc>
      </w:tr>
    </w:tbl>
    <w:p w14:paraId="3CB9449F" w14:textId="77777777" w:rsidR="00365CC9" w:rsidRDefault="00365CC9">
      <w:pPr>
        <w:rPr>
          <w:rFonts w:cstheme="minorHAnsi"/>
          <w:color w:val="222222"/>
          <w:shd w:val="clear" w:color="auto" w:fill="FFFFFF"/>
        </w:rPr>
      </w:pPr>
    </w:p>
    <w:p w14:paraId="2A8A59F6" w14:textId="77777777" w:rsidR="00365CC9" w:rsidRDefault="00365CC9">
      <w:pPr>
        <w:rPr>
          <w:rFonts w:cstheme="minorHAnsi"/>
          <w:b/>
          <w:bCs/>
          <w:color w:val="000000"/>
        </w:rPr>
      </w:pPr>
    </w:p>
    <w:p w14:paraId="18A9EFD0" w14:textId="77777777" w:rsidR="00365CC9" w:rsidRDefault="00365CC9">
      <w:pPr>
        <w:rPr>
          <w:rFonts w:cstheme="minorHAnsi"/>
          <w:b/>
          <w:bCs/>
          <w:color w:val="000000"/>
        </w:rPr>
      </w:pPr>
    </w:p>
    <w:p w14:paraId="4A61AFF1" w14:textId="77777777" w:rsidR="00365CC9" w:rsidRDefault="00365CC9">
      <w:pPr>
        <w:rPr>
          <w:rFonts w:cstheme="minorHAnsi"/>
          <w:b/>
          <w:bCs/>
          <w:color w:val="000000"/>
        </w:rPr>
      </w:pPr>
    </w:p>
    <w:p w14:paraId="20A77EEE" w14:textId="77777777" w:rsidR="00365CC9" w:rsidRDefault="00365CC9">
      <w:pPr>
        <w:rPr>
          <w:rFonts w:cstheme="minorHAnsi"/>
          <w:b/>
          <w:bCs/>
          <w:color w:val="000000"/>
        </w:rPr>
      </w:pPr>
    </w:p>
    <w:p w14:paraId="54BD23C9" w14:textId="77777777" w:rsidR="00365CC9" w:rsidRDefault="00365CC9">
      <w:pPr>
        <w:rPr>
          <w:rFonts w:cstheme="minorHAnsi"/>
          <w:b/>
          <w:bCs/>
          <w:color w:val="000000"/>
        </w:rPr>
      </w:pPr>
    </w:p>
    <w:p w14:paraId="7712C01D" w14:textId="77777777" w:rsidR="00365CC9" w:rsidRDefault="00365CC9">
      <w:pPr>
        <w:rPr>
          <w:rFonts w:cstheme="minorHAnsi"/>
          <w:b/>
          <w:bCs/>
          <w:color w:val="000000"/>
        </w:rPr>
      </w:pPr>
    </w:p>
    <w:p w14:paraId="25612088" w14:textId="77777777" w:rsidR="00365CC9" w:rsidRDefault="00365CC9">
      <w:pPr>
        <w:rPr>
          <w:rFonts w:cstheme="minorHAnsi"/>
          <w:b/>
          <w:bCs/>
          <w:color w:val="000000"/>
        </w:rPr>
      </w:pPr>
    </w:p>
    <w:p w14:paraId="1A29CEF6" w14:textId="77777777" w:rsidR="00365CC9" w:rsidRDefault="00365CC9">
      <w:pPr>
        <w:rPr>
          <w:rFonts w:cstheme="minorHAnsi"/>
          <w:b/>
          <w:bCs/>
          <w:color w:val="000000"/>
        </w:rPr>
      </w:pPr>
    </w:p>
    <w:p w14:paraId="50F566C4" w14:textId="77777777" w:rsidR="00365CC9" w:rsidRDefault="00365CC9">
      <w:pPr>
        <w:rPr>
          <w:rFonts w:cstheme="minorHAnsi"/>
          <w:b/>
          <w:bCs/>
          <w:color w:val="000000"/>
        </w:rPr>
      </w:pPr>
    </w:p>
    <w:p w14:paraId="71745E44" w14:textId="77777777" w:rsidR="00365CC9" w:rsidRDefault="00365CC9">
      <w:pPr>
        <w:rPr>
          <w:rFonts w:cstheme="minorHAnsi"/>
          <w:b/>
          <w:bCs/>
          <w:color w:val="000000"/>
        </w:rPr>
      </w:pPr>
    </w:p>
    <w:p w14:paraId="18515A94" w14:textId="77777777" w:rsidR="00365CC9" w:rsidRDefault="00365CC9">
      <w:pPr>
        <w:rPr>
          <w:rFonts w:cstheme="minorHAnsi"/>
          <w:b/>
          <w:bCs/>
          <w:color w:val="000000"/>
        </w:rPr>
      </w:pPr>
    </w:p>
    <w:p w14:paraId="040CAD9F" w14:textId="77777777" w:rsidR="00365CC9" w:rsidRDefault="00365CC9">
      <w:pPr>
        <w:rPr>
          <w:rFonts w:cstheme="minorHAnsi"/>
          <w:b/>
          <w:bCs/>
          <w:color w:val="000000"/>
        </w:rPr>
      </w:pPr>
    </w:p>
    <w:p w14:paraId="756D55AB" w14:textId="77777777" w:rsidR="00365CC9" w:rsidRDefault="00365CC9">
      <w:pPr>
        <w:rPr>
          <w:rFonts w:cstheme="minorHAnsi"/>
          <w:b/>
          <w:bCs/>
          <w:color w:val="000000"/>
        </w:rPr>
      </w:pPr>
    </w:p>
    <w:p w14:paraId="7E7C8810" w14:textId="77777777" w:rsidR="00365CC9" w:rsidRDefault="00365CC9">
      <w:pPr>
        <w:rPr>
          <w:rFonts w:cstheme="minorHAnsi"/>
          <w:b/>
          <w:bCs/>
          <w:color w:val="000000"/>
        </w:rPr>
      </w:pPr>
    </w:p>
    <w:p w14:paraId="0A7CD343" w14:textId="77777777" w:rsidR="00365CC9" w:rsidRDefault="00365CC9">
      <w:pPr>
        <w:rPr>
          <w:rFonts w:cstheme="minorHAnsi"/>
          <w:b/>
          <w:bCs/>
          <w:color w:val="000000"/>
        </w:rPr>
      </w:pPr>
    </w:p>
    <w:p w14:paraId="71C17825" w14:textId="77777777" w:rsidR="00365CC9" w:rsidRDefault="00365CC9">
      <w:pPr>
        <w:rPr>
          <w:rFonts w:cstheme="minorHAnsi"/>
          <w:b/>
          <w:bCs/>
          <w:color w:val="000000"/>
        </w:rPr>
      </w:pPr>
    </w:p>
    <w:p w14:paraId="262B163C" w14:textId="77777777" w:rsidR="00365CC9" w:rsidRDefault="00365CC9">
      <w:pPr>
        <w:rPr>
          <w:rFonts w:cstheme="minorHAnsi"/>
          <w:b/>
          <w:bCs/>
          <w:color w:val="000000"/>
        </w:rPr>
      </w:pPr>
    </w:p>
    <w:p w14:paraId="5E00B9C3" w14:textId="77777777" w:rsidR="00365CC9" w:rsidRDefault="00365CC9">
      <w:pPr>
        <w:rPr>
          <w:rFonts w:cstheme="minorHAnsi"/>
          <w:b/>
          <w:bCs/>
          <w:color w:val="000000"/>
        </w:rPr>
      </w:pPr>
    </w:p>
    <w:p w14:paraId="5CE34FFF" w14:textId="77777777" w:rsidR="00365CC9" w:rsidRDefault="00C270CB">
      <w:pPr>
        <w:rPr>
          <w:rFonts w:asciiTheme="majorHAnsi" w:eastAsiaTheme="majorEastAsia" w:hAnsiTheme="majorHAnsi" w:cstheme="majorBidi"/>
          <w:b/>
          <w:bCs/>
          <w:color w:val="4F81BD" w:themeColor="accent1"/>
          <w:sz w:val="26"/>
          <w:szCs w:val="26"/>
        </w:rPr>
      </w:pPr>
      <w:r>
        <w:br w:type="page"/>
      </w:r>
    </w:p>
    <w:p w14:paraId="1780C188" w14:textId="77777777" w:rsidR="00365CC9" w:rsidRDefault="00C270CB">
      <w:pPr>
        <w:pStyle w:val="Heading2"/>
      </w:pPr>
      <w:r>
        <w:lastRenderedPageBreak/>
        <w:t>1780 – Flight Training Program – Fixed Wing (Copy)</w:t>
      </w:r>
    </w:p>
    <w:p w14:paraId="418D345B" w14:textId="77777777" w:rsidR="00365CC9" w:rsidRDefault="00C270CB">
      <w:pPr>
        <w:pStyle w:val="NoSpacing"/>
        <w:rPr>
          <w:b/>
        </w:rPr>
      </w:pPr>
      <w:r>
        <w:rPr>
          <w:b/>
        </w:rPr>
        <w:t>Content</w:t>
      </w:r>
    </w:p>
    <w:p w14:paraId="611E5881" w14:textId="77777777" w:rsidR="00365CC9" w:rsidRDefault="00C270CB">
      <w:pPr>
        <w:pStyle w:val="NoSpacing"/>
      </w:pPr>
      <w:r>
        <w:t>Copy of user story 1127 – Flight Training Program</w:t>
      </w:r>
    </w:p>
    <w:p w14:paraId="643637B6" w14:textId="77777777" w:rsidR="00365CC9" w:rsidRDefault="00365CC9">
      <w:pPr>
        <w:pStyle w:val="NoSpacing"/>
      </w:pPr>
    </w:p>
    <w:p w14:paraId="0F041BB5" w14:textId="77777777" w:rsidR="00365CC9" w:rsidRDefault="00C270CB">
      <w:pPr>
        <w:pStyle w:val="NoSpacing"/>
        <w:rPr>
          <w:b/>
        </w:rPr>
      </w:pPr>
      <w:r>
        <w:rPr>
          <w:b/>
        </w:rPr>
        <w:t>Definition of Done</w:t>
      </w:r>
    </w:p>
    <w:p w14:paraId="2BA7B962" w14:textId="77777777" w:rsidR="00365CC9" w:rsidRDefault="00C270CB">
      <w:pPr>
        <w:pStyle w:val="NoSpacing"/>
      </w:pPr>
      <w:r>
        <w:t>Copy definition of done from user story 1127 – Flight Training Program</w:t>
      </w:r>
    </w:p>
    <w:p w14:paraId="5C7FBB24"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1CEF4D69" w14:textId="77777777">
        <w:tc>
          <w:tcPr>
            <w:tcW w:w="9576" w:type="dxa"/>
            <w:tcBorders>
              <w:left w:val="nil"/>
              <w:bottom w:val="nil"/>
              <w:right w:val="nil"/>
            </w:tcBorders>
            <w:shd w:val="clear" w:color="auto" w:fill="auto"/>
          </w:tcPr>
          <w:p w14:paraId="2B3B4C6A" w14:textId="77777777" w:rsidR="00365CC9" w:rsidRDefault="00365CC9">
            <w:pPr>
              <w:pStyle w:val="NoSpacing"/>
            </w:pPr>
          </w:p>
        </w:tc>
      </w:tr>
    </w:tbl>
    <w:p w14:paraId="237972E3" w14:textId="77777777" w:rsidR="00365CC9" w:rsidRDefault="00365CC9">
      <w:pPr>
        <w:rPr>
          <w:rFonts w:cstheme="minorHAnsi"/>
          <w:b/>
          <w:bCs/>
          <w:color w:val="000000"/>
        </w:rPr>
      </w:pPr>
    </w:p>
    <w:p w14:paraId="05393BB8" w14:textId="77777777" w:rsidR="00365CC9" w:rsidRDefault="00365CC9">
      <w:pPr>
        <w:rPr>
          <w:rFonts w:cstheme="minorHAnsi"/>
          <w:b/>
          <w:bCs/>
          <w:color w:val="000000"/>
        </w:rPr>
      </w:pPr>
    </w:p>
    <w:p w14:paraId="7FB4BFBB" w14:textId="77777777" w:rsidR="00365CC9" w:rsidRDefault="00365CC9">
      <w:pPr>
        <w:rPr>
          <w:rFonts w:cstheme="minorHAnsi"/>
          <w:b/>
          <w:bCs/>
          <w:color w:val="000000"/>
        </w:rPr>
      </w:pPr>
    </w:p>
    <w:p w14:paraId="542C6A7C" w14:textId="77777777" w:rsidR="00365CC9" w:rsidRDefault="00365CC9">
      <w:pPr>
        <w:rPr>
          <w:rFonts w:cstheme="minorHAnsi"/>
          <w:b/>
          <w:bCs/>
          <w:color w:val="000000"/>
        </w:rPr>
      </w:pPr>
    </w:p>
    <w:p w14:paraId="46FDF322" w14:textId="77777777" w:rsidR="00365CC9" w:rsidRDefault="00365CC9">
      <w:pPr>
        <w:rPr>
          <w:rFonts w:cstheme="minorHAnsi"/>
          <w:b/>
          <w:bCs/>
          <w:color w:val="000000"/>
        </w:rPr>
      </w:pPr>
    </w:p>
    <w:p w14:paraId="17654242" w14:textId="77777777" w:rsidR="00365CC9" w:rsidRDefault="00365CC9">
      <w:pPr>
        <w:rPr>
          <w:rFonts w:cstheme="minorHAnsi"/>
          <w:b/>
          <w:bCs/>
          <w:color w:val="000000"/>
        </w:rPr>
      </w:pPr>
    </w:p>
    <w:p w14:paraId="22ABAED4" w14:textId="77777777" w:rsidR="00365CC9" w:rsidRDefault="00365CC9">
      <w:pPr>
        <w:rPr>
          <w:rFonts w:cstheme="minorHAnsi"/>
          <w:b/>
          <w:bCs/>
          <w:color w:val="000000"/>
        </w:rPr>
      </w:pPr>
    </w:p>
    <w:p w14:paraId="2F5EAE1E" w14:textId="77777777" w:rsidR="00365CC9" w:rsidRDefault="00365CC9">
      <w:pPr>
        <w:rPr>
          <w:rFonts w:cstheme="minorHAnsi"/>
          <w:b/>
          <w:bCs/>
          <w:color w:val="000000"/>
        </w:rPr>
      </w:pPr>
    </w:p>
    <w:p w14:paraId="5E4A8A17" w14:textId="77777777" w:rsidR="00365CC9" w:rsidRDefault="00365CC9">
      <w:pPr>
        <w:rPr>
          <w:rFonts w:cstheme="minorHAnsi"/>
          <w:b/>
          <w:bCs/>
          <w:color w:val="000000"/>
        </w:rPr>
      </w:pPr>
    </w:p>
    <w:p w14:paraId="6CA08259" w14:textId="77777777" w:rsidR="00365CC9" w:rsidRDefault="00365CC9">
      <w:pPr>
        <w:rPr>
          <w:rFonts w:cstheme="minorHAnsi"/>
          <w:b/>
          <w:bCs/>
          <w:color w:val="000000"/>
        </w:rPr>
      </w:pPr>
    </w:p>
    <w:p w14:paraId="64B5830C" w14:textId="77777777" w:rsidR="00365CC9" w:rsidRDefault="00365CC9">
      <w:pPr>
        <w:rPr>
          <w:rFonts w:cstheme="minorHAnsi"/>
          <w:b/>
          <w:bCs/>
          <w:color w:val="000000"/>
        </w:rPr>
      </w:pPr>
    </w:p>
    <w:p w14:paraId="227140CC" w14:textId="77777777" w:rsidR="00365CC9" w:rsidRDefault="00365CC9">
      <w:pPr>
        <w:rPr>
          <w:rFonts w:cstheme="minorHAnsi"/>
          <w:b/>
          <w:bCs/>
          <w:color w:val="000000"/>
        </w:rPr>
      </w:pPr>
    </w:p>
    <w:p w14:paraId="6DCF98FD" w14:textId="77777777" w:rsidR="00365CC9" w:rsidRDefault="00365CC9">
      <w:pPr>
        <w:rPr>
          <w:rFonts w:cstheme="minorHAnsi"/>
          <w:b/>
          <w:bCs/>
          <w:color w:val="000000"/>
        </w:rPr>
      </w:pPr>
    </w:p>
    <w:p w14:paraId="502D1BAB" w14:textId="77777777" w:rsidR="00365CC9" w:rsidRDefault="00365CC9">
      <w:pPr>
        <w:rPr>
          <w:rFonts w:cstheme="minorHAnsi"/>
          <w:b/>
          <w:bCs/>
          <w:color w:val="000000"/>
        </w:rPr>
      </w:pPr>
    </w:p>
    <w:p w14:paraId="6D8B4F67" w14:textId="77777777" w:rsidR="00365CC9" w:rsidRDefault="00365CC9">
      <w:pPr>
        <w:rPr>
          <w:rFonts w:cstheme="minorHAnsi"/>
          <w:b/>
          <w:bCs/>
          <w:color w:val="000000"/>
        </w:rPr>
      </w:pPr>
    </w:p>
    <w:p w14:paraId="14720BEC" w14:textId="77777777" w:rsidR="00365CC9" w:rsidRDefault="00365CC9">
      <w:pPr>
        <w:rPr>
          <w:rFonts w:cstheme="minorHAnsi"/>
          <w:b/>
          <w:bCs/>
          <w:color w:val="000000"/>
        </w:rPr>
      </w:pPr>
    </w:p>
    <w:p w14:paraId="7640069E" w14:textId="77777777" w:rsidR="00365CC9" w:rsidRDefault="00365CC9">
      <w:pPr>
        <w:rPr>
          <w:rFonts w:cstheme="minorHAnsi"/>
          <w:b/>
          <w:bCs/>
          <w:color w:val="000000"/>
        </w:rPr>
      </w:pPr>
    </w:p>
    <w:p w14:paraId="114AC9D9" w14:textId="77777777" w:rsidR="00365CC9" w:rsidRDefault="00365CC9">
      <w:pPr>
        <w:rPr>
          <w:rFonts w:cstheme="minorHAnsi"/>
          <w:b/>
          <w:bCs/>
          <w:color w:val="000000"/>
        </w:rPr>
      </w:pPr>
    </w:p>
    <w:p w14:paraId="7D2E336A" w14:textId="77777777" w:rsidR="00365CC9" w:rsidRDefault="00C270CB">
      <w:pPr>
        <w:rPr>
          <w:rFonts w:asciiTheme="majorHAnsi" w:eastAsiaTheme="majorEastAsia" w:hAnsiTheme="majorHAnsi" w:cstheme="majorBidi"/>
          <w:b/>
          <w:bCs/>
          <w:color w:val="4F81BD" w:themeColor="accent1"/>
          <w:sz w:val="26"/>
          <w:szCs w:val="26"/>
        </w:rPr>
      </w:pPr>
      <w:r>
        <w:br w:type="page"/>
      </w:r>
    </w:p>
    <w:p w14:paraId="70776271" w14:textId="77777777" w:rsidR="00365CC9" w:rsidRDefault="00C270CB">
      <w:pPr>
        <w:pStyle w:val="Heading2"/>
      </w:pPr>
      <w:r>
        <w:lastRenderedPageBreak/>
        <w:t>1781 – Perforce Visual Client (copy)</w:t>
      </w:r>
    </w:p>
    <w:p w14:paraId="2F08697C" w14:textId="77777777" w:rsidR="00365CC9" w:rsidRDefault="00365CC9">
      <w:pPr>
        <w:pStyle w:val="NoSpacing"/>
      </w:pPr>
    </w:p>
    <w:p w14:paraId="70C38B31" w14:textId="77777777" w:rsidR="00365CC9" w:rsidRDefault="00C270CB">
      <w:pPr>
        <w:pStyle w:val="NoSpacing"/>
        <w:rPr>
          <w:b/>
        </w:rPr>
      </w:pPr>
      <w:r>
        <w:rPr>
          <w:b/>
        </w:rPr>
        <w:t>Content</w:t>
      </w:r>
    </w:p>
    <w:p w14:paraId="18BFCC24" w14:textId="77777777" w:rsidR="00365CC9" w:rsidRDefault="00C270CB">
      <w:pPr>
        <w:pStyle w:val="NoSpacing"/>
      </w:pPr>
      <w:r>
        <w:t>Copy of user story 002 – Perforce Visual Client.</w:t>
      </w:r>
    </w:p>
    <w:p w14:paraId="110745F1" w14:textId="77777777" w:rsidR="00365CC9" w:rsidRDefault="00365CC9">
      <w:pPr>
        <w:pStyle w:val="NoSpacing"/>
      </w:pPr>
    </w:p>
    <w:p w14:paraId="5F12DF41" w14:textId="77777777" w:rsidR="00365CC9" w:rsidRDefault="00C270CB">
      <w:pPr>
        <w:pStyle w:val="NoSpacing"/>
        <w:rPr>
          <w:b/>
        </w:rPr>
      </w:pPr>
      <w:r>
        <w:rPr>
          <w:b/>
        </w:rPr>
        <w:t>Definition of Done</w:t>
      </w:r>
    </w:p>
    <w:p w14:paraId="720B9CFF" w14:textId="77777777" w:rsidR="00365CC9" w:rsidRDefault="00C270CB">
      <w:pPr>
        <w:pStyle w:val="NoSpacing"/>
      </w:pPr>
      <w:r>
        <w:t>Copy definition of done from user story 002 – Perforce Visual Client.</w:t>
      </w:r>
    </w:p>
    <w:p w14:paraId="4292E16A" w14:textId="77777777" w:rsidR="00365CC9" w:rsidRDefault="00365CC9">
      <w:pPr>
        <w:rPr>
          <w:rFonts w:cstheme="minorHAnsi"/>
          <w:b/>
          <w:bCs/>
          <w:color w:val="000000"/>
        </w:rPr>
      </w:pPr>
    </w:p>
    <w:p w14:paraId="17DE863D" w14:textId="77777777" w:rsidR="00365CC9" w:rsidRDefault="00C270CB">
      <w:pPr>
        <w:rPr>
          <w:rFonts w:cstheme="minorHAnsi"/>
          <w:b/>
          <w:bCs/>
          <w:color w:val="000000"/>
        </w:rPr>
      </w:pPr>
      <w:r>
        <w:rPr>
          <w:rFonts w:cstheme="minorHAnsi"/>
          <w:b/>
          <w:bCs/>
          <w:color w:val="000000"/>
        </w:rPr>
        <w:t>Notes</w:t>
      </w:r>
    </w:p>
    <w:p w14:paraId="4ED086C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3F40538" w14:textId="77777777">
        <w:trPr>
          <w:trHeight w:val="224"/>
        </w:trPr>
        <w:tc>
          <w:tcPr>
            <w:tcW w:w="9576" w:type="dxa"/>
            <w:tcBorders>
              <w:left w:val="nil"/>
              <w:bottom w:val="nil"/>
              <w:right w:val="nil"/>
            </w:tcBorders>
            <w:shd w:val="clear" w:color="auto" w:fill="auto"/>
          </w:tcPr>
          <w:p w14:paraId="30CEADF3" w14:textId="77777777" w:rsidR="00365CC9" w:rsidRDefault="00365CC9"/>
        </w:tc>
      </w:tr>
    </w:tbl>
    <w:p w14:paraId="4378E2D3" w14:textId="77777777" w:rsidR="00365CC9" w:rsidRDefault="00365CC9">
      <w:pPr>
        <w:rPr>
          <w:rFonts w:cstheme="minorHAnsi"/>
          <w:color w:val="222222"/>
          <w:shd w:val="clear" w:color="auto" w:fill="FFFFFF"/>
        </w:rPr>
      </w:pPr>
    </w:p>
    <w:p w14:paraId="0FA29C4F" w14:textId="77777777" w:rsidR="00365CC9" w:rsidRDefault="00C270CB">
      <w:pPr>
        <w:rPr>
          <w:rFonts w:cstheme="minorHAnsi"/>
          <w:b/>
          <w:bCs/>
          <w:color w:val="000000"/>
        </w:rPr>
      </w:pPr>
      <w:r>
        <w:br w:type="page"/>
      </w:r>
    </w:p>
    <w:p w14:paraId="6C534C80" w14:textId="77777777" w:rsidR="00365CC9" w:rsidRDefault="00C270CB">
      <w:pPr>
        <w:pStyle w:val="Heading2"/>
      </w:pPr>
      <w:r>
        <w:lastRenderedPageBreak/>
        <w:t>1782 – Finwing Sabre Build (Peach) (copy)</w:t>
      </w:r>
    </w:p>
    <w:p w14:paraId="52AAC77B" w14:textId="77777777" w:rsidR="00365CC9" w:rsidRDefault="00365CC9">
      <w:pPr>
        <w:pStyle w:val="NoSpacing"/>
      </w:pPr>
    </w:p>
    <w:p w14:paraId="7CB3929F" w14:textId="77777777" w:rsidR="00365CC9" w:rsidRDefault="00C270CB">
      <w:pPr>
        <w:pStyle w:val="NoSpacing"/>
        <w:rPr>
          <w:b/>
        </w:rPr>
      </w:pPr>
      <w:r>
        <w:rPr>
          <w:b/>
        </w:rPr>
        <w:t>Content</w:t>
      </w:r>
    </w:p>
    <w:p w14:paraId="100CCEE8" w14:textId="01048E26" w:rsidR="00365CC9" w:rsidRDefault="00C270CB">
      <w:pPr>
        <w:pStyle w:val="NoSpacing"/>
      </w:pPr>
      <w:r>
        <w:t>Copy of user story 1740</w:t>
      </w:r>
      <w:r>
        <w:fldChar w:fldCharType="begin"/>
      </w:r>
      <w:r>
        <w:instrText>REF _Ref494783223 \h</w:instrText>
      </w:r>
      <w:r>
        <w:fldChar w:fldCharType="end"/>
      </w:r>
      <w:r>
        <w:t>.</w:t>
      </w:r>
    </w:p>
    <w:p w14:paraId="566A588C" w14:textId="77777777" w:rsidR="00365CC9" w:rsidRDefault="00365CC9">
      <w:pPr>
        <w:pStyle w:val="NoSpacing"/>
      </w:pPr>
    </w:p>
    <w:p w14:paraId="48D3CA86" w14:textId="77777777" w:rsidR="00365CC9" w:rsidRDefault="00C270CB">
      <w:pPr>
        <w:pStyle w:val="NoSpacing"/>
        <w:rPr>
          <w:b/>
        </w:rPr>
      </w:pPr>
      <w:r>
        <w:rPr>
          <w:b/>
        </w:rPr>
        <w:t>Definition of Done</w:t>
      </w:r>
    </w:p>
    <w:p w14:paraId="000D6474" w14:textId="484A5E07" w:rsidR="00365CC9" w:rsidRDefault="00C270CB">
      <w:pPr>
        <w:pStyle w:val="NoSpacing"/>
      </w:pPr>
      <w:r>
        <w:t>Copy definition of done from user story 1740</w:t>
      </w:r>
      <w:r>
        <w:fldChar w:fldCharType="begin"/>
      </w:r>
      <w:r>
        <w:instrText>REF _Ref494783223 \h</w:instrText>
      </w:r>
      <w:r>
        <w:fldChar w:fldCharType="end"/>
      </w:r>
      <w:r>
        <w:t>.</w:t>
      </w:r>
    </w:p>
    <w:p w14:paraId="1CD36D97" w14:textId="77777777" w:rsidR="00365CC9" w:rsidRDefault="00365CC9">
      <w:pPr>
        <w:rPr>
          <w:rFonts w:cstheme="minorHAnsi"/>
          <w:b/>
          <w:bCs/>
          <w:color w:val="000000"/>
        </w:rPr>
      </w:pPr>
    </w:p>
    <w:p w14:paraId="761FFD37" w14:textId="77777777" w:rsidR="00365CC9" w:rsidRDefault="00C270CB">
      <w:pPr>
        <w:rPr>
          <w:rFonts w:cstheme="minorHAnsi"/>
          <w:b/>
          <w:bCs/>
          <w:color w:val="000000"/>
        </w:rPr>
      </w:pPr>
      <w:r>
        <w:rPr>
          <w:rFonts w:cstheme="minorHAnsi"/>
          <w:b/>
          <w:bCs/>
          <w:color w:val="000000"/>
        </w:rPr>
        <w:t>Notes</w:t>
      </w:r>
    </w:p>
    <w:p w14:paraId="444219C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087F959" w14:textId="77777777">
        <w:trPr>
          <w:trHeight w:val="224"/>
        </w:trPr>
        <w:tc>
          <w:tcPr>
            <w:tcW w:w="9576" w:type="dxa"/>
            <w:tcBorders>
              <w:left w:val="nil"/>
              <w:bottom w:val="nil"/>
              <w:right w:val="nil"/>
            </w:tcBorders>
            <w:shd w:val="clear" w:color="auto" w:fill="auto"/>
          </w:tcPr>
          <w:p w14:paraId="36E37EE5" w14:textId="77777777" w:rsidR="00365CC9" w:rsidRDefault="00365CC9"/>
        </w:tc>
      </w:tr>
    </w:tbl>
    <w:p w14:paraId="0B75A33A" w14:textId="77777777" w:rsidR="00365CC9" w:rsidRDefault="00365CC9">
      <w:pPr>
        <w:rPr>
          <w:rFonts w:cstheme="minorHAnsi"/>
          <w:color w:val="222222"/>
          <w:shd w:val="clear" w:color="auto" w:fill="FFFFFF"/>
        </w:rPr>
      </w:pPr>
    </w:p>
    <w:p w14:paraId="3B039E05" w14:textId="77777777" w:rsidR="00365CC9" w:rsidRDefault="00C270CB">
      <w:pPr>
        <w:rPr>
          <w:rFonts w:cstheme="minorHAnsi"/>
          <w:b/>
          <w:bCs/>
          <w:color w:val="000000"/>
        </w:rPr>
      </w:pPr>
      <w:r>
        <w:br w:type="page"/>
      </w:r>
    </w:p>
    <w:p w14:paraId="14D1F744" w14:textId="77777777" w:rsidR="00365CC9" w:rsidRDefault="00C270CB">
      <w:pPr>
        <w:pStyle w:val="Heading2"/>
      </w:pPr>
      <w:r>
        <w:lastRenderedPageBreak/>
        <w:t>1783 – Finwing Sabre Build (Peach) (copy)</w:t>
      </w:r>
    </w:p>
    <w:p w14:paraId="5607B030" w14:textId="77777777" w:rsidR="00365CC9" w:rsidRDefault="00365CC9">
      <w:pPr>
        <w:pStyle w:val="NoSpacing"/>
      </w:pPr>
    </w:p>
    <w:p w14:paraId="7FFEFC06" w14:textId="77777777" w:rsidR="00365CC9" w:rsidRDefault="00C270CB">
      <w:pPr>
        <w:pStyle w:val="NoSpacing"/>
        <w:rPr>
          <w:b/>
        </w:rPr>
      </w:pPr>
      <w:r>
        <w:rPr>
          <w:b/>
        </w:rPr>
        <w:t>Content</w:t>
      </w:r>
    </w:p>
    <w:p w14:paraId="7417632B" w14:textId="4917A431" w:rsidR="00365CC9" w:rsidRDefault="00C270CB">
      <w:pPr>
        <w:pStyle w:val="NoSpacing"/>
      </w:pPr>
      <w:r>
        <w:t>Copy of user story 1740</w:t>
      </w:r>
      <w:r>
        <w:fldChar w:fldCharType="begin"/>
      </w:r>
      <w:r>
        <w:instrText>REF _Ref494783223 \h</w:instrText>
      </w:r>
      <w:r>
        <w:fldChar w:fldCharType="end"/>
      </w:r>
      <w:r>
        <w:t>.</w:t>
      </w:r>
    </w:p>
    <w:p w14:paraId="40446587" w14:textId="77777777" w:rsidR="00365CC9" w:rsidRDefault="00365CC9">
      <w:pPr>
        <w:pStyle w:val="NoSpacing"/>
      </w:pPr>
    </w:p>
    <w:p w14:paraId="1AF7BE18" w14:textId="77777777" w:rsidR="00365CC9" w:rsidRDefault="00C270CB">
      <w:pPr>
        <w:pStyle w:val="NoSpacing"/>
        <w:rPr>
          <w:b/>
        </w:rPr>
      </w:pPr>
      <w:r>
        <w:rPr>
          <w:b/>
        </w:rPr>
        <w:t>Definition of Done</w:t>
      </w:r>
    </w:p>
    <w:p w14:paraId="2D444E3A" w14:textId="24313894" w:rsidR="00365CC9" w:rsidRDefault="00C270CB">
      <w:pPr>
        <w:pStyle w:val="NoSpacing"/>
      </w:pPr>
      <w:r>
        <w:t>Copy definition of done from user story 1740</w:t>
      </w:r>
      <w:r>
        <w:fldChar w:fldCharType="begin"/>
      </w:r>
      <w:r>
        <w:instrText>REF _Ref494783223 \h</w:instrText>
      </w:r>
      <w:r>
        <w:fldChar w:fldCharType="end"/>
      </w:r>
      <w:r>
        <w:t>.</w:t>
      </w:r>
    </w:p>
    <w:p w14:paraId="3079C0B1" w14:textId="77777777" w:rsidR="00365CC9" w:rsidRDefault="00365CC9">
      <w:pPr>
        <w:rPr>
          <w:rFonts w:cstheme="minorHAnsi"/>
          <w:b/>
          <w:bCs/>
          <w:color w:val="000000"/>
        </w:rPr>
      </w:pPr>
    </w:p>
    <w:p w14:paraId="49E213ED" w14:textId="77777777" w:rsidR="00365CC9" w:rsidRDefault="00C270CB">
      <w:pPr>
        <w:rPr>
          <w:rFonts w:cstheme="minorHAnsi"/>
          <w:b/>
          <w:bCs/>
          <w:color w:val="000000"/>
        </w:rPr>
      </w:pPr>
      <w:r>
        <w:rPr>
          <w:rFonts w:cstheme="minorHAnsi"/>
          <w:b/>
          <w:bCs/>
          <w:color w:val="000000"/>
        </w:rPr>
        <w:t>Notes</w:t>
      </w:r>
    </w:p>
    <w:p w14:paraId="01234BD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C8EB42" w14:textId="77777777">
        <w:trPr>
          <w:trHeight w:val="224"/>
        </w:trPr>
        <w:tc>
          <w:tcPr>
            <w:tcW w:w="9576" w:type="dxa"/>
            <w:tcBorders>
              <w:left w:val="nil"/>
              <w:bottom w:val="nil"/>
              <w:right w:val="nil"/>
            </w:tcBorders>
            <w:shd w:val="clear" w:color="auto" w:fill="auto"/>
          </w:tcPr>
          <w:p w14:paraId="4220F0F6" w14:textId="77777777" w:rsidR="00365CC9" w:rsidRDefault="00365CC9"/>
        </w:tc>
      </w:tr>
    </w:tbl>
    <w:p w14:paraId="2AF5F268" w14:textId="77777777" w:rsidR="00365CC9" w:rsidRDefault="00365CC9">
      <w:pPr>
        <w:rPr>
          <w:rFonts w:cstheme="minorHAnsi"/>
          <w:color w:val="222222"/>
          <w:shd w:val="clear" w:color="auto" w:fill="FFFFFF"/>
        </w:rPr>
      </w:pPr>
    </w:p>
    <w:p w14:paraId="386158CC" w14:textId="77777777" w:rsidR="00365CC9" w:rsidRDefault="00C270CB">
      <w:pPr>
        <w:rPr>
          <w:rFonts w:cstheme="minorHAnsi"/>
          <w:b/>
          <w:bCs/>
          <w:color w:val="000000"/>
        </w:rPr>
      </w:pPr>
      <w:r>
        <w:br w:type="page"/>
      </w:r>
    </w:p>
    <w:p w14:paraId="09985BDC" w14:textId="77777777" w:rsidR="00365CC9" w:rsidRDefault="00C270CB">
      <w:pPr>
        <w:pStyle w:val="Heading2"/>
      </w:pPr>
      <w:r>
        <w:lastRenderedPageBreak/>
        <w:t>1784 – Finwing Sabre Builds (copy)</w:t>
      </w:r>
    </w:p>
    <w:p w14:paraId="3508C0EB" w14:textId="77777777" w:rsidR="00365CC9" w:rsidRDefault="00365CC9">
      <w:pPr>
        <w:pStyle w:val="NoSpacing"/>
      </w:pPr>
    </w:p>
    <w:p w14:paraId="2BDDC17A" w14:textId="77777777" w:rsidR="00365CC9" w:rsidRDefault="00C270CB">
      <w:pPr>
        <w:pStyle w:val="NoSpacing"/>
        <w:rPr>
          <w:b/>
        </w:rPr>
      </w:pPr>
      <w:r>
        <w:rPr>
          <w:b/>
        </w:rPr>
        <w:t>Content</w:t>
      </w:r>
    </w:p>
    <w:p w14:paraId="75543172" w14:textId="32719428" w:rsidR="00365CC9" w:rsidRDefault="00C270CB">
      <w:pPr>
        <w:pStyle w:val="NoSpacing"/>
      </w:pPr>
      <w:r>
        <w:t xml:space="preserve">Copy of user story </w:t>
      </w:r>
      <w:r>
        <w:fldChar w:fldCharType="begin"/>
      </w:r>
      <w:r>
        <w:instrText>REF _Ref494783223 \h</w:instrText>
      </w:r>
      <w:r>
        <w:fldChar w:fldCharType="end"/>
      </w:r>
      <w:r>
        <w:t>.</w:t>
      </w:r>
    </w:p>
    <w:p w14:paraId="39F9D13C" w14:textId="77777777" w:rsidR="00365CC9" w:rsidRDefault="00365CC9">
      <w:pPr>
        <w:pStyle w:val="NoSpacing"/>
      </w:pPr>
    </w:p>
    <w:p w14:paraId="3FDCB726" w14:textId="77777777" w:rsidR="00365CC9" w:rsidRDefault="00C270CB">
      <w:pPr>
        <w:pStyle w:val="NoSpacing"/>
        <w:rPr>
          <w:b/>
        </w:rPr>
      </w:pPr>
      <w:r>
        <w:rPr>
          <w:b/>
        </w:rPr>
        <w:t>Definition of Done</w:t>
      </w:r>
    </w:p>
    <w:p w14:paraId="116B0A2B" w14:textId="1A58A985" w:rsidR="00365CC9" w:rsidRDefault="00C270CB">
      <w:pPr>
        <w:pStyle w:val="NoSpacing"/>
      </w:pPr>
      <w:r>
        <w:t xml:space="preserve">Copy definition of done from user story </w:t>
      </w:r>
      <w:r>
        <w:fldChar w:fldCharType="begin"/>
      </w:r>
      <w:r>
        <w:instrText>REF _Ref494783223 \h</w:instrText>
      </w:r>
      <w:r>
        <w:fldChar w:fldCharType="end"/>
      </w:r>
      <w:r>
        <w:t>.</w:t>
      </w:r>
    </w:p>
    <w:p w14:paraId="5271D389" w14:textId="77777777" w:rsidR="00365CC9" w:rsidRDefault="00365CC9">
      <w:pPr>
        <w:rPr>
          <w:rFonts w:cstheme="minorHAnsi"/>
          <w:b/>
          <w:bCs/>
          <w:color w:val="000000"/>
        </w:rPr>
      </w:pPr>
    </w:p>
    <w:p w14:paraId="73CD0648" w14:textId="77777777" w:rsidR="00365CC9" w:rsidRDefault="00C270CB">
      <w:pPr>
        <w:rPr>
          <w:rFonts w:cstheme="minorHAnsi"/>
          <w:b/>
          <w:bCs/>
          <w:color w:val="000000"/>
        </w:rPr>
      </w:pPr>
      <w:r>
        <w:rPr>
          <w:rFonts w:cstheme="minorHAnsi"/>
          <w:b/>
          <w:bCs/>
          <w:color w:val="000000"/>
        </w:rPr>
        <w:t>Notes</w:t>
      </w:r>
    </w:p>
    <w:p w14:paraId="1B76FE5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41703B" w14:textId="77777777">
        <w:trPr>
          <w:trHeight w:val="224"/>
        </w:trPr>
        <w:tc>
          <w:tcPr>
            <w:tcW w:w="9576" w:type="dxa"/>
            <w:tcBorders>
              <w:left w:val="nil"/>
              <w:bottom w:val="nil"/>
              <w:right w:val="nil"/>
            </w:tcBorders>
            <w:shd w:val="clear" w:color="auto" w:fill="auto"/>
          </w:tcPr>
          <w:p w14:paraId="3F08A8D3" w14:textId="77777777" w:rsidR="00365CC9" w:rsidRDefault="00365CC9"/>
        </w:tc>
      </w:tr>
    </w:tbl>
    <w:p w14:paraId="4B7B6F82" w14:textId="77777777" w:rsidR="00365CC9" w:rsidRDefault="00365CC9">
      <w:pPr>
        <w:rPr>
          <w:rFonts w:cstheme="minorHAnsi"/>
          <w:color w:val="222222"/>
          <w:shd w:val="clear" w:color="auto" w:fill="FFFFFF"/>
        </w:rPr>
      </w:pPr>
    </w:p>
    <w:p w14:paraId="5971B387" w14:textId="77777777" w:rsidR="00365CC9" w:rsidRDefault="00C270CB">
      <w:pPr>
        <w:rPr>
          <w:rFonts w:cstheme="minorHAnsi"/>
          <w:b/>
          <w:bCs/>
          <w:color w:val="000000"/>
        </w:rPr>
      </w:pPr>
      <w:r>
        <w:br w:type="page"/>
      </w:r>
    </w:p>
    <w:p w14:paraId="7A01320F" w14:textId="77777777" w:rsidR="00365CC9" w:rsidRDefault="00C270CB">
      <w:pPr>
        <w:pStyle w:val="Heading2"/>
      </w:pPr>
      <w:r>
        <w:lastRenderedPageBreak/>
        <w:t>1785 – Perforce Visual Client (copy)</w:t>
      </w:r>
    </w:p>
    <w:p w14:paraId="1AEA587F" w14:textId="77777777" w:rsidR="00365CC9" w:rsidRDefault="00365CC9">
      <w:pPr>
        <w:pStyle w:val="NoSpacing"/>
      </w:pPr>
    </w:p>
    <w:p w14:paraId="2B51BB1B" w14:textId="77777777" w:rsidR="00365CC9" w:rsidRDefault="00C270CB">
      <w:pPr>
        <w:pStyle w:val="NoSpacing"/>
        <w:rPr>
          <w:b/>
        </w:rPr>
      </w:pPr>
      <w:r>
        <w:rPr>
          <w:b/>
        </w:rPr>
        <w:t>Content</w:t>
      </w:r>
    </w:p>
    <w:p w14:paraId="7983D2C5" w14:textId="77777777" w:rsidR="00365CC9" w:rsidRDefault="00C270CB">
      <w:pPr>
        <w:pStyle w:val="NoSpacing"/>
      </w:pPr>
      <w:r>
        <w:t>Copy of user story 002 – Perforce Visual Client.</w:t>
      </w:r>
    </w:p>
    <w:p w14:paraId="5139D935" w14:textId="77777777" w:rsidR="00365CC9" w:rsidRDefault="00365CC9">
      <w:pPr>
        <w:pStyle w:val="NoSpacing"/>
      </w:pPr>
    </w:p>
    <w:p w14:paraId="334EBA05" w14:textId="77777777" w:rsidR="00365CC9" w:rsidRDefault="00C270CB">
      <w:pPr>
        <w:pStyle w:val="NoSpacing"/>
        <w:rPr>
          <w:b/>
        </w:rPr>
      </w:pPr>
      <w:r>
        <w:rPr>
          <w:b/>
        </w:rPr>
        <w:t>Definition of Done</w:t>
      </w:r>
    </w:p>
    <w:p w14:paraId="6E431DA4" w14:textId="77777777" w:rsidR="00365CC9" w:rsidRDefault="00C270CB">
      <w:pPr>
        <w:pStyle w:val="NoSpacing"/>
      </w:pPr>
      <w:r>
        <w:t>Copy definition of done from user story 002 – Perforce Visual Client.</w:t>
      </w:r>
    </w:p>
    <w:p w14:paraId="1FD515E4" w14:textId="77777777" w:rsidR="00365CC9" w:rsidRDefault="00365CC9">
      <w:pPr>
        <w:rPr>
          <w:rFonts w:cstheme="minorHAnsi"/>
          <w:b/>
          <w:bCs/>
          <w:color w:val="000000"/>
        </w:rPr>
      </w:pPr>
    </w:p>
    <w:p w14:paraId="4CB5824D" w14:textId="77777777" w:rsidR="00365CC9" w:rsidRDefault="00C270CB">
      <w:pPr>
        <w:rPr>
          <w:rFonts w:cstheme="minorHAnsi"/>
          <w:b/>
          <w:bCs/>
          <w:color w:val="000000"/>
        </w:rPr>
      </w:pPr>
      <w:r>
        <w:rPr>
          <w:rFonts w:cstheme="minorHAnsi"/>
          <w:b/>
          <w:bCs/>
          <w:color w:val="000000"/>
        </w:rPr>
        <w:t>Notes</w:t>
      </w:r>
    </w:p>
    <w:p w14:paraId="6A549FD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A64303C" w14:textId="77777777">
        <w:trPr>
          <w:trHeight w:val="224"/>
        </w:trPr>
        <w:tc>
          <w:tcPr>
            <w:tcW w:w="9576" w:type="dxa"/>
            <w:tcBorders>
              <w:left w:val="nil"/>
              <w:bottom w:val="nil"/>
              <w:right w:val="nil"/>
            </w:tcBorders>
            <w:shd w:val="clear" w:color="auto" w:fill="auto"/>
          </w:tcPr>
          <w:p w14:paraId="4B84A2BE" w14:textId="77777777" w:rsidR="00365CC9" w:rsidRDefault="00365CC9"/>
        </w:tc>
      </w:tr>
    </w:tbl>
    <w:p w14:paraId="309B4623" w14:textId="77777777" w:rsidR="00365CC9" w:rsidRDefault="00365CC9">
      <w:pPr>
        <w:rPr>
          <w:rFonts w:cstheme="minorHAnsi"/>
          <w:color w:val="222222"/>
          <w:shd w:val="clear" w:color="auto" w:fill="FFFFFF"/>
        </w:rPr>
      </w:pPr>
    </w:p>
    <w:p w14:paraId="4FDE8C79" w14:textId="77777777" w:rsidR="00365CC9" w:rsidRDefault="00C270CB">
      <w:pPr>
        <w:rPr>
          <w:rFonts w:cstheme="minorHAnsi"/>
          <w:b/>
          <w:bCs/>
          <w:color w:val="000000"/>
        </w:rPr>
      </w:pPr>
      <w:r>
        <w:br w:type="page"/>
      </w:r>
    </w:p>
    <w:p w14:paraId="27BFDD0B" w14:textId="77777777" w:rsidR="00365CC9" w:rsidRDefault="00C270CB">
      <w:pPr>
        <w:pStyle w:val="Heading2"/>
      </w:pPr>
      <w:r>
        <w:lastRenderedPageBreak/>
        <w:t>1786 – Perforce Visual Client (copy)</w:t>
      </w:r>
    </w:p>
    <w:p w14:paraId="068FB5BB" w14:textId="77777777" w:rsidR="00365CC9" w:rsidRDefault="00365CC9">
      <w:pPr>
        <w:pStyle w:val="NoSpacing"/>
      </w:pPr>
    </w:p>
    <w:p w14:paraId="523B8C64" w14:textId="77777777" w:rsidR="00365CC9" w:rsidRDefault="00C270CB">
      <w:pPr>
        <w:pStyle w:val="NoSpacing"/>
        <w:rPr>
          <w:b/>
        </w:rPr>
      </w:pPr>
      <w:r>
        <w:rPr>
          <w:b/>
        </w:rPr>
        <w:t>Content</w:t>
      </w:r>
    </w:p>
    <w:p w14:paraId="5185C0C7" w14:textId="77777777" w:rsidR="00365CC9" w:rsidRDefault="00C270CB">
      <w:pPr>
        <w:pStyle w:val="NoSpacing"/>
      </w:pPr>
      <w:r>
        <w:t>Copy of user story 002 – Perforce Visual Client.</w:t>
      </w:r>
    </w:p>
    <w:p w14:paraId="13417414" w14:textId="77777777" w:rsidR="00365CC9" w:rsidRDefault="00365CC9">
      <w:pPr>
        <w:pStyle w:val="NoSpacing"/>
      </w:pPr>
    </w:p>
    <w:p w14:paraId="510ED850" w14:textId="77777777" w:rsidR="00365CC9" w:rsidRDefault="00C270CB">
      <w:pPr>
        <w:pStyle w:val="NoSpacing"/>
        <w:rPr>
          <w:b/>
        </w:rPr>
      </w:pPr>
      <w:r>
        <w:rPr>
          <w:b/>
        </w:rPr>
        <w:t>Definition of Done</w:t>
      </w:r>
    </w:p>
    <w:p w14:paraId="418D65FB" w14:textId="77777777" w:rsidR="00365CC9" w:rsidRDefault="00C270CB">
      <w:pPr>
        <w:pStyle w:val="NoSpacing"/>
      </w:pPr>
      <w:r>
        <w:t>Copy definition of done from user story 002 – Perforce Visual Client.</w:t>
      </w:r>
    </w:p>
    <w:p w14:paraId="688E1DC1" w14:textId="77777777" w:rsidR="00365CC9" w:rsidRDefault="00365CC9">
      <w:pPr>
        <w:rPr>
          <w:rFonts w:cstheme="minorHAnsi"/>
          <w:b/>
          <w:bCs/>
          <w:color w:val="000000"/>
        </w:rPr>
      </w:pPr>
    </w:p>
    <w:p w14:paraId="2F187192" w14:textId="77777777" w:rsidR="00365CC9" w:rsidRDefault="00C270CB">
      <w:pPr>
        <w:rPr>
          <w:rFonts w:cstheme="minorHAnsi"/>
          <w:b/>
          <w:bCs/>
          <w:color w:val="000000"/>
        </w:rPr>
      </w:pPr>
      <w:r>
        <w:rPr>
          <w:rFonts w:cstheme="minorHAnsi"/>
          <w:b/>
          <w:bCs/>
          <w:color w:val="000000"/>
        </w:rPr>
        <w:t>Notes</w:t>
      </w:r>
    </w:p>
    <w:p w14:paraId="57C9BC9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62A240B" w14:textId="77777777">
        <w:trPr>
          <w:trHeight w:val="224"/>
        </w:trPr>
        <w:tc>
          <w:tcPr>
            <w:tcW w:w="9576" w:type="dxa"/>
            <w:tcBorders>
              <w:left w:val="nil"/>
              <w:bottom w:val="nil"/>
              <w:right w:val="nil"/>
            </w:tcBorders>
            <w:shd w:val="clear" w:color="auto" w:fill="auto"/>
          </w:tcPr>
          <w:p w14:paraId="7153C7F0" w14:textId="77777777" w:rsidR="00365CC9" w:rsidRDefault="00365CC9"/>
        </w:tc>
      </w:tr>
    </w:tbl>
    <w:p w14:paraId="09B59C88" w14:textId="77777777" w:rsidR="00365CC9" w:rsidRDefault="00365CC9">
      <w:pPr>
        <w:rPr>
          <w:rFonts w:cstheme="minorHAnsi"/>
          <w:color w:val="222222"/>
          <w:shd w:val="clear" w:color="auto" w:fill="FFFFFF"/>
        </w:rPr>
      </w:pPr>
    </w:p>
    <w:p w14:paraId="1742BB6A" w14:textId="77777777" w:rsidR="00365CC9" w:rsidRDefault="00C270CB">
      <w:pPr>
        <w:rPr>
          <w:rFonts w:cstheme="minorHAnsi"/>
          <w:b/>
          <w:bCs/>
          <w:color w:val="000000"/>
        </w:rPr>
      </w:pPr>
      <w:r>
        <w:br w:type="page"/>
      </w:r>
    </w:p>
    <w:p w14:paraId="761C9936" w14:textId="77777777" w:rsidR="00365CC9" w:rsidRDefault="00C270CB">
      <w:pPr>
        <w:pStyle w:val="Heading2"/>
      </w:pPr>
      <w:r>
        <w:lastRenderedPageBreak/>
        <w:t>1787 – Perforce Visual Client (copy)</w:t>
      </w:r>
    </w:p>
    <w:p w14:paraId="422EA64D" w14:textId="77777777" w:rsidR="00365CC9" w:rsidRDefault="00365CC9">
      <w:pPr>
        <w:pStyle w:val="NoSpacing"/>
      </w:pPr>
    </w:p>
    <w:p w14:paraId="12AEB137" w14:textId="77777777" w:rsidR="00365CC9" w:rsidRDefault="00C270CB">
      <w:pPr>
        <w:pStyle w:val="NoSpacing"/>
        <w:rPr>
          <w:b/>
        </w:rPr>
      </w:pPr>
      <w:r>
        <w:rPr>
          <w:b/>
        </w:rPr>
        <w:t>Content</w:t>
      </w:r>
    </w:p>
    <w:p w14:paraId="52D14B45" w14:textId="77777777" w:rsidR="00365CC9" w:rsidRDefault="00C270CB">
      <w:pPr>
        <w:pStyle w:val="NoSpacing"/>
      </w:pPr>
      <w:r>
        <w:t>Copy of user story 002 – Perforce Visual Client.</w:t>
      </w:r>
    </w:p>
    <w:p w14:paraId="42416A10" w14:textId="77777777" w:rsidR="00365CC9" w:rsidRDefault="00365CC9">
      <w:pPr>
        <w:pStyle w:val="NoSpacing"/>
      </w:pPr>
    </w:p>
    <w:p w14:paraId="628EB30A" w14:textId="77777777" w:rsidR="00365CC9" w:rsidRDefault="00C270CB">
      <w:pPr>
        <w:pStyle w:val="NoSpacing"/>
        <w:rPr>
          <w:b/>
        </w:rPr>
      </w:pPr>
      <w:r>
        <w:rPr>
          <w:b/>
        </w:rPr>
        <w:t>Definition of Done</w:t>
      </w:r>
    </w:p>
    <w:p w14:paraId="17776E90" w14:textId="77777777" w:rsidR="00365CC9" w:rsidRDefault="00C270CB">
      <w:pPr>
        <w:pStyle w:val="NoSpacing"/>
      </w:pPr>
      <w:r>
        <w:t>Copy definition of done from user story 002 – Perforce Visual Client.</w:t>
      </w:r>
    </w:p>
    <w:p w14:paraId="5BD93B50" w14:textId="77777777" w:rsidR="00365CC9" w:rsidRDefault="00365CC9">
      <w:pPr>
        <w:rPr>
          <w:rFonts w:cstheme="minorHAnsi"/>
          <w:b/>
          <w:bCs/>
          <w:color w:val="000000"/>
        </w:rPr>
      </w:pPr>
    </w:p>
    <w:p w14:paraId="37C56453" w14:textId="77777777" w:rsidR="00365CC9" w:rsidRDefault="00C270CB">
      <w:pPr>
        <w:rPr>
          <w:rFonts w:cstheme="minorHAnsi"/>
          <w:b/>
          <w:bCs/>
          <w:color w:val="000000"/>
        </w:rPr>
      </w:pPr>
      <w:r>
        <w:rPr>
          <w:rFonts w:cstheme="minorHAnsi"/>
          <w:b/>
          <w:bCs/>
          <w:color w:val="000000"/>
        </w:rPr>
        <w:t>Notes</w:t>
      </w:r>
    </w:p>
    <w:p w14:paraId="2AA68C1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8104370" w14:textId="77777777">
        <w:trPr>
          <w:trHeight w:val="224"/>
        </w:trPr>
        <w:tc>
          <w:tcPr>
            <w:tcW w:w="9576" w:type="dxa"/>
            <w:tcBorders>
              <w:left w:val="nil"/>
              <w:bottom w:val="nil"/>
              <w:right w:val="nil"/>
            </w:tcBorders>
            <w:shd w:val="clear" w:color="auto" w:fill="auto"/>
          </w:tcPr>
          <w:p w14:paraId="5258E9DA" w14:textId="77777777" w:rsidR="00365CC9" w:rsidRDefault="00365CC9"/>
        </w:tc>
      </w:tr>
    </w:tbl>
    <w:p w14:paraId="62F7E119" w14:textId="77777777" w:rsidR="00365CC9" w:rsidRDefault="00365CC9">
      <w:pPr>
        <w:rPr>
          <w:rFonts w:cstheme="minorHAnsi"/>
          <w:color w:val="222222"/>
          <w:shd w:val="clear" w:color="auto" w:fill="FFFFFF"/>
        </w:rPr>
      </w:pPr>
    </w:p>
    <w:p w14:paraId="5A836BE0" w14:textId="77777777" w:rsidR="00365CC9" w:rsidRDefault="00C270CB">
      <w:pPr>
        <w:rPr>
          <w:rFonts w:cstheme="minorHAnsi"/>
          <w:b/>
          <w:bCs/>
          <w:color w:val="000000"/>
        </w:rPr>
      </w:pPr>
      <w:r>
        <w:br w:type="page"/>
      </w:r>
    </w:p>
    <w:p w14:paraId="7ECE4A83" w14:textId="77777777" w:rsidR="00365CC9" w:rsidRDefault="00C270CB">
      <w:pPr>
        <w:pStyle w:val="Heading2"/>
      </w:pPr>
      <w:r>
        <w:lastRenderedPageBreak/>
        <w:t>1788 – Perforce Visual Client (copy)</w:t>
      </w:r>
    </w:p>
    <w:p w14:paraId="4B0D7122" w14:textId="77777777" w:rsidR="00365CC9" w:rsidRDefault="00365CC9">
      <w:pPr>
        <w:pStyle w:val="NoSpacing"/>
      </w:pPr>
    </w:p>
    <w:p w14:paraId="5DBA14C5" w14:textId="77777777" w:rsidR="00365CC9" w:rsidRDefault="00C270CB">
      <w:pPr>
        <w:pStyle w:val="NoSpacing"/>
        <w:rPr>
          <w:b/>
        </w:rPr>
      </w:pPr>
      <w:r>
        <w:rPr>
          <w:b/>
        </w:rPr>
        <w:t>Content</w:t>
      </w:r>
    </w:p>
    <w:p w14:paraId="46BBA73A" w14:textId="77777777" w:rsidR="00365CC9" w:rsidRDefault="00C270CB">
      <w:pPr>
        <w:pStyle w:val="NoSpacing"/>
      </w:pPr>
      <w:r>
        <w:t>Copy of user story 002 – Perforce Visual Client.</w:t>
      </w:r>
    </w:p>
    <w:p w14:paraId="280B37DC" w14:textId="77777777" w:rsidR="00365CC9" w:rsidRDefault="00365CC9">
      <w:pPr>
        <w:pStyle w:val="NoSpacing"/>
      </w:pPr>
    </w:p>
    <w:p w14:paraId="516AB9F4" w14:textId="77777777" w:rsidR="00365CC9" w:rsidRDefault="00C270CB">
      <w:pPr>
        <w:pStyle w:val="NoSpacing"/>
        <w:rPr>
          <w:b/>
        </w:rPr>
      </w:pPr>
      <w:r>
        <w:rPr>
          <w:b/>
        </w:rPr>
        <w:t>Definition of Done</w:t>
      </w:r>
    </w:p>
    <w:p w14:paraId="066CA6FA" w14:textId="77777777" w:rsidR="00365CC9" w:rsidRDefault="00C270CB">
      <w:pPr>
        <w:pStyle w:val="NoSpacing"/>
      </w:pPr>
      <w:r>
        <w:t>Copy definition of done from user story 002 – Perforce Visual Client.</w:t>
      </w:r>
    </w:p>
    <w:p w14:paraId="114E766D" w14:textId="77777777" w:rsidR="00365CC9" w:rsidRDefault="00365CC9">
      <w:pPr>
        <w:rPr>
          <w:rFonts w:cstheme="minorHAnsi"/>
          <w:b/>
          <w:bCs/>
          <w:color w:val="000000"/>
        </w:rPr>
      </w:pPr>
    </w:p>
    <w:p w14:paraId="0A21F085" w14:textId="77777777" w:rsidR="00365CC9" w:rsidRDefault="00C270CB">
      <w:pPr>
        <w:rPr>
          <w:rFonts w:cstheme="minorHAnsi"/>
          <w:b/>
          <w:bCs/>
          <w:color w:val="000000"/>
        </w:rPr>
      </w:pPr>
      <w:r>
        <w:rPr>
          <w:rFonts w:cstheme="minorHAnsi"/>
          <w:b/>
          <w:bCs/>
          <w:color w:val="000000"/>
        </w:rPr>
        <w:t>Notes</w:t>
      </w:r>
    </w:p>
    <w:p w14:paraId="5314C54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D961084" w14:textId="77777777">
        <w:trPr>
          <w:trHeight w:val="224"/>
        </w:trPr>
        <w:tc>
          <w:tcPr>
            <w:tcW w:w="9576" w:type="dxa"/>
            <w:tcBorders>
              <w:left w:val="nil"/>
              <w:bottom w:val="nil"/>
              <w:right w:val="nil"/>
            </w:tcBorders>
            <w:shd w:val="clear" w:color="auto" w:fill="auto"/>
          </w:tcPr>
          <w:p w14:paraId="5EE12004" w14:textId="77777777" w:rsidR="00365CC9" w:rsidRDefault="00365CC9"/>
        </w:tc>
      </w:tr>
    </w:tbl>
    <w:p w14:paraId="01049AB5" w14:textId="77777777" w:rsidR="00365CC9" w:rsidRDefault="00365CC9">
      <w:pPr>
        <w:rPr>
          <w:rFonts w:cstheme="minorHAnsi"/>
          <w:color w:val="222222"/>
          <w:shd w:val="clear" w:color="auto" w:fill="FFFFFF"/>
        </w:rPr>
      </w:pPr>
    </w:p>
    <w:p w14:paraId="28AFC3E2" w14:textId="77777777" w:rsidR="00365CC9" w:rsidRDefault="00C270CB">
      <w:pPr>
        <w:rPr>
          <w:rFonts w:cstheme="minorHAnsi"/>
          <w:b/>
          <w:bCs/>
          <w:color w:val="000000"/>
        </w:rPr>
      </w:pPr>
      <w:r>
        <w:br w:type="page"/>
      </w:r>
    </w:p>
    <w:p w14:paraId="79FA7C6E" w14:textId="77777777" w:rsidR="00365CC9" w:rsidRDefault="00C270CB">
      <w:pPr>
        <w:pStyle w:val="Heading2"/>
      </w:pPr>
      <w:r>
        <w:lastRenderedPageBreak/>
        <w:t>1789 – Perforce Visual Client (copy)</w:t>
      </w:r>
    </w:p>
    <w:p w14:paraId="198490AC" w14:textId="77777777" w:rsidR="00365CC9" w:rsidRDefault="00365CC9">
      <w:pPr>
        <w:pStyle w:val="NoSpacing"/>
      </w:pPr>
    </w:p>
    <w:p w14:paraId="0DAEC65E" w14:textId="77777777" w:rsidR="00365CC9" w:rsidRDefault="00C270CB">
      <w:pPr>
        <w:pStyle w:val="NoSpacing"/>
        <w:rPr>
          <w:b/>
        </w:rPr>
      </w:pPr>
      <w:r>
        <w:rPr>
          <w:b/>
        </w:rPr>
        <w:t>Content</w:t>
      </w:r>
    </w:p>
    <w:p w14:paraId="04FCBA40" w14:textId="77777777" w:rsidR="00365CC9" w:rsidRDefault="00C270CB">
      <w:pPr>
        <w:pStyle w:val="NoSpacing"/>
      </w:pPr>
      <w:r>
        <w:t>Copy of user story 002 – Perforce Visual Client.</w:t>
      </w:r>
    </w:p>
    <w:p w14:paraId="6E81E245" w14:textId="77777777" w:rsidR="00365CC9" w:rsidRDefault="00365CC9">
      <w:pPr>
        <w:pStyle w:val="NoSpacing"/>
      </w:pPr>
    </w:p>
    <w:p w14:paraId="07D253AD" w14:textId="77777777" w:rsidR="00365CC9" w:rsidRDefault="00C270CB">
      <w:pPr>
        <w:pStyle w:val="NoSpacing"/>
        <w:rPr>
          <w:b/>
        </w:rPr>
      </w:pPr>
      <w:r>
        <w:rPr>
          <w:b/>
        </w:rPr>
        <w:t>Definition of Done</w:t>
      </w:r>
    </w:p>
    <w:p w14:paraId="2AE0C8D3" w14:textId="77777777" w:rsidR="00365CC9" w:rsidRDefault="00C270CB">
      <w:pPr>
        <w:pStyle w:val="NoSpacing"/>
      </w:pPr>
      <w:r>
        <w:t>Copy definition of done from user story 002 – Perforce Visual Client.</w:t>
      </w:r>
    </w:p>
    <w:p w14:paraId="0C850A3E" w14:textId="77777777" w:rsidR="00365CC9" w:rsidRDefault="00365CC9">
      <w:pPr>
        <w:rPr>
          <w:rFonts w:cstheme="minorHAnsi"/>
          <w:b/>
          <w:bCs/>
          <w:color w:val="000000"/>
        </w:rPr>
      </w:pPr>
    </w:p>
    <w:p w14:paraId="66E699DA" w14:textId="77777777" w:rsidR="00365CC9" w:rsidRDefault="00C270CB">
      <w:pPr>
        <w:rPr>
          <w:rFonts w:cstheme="minorHAnsi"/>
          <w:b/>
          <w:bCs/>
          <w:color w:val="000000"/>
        </w:rPr>
      </w:pPr>
      <w:r>
        <w:rPr>
          <w:rFonts w:cstheme="minorHAnsi"/>
          <w:b/>
          <w:bCs/>
          <w:color w:val="000000"/>
        </w:rPr>
        <w:t>Notes</w:t>
      </w:r>
    </w:p>
    <w:p w14:paraId="37A93C4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73CAAF9" w14:textId="77777777">
        <w:trPr>
          <w:trHeight w:val="224"/>
        </w:trPr>
        <w:tc>
          <w:tcPr>
            <w:tcW w:w="9576" w:type="dxa"/>
            <w:tcBorders>
              <w:left w:val="nil"/>
              <w:bottom w:val="nil"/>
              <w:right w:val="nil"/>
            </w:tcBorders>
            <w:shd w:val="clear" w:color="auto" w:fill="auto"/>
          </w:tcPr>
          <w:p w14:paraId="727A41D6" w14:textId="77777777" w:rsidR="00365CC9" w:rsidRDefault="00365CC9"/>
        </w:tc>
      </w:tr>
    </w:tbl>
    <w:p w14:paraId="4D77F297" w14:textId="77777777" w:rsidR="00365CC9" w:rsidRDefault="00365CC9">
      <w:pPr>
        <w:rPr>
          <w:rFonts w:cstheme="minorHAnsi"/>
          <w:color w:val="222222"/>
          <w:shd w:val="clear" w:color="auto" w:fill="FFFFFF"/>
        </w:rPr>
      </w:pPr>
    </w:p>
    <w:p w14:paraId="0DA2666C" w14:textId="77777777" w:rsidR="00365CC9" w:rsidRDefault="00C270CB">
      <w:pPr>
        <w:rPr>
          <w:rFonts w:cstheme="minorHAnsi"/>
          <w:b/>
          <w:bCs/>
          <w:color w:val="000000"/>
        </w:rPr>
      </w:pPr>
      <w:r>
        <w:br w:type="page"/>
      </w:r>
    </w:p>
    <w:p w14:paraId="2A3FEF5D" w14:textId="77777777" w:rsidR="00365CC9" w:rsidRDefault="00C270CB">
      <w:pPr>
        <w:pStyle w:val="Heading2"/>
      </w:pPr>
      <w:r>
        <w:lastRenderedPageBreak/>
        <w:t>1790 – Perforce Visual Client (copy)</w:t>
      </w:r>
    </w:p>
    <w:p w14:paraId="71CE8A1D" w14:textId="77777777" w:rsidR="00365CC9" w:rsidRDefault="00365CC9">
      <w:pPr>
        <w:pStyle w:val="NoSpacing"/>
      </w:pPr>
    </w:p>
    <w:p w14:paraId="1B9577BE" w14:textId="77777777" w:rsidR="00365CC9" w:rsidRDefault="00C270CB">
      <w:pPr>
        <w:pStyle w:val="NoSpacing"/>
        <w:rPr>
          <w:b/>
        </w:rPr>
      </w:pPr>
      <w:r>
        <w:rPr>
          <w:b/>
        </w:rPr>
        <w:t>Content</w:t>
      </w:r>
    </w:p>
    <w:p w14:paraId="501F7B94" w14:textId="77777777" w:rsidR="00365CC9" w:rsidRDefault="00C270CB">
      <w:pPr>
        <w:pStyle w:val="NoSpacing"/>
      </w:pPr>
      <w:r>
        <w:t>Copy of user story 002 – Perforce Visual Client.</w:t>
      </w:r>
    </w:p>
    <w:p w14:paraId="62D4C883" w14:textId="77777777" w:rsidR="00365CC9" w:rsidRDefault="00365CC9">
      <w:pPr>
        <w:pStyle w:val="NoSpacing"/>
      </w:pPr>
    </w:p>
    <w:p w14:paraId="181D2B13" w14:textId="77777777" w:rsidR="00365CC9" w:rsidRDefault="00C270CB">
      <w:pPr>
        <w:pStyle w:val="NoSpacing"/>
        <w:rPr>
          <w:b/>
        </w:rPr>
      </w:pPr>
      <w:r>
        <w:rPr>
          <w:b/>
        </w:rPr>
        <w:t>Definition of Done</w:t>
      </w:r>
    </w:p>
    <w:p w14:paraId="320A3771" w14:textId="77777777" w:rsidR="00365CC9" w:rsidRDefault="00C270CB">
      <w:pPr>
        <w:pStyle w:val="NoSpacing"/>
      </w:pPr>
      <w:r>
        <w:t>Copy definition of done from user story 002 – Perforce Visual Client.</w:t>
      </w:r>
    </w:p>
    <w:p w14:paraId="4CFDC517" w14:textId="77777777" w:rsidR="00365CC9" w:rsidRDefault="00365CC9">
      <w:pPr>
        <w:rPr>
          <w:rFonts w:cstheme="minorHAnsi"/>
          <w:b/>
          <w:bCs/>
          <w:color w:val="000000"/>
        </w:rPr>
      </w:pPr>
    </w:p>
    <w:p w14:paraId="3E7ED16E" w14:textId="77777777" w:rsidR="00365CC9" w:rsidRDefault="00C270CB">
      <w:pPr>
        <w:rPr>
          <w:rFonts w:cstheme="minorHAnsi"/>
          <w:b/>
          <w:bCs/>
          <w:color w:val="000000"/>
        </w:rPr>
      </w:pPr>
      <w:r>
        <w:rPr>
          <w:rFonts w:cstheme="minorHAnsi"/>
          <w:b/>
          <w:bCs/>
          <w:color w:val="000000"/>
        </w:rPr>
        <w:t>Notes</w:t>
      </w:r>
    </w:p>
    <w:p w14:paraId="22354D2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DDF6DBE" w14:textId="77777777">
        <w:trPr>
          <w:trHeight w:val="224"/>
        </w:trPr>
        <w:tc>
          <w:tcPr>
            <w:tcW w:w="9576" w:type="dxa"/>
            <w:tcBorders>
              <w:left w:val="nil"/>
              <w:bottom w:val="nil"/>
              <w:right w:val="nil"/>
            </w:tcBorders>
            <w:shd w:val="clear" w:color="auto" w:fill="auto"/>
          </w:tcPr>
          <w:p w14:paraId="71DD324B" w14:textId="77777777" w:rsidR="00365CC9" w:rsidRDefault="00365CC9"/>
        </w:tc>
      </w:tr>
    </w:tbl>
    <w:p w14:paraId="0F81EDAA" w14:textId="77777777" w:rsidR="00365CC9" w:rsidRDefault="00365CC9">
      <w:pPr>
        <w:rPr>
          <w:rFonts w:cstheme="minorHAnsi"/>
          <w:color w:val="222222"/>
          <w:shd w:val="clear" w:color="auto" w:fill="FFFFFF"/>
        </w:rPr>
      </w:pPr>
    </w:p>
    <w:p w14:paraId="06874BDB" w14:textId="77777777" w:rsidR="00365CC9" w:rsidRDefault="00365CC9">
      <w:pPr>
        <w:rPr>
          <w:rFonts w:cstheme="minorHAnsi"/>
          <w:b/>
          <w:bCs/>
          <w:color w:val="000000"/>
        </w:rPr>
      </w:pPr>
    </w:p>
    <w:p w14:paraId="0F75D3C6" w14:textId="77777777" w:rsidR="00365CC9" w:rsidRDefault="00C270CB">
      <w:pPr>
        <w:rPr>
          <w:rFonts w:cstheme="minorHAnsi"/>
          <w:b/>
          <w:bCs/>
          <w:color w:val="000000"/>
        </w:rPr>
      </w:pPr>
      <w:r>
        <w:br w:type="page"/>
      </w:r>
    </w:p>
    <w:p w14:paraId="364A03C9" w14:textId="77777777" w:rsidR="00365CC9" w:rsidRDefault="00365CC9">
      <w:pPr>
        <w:rPr>
          <w:rFonts w:cstheme="minorHAnsi"/>
          <w:b/>
          <w:bCs/>
          <w:color w:val="000000"/>
        </w:rPr>
      </w:pPr>
    </w:p>
    <w:p w14:paraId="507FF9FB" w14:textId="77777777" w:rsidR="00365CC9" w:rsidRDefault="00C270CB">
      <w:pPr>
        <w:pStyle w:val="Heading2"/>
      </w:pPr>
      <w:r>
        <w:t>1791 – TRAPIS Simulator Familiarization (Copy)</w:t>
      </w:r>
    </w:p>
    <w:p w14:paraId="58A5E25B" w14:textId="77777777" w:rsidR="00365CC9" w:rsidRDefault="00C270CB">
      <w:r>
        <w:t>See 1726 for original</w:t>
      </w:r>
    </w:p>
    <w:p w14:paraId="6EE9A488" w14:textId="77777777" w:rsidR="00365CC9" w:rsidRDefault="00C270CB">
      <w:pPr>
        <w:rPr>
          <w:rFonts w:cstheme="minorHAnsi"/>
          <w:b/>
          <w:bCs/>
          <w:color w:val="000000"/>
        </w:rPr>
      </w:pPr>
      <w:r>
        <w:rPr>
          <w:rFonts w:cstheme="minorHAnsi"/>
          <w:b/>
          <w:bCs/>
          <w:color w:val="000000"/>
        </w:rPr>
        <w:t>Content</w:t>
      </w:r>
    </w:p>
    <w:p w14:paraId="1459EFB1" w14:textId="77777777" w:rsidR="00365CC9" w:rsidRDefault="00C270CB">
      <w:r>
        <w:rPr>
          <w:color w:val="000000"/>
        </w:rPr>
        <w:t>As a software developer, I would like to familiarize myself with the TRAPIS simulator so I can use it for the TRAPIS2 project.</w:t>
      </w:r>
    </w:p>
    <w:p w14:paraId="594D1D8F" w14:textId="77777777" w:rsidR="00365CC9" w:rsidRDefault="00C270CB">
      <w:pPr>
        <w:rPr>
          <w:rFonts w:cstheme="minorHAnsi"/>
          <w:b/>
          <w:bCs/>
          <w:color w:val="000000"/>
        </w:rPr>
      </w:pPr>
      <w:r>
        <w:rPr>
          <w:rFonts w:cstheme="minorHAnsi"/>
          <w:b/>
          <w:bCs/>
          <w:color w:val="000000"/>
        </w:rPr>
        <w:t>Definition of Done</w:t>
      </w:r>
    </w:p>
    <w:p w14:paraId="7E73E2FE" w14:textId="77777777" w:rsidR="00365CC9" w:rsidRDefault="00C270CB">
      <w:pPr>
        <w:rPr>
          <w:rFonts w:cstheme="minorHAnsi"/>
        </w:rPr>
      </w:pPr>
      <w:r>
        <w:rPr>
          <w:rFonts w:cstheme="minorHAnsi"/>
        </w:rPr>
        <w:t>[ ] Familiarize yourself with the simulator located at. "C:\dev\JCATI2015\Software\UW\TRAPISSimulator\TRAPISSimulator.sln"</w:t>
      </w:r>
    </w:p>
    <w:p w14:paraId="3ED827A1" w14:textId="0B0DD73F" w:rsidR="00365CC9" w:rsidRDefault="00C270CB">
      <w:r>
        <w:rPr>
          <w:rFonts w:cstheme="minorHAnsi"/>
        </w:rPr>
        <w:t>[ ] Add a scenario at Carnation Farms that emulates the mission described in ‘</w:t>
      </w:r>
      <w:r>
        <w:rPr>
          <w:rFonts w:cstheme="minorHAnsi"/>
        </w:rPr>
        <w:fldChar w:fldCharType="begin"/>
      </w:r>
      <w:r>
        <w:instrText>REF _Ref493147776 \h</w:instrText>
      </w:r>
      <w:r>
        <w:rPr>
          <w:rFonts w:cstheme="minorHAnsi"/>
        </w:rPr>
      </w:r>
      <w:r>
        <w:fldChar w:fldCharType="end"/>
      </w:r>
      <w:r>
        <w:rPr>
          <w:rFonts w:cstheme="minorHAnsi"/>
        </w:rPr>
        <w:t>’</w:t>
      </w:r>
    </w:p>
    <w:p w14:paraId="057520FC" w14:textId="77777777" w:rsidR="00365CC9" w:rsidRDefault="00C270CB">
      <w:pPr>
        <w:rPr>
          <w:rFonts w:cstheme="minorHAnsi"/>
        </w:rPr>
      </w:pPr>
      <w:r>
        <w:rPr>
          <w:rFonts w:cstheme="minorHAnsi"/>
        </w:rPr>
        <w:t>[ ] Demonstrate this to the lab group.</w:t>
      </w:r>
    </w:p>
    <w:p w14:paraId="797F20AF" w14:textId="77777777" w:rsidR="00365CC9" w:rsidRDefault="00365CC9"/>
    <w:p w14:paraId="1D15E22C" w14:textId="77777777" w:rsidR="00365CC9" w:rsidRDefault="00C270CB">
      <w:pPr>
        <w:rPr>
          <w:rFonts w:cstheme="minorHAnsi"/>
          <w:b/>
          <w:bCs/>
          <w:color w:val="000000"/>
        </w:rPr>
      </w:pPr>
      <w:r>
        <w:rPr>
          <w:rFonts w:cstheme="minorHAnsi"/>
          <w:b/>
          <w:bCs/>
          <w:color w:val="000000"/>
        </w:rPr>
        <w:t>Notes</w:t>
      </w:r>
    </w:p>
    <w:p w14:paraId="6B926A8E" w14:textId="77777777" w:rsidR="00365CC9" w:rsidRDefault="00C270CB">
      <w:pPr>
        <w:numPr>
          <w:ilvl w:val="0"/>
          <w:numId w:val="2"/>
        </w:numPr>
        <w:textAlignment w:val="baseline"/>
        <w:rPr>
          <w:rFonts w:cs="Arial"/>
          <w:color w:val="000000"/>
        </w:rPr>
      </w:pPr>
      <w:r>
        <w:rPr>
          <w:rFonts w:cstheme="minorHAnsi"/>
        </w:rPr>
        <w:t>The TRAPISSimulator application is designed to generate both LAMS and Clarity (ADS-B) packets.  These can be used as inputs to the TRAPIS application so we can test operating in the lab.</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C6C753D" w14:textId="77777777">
        <w:trPr>
          <w:trHeight w:val="63"/>
        </w:trPr>
        <w:tc>
          <w:tcPr>
            <w:tcW w:w="9576" w:type="dxa"/>
            <w:tcBorders>
              <w:left w:val="nil"/>
              <w:bottom w:val="nil"/>
              <w:right w:val="nil"/>
            </w:tcBorders>
            <w:shd w:val="clear" w:color="auto" w:fill="auto"/>
          </w:tcPr>
          <w:p w14:paraId="6B0EA8BE" w14:textId="77777777" w:rsidR="00365CC9" w:rsidRDefault="00365CC9"/>
        </w:tc>
      </w:tr>
    </w:tbl>
    <w:p w14:paraId="57DA7482" w14:textId="77777777" w:rsidR="00365CC9" w:rsidRDefault="00365CC9">
      <w:pPr>
        <w:pStyle w:val="NoSpacing"/>
      </w:pPr>
    </w:p>
    <w:p w14:paraId="72B486C6" w14:textId="77777777" w:rsidR="00365CC9" w:rsidRDefault="00365CC9"/>
    <w:p w14:paraId="12A35B2F" w14:textId="77777777" w:rsidR="00365CC9" w:rsidRDefault="00C270CB">
      <w:r>
        <w:br w:type="page"/>
      </w:r>
    </w:p>
    <w:p w14:paraId="1FEDDA4A" w14:textId="77777777" w:rsidR="00365CC9" w:rsidRDefault="00C270CB">
      <w:pPr>
        <w:pStyle w:val="Heading2"/>
      </w:pPr>
      <w:r>
        <w:lastRenderedPageBreak/>
        <w:t>1792 – TRAPIS Simulator Familiarization (Copy)</w:t>
      </w:r>
    </w:p>
    <w:p w14:paraId="02DC15EA" w14:textId="77777777" w:rsidR="00365CC9" w:rsidRDefault="00C270CB">
      <w:pPr>
        <w:rPr>
          <w:rFonts w:cstheme="minorHAnsi"/>
          <w:b/>
          <w:bCs/>
          <w:color w:val="000000"/>
        </w:rPr>
      </w:pPr>
      <w:r>
        <w:rPr>
          <w:rFonts w:cstheme="minorHAnsi"/>
          <w:b/>
          <w:bCs/>
          <w:color w:val="000000"/>
        </w:rPr>
        <w:t>See 1726 for original</w:t>
      </w:r>
    </w:p>
    <w:p w14:paraId="50415AFE" w14:textId="77777777" w:rsidR="00365CC9" w:rsidRDefault="00365CC9">
      <w:pPr>
        <w:rPr>
          <w:rFonts w:cstheme="minorHAnsi"/>
          <w:b/>
          <w:bCs/>
          <w:color w:val="000000"/>
        </w:rPr>
      </w:pPr>
    </w:p>
    <w:p w14:paraId="764CA9D3" w14:textId="77777777" w:rsidR="00365CC9" w:rsidRDefault="00C270CB">
      <w:pPr>
        <w:rPr>
          <w:rFonts w:cstheme="minorHAnsi"/>
          <w:b/>
          <w:bCs/>
          <w:color w:val="000000"/>
        </w:rPr>
      </w:pPr>
      <w:r>
        <w:rPr>
          <w:rFonts w:cstheme="minorHAnsi"/>
          <w:b/>
          <w:bCs/>
          <w:color w:val="000000"/>
        </w:rPr>
        <w:t>Content</w:t>
      </w:r>
    </w:p>
    <w:p w14:paraId="761BF58A" w14:textId="77777777" w:rsidR="00365CC9" w:rsidRDefault="00C270CB">
      <w:r>
        <w:rPr>
          <w:color w:val="000000"/>
        </w:rPr>
        <w:t>As a software developer, I would like to familiarize myself with the TRAPIS simulator so I can use it for the TRAPIS2 project.</w:t>
      </w:r>
    </w:p>
    <w:p w14:paraId="29A7B2EF" w14:textId="77777777" w:rsidR="00365CC9" w:rsidRDefault="00C270CB">
      <w:pPr>
        <w:rPr>
          <w:rFonts w:cstheme="minorHAnsi"/>
          <w:b/>
          <w:bCs/>
          <w:color w:val="000000"/>
        </w:rPr>
      </w:pPr>
      <w:r>
        <w:rPr>
          <w:rFonts w:cstheme="minorHAnsi"/>
          <w:b/>
          <w:bCs/>
          <w:color w:val="000000"/>
        </w:rPr>
        <w:t>Definition of Done</w:t>
      </w:r>
    </w:p>
    <w:p w14:paraId="218841C9" w14:textId="77777777" w:rsidR="00365CC9" w:rsidRDefault="00C270CB">
      <w:pPr>
        <w:rPr>
          <w:rFonts w:cstheme="minorHAnsi"/>
        </w:rPr>
      </w:pPr>
      <w:r>
        <w:rPr>
          <w:rFonts w:cstheme="minorHAnsi"/>
        </w:rPr>
        <w:t>[ ] Familiarize yourself with the simulator located at. "C:\dev\JCATI2015\Software\UW\TRAPISSimulator\TRAPISSimulator.sln"</w:t>
      </w:r>
    </w:p>
    <w:p w14:paraId="03507006" w14:textId="0B69D533" w:rsidR="00365CC9" w:rsidRDefault="00C270CB">
      <w:r>
        <w:rPr>
          <w:rFonts w:cstheme="minorHAnsi"/>
        </w:rPr>
        <w:t>[ ] Add a scenario at Carnation Farms that emulates the mission described in ‘</w:t>
      </w:r>
      <w:r>
        <w:rPr>
          <w:rFonts w:cstheme="minorHAnsi"/>
        </w:rPr>
        <w:fldChar w:fldCharType="begin"/>
      </w:r>
      <w:r>
        <w:instrText>REF _Ref493147776 \h</w:instrText>
      </w:r>
      <w:r>
        <w:rPr>
          <w:rFonts w:cstheme="minorHAnsi"/>
        </w:rPr>
      </w:r>
      <w:r>
        <w:fldChar w:fldCharType="end"/>
      </w:r>
      <w:r>
        <w:rPr>
          <w:rFonts w:cstheme="minorHAnsi"/>
        </w:rPr>
        <w:t>’</w:t>
      </w:r>
    </w:p>
    <w:p w14:paraId="3FE64BE7" w14:textId="77777777" w:rsidR="00365CC9" w:rsidRDefault="00C270CB">
      <w:pPr>
        <w:rPr>
          <w:rFonts w:cstheme="minorHAnsi"/>
        </w:rPr>
      </w:pPr>
      <w:r>
        <w:rPr>
          <w:rFonts w:cstheme="minorHAnsi"/>
        </w:rPr>
        <w:t>[ ] Demonstrate this to the lab group.</w:t>
      </w:r>
    </w:p>
    <w:p w14:paraId="00FABFD4" w14:textId="77777777" w:rsidR="00365CC9" w:rsidRDefault="00365CC9"/>
    <w:p w14:paraId="2E9DE981" w14:textId="77777777" w:rsidR="00365CC9" w:rsidRDefault="00C270CB">
      <w:pPr>
        <w:rPr>
          <w:rFonts w:cstheme="minorHAnsi"/>
          <w:b/>
          <w:bCs/>
          <w:color w:val="000000"/>
        </w:rPr>
      </w:pPr>
      <w:r>
        <w:rPr>
          <w:rFonts w:cstheme="minorHAnsi"/>
          <w:b/>
          <w:bCs/>
          <w:color w:val="000000"/>
        </w:rPr>
        <w:t>Notes</w:t>
      </w:r>
    </w:p>
    <w:p w14:paraId="7B13CA42" w14:textId="77777777" w:rsidR="00365CC9" w:rsidRDefault="00C270CB">
      <w:pPr>
        <w:numPr>
          <w:ilvl w:val="0"/>
          <w:numId w:val="2"/>
        </w:numPr>
        <w:textAlignment w:val="baseline"/>
        <w:rPr>
          <w:rFonts w:cs="Arial"/>
          <w:color w:val="000000"/>
        </w:rPr>
      </w:pPr>
      <w:r>
        <w:rPr>
          <w:rFonts w:cstheme="minorHAnsi"/>
        </w:rPr>
        <w:t>The TRAPISSimulator application is designed to generate both LAMS and Clarity (ADS-B) packets.  These can be used as inputs to the TRAPIS application so we can test operating in the lab.</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E0EC72A" w14:textId="77777777">
        <w:trPr>
          <w:trHeight w:val="63"/>
        </w:trPr>
        <w:tc>
          <w:tcPr>
            <w:tcW w:w="9576" w:type="dxa"/>
            <w:tcBorders>
              <w:left w:val="nil"/>
              <w:bottom w:val="nil"/>
              <w:right w:val="nil"/>
            </w:tcBorders>
            <w:shd w:val="clear" w:color="auto" w:fill="auto"/>
          </w:tcPr>
          <w:p w14:paraId="41434DDC" w14:textId="77777777" w:rsidR="00365CC9" w:rsidRDefault="00365CC9"/>
        </w:tc>
      </w:tr>
    </w:tbl>
    <w:p w14:paraId="27FB72B9" w14:textId="77777777" w:rsidR="00365CC9" w:rsidRDefault="00365CC9">
      <w:pPr>
        <w:pStyle w:val="NoSpacing"/>
      </w:pPr>
    </w:p>
    <w:p w14:paraId="746CDC39" w14:textId="77777777" w:rsidR="00365CC9" w:rsidRDefault="00C270CB">
      <w:r>
        <w:br w:type="page"/>
      </w:r>
    </w:p>
    <w:p w14:paraId="0F497FAE" w14:textId="77777777" w:rsidR="00365CC9" w:rsidRDefault="00C270CB">
      <w:pPr>
        <w:pStyle w:val="Heading2"/>
      </w:pPr>
      <w:r>
        <w:lastRenderedPageBreak/>
        <w:t>1793 – Make Lab Stations Functional (copy)</w:t>
      </w:r>
    </w:p>
    <w:p w14:paraId="11B3EB30" w14:textId="77777777" w:rsidR="00365CC9" w:rsidRDefault="00365CC9">
      <w:pPr>
        <w:rPr>
          <w:rFonts w:cstheme="minorHAnsi"/>
          <w:b/>
          <w:bCs/>
          <w:color w:val="000000"/>
        </w:rPr>
      </w:pPr>
    </w:p>
    <w:p w14:paraId="3E525406" w14:textId="77777777" w:rsidR="00365CC9" w:rsidRDefault="00C270CB">
      <w:pPr>
        <w:pStyle w:val="NoSpacing"/>
        <w:rPr>
          <w:b/>
        </w:rPr>
      </w:pPr>
      <w:r>
        <w:rPr>
          <w:b/>
        </w:rPr>
        <w:t>Content</w:t>
      </w:r>
    </w:p>
    <w:p w14:paraId="776E3DDF" w14:textId="7BA61857" w:rsidR="00365CC9" w:rsidRDefault="00C270CB">
      <w:pPr>
        <w:pStyle w:val="NoSpacing"/>
      </w:pPr>
      <w:r>
        <w:t xml:space="preserve">Copy of user story </w:t>
      </w:r>
      <w:r>
        <w:fldChar w:fldCharType="begin"/>
      </w:r>
      <w:r>
        <w:instrText>REF _Ref495049159 \h</w:instrText>
      </w:r>
      <w:r>
        <w:fldChar w:fldCharType="end"/>
      </w:r>
      <w:r>
        <w:t>.</w:t>
      </w:r>
    </w:p>
    <w:p w14:paraId="5B489017" w14:textId="77777777" w:rsidR="00365CC9" w:rsidRDefault="00365CC9">
      <w:pPr>
        <w:pStyle w:val="NoSpacing"/>
      </w:pPr>
    </w:p>
    <w:p w14:paraId="09CCBAC5" w14:textId="77777777" w:rsidR="00365CC9" w:rsidRDefault="00C270CB">
      <w:pPr>
        <w:pStyle w:val="NoSpacing"/>
        <w:rPr>
          <w:b/>
        </w:rPr>
      </w:pPr>
      <w:r>
        <w:rPr>
          <w:b/>
        </w:rPr>
        <w:t>Definition of Done</w:t>
      </w:r>
    </w:p>
    <w:p w14:paraId="0E25C713" w14:textId="6CF880E0" w:rsidR="00365CC9" w:rsidRDefault="00C270CB">
      <w:pPr>
        <w:pStyle w:val="NoSpacing"/>
      </w:pPr>
      <w:r>
        <w:t xml:space="preserve">Copy definition of done from user story </w:t>
      </w:r>
      <w:r>
        <w:fldChar w:fldCharType="begin"/>
      </w:r>
      <w:r>
        <w:instrText>REF _Ref495049159 \h</w:instrText>
      </w:r>
      <w:r>
        <w:fldChar w:fldCharType="end"/>
      </w:r>
      <w:r>
        <w:t>.</w:t>
      </w:r>
    </w:p>
    <w:p w14:paraId="5A52DD85" w14:textId="77777777" w:rsidR="00365CC9" w:rsidRDefault="00365CC9">
      <w:pPr>
        <w:rPr>
          <w:rFonts w:cstheme="minorHAnsi"/>
          <w:b/>
          <w:bCs/>
          <w:color w:val="000000"/>
        </w:rPr>
      </w:pPr>
    </w:p>
    <w:p w14:paraId="38092B4E" w14:textId="77777777" w:rsidR="00365CC9" w:rsidRDefault="00C270CB">
      <w:pPr>
        <w:rPr>
          <w:rFonts w:cstheme="minorHAnsi"/>
          <w:b/>
          <w:bCs/>
          <w:color w:val="000000"/>
        </w:rPr>
      </w:pPr>
      <w:r>
        <w:rPr>
          <w:rFonts w:cstheme="minorHAnsi"/>
          <w:b/>
          <w:bCs/>
          <w:color w:val="000000"/>
        </w:rPr>
        <w:t>Notes</w:t>
      </w:r>
    </w:p>
    <w:p w14:paraId="52CF301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C32827" w14:textId="77777777">
        <w:trPr>
          <w:trHeight w:val="224"/>
        </w:trPr>
        <w:tc>
          <w:tcPr>
            <w:tcW w:w="9576" w:type="dxa"/>
            <w:tcBorders>
              <w:left w:val="nil"/>
              <w:bottom w:val="nil"/>
              <w:right w:val="nil"/>
            </w:tcBorders>
            <w:shd w:val="clear" w:color="auto" w:fill="auto"/>
          </w:tcPr>
          <w:p w14:paraId="7173E91E" w14:textId="77777777" w:rsidR="00365CC9" w:rsidRDefault="00365CC9"/>
        </w:tc>
      </w:tr>
    </w:tbl>
    <w:p w14:paraId="07E80436" w14:textId="77777777" w:rsidR="00365CC9" w:rsidRDefault="00365CC9">
      <w:pPr>
        <w:rPr>
          <w:rFonts w:cstheme="minorHAnsi"/>
          <w:color w:val="222222"/>
          <w:shd w:val="clear" w:color="auto" w:fill="FFFFFF"/>
        </w:rPr>
      </w:pPr>
    </w:p>
    <w:p w14:paraId="6AF64D41" w14:textId="77777777" w:rsidR="00365CC9" w:rsidRDefault="00C270CB">
      <w:r>
        <w:br w:type="page"/>
      </w:r>
    </w:p>
    <w:p w14:paraId="05FE94F4" w14:textId="77777777" w:rsidR="00365CC9" w:rsidRDefault="00C270CB">
      <w:pPr>
        <w:pStyle w:val="Heading2"/>
      </w:pPr>
      <w:r>
        <w:lastRenderedPageBreak/>
        <w:t>1794 – Organize Lab (copy)</w:t>
      </w:r>
    </w:p>
    <w:p w14:paraId="12A4FC22" w14:textId="77777777" w:rsidR="00365CC9" w:rsidRDefault="00365CC9">
      <w:pPr>
        <w:rPr>
          <w:rFonts w:cstheme="minorHAnsi"/>
          <w:b/>
          <w:bCs/>
          <w:color w:val="000000"/>
        </w:rPr>
      </w:pPr>
    </w:p>
    <w:p w14:paraId="5E694D43" w14:textId="77777777" w:rsidR="00365CC9" w:rsidRDefault="00C270CB">
      <w:pPr>
        <w:pStyle w:val="NoSpacing"/>
        <w:rPr>
          <w:b/>
        </w:rPr>
      </w:pPr>
      <w:r>
        <w:rPr>
          <w:b/>
        </w:rPr>
        <w:t>Content</w:t>
      </w:r>
    </w:p>
    <w:p w14:paraId="08C5E3ED" w14:textId="77777777" w:rsidR="00365CC9" w:rsidRDefault="00C270CB">
      <w:pPr>
        <w:pStyle w:val="NoSpacing"/>
      </w:pPr>
      <w:r>
        <w:t>Copy of user story 1735 – Organize Lab.</w:t>
      </w:r>
    </w:p>
    <w:p w14:paraId="2AC5B3BF" w14:textId="77777777" w:rsidR="00365CC9" w:rsidRDefault="00365CC9">
      <w:pPr>
        <w:pStyle w:val="NoSpacing"/>
      </w:pPr>
    </w:p>
    <w:p w14:paraId="7D8D6626" w14:textId="77777777" w:rsidR="00365CC9" w:rsidRDefault="00C270CB">
      <w:pPr>
        <w:pStyle w:val="NoSpacing"/>
        <w:rPr>
          <w:b/>
        </w:rPr>
      </w:pPr>
      <w:r>
        <w:rPr>
          <w:b/>
        </w:rPr>
        <w:t>Definition of Done</w:t>
      </w:r>
    </w:p>
    <w:p w14:paraId="3494AFC0" w14:textId="77777777" w:rsidR="00365CC9" w:rsidRDefault="00C270CB">
      <w:pPr>
        <w:pStyle w:val="NoSpacing"/>
      </w:pPr>
      <w:r>
        <w:t>Copy definition of done from user story 1735 – Organize Lab.</w:t>
      </w:r>
    </w:p>
    <w:p w14:paraId="47271A9D"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D99636B" w14:textId="77777777">
        <w:tc>
          <w:tcPr>
            <w:tcW w:w="9576" w:type="dxa"/>
            <w:tcBorders>
              <w:left w:val="nil"/>
              <w:bottom w:val="nil"/>
              <w:right w:val="nil"/>
            </w:tcBorders>
            <w:shd w:val="clear" w:color="auto" w:fill="auto"/>
          </w:tcPr>
          <w:p w14:paraId="4234C5E9" w14:textId="77777777" w:rsidR="00365CC9" w:rsidRDefault="00365CC9">
            <w:pPr>
              <w:pStyle w:val="NoSpacing"/>
            </w:pPr>
          </w:p>
        </w:tc>
      </w:tr>
    </w:tbl>
    <w:p w14:paraId="0087EFAB" w14:textId="77777777" w:rsidR="00365CC9" w:rsidRDefault="00365CC9"/>
    <w:p w14:paraId="7A0226E5" w14:textId="77777777" w:rsidR="00365CC9" w:rsidRDefault="00C270CB">
      <w:r>
        <w:br w:type="page"/>
      </w:r>
    </w:p>
    <w:p w14:paraId="3F9B0CBD" w14:textId="77777777" w:rsidR="00365CC9" w:rsidRDefault="00C270CB">
      <w:pPr>
        <w:pStyle w:val="Heading2"/>
      </w:pPr>
      <w:r>
        <w:lastRenderedPageBreak/>
        <w:t>1795 – Organize Strings on the Ceiling (copy)</w:t>
      </w:r>
    </w:p>
    <w:p w14:paraId="3A44831B" w14:textId="77777777" w:rsidR="00365CC9" w:rsidRDefault="00365CC9">
      <w:pPr>
        <w:rPr>
          <w:rFonts w:cstheme="minorHAnsi"/>
          <w:b/>
          <w:bCs/>
          <w:color w:val="000000"/>
        </w:rPr>
      </w:pPr>
    </w:p>
    <w:p w14:paraId="7166717B" w14:textId="77777777" w:rsidR="00365CC9" w:rsidRDefault="00C270CB">
      <w:pPr>
        <w:pStyle w:val="NoSpacing"/>
        <w:rPr>
          <w:b/>
        </w:rPr>
      </w:pPr>
      <w:r>
        <w:rPr>
          <w:b/>
        </w:rPr>
        <w:t>Content</w:t>
      </w:r>
    </w:p>
    <w:p w14:paraId="021C7140" w14:textId="69AED268" w:rsidR="00365CC9" w:rsidRDefault="00C270CB">
      <w:pPr>
        <w:pStyle w:val="NoSpacing"/>
      </w:pPr>
      <w:r>
        <w:t xml:space="preserve">Copy of user story </w:t>
      </w:r>
      <w:r>
        <w:fldChar w:fldCharType="begin"/>
      </w:r>
      <w:r>
        <w:instrText>REF _Ref495049657 \h</w:instrText>
      </w:r>
      <w:r>
        <w:fldChar w:fldCharType="end"/>
      </w:r>
      <w:r>
        <w:t>.</w:t>
      </w:r>
    </w:p>
    <w:p w14:paraId="18315794" w14:textId="77777777" w:rsidR="00365CC9" w:rsidRDefault="00365CC9">
      <w:pPr>
        <w:pStyle w:val="NoSpacing"/>
      </w:pPr>
    </w:p>
    <w:p w14:paraId="37F98C81" w14:textId="77777777" w:rsidR="00365CC9" w:rsidRDefault="00C270CB">
      <w:pPr>
        <w:pStyle w:val="NoSpacing"/>
        <w:rPr>
          <w:b/>
        </w:rPr>
      </w:pPr>
      <w:r>
        <w:rPr>
          <w:b/>
        </w:rPr>
        <w:t>Definition of Done</w:t>
      </w:r>
    </w:p>
    <w:p w14:paraId="7B900322" w14:textId="6750EE25" w:rsidR="00365CC9" w:rsidRDefault="00C270CB">
      <w:pPr>
        <w:pStyle w:val="NoSpacing"/>
      </w:pPr>
      <w:r>
        <w:t xml:space="preserve">Copy definition of done from user story </w:t>
      </w:r>
      <w:r>
        <w:fldChar w:fldCharType="begin"/>
      </w:r>
      <w:r>
        <w:instrText>REF _Ref495049657 \h</w:instrText>
      </w:r>
      <w:r>
        <w:fldChar w:fldCharType="end"/>
      </w:r>
      <w:r>
        <w:t>.</w:t>
      </w:r>
    </w:p>
    <w:p w14:paraId="5ED51A1F" w14:textId="77777777" w:rsidR="00365CC9" w:rsidRDefault="00365CC9">
      <w:pPr>
        <w:rPr>
          <w:rFonts w:cstheme="minorHAnsi"/>
          <w:b/>
          <w:bCs/>
          <w:color w:val="000000"/>
        </w:rPr>
      </w:pPr>
    </w:p>
    <w:p w14:paraId="30581152" w14:textId="77777777" w:rsidR="00365CC9" w:rsidRDefault="00C270CB">
      <w:pPr>
        <w:rPr>
          <w:rFonts w:cstheme="minorHAnsi"/>
          <w:b/>
          <w:bCs/>
          <w:color w:val="000000"/>
        </w:rPr>
      </w:pPr>
      <w:r>
        <w:rPr>
          <w:rFonts w:cstheme="minorHAnsi"/>
          <w:b/>
          <w:bCs/>
          <w:color w:val="000000"/>
        </w:rPr>
        <w:t>Notes</w:t>
      </w:r>
    </w:p>
    <w:p w14:paraId="3D9D4C8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6DDF84B" w14:textId="77777777">
        <w:trPr>
          <w:trHeight w:val="224"/>
        </w:trPr>
        <w:tc>
          <w:tcPr>
            <w:tcW w:w="9576" w:type="dxa"/>
            <w:tcBorders>
              <w:left w:val="nil"/>
              <w:bottom w:val="nil"/>
              <w:right w:val="nil"/>
            </w:tcBorders>
            <w:shd w:val="clear" w:color="auto" w:fill="auto"/>
          </w:tcPr>
          <w:p w14:paraId="568CE946" w14:textId="77777777" w:rsidR="00365CC9" w:rsidRDefault="00365CC9"/>
        </w:tc>
      </w:tr>
    </w:tbl>
    <w:p w14:paraId="3C8B5B98" w14:textId="77777777" w:rsidR="00365CC9" w:rsidRDefault="00365CC9">
      <w:pPr>
        <w:rPr>
          <w:rFonts w:cstheme="minorHAnsi"/>
          <w:color w:val="222222"/>
          <w:shd w:val="clear" w:color="auto" w:fill="FFFFFF"/>
        </w:rPr>
      </w:pPr>
    </w:p>
    <w:p w14:paraId="4945A3EB" w14:textId="77777777" w:rsidR="00365CC9" w:rsidRDefault="00C270CB">
      <w:r>
        <w:br w:type="page"/>
      </w:r>
    </w:p>
    <w:p w14:paraId="0FAE5613" w14:textId="77777777" w:rsidR="00365CC9" w:rsidRDefault="00C270CB">
      <w:pPr>
        <w:pStyle w:val="Heading2"/>
      </w:pPr>
      <w:r>
        <w:lastRenderedPageBreak/>
        <w:t>1796 – Address Aircraft Construction &amp; Maintenance Logs (copy)</w:t>
      </w:r>
    </w:p>
    <w:p w14:paraId="2E28D95D" w14:textId="77777777" w:rsidR="00365CC9" w:rsidRDefault="00365CC9">
      <w:pPr>
        <w:pStyle w:val="NoSpacing"/>
        <w:rPr>
          <w:b/>
        </w:rPr>
      </w:pPr>
    </w:p>
    <w:p w14:paraId="7027A30B" w14:textId="77777777" w:rsidR="00365CC9" w:rsidRDefault="00C270CB">
      <w:pPr>
        <w:pStyle w:val="NoSpacing"/>
        <w:rPr>
          <w:b/>
        </w:rPr>
      </w:pPr>
      <w:r>
        <w:rPr>
          <w:b/>
        </w:rPr>
        <w:t>Content</w:t>
      </w:r>
    </w:p>
    <w:p w14:paraId="3BA6CA2B" w14:textId="6DABB584" w:rsidR="00365CC9" w:rsidRDefault="00C270CB">
      <w:pPr>
        <w:pStyle w:val="NoSpacing"/>
      </w:pPr>
      <w:r>
        <w:t xml:space="preserve">Copy of user story </w:t>
      </w:r>
      <w:r>
        <w:fldChar w:fldCharType="begin"/>
      </w:r>
      <w:r>
        <w:instrText>REF _Ref495314459 \h</w:instrText>
      </w:r>
      <w:r>
        <w:fldChar w:fldCharType="separate"/>
      </w:r>
      <w:r w:rsidR="00021F1B">
        <w:rPr>
          <w:b/>
          <w:bCs/>
        </w:rPr>
        <w:t>Error! Reference source not found.</w:t>
      </w:r>
      <w:r>
        <w:fldChar w:fldCharType="end"/>
      </w:r>
      <w:r>
        <w:t>.</w:t>
      </w:r>
    </w:p>
    <w:p w14:paraId="08A6A020" w14:textId="77777777" w:rsidR="00365CC9" w:rsidRDefault="00365CC9">
      <w:pPr>
        <w:pStyle w:val="NoSpacing"/>
      </w:pPr>
    </w:p>
    <w:p w14:paraId="7B59B08E" w14:textId="77777777" w:rsidR="00365CC9" w:rsidRDefault="00C270CB">
      <w:pPr>
        <w:pStyle w:val="NoSpacing"/>
        <w:rPr>
          <w:b/>
        </w:rPr>
      </w:pPr>
      <w:r>
        <w:rPr>
          <w:b/>
        </w:rPr>
        <w:t>Definition of Done</w:t>
      </w:r>
    </w:p>
    <w:p w14:paraId="3AD73BFC" w14:textId="39503729" w:rsidR="00365CC9" w:rsidRDefault="00C270CB">
      <w:pPr>
        <w:pStyle w:val="NoSpacing"/>
      </w:pPr>
      <w:r>
        <w:t xml:space="preserve">Copy definition of done from user story </w:t>
      </w:r>
      <w:r>
        <w:fldChar w:fldCharType="begin"/>
      </w:r>
      <w:r>
        <w:instrText>REF _Ref495314459 \h</w:instrText>
      </w:r>
      <w:r>
        <w:fldChar w:fldCharType="separate"/>
      </w:r>
      <w:r w:rsidR="00021F1B">
        <w:rPr>
          <w:b/>
          <w:bCs/>
        </w:rPr>
        <w:t>Error! Reference source not found.</w:t>
      </w:r>
      <w:r>
        <w:fldChar w:fldCharType="end"/>
      </w:r>
      <w:r>
        <w:t>.</w:t>
      </w:r>
    </w:p>
    <w:p w14:paraId="6E250AE3" w14:textId="77777777" w:rsidR="00365CC9" w:rsidRDefault="00365CC9">
      <w:pPr>
        <w:rPr>
          <w:rFonts w:cstheme="minorHAnsi"/>
          <w:b/>
          <w:bCs/>
          <w:color w:val="000000"/>
        </w:rPr>
      </w:pPr>
    </w:p>
    <w:p w14:paraId="1E1F863A" w14:textId="77777777" w:rsidR="00365CC9" w:rsidRDefault="00C270CB">
      <w:pPr>
        <w:rPr>
          <w:rFonts w:cstheme="minorHAnsi"/>
          <w:b/>
          <w:bCs/>
          <w:color w:val="000000"/>
        </w:rPr>
      </w:pPr>
      <w:r>
        <w:rPr>
          <w:rFonts w:cstheme="minorHAnsi"/>
          <w:b/>
          <w:bCs/>
          <w:color w:val="000000"/>
        </w:rPr>
        <w:t>Notes</w:t>
      </w:r>
    </w:p>
    <w:p w14:paraId="3A6D17F1"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26B40EC" w14:textId="77777777">
        <w:trPr>
          <w:trHeight w:val="224"/>
        </w:trPr>
        <w:tc>
          <w:tcPr>
            <w:tcW w:w="9576" w:type="dxa"/>
            <w:tcBorders>
              <w:left w:val="nil"/>
              <w:bottom w:val="nil"/>
              <w:right w:val="nil"/>
            </w:tcBorders>
            <w:shd w:val="clear" w:color="auto" w:fill="auto"/>
          </w:tcPr>
          <w:p w14:paraId="063C4D39" w14:textId="77777777" w:rsidR="00365CC9" w:rsidRDefault="00365CC9"/>
        </w:tc>
      </w:tr>
    </w:tbl>
    <w:p w14:paraId="77A686EE" w14:textId="77777777" w:rsidR="00365CC9" w:rsidRDefault="00365CC9">
      <w:pPr>
        <w:rPr>
          <w:rFonts w:cstheme="minorHAnsi"/>
          <w:color w:val="222222"/>
          <w:shd w:val="clear" w:color="auto" w:fill="FFFFFF"/>
        </w:rPr>
      </w:pPr>
    </w:p>
    <w:p w14:paraId="4A935990" w14:textId="77777777" w:rsidR="00365CC9" w:rsidRDefault="00C270CB">
      <w:r>
        <w:br w:type="page"/>
      </w:r>
    </w:p>
    <w:p w14:paraId="11DFC1F5" w14:textId="77777777" w:rsidR="00365CC9" w:rsidRDefault="00C270CB">
      <w:pPr>
        <w:pStyle w:val="Heading2"/>
      </w:pPr>
      <w:r>
        <w:lastRenderedPageBreak/>
        <w:t>1797 – Drill Propeller</w:t>
      </w:r>
    </w:p>
    <w:p w14:paraId="502082E9" w14:textId="77777777" w:rsidR="00365CC9" w:rsidRDefault="00365CC9">
      <w:pPr>
        <w:pStyle w:val="NoSpacing"/>
        <w:rPr>
          <w:b/>
        </w:rPr>
      </w:pPr>
    </w:p>
    <w:p w14:paraId="0A4AF33F" w14:textId="77777777" w:rsidR="00365CC9" w:rsidRDefault="00C270CB">
      <w:pPr>
        <w:pStyle w:val="NoSpacing"/>
        <w:rPr>
          <w:b/>
        </w:rPr>
      </w:pPr>
      <w:r>
        <w:rPr>
          <w:b/>
        </w:rPr>
        <w:t>Content</w:t>
      </w:r>
    </w:p>
    <w:p w14:paraId="7862801D" w14:textId="77777777" w:rsidR="00365CC9" w:rsidRDefault="00C270CB">
      <w:pPr>
        <w:pStyle w:val="NoSpacing"/>
      </w:pPr>
      <w:r>
        <w:t>As a lab member, I would like to drill out the spare propeller for operation.</w:t>
      </w:r>
    </w:p>
    <w:p w14:paraId="75D9DCA1" w14:textId="77777777" w:rsidR="00365CC9" w:rsidRDefault="00365CC9">
      <w:pPr>
        <w:pStyle w:val="NoSpacing"/>
      </w:pPr>
    </w:p>
    <w:p w14:paraId="41F215AF" w14:textId="77777777" w:rsidR="00365CC9" w:rsidRDefault="00C270CB">
      <w:pPr>
        <w:pStyle w:val="NoSpacing"/>
        <w:rPr>
          <w:b/>
        </w:rPr>
      </w:pPr>
      <w:r>
        <w:rPr>
          <w:b/>
        </w:rPr>
        <w:t>Definition of Done</w:t>
      </w:r>
    </w:p>
    <w:p w14:paraId="7F36A486" w14:textId="77777777" w:rsidR="00365CC9" w:rsidRDefault="00C270CB">
      <w:pPr>
        <w:pStyle w:val="NoSpacing"/>
      </w:pPr>
      <w:r>
        <w:t>[ ] Use the hand drill and special prop drill to drill out the hub for prop #329 so that it can fit on our motor mounts</w:t>
      </w:r>
    </w:p>
    <w:p w14:paraId="6E52B398" w14:textId="77777777" w:rsidR="00365CC9" w:rsidRDefault="00C270CB">
      <w:pPr>
        <w:pStyle w:val="NoSpacing"/>
      </w:pPr>
      <w:r>
        <w:t>[ ] Make sure this prop makes it back out to the MFOC</w:t>
      </w:r>
    </w:p>
    <w:p w14:paraId="75C0C56D" w14:textId="77777777" w:rsidR="00365CC9" w:rsidRDefault="00365CC9">
      <w:pPr>
        <w:rPr>
          <w:rFonts w:cstheme="minorHAnsi"/>
          <w:b/>
          <w:bCs/>
          <w:color w:val="000000"/>
        </w:rPr>
      </w:pPr>
    </w:p>
    <w:p w14:paraId="7F62E67F" w14:textId="77777777" w:rsidR="00365CC9" w:rsidRDefault="00C270CB">
      <w:pPr>
        <w:rPr>
          <w:rFonts w:cstheme="minorHAnsi"/>
          <w:b/>
          <w:bCs/>
          <w:color w:val="000000"/>
        </w:rPr>
      </w:pPr>
      <w:r>
        <w:rPr>
          <w:rFonts w:cstheme="minorHAnsi"/>
          <w:b/>
          <w:bCs/>
          <w:color w:val="000000"/>
        </w:rPr>
        <w:t>Notes</w:t>
      </w:r>
    </w:p>
    <w:p w14:paraId="103198BD"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F7AEE8E" w14:textId="77777777">
        <w:trPr>
          <w:trHeight w:val="224"/>
        </w:trPr>
        <w:tc>
          <w:tcPr>
            <w:tcW w:w="9576" w:type="dxa"/>
            <w:tcBorders>
              <w:left w:val="nil"/>
              <w:bottom w:val="nil"/>
              <w:right w:val="nil"/>
            </w:tcBorders>
            <w:shd w:val="clear" w:color="auto" w:fill="auto"/>
          </w:tcPr>
          <w:p w14:paraId="59BD5536" w14:textId="77777777" w:rsidR="00365CC9" w:rsidRDefault="00365CC9"/>
        </w:tc>
      </w:tr>
    </w:tbl>
    <w:p w14:paraId="3A1E93AE" w14:textId="77777777" w:rsidR="00365CC9" w:rsidRDefault="00365CC9">
      <w:pPr>
        <w:rPr>
          <w:rFonts w:cstheme="minorHAnsi"/>
          <w:color w:val="222222"/>
          <w:shd w:val="clear" w:color="auto" w:fill="FFFFFF"/>
        </w:rPr>
      </w:pPr>
    </w:p>
    <w:p w14:paraId="421448BC" w14:textId="77777777" w:rsidR="00365CC9" w:rsidRDefault="00C270CB">
      <w:pPr>
        <w:rPr>
          <w:rFonts w:cstheme="minorHAnsi"/>
          <w:color w:val="222222"/>
          <w:shd w:val="clear" w:color="auto" w:fill="FFFFFF"/>
        </w:rPr>
      </w:pPr>
      <w:r>
        <w:br w:type="page"/>
      </w:r>
    </w:p>
    <w:p w14:paraId="1F373BED" w14:textId="77777777" w:rsidR="00365CC9" w:rsidRDefault="00C270CB">
      <w:pPr>
        <w:pStyle w:val="Heading2"/>
      </w:pPr>
      <w:r>
        <w:lastRenderedPageBreak/>
        <w:t>1798 – Emergency (Auto) Landing Preparation</w:t>
      </w:r>
    </w:p>
    <w:p w14:paraId="2502AE98" w14:textId="77777777" w:rsidR="00365CC9" w:rsidRDefault="00365CC9">
      <w:pPr>
        <w:pStyle w:val="NoSpacing"/>
        <w:rPr>
          <w:b/>
        </w:rPr>
      </w:pPr>
    </w:p>
    <w:p w14:paraId="72F0B93C" w14:textId="77777777" w:rsidR="00365CC9" w:rsidRDefault="00C270CB">
      <w:pPr>
        <w:pStyle w:val="NoSpacing"/>
        <w:rPr>
          <w:b/>
        </w:rPr>
      </w:pPr>
      <w:r>
        <w:rPr>
          <w:b/>
        </w:rPr>
        <w:t>Content</w:t>
      </w:r>
    </w:p>
    <w:p w14:paraId="17FF1F98" w14:textId="77777777" w:rsidR="00365CC9" w:rsidRDefault="00C270CB">
      <w:pPr>
        <w:pStyle w:val="NoSpacing"/>
      </w:pPr>
      <w:r>
        <w:t>As a fligh test engineer, I would like to make a an easy system for landing the aircraft should the operator in command lose connection to the aircraft.</w:t>
      </w:r>
    </w:p>
    <w:p w14:paraId="316BDA2B" w14:textId="77777777" w:rsidR="00365CC9" w:rsidRDefault="00365CC9">
      <w:pPr>
        <w:pStyle w:val="NoSpacing"/>
      </w:pPr>
    </w:p>
    <w:p w14:paraId="119D7632" w14:textId="77777777" w:rsidR="00365CC9" w:rsidRDefault="00C270CB">
      <w:pPr>
        <w:pStyle w:val="NoSpacing"/>
        <w:rPr>
          <w:b/>
        </w:rPr>
      </w:pPr>
      <w:r>
        <w:rPr>
          <w:b/>
        </w:rPr>
        <w:t>Definition of Done</w:t>
      </w:r>
    </w:p>
    <w:p w14:paraId="60CC1615" w14:textId="77777777" w:rsidR="00365CC9" w:rsidRDefault="00C270CB">
      <w:pPr>
        <w:pStyle w:val="NoSpacing"/>
      </w:pPr>
      <w:r>
        <w:t>[ ] Create a waypoint file that will complete an autonomous landing for our fixed wing aircraft.</w:t>
      </w:r>
    </w:p>
    <w:p w14:paraId="10780D22" w14:textId="77777777" w:rsidR="00365CC9" w:rsidRDefault="00C270CB">
      <w:pPr>
        <w:pStyle w:val="NoSpacing"/>
      </w:pPr>
      <w:r>
        <w:t>[ ] Save this file somewhere (on perforce) that is very easily accessible. This should be somewhere that the GCS operator can access it quickly in the case of an emergency.</w:t>
      </w:r>
    </w:p>
    <w:p w14:paraId="689C7B3C" w14:textId="77777777" w:rsidR="00365CC9" w:rsidRDefault="00C270CB">
      <w:pPr>
        <w:pStyle w:val="NoSpacing"/>
      </w:pPr>
      <w:r>
        <w:t>[ ] Come up with a concept of operations and a standardized operational checklist. Things to think about:</w:t>
      </w:r>
    </w:p>
    <w:p w14:paraId="56309B3D" w14:textId="77777777" w:rsidR="00365CC9" w:rsidRDefault="00C270CB">
      <w:pPr>
        <w:pStyle w:val="NoSpacing"/>
        <w:numPr>
          <w:ilvl w:val="0"/>
          <w:numId w:val="11"/>
        </w:numPr>
      </w:pPr>
      <w:r>
        <w:t>How will this waypoint file be accessed? Will it be pulled up and ready to go before every flight, or will it just be pulled up during an emergency?</w:t>
      </w:r>
    </w:p>
    <w:p w14:paraId="21C06953" w14:textId="77777777" w:rsidR="00365CC9" w:rsidRDefault="00C270CB">
      <w:pPr>
        <w:pStyle w:val="NoSpacing"/>
        <w:numPr>
          <w:ilvl w:val="0"/>
          <w:numId w:val="11"/>
        </w:numPr>
      </w:pPr>
      <w:r>
        <w:t>If the batteries die on the transmitter, should the operator attempt to change the batteries and regain control, or should the emergency landing be immediately initiated?</w:t>
      </w:r>
    </w:p>
    <w:p w14:paraId="6D9559C9" w14:textId="77777777" w:rsidR="00365CC9" w:rsidRDefault="00C270CB">
      <w:pPr>
        <w:pStyle w:val="NoSpacing"/>
      </w:pPr>
      <w:r>
        <w:t>[ ] Write a test card and complete a simulated emergency landing.</w:t>
      </w:r>
    </w:p>
    <w:p w14:paraId="15A25C8C" w14:textId="77777777" w:rsidR="00365CC9" w:rsidRDefault="00C270CB">
      <w:pPr>
        <w:pStyle w:val="NoSpacing"/>
      </w:pPr>
      <w:r>
        <w:t>[ ] Update the aircraft emergency checklist to reflect the necessary steps to complete the autonomous, emergency landing.</w:t>
      </w:r>
    </w:p>
    <w:p w14:paraId="10C52953" w14:textId="77777777" w:rsidR="00365CC9" w:rsidRDefault="00C270CB">
      <w:pPr>
        <w:pStyle w:val="NoSpacing"/>
      </w:pPr>
      <w:r>
        <w:t>[ ] Present this to the group during a lab meeting.</w:t>
      </w:r>
    </w:p>
    <w:p w14:paraId="76CF0D0C" w14:textId="77777777" w:rsidR="00365CC9" w:rsidRDefault="00365CC9">
      <w:pPr>
        <w:rPr>
          <w:rFonts w:cstheme="minorHAnsi"/>
          <w:b/>
          <w:bCs/>
          <w:color w:val="000000"/>
        </w:rPr>
      </w:pPr>
    </w:p>
    <w:p w14:paraId="00347289" w14:textId="77777777" w:rsidR="00365CC9" w:rsidRDefault="00C270CB">
      <w:pPr>
        <w:rPr>
          <w:rFonts w:cstheme="minorHAnsi"/>
          <w:b/>
          <w:bCs/>
          <w:color w:val="000000"/>
        </w:rPr>
      </w:pPr>
      <w:r>
        <w:rPr>
          <w:rFonts w:cstheme="minorHAnsi"/>
          <w:b/>
          <w:bCs/>
          <w:color w:val="000000"/>
        </w:rPr>
        <w:t>Notes</w:t>
      </w:r>
    </w:p>
    <w:p w14:paraId="771A97E8" w14:textId="77777777" w:rsidR="00365CC9" w:rsidRDefault="00C270CB">
      <w:pPr>
        <w:numPr>
          <w:ilvl w:val="0"/>
          <w:numId w:val="2"/>
        </w:numPr>
        <w:textAlignment w:val="baseline"/>
        <w:rPr>
          <w:rFonts w:cs="Arial"/>
          <w:color w:val="000000"/>
        </w:rPr>
      </w:pPr>
      <w:r>
        <w:rPr>
          <w:rFonts w:cs="Arial"/>
          <w:color w:val="000000"/>
        </w:rPr>
        <w:t>The reason this has come up is sometimes the transmitters will suddenly die mid flight. This typically triggers the aircraft to enter a failsafe, causing it to safely RTL. However, the operator needs to be able to regain control of the aircraft in order to land it. If the transmitter battery is switched, as soon as the operator turns the transmitter back on, the aircraft immediately switches into a manual mode at zero throttle, which makes for a scary few seconds until the operator fully regains control. The first time this happened, the operator was caught unaware and the aircraft entered a rapid descent, being recovered barely in time. Another time, the operator switched batteries three straight times, but the transmitter continued to immediately die. This leaves the possibility that the transmitter might never be able to reconnect, so we need some way to bring the aircraft down. If all of this happens at the end of a long flight, that doesn’t leave a lot of aircraft battery time to do much troubleshooting, so the emergency landing needs to be able to be executed quickly. We need a safe, and easy way to reliably land the aircraft without any manual input.</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DCB3C2F" w14:textId="77777777">
        <w:trPr>
          <w:trHeight w:val="224"/>
        </w:trPr>
        <w:tc>
          <w:tcPr>
            <w:tcW w:w="9576" w:type="dxa"/>
            <w:tcBorders>
              <w:left w:val="nil"/>
              <w:bottom w:val="nil"/>
              <w:right w:val="nil"/>
            </w:tcBorders>
            <w:shd w:val="clear" w:color="auto" w:fill="auto"/>
          </w:tcPr>
          <w:p w14:paraId="52428A94" w14:textId="77777777" w:rsidR="00365CC9" w:rsidRDefault="00365CC9"/>
        </w:tc>
      </w:tr>
    </w:tbl>
    <w:p w14:paraId="58D0D0E8" w14:textId="77777777" w:rsidR="00365CC9" w:rsidRDefault="00365CC9">
      <w:pPr>
        <w:rPr>
          <w:rFonts w:cstheme="minorHAnsi"/>
          <w:color w:val="222222"/>
          <w:shd w:val="clear" w:color="auto" w:fill="FFFFFF"/>
        </w:rPr>
      </w:pPr>
    </w:p>
    <w:p w14:paraId="5DEB3B75" w14:textId="77777777" w:rsidR="00365CC9" w:rsidRDefault="00C270CB">
      <w:r>
        <w:br w:type="page"/>
      </w:r>
    </w:p>
    <w:p w14:paraId="2454D5EA" w14:textId="77777777" w:rsidR="00365CC9" w:rsidRDefault="00C270CB">
      <w:pPr>
        <w:pStyle w:val="Heading2"/>
      </w:pPr>
      <w:r>
        <w:lastRenderedPageBreak/>
        <w:t>1799 – Troubleshoot Transmitter A</w:t>
      </w:r>
    </w:p>
    <w:p w14:paraId="659F46C0" w14:textId="77777777" w:rsidR="00365CC9" w:rsidRDefault="00365CC9">
      <w:pPr>
        <w:pStyle w:val="NoSpacing"/>
        <w:rPr>
          <w:b/>
        </w:rPr>
      </w:pPr>
    </w:p>
    <w:p w14:paraId="2A6A1E4D" w14:textId="77777777" w:rsidR="00365CC9" w:rsidRDefault="00C270CB">
      <w:pPr>
        <w:pStyle w:val="NoSpacing"/>
        <w:rPr>
          <w:b/>
        </w:rPr>
      </w:pPr>
      <w:r>
        <w:rPr>
          <w:b/>
        </w:rPr>
        <w:t>Content</w:t>
      </w:r>
    </w:p>
    <w:p w14:paraId="44192EB0" w14:textId="77777777" w:rsidR="00365CC9" w:rsidRDefault="00C270CB">
      <w:pPr>
        <w:pStyle w:val="NoSpacing"/>
      </w:pPr>
      <w:r>
        <w:t>As a fligh test engineer, I would like to troubleshoot the power problems with Transmitter A.</w:t>
      </w:r>
    </w:p>
    <w:p w14:paraId="1520F10E" w14:textId="77777777" w:rsidR="00365CC9" w:rsidRDefault="00365CC9">
      <w:pPr>
        <w:pStyle w:val="NoSpacing"/>
      </w:pPr>
    </w:p>
    <w:p w14:paraId="2BCC54C5" w14:textId="77777777" w:rsidR="00365CC9" w:rsidRDefault="00C270CB">
      <w:pPr>
        <w:pStyle w:val="NoSpacing"/>
        <w:rPr>
          <w:b/>
        </w:rPr>
      </w:pPr>
      <w:r>
        <w:rPr>
          <w:b/>
        </w:rPr>
        <w:t>Definition of Done</w:t>
      </w:r>
    </w:p>
    <w:p w14:paraId="58DCC343" w14:textId="77777777" w:rsidR="00365CC9" w:rsidRDefault="00C270CB">
      <w:pPr>
        <w:pStyle w:val="NoSpacing"/>
      </w:pPr>
      <w:r>
        <w:t>[ ] Determine why the transmitter was burning through batteries at an unreasonable rate</w:t>
      </w:r>
    </w:p>
    <w:p w14:paraId="283BB5F0" w14:textId="77777777" w:rsidR="00365CC9" w:rsidRDefault="00C270CB">
      <w:pPr>
        <w:pStyle w:val="NoSpacing"/>
        <w:numPr>
          <w:ilvl w:val="0"/>
          <w:numId w:val="12"/>
        </w:numPr>
      </w:pPr>
      <w:r>
        <w:t>It got to the point where batteries that were taken out of other transmitters, full, wouldn’t even turn on transmitter A</w:t>
      </w:r>
    </w:p>
    <w:p w14:paraId="15BF6E70" w14:textId="77777777" w:rsidR="00365CC9" w:rsidRDefault="00C270CB">
      <w:pPr>
        <w:pStyle w:val="NoSpacing"/>
      </w:pPr>
      <w:r>
        <w:t>[ ] Try to fix the problem if possible.</w:t>
      </w:r>
    </w:p>
    <w:p w14:paraId="6BFC85A4" w14:textId="77777777" w:rsidR="00365CC9" w:rsidRDefault="00C270CB">
      <w:pPr>
        <w:pStyle w:val="NoSpacing"/>
        <w:numPr>
          <w:ilvl w:val="0"/>
          <w:numId w:val="12"/>
        </w:numPr>
      </w:pPr>
      <w:r>
        <w:t>If it proves too difficult then we will retire the transmitter, so all the models should be transferred to another transmitter</w:t>
      </w:r>
    </w:p>
    <w:p w14:paraId="519FE54E" w14:textId="77777777" w:rsidR="00365CC9" w:rsidRDefault="00C270CB">
      <w:pPr>
        <w:pStyle w:val="NoSpacing"/>
        <w:numPr>
          <w:ilvl w:val="0"/>
          <w:numId w:val="12"/>
        </w:numPr>
      </w:pPr>
      <w:r>
        <w:t>Make sure any transmitter assignment changes are reflected here: \FlightOperations\UAS\CommonDocuments\Transmitters\TransmitterNotes.docx</w:t>
      </w:r>
    </w:p>
    <w:p w14:paraId="7E2CBD92" w14:textId="77777777" w:rsidR="00365CC9" w:rsidRDefault="00365CC9">
      <w:pPr>
        <w:rPr>
          <w:rFonts w:cstheme="minorHAnsi"/>
          <w:b/>
          <w:bCs/>
          <w:color w:val="000000"/>
        </w:rPr>
      </w:pPr>
    </w:p>
    <w:p w14:paraId="15717AE2" w14:textId="77777777" w:rsidR="00365CC9" w:rsidRDefault="00C270CB">
      <w:pPr>
        <w:rPr>
          <w:rFonts w:cstheme="minorHAnsi"/>
          <w:b/>
          <w:bCs/>
          <w:color w:val="000000"/>
        </w:rPr>
      </w:pPr>
      <w:r>
        <w:rPr>
          <w:rFonts w:cstheme="minorHAnsi"/>
          <w:b/>
          <w:bCs/>
          <w:color w:val="000000"/>
        </w:rPr>
        <w:t>Notes</w:t>
      </w:r>
    </w:p>
    <w:p w14:paraId="3D83F8D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EFF907" w14:textId="77777777">
        <w:trPr>
          <w:trHeight w:val="224"/>
        </w:trPr>
        <w:tc>
          <w:tcPr>
            <w:tcW w:w="9576" w:type="dxa"/>
            <w:tcBorders>
              <w:left w:val="nil"/>
              <w:bottom w:val="nil"/>
              <w:right w:val="nil"/>
            </w:tcBorders>
            <w:shd w:val="clear" w:color="auto" w:fill="auto"/>
          </w:tcPr>
          <w:p w14:paraId="0AEED1B6" w14:textId="77777777" w:rsidR="00365CC9" w:rsidRDefault="00365CC9"/>
        </w:tc>
      </w:tr>
    </w:tbl>
    <w:p w14:paraId="3F314714" w14:textId="77777777" w:rsidR="00365CC9" w:rsidRDefault="00365CC9">
      <w:pPr>
        <w:rPr>
          <w:rFonts w:cstheme="minorHAnsi"/>
          <w:color w:val="222222"/>
          <w:shd w:val="clear" w:color="auto" w:fill="FFFFFF"/>
        </w:rPr>
      </w:pPr>
    </w:p>
    <w:p w14:paraId="60809352" w14:textId="77777777" w:rsidR="00365CC9" w:rsidRDefault="00C270CB">
      <w:r>
        <w:br w:type="page"/>
      </w:r>
    </w:p>
    <w:p w14:paraId="3FA08E73" w14:textId="77777777" w:rsidR="00365CC9" w:rsidRDefault="00C270CB">
      <w:pPr>
        <w:pStyle w:val="Heading2"/>
      </w:pPr>
      <w:r>
        <w:lastRenderedPageBreak/>
        <w:t>1800 – Change Excelsior Transmitter</w:t>
      </w:r>
    </w:p>
    <w:p w14:paraId="0D85AD91" w14:textId="77777777" w:rsidR="00365CC9" w:rsidRDefault="00365CC9">
      <w:pPr>
        <w:pStyle w:val="NoSpacing"/>
        <w:rPr>
          <w:b/>
        </w:rPr>
      </w:pPr>
    </w:p>
    <w:p w14:paraId="5C605AB5" w14:textId="77777777" w:rsidR="00365CC9" w:rsidRDefault="00C270CB">
      <w:pPr>
        <w:pStyle w:val="NoSpacing"/>
        <w:rPr>
          <w:b/>
        </w:rPr>
      </w:pPr>
      <w:r>
        <w:rPr>
          <w:b/>
        </w:rPr>
        <w:t>Content</w:t>
      </w:r>
    </w:p>
    <w:p w14:paraId="7784B315" w14:textId="77777777" w:rsidR="00365CC9" w:rsidRDefault="00C270CB">
      <w:pPr>
        <w:pStyle w:val="NoSpacing"/>
      </w:pPr>
      <w:r>
        <w:t>As a lab member, I would like to move Excelsior to a new transmitter.</w:t>
      </w:r>
    </w:p>
    <w:p w14:paraId="38D72AF5" w14:textId="77777777" w:rsidR="00365CC9" w:rsidRDefault="00365CC9">
      <w:pPr>
        <w:pStyle w:val="NoSpacing"/>
      </w:pPr>
    </w:p>
    <w:p w14:paraId="3197DC6F" w14:textId="77777777" w:rsidR="00365CC9" w:rsidRDefault="00C270CB">
      <w:pPr>
        <w:pStyle w:val="NoSpacing"/>
        <w:rPr>
          <w:b/>
        </w:rPr>
      </w:pPr>
      <w:r>
        <w:rPr>
          <w:b/>
        </w:rPr>
        <w:t>Definition of Done</w:t>
      </w:r>
    </w:p>
    <w:p w14:paraId="29F06997" w14:textId="77777777" w:rsidR="00365CC9" w:rsidRDefault="00C270CB">
      <w:pPr>
        <w:pStyle w:val="NoSpacing"/>
      </w:pPr>
      <w:r>
        <w:t>[ ] Copy Excelsior’s settings over to a new TGY-i10 transmitter</w:t>
      </w:r>
    </w:p>
    <w:p w14:paraId="070F827A" w14:textId="77777777" w:rsidR="00365CC9" w:rsidRDefault="00C270CB">
      <w:pPr>
        <w:pStyle w:val="NoSpacing"/>
      </w:pPr>
      <w:r>
        <w:t>[ ] Copy over the trim settings to the new transmitter</w:t>
      </w:r>
    </w:p>
    <w:p w14:paraId="790D33C5" w14:textId="77777777" w:rsidR="00365CC9" w:rsidRDefault="00C270CB">
      <w:pPr>
        <w:pStyle w:val="NoSpacing"/>
      </w:pPr>
      <w:r>
        <w:t>[ ] Update the transmitter notes to reflect change: \FlightOperations\UAS\CommonDocuments\Transmitters\TransmitterNotes.docx</w:t>
      </w:r>
    </w:p>
    <w:p w14:paraId="0A880847" w14:textId="77777777" w:rsidR="00365CC9" w:rsidRDefault="00365CC9">
      <w:pPr>
        <w:rPr>
          <w:rFonts w:cstheme="minorHAnsi"/>
          <w:b/>
          <w:bCs/>
          <w:color w:val="000000"/>
        </w:rPr>
      </w:pPr>
    </w:p>
    <w:p w14:paraId="1FB23B13" w14:textId="77777777" w:rsidR="00365CC9" w:rsidRDefault="00C270CB">
      <w:pPr>
        <w:rPr>
          <w:rFonts w:cstheme="minorHAnsi"/>
          <w:b/>
          <w:bCs/>
          <w:color w:val="000000"/>
        </w:rPr>
      </w:pPr>
      <w:r>
        <w:rPr>
          <w:rFonts w:cstheme="minorHAnsi"/>
          <w:b/>
          <w:bCs/>
          <w:color w:val="000000"/>
        </w:rPr>
        <w:t>Notes</w:t>
      </w:r>
    </w:p>
    <w:p w14:paraId="139112FC" w14:textId="77777777" w:rsidR="00365CC9" w:rsidRDefault="00C270CB">
      <w:pPr>
        <w:numPr>
          <w:ilvl w:val="0"/>
          <w:numId w:val="2"/>
        </w:numPr>
        <w:textAlignment w:val="baseline"/>
        <w:rPr>
          <w:rFonts w:cs="Arial"/>
          <w:color w:val="000000"/>
        </w:rPr>
      </w:pPr>
      <w:r>
        <w:rPr>
          <w:rFonts w:cs="Arial"/>
          <w:color w:val="000000"/>
        </w:rPr>
        <w:t>Ask Hannah for assistance</w:t>
      </w:r>
    </w:p>
    <w:p w14:paraId="3F92012C" w14:textId="77777777" w:rsidR="00365CC9" w:rsidRDefault="00C270CB">
      <w:pPr>
        <w:numPr>
          <w:ilvl w:val="0"/>
          <w:numId w:val="2"/>
        </w:numPr>
        <w:textAlignment w:val="baseline"/>
        <w:rPr>
          <w:rFonts w:cs="Arial"/>
          <w:color w:val="000000"/>
        </w:rPr>
      </w:pPr>
      <w:r>
        <w:rPr>
          <w:rFonts w:cs="Arial"/>
          <w:color w:val="000000"/>
        </w:rPr>
        <w:t>Transmitter L has a loose throttle/rudder stick</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83F9C5E" w14:textId="77777777">
        <w:trPr>
          <w:trHeight w:val="224"/>
        </w:trPr>
        <w:tc>
          <w:tcPr>
            <w:tcW w:w="9576" w:type="dxa"/>
            <w:tcBorders>
              <w:left w:val="nil"/>
              <w:bottom w:val="nil"/>
              <w:right w:val="nil"/>
            </w:tcBorders>
            <w:shd w:val="clear" w:color="auto" w:fill="auto"/>
          </w:tcPr>
          <w:p w14:paraId="5F43D497" w14:textId="77777777" w:rsidR="00365CC9" w:rsidRDefault="00365CC9"/>
        </w:tc>
      </w:tr>
    </w:tbl>
    <w:p w14:paraId="4B5E911F" w14:textId="77777777" w:rsidR="00365CC9" w:rsidRDefault="00365CC9">
      <w:pPr>
        <w:rPr>
          <w:rFonts w:cstheme="minorHAnsi"/>
          <w:color w:val="222222"/>
          <w:shd w:val="clear" w:color="auto" w:fill="FFFFFF"/>
        </w:rPr>
      </w:pPr>
    </w:p>
    <w:p w14:paraId="05F23D57" w14:textId="77777777" w:rsidR="00365CC9" w:rsidRDefault="00C270CB">
      <w:r>
        <w:br w:type="page"/>
      </w:r>
    </w:p>
    <w:p w14:paraId="3927D55F" w14:textId="77777777" w:rsidR="00365CC9" w:rsidRDefault="00C270CB">
      <w:pPr>
        <w:pStyle w:val="Heading2"/>
        <w:tabs>
          <w:tab w:val="left" w:pos="720"/>
        </w:tabs>
      </w:pPr>
      <w:r>
        <w:lastRenderedPageBreak/>
        <w:t>1801 – Mission Planner Familiarization (Copy)</w:t>
      </w:r>
    </w:p>
    <w:p w14:paraId="48318224" w14:textId="77777777" w:rsidR="00365CC9" w:rsidRDefault="00365CC9">
      <w:pPr>
        <w:rPr>
          <w:rFonts w:eastAsia="Times New Roman"/>
        </w:rPr>
      </w:pPr>
    </w:p>
    <w:p w14:paraId="2E5A76BF" w14:textId="77777777" w:rsidR="00365CC9" w:rsidRDefault="00C270CB">
      <w:r>
        <w:rPr>
          <w:rFonts w:cstheme="minorHAnsi"/>
          <w:b/>
          <w:bCs/>
          <w:color w:val="000000"/>
        </w:rPr>
        <w:t>Content</w:t>
      </w:r>
    </w:p>
    <w:p w14:paraId="5F8A44CB" w14:textId="77777777" w:rsidR="00365CC9" w:rsidRDefault="00C270CB">
      <w:r>
        <w:t>Copy of user story 638 – Mission Planner Familiarization (Position 1)</w:t>
      </w:r>
    </w:p>
    <w:p w14:paraId="567DFD8E" w14:textId="77777777" w:rsidR="00365CC9" w:rsidRDefault="00C270CB">
      <w:pPr>
        <w:pStyle w:val="NoSpacing"/>
      </w:pPr>
      <w:r>
        <w:rPr>
          <w:b/>
        </w:rPr>
        <w:t>Definition of Done</w:t>
      </w:r>
    </w:p>
    <w:p w14:paraId="3A751A4F" w14:textId="77777777" w:rsidR="00365CC9" w:rsidRDefault="00C270CB">
      <w:pPr>
        <w:pStyle w:val="NoSpacing"/>
      </w:pPr>
      <w:r>
        <w:t>Copy definition of done from user story 638 – Mission Planner Familiarization (Position 1).</w:t>
      </w:r>
    </w:p>
    <w:p w14:paraId="397F2DDA" w14:textId="77777777" w:rsidR="00365CC9" w:rsidRDefault="00365CC9">
      <w:pPr>
        <w:rPr>
          <w:rFonts w:cstheme="minorHAnsi"/>
          <w:b/>
          <w:bCs/>
          <w:color w:val="000000"/>
        </w:rPr>
      </w:pPr>
    </w:p>
    <w:p w14:paraId="5F0EE646" w14:textId="77777777" w:rsidR="00365CC9" w:rsidRDefault="00C270CB">
      <w:r>
        <w:rPr>
          <w:rFonts w:cstheme="minorHAnsi"/>
          <w:b/>
          <w:bCs/>
          <w:color w:val="000000"/>
        </w:rPr>
        <w:t>Notes</w:t>
      </w:r>
    </w:p>
    <w:p w14:paraId="59A502B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7241015" w14:textId="77777777">
        <w:trPr>
          <w:trHeight w:val="224"/>
        </w:trPr>
        <w:tc>
          <w:tcPr>
            <w:tcW w:w="9576" w:type="dxa"/>
            <w:tcBorders>
              <w:left w:val="nil"/>
              <w:bottom w:val="nil"/>
              <w:right w:val="nil"/>
            </w:tcBorders>
            <w:shd w:val="clear" w:color="auto" w:fill="auto"/>
          </w:tcPr>
          <w:p w14:paraId="2A6606EA" w14:textId="77777777" w:rsidR="00365CC9" w:rsidRDefault="00365CC9"/>
        </w:tc>
      </w:tr>
    </w:tbl>
    <w:p w14:paraId="2D89BDA3" w14:textId="77777777" w:rsidR="00365CC9" w:rsidRDefault="00365CC9">
      <w:pPr>
        <w:rPr>
          <w:rFonts w:cstheme="minorHAnsi"/>
          <w:color w:val="222222"/>
          <w:shd w:val="clear" w:color="auto" w:fill="FFFFFF"/>
        </w:rPr>
      </w:pPr>
    </w:p>
    <w:p w14:paraId="183CDF0C" w14:textId="77777777" w:rsidR="00365CC9" w:rsidRDefault="00C270CB">
      <w:r>
        <w:br w:type="page"/>
      </w:r>
    </w:p>
    <w:p w14:paraId="7245981D" w14:textId="77777777" w:rsidR="00365CC9" w:rsidRDefault="00C270CB">
      <w:pPr>
        <w:pStyle w:val="Heading2"/>
      </w:pPr>
      <w:r>
        <w:lastRenderedPageBreak/>
        <w:t>1802 – Aircraft Part Familiarization (Copy)</w:t>
      </w:r>
    </w:p>
    <w:p w14:paraId="72E978AF" w14:textId="77777777" w:rsidR="00365CC9" w:rsidRDefault="00365CC9">
      <w:pPr>
        <w:rPr>
          <w:rFonts w:eastAsia="Times New Roman"/>
        </w:rPr>
      </w:pPr>
    </w:p>
    <w:p w14:paraId="01C7BE00" w14:textId="77777777" w:rsidR="00365CC9" w:rsidRDefault="00C270CB">
      <w:r>
        <w:rPr>
          <w:rFonts w:cstheme="minorHAnsi"/>
          <w:b/>
          <w:bCs/>
          <w:color w:val="000000"/>
        </w:rPr>
        <w:t>Content</w:t>
      </w:r>
    </w:p>
    <w:p w14:paraId="66D0B32E" w14:textId="77777777" w:rsidR="00365CC9" w:rsidRDefault="00C270CB">
      <w:pPr>
        <w:pStyle w:val="NoSpacing"/>
      </w:pPr>
      <w:r>
        <w:t xml:space="preserve">Copy of user story </w:t>
      </w:r>
      <w:bookmarkStart w:id="32" w:name="__DdeLink__67641_445775786"/>
      <w:bookmarkEnd w:id="32"/>
      <w:r>
        <w:t>1079 – Aircraft Part Familiarization</w:t>
      </w:r>
    </w:p>
    <w:p w14:paraId="6F76D9DB" w14:textId="77777777" w:rsidR="00365CC9" w:rsidRDefault="00365CC9">
      <w:pPr>
        <w:pStyle w:val="NoSpacing"/>
      </w:pPr>
    </w:p>
    <w:p w14:paraId="3D9097DA" w14:textId="77777777" w:rsidR="00365CC9" w:rsidRDefault="00C270CB">
      <w:pPr>
        <w:pStyle w:val="NoSpacing"/>
      </w:pPr>
      <w:r>
        <w:rPr>
          <w:b/>
        </w:rPr>
        <w:t>Definition of Done</w:t>
      </w:r>
    </w:p>
    <w:p w14:paraId="6F1E523F" w14:textId="77777777" w:rsidR="00365CC9" w:rsidRDefault="00C270CB">
      <w:pPr>
        <w:pStyle w:val="NoSpacing"/>
      </w:pPr>
      <w:r>
        <w:t>Copy definition of done from user story 1079 – Aircraft Part Familiarization.</w:t>
      </w:r>
    </w:p>
    <w:p w14:paraId="794622BC" w14:textId="77777777" w:rsidR="00365CC9" w:rsidRDefault="00365CC9">
      <w:pPr>
        <w:rPr>
          <w:rFonts w:cstheme="minorHAnsi"/>
          <w:b/>
          <w:bCs/>
          <w:color w:val="000000"/>
        </w:rPr>
      </w:pPr>
    </w:p>
    <w:p w14:paraId="12AF7D36" w14:textId="77777777" w:rsidR="00365CC9" w:rsidRDefault="00C270CB">
      <w:r>
        <w:rPr>
          <w:rFonts w:cstheme="minorHAnsi"/>
          <w:b/>
          <w:bCs/>
          <w:color w:val="000000"/>
        </w:rPr>
        <w:t>Notes</w:t>
      </w:r>
    </w:p>
    <w:p w14:paraId="71633E4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57E6D00" w14:textId="77777777">
        <w:trPr>
          <w:trHeight w:val="224"/>
        </w:trPr>
        <w:tc>
          <w:tcPr>
            <w:tcW w:w="9576" w:type="dxa"/>
            <w:tcBorders>
              <w:left w:val="nil"/>
              <w:bottom w:val="nil"/>
              <w:right w:val="nil"/>
            </w:tcBorders>
            <w:shd w:val="clear" w:color="auto" w:fill="auto"/>
          </w:tcPr>
          <w:p w14:paraId="07593CCE" w14:textId="77777777" w:rsidR="00365CC9" w:rsidRDefault="00365CC9"/>
        </w:tc>
      </w:tr>
    </w:tbl>
    <w:p w14:paraId="5E285B63" w14:textId="77777777" w:rsidR="00365CC9" w:rsidRDefault="00365CC9">
      <w:pPr>
        <w:rPr>
          <w:rFonts w:cstheme="minorHAnsi"/>
          <w:color w:val="222222"/>
          <w:shd w:val="clear" w:color="auto" w:fill="FFFFFF"/>
        </w:rPr>
      </w:pPr>
    </w:p>
    <w:p w14:paraId="4D46BC41" w14:textId="77777777" w:rsidR="00365CC9" w:rsidRDefault="00365CC9">
      <w:pPr>
        <w:pStyle w:val="NoSpacing"/>
      </w:pPr>
    </w:p>
    <w:p w14:paraId="2DB0FAE8" w14:textId="77777777" w:rsidR="00365CC9" w:rsidRDefault="00C270CB">
      <w:r>
        <w:br w:type="page"/>
      </w:r>
    </w:p>
    <w:p w14:paraId="79966255" w14:textId="77777777" w:rsidR="00365CC9" w:rsidRDefault="00C270CB">
      <w:pPr>
        <w:pStyle w:val="Heading2"/>
      </w:pPr>
      <w:r>
        <w:lastRenderedPageBreak/>
        <w:t>1803 – COA Renewal</w:t>
      </w:r>
    </w:p>
    <w:p w14:paraId="19473EBB" w14:textId="77777777" w:rsidR="00365CC9" w:rsidRDefault="00365CC9">
      <w:pPr>
        <w:rPr>
          <w:rFonts w:eastAsia="Times New Roman"/>
        </w:rPr>
      </w:pPr>
    </w:p>
    <w:p w14:paraId="5D3E5C7B" w14:textId="77777777" w:rsidR="00365CC9" w:rsidRDefault="00C270CB">
      <w:r>
        <w:rPr>
          <w:rFonts w:cstheme="minorHAnsi"/>
          <w:b/>
          <w:bCs/>
          <w:color w:val="000000"/>
        </w:rPr>
        <w:t>Content</w:t>
      </w:r>
    </w:p>
    <w:p w14:paraId="3C6EBEA3" w14:textId="77777777" w:rsidR="00365CC9" w:rsidRDefault="00C270CB">
      <w:pPr>
        <w:pStyle w:val="NoSpacing"/>
      </w:pPr>
      <w:r>
        <w:t>As flight operations director, I would like to renew AFSL’s COA.</w:t>
      </w:r>
    </w:p>
    <w:p w14:paraId="7F9458E4" w14:textId="77777777" w:rsidR="00365CC9" w:rsidRDefault="00365CC9">
      <w:pPr>
        <w:pStyle w:val="NoSpacing"/>
      </w:pPr>
    </w:p>
    <w:p w14:paraId="79230F52" w14:textId="77777777" w:rsidR="00365CC9" w:rsidRDefault="00C270CB">
      <w:pPr>
        <w:pStyle w:val="NoSpacing"/>
      </w:pPr>
      <w:r>
        <w:rPr>
          <w:b/>
        </w:rPr>
        <w:t>Definition of Done</w:t>
      </w:r>
    </w:p>
    <w:p w14:paraId="510FBD97" w14:textId="77777777" w:rsidR="00365CC9" w:rsidRDefault="00C270CB">
      <w:pPr>
        <w:pStyle w:val="NoSpacing"/>
      </w:pPr>
      <w:r>
        <w:t>[ ] Look into what it would take to renew the COA for the lab.</w:t>
      </w:r>
    </w:p>
    <w:p w14:paraId="63E92CFC" w14:textId="77777777" w:rsidR="00365CC9" w:rsidRDefault="00C270CB">
      <w:pPr>
        <w:pStyle w:val="NoSpacing"/>
      </w:pPr>
      <w:r>
        <w:t>[ ] Renew it.</w:t>
      </w:r>
    </w:p>
    <w:p w14:paraId="036FA54E" w14:textId="77777777" w:rsidR="00365CC9" w:rsidRDefault="00C270CB">
      <w:pPr>
        <w:pStyle w:val="NoSpacing"/>
      </w:pPr>
      <w:r>
        <w:t>[ ] Document all the renewal documents on P4V.</w:t>
      </w:r>
    </w:p>
    <w:p w14:paraId="6D254812" w14:textId="77777777" w:rsidR="00365CC9" w:rsidRDefault="00365CC9">
      <w:pPr>
        <w:rPr>
          <w:rFonts w:cstheme="minorHAnsi"/>
          <w:b/>
          <w:bCs/>
          <w:color w:val="000000"/>
        </w:rPr>
      </w:pPr>
    </w:p>
    <w:p w14:paraId="4A4AD738" w14:textId="77777777" w:rsidR="00365CC9" w:rsidRDefault="00C270CB">
      <w:r>
        <w:rPr>
          <w:rFonts w:cstheme="minorHAnsi"/>
          <w:b/>
          <w:bCs/>
          <w:color w:val="000000"/>
        </w:rPr>
        <w:t>Notes</w:t>
      </w:r>
    </w:p>
    <w:p w14:paraId="342F62C6" w14:textId="77777777" w:rsidR="00365CC9" w:rsidRDefault="00C270CB">
      <w:pPr>
        <w:numPr>
          <w:ilvl w:val="0"/>
          <w:numId w:val="5"/>
        </w:numPr>
        <w:textAlignment w:val="baseline"/>
        <w:rPr>
          <w:rFonts w:cs="Arial"/>
          <w:color w:val="000000"/>
        </w:rPr>
      </w:pPr>
      <w:r>
        <w:br w:type="page"/>
      </w:r>
    </w:p>
    <w:p w14:paraId="18ED2132" w14:textId="77777777" w:rsidR="00365CC9" w:rsidRDefault="00C270CB">
      <w:pPr>
        <w:pStyle w:val="Heading2"/>
        <w:rPr>
          <w:caps/>
        </w:rPr>
      </w:pPr>
      <w:r>
        <w:lastRenderedPageBreak/>
        <w:t>1804 – TRAPIS Payload Familiarization (copy)</w:t>
      </w:r>
    </w:p>
    <w:p w14:paraId="5C1F37C8" w14:textId="77777777" w:rsidR="00365CC9" w:rsidRDefault="00365CC9">
      <w:pPr>
        <w:rPr>
          <w:rFonts w:cstheme="minorHAnsi"/>
          <w:b/>
          <w:bCs/>
          <w:color w:val="000000"/>
        </w:rPr>
      </w:pPr>
    </w:p>
    <w:p w14:paraId="34ABCB79" w14:textId="77777777" w:rsidR="00365CC9" w:rsidRDefault="00C270CB">
      <w:pPr>
        <w:pStyle w:val="NoSpacing"/>
        <w:rPr>
          <w:b/>
        </w:rPr>
      </w:pPr>
      <w:r>
        <w:rPr>
          <w:b/>
        </w:rPr>
        <w:t>Content</w:t>
      </w:r>
    </w:p>
    <w:p w14:paraId="3DA9B64D" w14:textId="77777777" w:rsidR="00365CC9" w:rsidRDefault="00C270CB">
      <w:pPr>
        <w:pStyle w:val="NoSpacing"/>
      </w:pPr>
      <w:r>
        <w:t>Copy of user story 1741 – TRAPIS Payload Familiarization.</w:t>
      </w:r>
    </w:p>
    <w:p w14:paraId="32C37D8B" w14:textId="77777777" w:rsidR="00365CC9" w:rsidRDefault="00365CC9">
      <w:pPr>
        <w:pStyle w:val="NoSpacing"/>
      </w:pPr>
    </w:p>
    <w:p w14:paraId="10B4019C" w14:textId="77777777" w:rsidR="00365CC9" w:rsidRDefault="00C270CB">
      <w:pPr>
        <w:pStyle w:val="NoSpacing"/>
        <w:rPr>
          <w:b/>
        </w:rPr>
      </w:pPr>
      <w:r>
        <w:rPr>
          <w:b/>
        </w:rPr>
        <w:t>Definition of Done</w:t>
      </w:r>
    </w:p>
    <w:p w14:paraId="64AE756B" w14:textId="77777777" w:rsidR="00365CC9" w:rsidRDefault="00C270CB">
      <w:pPr>
        <w:pStyle w:val="NoSpacing"/>
      </w:pPr>
      <w:r>
        <w:t>Copy definition of done from user story 1741 – TRAPIS Payload Familiarization .</w:t>
      </w:r>
    </w:p>
    <w:p w14:paraId="13DB691C" w14:textId="77777777" w:rsidR="00365CC9" w:rsidRDefault="00365CC9">
      <w:pPr>
        <w:rPr>
          <w:rFonts w:cstheme="minorHAnsi"/>
          <w:b/>
          <w:bCs/>
          <w:color w:val="000000"/>
        </w:rPr>
      </w:pPr>
    </w:p>
    <w:p w14:paraId="635C057A" w14:textId="77777777" w:rsidR="00365CC9" w:rsidRDefault="00C270CB">
      <w:pPr>
        <w:rPr>
          <w:rFonts w:cstheme="minorHAnsi"/>
          <w:b/>
          <w:bCs/>
          <w:color w:val="000000"/>
        </w:rPr>
      </w:pPr>
      <w:r>
        <w:rPr>
          <w:rFonts w:cstheme="minorHAnsi"/>
          <w:b/>
          <w:bCs/>
          <w:color w:val="000000"/>
        </w:rPr>
        <w:t>Notes</w:t>
      </w:r>
    </w:p>
    <w:p w14:paraId="5C4AFCE6" w14:textId="77777777" w:rsidR="00365CC9" w:rsidRDefault="00365CC9"/>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8B82DA" w14:textId="77777777">
        <w:trPr>
          <w:trHeight w:val="224"/>
        </w:trPr>
        <w:tc>
          <w:tcPr>
            <w:tcW w:w="9576" w:type="dxa"/>
            <w:tcBorders>
              <w:left w:val="nil"/>
              <w:bottom w:val="nil"/>
              <w:right w:val="nil"/>
            </w:tcBorders>
            <w:shd w:val="clear" w:color="auto" w:fill="auto"/>
          </w:tcPr>
          <w:p w14:paraId="43D4ECC1" w14:textId="77777777" w:rsidR="00365CC9" w:rsidRDefault="00365CC9"/>
        </w:tc>
      </w:tr>
    </w:tbl>
    <w:p w14:paraId="3527BDC3" w14:textId="77777777" w:rsidR="00365CC9" w:rsidRDefault="00365CC9">
      <w:pPr>
        <w:rPr>
          <w:rFonts w:cstheme="minorHAnsi"/>
          <w:color w:val="222222"/>
          <w:shd w:val="clear" w:color="auto" w:fill="FFFFFF"/>
        </w:rPr>
      </w:pPr>
    </w:p>
    <w:p w14:paraId="50A7B024" w14:textId="77777777" w:rsidR="00365CC9" w:rsidRDefault="00C270CB">
      <w:pPr>
        <w:rPr>
          <w:rFonts w:cstheme="minorHAnsi"/>
          <w:color w:val="222222"/>
          <w:shd w:val="clear" w:color="auto" w:fill="FFFFFF"/>
        </w:rPr>
      </w:pPr>
      <w:r>
        <w:br w:type="page"/>
      </w:r>
    </w:p>
    <w:p w14:paraId="4C1D27CC" w14:textId="77777777" w:rsidR="00365CC9" w:rsidRDefault="00C270CB">
      <w:pPr>
        <w:pStyle w:val="Heading2"/>
      </w:pPr>
      <w:r>
        <w:lastRenderedPageBreak/>
        <w:t>1805 – Organize Strings on the Ceiling (copy)</w:t>
      </w:r>
    </w:p>
    <w:p w14:paraId="158CAB55" w14:textId="77777777" w:rsidR="00365CC9" w:rsidRDefault="00365CC9">
      <w:pPr>
        <w:rPr>
          <w:rFonts w:cstheme="minorHAnsi"/>
          <w:b/>
          <w:bCs/>
          <w:color w:val="000000"/>
        </w:rPr>
      </w:pPr>
    </w:p>
    <w:p w14:paraId="509596C6" w14:textId="77777777" w:rsidR="00365CC9" w:rsidRDefault="00C270CB">
      <w:pPr>
        <w:pStyle w:val="NoSpacing"/>
        <w:rPr>
          <w:b/>
        </w:rPr>
      </w:pPr>
      <w:r>
        <w:rPr>
          <w:b/>
        </w:rPr>
        <w:t>Content</w:t>
      </w:r>
    </w:p>
    <w:p w14:paraId="15C5FAEE" w14:textId="05846586" w:rsidR="00365CC9" w:rsidRDefault="00C270CB">
      <w:pPr>
        <w:pStyle w:val="NoSpacing"/>
      </w:pPr>
      <w:r>
        <w:t xml:space="preserve">Copy of user story </w:t>
      </w:r>
      <w:r>
        <w:fldChar w:fldCharType="begin"/>
      </w:r>
      <w:r>
        <w:instrText>REF _Ref495049657 \h</w:instrText>
      </w:r>
      <w:r>
        <w:fldChar w:fldCharType="end"/>
      </w:r>
      <w:r>
        <w:t>.</w:t>
      </w:r>
    </w:p>
    <w:p w14:paraId="67383D7F" w14:textId="77777777" w:rsidR="00365CC9" w:rsidRDefault="00365CC9">
      <w:pPr>
        <w:pStyle w:val="NoSpacing"/>
      </w:pPr>
    </w:p>
    <w:p w14:paraId="739C2473" w14:textId="77777777" w:rsidR="00365CC9" w:rsidRDefault="00C270CB">
      <w:pPr>
        <w:pStyle w:val="NoSpacing"/>
        <w:rPr>
          <w:b/>
        </w:rPr>
      </w:pPr>
      <w:r>
        <w:rPr>
          <w:b/>
        </w:rPr>
        <w:t>Definition of Done</w:t>
      </w:r>
    </w:p>
    <w:p w14:paraId="482F3E85" w14:textId="4121915C" w:rsidR="00365CC9" w:rsidRDefault="00C270CB">
      <w:pPr>
        <w:pStyle w:val="NoSpacing"/>
      </w:pPr>
      <w:r>
        <w:t xml:space="preserve">Copy definition of done from user story </w:t>
      </w:r>
      <w:r>
        <w:fldChar w:fldCharType="begin"/>
      </w:r>
      <w:r>
        <w:instrText>REF _Ref495049657 \h</w:instrText>
      </w:r>
      <w:r>
        <w:fldChar w:fldCharType="end"/>
      </w:r>
      <w:r>
        <w:t>.</w:t>
      </w:r>
    </w:p>
    <w:p w14:paraId="577E6023" w14:textId="77777777" w:rsidR="00365CC9" w:rsidRDefault="00365CC9">
      <w:pPr>
        <w:rPr>
          <w:rFonts w:cstheme="minorHAnsi"/>
          <w:b/>
          <w:bCs/>
          <w:color w:val="000000"/>
        </w:rPr>
      </w:pPr>
    </w:p>
    <w:p w14:paraId="263B072B" w14:textId="77777777" w:rsidR="00365CC9" w:rsidRDefault="00C270CB">
      <w:pPr>
        <w:rPr>
          <w:rFonts w:cstheme="minorHAnsi"/>
          <w:b/>
          <w:bCs/>
          <w:color w:val="000000"/>
        </w:rPr>
      </w:pPr>
      <w:r>
        <w:rPr>
          <w:rFonts w:cstheme="minorHAnsi"/>
          <w:b/>
          <w:bCs/>
          <w:color w:val="000000"/>
        </w:rPr>
        <w:t>Notes</w:t>
      </w:r>
    </w:p>
    <w:p w14:paraId="418EB80A"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FAE1DEA" w14:textId="77777777">
        <w:trPr>
          <w:trHeight w:val="224"/>
        </w:trPr>
        <w:tc>
          <w:tcPr>
            <w:tcW w:w="9576" w:type="dxa"/>
            <w:tcBorders>
              <w:left w:val="nil"/>
              <w:bottom w:val="nil"/>
              <w:right w:val="nil"/>
            </w:tcBorders>
            <w:shd w:val="clear" w:color="auto" w:fill="auto"/>
          </w:tcPr>
          <w:p w14:paraId="1B37330C" w14:textId="77777777" w:rsidR="00365CC9" w:rsidRDefault="00365CC9"/>
        </w:tc>
      </w:tr>
    </w:tbl>
    <w:p w14:paraId="45BE6995" w14:textId="77777777" w:rsidR="00365CC9" w:rsidRDefault="00365CC9">
      <w:pPr>
        <w:rPr>
          <w:rFonts w:cstheme="minorHAnsi"/>
          <w:color w:val="222222"/>
          <w:shd w:val="clear" w:color="auto" w:fill="FFFFFF"/>
        </w:rPr>
      </w:pPr>
    </w:p>
    <w:p w14:paraId="34E54F39" w14:textId="77777777" w:rsidR="00365CC9" w:rsidRDefault="00C270CB">
      <w:pPr>
        <w:rPr>
          <w:rFonts w:cstheme="minorHAnsi"/>
          <w:color w:val="222222"/>
          <w:shd w:val="clear" w:color="auto" w:fill="FFFFFF"/>
        </w:rPr>
      </w:pPr>
      <w:r>
        <w:br w:type="page"/>
      </w:r>
    </w:p>
    <w:p w14:paraId="5C1D0C3B" w14:textId="77777777" w:rsidR="00365CC9" w:rsidRDefault="00C270CB">
      <w:pPr>
        <w:pStyle w:val="Heading2"/>
      </w:pPr>
      <w:r>
        <w:lastRenderedPageBreak/>
        <w:t>1806 – Organize Strings on the Ceiling (copy)</w:t>
      </w:r>
    </w:p>
    <w:p w14:paraId="616B1B0F" w14:textId="77777777" w:rsidR="00365CC9" w:rsidRDefault="00365CC9">
      <w:pPr>
        <w:rPr>
          <w:rFonts w:cstheme="minorHAnsi"/>
          <w:b/>
          <w:bCs/>
          <w:color w:val="000000"/>
        </w:rPr>
      </w:pPr>
    </w:p>
    <w:p w14:paraId="64F9F04E" w14:textId="77777777" w:rsidR="00365CC9" w:rsidRDefault="00C270CB">
      <w:pPr>
        <w:pStyle w:val="NoSpacing"/>
        <w:rPr>
          <w:b/>
        </w:rPr>
      </w:pPr>
      <w:r>
        <w:rPr>
          <w:b/>
        </w:rPr>
        <w:t>Content</w:t>
      </w:r>
    </w:p>
    <w:p w14:paraId="6384C2B7" w14:textId="02DC6653" w:rsidR="00365CC9" w:rsidRDefault="00C270CB">
      <w:pPr>
        <w:pStyle w:val="NoSpacing"/>
      </w:pPr>
      <w:r>
        <w:t xml:space="preserve">Copy of user story </w:t>
      </w:r>
      <w:r>
        <w:fldChar w:fldCharType="begin"/>
      </w:r>
      <w:r>
        <w:instrText>REF _Ref495049657 \h</w:instrText>
      </w:r>
      <w:r>
        <w:fldChar w:fldCharType="end"/>
      </w:r>
      <w:r>
        <w:t>.</w:t>
      </w:r>
    </w:p>
    <w:p w14:paraId="772ED346" w14:textId="77777777" w:rsidR="00365CC9" w:rsidRDefault="00365CC9">
      <w:pPr>
        <w:pStyle w:val="NoSpacing"/>
      </w:pPr>
    </w:p>
    <w:p w14:paraId="5A6C1ABD" w14:textId="77777777" w:rsidR="00365CC9" w:rsidRDefault="00C270CB">
      <w:pPr>
        <w:pStyle w:val="NoSpacing"/>
        <w:rPr>
          <w:b/>
        </w:rPr>
      </w:pPr>
      <w:r>
        <w:rPr>
          <w:b/>
        </w:rPr>
        <w:t>Definition of Done</w:t>
      </w:r>
    </w:p>
    <w:p w14:paraId="004ABDAC" w14:textId="4053EDD5" w:rsidR="00365CC9" w:rsidRDefault="00C270CB">
      <w:pPr>
        <w:pStyle w:val="NoSpacing"/>
      </w:pPr>
      <w:r>
        <w:t xml:space="preserve">Copy definition of done from user story </w:t>
      </w:r>
      <w:r>
        <w:fldChar w:fldCharType="begin"/>
      </w:r>
      <w:r>
        <w:instrText>REF _Ref495049657 \h</w:instrText>
      </w:r>
      <w:r>
        <w:fldChar w:fldCharType="end"/>
      </w:r>
      <w:r>
        <w:t>.</w:t>
      </w:r>
    </w:p>
    <w:p w14:paraId="4E5B305F" w14:textId="77777777" w:rsidR="00365CC9" w:rsidRDefault="00365CC9">
      <w:pPr>
        <w:rPr>
          <w:rFonts w:cstheme="minorHAnsi"/>
          <w:b/>
          <w:bCs/>
          <w:color w:val="000000"/>
        </w:rPr>
      </w:pPr>
    </w:p>
    <w:p w14:paraId="1B5B91E5" w14:textId="77777777" w:rsidR="00365CC9" w:rsidRDefault="00C270CB">
      <w:pPr>
        <w:rPr>
          <w:rFonts w:cstheme="minorHAnsi"/>
          <w:b/>
          <w:bCs/>
          <w:color w:val="000000"/>
        </w:rPr>
      </w:pPr>
      <w:r>
        <w:rPr>
          <w:rFonts w:cstheme="minorHAnsi"/>
          <w:b/>
          <w:bCs/>
          <w:color w:val="000000"/>
        </w:rPr>
        <w:t>Notes</w:t>
      </w:r>
    </w:p>
    <w:p w14:paraId="22F8B6D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D2D598" w14:textId="77777777">
        <w:trPr>
          <w:trHeight w:val="224"/>
        </w:trPr>
        <w:tc>
          <w:tcPr>
            <w:tcW w:w="9576" w:type="dxa"/>
            <w:tcBorders>
              <w:left w:val="nil"/>
              <w:bottom w:val="nil"/>
              <w:right w:val="nil"/>
            </w:tcBorders>
            <w:shd w:val="clear" w:color="auto" w:fill="auto"/>
          </w:tcPr>
          <w:p w14:paraId="3A8B15DF" w14:textId="77777777" w:rsidR="00365CC9" w:rsidRDefault="00365CC9"/>
        </w:tc>
      </w:tr>
    </w:tbl>
    <w:p w14:paraId="2758E9EF" w14:textId="77777777" w:rsidR="00365CC9" w:rsidRDefault="00365CC9">
      <w:pPr>
        <w:rPr>
          <w:rFonts w:cstheme="minorHAnsi"/>
          <w:color w:val="222222"/>
          <w:shd w:val="clear" w:color="auto" w:fill="FFFFFF"/>
        </w:rPr>
      </w:pPr>
    </w:p>
    <w:p w14:paraId="191334C4" w14:textId="77777777" w:rsidR="00365CC9" w:rsidRDefault="00C270CB">
      <w:pPr>
        <w:rPr>
          <w:rFonts w:asciiTheme="majorHAnsi" w:eastAsiaTheme="majorEastAsia" w:hAnsiTheme="majorHAnsi" w:cstheme="majorBidi"/>
          <w:b/>
          <w:bCs/>
          <w:color w:val="4F81BD" w:themeColor="accent1"/>
          <w:sz w:val="26"/>
          <w:szCs w:val="26"/>
        </w:rPr>
      </w:pPr>
      <w:r>
        <w:br w:type="page"/>
      </w:r>
    </w:p>
    <w:p w14:paraId="10DC0CDC" w14:textId="77777777" w:rsidR="00365CC9" w:rsidRDefault="00C270CB">
      <w:pPr>
        <w:pStyle w:val="Heading2"/>
      </w:pPr>
      <w:r>
        <w:lastRenderedPageBreak/>
        <w:t>1807 – Finish FUNRA Step 1</w:t>
      </w:r>
    </w:p>
    <w:p w14:paraId="64E61C9A" w14:textId="77777777" w:rsidR="00365CC9" w:rsidRDefault="00365CC9"/>
    <w:p w14:paraId="6AE42120" w14:textId="77777777" w:rsidR="00365CC9" w:rsidRDefault="00C270CB">
      <w:pPr>
        <w:pStyle w:val="NormalWeb"/>
        <w:spacing w:before="280" w:beforeAutospacing="0" w:after="280" w:afterAutospacing="0"/>
        <w:rPr>
          <w:rFonts w:ascii="Calibri" w:eastAsiaTheme="minorEastAsia" w:hAnsi="Calibri"/>
        </w:rPr>
      </w:pPr>
      <w:r>
        <w:rPr>
          <w:rFonts w:ascii="Calibri" w:hAnsi="Calibri" w:cs="Arial"/>
          <w:b/>
          <w:bCs/>
          <w:color w:val="000000"/>
          <w:sz w:val="22"/>
          <w:szCs w:val="22"/>
        </w:rPr>
        <w:t>Content</w:t>
      </w:r>
    </w:p>
    <w:p w14:paraId="4CD7B904" w14:textId="77777777" w:rsidR="00365CC9" w:rsidRDefault="00C270CB">
      <w:pPr>
        <w:pStyle w:val="NormalWeb"/>
        <w:spacing w:before="280" w:beforeAutospacing="0" w:after="280" w:afterAutospacing="0"/>
        <w:rPr>
          <w:rFonts w:ascii="Calibri" w:hAnsi="Calibri" w:cs="Arial"/>
          <w:color w:val="000000"/>
          <w:sz w:val="22"/>
          <w:szCs w:val="22"/>
        </w:rPr>
      </w:pPr>
      <w:r>
        <w:rPr>
          <w:rFonts w:ascii="Calibri" w:hAnsi="Calibri" w:cs="Arial"/>
          <w:color w:val="000000"/>
          <w:sz w:val="22"/>
          <w:szCs w:val="22"/>
        </w:rPr>
        <w:t>As a lab member, I would like to help finally complete the construction and testing of FUNRA.</w:t>
      </w:r>
    </w:p>
    <w:p w14:paraId="0AE1B9FB" w14:textId="77777777" w:rsidR="00365CC9" w:rsidRDefault="00365CC9">
      <w:pPr>
        <w:pStyle w:val="NormalWeb"/>
        <w:spacing w:before="280" w:beforeAutospacing="0" w:after="280" w:afterAutospacing="0"/>
        <w:rPr>
          <w:rFonts w:ascii="Calibri" w:hAnsi="Calibri"/>
        </w:rPr>
      </w:pPr>
    </w:p>
    <w:p w14:paraId="10A87866" w14:textId="77777777" w:rsidR="00365CC9" w:rsidRDefault="00C270CB">
      <w:pPr>
        <w:pStyle w:val="NormalWeb"/>
        <w:spacing w:before="280" w:beforeAutospacing="0" w:after="280" w:afterAutospacing="0"/>
        <w:rPr>
          <w:rFonts w:ascii="Calibri" w:hAnsi="Calibri"/>
        </w:rPr>
      </w:pPr>
      <w:r>
        <w:rPr>
          <w:rFonts w:ascii="Calibri" w:hAnsi="Calibri" w:cs="Arial"/>
          <w:b/>
          <w:bCs/>
          <w:color w:val="000000"/>
          <w:sz w:val="22"/>
          <w:szCs w:val="22"/>
        </w:rPr>
        <w:t>Definition of Done</w:t>
      </w:r>
    </w:p>
    <w:p w14:paraId="2A1FACF5" w14:textId="77777777" w:rsidR="00365CC9" w:rsidRDefault="00C270CB">
      <w:pPr>
        <w:pStyle w:val="NormalWeb"/>
        <w:spacing w:before="280" w:beforeAutospacing="0" w:after="280" w:afterAutospacing="0"/>
      </w:pPr>
      <w:r>
        <w:rPr>
          <w:rFonts w:ascii="Calibri" w:hAnsi="Calibri" w:cs="Arial"/>
          <w:color w:val="000000"/>
          <w:sz w:val="22"/>
          <w:szCs w:val="22"/>
        </w:rPr>
        <w:t xml:space="preserve">[] Get familiar with the QuadPlane parameters: </w:t>
      </w:r>
      <w:hyperlink r:id="rId23">
        <w:r>
          <w:rPr>
            <w:rStyle w:val="InternetLink"/>
            <w:rFonts w:ascii="Calibri" w:hAnsi="Calibri" w:cs="Arial"/>
            <w:color w:val="1155CC"/>
            <w:sz w:val="22"/>
            <w:szCs w:val="22"/>
          </w:rPr>
          <w:t>http://ardupilot.org/plane/docs/quadplane-overview.html</w:t>
        </w:r>
      </w:hyperlink>
    </w:p>
    <w:p w14:paraId="1C3B0CEC" w14:textId="77777777" w:rsidR="00365CC9" w:rsidRDefault="00C270CB">
      <w:pPr>
        <w:pStyle w:val="NormalWeb"/>
        <w:spacing w:before="280" w:beforeAutospacing="0" w:after="280" w:afterAutospacing="0"/>
        <w:rPr>
          <w:rFonts w:ascii="Calibri" w:hAnsi="Calibri"/>
        </w:rPr>
      </w:pPr>
      <w:r>
        <w:rPr>
          <w:rFonts w:ascii="Calibri" w:hAnsi="Calibri" w:cs="Arial"/>
          <w:color w:val="000000"/>
          <w:sz w:val="22"/>
          <w:szCs w:val="22"/>
        </w:rPr>
        <w:t>[] Examine the pros and cons of different propeller dimensions, pitch angles, and materials</w:t>
      </w:r>
    </w:p>
    <w:p w14:paraId="206B6C03" w14:textId="77777777" w:rsidR="00365CC9" w:rsidRDefault="00C270CB">
      <w:pPr>
        <w:pStyle w:val="NormalWeb"/>
        <w:spacing w:before="280" w:beforeAutospacing="0" w:after="280" w:afterAutospacing="0"/>
        <w:ind w:left="720"/>
        <w:rPr>
          <w:rFonts w:ascii="Calibri" w:hAnsi="Calibri"/>
        </w:rPr>
      </w:pPr>
      <w:r>
        <w:rPr>
          <w:rFonts w:ascii="Calibri" w:hAnsi="Calibri" w:cs="Arial"/>
          <w:color w:val="000000"/>
          <w:sz w:val="22"/>
          <w:szCs w:val="22"/>
        </w:rPr>
        <w:t>[] Determine which type of propeller is ideal for lifting heavy weight at slow, stable speeds</w:t>
      </w:r>
    </w:p>
    <w:p w14:paraId="541B845B" w14:textId="77777777" w:rsidR="00365CC9" w:rsidRDefault="00C270CB">
      <w:pPr>
        <w:pStyle w:val="NormalWeb"/>
        <w:spacing w:before="280" w:beforeAutospacing="0" w:after="280" w:afterAutospacing="0"/>
        <w:ind w:left="720"/>
        <w:rPr>
          <w:rFonts w:ascii="Calibri" w:hAnsi="Calibri"/>
        </w:rPr>
      </w:pPr>
      <w:r>
        <w:rPr>
          <w:rFonts w:ascii="Calibri" w:hAnsi="Calibri" w:cs="Arial"/>
          <w:color w:val="000000"/>
          <w:sz w:val="22"/>
          <w:szCs w:val="22"/>
        </w:rPr>
        <w:t>[] Create a document that briefly describes the situations where certain propellers are used (eg. larger props are used for lifting heavier objects and what those dimensions and pitch may be for different flight scenarios)</w:t>
      </w:r>
    </w:p>
    <w:p w14:paraId="3EB18C06" w14:textId="77777777" w:rsidR="00365CC9" w:rsidRDefault="00C270CB">
      <w:pPr>
        <w:pStyle w:val="NormalWeb"/>
        <w:spacing w:before="280" w:beforeAutospacing="0" w:after="280" w:afterAutospacing="0"/>
        <w:rPr>
          <w:rFonts w:ascii="Calibri" w:hAnsi="Calibri"/>
        </w:rPr>
      </w:pPr>
      <w:r>
        <w:rPr>
          <w:rFonts w:ascii="Calibri" w:hAnsi="Calibri" w:cs="Arial"/>
          <w:color w:val="000000"/>
          <w:sz w:val="22"/>
          <w:szCs w:val="22"/>
        </w:rPr>
        <w:t>[] Determine which propellers go best with which motors for different tasks</w:t>
      </w:r>
    </w:p>
    <w:p w14:paraId="3C558A69" w14:textId="77777777" w:rsidR="00365CC9" w:rsidRDefault="00C270CB">
      <w:pPr>
        <w:pStyle w:val="NormalWeb"/>
        <w:spacing w:before="280" w:beforeAutospacing="0" w:after="280" w:afterAutospacing="0"/>
        <w:rPr>
          <w:rFonts w:ascii="Calibri" w:hAnsi="Calibri"/>
        </w:rPr>
      </w:pPr>
      <w:r>
        <w:rPr>
          <w:rFonts w:ascii="Calibri" w:hAnsi="Calibri" w:cs="Arial"/>
          <w:color w:val="000000"/>
          <w:sz w:val="22"/>
          <w:szCs w:val="22"/>
        </w:rPr>
        <w:t>[] Determine if the propellers currently on FUNRA are suitable for takeoff, their current application, and the current motors being used.</w:t>
      </w:r>
    </w:p>
    <w:p w14:paraId="38ABBBE1" w14:textId="77777777" w:rsidR="00365CC9" w:rsidRDefault="00365CC9">
      <w:pPr>
        <w:rPr>
          <w:rFonts w:ascii="Calibri" w:eastAsia="Times New Roman" w:hAnsi="Calibri"/>
        </w:rPr>
      </w:pPr>
    </w:p>
    <w:p w14:paraId="2F53897F" w14:textId="77777777" w:rsidR="00365CC9" w:rsidRDefault="00C270CB">
      <w:pPr>
        <w:pStyle w:val="NormalWeb"/>
        <w:spacing w:before="280" w:beforeAutospacing="0" w:after="280" w:afterAutospacing="0"/>
        <w:rPr>
          <w:rFonts w:ascii="Calibri" w:hAnsi="Calibri" w:cs="Arial"/>
          <w:b/>
          <w:bCs/>
          <w:color w:val="000000"/>
          <w:sz w:val="22"/>
          <w:szCs w:val="22"/>
        </w:rPr>
      </w:pPr>
      <w:r>
        <w:rPr>
          <w:rFonts w:ascii="Calibri" w:hAnsi="Calibri" w:cs="Arial"/>
          <w:b/>
          <w:bCs/>
          <w:color w:val="000000"/>
          <w:sz w:val="22"/>
          <w:szCs w:val="22"/>
        </w:rPr>
        <w:t>Notes</w:t>
      </w:r>
    </w:p>
    <w:p w14:paraId="32CE900C" w14:textId="77777777" w:rsidR="00365CC9" w:rsidRDefault="00365CC9">
      <w:pPr>
        <w:numPr>
          <w:ilvl w:val="0"/>
          <w:numId w:val="5"/>
        </w:numPr>
        <w:textAlignment w:val="baseline"/>
        <w:rPr>
          <w:rFonts w:ascii="Calibri" w:hAnsi="Calibri"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1B7A69E" w14:textId="77777777">
        <w:trPr>
          <w:trHeight w:val="224"/>
        </w:trPr>
        <w:tc>
          <w:tcPr>
            <w:tcW w:w="9576" w:type="dxa"/>
            <w:tcBorders>
              <w:left w:val="nil"/>
              <w:bottom w:val="nil"/>
              <w:right w:val="nil"/>
            </w:tcBorders>
            <w:shd w:val="clear" w:color="auto" w:fill="auto"/>
          </w:tcPr>
          <w:p w14:paraId="3978FE11" w14:textId="77777777" w:rsidR="00365CC9" w:rsidRDefault="00365CC9"/>
        </w:tc>
      </w:tr>
    </w:tbl>
    <w:p w14:paraId="2D7FF070" w14:textId="77777777" w:rsidR="00365CC9" w:rsidRDefault="00C270CB">
      <w:pPr>
        <w:pStyle w:val="NormalWeb"/>
        <w:spacing w:before="280" w:beforeAutospacing="0" w:after="280" w:afterAutospacing="0"/>
        <w:rPr>
          <w:rFonts w:eastAsiaTheme="minorEastAsia"/>
        </w:rPr>
      </w:pPr>
      <w:r>
        <w:rPr>
          <w:color w:val="000000"/>
          <w:sz w:val="14"/>
          <w:szCs w:val="14"/>
        </w:rPr>
        <w:t> </w:t>
      </w:r>
      <w:r>
        <w:rPr>
          <w:rFonts w:ascii="Arial" w:hAnsi="Arial" w:cs="Arial"/>
          <w:color w:val="000000"/>
          <w:sz w:val="22"/>
          <w:szCs w:val="22"/>
        </w:rPr>
        <w:t> </w:t>
      </w:r>
    </w:p>
    <w:p w14:paraId="2037C80A" w14:textId="77777777" w:rsidR="00365CC9" w:rsidRDefault="00C270CB">
      <w:pPr>
        <w:rPr>
          <w:rFonts w:asciiTheme="majorHAnsi" w:eastAsiaTheme="majorEastAsia" w:hAnsiTheme="majorHAnsi" w:cstheme="majorBidi"/>
          <w:b/>
          <w:bCs/>
          <w:color w:val="4F81BD" w:themeColor="accent1"/>
          <w:sz w:val="26"/>
          <w:szCs w:val="26"/>
        </w:rPr>
      </w:pPr>
      <w:r>
        <w:br w:type="page"/>
      </w:r>
    </w:p>
    <w:p w14:paraId="1701E8D3" w14:textId="77777777" w:rsidR="00365CC9" w:rsidRDefault="00C270CB">
      <w:pPr>
        <w:pStyle w:val="Heading2"/>
      </w:pPr>
      <w:r>
        <w:lastRenderedPageBreak/>
        <w:t>1808 – Finish FUNRA Step 2</w:t>
      </w:r>
    </w:p>
    <w:p w14:paraId="3F4D9B2D" w14:textId="77777777" w:rsidR="00365CC9" w:rsidRDefault="00C270CB">
      <w:pPr>
        <w:rPr>
          <w:rFonts w:asciiTheme="minorHAnsi" w:hAnsiTheme="minorHAnsi"/>
        </w:rPr>
      </w:pPr>
      <w:r>
        <w:rPr>
          <w:rFonts w:asciiTheme="minorHAnsi" w:hAnsiTheme="minorHAnsi" w:cs="Arial"/>
          <w:b/>
          <w:bCs/>
          <w:color w:val="000000"/>
          <w:sz w:val="22"/>
          <w:szCs w:val="22"/>
        </w:rPr>
        <w:t>Content</w:t>
      </w:r>
    </w:p>
    <w:p w14:paraId="1F46F3DA" w14:textId="77777777" w:rsidR="00365CC9" w:rsidRDefault="00C270CB">
      <w:pPr>
        <w:rPr>
          <w:rFonts w:asciiTheme="minorHAnsi" w:hAnsiTheme="minorHAnsi" w:cs="Arial"/>
          <w:color w:val="000000"/>
          <w:sz w:val="22"/>
          <w:szCs w:val="22"/>
        </w:rPr>
      </w:pPr>
      <w:r>
        <w:rPr>
          <w:rFonts w:asciiTheme="minorHAnsi" w:hAnsiTheme="minorHAnsi" w:cs="Arial"/>
          <w:color w:val="000000"/>
          <w:sz w:val="22"/>
          <w:szCs w:val="22"/>
        </w:rPr>
        <w:t>As a lab member, I would like to help finally complete the construction and testing of FUNRA.</w:t>
      </w:r>
    </w:p>
    <w:p w14:paraId="0005B842" w14:textId="77777777" w:rsidR="00365CC9" w:rsidRDefault="00365CC9">
      <w:pPr>
        <w:rPr>
          <w:rFonts w:asciiTheme="minorHAnsi" w:hAnsiTheme="minorHAnsi"/>
        </w:rPr>
      </w:pPr>
    </w:p>
    <w:p w14:paraId="767A6915" w14:textId="77777777" w:rsidR="00365CC9" w:rsidRDefault="00C270CB">
      <w:pPr>
        <w:rPr>
          <w:rFonts w:asciiTheme="minorHAnsi" w:hAnsiTheme="minorHAnsi"/>
        </w:rPr>
      </w:pPr>
      <w:r>
        <w:rPr>
          <w:rFonts w:asciiTheme="minorHAnsi" w:hAnsiTheme="minorHAnsi" w:cs="Arial"/>
          <w:b/>
          <w:bCs/>
          <w:color w:val="000000"/>
          <w:sz w:val="22"/>
          <w:szCs w:val="22"/>
        </w:rPr>
        <w:t>Definition of Done</w:t>
      </w:r>
    </w:p>
    <w:p w14:paraId="511E31CE" w14:textId="77777777" w:rsidR="00365CC9" w:rsidRDefault="00C270CB">
      <w:r>
        <w:rPr>
          <w:rFonts w:asciiTheme="minorHAnsi" w:hAnsiTheme="minorHAnsi" w:cs="Arial"/>
          <w:color w:val="000000"/>
          <w:sz w:val="22"/>
          <w:szCs w:val="22"/>
        </w:rPr>
        <w:t xml:space="preserve">[] Get familiar with the QuadPlane parameters: </w:t>
      </w:r>
      <w:hyperlink r:id="rId24">
        <w:r>
          <w:rPr>
            <w:rStyle w:val="InternetLink"/>
            <w:rFonts w:asciiTheme="minorHAnsi" w:hAnsiTheme="minorHAnsi" w:cs="Arial"/>
            <w:color w:val="1155CC"/>
            <w:sz w:val="22"/>
            <w:szCs w:val="22"/>
          </w:rPr>
          <w:t>http://ardupilot.org/plane/docs/quadplane-overview.html</w:t>
        </w:r>
      </w:hyperlink>
    </w:p>
    <w:p w14:paraId="0E69981C" w14:textId="77777777" w:rsidR="00365CC9" w:rsidRDefault="00C270CB">
      <w:pPr>
        <w:rPr>
          <w:rFonts w:asciiTheme="minorHAnsi" w:hAnsiTheme="minorHAnsi"/>
        </w:rPr>
      </w:pPr>
      <w:r>
        <w:rPr>
          <w:rFonts w:asciiTheme="minorHAnsi" w:hAnsiTheme="minorHAnsi" w:cs="Arial"/>
          <w:color w:val="000000"/>
          <w:sz w:val="22"/>
          <w:szCs w:val="22"/>
        </w:rPr>
        <w:t>[] Determine whether the motors are receiving enough power</w:t>
      </w:r>
    </w:p>
    <w:p w14:paraId="03FD2FB6" w14:textId="77777777" w:rsidR="00365CC9" w:rsidRDefault="00C270CB">
      <w:pPr>
        <w:ind w:left="720"/>
        <w:rPr>
          <w:rFonts w:asciiTheme="minorHAnsi" w:hAnsiTheme="minorHAnsi"/>
        </w:rPr>
      </w:pPr>
      <w:r>
        <w:rPr>
          <w:rFonts w:asciiTheme="minorHAnsi" w:hAnsiTheme="minorHAnsi" w:cs="Arial"/>
          <w:color w:val="000000"/>
          <w:sz w:val="22"/>
          <w:szCs w:val="22"/>
        </w:rPr>
        <w:t>[] Can the escs handle the power from the Power distribution board?</w:t>
      </w:r>
    </w:p>
    <w:p w14:paraId="231BFBD0" w14:textId="77777777" w:rsidR="00365CC9" w:rsidRDefault="00C270CB">
      <w:pPr>
        <w:ind w:firstLine="720"/>
        <w:rPr>
          <w:rFonts w:asciiTheme="minorHAnsi" w:hAnsiTheme="minorHAnsi"/>
        </w:rPr>
      </w:pPr>
      <w:r>
        <w:rPr>
          <w:rFonts w:asciiTheme="minorHAnsi" w:hAnsiTheme="minorHAnsi" w:cs="Arial"/>
          <w:color w:val="000000"/>
          <w:sz w:val="22"/>
          <w:szCs w:val="22"/>
        </w:rPr>
        <w:t>[] Is the power distribution board supplying enough power to the escs?</w:t>
      </w:r>
    </w:p>
    <w:p w14:paraId="039811DD" w14:textId="77777777" w:rsidR="00365CC9" w:rsidRDefault="00C270CB">
      <w:pPr>
        <w:ind w:left="720"/>
        <w:rPr>
          <w:rFonts w:asciiTheme="minorHAnsi" w:hAnsiTheme="minorHAnsi"/>
        </w:rPr>
      </w:pPr>
      <w:r>
        <w:rPr>
          <w:rFonts w:asciiTheme="minorHAnsi" w:hAnsiTheme="minorHAnsi" w:cs="Arial"/>
          <w:color w:val="000000"/>
          <w:sz w:val="22"/>
          <w:szCs w:val="22"/>
        </w:rPr>
        <w:t>[] Is the battery supplying enough power to the power distribution board?</w:t>
      </w:r>
    </w:p>
    <w:p w14:paraId="7BF200B5" w14:textId="77777777" w:rsidR="00365CC9" w:rsidRDefault="00C270CB">
      <w:pPr>
        <w:ind w:left="720"/>
        <w:rPr>
          <w:rFonts w:asciiTheme="minorHAnsi" w:hAnsiTheme="minorHAnsi"/>
        </w:rPr>
      </w:pPr>
      <w:r>
        <w:rPr>
          <w:rFonts w:asciiTheme="minorHAnsi" w:hAnsiTheme="minorHAnsi" w:cs="Arial"/>
          <w:color w:val="000000"/>
          <w:sz w:val="22"/>
          <w:szCs w:val="22"/>
        </w:rPr>
        <w:t>[Is the ESC supplying enough power to the motors?</w:t>
      </w:r>
    </w:p>
    <w:p w14:paraId="0E120D27" w14:textId="77777777" w:rsidR="00365CC9" w:rsidRDefault="00C270CB">
      <w:pPr>
        <w:rPr>
          <w:rFonts w:asciiTheme="minorHAnsi" w:hAnsiTheme="minorHAnsi"/>
        </w:rPr>
      </w:pPr>
      <w:r>
        <w:rPr>
          <w:rFonts w:asciiTheme="minorHAnsi" w:hAnsiTheme="minorHAnsi" w:cs="Arial"/>
          <w:color w:val="000000"/>
          <w:sz w:val="22"/>
          <w:szCs w:val="22"/>
        </w:rPr>
        <w:t>[] Put together a document that highlights what to look for when purchasing escs, motors, and batteries (eg. How the battery’s CC rating relates to the Amperage of the esc and how that relates to the motor’s kv, etc)</w:t>
      </w:r>
    </w:p>
    <w:p w14:paraId="658F4C22" w14:textId="77777777" w:rsidR="00365CC9" w:rsidRDefault="00C270CB">
      <w:pPr>
        <w:rPr>
          <w:rFonts w:asciiTheme="minorHAnsi" w:hAnsiTheme="minorHAnsi"/>
        </w:rPr>
      </w:pPr>
      <w:r>
        <w:rPr>
          <w:rFonts w:asciiTheme="minorHAnsi" w:hAnsiTheme="minorHAnsi" w:cs="Arial"/>
          <w:b/>
          <w:bCs/>
          <w:color w:val="000000"/>
          <w:sz w:val="22"/>
          <w:szCs w:val="22"/>
        </w:rPr>
        <w:t>Notes</w:t>
      </w:r>
    </w:p>
    <w:p w14:paraId="4568B2AE" w14:textId="77777777" w:rsidR="00365CC9" w:rsidRDefault="00C270CB">
      <w:r>
        <w:rPr>
          <w:rFonts w:asciiTheme="minorHAnsi" w:hAnsiTheme="minorHAnsi" w:cs="Arial"/>
          <w:color w:val="000000"/>
          <w:sz w:val="22"/>
          <w:szCs w:val="22"/>
        </w:rPr>
        <w:t>·</w:t>
      </w:r>
      <w:r>
        <w:rPr>
          <w:rFonts w:asciiTheme="minorHAnsi" w:hAnsiTheme="minorHAnsi"/>
          <w:color w:val="000000"/>
          <w:sz w:val="14"/>
          <w:szCs w:val="14"/>
        </w:rPr>
        <w:t xml:space="preserve">       </w:t>
      </w:r>
      <w:r>
        <w:rPr>
          <w:rFonts w:asciiTheme="minorHAnsi" w:hAnsiTheme="minorHAnsi" w:cs="Arial"/>
          <w:color w:val="000000"/>
          <w:sz w:val="22"/>
          <w:szCs w:val="22"/>
        </w:rPr>
        <w:t xml:space="preserve"> For analysis of whether the motors and escs are sufficient try using this calculator: </w:t>
      </w:r>
      <w:hyperlink r:id="rId25">
        <w:r>
          <w:rPr>
            <w:rStyle w:val="InternetLink"/>
            <w:rFonts w:asciiTheme="minorHAnsi" w:hAnsiTheme="minorHAnsi" w:cs="Arial"/>
            <w:color w:val="1155CC"/>
            <w:sz w:val="22"/>
            <w:szCs w:val="22"/>
          </w:rPr>
          <w:t>https://ecalc.ch/</w:t>
        </w:r>
      </w:hyperlink>
    </w:p>
    <w:p w14:paraId="5C9BA07D" w14:textId="77777777" w:rsidR="00365CC9" w:rsidRDefault="00C270CB">
      <w:pPr>
        <w:rPr>
          <w:rFonts w:asciiTheme="minorHAnsi" w:hAnsiTheme="minorHAnsi"/>
        </w:rPr>
      </w:pPr>
      <w:r>
        <w:rPr>
          <w:rFonts w:asciiTheme="minorHAnsi" w:hAnsiTheme="minorHAnsi" w:cs="Arial"/>
          <w:color w:val="000000"/>
          <w:sz w:val="22"/>
          <w:szCs w:val="22"/>
        </w:rPr>
        <w:t>https://ecalc.ch/xcoptercalc.php</w:t>
      </w:r>
    </w:p>
    <w:p w14:paraId="5968CF19" w14:textId="77777777" w:rsidR="00365CC9" w:rsidRDefault="00365CC9">
      <w:pPr>
        <w:rPr>
          <w:rFonts w:asciiTheme="minorHAnsi" w:eastAsia="Times New Roman" w:hAnsiTheme="minorHAnsi"/>
        </w:rPr>
      </w:pPr>
    </w:p>
    <w:p w14:paraId="24DDDD4E" w14:textId="77777777" w:rsidR="00365CC9" w:rsidRDefault="00365CC9"/>
    <w:p w14:paraId="6E7FD066" w14:textId="77777777" w:rsidR="00365CC9" w:rsidRDefault="00365CC9"/>
    <w:p w14:paraId="386ADBCE" w14:textId="77777777" w:rsidR="00365CC9" w:rsidRDefault="00365CC9"/>
    <w:p w14:paraId="767F4653" w14:textId="77777777" w:rsidR="00365CC9" w:rsidRDefault="00365CC9"/>
    <w:p w14:paraId="0BB9CBDA" w14:textId="77777777" w:rsidR="00365CC9" w:rsidRDefault="00365CC9"/>
    <w:p w14:paraId="71CE1AAC" w14:textId="77777777" w:rsidR="00365CC9" w:rsidRDefault="00365CC9"/>
    <w:p w14:paraId="0AE22655" w14:textId="77777777" w:rsidR="00365CC9" w:rsidRDefault="00365CC9"/>
    <w:p w14:paraId="20E54972" w14:textId="77777777" w:rsidR="00365CC9" w:rsidRDefault="00365CC9"/>
    <w:p w14:paraId="173F6798" w14:textId="77777777" w:rsidR="00365CC9" w:rsidRDefault="00365CC9"/>
    <w:p w14:paraId="7675E923" w14:textId="77777777" w:rsidR="00365CC9" w:rsidRDefault="00365CC9"/>
    <w:p w14:paraId="247DE964" w14:textId="77777777" w:rsidR="00365CC9" w:rsidRDefault="00365CC9"/>
    <w:p w14:paraId="0D6F569B" w14:textId="77777777" w:rsidR="00365CC9" w:rsidRDefault="00365CC9"/>
    <w:p w14:paraId="035A3168" w14:textId="77777777" w:rsidR="00365CC9" w:rsidRDefault="00365CC9"/>
    <w:p w14:paraId="362625FE" w14:textId="77777777" w:rsidR="00365CC9" w:rsidRDefault="00365CC9"/>
    <w:p w14:paraId="708C587D" w14:textId="77777777" w:rsidR="00365CC9" w:rsidRDefault="00365CC9"/>
    <w:p w14:paraId="532B9DBC" w14:textId="77777777" w:rsidR="00365CC9" w:rsidRDefault="00365CC9"/>
    <w:p w14:paraId="4B4F058B" w14:textId="77777777" w:rsidR="00365CC9" w:rsidRDefault="00365CC9"/>
    <w:p w14:paraId="319493F1" w14:textId="77777777" w:rsidR="00365CC9" w:rsidRDefault="00365CC9"/>
    <w:p w14:paraId="2BFC545A" w14:textId="77777777" w:rsidR="00365CC9" w:rsidRDefault="00365CC9"/>
    <w:p w14:paraId="0A3CC555" w14:textId="77777777" w:rsidR="00365CC9" w:rsidRDefault="00365CC9"/>
    <w:p w14:paraId="586B100A" w14:textId="77777777" w:rsidR="00365CC9" w:rsidRDefault="00365CC9"/>
    <w:p w14:paraId="1E533863" w14:textId="77777777" w:rsidR="00365CC9" w:rsidRDefault="00365CC9"/>
    <w:p w14:paraId="79A6DEE4" w14:textId="77777777" w:rsidR="00365CC9" w:rsidRDefault="00365CC9"/>
    <w:p w14:paraId="11C1C21F" w14:textId="77777777" w:rsidR="00365CC9" w:rsidRDefault="00365CC9"/>
    <w:p w14:paraId="5140EB50" w14:textId="77777777" w:rsidR="00365CC9" w:rsidRDefault="00365CC9"/>
    <w:p w14:paraId="429043EA" w14:textId="77777777" w:rsidR="00365CC9" w:rsidRDefault="00365CC9"/>
    <w:p w14:paraId="338A3868" w14:textId="77777777" w:rsidR="00365CC9" w:rsidRDefault="00365CC9"/>
    <w:p w14:paraId="58A2C3CC" w14:textId="77777777" w:rsidR="00365CC9" w:rsidRDefault="00365CC9"/>
    <w:p w14:paraId="773E5707" w14:textId="77777777" w:rsidR="00365CC9" w:rsidRDefault="00C270CB">
      <w:pPr>
        <w:pStyle w:val="Heading2"/>
      </w:pPr>
      <w:r>
        <w:t>1809 – Finish FUNRA Step 3</w:t>
      </w:r>
    </w:p>
    <w:p w14:paraId="2D9D934B" w14:textId="77777777" w:rsidR="00365CC9" w:rsidRDefault="00C270CB">
      <w:pPr>
        <w:rPr>
          <w:rFonts w:asciiTheme="minorHAnsi" w:hAnsiTheme="minorHAnsi"/>
        </w:rPr>
      </w:pPr>
      <w:r>
        <w:rPr>
          <w:rFonts w:asciiTheme="minorHAnsi" w:hAnsiTheme="minorHAnsi" w:cs="Arial"/>
          <w:b/>
          <w:bCs/>
          <w:color w:val="000000"/>
          <w:sz w:val="22"/>
          <w:szCs w:val="22"/>
        </w:rPr>
        <w:t>Content</w:t>
      </w:r>
    </w:p>
    <w:p w14:paraId="11285F84" w14:textId="77777777" w:rsidR="00365CC9" w:rsidRDefault="00C270CB">
      <w:pPr>
        <w:rPr>
          <w:rFonts w:asciiTheme="minorHAnsi" w:hAnsiTheme="minorHAnsi" w:cs="Arial"/>
          <w:color w:val="000000"/>
          <w:sz w:val="22"/>
          <w:szCs w:val="22"/>
        </w:rPr>
      </w:pPr>
      <w:r>
        <w:rPr>
          <w:rFonts w:asciiTheme="minorHAnsi" w:hAnsiTheme="minorHAnsi" w:cs="Arial"/>
          <w:color w:val="000000"/>
          <w:sz w:val="22"/>
          <w:szCs w:val="22"/>
        </w:rPr>
        <w:t>As a lab member, I would like to help finally complete the construction and testing of FUNRA.</w:t>
      </w:r>
    </w:p>
    <w:p w14:paraId="54E5186E" w14:textId="77777777" w:rsidR="00365CC9" w:rsidRDefault="00365CC9">
      <w:pPr>
        <w:rPr>
          <w:rFonts w:asciiTheme="minorHAnsi" w:hAnsiTheme="minorHAnsi"/>
        </w:rPr>
      </w:pPr>
    </w:p>
    <w:p w14:paraId="73E706C1" w14:textId="77777777" w:rsidR="00365CC9" w:rsidRDefault="00C270CB">
      <w:pPr>
        <w:rPr>
          <w:rFonts w:asciiTheme="minorHAnsi" w:hAnsiTheme="minorHAnsi"/>
        </w:rPr>
      </w:pPr>
      <w:r>
        <w:rPr>
          <w:rFonts w:asciiTheme="minorHAnsi" w:hAnsiTheme="minorHAnsi" w:cs="Arial"/>
          <w:b/>
          <w:bCs/>
          <w:color w:val="000000"/>
          <w:sz w:val="22"/>
          <w:szCs w:val="22"/>
        </w:rPr>
        <w:t>Definition of Done</w:t>
      </w:r>
    </w:p>
    <w:p w14:paraId="00FB0F4E" w14:textId="77777777" w:rsidR="00365CC9" w:rsidRDefault="00C270CB">
      <w:r>
        <w:rPr>
          <w:rFonts w:asciiTheme="minorHAnsi" w:hAnsiTheme="minorHAnsi" w:cs="Arial"/>
          <w:color w:val="000000"/>
          <w:sz w:val="22"/>
          <w:szCs w:val="22"/>
        </w:rPr>
        <w:t xml:space="preserve">[] Get familiar with the QuadPlane parameters and determine if any need different values: </w:t>
      </w:r>
      <w:hyperlink r:id="rId26">
        <w:r>
          <w:rPr>
            <w:rStyle w:val="InternetLink"/>
            <w:rFonts w:asciiTheme="minorHAnsi" w:hAnsiTheme="minorHAnsi" w:cs="Arial"/>
            <w:color w:val="1155CC"/>
            <w:sz w:val="22"/>
            <w:szCs w:val="22"/>
          </w:rPr>
          <w:t>http://ardupilot.org/plane/docs/quadplane-overview.html</w:t>
        </w:r>
      </w:hyperlink>
    </w:p>
    <w:p w14:paraId="3A86DA1C" w14:textId="77777777" w:rsidR="00365CC9" w:rsidRDefault="00C270CB">
      <w:pPr>
        <w:rPr>
          <w:rFonts w:asciiTheme="minorHAnsi" w:hAnsiTheme="minorHAnsi"/>
        </w:rPr>
      </w:pPr>
      <w:r>
        <w:rPr>
          <w:rFonts w:asciiTheme="minorHAnsi" w:hAnsiTheme="minorHAnsi" w:cs="Arial"/>
          <w:color w:val="000000"/>
          <w:sz w:val="22"/>
          <w:szCs w:val="22"/>
        </w:rPr>
        <w:t>[] Go through FUNRA’s parameters and determine if there are any discrepancies</w:t>
      </w:r>
    </w:p>
    <w:p w14:paraId="626A358B" w14:textId="77777777" w:rsidR="00365CC9" w:rsidRDefault="00C270CB">
      <w:pPr>
        <w:rPr>
          <w:rFonts w:asciiTheme="minorHAnsi" w:hAnsiTheme="minorHAnsi"/>
        </w:rPr>
      </w:pPr>
      <w:r>
        <w:rPr>
          <w:rFonts w:asciiTheme="minorHAnsi" w:hAnsiTheme="minorHAnsi" w:cs="Arial"/>
          <w:color w:val="000000"/>
          <w:sz w:val="22"/>
          <w:szCs w:val="22"/>
        </w:rPr>
        <w:tab/>
        <w:t>[] For help on this refer to ardupilot.org and the document listed above</w:t>
      </w:r>
    </w:p>
    <w:p w14:paraId="1F9504D8" w14:textId="77777777" w:rsidR="00365CC9" w:rsidRDefault="00C270CB">
      <w:pPr>
        <w:rPr>
          <w:rFonts w:asciiTheme="minorHAnsi" w:hAnsiTheme="minorHAnsi"/>
        </w:rPr>
      </w:pPr>
      <w:r>
        <w:rPr>
          <w:rFonts w:asciiTheme="minorHAnsi" w:hAnsiTheme="minorHAnsi" w:cs="Arial"/>
          <w:color w:val="000000"/>
          <w:sz w:val="22"/>
          <w:szCs w:val="22"/>
        </w:rPr>
        <w:t>[] Present a brief report on certain parameters to be aware of and what needs to be done in order for FUNRA to take off</w:t>
      </w:r>
    </w:p>
    <w:p w14:paraId="32E782CC" w14:textId="77777777" w:rsidR="00365CC9" w:rsidRDefault="00C270CB">
      <w:pPr>
        <w:rPr>
          <w:rFonts w:asciiTheme="minorHAnsi" w:hAnsiTheme="minorHAnsi"/>
        </w:rPr>
      </w:pPr>
      <w:r>
        <w:rPr>
          <w:rFonts w:asciiTheme="minorHAnsi" w:hAnsiTheme="minorHAnsi" w:cs="Arial"/>
          <w:color w:val="000000"/>
          <w:sz w:val="22"/>
          <w:szCs w:val="22"/>
        </w:rPr>
        <w:tab/>
      </w:r>
    </w:p>
    <w:p w14:paraId="7691AC04" w14:textId="77777777" w:rsidR="00365CC9" w:rsidRDefault="00C270CB">
      <w:pPr>
        <w:rPr>
          <w:rFonts w:asciiTheme="minorHAnsi" w:hAnsiTheme="minorHAnsi"/>
        </w:rPr>
      </w:pPr>
      <w:r>
        <w:rPr>
          <w:rFonts w:asciiTheme="minorHAnsi" w:hAnsiTheme="minorHAnsi" w:cs="Arial"/>
          <w:b/>
          <w:bCs/>
          <w:color w:val="000000"/>
          <w:sz w:val="22"/>
          <w:szCs w:val="22"/>
        </w:rPr>
        <w:t>Notes</w:t>
      </w:r>
    </w:p>
    <w:p w14:paraId="4D810279" w14:textId="77777777" w:rsidR="00365CC9" w:rsidRDefault="00365CC9">
      <w:pPr>
        <w:rPr>
          <w:rFonts w:asciiTheme="minorHAnsi" w:eastAsia="Times New Roman" w:hAnsiTheme="minorHAnsi"/>
        </w:rPr>
      </w:pPr>
    </w:p>
    <w:tbl>
      <w:tblPr>
        <w:tblW w:w="206" w:type="dxa"/>
        <w:tblInd w:w="85" w:type="dxa"/>
        <w:tblBorders>
          <w:top w:val="single" w:sz="8" w:space="0" w:color="000001"/>
        </w:tblBorders>
        <w:tblCellMar>
          <w:top w:w="100" w:type="dxa"/>
          <w:left w:w="100" w:type="dxa"/>
          <w:bottom w:w="100" w:type="dxa"/>
          <w:right w:w="100" w:type="dxa"/>
        </w:tblCellMar>
        <w:tblLook w:val="04A0" w:firstRow="1" w:lastRow="0" w:firstColumn="1" w:lastColumn="0" w:noHBand="0" w:noVBand="1"/>
      </w:tblPr>
      <w:tblGrid>
        <w:gridCol w:w="206"/>
      </w:tblGrid>
      <w:tr w:rsidR="00365CC9" w14:paraId="271C91A5" w14:textId="77777777">
        <w:trPr>
          <w:trHeight w:hRule="exact" w:val="23"/>
        </w:trPr>
        <w:tc>
          <w:tcPr>
            <w:tcW w:w="206" w:type="dxa"/>
            <w:tcBorders>
              <w:top w:val="single" w:sz="8" w:space="0" w:color="000001"/>
            </w:tcBorders>
            <w:shd w:val="clear" w:color="auto" w:fill="auto"/>
          </w:tcPr>
          <w:p w14:paraId="6948C0E2" w14:textId="77777777" w:rsidR="00365CC9" w:rsidRDefault="00365CC9">
            <w:pPr>
              <w:rPr>
                <w:rFonts w:asciiTheme="minorHAnsi" w:eastAsia="Times New Roman" w:hAnsiTheme="minorHAnsi"/>
              </w:rPr>
            </w:pPr>
          </w:p>
        </w:tc>
      </w:tr>
    </w:tbl>
    <w:p w14:paraId="0E0C1DDE" w14:textId="77777777" w:rsidR="00365CC9" w:rsidRDefault="00365CC9">
      <w:pPr>
        <w:spacing w:after="240"/>
        <w:rPr>
          <w:rFonts w:eastAsia="Times New Roman"/>
        </w:rPr>
      </w:pPr>
    </w:p>
    <w:p w14:paraId="01E28699" w14:textId="77777777" w:rsidR="00365CC9" w:rsidRDefault="00C270CB">
      <w:r>
        <w:br w:type="page"/>
      </w:r>
    </w:p>
    <w:p w14:paraId="6A5250DB" w14:textId="77777777" w:rsidR="00365CC9" w:rsidRDefault="00C270CB">
      <w:pPr>
        <w:pStyle w:val="Heading2"/>
      </w:pPr>
      <w:r>
        <w:lastRenderedPageBreak/>
        <w:t>1810 – Investigate RTL Settings</w:t>
      </w:r>
    </w:p>
    <w:p w14:paraId="72F4C104" w14:textId="77777777" w:rsidR="00365CC9" w:rsidRDefault="00365CC9">
      <w:pPr>
        <w:rPr>
          <w:rFonts w:eastAsia="Times New Roman"/>
        </w:rPr>
      </w:pPr>
    </w:p>
    <w:p w14:paraId="329DB708" w14:textId="77777777" w:rsidR="00365CC9" w:rsidRDefault="00C270CB">
      <w:r>
        <w:rPr>
          <w:rFonts w:cstheme="minorHAnsi"/>
          <w:b/>
          <w:bCs/>
          <w:color w:val="000000"/>
        </w:rPr>
        <w:t>Content</w:t>
      </w:r>
    </w:p>
    <w:p w14:paraId="67837C0E" w14:textId="77777777" w:rsidR="00365CC9" w:rsidRDefault="00C270CB">
      <w:pPr>
        <w:pStyle w:val="NoSpacing"/>
      </w:pPr>
      <w:r>
        <w:t>As a flight test engineer, I would like to get familiar with the settings associated with the return to launch (RTL) mode in ArduPlane.</w:t>
      </w:r>
    </w:p>
    <w:p w14:paraId="3A3B103C" w14:textId="77777777" w:rsidR="00365CC9" w:rsidRDefault="00365CC9">
      <w:pPr>
        <w:pStyle w:val="NoSpacing"/>
      </w:pPr>
    </w:p>
    <w:p w14:paraId="06EA9DE6" w14:textId="77777777" w:rsidR="00365CC9" w:rsidRDefault="00C270CB">
      <w:pPr>
        <w:pStyle w:val="NoSpacing"/>
      </w:pPr>
      <w:r>
        <w:rPr>
          <w:b/>
        </w:rPr>
        <w:t>Definition of Done</w:t>
      </w:r>
    </w:p>
    <w:p w14:paraId="71B83AB2" w14:textId="77777777" w:rsidR="00365CC9" w:rsidRDefault="00C270CB">
      <w:pPr>
        <w:pStyle w:val="NoSpacing"/>
      </w:pPr>
      <w:r>
        <w:t>[ ] Research online (look at online ArduPlane resources) to figure out how RTL works and get familiar with its function</w:t>
      </w:r>
    </w:p>
    <w:p w14:paraId="43B0BD11" w14:textId="77777777" w:rsidR="00365CC9" w:rsidRDefault="00C270CB">
      <w:pPr>
        <w:pStyle w:val="NoSpacing"/>
      </w:pPr>
      <w:r>
        <w:t>[ ] Determine what loiter point it uses and if it is possible to change this point. It seems to loiter around the arming point, not the Home waypoint, is this true?</w:t>
      </w:r>
    </w:p>
    <w:p w14:paraId="6E521F7F" w14:textId="77777777" w:rsidR="00365CC9" w:rsidRDefault="00C270CB">
      <w:pPr>
        <w:pStyle w:val="NoSpacing"/>
      </w:pPr>
      <w:r>
        <w:t>[ ] What parameters dictate the altitude and radius of loiter?</w:t>
      </w:r>
    </w:p>
    <w:p w14:paraId="5F8F41AC" w14:textId="77777777" w:rsidR="00365CC9" w:rsidRDefault="00C270CB">
      <w:pPr>
        <w:pStyle w:val="NoSpacing"/>
      </w:pPr>
      <w:r>
        <w:t>[ ] At the completion of an auto mission, does the aircraft automatically RTL? Does it go to the home point, or some other point?</w:t>
      </w:r>
    </w:p>
    <w:p w14:paraId="15D74B1D" w14:textId="77777777" w:rsidR="00365CC9" w:rsidRDefault="00365CC9">
      <w:pPr>
        <w:rPr>
          <w:rFonts w:cstheme="minorHAnsi"/>
          <w:b/>
          <w:bCs/>
          <w:color w:val="000000"/>
        </w:rPr>
      </w:pPr>
    </w:p>
    <w:p w14:paraId="7F695306" w14:textId="77777777" w:rsidR="00365CC9" w:rsidRDefault="00C270CB">
      <w:r>
        <w:rPr>
          <w:rFonts w:cstheme="minorHAnsi"/>
          <w:b/>
          <w:bCs/>
          <w:color w:val="000000"/>
        </w:rPr>
        <w:t>Notes</w:t>
      </w:r>
    </w:p>
    <w:p w14:paraId="06A315E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E377039" w14:textId="77777777">
        <w:trPr>
          <w:trHeight w:val="224"/>
        </w:trPr>
        <w:tc>
          <w:tcPr>
            <w:tcW w:w="9576" w:type="dxa"/>
            <w:tcBorders>
              <w:left w:val="nil"/>
              <w:bottom w:val="nil"/>
              <w:right w:val="nil"/>
            </w:tcBorders>
            <w:shd w:val="clear" w:color="auto" w:fill="auto"/>
          </w:tcPr>
          <w:p w14:paraId="398CEB9B" w14:textId="77777777" w:rsidR="00365CC9" w:rsidRDefault="00365CC9"/>
        </w:tc>
      </w:tr>
    </w:tbl>
    <w:p w14:paraId="5FD92F85" w14:textId="77777777" w:rsidR="00365CC9" w:rsidRDefault="00365CC9">
      <w:pPr>
        <w:rPr>
          <w:rFonts w:cstheme="minorHAnsi"/>
          <w:color w:val="222222"/>
          <w:shd w:val="clear" w:color="auto" w:fill="FFFFFF"/>
        </w:rPr>
      </w:pPr>
    </w:p>
    <w:p w14:paraId="2A00E20D" w14:textId="77777777" w:rsidR="00365CC9" w:rsidRDefault="00365CC9">
      <w:pPr>
        <w:pStyle w:val="NoSpacing"/>
      </w:pPr>
    </w:p>
    <w:p w14:paraId="7EECD34D" w14:textId="77777777" w:rsidR="00365CC9" w:rsidRDefault="00C270CB">
      <w:r>
        <w:br w:type="page"/>
      </w:r>
    </w:p>
    <w:p w14:paraId="5E733538" w14:textId="77777777" w:rsidR="00365CC9" w:rsidRDefault="00C270CB">
      <w:pPr>
        <w:pStyle w:val="Heading2"/>
      </w:pPr>
      <w:r>
        <w:lastRenderedPageBreak/>
        <w:t>1811 – Standardize Aircraft Battery Mounting</w:t>
      </w:r>
    </w:p>
    <w:p w14:paraId="04CD961D" w14:textId="77777777" w:rsidR="00365CC9" w:rsidRDefault="00365CC9">
      <w:pPr>
        <w:rPr>
          <w:rFonts w:eastAsia="Times New Roman"/>
        </w:rPr>
      </w:pPr>
    </w:p>
    <w:p w14:paraId="5E04982C" w14:textId="77777777" w:rsidR="00365CC9" w:rsidRDefault="00C270CB">
      <w:r>
        <w:rPr>
          <w:rFonts w:cstheme="minorHAnsi"/>
          <w:b/>
          <w:bCs/>
          <w:color w:val="000000"/>
        </w:rPr>
        <w:t>Content</w:t>
      </w:r>
    </w:p>
    <w:p w14:paraId="714EAE51" w14:textId="77777777" w:rsidR="00365CC9" w:rsidRDefault="00C270CB">
      <w:pPr>
        <w:pStyle w:val="NoSpacing"/>
      </w:pPr>
      <w:r>
        <w:t>As a flight test engineer, I would like to determine a standardized way of mounting the batteries within the fixed wing aircraft.</w:t>
      </w:r>
    </w:p>
    <w:p w14:paraId="72824D90" w14:textId="77777777" w:rsidR="00365CC9" w:rsidRDefault="00365CC9">
      <w:pPr>
        <w:pStyle w:val="NoSpacing"/>
      </w:pPr>
    </w:p>
    <w:p w14:paraId="0BE67C23" w14:textId="77777777" w:rsidR="00365CC9" w:rsidRDefault="00C270CB">
      <w:pPr>
        <w:pStyle w:val="NoSpacing"/>
      </w:pPr>
      <w:r>
        <w:rPr>
          <w:b/>
        </w:rPr>
        <w:t>Definition of Done</w:t>
      </w:r>
    </w:p>
    <w:p w14:paraId="2434F0B5" w14:textId="77777777" w:rsidR="00365CC9" w:rsidRDefault="00C270CB">
      <w:pPr>
        <w:pStyle w:val="NoSpacing"/>
      </w:pPr>
      <w:r>
        <w:t>[ ] Get familiar with how the batteries fit within the aircraft and the dummy weights utilized for the various aircraft</w:t>
      </w:r>
    </w:p>
    <w:p w14:paraId="1E0306C1" w14:textId="77777777" w:rsidR="00365CC9" w:rsidRDefault="00C270CB">
      <w:pPr>
        <w:pStyle w:val="NoSpacing"/>
      </w:pPr>
      <w:r>
        <w:t>[ ] Determine a standardized way of fitting the batteries within the aircraft and implement it</w:t>
      </w:r>
    </w:p>
    <w:p w14:paraId="7526DA06" w14:textId="77777777" w:rsidR="00365CC9" w:rsidRDefault="00C270CB">
      <w:pPr>
        <w:pStyle w:val="NoSpacing"/>
        <w:ind w:left="720"/>
      </w:pPr>
      <w:r>
        <w:t>[ ] This could be adding Velcro to a specific location on all the batteries, and making sure each of the aircraft and/or weights are also outfitted with appropriate Velcro</w:t>
      </w:r>
    </w:p>
    <w:p w14:paraId="6E87160F" w14:textId="77777777" w:rsidR="00365CC9" w:rsidRDefault="00365CC9">
      <w:pPr>
        <w:rPr>
          <w:rFonts w:cstheme="minorHAnsi"/>
          <w:b/>
          <w:bCs/>
          <w:color w:val="000000"/>
        </w:rPr>
      </w:pPr>
    </w:p>
    <w:p w14:paraId="4F661D48" w14:textId="77777777" w:rsidR="00365CC9" w:rsidRDefault="00C270CB">
      <w:pPr>
        <w:rPr>
          <w:rFonts w:asciiTheme="minorHAnsi" w:hAnsiTheme="minorHAnsi"/>
        </w:rPr>
      </w:pPr>
      <w:r>
        <w:rPr>
          <w:rFonts w:cstheme="minorHAnsi"/>
          <w:b/>
          <w:bCs/>
          <w:color w:val="000000"/>
        </w:rPr>
        <w:t>Notes</w:t>
      </w:r>
    </w:p>
    <w:p w14:paraId="1B7E3949"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The batteries need to fit within the aircraft in a way that is going to prevent them from sliding around during flight.</w:t>
      </w:r>
    </w:p>
    <w:p w14:paraId="54686F19"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As it is, we often have to adjust the Velcro on the batteries or aircraft each flight, because not all the batteries have Velcro, or we end of taping them down, which is often a waste of duct tape.</w:t>
      </w:r>
    </w:p>
    <w:p w14:paraId="457AFA28"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It is annoying, and a waste of time of time/materials to have to custom fit every battery every flight, so if this could be standardized so they all are secured the same way, that would be great!</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CDB9C66" w14:textId="77777777">
        <w:trPr>
          <w:trHeight w:val="224"/>
        </w:trPr>
        <w:tc>
          <w:tcPr>
            <w:tcW w:w="9576" w:type="dxa"/>
            <w:tcBorders>
              <w:left w:val="nil"/>
              <w:bottom w:val="nil"/>
              <w:right w:val="nil"/>
            </w:tcBorders>
            <w:shd w:val="clear" w:color="auto" w:fill="auto"/>
          </w:tcPr>
          <w:p w14:paraId="19DBB5D6" w14:textId="77777777" w:rsidR="00365CC9" w:rsidRDefault="00365CC9"/>
        </w:tc>
      </w:tr>
    </w:tbl>
    <w:p w14:paraId="300BBDBD" w14:textId="77777777" w:rsidR="00365CC9" w:rsidRDefault="00365CC9">
      <w:pPr>
        <w:rPr>
          <w:rFonts w:cstheme="minorHAnsi"/>
          <w:color w:val="222222"/>
          <w:shd w:val="clear" w:color="auto" w:fill="FFFFFF"/>
        </w:rPr>
      </w:pPr>
    </w:p>
    <w:p w14:paraId="4D7AB67A" w14:textId="77777777" w:rsidR="00365CC9" w:rsidRDefault="00C270CB">
      <w:pPr>
        <w:rPr>
          <w:rFonts w:asciiTheme="minorHAnsi" w:hAnsiTheme="minorHAnsi" w:cstheme="minorBidi"/>
          <w:sz w:val="22"/>
          <w:szCs w:val="22"/>
        </w:rPr>
      </w:pPr>
      <w:r>
        <w:br w:type="page"/>
      </w:r>
    </w:p>
    <w:p w14:paraId="77B756B6" w14:textId="77777777" w:rsidR="00365CC9" w:rsidRDefault="00C270CB">
      <w:pPr>
        <w:pStyle w:val="Heading2"/>
      </w:pPr>
      <w:r>
        <w:lastRenderedPageBreak/>
        <w:t>1812 – Investigate Dallesport Wind History</w:t>
      </w:r>
    </w:p>
    <w:p w14:paraId="4F866FA3" w14:textId="77777777" w:rsidR="00365CC9" w:rsidRDefault="00365CC9">
      <w:pPr>
        <w:rPr>
          <w:rFonts w:eastAsia="Times New Roman"/>
        </w:rPr>
      </w:pPr>
    </w:p>
    <w:p w14:paraId="7375B33A" w14:textId="77777777" w:rsidR="00365CC9" w:rsidRDefault="00C270CB">
      <w:r>
        <w:rPr>
          <w:rFonts w:cstheme="minorHAnsi"/>
          <w:b/>
          <w:bCs/>
          <w:color w:val="000000"/>
        </w:rPr>
        <w:t>Content</w:t>
      </w:r>
    </w:p>
    <w:p w14:paraId="0569B14F" w14:textId="77777777" w:rsidR="00365CC9" w:rsidRDefault="00C270CB">
      <w:pPr>
        <w:pStyle w:val="NoSpacing"/>
      </w:pPr>
      <w:r>
        <w:t>As a test engineer, I would like research the wind history at Dallesport to help in the TRAPIS2 flight demo planning.</w:t>
      </w:r>
    </w:p>
    <w:p w14:paraId="42C3D347" w14:textId="77777777" w:rsidR="00365CC9" w:rsidRDefault="00365CC9">
      <w:pPr>
        <w:pStyle w:val="NoSpacing"/>
      </w:pPr>
    </w:p>
    <w:p w14:paraId="6D8D31BE" w14:textId="77777777" w:rsidR="00365CC9" w:rsidRDefault="00C270CB">
      <w:pPr>
        <w:pStyle w:val="NoSpacing"/>
      </w:pPr>
      <w:r>
        <w:rPr>
          <w:b/>
        </w:rPr>
        <w:t>Definition of Done</w:t>
      </w:r>
    </w:p>
    <w:p w14:paraId="5CBA35E4" w14:textId="77777777" w:rsidR="00365CC9" w:rsidRDefault="00C270CB">
      <w:pPr>
        <w:pStyle w:val="NoSpacing"/>
      </w:pPr>
      <w:r>
        <w:t xml:space="preserve">[ ] Find weather almanac/history records for the Dallesport/The Dalles/KDLS region. </w:t>
      </w:r>
    </w:p>
    <w:p w14:paraId="6EB24D02" w14:textId="77777777" w:rsidR="00365CC9" w:rsidRDefault="00C270CB">
      <w:pPr>
        <w:pStyle w:val="NoSpacing"/>
      </w:pPr>
      <w:r>
        <w:t>[ ] Look up late summer/early fall data and determine which dates are traditionally highest wind and lowest wind.</w:t>
      </w:r>
    </w:p>
    <w:p w14:paraId="4941361E" w14:textId="77777777" w:rsidR="00365CC9" w:rsidRDefault="00C270CB">
      <w:pPr>
        <w:pStyle w:val="NoSpacing"/>
      </w:pPr>
      <w:r>
        <w:t>[ ] Determine what times of day are typically highest and lowest wind.</w:t>
      </w:r>
    </w:p>
    <w:p w14:paraId="65C6086B" w14:textId="77777777" w:rsidR="00365CC9" w:rsidRDefault="00C270CB">
      <w:pPr>
        <w:pStyle w:val="NoSpacing"/>
      </w:pPr>
      <w:r>
        <w:t>[ ] Put together a proposal for a range of dates (along the lines of “last week of August” or “September 12-20”) and times (ex. 6am-10am) that are the best and worst times to fly our UAVs.</w:t>
      </w:r>
    </w:p>
    <w:p w14:paraId="793DE3CF" w14:textId="77777777" w:rsidR="00365CC9" w:rsidRDefault="00C270CB">
      <w:pPr>
        <w:pStyle w:val="NoSpacing"/>
      </w:pPr>
      <w:r>
        <w:tab/>
        <w:t xml:space="preserve">[ ] If you have a better way of presenting this data, go for it. </w:t>
      </w:r>
    </w:p>
    <w:p w14:paraId="56596E77" w14:textId="77777777" w:rsidR="00365CC9" w:rsidRDefault="00C270CB">
      <w:pPr>
        <w:pStyle w:val="NoSpacing"/>
      </w:pPr>
      <w:r>
        <w:t>[ ] Think of other potential ways to mitigate wind problems.</w:t>
      </w:r>
    </w:p>
    <w:p w14:paraId="3FEFA538" w14:textId="77777777" w:rsidR="00365CC9" w:rsidRDefault="00365CC9">
      <w:pPr>
        <w:rPr>
          <w:rFonts w:cstheme="minorHAnsi"/>
          <w:b/>
          <w:bCs/>
          <w:color w:val="000000"/>
        </w:rPr>
      </w:pPr>
    </w:p>
    <w:p w14:paraId="67A234F3" w14:textId="77777777" w:rsidR="00365CC9" w:rsidRDefault="00C270CB">
      <w:pPr>
        <w:rPr>
          <w:rFonts w:asciiTheme="minorHAnsi" w:hAnsiTheme="minorHAnsi"/>
        </w:rPr>
      </w:pPr>
      <w:r>
        <w:rPr>
          <w:rFonts w:cstheme="minorHAnsi"/>
          <w:b/>
          <w:bCs/>
          <w:color w:val="000000"/>
        </w:rPr>
        <w:t>Notes</w:t>
      </w:r>
    </w:p>
    <w:p w14:paraId="54D645C9"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Last time, for the TRAPIS project the winds were sustained at something like 20+ mph, which greatly inhibited the abilities of our UAV to fly. For the next TRAPIS project, will be having a flight demonstration down there at the end the 2018 summer or early fall and will likely require very little to no wind to successfully complete our demonstration.</w:t>
      </w:r>
    </w:p>
    <w:p w14:paraId="3B40255C"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The Dalles area along the Columbia River is a popular windsurfing area, which unfortunately means high winds are common, but hopefully also means that historic wind data should also be well documented.</w:t>
      </w:r>
    </w:p>
    <w:p w14:paraId="26E5FF22"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We need to determine a time to go down there that is most likely going to provide us with safe operating conditions. We also need to determine what time of day is most likely going to give us the lowest wind conditions possible.</w:t>
      </w:r>
    </w:p>
    <w:p w14:paraId="6079847B"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KDLS is the airport at which our operations will be based.</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DA89FBB" w14:textId="77777777">
        <w:trPr>
          <w:trHeight w:val="224"/>
        </w:trPr>
        <w:tc>
          <w:tcPr>
            <w:tcW w:w="9576" w:type="dxa"/>
            <w:tcBorders>
              <w:left w:val="nil"/>
              <w:bottom w:val="nil"/>
              <w:right w:val="nil"/>
            </w:tcBorders>
            <w:shd w:val="clear" w:color="auto" w:fill="auto"/>
          </w:tcPr>
          <w:p w14:paraId="30DC4750" w14:textId="77777777" w:rsidR="00365CC9" w:rsidRDefault="00365CC9"/>
        </w:tc>
      </w:tr>
    </w:tbl>
    <w:p w14:paraId="19049058" w14:textId="77777777" w:rsidR="00365CC9" w:rsidRDefault="00365CC9">
      <w:pPr>
        <w:rPr>
          <w:rFonts w:cstheme="minorHAnsi"/>
          <w:color w:val="222222"/>
          <w:shd w:val="clear" w:color="auto" w:fill="FFFFFF"/>
        </w:rPr>
      </w:pPr>
    </w:p>
    <w:p w14:paraId="5F22376A" w14:textId="77777777" w:rsidR="00365CC9" w:rsidRDefault="00365CC9">
      <w:pPr>
        <w:pStyle w:val="NoSpacing"/>
      </w:pPr>
    </w:p>
    <w:p w14:paraId="3EB4C73B" w14:textId="77777777" w:rsidR="00365CC9" w:rsidRDefault="00365CC9">
      <w:pPr>
        <w:pStyle w:val="NoSpacing"/>
      </w:pPr>
    </w:p>
    <w:p w14:paraId="384C0796" w14:textId="77777777" w:rsidR="00365CC9" w:rsidRDefault="00C270CB">
      <w:r>
        <w:br w:type="page"/>
      </w:r>
    </w:p>
    <w:p w14:paraId="57CBE792" w14:textId="77777777" w:rsidR="00365CC9" w:rsidRDefault="00C270CB">
      <w:pPr>
        <w:pStyle w:val="Heading2"/>
      </w:pPr>
      <w:r>
        <w:lastRenderedPageBreak/>
        <w:t>1813 – AA101/198 Promo Video</w:t>
      </w:r>
    </w:p>
    <w:p w14:paraId="447FC353" w14:textId="77777777" w:rsidR="00365CC9" w:rsidRDefault="00365CC9">
      <w:pPr>
        <w:rPr>
          <w:rFonts w:eastAsia="Times New Roman"/>
        </w:rPr>
      </w:pPr>
    </w:p>
    <w:p w14:paraId="74752795" w14:textId="77777777" w:rsidR="00365CC9" w:rsidRDefault="00C270CB">
      <w:r>
        <w:rPr>
          <w:rFonts w:cstheme="minorHAnsi"/>
          <w:b/>
          <w:bCs/>
          <w:color w:val="000000"/>
        </w:rPr>
        <w:t>Content</w:t>
      </w:r>
    </w:p>
    <w:p w14:paraId="4D7C7690" w14:textId="77777777" w:rsidR="00365CC9" w:rsidRDefault="00C270CB">
      <w:pPr>
        <w:pStyle w:val="NoSpacing"/>
      </w:pPr>
      <w:r>
        <w:t>As a video producer, I would like to put together a promo video for AA101/198.</w:t>
      </w:r>
    </w:p>
    <w:p w14:paraId="3ADD60D5" w14:textId="77777777" w:rsidR="00365CC9" w:rsidRDefault="00365CC9">
      <w:pPr>
        <w:pStyle w:val="NoSpacing"/>
      </w:pPr>
    </w:p>
    <w:p w14:paraId="59D8A225" w14:textId="77777777" w:rsidR="00365CC9" w:rsidRDefault="00C270CB">
      <w:pPr>
        <w:pStyle w:val="NoSpacing"/>
      </w:pPr>
      <w:r>
        <w:rPr>
          <w:b/>
        </w:rPr>
        <w:t>Definition of Done</w:t>
      </w:r>
    </w:p>
    <w:p w14:paraId="66D14C51" w14:textId="77777777" w:rsidR="00365CC9" w:rsidRDefault="00C270CB">
      <w:pPr>
        <w:pStyle w:val="NoSpacing"/>
      </w:pPr>
      <w:r>
        <w:t>[ ] Compile a promotional video for AA101/198 that can be used for advertising the class in a future (you just need to make one video using material from both classes, since they were essentially the same)</w:t>
      </w:r>
    </w:p>
    <w:p w14:paraId="0669A854" w14:textId="77777777" w:rsidR="00365CC9" w:rsidRDefault="00C270CB">
      <w:pPr>
        <w:pStyle w:val="NoSpacing"/>
      </w:pPr>
      <w:r>
        <w:t>[ ] Should be similar to the following two videos</w:t>
      </w:r>
    </w:p>
    <w:p w14:paraId="1E6B5D62" w14:textId="77777777" w:rsidR="00365CC9" w:rsidRDefault="00C270CB">
      <w:pPr>
        <w:pStyle w:val="NoSpacing"/>
      </w:pPr>
      <w:r>
        <w:tab/>
        <w:t xml:space="preserve">[ ] ESS 205 video: </w:t>
      </w:r>
      <w:hyperlink r:id="rId27">
        <w:r>
          <w:rPr>
            <w:rStyle w:val="InternetLink"/>
          </w:rPr>
          <w:t>https://www.youtube.com/watch?v=ogij1zLyb14&amp;hd=1</w:t>
        </w:r>
      </w:hyperlink>
      <w:r>
        <w:t xml:space="preserve"> </w:t>
      </w:r>
    </w:p>
    <w:p w14:paraId="17EA3B4A" w14:textId="77777777" w:rsidR="00365CC9" w:rsidRDefault="00C270CB">
      <w:pPr>
        <w:pStyle w:val="NoSpacing"/>
        <w:ind w:firstLine="720"/>
      </w:pPr>
      <w:r>
        <w:t xml:space="preserve">[ ] SARP’s video: </w:t>
      </w:r>
      <w:hyperlink r:id="rId28">
        <w:r>
          <w:rPr>
            <w:rStyle w:val="InternetLink"/>
          </w:rPr>
          <w:t>https://www.youtube.com/watch?v=I3Rn1XwoJ-Q</w:t>
        </w:r>
      </w:hyperlink>
      <w:r>
        <w:t xml:space="preserve"> </w:t>
      </w:r>
    </w:p>
    <w:p w14:paraId="0FF152B0" w14:textId="77777777" w:rsidR="00365CC9" w:rsidRDefault="00C270CB">
      <w:pPr>
        <w:pStyle w:val="NoSpacing"/>
      </w:pPr>
      <w:r>
        <w:t>[ ] There are videos and pictures available here:</w:t>
      </w:r>
    </w:p>
    <w:p w14:paraId="37FDE462" w14:textId="77777777" w:rsidR="00365CC9" w:rsidRDefault="00C270CB">
      <w:pPr>
        <w:pStyle w:val="NoSpacing"/>
      </w:pPr>
      <w:r>
        <w:tab/>
        <w:t>[ ] K:\AFSL\LabInfo\PublicRelations\Outreach\AAClassesPromoVideo</w:t>
      </w:r>
    </w:p>
    <w:p w14:paraId="222F5128" w14:textId="77777777" w:rsidR="00365CC9" w:rsidRDefault="00C270CB">
      <w:pPr>
        <w:pStyle w:val="NoSpacing"/>
      </w:pPr>
      <w:r>
        <w:tab/>
        <w:t>[ ] K:\Teaching\AA101</w:t>
      </w:r>
    </w:p>
    <w:p w14:paraId="0C491EEF" w14:textId="77777777" w:rsidR="00365CC9" w:rsidRDefault="00C270CB">
      <w:pPr>
        <w:pStyle w:val="NoSpacing"/>
        <w:ind w:firstLine="720"/>
      </w:pPr>
      <w:r>
        <w:t>[ ] K:\Teaching\AA198</w:t>
      </w:r>
    </w:p>
    <w:p w14:paraId="6C348186" w14:textId="77777777" w:rsidR="00365CC9" w:rsidRDefault="00C270CB">
      <w:pPr>
        <w:pStyle w:val="NoSpacing"/>
        <w:ind w:firstLine="720"/>
      </w:pPr>
      <w:r>
        <w:t>[ ] K:\Teaching\AA198\PhotosAndMedia\StudentTestimonials</w:t>
      </w:r>
    </w:p>
    <w:p w14:paraId="3559F58E" w14:textId="77777777" w:rsidR="00365CC9" w:rsidRDefault="00C270CB">
      <w:pPr>
        <w:pStyle w:val="NoSpacing"/>
        <w:ind w:firstLine="720"/>
      </w:pPr>
      <w:r>
        <w:t>[ ] K:\FlightOperations\Operations\Missions\17_06_29_engine_fire_test_AA101</w:t>
      </w:r>
    </w:p>
    <w:p w14:paraId="572E166F" w14:textId="77777777" w:rsidR="00365CC9" w:rsidRDefault="00C270CB">
      <w:pPr>
        <w:pStyle w:val="NoSpacing"/>
        <w:ind w:firstLine="720"/>
      </w:pPr>
      <w:r>
        <w:t>[ ] K:\FlightOperations\Operations\Missions\17_07_13_carnation_solid_rockets_AA101</w:t>
      </w:r>
    </w:p>
    <w:p w14:paraId="1E1F95F7" w14:textId="77777777" w:rsidR="00365CC9" w:rsidRDefault="00C270CB">
      <w:pPr>
        <w:pStyle w:val="NoSpacing"/>
        <w:ind w:firstLine="720"/>
      </w:pPr>
      <w:r>
        <w:t>[ ] K:\FlightOperations\Operations\Missions\17_08_10_carnation_AA101</w:t>
      </w:r>
    </w:p>
    <w:p w14:paraId="3CC8DEF3" w14:textId="77777777" w:rsidR="00365CC9" w:rsidRDefault="00C270CB">
      <w:pPr>
        <w:pStyle w:val="NoSpacing"/>
        <w:ind w:firstLine="720"/>
      </w:pPr>
      <w:r>
        <w:t>[ ] K:\FlightOperations\Operations\Missions\17_09_01_carnation_AA198</w:t>
      </w:r>
    </w:p>
    <w:p w14:paraId="011DEF4A" w14:textId="77777777" w:rsidR="00365CC9" w:rsidRDefault="00C270CB">
      <w:pPr>
        <w:pStyle w:val="NoSpacing"/>
        <w:ind w:firstLine="720"/>
      </w:pPr>
      <w:r>
        <w:t>[ ] K:\FlightOperations\Operations\Missions\17_09_12_carnation_AA198</w:t>
      </w:r>
    </w:p>
    <w:p w14:paraId="7471A9A5" w14:textId="77777777" w:rsidR="00365CC9" w:rsidRDefault="00C270CB">
      <w:pPr>
        <w:pStyle w:val="NoSpacing"/>
      </w:pPr>
      <w:r>
        <w:t xml:space="preserve"> [ ] In total, the video should be ~2-4 minutes long</w:t>
      </w:r>
    </w:p>
    <w:p w14:paraId="47860EE3" w14:textId="77777777" w:rsidR="00365CC9" w:rsidRDefault="00365CC9">
      <w:pPr>
        <w:rPr>
          <w:rFonts w:cstheme="minorHAnsi"/>
          <w:b/>
          <w:bCs/>
          <w:color w:val="000000"/>
        </w:rPr>
      </w:pPr>
    </w:p>
    <w:p w14:paraId="7CF5E7B6" w14:textId="77777777" w:rsidR="00365CC9" w:rsidRDefault="00C270CB">
      <w:pPr>
        <w:rPr>
          <w:rFonts w:asciiTheme="minorHAnsi" w:hAnsiTheme="minorHAnsi"/>
        </w:rPr>
      </w:pPr>
      <w:r>
        <w:rPr>
          <w:rFonts w:cstheme="minorHAnsi"/>
          <w:b/>
          <w:bCs/>
          <w:color w:val="000000"/>
        </w:rPr>
        <w:t>Notes</w:t>
      </w:r>
    </w:p>
    <w:p w14:paraId="00C73BBD"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See \\AFSL\LabInfo\PublicRelations\Outreach\AAClassesPromoVideo\ProductionNotes.docx on Perforce for more information.</w:t>
      </w:r>
    </w:p>
    <w:p w14:paraId="764B76A2"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Talk to Selina Lui, as she did some very preliminary work on this</w:t>
      </w:r>
    </w:p>
    <w:p w14:paraId="48130ECD"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AFSL_Condor in the lab has a super simple video production software on it that you can use, or use your own software. Odegaard and probably other campus libraries should have video editing software as well on their computers.</w:t>
      </w:r>
    </w:p>
    <w:p w14:paraId="1E2BADB5" w14:textId="77777777" w:rsidR="00365CC9" w:rsidRDefault="00C270CB">
      <w:pPr>
        <w:numPr>
          <w:ilvl w:val="0"/>
          <w:numId w:val="5"/>
        </w:numPr>
        <w:textAlignment w:val="baseline"/>
      </w:pPr>
      <w:r>
        <w:rPr>
          <w:rFonts w:asciiTheme="minorHAnsi" w:hAnsiTheme="minorHAnsi" w:cs="Arial"/>
          <w:color w:val="000000"/>
          <w:sz w:val="22"/>
          <w:szCs w:val="22"/>
        </w:rPr>
        <w:t xml:space="preserve">A video showing an AA198 student project is located at </w:t>
      </w:r>
      <w:hyperlink r:id="rId29">
        <w:r>
          <w:rPr>
            <w:rStyle w:val="InternetLink"/>
            <w:rFonts w:asciiTheme="minorHAnsi" w:hAnsiTheme="minorHAnsi" w:cs="Arial"/>
            <w:sz w:val="22"/>
            <w:szCs w:val="22"/>
          </w:rPr>
          <w:t>https://www.youtube.com/watch?v=LBigBg8JfxQ</w:t>
        </w:r>
      </w:hyperlink>
      <w:r>
        <w:rPr>
          <w:rFonts w:asciiTheme="minorHAnsi" w:hAnsiTheme="minorHAnsi" w:cs="Arial"/>
          <w:color w:val="000000"/>
          <w:sz w:val="22"/>
          <w:szCs w:val="22"/>
        </w:rPr>
        <w:t xml:space="preserve"> .  This has some good footag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8DC8BD0" w14:textId="77777777">
        <w:trPr>
          <w:trHeight w:val="224"/>
        </w:trPr>
        <w:tc>
          <w:tcPr>
            <w:tcW w:w="9576" w:type="dxa"/>
            <w:tcBorders>
              <w:left w:val="nil"/>
              <w:bottom w:val="nil"/>
              <w:right w:val="nil"/>
            </w:tcBorders>
            <w:shd w:val="clear" w:color="auto" w:fill="auto"/>
          </w:tcPr>
          <w:p w14:paraId="0CB3CD6D" w14:textId="77777777" w:rsidR="00365CC9" w:rsidRDefault="00365CC9"/>
        </w:tc>
      </w:tr>
    </w:tbl>
    <w:p w14:paraId="6FEC93C2" w14:textId="77777777" w:rsidR="00365CC9" w:rsidRDefault="00365CC9">
      <w:pPr>
        <w:rPr>
          <w:rFonts w:cstheme="minorHAnsi"/>
          <w:color w:val="222222"/>
          <w:shd w:val="clear" w:color="auto" w:fill="FFFFFF"/>
        </w:rPr>
      </w:pPr>
    </w:p>
    <w:p w14:paraId="61ED7A94" w14:textId="77777777" w:rsidR="00365CC9" w:rsidRDefault="00365CC9">
      <w:pPr>
        <w:pStyle w:val="NoSpacing"/>
      </w:pPr>
    </w:p>
    <w:p w14:paraId="6E845867" w14:textId="77777777" w:rsidR="00365CC9" w:rsidRDefault="00365CC9">
      <w:pPr>
        <w:pStyle w:val="NoSpacing"/>
      </w:pPr>
    </w:p>
    <w:p w14:paraId="6640630C" w14:textId="77777777" w:rsidR="00365CC9" w:rsidRDefault="00C270CB">
      <w:r>
        <w:br w:type="page"/>
      </w:r>
    </w:p>
    <w:p w14:paraId="4F24B879" w14:textId="77777777" w:rsidR="00365CC9" w:rsidRDefault="00C270CB">
      <w:pPr>
        <w:pStyle w:val="Heading2"/>
      </w:pPr>
      <w:r>
        <w:lastRenderedPageBreak/>
        <w:t>1814 – New Mapping AIAA SciTech Paper Composition October</w:t>
      </w:r>
    </w:p>
    <w:p w14:paraId="4EC5D020" w14:textId="77777777" w:rsidR="00365CC9" w:rsidRDefault="00365CC9">
      <w:pPr>
        <w:rPr>
          <w:rFonts w:eastAsia="Times New Roman"/>
        </w:rPr>
      </w:pPr>
    </w:p>
    <w:p w14:paraId="15CE311F" w14:textId="77777777" w:rsidR="00365CC9" w:rsidRDefault="00C270CB">
      <w:r>
        <w:rPr>
          <w:rFonts w:cstheme="minorHAnsi"/>
          <w:b/>
          <w:bCs/>
          <w:color w:val="000000"/>
        </w:rPr>
        <w:t>Content</w:t>
      </w:r>
    </w:p>
    <w:p w14:paraId="223F2F68" w14:textId="77777777" w:rsidR="00365CC9" w:rsidRDefault="00C270CB">
      <w:pPr>
        <w:pStyle w:val="NoSpacing"/>
      </w:pPr>
      <w:r>
        <w:t>As an author I would continue composition on the AIAA SciTech Paper</w:t>
      </w:r>
    </w:p>
    <w:p w14:paraId="6D0A64A6" w14:textId="77777777" w:rsidR="00365CC9" w:rsidRDefault="00365CC9">
      <w:pPr>
        <w:pStyle w:val="NoSpacing"/>
      </w:pPr>
    </w:p>
    <w:p w14:paraId="42C4132A" w14:textId="77777777" w:rsidR="00365CC9" w:rsidRDefault="00C270CB">
      <w:pPr>
        <w:pStyle w:val="NoSpacing"/>
      </w:pPr>
      <w:r>
        <w:rPr>
          <w:b/>
        </w:rPr>
        <w:t>Definition of Done</w:t>
      </w:r>
    </w:p>
    <w:p w14:paraId="77200A98" w14:textId="77777777" w:rsidR="00365CC9" w:rsidRDefault="00C270CB">
      <w:pPr>
        <w:pStyle w:val="NoSpacing"/>
      </w:pPr>
      <w:r>
        <w:t>[ ] Revise paper structure from the abstract</w:t>
      </w:r>
    </w:p>
    <w:p w14:paraId="23436F58" w14:textId="77777777" w:rsidR="00365CC9" w:rsidRDefault="00C270CB">
      <w:pPr>
        <w:pStyle w:val="NoSpacing"/>
      </w:pPr>
      <w:r>
        <w:t>[ ] Research and add content to the paper accordingly</w:t>
      </w:r>
    </w:p>
    <w:p w14:paraId="6D133BD6" w14:textId="77777777" w:rsidR="00365CC9" w:rsidRDefault="00365CC9">
      <w:pPr>
        <w:rPr>
          <w:rFonts w:cstheme="minorHAnsi"/>
          <w:b/>
          <w:bCs/>
          <w:color w:val="000000"/>
        </w:rPr>
      </w:pPr>
    </w:p>
    <w:p w14:paraId="15EB7BC7" w14:textId="77777777" w:rsidR="00365CC9" w:rsidRDefault="00C270CB">
      <w:pPr>
        <w:rPr>
          <w:rFonts w:asciiTheme="minorHAnsi" w:hAnsiTheme="minorHAnsi"/>
        </w:rPr>
      </w:pPr>
      <w:r>
        <w:rPr>
          <w:rFonts w:cstheme="minorHAnsi"/>
          <w:b/>
          <w:bCs/>
          <w:color w:val="000000"/>
        </w:rPr>
        <w:t>Notes</w:t>
      </w:r>
    </w:p>
    <w:p w14:paraId="05F83EAA" w14:textId="77777777" w:rsidR="00365CC9" w:rsidRDefault="00365CC9">
      <w:pPr>
        <w:textAlignment w:val="baseline"/>
        <w:rPr>
          <w:rFonts w:asciiTheme="minorHAnsi" w:hAnsiTheme="minorHAnsi" w:cs="Arial"/>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8F5061E" w14:textId="77777777">
        <w:trPr>
          <w:trHeight w:val="224"/>
        </w:trPr>
        <w:tc>
          <w:tcPr>
            <w:tcW w:w="9576" w:type="dxa"/>
            <w:tcBorders>
              <w:left w:val="nil"/>
              <w:bottom w:val="nil"/>
              <w:right w:val="nil"/>
            </w:tcBorders>
            <w:shd w:val="clear" w:color="auto" w:fill="auto"/>
          </w:tcPr>
          <w:p w14:paraId="1F88AA2B" w14:textId="77777777" w:rsidR="00365CC9" w:rsidRDefault="00365CC9"/>
        </w:tc>
      </w:tr>
    </w:tbl>
    <w:p w14:paraId="4AF88636" w14:textId="77777777" w:rsidR="00365CC9" w:rsidRDefault="00365CC9">
      <w:pPr>
        <w:rPr>
          <w:rFonts w:cstheme="minorHAnsi"/>
          <w:color w:val="222222"/>
          <w:shd w:val="clear" w:color="auto" w:fill="FFFFFF"/>
        </w:rPr>
      </w:pPr>
    </w:p>
    <w:p w14:paraId="3B41B33D" w14:textId="77777777" w:rsidR="00365CC9" w:rsidRDefault="00365CC9"/>
    <w:p w14:paraId="6285FB08" w14:textId="77777777" w:rsidR="00365CC9" w:rsidRDefault="00365CC9"/>
    <w:p w14:paraId="48FC53DF" w14:textId="77777777" w:rsidR="00365CC9" w:rsidRDefault="00365CC9"/>
    <w:p w14:paraId="132A766B" w14:textId="77777777" w:rsidR="00365CC9" w:rsidRDefault="00365CC9"/>
    <w:p w14:paraId="5F0DA9A1" w14:textId="77777777" w:rsidR="00365CC9" w:rsidRDefault="00365CC9"/>
    <w:p w14:paraId="2A317FA0" w14:textId="77777777" w:rsidR="00365CC9" w:rsidRDefault="00365CC9"/>
    <w:p w14:paraId="47F9D373" w14:textId="77777777" w:rsidR="00365CC9" w:rsidRDefault="00C270CB">
      <w:pPr>
        <w:pStyle w:val="Heading2"/>
      </w:pPr>
      <w:r>
        <w:t>1815 – New Mapping Project Software Development</w:t>
      </w:r>
    </w:p>
    <w:p w14:paraId="5631B0B4" w14:textId="77777777" w:rsidR="00365CC9" w:rsidRDefault="00365CC9">
      <w:pPr>
        <w:rPr>
          <w:rFonts w:eastAsia="Times New Roman"/>
        </w:rPr>
      </w:pPr>
    </w:p>
    <w:p w14:paraId="4B54BFA2" w14:textId="77777777" w:rsidR="00365CC9" w:rsidRDefault="00C270CB">
      <w:r>
        <w:rPr>
          <w:rFonts w:cstheme="minorHAnsi"/>
          <w:b/>
          <w:bCs/>
          <w:color w:val="000000"/>
        </w:rPr>
        <w:t>Content</w:t>
      </w:r>
    </w:p>
    <w:p w14:paraId="0D488651" w14:textId="77777777" w:rsidR="00365CC9" w:rsidRDefault="00C270CB">
      <w:pPr>
        <w:pStyle w:val="NoSpacing"/>
      </w:pPr>
      <w:r>
        <w:t>As an author I would continue software development in support of the AIAA SciTech paper</w:t>
      </w:r>
    </w:p>
    <w:p w14:paraId="32558A73" w14:textId="77777777" w:rsidR="00365CC9" w:rsidRDefault="00365CC9">
      <w:pPr>
        <w:pStyle w:val="NoSpacing"/>
      </w:pPr>
    </w:p>
    <w:p w14:paraId="16AD1A06" w14:textId="77777777" w:rsidR="00365CC9" w:rsidRDefault="00C270CB">
      <w:pPr>
        <w:pStyle w:val="NoSpacing"/>
      </w:pPr>
      <w:r>
        <w:rPr>
          <w:b/>
        </w:rPr>
        <w:t>Definition of Done</w:t>
      </w:r>
    </w:p>
    <w:p w14:paraId="09CC0D28" w14:textId="77777777" w:rsidR="00365CC9" w:rsidRDefault="00C270CB">
      <w:pPr>
        <w:pStyle w:val="NoSpacing"/>
      </w:pPr>
      <w:r>
        <w:t>[ ] Continue developing processing algorithm for voxel and object processing</w:t>
      </w:r>
    </w:p>
    <w:p w14:paraId="74217B1D" w14:textId="77777777" w:rsidR="00365CC9" w:rsidRDefault="00C270CB">
      <w:pPr>
        <w:pStyle w:val="NoSpacing"/>
      </w:pPr>
      <w:r>
        <w:t>[ ] Research and familiarize with computer graphics (OpenGL, UE 4.0)</w:t>
      </w:r>
    </w:p>
    <w:p w14:paraId="437D0198" w14:textId="77777777" w:rsidR="00365CC9" w:rsidRDefault="00365CC9">
      <w:pPr>
        <w:rPr>
          <w:rFonts w:cstheme="minorHAnsi"/>
          <w:b/>
          <w:bCs/>
          <w:color w:val="000000"/>
        </w:rPr>
      </w:pPr>
    </w:p>
    <w:p w14:paraId="2DB2FA03" w14:textId="77777777" w:rsidR="00365CC9" w:rsidRDefault="00C270CB">
      <w:pPr>
        <w:rPr>
          <w:rFonts w:asciiTheme="minorHAnsi" w:hAnsiTheme="minorHAnsi"/>
        </w:rPr>
      </w:pPr>
      <w:r>
        <w:rPr>
          <w:rFonts w:cstheme="minorHAnsi"/>
          <w:b/>
          <w:bCs/>
          <w:color w:val="000000"/>
        </w:rPr>
        <w:t>Notes</w:t>
      </w:r>
    </w:p>
    <w:p w14:paraId="462E1E1B" w14:textId="77777777" w:rsidR="00365CC9" w:rsidRDefault="00365CC9">
      <w:pPr>
        <w:textAlignment w:val="baseline"/>
        <w:rPr>
          <w:rFonts w:asciiTheme="minorHAnsi" w:hAnsiTheme="minorHAnsi" w:cs="Arial"/>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6BFEF1" w14:textId="77777777">
        <w:trPr>
          <w:trHeight w:val="224"/>
        </w:trPr>
        <w:tc>
          <w:tcPr>
            <w:tcW w:w="9576" w:type="dxa"/>
            <w:tcBorders>
              <w:left w:val="nil"/>
              <w:bottom w:val="nil"/>
              <w:right w:val="nil"/>
            </w:tcBorders>
            <w:shd w:val="clear" w:color="auto" w:fill="auto"/>
          </w:tcPr>
          <w:p w14:paraId="7245C38D" w14:textId="77777777" w:rsidR="00365CC9" w:rsidRDefault="00365CC9"/>
        </w:tc>
      </w:tr>
    </w:tbl>
    <w:p w14:paraId="3F20542B" w14:textId="77777777" w:rsidR="00365CC9" w:rsidRDefault="00365CC9">
      <w:pPr>
        <w:rPr>
          <w:rFonts w:cstheme="minorHAnsi"/>
          <w:color w:val="222222"/>
          <w:shd w:val="clear" w:color="auto" w:fill="FFFFFF"/>
        </w:rPr>
      </w:pPr>
    </w:p>
    <w:p w14:paraId="5649CFC2" w14:textId="77777777" w:rsidR="00365CC9" w:rsidRDefault="00365CC9"/>
    <w:p w14:paraId="68B43305" w14:textId="77777777" w:rsidR="00365CC9" w:rsidRDefault="00365CC9"/>
    <w:p w14:paraId="64163615" w14:textId="77777777" w:rsidR="00365CC9" w:rsidRDefault="00365CC9"/>
    <w:p w14:paraId="4325B9B7" w14:textId="77777777" w:rsidR="00365CC9" w:rsidRDefault="00365CC9"/>
    <w:p w14:paraId="19528583" w14:textId="77777777" w:rsidR="00365CC9" w:rsidRDefault="00365CC9"/>
    <w:p w14:paraId="0DD8B8E0" w14:textId="77777777" w:rsidR="00365CC9" w:rsidRDefault="00365CC9"/>
    <w:p w14:paraId="4E392B63" w14:textId="77777777" w:rsidR="00365CC9" w:rsidRDefault="00365CC9"/>
    <w:p w14:paraId="02424FC8" w14:textId="77777777" w:rsidR="00365CC9" w:rsidRDefault="00365CC9"/>
    <w:p w14:paraId="44FB64D4" w14:textId="77777777" w:rsidR="00365CC9" w:rsidRDefault="00365CC9"/>
    <w:p w14:paraId="7B57E332" w14:textId="77777777" w:rsidR="00365CC9" w:rsidRDefault="00365CC9"/>
    <w:p w14:paraId="75B3DF42" w14:textId="77777777" w:rsidR="00365CC9" w:rsidRDefault="00365CC9"/>
    <w:p w14:paraId="1088EEFA" w14:textId="77777777" w:rsidR="00365CC9" w:rsidRDefault="00365CC9"/>
    <w:p w14:paraId="70449401" w14:textId="77777777" w:rsidR="00365CC9" w:rsidRDefault="00365CC9"/>
    <w:p w14:paraId="11EEEA7E" w14:textId="77777777" w:rsidR="00365CC9" w:rsidRDefault="00365CC9"/>
    <w:p w14:paraId="15A6AEA1" w14:textId="77777777" w:rsidR="00365CC9" w:rsidRDefault="00C270CB">
      <w:pPr>
        <w:pStyle w:val="Heading2"/>
      </w:pPr>
      <w:r>
        <w:t>1816 – New Mapping AIAA SciTech Paper Composition October</w:t>
      </w:r>
    </w:p>
    <w:p w14:paraId="36861B93" w14:textId="77777777" w:rsidR="00365CC9" w:rsidRDefault="00365CC9">
      <w:pPr>
        <w:rPr>
          <w:rFonts w:eastAsia="Times New Roman"/>
        </w:rPr>
      </w:pPr>
    </w:p>
    <w:p w14:paraId="51DC9C03" w14:textId="77777777" w:rsidR="00365CC9" w:rsidRDefault="00C270CB">
      <w:r>
        <w:rPr>
          <w:rFonts w:cstheme="minorHAnsi"/>
          <w:b/>
          <w:bCs/>
          <w:color w:val="000000"/>
        </w:rPr>
        <w:t>Content</w:t>
      </w:r>
    </w:p>
    <w:p w14:paraId="1759EF1E" w14:textId="77777777" w:rsidR="00365CC9" w:rsidRDefault="00C270CB">
      <w:pPr>
        <w:pStyle w:val="NoSpacing"/>
      </w:pPr>
      <w:r>
        <w:t>As an author I would continue composition on the AIAA SciTech Paper</w:t>
      </w:r>
    </w:p>
    <w:p w14:paraId="70370512" w14:textId="77777777" w:rsidR="00365CC9" w:rsidRDefault="00365CC9">
      <w:pPr>
        <w:pStyle w:val="NoSpacing"/>
      </w:pPr>
    </w:p>
    <w:p w14:paraId="09CA8611" w14:textId="77777777" w:rsidR="00365CC9" w:rsidRDefault="00C270CB">
      <w:pPr>
        <w:pStyle w:val="NoSpacing"/>
      </w:pPr>
      <w:r>
        <w:rPr>
          <w:b/>
        </w:rPr>
        <w:t>Definition of Done</w:t>
      </w:r>
    </w:p>
    <w:p w14:paraId="3985FDD6" w14:textId="77777777" w:rsidR="00365CC9" w:rsidRDefault="00C270CB">
      <w:pPr>
        <w:pStyle w:val="NoSpacing"/>
      </w:pPr>
      <w:r>
        <w:t>[ ] Coordinate with Shida Xu and Chris Lum to support composition of the paper</w:t>
      </w:r>
    </w:p>
    <w:p w14:paraId="6467D567" w14:textId="77777777" w:rsidR="00365CC9" w:rsidRDefault="00C270CB">
      <w:pPr>
        <w:pStyle w:val="NoSpacing"/>
      </w:pPr>
      <w:r>
        <w:t>[ ] Research and add content to the paper accordingly</w:t>
      </w:r>
    </w:p>
    <w:p w14:paraId="7E72C860" w14:textId="77777777" w:rsidR="00365CC9" w:rsidRDefault="00365CC9">
      <w:pPr>
        <w:rPr>
          <w:rFonts w:cstheme="minorHAnsi"/>
          <w:b/>
          <w:bCs/>
          <w:color w:val="000000"/>
        </w:rPr>
      </w:pPr>
    </w:p>
    <w:p w14:paraId="147E03AA" w14:textId="77777777" w:rsidR="00365CC9" w:rsidRDefault="00C270CB">
      <w:pPr>
        <w:rPr>
          <w:rFonts w:asciiTheme="minorHAnsi" w:hAnsiTheme="minorHAnsi"/>
        </w:rPr>
      </w:pPr>
      <w:r>
        <w:rPr>
          <w:rFonts w:cstheme="minorHAnsi"/>
          <w:b/>
          <w:bCs/>
          <w:color w:val="000000"/>
        </w:rPr>
        <w:t>Notes</w:t>
      </w:r>
    </w:p>
    <w:p w14:paraId="415F3CBE" w14:textId="77777777" w:rsidR="00365CC9" w:rsidRDefault="00365CC9">
      <w:pPr>
        <w:textAlignment w:val="baseline"/>
        <w:rPr>
          <w:rFonts w:asciiTheme="minorHAnsi" w:hAnsiTheme="minorHAnsi" w:cs="Arial"/>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0440EEC" w14:textId="77777777">
        <w:trPr>
          <w:trHeight w:val="224"/>
        </w:trPr>
        <w:tc>
          <w:tcPr>
            <w:tcW w:w="9576" w:type="dxa"/>
            <w:tcBorders>
              <w:left w:val="nil"/>
              <w:bottom w:val="nil"/>
              <w:right w:val="nil"/>
            </w:tcBorders>
            <w:shd w:val="clear" w:color="auto" w:fill="auto"/>
          </w:tcPr>
          <w:p w14:paraId="7DAA1066" w14:textId="77777777" w:rsidR="00365CC9" w:rsidRDefault="00365CC9"/>
        </w:tc>
      </w:tr>
    </w:tbl>
    <w:p w14:paraId="4DFD1C92" w14:textId="77777777" w:rsidR="00365CC9" w:rsidRDefault="00365CC9">
      <w:pPr>
        <w:rPr>
          <w:rFonts w:cstheme="minorHAnsi"/>
          <w:color w:val="222222"/>
          <w:shd w:val="clear" w:color="auto" w:fill="FFFFFF"/>
        </w:rPr>
      </w:pPr>
    </w:p>
    <w:p w14:paraId="023DE6A9" w14:textId="77777777" w:rsidR="00365CC9" w:rsidRDefault="00365CC9"/>
    <w:p w14:paraId="1BC68630" w14:textId="77777777" w:rsidR="00365CC9" w:rsidRDefault="00C270CB">
      <w:r>
        <w:br w:type="page"/>
      </w:r>
    </w:p>
    <w:p w14:paraId="2A169A09" w14:textId="77777777" w:rsidR="00365CC9" w:rsidRDefault="00C270CB">
      <w:pPr>
        <w:pStyle w:val="Heading2"/>
      </w:pPr>
      <w:r>
        <w:lastRenderedPageBreak/>
        <w:t>1817 – Perforce Visual Client (copy)</w:t>
      </w:r>
    </w:p>
    <w:p w14:paraId="40201766" w14:textId="77777777" w:rsidR="00365CC9" w:rsidRDefault="00365CC9">
      <w:pPr>
        <w:pStyle w:val="NoSpacing"/>
      </w:pPr>
    </w:p>
    <w:p w14:paraId="2A2E6C83" w14:textId="77777777" w:rsidR="00365CC9" w:rsidRDefault="00C270CB">
      <w:pPr>
        <w:pStyle w:val="NoSpacing"/>
        <w:rPr>
          <w:b/>
        </w:rPr>
      </w:pPr>
      <w:r>
        <w:rPr>
          <w:b/>
        </w:rPr>
        <w:t>Content</w:t>
      </w:r>
    </w:p>
    <w:p w14:paraId="5205A9DE" w14:textId="77777777" w:rsidR="00365CC9" w:rsidRDefault="00C270CB">
      <w:pPr>
        <w:pStyle w:val="NoSpacing"/>
      </w:pPr>
      <w:r>
        <w:t>Copy of user story 002 – Perforce Visual Client.</w:t>
      </w:r>
    </w:p>
    <w:p w14:paraId="3E52800B" w14:textId="77777777" w:rsidR="00365CC9" w:rsidRDefault="00365CC9">
      <w:pPr>
        <w:pStyle w:val="NoSpacing"/>
      </w:pPr>
    </w:p>
    <w:p w14:paraId="7E06EA07" w14:textId="77777777" w:rsidR="00365CC9" w:rsidRDefault="00C270CB">
      <w:pPr>
        <w:pStyle w:val="NoSpacing"/>
        <w:rPr>
          <w:b/>
        </w:rPr>
      </w:pPr>
      <w:r>
        <w:rPr>
          <w:b/>
        </w:rPr>
        <w:t>Definition of Done</w:t>
      </w:r>
    </w:p>
    <w:p w14:paraId="6A4D0C0C" w14:textId="77777777" w:rsidR="00365CC9" w:rsidRDefault="00C270CB">
      <w:pPr>
        <w:pStyle w:val="NoSpacing"/>
      </w:pPr>
      <w:r>
        <w:t>Copy definition of done from user story 002 – Perforce Visual Client.</w:t>
      </w:r>
    </w:p>
    <w:p w14:paraId="28D40BCA" w14:textId="77777777" w:rsidR="00365CC9" w:rsidRDefault="00365CC9">
      <w:pPr>
        <w:rPr>
          <w:rFonts w:cstheme="minorHAnsi"/>
          <w:b/>
          <w:bCs/>
          <w:color w:val="000000"/>
        </w:rPr>
      </w:pPr>
    </w:p>
    <w:p w14:paraId="69D51FA5" w14:textId="77777777" w:rsidR="00365CC9" w:rsidRDefault="00C270CB">
      <w:pPr>
        <w:rPr>
          <w:rFonts w:cstheme="minorHAnsi"/>
          <w:b/>
          <w:bCs/>
          <w:color w:val="000000"/>
        </w:rPr>
      </w:pPr>
      <w:r>
        <w:rPr>
          <w:rFonts w:cstheme="minorHAnsi"/>
          <w:b/>
          <w:bCs/>
          <w:color w:val="000000"/>
        </w:rPr>
        <w:t>Notes</w:t>
      </w:r>
    </w:p>
    <w:p w14:paraId="302BDFEC" w14:textId="77777777" w:rsidR="00365CC9" w:rsidRDefault="00C270CB">
      <w:pPr>
        <w:numPr>
          <w:ilvl w:val="0"/>
          <w:numId w:val="5"/>
        </w:numPr>
        <w:textAlignment w:val="baseline"/>
        <w:rPr>
          <w:rFonts w:asciiTheme="minorHAnsi" w:hAnsiTheme="minorHAnsi" w:cs="Arial"/>
          <w:color w:val="000000"/>
          <w:sz w:val="22"/>
          <w:szCs w:val="22"/>
        </w:rPr>
      </w:pPr>
      <w:r>
        <w:rPr>
          <w:rFonts w:asciiTheme="minorHAnsi" w:hAnsiTheme="minorHAnsi" w:cs="Arial"/>
          <w:color w:val="000000"/>
          <w:sz w:val="22"/>
          <w:szCs w:val="22"/>
        </w:rPr>
        <w:t>See \AFSL\UserStories\user_stories_0001_to_1000.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A984E91" w14:textId="77777777">
        <w:trPr>
          <w:trHeight w:val="224"/>
        </w:trPr>
        <w:tc>
          <w:tcPr>
            <w:tcW w:w="9576" w:type="dxa"/>
            <w:tcBorders>
              <w:left w:val="nil"/>
              <w:bottom w:val="nil"/>
              <w:right w:val="nil"/>
            </w:tcBorders>
            <w:shd w:val="clear" w:color="auto" w:fill="auto"/>
          </w:tcPr>
          <w:p w14:paraId="1E3A388D" w14:textId="77777777" w:rsidR="00365CC9" w:rsidRDefault="00365CC9"/>
        </w:tc>
      </w:tr>
    </w:tbl>
    <w:p w14:paraId="000AE640" w14:textId="77777777" w:rsidR="00365CC9" w:rsidRDefault="00365CC9">
      <w:pPr>
        <w:rPr>
          <w:rFonts w:cstheme="minorHAnsi"/>
          <w:color w:val="222222"/>
          <w:shd w:val="clear" w:color="auto" w:fill="FFFFFF"/>
        </w:rPr>
      </w:pPr>
    </w:p>
    <w:p w14:paraId="3D2FC2FF" w14:textId="77777777" w:rsidR="00365CC9" w:rsidRDefault="00365CC9">
      <w:pPr>
        <w:rPr>
          <w:rFonts w:cstheme="minorHAnsi"/>
          <w:b/>
          <w:bCs/>
          <w:color w:val="000000"/>
        </w:rPr>
      </w:pPr>
    </w:p>
    <w:p w14:paraId="6C588EBF" w14:textId="77777777" w:rsidR="00365CC9" w:rsidRDefault="00365CC9">
      <w:pPr>
        <w:rPr>
          <w:rFonts w:cstheme="minorHAnsi"/>
          <w:b/>
          <w:bCs/>
          <w:color w:val="000000"/>
        </w:rPr>
      </w:pPr>
    </w:p>
    <w:p w14:paraId="1C692243" w14:textId="77777777" w:rsidR="00365CC9" w:rsidRDefault="00C270CB">
      <w:r>
        <w:br w:type="page"/>
      </w:r>
    </w:p>
    <w:p w14:paraId="085414F9" w14:textId="77777777" w:rsidR="00365CC9" w:rsidRDefault="00C270CB">
      <w:pPr>
        <w:pStyle w:val="Heading2"/>
      </w:pPr>
      <w:bookmarkStart w:id="33" w:name="_Ref496255499"/>
      <w:bookmarkEnd w:id="33"/>
      <w:r>
        <w:lastRenderedPageBreak/>
        <w:t>1818 – JCATI2016 SciTech Conference Paper</w:t>
      </w:r>
    </w:p>
    <w:p w14:paraId="1CB54384" w14:textId="77777777" w:rsidR="00365CC9" w:rsidRDefault="00365CC9">
      <w:pPr>
        <w:pStyle w:val="NoSpacing"/>
      </w:pPr>
    </w:p>
    <w:p w14:paraId="70EBD520" w14:textId="77777777" w:rsidR="00365CC9" w:rsidRDefault="00C270CB">
      <w:pPr>
        <w:pStyle w:val="NoSpacing"/>
        <w:rPr>
          <w:b/>
        </w:rPr>
      </w:pPr>
      <w:r>
        <w:rPr>
          <w:b/>
        </w:rPr>
        <w:t>Content</w:t>
      </w:r>
    </w:p>
    <w:p w14:paraId="225C12FB" w14:textId="77777777" w:rsidR="00365CC9" w:rsidRDefault="00C270CB">
      <w:pPr>
        <w:pStyle w:val="NoSpacing"/>
      </w:pPr>
      <w:r>
        <w:t>As an author, I would like to finalize the JCATI 2016 AIAA SciTech Conference Paper.</w:t>
      </w:r>
    </w:p>
    <w:p w14:paraId="4150DF74" w14:textId="77777777" w:rsidR="00365CC9" w:rsidRDefault="00365CC9">
      <w:pPr>
        <w:pStyle w:val="NoSpacing"/>
      </w:pPr>
    </w:p>
    <w:p w14:paraId="56994ECA" w14:textId="77777777" w:rsidR="00365CC9" w:rsidRDefault="00C270CB">
      <w:pPr>
        <w:pStyle w:val="NoSpacing"/>
        <w:rPr>
          <w:b/>
        </w:rPr>
      </w:pPr>
      <w:r>
        <w:rPr>
          <w:b/>
        </w:rPr>
        <w:t>Definition of Done</w:t>
      </w:r>
    </w:p>
    <w:p w14:paraId="52707991" w14:textId="77777777" w:rsidR="00365CC9" w:rsidRDefault="00C270CB">
      <w:pPr>
        <w:pStyle w:val="NoSpacing"/>
      </w:pPr>
      <w:r>
        <w:t>[ ] Read through paper and address comments \JCATI2016\TechnicalDataPackage\ConferencePaper\MAIN_SDRs_on_UAS_17_08_31.pdf</w:t>
      </w:r>
    </w:p>
    <w:p w14:paraId="3FF495E1" w14:textId="77777777" w:rsidR="00365CC9" w:rsidRDefault="00C270CB">
      <w:pPr>
        <w:pStyle w:val="NoSpacing"/>
      </w:pPr>
      <w:r>
        <w:t>[ ] Fill in appropriate sections to reflect all the work that has been done \JCATI2016\TechnicalDataPackage\ConferencePaper\</w:t>
      </w:r>
    </w:p>
    <w:p w14:paraId="2526A94A" w14:textId="77777777" w:rsidR="00365CC9" w:rsidRDefault="00C270CB">
      <w:pPr>
        <w:pStyle w:val="NoSpacing"/>
      </w:pPr>
      <w:r>
        <w:t>[ ] Proofread and ensure it is ready for submission</w:t>
      </w:r>
    </w:p>
    <w:p w14:paraId="57393979" w14:textId="77777777" w:rsidR="00365CC9" w:rsidRDefault="00365CC9">
      <w:pPr>
        <w:rPr>
          <w:rFonts w:cstheme="minorHAnsi"/>
          <w:b/>
          <w:bCs/>
          <w:color w:val="000000"/>
        </w:rPr>
      </w:pPr>
    </w:p>
    <w:p w14:paraId="495EBCA2" w14:textId="77777777" w:rsidR="00365CC9" w:rsidRDefault="00C270CB">
      <w:pPr>
        <w:rPr>
          <w:rFonts w:cstheme="minorHAnsi"/>
          <w:b/>
          <w:bCs/>
          <w:color w:val="000000"/>
        </w:rPr>
      </w:pPr>
      <w:r>
        <w:rPr>
          <w:rFonts w:cstheme="minorHAnsi"/>
          <w:b/>
          <w:bCs/>
          <w:color w:val="000000"/>
        </w:rPr>
        <w:t>Notes</w:t>
      </w:r>
    </w:p>
    <w:p w14:paraId="52777F59" w14:textId="77777777" w:rsidR="00365CC9" w:rsidRDefault="00C270CB">
      <w:pPr>
        <w:numPr>
          <w:ilvl w:val="0"/>
          <w:numId w:val="5"/>
        </w:numPr>
        <w:textAlignment w:val="baseline"/>
        <w:rPr>
          <w:rFonts w:asciiTheme="minorHAnsi" w:hAnsiTheme="minorHAnsi" w:cs="Arial"/>
          <w:color w:val="000000"/>
          <w:sz w:val="20"/>
          <w:szCs w:val="22"/>
        </w:rPr>
      </w:pPr>
      <w:r>
        <w:rPr>
          <w:rFonts w:asciiTheme="minorHAnsi" w:hAnsiTheme="minorHAnsi"/>
          <w:sz w:val="22"/>
        </w:rPr>
        <w:t>Internal deadline of November 27, final deadline is December 5.</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0638FA0" w14:textId="77777777">
        <w:trPr>
          <w:trHeight w:val="224"/>
        </w:trPr>
        <w:tc>
          <w:tcPr>
            <w:tcW w:w="9576" w:type="dxa"/>
            <w:tcBorders>
              <w:left w:val="nil"/>
              <w:bottom w:val="nil"/>
              <w:right w:val="nil"/>
            </w:tcBorders>
            <w:shd w:val="clear" w:color="auto" w:fill="auto"/>
          </w:tcPr>
          <w:p w14:paraId="4D5D53C5" w14:textId="77777777" w:rsidR="00365CC9" w:rsidRDefault="00365CC9"/>
        </w:tc>
      </w:tr>
    </w:tbl>
    <w:p w14:paraId="5689A58C" w14:textId="77777777" w:rsidR="00365CC9" w:rsidRDefault="00365CC9">
      <w:pPr>
        <w:rPr>
          <w:rFonts w:cstheme="minorHAnsi"/>
          <w:color w:val="222222"/>
          <w:shd w:val="clear" w:color="auto" w:fill="FFFFFF"/>
        </w:rPr>
      </w:pPr>
    </w:p>
    <w:p w14:paraId="79A0BD14" w14:textId="77777777" w:rsidR="00365CC9" w:rsidRDefault="00C270CB">
      <w:r>
        <w:br w:type="page"/>
      </w:r>
    </w:p>
    <w:p w14:paraId="2682A493" w14:textId="77777777" w:rsidR="00365CC9" w:rsidRDefault="00C270CB">
      <w:pPr>
        <w:pStyle w:val="Heading2"/>
      </w:pPr>
      <w:r>
        <w:lastRenderedPageBreak/>
        <w:t>1819 – JCATI2016 SciTech Conference Paper (copy)</w:t>
      </w:r>
    </w:p>
    <w:p w14:paraId="7CF05C10" w14:textId="77777777" w:rsidR="00365CC9" w:rsidRDefault="00365CC9">
      <w:pPr>
        <w:pStyle w:val="NoSpacing"/>
      </w:pPr>
    </w:p>
    <w:p w14:paraId="2C08C8A6" w14:textId="77777777" w:rsidR="00365CC9" w:rsidRDefault="00C270CB">
      <w:pPr>
        <w:pStyle w:val="NoSpacing"/>
        <w:rPr>
          <w:b/>
        </w:rPr>
      </w:pPr>
      <w:r>
        <w:rPr>
          <w:b/>
        </w:rPr>
        <w:t>Content</w:t>
      </w:r>
    </w:p>
    <w:p w14:paraId="68066570" w14:textId="6B916F36" w:rsidR="00365CC9" w:rsidRDefault="00C270CB">
      <w:pPr>
        <w:pStyle w:val="NoSpacing"/>
      </w:pPr>
      <w:r>
        <w:t xml:space="preserve">Copy of user story </w:t>
      </w:r>
      <w:r>
        <w:fldChar w:fldCharType="begin"/>
      </w:r>
      <w:r>
        <w:instrText>REF _Ref496255499 \h</w:instrText>
      </w:r>
      <w:r>
        <w:fldChar w:fldCharType="end"/>
      </w:r>
      <w:r>
        <w:t>.</w:t>
      </w:r>
    </w:p>
    <w:p w14:paraId="586E716C" w14:textId="77777777" w:rsidR="00365CC9" w:rsidRDefault="00365CC9">
      <w:pPr>
        <w:pStyle w:val="NoSpacing"/>
      </w:pPr>
    </w:p>
    <w:p w14:paraId="2002201E" w14:textId="77777777" w:rsidR="00365CC9" w:rsidRDefault="00C270CB">
      <w:pPr>
        <w:pStyle w:val="NoSpacing"/>
        <w:rPr>
          <w:b/>
        </w:rPr>
      </w:pPr>
      <w:r>
        <w:rPr>
          <w:b/>
        </w:rPr>
        <w:t>Definition of Done</w:t>
      </w:r>
    </w:p>
    <w:p w14:paraId="0C96D73F" w14:textId="34AE36B7" w:rsidR="00365CC9" w:rsidRDefault="00C270CB">
      <w:pPr>
        <w:pStyle w:val="NoSpacing"/>
      </w:pPr>
      <w:r>
        <w:t xml:space="preserve">Copy definition of done from user story </w:t>
      </w:r>
      <w:r>
        <w:fldChar w:fldCharType="begin"/>
      </w:r>
      <w:r>
        <w:instrText>REF _Ref496255499 \h</w:instrText>
      </w:r>
      <w:r>
        <w:fldChar w:fldCharType="end"/>
      </w:r>
      <w:r>
        <w:t>.</w:t>
      </w:r>
    </w:p>
    <w:p w14:paraId="11CC5625" w14:textId="77777777" w:rsidR="00365CC9" w:rsidRDefault="00365CC9">
      <w:pPr>
        <w:rPr>
          <w:rFonts w:cstheme="minorHAnsi"/>
          <w:b/>
          <w:bCs/>
          <w:color w:val="000000"/>
        </w:rPr>
      </w:pPr>
    </w:p>
    <w:p w14:paraId="67117D24" w14:textId="77777777" w:rsidR="00365CC9" w:rsidRDefault="00C270CB">
      <w:pPr>
        <w:rPr>
          <w:rFonts w:cstheme="minorHAnsi"/>
          <w:b/>
          <w:bCs/>
          <w:color w:val="000000"/>
        </w:rPr>
      </w:pPr>
      <w:r>
        <w:rPr>
          <w:rFonts w:cstheme="minorHAnsi"/>
          <w:b/>
          <w:bCs/>
          <w:color w:val="000000"/>
        </w:rPr>
        <w:t>Notes</w:t>
      </w:r>
    </w:p>
    <w:p w14:paraId="24FAB4A8" w14:textId="77777777" w:rsidR="00365CC9" w:rsidRDefault="00365CC9">
      <w:pPr>
        <w:numPr>
          <w:ilvl w:val="0"/>
          <w:numId w:val="5"/>
        </w:numPr>
        <w:textAlignment w:val="baseline"/>
        <w:rPr>
          <w:rFonts w:asciiTheme="minorHAnsi" w:hAnsiTheme="minorHAnsi" w:cs="Arial"/>
          <w:color w:val="000000"/>
          <w:sz w:val="20"/>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B234CD" w14:textId="77777777">
        <w:trPr>
          <w:trHeight w:val="224"/>
        </w:trPr>
        <w:tc>
          <w:tcPr>
            <w:tcW w:w="9576" w:type="dxa"/>
            <w:tcBorders>
              <w:left w:val="nil"/>
              <w:bottom w:val="nil"/>
              <w:right w:val="nil"/>
            </w:tcBorders>
            <w:shd w:val="clear" w:color="auto" w:fill="auto"/>
          </w:tcPr>
          <w:p w14:paraId="40F15E0F" w14:textId="77777777" w:rsidR="00365CC9" w:rsidRDefault="00365CC9"/>
        </w:tc>
      </w:tr>
    </w:tbl>
    <w:p w14:paraId="7DA05DA8" w14:textId="77777777" w:rsidR="00365CC9" w:rsidRDefault="00365CC9">
      <w:pPr>
        <w:rPr>
          <w:rFonts w:cstheme="minorHAnsi"/>
          <w:color w:val="222222"/>
          <w:shd w:val="clear" w:color="auto" w:fill="FFFFFF"/>
        </w:rPr>
      </w:pPr>
    </w:p>
    <w:p w14:paraId="0C35F749" w14:textId="77777777" w:rsidR="00365CC9" w:rsidRDefault="00C270CB">
      <w:r>
        <w:br w:type="page"/>
      </w:r>
    </w:p>
    <w:p w14:paraId="0D5C6BBD" w14:textId="77777777" w:rsidR="00365CC9" w:rsidRDefault="00C270CB">
      <w:pPr>
        <w:pStyle w:val="Heading2"/>
      </w:pPr>
      <w:r>
        <w:lastRenderedPageBreak/>
        <w:t>1820 – JCATI2016 SciTech Conference Paper (copy)</w:t>
      </w:r>
    </w:p>
    <w:p w14:paraId="2D9DD853" w14:textId="77777777" w:rsidR="00365CC9" w:rsidRDefault="00365CC9">
      <w:pPr>
        <w:pStyle w:val="NoSpacing"/>
      </w:pPr>
    </w:p>
    <w:p w14:paraId="1B80B781" w14:textId="77777777" w:rsidR="00365CC9" w:rsidRDefault="00C270CB">
      <w:pPr>
        <w:pStyle w:val="NoSpacing"/>
        <w:rPr>
          <w:b/>
        </w:rPr>
      </w:pPr>
      <w:r>
        <w:rPr>
          <w:b/>
        </w:rPr>
        <w:t>Content</w:t>
      </w:r>
    </w:p>
    <w:p w14:paraId="340C910D" w14:textId="359468AE" w:rsidR="00365CC9" w:rsidRDefault="00C270CB">
      <w:pPr>
        <w:pStyle w:val="NoSpacing"/>
      </w:pPr>
      <w:r>
        <w:t xml:space="preserve">Copy of user story </w:t>
      </w:r>
      <w:r>
        <w:fldChar w:fldCharType="begin"/>
      </w:r>
      <w:r>
        <w:instrText>REF _Ref496255499 \h</w:instrText>
      </w:r>
      <w:r>
        <w:fldChar w:fldCharType="end"/>
      </w:r>
      <w:r>
        <w:t>.</w:t>
      </w:r>
    </w:p>
    <w:p w14:paraId="61257A9C" w14:textId="77777777" w:rsidR="00365CC9" w:rsidRDefault="00365CC9">
      <w:pPr>
        <w:pStyle w:val="NoSpacing"/>
      </w:pPr>
    </w:p>
    <w:p w14:paraId="75DD992C" w14:textId="77777777" w:rsidR="00365CC9" w:rsidRDefault="00C270CB">
      <w:pPr>
        <w:pStyle w:val="NoSpacing"/>
        <w:rPr>
          <w:b/>
        </w:rPr>
      </w:pPr>
      <w:r>
        <w:rPr>
          <w:b/>
        </w:rPr>
        <w:t>Definition of Done</w:t>
      </w:r>
    </w:p>
    <w:p w14:paraId="514A1968" w14:textId="794FA9A9" w:rsidR="00365CC9" w:rsidRDefault="00C270CB">
      <w:pPr>
        <w:pStyle w:val="NoSpacing"/>
      </w:pPr>
      <w:r>
        <w:t xml:space="preserve">Copy definition of done from user story </w:t>
      </w:r>
      <w:r>
        <w:fldChar w:fldCharType="begin"/>
      </w:r>
      <w:r>
        <w:instrText>REF _Ref496255499 \h</w:instrText>
      </w:r>
      <w:r>
        <w:fldChar w:fldCharType="end"/>
      </w:r>
      <w:r>
        <w:t>.</w:t>
      </w:r>
    </w:p>
    <w:p w14:paraId="22BD7E54" w14:textId="77777777" w:rsidR="00365CC9" w:rsidRDefault="00365CC9">
      <w:pPr>
        <w:rPr>
          <w:rFonts w:cstheme="minorHAnsi"/>
          <w:b/>
          <w:bCs/>
          <w:color w:val="000000"/>
        </w:rPr>
      </w:pPr>
    </w:p>
    <w:p w14:paraId="5AA4244C" w14:textId="77777777" w:rsidR="00365CC9" w:rsidRDefault="00C270CB">
      <w:pPr>
        <w:rPr>
          <w:rFonts w:cstheme="minorHAnsi"/>
          <w:b/>
          <w:bCs/>
          <w:color w:val="000000"/>
        </w:rPr>
      </w:pPr>
      <w:r>
        <w:rPr>
          <w:rFonts w:cstheme="minorHAnsi"/>
          <w:b/>
          <w:bCs/>
          <w:color w:val="000000"/>
        </w:rPr>
        <w:t>Notes</w:t>
      </w:r>
    </w:p>
    <w:p w14:paraId="661151E5" w14:textId="77777777" w:rsidR="00365CC9" w:rsidRDefault="00365CC9">
      <w:pPr>
        <w:numPr>
          <w:ilvl w:val="0"/>
          <w:numId w:val="5"/>
        </w:numPr>
        <w:textAlignment w:val="baseline"/>
        <w:rPr>
          <w:rFonts w:asciiTheme="minorHAnsi" w:hAnsiTheme="minorHAnsi" w:cs="Arial"/>
          <w:color w:val="000000"/>
          <w:sz w:val="20"/>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C02E282" w14:textId="77777777">
        <w:trPr>
          <w:trHeight w:val="224"/>
        </w:trPr>
        <w:tc>
          <w:tcPr>
            <w:tcW w:w="9576" w:type="dxa"/>
            <w:tcBorders>
              <w:left w:val="nil"/>
              <w:bottom w:val="nil"/>
              <w:right w:val="nil"/>
            </w:tcBorders>
            <w:shd w:val="clear" w:color="auto" w:fill="auto"/>
          </w:tcPr>
          <w:p w14:paraId="417FB9AC" w14:textId="77777777" w:rsidR="00365CC9" w:rsidRDefault="00365CC9"/>
        </w:tc>
      </w:tr>
    </w:tbl>
    <w:p w14:paraId="75B88C0F" w14:textId="77777777" w:rsidR="00365CC9" w:rsidRDefault="00365CC9">
      <w:pPr>
        <w:rPr>
          <w:rFonts w:cstheme="minorHAnsi"/>
          <w:color w:val="222222"/>
          <w:shd w:val="clear" w:color="auto" w:fill="FFFFFF"/>
        </w:rPr>
      </w:pPr>
    </w:p>
    <w:p w14:paraId="43E21ECC" w14:textId="77777777" w:rsidR="00365CC9" w:rsidRDefault="00C270CB">
      <w:r>
        <w:br w:type="page"/>
      </w:r>
    </w:p>
    <w:p w14:paraId="54C461FB" w14:textId="77777777" w:rsidR="00365CC9" w:rsidRDefault="00C270CB">
      <w:pPr>
        <w:pStyle w:val="Heading2"/>
      </w:pPr>
      <w:r>
        <w:lastRenderedPageBreak/>
        <w:t>1821 – Headset Repair</w:t>
      </w:r>
    </w:p>
    <w:p w14:paraId="0CEFCD47" w14:textId="77777777" w:rsidR="00365CC9" w:rsidRDefault="00365CC9">
      <w:pPr>
        <w:pStyle w:val="NoSpacing"/>
      </w:pPr>
    </w:p>
    <w:p w14:paraId="66A2D044" w14:textId="77777777" w:rsidR="00365CC9" w:rsidRDefault="00C270CB">
      <w:pPr>
        <w:pStyle w:val="NoSpacing"/>
        <w:rPr>
          <w:b/>
        </w:rPr>
      </w:pPr>
      <w:r>
        <w:rPr>
          <w:b/>
        </w:rPr>
        <w:t>Content</w:t>
      </w:r>
    </w:p>
    <w:p w14:paraId="0F1CB8BE" w14:textId="77777777" w:rsidR="00365CC9" w:rsidRDefault="00C270CB">
      <w:pPr>
        <w:pStyle w:val="NoSpacing"/>
      </w:pPr>
      <w:r>
        <w:t>As a lab member, I would like to repair the headsets that are missing the head rest piece.</w:t>
      </w:r>
    </w:p>
    <w:p w14:paraId="5BE8040C" w14:textId="77777777" w:rsidR="00365CC9" w:rsidRDefault="00365CC9">
      <w:pPr>
        <w:pStyle w:val="NoSpacing"/>
      </w:pPr>
    </w:p>
    <w:p w14:paraId="6EF034F2" w14:textId="77777777" w:rsidR="00365CC9" w:rsidRDefault="00C270CB">
      <w:pPr>
        <w:pStyle w:val="NoSpacing"/>
        <w:rPr>
          <w:b/>
        </w:rPr>
      </w:pPr>
      <w:r>
        <w:rPr>
          <w:b/>
        </w:rPr>
        <w:t>Definition of Done</w:t>
      </w:r>
    </w:p>
    <w:p w14:paraId="102C1A08" w14:textId="77777777" w:rsidR="00365CC9" w:rsidRDefault="00C270CB">
      <w:pPr>
        <w:pStyle w:val="NoSpacing"/>
      </w:pPr>
      <w:r>
        <w:t>[ ] Come up with a way to make the headsets useable again by finding or making some sort of replacement piece so it is comfortable to wear.</w:t>
      </w:r>
    </w:p>
    <w:p w14:paraId="06EF70F6" w14:textId="77777777" w:rsidR="00365CC9" w:rsidRDefault="00365CC9">
      <w:pPr>
        <w:rPr>
          <w:rFonts w:cstheme="minorHAnsi"/>
          <w:b/>
          <w:bCs/>
          <w:color w:val="000000"/>
        </w:rPr>
      </w:pPr>
    </w:p>
    <w:p w14:paraId="2ACD4EDB" w14:textId="77777777" w:rsidR="00365CC9" w:rsidRDefault="00C270CB">
      <w:pPr>
        <w:rPr>
          <w:rFonts w:cstheme="minorHAnsi"/>
          <w:b/>
          <w:bCs/>
          <w:color w:val="000000"/>
        </w:rPr>
      </w:pPr>
      <w:r>
        <w:rPr>
          <w:rFonts w:cstheme="minorHAnsi"/>
          <w:b/>
          <w:bCs/>
          <w:color w:val="000000"/>
        </w:rPr>
        <w:t>Notes</w:t>
      </w:r>
    </w:p>
    <w:p w14:paraId="2156F7F5" w14:textId="77777777" w:rsidR="00365CC9" w:rsidRDefault="00365CC9">
      <w:pPr>
        <w:numPr>
          <w:ilvl w:val="0"/>
          <w:numId w:val="5"/>
        </w:numPr>
        <w:textAlignment w:val="baseline"/>
        <w:rPr>
          <w:rFonts w:asciiTheme="minorHAnsi" w:hAnsiTheme="minorHAnsi" w:cs="Arial"/>
          <w:color w:val="000000"/>
          <w:sz w:val="20"/>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19ED5BE" w14:textId="77777777">
        <w:trPr>
          <w:trHeight w:val="224"/>
        </w:trPr>
        <w:tc>
          <w:tcPr>
            <w:tcW w:w="9576" w:type="dxa"/>
            <w:tcBorders>
              <w:left w:val="nil"/>
              <w:bottom w:val="nil"/>
              <w:right w:val="nil"/>
            </w:tcBorders>
            <w:shd w:val="clear" w:color="auto" w:fill="auto"/>
          </w:tcPr>
          <w:p w14:paraId="20734806" w14:textId="77777777" w:rsidR="00365CC9" w:rsidRDefault="00365CC9"/>
        </w:tc>
      </w:tr>
    </w:tbl>
    <w:p w14:paraId="457A790B" w14:textId="77777777" w:rsidR="00365CC9" w:rsidRDefault="00365CC9">
      <w:pPr>
        <w:rPr>
          <w:rFonts w:cstheme="minorHAnsi"/>
          <w:color w:val="222222"/>
          <w:shd w:val="clear" w:color="auto" w:fill="FFFFFF"/>
        </w:rPr>
      </w:pPr>
    </w:p>
    <w:p w14:paraId="06827C7C" w14:textId="77777777" w:rsidR="00365CC9" w:rsidRDefault="00C270CB">
      <w:r>
        <w:br w:type="page"/>
      </w:r>
    </w:p>
    <w:p w14:paraId="56EE45B0" w14:textId="77777777" w:rsidR="00365CC9" w:rsidRDefault="00C270CB">
      <w:pPr>
        <w:pStyle w:val="Heading2"/>
      </w:pPr>
      <w:r>
        <w:lastRenderedPageBreak/>
        <w:t>1822 – GPS-Denied Literature Review</w:t>
      </w:r>
    </w:p>
    <w:p w14:paraId="0DF443F6" w14:textId="77777777" w:rsidR="00365CC9" w:rsidRDefault="00365CC9">
      <w:pPr>
        <w:pStyle w:val="NoSpacing"/>
      </w:pPr>
    </w:p>
    <w:p w14:paraId="6EDFF1BB" w14:textId="77777777" w:rsidR="00365CC9" w:rsidRDefault="00C270CB">
      <w:pPr>
        <w:pStyle w:val="NoSpacing"/>
        <w:rPr>
          <w:b/>
        </w:rPr>
      </w:pPr>
      <w:r>
        <w:rPr>
          <w:b/>
        </w:rPr>
        <w:t>Content</w:t>
      </w:r>
    </w:p>
    <w:p w14:paraId="20498A12" w14:textId="77777777" w:rsidR="00365CC9" w:rsidRDefault="00C270CB">
      <w:pPr>
        <w:pStyle w:val="NoSpacing"/>
      </w:pPr>
      <w:r>
        <w:t>As a TRAPIS2 team member, I would like to conduct a literature review of work other groups have done on GPS-denied and degraded navigation.</w:t>
      </w:r>
    </w:p>
    <w:p w14:paraId="4042A72F" w14:textId="77777777" w:rsidR="00365CC9" w:rsidRDefault="00365CC9">
      <w:pPr>
        <w:pStyle w:val="NoSpacing"/>
      </w:pPr>
    </w:p>
    <w:p w14:paraId="58149D53" w14:textId="77777777" w:rsidR="00365CC9" w:rsidRDefault="00C270CB">
      <w:pPr>
        <w:pStyle w:val="NoSpacing"/>
        <w:rPr>
          <w:b/>
        </w:rPr>
      </w:pPr>
      <w:r>
        <w:rPr>
          <w:b/>
        </w:rPr>
        <w:t>Definition of Done</w:t>
      </w:r>
    </w:p>
    <w:p w14:paraId="29E45E88" w14:textId="77777777" w:rsidR="00365CC9" w:rsidRDefault="00C270CB">
      <w:pPr>
        <w:pStyle w:val="NoSpacing"/>
      </w:pPr>
      <w:r>
        <w:t>[ ] Look through journal articles to see if there is anything out there related to the TRAPIS2 project</w:t>
      </w:r>
    </w:p>
    <w:p w14:paraId="390B5808" w14:textId="77777777" w:rsidR="00365CC9" w:rsidRDefault="00C270CB">
      <w:pPr>
        <w:pStyle w:val="NoSpacing"/>
      </w:pPr>
      <w:r>
        <w:t>[ ] Search Google for anything out there related to the TRAPIS2 project</w:t>
      </w:r>
    </w:p>
    <w:p w14:paraId="033CEF78" w14:textId="77777777" w:rsidR="00365CC9" w:rsidRDefault="00C270CB">
      <w:pPr>
        <w:pStyle w:val="NoSpacing"/>
      </w:pPr>
      <w:r>
        <w:t>[ ] Determine if there is anything useful for this project to consider</w:t>
      </w:r>
    </w:p>
    <w:p w14:paraId="53BB89C9" w14:textId="77777777" w:rsidR="00365CC9" w:rsidRDefault="00C270CB">
      <w:pPr>
        <w:pStyle w:val="NoSpacing"/>
      </w:pPr>
      <w:r>
        <w:t>[ ] Present the research to TRAPIS2 group</w:t>
      </w:r>
    </w:p>
    <w:p w14:paraId="5CA1D0E4" w14:textId="77777777" w:rsidR="00365CC9" w:rsidRDefault="00365CC9">
      <w:pPr>
        <w:pStyle w:val="NoSpacing"/>
      </w:pPr>
    </w:p>
    <w:p w14:paraId="46D7A8BF" w14:textId="77777777" w:rsidR="00365CC9" w:rsidRDefault="00365CC9">
      <w:pPr>
        <w:rPr>
          <w:rFonts w:cstheme="minorHAnsi"/>
          <w:b/>
          <w:bCs/>
          <w:color w:val="000000"/>
        </w:rPr>
      </w:pPr>
    </w:p>
    <w:p w14:paraId="5A719322" w14:textId="77777777" w:rsidR="00365CC9" w:rsidRDefault="00C270CB">
      <w:pPr>
        <w:rPr>
          <w:rFonts w:cstheme="minorHAnsi"/>
          <w:b/>
          <w:bCs/>
          <w:color w:val="000000"/>
        </w:rPr>
      </w:pPr>
      <w:r>
        <w:rPr>
          <w:rFonts w:cstheme="minorHAnsi"/>
          <w:b/>
          <w:bCs/>
          <w:color w:val="000000"/>
        </w:rPr>
        <w:t>Notes</w:t>
      </w:r>
    </w:p>
    <w:p w14:paraId="522660D5" w14:textId="77777777" w:rsidR="00365CC9" w:rsidRDefault="00365CC9">
      <w:pPr>
        <w:numPr>
          <w:ilvl w:val="0"/>
          <w:numId w:val="5"/>
        </w:numPr>
        <w:textAlignment w:val="baseline"/>
        <w:rPr>
          <w:rFonts w:asciiTheme="minorHAnsi" w:hAnsiTheme="minorHAnsi" w:cs="Arial"/>
          <w:color w:val="000000"/>
          <w:sz w:val="20"/>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666F232" w14:textId="77777777">
        <w:trPr>
          <w:trHeight w:val="224"/>
        </w:trPr>
        <w:tc>
          <w:tcPr>
            <w:tcW w:w="9576" w:type="dxa"/>
            <w:tcBorders>
              <w:left w:val="nil"/>
              <w:bottom w:val="nil"/>
              <w:right w:val="nil"/>
            </w:tcBorders>
            <w:shd w:val="clear" w:color="auto" w:fill="auto"/>
          </w:tcPr>
          <w:p w14:paraId="255DB149" w14:textId="77777777" w:rsidR="00365CC9" w:rsidRDefault="00365CC9"/>
        </w:tc>
      </w:tr>
    </w:tbl>
    <w:p w14:paraId="0666363E" w14:textId="77777777" w:rsidR="00365CC9" w:rsidRDefault="00365CC9">
      <w:pPr>
        <w:rPr>
          <w:rFonts w:cstheme="minorHAnsi"/>
          <w:color w:val="222222"/>
          <w:shd w:val="clear" w:color="auto" w:fill="FFFFFF"/>
        </w:rPr>
      </w:pPr>
    </w:p>
    <w:p w14:paraId="1A3BA658" w14:textId="77777777" w:rsidR="00365CC9" w:rsidRDefault="00C270CB">
      <w:r>
        <w:br w:type="page"/>
      </w:r>
    </w:p>
    <w:p w14:paraId="7D692BD2" w14:textId="77777777" w:rsidR="00365CC9" w:rsidRDefault="00C270CB">
      <w:pPr>
        <w:pStyle w:val="Heading2"/>
      </w:pPr>
      <w:r>
        <w:lastRenderedPageBreak/>
        <w:t>1823 – Surplus Extra Computers</w:t>
      </w:r>
    </w:p>
    <w:p w14:paraId="46C31DC9" w14:textId="77777777" w:rsidR="00365CC9" w:rsidRDefault="00365CC9">
      <w:pPr>
        <w:pStyle w:val="NoSpacing"/>
      </w:pPr>
    </w:p>
    <w:p w14:paraId="465A83A8" w14:textId="77777777" w:rsidR="00365CC9" w:rsidRDefault="00C270CB">
      <w:pPr>
        <w:pStyle w:val="NoSpacing"/>
        <w:rPr>
          <w:b/>
        </w:rPr>
      </w:pPr>
      <w:r>
        <w:rPr>
          <w:b/>
        </w:rPr>
        <w:t>Content</w:t>
      </w:r>
    </w:p>
    <w:p w14:paraId="1979A37E" w14:textId="77777777" w:rsidR="00365CC9" w:rsidRDefault="00C270CB">
      <w:pPr>
        <w:pStyle w:val="NoSpacing"/>
      </w:pPr>
      <w:r>
        <w:t>As a lab member, I would like to surplus the extra computers in the wind tunnel storage.</w:t>
      </w:r>
    </w:p>
    <w:p w14:paraId="6A81DBFB" w14:textId="77777777" w:rsidR="00365CC9" w:rsidRDefault="00365CC9">
      <w:pPr>
        <w:pStyle w:val="NoSpacing"/>
      </w:pPr>
    </w:p>
    <w:p w14:paraId="12E129C4" w14:textId="77777777" w:rsidR="00365CC9" w:rsidRDefault="00C270CB">
      <w:pPr>
        <w:pStyle w:val="NoSpacing"/>
        <w:rPr>
          <w:b/>
        </w:rPr>
      </w:pPr>
      <w:r>
        <w:rPr>
          <w:b/>
        </w:rPr>
        <w:t>Definition of Done</w:t>
      </w:r>
    </w:p>
    <w:p w14:paraId="630C0829" w14:textId="77777777" w:rsidR="00365CC9" w:rsidRDefault="00C270CB">
      <w:pPr>
        <w:pStyle w:val="NoSpacing"/>
      </w:pPr>
      <w:r>
        <w:t>[ ] Determine if we want to keep any of the computers.</w:t>
      </w:r>
    </w:p>
    <w:p w14:paraId="5FA2036E" w14:textId="77777777" w:rsidR="00365CC9" w:rsidRDefault="00C270CB">
      <w:pPr>
        <w:pStyle w:val="NoSpacing"/>
      </w:pPr>
      <w:r>
        <w:t>[ ] Work with Dr. Lum to surplus the computers that have the UW AA tag on them</w:t>
      </w:r>
    </w:p>
    <w:p w14:paraId="656A7A6F" w14:textId="77777777" w:rsidR="00365CC9" w:rsidRDefault="00C270CB">
      <w:pPr>
        <w:pStyle w:val="NoSpacing"/>
      </w:pPr>
      <w:r>
        <w:t>[ ] Work with the UW surplus store to get rid of all the extras</w:t>
      </w:r>
    </w:p>
    <w:p w14:paraId="40E7EE9C" w14:textId="77777777" w:rsidR="00365CC9" w:rsidRDefault="00365CC9">
      <w:pPr>
        <w:pStyle w:val="NoSpacing"/>
      </w:pPr>
    </w:p>
    <w:p w14:paraId="1CB99AEF" w14:textId="77777777" w:rsidR="00365CC9" w:rsidRDefault="00365CC9">
      <w:pPr>
        <w:rPr>
          <w:rFonts w:cstheme="minorHAnsi"/>
          <w:b/>
          <w:bCs/>
          <w:color w:val="000000"/>
        </w:rPr>
      </w:pPr>
    </w:p>
    <w:p w14:paraId="17798883" w14:textId="77777777" w:rsidR="00365CC9" w:rsidRDefault="00C270CB">
      <w:pPr>
        <w:rPr>
          <w:rFonts w:cstheme="minorHAnsi"/>
          <w:b/>
          <w:bCs/>
          <w:color w:val="000000"/>
        </w:rPr>
      </w:pPr>
      <w:r>
        <w:rPr>
          <w:rFonts w:cstheme="minorHAnsi"/>
          <w:b/>
          <w:bCs/>
          <w:color w:val="000000"/>
        </w:rPr>
        <w:t>Notes</w:t>
      </w:r>
    </w:p>
    <w:p w14:paraId="2C76BA38" w14:textId="77777777" w:rsidR="00365CC9" w:rsidRDefault="00365CC9">
      <w:pPr>
        <w:numPr>
          <w:ilvl w:val="0"/>
          <w:numId w:val="5"/>
        </w:numPr>
        <w:textAlignment w:val="baseline"/>
        <w:rPr>
          <w:rFonts w:asciiTheme="minorHAnsi" w:hAnsiTheme="minorHAnsi" w:cs="Arial"/>
          <w:color w:val="000000"/>
          <w:sz w:val="20"/>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EDFD460" w14:textId="77777777">
        <w:trPr>
          <w:trHeight w:val="224"/>
        </w:trPr>
        <w:tc>
          <w:tcPr>
            <w:tcW w:w="9576" w:type="dxa"/>
            <w:tcBorders>
              <w:left w:val="nil"/>
              <w:bottom w:val="nil"/>
              <w:right w:val="nil"/>
            </w:tcBorders>
            <w:shd w:val="clear" w:color="auto" w:fill="auto"/>
          </w:tcPr>
          <w:p w14:paraId="61D2CBC3" w14:textId="77777777" w:rsidR="00365CC9" w:rsidRDefault="00365CC9"/>
        </w:tc>
      </w:tr>
    </w:tbl>
    <w:p w14:paraId="1BE34D3B" w14:textId="77777777" w:rsidR="00365CC9" w:rsidRDefault="00365CC9">
      <w:pPr>
        <w:rPr>
          <w:rFonts w:cstheme="minorHAnsi"/>
          <w:color w:val="222222"/>
          <w:shd w:val="clear" w:color="auto" w:fill="FFFFFF"/>
        </w:rPr>
      </w:pPr>
    </w:p>
    <w:p w14:paraId="7A1688B4" w14:textId="77777777" w:rsidR="00365CC9" w:rsidRDefault="00C270CB">
      <w:r>
        <w:br w:type="page"/>
      </w:r>
    </w:p>
    <w:p w14:paraId="4D874B0A" w14:textId="77777777" w:rsidR="00365CC9" w:rsidRDefault="00C270CB">
      <w:pPr>
        <w:pStyle w:val="Heading2"/>
      </w:pPr>
      <w:r>
        <w:lastRenderedPageBreak/>
        <w:t>1824 – Social Media Updates (copy) – AUT ’17</w:t>
      </w:r>
    </w:p>
    <w:p w14:paraId="5A569CF7" w14:textId="77777777" w:rsidR="00365CC9" w:rsidRDefault="00365CC9">
      <w:pPr>
        <w:rPr>
          <w:rFonts w:eastAsia="Times New Roman"/>
        </w:rPr>
      </w:pPr>
    </w:p>
    <w:p w14:paraId="47D0A3DF" w14:textId="77777777" w:rsidR="00365CC9" w:rsidRDefault="00C270CB">
      <w:pPr>
        <w:rPr>
          <w:rFonts w:cstheme="minorHAnsi"/>
        </w:rPr>
      </w:pPr>
      <w:r>
        <w:rPr>
          <w:rFonts w:cstheme="minorHAnsi"/>
          <w:b/>
          <w:bCs/>
          <w:color w:val="000000"/>
        </w:rPr>
        <w:t>Content</w:t>
      </w:r>
    </w:p>
    <w:p w14:paraId="2A2B6A52"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activities of the lab for publicity on the AFSL website, Facebook, and YouTube pages.</w:t>
      </w:r>
    </w:p>
    <w:p w14:paraId="5E9A8A21" w14:textId="77777777" w:rsidR="00365CC9" w:rsidRDefault="00365CC9">
      <w:pPr>
        <w:rPr>
          <w:rFonts w:eastAsia="Times New Roman" w:cstheme="minorHAnsi"/>
        </w:rPr>
      </w:pPr>
    </w:p>
    <w:p w14:paraId="69B1F29F" w14:textId="77777777" w:rsidR="00365CC9" w:rsidRDefault="00C270CB">
      <w:pPr>
        <w:rPr>
          <w:rFonts w:cstheme="minorHAnsi"/>
        </w:rPr>
      </w:pPr>
      <w:r>
        <w:rPr>
          <w:rFonts w:cstheme="minorHAnsi"/>
          <w:b/>
          <w:bCs/>
          <w:color w:val="000000"/>
        </w:rPr>
        <w:t>Definition of Done</w:t>
      </w:r>
    </w:p>
    <w:p w14:paraId="6AB5A769" w14:textId="77777777" w:rsidR="00365CC9" w:rsidRDefault="00C270CB">
      <w:pPr>
        <w:rPr>
          <w:rFonts w:cstheme="minorHAnsi"/>
          <w:color w:val="222222"/>
          <w:highlight w:val="white"/>
        </w:rPr>
      </w:pPr>
      <w:r>
        <w:rPr>
          <w:rFonts w:cstheme="minorHAnsi"/>
          <w:color w:val="222222"/>
          <w:shd w:val="clear" w:color="auto" w:fill="FFFFFF"/>
        </w:rPr>
        <w:t>[ ] Consult with Chris Lum on the activity’s description and prospective posting photos/videos.</w:t>
      </w:r>
    </w:p>
    <w:p w14:paraId="55E44554" w14:textId="77777777" w:rsidR="00365CC9" w:rsidRDefault="00C270CB">
      <w:pPr>
        <w:rPr>
          <w:rFonts w:cstheme="minorHAnsi"/>
          <w:color w:val="222222"/>
          <w:highlight w:val="white"/>
        </w:rPr>
      </w:pPr>
      <w:r>
        <w:rPr>
          <w:rFonts w:cstheme="minorHAnsi"/>
          <w:color w:val="222222"/>
          <w:shd w:val="clear" w:color="auto" w:fill="FFFFFF"/>
        </w:rPr>
        <w:t>[ ] Frequently post profiles of lab members and their specific involvement in the lab on Facebook.</w:t>
      </w:r>
    </w:p>
    <w:p w14:paraId="31448DB8" w14:textId="77777777" w:rsidR="00365CC9" w:rsidRDefault="00365CC9">
      <w:pPr>
        <w:rPr>
          <w:rFonts w:cstheme="minorHAnsi"/>
          <w:color w:val="222222"/>
          <w:shd w:val="clear" w:color="auto" w:fill="FFFFFF"/>
        </w:rPr>
      </w:pPr>
    </w:p>
    <w:p w14:paraId="2DFD9C65" w14:textId="77777777" w:rsidR="00365CC9" w:rsidRDefault="00C270CB">
      <w:pPr>
        <w:rPr>
          <w:rFonts w:cstheme="minorHAnsi"/>
          <w:color w:val="222222"/>
          <w:highlight w:val="white"/>
        </w:rPr>
      </w:pPr>
      <w:r>
        <w:rPr>
          <w:rFonts w:cstheme="minorHAnsi"/>
          <w:color w:val="222222"/>
          <w:shd w:val="clear" w:color="auto" w:fill="FFFFFF"/>
        </w:rPr>
        <w:t>For every post-flight test:</w:t>
      </w:r>
    </w:p>
    <w:p w14:paraId="75658C48" w14:textId="77777777" w:rsidR="00365CC9" w:rsidRDefault="00C270CB">
      <w:pPr>
        <w:rPr>
          <w:rFonts w:cstheme="minorHAnsi"/>
          <w:color w:val="222222"/>
          <w:highlight w:val="white"/>
        </w:rPr>
      </w:pPr>
      <w:r>
        <w:rPr>
          <w:rFonts w:cstheme="minorHAnsi"/>
          <w:color w:val="222222"/>
          <w:shd w:val="clear" w:color="auto" w:fill="FFFFFF"/>
        </w:rPr>
        <w:t>[ ] Upload selected videos from the flight test onto YouTube.</w:t>
      </w:r>
    </w:p>
    <w:p w14:paraId="53C38BD5" w14:textId="77777777" w:rsidR="00365CC9" w:rsidRDefault="00C270CB">
      <w:pPr>
        <w:rPr>
          <w:rFonts w:cstheme="minorHAnsi"/>
          <w:color w:val="222222"/>
          <w:highlight w:val="white"/>
        </w:rPr>
      </w:pPr>
      <w:r>
        <w:rPr>
          <w:rFonts w:cstheme="minorHAnsi"/>
          <w:color w:val="222222"/>
          <w:shd w:val="clear" w:color="auto" w:fill="FFFFFF"/>
        </w:rPr>
        <w:t>[ ] Update the video description (follow the template on YouTube)</w:t>
      </w:r>
    </w:p>
    <w:p w14:paraId="0FD856F4" w14:textId="77777777" w:rsidR="00365CC9" w:rsidRDefault="00C270CB">
      <w:pPr>
        <w:rPr>
          <w:rFonts w:cstheme="minorHAnsi"/>
          <w:color w:val="222222"/>
          <w:highlight w:val="white"/>
        </w:rPr>
      </w:pPr>
      <w:r>
        <w:rPr>
          <w:rFonts w:cstheme="minorHAnsi"/>
          <w:color w:val="222222"/>
          <w:shd w:val="clear" w:color="auto" w:fill="FFFFFF"/>
        </w:rPr>
        <w:t>[ ] Make sure each video tag includes: university of washington autonomous flight systems laboratory uw afsl test (schoolyear e.g. 20162017) (date e.g. 20161119) (location e.g. meadowbrooke farm) (UAS e.g. tedd) run (run# e.g. 001) (title)</w:t>
      </w:r>
    </w:p>
    <w:p w14:paraId="798C89AE" w14:textId="77777777" w:rsidR="00365CC9" w:rsidRDefault="00C270CB">
      <w:pPr>
        <w:rPr>
          <w:rFonts w:cstheme="minorHAnsi"/>
          <w:color w:val="222222"/>
          <w:highlight w:val="white"/>
        </w:rPr>
      </w:pPr>
      <w:r>
        <w:rPr>
          <w:rFonts w:cstheme="minorHAnsi"/>
          <w:color w:val="222222"/>
          <w:shd w:val="clear" w:color="auto" w:fill="FFFFFF"/>
        </w:rPr>
        <w:tab/>
        <w:t>[ ] everything is in lowercase</w:t>
      </w:r>
    </w:p>
    <w:p w14:paraId="1F8ADD83" w14:textId="77777777" w:rsidR="00365CC9" w:rsidRDefault="00C270CB">
      <w:pPr>
        <w:rPr>
          <w:rFonts w:cstheme="minorHAnsi"/>
          <w:color w:val="222222"/>
          <w:highlight w:val="white"/>
        </w:rPr>
      </w:pPr>
      <w:r>
        <w:rPr>
          <w:rFonts w:cstheme="minorHAnsi"/>
          <w:color w:val="222222"/>
          <w:shd w:val="clear" w:color="auto" w:fill="FFFFFF"/>
        </w:rPr>
        <w:tab/>
        <w:t>[ ] every word has a space in between</w:t>
      </w:r>
    </w:p>
    <w:p w14:paraId="2D60A376" w14:textId="77777777" w:rsidR="00365CC9" w:rsidRDefault="00C270CB">
      <w:pPr>
        <w:rPr>
          <w:rFonts w:cstheme="minorHAnsi"/>
          <w:color w:val="222222"/>
          <w:highlight w:val="white"/>
        </w:rPr>
      </w:pPr>
      <w:r>
        <w:rPr>
          <w:rFonts w:cstheme="minorHAnsi"/>
          <w:color w:val="222222"/>
          <w:shd w:val="clear" w:color="auto" w:fill="FFFFFF"/>
        </w:rPr>
        <w:tab/>
        <w:t>[ ] exclude all the parenthesis</w:t>
      </w:r>
    </w:p>
    <w:p w14:paraId="6F6BBA89" w14:textId="77777777" w:rsidR="00365CC9" w:rsidRDefault="00C270CB">
      <w:pPr>
        <w:rPr>
          <w:rFonts w:cstheme="minorHAnsi"/>
          <w:color w:val="222222"/>
          <w:highlight w:val="white"/>
        </w:rPr>
      </w:pPr>
      <w:r>
        <w:rPr>
          <w:rFonts w:cstheme="minorHAnsi"/>
          <w:color w:val="222222"/>
          <w:shd w:val="clear" w:color="auto" w:fill="FFFFFF"/>
        </w:rPr>
        <w:t>[ ] Make sure the uploaded videos are included in their perspective playlists (it is possible for each video to be in more than one playlist)</w:t>
      </w:r>
    </w:p>
    <w:p w14:paraId="12DFFD5A" w14:textId="77777777" w:rsidR="00365CC9" w:rsidRDefault="00C270CB">
      <w:pPr>
        <w:rPr>
          <w:rFonts w:cstheme="minorHAnsi"/>
          <w:color w:val="222222"/>
          <w:highlight w:val="white"/>
        </w:rPr>
      </w:pPr>
      <w:r>
        <w:rPr>
          <w:rFonts w:cstheme="minorHAnsi"/>
          <w:color w:val="222222"/>
          <w:shd w:val="clear" w:color="auto" w:fill="FFFFFF"/>
        </w:rPr>
        <w:t>[ ] Share the videos uploaded onto YouTube on Facebook.</w:t>
      </w:r>
    </w:p>
    <w:p w14:paraId="3607289B" w14:textId="77777777" w:rsidR="00365CC9" w:rsidRDefault="00C270CB">
      <w:pPr>
        <w:rPr>
          <w:rFonts w:cstheme="minorHAnsi"/>
          <w:color w:val="222222"/>
          <w:highlight w:val="white"/>
        </w:rPr>
      </w:pPr>
      <w:r>
        <w:rPr>
          <w:rFonts w:cstheme="minorHAnsi"/>
          <w:color w:val="222222"/>
          <w:shd w:val="clear" w:color="auto" w:fill="FFFFFF"/>
        </w:rPr>
        <w:t>[ ] Upload selected photos from the flight test onto Facebook.</w:t>
      </w:r>
    </w:p>
    <w:p w14:paraId="4BADA404" w14:textId="77777777" w:rsidR="00365CC9" w:rsidRDefault="00C270CB">
      <w:pPr>
        <w:rPr>
          <w:rFonts w:cstheme="minorHAnsi"/>
          <w:color w:val="222222"/>
          <w:highlight w:val="white"/>
        </w:rPr>
      </w:pPr>
      <w:r>
        <w:rPr>
          <w:rFonts w:cstheme="minorHAnsi"/>
          <w:color w:val="222222"/>
          <w:shd w:val="clear" w:color="auto" w:fill="FFFFFF"/>
        </w:rPr>
        <w:t>[ ] Confirm that the photos and videos from each flight test are uploaded onto K drive.</w:t>
      </w:r>
    </w:p>
    <w:p w14:paraId="5F7A01E5" w14:textId="77777777" w:rsidR="00365CC9" w:rsidRDefault="00365CC9">
      <w:pPr>
        <w:rPr>
          <w:rFonts w:cstheme="minorHAnsi"/>
          <w:color w:val="222222"/>
          <w:shd w:val="clear" w:color="auto" w:fill="FFFFFF"/>
        </w:rPr>
      </w:pPr>
    </w:p>
    <w:p w14:paraId="66A7A33A" w14:textId="77777777" w:rsidR="00365CC9" w:rsidRDefault="00C270CB">
      <w:pPr>
        <w:rPr>
          <w:rFonts w:cstheme="minorHAnsi"/>
          <w:color w:val="222222"/>
          <w:highlight w:val="white"/>
        </w:rPr>
      </w:pPr>
      <w:r>
        <w:rPr>
          <w:rFonts w:cstheme="minorHAnsi"/>
          <w:color w:val="222222"/>
          <w:shd w:val="clear" w:color="auto" w:fill="FFFFFF"/>
        </w:rPr>
        <w:t>Flight Test:</w:t>
      </w:r>
    </w:p>
    <w:p w14:paraId="482DDDA2" w14:textId="77777777" w:rsidR="00365CC9" w:rsidRDefault="00C270CB">
      <w:pPr>
        <w:rPr>
          <w:rFonts w:cstheme="minorHAnsi"/>
          <w:color w:val="222222"/>
          <w:highlight w:val="white"/>
        </w:rPr>
      </w:pPr>
      <w:r>
        <w:rPr>
          <w:rFonts w:cstheme="minorHAnsi"/>
          <w:color w:val="222222"/>
          <w:shd w:val="clear" w:color="auto" w:fill="FFFFFF"/>
        </w:rPr>
        <w:t>[ ] “Date (e.g. 20161126)” @ “Location (e.g. Meadowbrooke Farm)”</w:t>
      </w:r>
    </w:p>
    <w:p w14:paraId="229C6978" w14:textId="77777777" w:rsidR="00365CC9" w:rsidRDefault="00C270CB">
      <w:pPr>
        <w:rPr>
          <w:rFonts w:cstheme="minorHAnsi"/>
          <w:color w:val="222222"/>
          <w:highlight w:val="white"/>
        </w:rPr>
      </w:pPr>
      <w:r>
        <w:rPr>
          <w:rFonts w:cstheme="minorHAnsi"/>
          <w:color w:val="222222"/>
          <w:shd w:val="clear" w:color="auto" w:fill="FFFFFF"/>
        </w:rPr>
        <w:t>[ ] “Date (e.g. 20161126)” @ “Location (e.g. Meadowbrooke Farm)”</w:t>
      </w:r>
    </w:p>
    <w:p w14:paraId="6586DD5C" w14:textId="77777777" w:rsidR="00365CC9" w:rsidRDefault="00C270CB">
      <w:pPr>
        <w:rPr>
          <w:rFonts w:cstheme="minorHAnsi"/>
          <w:color w:val="222222"/>
          <w:highlight w:val="white"/>
        </w:rPr>
      </w:pPr>
      <w:r>
        <w:rPr>
          <w:rFonts w:cstheme="minorHAnsi"/>
          <w:color w:val="222222"/>
          <w:shd w:val="clear" w:color="auto" w:fill="FFFFFF"/>
        </w:rPr>
        <w:t>[ ] “Date (e.g. 20161126)” @ “Location (e.g. Meadowbrooke Farm)”</w:t>
      </w:r>
    </w:p>
    <w:p w14:paraId="01E6F82E" w14:textId="77777777" w:rsidR="00365CC9" w:rsidRDefault="00C270CB">
      <w:pPr>
        <w:rPr>
          <w:rFonts w:cstheme="minorHAnsi"/>
          <w:color w:val="222222"/>
          <w:highlight w:val="white"/>
        </w:rPr>
      </w:pPr>
      <w:r>
        <w:rPr>
          <w:rFonts w:cstheme="minorHAnsi"/>
          <w:color w:val="222222"/>
          <w:shd w:val="clear" w:color="auto" w:fill="FFFFFF"/>
        </w:rPr>
        <w:t>[ ] Include every additional Flight Test from this quarter here…</w:t>
      </w:r>
    </w:p>
    <w:p w14:paraId="14CBA374" w14:textId="77777777" w:rsidR="00365CC9" w:rsidRDefault="00365CC9">
      <w:pPr>
        <w:rPr>
          <w:rFonts w:cstheme="minorHAnsi"/>
          <w:color w:val="222222"/>
          <w:shd w:val="clear" w:color="auto" w:fill="FFFFFF"/>
        </w:rPr>
      </w:pPr>
    </w:p>
    <w:p w14:paraId="634A4918" w14:textId="77777777" w:rsidR="00365CC9" w:rsidRDefault="00C270CB">
      <w:pPr>
        <w:rPr>
          <w:rFonts w:cstheme="minorHAnsi"/>
          <w:color w:val="222222"/>
          <w:highlight w:val="white"/>
        </w:rPr>
      </w:pPr>
      <w:r>
        <w:rPr>
          <w:rFonts w:cstheme="minorHAnsi"/>
          <w:color w:val="222222"/>
          <w:shd w:val="clear" w:color="auto" w:fill="FFFFFF"/>
        </w:rPr>
        <w:t>[ ] At the end of the quarter, please make a new copy user story 1082 – Social Media Updates for the next quarter.</w:t>
      </w:r>
    </w:p>
    <w:p w14:paraId="33E31827" w14:textId="77777777" w:rsidR="00365CC9" w:rsidRDefault="00C270CB">
      <w:pPr>
        <w:rPr>
          <w:rFonts w:cstheme="minorHAnsi"/>
          <w:b/>
          <w:color w:val="000000"/>
        </w:rPr>
      </w:pPr>
      <w:r>
        <w:rPr>
          <w:rFonts w:cstheme="minorHAnsi"/>
          <w:b/>
          <w:color w:val="000000"/>
        </w:rPr>
        <w:t>Notes</w:t>
      </w:r>
    </w:p>
    <w:p w14:paraId="2A22625E" w14:textId="77777777" w:rsidR="00365CC9" w:rsidRDefault="00C270CB">
      <w:pPr>
        <w:pStyle w:val="NoSpacing"/>
        <w:numPr>
          <w:ilvl w:val="0"/>
          <w:numId w:val="1"/>
        </w:numPr>
        <w:rPr>
          <w:b/>
        </w:rPr>
      </w:pPr>
      <w:r>
        <w:t>This is a quarter long commitment, please only pick it up if you can make the time.</w:t>
      </w:r>
    </w:p>
    <w:p w14:paraId="04246D98" w14:textId="77777777" w:rsidR="00365CC9" w:rsidRDefault="00C270CB">
      <w:pPr>
        <w:pStyle w:val="NoSpacing"/>
        <w:numPr>
          <w:ilvl w:val="0"/>
          <w:numId w:val="1"/>
        </w:numPr>
        <w:rPr>
          <w:b/>
        </w:rPr>
      </w:pPr>
      <w:r>
        <w:t>Every flight test for the quarter is to be included under Flight Test.</w:t>
      </w:r>
    </w:p>
    <w:p w14:paraId="048D119A" w14:textId="77777777" w:rsidR="00365CC9" w:rsidRDefault="00C270CB">
      <w:pPr>
        <w:pStyle w:val="NoSpacing"/>
        <w:numPr>
          <w:ilvl w:val="0"/>
          <w:numId w:val="1"/>
        </w:numPr>
        <w:rPr>
          <w:b/>
        </w:rPr>
      </w:pPr>
      <w:r>
        <w:t>Every video and photo needs to be in its best quality, meaning the videos are to be trimmed, and photos to be cropped if deemed necessary.</w:t>
      </w:r>
    </w:p>
    <w:p w14:paraId="32E8E8F5" w14:textId="77777777" w:rsidR="00365CC9" w:rsidRDefault="00C270CB">
      <w:pPr>
        <w:pStyle w:val="NoSpacing"/>
        <w:numPr>
          <w:ilvl w:val="0"/>
          <w:numId w:val="1"/>
        </w:numPr>
        <w:rPr>
          <w:b/>
        </w:rPr>
      </w:pPr>
      <w:r>
        <w:t>Uploaded videos are automatically distributed into its perspective playlists if tagged correctly.</w:t>
      </w:r>
    </w:p>
    <w:p w14:paraId="2C3DD8B2" w14:textId="77777777" w:rsidR="00365CC9" w:rsidRDefault="00C270CB">
      <w:pPr>
        <w:pStyle w:val="NoSpacing"/>
        <w:numPr>
          <w:ilvl w:val="0"/>
          <w:numId w:val="1"/>
        </w:numPr>
        <w:rPr>
          <w:b/>
        </w:rPr>
      </w:pPr>
      <w:r>
        <w:t>Uploaded videos will automatically be shared through Twitter.</w:t>
      </w:r>
    </w:p>
    <w:p w14:paraId="5BAEE866" w14:textId="77777777" w:rsidR="00365CC9" w:rsidRDefault="00C270CB">
      <w:pPr>
        <w:pStyle w:val="NoSpacing"/>
        <w:numPr>
          <w:ilvl w:val="0"/>
          <w:numId w:val="1"/>
        </w:numPr>
        <w:rPr>
          <w:b/>
        </w:rPr>
      </w:pPr>
      <w:r>
        <w:t xml:space="preserve">Q&amp;A about video tag: </w:t>
      </w:r>
      <w:r>
        <w:rPr>
          <w:rFonts w:cstheme="minorHAnsi"/>
          <w:color w:val="222222"/>
          <w:shd w:val="clear" w:color="auto" w:fill="FFFFFF"/>
        </w:rPr>
        <w:t>“school year (e.g. 20162017)” is considered from first day of summer courses of that year to the day before the first day of summer courses for the following year.</w:t>
      </w:r>
    </w:p>
    <w:p w14:paraId="601672AF" w14:textId="77777777" w:rsidR="00365CC9" w:rsidRDefault="00C270CB">
      <w:pPr>
        <w:pStyle w:val="NoSpacing"/>
        <w:numPr>
          <w:ilvl w:val="0"/>
          <w:numId w:val="1"/>
        </w:numPr>
        <w:pBdr>
          <w:bottom w:val="single" w:sz="6" w:space="1" w:color="00000A"/>
        </w:pBdr>
        <w:rPr>
          <w:b/>
        </w:rPr>
      </w:pPr>
      <w:r>
        <w:rPr>
          <w:b/>
        </w:rPr>
        <w:t>This is the original UserStory [Read-Only], please make a copy it of this at the end of every quarter. Delete this note in the new copy.</w:t>
      </w:r>
    </w:p>
    <w:p w14:paraId="583A976A" w14:textId="77777777" w:rsidR="00365CC9" w:rsidRDefault="00C270CB">
      <w:r>
        <w:lastRenderedPageBreak/>
        <w:br w:type="page"/>
      </w:r>
    </w:p>
    <w:p w14:paraId="5ACF904D" w14:textId="77777777" w:rsidR="00365CC9" w:rsidRDefault="00C270CB">
      <w:pPr>
        <w:pStyle w:val="Heading2"/>
      </w:pPr>
      <w:r>
        <w:lastRenderedPageBreak/>
        <w:t>1825 – Supervise Social Media Updates</w:t>
      </w:r>
    </w:p>
    <w:p w14:paraId="67DFCF29" w14:textId="77777777" w:rsidR="00365CC9" w:rsidRDefault="00365CC9">
      <w:pPr>
        <w:rPr>
          <w:rFonts w:eastAsia="Times New Roman"/>
        </w:rPr>
      </w:pPr>
    </w:p>
    <w:p w14:paraId="101B3509" w14:textId="77777777" w:rsidR="00365CC9" w:rsidRDefault="00C270CB">
      <w:pPr>
        <w:rPr>
          <w:rFonts w:cstheme="minorHAnsi"/>
        </w:rPr>
      </w:pPr>
      <w:r>
        <w:rPr>
          <w:rFonts w:cstheme="minorHAnsi"/>
          <w:b/>
          <w:bCs/>
          <w:color w:val="000000"/>
        </w:rPr>
        <w:t>Content</w:t>
      </w:r>
    </w:p>
    <w:p w14:paraId="7ECE4546" w14:textId="77777777" w:rsidR="00365CC9" w:rsidRDefault="00C270CB">
      <w:pPr>
        <w:rPr>
          <w:rFonts w:cstheme="minorHAnsi"/>
          <w:color w:val="222222"/>
          <w:highlight w:val="white"/>
        </w:rPr>
      </w:pPr>
      <w:r>
        <w:rPr>
          <w:rFonts w:cstheme="minorHAnsi"/>
          <w:color w:val="222222"/>
          <w:shd w:val="clear" w:color="auto" w:fill="FFFFFF"/>
        </w:rPr>
        <w:t>As a lab member, I would like to update the activities of the lab for publicity on the AFSL website, Facebook, and YouTube pages.</w:t>
      </w:r>
    </w:p>
    <w:p w14:paraId="4A4498AC" w14:textId="77777777" w:rsidR="00365CC9" w:rsidRDefault="00365CC9">
      <w:pPr>
        <w:rPr>
          <w:rFonts w:eastAsia="Times New Roman" w:cstheme="minorHAnsi"/>
        </w:rPr>
      </w:pPr>
    </w:p>
    <w:p w14:paraId="44A1DD45" w14:textId="77777777" w:rsidR="00365CC9" w:rsidRDefault="00C270CB">
      <w:pPr>
        <w:rPr>
          <w:rFonts w:cstheme="minorHAnsi"/>
        </w:rPr>
      </w:pPr>
      <w:r>
        <w:rPr>
          <w:rFonts w:cstheme="minorHAnsi"/>
          <w:b/>
          <w:bCs/>
          <w:color w:val="000000"/>
        </w:rPr>
        <w:t>Definition of Done</w:t>
      </w:r>
    </w:p>
    <w:p w14:paraId="10B2714B" w14:textId="77777777" w:rsidR="00365CC9" w:rsidRDefault="00C270CB">
      <w:pPr>
        <w:rPr>
          <w:rFonts w:cstheme="minorHAnsi"/>
          <w:color w:val="222222"/>
          <w:highlight w:val="white"/>
        </w:rPr>
      </w:pPr>
      <w:r>
        <w:rPr>
          <w:rFonts w:cstheme="minorHAnsi"/>
          <w:color w:val="222222"/>
          <w:shd w:val="clear" w:color="auto" w:fill="FFFFFF"/>
        </w:rPr>
        <w:t>[ ] Consult with Chris Lum about passing on the torch for social media updates to another member.</w:t>
      </w:r>
    </w:p>
    <w:p w14:paraId="28B0F9D4" w14:textId="77777777" w:rsidR="00365CC9" w:rsidRDefault="00C270CB">
      <w:pPr>
        <w:rPr>
          <w:rFonts w:cstheme="minorHAnsi"/>
          <w:color w:val="222222"/>
          <w:highlight w:val="white"/>
        </w:rPr>
      </w:pPr>
      <w:r>
        <w:rPr>
          <w:rFonts w:cstheme="minorHAnsi"/>
          <w:color w:val="222222"/>
          <w:shd w:val="clear" w:color="auto" w:fill="FFFFFF"/>
        </w:rPr>
        <w:t>[ ] Get the new member set up for social media updates.</w:t>
      </w:r>
    </w:p>
    <w:p w14:paraId="286CFA9B" w14:textId="77777777" w:rsidR="00365CC9" w:rsidRDefault="00C270CB">
      <w:pPr>
        <w:rPr>
          <w:rFonts w:cstheme="minorHAnsi"/>
          <w:color w:val="222222"/>
          <w:highlight w:val="white"/>
        </w:rPr>
      </w:pPr>
      <w:r>
        <w:rPr>
          <w:rFonts w:cstheme="minorHAnsi"/>
          <w:color w:val="222222"/>
          <w:shd w:val="clear" w:color="auto" w:fill="FFFFFF"/>
        </w:rPr>
        <w:t>[ ] Supervise for the quarter until the new member is comfortable and can work independently.</w:t>
      </w:r>
    </w:p>
    <w:p w14:paraId="77D6D5CF" w14:textId="77777777" w:rsidR="00365CC9" w:rsidRDefault="00365CC9">
      <w:pPr>
        <w:rPr>
          <w:rFonts w:cstheme="minorHAnsi"/>
          <w:color w:val="222222"/>
          <w:shd w:val="clear" w:color="auto" w:fill="FFFFFF"/>
        </w:rPr>
      </w:pPr>
    </w:p>
    <w:p w14:paraId="07D56DAC" w14:textId="77777777" w:rsidR="00365CC9" w:rsidRDefault="00C270CB">
      <w:pPr>
        <w:rPr>
          <w:rFonts w:cstheme="minorHAnsi"/>
          <w:color w:val="222222"/>
          <w:highlight w:val="white"/>
        </w:rPr>
      </w:pPr>
      <w:r>
        <w:rPr>
          <w:rFonts w:cstheme="minorHAnsi"/>
          <w:color w:val="222222"/>
          <w:shd w:val="clear" w:color="auto" w:fill="FFFFFF"/>
        </w:rPr>
        <w:t>For every post-flight test:</w:t>
      </w:r>
    </w:p>
    <w:p w14:paraId="21DD228C" w14:textId="77777777" w:rsidR="00365CC9" w:rsidRDefault="00C270CB">
      <w:pPr>
        <w:rPr>
          <w:rFonts w:cstheme="minorHAnsi"/>
          <w:b/>
          <w:color w:val="000000"/>
        </w:rPr>
      </w:pPr>
      <w:r>
        <w:rPr>
          <w:rFonts w:cstheme="minorHAnsi"/>
          <w:b/>
          <w:color w:val="000000"/>
        </w:rPr>
        <w:t>Notes</w:t>
      </w:r>
    </w:p>
    <w:p w14:paraId="3B831E24" w14:textId="77777777" w:rsidR="00365CC9" w:rsidRDefault="00365CC9">
      <w:pPr>
        <w:pStyle w:val="NoSpacing"/>
        <w:numPr>
          <w:ilvl w:val="0"/>
          <w:numId w:val="1"/>
        </w:numPr>
        <w:pBdr>
          <w:bottom w:val="single" w:sz="6" w:space="1" w:color="00000A"/>
        </w:pBdr>
        <w:rPr>
          <w:b/>
        </w:rPr>
      </w:pPr>
    </w:p>
    <w:p w14:paraId="30281748" w14:textId="77777777" w:rsidR="00365CC9" w:rsidRDefault="00C270CB">
      <w:r>
        <w:br w:type="page"/>
      </w:r>
    </w:p>
    <w:p w14:paraId="0D11F495" w14:textId="77777777" w:rsidR="00365CC9" w:rsidRDefault="00C270CB">
      <w:pPr>
        <w:pStyle w:val="Heading2"/>
      </w:pPr>
      <w:r>
        <w:lastRenderedPageBreak/>
        <w:t>1826 – Perforce Visual Client (copy)</w:t>
      </w:r>
    </w:p>
    <w:p w14:paraId="04E0C04A" w14:textId="77777777" w:rsidR="00365CC9" w:rsidRDefault="00365CC9">
      <w:pPr>
        <w:pStyle w:val="NoSpacing"/>
      </w:pPr>
    </w:p>
    <w:p w14:paraId="3D3D8749" w14:textId="77777777" w:rsidR="00365CC9" w:rsidRDefault="00C270CB">
      <w:pPr>
        <w:pStyle w:val="NoSpacing"/>
        <w:rPr>
          <w:b/>
        </w:rPr>
      </w:pPr>
      <w:r>
        <w:rPr>
          <w:b/>
        </w:rPr>
        <w:t>Content</w:t>
      </w:r>
    </w:p>
    <w:p w14:paraId="7C7BE265" w14:textId="77777777" w:rsidR="00365CC9" w:rsidRDefault="00C270CB">
      <w:pPr>
        <w:pStyle w:val="NoSpacing"/>
      </w:pPr>
      <w:r>
        <w:t>Copy of user story 002 – Perforce Visual Client.</w:t>
      </w:r>
    </w:p>
    <w:p w14:paraId="37A92598" w14:textId="77777777" w:rsidR="00365CC9" w:rsidRDefault="00365CC9">
      <w:pPr>
        <w:pStyle w:val="NoSpacing"/>
      </w:pPr>
    </w:p>
    <w:p w14:paraId="6F13F715" w14:textId="77777777" w:rsidR="00365CC9" w:rsidRDefault="00C270CB">
      <w:pPr>
        <w:pStyle w:val="NoSpacing"/>
        <w:rPr>
          <w:b/>
        </w:rPr>
      </w:pPr>
      <w:r>
        <w:rPr>
          <w:b/>
        </w:rPr>
        <w:t>Definition of Done</w:t>
      </w:r>
    </w:p>
    <w:p w14:paraId="6BFAC9AD" w14:textId="77777777" w:rsidR="00365CC9" w:rsidRDefault="00C270CB">
      <w:pPr>
        <w:pStyle w:val="NoSpacing"/>
      </w:pPr>
      <w:r>
        <w:t>Copy definition of done from user story 002 – Perforce Visual Client.</w:t>
      </w:r>
    </w:p>
    <w:p w14:paraId="0F17E52A" w14:textId="77777777" w:rsidR="00365CC9" w:rsidRDefault="00365CC9">
      <w:pPr>
        <w:rPr>
          <w:rFonts w:cstheme="minorHAnsi"/>
          <w:b/>
          <w:bCs/>
          <w:color w:val="000000"/>
        </w:rPr>
      </w:pPr>
    </w:p>
    <w:p w14:paraId="22BF44B7" w14:textId="77777777" w:rsidR="00365CC9" w:rsidRDefault="00C270CB">
      <w:pPr>
        <w:rPr>
          <w:rFonts w:cstheme="minorHAnsi"/>
          <w:b/>
          <w:bCs/>
          <w:color w:val="000000"/>
        </w:rPr>
      </w:pPr>
      <w:r>
        <w:rPr>
          <w:rFonts w:cstheme="minorHAnsi"/>
          <w:b/>
          <w:bCs/>
          <w:color w:val="000000"/>
        </w:rPr>
        <w:t>Notes</w:t>
      </w:r>
    </w:p>
    <w:p w14:paraId="1EBBECC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49FC30C" w14:textId="77777777">
        <w:trPr>
          <w:trHeight w:val="224"/>
        </w:trPr>
        <w:tc>
          <w:tcPr>
            <w:tcW w:w="9576" w:type="dxa"/>
            <w:tcBorders>
              <w:left w:val="nil"/>
              <w:bottom w:val="nil"/>
              <w:right w:val="nil"/>
            </w:tcBorders>
            <w:shd w:val="clear" w:color="auto" w:fill="auto"/>
          </w:tcPr>
          <w:p w14:paraId="2A76A4DF" w14:textId="77777777" w:rsidR="00365CC9" w:rsidRDefault="00365CC9"/>
        </w:tc>
      </w:tr>
    </w:tbl>
    <w:p w14:paraId="200A7A81" w14:textId="77777777" w:rsidR="00365CC9" w:rsidRDefault="00365CC9">
      <w:pPr>
        <w:rPr>
          <w:rFonts w:cstheme="minorHAnsi"/>
          <w:color w:val="222222"/>
          <w:shd w:val="clear" w:color="auto" w:fill="FFFFFF"/>
        </w:rPr>
      </w:pPr>
    </w:p>
    <w:p w14:paraId="4D0A63DB" w14:textId="77777777" w:rsidR="00365CC9" w:rsidRDefault="00C270CB">
      <w:r>
        <w:br w:type="page"/>
      </w:r>
    </w:p>
    <w:p w14:paraId="22A59CDB" w14:textId="77777777" w:rsidR="00365CC9" w:rsidRDefault="00C270CB">
      <w:pPr>
        <w:pStyle w:val="Heading2"/>
      </w:pPr>
      <w:r>
        <w:lastRenderedPageBreak/>
        <w:t>1827 – Perforce Visual Client (copy)</w:t>
      </w:r>
    </w:p>
    <w:p w14:paraId="467F3E4C" w14:textId="77777777" w:rsidR="00365CC9" w:rsidRDefault="00365CC9">
      <w:pPr>
        <w:pStyle w:val="NoSpacing"/>
      </w:pPr>
    </w:p>
    <w:p w14:paraId="1A85C10E" w14:textId="77777777" w:rsidR="00365CC9" w:rsidRDefault="00C270CB">
      <w:pPr>
        <w:pStyle w:val="NoSpacing"/>
        <w:rPr>
          <w:b/>
        </w:rPr>
      </w:pPr>
      <w:r>
        <w:rPr>
          <w:b/>
        </w:rPr>
        <w:t>Content</w:t>
      </w:r>
    </w:p>
    <w:p w14:paraId="184BE897" w14:textId="77777777" w:rsidR="00365CC9" w:rsidRDefault="00C270CB">
      <w:pPr>
        <w:pStyle w:val="NoSpacing"/>
      </w:pPr>
      <w:r>
        <w:t>Copy of user story 002 – Perforce Visual Client.</w:t>
      </w:r>
    </w:p>
    <w:p w14:paraId="3326ACAB" w14:textId="77777777" w:rsidR="00365CC9" w:rsidRDefault="00365CC9">
      <w:pPr>
        <w:pStyle w:val="NoSpacing"/>
      </w:pPr>
    </w:p>
    <w:p w14:paraId="6DBADE5B" w14:textId="77777777" w:rsidR="00365CC9" w:rsidRDefault="00C270CB">
      <w:pPr>
        <w:pStyle w:val="NoSpacing"/>
        <w:rPr>
          <w:b/>
        </w:rPr>
      </w:pPr>
      <w:r>
        <w:rPr>
          <w:b/>
        </w:rPr>
        <w:t>Definition of Done</w:t>
      </w:r>
    </w:p>
    <w:p w14:paraId="34F138C7" w14:textId="77777777" w:rsidR="00365CC9" w:rsidRDefault="00C270CB">
      <w:pPr>
        <w:pStyle w:val="NoSpacing"/>
      </w:pPr>
      <w:r>
        <w:t>Copy definition of done from user story 002 – Perforce Visual Client.</w:t>
      </w:r>
    </w:p>
    <w:p w14:paraId="251BFD8A" w14:textId="77777777" w:rsidR="00365CC9" w:rsidRDefault="00365CC9">
      <w:pPr>
        <w:rPr>
          <w:rFonts w:cstheme="minorHAnsi"/>
          <w:b/>
          <w:bCs/>
          <w:color w:val="000000"/>
        </w:rPr>
      </w:pPr>
    </w:p>
    <w:p w14:paraId="3DDA6968" w14:textId="77777777" w:rsidR="00365CC9" w:rsidRDefault="00C270CB">
      <w:pPr>
        <w:rPr>
          <w:rFonts w:cstheme="minorHAnsi"/>
          <w:b/>
          <w:bCs/>
          <w:color w:val="000000"/>
        </w:rPr>
      </w:pPr>
      <w:r>
        <w:rPr>
          <w:rFonts w:cstheme="minorHAnsi"/>
          <w:b/>
          <w:bCs/>
          <w:color w:val="000000"/>
        </w:rPr>
        <w:t>Notes</w:t>
      </w:r>
    </w:p>
    <w:p w14:paraId="7F0A7F3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FD353FC" w14:textId="77777777">
        <w:trPr>
          <w:trHeight w:val="224"/>
        </w:trPr>
        <w:tc>
          <w:tcPr>
            <w:tcW w:w="9576" w:type="dxa"/>
            <w:tcBorders>
              <w:left w:val="nil"/>
              <w:bottom w:val="nil"/>
              <w:right w:val="nil"/>
            </w:tcBorders>
            <w:shd w:val="clear" w:color="auto" w:fill="auto"/>
          </w:tcPr>
          <w:p w14:paraId="50BE4E6C" w14:textId="77777777" w:rsidR="00365CC9" w:rsidRDefault="00365CC9"/>
        </w:tc>
      </w:tr>
    </w:tbl>
    <w:p w14:paraId="5949C0B7" w14:textId="77777777" w:rsidR="00365CC9" w:rsidRDefault="00365CC9">
      <w:pPr>
        <w:rPr>
          <w:rFonts w:cstheme="minorHAnsi"/>
          <w:color w:val="222222"/>
          <w:shd w:val="clear" w:color="auto" w:fill="FFFFFF"/>
        </w:rPr>
      </w:pPr>
    </w:p>
    <w:p w14:paraId="7D7301F8" w14:textId="77777777" w:rsidR="00365CC9" w:rsidRDefault="00C270CB">
      <w:pPr>
        <w:rPr>
          <w:rFonts w:cstheme="minorHAnsi"/>
          <w:b/>
          <w:bCs/>
          <w:color w:val="000000"/>
        </w:rPr>
      </w:pPr>
      <w:r>
        <w:br w:type="page"/>
      </w:r>
    </w:p>
    <w:p w14:paraId="401F90F6" w14:textId="77777777" w:rsidR="00365CC9" w:rsidRDefault="00C270CB">
      <w:pPr>
        <w:pStyle w:val="Heading2"/>
        <w:rPr>
          <w:caps/>
        </w:rPr>
      </w:pPr>
      <w:r>
        <w:lastRenderedPageBreak/>
        <w:t>1828 – ArduPlane Development Workflow (copy)</w:t>
      </w:r>
    </w:p>
    <w:p w14:paraId="16090F9A" w14:textId="77777777" w:rsidR="00365CC9" w:rsidRDefault="00365CC9">
      <w:pPr>
        <w:rPr>
          <w:rFonts w:cstheme="minorHAnsi"/>
          <w:b/>
          <w:bCs/>
          <w:color w:val="000000"/>
        </w:rPr>
      </w:pPr>
    </w:p>
    <w:p w14:paraId="74A83F70" w14:textId="77777777" w:rsidR="00365CC9" w:rsidRDefault="00C270CB">
      <w:pPr>
        <w:rPr>
          <w:rFonts w:cstheme="minorHAnsi"/>
          <w:b/>
          <w:bCs/>
          <w:color w:val="000000"/>
        </w:rPr>
      </w:pPr>
      <w:r>
        <w:rPr>
          <w:rFonts w:cstheme="minorHAnsi"/>
          <w:b/>
          <w:bCs/>
          <w:color w:val="000000"/>
        </w:rPr>
        <w:t>Content</w:t>
      </w:r>
    </w:p>
    <w:p w14:paraId="7596AA3D" w14:textId="77777777" w:rsidR="00365CC9" w:rsidRDefault="00C270CB">
      <w:pPr>
        <w:rPr>
          <w:rFonts w:ascii="Calibri" w:hAnsi="Calibri"/>
          <w:color w:val="000000"/>
        </w:rPr>
      </w:pPr>
      <w:r>
        <w:rPr>
          <w:color w:val="000000"/>
        </w:rPr>
        <w:t>As a software developer, I would like to determine an efficient workflow to build custom ArduPlane firmware so I can use it for the TRAPIS2 and other projects.</w:t>
      </w:r>
    </w:p>
    <w:p w14:paraId="300DDE6C" w14:textId="77777777" w:rsidR="00365CC9" w:rsidRDefault="00C270CB">
      <w:pPr>
        <w:rPr>
          <w:rFonts w:cstheme="minorHAnsi"/>
          <w:b/>
          <w:bCs/>
          <w:color w:val="000000"/>
        </w:rPr>
      </w:pPr>
      <w:r>
        <w:rPr>
          <w:rFonts w:cstheme="minorHAnsi"/>
          <w:b/>
          <w:bCs/>
          <w:color w:val="000000"/>
        </w:rPr>
        <w:t>Definition of Done</w:t>
      </w:r>
    </w:p>
    <w:p w14:paraId="1F1A9D3E" w14:textId="77777777" w:rsidR="00365CC9" w:rsidRDefault="00C270CB">
      <w:pPr>
        <w:rPr>
          <w:rFonts w:cstheme="minorHAnsi"/>
        </w:rPr>
      </w:pPr>
      <w:r>
        <w:rPr>
          <w:rFonts w:cstheme="minorHAnsi"/>
        </w:rPr>
        <w:t>[ ] Coordiante with Alex Banh to discuss the software development workflow.</w:t>
      </w:r>
    </w:p>
    <w:p w14:paraId="5B0F1C5A" w14:textId="77777777" w:rsidR="00365CC9" w:rsidRDefault="00C270CB">
      <w:pPr>
        <w:rPr>
          <w:rFonts w:cstheme="minorHAnsi"/>
        </w:rPr>
      </w:pPr>
      <w:r>
        <w:rPr>
          <w:rFonts w:cstheme="minorHAnsi"/>
        </w:rPr>
        <w:t>[ ] Test this workflow and ensure that you can build and upload viable firmware.</w:t>
      </w:r>
    </w:p>
    <w:p w14:paraId="6DBF97D0" w14:textId="77777777" w:rsidR="00365CC9" w:rsidRDefault="00C270CB">
      <w:pPr>
        <w:rPr>
          <w:rFonts w:cstheme="minorHAnsi"/>
        </w:rPr>
      </w:pPr>
      <w:r>
        <w:rPr>
          <w:rFonts w:cstheme="minorHAnsi"/>
        </w:rPr>
        <w:t>[ ] Document this workflow in \\FlightOperations\UAS\CommonDocuments\ArduPlane\OperationalChecklistsAndNotes.docx</w:t>
      </w:r>
    </w:p>
    <w:p w14:paraId="6A2FEEB6" w14:textId="77777777" w:rsidR="00365CC9" w:rsidRDefault="00C270CB">
      <w:pPr>
        <w:rPr>
          <w:rFonts w:cstheme="minorHAnsi"/>
        </w:rPr>
      </w:pPr>
      <w:r>
        <w:rPr>
          <w:rFonts w:cstheme="minorHAnsi"/>
        </w:rPr>
        <w:t>[ ] Review workflow with Chris Lum</w:t>
      </w:r>
    </w:p>
    <w:p w14:paraId="4BE5A88A" w14:textId="77777777" w:rsidR="00365CC9" w:rsidRDefault="00C270CB">
      <w:pPr>
        <w:rPr>
          <w:rFonts w:cstheme="minorHAnsi"/>
        </w:rPr>
      </w:pPr>
      <w:r>
        <w:rPr>
          <w:rFonts w:cstheme="minorHAnsi"/>
        </w:rPr>
        <w:t>[ ] Ensure relevant machines in the lab have the software necessary and can build customized ArduPlane.</w:t>
      </w:r>
    </w:p>
    <w:p w14:paraId="447F899A" w14:textId="77777777" w:rsidR="00365CC9" w:rsidRDefault="00C270CB">
      <w:pPr>
        <w:rPr>
          <w:rFonts w:cstheme="minorHAnsi"/>
        </w:rPr>
      </w:pPr>
      <w:r>
        <w:rPr>
          <w:rFonts w:cstheme="minorHAnsi"/>
        </w:rPr>
        <w:t>[ ] Present/demo to lab group.</w:t>
      </w:r>
    </w:p>
    <w:p w14:paraId="6BCEC01F" w14:textId="77777777" w:rsidR="00365CC9" w:rsidRDefault="00365CC9">
      <w:pPr>
        <w:rPr>
          <w:rFonts w:cstheme="minorHAnsi"/>
        </w:rPr>
      </w:pPr>
    </w:p>
    <w:p w14:paraId="75AD43AB" w14:textId="77777777" w:rsidR="00365CC9" w:rsidRDefault="00C270CB">
      <w:pPr>
        <w:rPr>
          <w:rFonts w:cstheme="minorHAnsi"/>
          <w:b/>
          <w:bCs/>
          <w:color w:val="000000"/>
        </w:rPr>
      </w:pPr>
      <w:r>
        <w:rPr>
          <w:rFonts w:cstheme="minorHAnsi"/>
          <w:b/>
          <w:bCs/>
          <w:color w:val="000000"/>
        </w:rPr>
        <w:t>Notes</w:t>
      </w:r>
    </w:p>
    <w:p w14:paraId="1309F23B"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7BC358" w14:textId="77777777">
        <w:trPr>
          <w:trHeight w:val="63"/>
        </w:trPr>
        <w:tc>
          <w:tcPr>
            <w:tcW w:w="9576" w:type="dxa"/>
            <w:tcBorders>
              <w:left w:val="nil"/>
              <w:bottom w:val="nil"/>
              <w:right w:val="nil"/>
            </w:tcBorders>
            <w:shd w:val="clear" w:color="auto" w:fill="auto"/>
          </w:tcPr>
          <w:p w14:paraId="7F9E85B1" w14:textId="77777777" w:rsidR="00365CC9" w:rsidRDefault="00365CC9"/>
        </w:tc>
      </w:tr>
    </w:tbl>
    <w:p w14:paraId="4A020479" w14:textId="77777777" w:rsidR="00365CC9" w:rsidRDefault="00365CC9">
      <w:pPr>
        <w:pStyle w:val="NoSpacing"/>
      </w:pPr>
    </w:p>
    <w:p w14:paraId="4A727963" w14:textId="77777777" w:rsidR="00365CC9" w:rsidRDefault="00C270CB">
      <w:r>
        <w:br w:type="page"/>
      </w:r>
    </w:p>
    <w:p w14:paraId="24A7A63B" w14:textId="77777777" w:rsidR="00365CC9" w:rsidRDefault="00C270CB">
      <w:pPr>
        <w:pStyle w:val="Heading2"/>
        <w:rPr>
          <w:caps/>
        </w:rPr>
      </w:pPr>
      <w:r>
        <w:lastRenderedPageBreak/>
        <w:t>1829 – ArduPlane Development Workflow (copy)</w:t>
      </w:r>
    </w:p>
    <w:p w14:paraId="4EA0E20D" w14:textId="77777777" w:rsidR="00365CC9" w:rsidRDefault="00365CC9">
      <w:pPr>
        <w:rPr>
          <w:rFonts w:cstheme="minorHAnsi"/>
          <w:b/>
          <w:bCs/>
          <w:color w:val="000000"/>
        </w:rPr>
      </w:pPr>
    </w:p>
    <w:p w14:paraId="0D0CE48B" w14:textId="77777777" w:rsidR="00365CC9" w:rsidRDefault="00C270CB">
      <w:pPr>
        <w:rPr>
          <w:rFonts w:cstheme="minorHAnsi"/>
          <w:b/>
          <w:bCs/>
          <w:color w:val="000000"/>
        </w:rPr>
      </w:pPr>
      <w:r>
        <w:rPr>
          <w:rFonts w:cstheme="minorHAnsi"/>
          <w:b/>
          <w:bCs/>
          <w:color w:val="000000"/>
        </w:rPr>
        <w:t>Content</w:t>
      </w:r>
    </w:p>
    <w:p w14:paraId="42A8577A" w14:textId="77777777" w:rsidR="00365CC9" w:rsidRDefault="00C270CB">
      <w:pPr>
        <w:rPr>
          <w:rFonts w:ascii="Calibri" w:hAnsi="Calibri"/>
          <w:color w:val="000000"/>
        </w:rPr>
      </w:pPr>
      <w:r>
        <w:rPr>
          <w:color w:val="000000"/>
        </w:rPr>
        <w:t>As a software developer, I would like to determine an efficient workflow to build custom ArduPlane firmware so I can use it for the TRAPIS2 and other projects.</w:t>
      </w:r>
    </w:p>
    <w:p w14:paraId="4F30B8E3" w14:textId="77777777" w:rsidR="00365CC9" w:rsidRDefault="00C270CB">
      <w:pPr>
        <w:rPr>
          <w:rFonts w:cstheme="minorHAnsi"/>
          <w:b/>
          <w:bCs/>
          <w:color w:val="000000"/>
        </w:rPr>
      </w:pPr>
      <w:r>
        <w:rPr>
          <w:rFonts w:cstheme="minorHAnsi"/>
          <w:b/>
          <w:bCs/>
          <w:color w:val="000000"/>
        </w:rPr>
        <w:t>Definition of Done</w:t>
      </w:r>
    </w:p>
    <w:p w14:paraId="1B31C6F1" w14:textId="77777777" w:rsidR="00365CC9" w:rsidRDefault="00C270CB">
      <w:pPr>
        <w:rPr>
          <w:rFonts w:cstheme="minorHAnsi"/>
        </w:rPr>
      </w:pPr>
      <w:r>
        <w:rPr>
          <w:rFonts w:cstheme="minorHAnsi"/>
        </w:rPr>
        <w:t>[ ] Coordiante with Alex Banh to discuss the software development workflow.</w:t>
      </w:r>
    </w:p>
    <w:p w14:paraId="5FA9C34C" w14:textId="77777777" w:rsidR="00365CC9" w:rsidRDefault="00C270CB">
      <w:pPr>
        <w:rPr>
          <w:rFonts w:cstheme="minorHAnsi"/>
        </w:rPr>
      </w:pPr>
      <w:r>
        <w:rPr>
          <w:rFonts w:cstheme="minorHAnsi"/>
        </w:rPr>
        <w:t>[ ] Test this workflow and ensure that you can build and upload viable firmware.</w:t>
      </w:r>
    </w:p>
    <w:p w14:paraId="0EB619D9" w14:textId="77777777" w:rsidR="00365CC9" w:rsidRDefault="00C270CB">
      <w:pPr>
        <w:rPr>
          <w:rFonts w:cstheme="minorHAnsi"/>
        </w:rPr>
      </w:pPr>
      <w:r>
        <w:rPr>
          <w:rFonts w:cstheme="minorHAnsi"/>
        </w:rPr>
        <w:t>[ ] Document this workflow in \\FlightOperations\UAS\CommonDocuments\ArduPlane\OperationalChecklistsAndNotes.docx</w:t>
      </w:r>
    </w:p>
    <w:p w14:paraId="7B0A4822" w14:textId="77777777" w:rsidR="00365CC9" w:rsidRDefault="00C270CB">
      <w:pPr>
        <w:rPr>
          <w:rFonts w:cstheme="minorHAnsi"/>
        </w:rPr>
      </w:pPr>
      <w:r>
        <w:rPr>
          <w:rFonts w:cstheme="minorHAnsi"/>
        </w:rPr>
        <w:t>[ ] Review workflow with Chris Lum</w:t>
      </w:r>
    </w:p>
    <w:p w14:paraId="547E4A4B" w14:textId="77777777" w:rsidR="00365CC9" w:rsidRDefault="00C270CB">
      <w:pPr>
        <w:rPr>
          <w:rFonts w:cstheme="minorHAnsi"/>
        </w:rPr>
      </w:pPr>
      <w:r>
        <w:rPr>
          <w:rFonts w:cstheme="minorHAnsi"/>
        </w:rPr>
        <w:t>[ ] Ensure relevant machines in the lab have the software necessary and can build customized ArduPlane.</w:t>
      </w:r>
    </w:p>
    <w:p w14:paraId="0BF50886" w14:textId="77777777" w:rsidR="00365CC9" w:rsidRDefault="00C270CB">
      <w:pPr>
        <w:rPr>
          <w:rFonts w:cstheme="minorHAnsi"/>
        </w:rPr>
      </w:pPr>
      <w:r>
        <w:rPr>
          <w:rFonts w:cstheme="minorHAnsi"/>
        </w:rPr>
        <w:t>[ ] Present/demo to lab group.</w:t>
      </w:r>
    </w:p>
    <w:p w14:paraId="5254B806" w14:textId="77777777" w:rsidR="00365CC9" w:rsidRDefault="00365CC9">
      <w:pPr>
        <w:rPr>
          <w:rFonts w:cstheme="minorHAnsi"/>
        </w:rPr>
      </w:pPr>
    </w:p>
    <w:p w14:paraId="172492A0" w14:textId="77777777" w:rsidR="00365CC9" w:rsidRDefault="00C270CB">
      <w:pPr>
        <w:rPr>
          <w:rFonts w:cstheme="minorHAnsi"/>
          <w:b/>
          <w:bCs/>
          <w:color w:val="000000"/>
        </w:rPr>
      </w:pPr>
      <w:r>
        <w:rPr>
          <w:rFonts w:cstheme="minorHAnsi"/>
          <w:b/>
          <w:bCs/>
          <w:color w:val="000000"/>
        </w:rPr>
        <w:t>Notes</w:t>
      </w:r>
    </w:p>
    <w:p w14:paraId="7119D2CC" w14:textId="77777777" w:rsidR="00365CC9" w:rsidRDefault="00365CC9">
      <w:pPr>
        <w:pStyle w:val="ListParagraph"/>
        <w:numPr>
          <w:ilvl w:val="0"/>
          <w:numId w:val="10"/>
        </w:numPr>
        <w:spacing w:after="0" w:line="240" w:lineRule="auto"/>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B508D2C" w14:textId="77777777">
        <w:trPr>
          <w:trHeight w:val="63"/>
        </w:trPr>
        <w:tc>
          <w:tcPr>
            <w:tcW w:w="9576" w:type="dxa"/>
            <w:tcBorders>
              <w:left w:val="nil"/>
              <w:bottom w:val="nil"/>
              <w:right w:val="nil"/>
            </w:tcBorders>
            <w:shd w:val="clear" w:color="auto" w:fill="auto"/>
          </w:tcPr>
          <w:p w14:paraId="06B8D1AD" w14:textId="77777777" w:rsidR="00365CC9" w:rsidRDefault="00365CC9"/>
        </w:tc>
      </w:tr>
    </w:tbl>
    <w:p w14:paraId="5C44BB15" w14:textId="77777777" w:rsidR="00365CC9" w:rsidRDefault="00365CC9">
      <w:pPr>
        <w:pStyle w:val="NoSpacing"/>
      </w:pPr>
    </w:p>
    <w:p w14:paraId="53C9F642" w14:textId="77777777" w:rsidR="00365CC9" w:rsidRDefault="00365CC9"/>
    <w:p w14:paraId="05F935D2" w14:textId="77777777" w:rsidR="00365CC9" w:rsidRDefault="00365CC9"/>
    <w:p w14:paraId="449265B9" w14:textId="77777777" w:rsidR="00365CC9" w:rsidRDefault="00365CC9"/>
    <w:p w14:paraId="3F553908" w14:textId="77777777" w:rsidR="00365CC9" w:rsidRDefault="00365CC9"/>
    <w:p w14:paraId="4379C50B" w14:textId="77777777" w:rsidR="00365CC9" w:rsidRDefault="00365CC9"/>
    <w:p w14:paraId="3189085F" w14:textId="77777777" w:rsidR="00365CC9" w:rsidRDefault="00365CC9"/>
    <w:p w14:paraId="7112E206" w14:textId="77777777" w:rsidR="00365CC9" w:rsidRDefault="00365CC9"/>
    <w:p w14:paraId="7C760540" w14:textId="77777777" w:rsidR="00365CC9" w:rsidRDefault="00365CC9"/>
    <w:p w14:paraId="56B458DE" w14:textId="77777777" w:rsidR="00365CC9" w:rsidRDefault="00365CC9"/>
    <w:p w14:paraId="5FC216C9" w14:textId="77777777" w:rsidR="00365CC9" w:rsidRDefault="00365CC9"/>
    <w:p w14:paraId="33F10A91" w14:textId="77777777" w:rsidR="00365CC9" w:rsidRDefault="00365CC9"/>
    <w:p w14:paraId="412F2595" w14:textId="77777777" w:rsidR="00365CC9" w:rsidRDefault="00365CC9"/>
    <w:p w14:paraId="48C194DA" w14:textId="77777777" w:rsidR="00365CC9" w:rsidRDefault="00365CC9"/>
    <w:p w14:paraId="45785339" w14:textId="77777777" w:rsidR="00365CC9" w:rsidRDefault="00365CC9"/>
    <w:p w14:paraId="341D9E5B" w14:textId="77777777" w:rsidR="00365CC9" w:rsidRDefault="00365CC9"/>
    <w:p w14:paraId="6F50CB11" w14:textId="77777777" w:rsidR="00365CC9" w:rsidRDefault="00365CC9"/>
    <w:p w14:paraId="098B4C5B" w14:textId="77777777" w:rsidR="00365CC9" w:rsidRDefault="00365CC9"/>
    <w:p w14:paraId="3FFCF83B" w14:textId="77777777" w:rsidR="00365CC9" w:rsidRDefault="00365CC9"/>
    <w:p w14:paraId="66CBB99C" w14:textId="77777777" w:rsidR="00365CC9" w:rsidRDefault="00365CC9"/>
    <w:p w14:paraId="309C8F22" w14:textId="77777777" w:rsidR="00365CC9" w:rsidRDefault="00365CC9"/>
    <w:p w14:paraId="012BCFB1" w14:textId="77777777" w:rsidR="00365CC9" w:rsidRDefault="00365CC9"/>
    <w:p w14:paraId="08CB5F98" w14:textId="77777777" w:rsidR="00365CC9" w:rsidRDefault="00365CC9"/>
    <w:p w14:paraId="7D1EF6B9" w14:textId="77777777" w:rsidR="00365CC9" w:rsidRDefault="00365CC9"/>
    <w:p w14:paraId="27EC1EDE" w14:textId="77777777" w:rsidR="00365CC9" w:rsidRDefault="00365CC9"/>
    <w:p w14:paraId="2868EC10" w14:textId="77777777" w:rsidR="00365CC9" w:rsidRDefault="00365CC9"/>
    <w:p w14:paraId="5C34EB3E" w14:textId="77777777" w:rsidR="00365CC9" w:rsidRDefault="00365CC9"/>
    <w:p w14:paraId="753183A9" w14:textId="77777777" w:rsidR="00365CC9" w:rsidRDefault="00365CC9"/>
    <w:p w14:paraId="0794D7F2" w14:textId="77777777" w:rsidR="00365CC9" w:rsidRDefault="00C270CB">
      <w:pPr>
        <w:pStyle w:val="Heading2"/>
        <w:tabs>
          <w:tab w:val="left" w:pos="720"/>
        </w:tabs>
      </w:pPr>
      <w:r>
        <w:lastRenderedPageBreak/>
        <w:t>1830 – Mission Planner Familiarization (Copy)</w:t>
      </w:r>
    </w:p>
    <w:p w14:paraId="742D019A" w14:textId="77777777" w:rsidR="00365CC9" w:rsidRDefault="00365CC9">
      <w:pPr>
        <w:rPr>
          <w:rFonts w:eastAsia="Times New Roman"/>
        </w:rPr>
      </w:pPr>
    </w:p>
    <w:p w14:paraId="7DA374F7" w14:textId="77777777" w:rsidR="00365CC9" w:rsidRDefault="00C270CB">
      <w:r>
        <w:rPr>
          <w:rFonts w:cstheme="minorHAnsi"/>
          <w:b/>
          <w:bCs/>
          <w:color w:val="000000"/>
        </w:rPr>
        <w:t>Content</w:t>
      </w:r>
    </w:p>
    <w:p w14:paraId="02CB2A09" w14:textId="77777777" w:rsidR="00365CC9" w:rsidRDefault="00C270CB">
      <w:r>
        <w:t>Copy of user story 638 – Mission Planner Familiarization (Position 1)</w:t>
      </w:r>
    </w:p>
    <w:p w14:paraId="471849F3" w14:textId="77777777" w:rsidR="00365CC9" w:rsidRDefault="00C270CB">
      <w:pPr>
        <w:pStyle w:val="NoSpacing"/>
      </w:pPr>
      <w:r>
        <w:rPr>
          <w:b/>
        </w:rPr>
        <w:t>Definition of Done</w:t>
      </w:r>
    </w:p>
    <w:p w14:paraId="09D9CF57" w14:textId="77777777" w:rsidR="00365CC9" w:rsidRDefault="00C270CB">
      <w:pPr>
        <w:pStyle w:val="NoSpacing"/>
      </w:pPr>
      <w:r>
        <w:t>Copy definition of done from user story 638 – Mission Planner Familiarization (Position 1).</w:t>
      </w:r>
    </w:p>
    <w:p w14:paraId="03F401D8" w14:textId="77777777" w:rsidR="00365CC9" w:rsidRDefault="00365CC9">
      <w:pPr>
        <w:rPr>
          <w:rFonts w:cstheme="minorHAnsi"/>
          <w:b/>
          <w:bCs/>
          <w:color w:val="000000"/>
        </w:rPr>
      </w:pPr>
    </w:p>
    <w:p w14:paraId="42F768A7" w14:textId="77777777" w:rsidR="00365CC9" w:rsidRDefault="00C270CB">
      <w:r>
        <w:rPr>
          <w:rFonts w:cstheme="minorHAnsi"/>
          <w:b/>
          <w:bCs/>
          <w:color w:val="000000"/>
        </w:rPr>
        <w:t>Notes</w:t>
      </w:r>
    </w:p>
    <w:p w14:paraId="2876967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81B254C" w14:textId="77777777">
        <w:trPr>
          <w:trHeight w:val="224"/>
        </w:trPr>
        <w:tc>
          <w:tcPr>
            <w:tcW w:w="9576" w:type="dxa"/>
            <w:tcBorders>
              <w:left w:val="nil"/>
              <w:bottom w:val="nil"/>
              <w:right w:val="nil"/>
            </w:tcBorders>
            <w:shd w:val="clear" w:color="auto" w:fill="auto"/>
          </w:tcPr>
          <w:p w14:paraId="68769410" w14:textId="77777777" w:rsidR="00365CC9" w:rsidRDefault="00365CC9"/>
        </w:tc>
      </w:tr>
    </w:tbl>
    <w:p w14:paraId="34729546" w14:textId="77777777" w:rsidR="00365CC9" w:rsidRDefault="00365CC9">
      <w:pPr>
        <w:rPr>
          <w:rFonts w:cstheme="minorHAnsi"/>
          <w:color w:val="222222"/>
          <w:shd w:val="clear" w:color="auto" w:fill="FFFFFF"/>
        </w:rPr>
      </w:pPr>
    </w:p>
    <w:p w14:paraId="2AD56EE7" w14:textId="77777777" w:rsidR="00365CC9" w:rsidRDefault="00C270CB">
      <w:r>
        <w:br w:type="page"/>
      </w:r>
    </w:p>
    <w:p w14:paraId="590C70E7" w14:textId="77777777" w:rsidR="00365CC9" w:rsidRDefault="00C270CB">
      <w:pPr>
        <w:pStyle w:val="Heading2"/>
      </w:pPr>
      <w:r>
        <w:lastRenderedPageBreak/>
        <w:t>1831 – Leia Maintenance</w:t>
      </w:r>
    </w:p>
    <w:p w14:paraId="4D5437B7" w14:textId="77777777" w:rsidR="00365CC9" w:rsidRDefault="00365CC9">
      <w:pPr>
        <w:pStyle w:val="NoSpacing"/>
      </w:pPr>
    </w:p>
    <w:p w14:paraId="32EA539A" w14:textId="77777777" w:rsidR="00365CC9" w:rsidRDefault="00C270CB">
      <w:pPr>
        <w:pStyle w:val="NoSpacing"/>
        <w:rPr>
          <w:b/>
        </w:rPr>
      </w:pPr>
      <w:r>
        <w:rPr>
          <w:b/>
        </w:rPr>
        <w:t>Content</w:t>
      </w:r>
    </w:p>
    <w:p w14:paraId="629618E7" w14:textId="77777777" w:rsidR="00365CC9" w:rsidRDefault="00C270CB">
      <w:pPr>
        <w:pStyle w:val="NoSpacing"/>
      </w:pPr>
      <w:r>
        <w:t>As a lab member, I would like to complete the Leia maintenance to-do items and get her airworthy again.</w:t>
      </w:r>
    </w:p>
    <w:p w14:paraId="33464D94" w14:textId="77777777" w:rsidR="00365CC9" w:rsidRDefault="00365CC9">
      <w:pPr>
        <w:pStyle w:val="NoSpacing"/>
      </w:pPr>
    </w:p>
    <w:p w14:paraId="2B1B03AE" w14:textId="77777777" w:rsidR="00365CC9" w:rsidRDefault="00C270CB">
      <w:pPr>
        <w:pStyle w:val="NoSpacing"/>
        <w:rPr>
          <w:b/>
        </w:rPr>
      </w:pPr>
      <w:r>
        <w:rPr>
          <w:b/>
        </w:rPr>
        <w:t>Definition of Done</w:t>
      </w:r>
    </w:p>
    <w:p w14:paraId="4668E6AE" w14:textId="77777777" w:rsidR="00365CC9" w:rsidRDefault="00C270CB">
      <w:pPr>
        <w:pStyle w:val="NoSpacing"/>
      </w:pPr>
      <w:r>
        <w:t>[ ] Complete to-do list here: \FlightOperations\UAS\Leia\Construction and Maintenance Log.docx.</w:t>
      </w:r>
    </w:p>
    <w:p w14:paraId="41666B17" w14:textId="77777777" w:rsidR="00365CC9" w:rsidRDefault="00C270CB">
      <w:pPr>
        <w:pStyle w:val="NoSpacing"/>
      </w:pPr>
      <w:r>
        <w:t>[ ] Update the table with work completed, time etc at the top of that document.</w:t>
      </w:r>
    </w:p>
    <w:p w14:paraId="11272EF2" w14:textId="77777777" w:rsidR="00365CC9" w:rsidRDefault="00C270CB">
      <w:pPr>
        <w:pStyle w:val="NoSpacing"/>
      </w:pPr>
      <w:r>
        <w:t>[ ] Update the component tracker to reflect changes: \FlightOperations\UAS\ComponentTracker.xlsx</w:t>
      </w:r>
    </w:p>
    <w:p w14:paraId="2740A85F" w14:textId="77777777" w:rsidR="00365CC9" w:rsidRDefault="00365CC9">
      <w:pPr>
        <w:rPr>
          <w:rFonts w:cstheme="minorHAnsi"/>
          <w:b/>
          <w:bCs/>
          <w:color w:val="000000"/>
        </w:rPr>
      </w:pPr>
    </w:p>
    <w:p w14:paraId="76880FA9" w14:textId="77777777" w:rsidR="00365CC9" w:rsidRDefault="00C270CB">
      <w:pPr>
        <w:rPr>
          <w:rFonts w:cstheme="minorHAnsi"/>
          <w:b/>
          <w:bCs/>
          <w:color w:val="000000"/>
        </w:rPr>
      </w:pPr>
      <w:r>
        <w:rPr>
          <w:rFonts w:cstheme="minorHAnsi"/>
          <w:b/>
          <w:bCs/>
          <w:color w:val="000000"/>
        </w:rPr>
        <w:t>Notes</w:t>
      </w:r>
    </w:p>
    <w:p w14:paraId="5CCDCDB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4527B5C" w14:textId="77777777">
        <w:trPr>
          <w:trHeight w:val="224"/>
        </w:trPr>
        <w:tc>
          <w:tcPr>
            <w:tcW w:w="9576" w:type="dxa"/>
            <w:tcBorders>
              <w:left w:val="nil"/>
              <w:bottom w:val="nil"/>
              <w:right w:val="nil"/>
            </w:tcBorders>
            <w:shd w:val="clear" w:color="auto" w:fill="auto"/>
          </w:tcPr>
          <w:p w14:paraId="5E59C11E" w14:textId="77777777" w:rsidR="00365CC9" w:rsidRDefault="00365CC9"/>
        </w:tc>
      </w:tr>
    </w:tbl>
    <w:p w14:paraId="5B533BA2" w14:textId="77777777" w:rsidR="00365CC9" w:rsidRDefault="00365CC9">
      <w:pPr>
        <w:rPr>
          <w:rFonts w:cstheme="minorHAnsi"/>
          <w:color w:val="222222"/>
          <w:shd w:val="clear" w:color="auto" w:fill="FFFFFF"/>
        </w:rPr>
      </w:pPr>
    </w:p>
    <w:p w14:paraId="23238D12" w14:textId="77777777" w:rsidR="00365CC9" w:rsidRDefault="00365CC9"/>
    <w:p w14:paraId="25E7AF80" w14:textId="77777777" w:rsidR="00365CC9" w:rsidRDefault="00C270CB">
      <w:r>
        <w:br w:type="page"/>
      </w:r>
    </w:p>
    <w:p w14:paraId="444491AC" w14:textId="77777777" w:rsidR="00365CC9" w:rsidRDefault="00C270CB">
      <w:pPr>
        <w:pStyle w:val="Heading2"/>
      </w:pPr>
      <w:r>
        <w:lastRenderedPageBreak/>
        <w:t>1832 – Luke Maintenance</w:t>
      </w:r>
    </w:p>
    <w:p w14:paraId="15955AF7" w14:textId="77777777" w:rsidR="00365CC9" w:rsidRDefault="00365CC9">
      <w:pPr>
        <w:pStyle w:val="NoSpacing"/>
      </w:pPr>
    </w:p>
    <w:p w14:paraId="1DCF634A" w14:textId="77777777" w:rsidR="00365CC9" w:rsidRDefault="00C270CB">
      <w:pPr>
        <w:pStyle w:val="NoSpacing"/>
        <w:rPr>
          <w:b/>
        </w:rPr>
      </w:pPr>
      <w:r>
        <w:rPr>
          <w:b/>
        </w:rPr>
        <w:t>Content</w:t>
      </w:r>
    </w:p>
    <w:p w14:paraId="3820D225" w14:textId="77777777" w:rsidR="00365CC9" w:rsidRDefault="00C270CB">
      <w:pPr>
        <w:pStyle w:val="NoSpacing"/>
      </w:pPr>
      <w:r>
        <w:t>As a lab member, I would like to complete the Luke maintenance to-do items and get him airworthy again.</w:t>
      </w:r>
    </w:p>
    <w:p w14:paraId="5E2A9B20" w14:textId="77777777" w:rsidR="00365CC9" w:rsidRDefault="00365CC9">
      <w:pPr>
        <w:pStyle w:val="NoSpacing"/>
      </w:pPr>
    </w:p>
    <w:p w14:paraId="238DF19E" w14:textId="77777777" w:rsidR="00365CC9" w:rsidRDefault="00C270CB">
      <w:pPr>
        <w:pStyle w:val="NoSpacing"/>
        <w:rPr>
          <w:b/>
        </w:rPr>
      </w:pPr>
      <w:r>
        <w:rPr>
          <w:b/>
        </w:rPr>
        <w:t>Definition of Done</w:t>
      </w:r>
    </w:p>
    <w:p w14:paraId="177B0FD2" w14:textId="77777777" w:rsidR="00365CC9" w:rsidRDefault="00C270CB">
      <w:pPr>
        <w:pStyle w:val="NoSpacing"/>
      </w:pPr>
      <w:r>
        <w:t>[ ] Complete to-do list here: \FlightOperations\UAS\Luke\Construction and Maintenance Log.docx.</w:t>
      </w:r>
    </w:p>
    <w:p w14:paraId="671AA176" w14:textId="77777777" w:rsidR="00365CC9" w:rsidRDefault="00C270CB">
      <w:pPr>
        <w:pStyle w:val="NoSpacing"/>
      </w:pPr>
      <w:r>
        <w:t>[ ] Update the table with work completed, time etc at the top of that document.</w:t>
      </w:r>
    </w:p>
    <w:p w14:paraId="03B11239" w14:textId="77777777" w:rsidR="00365CC9" w:rsidRDefault="00365CC9">
      <w:pPr>
        <w:rPr>
          <w:rFonts w:cstheme="minorHAnsi"/>
          <w:b/>
          <w:bCs/>
          <w:color w:val="000000"/>
        </w:rPr>
      </w:pPr>
    </w:p>
    <w:p w14:paraId="3B14CCD4" w14:textId="77777777" w:rsidR="00365CC9" w:rsidRDefault="00C270CB">
      <w:pPr>
        <w:rPr>
          <w:rFonts w:cstheme="minorHAnsi"/>
          <w:b/>
          <w:bCs/>
          <w:color w:val="000000"/>
        </w:rPr>
      </w:pPr>
      <w:r>
        <w:rPr>
          <w:rFonts w:cstheme="minorHAnsi"/>
          <w:b/>
          <w:bCs/>
          <w:color w:val="000000"/>
        </w:rPr>
        <w:t>Notes</w:t>
      </w:r>
    </w:p>
    <w:p w14:paraId="2802BCB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9324917" w14:textId="77777777">
        <w:trPr>
          <w:trHeight w:val="224"/>
        </w:trPr>
        <w:tc>
          <w:tcPr>
            <w:tcW w:w="9576" w:type="dxa"/>
            <w:tcBorders>
              <w:left w:val="nil"/>
              <w:bottom w:val="nil"/>
              <w:right w:val="nil"/>
            </w:tcBorders>
            <w:shd w:val="clear" w:color="auto" w:fill="auto"/>
          </w:tcPr>
          <w:p w14:paraId="0C0F1200" w14:textId="77777777" w:rsidR="00365CC9" w:rsidRDefault="00365CC9"/>
        </w:tc>
      </w:tr>
    </w:tbl>
    <w:p w14:paraId="592ACEF2" w14:textId="77777777" w:rsidR="00365CC9" w:rsidRDefault="00365CC9">
      <w:pPr>
        <w:rPr>
          <w:rFonts w:cstheme="minorHAnsi"/>
          <w:color w:val="222222"/>
          <w:shd w:val="clear" w:color="auto" w:fill="FFFFFF"/>
        </w:rPr>
      </w:pPr>
    </w:p>
    <w:p w14:paraId="5A5200B7" w14:textId="77777777" w:rsidR="00365CC9" w:rsidRDefault="00365CC9"/>
    <w:p w14:paraId="16F24E6A" w14:textId="77777777" w:rsidR="00365CC9" w:rsidRDefault="00C270CB">
      <w:r>
        <w:br w:type="page"/>
      </w:r>
    </w:p>
    <w:p w14:paraId="68B6FB7E" w14:textId="77777777" w:rsidR="00365CC9" w:rsidRDefault="00C270CB">
      <w:pPr>
        <w:pStyle w:val="Heading2"/>
      </w:pPr>
      <w:r>
        <w:lastRenderedPageBreak/>
        <w:t>1833 – Perforce Visual Client (copy)</w:t>
      </w:r>
    </w:p>
    <w:p w14:paraId="4EDAF973" w14:textId="77777777" w:rsidR="00365CC9" w:rsidRDefault="00365CC9">
      <w:pPr>
        <w:pStyle w:val="NoSpacing"/>
      </w:pPr>
    </w:p>
    <w:p w14:paraId="41A0811A" w14:textId="77777777" w:rsidR="00365CC9" w:rsidRDefault="00C270CB">
      <w:pPr>
        <w:pStyle w:val="NoSpacing"/>
        <w:rPr>
          <w:b/>
        </w:rPr>
      </w:pPr>
      <w:r>
        <w:rPr>
          <w:b/>
        </w:rPr>
        <w:t>Content</w:t>
      </w:r>
    </w:p>
    <w:p w14:paraId="4585917F" w14:textId="77777777" w:rsidR="00365CC9" w:rsidRDefault="00C270CB">
      <w:pPr>
        <w:pStyle w:val="NoSpacing"/>
      </w:pPr>
      <w:r>
        <w:t>Copy of user story 002 – Perforce Visual Client.</w:t>
      </w:r>
    </w:p>
    <w:p w14:paraId="302B80D1" w14:textId="77777777" w:rsidR="00365CC9" w:rsidRDefault="00365CC9">
      <w:pPr>
        <w:pStyle w:val="NoSpacing"/>
      </w:pPr>
    </w:p>
    <w:p w14:paraId="0FF996F0" w14:textId="77777777" w:rsidR="00365CC9" w:rsidRDefault="00C270CB">
      <w:pPr>
        <w:pStyle w:val="NoSpacing"/>
        <w:rPr>
          <w:b/>
        </w:rPr>
      </w:pPr>
      <w:r>
        <w:rPr>
          <w:b/>
        </w:rPr>
        <w:t>Definition of Done</w:t>
      </w:r>
    </w:p>
    <w:p w14:paraId="752033D3" w14:textId="77777777" w:rsidR="00365CC9" w:rsidRDefault="00C270CB">
      <w:pPr>
        <w:pStyle w:val="NoSpacing"/>
      </w:pPr>
      <w:r>
        <w:t>Copy definition of done from user story 002 – Perforce Visual Client.</w:t>
      </w:r>
    </w:p>
    <w:p w14:paraId="6F712028" w14:textId="77777777" w:rsidR="00365CC9" w:rsidRDefault="00365CC9">
      <w:pPr>
        <w:rPr>
          <w:rFonts w:cstheme="minorHAnsi"/>
          <w:b/>
          <w:bCs/>
          <w:color w:val="000000"/>
        </w:rPr>
      </w:pPr>
    </w:p>
    <w:p w14:paraId="61EB9E22" w14:textId="77777777" w:rsidR="00365CC9" w:rsidRDefault="00C270CB">
      <w:pPr>
        <w:rPr>
          <w:rFonts w:cstheme="minorHAnsi"/>
          <w:b/>
          <w:bCs/>
          <w:color w:val="000000"/>
        </w:rPr>
      </w:pPr>
      <w:r>
        <w:rPr>
          <w:rFonts w:cstheme="minorHAnsi"/>
          <w:b/>
          <w:bCs/>
          <w:color w:val="000000"/>
        </w:rPr>
        <w:t>Notes</w:t>
      </w:r>
    </w:p>
    <w:p w14:paraId="271E651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A21D8A" w14:textId="77777777">
        <w:trPr>
          <w:trHeight w:val="224"/>
        </w:trPr>
        <w:tc>
          <w:tcPr>
            <w:tcW w:w="9576" w:type="dxa"/>
            <w:tcBorders>
              <w:left w:val="nil"/>
              <w:bottom w:val="nil"/>
              <w:right w:val="nil"/>
            </w:tcBorders>
            <w:shd w:val="clear" w:color="auto" w:fill="auto"/>
          </w:tcPr>
          <w:p w14:paraId="54188B3A" w14:textId="77777777" w:rsidR="00365CC9" w:rsidRDefault="00365CC9"/>
        </w:tc>
      </w:tr>
    </w:tbl>
    <w:p w14:paraId="02541F70" w14:textId="77777777" w:rsidR="00365CC9" w:rsidRDefault="00365CC9">
      <w:pPr>
        <w:rPr>
          <w:rFonts w:cstheme="minorHAnsi"/>
          <w:color w:val="222222"/>
          <w:shd w:val="clear" w:color="auto" w:fill="FFFFFF"/>
        </w:rPr>
      </w:pPr>
    </w:p>
    <w:p w14:paraId="7046B92B" w14:textId="77777777" w:rsidR="00365CC9" w:rsidRDefault="00C270CB">
      <w:pPr>
        <w:rPr>
          <w:rFonts w:cstheme="minorHAnsi"/>
          <w:color w:val="222222"/>
          <w:shd w:val="clear" w:color="auto" w:fill="FFFFFF"/>
        </w:rPr>
      </w:pPr>
      <w:r>
        <w:br w:type="page"/>
      </w:r>
    </w:p>
    <w:p w14:paraId="643A8A47" w14:textId="77777777" w:rsidR="00365CC9" w:rsidRDefault="00C270CB">
      <w:pPr>
        <w:pStyle w:val="Heading2"/>
      </w:pPr>
      <w:r>
        <w:lastRenderedPageBreak/>
        <w:t>1834 – LiDAR Software Research – VeloView (copy)</w:t>
      </w:r>
    </w:p>
    <w:p w14:paraId="34D7A6AD" w14:textId="77777777" w:rsidR="00365CC9" w:rsidRDefault="00365CC9"/>
    <w:p w14:paraId="50220F5E" w14:textId="77777777" w:rsidR="00365CC9" w:rsidRDefault="00C270CB">
      <w:pPr>
        <w:pStyle w:val="NoSpacing"/>
        <w:rPr>
          <w:b/>
        </w:rPr>
      </w:pPr>
      <w:r>
        <w:rPr>
          <w:b/>
        </w:rPr>
        <w:t>Content</w:t>
      </w:r>
    </w:p>
    <w:p w14:paraId="45B45ECB" w14:textId="77777777" w:rsidR="00365CC9" w:rsidRDefault="00C270CB">
      <w:pPr>
        <w:pStyle w:val="NoSpacing"/>
      </w:pPr>
      <w:r>
        <w:t>Copy of user story 1717 – LiDAR Software Research – VeloView.</w:t>
      </w:r>
    </w:p>
    <w:p w14:paraId="33A55CD3" w14:textId="77777777" w:rsidR="00365CC9" w:rsidRDefault="00365CC9">
      <w:pPr>
        <w:pStyle w:val="NoSpacing"/>
      </w:pPr>
    </w:p>
    <w:p w14:paraId="69E6E4A4" w14:textId="77777777" w:rsidR="00365CC9" w:rsidRDefault="00C270CB">
      <w:pPr>
        <w:pStyle w:val="NoSpacing"/>
        <w:rPr>
          <w:b/>
        </w:rPr>
      </w:pPr>
      <w:r>
        <w:rPr>
          <w:b/>
        </w:rPr>
        <w:t>Definition of Done</w:t>
      </w:r>
    </w:p>
    <w:p w14:paraId="59DE472F" w14:textId="77777777" w:rsidR="00365CC9" w:rsidRDefault="00C270CB">
      <w:pPr>
        <w:pStyle w:val="NoSpacing"/>
      </w:pPr>
      <w:r>
        <w:t>Copy definition of done from user story 1717 – LiDAR Software Research - VeloView.</w:t>
      </w:r>
    </w:p>
    <w:p w14:paraId="3F5DCD96" w14:textId="77777777" w:rsidR="00365CC9" w:rsidRDefault="00365CC9">
      <w:pPr>
        <w:rPr>
          <w:rFonts w:cstheme="minorHAnsi"/>
          <w:b/>
          <w:bCs/>
          <w:color w:val="000000"/>
        </w:rPr>
      </w:pPr>
    </w:p>
    <w:p w14:paraId="0CA4C278" w14:textId="77777777" w:rsidR="00365CC9" w:rsidRDefault="00C270CB">
      <w:pPr>
        <w:rPr>
          <w:rFonts w:cstheme="minorHAnsi"/>
          <w:b/>
          <w:bCs/>
          <w:color w:val="000000"/>
        </w:rPr>
      </w:pPr>
      <w:r>
        <w:rPr>
          <w:rFonts w:cstheme="minorHAnsi"/>
          <w:b/>
          <w:bCs/>
          <w:color w:val="000000"/>
        </w:rPr>
        <w:t>Notes</w:t>
      </w:r>
    </w:p>
    <w:p w14:paraId="27C53A4E"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0A538DC" w14:textId="77777777">
        <w:trPr>
          <w:trHeight w:val="224"/>
        </w:trPr>
        <w:tc>
          <w:tcPr>
            <w:tcW w:w="9576" w:type="dxa"/>
            <w:tcBorders>
              <w:left w:val="nil"/>
              <w:bottom w:val="nil"/>
              <w:right w:val="nil"/>
            </w:tcBorders>
            <w:shd w:val="clear" w:color="auto" w:fill="auto"/>
          </w:tcPr>
          <w:p w14:paraId="545A8B77" w14:textId="77777777" w:rsidR="00365CC9" w:rsidRDefault="00365CC9"/>
        </w:tc>
      </w:tr>
    </w:tbl>
    <w:p w14:paraId="4D832796" w14:textId="77777777" w:rsidR="00365CC9" w:rsidRDefault="00365CC9">
      <w:pPr>
        <w:rPr>
          <w:rFonts w:cstheme="minorHAnsi"/>
          <w:color w:val="222222"/>
          <w:shd w:val="clear" w:color="auto" w:fill="FFFFFF"/>
        </w:rPr>
      </w:pPr>
    </w:p>
    <w:p w14:paraId="3B929343" w14:textId="77777777" w:rsidR="00365CC9" w:rsidRDefault="00C270CB">
      <w:pPr>
        <w:rPr>
          <w:rFonts w:cstheme="minorHAnsi"/>
          <w:color w:val="222222"/>
          <w:shd w:val="clear" w:color="auto" w:fill="FFFFFF"/>
        </w:rPr>
      </w:pPr>
      <w:r>
        <w:br w:type="page"/>
      </w:r>
    </w:p>
    <w:p w14:paraId="01284F27" w14:textId="77777777" w:rsidR="00365CC9" w:rsidRDefault="00C270CB">
      <w:pPr>
        <w:pStyle w:val="Heading2"/>
      </w:pPr>
      <w:r>
        <w:lastRenderedPageBreak/>
        <w:t>1835 – VeloView Software Research (copy)</w:t>
      </w:r>
    </w:p>
    <w:p w14:paraId="02714E88" w14:textId="77777777" w:rsidR="00365CC9" w:rsidRDefault="00365CC9"/>
    <w:p w14:paraId="4FDE7632" w14:textId="77777777" w:rsidR="00365CC9" w:rsidRDefault="00C270CB">
      <w:pPr>
        <w:pStyle w:val="NoSpacing"/>
        <w:rPr>
          <w:b/>
        </w:rPr>
      </w:pPr>
      <w:r>
        <w:rPr>
          <w:b/>
        </w:rPr>
        <w:t>Content</w:t>
      </w:r>
    </w:p>
    <w:p w14:paraId="246949BF" w14:textId="77777777" w:rsidR="00365CC9" w:rsidRDefault="00C270CB">
      <w:pPr>
        <w:pStyle w:val="NoSpacing"/>
      </w:pPr>
      <w:r>
        <w:t>Copy of user story 1717 – LiDAR Software Research – VeloView.</w:t>
      </w:r>
    </w:p>
    <w:p w14:paraId="763EECFD" w14:textId="77777777" w:rsidR="00365CC9" w:rsidRDefault="00365CC9">
      <w:pPr>
        <w:pStyle w:val="NoSpacing"/>
      </w:pPr>
    </w:p>
    <w:p w14:paraId="6716A67C" w14:textId="77777777" w:rsidR="00365CC9" w:rsidRDefault="00C270CB">
      <w:pPr>
        <w:pStyle w:val="NoSpacing"/>
        <w:rPr>
          <w:b/>
        </w:rPr>
      </w:pPr>
      <w:r>
        <w:rPr>
          <w:b/>
        </w:rPr>
        <w:t>Definition of Done</w:t>
      </w:r>
    </w:p>
    <w:p w14:paraId="6AFDD78F" w14:textId="77777777" w:rsidR="00365CC9" w:rsidRDefault="00C270CB">
      <w:pPr>
        <w:pStyle w:val="NoSpacing"/>
      </w:pPr>
      <w:r>
        <w:t>Copy definition of done from user story 1717 – LiDAR Software Research - VeloView.</w:t>
      </w:r>
    </w:p>
    <w:p w14:paraId="27437419" w14:textId="77777777" w:rsidR="00365CC9" w:rsidRDefault="00365CC9">
      <w:pPr>
        <w:rPr>
          <w:rFonts w:cstheme="minorHAnsi"/>
          <w:b/>
          <w:bCs/>
          <w:color w:val="000000"/>
        </w:rPr>
      </w:pPr>
    </w:p>
    <w:p w14:paraId="61C9B354" w14:textId="77777777" w:rsidR="00365CC9" w:rsidRDefault="00C270CB">
      <w:pPr>
        <w:rPr>
          <w:rFonts w:cstheme="minorHAnsi"/>
          <w:b/>
          <w:bCs/>
          <w:color w:val="000000"/>
        </w:rPr>
      </w:pPr>
      <w:r>
        <w:rPr>
          <w:rFonts w:cstheme="minorHAnsi"/>
          <w:b/>
          <w:bCs/>
          <w:color w:val="000000"/>
        </w:rPr>
        <w:t>Notes</w:t>
      </w:r>
    </w:p>
    <w:p w14:paraId="11F18BF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B123241" w14:textId="77777777">
        <w:trPr>
          <w:trHeight w:val="224"/>
        </w:trPr>
        <w:tc>
          <w:tcPr>
            <w:tcW w:w="9576" w:type="dxa"/>
            <w:tcBorders>
              <w:left w:val="nil"/>
              <w:bottom w:val="nil"/>
              <w:right w:val="nil"/>
            </w:tcBorders>
            <w:shd w:val="clear" w:color="auto" w:fill="auto"/>
          </w:tcPr>
          <w:p w14:paraId="7A932C2A" w14:textId="77777777" w:rsidR="00365CC9" w:rsidRDefault="00365CC9"/>
        </w:tc>
      </w:tr>
    </w:tbl>
    <w:p w14:paraId="041ED024" w14:textId="77777777" w:rsidR="00365CC9" w:rsidRDefault="00365CC9">
      <w:pPr>
        <w:rPr>
          <w:rFonts w:cstheme="minorHAnsi"/>
          <w:color w:val="222222"/>
          <w:shd w:val="clear" w:color="auto" w:fill="FFFFFF"/>
        </w:rPr>
      </w:pPr>
    </w:p>
    <w:p w14:paraId="2D23B78A" w14:textId="77777777" w:rsidR="00365CC9" w:rsidRDefault="00C270CB">
      <w:r>
        <w:br w:type="page"/>
      </w:r>
    </w:p>
    <w:p w14:paraId="4E450764" w14:textId="77777777" w:rsidR="00365CC9" w:rsidRDefault="00C270CB">
      <w:pPr>
        <w:pStyle w:val="Heading2"/>
      </w:pPr>
      <w:r>
        <w:lastRenderedPageBreak/>
        <w:t>1836 – Dummy Payload Testing (copy)</w:t>
      </w:r>
    </w:p>
    <w:p w14:paraId="49397480" w14:textId="77777777" w:rsidR="00365CC9" w:rsidRDefault="00365CC9"/>
    <w:p w14:paraId="3C371EED" w14:textId="77777777" w:rsidR="00365CC9" w:rsidRDefault="00C270CB">
      <w:pPr>
        <w:pStyle w:val="NoSpacing"/>
        <w:rPr>
          <w:b/>
        </w:rPr>
      </w:pPr>
      <w:r>
        <w:rPr>
          <w:b/>
        </w:rPr>
        <w:t>Content</w:t>
      </w:r>
    </w:p>
    <w:p w14:paraId="29AA4E6E" w14:textId="77777777" w:rsidR="00365CC9" w:rsidRDefault="00C270CB">
      <w:pPr>
        <w:rPr>
          <w:rFonts w:ascii="Calibri" w:eastAsia="Times New Roman" w:hAnsi="Calibri" w:cs="Calibri"/>
          <w:color w:val="000000"/>
          <w:sz w:val="22"/>
          <w:szCs w:val="22"/>
          <w:lang w:eastAsia="zh-TW"/>
        </w:rPr>
      </w:pPr>
      <w:r>
        <w:t xml:space="preserve">Copy of user story </w:t>
      </w:r>
      <w:r>
        <w:rPr>
          <w:rFonts w:ascii="Calibri" w:eastAsia="Times New Roman" w:hAnsi="Calibri" w:cs="Calibri"/>
          <w:color w:val="000000"/>
          <w:sz w:val="22"/>
          <w:szCs w:val="22"/>
          <w:lang w:eastAsia="zh-TW"/>
        </w:rPr>
        <w:t>1719 – Dummy Payload Testing</w:t>
      </w:r>
      <w:r>
        <w:t>.</w:t>
      </w:r>
    </w:p>
    <w:p w14:paraId="058F8DC2" w14:textId="77777777" w:rsidR="00365CC9" w:rsidRDefault="00365CC9">
      <w:pPr>
        <w:pStyle w:val="NoSpacing"/>
      </w:pPr>
    </w:p>
    <w:p w14:paraId="6F3DFD00" w14:textId="77777777" w:rsidR="00365CC9" w:rsidRDefault="00C270CB">
      <w:pPr>
        <w:pStyle w:val="NoSpacing"/>
        <w:rPr>
          <w:b/>
        </w:rPr>
      </w:pPr>
      <w:r>
        <w:rPr>
          <w:b/>
        </w:rPr>
        <w:t>Definition of Done</w:t>
      </w:r>
    </w:p>
    <w:p w14:paraId="381FEBAD" w14:textId="77777777" w:rsidR="00365CC9" w:rsidRDefault="00C270CB">
      <w:pPr>
        <w:pStyle w:val="NoSpacing"/>
      </w:pPr>
      <w:r>
        <w:t xml:space="preserve">Copy definition of done from user story </w:t>
      </w:r>
      <w:r>
        <w:rPr>
          <w:rFonts w:ascii="Calibri" w:eastAsia="Times New Roman" w:hAnsi="Calibri" w:cs="Calibri"/>
          <w:color w:val="000000"/>
          <w:lang w:eastAsia="zh-TW"/>
        </w:rPr>
        <w:t>1719 – Dummy Payload Testing</w:t>
      </w:r>
      <w:r>
        <w:t>.</w:t>
      </w:r>
    </w:p>
    <w:p w14:paraId="3BA11D4C" w14:textId="77777777" w:rsidR="00365CC9" w:rsidRDefault="00365CC9">
      <w:pPr>
        <w:rPr>
          <w:rFonts w:cstheme="minorHAnsi"/>
          <w:b/>
          <w:bCs/>
          <w:color w:val="000000"/>
        </w:rPr>
      </w:pPr>
    </w:p>
    <w:p w14:paraId="2EEDB118" w14:textId="77777777" w:rsidR="00365CC9" w:rsidRDefault="00C270CB">
      <w:pPr>
        <w:rPr>
          <w:rFonts w:cstheme="minorHAnsi"/>
          <w:b/>
          <w:bCs/>
          <w:color w:val="000000"/>
        </w:rPr>
      </w:pPr>
      <w:r>
        <w:rPr>
          <w:rFonts w:cstheme="minorHAnsi"/>
          <w:b/>
          <w:bCs/>
          <w:color w:val="000000"/>
        </w:rPr>
        <w:t>Notes</w:t>
      </w:r>
    </w:p>
    <w:p w14:paraId="6FAFC04E"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AFAA0F" w14:textId="77777777">
        <w:trPr>
          <w:trHeight w:val="224"/>
        </w:trPr>
        <w:tc>
          <w:tcPr>
            <w:tcW w:w="9576" w:type="dxa"/>
            <w:tcBorders>
              <w:left w:val="nil"/>
              <w:bottom w:val="nil"/>
              <w:right w:val="nil"/>
            </w:tcBorders>
            <w:shd w:val="clear" w:color="auto" w:fill="auto"/>
          </w:tcPr>
          <w:p w14:paraId="44716154" w14:textId="77777777" w:rsidR="00365CC9" w:rsidRDefault="00365CC9"/>
        </w:tc>
      </w:tr>
    </w:tbl>
    <w:p w14:paraId="0A1BD36D" w14:textId="77777777" w:rsidR="00365CC9" w:rsidRDefault="00365CC9"/>
    <w:p w14:paraId="688AA522" w14:textId="77777777" w:rsidR="00365CC9" w:rsidRDefault="00C270CB">
      <w:r>
        <w:br w:type="page"/>
      </w:r>
    </w:p>
    <w:p w14:paraId="29EDED75" w14:textId="77777777" w:rsidR="00365CC9" w:rsidRDefault="00C270CB">
      <w:pPr>
        <w:pStyle w:val="Heading2"/>
      </w:pPr>
      <w:r>
        <w:lastRenderedPageBreak/>
        <w:t>1837 – Dummy Payload Testing (copy)</w:t>
      </w:r>
    </w:p>
    <w:p w14:paraId="27BB6EC2" w14:textId="77777777" w:rsidR="00365CC9" w:rsidRDefault="00365CC9"/>
    <w:p w14:paraId="5C94C65E" w14:textId="77777777" w:rsidR="00365CC9" w:rsidRDefault="00C270CB">
      <w:pPr>
        <w:pStyle w:val="NoSpacing"/>
        <w:rPr>
          <w:b/>
        </w:rPr>
      </w:pPr>
      <w:r>
        <w:rPr>
          <w:b/>
        </w:rPr>
        <w:t>Content</w:t>
      </w:r>
    </w:p>
    <w:p w14:paraId="528ADF56" w14:textId="77777777" w:rsidR="00365CC9" w:rsidRDefault="00C270CB">
      <w:pPr>
        <w:rPr>
          <w:rFonts w:ascii="Calibri" w:eastAsia="Times New Roman" w:hAnsi="Calibri" w:cs="Calibri"/>
          <w:color w:val="000000"/>
          <w:sz w:val="22"/>
          <w:szCs w:val="22"/>
          <w:lang w:eastAsia="zh-TW"/>
        </w:rPr>
      </w:pPr>
      <w:r>
        <w:t xml:space="preserve">Copy of user story </w:t>
      </w:r>
      <w:r>
        <w:rPr>
          <w:rFonts w:ascii="Calibri" w:eastAsia="Times New Roman" w:hAnsi="Calibri" w:cs="Calibri"/>
          <w:color w:val="000000"/>
          <w:sz w:val="22"/>
          <w:szCs w:val="22"/>
          <w:lang w:eastAsia="zh-TW"/>
        </w:rPr>
        <w:t>1719 – Dummy Payload Testing</w:t>
      </w:r>
      <w:r>
        <w:t>.</w:t>
      </w:r>
    </w:p>
    <w:p w14:paraId="34A6C241" w14:textId="77777777" w:rsidR="00365CC9" w:rsidRDefault="00365CC9">
      <w:pPr>
        <w:pStyle w:val="NoSpacing"/>
      </w:pPr>
    </w:p>
    <w:p w14:paraId="7C77138C" w14:textId="77777777" w:rsidR="00365CC9" w:rsidRDefault="00C270CB">
      <w:pPr>
        <w:pStyle w:val="NoSpacing"/>
        <w:rPr>
          <w:b/>
        </w:rPr>
      </w:pPr>
      <w:r>
        <w:rPr>
          <w:b/>
        </w:rPr>
        <w:t>Definition of Done</w:t>
      </w:r>
    </w:p>
    <w:p w14:paraId="7F35DD30" w14:textId="77777777" w:rsidR="00365CC9" w:rsidRDefault="00C270CB">
      <w:pPr>
        <w:pStyle w:val="NoSpacing"/>
      </w:pPr>
      <w:r>
        <w:t xml:space="preserve">Copy definition of done from user story </w:t>
      </w:r>
      <w:r>
        <w:rPr>
          <w:rFonts w:ascii="Calibri" w:eastAsia="Times New Roman" w:hAnsi="Calibri" w:cs="Calibri"/>
          <w:color w:val="000000"/>
          <w:lang w:eastAsia="zh-TW"/>
        </w:rPr>
        <w:t>1719 – Dummy Payload Testing</w:t>
      </w:r>
      <w:r>
        <w:t>.</w:t>
      </w:r>
    </w:p>
    <w:p w14:paraId="50737A0A" w14:textId="77777777" w:rsidR="00365CC9" w:rsidRDefault="00365CC9">
      <w:pPr>
        <w:rPr>
          <w:rFonts w:cstheme="minorHAnsi"/>
          <w:b/>
          <w:bCs/>
          <w:color w:val="000000"/>
        </w:rPr>
      </w:pPr>
    </w:p>
    <w:p w14:paraId="791DB85B" w14:textId="77777777" w:rsidR="00365CC9" w:rsidRDefault="00C270CB">
      <w:pPr>
        <w:rPr>
          <w:rFonts w:cstheme="minorHAnsi"/>
          <w:b/>
          <w:bCs/>
          <w:color w:val="000000"/>
        </w:rPr>
      </w:pPr>
      <w:r>
        <w:rPr>
          <w:rFonts w:cstheme="minorHAnsi"/>
          <w:b/>
          <w:bCs/>
          <w:color w:val="000000"/>
        </w:rPr>
        <w:t>Notes</w:t>
      </w:r>
    </w:p>
    <w:p w14:paraId="04367C6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BEBF95" w14:textId="77777777">
        <w:trPr>
          <w:trHeight w:val="224"/>
        </w:trPr>
        <w:tc>
          <w:tcPr>
            <w:tcW w:w="9576" w:type="dxa"/>
            <w:tcBorders>
              <w:left w:val="nil"/>
              <w:bottom w:val="nil"/>
              <w:right w:val="nil"/>
            </w:tcBorders>
            <w:shd w:val="clear" w:color="auto" w:fill="auto"/>
          </w:tcPr>
          <w:p w14:paraId="394EA939" w14:textId="77777777" w:rsidR="00365CC9" w:rsidRDefault="00365CC9"/>
        </w:tc>
      </w:tr>
    </w:tbl>
    <w:p w14:paraId="45C882BB" w14:textId="77777777" w:rsidR="00365CC9" w:rsidRDefault="00365CC9"/>
    <w:p w14:paraId="384C2457" w14:textId="77777777" w:rsidR="00365CC9" w:rsidRDefault="00C270CB">
      <w:r>
        <w:br w:type="page"/>
      </w:r>
    </w:p>
    <w:p w14:paraId="5C1AE05D" w14:textId="77777777" w:rsidR="00365CC9" w:rsidRDefault="00C270CB">
      <w:pPr>
        <w:pStyle w:val="Heading2"/>
      </w:pPr>
      <w:r>
        <w:lastRenderedPageBreak/>
        <w:t>1838 – Raspberry Pi Integration</w:t>
      </w:r>
    </w:p>
    <w:p w14:paraId="0E1E49EC" w14:textId="77777777" w:rsidR="00365CC9" w:rsidRDefault="00C270CB">
      <w:pPr>
        <w:rPr>
          <w:rFonts w:cstheme="minorHAnsi"/>
          <w:b/>
          <w:bCs/>
          <w:color w:val="000000"/>
        </w:rPr>
      </w:pPr>
      <w:r>
        <w:rPr>
          <w:rFonts w:cstheme="minorHAnsi"/>
          <w:b/>
          <w:bCs/>
          <w:color w:val="000000"/>
        </w:rPr>
        <w:t>Content</w:t>
      </w:r>
    </w:p>
    <w:p w14:paraId="3B06990F" w14:textId="77777777" w:rsidR="00365CC9" w:rsidRDefault="00C270CB">
      <w:r>
        <w:rPr>
          <w:color w:val="000000"/>
        </w:rPr>
        <w:t>As a lab member, I would like to integrate the Raspberry Pi to the LiDAR interface box.</w:t>
      </w:r>
    </w:p>
    <w:p w14:paraId="072AA261" w14:textId="77777777" w:rsidR="00365CC9" w:rsidRDefault="00C270CB">
      <w:pPr>
        <w:rPr>
          <w:rFonts w:cstheme="minorHAnsi"/>
          <w:b/>
          <w:bCs/>
          <w:color w:val="000000"/>
        </w:rPr>
      </w:pPr>
      <w:r>
        <w:rPr>
          <w:rFonts w:cstheme="minorHAnsi"/>
          <w:b/>
          <w:bCs/>
          <w:color w:val="000000"/>
        </w:rPr>
        <w:t>Definition of Done</w:t>
      </w:r>
    </w:p>
    <w:p w14:paraId="09A4131F" w14:textId="77777777" w:rsidR="00365CC9" w:rsidRDefault="00C270CB">
      <w:pPr>
        <w:rPr>
          <w:rFonts w:cstheme="minorHAnsi"/>
        </w:rPr>
      </w:pPr>
      <w:r>
        <w:rPr>
          <w:rFonts w:cstheme="minorHAnsi"/>
        </w:rPr>
        <w:t>[ ] See Hannah and/or Karine before starting this userstory.</w:t>
      </w:r>
    </w:p>
    <w:p w14:paraId="767E425B" w14:textId="77777777" w:rsidR="00365CC9" w:rsidRDefault="00C270CB">
      <w:pPr>
        <w:rPr>
          <w:rFonts w:cstheme="minorHAnsi"/>
        </w:rPr>
      </w:pPr>
      <w:r>
        <w:rPr>
          <w:rFonts w:cstheme="minorHAnsi"/>
        </w:rPr>
        <w:t>[ ] Establish a physical connection between the Raspberry Pi and the interface box.</w:t>
      </w:r>
    </w:p>
    <w:p w14:paraId="64C4A2CE" w14:textId="77777777" w:rsidR="00365CC9" w:rsidRDefault="00C270CB">
      <w:pPr>
        <w:rPr>
          <w:rFonts w:cstheme="minorHAnsi"/>
        </w:rPr>
      </w:pPr>
      <w:r>
        <w:rPr>
          <w:rFonts w:cstheme="minorHAnsi"/>
        </w:rPr>
        <w:t>[ ] Develop a code to allow data acquisition from the LiDAR system to be saved to the MicroSD card on the Raspberry Pi.</w:t>
      </w:r>
    </w:p>
    <w:p w14:paraId="66A69B84" w14:textId="77777777" w:rsidR="00365CC9" w:rsidRDefault="00C270CB">
      <w:pPr>
        <w:rPr>
          <w:rFonts w:cstheme="minorHAnsi"/>
        </w:rPr>
      </w:pPr>
      <w:r>
        <w:rPr>
          <w:rFonts w:cstheme="minorHAnsi"/>
        </w:rPr>
        <w:t>[ ] Ensure that the system works.</w:t>
      </w:r>
    </w:p>
    <w:p w14:paraId="20A8F943" w14:textId="77777777" w:rsidR="00365CC9" w:rsidRDefault="00C270CB">
      <w:pPr>
        <w:rPr>
          <w:rFonts w:cstheme="minorHAnsi"/>
        </w:rPr>
      </w:pPr>
      <w:r>
        <w:rPr>
          <w:rFonts w:cstheme="minorHAnsi"/>
        </w:rPr>
        <w:t>[ ] DOCUMENT</w:t>
      </w:r>
    </w:p>
    <w:p w14:paraId="0D6F3ECF" w14:textId="77777777" w:rsidR="00365CC9" w:rsidRDefault="00365CC9"/>
    <w:p w14:paraId="7FC938E7" w14:textId="77777777" w:rsidR="00365CC9" w:rsidRDefault="00C270CB">
      <w:pPr>
        <w:rPr>
          <w:rFonts w:cstheme="minorHAnsi"/>
          <w:b/>
          <w:bCs/>
          <w:color w:val="000000"/>
        </w:rPr>
      </w:pPr>
      <w:r>
        <w:rPr>
          <w:rFonts w:cstheme="minorHAnsi"/>
          <w:b/>
          <w:bCs/>
          <w:color w:val="000000"/>
        </w:rPr>
        <w:t>Notes</w:t>
      </w:r>
    </w:p>
    <w:p w14:paraId="6598EE7A"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4B85D3C" w14:textId="77777777">
        <w:trPr>
          <w:trHeight w:val="224"/>
        </w:trPr>
        <w:tc>
          <w:tcPr>
            <w:tcW w:w="9576" w:type="dxa"/>
            <w:tcBorders>
              <w:left w:val="nil"/>
              <w:bottom w:val="nil"/>
              <w:right w:val="nil"/>
            </w:tcBorders>
            <w:shd w:val="clear" w:color="auto" w:fill="auto"/>
          </w:tcPr>
          <w:p w14:paraId="3701A233" w14:textId="77777777" w:rsidR="00365CC9" w:rsidRDefault="00365CC9"/>
        </w:tc>
      </w:tr>
    </w:tbl>
    <w:p w14:paraId="3FDDB76A" w14:textId="77777777" w:rsidR="00365CC9" w:rsidRDefault="00365CC9"/>
    <w:p w14:paraId="37D23793" w14:textId="77777777" w:rsidR="00365CC9" w:rsidRDefault="00C270CB">
      <w:r>
        <w:br w:type="page"/>
      </w:r>
    </w:p>
    <w:p w14:paraId="16AAC29E" w14:textId="77777777" w:rsidR="00365CC9" w:rsidRDefault="00C270CB">
      <w:pPr>
        <w:pStyle w:val="Heading2"/>
      </w:pPr>
      <w:r>
        <w:lastRenderedPageBreak/>
        <w:t>1839 – Raspberry Pi Integration (copy)</w:t>
      </w:r>
    </w:p>
    <w:p w14:paraId="2FF8F46D" w14:textId="77777777" w:rsidR="00365CC9" w:rsidRDefault="00365CC9"/>
    <w:p w14:paraId="7CC5C8F1" w14:textId="77777777" w:rsidR="00365CC9" w:rsidRDefault="00C270CB">
      <w:pPr>
        <w:pStyle w:val="NoSpacing"/>
        <w:rPr>
          <w:b/>
        </w:rPr>
      </w:pPr>
      <w:r>
        <w:rPr>
          <w:b/>
        </w:rPr>
        <w:t>Content</w:t>
      </w:r>
    </w:p>
    <w:p w14:paraId="4ABAD377" w14:textId="77777777" w:rsidR="00365CC9" w:rsidRDefault="00C270CB">
      <w:pPr>
        <w:rPr>
          <w:rFonts w:ascii="Calibri" w:eastAsia="Times New Roman" w:hAnsi="Calibri" w:cs="Calibri"/>
          <w:color w:val="000000"/>
          <w:sz w:val="22"/>
          <w:szCs w:val="22"/>
          <w:lang w:eastAsia="zh-TW"/>
        </w:rPr>
      </w:pPr>
      <w:r>
        <w:t xml:space="preserve">Copy of user story </w:t>
      </w:r>
      <w:r>
        <w:rPr>
          <w:rFonts w:ascii="Calibri" w:eastAsia="Times New Roman" w:hAnsi="Calibri" w:cs="Calibri"/>
          <w:color w:val="000000"/>
          <w:sz w:val="22"/>
          <w:szCs w:val="22"/>
          <w:lang w:eastAsia="zh-TW"/>
        </w:rPr>
        <w:t>1838 – Raspberry Pi Integration</w:t>
      </w:r>
      <w:r>
        <w:t>.</w:t>
      </w:r>
    </w:p>
    <w:p w14:paraId="7C4F5744" w14:textId="77777777" w:rsidR="00365CC9" w:rsidRDefault="00365CC9">
      <w:pPr>
        <w:pStyle w:val="NoSpacing"/>
      </w:pPr>
    </w:p>
    <w:p w14:paraId="0AD3C025" w14:textId="77777777" w:rsidR="00365CC9" w:rsidRDefault="00C270CB">
      <w:pPr>
        <w:pStyle w:val="NoSpacing"/>
        <w:rPr>
          <w:b/>
        </w:rPr>
      </w:pPr>
      <w:r>
        <w:rPr>
          <w:b/>
        </w:rPr>
        <w:t>Definition of Done</w:t>
      </w:r>
    </w:p>
    <w:p w14:paraId="787F0967" w14:textId="77777777" w:rsidR="00365CC9" w:rsidRDefault="00C270CB">
      <w:pPr>
        <w:pStyle w:val="NoSpacing"/>
      </w:pPr>
      <w:r>
        <w:t>Copy definition of done from user story 1838 – Raspberry Pi Integration.</w:t>
      </w:r>
    </w:p>
    <w:p w14:paraId="3C98BCF0" w14:textId="77777777" w:rsidR="00365CC9" w:rsidRDefault="00365CC9">
      <w:pPr>
        <w:rPr>
          <w:rFonts w:cstheme="minorHAnsi"/>
          <w:b/>
          <w:bCs/>
          <w:color w:val="000000"/>
        </w:rPr>
      </w:pPr>
    </w:p>
    <w:p w14:paraId="4A951B3A" w14:textId="77777777" w:rsidR="00365CC9" w:rsidRDefault="00C270CB">
      <w:pPr>
        <w:rPr>
          <w:rFonts w:cstheme="minorHAnsi"/>
          <w:b/>
          <w:bCs/>
          <w:color w:val="000000"/>
        </w:rPr>
      </w:pPr>
      <w:r>
        <w:rPr>
          <w:rFonts w:cstheme="minorHAnsi"/>
          <w:b/>
          <w:bCs/>
          <w:color w:val="000000"/>
        </w:rPr>
        <w:t>Notes</w:t>
      </w:r>
    </w:p>
    <w:p w14:paraId="55426A5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B61BFDF" w14:textId="77777777">
        <w:trPr>
          <w:trHeight w:val="224"/>
        </w:trPr>
        <w:tc>
          <w:tcPr>
            <w:tcW w:w="9576" w:type="dxa"/>
            <w:tcBorders>
              <w:left w:val="nil"/>
              <w:bottom w:val="nil"/>
              <w:right w:val="nil"/>
            </w:tcBorders>
            <w:shd w:val="clear" w:color="auto" w:fill="auto"/>
          </w:tcPr>
          <w:p w14:paraId="6FF594FE" w14:textId="77777777" w:rsidR="00365CC9" w:rsidRDefault="00365CC9"/>
        </w:tc>
      </w:tr>
    </w:tbl>
    <w:p w14:paraId="300AA18F" w14:textId="77777777" w:rsidR="00365CC9" w:rsidRDefault="00365CC9"/>
    <w:p w14:paraId="22E4B2BC" w14:textId="77777777" w:rsidR="00365CC9" w:rsidRDefault="00C270CB">
      <w:r>
        <w:br w:type="page"/>
      </w:r>
    </w:p>
    <w:p w14:paraId="3AA98A39" w14:textId="77777777" w:rsidR="00365CC9" w:rsidRDefault="00C270CB">
      <w:pPr>
        <w:pStyle w:val="Heading2"/>
      </w:pPr>
      <w:r>
        <w:lastRenderedPageBreak/>
        <w:t>1840 – Raspberry Pi Integration (copy)</w:t>
      </w:r>
    </w:p>
    <w:p w14:paraId="152881D4" w14:textId="77777777" w:rsidR="00365CC9" w:rsidRDefault="00365CC9"/>
    <w:p w14:paraId="4E0962AE" w14:textId="77777777" w:rsidR="00365CC9" w:rsidRDefault="00C270CB">
      <w:pPr>
        <w:pStyle w:val="NoSpacing"/>
        <w:rPr>
          <w:b/>
        </w:rPr>
      </w:pPr>
      <w:r>
        <w:rPr>
          <w:b/>
        </w:rPr>
        <w:t>Content</w:t>
      </w:r>
    </w:p>
    <w:p w14:paraId="591B7DAF" w14:textId="77777777" w:rsidR="00365CC9" w:rsidRDefault="00C270CB">
      <w:pPr>
        <w:rPr>
          <w:rFonts w:ascii="Calibri" w:eastAsia="Times New Roman" w:hAnsi="Calibri" w:cs="Calibri"/>
          <w:color w:val="000000"/>
          <w:sz w:val="22"/>
          <w:szCs w:val="22"/>
          <w:lang w:eastAsia="zh-TW"/>
        </w:rPr>
      </w:pPr>
      <w:r>
        <w:t xml:space="preserve">Copy of user story </w:t>
      </w:r>
      <w:r>
        <w:rPr>
          <w:rFonts w:ascii="Calibri" w:eastAsia="Times New Roman" w:hAnsi="Calibri" w:cs="Calibri"/>
          <w:color w:val="000000"/>
          <w:sz w:val="22"/>
          <w:szCs w:val="22"/>
          <w:lang w:eastAsia="zh-TW"/>
        </w:rPr>
        <w:t>1838 – Raspberry Pi Integration</w:t>
      </w:r>
      <w:r>
        <w:t>.</w:t>
      </w:r>
    </w:p>
    <w:p w14:paraId="0EB17F90" w14:textId="77777777" w:rsidR="00365CC9" w:rsidRDefault="00365CC9">
      <w:pPr>
        <w:pStyle w:val="NoSpacing"/>
      </w:pPr>
    </w:p>
    <w:p w14:paraId="4A777ABF" w14:textId="77777777" w:rsidR="00365CC9" w:rsidRDefault="00C270CB">
      <w:pPr>
        <w:pStyle w:val="NoSpacing"/>
        <w:rPr>
          <w:b/>
        </w:rPr>
      </w:pPr>
      <w:r>
        <w:rPr>
          <w:b/>
        </w:rPr>
        <w:t>Definition of Done</w:t>
      </w:r>
    </w:p>
    <w:p w14:paraId="64ACDD82" w14:textId="77777777" w:rsidR="00365CC9" w:rsidRDefault="00C270CB">
      <w:pPr>
        <w:pStyle w:val="NoSpacing"/>
      </w:pPr>
      <w:r>
        <w:t>Copy definition of done from user story 1838 – Raspberry Pi Integration.</w:t>
      </w:r>
    </w:p>
    <w:p w14:paraId="56BAA230" w14:textId="77777777" w:rsidR="00365CC9" w:rsidRDefault="00365CC9">
      <w:pPr>
        <w:rPr>
          <w:rFonts w:cstheme="minorHAnsi"/>
          <w:b/>
          <w:bCs/>
          <w:color w:val="000000"/>
        </w:rPr>
      </w:pPr>
    </w:p>
    <w:p w14:paraId="50ECDCBC" w14:textId="77777777" w:rsidR="00365CC9" w:rsidRDefault="00C270CB">
      <w:pPr>
        <w:rPr>
          <w:rFonts w:cstheme="minorHAnsi"/>
          <w:b/>
          <w:bCs/>
          <w:color w:val="000000"/>
        </w:rPr>
      </w:pPr>
      <w:r>
        <w:rPr>
          <w:rFonts w:cstheme="minorHAnsi"/>
          <w:b/>
          <w:bCs/>
          <w:color w:val="000000"/>
        </w:rPr>
        <w:t>Notes</w:t>
      </w:r>
    </w:p>
    <w:p w14:paraId="29DCF53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37676DF" w14:textId="77777777">
        <w:trPr>
          <w:trHeight w:val="224"/>
        </w:trPr>
        <w:tc>
          <w:tcPr>
            <w:tcW w:w="9576" w:type="dxa"/>
            <w:tcBorders>
              <w:left w:val="nil"/>
              <w:bottom w:val="nil"/>
              <w:right w:val="nil"/>
            </w:tcBorders>
            <w:shd w:val="clear" w:color="auto" w:fill="auto"/>
          </w:tcPr>
          <w:p w14:paraId="1CB7D516" w14:textId="77777777" w:rsidR="00365CC9" w:rsidRDefault="00365CC9"/>
        </w:tc>
      </w:tr>
    </w:tbl>
    <w:p w14:paraId="02BB269A" w14:textId="77777777" w:rsidR="00365CC9" w:rsidRDefault="00365CC9">
      <w:pPr>
        <w:rPr>
          <w:rFonts w:cstheme="minorHAnsi"/>
          <w:b/>
          <w:bCs/>
          <w:color w:val="000000"/>
        </w:rPr>
      </w:pPr>
    </w:p>
    <w:p w14:paraId="60C49066" w14:textId="77777777" w:rsidR="00365CC9" w:rsidRDefault="00C270CB">
      <w:r>
        <w:br w:type="page"/>
      </w:r>
    </w:p>
    <w:p w14:paraId="6FE48A92" w14:textId="77777777" w:rsidR="00365CC9" w:rsidRDefault="00C270CB">
      <w:pPr>
        <w:pStyle w:val="Heading2"/>
      </w:pPr>
      <w:r>
        <w:lastRenderedPageBreak/>
        <w:t>1841 – LiDAR to Li-Po Power Supply</w:t>
      </w:r>
    </w:p>
    <w:p w14:paraId="2DA4FB00" w14:textId="77777777" w:rsidR="00365CC9" w:rsidRDefault="00C270CB">
      <w:pPr>
        <w:rPr>
          <w:rFonts w:cstheme="minorHAnsi"/>
          <w:b/>
          <w:bCs/>
          <w:color w:val="000000"/>
        </w:rPr>
      </w:pPr>
      <w:r>
        <w:rPr>
          <w:rFonts w:cstheme="minorHAnsi"/>
          <w:b/>
          <w:bCs/>
          <w:color w:val="000000"/>
        </w:rPr>
        <w:t>Content</w:t>
      </w:r>
    </w:p>
    <w:p w14:paraId="2D3E017F" w14:textId="77777777" w:rsidR="00365CC9" w:rsidRDefault="00C270CB">
      <w:r>
        <w:rPr>
          <w:color w:val="000000"/>
        </w:rPr>
        <w:t>As a lab member, I would like to solder a power supply connection between the LiDAR and 3S Li-Po battery.</w:t>
      </w:r>
    </w:p>
    <w:p w14:paraId="3ECC3E74" w14:textId="77777777" w:rsidR="00365CC9" w:rsidRDefault="00C270CB">
      <w:pPr>
        <w:rPr>
          <w:rFonts w:cstheme="minorHAnsi"/>
          <w:b/>
          <w:bCs/>
          <w:color w:val="000000"/>
        </w:rPr>
      </w:pPr>
      <w:r>
        <w:rPr>
          <w:rFonts w:cstheme="minorHAnsi"/>
          <w:b/>
          <w:bCs/>
          <w:color w:val="000000"/>
        </w:rPr>
        <w:t>Definition of Done</w:t>
      </w:r>
    </w:p>
    <w:p w14:paraId="3C84AF66" w14:textId="77777777" w:rsidR="00365CC9" w:rsidRDefault="00C270CB">
      <w:pPr>
        <w:rPr>
          <w:rFonts w:cstheme="minorHAnsi"/>
        </w:rPr>
      </w:pPr>
      <w:r>
        <w:rPr>
          <w:rFonts w:cstheme="minorHAnsi"/>
        </w:rPr>
        <w:t>[ ] See Hannah and/or Karine before starting this userstory.</w:t>
      </w:r>
    </w:p>
    <w:p w14:paraId="4949ABEE" w14:textId="77777777" w:rsidR="00365CC9" w:rsidRDefault="00C270CB">
      <w:pPr>
        <w:rPr>
          <w:rFonts w:cstheme="minorHAnsi"/>
        </w:rPr>
      </w:pPr>
      <w:r>
        <w:rPr>
          <w:rFonts w:cstheme="minorHAnsi"/>
        </w:rPr>
        <w:t>[ ] Solder a power supply connection between the LiDAR and 3S Li-Po battery.</w:t>
      </w:r>
    </w:p>
    <w:p w14:paraId="2A559511" w14:textId="77777777" w:rsidR="00365CC9" w:rsidRDefault="00C270CB">
      <w:pPr>
        <w:rPr>
          <w:rFonts w:cstheme="minorHAnsi"/>
        </w:rPr>
      </w:pPr>
      <w:r>
        <w:rPr>
          <w:rFonts w:cstheme="minorHAnsi"/>
        </w:rPr>
        <w:t>[ ] Ensure that the connection is stable.</w:t>
      </w:r>
    </w:p>
    <w:p w14:paraId="30446B38" w14:textId="77777777" w:rsidR="00365CC9" w:rsidRDefault="00365CC9"/>
    <w:p w14:paraId="4BD2061B" w14:textId="77777777" w:rsidR="00365CC9" w:rsidRDefault="00C270CB">
      <w:pPr>
        <w:rPr>
          <w:rFonts w:cstheme="minorHAnsi"/>
          <w:b/>
          <w:bCs/>
          <w:color w:val="000000"/>
        </w:rPr>
      </w:pPr>
      <w:r>
        <w:rPr>
          <w:rFonts w:cstheme="minorHAnsi"/>
          <w:b/>
          <w:bCs/>
          <w:color w:val="000000"/>
        </w:rPr>
        <w:t>Notes</w:t>
      </w:r>
    </w:p>
    <w:p w14:paraId="53410D94" w14:textId="77777777" w:rsidR="00365CC9" w:rsidRDefault="00C270CB">
      <w:pPr>
        <w:numPr>
          <w:ilvl w:val="0"/>
          <w:numId w:val="2"/>
        </w:numPr>
        <w:textAlignment w:val="baseline"/>
        <w:rPr>
          <w:rFonts w:cs="Arial"/>
          <w:color w:val="000000"/>
        </w:rPr>
      </w:pPr>
      <w:r>
        <w:rPr>
          <w:rFonts w:cs="Arial"/>
          <w:color w:val="000000"/>
        </w:rPr>
        <w:t>3S Li-Po battery or battery within 9 to 18 V.</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2010711" w14:textId="77777777">
        <w:trPr>
          <w:trHeight w:val="224"/>
        </w:trPr>
        <w:tc>
          <w:tcPr>
            <w:tcW w:w="9576" w:type="dxa"/>
            <w:tcBorders>
              <w:left w:val="nil"/>
              <w:bottom w:val="nil"/>
              <w:right w:val="nil"/>
            </w:tcBorders>
            <w:shd w:val="clear" w:color="auto" w:fill="auto"/>
          </w:tcPr>
          <w:p w14:paraId="01B2C375" w14:textId="77777777" w:rsidR="00365CC9" w:rsidRDefault="00365CC9"/>
        </w:tc>
      </w:tr>
    </w:tbl>
    <w:p w14:paraId="3C78ED6C" w14:textId="77777777" w:rsidR="00365CC9" w:rsidRDefault="00365CC9"/>
    <w:p w14:paraId="06391557" w14:textId="77777777" w:rsidR="00365CC9" w:rsidRDefault="00C270CB">
      <w:r>
        <w:br w:type="page"/>
      </w:r>
    </w:p>
    <w:p w14:paraId="56F45A8F" w14:textId="77777777" w:rsidR="00365CC9" w:rsidRDefault="00C270CB">
      <w:pPr>
        <w:pStyle w:val="Heading2"/>
      </w:pPr>
      <w:r>
        <w:lastRenderedPageBreak/>
        <w:t>1842 – Continuous Waypoint Mapping</w:t>
      </w:r>
    </w:p>
    <w:p w14:paraId="77430360" w14:textId="77777777" w:rsidR="00365CC9" w:rsidRDefault="00C270CB">
      <w:pPr>
        <w:rPr>
          <w:rFonts w:cstheme="minorHAnsi"/>
          <w:b/>
          <w:bCs/>
          <w:color w:val="000000"/>
        </w:rPr>
      </w:pPr>
      <w:r>
        <w:rPr>
          <w:rFonts w:cstheme="minorHAnsi"/>
          <w:b/>
          <w:bCs/>
          <w:color w:val="000000"/>
        </w:rPr>
        <w:t>Content</w:t>
      </w:r>
    </w:p>
    <w:p w14:paraId="60E57B80" w14:textId="77777777" w:rsidR="00365CC9" w:rsidRDefault="00C270CB">
      <w:r>
        <w:rPr>
          <w:color w:val="000000"/>
        </w:rPr>
        <w:t>As a lab member, I would like to map a waypoint that will be utilized for LiDAR sensor testing.</w:t>
      </w:r>
    </w:p>
    <w:p w14:paraId="5EBFC0A1" w14:textId="77777777" w:rsidR="00365CC9" w:rsidRDefault="00C270CB">
      <w:pPr>
        <w:rPr>
          <w:rFonts w:cstheme="minorHAnsi"/>
          <w:b/>
          <w:bCs/>
          <w:color w:val="000000"/>
        </w:rPr>
      </w:pPr>
      <w:r>
        <w:rPr>
          <w:rFonts w:cstheme="minorHAnsi"/>
          <w:b/>
          <w:bCs/>
          <w:color w:val="000000"/>
        </w:rPr>
        <w:t>Definition of Done</w:t>
      </w:r>
    </w:p>
    <w:p w14:paraId="7D4DC63D" w14:textId="77777777" w:rsidR="00365CC9" w:rsidRDefault="00C270CB">
      <w:pPr>
        <w:rPr>
          <w:rFonts w:cstheme="minorHAnsi"/>
        </w:rPr>
      </w:pPr>
      <w:r>
        <w:rPr>
          <w:rFonts w:cstheme="minorHAnsi"/>
        </w:rPr>
        <w:t>[ ] See Hannah and/or Karine before starting this userstory.</w:t>
      </w:r>
    </w:p>
    <w:p w14:paraId="2BBB05A0" w14:textId="77777777" w:rsidR="00365CC9" w:rsidRDefault="00C270CB">
      <w:pPr>
        <w:rPr>
          <w:rFonts w:cstheme="minorHAnsi"/>
        </w:rPr>
      </w:pPr>
      <w:r>
        <w:rPr>
          <w:rFonts w:cstheme="minorHAnsi"/>
        </w:rPr>
        <w:t>[ ] Map a waypoint on Mission Planner for the aircraft to carry the LiDAR sensor.</w:t>
      </w:r>
    </w:p>
    <w:p w14:paraId="40D3A185" w14:textId="77777777" w:rsidR="00365CC9" w:rsidRDefault="00C270CB">
      <w:pPr>
        <w:rPr>
          <w:rFonts w:cstheme="minorHAnsi"/>
        </w:rPr>
      </w:pPr>
      <w:r>
        <w:rPr>
          <w:rFonts w:cstheme="minorHAnsi"/>
        </w:rPr>
        <w:t>[ ] Ensure that there will not be any obstructions in the near future as this test will be conducted repeatedly throughout multiple flight tests.</w:t>
      </w:r>
    </w:p>
    <w:p w14:paraId="11E82F5B" w14:textId="77777777" w:rsidR="00365CC9" w:rsidRDefault="00C270CB">
      <w:pPr>
        <w:rPr>
          <w:rFonts w:cstheme="minorHAnsi"/>
        </w:rPr>
      </w:pPr>
      <w:r>
        <w:rPr>
          <w:rFonts w:cstheme="minorHAnsi"/>
        </w:rPr>
        <w:t>[ ] Confirm with Hannah when completed.</w:t>
      </w:r>
    </w:p>
    <w:p w14:paraId="136D66D7" w14:textId="77777777" w:rsidR="00365CC9" w:rsidRDefault="00365CC9"/>
    <w:p w14:paraId="670F0318" w14:textId="77777777" w:rsidR="00365CC9" w:rsidRDefault="00C270CB">
      <w:pPr>
        <w:rPr>
          <w:rFonts w:cstheme="minorHAnsi"/>
          <w:b/>
          <w:bCs/>
          <w:color w:val="000000"/>
        </w:rPr>
      </w:pPr>
      <w:r>
        <w:rPr>
          <w:rFonts w:cstheme="minorHAnsi"/>
          <w:b/>
          <w:bCs/>
          <w:color w:val="000000"/>
        </w:rPr>
        <w:t>Notes</w:t>
      </w:r>
    </w:p>
    <w:p w14:paraId="45F6AA60"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11F4D43" w14:textId="77777777">
        <w:trPr>
          <w:trHeight w:val="224"/>
        </w:trPr>
        <w:tc>
          <w:tcPr>
            <w:tcW w:w="9576" w:type="dxa"/>
            <w:tcBorders>
              <w:left w:val="nil"/>
              <w:bottom w:val="nil"/>
              <w:right w:val="nil"/>
            </w:tcBorders>
            <w:shd w:val="clear" w:color="auto" w:fill="auto"/>
          </w:tcPr>
          <w:p w14:paraId="22F30BFA" w14:textId="77777777" w:rsidR="00365CC9" w:rsidRDefault="00365CC9"/>
        </w:tc>
      </w:tr>
    </w:tbl>
    <w:p w14:paraId="08E3DC35" w14:textId="77777777" w:rsidR="00365CC9" w:rsidRDefault="00365CC9"/>
    <w:p w14:paraId="2883A111" w14:textId="77777777" w:rsidR="00365CC9" w:rsidRDefault="00C270CB">
      <w:r>
        <w:br w:type="page"/>
      </w:r>
    </w:p>
    <w:p w14:paraId="5CC6CB69" w14:textId="77777777" w:rsidR="00365CC9" w:rsidRDefault="00C270CB">
      <w:pPr>
        <w:pStyle w:val="Heading2"/>
      </w:pPr>
      <w:r>
        <w:lastRenderedPageBreak/>
        <w:t>1843 – Minimize Data Error</w:t>
      </w:r>
    </w:p>
    <w:p w14:paraId="51766ADD" w14:textId="77777777" w:rsidR="00365CC9" w:rsidRDefault="00C270CB">
      <w:pPr>
        <w:rPr>
          <w:rFonts w:cstheme="minorHAnsi"/>
          <w:b/>
          <w:bCs/>
          <w:color w:val="000000"/>
        </w:rPr>
      </w:pPr>
      <w:r>
        <w:rPr>
          <w:rFonts w:cstheme="minorHAnsi"/>
          <w:b/>
          <w:bCs/>
          <w:color w:val="000000"/>
        </w:rPr>
        <w:t>Content</w:t>
      </w:r>
    </w:p>
    <w:p w14:paraId="46EE7375" w14:textId="77777777" w:rsidR="00365CC9" w:rsidRDefault="00C270CB">
      <w:r>
        <w:rPr>
          <w:color w:val="000000"/>
        </w:rPr>
        <w:t>As a lab member, I would like to research in minimizing the error in data analysis.</w:t>
      </w:r>
    </w:p>
    <w:p w14:paraId="44D01ACF" w14:textId="77777777" w:rsidR="00365CC9" w:rsidRDefault="00C270CB">
      <w:pPr>
        <w:rPr>
          <w:rFonts w:cstheme="minorHAnsi"/>
          <w:b/>
          <w:bCs/>
          <w:color w:val="000000"/>
        </w:rPr>
      </w:pPr>
      <w:r>
        <w:rPr>
          <w:rFonts w:cstheme="minorHAnsi"/>
          <w:b/>
          <w:bCs/>
          <w:color w:val="000000"/>
        </w:rPr>
        <w:t>Definition of Done</w:t>
      </w:r>
    </w:p>
    <w:p w14:paraId="7EA13FBA" w14:textId="77777777" w:rsidR="00365CC9" w:rsidRDefault="00C270CB">
      <w:pPr>
        <w:rPr>
          <w:rFonts w:cstheme="minorHAnsi"/>
        </w:rPr>
      </w:pPr>
      <w:r>
        <w:rPr>
          <w:rFonts w:cstheme="minorHAnsi"/>
        </w:rPr>
        <w:t>[ ] See Hannah and/or Karine before starting this userstory.</w:t>
      </w:r>
    </w:p>
    <w:p w14:paraId="0B16BC2F" w14:textId="77777777" w:rsidR="00365CC9" w:rsidRDefault="00C270CB">
      <w:pPr>
        <w:rPr>
          <w:rFonts w:cstheme="minorHAnsi"/>
        </w:rPr>
      </w:pPr>
      <w:r>
        <w:rPr>
          <w:rFonts w:cstheme="minorHAnsi"/>
        </w:rPr>
        <w:t>[ ] Research possible errors for the acquired data.</w:t>
      </w:r>
    </w:p>
    <w:p w14:paraId="023E0310" w14:textId="77777777" w:rsidR="00365CC9" w:rsidRDefault="00C270CB">
      <w:pPr>
        <w:rPr>
          <w:rFonts w:cstheme="minorHAnsi"/>
        </w:rPr>
      </w:pPr>
      <w:r>
        <w:rPr>
          <w:rFonts w:cstheme="minorHAnsi"/>
        </w:rPr>
        <w:t>[ ] Determine how to match up its actual location versus distance from its previous location.</w:t>
      </w:r>
    </w:p>
    <w:p w14:paraId="200821D4" w14:textId="77777777" w:rsidR="00365CC9" w:rsidRDefault="00C270CB">
      <w:pPr>
        <w:rPr>
          <w:rFonts w:cstheme="minorHAnsi"/>
          <w:b/>
          <w:bCs/>
          <w:color w:val="000000"/>
        </w:rPr>
      </w:pPr>
      <w:r>
        <w:rPr>
          <w:rFonts w:cstheme="minorHAnsi"/>
          <w:b/>
          <w:bCs/>
          <w:color w:val="000000"/>
        </w:rPr>
        <w:t>Notes</w:t>
      </w:r>
    </w:p>
    <w:p w14:paraId="73069184"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7F7FE49" w14:textId="77777777">
        <w:trPr>
          <w:trHeight w:val="224"/>
        </w:trPr>
        <w:tc>
          <w:tcPr>
            <w:tcW w:w="9576" w:type="dxa"/>
            <w:tcBorders>
              <w:left w:val="nil"/>
              <w:bottom w:val="nil"/>
              <w:right w:val="nil"/>
            </w:tcBorders>
            <w:shd w:val="clear" w:color="auto" w:fill="auto"/>
          </w:tcPr>
          <w:p w14:paraId="5E095B14" w14:textId="77777777" w:rsidR="00365CC9" w:rsidRDefault="00365CC9"/>
        </w:tc>
      </w:tr>
    </w:tbl>
    <w:p w14:paraId="6FE2FF33" w14:textId="77777777" w:rsidR="00365CC9" w:rsidRDefault="00365CC9"/>
    <w:p w14:paraId="726528B5" w14:textId="77777777" w:rsidR="00365CC9" w:rsidRDefault="00C270CB">
      <w:r>
        <w:br w:type="page"/>
      </w:r>
    </w:p>
    <w:p w14:paraId="2DD79839" w14:textId="77777777" w:rsidR="00365CC9" w:rsidRDefault="00C270CB">
      <w:pPr>
        <w:pStyle w:val="Heading2"/>
      </w:pPr>
      <w:r>
        <w:lastRenderedPageBreak/>
        <w:t>1844 – Infrared Testing</w:t>
      </w:r>
    </w:p>
    <w:p w14:paraId="42F78EE9" w14:textId="77777777" w:rsidR="00365CC9" w:rsidRDefault="00C270CB">
      <w:pPr>
        <w:rPr>
          <w:rFonts w:cstheme="minorHAnsi"/>
          <w:b/>
          <w:bCs/>
          <w:color w:val="000000"/>
        </w:rPr>
      </w:pPr>
      <w:r>
        <w:rPr>
          <w:rFonts w:cstheme="minorHAnsi"/>
          <w:b/>
          <w:bCs/>
          <w:color w:val="000000"/>
        </w:rPr>
        <w:t>Content</w:t>
      </w:r>
    </w:p>
    <w:p w14:paraId="2E325012" w14:textId="77777777" w:rsidR="00365CC9" w:rsidRDefault="00C270CB">
      <w:r>
        <w:rPr>
          <w:color w:val="000000"/>
        </w:rPr>
        <w:t>As a lab member, I would like to research in the feasibility to utilize the LiDAR sensor for night operations.</w:t>
      </w:r>
    </w:p>
    <w:p w14:paraId="5B368AB2" w14:textId="77777777" w:rsidR="00365CC9" w:rsidRDefault="00C270CB">
      <w:pPr>
        <w:rPr>
          <w:rFonts w:cstheme="minorHAnsi"/>
          <w:b/>
          <w:bCs/>
          <w:color w:val="000000"/>
        </w:rPr>
      </w:pPr>
      <w:r>
        <w:rPr>
          <w:rFonts w:cstheme="minorHAnsi"/>
          <w:b/>
          <w:bCs/>
          <w:color w:val="000000"/>
        </w:rPr>
        <w:t>Definition of Done</w:t>
      </w:r>
    </w:p>
    <w:p w14:paraId="5673A56E" w14:textId="77777777" w:rsidR="00365CC9" w:rsidRDefault="00C270CB">
      <w:pPr>
        <w:rPr>
          <w:rFonts w:cstheme="minorHAnsi"/>
        </w:rPr>
      </w:pPr>
      <w:r>
        <w:rPr>
          <w:rFonts w:cstheme="minorHAnsi"/>
        </w:rPr>
        <w:t>[ ] See Hannah and/or Karine before starting this userstory.</w:t>
      </w:r>
    </w:p>
    <w:p w14:paraId="2D9E53D7" w14:textId="77777777" w:rsidR="00365CC9" w:rsidRDefault="00C270CB">
      <w:pPr>
        <w:rPr>
          <w:rFonts w:cstheme="minorHAnsi"/>
        </w:rPr>
      </w:pPr>
      <w:r>
        <w:rPr>
          <w:rFonts w:cstheme="minorHAnsi"/>
        </w:rPr>
        <w:t>[ ] Test the infrared features the sensor itself emits.</w:t>
      </w:r>
    </w:p>
    <w:p w14:paraId="2E0321A5" w14:textId="77777777" w:rsidR="00365CC9" w:rsidRDefault="00C270CB">
      <w:pPr>
        <w:rPr>
          <w:rFonts w:cstheme="minorHAnsi"/>
        </w:rPr>
      </w:pPr>
      <w:r>
        <w:rPr>
          <w:rFonts w:cstheme="minorHAnsi"/>
        </w:rPr>
        <w:t>[ ] Compare the sensor’s capabilities in the dark and/or dimly lit settings, versus in light.</w:t>
      </w:r>
    </w:p>
    <w:p w14:paraId="492E75CE" w14:textId="77777777" w:rsidR="00365CC9" w:rsidRDefault="00C270CB">
      <w:pPr>
        <w:rPr>
          <w:rFonts w:cstheme="minorHAnsi"/>
        </w:rPr>
      </w:pPr>
      <w:r>
        <w:rPr>
          <w:rFonts w:cstheme="minorHAnsi"/>
        </w:rPr>
        <w:t>[ ] Determine the feasibility to utilize this system during night operations.</w:t>
      </w:r>
    </w:p>
    <w:p w14:paraId="166A48E3" w14:textId="77777777" w:rsidR="00365CC9" w:rsidRDefault="00C270CB">
      <w:pPr>
        <w:rPr>
          <w:rFonts w:cstheme="minorHAnsi"/>
          <w:b/>
          <w:bCs/>
          <w:color w:val="000000"/>
        </w:rPr>
      </w:pPr>
      <w:r>
        <w:rPr>
          <w:rFonts w:cstheme="minorHAnsi"/>
          <w:b/>
          <w:bCs/>
          <w:color w:val="000000"/>
        </w:rPr>
        <w:t>Notes</w:t>
      </w:r>
    </w:p>
    <w:p w14:paraId="067AF945" w14:textId="77777777" w:rsidR="00365CC9" w:rsidRDefault="00C270CB">
      <w:pPr>
        <w:numPr>
          <w:ilvl w:val="0"/>
          <w:numId w:val="2"/>
        </w:numPr>
        <w:textAlignment w:val="baseline"/>
      </w:pPr>
      <w:r>
        <w:rPr>
          <w:rFonts w:cs="Arial"/>
          <w:color w:val="000000"/>
        </w:rPr>
        <w:t>Do not focus any light at the sensor!</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6A1D25" w14:textId="77777777">
        <w:trPr>
          <w:trHeight w:val="224"/>
        </w:trPr>
        <w:tc>
          <w:tcPr>
            <w:tcW w:w="9576" w:type="dxa"/>
            <w:tcBorders>
              <w:left w:val="nil"/>
              <w:bottom w:val="nil"/>
              <w:right w:val="nil"/>
            </w:tcBorders>
            <w:shd w:val="clear" w:color="auto" w:fill="auto"/>
          </w:tcPr>
          <w:p w14:paraId="36B98683" w14:textId="77777777" w:rsidR="00365CC9" w:rsidRDefault="00365CC9"/>
        </w:tc>
      </w:tr>
    </w:tbl>
    <w:p w14:paraId="2FECC7D8" w14:textId="77777777" w:rsidR="00365CC9" w:rsidRDefault="00365CC9"/>
    <w:p w14:paraId="29BB742D" w14:textId="77777777" w:rsidR="00365CC9" w:rsidRDefault="00C270CB">
      <w:r>
        <w:br w:type="page"/>
      </w:r>
    </w:p>
    <w:p w14:paraId="1764997F" w14:textId="77777777" w:rsidR="00365CC9" w:rsidRDefault="00C270CB">
      <w:pPr>
        <w:pStyle w:val="Heading2"/>
      </w:pPr>
      <w:r>
        <w:lastRenderedPageBreak/>
        <w:t>1845 – Request a Waiver for sUAS – BVLOS (Part 3)</w:t>
      </w:r>
    </w:p>
    <w:p w14:paraId="09616AFE" w14:textId="77777777" w:rsidR="00365CC9" w:rsidRDefault="00365CC9">
      <w:pPr>
        <w:rPr>
          <w:rFonts w:cstheme="minorHAnsi"/>
          <w:b/>
          <w:bCs/>
          <w:color w:val="000000"/>
        </w:rPr>
      </w:pPr>
    </w:p>
    <w:p w14:paraId="79523B2E" w14:textId="77777777" w:rsidR="00365CC9" w:rsidRDefault="00C270CB">
      <w:pPr>
        <w:rPr>
          <w:rFonts w:cstheme="minorHAnsi"/>
        </w:rPr>
      </w:pPr>
      <w:r>
        <w:rPr>
          <w:rFonts w:cstheme="minorHAnsi"/>
          <w:b/>
          <w:bCs/>
          <w:color w:val="000000"/>
        </w:rPr>
        <w:t>Content</w:t>
      </w:r>
    </w:p>
    <w:p w14:paraId="62B55AA8" w14:textId="77777777" w:rsidR="00365CC9" w:rsidRDefault="00C270CB">
      <w:pPr>
        <w:rPr>
          <w:rFonts w:cstheme="minorHAnsi"/>
          <w:color w:val="222222"/>
          <w:highlight w:val="white"/>
        </w:rPr>
      </w:pPr>
      <w:r>
        <w:rPr>
          <w:rFonts w:cstheme="minorHAnsi"/>
          <w:color w:val="222222"/>
          <w:shd w:val="clear" w:color="auto" w:fill="FFFFFF"/>
        </w:rPr>
        <w:t>As a lab member, I would like to request a waiver for sUAS with the FAA so that I can increase the radius of the flight beyond visual line of sight of 3 miles.</w:t>
      </w:r>
    </w:p>
    <w:p w14:paraId="6263BE1D" w14:textId="77777777" w:rsidR="00365CC9" w:rsidRDefault="00C270CB">
      <w:pPr>
        <w:rPr>
          <w:rFonts w:cstheme="minorHAnsi"/>
        </w:rPr>
      </w:pPr>
      <w:r>
        <w:rPr>
          <w:rFonts w:cstheme="minorHAnsi"/>
          <w:b/>
          <w:bCs/>
          <w:color w:val="000000"/>
        </w:rPr>
        <w:t>Definition of Done</w:t>
      </w:r>
    </w:p>
    <w:p w14:paraId="27814BA2" w14:textId="77777777" w:rsidR="00365CC9" w:rsidRDefault="00C270CB">
      <w:r>
        <w:rPr>
          <w:rFonts w:cstheme="minorHAnsi"/>
          <w:color w:val="222222"/>
          <w:shd w:val="clear" w:color="auto" w:fill="FFFFFF"/>
        </w:rPr>
        <w:t xml:space="preserve">[x] </w:t>
      </w:r>
      <w:r>
        <w:t>Coordinate with Chris Lum before starting this user story.</w:t>
      </w:r>
    </w:p>
    <w:p w14:paraId="263F4B50" w14:textId="77777777" w:rsidR="00365CC9" w:rsidRDefault="00C270CB">
      <w:r>
        <w:t>[x] Read the form instructions (\FlightOperations\Research\FAA\instructions.pdf) and  the </w:t>
      </w:r>
      <w:hyperlink r:id="rId30" w:anchor="waiver" w:history="1">
        <w:r>
          <w:rPr>
            <w:rStyle w:val="InternetLink"/>
          </w:rPr>
          <w:t>list of regulations subject to waiver</w:t>
        </w:r>
      </w:hyperlink>
      <w:r>
        <w:t> prior to filling the online form.</w:t>
      </w:r>
    </w:p>
    <w:p w14:paraId="6538FE26" w14:textId="77777777" w:rsidR="00365CC9" w:rsidRDefault="00C270CB">
      <w:r>
        <w:t xml:space="preserve">[x] Filling the online form that is located at </w:t>
      </w:r>
      <w:hyperlink r:id="rId31">
        <w:r>
          <w:rPr>
            <w:rStyle w:val="InternetLink"/>
          </w:rPr>
          <w:t>https://www.faa.gov/uas/request_waiver/</w:t>
        </w:r>
      </w:hyperlink>
      <w:r>
        <w:t>.</w:t>
      </w:r>
    </w:p>
    <w:p w14:paraId="567AD996" w14:textId="77777777" w:rsidR="00365CC9" w:rsidRDefault="00C270CB">
      <w:r>
        <w:t>[ ] Revise the original waiver.</w:t>
      </w:r>
    </w:p>
    <w:p w14:paraId="41FA2AE8" w14:textId="77777777" w:rsidR="00365CC9" w:rsidRDefault="00C270CB">
      <w:r>
        <w:t>[ ] Discuss the drafted form with lab members before submitting.</w:t>
      </w:r>
    </w:p>
    <w:p w14:paraId="354CD0D6" w14:textId="77777777" w:rsidR="00365CC9" w:rsidRDefault="00C270CB">
      <w:pPr>
        <w:rPr>
          <w:rFonts w:cstheme="minorHAnsi"/>
          <w:color w:val="222222"/>
          <w:highlight w:val="white"/>
        </w:rPr>
      </w:pPr>
      <w:r>
        <w:t>[ ] Submit the revised form.</w:t>
      </w:r>
    </w:p>
    <w:p w14:paraId="5EF47151" w14:textId="77777777" w:rsidR="00365CC9" w:rsidRDefault="00365CC9">
      <w:pPr>
        <w:rPr>
          <w:rFonts w:cstheme="minorHAnsi"/>
          <w:color w:val="222222"/>
          <w:shd w:val="clear" w:color="auto" w:fill="FFFFFF"/>
        </w:rPr>
      </w:pPr>
    </w:p>
    <w:p w14:paraId="62AC0684" w14:textId="77777777" w:rsidR="00365CC9" w:rsidRDefault="00C270CB">
      <w:pPr>
        <w:rPr>
          <w:rFonts w:cstheme="minorHAnsi"/>
          <w:b/>
          <w:color w:val="000000"/>
        </w:rPr>
      </w:pPr>
      <w:r>
        <w:rPr>
          <w:rFonts w:cstheme="minorHAnsi"/>
          <w:b/>
          <w:color w:val="000000"/>
        </w:rPr>
        <w:t>Notes</w:t>
      </w:r>
    </w:p>
    <w:p w14:paraId="7C82EAD6" w14:textId="77777777" w:rsidR="00365CC9" w:rsidRDefault="00365CC9">
      <w:pPr>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CB2E4DE" w14:textId="77777777">
        <w:trPr>
          <w:trHeight w:val="63"/>
        </w:trPr>
        <w:tc>
          <w:tcPr>
            <w:tcW w:w="9576" w:type="dxa"/>
            <w:tcBorders>
              <w:left w:val="nil"/>
              <w:bottom w:val="nil"/>
              <w:right w:val="nil"/>
            </w:tcBorders>
            <w:shd w:val="clear" w:color="auto" w:fill="auto"/>
          </w:tcPr>
          <w:p w14:paraId="457821BB" w14:textId="77777777" w:rsidR="00365CC9" w:rsidRDefault="00365CC9"/>
        </w:tc>
      </w:tr>
    </w:tbl>
    <w:p w14:paraId="6602DBA2" w14:textId="77777777" w:rsidR="00365CC9" w:rsidRDefault="00365CC9">
      <w:pPr>
        <w:rPr>
          <w:rFonts w:asciiTheme="majorHAnsi" w:eastAsiaTheme="majorEastAsia" w:hAnsiTheme="majorHAnsi" w:cstheme="majorBidi"/>
          <w:b/>
          <w:bCs/>
          <w:color w:val="4F81BD" w:themeColor="accent1"/>
          <w:sz w:val="26"/>
          <w:szCs w:val="26"/>
        </w:rPr>
      </w:pPr>
    </w:p>
    <w:p w14:paraId="16B0BE87" w14:textId="77777777" w:rsidR="00365CC9" w:rsidRDefault="00C270CB">
      <w:pPr>
        <w:rPr>
          <w:rFonts w:asciiTheme="majorHAnsi" w:eastAsiaTheme="majorEastAsia" w:hAnsiTheme="majorHAnsi" w:cstheme="majorBidi"/>
          <w:b/>
          <w:bCs/>
          <w:color w:val="4F81BD" w:themeColor="accent1"/>
          <w:sz w:val="26"/>
          <w:szCs w:val="26"/>
        </w:rPr>
      </w:pPr>
      <w:r>
        <w:br w:type="page"/>
      </w:r>
    </w:p>
    <w:p w14:paraId="158A115E" w14:textId="77777777" w:rsidR="00365CC9" w:rsidRDefault="00C270CB">
      <w:pPr>
        <w:pStyle w:val="Heading2"/>
      </w:pPr>
      <w:r>
        <w:lastRenderedPageBreak/>
        <w:t>1846 – Request a Waiver for sUAS – BVLOS (Part 3) (copy)</w:t>
      </w:r>
    </w:p>
    <w:p w14:paraId="6CC91232" w14:textId="77777777" w:rsidR="00365CC9" w:rsidRDefault="00365CC9">
      <w:pPr>
        <w:pStyle w:val="NoSpacing"/>
      </w:pPr>
    </w:p>
    <w:p w14:paraId="78CBFA34" w14:textId="77777777" w:rsidR="00365CC9" w:rsidRDefault="00C270CB">
      <w:pPr>
        <w:pStyle w:val="NoSpacing"/>
        <w:rPr>
          <w:b/>
        </w:rPr>
      </w:pPr>
      <w:r>
        <w:rPr>
          <w:b/>
        </w:rPr>
        <w:t>Content</w:t>
      </w:r>
    </w:p>
    <w:p w14:paraId="444A886A" w14:textId="77777777" w:rsidR="00365CC9" w:rsidRDefault="00C270CB">
      <w:pPr>
        <w:pStyle w:val="NoSpacing"/>
      </w:pPr>
      <w:r>
        <w:t>Copy of user story 1845 – Request a Waiver for sUAS – BVLOS (Part 3).</w:t>
      </w:r>
    </w:p>
    <w:p w14:paraId="7A601728" w14:textId="77777777" w:rsidR="00365CC9" w:rsidRDefault="00365CC9">
      <w:pPr>
        <w:pStyle w:val="NoSpacing"/>
      </w:pPr>
    </w:p>
    <w:p w14:paraId="536552C4" w14:textId="77777777" w:rsidR="00365CC9" w:rsidRDefault="00C270CB">
      <w:pPr>
        <w:pStyle w:val="NoSpacing"/>
        <w:rPr>
          <w:b/>
        </w:rPr>
      </w:pPr>
      <w:r>
        <w:rPr>
          <w:b/>
        </w:rPr>
        <w:t>Definition of Done</w:t>
      </w:r>
    </w:p>
    <w:p w14:paraId="7124FF25" w14:textId="77777777" w:rsidR="00365CC9" w:rsidRDefault="00C270CB">
      <w:pPr>
        <w:pStyle w:val="NoSpacing"/>
      </w:pPr>
      <w:r>
        <w:t>Copy definition of done from user story 1845 – Request a Waiver for sUAS – BVLOS (Part 3).</w:t>
      </w:r>
    </w:p>
    <w:p w14:paraId="335D1565" w14:textId="77777777" w:rsidR="00365CC9" w:rsidRDefault="00365CC9">
      <w:pPr>
        <w:rPr>
          <w:rFonts w:cstheme="minorHAnsi"/>
          <w:b/>
          <w:bCs/>
          <w:color w:val="000000"/>
        </w:rPr>
      </w:pPr>
    </w:p>
    <w:p w14:paraId="150A8D59" w14:textId="77777777" w:rsidR="00365CC9" w:rsidRDefault="00C270CB">
      <w:pPr>
        <w:rPr>
          <w:rFonts w:cstheme="minorHAnsi"/>
          <w:b/>
          <w:bCs/>
          <w:color w:val="000000"/>
        </w:rPr>
      </w:pPr>
      <w:r>
        <w:rPr>
          <w:rFonts w:cstheme="minorHAnsi"/>
          <w:b/>
          <w:bCs/>
          <w:color w:val="000000"/>
        </w:rPr>
        <w:t>Notes</w:t>
      </w:r>
    </w:p>
    <w:p w14:paraId="50DD580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28E375" w14:textId="77777777">
        <w:trPr>
          <w:trHeight w:val="224"/>
        </w:trPr>
        <w:tc>
          <w:tcPr>
            <w:tcW w:w="9576" w:type="dxa"/>
            <w:tcBorders>
              <w:left w:val="nil"/>
              <w:bottom w:val="nil"/>
              <w:right w:val="nil"/>
            </w:tcBorders>
            <w:shd w:val="clear" w:color="auto" w:fill="auto"/>
          </w:tcPr>
          <w:p w14:paraId="56864C45" w14:textId="77777777" w:rsidR="00365CC9" w:rsidRDefault="00365CC9"/>
        </w:tc>
      </w:tr>
    </w:tbl>
    <w:p w14:paraId="30AAEB07" w14:textId="77777777" w:rsidR="00365CC9" w:rsidRDefault="00365CC9">
      <w:pPr>
        <w:rPr>
          <w:rFonts w:cstheme="minorHAnsi"/>
          <w:color w:val="222222"/>
          <w:shd w:val="clear" w:color="auto" w:fill="FFFFFF"/>
        </w:rPr>
      </w:pPr>
    </w:p>
    <w:p w14:paraId="28073832" w14:textId="77777777" w:rsidR="00365CC9" w:rsidRDefault="00365CC9">
      <w:pPr>
        <w:rPr>
          <w:rFonts w:asciiTheme="majorHAnsi" w:eastAsiaTheme="majorEastAsia" w:hAnsiTheme="majorHAnsi" w:cstheme="majorBidi"/>
          <w:b/>
          <w:bCs/>
          <w:color w:val="4F81BD" w:themeColor="accent1"/>
          <w:sz w:val="26"/>
          <w:szCs w:val="26"/>
        </w:rPr>
      </w:pPr>
    </w:p>
    <w:p w14:paraId="3803A909" w14:textId="77777777" w:rsidR="00365CC9" w:rsidRDefault="00C270CB">
      <w:pPr>
        <w:rPr>
          <w:rFonts w:asciiTheme="majorHAnsi" w:eastAsiaTheme="majorEastAsia" w:hAnsiTheme="majorHAnsi" w:cstheme="majorBidi"/>
          <w:b/>
          <w:bCs/>
          <w:color w:val="4F81BD" w:themeColor="accent1"/>
          <w:sz w:val="26"/>
          <w:szCs w:val="26"/>
        </w:rPr>
      </w:pPr>
      <w:r>
        <w:br w:type="page"/>
      </w:r>
    </w:p>
    <w:p w14:paraId="7F78940F" w14:textId="77777777" w:rsidR="00365CC9" w:rsidRDefault="00C270CB">
      <w:pPr>
        <w:pStyle w:val="Heading2"/>
      </w:pPr>
      <w:r>
        <w:lastRenderedPageBreak/>
        <w:t>1847 – Request a Waiver for sUAS – Night</w:t>
      </w:r>
    </w:p>
    <w:p w14:paraId="4FD502D4" w14:textId="77777777" w:rsidR="00365CC9" w:rsidRDefault="00365CC9">
      <w:pPr>
        <w:rPr>
          <w:rFonts w:cstheme="minorHAnsi"/>
          <w:b/>
          <w:bCs/>
          <w:color w:val="000000"/>
        </w:rPr>
      </w:pPr>
    </w:p>
    <w:p w14:paraId="39DA50C3" w14:textId="77777777" w:rsidR="00365CC9" w:rsidRDefault="00C270CB">
      <w:pPr>
        <w:rPr>
          <w:rFonts w:cstheme="minorHAnsi"/>
        </w:rPr>
      </w:pPr>
      <w:r>
        <w:rPr>
          <w:rFonts w:cstheme="minorHAnsi"/>
          <w:b/>
          <w:bCs/>
          <w:color w:val="000000"/>
        </w:rPr>
        <w:t>Content</w:t>
      </w:r>
    </w:p>
    <w:p w14:paraId="07592934" w14:textId="77777777" w:rsidR="00365CC9" w:rsidRDefault="00C270CB">
      <w:pPr>
        <w:rPr>
          <w:rFonts w:cstheme="minorHAnsi"/>
          <w:color w:val="222222"/>
          <w:highlight w:val="white"/>
        </w:rPr>
      </w:pPr>
      <w:r>
        <w:rPr>
          <w:rFonts w:cstheme="minorHAnsi"/>
          <w:color w:val="222222"/>
          <w:shd w:val="clear" w:color="auto" w:fill="FFFFFF"/>
        </w:rPr>
        <w:t>As a lab member, I would like to request a waiver for sUAS with the FAA so that I can increase the radius of the flight beyond visual line of sight of 3 miles.</w:t>
      </w:r>
    </w:p>
    <w:p w14:paraId="028E53A3" w14:textId="77777777" w:rsidR="00365CC9" w:rsidRDefault="00C270CB">
      <w:pPr>
        <w:rPr>
          <w:rFonts w:cstheme="minorHAnsi"/>
        </w:rPr>
      </w:pPr>
      <w:r>
        <w:rPr>
          <w:rFonts w:cstheme="minorHAnsi"/>
          <w:b/>
          <w:bCs/>
          <w:color w:val="000000"/>
        </w:rPr>
        <w:t>Definition of Done</w:t>
      </w:r>
    </w:p>
    <w:p w14:paraId="292B39FB" w14:textId="77777777" w:rsidR="00365CC9" w:rsidRDefault="00C270CB">
      <w:r>
        <w:rPr>
          <w:rFonts w:cstheme="minorHAnsi"/>
          <w:color w:val="222222"/>
          <w:shd w:val="clear" w:color="auto" w:fill="FFFFFF"/>
        </w:rPr>
        <w:t xml:space="preserve">[x] </w:t>
      </w:r>
      <w:r>
        <w:t>Coordinate with Chris Lum before starting this user story.</w:t>
      </w:r>
    </w:p>
    <w:p w14:paraId="7A5C1AA3" w14:textId="77777777" w:rsidR="00365CC9" w:rsidRDefault="00C270CB">
      <w:r>
        <w:t>[x] Read the form instructions (\FlightOperations\Research\FAA\instructions.pdf) and  the </w:t>
      </w:r>
      <w:hyperlink r:id="rId32" w:anchor="waiver" w:history="1">
        <w:r>
          <w:rPr>
            <w:rStyle w:val="InternetLink"/>
          </w:rPr>
          <w:t>list of regulations subject to waiver</w:t>
        </w:r>
      </w:hyperlink>
      <w:r>
        <w:t> prior to filling the online form.</w:t>
      </w:r>
    </w:p>
    <w:p w14:paraId="3A76E8DC" w14:textId="77777777" w:rsidR="00365CC9" w:rsidRDefault="00C270CB">
      <w:r>
        <w:t xml:space="preserve">[x] Filling the online form that is located at </w:t>
      </w:r>
      <w:hyperlink r:id="rId33">
        <w:r>
          <w:rPr>
            <w:rStyle w:val="InternetLink"/>
          </w:rPr>
          <w:t>https://www.faa.gov/uas/request_waiver/</w:t>
        </w:r>
      </w:hyperlink>
      <w:r>
        <w:t>.</w:t>
      </w:r>
    </w:p>
    <w:p w14:paraId="7ED00D52" w14:textId="77777777" w:rsidR="00365CC9" w:rsidRDefault="00C270CB">
      <w:r>
        <w:t>[x] Discuss the drafted form with lab members before submitting.</w:t>
      </w:r>
    </w:p>
    <w:p w14:paraId="0E9BF4FC" w14:textId="77777777" w:rsidR="00365CC9" w:rsidRDefault="00C270CB">
      <w:pPr>
        <w:rPr>
          <w:rFonts w:cstheme="minorHAnsi"/>
          <w:color w:val="222222"/>
          <w:highlight w:val="white"/>
        </w:rPr>
      </w:pPr>
      <w:r>
        <w:t>[x] Submit the revised form.</w:t>
      </w:r>
    </w:p>
    <w:p w14:paraId="10121422" w14:textId="77777777" w:rsidR="00365CC9" w:rsidRDefault="00365CC9">
      <w:pPr>
        <w:rPr>
          <w:rFonts w:cstheme="minorHAnsi"/>
          <w:color w:val="222222"/>
          <w:shd w:val="clear" w:color="auto" w:fill="FFFFFF"/>
        </w:rPr>
      </w:pPr>
    </w:p>
    <w:p w14:paraId="209B12C0" w14:textId="77777777" w:rsidR="00365CC9" w:rsidRDefault="00C270CB">
      <w:pPr>
        <w:rPr>
          <w:rFonts w:cstheme="minorHAnsi"/>
          <w:b/>
          <w:color w:val="000000"/>
        </w:rPr>
      </w:pPr>
      <w:r>
        <w:rPr>
          <w:rFonts w:cstheme="minorHAnsi"/>
          <w:b/>
          <w:color w:val="000000"/>
        </w:rPr>
        <w:t>Notes</w:t>
      </w:r>
    </w:p>
    <w:p w14:paraId="782B24A4" w14:textId="77777777" w:rsidR="00365CC9" w:rsidRDefault="00365CC9">
      <w:pPr>
        <w:rPr>
          <w:rFonts w:cstheme="minorHAnsi"/>
          <w:b/>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EE62A7" w14:textId="77777777">
        <w:trPr>
          <w:trHeight w:val="63"/>
        </w:trPr>
        <w:tc>
          <w:tcPr>
            <w:tcW w:w="9576" w:type="dxa"/>
            <w:tcBorders>
              <w:left w:val="nil"/>
              <w:bottom w:val="nil"/>
              <w:right w:val="nil"/>
            </w:tcBorders>
            <w:shd w:val="clear" w:color="auto" w:fill="auto"/>
          </w:tcPr>
          <w:p w14:paraId="2A29A011" w14:textId="77777777" w:rsidR="00365CC9" w:rsidRDefault="00365CC9"/>
        </w:tc>
      </w:tr>
    </w:tbl>
    <w:p w14:paraId="694B562A" w14:textId="77777777" w:rsidR="00365CC9" w:rsidRDefault="00365CC9"/>
    <w:p w14:paraId="0A357DA0" w14:textId="77777777" w:rsidR="00365CC9" w:rsidRDefault="00C270CB">
      <w:r>
        <w:br w:type="page"/>
      </w:r>
    </w:p>
    <w:p w14:paraId="412119F9" w14:textId="77777777" w:rsidR="00365CC9" w:rsidRDefault="00C270CB">
      <w:pPr>
        <w:pStyle w:val="Heading2"/>
      </w:pPr>
      <w:r>
        <w:lastRenderedPageBreak/>
        <w:t>1848 – Request a Waiver for sUAS – Night (copy)</w:t>
      </w:r>
    </w:p>
    <w:p w14:paraId="2DEE3DCD" w14:textId="77777777" w:rsidR="00365CC9" w:rsidRDefault="00365CC9">
      <w:pPr>
        <w:pStyle w:val="NoSpacing"/>
      </w:pPr>
    </w:p>
    <w:p w14:paraId="27C59ADF" w14:textId="77777777" w:rsidR="00365CC9" w:rsidRDefault="00C270CB">
      <w:pPr>
        <w:pStyle w:val="NoSpacing"/>
        <w:rPr>
          <w:b/>
        </w:rPr>
      </w:pPr>
      <w:r>
        <w:rPr>
          <w:b/>
        </w:rPr>
        <w:t>Content</w:t>
      </w:r>
    </w:p>
    <w:p w14:paraId="62D315BB" w14:textId="77777777" w:rsidR="00365CC9" w:rsidRDefault="00C270CB">
      <w:pPr>
        <w:pStyle w:val="NoSpacing"/>
      </w:pPr>
      <w:r>
        <w:t>Copy of user story 1847 – Request a Waiver for sUAS – Night.</w:t>
      </w:r>
    </w:p>
    <w:p w14:paraId="56F59407" w14:textId="77777777" w:rsidR="00365CC9" w:rsidRDefault="00365CC9">
      <w:pPr>
        <w:pStyle w:val="NoSpacing"/>
      </w:pPr>
    </w:p>
    <w:p w14:paraId="263CBC5E" w14:textId="77777777" w:rsidR="00365CC9" w:rsidRDefault="00C270CB">
      <w:pPr>
        <w:pStyle w:val="NoSpacing"/>
        <w:rPr>
          <w:b/>
        </w:rPr>
      </w:pPr>
      <w:r>
        <w:rPr>
          <w:b/>
        </w:rPr>
        <w:t>Definition of Done</w:t>
      </w:r>
    </w:p>
    <w:p w14:paraId="0313243D" w14:textId="77777777" w:rsidR="00365CC9" w:rsidRDefault="00C270CB">
      <w:pPr>
        <w:pStyle w:val="NoSpacing"/>
      </w:pPr>
      <w:r>
        <w:t>Copy definition of done from user story 1847 – Request a Waiver for sUAS – Night.</w:t>
      </w:r>
    </w:p>
    <w:p w14:paraId="1061F395" w14:textId="77777777" w:rsidR="00365CC9" w:rsidRDefault="00365CC9">
      <w:pPr>
        <w:rPr>
          <w:rFonts w:cstheme="minorHAnsi"/>
          <w:b/>
          <w:bCs/>
          <w:color w:val="000000"/>
        </w:rPr>
      </w:pPr>
    </w:p>
    <w:p w14:paraId="18CA502F" w14:textId="77777777" w:rsidR="00365CC9" w:rsidRDefault="00C270CB">
      <w:pPr>
        <w:rPr>
          <w:rFonts w:cstheme="minorHAnsi"/>
          <w:b/>
          <w:bCs/>
          <w:color w:val="000000"/>
        </w:rPr>
      </w:pPr>
      <w:r>
        <w:rPr>
          <w:rFonts w:cstheme="minorHAnsi"/>
          <w:b/>
          <w:bCs/>
          <w:color w:val="000000"/>
        </w:rPr>
        <w:t>Notes</w:t>
      </w:r>
    </w:p>
    <w:p w14:paraId="2472D64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0FE6D51" w14:textId="77777777">
        <w:trPr>
          <w:trHeight w:val="224"/>
        </w:trPr>
        <w:tc>
          <w:tcPr>
            <w:tcW w:w="9576" w:type="dxa"/>
            <w:tcBorders>
              <w:left w:val="nil"/>
              <w:bottom w:val="nil"/>
              <w:right w:val="nil"/>
            </w:tcBorders>
            <w:shd w:val="clear" w:color="auto" w:fill="auto"/>
          </w:tcPr>
          <w:p w14:paraId="6492DB92" w14:textId="77777777" w:rsidR="00365CC9" w:rsidRDefault="00365CC9"/>
        </w:tc>
      </w:tr>
    </w:tbl>
    <w:p w14:paraId="6BB4B13D" w14:textId="77777777" w:rsidR="00365CC9" w:rsidRDefault="00365CC9">
      <w:pPr>
        <w:rPr>
          <w:rFonts w:cstheme="minorHAnsi"/>
          <w:color w:val="222222"/>
          <w:shd w:val="clear" w:color="auto" w:fill="FFFFFF"/>
        </w:rPr>
      </w:pPr>
    </w:p>
    <w:p w14:paraId="0E0051E5" w14:textId="77777777" w:rsidR="00365CC9" w:rsidRDefault="00C270CB">
      <w:r>
        <w:br w:type="page"/>
      </w:r>
    </w:p>
    <w:p w14:paraId="3D5284D9" w14:textId="77777777" w:rsidR="00365CC9" w:rsidRDefault="00C270CB">
      <w:pPr>
        <w:pStyle w:val="Heading2"/>
      </w:pPr>
      <w:r>
        <w:lastRenderedPageBreak/>
        <w:t>1849 – Stand-Alone GPS Integration</w:t>
      </w:r>
    </w:p>
    <w:p w14:paraId="21BF5DB0" w14:textId="77777777" w:rsidR="00365CC9" w:rsidRDefault="00C270CB">
      <w:pPr>
        <w:rPr>
          <w:rFonts w:cstheme="minorHAnsi"/>
          <w:b/>
          <w:bCs/>
          <w:color w:val="000000"/>
        </w:rPr>
      </w:pPr>
      <w:r>
        <w:rPr>
          <w:rFonts w:cstheme="minorHAnsi"/>
          <w:b/>
          <w:bCs/>
          <w:color w:val="000000"/>
        </w:rPr>
        <w:t>Content</w:t>
      </w:r>
    </w:p>
    <w:p w14:paraId="4579EF25" w14:textId="77777777" w:rsidR="00365CC9" w:rsidRDefault="00C270CB">
      <w:r>
        <w:rPr>
          <w:color w:val="000000"/>
        </w:rPr>
        <w:t>As a lab member, I would like to research on integrating a stand-alone GPS for the LiDAR sensor.</w:t>
      </w:r>
    </w:p>
    <w:p w14:paraId="71D83FD8" w14:textId="77777777" w:rsidR="00365CC9" w:rsidRDefault="00C270CB">
      <w:pPr>
        <w:rPr>
          <w:rFonts w:cstheme="minorHAnsi"/>
          <w:b/>
          <w:bCs/>
          <w:color w:val="000000"/>
        </w:rPr>
      </w:pPr>
      <w:r>
        <w:rPr>
          <w:rFonts w:cstheme="minorHAnsi"/>
          <w:b/>
          <w:bCs/>
          <w:color w:val="000000"/>
        </w:rPr>
        <w:t>Definition of Done</w:t>
      </w:r>
    </w:p>
    <w:p w14:paraId="101646C5" w14:textId="77777777" w:rsidR="00365CC9" w:rsidRDefault="00C270CB">
      <w:pPr>
        <w:rPr>
          <w:rFonts w:cstheme="minorHAnsi"/>
        </w:rPr>
      </w:pPr>
      <w:r>
        <w:rPr>
          <w:rFonts w:cstheme="minorHAnsi"/>
        </w:rPr>
        <w:t>[ ] See Hannah and/or Karine before starting this userstory.</w:t>
      </w:r>
    </w:p>
    <w:p w14:paraId="41A5AC70" w14:textId="77777777" w:rsidR="00365CC9" w:rsidRDefault="00C270CB">
      <w:pPr>
        <w:rPr>
          <w:rFonts w:cstheme="minorHAnsi"/>
        </w:rPr>
      </w:pPr>
      <w:r>
        <w:rPr>
          <w:rFonts w:cstheme="minorHAnsi"/>
        </w:rPr>
        <w:t>[ ] Acquire a GPS that can be plugged into or integrated to the plug in the interface box.</w:t>
      </w:r>
    </w:p>
    <w:p w14:paraId="0BD5195C" w14:textId="77777777" w:rsidR="00365CC9" w:rsidRDefault="00C270CB">
      <w:pPr>
        <w:rPr>
          <w:rFonts w:cstheme="minorHAnsi"/>
        </w:rPr>
      </w:pPr>
      <w:r>
        <w:rPr>
          <w:rFonts w:cstheme="minorHAnsi"/>
        </w:rPr>
        <w:t>[ ] Determine where the GPS will be mounted on the aircraft.</w:t>
      </w:r>
    </w:p>
    <w:p w14:paraId="093A9BA4" w14:textId="77777777" w:rsidR="00365CC9" w:rsidRDefault="00C270CB">
      <w:pPr>
        <w:rPr>
          <w:rFonts w:cstheme="minorHAnsi"/>
        </w:rPr>
      </w:pPr>
      <w:r>
        <w:rPr>
          <w:rFonts w:cstheme="minorHAnsi"/>
        </w:rPr>
        <w:t>[ ] Determine whether calibration will be needed to account for the actual distance between the sensor and the GPS location.</w:t>
      </w:r>
    </w:p>
    <w:p w14:paraId="2871A56A" w14:textId="77777777" w:rsidR="00365CC9" w:rsidRDefault="00C270CB">
      <w:pPr>
        <w:rPr>
          <w:rFonts w:cstheme="minorHAnsi"/>
        </w:rPr>
      </w:pPr>
      <w:r>
        <w:rPr>
          <w:rFonts w:cstheme="minorHAnsi"/>
        </w:rPr>
        <w:t>[ ] Work the software team at the time to see if there is a offset solution to ensure GPS accuracy.</w:t>
      </w:r>
    </w:p>
    <w:p w14:paraId="2AE3AE3F" w14:textId="77777777" w:rsidR="00365CC9" w:rsidRDefault="00C270CB">
      <w:pPr>
        <w:rPr>
          <w:rFonts w:cstheme="minorHAnsi"/>
          <w:b/>
          <w:bCs/>
          <w:color w:val="000000"/>
        </w:rPr>
      </w:pPr>
      <w:r>
        <w:rPr>
          <w:rFonts w:cstheme="minorHAnsi"/>
          <w:b/>
          <w:bCs/>
          <w:color w:val="000000"/>
        </w:rPr>
        <w:t>Notes</w:t>
      </w:r>
    </w:p>
    <w:p w14:paraId="7BA07F7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FFBE8D9" w14:textId="77777777">
        <w:trPr>
          <w:trHeight w:val="224"/>
        </w:trPr>
        <w:tc>
          <w:tcPr>
            <w:tcW w:w="9576" w:type="dxa"/>
            <w:tcBorders>
              <w:left w:val="nil"/>
              <w:bottom w:val="nil"/>
              <w:right w:val="nil"/>
            </w:tcBorders>
            <w:shd w:val="clear" w:color="auto" w:fill="auto"/>
          </w:tcPr>
          <w:p w14:paraId="57465371" w14:textId="77777777" w:rsidR="00365CC9" w:rsidRDefault="00365CC9"/>
        </w:tc>
      </w:tr>
    </w:tbl>
    <w:p w14:paraId="3E209BA8" w14:textId="77777777" w:rsidR="00365CC9" w:rsidRDefault="00365CC9"/>
    <w:p w14:paraId="0400592C" w14:textId="77777777" w:rsidR="00365CC9" w:rsidRDefault="00C270CB">
      <w:r>
        <w:br w:type="page"/>
      </w:r>
    </w:p>
    <w:p w14:paraId="1C6997FF" w14:textId="77777777" w:rsidR="00365CC9" w:rsidRDefault="00C270CB">
      <w:pPr>
        <w:pStyle w:val="Heading2"/>
      </w:pPr>
      <w:r>
        <w:lastRenderedPageBreak/>
        <w:t>1850 – LiDAR Flight Test Scenario Design</w:t>
      </w:r>
    </w:p>
    <w:p w14:paraId="19F8CF28" w14:textId="77777777" w:rsidR="00365CC9" w:rsidRDefault="00C270CB">
      <w:pPr>
        <w:rPr>
          <w:rFonts w:cstheme="minorHAnsi"/>
          <w:b/>
          <w:bCs/>
          <w:color w:val="000000"/>
        </w:rPr>
      </w:pPr>
      <w:r>
        <w:rPr>
          <w:rFonts w:cstheme="minorHAnsi"/>
          <w:b/>
          <w:bCs/>
          <w:color w:val="000000"/>
        </w:rPr>
        <w:t>Content</w:t>
      </w:r>
    </w:p>
    <w:p w14:paraId="792FE9E0" w14:textId="77777777" w:rsidR="00365CC9" w:rsidRDefault="00C270CB">
      <w:r>
        <w:rPr>
          <w:color w:val="000000"/>
        </w:rPr>
        <w:t>As a flight operations director, I would like to generate a mission that will serve as the concept-of-operations (CONOPS) for the LiDAR project.</w:t>
      </w:r>
    </w:p>
    <w:p w14:paraId="3E2C26FE" w14:textId="77777777" w:rsidR="00365CC9" w:rsidRDefault="00C270CB">
      <w:pPr>
        <w:rPr>
          <w:rFonts w:cstheme="minorHAnsi"/>
          <w:b/>
          <w:bCs/>
          <w:color w:val="000000"/>
        </w:rPr>
      </w:pPr>
      <w:r>
        <w:rPr>
          <w:rFonts w:cstheme="minorHAnsi"/>
          <w:b/>
          <w:bCs/>
          <w:color w:val="000000"/>
        </w:rPr>
        <w:t>Definition of Done</w:t>
      </w:r>
    </w:p>
    <w:p w14:paraId="3EE0B86A" w14:textId="77777777" w:rsidR="00365CC9" w:rsidRDefault="00C270CB">
      <w:pPr>
        <w:rPr>
          <w:rFonts w:cstheme="minorHAnsi"/>
        </w:rPr>
      </w:pPr>
      <w:r>
        <w:rPr>
          <w:rFonts w:cstheme="minorHAnsi"/>
        </w:rPr>
        <w:t>[ ] Design a mission that can be used repeatedly for the LiDAR project.  This should involve but is not limited to</w:t>
      </w:r>
    </w:p>
    <w:p w14:paraId="4E0F81B0" w14:textId="77777777" w:rsidR="00365CC9" w:rsidRDefault="00C270CB">
      <w:pPr>
        <w:rPr>
          <w:rFonts w:cstheme="minorHAnsi"/>
        </w:rPr>
      </w:pPr>
      <w:r>
        <w:rPr>
          <w:rFonts w:cstheme="minorHAnsi"/>
        </w:rPr>
        <w:tab/>
        <w:t>[ ] Flight plan test cards</w:t>
      </w:r>
    </w:p>
    <w:p w14:paraId="43EF2C35" w14:textId="77777777" w:rsidR="00365CC9" w:rsidRDefault="00C270CB">
      <w:pPr>
        <w:ind w:firstLine="720"/>
        <w:rPr>
          <w:rFonts w:cstheme="minorHAnsi"/>
        </w:rPr>
      </w:pPr>
      <w:r>
        <w:rPr>
          <w:rFonts w:cstheme="minorHAnsi"/>
        </w:rPr>
        <w:t>[ ] Participating UAS</w:t>
      </w:r>
    </w:p>
    <w:p w14:paraId="497FBCFA" w14:textId="77777777" w:rsidR="00365CC9" w:rsidRDefault="00C270CB">
      <w:pPr>
        <w:ind w:firstLine="720"/>
        <w:rPr>
          <w:rFonts w:cstheme="minorHAnsi"/>
        </w:rPr>
      </w:pPr>
      <w:r>
        <w:rPr>
          <w:rFonts w:cstheme="minorHAnsi"/>
        </w:rPr>
        <w:t>[ ] Participating manned aircraft</w:t>
      </w:r>
    </w:p>
    <w:p w14:paraId="4481A6DA" w14:textId="77777777" w:rsidR="00365CC9" w:rsidRDefault="00C270CB">
      <w:pPr>
        <w:ind w:firstLine="720"/>
        <w:rPr>
          <w:rFonts w:cstheme="minorHAnsi"/>
        </w:rPr>
      </w:pPr>
      <w:r>
        <w:rPr>
          <w:rFonts w:cstheme="minorHAnsi"/>
        </w:rPr>
        <w:t>[ ] Flight plans, order of operations, etc.</w:t>
      </w:r>
    </w:p>
    <w:p w14:paraId="3CEABF7B" w14:textId="77777777" w:rsidR="00365CC9" w:rsidRDefault="00C270CB">
      <w:pPr>
        <w:rPr>
          <w:rFonts w:cstheme="minorHAnsi"/>
        </w:rPr>
      </w:pPr>
      <w:r>
        <w:rPr>
          <w:rFonts w:cstheme="minorHAnsi"/>
        </w:rPr>
        <w:t>[ ] Present mission to group.</w:t>
      </w:r>
    </w:p>
    <w:p w14:paraId="14C093B3" w14:textId="77777777" w:rsidR="00365CC9" w:rsidRDefault="00C270CB">
      <w:pPr>
        <w:rPr>
          <w:rFonts w:cstheme="minorHAnsi"/>
        </w:rPr>
      </w:pPr>
      <w:r>
        <w:rPr>
          <w:rFonts w:cstheme="minorHAnsi"/>
        </w:rPr>
        <w:t>[ ] Schedule flights at Carnation to exercise this mission.</w:t>
      </w:r>
    </w:p>
    <w:p w14:paraId="3AEEEE7A" w14:textId="77777777" w:rsidR="00365CC9" w:rsidRDefault="00365CC9">
      <w:pPr>
        <w:rPr>
          <w:rFonts w:cstheme="minorHAnsi"/>
        </w:rPr>
      </w:pPr>
    </w:p>
    <w:p w14:paraId="7B3F9DDA" w14:textId="77777777" w:rsidR="00365CC9" w:rsidRDefault="00C270CB">
      <w:pPr>
        <w:rPr>
          <w:rFonts w:cstheme="minorHAnsi"/>
          <w:b/>
          <w:bCs/>
          <w:color w:val="000000"/>
        </w:rPr>
      </w:pPr>
      <w:r>
        <w:rPr>
          <w:rFonts w:cstheme="minorHAnsi"/>
          <w:b/>
          <w:bCs/>
          <w:color w:val="000000"/>
        </w:rPr>
        <w:t>Notes</w:t>
      </w:r>
    </w:p>
    <w:p w14:paraId="5297A4BD" w14:textId="77777777" w:rsidR="00365CC9" w:rsidRDefault="00C270CB">
      <w:pPr>
        <w:numPr>
          <w:ilvl w:val="0"/>
          <w:numId w:val="2"/>
        </w:numPr>
        <w:textAlignment w:val="baseline"/>
        <w:rPr>
          <w:rFonts w:cs="Arial"/>
          <w:color w:val="000000"/>
        </w:rPr>
      </w:pPr>
      <w:r>
        <w:rPr>
          <w:rFonts w:cstheme="minorHAnsi"/>
        </w:rPr>
        <w:t>The goal of this user story is to have a scenario that everyone can point to and use as a concrete mission that we can work toward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DC3CB8E" w14:textId="77777777">
        <w:trPr>
          <w:trHeight w:val="63"/>
        </w:trPr>
        <w:tc>
          <w:tcPr>
            <w:tcW w:w="9576" w:type="dxa"/>
            <w:tcBorders>
              <w:left w:val="nil"/>
              <w:bottom w:val="nil"/>
              <w:right w:val="nil"/>
            </w:tcBorders>
            <w:shd w:val="clear" w:color="auto" w:fill="auto"/>
          </w:tcPr>
          <w:p w14:paraId="1E97B9E8" w14:textId="77777777" w:rsidR="00365CC9" w:rsidRDefault="00365CC9"/>
        </w:tc>
      </w:tr>
    </w:tbl>
    <w:p w14:paraId="1B64CAFF" w14:textId="77777777" w:rsidR="00365CC9" w:rsidRDefault="00365CC9"/>
    <w:p w14:paraId="04CC6C43" w14:textId="77777777" w:rsidR="00365CC9" w:rsidRDefault="00C270CB">
      <w:r>
        <w:br w:type="page"/>
      </w:r>
    </w:p>
    <w:p w14:paraId="3161EEBA" w14:textId="77777777" w:rsidR="00365CC9" w:rsidRDefault="00C270CB">
      <w:pPr>
        <w:pStyle w:val="Heading2"/>
      </w:pPr>
      <w:r>
        <w:lastRenderedPageBreak/>
        <w:t>1851 – Standardize LiDAR Parameters</w:t>
      </w:r>
    </w:p>
    <w:p w14:paraId="15102BBE" w14:textId="77777777" w:rsidR="00365CC9" w:rsidRDefault="00C270CB">
      <w:pPr>
        <w:rPr>
          <w:rFonts w:cstheme="minorHAnsi"/>
          <w:b/>
          <w:bCs/>
          <w:color w:val="000000"/>
        </w:rPr>
      </w:pPr>
      <w:r>
        <w:rPr>
          <w:rFonts w:cstheme="minorHAnsi"/>
          <w:b/>
          <w:bCs/>
          <w:color w:val="000000"/>
        </w:rPr>
        <w:t>Content</w:t>
      </w:r>
    </w:p>
    <w:p w14:paraId="286AC728" w14:textId="77777777" w:rsidR="00365CC9" w:rsidRDefault="00C270CB">
      <w:pPr>
        <w:rPr>
          <w:color w:val="000000"/>
        </w:rPr>
      </w:pPr>
      <w:r>
        <w:rPr>
          <w:color w:val="000000"/>
        </w:rPr>
        <w:t>As a lab member, I would like to standardize all the parameters for the LiDAR sensor.</w:t>
      </w:r>
    </w:p>
    <w:p w14:paraId="236706AD" w14:textId="77777777" w:rsidR="00365CC9" w:rsidRDefault="00365CC9"/>
    <w:p w14:paraId="4277D6B7" w14:textId="77777777" w:rsidR="00365CC9" w:rsidRDefault="00C270CB">
      <w:pPr>
        <w:rPr>
          <w:rFonts w:cstheme="minorHAnsi"/>
          <w:b/>
          <w:bCs/>
          <w:color w:val="000000"/>
        </w:rPr>
      </w:pPr>
      <w:r>
        <w:rPr>
          <w:rFonts w:cstheme="minorHAnsi"/>
          <w:b/>
          <w:bCs/>
          <w:color w:val="000000"/>
        </w:rPr>
        <w:t>Definition of Done</w:t>
      </w:r>
    </w:p>
    <w:p w14:paraId="0A750958" w14:textId="77777777" w:rsidR="00365CC9" w:rsidRDefault="00C270CB">
      <w:r>
        <w:rPr>
          <w:rFonts w:cstheme="minorHAnsi"/>
        </w:rPr>
        <w:t>[x] Document the original parameters.</w:t>
      </w:r>
    </w:p>
    <w:p w14:paraId="46F426CC" w14:textId="77777777" w:rsidR="00365CC9" w:rsidRDefault="00C270CB">
      <w:pPr>
        <w:rPr>
          <w:rFonts w:cstheme="minorHAnsi"/>
        </w:rPr>
      </w:pPr>
      <w:r>
        <w:rPr>
          <w:rFonts w:cstheme="minorHAnsi"/>
        </w:rPr>
        <w:t>[ ] Test flight a set of parameters.</w:t>
      </w:r>
    </w:p>
    <w:p w14:paraId="1F8131EF" w14:textId="77777777" w:rsidR="00365CC9" w:rsidRDefault="00C270CB">
      <w:pPr>
        <w:rPr>
          <w:rFonts w:cstheme="minorHAnsi"/>
        </w:rPr>
      </w:pPr>
      <w:r>
        <w:rPr>
          <w:rFonts w:cstheme="minorHAnsi"/>
        </w:rPr>
        <w:t>[ ] Go through all the sensor calibrations.</w:t>
      </w:r>
    </w:p>
    <w:p w14:paraId="3A655ECA" w14:textId="77777777" w:rsidR="00365CC9" w:rsidRDefault="00C270CB">
      <w:r>
        <w:rPr>
          <w:rFonts w:cstheme="minorHAnsi"/>
        </w:rPr>
        <w:t>[x] Standardize all parameters.</w:t>
      </w:r>
    </w:p>
    <w:p w14:paraId="5DF2315D" w14:textId="77777777" w:rsidR="00365CC9" w:rsidRDefault="00C270CB">
      <w:pPr>
        <w:rPr>
          <w:rFonts w:cstheme="minorHAnsi"/>
        </w:rPr>
      </w:pPr>
      <w:r>
        <w:rPr>
          <w:rFonts w:cstheme="minorHAnsi"/>
        </w:rPr>
        <w:t>[x] Document the parameters standardized in the manual.</w:t>
      </w:r>
    </w:p>
    <w:p w14:paraId="2F5CAFA7" w14:textId="77777777" w:rsidR="00365CC9" w:rsidRDefault="00C270CB">
      <w:pPr>
        <w:rPr>
          <w:rFonts w:cstheme="minorHAnsi"/>
        </w:rPr>
      </w:pPr>
      <w:r>
        <w:rPr>
          <w:rFonts w:cstheme="minorHAnsi"/>
        </w:rPr>
        <w:t>[ ] Check with Hannah and/or Karine when finished.</w:t>
      </w:r>
    </w:p>
    <w:p w14:paraId="11CB5E9B" w14:textId="77777777" w:rsidR="00365CC9" w:rsidRDefault="00C270CB">
      <w:pPr>
        <w:rPr>
          <w:rFonts w:cstheme="minorHAnsi"/>
        </w:rPr>
      </w:pPr>
      <w:r>
        <w:rPr>
          <w:rFonts w:cstheme="minorHAnsi"/>
        </w:rPr>
        <w:t>[ ] Possibly present the standardized parameters.</w:t>
      </w:r>
    </w:p>
    <w:p w14:paraId="41F917FB" w14:textId="77777777" w:rsidR="00365CC9" w:rsidRDefault="00365CC9">
      <w:pPr>
        <w:rPr>
          <w:rFonts w:cstheme="minorHAnsi"/>
        </w:rPr>
      </w:pPr>
    </w:p>
    <w:p w14:paraId="0C19D074" w14:textId="77777777" w:rsidR="00365CC9" w:rsidRDefault="00C270CB">
      <w:pPr>
        <w:rPr>
          <w:rFonts w:cstheme="minorHAnsi"/>
          <w:b/>
          <w:bCs/>
          <w:color w:val="000000"/>
        </w:rPr>
      </w:pPr>
      <w:r>
        <w:rPr>
          <w:rFonts w:cstheme="minorHAnsi"/>
          <w:b/>
          <w:bCs/>
          <w:color w:val="000000"/>
        </w:rPr>
        <w:t>Notes</w:t>
      </w:r>
    </w:p>
    <w:p w14:paraId="555EA491" w14:textId="77777777" w:rsidR="00365CC9" w:rsidRDefault="00C270CB">
      <w:pPr>
        <w:numPr>
          <w:ilvl w:val="0"/>
          <w:numId w:val="2"/>
        </w:numPr>
        <w:textAlignment w:val="baseline"/>
        <w:rPr>
          <w:rFonts w:cs="Arial"/>
          <w:color w:val="000000"/>
        </w:rPr>
      </w:pPr>
      <w:r>
        <w:rPr>
          <w:rFonts w:cs="Arial"/>
          <w:color w:val="000000"/>
        </w:rPr>
        <w:t>\FlightOperations\UAS\CommonDocuments\VelodynePuckLite\PuckLite_Manual.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C727175" w14:textId="77777777">
        <w:trPr>
          <w:trHeight w:val="224"/>
        </w:trPr>
        <w:tc>
          <w:tcPr>
            <w:tcW w:w="9576" w:type="dxa"/>
            <w:tcBorders>
              <w:left w:val="nil"/>
              <w:bottom w:val="nil"/>
              <w:right w:val="nil"/>
            </w:tcBorders>
            <w:shd w:val="clear" w:color="auto" w:fill="auto"/>
          </w:tcPr>
          <w:p w14:paraId="2ADC31E2" w14:textId="77777777" w:rsidR="00365CC9" w:rsidRDefault="00365CC9"/>
        </w:tc>
      </w:tr>
    </w:tbl>
    <w:p w14:paraId="2D7784D9" w14:textId="77777777" w:rsidR="00365CC9" w:rsidRDefault="00365CC9"/>
    <w:p w14:paraId="5D304F86" w14:textId="77777777" w:rsidR="00365CC9" w:rsidRDefault="00365CC9"/>
    <w:p w14:paraId="2167A797" w14:textId="77777777" w:rsidR="00365CC9" w:rsidRDefault="00C270CB">
      <w:r>
        <w:br w:type="page"/>
      </w:r>
    </w:p>
    <w:p w14:paraId="20951284" w14:textId="77777777" w:rsidR="00365CC9" w:rsidRDefault="00C270CB">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851 – Standardize LiDAR Parameters</w:t>
      </w:r>
    </w:p>
    <w:p w14:paraId="11F41072" w14:textId="77777777" w:rsidR="00365CC9" w:rsidRDefault="00C270CB">
      <w:pPr>
        <w:rPr>
          <w:rFonts w:cstheme="minorHAnsi"/>
          <w:b/>
          <w:bCs/>
          <w:color w:val="000000"/>
        </w:rPr>
      </w:pPr>
      <w:r>
        <w:rPr>
          <w:rFonts w:cstheme="minorHAnsi"/>
          <w:b/>
          <w:bCs/>
          <w:color w:val="000000"/>
        </w:rPr>
        <w:t>Content</w:t>
      </w:r>
    </w:p>
    <w:p w14:paraId="5B27AB9F" w14:textId="77777777" w:rsidR="00365CC9" w:rsidRDefault="00C270CB">
      <w:r>
        <w:rPr>
          <w:color w:val="000000"/>
        </w:rPr>
        <w:t xml:space="preserve">As a lab member, I would like to research </w:t>
      </w:r>
    </w:p>
    <w:p w14:paraId="1BEFD42C" w14:textId="77777777" w:rsidR="00365CC9" w:rsidRDefault="00C270CB">
      <w:pPr>
        <w:rPr>
          <w:rFonts w:cstheme="minorHAnsi"/>
          <w:b/>
          <w:bCs/>
          <w:color w:val="000000"/>
        </w:rPr>
      </w:pPr>
      <w:r>
        <w:rPr>
          <w:rFonts w:cstheme="minorHAnsi"/>
          <w:b/>
          <w:bCs/>
          <w:color w:val="000000"/>
        </w:rPr>
        <w:t>Definition of Done</w:t>
      </w:r>
    </w:p>
    <w:p w14:paraId="5AAB548E" w14:textId="77777777" w:rsidR="00365CC9" w:rsidRDefault="00C270CB">
      <w:pPr>
        <w:rPr>
          <w:rFonts w:cstheme="minorHAnsi"/>
        </w:rPr>
      </w:pPr>
      <w:r>
        <w:rPr>
          <w:rFonts w:cstheme="minorHAnsi"/>
        </w:rPr>
        <w:t>[ ] PUCK LiTE</w:t>
      </w:r>
    </w:p>
    <w:p w14:paraId="79D7AABE" w14:textId="77777777" w:rsidR="00365CC9" w:rsidRDefault="00C270CB">
      <w:pPr>
        <w:ind w:firstLine="709"/>
        <w:rPr>
          <w:rFonts w:cstheme="minorHAnsi"/>
        </w:rPr>
      </w:pPr>
      <w:r>
        <w:rPr>
          <w:rFonts w:cstheme="minorHAnsi"/>
        </w:rPr>
        <w:t>[ ] Standardize the sensor IP address settings.</w:t>
      </w:r>
    </w:p>
    <w:p w14:paraId="61BE2F16" w14:textId="77777777" w:rsidR="00365CC9" w:rsidRDefault="00C270CB">
      <w:pPr>
        <w:ind w:firstLine="709"/>
        <w:rPr>
          <w:rFonts w:cstheme="minorHAnsi"/>
        </w:rPr>
      </w:pPr>
      <w:r>
        <w:rPr>
          <w:rFonts w:cstheme="minorHAnsi"/>
        </w:rPr>
        <w:t>[ ] Standardize the calibration settings in VeloView.</w:t>
      </w:r>
    </w:p>
    <w:p w14:paraId="582146C4" w14:textId="77777777" w:rsidR="00365CC9" w:rsidRDefault="00C270CB">
      <w:pPr>
        <w:ind w:firstLine="709"/>
        <w:rPr>
          <w:rFonts w:cstheme="minorHAnsi"/>
        </w:rPr>
      </w:pPr>
      <w:r>
        <w:rPr>
          <w:rFonts w:cstheme="minorHAnsi"/>
        </w:rPr>
        <w:t>[ ] Ensure that all PUCK parameters are standardized AND documented in the manual.</w:t>
      </w:r>
    </w:p>
    <w:p w14:paraId="0FA4BD00" w14:textId="77777777" w:rsidR="00365CC9" w:rsidRDefault="00C270CB">
      <w:pPr>
        <w:rPr>
          <w:rFonts w:cstheme="minorHAnsi"/>
        </w:rPr>
      </w:pPr>
      <w:r>
        <w:rPr>
          <w:rFonts w:cstheme="minorHAnsi"/>
        </w:rPr>
        <w:t>[ ] Raspberry Pi</w:t>
      </w:r>
    </w:p>
    <w:p w14:paraId="3DF35CC7" w14:textId="77777777" w:rsidR="00365CC9" w:rsidRDefault="00C270CB">
      <w:pPr>
        <w:ind w:firstLine="709"/>
        <w:rPr>
          <w:rFonts w:cstheme="minorHAnsi"/>
        </w:rPr>
      </w:pPr>
      <w:r>
        <w:rPr>
          <w:rFonts w:cstheme="minorHAnsi"/>
        </w:rPr>
        <w:t>[ ] Standardize the Raspberry Pi settings.</w:t>
      </w:r>
    </w:p>
    <w:p w14:paraId="3C3B057A" w14:textId="77777777" w:rsidR="00365CC9" w:rsidRDefault="00C270CB">
      <w:pPr>
        <w:ind w:firstLine="709"/>
        <w:rPr>
          <w:rFonts w:cstheme="minorHAnsi"/>
        </w:rPr>
      </w:pPr>
      <w:r>
        <w:rPr>
          <w:rFonts w:cstheme="minorHAnsi"/>
        </w:rPr>
        <w:t>[ ] Standardize the SD card settings.</w:t>
      </w:r>
    </w:p>
    <w:p w14:paraId="3F4DE23A" w14:textId="77777777" w:rsidR="00365CC9" w:rsidRDefault="00C270CB">
      <w:pPr>
        <w:ind w:firstLine="709"/>
        <w:rPr>
          <w:rFonts w:cstheme="minorHAnsi"/>
        </w:rPr>
      </w:pPr>
      <w:r>
        <w:rPr>
          <w:rFonts w:cstheme="minorHAnsi"/>
        </w:rPr>
        <w:t>[ ] Standardize how often the SD card saves.</w:t>
      </w:r>
    </w:p>
    <w:p w14:paraId="29EC9ACC" w14:textId="77777777" w:rsidR="00365CC9" w:rsidRDefault="00C270CB">
      <w:pPr>
        <w:ind w:firstLine="709"/>
        <w:rPr>
          <w:rFonts w:cstheme="minorHAnsi"/>
        </w:rPr>
      </w:pPr>
      <w:r>
        <w:rPr>
          <w:rFonts w:cstheme="minorHAnsi"/>
        </w:rPr>
        <w:t>[ ] Confirm that the Raspberry Pi isn’t skipping any instances.</w:t>
      </w:r>
    </w:p>
    <w:p w14:paraId="74FB41C6" w14:textId="77777777" w:rsidR="00365CC9" w:rsidRDefault="00C270CB">
      <w:pPr>
        <w:ind w:firstLine="709"/>
        <w:rPr>
          <w:rFonts w:cstheme="minorHAnsi"/>
        </w:rPr>
      </w:pPr>
      <w:r>
        <w:rPr>
          <w:rFonts w:cstheme="minorHAnsi"/>
        </w:rPr>
        <w:t>[ ] Confirm that the SD card is saving ALL the data points generated.</w:t>
      </w:r>
    </w:p>
    <w:p w14:paraId="66173593" w14:textId="77777777" w:rsidR="00365CC9" w:rsidRDefault="00C270CB">
      <w:pPr>
        <w:ind w:firstLine="709"/>
        <w:rPr>
          <w:rFonts w:cstheme="minorHAnsi"/>
        </w:rPr>
      </w:pPr>
      <w:r>
        <w:rPr>
          <w:rFonts w:cstheme="minorHAnsi"/>
        </w:rPr>
        <w:t>[ ] Ensure that all Raspberry parameters are standardized AND documented in the manual.</w:t>
      </w:r>
    </w:p>
    <w:p w14:paraId="236F30EE" w14:textId="77777777" w:rsidR="00365CC9" w:rsidRDefault="00C270CB">
      <w:pPr>
        <w:rPr>
          <w:rFonts w:cstheme="minorHAnsi"/>
          <w:b/>
          <w:bCs/>
          <w:color w:val="000000"/>
        </w:rPr>
      </w:pPr>
      <w:r>
        <w:rPr>
          <w:rFonts w:cstheme="minorHAnsi"/>
          <w:b/>
          <w:bCs/>
          <w:color w:val="000000"/>
        </w:rPr>
        <w:t>Notes</w:t>
      </w:r>
    </w:p>
    <w:p w14:paraId="7BB4DCD8" w14:textId="77777777" w:rsidR="00365CC9" w:rsidRDefault="00C270CB">
      <w:pPr>
        <w:numPr>
          <w:ilvl w:val="0"/>
          <w:numId w:val="2"/>
        </w:numPr>
        <w:textAlignment w:val="baseline"/>
        <w:rPr>
          <w:rFonts w:cs="Arial"/>
          <w:color w:val="000000"/>
        </w:rPr>
      </w:pPr>
      <w:r>
        <w:rPr>
          <w:rFonts w:cs="Arial"/>
          <w:color w:val="000000"/>
        </w:rPr>
        <w:t>\FlightOperations\UAS\CommonDocuments\VelodynePuckLite\PuckLite_Manual.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1A0BEA2" w14:textId="77777777">
        <w:trPr>
          <w:trHeight w:val="224"/>
        </w:trPr>
        <w:tc>
          <w:tcPr>
            <w:tcW w:w="9576" w:type="dxa"/>
            <w:tcBorders>
              <w:left w:val="nil"/>
              <w:bottom w:val="nil"/>
              <w:right w:val="nil"/>
            </w:tcBorders>
            <w:shd w:val="clear" w:color="auto" w:fill="auto"/>
          </w:tcPr>
          <w:p w14:paraId="6489481F" w14:textId="77777777" w:rsidR="00365CC9" w:rsidRDefault="00365CC9"/>
        </w:tc>
      </w:tr>
    </w:tbl>
    <w:p w14:paraId="0EBDF983" w14:textId="77777777" w:rsidR="00365CC9" w:rsidRDefault="00365CC9"/>
    <w:p w14:paraId="2919D3F6" w14:textId="77777777" w:rsidR="00365CC9" w:rsidRDefault="00C270CB">
      <w:r>
        <w:br w:type="page"/>
      </w:r>
    </w:p>
    <w:p w14:paraId="5EE53A47"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852 – Flight Ops Administration (1711)</w:t>
      </w:r>
    </w:p>
    <w:p w14:paraId="1AF996F1" w14:textId="77777777" w:rsidR="00365CC9" w:rsidRDefault="00C270CB">
      <w:pPr>
        <w:rPr>
          <w:rFonts w:cstheme="minorHAnsi"/>
          <w:b/>
          <w:bCs/>
          <w:color w:val="000000"/>
        </w:rPr>
      </w:pPr>
      <w:r>
        <w:rPr>
          <w:rFonts w:cstheme="minorHAnsi"/>
          <w:b/>
          <w:bCs/>
          <w:color w:val="000000"/>
        </w:rPr>
        <w:t>Content</w:t>
      </w:r>
    </w:p>
    <w:p w14:paraId="74204EF3" w14:textId="77777777" w:rsidR="00365CC9" w:rsidRDefault="00C270CB">
      <w:r>
        <w:rPr>
          <w:color w:val="000000"/>
        </w:rPr>
        <w:t>As flight operations director, I would like to complete the following tasks to administrate flight operations.</w:t>
      </w:r>
    </w:p>
    <w:p w14:paraId="1681B159" w14:textId="77777777" w:rsidR="00365CC9" w:rsidRDefault="00C270CB">
      <w:pPr>
        <w:rPr>
          <w:rFonts w:cstheme="minorHAnsi"/>
          <w:b/>
          <w:bCs/>
          <w:color w:val="000000"/>
        </w:rPr>
      </w:pPr>
      <w:r>
        <w:rPr>
          <w:rFonts w:cstheme="minorHAnsi"/>
          <w:b/>
          <w:bCs/>
          <w:color w:val="000000"/>
        </w:rPr>
        <w:t>Definition of Done</w:t>
      </w:r>
    </w:p>
    <w:p w14:paraId="087D5A8F" w14:textId="77777777" w:rsidR="00365CC9" w:rsidRDefault="00365CC9">
      <w:pPr>
        <w:rPr>
          <w:rFonts w:cstheme="minorHAnsi"/>
        </w:rPr>
      </w:pPr>
    </w:p>
    <w:p w14:paraId="4C07CE68" w14:textId="77777777" w:rsidR="00365CC9" w:rsidRDefault="00C270CB">
      <w:pPr>
        <w:rPr>
          <w:rFonts w:ascii="Calibri" w:hAnsi="Calibri"/>
          <w:color w:val="000000"/>
        </w:rPr>
      </w:pPr>
      <w:r>
        <w:rPr>
          <w:color w:val="000000"/>
        </w:rPr>
        <w:t>[ ] Coordinate and administrate flight tests</w:t>
      </w:r>
    </w:p>
    <w:p w14:paraId="628636EF" w14:textId="77777777" w:rsidR="00365CC9" w:rsidRDefault="00C270CB">
      <w:pPr>
        <w:rPr>
          <w:rFonts w:ascii="Calibri" w:hAnsi="Calibri"/>
          <w:color w:val="000000"/>
        </w:rPr>
      </w:pPr>
      <w:r>
        <w:rPr>
          <w:color w:val="000000"/>
        </w:rPr>
        <w:t>[ ] Coordinate and administrate ground tests</w:t>
      </w:r>
    </w:p>
    <w:p w14:paraId="51F64FC8" w14:textId="77777777" w:rsidR="00365CC9" w:rsidRDefault="00C270CB">
      <w:pPr>
        <w:rPr>
          <w:rFonts w:ascii="Calibri" w:hAnsi="Calibri"/>
          <w:color w:val="000000"/>
        </w:rPr>
      </w:pPr>
      <w:r>
        <w:rPr>
          <w:color w:val="000000"/>
        </w:rPr>
        <w:t>[ ] Coordinate flight training</w:t>
      </w:r>
    </w:p>
    <w:p w14:paraId="715F8724" w14:textId="77777777" w:rsidR="00365CC9" w:rsidRDefault="00C270CB">
      <w:pPr>
        <w:rPr>
          <w:rFonts w:ascii="Calibri" w:hAnsi="Calibri"/>
          <w:color w:val="000000"/>
        </w:rPr>
      </w:pPr>
      <w:r>
        <w:rPr>
          <w:color w:val="000000"/>
        </w:rPr>
        <w:t>[ ] Other miscellaneous lab administration</w:t>
      </w:r>
    </w:p>
    <w:p w14:paraId="78D067F6" w14:textId="77777777" w:rsidR="00365CC9" w:rsidRDefault="00365CC9">
      <w:pPr>
        <w:rPr>
          <w:rFonts w:ascii="Calibri" w:hAnsi="Calibri"/>
          <w:color w:val="000000"/>
        </w:rPr>
      </w:pPr>
    </w:p>
    <w:p w14:paraId="6E313A2E" w14:textId="77777777" w:rsidR="00365CC9" w:rsidRDefault="00365CC9"/>
    <w:p w14:paraId="7191F39D" w14:textId="77777777" w:rsidR="00365CC9" w:rsidRDefault="00C270CB">
      <w:pPr>
        <w:rPr>
          <w:rFonts w:cstheme="minorHAnsi"/>
          <w:b/>
          <w:bCs/>
          <w:color w:val="000000"/>
        </w:rPr>
      </w:pPr>
      <w:r>
        <w:rPr>
          <w:rFonts w:cstheme="minorHAnsi"/>
          <w:b/>
          <w:bCs/>
          <w:color w:val="000000"/>
        </w:rPr>
        <w:t>Notes</w:t>
      </w:r>
    </w:p>
    <w:p w14:paraId="073BC67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EF75F02" w14:textId="77777777">
        <w:trPr>
          <w:trHeight w:val="224"/>
        </w:trPr>
        <w:tc>
          <w:tcPr>
            <w:tcW w:w="9576" w:type="dxa"/>
            <w:tcBorders>
              <w:left w:val="nil"/>
              <w:bottom w:val="nil"/>
              <w:right w:val="nil"/>
            </w:tcBorders>
            <w:shd w:val="clear" w:color="auto" w:fill="auto"/>
          </w:tcPr>
          <w:p w14:paraId="1B38D95C" w14:textId="77777777" w:rsidR="00365CC9" w:rsidRDefault="00365CC9"/>
        </w:tc>
      </w:tr>
    </w:tbl>
    <w:p w14:paraId="2304BF99" w14:textId="77777777" w:rsidR="00365CC9" w:rsidRDefault="00365CC9"/>
    <w:p w14:paraId="08370B68" w14:textId="77777777" w:rsidR="00365CC9" w:rsidRDefault="00C270CB">
      <w:r>
        <w:br w:type="page"/>
      </w:r>
    </w:p>
    <w:p w14:paraId="42BD3873"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853 – Flight Ops Administration (1712)</w:t>
      </w:r>
    </w:p>
    <w:p w14:paraId="702B58EF" w14:textId="77777777" w:rsidR="00365CC9" w:rsidRDefault="00C270CB">
      <w:pPr>
        <w:rPr>
          <w:rFonts w:cstheme="minorHAnsi"/>
          <w:b/>
          <w:bCs/>
          <w:color w:val="000000"/>
        </w:rPr>
      </w:pPr>
      <w:r>
        <w:rPr>
          <w:rFonts w:cstheme="minorHAnsi"/>
          <w:b/>
          <w:bCs/>
          <w:color w:val="000000"/>
        </w:rPr>
        <w:t>Content</w:t>
      </w:r>
    </w:p>
    <w:p w14:paraId="49FFBBC4" w14:textId="77777777" w:rsidR="00365CC9" w:rsidRDefault="00C270CB">
      <w:r>
        <w:rPr>
          <w:color w:val="000000"/>
        </w:rPr>
        <w:t>As flight operations director, I would like to complete the following tasks to administrate flight operations.</w:t>
      </w:r>
    </w:p>
    <w:p w14:paraId="72D31A41" w14:textId="77777777" w:rsidR="00365CC9" w:rsidRDefault="00C270CB">
      <w:pPr>
        <w:rPr>
          <w:rFonts w:cstheme="minorHAnsi"/>
          <w:b/>
          <w:bCs/>
          <w:color w:val="000000"/>
        </w:rPr>
      </w:pPr>
      <w:r>
        <w:rPr>
          <w:rFonts w:cstheme="minorHAnsi"/>
          <w:b/>
          <w:bCs/>
          <w:color w:val="000000"/>
        </w:rPr>
        <w:t>Definition of Done</w:t>
      </w:r>
    </w:p>
    <w:p w14:paraId="27A31777" w14:textId="77777777" w:rsidR="00365CC9" w:rsidRDefault="00365CC9">
      <w:pPr>
        <w:rPr>
          <w:rFonts w:cstheme="minorHAnsi"/>
        </w:rPr>
      </w:pPr>
    </w:p>
    <w:p w14:paraId="36C800C7" w14:textId="77777777" w:rsidR="00365CC9" w:rsidRDefault="00C270CB">
      <w:pPr>
        <w:rPr>
          <w:rFonts w:ascii="Calibri" w:hAnsi="Calibri"/>
          <w:color w:val="000000"/>
        </w:rPr>
      </w:pPr>
      <w:r>
        <w:rPr>
          <w:color w:val="000000"/>
        </w:rPr>
        <w:t>[ ] Coordinate and administrate flight tests</w:t>
      </w:r>
    </w:p>
    <w:p w14:paraId="31D2B640" w14:textId="77777777" w:rsidR="00365CC9" w:rsidRDefault="00C270CB">
      <w:pPr>
        <w:rPr>
          <w:rFonts w:ascii="Calibri" w:hAnsi="Calibri"/>
          <w:color w:val="000000"/>
        </w:rPr>
      </w:pPr>
      <w:r>
        <w:rPr>
          <w:color w:val="000000"/>
        </w:rPr>
        <w:t>[ ] Coordinate and administrate ground tests</w:t>
      </w:r>
    </w:p>
    <w:p w14:paraId="7BA67490" w14:textId="77777777" w:rsidR="00365CC9" w:rsidRDefault="00C270CB">
      <w:pPr>
        <w:rPr>
          <w:rFonts w:ascii="Calibri" w:hAnsi="Calibri"/>
          <w:color w:val="000000"/>
        </w:rPr>
      </w:pPr>
      <w:r>
        <w:rPr>
          <w:color w:val="000000"/>
        </w:rPr>
        <w:t>[ ] Coordinate flight training</w:t>
      </w:r>
    </w:p>
    <w:p w14:paraId="3BD2A4CF" w14:textId="77777777" w:rsidR="00365CC9" w:rsidRDefault="00C270CB">
      <w:pPr>
        <w:rPr>
          <w:rFonts w:ascii="Calibri" w:hAnsi="Calibri"/>
          <w:color w:val="000000"/>
        </w:rPr>
      </w:pPr>
      <w:r>
        <w:rPr>
          <w:color w:val="000000"/>
        </w:rPr>
        <w:t>[ ] Other miscellaneous lab administration</w:t>
      </w:r>
    </w:p>
    <w:p w14:paraId="1B0973A4" w14:textId="77777777" w:rsidR="00365CC9" w:rsidRDefault="00365CC9">
      <w:pPr>
        <w:rPr>
          <w:rFonts w:ascii="Calibri" w:hAnsi="Calibri"/>
          <w:color w:val="000000"/>
        </w:rPr>
      </w:pPr>
    </w:p>
    <w:p w14:paraId="54A61745" w14:textId="77777777" w:rsidR="00365CC9" w:rsidRDefault="00365CC9"/>
    <w:p w14:paraId="02D790DB" w14:textId="77777777" w:rsidR="00365CC9" w:rsidRDefault="00C270CB">
      <w:pPr>
        <w:rPr>
          <w:rFonts w:cstheme="minorHAnsi"/>
          <w:b/>
          <w:bCs/>
          <w:color w:val="000000"/>
        </w:rPr>
      </w:pPr>
      <w:r>
        <w:rPr>
          <w:rFonts w:cstheme="minorHAnsi"/>
          <w:b/>
          <w:bCs/>
          <w:color w:val="000000"/>
        </w:rPr>
        <w:t>Notes</w:t>
      </w:r>
    </w:p>
    <w:p w14:paraId="22DCCC6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394FB84" w14:textId="77777777">
        <w:trPr>
          <w:trHeight w:val="224"/>
        </w:trPr>
        <w:tc>
          <w:tcPr>
            <w:tcW w:w="9576" w:type="dxa"/>
            <w:tcBorders>
              <w:left w:val="nil"/>
              <w:bottom w:val="nil"/>
              <w:right w:val="nil"/>
            </w:tcBorders>
            <w:shd w:val="clear" w:color="auto" w:fill="auto"/>
          </w:tcPr>
          <w:p w14:paraId="0B9AFAD2" w14:textId="77777777" w:rsidR="00365CC9" w:rsidRDefault="00365CC9"/>
        </w:tc>
      </w:tr>
    </w:tbl>
    <w:p w14:paraId="1581DDC2" w14:textId="77777777" w:rsidR="00365CC9" w:rsidRDefault="00365CC9"/>
    <w:p w14:paraId="3225170C" w14:textId="77777777" w:rsidR="00365CC9" w:rsidRDefault="00C270CB">
      <w:r>
        <w:br w:type="page"/>
      </w:r>
    </w:p>
    <w:p w14:paraId="53F1EA58"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854 – Design and Test Vision System</w:t>
      </w:r>
    </w:p>
    <w:p w14:paraId="02B81AA6" w14:textId="77777777" w:rsidR="00365CC9" w:rsidRDefault="00C270CB">
      <w:pPr>
        <w:rPr>
          <w:rFonts w:cstheme="minorHAnsi"/>
          <w:b/>
          <w:bCs/>
          <w:color w:val="000000"/>
        </w:rPr>
      </w:pPr>
      <w:r>
        <w:rPr>
          <w:rFonts w:cstheme="minorHAnsi"/>
          <w:b/>
          <w:bCs/>
          <w:color w:val="000000"/>
        </w:rPr>
        <w:t>Content</w:t>
      </w:r>
    </w:p>
    <w:p w14:paraId="6BE2FC43" w14:textId="77777777" w:rsidR="00365CC9" w:rsidRDefault="00C270CB">
      <w:r>
        <w:rPr>
          <w:color w:val="000000"/>
        </w:rPr>
        <w:t>As lab member, I would like to design and test the vision system algorithm and gimbal for use in the visual anchoring project.</w:t>
      </w:r>
    </w:p>
    <w:p w14:paraId="7DF48BC0" w14:textId="77777777" w:rsidR="00365CC9" w:rsidRDefault="00C270CB">
      <w:pPr>
        <w:rPr>
          <w:rFonts w:cstheme="minorHAnsi"/>
          <w:b/>
          <w:bCs/>
          <w:color w:val="000000"/>
        </w:rPr>
      </w:pPr>
      <w:r>
        <w:rPr>
          <w:rFonts w:cstheme="minorHAnsi"/>
          <w:b/>
          <w:bCs/>
          <w:color w:val="000000"/>
        </w:rPr>
        <w:t>Definition of Done</w:t>
      </w:r>
    </w:p>
    <w:p w14:paraId="29A24DCC" w14:textId="77777777" w:rsidR="00365CC9" w:rsidRDefault="00365CC9">
      <w:pPr>
        <w:rPr>
          <w:rFonts w:cstheme="minorHAnsi"/>
        </w:rPr>
      </w:pPr>
    </w:p>
    <w:p w14:paraId="528F4720" w14:textId="77777777" w:rsidR="00365CC9" w:rsidRDefault="00C270CB">
      <w:pPr>
        <w:rPr>
          <w:rFonts w:ascii="Calibri" w:hAnsi="Calibri"/>
          <w:color w:val="000000"/>
        </w:rPr>
      </w:pPr>
      <w:r>
        <w:rPr>
          <w:color w:val="000000"/>
        </w:rPr>
        <w:t>[ ] Design algorithm to estimate slant range and ground radius using visual information</w:t>
      </w:r>
    </w:p>
    <w:p w14:paraId="5DA8836B" w14:textId="77777777" w:rsidR="00365CC9" w:rsidRDefault="00C270CB">
      <w:pPr>
        <w:rPr>
          <w:rFonts w:ascii="Calibri" w:hAnsi="Calibri"/>
          <w:color w:val="000000"/>
        </w:rPr>
      </w:pPr>
      <w:r>
        <w:rPr>
          <w:color w:val="000000"/>
        </w:rPr>
        <w:t>[ ] Unit test algorithm using a phone camera and Mobius camera</w:t>
      </w:r>
    </w:p>
    <w:p w14:paraId="24C6962F" w14:textId="77777777" w:rsidR="00365CC9" w:rsidRDefault="00C270CB">
      <w:pPr>
        <w:rPr>
          <w:rFonts w:ascii="Calibri" w:hAnsi="Calibri"/>
          <w:color w:val="000000"/>
        </w:rPr>
      </w:pPr>
      <w:r>
        <w:rPr>
          <w:color w:val="000000"/>
        </w:rPr>
        <w:t>[ ] Calibrate gimbal to ensure proper measurement of tilt angle for algorithm</w:t>
      </w:r>
    </w:p>
    <w:p w14:paraId="717C5BA4" w14:textId="77777777" w:rsidR="00365CC9" w:rsidRDefault="00C270CB">
      <w:pPr>
        <w:rPr>
          <w:rFonts w:ascii="Calibri" w:hAnsi="Calibri"/>
          <w:color w:val="000000"/>
        </w:rPr>
      </w:pPr>
      <w:r>
        <w:rPr>
          <w:color w:val="000000"/>
        </w:rPr>
        <w:t>[ ] Flight test vision system and create plot of GPS radius vs Vision radius</w:t>
      </w:r>
    </w:p>
    <w:p w14:paraId="4AD4A939" w14:textId="77777777" w:rsidR="00365CC9" w:rsidRDefault="00365CC9">
      <w:pPr>
        <w:rPr>
          <w:rFonts w:ascii="Calibri" w:hAnsi="Calibri"/>
          <w:color w:val="000000"/>
        </w:rPr>
      </w:pPr>
    </w:p>
    <w:p w14:paraId="5B6CD948" w14:textId="77777777" w:rsidR="00365CC9" w:rsidRDefault="00365CC9"/>
    <w:p w14:paraId="79D8765F" w14:textId="77777777" w:rsidR="00365CC9" w:rsidRDefault="00C270CB">
      <w:pPr>
        <w:rPr>
          <w:rFonts w:cstheme="minorHAnsi"/>
          <w:b/>
          <w:bCs/>
          <w:color w:val="000000"/>
        </w:rPr>
      </w:pPr>
      <w:r>
        <w:rPr>
          <w:rFonts w:cstheme="minorHAnsi"/>
          <w:b/>
          <w:bCs/>
          <w:color w:val="000000"/>
        </w:rPr>
        <w:t>Notes</w:t>
      </w:r>
    </w:p>
    <w:p w14:paraId="004204D7"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0AFB95C" w14:textId="77777777">
        <w:trPr>
          <w:trHeight w:val="224"/>
        </w:trPr>
        <w:tc>
          <w:tcPr>
            <w:tcW w:w="9576" w:type="dxa"/>
            <w:tcBorders>
              <w:left w:val="nil"/>
              <w:bottom w:val="nil"/>
              <w:right w:val="nil"/>
            </w:tcBorders>
            <w:shd w:val="clear" w:color="auto" w:fill="auto"/>
          </w:tcPr>
          <w:p w14:paraId="7FC055FD" w14:textId="77777777" w:rsidR="00365CC9" w:rsidRDefault="00365CC9"/>
        </w:tc>
      </w:tr>
    </w:tbl>
    <w:p w14:paraId="4066B63E" w14:textId="77777777" w:rsidR="00365CC9" w:rsidRDefault="00365CC9"/>
    <w:p w14:paraId="3F6A4EBA" w14:textId="77777777" w:rsidR="00365CC9" w:rsidRDefault="00C270CB">
      <w:r>
        <w:br w:type="page"/>
      </w:r>
    </w:p>
    <w:p w14:paraId="6C5B061E" w14:textId="77777777" w:rsidR="00365CC9" w:rsidRDefault="00C270CB">
      <w:pPr>
        <w:pStyle w:val="Heading2"/>
      </w:pPr>
      <w:r>
        <w:lastRenderedPageBreak/>
        <w:t>1855 – Perforce Visual Client (copy)</w:t>
      </w:r>
    </w:p>
    <w:p w14:paraId="7B0690D9" w14:textId="77777777" w:rsidR="00365CC9" w:rsidRDefault="00365CC9">
      <w:pPr>
        <w:pStyle w:val="NoSpacing"/>
      </w:pPr>
    </w:p>
    <w:p w14:paraId="45EFE106" w14:textId="77777777" w:rsidR="00365CC9" w:rsidRDefault="00C270CB">
      <w:pPr>
        <w:pStyle w:val="NoSpacing"/>
        <w:rPr>
          <w:b/>
        </w:rPr>
      </w:pPr>
      <w:r>
        <w:rPr>
          <w:b/>
        </w:rPr>
        <w:t>Content</w:t>
      </w:r>
    </w:p>
    <w:p w14:paraId="1E987754" w14:textId="77777777" w:rsidR="00365CC9" w:rsidRDefault="00C270CB">
      <w:pPr>
        <w:pStyle w:val="NoSpacing"/>
      </w:pPr>
      <w:r>
        <w:t>Copy of user story 002 – Perforce Visual Client.</w:t>
      </w:r>
    </w:p>
    <w:p w14:paraId="5A268451" w14:textId="77777777" w:rsidR="00365CC9" w:rsidRDefault="00365CC9">
      <w:pPr>
        <w:pStyle w:val="NoSpacing"/>
      </w:pPr>
    </w:p>
    <w:p w14:paraId="12AEF71D" w14:textId="77777777" w:rsidR="00365CC9" w:rsidRDefault="00C270CB">
      <w:pPr>
        <w:pStyle w:val="NoSpacing"/>
        <w:rPr>
          <w:b/>
        </w:rPr>
      </w:pPr>
      <w:r>
        <w:rPr>
          <w:b/>
        </w:rPr>
        <w:t>Definition of Done</w:t>
      </w:r>
    </w:p>
    <w:p w14:paraId="5D4AC549" w14:textId="77777777" w:rsidR="00365CC9" w:rsidRDefault="00C270CB">
      <w:pPr>
        <w:pStyle w:val="NoSpacing"/>
      </w:pPr>
      <w:r>
        <w:t>Copy definition of done from user story 002 – Perforce Visual Client.</w:t>
      </w:r>
    </w:p>
    <w:p w14:paraId="187F72BD" w14:textId="77777777" w:rsidR="00365CC9" w:rsidRDefault="00365CC9">
      <w:pPr>
        <w:rPr>
          <w:rFonts w:cstheme="minorHAnsi"/>
          <w:b/>
          <w:bCs/>
          <w:color w:val="000000"/>
        </w:rPr>
      </w:pPr>
    </w:p>
    <w:p w14:paraId="6C6181BE" w14:textId="77777777" w:rsidR="00365CC9" w:rsidRDefault="00C270CB">
      <w:pPr>
        <w:rPr>
          <w:rFonts w:cstheme="minorHAnsi"/>
          <w:b/>
          <w:bCs/>
          <w:color w:val="000000"/>
        </w:rPr>
      </w:pPr>
      <w:r>
        <w:rPr>
          <w:rFonts w:cstheme="minorHAnsi"/>
          <w:b/>
          <w:bCs/>
          <w:color w:val="000000"/>
        </w:rPr>
        <w:t>Notes</w:t>
      </w:r>
    </w:p>
    <w:p w14:paraId="73BB41FE"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B9943E2" w14:textId="77777777">
        <w:trPr>
          <w:trHeight w:val="224"/>
        </w:trPr>
        <w:tc>
          <w:tcPr>
            <w:tcW w:w="9576" w:type="dxa"/>
            <w:tcBorders>
              <w:left w:val="nil"/>
              <w:bottom w:val="nil"/>
              <w:right w:val="nil"/>
            </w:tcBorders>
            <w:shd w:val="clear" w:color="auto" w:fill="auto"/>
          </w:tcPr>
          <w:p w14:paraId="71DFA3BB" w14:textId="77777777" w:rsidR="00365CC9" w:rsidRDefault="00365CC9"/>
        </w:tc>
      </w:tr>
    </w:tbl>
    <w:p w14:paraId="31CDEDD3" w14:textId="77777777" w:rsidR="00365CC9" w:rsidRDefault="00365CC9">
      <w:pPr>
        <w:rPr>
          <w:rFonts w:cstheme="minorHAnsi"/>
          <w:color w:val="222222"/>
          <w:shd w:val="clear" w:color="auto" w:fill="FFFFFF"/>
        </w:rPr>
      </w:pPr>
    </w:p>
    <w:p w14:paraId="44297E62" w14:textId="77777777" w:rsidR="00365CC9" w:rsidRDefault="00C270CB">
      <w:pPr>
        <w:rPr>
          <w:rFonts w:cstheme="minorHAnsi"/>
          <w:color w:val="222222"/>
          <w:shd w:val="clear" w:color="auto" w:fill="FFFFFF"/>
        </w:rPr>
      </w:pPr>
      <w:bookmarkStart w:id="34" w:name="_Hlk498002735"/>
      <w:bookmarkEnd w:id="34"/>
      <w:r>
        <w:br w:type="page"/>
      </w:r>
    </w:p>
    <w:p w14:paraId="06E2616D" w14:textId="77777777" w:rsidR="00365CC9" w:rsidRDefault="00C270CB">
      <w:pPr>
        <w:keepNext/>
        <w:keepLines/>
        <w:spacing w:before="200" w:line="276" w:lineRule="auto"/>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856 – ArduPilot Software Development Setup</w:t>
      </w:r>
    </w:p>
    <w:p w14:paraId="35C054AF" w14:textId="77777777" w:rsidR="00365CC9" w:rsidRDefault="00365CC9">
      <w:pPr>
        <w:rPr>
          <w:rFonts w:asciiTheme="minorHAnsi" w:hAnsiTheme="minorHAnsi" w:cstheme="minorBidi"/>
          <w:sz w:val="22"/>
          <w:szCs w:val="22"/>
        </w:rPr>
      </w:pPr>
    </w:p>
    <w:p w14:paraId="2E7D9F5B" w14:textId="77777777" w:rsidR="00365CC9" w:rsidRDefault="00C270CB">
      <w:pPr>
        <w:rPr>
          <w:rFonts w:asciiTheme="minorHAnsi" w:hAnsiTheme="minorHAnsi" w:cstheme="minorBidi"/>
          <w:b/>
          <w:sz w:val="22"/>
          <w:szCs w:val="22"/>
        </w:rPr>
      </w:pPr>
      <w:r>
        <w:rPr>
          <w:rFonts w:asciiTheme="minorHAnsi" w:hAnsiTheme="minorHAnsi" w:cstheme="minorBidi"/>
          <w:b/>
          <w:sz w:val="22"/>
          <w:szCs w:val="22"/>
        </w:rPr>
        <w:t>Content</w:t>
      </w:r>
    </w:p>
    <w:p w14:paraId="24574179" w14:textId="77777777" w:rsidR="00365CC9" w:rsidRDefault="00C270CB">
      <w:pPr>
        <w:pStyle w:val="ListParagraph"/>
        <w:numPr>
          <w:ilvl w:val="0"/>
          <w:numId w:val="14"/>
        </w:numPr>
      </w:pPr>
      <w:r>
        <w:t xml:space="preserve">Copy of user story </w:t>
      </w:r>
      <w:hyperlink w:anchor="_1711_–_MissionPlanner">
        <w:r>
          <w:rPr>
            <w:rStyle w:val="InternetLink"/>
          </w:rPr>
          <w:t>1711 – MissionPlanner Simulation Setup</w:t>
        </w:r>
      </w:hyperlink>
    </w:p>
    <w:p w14:paraId="42778983" w14:textId="77777777" w:rsidR="00365CC9" w:rsidRDefault="00C270CB">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As a software developer, I want to setup my personal computer so that I can modify code and test those modifications.</w:t>
      </w:r>
    </w:p>
    <w:p w14:paraId="7EE33629" w14:textId="77777777" w:rsidR="00365CC9" w:rsidRDefault="00365CC9">
      <w:pPr>
        <w:rPr>
          <w:rFonts w:asciiTheme="minorHAnsi" w:hAnsiTheme="minorHAnsi" w:cstheme="minorBidi"/>
          <w:sz w:val="22"/>
          <w:szCs w:val="22"/>
        </w:rPr>
      </w:pPr>
    </w:p>
    <w:p w14:paraId="6DA1BF59" w14:textId="77777777" w:rsidR="00365CC9" w:rsidRDefault="00C270CB">
      <w:pPr>
        <w:rPr>
          <w:rFonts w:asciiTheme="minorHAnsi" w:hAnsiTheme="minorHAnsi" w:cstheme="minorBidi"/>
          <w:b/>
          <w:sz w:val="22"/>
          <w:szCs w:val="22"/>
        </w:rPr>
      </w:pPr>
      <w:r>
        <w:rPr>
          <w:rFonts w:asciiTheme="minorHAnsi" w:hAnsiTheme="minorHAnsi" w:cstheme="minorBidi"/>
          <w:b/>
          <w:sz w:val="22"/>
          <w:szCs w:val="22"/>
        </w:rPr>
        <w:t>Definition of Done</w:t>
      </w:r>
    </w:p>
    <w:p w14:paraId="7136AE4B" w14:textId="77777777" w:rsidR="00365CC9" w:rsidRDefault="00C270CB">
      <w:pPr>
        <w:ind w:left="360"/>
      </w:pPr>
      <w:r>
        <w:t xml:space="preserve">[ ] Copy definition of done from user story </w:t>
      </w:r>
      <w:hyperlink w:anchor="_1711_–_MissionPlanner">
        <w:r>
          <w:rPr>
            <w:rStyle w:val="InternetLink"/>
          </w:rPr>
          <w:t>1711 – MissionPlanner Simulator Setup</w:t>
        </w:r>
      </w:hyperlink>
      <w:r>
        <w:t>.</w:t>
      </w:r>
    </w:p>
    <w:p w14:paraId="59C961EA" w14:textId="77777777" w:rsidR="00365CC9" w:rsidRDefault="00C270CB">
      <w:pPr>
        <w:ind w:left="360"/>
      </w:pPr>
      <w:r>
        <w:t xml:space="preserve">[ ] Download </w:t>
      </w:r>
      <w:hyperlink r:id="rId34">
        <w:r>
          <w:rPr>
            <w:rStyle w:val="InternetLink"/>
          </w:rPr>
          <w:t>Visual Studio Community 2017</w:t>
        </w:r>
      </w:hyperlink>
    </w:p>
    <w:p w14:paraId="1DBE32CA" w14:textId="77777777" w:rsidR="00365CC9" w:rsidRDefault="00C270CB">
      <w:pPr>
        <w:ind w:left="360"/>
      </w:pPr>
      <w:r>
        <w:t xml:space="preserve">[ ] Follow the documentation here: </w:t>
      </w:r>
      <w:hyperlink r:id="rId35">
        <w:r>
          <w:rPr>
            <w:rStyle w:val="InternetLink"/>
          </w:rPr>
          <w:t>ArduPlane Build Notes</w:t>
        </w:r>
      </w:hyperlink>
    </w:p>
    <w:p w14:paraId="24AF2EA0" w14:textId="77777777" w:rsidR="00365CC9" w:rsidRDefault="00C270CB">
      <w:pPr>
        <w:pStyle w:val="ListParagraph"/>
        <w:numPr>
          <w:ilvl w:val="0"/>
          <w:numId w:val="13"/>
        </w:numPr>
      </w:pPr>
      <w:r>
        <w:t xml:space="preserve">Make sure to look at the notes at the bottom of the page to clone our </w:t>
      </w:r>
      <w:r>
        <w:rPr>
          <w:b/>
        </w:rPr>
        <w:t xml:space="preserve">custom </w:t>
      </w:r>
      <w:r>
        <w:t>firmware, not just default ardupilot.</w:t>
      </w:r>
    </w:p>
    <w:p w14:paraId="6F9C6F49" w14:textId="77777777" w:rsidR="00365CC9" w:rsidRDefault="00C270CB">
      <w:pPr>
        <w:pStyle w:val="ListParagraph"/>
        <w:numPr>
          <w:ilvl w:val="0"/>
          <w:numId w:val="13"/>
        </w:numPr>
      </w:pPr>
      <w:r>
        <w:t>Don’t need to do Upload Firmware section just yet</w:t>
      </w:r>
    </w:p>
    <w:p w14:paraId="5F664871" w14:textId="77777777" w:rsidR="00365CC9" w:rsidRDefault="00C270CB">
      <w:pPr>
        <w:ind w:left="360"/>
      </w:pPr>
      <w:r>
        <w:t>[ ] Test the custom firmware through the simulation that was set up in US_1711</w:t>
      </w:r>
    </w:p>
    <w:p w14:paraId="71F5F9E1" w14:textId="77777777" w:rsidR="00365CC9" w:rsidRDefault="00C270CB">
      <w:pPr>
        <w:pStyle w:val="ListParagraph"/>
        <w:numPr>
          <w:ilvl w:val="0"/>
          <w:numId w:val="13"/>
        </w:numPr>
      </w:pPr>
      <w:r>
        <w:t xml:space="preserve">Test UW_Mode_2. You will not be able to select that mode unless you full complete US_1711. See </w:t>
      </w:r>
      <w:r>
        <w:rPr>
          <w:i/>
        </w:rPr>
        <w:t>Notes</w:t>
      </w:r>
      <w:r>
        <w:t xml:space="preserve"> below.</w:t>
      </w:r>
    </w:p>
    <w:p w14:paraId="04801CFC" w14:textId="77777777" w:rsidR="00365CC9" w:rsidRDefault="00C270CB">
      <w:pPr>
        <w:ind w:left="360"/>
      </w:pPr>
      <w:r>
        <w:t>[ ] Build the custom firmware and upload (look at upload firmware section in build notes) to the HiL (the test HiL, please don’t do your first test on an actual plane)</w:t>
      </w:r>
    </w:p>
    <w:p w14:paraId="41E4A6EB" w14:textId="77777777" w:rsidR="00365CC9" w:rsidRDefault="00C270CB">
      <w:pPr>
        <w:ind w:left="360"/>
      </w:pPr>
      <w:r>
        <w:t xml:space="preserve">[ ] See if the UW_M_X (X can be any number) does actually switch on Mission Planner. </w:t>
      </w:r>
    </w:p>
    <w:p w14:paraId="7BE46820" w14:textId="77777777" w:rsidR="00365CC9" w:rsidRDefault="00C270CB">
      <w:pPr>
        <w:ind w:left="720"/>
      </w:pPr>
      <w:r>
        <w:t xml:space="preserve">See </w:t>
      </w:r>
      <w:r>
        <w:rPr>
          <w:i/>
        </w:rPr>
        <w:t>Notes</w:t>
      </w:r>
      <w:r>
        <w:t xml:space="preserve"> below. You should test this by switching modes and looking at the HUD. You can also check the Parameter Tree for uw parameters if you are having trouble setting up Mission Planner.</w:t>
      </w:r>
    </w:p>
    <w:p w14:paraId="047B7CE7" w14:textId="77777777" w:rsidR="00365CC9" w:rsidRDefault="00365CC9">
      <w:pPr>
        <w:rPr>
          <w:rFonts w:cstheme="minorHAnsi"/>
          <w:b/>
          <w:bCs/>
          <w:color w:val="000000"/>
        </w:rPr>
      </w:pPr>
    </w:p>
    <w:p w14:paraId="10736557" w14:textId="77777777" w:rsidR="00365CC9" w:rsidRDefault="00C270CB">
      <w:pPr>
        <w:rPr>
          <w:rFonts w:cstheme="minorHAnsi"/>
          <w:b/>
          <w:bCs/>
          <w:color w:val="000000"/>
        </w:rPr>
      </w:pPr>
      <w:r>
        <w:rPr>
          <w:rFonts w:cstheme="minorHAnsi"/>
          <w:b/>
          <w:bCs/>
          <w:color w:val="000000"/>
        </w:rPr>
        <w:t>Notes</w:t>
      </w:r>
    </w:p>
    <w:p w14:paraId="36036FA8" w14:textId="77777777" w:rsidR="00365CC9" w:rsidRDefault="00C270CB">
      <w:pPr>
        <w:numPr>
          <w:ilvl w:val="0"/>
          <w:numId w:val="5"/>
        </w:numPr>
        <w:textAlignment w:val="baseline"/>
        <w:rPr>
          <w:rFonts w:cs="Arial"/>
          <w:color w:val="000000"/>
        </w:rPr>
      </w:pPr>
      <w:r>
        <w:rPr>
          <w:rFonts w:cs="Arial"/>
          <w:color w:val="000000"/>
        </w:rPr>
        <w:t>If you could not accurately setup Mission Planner to show the custom flight modes from User Story 1711, just try testing the parameters for the last step (see if they are there).</w:t>
      </w:r>
    </w:p>
    <w:p w14:paraId="3CDF4A96" w14:textId="77777777" w:rsidR="00365CC9" w:rsidRDefault="00C270CB">
      <w:pPr>
        <w:numPr>
          <w:ilvl w:val="0"/>
          <w:numId w:val="5"/>
        </w:numPr>
        <w:textAlignment w:val="baseline"/>
        <w:rPr>
          <w:rFonts w:cs="Arial"/>
          <w:color w:val="000000"/>
        </w:rPr>
      </w:pPr>
      <w:r>
        <w:rPr>
          <w:rFonts w:cs="Arial"/>
          <w:color w:val="000000"/>
        </w:rPr>
        <w:t>Prepare a lot of space to download all these programs! (Hopefully no more than 10 Gb)</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ED05E46" w14:textId="77777777">
        <w:trPr>
          <w:trHeight w:val="224"/>
        </w:trPr>
        <w:tc>
          <w:tcPr>
            <w:tcW w:w="9576" w:type="dxa"/>
            <w:tcBorders>
              <w:left w:val="nil"/>
              <w:bottom w:val="nil"/>
              <w:right w:val="nil"/>
            </w:tcBorders>
            <w:shd w:val="clear" w:color="auto" w:fill="auto"/>
          </w:tcPr>
          <w:p w14:paraId="5D3D2C11" w14:textId="77777777" w:rsidR="00365CC9" w:rsidRDefault="00365CC9"/>
        </w:tc>
      </w:tr>
    </w:tbl>
    <w:p w14:paraId="6ABD4B97" w14:textId="77777777" w:rsidR="00365CC9" w:rsidRDefault="00365CC9">
      <w:pPr>
        <w:rPr>
          <w:rFonts w:cstheme="minorHAnsi"/>
          <w:color w:val="222222"/>
          <w:shd w:val="clear" w:color="auto" w:fill="FFFFFF"/>
        </w:rPr>
      </w:pPr>
    </w:p>
    <w:p w14:paraId="7B09C77A" w14:textId="77777777" w:rsidR="00365CC9" w:rsidRDefault="00365CC9">
      <w:pPr>
        <w:rPr>
          <w:rFonts w:cstheme="minorHAnsi"/>
          <w:color w:val="222222"/>
          <w:shd w:val="clear" w:color="auto" w:fill="FFFFFF"/>
        </w:rPr>
      </w:pPr>
    </w:p>
    <w:p w14:paraId="41369B8A" w14:textId="77777777" w:rsidR="00365CC9" w:rsidRDefault="00C270CB">
      <w:pPr>
        <w:rPr>
          <w:rFonts w:cstheme="minorHAnsi"/>
          <w:color w:val="222222"/>
          <w:shd w:val="clear" w:color="auto" w:fill="FFFFFF"/>
        </w:rPr>
      </w:pPr>
      <w:r>
        <w:br w:type="page"/>
      </w:r>
    </w:p>
    <w:p w14:paraId="66F9DFA9" w14:textId="77777777" w:rsidR="00365CC9" w:rsidRDefault="00C270CB">
      <w:pPr>
        <w:pStyle w:val="Heading2"/>
      </w:pPr>
      <w:bookmarkStart w:id="35" w:name="_1857_–_ArduPilot"/>
      <w:bookmarkEnd w:id="35"/>
      <w:r>
        <w:lastRenderedPageBreak/>
        <w:t>1857 – ArduPilot Software Development Setup (copy)</w:t>
      </w:r>
    </w:p>
    <w:p w14:paraId="1B065121" w14:textId="77777777" w:rsidR="00365CC9" w:rsidRDefault="00365CC9">
      <w:pPr>
        <w:pStyle w:val="NoSpacing"/>
      </w:pPr>
    </w:p>
    <w:p w14:paraId="5C6326B1" w14:textId="77777777" w:rsidR="00365CC9" w:rsidRDefault="00C270CB">
      <w:pPr>
        <w:pStyle w:val="NoSpacing"/>
        <w:rPr>
          <w:b/>
        </w:rPr>
      </w:pPr>
      <w:r>
        <w:rPr>
          <w:b/>
        </w:rPr>
        <w:t>Content</w:t>
      </w:r>
    </w:p>
    <w:p w14:paraId="62D04DFC" w14:textId="77777777" w:rsidR="00365CC9" w:rsidRDefault="00C270CB">
      <w:pPr>
        <w:pStyle w:val="NoSpacing"/>
      </w:pPr>
      <w:r>
        <w:t>Copy of user story 1856 – ArduPilot Software Development Setup.</w:t>
      </w:r>
    </w:p>
    <w:p w14:paraId="6C4C95C9" w14:textId="77777777" w:rsidR="00365CC9" w:rsidRDefault="00365CC9">
      <w:pPr>
        <w:pStyle w:val="NoSpacing"/>
      </w:pPr>
    </w:p>
    <w:p w14:paraId="511B26AC" w14:textId="77777777" w:rsidR="00365CC9" w:rsidRDefault="00C270CB">
      <w:pPr>
        <w:pStyle w:val="NoSpacing"/>
        <w:rPr>
          <w:b/>
        </w:rPr>
      </w:pPr>
      <w:r>
        <w:rPr>
          <w:b/>
        </w:rPr>
        <w:t>Definition of Done</w:t>
      </w:r>
    </w:p>
    <w:p w14:paraId="19A768A2" w14:textId="77777777" w:rsidR="00365CC9" w:rsidRDefault="00C270CB">
      <w:pPr>
        <w:pStyle w:val="NoSpacing"/>
      </w:pPr>
      <w:r>
        <w:t>Copy definition of done from user story 1856 – ArduPilot Software Development Setup.</w:t>
      </w:r>
    </w:p>
    <w:p w14:paraId="4665C1A7" w14:textId="77777777" w:rsidR="00365CC9" w:rsidRDefault="00365CC9">
      <w:pPr>
        <w:rPr>
          <w:rFonts w:cstheme="minorHAnsi"/>
          <w:b/>
          <w:bCs/>
          <w:color w:val="000000"/>
        </w:rPr>
      </w:pPr>
    </w:p>
    <w:p w14:paraId="48C3035A" w14:textId="77777777" w:rsidR="00365CC9" w:rsidRDefault="00C270CB">
      <w:pPr>
        <w:rPr>
          <w:rFonts w:cstheme="minorHAnsi"/>
          <w:b/>
          <w:bCs/>
          <w:color w:val="000000"/>
        </w:rPr>
      </w:pPr>
      <w:r>
        <w:rPr>
          <w:rFonts w:cstheme="minorHAnsi"/>
          <w:b/>
          <w:bCs/>
          <w:color w:val="000000"/>
        </w:rPr>
        <w:t>Notes</w:t>
      </w:r>
    </w:p>
    <w:p w14:paraId="7C646BC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3702F08" w14:textId="77777777">
        <w:trPr>
          <w:trHeight w:val="224"/>
        </w:trPr>
        <w:tc>
          <w:tcPr>
            <w:tcW w:w="9576" w:type="dxa"/>
            <w:tcBorders>
              <w:left w:val="nil"/>
              <w:bottom w:val="nil"/>
              <w:right w:val="nil"/>
            </w:tcBorders>
            <w:shd w:val="clear" w:color="auto" w:fill="auto"/>
          </w:tcPr>
          <w:p w14:paraId="3388D56B" w14:textId="77777777" w:rsidR="00365CC9" w:rsidRDefault="00365CC9"/>
        </w:tc>
      </w:tr>
    </w:tbl>
    <w:p w14:paraId="21C9127C" w14:textId="77777777" w:rsidR="00365CC9" w:rsidRDefault="00365CC9">
      <w:pPr>
        <w:rPr>
          <w:rFonts w:cstheme="minorHAnsi"/>
          <w:color w:val="222222"/>
          <w:shd w:val="clear" w:color="auto" w:fill="FFFFFF"/>
        </w:rPr>
      </w:pPr>
    </w:p>
    <w:p w14:paraId="39D6EAF3" w14:textId="77777777" w:rsidR="00365CC9" w:rsidRDefault="00C270CB">
      <w:r>
        <w:br w:type="page"/>
      </w:r>
    </w:p>
    <w:p w14:paraId="05004632" w14:textId="77777777" w:rsidR="00365CC9" w:rsidRDefault="00C270CB">
      <w:pPr>
        <w:pStyle w:val="Heading2"/>
        <w:rPr>
          <w:rFonts w:asciiTheme="minorHAnsi" w:hAnsiTheme="minorHAnsi" w:cstheme="minorHAnsi"/>
        </w:rPr>
      </w:pPr>
      <w:r>
        <w:rPr>
          <w:rFonts w:asciiTheme="minorHAnsi" w:hAnsiTheme="minorHAnsi" w:cstheme="minorHAnsi"/>
        </w:rPr>
        <w:lastRenderedPageBreak/>
        <w:t>1858 – Perforce Visual Client (copy)</w:t>
      </w:r>
    </w:p>
    <w:p w14:paraId="76919E70" w14:textId="77777777" w:rsidR="00365CC9" w:rsidRDefault="00365CC9">
      <w:pPr>
        <w:pStyle w:val="NoSpacing"/>
        <w:rPr>
          <w:rFonts w:cstheme="minorHAnsi"/>
        </w:rPr>
      </w:pPr>
    </w:p>
    <w:p w14:paraId="4B782A52" w14:textId="77777777" w:rsidR="00365CC9" w:rsidRDefault="00C270CB">
      <w:pPr>
        <w:pStyle w:val="NoSpacing"/>
        <w:rPr>
          <w:rFonts w:cstheme="minorHAnsi"/>
          <w:b/>
        </w:rPr>
      </w:pPr>
      <w:r>
        <w:rPr>
          <w:rFonts w:cstheme="minorHAnsi"/>
          <w:b/>
        </w:rPr>
        <w:t>Content</w:t>
      </w:r>
    </w:p>
    <w:p w14:paraId="5BFC5A8A" w14:textId="77777777" w:rsidR="00365CC9" w:rsidRDefault="00C270CB">
      <w:pPr>
        <w:pStyle w:val="NoSpacing"/>
        <w:rPr>
          <w:rFonts w:cstheme="minorHAnsi"/>
        </w:rPr>
      </w:pPr>
      <w:r>
        <w:rPr>
          <w:rFonts w:cstheme="minorHAnsi"/>
        </w:rPr>
        <w:t>Copy of user story 002 – Perforce Visual Client.</w:t>
      </w:r>
    </w:p>
    <w:p w14:paraId="7B2A364C" w14:textId="77777777" w:rsidR="00365CC9" w:rsidRDefault="00365CC9">
      <w:pPr>
        <w:pStyle w:val="NoSpacing"/>
        <w:rPr>
          <w:rFonts w:cstheme="minorHAnsi"/>
        </w:rPr>
      </w:pPr>
    </w:p>
    <w:p w14:paraId="1D71FD78" w14:textId="77777777" w:rsidR="00365CC9" w:rsidRDefault="00C270CB">
      <w:pPr>
        <w:pStyle w:val="NoSpacing"/>
        <w:rPr>
          <w:rFonts w:cstheme="minorHAnsi"/>
          <w:b/>
        </w:rPr>
      </w:pPr>
      <w:r>
        <w:rPr>
          <w:rFonts w:cstheme="minorHAnsi"/>
          <w:b/>
        </w:rPr>
        <w:t>Definition of Done</w:t>
      </w:r>
    </w:p>
    <w:p w14:paraId="3915A1D0" w14:textId="77777777" w:rsidR="00365CC9" w:rsidRDefault="00C270CB">
      <w:pPr>
        <w:pStyle w:val="NoSpacing"/>
        <w:rPr>
          <w:rFonts w:cstheme="minorHAnsi"/>
        </w:rPr>
      </w:pPr>
      <w:r>
        <w:rPr>
          <w:rFonts w:cstheme="minorHAnsi"/>
        </w:rPr>
        <w:t>Copy definition of done from user story 002 – Perforce Visual Client.</w:t>
      </w:r>
    </w:p>
    <w:p w14:paraId="0DED6B67" w14:textId="77777777" w:rsidR="00365CC9" w:rsidRDefault="00365CC9">
      <w:pPr>
        <w:rPr>
          <w:rFonts w:asciiTheme="minorHAnsi" w:hAnsiTheme="minorHAnsi" w:cstheme="minorHAnsi"/>
          <w:b/>
          <w:bCs/>
          <w:color w:val="000000"/>
        </w:rPr>
      </w:pPr>
    </w:p>
    <w:p w14:paraId="683E02C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DFDFE50" w14:textId="77777777" w:rsidR="00365CC9" w:rsidRDefault="00C270CB">
      <w:pPr>
        <w:numPr>
          <w:ilvl w:val="0"/>
          <w:numId w:val="5"/>
        </w:numPr>
        <w:textAlignment w:val="baseline"/>
        <w:rPr>
          <w:rFonts w:asciiTheme="minorHAnsi" w:hAnsiTheme="minorHAnsi" w:cstheme="minorHAnsi"/>
          <w:color w:val="000000"/>
        </w:rPr>
      </w:pPr>
      <w:r>
        <w:rPr>
          <w:rFonts w:asciiTheme="minorHAnsi" w:hAnsiTheme="minorHAnsi" w:cstheme="minorHAnsi"/>
          <w:color w:val="000000"/>
        </w:rPr>
        <w:t>Find user story here: \AFSL\UserStories\user_stories_0001_to_1000.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430EF82" w14:textId="77777777">
        <w:trPr>
          <w:trHeight w:val="224"/>
        </w:trPr>
        <w:tc>
          <w:tcPr>
            <w:tcW w:w="9576" w:type="dxa"/>
            <w:tcBorders>
              <w:left w:val="nil"/>
              <w:bottom w:val="nil"/>
              <w:right w:val="nil"/>
            </w:tcBorders>
            <w:shd w:val="clear" w:color="auto" w:fill="auto"/>
          </w:tcPr>
          <w:p w14:paraId="0412115E" w14:textId="77777777" w:rsidR="00365CC9" w:rsidRDefault="00365CC9">
            <w:pPr>
              <w:rPr>
                <w:rFonts w:asciiTheme="minorHAnsi" w:hAnsiTheme="minorHAnsi" w:cstheme="minorHAnsi"/>
              </w:rPr>
            </w:pPr>
          </w:p>
        </w:tc>
      </w:tr>
    </w:tbl>
    <w:p w14:paraId="24611616" w14:textId="77777777" w:rsidR="00365CC9" w:rsidRDefault="00365CC9">
      <w:pPr>
        <w:rPr>
          <w:rFonts w:asciiTheme="minorHAnsi" w:hAnsiTheme="minorHAnsi" w:cstheme="minorHAnsi"/>
          <w:color w:val="222222"/>
          <w:shd w:val="clear" w:color="auto" w:fill="FFFFFF"/>
        </w:rPr>
      </w:pPr>
    </w:p>
    <w:p w14:paraId="3B9904E3" w14:textId="77777777" w:rsidR="00365CC9" w:rsidRDefault="00365CC9">
      <w:pPr>
        <w:rPr>
          <w:rFonts w:asciiTheme="minorHAnsi" w:hAnsiTheme="minorHAnsi" w:cstheme="minorHAnsi"/>
        </w:rPr>
      </w:pPr>
    </w:p>
    <w:p w14:paraId="785D4976" w14:textId="77777777" w:rsidR="00365CC9" w:rsidRDefault="00365CC9">
      <w:pPr>
        <w:rPr>
          <w:rFonts w:asciiTheme="minorHAnsi" w:hAnsiTheme="minorHAnsi" w:cstheme="minorHAnsi"/>
        </w:rPr>
      </w:pPr>
    </w:p>
    <w:p w14:paraId="2DD81B45" w14:textId="77777777" w:rsidR="00365CC9" w:rsidRDefault="00365CC9">
      <w:pPr>
        <w:rPr>
          <w:rFonts w:asciiTheme="minorHAnsi" w:hAnsiTheme="minorHAnsi" w:cstheme="minorHAnsi"/>
        </w:rPr>
      </w:pPr>
    </w:p>
    <w:p w14:paraId="569AF304" w14:textId="77777777" w:rsidR="00365CC9" w:rsidRDefault="00365CC9">
      <w:pPr>
        <w:rPr>
          <w:rFonts w:asciiTheme="minorHAnsi" w:hAnsiTheme="minorHAnsi" w:cstheme="minorHAnsi"/>
        </w:rPr>
      </w:pPr>
    </w:p>
    <w:p w14:paraId="1169CF33" w14:textId="77777777" w:rsidR="00365CC9" w:rsidRDefault="00365CC9">
      <w:pPr>
        <w:rPr>
          <w:rFonts w:asciiTheme="minorHAnsi" w:hAnsiTheme="minorHAnsi" w:cstheme="minorHAnsi"/>
        </w:rPr>
      </w:pPr>
    </w:p>
    <w:p w14:paraId="233E9CD7" w14:textId="77777777" w:rsidR="00365CC9" w:rsidRDefault="00365CC9">
      <w:pPr>
        <w:rPr>
          <w:rFonts w:asciiTheme="minorHAnsi" w:hAnsiTheme="minorHAnsi" w:cstheme="minorHAnsi"/>
        </w:rPr>
      </w:pPr>
    </w:p>
    <w:p w14:paraId="34139842" w14:textId="77777777" w:rsidR="00365CC9" w:rsidRDefault="00365CC9">
      <w:pPr>
        <w:rPr>
          <w:rFonts w:asciiTheme="minorHAnsi" w:hAnsiTheme="minorHAnsi" w:cstheme="minorHAnsi"/>
        </w:rPr>
      </w:pPr>
    </w:p>
    <w:p w14:paraId="6EC4DFA2" w14:textId="77777777" w:rsidR="00365CC9" w:rsidRDefault="00365CC9">
      <w:pPr>
        <w:rPr>
          <w:rFonts w:asciiTheme="minorHAnsi" w:hAnsiTheme="minorHAnsi" w:cstheme="minorHAnsi"/>
        </w:rPr>
      </w:pPr>
    </w:p>
    <w:p w14:paraId="11C44AE2" w14:textId="77777777" w:rsidR="00365CC9" w:rsidRDefault="00365CC9">
      <w:pPr>
        <w:rPr>
          <w:rFonts w:asciiTheme="minorHAnsi" w:hAnsiTheme="minorHAnsi" w:cstheme="minorHAnsi"/>
        </w:rPr>
      </w:pPr>
    </w:p>
    <w:p w14:paraId="32796B7C" w14:textId="77777777" w:rsidR="00365CC9" w:rsidRDefault="00365CC9">
      <w:pPr>
        <w:rPr>
          <w:rFonts w:asciiTheme="minorHAnsi" w:hAnsiTheme="minorHAnsi" w:cstheme="minorHAnsi"/>
        </w:rPr>
      </w:pPr>
    </w:p>
    <w:p w14:paraId="771D5467" w14:textId="77777777" w:rsidR="00365CC9" w:rsidRDefault="00365CC9">
      <w:pPr>
        <w:rPr>
          <w:rFonts w:asciiTheme="minorHAnsi" w:hAnsiTheme="minorHAnsi" w:cstheme="minorHAnsi"/>
        </w:rPr>
      </w:pPr>
    </w:p>
    <w:p w14:paraId="3B3BE3E3" w14:textId="77777777" w:rsidR="00365CC9" w:rsidRDefault="00365CC9">
      <w:pPr>
        <w:rPr>
          <w:rFonts w:asciiTheme="minorHAnsi" w:hAnsiTheme="minorHAnsi" w:cstheme="minorHAnsi"/>
        </w:rPr>
      </w:pPr>
    </w:p>
    <w:p w14:paraId="03A247AC" w14:textId="77777777" w:rsidR="00365CC9" w:rsidRDefault="00365CC9">
      <w:pPr>
        <w:rPr>
          <w:rFonts w:asciiTheme="minorHAnsi" w:hAnsiTheme="minorHAnsi" w:cstheme="minorHAnsi"/>
        </w:rPr>
      </w:pPr>
    </w:p>
    <w:p w14:paraId="03A43A8D" w14:textId="77777777" w:rsidR="00365CC9" w:rsidRDefault="00365CC9">
      <w:pPr>
        <w:rPr>
          <w:rFonts w:asciiTheme="minorHAnsi" w:hAnsiTheme="minorHAnsi" w:cstheme="minorHAnsi"/>
        </w:rPr>
      </w:pPr>
    </w:p>
    <w:p w14:paraId="4E66D504" w14:textId="77777777" w:rsidR="00365CC9" w:rsidRDefault="00365CC9">
      <w:pPr>
        <w:rPr>
          <w:rFonts w:asciiTheme="minorHAnsi" w:hAnsiTheme="minorHAnsi" w:cstheme="minorHAnsi"/>
        </w:rPr>
      </w:pPr>
    </w:p>
    <w:p w14:paraId="5A06D138" w14:textId="77777777" w:rsidR="00365CC9" w:rsidRDefault="00365CC9">
      <w:pPr>
        <w:rPr>
          <w:rFonts w:asciiTheme="minorHAnsi" w:hAnsiTheme="minorHAnsi" w:cstheme="minorHAnsi"/>
        </w:rPr>
      </w:pPr>
    </w:p>
    <w:p w14:paraId="52953838" w14:textId="77777777" w:rsidR="00365CC9" w:rsidRDefault="00365CC9">
      <w:pPr>
        <w:rPr>
          <w:rFonts w:asciiTheme="minorHAnsi" w:hAnsiTheme="minorHAnsi" w:cstheme="minorHAnsi"/>
        </w:rPr>
      </w:pPr>
    </w:p>
    <w:p w14:paraId="419AA53E" w14:textId="77777777" w:rsidR="00365CC9" w:rsidRDefault="00365CC9">
      <w:pPr>
        <w:rPr>
          <w:rFonts w:asciiTheme="minorHAnsi" w:hAnsiTheme="minorHAnsi" w:cstheme="minorHAnsi"/>
        </w:rPr>
      </w:pPr>
    </w:p>
    <w:p w14:paraId="64C220C0" w14:textId="77777777" w:rsidR="00365CC9" w:rsidRDefault="00365CC9">
      <w:pPr>
        <w:rPr>
          <w:rFonts w:asciiTheme="minorHAnsi" w:hAnsiTheme="minorHAnsi" w:cstheme="minorHAnsi"/>
        </w:rPr>
      </w:pPr>
    </w:p>
    <w:p w14:paraId="066F4ECE" w14:textId="77777777" w:rsidR="00365CC9" w:rsidRDefault="00365CC9">
      <w:pPr>
        <w:rPr>
          <w:rFonts w:asciiTheme="minorHAnsi" w:hAnsiTheme="minorHAnsi" w:cstheme="minorHAnsi"/>
        </w:rPr>
      </w:pPr>
    </w:p>
    <w:p w14:paraId="772EDB45" w14:textId="77777777" w:rsidR="00365CC9" w:rsidRDefault="00365CC9">
      <w:pPr>
        <w:rPr>
          <w:rFonts w:asciiTheme="minorHAnsi" w:hAnsiTheme="minorHAnsi" w:cstheme="minorHAnsi"/>
        </w:rPr>
      </w:pPr>
    </w:p>
    <w:p w14:paraId="5B9EED3C" w14:textId="77777777" w:rsidR="00365CC9" w:rsidRDefault="00365CC9">
      <w:pPr>
        <w:rPr>
          <w:rFonts w:asciiTheme="minorHAnsi" w:hAnsiTheme="minorHAnsi" w:cstheme="minorHAnsi"/>
        </w:rPr>
      </w:pPr>
    </w:p>
    <w:p w14:paraId="7B000AB5" w14:textId="77777777" w:rsidR="00365CC9" w:rsidRDefault="00365CC9">
      <w:pPr>
        <w:rPr>
          <w:rFonts w:asciiTheme="minorHAnsi" w:hAnsiTheme="minorHAnsi" w:cstheme="minorHAnsi"/>
        </w:rPr>
      </w:pPr>
    </w:p>
    <w:p w14:paraId="4BA7C1E2" w14:textId="77777777" w:rsidR="00365CC9" w:rsidRDefault="00365CC9">
      <w:pPr>
        <w:rPr>
          <w:rFonts w:asciiTheme="minorHAnsi" w:hAnsiTheme="minorHAnsi" w:cstheme="minorHAnsi"/>
        </w:rPr>
      </w:pPr>
    </w:p>
    <w:p w14:paraId="7DC5C5F4" w14:textId="77777777" w:rsidR="00365CC9" w:rsidRDefault="00365CC9">
      <w:pPr>
        <w:rPr>
          <w:rFonts w:asciiTheme="minorHAnsi" w:hAnsiTheme="minorHAnsi" w:cstheme="minorHAnsi"/>
        </w:rPr>
      </w:pPr>
    </w:p>
    <w:p w14:paraId="27480D17" w14:textId="77777777" w:rsidR="00365CC9" w:rsidRDefault="00365CC9">
      <w:pPr>
        <w:rPr>
          <w:rFonts w:asciiTheme="minorHAnsi" w:hAnsiTheme="minorHAnsi" w:cstheme="minorHAnsi"/>
        </w:rPr>
      </w:pPr>
    </w:p>
    <w:p w14:paraId="122AF11E" w14:textId="77777777" w:rsidR="00365CC9" w:rsidRDefault="00365CC9">
      <w:pPr>
        <w:rPr>
          <w:rFonts w:asciiTheme="minorHAnsi" w:hAnsiTheme="minorHAnsi" w:cstheme="minorHAnsi"/>
        </w:rPr>
      </w:pPr>
    </w:p>
    <w:p w14:paraId="1470C380" w14:textId="77777777" w:rsidR="00365CC9" w:rsidRDefault="00365CC9">
      <w:pPr>
        <w:rPr>
          <w:rFonts w:asciiTheme="minorHAnsi" w:hAnsiTheme="minorHAnsi" w:cstheme="minorHAnsi"/>
        </w:rPr>
      </w:pPr>
    </w:p>
    <w:p w14:paraId="4508B06F" w14:textId="77777777" w:rsidR="00365CC9" w:rsidRDefault="00365CC9">
      <w:pPr>
        <w:rPr>
          <w:rFonts w:asciiTheme="minorHAnsi" w:hAnsiTheme="minorHAnsi" w:cstheme="minorHAnsi"/>
        </w:rPr>
      </w:pPr>
    </w:p>
    <w:p w14:paraId="79656F3B" w14:textId="77777777" w:rsidR="00365CC9" w:rsidRDefault="00365CC9">
      <w:pPr>
        <w:rPr>
          <w:rFonts w:asciiTheme="minorHAnsi" w:hAnsiTheme="minorHAnsi" w:cstheme="minorHAnsi"/>
        </w:rPr>
      </w:pPr>
    </w:p>
    <w:p w14:paraId="436933A1" w14:textId="77777777" w:rsidR="00365CC9" w:rsidRDefault="00365CC9">
      <w:pPr>
        <w:rPr>
          <w:rFonts w:asciiTheme="minorHAnsi" w:hAnsiTheme="minorHAnsi" w:cstheme="minorHAnsi"/>
        </w:rPr>
      </w:pPr>
    </w:p>
    <w:p w14:paraId="35EE7172" w14:textId="77777777" w:rsidR="00365CC9" w:rsidRDefault="00365CC9">
      <w:pPr>
        <w:rPr>
          <w:rFonts w:asciiTheme="minorHAnsi" w:hAnsiTheme="minorHAnsi" w:cstheme="minorHAnsi"/>
        </w:rPr>
      </w:pPr>
    </w:p>
    <w:p w14:paraId="1782E09B" w14:textId="77777777" w:rsidR="00365CC9" w:rsidRDefault="00C270CB">
      <w:pPr>
        <w:pStyle w:val="Heading2"/>
        <w:rPr>
          <w:rFonts w:asciiTheme="minorHAnsi" w:hAnsiTheme="minorHAnsi" w:cstheme="minorHAnsi"/>
        </w:rPr>
      </w:pPr>
      <w:r>
        <w:rPr>
          <w:rFonts w:asciiTheme="minorHAnsi" w:hAnsiTheme="minorHAnsi" w:cstheme="minorHAnsi"/>
        </w:rPr>
        <w:t>1859 – Finish Mapping SciTech Paper (November)</w:t>
      </w:r>
    </w:p>
    <w:p w14:paraId="12EF6B02" w14:textId="77777777" w:rsidR="00365CC9" w:rsidRDefault="00365CC9">
      <w:pPr>
        <w:pStyle w:val="NoSpacing"/>
        <w:rPr>
          <w:rFonts w:cstheme="minorHAnsi"/>
        </w:rPr>
      </w:pPr>
    </w:p>
    <w:p w14:paraId="05E8F742" w14:textId="77777777" w:rsidR="00365CC9" w:rsidRDefault="00C270CB">
      <w:pPr>
        <w:pStyle w:val="NoSpacing"/>
        <w:rPr>
          <w:rFonts w:cstheme="minorHAnsi"/>
          <w:b/>
        </w:rPr>
      </w:pPr>
      <w:r>
        <w:rPr>
          <w:rFonts w:cstheme="minorHAnsi"/>
          <w:b/>
        </w:rPr>
        <w:t>Content</w:t>
      </w:r>
    </w:p>
    <w:p w14:paraId="5562560C" w14:textId="77777777" w:rsidR="00365CC9" w:rsidRDefault="00C270CB">
      <w:pPr>
        <w:pStyle w:val="NoSpacing"/>
        <w:rPr>
          <w:rFonts w:cstheme="minorHAnsi"/>
        </w:rPr>
      </w:pPr>
      <w:r>
        <w:rPr>
          <w:rFonts w:cstheme="minorHAnsi"/>
        </w:rPr>
        <w:t>As developer of the mapping paper I would like to complete the paper before the draft submission deadline.</w:t>
      </w:r>
    </w:p>
    <w:p w14:paraId="388BF79B" w14:textId="77777777" w:rsidR="00365CC9" w:rsidRDefault="00365CC9">
      <w:pPr>
        <w:pStyle w:val="NoSpacing"/>
        <w:rPr>
          <w:rFonts w:cstheme="minorHAnsi"/>
        </w:rPr>
      </w:pPr>
    </w:p>
    <w:p w14:paraId="6CA6C8B4" w14:textId="77777777" w:rsidR="00365CC9" w:rsidRDefault="00C270CB">
      <w:pPr>
        <w:pStyle w:val="NoSpacing"/>
        <w:rPr>
          <w:rFonts w:cstheme="minorHAnsi"/>
          <w:b/>
        </w:rPr>
      </w:pPr>
      <w:r>
        <w:rPr>
          <w:rFonts w:cstheme="minorHAnsi"/>
          <w:b/>
        </w:rPr>
        <w:t>Definition of Done</w:t>
      </w:r>
    </w:p>
    <w:p w14:paraId="556E8199" w14:textId="77777777" w:rsidR="00365CC9" w:rsidRDefault="00C270CB">
      <w:pPr>
        <w:pStyle w:val="NoSpacing"/>
        <w:rPr>
          <w:rFonts w:cstheme="minorHAnsi"/>
        </w:rPr>
      </w:pPr>
      <w:r>
        <w:rPr>
          <w:rFonts w:cstheme="minorHAnsi"/>
        </w:rPr>
        <w:t>[ ] Finish composing the initial draft Mapping SciTech Paper before Thanksgiving</w:t>
      </w:r>
    </w:p>
    <w:p w14:paraId="0B6EAD1E" w14:textId="77777777" w:rsidR="00365CC9" w:rsidRDefault="00C270CB">
      <w:pPr>
        <w:pStyle w:val="NoSpacing"/>
        <w:rPr>
          <w:rFonts w:cstheme="minorHAnsi"/>
        </w:rPr>
      </w:pPr>
      <w:r>
        <w:rPr>
          <w:rFonts w:cstheme="minorHAnsi"/>
        </w:rPr>
        <w:t>[ ] Modify and revise the paper according to peer review advise</w:t>
      </w:r>
    </w:p>
    <w:p w14:paraId="2FF405E8" w14:textId="77777777" w:rsidR="00365CC9" w:rsidRDefault="00C270CB">
      <w:pPr>
        <w:pStyle w:val="NoSpacing"/>
        <w:rPr>
          <w:rFonts w:cstheme="minorHAnsi"/>
        </w:rPr>
      </w:pPr>
      <w:r>
        <w:rPr>
          <w:rFonts w:cstheme="minorHAnsi"/>
        </w:rPr>
        <w:t>[ ] Confirm submission with Chris Lum before the Dec.5 deadline</w:t>
      </w:r>
    </w:p>
    <w:p w14:paraId="3F935CFD" w14:textId="77777777" w:rsidR="00365CC9" w:rsidRDefault="00365CC9">
      <w:pPr>
        <w:pStyle w:val="NoSpacing"/>
        <w:rPr>
          <w:rFonts w:cstheme="minorHAnsi"/>
        </w:rPr>
      </w:pPr>
    </w:p>
    <w:p w14:paraId="1363293C" w14:textId="77777777" w:rsidR="00365CC9" w:rsidRDefault="00365CC9">
      <w:pPr>
        <w:rPr>
          <w:rFonts w:asciiTheme="minorHAnsi" w:hAnsiTheme="minorHAnsi" w:cstheme="minorHAnsi"/>
          <w:b/>
          <w:bCs/>
          <w:color w:val="000000"/>
        </w:rPr>
      </w:pPr>
    </w:p>
    <w:p w14:paraId="5E3195A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F47CE23"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3DB5958" w14:textId="77777777">
        <w:trPr>
          <w:trHeight w:val="224"/>
        </w:trPr>
        <w:tc>
          <w:tcPr>
            <w:tcW w:w="9576" w:type="dxa"/>
            <w:tcBorders>
              <w:left w:val="nil"/>
              <w:bottom w:val="nil"/>
              <w:right w:val="nil"/>
            </w:tcBorders>
            <w:shd w:val="clear" w:color="auto" w:fill="auto"/>
          </w:tcPr>
          <w:p w14:paraId="70BBE8B5" w14:textId="77777777" w:rsidR="00365CC9" w:rsidRDefault="00365CC9">
            <w:pPr>
              <w:rPr>
                <w:rFonts w:asciiTheme="minorHAnsi" w:hAnsiTheme="minorHAnsi" w:cstheme="minorHAnsi"/>
              </w:rPr>
            </w:pPr>
          </w:p>
        </w:tc>
      </w:tr>
    </w:tbl>
    <w:p w14:paraId="40FF6CE5" w14:textId="77777777" w:rsidR="00365CC9" w:rsidRDefault="00365CC9">
      <w:pPr>
        <w:rPr>
          <w:rFonts w:asciiTheme="minorHAnsi" w:hAnsiTheme="minorHAnsi" w:cstheme="minorHAnsi"/>
        </w:rPr>
      </w:pPr>
    </w:p>
    <w:p w14:paraId="220164A3" w14:textId="77777777" w:rsidR="00365CC9" w:rsidRDefault="00365CC9">
      <w:pPr>
        <w:rPr>
          <w:rFonts w:asciiTheme="minorHAnsi" w:hAnsiTheme="minorHAnsi" w:cstheme="minorHAnsi"/>
        </w:rPr>
      </w:pPr>
    </w:p>
    <w:p w14:paraId="2A7E73B8" w14:textId="77777777" w:rsidR="00365CC9" w:rsidRDefault="00365CC9">
      <w:pPr>
        <w:rPr>
          <w:rFonts w:asciiTheme="minorHAnsi" w:hAnsiTheme="minorHAnsi" w:cstheme="minorHAnsi"/>
        </w:rPr>
      </w:pPr>
    </w:p>
    <w:p w14:paraId="502A1DA7" w14:textId="77777777" w:rsidR="00365CC9" w:rsidRDefault="00365CC9">
      <w:pPr>
        <w:rPr>
          <w:rFonts w:asciiTheme="minorHAnsi" w:hAnsiTheme="minorHAnsi" w:cstheme="minorHAnsi"/>
        </w:rPr>
      </w:pPr>
    </w:p>
    <w:p w14:paraId="7AC07844" w14:textId="77777777" w:rsidR="00365CC9" w:rsidRDefault="00365CC9">
      <w:pPr>
        <w:rPr>
          <w:rFonts w:asciiTheme="minorHAnsi" w:hAnsiTheme="minorHAnsi" w:cstheme="minorHAnsi"/>
        </w:rPr>
      </w:pPr>
    </w:p>
    <w:p w14:paraId="44D2B86C" w14:textId="77777777" w:rsidR="00365CC9" w:rsidRDefault="00365CC9">
      <w:pPr>
        <w:rPr>
          <w:rFonts w:asciiTheme="minorHAnsi" w:hAnsiTheme="minorHAnsi" w:cstheme="minorHAnsi"/>
        </w:rPr>
      </w:pPr>
    </w:p>
    <w:p w14:paraId="62F9DA7A" w14:textId="77777777" w:rsidR="00365CC9" w:rsidRDefault="00365CC9">
      <w:pPr>
        <w:rPr>
          <w:rFonts w:asciiTheme="minorHAnsi" w:hAnsiTheme="minorHAnsi" w:cstheme="minorHAnsi"/>
        </w:rPr>
      </w:pPr>
    </w:p>
    <w:p w14:paraId="263F72F5" w14:textId="77777777" w:rsidR="00365CC9" w:rsidRDefault="00365CC9">
      <w:pPr>
        <w:rPr>
          <w:rFonts w:asciiTheme="minorHAnsi" w:hAnsiTheme="minorHAnsi" w:cstheme="minorHAnsi"/>
        </w:rPr>
      </w:pPr>
    </w:p>
    <w:p w14:paraId="6B29E569" w14:textId="77777777" w:rsidR="00365CC9" w:rsidRDefault="00365CC9">
      <w:pPr>
        <w:rPr>
          <w:rFonts w:asciiTheme="minorHAnsi" w:hAnsiTheme="minorHAnsi" w:cstheme="minorHAnsi"/>
        </w:rPr>
      </w:pPr>
    </w:p>
    <w:p w14:paraId="4152E721" w14:textId="77777777" w:rsidR="00365CC9" w:rsidRDefault="00365CC9">
      <w:pPr>
        <w:rPr>
          <w:rFonts w:asciiTheme="minorHAnsi" w:hAnsiTheme="minorHAnsi" w:cstheme="minorHAnsi"/>
        </w:rPr>
      </w:pPr>
    </w:p>
    <w:p w14:paraId="2479ABBD" w14:textId="77777777" w:rsidR="00365CC9" w:rsidRDefault="00365CC9">
      <w:pPr>
        <w:rPr>
          <w:rFonts w:asciiTheme="minorHAnsi" w:hAnsiTheme="minorHAnsi" w:cstheme="minorHAnsi"/>
        </w:rPr>
      </w:pPr>
    </w:p>
    <w:p w14:paraId="6ABE47D3" w14:textId="77777777" w:rsidR="00365CC9" w:rsidRDefault="00365CC9">
      <w:pPr>
        <w:rPr>
          <w:rFonts w:asciiTheme="minorHAnsi" w:hAnsiTheme="minorHAnsi" w:cstheme="minorHAnsi"/>
        </w:rPr>
      </w:pPr>
    </w:p>
    <w:p w14:paraId="20D66583" w14:textId="77777777" w:rsidR="00365CC9" w:rsidRDefault="00365CC9">
      <w:pPr>
        <w:rPr>
          <w:rFonts w:asciiTheme="minorHAnsi" w:hAnsiTheme="minorHAnsi" w:cstheme="minorHAnsi"/>
        </w:rPr>
      </w:pPr>
    </w:p>
    <w:p w14:paraId="5C010FBB" w14:textId="77777777" w:rsidR="00365CC9" w:rsidRDefault="00365CC9">
      <w:pPr>
        <w:rPr>
          <w:rFonts w:asciiTheme="minorHAnsi" w:hAnsiTheme="minorHAnsi" w:cstheme="minorHAnsi"/>
        </w:rPr>
      </w:pPr>
    </w:p>
    <w:p w14:paraId="2FC55B2A" w14:textId="77777777" w:rsidR="00365CC9" w:rsidRDefault="00365CC9">
      <w:pPr>
        <w:rPr>
          <w:rFonts w:asciiTheme="minorHAnsi" w:hAnsiTheme="minorHAnsi" w:cstheme="minorHAnsi"/>
        </w:rPr>
      </w:pPr>
    </w:p>
    <w:p w14:paraId="4147391E" w14:textId="77777777" w:rsidR="00365CC9" w:rsidRDefault="00365CC9">
      <w:pPr>
        <w:rPr>
          <w:rFonts w:asciiTheme="minorHAnsi" w:hAnsiTheme="minorHAnsi" w:cstheme="minorHAnsi"/>
        </w:rPr>
      </w:pPr>
    </w:p>
    <w:p w14:paraId="64670C16" w14:textId="77777777" w:rsidR="00365CC9" w:rsidRDefault="00365CC9">
      <w:pPr>
        <w:rPr>
          <w:rFonts w:asciiTheme="minorHAnsi" w:hAnsiTheme="minorHAnsi" w:cstheme="minorHAnsi"/>
        </w:rPr>
      </w:pPr>
    </w:p>
    <w:p w14:paraId="6047A02D" w14:textId="77777777" w:rsidR="00365CC9" w:rsidRDefault="00365CC9">
      <w:pPr>
        <w:rPr>
          <w:rFonts w:asciiTheme="minorHAnsi" w:hAnsiTheme="minorHAnsi" w:cstheme="minorHAnsi"/>
        </w:rPr>
      </w:pPr>
    </w:p>
    <w:p w14:paraId="36D8C5AD" w14:textId="77777777" w:rsidR="00365CC9" w:rsidRDefault="00365CC9">
      <w:pPr>
        <w:rPr>
          <w:rFonts w:asciiTheme="minorHAnsi" w:hAnsiTheme="minorHAnsi" w:cstheme="minorHAnsi"/>
        </w:rPr>
      </w:pPr>
    </w:p>
    <w:p w14:paraId="352443D5" w14:textId="77777777" w:rsidR="00365CC9" w:rsidRDefault="00365CC9">
      <w:pPr>
        <w:rPr>
          <w:rFonts w:asciiTheme="minorHAnsi" w:hAnsiTheme="minorHAnsi" w:cstheme="minorHAnsi"/>
        </w:rPr>
      </w:pPr>
    </w:p>
    <w:p w14:paraId="4B4B0EE1" w14:textId="77777777" w:rsidR="00365CC9" w:rsidRDefault="00365CC9">
      <w:pPr>
        <w:rPr>
          <w:rFonts w:asciiTheme="minorHAnsi" w:hAnsiTheme="minorHAnsi" w:cstheme="minorHAnsi"/>
        </w:rPr>
      </w:pPr>
    </w:p>
    <w:p w14:paraId="1986B90A" w14:textId="77777777" w:rsidR="00365CC9" w:rsidRDefault="00365CC9">
      <w:pPr>
        <w:rPr>
          <w:rFonts w:asciiTheme="minorHAnsi" w:hAnsiTheme="minorHAnsi" w:cstheme="minorHAnsi"/>
        </w:rPr>
      </w:pPr>
    </w:p>
    <w:p w14:paraId="60756C4E" w14:textId="77777777" w:rsidR="00365CC9" w:rsidRDefault="00365CC9">
      <w:pPr>
        <w:rPr>
          <w:rFonts w:asciiTheme="minorHAnsi" w:hAnsiTheme="minorHAnsi" w:cstheme="minorHAnsi"/>
        </w:rPr>
      </w:pPr>
    </w:p>
    <w:p w14:paraId="13C8C49B" w14:textId="77777777" w:rsidR="00365CC9" w:rsidRDefault="00365CC9">
      <w:pPr>
        <w:rPr>
          <w:rFonts w:asciiTheme="minorHAnsi" w:hAnsiTheme="minorHAnsi" w:cstheme="minorHAnsi"/>
        </w:rPr>
      </w:pPr>
    </w:p>
    <w:p w14:paraId="182B20BD" w14:textId="77777777" w:rsidR="00365CC9" w:rsidRDefault="00365CC9">
      <w:pPr>
        <w:rPr>
          <w:rFonts w:asciiTheme="minorHAnsi" w:hAnsiTheme="minorHAnsi" w:cstheme="minorHAnsi"/>
        </w:rPr>
      </w:pPr>
    </w:p>
    <w:p w14:paraId="4993AF80" w14:textId="77777777" w:rsidR="00365CC9" w:rsidRDefault="00365CC9">
      <w:pPr>
        <w:rPr>
          <w:rFonts w:asciiTheme="minorHAnsi" w:hAnsiTheme="minorHAnsi" w:cstheme="minorHAnsi"/>
        </w:rPr>
      </w:pPr>
    </w:p>
    <w:p w14:paraId="41C0AE39" w14:textId="77777777" w:rsidR="00365CC9" w:rsidRDefault="00365CC9">
      <w:pPr>
        <w:rPr>
          <w:rFonts w:asciiTheme="minorHAnsi" w:hAnsiTheme="minorHAnsi" w:cstheme="minorHAnsi"/>
        </w:rPr>
      </w:pPr>
    </w:p>
    <w:p w14:paraId="17E889B1" w14:textId="77777777" w:rsidR="00365CC9" w:rsidRDefault="00365CC9">
      <w:pPr>
        <w:rPr>
          <w:rFonts w:asciiTheme="minorHAnsi" w:hAnsiTheme="minorHAnsi" w:cstheme="minorHAnsi"/>
        </w:rPr>
      </w:pPr>
    </w:p>
    <w:p w14:paraId="4EF6FBA1" w14:textId="77777777" w:rsidR="00365CC9" w:rsidRDefault="00365CC9">
      <w:pPr>
        <w:rPr>
          <w:rFonts w:asciiTheme="minorHAnsi" w:hAnsiTheme="minorHAnsi" w:cstheme="minorHAnsi"/>
        </w:rPr>
      </w:pPr>
    </w:p>
    <w:p w14:paraId="74202F65" w14:textId="77777777" w:rsidR="00365CC9" w:rsidRDefault="00C270CB">
      <w:pPr>
        <w:pStyle w:val="Heading2"/>
        <w:rPr>
          <w:rFonts w:asciiTheme="minorHAnsi" w:hAnsiTheme="minorHAnsi" w:cstheme="minorHAnsi"/>
        </w:rPr>
      </w:pPr>
      <w:r>
        <w:rPr>
          <w:rFonts w:asciiTheme="minorHAnsi" w:hAnsiTheme="minorHAnsi" w:cstheme="minorHAnsi"/>
        </w:rPr>
        <w:t>1860 – Mapping SciTech Presentation Slides</w:t>
      </w:r>
    </w:p>
    <w:p w14:paraId="11C722B7" w14:textId="77777777" w:rsidR="00365CC9" w:rsidRDefault="00365CC9">
      <w:pPr>
        <w:pStyle w:val="NoSpacing"/>
        <w:rPr>
          <w:rFonts w:cstheme="minorHAnsi"/>
        </w:rPr>
      </w:pPr>
    </w:p>
    <w:p w14:paraId="1F8B850C" w14:textId="77777777" w:rsidR="00365CC9" w:rsidRDefault="00C270CB">
      <w:pPr>
        <w:pStyle w:val="NoSpacing"/>
        <w:rPr>
          <w:rFonts w:cstheme="minorHAnsi"/>
          <w:b/>
        </w:rPr>
      </w:pPr>
      <w:r>
        <w:rPr>
          <w:rFonts w:cstheme="minorHAnsi"/>
          <w:b/>
        </w:rPr>
        <w:t>Content</w:t>
      </w:r>
    </w:p>
    <w:p w14:paraId="467BEA89" w14:textId="77777777" w:rsidR="00365CC9" w:rsidRDefault="00C270CB">
      <w:pPr>
        <w:pStyle w:val="NoSpacing"/>
        <w:rPr>
          <w:rFonts w:cstheme="minorHAnsi"/>
        </w:rPr>
      </w:pPr>
      <w:r>
        <w:rPr>
          <w:rFonts w:cstheme="minorHAnsi"/>
        </w:rPr>
        <w:t>As presenter of the mapping paper at SciTech 2018 I would like to complete a draft presentation slide and make a trail presentation to receive peer review/feedback.</w:t>
      </w:r>
    </w:p>
    <w:p w14:paraId="1AE1670F" w14:textId="77777777" w:rsidR="00365CC9" w:rsidRDefault="00365CC9">
      <w:pPr>
        <w:pStyle w:val="NoSpacing"/>
        <w:rPr>
          <w:rFonts w:cstheme="minorHAnsi"/>
        </w:rPr>
      </w:pPr>
    </w:p>
    <w:p w14:paraId="543B6365" w14:textId="77777777" w:rsidR="00365CC9" w:rsidRDefault="00C270CB">
      <w:pPr>
        <w:pStyle w:val="NoSpacing"/>
        <w:rPr>
          <w:rFonts w:cstheme="minorHAnsi"/>
          <w:b/>
        </w:rPr>
      </w:pPr>
      <w:r>
        <w:rPr>
          <w:rFonts w:cstheme="minorHAnsi"/>
          <w:b/>
        </w:rPr>
        <w:t>Definition of Done</w:t>
      </w:r>
    </w:p>
    <w:p w14:paraId="0560F555" w14:textId="77777777" w:rsidR="00365CC9" w:rsidRDefault="00C270CB">
      <w:pPr>
        <w:pStyle w:val="NoSpacing"/>
        <w:rPr>
          <w:rFonts w:cstheme="minorHAnsi"/>
        </w:rPr>
      </w:pPr>
      <w:r>
        <w:rPr>
          <w:rFonts w:cstheme="minorHAnsi"/>
        </w:rPr>
        <w:t>[ ] Finish a draft version of the presentation slides of the mapping SciTech Presentation</w:t>
      </w:r>
    </w:p>
    <w:p w14:paraId="73B076F9" w14:textId="77777777" w:rsidR="00365CC9" w:rsidRDefault="00C270CB">
      <w:pPr>
        <w:pStyle w:val="NoSpacing"/>
        <w:rPr>
          <w:rFonts w:cstheme="minorHAnsi"/>
        </w:rPr>
      </w:pPr>
      <w:r>
        <w:rPr>
          <w:rFonts w:cstheme="minorHAnsi"/>
        </w:rPr>
        <w:t>[ ] Trail presentation at team meeting on Thu Dec. 7.</w:t>
      </w:r>
    </w:p>
    <w:p w14:paraId="53D11808" w14:textId="77777777" w:rsidR="00365CC9" w:rsidRDefault="00365CC9">
      <w:pPr>
        <w:pStyle w:val="NoSpacing"/>
        <w:rPr>
          <w:rFonts w:cstheme="minorHAnsi"/>
        </w:rPr>
      </w:pPr>
    </w:p>
    <w:p w14:paraId="1793C233" w14:textId="77777777" w:rsidR="00365CC9" w:rsidRDefault="00365CC9">
      <w:pPr>
        <w:rPr>
          <w:rFonts w:asciiTheme="minorHAnsi" w:hAnsiTheme="minorHAnsi" w:cstheme="minorHAnsi"/>
          <w:b/>
          <w:bCs/>
          <w:color w:val="000000"/>
        </w:rPr>
      </w:pPr>
    </w:p>
    <w:p w14:paraId="1A8DE97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141F98E"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2242D16" w14:textId="77777777">
        <w:trPr>
          <w:trHeight w:val="224"/>
        </w:trPr>
        <w:tc>
          <w:tcPr>
            <w:tcW w:w="9576" w:type="dxa"/>
            <w:tcBorders>
              <w:left w:val="nil"/>
              <w:bottom w:val="nil"/>
              <w:right w:val="nil"/>
            </w:tcBorders>
            <w:shd w:val="clear" w:color="auto" w:fill="auto"/>
          </w:tcPr>
          <w:p w14:paraId="6B0FA46F" w14:textId="77777777" w:rsidR="00365CC9" w:rsidRDefault="00365CC9">
            <w:pPr>
              <w:rPr>
                <w:rFonts w:asciiTheme="minorHAnsi" w:hAnsiTheme="minorHAnsi" w:cstheme="minorHAnsi"/>
              </w:rPr>
            </w:pPr>
          </w:p>
        </w:tc>
      </w:tr>
    </w:tbl>
    <w:p w14:paraId="50E27B16" w14:textId="77777777" w:rsidR="00365CC9" w:rsidRDefault="00365CC9">
      <w:pPr>
        <w:rPr>
          <w:rFonts w:asciiTheme="minorHAnsi" w:hAnsiTheme="minorHAnsi" w:cstheme="minorHAnsi"/>
        </w:rPr>
      </w:pPr>
    </w:p>
    <w:p w14:paraId="1B98C985" w14:textId="77777777" w:rsidR="00365CC9" w:rsidRDefault="00365CC9">
      <w:pPr>
        <w:rPr>
          <w:rFonts w:asciiTheme="minorHAnsi" w:hAnsiTheme="minorHAnsi" w:cstheme="minorHAnsi"/>
        </w:rPr>
      </w:pPr>
    </w:p>
    <w:p w14:paraId="4F77B494" w14:textId="77777777" w:rsidR="00365CC9" w:rsidRDefault="00365CC9">
      <w:pPr>
        <w:rPr>
          <w:rFonts w:asciiTheme="minorHAnsi" w:hAnsiTheme="minorHAnsi" w:cstheme="minorHAnsi"/>
        </w:rPr>
      </w:pPr>
    </w:p>
    <w:p w14:paraId="3E57739F" w14:textId="77777777" w:rsidR="00365CC9" w:rsidRDefault="00365CC9">
      <w:pPr>
        <w:rPr>
          <w:rFonts w:asciiTheme="minorHAnsi" w:hAnsiTheme="minorHAnsi" w:cstheme="minorHAnsi"/>
        </w:rPr>
      </w:pPr>
    </w:p>
    <w:p w14:paraId="3BFB7D25" w14:textId="77777777" w:rsidR="00365CC9" w:rsidRDefault="00365CC9">
      <w:pPr>
        <w:rPr>
          <w:rFonts w:asciiTheme="minorHAnsi" w:hAnsiTheme="minorHAnsi" w:cstheme="minorHAnsi"/>
        </w:rPr>
      </w:pPr>
    </w:p>
    <w:p w14:paraId="39FCBAE0" w14:textId="77777777" w:rsidR="00365CC9" w:rsidRDefault="00365CC9">
      <w:pPr>
        <w:rPr>
          <w:rFonts w:asciiTheme="minorHAnsi" w:hAnsiTheme="minorHAnsi" w:cstheme="minorHAnsi"/>
        </w:rPr>
      </w:pPr>
    </w:p>
    <w:p w14:paraId="2F99F353" w14:textId="77777777" w:rsidR="00365CC9" w:rsidRDefault="00365CC9">
      <w:pPr>
        <w:rPr>
          <w:rFonts w:asciiTheme="minorHAnsi" w:hAnsiTheme="minorHAnsi" w:cstheme="minorHAnsi"/>
        </w:rPr>
      </w:pPr>
    </w:p>
    <w:p w14:paraId="401889B9" w14:textId="77777777" w:rsidR="00365CC9" w:rsidRDefault="00365CC9">
      <w:pPr>
        <w:rPr>
          <w:rFonts w:asciiTheme="minorHAnsi" w:hAnsiTheme="minorHAnsi" w:cstheme="minorHAnsi"/>
        </w:rPr>
      </w:pPr>
    </w:p>
    <w:p w14:paraId="08685E7E" w14:textId="77777777" w:rsidR="00365CC9" w:rsidRDefault="00365CC9">
      <w:pPr>
        <w:rPr>
          <w:rFonts w:asciiTheme="minorHAnsi" w:hAnsiTheme="minorHAnsi" w:cstheme="minorHAnsi"/>
        </w:rPr>
      </w:pPr>
    </w:p>
    <w:p w14:paraId="26FDCAE9" w14:textId="77777777" w:rsidR="00365CC9" w:rsidRDefault="00365CC9">
      <w:pPr>
        <w:rPr>
          <w:rFonts w:asciiTheme="minorHAnsi" w:hAnsiTheme="minorHAnsi" w:cstheme="minorHAnsi"/>
        </w:rPr>
      </w:pPr>
    </w:p>
    <w:p w14:paraId="715E1CE4" w14:textId="77777777" w:rsidR="00365CC9" w:rsidRDefault="00365CC9">
      <w:pPr>
        <w:rPr>
          <w:rFonts w:asciiTheme="minorHAnsi" w:hAnsiTheme="minorHAnsi" w:cstheme="minorHAnsi"/>
        </w:rPr>
      </w:pPr>
    </w:p>
    <w:p w14:paraId="42874546" w14:textId="77777777" w:rsidR="00365CC9" w:rsidRDefault="00365CC9">
      <w:pPr>
        <w:rPr>
          <w:rFonts w:asciiTheme="minorHAnsi" w:hAnsiTheme="minorHAnsi" w:cstheme="minorHAnsi"/>
        </w:rPr>
      </w:pPr>
    </w:p>
    <w:p w14:paraId="5A795E60" w14:textId="77777777" w:rsidR="00365CC9" w:rsidRDefault="00365CC9">
      <w:pPr>
        <w:rPr>
          <w:rFonts w:asciiTheme="minorHAnsi" w:hAnsiTheme="minorHAnsi" w:cstheme="minorHAnsi"/>
        </w:rPr>
      </w:pPr>
    </w:p>
    <w:p w14:paraId="7D2681CE" w14:textId="77777777" w:rsidR="00365CC9" w:rsidRDefault="00365CC9">
      <w:pPr>
        <w:rPr>
          <w:rFonts w:asciiTheme="minorHAnsi" w:hAnsiTheme="minorHAnsi" w:cstheme="minorHAnsi"/>
        </w:rPr>
      </w:pPr>
    </w:p>
    <w:p w14:paraId="494EC27B" w14:textId="77777777" w:rsidR="00365CC9" w:rsidRDefault="00365CC9">
      <w:pPr>
        <w:rPr>
          <w:rFonts w:asciiTheme="minorHAnsi" w:hAnsiTheme="minorHAnsi" w:cstheme="minorHAnsi"/>
        </w:rPr>
      </w:pPr>
    </w:p>
    <w:p w14:paraId="6D87D241" w14:textId="77777777" w:rsidR="00365CC9" w:rsidRDefault="00365CC9">
      <w:pPr>
        <w:rPr>
          <w:rFonts w:asciiTheme="minorHAnsi" w:hAnsiTheme="minorHAnsi" w:cstheme="minorHAnsi"/>
        </w:rPr>
      </w:pPr>
    </w:p>
    <w:p w14:paraId="0E9A0532" w14:textId="77777777" w:rsidR="00365CC9" w:rsidRDefault="00365CC9">
      <w:pPr>
        <w:rPr>
          <w:rFonts w:asciiTheme="minorHAnsi" w:hAnsiTheme="minorHAnsi" w:cstheme="minorHAnsi"/>
        </w:rPr>
      </w:pPr>
    </w:p>
    <w:p w14:paraId="45C61320" w14:textId="77777777" w:rsidR="00365CC9" w:rsidRDefault="00365CC9">
      <w:pPr>
        <w:rPr>
          <w:rFonts w:asciiTheme="minorHAnsi" w:hAnsiTheme="minorHAnsi" w:cstheme="minorHAnsi"/>
        </w:rPr>
      </w:pPr>
    </w:p>
    <w:p w14:paraId="5AD882CC" w14:textId="77777777" w:rsidR="00365CC9" w:rsidRDefault="00365CC9">
      <w:pPr>
        <w:rPr>
          <w:rFonts w:asciiTheme="minorHAnsi" w:hAnsiTheme="minorHAnsi" w:cstheme="minorHAnsi"/>
        </w:rPr>
      </w:pPr>
    </w:p>
    <w:p w14:paraId="3F1EB396" w14:textId="77777777" w:rsidR="00365CC9" w:rsidRDefault="00365CC9">
      <w:pPr>
        <w:rPr>
          <w:rFonts w:asciiTheme="minorHAnsi" w:hAnsiTheme="minorHAnsi" w:cstheme="minorHAnsi"/>
        </w:rPr>
      </w:pPr>
    </w:p>
    <w:p w14:paraId="17DC556A" w14:textId="77777777" w:rsidR="00365CC9" w:rsidRDefault="00365CC9">
      <w:pPr>
        <w:rPr>
          <w:rFonts w:asciiTheme="minorHAnsi" w:hAnsiTheme="minorHAnsi" w:cstheme="minorHAnsi"/>
        </w:rPr>
      </w:pPr>
    </w:p>
    <w:p w14:paraId="7AC587C4" w14:textId="77777777" w:rsidR="00365CC9" w:rsidRDefault="00365CC9">
      <w:pPr>
        <w:rPr>
          <w:rFonts w:asciiTheme="minorHAnsi" w:hAnsiTheme="minorHAnsi" w:cstheme="minorHAnsi"/>
        </w:rPr>
      </w:pPr>
    </w:p>
    <w:p w14:paraId="06F65641" w14:textId="77777777" w:rsidR="00365CC9" w:rsidRDefault="00365CC9">
      <w:pPr>
        <w:rPr>
          <w:rFonts w:asciiTheme="minorHAnsi" w:hAnsiTheme="minorHAnsi" w:cstheme="minorHAnsi"/>
        </w:rPr>
      </w:pPr>
    </w:p>
    <w:p w14:paraId="3357AC65" w14:textId="77777777" w:rsidR="00365CC9" w:rsidRDefault="00365CC9">
      <w:pPr>
        <w:rPr>
          <w:rFonts w:asciiTheme="minorHAnsi" w:hAnsiTheme="minorHAnsi" w:cstheme="minorHAnsi"/>
        </w:rPr>
      </w:pPr>
    </w:p>
    <w:p w14:paraId="457D5BAF" w14:textId="77777777" w:rsidR="00365CC9" w:rsidRDefault="00365CC9">
      <w:pPr>
        <w:rPr>
          <w:rFonts w:asciiTheme="minorHAnsi" w:hAnsiTheme="minorHAnsi" w:cstheme="minorHAnsi"/>
        </w:rPr>
      </w:pPr>
    </w:p>
    <w:p w14:paraId="75331CDE" w14:textId="77777777" w:rsidR="00365CC9" w:rsidRDefault="00365CC9">
      <w:pPr>
        <w:rPr>
          <w:rFonts w:asciiTheme="minorHAnsi" w:hAnsiTheme="minorHAnsi" w:cstheme="minorHAnsi"/>
        </w:rPr>
      </w:pPr>
    </w:p>
    <w:p w14:paraId="44E757C0" w14:textId="77777777" w:rsidR="00365CC9" w:rsidRDefault="00365CC9">
      <w:pPr>
        <w:rPr>
          <w:rFonts w:asciiTheme="minorHAnsi" w:hAnsiTheme="minorHAnsi" w:cstheme="minorHAnsi"/>
        </w:rPr>
      </w:pPr>
    </w:p>
    <w:p w14:paraId="7A1E3830" w14:textId="77777777" w:rsidR="00365CC9" w:rsidRDefault="00365CC9">
      <w:pPr>
        <w:rPr>
          <w:rFonts w:asciiTheme="minorHAnsi" w:hAnsiTheme="minorHAnsi" w:cstheme="minorHAnsi"/>
        </w:rPr>
      </w:pPr>
    </w:p>
    <w:p w14:paraId="745E88AA" w14:textId="77777777" w:rsidR="00365CC9" w:rsidRDefault="00365CC9">
      <w:pPr>
        <w:rPr>
          <w:rFonts w:asciiTheme="minorHAnsi" w:hAnsiTheme="minorHAnsi" w:cstheme="minorHAnsi"/>
        </w:rPr>
      </w:pPr>
    </w:p>
    <w:p w14:paraId="69ADCC14" w14:textId="77777777" w:rsidR="00365CC9" w:rsidRDefault="00365CC9">
      <w:pPr>
        <w:rPr>
          <w:rFonts w:asciiTheme="minorHAnsi" w:hAnsiTheme="minorHAnsi" w:cstheme="minorHAnsi"/>
        </w:rPr>
      </w:pPr>
    </w:p>
    <w:p w14:paraId="4B7B11E0" w14:textId="77777777" w:rsidR="00365CC9" w:rsidRDefault="00365CC9">
      <w:pPr>
        <w:rPr>
          <w:rFonts w:asciiTheme="minorHAnsi" w:hAnsiTheme="minorHAnsi" w:cstheme="minorHAnsi"/>
        </w:rPr>
      </w:pPr>
    </w:p>
    <w:p w14:paraId="4B69ACD2" w14:textId="77777777" w:rsidR="00365CC9" w:rsidRDefault="00C270CB">
      <w:pPr>
        <w:pStyle w:val="Heading2"/>
        <w:rPr>
          <w:rFonts w:asciiTheme="minorHAnsi" w:hAnsiTheme="minorHAnsi" w:cstheme="minorHAnsi"/>
        </w:rPr>
      </w:pPr>
      <w:r>
        <w:rPr>
          <w:rFonts w:asciiTheme="minorHAnsi" w:hAnsiTheme="minorHAnsi" w:cstheme="minorHAnsi"/>
        </w:rPr>
        <w:t xml:space="preserve">1861 – Mapping SciTech Presentation </w:t>
      </w:r>
    </w:p>
    <w:p w14:paraId="3017C417" w14:textId="77777777" w:rsidR="00365CC9" w:rsidRDefault="00365CC9">
      <w:pPr>
        <w:pStyle w:val="NoSpacing"/>
        <w:rPr>
          <w:rFonts w:cstheme="minorHAnsi"/>
        </w:rPr>
      </w:pPr>
    </w:p>
    <w:p w14:paraId="1ACA6AFE" w14:textId="77777777" w:rsidR="00365CC9" w:rsidRDefault="00C270CB">
      <w:pPr>
        <w:pStyle w:val="NoSpacing"/>
        <w:rPr>
          <w:rFonts w:cstheme="minorHAnsi"/>
          <w:b/>
        </w:rPr>
      </w:pPr>
      <w:r>
        <w:rPr>
          <w:rFonts w:cstheme="minorHAnsi"/>
          <w:b/>
        </w:rPr>
        <w:t>Content</w:t>
      </w:r>
    </w:p>
    <w:p w14:paraId="6277546F" w14:textId="77777777" w:rsidR="00365CC9" w:rsidRDefault="00C270CB">
      <w:pPr>
        <w:pStyle w:val="NoSpacing"/>
        <w:rPr>
          <w:rFonts w:cstheme="minorHAnsi"/>
        </w:rPr>
      </w:pPr>
      <w:r>
        <w:rPr>
          <w:rFonts w:cstheme="minorHAnsi"/>
        </w:rPr>
        <w:t>As presenter of the mapping paper at SciTech 2018 I would like to travel to Kissimmee, FL to present the paper on Jan. 10</w:t>
      </w:r>
    </w:p>
    <w:p w14:paraId="16EF0F14" w14:textId="77777777" w:rsidR="00365CC9" w:rsidRDefault="00365CC9">
      <w:pPr>
        <w:pStyle w:val="NoSpacing"/>
        <w:rPr>
          <w:rFonts w:cstheme="minorHAnsi"/>
        </w:rPr>
      </w:pPr>
    </w:p>
    <w:p w14:paraId="6C222331" w14:textId="77777777" w:rsidR="00365CC9" w:rsidRDefault="00C270CB">
      <w:pPr>
        <w:pStyle w:val="NoSpacing"/>
        <w:rPr>
          <w:rFonts w:cstheme="minorHAnsi"/>
          <w:b/>
        </w:rPr>
      </w:pPr>
      <w:r>
        <w:rPr>
          <w:rFonts w:cstheme="minorHAnsi"/>
          <w:b/>
        </w:rPr>
        <w:t>Definition of Done</w:t>
      </w:r>
    </w:p>
    <w:p w14:paraId="74AD0017" w14:textId="77777777" w:rsidR="00365CC9" w:rsidRDefault="00C270CB">
      <w:pPr>
        <w:pStyle w:val="NoSpacing"/>
        <w:rPr>
          <w:rFonts w:cstheme="minorHAnsi"/>
        </w:rPr>
      </w:pPr>
      <w:r>
        <w:rPr>
          <w:rFonts w:cstheme="minorHAnsi"/>
        </w:rPr>
        <w:t>[ ] Travel to Kissimmee, FL and present the paper on Jan. 10</w:t>
      </w:r>
    </w:p>
    <w:p w14:paraId="2BE964C6" w14:textId="77777777" w:rsidR="00365CC9" w:rsidRDefault="00365CC9">
      <w:pPr>
        <w:pStyle w:val="NoSpacing"/>
        <w:rPr>
          <w:rFonts w:cstheme="minorHAnsi"/>
        </w:rPr>
      </w:pPr>
    </w:p>
    <w:p w14:paraId="33CBC17E" w14:textId="77777777" w:rsidR="00365CC9" w:rsidRDefault="00365CC9">
      <w:pPr>
        <w:rPr>
          <w:rFonts w:asciiTheme="minorHAnsi" w:hAnsiTheme="minorHAnsi" w:cstheme="minorHAnsi"/>
          <w:b/>
          <w:bCs/>
          <w:color w:val="000000"/>
        </w:rPr>
      </w:pPr>
    </w:p>
    <w:p w14:paraId="2ACAD62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285F4FA"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DEEC7FA" w14:textId="77777777">
        <w:trPr>
          <w:trHeight w:val="224"/>
        </w:trPr>
        <w:tc>
          <w:tcPr>
            <w:tcW w:w="9576" w:type="dxa"/>
            <w:tcBorders>
              <w:left w:val="nil"/>
              <w:bottom w:val="nil"/>
              <w:right w:val="nil"/>
            </w:tcBorders>
            <w:shd w:val="clear" w:color="auto" w:fill="auto"/>
          </w:tcPr>
          <w:p w14:paraId="2813E2C1" w14:textId="77777777" w:rsidR="00365CC9" w:rsidRDefault="00365CC9">
            <w:pPr>
              <w:rPr>
                <w:rFonts w:asciiTheme="minorHAnsi" w:hAnsiTheme="minorHAnsi" w:cstheme="minorHAnsi"/>
              </w:rPr>
            </w:pPr>
          </w:p>
        </w:tc>
      </w:tr>
    </w:tbl>
    <w:p w14:paraId="6C7A8EB2" w14:textId="77777777" w:rsidR="00365CC9" w:rsidRDefault="00365CC9">
      <w:pPr>
        <w:rPr>
          <w:rFonts w:asciiTheme="minorHAnsi" w:hAnsiTheme="minorHAnsi" w:cstheme="minorHAnsi"/>
        </w:rPr>
      </w:pPr>
    </w:p>
    <w:p w14:paraId="34C12A71" w14:textId="77777777" w:rsidR="00365CC9" w:rsidRDefault="00C270CB">
      <w:pPr>
        <w:rPr>
          <w:rFonts w:asciiTheme="minorHAnsi" w:hAnsiTheme="minorHAnsi" w:cstheme="minorHAnsi"/>
        </w:rPr>
      </w:pPr>
      <w:r>
        <w:br w:type="page"/>
      </w:r>
    </w:p>
    <w:p w14:paraId="7185FA8E"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862 – Send Mavlink message with Python Dronekit Library </w:t>
      </w:r>
    </w:p>
    <w:p w14:paraId="3BE9FAB2" w14:textId="77777777" w:rsidR="00365CC9" w:rsidRDefault="00365CC9">
      <w:pPr>
        <w:pStyle w:val="NoSpacing"/>
        <w:rPr>
          <w:rFonts w:cstheme="minorHAnsi"/>
        </w:rPr>
      </w:pPr>
    </w:p>
    <w:p w14:paraId="1A4341BA" w14:textId="77777777" w:rsidR="00365CC9" w:rsidRDefault="00C270CB">
      <w:pPr>
        <w:pStyle w:val="NoSpacing"/>
        <w:rPr>
          <w:rFonts w:cstheme="minorHAnsi"/>
          <w:b/>
        </w:rPr>
      </w:pPr>
      <w:r>
        <w:rPr>
          <w:rFonts w:cstheme="minorHAnsi"/>
          <w:b/>
        </w:rPr>
        <w:t>Content</w:t>
      </w:r>
    </w:p>
    <w:p w14:paraId="213D45DA" w14:textId="77777777" w:rsidR="00365CC9" w:rsidRDefault="00C270CB">
      <w:pPr>
        <w:pStyle w:val="NoSpacing"/>
        <w:rPr>
          <w:rFonts w:cstheme="minorHAnsi"/>
        </w:rPr>
      </w:pPr>
      <w:r>
        <w:rPr>
          <w:rFonts w:cstheme="minorHAnsi"/>
        </w:rPr>
        <w:t>As lab member, I would like to investigate methods to send Mavlink message to the Pixhawk with Python script using Dronekit library.</w:t>
      </w:r>
    </w:p>
    <w:p w14:paraId="46AD8866" w14:textId="77777777" w:rsidR="00365CC9" w:rsidRDefault="00365CC9">
      <w:pPr>
        <w:pStyle w:val="NoSpacing"/>
        <w:rPr>
          <w:rFonts w:cstheme="minorHAnsi"/>
        </w:rPr>
      </w:pPr>
    </w:p>
    <w:p w14:paraId="0A56807B" w14:textId="77777777" w:rsidR="00365CC9" w:rsidRDefault="00C270CB">
      <w:pPr>
        <w:pStyle w:val="NoSpacing"/>
        <w:rPr>
          <w:rFonts w:cstheme="minorHAnsi"/>
          <w:b/>
        </w:rPr>
      </w:pPr>
      <w:r>
        <w:rPr>
          <w:rFonts w:cstheme="minorHAnsi"/>
          <w:b/>
        </w:rPr>
        <w:t>Definition of Done</w:t>
      </w:r>
    </w:p>
    <w:p w14:paraId="338BB6D7" w14:textId="77777777" w:rsidR="00365CC9" w:rsidRDefault="00C270CB">
      <w:pPr>
        <w:pStyle w:val="NoSpacing"/>
        <w:rPr>
          <w:rFonts w:cstheme="minorHAnsi"/>
        </w:rPr>
      </w:pPr>
      <w:r>
        <w:rPr>
          <w:rFonts w:cstheme="minorHAnsi"/>
        </w:rPr>
        <w:t>[ ] Set up Python 2.7, install dronekit and dronekit-sitl (simulator), and Mavproxy.</w:t>
      </w:r>
    </w:p>
    <w:p w14:paraId="11F22CE0" w14:textId="77777777" w:rsidR="00365CC9" w:rsidRDefault="00C270CB">
      <w:pPr>
        <w:pStyle w:val="NoSpacing"/>
        <w:rPr>
          <w:rFonts w:cstheme="minorHAnsi"/>
        </w:rPr>
      </w:pPr>
      <w:r>
        <w:rPr>
          <w:rFonts w:cstheme="minorHAnsi"/>
        </w:rPr>
        <w:t>[ ] Simulate a copter using dronekit-sitl, use Mavproxy to connect to the simulated copter and connect Python script to Mavproxy.</w:t>
      </w:r>
    </w:p>
    <w:p w14:paraId="12B04DE4" w14:textId="77777777" w:rsidR="00365CC9" w:rsidRDefault="00C270CB">
      <w:pPr>
        <w:pStyle w:val="NoSpacing"/>
        <w:rPr>
          <w:rFonts w:cstheme="minorHAnsi"/>
        </w:rPr>
      </w:pPr>
      <w:r>
        <w:rPr>
          <w:rFonts w:cstheme="minorHAnsi"/>
        </w:rPr>
        <w:t>[ ] Using existing Mavlink command and edit parameters inside python script and send the command to the copter.</w:t>
      </w:r>
    </w:p>
    <w:p w14:paraId="10A8E65E" w14:textId="77777777" w:rsidR="00365CC9" w:rsidRDefault="00365CC9">
      <w:pPr>
        <w:pStyle w:val="NoSpacing"/>
        <w:rPr>
          <w:rFonts w:cstheme="minorHAnsi"/>
        </w:rPr>
      </w:pPr>
    </w:p>
    <w:p w14:paraId="3A9A6304" w14:textId="77777777" w:rsidR="00365CC9" w:rsidRDefault="00365CC9">
      <w:pPr>
        <w:rPr>
          <w:rFonts w:asciiTheme="minorHAnsi" w:hAnsiTheme="minorHAnsi" w:cstheme="minorHAnsi"/>
          <w:b/>
          <w:bCs/>
          <w:color w:val="000000"/>
        </w:rPr>
      </w:pPr>
    </w:p>
    <w:p w14:paraId="4FD5532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5E358E1"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5171869" w14:textId="77777777">
        <w:trPr>
          <w:trHeight w:val="224"/>
        </w:trPr>
        <w:tc>
          <w:tcPr>
            <w:tcW w:w="9576" w:type="dxa"/>
            <w:tcBorders>
              <w:left w:val="nil"/>
              <w:bottom w:val="nil"/>
              <w:right w:val="nil"/>
            </w:tcBorders>
            <w:shd w:val="clear" w:color="auto" w:fill="auto"/>
          </w:tcPr>
          <w:p w14:paraId="3DD5908C" w14:textId="77777777" w:rsidR="00365CC9" w:rsidRDefault="00365CC9">
            <w:pPr>
              <w:rPr>
                <w:rFonts w:asciiTheme="minorHAnsi" w:hAnsiTheme="minorHAnsi" w:cstheme="minorHAnsi"/>
              </w:rPr>
            </w:pPr>
          </w:p>
        </w:tc>
      </w:tr>
    </w:tbl>
    <w:p w14:paraId="22104DE9" w14:textId="77777777" w:rsidR="00365CC9" w:rsidRDefault="00365CC9">
      <w:pPr>
        <w:rPr>
          <w:rFonts w:asciiTheme="minorHAnsi" w:hAnsiTheme="minorHAnsi" w:cstheme="minorHAnsi"/>
        </w:rPr>
      </w:pPr>
    </w:p>
    <w:p w14:paraId="6689AE59" w14:textId="77777777" w:rsidR="00365CC9" w:rsidRDefault="00C270CB">
      <w:pPr>
        <w:rPr>
          <w:rFonts w:asciiTheme="minorHAnsi" w:hAnsiTheme="minorHAnsi" w:cstheme="minorHAnsi"/>
        </w:rPr>
      </w:pPr>
      <w:r>
        <w:br w:type="page"/>
      </w:r>
    </w:p>
    <w:p w14:paraId="4AF269D8"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863 – Update lab computers to Windows 10 </w:t>
      </w:r>
    </w:p>
    <w:p w14:paraId="50D35152" w14:textId="77777777" w:rsidR="00365CC9" w:rsidRDefault="00365CC9">
      <w:pPr>
        <w:pStyle w:val="NoSpacing"/>
        <w:rPr>
          <w:rFonts w:cstheme="minorHAnsi"/>
        </w:rPr>
      </w:pPr>
    </w:p>
    <w:p w14:paraId="55E38610" w14:textId="77777777" w:rsidR="00365CC9" w:rsidRDefault="00C270CB">
      <w:pPr>
        <w:pStyle w:val="NoSpacing"/>
        <w:rPr>
          <w:rFonts w:cstheme="minorHAnsi"/>
          <w:b/>
        </w:rPr>
      </w:pPr>
      <w:r>
        <w:rPr>
          <w:rFonts w:cstheme="minorHAnsi"/>
          <w:b/>
        </w:rPr>
        <w:t>Content</w:t>
      </w:r>
    </w:p>
    <w:p w14:paraId="149AF466" w14:textId="77777777" w:rsidR="00365CC9" w:rsidRDefault="00C270CB">
      <w:pPr>
        <w:pStyle w:val="NoSpacing"/>
        <w:rPr>
          <w:rFonts w:cstheme="minorHAnsi"/>
        </w:rPr>
      </w:pPr>
      <w:r>
        <w:rPr>
          <w:rFonts w:cstheme="minorHAnsi"/>
        </w:rPr>
        <w:t>As lab member, I would like to update lab computers to Windows 10.</w:t>
      </w:r>
    </w:p>
    <w:p w14:paraId="179EA5B4" w14:textId="77777777" w:rsidR="00365CC9" w:rsidRDefault="00365CC9">
      <w:pPr>
        <w:pStyle w:val="NoSpacing"/>
        <w:rPr>
          <w:rFonts w:cstheme="minorHAnsi"/>
        </w:rPr>
      </w:pPr>
    </w:p>
    <w:p w14:paraId="3C47AA28" w14:textId="77777777" w:rsidR="00365CC9" w:rsidRDefault="00C270CB">
      <w:pPr>
        <w:pStyle w:val="NoSpacing"/>
        <w:rPr>
          <w:rFonts w:cstheme="minorHAnsi"/>
          <w:b/>
        </w:rPr>
      </w:pPr>
      <w:r>
        <w:rPr>
          <w:rFonts w:cstheme="minorHAnsi"/>
          <w:b/>
        </w:rPr>
        <w:t>Definition of Done</w:t>
      </w:r>
    </w:p>
    <w:p w14:paraId="24578A1D" w14:textId="77777777" w:rsidR="00365CC9" w:rsidRDefault="00C270CB">
      <w:pPr>
        <w:pStyle w:val="NoSpacing"/>
        <w:rPr>
          <w:rFonts w:cstheme="minorHAnsi"/>
        </w:rPr>
      </w:pPr>
      <w:r>
        <w:rPr>
          <w:rFonts w:cstheme="minorHAnsi"/>
        </w:rPr>
        <w:t>[ ] Update necessary machines to Windows 10.</w:t>
      </w:r>
    </w:p>
    <w:p w14:paraId="4D5A3C3F" w14:textId="77777777" w:rsidR="00365CC9" w:rsidRDefault="00365CC9">
      <w:pPr>
        <w:pStyle w:val="NoSpacing"/>
        <w:rPr>
          <w:rFonts w:cstheme="minorHAnsi"/>
        </w:rPr>
      </w:pPr>
    </w:p>
    <w:p w14:paraId="19C62231" w14:textId="77777777" w:rsidR="00365CC9" w:rsidRDefault="00365CC9">
      <w:pPr>
        <w:rPr>
          <w:rFonts w:asciiTheme="minorHAnsi" w:hAnsiTheme="minorHAnsi" w:cstheme="minorHAnsi"/>
          <w:b/>
          <w:bCs/>
          <w:color w:val="000000"/>
        </w:rPr>
      </w:pPr>
    </w:p>
    <w:p w14:paraId="611A7B7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FFF002F"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8926A01" w14:textId="77777777">
        <w:trPr>
          <w:trHeight w:val="224"/>
        </w:trPr>
        <w:tc>
          <w:tcPr>
            <w:tcW w:w="9576" w:type="dxa"/>
            <w:tcBorders>
              <w:left w:val="nil"/>
              <w:bottom w:val="nil"/>
              <w:right w:val="nil"/>
            </w:tcBorders>
            <w:shd w:val="clear" w:color="auto" w:fill="auto"/>
          </w:tcPr>
          <w:p w14:paraId="04B6EC43" w14:textId="77777777" w:rsidR="00365CC9" w:rsidRDefault="00365CC9">
            <w:pPr>
              <w:rPr>
                <w:rFonts w:asciiTheme="minorHAnsi" w:hAnsiTheme="minorHAnsi" w:cstheme="minorHAnsi"/>
              </w:rPr>
            </w:pPr>
          </w:p>
        </w:tc>
      </w:tr>
    </w:tbl>
    <w:p w14:paraId="23F993E3" w14:textId="77777777" w:rsidR="00365CC9" w:rsidRDefault="00365CC9">
      <w:pPr>
        <w:rPr>
          <w:rFonts w:asciiTheme="minorHAnsi" w:hAnsiTheme="minorHAnsi" w:cstheme="minorHAnsi"/>
        </w:rPr>
      </w:pPr>
    </w:p>
    <w:p w14:paraId="38AB381E" w14:textId="77777777" w:rsidR="00365CC9" w:rsidRDefault="00365CC9">
      <w:pPr>
        <w:rPr>
          <w:rFonts w:asciiTheme="minorHAnsi" w:hAnsiTheme="minorHAnsi" w:cstheme="minorHAnsi"/>
        </w:rPr>
      </w:pPr>
    </w:p>
    <w:p w14:paraId="1B94A9C6" w14:textId="77777777" w:rsidR="00365CC9" w:rsidRDefault="00C270CB">
      <w:pPr>
        <w:rPr>
          <w:rFonts w:asciiTheme="minorHAnsi" w:hAnsiTheme="minorHAnsi" w:cstheme="minorHAnsi"/>
        </w:rPr>
      </w:pPr>
      <w:r>
        <w:br w:type="page"/>
      </w:r>
    </w:p>
    <w:p w14:paraId="3141C05C"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864 – Generate custom Mavlink message </w:t>
      </w:r>
    </w:p>
    <w:p w14:paraId="427D6270" w14:textId="77777777" w:rsidR="00365CC9" w:rsidRDefault="00365CC9">
      <w:pPr>
        <w:pStyle w:val="NoSpacing"/>
        <w:rPr>
          <w:rFonts w:cstheme="minorHAnsi"/>
        </w:rPr>
      </w:pPr>
    </w:p>
    <w:p w14:paraId="5F36346F" w14:textId="77777777" w:rsidR="00365CC9" w:rsidRDefault="00C270CB">
      <w:pPr>
        <w:pStyle w:val="NoSpacing"/>
        <w:rPr>
          <w:rFonts w:cstheme="minorHAnsi"/>
          <w:b/>
        </w:rPr>
      </w:pPr>
      <w:r>
        <w:rPr>
          <w:rFonts w:cstheme="minorHAnsi"/>
          <w:b/>
        </w:rPr>
        <w:t>Content</w:t>
      </w:r>
    </w:p>
    <w:p w14:paraId="3D8666AF" w14:textId="77777777" w:rsidR="00365CC9" w:rsidRDefault="00C270CB">
      <w:pPr>
        <w:pStyle w:val="NoSpacing"/>
        <w:rPr>
          <w:rFonts w:cstheme="minorHAnsi"/>
        </w:rPr>
      </w:pPr>
      <w:r>
        <w:rPr>
          <w:rFonts w:cstheme="minorHAnsi"/>
        </w:rPr>
        <w:t>As lab member, I would generate custom Mavlink message to the Pixhawk via Python dronekit library.</w:t>
      </w:r>
    </w:p>
    <w:p w14:paraId="681E11AD" w14:textId="77777777" w:rsidR="00365CC9" w:rsidRDefault="00365CC9">
      <w:pPr>
        <w:pStyle w:val="NoSpacing"/>
        <w:rPr>
          <w:rFonts w:cstheme="minorHAnsi"/>
        </w:rPr>
      </w:pPr>
    </w:p>
    <w:p w14:paraId="64990C56" w14:textId="77777777" w:rsidR="00365CC9" w:rsidRDefault="00C270CB">
      <w:pPr>
        <w:pStyle w:val="NoSpacing"/>
        <w:rPr>
          <w:rFonts w:cstheme="minorHAnsi"/>
          <w:b/>
        </w:rPr>
      </w:pPr>
      <w:r>
        <w:rPr>
          <w:rFonts w:cstheme="minorHAnsi"/>
          <w:b/>
        </w:rPr>
        <w:t>Definition of Done</w:t>
      </w:r>
    </w:p>
    <w:p w14:paraId="5E7B2E0F" w14:textId="77777777" w:rsidR="00365CC9" w:rsidRDefault="00C270CB">
      <w:pPr>
        <w:pStyle w:val="NoSpacing"/>
        <w:rPr>
          <w:rFonts w:cstheme="minorHAnsi"/>
        </w:rPr>
      </w:pPr>
      <w:r>
        <w:rPr>
          <w:rFonts w:cstheme="minorHAnsi"/>
        </w:rPr>
        <w:t>[ ] Study Mavlink protocol and how it works.</w:t>
      </w:r>
    </w:p>
    <w:p w14:paraId="36A2E817" w14:textId="77777777" w:rsidR="00365CC9" w:rsidRDefault="00C270CB">
      <w:pPr>
        <w:pStyle w:val="NoSpacing"/>
        <w:rPr>
          <w:rFonts w:cstheme="minorHAnsi"/>
        </w:rPr>
      </w:pPr>
      <w:r>
        <w:rPr>
          <w:rFonts w:cstheme="minorHAnsi"/>
        </w:rPr>
        <w:t>[ ] Study how to create custom Mavlink message.</w:t>
      </w:r>
    </w:p>
    <w:p w14:paraId="22AE90C0" w14:textId="77777777" w:rsidR="00365CC9" w:rsidRDefault="00C270CB">
      <w:pPr>
        <w:pStyle w:val="NoSpacing"/>
        <w:rPr>
          <w:rFonts w:cstheme="minorHAnsi"/>
        </w:rPr>
      </w:pPr>
      <w:r>
        <w:rPr>
          <w:rFonts w:cstheme="minorHAnsi"/>
        </w:rPr>
        <w:t>[ ] Generate custom Mavlink message and send it to Pixhawk or simulator.</w:t>
      </w:r>
    </w:p>
    <w:p w14:paraId="1DF3D9CA" w14:textId="77777777" w:rsidR="00365CC9" w:rsidRDefault="00365CC9">
      <w:pPr>
        <w:pStyle w:val="NoSpacing"/>
        <w:rPr>
          <w:rFonts w:cstheme="minorHAnsi"/>
        </w:rPr>
      </w:pPr>
    </w:p>
    <w:p w14:paraId="2EF6CB2A" w14:textId="77777777" w:rsidR="00365CC9" w:rsidRDefault="00365CC9">
      <w:pPr>
        <w:rPr>
          <w:rFonts w:asciiTheme="minorHAnsi" w:hAnsiTheme="minorHAnsi" w:cstheme="minorHAnsi"/>
          <w:b/>
          <w:bCs/>
          <w:color w:val="000000"/>
        </w:rPr>
      </w:pPr>
    </w:p>
    <w:p w14:paraId="4CDCC74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CD4B68B"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F879A07" w14:textId="77777777">
        <w:trPr>
          <w:trHeight w:val="224"/>
        </w:trPr>
        <w:tc>
          <w:tcPr>
            <w:tcW w:w="9576" w:type="dxa"/>
            <w:tcBorders>
              <w:left w:val="nil"/>
              <w:bottom w:val="nil"/>
              <w:right w:val="nil"/>
            </w:tcBorders>
            <w:shd w:val="clear" w:color="auto" w:fill="auto"/>
          </w:tcPr>
          <w:p w14:paraId="176BD99A" w14:textId="77777777" w:rsidR="00365CC9" w:rsidRDefault="00365CC9">
            <w:pPr>
              <w:rPr>
                <w:rFonts w:asciiTheme="minorHAnsi" w:hAnsiTheme="minorHAnsi" w:cstheme="minorHAnsi"/>
              </w:rPr>
            </w:pPr>
          </w:p>
        </w:tc>
      </w:tr>
    </w:tbl>
    <w:p w14:paraId="302CB10C" w14:textId="77777777" w:rsidR="00365CC9" w:rsidRDefault="00365CC9">
      <w:pPr>
        <w:rPr>
          <w:rFonts w:asciiTheme="minorHAnsi" w:hAnsiTheme="minorHAnsi" w:cstheme="minorHAnsi"/>
        </w:rPr>
      </w:pPr>
    </w:p>
    <w:p w14:paraId="3D90DD2C" w14:textId="77777777" w:rsidR="00365CC9" w:rsidRDefault="00C270CB">
      <w:pPr>
        <w:rPr>
          <w:rFonts w:asciiTheme="minorHAnsi" w:hAnsiTheme="minorHAnsi" w:cstheme="minorHAnsi"/>
        </w:rPr>
      </w:pPr>
      <w:r>
        <w:br w:type="page"/>
      </w:r>
    </w:p>
    <w:p w14:paraId="7981A338"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865 – User Interface for connecting Mavproxy to Pixhawk </w:t>
      </w:r>
    </w:p>
    <w:p w14:paraId="7D5F8B0F" w14:textId="77777777" w:rsidR="00365CC9" w:rsidRDefault="00365CC9">
      <w:pPr>
        <w:pStyle w:val="NoSpacing"/>
        <w:rPr>
          <w:rFonts w:cstheme="minorHAnsi"/>
        </w:rPr>
      </w:pPr>
    </w:p>
    <w:p w14:paraId="5566B80F" w14:textId="77777777" w:rsidR="00365CC9" w:rsidRDefault="00C270CB">
      <w:pPr>
        <w:pStyle w:val="NoSpacing"/>
        <w:rPr>
          <w:rFonts w:cstheme="minorHAnsi"/>
          <w:b/>
        </w:rPr>
      </w:pPr>
      <w:r>
        <w:rPr>
          <w:rFonts w:cstheme="minorHAnsi"/>
          <w:b/>
        </w:rPr>
        <w:t>Content</w:t>
      </w:r>
    </w:p>
    <w:p w14:paraId="60AFE9CB" w14:textId="77777777" w:rsidR="00365CC9" w:rsidRDefault="00C270CB">
      <w:pPr>
        <w:pStyle w:val="NoSpacing"/>
        <w:rPr>
          <w:rFonts w:cstheme="minorHAnsi"/>
        </w:rPr>
      </w:pPr>
      <w:r>
        <w:rPr>
          <w:rFonts w:cstheme="minorHAnsi"/>
        </w:rPr>
        <w:t>As lab member, I would make easy graphic user interface for user to be able select COM ports and browse script to run without having to type into command prompt to initialize Mavproxy and entering long IP address and UDP ports. Use C# and visual studio to do it.</w:t>
      </w:r>
    </w:p>
    <w:p w14:paraId="57A9027C" w14:textId="77777777" w:rsidR="00365CC9" w:rsidRDefault="00365CC9">
      <w:pPr>
        <w:pStyle w:val="NoSpacing"/>
        <w:rPr>
          <w:rFonts w:cstheme="minorHAnsi"/>
        </w:rPr>
      </w:pPr>
    </w:p>
    <w:p w14:paraId="09D144EA" w14:textId="77777777" w:rsidR="00365CC9" w:rsidRDefault="00C270CB">
      <w:pPr>
        <w:pStyle w:val="NoSpacing"/>
        <w:rPr>
          <w:rFonts w:cstheme="minorHAnsi"/>
          <w:b/>
        </w:rPr>
      </w:pPr>
      <w:r>
        <w:rPr>
          <w:rFonts w:cstheme="minorHAnsi"/>
          <w:b/>
        </w:rPr>
        <w:t>Definition of Done</w:t>
      </w:r>
    </w:p>
    <w:p w14:paraId="3C4D6DC5" w14:textId="77777777" w:rsidR="00365CC9" w:rsidRDefault="00C270CB">
      <w:pPr>
        <w:pStyle w:val="NoSpacing"/>
        <w:rPr>
          <w:rFonts w:cstheme="minorHAnsi"/>
        </w:rPr>
      </w:pPr>
      <w:r>
        <w:rPr>
          <w:rFonts w:cstheme="minorHAnsi"/>
        </w:rPr>
        <w:t>[ ] Create graphic user interface with buttons to select COM ports and connect to Pixhawk.</w:t>
      </w:r>
    </w:p>
    <w:p w14:paraId="0178F137" w14:textId="77777777" w:rsidR="00365CC9" w:rsidRDefault="00C270CB">
      <w:pPr>
        <w:pStyle w:val="NoSpacing"/>
        <w:rPr>
          <w:rFonts w:cstheme="minorHAnsi"/>
        </w:rPr>
      </w:pPr>
      <w:r>
        <w:rPr>
          <w:rFonts w:cstheme="minorHAnsi"/>
        </w:rPr>
        <w:t>[ ] Create button for browsing file</w:t>
      </w:r>
    </w:p>
    <w:p w14:paraId="17CA8BDF" w14:textId="77777777" w:rsidR="00365CC9" w:rsidRDefault="00C270CB">
      <w:pPr>
        <w:pStyle w:val="NoSpacing"/>
        <w:rPr>
          <w:rFonts w:cstheme="minorHAnsi"/>
        </w:rPr>
      </w:pPr>
      <w:r>
        <w:rPr>
          <w:rFonts w:cstheme="minorHAnsi"/>
        </w:rPr>
        <w:t>[ ] Auto-fill IP address and generate UDP ports</w:t>
      </w:r>
    </w:p>
    <w:p w14:paraId="5064A907" w14:textId="77777777" w:rsidR="00365CC9" w:rsidRDefault="00C270CB">
      <w:pPr>
        <w:pStyle w:val="NoSpacing"/>
        <w:rPr>
          <w:rFonts w:cstheme="minorHAnsi"/>
        </w:rPr>
      </w:pPr>
      <w:r>
        <w:rPr>
          <w:rFonts w:cstheme="minorHAnsi"/>
        </w:rPr>
        <w:t>[ ] Test with the swarm python script.</w:t>
      </w:r>
    </w:p>
    <w:p w14:paraId="40B54DAB" w14:textId="77777777" w:rsidR="00365CC9" w:rsidRDefault="00365CC9">
      <w:pPr>
        <w:pStyle w:val="NoSpacing"/>
        <w:rPr>
          <w:rFonts w:cstheme="minorHAnsi"/>
        </w:rPr>
      </w:pPr>
    </w:p>
    <w:p w14:paraId="06716C4C" w14:textId="77777777" w:rsidR="00365CC9" w:rsidRDefault="00365CC9">
      <w:pPr>
        <w:rPr>
          <w:rFonts w:asciiTheme="minorHAnsi" w:hAnsiTheme="minorHAnsi" w:cstheme="minorHAnsi"/>
          <w:b/>
          <w:bCs/>
          <w:color w:val="000000"/>
        </w:rPr>
      </w:pPr>
    </w:p>
    <w:p w14:paraId="4854448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3D69DC0"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40943B2" w14:textId="77777777">
        <w:trPr>
          <w:trHeight w:val="224"/>
        </w:trPr>
        <w:tc>
          <w:tcPr>
            <w:tcW w:w="9576" w:type="dxa"/>
            <w:tcBorders>
              <w:left w:val="nil"/>
              <w:bottom w:val="nil"/>
              <w:right w:val="nil"/>
            </w:tcBorders>
            <w:shd w:val="clear" w:color="auto" w:fill="auto"/>
          </w:tcPr>
          <w:p w14:paraId="3B6EC85C" w14:textId="77777777" w:rsidR="00365CC9" w:rsidRDefault="00365CC9">
            <w:pPr>
              <w:rPr>
                <w:rFonts w:asciiTheme="minorHAnsi" w:hAnsiTheme="minorHAnsi" w:cstheme="minorHAnsi"/>
              </w:rPr>
            </w:pPr>
          </w:p>
        </w:tc>
      </w:tr>
    </w:tbl>
    <w:p w14:paraId="1276C814" w14:textId="77777777" w:rsidR="00365CC9" w:rsidRDefault="00365CC9">
      <w:pPr>
        <w:rPr>
          <w:rFonts w:asciiTheme="minorHAnsi" w:hAnsiTheme="minorHAnsi" w:cstheme="minorHAnsi"/>
        </w:rPr>
      </w:pPr>
    </w:p>
    <w:p w14:paraId="71E65485" w14:textId="77777777" w:rsidR="00365CC9" w:rsidRDefault="00C270CB">
      <w:pPr>
        <w:rPr>
          <w:rFonts w:asciiTheme="minorHAnsi" w:hAnsiTheme="minorHAnsi" w:cstheme="minorHAnsi"/>
        </w:rPr>
      </w:pPr>
      <w:r>
        <w:br w:type="page"/>
      </w:r>
    </w:p>
    <w:p w14:paraId="2C45676E" w14:textId="77777777" w:rsidR="00365CC9" w:rsidRDefault="00C270CB">
      <w:pPr>
        <w:pStyle w:val="Heading2"/>
      </w:pPr>
      <w:r>
        <w:lastRenderedPageBreak/>
        <w:t>1866 – Unit Background Testing (copy)</w:t>
      </w:r>
    </w:p>
    <w:p w14:paraId="7D9DBD33" w14:textId="77777777" w:rsidR="00365CC9" w:rsidRDefault="00C270CB">
      <w:r>
        <w:t>See 006 – Software Developer Background Training (Algorithm and Back End)</w:t>
      </w:r>
    </w:p>
    <w:p w14:paraId="2770505B" w14:textId="77777777" w:rsidR="00365CC9" w:rsidRDefault="00C270CB">
      <w:r>
        <w:t xml:space="preserve">See 132 – Unit Testing Beckground Training </w:t>
      </w:r>
    </w:p>
    <w:p w14:paraId="1AC76C3B" w14:textId="77777777" w:rsidR="00365CC9" w:rsidRDefault="00C270CB">
      <w:pPr>
        <w:rPr>
          <w:rFonts w:cstheme="minorHAnsi"/>
          <w:b/>
          <w:color w:val="000000"/>
        </w:rPr>
      </w:pPr>
      <w:r>
        <w:rPr>
          <w:rFonts w:cstheme="minorHAnsi"/>
          <w:b/>
          <w:color w:val="000000"/>
        </w:rPr>
        <w:t>Notes</w:t>
      </w:r>
    </w:p>
    <w:p w14:paraId="6F8FDD9C" w14:textId="77777777" w:rsidR="00365CC9" w:rsidRDefault="00C270CB">
      <w:pPr>
        <w:rPr>
          <w:rFonts w:cstheme="minorHAnsi"/>
          <w:color w:val="000000"/>
        </w:rPr>
      </w:pPr>
      <w:r>
        <w:rPr>
          <w:rFonts w:cstheme="minorHAnsi"/>
          <w:b/>
          <w:color w:val="000000"/>
        </w:rPr>
        <w:tab/>
      </w:r>
      <w:r>
        <w:rPr>
          <w:rFonts w:cstheme="minorHAnsi"/>
          <w:color w:val="000000"/>
        </w:rPr>
        <w:t>Helpful Resources:</w:t>
      </w:r>
    </w:p>
    <w:p w14:paraId="7D35A321" w14:textId="77777777" w:rsidR="00365CC9" w:rsidRDefault="00C270CB">
      <w:r>
        <w:rPr>
          <w:rFonts w:cstheme="minorHAnsi"/>
          <w:color w:val="000000"/>
        </w:rPr>
        <w:tab/>
      </w:r>
      <w:hyperlink r:id="rId36">
        <w:r>
          <w:rPr>
            <w:rStyle w:val="InternetLink"/>
            <w:rFonts w:cstheme="minorHAnsi"/>
          </w:rPr>
          <w:t>https://www.youtube.com/watch?v=lisiwUZJXqQ</w:t>
        </w:r>
      </w:hyperlink>
      <w:r>
        <w:rPr>
          <w:rFonts w:cstheme="minorHAnsi"/>
          <w:color w:val="000000"/>
        </w:rPr>
        <w:t xml:space="preserve"> (90 min Crash Course)</w:t>
      </w:r>
    </w:p>
    <w:p w14:paraId="0DC013C4" w14:textId="77777777" w:rsidR="00365CC9" w:rsidRDefault="00C270CB">
      <w:r>
        <w:rPr>
          <w:rFonts w:cstheme="minorHAnsi"/>
          <w:color w:val="000000"/>
        </w:rPr>
        <w:tab/>
      </w:r>
      <w:hyperlink r:id="rId37">
        <w:r>
          <w:rPr>
            <w:rStyle w:val="InternetLink"/>
            <w:rFonts w:cstheme="minorHAnsi"/>
          </w:rPr>
          <w:t>http://www.tutorialspoint.com/csharp/index.htm</w:t>
        </w:r>
      </w:hyperlink>
      <w:r>
        <w:rPr>
          <w:rFonts w:cstheme="minorHAnsi"/>
          <w:color w:val="000000"/>
        </w:rPr>
        <w:t xml:space="preserve"> (Good for referencing back to)</w:t>
      </w:r>
    </w:p>
    <w:p w14:paraId="1CC2F38A" w14:textId="77777777" w:rsidR="00365CC9" w:rsidRDefault="00C270CB">
      <w:r>
        <w:rPr>
          <w:rFonts w:cstheme="minorHAnsi"/>
          <w:color w:val="000000"/>
        </w:rPr>
        <w:tab/>
      </w:r>
      <w:r>
        <w:rPr>
          <w:rStyle w:val="InternetLink"/>
          <w:rFonts w:cstheme="minorHAnsi"/>
        </w:rPr>
        <w:t xml:space="preserve">https://www.edx.org/course/programming-c-microsoft-dev204x-2 </w:t>
      </w:r>
      <w:r>
        <w:rPr>
          <w:rFonts w:cstheme="minorHAnsi"/>
          <w:color w:val="000000"/>
        </w:rPr>
        <w:t xml:space="preserve"> (Will need to sign in, Ends March 31st)</w:t>
      </w:r>
    </w:p>
    <w:p w14:paraId="7E05A47C" w14:textId="77777777" w:rsidR="00365CC9" w:rsidRDefault="00C270CB">
      <w:r>
        <w:rPr>
          <w:rFonts w:cstheme="minorHAnsi"/>
          <w:color w:val="000000"/>
        </w:rPr>
        <w:tab/>
      </w:r>
      <w:r>
        <w:rPr>
          <w:rStyle w:val="InternetLink"/>
          <w:rFonts w:cstheme="minorHAnsi"/>
        </w:rPr>
        <w:t>https://mitseu.files.wordpress.com/2014/08/microsoft_visual_c-sharp__2013_step_by_step.pdf</w:t>
      </w:r>
      <w:r>
        <w:rPr>
          <w:rFonts w:cstheme="minorHAnsi"/>
          <w:color w:val="000000"/>
        </w:rPr>
        <w:t xml:space="preserve"> (PDF book)</w:t>
      </w:r>
    </w:p>
    <w:p w14:paraId="39842175" w14:textId="77777777" w:rsidR="00365CC9" w:rsidRDefault="00C270CB">
      <w:pPr>
        <w:rPr>
          <w:rFonts w:cstheme="minorHAnsi"/>
          <w:color w:val="000000"/>
        </w:rPr>
      </w:pPr>
      <w:r>
        <w:rPr>
          <w:rFonts w:cstheme="minorHAnsi"/>
          <w:color w:val="000000"/>
        </w:rPr>
        <w:tab/>
      </w:r>
      <w:r>
        <w:rPr>
          <w:rFonts w:cstheme="minorHAnsi"/>
          <w:color w:val="000000"/>
        </w:rPr>
        <w:tab/>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B350B5D" w14:textId="77777777">
        <w:trPr>
          <w:trHeight w:val="63"/>
        </w:trPr>
        <w:tc>
          <w:tcPr>
            <w:tcW w:w="9576" w:type="dxa"/>
            <w:tcBorders>
              <w:left w:val="nil"/>
              <w:bottom w:val="nil"/>
              <w:right w:val="nil"/>
            </w:tcBorders>
            <w:shd w:val="clear" w:color="auto" w:fill="auto"/>
          </w:tcPr>
          <w:p w14:paraId="1D045B73" w14:textId="77777777" w:rsidR="00365CC9" w:rsidRDefault="00365CC9"/>
        </w:tc>
      </w:tr>
    </w:tbl>
    <w:p w14:paraId="4D01DEA7" w14:textId="77777777" w:rsidR="00365CC9" w:rsidRDefault="00365CC9"/>
    <w:p w14:paraId="5BC78DC6" w14:textId="77777777" w:rsidR="00365CC9" w:rsidRDefault="00C270CB">
      <w:r>
        <w:br w:type="page"/>
      </w:r>
    </w:p>
    <w:p w14:paraId="1196CE5B" w14:textId="77777777" w:rsidR="00365CC9" w:rsidRDefault="00C270CB">
      <w:pPr>
        <w:pStyle w:val="Heading2"/>
      </w:pPr>
      <w:r>
        <w:lastRenderedPageBreak/>
        <w:t>1867 – Unit Testing Background Training (copy)</w:t>
      </w:r>
    </w:p>
    <w:p w14:paraId="61774256" w14:textId="77777777" w:rsidR="00365CC9" w:rsidRDefault="00365CC9">
      <w:pPr>
        <w:pStyle w:val="NoSpacing"/>
      </w:pPr>
    </w:p>
    <w:p w14:paraId="3738CFCF" w14:textId="05208C84" w:rsidR="00365CC9" w:rsidRDefault="00C270CB">
      <w:pPr>
        <w:pStyle w:val="NoSpacing"/>
      </w:pPr>
      <w:r>
        <w:t>See user story ‘</w:t>
      </w:r>
      <w:r>
        <w:fldChar w:fldCharType="begin"/>
      </w:r>
      <w:r>
        <w:instrText>REF _Ref370979911 \h</w:instrText>
      </w:r>
      <w:r>
        <w:fldChar w:fldCharType="separate"/>
      </w:r>
      <w:r w:rsidR="00021F1B">
        <w:rPr>
          <w:b/>
          <w:bCs/>
        </w:rPr>
        <w:t>Error! Reference source not found.</w:t>
      </w:r>
      <w:r>
        <w:fldChar w:fldCharType="end"/>
      </w:r>
      <w:r>
        <w:t>’</w:t>
      </w:r>
    </w:p>
    <w:p w14:paraId="198907A0" w14:textId="77777777" w:rsidR="00365CC9" w:rsidRDefault="00365CC9">
      <w:pPr>
        <w:pStyle w:val="NoSpacing"/>
      </w:pPr>
    </w:p>
    <w:p w14:paraId="38F64D48" w14:textId="77777777" w:rsidR="00365CC9" w:rsidRDefault="00C270CB">
      <w:r>
        <w:br w:type="page"/>
      </w:r>
    </w:p>
    <w:p w14:paraId="5BFF99EC"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868 – Build Wing Rack for AFSL Lab </w:t>
      </w:r>
    </w:p>
    <w:p w14:paraId="77C0D99C" w14:textId="77777777" w:rsidR="00365CC9" w:rsidRDefault="00365CC9">
      <w:pPr>
        <w:pStyle w:val="NoSpacing"/>
        <w:rPr>
          <w:rFonts w:cstheme="minorHAnsi"/>
        </w:rPr>
      </w:pPr>
    </w:p>
    <w:p w14:paraId="3C691E92" w14:textId="77777777" w:rsidR="00365CC9" w:rsidRDefault="00C270CB">
      <w:pPr>
        <w:pStyle w:val="NoSpacing"/>
        <w:rPr>
          <w:rFonts w:cstheme="minorHAnsi"/>
          <w:b/>
        </w:rPr>
      </w:pPr>
      <w:r>
        <w:rPr>
          <w:rFonts w:cstheme="minorHAnsi"/>
          <w:b/>
        </w:rPr>
        <w:t>Content</w:t>
      </w:r>
    </w:p>
    <w:p w14:paraId="27C6AC45" w14:textId="77777777" w:rsidR="00365CC9" w:rsidRDefault="00C270CB">
      <w:pPr>
        <w:pStyle w:val="NoSpacing"/>
        <w:rPr>
          <w:rFonts w:cstheme="minorHAnsi"/>
        </w:rPr>
      </w:pPr>
      <w:r>
        <w:rPr>
          <w:rFonts w:cstheme="minorHAnsi"/>
        </w:rPr>
        <w:t>As a lab member, I will design and build a wall-mounted shelving unit to store the lab’s wings.</w:t>
      </w:r>
    </w:p>
    <w:p w14:paraId="0BCB95C2" w14:textId="77777777" w:rsidR="00365CC9" w:rsidRDefault="00365CC9">
      <w:pPr>
        <w:pStyle w:val="NoSpacing"/>
        <w:rPr>
          <w:rFonts w:cstheme="minorHAnsi"/>
        </w:rPr>
      </w:pPr>
    </w:p>
    <w:p w14:paraId="1C3CD9EB" w14:textId="77777777" w:rsidR="00365CC9" w:rsidRDefault="00C270CB">
      <w:pPr>
        <w:pStyle w:val="NoSpacing"/>
        <w:rPr>
          <w:rFonts w:cstheme="minorHAnsi"/>
          <w:b/>
        </w:rPr>
      </w:pPr>
      <w:r>
        <w:rPr>
          <w:rFonts w:cstheme="minorHAnsi"/>
          <w:b/>
        </w:rPr>
        <w:t>Definition of Done</w:t>
      </w:r>
    </w:p>
    <w:p w14:paraId="6580C6D0" w14:textId="77777777" w:rsidR="00365CC9" w:rsidRDefault="00C270CB">
      <w:pPr>
        <w:pStyle w:val="NoSpacing"/>
        <w:rPr>
          <w:rFonts w:cstheme="minorHAnsi"/>
        </w:rPr>
      </w:pPr>
      <w:r>
        <w:rPr>
          <w:rFonts w:cstheme="minorHAnsi"/>
        </w:rPr>
        <w:t>[ ] Design completed with budget and approved by Dr. Lum and Hannah.</w:t>
      </w:r>
    </w:p>
    <w:p w14:paraId="18580D7B" w14:textId="77777777" w:rsidR="00365CC9" w:rsidRDefault="00C270CB">
      <w:pPr>
        <w:pStyle w:val="NoSpacing"/>
        <w:rPr>
          <w:rFonts w:cstheme="minorHAnsi"/>
        </w:rPr>
      </w:pPr>
      <w:r>
        <w:rPr>
          <w:rFonts w:cstheme="minorHAnsi"/>
        </w:rPr>
        <w:t>[ ] Build wing rack.</w:t>
      </w:r>
    </w:p>
    <w:p w14:paraId="0509DB17" w14:textId="77777777" w:rsidR="00365CC9" w:rsidRDefault="00C270CB">
      <w:pPr>
        <w:pStyle w:val="NoSpacing"/>
        <w:rPr>
          <w:rFonts w:cstheme="minorHAnsi"/>
        </w:rPr>
      </w:pPr>
      <w:r>
        <w:rPr>
          <w:rFonts w:cstheme="minorHAnsi"/>
        </w:rPr>
        <w:t>[ ] Mount wing rack on wall, and check to make sure it is secure and won’t fall.</w:t>
      </w:r>
    </w:p>
    <w:p w14:paraId="6626A5B2" w14:textId="77777777" w:rsidR="00365CC9" w:rsidRDefault="00365CC9">
      <w:pPr>
        <w:pStyle w:val="NoSpacing"/>
        <w:rPr>
          <w:rFonts w:cstheme="minorHAnsi"/>
        </w:rPr>
      </w:pPr>
    </w:p>
    <w:p w14:paraId="73AF7B2C" w14:textId="77777777" w:rsidR="00365CC9" w:rsidRDefault="00365CC9">
      <w:pPr>
        <w:rPr>
          <w:rFonts w:asciiTheme="minorHAnsi" w:hAnsiTheme="minorHAnsi" w:cstheme="minorHAnsi"/>
          <w:b/>
          <w:bCs/>
          <w:color w:val="000000"/>
        </w:rPr>
      </w:pPr>
    </w:p>
    <w:p w14:paraId="2E153B33" w14:textId="77777777" w:rsidR="00365CC9" w:rsidRDefault="00365CC9">
      <w:p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E892ED" w14:textId="77777777">
        <w:trPr>
          <w:trHeight w:val="224"/>
        </w:trPr>
        <w:tc>
          <w:tcPr>
            <w:tcW w:w="9576" w:type="dxa"/>
            <w:tcBorders>
              <w:left w:val="nil"/>
              <w:bottom w:val="nil"/>
              <w:right w:val="nil"/>
            </w:tcBorders>
            <w:shd w:val="clear" w:color="auto" w:fill="auto"/>
          </w:tcPr>
          <w:p w14:paraId="7F8CE2DF" w14:textId="77777777" w:rsidR="00365CC9" w:rsidRDefault="00365CC9">
            <w:pPr>
              <w:rPr>
                <w:rFonts w:asciiTheme="minorHAnsi" w:hAnsiTheme="minorHAnsi" w:cstheme="minorHAnsi"/>
              </w:rPr>
            </w:pPr>
          </w:p>
        </w:tc>
      </w:tr>
    </w:tbl>
    <w:p w14:paraId="27596923" w14:textId="77777777" w:rsidR="00365CC9" w:rsidRDefault="00365CC9"/>
    <w:p w14:paraId="2C2331CB" w14:textId="77777777" w:rsidR="00365CC9" w:rsidRDefault="00C270CB">
      <w:r>
        <w:br w:type="page"/>
      </w:r>
    </w:p>
    <w:p w14:paraId="5D39F68F"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869 – Plum Wiring Replaced </w:t>
      </w:r>
    </w:p>
    <w:p w14:paraId="13B4C689" w14:textId="77777777" w:rsidR="00365CC9" w:rsidRDefault="00365CC9">
      <w:pPr>
        <w:pStyle w:val="NoSpacing"/>
        <w:rPr>
          <w:rFonts w:cstheme="minorHAnsi"/>
        </w:rPr>
      </w:pPr>
    </w:p>
    <w:p w14:paraId="19312F8B" w14:textId="77777777" w:rsidR="00365CC9" w:rsidRDefault="00C270CB">
      <w:pPr>
        <w:pStyle w:val="NoSpacing"/>
        <w:rPr>
          <w:rFonts w:cstheme="minorHAnsi"/>
          <w:b/>
        </w:rPr>
      </w:pPr>
      <w:r>
        <w:rPr>
          <w:rFonts w:cstheme="minorHAnsi"/>
          <w:b/>
        </w:rPr>
        <w:t>Content</w:t>
      </w:r>
    </w:p>
    <w:p w14:paraId="0EF99CB3" w14:textId="77777777" w:rsidR="00365CC9" w:rsidRDefault="00C270CB">
      <w:pPr>
        <w:pStyle w:val="NoSpacing"/>
        <w:rPr>
          <w:rFonts w:cstheme="minorHAnsi"/>
        </w:rPr>
      </w:pPr>
      <w:r>
        <w:rPr>
          <w:rFonts w:cstheme="minorHAnsi"/>
        </w:rPr>
        <w:t>As lab member, I will replace the corroded or otherwise damaged wiring in the Plum airframe.</w:t>
      </w:r>
    </w:p>
    <w:p w14:paraId="18FD3128" w14:textId="77777777" w:rsidR="00365CC9" w:rsidRDefault="00365CC9">
      <w:pPr>
        <w:pStyle w:val="NoSpacing"/>
        <w:rPr>
          <w:rFonts w:cstheme="minorHAnsi"/>
        </w:rPr>
      </w:pPr>
    </w:p>
    <w:p w14:paraId="445392DD" w14:textId="77777777" w:rsidR="00365CC9" w:rsidRDefault="00C270CB">
      <w:pPr>
        <w:pStyle w:val="NoSpacing"/>
        <w:rPr>
          <w:rFonts w:cstheme="minorHAnsi"/>
          <w:b/>
        </w:rPr>
      </w:pPr>
      <w:r>
        <w:rPr>
          <w:rFonts w:cstheme="minorHAnsi"/>
          <w:b/>
        </w:rPr>
        <w:t>Definition of Done</w:t>
      </w:r>
    </w:p>
    <w:p w14:paraId="5535FF20" w14:textId="77777777" w:rsidR="00365CC9" w:rsidRDefault="00C270CB">
      <w:pPr>
        <w:pStyle w:val="NoSpacing"/>
        <w:rPr>
          <w:rFonts w:cstheme="minorHAnsi"/>
        </w:rPr>
      </w:pPr>
      <w:r>
        <w:rPr>
          <w:rFonts w:cstheme="minorHAnsi"/>
        </w:rPr>
        <w:t>[ ] Damaged wiring removed.</w:t>
      </w:r>
    </w:p>
    <w:p w14:paraId="13895C79" w14:textId="77777777" w:rsidR="00365CC9" w:rsidRDefault="00C270CB">
      <w:pPr>
        <w:pStyle w:val="NoSpacing"/>
        <w:rPr>
          <w:rFonts w:cstheme="minorHAnsi"/>
        </w:rPr>
      </w:pPr>
      <w:r>
        <w:rPr>
          <w:rFonts w:cstheme="minorHAnsi"/>
        </w:rPr>
        <w:t>[ ] New wiring purchase approved and made.</w:t>
      </w:r>
    </w:p>
    <w:p w14:paraId="17AD4C60" w14:textId="77777777" w:rsidR="00365CC9" w:rsidRDefault="00C270CB">
      <w:pPr>
        <w:pStyle w:val="NoSpacing"/>
        <w:rPr>
          <w:rFonts w:cstheme="minorHAnsi"/>
        </w:rPr>
      </w:pPr>
      <w:r>
        <w:rPr>
          <w:rFonts w:cstheme="minorHAnsi"/>
        </w:rPr>
        <w:t>[ ] Wiring installed in Plum.</w:t>
      </w:r>
    </w:p>
    <w:p w14:paraId="6E57BE1D" w14:textId="77777777" w:rsidR="00365CC9" w:rsidRDefault="00C270CB">
      <w:pPr>
        <w:pStyle w:val="NoSpacing"/>
        <w:rPr>
          <w:rFonts w:cstheme="minorHAnsi"/>
        </w:rPr>
      </w:pPr>
      <w:r>
        <w:rPr>
          <w:rFonts w:cstheme="minorHAnsi"/>
        </w:rPr>
        <w:t>[ ] Plum tested with new wiring to prove done.</w:t>
      </w:r>
    </w:p>
    <w:p w14:paraId="37254410" w14:textId="77777777" w:rsidR="00365CC9" w:rsidRDefault="00365CC9">
      <w:pPr>
        <w:pStyle w:val="NoSpacing"/>
        <w:rPr>
          <w:rFonts w:cstheme="minorHAnsi"/>
        </w:rPr>
      </w:pPr>
    </w:p>
    <w:p w14:paraId="2BB0F873" w14:textId="77777777" w:rsidR="00365CC9" w:rsidRDefault="00365CC9">
      <w:pPr>
        <w:rPr>
          <w:rFonts w:asciiTheme="minorHAnsi" w:hAnsiTheme="minorHAnsi" w:cstheme="minorHAnsi"/>
          <w:b/>
          <w:bCs/>
          <w:color w:val="000000"/>
        </w:rPr>
      </w:pPr>
    </w:p>
    <w:p w14:paraId="3F38171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5D99EFF" w14:textId="77777777" w:rsidR="00365CC9" w:rsidRDefault="00C270CB">
      <w:pPr>
        <w:rPr>
          <w:rFonts w:asciiTheme="minorHAnsi" w:hAnsiTheme="minorHAnsi" w:cstheme="minorHAnsi"/>
          <w:bCs/>
          <w:color w:val="000000"/>
        </w:rPr>
      </w:pPr>
      <w:r>
        <w:rPr>
          <w:rFonts w:asciiTheme="minorHAnsi" w:hAnsiTheme="minorHAnsi" w:cstheme="minorHAnsi"/>
          <w:bCs/>
          <w:color w:val="000000"/>
        </w:rPr>
        <w:t>The new wiring will likely need to be a lower gauge than originally used.</w:t>
      </w:r>
    </w:p>
    <w:p w14:paraId="68B582D6" w14:textId="77777777" w:rsidR="00365CC9" w:rsidRDefault="00365CC9">
      <w:pPr>
        <w:ind w:left="720"/>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F2EE49F" w14:textId="77777777">
        <w:trPr>
          <w:trHeight w:val="224"/>
        </w:trPr>
        <w:tc>
          <w:tcPr>
            <w:tcW w:w="9576" w:type="dxa"/>
            <w:tcBorders>
              <w:left w:val="nil"/>
              <w:bottom w:val="nil"/>
              <w:right w:val="nil"/>
            </w:tcBorders>
            <w:shd w:val="clear" w:color="auto" w:fill="auto"/>
          </w:tcPr>
          <w:p w14:paraId="166942A8" w14:textId="77777777" w:rsidR="00365CC9" w:rsidRDefault="00365CC9">
            <w:pPr>
              <w:rPr>
                <w:rFonts w:asciiTheme="minorHAnsi" w:hAnsiTheme="minorHAnsi" w:cstheme="minorHAnsi"/>
              </w:rPr>
            </w:pPr>
          </w:p>
        </w:tc>
      </w:tr>
    </w:tbl>
    <w:p w14:paraId="25058D71" w14:textId="77777777" w:rsidR="00365CC9" w:rsidRDefault="00365CC9"/>
    <w:p w14:paraId="610FEE2F" w14:textId="77777777" w:rsidR="00365CC9" w:rsidRDefault="00365CC9"/>
    <w:p w14:paraId="3B315B83" w14:textId="77777777" w:rsidR="00365CC9" w:rsidRDefault="00365CC9"/>
    <w:p w14:paraId="6F9093A4" w14:textId="77777777" w:rsidR="00365CC9" w:rsidRDefault="00365CC9"/>
    <w:p w14:paraId="187CFFBA" w14:textId="77777777" w:rsidR="00365CC9" w:rsidRDefault="00365CC9"/>
    <w:p w14:paraId="0E6B53DF" w14:textId="77777777" w:rsidR="00365CC9" w:rsidRDefault="00365CC9"/>
    <w:p w14:paraId="467D488F" w14:textId="77777777" w:rsidR="00365CC9" w:rsidRDefault="00365CC9"/>
    <w:p w14:paraId="4F5578C7" w14:textId="77777777" w:rsidR="00365CC9" w:rsidRDefault="00365CC9"/>
    <w:p w14:paraId="1D075A8A" w14:textId="77777777" w:rsidR="00365CC9" w:rsidRDefault="00365CC9"/>
    <w:p w14:paraId="3E29175B" w14:textId="77777777" w:rsidR="00365CC9" w:rsidRDefault="00365CC9"/>
    <w:p w14:paraId="4971D2E1" w14:textId="77777777" w:rsidR="00365CC9" w:rsidRDefault="00365CC9"/>
    <w:p w14:paraId="2EB3CCE5" w14:textId="77777777" w:rsidR="00365CC9" w:rsidRDefault="00365CC9"/>
    <w:p w14:paraId="42C827C9" w14:textId="77777777" w:rsidR="00365CC9" w:rsidRDefault="00365CC9"/>
    <w:p w14:paraId="13AB2583" w14:textId="77777777" w:rsidR="00365CC9" w:rsidRDefault="00365CC9"/>
    <w:p w14:paraId="27CABDC0" w14:textId="77777777" w:rsidR="00365CC9" w:rsidRDefault="00365CC9"/>
    <w:p w14:paraId="27DE3A34" w14:textId="77777777" w:rsidR="00365CC9" w:rsidRDefault="00365CC9"/>
    <w:p w14:paraId="136BB35C" w14:textId="77777777" w:rsidR="00365CC9" w:rsidRDefault="00365CC9"/>
    <w:p w14:paraId="25CC9B6D" w14:textId="77777777" w:rsidR="00365CC9" w:rsidRDefault="00365CC9"/>
    <w:p w14:paraId="3573779F" w14:textId="77777777" w:rsidR="00365CC9" w:rsidRDefault="00365CC9"/>
    <w:p w14:paraId="29C0CC21" w14:textId="77777777" w:rsidR="00365CC9" w:rsidRDefault="00365CC9"/>
    <w:p w14:paraId="6463DEC2" w14:textId="77777777" w:rsidR="00365CC9" w:rsidRDefault="00365CC9"/>
    <w:p w14:paraId="6665B155" w14:textId="77777777" w:rsidR="00365CC9" w:rsidRDefault="00365CC9"/>
    <w:p w14:paraId="6651098E" w14:textId="77777777" w:rsidR="00365CC9" w:rsidRDefault="00365CC9"/>
    <w:p w14:paraId="4DE87A35" w14:textId="77777777" w:rsidR="00365CC9" w:rsidRDefault="00365CC9"/>
    <w:p w14:paraId="6AA51320" w14:textId="77777777" w:rsidR="00365CC9" w:rsidRDefault="00365CC9"/>
    <w:p w14:paraId="59DBA497" w14:textId="77777777" w:rsidR="00365CC9" w:rsidRDefault="00365CC9"/>
    <w:p w14:paraId="5A461942" w14:textId="77777777" w:rsidR="00365CC9" w:rsidRDefault="00365CC9"/>
    <w:p w14:paraId="4E43E21A" w14:textId="77777777" w:rsidR="00365CC9" w:rsidRDefault="00365CC9"/>
    <w:p w14:paraId="1D45D338" w14:textId="77777777" w:rsidR="00365CC9" w:rsidRDefault="00365CC9"/>
    <w:p w14:paraId="1AC4C1AB" w14:textId="77777777" w:rsidR="00365CC9" w:rsidRDefault="00365CC9"/>
    <w:p w14:paraId="09468B0D" w14:textId="77777777" w:rsidR="00365CC9" w:rsidRDefault="00C270CB">
      <w:pPr>
        <w:pStyle w:val="Heading2"/>
      </w:pPr>
      <w:r>
        <w:t>1870 – Control pixhawk via basic python script using SITL</w:t>
      </w:r>
    </w:p>
    <w:p w14:paraId="72512199" w14:textId="77777777" w:rsidR="00365CC9" w:rsidRDefault="00365CC9"/>
    <w:p w14:paraId="2D82ED69" w14:textId="77777777" w:rsidR="00365CC9" w:rsidRDefault="00C270CB">
      <w:pPr>
        <w:rPr>
          <w:b/>
        </w:rPr>
      </w:pPr>
      <w:r>
        <w:rPr>
          <w:b/>
        </w:rPr>
        <w:t>Content</w:t>
      </w:r>
    </w:p>
    <w:p w14:paraId="12DA8E51" w14:textId="77777777" w:rsidR="00365CC9" w:rsidRDefault="00C270CB">
      <w:r>
        <w:t>As a lab member I would like to write basic python script to simulate Pixhawk using MavProxy, DroneKit, and DroneKit-sitl libraries to check params, arm vehicle, takeoff to an altitude, head to a waypoint (by giving GPS coordinate), land, and disarm. Test the code with SITL and connect it to Mission Planner</w:t>
      </w:r>
    </w:p>
    <w:p w14:paraId="6592839A" w14:textId="77777777" w:rsidR="00365CC9" w:rsidRDefault="00365CC9">
      <w:pPr>
        <w:rPr>
          <w:b/>
        </w:rPr>
      </w:pPr>
    </w:p>
    <w:p w14:paraId="40CFA468" w14:textId="77777777" w:rsidR="00365CC9" w:rsidRDefault="00C270CB">
      <w:pPr>
        <w:rPr>
          <w:b/>
        </w:rPr>
      </w:pPr>
      <w:r>
        <w:rPr>
          <w:b/>
        </w:rPr>
        <w:t>Definition of Done</w:t>
      </w:r>
    </w:p>
    <w:p w14:paraId="78E2EE1D" w14:textId="77777777" w:rsidR="00365CC9" w:rsidRDefault="00C270CB">
      <w:r>
        <w:t xml:space="preserve">[ ] Understand how to write python script using DroneKit and DroneKit-sitl libraries </w:t>
      </w:r>
    </w:p>
    <w:p w14:paraId="34D5C18D" w14:textId="77777777" w:rsidR="00365CC9" w:rsidRDefault="00C270CB">
      <w:r>
        <w:t>[ ] Write a python script for simulation of takeoff, head to waypoint, land.</w:t>
      </w:r>
    </w:p>
    <w:p w14:paraId="076F112C" w14:textId="77777777" w:rsidR="00365CC9" w:rsidRDefault="00C270CB">
      <w:r>
        <w:t>[ ] Able to connect SITL to Mission Planner to monitor behavior of the vehicle</w:t>
      </w:r>
    </w:p>
    <w:p w14:paraId="4AF27B62" w14:textId="77777777" w:rsidR="00365CC9" w:rsidRDefault="00C270CB">
      <w:r>
        <w:t>[ ] Successfully run the script and view vehicle behavior in Mission Planner</w:t>
      </w:r>
    </w:p>
    <w:tbl>
      <w:tblPr>
        <w:tblStyle w:val="TableGrid"/>
        <w:tblW w:w="9576" w:type="dxa"/>
        <w:tblCellMar>
          <w:left w:w="168" w:type="dxa"/>
        </w:tblCellMar>
        <w:tblLook w:val="04A0" w:firstRow="1" w:lastRow="0" w:firstColumn="1" w:lastColumn="0" w:noHBand="0" w:noVBand="1"/>
      </w:tblPr>
      <w:tblGrid>
        <w:gridCol w:w="9576"/>
      </w:tblGrid>
      <w:tr w:rsidR="00365CC9" w14:paraId="2BE86142" w14:textId="77777777">
        <w:tc>
          <w:tcPr>
            <w:tcW w:w="9576" w:type="dxa"/>
            <w:tcBorders>
              <w:left w:val="nil"/>
              <w:bottom w:val="nil"/>
              <w:right w:val="nil"/>
            </w:tcBorders>
            <w:shd w:val="clear" w:color="auto" w:fill="auto"/>
          </w:tcPr>
          <w:p w14:paraId="5374337F" w14:textId="77777777" w:rsidR="00365CC9" w:rsidRDefault="00365CC9"/>
        </w:tc>
      </w:tr>
    </w:tbl>
    <w:p w14:paraId="0CE7FDD1" w14:textId="77777777" w:rsidR="00365CC9" w:rsidRDefault="00365CC9"/>
    <w:p w14:paraId="3B00F06D" w14:textId="77777777" w:rsidR="00365CC9" w:rsidRDefault="00365CC9"/>
    <w:p w14:paraId="2E145399" w14:textId="77777777" w:rsidR="00365CC9" w:rsidRDefault="00365CC9"/>
    <w:p w14:paraId="5CD7F1CB" w14:textId="77777777" w:rsidR="00365CC9" w:rsidRDefault="00365CC9"/>
    <w:p w14:paraId="6363D116" w14:textId="77777777" w:rsidR="00365CC9" w:rsidRDefault="00365CC9"/>
    <w:p w14:paraId="075918C1" w14:textId="77777777" w:rsidR="00365CC9" w:rsidRDefault="00365CC9"/>
    <w:p w14:paraId="00175CD7" w14:textId="77777777" w:rsidR="00365CC9" w:rsidRDefault="00365CC9"/>
    <w:p w14:paraId="1B51447A" w14:textId="77777777" w:rsidR="00365CC9" w:rsidRDefault="00365CC9"/>
    <w:p w14:paraId="17BCC1C8" w14:textId="77777777" w:rsidR="00365CC9" w:rsidRDefault="00365CC9"/>
    <w:p w14:paraId="3F62E561" w14:textId="77777777" w:rsidR="00365CC9" w:rsidRDefault="00365CC9"/>
    <w:p w14:paraId="50069E44" w14:textId="77777777" w:rsidR="00365CC9" w:rsidRDefault="00365CC9"/>
    <w:p w14:paraId="28F2835A" w14:textId="77777777" w:rsidR="00365CC9" w:rsidRDefault="00365CC9"/>
    <w:p w14:paraId="7AA5D5B4" w14:textId="77777777" w:rsidR="00365CC9" w:rsidRDefault="00365CC9"/>
    <w:p w14:paraId="47045B91" w14:textId="77777777" w:rsidR="00365CC9" w:rsidRDefault="00365CC9"/>
    <w:p w14:paraId="0D39A936" w14:textId="77777777" w:rsidR="00365CC9" w:rsidRDefault="00365CC9"/>
    <w:p w14:paraId="781D46CB" w14:textId="77777777" w:rsidR="00365CC9" w:rsidRDefault="00365CC9"/>
    <w:p w14:paraId="1631D335" w14:textId="77777777" w:rsidR="00365CC9" w:rsidRDefault="00365CC9"/>
    <w:p w14:paraId="10805CAB" w14:textId="77777777" w:rsidR="00365CC9" w:rsidRDefault="00365CC9"/>
    <w:p w14:paraId="276FB961" w14:textId="77777777" w:rsidR="00365CC9" w:rsidRDefault="00365CC9"/>
    <w:p w14:paraId="04278CFE" w14:textId="77777777" w:rsidR="00365CC9" w:rsidRDefault="00365CC9"/>
    <w:p w14:paraId="7C589C13" w14:textId="77777777" w:rsidR="00365CC9" w:rsidRDefault="00365CC9"/>
    <w:p w14:paraId="6E6880C2" w14:textId="77777777" w:rsidR="00365CC9" w:rsidRDefault="00365CC9"/>
    <w:p w14:paraId="3A20760F" w14:textId="77777777" w:rsidR="00365CC9" w:rsidRDefault="00365CC9"/>
    <w:p w14:paraId="0A5DE05D" w14:textId="77777777" w:rsidR="00365CC9" w:rsidRDefault="00365CC9"/>
    <w:p w14:paraId="4E750B21" w14:textId="77777777" w:rsidR="00365CC9" w:rsidRDefault="00365CC9"/>
    <w:p w14:paraId="7B38C56E" w14:textId="77777777" w:rsidR="00365CC9" w:rsidRDefault="00365CC9"/>
    <w:p w14:paraId="4BFB0200" w14:textId="77777777" w:rsidR="00365CC9" w:rsidRDefault="00365CC9"/>
    <w:p w14:paraId="77888959" w14:textId="77777777" w:rsidR="00365CC9" w:rsidRDefault="00365CC9"/>
    <w:p w14:paraId="4C0A02E2" w14:textId="77777777" w:rsidR="00365CC9" w:rsidRDefault="00365CC9"/>
    <w:p w14:paraId="371D7324" w14:textId="77777777" w:rsidR="00365CC9" w:rsidRDefault="00365CC9"/>
    <w:p w14:paraId="7FD6FA26" w14:textId="77777777" w:rsidR="00365CC9" w:rsidRDefault="00365CC9"/>
    <w:p w14:paraId="75478E58" w14:textId="77777777" w:rsidR="00365CC9" w:rsidRDefault="00365CC9"/>
    <w:p w14:paraId="552CC0A0" w14:textId="77777777" w:rsidR="00365CC9" w:rsidRDefault="00C270CB">
      <w:pPr>
        <w:pStyle w:val="Heading2"/>
      </w:pPr>
      <w:r>
        <w:t>1871 – Multirotor Training Administration</w:t>
      </w:r>
    </w:p>
    <w:p w14:paraId="30E6A14D" w14:textId="77777777" w:rsidR="00365CC9" w:rsidRDefault="00365CC9"/>
    <w:p w14:paraId="1AC6E563" w14:textId="77777777" w:rsidR="00365CC9" w:rsidRDefault="00C270CB">
      <w:pPr>
        <w:rPr>
          <w:b/>
        </w:rPr>
      </w:pPr>
      <w:r>
        <w:rPr>
          <w:b/>
        </w:rPr>
        <w:t>Content</w:t>
      </w:r>
    </w:p>
    <w:p w14:paraId="5B5AB558" w14:textId="77777777" w:rsidR="00365CC9" w:rsidRDefault="00C270CB">
      <w:pPr>
        <w:rPr>
          <w:b/>
        </w:rPr>
      </w:pPr>
      <w:r>
        <w:rPr>
          <w:b/>
        </w:rPr>
        <w:t xml:space="preserve">As a Lab member I would like to train new multirotor pilots and oversee a flight test. </w:t>
      </w:r>
    </w:p>
    <w:p w14:paraId="41EBDB84" w14:textId="77777777" w:rsidR="00365CC9" w:rsidRDefault="00365CC9">
      <w:pPr>
        <w:rPr>
          <w:b/>
        </w:rPr>
      </w:pPr>
    </w:p>
    <w:p w14:paraId="10513C09" w14:textId="77777777" w:rsidR="00365CC9" w:rsidRDefault="00C270CB">
      <w:pPr>
        <w:rPr>
          <w:b/>
        </w:rPr>
      </w:pPr>
      <w:r>
        <w:rPr>
          <w:b/>
        </w:rPr>
        <w:t>Definition of Done</w:t>
      </w:r>
    </w:p>
    <w:p w14:paraId="1778DA06" w14:textId="77777777" w:rsidR="00365CC9" w:rsidRDefault="00C270CB">
      <w:r>
        <w:t>[ ] Create a flight training process and a user story</w:t>
      </w:r>
    </w:p>
    <w:p w14:paraId="1250C6DD" w14:textId="77777777" w:rsidR="00365CC9" w:rsidRDefault="00C270CB">
      <w:r>
        <w:t>[ ] Help train new lab members on how to use mission planner, perforce, and other lab resources</w:t>
      </w:r>
    </w:p>
    <w:p w14:paraId="3FE9C5FB" w14:textId="77777777" w:rsidR="00365CC9" w:rsidRDefault="00C270CB">
      <w:r>
        <w:t xml:space="preserve">[ ] Help new lab members create waypoints </w:t>
      </w:r>
    </w:p>
    <w:p w14:paraId="065D02C8" w14:textId="77777777" w:rsidR="00365CC9" w:rsidRDefault="00C270CB">
      <w:r>
        <w:t xml:space="preserve">[ ] Oversee multiple flight training tests so multirotor pilots can gain experience in the field </w:t>
      </w:r>
    </w:p>
    <w:p w14:paraId="394068E8" w14:textId="77777777" w:rsidR="00365CC9" w:rsidRDefault="00C270CB">
      <w:r>
        <w:t>[ ] Approve lab members as certified multirotor pilots</w:t>
      </w:r>
    </w:p>
    <w:p w14:paraId="7705533C" w14:textId="77777777" w:rsidR="00365CC9" w:rsidRDefault="00C270CB">
      <w:r>
        <w:t xml:space="preserve"> </w:t>
      </w:r>
    </w:p>
    <w:p w14:paraId="22572587" w14:textId="77777777" w:rsidR="00365CC9" w:rsidRDefault="00365CC9"/>
    <w:tbl>
      <w:tblPr>
        <w:tblStyle w:val="TableGrid"/>
        <w:tblW w:w="9576" w:type="dxa"/>
        <w:tblCellMar>
          <w:left w:w="168" w:type="dxa"/>
        </w:tblCellMar>
        <w:tblLook w:val="04A0" w:firstRow="1" w:lastRow="0" w:firstColumn="1" w:lastColumn="0" w:noHBand="0" w:noVBand="1"/>
      </w:tblPr>
      <w:tblGrid>
        <w:gridCol w:w="9576"/>
      </w:tblGrid>
      <w:tr w:rsidR="00365CC9" w14:paraId="41843EDA" w14:textId="77777777">
        <w:tc>
          <w:tcPr>
            <w:tcW w:w="9576" w:type="dxa"/>
            <w:tcBorders>
              <w:left w:val="nil"/>
              <w:bottom w:val="nil"/>
              <w:right w:val="nil"/>
            </w:tcBorders>
            <w:shd w:val="clear" w:color="auto" w:fill="auto"/>
          </w:tcPr>
          <w:p w14:paraId="044761EC" w14:textId="77777777" w:rsidR="00365CC9" w:rsidRDefault="00365CC9"/>
        </w:tc>
      </w:tr>
    </w:tbl>
    <w:p w14:paraId="096BF9CE" w14:textId="77777777" w:rsidR="00365CC9" w:rsidRDefault="00365CC9"/>
    <w:p w14:paraId="0E5B07B1" w14:textId="77777777" w:rsidR="00365CC9" w:rsidRDefault="00365CC9"/>
    <w:p w14:paraId="5542B916" w14:textId="77777777" w:rsidR="00365CC9" w:rsidRDefault="00365CC9"/>
    <w:p w14:paraId="7BC36C23" w14:textId="77777777" w:rsidR="00365CC9" w:rsidRDefault="00365CC9"/>
    <w:p w14:paraId="1318712E" w14:textId="77777777" w:rsidR="00365CC9" w:rsidRDefault="00365CC9"/>
    <w:p w14:paraId="2BBAABEF" w14:textId="77777777" w:rsidR="00365CC9" w:rsidRDefault="00365CC9"/>
    <w:p w14:paraId="3362A879" w14:textId="77777777" w:rsidR="00365CC9" w:rsidRDefault="00365CC9"/>
    <w:p w14:paraId="6AE5E9B8" w14:textId="77777777" w:rsidR="00365CC9" w:rsidRDefault="00365CC9"/>
    <w:p w14:paraId="114427CA" w14:textId="77777777" w:rsidR="00365CC9" w:rsidRDefault="00365CC9"/>
    <w:p w14:paraId="7EB7323E" w14:textId="77777777" w:rsidR="00365CC9" w:rsidRDefault="00365CC9"/>
    <w:p w14:paraId="550F67C3" w14:textId="77777777" w:rsidR="00365CC9" w:rsidRDefault="00365CC9"/>
    <w:p w14:paraId="4B0C8BC4" w14:textId="77777777" w:rsidR="00365CC9" w:rsidRDefault="00365CC9"/>
    <w:p w14:paraId="3B5AB592" w14:textId="77777777" w:rsidR="00365CC9" w:rsidRDefault="00365CC9"/>
    <w:p w14:paraId="21F473F0" w14:textId="77777777" w:rsidR="00365CC9" w:rsidRDefault="00365CC9"/>
    <w:p w14:paraId="3A10861F" w14:textId="77777777" w:rsidR="00365CC9" w:rsidRDefault="00365CC9"/>
    <w:p w14:paraId="26F61520" w14:textId="77777777" w:rsidR="00365CC9" w:rsidRDefault="00365CC9"/>
    <w:p w14:paraId="49953980" w14:textId="77777777" w:rsidR="00365CC9" w:rsidRDefault="00365CC9"/>
    <w:p w14:paraId="7CCBCB46" w14:textId="77777777" w:rsidR="00365CC9" w:rsidRDefault="00365CC9"/>
    <w:p w14:paraId="31422C39" w14:textId="77777777" w:rsidR="00365CC9" w:rsidRDefault="00365CC9"/>
    <w:p w14:paraId="52A760D8" w14:textId="77777777" w:rsidR="00365CC9" w:rsidRDefault="00365CC9"/>
    <w:p w14:paraId="7A3B2C03" w14:textId="77777777" w:rsidR="00365CC9" w:rsidRDefault="00365CC9"/>
    <w:p w14:paraId="4B145E5C" w14:textId="77777777" w:rsidR="00365CC9" w:rsidRDefault="00365CC9"/>
    <w:p w14:paraId="6774BF38" w14:textId="77777777" w:rsidR="00365CC9" w:rsidRDefault="00365CC9"/>
    <w:p w14:paraId="04D8B258" w14:textId="77777777" w:rsidR="00365CC9" w:rsidRDefault="00365CC9"/>
    <w:p w14:paraId="083E9C22" w14:textId="77777777" w:rsidR="00365CC9" w:rsidRDefault="00365CC9"/>
    <w:p w14:paraId="64F886BC" w14:textId="77777777" w:rsidR="00365CC9" w:rsidRDefault="00365CC9"/>
    <w:p w14:paraId="2D55D7F4" w14:textId="77777777" w:rsidR="00365CC9" w:rsidRDefault="00365CC9"/>
    <w:p w14:paraId="514A7691" w14:textId="77777777" w:rsidR="00365CC9" w:rsidRDefault="00365CC9"/>
    <w:p w14:paraId="30B38B18" w14:textId="77777777" w:rsidR="00365CC9" w:rsidRDefault="00365CC9"/>
    <w:p w14:paraId="72EBD934" w14:textId="77777777" w:rsidR="00365CC9" w:rsidRDefault="00365CC9"/>
    <w:p w14:paraId="5CF896A7" w14:textId="77777777" w:rsidR="00365CC9" w:rsidRDefault="00365CC9"/>
    <w:p w14:paraId="47B85AC3" w14:textId="77777777" w:rsidR="00365CC9" w:rsidRDefault="00365CC9"/>
    <w:p w14:paraId="067EB95E" w14:textId="77777777" w:rsidR="00365CC9" w:rsidRDefault="00365CC9"/>
    <w:p w14:paraId="469A0C69" w14:textId="77777777" w:rsidR="00365CC9" w:rsidRDefault="00C270CB">
      <w:pPr>
        <w:pStyle w:val="Heading2"/>
      </w:pPr>
      <w:r>
        <w:t>1872 – JCATI 2016 AIAA Conference Presentation</w:t>
      </w:r>
    </w:p>
    <w:p w14:paraId="1EDAFA01" w14:textId="77777777" w:rsidR="00365CC9" w:rsidRDefault="00365CC9"/>
    <w:p w14:paraId="51B5B461" w14:textId="77777777" w:rsidR="00365CC9" w:rsidRDefault="00C270CB">
      <w:pPr>
        <w:rPr>
          <w:b/>
        </w:rPr>
      </w:pPr>
      <w:r>
        <w:rPr>
          <w:b/>
        </w:rPr>
        <w:t>Content</w:t>
      </w:r>
    </w:p>
    <w:p w14:paraId="42D5DA09" w14:textId="77777777" w:rsidR="00365CC9" w:rsidRDefault="00C270CB">
      <w:pPr>
        <w:rPr>
          <w:b/>
        </w:rPr>
      </w:pPr>
      <w:r>
        <w:rPr>
          <w:b/>
        </w:rPr>
        <w:t xml:space="preserve">As a Lab member I would like to create a presentation for the JCATI 2016 AIAA conference. </w:t>
      </w:r>
    </w:p>
    <w:p w14:paraId="211A5B38" w14:textId="77777777" w:rsidR="00365CC9" w:rsidRDefault="00365CC9">
      <w:pPr>
        <w:rPr>
          <w:b/>
        </w:rPr>
      </w:pPr>
    </w:p>
    <w:p w14:paraId="0B2A45EB" w14:textId="77777777" w:rsidR="00365CC9" w:rsidRDefault="00C270CB">
      <w:pPr>
        <w:rPr>
          <w:b/>
        </w:rPr>
      </w:pPr>
      <w:r>
        <w:rPr>
          <w:b/>
        </w:rPr>
        <w:t>Definition of Done</w:t>
      </w:r>
    </w:p>
    <w:p w14:paraId="6FC9024A" w14:textId="77777777" w:rsidR="00365CC9" w:rsidRDefault="00C270CB">
      <w:r>
        <w:t xml:space="preserve">[ ] Work with other JCATI members to create a presentation for the conference </w:t>
      </w:r>
    </w:p>
    <w:p w14:paraId="0D69BA63" w14:textId="77777777" w:rsidR="00365CC9" w:rsidRDefault="00C270CB">
      <w:r>
        <w:t xml:space="preserve">[ ] Review the presentation and execute a practice run at one of the lab meetings </w:t>
      </w:r>
    </w:p>
    <w:p w14:paraId="2C2011DA" w14:textId="77777777" w:rsidR="00365CC9" w:rsidRDefault="00C270CB">
      <w:r>
        <w:t xml:space="preserve"> </w:t>
      </w:r>
    </w:p>
    <w:p w14:paraId="6559A046" w14:textId="77777777" w:rsidR="00365CC9" w:rsidRDefault="00365CC9"/>
    <w:tbl>
      <w:tblPr>
        <w:tblStyle w:val="TableGrid"/>
        <w:tblW w:w="9576" w:type="dxa"/>
        <w:tblCellMar>
          <w:left w:w="168" w:type="dxa"/>
        </w:tblCellMar>
        <w:tblLook w:val="04A0" w:firstRow="1" w:lastRow="0" w:firstColumn="1" w:lastColumn="0" w:noHBand="0" w:noVBand="1"/>
      </w:tblPr>
      <w:tblGrid>
        <w:gridCol w:w="9576"/>
      </w:tblGrid>
      <w:tr w:rsidR="00365CC9" w14:paraId="0C38F2DB" w14:textId="77777777">
        <w:trPr>
          <w:trHeight w:val="60"/>
        </w:trPr>
        <w:tc>
          <w:tcPr>
            <w:tcW w:w="9576" w:type="dxa"/>
            <w:tcBorders>
              <w:left w:val="nil"/>
              <w:bottom w:val="nil"/>
              <w:right w:val="nil"/>
            </w:tcBorders>
            <w:shd w:val="clear" w:color="auto" w:fill="auto"/>
          </w:tcPr>
          <w:p w14:paraId="3A669398" w14:textId="77777777" w:rsidR="00365CC9" w:rsidRDefault="00365CC9"/>
        </w:tc>
      </w:tr>
    </w:tbl>
    <w:p w14:paraId="7FC97DB7" w14:textId="77777777" w:rsidR="00365CC9" w:rsidRDefault="00365CC9"/>
    <w:p w14:paraId="6FE8E497" w14:textId="77777777" w:rsidR="00365CC9" w:rsidRDefault="00365CC9"/>
    <w:p w14:paraId="549672A9" w14:textId="77777777" w:rsidR="00365CC9" w:rsidRDefault="00365CC9"/>
    <w:p w14:paraId="2AB99656" w14:textId="77777777" w:rsidR="00365CC9" w:rsidRDefault="00365CC9"/>
    <w:p w14:paraId="2CC92C06" w14:textId="77777777" w:rsidR="00365CC9" w:rsidRDefault="00365CC9"/>
    <w:p w14:paraId="3CAAA04C" w14:textId="77777777" w:rsidR="00365CC9" w:rsidRDefault="00365CC9"/>
    <w:p w14:paraId="78D44D56" w14:textId="77777777" w:rsidR="00365CC9" w:rsidRDefault="00365CC9"/>
    <w:p w14:paraId="03A7D242" w14:textId="77777777" w:rsidR="00365CC9" w:rsidRDefault="00365CC9"/>
    <w:p w14:paraId="5839E4BF" w14:textId="77777777" w:rsidR="00365CC9" w:rsidRDefault="00365CC9"/>
    <w:p w14:paraId="40096B1F" w14:textId="77777777" w:rsidR="00365CC9" w:rsidRDefault="00365CC9"/>
    <w:p w14:paraId="445F6824" w14:textId="77777777" w:rsidR="00365CC9" w:rsidRDefault="00365CC9"/>
    <w:p w14:paraId="1B2B0BCA" w14:textId="77777777" w:rsidR="00365CC9" w:rsidRDefault="00365CC9"/>
    <w:p w14:paraId="5D700EA3" w14:textId="77777777" w:rsidR="00365CC9" w:rsidRDefault="00365CC9"/>
    <w:p w14:paraId="2EEE5D48" w14:textId="77777777" w:rsidR="00365CC9" w:rsidRDefault="00365CC9"/>
    <w:p w14:paraId="097D5360" w14:textId="77777777" w:rsidR="00365CC9" w:rsidRDefault="00365CC9"/>
    <w:p w14:paraId="27F4308A" w14:textId="77777777" w:rsidR="00365CC9" w:rsidRDefault="00365CC9"/>
    <w:p w14:paraId="5DF6ED7B" w14:textId="77777777" w:rsidR="00365CC9" w:rsidRDefault="00365CC9"/>
    <w:p w14:paraId="65016F3C" w14:textId="77777777" w:rsidR="00365CC9" w:rsidRDefault="00365CC9"/>
    <w:p w14:paraId="03152BB0" w14:textId="77777777" w:rsidR="00365CC9" w:rsidRDefault="00365CC9"/>
    <w:p w14:paraId="5E39BF13" w14:textId="77777777" w:rsidR="00365CC9" w:rsidRDefault="00365CC9"/>
    <w:p w14:paraId="68642853" w14:textId="77777777" w:rsidR="00365CC9" w:rsidRDefault="00365CC9"/>
    <w:p w14:paraId="656BE2A0" w14:textId="77777777" w:rsidR="00365CC9" w:rsidRDefault="00365CC9"/>
    <w:p w14:paraId="76E1F23B" w14:textId="77777777" w:rsidR="00365CC9" w:rsidRDefault="00365CC9"/>
    <w:p w14:paraId="5516C708" w14:textId="77777777" w:rsidR="00365CC9" w:rsidRDefault="00365CC9"/>
    <w:p w14:paraId="65DE52A6" w14:textId="77777777" w:rsidR="00365CC9" w:rsidRDefault="00365CC9"/>
    <w:p w14:paraId="1D1594DB" w14:textId="77777777" w:rsidR="00365CC9" w:rsidRDefault="00365CC9"/>
    <w:p w14:paraId="5FFC5446" w14:textId="77777777" w:rsidR="00365CC9" w:rsidRDefault="00365CC9"/>
    <w:p w14:paraId="6E39DC8A" w14:textId="77777777" w:rsidR="00365CC9" w:rsidRDefault="00365CC9"/>
    <w:p w14:paraId="3CCE958A" w14:textId="77777777" w:rsidR="00365CC9" w:rsidRDefault="00365CC9"/>
    <w:p w14:paraId="5C4BAF44" w14:textId="77777777" w:rsidR="00365CC9" w:rsidRDefault="00365CC9"/>
    <w:p w14:paraId="5E8F9F44" w14:textId="77777777" w:rsidR="00365CC9" w:rsidRDefault="00365CC9"/>
    <w:p w14:paraId="46DDCC31" w14:textId="77777777" w:rsidR="00365CC9" w:rsidRDefault="00365CC9"/>
    <w:p w14:paraId="45EF617F" w14:textId="77777777" w:rsidR="00365CC9" w:rsidRDefault="00C270CB">
      <w:pPr>
        <w:pStyle w:val="Heading2"/>
      </w:pPr>
      <w:r>
        <w:t>1873 – Perforce Visual Client (copy)</w:t>
      </w:r>
    </w:p>
    <w:p w14:paraId="0B7C1BFB" w14:textId="77777777" w:rsidR="00365CC9" w:rsidRDefault="00365CC9">
      <w:pPr>
        <w:pStyle w:val="NoSpacing"/>
      </w:pPr>
    </w:p>
    <w:p w14:paraId="334A33AB" w14:textId="77777777" w:rsidR="00365CC9" w:rsidRDefault="00C270CB">
      <w:pPr>
        <w:pStyle w:val="NoSpacing"/>
        <w:rPr>
          <w:b/>
        </w:rPr>
      </w:pPr>
      <w:r>
        <w:rPr>
          <w:b/>
        </w:rPr>
        <w:t>Content</w:t>
      </w:r>
    </w:p>
    <w:p w14:paraId="40ACE589" w14:textId="77777777" w:rsidR="00365CC9" w:rsidRDefault="00C270CB">
      <w:pPr>
        <w:pStyle w:val="NoSpacing"/>
      </w:pPr>
      <w:r>
        <w:t>Copy of user story 002 – Perforce Visual Client.</w:t>
      </w:r>
    </w:p>
    <w:p w14:paraId="43EE9E5F" w14:textId="77777777" w:rsidR="00365CC9" w:rsidRDefault="00365CC9">
      <w:pPr>
        <w:pStyle w:val="NoSpacing"/>
      </w:pPr>
    </w:p>
    <w:p w14:paraId="343E880A" w14:textId="77777777" w:rsidR="00365CC9" w:rsidRDefault="00C270CB">
      <w:pPr>
        <w:pStyle w:val="NoSpacing"/>
        <w:rPr>
          <w:b/>
        </w:rPr>
      </w:pPr>
      <w:r>
        <w:rPr>
          <w:b/>
        </w:rPr>
        <w:t>Definition of Done</w:t>
      </w:r>
    </w:p>
    <w:p w14:paraId="5DF5C631" w14:textId="77777777" w:rsidR="00365CC9" w:rsidRDefault="00C270CB">
      <w:pPr>
        <w:pStyle w:val="NoSpacing"/>
      </w:pPr>
      <w:r>
        <w:t>Copy definition of done from user story 002 – Perforce Visual Client.</w:t>
      </w:r>
    </w:p>
    <w:p w14:paraId="38C1287B" w14:textId="77777777" w:rsidR="00365CC9" w:rsidRDefault="00365CC9">
      <w:pPr>
        <w:rPr>
          <w:rFonts w:cstheme="minorHAnsi"/>
          <w:b/>
          <w:bCs/>
          <w:color w:val="000000"/>
        </w:rPr>
      </w:pPr>
    </w:p>
    <w:p w14:paraId="653AD8FD" w14:textId="77777777" w:rsidR="00365CC9" w:rsidRDefault="00C270CB">
      <w:pPr>
        <w:rPr>
          <w:rFonts w:cstheme="minorHAnsi"/>
          <w:b/>
          <w:bCs/>
          <w:color w:val="000000"/>
        </w:rPr>
      </w:pPr>
      <w:r>
        <w:rPr>
          <w:rFonts w:cstheme="minorHAnsi"/>
          <w:b/>
          <w:bCs/>
          <w:color w:val="000000"/>
        </w:rPr>
        <w:t>Notes</w:t>
      </w:r>
    </w:p>
    <w:p w14:paraId="1DA347B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E5D6521" w14:textId="77777777">
        <w:trPr>
          <w:trHeight w:val="224"/>
        </w:trPr>
        <w:tc>
          <w:tcPr>
            <w:tcW w:w="9576" w:type="dxa"/>
            <w:tcBorders>
              <w:left w:val="nil"/>
              <w:bottom w:val="nil"/>
              <w:right w:val="nil"/>
            </w:tcBorders>
            <w:shd w:val="clear" w:color="auto" w:fill="auto"/>
          </w:tcPr>
          <w:p w14:paraId="1C03F1BB" w14:textId="77777777" w:rsidR="00365CC9" w:rsidRDefault="00365CC9"/>
        </w:tc>
      </w:tr>
    </w:tbl>
    <w:p w14:paraId="3FFD86CB" w14:textId="77777777" w:rsidR="00365CC9" w:rsidRDefault="00365CC9"/>
    <w:p w14:paraId="7C28F17C" w14:textId="77777777" w:rsidR="00365CC9" w:rsidRDefault="00365CC9"/>
    <w:p w14:paraId="49C516C9" w14:textId="77777777" w:rsidR="00365CC9" w:rsidRDefault="00365CC9"/>
    <w:p w14:paraId="2907F6DC" w14:textId="77777777" w:rsidR="00365CC9" w:rsidRDefault="00365CC9"/>
    <w:p w14:paraId="31962798" w14:textId="77777777" w:rsidR="00365CC9" w:rsidRDefault="00C270CB">
      <w:r>
        <w:br w:type="page"/>
      </w:r>
    </w:p>
    <w:p w14:paraId="6879CB9B" w14:textId="77777777" w:rsidR="00365CC9" w:rsidRDefault="00C270CB">
      <w:pPr>
        <w:pStyle w:val="Heading2"/>
      </w:pPr>
      <w:r>
        <w:lastRenderedPageBreak/>
        <w:t>1874 – Perforce Visual Client (copy)</w:t>
      </w:r>
    </w:p>
    <w:p w14:paraId="2384EDE6" w14:textId="77777777" w:rsidR="00365CC9" w:rsidRDefault="00365CC9">
      <w:pPr>
        <w:pStyle w:val="NoSpacing"/>
      </w:pPr>
    </w:p>
    <w:p w14:paraId="3DA75C4F" w14:textId="77777777" w:rsidR="00365CC9" w:rsidRDefault="00C270CB">
      <w:pPr>
        <w:pStyle w:val="NoSpacing"/>
        <w:rPr>
          <w:b/>
        </w:rPr>
      </w:pPr>
      <w:r>
        <w:rPr>
          <w:b/>
        </w:rPr>
        <w:t>Content</w:t>
      </w:r>
    </w:p>
    <w:p w14:paraId="588D0EAD" w14:textId="77777777" w:rsidR="00365CC9" w:rsidRDefault="00C270CB">
      <w:pPr>
        <w:pStyle w:val="NoSpacing"/>
      </w:pPr>
      <w:r>
        <w:t>Copy of user story 002 – Perforce Visual Client.</w:t>
      </w:r>
    </w:p>
    <w:p w14:paraId="3678E3BB" w14:textId="77777777" w:rsidR="00365CC9" w:rsidRDefault="00365CC9">
      <w:pPr>
        <w:pStyle w:val="NoSpacing"/>
      </w:pPr>
    </w:p>
    <w:p w14:paraId="56C55174" w14:textId="77777777" w:rsidR="00365CC9" w:rsidRDefault="00C270CB">
      <w:pPr>
        <w:pStyle w:val="NoSpacing"/>
        <w:rPr>
          <w:b/>
        </w:rPr>
      </w:pPr>
      <w:r>
        <w:rPr>
          <w:b/>
        </w:rPr>
        <w:t>Definition of Done</w:t>
      </w:r>
    </w:p>
    <w:p w14:paraId="6AD2A4C8" w14:textId="77777777" w:rsidR="00365CC9" w:rsidRDefault="00C270CB">
      <w:pPr>
        <w:pStyle w:val="NoSpacing"/>
      </w:pPr>
      <w:r>
        <w:t>Copy definition of done from user story 002 – Perforce Visual Client.</w:t>
      </w:r>
    </w:p>
    <w:p w14:paraId="2E087E19" w14:textId="77777777" w:rsidR="00365CC9" w:rsidRDefault="00365CC9">
      <w:pPr>
        <w:rPr>
          <w:rFonts w:cstheme="minorHAnsi"/>
          <w:b/>
          <w:bCs/>
          <w:color w:val="000000"/>
        </w:rPr>
      </w:pPr>
    </w:p>
    <w:p w14:paraId="16DA5F39" w14:textId="77777777" w:rsidR="00365CC9" w:rsidRDefault="00C270CB">
      <w:pPr>
        <w:rPr>
          <w:rFonts w:cstheme="minorHAnsi"/>
          <w:b/>
          <w:bCs/>
          <w:color w:val="000000"/>
        </w:rPr>
      </w:pPr>
      <w:r>
        <w:rPr>
          <w:rFonts w:cstheme="minorHAnsi"/>
          <w:b/>
          <w:bCs/>
          <w:color w:val="000000"/>
        </w:rPr>
        <w:t>Notes</w:t>
      </w:r>
    </w:p>
    <w:p w14:paraId="5283D4E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C4EB705" w14:textId="77777777">
        <w:trPr>
          <w:trHeight w:val="224"/>
        </w:trPr>
        <w:tc>
          <w:tcPr>
            <w:tcW w:w="9576" w:type="dxa"/>
            <w:tcBorders>
              <w:left w:val="nil"/>
              <w:bottom w:val="nil"/>
              <w:right w:val="nil"/>
            </w:tcBorders>
            <w:shd w:val="clear" w:color="auto" w:fill="auto"/>
          </w:tcPr>
          <w:p w14:paraId="268AF7BC" w14:textId="77777777" w:rsidR="00365CC9" w:rsidRDefault="00365CC9"/>
        </w:tc>
      </w:tr>
    </w:tbl>
    <w:p w14:paraId="32D01ED9" w14:textId="77777777" w:rsidR="00365CC9" w:rsidRDefault="00365CC9"/>
    <w:p w14:paraId="753C311D" w14:textId="77777777" w:rsidR="00365CC9" w:rsidRDefault="00365CC9"/>
    <w:p w14:paraId="21350DEA" w14:textId="77777777" w:rsidR="00365CC9" w:rsidRDefault="00365CC9"/>
    <w:p w14:paraId="0B637E89" w14:textId="77777777" w:rsidR="00365CC9" w:rsidRDefault="00365CC9"/>
    <w:p w14:paraId="02FA0DEA" w14:textId="77777777" w:rsidR="00365CC9" w:rsidRDefault="00365CC9"/>
    <w:p w14:paraId="4DF469B4" w14:textId="77777777" w:rsidR="00365CC9" w:rsidRDefault="00365CC9"/>
    <w:p w14:paraId="3487F1DD" w14:textId="77777777" w:rsidR="00365CC9" w:rsidRDefault="00365CC9"/>
    <w:p w14:paraId="5E568319" w14:textId="77777777" w:rsidR="00365CC9" w:rsidRDefault="00C270CB">
      <w:r>
        <w:br w:type="page"/>
      </w:r>
    </w:p>
    <w:p w14:paraId="37F051CA" w14:textId="77777777" w:rsidR="00365CC9" w:rsidRDefault="00C270CB">
      <w:pPr>
        <w:pStyle w:val="Heading2"/>
      </w:pPr>
      <w:r>
        <w:lastRenderedPageBreak/>
        <w:t>1875 – Perforce Visual Client (copy)</w:t>
      </w:r>
    </w:p>
    <w:p w14:paraId="197E87F4" w14:textId="77777777" w:rsidR="00365CC9" w:rsidRDefault="00365CC9">
      <w:pPr>
        <w:pStyle w:val="NoSpacing"/>
      </w:pPr>
    </w:p>
    <w:p w14:paraId="26325FC1" w14:textId="77777777" w:rsidR="00365CC9" w:rsidRDefault="00C270CB">
      <w:pPr>
        <w:pStyle w:val="NoSpacing"/>
        <w:rPr>
          <w:b/>
        </w:rPr>
      </w:pPr>
      <w:r>
        <w:rPr>
          <w:b/>
        </w:rPr>
        <w:t>Content</w:t>
      </w:r>
    </w:p>
    <w:p w14:paraId="759026DB" w14:textId="77777777" w:rsidR="00365CC9" w:rsidRDefault="00C270CB">
      <w:pPr>
        <w:pStyle w:val="NoSpacing"/>
      </w:pPr>
      <w:r>
        <w:t>Copy of user story 002 – Perforce Visual Client.</w:t>
      </w:r>
    </w:p>
    <w:p w14:paraId="362FA528" w14:textId="77777777" w:rsidR="00365CC9" w:rsidRDefault="00365CC9">
      <w:pPr>
        <w:pStyle w:val="NoSpacing"/>
      </w:pPr>
    </w:p>
    <w:p w14:paraId="5CDFC446" w14:textId="77777777" w:rsidR="00365CC9" w:rsidRDefault="00C270CB">
      <w:pPr>
        <w:pStyle w:val="NoSpacing"/>
        <w:rPr>
          <w:b/>
        </w:rPr>
      </w:pPr>
      <w:r>
        <w:rPr>
          <w:b/>
        </w:rPr>
        <w:t>Definition of Done</w:t>
      </w:r>
    </w:p>
    <w:p w14:paraId="0F799BFB" w14:textId="77777777" w:rsidR="00365CC9" w:rsidRDefault="00C270CB">
      <w:pPr>
        <w:pStyle w:val="NoSpacing"/>
      </w:pPr>
      <w:r>
        <w:t>Copy definition of done from user story 002 – Perforce Visual Client.</w:t>
      </w:r>
    </w:p>
    <w:p w14:paraId="4761AAE6" w14:textId="77777777" w:rsidR="00365CC9" w:rsidRDefault="00365CC9">
      <w:pPr>
        <w:rPr>
          <w:rFonts w:cstheme="minorHAnsi"/>
          <w:b/>
          <w:bCs/>
          <w:color w:val="000000"/>
        </w:rPr>
      </w:pPr>
    </w:p>
    <w:p w14:paraId="08E614AC" w14:textId="77777777" w:rsidR="00365CC9" w:rsidRDefault="00C270CB">
      <w:pPr>
        <w:rPr>
          <w:rFonts w:cstheme="minorHAnsi"/>
          <w:b/>
          <w:bCs/>
          <w:color w:val="000000"/>
        </w:rPr>
      </w:pPr>
      <w:r>
        <w:rPr>
          <w:rFonts w:cstheme="minorHAnsi"/>
          <w:b/>
          <w:bCs/>
          <w:color w:val="000000"/>
        </w:rPr>
        <w:t>Notes</w:t>
      </w:r>
    </w:p>
    <w:p w14:paraId="7DB3B92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22D82C" w14:textId="77777777">
        <w:trPr>
          <w:trHeight w:val="224"/>
        </w:trPr>
        <w:tc>
          <w:tcPr>
            <w:tcW w:w="9576" w:type="dxa"/>
            <w:tcBorders>
              <w:left w:val="nil"/>
              <w:bottom w:val="nil"/>
              <w:right w:val="nil"/>
            </w:tcBorders>
            <w:shd w:val="clear" w:color="auto" w:fill="auto"/>
          </w:tcPr>
          <w:p w14:paraId="72D36050" w14:textId="77777777" w:rsidR="00365CC9" w:rsidRDefault="00365CC9"/>
        </w:tc>
      </w:tr>
    </w:tbl>
    <w:p w14:paraId="7DCBD43E" w14:textId="77777777" w:rsidR="00365CC9" w:rsidRDefault="00365CC9"/>
    <w:p w14:paraId="0F9A3A93" w14:textId="77777777" w:rsidR="00365CC9" w:rsidRDefault="00C270CB">
      <w:r>
        <w:br w:type="page"/>
      </w:r>
    </w:p>
    <w:p w14:paraId="2AC5CA2F" w14:textId="77777777" w:rsidR="00365CC9" w:rsidRDefault="00C270CB">
      <w:pPr>
        <w:pStyle w:val="Heading2"/>
      </w:pPr>
      <w:r>
        <w:lastRenderedPageBreak/>
        <w:t>1876 – VeloView Software Research (copy)</w:t>
      </w:r>
    </w:p>
    <w:p w14:paraId="00EA2A12" w14:textId="77777777" w:rsidR="00365CC9" w:rsidRDefault="00365CC9">
      <w:pPr>
        <w:pStyle w:val="NoSpacing"/>
      </w:pPr>
    </w:p>
    <w:p w14:paraId="325CA279" w14:textId="77777777" w:rsidR="00365CC9" w:rsidRDefault="00C270CB">
      <w:pPr>
        <w:pStyle w:val="NoSpacing"/>
        <w:rPr>
          <w:b/>
        </w:rPr>
      </w:pPr>
      <w:r>
        <w:rPr>
          <w:b/>
        </w:rPr>
        <w:t>Content</w:t>
      </w:r>
    </w:p>
    <w:p w14:paraId="26D1BCB3" w14:textId="77777777" w:rsidR="00365CC9" w:rsidRDefault="00C270CB">
      <w:pPr>
        <w:pStyle w:val="NoSpacing"/>
      </w:pPr>
      <w:r>
        <w:t>Copy of user story 1717 – VeloView Software Research - VeloView.</w:t>
      </w:r>
    </w:p>
    <w:p w14:paraId="5740DB9B" w14:textId="77777777" w:rsidR="00365CC9" w:rsidRDefault="00365CC9">
      <w:pPr>
        <w:pStyle w:val="NoSpacing"/>
      </w:pPr>
    </w:p>
    <w:p w14:paraId="6E35B0D2" w14:textId="77777777" w:rsidR="00365CC9" w:rsidRDefault="00C270CB">
      <w:pPr>
        <w:pStyle w:val="NoSpacing"/>
        <w:rPr>
          <w:b/>
        </w:rPr>
      </w:pPr>
      <w:r>
        <w:rPr>
          <w:b/>
        </w:rPr>
        <w:t>Definition of Done</w:t>
      </w:r>
    </w:p>
    <w:p w14:paraId="1CCD52D7" w14:textId="77777777" w:rsidR="00365CC9" w:rsidRDefault="00C270CB">
      <w:pPr>
        <w:pStyle w:val="NoSpacing"/>
      </w:pPr>
      <w:r>
        <w:t>Copy definition of done from user story 1717 – VeloView Software Research - VeloView.</w:t>
      </w:r>
    </w:p>
    <w:p w14:paraId="0BEFC0F9" w14:textId="77777777" w:rsidR="00365CC9" w:rsidRDefault="00365CC9">
      <w:pPr>
        <w:rPr>
          <w:rFonts w:cstheme="minorHAnsi"/>
          <w:b/>
          <w:bCs/>
          <w:color w:val="000000"/>
        </w:rPr>
      </w:pPr>
    </w:p>
    <w:p w14:paraId="07CAD326" w14:textId="77777777" w:rsidR="00365CC9" w:rsidRDefault="00C270CB">
      <w:pPr>
        <w:rPr>
          <w:rFonts w:cstheme="minorHAnsi"/>
          <w:b/>
          <w:bCs/>
          <w:color w:val="000000"/>
        </w:rPr>
      </w:pPr>
      <w:r>
        <w:rPr>
          <w:rFonts w:cstheme="minorHAnsi"/>
          <w:b/>
          <w:bCs/>
          <w:color w:val="000000"/>
        </w:rPr>
        <w:t>Notes</w:t>
      </w:r>
    </w:p>
    <w:p w14:paraId="0B12FF3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5B6606E" w14:textId="77777777">
        <w:trPr>
          <w:trHeight w:val="224"/>
        </w:trPr>
        <w:tc>
          <w:tcPr>
            <w:tcW w:w="9576" w:type="dxa"/>
            <w:tcBorders>
              <w:left w:val="nil"/>
              <w:bottom w:val="nil"/>
              <w:right w:val="nil"/>
            </w:tcBorders>
            <w:shd w:val="clear" w:color="auto" w:fill="auto"/>
          </w:tcPr>
          <w:p w14:paraId="72D6CE54" w14:textId="77777777" w:rsidR="00365CC9" w:rsidRDefault="00365CC9"/>
        </w:tc>
      </w:tr>
    </w:tbl>
    <w:p w14:paraId="309E35CD" w14:textId="77777777" w:rsidR="00365CC9" w:rsidRDefault="00365CC9"/>
    <w:p w14:paraId="4082CB25" w14:textId="77777777" w:rsidR="00365CC9" w:rsidRDefault="00C270CB">
      <w:r>
        <w:br w:type="page"/>
      </w:r>
    </w:p>
    <w:p w14:paraId="74B823D4" w14:textId="77777777" w:rsidR="00365CC9" w:rsidRDefault="00C270CB">
      <w:pPr>
        <w:pStyle w:val="Heading2"/>
      </w:pPr>
      <w:r>
        <w:lastRenderedPageBreak/>
        <w:t>1877 – Test LiDAR to Li-Po Power Supply</w:t>
      </w:r>
    </w:p>
    <w:p w14:paraId="5743709A" w14:textId="77777777" w:rsidR="00365CC9" w:rsidRDefault="00C270CB">
      <w:pPr>
        <w:rPr>
          <w:rFonts w:cstheme="minorHAnsi"/>
          <w:b/>
          <w:bCs/>
          <w:color w:val="000000"/>
        </w:rPr>
      </w:pPr>
      <w:r>
        <w:rPr>
          <w:rFonts w:cstheme="minorHAnsi"/>
          <w:b/>
          <w:bCs/>
          <w:color w:val="000000"/>
        </w:rPr>
        <w:t>Content</w:t>
      </w:r>
    </w:p>
    <w:p w14:paraId="5143B60F" w14:textId="77777777" w:rsidR="00365CC9" w:rsidRDefault="00C270CB">
      <w:r>
        <w:rPr>
          <w:color w:val="000000"/>
        </w:rPr>
        <w:t>As a lab member, I would like to the power supply connection between the LiDAR and 3S Li-Po battery.</w:t>
      </w:r>
    </w:p>
    <w:p w14:paraId="2DAC4FCB" w14:textId="77777777" w:rsidR="00365CC9" w:rsidRDefault="00C270CB">
      <w:pPr>
        <w:rPr>
          <w:rFonts w:cstheme="minorHAnsi"/>
          <w:b/>
          <w:bCs/>
          <w:color w:val="000000"/>
        </w:rPr>
      </w:pPr>
      <w:r>
        <w:rPr>
          <w:rFonts w:cstheme="minorHAnsi"/>
          <w:b/>
          <w:bCs/>
          <w:color w:val="000000"/>
        </w:rPr>
        <w:t>Definition of Done</w:t>
      </w:r>
    </w:p>
    <w:p w14:paraId="467DD944" w14:textId="77777777" w:rsidR="00365CC9" w:rsidRDefault="00C270CB">
      <w:pPr>
        <w:rPr>
          <w:rFonts w:cstheme="minorHAnsi"/>
        </w:rPr>
      </w:pPr>
      <w:r>
        <w:rPr>
          <w:rFonts w:cstheme="minorHAnsi"/>
        </w:rPr>
        <w:t>[ ] See Hannah and/or Karine before starting this userstory.</w:t>
      </w:r>
    </w:p>
    <w:p w14:paraId="6504DA38" w14:textId="77777777" w:rsidR="00365CC9" w:rsidRDefault="00C270CB">
      <w:pPr>
        <w:rPr>
          <w:rFonts w:cstheme="minorHAnsi"/>
        </w:rPr>
      </w:pPr>
      <w:r>
        <w:rPr>
          <w:rFonts w:cstheme="minorHAnsi"/>
        </w:rPr>
        <w:t>[ ] Test the power supply connection between the LiDAR and 3S Li-Po battery.</w:t>
      </w:r>
    </w:p>
    <w:p w14:paraId="0634925B" w14:textId="77777777" w:rsidR="00365CC9" w:rsidRDefault="00C270CB">
      <w:pPr>
        <w:rPr>
          <w:rFonts w:cstheme="minorHAnsi"/>
        </w:rPr>
      </w:pPr>
      <w:r>
        <w:rPr>
          <w:rFonts w:cstheme="minorHAnsi"/>
        </w:rPr>
        <w:t>[ ] Ensure that the connection is stable.</w:t>
      </w:r>
    </w:p>
    <w:p w14:paraId="29DF51C6" w14:textId="77777777" w:rsidR="00365CC9" w:rsidRDefault="00365CC9"/>
    <w:p w14:paraId="7750F2EA" w14:textId="77777777" w:rsidR="00365CC9" w:rsidRDefault="00C270CB">
      <w:pPr>
        <w:rPr>
          <w:rFonts w:cstheme="minorHAnsi"/>
          <w:b/>
          <w:bCs/>
          <w:color w:val="000000"/>
        </w:rPr>
      </w:pPr>
      <w:r>
        <w:rPr>
          <w:rFonts w:cstheme="minorHAnsi"/>
          <w:b/>
          <w:bCs/>
          <w:color w:val="000000"/>
        </w:rPr>
        <w:t>Notes</w:t>
      </w:r>
    </w:p>
    <w:p w14:paraId="778400FA" w14:textId="77777777" w:rsidR="00365CC9" w:rsidRDefault="00C270CB">
      <w:pPr>
        <w:numPr>
          <w:ilvl w:val="0"/>
          <w:numId w:val="2"/>
        </w:numPr>
        <w:textAlignment w:val="baseline"/>
        <w:rPr>
          <w:rFonts w:cs="Arial"/>
          <w:color w:val="000000"/>
        </w:rPr>
      </w:pPr>
      <w:r>
        <w:rPr>
          <w:rFonts w:cs="Arial"/>
          <w:color w:val="000000"/>
        </w:rPr>
        <w:t>3S Li-Po battery or battery within 9 to 18 V.</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36381EE" w14:textId="77777777">
        <w:trPr>
          <w:trHeight w:val="224"/>
        </w:trPr>
        <w:tc>
          <w:tcPr>
            <w:tcW w:w="9576" w:type="dxa"/>
            <w:tcBorders>
              <w:left w:val="nil"/>
              <w:bottom w:val="nil"/>
              <w:right w:val="nil"/>
            </w:tcBorders>
            <w:shd w:val="clear" w:color="auto" w:fill="auto"/>
          </w:tcPr>
          <w:p w14:paraId="1E266E55" w14:textId="77777777" w:rsidR="00365CC9" w:rsidRDefault="00365CC9"/>
        </w:tc>
      </w:tr>
    </w:tbl>
    <w:p w14:paraId="5B7C5323" w14:textId="77777777" w:rsidR="00365CC9" w:rsidRDefault="00365CC9"/>
    <w:p w14:paraId="4B8E5116" w14:textId="77777777" w:rsidR="00365CC9" w:rsidRDefault="00C270CB">
      <w:r>
        <w:br w:type="page"/>
      </w:r>
    </w:p>
    <w:p w14:paraId="2DC99DFF" w14:textId="77777777" w:rsidR="00365CC9" w:rsidRDefault="00C270CB">
      <w:pPr>
        <w:pStyle w:val="Heading2"/>
      </w:pPr>
      <w:r>
        <w:lastRenderedPageBreak/>
        <w:t>1878 – Minimize Data Error (copy)</w:t>
      </w:r>
    </w:p>
    <w:p w14:paraId="2ABF13C8" w14:textId="77777777" w:rsidR="00365CC9" w:rsidRDefault="00365CC9">
      <w:pPr>
        <w:pStyle w:val="NoSpacing"/>
      </w:pPr>
    </w:p>
    <w:p w14:paraId="7F66B8D1" w14:textId="77777777" w:rsidR="00365CC9" w:rsidRDefault="00C270CB">
      <w:pPr>
        <w:pStyle w:val="NoSpacing"/>
        <w:rPr>
          <w:b/>
        </w:rPr>
      </w:pPr>
      <w:r>
        <w:rPr>
          <w:b/>
        </w:rPr>
        <w:t>Content</w:t>
      </w:r>
    </w:p>
    <w:p w14:paraId="22CD2FF9" w14:textId="77777777" w:rsidR="00365CC9" w:rsidRDefault="00C270CB">
      <w:pPr>
        <w:pStyle w:val="NoSpacing"/>
      </w:pPr>
      <w:r>
        <w:t>Copy of user story 1843 – Minimize Data Error.</w:t>
      </w:r>
    </w:p>
    <w:p w14:paraId="34B63BA6" w14:textId="77777777" w:rsidR="00365CC9" w:rsidRDefault="00365CC9">
      <w:pPr>
        <w:pStyle w:val="NoSpacing"/>
      </w:pPr>
    </w:p>
    <w:p w14:paraId="4E1B2120" w14:textId="77777777" w:rsidR="00365CC9" w:rsidRDefault="00C270CB">
      <w:pPr>
        <w:pStyle w:val="NoSpacing"/>
        <w:rPr>
          <w:b/>
        </w:rPr>
      </w:pPr>
      <w:r>
        <w:rPr>
          <w:b/>
        </w:rPr>
        <w:t>Definition of Done</w:t>
      </w:r>
    </w:p>
    <w:p w14:paraId="01D2AFF5" w14:textId="77777777" w:rsidR="00365CC9" w:rsidRDefault="00C270CB">
      <w:pPr>
        <w:pStyle w:val="NoSpacing"/>
      </w:pPr>
      <w:r>
        <w:t>Copy definition of done from user story 1843 – Minimize Data Error.</w:t>
      </w:r>
    </w:p>
    <w:p w14:paraId="0AB4E9A1" w14:textId="77777777" w:rsidR="00365CC9" w:rsidRDefault="00365CC9">
      <w:pPr>
        <w:rPr>
          <w:rFonts w:cstheme="minorHAnsi"/>
          <w:b/>
          <w:bCs/>
          <w:color w:val="000000"/>
        </w:rPr>
      </w:pPr>
    </w:p>
    <w:p w14:paraId="59736BA1" w14:textId="77777777" w:rsidR="00365CC9" w:rsidRDefault="00C270CB">
      <w:pPr>
        <w:rPr>
          <w:rFonts w:cstheme="minorHAnsi"/>
          <w:b/>
          <w:bCs/>
          <w:color w:val="000000"/>
        </w:rPr>
      </w:pPr>
      <w:r>
        <w:rPr>
          <w:rFonts w:cstheme="minorHAnsi"/>
          <w:b/>
          <w:bCs/>
          <w:color w:val="000000"/>
        </w:rPr>
        <w:t>Notes</w:t>
      </w:r>
    </w:p>
    <w:p w14:paraId="3BF4DB6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1BE793" w14:textId="77777777">
        <w:trPr>
          <w:trHeight w:val="224"/>
        </w:trPr>
        <w:tc>
          <w:tcPr>
            <w:tcW w:w="9576" w:type="dxa"/>
            <w:tcBorders>
              <w:left w:val="nil"/>
              <w:bottom w:val="nil"/>
              <w:right w:val="nil"/>
            </w:tcBorders>
            <w:shd w:val="clear" w:color="auto" w:fill="auto"/>
          </w:tcPr>
          <w:p w14:paraId="3B925D8E" w14:textId="77777777" w:rsidR="00365CC9" w:rsidRDefault="00365CC9"/>
        </w:tc>
      </w:tr>
    </w:tbl>
    <w:p w14:paraId="3E8FEE2F" w14:textId="77777777" w:rsidR="00365CC9" w:rsidRDefault="00365CC9"/>
    <w:p w14:paraId="32B15D9D" w14:textId="77777777" w:rsidR="00365CC9" w:rsidRDefault="00C270CB">
      <w:r>
        <w:br w:type="page"/>
      </w:r>
    </w:p>
    <w:p w14:paraId="59611006" w14:textId="77777777" w:rsidR="00365CC9" w:rsidRDefault="00C270CB">
      <w:pPr>
        <w:pStyle w:val="Heading2"/>
      </w:pPr>
      <w:r>
        <w:lastRenderedPageBreak/>
        <w:t>1879 – Document Dummy Payload</w:t>
      </w:r>
    </w:p>
    <w:p w14:paraId="7BB094A9" w14:textId="77777777" w:rsidR="00365CC9" w:rsidRDefault="00365CC9"/>
    <w:p w14:paraId="40441978" w14:textId="77777777" w:rsidR="00365CC9" w:rsidRDefault="00C270CB">
      <w:pPr>
        <w:pStyle w:val="NoSpacing"/>
        <w:rPr>
          <w:b/>
        </w:rPr>
      </w:pPr>
      <w:r>
        <w:rPr>
          <w:b/>
        </w:rPr>
        <w:t>Content</w:t>
      </w:r>
    </w:p>
    <w:p w14:paraId="0F91F706" w14:textId="77777777" w:rsidR="00365CC9" w:rsidRDefault="00C270CB">
      <w:pPr>
        <w:rPr>
          <w:rFonts w:ascii="Calibri" w:eastAsia="Times New Roman" w:hAnsi="Calibri" w:cs="Calibri"/>
          <w:color w:val="000000"/>
          <w:sz w:val="22"/>
          <w:szCs w:val="22"/>
          <w:lang w:eastAsia="zh-TW"/>
        </w:rPr>
      </w:pPr>
      <w:r>
        <w:t>As a lab member, I would like to document the dummy payload that was used in place of the LiDAR sensor.</w:t>
      </w:r>
    </w:p>
    <w:p w14:paraId="6DBE6044" w14:textId="77777777" w:rsidR="00365CC9" w:rsidRDefault="00365CC9">
      <w:pPr>
        <w:pStyle w:val="NoSpacing"/>
      </w:pPr>
    </w:p>
    <w:p w14:paraId="3B800EA8" w14:textId="77777777" w:rsidR="00365CC9" w:rsidRDefault="00C270CB">
      <w:pPr>
        <w:pStyle w:val="NoSpacing"/>
        <w:rPr>
          <w:b/>
        </w:rPr>
      </w:pPr>
      <w:r>
        <w:rPr>
          <w:b/>
        </w:rPr>
        <w:t>Definition of Done</w:t>
      </w:r>
    </w:p>
    <w:p w14:paraId="3ABF29E9" w14:textId="77777777" w:rsidR="00365CC9" w:rsidRDefault="00C270CB">
      <w:pPr>
        <w:pStyle w:val="NoSpacing"/>
      </w:pPr>
      <w:r>
        <w:t>[ ] Document weight.</w:t>
      </w:r>
    </w:p>
    <w:p w14:paraId="52B7922E" w14:textId="77777777" w:rsidR="00365CC9" w:rsidRDefault="00C270CB">
      <w:pPr>
        <w:pStyle w:val="NoSpacing"/>
      </w:pPr>
      <w:r>
        <w:t>[ ] Document dimensions the dummy payload.</w:t>
      </w:r>
    </w:p>
    <w:p w14:paraId="676FD3F0" w14:textId="77777777" w:rsidR="00365CC9" w:rsidRDefault="00C270CB">
      <w:pPr>
        <w:pStyle w:val="NoSpacing"/>
      </w:pPr>
      <w:r>
        <w:t>[ ] Upload Solidworks files.</w:t>
      </w:r>
    </w:p>
    <w:p w14:paraId="4822873D" w14:textId="77777777" w:rsidR="00365CC9" w:rsidRDefault="00365CC9">
      <w:pPr>
        <w:rPr>
          <w:rFonts w:cstheme="minorHAnsi"/>
          <w:b/>
          <w:bCs/>
          <w:color w:val="000000"/>
        </w:rPr>
      </w:pPr>
    </w:p>
    <w:p w14:paraId="6FAAFBF6" w14:textId="77777777" w:rsidR="00365CC9" w:rsidRDefault="00C270CB">
      <w:pPr>
        <w:rPr>
          <w:rFonts w:cstheme="minorHAnsi"/>
          <w:b/>
          <w:bCs/>
          <w:color w:val="000000"/>
        </w:rPr>
      </w:pPr>
      <w:r>
        <w:rPr>
          <w:rFonts w:cstheme="minorHAnsi"/>
          <w:b/>
          <w:bCs/>
          <w:color w:val="000000"/>
        </w:rPr>
        <w:t>Notes</w:t>
      </w:r>
    </w:p>
    <w:p w14:paraId="0D90ED2E"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0ADE551" w14:textId="77777777">
        <w:trPr>
          <w:trHeight w:val="224"/>
        </w:trPr>
        <w:tc>
          <w:tcPr>
            <w:tcW w:w="9576" w:type="dxa"/>
            <w:tcBorders>
              <w:left w:val="nil"/>
              <w:bottom w:val="nil"/>
              <w:right w:val="nil"/>
            </w:tcBorders>
            <w:shd w:val="clear" w:color="auto" w:fill="auto"/>
          </w:tcPr>
          <w:p w14:paraId="0BE7A4E7" w14:textId="77777777" w:rsidR="00365CC9" w:rsidRDefault="00365CC9"/>
        </w:tc>
      </w:tr>
    </w:tbl>
    <w:p w14:paraId="3A43457E" w14:textId="77777777" w:rsidR="00365CC9" w:rsidRDefault="00365CC9"/>
    <w:p w14:paraId="41CDD049" w14:textId="77777777" w:rsidR="00365CC9" w:rsidRDefault="00C270CB">
      <w:r>
        <w:br w:type="page"/>
      </w:r>
    </w:p>
    <w:p w14:paraId="0FBC4E60" w14:textId="77777777" w:rsidR="00365CC9" w:rsidRDefault="00C270CB">
      <w:pPr>
        <w:pStyle w:val="Heading2"/>
      </w:pPr>
      <w:r>
        <w:lastRenderedPageBreak/>
        <w:t>1880 – Request a Waiver for sUAS – Night (copy)</w:t>
      </w:r>
    </w:p>
    <w:p w14:paraId="461761C9" w14:textId="77777777" w:rsidR="00365CC9" w:rsidRDefault="00365CC9">
      <w:pPr>
        <w:pStyle w:val="NoSpacing"/>
      </w:pPr>
    </w:p>
    <w:p w14:paraId="0A0F3C9B" w14:textId="77777777" w:rsidR="00365CC9" w:rsidRDefault="00C270CB">
      <w:pPr>
        <w:pStyle w:val="NoSpacing"/>
        <w:rPr>
          <w:b/>
        </w:rPr>
      </w:pPr>
      <w:r>
        <w:rPr>
          <w:b/>
        </w:rPr>
        <w:t>Content</w:t>
      </w:r>
    </w:p>
    <w:p w14:paraId="0594BEF5" w14:textId="77777777" w:rsidR="00365CC9" w:rsidRDefault="00C270CB">
      <w:pPr>
        <w:pStyle w:val="NoSpacing"/>
      </w:pPr>
      <w:r>
        <w:t>Copy of user story 1847 – Request a Waiver for sUAS – Night.</w:t>
      </w:r>
    </w:p>
    <w:p w14:paraId="366E7CC5" w14:textId="77777777" w:rsidR="00365CC9" w:rsidRDefault="00365CC9">
      <w:pPr>
        <w:pStyle w:val="NoSpacing"/>
      </w:pPr>
    </w:p>
    <w:p w14:paraId="47B55B25" w14:textId="77777777" w:rsidR="00365CC9" w:rsidRDefault="00C270CB">
      <w:pPr>
        <w:pStyle w:val="NoSpacing"/>
        <w:rPr>
          <w:b/>
        </w:rPr>
      </w:pPr>
      <w:r>
        <w:rPr>
          <w:b/>
        </w:rPr>
        <w:t>Definition of Done</w:t>
      </w:r>
    </w:p>
    <w:p w14:paraId="13768285" w14:textId="77777777" w:rsidR="00365CC9" w:rsidRDefault="00C270CB">
      <w:pPr>
        <w:pStyle w:val="NoSpacing"/>
      </w:pPr>
      <w:r>
        <w:t>Copy definition of done from user story 1847 – Request a Waiver for sUAS – Night.</w:t>
      </w:r>
    </w:p>
    <w:p w14:paraId="4479E742" w14:textId="77777777" w:rsidR="00365CC9" w:rsidRDefault="00365CC9">
      <w:pPr>
        <w:rPr>
          <w:rFonts w:cstheme="minorHAnsi"/>
          <w:b/>
          <w:bCs/>
          <w:color w:val="000000"/>
        </w:rPr>
      </w:pPr>
    </w:p>
    <w:p w14:paraId="13A998A2" w14:textId="77777777" w:rsidR="00365CC9" w:rsidRDefault="00C270CB">
      <w:pPr>
        <w:rPr>
          <w:rFonts w:cstheme="minorHAnsi"/>
          <w:b/>
          <w:bCs/>
          <w:color w:val="000000"/>
        </w:rPr>
      </w:pPr>
      <w:r>
        <w:rPr>
          <w:rFonts w:cstheme="minorHAnsi"/>
          <w:b/>
          <w:bCs/>
          <w:color w:val="000000"/>
        </w:rPr>
        <w:t>Notes</w:t>
      </w:r>
    </w:p>
    <w:p w14:paraId="6C51478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C4023F5" w14:textId="77777777">
        <w:trPr>
          <w:trHeight w:val="224"/>
        </w:trPr>
        <w:tc>
          <w:tcPr>
            <w:tcW w:w="9576" w:type="dxa"/>
            <w:tcBorders>
              <w:left w:val="nil"/>
              <w:bottom w:val="nil"/>
              <w:right w:val="nil"/>
            </w:tcBorders>
            <w:shd w:val="clear" w:color="auto" w:fill="auto"/>
          </w:tcPr>
          <w:p w14:paraId="05320D98" w14:textId="77777777" w:rsidR="00365CC9" w:rsidRDefault="00365CC9"/>
        </w:tc>
      </w:tr>
    </w:tbl>
    <w:p w14:paraId="73B0607E" w14:textId="77777777" w:rsidR="00365CC9" w:rsidRDefault="00C270CB">
      <w:r>
        <w:br w:type="page"/>
      </w:r>
    </w:p>
    <w:p w14:paraId="5072B097"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1 – TRAPIS Software Quality Assurance (SQA) Testing</w:t>
      </w:r>
    </w:p>
    <w:p w14:paraId="5AED8392" w14:textId="77777777" w:rsidR="00365CC9" w:rsidRDefault="00365CC9">
      <w:pPr>
        <w:pStyle w:val="NoSpacing"/>
        <w:rPr>
          <w:rFonts w:cstheme="minorHAnsi"/>
        </w:rPr>
      </w:pPr>
    </w:p>
    <w:p w14:paraId="64DD5566" w14:textId="77777777" w:rsidR="00365CC9" w:rsidRDefault="00C270CB">
      <w:pPr>
        <w:pStyle w:val="NoSpacing"/>
        <w:rPr>
          <w:rFonts w:cstheme="minorHAnsi"/>
          <w:b/>
        </w:rPr>
      </w:pPr>
      <w:r>
        <w:rPr>
          <w:rFonts w:cstheme="minorHAnsi"/>
          <w:b/>
        </w:rPr>
        <w:t>Content</w:t>
      </w:r>
    </w:p>
    <w:p w14:paraId="1A221056" w14:textId="77777777" w:rsidR="00365CC9" w:rsidRDefault="00C270CB">
      <w:pPr>
        <w:pStyle w:val="NoSpacing"/>
        <w:rPr>
          <w:rFonts w:cstheme="minorHAnsi"/>
        </w:rPr>
      </w:pPr>
      <w:r>
        <w:rPr>
          <w:rFonts w:cstheme="minorHAnsi"/>
        </w:rPr>
        <w:t>As a software engineer I would like to test the software developed for TRAPIS.</w:t>
      </w:r>
    </w:p>
    <w:p w14:paraId="27D96466" w14:textId="77777777" w:rsidR="00365CC9" w:rsidRDefault="00365CC9">
      <w:pPr>
        <w:pStyle w:val="NoSpacing"/>
        <w:rPr>
          <w:rFonts w:cstheme="minorHAnsi"/>
        </w:rPr>
      </w:pPr>
    </w:p>
    <w:p w14:paraId="59ED5686" w14:textId="77777777" w:rsidR="00365CC9" w:rsidRDefault="00C270CB">
      <w:pPr>
        <w:pStyle w:val="NoSpacing"/>
        <w:rPr>
          <w:rFonts w:cstheme="minorHAnsi"/>
          <w:b/>
        </w:rPr>
      </w:pPr>
      <w:r>
        <w:rPr>
          <w:rFonts w:cstheme="minorHAnsi"/>
          <w:b/>
        </w:rPr>
        <w:t>Definition of Done</w:t>
      </w:r>
    </w:p>
    <w:p w14:paraId="011D38B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See Hannah or Dr. Lum to get familiar with running TRAPIS and the TRAPIS Simulator together</w:t>
      </w:r>
    </w:p>
    <w:p w14:paraId="591646E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s new features/functions are developed for the software, test them out to ensure that everything works as it should</w:t>
      </w:r>
    </w:p>
    <w:p w14:paraId="46AB1E7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Work with the software development team to correct and problems</w:t>
      </w:r>
    </w:p>
    <w:p w14:paraId="2DBD1EB7" w14:textId="77777777" w:rsidR="00365CC9" w:rsidRDefault="00365CC9">
      <w:pPr>
        <w:rPr>
          <w:rFonts w:asciiTheme="minorHAnsi" w:hAnsiTheme="minorHAnsi" w:cstheme="minorHAnsi"/>
          <w:b/>
          <w:bCs/>
          <w:color w:val="000000"/>
          <w:sz w:val="22"/>
          <w:szCs w:val="22"/>
        </w:rPr>
      </w:pPr>
    </w:p>
    <w:p w14:paraId="4B5017A4"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5AA7BB27"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This will require manual testing, so it is not a unit testing project</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2ADB13D" w14:textId="77777777">
        <w:trPr>
          <w:trHeight w:val="224"/>
        </w:trPr>
        <w:tc>
          <w:tcPr>
            <w:tcW w:w="9576" w:type="dxa"/>
            <w:tcBorders>
              <w:left w:val="nil"/>
              <w:bottom w:val="nil"/>
              <w:right w:val="nil"/>
            </w:tcBorders>
            <w:shd w:val="clear" w:color="auto" w:fill="auto"/>
          </w:tcPr>
          <w:p w14:paraId="6FC3B96E" w14:textId="77777777" w:rsidR="00365CC9" w:rsidRDefault="00365CC9">
            <w:pPr>
              <w:rPr>
                <w:rFonts w:asciiTheme="minorHAnsi" w:hAnsiTheme="minorHAnsi" w:cstheme="minorHAnsi"/>
                <w:sz w:val="22"/>
                <w:szCs w:val="22"/>
              </w:rPr>
            </w:pPr>
          </w:p>
        </w:tc>
      </w:tr>
    </w:tbl>
    <w:p w14:paraId="1C7549CE" w14:textId="77777777" w:rsidR="00365CC9" w:rsidRDefault="00C270CB">
      <w:pPr>
        <w:rPr>
          <w:sz w:val="22"/>
          <w:szCs w:val="22"/>
        </w:rPr>
      </w:pPr>
      <w:r>
        <w:br w:type="page"/>
      </w:r>
    </w:p>
    <w:p w14:paraId="5A9D12BD"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2 – ANPC Remote LAMS Connection Testing</w:t>
      </w:r>
    </w:p>
    <w:p w14:paraId="56E4D19F" w14:textId="77777777" w:rsidR="00365CC9" w:rsidRDefault="00365CC9">
      <w:pPr>
        <w:pStyle w:val="NoSpacing"/>
        <w:rPr>
          <w:rFonts w:cstheme="minorHAnsi"/>
        </w:rPr>
      </w:pPr>
    </w:p>
    <w:p w14:paraId="234AAF5C" w14:textId="77777777" w:rsidR="00365CC9" w:rsidRDefault="00C270CB">
      <w:pPr>
        <w:pStyle w:val="NoSpacing"/>
        <w:rPr>
          <w:rFonts w:cstheme="minorHAnsi"/>
          <w:b/>
        </w:rPr>
      </w:pPr>
      <w:r>
        <w:rPr>
          <w:rFonts w:cstheme="minorHAnsi"/>
          <w:b/>
        </w:rPr>
        <w:t>Content</w:t>
      </w:r>
    </w:p>
    <w:p w14:paraId="033613CC" w14:textId="77777777" w:rsidR="00365CC9" w:rsidRDefault="00C270CB">
      <w:pPr>
        <w:pStyle w:val="NoSpacing"/>
        <w:rPr>
          <w:rFonts w:cstheme="minorHAnsi"/>
        </w:rPr>
      </w:pPr>
      <w:r>
        <w:rPr>
          <w:rFonts w:cstheme="minorHAnsi"/>
        </w:rPr>
        <w:t>As a software engineer I would like to test the remote connection to the LAMS data.</w:t>
      </w:r>
    </w:p>
    <w:p w14:paraId="4CA23580" w14:textId="77777777" w:rsidR="00365CC9" w:rsidRDefault="00365CC9">
      <w:pPr>
        <w:pStyle w:val="NoSpacing"/>
        <w:rPr>
          <w:rFonts w:cstheme="minorHAnsi"/>
        </w:rPr>
      </w:pPr>
    </w:p>
    <w:p w14:paraId="05EB58C8" w14:textId="77777777" w:rsidR="00365CC9" w:rsidRDefault="00C270CB">
      <w:pPr>
        <w:pStyle w:val="NoSpacing"/>
        <w:rPr>
          <w:rFonts w:cstheme="minorHAnsi"/>
          <w:b/>
        </w:rPr>
      </w:pPr>
      <w:r>
        <w:rPr>
          <w:rFonts w:cstheme="minorHAnsi"/>
          <w:b/>
        </w:rPr>
        <w:t>Definition of Done</w:t>
      </w:r>
    </w:p>
    <w:p w14:paraId="30B99CA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 Familiarize yourself with the TRAPIS software</w:t>
      </w:r>
    </w:p>
    <w:p w14:paraId="5BBB0AF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 Familiarize yourself with how to remotely connect to the ANPC LAMS system (they should still be sending the data live via UDP). See notes below.</w:t>
      </w:r>
    </w:p>
    <w:p w14:paraId="31A0288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 Test the ANPC remote connection in the lab on AFSL_CONDOR</w:t>
      </w:r>
    </w:p>
    <w:p w14:paraId="683EABFC" w14:textId="77777777" w:rsidR="00365CC9" w:rsidRDefault="00C270CB">
      <w:pPr>
        <w:pStyle w:val="ListParagraph"/>
        <w:numPr>
          <w:ilvl w:val="0"/>
          <w:numId w:val="13"/>
        </w:numPr>
        <w:rPr>
          <w:rFonts w:cstheme="minorHAnsi"/>
          <w:bCs/>
          <w:color w:val="000000"/>
        </w:rPr>
      </w:pPr>
      <w:r>
        <w:rPr>
          <w:rFonts w:cstheme="minorHAnsi"/>
          <w:bCs/>
          <w:color w:val="000000"/>
        </w:rPr>
        <w:t>You will likely need to change the IP address on the computer to accept the data</w:t>
      </w:r>
    </w:p>
    <w:p w14:paraId="4758DB8E" w14:textId="77777777" w:rsidR="00365CC9" w:rsidRDefault="00C270CB">
      <w:pPr>
        <w:pStyle w:val="ListParagraph"/>
        <w:numPr>
          <w:ilvl w:val="1"/>
          <w:numId w:val="13"/>
        </w:numPr>
        <w:rPr>
          <w:rFonts w:cstheme="minorHAnsi"/>
          <w:bCs/>
          <w:color w:val="000000"/>
        </w:rPr>
      </w:pPr>
      <w:r>
        <w:rPr>
          <w:rFonts w:ascii="Arial" w:hAnsi="Arial" w:cs="Arial"/>
          <w:color w:val="222222"/>
          <w:sz w:val="19"/>
          <w:szCs w:val="19"/>
          <w:shd w:val="clear" w:color="auto" w:fill="FFFFFF"/>
        </w:rPr>
        <w:t>128.95.35.206 UDP port 20550</w:t>
      </w:r>
    </w:p>
    <w:p w14:paraId="36EBBDD7" w14:textId="77777777" w:rsidR="00365CC9" w:rsidRDefault="00C270CB">
      <w:pPr>
        <w:pStyle w:val="ListParagraph"/>
        <w:numPr>
          <w:ilvl w:val="1"/>
          <w:numId w:val="13"/>
        </w:numPr>
        <w:rPr>
          <w:rFonts w:cstheme="minorHAnsi"/>
          <w:bCs/>
          <w:color w:val="000000"/>
        </w:rPr>
      </w:pPr>
      <w:r>
        <w:rPr>
          <w:rFonts w:ascii="Arial" w:hAnsi="Arial" w:cs="Arial"/>
          <w:color w:val="222222"/>
          <w:sz w:val="19"/>
          <w:szCs w:val="19"/>
          <w:shd w:val="clear" w:color="auto" w:fill="FFFFFF"/>
        </w:rPr>
        <w:t>The mapping computer might already be set to this IP address so it would need to be changed first.</w:t>
      </w:r>
    </w:p>
    <w:p w14:paraId="0CDEA020" w14:textId="77777777" w:rsidR="00365CC9" w:rsidRDefault="00C270CB">
      <w:pPr>
        <w:pStyle w:val="ListParagraph"/>
        <w:numPr>
          <w:ilvl w:val="0"/>
          <w:numId w:val="13"/>
        </w:numPr>
        <w:rPr>
          <w:rFonts w:cstheme="minorHAnsi"/>
          <w:bCs/>
          <w:color w:val="000000"/>
        </w:rPr>
      </w:pPr>
      <w:r>
        <w:rPr>
          <w:rFonts w:cstheme="minorHAnsi"/>
          <w:bCs/>
          <w:color w:val="000000"/>
        </w:rPr>
        <w:t>Verify the data can be received</w:t>
      </w:r>
    </w:p>
    <w:p w14:paraId="53B195E2" w14:textId="77777777" w:rsidR="00365CC9" w:rsidRDefault="00C270CB">
      <w:pPr>
        <w:pStyle w:val="ListParagraph"/>
        <w:numPr>
          <w:ilvl w:val="1"/>
          <w:numId w:val="13"/>
        </w:numPr>
        <w:rPr>
          <w:rFonts w:cstheme="minorHAnsi"/>
          <w:bCs/>
          <w:color w:val="000000"/>
        </w:rPr>
      </w:pPr>
      <w:r>
        <w:rPr>
          <w:rFonts w:cstheme="minorHAnsi"/>
          <w:bCs/>
          <w:color w:val="000000"/>
        </w:rPr>
        <w:t xml:space="preserve">To verify reception, run </w:t>
      </w:r>
      <w:r>
        <w:rPr>
          <w:rFonts w:cs="Calibri"/>
          <w:color w:val="1F497D"/>
          <w:shd w:val="clear" w:color="auto" w:fill="FFFFFF"/>
        </w:rPr>
        <w:t xml:space="preserve">\\UWSDK\Applications\UDPListener\UDPListener.sln </w:t>
      </w:r>
    </w:p>
    <w:p w14:paraId="5ECFEA06" w14:textId="77777777" w:rsidR="00365CC9" w:rsidRDefault="00C270CB">
      <w:pPr>
        <w:pStyle w:val="ListParagraph"/>
        <w:numPr>
          <w:ilvl w:val="0"/>
          <w:numId w:val="13"/>
        </w:numPr>
        <w:rPr>
          <w:rFonts w:cstheme="minorHAnsi"/>
          <w:bCs/>
          <w:color w:val="000000"/>
        </w:rPr>
      </w:pPr>
      <w:r>
        <w:rPr>
          <w:rFonts w:cstheme="minorHAnsi"/>
          <w:bCs/>
          <w:color w:val="000000"/>
        </w:rPr>
        <w:t>Verify it can be fed into the TRAPIS software</w:t>
      </w:r>
    </w:p>
    <w:p w14:paraId="6951C9BC" w14:textId="77777777" w:rsidR="00365CC9" w:rsidRDefault="00C270CB">
      <w:pPr>
        <w:pStyle w:val="ListParagraph"/>
        <w:numPr>
          <w:ilvl w:val="1"/>
          <w:numId w:val="13"/>
        </w:numPr>
        <w:rPr>
          <w:rFonts w:cstheme="minorHAnsi"/>
          <w:bCs/>
          <w:color w:val="000000"/>
        </w:rPr>
      </w:pPr>
      <w:r>
        <w:rPr>
          <w:rFonts w:cstheme="minorHAnsi"/>
          <w:bCs/>
          <w:color w:val="000000"/>
        </w:rPr>
        <w:t>You should be able to see actual planes moving around on the map in the vicinity of KDLS</w:t>
      </w:r>
    </w:p>
    <w:p w14:paraId="01B51E2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Determine if there is anything special we will need to do to run this out at Carnation using a Wifi hotspot.</w:t>
      </w:r>
    </w:p>
    <w:p w14:paraId="1C532E8A" w14:textId="77777777" w:rsidR="00365CC9" w:rsidRDefault="00C270CB">
      <w:pPr>
        <w:pStyle w:val="ListParagraph"/>
        <w:numPr>
          <w:ilvl w:val="0"/>
          <w:numId w:val="30"/>
        </w:numPr>
        <w:rPr>
          <w:rFonts w:cstheme="minorHAnsi"/>
          <w:bCs/>
          <w:color w:val="000000"/>
        </w:rPr>
      </w:pPr>
      <w:r>
        <w:rPr>
          <w:rFonts w:cstheme="minorHAnsi"/>
          <w:bCs/>
          <w:color w:val="000000"/>
        </w:rPr>
        <w:t>This won’t be running on the UW network as it is in the lab – will this cause a problem?</w:t>
      </w:r>
    </w:p>
    <w:p w14:paraId="3E2D3296" w14:textId="77777777" w:rsidR="00365CC9" w:rsidRDefault="00C270CB">
      <w:pPr>
        <w:pStyle w:val="ListParagraph"/>
        <w:numPr>
          <w:ilvl w:val="0"/>
          <w:numId w:val="30"/>
        </w:numPr>
        <w:rPr>
          <w:rFonts w:cstheme="minorHAnsi"/>
          <w:bCs/>
          <w:color w:val="000000"/>
        </w:rPr>
      </w:pPr>
      <w:r>
        <w:rPr>
          <w:rFonts w:cstheme="minorHAnsi"/>
          <w:bCs/>
          <w:color w:val="000000"/>
        </w:rPr>
        <w:t>We will be running this off someone’s data plan – how much data will it use?</w:t>
      </w:r>
      <w:r>
        <w:rPr>
          <w:rFonts w:cstheme="minorHAnsi"/>
          <w:bCs/>
          <w:color w:val="000000"/>
        </w:rPr>
        <w:tab/>
        <w:t xml:space="preserve"> </w:t>
      </w:r>
    </w:p>
    <w:p w14:paraId="66FA75C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est the ANPC remote connection in the field i.e. Carnation</w:t>
      </w:r>
    </w:p>
    <w:p w14:paraId="3185A34C" w14:textId="77777777" w:rsidR="00365CC9" w:rsidRDefault="00C270CB">
      <w:pPr>
        <w:pStyle w:val="ListParagraph"/>
        <w:numPr>
          <w:ilvl w:val="0"/>
          <w:numId w:val="13"/>
        </w:numPr>
        <w:rPr>
          <w:rFonts w:cstheme="minorHAnsi"/>
          <w:bCs/>
          <w:color w:val="000000"/>
        </w:rPr>
      </w:pPr>
      <w:r>
        <w:rPr>
          <w:rFonts w:cstheme="minorHAnsi"/>
          <w:bCs/>
          <w:color w:val="000000"/>
        </w:rPr>
        <w:t>Verify the data can be received</w:t>
      </w:r>
    </w:p>
    <w:p w14:paraId="6ED65713" w14:textId="77777777" w:rsidR="00365CC9" w:rsidRDefault="00C270CB">
      <w:pPr>
        <w:pStyle w:val="ListParagraph"/>
        <w:numPr>
          <w:ilvl w:val="0"/>
          <w:numId w:val="13"/>
        </w:numPr>
        <w:rPr>
          <w:rFonts w:cstheme="minorHAnsi"/>
          <w:bCs/>
          <w:color w:val="000000"/>
        </w:rPr>
      </w:pPr>
      <w:r>
        <w:rPr>
          <w:rFonts w:cstheme="minorHAnsi"/>
          <w:bCs/>
          <w:color w:val="000000"/>
        </w:rPr>
        <w:t>Verify it can be fed into the TRAPIS software</w:t>
      </w:r>
    </w:p>
    <w:p w14:paraId="2FD76425" w14:textId="77777777" w:rsidR="00365CC9" w:rsidRDefault="00C270CB">
      <w:pPr>
        <w:pStyle w:val="ListParagraph"/>
        <w:numPr>
          <w:ilvl w:val="0"/>
          <w:numId w:val="13"/>
        </w:numPr>
        <w:rPr>
          <w:rFonts w:cstheme="minorHAnsi"/>
          <w:bCs/>
          <w:color w:val="000000"/>
        </w:rPr>
      </w:pPr>
      <w:r>
        <w:rPr>
          <w:rFonts w:cstheme="minorHAnsi"/>
          <w:bCs/>
          <w:color w:val="000000"/>
        </w:rPr>
        <w:t>Identify if there seems to be any obvious lag, or other issues with the feed</w:t>
      </w:r>
    </w:p>
    <w:p w14:paraId="7529BD2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Develop CONOPS of how this can easily and successfully be used with the TRAPIS software</w:t>
      </w:r>
    </w:p>
    <w:p w14:paraId="5D4B4A1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Write up documentation so that it is repeatable </w:t>
      </w:r>
    </w:p>
    <w:p w14:paraId="2C66B0DF" w14:textId="77777777" w:rsidR="00365CC9" w:rsidRDefault="00365CC9">
      <w:pPr>
        <w:rPr>
          <w:rFonts w:asciiTheme="minorHAnsi" w:hAnsiTheme="minorHAnsi" w:cstheme="minorHAnsi"/>
          <w:bCs/>
          <w:color w:val="000000"/>
          <w:sz w:val="22"/>
          <w:szCs w:val="22"/>
        </w:rPr>
      </w:pPr>
    </w:p>
    <w:p w14:paraId="7A9C244A"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53291D73"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We would like to use this feature to test WSTR. Basically we want to be able to feed an actual aircraft’s position from the live LAMS feed into our UAS while flying at Carnation. This will be one of the last tests we do at Carnation prior to the actual KDLS test. </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35436EB" w14:textId="77777777">
        <w:trPr>
          <w:trHeight w:val="224"/>
        </w:trPr>
        <w:tc>
          <w:tcPr>
            <w:tcW w:w="9576" w:type="dxa"/>
            <w:tcBorders>
              <w:left w:val="nil"/>
              <w:bottom w:val="nil"/>
              <w:right w:val="nil"/>
            </w:tcBorders>
            <w:shd w:val="clear" w:color="auto" w:fill="auto"/>
          </w:tcPr>
          <w:p w14:paraId="6B5B9446" w14:textId="77777777" w:rsidR="00365CC9" w:rsidRDefault="00365CC9">
            <w:pPr>
              <w:rPr>
                <w:rFonts w:asciiTheme="minorHAnsi" w:hAnsiTheme="minorHAnsi" w:cstheme="minorHAnsi"/>
                <w:sz w:val="22"/>
                <w:szCs w:val="22"/>
              </w:rPr>
            </w:pPr>
          </w:p>
        </w:tc>
      </w:tr>
    </w:tbl>
    <w:p w14:paraId="40CBA804" w14:textId="77777777" w:rsidR="00365CC9" w:rsidRDefault="00C270CB">
      <w:pPr>
        <w:rPr>
          <w:sz w:val="22"/>
          <w:szCs w:val="22"/>
        </w:rPr>
      </w:pPr>
      <w:r>
        <w:br w:type="page"/>
      </w:r>
    </w:p>
    <w:p w14:paraId="5FF988B4"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3 – Lab Safety</w:t>
      </w:r>
    </w:p>
    <w:p w14:paraId="02FE46C6" w14:textId="77777777" w:rsidR="00365CC9" w:rsidRDefault="00365CC9">
      <w:pPr>
        <w:pStyle w:val="NoSpacing"/>
        <w:rPr>
          <w:rFonts w:cstheme="minorHAnsi"/>
        </w:rPr>
      </w:pPr>
    </w:p>
    <w:p w14:paraId="6FEDC430" w14:textId="77777777" w:rsidR="00365CC9" w:rsidRDefault="00C270CB">
      <w:pPr>
        <w:pStyle w:val="NoSpacing"/>
        <w:rPr>
          <w:rFonts w:cstheme="minorHAnsi"/>
          <w:b/>
        </w:rPr>
      </w:pPr>
      <w:r>
        <w:rPr>
          <w:rFonts w:cstheme="minorHAnsi"/>
          <w:b/>
        </w:rPr>
        <w:t>Content</w:t>
      </w:r>
    </w:p>
    <w:p w14:paraId="0F8C505E" w14:textId="77777777" w:rsidR="00365CC9" w:rsidRDefault="00C270CB">
      <w:pPr>
        <w:pStyle w:val="NoSpacing"/>
        <w:rPr>
          <w:rFonts w:cstheme="minorHAnsi"/>
        </w:rPr>
      </w:pPr>
      <w:r>
        <w:rPr>
          <w:rFonts w:cstheme="minorHAnsi"/>
        </w:rPr>
        <w:t>As a lab member, I would like to incorporate better safety procedures for the lab.</w:t>
      </w:r>
    </w:p>
    <w:p w14:paraId="14F3D1FC" w14:textId="77777777" w:rsidR="00365CC9" w:rsidRDefault="00365CC9">
      <w:pPr>
        <w:pStyle w:val="NoSpacing"/>
        <w:rPr>
          <w:rFonts w:cstheme="minorHAnsi"/>
        </w:rPr>
      </w:pPr>
    </w:p>
    <w:p w14:paraId="68CB6DFC" w14:textId="77777777" w:rsidR="00365CC9" w:rsidRDefault="00C270CB">
      <w:pPr>
        <w:pStyle w:val="NoSpacing"/>
        <w:rPr>
          <w:rFonts w:cstheme="minorHAnsi"/>
          <w:b/>
        </w:rPr>
      </w:pPr>
      <w:r>
        <w:rPr>
          <w:rFonts w:cstheme="minorHAnsi"/>
          <w:b/>
        </w:rPr>
        <w:t>Definition of Done</w:t>
      </w:r>
    </w:p>
    <w:p w14:paraId="5F475AA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Clean up AERB 139 </w:t>
      </w:r>
    </w:p>
    <w:p w14:paraId="4F6D870B" w14:textId="77777777" w:rsidR="00365CC9" w:rsidRDefault="00C270CB">
      <w:pPr>
        <w:ind w:firstLine="720"/>
        <w:rPr>
          <w:rFonts w:asciiTheme="minorHAnsi" w:hAnsiTheme="minorHAnsi" w:cstheme="minorHAnsi"/>
          <w:bCs/>
          <w:color w:val="000000"/>
          <w:sz w:val="22"/>
          <w:szCs w:val="22"/>
        </w:rPr>
      </w:pPr>
      <w:r>
        <w:rPr>
          <w:rFonts w:asciiTheme="minorHAnsi" w:hAnsiTheme="minorHAnsi" w:cstheme="minorHAnsi"/>
          <w:bCs/>
          <w:color w:val="000000"/>
          <w:sz w:val="22"/>
          <w:szCs w:val="22"/>
        </w:rPr>
        <w:t>[ ] Hang all aircraft from ceiling</w:t>
      </w:r>
    </w:p>
    <w:p w14:paraId="37E28AB0" w14:textId="77777777" w:rsidR="00365CC9" w:rsidRDefault="00C270CB">
      <w:pPr>
        <w:ind w:firstLine="720"/>
        <w:rPr>
          <w:rFonts w:asciiTheme="minorHAnsi" w:hAnsiTheme="minorHAnsi" w:cstheme="minorHAnsi"/>
          <w:bCs/>
          <w:color w:val="000000"/>
          <w:sz w:val="22"/>
          <w:szCs w:val="22"/>
        </w:rPr>
      </w:pPr>
      <w:r>
        <w:rPr>
          <w:rFonts w:asciiTheme="minorHAnsi" w:hAnsiTheme="minorHAnsi" w:cstheme="minorHAnsi"/>
          <w:bCs/>
          <w:color w:val="000000"/>
          <w:sz w:val="22"/>
          <w:szCs w:val="22"/>
        </w:rPr>
        <w:t>[ ] Collect and audit any questionable equipment/materials and throw away extraneous items</w:t>
      </w:r>
    </w:p>
    <w:p w14:paraId="08EF45AD" w14:textId="77777777" w:rsidR="00365CC9" w:rsidRDefault="00C270CB">
      <w:pPr>
        <w:ind w:firstLine="720"/>
        <w:rPr>
          <w:rFonts w:asciiTheme="minorHAnsi" w:hAnsiTheme="minorHAnsi" w:cstheme="minorHAnsi"/>
          <w:bCs/>
          <w:color w:val="000000"/>
          <w:sz w:val="22"/>
          <w:szCs w:val="22"/>
        </w:rPr>
      </w:pPr>
      <w:r>
        <w:rPr>
          <w:rFonts w:asciiTheme="minorHAnsi" w:hAnsiTheme="minorHAnsi" w:cstheme="minorHAnsi"/>
          <w:bCs/>
          <w:color w:val="000000"/>
          <w:sz w:val="22"/>
          <w:szCs w:val="22"/>
        </w:rPr>
        <w:t>[ ] Get monitor #4 operating on AFSL04</w:t>
      </w:r>
    </w:p>
    <w:p w14:paraId="5E50B91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Investigate battery charging box (look on HobbyKing)</w:t>
      </w:r>
    </w:p>
    <w:p w14:paraId="59DA815F" w14:textId="77777777" w:rsidR="00365CC9" w:rsidRDefault="00BA1F7F">
      <w:pPr>
        <w:pStyle w:val="ListParagraph"/>
        <w:numPr>
          <w:ilvl w:val="0"/>
          <w:numId w:val="18"/>
        </w:numPr>
      </w:pPr>
      <w:hyperlink r:id="rId38">
        <w:r w:rsidR="00C270CB">
          <w:rPr>
            <w:rStyle w:val="InternetLink"/>
            <w:rFonts w:cstheme="minorHAnsi"/>
            <w:color w:val="1155CC"/>
            <w:highlight w:val="white"/>
          </w:rPr>
          <w:t>https://hobbyking.com/en_us/bat-safe</w:t>
        </w:r>
      </w:hyperlink>
    </w:p>
    <w:p w14:paraId="2EA212AC" w14:textId="77777777" w:rsidR="00365CC9" w:rsidRDefault="00BA1F7F">
      <w:pPr>
        <w:pStyle w:val="ListParagraph"/>
        <w:numPr>
          <w:ilvl w:val="0"/>
          <w:numId w:val="18"/>
        </w:numPr>
      </w:pPr>
      <w:hyperlink r:id="rId39">
        <w:r w:rsidR="00C270CB">
          <w:rPr>
            <w:rStyle w:val="InternetLink"/>
            <w:rFonts w:cstheme="minorHAnsi"/>
            <w:color w:val="1155CC"/>
            <w:highlight w:val="white"/>
          </w:rPr>
          <w:t>https://www.youtube.com</w:t>
        </w:r>
      </w:hyperlink>
      <w:r w:rsidR="00C270CB">
        <w:rPr>
          <w:rFonts w:cstheme="minorHAnsi"/>
        </w:rPr>
        <w:t xml:space="preserve"> </w:t>
      </w:r>
      <w:r w:rsidR="00C270CB">
        <w:rPr>
          <w:rFonts w:cstheme="minorHAnsi"/>
          <w:bCs/>
          <w:color w:val="000000"/>
        </w:rPr>
        <w:t>(you'll want to skip to the 12:40 mark or so)</w:t>
      </w:r>
    </w:p>
    <w:p w14:paraId="1AB31F5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urchase 2 units of the Bat-Safe box.</w:t>
      </w:r>
    </w:p>
    <w:p w14:paraId="64C4F6D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reate a mechanism for storing safety glasses/gloves in a more accessible manner</w:t>
      </w:r>
    </w:p>
    <w:p w14:paraId="733E411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ost safety signs in the lab and MFOC (ex. Required gear while soldering, required gear while hand launching a UAS in the field)</w:t>
      </w:r>
    </w:p>
    <w:p w14:paraId="3654D96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reate a document outlining safety risks in the lab and the appropriate safety mechanism to combat this risk (work with Hannah &amp; Dr. Lum) (see \\AFSL\LabInfo\LabSafety.docx)</w:t>
      </w:r>
    </w:p>
    <w:p w14:paraId="7025964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rocure earplugs to be used during flight tests, and motor tests on campus. These can be cheap, disposable ones. We might also already have the large over ear protection in the lab’s Safety box.</w:t>
      </w:r>
    </w:p>
    <w:p w14:paraId="6D038C7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x] Audit lab safety agreements and ensure everyone has completed one: \\FlightOperations\Operators\Certifications\AFSL_safety </w:t>
      </w:r>
    </w:p>
    <w:p w14:paraId="3C30AD89" w14:textId="77777777" w:rsidR="00365CC9" w:rsidRDefault="00C270CB">
      <w:r>
        <w:rPr>
          <w:rFonts w:asciiTheme="minorHAnsi" w:hAnsiTheme="minorHAnsi" w:cstheme="minorHAnsi"/>
          <w:bCs/>
          <w:color w:val="000000"/>
          <w:sz w:val="22"/>
          <w:szCs w:val="22"/>
        </w:rPr>
        <w:t xml:space="preserve">[ ] Include </w:t>
      </w:r>
      <w:hyperlink r:id="rId40">
        <w:r>
          <w:rPr>
            <w:rStyle w:val="InternetLink"/>
            <w:rFonts w:asciiTheme="minorHAnsi" w:hAnsiTheme="minorHAnsi" w:cstheme="minorHAnsi"/>
            <w:color w:val="1155CC"/>
            <w:sz w:val="22"/>
            <w:szCs w:val="22"/>
            <w:highlight w:val="white"/>
          </w:rPr>
          <w:t>http://www.ehs.washington.edu/psotrain/</w:t>
        </w:r>
      </w:hyperlink>
    </w:p>
    <w:p w14:paraId="327E47CC" w14:textId="77777777" w:rsidR="00365CC9" w:rsidRDefault="00C270CB">
      <w:pPr>
        <w:rPr>
          <w:rFonts w:asciiTheme="minorHAnsi" w:hAnsiTheme="minorHAnsi" w:cstheme="minorHAnsi"/>
          <w:sz w:val="22"/>
          <w:szCs w:val="22"/>
        </w:rPr>
      </w:pPr>
      <w:r>
        <w:rPr>
          <w:rFonts w:asciiTheme="minorHAnsi" w:hAnsiTheme="minorHAnsi" w:cstheme="minorHAnsi"/>
          <w:sz w:val="22"/>
          <w:szCs w:val="22"/>
        </w:rPr>
        <w:t>[ ] Determine which trainings are pertinent to us.</w:t>
      </w:r>
    </w:p>
    <w:p w14:paraId="31952D95" w14:textId="77777777" w:rsidR="00365CC9" w:rsidRDefault="00C270CB">
      <w:pPr>
        <w:rPr>
          <w:rFonts w:asciiTheme="minorHAnsi" w:hAnsiTheme="minorHAnsi" w:cstheme="minorHAnsi"/>
          <w:sz w:val="22"/>
          <w:szCs w:val="22"/>
        </w:rPr>
      </w:pPr>
      <w:r>
        <w:rPr>
          <w:rFonts w:asciiTheme="minorHAnsi" w:hAnsiTheme="minorHAnsi" w:cstheme="minorHAnsi"/>
          <w:sz w:val="22"/>
          <w:szCs w:val="22"/>
        </w:rPr>
        <w:tab/>
        <w:t>[ ] Ensure certifications are up to date</w:t>
      </w:r>
    </w:p>
    <w:p w14:paraId="43028A1D" w14:textId="77777777" w:rsidR="00365CC9" w:rsidRDefault="00C270CB">
      <w:r>
        <w:rPr>
          <w:rFonts w:asciiTheme="minorHAnsi" w:hAnsiTheme="minorHAnsi" w:cstheme="minorHAnsi"/>
          <w:sz w:val="22"/>
          <w:szCs w:val="22"/>
        </w:rPr>
        <w:t xml:space="preserve">[ ] Include </w:t>
      </w:r>
      <w:hyperlink r:id="rId41">
        <w:r>
          <w:rPr>
            <w:rStyle w:val="InternetLink"/>
            <w:rFonts w:asciiTheme="minorHAnsi" w:hAnsiTheme="minorHAnsi" w:cstheme="minorHAnsi"/>
            <w:color w:val="1155CC"/>
            <w:sz w:val="22"/>
            <w:szCs w:val="22"/>
            <w:highlight w:val="white"/>
          </w:rPr>
          <w:t>https://depts.washington.edu/ehas/pubcookie/prod/labsurvey/index.php</w:t>
        </w:r>
      </w:hyperlink>
      <w:r>
        <w:rPr>
          <w:rFonts w:asciiTheme="minorHAnsi" w:hAnsiTheme="minorHAnsi" w:cstheme="minorHAnsi"/>
          <w:b/>
          <w:bCs/>
          <w:color w:val="191919"/>
          <w:sz w:val="22"/>
          <w:szCs w:val="22"/>
          <w:shd w:val="clear" w:color="auto" w:fill="FFFFFF"/>
        </w:rPr>
        <w:t>.</w:t>
      </w:r>
    </w:p>
    <w:p w14:paraId="53796455" w14:textId="77777777" w:rsidR="00365CC9" w:rsidRDefault="00C270CB">
      <w:pPr>
        <w:rPr>
          <w:rFonts w:asciiTheme="minorHAnsi" w:hAnsiTheme="minorHAnsi" w:cstheme="minorHAnsi"/>
          <w:bCs/>
          <w:color w:val="191919"/>
          <w:sz w:val="22"/>
          <w:szCs w:val="22"/>
          <w:highlight w:val="white"/>
        </w:rPr>
      </w:pPr>
      <w:r>
        <w:rPr>
          <w:rFonts w:asciiTheme="minorHAnsi" w:hAnsiTheme="minorHAnsi" w:cstheme="minorHAnsi"/>
          <w:bCs/>
          <w:color w:val="191919"/>
          <w:sz w:val="22"/>
          <w:szCs w:val="22"/>
          <w:shd w:val="clear" w:color="auto" w:fill="FFFFFF"/>
        </w:rPr>
        <w:t>[ ] Safety conduct a test of the chainmail glove to see if it actually protects against a prop strike (video tape the test and wear PPE)</w:t>
      </w:r>
    </w:p>
    <w:p w14:paraId="730AFCFF" w14:textId="77777777" w:rsidR="00365CC9" w:rsidRDefault="00C270CB">
      <w:pPr>
        <w:rPr>
          <w:rFonts w:asciiTheme="minorHAnsi" w:hAnsiTheme="minorHAnsi" w:cstheme="minorHAnsi"/>
          <w:bCs/>
          <w:color w:val="191919"/>
          <w:sz w:val="22"/>
          <w:szCs w:val="22"/>
          <w:highlight w:val="white"/>
        </w:rPr>
      </w:pPr>
      <w:r>
        <w:rPr>
          <w:rFonts w:asciiTheme="minorHAnsi" w:hAnsiTheme="minorHAnsi" w:cstheme="minorHAnsi"/>
          <w:bCs/>
          <w:color w:val="191919"/>
          <w:sz w:val="22"/>
          <w:szCs w:val="22"/>
          <w:shd w:val="clear" w:color="auto" w:fill="FFFFFF"/>
        </w:rPr>
        <w:t>[ ] Investigate if there is a prop-cover or clip that we can manufacture or buy that will prevent the prop from spinning.  This should be able to slip on and off of any prop.  Can we purchase an existing “propeller lock”?</w:t>
      </w:r>
    </w:p>
    <w:p w14:paraId="0798C6F7" w14:textId="77777777" w:rsidR="00365CC9" w:rsidRDefault="00C270CB">
      <w:pPr>
        <w:rPr>
          <w:rFonts w:asciiTheme="minorHAnsi" w:hAnsiTheme="minorHAnsi" w:cstheme="minorHAnsi"/>
          <w:bCs/>
          <w:color w:val="191919"/>
          <w:sz w:val="22"/>
          <w:szCs w:val="22"/>
          <w:highlight w:val="white"/>
        </w:rPr>
      </w:pPr>
      <w:r>
        <w:rPr>
          <w:rFonts w:asciiTheme="minorHAnsi" w:hAnsiTheme="minorHAnsi" w:cstheme="minorHAnsi"/>
          <w:bCs/>
          <w:color w:val="191919"/>
          <w:sz w:val="22"/>
          <w:szCs w:val="22"/>
          <w:shd w:val="clear" w:color="auto" w:fill="FFFFFF"/>
        </w:rPr>
        <w:t>[ ] Research cartridge filter gas masks vs. disposable face masks and purchase 4 units of.</w:t>
      </w:r>
    </w:p>
    <w:p w14:paraId="0B159CD1" w14:textId="77777777" w:rsidR="00365CC9" w:rsidRDefault="00BA1F7F">
      <w:pPr>
        <w:pStyle w:val="ListParagraph"/>
        <w:numPr>
          <w:ilvl w:val="0"/>
          <w:numId w:val="20"/>
        </w:numPr>
      </w:pPr>
      <w:hyperlink r:id="rId42">
        <w:r w:rsidR="00C270CB">
          <w:rPr>
            <w:rStyle w:val="InternetLink"/>
            <w:rFonts w:cstheme="minorHAnsi"/>
            <w:bCs/>
            <w:highlight w:val="white"/>
          </w:rPr>
          <w:t>http://www.approvedgasmasks.com/dp-gasmask.htm</w:t>
        </w:r>
      </w:hyperlink>
    </w:p>
    <w:p w14:paraId="572DC269" w14:textId="77777777" w:rsidR="00365CC9" w:rsidRDefault="00BA1F7F">
      <w:pPr>
        <w:pStyle w:val="ListParagraph"/>
        <w:numPr>
          <w:ilvl w:val="0"/>
          <w:numId w:val="20"/>
        </w:numPr>
      </w:pPr>
      <w:hyperlink r:id="rId43">
        <w:r w:rsidR="00C270CB">
          <w:rPr>
            <w:rStyle w:val="InternetLink"/>
            <w:rFonts w:cstheme="minorHAnsi"/>
            <w:bCs/>
            <w:highlight w:val="white"/>
          </w:rPr>
          <w:t>http://www.approvedgasmasks.com/filter-survivair.htm</w:t>
        </w:r>
      </w:hyperlink>
    </w:p>
    <w:p w14:paraId="118810BC" w14:textId="77777777" w:rsidR="00365CC9" w:rsidRDefault="00C270CB">
      <w:pPr>
        <w:pStyle w:val="ListParagraph"/>
        <w:rPr>
          <w:rFonts w:cstheme="minorHAnsi"/>
          <w:bCs/>
          <w:color w:val="191919"/>
          <w:highlight w:val="white"/>
        </w:rPr>
      </w:pPr>
      <w:r>
        <w:rPr>
          <w:rFonts w:cstheme="minorHAnsi"/>
          <w:bCs/>
          <w:color w:val="191919"/>
          <w:shd w:val="clear" w:color="auto" w:fill="FFFFFF"/>
        </w:rPr>
        <w:t>3M-</w:t>
      </w:r>
    </w:p>
    <w:p w14:paraId="2BF6C6ED" w14:textId="77777777" w:rsidR="00365CC9" w:rsidRDefault="00BA1F7F">
      <w:pPr>
        <w:pStyle w:val="ListParagraph"/>
        <w:numPr>
          <w:ilvl w:val="0"/>
          <w:numId w:val="20"/>
        </w:numPr>
      </w:pPr>
      <w:hyperlink r:id="rId44">
        <w:r w:rsidR="00C270CB">
          <w:rPr>
            <w:rStyle w:val="InternetLink"/>
            <w:rFonts w:cstheme="minorHAnsi"/>
            <w:bCs/>
            <w:highlight w:val="white"/>
          </w:rPr>
          <w:t>3M Full Facepiece Reusable Respirator 6000 series</w:t>
        </w:r>
      </w:hyperlink>
    </w:p>
    <w:p w14:paraId="353A48A4" w14:textId="77777777" w:rsidR="00365CC9" w:rsidRDefault="00BA1F7F">
      <w:pPr>
        <w:pStyle w:val="ListParagraph"/>
        <w:numPr>
          <w:ilvl w:val="0"/>
          <w:numId w:val="20"/>
        </w:numPr>
      </w:pPr>
      <w:hyperlink r:id="rId45">
        <w:r w:rsidR="00C270CB">
          <w:rPr>
            <w:rStyle w:val="InternetLink"/>
            <w:rFonts w:cstheme="minorHAnsi"/>
            <w:bCs/>
            <w:highlight w:val="white"/>
          </w:rPr>
          <w:t>3M Multi Gas/Vapor Cartridge/Filter 60926, P100 Respiratory Protection</w:t>
        </w:r>
      </w:hyperlink>
    </w:p>
    <w:p w14:paraId="18018D8D" w14:textId="77777777" w:rsidR="00365CC9" w:rsidRDefault="00C270CB">
      <w:pPr>
        <w:rPr>
          <w:rFonts w:asciiTheme="minorHAnsi" w:hAnsiTheme="minorHAnsi" w:cstheme="minorHAnsi"/>
          <w:bCs/>
          <w:color w:val="191919"/>
          <w:sz w:val="22"/>
          <w:szCs w:val="22"/>
          <w:highlight w:val="white"/>
        </w:rPr>
      </w:pPr>
      <w:r>
        <w:rPr>
          <w:rFonts w:asciiTheme="minorHAnsi" w:hAnsiTheme="minorHAnsi" w:cstheme="minorHAnsi"/>
          <w:bCs/>
          <w:color w:val="191919"/>
          <w:sz w:val="22"/>
          <w:szCs w:val="22"/>
          <w:shd w:val="clear" w:color="auto" w:fill="FFFFFF"/>
        </w:rPr>
        <w:t>[ ] Purchase lead free solder</w:t>
      </w:r>
    </w:p>
    <w:p w14:paraId="0EA02920" w14:textId="77777777" w:rsidR="00365CC9" w:rsidRDefault="00BA1F7F">
      <w:pPr>
        <w:pStyle w:val="ListParagraph"/>
        <w:numPr>
          <w:ilvl w:val="0"/>
          <w:numId w:val="21"/>
        </w:numPr>
      </w:pPr>
      <w:hyperlink r:id="rId46">
        <w:r w:rsidR="00C270CB">
          <w:rPr>
            <w:rStyle w:val="InternetLink"/>
            <w:rFonts w:cstheme="minorHAnsi"/>
            <w:bCs/>
            <w:highlight w:val="white"/>
          </w:rPr>
          <w:t>Sn 99%, Ag 0.3%, Cu 0.7% with Flux 2.0%</w:t>
        </w:r>
      </w:hyperlink>
    </w:p>
    <w:p w14:paraId="31566E5E" w14:textId="77777777" w:rsidR="00365CC9" w:rsidRDefault="00C270CB">
      <w:pPr>
        <w:rPr>
          <w:rFonts w:asciiTheme="minorHAnsi" w:hAnsiTheme="minorHAnsi" w:cstheme="minorHAnsi"/>
          <w:bCs/>
          <w:color w:val="191919"/>
          <w:sz w:val="22"/>
          <w:szCs w:val="22"/>
          <w:highlight w:val="white"/>
        </w:rPr>
      </w:pPr>
      <w:r>
        <w:rPr>
          <w:rFonts w:asciiTheme="minorHAnsi" w:hAnsiTheme="minorHAnsi" w:cstheme="minorHAnsi"/>
          <w:bCs/>
          <w:color w:val="191919"/>
          <w:sz w:val="22"/>
          <w:szCs w:val="22"/>
          <w:shd w:val="clear" w:color="auto" w:fill="FFFFFF"/>
        </w:rPr>
        <w:t>[ ] Purchase more hearing protection (ie over the ear earmuffs)</w:t>
      </w:r>
    </w:p>
    <w:p w14:paraId="5BD4D966" w14:textId="77777777" w:rsidR="00365CC9" w:rsidRDefault="00BA1F7F">
      <w:pPr>
        <w:pStyle w:val="ListParagraph"/>
        <w:numPr>
          <w:ilvl w:val="0"/>
          <w:numId w:val="21"/>
        </w:numPr>
      </w:pPr>
      <w:hyperlink r:id="rId47">
        <w:r w:rsidR="00C270CB">
          <w:rPr>
            <w:rStyle w:val="InternetLink"/>
          </w:rPr>
          <w:t>ClearArmor_Hearing Protection Safety Ear Muffs</w:t>
        </w:r>
      </w:hyperlink>
    </w:p>
    <w:p w14:paraId="0FA50250" w14:textId="77777777" w:rsidR="00365CC9" w:rsidRDefault="00C270CB">
      <w:pPr>
        <w:rPr>
          <w:rFonts w:asciiTheme="minorHAnsi" w:hAnsiTheme="minorHAnsi" w:cstheme="minorHAnsi"/>
          <w:bCs/>
          <w:color w:val="191919"/>
          <w:sz w:val="22"/>
          <w:szCs w:val="22"/>
          <w:highlight w:val="white"/>
        </w:rPr>
      </w:pPr>
      <w:r>
        <w:rPr>
          <w:rFonts w:asciiTheme="minorHAnsi" w:hAnsiTheme="minorHAnsi" w:cstheme="minorHAnsi"/>
          <w:bCs/>
          <w:color w:val="191919"/>
          <w:sz w:val="22"/>
          <w:szCs w:val="22"/>
          <w:shd w:val="clear" w:color="auto" w:fill="FFFFFF"/>
        </w:rPr>
        <w:lastRenderedPageBreak/>
        <w:t>[ ] Figure out a better solution for the charging station (perhaps this needs to be clearly labeled and access to power strips restricted so people cannot arbitrarily reconfigure the station).</w:t>
      </w:r>
    </w:p>
    <w:p w14:paraId="48566BE3" w14:textId="77777777" w:rsidR="00365CC9" w:rsidRDefault="00C270CB">
      <w:pPr>
        <w:rPr>
          <w:rFonts w:asciiTheme="minorHAnsi" w:hAnsiTheme="minorHAnsi" w:cstheme="minorHAnsi"/>
          <w:bCs/>
          <w:color w:val="191919"/>
          <w:sz w:val="22"/>
          <w:szCs w:val="22"/>
          <w:highlight w:val="white"/>
        </w:rPr>
      </w:pPr>
      <w:r>
        <w:rPr>
          <w:rFonts w:asciiTheme="minorHAnsi" w:hAnsiTheme="minorHAnsi" w:cstheme="minorHAnsi"/>
          <w:bCs/>
          <w:color w:val="191919"/>
          <w:sz w:val="22"/>
          <w:szCs w:val="22"/>
          <w:shd w:val="clear" w:color="auto" w:fill="FFFFFF"/>
        </w:rPr>
        <w:t>[ ] Coordinate with Chris Lum to arrange for disposal of old batteries.</w:t>
      </w:r>
    </w:p>
    <w:p w14:paraId="3675BF7A" w14:textId="77777777" w:rsidR="00365CC9" w:rsidRDefault="00365CC9">
      <w:pPr>
        <w:rPr>
          <w:rFonts w:asciiTheme="minorHAnsi" w:hAnsiTheme="minorHAnsi" w:cstheme="minorHAnsi"/>
          <w:bCs/>
          <w:color w:val="000000"/>
          <w:sz w:val="22"/>
          <w:szCs w:val="22"/>
        </w:rPr>
      </w:pPr>
    </w:p>
    <w:p w14:paraId="5E3F8741" w14:textId="77777777" w:rsidR="00365CC9" w:rsidRDefault="00365CC9">
      <w:pPr>
        <w:rPr>
          <w:rFonts w:asciiTheme="minorHAnsi" w:hAnsiTheme="minorHAnsi" w:cstheme="minorHAnsi"/>
          <w:bCs/>
          <w:color w:val="000000"/>
          <w:sz w:val="22"/>
          <w:szCs w:val="22"/>
        </w:rPr>
      </w:pPr>
    </w:p>
    <w:p w14:paraId="4634C3F2"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714DF400"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BFB1280" w14:textId="77777777">
        <w:trPr>
          <w:trHeight w:val="224"/>
        </w:trPr>
        <w:tc>
          <w:tcPr>
            <w:tcW w:w="9576" w:type="dxa"/>
            <w:tcBorders>
              <w:left w:val="nil"/>
              <w:bottom w:val="nil"/>
              <w:right w:val="nil"/>
            </w:tcBorders>
            <w:shd w:val="clear" w:color="auto" w:fill="auto"/>
          </w:tcPr>
          <w:p w14:paraId="5696A314" w14:textId="77777777" w:rsidR="00365CC9" w:rsidRDefault="00365CC9">
            <w:pPr>
              <w:rPr>
                <w:rFonts w:asciiTheme="minorHAnsi" w:hAnsiTheme="minorHAnsi" w:cstheme="minorHAnsi"/>
                <w:sz w:val="22"/>
                <w:szCs w:val="22"/>
              </w:rPr>
            </w:pPr>
          </w:p>
        </w:tc>
      </w:tr>
    </w:tbl>
    <w:p w14:paraId="1A01A958" w14:textId="77777777" w:rsidR="00365CC9" w:rsidRDefault="00365CC9">
      <w:pPr>
        <w:rPr>
          <w:sz w:val="22"/>
          <w:szCs w:val="22"/>
        </w:rPr>
      </w:pPr>
    </w:p>
    <w:p w14:paraId="4CCA5DB9" w14:textId="77777777" w:rsidR="00365CC9" w:rsidRDefault="00365CC9"/>
    <w:p w14:paraId="0A7A6A5C" w14:textId="77777777" w:rsidR="00365CC9" w:rsidRDefault="00365CC9"/>
    <w:p w14:paraId="154F1155" w14:textId="77777777" w:rsidR="00365CC9" w:rsidRDefault="00365CC9"/>
    <w:p w14:paraId="1558AF6A" w14:textId="77777777" w:rsidR="00365CC9" w:rsidRDefault="00365CC9"/>
    <w:p w14:paraId="064E3E91" w14:textId="77777777" w:rsidR="00365CC9" w:rsidRDefault="00365CC9"/>
    <w:p w14:paraId="02C2F7FA" w14:textId="77777777" w:rsidR="00365CC9" w:rsidRDefault="00365CC9"/>
    <w:p w14:paraId="0CAFE73F" w14:textId="77777777" w:rsidR="00365CC9" w:rsidRDefault="00365CC9"/>
    <w:p w14:paraId="534722EC" w14:textId="77777777" w:rsidR="00365CC9" w:rsidRDefault="00365CC9"/>
    <w:p w14:paraId="6B1389B2" w14:textId="77777777" w:rsidR="00365CC9" w:rsidRDefault="00365CC9"/>
    <w:p w14:paraId="679657A4" w14:textId="77777777" w:rsidR="00365CC9" w:rsidRDefault="00365CC9"/>
    <w:p w14:paraId="0DAD10AA" w14:textId="77777777" w:rsidR="00365CC9" w:rsidRDefault="00365CC9"/>
    <w:p w14:paraId="4364F451" w14:textId="77777777" w:rsidR="00365CC9" w:rsidRDefault="00365CC9"/>
    <w:p w14:paraId="12FDA7DD" w14:textId="77777777" w:rsidR="00365CC9" w:rsidRDefault="00C270CB">
      <w:r>
        <w:br w:type="page"/>
      </w:r>
    </w:p>
    <w:p w14:paraId="281D73FF"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4 – YouTube Tutorials</w:t>
      </w:r>
    </w:p>
    <w:p w14:paraId="0CF7C5A5" w14:textId="77777777" w:rsidR="00365CC9" w:rsidRDefault="00365CC9">
      <w:pPr>
        <w:pStyle w:val="NoSpacing"/>
        <w:rPr>
          <w:rFonts w:cstheme="minorHAnsi"/>
        </w:rPr>
      </w:pPr>
    </w:p>
    <w:p w14:paraId="186613C6" w14:textId="77777777" w:rsidR="00365CC9" w:rsidRDefault="00C270CB">
      <w:pPr>
        <w:pStyle w:val="NoSpacing"/>
        <w:rPr>
          <w:rFonts w:cstheme="minorHAnsi"/>
          <w:b/>
        </w:rPr>
      </w:pPr>
      <w:r>
        <w:rPr>
          <w:rFonts w:cstheme="minorHAnsi"/>
          <w:b/>
        </w:rPr>
        <w:t>Content</w:t>
      </w:r>
    </w:p>
    <w:p w14:paraId="1F115BB0" w14:textId="77777777" w:rsidR="00365CC9" w:rsidRDefault="00C270CB">
      <w:pPr>
        <w:pStyle w:val="NoSpacing"/>
        <w:rPr>
          <w:rFonts w:cstheme="minorHAnsi"/>
        </w:rPr>
      </w:pPr>
      <w:r>
        <w:rPr>
          <w:rFonts w:cstheme="minorHAnsi"/>
        </w:rPr>
        <w:t>As a lab member, I would like to work to create YouTube tutorials and how-to videos for various aspects of the lab.</w:t>
      </w:r>
    </w:p>
    <w:p w14:paraId="77F730B9" w14:textId="77777777" w:rsidR="00365CC9" w:rsidRDefault="00365CC9">
      <w:pPr>
        <w:pStyle w:val="NoSpacing"/>
        <w:rPr>
          <w:rFonts w:cstheme="minorHAnsi"/>
        </w:rPr>
      </w:pPr>
    </w:p>
    <w:p w14:paraId="6115157A" w14:textId="77777777" w:rsidR="00365CC9" w:rsidRDefault="00C270CB">
      <w:pPr>
        <w:pStyle w:val="NoSpacing"/>
        <w:rPr>
          <w:rFonts w:cstheme="minorHAnsi"/>
          <w:b/>
        </w:rPr>
      </w:pPr>
      <w:r>
        <w:rPr>
          <w:rFonts w:cstheme="minorHAnsi"/>
          <w:b/>
        </w:rPr>
        <w:t>Definition of Done</w:t>
      </w:r>
    </w:p>
    <w:p w14:paraId="00E5D54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Work with relevant leads on projects to create tutorials and how-to videos for the lab.</w:t>
      </w:r>
    </w:p>
    <w:p w14:paraId="0C346E4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Some of these include:</w:t>
      </w:r>
    </w:p>
    <w:p w14:paraId="5277269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 How to use Perforce</w:t>
      </w:r>
    </w:p>
    <w:p w14:paraId="4010EFF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 How to perform unit testing</w:t>
      </w:r>
    </w:p>
    <w:p w14:paraId="64D2F59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 How to install the UWMatlab SDK</w:t>
      </w:r>
    </w:p>
    <w:p w14:paraId="0C240B9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Get approval from Dr. Lum</w:t>
      </w:r>
    </w:p>
    <w:p w14:paraId="5DDDEEC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ost these on the AFSL YouTube channel</w:t>
      </w:r>
    </w:p>
    <w:p w14:paraId="261F493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Link them to the appropriate documents/user stories, such as \AFSL\HowToDocumentation\installing_p4v.docx and the unit testing user stories</w:t>
      </w:r>
    </w:p>
    <w:p w14:paraId="194806BE" w14:textId="77777777" w:rsidR="00365CC9" w:rsidRDefault="00365CC9">
      <w:pPr>
        <w:rPr>
          <w:rFonts w:asciiTheme="minorHAnsi" w:hAnsiTheme="minorHAnsi" w:cstheme="minorHAnsi"/>
          <w:bCs/>
          <w:color w:val="000000"/>
          <w:sz w:val="22"/>
          <w:szCs w:val="22"/>
        </w:rPr>
      </w:pPr>
    </w:p>
    <w:p w14:paraId="7B3758FF"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55E34C3"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2857BC9" w14:textId="77777777">
        <w:trPr>
          <w:trHeight w:val="224"/>
        </w:trPr>
        <w:tc>
          <w:tcPr>
            <w:tcW w:w="9576" w:type="dxa"/>
            <w:tcBorders>
              <w:left w:val="nil"/>
              <w:bottom w:val="nil"/>
              <w:right w:val="nil"/>
            </w:tcBorders>
            <w:shd w:val="clear" w:color="auto" w:fill="auto"/>
          </w:tcPr>
          <w:p w14:paraId="5A1AD5B6" w14:textId="77777777" w:rsidR="00365CC9" w:rsidRDefault="00365CC9">
            <w:pPr>
              <w:rPr>
                <w:rFonts w:asciiTheme="minorHAnsi" w:hAnsiTheme="minorHAnsi" w:cstheme="minorHAnsi"/>
                <w:sz w:val="22"/>
                <w:szCs w:val="22"/>
              </w:rPr>
            </w:pPr>
          </w:p>
        </w:tc>
      </w:tr>
    </w:tbl>
    <w:p w14:paraId="65EAB199" w14:textId="77777777" w:rsidR="00365CC9" w:rsidRDefault="00365CC9">
      <w:pPr>
        <w:rPr>
          <w:sz w:val="22"/>
          <w:szCs w:val="22"/>
        </w:rPr>
      </w:pPr>
    </w:p>
    <w:p w14:paraId="77AC23C7" w14:textId="77777777" w:rsidR="00365CC9" w:rsidRDefault="00365CC9"/>
    <w:p w14:paraId="21E58A66" w14:textId="77777777" w:rsidR="00365CC9" w:rsidRDefault="00C270CB">
      <w:r>
        <w:br w:type="page"/>
      </w:r>
    </w:p>
    <w:p w14:paraId="7DFB1D54"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5 – AFSL Web Server Setup</w:t>
      </w:r>
    </w:p>
    <w:p w14:paraId="25A11B26" w14:textId="77777777" w:rsidR="00365CC9" w:rsidRDefault="00365CC9">
      <w:pPr>
        <w:pStyle w:val="NoSpacing"/>
        <w:rPr>
          <w:rFonts w:cstheme="minorHAnsi"/>
        </w:rPr>
      </w:pPr>
    </w:p>
    <w:p w14:paraId="309B4F8E" w14:textId="77777777" w:rsidR="00365CC9" w:rsidRDefault="00C270CB">
      <w:pPr>
        <w:pStyle w:val="NoSpacing"/>
        <w:rPr>
          <w:rFonts w:cstheme="minorHAnsi"/>
          <w:b/>
        </w:rPr>
      </w:pPr>
      <w:r>
        <w:rPr>
          <w:rFonts w:cstheme="minorHAnsi"/>
          <w:b/>
        </w:rPr>
        <w:t>Content</w:t>
      </w:r>
    </w:p>
    <w:p w14:paraId="5147D0C1" w14:textId="77777777" w:rsidR="00365CC9" w:rsidRDefault="00C270CB">
      <w:pPr>
        <w:pStyle w:val="NoSpacing"/>
        <w:rPr>
          <w:rFonts w:cstheme="minorHAnsi"/>
        </w:rPr>
      </w:pPr>
      <w:r>
        <w:rPr>
          <w:rFonts w:cstheme="minorHAnsi"/>
        </w:rPr>
        <w:t>As a lab member, I would like to setup an online database for the lab.</w:t>
      </w:r>
    </w:p>
    <w:p w14:paraId="4B20519B" w14:textId="77777777" w:rsidR="00365CC9" w:rsidRDefault="00365CC9">
      <w:pPr>
        <w:pStyle w:val="NoSpacing"/>
        <w:rPr>
          <w:rFonts w:cstheme="minorHAnsi"/>
        </w:rPr>
      </w:pPr>
    </w:p>
    <w:p w14:paraId="31E78AD1" w14:textId="77777777" w:rsidR="00365CC9" w:rsidRDefault="00C270CB">
      <w:pPr>
        <w:pStyle w:val="NoSpacing"/>
        <w:rPr>
          <w:rFonts w:cstheme="minorHAnsi"/>
          <w:b/>
        </w:rPr>
      </w:pPr>
      <w:r>
        <w:rPr>
          <w:rFonts w:cstheme="minorHAnsi"/>
          <w:b/>
        </w:rPr>
        <w:t>Definition of Done</w:t>
      </w:r>
    </w:p>
    <w:p w14:paraId="1AC52FC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Research purchasing a computer</w:t>
      </w:r>
    </w:p>
    <w:p w14:paraId="19C75D9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Setup an Apache or Django server</w:t>
      </w:r>
    </w:p>
    <w:p w14:paraId="105EDB8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Link the server to an IP address/domain name</w:t>
      </w:r>
    </w:p>
    <w:p w14:paraId="22178F53" w14:textId="77777777" w:rsidR="00365CC9" w:rsidRDefault="00365CC9">
      <w:pPr>
        <w:rPr>
          <w:rFonts w:asciiTheme="minorHAnsi" w:hAnsiTheme="minorHAnsi" w:cstheme="minorHAnsi"/>
          <w:bCs/>
          <w:color w:val="000000"/>
          <w:sz w:val="22"/>
          <w:szCs w:val="22"/>
        </w:rPr>
      </w:pPr>
    </w:p>
    <w:p w14:paraId="7CE2241D"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0A9058E3"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CA698FB" w14:textId="77777777">
        <w:trPr>
          <w:trHeight w:val="224"/>
        </w:trPr>
        <w:tc>
          <w:tcPr>
            <w:tcW w:w="9576" w:type="dxa"/>
            <w:tcBorders>
              <w:left w:val="nil"/>
              <w:bottom w:val="nil"/>
              <w:right w:val="nil"/>
            </w:tcBorders>
            <w:shd w:val="clear" w:color="auto" w:fill="auto"/>
          </w:tcPr>
          <w:p w14:paraId="5EAEA2C0" w14:textId="77777777" w:rsidR="00365CC9" w:rsidRDefault="00365CC9">
            <w:pPr>
              <w:rPr>
                <w:rFonts w:asciiTheme="minorHAnsi" w:hAnsiTheme="minorHAnsi" w:cstheme="minorHAnsi"/>
                <w:sz w:val="22"/>
                <w:szCs w:val="22"/>
              </w:rPr>
            </w:pPr>
          </w:p>
        </w:tc>
      </w:tr>
    </w:tbl>
    <w:p w14:paraId="4E47D157" w14:textId="77777777" w:rsidR="00365CC9" w:rsidRDefault="00365CC9">
      <w:pPr>
        <w:rPr>
          <w:sz w:val="22"/>
          <w:szCs w:val="22"/>
        </w:rPr>
      </w:pPr>
    </w:p>
    <w:p w14:paraId="3436CFB2" w14:textId="77777777" w:rsidR="00365CC9" w:rsidRDefault="00365CC9"/>
    <w:p w14:paraId="35CAB861" w14:textId="77777777" w:rsidR="00365CC9" w:rsidRDefault="00C270CB">
      <w:r>
        <w:br w:type="page"/>
      </w:r>
    </w:p>
    <w:p w14:paraId="3D103D7A"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6 – ArduPilotAFSL.sln Competition</w:t>
      </w:r>
    </w:p>
    <w:p w14:paraId="33133BCD" w14:textId="77777777" w:rsidR="00365CC9" w:rsidRDefault="00365CC9">
      <w:pPr>
        <w:pStyle w:val="NoSpacing"/>
        <w:rPr>
          <w:rFonts w:cstheme="minorHAnsi"/>
        </w:rPr>
      </w:pPr>
    </w:p>
    <w:p w14:paraId="03E9F015" w14:textId="77777777" w:rsidR="00365CC9" w:rsidRDefault="00C270CB">
      <w:pPr>
        <w:pStyle w:val="NoSpacing"/>
        <w:rPr>
          <w:rFonts w:cstheme="minorHAnsi"/>
          <w:b/>
        </w:rPr>
      </w:pPr>
      <w:r>
        <w:rPr>
          <w:rFonts w:cstheme="minorHAnsi"/>
          <w:b/>
        </w:rPr>
        <w:t>Content</w:t>
      </w:r>
    </w:p>
    <w:p w14:paraId="40AC097B" w14:textId="77777777" w:rsidR="00365CC9" w:rsidRDefault="00C270CB">
      <w:pPr>
        <w:pStyle w:val="NoSpacing"/>
        <w:rPr>
          <w:rFonts w:cstheme="minorHAnsi"/>
        </w:rPr>
      </w:pPr>
      <w:r>
        <w:rPr>
          <w:rFonts w:cstheme="minorHAnsi"/>
        </w:rPr>
        <w:t>As a software engineer, I would like to complete setting up the ArduPilotAFSL.sln.</w:t>
      </w:r>
    </w:p>
    <w:p w14:paraId="22F481D6" w14:textId="77777777" w:rsidR="00365CC9" w:rsidRDefault="00365CC9">
      <w:pPr>
        <w:pStyle w:val="NoSpacing"/>
        <w:rPr>
          <w:rFonts w:cstheme="minorHAnsi"/>
        </w:rPr>
      </w:pPr>
    </w:p>
    <w:p w14:paraId="1925B387" w14:textId="77777777" w:rsidR="00365CC9" w:rsidRDefault="00C270CB">
      <w:pPr>
        <w:pStyle w:val="NoSpacing"/>
        <w:rPr>
          <w:rFonts w:cstheme="minorHAnsi"/>
          <w:b/>
        </w:rPr>
      </w:pPr>
      <w:r>
        <w:rPr>
          <w:rFonts w:cstheme="minorHAnsi"/>
          <w:b/>
        </w:rPr>
        <w:t>Definition of Done</w:t>
      </w:r>
    </w:p>
    <w:p w14:paraId="5665122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inish building the Visual Studio solution for the ArduPilot system</w:t>
      </w:r>
    </w:p>
    <w:p w14:paraId="7E75CF95" w14:textId="77777777" w:rsidR="00365CC9" w:rsidRDefault="00365CC9">
      <w:pPr>
        <w:rPr>
          <w:rFonts w:asciiTheme="minorHAnsi" w:hAnsiTheme="minorHAnsi" w:cstheme="minorHAnsi"/>
          <w:bCs/>
          <w:color w:val="000000"/>
          <w:sz w:val="22"/>
          <w:szCs w:val="22"/>
        </w:rPr>
      </w:pPr>
    </w:p>
    <w:p w14:paraId="08A98589"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A749CBA"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652D4A" w14:textId="77777777">
        <w:trPr>
          <w:trHeight w:val="224"/>
        </w:trPr>
        <w:tc>
          <w:tcPr>
            <w:tcW w:w="9576" w:type="dxa"/>
            <w:tcBorders>
              <w:left w:val="nil"/>
              <w:bottom w:val="nil"/>
              <w:right w:val="nil"/>
            </w:tcBorders>
            <w:shd w:val="clear" w:color="auto" w:fill="auto"/>
          </w:tcPr>
          <w:p w14:paraId="16AD821C" w14:textId="77777777" w:rsidR="00365CC9" w:rsidRDefault="00365CC9">
            <w:pPr>
              <w:rPr>
                <w:rFonts w:asciiTheme="minorHAnsi" w:hAnsiTheme="minorHAnsi" w:cstheme="minorHAnsi"/>
                <w:sz w:val="22"/>
                <w:szCs w:val="22"/>
              </w:rPr>
            </w:pPr>
          </w:p>
        </w:tc>
      </w:tr>
    </w:tbl>
    <w:p w14:paraId="59871D70" w14:textId="77777777" w:rsidR="00365CC9" w:rsidRDefault="00365CC9">
      <w:pPr>
        <w:rPr>
          <w:sz w:val="22"/>
          <w:szCs w:val="22"/>
        </w:rPr>
      </w:pPr>
    </w:p>
    <w:p w14:paraId="2F813C50" w14:textId="77777777" w:rsidR="00365CC9" w:rsidRDefault="00365CC9"/>
    <w:p w14:paraId="0BF38EC0" w14:textId="77777777" w:rsidR="00365CC9" w:rsidRDefault="00365CC9"/>
    <w:p w14:paraId="19B80C62" w14:textId="77777777" w:rsidR="00365CC9" w:rsidRDefault="00365CC9"/>
    <w:p w14:paraId="44BFBAA8" w14:textId="77777777" w:rsidR="00365CC9" w:rsidRDefault="00C270CB">
      <w:r>
        <w:br w:type="page"/>
      </w:r>
    </w:p>
    <w:p w14:paraId="0A689B92"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7 – MAVProxy Testing</w:t>
      </w:r>
    </w:p>
    <w:p w14:paraId="6A24F007" w14:textId="77777777" w:rsidR="00365CC9" w:rsidRDefault="00365CC9">
      <w:pPr>
        <w:pStyle w:val="NoSpacing"/>
        <w:rPr>
          <w:rFonts w:cstheme="minorHAnsi"/>
        </w:rPr>
      </w:pPr>
    </w:p>
    <w:p w14:paraId="26191B08" w14:textId="77777777" w:rsidR="00365CC9" w:rsidRDefault="00C270CB">
      <w:pPr>
        <w:pStyle w:val="NoSpacing"/>
        <w:rPr>
          <w:rFonts w:cstheme="minorHAnsi"/>
          <w:b/>
        </w:rPr>
      </w:pPr>
      <w:r>
        <w:rPr>
          <w:rFonts w:cstheme="minorHAnsi"/>
          <w:b/>
        </w:rPr>
        <w:t>Content</w:t>
      </w:r>
    </w:p>
    <w:p w14:paraId="2C2EB742" w14:textId="77777777" w:rsidR="00365CC9" w:rsidRDefault="00C270CB">
      <w:pPr>
        <w:pStyle w:val="NoSpacing"/>
        <w:rPr>
          <w:rFonts w:cstheme="minorHAnsi"/>
        </w:rPr>
      </w:pPr>
      <w:r>
        <w:rPr>
          <w:rFonts w:cstheme="minorHAnsi"/>
        </w:rPr>
        <w:t>As a software engineer, I would like to work on the TRAPIS MAVLink/MAVProxy solution.</w:t>
      </w:r>
    </w:p>
    <w:p w14:paraId="17391F0B" w14:textId="77777777" w:rsidR="00365CC9" w:rsidRDefault="00365CC9">
      <w:pPr>
        <w:pStyle w:val="NoSpacing"/>
        <w:rPr>
          <w:rFonts w:cstheme="minorHAnsi"/>
        </w:rPr>
      </w:pPr>
    </w:p>
    <w:p w14:paraId="0568A817" w14:textId="77777777" w:rsidR="00365CC9" w:rsidRDefault="00C270CB">
      <w:pPr>
        <w:pStyle w:val="NoSpacing"/>
        <w:rPr>
          <w:rFonts w:cstheme="minorHAnsi"/>
          <w:b/>
        </w:rPr>
      </w:pPr>
      <w:r>
        <w:rPr>
          <w:rFonts w:cstheme="minorHAnsi"/>
          <w:b/>
        </w:rPr>
        <w:t>Definition of Done</w:t>
      </w:r>
    </w:p>
    <w:p w14:paraId="1B052B9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reate our custom MAVLink message</w:t>
      </w:r>
    </w:p>
    <w:p w14:paraId="3065D9E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est with TRAPIS and ensure we are sending data to the aircraft.</w:t>
      </w:r>
    </w:p>
    <w:p w14:paraId="4E666164" w14:textId="77777777" w:rsidR="00365CC9" w:rsidRDefault="00365CC9">
      <w:pPr>
        <w:rPr>
          <w:rFonts w:asciiTheme="minorHAnsi" w:hAnsiTheme="minorHAnsi" w:cstheme="minorHAnsi"/>
          <w:bCs/>
          <w:color w:val="000000"/>
          <w:sz w:val="22"/>
          <w:szCs w:val="22"/>
        </w:rPr>
      </w:pPr>
    </w:p>
    <w:p w14:paraId="48B322AD"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B462F86"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3CC0D6A" w14:textId="77777777">
        <w:trPr>
          <w:trHeight w:val="224"/>
        </w:trPr>
        <w:tc>
          <w:tcPr>
            <w:tcW w:w="9576" w:type="dxa"/>
            <w:tcBorders>
              <w:left w:val="nil"/>
              <w:bottom w:val="nil"/>
              <w:right w:val="nil"/>
            </w:tcBorders>
            <w:shd w:val="clear" w:color="auto" w:fill="auto"/>
          </w:tcPr>
          <w:p w14:paraId="6E99F800" w14:textId="77777777" w:rsidR="00365CC9" w:rsidRDefault="00365CC9">
            <w:pPr>
              <w:rPr>
                <w:rFonts w:asciiTheme="minorHAnsi" w:hAnsiTheme="minorHAnsi" w:cstheme="minorHAnsi"/>
                <w:sz w:val="22"/>
                <w:szCs w:val="22"/>
              </w:rPr>
            </w:pPr>
          </w:p>
        </w:tc>
      </w:tr>
    </w:tbl>
    <w:p w14:paraId="662B6742" w14:textId="77777777" w:rsidR="00365CC9" w:rsidRDefault="00365CC9">
      <w:pPr>
        <w:rPr>
          <w:sz w:val="22"/>
          <w:szCs w:val="22"/>
        </w:rPr>
      </w:pPr>
    </w:p>
    <w:p w14:paraId="2A254152" w14:textId="77777777" w:rsidR="00365CC9" w:rsidRDefault="00365CC9"/>
    <w:p w14:paraId="7247A14E" w14:textId="77777777" w:rsidR="00365CC9" w:rsidRDefault="00365CC9"/>
    <w:p w14:paraId="41042838" w14:textId="77777777" w:rsidR="00365CC9" w:rsidRDefault="00C270CB">
      <w:r>
        <w:br w:type="page"/>
      </w:r>
    </w:p>
    <w:p w14:paraId="5787C1FC"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8 – Heinemann Book</w:t>
      </w:r>
    </w:p>
    <w:p w14:paraId="0E29D1FE" w14:textId="77777777" w:rsidR="00365CC9" w:rsidRDefault="00365CC9">
      <w:pPr>
        <w:pStyle w:val="NoSpacing"/>
        <w:rPr>
          <w:rFonts w:cstheme="minorHAnsi"/>
        </w:rPr>
      </w:pPr>
    </w:p>
    <w:p w14:paraId="7569B0E5" w14:textId="77777777" w:rsidR="00365CC9" w:rsidRDefault="00C270CB">
      <w:pPr>
        <w:pStyle w:val="NoSpacing"/>
        <w:rPr>
          <w:rFonts w:cstheme="minorHAnsi"/>
          <w:b/>
        </w:rPr>
      </w:pPr>
      <w:r>
        <w:rPr>
          <w:rFonts w:cstheme="minorHAnsi"/>
          <w:b/>
        </w:rPr>
        <w:t>Content</w:t>
      </w:r>
    </w:p>
    <w:p w14:paraId="72B44729" w14:textId="77777777" w:rsidR="00365CC9" w:rsidRDefault="00C270CB">
      <w:pPr>
        <w:pStyle w:val="NoSpacing"/>
        <w:rPr>
          <w:rFonts w:cstheme="minorHAnsi"/>
        </w:rPr>
      </w:pPr>
      <w:r>
        <w:rPr>
          <w:rFonts w:cstheme="minorHAnsi"/>
        </w:rPr>
        <w:t>As a lab member, I would like to work with the Heinemann team to progress their book.</w:t>
      </w:r>
    </w:p>
    <w:p w14:paraId="091AE769" w14:textId="77777777" w:rsidR="00365CC9" w:rsidRDefault="00365CC9">
      <w:pPr>
        <w:pStyle w:val="NoSpacing"/>
        <w:rPr>
          <w:rFonts w:cstheme="minorHAnsi"/>
        </w:rPr>
      </w:pPr>
    </w:p>
    <w:p w14:paraId="682C4FD4" w14:textId="77777777" w:rsidR="00365CC9" w:rsidRDefault="00C270CB">
      <w:pPr>
        <w:pStyle w:val="NoSpacing"/>
        <w:rPr>
          <w:rFonts w:cstheme="minorHAnsi"/>
          <w:b/>
        </w:rPr>
      </w:pPr>
      <w:r>
        <w:rPr>
          <w:rFonts w:cstheme="minorHAnsi"/>
          <w:b/>
        </w:rPr>
        <w:t>Definition of Done</w:t>
      </w:r>
    </w:p>
    <w:p w14:paraId="06FF6A0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Work with Heinemann to keep the book moving forward.</w:t>
      </w:r>
    </w:p>
    <w:p w14:paraId="0F948676" w14:textId="77777777" w:rsidR="00365CC9" w:rsidRDefault="00365CC9">
      <w:pPr>
        <w:rPr>
          <w:rFonts w:asciiTheme="minorHAnsi" w:hAnsiTheme="minorHAnsi" w:cstheme="minorHAnsi"/>
          <w:bCs/>
          <w:color w:val="000000"/>
          <w:sz w:val="22"/>
          <w:szCs w:val="22"/>
        </w:rPr>
      </w:pPr>
    </w:p>
    <w:p w14:paraId="4FF71B82"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55E71E5F"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EB7FB87" w14:textId="77777777">
        <w:trPr>
          <w:trHeight w:val="224"/>
        </w:trPr>
        <w:tc>
          <w:tcPr>
            <w:tcW w:w="9576" w:type="dxa"/>
            <w:tcBorders>
              <w:left w:val="nil"/>
              <w:bottom w:val="nil"/>
              <w:right w:val="nil"/>
            </w:tcBorders>
            <w:shd w:val="clear" w:color="auto" w:fill="auto"/>
          </w:tcPr>
          <w:p w14:paraId="1E84FBAE" w14:textId="77777777" w:rsidR="00365CC9" w:rsidRDefault="00365CC9">
            <w:pPr>
              <w:rPr>
                <w:rFonts w:asciiTheme="minorHAnsi" w:hAnsiTheme="minorHAnsi" w:cstheme="minorHAnsi"/>
                <w:sz w:val="22"/>
                <w:szCs w:val="22"/>
              </w:rPr>
            </w:pPr>
          </w:p>
        </w:tc>
      </w:tr>
    </w:tbl>
    <w:p w14:paraId="23396886" w14:textId="77777777" w:rsidR="00365CC9" w:rsidRDefault="00365CC9">
      <w:pPr>
        <w:rPr>
          <w:sz w:val="22"/>
          <w:szCs w:val="22"/>
        </w:rPr>
      </w:pPr>
    </w:p>
    <w:p w14:paraId="6C6BA788" w14:textId="77777777" w:rsidR="00365CC9" w:rsidRDefault="00365CC9"/>
    <w:p w14:paraId="7906F7DA" w14:textId="77777777" w:rsidR="00365CC9" w:rsidRDefault="00C270CB">
      <w:r>
        <w:br w:type="page"/>
      </w:r>
    </w:p>
    <w:p w14:paraId="1B5F5252" w14:textId="77777777" w:rsidR="00365CC9" w:rsidRDefault="00C270CB">
      <w:pPr>
        <w:pStyle w:val="Heading2"/>
        <w:rPr>
          <w:rFonts w:asciiTheme="minorHAnsi" w:hAnsiTheme="minorHAnsi" w:cstheme="minorHAnsi"/>
        </w:rPr>
      </w:pPr>
      <w:r>
        <w:rPr>
          <w:rFonts w:asciiTheme="minorHAnsi" w:hAnsiTheme="minorHAnsi" w:cstheme="minorHAnsi"/>
        </w:rPr>
        <w:lastRenderedPageBreak/>
        <w:t>1889 – Research and Develop FUNRA Safety Procedures</w:t>
      </w:r>
    </w:p>
    <w:p w14:paraId="32E5CB76" w14:textId="77777777" w:rsidR="00365CC9" w:rsidRDefault="00365CC9">
      <w:pPr>
        <w:pStyle w:val="NoSpacing"/>
        <w:rPr>
          <w:rFonts w:cstheme="minorHAnsi"/>
        </w:rPr>
      </w:pPr>
    </w:p>
    <w:p w14:paraId="34BB4622" w14:textId="77777777" w:rsidR="00365CC9" w:rsidRDefault="00C270CB">
      <w:pPr>
        <w:pStyle w:val="NoSpacing"/>
        <w:rPr>
          <w:rFonts w:cstheme="minorHAnsi"/>
          <w:b/>
        </w:rPr>
      </w:pPr>
      <w:r>
        <w:rPr>
          <w:rFonts w:cstheme="minorHAnsi"/>
          <w:b/>
        </w:rPr>
        <w:t>Content</w:t>
      </w:r>
    </w:p>
    <w:p w14:paraId="0F7E5F25" w14:textId="77777777" w:rsidR="00365CC9" w:rsidRDefault="00C270CB">
      <w:pPr>
        <w:pStyle w:val="NoSpacing"/>
        <w:rPr>
          <w:rFonts w:cstheme="minorHAnsi"/>
        </w:rPr>
      </w:pPr>
      <w:r>
        <w:rPr>
          <w:rFonts w:cstheme="minorHAnsi"/>
        </w:rPr>
        <w:t>As a FUNRA team member, I would like to research what caused FUNRA’s incident and how to avoid it in the future.</w:t>
      </w:r>
    </w:p>
    <w:p w14:paraId="7E14CB48" w14:textId="77777777" w:rsidR="00365CC9" w:rsidRDefault="00365CC9">
      <w:pPr>
        <w:pStyle w:val="NoSpacing"/>
        <w:rPr>
          <w:rFonts w:cstheme="minorHAnsi"/>
        </w:rPr>
      </w:pPr>
    </w:p>
    <w:p w14:paraId="7EC775E0" w14:textId="77777777" w:rsidR="00365CC9" w:rsidRDefault="00C270CB">
      <w:pPr>
        <w:pStyle w:val="NoSpacing"/>
        <w:rPr>
          <w:rFonts w:cstheme="minorHAnsi"/>
          <w:b/>
        </w:rPr>
      </w:pPr>
      <w:r>
        <w:rPr>
          <w:rFonts w:cstheme="minorHAnsi"/>
          <w:b/>
        </w:rPr>
        <w:t>Definition of Done</w:t>
      </w:r>
    </w:p>
    <w:p w14:paraId="450201C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The following MUST be completed before attempting another FUNRA flight:</w:t>
      </w:r>
    </w:p>
    <w:p w14:paraId="790BA67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ake the props off and do some testing to determine exactly how and when the quadrotors are armed/disarmed. Make sure you have a complete understanding of this.</w:t>
      </w:r>
    </w:p>
    <w:p w14:paraId="4EFE9F7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Document this thoroughly in FUNRA’s AFM: \FlightOperations\UAS\FUNRA\FUNRAAircraftFlightManual.docx</w:t>
      </w:r>
    </w:p>
    <w:p w14:paraId="1937751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Investigate possible options for installing a switch or other manual, hard cutoff of the motors (something similar the motor switch on our other vehicles).</w:t>
      </w:r>
    </w:p>
    <w:p w14:paraId="7F94A2D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If possible install a hard cutoff mechanism onboard FUNRA</w:t>
      </w:r>
    </w:p>
    <w:p w14:paraId="0436F82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mplete FUNRA’s checklist (\FlightOperations\UAS\CommonDocuments\Checklists\Excel Checklists.xlsx), being sure to integrate all of the safety procedures from above. This should include the steps that must be completed to ensure the motors etc are fully disarmed before someone approaches/tries to pick it up. Talk to Helen Kuni for assistance with checklist formatting.</w:t>
      </w:r>
    </w:p>
    <w:p w14:paraId="4BD9D97D" w14:textId="77777777" w:rsidR="00365CC9" w:rsidRDefault="00365CC9">
      <w:pPr>
        <w:rPr>
          <w:rFonts w:asciiTheme="minorHAnsi" w:hAnsiTheme="minorHAnsi" w:cstheme="minorHAnsi"/>
          <w:bCs/>
          <w:color w:val="000000"/>
          <w:sz w:val="22"/>
          <w:szCs w:val="22"/>
        </w:rPr>
      </w:pPr>
    </w:p>
    <w:p w14:paraId="7F795F88"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E52DD6A"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9B061CC" w14:textId="77777777">
        <w:trPr>
          <w:trHeight w:val="224"/>
        </w:trPr>
        <w:tc>
          <w:tcPr>
            <w:tcW w:w="9576" w:type="dxa"/>
            <w:tcBorders>
              <w:left w:val="nil"/>
              <w:bottom w:val="nil"/>
              <w:right w:val="nil"/>
            </w:tcBorders>
            <w:shd w:val="clear" w:color="auto" w:fill="auto"/>
          </w:tcPr>
          <w:p w14:paraId="7C0512D5" w14:textId="77777777" w:rsidR="00365CC9" w:rsidRDefault="00365CC9">
            <w:pPr>
              <w:rPr>
                <w:rFonts w:asciiTheme="minorHAnsi" w:hAnsiTheme="minorHAnsi" w:cstheme="minorHAnsi"/>
                <w:sz w:val="22"/>
                <w:szCs w:val="22"/>
              </w:rPr>
            </w:pPr>
          </w:p>
        </w:tc>
      </w:tr>
    </w:tbl>
    <w:p w14:paraId="2EA4C905" w14:textId="77777777" w:rsidR="00365CC9" w:rsidRDefault="00365CC9">
      <w:pPr>
        <w:rPr>
          <w:sz w:val="22"/>
          <w:szCs w:val="22"/>
        </w:rPr>
      </w:pPr>
    </w:p>
    <w:p w14:paraId="02C08C9A" w14:textId="77777777" w:rsidR="00365CC9" w:rsidRDefault="00C270CB">
      <w:r>
        <w:br w:type="page"/>
      </w:r>
    </w:p>
    <w:p w14:paraId="2FDEA3DF" w14:textId="77777777" w:rsidR="00365CC9" w:rsidRDefault="00C270CB">
      <w:pPr>
        <w:pStyle w:val="Heading2"/>
        <w:rPr>
          <w:rFonts w:asciiTheme="minorHAnsi" w:hAnsiTheme="minorHAnsi" w:cstheme="minorHAnsi"/>
        </w:rPr>
      </w:pPr>
      <w:r>
        <w:rPr>
          <w:rFonts w:asciiTheme="minorHAnsi" w:hAnsiTheme="minorHAnsi" w:cstheme="minorHAnsi"/>
        </w:rPr>
        <w:lastRenderedPageBreak/>
        <w:t>1890 – Research and Develop FUNRA Safety Procedures (copy)</w:t>
      </w:r>
    </w:p>
    <w:p w14:paraId="0B417723" w14:textId="77777777" w:rsidR="00365CC9" w:rsidRDefault="00365CC9">
      <w:pPr>
        <w:pStyle w:val="NoSpacing"/>
        <w:rPr>
          <w:rFonts w:cstheme="minorHAnsi"/>
        </w:rPr>
      </w:pPr>
    </w:p>
    <w:p w14:paraId="69842B04" w14:textId="77777777" w:rsidR="00365CC9" w:rsidRDefault="00C270CB">
      <w:pPr>
        <w:pStyle w:val="NoSpacing"/>
        <w:rPr>
          <w:b/>
        </w:rPr>
      </w:pPr>
      <w:r>
        <w:rPr>
          <w:b/>
        </w:rPr>
        <w:t>Content</w:t>
      </w:r>
    </w:p>
    <w:p w14:paraId="0E73263A" w14:textId="77777777" w:rsidR="00365CC9" w:rsidRDefault="00C270CB">
      <w:pPr>
        <w:pStyle w:val="NoSpacing"/>
      </w:pPr>
      <w:r>
        <w:t xml:space="preserve">Copy of user story </w:t>
      </w:r>
      <w:r>
        <w:rPr>
          <w:rFonts w:cstheme="minorHAnsi"/>
        </w:rPr>
        <w:t>1889 – Research and Develop FUNRA Safety Procedures</w:t>
      </w:r>
      <w:r>
        <w:t>.</w:t>
      </w:r>
    </w:p>
    <w:p w14:paraId="728E3684" w14:textId="77777777" w:rsidR="00365CC9" w:rsidRDefault="00365CC9">
      <w:pPr>
        <w:pStyle w:val="NoSpacing"/>
      </w:pPr>
    </w:p>
    <w:p w14:paraId="54CE4FAD" w14:textId="77777777" w:rsidR="00365CC9" w:rsidRDefault="00C270CB">
      <w:pPr>
        <w:pStyle w:val="NoSpacing"/>
        <w:rPr>
          <w:b/>
        </w:rPr>
      </w:pPr>
      <w:r>
        <w:rPr>
          <w:b/>
        </w:rPr>
        <w:t>Definition of Done</w:t>
      </w:r>
    </w:p>
    <w:p w14:paraId="09D38514" w14:textId="77777777" w:rsidR="00365CC9" w:rsidRDefault="00C270CB">
      <w:pPr>
        <w:pStyle w:val="NoSpacing"/>
      </w:pPr>
      <w:r>
        <w:t xml:space="preserve">Copy definition of done from user story </w:t>
      </w:r>
      <w:r>
        <w:rPr>
          <w:rFonts w:cstheme="minorHAnsi"/>
        </w:rPr>
        <w:t>1889 – Research and Develop FUNRA Safety Procedures</w:t>
      </w:r>
      <w:r>
        <w:t>.</w:t>
      </w:r>
    </w:p>
    <w:p w14:paraId="12A512F4" w14:textId="77777777" w:rsidR="00365CC9" w:rsidRDefault="00365CC9">
      <w:pPr>
        <w:rPr>
          <w:rFonts w:cstheme="minorHAnsi"/>
          <w:b/>
          <w:bCs/>
          <w:color w:val="000000"/>
        </w:rPr>
      </w:pPr>
    </w:p>
    <w:p w14:paraId="61D4E771" w14:textId="77777777" w:rsidR="00365CC9" w:rsidRDefault="00C270CB">
      <w:pPr>
        <w:rPr>
          <w:rFonts w:cstheme="minorHAnsi"/>
          <w:b/>
          <w:bCs/>
          <w:color w:val="000000"/>
        </w:rPr>
      </w:pPr>
      <w:r>
        <w:rPr>
          <w:rFonts w:cstheme="minorHAnsi"/>
          <w:b/>
          <w:bCs/>
          <w:color w:val="000000"/>
        </w:rPr>
        <w:t>Notes</w:t>
      </w:r>
    </w:p>
    <w:p w14:paraId="3FBFBADC"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5D896B9" w14:textId="77777777">
        <w:trPr>
          <w:trHeight w:val="224"/>
        </w:trPr>
        <w:tc>
          <w:tcPr>
            <w:tcW w:w="9576" w:type="dxa"/>
            <w:tcBorders>
              <w:left w:val="nil"/>
              <w:bottom w:val="nil"/>
              <w:right w:val="nil"/>
            </w:tcBorders>
            <w:shd w:val="clear" w:color="auto" w:fill="auto"/>
          </w:tcPr>
          <w:p w14:paraId="39705779" w14:textId="77777777" w:rsidR="00365CC9" w:rsidRDefault="00365CC9"/>
        </w:tc>
      </w:tr>
    </w:tbl>
    <w:p w14:paraId="011B01EA" w14:textId="77777777" w:rsidR="00365CC9" w:rsidRDefault="00365CC9"/>
    <w:p w14:paraId="04252529" w14:textId="77777777" w:rsidR="00365CC9" w:rsidRDefault="00C270CB">
      <w:r>
        <w:br w:type="page"/>
      </w:r>
    </w:p>
    <w:p w14:paraId="200F3D63" w14:textId="77777777" w:rsidR="00365CC9" w:rsidRDefault="00C270CB">
      <w:pPr>
        <w:pStyle w:val="Heading2"/>
        <w:rPr>
          <w:rFonts w:asciiTheme="minorHAnsi" w:hAnsiTheme="minorHAnsi" w:cstheme="minorHAnsi"/>
        </w:rPr>
      </w:pPr>
      <w:r>
        <w:rPr>
          <w:rFonts w:asciiTheme="minorHAnsi" w:hAnsiTheme="minorHAnsi" w:cstheme="minorHAnsi"/>
        </w:rPr>
        <w:lastRenderedPageBreak/>
        <w:t>1891 – HiL Airworthiness</w:t>
      </w:r>
    </w:p>
    <w:p w14:paraId="03B2B360" w14:textId="77777777" w:rsidR="00365CC9" w:rsidRDefault="00365CC9">
      <w:pPr>
        <w:pStyle w:val="NoSpacing"/>
        <w:rPr>
          <w:rFonts w:cstheme="minorHAnsi"/>
        </w:rPr>
      </w:pPr>
    </w:p>
    <w:p w14:paraId="79982B19" w14:textId="77777777" w:rsidR="00365CC9" w:rsidRDefault="00C270CB">
      <w:pPr>
        <w:pStyle w:val="NoSpacing"/>
        <w:rPr>
          <w:rFonts w:cstheme="minorHAnsi"/>
          <w:b/>
        </w:rPr>
      </w:pPr>
      <w:r>
        <w:rPr>
          <w:rFonts w:cstheme="minorHAnsi"/>
          <w:b/>
        </w:rPr>
        <w:t>Content</w:t>
      </w:r>
    </w:p>
    <w:p w14:paraId="5DBA4FA2" w14:textId="77777777" w:rsidR="00365CC9" w:rsidRDefault="00C270CB">
      <w:pPr>
        <w:pStyle w:val="NoSpacing"/>
        <w:rPr>
          <w:rFonts w:cstheme="minorHAnsi"/>
        </w:rPr>
      </w:pPr>
      <w:r>
        <w:rPr>
          <w:rFonts w:cstheme="minorHAnsi"/>
        </w:rPr>
        <w:t>As a lab member, I would like to fix all three HiL units to get them completely “airworthy.”</w:t>
      </w:r>
    </w:p>
    <w:p w14:paraId="4F8DF183" w14:textId="77777777" w:rsidR="00365CC9" w:rsidRDefault="00365CC9">
      <w:pPr>
        <w:pStyle w:val="NoSpacing"/>
        <w:rPr>
          <w:rFonts w:cstheme="minorHAnsi"/>
        </w:rPr>
      </w:pPr>
    </w:p>
    <w:p w14:paraId="13770B81" w14:textId="77777777" w:rsidR="00365CC9" w:rsidRDefault="00C270CB">
      <w:pPr>
        <w:pStyle w:val="NoSpacing"/>
        <w:rPr>
          <w:rFonts w:cstheme="minorHAnsi"/>
          <w:b/>
        </w:rPr>
      </w:pPr>
      <w:r>
        <w:rPr>
          <w:rFonts w:cstheme="minorHAnsi"/>
          <w:b/>
        </w:rPr>
        <w:t>Definition of Done</w:t>
      </w:r>
    </w:p>
    <w:p w14:paraId="5901105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ssess the current condition of the three HiL units in the lab</w:t>
      </w:r>
    </w:p>
    <w:p w14:paraId="18DC56C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Identify missing hardware. Minimum:</w:t>
      </w:r>
    </w:p>
    <w:p w14:paraId="57F92E10" w14:textId="77777777" w:rsidR="00365CC9" w:rsidRDefault="00C270CB">
      <w:pPr>
        <w:pStyle w:val="ListParagraph"/>
        <w:numPr>
          <w:ilvl w:val="0"/>
          <w:numId w:val="16"/>
        </w:numPr>
        <w:rPr>
          <w:rFonts w:cstheme="minorHAnsi"/>
          <w:bCs/>
          <w:color w:val="000000"/>
        </w:rPr>
      </w:pPr>
      <w:r>
        <w:rPr>
          <w:rFonts w:cstheme="minorHAnsi"/>
          <w:bCs/>
          <w:color w:val="000000"/>
        </w:rPr>
        <w:t>Pixhawk</w:t>
      </w:r>
    </w:p>
    <w:p w14:paraId="0D68F0A2" w14:textId="77777777" w:rsidR="00365CC9" w:rsidRDefault="00C270CB">
      <w:pPr>
        <w:pStyle w:val="ListParagraph"/>
        <w:numPr>
          <w:ilvl w:val="0"/>
          <w:numId w:val="16"/>
        </w:numPr>
        <w:rPr>
          <w:rFonts w:cstheme="minorHAnsi"/>
          <w:bCs/>
          <w:color w:val="000000"/>
        </w:rPr>
      </w:pPr>
      <w:r>
        <w:rPr>
          <w:rFonts w:cstheme="minorHAnsi"/>
          <w:bCs/>
          <w:color w:val="000000"/>
        </w:rPr>
        <w:t>Power module</w:t>
      </w:r>
    </w:p>
    <w:p w14:paraId="0DE44202" w14:textId="77777777" w:rsidR="00365CC9" w:rsidRDefault="00C270CB">
      <w:pPr>
        <w:pStyle w:val="ListParagraph"/>
        <w:numPr>
          <w:ilvl w:val="0"/>
          <w:numId w:val="16"/>
        </w:numPr>
        <w:rPr>
          <w:rFonts w:cstheme="minorHAnsi"/>
          <w:bCs/>
          <w:color w:val="000000"/>
        </w:rPr>
      </w:pPr>
      <w:r>
        <w:rPr>
          <w:rFonts w:cstheme="minorHAnsi"/>
          <w:bCs/>
          <w:color w:val="000000"/>
        </w:rPr>
        <w:t>ESC</w:t>
      </w:r>
    </w:p>
    <w:p w14:paraId="08C50153" w14:textId="77777777" w:rsidR="00365CC9" w:rsidRDefault="00C270CB">
      <w:pPr>
        <w:pStyle w:val="ListParagraph"/>
        <w:numPr>
          <w:ilvl w:val="0"/>
          <w:numId w:val="16"/>
        </w:numPr>
        <w:rPr>
          <w:rFonts w:cstheme="minorHAnsi"/>
          <w:bCs/>
          <w:color w:val="000000"/>
        </w:rPr>
      </w:pPr>
      <w:r>
        <w:rPr>
          <w:rFonts w:cstheme="minorHAnsi"/>
          <w:bCs/>
          <w:color w:val="000000"/>
        </w:rPr>
        <w:t>Motor</w:t>
      </w:r>
    </w:p>
    <w:p w14:paraId="08D08248" w14:textId="77777777" w:rsidR="00365CC9" w:rsidRDefault="00C270CB">
      <w:pPr>
        <w:pStyle w:val="ListParagraph"/>
        <w:numPr>
          <w:ilvl w:val="0"/>
          <w:numId w:val="16"/>
        </w:numPr>
        <w:rPr>
          <w:rFonts w:cstheme="minorHAnsi"/>
          <w:bCs/>
          <w:color w:val="000000"/>
        </w:rPr>
      </w:pPr>
      <w:r>
        <w:rPr>
          <w:rFonts w:cstheme="minorHAnsi"/>
          <w:bCs/>
          <w:color w:val="000000"/>
        </w:rPr>
        <w:t>1-4 servos</w:t>
      </w:r>
    </w:p>
    <w:p w14:paraId="4222AF51" w14:textId="77777777" w:rsidR="00365CC9" w:rsidRDefault="00C270CB">
      <w:pPr>
        <w:pStyle w:val="ListParagraph"/>
        <w:numPr>
          <w:ilvl w:val="0"/>
          <w:numId w:val="16"/>
        </w:numPr>
        <w:rPr>
          <w:rFonts w:cstheme="minorHAnsi"/>
          <w:bCs/>
          <w:color w:val="000000"/>
        </w:rPr>
      </w:pPr>
      <w:r>
        <w:rPr>
          <w:rFonts w:cstheme="minorHAnsi"/>
          <w:bCs/>
          <w:color w:val="000000"/>
        </w:rPr>
        <w:t>915 MHz telemetry radio</w:t>
      </w:r>
    </w:p>
    <w:p w14:paraId="47AC81E1" w14:textId="77777777" w:rsidR="00365CC9" w:rsidRDefault="00C270CB">
      <w:pPr>
        <w:pStyle w:val="ListParagraph"/>
        <w:numPr>
          <w:ilvl w:val="0"/>
          <w:numId w:val="16"/>
        </w:numPr>
        <w:rPr>
          <w:rFonts w:cstheme="minorHAnsi"/>
          <w:bCs/>
          <w:color w:val="000000"/>
        </w:rPr>
      </w:pPr>
      <w:r>
        <w:rPr>
          <w:rFonts w:cstheme="minorHAnsi"/>
          <w:bCs/>
          <w:color w:val="000000"/>
        </w:rPr>
        <w:t>On/Off switch</w:t>
      </w:r>
    </w:p>
    <w:p w14:paraId="3FFF6B35" w14:textId="77777777" w:rsidR="00365CC9" w:rsidRDefault="00C270CB">
      <w:pPr>
        <w:pStyle w:val="ListParagraph"/>
        <w:numPr>
          <w:ilvl w:val="0"/>
          <w:numId w:val="16"/>
        </w:numPr>
        <w:rPr>
          <w:rFonts w:cstheme="minorHAnsi"/>
          <w:bCs/>
          <w:color w:val="000000"/>
        </w:rPr>
      </w:pPr>
      <w:r>
        <w:rPr>
          <w:rFonts w:cstheme="minorHAnsi"/>
          <w:bCs/>
          <w:color w:val="000000"/>
        </w:rPr>
        <w:t>Arming switch</w:t>
      </w:r>
    </w:p>
    <w:p w14:paraId="44C09B42" w14:textId="77777777" w:rsidR="00365CC9" w:rsidRDefault="00C270CB">
      <w:pPr>
        <w:pStyle w:val="ListParagraph"/>
        <w:numPr>
          <w:ilvl w:val="0"/>
          <w:numId w:val="16"/>
        </w:numPr>
        <w:rPr>
          <w:rFonts w:cstheme="minorHAnsi"/>
          <w:bCs/>
          <w:color w:val="000000"/>
        </w:rPr>
      </w:pPr>
      <w:r>
        <w:rPr>
          <w:rFonts w:cstheme="minorHAnsi"/>
          <w:bCs/>
          <w:color w:val="000000"/>
        </w:rPr>
        <w:t xml:space="preserve">2.4 GHz receiver </w:t>
      </w:r>
    </w:p>
    <w:p w14:paraId="2C110600" w14:textId="77777777" w:rsidR="00365CC9" w:rsidRDefault="00C270CB">
      <w:pPr>
        <w:pStyle w:val="ListParagraph"/>
        <w:numPr>
          <w:ilvl w:val="0"/>
          <w:numId w:val="16"/>
        </w:numPr>
        <w:rPr>
          <w:rFonts w:cstheme="minorHAnsi"/>
          <w:bCs/>
          <w:color w:val="000000"/>
        </w:rPr>
      </w:pPr>
      <w:r>
        <w:rPr>
          <w:rFonts w:cstheme="minorHAnsi"/>
          <w:bCs/>
          <w:color w:val="000000"/>
        </w:rPr>
        <w:t>Buzzer</w:t>
      </w:r>
    </w:p>
    <w:p w14:paraId="241FEB5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Look through inventory and purchase new parts as necessary</w:t>
      </w:r>
    </w:p>
    <w:p w14:paraId="779545E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Install new components</w:t>
      </w:r>
    </w:p>
    <w:p w14:paraId="34A8413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Update component tracker to reflect changes: \FlightOperations\UAS\ComponentTracker.xlsx</w:t>
      </w:r>
    </w:p>
    <w:p w14:paraId="35DB4DD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Update construction and maintenance logs to show what has been done, and what is still a “To-Do” item: \FlightOperations\UAS\HiLPixhawk1\ConstructionAndMaintenenceLog.docx </w:t>
      </w:r>
    </w:p>
    <w:p w14:paraId="394565E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lash Plane 3.8.0 firmware onto Pixhawk \FlightOperations\UAS\CommonDocuments\MissionPlanner\binaries_and_installers\firmware\Plane\stable\PX4\v3_8_0\ArduPlane-v2.px4</w:t>
      </w:r>
    </w:p>
    <w:p w14:paraId="3662347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Load Excelsior default parameters onto Pixhawk \FlightOperations\UAS\Excelsior\Subsystems\Autopilot\17_09_07B.param</w:t>
      </w:r>
    </w:p>
    <w:p w14:paraId="708491C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Bind receiver to a transmitter and update transmitter notes: \FlightOperations\UAS\CommonDocuments\Transmitters\TransmitterNotes.docx</w:t>
      </w:r>
    </w:p>
    <w:p w14:paraId="28D853A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alibrate radio</w:t>
      </w:r>
    </w:p>
    <w:p w14:paraId="0E0D427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alibrate accelerometers</w:t>
      </w:r>
    </w:p>
    <w:p w14:paraId="2DBAEC0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alibrate compass</w:t>
      </w:r>
    </w:p>
    <w:p w14:paraId="76FD8F7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tlogs &amp; data flash logs record correctly and can be downloaded</w:t>
      </w:r>
    </w:p>
    <w:p w14:paraId="7876FBDC" w14:textId="77777777" w:rsidR="00365CC9" w:rsidRDefault="00365CC9">
      <w:pPr>
        <w:rPr>
          <w:rFonts w:asciiTheme="minorHAnsi" w:hAnsiTheme="minorHAnsi" w:cstheme="minorHAnsi"/>
          <w:bCs/>
          <w:color w:val="000000"/>
          <w:sz w:val="22"/>
          <w:szCs w:val="22"/>
        </w:rPr>
      </w:pPr>
    </w:p>
    <w:p w14:paraId="07A92987"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7FAAC43B"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A3C6FC1" w14:textId="77777777">
        <w:trPr>
          <w:trHeight w:val="224"/>
        </w:trPr>
        <w:tc>
          <w:tcPr>
            <w:tcW w:w="9576" w:type="dxa"/>
            <w:tcBorders>
              <w:left w:val="nil"/>
              <w:bottom w:val="nil"/>
              <w:right w:val="nil"/>
            </w:tcBorders>
            <w:shd w:val="clear" w:color="auto" w:fill="auto"/>
          </w:tcPr>
          <w:p w14:paraId="5537015F" w14:textId="77777777" w:rsidR="00365CC9" w:rsidRDefault="00365CC9">
            <w:pPr>
              <w:rPr>
                <w:rFonts w:asciiTheme="minorHAnsi" w:hAnsiTheme="minorHAnsi" w:cstheme="minorHAnsi"/>
                <w:sz w:val="22"/>
                <w:szCs w:val="22"/>
              </w:rPr>
            </w:pPr>
          </w:p>
        </w:tc>
      </w:tr>
    </w:tbl>
    <w:p w14:paraId="3B981B93" w14:textId="77777777" w:rsidR="00365CC9" w:rsidRDefault="00C270CB">
      <w:pPr>
        <w:rPr>
          <w:sz w:val="22"/>
          <w:szCs w:val="22"/>
        </w:rPr>
      </w:pPr>
      <w:r>
        <w:br w:type="page"/>
      </w:r>
    </w:p>
    <w:p w14:paraId="5566B5C9" w14:textId="77777777" w:rsidR="00365CC9" w:rsidRDefault="00C270CB">
      <w:pPr>
        <w:pStyle w:val="Heading2"/>
      </w:pPr>
      <w:r>
        <w:lastRenderedPageBreak/>
        <w:t>1892 – Perforce Visual Client (copy)</w:t>
      </w:r>
    </w:p>
    <w:p w14:paraId="6058C2A0" w14:textId="77777777" w:rsidR="00365CC9" w:rsidRDefault="00365CC9">
      <w:pPr>
        <w:pStyle w:val="NoSpacing"/>
      </w:pPr>
    </w:p>
    <w:p w14:paraId="482F4F76" w14:textId="77777777" w:rsidR="00365CC9" w:rsidRDefault="00C270CB">
      <w:pPr>
        <w:pStyle w:val="NoSpacing"/>
        <w:rPr>
          <w:b/>
        </w:rPr>
      </w:pPr>
      <w:r>
        <w:rPr>
          <w:b/>
        </w:rPr>
        <w:t>Content</w:t>
      </w:r>
    </w:p>
    <w:p w14:paraId="5A084BD1" w14:textId="77777777" w:rsidR="00365CC9" w:rsidRDefault="00C270CB">
      <w:pPr>
        <w:pStyle w:val="NoSpacing"/>
      </w:pPr>
      <w:r>
        <w:t>Copy of user story 002 – Perforce Visual Client.</w:t>
      </w:r>
    </w:p>
    <w:p w14:paraId="0B5164A0" w14:textId="77777777" w:rsidR="00365CC9" w:rsidRDefault="00365CC9">
      <w:pPr>
        <w:pStyle w:val="NoSpacing"/>
      </w:pPr>
    </w:p>
    <w:p w14:paraId="4C8DFD7B" w14:textId="77777777" w:rsidR="00365CC9" w:rsidRDefault="00C270CB">
      <w:pPr>
        <w:pStyle w:val="NoSpacing"/>
        <w:rPr>
          <w:b/>
        </w:rPr>
      </w:pPr>
      <w:r>
        <w:rPr>
          <w:b/>
        </w:rPr>
        <w:t>Definition of Done</w:t>
      </w:r>
    </w:p>
    <w:p w14:paraId="7E4229BA" w14:textId="77777777" w:rsidR="00365CC9" w:rsidRDefault="00C270CB">
      <w:pPr>
        <w:pStyle w:val="NoSpacing"/>
      </w:pPr>
      <w:r>
        <w:t>Copy definition of done from user story 002 – Perforce Visual Client.</w:t>
      </w:r>
    </w:p>
    <w:p w14:paraId="4B47C0CD" w14:textId="77777777" w:rsidR="00365CC9" w:rsidRDefault="00365CC9">
      <w:pPr>
        <w:rPr>
          <w:rFonts w:cstheme="minorHAnsi"/>
          <w:b/>
          <w:bCs/>
          <w:color w:val="000000"/>
        </w:rPr>
      </w:pPr>
    </w:p>
    <w:p w14:paraId="1ABC589C" w14:textId="77777777" w:rsidR="00365CC9" w:rsidRDefault="00C270CB">
      <w:pPr>
        <w:rPr>
          <w:rFonts w:cstheme="minorHAnsi"/>
          <w:b/>
          <w:bCs/>
          <w:color w:val="000000"/>
        </w:rPr>
      </w:pPr>
      <w:r>
        <w:rPr>
          <w:rFonts w:cstheme="minorHAnsi"/>
          <w:b/>
          <w:bCs/>
          <w:color w:val="000000"/>
        </w:rPr>
        <w:t>Notes</w:t>
      </w:r>
    </w:p>
    <w:p w14:paraId="46A00DD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923A832" w14:textId="77777777">
        <w:trPr>
          <w:trHeight w:val="224"/>
        </w:trPr>
        <w:tc>
          <w:tcPr>
            <w:tcW w:w="9576" w:type="dxa"/>
            <w:tcBorders>
              <w:left w:val="nil"/>
              <w:bottom w:val="nil"/>
              <w:right w:val="nil"/>
            </w:tcBorders>
            <w:shd w:val="clear" w:color="auto" w:fill="auto"/>
          </w:tcPr>
          <w:p w14:paraId="0540FC82" w14:textId="77777777" w:rsidR="00365CC9" w:rsidRDefault="00365CC9"/>
        </w:tc>
      </w:tr>
    </w:tbl>
    <w:p w14:paraId="57F85D01" w14:textId="77777777" w:rsidR="00365CC9" w:rsidRDefault="00365CC9">
      <w:pPr>
        <w:rPr>
          <w:rFonts w:cstheme="minorHAnsi"/>
          <w:color w:val="222222"/>
          <w:shd w:val="clear" w:color="auto" w:fill="FFFFFF"/>
        </w:rPr>
      </w:pPr>
    </w:p>
    <w:p w14:paraId="6E14DD35" w14:textId="77777777" w:rsidR="00365CC9" w:rsidRDefault="00C270CB">
      <w:r>
        <w:br w:type="page"/>
      </w:r>
    </w:p>
    <w:p w14:paraId="31771F09" w14:textId="77777777" w:rsidR="00365CC9" w:rsidRDefault="00C270CB">
      <w:pPr>
        <w:pStyle w:val="Heading2"/>
      </w:pPr>
      <w:r>
        <w:lastRenderedPageBreak/>
        <w:t>1893 – Perforce Visual Client (copy)</w:t>
      </w:r>
    </w:p>
    <w:p w14:paraId="41EE5B96" w14:textId="77777777" w:rsidR="00365CC9" w:rsidRDefault="00365CC9">
      <w:pPr>
        <w:pStyle w:val="NoSpacing"/>
      </w:pPr>
    </w:p>
    <w:p w14:paraId="703C4F9F" w14:textId="77777777" w:rsidR="00365CC9" w:rsidRDefault="00C270CB">
      <w:pPr>
        <w:pStyle w:val="NoSpacing"/>
        <w:rPr>
          <w:b/>
        </w:rPr>
      </w:pPr>
      <w:r>
        <w:rPr>
          <w:b/>
        </w:rPr>
        <w:t>Content</w:t>
      </w:r>
    </w:p>
    <w:p w14:paraId="54C78790" w14:textId="77777777" w:rsidR="00365CC9" w:rsidRDefault="00C270CB">
      <w:pPr>
        <w:pStyle w:val="NoSpacing"/>
      </w:pPr>
      <w:r>
        <w:t>Copy of user story 002 – Perforce Visual Client.</w:t>
      </w:r>
    </w:p>
    <w:p w14:paraId="05A88272" w14:textId="77777777" w:rsidR="00365CC9" w:rsidRDefault="00365CC9">
      <w:pPr>
        <w:pStyle w:val="NoSpacing"/>
      </w:pPr>
    </w:p>
    <w:p w14:paraId="2CA10ECE" w14:textId="77777777" w:rsidR="00365CC9" w:rsidRDefault="00C270CB">
      <w:pPr>
        <w:pStyle w:val="NoSpacing"/>
        <w:rPr>
          <w:b/>
        </w:rPr>
      </w:pPr>
      <w:r>
        <w:rPr>
          <w:b/>
        </w:rPr>
        <w:t>Definition of Done</w:t>
      </w:r>
    </w:p>
    <w:p w14:paraId="39C1C1F0" w14:textId="77777777" w:rsidR="00365CC9" w:rsidRDefault="00C270CB">
      <w:pPr>
        <w:pStyle w:val="NoSpacing"/>
      </w:pPr>
      <w:r>
        <w:t>Copy definition of done from user story 002 – Perforce Visual Client.</w:t>
      </w:r>
    </w:p>
    <w:p w14:paraId="5939EA81" w14:textId="77777777" w:rsidR="00365CC9" w:rsidRDefault="00365CC9">
      <w:pPr>
        <w:rPr>
          <w:rFonts w:cstheme="minorHAnsi"/>
          <w:b/>
          <w:bCs/>
          <w:color w:val="000000"/>
        </w:rPr>
      </w:pPr>
    </w:p>
    <w:p w14:paraId="1DE63A4C" w14:textId="77777777" w:rsidR="00365CC9" w:rsidRDefault="00C270CB">
      <w:pPr>
        <w:rPr>
          <w:rFonts w:cstheme="minorHAnsi"/>
          <w:b/>
          <w:bCs/>
          <w:color w:val="000000"/>
        </w:rPr>
      </w:pPr>
      <w:r>
        <w:rPr>
          <w:rFonts w:cstheme="minorHAnsi"/>
          <w:b/>
          <w:bCs/>
          <w:color w:val="000000"/>
        </w:rPr>
        <w:t>Notes</w:t>
      </w:r>
    </w:p>
    <w:p w14:paraId="24572A8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C3CE911" w14:textId="77777777">
        <w:trPr>
          <w:trHeight w:val="224"/>
        </w:trPr>
        <w:tc>
          <w:tcPr>
            <w:tcW w:w="9576" w:type="dxa"/>
            <w:tcBorders>
              <w:left w:val="nil"/>
              <w:bottom w:val="nil"/>
              <w:right w:val="nil"/>
            </w:tcBorders>
            <w:shd w:val="clear" w:color="auto" w:fill="auto"/>
          </w:tcPr>
          <w:p w14:paraId="3F06A035" w14:textId="77777777" w:rsidR="00365CC9" w:rsidRDefault="00365CC9"/>
        </w:tc>
      </w:tr>
    </w:tbl>
    <w:p w14:paraId="47C62CE2" w14:textId="77777777" w:rsidR="00365CC9" w:rsidRDefault="00365CC9">
      <w:pPr>
        <w:rPr>
          <w:rFonts w:cstheme="minorHAnsi"/>
          <w:color w:val="222222"/>
          <w:shd w:val="clear" w:color="auto" w:fill="FFFFFF"/>
        </w:rPr>
      </w:pPr>
    </w:p>
    <w:p w14:paraId="18B4AFBF" w14:textId="77777777" w:rsidR="00365CC9" w:rsidRDefault="00C270CB">
      <w:r>
        <w:br w:type="page"/>
      </w:r>
    </w:p>
    <w:p w14:paraId="66C6FD76" w14:textId="77777777" w:rsidR="00365CC9" w:rsidRDefault="00C270CB">
      <w:pPr>
        <w:pStyle w:val="Heading2"/>
      </w:pPr>
      <w:r>
        <w:lastRenderedPageBreak/>
        <w:t>1894 – Perforce Visual Client (copy)</w:t>
      </w:r>
    </w:p>
    <w:p w14:paraId="7AF69837" w14:textId="77777777" w:rsidR="00365CC9" w:rsidRDefault="00365CC9">
      <w:pPr>
        <w:pStyle w:val="NoSpacing"/>
      </w:pPr>
    </w:p>
    <w:p w14:paraId="613A7BF3" w14:textId="77777777" w:rsidR="00365CC9" w:rsidRDefault="00C270CB">
      <w:pPr>
        <w:pStyle w:val="NoSpacing"/>
        <w:rPr>
          <w:b/>
        </w:rPr>
      </w:pPr>
      <w:r>
        <w:rPr>
          <w:b/>
        </w:rPr>
        <w:t>Content</w:t>
      </w:r>
    </w:p>
    <w:p w14:paraId="1BB210CA" w14:textId="77777777" w:rsidR="00365CC9" w:rsidRDefault="00C270CB">
      <w:pPr>
        <w:pStyle w:val="NoSpacing"/>
      </w:pPr>
      <w:r>
        <w:t>Copy of user story 002 – Perforce Visual Client.</w:t>
      </w:r>
    </w:p>
    <w:p w14:paraId="193AE45C" w14:textId="77777777" w:rsidR="00365CC9" w:rsidRDefault="00365CC9">
      <w:pPr>
        <w:pStyle w:val="NoSpacing"/>
      </w:pPr>
    </w:p>
    <w:p w14:paraId="03576223" w14:textId="77777777" w:rsidR="00365CC9" w:rsidRDefault="00C270CB">
      <w:pPr>
        <w:pStyle w:val="NoSpacing"/>
        <w:rPr>
          <w:b/>
        </w:rPr>
      </w:pPr>
      <w:r>
        <w:rPr>
          <w:b/>
        </w:rPr>
        <w:t>Definition of Done</w:t>
      </w:r>
    </w:p>
    <w:p w14:paraId="4A5C7B7B" w14:textId="77777777" w:rsidR="00365CC9" w:rsidRDefault="00C270CB">
      <w:pPr>
        <w:pStyle w:val="NoSpacing"/>
      </w:pPr>
      <w:r>
        <w:t>Copy definition of done from user story 002 – Perforce Visual Client.</w:t>
      </w:r>
    </w:p>
    <w:p w14:paraId="58FA0250" w14:textId="77777777" w:rsidR="00365CC9" w:rsidRDefault="00365CC9">
      <w:pPr>
        <w:rPr>
          <w:rFonts w:cstheme="minorHAnsi"/>
          <w:b/>
          <w:bCs/>
          <w:color w:val="000000"/>
        </w:rPr>
      </w:pPr>
    </w:p>
    <w:p w14:paraId="0A378EBB" w14:textId="77777777" w:rsidR="00365CC9" w:rsidRDefault="00C270CB">
      <w:pPr>
        <w:rPr>
          <w:rFonts w:cstheme="minorHAnsi"/>
          <w:b/>
          <w:bCs/>
          <w:color w:val="000000"/>
        </w:rPr>
      </w:pPr>
      <w:r>
        <w:rPr>
          <w:rFonts w:cstheme="minorHAnsi"/>
          <w:b/>
          <w:bCs/>
          <w:color w:val="000000"/>
        </w:rPr>
        <w:t>Notes</w:t>
      </w:r>
    </w:p>
    <w:p w14:paraId="106B635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537723B" w14:textId="77777777">
        <w:trPr>
          <w:trHeight w:val="224"/>
        </w:trPr>
        <w:tc>
          <w:tcPr>
            <w:tcW w:w="9576" w:type="dxa"/>
            <w:tcBorders>
              <w:left w:val="nil"/>
              <w:bottom w:val="nil"/>
              <w:right w:val="nil"/>
            </w:tcBorders>
            <w:shd w:val="clear" w:color="auto" w:fill="auto"/>
          </w:tcPr>
          <w:p w14:paraId="02CEDE6B" w14:textId="77777777" w:rsidR="00365CC9" w:rsidRDefault="00365CC9"/>
        </w:tc>
      </w:tr>
    </w:tbl>
    <w:p w14:paraId="4B262697" w14:textId="77777777" w:rsidR="00365CC9" w:rsidRDefault="00365CC9">
      <w:pPr>
        <w:rPr>
          <w:rFonts w:cstheme="minorHAnsi"/>
          <w:color w:val="222222"/>
          <w:shd w:val="clear" w:color="auto" w:fill="FFFFFF"/>
        </w:rPr>
      </w:pPr>
    </w:p>
    <w:p w14:paraId="11A34194" w14:textId="77777777" w:rsidR="00365CC9" w:rsidRDefault="00C270CB">
      <w:r>
        <w:br w:type="page"/>
      </w:r>
    </w:p>
    <w:p w14:paraId="3F17929F" w14:textId="77777777" w:rsidR="00365CC9" w:rsidRDefault="00C270CB">
      <w:pPr>
        <w:pStyle w:val="Heading2"/>
      </w:pPr>
      <w:r>
        <w:lastRenderedPageBreak/>
        <w:t>1895 – Perforce Visual Client (copy)</w:t>
      </w:r>
    </w:p>
    <w:p w14:paraId="0660BF06" w14:textId="77777777" w:rsidR="00365CC9" w:rsidRDefault="00365CC9">
      <w:pPr>
        <w:pStyle w:val="NoSpacing"/>
      </w:pPr>
    </w:p>
    <w:p w14:paraId="488CF3D0" w14:textId="77777777" w:rsidR="00365CC9" w:rsidRDefault="00C270CB">
      <w:pPr>
        <w:pStyle w:val="NoSpacing"/>
        <w:rPr>
          <w:b/>
        </w:rPr>
      </w:pPr>
      <w:r>
        <w:rPr>
          <w:b/>
        </w:rPr>
        <w:t>Content</w:t>
      </w:r>
    </w:p>
    <w:p w14:paraId="627259F6" w14:textId="77777777" w:rsidR="00365CC9" w:rsidRDefault="00C270CB">
      <w:pPr>
        <w:pStyle w:val="NoSpacing"/>
      </w:pPr>
      <w:r>
        <w:t>Copy of user story 002 – Perforce Visual Client.</w:t>
      </w:r>
    </w:p>
    <w:p w14:paraId="57F225AE" w14:textId="77777777" w:rsidR="00365CC9" w:rsidRDefault="00365CC9">
      <w:pPr>
        <w:pStyle w:val="NoSpacing"/>
      </w:pPr>
    </w:p>
    <w:p w14:paraId="7F9C72F4" w14:textId="77777777" w:rsidR="00365CC9" w:rsidRDefault="00C270CB">
      <w:pPr>
        <w:pStyle w:val="NoSpacing"/>
        <w:rPr>
          <w:b/>
        </w:rPr>
      </w:pPr>
      <w:r>
        <w:rPr>
          <w:b/>
        </w:rPr>
        <w:t>Definition of Done</w:t>
      </w:r>
    </w:p>
    <w:p w14:paraId="2FF2E650" w14:textId="77777777" w:rsidR="00365CC9" w:rsidRDefault="00C270CB">
      <w:pPr>
        <w:pStyle w:val="NoSpacing"/>
      </w:pPr>
      <w:r>
        <w:t>Copy definition of done from user story 002 – Perforce Visual Client.</w:t>
      </w:r>
    </w:p>
    <w:p w14:paraId="147A65A7" w14:textId="77777777" w:rsidR="00365CC9" w:rsidRDefault="00365CC9">
      <w:pPr>
        <w:rPr>
          <w:rFonts w:cstheme="minorHAnsi"/>
          <w:b/>
          <w:bCs/>
          <w:color w:val="000000"/>
        </w:rPr>
      </w:pPr>
    </w:p>
    <w:p w14:paraId="369A824C" w14:textId="77777777" w:rsidR="00365CC9" w:rsidRDefault="00C270CB">
      <w:pPr>
        <w:rPr>
          <w:rFonts w:cstheme="minorHAnsi"/>
          <w:b/>
          <w:bCs/>
          <w:color w:val="000000"/>
        </w:rPr>
      </w:pPr>
      <w:r>
        <w:rPr>
          <w:rFonts w:cstheme="minorHAnsi"/>
          <w:b/>
          <w:bCs/>
          <w:color w:val="000000"/>
        </w:rPr>
        <w:t>Notes</w:t>
      </w:r>
    </w:p>
    <w:p w14:paraId="6085742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18209FB" w14:textId="77777777">
        <w:trPr>
          <w:trHeight w:val="224"/>
        </w:trPr>
        <w:tc>
          <w:tcPr>
            <w:tcW w:w="9576" w:type="dxa"/>
            <w:tcBorders>
              <w:left w:val="nil"/>
              <w:bottom w:val="nil"/>
              <w:right w:val="nil"/>
            </w:tcBorders>
            <w:shd w:val="clear" w:color="auto" w:fill="auto"/>
          </w:tcPr>
          <w:p w14:paraId="7AC5CE23" w14:textId="77777777" w:rsidR="00365CC9" w:rsidRDefault="00365CC9"/>
        </w:tc>
      </w:tr>
    </w:tbl>
    <w:p w14:paraId="44C5A000" w14:textId="77777777" w:rsidR="00365CC9" w:rsidRDefault="00365CC9">
      <w:pPr>
        <w:rPr>
          <w:rFonts w:cstheme="minorHAnsi"/>
          <w:color w:val="222222"/>
          <w:shd w:val="clear" w:color="auto" w:fill="FFFFFF"/>
        </w:rPr>
      </w:pPr>
    </w:p>
    <w:p w14:paraId="6C97F438" w14:textId="77777777" w:rsidR="00365CC9" w:rsidRDefault="00C270CB">
      <w:r>
        <w:br w:type="page"/>
      </w:r>
    </w:p>
    <w:p w14:paraId="1C80E87B" w14:textId="77777777" w:rsidR="00365CC9" w:rsidRDefault="00C270CB">
      <w:pPr>
        <w:pStyle w:val="Heading2"/>
      </w:pPr>
      <w:r>
        <w:lastRenderedPageBreak/>
        <w:t>1896 – Perforce Visual Client (copy)</w:t>
      </w:r>
    </w:p>
    <w:p w14:paraId="18636BF6" w14:textId="77777777" w:rsidR="00365CC9" w:rsidRDefault="00365CC9">
      <w:pPr>
        <w:pStyle w:val="NoSpacing"/>
      </w:pPr>
    </w:p>
    <w:p w14:paraId="39317577" w14:textId="77777777" w:rsidR="00365CC9" w:rsidRDefault="00C270CB">
      <w:pPr>
        <w:pStyle w:val="NoSpacing"/>
        <w:rPr>
          <w:b/>
        </w:rPr>
      </w:pPr>
      <w:r>
        <w:rPr>
          <w:b/>
        </w:rPr>
        <w:t>Content</w:t>
      </w:r>
    </w:p>
    <w:p w14:paraId="39741971" w14:textId="77777777" w:rsidR="00365CC9" w:rsidRDefault="00C270CB">
      <w:pPr>
        <w:pStyle w:val="NoSpacing"/>
      </w:pPr>
      <w:r>
        <w:t>Copy of user story 002 – Perforce Visual Client.</w:t>
      </w:r>
    </w:p>
    <w:p w14:paraId="3600DB45" w14:textId="77777777" w:rsidR="00365CC9" w:rsidRDefault="00365CC9">
      <w:pPr>
        <w:pStyle w:val="NoSpacing"/>
      </w:pPr>
    </w:p>
    <w:p w14:paraId="59E8AA06" w14:textId="77777777" w:rsidR="00365CC9" w:rsidRDefault="00C270CB">
      <w:pPr>
        <w:pStyle w:val="NoSpacing"/>
        <w:rPr>
          <w:b/>
        </w:rPr>
      </w:pPr>
      <w:r>
        <w:rPr>
          <w:b/>
        </w:rPr>
        <w:t>Definition of Done</w:t>
      </w:r>
    </w:p>
    <w:p w14:paraId="4DCF9EB7" w14:textId="77777777" w:rsidR="00365CC9" w:rsidRDefault="00C270CB">
      <w:pPr>
        <w:pStyle w:val="NoSpacing"/>
      </w:pPr>
      <w:r>
        <w:t>Copy definition of done from user story 002 – Perforce Visual Client.</w:t>
      </w:r>
    </w:p>
    <w:p w14:paraId="3108B9F5" w14:textId="77777777" w:rsidR="00365CC9" w:rsidRDefault="00365CC9">
      <w:pPr>
        <w:rPr>
          <w:rFonts w:cstheme="minorHAnsi"/>
          <w:b/>
          <w:bCs/>
          <w:color w:val="000000"/>
        </w:rPr>
      </w:pPr>
    </w:p>
    <w:p w14:paraId="36D2BFED" w14:textId="77777777" w:rsidR="00365CC9" w:rsidRDefault="00C270CB">
      <w:pPr>
        <w:rPr>
          <w:rFonts w:cstheme="minorHAnsi"/>
          <w:b/>
          <w:bCs/>
          <w:color w:val="000000"/>
        </w:rPr>
      </w:pPr>
      <w:r>
        <w:rPr>
          <w:rFonts w:cstheme="minorHAnsi"/>
          <w:b/>
          <w:bCs/>
          <w:color w:val="000000"/>
        </w:rPr>
        <w:t>Notes</w:t>
      </w:r>
    </w:p>
    <w:p w14:paraId="4E19AB5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F5718CD" w14:textId="77777777">
        <w:trPr>
          <w:trHeight w:val="224"/>
        </w:trPr>
        <w:tc>
          <w:tcPr>
            <w:tcW w:w="9576" w:type="dxa"/>
            <w:tcBorders>
              <w:left w:val="nil"/>
              <w:bottom w:val="nil"/>
              <w:right w:val="nil"/>
            </w:tcBorders>
            <w:shd w:val="clear" w:color="auto" w:fill="auto"/>
          </w:tcPr>
          <w:p w14:paraId="49CFAE1B" w14:textId="77777777" w:rsidR="00365CC9" w:rsidRDefault="00365CC9"/>
        </w:tc>
      </w:tr>
    </w:tbl>
    <w:p w14:paraId="0B5F45E5" w14:textId="77777777" w:rsidR="00365CC9" w:rsidRDefault="00365CC9">
      <w:pPr>
        <w:rPr>
          <w:rFonts w:cstheme="minorHAnsi"/>
          <w:color w:val="222222"/>
          <w:shd w:val="clear" w:color="auto" w:fill="FFFFFF"/>
        </w:rPr>
      </w:pPr>
    </w:p>
    <w:p w14:paraId="6109185D" w14:textId="77777777" w:rsidR="00365CC9" w:rsidRDefault="00C270CB">
      <w:r>
        <w:br w:type="page"/>
      </w:r>
    </w:p>
    <w:p w14:paraId="34F88E23" w14:textId="77777777" w:rsidR="00365CC9" w:rsidRDefault="00C270CB">
      <w:pPr>
        <w:pStyle w:val="Heading2"/>
      </w:pPr>
      <w:r>
        <w:lastRenderedPageBreak/>
        <w:t>1897 – Perforce Visual Client (copy)</w:t>
      </w:r>
    </w:p>
    <w:p w14:paraId="3E71B333" w14:textId="77777777" w:rsidR="00365CC9" w:rsidRDefault="00365CC9">
      <w:pPr>
        <w:pStyle w:val="NoSpacing"/>
      </w:pPr>
    </w:p>
    <w:p w14:paraId="2AF4873E" w14:textId="77777777" w:rsidR="00365CC9" w:rsidRDefault="00C270CB">
      <w:pPr>
        <w:pStyle w:val="NoSpacing"/>
        <w:rPr>
          <w:b/>
        </w:rPr>
      </w:pPr>
      <w:r>
        <w:rPr>
          <w:b/>
        </w:rPr>
        <w:t>Content</w:t>
      </w:r>
    </w:p>
    <w:p w14:paraId="01F51597" w14:textId="77777777" w:rsidR="00365CC9" w:rsidRDefault="00C270CB">
      <w:pPr>
        <w:pStyle w:val="NoSpacing"/>
      </w:pPr>
      <w:r>
        <w:t>Copy of user story 002 – Perforce Visual Client.</w:t>
      </w:r>
    </w:p>
    <w:p w14:paraId="324A00F2" w14:textId="77777777" w:rsidR="00365CC9" w:rsidRDefault="00365CC9">
      <w:pPr>
        <w:pStyle w:val="NoSpacing"/>
      </w:pPr>
    </w:p>
    <w:p w14:paraId="5C131B82" w14:textId="77777777" w:rsidR="00365CC9" w:rsidRDefault="00C270CB">
      <w:pPr>
        <w:pStyle w:val="NoSpacing"/>
        <w:rPr>
          <w:b/>
        </w:rPr>
      </w:pPr>
      <w:r>
        <w:rPr>
          <w:b/>
        </w:rPr>
        <w:t>Definition of Done</w:t>
      </w:r>
    </w:p>
    <w:p w14:paraId="641321AA" w14:textId="77777777" w:rsidR="00365CC9" w:rsidRDefault="00C270CB">
      <w:pPr>
        <w:pStyle w:val="NoSpacing"/>
      </w:pPr>
      <w:r>
        <w:t>Copy definition of done from user story 002 – Perforce Visual Client.</w:t>
      </w:r>
    </w:p>
    <w:p w14:paraId="4CFF75FC" w14:textId="77777777" w:rsidR="00365CC9" w:rsidRDefault="00365CC9">
      <w:pPr>
        <w:rPr>
          <w:rFonts w:cstheme="minorHAnsi"/>
          <w:b/>
          <w:bCs/>
          <w:color w:val="000000"/>
        </w:rPr>
      </w:pPr>
    </w:p>
    <w:p w14:paraId="7F5E2EB7" w14:textId="77777777" w:rsidR="00365CC9" w:rsidRDefault="00C270CB">
      <w:pPr>
        <w:rPr>
          <w:rFonts w:cstheme="minorHAnsi"/>
          <w:b/>
          <w:bCs/>
          <w:color w:val="000000"/>
        </w:rPr>
      </w:pPr>
      <w:r>
        <w:rPr>
          <w:rFonts w:cstheme="minorHAnsi"/>
          <w:b/>
          <w:bCs/>
          <w:color w:val="000000"/>
        </w:rPr>
        <w:t>Notes</w:t>
      </w:r>
    </w:p>
    <w:p w14:paraId="5B333171"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95677BC" w14:textId="77777777">
        <w:trPr>
          <w:trHeight w:val="224"/>
        </w:trPr>
        <w:tc>
          <w:tcPr>
            <w:tcW w:w="9576" w:type="dxa"/>
            <w:tcBorders>
              <w:left w:val="nil"/>
              <w:bottom w:val="nil"/>
              <w:right w:val="nil"/>
            </w:tcBorders>
            <w:shd w:val="clear" w:color="auto" w:fill="auto"/>
          </w:tcPr>
          <w:p w14:paraId="55FCABC5" w14:textId="77777777" w:rsidR="00365CC9" w:rsidRDefault="00365CC9"/>
        </w:tc>
      </w:tr>
    </w:tbl>
    <w:p w14:paraId="653C58F6" w14:textId="77777777" w:rsidR="00365CC9" w:rsidRDefault="00365CC9">
      <w:pPr>
        <w:rPr>
          <w:rFonts w:cstheme="minorHAnsi"/>
          <w:color w:val="222222"/>
          <w:shd w:val="clear" w:color="auto" w:fill="FFFFFF"/>
        </w:rPr>
      </w:pPr>
    </w:p>
    <w:p w14:paraId="572DC443" w14:textId="77777777" w:rsidR="00365CC9" w:rsidRDefault="00C270CB">
      <w:r>
        <w:br w:type="page"/>
      </w:r>
    </w:p>
    <w:p w14:paraId="11CF1197" w14:textId="77777777" w:rsidR="00365CC9" w:rsidRDefault="00C270CB">
      <w:pPr>
        <w:pStyle w:val="Heading2"/>
      </w:pPr>
      <w:r>
        <w:lastRenderedPageBreak/>
        <w:t>1898 – Perforce Visual Client (copy)</w:t>
      </w:r>
    </w:p>
    <w:p w14:paraId="4FE279C3" w14:textId="77777777" w:rsidR="00365CC9" w:rsidRDefault="00365CC9">
      <w:pPr>
        <w:pStyle w:val="NoSpacing"/>
      </w:pPr>
    </w:p>
    <w:p w14:paraId="3E66189D" w14:textId="77777777" w:rsidR="00365CC9" w:rsidRDefault="00C270CB">
      <w:pPr>
        <w:pStyle w:val="NoSpacing"/>
        <w:rPr>
          <w:b/>
        </w:rPr>
      </w:pPr>
      <w:r>
        <w:rPr>
          <w:b/>
        </w:rPr>
        <w:t>Content</w:t>
      </w:r>
    </w:p>
    <w:p w14:paraId="6DCB12A7" w14:textId="77777777" w:rsidR="00365CC9" w:rsidRDefault="00C270CB">
      <w:pPr>
        <w:pStyle w:val="NoSpacing"/>
      </w:pPr>
      <w:r>
        <w:t>Copy of user story 002 – Perforce Visual Client.</w:t>
      </w:r>
    </w:p>
    <w:p w14:paraId="229785C8" w14:textId="77777777" w:rsidR="00365CC9" w:rsidRDefault="00365CC9">
      <w:pPr>
        <w:pStyle w:val="NoSpacing"/>
      </w:pPr>
    </w:p>
    <w:p w14:paraId="29F41FE6" w14:textId="77777777" w:rsidR="00365CC9" w:rsidRDefault="00C270CB">
      <w:pPr>
        <w:pStyle w:val="NoSpacing"/>
        <w:rPr>
          <w:b/>
        </w:rPr>
      </w:pPr>
      <w:r>
        <w:rPr>
          <w:b/>
        </w:rPr>
        <w:t>Definition of Done</w:t>
      </w:r>
    </w:p>
    <w:p w14:paraId="15789705" w14:textId="77777777" w:rsidR="00365CC9" w:rsidRDefault="00C270CB">
      <w:pPr>
        <w:pStyle w:val="NoSpacing"/>
      </w:pPr>
      <w:r>
        <w:t>Copy definition of done from user story 002 – Perforce Visual Client.</w:t>
      </w:r>
    </w:p>
    <w:p w14:paraId="4E4653D6" w14:textId="77777777" w:rsidR="00365CC9" w:rsidRDefault="00365CC9">
      <w:pPr>
        <w:rPr>
          <w:rFonts w:cstheme="minorHAnsi"/>
          <w:b/>
          <w:bCs/>
          <w:color w:val="000000"/>
        </w:rPr>
      </w:pPr>
    </w:p>
    <w:p w14:paraId="7B0B1B58" w14:textId="77777777" w:rsidR="00365CC9" w:rsidRDefault="00C270CB">
      <w:pPr>
        <w:rPr>
          <w:rFonts w:cstheme="minorHAnsi"/>
          <w:b/>
          <w:bCs/>
          <w:color w:val="000000"/>
        </w:rPr>
      </w:pPr>
      <w:r>
        <w:rPr>
          <w:rFonts w:cstheme="minorHAnsi"/>
          <w:b/>
          <w:bCs/>
          <w:color w:val="000000"/>
        </w:rPr>
        <w:t>Notes</w:t>
      </w:r>
    </w:p>
    <w:p w14:paraId="742500AB"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9B882E" w14:textId="77777777">
        <w:trPr>
          <w:trHeight w:val="224"/>
        </w:trPr>
        <w:tc>
          <w:tcPr>
            <w:tcW w:w="9576" w:type="dxa"/>
            <w:tcBorders>
              <w:left w:val="nil"/>
              <w:bottom w:val="nil"/>
              <w:right w:val="nil"/>
            </w:tcBorders>
            <w:shd w:val="clear" w:color="auto" w:fill="auto"/>
          </w:tcPr>
          <w:p w14:paraId="4A978A25" w14:textId="77777777" w:rsidR="00365CC9" w:rsidRDefault="00365CC9"/>
        </w:tc>
      </w:tr>
    </w:tbl>
    <w:p w14:paraId="13C42547" w14:textId="77777777" w:rsidR="00365CC9" w:rsidRDefault="00365CC9">
      <w:pPr>
        <w:rPr>
          <w:rFonts w:cstheme="minorHAnsi"/>
          <w:color w:val="222222"/>
          <w:shd w:val="clear" w:color="auto" w:fill="FFFFFF"/>
        </w:rPr>
      </w:pPr>
    </w:p>
    <w:p w14:paraId="66D6E317" w14:textId="77777777" w:rsidR="00365CC9" w:rsidRDefault="00C270CB">
      <w:r>
        <w:br w:type="page"/>
      </w:r>
    </w:p>
    <w:p w14:paraId="5CD2E270" w14:textId="77777777" w:rsidR="00365CC9" w:rsidRDefault="00C270CB">
      <w:pPr>
        <w:pStyle w:val="Heading2"/>
      </w:pPr>
      <w:r>
        <w:lastRenderedPageBreak/>
        <w:t>1899 – Perforce Visual Client (copy)</w:t>
      </w:r>
    </w:p>
    <w:p w14:paraId="2145D0E9" w14:textId="77777777" w:rsidR="00365CC9" w:rsidRDefault="00365CC9">
      <w:pPr>
        <w:pStyle w:val="NoSpacing"/>
      </w:pPr>
    </w:p>
    <w:p w14:paraId="0E6C358B" w14:textId="77777777" w:rsidR="00365CC9" w:rsidRDefault="00C270CB">
      <w:pPr>
        <w:pStyle w:val="NoSpacing"/>
        <w:rPr>
          <w:b/>
        </w:rPr>
      </w:pPr>
      <w:r>
        <w:rPr>
          <w:b/>
        </w:rPr>
        <w:t>Content</w:t>
      </w:r>
    </w:p>
    <w:p w14:paraId="684EC021" w14:textId="77777777" w:rsidR="00365CC9" w:rsidRDefault="00C270CB">
      <w:pPr>
        <w:pStyle w:val="NoSpacing"/>
      </w:pPr>
      <w:r>
        <w:t>Copy of user story 002 – Perforce Visual Client.</w:t>
      </w:r>
    </w:p>
    <w:p w14:paraId="302D9964" w14:textId="77777777" w:rsidR="00365CC9" w:rsidRDefault="00365CC9">
      <w:pPr>
        <w:pStyle w:val="NoSpacing"/>
      </w:pPr>
    </w:p>
    <w:p w14:paraId="60625E47" w14:textId="77777777" w:rsidR="00365CC9" w:rsidRDefault="00C270CB">
      <w:pPr>
        <w:pStyle w:val="NoSpacing"/>
        <w:rPr>
          <w:b/>
        </w:rPr>
      </w:pPr>
      <w:r>
        <w:rPr>
          <w:b/>
        </w:rPr>
        <w:t>Definition of Done</w:t>
      </w:r>
    </w:p>
    <w:p w14:paraId="38C7B88A" w14:textId="77777777" w:rsidR="00365CC9" w:rsidRDefault="00C270CB">
      <w:pPr>
        <w:pStyle w:val="NoSpacing"/>
      </w:pPr>
      <w:r>
        <w:t>Copy definition of done from user story 002 – Perforce Visual Client.</w:t>
      </w:r>
    </w:p>
    <w:p w14:paraId="60FF4B71" w14:textId="77777777" w:rsidR="00365CC9" w:rsidRDefault="00365CC9">
      <w:pPr>
        <w:rPr>
          <w:rFonts w:cstheme="minorHAnsi"/>
          <w:b/>
          <w:bCs/>
          <w:color w:val="000000"/>
        </w:rPr>
      </w:pPr>
    </w:p>
    <w:p w14:paraId="3CFE0891" w14:textId="77777777" w:rsidR="00365CC9" w:rsidRDefault="00C270CB">
      <w:pPr>
        <w:rPr>
          <w:rFonts w:cstheme="minorHAnsi"/>
          <w:b/>
          <w:bCs/>
          <w:color w:val="000000"/>
        </w:rPr>
      </w:pPr>
      <w:r>
        <w:rPr>
          <w:rFonts w:cstheme="minorHAnsi"/>
          <w:b/>
          <w:bCs/>
          <w:color w:val="000000"/>
        </w:rPr>
        <w:t>Notes</w:t>
      </w:r>
    </w:p>
    <w:p w14:paraId="789B665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BE85507" w14:textId="77777777">
        <w:trPr>
          <w:trHeight w:val="224"/>
        </w:trPr>
        <w:tc>
          <w:tcPr>
            <w:tcW w:w="9576" w:type="dxa"/>
            <w:tcBorders>
              <w:left w:val="nil"/>
              <w:bottom w:val="nil"/>
              <w:right w:val="nil"/>
            </w:tcBorders>
            <w:shd w:val="clear" w:color="auto" w:fill="auto"/>
          </w:tcPr>
          <w:p w14:paraId="7CB1CBE7" w14:textId="77777777" w:rsidR="00365CC9" w:rsidRDefault="00365CC9"/>
        </w:tc>
      </w:tr>
    </w:tbl>
    <w:p w14:paraId="2B12CDFA" w14:textId="77777777" w:rsidR="00365CC9" w:rsidRDefault="00365CC9">
      <w:pPr>
        <w:rPr>
          <w:rFonts w:cstheme="minorHAnsi"/>
          <w:color w:val="222222"/>
          <w:shd w:val="clear" w:color="auto" w:fill="FFFFFF"/>
        </w:rPr>
      </w:pPr>
    </w:p>
    <w:p w14:paraId="0B74C0E5" w14:textId="77777777" w:rsidR="00365CC9" w:rsidRDefault="00C270CB">
      <w:r>
        <w:br w:type="page"/>
      </w:r>
    </w:p>
    <w:p w14:paraId="1918D933" w14:textId="77777777" w:rsidR="00365CC9" w:rsidRDefault="00C270CB">
      <w:pPr>
        <w:pStyle w:val="Heading2"/>
      </w:pPr>
      <w:bookmarkStart w:id="36" w:name="_Ref502307182"/>
      <w:bookmarkEnd w:id="36"/>
      <w:r>
        <w:lastRenderedPageBreak/>
        <w:t>1900 – Senior Design Capstone Setup</w:t>
      </w:r>
    </w:p>
    <w:p w14:paraId="6951425B" w14:textId="77777777" w:rsidR="00365CC9" w:rsidRDefault="00C270CB">
      <w:pPr>
        <w:pStyle w:val="NoSpacing"/>
        <w:tabs>
          <w:tab w:val="left" w:pos="3744"/>
        </w:tabs>
      </w:pPr>
      <w:r>
        <w:tab/>
      </w:r>
    </w:p>
    <w:p w14:paraId="6D6B8C2D" w14:textId="77777777" w:rsidR="00365CC9" w:rsidRDefault="00C270CB">
      <w:pPr>
        <w:pStyle w:val="NoSpacing"/>
        <w:rPr>
          <w:b/>
        </w:rPr>
      </w:pPr>
      <w:r>
        <w:rPr>
          <w:b/>
        </w:rPr>
        <w:t>Content</w:t>
      </w:r>
    </w:p>
    <w:p w14:paraId="51ED827F" w14:textId="77777777" w:rsidR="00365CC9" w:rsidRDefault="00C270CB">
      <w:pPr>
        <w:pStyle w:val="NoSpacing"/>
      </w:pPr>
      <w:r>
        <w:t>As a student participating in the senior design capstone program, I would like to setup infrastructure for the project and become familiarized with the background, prior work, policies, and procedures so I can start contributing to the team.</w:t>
      </w:r>
    </w:p>
    <w:p w14:paraId="1FB42E8F" w14:textId="77777777" w:rsidR="00365CC9" w:rsidRDefault="00365CC9">
      <w:pPr>
        <w:pStyle w:val="NoSpacing"/>
      </w:pPr>
    </w:p>
    <w:p w14:paraId="5E6AF76B" w14:textId="77777777" w:rsidR="00365CC9" w:rsidRDefault="00C270CB">
      <w:pPr>
        <w:pStyle w:val="NoSpacing"/>
        <w:rPr>
          <w:b/>
        </w:rPr>
      </w:pPr>
      <w:r>
        <w:rPr>
          <w:b/>
        </w:rPr>
        <w:t>Definition of Done</w:t>
      </w:r>
    </w:p>
    <w:p w14:paraId="48A2AB0C" w14:textId="77777777" w:rsidR="00365CC9" w:rsidRDefault="00C270CB">
      <w:pPr>
        <w:pStyle w:val="NoSpacing"/>
      </w:pPr>
      <w:r>
        <w:t>[X] Read the paper located at \\MAPSS\TechnicalDataPackage\ConferencePaper\MAIN_MAPSS_AS_SUBMITTED.pdf (see notes)</w:t>
      </w:r>
    </w:p>
    <w:p w14:paraId="2388C9C5" w14:textId="77777777" w:rsidR="00365CC9" w:rsidRDefault="00C270CB">
      <w:pPr>
        <w:pStyle w:val="NoSpacing"/>
      </w:pPr>
      <w:r>
        <w:t>[X] Peruse the depots of pervious senior capstone projects.</w:t>
      </w:r>
    </w:p>
    <w:p w14:paraId="51B15F4F" w14:textId="77777777" w:rsidR="00365CC9" w:rsidRDefault="00C270CB">
      <w:pPr>
        <w:pStyle w:val="NoSpacing"/>
      </w:pPr>
      <w:r>
        <w:tab/>
        <w:t>[ ] CERES – 2016 (Crop dusting ExpeRimEntal System)</w:t>
      </w:r>
    </w:p>
    <w:p w14:paraId="1CA24440" w14:textId="77777777" w:rsidR="00365CC9" w:rsidRDefault="00C270CB">
      <w:pPr>
        <w:pStyle w:val="NoSpacing"/>
      </w:pPr>
      <w:r>
        <w:tab/>
        <w:t>[ ] MAPSS – 2017 (MicaSense Aerial Pointing and Stabilization System)</w:t>
      </w:r>
    </w:p>
    <w:p w14:paraId="182109F8" w14:textId="77777777" w:rsidR="00365CC9" w:rsidRDefault="00C270CB">
      <w:pPr>
        <w:pStyle w:val="NoSpacing"/>
      </w:pPr>
      <w:r>
        <w:t>[X] Coordinate with Chris Lum to schedule a time to talk with a member of last year’s capstone group to understand their experience.  This should be a team that was working closely with AFSL to complete the capstone project (see notes).</w:t>
      </w:r>
    </w:p>
    <w:p w14:paraId="468823D8" w14:textId="77777777" w:rsidR="00365CC9" w:rsidRDefault="00C270CB">
      <w:pPr>
        <w:pStyle w:val="NoSpacing"/>
      </w:pPr>
      <w:r>
        <w:t>[X] Read the proposal that the industry sponsor submitted.</w:t>
      </w:r>
    </w:p>
    <w:p w14:paraId="6FD3EA83" w14:textId="77777777" w:rsidR="00365CC9" w:rsidRDefault="00C270CB">
      <w:pPr>
        <w:pStyle w:val="NoSpacing"/>
      </w:pPr>
      <w:r>
        <w:t>[X] Establish a name/moniker for the project (this can be a descriptive acronym).</w:t>
      </w:r>
    </w:p>
    <w:p w14:paraId="2FD883A6" w14:textId="77777777" w:rsidR="00365CC9" w:rsidRDefault="00C270CB">
      <w:pPr>
        <w:pStyle w:val="NoSpacing"/>
      </w:pPr>
      <w:r>
        <w:t>[X] Coordinate with Chris Lum to setup file structure to support your project.</w:t>
      </w:r>
    </w:p>
    <w:p w14:paraId="203F4C0D" w14:textId="77777777" w:rsidR="00365CC9" w:rsidRDefault="00C270CB">
      <w:pPr>
        <w:pStyle w:val="NoSpacing"/>
      </w:pPr>
      <w:r>
        <w:t>[X] Setup a LaTeX editor/compiler on your machine (</w:t>
      </w:r>
      <w:hyperlink r:id="rId48">
        <w:r>
          <w:rPr>
            <w:rStyle w:val="InternetLink"/>
          </w:rPr>
          <w:t>Texmaker</w:t>
        </w:r>
      </w:hyperlink>
      <w:r>
        <w:t xml:space="preserve"> is recommended).  Do not use a cloud-based version (i.e. Overleaf) as this is not compatible with AFSL infrastructure.</w:t>
      </w:r>
    </w:p>
    <w:p w14:paraId="375552E9" w14:textId="77777777" w:rsidR="00365CC9" w:rsidRDefault="00C270CB">
      <w:pPr>
        <w:pStyle w:val="NoSpacing"/>
      </w:pPr>
      <w:r>
        <w:t>[X] Assign one of your members to be an administrative lead for the team.</w:t>
      </w:r>
    </w:p>
    <w:p w14:paraId="5F5A735C" w14:textId="77777777" w:rsidR="00365CC9" w:rsidRDefault="00C270CB">
      <w:pPr>
        <w:pStyle w:val="NoSpacing"/>
      </w:pPr>
      <w:r>
        <w:t>[X] Assign one of your members to be a budget lead for the team.</w:t>
      </w:r>
    </w:p>
    <w:p w14:paraId="2C086B89" w14:textId="77777777" w:rsidR="00365CC9" w:rsidRDefault="00C270CB">
      <w:pPr>
        <w:pStyle w:val="NoSpacing"/>
      </w:pPr>
      <w:r>
        <w:t>[X] Ensure everyone is on the *.u.washington.edu email list.</w:t>
      </w:r>
    </w:p>
    <w:p w14:paraId="5A123BD0" w14:textId="77777777" w:rsidR="00365CC9" w:rsidRDefault="00C270CB">
      <w:pPr>
        <w:pStyle w:val="NoSpacing"/>
      </w:pPr>
      <w:r>
        <w:t>[X] Ensure everyone is on the Slack channel</w:t>
      </w:r>
    </w:p>
    <w:p w14:paraId="088D7AA0" w14:textId="77777777" w:rsidR="00365CC9" w:rsidRDefault="00C270CB">
      <w:pPr>
        <w:pStyle w:val="NoSpacing"/>
      </w:pPr>
      <w:r>
        <w:t>[X] Coordinate weekly internal meetings</w:t>
      </w:r>
    </w:p>
    <w:p w14:paraId="36A5FA5B" w14:textId="77777777" w:rsidR="00365CC9" w:rsidRDefault="00C270CB">
      <w:pPr>
        <w:pStyle w:val="NoSpacing"/>
      </w:pPr>
      <w:r>
        <w:t>[X] Coordinate weekly industry meetings</w:t>
      </w:r>
    </w:p>
    <w:p w14:paraId="188251AC" w14:textId="77777777" w:rsidR="00365CC9" w:rsidRDefault="00C270CB">
      <w:pPr>
        <w:pStyle w:val="NoSpacing"/>
      </w:pPr>
      <w:r>
        <w:t>[X] Sign the project contract (likely located in the \Administrative\Contract folder of your depot)</w:t>
      </w:r>
    </w:p>
    <w:p w14:paraId="5A83FA71" w14:textId="77777777" w:rsidR="00365CC9" w:rsidRDefault="00C270CB">
      <w:pPr>
        <w:pStyle w:val="NoSpacing"/>
      </w:pPr>
      <w:r>
        <w:t>[X] Setup user stories for the first 2 months of the project.</w:t>
      </w:r>
    </w:p>
    <w:p w14:paraId="142B9B6B" w14:textId="77777777" w:rsidR="00365CC9" w:rsidRDefault="00C270CB">
      <w:pPr>
        <w:pStyle w:val="NoSpacing"/>
      </w:pPr>
      <w:r>
        <w:t>[X] Identify a professional conference to publish results to (suggestions include AIAA SciTech or AVIATION)</w:t>
      </w:r>
    </w:p>
    <w:p w14:paraId="67F60D98" w14:textId="77777777" w:rsidR="00365CC9" w:rsidRDefault="00C270CB">
      <w:pPr>
        <w:pStyle w:val="NoSpacing"/>
      </w:pPr>
      <w:r>
        <w:t>[X] Setup file structure for the conference paper at within the \TechnicalDataPackage\ConferencePaper folder of your depot.</w:t>
      </w:r>
    </w:p>
    <w:p w14:paraId="6574631F" w14:textId="77777777" w:rsidR="00365CC9" w:rsidRDefault="00C270CB">
      <w:pPr>
        <w:pStyle w:val="NoSpacing"/>
      </w:pPr>
      <w:r>
        <w:t>[X] Make a note of the self evaluation form located in the \Administrative\SelfEvaluations\self_evaluation.doc folder of your depot.  These will be filled out twice each quarter.</w:t>
      </w:r>
    </w:p>
    <w:p w14:paraId="3D0B9379" w14:textId="77777777" w:rsidR="00365CC9" w:rsidRDefault="00365CC9">
      <w:pPr>
        <w:rPr>
          <w:rFonts w:cstheme="minorHAnsi"/>
          <w:b/>
          <w:bCs/>
          <w:color w:val="000000"/>
        </w:rPr>
      </w:pPr>
    </w:p>
    <w:p w14:paraId="0025626D" w14:textId="77777777" w:rsidR="00365CC9" w:rsidRDefault="00C270CB">
      <w:pPr>
        <w:rPr>
          <w:rFonts w:cstheme="minorHAnsi"/>
          <w:b/>
          <w:bCs/>
          <w:color w:val="000000"/>
        </w:rPr>
      </w:pPr>
      <w:r>
        <w:rPr>
          <w:rFonts w:cstheme="minorHAnsi"/>
          <w:b/>
          <w:bCs/>
          <w:color w:val="000000"/>
        </w:rPr>
        <w:t>Notes</w:t>
      </w:r>
    </w:p>
    <w:p w14:paraId="353D9E6E" w14:textId="77777777" w:rsidR="00365CC9" w:rsidRDefault="00C270CB">
      <w:pPr>
        <w:pStyle w:val="NoSpacing"/>
        <w:numPr>
          <w:ilvl w:val="0"/>
          <w:numId w:val="17"/>
        </w:numPr>
      </w:pPr>
      <w:r>
        <w:t>Relevant seniors from the class of 2017 are Zachary Caratao and Kelsey Gabel.</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BE06F4" w14:textId="77777777">
        <w:trPr>
          <w:trHeight w:val="224"/>
        </w:trPr>
        <w:tc>
          <w:tcPr>
            <w:tcW w:w="9576" w:type="dxa"/>
            <w:tcBorders>
              <w:left w:val="nil"/>
              <w:bottom w:val="nil"/>
              <w:right w:val="nil"/>
            </w:tcBorders>
            <w:shd w:val="clear" w:color="auto" w:fill="auto"/>
          </w:tcPr>
          <w:p w14:paraId="17F3A999" w14:textId="77777777" w:rsidR="00365CC9" w:rsidRDefault="00365CC9"/>
        </w:tc>
      </w:tr>
    </w:tbl>
    <w:p w14:paraId="0A1DBD93" w14:textId="77777777" w:rsidR="00365CC9" w:rsidRDefault="00365CC9">
      <w:pPr>
        <w:rPr>
          <w:rFonts w:cstheme="minorHAnsi"/>
          <w:color w:val="222222"/>
          <w:shd w:val="clear" w:color="auto" w:fill="FFFFFF"/>
        </w:rPr>
      </w:pPr>
    </w:p>
    <w:p w14:paraId="31FE587D" w14:textId="77777777" w:rsidR="00365CC9" w:rsidRDefault="00C270CB">
      <w:r>
        <w:br w:type="page"/>
      </w:r>
    </w:p>
    <w:p w14:paraId="05959412" w14:textId="77777777" w:rsidR="00365CC9" w:rsidRDefault="00C270CB">
      <w:pPr>
        <w:pStyle w:val="Heading2"/>
      </w:pPr>
      <w:r>
        <w:lastRenderedPageBreak/>
        <w:t>1901 – Senior Design Capstone Setup (copy)</w:t>
      </w:r>
    </w:p>
    <w:p w14:paraId="565E3627" w14:textId="77777777" w:rsidR="00365CC9" w:rsidRDefault="00365CC9"/>
    <w:p w14:paraId="7750582C" w14:textId="4CA82B04" w:rsidR="00365CC9" w:rsidRDefault="00C270CB">
      <w:pPr>
        <w:pStyle w:val="NoSpacing"/>
      </w:pPr>
      <w:r>
        <w:t xml:space="preserve">Copy of </w:t>
      </w:r>
      <w:r>
        <w:fldChar w:fldCharType="begin"/>
      </w:r>
      <w:r>
        <w:instrText>REF _Ref502307182 \h</w:instrText>
      </w:r>
      <w:r>
        <w:fldChar w:fldCharType="end"/>
      </w:r>
    </w:p>
    <w:p w14:paraId="6053804D" w14:textId="77777777" w:rsidR="00365CC9" w:rsidRDefault="00365CC9">
      <w:pPr>
        <w:pStyle w:val="NoSpacing"/>
        <w:ind w:left="720"/>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67619C" w14:textId="77777777">
        <w:trPr>
          <w:trHeight w:val="224"/>
        </w:trPr>
        <w:tc>
          <w:tcPr>
            <w:tcW w:w="9576" w:type="dxa"/>
            <w:tcBorders>
              <w:left w:val="nil"/>
              <w:bottom w:val="nil"/>
              <w:right w:val="nil"/>
            </w:tcBorders>
            <w:shd w:val="clear" w:color="auto" w:fill="auto"/>
          </w:tcPr>
          <w:p w14:paraId="7E6DEE99" w14:textId="77777777" w:rsidR="00365CC9" w:rsidRDefault="00365CC9"/>
        </w:tc>
      </w:tr>
    </w:tbl>
    <w:p w14:paraId="4B188B97" w14:textId="77777777" w:rsidR="00365CC9" w:rsidRDefault="00365CC9"/>
    <w:p w14:paraId="07B00B9B" w14:textId="77777777" w:rsidR="00365CC9" w:rsidRDefault="00C270CB">
      <w:r>
        <w:br w:type="page"/>
      </w:r>
    </w:p>
    <w:p w14:paraId="07B9F46E" w14:textId="77777777" w:rsidR="00365CC9" w:rsidRDefault="00C270CB">
      <w:pPr>
        <w:pStyle w:val="Heading2"/>
      </w:pPr>
      <w:r>
        <w:lastRenderedPageBreak/>
        <w:t>1902 – Senior Design Capstone Setup (copy)</w:t>
      </w:r>
    </w:p>
    <w:p w14:paraId="03E2DF81" w14:textId="77777777" w:rsidR="00365CC9" w:rsidRDefault="00365CC9"/>
    <w:p w14:paraId="31A50C8A" w14:textId="5D119F2E" w:rsidR="00365CC9" w:rsidRDefault="00C270CB">
      <w:pPr>
        <w:pStyle w:val="NoSpacing"/>
      </w:pPr>
      <w:r>
        <w:t xml:space="preserve">Copy of </w:t>
      </w:r>
      <w:r>
        <w:fldChar w:fldCharType="begin"/>
      </w:r>
      <w:r>
        <w:instrText>REF _Ref502307182 \h</w:instrText>
      </w:r>
      <w:r>
        <w:fldChar w:fldCharType="end"/>
      </w:r>
    </w:p>
    <w:p w14:paraId="23DED836" w14:textId="77777777" w:rsidR="00365CC9" w:rsidRDefault="00365CC9">
      <w:pPr>
        <w:pStyle w:val="NoSpacing"/>
        <w:ind w:left="720"/>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0BC6F8B" w14:textId="77777777">
        <w:trPr>
          <w:trHeight w:val="224"/>
        </w:trPr>
        <w:tc>
          <w:tcPr>
            <w:tcW w:w="9576" w:type="dxa"/>
            <w:tcBorders>
              <w:left w:val="nil"/>
              <w:bottom w:val="nil"/>
              <w:right w:val="nil"/>
            </w:tcBorders>
            <w:shd w:val="clear" w:color="auto" w:fill="auto"/>
          </w:tcPr>
          <w:p w14:paraId="37194D6F" w14:textId="77777777" w:rsidR="00365CC9" w:rsidRDefault="00365CC9"/>
        </w:tc>
      </w:tr>
    </w:tbl>
    <w:p w14:paraId="381007A1" w14:textId="77777777" w:rsidR="00365CC9" w:rsidRDefault="00365CC9"/>
    <w:p w14:paraId="5A01870D" w14:textId="77777777" w:rsidR="00365CC9" w:rsidRDefault="00C270CB">
      <w:r>
        <w:br w:type="page"/>
      </w:r>
    </w:p>
    <w:p w14:paraId="07A6D637" w14:textId="77777777" w:rsidR="00365CC9" w:rsidRDefault="00C270CB">
      <w:pPr>
        <w:pStyle w:val="Heading2"/>
      </w:pPr>
      <w:r>
        <w:lastRenderedPageBreak/>
        <w:t>1903 – Senior Design Capstone Setup (copy)</w:t>
      </w:r>
    </w:p>
    <w:p w14:paraId="2674C350" w14:textId="77777777" w:rsidR="00365CC9" w:rsidRDefault="00365CC9"/>
    <w:p w14:paraId="6875AAE7" w14:textId="193E876B" w:rsidR="00365CC9" w:rsidRDefault="00C270CB">
      <w:pPr>
        <w:pStyle w:val="NoSpacing"/>
      </w:pPr>
      <w:r>
        <w:t xml:space="preserve">Copy of </w:t>
      </w:r>
      <w:r>
        <w:fldChar w:fldCharType="begin"/>
      </w:r>
      <w:r>
        <w:instrText>REF _Ref502307182 \h</w:instrText>
      </w:r>
      <w:r>
        <w:fldChar w:fldCharType="end"/>
      </w:r>
    </w:p>
    <w:p w14:paraId="052A4DC4" w14:textId="77777777" w:rsidR="00365CC9" w:rsidRDefault="00365CC9">
      <w:pPr>
        <w:pStyle w:val="NoSpacing"/>
        <w:ind w:left="720"/>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5CE9100" w14:textId="77777777">
        <w:trPr>
          <w:trHeight w:val="224"/>
        </w:trPr>
        <w:tc>
          <w:tcPr>
            <w:tcW w:w="9576" w:type="dxa"/>
            <w:tcBorders>
              <w:left w:val="nil"/>
              <w:bottom w:val="nil"/>
              <w:right w:val="nil"/>
            </w:tcBorders>
            <w:shd w:val="clear" w:color="auto" w:fill="auto"/>
          </w:tcPr>
          <w:p w14:paraId="42F6169E" w14:textId="77777777" w:rsidR="00365CC9" w:rsidRDefault="00365CC9"/>
        </w:tc>
      </w:tr>
    </w:tbl>
    <w:p w14:paraId="109D9288" w14:textId="77777777" w:rsidR="00365CC9" w:rsidRDefault="00365CC9"/>
    <w:p w14:paraId="080B23AE" w14:textId="77777777" w:rsidR="00365CC9" w:rsidRDefault="00C270CB">
      <w:r>
        <w:br w:type="page"/>
      </w:r>
    </w:p>
    <w:p w14:paraId="2E648D7F" w14:textId="77777777" w:rsidR="00365CC9" w:rsidRDefault="00C270CB">
      <w:pPr>
        <w:pStyle w:val="Heading2"/>
      </w:pPr>
      <w:r>
        <w:lastRenderedPageBreak/>
        <w:t>1904 – Senior Design Capstone Setup (copy)</w:t>
      </w:r>
    </w:p>
    <w:p w14:paraId="62951F52" w14:textId="77777777" w:rsidR="00365CC9" w:rsidRDefault="00365CC9"/>
    <w:p w14:paraId="0DDF72FF" w14:textId="77777777" w:rsidR="00365CC9" w:rsidRDefault="00C270CB">
      <w:pPr>
        <w:pStyle w:val="NoSpacing"/>
        <w:rPr>
          <w:b/>
        </w:rPr>
      </w:pPr>
      <w:r>
        <w:rPr>
          <w:b/>
        </w:rPr>
        <w:t>Content</w:t>
      </w:r>
    </w:p>
    <w:p w14:paraId="504B4AD2" w14:textId="77777777" w:rsidR="00365CC9" w:rsidRDefault="00C270CB">
      <w:pPr>
        <w:pStyle w:val="NoSpacing"/>
      </w:pPr>
      <w:r>
        <w:t>As a student participating in the senior design capstone program, I would like to setup infrastructure for the project and become familiarized with the background, prior work, policies, and procedures so I can start contributing to the team.</w:t>
      </w:r>
    </w:p>
    <w:p w14:paraId="73823E3E" w14:textId="77777777" w:rsidR="00365CC9" w:rsidRDefault="00365CC9">
      <w:pPr>
        <w:pStyle w:val="NoSpacing"/>
      </w:pPr>
    </w:p>
    <w:p w14:paraId="669AB633" w14:textId="77777777" w:rsidR="00365CC9" w:rsidRDefault="00C270CB">
      <w:pPr>
        <w:pStyle w:val="NoSpacing"/>
        <w:rPr>
          <w:b/>
        </w:rPr>
      </w:pPr>
      <w:r>
        <w:rPr>
          <w:b/>
        </w:rPr>
        <w:t>Definition of Done</w:t>
      </w:r>
    </w:p>
    <w:p w14:paraId="584CAF19" w14:textId="77777777" w:rsidR="00365CC9" w:rsidRDefault="00C270CB">
      <w:pPr>
        <w:pStyle w:val="NoSpacing"/>
      </w:pPr>
      <w:r>
        <w:t>[ ] Read the paper located at \\MAPSS\TechnicalDataPackage\ConferencePaper\MAIN_MAPSS_AS_SUBMITTED.pdf (see notes)</w:t>
      </w:r>
    </w:p>
    <w:p w14:paraId="10E6337E" w14:textId="77777777" w:rsidR="00365CC9" w:rsidRDefault="00C270CB">
      <w:pPr>
        <w:pStyle w:val="NoSpacing"/>
      </w:pPr>
      <w:r>
        <w:t>[ ] Peruse the depots of pervious senior capstone projects.</w:t>
      </w:r>
    </w:p>
    <w:p w14:paraId="6A522158" w14:textId="77777777" w:rsidR="00365CC9" w:rsidRDefault="00C270CB">
      <w:pPr>
        <w:pStyle w:val="NoSpacing"/>
      </w:pPr>
      <w:r>
        <w:tab/>
        <w:t>[ ] CERES – 2016 (Crop dusting ExpeRimEntal System)</w:t>
      </w:r>
    </w:p>
    <w:p w14:paraId="6BD60C20" w14:textId="77777777" w:rsidR="00365CC9" w:rsidRDefault="00C270CB">
      <w:pPr>
        <w:pStyle w:val="NoSpacing"/>
      </w:pPr>
      <w:r>
        <w:tab/>
        <w:t>[ ] MAPSS – 2017 (MicaSense Aerial Pointing and Stabilization System)</w:t>
      </w:r>
    </w:p>
    <w:p w14:paraId="0D9C1BB1" w14:textId="77777777" w:rsidR="00365CC9" w:rsidRDefault="00C270CB">
      <w:pPr>
        <w:pStyle w:val="NoSpacing"/>
      </w:pPr>
      <w:r>
        <w:t>[ ] Coordinate with Chris Lum to schedule a time to talk with a member of last year’s capstone group to understand their experience.  This should be a team that was working closely with AFSL to complete the capstone project (see notes).</w:t>
      </w:r>
    </w:p>
    <w:p w14:paraId="38DF16B7" w14:textId="77777777" w:rsidR="00365CC9" w:rsidRDefault="00C270CB">
      <w:pPr>
        <w:pStyle w:val="NoSpacing"/>
      </w:pPr>
      <w:r>
        <w:t>[ ] Read the proposal that the industry sponsor submitted.</w:t>
      </w:r>
    </w:p>
    <w:p w14:paraId="617733E9" w14:textId="77777777" w:rsidR="00365CC9" w:rsidRDefault="00C270CB">
      <w:pPr>
        <w:pStyle w:val="NoSpacing"/>
      </w:pPr>
      <w:r>
        <w:t>[X] Establish a name/moniker for the project (this can be a descriptive acronym).</w:t>
      </w:r>
    </w:p>
    <w:p w14:paraId="350F4BC9" w14:textId="77777777" w:rsidR="00365CC9" w:rsidRDefault="00C270CB">
      <w:pPr>
        <w:pStyle w:val="NoSpacing"/>
      </w:pPr>
      <w:r>
        <w:t>[X] Coordinate with Chris Lum to setup file structure to support your project.</w:t>
      </w:r>
    </w:p>
    <w:p w14:paraId="26DB2534" w14:textId="77777777" w:rsidR="00365CC9" w:rsidRDefault="00C270CB">
      <w:pPr>
        <w:pStyle w:val="NoSpacing"/>
      </w:pPr>
      <w:r>
        <w:t>[ ] Setup a LaTeX editor/compiler on your machine (</w:t>
      </w:r>
      <w:hyperlink r:id="rId49">
        <w:r>
          <w:rPr>
            <w:rStyle w:val="InternetLink"/>
          </w:rPr>
          <w:t>Texmaker</w:t>
        </w:r>
      </w:hyperlink>
      <w:r>
        <w:t xml:space="preserve"> is recommended).  Do not use a cloud-based version (i.e. Overleaf) as this is not compatible with AFSL infrastructure.</w:t>
      </w:r>
    </w:p>
    <w:p w14:paraId="402F04CC" w14:textId="77777777" w:rsidR="00365CC9" w:rsidRDefault="00C270CB">
      <w:pPr>
        <w:pStyle w:val="NoSpacing"/>
      </w:pPr>
      <w:r>
        <w:t>[X] Assign one of your members to be an administrative lead for the team.</w:t>
      </w:r>
    </w:p>
    <w:p w14:paraId="66D7D5D5" w14:textId="77777777" w:rsidR="00365CC9" w:rsidRDefault="00C270CB">
      <w:pPr>
        <w:pStyle w:val="NoSpacing"/>
      </w:pPr>
      <w:r>
        <w:t>[X] Assign one of your members to be a budget lead for the team.</w:t>
      </w:r>
    </w:p>
    <w:p w14:paraId="0133306A" w14:textId="77777777" w:rsidR="00365CC9" w:rsidRDefault="00C270CB">
      <w:pPr>
        <w:pStyle w:val="NoSpacing"/>
      </w:pPr>
      <w:r>
        <w:t>[X] Assign one of your members to be a communications/marketing lead.</w:t>
      </w:r>
    </w:p>
    <w:p w14:paraId="23D4F26E" w14:textId="77777777" w:rsidR="00365CC9" w:rsidRDefault="00C270CB">
      <w:pPr>
        <w:pStyle w:val="NoSpacing"/>
      </w:pPr>
      <w:r>
        <w:t>[X] Ensure everyone is on the *.u.washington.edu email list.</w:t>
      </w:r>
    </w:p>
    <w:p w14:paraId="3B6527F9" w14:textId="77777777" w:rsidR="00365CC9" w:rsidRDefault="00C270CB">
      <w:pPr>
        <w:pStyle w:val="NoSpacing"/>
      </w:pPr>
      <w:r>
        <w:t>[X] Ensure everyone is on the Slack channel</w:t>
      </w:r>
    </w:p>
    <w:p w14:paraId="32BB61C6" w14:textId="77777777" w:rsidR="00365CC9" w:rsidRDefault="00C270CB">
      <w:pPr>
        <w:pStyle w:val="NoSpacing"/>
      </w:pPr>
      <w:r>
        <w:t>[X] Coordinate weekly internal meetings</w:t>
      </w:r>
    </w:p>
    <w:p w14:paraId="59A2B0B6" w14:textId="77777777" w:rsidR="00365CC9" w:rsidRDefault="00C270CB">
      <w:pPr>
        <w:pStyle w:val="NoSpacing"/>
      </w:pPr>
      <w:r>
        <w:t>[X] Coordinate weekly industry meetings</w:t>
      </w:r>
    </w:p>
    <w:p w14:paraId="51621068" w14:textId="77777777" w:rsidR="00365CC9" w:rsidRDefault="00C270CB">
      <w:pPr>
        <w:pStyle w:val="NoSpacing"/>
      </w:pPr>
      <w:r>
        <w:t>[X] Sign the project contract (likely located in the \Administrative\Contract folder of your depot)</w:t>
      </w:r>
    </w:p>
    <w:p w14:paraId="3A1C3AE7" w14:textId="77777777" w:rsidR="00365CC9" w:rsidRDefault="00C270CB">
      <w:pPr>
        <w:pStyle w:val="NoSpacing"/>
      </w:pPr>
      <w:r>
        <w:t>[X] Setup user stories for the first 2 months of the project.</w:t>
      </w:r>
    </w:p>
    <w:p w14:paraId="680C7094" w14:textId="77777777" w:rsidR="00365CC9" w:rsidRDefault="00C270CB">
      <w:pPr>
        <w:pStyle w:val="NoSpacing"/>
      </w:pPr>
      <w:r>
        <w:t>[ X] Identify a professional conference to publish results to (suggestions include AIAA SciTech or AVIATION)</w:t>
      </w:r>
    </w:p>
    <w:p w14:paraId="4047D49A" w14:textId="77777777" w:rsidR="00365CC9" w:rsidRDefault="00C270CB">
      <w:pPr>
        <w:pStyle w:val="NoSpacing"/>
      </w:pPr>
      <w:r>
        <w:t>[X] Setup file structure for the conference paper at within the \TechnicalDataPackage\ConferencePaper folder of your depot.</w:t>
      </w:r>
    </w:p>
    <w:p w14:paraId="1EB3F4EF" w14:textId="77777777" w:rsidR="00365CC9" w:rsidRDefault="00C270CB">
      <w:pPr>
        <w:pStyle w:val="NoSpacing"/>
      </w:pPr>
      <w:r>
        <w:t>[X] Make a note of the self evaluation form located in the \Administrative\SelfEvaluations\self_evaluation.doc folder of your depot.  These will be filled out twice each quarter.</w:t>
      </w:r>
    </w:p>
    <w:p w14:paraId="78C83842" w14:textId="77777777" w:rsidR="00365CC9" w:rsidRDefault="00365CC9">
      <w:pPr>
        <w:rPr>
          <w:rFonts w:cstheme="minorHAnsi"/>
          <w:b/>
          <w:bCs/>
          <w:color w:val="000000"/>
        </w:rPr>
      </w:pPr>
    </w:p>
    <w:p w14:paraId="34232819" w14:textId="77777777" w:rsidR="00365CC9" w:rsidRDefault="00C270CB">
      <w:pPr>
        <w:rPr>
          <w:rFonts w:cstheme="minorHAnsi"/>
          <w:b/>
          <w:bCs/>
          <w:color w:val="000000"/>
        </w:rPr>
      </w:pPr>
      <w:r>
        <w:rPr>
          <w:rFonts w:cstheme="minorHAnsi"/>
          <w:b/>
          <w:bCs/>
          <w:color w:val="000000"/>
        </w:rPr>
        <w:t>Notes</w:t>
      </w:r>
    </w:p>
    <w:p w14:paraId="43C6251E" w14:textId="77777777" w:rsidR="00365CC9" w:rsidRDefault="00C270CB">
      <w:pPr>
        <w:pStyle w:val="NoSpacing"/>
        <w:numPr>
          <w:ilvl w:val="0"/>
          <w:numId w:val="17"/>
        </w:numPr>
      </w:pPr>
      <w:r>
        <w:t>Relevant seniors from the class of 2017 are Zachary Caratao and Kelsey Gabel.</w:t>
      </w:r>
    </w:p>
    <w:p w14:paraId="238AC82B" w14:textId="77777777" w:rsidR="00365CC9" w:rsidRDefault="00365CC9">
      <w:pPr>
        <w:pStyle w:val="NoSpacing"/>
        <w:ind w:left="720"/>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DF9CB90" w14:textId="77777777">
        <w:trPr>
          <w:trHeight w:val="224"/>
        </w:trPr>
        <w:tc>
          <w:tcPr>
            <w:tcW w:w="9576" w:type="dxa"/>
            <w:tcBorders>
              <w:left w:val="nil"/>
              <w:bottom w:val="nil"/>
              <w:right w:val="nil"/>
            </w:tcBorders>
            <w:shd w:val="clear" w:color="auto" w:fill="auto"/>
          </w:tcPr>
          <w:p w14:paraId="1E2DCC0D" w14:textId="77777777" w:rsidR="00365CC9" w:rsidRDefault="00365CC9"/>
        </w:tc>
      </w:tr>
    </w:tbl>
    <w:p w14:paraId="53034008" w14:textId="77777777" w:rsidR="00365CC9" w:rsidRDefault="00365CC9"/>
    <w:p w14:paraId="3EBC6240" w14:textId="77777777" w:rsidR="00365CC9" w:rsidRDefault="00C270CB">
      <w:r>
        <w:br w:type="page"/>
      </w:r>
    </w:p>
    <w:p w14:paraId="5C1207F1" w14:textId="77777777" w:rsidR="00365CC9" w:rsidRDefault="00C270CB">
      <w:pPr>
        <w:pStyle w:val="Heading2"/>
      </w:pPr>
      <w:r>
        <w:lastRenderedPageBreak/>
        <w:t>1905 – Senior Design Capstone Setup (copy)</w:t>
      </w:r>
    </w:p>
    <w:p w14:paraId="3AC78876" w14:textId="77777777" w:rsidR="00365CC9" w:rsidRDefault="00365CC9"/>
    <w:p w14:paraId="13CADD87" w14:textId="6F4EFAD1" w:rsidR="00365CC9" w:rsidRDefault="00C270CB">
      <w:pPr>
        <w:pStyle w:val="NoSpacing"/>
      </w:pPr>
      <w:r>
        <w:t xml:space="preserve">Copy of </w:t>
      </w:r>
      <w:r>
        <w:fldChar w:fldCharType="begin"/>
      </w:r>
      <w:r>
        <w:instrText>REF _Ref502307182 \h</w:instrText>
      </w:r>
      <w:r>
        <w:fldChar w:fldCharType="end"/>
      </w:r>
    </w:p>
    <w:p w14:paraId="68A14288" w14:textId="77777777" w:rsidR="00365CC9" w:rsidRDefault="00365CC9">
      <w:pPr>
        <w:pStyle w:val="NoSpacing"/>
        <w:ind w:left="720"/>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10233A" w14:textId="77777777">
        <w:trPr>
          <w:trHeight w:val="224"/>
        </w:trPr>
        <w:tc>
          <w:tcPr>
            <w:tcW w:w="9576" w:type="dxa"/>
            <w:tcBorders>
              <w:left w:val="nil"/>
              <w:bottom w:val="nil"/>
              <w:right w:val="nil"/>
            </w:tcBorders>
            <w:shd w:val="clear" w:color="auto" w:fill="auto"/>
          </w:tcPr>
          <w:p w14:paraId="0D8247FB" w14:textId="77777777" w:rsidR="00365CC9" w:rsidRDefault="00365CC9"/>
        </w:tc>
      </w:tr>
    </w:tbl>
    <w:p w14:paraId="38244701" w14:textId="77777777" w:rsidR="00365CC9" w:rsidRDefault="00365CC9"/>
    <w:p w14:paraId="62C4D085" w14:textId="77777777" w:rsidR="00365CC9" w:rsidRDefault="00C270CB">
      <w:r>
        <w:br w:type="page"/>
      </w:r>
    </w:p>
    <w:p w14:paraId="33807262" w14:textId="77777777" w:rsidR="00365CC9" w:rsidRDefault="00C270CB">
      <w:pPr>
        <w:pStyle w:val="Heading2"/>
      </w:pPr>
      <w:r>
        <w:lastRenderedPageBreak/>
        <w:t>1906– Senior Design Capstone Setup (copy)</w:t>
      </w:r>
    </w:p>
    <w:p w14:paraId="61B0DAF0" w14:textId="77777777" w:rsidR="00365CC9" w:rsidRDefault="00365CC9"/>
    <w:p w14:paraId="58CC1203" w14:textId="47593E41" w:rsidR="00365CC9" w:rsidRDefault="00C270CB">
      <w:pPr>
        <w:pStyle w:val="NoSpacing"/>
      </w:pPr>
      <w:r>
        <w:t xml:space="preserve">Copy of </w:t>
      </w:r>
      <w:r>
        <w:fldChar w:fldCharType="begin"/>
      </w:r>
      <w:r>
        <w:instrText>REF _Ref502307182 \h</w:instrText>
      </w:r>
      <w:r>
        <w:fldChar w:fldCharType="end"/>
      </w:r>
    </w:p>
    <w:p w14:paraId="27DBDB5A" w14:textId="77777777" w:rsidR="00365CC9" w:rsidRDefault="00365CC9">
      <w:pPr>
        <w:pStyle w:val="NoSpacing"/>
        <w:ind w:left="720"/>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EA6B4A" w14:textId="77777777">
        <w:trPr>
          <w:trHeight w:val="224"/>
        </w:trPr>
        <w:tc>
          <w:tcPr>
            <w:tcW w:w="9576" w:type="dxa"/>
            <w:tcBorders>
              <w:left w:val="nil"/>
              <w:bottom w:val="nil"/>
              <w:right w:val="nil"/>
            </w:tcBorders>
            <w:shd w:val="clear" w:color="auto" w:fill="auto"/>
          </w:tcPr>
          <w:p w14:paraId="387AD281" w14:textId="77777777" w:rsidR="00365CC9" w:rsidRDefault="00365CC9"/>
        </w:tc>
      </w:tr>
    </w:tbl>
    <w:p w14:paraId="6E22DA36" w14:textId="77777777" w:rsidR="00365CC9" w:rsidRDefault="00365CC9"/>
    <w:p w14:paraId="4A1A2BC6" w14:textId="77777777" w:rsidR="00365CC9" w:rsidRDefault="00C270CB">
      <w:r>
        <w:br w:type="page"/>
      </w:r>
    </w:p>
    <w:p w14:paraId="690E22F8" w14:textId="77777777" w:rsidR="00365CC9" w:rsidRDefault="00C270CB">
      <w:pPr>
        <w:pStyle w:val="Heading2"/>
      </w:pPr>
      <w:r>
        <w:lastRenderedPageBreak/>
        <w:t>1907 – Senior Design Capstone Setup (copy)</w:t>
      </w:r>
    </w:p>
    <w:p w14:paraId="5E606E57" w14:textId="77777777" w:rsidR="00365CC9" w:rsidRDefault="00365CC9"/>
    <w:p w14:paraId="3475EF2D" w14:textId="7943BDE7" w:rsidR="00365CC9" w:rsidRDefault="00C270CB">
      <w:pPr>
        <w:pStyle w:val="NoSpacing"/>
      </w:pPr>
      <w:r>
        <w:t xml:space="preserve">Copy of </w:t>
      </w:r>
      <w:r>
        <w:fldChar w:fldCharType="begin"/>
      </w:r>
      <w:r>
        <w:instrText>REF _Ref502307182 \h</w:instrText>
      </w:r>
      <w:r>
        <w:fldChar w:fldCharType="end"/>
      </w:r>
    </w:p>
    <w:p w14:paraId="2B655695" w14:textId="77777777" w:rsidR="00365CC9" w:rsidRDefault="00365CC9">
      <w:pPr>
        <w:pStyle w:val="NoSpacing"/>
        <w:ind w:left="720"/>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BC465A1" w14:textId="77777777">
        <w:trPr>
          <w:trHeight w:val="224"/>
        </w:trPr>
        <w:tc>
          <w:tcPr>
            <w:tcW w:w="9576" w:type="dxa"/>
            <w:tcBorders>
              <w:left w:val="nil"/>
              <w:bottom w:val="nil"/>
              <w:right w:val="nil"/>
            </w:tcBorders>
            <w:shd w:val="clear" w:color="auto" w:fill="auto"/>
          </w:tcPr>
          <w:p w14:paraId="69B765AC" w14:textId="77777777" w:rsidR="00365CC9" w:rsidRDefault="00365CC9"/>
        </w:tc>
      </w:tr>
    </w:tbl>
    <w:p w14:paraId="787BABC6" w14:textId="77777777" w:rsidR="00365CC9" w:rsidRDefault="00365CC9"/>
    <w:p w14:paraId="3B79C66A" w14:textId="77777777" w:rsidR="00365CC9" w:rsidRDefault="00C270CB">
      <w:r>
        <w:br w:type="page"/>
      </w:r>
    </w:p>
    <w:p w14:paraId="49BD912C" w14:textId="77777777" w:rsidR="00365CC9" w:rsidRDefault="00C270CB">
      <w:pPr>
        <w:pStyle w:val="Heading2"/>
        <w:rPr>
          <w:rFonts w:asciiTheme="minorHAnsi" w:hAnsiTheme="minorHAnsi" w:cstheme="minorHAnsi"/>
        </w:rPr>
      </w:pPr>
      <w:r>
        <w:rPr>
          <w:rFonts w:asciiTheme="minorHAnsi" w:hAnsiTheme="minorHAnsi" w:cstheme="minorHAnsi"/>
        </w:rPr>
        <w:lastRenderedPageBreak/>
        <w:t>1908 – KDLS Airport Use Permissions</w:t>
      </w:r>
    </w:p>
    <w:p w14:paraId="08771576" w14:textId="77777777" w:rsidR="00365CC9" w:rsidRDefault="00365CC9">
      <w:pPr>
        <w:pStyle w:val="NoSpacing"/>
        <w:rPr>
          <w:rFonts w:cstheme="minorHAnsi"/>
        </w:rPr>
      </w:pPr>
    </w:p>
    <w:p w14:paraId="5B7F067D" w14:textId="77777777" w:rsidR="00365CC9" w:rsidRDefault="00C270CB">
      <w:pPr>
        <w:pStyle w:val="NoSpacing"/>
        <w:rPr>
          <w:rFonts w:cstheme="minorHAnsi"/>
          <w:b/>
        </w:rPr>
      </w:pPr>
      <w:r>
        <w:rPr>
          <w:rFonts w:cstheme="minorHAnsi"/>
          <w:b/>
        </w:rPr>
        <w:t>Content</w:t>
      </w:r>
    </w:p>
    <w:p w14:paraId="3328D336" w14:textId="77777777" w:rsidR="00365CC9" w:rsidRDefault="00C270CB">
      <w:pPr>
        <w:pStyle w:val="NoSpacing"/>
        <w:rPr>
          <w:rFonts w:cstheme="minorHAnsi"/>
        </w:rPr>
      </w:pPr>
      <w:r>
        <w:rPr>
          <w:rFonts w:cstheme="minorHAnsi"/>
        </w:rPr>
        <w:t>As a flight operations director, I would like to coordinate with the KDLS airport management to get permission for TRAPIS2 flight operations.</w:t>
      </w:r>
    </w:p>
    <w:p w14:paraId="403B8460" w14:textId="77777777" w:rsidR="00365CC9" w:rsidRDefault="00365CC9">
      <w:pPr>
        <w:pStyle w:val="NoSpacing"/>
        <w:rPr>
          <w:rFonts w:cstheme="minorHAnsi"/>
        </w:rPr>
      </w:pPr>
    </w:p>
    <w:p w14:paraId="465234D6" w14:textId="77777777" w:rsidR="00365CC9" w:rsidRDefault="00C270CB">
      <w:pPr>
        <w:pStyle w:val="NoSpacing"/>
        <w:rPr>
          <w:rFonts w:cstheme="minorHAnsi"/>
          <w:b/>
        </w:rPr>
      </w:pPr>
      <w:r>
        <w:rPr>
          <w:rFonts w:cstheme="minorHAnsi"/>
          <w:b/>
        </w:rPr>
        <w:t>Definition of Done</w:t>
      </w:r>
    </w:p>
    <w:p w14:paraId="5AC1C70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ntact KDLS airport manager and begin the process of getting permission to fly at the airport during summer 2018.</w:t>
      </w:r>
    </w:p>
    <w:p w14:paraId="56FDA78B" w14:textId="77777777" w:rsidR="00365CC9" w:rsidRDefault="00365CC9">
      <w:pPr>
        <w:rPr>
          <w:rFonts w:asciiTheme="minorHAnsi" w:hAnsiTheme="minorHAnsi" w:cstheme="minorHAnsi"/>
          <w:bCs/>
          <w:color w:val="000000"/>
          <w:sz w:val="22"/>
          <w:szCs w:val="22"/>
        </w:rPr>
      </w:pPr>
    </w:p>
    <w:p w14:paraId="5C116253"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21F5FA66"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5F6C29C" w14:textId="77777777">
        <w:trPr>
          <w:trHeight w:val="224"/>
        </w:trPr>
        <w:tc>
          <w:tcPr>
            <w:tcW w:w="9576" w:type="dxa"/>
            <w:tcBorders>
              <w:left w:val="nil"/>
              <w:bottom w:val="nil"/>
              <w:right w:val="nil"/>
            </w:tcBorders>
            <w:shd w:val="clear" w:color="auto" w:fill="auto"/>
          </w:tcPr>
          <w:p w14:paraId="7493D246" w14:textId="77777777" w:rsidR="00365CC9" w:rsidRDefault="00365CC9">
            <w:pPr>
              <w:rPr>
                <w:rFonts w:asciiTheme="minorHAnsi" w:hAnsiTheme="minorHAnsi" w:cstheme="minorHAnsi"/>
                <w:sz w:val="22"/>
                <w:szCs w:val="22"/>
              </w:rPr>
            </w:pPr>
          </w:p>
        </w:tc>
      </w:tr>
    </w:tbl>
    <w:p w14:paraId="4694CC30" w14:textId="77777777" w:rsidR="00365CC9" w:rsidRDefault="00365CC9">
      <w:pPr>
        <w:rPr>
          <w:sz w:val="22"/>
          <w:szCs w:val="22"/>
        </w:rPr>
      </w:pPr>
    </w:p>
    <w:p w14:paraId="556A2E65" w14:textId="77777777" w:rsidR="00365CC9" w:rsidRDefault="00365CC9"/>
    <w:p w14:paraId="6582B42D" w14:textId="77777777" w:rsidR="00365CC9" w:rsidRDefault="00365CC9"/>
    <w:p w14:paraId="62471A3B" w14:textId="77777777" w:rsidR="00365CC9" w:rsidRDefault="00C270CB">
      <w:r>
        <w:br w:type="page"/>
      </w:r>
    </w:p>
    <w:p w14:paraId="5CC63B40" w14:textId="77777777" w:rsidR="00365CC9" w:rsidRDefault="00C270CB">
      <w:pPr>
        <w:pStyle w:val="Heading2"/>
        <w:rPr>
          <w:rFonts w:asciiTheme="minorHAnsi" w:hAnsiTheme="minorHAnsi" w:cstheme="minorHAnsi"/>
        </w:rPr>
      </w:pPr>
      <w:r>
        <w:rPr>
          <w:rFonts w:asciiTheme="minorHAnsi" w:hAnsiTheme="minorHAnsi" w:cstheme="minorHAnsi"/>
        </w:rPr>
        <w:lastRenderedPageBreak/>
        <w:t>1909 – Mission Planner Custom Modes Procedure</w:t>
      </w:r>
    </w:p>
    <w:p w14:paraId="3BDBDCB8" w14:textId="77777777" w:rsidR="00365CC9" w:rsidRDefault="00365CC9">
      <w:pPr>
        <w:pStyle w:val="NoSpacing"/>
        <w:rPr>
          <w:rFonts w:cstheme="minorHAnsi"/>
        </w:rPr>
      </w:pPr>
    </w:p>
    <w:p w14:paraId="7CAF49D8" w14:textId="77777777" w:rsidR="00365CC9" w:rsidRDefault="00C270CB">
      <w:pPr>
        <w:pStyle w:val="NoSpacing"/>
        <w:rPr>
          <w:rFonts w:cstheme="minorHAnsi"/>
          <w:b/>
        </w:rPr>
      </w:pPr>
      <w:r>
        <w:rPr>
          <w:rFonts w:cstheme="minorHAnsi"/>
          <w:b/>
        </w:rPr>
        <w:t>Content</w:t>
      </w:r>
    </w:p>
    <w:p w14:paraId="6BB0DCDA" w14:textId="77777777" w:rsidR="00365CC9" w:rsidRDefault="00C270CB">
      <w:pPr>
        <w:pStyle w:val="NoSpacing"/>
        <w:rPr>
          <w:rFonts w:cstheme="minorHAnsi"/>
        </w:rPr>
      </w:pPr>
      <w:r>
        <w:rPr>
          <w:rFonts w:cstheme="minorHAnsi"/>
        </w:rPr>
        <w:t>As a lab member, I would like to create a procedure to confidently and quickly allow access and use of the custom UW modes on any Mission Planner version.</w:t>
      </w:r>
    </w:p>
    <w:p w14:paraId="7B157AEC" w14:textId="77777777" w:rsidR="00365CC9" w:rsidRDefault="00365CC9">
      <w:pPr>
        <w:pStyle w:val="NoSpacing"/>
        <w:rPr>
          <w:rFonts w:cstheme="minorHAnsi"/>
        </w:rPr>
      </w:pPr>
    </w:p>
    <w:p w14:paraId="0219A6F3" w14:textId="77777777" w:rsidR="00365CC9" w:rsidRDefault="00C270CB">
      <w:pPr>
        <w:pStyle w:val="NoSpacing"/>
        <w:rPr>
          <w:rFonts w:cstheme="minorHAnsi"/>
          <w:b/>
        </w:rPr>
      </w:pPr>
      <w:r>
        <w:rPr>
          <w:rFonts w:cstheme="minorHAnsi"/>
          <w:b/>
        </w:rPr>
        <w:t>Definition of Done</w:t>
      </w:r>
    </w:p>
    <w:p w14:paraId="2D266B7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reate a procedure that allows selection of the UW modes on Mission Planner on any version</w:t>
      </w:r>
    </w:p>
    <w:p w14:paraId="35F51D4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est the procedure by connecting the HiL to Mission Planner and changing modes</w:t>
      </w:r>
    </w:p>
    <w:p w14:paraId="177213D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reate a document describing the procedure and upload to Perforce</w:t>
      </w:r>
    </w:p>
    <w:p w14:paraId="0E7055D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est the procedure during a flight test</w:t>
      </w:r>
    </w:p>
    <w:p w14:paraId="069A8D3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Make any revisions/troubleshooting notes necessary on the Perforce document</w:t>
      </w:r>
    </w:p>
    <w:p w14:paraId="7228954D" w14:textId="77777777" w:rsidR="00365CC9" w:rsidRDefault="00365CC9">
      <w:pPr>
        <w:rPr>
          <w:rFonts w:asciiTheme="minorHAnsi" w:hAnsiTheme="minorHAnsi" w:cstheme="minorHAnsi"/>
          <w:bCs/>
          <w:color w:val="000000"/>
          <w:sz w:val="22"/>
          <w:szCs w:val="22"/>
        </w:rPr>
      </w:pPr>
    </w:p>
    <w:p w14:paraId="19F4A3C2"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593B1BD2"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943B767" w14:textId="77777777">
        <w:trPr>
          <w:trHeight w:val="224"/>
        </w:trPr>
        <w:tc>
          <w:tcPr>
            <w:tcW w:w="9576" w:type="dxa"/>
            <w:tcBorders>
              <w:left w:val="nil"/>
              <w:bottom w:val="nil"/>
              <w:right w:val="nil"/>
            </w:tcBorders>
            <w:shd w:val="clear" w:color="auto" w:fill="auto"/>
          </w:tcPr>
          <w:p w14:paraId="4BA73908" w14:textId="77777777" w:rsidR="00365CC9" w:rsidRDefault="00365CC9">
            <w:pPr>
              <w:rPr>
                <w:rFonts w:asciiTheme="minorHAnsi" w:hAnsiTheme="minorHAnsi" w:cstheme="minorHAnsi"/>
                <w:sz w:val="22"/>
                <w:szCs w:val="22"/>
              </w:rPr>
            </w:pPr>
          </w:p>
        </w:tc>
      </w:tr>
    </w:tbl>
    <w:p w14:paraId="65DFDFE7" w14:textId="77777777" w:rsidR="00365CC9" w:rsidRDefault="00365CC9">
      <w:pPr>
        <w:rPr>
          <w:sz w:val="22"/>
          <w:szCs w:val="22"/>
        </w:rPr>
      </w:pPr>
    </w:p>
    <w:p w14:paraId="589D99ED" w14:textId="77777777" w:rsidR="00365CC9" w:rsidRDefault="00365CC9"/>
    <w:p w14:paraId="3127005A" w14:textId="77777777" w:rsidR="00365CC9" w:rsidRDefault="00365CC9"/>
    <w:p w14:paraId="40453BB6" w14:textId="77777777" w:rsidR="00365CC9" w:rsidRDefault="00C270CB">
      <w:r>
        <w:br w:type="page"/>
      </w:r>
    </w:p>
    <w:p w14:paraId="3B1085BE"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0 – WSTR Development</w:t>
      </w:r>
    </w:p>
    <w:p w14:paraId="03E78E96" w14:textId="77777777" w:rsidR="00365CC9" w:rsidRDefault="00365CC9">
      <w:pPr>
        <w:pStyle w:val="NoSpacing"/>
        <w:rPr>
          <w:rFonts w:cstheme="minorHAnsi"/>
        </w:rPr>
      </w:pPr>
    </w:p>
    <w:p w14:paraId="6555CBAF" w14:textId="77777777" w:rsidR="00365CC9" w:rsidRDefault="00C270CB">
      <w:pPr>
        <w:pStyle w:val="NoSpacing"/>
        <w:rPr>
          <w:rFonts w:cstheme="minorHAnsi"/>
          <w:b/>
        </w:rPr>
      </w:pPr>
      <w:r>
        <w:rPr>
          <w:rFonts w:cstheme="minorHAnsi"/>
          <w:b/>
        </w:rPr>
        <w:t>Content</w:t>
      </w:r>
    </w:p>
    <w:p w14:paraId="2773E572" w14:textId="77777777" w:rsidR="00365CC9" w:rsidRDefault="00C270CB">
      <w:pPr>
        <w:pStyle w:val="NoSpacing"/>
        <w:rPr>
          <w:rFonts w:cstheme="minorHAnsi"/>
        </w:rPr>
      </w:pPr>
      <w:r>
        <w:rPr>
          <w:rFonts w:cstheme="minorHAnsi"/>
        </w:rPr>
        <w:t>As a software developer, I would like to develop the software for the basic UW mode to test TRAPIS2</w:t>
      </w:r>
    </w:p>
    <w:p w14:paraId="24361D55" w14:textId="77777777" w:rsidR="00365CC9" w:rsidRDefault="00365CC9">
      <w:pPr>
        <w:pStyle w:val="NoSpacing"/>
        <w:rPr>
          <w:rFonts w:cstheme="minorHAnsi"/>
        </w:rPr>
      </w:pPr>
    </w:p>
    <w:p w14:paraId="4B101454" w14:textId="77777777" w:rsidR="00365CC9" w:rsidRDefault="00C270CB">
      <w:pPr>
        <w:pStyle w:val="NoSpacing"/>
        <w:rPr>
          <w:rFonts w:cstheme="minorHAnsi"/>
          <w:b/>
        </w:rPr>
      </w:pPr>
      <w:r>
        <w:rPr>
          <w:rFonts w:cstheme="minorHAnsi"/>
          <w:b/>
        </w:rPr>
        <w:t>Definition of Done</w:t>
      </w:r>
    </w:p>
    <w:p w14:paraId="42E8BB2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de the custom mode in the TRAPIS2 code on UWAFSL GitHub</w:t>
      </w:r>
    </w:p>
    <w:p w14:paraId="75616CF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Design, implement, and test a simple wing leveler controller (investigate if we can copy the stabilize flight mode for this)</w:t>
      </w:r>
    </w:p>
    <w:p w14:paraId="359DFB6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Design, implement, and test a simple heading hold controller (investigate if we can copy the stabilize flight mode for this)</w:t>
      </w:r>
    </w:p>
    <w:p w14:paraId="08C15BD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est functionality through simulation, make changes as necessary</w:t>
      </w:r>
    </w:p>
    <w:p w14:paraId="7CECB89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est the mode during ground test</w:t>
      </w:r>
    </w:p>
    <w:p w14:paraId="207189B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Test the mode during a flight test</w:t>
      </w:r>
    </w:p>
    <w:p w14:paraId="3EBDE343" w14:textId="77777777" w:rsidR="00365CC9" w:rsidRDefault="00365CC9">
      <w:pPr>
        <w:rPr>
          <w:rFonts w:asciiTheme="minorHAnsi" w:hAnsiTheme="minorHAnsi" w:cstheme="minorHAnsi"/>
          <w:bCs/>
          <w:color w:val="000000"/>
          <w:sz w:val="22"/>
          <w:szCs w:val="22"/>
        </w:rPr>
      </w:pPr>
    </w:p>
    <w:p w14:paraId="15C465BF"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2A801326"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312017" w14:textId="77777777">
        <w:trPr>
          <w:trHeight w:val="224"/>
        </w:trPr>
        <w:tc>
          <w:tcPr>
            <w:tcW w:w="9576" w:type="dxa"/>
            <w:tcBorders>
              <w:left w:val="nil"/>
              <w:bottom w:val="nil"/>
              <w:right w:val="nil"/>
            </w:tcBorders>
            <w:shd w:val="clear" w:color="auto" w:fill="auto"/>
          </w:tcPr>
          <w:p w14:paraId="0E6B6C94" w14:textId="77777777" w:rsidR="00365CC9" w:rsidRDefault="00365CC9">
            <w:pPr>
              <w:rPr>
                <w:rFonts w:asciiTheme="minorHAnsi" w:hAnsiTheme="minorHAnsi" w:cstheme="minorHAnsi"/>
                <w:sz w:val="22"/>
                <w:szCs w:val="22"/>
              </w:rPr>
            </w:pPr>
          </w:p>
        </w:tc>
      </w:tr>
    </w:tbl>
    <w:p w14:paraId="59A8E048" w14:textId="77777777" w:rsidR="00365CC9" w:rsidRDefault="00365CC9">
      <w:pPr>
        <w:rPr>
          <w:sz w:val="22"/>
          <w:szCs w:val="22"/>
        </w:rPr>
      </w:pPr>
    </w:p>
    <w:p w14:paraId="3EB10066" w14:textId="77777777" w:rsidR="00365CC9" w:rsidRDefault="00365CC9"/>
    <w:p w14:paraId="27692585" w14:textId="77777777" w:rsidR="00365CC9" w:rsidRDefault="00C270CB">
      <w:r>
        <w:br w:type="page"/>
      </w:r>
    </w:p>
    <w:p w14:paraId="07D11857"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1 – HIPPO First Steps</w:t>
      </w:r>
    </w:p>
    <w:p w14:paraId="7B9F7DD8" w14:textId="77777777" w:rsidR="00365CC9" w:rsidRDefault="00365CC9">
      <w:pPr>
        <w:pStyle w:val="NoSpacing"/>
        <w:rPr>
          <w:rFonts w:cstheme="minorHAnsi"/>
        </w:rPr>
      </w:pPr>
    </w:p>
    <w:p w14:paraId="30ABC92C" w14:textId="77777777" w:rsidR="00365CC9" w:rsidRDefault="00C270CB">
      <w:pPr>
        <w:pStyle w:val="NoSpacing"/>
        <w:rPr>
          <w:rFonts w:cstheme="minorHAnsi"/>
          <w:b/>
        </w:rPr>
      </w:pPr>
      <w:r>
        <w:rPr>
          <w:rFonts w:cstheme="minorHAnsi"/>
          <w:b/>
        </w:rPr>
        <w:t>Content</w:t>
      </w:r>
    </w:p>
    <w:p w14:paraId="495160A5" w14:textId="77777777" w:rsidR="00365CC9" w:rsidRDefault="00C270CB">
      <w:pPr>
        <w:pStyle w:val="NoSpacing"/>
        <w:rPr>
          <w:rFonts w:cstheme="minorHAnsi"/>
        </w:rPr>
      </w:pPr>
      <w:r>
        <w:rPr>
          <w:rFonts w:cstheme="minorHAnsi"/>
        </w:rPr>
        <w:t>As a HIPPO team member, I would like to take some initial technical steps towards completing the project.</w:t>
      </w:r>
    </w:p>
    <w:p w14:paraId="51F5749B" w14:textId="77777777" w:rsidR="00365CC9" w:rsidRDefault="00365CC9">
      <w:pPr>
        <w:pStyle w:val="NoSpacing"/>
        <w:rPr>
          <w:rFonts w:cstheme="minorHAnsi"/>
        </w:rPr>
      </w:pPr>
    </w:p>
    <w:p w14:paraId="50872FE8" w14:textId="77777777" w:rsidR="00365CC9" w:rsidRDefault="00C270CB">
      <w:pPr>
        <w:pStyle w:val="NoSpacing"/>
        <w:rPr>
          <w:rFonts w:cstheme="minorHAnsi"/>
          <w:b/>
        </w:rPr>
      </w:pPr>
      <w:r>
        <w:rPr>
          <w:rFonts w:cstheme="minorHAnsi"/>
          <w:b/>
        </w:rPr>
        <w:t>Definition of Done</w:t>
      </w:r>
    </w:p>
    <w:p w14:paraId="6D45A9B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Coordinate with Vulcan to obtain prior work/research.</w:t>
      </w:r>
    </w:p>
    <w:p w14:paraId="248C30B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Perform a literature review on existing/prior art.</w:t>
      </w:r>
    </w:p>
    <w:p w14:paraId="31368E1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Alex to coordinate schedules so we can setup our weekly meeting with Vulcan.  Preferred time is Tuesday afternoon ending before 4:30pm.</w:t>
      </w:r>
    </w:p>
    <w:p w14:paraId="14F6C50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X] Alex to setup draft agenda for first meeting </w:t>
      </w:r>
    </w:p>
    <w:p w14:paraId="59F0825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Setup user stories for Jan 2018 (sprint 1801).</w:t>
      </w:r>
    </w:p>
    <w:p w14:paraId="7AC6232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Assign people to the following 3 roles</w:t>
      </w:r>
    </w:p>
    <w:p w14:paraId="1E400C5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Administrative lead (maintaining user stories, coordinating meetings, etc.)</w:t>
      </w:r>
    </w:p>
    <w:p w14:paraId="1A26A98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Communications/marketing lead (social media, communicating w/ UW CoE)</w:t>
      </w:r>
    </w:p>
    <w:p w14:paraId="584312F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Budget/procurement (purchasing equipment, maintaining budget)</w:t>
      </w:r>
    </w:p>
    <w:p w14:paraId="203B3C90" w14:textId="77777777" w:rsidR="00365CC9" w:rsidRDefault="00C270CB">
      <w:pPr>
        <w:rPr>
          <w:rFonts w:asciiTheme="minorHAnsi" w:hAnsiTheme="minorHAnsi" w:cstheme="minorHAnsi"/>
          <w:bCs/>
          <w:strike/>
          <w:color w:val="000000"/>
          <w:sz w:val="22"/>
          <w:szCs w:val="22"/>
        </w:rPr>
      </w:pPr>
      <w:r>
        <w:rPr>
          <w:rFonts w:asciiTheme="minorHAnsi" w:hAnsiTheme="minorHAnsi" w:cstheme="minorHAnsi"/>
          <w:bCs/>
          <w:strike/>
          <w:color w:val="000000"/>
          <w:sz w:val="22"/>
          <w:szCs w:val="22"/>
        </w:rPr>
        <w:t>[ ] Setup a budget spreadsheet on Perforce</w:t>
      </w:r>
    </w:p>
    <w:p w14:paraId="1B8F27F2" w14:textId="77777777" w:rsidR="00365CC9" w:rsidRDefault="00365CC9">
      <w:pPr>
        <w:rPr>
          <w:rFonts w:asciiTheme="minorHAnsi" w:hAnsiTheme="minorHAnsi" w:cstheme="minorHAnsi"/>
          <w:bCs/>
          <w:color w:val="000000"/>
          <w:sz w:val="22"/>
          <w:szCs w:val="22"/>
        </w:rPr>
      </w:pPr>
    </w:p>
    <w:p w14:paraId="5DFC3B44"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307A7D11"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See Shida Xu’s paper and Chris Lum’s previous work on searching with magentometers.  Also look at UW work using multi-spectral imagers to detect car tracks (talk with Chris Lum)</w:t>
      </w:r>
    </w:p>
    <w:p w14:paraId="661CB516" w14:textId="77777777" w:rsidR="00365CC9" w:rsidRDefault="00365CC9">
      <w:pPr>
        <w:ind w:left="720"/>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419ECD8" w14:textId="77777777">
        <w:trPr>
          <w:trHeight w:val="224"/>
        </w:trPr>
        <w:tc>
          <w:tcPr>
            <w:tcW w:w="9576" w:type="dxa"/>
            <w:tcBorders>
              <w:left w:val="nil"/>
              <w:bottom w:val="nil"/>
              <w:right w:val="nil"/>
            </w:tcBorders>
            <w:shd w:val="clear" w:color="auto" w:fill="auto"/>
          </w:tcPr>
          <w:p w14:paraId="765C0ADE" w14:textId="77777777" w:rsidR="00365CC9" w:rsidRDefault="00365CC9">
            <w:pPr>
              <w:rPr>
                <w:rFonts w:asciiTheme="minorHAnsi" w:hAnsiTheme="minorHAnsi" w:cstheme="minorHAnsi"/>
                <w:sz w:val="22"/>
                <w:szCs w:val="22"/>
              </w:rPr>
            </w:pPr>
          </w:p>
        </w:tc>
      </w:tr>
    </w:tbl>
    <w:p w14:paraId="31A00099" w14:textId="77777777" w:rsidR="00365CC9" w:rsidRDefault="00365CC9">
      <w:pPr>
        <w:rPr>
          <w:sz w:val="22"/>
          <w:szCs w:val="22"/>
        </w:rPr>
      </w:pPr>
    </w:p>
    <w:p w14:paraId="6243B729" w14:textId="77777777" w:rsidR="00365CC9" w:rsidRDefault="00C270CB">
      <w:pPr>
        <w:rPr>
          <w:rFonts w:asciiTheme="minorHAnsi" w:hAnsiTheme="minorHAnsi" w:cstheme="minorHAnsi"/>
          <w:color w:val="000000"/>
          <w:sz w:val="22"/>
          <w:szCs w:val="22"/>
        </w:rPr>
      </w:pPr>
      <w:r>
        <w:br w:type="page"/>
      </w:r>
    </w:p>
    <w:p w14:paraId="5AD687F8"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2 – White Bird Aircraft Flight Manual Documentation</w:t>
      </w:r>
    </w:p>
    <w:p w14:paraId="732B1A65" w14:textId="77777777" w:rsidR="00365CC9" w:rsidRDefault="00365CC9">
      <w:pPr>
        <w:pStyle w:val="NoSpacing"/>
        <w:rPr>
          <w:rFonts w:cstheme="minorHAnsi"/>
        </w:rPr>
      </w:pPr>
    </w:p>
    <w:p w14:paraId="57A084B5" w14:textId="77777777" w:rsidR="00365CC9" w:rsidRDefault="00C270CB">
      <w:pPr>
        <w:pStyle w:val="NoSpacing"/>
        <w:rPr>
          <w:rFonts w:cstheme="minorHAnsi"/>
          <w:b/>
        </w:rPr>
      </w:pPr>
      <w:r>
        <w:rPr>
          <w:rFonts w:cstheme="minorHAnsi"/>
          <w:b/>
        </w:rPr>
        <w:t>Content</w:t>
      </w:r>
    </w:p>
    <w:p w14:paraId="441002DF" w14:textId="77777777" w:rsidR="00365CC9" w:rsidRDefault="00C270CB">
      <w:pPr>
        <w:pStyle w:val="NoSpacing"/>
        <w:rPr>
          <w:rFonts w:cstheme="minorHAnsi"/>
        </w:rPr>
      </w:pPr>
      <w:r>
        <w:rPr>
          <w:rFonts w:cstheme="minorHAnsi"/>
        </w:rPr>
        <w:t xml:space="preserve">As a LARAMID team member, </w:t>
      </w:r>
      <w:r>
        <w:t>I would like to document White Bird manual so that I can use it to effectively.</w:t>
      </w:r>
    </w:p>
    <w:p w14:paraId="354B0D2A" w14:textId="77777777" w:rsidR="00365CC9" w:rsidRDefault="00C270CB">
      <w:pPr>
        <w:pStyle w:val="NoSpacing"/>
        <w:rPr>
          <w:rFonts w:cstheme="minorHAnsi"/>
          <w:b/>
        </w:rPr>
      </w:pPr>
      <w:r>
        <w:rPr>
          <w:rFonts w:cstheme="minorHAnsi"/>
          <w:b/>
        </w:rPr>
        <w:t>Definition of Done</w:t>
      </w:r>
    </w:p>
    <w:p w14:paraId="1B44CA2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Finish specifying features such as weight, battery and speed.</w:t>
      </w:r>
    </w:p>
    <w:p w14:paraId="390C992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Finish documenting documents in subsystem</w:t>
      </w:r>
    </w:p>
    <w:p w14:paraId="335C5C96" w14:textId="77777777" w:rsidR="00365CC9" w:rsidRDefault="00C270CB">
      <w:pPr>
        <w:pStyle w:val="NoSpacing"/>
        <w:rPr>
          <w:rFonts w:asciiTheme="minorHAnsi" w:hAnsiTheme="minorHAnsi"/>
          <w:sz w:val="22"/>
          <w:szCs w:val="22"/>
        </w:rPr>
      </w:pPr>
      <w:r>
        <w:rPr>
          <w:rFonts w:asciiTheme="minorHAnsi" w:hAnsiTheme="minorHAnsi"/>
          <w:sz w:val="22"/>
          <w:szCs w:val="22"/>
        </w:rPr>
        <w:t>[X] Complete doc here: \FlightOperations\UAS\WhiteBird\WhiteBirdAircraftFlightManual.docx</w:t>
      </w:r>
    </w:p>
    <w:p w14:paraId="7958C42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Setup user stories for Jan 2018 (sprint 1801).</w:t>
      </w:r>
    </w:p>
    <w:p w14:paraId="5D69E7F4" w14:textId="77777777" w:rsidR="00365CC9" w:rsidRDefault="00365CC9">
      <w:pPr>
        <w:rPr>
          <w:rFonts w:asciiTheme="minorHAnsi" w:hAnsiTheme="minorHAnsi" w:cstheme="minorHAnsi"/>
          <w:bCs/>
          <w:color w:val="000000"/>
          <w:sz w:val="22"/>
          <w:szCs w:val="22"/>
        </w:rPr>
      </w:pPr>
    </w:p>
    <w:p w14:paraId="42F4691C"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35713F79" w14:textId="77777777" w:rsidR="00365CC9" w:rsidRDefault="00C270CB">
      <w:pPr>
        <w:rPr>
          <w:rFonts w:asciiTheme="minorHAnsi" w:hAnsiTheme="minorHAnsi" w:cstheme="minorHAnsi"/>
          <w:color w:val="000000"/>
          <w:sz w:val="22"/>
          <w:szCs w:val="22"/>
        </w:rPr>
      </w:pPr>
      <w:r>
        <w:t>Speed will be updated after real flight testing</w:t>
      </w:r>
      <w:r>
        <w:br w:type="page"/>
      </w:r>
    </w:p>
    <w:p w14:paraId="549CD8CD"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3 – Mini-Talon Build</w:t>
      </w:r>
    </w:p>
    <w:p w14:paraId="20361421" w14:textId="77777777" w:rsidR="00365CC9" w:rsidRDefault="00365CC9">
      <w:pPr>
        <w:pStyle w:val="NoSpacing"/>
        <w:rPr>
          <w:rFonts w:cstheme="minorHAnsi"/>
        </w:rPr>
      </w:pPr>
    </w:p>
    <w:p w14:paraId="55AEFFCB" w14:textId="77777777" w:rsidR="00365CC9" w:rsidRDefault="00C270CB">
      <w:pPr>
        <w:pStyle w:val="NoSpacing"/>
        <w:rPr>
          <w:rFonts w:cstheme="minorHAnsi"/>
          <w:b/>
        </w:rPr>
      </w:pPr>
      <w:r>
        <w:rPr>
          <w:rFonts w:cstheme="minorHAnsi"/>
          <w:b/>
        </w:rPr>
        <w:t>Content</w:t>
      </w:r>
    </w:p>
    <w:p w14:paraId="3597E55D" w14:textId="77777777" w:rsidR="00365CC9" w:rsidRDefault="00C270CB">
      <w:pPr>
        <w:pStyle w:val="NoSpacing"/>
      </w:pPr>
      <w:r>
        <w:rPr>
          <w:rFonts w:cstheme="minorHAnsi"/>
        </w:rPr>
        <w:t xml:space="preserve">As a LARAMID team member, </w:t>
      </w:r>
      <w:r>
        <w:t>I would like to build the Mini-Talon so I can use it for demonstration purposes as well as research and testing.</w:t>
      </w:r>
    </w:p>
    <w:p w14:paraId="1F46F9BA" w14:textId="77777777" w:rsidR="00365CC9" w:rsidRDefault="00365CC9">
      <w:pPr>
        <w:pStyle w:val="NoSpacing"/>
      </w:pPr>
    </w:p>
    <w:p w14:paraId="00E71F5A" w14:textId="77777777" w:rsidR="00365CC9" w:rsidRDefault="00C270CB">
      <w:pPr>
        <w:pStyle w:val="NoSpacing"/>
        <w:rPr>
          <w:rFonts w:cstheme="minorHAnsi"/>
          <w:b/>
        </w:rPr>
      </w:pPr>
      <w:r>
        <w:rPr>
          <w:rFonts w:cstheme="minorHAnsi"/>
          <w:b/>
        </w:rPr>
        <w:t>Definition of Done</w:t>
      </w:r>
    </w:p>
    <w:p w14:paraId="3DAA7DD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Build the Mini Talon and make it airworthy. Some subsystem to consider</w:t>
      </w:r>
    </w:p>
    <w:p w14:paraId="50A95E4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ESC</w:t>
      </w:r>
    </w:p>
    <w:p w14:paraId="0C933E5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Battery</w:t>
      </w:r>
    </w:p>
    <w:p w14:paraId="07CC247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Pixhawk</w:t>
      </w:r>
    </w:p>
    <w:p w14:paraId="3D9FC94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Servo</w:t>
      </w:r>
    </w:p>
    <w:p w14:paraId="35F9F07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etc</w:t>
      </w:r>
    </w:p>
    <w:p w14:paraId="508B54E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Review final product with Chris Lum</w:t>
      </w:r>
    </w:p>
    <w:p w14:paraId="0C461BC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Document all construction in appropriate location</w:t>
      </w:r>
    </w:p>
    <w:p w14:paraId="78A4A20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Conduct flight tests</w:t>
      </w:r>
    </w:p>
    <w:p w14:paraId="5EE875E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Additional tasks TBD</w:t>
      </w:r>
    </w:p>
    <w:p w14:paraId="170001E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Setup user stories for Jan 2018 (sprint 1801).</w:t>
      </w:r>
    </w:p>
    <w:p w14:paraId="7655AC5E" w14:textId="77777777" w:rsidR="00365CC9" w:rsidRDefault="00365CC9">
      <w:pPr>
        <w:rPr>
          <w:rFonts w:asciiTheme="minorHAnsi" w:hAnsiTheme="minorHAnsi" w:cstheme="minorHAnsi"/>
          <w:bCs/>
          <w:color w:val="000000"/>
          <w:sz w:val="22"/>
          <w:szCs w:val="22"/>
        </w:rPr>
      </w:pPr>
    </w:p>
    <w:p w14:paraId="4FC28DDB"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75C8E033"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See build notes for LARAMID</w:t>
      </w:r>
    </w:p>
    <w:p w14:paraId="364DF5F8" w14:textId="77777777" w:rsidR="00365CC9" w:rsidRDefault="00365CC9">
      <w:pPr>
        <w:ind w:left="720"/>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4EF95FA" w14:textId="77777777">
        <w:trPr>
          <w:trHeight w:val="224"/>
        </w:trPr>
        <w:tc>
          <w:tcPr>
            <w:tcW w:w="9576" w:type="dxa"/>
            <w:tcBorders>
              <w:left w:val="nil"/>
              <w:bottom w:val="nil"/>
              <w:right w:val="nil"/>
            </w:tcBorders>
            <w:shd w:val="clear" w:color="auto" w:fill="auto"/>
          </w:tcPr>
          <w:p w14:paraId="67E2053B" w14:textId="77777777" w:rsidR="00365CC9" w:rsidRDefault="00365CC9">
            <w:pPr>
              <w:rPr>
                <w:rFonts w:asciiTheme="minorHAnsi" w:hAnsiTheme="minorHAnsi" w:cstheme="minorHAnsi"/>
                <w:sz w:val="22"/>
                <w:szCs w:val="22"/>
              </w:rPr>
            </w:pPr>
          </w:p>
        </w:tc>
      </w:tr>
    </w:tbl>
    <w:p w14:paraId="56598716" w14:textId="77777777" w:rsidR="00365CC9" w:rsidRDefault="00365CC9">
      <w:pPr>
        <w:rPr>
          <w:sz w:val="22"/>
          <w:szCs w:val="22"/>
        </w:rPr>
      </w:pPr>
    </w:p>
    <w:p w14:paraId="43A04D14" w14:textId="77777777" w:rsidR="00365CC9" w:rsidRDefault="00C270CB">
      <w:r>
        <w:br w:type="page"/>
      </w:r>
    </w:p>
    <w:p w14:paraId="77B9DC4B"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4 – ArduPlane Customization for TRAPIS2 – WA_SMP (copy)</w:t>
      </w:r>
    </w:p>
    <w:p w14:paraId="304515E5" w14:textId="77777777" w:rsidR="00365CC9" w:rsidRDefault="00365CC9">
      <w:pPr>
        <w:pStyle w:val="NoSpacing"/>
        <w:rPr>
          <w:rFonts w:asciiTheme="minorHAnsi" w:hAnsiTheme="minorHAnsi" w:cstheme="minorHAnsi"/>
        </w:rPr>
      </w:pPr>
    </w:p>
    <w:p w14:paraId="6565B45A"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9C4C973" w14:textId="77777777" w:rsidR="00365CC9" w:rsidRDefault="00C270CB">
      <w:pPr>
        <w:pStyle w:val="NoSpacing"/>
        <w:rPr>
          <w:rFonts w:asciiTheme="minorHAnsi" w:hAnsiTheme="minorHAnsi" w:cstheme="minorHAnsi"/>
        </w:rPr>
      </w:pPr>
      <w:r>
        <w:rPr>
          <w:rFonts w:asciiTheme="minorHAnsi" w:hAnsiTheme="minorHAnsi" w:cstheme="minorHAnsi"/>
        </w:rPr>
        <w:t>Copy of user story 1914.</w:t>
      </w:r>
    </w:p>
    <w:p w14:paraId="5D70F1B4" w14:textId="77777777" w:rsidR="00365CC9" w:rsidRDefault="00365CC9">
      <w:pPr>
        <w:pStyle w:val="NoSpacing"/>
        <w:rPr>
          <w:rFonts w:asciiTheme="minorHAnsi" w:hAnsiTheme="minorHAnsi" w:cstheme="minorHAnsi"/>
        </w:rPr>
      </w:pPr>
    </w:p>
    <w:p w14:paraId="50F577AE"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3FD40A0" w14:textId="77777777" w:rsidR="00365CC9" w:rsidRDefault="00C270CB">
      <w:pPr>
        <w:pStyle w:val="NoSpacing"/>
        <w:rPr>
          <w:rFonts w:asciiTheme="minorHAnsi" w:hAnsiTheme="minorHAnsi" w:cstheme="minorHAnsi"/>
        </w:rPr>
      </w:pPr>
      <w:r>
        <w:rPr>
          <w:rFonts w:asciiTheme="minorHAnsi" w:hAnsiTheme="minorHAnsi" w:cstheme="minorHAnsi"/>
        </w:rPr>
        <w:t>Copy of user story 1914.</w:t>
      </w:r>
    </w:p>
    <w:p w14:paraId="55A521FA" w14:textId="77777777" w:rsidR="00365CC9" w:rsidRDefault="00365CC9">
      <w:pPr>
        <w:rPr>
          <w:rFonts w:asciiTheme="minorHAnsi" w:hAnsiTheme="minorHAnsi" w:cstheme="minorHAnsi"/>
          <w:bCs/>
          <w:color w:val="000000"/>
          <w:sz w:val="22"/>
          <w:szCs w:val="22"/>
        </w:rPr>
      </w:pPr>
    </w:p>
    <w:p w14:paraId="3B15445E"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39ECAE1A"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797EEC1" w14:textId="77777777">
        <w:trPr>
          <w:trHeight w:val="224"/>
        </w:trPr>
        <w:tc>
          <w:tcPr>
            <w:tcW w:w="9576" w:type="dxa"/>
            <w:tcBorders>
              <w:left w:val="nil"/>
              <w:bottom w:val="nil"/>
              <w:right w:val="nil"/>
            </w:tcBorders>
            <w:shd w:val="clear" w:color="auto" w:fill="auto"/>
          </w:tcPr>
          <w:p w14:paraId="47E0011F" w14:textId="77777777" w:rsidR="00365CC9" w:rsidRDefault="00365CC9">
            <w:pPr>
              <w:rPr>
                <w:rFonts w:asciiTheme="minorHAnsi" w:hAnsiTheme="minorHAnsi" w:cstheme="minorHAnsi"/>
                <w:sz w:val="22"/>
                <w:szCs w:val="22"/>
              </w:rPr>
            </w:pPr>
          </w:p>
        </w:tc>
      </w:tr>
    </w:tbl>
    <w:p w14:paraId="1AAF62EB" w14:textId="77777777" w:rsidR="00365CC9" w:rsidRDefault="00365CC9">
      <w:pPr>
        <w:rPr>
          <w:rFonts w:asciiTheme="minorHAnsi" w:hAnsiTheme="minorHAnsi" w:cstheme="minorHAnsi"/>
          <w:sz w:val="22"/>
          <w:szCs w:val="22"/>
        </w:rPr>
      </w:pPr>
    </w:p>
    <w:p w14:paraId="55728E23" w14:textId="77777777" w:rsidR="00365CC9" w:rsidRDefault="00365CC9"/>
    <w:p w14:paraId="26C3BA78" w14:textId="77777777" w:rsidR="00365CC9" w:rsidRDefault="00C270CB">
      <w:r>
        <w:br w:type="page"/>
      </w:r>
    </w:p>
    <w:p w14:paraId="3DD55AB2"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5 – Visual Anchoring Conference Powerpoint</w:t>
      </w:r>
    </w:p>
    <w:p w14:paraId="3D0534FB" w14:textId="77777777" w:rsidR="00365CC9" w:rsidRDefault="00365CC9">
      <w:pPr>
        <w:pStyle w:val="NoSpacing"/>
        <w:rPr>
          <w:rFonts w:cstheme="minorHAnsi"/>
        </w:rPr>
      </w:pPr>
    </w:p>
    <w:p w14:paraId="0BCE649E" w14:textId="77777777" w:rsidR="00365CC9" w:rsidRDefault="00C270CB">
      <w:pPr>
        <w:pStyle w:val="NoSpacing"/>
        <w:rPr>
          <w:rFonts w:cstheme="minorHAnsi"/>
          <w:b/>
        </w:rPr>
      </w:pPr>
      <w:r>
        <w:rPr>
          <w:rFonts w:cstheme="minorHAnsi"/>
          <w:b/>
        </w:rPr>
        <w:t>Content</w:t>
      </w:r>
    </w:p>
    <w:p w14:paraId="07F6B64D" w14:textId="77777777" w:rsidR="00365CC9" w:rsidRDefault="00C270CB">
      <w:pPr>
        <w:pStyle w:val="NoSpacing"/>
        <w:rPr>
          <w:rFonts w:cstheme="minorHAnsi"/>
        </w:rPr>
      </w:pPr>
      <w:r>
        <w:rPr>
          <w:rFonts w:cstheme="minorHAnsi"/>
        </w:rPr>
        <w:t>As a lab member, I would like to create a Powerpoint presentation for the visual anchoring AIAA conference</w:t>
      </w:r>
    </w:p>
    <w:p w14:paraId="1EBC6498" w14:textId="77777777" w:rsidR="00365CC9" w:rsidRDefault="00365CC9">
      <w:pPr>
        <w:pStyle w:val="NoSpacing"/>
        <w:rPr>
          <w:rFonts w:cstheme="minorHAnsi"/>
        </w:rPr>
      </w:pPr>
    </w:p>
    <w:p w14:paraId="3C6BCCAC" w14:textId="77777777" w:rsidR="00365CC9" w:rsidRDefault="00C270CB">
      <w:pPr>
        <w:pStyle w:val="NoSpacing"/>
        <w:rPr>
          <w:rFonts w:cstheme="minorHAnsi"/>
          <w:b/>
        </w:rPr>
      </w:pPr>
      <w:r>
        <w:rPr>
          <w:rFonts w:cstheme="minorHAnsi"/>
          <w:b/>
        </w:rPr>
        <w:t>Definition of Done</w:t>
      </w:r>
    </w:p>
    <w:p w14:paraId="0E97B7D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mplete draft of powerpoint</w:t>
      </w:r>
    </w:p>
    <w:p w14:paraId="6D74159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Review with Dr. Lum</w:t>
      </w:r>
    </w:p>
    <w:p w14:paraId="196CDF9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Make revisions</w:t>
      </w:r>
    </w:p>
    <w:p w14:paraId="00CAF52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inalize presentation for AIAA conference</w:t>
      </w:r>
    </w:p>
    <w:p w14:paraId="052AD932" w14:textId="77777777" w:rsidR="00365CC9" w:rsidRDefault="00365CC9">
      <w:pPr>
        <w:rPr>
          <w:rFonts w:asciiTheme="minorHAnsi" w:hAnsiTheme="minorHAnsi" w:cstheme="minorHAnsi"/>
          <w:bCs/>
          <w:color w:val="000000"/>
          <w:sz w:val="22"/>
          <w:szCs w:val="22"/>
        </w:rPr>
      </w:pPr>
    </w:p>
    <w:p w14:paraId="57DAFD59"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07362EC9"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32EA138" w14:textId="77777777">
        <w:trPr>
          <w:trHeight w:val="224"/>
        </w:trPr>
        <w:tc>
          <w:tcPr>
            <w:tcW w:w="9576" w:type="dxa"/>
            <w:tcBorders>
              <w:left w:val="nil"/>
              <w:bottom w:val="nil"/>
              <w:right w:val="nil"/>
            </w:tcBorders>
            <w:shd w:val="clear" w:color="auto" w:fill="auto"/>
          </w:tcPr>
          <w:p w14:paraId="44AD9B61" w14:textId="77777777" w:rsidR="00365CC9" w:rsidRDefault="00365CC9">
            <w:pPr>
              <w:rPr>
                <w:rFonts w:asciiTheme="minorHAnsi" w:hAnsiTheme="minorHAnsi" w:cstheme="minorHAnsi"/>
                <w:sz w:val="22"/>
                <w:szCs w:val="22"/>
              </w:rPr>
            </w:pPr>
          </w:p>
        </w:tc>
      </w:tr>
    </w:tbl>
    <w:p w14:paraId="3EEBB809" w14:textId="77777777" w:rsidR="00365CC9" w:rsidRDefault="00365CC9"/>
    <w:p w14:paraId="7400112D" w14:textId="77777777" w:rsidR="00365CC9" w:rsidRDefault="00C270CB">
      <w:r>
        <w:br w:type="page"/>
      </w:r>
    </w:p>
    <w:p w14:paraId="419FD85E" w14:textId="77777777" w:rsidR="00365CC9" w:rsidRDefault="00C270CB">
      <w:pPr>
        <w:pStyle w:val="Heading2"/>
      </w:pPr>
      <w:r>
        <w:lastRenderedPageBreak/>
        <w:t>1916 – Perforce Visual Client (copy)</w:t>
      </w:r>
    </w:p>
    <w:p w14:paraId="2C3C7314" w14:textId="77777777" w:rsidR="00365CC9" w:rsidRDefault="00365CC9">
      <w:pPr>
        <w:pStyle w:val="NoSpacing"/>
      </w:pPr>
    </w:p>
    <w:p w14:paraId="26179372" w14:textId="77777777" w:rsidR="00365CC9" w:rsidRDefault="00C270CB">
      <w:pPr>
        <w:pStyle w:val="NoSpacing"/>
        <w:rPr>
          <w:b/>
        </w:rPr>
      </w:pPr>
      <w:r>
        <w:rPr>
          <w:b/>
        </w:rPr>
        <w:t>Content</w:t>
      </w:r>
    </w:p>
    <w:p w14:paraId="71803355" w14:textId="77777777" w:rsidR="00365CC9" w:rsidRDefault="00C270CB">
      <w:pPr>
        <w:pStyle w:val="NoSpacing"/>
      </w:pPr>
      <w:r>
        <w:t>Copy of user story 002 – Perforce Visual Client.</w:t>
      </w:r>
    </w:p>
    <w:p w14:paraId="5E3E498D" w14:textId="77777777" w:rsidR="00365CC9" w:rsidRDefault="00365CC9">
      <w:pPr>
        <w:pStyle w:val="NoSpacing"/>
      </w:pPr>
    </w:p>
    <w:p w14:paraId="169881DD" w14:textId="77777777" w:rsidR="00365CC9" w:rsidRDefault="00C270CB">
      <w:pPr>
        <w:pStyle w:val="NoSpacing"/>
        <w:rPr>
          <w:b/>
        </w:rPr>
      </w:pPr>
      <w:r>
        <w:rPr>
          <w:b/>
        </w:rPr>
        <w:t>Definition of Done</w:t>
      </w:r>
    </w:p>
    <w:p w14:paraId="73BAB461" w14:textId="77777777" w:rsidR="00365CC9" w:rsidRDefault="00C270CB">
      <w:pPr>
        <w:pStyle w:val="NoSpacing"/>
      </w:pPr>
      <w:r>
        <w:t>Copy definition of done from user story 002 – Perforce Visual Client.</w:t>
      </w:r>
    </w:p>
    <w:p w14:paraId="5CA6D6D0" w14:textId="77777777" w:rsidR="00365CC9" w:rsidRDefault="00365CC9">
      <w:pPr>
        <w:rPr>
          <w:rFonts w:cstheme="minorHAnsi"/>
          <w:b/>
          <w:bCs/>
          <w:color w:val="000000"/>
        </w:rPr>
      </w:pPr>
    </w:p>
    <w:p w14:paraId="078BC0DC" w14:textId="77777777" w:rsidR="00365CC9" w:rsidRDefault="00C270CB">
      <w:pPr>
        <w:rPr>
          <w:rFonts w:cstheme="minorHAnsi"/>
          <w:b/>
          <w:bCs/>
          <w:color w:val="000000"/>
        </w:rPr>
      </w:pPr>
      <w:r>
        <w:rPr>
          <w:rFonts w:cstheme="minorHAnsi"/>
          <w:b/>
          <w:bCs/>
          <w:color w:val="000000"/>
        </w:rPr>
        <w:t>Notes</w:t>
      </w:r>
    </w:p>
    <w:p w14:paraId="17725C7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E52DDB8" w14:textId="77777777">
        <w:trPr>
          <w:trHeight w:val="224"/>
        </w:trPr>
        <w:tc>
          <w:tcPr>
            <w:tcW w:w="9576" w:type="dxa"/>
            <w:tcBorders>
              <w:left w:val="nil"/>
              <w:bottom w:val="nil"/>
              <w:right w:val="nil"/>
            </w:tcBorders>
            <w:shd w:val="clear" w:color="auto" w:fill="auto"/>
          </w:tcPr>
          <w:p w14:paraId="1952F377" w14:textId="77777777" w:rsidR="00365CC9" w:rsidRDefault="00365CC9"/>
        </w:tc>
      </w:tr>
    </w:tbl>
    <w:p w14:paraId="6C10AC3D" w14:textId="77777777" w:rsidR="00365CC9" w:rsidRDefault="00365CC9">
      <w:pPr>
        <w:rPr>
          <w:rFonts w:cstheme="minorHAnsi"/>
          <w:color w:val="222222"/>
          <w:shd w:val="clear" w:color="auto" w:fill="FFFFFF"/>
        </w:rPr>
      </w:pPr>
    </w:p>
    <w:p w14:paraId="56AC9C8A" w14:textId="77777777" w:rsidR="00365CC9" w:rsidRDefault="00C270CB">
      <w:r>
        <w:br w:type="page"/>
      </w:r>
    </w:p>
    <w:p w14:paraId="36FE480E" w14:textId="77777777" w:rsidR="00365CC9" w:rsidRDefault="00C270CB">
      <w:pPr>
        <w:pStyle w:val="Heading2"/>
      </w:pPr>
      <w:r>
        <w:lastRenderedPageBreak/>
        <w:t>1917 – Part 107 Test Preparation (copy)</w:t>
      </w:r>
    </w:p>
    <w:p w14:paraId="541F0678" w14:textId="77777777" w:rsidR="00365CC9" w:rsidRDefault="00365CC9">
      <w:pPr>
        <w:pStyle w:val="NoSpacing"/>
      </w:pPr>
    </w:p>
    <w:p w14:paraId="45480B13" w14:textId="77777777" w:rsidR="00365CC9" w:rsidRDefault="00C270CB">
      <w:pPr>
        <w:pStyle w:val="NoSpacing"/>
        <w:rPr>
          <w:b/>
        </w:rPr>
      </w:pPr>
      <w:r>
        <w:rPr>
          <w:b/>
        </w:rPr>
        <w:t>Content</w:t>
      </w:r>
    </w:p>
    <w:p w14:paraId="77DDBDCD" w14:textId="77777777" w:rsidR="00365CC9" w:rsidRDefault="00C270CB">
      <w:pPr>
        <w:pStyle w:val="NoSpacing"/>
      </w:pPr>
      <w:r>
        <w:t>Copy of user story 1055 – Part 107 Test Preparation.</w:t>
      </w:r>
    </w:p>
    <w:p w14:paraId="10C762E1" w14:textId="77777777" w:rsidR="00365CC9" w:rsidRDefault="00365CC9">
      <w:pPr>
        <w:pStyle w:val="NoSpacing"/>
      </w:pPr>
    </w:p>
    <w:p w14:paraId="4C28F986" w14:textId="77777777" w:rsidR="00365CC9" w:rsidRDefault="00C270CB">
      <w:pPr>
        <w:pStyle w:val="NoSpacing"/>
        <w:rPr>
          <w:b/>
        </w:rPr>
      </w:pPr>
      <w:r>
        <w:rPr>
          <w:b/>
        </w:rPr>
        <w:t>Definition of Done</w:t>
      </w:r>
    </w:p>
    <w:p w14:paraId="5AF974D3" w14:textId="77777777" w:rsidR="00365CC9" w:rsidRDefault="00C270CB">
      <w:pPr>
        <w:pStyle w:val="NoSpacing"/>
      </w:pPr>
      <w:r>
        <w:t>Copy definition of done from user story 1055 – Part 107 Test Preparation.</w:t>
      </w:r>
    </w:p>
    <w:p w14:paraId="2F03B91E" w14:textId="77777777" w:rsidR="00365CC9" w:rsidRDefault="00365CC9">
      <w:pPr>
        <w:rPr>
          <w:rFonts w:cstheme="minorHAnsi"/>
          <w:b/>
          <w:bCs/>
          <w:color w:val="000000"/>
        </w:rPr>
      </w:pPr>
    </w:p>
    <w:p w14:paraId="3CE16E0B" w14:textId="77777777" w:rsidR="00365CC9" w:rsidRDefault="00C270CB">
      <w:pPr>
        <w:rPr>
          <w:rFonts w:cstheme="minorHAnsi"/>
          <w:b/>
          <w:bCs/>
          <w:color w:val="000000"/>
        </w:rPr>
      </w:pPr>
      <w:r>
        <w:rPr>
          <w:rFonts w:cstheme="minorHAnsi"/>
          <w:b/>
          <w:bCs/>
          <w:color w:val="000000"/>
        </w:rPr>
        <w:t>Notes</w:t>
      </w:r>
    </w:p>
    <w:p w14:paraId="2F47740A"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8FF2285" w14:textId="77777777">
        <w:trPr>
          <w:trHeight w:val="224"/>
        </w:trPr>
        <w:tc>
          <w:tcPr>
            <w:tcW w:w="9576" w:type="dxa"/>
            <w:tcBorders>
              <w:left w:val="nil"/>
              <w:bottom w:val="nil"/>
              <w:right w:val="nil"/>
            </w:tcBorders>
            <w:shd w:val="clear" w:color="auto" w:fill="auto"/>
          </w:tcPr>
          <w:p w14:paraId="633B6784" w14:textId="77777777" w:rsidR="00365CC9" w:rsidRDefault="00365CC9"/>
        </w:tc>
      </w:tr>
    </w:tbl>
    <w:p w14:paraId="6EDC33E9" w14:textId="77777777" w:rsidR="00365CC9" w:rsidRDefault="00365CC9">
      <w:pPr>
        <w:rPr>
          <w:rFonts w:cstheme="minorHAnsi"/>
          <w:color w:val="222222"/>
          <w:shd w:val="clear" w:color="auto" w:fill="FFFFFF"/>
        </w:rPr>
      </w:pPr>
    </w:p>
    <w:p w14:paraId="10C06B8E" w14:textId="77777777" w:rsidR="00365CC9" w:rsidRDefault="00C270CB">
      <w:r>
        <w:br w:type="page"/>
      </w:r>
    </w:p>
    <w:p w14:paraId="40EAEE71"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8 – Visual Anchoring Conference Powerpoint</w:t>
      </w:r>
    </w:p>
    <w:p w14:paraId="0FCA4650" w14:textId="77777777" w:rsidR="00365CC9" w:rsidRDefault="00365CC9">
      <w:pPr>
        <w:pStyle w:val="NoSpacing"/>
        <w:rPr>
          <w:rFonts w:cstheme="minorHAnsi"/>
        </w:rPr>
      </w:pPr>
    </w:p>
    <w:p w14:paraId="5DF815B2" w14:textId="77777777" w:rsidR="00365CC9" w:rsidRDefault="00C270CB">
      <w:pPr>
        <w:pStyle w:val="NoSpacing"/>
        <w:rPr>
          <w:rFonts w:cstheme="minorHAnsi"/>
          <w:b/>
        </w:rPr>
      </w:pPr>
      <w:r>
        <w:rPr>
          <w:rFonts w:cstheme="minorHAnsi"/>
          <w:b/>
        </w:rPr>
        <w:t>Content</w:t>
      </w:r>
    </w:p>
    <w:p w14:paraId="11653511" w14:textId="77777777" w:rsidR="00365CC9" w:rsidRDefault="00C270CB">
      <w:pPr>
        <w:pStyle w:val="NoSpacing"/>
        <w:rPr>
          <w:rFonts w:cstheme="minorHAnsi"/>
        </w:rPr>
      </w:pPr>
      <w:r>
        <w:rPr>
          <w:rFonts w:cstheme="minorHAnsi"/>
        </w:rPr>
        <w:t>As a lab member, I would like to create a Powerpoint presenation for the visual anchoring AIAA conference</w:t>
      </w:r>
    </w:p>
    <w:p w14:paraId="72B19A20" w14:textId="77777777" w:rsidR="00365CC9" w:rsidRDefault="00365CC9">
      <w:pPr>
        <w:pStyle w:val="NoSpacing"/>
        <w:rPr>
          <w:rFonts w:cstheme="minorHAnsi"/>
        </w:rPr>
      </w:pPr>
    </w:p>
    <w:p w14:paraId="2272AC5F" w14:textId="77777777" w:rsidR="00365CC9" w:rsidRDefault="00C270CB">
      <w:pPr>
        <w:pStyle w:val="NoSpacing"/>
        <w:rPr>
          <w:rFonts w:cstheme="minorHAnsi"/>
          <w:b/>
        </w:rPr>
      </w:pPr>
      <w:r>
        <w:rPr>
          <w:rFonts w:cstheme="minorHAnsi"/>
          <w:b/>
        </w:rPr>
        <w:t>Definition of Done</w:t>
      </w:r>
    </w:p>
    <w:p w14:paraId="244B7DF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mplete draft of powerpoint</w:t>
      </w:r>
    </w:p>
    <w:p w14:paraId="7F2C7B8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Review with Dr. Lum</w:t>
      </w:r>
    </w:p>
    <w:p w14:paraId="688C654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Make revisions</w:t>
      </w:r>
    </w:p>
    <w:p w14:paraId="6D16304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inalize presentation for AIAA conference</w:t>
      </w:r>
    </w:p>
    <w:p w14:paraId="07470BAF" w14:textId="77777777" w:rsidR="00365CC9" w:rsidRDefault="00365CC9">
      <w:pPr>
        <w:rPr>
          <w:rFonts w:asciiTheme="minorHAnsi" w:hAnsiTheme="minorHAnsi" w:cstheme="minorHAnsi"/>
          <w:bCs/>
          <w:color w:val="000000"/>
          <w:sz w:val="22"/>
          <w:szCs w:val="22"/>
        </w:rPr>
      </w:pPr>
    </w:p>
    <w:p w14:paraId="4B97DDAA"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C1F993A"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09D8ED" w14:textId="77777777">
        <w:trPr>
          <w:trHeight w:val="224"/>
        </w:trPr>
        <w:tc>
          <w:tcPr>
            <w:tcW w:w="9576" w:type="dxa"/>
            <w:tcBorders>
              <w:left w:val="nil"/>
              <w:bottom w:val="nil"/>
              <w:right w:val="nil"/>
            </w:tcBorders>
            <w:shd w:val="clear" w:color="auto" w:fill="auto"/>
          </w:tcPr>
          <w:p w14:paraId="03461114" w14:textId="77777777" w:rsidR="00365CC9" w:rsidRDefault="00365CC9">
            <w:pPr>
              <w:rPr>
                <w:rFonts w:asciiTheme="minorHAnsi" w:hAnsiTheme="minorHAnsi" w:cstheme="minorHAnsi"/>
                <w:sz w:val="22"/>
                <w:szCs w:val="22"/>
              </w:rPr>
            </w:pPr>
          </w:p>
        </w:tc>
      </w:tr>
    </w:tbl>
    <w:p w14:paraId="3ED3B977" w14:textId="77777777" w:rsidR="00365CC9" w:rsidRDefault="00365CC9"/>
    <w:p w14:paraId="5B7EF201" w14:textId="77777777" w:rsidR="00365CC9" w:rsidRDefault="00C270CB">
      <w:r>
        <w:br w:type="page"/>
      </w:r>
    </w:p>
    <w:p w14:paraId="30170028" w14:textId="77777777" w:rsidR="00365CC9" w:rsidRDefault="00C270CB">
      <w:pPr>
        <w:pStyle w:val="Heading2"/>
        <w:rPr>
          <w:rFonts w:asciiTheme="minorHAnsi" w:hAnsiTheme="minorHAnsi" w:cstheme="minorHAnsi"/>
        </w:rPr>
      </w:pPr>
      <w:r>
        <w:rPr>
          <w:rFonts w:asciiTheme="minorHAnsi" w:hAnsiTheme="minorHAnsi" w:cstheme="minorHAnsi"/>
        </w:rPr>
        <w:lastRenderedPageBreak/>
        <w:t>1919 – Luke Aircraft Flight Manual</w:t>
      </w:r>
    </w:p>
    <w:p w14:paraId="7D6DD8AB" w14:textId="77777777" w:rsidR="00365CC9" w:rsidRDefault="00365CC9">
      <w:pPr>
        <w:pStyle w:val="NoSpacing"/>
        <w:rPr>
          <w:rFonts w:cstheme="minorHAnsi"/>
        </w:rPr>
      </w:pPr>
    </w:p>
    <w:p w14:paraId="7A1E05AA" w14:textId="77777777" w:rsidR="00365CC9" w:rsidRDefault="00C270CB">
      <w:pPr>
        <w:pStyle w:val="NoSpacing"/>
        <w:rPr>
          <w:rFonts w:cstheme="minorHAnsi"/>
          <w:b/>
        </w:rPr>
      </w:pPr>
      <w:r>
        <w:rPr>
          <w:rFonts w:cstheme="minorHAnsi"/>
          <w:b/>
        </w:rPr>
        <w:t>Content</w:t>
      </w:r>
    </w:p>
    <w:p w14:paraId="6CCC3A2C" w14:textId="77777777" w:rsidR="00365CC9" w:rsidRDefault="00C270CB">
      <w:pPr>
        <w:pStyle w:val="NoSpacing"/>
        <w:rPr>
          <w:rFonts w:cstheme="minorHAnsi"/>
        </w:rPr>
      </w:pPr>
      <w:r>
        <w:rPr>
          <w:rFonts w:cstheme="minorHAnsi"/>
        </w:rPr>
        <w:t>As a lab member, I would like to complete Luke’s AFM.</w:t>
      </w:r>
    </w:p>
    <w:p w14:paraId="71E0AE15" w14:textId="77777777" w:rsidR="00365CC9" w:rsidRDefault="00365CC9">
      <w:pPr>
        <w:pStyle w:val="NoSpacing"/>
        <w:rPr>
          <w:rFonts w:cstheme="minorHAnsi"/>
        </w:rPr>
      </w:pPr>
    </w:p>
    <w:p w14:paraId="53833E75" w14:textId="77777777" w:rsidR="00365CC9" w:rsidRDefault="00C270CB">
      <w:pPr>
        <w:pStyle w:val="NoSpacing"/>
        <w:rPr>
          <w:rFonts w:cstheme="minorHAnsi"/>
          <w:b/>
        </w:rPr>
      </w:pPr>
      <w:r>
        <w:rPr>
          <w:rFonts w:cstheme="minorHAnsi"/>
          <w:b/>
        </w:rPr>
        <w:t>Definition of Done</w:t>
      </w:r>
    </w:p>
    <w:p w14:paraId="6CFFFED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lightOperations\UAS\Luke\LukeAircraftFlightManual.docx</w:t>
      </w:r>
    </w:p>
    <w:p w14:paraId="33DFA2D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dd photos</w:t>
      </w:r>
    </w:p>
    <w:p w14:paraId="2577095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ill in known weights</w:t>
      </w:r>
    </w:p>
    <w:p w14:paraId="62AD41E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ArduPlane firmware and Mission Planner versions listed are correct and up-to-date</w:t>
      </w:r>
    </w:p>
    <w:p w14:paraId="2BC59D0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Remove sections that are not applicable</w:t>
      </w:r>
    </w:p>
    <w:p w14:paraId="5725B6CF" w14:textId="77777777" w:rsidR="00365CC9" w:rsidRDefault="00365CC9">
      <w:pPr>
        <w:rPr>
          <w:rFonts w:asciiTheme="minorHAnsi" w:hAnsiTheme="minorHAnsi" w:cstheme="minorHAnsi"/>
          <w:bCs/>
          <w:color w:val="000000"/>
          <w:sz w:val="22"/>
          <w:szCs w:val="22"/>
        </w:rPr>
      </w:pPr>
    </w:p>
    <w:p w14:paraId="5CE315EA"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0ECC8F5F"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82001D" w14:textId="77777777">
        <w:trPr>
          <w:trHeight w:val="224"/>
        </w:trPr>
        <w:tc>
          <w:tcPr>
            <w:tcW w:w="9576" w:type="dxa"/>
            <w:tcBorders>
              <w:left w:val="nil"/>
              <w:bottom w:val="nil"/>
              <w:right w:val="nil"/>
            </w:tcBorders>
            <w:shd w:val="clear" w:color="auto" w:fill="auto"/>
          </w:tcPr>
          <w:p w14:paraId="58A4EF6D" w14:textId="77777777" w:rsidR="00365CC9" w:rsidRDefault="00365CC9">
            <w:pPr>
              <w:rPr>
                <w:rFonts w:asciiTheme="minorHAnsi" w:hAnsiTheme="minorHAnsi" w:cstheme="minorHAnsi"/>
                <w:sz w:val="22"/>
                <w:szCs w:val="22"/>
              </w:rPr>
            </w:pPr>
          </w:p>
        </w:tc>
      </w:tr>
    </w:tbl>
    <w:p w14:paraId="784B385E" w14:textId="77777777" w:rsidR="00365CC9" w:rsidRDefault="00365CC9"/>
    <w:p w14:paraId="78BE5433" w14:textId="77777777" w:rsidR="00365CC9" w:rsidRDefault="00C270CB">
      <w:r>
        <w:br w:type="page"/>
      </w:r>
    </w:p>
    <w:p w14:paraId="38B111A7" w14:textId="77777777" w:rsidR="00365CC9" w:rsidRDefault="00C270CB">
      <w:pPr>
        <w:pStyle w:val="Heading2"/>
        <w:rPr>
          <w:rFonts w:asciiTheme="minorHAnsi" w:hAnsiTheme="minorHAnsi" w:cstheme="minorHAnsi"/>
        </w:rPr>
      </w:pPr>
      <w:r>
        <w:rPr>
          <w:rFonts w:asciiTheme="minorHAnsi" w:hAnsiTheme="minorHAnsi" w:cstheme="minorHAnsi"/>
        </w:rPr>
        <w:lastRenderedPageBreak/>
        <w:t>1920 – Peach Aircraft Flight Manual</w:t>
      </w:r>
    </w:p>
    <w:p w14:paraId="7BFF0782" w14:textId="77777777" w:rsidR="00365CC9" w:rsidRDefault="00365CC9">
      <w:pPr>
        <w:pStyle w:val="NoSpacing"/>
        <w:rPr>
          <w:rFonts w:cstheme="minorHAnsi"/>
        </w:rPr>
      </w:pPr>
    </w:p>
    <w:p w14:paraId="01D01040" w14:textId="77777777" w:rsidR="00365CC9" w:rsidRDefault="00C270CB">
      <w:pPr>
        <w:pStyle w:val="NoSpacing"/>
        <w:rPr>
          <w:rFonts w:cstheme="minorHAnsi"/>
          <w:b/>
        </w:rPr>
      </w:pPr>
      <w:r>
        <w:rPr>
          <w:rFonts w:cstheme="minorHAnsi"/>
          <w:b/>
        </w:rPr>
        <w:t>Content</w:t>
      </w:r>
    </w:p>
    <w:p w14:paraId="260C0AD8" w14:textId="77777777" w:rsidR="00365CC9" w:rsidRDefault="00C270CB">
      <w:pPr>
        <w:pStyle w:val="NoSpacing"/>
        <w:rPr>
          <w:rFonts w:cstheme="minorHAnsi"/>
        </w:rPr>
      </w:pPr>
      <w:r>
        <w:rPr>
          <w:rFonts w:cstheme="minorHAnsi"/>
        </w:rPr>
        <w:t>As a lab member, I would like to complete Peach’s AFM.</w:t>
      </w:r>
    </w:p>
    <w:p w14:paraId="3708BEAA" w14:textId="77777777" w:rsidR="00365CC9" w:rsidRDefault="00365CC9">
      <w:pPr>
        <w:pStyle w:val="NoSpacing"/>
        <w:rPr>
          <w:rFonts w:cstheme="minorHAnsi"/>
        </w:rPr>
      </w:pPr>
    </w:p>
    <w:p w14:paraId="65874118" w14:textId="77777777" w:rsidR="00365CC9" w:rsidRDefault="00C270CB">
      <w:pPr>
        <w:pStyle w:val="NoSpacing"/>
        <w:rPr>
          <w:rFonts w:cstheme="minorHAnsi"/>
          <w:b/>
        </w:rPr>
      </w:pPr>
      <w:r>
        <w:rPr>
          <w:rFonts w:cstheme="minorHAnsi"/>
          <w:b/>
        </w:rPr>
        <w:t>Definition of Done</w:t>
      </w:r>
    </w:p>
    <w:p w14:paraId="10D91E8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lightOperations\UAS\Peach\PeachAircraftFlightManual.docx</w:t>
      </w:r>
    </w:p>
    <w:p w14:paraId="747598C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dd photos</w:t>
      </w:r>
    </w:p>
    <w:p w14:paraId="5E72114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ill in known weights</w:t>
      </w:r>
    </w:p>
    <w:p w14:paraId="590DEA0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ArduPlane firmware and Mission Planner versions listed are correct and up-to-date</w:t>
      </w:r>
    </w:p>
    <w:p w14:paraId="05D7AD1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ddress any other missing values and update with known values.</w:t>
      </w:r>
    </w:p>
    <w:p w14:paraId="3E190F9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Remove sections that are not applicable</w:t>
      </w:r>
    </w:p>
    <w:p w14:paraId="62772C4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an operational checklist exists and is accurate: \FlightOperations\UAS\CommonDocuments\Checklists\Excel Checklists.xlsx</w:t>
      </w:r>
    </w:p>
    <w:p w14:paraId="10EB8521" w14:textId="77777777" w:rsidR="00365CC9" w:rsidRDefault="00365CC9">
      <w:pPr>
        <w:rPr>
          <w:rFonts w:asciiTheme="minorHAnsi" w:hAnsiTheme="minorHAnsi" w:cstheme="minorHAnsi"/>
          <w:bCs/>
          <w:color w:val="000000"/>
          <w:sz w:val="22"/>
          <w:szCs w:val="22"/>
        </w:rPr>
      </w:pPr>
    </w:p>
    <w:p w14:paraId="365EFFD5"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758954BC"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Yellow highlight means that section needs checking to confirm accurac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AED2D6B" w14:textId="77777777">
        <w:trPr>
          <w:trHeight w:val="224"/>
        </w:trPr>
        <w:tc>
          <w:tcPr>
            <w:tcW w:w="9576" w:type="dxa"/>
            <w:tcBorders>
              <w:left w:val="nil"/>
              <w:bottom w:val="nil"/>
              <w:right w:val="nil"/>
            </w:tcBorders>
            <w:shd w:val="clear" w:color="auto" w:fill="auto"/>
          </w:tcPr>
          <w:p w14:paraId="30849FA4" w14:textId="77777777" w:rsidR="00365CC9" w:rsidRDefault="00365CC9">
            <w:pPr>
              <w:rPr>
                <w:rFonts w:asciiTheme="minorHAnsi" w:hAnsiTheme="minorHAnsi" w:cstheme="minorHAnsi"/>
                <w:sz w:val="22"/>
                <w:szCs w:val="22"/>
              </w:rPr>
            </w:pPr>
          </w:p>
        </w:tc>
      </w:tr>
    </w:tbl>
    <w:p w14:paraId="27F44FB8" w14:textId="77777777" w:rsidR="00365CC9" w:rsidRDefault="00365CC9"/>
    <w:p w14:paraId="62A30468" w14:textId="77777777" w:rsidR="00365CC9" w:rsidRDefault="00C270CB">
      <w:r>
        <w:br w:type="page"/>
      </w:r>
    </w:p>
    <w:p w14:paraId="22ECFD53" w14:textId="77777777" w:rsidR="00365CC9" w:rsidRDefault="00C270CB">
      <w:pPr>
        <w:pStyle w:val="Heading2"/>
        <w:rPr>
          <w:rFonts w:asciiTheme="minorHAnsi" w:hAnsiTheme="minorHAnsi" w:cstheme="minorHAnsi"/>
        </w:rPr>
      </w:pPr>
      <w:r>
        <w:rPr>
          <w:rFonts w:asciiTheme="minorHAnsi" w:hAnsiTheme="minorHAnsi" w:cstheme="minorHAnsi"/>
        </w:rPr>
        <w:lastRenderedPageBreak/>
        <w:t>1921 – Pear Aircraft Flight Manual</w:t>
      </w:r>
    </w:p>
    <w:p w14:paraId="78BF1012" w14:textId="77777777" w:rsidR="00365CC9" w:rsidRDefault="00365CC9">
      <w:pPr>
        <w:pStyle w:val="NoSpacing"/>
        <w:rPr>
          <w:rFonts w:cstheme="minorHAnsi"/>
        </w:rPr>
      </w:pPr>
    </w:p>
    <w:p w14:paraId="54D88836" w14:textId="77777777" w:rsidR="00365CC9" w:rsidRDefault="00C270CB">
      <w:pPr>
        <w:pStyle w:val="NoSpacing"/>
        <w:rPr>
          <w:rFonts w:cstheme="minorHAnsi"/>
          <w:b/>
        </w:rPr>
      </w:pPr>
      <w:r>
        <w:rPr>
          <w:rFonts w:cstheme="minorHAnsi"/>
          <w:b/>
        </w:rPr>
        <w:t>Content</w:t>
      </w:r>
    </w:p>
    <w:p w14:paraId="11EE5B42" w14:textId="77777777" w:rsidR="00365CC9" w:rsidRDefault="00C270CB">
      <w:pPr>
        <w:pStyle w:val="NoSpacing"/>
        <w:rPr>
          <w:rFonts w:cstheme="minorHAnsi"/>
        </w:rPr>
      </w:pPr>
      <w:r>
        <w:rPr>
          <w:rFonts w:cstheme="minorHAnsi"/>
        </w:rPr>
        <w:t>As a lab member, I would like to complete Pear’s AFM.</w:t>
      </w:r>
    </w:p>
    <w:p w14:paraId="002FAC13" w14:textId="77777777" w:rsidR="00365CC9" w:rsidRDefault="00365CC9">
      <w:pPr>
        <w:pStyle w:val="NoSpacing"/>
        <w:rPr>
          <w:rFonts w:cstheme="minorHAnsi"/>
        </w:rPr>
      </w:pPr>
    </w:p>
    <w:p w14:paraId="3FE9181D" w14:textId="77777777" w:rsidR="00365CC9" w:rsidRDefault="00C270CB">
      <w:pPr>
        <w:pStyle w:val="NoSpacing"/>
        <w:rPr>
          <w:rFonts w:cstheme="minorHAnsi"/>
          <w:b/>
        </w:rPr>
      </w:pPr>
      <w:r>
        <w:rPr>
          <w:rFonts w:cstheme="minorHAnsi"/>
          <w:b/>
        </w:rPr>
        <w:t>Definition of Done</w:t>
      </w:r>
    </w:p>
    <w:p w14:paraId="6C4EE7C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FlightOperations\UAS\Pear\PearAircraftFlightManual.docx </w:t>
      </w:r>
    </w:p>
    <w:p w14:paraId="2A1DA97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dd photos</w:t>
      </w:r>
    </w:p>
    <w:p w14:paraId="4EFADF5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ill in known weights</w:t>
      </w:r>
    </w:p>
    <w:p w14:paraId="0956234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ArduPlane firmware and Mission Planner versions listed are correct and up-to-date</w:t>
      </w:r>
    </w:p>
    <w:p w14:paraId="489365F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ddress any other missing values and update with known values.</w:t>
      </w:r>
    </w:p>
    <w:p w14:paraId="59BC213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Remove sections that are not applicable</w:t>
      </w:r>
    </w:p>
    <w:p w14:paraId="2152AB9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an operational checklist exists and is accurate: \FlightOperations\UAS\CommonDocuments\Checklists\Excel Checklists.xlsx</w:t>
      </w:r>
    </w:p>
    <w:p w14:paraId="7B8EC388" w14:textId="77777777" w:rsidR="00365CC9" w:rsidRDefault="00365CC9">
      <w:pPr>
        <w:rPr>
          <w:rFonts w:asciiTheme="minorHAnsi" w:hAnsiTheme="minorHAnsi" w:cstheme="minorHAnsi"/>
          <w:bCs/>
          <w:color w:val="000000"/>
          <w:sz w:val="22"/>
          <w:szCs w:val="22"/>
        </w:rPr>
      </w:pPr>
    </w:p>
    <w:p w14:paraId="2EF03144"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4F9ED718"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Yellow highlight means that section needs checking to confirm accurac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0BBECAB" w14:textId="77777777">
        <w:trPr>
          <w:trHeight w:val="224"/>
        </w:trPr>
        <w:tc>
          <w:tcPr>
            <w:tcW w:w="9576" w:type="dxa"/>
            <w:tcBorders>
              <w:left w:val="nil"/>
              <w:bottom w:val="nil"/>
              <w:right w:val="nil"/>
            </w:tcBorders>
            <w:shd w:val="clear" w:color="auto" w:fill="auto"/>
          </w:tcPr>
          <w:p w14:paraId="1BAE81F2" w14:textId="77777777" w:rsidR="00365CC9" w:rsidRDefault="00365CC9">
            <w:pPr>
              <w:rPr>
                <w:rFonts w:asciiTheme="minorHAnsi" w:hAnsiTheme="minorHAnsi" w:cstheme="minorHAnsi"/>
                <w:sz w:val="22"/>
                <w:szCs w:val="22"/>
              </w:rPr>
            </w:pPr>
          </w:p>
        </w:tc>
      </w:tr>
    </w:tbl>
    <w:p w14:paraId="1473281A" w14:textId="77777777" w:rsidR="00365CC9" w:rsidRDefault="00365CC9"/>
    <w:p w14:paraId="20D627F7" w14:textId="77777777" w:rsidR="00365CC9" w:rsidRDefault="00C270CB">
      <w:r>
        <w:br w:type="page"/>
      </w:r>
    </w:p>
    <w:p w14:paraId="52C80340" w14:textId="77777777" w:rsidR="00365CC9" w:rsidRDefault="00C270CB">
      <w:pPr>
        <w:pStyle w:val="Heading2"/>
        <w:rPr>
          <w:rFonts w:asciiTheme="minorHAnsi" w:hAnsiTheme="minorHAnsi" w:cstheme="minorHAnsi"/>
        </w:rPr>
      </w:pPr>
      <w:r>
        <w:rPr>
          <w:rFonts w:asciiTheme="minorHAnsi" w:hAnsiTheme="minorHAnsi" w:cstheme="minorHAnsi"/>
        </w:rPr>
        <w:lastRenderedPageBreak/>
        <w:t>1922 – Plum Aircraft Flight Manual</w:t>
      </w:r>
    </w:p>
    <w:p w14:paraId="5E3183E4" w14:textId="77777777" w:rsidR="00365CC9" w:rsidRDefault="00365CC9">
      <w:pPr>
        <w:pStyle w:val="NoSpacing"/>
        <w:rPr>
          <w:rFonts w:cstheme="minorHAnsi"/>
        </w:rPr>
      </w:pPr>
    </w:p>
    <w:p w14:paraId="2C9DB345" w14:textId="77777777" w:rsidR="00365CC9" w:rsidRDefault="00C270CB">
      <w:pPr>
        <w:pStyle w:val="NoSpacing"/>
        <w:rPr>
          <w:rFonts w:cstheme="minorHAnsi"/>
          <w:b/>
        </w:rPr>
      </w:pPr>
      <w:r>
        <w:rPr>
          <w:rFonts w:cstheme="minorHAnsi"/>
          <w:b/>
        </w:rPr>
        <w:t>Content</w:t>
      </w:r>
    </w:p>
    <w:p w14:paraId="38F3380E" w14:textId="77777777" w:rsidR="00365CC9" w:rsidRDefault="00C270CB">
      <w:pPr>
        <w:pStyle w:val="NoSpacing"/>
        <w:rPr>
          <w:rFonts w:cstheme="minorHAnsi"/>
        </w:rPr>
      </w:pPr>
      <w:r>
        <w:rPr>
          <w:rFonts w:cstheme="minorHAnsi"/>
        </w:rPr>
        <w:t>As a lab member, I would like to complete Plum’s AFM.</w:t>
      </w:r>
    </w:p>
    <w:p w14:paraId="65BA50B1" w14:textId="77777777" w:rsidR="00365CC9" w:rsidRDefault="00365CC9">
      <w:pPr>
        <w:pStyle w:val="NoSpacing"/>
        <w:rPr>
          <w:rFonts w:cstheme="minorHAnsi"/>
        </w:rPr>
      </w:pPr>
    </w:p>
    <w:p w14:paraId="37B68DD0" w14:textId="77777777" w:rsidR="00365CC9" w:rsidRDefault="00C270CB">
      <w:pPr>
        <w:pStyle w:val="NoSpacing"/>
        <w:rPr>
          <w:rFonts w:cstheme="minorHAnsi"/>
          <w:b/>
        </w:rPr>
      </w:pPr>
      <w:r>
        <w:rPr>
          <w:rFonts w:cstheme="minorHAnsi"/>
          <w:b/>
        </w:rPr>
        <w:t>Definition of Done</w:t>
      </w:r>
    </w:p>
    <w:p w14:paraId="716B338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FlightOperations\UAS\Plum\PlumAircraftFlightManual.docx </w:t>
      </w:r>
    </w:p>
    <w:p w14:paraId="38A4F9D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ill in known weights</w:t>
      </w:r>
    </w:p>
    <w:p w14:paraId="2C119CA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ArduPlane firmware and Mission Planner versions listed are correct and up-to-date</w:t>
      </w:r>
    </w:p>
    <w:p w14:paraId="3AB45E1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Address any other missing values and update with known values.</w:t>
      </w:r>
    </w:p>
    <w:p w14:paraId="348A1F2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Remove sections that are not applicable</w:t>
      </w:r>
    </w:p>
    <w:p w14:paraId="31DAC92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an operational checklist exists and is accurate: \FlightOperations\UAS\CommonDocuments\Checklists\Excel Checklists.xlsx</w:t>
      </w:r>
    </w:p>
    <w:p w14:paraId="3162D147" w14:textId="77777777" w:rsidR="00365CC9" w:rsidRDefault="00365CC9">
      <w:pPr>
        <w:rPr>
          <w:rFonts w:asciiTheme="minorHAnsi" w:hAnsiTheme="minorHAnsi" w:cstheme="minorHAnsi"/>
          <w:bCs/>
          <w:color w:val="000000"/>
          <w:sz w:val="22"/>
          <w:szCs w:val="22"/>
        </w:rPr>
      </w:pPr>
    </w:p>
    <w:p w14:paraId="370365EA"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86982AC"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Yellow highlight means that section needs checking to confirm accurac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04B23FD" w14:textId="77777777">
        <w:trPr>
          <w:trHeight w:val="224"/>
        </w:trPr>
        <w:tc>
          <w:tcPr>
            <w:tcW w:w="9576" w:type="dxa"/>
            <w:tcBorders>
              <w:left w:val="nil"/>
              <w:bottom w:val="nil"/>
              <w:right w:val="nil"/>
            </w:tcBorders>
            <w:shd w:val="clear" w:color="auto" w:fill="auto"/>
          </w:tcPr>
          <w:p w14:paraId="22C6D0F6" w14:textId="77777777" w:rsidR="00365CC9" w:rsidRDefault="00365CC9">
            <w:pPr>
              <w:rPr>
                <w:rFonts w:asciiTheme="minorHAnsi" w:hAnsiTheme="minorHAnsi" w:cstheme="minorHAnsi"/>
                <w:sz w:val="22"/>
                <w:szCs w:val="22"/>
              </w:rPr>
            </w:pPr>
          </w:p>
        </w:tc>
      </w:tr>
    </w:tbl>
    <w:p w14:paraId="1DB08AB6" w14:textId="77777777" w:rsidR="00365CC9" w:rsidRDefault="00365CC9"/>
    <w:p w14:paraId="18C62DE1" w14:textId="77777777" w:rsidR="00365CC9" w:rsidRDefault="00365CC9"/>
    <w:p w14:paraId="05DAC857" w14:textId="77777777" w:rsidR="00365CC9" w:rsidRDefault="00C270CB">
      <w:r>
        <w:br w:type="page"/>
      </w:r>
    </w:p>
    <w:p w14:paraId="35445C8A" w14:textId="77777777" w:rsidR="00365CC9" w:rsidRDefault="00C270CB">
      <w:pPr>
        <w:pStyle w:val="Heading2"/>
        <w:rPr>
          <w:rFonts w:asciiTheme="minorHAnsi" w:hAnsiTheme="minorHAnsi" w:cstheme="minorHAnsi"/>
        </w:rPr>
      </w:pPr>
      <w:r>
        <w:rPr>
          <w:rFonts w:asciiTheme="minorHAnsi" w:hAnsiTheme="minorHAnsi" w:cstheme="minorHAnsi"/>
        </w:rPr>
        <w:lastRenderedPageBreak/>
        <w:t>1923 – 3D Print Dummy Sagetech Transponder</w:t>
      </w:r>
    </w:p>
    <w:p w14:paraId="1A9EF70C" w14:textId="77777777" w:rsidR="00365CC9" w:rsidRDefault="00365CC9">
      <w:pPr>
        <w:pStyle w:val="NoSpacing"/>
        <w:rPr>
          <w:rFonts w:cstheme="minorHAnsi"/>
        </w:rPr>
      </w:pPr>
    </w:p>
    <w:p w14:paraId="5F7843D3" w14:textId="77777777" w:rsidR="00365CC9" w:rsidRDefault="00C270CB">
      <w:pPr>
        <w:pStyle w:val="NoSpacing"/>
        <w:rPr>
          <w:rFonts w:cstheme="minorHAnsi"/>
          <w:b/>
        </w:rPr>
      </w:pPr>
      <w:r>
        <w:rPr>
          <w:rFonts w:cstheme="minorHAnsi"/>
          <w:b/>
        </w:rPr>
        <w:t>Content</w:t>
      </w:r>
    </w:p>
    <w:p w14:paraId="23CEE5E6" w14:textId="77777777" w:rsidR="00365CC9" w:rsidRDefault="00C270CB">
      <w:pPr>
        <w:pStyle w:val="NoSpacing"/>
        <w:rPr>
          <w:rFonts w:cstheme="minorHAnsi"/>
        </w:rPr>
      </w:pPr>
      <w:r>
        <w:rPr>
          <w:rFonts w:cstheme="minorHAnsi"/>
        </w:rPr>
        <w:t>As a lab member, I would like print a dummy transponder for use in the lab.</w:t>
      </w:r>
    </w:p>
    <w:p w14:paraId="53565FC7" w14:textId="77777777" w:rsidR="00365CC9" w:rsidRDefault="00365CC9">
      <w:pPr>
        <w:pStyle w:val="NoSpacing"/>
        <w:rPr>
          <w:rFonts w:cstheme="minorHAnsi"/>
        </w:rPr>
      </w:pPr>
    </w:p>
    <w:p w14:paraId="33A52A1D" w14:textId="77777777" w:rsidR="00365CC9" w:rsidRDefault="00C270CB">
      <w:pPr>
        <w:pStyle w:val="NoSpacing"/>
        <w:rPr>
          <w:rFonts w:cstheme="minorHAnsi"/>
          <w:b/>
        </w:rPr>
      </w:pPr>
      <w:r>
        <w:rPr>
          <w:rFonts w:cstheme="minorHAnsi"/>
          <w:b/>
        </w:rPr>
        <w:t>Definition of Done</w:t>
      </w:r>
    </w:p>
    <w:p w14:paraId="624D65B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Look around online to see if a 3D model already exists. Sagetech might have one available.</w:t>
      </w:r>
    </w:p>
    <w:p w14:paraId="4E42F1E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If not, create one in SolidWorks</w:t>
      </w:r>
    </w:p>
    <w:p w14:paraId="7946B9A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rint</w:t>
      </w:r>
    </w:p>
    <w:p w14:paraId="294E19B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its size is interchangeable with the actual transponder</w:t>
      </w:r>
    </w:p>
    <w:p w14:paraId="343E0CC0" w14:textId="77777777" w:rsidR="00365CC9" w:rsidRDefault="00365CC9">
      <w:pPr>
        <w:rPr>
          <w:rFonts w:asciiTheme="minorHAnsi" w:hAnsiTheme="minorHAnsi" w:cstheme="minorHAnsi"/>
          <w:bCs/>
          <w:color w:val="000000"/>
          <w:sz w:val="22"/>
          <w:szCs w:val="22"/>
        </w:rPr>
      </w:pPr>
    </w:p>
    <w:p w14:paraId="4B7BF838" w14:textId="77777777" w:rsidR="00365CC9" w:rsidRDefault="00365CC9">
      <w:pPr>
        <w:rPr>
          <w:rFonts w:asciiTheme="minorHAnsi" w:hAnsiTheme="minorHAnsi" w:cstheme="minorHAnsi"/>
          <w:bCs/>
          <w:color w:val="000000"/>
          <w:sz w:val="22"/>
          <w:szCs w:val="22"/>
        </w:rPr>
      </w:pPr>
    </w:p>
    <w:p w14:paraId="6DEE4758"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933F45A"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The transponder is very expensive, so the less we have to handle it the better</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EE09A5E" w14:textId="77777777">
        <w:trPr>
          <w:trHeight w:val="224"/>
        </w:trPr>
        <w:tc>
          <w:tcPr>
            <w:tcW w:w="9576" w:type="dxa"/>
            <w:tcBorders>
              <w:left w:val="nil"/>
              <w:bottom w:val="nil"/>
              <w:right w:val="nil"/>
            </w:tcBorders>
            <w:shd w:val="clear" w:color="auto" w:fill="auto"/>
          </w:tcPr>
          <w:p w14:paraId="0932046E" w14:textId="77777777" w:rsidR="00365CC9" w:rsidRDefault="00365CC9">
            <w:pPr>
              <w:rPr>
                <w:rFonts w:asciiTheme="minorHAnsi" w:hAnsiTheme="minorHAnsi" w:cstheme="minorHAnsi"/>
                <w:sz w:val="22"/>
                <w:szCs w:val="22"/>
              </w:rPr>
            </w:pPr>
          </w:p>
        </w:tc>
      </w:tr>
    </w:tbl>
    <w:p w14:paraId="698F0101" w14:textId="77777777" w:rsidR="00365CC9" w:rsidRDefault="00365CC9"/>
    <w:p w14:paraId="2E26830B" w14:textId="77777777" w:rsidR="00365CC9" w:rsidRDefault="00365CC9"/>
    <w:p w14:paraId="167E0441" w14:textId="77777777" w:rsidR="00365CC9" w:rsidRDefault="00365CC9"/>
    <w:p w14:paraId="7B76017C" w14:textId="77777777" w:rsidR="00365CC9" w:rsidRDefault="00365CC9"/>
    <w:p w14:paraId="7923E402" w14:textId="77777777" w:rsidR="00365CC9" w:rsidRDefault="00365CC9"/>
    <w:p w14:paraId="70EF2B91" w14:textId="77777777" w:rsidR="00365CC9" w:rsidRDefault="00365CC9"/>
    <w:p w14:paraId="226749D8" w14:textId="77777777" w:rsidR="00365CC9" w:rsidRDefault="00365CC9"/>
    <w:p w14:paraId="6F88BA29" w14:textId="77777777" w:rsidR="00365CC9" w:rsidRDefault="00365CC9"/>
    <w:p w14:paraId="6B5A96CD" w14:textId="77777777" w:rsidR="00365CC9" w:rsidRDefault="00365CC9"/>
    <w:p w14:paraId="0D58237F" w14:textId="77777777" w:rsidR="00365CC9" w:rsidRDefault="00365CC9"/>
    <w:p w14:paraId="09567DB5" w14:textId="77777777" w:rsidR="00365CC9" w:rsidRDefault="00365CC9"/>
    <w:p w14:paraId="56212F91" w14:textId="77777777" w:rsidR="00365CC9" w:rsidRDefault="00365CC9"/>
    <w:p w14:paraId="522AAAF6" w14:textId="77777777" w:rsidR="00365CC9" w:rsidRDefault="00365CC9"/>
    <w:p w14:paraId="49ED7EAD" w14:textId="77777777" w:rsidR="00365CC9" w:rsidRDefault="00365CC9"/>
    <w:p w14:paraId="37218E7C" w14:textId="77777777" w:rsidR="00365CC9" w:rsidRDefault="00365CC9"/>
    <w:p w14:paraId="1D640A82" w14:textId="77777777" w:rsidR="00365CC9" w:rsidRDefault="00365CC9"/>
    <w:p w14:paraId="21F3E070" w14:textId="77777777" w:rsidR="00365CC9" w:rsidRDefault="00365CC9"/>
    <w:p w14:paraId="23F5FFE8" w14:textId="77777777" w:rsidR="00365CC9" w:rsidRDefault="00365CC9"/>
    <w:p w14:paraId="2F672B3E" w14:textId="77777777" w:rsidR="00365CC9" w:rsidRDefault="00365CC9"/>
    <w:p w14:paraId="23F2B9B3" w14:textId="77777777" w:rsidR="00365CC9" w:rsidRDefault="00365CC9"/>
    <w:p w14:paraId="31CAC924" w14:textId="77777777" w:rsidR="00365CC9" w:rsidRDefault="00365CC9"/>
    <w:p w14:paraId="4B933DFF" w14:textId="77777777" w:rsidR="00365CC9" w:rsidRDefault="00365CC9"/>
    <w:p w14:paraId="6ABE4A42" w14:textId="77777777" w:rsidR="00365CC9" w:rsidRDefault="00365CC9"/>
    <w:p w14:paraId="2133B206" w14:textId="77777777" w:rsidR="00365CC9" w:rsidRDefault="00365CC9"/>
    <w:p w14:paraId="5741672C" w14:textId="77777777" w:rsidR="00365CC9" w:rsidRDefault="00365CC9"/>
    <w:p w14:paraId="031FD868" w14:textId="77777777" w:rsidR="00365CC9" w:rsidRDefault="00365CC9"/>
    <w:p w14:paraId="77BDC3F4" w14:textId="77777777" w:rsidR="00365CC9" w:rsidRDefault="00365CC9"/>
    <w:p w14:paraId="46134DFF" w14:textId="77777777" w:rsidR="00365CC9" w:rsidRDefault="00365CC9"/>
    <w:p w14:paraId="6DA3FED5" w14:textId="77777777" w:rsidR="00365CC9" w:rsidRDefault="00365CC9"/>
    <w:p w14:paraId="4774315B" w14:textId="77777777" w:rsidR="00365CC9" w:rsidRDefault="00365CC9"/>
    <w:p w14:paraId="4F965330" w14:textId="77777777" w:rsidR="00365CC9" w:rsidRDefault="00365CC9"/>
    <w:p w14:paraId="55023E30"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924 – Activate Argo’s Landing Gear </w:t>
      </w:r>
    </w:p>
    <w:p w14:paraId="5218AAE7" w14:textId="77777777" w:rsidR="00365CC9" w:rsidRDefault="00365CC9">
      <w:pPr>
        <w:pStyle w:val="NoSpacing"/>
        <w:rPr>
          <w:rFonts w:cstheme="minorHAnsi"/>
        </w:rPr>
      </w:pPr>
    </w:p>
    <w:p w14:paraId="1761363D" w14:textId="77777777" w:rsidR="00365CC9" w:rsidRDefault="00C270CB">
      <w:pPr>
        <w:pStyle w:val="NoSpacing"/>
        <w:rPr>
          <w:rFonts w:cstheme="minorHAnsi"/>
          <w:b/>
        </w:rPr>
      </w:pPr>
      <w:r>
        <w:rPr>
          <w:rFonts w:cstheme="minorHAnsi"/>
          <w:b/>
        </w:rPr>
        <w:t>Content</w:t>
      </w:r>
    </w:p>
    <w:p w14:paraId="076A7F3B" w14:textId="77777777" w:rsidR="00365CC9" w:rsidRDefault="00C270CB">
      <w:pPr>
        <w:pStyle w:val="NoSpacing"/>
        <w:rPr>
          <w:rFonts w:cstheme="minorHAnsi"/>
        </w:rPr>
      </w:pPr>
      <w:r>
        <w:rPr>
          <w:rFonts w:cstheme="minorHAnsi"/>
        </w:rPr>
        <w:t>As a lab member, I would ensure that Argo’s landing gear is fully functional.</w:t>
      </w:r>
    </w:p>
    <w:p w14:paraId="1B9FAF56" w14:textId="77777777" w:rsidR="00365CC9" w:rsidRDefault="00365CC9">
      <w:pPr>
        <w:pStyle w:val="NoSpacing"/>
        <w:rPr>
          <w:rFonts w:cstheme="minorHAnsi"/>
        </w:rPr>
      </w:pPr>
    </w:p>
    <w:p w14:paraId="581632DC" w14:textId="77777777" w:rsidR="00365CC9" w:rsidRDefault="00C270CB">
      <w:pPr>
        <w:pStyle w:val="NoSpacing"/>
        <w:rPr>
          <w:rFonts w:cstheme="minorHAnsi"/>
          <w:b/>
        </w:rPr>
      </w:pPr>
      <w:r>
        <w:rPr>
          <w:rFonts w:cstheme="minorHAnsi"/>
          <w:b/>
        </w:rPr>
        <w:t>Definition of Done</w:t>
      </w:r>
    </w:p>
    <w:p w14:paraId="66A9F9B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Make sure that Argo’s landing gear is fully operational </w:t>
      </w:r>
    </w:p>
    <w:p w14:paraId="21DE9D0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Demonstrate results to the lab group</w:t>
      </w:r>
    </w:p>
    <w:p w14:paraId="743A04EE" w14:textId="77777777" w:rsidR="00365CC9" w:rsidRDefault="00365CC9">
      <w:pPr>
        <w:rPr>
          <w:rFonts w:asciiTheme="minorHAnsi" w:hAnsiTheme="minorHAnsi" w:cstheme="minorHAnsi"/>
          <w:bCs/>
          <w:color w:val="000000"/>
          <w:sz w:val="22"/>
          <w:szCs w:val="22"/>
        </w:rPr>
      </w:pPr>
    </w:p>
    <w:p w14:paraId="70DC08EE" w14:textId="77777777" w:rsidR="00365CC9" w:rsidRDefault="00365CC9">
      <w:pPr>
        <w:rPr>
          <w:rFonts w:asciiTheme="minorHAnsi" w:hAnsiTheme="minorHAnsi" w:cstheme="minorHAnsi"/>
          <w:bCs/>
          <w:color w:val="000000"/>
          <w:sz w:val="22"/>
          <w:szCs w:val="22"/>
        </w:rPr>
      </w:pPr>
    </w:p>
    <w:p w14:paraId="444F9702"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3C610E01"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Try not to activate the landing gear while argo is on the ground, or it will fall </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DFE7E92" w14:textId="77777777">
        <w:trPr>
          <w:trHeight w:val="224"/>
        </w:trPr>
        <w:tc>
          <w:tcPr>
            <w:tcW w:w="9576" w:type="dxa"/>
            <w:tcBorders>
              <w:left w:val="nil"/>
              <w:bottom w:val="nil"/>
              <w:right w:val="nil"/>
            </w:tcBorders>
            <w:shd w:val="clear" w:color="auto" w:fill="auto"/>
          </w:tcPr>
          <w:p w14:paraId="726313E0" w14:textId="77777777" w:rsidR="00365CC9" w:rsidRDefault="00365CC9">
            <w:pPr>
              <w:rPr>
                <w:rFonts w:asciiTheme="minorHAnsi" w:hAnsiTheme="minorHAnsi" w:cstheme="minorHAnsi"/>
                <w:sz w:val="22"/>
                <w:szCs w:val="22"/>
              </w:rPr>
            </w:pPr>
          </w:p>
        </w:tc>
      </w:tr>
    </w:tbl>
    <w:p w14:paraId="074A8D2C" w14:textId="77777777" w:rsidR="00365CC9" w:rsidRDefault="00365CC9"/>
    <w:p w14:paraId="52167433" w14:textId="77777777" w:rsidR="00365CC9" w:rsidRDefault="00365CC9"/>
    <w:p w14:paraId="4274B09A" w14:textId="77777777" w:rsidR="00365CC9" w:rsidRDefault="00365CC9"/>
    <w:p w14:paraId="11A7E940" w14:textId="77777777" w:rsidR="00365CC9" w:rsidRDefault="00365CC9"/>
    <w:p w14:paraId="71AC05E7" w14:textId="77777777" w:rsidR="00365CC9" w:rsidRDefault="00365CC9"/>
    <w:p w14:paraId="6F6B5DF6" w14:textId="77777777" w:rsidR="00365CC9" w:rsidRDefault="00365CC9"/>
    <w:p w14:paraId="050087B4" w14:textId="77777777" w:rsidR="00365CC9" w:rsidRDefault="00365CC9"/>
    <w:p w14:paraId="0062B613" w14:textId="77777777" w:rsidR="00365CC9" w:rsidRDefault="00365CC9"/>
    <w:p w14:paraId="65EF946C" w14:textId="77777777" w:rsidR="00365CC9" w:rsidRDefault="00365CC9"/>
    <w:p w14:paraId="331DE2CE" w14:textId="77777777" w:rsidR="00365CC9" w:rsidRDefault="00365CC9"/>
    <w:p w14:paraId="1C92CC75" w14:textId="77777777" w:rsidR="00365CC9" w:rsidRDefault="00365CC9"/>
    <w:p w14:paraId="46BA7341" w14:textId="77777777" w:rsidR="00365CC9" w:rsidRDefault="00365CC9"/>
    <w:p w14:paraId="79E45AC7" w14:textId="77777777" w:rsidR="00365CC9" w:rsidRDefault="00365CC9"/>
    <w:p w14:paraId="487B8026" w14:textId="77777777" w:rsidR="00365CC9" w:rsidRDefault="00365CC9"/>
    <w:p w14:paraId="44F01562" w14:textId="77777777" w:rsidR="00365CC9" w:rsidRDefault="00365CC9"/>
    <w:p w14:paraId="497139CD" w14:textId="77777777" w:rsidR="00365CC9" w:rsidRDefault="00365CC9"/>
    <w:p w14:paraId="17C34837" w14:textId="77777777" w:rsidR="00365CC9" w:rsidRDefault="00365CC9"/>
    <w:p w14:paraId="39B6182F" w14:textId="77777777" w:rsidR="00365CC9" w:rsidRDefault="00365CC9"/>
    <w:p w14:paraId="19CA9160" w14:textId="77777777" w:rsidR="00365CC9" w:rsidRDefault="00365CC9"/>
    <w:p w14:paraId="0B37E299" w14:textId="77777777" w:rsidR="00365CC9" w:rsidRDefault="00365CC9"/>
    <w:p w14:paraId="79FCCF6F" w14:textId="77777777" w:rsidR="00365CC9" w:rsidRDefault="00365CC9"/>
    <w:p w14:paraId="72AEDCF1" w14:textId="77777777" w:rsidR="00365CC9" w:rsidRDefault="00365CC9"/>
    <w:p w14:paraId="395F0110" w14:textId="77777777" w:rsidR="00365CC9" w:rsidRDefault="00365CC9"/>
    <w:p w14:paraId="0CB891DE" w14:textId="77777777" w:rsidR="00365CC9" w:rsidRDefault="00365CC9"/>
    <w:p w14:paraId="1FC096F7" w14:textId="77777777" w:rsidR="00365CC9" w:rsidRDefault="00365CC9"/>
    <w:p w14:paraId="3A6C46BD" w14:textId="77777777" w:rsidR="00365CC9" w:rsidRDefault="00365CC9"/>
    <w:p w14:paraId="66E2A5A9" w14:textId="77777777" w:rsidR="00365CC9" w:rsidRDefault="00365CC9"/>
    <w:p w14:paraId="1FFA3EE8" w14:textId="77777777" w:rsidR="00365CC9" w:rsidRDefault="00365CC9"/>
    <w:p w14:paraId="5E4BFD15" w14:textId="77777777" w:rsidR="00365CC9" w:rsidRDefault="00365CC9"/>
    <w:p w14:paraId="2438EE50" w14:textId="77777777" w:rsidR="00365CC9" w:rsidRDefault="00365CC9"/>
    <w:p w14:paraId="371B4B2E" w14:textId="77777777" w:rsidR="00365CC9" w:rsidRDefault="00365CC9"/>
    <w:p w14:paraId="2D1FEE91" w14:textId="77777777" w:rsidR="00365CC9" w:rsidRDefault="00365CC9"/>
    <w:p w14:paraId="3D0FF5C3" w14:textId="77777777" w:rsidR="00365CC9" w:rsidRDefault="00365CC9"/>
    <w:p w14:paraId="2853FF73"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1925 – Activate Argo’s Landing Gear (copy) </w:t>
      </w:r>
    </w:p>
    <w:p w14:paraId="397BAECD" w14:textId="77777777" w:rsidR="00365CC9" w:rsidRDefault="00365CC9">
      <w:pPr>
        <w:pStyle w:val="NoSpacing"/>
        <w:rPr>
          <w:rFonts w:cstheme="minorHAnsi"/>
        </w:rPr>
      </w:pPr>
    </w:p>
    <w:p w14:paraId="58EDC803" w14:textId="77777777" w:rsidR="00365CC9" w:rsidRDefault="00C270CB">
      <w:pPr>
        <w:pStyle w:val="NoSpacing"/>
        <w:rPr>
          <w:rFonts w:cstheme="minorHAnsi"/>
          <w:b/>
        </w:rPr>
      </w:pPr>
      <w:r>
        <w:rPr>
          <w:rFonts w:cstheme="minorHAnsi"/>
          <w:b/>
        </w:rPr>
        <w:t>Content</w:t>
      </w:r>
    </w:p>
    <w:p w14:paraId="351EF741" w14:textId="77777777" w:rsidR="00365CC9" w:rsidRDefault="00C270CB">
      <w:pPr>
        <w:pStyle w:val="NoSpacing"/>
        <w:rPr>
          <w:rFonts w:cstheme="minorHAnsi"/>
        </w:rPr>
      </w:pPr>
      <w:r>
        <w:rPr>
          <w:rFonts w:cstheme="minorHAnsi"/>
        </w:rPr>
        <w:t>As a lab member, I would ensure that Argo’s landing gear is fully functional.</w:t>
      </w:r>
    </w:p>
    <w:p w14:paraId="00003C21" w14:textId="77777777" w:rsidR="00365CC9" w:rsidRDefault="00365CC9">
      <w:pPr>
        <w:pStyle w:val="NoSpacing"/>
        <w:rPr>
          <w:rFonts w:cstheme="minorHAnsi"/>
        </w:rPr>
      </w:pPr>
    </w:p>
    <w:p w14:paraId="240F645B" w14:textId="77777777" w:rsidR="00365CC9" w:rsidRDefault="00C270CB">
      <w:pPr>
        <w:pStyle w:val="NoSpacing"/>
        <w:rPr>
          <w:rFonts w:cstheme="minorHAnsi"/>
          <w:b/>
        </w:rPr>
      </w:pPr>
      <w:r>
        <w:rPr>
          <w:rFonts w:cstheme="minorHAnsi"/>
          <w:b/>
        </w:rPr>
        <w:t>Definition of Done</w:t>
      </w:r>
    </w:p>
    <w:p w14:paraId="7D89AA8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Make sure that Argo’s landing gear is fully operational </w:t>
      </w:r>
    </w:p>
    <w:p w14:paraId="2560293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Demonstrate results to the lab group</w:t>
      </w:r>
    </w:p>
    <w:p w14:paraId="751A7FCB" w14:textId="77777777" w:rsidR="00365CC9" w:rsidRDefault="00365CC9">
      <w:pPr>
        <w:rPr>
          <w:rFonts w:asciiTheme="minorHAnsi" w:hAnsiTheme="minorHAnsi" w:cstheme="minorHAnsi"/>
          <w:bCs/>
          <w:color w:val="000000"/>
          <w:sz w:val="22"/>
          <w:szCs w:val="22"/>
        </w:rPr>
      </w:pPr>
    </w:p>
    <w:p w14:paraId="14A573E7" w14:textId="77777777" w:rsidR="00365CC9" w:rsidRDefault="00365CC9">
      <w:pPr>
        <w:rPr>
          <w:rFonts w:asciiTheme="minorHAnsi" w:hAnsiTheme="minorHAnsi" w:cstheme="minorHAnsi"/>
          <w:bCs/>
          <w:color w:val="000000"/>
          <w:sz w:val="22"/>
          <w:szCs w:val="22"/>
        </w:rPr>
      </w:pPr>
    </w:p>
    <w:p w14:paraId="2A5C20CA"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2B629DE1"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Try not to activate the landing gear while argo is on the ground, or it will fall </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5AAB448" w14:textId="77777777">
        <w:trPr>
          <w:trHeight w:val="224"/>
        </w:trPr>
        <w:tc>
          <w:tcPr>
            <w:tcW w:w="9576" w:type="dxa"/>
            <w:tcBorders>
              <w:left w:val="nil"/>
              <w:bottom w:val="nil"/>
              <w:right w:val="nil"/>
            </w:tcBorders>
            <w:shd w:val="clear" w:color="auto" w:fill="auto"/>
          </w:tcPr>
          <w:p w14:paraId="014F98EF" w14:textId="77777777" w:rsidR="00365CC9" w:rsidRDefault="00365CC9">
            <w:pPr>
              <w:rPr>
                <w:rFonts w:asciiTheme="minorHAnsi" w:hAnsiTheme="minorHAnsi" w:cstheme="minorHAnsi"/>
                <w:sz w:val="22"/>
                <w:szCs w:val="22"/>
              </w:rPr>
            </w:pPr>
          </w:p>
        </w:tc>
      </w:tr>
    </w:tbl>
    <w:p w14:paraId="60D3157B" w14:textId="77777777" w:rsidR="00365CC9" w:rsidRDefault="00365CC9"/>
    <w:p w14:paraId="1CEC077F" w14:textId="77777777" w:rsidR="00365CC9" w:rsidRDefault="00C270CB">
      <w:r>
        <w:br w:type="page"/>
      </w:r>
    </w:p>
    <w:p w14:paraId="25E857A0" w14:textId="77777777" w:rsidR="00365CC9" w:rsidRDefault="00C270CB">
      <w:pPr>
        <w:pStyle w:val="Heading2"/>
        <w:rPr>
          <w:rFonts w:asciiTheme="minorHAnsi" w:hAnsiTheme="minorHAnsi" w:cstheme="minorHAnsi"/>
        </w:rPr>
      </w:pPr>
      <w:r>
        <w:rPr>
          <w:rFonts w:asciiTheme="minorHAnsi" w:hAnsiTheme="minorHAnsi" w:cstheme="minorHAnsi"/>
        </w:rPr>
        <w:lastRenderedPageBreak/>
        <w:t>1926 – TEMPEST First Steps</w:t>
      </w:r>
    </w:p>
    <w:p w14:paraId="5D764959" w14:textId="77777777" w:rsidR="00365CC9" w:rsidRDefault="00365CC9">
      <w:pPr>
        <w:pStyle w:val="NoSpacing"/>
        <w:rPr>
          <w:rFonts w:cstheme="minorHAnsi"/>
        </w:rPr>
      </w:pPr>
    </w:p>
    <w:p w14:paraId="1DE8CC54" w14:textId="77777777" w:rsidR="00365CC9" w:rsidRDefault="00C270CB">
      <w:pPr>
        <w:pStyle w:val="NoSpacing"/>
        <w:rPr>
          <w:rFonts w:cstheme="minorHAnsi"/>
          <w:b/>
        </w:rPr>
      </w:pPr>
      <w:r>
        <w:rPr>
          <w:rFonts w:cstheme="minorHAnsi"/>
          <w:b/>
        </w:rPr>
        <w:t>Content</w:t>
      </w:r>
    </w:p>
    <w:p w14:paraId="06F362B3" w14:textId="77777777" w:rsidR="00365CC9" w:rsidRDefault="00C270CB">
      <w:pPr>
        <w:pStyle w:val="NoSpacing"/>
        <w:rPr>
          <w:rFonts w:cstheme="minorHAnsi"/>
        </w:rPr>
      </w:pPr>
      <w:r>
        <w:rPr>
          <w:rFonts w:cstheme="minorHAnsi"/>
        </w:rPr>
        <w:t>As a TEMPEST team member, I would like to take some initial technical steps towards completing the project.</w:t>
      </w:r>
    </w:p>
    <w:p w14:paraId="421E18A3" w14:textId="77777777" w:rsidR="00365CC9" w:rsidRDefault="00365CC9">
      <w:pPr>
        <w:pStyle w:val="NoSpacing"/>
        <w:rPr>
          <w:rFonts w:cstheme="minorHAnsi"/>
        </w:rPr>
      </w:pPr>
    </w:p>
    <w:p w14:paraId="17A3F41E" w14:textId="77777777" w:rsidR="00365CC9" w:rsidRDefault="00C270CB">
      <w:pPr>
        <w:pStyle w:val="NoSpacing"/>
        <w:rPr>
          <w:rFonts w:cstheme="minorHAnsi"/>
          <w:b/>
        </w:rPr>
      </w:pPr>
      <w:r>
        <w:rPr>
          <w:rFonts w:cstheme="minorHAnsi"/>
          <w:b/>
        </w:rPr>
        <w:t>Definition of Done</w:t>
      </w:r>
    </w:p>
    <w:p w14:paraId="07D8E0A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Coordinate with industry sponsor to obtain prior work, research, documents, etc. and archive in Perforce at "C:\dev\TEMPEST\TechnicalDataPackage\AeroTECDocuments"</w:t>
      </w:r>
    </w:p>
    <w:p w14:paraId="262EC0D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X] Team administrator to coordinate schedules so we can setup our weekly meeting with industry sponsor.</w:t>
      </w:r>
    </w:p>
    <w:p w14:paraId="6AA8694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Setup user stories for Jan 2018 (sprint 1801).</w:t>
      </w:r>
    </w:p>
    <w:p w14:paraId="59DB574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 Fill in 2 or 3 major deliverables in "C:\dev\TEMPEST\Administrative\Contract\TEMPEST_Contract.docx" and sign contract after discussing this at an internal meeting</w:t>
      </w:r>
    </w:p>
    <w:p w14:paraId="4EAF34A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Update document at "C:\dev\TEMPEST\Administrative\People\people.docx"</w:t>
      </w:r>
    </w:p>
    <w:p w14:paraId="3282BA1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Assign people to the following 3 roles</w:t>
      </w:r>
    </w:p>
    <w:p w14:paraId="5C28CCC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Administrative lead (maintaining user stories, coordinating meetings, etc.)</w:t>
      </w:r>
    </w:p>
    <w:p w14:paraId="2444EDB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Communications/marketing lead (social media, communicating w/ UW CoE)</w:t>
      </w:r>
    </w:p>
    <w:p w14:paraId="0361911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Budget/procurement (purchasing equipment, maintaining budget)</w:t>
      </w:r>
    </w:p>
    <w:p w14:paraId="51086EAE"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Setup a budget spreadsheet on Perforce</w:t>
      </w:r>
    </w:p>
    <w:p w14:paraId="4B8AFA0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Setup a project schedule in Microsoft Project.</w:t>
      </w:r>
    </w:p>
    <w:p w14:paraId="2DA7B3B1"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Read over "C:\dev\AFSL\HowToDocumentation\installing_NX.docx"</w:t>
      </w:r>
    </w:p>
    <w:p w14:paraId="15A5678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Transcribe notes from kickoff meetings to "C:\dev\TEMPEST\TechnicalDataPackage\PresentationsAndMeetings\MeetingNotes.docx"</w:t>
      </w:r>
    </w:p>
    <w:p w14:paraId="0581011B" w14:textId="77777777" w:rsidR="00365CC9" w:rsidRDefault="00365CC9">
      <w:pPr>
        <w:rPr>
          <w:rFonts w:asciiTheme="minorHAnsi" w:hAnsiTheme="minorHAnsi" w:cstheme="minorHAnsi"/>
          <w:bCs/>
          <w:color w:val="000000"/>
          <w:sz w:val="22"/>
          <w:szCs w:val="22"/>
        </w:rPr>
      </w:pPr>
    </w:p>
    <w:p w14:paraId="41142D98" w14:textId="77777777" w:rsidR="00365CC9" w:rsidRDefault="00365CC9">
      <w:pPr>
        <w:rPr>
          <w:rFonts w:asciiTheme="minorHAnsi" w:hAnsiTheme="minorHAnsi" w:cstheme="minorHAnsi"/>
          <w:bCs/>
          <w:color w:val="000000"/>
          <w:sz w:val="22"/>
          <w:szCs w:val="22"/>
        </w:rPr>
      </w:pPr>
    </w:p>
    <w:p w14:paraId="3E25F051"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508133EF" w14:textId="77777777" w:rsidR="00365CC9" w:rsidRDefault="00365CC9">
      <w:pPr>
        <w:numPr>
          <w:ilvl w:val="0"/>
          <w:numId w:val="5"/>
        </w:numPr>
        <w:textAlignment w:val="baseline"/>
        <w:rPr>
          <w:rFonts w:asciiTheme="minorHAnsi" w:hAnsiTheme="minorHAnsi" w:cstheme="minorHAnsi"/>
          <w:color w:val="000000"/>
          <w:sz w:val="22"/>
          <w:szCs w:val="22"/>
        </w:rPr>
      </w:pPr>
    </w:p>
    <w:p w14:paraId="07B22FDE" w14:textId="77777777" w:rsidR="00365CC9" w:rsidRDefault="00365CC9">
      <w:pPr>
        <w:ind w:left="720"/>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8A41FF9" w14:textId="77777777">
        <w:trPr>
          <w:trHeight w:val="224"/>
        </w:trPr>
        <w:tc>
          <w:tcPr>
            <w:tcW w:w="9576" w:type="dxa"/>
            <w:tcBorders>
              <w:left w:val="nil"/>
              <w:bottom w:val="nil"/>
              <w:right w:val="nil"/>
            </w:tcBorders>
            <w:shd w:val="clear" w:color="auto" w:fill="auto"/>
          </w:tcPr>
          <w:p w14:paraId="59E31B88" w14:textId="77777777" w:rsidR="00365CC9" w:rsidRDefault="00365CC9">
            <w:pPr>
              <w:rPr>
                <w:rFonts w:asciiTheme="minorHAnsi" w:hAnsiTheme="minorHAnsi" w:cstheme="minorHAnsi"/>
                <w:sz w:val="22"/>
                <w:szCs w:val="22"/>
              </w:rPr>
            </w:pPr>
          </w:p>
        </w:tc>
      </w:tr>
    </w:tbl>
    <w:p w14:paraId="4B6B7F0E" w14:textId="77777777" w:rsidR="00365CC9" w:rsidRDefault="00365CC9">
      <w:pPr>
        <w:rPr>
          <w:sz w:val="22"/>
          <w:szCs w:val="22"/>
        </w:rPr>
      </w:pPr>
    </w:p>
    <w:p w14:paraId="75F60FA1" w14:textId="77777777" w:rsidR="00365CC9" w:rsidRDefault="00C270CB">
      <w:pPr>
        <w:rPr>
          <w:sz w:val="22"/>
          <w:szCs w:val="22"/>
        </w:rPr>
      </w:pPr>
      <w:r>
        <w:br w:type="page"/>
      </w:r>
    </w:p>
    <w:p w14:paraId="7BC281A1" w14:textId="77777777" w:rsidR="00365CC9" w:rsidRDefault="00C270CB">
      <w:pPr>
        <w:pStyle w:val="Heading2"/>
      </w:pPr>
      <w:bookmarkStart w:id="37" w:name="_Ref405376652"/>
      <w:bookmarkEnd w:id="37"/>
      <w:r>
        <w:lastRenderedPageBreak/>
        <w:t>1927 – AFSL Website Updates (Public Relations/Media Section)</w:t>
      </w:r>
    </w:p>
    <w:p w14:paraId="6FF3FE4A" w14:textId="77777777" w:rsidR="00365CC9" w:rsidRDefault="00365CC9">
      <w:pPr>
        <w:pStyle w:val="NoSpacing"/>
        <w:rPr>
          <w:b/>
        </w:rPr>
      </w:pPr>
    </w:p>
    <w:p w14:paraId="7E6F4002" w14:textId="77777777" w:rsidR="00365CC9" w:rsidRDefault="00C270CB">
      <w:pPr>
        <w:pStyle w:val="NoSpacing"/>
        <w:rPr>
          <w:b/>
        </w:rPr>
      </w:pPr>
      <w:r>
        <w:rPr>
          <w:b/>
        </w:rPr>
        <w:t>Content</w:t>
      </w:r>
    </w:p>
    <w:p w14:paraId="0CF798EC" w14:textId="77777777" w:rsidR="00365CC9" w:rsidRDefault="00C270CB">
      <w:pPr>
        <w:pStyle w:val="NoSpacing"/>
      </w:pPr>
      <w:r>
        <w:t>As a marketing agent, I would like to create a “People” section on the AFSL website with new information so I can publicize our activities.</w:t>
      </w:r>
    </w:p>
    <w:p w14:paraId="11B24385" w14:textId="77777777" w:rsidR="00365CC9" w:rsidRDefault="00365CC9">
      <w:pPr>
        <w:pStyle w:val="NoSpacing"/>
      </w:pPr>
    </w:p>
    <w:p w14:paraId="7ED4F81D" w14:textId="77777777" w:rsidR="00365CC9" w:rsidRDefault="00C270CB">
      <w:pPr>
        <w:pStyle w:val="NoSpacing"/>
        <w:rPr>
          <w:b/>
        </w:rPr>
      </w:pPr>
      <w:r>
        <w:rPr>
          <w:b/>
        </w:rPr>
        <w:t>Definition of Done</w:t>
      </w:r>
    </w:p>
    <w:p w14:paraId="4B3F7695" w14:textId="77777777" w:rsidR="00365CC9" w:rsidRDefault="00C270CB">
      <w:pPr>
        <w:pStyle w:val="NoSpacing"/>
      </w:pPr>
      <w:r>
        <w:t>[ ] Coordinate with Chris Lum before starting this user story.</w:t>
      </w:r>
    </w:p>
    <w:p w14:paraId="5CB50A51" w14:textId="77777777" w:rsidR="00365CC9" w:rsidRDefault="00C270CB">
      <w:pPr>
        <w:pStyle w:val="NoSpacing"/>
      </w:pPr>
      <w:r>
        <w:t>[ ] Create and update the “Media” section</w:t>
      </w:r>
    </w:p>
    <w:p w14:paraId="2859BD9D" w14:textId="77777777" w:rsidR="00365CC9" w:rsidRDefault="00C270CB">
      <w:pPr>
        <w:pStyle w:val="NoSpacing"/>
      </w:pPr>
      <w:r>
        <w:t>[ ] Review all materials with Chris Lum</w:t>
      </w:r>
    </w:p>
    <w:p w14:paraId="15CBF100" w14:textId="77777777" w:rsidR="00365CC9" w:rsidRDefault="00C270CB">
      <w:pPr>
        <w:pStyle w:val="NoSpacing"/>
      </w:pPr>
      <w:r>
        <w:rPr>
          <w:strike/>
        </w:rPr>
        <w:t>[ ] Send mock ups to Kevin Ward.</w:t>
      </w:r>
      <w:r>
        <w:t xml:space="preserve"> (Kevin has left UW)</w:t>
      </w:r>
    </w:p>
    <w:p w14:paraId="4BE952FC" w14:textId="77777777" w:rsidR="00365CC9" w:rsidRDefault="00C270CB">
      <w:pPr>
        <w:pStyle w:val="NoSpacing"/>
      </w:pPr>
      <w:r>
        <w:t>[ ] Send mock ups to AA department.</w:t>
      </w:r>
    </w:p>
    <w:p w14:paraId="51215A0C" w14:textId="77777777" w:rsidR="00365CC9" w:rsidRDefault="00C270CB">
      <w:pPr>
        <w:pStyle w:val="NoSpacing"/>
      </w:pPr>
      <w:r>
        <w:t>[ ] Ensure that changes are made and correct on the final website.</w:t>
      </w:r>
    </w:p>
    <w:p w14:paraId="078869A9" w14:textId="77777777" w:rsidR="00365CC9" w:rsidRDefault="00365CC9">
      <w:pPr>
        <w:pStyle w:val="NoSpacing"/>
      </w:pPr>
    </w:p>
    <w:p w14:paraId="174A3012" w14:textId="77777777" w:rsidR="00365CC9" w:rsidRDefault="00C270CB">
      <w:pPr>
        <w:pStyle w:val="NoSpacing"/>
        <w:rPr>
          <w:b/>
        </w:rPr>
      </w:pPr>
      <w:r>
        <w:rPr>
          <w:b/>
        </w:rPr>
        <w:t>Notes</w:t>
      </w:r>
    </w:p>
    <w:p w14:paraId="1422D472" w14:textId="77777777" w:rsidR="00365CC9" w:rsidRDefault="00C270CB">
      <w:pPr>
        <w:pStyle w:val="NoSpacing"/>
        <w:numPr>
          <w:ilvl w:val="0"/>
          <w:numId w:val="19"/>
        </w:numPr>
      </w:pPr>
      <w:r>
        <w:t xml:space="preserve">All website material is located in </w:t>
      </w:r>
      <w:hyperlink r:id="rId50">
        <w:r>
          <w:rPr>
            <w:rStyle w:val="InternetLink"/>
          </w:rPr>
          <w:t>\\AFSL\WebsiteInfo</w:t>
        </w:r>
      </w:hyperlink>
    </w:p>
    <w:p w14:paraId="173CCBD8"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4217F56C" w14:textId="77777777">
        <w:tc>
          <w:tcPr>
            <w:tcW w:w="9576" w:type="dxa"/>
            <w:tcBorders>
              <w:left w:val="nil"/>
              <w:bottom w:val="nil"/>
              <w:right w:val="nil"/>
            </w:tcBorders>
            <w:shd w:val="clear" w:color="auto" w:fill="auto"/>
          </w:tcPr>
          <w:p w14:paraId="1264DA50" w14:textId="77777777" w:rsidR="00365CC9" w:rsidRDefault="00365CC9">
            <w:pPr>
              <w:pStyle w:val="NoSpacing"/>
            </w:pPr>
          </w:p>
        </w:tc>
      </w:tr>
    </w:tbl>
    <w:p w14:paraId="2C2EF937" w14:textId="77777777" w:rsidR="00365CC9" w:rsidRDefault="00365CC9">
      <w:pPr>
        <w:rPr>
          <w:sz w:val="22"/>
          <w:szCs w:val="22"/>
        </w:rPr>
      </w:pPr>
    </w:p>
    <w:p w14:paraId="211B89AD" w14:textId="77777777" w:rsidR="00365CC9" w:rsidRDefault="00C270CB">
      <w:r>
        <w:br w:type="page"/>
      </w:r>
    </w:p>
    <w:p w14:paraId="387D6B65" w14:textId="77777777" w:rsidR="00365CC9" w:rsidRDefault="00C270CB">
      <w:pPr>
        <w:pStyle w:val="Heading2"/>
      </w:pPr>
      <w:r>
        <w:lastRenderedPageBreak/>
        <w:t>1928 – Leia Maintenance (copy)</w:t>
      </w:r>
    </w:p>
    <w:p w14:paraId="3E8DC859" w14:textId="77777777" w:rsidR="00365CC9" w:rsidRDefault="00365CC9">
      <w:pPr>
        <w:pStyle w:val="NoSpacing"/>
      </w:pPr>
    </w:p>
    <w:p w14:paraId="604BE32F" w14:textId="77777777" w:rsidR="00365CC9" w:rsidRDefault="00C270CB">
      <w:pPr>
        <w:pStyle w:val="NoSpacing"/>
        <w:rPr>
          <w:b/>
        </w:rPr>
      </w:pPr>
      <w:r>
        <w:rPr>
          <w:b/>
        </w:rPr>
        <w:t>Content</w:t>
      </w:r>
    </w:p>
    <w:p w14:paraId="5A576EA5" w14:textId="77777777" w:rsidR="00365CC9" w:rsidRDefault="00C270CB">
      <w:pPr>
        <w:pStyle w:val="NoSpacing"/>
      </w:pPr>
      <w:r>
        <w:t>Copy of user story 1831 – Leia Maintenance.</w:t>
      </w:r>
    </w:p>
    <w:p w14:paraId="673C9159" w14:textId="77777777" w:rsidR="00365CC9" w:rsidRDefault="00365CC9">
      <w:pPr>
        <w:pStyle w:val="NoSpacing"/>
      </w:pPr>
    </w:p>
    <w:p w14:paraId="19A0E245" w14:textId="77777777" w:rsidR="00365CC9" w:rsidRDefault="00C270CB">
      <w:pPr>
        <w:pStyle w:val="NoSpacing"/>
        <w:rPr>
          <w:b/>
        </w:rPr>
      </w:pPr>
      <w:r>
        <w:rPr>
          <w:b/>
        </w:rPr>
        <w:t>Definition of Done</w:t>
      </w:r>
    </w:p>
    <w:p w14:paraId="4C1529DD" w14:textId="77777777" w:rsidR="00365CC9" w:rsidRDefault="00C270CB">
      <w:pPr>
        <w:pStyle w:val="NoSpacing"/>
      </w:pPr>
      <w:r>
        <w:t>Copy of user story 1831 – Leia Maintenance.</w:t>
      </w:r>
    </w:p>
    <w:p w14:paraId="62F3D0FC" w14:textId="77777777" w:rsidR="00365CC9" w:rsidRDefault="00365CC9">
      <w:pPr>
        <w:rPr>
          <w:rFonts w:cstheme="minorHAnsi"/>
          <w:b/>
          <w:bCs/>
          <w:color w:val="000000"/>
        </w:rPr>
      </w:pPr>
    </w:p>
    <w:p w14:paraId="3EA53B3F" w14:textId="77777777" w:rsidR="00365CC9" w:rsidRDefault="00C270CB">
      <w:pPr>
        <w:rPr>
          <w:rFonts w:cstheme="minorHAnsi"/>
          <w:b/>
          <w:bCs/>
          <w:color w:val="000000"/>
        </w:rPr>
      </w:pPr>
      <w:r>
        <w:rPr>
          <w:rFonts w:cstheme="minorHAnsi"/>
          <w:b/>
          <w:bCs/>
          <w:color w:val="000000"/>
        </w:rPr>
        <w:t>Notes</w:t>
      </w:r>
    </w:p>
    <w:p w14:paraId="63DEC8B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99B6C0D" w14:textId="77777777">
        <w:trPr>
          <w:trHeight w:val="224"/>
        </w:trPr>
        <w:tc>
          <w:tcPr>
            <w:tcW w:w="9576" w:type="dxa"/>
            <w:tcBorders>
              <w:left w:val="nil"/>
              <w:bottom w:val="nil"/>
              <w:right w:val="nil"/>
            </w:tcBorders>
            <w:shd w:val="clear" w:color="auto" w:fill="auto"/>
          </w:tcPr>
          <w:p w14:paraId="74C6CC60" w14:textId="77777777" w:rsidR="00365CC9" w:rsidRDefault="00365CC9"/>
        </w:tc>
      </w:tr>
    </w:tbl>
    <w:p w14:paraId="2A8CD4DD" w14:textId="77777777" w:rsidR="00365CC9" w:rsidRDefault="00365CC9">
      <w:pPr>
        <w:rPr>
          <w:rFonts w:cstheme="minorHAnsi"/>
          <w:color w:val="222222"/>
          <w:shd w:val="clear" w:color="auto" w:fill="FFFFFF"/>
        </w:rPr>
      </w:pPr>
    </w:p>
    <w:p w14:paraId="77CEE737" w14:textId="77777777" w:rsidR="00365CC9" w:rsidRDefault="00365CC9"/>
    <w:p w14:paraId="57892D61" w14:textId="77777777" w:rsidR="00365CC9" w:rsidRDefault="00C270CB">
      <w:r>
        <w:br w:type="page"/>
      </w:r>
    </w:p>
    <w:p w14:paraId="449EBA94" w14:textId="77777777" w:rsidR="00365CC9" w:rsidRDefault="00C270CB">
      <w:pPr>
        <w:pStyle w:val="Heading2"/>
      </w:pPr>
      <w:r>
        <w:lastRenderedPageBreak/>
        <w:t>1929 – Leia Maintenance (copy)</w:t>
      </w:r>
    </w:p>
    <w:p w14:paraId="18689F87" w14:textId="77777777" w:rsidR="00365CC9" w:rsidRDefault="00365CC9">
      <w:pPr>
        <w:pStyle w:val="NoSpacing"/>
      </w:pPr>
    </w:p>
    <w:p w14:paraId="00BCB6C5" w14:textId="77777777" w:rsidR="00365CC9" w:rsidRDefault="00C270CB">
      <w:pPr>
        <w:pStyle w:val="NoSpacing"/>
        <w:rPr>
          <w:b/>
        </w:rPr>
      </w:pPr>
      <w:r>
        <w:rPr>
          <w:b/>
        </w:rPr>
        <w:t>Content</w:t>
      </w:r>
    </w:p>
    <w:p w14:paraId="62BC43EF" w14:textId="77777777" w:rsidR="00365CC9" w:rsidRDefault="00C270CB">
      <w:pPr>
        <w:pStyle w:val="NoSpacing"/>
      </w:pPr>
      <w:r>
        <w:t>Copy of user story 1831 – Leia Maintenance.</w:t>
      </w:r>
    </w:p>
    <w:p w14:paraId="6B8713A5" w14:textId="77777777" w:rsidR="00365CC9" w:rsidRDefault="00365CC9">
      <w:pPr>
        <w:pStyle w:val="NoSpacing"/>
      </w:pPr>
    </w:p>
    <w:p w14:paraId="380994DB" w14:textId="77777777" w:rsidR="00365CC9" w:rsidRDefault="00C270CB">
      <w:pPr>
        <w:pStyle w:val="NoSpacing"/>
        <w:rPr>
          <w:b/>
        </w:rPr>
      </w:pPr>
      <w:r>
        <w:rPr>
          <w:b/>
        </w:rPr>
        <w:t>Definition of Done</w:t>
      </w:r>
    </w:p>
    <w:p w14:paraId="62A06F65" w14:textId="77777777" w:rsidR="00365CC9" w:rsidRDefault="00C270CB">
      <w:pPr>
        <w:pStyle w:val="NoSpacing"/>
      </w:pPr>
      <w:r>
        <w:t>Copy of user story 1831 – Leia Maintenance.</w:t>
      </w:r>
    </w:p>
    <w:p w14:paraId="3FDE6DBA" w14:textId="77777777" w:rsidR="00365CC9" w:rsidRDefault="00365CC9">
      <w:pPr>
        <w:rPr>
          <w:rFonts w:cstheme="minorHAnsi"/>
          <w:b/>
          <w:bCs/>
          <w:color w:val="000000"/>
        </w:rPr>
      </w:pPr>
    </w:p>
    <w:p w14:paraId="532451F5" w14:textId="77777777" w:rsidR="00365CC9" w:rsidRDefault="00C270CB">
      <w:pPr>
        <w:rPr>
          <w:rFonts w:cstheme="minorHAnsi"/>
          <w:b/>
          <w:bCs/>
          <w:color w:val="000000"/>
        </w:rPr>
      </w:pPr>
      <w:r>
        <w:rPr>
          <w:rFonts w:cstheme="minorHAnsi"/>
          <w:b/>
          <w:bCs/>
          <w:color w:val="000000"/>
        </w:rPr>
        <w:t>Notes</w:t>
      </w:r>
    </w:p>
    <w:p w14:paraId="3369189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B05FE70" w14:textId="77777777">
        <w:trPr>
          <w:trHeight w:val="224"/>
        </w:trPr>
        <w:tc>
          <w:tcPr>
            <w:tcW w:w="9576" w:type="dxa"/>
            <w:tcBorders>
              <w:left w:val="nil"/>
              <w:bottom w:val="nil"/>
              <w:right w:val="nil"/>
            </w:tcBorders>
            <w:shd w:val="clear" w:color="auto" w:fill="auto"/>
          </w:tcPr>
          <w:p w14:paraId="61E14AF8" w14:textId="77777777" w:rsidR="00365CC9" w:rsidRDefault="00365CC9"/>
        </w:tc>
      </w:tr>
    </w:tbl>
    <w:p w14:paraId="4FFEC935" w14:textId="77777777" w:rsidR="00365CC9" w:rsidRDefault="00365CC9">
      <w:pPr>
        <w:rPr>
          <w:rFonts w:cstheme="minorHAnsi"/>
          <w:color w:val="222222"/>
          <w:shd w:val="clear" w:color="auto" w:fill="FFFFFF"/>
        </w:rPr>
      </w:pPr>
    </w:p>
    <w:p w14:paraId="7C79CAC5" w14:textId="77777777" w:rsidR="00365CC9" w:rsidRDefault="00365CC9"/>
    <w:p w14:paraId="6764E392" w14:textId="77777777" w:rsidR="00365CC9" w:rsidRDefault="00C270CB">
      <w:r>
        <w:br w:type="page"/>
      </w:r>
    </w:p>
    <w:p w14:paraId="247B498F" w14:textId="77777777" w:rsidR="00365CC9" w:rsidRDefault="00C270CB">
      <w:pPr>
        <w:pStyle w:val="Heading2"/>
      </w:pPr>
      <w:r>
        <w:lastRenderedPageBreak/>
        <w:t>1930 – Research into Past Work</w:t>
      </w:r>
    </w:p>
    <w:p w14:paraId="28C1AD8B" w14:textId="77777777" w:rsidR="00365CC9" w:rsidRDefault="00365CC9"/>
    <w:p w14:paraId="292B88FC" w14:textId="77777777" w:rsidR="00365CC9" w:rsidRDefault="00C270CB">
      <w:pPr>
        <w:pStyle w:val="NoSpacing"/>
        <w:rPr>
          <w:b/>
        </w:rPr>
      </w:pPr>
      <w:r>
        <w:rPr>
          <w:b/>
        </w:rPr>
        <w:t>Content</w:t>
      </w:r>
    </w:p>
    <w:p w14:paraId="0632FD13" w14:textId="77777777" w:rsidR="00365CC9" w:rsidRDefault="00C270CB">
      <w:pPr>
        <w:pStyle w:val="NoSpacing"/>
      </w:pPr>
      <w:r>
        <w:t>As a HIPPO member, I would like to take some initial steps to understand and find past wok that has been done that is related to anti-Poaching operations.</w:t>
      </w:r>
    </w:p>
    <w:p w14:paraId="6D2366FD" w14:textId="77777777" w:rsidR="00365CC9" w:rsidRDefault="00365CC9">
      <w:pPr>
        <w:pStyle w:val="NoSpacing"/>
      </w:pPr>
    </w:p>
    <w:p w14:paraId="0232F4BF" w14:textId="77777777" w:rsidR="00365CC9" w:rsidRDefault="00C270CB">
      <w:pPr>
        <w:pStyle w:val="NoSpacing"/>
        <w:rPr>
          <w:b/>
        </w:rPr>
      </w:pPr>
      <w:r>
        <w:rPr>
          <w:b/>
        </w:rPr>
        <w:t>Definition of Done</w:t>
      </w:r>
    </w:p>
    <w:p w14:paraId="77E3E82C" w14:textId="77777777" w:rsidR="00365CC9" w:rsidRDefault="00C270CB">
      <w:pPr>
        <w:pStyle w:val="NoSpacing"/>
      </w:pPr>
      <w:r>
        <w:t>[X] Coordinate with other team members about research topics and findings</w:t>
      </w:r>
    </w:p>
    <w:p w14:paraId="7D4EE74E" w14:textId="77777777" w:rsidR="00365CC9" w:rsidRDefault="00C270CB">
      <w:pPr>
        <w:pStyle w:val="NoSpacing"/>
      </w:pPr>
      <w:r>
        <w:t>[X] Explore sensor ideas and methods of detecting poachers</w:t>
      </w:r>
    </w:p>
    <w:p w14:paraId="570C8DE6" w14:textId="77777777" w:rsidR="00365CC9" w:rsidRDefault="00C270CB">
      <w:pPr>
        <w:pStyle w:val="NoSpacing"/>
      </w:pPr>
      <w:r>
        <w:t>[X] Create and post summaries of findings on Slack</w:t>
      </w:r>
    </w:p>
    <w:p w14:paraId="17ACA66B" w14:textId="77777777" w:rsidR="00365CC9" w:rsidRDefault="00C270CB">
      <w:pPr>
        <w:pStyle w:val="NoSpacing"/>
      </w:pPr>
      <w:r>
        <w:t>[X] Create summary slides of findings and prepare to present findings</w:t>
      </w:r>
    </w:p>
    <w:p w14:paraId="557925FF" w14:textId="77777777" w:rsidR="00365CC9" w:rsidRDefault="00365CC9">
      <w:pPr>
        <w:pStyle w:val="NoSpacing"/>
      </w:pPr>
    </w:p>
    <w:p w14:paraId="23B37A49" w14:textId="77777777" w:rsidR="00365CC9" w:rsidRDefault="00C270CB">
      <w:pPr>
        <w:pStyle w:val="NoSpacing"/>
        <w:rPr>
          <w:b/>
        </w:rPr>
      </w:pPr>
      <w:r>
        <w:rPr>
          <w:b/>
        </w:rPr>
        <w:t>Notes</w:t>
      </w:r>
    </w:p>
    <w:p w14:paraId="37670369" w14:textId="77777777" w:rsidR="00365CC9" w:rsidRDefault="00C270CB">
      <w:r>
        <w:t>Presentation material is located in \HIPPO\TechnicalDataPackage\PresentationsAndMeetings\08_01_11_VulcanKickoffMeeting</w:t>
      </w:r>
    </w:p>
    <w:p w14:paraId="05FA922A" w14:textId="77777777" w:rsidR="00365CC9" w:rsidRDefault="00365CC9"/>
    <w:p w14:paraId="78C5FF84" w14:textId="77777777" w:rsidR="00365CC9" w:rsidRDefault="00365CC9"/>
    <w:p w14:paraId="5EE855E0" w14:textId="77777777" w:rsidR="00365CC9" w:rsidRDefault="00365CC9"/>
    <w:p w14:paraId="12335402" w14:textId="77777777" w:rsidR="00365CC9" w:rsidRDefault="00365CC9"/>
    <w:p w14:paraId="562A9E34" w14:textId="77777777" w:rsidR="00365CC9" w:rsidRDefault="00365CC9"/>
    <w:p w14:paraId="3C0403B0" w14:textId="77777777" w:rsidR="00365CC9" w:rsidRDefault="00365CC9"/>
    <w:p w14:paraId="010E45C4" w14:textId="77777777" w:rsidR="00365CC9" w:rsidRDefault="00365CC9"/>
    <w:p w14:paraId="1B9726FA" w14:textId="77777777" w:rsidR="00365CC9" w:rsidRDefault="00365CC9"/>
    <w:p w14:paraId="10BF1632" w14:textId="77777777" w:rsidR="00365CC9" w:rsidRDefault="00365CC9"/>
    <w:p w14:paraId="0DC3452F" w14:textId="77777777" w:rsidR="00365CC9" w:rsidRDefault="00365CC9"/>
    <w:p w14:paraId="1741E312" w14:textId="77777777" w:rsidR="00365CC9" w:rsidRDefault="00365CC9"/>
    <w:p w14:paraId="55B0F434" w14:textId="77777777" w:rsidR="00365CC9" w:rsidRDefault="00365CC9"/>
    <w:p w14:paraId="00955C1A" w14:textId="77777777" w:rsidR="00365CC9" w:rsidRDefault="00365CC9"/>
    <w:p w14:paraId="7CFB0E22" w14:textId="77777777" w:rsidR="00365CC9" w:rsidRDefault="00365CC9"/>
    <w:p w14:paraId="465A3380" w14:textId="77777777" w:rsidR="00365CC9" w:rsidRDefault="00365CC9"/>
    <w:p w14:paraId="0D769257" w14:textId="77777777" w:rsidR="00365CC9" w:rsidRDefault="00365CC9"/>
    <w:p w14:paraId="18D8C91B" w14:textId="77777777" w:rsidR="00365CC9" w:rsidRDefault="00365CC9"/>
    <w:p w14:paraId="4FA7DECF" w14:textId="77777777" w:rsidR="00365CC9" w:rsidRDefault="00365CC9"/>
    <w:p w14:paraId="761B8868" w14:textId="77777777" w:rsidR="00365CC9" w:rsidRDefault="00365CC9"/>
    <w:p w14:paraId="194CFC7D" w14:textId="77777777" w:rsidR="00365CC9" w:rsidRDefault="00365CC9"/>
    <w:p w14:paraId="397F00E2" w14:textId="77777777" w:rsidR="00365CC9" w:rsidRDefault="00365CC9"/>
    <w:p w14:paraId="58519DCA" w14:textId="77777777" w:rsidR="00365CC9" w:rsidRDefault="00365CC9"/>
    <w:p w14:paraId="4E1F375B" w14:textId="77777777" w:rsidR="00365CC9" w:rsidRDefault="00365CC9"/>
    <w:p w14:paraId="1E9B8A42" w14:textId="77777777" w:rsidR="00365CC9" w:rsidRDefault="00365CC9"/>
    <w:p w14:paraId="5013C48B" w14:textId="77777777" w:rsidR="00365CC9" w:rsidRDefault="00365CC9"/>
    <w:p w14:paraId="2167D5AD" w14:textId="77777777" w:rsidR="00365CC9" w:rsidRDefault="00365CC9"/>
    <w:p w14:paraId="277D04C6" w14:textId="77777777" w:rsidR="00365CC9" w:rsidRDefault="00365CC9"/>
    <w:p w14:paraId="022CD8E1" w14:textId="77777777" w:rsidR="00365CC9" w:rsidRDefault="00365CC9"/>
    <w:p w14:paraId="0D88E504" w14:textId="77777777" w:rsidR="00365CC9" w:rsidRDefault="00365CC9"/>
    <w:p w14:paraId="57C6838D" w14:textId="77777777" w:rsidR="00365CC9" w:rsidRDefault="00365CC9"/>
    <w:p w14:paraId="75B1926F" w14:textId="77777777" w:rsidR="00365CC9" w:rsidRDefault="00365CC9"/>
    <w:p w14:paraId="384BA0D7" w14:textId="77777777" w:rsidR="00365CC9" w:rsidRDefault="00C270CB">
      <w:pPr>
        <w:pStyle w:val="Heading2"/>
      </w:pPr>
      <w:r>
        <w:lastRenderedPageBreak/>
        <w:t>1931 – Research into Past Work</w:t>
      </w:r>
    </w:p>
    <w:p w14:paraId="48661CF7" w14:textId="77777777" w:rsidR="00365CC9" w:rsidRDefault="00365CC9"/>
    <w:p w14:paraId="107206CD" w14:textId="77777777" w:rsidR="00365CC9" w:rsidRDefault="00C270CB">
      <w:pPr>
        <w:pStyle w:val="NoSpacing"/>
        <w:rPr>
          <w:b/>
        </w:rPr>
      </w:pPr>
      <w:r>
        <w:rPr>
          <w:b/>
        </w:rPr>
        <w:t>Content</w:t>
      </w:r>
    </w:p>
    <w:p w14:paraId="017B9C80" w14:textId="77777777" w:rsidR="00365CC9" w:rsidRDefault="00C270CB">
      <w:pPr>
        <w:pStyle w:val="NoSpacing"/>
      </w:pPr>
      <w:r>
        <w:t>As a HIPPO member, I would like to take some initial steps to understand and find past wok that has been done that is related to anti-Poaching operations.</w:t>
      </w:r>
    </w:p>
    <w:p w14:paraId="7E2F8C8C" w14:textId="77777777" w:rsidR="00365CC9" w:rsidRDefault="00365CC9">
      <w:pPr>
        <w:pStyle w:val="NoSpacing"/>
      </w:pPr>
    </w:p>
    <w:p w14:paraId="012FE3F4" w14:textId="77777777" w:rsidR="00365CC9" w:rsidRDefault="00C270CB">
      <w:pPr>
        <w:pStyle w:val="NoSpacing"/>
        <w:rPr>
          <w:b/>
        </w:rPr>
      </w:pPr>
      <w:r>
        <w:rPr>
          <w:b/>
        </w:rPr>
        <w:t>Definition of Done</w:t>
      </w:r>
    </w:p>
    <w:p w14:paraId="2548C7DB" w14:textId="77777777" w:rsidR="00365CC9" w:rsidRDefault="00C270CB">
      <w:pPr>
        <w:pStyle w:val="NoSpacing"/>
      </w:pPr>
      <w:r>
        <w:t>[X] Coordinate with other team members about research topics and findings</w:t>
      </w:r>
    </w:p>
    <w:p w14:paraId="7427E995" w14:textId="77777777" w:rsidR="00365CC9" w:rsidRDefault="00C270CB">
      <w:pPr>
        <w:pStyle w:val="NoSpacing"/>
      </w:pPr>
      <w:r>
        <w:t>[X] Explore sensor ideas and methods of detecting poachers</w:t>
      </w:r>
    </w:p>
    <w:p w14:paraId="3A38FA58" w14:textId="77777777" w:rsidR="00365CC9" w:rsidRDefault="00C270CB">
      <w:pPr>
        <w:pStyle w:val="NoSpacing"/>
      </w:pPr>
      <w:r>
        <w:t>[X] Create and post summaries of findings on Slack</w:t>
      </w:r>
    </w:p>
    <w:p w14:paraId="36E8D1EB" w14:textId="77777777" w:rsidR="00365CC9" w:rsidRDefault="00C270CB">
      <w:pPr>
        <w:pStyle w:val="NoSpacing"/>
      </w:pPr>
      <w:r>
        <w:t>[X] Create summary slides of findings and prepare to present findings</w:t>
      </w:r>
    </w:p>
    <w:p w14:paraId="1CC9F6F2" w14:textId="77777777" w:rsidR="00365CC9" w:rsidRDefault="00365CC9">
      <w:pPr>
        <w:pStyle w:val="NoSpacing"/>
      </w:pPr>
    </w:p>
    <w:p w14:paraId="0B135BD6" w14:textId="77777777" w:rsidR="00365CC9" w:rsidRDefault="00C270CB">
      <w:pPr>
        <w:pStyle w:val="NoSpacing"/>
        <w:rPr>
          <w:b/>
        </w:rPr>
      </w:pPr>
      <w:r>
        <w:rPr>
          <w:b/>
        </w:rPr>
        <w:t>Notes</w:t>
      </w:r>
    </w:p>
    <w:p w14:paraId="00B6E3E2" w14:textId="77777777" w:rsidR="00365CC9" w:rsidRDefault="00C270CB">
      <w:r>
        <w:t>Presentation material is located in \HIPPO\TechnicalDataPackage\PresentationsAndMeetings\08_01_11_VulcanKickoffMeeting</w:t>
      </w:r>
    </w:p>
    <w:p w14:paraId="0350FEFE" w14:textId="77777777" w:rsidR="00365CC9" w:rsidRDefault="00365CC9"/>
    <w:p w14:paraId="5552F7FE" w14:textId="77777777" w:rsidR="00365CC9" w:rsidRDefault="00365CC9"/>
    <w:p w14:paraId="6B00A692" w14:textId="77777777" w:rsidR="00365CC9" w:rsidRDefault="00365CC9"/>
    <w:p w14:paraId="130311B9" w14:textId="77777777" w:rsidR="00365CC9" w:rsidRDefault="00365CC9"/>
    <w:p w14:paraId="77CBA239" w14:textId="77777777" w:rsidR="00365CC9" w:rsidRDefault="00365CC9"/>
    <w:p w14:paraId="5A1B5180" w14:textId="77777777" w:rsidR="00365CC9" w:rsidRDefault="00365CC9"/>
    <w:p w14:paraId="651291CF" w14:textId="77777777" w:rsidR="00365CC9" w:rsidRDefault="00365CC9"/>
    <w:p w14:paraId="1470AB23" w14:textId="77777777" w:rsidR="00365CC9" w:rsidRDefault="00365CC9"/>
    <w:p w14:paraId="416217A2" w14:textId="77777777" w:rsidR="00365CC9" w:rsidRDefault="00365CC9"/>
    <w:p w14:paraId="6B318B59" w14:textId="77777777" w:rsidR="00365CC9" w:rsidRDefault="00365CC9"/>
    <w:p w14:paraId="66BBCBF1" w14:textId="77777777" w:rsidR="00365CC9" w:rsidRDefault="00365CC9"/>
    <w:p w14:paraId="4D8BCB12" w14:textId="77777777" w:rsidR="00365CC9" w:rsidRDefault="00365CC9"/>
    <w:p w14:paraId="06FA484F" w14:textId="77777777" w:rsidR="00365CC9" w:rsidRDefault="00365CC9"/>
    <w:p w14:paraId="4AB4BF36" w14:textId="77777777" w:rsidR="00365CC9" w:rsidRDefault="00365CC9"/>
    <w:p w14:paraId="13186385" w14:textId="77777777" w:rsidR="00365CC9" w:rsidRDefault="00365CC9"/>
    <w:p w14:paraId="29AEA42F" w14:textId="77777777" w:rsidR="00365CC9" w:rsidRDefault="00365CC9"/>
    <w:p w14:paraId="2BDD61C3" w14:textId="77777777" w:rsidR="00365CC9" w:rsidRDefault="00365CC9"/>
    <w:p w14:paraId="66FC42A4" w14:textId="77777777" w:rsidR="00365CC9" w:rsidRDefault="00365CC9"/>
    <w:p w14:paraId="76956E62" w14:textId="77777777" w:rsidR="00365CC9" w:rsidRDefault="00365CC9"/>
    <w:p w14:paraId="5DB89984" w14:textId="77777777" w:rsidR="00365CC9" w:rsidRDefault="00365CC9"/>
    <w:p w14:paraId="0DE636CC" w14:textId="77777777" w:rsidR="00365CC9" w:rsidRDefault="00365CC9"/>
    <w:p w14:paraId="53D0DB6B" w14:textId="77777777" w:rsidR="00365CC9" w:rsidRDefault="00365CC9"/>
    <w:p w14:paraId="0E7E7144" w14:textId="77777777" w:rsidR="00365CC9" w:rsidRDefault="00365CC9"/>
    <w:p w14:paraId="23CBE591" w14:textId="77777777" w:rsidR="00365CC9" w:rsidRDefault="00365CC9"/>
    <w:p w14:paraId="6032B76D" w14:textId="77777777" w:rsidR="00365CC9" w:rsidRDefault="00365CC9"/>
    <w:p w14:paraId="14B3C2F1" w14:textId="77777777" w:rsidR="00365CC9" w:rsidRDefault="00365CC9"/>
    <w:p w14:paraId="4F4A5212" w14:textId="77777777" w:rsidR="00365CC9" w:rsidRDefault="00365CC9"/>
    <w:p w14:paraId="713B510E" w14:textId="77777777" w:rsidR="00365CC9" w:rsidRDefault="00365CC9"/>
    <w:p w14:paraId="0BA18219" w14:textId="77777777" w:rsidR="00365CC9" w:rsidRDefault="00365CC9"/>
    <w:p w14:paraId="4E089DDF" w14:textId="77777777" w:rsidR="00365CC9" w:rsidRDefault="00365CC9"/>
    <w:p w14:paraId="3B9D54F8" w14:textId="77777777" w:rsidR="00365CC9" w:rsidRDefault="00365CC9"/>
    <w:p w14:paraId="1DD18995" w14:textId="77777777" w:rsidR="00365CC9" w:rsidRDefault="00C270CB">
      <w:pPr>
        <w:pStyle w:val="Heading2"/>
      </w:pPr>
      <w:r>
        <w:lastRenderedPageBreak/>
        <w:t>1932 – Research into Past Work</w:t>
      </w:r>
    </w:p>
    <w:p w14:paraId="0A97EAA8" w14:textId="77777777" w:rsidR="00365CC9" w:rsidRDefault="00365CC9"/>
    <w:p w14:paraId="0111D420" w14:textId="77777777" w:rsidR="00365CC9" w:rsidRDefault="00C270CB">
      <w:pPr>
        <w:pStyle w:val="NoSpacing"/>
        <w:rPr>
          <w:b/>
        </w:rPr>
      </w:pPr>
      <w:r>
        <w:rPr>
          <w:b/>
        </w:rPr>
        <w:t>Content</w:t>
      </w:r>
    </w:p>
    <w:p w14:paraId="24037FBB" w14:textId="77777777" w:rsidR="00365CC9" w:rsidRDefault="00C270CB">
      <w:pPr>
        <w:pStyle w:val="NoSpacing"/>
      </w:pPr>
      <w:r>
        <w:t>As a HIPPO member, I would like to take some initial steps to understand and find past wok that has been done that is related to anti-Poaching operations.</w:t>
      </w:r>
    </w:p>
    <w:p w14:paraId="3547F3F0" w14:textId="77777777" w:rsidR="00365CC9" w:rsidRDefault="00365CC9">
      <w:pPr>
        <w:pStyle w:val="NoSpacing"/>
      </w:pPr>
    </w:p>
    <w:p w14:paraId="24661CB6" w14:textId="77777777" w:rsidR="00365CC9" w:rsidRDefault="00C270CB">
      <w:pPr>
        <w:pStyle w:val="NoSpacing"/>
        <w:rPr>
          <w:b/>
        </w:rPr>
      </w:pPr>
      <w:r>
        <w:rPr>
          <w:b/>
        </w:rPr>
        <w:t>Definition of Done</w:t>
      </w:r>
    </w:p>
    <w:p w14:paraId="7C683E21" w14:textId="77777777" w:rsidR="00365CC9" w:rsidRDefault="00C270CB">
      <w:pPr>
        <w:pStyle w:val="NoSpacing"/>
      </w:pPr>
      <w:r>
        <w:t>[X] Coordinate with other team members about research topics and findings</w:t>
      </w:r>
    </w:p>
    <w:p w14:paraId="46246F89" w14:textId="77777777" w:rsidR="00365CC9" w:rsidRDefault="00C270CB">
      <w:pPr>
        <w:pStyle w:val="NoSpacing"/>
      </w:pPr>
      <w:r>
        <w:t>[X] Explore sensor ideas and methods of detecting poachers</w:t>
      </w:r>
    </w:p>
    <w:p w14:paraId="7ED7C072" w14:textId="77777777" w:rsidR="00365CC9" w:rsidRDefault="00C270CB">
      <w:pPr>
        <w:pStyle w:val="NoSpacing"/>
      </w:pPr>
      <w:r>
        <w:t>[X] Create and post summaries of findings on Slack</w:t>
      </w:r>
    </w:p>
    <w:p w14:paraId="35FEC1E9" w14:textId="77777777" w:rsidR="00365CC9" w:rsidRDefault="00C270CB">
      <w:pPr>
        <w:pStyle w:val="NoSpacing"/>
      </w:pPr>
      <w:r>
        <w:t>[X] Create summary slides of findings and prepare to present findings</w:t>
      </w:r>
    </w:p>
    <w:p w14:paraId="0961E216" w14:textId="77777777" w:rsidR="00365CC9" w:rsidRDefault="00365CC9">
      <w:pPr>
        <w:pStyle w:val="NoSpacing"/>
      </w:pPr>
    </w:p>
    <w:p w14:paraId="0B2B22B0" w14:textId="77777777" w:rsidR="00365CC9" w:rsidRDefault="00C270CB">
      <w:pPr>
        <w:pStyle w:val="NoSpacing"/>
        <w:rPr>
          <w:b/>
        </w:rPr>
      </w:pPr>
      <w:r>
        <w:rPr>
          <w:b/>
        </w:rPr>
        <w:t>Notes</w:t>
      </w:r>
    </w:p>
    <w:p w14:paraId="10DE725D" w14:textId="77777777" w:rsidR="00365CC9" w:rsidRDefault="00C270CB">
      <w:r>
        <w:t>Presentation material is located in \HIPPO\TechnicalDataPackage\PresentationsAndMeetings\08_01_11_VulcanKickoffMeeting</w:t>
      </w:r>
    </w:p>
    <w:p w14:paraId="40D604A5" w14:textId="77777777" w:rsidR="00365CC9" w:rsidRDefault="00365CC9"/>
    <w:p w14:paraId="6D7D03E2" w14:textId="77777777" w:rsidR="00365CC9" w:rsidRDefault="00365CC9"/>
    <w:p w14:paraId="700ADC0D" w14:textId="77777777" w:rsidR="00365CC9" w:rsidRDefault="00365CC9"/>
    <w:p w14:paraId="6BA8CEBD" w14:textId="77777777" w:rsidR="00365CC9" w:rsidRDefault="00365CC9"/>
    <w:p w14:paraId="461017C7" w14:textId="77777777" w:rsidR="00365CC9" w:rsidRDefault="00365CC9"/>
    <w:p w14:paraId="726D1584" w14:textId="77777777" w:rsidR="00365CC9" w:rsidRDefault="00365CC9"/>
    <w:p w14:paraId="5DDF5C31" w14:textId="77777777" w:rsidR="00365CC9" w:rsidRDefault="00365CC9"/>
    <w:p w14:paraId="5CE0ABBA" w14:textId="77777777" w:rsidR="00365CC9" w:rsidRDefault="00365CC9"/>
    <w:p w14:paraId="3228D5F0" w14:textId="77777777" w:rsidR="00365CC9" w:rsidRDefault="00365CC9"/>
    <w:p w14:paraId="63A42A15" w14:textId="77777777" w:rsidR="00365CC9" w:rsidRDefault="00365CC9"/>
    <w:p w14:paraId="2BEF55ED" w14:textId="77777777" w:rsidR="00365CC9" w:rsidRDefault="00365CC9"/>
    <w:p w14:paraId="17C026F6" w14:textId="77777777" w:rsidR="00365CC9" w:rsidRDefault="00365CC9"/>
    <w:p w14:paraId="41A3783E" w14:textId="77777777" w:rsidR="00365CC9" w:rsidRDefault="00365CC9"/>
    <w:p w14:paraId="3748CA4D" w14:textId="77777777" w:rsidR="00365CC9" w:rsidRDefault="00365CC9"/>
    <w:p w14:paraId="7E85B566" w14:textId="77777777" w:rsidR="00365CC9" w:rsidRDefault="00365CC9"/>
    <w:p w14:paraId="6A8D0A8E" w14:textId="77777777" w:rsidR="00365CC9" w:rsidRDefault="00365CC9"/>
    <w:p w14:paraId="3FDAD735" w14:textId="77777777" w:rsidR="00365CC9" w:rsidRDefault="00365CC9"/>
    <w:p w14:paraId="497EDC21" w14:textId="77777777" w:rsidR="00365CC9" w:rsidRDefault="00365CC9"/>
    <w:p w14:paraId="22CFA998" w14:textId="77777777" w:rsidR="00365CC9" w:rsidRDefault="00365CC9"/>
    <w:p w14:paraId="13A9EA43" w14:textId="77777777" w:rsidR="00365CC9" w:rsidRDefault="00365CC9"/>
    <w:p w14:paraId="788CCF19" w14:textId="77777777" w:rsidR="00365CC9" w:rsidRDefault="00365CC9"/>
    <w:p w14:paraId="4CF1EC37" w14:textId="77777777" w:rsidR="00365CC9" w:rsidRDefault="00365CC9"/>
    <w:p w14:paraId="77FFD6D0" w14:textId="77777777" w:rsidR="00365CC9" w:rsidRDefault="00365CC9"/>
    <w:p w14:paraId="2CE0EBCA" w14:textId="77777777" w:rsidR="00365CC9" w:rsidRDefault="00365CC9"/>
    <w:p w14:paraId="4BC27288" w14:textId="77777777" w:rsidR="00365CC9" w:rsidRDefault="00365CC9"/>
    <w:p w14:paraId="7DB0B68D" w14:textId="77777777" w:rsidR="00365CC9" w:rsidRDefault="00365CC9"/>
    <w:p w14:paraId="7F5835AE" w14:textId="77777777" w:rsidR="00365CC9" w:rsidRDefault="00365CC9"/>
    <w:p w14:paraId="76105B27" w14:textId="77777777" w:rsidR="00365CC9" w:rsidRDefault="00365CC9"/>
    <w:p w14:paraId="6C85EC9D" w14:textId="77777777" w:rsidR="00365CC9" w:rsidRDefault="00365CC9"/>
    <w:p w14:paraId="68D33034" w14:textId="77777777" w:rsidR="00365CC9" w:rsidRDefault="00365CC9"/>
    <w:p w14:paraId="08ED2DC2" w14:textId="77777777" w:rsidR="00365CC9" w:rsidRDefault="00365CC9"/>
    <w:p w14:paraId="0E01306A" w14:textId="77777777" w:rsidR="00365CC9" w:rsidRDefault="00C270CB">
      <w:pPr>
        <w:pStyle w:val="Heading2"/>
      </w:pPr>
      <w:r>
        <w:lastRenderedPageBreak/>
        <w:t>1933 – Research into Past Work</w:t>
      </w:r>
    </w:p>
    <w:p w14:paraId="5EAB0A2E" w14:textId="77777777" w:rsidR="00365CC9" w:rsidRDefault="00365CC9"/>
    <w:p w14:paraId="62B25EFA" w14:textId="77777777" w:rsidR="00365CC9" w:rsidRDefault="00C270CB">
      <w:pPr>
        <w:pStyle w:val="NoSpacing"/>
        <w:rPr>
          <w:b/>
        </w:rPr>
      </w:pPr>
      <w:r>
        <w:rPr>
          <w:b/>
        </w:rPr>
        <w:t>Content</w:t>
      </w:r>
    </w:p>
    <w:p w14:paraId="6FF2759C" w14:textId="77777777" w:rsidR="00365CC9" w:rsidRDefault="00C270CB">
      <w:pPr>
        <w:pStyle w:val="NoSpacing"/>
      </w:pPr>
      <w:r>
        <w:t>As a HIPPO member, I would like to take some initial steps to understand and find past wok that has been done that is related to anti-Poaching operations.</w:t>
      </w:r>
    </w:p>
    <w:p w14:paraId="4396C4E1" w14:textId="77777777" w:rsidR="00365CC9" w:rsidRDefault="00365CC9">
      <w:pPr>
        <w:pStyle w:val="NoSpacing"/>
      </w:pPr>
    </w:p>
    <w:p w14:paraId="0A0BB219" w14:textId="77777777" w:rsidR="00365CC9" w:rsidRDefault="00C270CB">
      <w:pPr>
        <w:pStyle w:val="NoSpacing"/>
        <w:rPr>
          <w:b/>
        </w:rPr>
      </w:pPr>
      <w:r>
        <w:rPr>
          <w:b/>
        </w:rPr>
        <w:t>Definition of Done</w:t>
      </w:r>
    </w:p>
    <w:p w14:paraId="7DBC320F" w14:textId="77777777" w:rsidR="00365CC9" w:rsidRDefault="00C270CB">
      <w:pPr>
        <w:pStyle w:val="NoSpacing"/>
      </w:pPr>
      <w:r>
        <w:t>[X] Coordinate with other team members about research topics and findings</w:t>
      </w:r>
    </w:p>
    <w:p w14:paraId="37D96681" w14:textId="77777777" w:rsidR="00365CC9" w:rsidRDefault="00C270CB">
      <w:pPr>
        <w:pStyle w:val="NoSpacing"/>
      </w:pPr>
      <w:r>
        <w:t>[X] Explore sensor ideas and methods of detecting poachers</w:t>
      </w:r>
    </w:p>
    <w:p w14:paraId="2A3E42D9" w14:textId="77777777" w:rsidR="00365CC9" w:rsidRDefault="00C270CB">
      <w:pPr>
        <w:pStyle w:val="NoSpacing"/>
      </w:pPr>
      <w:r>
        <w:t>[X] Create and post summaries of findings on Slack</w:t>
      </w:r>
    </w:p>
    <w:p w14:paraId="31974C75" w14:textId="77777777" w:rsidR="00365CC9" w:rsidRDefault="00C270CB">
      <w:pPr>
        <w:pStyle w:val="NoSpacing"/>
      </w:pPr>
      <w:r>
        <w:t>[X] Create summary slides of findings and prepare to present findings</w:t>
      </w:r>
    </w:p>
    <w:p w14:paraId="145D053D" w14:textId="77777777" w:rsidR="00365CC9" w:rsidRDefault="00365CC9">
      <w:pPr>
        <w:pStyle w:val="NoSpacing"/>
      </w:pPr>
    </w:p>
    <w:p w14:paraId="4F9EBBBE" w14:textId="77777777" w:rsidR="00365CC9" w:rsidRDefault="00C270CB">
      <w:pPr>
        <w:pStyle w:val="NoSpacing"/>
        <w:rPr>
          <w:b/>
        </w:rPr>
      </w:pPr>
      <w:r>
        <w:rPr>
          <w:b/>
        </w:rPr>
        <w:t>Notes</w:t>
      </w:r>
    </w:p>
    <w:p w14:paraId="179545E9" w14:textId="77777777" w:rsidR="00365CC9" w:rsidRDefault="00C270CB">
      <w:r>
        <w:t>Presentation material is located in \HIPPO\TechnicalDataPackage\PresentationsAndMeetings\08_01_11_VulcanKickoffMeeting</w:t>
      </w:r>
    </w:p>
    <w:p w14:paraId="54A7C5F9" w14:textId="77777777" w:rsidR="00365CC9" w:rsidRDefault="00C270CB">
      <w:pPr>
        <w:rPr>
          <w:rFonts w:asciiTheme="majorHAnsi" w:eastAsiaTheme="majorEastAsia" w:hAnsiTheme="majorHAnsi" w:cstheme="majorBidi"/>
          <w:b/>
          <w:bCs/>
          <w:color w:val="4F81BD" w:themeColor="accent1"/>
          <w:sz w:val="26"/>
          <w:szCs w:val="26"/>
        </w:rPr>
      </w:pPr>
      <w:r>
        <w:br w:type="page"/>
      </w:r>
    </w:p>
    <w:p w14:paraId="4362C27D" w14:textId="77777777" w:rsidR="00365CC9" w:rsidRDefault="00C270CB">
      <w:pPr>
        <w:pStyle w:val="Heading2"/>
      </w:pPr>
      <w:r>
        <w:lastRenderedPageBreak/>
        <w:t>1934 – TEMPEST Preliminary Research</w:t>
      </w:r>
    </w:p>
    <w:p w14:paraId="3ECC17DE" w14:textId="77777777" w:rsidR="00365CC9" w:rsidRDefault="00365CC9"/>
    <w:p w14:paraId="36BC6D0D" w14:textId="77777777" w:rsidR="00365CC9" w:rsidRDefault="00C270CB">
      <w:pPr>
        <w:pStyle w:val="NoSpacing"/>
        <w:rPr>
          <w:b/>
        </w:rPr>
      </w:pPr>
      <w:r>
        <w:rPr>
          <w:b/>
        </w:rPr>
        <w:t>Content</w:t>
      </w:r>
    </w:p>
    <w:p w14:paraId="75B0578C" w14:textId="77777777" w:rsidR="00365CC9" w:rsidRDefault="00C270CB">
      <w:pPr>
        <w:pStyle w:val="NoSpacing"/>
      </w:pPr>
      <w:r>
        <w:t>As a TEMPEST member, I would like to take some initial steps to understand and find past wok that has been done that is related to flight testing, RVSM certification, potential electronics, and potential design options.</w:t>
      </w:r>
    </w:p>
    <w:p w14:paraId="091B8F2C" w14:textId="77777777" w:rsidR="00365CC9" w:rsidRDefault="00365CC9">
      <w:pPr>
        <w:pStyle w:val="NoSpacing"/>
      </w:pPr>
    </w:p>
    <w:p w14:paraId="01504176" w14:textId="77777777" w:rsidR="00365CC9" w:rsidRDefault="00C270CB">
      <w:pPr>
        <w:pStyle w:val="NoSpacing"/>
        <w:rPr>
          <w:b/>
        </w:rPr>
      </w:pPr>
      <w:r>
        <w:rPr>
          <w:b/>
        </w:rPr>
        <w:t>Definition of Done</w:t>
      </w:r>
    </w:p>
    <w:p w14:paraId="7EEC015D" w14:textId="77777777" w:rsidR="00365CC9" w:rsidRDefault="00C270CB">
      <w:pPr>
        <w:pStyle w:val="NoSpacing"/>
      </w:pPr>
      <w:r>
        <w:t>[X] Coordinate with other team members about research topics and findings</w:t>
      </w:r>
    </w:p>
    <w:p w14:paraId="3EFD4126" w14:textId="77777777" w:rsidR="00365CC9" w:rsidRDefault="00C270CB">
      <w:pPr>
        <w:rPr>
          <w:rFonts w:ascii="Liberation Serif" w:hAnsi="Liberation Serif" w:cs="Lucida Sans"/>
        </w:rPr>
      </w:pPr>
      <w:r>
        <w:rPr>
          <w:rFonts w:ascii="Liberation Serif" w:hAnsi="Liberation Serif" w:cs="Lucida Sans"/>
        </w:rPr>
        <w:t>[ ] Perform a literature review on existing/prior art.</w:t>
      </w:r>
    </w:p>
    <w:p w14:paraId="14B937A2" w14:textId="77777777" w:rsidR="00365CC9" w:rsidRDefault="00C270CB">
      <w:pPr>
        <w:pStyle w:val="NoSpacing"/>
        <w:rPr>
          <w:strike/>
        </w:rPr>
      </w:pPr>
      <w:r>
        <w:rPr>
          <w:strike/>
        </w:rPr>
        <w:t>[ ] Create and post summaries of findings on Slack</w:t>
      </w:r>
    </w:p>
    <w:p w14:paraId="2097F9C0" w14:textId="77777777" w:rsidR="00365CC9" w:rsidRDefault="00C270CB">
      <w:pPr>
        <w:pStyle w:val="NoSpacing"/>
      </w:pPr>
      <w:r>
        <w:rPr>
          <w:strike/>
        </w:rPr>
        <w:t>[ ] Create summary slides of findings and prepare to present findings</w:t>
      </w:r>
    </w:p>
    <w:p w14:paraId="01550190" w14:textId="77777777" w:rsidR="00365CC9" w:rsidRDefault="00C270CB">
      <w:pPr>
        <w:pStyle w:val="NoSpacing"/>
      </w:pPr>
      <w:r>
        <w:t>[ ] Distill and summarize prior art in the introduction section of the LaTeX paper (introduction.tex).  Be sure to update the bibliography file.</w:t>
      </w:r>
    </w:p>
    <w:p w14:paraId="35299761" w14:textId="77777777" w:rsidR="00365CC9" w:rsidRDefault="00365CC9">
      <w:pPr>
        <w:pStyle w:val="NoSpacing"/>
      </w:pPr>
    </w:p>
    <w:p w14:paraId="17A12235" w14:textId="77777777" w:rsidR="00365CC9" w:rsidRDefault="00C270CB">
      <w:pPr>
        <w:pStyle w:val="NoSpacing"/>
        <w:rPr>
          <w:b/>
        </w:rPr>
      </w:pPr>
      <w:r>
        <w:rPr>
          <w:b/>
        </w:rPr>
        <w:t>Notes</w:t>
      </w:r>
    </w:p>
    <w:p w14:paraId="1BAA128D" w14:textId="77777777" w:rsidR="00365CC9" w:rsidRDefault="00C270CB">
      <w:r>
        <w:t>Presentation material is located in \TEMPEST\TechnicalDataPackage\PresentationsAndMeetings\Preliminary_Research</w:t>
      </w:r>
    </w:p>
    <w:p w14:paraId="66966B66" w14:textId="77777777" w:rsidR="00365CC9" w:rsidRDefault="00365CC9"/>
    <w:p w14:paraId="33A304C8" w14:textId="77777777" w:rsidR="00365CC9" w:rsidRDefault="00C270CB">
      <w:pPr>
        <w:rPr>
          <w:rFonts w:asciiTheme="majorHAnsi" w:eastAsiaTheme="majorEastAsia" w:hAnsiTheme="majorHAnsi" w:cstheme="majorBidi"/>
          <w:b/>
          <w:bCs/>
          <w:color w:val="4F81BD" w:themeColor="accent1"/>
          <w:sz w:val="26"/>
          <w:szCs w:val="26"/>
        </w:rPr>
      </w:pPr>
      <w:r>
        <w:br w:type="page"/>
      </w:r>
    </w:p>
    <w:p w14:paraId="0FFB2ADA" w14:textId="77777777" w:rsidR="00365CC9" w:rsidRDefault="00C270CB">
      <w:pPr>
        <w:pStyle w:val="Heading2"/>
      </w:pPr>
      <w:r>
        <w:lastRenderedPageBreak/>
        <w:t>1935 – TEMPEST Preliminary Research</w:t>
      </w:r>
    </w:p>
    <w:p w14:paraId="31A79788" w14:textId="77777777" w:rsidR="00365CC9" w:rsidRDefault="00365CC9"/>
    <w:p w14:paraId="056D07F0" w14:textId="77777777" w:rsidR="00365CC9" w:rsidRDefault="00C270CB">
      <w:pPr>
        <w:pStyle w:val="NoSpacing"/>
        <w:rPr>
          <w:b/>
        </w:rPr>
      </w:pPr>
      <w:r>
        <w:rPr>
          <w:b/>
        </w:rPr>
        <w:t>Content</w:t>
      </w:r>
    </w:p>
    <w:p w14:paraId="42D63943" w14:textId="77777777" w:rsidR="00365CC9" w:rsidRDefault="00C270CB">
      <w:pPr>
        <w:pStyle w:val="NoSpacing"/>
      </w:pPr>
      <w:r>
        <w:t>As a TEMPEST member, I would like to take some initial steps to understand and find past wok that has been done that is related to flight testing, RVSM certification, potential electronics, and potential design options.</w:t>
      </w:r>
    </w:p>
    <w:p w14:paraId="2F5F8639" w14:textId="77777777" w:rsidR="00365CC9" w:rsidRDefault="00365CC9">
      <w:pPr>
        <w:pStyle w:val="NoSpacing"/>
      </w:pPr>
    </w:p>
    <w:p w14:paraId="7EAD0C19" w14:textId="77777777" w:rsidR="00365CC9" w:rsidRDefault="00C270CB">
      <w:pPr>
        <w:pStyle w:val="NoSpacing"/>
        <w:rPr>
          <w:b/>
        </w:rPr>
      </w:pPr>
      <w:r>
        <w:rPr>
          <w:b/>
        </w:rPr>
        <w:t>Definition of Done</w:t>
      </w:r>
    </w:p>
    <w:p w14:paraId="4FB621A7" w14:textId="77777777" w:rsidR="00365CC9" w:rsidRDefault="00C270CB">
      <w:pPr>
        <w:pStyle w:val="NoSpacing"/>
      </w:pPr>
      <w:r>
        <w:t>[ ] Coordinate with other team members about research topics and findings</w:t>
      </w:r>
    </w:p>
    <w:p w14:paraId="1935E63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erform a literature review on existing/prior art.</w:t>
      </w:r>
    </w:p>
    <w:p w14:paraId="43CD06E6" w14:textId="77777777" w:rsidR="00365CC9" w:rsidRDefault="00C270CB">
      <w:pPr>
        <w:pStyle w:val="NoSpacing"/>
      </w:pPr>
      <w:r>
        <w:t>[ ] Create and post summaries of findings on Slack</w:t>
      </w:r>
    </w:p>
    <w:p w14:paraId="2B8E6D43" w14:textId="77777777" w:rsidR="00365CC9" w:rsidRDefault="00C270CB">
      <w:pPr>
        <w:pStyle w:val="NoSpacing"/>
      </w:pPr>
      <w:r>
        <w:t>[ ] Create summary slides of findings and prepare to present findings</w:t>
      </w:r>
    </w:p>
    <w:p w14:paraId="120276AA" w14:textId="77777777" w:rsidR="00365CC9" w:rsidRDefault="00365CC9">
      <w:pPr>
        <w:pStyle w:val="NoSpacing"/>
      </w:pPr>
    </w:p>
    <w:p w14:paraId="038F0AA3" w14:textId="77777777" w:rsidR="00365CC9" w:rsidRDefault="00C270CB">
      <w:pPr>
        <w:pStyle w:val="NoSpacing"/>
        <w:rPr>
          <w:b/>
        </w:rPr>
      </w:pPr>
      <w:r>
        <w:rPr>
          <w:b/>
        </w:rPr>
        <w:t>Notes</w:t>
      </w:r>
    </w:p>
    <w:p w14:paraId="2197CF81" w14:textId="77777777" w:rsidR="00365CC9" w:rsidRDefault="00C270CB">
      <w:r>
        <w:t>Presentation material is located in \TEMPEST\TechnicalDataPackage\PresentationsAndMeetings\Preliminary_Research</w:t>
      </w:r>
    </w:p>
    <w:p w14:paraId="58005BDB" w14:textId="77777777" w:rsidR="00365CC9" w:rsidRDefault="00365CC9"/>
    <w:p w14:paraId="20D0D227" w14:textId="77777777" w:rsidR="00365CC9" w:rsidRDefault="00365CC9"/>
    <w:p w14:paraId="061AE3BC" w14:textId="77777777" w:rsidR="00365CC9" w:rsidRDefault="00C270CB">
      <w:pPr>
        <w:rPr>
          <w:rFonts w:asciiTheme="majorHAnsi" w:eastAsiaTheme="majorEastAsia" w:hAnsiTheme="majorHAnsi" w:cstheme="majorBidi"/>
          <w:b/>
          <w:bCs/>
          <w:color w:val="4F81BD" w:themeColor="accent1"/>
          <w:sz w:val="26"/>
          <w:szCs w:val="26"/>
        </w:rPr>
      </w:pPr>
      <w:r>
        <w:br w:type="page"/>
      </w:r>
    </w:p>
    <w:p w14:paraId="509F544D" w14:textId="77777777" w:rsidR="00365CC9" w:rsidRDefault="00C270CB">
      <w:pPr>
        <w:pStyle w:val="Heading2"/>
      </w:pPr>
      <w:r>
        <w:lastRenderedPageBreak/>
        <w:t>1936 – TEMPEST Preliminary Research</w:t>
      </w:r>
    </w:p>
    <w:p w14:paraId="0B71DFDF" w14:textId="77777777" w:rsidR="00365CC9" w:rsidRDefault="00365CC9"/>
    <w:p w14:paraId="2AA635F2" w14:textId="77777777" w:rsidR="00365CC9" w:rsidRDefault="00C270CB">
      <w:pPr>
        <w:pStyle w:val="NoSpacing"/>
        <w:rPr>
          <w:b/>
        </w:rPr>
      </w:pPr>
      <w:r>
        <w:rPr>
          <w:b/>
        </w:rPr>
        <w:t>Content</w:t>
      </w:r>
    </w:p>
    <w:p w14:paraId="457046C7" w14:textId="77777777" w:rsidR="00365CC9" w:rsidRDefault="00C270CB">
      <w:pPr>
        <w:pStyle w:val="NoSpacing"/>
      </w:pPr>
      <w:r>
        <w:t>As a TEMPEST member, I would like to take some initial steps to understand and find past wok that has been done that is related to flight testing, RVSM certification, potential electronics, and potential design options.</w:t>
      </w:r>
    </w:p>
    <w:p w14:paraId="7F580D2A" w14:textId="77777777" w:rsidR="00365CC9" w:rsidRDefault="00365CC9">
      <w:pPr>
        <w:pStyle w:val="NoSpacing"/>
      </w:pPr>
    </w:p>
    <w:p w14:paraId="6FFE1265" w14:textId="77777777" w:rsidR="00365CC9" w:rsidRDefault="00C270CB">
      <w:pPr>
        <w:pStyle w:val="NoSpacing"/>
        <w:rPr>
          <w:b/>
        </w:rPr>
      </w:pPr>
      <w:r>
        <w:rPr>
          <w:b/>
        </w:rPr>
        <w:t>Definition of Done</w:t>
      </w:r>
    </w:p>
    <w:p w14:paraId="01149C90" w14:textId="77777777" w:rsidR="00365CC9" w:rsidRDefault="00C270CB">
      <w:pPr>
        <w:pStyle w:val="NoSpacing"/>
      </w:pPr>
      <w:r>
        <w:t>[ ] Coordinate with other team members about research topics and findings</w:t>
      </w:r>
    </w:p>
    <w:p w14:paraId="0EC6FB2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erform a literature review on existing/prior art.</w:t>
      </w:r>
    </w:p>
    <w:p w14:paraId="029D1163" w14:textId="77777777" w:rsidR="00365CC9" w:rsidRDefault="00C270CB">
      <w:pPr>
        <w:pStyle w:val="NoSpacing"/>
      </w:pPr>
      <w:r>
        <w:t>[ ] Create and post summaries of findings on Slack</w:t>
      </w:r>
    </w:p>
    <w:p w14:paraId="5EB0AD43" w14:textId="77777777" w:rsidR="00365CC9" w:rsidRDefault="00C270CB">
      <w:pPr>
        <w:pStyle w:val="NoSpacing"/>
      </w:pPr>
      <w:r>
        <w:t>[ ] Create summary slides of findings and prepare to present findings</w:t>
      </w:r>
    </w:p>
    <w:p w14:paraId="3AF3BE91" w14:textId="77777777" w:rsidR="00365CC9" w:rsidRDefault="00365CC9">
      <w:pPr>
        <w:pStyle w:val="NoSpacing"/>
      </w:pPr>
    </w:p>
    <w:p w14:paraId="33E2A3F5" w14:textId="77777777" w:rsidR="00365CC9" w:rsidRDefault="00C270CB">
      <w:pPr>
        <w:pStyle w:val="NoSpacing"/>
        <w:rPr>
          <w:b/>
        </w:rPr>
      </w:pPr>
      <w:r>
        <w:rPr>
          <w:b/>
        </w:rPr>
        <w:t>Notes</w:t>
      </w:r>
    </w:p>
    <w:p w14:paraId="18B8BB55" w14:textId="77777777" w:rsidR="00365CC9" w:rsidRDefault="00C270CB">
      <w:r>
        <w:t>Presentation material is located in \TEMPEST\TechnicalDataPackage\PresentationsAndMeetings\Preliminary_Research</w:t>
      </w:r>
    </w:p>
    <w:p w14:paraId="01F770BE" w14:textId="77777777" w:rsidR="00365CC9" w:rsidRDefault="00365CC9"/>
    <w:p w14:paraId="0CACD9BB" w14:textId="77777777" w:rsidR="00365CC9" w:rsidRDefault="00365CC9"/>
    <w:p w14:paraId="5E2990F5" w14:textId="77777777" w:rsidR="00365CC9" w:rsidRDefault="00C270CB">
      <w:pPr>
        <w:rPr>
          <w:rFonts w:asciiTheme="majorHAnsi" w:eastAsiaTheme="majorEastAsia" w:hAnsiTheme="majorHAnsi" w:cstheme="majorBidi"/>
          <w:b/>
          <w:bCs/>
          <w:color w:val="4F81BD" w:themeColor="accent1"/>
          <w:sz w:val="26"/>
          <w:szCs w:val="26"/>
        </w:rPr>
      </w:pPr>
      <w:r>
        <w:br w:type="page"/>
      </w:r>
    </w:p>
    <w:p w14:paraId="7BAAF669" w14:textId="77777777" w:rsidR="00365CC9" w:rsidRDefault="00C270CB">
      <w:pPr>
        <w:pStyle w:val="Heading2"/>
      </w:pPr>
      <w:r>
        <w:lastRenderedPageBreak/>
        <w:t>1937 – TEMPEST Preliminary Research</w:t>
      </w:r>
    </w:p>
    <w:p w14:paraId="68BC0EE1" w14:textId="77777777" w:rsidR="00365CC9" w:rsidRDefault="00365CC9"/>
    <w:p w14:paraId="1193CDF2" w14:textId="77777777" w:rsidR="00365CC9" w:rsidRDefault="00C270CB">
      <w:pPr>
        <w:pStyle w:val="NoSpacing"/>
        <w:rPr>
          <w:b/>
        </w:rPr>
      </w:pPr>
      <w:r>
        <w:rPr>
          <w:b/>
        </w:rPr>
        <w:t>Content</w:t>
      </w:r>
    </w:p>
    <w:p w14:paraId="6E506838" w14:textId="77777777" w:rsidR="00365CC9" w:rsidRDefault="00C270CB">
      <w:pPr>
        <w:pStyle w:val="NoSpacing"/>
      </w:pPr>
      <w:r>
        <w:t>As a TEMPEST member, I would like to take some initial steps to understand and find past wok that has been done that is related to flight testing, RVSM certification, potential electronics, and potential design options.</w:t>
      </w:r>
    </w:p>
    <w:p w14:paraId="1DBB2C19" w14:textId="77777777" w:rsidR="00365CC9" w:rsidRDefault="00365CC9">
      <w:pPr>
        <w:pStyle w:val="NoSpacing"/>
      </w:pPr>
    </w:p>
    <w:p w14:paraId="30978962" w14:textId="77777777" w:rsidR="00365CC9" w:rsidRDefault="00C270CB">
      <w:pPr>
        <w:pStyle w:val="NoSpacing"/>
        <w:rPr>
          <w:b/>
        </w:rPr>
      </w:pPr>
      <w:r>
        <w:rPr>
          <w:b/>
        </w:rPr>
        <w:t>Definition of Done</w:t>
      </w:r>
    </w:p>
    <w:p w14:paraId="407E4753" w14:textId="77777777" w:rsidR="00365CC9" w:rsidRDefault="00C270CB">
      <w:pPr>
        <w:pStyle w:val="NoSpacing"/>
      </w:pPr>
      <w:r>
        <w:t>[ ] Coordinate with other team members about research topics and findings</w:t>
      </w:r>
    </w:p>
    <w:p w14:paraId="4783030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erform a literature review on existing/prior art.</w:t>
      </w:r>
    </w:p>
    <w:p w14:paraId="081744FD" w14:textId="77777777" w:rsidR="00365CC9" w:rsidRDefault="00C270CB">
      <w:pPr>
        <w:pStyle w:val="NoSpacing"/>
      </w:pPr>
      <w:r>
        <w:t>[ ] Create and post summaries of findings on Slack</w:t>
      </w:r>
    </w:p>
    <w:p w14:paraId="7FBE488A" w14:textId="77777777" w:rsidR="00365CC9" w:rsidRDefault="00C270CB">
      <w:pPr>
        <w:pStyle w:val="NoSpacing"/>
      </w:pPr>
      <w:r>
        <w:t>[ ] Create summary slides of findings and prepare to present findings</w:t>
      </w:r>
    </w:p>
    <w:p w14:paraId="41F1E3E6" w14:textId="77777777" w:rsidR="00365CC9" w:rsidRDefault="00365CC9">
      <w:pPr>
        <w:pStyle w:val="NoSpacing"/>
      </w:pPr>
    </w:p>
    <w:p w14:paraId="77C0BB81" w14:textId="77777777" w:rsidR="00365CC9" w:rsidRDefault="00C270CB">
      <w:pPr>
        <w:pStyle w:val="NoSpacing"/>
        <w:rPr>
          <w:b/>
        </w:rPr>
      </w:pPr>
      <w:r>
        <w:rPr>
          <w:b/>
        </w:rPr>
        <w:t>Notes</w:t>
      </w:r>
    </w:p>
    <w:p w14:paraId="37E6329C" w14:textId="77777777" w:rsidR="00365CC9" w:rsidRDefault="00C270CB">
      <w:r>
        <w:t>Presentation material is located in \TEMPEST\TechnicalDataPackage\PresentationsAndMeetings\Preliminary_Research</w:t>
      </w:r>
    </w:p>
    <w:p w14:paraId="15305022" w14:textId="77777777" w:rsidR="00365CC9" w:rsidRDefault="00365CC9"/>
    <w:p w14:paraId="797EEA6F" w14:textId="77777777" w:rsidR="00365CC9" w:rsidRDefault="00C270CB">
      <w:pPr>
        <w:rPr>
          <w:rFonts w:asciiTheme="majorHAnsi" w:eastAsiaTheme="majorEastAsia" w:hAnsiTheme="majorHAnsi" w:cstheme="majorBidi"/>
          <w:b/>
          <w:bCs/>
          <w:color w:val="4F81BD" w:themeColor="accent1"/>
          <w:sz w:val="26"/>
          <w:szCs w:val="26"/>
        </w:rPr>
      </w:pPr>
      <w:r>
        <w:br w:type="page"/>
      </w:r>
    </w:p>
    <w:p w14:paraId="14F4AC79" w14:textId="77777777" w:rsidR="00365CC9" w:rsidRDefault="00C270CB">
      <w:pPr>
        <w:pStyle w:val="Heading2"/>
      </w:pPr>
      <w:r>
        <w:lastRenderedPageBreak/>
        <w:t>1938 – TEMPEST Financial First Steps</w:t>
      </w:r>
    </w:p>
    <w:p w14:paraId="09895316" w14:textId="77777777" w:rsidR="00365CC9" w:rsidRDefault="00365CC9"/>
    <w:p w14:paraId="74451E26" w14:textId="77777777" w:rsidR="00365CC9" w:rsidRDefault="00C270CB">
      <w:pPr>
        <w:pStyle w:val="NoSpacing"/>
        <w:rPr>
          <w:b/>
        </w:rPr>
      </w:pPr>
      <w:r>
        <w:rPr>
          <w:b/>
        </w:rPr>
        <w:t>Content</w:t>
      </w:r>
    </w:p>
    <w:p w14:paraId="1AA289A0" w14:textId="77777777" w:rsidR="00365CC9" w:rsidRDefault="00C270CB">
      <w:pPr>
        <w:pStyle w:val="NoSpacing"/>
      </w:pPr>
      <w:r>
        <w:t>As a TEMPEST member, I would like to kickstart the financial aspects of our capstone project.</w:t>
      </w:r>
    </w:p>
    <w:p w14:paraId="68866F4D" w14:textId="77777777" w:rsidR="00365CC9" w:rsidRDefault="00365CC9">
      <w:pPr>
        <w:pStyle w:val="NoSpacing"/>
      </w:pPr>
    </w:p>
    <w:p w14:paraId="0868D550" w14:textId="77777777" w:rsidR="00365CC9" w:rsidRDefault="00C270CB">
      <w:pPr>
        <w:pStyle w:val="NoSpacing"/>
        <w:rPr>
          <w:b/>
        </w:rPr>
      </w:pPr>
      <w:r>
        <w:rPr>
          <w:b/>
        </w:rPr>
        <w:t>Definition of Done</w:t>
      </w:r>
    </w:p>
    <w:p w14:paraId="38CC0699" w14:textId="77777777" w:rsidR="00365CC9" w:rsidRDefault="00C270CB">
      <w:pPr>
        <w:pStyle w:val="NoSpacing"/>
      </w:pPr>
      <w:r>
        <w:t xml:space="preserve">[X] Coordinate with Dr. Morgansen to learn how to access funds, how much money we have to work with </w:t>
      </w:r>
    </w:p>
    <w:p w14:paraId="0625FFB1" w14:textId="77777777" w:rsidR="00365CC9" w:rsidRDefault="00C270CB">
      <w:pPr>
        <w:pStyle w:val="NoSpacing"/>
      </w:pPr>
      <w:r>
        <w:t>[X] Obtain training for Ariba, or alternative purchasing means as necessary</w:t>
      </w:r>
    </w:p>
    <w:p w14:paraId="7ACED02F" w14:textId="77777777" w:rsidR="00365CC9" w:rsidRDefault="00C270CB">
      <w:pPr>
        <w:rPr>
          <w:rFonts w:ascii="Liberation Serif" w:hAnsi="Liberation Serif" w:cs="Lucida Sans"/>
        </w:rPr>
      </w:pPr>
      <w:r>
        <w:rPr>
          <w:rFonts w:ascii="Liberation Serif" w:hAnsi="Liberation Serif" w:cs="Lucida Sans"/>
        </w:rPr>
        <w:t>[X] Create a budgeting document in Perforce and prepare to keep track of funds and expenses which may be incurred during the course of the project. Document should follow UWAA budget office guidelines.</w:t>
      </w:r>
    </w:p>
    <w:p w14:paraId="6B15A5B0" w14:textId="77777777" w:rsidR="00365CC9" w:rsidRDefault="00C270CB">
      <w:pPr>
        <w:rPr>
          <w:rFonts w:ascii="Liberation Serif" w:hAnsi="Liberation Serif" w:cs="Lucida Sans"/>
          <w:strike/>
        </w:rPr>
      </w:pPr>
      <w:r>
        <w:rPr>
          <w:rFonts w:ascii="Liberation Serif" w:hAnsi="Liberation Serif" w:cs="Lucida Sans"/>
        </w:rPr>
        <w:t xml:space="preserve"> </w:t>
      </w:r>
      <w:r>
        <w:rPr>
          <w:rFonts w:ascii="Liberation Serif" w:hAnsi="Liberation Serif" w:cs="Lucida Sans"/>
          <w:strike/>
        </w:rPr>
        <w:t>[ ] Report rough estimate of project cost to project plan</w:t>
      </w:r>
    </w:p>
    <w:p w14:paraId="388252A4" w14:textId="77777777" w:rsidR="00365CC9" w:rsidRDefault="00365CC9">
      <w:pPr>
        <w:pStyle w:val="NoSpacing"/>
        <w:rPr>
          <w:strike/>
        </w:rPr>
      </w:pPr>
    </w:p>
    <w:p w14:paraId="7AA9213C" w14:textId="77777777" w:rsidR="00365CC9" w:rsidRDefault="00C270CB">
      <w:pPr>
        <w:pStyle w:val="NoSpacing"/>
        <w:rPr>
          <w:b/>
        </w:rPr>
      </w:pPr>
      <w:r>
        <w:rPr>
          <w:b/>
        </w:rPr>
        <w:t>Notes</w:t>
      </w:r>
    </w:p>
    <w:p w14:paraId="456CFBD3" w14:textId="77777777" w:rsidR="00365CC9" w:rsidRDefault="00C270CB">
      <w:r>
        <w:t>Financial material is located in \TEMPEST\Budget</w:t>
      </w:r>
    </w:p>
    <w:p w14:paraId="01059F67" w14:textId="77777777" w:rsidR="00365CC9" w:rsidRDefault="00365CC9"/>
    <w:p w14:paraId="4FC0EC69" w14:textId="77777777" w:rsidR="00365CC9" w:rsidRDefault="00365CC9"/>
    <w:p w14:paraId="373A689D" w14:textId="77777777" w:rsidR="00365CC9" w:rsidRDefault="00C270CB">
      <w:r>
        <w:br w:type="page"/>
      </w:r>
    </w:p>
    <w:p w14:paraId="56CC26A0"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39 - TEMPEST Project Plan Deliverables</w:t>
      </w:r>
    </w:p>
    <w:p w14:paraId="70F2AEED" w14:textId="77777777" w:rsidR="00365CC9" w:rsidRDefault="00365CC9">
      <w:pPr>
        <w:rPr>
          <w:b/>
        </w:rPr>
      </w:pPr>
    </w:p>
    <w:p w14:paraId="292D9C08" w14:textId="77777777" w:rsidR="00365CC9" w:rsidRDefault="00C270CB">
      <w:pPr>
        <w:rPr>
          <w:b/>
        </w:rPr>
      </w:pPr>
      <w:r>
        <w:rPr>
          <w:b/>
        </w:rPr>
        <w:t>Content</w:t>
      </w:r>
    </w:p>
    <w:p w14:paraId="55C7A1F7" w14:textId="77777777" w:rsidR="00365CC9" w:rsidRDefault="00C270CB">
      <w:r>
        <w:t>As a TEMPEST Member,</w:t>
      </w:r>
      <w:r>
        <w:rPr>
          <w:rFonts w:ascii="Arial" w:hAnsi="Arial" w:cs="Arial"/>
          <w:color w:val="222222"/>
          <w:shd w:val="clear" w:color="auto" w:fill="FFFFFF"/>
        </w:rPr>
        <w:t xml:space="preserve"> </w:t>
      </w:r>
      <w:r>
        <w:t>I would like to complete a portion of the Project Plan Deliverables.</w:t>
      </w:r>
    </w:p>
    <w:p w14:paraId="669D705F" w14:textId="77777777" w:rsidR="00365CC9" w:rsidRDefault="00365CC9">
      <w:pPr>
        <w:rPr>
          <w:b/>
        </w:rPr>
      </w:pPr>
    </w:p>
    <w:p w14:paraId="40ECDF14" w14:textId="77777777" w:rsidR="00365CC9" w:rsidRDefault="00C270CB">
      <w:pPr>
        <w:rPr>
          <w:b/>
        </w:rPr>
      </w:pPr>
      <w:r>
        <w:rPr>
          <w:b/>
        </w:rPr>
        <w:t>Definition of Done</w:t>
      </w:r>
    </w:p>
    <w:p w14:paraId="5A36D1B0" w14:textId="77777777" w:rsidR="00365CC9" w:rsidRDefault="00C270CB">
      <w:r>
        <w:t xml:space="preserve">[ ] Complete assigned sections of the Project Plan </w:t>
      </w:r>
    </w:p>
    <w:p w14:paraId="04173B76" w14:textId="77777777" w:rsidR="00365CC9" w:rsidRDefault="00C270CB">
      <w:r>
        <w:t>[ ] Review and Edit sections with team</w:t>
      </w:r>
    </w:p>
    <w:p w14:paraId="0A50CE46" w14:textId="77777777" w:rsidR="00365CC9" w:rsidRDefault="00C270CB">
      <w:r>
        <w:t>[ ] Upload work  to Perforce</w:t>
      </w:r>
    </w:p>
    <w:p w14:paraId="590613F1" w14:textId="77777777" w:rsidR="00365CC9" w:rsidRDefault="00C270CB">
      <w:r>
        <w:t>[ ] Review with Lum before sending to AeroTEC</w:t>
      </w:r>
    </w:p>
    <w:p w14:paraId="5937ED73" w14:textId="77777777" w:rsidR="00365CC9" w:rsidRDefault="00365CC9"/>
    <w:p w14:paraId="519D3A01" w14:textId="77777777" w:rsidR="00365CC9" w:rsidRDefault="00C270CB">
      <w:pPr>
        <w:rPr>
          <w:b/>
        </w:rPr>
      </w:pPr>
      <w:r>
        <w:rPr>
          <w:b/>
        </w:rPr>
        <w:t>Notes:</w:t>
      </w:r>
    </w:p>
    <w:p w14:paraId="17C7216A" w14:textId="77777777" w:rsidR="00365CC9" w:rsidRDefault="00C270CB">
      <w:r>
        <w:t>Project plan Word doc found in TEMPEST\Administrative\Project_Plan</w:t>
      </w:r>
    </w:p>
    <w:p w14:paraId="4D59AC4F" w14:textId="77777777" w:rsidR="00365CC9" w:rsidRDefault="00C270CB">
      <w:r>
        <w:br w:type="page"/>
      </w:r>
    </w:p>
    <w:p w14:paraId="04343383" w14:textId="77777777" w:rsidR="00365CC9" w:rsidRDefault="00C270CB">
      <w:pPr>
        <w:pStyle w:val="Heading2"/>
      </w:pPr>
      <w:r>
        <w:lastRenderedPageBreak/>
        <w:t>1940 – TEMPEST Project Plan Deliverables (copy)</w:t>
      </w:r>
    </w:p>
    <w:p w14:paraId="61A8CFC7" w14:textId="77777777" w:rsidR="00365CC9" w:rsidRDefault="00365CC9">
      <w:pPr>
        <w:pStyle w:val="NoSpacing"/>
      </w:pPr>
    </w:p>
    <w:p w14:paraId="2437DF0F" w14:textId="77777777" w:rsidR="00365CC9" w:rsidRDefault="00C270CB">
      <w:pPr>
        <w:pStyle w:val="NoSpacing"/>
        <w:rPr>
          <w:b/>
        </w:rPr>
      </w:pPr>
      <w:r>
        <w:rPr>
          <w:b/>
        </w:rPr>
        <w:t>Content</w:t>
      </w:r>
    </w:p>
    <w:p w14:paraId="0E750D28" w14:textId="77777777" w:rsidR="00365CC9" w:rsidRDefault="00C270CB">
      <w:pPr>
        <w:pStyle w:val="NoSpacing"/>
      </w:pPr>
      <w:r>
        <w:t>Copy of user story 1939 – TEMPEST Project Plan Deliverables</w:t>
      </w:r>
    </w:p>
    <w:p w14:paraId="3B866EAE" w14:textId="77777777" w:rsidR="00365CC9" w:rsidRDefault="00365CC9">
      <w:pPr>
        <w:pStyle w:val="NoSpacing"/>
      </w:pPr>
    </w:p>
    <w:p w14:paraId="2F50D710" w14:textId="77777777" w:rsidR="00365CC9" w:rsidRDefault="00C270CB">
      <w:pPr>
        <w:pStyle w:val="NoSpacing"/>
        <w:rPr>
          <w:b/>
        </w:rPr>
      </w:pPr>
      <w:r>
        <w:rPr>
          <w:b/>
        </w:rPr>
        <w:t>Definition of Done</w:t>
      </w:r>
    </w:p>
    <w:p w14:paraId="4B575016" w14:textId="77777777" w:rsidR="00365CC9" w:rsidRDefault="00C270CB">
      <w:pPr>
        <w:pStyle w:val="NoSpacing"/>
      </w:pPr>
      <w:r>
        <w:t>Copy definition of done from user story 1939 – TEMPEST Project Plan Deliverables</w:t>
      </w:r>
    </w:p>
    <w:p w14:paraId="6FA83C92" w14:textId="77777777" w:rsidR="00365CC9" w:rsidRDefault="00365CC9">
      <w:pPr>
        <w:rPr>
          <w:rFonts w:cstheme="minorHAnsi"/>
          <w:b/>
          <w:bCs/>
          <w:color w:val="000000"/>
        </w:rPr>
      </w:pPr>
    </w:p>
    <w:p w14:paraId="2428B26A" w14:textId="77777777" w:rsidR="00365CC9" w:rsidRDefault="00C270CB">
      <w:pPr>
        <w:rPr>
          <w:rFonts w:cstheme="minorHAnsi"/>
          <w:b/>
          <w:bCs/>
          <w:color w:val="000000"/>
        </w:rPr>
      </w:pPr>
      <w:r>
        <w:rPr>
          <w:rFonts w:cstheme="minorHAnsi"/>
          <w:b/>
          <w:bCs/>
          <w:color w:val="000000"/>
        </w:rPr>
        <w:t>Notes</w:t>
      </w:r>
    </w:p>
    <w:p w14:paraId="48514C46" w14:textId="77777777" w:rsidR="00365CC9" w:rsidRDefault="00C270CB">
      <w:pPr>
        <w:rPr>
          <w:rFonts w:cstheme="minorHAnsi"/>
          <w:b/>
          <w:bCs/>
          <w:color w:val="000000"/>
        </w:rPr>
      </w:pPr>
      <w:r>
        <w:br w:type="page"/>
      </w:r>
    </w:p>
    <w:p w14:paraId="71E7E302" w14:textId="77777777" w:rsidR="00365CC9" w:rsidRDefault="00C270CB">
      <w:pPr>
        <w:pStyle w:val="Heading2"/>
      </w:pPr>
      <w:r>
        <w:lastRenderedPageBreak/>
        <w:t>1941 – TEMPEST Project Plan Deliverables (copy)</w:t>
      </w:r>
    </w:p>
    <w:p w14:paraId="67FCABCD" w14:textId="77777777" w:rsidR="00365CC9" w:rsidRDefault="00365CC9">
      <w:pPr>
        <w:pStyle w:val="NoSpacing"/>
      </w:pPr>
    </w:p>
    <w:p w14:paraId="6357BCD9" w14:textId="77777777" w:rsidR="00365CC9" w:rsidRDefault="00C270CB">
      <w:pPr>
        <w:pStyle w:val="NoSpacing"/>
        <w:rPr>
          <w:b/>
        </w:rPr>
      </w:pPr>
      <w:r>
        <w:rPr>
          <w:b/>
        </w:rPr>
        <w:t>Content</w:t>
      </w:r>
    </w:p>
    <w:p w14:paraId="37F4C7D2" w14:textId="77777777" w:rsidR="00365CC9" w:rsidRDefault="00C270CB">
      <w:pPr>
        <w:pStyle w:val="NoSpacing"/>
      </w:pPr>
      <w:r>
        <w:t>Copy of user story 1939 – TEMPEST Project Plan Deliverables</w:t>
      </w:r>
    </w:p>
    <w:p w14:paraId="44A287D9" w14:textId="77777777" w:rsidR="00365CC9" w:rsidRDefault="00365CC9">
      <w:pPr>
        <w:pStyle w:val="NoSpacing"/>
      </w:pPr>
    </w:p>
    <w:p w14:paraId="2A427164" w14:textId="77777777" w:rsidR="00365CC9" w:rsidRDefault="00C270CB">
      <w:pPr>
        <w:pStyle w:val="NoSpacing"/>
        <w:rPr>
          <w:b/>
        </w:rPr>
      </w:pPr>
      <w:r>
        <w:rPr>
          <w:b/>
        </w:rPr>
        <w:t>Definition of Done</w:t>
      </w:r>
    </w:p>
    <w:p w14:paraId="5204CFD6" w14:textId="77777777" w:rsidR="00365CC9" w:rsidRDefault="00C270CB">
      <w:pPr>
        <w:pStyle w:val="NoSpacing"/>
      </w:pPr>
      <w:r>
        <w:t>Copy definition of done from user story 1939 – TEMPEST Project Plan Deliverables</w:t>
      </w:r>
    </w:p>
    <w:p w14:paraId="1DA61BA9" w14:textId="77777777" w:rsidR="00365CC9" w:rsidRDefault="00365CC9">
      <w:pPr>
        <w:rPr>
          <w:rFonts w:cstheme="minorHAnsi"/>
          <w:b/>
          <w:bCs/>
          <w:color w:val="000000"/>
        </w:rPr>
      </w:pPr>
    </w:p>
    <w:p w14:paraId="087FF0D9" w14:textId="77777777" w:rsidR="00365CC9" w:rsidRDefault="00C270CB">
      <w:pPr>
        <w:rPr>
          <w:rFonts w:cstheme="minorHAnsi"/>
          <w:b/>
          <w:bCs/>
          <w:color w:val="000000"/>
        </w:rPr>
      </w:pPr>
      <w:r>
        <w:rPr>
          <w:rFonts w:cstheme="minorHAnsi"/>
          <w:b/>
          <w:bCs/>
          <w:color w:val="000000"/>
        </w:rPr>
        <w:t>Notes</w:t>
      </w:r>
    </w:p>
    <w:p w14:paraId="2F476F21" w14:textId="77777777" w:rsidR="00365CC9" w:rsidRDefault="00C270CB">
      <w:pPr>
        <w:rPr>
          <w:rFonts w:cstheme="minorHAnsi"/>
          <w:b/>
          <w:bCs/>
          <w:color w:val="000000"/>
        </w:rPr>
      </w:pPr>
      <w:r>
        <w:br w:type="page"/>
      </w:r>
    </w:p>
    <w:p w14:paraId="627F049A" w14:textId="77777777" w:rsidR="00365CC9" w:rsidRDefault="00C270CB">
      <w:pPr>
        <w:pStyle w:val="Heading2"/>
      </w:pPr>
      <w:r>
        <w:lastRenderedPageBreak/>
        <w:t>1942 – TEMPEST Project Plan Deliverables (copy)</w:t>
      </w:r>
    </w:p>
    <w:p w14:paraId="3DE069F4" w14:textId="77777777" w:rsidR="00365CC9" w:rsidRDefault="00365CC9">
      <w:pPr>
        <w:pStyle w:val="NoSpacing"/>
      </w:pPr>
    </w:p>
    <w:p w14:paraId="654D7F98" w14:textId="77777777" w:rsidR="00365CC9" w:rsidRDefault="00C270CB">
      <w:pPr>
        <w:pStyle w:val="NoSpacing"/>
        <w:rPr>
          <w:b/>
        </w:rPr>
      </w:pPr>
      <w:r>
        <w:rPr>
          <w:b/>
        </w:rPr>
        <w:t>Content</w:t>
      </w:r>
    </w:p>
    <w:p w14:paraId="6924CEC5" w14:textId="77777777" w:rsidR="00365CC9" w:rsidRDefault="00C270CB">
      <w:pPr>
        <w:pStyle w:val="NoSpacing"/>
      </w:pPr>
      <w:r>
        <w:t>Copy of user story 1939 – TEMPEST Project Plan Deliverables</w:t>
      </w:r>
    </w:p>
    <w:p w14:paraId="441D52A1" w14:textId="77777777" w:rsidR="00365CC9" w:rsidRDefault="00365CC9">
      <w:pPr>
        <w:pStyle w:val="NoSpacing"/>
      </w:pPr>
    </w:p>
    <w:p w14:paraId="33F7B604" w14:textId="77777777" w:rsidR="00365CC9" w:rsidRDefault="00C270CB">
      <w:pPr>
        <w:pStyle w:val="NoSpacing"/>
        <w:rPr>
          <w:b/>
        </w:rPr>
      </w:pPr>
      <w:r>
        <w:rPr>
          <w:b/>
        </w:rPr>
        <w:t>Definition of Done</w:t>
      </w:r>
    </w:p>
    <w:p w14:paraId="410E94E4" w14:textId="77777777" w:rsidR="00365CC9" w:rsidRDefault="00C270CB">
      <w:pPr>
        <w:pStyle w:val="NoSpacing"/>
      </w:pPr>
      <w:r>
        <w:t>Copy definition of done from user story 1939 – TEMPEST Project Plan Deliverables</w:t>
      </w:r>
    </w:p>
    <w:p w14:paraId="6772B5B5" w14:textId="77777777" w:rsidR="00365CC9" w:rsidRDefault="00365CC9">
      <w:pPr>
        <w:rPr>
          <w:rFonts w:cstheme="minorHAnsi"/>
          <w:b/>
          <w:bCs/>
          <w:color w:val="000000"/>
        </w:rPr>
      </w:pPr>
    </w:p>
    <w:p w14:paraId="36B1DA83" w14:textId="77777777" w:rsidR="00365CC9" w:rsidRDefault="00C270CB">
      <w:pPr>
        <w:rPr>
          <w:rFonts w:cstheme="minorHAnsi"/>
          <w:b/>
          <w:bCs/>
          <w:color w:val="000000"/>
        </w:rPr>
      </w:pPr>
      <w:r>
        <w:rPr>
          <w:rFonts w:cstheme="minorHAnsi"/>
          <w:b/>
          <w:bCs/>
          <w:color w:val="000000"/>
        </w:rPr>
        <w:t>Notes</w:t>
      </w:r>
    </w:p>
    <w:p w14:paraId="6018B3CC" w14:textId="77777777" w:rsidR="00365CC9" w:rsidRDefault="00365CC9">
      <w:pPr>
        <w:rPr>
          <w:rFonts w:cstheme="minorHAnsi"/>
          <w:b/>
          <w:bCs/>
          <w:color w:val="000000"/>
        </w:rPr>
      </w:pPr>
    </w:p>
    <w:p w14:paraId="2EB67BA4" w14:textId="77777777" w:rsidR="00365CC9" w:rsidRDefault="00C270CB">
      <w:r>
        <w:br w:type="page"/>
      </w:r>
    </w:p>
    <w:p w14:paraId="29B216F3" w14:textId="77777777" w:rsidR="00365CC9" w:rsidRDefault="00C270CB">
      <w:pPr>
        <w:pStyle w:val="Heading2"/>
      </w:pPr>
      <w:r>
        <w:lastRenderedPageBreak/>
        <w:t>1943 – TEMPEST Rough Schedule</w:t>
      </w:r>
    </w:p>
    <w:p w14:paraId="30272FFC" w14:textId="77777777" w:rsidR="00365CC9" w:rsidRDefault="00365CC9">
      <w:pPr>
        <w:pStyle w:val="NoSpacing"/>
      </w:pPr>
    </w:p>
    <w:p w14:paraId="6A68A9DD" w14:textId="77777777" w:rsidR="00365CC9" w:rsidRDefault="00C270CB">
      <w:pPr>
        <w:pStyle w:val="NoSpacing"/>
        <w:rPr>
          <w:b/>
        </w:rPr>
      </w:pPr>
      <w:r>
        <w:rPr>
          <w:b/>
        </w:rPr>
        <w:t>Content</w:t>
      </w:r>
    </w:p>
    <w:p w14:paraId="4C4982E3" w14:textId="77777777" w:rsidR="00365CC9" w:rsidRDefault="00C270CB">
      <w:pPr>
        <w:pStyle w:val="NoSpacing"/>
      </w:pPr>
      <w:r>
        <w:t>As a TEMPEST team member, I would like to develop a rough schedule for our project</w:t>
      </w:r>
    </w:p>
    <w:p w14:paraId="3B2F251E" w14:textId="77777777" w:rsidR="00365CC9" w:rsidRDefault="00365CC9">
      <w:pPr>
        <w:pStyle w:val="NoSpacing"/>
      </w:pPr>
    </w:p>
    <w:p w14:paraId="1AAFC3E5" w14:textId="77777777" w:rsidR="00365CC9" w:rsidRDefault="00C270CB">
      <w:pPr>
        <w:pStyle w:val="NoSpacing"/>
        <w:rPr>
          <w:b/>
        </w:rPr>
      </w:pPr>
      <w:r>
        <w:rPr>
          <w:b/>
        </w:rPr>
        <w:t>Definition of Done</w:t>
      </w:r>
    </w:p>
    <w:p w14:paraId="63FAF36B" w14:textId="77777777" w:rsidR="00365CC9" w:rsidRDefault="00C270CB">
      <w:pPr>
        <w:pStyle w:val="NoSpacing"/>
      </w:pPr>
      <w:r>
        <w:t>[ ] Generate rough schedule in the form of a Gantt chart in Microsoft Project</w:t>
      </w:r>
    </w:p>
    <w:p w14:paraId="2D5937CC" w14:textId="77777777" w:rsidR="00365CC9" w:rsidRDefault="00C270CB">
      <w:pPr>
        <w:pStyle w:val="NoSpacing"/>
      </w:pPr>
      <w:r>
        <w:t>[ ] Review and edit with teammates</w:t>
      </w:r>
    </w:p>
    <w:p w14:paraId="52BE647A" w14:textId="77777777" w:rsidR="00365CC9" w:rsidRDefault="00C270CB">
      <w:pPr>
        <w:pStyle w:val="NoSpacing"/>
      </w:pPr>
      <w:r>
        <w:t>[ ] Review with Lum before sending to AeroTEC</w:t>
      </w:r>
    </w:p>
    <w:p w14:paraId="6D216E37" w14:textId="77777777" w:rsidR="00365CC9" w:rsidRDefault="00365CC9">
      <w:pPr>
        <w:pStyle w:val="NoSpacing"/>
      </w:pPr>
    </w:p>
    <w:p w14:paraId="368E2247" w14:textId="77777777" w:rsidR="00365CC9" w:rsidRDefault="00C270CB">
      <w:pPr>
        <w:rPr>
          <w:rFonts w:cstheme="minorHAnsi"/>
          <w:b/>
          <w:bCs/>
          <w:color w:val="000000"/>
        </w:rPr>
      </w:pPr>
      <w:r>
        <w:rPr>
          <w:rFonts w:cstheme="minorHAnsi"/>
          <w:b/>
          <w:bCs/>
          <w:color w:val="000000"/>
        </w:rPr>
        <w:t>Notes</w:t>
      </w:r>
    </w:p>
    <w:p w14:paraId="05C5BFA9" w14:textId="77777777" w:rsidR="00365CC9" w:rsidRDefault="00C270CB">
      <w:r>
        <w:br w:type="page"/>
      </w:r>
    </w:p>
    <w:p w14:paraId="0E565CE9"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44 - TEMPEST Workspace and Equipment Procurement</w:t>
      </w:r>
    </w:p>
    <w:p w14:paraId="2237180F" w14:textId="77777777" w:rsidR="00365CC9" w:rsidRDefault="00365CC9">
      <w:pPr>
        <w:rPr>
          <w:b/>
          <w:bCs/>
        </w:rPr>
      </w:pPr>
    </w:p>
    <w:p w14:paraId="36A2C0E1" w14:textId="77777777" w:rsidR="00365CC9" w:rsidRDefault="00C270CB">
      <w:pPr>
        <w:rPr>
          <w:b/>
        </w:rPr>
      </w:pPr>
      <w:r>
        <w:rPr>
          <w:b/>
          <w:bCs/>
        </w:rPr>
        <w:t>Content</w:t>
      </w:r>
    </w:p>
    <w:p w14:paraId="1CCE51E1" w14:textId="77777777" w:rsidR="00365CC9" w:rsidRDefault="00C270CB">
      <w:r>
        <w:t>Secure a workspace and equipment for TEMPEST team work.</w:t>
      </w:r>
    </w:p>
    <w:p w14:paraId="3227EBEC" w14:textId="77777777" w:rsidR="00365CC9" w:rsidRDefault="00365CC9"/>
    <w:p w14:paraId="409285A4" w14:textId="77777777" w:rsidR="00365CC9" w:rsidRDefault="00C270CB">
      <w:pPr>
        <w:rPr>
          <w:b/>
        </w:rPr>
      </w:pPr>
      <w:r>
        <w:rPr>
          <w:b/>
          <w:bCs/>
        </w:rPr>
        <w:t>Definition of Done</w:t>
      </w:r>
    </w:p>
    <w:p w14:paraId="501DB44D" w14:textId="77777777" w:rsidR="00365CC9" w:rsidRDefault="00C270CB">
      <w:r>
        <w:t>[X] Determine how much space will be necessary for the project</w:t>
      </w:r>
    </w:p>
    <w:p w14:paraId="1E9AD201" w14:textId="77777777" w:rsidR="00365CC9" w:rsidRDefault="00C270CB">
      <w:r>
        <w:t>[X] Come up with a rough list of necessary equipment for the project</w:t>
      </w:r>
    </w:p>
    <w:p w14:paraId="347736A6" w14:textId="77777777" w:rsidR="00365CC9" w:rsidRDefault="00C270CB">
      <w:r>
        <w:t>[X] Determine how to get these items: whether they will be readily available through the department or need to be acquired some other way</w:t>
      </w:r>
    </w:p>
    <w:p w14:paraId="5C784051" w14:textId="77777777" w:rsidR="00365CC9" w:rsidRDefault="00C270CB">
      <w:pPr>
        <w:rPr>
          <w:strike/>
        </w:rPr>
      </w:pPr>
      <w:r>
        <w:rPr>
          <w:strike/>
        </w:rPr>
        <w:t>[ ] Set up ORG chart</w:t>
      </w:r>
    </w:p>
    <w:p w14:paraId="0C483E3E" w14:textId="77777777" w:rsidR="00365CC9" w:rsidRDefault="00C270CB">
      <w:r>
        <w:t>[X] Check this list with Dr. Lum</w:t>
      </w:r>
    </w:p>
    <w:p w14:paraId="4A8889B2" w14:textId="77777777" w:rsidR="00365CC9" w:rsidRDefault="00C270CB">
      <w:r>
        <w:t>[X] Send list to Dr. Morgansen</w:t>
      </w:r>
    </w:p>
    <w:p w14:paraId="73173BD7" w14:textId="77777777" w:rsidR="00365CC9" w:rsidRDefault="00C270CB">
      <w:r>
        <w:t>[ ] Obtain and move into this space</w:t>
      </w:r>
    </w:p>
    <w:p w14:paraId="5D5FA090" w14:textId="77777777" w:rsidR="00365CC9" w:rsidRDefault="00365CC9"/>
    <w:p w14:paraId="389F9F16" w14:textId="77777777" w:rsidR="00365CC9" w:rsidRDefault="00C270CB">
      <w:pPr>
        <w:rPr>
          <w:b/>
        </w:rPr>
      </w:pPr>
      <w:r>
        <w:rPr>
          <w:b/>
          <w:bCs/>
        </w:rPr>
        <w:t>Notes:</w:t>
      </w:r>
    </w:p>
    <w:p w14:paraId="5EA6E29C" w14:textId="77777777" w:rsidR="00365CC9" w:rsidRDefault="00BA1F7F">
      <w:pPr>
        <w:ind w:firstLine="720"/>
      </w:pPr>
      <w:hyperlink r:id="rId51">
        <w:r w:rsidR="00C270CB">
          <w:rPr>
            <w:rStyle w:val="InternetLink"/>
          </w:rPr>
          <w:t>fspencer@aa.washington.edu</w:t>
        </w:r>
      </w:hyperlink>
      <w:r w:rsidR="00C270CB">
        <w:t xml:space="preserve"> – Fiona Spencer</w:t>
      </w:r>
    </w:p>
    <w:p w14:paraId="43506FC9" w14:textId="77777777" w:rsidR="00365CC9" w:rsidRDefault="00BA1F7F">
      <w:pPr>
        <w:ind w:firstLine="720"/>
      </w:pPr>
      <w:hyperlink r:id="rId52">
        <w:r w:rsidR="00C270CB">
          <w:rPr>
            <w:rStyle w:val="InternetLink"/>
          </w:rPr>
          <w:t>ezgeorge@uw.edu</w:t>
        </w:r>
      </w:hyperlink>
      <w:r w:rsidR="00C270CB">
        <w:t xml:space="preserve"> – Eliot George</w:t>
      </w:r>
    </w:p>
    <w:p w14:paraId="7FDD482F" w14:textId="77777777" w:rsidR="00365CC9" w:rsidRDefault="00365CC9">
      <w:pPr>
        <w:ind w:firstLine="720"/>
      </w:pPr>
    </w:p>
    <w:p w14:paraId="67272EEE" w14:textId="77777777" w:rsidR="00365CC9" w:rsidRDefault="00C270CB">
      <w:r>
        <w:br w:type="page"/>
      </w:r>
    </w:p>
    <w:p w14:paraId="6540440A"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45 - TEMPEST Unigraphics/NX First Steps</w:t>
      </w:r>
    </w:p>
    <w:p w14:paraId="6D7F1CD4" w14:textId="77777777" w:rsidR="00365CC9" w:rsidRDefault="00365CC9">
      <w:pPr>
        <w:rPr>
          <w:b/>
          <w:bCs/>
        </w:rPr>
      </w:pPr>
    </w:p>
    <w:p w14:paraId="4081F21E" w14:textId="77777777" w:rsidR="00365CC9" w:rsidRDefault="00C270CB">
      <w:pPr>
        <w:rPr>
          <w:b/>
        </w:rPr>
      </w:pPr>
      <w:r>
        <w:rPr>
          <w:b/>
          <w:bCs/>
        </w:rPr>
        <w:t>Content</w:t>
      </w:r>
    </w:p>
    <w:p w14:paraId="5432418A" w14:textId="77777777" w:rsidR="00365CC9" w:rsidRDefault="00C270CB">
      <w:r>
        <w:t>Download and become familiar with Unigraphics/NX to become team’s go to CAD person.</w:t>
      </w:r>
    </w:p>
    <w:p w14:paraId="27092067" w14:textId="77777777" w:rsidR="00365CC9" w:rsidRDefault="00365CC9"/>
    <w:p w14:paraId="242CDE05" w14:textId="77777777" w:rsidR="00365CC9" w:rsidRDefault="00C270CB">
      <w:pPr>
        <w:rPr>
          <w:b/>
        </w:rPr>
      </w:pPr>
      <w:r>
        <w:rPr>
          <w:b/>
          <w:bCs/>
        </w:rPr>
        <w:t>Definition of Done</w:t>
      </w:r>
    </w:p>
    <w:p w14:paraId="684E2E0C" w14:textId="77777777" w:rsidR="00365CC9" w:rsidRDefault="00C270CB">
      <w:r>
        <w:t>[ ] Download Unigraphics/NX onto lab machine.</w:t>
      </w:r>
    </w:p>
    <w:p w14:paraId="1A496019" w14:textId="77777777" w:rsidR="00365CC9" w:rsidRDefault="00C270CB">
      <w:r>
        <w:t>[ ] Spend some time familiarizing yourself with the mechanics of the software</w:t>
      </w:r>
    </w:p>
    <w:p w14:paraId="0BF85B7A" w14:textId="77777777" w:rsidR="00365CC9" w:rsidRDefault="00C270CB">
      <w:r>
        <w:t>[ ] Share anything you feel the rest of the team should know.</w:t>
      </w:r>
    </w:p>
    <w:p w14:paraId="51DA1A3B" w14:textId="77777777" w:rsidR="00365CC9" w:rsidRDefault="00365CC9"/>
    <w:p w14:paraId="372D2B24" w14:textId="77777777" w:rsidR="00365CC9" w:rsidRDefault="00C270CB">
      <w:pPr>
        <w:rPr>
          <w:b/>
        </w:rPr>
      </w:pPr>
      <w:r>
        <w:rPr>
          <w:b/>
          <w:bCs/>
        </w:rPr>
        <w:t>Notes:</w:t>
      </w:r>
    </w:p>
    <w:p w14:paraId="5ADCD885" w14:textId="77777777" w:rsidR="00365CC9" w:rsidRDefault="00C270CB">
      <w:pPr>
        <w:ind w:firstLine="720"/>
      </w:pPr>
      <w:r>
        <w:t xml:space="preserve">Installation guide found at </w:t>
      </w:r>
      <w:hyperlink r:id="rId53">
        <w:r>
          <w:rPr>
            <w:rStyle w:val="InternetLink"/>
          </w:rPr>
          <w:t>https://1drv.ms/w/s!AiTozuZSklGQjJ1-1Z4jw6roTeDmeg</w:t>
        </w:r>
      </w:hyperlink>
    </w:p>
    <w:p w14:paraId="656B5B5A" w14:textId="77777777" w:rsidR="00365CC9" w:rsidRDefault="00365CC9">
      <w:pPr>
        <w:ind w:firstLine="720"/>
      </w:pPr>
    </w:p>
    <w:p w14:paraId="629C8142" w14:textId="77777777" w:rsidR="00365CC9" w:rsidRDefault="00365CC9">
      <w:pPr>
        <w:ind w:firstLine="720"/>
        <w:rPr>
          <w:rFonts w:cstheme="minorHAnsi"/>
          <w:color w:val="000000"/>
        </w:rPr>
      </w:pPr>
    </w:p>
    <w:p w14:paraId="29179A98" w14:textId="77777777" w:rsidR="00365CC9" w:rsidRDefault="00C270CB">
      <w:r>
        <w:br w:type="page"/>
      </w:r>
    </w:p>
    <w:p w14:paraId="099275FD" w14:textId="77777777" w:rsidR="00365CC9" w:rsidRDefault="00C270CB">
      <w:pPr>
        <w:pStyle w:val="Heading2"/>
      </w:pPr>
      <w:r>
        <w:lastRenderedPageBreak/>
        <w:t>1946 – Replace SSD for lab computer AFSL05</w:t>
      </w:r>
    </w:p>
    <w:p w14:paraId="52C52A4C" w14:textId="77777777" w:rsidR="00365CC9" w:rsidRDefault="00365CC9">
      <w:pPr>
        <w:pStyle w:val="NoSpacing"/>
      </w:pPr>
    </w:p>
    <w:p w14:paraId="70F49912" w14:textId="77777777" w:rsidR="00365CC9" w:rsidRDefault="00C270CB">
      <w:pPr>
        <w:pStyle w:val="NoSpacing"/>
        <w:rPr>
          <w:b/>
        </w:rPr>
      </w:pPr>
      <w:r>
        <w:rPr>
          <w:b/>
        </w:rPr>
        <w:t>Content</w:t>
      </w:r>
    </w:p>
    <w:p w14:paraId="72A14438" w14:textId="77777777" w:rsidR="00365CC9" w:rsidRDefault="00C270CB">
      <w:pPr>
        <w:pStyle w:val="NoSpacing"/>
      </w:pPr>
      <w:r>
        <w:t>Replace the dead SSD for lab computer AFSL05.</w:t>
      </w:r>
    </w:p>
    <w:p w14:paraId="2FC2FBC6" w14:textId="77777777" w:rsidR="00365CC9" w:rsidRDefault="00365CC9">
      <w:pPr>
        <w:pStyle w:val="NoSpacing"/>
      </w:pPr>
    </w:p>
    <w:p w14:paraId="6641B644" w14:textId="77777777" w:rsidR="00365CC9" w:rsidRDefault="00C270CB">
      <w:pPr>
        <w:pStyle w:val="NoSpacing"/>
        <w:rPr>
          <w:b/>
        </w:rPr>
      </w:pPr>
      <w:r>
        <w:rPr>
          <w:b/>
        </w:rPr>
        <w:t>Definition of Done</w:t>
      </w:r>
    </w:p>
    <w:p w14:paraId="01FA38A8" w14:textId="77777777" w:rsidR="00365CC9" w:rsidRDefault="00C270CB">
      <w:pPr>
        <w:pStyle w:val="NoSpacing"/>
      </w:pPr>
      <w:r>
        <w:t>[ ] Find replacement for SSD</w:t>
      </w:r>
    </w:p>
    <w:p w14:paraId="775C325C" w14:textId="77777777" w:rsidR="00365CC9" w:rsidRDefault="00C270CB">
      <w:pPr>
        <w:pStyle w:val="NoSpacing"/>
      </w:pPr>
      <w:r>
        <w:t>[ ] Purchase replacement</w:t>
      </w:r>
    </w:p>
    <w:p w14:paraId="2704EF82" w14:textId="77777777" w:rsidR="00365CC9" w:rsidRDefault="00C270CB">
      <w:pPr>
        <w:pStyle w:val="NoSpacing"/>
      </w:pPr>
      <w:r>
        <w:t>[ ] Install SSD</w:t>
      </w:r>
    </w:p>
    <w:p w14:paraId="036510FE" w14:textId="77777777" w:rsidR="00365CC9" w:rsidRDefault="00365CC9">
      <w:pPr>
        <w:rPr>
          <w:rFonts w:cs="Calibri"/>
          <w:b/>
          <w:bCs/>
          <w:color w:val="000000"/>
        </w:rPr>
      </w:pPr>
    </w:p>
    <w:p w14:paraId="57498DAE" w14:textId="77777777" w:rsidR="00365CC9" w:rsidRDefault="00C270CB">
      <w:pPr>
        <w:rPr>
          <w:rFonts w:cs="Calibri"/>
          <w:b/>
          <w:bCs/>
          <w:color w:val="000000"/>
        </w:rPr>
      </w:pPr>
      <w:r>
        <w:rPr>
          <w:rFonts w:cs="Calibri"/>
          <w:b/>
          <w:bCs/>
          <w:color w:val="000000"/>
        </w:rPr>
        <w:t>Notes</w:t>
      </w:r>
    </w:p>
    <w:p w14:paraId="3BCD28E6" w14:textId="77777777" w:rsidR="00365CC9" w:rsidRDefault="00365CC9"/>
    <w:p w14:paraId="48A6CD7B" w14:textId="77777777" w:rsidR="00365CC9" w:rsidRDefault="00365CC9"/>
    <w:p w14:paraId="4225BDED" w14:textId="77777777" w:rsidR="00365CC9" w:rsidRDefault="00365CC9"/>
    <w:p w14:paraId="3CF4098F" w14:textId="77777777" w:rsidR="00365CC9" w:rsidRDefault="00365CC9"/>
    <w:p w14:paraId="791F9254" w14:textId="77777777" w:rsidR="00365CC9" w:rsidRDefault="00365CC9"/>
    <w:p w14:paraId="4B3DA97C" w14:textId="77777777" w:rsidR="00365CC9" w:rsidRDefault="00365CC9"/>
    <w:p w14:paraId="179BD563" w14:textId="77777777" w:rsidR="00365CC9" w:rsidRDefault="00365CC9"/>
    <w:p w14:paraId="5055FA8D" w14:textId="77777777" w:rsidR="00365CC9" w:rsidRDefault="00365CC9"/>
    <w:p w14:paraId="0D79C6EC" w14:textId="77777777" w:rsidR="00365CC9" w:rsidRDefault="00365CC9"/>
    <w:p w14:paraId="13D0FB18" w14:textId="77777777" w:rsidR="00365CC9" w:rsidRDefault="00365CC9"/>
    <w:p w14:paraId="533D7367" w14:textId="77777777" w:rsidR="00365CC9" w:rsidRDefault="00365CC9"/>
    <w:p w14:paraId="77810C48" w14:textId="77777777" w:rsidR="00365CC9" w:rsidRDefault="00365CC9"/>
    <w:p w14:paraId="2CC12C81" w14:textId="77777777" w:rsidR="00365CC9" w:rsidRDefault="00365CC9"/>
    <w:p w14:paraId="09D51E91" w14:textId="77777777" w:rsidR="00365CC9" w:rsidRDefault="00365CC9"/>
    <w:p w14:paraId="50026203" w14:textId="77777777" w:rsidR="00365CC9" w:rsidRDefault="00365CC9"/>
    <w:p w14:paraId="0676F5EB" w14:textId="77777777" w:rsidR="00365CC9" w:rsidRDefault="00365CC9"/>
    <w:p w14:paraId="1CC4F045" w14:textId="77777777" w:rsidR="00365CC9" w:rsidRDefault="00365CC9"/>
    <w:p w14:paraId="4A424DE0" w14:textId="77777777" w:rsidR="00365CC9" w:rsidRDefault="00365CC9"/>
    <w:p w14:paraId="6CB256CD" w14:textId="77777777" w:rsidR="00365CC9" w:rsidRDefault="00365CC9"/>
    <w:p w14:paraId="10B8DACE" w14:textId="77777777" w:rsidR="00365CC9" w:rsidRDefault="00365CC9"/>
    <w:p w14:paraId="1EAECCB5" w14:textId="77777777" w:rsidR="00365CC9" w:rsidRDefault="00365CC9"/>
    <w:p w14:paraId="32EFF440" w14:textId="77777777" w:rsidR="00365CC9" w:rsidRDefault="00365CC9"/>
    <w:p w14:paraId="3A7A1371" w14:textId="77777777" w:rsidR="00365CC9" w:rsidRDefault="00365CC9"/>
    <w:p w14:paraId="7848A7DF" w14:textId="77777777" w:rsidR="00365CC9" w:rsidRDefault="00365CC9"/>
    <w:p w14:paraId="165CFD57" w14:textId="77777777" w:rsidR="00365CC9" w:rsidRDefault="00365CC9"/>
    <w:p w14:paraId="086FB8AB" w14:textId="77777777" w:rsidR="00365CC9" w:rsidRDefault="00365CC9"/>
    <w:p w14:paraId="410C253A" w14:textId="77777777" w:rsidR="00365CC9" w:rsidRDefault="00365CC9"/>
    <w:p w14:paraId="09FD0940" w14:textId="77777777" w:rsidR="00365CC9" w:rsidRDefault="00365CC9"/>
    <w:p w14:paraId="4B58944C" w14:textId="77777777" w:rsidR="00365CC9" w:rsidRDefault="00365CC9"/>
    <w:p w14:paraId="203DFC5B" w14:textId="77777777" w:rsidR="00365CC9" w:rsidRDefault="00365CC9"/>
    <w:p w14:paraId="0506F33F" w14:textId="77777777" w:rsidR="00365CC9" w:rsidRDefault="00365CC9"/>
    <w:p w14:paraId="76AE7699" w14:textId="77777777" w:rsidR="00365CC9" w:rsidRDefault="00365CC9"/>
    <w:p w14:paraId="1E08CD0F" w14:textId="77777777" w:rsidR="00365CC9" w:rsidRDefault="00365CC9"/>
    <w:p w14:paraId="52AF8D7E" w14:textId="77777777" w:rsidR="00365CC9" w:rsidRDefault="00365CC9"/>
    <w:p w14:paraId="33D3FAD5" w14:textId="77777777" w:rsidR="00365CC9" w:rsidRDefault="00365CC9"/>
    <w:p w14:paraId="664A91F9" w14:textId="77777777" w:rsidR="00365CC9" w:rsidRDefault="00C270CB">
      <w:pPr>
        <w:pStyle w:val="Heading2"/>
      </w:pPr>
      <w:r>
        <w:lastRenderedPageBreak/>
        <w:t>1947 – HIPPO Safety Training</w:t>
      </w:r>
    </w:p>
    <w:p w14:paraId="55CEDA11" w14:textId="77777777" w:rsidR="00365CC9" w:rsidRDefault="00365CC9"/>
    <w:p w14:paraId="7B90AB7E" w14:textId="77777777" w:rsidR="00365CC9" w:rsidRDefault="00C270CB">
      <w:pPr>
        <w:rPr>
          <w:rFonts w:ascii="Liberation Serif" w:hAnsi="Liberation Serif" w:cs="Lucida Sans"/>
          <w:b/>
        </w:rPr>
      </w:pPr>
      <w:r>
        <w:rPr>
          <w:rFonts w:ascii="Liberation Serif" w:hAnsi="Liberation Serif" w:cs="Lucida Sans"/>
          <w:b/>
        </w:rPr>
        <w:t>Content</w:t>
      </w:r>
    </w:p>
    <w:p w14:paraId="7810017F" w14:textId="77777777" w:rsidR="00365CC9" w:rsidRDefault="00C270CB">
      <w:pPr>
        <w:rPr>
          <w:rFonts w:ascii="Liberation Serif" w:hAnsi="Liberation Serif" w:cs="Lucida Sans"/>
        </w:rPr>
      </w:pPr>
      <w:r>
        <w:rPr>
          <w:rFonts w:ascii="Liberation Serif" w:hAnsi="Liberation Serif" w:cs="Lucida Sans"/>
        </w:rPr>
        <w:t>As a HIPPO member, I will take steps to ensure I have adequate safety training.</w:t>
      </w:r>
    </w:p>
    <w:p w14:paraId="191667BD" w14:textId="77777777" w:rsidR="00365CC9" w:rsidRDefault="00365CC9">
      <w:pPr>
        <w:rPr>
          <w:rFonts w:ascii="Liberation Serif" w:hAnsi="Liberation Serif" w:cs="Lucida Sans"/>
        </w:rPr>
      </w:pPr>
    </w:p>
    <w:p w14:paraId="0B968838" w14:textId="77777777" w:rsidR="00365CC9" w:rsidRDefault="00C270CB">
      <w:pPr>
        <w:rPr>
          <w:rFonts w:ascii="Liberation Serif" w:hAnsi="Liberation Serif" w:cs="Lucida Sans"/>
          <w:b/>
        </w:rPr>
      </w:pPr>
      <w:r>
        <w:rPr>
          <w:rFonts w:ascii="Liberation Serif" w:hAnsi="Liberation Serif" w:cs="Lucida Sans"/>
          <w:b/>
        </w:rPr>
        <w:t>Definition of Done</w:t>
      </w:r>
    </w:p>
    <w:p w14:paraId="28F4758E" w14:textId="77777777" w:rsidR="00365CC9" w:rsidRDefault="00C270CB">
      <w:pPr>
        <w:rPr>
          <w:rFonts w:ascii="Liberation Serif" w:hAnsi="Liberation Serif" w:cs="Lucida Sans"/>
        </w:rPr>
      </w:pPr>
      <w:r>
        <w:rPr>
          <w:rFonts w:ascii="Liberation Serif" w:hAnsi="Liberation Serif" w:cs="Lucida Sans"/>
        </w:rPr>
        <w:t>[X] Take Fire Extinguisher Safety training, upload certificate</w:t>
      </w:r>
    </w:p>
    <w:p w14:paraId="454E9EAE" w14:textId="77777777" w:rsidR="00365CC9" w:rsidRDefault="00C270CB">
      <w:r>
        <w:rPr>
          <w:rFonts w:ascii="Liberation Serif" w:hAnsi="Liberation Serif" w:cs="Lucida Sans"/>
        </w:rPr>
        <w:t xml:space="preserve">[X] Take Electrical Safety, Basic training, upload certificate </w:t>
      </w:r>
    </w:p>
    <w:p w14:paraId="742A47BC" w14:textId="77777777" w:rsidR="00365CC9" w:rsidRDefault="00365CC9">
      <w:pPr>
        <w:rPr>
          <w:rFonts w:ascii="Liberation Serif" w:hAnsi="Liberation Serif" w:cs="Lucida Sans"/>
        </w:rPr>
      </w:pPr>
    </w:p>
    <w:p w14:paraId="150EDEED" w14:textId="77777777" w:rsidR="00365CC9" w:rsidRDefault="00C270CB">
      <w:pPr>
        <w:rPr>
          <w:rFonts w:ascii="Liberation Serif" w:hAnsi="Liberation Serif" w:cs="Lucida Sans"/>
          <w:b/>
        </w:rPr>
      </w:pPr>
      <w:r>
        <w:rPr>
          <w:rFonts w:ascii="Liberation Serif" w:hAnsi="Liberation Serif" w:cs="Lucida Sans"/>
          <w:b/>
        </w:rPr>
        <w:t>Notes</w:t>
      </w:r>
    </w:p>
    <w:p w14:paraId="768AE5AA" w14:textId="77777777" w:rsidR="00365CC9" w:rsidRDefault="00C270CB">
      <w:r>
        <w:t>Trainings courses can be found at:</w:t>
      </w:r>
    </w:p>
    <w:p w14:paraId="4999941B" w14:textId="77777777" w:rsidR="00365CC9" w:rsidRDefault="00BA1F7F">
      <w:hyperlink r:id="rId54">
        <w:r w:rsidR="00C270CB">
          <w:rPr>
            <w:rStyle w:val="InternetLink"/>
            <w:rFonts w:ascii="Liberation Serif" w:hAnsi="Liberation Serif" w:cs="Lucida Sans"/>
          </w:rPr>
          <w:t>https://www.ehs.washington.edu/psotrain/corsdesc.shtm</w:t>
        </w:r>
      </w:hyperlink>
    </w:p>
    <w:p w14:paraId="23D3B8A3" w14:textId="77777777" w:rsidR="00365CC9" w:rsidRDefault="00C270CB">
      <w:r>
        <w:t>Upload certificates to \HIPPO\Administrative\People\SafetyCertificates</w:t>
      </w:r>
    </w:p>
    <w:p w14:paraId="0C5EFD1D" w14:textId="77777777" w:rsidR="00365CC9" w:rsidRDefault="00C270CB">
      <w:r>
        <w:t>Chris Lum info for faculty advisor</w:t>
      </w:r>
    </w:p>
    <w:p w14:paraId="33210858" w14:textId="77777777" w:rsidR="00365CC9" w:rsidRDefault="00365CC9"/>
    <w:p w14:paraId="1549E466" w14:textId="77777777" w:rsidR="00365CC9" w:rsidRDefault="00365CC9"/>
    <w:p w14:paraId="4ECBDB05" w14:textId="77777777" w:rsidR="00365CC9" w:rsidRDefault="00365CC9"/>
    <w:p w14:paraId="7D9E30F8" w14:textId="77777777" w:rsidR="00365CC9" w:rsidRDefault="00365CC9"/>
    <w:p w14:paraId="38C99859" w14:textId="77777777" w:rsidR="00365CC9" w:rsidRDefault="00365CC9"/>
    <w:p w14:paraId="28E66AB8" w14:textId="77777777" w:rsidR="00365CC9" w:rsidRDefault="00365CC9"/>
    <w:p w14:paraId="2A98ED43" w14:textId="77777777" w:rsidR="00365CC9" w:rsidRDefault="00365CC9"/>
    <w:p w14:paraId="47D2E3B4" w14:textId="77777777" w:rsidR="00365CC9" w:rsidRDefault="00365CC9"/>
    <w:p w14:paraId="00764B5C" w14:textId="77777777" w:rsidR="00365CC9" w:rsidRDefault="00365CC9"/>
    <w:p w14:paraId="5535A92A" w14:textId="77777777" w:rsidR="00365CC9" w:rsidRDefault="00365CC9"/>
    <w:p w14:paraId="06A79890" w14:textId="77777777" w:rsidR="00365CC9" w:rsidRDefault="00365CC9"/>
    <w:p w14:paraId="66948542" w14:textId="77777777" w:rsidR="00365CC9" w:rsidRDefault="00365CC9"/>
    <w:p w14:paraId="6AC9109D" w14:textId="77777777" w:rsidR="00365CC9" w:rsidRDefault="00365CC9"/>
    <w:p w14:paraId="3E8F367F" w14:textId="77777777" w:rsidR="00365CC9" w:rsidRDefault="00365CC9"/>
    <w:p w14:paraId="172A6980" w14:textId="77777777" w:rsidR="00365CC9" w:rsidRDefault="00365CC9"/>
    <w:p w14:paraId="511E124A" w14:textId="77777777" w:rsidR="00365CC9" w:rsidRDefault="00365CC9"/>
    <w:p w14:paraId="09B082F8" w14:textId="77777777" w:rsidR="00365CC9" w:rsidRDefault="00365CC9"/>
    <w:p w14:paraId="539D0EA7" w14:textId="77777777" w:rsidR="00365CC9" w:rsidRDefault="00365CC9"/>
    <w:p w14:paraId="4B47FD1A" w14:textId="77777777" w:rsidR="00365CC9" w:rsidRDefault="00365CC9"/>
    <w:p w14:paraId="23C59F85" w14:textId="77777777" w:rsidR="00365CC9" w:rsidRDefault="00365CC9"/>
    <w:p w14:paraId="6F857952" w14:textId="77777777" w:rsidR="00365CC9" w:rsidRDefault="00365CC9"/>
    <w:p w14:paraId="6E8C2DFB" w14:textId="77777777" w:rsidR="00365CC9" w:rsidRDefault="00365CC9"/>
    <w:p w14:paraId="12CCE54E" w14:textId="77777777" w:rsidR="00365CC9" w:rsidRDefault="00365CC9"/>
    <w:p w14:paraId="5985A332" w14:textId="77777777" w:rsidR="00365CC9" w:rsidRDefault="00365CC9"/>
    <w:p w14:paraId="76D2A867" w14:textId="77777777" w:rsidR="00365CC9" w:rsidRDefault="00365CC9"/>
    <w:p w14:paraId="0A935F32" w14:textId="77777777" w:rsidR="00365CC9" w:rsidRDefault="00365CC9"/>
    <w:p w14:paraId="52B7CAAB" w14:textId="77777777" w:rsidR="00365CC9" w:rsidRDefault="00365CC9"/>
    <w:p w14:paraId="6FE6E33A" w14:textId="77777777" w:rsidR="00365CC9" w:rsidRDefault="00365CC9"/>
    <w:p w14:paraId="07A81180" w14:textId="77777777" w:rsidR="00365CC9" w:rsidRDefault="00365CC9"/>
    <w:p w14:paraId="55B3FE7E" w14:textId="77777777" w:rsidR="00365CC9" w:rsidRDefault="00365CC9"/>
    <w:p w14:paraId="7536FAF1" w14:textId="77777777" w:rsidR="00365CC9" w:rsidRDefault="00365CC9"/>
    <w:p w14:paraId="5945E137" w14:textId="77777777" w:rsidR="00365CC9" w:rsidRDefault="00365CC9"/>
    <w:p w14:paraId="68DDE9F2" w14:textId="77777777" w:rsidR="00365CC9" w:rsidRDefault="00C270CB">
      <w:pPr>
        <w:pStyle w:val="Heading2"/>
      </w:pPr>
      <w:r>
        <w:lastRenderedPageBreak/>
        <w:t>1948 – HIPPO Safety Training</w:t>
      </w:r>
    </w:p>
    <w:p w14:paraId="2464E97E" w14:textId="77777777" w:rsidR="00365CC9" w:rsidRDefault="00365CC9"/>
    <w:p w14:paraId="4E5E54EC" w14:textId="77777777" w:rsidR="00365CC9" w:rsidRDefault="00C270CB">
      <w:pPr>
        <w:rPr>
          <w:rFonts w:ascii="Liberation Serif" w:hAnsi="Liberation Serif" w:cs="Lucida Sans"/>
          <w:b/>
        </w:rPr>
      </w:pPr>
      <w:r>
        <w:rPr>
          <w:rFonts w:ascii="Liberation Serif" w:hAnsi="Liberation Serif" w:cs="Lucida Sans"/>
          <w:b/>
        </w:rPr>
        <w:t>Content</w:t>
      </w:r>
    </w:p>
    <w:p w14:paraId="13ECCCE3" w14:textId="77777777" w:rsidR="00365CC9" w:rsidRDefault="00C270CB">
      <w:pPr>
        <w:rPr>
          <w:rFonts w:ascii="Liberation Serif" w:hAnsi="Liberation Serif" w:cs="Lucida Sans"/>
        </w:rPr>
      </w:pPr>
      <w:r>
        <w:rPr>
          <w:rFonts w:ascii="Liberation Serif" w:hAnsi="Liberation Serif" w:cs="Lucida Sans"/>
        </w:rPr>
        <w:t>As a HIPPO member, I will take steps to ensure I have adequate safety training.</w:t>
      </w:r>
    </w:p>
    <w:p w14:paraId="7E7CCA32" w14:textId="77777777" w:rsidR="00365CC9" w:rsidRDefault="00365CC9">
      <w:pPr>
        <w:rPr>
          <w:rFonts w:ascii="Liberation Serif" w:hAnsi="Liberation Serif" w:cs="Lucida Sans"/>
        </w:rPr>
      </w:pPr>
    </w:p>
    <w:p w14:paraId="1465E70A" w14:textId="77777777" w:rsidR="00365CC9" w:rsidRDefault="00C270CB">
      <w:pPr>
        <w:rPr>
          <w:rFonts w:ascii="Liberation Serif" w:hAnsi="Liberation Serif" w:cs="Lucida Sans"/>
          <w:b/>
        </w:rPr>
      </w:pPr>
      <w:r>
        <w:rPr>
          <w:rFonts w:ascii="Liberation Serif" w:hAnsi="Liberation Serif" w:cs="Lucida Sans"/>
          <w:b/>
        </w:rPr>
        <w:t>Definition of Done</w:t>
      </w:r>
    </w:p>
    <w:p w14:paraId="245D1C50" w14:textId="77777777" w:rsidR="00365CC9" w:rsidRDefault="00C270CB">
      <w:pPr>
        <w:rPr>
          <w:rFonts w:ascii="Liberation Serif" w:hAnsi="Liberation Serif" w:cs="Lucida Sans"/>
        </w:rPr>
      </w:pPr>
      <w:r>
        <w:rPr>
          <w:rFonts w:ascii="Liberation Serif" w:hAnsi="Liberation Serif" w:cs="Lucida Sans"/>
        </w:rPr>
        <w:t>[X] Take Fire Extinguisher Safety training, upload certificate</w:t>
      </w:r>
    </w:p>
    <w:p w14:paraId="2313ECF3" w14:textId="77777777" w:rsidR="00365CC9" w:rsidRDefault="00C270CB">
      <w:r>
        <w:rPr>
          <w:rFonts w:ascii="Liberation Serif" w:hAnsi="Liberation Serif" w:cs="Lucida Sans"/>
        </w:rPr>
        <w:t xml:space="preserve">[X] Take Electrical Safety, Basic training, upload certificate </w:t>
      </w:r>
    </w:p>
    <w:p w14:paraId="4E75EF7B" w14:textId="77777777" w:rsidR="00365CC9" w:rsidRDefault="00365CC9">
      <w:pPr>
        <w:rPr>
          <w:rFonts w:ascii="Liberation Serif" w:hAnsi="Liberation Serif" w:cs="Lucida Sans"/>
        </w:rPr>
      </w:pPr>
    </w:p>
    <w:p w14:paraId="1D712D48" w14:textId="77777777" w:rsidR="00365CC9" w:rsidRDefault="00C270CB">
      <w:pPr>
        <w:rPr>
          <w:rFonts w:ascii="Liberation Serif" w:hAnsi="Liberation Serif" w:cs="Lucida Sans"/>
          <w:b/>
        </w:rPr>
      </w:pPr>
      <w:r>
        <w:rPr>
          <w:rFonts w:ascii="Liberation Serif" w:hAnsi="Liberation Serif" w:cs="Lucida Sans"/>
          <w:b/>
        </w:rPr>
        <w:t>Notes</w:t>
      </w:r>
    </w:p>
    <w:p w14:paraId="19E2F6B4" w14:textId="77777777" w:rsidR="00365CC9" w:rsidRDefault="00C270CB">
      <w:r>
        <w:t>Trainings courses can be found at:</w:t>
      </w:r>
    </w:p>
    <w:p w14:paraId="331F1F2C" w14:textId="77777777" w:rsidR="00365CC9" w:rsidRDefault="00BA1F7F">
      <w:hyperlink r:id="rId55">
        <w:r w:rsidR="00C270CB">
          <w:rPr>
            <w:rStyle w:val="InternetLink"/>
            <w:rFonts w:ascii="Liberation Serif" w:hAnsi="Liberation Serif" w:cs="Lucida Sans"/>
          </w:rPr>
          <w:t>https://www.ehs.washington.edu/psotrain/corsdesc.shtm</w:t>
        </w:r>
      </w:hyperlink>
    </w:p>
    <w:p w14:paraId="4BFBB546" w14:textId="77777777" w:rsidR="00365CC9" w:rsidRDefault="00C270CB">
      <w:r>
        <w:t>Upload certificates to \HIPPO\Administrative\People\SafetyCertificates</w:t>
      </w:r>
    </w:p>
    <w:p w14:paraId="1266138D" w14:textId="77777777" w:rsidR="00365CC9" w:rsidRDefault="00C270CB">
      <w:r>
        <w:t>Chris Lum info for faculty advisor</w:t>
      </w:r>
    </w:p>
    <w:p w14:paraId="7108C8E2" w14:textId="77777777" w:rsidR="00365CC9" w:rsidRDefault="00365CC9"/>
    <w:p w14:paraId="790F7CEF" w14:textId="77777777" w:rsidR="00365CC9" w:rsidRDefault="00365CC9"/>
    <w:p w14:paraId="6238E052" w14:textId="77777777" w:rsidR="00365CC9" w:rsidRDefault="00365CC9"/>
    <w:p w14:paraId="3B02A19A" w14:textId="77777777" w:rsidR="00365CC9" w:rsidRDefault="00365CC9"/>
    <w:p w14:paraId="6EFE556D" w14:textId="77777777" w:rsidR="00365CC9" w:rsidRDefault="00365CC9"/>
    <w:p w14:paraId="2E20378D" w14:textId="77777777" w:rsidR="00365CC9" w:rsidRDefault="00365CC9"/>
    <w:p w14:paraId="24FFE6EE" w14:textId="77777777" w:rsidR="00365CC9" w:rsidRDefault="00365CC9"/>
    <w:p w14:paraId="084AEF9D" w14:textId="77777777" w:rsidR="00365CC9" w:rsidRDefault="00365CC9"/>
    <w:p w14:paraId="3DD70186" w14:textId="77777777" w:rsidR="00365CC9" w:rsidRDefault="00365CC9"/>
    <w:p w14:paraId="7C6240F3" w14:textId="77777777" w:rsidR="00365CC9" w:rsidRDefault="00365CC9"/>
    <w:p w14:paraId="6062B139" w14:textId="77777777" w:rsidR="00365CC9" w:rsidRDefault="00365CC9"/>
    <w:p w14:paraId="4535B6CB" w14:textId="77777777" w:rsidR="00365CC9" w:rsidRDefault="00365CC9"/>
    <w:p w14:paraId="38B2507B" w14:textId="77777777" w:rsidR="00365CC9" w:rsidRDefault="00365CC9"/>
    <w:p w14:paraId="2BC64425" w14:textId="77777777" w:rsidR="00365CC9" w:rsidRDefault="00365CC9"/>
    <w:p w14:paraId="70310187" w14:textId="77777777" w:rsidR="00365CC9" w:rsidRDefault="00365CC9"/>
    <w:p w14:paraId="231479D4" w14:textId="77777777" w:rsidR="00365CC9" w:rsidRDefault="00365CC9"/>
    <w:p w14:paraId="63926F23" w14:textId="77777777" w:rsidR="00365CC9" w:rsidRDefault="00365CC9"/>
    <w:p w14:paraId="03BE899B" w14:textId="77777777" w:rsidR="00365CC9" w:rsidRDefault="00365CC9"/>
    <w:p w14:paraId="3FB1A466" w14:textId="77777777" w:rsidR="00365CC9" w:rsidRDefault="00365CC9"/>
    <w:p w14:paraId="1CFCB386" w14:textId="77777777" w:rsidR="00365CC9" w:rsidRDefault="00365CC9"/>
    <w:p w14:paraId="257FE6AF" w14:textId="77777777" w:rsidR="00365CC9" w:rsidRDefault="00365CC9"/>
    <w:p w14:paraId="36C19A98" w14:textId="77777777" w:rsidR="00365CC9" w:rsidRDefault="00365CC9"/>
    <w:p w14:paraId="3C549CF3" w14:textId="77777777" w:rsidR="00365CC9" w:rsidRDefault="00365CC9"/>
    <w:p w14:paraId="1515E70E" w14:textId="77777777" w:rsidR="00365CC9" w:rsidRDefault="00365CC9"/>
    <w:p w14:paraId="044DB039" w14:textId="77777777" w:rsidR="00365CC9" w:rsidRDefault="00365CC9"/>
    <w:p w14:paraId="336E2DA9" w14:textId="77777777" w:rsidR="00365CC9" w:rsidRDefault="00365CC9"/>
    <w:p w14:paraId="24DA73A7" w14:textId="77777777" w:rsidR="00365CC9" w:rsidRDefault="00365CC9"/>
    <w:p w14:paraId="6B939D8A" w14:textId="77777777" w:rsidR="00365CC9" w:rsidRDefault="00365CC9"/>
    <w:p w14:paraId="190FA91A" w14:textId="77777777" w:rsidR="00365CC9" w:rsidRDefault="00365CC9"/>
    <w:p w14:paraId="08D70891" w14:textId="77777777" w:rsidR="00365CC9" w:rsidRDefault="00365CC9"/>
    <w:p w14:paraId="3C70460B" w14:textId="77777777" w:rsidR="00365CC9" w:rsidRDefault="00365CC9"/>
    <w:p w14:paraId="3A3BE3A5" w14:textId="77777777" w:rsidR="00365CC9" w:rsidRDefault="00365CC9"/>
    <w:p w14:paraId="26990E01" w14:textId="77777777" w:rsidR="00365CC9" w:rsidRDefault="00C270CB">
      <w:pPr>
        <w:pStyle w:val="Heading2"/>
      </w:pPr>
      <w:r>
        <w:lastRenderedPageBreak/>
        <w:t>1949 – HIPPO Safety Training</w:t>
      </w:r>
    </w:p>
    <w:p w14:paraId="58BB06C4" w14:textId="77777777" w:rsidR="00365CC9" w:rsidRDefault="00365CC9"/>
    <w:p w14:paraId="19FF7535" w14:textId="77777777" w:rsidR="00365CC9" w:rsidRDefault="00C270CB">
      <w:pPr>
        <w:rPr>
          <w:rFonts w:ascii="Liberation Serif" w:hAnsi="Liberation Serif" w:cs="Lucida Sans"/>
          <w:b/>
        </w:rPr>
      </w:pPr>
      <w:r>
        <w:rPr>
          <w:rFonts w:ascii="Liberation Serif" w:hAnsi="Liberation Serif" w:cs="Lucida Sans"/>
          <w:b/>
        </w:rPr>
        <w:t>Content</w:t>
      </w:r>
    </w:p>
    <w:p w14:paraId="78402A39" w14:textId="77777777" w:rsidR="00365CC9" w:rsidRDefault="00C270CB">
      <w:pPr>
        <w:rPr>
          <w:rFonts w:ascii="Liberation Serif" w:hAnsi="Liberation Serif" w:cs="Lucida Sans"/>
        </w:rPr>
      </w:pPr>
      <w:r>
        <w:rPr>
          <w:rFonts w:ascii="Liberation Serif" w:hAnsi="Liberation Serif" w:cs="Lucida Sans"/>
        </w:rPr>
        <w:t>As a HIPPO member, I will take steps to ensure I have adequate safety training.</w:t>
      </w:r>
    </w:p>
    <w:p w14:paraId="50A0C0D8" w14:textId="77777777" w:rsidR="00365CC9" w:rsidRDefault="00365CC9">
      <w:pPr>
        <w:rPr>
          <w:rFonts w:ascii="Liberation Serif" w:hAnsi="Liberation Serif" w:cs="Lucida Sans"/>
        </w:rPr>
      </w:pPr>
    </w:p>
    <w:p w14:paraId="42130D4A" w14:textId="77777777" w:rsidR="00365CC9" w:rsidRDefault="00C270CB">
      <w:pPr>
        <w:rPr>
          <w:rFonts w:ascii="Liberation Serif" w:hAnsi="Liberation Serif" w:cs="Lucida Sans"/>
          <w:b/>
        </w:rPr>
      </w:pPr>
      <w:r>
        <w:rPr>
          <w:rFonts w:ascii="Liberation Serif" w:hAnsi="Liberation Serif" w:cs="Lucida Sans"/>
          <w:b/>
        </w:rPr>
        <w:t>Definition of Done</w:t>
      </w:r>
    </w:p>
    <w:p w14:paraId="6FF19C28" w14:textId="77777777" w:rsidR="00365CC9" w:rsidRDefault="00C270CB">
      <w:pPr>
        <w:rPr>
          <w:rFonts w:ascii="Liberation Serif" w:hAnsi="Liberation Serif" w:cs="Lucida Sans"/>
        </w:rPr>
      </w:pPr>
      <w:r>
        <w:rPr>
          <w:rFonts w:ascii="Liberation Serif" w:hAnsi="Liberation Serif" w:cs="Lucida Sans"/>
        </w:rPr>
        <w:t>[x] Take Fire Extinguisher Safety training, upload certificate</w:t>
      </w:r>
    </w:p>
    <w:p w14:paraId="2300A74A" w14:textId="77777777" w:rsidR="00365CC9" w:rsidRDefault="00C270CB">
      <w:r>
        <w:rPr>
          <w:rFonts w:ascii="Liberation Serif" w:hAnsi="Liberation Serif" w:cs="Lucida Sans"/>
        </w:rPr>
        <w:t xml:space="preserve">[x] Take Electrical Safety, Basic training, upload certificate </w:t>
      </w:r>
    </w:p>
    <w:p w14:paraId="6B1E85FE" w14:textId="77777777" w:rsidR="00365CC9" w:rsidRDefault="00365CC9">
      <w:pPr>
        <w:rPr>
          <w:rFonts w:ascii="Liberation Serif" w:hAnsi="Liberation Serif" w:cs="Lucida Sans"/>
        </w:rPr>
      </w:pPr>
    </w:p>
    <w:p w14:paraId="0D073F63" w14:textId="77777777" w:rsidR="00365CC9" w:rsidRDefault="00C270CB">
      <w:pPr>
        <w:rPr>
          <w:rFonts w:ascii="Liberation Serif" w:hAnsi="Liberation Serif" w:cs="Lucida Sans"/>
          <w:b/>
        </w:rPr>
      </w:pPr>
      <w:r>
        <w:rPr>
          <w:rFonts w:ascii="Liberation Serif" w:hAnsi="Liberation Serif" w:cs="Lucida Sans"/>
          <w:b/>
        </w:rPr>
        <w:t>Notes</w:t>
      </w:r>
    </w:p>
    <w:p w14:paraId="6A1771D5" w14:textId="77777777" w:rsidR="00365CC9" w:rsidRDefault="00C270CB">
      <w:r>
        <w:t>Trainings courses can be found at:</w:t>
      </w:r>
    </w:p>
    <w:p w14:paraId="2076F36A" w14:textId="77777777" w:rsidR="00365CC9" w:rsidRDefault="00BA1F7F">
      <w:hyperlink r:id="rId56">
        <w:r w:rsidR="00C270CB">
          <w:rPr>
            <w:rStyle w:val="InternetLink"/>
            <w:rFonts w:ascii="Liberation Serif" w:hAnsi="Liberation Serif" w:cs="Lucida Sans"/>
          </w:rPr>
          <w:t>https://www.ehs.washington.edu/psotrain/corsdesc.shtm</w:t>
        </w:r>
      </w:hyperlink>
    </w:p>
    <w:p w14:paraId="0E64E6BA" w14:textId="77777777" w:rsidR="00365CC9" w:rsidRDefault="00C270CB">
      <w:r>
        <w:t>Upload certificates to \HIPPO\Administrative\People\SafetyCertificates</w:t>
      </w:r>
    </w:p>
    <w:p w14:paraId="4FF43068" w14:textId="77777777" w:rsidR="00365CC9" w:rsidRDefault="00C270CB">
      <w:r>
        <w:t>Chris Lum info for faculty advisor</w:t>
      </w:r>
    </w:p>
    <w:p w14:paraId="65F1E084" w14:textId="77777777" w:rsidR="00365CC9" w:rsidRDefault="00365CC9"/>
    <w:p w14:paraId="0B3F26E3" w14:textId="77777777" w:rsidR="00365CC9" w:rsidRDefault="00365CC9"/>
    <w:p w14:paraId="10C37A68" w14:textId="77777777" w:rsidR="00365CC9" w:rsidRDefault="00365CC9"/>
    <w:p w14:paraId="363B9424" w14:textId="77777777" w:rsidR="00365CC9" w:rsidRDefault="00365CC9"/>
    <w:p w14:paraId="26AEF0F0" w14:textId="77777777" w:rsidR="00365CC9" w:rsidRDefault="00365CC9"/>
    <w:p w14:paraId="205DE215" w14:textId="77777777" w:rsidR="00365CC9" w:rsidRDefault="00365CC9"/>
    <w:p w14:paraId="4CB710A0" w14:textId="77777777" w:rsidR="00365CC9" w:rsidRDefault="00365CC9"/>
    <w:p w14:paraId="2605B187" w14:textId="77777777" w:rsidR="00365CC9" w:rsidRDefault="00365CC9"/>
    <w:p w14:paraId="437854FF" w14:textId="77777777" w:rsidR="00365CC9" w:rsidRDefault="00365CC9"/>
    <w:p w14:paraId="7A618304" w14:textId="77777777" w:rsidR="00365CC9" w:rsidRDefault="00365CC9"/>
    <w:p w14:paraId="09EC1C21" w14:textId="77777777" w:rsidR="00365CC9" w:rsidRDefault="00365CC9"/>
    <w:p w14:paraId="41FFD237" w14:textId="77777777" w:rsidR="00365CC9" w:rsidRDefault="00365CC9"/>
    <w:p w14:paraId="0E30529D" w14:textId="77777777" w:rsidR="00365CC9" w:rsidRDefault="00365CC9"/>
    <w:p w14:paraId="6EDE0136" w14:textId="77777777" w:rsidR="00365CC9" w:rsidRDefault="00365CC9"/>
    <w:p w14:paraId="55E16CF3" w14:textId="77777777" w:rsidR="00365CC9" w:rsidRDefault="00365CC9"/>
    <w:p w14:paraId="441D9BB1" w14:textId="77777777" w:rsidR="00365CC9" w:rsidRDefault="00365CC9"/>
    <w:p w14:paraId="3EEAA0FB" w14:textId="77777777" w:rsidR="00365CC9" w:rsidRDefault="00365CC9"/>
    <w:p w14:paraId="4A2E8231" w14:textId="77777777" w:rsidR="00365CC9" w:rsidRDefault="00365CC9"/>
    <w:p w14:paraId="754576CD" w14:textId="77777777" w:rsidR="00365CC9" w:rsidRDefault="00365CC9"/>
    <w:p w14:paraId="04EB90FC" w14:textId="77777777" w:rsidR="00365CC9" w:rsidRDefault="00365CC9"/>
    <w:p w14:paraId="5C25C66C" w14:textId="77777777" w:rsidR="00365CC9" w:rsidRDefault="00365CC9"/>
    <w:p w14:paraId="303A03E3" w14:textId="77777777" w:rsidR="00365CC9" w:rsidRDefault="00365CC9"/>
    <w:p w14:paraId="3CB3EF76" w14:textId="77777777" w:rsidR="00365CC9" w:rsidRDefault="00365CC9"/>
    <w:p w14:paraId="5DF64D18" w14:textId="77777777" w:rsidR="00365CC9" w:rsidRDefault="00365CC9"/>
    <w:p w14:paraId="4CF879A5" w14:textId="77777777" w:rsidR="00365CC9" w:rsidRDefault="00365CC9"/>
    <w:p w14:paraId="735F864E" w14:textId="77777777" w:rsidR="00365CC9" w:rsidRDefault="00365CC9"/>
    <w:p w14:paraId="32B05699" w14:textId="77777777" w:rsidR="00365CC9" w:rsidRDefault="00365CC9"/>
    <w:p w14:paraId="31F6F397" w14:textId="77777777" w:rsidR="00365CC9" w:rsidRDefault="00365CC9"/>
    <w:p w14:paraId="69EBB0AF" w14:textId="77777777" w:rsidR="00365CC9" w:rsidRDefault="00365CC9"/>
    <w:p w14:paraId="11E618B2" w14:textId="77777777" w:rsidR="00365CC9" w:rsidRDefault="00365CC9"/>
    <w:p w14:paraId="434E2674" w14:textId="77777777" w:rsidR="00365CC9" w:rsidRDefault="00365CC9"/>
    <w:p w14:paraId="2825F60D" w14:textId="77777777" w:rsidR="00365CC9" w:rsidRDefault="00365CC9"/>
    <w:p w14:paraId="535D1641" w14:textId="77777777" w:rsidR="00365CC9" w:rsidRDefault="00C270CB">
      <w:pPr>
        <w:pStyle w:val="Heading2"/>
      </w:pPr>
      <w:r>
        <w:lastRenderedPageBreak/>
        <w:t>1950 – HIPPO Safety Training</w:t>
      </w:r>
    </w:p>
    <w:p w14:paraId="352BAB08" w14:textId="77777777" w:rsidR="00365CC9" w:rsidRDefault="00365CC9"/>
    <w:p w14:paraId="674D2F91" w14:textId="77777777" w:rsidR="00365CC9" w:rsidRDefault="00C270CB">
      <w:pPr>
        <w:rPr>
          <w:rFonts w:ascii="Liberation Serif" w:hAnsi="Liberation Serif" w:cs="Lucida Sans"/>
          <w:b/>
        </w:rPr>
      </w:pPr>
      <w:r>
        <w:rPr>
          <w:rFonts w:ascii="Liberation Serif" w:hAnsi="Liberation Serif" w:cs="Lucida Sans"/>
          <w:b/>
        </w:rPr>
        <w:t>Content</w:t>
      </w:r>
    </w:p>
    <w:p w14:paraId="1726A977" w14:textId="77777777" w:rsidR="00365CC9" w:rsidRDefault="00C270CB">
      <w:pPr>
        <w:rPr>
          <w:rFonts w:ascii="Liberation Serif" w:hAnsi="Liberation Serif" w:cs="Lucida Sans"/>
        </w:rPr>
      </w:pPr>
      <w:r>
        <w:rPr>
          <w:rFonts w:ascii="Liberation Serif" w:hAnsi="Liberation Serif" w:cs="Lucida Sans"/>
        </w:rPr>
        <w:t>As a HIPPO member, I will take steps to ensure I have adequate safety training.</w:t>
      </w:r>
    </w:p>
    <w:p w14:paraId="41400143" w14:textId="77777777" w:rsidR="00365CC9" w:rsidRDefault="00365CC9">
      <w:pPr>
        <w:rPr>
          <w:rFonts w:ascii="Liberation Serif" w:hAnsi="Liberation Serif" w:cs="Lucida Sans"/>
        </w:rPr>
      </w:pPr>
    </w:p>
    <w:p w14:paraId="4F7D48AC" w14:textId="77777777" w:rsidR="00365CC9" w:rsidRDefault="00C270CB">
      <w:pPr>
        <w:rPr>
          <w:rFonts w:ascii="Liberation Serif" w:hAnsi="Liberation Serif" w:cs="Lucida Sans"/>
          <w:b/>
        </w:rPr>
      </w:pPr>
      <w:r>
        <w:rPr>
          <w:rFonts w:ascii="Liberation Serif" w:hAnsi="Liberation Serif" w:cs="Lucida Sans"/>
          <w:b/>
        </w:rPr>
        <w:t>Definition of Done</w:t>
      </w:r>
    </w:p>
    <w:p w14:paraId="1459C674" w14:textId="77777777" w:rsidR="00365CC9" w:rsidRDefault="00C270CB">
      <w:pPr>
        <w:rPr>
          <w:rFonts w:ascii="Liberation Serif" w:hAnsi="Liberation Serif" w:cs="Lucida Sans"/>
        </w:rPr>
      </w:pPr>
      <w:r>
        <w:rPr>
          <w:rFonts w:ascii="Liberation Serif" w:hAnsi="Liberation Serif" w:cs="Lucida Sans"/>
        </w:rPr>
        <w:t>[ ] Take Fire Extinguisher Safety training, upload certificate</w:t>
      </w:r>
    </w:p>
    <w:p w14:paraId="531F0D0E" w14:textId="77777777" w:rsidR="00365CC9" w:rsidRDefault="00C270CB">
      <w:r>
        <w:rPr>
          <w:rFonts w:ascii="Liberation Serif" w:hAnsi="Liberation Serif" w:cs="Lucida Sans"/>
        </w:rPr>
        <w:t xml:space="preserve">[ ] Take Electrical Safety, Basic training, upload certificate </w:t>
      </w:r>
    </w:p>
    <w:p w14:paraId="6944C5C6" w14:textId="77777777" w:rsidR="00365CC9" w:rsidRDefault="00365CC9">
      <w:pPr>
        <w:rPr>
          <w:rFonts w:ascii="Liberation Serif" w:hAnsi="Liberation Serif" w:cs="Lucida Sans"/>
        </w:rPr>
      </w:pPr>
    </w:p>
    <w:p w14:paraId="0E642828" w14:textId="77777777" w:rsidR="00365CC9" w:rsidRDefault="00C270CB">
      <w:pPr>
        <w:rPr>
          <w:rFonts w:ascii="Liberation Serif" w:hAnsi="Liberation Serif" w:cs="Lucida Sans"/>
          <w:b/>
        </w:rPr>
      </w:pPr>
      <w:r>
        <w:rPr>
          <w:rFonts w:ascii="Liberation Serif" w:hAnsi="Liberation Serif" w:cs="Lucida Sans"/>
          <w:b/>
        </w:rPr>
        <w:t>Notes</w:t>
      </w:r>
    </w:p>
    <w:p w14:paraId="3365373C" w14:textId="77777777" w:rsidR="00365CC9" w:rsidRDefault="00C270CB">
      <w:r>
        <w:t>Trainings courses can be found at:</w:t>
      </w:r>
    </w:p>
    <w:p w14:paraId="4D04D52F" w14:textId="77777777" w:rsidR="00365CC9" w:rsidRDefault="00BA1F7F">
      <w:hyperlink r:id="rId57">
        <w:r w:rsidR="00C270CB">
          <w:rPr>
            <w:rStyle w:val="InternetLink"/>
            <w:rFonts w:ascii="Liberation Serif" w:hAnsi="Liberation Serif" w:cs="Lucida Sans"/>
          </w:rPr>
          <w:t>https://www.ehs.washington.edu/psotrain/corsdesc.shtm</w:t>
        </w:r>
      </w:hyperlink>
    </w:p>
    <w:p w14:paraId="4D73447D" w14:textId="77777777" w:rsidR="00365CC9" w:rsidRDefault="00C270CB">
      <w:r>
        <w:t>Upload certificates to \HIPPO\Administrative\People\SafetyCertificates</w:t>
      </w:r>
    </w:p>
    <w:p w14:paraId="5A175623" w14:textId="77777777" w:rsidR="00365CC9" w:rsidRDefault="00C270CB">
      <w:r>
        <w:t>Chris Lum info for faculty advisor</w:t>
      </w:r>
    </w:p>
    <w:p w14:paraId="4C5057AD" w14:textId="77777777" w:rsidR="00365CC9" w:rsidRDefault="00365CC9"/>
    <w:p w14:paraId="41407551" w14:textId="77777777" w:rsidR="00365CC9" w:rsidRDefault="00365CC9"/>
    <w:p w14:paraId="60E18CB9" w14:textId="77777777" w:rsidR="00365CC9" w:rsidRDefault="00365CC9"/>
    <w:p w14:paraId="47E08F6A" w14:textId="77777777" w:rsidR="00365CC9" w:rsidRDefault="00365CC9"/>
    <w:p w14:paraId="0CEAB92A" w14:textId="77777777" w:rsidR="00365CC9" w:rsidRDefault="00365CC9"/>
    <w:p w14:paraId="23CE4A10" w14:textId="77777777" w:rsidR="00365CC9" w:rsidRDefault="00365CC9"/>
    <w:p w14:paraId="3BFC1E6E" w14:textId="77777777" w:rsidR="00365CC9" w:rsidRDefault="00365CC9"/>
    <w:p w14:paraId="52283AE6" w14:textId="77777777" w:rsidR="00365CC9" w:rsidRDefault="00365CC9"/>
    <w:p w14:paraId="6C687AB2" w14:textId="77777777" w:rsidR="00365CC9" w:rsidRDefault="00365CC9"/>
    <w:p w14:paraId="7F37E324" w14:textId="77777777" w:rsidR="00365CC9" w:rsidRDefault="00365CC9"/>
    <w:p w14:paraId="1E11CC40" w14:textId="77777777" w:rsidR="00365CC9" w:rsidRDefault="00365CC9"/>
    <w:p w14:paraId="2BD56395" w14:textId="77777777" w:rsidR="00365CC9" w:rsidRDefault="00365CC9"/>
    <w:p w14:paraId="345A04AD" w14:textId="77777777" w:rsidR="00365CC9" w:rsidRDefault="00365CC9"/>
    <w:p w14:paraId="7C722780" w14:textId="77777777" w:rsidR="00365CC9" w:rsidRDefault="00365CC9"/>
    <w:p w14:paraId="426264B8" w14:textId="77777777" w:rsidR="00365CC9" w:rsidRDefault="00365CC9"/>
    <w:p w14:paraId="53BEAD33" w14:textId="77777777" w:rsidR="00365CC9" w:rsidRDefault="00365CC9"/>
    <w:p w14:paraId="55076CDF" w14:textId="77777777" w:rsidR="00365CC9" w:rsidRDefault="00365CC9"/>
    <w:p w14:paraId="18E87DB5" w14:textId="77777777" w:rsidR="00365CC9" w:rsidRDefault="00365CC9"/>
    <w:p w14:paraId="2A2B424D" w14:textId="77777777" w:rsidR="00365CC9" w:rsidRDefault="00365CC9"/>
    <w:p w14:paraId="589B4AA1" w14:textId="77777777" w:rsidR="00365CC9" w:rsidRDefault="00365CC9"/>
    <w:p w14:paraId="588AE757" w14:textId="77777777" w:rsidR="00365CC9" w:rsidRDefault="00365CC9"/>
    <w:p w14:paraId="63D9E12D" w14:textId="77777777" w:rsidR="00365CC9" w:rsidRDefault="00365CC9"/>
    <w:p w14:paraId="38A05CC1" w14:textId="77777777" w:rsidR="00365CC9" w:rsidRDefault="00365CC9"/>
    <w:p w14:paraId="7B13370B" w14:textId="77777777" w:rsidR="00365CC9" w:rsidRDefault="00365CC9"/>
    <w:p w14:paraId="2B33A685" w14:textId="77777777" w:rsidR="00365CC9" w:rsidRDefault="00365CC9"/>
    <w:p w14:paraId="77880A2A" w14:textId="77777777" w:rsidR="00365CC9" w:rsidRDefault="00365CC9"/>
    <w:p w14:paraId="38FAE2E5" w14:textId="77777777" w:rsidR="00365CC9" w:rsidRDefault="00365CC9"/>
    <w:p w14:paraId="0BDF4BED" w14:textId="77777777" w:rsidR="00365CC9" w:rsidRDefault="00365CC9"/>
    <w:p w14:paraId="107089AF" w14:textId="77777777" w:rsidR="00365CC9" w:rsidRDefault="00365CC9"/>
    <w:p w14:paraId="485EB619" w14:textId="77777777" w:rsidR="00365CC9" w:rsidRDefault="00365CC9"/>
    <w:p w14:paraId="747CA768" w14:textId="77777777" w:rsidR="00365CC9" w:rsidRDefault="00365CC9"/>
    <w:p w14:paraId="6D2F482D" w14:textId="77777777" w:rsidR="00365CC9" w:rsidRDefault="00365CC9"/>
    <w:p w14:paraId="49F0C8E1" w14:textId="77777777" w:rsidR="00365CC9" w:rsidRDefault="00C270CB">
      <w:pPr>
        <w:pStyle w:val="Heading2"/>
      </w:pPr>
      <w:r>
        <w:lastRenderedPageBreak/>
        <w:t>1951 – Non-optical Sensor Trade Study</w:t>
      </w:r>
    </w:p>
    <w:p w14:paraId="3557342F" w14:textId="77777777" w:rsidR="00365CC9" w:rsidRDefault="00365CC9"/>
    <w:p w14:paraId="6D79BDBF" w14:textId="77777777" w:rsidR="00365CC9" w:rsidRDefault="00C270CB">
      <w:pPr>
        <w:rPr>
          <w:rFonts w:ascii="Liberation Serif" w:hAnsi="Liberation Serif" w:cs="Lucida Sans"/>
          <w:b/>
        </w:rPr>
      </w:pPr>
      <w:r>
        <w:rPr>
          <w:rFonts w:ascii="Liberation Serif" w:hAnsi="Liberation Serif" w:cs="Lucida Sans"/>
          <w:b/>
        </w:rPr>
        <w:t>Content</w:t>
      </w:r>
    </w:p>
    <w:p w14:paraId="72713DF2" w14:textId="77777777" w:rsidR="00365CC9" w:rsidRDefault="00C270CB">
      <w:pPr>
        <w:rPr>
          <w:rFonts w:ascii="Liberation Serif" w:hAnsi="Liberation Serif" w:cs="Lucida Sans"/>
        </w:rPr>
      </w:pPr>
      <w:r>
        <w:rPr>
          <w:rFonts w:ascii="Liberation Serif" w:hAnsi="Liberation Serif" w:cs="Lucida Sans"/>
        </w:rPr>
        <w:t>As a HIPPO member, I would like to begin the process of conducting a trade study on non-optical sensing equipment that could be applied for use on a fixed-wing UAV to detect poachers.</w:t>
      </w:r>
    </w:p>
    <w:p w14:paraId="7D626CF7" w14:textId="77777777" w:rsidR="00365CC9" w:rsidRDefault="00365CC9">
      <w:pPr>
        <w:rPr>
          <w:rFonts w:ascii="Liberation Serif" w:hAnsi="Liberation Serif" w:cs="Lucida Sans"/>
        </w:rPr>
      </w:pPr>
    </w:p>
    <w:p w14:paraId="43FB29E7" w14:textId="77777777" w:rsidR="00365CC9" w:rsidRDefault="00C270CB">
      <w:pPr>
        <w:rPr>
          <w:rFonts w:ascii="Liberation Serif" w:hAnsi="Liberation Serif" w:cs="Lucida Sans"/>
          <w:b/>
        </w:rPr>
      </w:pPr>
      <w:r>
        <w:rPr>
          <w:rFonts w:ascii="Liberation Serif" w:hAnsi="Liberation Serif" w:cs="Lucida Sans"/>
          <w:b/>
        </w:rPr>
        <w:t>Definition of Done</w:t>
      </w:r>
    </w:p>
    <w:p w14:paraId="15836B99" w14:textId="77777777" w:rsidR="00365CC9" w:rsidRDefault="00C270CB">
      <w:pPr>
        <w:rPr>
          <w:rFonts w:ascii="Liberation Serif" w:hAnsi="Liberation Serif" w:cs="Lucida Sans"/>
        </w:rPr>
      </w:pPr>
      <w:r>
        <w:rPr>
          <w:rFonts w:ascii="Liberation Serif" w:hAnsi="Liberation Serif" w:cs="Lucida Sans"/>
        </w:rPr>
        <w:t>[X] Explore non-optical sensor ideas and methods of detecting poachers</w:t>
      </w:r>
    </w:p>
    <w:p w14:paraId="6DC3768A" w14:textId="77777777" w:rsidR="00365CC9" w:rsidRDefault="00C270CB">
      <w:pPr>
        <w:rPr>
          <w:rFonts w:ascii="Liberation Serif" w:hAnsi="Liberation Serif" w:cs="Lucida Sans"/>
        </w:rPr>
      </w:pPr>
      <w:r>
        <w:rPr>
          <w:rFonts w:ascii="Liberation Serif" w:hAnsi="Liberation Serif" w:cs="Lucida Sans"/>
        </w:rPr>
        <w:t xml:space="preserve">[X] Coordinate with other team members about which sensors will be researched, initially choosing 1 sensor to focus on </w:t>
      </w:r>
    </w:p>
    <w:p w14:paraId="7EA7818B" w14:textId="77777777" w:rsidR="00365CC9" w:rsidRDefault="00C270CB">
      <w:pPr>
        <w:rPr>
          <w:rFonts w:ascii="Liberation Serif" w:hAnsi="Liberation Serif" w:cs="Lucida Sans"/>
        </w:rPr>
      </w:pPr>
      <w:r>
        <w:rPr>
          <w:rFonts w:ascii="Liberation Serif" w:hAnsi="Liberation Serif" w:cs="Lucida Sans"/>
        </w:rPr>
        <w:t>[X] Identify the functions of a non-optical sensor</w:t>
      </w:r>
    </w:p>
    <w:p w14:paraId="7B21A39C" w14:textId="77777777" w:rsidR="00365CC9" w:rsidRDefault="00C270CB">
      <w:pPr>
        <w:rPr>
          <w:rFonts w:ascii="Liberation Serif" w:hAnsi="Liberation Serif" w:cs="Lucida Sans"/>
        </w:rPr>
      </w:pPr>
      <w:r>
        <w:rPr>
          <w:rFonts w:ascii="Liberation Serif" w:hAnsi="Liberation Serif" w:cs="Lucida Sans"/>
        </w:rPr>
        <w:t>[X] Identify a price range of the sensor being studied</w:t>
      </w:r>
    </w:p>
    <w:p w14:paraId="548E8A16" w14:textId="77777777" w:rsidR="00365CC9" w:rsidRDefault="00C270CB">
      <w:pPr>
        <w:rPr>
          <w:rFonts w:ascii="Liberation Serif" w:hAnsi="Liberation Serif" w:cs="Lucida Sans"/>
        </w:rPr>
      </w:pPr>
      <w:r>
        <w:rPr>
          <w:rFonts w:ascii="Liberation Serif" w:hAnsi="Liberation Serif" w:cs="Lucida Sans"/>
        </w:rPr>
        <w:t>[X] Determine the probability of a successful integration of the sensor into a fixed wing UAV with optimal payload allowance of less than 1kg, and optimal flight altitude (think sensor range) of 100-150m AGL</w:t>
      </w:r>
    </w:p>
    <w:p w14:paraId="7B5455EA" w14:textId="77777777" w:rsidR="00365CC9" w:rsidRDefault="00C270CB">
      <w:pPr>
        <w:rPr>
          <w:rFonts w:ascii="Liberation Serif" w:hAnsi="Liberation Serif" w:cs="Lucida Sans"/>
        </w:rPr>
      </w:pPr>
      <w:r>
        <w:rPr>
          <w:rFonts w:ascii="Liberation Serif" w:hAnsi="Liberation Serif" w:cs="Lucida Sans"/>
        </w:rPr>
        <w:t>[X] Estimate the probability of the sensor’s ability to fulfill mission goals</w:t>
      </w:r>
    </w:p>
    <w:p w14:paraId="6D70EFBC" w14:textId="77777777" w:rsidR="00365CC9" w:rsidRDefault="00C270CB">
      <w:pPr>
        <w:rPr>
          <w:rFonts w:ascii="Liberation Serif" w:hAnsi="Liberation Serif" w:cs="Lucida Sans"/>
        </w:rPr>
      </w:pPr>
      <w:r>
        <w:rPr>
          <w:rFonts w:ascii="Liberation Serif" w:hAnsi="Liberation Serif" w:cs="Lucida Sans"/>
        </w:rPr>
        <w:t>[X] Use a scale of 1-10 qualification scale for determining suitability of sensors, entering results into summary excel sheet in perforce</w:t>
      </w:r>
    </w:p>
    <w:p w14:paraId="20A9F7B5" w14:textId="77777777" w:rsidR="00365CC9" w:rsidRDefault="00C270CB">
      <w:pPr>
        <w:rPr>
          <w:rFonts w:ascii="Liberation Serif" w:hAnsi="Liberation Serif" w:cs="Lucida Sans"/>
        </w:rPr>
      </w:pPr>
      <w:r>
        <w:rPr>
          <w:rFonts w:ascii="Liberation Serif" w:hAnsi="Liberation Serif" w:cs="Lucida Sans"/>
        </w:rPr>
        <w:t>[X] Add summary of findings to Trade Study document</w:t>
      </w:r>
    </w:p>
    <w:p w14:paraId="3390B0B3" w14:textId="77777777" w:rsidR="00365CC9" w:rsidRDefault="00365CC9">
      <w:pPr>
        <w:rPr>
          <w:rFonts w:ascii="Liberation Serif" w:hAnsi="Liberation Serif" w:cs="Lucida Sans"/>
        </w:rPr>
      </w:pPr>
    </w:p>
    <w:p w14:paraId="50D7839D" w14:textId="77777777" w:rsidR="00365CC9" w:rsidRDefault="00C270CB">
      <w:pPr>
        <w:rPr>
          <w:rFonts w:ascii="Liberation Serif" w:hAnsi="Liberation Serif" w:cs="Lucida Sans"/>
          <w:b/>
        </w:rPr>
      </w:pPr>
      <w:r>
        <w:rPr>
          <w:rFonts w:ascii="Liberation Serif" w:hAnsi="Liberation Serif" w:cs="Lucida Sans"/>
          <w:b/>
        </w:rPr>
        <w:t>Notes</w:t>
      </w:r>
    </w:p>
    <w:p w14:paraId="76E10DE6" w14:textId="77777777" w:rsidR="00365CC9" w:rsidRDefault="00C270CB">
      <w:pPr>
        <w:rPr>
          <w:rFonts w:ascii="Liberation Serif" w:hAnsi="Liberation Serif" w:cs="Lucida Sans"/>
        </w:rPr>
      </w:pPr>
      <w:r>
        <w:rPr>
          <w:rFonts w:ascii="Liberation Serif" w:hAnsi="Liberation Serif" w:cs="Lucida Sans"/>
        </w:rPr>
        <w:t>Trade Study Document path: HIPPO\Research\Sensors\Non-opticalSensorTradeStudySummary</w:t>
      </w:r>
    </w:p>
    <w:p w14:paraId="32DF3807" w14:textId="77777777" w:rsidR="00365CC9" w:rsidRDefault="00365CC9"/>
    <w:p w14:paraId="3875279B" w14:textId="77777777" w:rsidR="00365CC9" w:rsidRDefault="00365CC9"/>
    <w:p w14:paraId="017D2E98" w14:textId="77777777" w:rsidR="00365CC9" w:rsidRDefault="00365CC9"/>
    <w:p w14:paraId="3A71230F" w14:textId="77777777" w:rsidR="00365CC9" w:rsidRDefault="00365CC9"/>
    <w:p w14:paraId="215AC5E0" w14:textId="77777777" w:rsidR="00365CC9" w:rsidRDefault="00365CC9"/>
    <w:p w14:paraId="3265F5FF" w14:textId="77777777" w:rsidR="00365CC9" w:rsidRDefault="00365CC9"/>
    <w:p w14:paraId="0C9B0664" w14:textId="77777777" w:rsidR="00365CC9" w:rsidRDefault="00365CC9"/>
    <w:p w14:paraId="3250DA22" w14:textId="77777777" w:rsidR="00365CC9" w:rsidRDefault="00365CC9"/>
    <w:p w14:paraId="62CD1FD8" w14:textId="77777777" w:rsidR="00365CC9" w:rsidRDefault="00365CC9"/>
    <w:p w14:paraId="724B84F9" w14:textId="77777777" w:rsidR="00365CC9" w:rsidRDefault="00365CC9"/>
    <w:p w14:paraId="563926B0" w14:textId="77777777" w:rsidR="00365CC9" w:rsidRDefault="00365CC9"/>
    <w:p w14:paraId="698E0CDF" w14:textId="77777777" w:rsidR="00365CC9" w:rsidRDefault="00365CC9"/>
    <w:p w14:paraId="0990A62D" w14:textId="77777777" w:rsidR="00365CC9" w:rsidRDefault="00365CC9"/>
    <w:p w14:paraId="0D43B3B0" w14:textId="77777777" w:rsidR="00365CC9" w:rsidRDefault="00365CC9"/>
    <w:p w14:paraId="79512846" w14:textId="77777777" w:rsidR="00365CC9" w:rsidRDefault="00365CC9"/>
    <w:p w14:paraId="3982EE41" w14:textId="77777777" w:rsidR="00365CC9" w:rsidRDefault="00365CC9"/>
    <w:p w14:paraId="6EFB11F2" w14:textId="77777777" w:rsidR="00365CC9" w:rsidRDefault="00365CC9"/>
    <w:p w14:paraId="30EC650E" w14:textId="77777777" w:rsidR="00365CC9" w:rsidRDefault="00365CC9"/>
    <w:p w14:paraId="77ED928A" w14:textId="77777777" w:rsidR="00365CC9" w:rsidRDefault="00365CC9"/>
    <w:p w14:paraId="701BAAC5" w14:textId="77777777" w:rsidR="00365CC9" w:rsidRDefault="00365CC9"/>
    <w:p w14:paraId="70734478" w14:textId="77777777" w:rsidR="00365CC9" w:rsidRDefault="00365CC9"/>
    <w:p w14:paraId="1116A802" w14:textId="77777777" w:rsidR="00365CC9" w:rsidRDefault="00365CC9"/>
    <w:p w14:paraId="2D38044F" w14:textId="77777777" w:rsidR="00365CC9" w:rsidRDefault="00365CC9"/>
    <w:p w14:paraId="590A0B49" w14:textId="77777777" w:rsidR="00365CC9" w:rsidRDefault="00365CC9"/>
    <w:p w14:paraId="715FDF63" w14:textId="77777777" w:rsidR="00365CC9" w:rsidRDefault="00C270CB">
      <w:pPr>
        <w:pStyle w:val="Heading2"/>
      </w:pPr>
      <w:r>
        <w:lastRenderedPageBreak/>
        <w:t>1952 – Non-optical Sensor Trade Study</w:t>
      </w:r>
    </w:p>
    <w:p w14:paraId="0609BA13" w14:textId="77777777" w:rsidR="00365CC9" w:rsidRDefault="00365CC9"/>
    <w:p w14:paraId="3E342DF7" w14:textId="77777777" w:rsidR="00365CC9" w:rsidRDefault="00C270CB">
      <w:pPr>
        <w:rPr>
          <w:rFonts w:ascii="Liberation Serif" w:hAnsi="Liberation Serif" w:cs="Lucida Sans"/>
          <w:b/>
        </w:rPr>
      </w:pPr>
      <w:r>
        <w:rPr>
          <w:rFonts w:ascii="Liberation Serif" w:hAnsi="Liberation Serif" w:cs="Lucida Sans"/>
          <w:b/>
        </w:rPr>
        <w:t>Content</w:t>
      </w:r>
    </w:p>
    <w:p w14:paraId="72D42602" w14:textId="77777777" w:rsidR="00365CC9" w:rsidRDefault="00C270CB">
      <w:pPr>
        <w:rPr>
          <w:rFonts w:ascii="Liberation Serif" w:hAnsi="Liberation Serif" w:cs="Lucida Sans"/>
        </w:rPr>
      </w:pPr>
      <w:r>
        <w:rPr>
          <w:rFonts w:ascii="Liberation Serif" w:hAnsi="Liberation Serif" w:cs="Lucida Sans"/>
        </w:rPr>
        <w:t>As a HIPPO member, I would like to begin the process of conducting a trade study on non-optical sensing equipment that could be applied for use on a fixed-wing UAV to detect poachers.</w:t>
      </w:r>
    </w:p>
    <w:p w14:paraId="4FC30D4B" w14:textId="77777777" w:rsidR="00365CC9" w:rsidRDefault="00365CC9">
      <w:pPr>
        <w:rPr>
          <w:rFonts w:ascii="Liberation Serif" w:hAnsi="Liberation Serif" w:cs="Lucida Sans"/>
        </w:rPr>
      </w:pPr>
    </w:p>
    <w:p w14:paraId="08E1C5C0" w14:textId="77777777" w:rsidR="00365CC9" w:rsidRDefault="00C270CB">
      <w:pPr>
        <w:rPr>
          <w:rFonts w:ascii="Liberation Serif" w:hAnsi="Liberation Serif" w:cs="Lucida Sans"/>
          <w:b/>
        </w:rPr>
      </w:pPr>
      <w:r>
        <w:rPr>
          <w:rFonts w:ascii="Liberation Serif" w:hAnsi="Liberation Serif" w:cs="Lucida Sans"/>
          <w:b/>
        </w:rPr>
        <w:t>Definition of Done</w:t>
      </w:r>
    </w:p>
    <w:p w14:paraId="586BFF83" w14:textId="77777777" w:rsidR="00365CC9" w:rsidRDefault="00C270CB">
      <w:pPr>
        <w:rPr>
          <w:rFonts w:ascii="Liberation Serif" w:hAnsi="Liberation Serif" w:cs="Lucida Sans"/>
        </w:rPr>
      </w:pPr>
      <w:r>
        <w:rPr>
          <w:rFonts w:ascii="Liberation Serif" w:hAnsi="Liberation Serif" w:cs="Lucida Sans"/>
        </w:rPr>
        <w:t>[X] Explore non-optical sensor ideas and methods of detecting poachers</w:t>
      </w:r>
    </w:p>
    <w:p w14:paraId="4236173C" w14:textId="77777777" w:rsidR="00365CC9" w:rsidRDefault="00C270CB">
      <w:pPr>
        <w:rPr>
          <w:rFonts w:ascii="Liberation Serif" w:hAnsi="Liberation Serif" w:cs="Lucida Sans"/>
        </w:rPr>
      </w:pPr>
      <w:r>
        <w:rPr>
          <w:rFonts w:ascii="Liberation Serif" w:hAnsi="Liberation Serif" w:cs="Lucida Sans"/>
        </w:rPr>
        <w:t xml:space="preserve">[X] Coordinate with other team members about which sensors will be researched, initially choosing 1 sensor to focus on </w:t>
      </w:r>
    </w:p>
    <w:p w14:paraId="3026400D" w14:textId="77777777" w:rsidR="00365CC9" w:rsidRDefault="00C270CB">
      <w:pPr>
        <w:rPr>
          <w:rFonts w:ascii="Liberation Serif" w:hAnsi="Liberation Serif" w:cs="Lucida Sans"/>
        </w:rPr>
      </w:pPr>
      <w:r>
        <w:rPr>
          <w:rFonts w:ascii="Liberation Serif" w:hAnsi="Liberation Serif" w:cs="Lucida Sans"/>
        </w:rPr>
        <w:t>[X] Identify the functions of a non-optical sensor</w:t>
      </w:r>
    </w:p>
    <w:p w14:paraId="4673F1BD" w14:textId="77777777" w:rsidR="00365CC9" w:rsidRDefault="00C270CB">
      <w:pPr>
        <w:rPr>
          <w:rFonts w:ascii="Liberation Serif" w:hAnsi="Liberation Serif" w:cs="Lucida Sans"/>
        </w:rPr>
      </w:pPr>
      <w:r>
        <w:rPr>
          <w:rFonts w:ascii="Liberation Serif" w:hAnsi="Liberation Serif" w:cs="Lucida Sans"/>
        </w:rPr>
        <w:t>[X] Identify a price range of the sensor being studied</w:t>
      </w:r>
    </w:p>
    <w:p w14:paraId="690DB048" w14:textId="77777777" w:rsidR="00365CC9" w:rsidRDefault="00C270CB">
      <w:pPr>
        <w:rPr>
          <w:rFonts w:ascii="Liberation Serif" w:hAnsi="Liberation Serif" w:cs="Lucida Sans"/>
        </w:rPr>
      </w:pPr>
      <w:r>
        <w:rPr>
          <w:rFonts w:ascii="Liberation Serif" w:hAnsi="Liberation Serif" w:cs="Lucida Sans"/>
        </w:rPr>
        <w:t>[ ] Determine the probability of a successful integration of the sensor into a fixed wing UAV with optimal payload allowance of less than 1kg, and optimal flight altitude (think sensor range) of 100-150m AGL</w:t>
      </w:r>
    </w:p>
    <w:p w14:paraId="4D30A514" w14:textId="77777777" w:rsidR="00365CC9" w:rsidRDefault="00C270CB">
      <w:pPr>
        <w:rPr>
          <w:rFonts w:ascii="Liberation Serif" w:hAnsi="Liberation Serif" w:cs="Lucida Sans"/>
        </w:rPr>
      </w:pPr>
      <w:r>
        <w:rPr>
          <w:rFonts w:ascii="Liberation Serif" w:hAnsi="Liberation Serif" w:cs="Lucida Sans"/>
        </w:rPr>
        <w:t>[ ] Estimate the probability of the sensor’s ability to fulfill mission goals</w:t>
      </w:r>
    </w:p>
    <w:p w14:paraId="5E39D1D2" w14:textId="77777777" w:rsidR="00365CC9" w:rsidRDefault="00C270CB">
      <w:pPr>
        <w:rPr>
          <w:rFonts w:ascii="Liberation Serif" w:hAnsi="Liberation Serif" w:cs="Lucida Sans"/>
        </w:rPr>
      </w:pPr>
      <w:r>
        <w:rPr>
          <w:rFonts w:ascii="Liberation Serif" w:hAnsi="Liberation Serif" w:cs="Lucida Sans"/>
        </w:rPr>
        <w:t>[X] Use a scale of 1-10 qualification scale for determining suitability of sensors, entering results into summary excel sheet in perforce</w:t>
      </w:r>
    </w:p>
    <w:p w14:paraId="6B335228" w14:textId="77777777" w:rsidR="00365CC9" w:rsidRDefault="00C270CB">
      <w:pPr>
        <w:rPr>
          <w:rFonts w:ascii="Liberation Serif" w:hAnsi="Liberation Serif" w:cs="Lucida Sans"/>
        </w:rPr>
      </w:pPr>
      <w:r>
        <w:rPr>
          <w:rFonts w:ascii="Liberation Serif" w:hAnsi="Liberation Serif" w:cs="Lucida Sans"/>
        </w:rPr>
        <w:t>[X] Add summary of findings to Trade Study document</w:t>
      </w:r>
    </w:p>
    <w:p w14:paraId="2AE3C5D0" w14:textId="77777777" w:rsidR="00365CC9" w:rsidRDefault="00365CC9">
      <w:pPr>
        <w:rPr>
          <w:rFonts w:ascii="Liberation Serif" w:hAnsi="Liberation Serif" w:cs="Lucida Sans"/>
        </w:rPr>
      </w:pPr>
    </w:p>
    <w:p w14:paraId="7F288B02" w14:textId="77777777" w:rsidR="00365CC9" w:rsidRDefault="00C270CB">
      <w:pPr>
        <w:rPr>
          <w:rFonts w:ascii="Liberation Serif" w:hAnsi="Liberation Serif" w:cs="Lucida Sans"/>
          <w:b/>
        </w:rPr>
      </w:pPr>
      <w:r>
        <w:rPr>
          <w:rFonts w:ascii="Liberation Serif" w:hAnsi="Liberation Serif" w:cs="Lucida Sans"/>
          <w:b/>
        </w:rPr>
        <w:t>Notes</w:t>
      </w:r>
    </w:p>
    <w:p w14:paraId="5169D2BF" w14:textId="77777777" w:rsidR="00365CC9" w:rsidRDefault="00C270CB">
      <w:pPr>
        <w:rPr>
          <w:rFonts w:ascii="Liberation Serif" w:hAnsi="Liberation Serif" w:cs="Lucida Sans"/>
        </w:rPr>
      </w:pPr>
      <w:r>
        <w:rPr>
          <w:rFonts w:ascii="Liberation Serif" w:hAnsi="Liberation Serif" w:cs="Lucida Sans"/>
        </w:rPr>
        <w:t>Trade Study Document path: HIPPO\Research\Sensors\Non-opticalSensorTradeStudySummary</w:t>
      </w:r>
    </w:p>
    <w:p w14:paraId="63C6CF83" w14:textId="77777777" w:rsidR="00365CC9" w:rsidRDefault="00365CC9"/>
    <w:p w14:paraId="5D13C488" w14:textId="77777777" w:rsidR="00365CC9" w:rsidRDefault="00365CC9"/>
    <w:p w14:paraId="5A677D7B" w14:textId="77777777" w:rsidR="00365CC9" w:rsidRDefault="00365CC9"/>
    <w:p w14:paraId="4F45BCFC" w14:textId="77777777" w:rsidR="00365CC9" w:rsidRDefault="00365CC9"/>
    <w:p w14:paraId="416FFF91" w14:textId="77777777" w:rsidR="00365CC9" w:rsidRDefault="00365CC9"/>
    <w:p w14:paraId="00AC265C" w14:textId="77777777" w:rsidR="00365CC9" w:rsidRDefault="00365CC9"/>
    <w:p w14:paraId="6748523D" w14:textId="77777777" w:rsidR="00365CC9" w:rsidRDefault="00365CC9"/>
    <w:p w14:paraId="5C87DE8D" w14:textId="77777777" w:rsidR="00365CC9" w:rsidRDefault="00365CC9"/>
    <w:p w14:paraId="6371BE35" w14:textId="77777777" w:rsidR="00365CC9" w:rsidRDefault="00365CC9"/>
    <w:p w14:paraId="1D9AE22E" w14:textId="77777777" w:rsidR="00365CC9" w:rsidRDefault="00365CC9"/>
    <w:p w14:paraId="59E3B9E7" w14:textId="77777777" w:rsidR="00365CC9" w:rsidRDefault="00365CC9"/>
    <w:p w14:paraId="105FBFCB" w14:textId="77777777" w:rsidR="00365CC9" w:rsidRDefault="00365CC9"/>
    <w:p w14:paraId="444D7F4D" w14:textId="77777777" w:rsidR="00365CC9" w:rsidRDefault="00365CC9"/>
    <w:p w14:paraId="6C197B6C" w14:textId="77777777" w:rsidR="00365CC9" w:rsidRDefault="00365CC9"/>
    <w:p w14:paraId="28A0BEE5" w14:textId="77777777" w:rsidR="00365CC9" w:rsidRDefault="00365CC9"/>
    <w:p w14:paraId="39C816F5" w14:textId="77777777" w:rsidR="00365CC9" w:rsidRDefault="00365CC9"/>
    <w:p w14:paraId="4C257E95" w14:textId="77777777" w:rsidR="00365CC9" w:rsidRDefault="00365CC9"/>
    <w:p w14:paraId="55760234" w14:textId="77777777" w:rsidR="00365CC9" w:rsidRDefault="00365CC9"/>
    <w:p w14:paraId="2B3F6A32" w14:textId="77777777" w:rsidR="00365CC9" w:rsidRDefault="00365CC9"/>
    <w:p w14:paraId="3AD9C9D2" w14:textId="77777777" w:rsidR="00365CC9" w:rsidRDefault="00365CC9"/>
    <w:p w14:paraId="502045F8" w14:textId="77777777" w:rsidR="00365CC9" w:rsidRDefault="00365CC9"/>
    <w:p w14:paraId="01291C48" w14:textId="77777777" w:rsidR="00365CC9" w:rsidRDefault="00365CC9"/>
    <w:p w14:paraId="212E99D3" w14:textId="77777777" w:rsidR="00365CC9" w:rsidRDefault="00365CC9"/>
    <w:p w14:paraId="13CFF8D1" w14:textId="77777777" w:rsidR="00365CC9" w:rsidRDefault="00365CC9"/>
    <w:p w14:paraId="2C891BA4" w14:textId="77777777" w:rsidR="00365CC9" w:rsidRDefault="00C270CB">
      <w:pPr>
        <w:pStyle w:val="Heading2"/>
      </w:pPr>
      <w:r>
        <w:lastRenderedPageBreak/>
        <w:t>1953 – Non-optical Sensor Trade Study</w:t>
      </w:r>
    </w:p>
    <w:p w14:paraId="22F63D22" w14:textId="77777777" w:rsidR="00365CC9" w:rsidRDefault="00365CC9"/>
    <w:p w14:paraId="5B93F550" w14:textId="77777777" w:rsidR="00365CC9" w:rsidRDefault="00C270CB">
      <w:pPr>
        <w:rPr>
          <w:rFonts w:ascii="Liberation Serif" w:hAnsi="Liberation Serif" w:cs="Lucida Sans"/>
          <w:b/>
        </w:rPr>
      </w:pPr>
      <w:r>
        <w:rPr>
          <w:rFonts w:ascii="Liberation Serif" w:hAnsi="Liberation Serif" w:cs="Lucida Sans"/>
          <w:b/>
        </w:rPr>
        <w:t>Content</w:t>
      </w:r>
    </w:p>
    <w:p w14:paraId="5636E9D9" w14:textId="77777777" w:rsidR="00365CC9" w:rsidRDefault="00C270CB">
      <w:pPr>
        <w:rPr>
          <w:rFonts w:ascii="Liberation Serif" w:hAnsi="Liberation Serif" w:cs="Lucida Sans"/>
        </w:rPr>
      </w:pPr>
      <w:r>
        <w:rPr>
          <w:rFonts w:ascii="Liberation Serif" w:hAnsi="Liberation Serif" w:cs="Lucida Sans"/>
        </w:rPr>
        <w:t>As a HIPPO member, I would like to begin the process of conducting a trade study on non-optical sensing equipment that could be applied for use on a fixed-wing UAV to detect poachers.</w:t>
      </w:r>
    </w:p>
    <w:p w14:paraId="13B5FBA8" w14:textId="77777777" w:rsidR="00365CC9" w:rsidRDefault="00365CC9">
      <w:pPr>
        <w:rPr>
          <w:rFonts w:ascii="Liberation Serif" w:hAnsi="Liberation Serif" w:cs="Lucida Sans"/>
        </w:rPr>
      </w:pPr>
    </w:p>
    <w:p w14:paraId="47841CFE" w14:textId="77777777" w:rsidR="00365CC9" w:rsidRDefault="00C270CB">
      <w:pPr>
        <w:rPr>
          <w:rFonts w:ascii="Liberation Serif" w:hAnsi="Liberation Serif" w:cs="Lucida Sans"/>
          <w:b/>
        </w:rPr>
      </w:pPr>
      <w:r>
        <w:rPr>
          <w:rFonts w:ascii="Liberation Serif" w:hAnsi="Liberation Serif" w:cs="Lucida Sans"/>
          <w:b/>
        </w:rPr>
        <w:t>Definition of Done</w:t>
      </w:r>
    </w:p>
    <w:p w14:paraId="3259289F" w14:textId="77777777" w:rsidR="00365CC9" w:rsidRDefault="00C270CB">
      <w:pPr>
        <w:rPr>
          <w:rFonts w:ascii="Liberation Serif" w:hAnsi="Liberation Serif" w:cs="Lucida Sans"/>
        </w:rPr>
      </w:pPr>
      <w:r>
        <w:rPr>
          <w:rFonts w:ascii="Liberation Serif" w:hAnsi="Liberation Serif" w:cs="Lucida Sans"/>
        </w:rPr>
        <w:t>[ ] Explore non-optical sensor ideas and methods of detecting poachers</w:t>
      </w:r>
    </w:p>
    <w:p w14:paraId="21782844" w14:textId="77777777" w:rsidR="00365CC9" w:rsidRDefault="00C270CB">
      <w:pPr>
        <w:rPr>
          <w:rFonts w:ascii="Liberation Serif" w:hAnsi="Liberation Serif" w:cs="Lucida Sans"/>
        </w:rPr>
      </w:pPr>
      <w:r>
        <w:rPr>
          <w:rFonts w:ascii="Liberation Serif" w:hAnsi="Liberation Serif" w:cs="Lucida Sans"/>
        </w:rPr>
        <w:t xml:space="preserve">[ ] Coordinate with other team members about which sensors will be researched, initially choosing 1 sensor to focus on </w:t>
      </w:r>
    </w:p>
    <w:p w14:paraId="19AD7DA4" w14:textId="77777777" w:rsidR="00365CC9" w:rsidRDefault="00C270CB">
      <w:pPr>
        <w:rPr>
          <w:rFonts w:ascii="Liberation Serif" w:hAnsi="Liberation Serif" w:cs="Lucida Sans"/>
        </w:rPr>
      </w:pPr>
      <w:r>
        <w:rPr>
          <w:rFonts w:ascii="Liberation Serif" w:hAnsi="Liberation Serif" w:cs="Lucida Sans"/>
        </w:rPr>
        <w:t>[ ] Identify the functions of a non-optical sensor</w:t>
      </w:r>
    </w:p>
    <w:p w14:paraId="2FB9B440" w14:textId="77777777" w:rsidR="00365CC9" w:rsidRDefault="00C270CB">
      <w:pPr>
        <w:rPr>
          <w:rFonts w:ascii="Liberation Serif" w:hAnsi="Liberation Serif" w:cs="Lucida Sans"/>
        </w:rPr>
      </w:pPr>
      <w:r>
        <w:rPr>
          <w:rFonts w:ascii="Liberation Serif" w:hAnsi="Liberation Serif" w:cs="Lucida Sans"/>
        </w:rPr>
        <w:t>[ ] Identify a price range of the sensor being studied</w:t>
      </w:r>
    </w:p>
    <w:p w14:paraId="0244D385" w14:textId="77777777" w:rsidR="00365CC9" w:rsidRDefault="00C270CB">
      <w:pPr>
        <w:rPr>
          <w:rFonts w:ascii="Liberation Serif" w:hAnsi="Liberation Serif" w:cs="Lucida Sans"/>
        </w:rPr>
      </w:pPr>
      <w:r>
        <w:rPr>
          <w:rFonts w:ascii="Liberation Serif" w:hAnsi="Liberation Serif" w:cs="Lucida Sans"/>
        </w:rPr>
        <w:t>[ ] Determine the probability of a successful integration of the sensor into a fixed wing UAV with optimal payload allowance of less than 1kg, and optimal flight altitude (think sensor range) of 100-150m AGL</w:t>
      </w:r>
    </w:p>
    <w:p w14:paraId="257347BF" w14:textId="77777777" w:rsidR="00365CC9" w:rsidRDefault="00C270CB">
      <w:pPr>
        <w:rPr>
          <w:rFonts w:ascii="Liberation Serif" w:hAnsi="Liberation Serif" w:cs="Lucida Sans"/>
        </w:rPr>
      </w:pPr>
      <w:r>
        <w:rPr>
          <w:rFonts w:ascii="Liberation Serif" w:hAnsi="Liberation Serif" w:cs="Lucida Sans"/>
        </w:rPr>
        <w:t>[ ] Estimate the probability of the sensor’s ability to fulfill mission goals</w:t>
      </w:r>
    </w:p>
    <w:p w14:paraId="5294273B" w14:textId="77777777" w:rsidR="00365CC9" w:rsidRDefault="00C270CB">
      <w:pPr>
        <w:rPr>
          <w:rFonts w:ascii="Liberation Serif" w:hAnsi="Liberation Serif" w:cs="Lucida Sans"/>
        </w:rPr>
      </w:pPr>
      <w:r>
        <w:rPr>
          <w:rFonts w:ascii="Liberation Serif" w:hAnsi="Liberation Serif" w:cs="Lucida Sans"/>
        </w:rPr>
        <w:t>[ ] Use a scale of 1-10 qualification scale for determining suitability of sensors, entering results into summary excel sheet in perforce</w:t>
      </w:r>
    </w:p>
    <w:p w14:paraId="18B1DFCC" w14:textId="77777777" w:rsidR="00365CC9" w:rsidRDefault="00C270CB">
      <w:pPr>
        <w:rPr>
          <w:rFonts w:ascii="Liberation Serif" w:hAnsi="Liberation Serif" w:cs="Lucida Sans"/>
        </w:rPr>
      </w:pPr>
      <w:r>
        <w:rPr>
          <w:rFonts w:ascii="Liberation Serif" w:hAnsi="Liberation Serif" w:cs="Lucida Sans"/>
        </w:rPr>
        <w:t>[ ] Add summary of findings to Trade Study document</w:t>
      </w:r>
    </w:p>
    <w:p w14:paraId="7AE35505" w14:textId="77777777" w:rsidR="00365CC9" w:rsidRDefault="00365CC9">
      <w:pPr>
        <w:rPr>
          <w:rFonts w:ascii="Liberation Serif" w:hAnsi="Liberation Serif" w:cs="Lucida Sans"/>
        </w:rPr>
      </w:pPr>
    </w:p>
    <w:p w14:paraId="7E419EB1" w14:textId="77777777" w:rsidR="00365CC9" w:rsidRDefault="00C270CB">
      <w:pPr>
        <w:rPr>
          <w:rFonts w:ascii="Liberation Serif" w:hAnsi="Liberation Serif" w:cs="Lucida Sans"/>
          <w:b/>
        </w:rPr>
      </w:pPr>
      <w:r>
        <w:rPr>
          <w:rFonts w:ascii="Liberation Serif" w:hAnsi="Liberation Serif" w:cs="Lucida Sans"/>
          <w:b/>
        </w:rPr>
        <w:t>Notes</w:t>
      </w:r>
    </w:p>
    <w:p w14:paraId="3671F280" w14:textId="77777777" w:rsidR="00365CC9" w:rsidRDefault="00C270CB">
      <w:pPr>
        <w:rPr>
          <w:rFonts w:ascii="Liberation Serif" w:hAnsi="Liberation Serif" w:cs="Lucida Sans"/>
        </w:rPr>
      </w:pPr>
      <w:r>
        <w:rPr>
          <w:rFonts w:ascii="Liberation Serif" w:hAnsi="Liberation Serif" w:cs="Lucida Sans"/>
        </w:rPr>
        <w:t>Trade Study Document path: HIPPO\Research\Sensors\Non-opticalSensorTradeStudySummary</w:t>
      </w:r>
    </w:p>
    <w:p w14:paraId="4C70D843" w14:textId="77777777" w:rsidR="00365CC9" w:rsidRDefault="00365CC9">
      <w:pPr>
        <w:rPr>
          <w:rFonts w:ascii="Liberation Serif" w:hAnsi="Liberation Serif" w:cs="Lucida Sans"/>
        </w:rPr>
      </w:pPr>
    </w:p>
    <w:p w14:paraId="20257249" w14:textId="77777777" w:rsidR="00365CC9" w:rsidRDefault="00365CC9">
      <w:pPr>
        <w:rPr>
          <w:rFonts w:ascii="Liberation Serif" w:hAnsi="Liberation Serif" w:cs="Lucida Sans"/>
        </w:rPr>
      </w:pPr>
    </w:p>
    <w:p w14:paraId="579E1C3B" w14:textId="77777777" w:rsidR="00365CC9" w:rsidRDefault="00365CC9">
      <w:pPr>
        <w:rPr>
          <w:rFonts w:ascii="Liberation Serif" w:hAnsi="Liberation Serif" w:cs="Lucida Sans"/>
        </w:rPr>
      </w:pPr>
    </w:p>
    <w:p w14:paraId="67ADE8BC" w14:textId="77777777" w:rsidR="00365CC9" w:rsidRDefault="00365CC9">
      <w:pPr>
        <w:rPr>
          <w:rFonts w:ascii="Liberation Serif" w:hAnsi="Liberation Serif" w:cs="Lucida Sans"/>
        </w:rPr>
      </w:pPr>
    </w:p>
    <w:p w14:paraId="15C66451" w14:textId="77777777" w:rsidR="00365CC9" w:rsidRDefault="00365CC9">
      <w:pPr>
        <w:rPr>
          <w:rFonts w:ascii="Liberation Serif" w:hAnsi="Liberation Serif" w:cs="Lucida Sans"/>
        </w:rPr>
      </w:pPr>
    </w:p>
    <w:p w14:paraId="7703401A" w14:textId="77777777" w:rsidR="00365CC9" w:rsidRDefault="00365CC9">
      <w:pPr>
        <w:rPr>
          <w:rFonts w:ascii="Liberation Serif" w:hAnsi="Liberation Serif" w:cs="Lucida Sans"/>
        </w:rPr>
      </w:pPr>
    </w:p>
    <w:p w14:paraId="52BF2CFD" w14:textId="77777777" w:rsidR="00365CC9" w:rsidRDefault="00365CC9">
      <w:pPr>
        <w:rPr>
          <w:rFonts w:ascii="Liberation Serif" w:hAnsi="Liberation Serif" w:cs="Lucida Sans"/>
        </w:rPr>
      </w:pPr>
    </w:p>
    <w:p w14:paraId="0B2DD662" w14:textId="77777777" w:rsidR="00365CC9" w:rsidRDefault="00365CC9">
      <w:pPr>
        <w:rPr>
          <w:rFonts w:ascii="Liberation Serif" w:hAnsi="Liberation Serif" w:cs="Lucida Sans"/>
        </w:rPr>
      </w:pPr>
    </w:p>
    <w:p w14:paraId="7886135D" w14:textId="77777777" w:rsidR="00365CC9" w:rsidRDefault="00365CC9">
      <w:pPr>
        <w:rPr>
          <w:rFonts w:ascii="Liberation Serif" w:hAnsi="Liberation Serif" w:cs="Lucida Sans"/>
        </w:rPr>
      </w:pPr>
    </w:p>
    <w:p w14:paraId="4AA1C59B" w14:textId="77777777" w:rsidR="00365CC9" w:rsidRDefault="00365CC9">
      <w:pPr>
        <w:rPr>
          <w:rFonts w:ascii="Liberation Serif" w:hAnsi="Liberation Serif" w:cs="Lucida Sans"/>
        </w:rPr>
      </w:pPr>
    </w:p>
    <w:p w14:paraId="3B2697A9" w14:textId="77777777" w:rsidR="00365CC9" w:rsidRDefault="00365CC9">
      <w:pPr>
        <w:rPr>
          <w:rFonts w:ascii="Liberation Serif" w:hAnsi="Liberation Serif" w:cs="Lucida Sans"/>
        </w:rPr>
      </w:pPr>
    </w:p>
    <w:p w14:paraId="52950BC1" w14:textId="77777777" w:rsidR="00365CC9" w:rsidRDefault="00365CC9">
      <w:pPr>
        <w:rPr>
          <w:rFonts w:ascii="Liberation Serif" w:hAnsi="Liberation Serif" w:cs="Lucida Sans"/>
        </w:rPr>
      </w:pPr>
    </w:p>
    <w:p w14:paraId="3AF0D164" w14:textId="77777777" w:rsidR="00365CC9" w:rsidRDefault="00365CC9">
      <w:pPr>
        <w:rPr>
          <w:rFonts w:ascii="Liberation Serif" w:hAnsi="Liberation Serif" w:cs="Lucida Sans"/>
        </w:rPr>
      </w:pPr>
    </w:p>
    <w:p w14:paraId="439DC0D8" w14:textId="77777777" w:rsidR="00365CC9" w:rsidRDefault="00365CC9">
      <w:pPr>
        <w:rPr>
          <w:rFonts w:ascii="Liberation Serif" w:hAnsi="Liberation Serif" w:cs="Lucida Sans"/>
        </w:rPr>
      </w:pPr>
    </w:p>
    <w:p w14:paraId="15FBFE4E" w14:textId="77777777" w:rsidR="00365CC9" w:rsidRDefault="00365CC9">
      <w:pPr>
        <w:rPr>
          <w:rFonts w:ascii="Liberation Serif" w:hAnsi="Liberation Serif" w:cs="Lucida Sans"/>
        </w:rPr>
      </w:pPr>
    </w:p>
    <w:p w14:paraId="7F57B605" w14:textId="77777777" w:rsidR="00365CC9" w:rsidRDefault="00365CC9">
      <w:pPr>
        <w:rPr>
          <w:rFonts w:ascii="Liberation Serif" w:hAnsi="Liberation Serif" w:cs="Lucida Sans"/>
        </w:rPr>
      </w:pPr>
    </w:p>
    <w:p w14:paraId="62EEED27" w14:textId="77777777" w:rsidR="00365CC9" w:rsidRDefault="00365CC9">
      <w:pPr>
        <w:rPr>
          <w:rFonts w:ascii="Liberation Serif" w:hAnsi="Liberation Serif" w:cs="Lucida Sans"/>
        </w:rPr>
      </w:pPr>
    </w:p>
    <w:p w14:paraId="030CDD72" w14:textId="77777777" w:rsidR="00365CC9" w:rsidRDefault="00365CC9">
      <w:pPr>
        <w:rPr>
          <w:rFonts w:ascii="Liberation Serif" w:hAnsi="Liberation Serif" w:cs="Lucida Sans"/>
        </w:rPr>
      </w:pPr>
    </w:p>
    <w:p w14:paraId="1F97FD96" w14:textId="77777777" w:rsidR="00365CC9" w:rsidRDefault="00365CC9">
      <w:pPr>
        <w:rPr>
          <w:rFonts w:ascii="Liberation Serif" w:hAnsi="Liberation Serif" w:cs="Lucida Sans"/>
        </w:rPr>
      </w:pPr>
    </w:p>
    <w:p w14:paraId="24E82C8D" w14:textId="77777777" w:rsidR="00365CC9" w:rsidRDefault="00365CC9">
      <w:pPr>
        <w:rPr>
          <w:rFonts w:ascii="Liberation Serif" w:hAnsi="Liberation Serif" w:cs="Lucida Sans"/>
        </w:rPr>
      </w:pPr>
    </w:p>
    <w:p w14:paraId="7A01EB85" w14:textId="77777777" w:rsidR="00365CC9" w:rsidRDefault="00365CC9">
      <w:pPr>
        <w:rPr>
          <w:rFonts w:ascii="Liberation Serif" w:hAnsi="Liberation Serif" w:cs="Lucida Sans"/>
        </w:rPr>
      </w:pPr>
    </w:p>
    <w:p w14:paraId="36B54667" w14:textId="77777777" w:rsidR="00365CC9" w:rsidRDefault="00365CC9">
      <w:pPr>
        <w:rPr>
          <w:rFonts w:ascii="Liberation Serif" w:hAnsi="Liberation Serif" w:cs="Lucida Sans"/>
        </w:rPr>
      </w:pPr>
    </w:p>
    <w:p w14:paraId="635AA546" w14:textId="77777777" w:rsidR="00365CC9" w:rsidRDefault="00C270CB">
      <w:pPr>
        <w:pStyle w:val="Heading2"/>
      </w:pPr>
      <w:r>
        <w:lastRenderedPageBreak/>
        <w:t>1954 – Non-optical Sensor Trade Study</w:t>
      </w:r>
    </w:p>
    <w:p w14:paraId="27834FB0" w14:textId="77777777" w:rsidR="00365CC9" w:rsidRDefault="00365CC9"/>
    <w:p w14:paraId="7394E3EF" w14:textId="77777777" w:rsidR="00365CC9" w:rsidRDefault="00C270CB">
      <w:pPr>
        <w:rPr>
          <w:rFonts w:ascii="Liberation Serif" w:hAnsi="Liberation Serif" w:cs="Lucida Sans"/>
          <w:b/>
        </w:rPr>
      </w:pPr>
      <w:r>
        <w:rPr>
          <w:rFonts w:ascii="Liberation Serif" w:hAnsi="Liberation Serif" w:cs="Lucida Sans"/>
          <w:b/>
        </w:rPr>
        <w:t>Content</w:t>
      </w:r>
    </w:p>
    <w:p w14:paraId="31F92F3A" w14:textId="77777777" w:rsidR="00365CC9" w:rsidRDefault="00C270CB">
      <w:pPr>
        <w:rPr>
          <w:rFonts w:ascii="Liberation Serif" w:hAnsi="Liberation Serif" w:cs="Lucida Sans"/>
        </w:rPr>
      </w:pPr>
      <w:r>
        <w:rPr>
          <w:rFonts w:ascii="Liberation Serif" w:hAnsi="Liberation Serif" w:cs="Lucida Sans"/>
        </w:rPr>
        <w:t>As a HIPPO member, I would like to begin the process of conducting a trade study on non-optical sensing equipment that could be applied for use on a fixed-wing UAV to detect poachers.</w:t>
      </w:r>
    </w:p>
    <w:p w14:paraId="3F959106" w14:textId="77777777" w:rsidR="00365CC9" w:rsidRDefault="00365CC9">
      <w:pPr>
        <w:rPr>
          <w:rFonts w:ascii="Liberation Serif" w:hAnsi="Liberation Serif" w:cs="Lucida Sans"/>
        </w:rPr>
      </w:pPr>
    </w:p>
    <w:p w14:paraId="67E95B8F" w14:textId="77777777" w:rsidR="00365CC9" w:rsidRDefault="00C270CB">
      <w:pPr>
        <w:rPr>
          <w:rFonts w:ascii="Liberation Serif" w:hAnsi="Liberation Serif" w:cs="Lucida Sans"/>
          <w:b/>
        </w:rPr>
      </w:pPr>
      <w:r>
        <w:rPr>
          <w:rFonts w:ascii="Liberation Serif" w:hAnsi="Liberation Serif" w:cs="Lucida Sans"/>
          <w:b/>
        </w:rPr>
        <w:t>Definition of Done</w:t>
      </w:r>
    </w:p>
    <w:p w14:paraId="7E6A689E" w14:textId="77777777" w:rsidR="00365CC9" w:rsidRDefault="00C270CB">
      <w:pPr>
        <w:rPr>
          <w:rFonts w:ascii="Liberation Serif" w:hAnsi="Liberation Serif" w:cs="Lucida Sans"/>
        </w:rPr>
      </w:pPr>
      <w:r>
        <w:rPr>
          <w:rFonts w:ascii="Liberation Serif" w:hAnsi="Liberation Serif" w:cs="Lucida Sans"/>
        </w:rPr>
        <w:t>[ ] Explore non-optical sensor ideas and methods of detecting poachers</w:t>
      </w:r>
    </w:p>
    <w:p w14:paraId="533C7646" w14:textId="77777777" w:rsidR="00365CC9" w:rsidRDefault="00C270CB">
      <w:pPr>
        <w:rPr>
          <w:rFonts w:ascii="Liberation Serif" w:hAnsi="Liberation Serif" w:cs="Lucida Sans"/>
        </w:rPr>
      </w:pPr>
      <w:r>
        <w:rPr>
          <w:rFonts w:ascii="Liberation Serif" w:hAnsi="Liberation Serif" w:cs="Lucida Sans"/>
        </w:rPr>
        <w:t xml:space="preserve">[ ] Coordinate with other team members about which sensors will be researched, initially choosing 1 sensor to focus on </w:t>
      </w:r>
    </w:p>
    <w:p w14:paraId="51924574" w14:textId="77777777" w:rsidR="00365CC9" w:rsidRDefault="00C270CB">
      <w:pPr>
        <w:rPr>
          <w:rFonts w:ascii="Liberation Serif" w:hAnsi="Liberation Serif" w:cs="Lucida Sans"/>
        </w:rPr>
      </w:pPr>
      <w:r>
        <w:rPr>
          <w:rFonts w:ascii="Liberation Serif" w:hAnsi="Liberation Serif" w:cs="Lucida Sans"/>
        </w:rPr>
        <w:t>[ ] Identify the functions of a non-optical sensor</w:t>
      </w:r>
    </w:p>
    <w:p w14:paraId="737F4DCD" w14:textId="77777777" w:rsidR="00365CC9" w:rsidRDefault="00C270CB">
      <w:pPr>
        <w:rPr>
          <w:rFonts w:ascii="Liberation Serif" w:hAnsi="Liberation Serif" w:cs="Lucida Sans"/>
        </w:rPr>
      </w:pPr>
      <w:r>
        <w:rPr>
          <w:rFonts w:ascii="Liberation Serif" w:hAnsi="Liberation Serif" w:cs="Lucida Sans"/>
        </w:rPr>
        <w:t>[ ] Identify a price range of the sensor being studied</w:t>
      </w:r>
    </w:p>
    <w:p w14:paraId="75D8A96E" w14:textId="77777777" w:rsidR="00365CC9" w:rsidRDefault="00C270CB">
      <w:pPr>
        <w:rPr>
          <w:rFonts w:ascii="Liberation Serif" w:hAnsi="Liberation Serif" w:cs="Lucida Sans"/>
        </w:rPr>
      </w:pPr>
      <w:r>
        <w:rPr>
          <w:rFonts w:ascii="Liberation Serif" w:hAnsi="Liberation Serif" w:cs="Lucida Sans"/>
        </w:rPr>
        <w:t>[ ] Determine the probability of a successful integration of the sensor into a fixed wing UAV with optimal payload allowance of less than 1kg, and optimal flight altitude (think sensor range) of 100-150m AGL</w:t>
      </w:r>
    </w:p>
    <w:p w14:paraId="13E8D9D3" w14:textId="77777777" w:rsidR="00365CC9" w:rsidRDefault="00C270CB">
      <w:pPr>
        <w:rPr>
          <w:rFonts w:ascii="Liberation Serif" w:hAnsi="Liberation Serif" w:cs="Lucida Sans"/>
        </w:rPr>
      </w:pPr>
      <w:r>
        <w:rPr>
          <w:rFonts w:ascii="Liberation Serif" w:hAnsi="Liberation Serif" w:cs="Lucida Sans"/>
        </w:rPr>
        <w:t>[ ] Estimate the probability of the sensor’s ability to fulfill mission goals</w:t>
      </w:r>
    </w:p>
    <w:p w14:paraId="66F926AD" w14:textId="77777777" w:rsidR="00365CC9" w:rsidRDefault="00C270CB">
      <w:pPr>
        <w:rPr>
          <w:rFonts w:ascii="Liberation Serif" w:hAnsi="Liberation Serif" w:cs="Lucida Sans"/>
        </w:rPr>
      </w:pPr>
      <w:r>
        <w:rPr>
          <w:rFonts w:ascii="Liberation Serif" w:hAnsi="Liberation Serif" w:cs="Lucida Sans"/>
        </w:rPr>
        <w:t>[ ] Use a scale of 1-10 qualification scale for determining suitability of sensors, entering results into summary excel sheet in perforce</w:t>
      </w:r>
    </w:p>
    <w:p w14:paraId="7F4DAF6F" w14:textId="77777777" w:rsidR="00365CC9" w:rsidRDefault="00C270CB">
      <w:pPr>
        <w:rPr>
          <w:rFonts w:ascii="Liberation Serif" w:hAnsi="Liberation Serif" w:cs="Lucida Sans"/>
        </w:rPr>
      </w:pPr>
      <w:r>
        <w:rPr>
          <w:rFonts w:ascii="Liberation Serif" w:hAnsi="Liberation Serif" w:cs="Lucida Sans"/>
        </w:rPr>
        <w:t>[ ] Add summary of findings to Trade Study document</w:t>
      </w:r>
    </w:p>
    <w:p w14:paraId="62502770" w14:textId="77777777" w:rsidR="00365CC9" w:rsidRDefault="00365CC9">
      <w:pPr>
        <w:rPr>
          <w:rFonts w:ascii="Liberation Serif" w:hAnsi="Liberation Serif" w:cs="Lucida Sans"/>
        </w:rPr>
      </w:pPr>
    </w:p>
    <w:p w14:paraId="3805E61B" w14:textId="77777777" w:rsidR="00365CC9" w:rsidRDefault="00C270CB">
      <w:pPr>
        <w:rPr>
          <w:rFonts w:ascii="Liberation Serif" w:hAnsi="Liberation Serif" w:cs="Lucida Sans"/>
          <w:b/>
        </w:rPr>
      </w:pPr>
      <w:r>
        <w:rPr>
          <w:rFonts w:ascii="Liberation Serif" w:hAnsi="Liberation Serif" w:cs="Lucida Sans"/>
          <w:b/>
        </w:rPr>
        <w:t>Notes</w:t>
      </w:r>
    </w:p>
    <w:p w14:paraId="55595B4C" w14:textId="77777777" w:rsidR="00365CC9" w:rsidRDefault="00C270CB">
      <w:pPr>
        <w:rPr>
          <w:rFonts w:ascii="Liberation Serif" w:hAnsi="Liberation Serif" w:cs="Lucida Sans"/>
        </w:rPr>
      </w:pPr>
      <w:r>
        <w:rPr>
          <w:rFonts w:ascii="Liberation Serif" w:hAnsi="Liberation Serif" w:cs="Lucida Sans"/>
        </w:rPr>
        <w:t>Trade Study Document path: HIPPO\Research\Sensors\Non-opticalSensorTradeStudySummary</w:t>
      </w:r>
    </w:p>
    <w:p w14:paraId="60104301" w14:textId="77777777" w:rsidR="00365CC9" w:rsidRDefault="00365CC9"/>
    <w:p w14:paraId="6AE779BE" w14:textId="77777777" w:rsidR="00365CC9" w:rsidRDefault="00365CC9"/>
    <w:p w14:paraId="4D365BF1" w14:textId="77777777" w:rsidR="00365CC9" w:rsidRDefault="00365CC9"/>
    <w:p w14:paraId="39721860" w14:textId="77777777" w:rsidR="00365CC9" w:rsidRDefault="00365CC9"/>
    <w:p w14:paraId="691DDCF6" w14:textId="77777777" w:rsidR="00365CC9" w:rsidRDefault="00365CC9"/>
    <w:p w14:paraId="39B2AB26" w14:textId="77777777" w:rsidR="00365CC9" w:rsidRDefault="00365CC9"/>
    <w:p w14:paraId="165CAC38" w14:textId="77777777" w:rsidR="00365CC9" w:rsidRDefault="00365CC9"/>
    <w:p w14:paraId="7C47AAE5" w14:textId="77777777" w:rsidR="00365CC9" w:rsidRDefault="00365CC9"/>
    <w:p w14:paraId="64740920" w14:textId="77777777" w:rsidR="00365CC9" w:rsidRDefault="00365CC9"/>
    <w:p w14:paraId="528F0D3B" w14:textId="77777777" w:rsidR="00365CC9" w:rsidRDefault="00365CC9"/>
    <w:p w14:paraId="54FB6CE5" w14:textId="77777777" w:rsidR="00365CC9" w:rsidRDefault="00365CC9"/>
    <w:p w14:paraId="4C8D6C93" w14:textId="77777777" w:rsidR="00365CC9" w:rsidRDefault="00365CC9"/>
    <w:p w14:paraId="688B2601" w14:textId="77777777" w:rsidR="00365CC9" w:rsidRDefault="00365CC9"/>
    <w:p w14:paraId="3D3DF611" w14:textId="77777777" w:rsidR="00365CC9" w:rsidRDefault="00365CC9"/>
    <w:p w14:paraId="0D15ADC4" w14:textId="77777777" w:rsidR="00365CC9" w:rsidRDefault="00365CC9"/>
    <w:p w14:paraId="13B7E58A" w14:textId="77777777" w:rsidR="00365CC9" w:rsidRDefault="00365CC9"/>
    <w:p w14:paraId="10ED8E7E" w14:textId="77777777" w:rsidR="00365CC9" w:rsidRDefault="00365CC9"/>
    <w:p w14:paraId="04802376" w14:textId="77777777" w:rsidR="00365CC9" w:rsidRDefault="00365CC9"/>
    <w:p w14:paraId="42DD155F" w14:textId="77777777" w:rsidR="00365CC9" w:rsidRDefault="00365CC9"/>
    <w:p w14:paraId="3689BD7F" w14:textId="77777777" w:rsidR="00365CC9" w:rsidRDefault="00365CC9"/>
    <w:p w14:paraId="5D377EC3" w14:textId="77777777" w:rsidR="00365CC9" w:rsidRDefault="00365CC9"/>
    <w:p w14:paraId="3506DF93" w14:textId="77777777" w:rsidR="00365CC9" w:rsidRDefault="00365CC9"/>
    <w:p w14:paraId="63BBD0FC" w14:textId="77777777" w:rsidR="00365CC9" w:rsidRDefault="00365CC9"/>
    <w:p w14:paraId="374D316F" w14:textId="77777777" w:rsidR="00365CC9" w:rsidRDefault="00365CC9"/>
    <w:p w14:paraId="276E39A8" w14:textId="77777777" w:rsidR="00365CC9" w:rsidRDefault="00C270CB">
      <w:pPr>
        <w:pStyle w:val="Heading2"/>
      </w:pPr>
      <w:r>
        <w:lastRenderedPageBreak/>
        <w:t>1955 – Admin Team Lead Duties</w:t>
      </w:r>
    </w:p>
    <w:p w14:paraId="4AA69CB3" w14:textId="77777777" w:rsidR="00365CC9" w:rsidRDefault="00365CC9"/>
    <w:p w14:paraId="74D6617B" w14:textId="77777777" w:rsidR="00365CC9" w:rsidRDefault="00C270CB">
      <w:pPr>
        <w:rPr>
          <w:rFonts w:ascii="Liberation Serif" w:hAnsi="Liberation Serif" w:cs="Lucida Sans"/>
          <w:b/>
        </w:rPr>
      </w:pPr>
      <w:r>
        <w:rPr>
          <w:rFonts w:ascii="Liberation Serif" w:hAnsi="Liberation Serif" w:cs="Lucida Sans"/>
          <w:b/>
        </w:rPr>
        <w:t>Content</w:t>
      </w:r>
    </w:p>
    <w:p w14:paraId="5F669F72" w14:textId="77777777" w:rsidR="00365CC9" w:rsidRDefault="00C270CB">
      <w:pPr>
        <w:rPr>
          <w:rFonts w:ascii="Liberation Serif" w:hAnsi="Liberation Serif" w:cs="Lucida Sans"/>
        </w:rPr>
      </w:pPr>
      <w:r>
        <w:rPr>
          <w:rFonts w:ascii="Liberation Serif" w:hAnsi="Liberation Serif" w:cs="Lucida Sans"/>
        </w:rPr>
        <w:t>As a HIPPO member, I will fulfill my duties as the administrative team lead.</w:t>
      </w:r>
    </w:p>
    <w:p w14:paraId="7EFFCAAD" w14:textId="77777777" w:rsidR="00365CC9" w:rsidRDefault="00365CC9">
      <w:pPr>
        <w:rPr>
          <w:rFonts w:ascii="Liberation Serif" w:hAnsi="Liberation Serif" w:cs="Lucida Sans"/>
        </w:rPr>
      </w:pPr>
    </w:p>
    <w:p w14:paraId="360F4F20" w14:textId="77777777" w:rsidR="00365CC9" w:rsidRDefault="00C270CB">
      <w:pPr>
        <w:rPr>
          <w:rFonts w:ascii="Liberation Serif" w:hAnsi="Liberation Serif" w:cs="Lucida Sans"/>
          <w:b/>
        </w:rPr>
      </w:pPr>
      <w:r>
        <w:rPr>
          <w:rFonts w:ascii="Liberation Serif" w:hAnsi="Liberation Serif" w:cs="Lucida Sans"/>
          <w:b/>
        </w:rPr>
        <w:t>Definition of Done</w:t>
      </w:r>
    </w:p>
    <w:p w14:paraId="045B5745" w14:textId="77777777" w:rsidR="00365CC9" w:rsidRDefault="00C270CB">
      <w:pPr>
        <w:rPr>
          <w:rFonts w:ascii="Liberation Serif" w:hAnsi="Liberation Serif" w:cs="Lucida Sans"/>
        </w:rPr>
      </w:pPr>
      <w:r>
        <w:rPr>
          <w:rFonts w:ascii="Liberation Serif" w:hAnsi="Liberation Serif" w:cs="Lucida Sans"/>
        </w:rPr>
        <w:t>[X] Coordinate scheduling with other team members, Chris Lum and Joel Reiter</w:t>
      </w:r>
    </w:p>
    <w:p w14:paraId="3F2FA0F9" w14:textId="77777777" w:rsidR="00365CC9" w:rsidRDefault="00C270CB">
      <w:pPr>
        <w:rPr>
          <w:rFonts w:ascii="Liberation Serif" w:hAnsi="Liberation Serif" w:cs="Lucida Sans"/>
        </w:rPr>
      </w:pPr>
      <w:r>
        <w:rPr>
          <w:rFonts w:ascii="Liberation Serif" w:hAnsi="Liberation Serif" w:cs="Lucida Sans"/>
        </w:rPr>
        <w:t>[X] Update User Stories with new projects for team members</w:t>
      </w:r>
    </w:p>
    <w:p w14:paraId="213F3F0F" w14:textId="77777777" w:rsidR="00365CC9" w:rsidRDefault="00C270CB">
      <w:pPr>
        <w:rPr>
          <w:rFonts w:ascii="Liberation Serif" w:hAnsi="Liberation Serif" w:cs="Lucida Sans"/>
        </w:rPr>
      </w:pPr>
      <w:r>
        <w:rPr>
          <w:rFonts w:ascii="Liberation Serif" w:hAnsi="Liberation Serif" w:cs="Lucida Sans"/>
        </w:rPr>
        <w:t>[X] Maintain clear communication with group to ensure everyone has tasks assigned</w:t>
      </w:r>
    </w:p>
    <w:p w14:paraId="1262EAAF" w14:textId="77777777" w:rsidR="00365CC9" w:rsidRDefault="00C270CB">
      <w:pPr>
        <w:rPr>
          <w:rFonts w:ascii="Liberation Serif" w:hAnsi="Liberation Serif" w:cs="Lucida Sans"/>
        </w:rPr>
      </w:pPr>
      <w:r>
        <w:rPr>
          <w:rFonts w:ascii="Liberation Serif" w:hAnsi="Liberation Serif" w:cs="Lucida Sans"/>
        </w:rPr>
        <w:t>[X] Coordinate research efforts into identifying candidate non-optical sensor technologies</w:t>
      </w:r>
    </w:p>
    <w:p w14:paraId="77D1F2F1" w14:textId="77777777" w:rsidR="00365CC9" w:rsidRDefault="00C270CB">
      <w:pPr>
        <w:rPr>
          <w:rFonts w:ascii="Liberation Serif" w:hAnsi="Liberation Serif" w:cs="Lucida Sans"/>
        </w:rPr>
      </w:pPr>
      <w:r>
        <w:rPr>
          <w:rFonts w:ascii="Liberation Serif" w:hAnsi="Liberation Serif" w:cs="Lucida Sans"/>
        </w:rPr>
        <w:t>[X] Identify relevant safety trainings through EH&amp;S for this project and communicate them to the group</w:t>
      </w:r>
    </w:p>
    <w:p w14:paraId="4C6210AB" w14:textId="77777777" w:rsidR="00365CC9" w:rsidRDefault="00C270CB">
      <w:pPr>
        <w:rPr>
          <w:rFonts w:ascii="Liberation Serif" w:hAnsi="Liberation Serif" w:cs="Lucida Sans"/>
        </w:rPr>
      </w:pPr>
      <w:r>
        <w:rPr>
          <w:rFonts w:ascii="Liberation Serif" w:hAnsi="Liberation Serif" w:cs="Lucida Sans"/>
        </w:rPr>
        <w:t>[X] Create Trade Study Summary excel doc, coordinating ideas for sensor research and sensor evaluation process</w:t>
      </w:r>
    </w:p>
    <w:p w14:paraId="6926598B" w14:textId="77777777" w:rsidR="00365CC9" w:rsidRDefault="00C270CB">
      <w:pPr>
        <w:rPr>
          <w:rFonts w:ascii="Liberation Serif" w:hAnsi="Liberation Serif" w:cs="Lucida Sans"/>
        </w:rPr>
      </w:pPr>
      <w:r>
        <w:rPr>
          <w:rFonts w:ascii="Liberation Serif" w:hAnsi="Liberation Serif" w:cs="Lucida Sans"/>
        </w:rPr>
        <w:t>[X] Set up user stories for 1802</w:t>
      </w:r>
    </w:p>
    <w:p w14:paraId="7F461923" w14:textId="77777777" w:rsidR="00365CC9" w:rsidRDefault="00365CC9">
      <w:pPr>
        <w:rPr>
          <w:rFonts w:ascii="Liberation Serif" w:hAnsi="Liberation Serif" w:cs="Lucida Sans"/>
        </w:rPr>
      </w:pPr>
    </w:p>
    <w:p w14:paraId="3F3F4648" w14:textId="77777777" w:rsidR="00365CC9" w:rsidRDefault="00C270CB">
      <w:pPr>
        <w:rPr>
          <w:rFonts w:ascii="Liberation Serif" w:hAnsi="Liberation Serif" w:cs="Lucida Sans"/>
          <w:b/>
        </w:rPr>
      </w:pPr>
      <w:r>
        <w:rPr>
          <w:rFonts w:ascii="Liberation Serif" w:hAnsi="Liberation Serif" w:cs="Lucida Sans"/>
          <w:b/>
        </w:rPr>
        <w:t>Notes</w:t>
      </w:r>
    </w:p>
    <w:p w14:paraId="797807A7" w14:textId="77777777" w:rsidR="00365CC9" w:rsidRDefault="00365CC9"/>
    <w:p w14:paraId="0CCA8729" w14:textId="77777777" w:rsidR="00365CC9" w:rsidRDefault="00365CC9"/>
    <w:p w14:paraId="50AFDC2D" w14:textId="77777777" w:rsidR="00365CC9" w:rsidRDefault="00365CC9"/>
    <w:p w14:paraId="059E919A" w14:textId="77777777" w:rsidR="00365CC9" w:rsidRDefault="00365CC9"/>
    <w:p w14:paraId="2F447FF6" w14:textId="77777777" w:rsidR="00365CC9" w:rsidRDefault="00365CC9"/>
    <w:p w14:paraId="71EDD0FD" w14:textId="77777777" w:rsidR="00365CC9" w:rsidRDefault="00365CC9"/>
    <w:p w14:paraId="4B7764D5" w14:textId="77777777" w:rsidR="00365CC9" w:rsidRDefault="00365CC9"/>
    <w:p w14:paraId="3E642103" w14:textId="77777777" w:rsidR="00365CC9" w:rsidRDefault="00365CC9"/>
    <w:p w14:paraId="22533D91" w14:textId="77777777" w:rsidR="00365CC9" w:rsidRDefault="00365CC9"/>
    <w:p w14:paraId="6E6DB678" w14:textId="77777777" w:rsidR="00365CC9" w:rsidRDefault="00365CC9"/>
    <w:p w14:paraId="01FE0EC9" w14:textId="77777777" w:rsidR="00365CC9" w:rsidRDefault="00365CC9"/>
    <w:p w14:paraId="0A89EBCC" w14:textId="77777777" w:rsidR="00365CC9" w:rsidRDefault="00365CC9"/>
    <w:p w14:paraId="68279C1E" w14:textId="77777777" w:rsidR="00365CC9" w:rsidRDefault="00365CC9"/>
    <w:p w14:paraId="529D25C5" w14:textId="77777777" w:rsidR="00365CC9" w:rsidRDefault="00365CC9"/>
    <w:p w14:paraId="71BEE349" w14:textId="77777777" w:rsidR="00365CC9" w:rsidRDefault="00365CC9"/>
    <w:p w14:paraId="432256DD" w14:textId="77777777" w:rsidR="00365CC9" w:rsidRDefault="00365CC9"/>
    <w:p w14:paraId="176B3321" w14:textId="77777777" w:rsidR="00365CC9" w:rsidRDefault="00365CC9"/>
    <w:p w14:paraId="06954079" w14:textId="77777777" w:rsidR="00365CC9" w:rsidRDefault="00365CC9"/>
    <w:p w14:paraId="26D72060" w14:textId="77777777" w:rsidR="00365CC9" w:rsidRDefault="00365CC9"/>
    <w:p w14:paraId="2601C21E" w14:textId="77777777" w:rsidR="00365CC9" w:rsidRDefault="00365CC9"/>
    <w:p w14:paraId="2C80B811" w14:textId="77777777" w:rsidR="00365CC9" w:rsidRDefault="00365CC9"/>
    <w:p w14:paraId="61221C5F" w14:textId="77777777" w:rsidR="00365CC9" w:rsidRDefault="00365CC9"/>
    <w:p w14:paraId="74A74B30" w14:textId="77777777" w:rsidR="00365CC9" w:rsidRDefault="00365CC9"/>
    <w:p w14:paraId="50FC791B" w14:textId="77777777" w:rsidR="00365CC9" w:rsidRDefault="00365CC9"/>
    <w:p w14:paraId="00BEE6A4" w14:textId="77777777" w:rsidR="00365CC9" w:rsidRDefault="00365CC9"/>
    <w:p w14:paraId="36A2CF49" w14:textId="77777777" w:rsidR="00365CC9" w:rsidRDefault="00365CC9"/>
    <w:p w14:paraId="1EF6F5B8" w14:textId="77777777" w:rsidR="00365CC9" w:rsidRDefault="00365CC9"/>
    <w:p w14:paraId="033D5CC1" w14:textId="77777777" w:rsidR="00365CC9" w:rsidRDefault="00365CC9"/>
    <w:p w14:paraId="641C0179" w14:textId="77777777" w:rsidR="00365CC9" w:rsidRDefault="00365CC9"/>
    <w:p w14:paraId="217162FE" w14:textId="77777777" w:rsidR="00365CC9" w:rsidRDefault="00C270CB">
      <w:pPr>
        <w:pStyle w:val="Heading2"/>
      </w:pPr>
      <w:r>
        <w:lastRenderedPageBreak/>
        <w:t>1956 – Budgeting Manager Duties</w:t>
      </w:r>
    </w:p>
    <w:p w14:paraId="15EF6133" w14:textId="77777777" w:rsidR="00365CC9" w:rsidRDefault="00365CC9"/>
    <w:p w14:paraId="1B709A7A" w14:textId="77777777" w:rsidR="00365CC9" w:rsidRDefault="00C270CB">
      <w:pPr>
        <w:rPr>
          <w:rFonts w:ascii="Liberation Serif" w:hAnsi="Liberation Serif" w:cs="Lucida Sans"/>
          <w:b/>
        </w:rPr>
      </w:pPr>
      <w:r>
        <w:rPr>
          <w:rFonts w:ascii="Liberation Serif" w:hAnsi="Liberation Serif" w:cs="Lucida Sans"/>
          <w:b/>
        </w:rPr>
        <w:t>Content</w:t>
      </w:r>
    </w:p>
    <w:p w14:paraId="49E2EF98" w14:textId="77777777" w:rsidR="00365CC9" w:rsidRDefault="00C270CB">
      <w:pPr>
        <w:rPr>
          <w:rFonts w:ascii="Liberation Serif" w:hAnsi="Liberation Serif" w:cs="Lucida Sans"/>
        </w:rPr>
      </w:pPr>
      <w:r>
        <w:rPr>
          <w:rFonts w:ascii="Liberation Serif" w:hAnsi="Liberation Serif" w:cs="Lucida Sans"/>
        </w:rPr>
        <w:t>As a HIPPO member, I will fulfill my duties as the team budgeting manager.</w:t>
      </w:r>
    </w:p>
    <w:p w14:paraId="220E79AE" w14:textId="77777777" w:rsidR="00365CC9" w:rsidRDefault="00365CC9">
      <w:pPr>
        <w:rPr>
          <w:rFonts w:ascii="Liberation Serif" w:hAnsi="Liberation Serif" w:cs="Lucida Sans"/>
        </w:rPr>
      </w:pPr>
    </w:p>
    <w:p w14:paraId="205ECB6D" w14:textId="77777777" w:rsidR="00365CC9" w:rsidRDefault="00C270CB">
      <w:pPr>
        <w:rPr>
          <w:rFonts w:ascii="Liberation Serif" w:hAnsi="Liberation Serif" w:cs="Lucida Sans"/>
          <w:b/>
        </w:rPr>
      </w:pPr>
      <w:r>
        <w:rPr>
          <w:rFonts w:ascii="Liberation Serif" w:hAnsi="Liberation Serif" w:cs="Lucida Sans"/>
          <w:b/>
        </w:rPr>
        <w:t>Definition of Done</w:t>
      </w:r>
    </w:p>
    <w:p w14:paraId="6FAEC573" w14:textId="77777777" w:rsidR="00365CC9" w:rsidRDefault="00C270CB">
      <w:pPr>
        <w:rPr>
          <w:rFonts w:ascii="Liberation Serif" w:hAnsi="Liberation Serif" w:cs="Lucida Sans"/>
        </w:rPr>
      </w:pPr>
      <w:r>
        <w:rPr>
          <w:rFonts w:ascii="Liberation Serif" w:hAnsi="Liberation Serif" w:cs="Lucida Sans"/>
        </w:rPr>
        <w:t>[ ] I will familiarize myself with purchasing procedures</w:t>
      </w:r>
    </w:p>
    <w:p w14:paraId="1ED9B71A" w14:textId="77777777" w:rsidR="00365CC9" w:rsidRDefault="00C270CB">
      <w:pPr>
        <w:rPr>
          <w:rFonts w:ascii="Liberation Serif" w:hAnsi="Liberation Serif" w:cs="Lucida Sans"/>
        </w:rPr>
      </w:pPr>
      <w:r>
        <w:rPr>
          <w:rFonts w:ascii="Liberation Serif" w:hAnsi="Liberation Serif" w:cs="Lucida Sans"/>
        </w:rPr>
        <w:t>[ ] Create a budgeting document in Perforce and prepare to keep track of funds and expenses which may be incurred during the course of the project. Document should follow UWAA budget office guidelines.</w:t>
      </w:r>
    </w:p>
    <w:p w14:paraId="215230B2" w14:textId="77777777" w:rsidR="00365CC9" w:rsidRDefault="00C270CB">
      <w:pPr>
        <w:rPr>
          <w:rFonts w:ascii="Liberation Serif" w:hAnsi="Liberation Serif" w:cs="Lucida Sans"/>
        </w:rPr>
      </w:pPr>
      <w:r>
        <w:rPr>
          <w:rFonts w:ascii="Liberation Serif" w:hAnsi="Liberation Serif" w:cs="Lucida Sans"/>
        </w:rPr>
        <w:t>[ ] Purchase appropriate adapters for computers</w:t>
      </w:r>
    </w:p>
    <w:p w14:paraId="6922E4BE" w14:textId="77777777" w:rsidR="00365CC9" w:rsidRDefault="00365CC9">
      <w:pPr>
        <w:rPr>
          <w:rFonts w:ascii="Liberation Serif" w:hAnsi="Liberation Serif" w:cs="Lucida Sans"/>
        </w:rPr>
      </w:pPr>
    </w:p>
    <w:p w14:paraId="7AAE432F" w14:textId="77777777" w:rsidR="00365CC9" w:rsidRDefault="00C270CB">
      <w:pPr>
        <w:rPr>
          <w:rFonts w:ascii="Liberation Serif" w:hAnsi="Liberation Serif" w:cs="Lucida Sans"/>
          <w:b/>
        </w:rPr>
      </w:pPr>
      <w:r>
        <w:rPr>
          <w:rFonts w:ascii="Liberation Serif" w:hAnsi="Liberation Serif" w:cs="Lucida Sans"/>
          <w:b/>
        </w:rPr>
        <w:t>Notes</w:t>
      </w:r>
    </w:p>
    <w:p w14:paraId="0A544D13" w14:textId="77777777" w:rsidR="00365CC9" w:rsidRDefault="00365CC9"/>
    <w:p w14:paraId="5F1D9410" w14:textId="77777777" w:rsidR="00365CC9" w:rsidRDefault="00C270CB">
      <w:r>
        <w:br w:type="page"/>
      </w:r>
    </w:p>
    <w:p w14:paraId="0CC61291" w14:textId="77777777" w:rsidR="00365CC9" w:rsidRDefault="00C270CB">
      <w:pPr>
        <w:pStyle w:val="Heading2"/>
      </w:pPr>
      <w:r>
        <w:lastRenderedPageBreak/>
        <w:t>1957 – Fulfill Capstone Requirements</w:t>
      </w:r>
    </w:p>
    <w:p w14:paraId="25C2F59B" w14:textId="77777777" w:rsidR="00365CC9" w:rsidRDefault="00365CC9"/>
    <w:p w14:paraId="4355063D" w14:textId="77777777" w:rsidR="00365CC9" w:rsidRDefault="00C270CB">
      <w:pPr>
        <w:rPr>
          <w:rFonts w:ascii="Liberation Serif" w:hAnsi="Liberation Serif" w:cs="Lucida Sans"/>
          <w:b/>
        </w:rPr>
      </w:pPr>
      <w:r>
        <w:rPr>
          <w:rFonts w:ascii="Liberation Serif" w:hAnsi="Liberation Serif" w:cs="Lucida Sans"/>
          <w:b/>
        </w:rPr>
        <w:t>Content</w:t>
      </w:r>
    </w:p>
    <w:p w14:paraId="2FDD1E37" w14:textId="77777777" w:rsidR="00365CC9" w:rsidRDefault="00C270CB">
      <w:pPr>
        <w:rPr>
          <w:rFonts w:ascii="Liberation Serif" w:hAnsi="Liberation Serif" w:cs="Lucida Sans"/>
        </w:rPr>
      </w:pPr>
      <w:r>
        <w:rPr>
          <w:rFonts w:ascii="Liberation Serif" w:hAnsi="Liberation Serif" w:cs="Lucida Sans"/>
        </w:rPr>
        <w:t>As a HIPPO member, I will keep weekly summaries of Capstone activities done during that week and fulfill other general Capstone requirements.</w:t>
      </w:r>
    </w:p>
    <w:p w14:paraId="50DCE578" w14:textId="77777777" w:rsidR="00365CC9" w:rsidRDefault="00365CC9">
      <w:pPr>
        <w:rPr>
          <w:rFonts w:ascii="Liberation Serif" w:hAnsi="Liberation Serif" w:cs="Lucida Sans"/>
        </w:rPr>
      </w:pPr>
    </w:p>
    <w:p w14:paraId="455BFCFE" w14:textId="77777777" w:rsidR="00365CC9" w:rsidRDefault="00C270CB">
      <w:pPr>
        <w:rPr>
          <w:rFonts w:ascii="Liberation Serif" w:hAnsi="Liberation Serif" w:cs="Lucida Sans"/>
          <w:b/>
        </w:rPr>
      </w:pPr>
      <w:r>
        <w:rPr>
          <w:rFonts w:ascii="Liberation Serif" w:hAnsi="Liberation Serif" w:cs="Lucida Sans"/>
          <w:b/>
        </w:rPr>
        <w:t>Definition of Done</w:t>
      </w:r>
    </w:p>
    <w:p w14:paraId="7505724A" w14:textId="77777777" w:rsidR="00365CC9" w:rsidRDefault="00C270CB">
      <w:pPr>
        <w:rPr>
          <w:rFonts w:ascii="Liberation Serif" w:hAnsi="Liberation Serif" w:cs="Lucida Sans"/>
        </w:rPr>
      </w:pPr>
      <w:r>
        <w:rPr>
          <w:rFonts w:ascii="Liberation Serif" w:hAnsi="Liberation Serif" w:cs="Lucida Sans"/>
        </w:rPr>
        <w:t>[X] I will write weekly summaries and submit them via Canvas for review by the TA</w:t>
      </w:r>
    </w:p>
    <w:p w14:paraId="6CFE6ECD" w14:textId="77777777" w:rsidR="00365CC9" w:rsidRDefault="00C270CB">
      <w:pPr>
        <w:rPr>
          <w:rFonts w:ascii="Liberation Serif" w:hAnsi="Liberation Serif" w:cs="Lucida Sans"/>
        </w:rPr>
      </w:pPr>
      <w:r>
        <w:rPr>
          <w:rFonts w:ascii="Liberation Serif" w:hAnsi="Liberation Serif" w:cs="Lucida Sans"/>
        </w:rPr>
        <w:t>[X] I will keep a regular lab book documenting Capstone activities</w:t>
      </w:r>
    </w:p>
    <w:p w14:paraId="77ED9A4B" w14:textId="77777777" w:rsidR="00365CC9" w:rsidRDefault="00C270CB">
      <w:pPr>
        <w:rPr>
          <w:rFonts w:ascii="Liberation Serif" w:hAnsi="Liberation Serif" w:cs="Lucida Sans"/>
        </w:rPr>
      </w:pPr>
      <w:r>
        <w:rPr>
          <w:rFonts w:ascii="Liberation Serif" w:hAnsi="Liberation Serif" w:cs="Lucida Sans"/>
        </w:rPr>
        <w:t>[X] Attend Capstone class sections when possible</w:t>
      </w:r>
    </w:p>
    <w:p w14:paraId="714517C5" w14:textId="77777777" w:rsidR="00365CC9" w:rsidRDefault="00C270CB">
      <w:pPr>
        <w:rPr>
          <w:rFonts w:ascii="Liberation Serif" w:hAnsi="Liberation Serif" w:cs="Lucida Sans"/>
        </w:rPr>
      </w:pPr>
      <w:r>
        <w:rPr>
          <w:rFonts w:ascii="Liberation Serif" w:hAnsi="Liberation Serif" w:cs="Lucida Sans"/>
        </w:rPr>
        <w:t>[X] Complete required design homework assignments</w:t>
      </w:r>
    </w:p>
    <w:p w14:paraId="02ADC965" w14:textId="77777777" w:rsidR="00365CC9" w:rsidRDefault="00365CC9">
      <w:pPr>
        <w:rPr>
          <w:rFonts w:ascii="Liberation Serif" w:hAnsi="Liberation Serif" w:cs="Lucida Sans"/>
        </w:rPr>
      </w:pPr>
    </w:p>
    <w:p w14:paraId="6013DFA9" w14:textId="77777777" w:rsidR="00365CC9" w:rsidRDefault="00C270CB">
      <w:pPr>
        <w:rPr>
          <w:rFonts w:ascii="Liberation Serif" w:hAnsi="Liberation Serif" w:cs="Lucida Sans"/>
          <w:b/>
        </w:rPr>
      </w:pPr>
      <w:r>
        <w:rPr>
          <w:rFonts w:ascii="Liberation Serif" w:hAnsi="Liberation Serif" w:cs="Lucida Sans"/>
          <w:b/>
        </w:rPr>
        <w:t>Notes</w:t>
      </w:r>
    </w:p>
    <w:p w14:paraId="75784A88" w14:textId="77777777" w:rsidR="00365CC9" w:rsidRDefault="00C270CB">
      <w:r>
        <w:t>Lab book summaries are due to Canvas every Friday by 5 PM</w:t>
      </w:r>
    </w:p>
    <w:p w14:paraId="22D04915" w14:textId="77777777" w:rsidR="00365CC9" w:rsidRDefault="00365CC9"/>
    <w:p w14:paraId="2B905FE8" w14:textId="77777777" w:rsidR="00365CC9" w:rsidRDefault="00C270CB">
      <w:r>
        <w:br w:type="page"/>
      </w:r>
    </w:p>
    <w:p w14:paraId="5CBC0060" w14:textId="77777777" w:rsidR="00365CC9" w:rsidRDefault="00C270CB">
      <w:pPr>
        <w:pStyle w:val="Heading2"/>
      </w:pPr>
      <w:r>
        <w:lastRenderedPageBreak/>
        <w:t>1958 – Fulfill Capstone Requirements</w:t>
      </w:r>
    </w:p>
    <w:p w14:paraId="33674C73" w14:textId="77777777" w:rsidR="00365CC9" w:rsidRDefault="00365CC9"/>
    <w:p w14:paraId="1CECAEFF" w14:textId="77777777" w:rsidR="00365CC9" w:rsidRDefault="00C270CB">
      <w:pPr>
        <w:rPr>
          <w:rFonts w:ascii="Liberation Serif" w:hAnsi="Liberation Serif" w:cs="Lucida Sans"/>
          <w:b/>
        </w:rPr>
      </w:pPr>
      <w:r>
        <w:rPr>
          <w:rFonts w:ascii="Liberation Serif" w:hAnsi="Liberation Serif" w:cs="Lucida Sans"/>
          <w:b/>
        </w:rPr>
        <w:t>Content</w:t>
      </w:r>
    </w:p>
    <w:p w14:paraId="3F023099" w14:textId="77777777" w:rsidR="00365CC9" w:rsidRDefault="00C270CB">
      <w:pPr>
        <w:rPr>
          <w:rFonts w:ascii="Liberation Serif" w:hAnsi="Liberation Serif" w:cs="Lucida Sans"/>
        </w:rPr>
      </w:pPr>
      <w:r>
        <w:rPr>
          <w:rFonts w:ascii="Liberation Serif" w:hAnsi="Liberation Serif" w:cs="Lucida Sans"/>
        </w:rPr>
        <w:t>As a HIPPO member, I will keep weekly summaries of Capstone activities done during that week and fulfill other general Capstone requirements.</w:t>
      </w:r>
    </w:p>
    <w:p w14:paraId="520F2DC1" w14:textId="77777777" w:rsidR="00365CC9" w:rsidRDefault="00365CC9">
      <w:pPr>
        <w:rPr>
          <w:rFonts w:ascii="Liberation Serif" w:hAnsi="Liberation Serif" w:cs="Lucida Sans"/>
        </w:rPr>
      </w:pPr>
    </w:p>
    <w:p w14:paraId="2B5B2C97" w14:textId="77777777" w:rsidR="00365CC9" w:rsidRDefault="00C270CB">
      <w:pPr>
        <w:rPr>
          <w:rFonts w:ascii="Liberation Serif" w:hAnsi="Liberation Serif" w:cs="Lucida Sans"/>
          <w:b/>
        </w:rPr>
      </w:pPr>
      <w:r>
        <w:rPr>
          <w:rFonts w:ascii="Liberation Serif" w:hAnsi="Liberation Serif" w:cs="Lucida Sans"/>
          <w:b/>
        </w:rPr>
        <w:t>Definition of Done</w:t>
      </w:r>
    </w:p>
    <w:p w14:paraId="63CA70C6" w14:textId="77777777" w:rsidR="00365CC9" w:rsidRDefault="00C270CB">
      <w:pPr>
        <w:rPr>
          <w:rFonts w:ascii="Liberation Serif" w:hAnsi="Liberation Serif" w:cs="Lucida Sans"/>
        </w:rPr>
      </w:pPr>
      <w:r>
        <w:rPr>
          <w:rFonts w:ascii="Liberation Serif" w:hAnsi="Liberation Serif" w:cs="Lucida Sans"/>
        </w:rPr>
        <w:t>[ ] I will write weekly summaries and submit them via Canvas for review by the TA</w:t>
      </w:r>
    </w:p>
    <w:p w14:paraId="6855468D" w14:textId="77777777" w:rsidR="00365CC9" w:rsidRDefault="00C270CB">
      <w:pPr>
        <w:rPr>
          <w:rFonts w:ascii="Liberation Serif" w:hAnsi="Liberation Serif" w:cs="Lucida Sans"/>
        </w:rPr>
      </w:pPr>
      <w:r>
        <w:rPr>
          <w:rFonts w:ascii="Liberation Serif" w:hAnsi="Liberation Serif" w:cs="Lucida Sans"/>
        </w:rPr>
        <w:t>[ ] I will keep a regular lab book documenting Capstone activities</w:t>
      </w:r>
    </w:p>
    <w:p w14:paraId="2A807B45" w14:textId="77777777" w:rsidR="00365CC9" w:rsidRDefault="00365CC9">
      <w:pPr>
        <w:rPr>
          <w:rFonts w:ascii="Liberation Serif" w:hAnsi="Liberation Serif" w:cs="Lucida Sans"/>
        </w:rPr>
      </w:pPr>
    </w:p>
    <w:p w14:paraId="1E05DD10" w14:textId="77777777" w:rsidR="00365CC9" w:rsidRDefault="00C270CB">
      <w:pPr>
        <w:rPr>
          <w:rFonts w:ascii="Liberation Serif" w:hAnsi="Liberation Serif" w:cs="Lucida Sans"/>
          <w:b/>
        </w:rPr>
      </w:pPr>
      <w:r>
        <w:rPr>
          <w:rFonts w:ascii="Liberation Serif" w:hAnsi="Liberation Serif" w:cs="Lucida Sans"/>
          <w:b/>
        </w:rPr>
        <w:t>Notes</w:t>
      </w:r>
    </w:p>
    <w:p w14:paraId="61FE5DDE" w14:textId="77777777" w:rsidR="00365CC9" w:rsidRDefault="00C270CB">
      <w:r>
        <w:t>Lab book summaries are due to Canvas every Friday by 5 PM</w:t>
      </w:r>
    </w:p>
    <w:p w14:paraId="7663EA2F" w14:textId="77777777" w:rsidR="00365CC9" w:rsidRDefault="00365CC9"/>
    <w:p w14:paraId="721BF36C" w14:textId="77777777" w:rsidR="00365CC9" w:rsidRDefault="00365CC9"/>
    <w:p w14:paraId="35567B3C" w14:textId="77777777" w:rsidR="00365CC9" w:rsidRDefault="00365CC9"/>
    <w:p w14:paraId="51C27028" w14:textId="77777777" w:rsidR="00365CC9" w:rsidRDefault="00C270CB">
      <w:r>
        <w:br w:type="page"/>
      </w:r>
    </w:p>
    <w:p w14:paraId="2B5593B0" w14:textId="77777777" w:rsidR="00365CC9" w:rsidRDefault="00C270CB">
      <w:pPr>
        <w:pStyle w:val="Heading2"/>
      </w:pPr>
      <w:r>
        <w:lastRenderedPageBreak/>
        <w:t>1959 – Fulfill Capstone Requirements</w:t>
      </w:r>
    </w:p>
    <w:p w14:paraId="0D0F82A9" w14:textId="77777777" w:rsidR="00365CC9" w:rsidRDefault="00365CC9"/>
    <w:p w14:paraId="271437F5" w14:textId="77777777" w:rsidR="00365CC9" w:rsidRDefault="00C270CB">
      <w:pPr>
        <w:rPr>
          <w:rFonts w:ascii="Liberation Serif" w:hAnsi="Liberation Serif" w:cs="Lucida Sans"/>
          <w:b/>
        </w:rPr>
      </w:pPr>
      <w:r>
        <w:rPr>
          <w:rFonts w:ascii="Liberation Serif" w:hAnsi="Liberation Serif" w:cs="Lucida Sans"/>
          <w:b/>
        </w:rPr>
        <w:t>Content</w:t>
      </w:r>
    </w:p>
    <w:p w14:paraId="4DB36C13" w14:textId="77777777" w:rsidR="00365CC9" w:rsidRDefault="00C270CB">
      <w:pPr>
        <w:rPr>
          <w:rFonts w:ascii="Liberation Serif" w:hAnsi="Liberation Serif" w:cs="Lucida Sans"/>
        </w:rPr>
      </w:pPr>
      <w:r>
        <w:rPr>
          <w:rFonts w:ascii="Liberation Serif" w:hAnsi="Liberation Serif" w:cs="Lucida Sans"/>
        </w:rPr>
        <w:t>As a HIPPO member, I will keep weekly summaries of Capstone activities done during that week and fulfill other general Capstone requirements.</w:t>
      </w:r>
    </w:p>
    <w:p w14:paraId="7745E5F9" w14:textId="77777777" w:rsidR="00365CC9" w:rsidRDefault="00365CC9">
      <w:pPr>
        <w:rPr>
          <w:rFonts w:ascii="Liberation Serif" w:hAnsi="Liberation Serif" w:cs="Lucida Sans"/>
        </w:rPr>
      </w:pPr>
    </w:p>
    <w:p w14:paraId="4F946FD3" w14:textId="77777777" w:rsidR="00365CC9" w:rsidRDefault="00C270CB">
      <w:pPr>
        <w:rPr>
          <w:rFonts w:ascii="Liberation Serif" w:hAnsi="Liberation Serif" w:cs="Lucida Sans"/>
          <w:b/>
        </w:rPr>
      </w:pPr>
      <w:r>
        <w:rPr>
          <w:rFonts w:ascii="Liberation Serif" w:hAnsi="Liberation Serif" w:cs="Lucida Sans"/>
          <w:b/>
        </w:rPr>
        <w:t>Definition of Done</w:t>
      </w:r>
    </w:p>
    <w:p w14:paraId="0C92E0ED" w14:textId="77777777" w:rsidR="00365CC9" w:rsidRDefault="00C270CB">
      <w:pPr>
        <w:rPr>
          <w:rFonts w:ascii="Liberation Serif" w:hAnsi="Liberation Serif" w:cs="Lucida Sans"/>
        </w:rPr>
      </w:pPr>
      <w:r>
        <w:rPr>
          <w:rFonts w:ascii="Liberation Serif" w:hAnsi="Liberation Serif" w:cs="Lucida Sans"/>
        </w:rPr>
        <w:t>[ ] I will write weekly summaries and submit them via Canvas for review by the TA</w:t>
      </w:r>
    </w:p>
    <w:p w14:paraId="79CB8D74" w14:textId="77777777" w:rsidR="00365CC9" w:rsidRDefault="00C270CB">
      <w:pPr>
        <w:rPr>
          <w:rFonts w:ascii="Liberation Serif" w:hAnsi="Liberation Serif" w:cs="Lucida Sans"/>
        </w:rPr>
      </w:pPr>
      <w:r>
        <w:rPr>
          <w:rFonts w:ascii="Liberation Serif" w:hAnsi="Liberation Serif" w:cs="Lucida Sans"/>
        </w:rPr>
        <w:t>[ ] I will keep a regular lab book documenting Capstone activities</w:t>
      </w:r>
    </w:p>
    <w:p w14:paraId="10FEA589" w14:textId="77777777" w:rsidR="00365CC9" w:rsidRDefault="00C270CB">
      <w:pPr>
        <w:rPr>
          <w:rFonts w:ascii="Liberation Serif" w:hAnsi="Liberation Serif" w:cs="Lucida Sans"/>
        </w:rPr>
      </w:pPr>
      <w:r>
        <w:rPr>
          <w:rFonts w:ascii="Liberation Serif" w:hAnsi="Liberation Serif" w:cs="Lucida Sans"/>
        </w:rPr>
        <w:t>[X] Attend Capstone class sections when possible</w:t>
      </w:r>
    </w:p>
    <w:p w14:paraId="14213F21" w14:textId="77777777" w:rsidR="00365CC9" w:rsidRDefault="00C270CB">
      <w:pPr>
        <w:rPr>
          <w:rFonts w:ascii="Liberation Serif" w:hAnsi="Liberation Serif" w:cs="Lucida Sans"/>
        </w:rPr>
      </w:pPr>
      <w:r>
        <w:rPr>
          <w:rFonts w:ascii="Liberation Serif" w:hAnsi="Liberation Serif" w:cs="Lucida Sans"/>
        </w:rPr>
        <w:t>[X] Complete required design homework assignments</w:t>
      </w:r>
    </w:p>
    <w:p w14:paraId="5A7F9DF8" w14:textId="77777777" w:rsidR="00365CC9" w:rsidRDefault="00365CC9">
      <w:pPr>
        <w:rPr>
          <w:rFonts w:ascii="Liberation Serif" w:hAnsi="Liberation Serif" w:cs="Lucida Sans"/>
        </w:rPr>
      </w:pPr>
    </w:p>
    <w:p w14:paraId="6CDC09C9" w14:textId="77777777" w:rsidR="00365CC9" w:rsidRDefault="00C270CB">
      <w:pPr>
        <w:rPr>
          <w:rFonts w:ascii="Liberation Serif" w:hAnsi="Liberation Serif" w:cs="Lucida Sans"/>
          <w:b/>
        </w:rPr>
      </w:pPr>
      <w:r>
        <w:rPr>
          <w:rFonts w:ascii="Liberation Serif" w:hAnsi="Liberation Serif" w:cs="Lucida Sans"/>
          <w:b/>
        </w:rPr>
        <w:t>Notes</w:t>
      </w:r>
    </w:p>
    <w:p w14:paraId="507043ED" w14:textId="77777777" w:rsidR="00365CC9" w:rsidRDefault="00C270CB">
      <w:r>
        <w:t>Lab book summaries are due to Canvas every Friday by 5 PM</w:t>
      </w:r>
    </w:p>
    <w:p w14:paraId="7DEAC81D" w14:textId="77777777" w:rsidR="00365CC9" w:rsidRDefault="00365CC9"/>
    <w:p w14:paraId="330C0BC1" w14:textId="77777777" w:rsidR="00365CC9" w:rsidRDefault="00365CC9"/>
    <w:p w14:paraId="702BB178" w14:textId="77777777" w:rsidR="00365CC9" w:rsidRDefault="00365CC9"/>
    <w:p w14:paraId="574437F0" w14:textId="77777777" w:rsidR="00365CC9" w:rsidRDefault="00C270CB">
      <w:r>
        <w:br w:type="page"/>
      </w:r>
    </w:p>
    <w:p w14:paraId="6F22C907" w14:textId="77777777" w:rsidR="00365CC9" w:rsidRDefault="00C270CB">
      <w:pPr>
        <w:pStyle w:val="Heading2"/>
      </w:pPr>
      <w:r>
        <w:lastRenderedPageBreak/>
        <w:t>1960 – Fulfill Capstone Requirements</w:t>
      </w:r>
    </w:p>
    <w:p w14:paraId="2486FF64" w14:textId="77777777" w:rsidR="00365CC9" w:rsidRDefault="00365CC9"/>
    <w:p w14:paraId="6A005DE4" w14:textId="77777777" w:rsidR="00365CC9" w:rsidRDefault="00C270CB">
      <w:pPr>
        <w:rPr>
          <w:rFonts w:ascii="Liberation Serif" w:hAnsi="Liberation Serif" w:cs="Lucida Sans"/>
          <w:b/>
        </w:rPr>
      </w:pPr>
      <w:r>
        <w:rPr>
          <w:rFonts w:ascii="Liberation Serif" w:hAnsi="Liberation Serif" w:cs="Lucida Sans"/>
          <w:b/>
        </w:rPr>
        <w:t>Content</w:t>
      </w:r>
    </w:p>
    <w:p w14:paraId="2B1EE75F" w14:textId="77777777" w:rsidR="00365CC9" w:rsidRDefault="00C270CB">
      <w:pPr>
        <w:rPr>
          <w:rFonts w:ascii="Liberation Serif" w:hAnsi="Liberation Serif" w:cs="Lucida Sans"/>
        </w:rPr>
      </w:pPr>
      <w:r>
        <w:rPr>
          <w:rFonts w:ascii="Liberation Serif" w:hAnsi="Liberation Serif" w:cs="Lucida Sans"/>
        </w:rPr>
        <w:t>As a HIPPO member, I will keep weekly summaries of Capstone activities done during that week and fulfill other general Capstone requirements.</w:t>
      </w:r>
    </w:p>
    <w:p w14:paraId="5B9EDE6F" w14:textId="77777777" w:rsidR="00365CC9" w:rsidRDefault="00365CC9">
      <w:pPr>
        <w:rPr>
          <w:rFonts w:ascii="Liberation Serif" w:hAnsi="Liberation Serif" w:cs="Lucida Sans"/>
        </w:rPr>
      </w:pPr>
    </w:p>
    <w:p w14:paraId="78C827A1" w14:textId="77777777" w:rsidR="00365CC9" w:rsidRDefault="00C270CB">
      <w:pPr>
        <w:rPr>
          <w:rFonts w:ascii="Liberation Serif" w:hAnsi="Liberation Serif" w:cs="Lucida Sans"/>
          <w:b/>
        </w:rPr>
      </w:pPr>
      <w:r>
        <w:rPr>
          <w:rFonts w:ascii="Liberation Serif" w:hAnsi="Liberation Serif" w:cs="Lucida Sans"/>
          <w:b/>
        </w:rPr>
        <w:t>Definition of Done</w:t>
      </w:r>
    </w:p>
    <w:p w14:paraId="31A54D7D" w14:textId="77777777" w:rsidR="00365CC9" w:rsidRDefault="00C270CB">
      <w:pPr>
        <w:rPr>
          <w:rFonts w:ascii="Liberation Serif" w:hAnsi="Liberation Serif" w:cs="Lucida Sans"/>
        </w:rPr>
      </w:pPr>
      <w:r>
        <w:rPr>
          <w:rFonts w:ascii="Liberation Serif" w:hAnsi="Liberation Serif" w:cs="Lucida Sans"/>
        </w:rPr>
        <w:t>[ ] I will write weekly summaries and submit them via Canvas for review by the TA</w:t>
      </w:r>
    </w:p>
    <w:p w14:paraId="2D9A93F2" w14:textId="77777777" w:rsidR="00365CC9" w:rsidRDefault="00C270CB">
      <w:pPr>
        <w:rPr>
          <w:rFonts w:ascii="Liberation Serif" w:hAnsi="Liberation Serif" w:cs="Lucida Sans"/>
        </w:rPr>
      </w:pPr>
      <w:r>
        <w:rPr>
          <w:rFonts w:ascii="Liberation Serif" w:hAnsi="Liberation Serif" w:cs="Lucida Sans"/>
        </w:rPr>
        <w:t>[ ] I will keep a regular lab book documenting Capstone activities</w:t>
      </w:r>
    </w:p>
    <w:p w14:paraId="1E2A7518" w14:textId="77777777" w:rsidR="00365CC9" w:rsidRDefault="00C270CB">
      <w:pPr>
        <w:rPr>
          <w:rFonts w:ascii="Liberation Serif" w:hAnsi="Liberation Serif" w:cs="Lucida Sans"/>
        </w:rPr>
      </w:pPr>
      <w:r>
        <w:rPr>
          <w:rFonts w:ascii="Liberation Serif" w:hAnsi="Liberation Serif" w:cs="Lucida Sans"/>
        </w:rPr>
        <w:t>[X] Attend Capstone class sections when possible</w:t>
      </w:r>
    </w:p>
    <w:p w14:paraId="5DDAECD0" w14:textId="77777777" w:rsidR="00365CC9" w:rsidRDefault="00C270CB">
      <w:pPr>
        <w:rPr>
          <w:rFonts w:ascii="Liberation Serif" w:hAnsi="Liberation Serif" w:cs="Lucida Sans"/>
        </w:rPr>
      </w:pPr>
      <w:r>
        <w:rPr>
          <w:rFonts w:ascii="Liberation Serif" w:hAnsi="Liberation Serif" w:cs="Lucida Sans"/>
        </w:rPr>
        <w:t>[X] Complete required design homework assignments</w:t>
      </w:r>
    </w:p>
    <w:p w14:paraId="32BBD243" w14:textId="77777777" w:rsidR="00365CC9" w:rsidRDefault="00365CC9">
      <w:pPr>
        <w:rPr>
          <w:rFonts w:ascii="Liberation Serif" w:hAnsi="Liberation Serif" w:cs="Lucida Sans"/>
        </w:rPr>
      </w:pPr>
    </w:p>
    <w:p w14:paraId="6A7E20FD" w14:textId="77777777" w:rsidR="00365CC9" w:rsidRDefault="00C270CB">
      <w:pPr>
        <w:rPr>
          <w:rFonts w:ascii="Liberation Serif" w:hAnsi="Liberation Serif" w:cs="Lucida Sans"/>
          <w:b/>
        </w:rPr>
      </w:pPr>
      <w:r>
        <w:rPr>
          <w:rFonts w:ascii="Liberation Serif" w:hAnsi="Liberation Serif" w:cs="Lucida Sans"/>
          <w:b/>
        </w:rPr>
        <w:t>Notes</w:t>
      </w:r>
    </w:p>
    <w:p w14:paraId="03C48326" w14:textId="77777777" w:rsidR="00365CC9" w:rsidRDefault="00C270CB">
      <w:r>
        <w:t>Lab book summaries are due to Canvas every Friday by 5 PM</w:t>
      </w:r>
    </w:p>
    <w:p w14:paraId="24E7F83C" w14:textId="77777777" w:rsidR="00365CC9" w:rsidRDefault="00C270CB">
      <w:r>
        <w:br w:type="page"/>
      </w:r>
    </w:p>
    <w:p w14:paraId="722AEECF" w14:textId="77777777" w:rsidR="00365CC9" w:rsidRDefault="00C270CB">
      <w:pPr>
        <w:pStyle w:val="Heading2"/>
        <w:rPr>
          <w:rFonts w:asciiTheme="minorHAnsi" w:hAnsiTheme="minorHAnsi" w:cstheme="minorHAnsi"/>
        </w:rPr>
      </w:pPr>
      <w:r>
        <w:rPr>
          <w:rFonts w:asciiTheme="minorHAnsi" w:hAnsiTheme="minorHAnsi" w:cstheme="minorHAnsi"/>
        </w:rPr>
        <w:lastRenderedPageBreak/>
        <w:t>1961 – LARAMID Designing Docking Mechanism</w:t>
      </w:r>
    </w:p>
    <w:p w14:paraId="7418734E" w14:textId="77777777" w:rsidR="00365CC9" w:rsidRDefault="00365CC9">
      <w:pPr>
        <w:pStyle w:val="NoSpacing"/>
        <w:rPr>
          <w:rFonts w:cstheme="minorHAnsi"/>
        </w:rPr>
      </w:pPr>
    </w:p>
    <w:p w14:paraId="690C7E21" w14:textId="77777777" w:rsidR="00365CC9" w:rsidRDefault="00C270CB">
      <w:pPr>
        <w:pStyle w:val="NoSpacing"/>
        <w:rPr>
          <w:rFonts w:cstheme="minorHAnsi"/>
          <w:b/>
        </w:rPr>
      </w:pPr>
      <w:r>
        <w:rPr>
          <w:rFonts w:cstheme="minorHAnsi"/>
          <w:b/>
        </w:rPr>
        <w:t>Content</w:t>
      </w:r>
    </w:p>
    <w:p w14:paraId="1F4FAF80" w14:textId="77777777" w:rsidR="00365CC9" w:rsidRDefault="00C270CB">
      <w:pPr>
        <w:pStyle w:val="NoSpacing"/>
      </w:pPr>
      <w:r>
        <w:rPr>
          <w:rFonts w:cstheme="minorHAnsi"/>
        </w:rPr>
        <w:t xml:space="preserve">As a LARAMID team member, </w:t>
      </w:r>
      <w:r>
        <w:t>I would like to design a docking mechanism that would be compatible for vertical lift and vertical landing with smooth detachment.</w:t>
      </w:r>
    </w:p>
    <w:p w14:paraId="4F0C9079" w14:textId="77777777" w:rsidR="00365CC9" w:rsidRDefault="00365CC9">
      <w:pPr>
        <w:pStyle w:val="NoSpacing"/>
        <w:rPr>
          <w:rFonts w:cstheme="minorHAnsi"/>
        </w:rPr>
      </w:pPr>
    </w:p>
    <w:p w14:paraId="300F5D08" w14:textId="77777777" w:rsidR="00365CC9" w:rsidRDefault="00C270CB">
      <w:pPr>
        <w:pStyle w:val="NoSpacing"/>
        <w:rPr>
          <w:rFonts w:cstheme="minorHAnsi"/>
          <w:b/>
        </w:rPr>
      </w:pPr>
      <w:r>
        <w:rPr>
          <w:rFonts w:cstheme="minorHAnsi"/>
          <w:b/>
        </w:rPr>
        <w:t>Definition of Done</w:t>
      </w:r>
    </w:p>
    <w:p w14:paraId="5870C50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Do research about UAV landing systems.</w:t>
      </w:r>
    </w:p>
    <w:p w14:paraId="7943CEE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X] Do research about rail type docking system and compatibility </w:t>
      </w:r>
    </w:p>
    <w:p w14:paraId="3965253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Do research about magnet effect on GPS system</w:t>
      </w:r>
    </w:p>
    <w:p w14:paraId="7851C343" w14:textId="77777777" w:rsidR="00365CC9" w:rsidRDefault="00C270CB">
      <w:pPr>
        <w:pStyle w:val="NoSpacing"/>
        <w:rPr>
          <w:rFonts w:asciiTheme="minorHAnsi" w:hAnsiTheme="minorHAnsi"/>
          <w:sz w:val="22"/>
          <w:szCs w:val="22"/>
        </w:rPr>
      </w:pPr>
      <w:r>
        <w:rPr>
          <w:rFonts w:asciiTheme="minorHAnsi" w:hAnsiTheme="minorHAnsi"/>
          <w:sz w:val="22"/>
          <w:szCs w:val="22"/>
        </w:rPr>
        <w:t>[X] Consider weight, strength, vibration, aerodynamics regarding system</w:t>
      </w:r>
    </w:p>
    <w:p w14:paraId="73BCCD1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Setup user stories for Jan 2018 (sprint 1801).</w:t>
      </w:r>
    </w:p>
    <w:p w14:paraId="2D14A6A0" w14:textId="77777777" w:rsidR="00365CC9" w:rsidRDefault="00C270CB">
      <w:pPr>
        <w:rPr>
          <w:rFonts w:asciiTheme="minorHAnsi" w:hAnsiTheme="minorHAnsi" w:cstheme="minorHAnsi"/>
          <w:bCs/>
          <w:color w:val="000000"/>
          <w:sz w:val="22"/>
          <w:szCs w:val="22"/>
        </w:rPr>
      </w:pPr>
      <w:r>
        <w:rPr>
          <w:rFonts w:asciiTheme="minorHAnsi" w:hAnsiTheme="minorHAnsi" w:cstheme="minorHAnsi"/>
          <w:sz w:val="22"/>
          <w:szCs w:val="22"/>
        </w:rPr>
        <w:t>[X] Outlines the pros and cons of each fixture system</w:t>
      </w:r>
    </w:p>
    <w:p w14:paraId="0C4915AE" w14:textId="77777777" w:rsidR="00365CC9" w:rsidRDefault="00365CC9">
      <w:pPr>
        <w:rPr>
          <w:rFonts w:asciiTheme="minorHAnsi" w:hAnsiTheme="minorHAnsi" w:cstheme="minorHAnsi"/>
          <w:bCs/>
          <w:color w:val="000000"/>
          <w:sz w:val="22"/>
          <w:szCs w:val="22"/>
        </w:rPr>
      </w:pPr>
    </w:p>
    <w:p w14:paraId="6AD1679C"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7E80BCBC" w14:textId="77777777" w:rsidR="00365CC9" w:rsidRDefault="00C270CB">
      <w:pPr>
        <w:rPr>
          <w:caps/>
        </w:rPr>
      </w:pPr>
      <w:r>
        <w:rPr>
          <w:rFonts w:asciiTheme="minorHAnsi" w:hAnsiTheme="minorHAnsi" w:cstheme="minorHAnsi"/>
          <w:bCs/>
          <w:color w:val="000000"/>
          <w:sz w:val="22"/>
          <w:szCs w:val="22"/>
        </w:rPr>
        <w:t>Create related document to follow up</w:t>
      </w:r>
      <w:r>
        <w:br w:type="page"/>
      </w:r>
    </w:p>
    <w:p w14:paraId="2BD57C3F" w14:textId="77777777" w:rsidR="00365CC9" w:rsidRDefault="00C270CB">
      <w:pPr>
        <w:pStyle w:val="Heading2"/>
      </w:pPr>
      <w:r>
        <w:lastRenderedPageBreak/>
        <w:t>1962 – TRAPIS Payload Familiarization (copy)</w:t>
      </w:r>
    </w:p>
    <w:p w14:paraId="380C51C8" w14:textId="77777777" w:rsidR="00365CC9" w:rsidRDefault="00365CC9">
      <w:pPr>
        <w:rPr>
          <w:rFonts w:cstheme="minorHAnsi"/>
          <w:b/>
          <w:bCs/>
          <w:color w:val="000000"/>
        </w:rPr>
      </w:pPr>
    </w:p>
    <w:p w14:paraId="4BAA37C7" w14:textId="77777777" w:rsidR="00365CC9" w:rsidRDefault="00C270CB">
      <w:pPr>
        <w:pStyle w:val="NoSpacing"/>
        <w:rPr>
          <w:b/>
        </w:rPr>
      </w:pPr>
      <w:r>
        <w:rPr>
          <w:b/>
        </w:rPr>
        <w:t>Content</w:t>
      </w:r>
    </w:p>
    <w:p w14:paraId="5C2AAA21" w14:textId="77777777" w:rsidR="00365CC9" w:rsidRDefault="00C270CB">
      <w:pPr>
        <w:pStyle w:val="NoSpacing"/>
      </w:pPr>
      <w:r>
        <w:t>Copy of user story 1741 – TRAPIS Payload Familiarization.</w:t>
      </w:r>
    </w:p>
    <w:p w14:paraId="6BCD8FD9" w14:textId="77777777" w:rsidR="00365CC9" w:rsidRDefault="00365CC9">
      <w:pPr>
        <w:pStyle w:val="NoSpacing"/>
      </w:pPr>
    </w:p>
    <w:p w14:paraId="48146C32" w14:textId="77777777" w:rsidR="00365CC9" w:rsidRDefault="00C270CB">
      <w:pPr>
        <w:pStyle w:val="NoSpacing"/>
        <w:rPr>
          <w:b/>
        </w:rPr>
      </w:pPr>
      <w:r>
        <w:rPr>
          <w:b/>
        </w:rPr>
        <w:t>Definition of Done</w:t>
      </w:r>
    </w:p>
    <w:p w14:paraId="52879773" w14:textId="77777777" w:rsidR="00365CC9" w:rsidRDefault="00C270CB">
      <w:pPr>
        <w:pStyle w:val="NoSpacing"/>
      </w:pPr>
      <w:r>
        <w:t>Copy definition of done from user story 1741 – TRAPIS Payload Familiarization.</w:t>
      </w:r>
    </w:p>
    <w:p w14:paraId="36C9F616" w14:textId="77777777" w:rsidR="00365CC9" w:rsidRDefault="00365CC9">
      <w:pPr>
        <w:rPr>
          <w:rFonts w:cstheme="minorHAnsi"/>
          <w:b/>
          <w:bCs/>
          <w:color w:val="000000"/>
        </w:rPr>
      </w:pPr>
    </w:p>
    <w:p w14:paraId="7CF285A0" w14:textId="77777777" w:rsidR="00365CC9" w:rsidRDefault="00C270CB">
      <w:pPr>
        <w:rPr>
          <w:rFonts w:cstheme="minorHAnsi"/>
          <w:b/>
          <w:bCs/>
          <w:color w:val="000000"/>
        </w:rPr>
      </w:pPr>
      <w:r>
        <w:rPr>
          <w:rFonts w:cstheme="minorHAnsi"/>
          <w:b/>
          <w:bCs/>
          <w:color w:val="000000"/>
        </w:rPr>
        <w:t>Notes</w:t>
      </w:r>
    </w:p>
    <w:p w14:paraId="7EFD50F2" w14:textId="77777777" w:rsidR="00365CC9" w:rsidRDefault="00365CC9"/>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1A47B72" w14:textId="77777777">
        <w:trPr>
          <w:trHeight w:val="224"/>
        </w:trPr>
        <w:tc>
          <w:tcPr>
            <w:tcW w:w="9576" w:type="dxa"/>
            <w:tcBorders>
              <w:left w:val="nil"/>
              <w:bottom w:val="nil"/>
              <w:right w:val="nil"/>
            </w:tcBorders>
            <w:shd w:val="clear" w:color="auto" w:fill="auto"/>
          </w:tcPr>
          <w:p w14:paraId="57173DA3" w14:textId="77777777" w:rsidR="00365CC9" w:rsidRDefault="00365CC9"/>
        </w:tc>
      </w:tr>
    </w:tbl>
    <w:p w14:paraId="0E20871B" w14:textId="77777777" w:rsidR="00365CC9" w:rsidRDefault="00365CC9">
      <w:pPr>
        <w:rPr>
          <w:rFonts w:cstheme="minorHAnsi"/>
          <w:color w:val="222222"/>
          <w:shd w:val="clear" w:color="auto" w:fill="FFFFFF"/>
        </w:rPr>
      </w:pPr>
    </w:p>
    <w:p w14:paraId="10EBBD40" w14:textId="77777777" w:rsidR="00365CC9" w:rsidRDefault="00C270CB">
      <w:r>
        <w:br w:type="page"/>
      </w:r>
    </w:p>
    <w:p w14:paraId="3EC7FAB2" w14:textId="77777777" w:rsidR="00365CC9" w:rsidRDefault="00C270CB">
      <w:pPr>
        <w:pStyle w:val="Heading2"/>
        <w:rPr>
          <w:rFonts w:asciiTheme="minorHAnsi" w:hAnsiTheme="minorHAnsi" w:cstheme="minorHAnsi"/>
        </w:rPr>
      </w:pPr>
      <w:r>
        <w:rPr>
          <w:rFonts w:asciiTheme="minorHAnsi" w:hAnsiTheme="minorHAnsi" w:cstheme="minorHAnsi"/>
        </w:rPr>
        <w:lastRenderedPageBreak/>
        <w:t>1963 – UASIPP Application</w:t>
      </w:r>
    </w:p>
    <w:p w14:paraId="18E94C38" w14:textId="77777777" w:rsidR="00365CC9" w:rsidRDefault="00365CC9">
      <w:pPr>
        <w:pStyle w:val="NoSpacing"/>
        <w:rPr>
          <w:rFonts w:cstheme="minorHAnsi"/>
        </w:rPr>
      </w:pPr>
    </w:p>
    <w:p w14:paraId="491DB3BF" w14:textId="77777777" w:rsidR="00365CC9" w:rsidRDefault="00C270CB">
      <w:pPr>
        <w:pStyle w:val="NoSpacing"/>
        <w:rPr>
          <w:rFonts w:cstheme="minorHAnsi"/>
          <w:b/>
        </w:rPr>
      </w:pPr>
      <w:r>
        <w:rPr>
          <w:rFonts w:cstheme="minorHAnsi"/>
          <w:b/>
        </w:rPr>
        <w:t>Content</w:t>
      </w:r>
    </w:p>
    <w:p w14:paraId="1385711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s flight operations director, I would like to work with the relevant parties to complete the UAS Integration Pilot Program application to the FAA.</w:t>
      </w:r>
    </w:p>
    <w:p w14:paraId="01505CDF" w14:textId="77777777" w:rsidR="00365CC9" w:rsidRDefault="00365CC9">
      <w:pPr>
        <w:pStyle w:val="NoSpacing"/>
        <w:rPr>
          <w:rFonts w:cstheme="minorHAnsi"/>
        </w:rPr>
      </w:pPr>
    </w:p>
    <w:p w14:paraId="03077E81" w14:textId="77777777" w:rsidR="00365CC9" w:rsidRDefault="00C270CB">
      <w:pPr>
        <w:pStyle w:val="NoSpacing"/>
        <w:rPr>
          <w:rFonts w:cstheme="minorHAnsi"/>
          <w:b/>
        </w:rPr>
      </w:pPr>
      <w:r>
        <w:rPr>
          <w:rFonts w:cstheme="minorHAnsi"/>
          <w:b/>
        </w:rPr>
        <w:t>Definition of Done</w:t>
      </w:r>
    </w:p>
    <w:p w14:paraId="518CC3C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ordinate with the other groups to complete the UW’s side of the application.</w:t>
      </w:r>
    </w:p>
    <w:p w14:paraId="203F6F04" w14:textId="77777777" w:rsidR="00365CC9" w:rsidRDefault="00365CC9">
      <w:pPr>
        <w:rPr>
          <w:rFonts w:asciiTheme="minorHAnsi" w:hAnsiTheme="minorHAnsi" w:cstheme="minorHAnsi"/>
          <w:bCs/>
          <w:color w:val="000000"/>
          <w:sz w:val="22"/>
          <w:szCs w:val="22"/>
        </w:rPr>
      </w:pPr>
    </w:p>
    <w:p w14:paraId="3C929CC8"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5F958490"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0A122BD" w14:textId="77777777">
        <w:trPr>
          <w:trHeight w:val="224"/>
        </w:trPr>
        <w:tc>
          <w:tcPr>
            <w:tcW w:w="9576" w:type="dxa"/>
            <w:tcBorders>
              <w:left w:val="nil"/>
              <w:bottom w:val="nil"/>
              <w:right w:val="nil"/>
            </w:tcBorders>
            <w:shd w:val="clear" w:color="auto" w:fill="auto"/>
          </w:tcPr>
          <w:p w14:paraId="060B7556" w14:textId="77777777" w:rsidR="00365CC9" w:rsidRDefault="00365CC9">
            <w:pPr>
              <w:rPr>
                <w:rFonts w:asciiTheme="minorHAnsi" w:hAnsiTheme="minorHAnsi" w:cstheme="minorHAnsi"/>
                <w:sz w:val="22"/>
                <w:szCs w:val="22"/>
              </w:rPr>
            </w:pPr>
          </w:p>
        </w:tc>
      </w:tr>
    </w:tbl>
    <w:p w14:paraId="40BE4C81" w14:textId="77777777" w:rsidR="00365CC9" w:rsidRDefault="00365CC9">
      <w:pPr>
        <w:rPr>
          <w:sz w:val="22"/>
          <w:szCs w:val="22"/>
        </w:rPr>
      </w:pPr>
    </w:p>
    <w:p w14:paraId="5F89D245" w14:textId="77777777" w:rsidR="00365CC9" w:rsidRDefault="00365CC9"/>
    <w:p w14:paraId="45548B77" w14:textId="77777777" w:rsidR="00365CC9" w:rsidRDefault="00C270CB">
      <w:r>
        <w:br w:type="page"/>
      </w:r>
    </w:p>
    <w:p w14:paraId="57772B5F" w14:textId="77777777" w:rsidR="00365CC9" w:rsidRDefault="00C270CB">
      <w:pPr>
        <w:pStyle w:val="Heading2"/>
        <w:rPr>
          <w:rFonts w:asciiTheme="minorHAnsi" w:hAnsiTheme="minorHAnsi" w:cstheme="minorHAnsi"/>
        </w:rPr>
      </w:pPr>
      <w:r>
        <w:rPr>
          <w:rFonts w:asciiTheme="minorHAnsi" w:hAnsiTheme="minorHAnsi" w:cstheme="minorHAnsi"/>
        </w:rPr>
        <w:lastRenderedPageBreak/>
        <w:t>1964 – UASIPP Application (copy)</w:t>
      </w:r>
    </w:p>
    <w:p w14:paraId="11C7BEDF" w14:textId="77777777" w:rsidR="00365CC9" w:rsidRDefault="00365CC9">
      <w:pPr>
        <w:pStyle w:val="NoSpacing"/>
        <w:rPr>
          <w:rFonts w:asciiTheme="minorHAnsi" w:hAnsiTheme="minorHAnsi" w:cstheme="minorHAnsi"/>
        </w:rPr>
      </w:pPr>
    </w:p>
    <w:p w14:paraId="36F21EF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199EAA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s flight operations director, I would like to work with the relevant parties to complete the UAS Integration Pilot Program application to the FAA.</w:t>
      </w:r>
    </w:p>
    <w:p w14:paraId="08CBE01D" w14:textId="77777777" w:rsidR="00365CC9" w:rsidRDefault="00365CC9">
      <w:pPr>
        <w:pStyle w:val="NoSpacing"/>
        <w:rPr>
          <w:rFonts w:asciiTheme="minorHAnsi" w:hAnsiTheme="minorHAnsi" w:cstheme="minorHAnsi"/>
        </w:rPr>
      </w:pPr>
    </w:p>
    <w:p w14:paraId="10616B0B"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04542DF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ordinate with the other groups to complete the UW’s side of the application.</w:t>
      </w:r>
    </w:p>
    <w:p w14:paraId="2C736DCD" w14:textId="77777777" w:rsidR="00365CC9" w:rsidRDefault="00365CC9">
      <w:pPr>
        <w:rPr>
          <w:rFonts w:asciiTheme="minorHAnsi" w:hAnsiTheme="minorHAnsi" w:cstheme="minorHAnsi"/>
          <w:bCs/>
          <w:color w:val="000000"/>
          <w:sz w:val="22"/>
          <w:szCs w:val="22"/>
        </w:rPr>
      </w:pPr>
    </w:p>
    <w:p w14:paraId="63481B3D"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049D979"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7E9F0BD" w14:textId="77777777">
        <w:trPr>
          <w:trHeight w:val="224"/>
        </w:trPr>
        <w:tc>
          <w:tcPr>
            <w:tcW w:w="9576" w:type="dxa"/>
            <w:tcBorders>
              <w:left w:val="nil"/>
              <w:bottom w:val="nil"/>
              <w:right w:val="nil"/>
            </w:tcBorders>
            <w:shd w:val="clear" w:color="auto" w:fill="auto"/>
          </w:tcPr>
          <w:p w14:paraId="0C28E51B" w14:textId="77777777" w:rsidR="00365CC9" w:rsidRDefault="00365CC9">
            <w:pPr>
              <w:rPr>
                <w:rFonts w:asciiTheme="minorHAnsi" w:hAnsiTheme="minorHAnsi" w:cstheme="minorHAnsi"/>
                <w:sz w:val="22"/>
                <w:szCs w:val="22"/>
              </w:rPr>
            </w:pPr>
          </w:p>
        </w:tc>
      </w:tr>
    </w:tbl>
    <w:p w14:paraId="04C5316B" w14:textId="77777777" w:rsidR="00365CC9" w:rsidRDefault="00365CC9">
      <w:pPr>
        <w:rPr>
          <w:rFonts w:asciiTheme="minorHAnsi" w:hAnsiTheme="minorHAnsi" w:cstheme="minorHAnsi"/>
          <w:sz w:val="22"/>
          <w:szCs w:val="22"/>
        </w:rPr>
      </w:pPr>
    </w:p>
    <w:p w14:paraId="1C059689" w14:textId="77777777" w:rsidR="00365CC9" w:rsidRDefault="00365CC9">
      <w:pPr>
        <w:rPr>
          <w:rFonts w:asciiTheme="minorHAnsi" w:hAnsiTheme="minorHAnsi" w:cstheme="minorHAnsi"/>
        </w:rPr>
      </w:pPr>
    </w:p>
    <w:p w14:paraId="1D6CD63F" w14:textId="77777777" w:rsidR="00365CC9" w:rsidRDefault="00C270CB">
      <w:r>
        <w:br w:type="page"/>
      </w:r>
    </w:p>
    <w:p w14:paraId="7363E582" w14:textId="77777777" w:rsidR="00365CC9" w:rsidRDefault="00C270CB">
      <w:pPr>
        <w:pStyle w:val="Heading2"/>
        <w:rPr>
          <w:rFonts w:asciiTheme="minorHAnsi" w:hAnsiTheme="minorHAnsi" w:cstheme="minorHAnsi"/>
        </w:rPr>
      </w:pPr>
      <w:r>
        <w:rPr>
          <w:rFonts w:asciiTheme="minorHAnsi" w:hAnsiTheme="minorHAnsi" w:cstheme="minorHAnsi"/>
        </w:rPr>
        <w:lastRenderedPageBreak/>
        <w:t>1965 – Setup AFSL Server</w:t>
      </w:r>
    </w:p>
    <w:p w14:paraId="5A689606" w14:textId="77777777" w:rsidR="00365CC9" w:rsidRDefault="00365CC9">
      <w:pPr>
        <w:pStyle w:val="NoSpacing"/>
        <w:rPr>
          <w:rFonts w:asciiTheme="minorHAnsi" w:hAnsiTheme="minorHAnsi" w:cstheme="minorHAnsi"/>
        </w:rPr>
      </w:pPr>
    </w:p>
    <w:p w14:paraId="7950504C"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192577E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s flight computer tech, I would like to setup a server in AFSL to house our databases.</w:t>
      </w:r>
    </w:p>
    <w:p w14:paraId="4D76DD45" w14:textId="77777777" w:rsidR="00365CC9" w:rsidRDefault="00365CC9">
      <w:pPr>
        <w:pStyle w:val="NoSpacing"/>
        <w:rPr>
          <w:rFonts w:asciiTheme="minorHAnsi" w:hAnsiTheme="minorHAnsi" w:cstheme="minorHAnsi"/>
        </w:rPr>
      </w:pPr>
    </w:p>
    <w:p w14:paraId="64138AEA"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5CC50D9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Setup computer to act as server</w:t>
      </w:r>
    </w:p>
    <w:p w14:paraId="0EA7713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onfigure it with the network so that it is accessible to outside parties</w:t>
      </w:r>
    </w:p>
    <w:p w14:paraId="48AEFB2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Store data on it</w:t>
      </w:r>
    </w:p>
    <w:p w14:paraId="7BE625DD" w14:textId="77777777" w:rsidR="00365CC9" w:rsidRDefault="00365CC9">
      <w:pPr>
        <w:rPr>
          <w:rFonts w:asciiTheme="minorHAnsi" w:hAnsiTheme="minorHAnsi" w:cstheme="minorHAnsi"/>
          <w:bCs/>
          <w:color w:val="000000"/>
          <w:sz w:val="22"/>
          <w:szCs w:val="22"/>
        </w:rPr>
      </w:pPr>
    </w:p>
    <w:p w14:paraId="4747848C"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DB4D30A"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F745D54" w14:textId="77777777">
        <w:trPr>
          <w:trHeight w:val="224"/>
        </w:trPr>
        <w:tc>
          <w:tcPr>
            <w:tcW w:w="9576" w:type="dxa"/>
            <w:tcBorders>
              <w:left w:val="nil"/>
              <w:bottom w:val="nil"/>
              <w:right w:val="nil"/>
            </w:tcBorders>
            <w:shd w:val="clear" w:color="auto" w:fill="auto"/>
          </w:tcPr>
          <w:p w14:paraId="3D10FADA" w14:textId="77777777" w:rsidR="00365CC9" w:rsidRDefault="00365CC9">
            <w:pPr>
              <w:rPr>
                <w:rFonts w:asciiTheme="minorHAnsi" w:hAnsiTheme="minorHAnsi" w:cstheme="minorHAnsi"/>
                <w:sz w:val="22"/>
                <w:szCs w:val="22"/>
              </w:rPr>
            </w:pPr>
          </w:p>
        </w:tc>
      </w:tr>
    </w:tbl>
    <w:p w14:paraId="3E2D3B14" w14:textId="77777777" w:rsidR="00365CC9" w:rsidRDefault="00365CC9">
      <w:pPr>
        <w:rPr>
          <w:rFonts w:asciiTheme="minorHAnsi" w:hAnsiTheme="minorHAnsi" w:cstheme="minorHAnsi"/>
          <w:sz w:val="22"/>
          <w:szCs w:val="22"/>
        </w:rPr>
      </w:pPr>
    </w:p>
    <w:p w14:paraId="684046C1" w14:textId="77777777" w:rsidR="00365CC9" w:rsidRDefault="00365CC9">
      <w:pPr>
        <w:rPr>
          <w:rFonts w:asciiTheme="minorHAnsi" w:hAnsiTheme="minorHAnsi" w:cstheme="minorHAnsi"/>
        </w:rPr>
      </w:pPr>
    </w:p>
    <w:p w14:paraId="04E747D0" w14:textId="77777777" w:rsidR="00365CC9" w:rsidRDefault="00C270CB">
      <w:r>
        <w:br w:type="page"/>
      </w:r>
    </w:p>
    <w:p w14:paraId="37BAA70B" w14:textId="77777777" w:rsidR="00365CC9" w:rsidRDefault="00C270CB">
      <w:pPr>
        <w:pStyle w:val="Heading2"/>
        <w:rPr>
          <w:rFonts w:asciiTheme="minorHAnsi" w:hAnsiTheme="minorHAnsi" w:cstheme="minorHAnsi"/>
        </w:rPr>
      </w:pPr>
      <w:r>
        <w:rPr>
          <w:rFonts w:asciiTheme="minorHAnsi" w:hAnsiTheme="minorHAnsi" w:cstheme="minorHAnsi"/>
        </w:rPr>
        <w:lastRenderedPageBreak/>
        <w:t>1966 – ArduPlane Customization for TRAPIS2 – WA_SMP (copy)</w:t>
      </w:r>
    </w:p>
    <w:p w14:paraId="0EA7187B" w14:textId="77777777" w:rsidR="00365CC9" w:rsidRDefault="00365CC9">
      <w:pPr>
        <w:pStyle w:val="NoSpacing"/>
        <w:rPr>
          <w:rFonts w:asciiTheme="minorHAnsi" w:hAnsiTheme="minorHAnsi" w:cstheme="minorHAnsi"/>
        </w:rPr>
      </w:pPr>
    </w:p>
    <w:p w14:paraId="3B62E519"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5BFBD5AF" w14:textId="77777777" w:rsidR="00365CC9" w:rsidRDefault="00C270CB">
      <w:pPr>
        <w:pStyle w:val="NoSpacing"/>
        <w:rPr>
          <w:rFonts w:asciiTheme="minorHAnsi" w:hAnsiTheme="minorHAnsi" w:cstheme="minorHAnsi"/>
        </w:rPr>
      </w:pPr>
      <w:r>
        <w:rPr>
          <w:rFonts w:asciiTheme="minorHAnsi" w:hAnsiTheme="minorHAnsi" w:cstheme="minorHAnsi"/>
        </w:rPr>
        <w:t>Copy of user story 1914.</w:t>
      </w:r>
    </w:p>
    <w:p w14:paraId="6741801A" w14:textId="77777777" w:rsidR="00365CC9" w:rsidRDefault="00365CC9">
      <w:pPr>
        <w:pStyle w:val="NoSpacing"/>
        <w:rPr>
          <w:rFonts w:asciiTheme="minorHAnsi" w:hAnsiTheme="minorHAnsi" w:cstheme="minorHAnsi"/>
        </w:rPr>
      </w:pPr>
    </w:p>
    <w:p w14:paraId="56DC4401"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5B29BD0B" w14:textId="77777777" w:rsidR="00365CC9" w:rsidRDefault="00C270CB">
      <w:pPr>
        <w:pStyle w:val="NoSpacing"/>
        <w:rPr>
          <w:rFonts w:asciiTheme="minorHAnsi" w:hAnsiTheme="minorHAnsi" w:cstheme="minorHAnsi"/>
        </w:rPr>
      </w:pPr>
      <w:r>
        <w:rPr>
          <w:rFonts w:asciiTheme="minorHAnsi" w:hAnsiTheme="minorHAnsi" w:cstheme="minorHAnsi"/>
        </w:rPr>
        <w:t>Copy of user story 1914.</w:t>
      </w:r>
    </w:p>
    <w:p w14:paraId="6B46314D" w14:textId="77777777" w:rsidR="00365CC9" w:rsidRDefault="00365CC9">
      <w:pPr>
        <w:rPr>
          <w:rFonts w:asciiTheme="minorHAnsi" w:hAnsiTheme="minorHAnsi" w:cstheme="minorHAnsi"/>
          <w:bCs/>
          <w:color w:val="000000"/>
          <w:sz w:val="22"/>
          <w:szCs w:val="22"/>
        </w:rPr>
      </w:pPr>
    </w:p>
    <w:p w14:paraId="7EDE3CCC"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2ECF589E"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01219DD" w14:textId="77777777">
        <w:trPr>
          <w:trHeight w:val="224"/>
        </w:trPr>
        <w:tc>
          <w:tcPr>
            <w:tcW w:w="9576" w:type="dxa"/>
            <w:tcBorders>
              <w:left w:val="nil"/>
              <w:bottom w:val="nil"/>
              <w:right w:val="nil"/>
            </w:tcBorders>
            <w:shd w:val="clear" w:color="auto" w:fill="auto"/>
          </w:tcPr>
          <w:p w14:paraId="63877EA3" w14:textId="77777777" w:rsidR="00365CC9" w:rsidRDefault="00365CC9">
            <w:pPr>
              <w:rPr>
                <w:rFonts w:asciiTheme="minorHAnsi" w:hAnsiTheme="minorHAnsi" w:cstheme="minorHAnsi"/>
                <w:sz w:val="22"/>
                <w:szCs w:val="22"/>
              </w:rPr>
            </w:pPr>
          </w:p>
        </w:tc>
      </w:tr>
    </w:tbl>
    <w:p w14:paraId="31772DA5" w14:textId="77777777" w:rsidR="00365CC9" w:rsidRDefault="00365CC9">
      <w:pPr>
        <w:rPr>
          <w:rFonts w:asciiTheme="minorHAnsi" w:hAnsiTheme="minorHAnsi" w:cstheme="minorHAnsi"/>
          <w:sz w:val="22"/>
          <w:szCs w:val="22"/>
        </w:rPr>
      </w:pPr>
    </w:p>
    <w:p w14:paraId="441EDE2B" w14:textId="77777777" w:rsidR="00365CC9" w:rsidRDefault="00365CC9"/>
    <w:p w14:paraId="6F3DFF8B" w14:textId="77777777" w:rsidR="00365CC9" w:rsidRDefault="00C270CB">
      <w:r>
        <w:br w:type="page"/>
      </w:r>
    </w:p>
    <w:p w14:paraId="3881753A"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lastRenderedPageBreak/>
        <w:t>1967 – Flight Ops Administration (1801)</w:t>
      </w:r>
    </w:p>
    <w:p w14:paraId="597B041E" w14:textId="77777777" w:rsidR="00365CC9" w:rsidRDefault="00365CC9">
      <w:pPr>
        <w:rPr>
          <w:rFonts w:asciiTheme="minorHAnsi" w:hAnsiTheme="minorHAnsi" w:cstheme="minorHAnsi"/>
          <w:b/>
          <w:bCs/>
          <w:color w:val="000000"/>
        </w:rPr>
      </w:pPr>
    </w:p>
    <w:p w14:paraId="5F59C8C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277E730" w14:textId="77777777" w:rsidR="00365CC9" w:rsidRDefault="00C270CB">
      <w:pPr>
        <w:rPr>
          <w:rFonts w:asciiTheme="minorHAnsi" w:hAnsiTheme="minorHAnsi" w:cstheme="minorHAnsi"/>
        </w:rPr>
      </w:pPr>
      <w:r>
        <w:rPr>
          <w:rFonts w:asciiTheme="minorHAnsi" w:hAnsiTheme="minorHAnsi" w:cstheme="minorHAnsi"/>
          <w:color w:val="000000"/>
        </w:rPr>
        <w:t>As flight operations director, I would like to complete the following tasks to administrate flight operations.</w:t>
      </w:r>
    </w:p>
    <w:p w14:paraId="1CECEA1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7DC488B" w14:textId="77777777" w:rsidR="00365CC9" w:rsidRDefault="00365CC9">
      <w:pPr>
        <w:rPr>
          <w:rFonts w:asciiTheme="minorHAnsi" w:hAnsiTheme="minorHAnsi" w:cstheme="minorHAnsi"/>
        </w:rPr>
      </w:pPr>
    </w:p>
    <w:p w14:paraId="68D7E971"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flight tests</w:t>
      </w:r>
    </w:p>
    <w:p w14:paraId="3E2371F0"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ground tests</w:t>
      </w:r>
    </w:p>
    <w:p w14:paraId="70D6CE84"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flight training</w:t>
      </w:r>
    </w:p>
    <w:p w14:paraId="7BBD7EFB" w14:textId="77777777" w:rsidR="00365CC9" w:rsidRDefault="00C270CB">
      <w:pPr>
        <w:rPr>
          <w:rFonts w:asciiTheme="minorHAnsi" w:hAnsiTheme="minorHAnsi" w:cstheme="minorHAnsi"/>
          <w:color w:val="000000"/>
        </w:rPr>
      </w:pPr>
      <w:r>
        <w:rPr>
          <w:rFonts w:asciiTheme="minorHAnsi" w:hAnsiTheme="minorHAnsi" w:cstheme="minorHAnsi"/>
          <w:color w:val="000000"/>
        </w:rPr>
        <w:t>[ ] Other miscellaneous lab administration</w:t>
      </w:r>
    </w:p>
    <w:p w14:paraId="2FBD6C14" w14:textId="77777777" w:rsidR="00365CC9" w:rsidRDefault="00365CC9">
      <w:pPr>
        <w:rPr>
          <w:rFonts w:asciiTheme="minorHAnsi" w:hAnsiTheme="minorHAnsi" w:cstheme="minorHAnsi"/>
        </w:rPr>
      </w:pPr>
    </w:p>
    <w:p w14:paraId="10E80FB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1AF87CB"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6FD2E87" w14:textId="77777777">
        <w:trPr>
          <w:trHeight w:val="224"/>
        </w:trPr>
        <w:tc>
          <w:tcPr>
            <w:tcW w:w="9576" w:type="dxa"/>
            <w:tcBorders>
              <w:left w:val="nil"/>
              <w:bottom w:val="nil"/>
              <w:right w:val="nil"/>
            </w:tcBorders>
            <w:shd w:val="clear" w:color="auto" w:fill="auto"/>
          </w:tcPr>
          <w:p w14:paraId="35F945F2" w14:textId="77777777" w:rsidR="00365CC9" w:rsidRDefault="00365CC9">
            <w:pPr>
              <w:rPr>
                <w:rFonts w:asciiTheme="minorHAnsi" w:hAnsiTheme="minorHAnsi" w:cstheme="minorHAnsi"/>
              </w:rPr>
            </w:pPr>
          </w:p>
        </w:tc>
      </w:tr>
    </w:tbl>
    <w:p w14:paraId="29EED42D" w14:textId="77777777" w:rsidR="00365CC9" w:rsidRDefault="00365CC9">
      <w:pPr>
        <w:rPr>
          <w:rFonts w:asciiTheme="minorHAnsi" w:hAnsiTheme="minorHAnsi" w:cstheme="minorHAnsi"/>
        </w:rPr>
      </w:pPr>
    </w:p>
    <w:p w14:paraId="4A4E81BD" w14:textId="77777777" w:rsidR="00365CC9" w:rsidRDefault="00C270CB">
      <w:pPr>
        <w:rPr>
          <w:rFonts w:asciiTheme="minorHAnsi" w:hAnsiTheme="minorHAnsi" w:cstheme="minorHAnsi"/>
        </w:rPr>
      </w:pPr>
      <w:r>
        <w:br w:type="page"/>
      </w:r>
    </w:p>
    <w:p w14:paraId="40D3FCC3" w14:textId="77777777" w:rsidR="00365CC9" w:rsidRDefault="00365CC9"/>
    <w:p w14:paraId="1F949B29"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t>1968 – Flight Ops Administration (1802)</w:t>
      </w:r>
    </w:p>
    <w:p w14:paraId="231130F7" w14:textId="77777777" w:rsidR="00365CC9" w:rsidRDefault="00365CC9">
      <w:pPr>
        <w:rPr>
          <w:rFonts w:asciiTheme="minorHAnsi" w:hAnsiTheme="minorHAnsi" w:cstheme="minorHAnsi"/>
          <w:b/>
          <w:bCs/>
          <w:color w:val="000000"/>
        </w:rPr>
      </w:pPr>
    </w:p>
    <w:p w14:paraId="659028A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6738B77" w14:textId="77777777" w:rsidR="00365CC9" w:rsidRDefault="00C270CB">
      <w:pPr>
        <w:rPr>
          <w:rFonts w:asciiTheme="minorHAnsi" w:hAnsiTheme="minorHAnsi" w:cstheme="minorHAnsi"/>
        </w:rPr>
      </w:pPr>
      <w:r>
        <w:rPr>
          <w:rFonts w:asciiTheme="minorHAnsi" w:hAnsiTheme="minorHAnsi" w:cstheme="minorHAnsi"/>
          <w:color w:val="000000"/>
        </w:rPr>
        <w:t>As flight operations director, I would like to complete the following tasks to administrate flight operations.</w:t>
      </w:r>
    </w:p>
    <w:p w14:paraId="79BA526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BF85B7C" w14:textId="77777777" w:rsidR="00365CC9" w:rsidRDefault="00365CC9">
      <w:pPr>
        <w:rPr>
          <w:rFonts w:asciiTheme="minorHAnsi" w:hAnsiTheme="minorHAnsi" w:cstheme="minorHAnsi"/>
        </w:rPr>
      </w:pPr>
    </w:p>
    <w:p w14:paraId="01DAA00F"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flight tests</w:t>
      </w:r>
    </w:p>
    <w:p w14:paraId="3B3B043D"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ground tests</w:t>
      </w:r>
    </w:p>
    <w:p w14:paraId="621E791E"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flight training</w:t>
      </w:r>
    </w:p>
    <w:p w14:paraId="46196664" w14:textId="77777777" w:rsidR="00365CC9" w:rsidRDefault="00C270CB">
      <w:pPr>
        <w:rPr>
          <w:rFonts w:asciiTheme="minorHAnsi" w:hAnsiTheme="minorHAnsi" w:cstheme="minorHAnsi"/>
          <w:color w:val="000000"/>
        </w:rPr>
      </w:pPr>
      <w:r>
        <w:rPr>
          <w:rFonts w:asciiTheme="minorHAnsi" w:hAnsiTheme="minorHAnsi" w:cstheme="minorHAnsi"/>
          <w:color w:val="000000"/>
        </w:rPr>
        <w:t>[ ] Other miscellaneous lab administration</w:t>
      </w:r>
    </w:p>
    <w:p w14:paraId="5779D2C8" w14:textId="77777777" w:rsidR="00365CC9" w:rsidRDefault="00365CC9">
      <w:pPr>
        <w:rPr>
          <w:rFonts w:asciiTheme="minorHAnsi" w:hAnsiTheme="minorHAnsi" w:cstheme="minorHAnsi"/>
        </w:rPr>
      </w:pPr>
    </w:p>
    <w:p w14:paraId="7798354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5417B01"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6C49511" w14:textId="77777777">
        <w:trPr>
          <w:trHeight w:val="224"/>
        </w:trPr>
        <w:tc>
          <w:tcPr>
            <w:tcW w:w="9576" w:type="dxa"/>
            <w:tcBorders>
              <w:left w:val="nil"/>
              <w:bottom w:val="nil"/>
              <w:right w:val="nil"/>
            </w:tcBorders>
            <w:shd w:val="clear" w:color="auto" w:fill="auto"/>
          </w:tcPr>
          <w:p w14:paraId="5C189979" w14:textId="77777777" w:rsidR="00365CC9" w:rsidRDefault="00365CC9">
            <w:pPr>
              <w:rPr>
                <w:rFonts w:asciiTheme="minorHAnsi" w:hAnsiTheme="minorHAnsi" w:cstheme="minorHAnsi"/>
              </w:rPr>
            </w:pPr>
          </w:p>
        </w:tc>
      </w:tr>
    </w:tbl>
    <w:p w14:paraId="2E978C69" w14:textId="77777777" w:rsidR="00365CC9" w:rsidRDefault="00365CC9">
      <w:pPr>
        <w:rPr>
          <w:rFonts w:asciiTheme="minorHAnsi" w:hAnsiTheme="minorHAnsi" w:cstheme="minorHAnsi"/>
        </w:rPr>
      </w:pPr>
    </w:p>
    <w:p w14:paraId="06F26CD1" w14:textId="77777777" w:rsidR="00365CC9" w:rsidRDefault="00C270CB">
      <w:pPr>
        <w:rPr>
          <w:rFonts w:asciiTheme="minorHAnsi" w:hAnsiTheme="minorHAnsi" w:cstheme="minorHAnsi"/>
        </w:rPr>
      </w:pPr>
      <w:r>
        <w:br w:type="page"/>
      </w:r>
    </w:p>
    <w:p w14:paraId="1D454B25"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lastRenderedPageBreak/>
        <w:t>1969 – Flight Ops Administration (1803)</w:t>
      </w:r>
    </w:p>
    <w:p w14:paraId="06608D48" w14:textId="77777777" w:rsidR="00365CC9" w:rsidRDefault="00365CC9">
      <w:pPr>
        <w:rPr>
          <w:rFonts w:asciiTheme="minorHAnsi" w:hAnsiTheme="minorHAnsi" w:cstheme="minorHAnsi"/>
          <w:b/>
          <w:bCs/>
          <w:color w:val="000000"/>
        </w:rPr>
      </w:pPr>
    </w:p>
    <w:p w14:paraId="4118B78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C45B4F8" w14:textId="77777777" w:rsidR="00365CC9" w:rsidRDefault="00C270CB">
      <w:pPr>
        <w:rPr>
          <w:rFonts w:asciiTheme="minorHAnsi" w:hAnsiTheme="minorHAnsi" w:cstheme="minorHAnsi"/>
        </w:rPr>
      </w:pPr>
      <w:r>
        <w:rPr>
          <w:rFonts w:asciiTheme="minorHAnsi" w:hAnsiTheme="minorHAnsi" w:cstheme="minorHAnsi"/>
          <w:color w:val="000000"/>
        </w:rPr>
        <w:t>As flight operations director, I would like to complete the following tasks to administrate flight operations.</w:t>
      </w:r>
    </w:p>
    <w:p w14:paraId="493C82C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1711F46" w14:textId="77777777" w:rsidR="00365CC9" w:rsidRDefault="00365CC9">
      <w:pPr>
        <w:rPr>
          <w:rFonts w:asciiTheme="minorHAnsi" w:hAnsiTheme="minorHAnsi" w:cstheme="minorHAnsi"/>
        </w:rPr>
      </w:pPr>
    </w:p>
    <w:p w14:paraId="5BC98F41"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flight tests</w:t>
      </w:r>
    </w:p>
    <w:p w14:paraId="5E898DBF"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ground tests</w:t>
      </w:r>
    </w:p>
    <w:p w14:paraId="5E0FD01F"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flight training</w:t>
      </w:r>
    </w:p>
    <w:p w14:paraId="1FB01925" w14:textId="77777777" w:rsidR="00365CC9" w:rsidRDefault="00C270CB">
      <w:pPr>
        <w:rPr>
          <w:rFonts w:asciiTheme="minorHAnsi" w:hAnsiTheme="minorHAnsi" w:cstheme="minorHAnsi"/>
          <w:color w:val="000000"/>
        </w:rPr>
      </w:pPr>
      <w:r>
        <w:rPr>
          <w:rFonts w:asciiTheme="minorHAnsi" w:hAnsiTheme="minorHAnsi" w:cstheme="minorHAnsi"/>
          <w:color w:val="000000"/>
        </w:rPr>
        <w:t>[ ] Other miscellaneous lab administration</w:t>
      </w:r>
    </w:p>
    <w:p w14:paraId="41C158CA" w14:textId="77777777" w:rsidR="00365CC9" w:rsidRDefault="00365CC9">
      <w:pPr>
        <w:rPr>
          <w:rFonts w:asciiTheme="minorHAnsi" w:hAnsiTheme="minorHAnsi" w:cstheme="minorHAnsi"/>
        </w:rPr>
      </w:pPr>
    </w:p>
    <w:p w14:paraId="317807A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4C9D247"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1A40D8A" w14:textId="77777777">
        <w:trPr>
          <w:trHeight w:val="224"/>
        </w:trPr>
        <w:tc>
          <w:tcPr>
            <w:tcW w:w="9576" w:type="dxa"/>
            <w:tcBorders>
              <w:left w:val="nil"/>
              <w:bottom w:val="nil"/>
              <w:right w:val="nil"/>
            </w:tcBorders>
            <w:shd w:val="clear" w:color="auto" w:fill="auto"/>
          </w:tcPr>
          <w:p w14:paraId="2D94D45F" w14:textId="77777777" w:rsidR="00365CC9" w:rsidRDefault="00365CC9">
            <w:pPr>
              <w:rPr>
                <w:rFonts w:asciiTheme="minorHAnsi" w:hAnsiTheme="minorHAnsi" w:cstheme="minorHAnsi"/>
              </w:rPr>
            </w:pPr>
          </w:p>
        </w:tc>
      </w:tr>
    </w:tbl>
    <w:p w14:paraId="4DA8367B" w14:textId="77777777" w:rsidR="00365CC9" w:rsidRDefault="00365CC9">
      <w:pPr>
        <w:rPr>
          <w:rFonts w:asciiTheme="minorHAnsi" w:hAnsiTheme="minorHAnsi" w:cstheme="minorHAnsi"/>
        </w:rPr>
      </w:pPr>
    </w:p>
    <w:p w14:paraId="493EF43C" w14:textId="77777777" w:rsidR="00365CC9" w:rsidRDefault="00365CC9">
      <w:pPr>
        <w:rPr>
          <w:rFonts w:asciiTheme="minorHAnsi" w:hAnsiTheme="minorHAnsi" w:cstheme="minorHAnsi"/>
        </w:rPr>
      </w:pPr>
    </w:p>
    <w:p w14:paraId="0F2C7CB0" w14:textId="77777777" w:rsidR="00365CC9" w:rsidRDefault="00365CC9">
      <w:pPr>
        <w:rPr>
          <w:rFonts w:asciiTheme="minorHAnsi" w:hAnsiTheme="minorHAnsi" w:cstheme="minorHAnsi"/>
          <w:color w:val="000000"/>
          <w:sz w:val="22"/>
          <w:szCs w:val="22"/>
        </w:rPr>
      </w:pPr>
    </w:p>
    <w:p w14:paraId="38B82C14" w14:textId="77777777" w:rsidR="00365CC9" w:rsidRDefault="00C270CB">
      <w:r>
        <w:br w:type="page"/>
      </w:r>
    </w:p>
    <w:p w14:paraId="0C7FC154" w14:textId="77777777" w:rsidR="00365CC9" w:rsidRDefault="00C270CB">
      <w:pPr>
        <w:pStyle w:val="Heading2"/>
      </w:pPr>
      <w:r>
        <w:lastRenderedPageBreak/>
        <w:t>1970 – Perforce Visual Client (copy)</w:t>
      </w:r>
    </w:p>
    <w:p w14:paraId="1C2860A0" w14:textId="77777777" w:rsidR="00365CC9" w:rsidRDefault="00365CC9">
      <w:pPr>
        <w:pStyle w:val="NoSpacing"/>
      </w:pPr>
    </w:p>
    <w:p w14:paraId="540F9AF0" w14:textId="77777777" w:rsidR="00365CC9" w:rsidRDefault="00C270CB">
      <w:pPr>
        <w:pStyle w:val="NoSpacing"/>
        <w:rPr>
          <w:b/>
        </w:rPr>
      </w:pPr>
      <w:r>
        <w:rPr>
          <w:b/>
        </w:rPr>
        <w:t>Content</w:t>
      </w:r>
    </w:p>
    <w:p w14:paraId="75B7C798" w14:textId="77777777" w:rsidR="00365CC9" w:rsidRDefault="00C270CB">
      <w:pPr>
        <w:pStyle w:val="NoSpacing"/>
      </w:pPr>
      <w:r>
        <w:t>Copy of user story 002 – Perforce Visual Client.</w:t>
      </w:r>
    </w:p>
    <w:p w14:paraId="26710D54" w14:textId="77777777" w:rsidR="00365CC9" w:rsidRDefault="00365CC9">
      <w:pPr>
        <w:pStyle w:val="NoSpacing"/>
      </w:pPr>
    </w:p>
    <w:p w14:paraId="5A1913C6" w14:textId="77777777" w:rsidR="00365CC9" w:rsidRDefault="00C270CB">
      <w:pPr>
        <w:pStyle w:val="NoSpacing"/>
        <w:rPr>
          <w:b/>
        </w:rPr>
      </w:pPr>
      <w:r>
        <w:rPr>
          <w:b/>
        </w:rPr>
        <w:t>Definition of Done</w:t>
      </w:r>
    </w:p>
    <w:p w14:paraId="0F187EFB" w14:textId="77777777" w:rsidR="00365CC9" w:rsidRDefault="00C270CB">
      <w:pPr>
        <w:pStyle w:val="NoSpacing"/>
      </w:pPr>
      <w:r>
        <w:t>Copy definition of done from user story 002 – Perforce Visual Client.</w:t>
      </w:r>
    </w:p>
    <w:p w14:paraId="39CC13D0" w14:textId="77777777" w:rsidR="00365CC9" w:rsidRDefault="00365CC9">
      <w:pPr>
        <w:rPr>
          <w:rFonts w:cstheme="minorHAnsi"/>
          <w:b/>
          <w:bCs/>
          <w:color w:val="000000"/>
        </w:rPr>
      </w:pPr>
    </w:p>
    <w:p w14:paraId="6520E7FB" w14:textId="77777777" w:rsidR="00365CC9" w:rsidRDefault="00C270CB">
      <w:pPr>
        <w:rPr>
          <w:rFonts w:cstheme="minorHAnsi"/>
          <w:b/>
          <w:bCs/>
          <w:color w:val="000000"/>
        </w:rPr>
      </w:pPr>
      <w:r>
        <w:rPr>
          <w:rFonts w:cstheme="minorHAnsi"/>
          <w:b/>
          <w:bCs/>
          <w:color w:val="000000"/>
        </w:rPr>
        <w:t>Notes</w:t>
      </w:r>
    </w:p>
    <w:p w14:paraId="3A7064B8"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2D0D5A5" w14:textId="77777777">
        <w:trPr>
          <w:trHeight w:val="224"/>
        </w:trPr>
        <w:tc>
          <w:tcPr>
            <w:tcW w:w="9576" w:type="dxa"/>
            <w:tcBorders>
              <w:left w:val="nil"/>
              <w:bottom w:val="nil"/>
              <w:right w:val="nil"/>
            </w:tcBorders>
            <w:shd w:val="clear" w:color="auto" w:fill="auto"/>
          </w:tcPr>
          <w:p w14:paraId="04D4CD33" w14:textId="77777777" w:rsidR="00365CC9" w:rsidRDefault="00365CC9"/>
        </w:tc>
      </w:tr>
    </w:tbl>
    <w:p w14:paraId="50A11D04" w14:textId="77777777" w:rsidR="00365CC9" w:rsidRDefault="00365CC9">
      <w:pPr>
        <w:rPr>
          <w:rFonts w:cstheme="minorHAnsi"/>
          <w:color w:val="222222"/>
          <w:shd w:val="clear" w:color="auto" w:fill="FFFFFF"/>
        </w:rPr>
      </w:pPr>
    </w:p>
    <w:p w14:paraId="4FE308E1" w14:textId="77777777" w:rsidR="00365CC9" w:rsidRDefault="00365CC9">
      <w:pPr>
        <w:rPr>
          <w:rFonts w:asciiTheme="minorHAnsi" w:hAnsiTheme="minorHAnsi" w:cstheme="minorHAnsi"/>
        </w:rPr>
      </w:pPr>
    </w:p>
    <w:p w14:paraId="53D88531" w14:textId="77777777" w:rsidR="00365CC9" w:rsidRDefault="00365CC9">
      <w:pPr>
        <w:rPr>
          <w:rFonts w:asciiTheme="minorHAnsi" w:hAnsiTheme="minorHAnsi" w:cstheme="minorHAnsi"/>
        </w:rPr>
      </w:pPr>
    </w:p>
    <w:p w14:paraId="347A8065" w14:textId="77777777" w:rsidR="00365CC9" w:rsidRDefault="00365CC9">
      <w:pPr>
        <w:rPr>
          <w:rFonts w:asciiTheme="minorHAnsi" w:hAnsiTheme="minorHAnsi" w:cstheme="minorHAnsi"/>
          <w:color w:val="000000"/>
          <w:sz w:val="22"/>
          <w:szCs w:val="22"/>
        </w:rPr>
      </w:pPr>
    </w:p>
    <w:p w14:paraId="5A9C6321" w14:textId="77777777" w:rsidR="00365CC9" w:rsidRDefault="00C270CB">
      <w:r>
        <w:br w:type="page"/>
      </w:r>
    </w:p>
    <w:p w14:paraId="3C93CAEC"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1 – Generate custom Mavlink message (copy)</w:t>
      </w:r>
    </w:p>
    <w:p w14:paraId="0CDC82B9" w14:textId="77777777" w:rsidR="00365CC9" w:rsidRDefault="00365CC9">
      <w:pPr>
        <w:rPr>
          <w:rFonts w:asciiTheme="minorHAnsi" w:hAnsiTheme="minorHAnsi" w:cstheme="minorHAnsi"/>
          <w:b/>
          <w:bCs/>
          <w:color w:val="000000"/>
        </w:rPr>
      </w:pPr>
    </w:p>
    <w:p w14:paraId="028FB58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E337FA3" w14:textId="77777777" w:rsidR="00365CC9" w:rsidRDefault="00C270CB">
      <w:pPr>
        <w:rPr>
          <w:rFonts w:asciiTheme="minorHAnsi" w:hAnsiTheme="minorHAnsi" w:cstheme="minorHAnsi"/>
        </w:rPr>
      </w:pPr>
      <w:r>
        <w:rPr>
          <w:rFonts w:asciiTheme="minorHAnsi" w:hAnsiTheme="minorHAnsi" w:cstheme="minorHAnsi"/>
          <w:color w:val="000000"/>
        </w:rPr>
        <w:t>Copy of user story 1864 - Generate custom Mavlink message.</w:t>
      </w:r>
    </w:p>
    <w:p w14:paraId="78B485A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077542B" w14:textId="77777777" w:rsidR="00365CC9" w:rsidRDefault="00365CC9">
      <w:pPr>
        <w:rPr>
          <w:rFonts w:asciiTheme="minorHAnsi" w:hAnsiTheme="minorHAnsi" w:cstheme="minorHAnsi"/>
        </w:rPr>
      </w:pPr>
    </w:p>
    <w:p w14:paraId="3CE4D801" w14:textId="77777777" w:rsidR="00365CC9" w:rsidRDefault="00C270CB">
      <w:pPr>
        <w:rPr>
          <w:rFonts w:asciiTheme="minorHAnsi" w:hAnsiTheme="minorHAnsi" w:cstheme="minorHAnsi"/>
        </w:rPr>
      </w:pPr>
      <w:r>
        <w:rPr>
          <w:rFonts w:asciiTheme="minorHAnsi" w:hAnsiTheme="minorHAnsi" w:cstheme="minorHAnsi"/>
          <w:color w:val="000000"/>
        </w:rPr>
        <w:t>Copy of user story 1864 - Generate custom Mavlink message.</w:t>
      </w:r>
    </w:p>
    <w:p w14:paraId="323F64C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50AB60F"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3FA101A" w14:textId="77777777">
        <w:trPr>
          <w:trHeight w:val="224"/>
        </w:trPr>
        <w:tc>
          <w:tcPr>
            <w:tcW w:w="9576" w:type="dxa"/>
            <w:tcBorders>
              <w:left w:val="nil"/>
              <w:bottom w:val="nil"/>
              <w:right w:val="nil"/>
            </w:tcBorders>
            <w:shd w:val="clear" w:color="auto" w:fill="auto"/>
          </w:tcPr>
          <w:p w14:paraId="46F73005" w14:textId="77777777" w:rsidR="00365CC9" w:rsidRDefault="00365CC9">
            <w:pPr>
              <w:rPr>
                <w:rFonts w:asciiTheme="minorHAnsi" w:hAnsiTheme="minorHAnsi" w:cstheme="minorHAnsi"/>
              </w:rPr>
            </w:pPr>
          </w:p>
        </w:tc>
      </w:tr>
    </w:tbl>
    <w:p w14:paraId="7B487894" w14:textId="77777777" w:rsidR="00365CC9" w:rsidRDefault="00365CC9"/>
    <w:p w14:paraId="2646BC61" w14:textId="77777777" w:rsidR="00365CC9" w:rsidRDefault="00C270CB">
      <w:r>
        <w:br w:type="page"/>
      </w:r>
    </w:p>
    <w:p w14:paraId="02B59D66"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lastRenderedPageBreak/>
        <w:t>1972 – UWSDK Unit Testing</w:t>
      </w:r>
    </w:p>
    <w:p w14:paraId="0C640276" w14:textId="77777777" w:rsidR="00365CC9" w:rsidRDefault="00365CC9">
      <w:pPr>
        <w:rPr>
          <w:rFonts w:asciiTheme="minorHAnsi" w:hAnsiTheme="minorHAnsi" w:cstheme="minorHAnsi"/>
          <w:b/>
          <w:bCs/>
          <w:color w:val="000000"/>
        </w:rPr>
      </w:pPr>
    </w:p>
    <w:p w14:paraId="73BF296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7A36E23" w14:textId="77777777" w:rsidR="00365CC9" w:rsidRDefault="00C270CB">
      <w:pPr>
        <w:rPr>
          <w:rFonts w:asciiTheme="minorHAnsi" w:hAnsiTheme="minorHAnsi" w:cstheme="minorHAnsi"/>
          <w:b/>
          <w:bCs/>
          <w:color w:val="000000"/>
        </w:rPr>
      </w:pPr>
      <w:r>
        <w:rPr>
          <w:rFonts w:asciiTheme="minorHAnsi" w:hAnsiTheme="minorHAnsi" w:cstheme="minorHAnsi"/>
          <w:color w:val="000000"/>
        </w:rPr>
        <w:t xml:space="preserve">As a software quality assurance engineer, I would like to fix currently failing unit tests and investigate test settings. </w:t>
      </w:r>
    </w:p>
    <w:p w14:paraId="23C4DB4E" w14:textId="77777777" w:rsidR="00365CC9" w:rsidRDefault="00365CC9">
      <w:pPr>
        <w:rPr>
          <w:rFonts w:asciiTheme="minorHAnsi" w:hAnsiTheme="minorHAnsi" w:cstheme="minorHAnsi"/>
          <w:b/>
          <w:bCs/>
          <w:color w:val="000000"/>
        </w:rPr>
      </w:pPr>
    </w:p>
    <w:p w14:paraId="521E07B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51AE327" w14:textId="77777777" w:rsidR="00365CC9" w:rsidRDefault="00C270CB">
      <w:r>
        <w:rPr>
          <w:rFonts w:asciiTheme="minorHAnsi" w:hAnsiTheme="minorHAnsi" w:cstheme="minorHAnsi"/>
          <w:bCs/>
          <w:color w:val="000000"/>
        </w:rPr>
        <w:t xml:space="preserve">[ ] Review the document </w:t>
      </w:r>
      <w:hyperlink r:id="rId58">
        <w:r>
          <w:rPr>
            <w:rStyle w:val="InternetLink"/>
            <w:rFonts w:ascii="Calibri" w:hAnsi="Calibri" w:cs="Calibri"/>
            <w:sz w:val="22"/>
            <w:szCs w:val="22"/>
            <w:highlight w:val="white"/>
          </w:rPr>
          <w:t>\\UWSDK\TechnicalDataPackage\UWSDKNotes.docx</w:t>
        </w:r>
      </w:hyperlink>
    </w:p>
    <w:p w14:paraId="538929AE" w14:textId="77777777" w:rsidR="00365CC9" w:rsidRDefault="00C270CB">
      <w:pPr>
        <w:rPr>
          <w:rFonts w:asciiTheme="minorHAnsi" w:hAnsiTheme="minorHAnsi" w:cstheme="minorHAnsi"/>
          <w:bCs/>
          <w:color w:val="000000"/>
        </w:rPr>
      </w:pPr>
      <w:r>
        <w:rPr>
          <w:rFonts w:asciiTheme="minorHAnsi" w:hAnsiTheme="minorHAnsi" w:cstheme="minorHAnsi"/>
          <w:bCs/>
          <w:color w:val="000000"/>
        </w:rPr>
        <w:t>[ ] Change runsettings to //UWSDK/UWSDK/UW_UnitTesting.runsettings</w:t>
      </w:r>
    </w:p>
    <w:p w14:paraId="5010E23C" w14:textId="77777777" w:rsidR="00365CC9" w:rsidRDefault="00C270CB">
      <w:pPr>
        <w:rPr>
          <w:rFonts w:asciiTheme="minorHAnsi" w:hAnsiTheme="minorHAnsi" w:cstheme="minorHAnsi"/>
          <w:bCs/>
          <w:color w:val="000000"/>
        </w:rPr>
      </w:pPr>
      <w:r>
        <w:rPr>
          <w:rFonts w:asciiTheme="minorHAnsi" w:hAnsiTheme="minorHAnsi" w:cstheme="minorHAnsi"/>
          <w:bCs/>
          <w:color w:val="000000"/>
        </w:rPr>
        <w:t>[ ] Run all unit tests and take note of failing tests</w:t>
      </w:r>
    </w:p>
    <w:p w14:paraId="32C3F276" w14:textId="77777777" w:rsidR="00365CC9" w:rsidRDefault="00C270CB">
      <w:pPr>
        <w:rPr>
          <w:rFonts w:asciiTheme="minorHAnsi" w:hAnsiTheme="minorHAnsi" w:cstheme="minorHAnsi"/>
          <w:bCs/>
          <w:color w:val="000000"/>
        </w:rPr>
      </w:pPr>
      <w:r>
        <w:rPr>
          <w:rFonts w:asciiTheme="minorHAnsi" w:hAnsiTheme="minorHAnsi" w:cstheme="minorHAnsi"/>
          <w:bCs/>
          <w:color w:val="000000"/>
        </w:rPr>
        <w:t>[ ] Fix all failing tests</w:t>
      </w:r>
    </w:p>
    <w:p w14:paraId="22396A77" w14:textId="77777777" w:rsidR="00365CC9" w:rsidRDefault="00C270CB">
      <w:pPr>
        <w:rPr>
          <w:rFonts w:ascii="Calibri" w:hAnsi="Calibri" w:cs="Calibri"/>
          <w:color w:val="222222"/>
          <w:highlight w:val="white"/>
        </w:rPr>
      </w:pPr>
      <w:r>
        <w:rPr>
          <w:rFonts w:asciiTheme="minorHAnsi" w:hAnsiTheme="minorHAnsi" w:cstheme="minorHAnsi"/>
          <w:bCs/>
          <w:color w:val="000000"/>
        </w:rPr>
        <w:t xml:space="preserve">[ ] Investigate if </w:t>
      </w:r>
      <w:r>
        <w:rPr>
          <w:rFonts w:ascii="Calibri" w:hAnsi="Calibri" w:cs="Calibri"/>
          <w:color w:val="222222"/>
          <w:shd w:val="clear" w:color="auto" w:fill="FFFFFF"/>
        </w:rPr>
        <w:t>we can delete the following two files and still have unit tests executing and passing</w:t>
      </w:r>
    </w:p>
    <w:p w14:paraId="0FB629A8" w14:textId="77777777" w:rsidR="00365CC9" w:rsidRDefault="00BA1F7F">
      <w:pPr>
        <w:pStyle w:val="ListParagraph"/>
        <w:numPr>
          <w:ilvl w:val="0"/>
          <w:numId w:val="22"/>
        </w:numPr>
      </w:pPr>
      <w:hyperlink r:id="rId59">
        <w:r w:rsidR="00C270CB">
          <w:rPr>
            <w:rStyle w:val="InternetLink"/>
            <w:rFonts w:cs="Calibri"/>
            <w:sz w:val="24"/>
            <w:szCs w:val="24"/>
            <w:highlight w:val="white"/>
          </w:rPr>
          <w:t>\\UWSDK\UWSDK\Local.testsettings</w:t>
        </w:r>
      </w:hyperlink>
    </w:p>
    <w:p w14:paraId="5A68BE03" w14:textId="77777777" w:rsidR="00365CC9" w:rsidRDefault="00C270CB">
      <w:pPr>
        <w:pStyle w:val="ListParagraph"/>
        <w:numPr>
          <w:ilvl w:val="0"/>
          <w:numId w:val="22"/>
        </w:numPr>
      </w:pPr>
      <w:r>
        <w:rPr>
          <w:color w:val="222222"/>
          <w:sz w:val="24"/>
          <w:szCs w:val="24"/>
          <w:shd w:val="clear" w:color="auto" w:fill="FFFFFF"/>
        </w:rPr>
        <w:t> </w:t>
      </w:r>
      <w:hyperlink r:id="rId60">
        <w:r>
          <w:rPr>
            <w:rStyle w:val="InternetLink"/>
            <w:rFonts w:cs="Calibri"/>
            <w:sz w:val="24"/>
            <w:szCs w:val="24"/>
            <w:highlight w:val="white"/>
          </w:rPr>
          <w:t>\\UWSDK\UWSDK\TraceAndTestImpact.testsettings</w:t>
        </w:r>
      </w:hyperlink>
    </w:p>
    <w:p w14:paraId="7F4E6AD4" w14:textId="77777777" w:rsidR="00365CC9" w:rsidRDefault="00365CC9">
      <w:pPr>
        <w:rPr>
          <w:rFonts w:cstheme="minorHAnsi"/>
          <w:bCs/>
          <w:color w:val="000000"/>
        </w:rPr>
      </w:pPr>
    </w:p>
    <w:p w14:paraId="7E653CE0" w14:textId="77777777" w:rsidR="00365CC9" w:rsidRDefault="00365CC9">
      <w:pPr>
        <w:rPr>
          <w:rFonts w:asciiTheme="minorHAnsi" w:hAnsiTheme="minorHAnsi" w:cstheme="minorHAnsi"/>
        </w:rPr>
      </w:pPr>
    </w:p>
    <w:p w14:paraId="0CDD52F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1C39AE1" w14:textId="77777777" w:rsidR="00365CC9" w:rsidRDefault="00365CC9">
      <w:pPr>
        <w:pStyle w:val="ListParagraph"/>
        <w:numPr>
          <w:ilvl w:val="0"/>
          <w:numId w:val="21"/>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899C97" w14:textId="77777777">
        <w:trPr>
          <w:trHeight w:val="224"/>
        </w:trPr>
        <w:tc>
          <w:tcPr>
            <w:tcW w:w="9576" w:type="dxa"/>
            <w:tcBorders>
              <w:left w:val="nil"/>
              <w:bottom w:val="nil"/>
              <w:right w:val="nil"/>
            </w:tcBorders>
            <w:shd w:val="clear" w:color="auto" w:fill="auto"/>
          </w:tcPr>
          <w:p w14:paraId="68196D79" w14:textId="77777777" w:rsidR="00365CC9" w:rsidRDefault="00365CC9">
            <w:pPr>
              <w:rPr>
                <w:rFonts w:asciiTheme="minorHAnsi" w:hAnsiTheme="minorHAnsi" w:cstheme="minorHAnsi"/>
              </w:rPr>
            </w:pPr>
          </w:p>
        </w:tc>
      </w:tr>
    </w:tbl>
    <w:p w14:paraId="64491A54" w14:textId="77777777" w:rsidR="00365CC9" w:rsidRDefault="00365CC9">
      <w:pPr>
        <w:rPr>
          <w:rFonts w:asciiTheme="minorHAnsi" w:hAnsiTheme="minorHAnsi" w:cstheme="minorHAnsi"/>
        </w:rPr>
      </w:pPr>
    </w:p>
    <w:p w14:paraId="638401AC" w14:textId="77777777" w:rsidR="00365CC9" w:rsidRDefault="00365CC9">
      <w:pPr>
        <w:rPr>
          <w:rFonts w:asciiTheme="minorHAnsi" w:hAnsiTheme="minorHAnsi" w:cstheme="minorHAnsi"/>
        </w:rPr>
      </w:pPr>
    </w:p>
    <w:p w14:paraId="5A4118AC" w14:textId="77777777" w:rsidR="00365CC9" w:rsidRDefault="00365CC9">
      <w:pPr>
        <w:rPr>
          <w:rFonts w:asciiTheme="minorHAnsi" w:hAnsiTheme="minorHAnsi" w:cstheme="minorHAnsi"/>
          <w:color w:val="000000"/>
          <w:sz w:val="22"/>
          <w:szCs w:val="22"/>
        </w:rPr>
      </w:pPr>
    </w:p>
    <w:p w14:paraId="0E5C5BA0" w14:textId="77777777" w:rsidR="00365CC9" w:rsidRDefault="00C270CB">
      <w:r>
        <w:br w:type="page"/>
      </w:r>
    </w:p>
    <w:p w14:paraId="0833B423"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3 – Perforce Visual Client (copy)</w:t>
      </w:r>
    </w:p>
    <w:p w14:paraId="4292603B" w14:textId="77777777" w:rsidR="00365CC9" w:rsidRDefault="00365CC9">
      <w:pPr>
        <w:pStyle w:val="NoSpacing"/>
        <w:rPr>
          <w:rFonts w:asciiTheme="minorHAnsi" w:hAnsiTheme="minorHAnsi" w:cstheme="minorHAnsi"/>
        </w:rPr>
      </w:pPr>
    </w:p>
    <w:p w14:paraId="04829626"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20C6D3B3"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06B42DBB" w14:textId="77777777" w:rsidR="00365CC9" w:rsidRDefault="00365CC9">
      <w:pPr>
        <w:pStyle w:val="NoSpacing"/>
        <w:rPr>
          <w:rFonts w:asciiTheme="minorHAnsi" w:hAnsiTheme="minorHAnsi" w:cstheme="minorHAnsi"/>
        </w:rPr>
      </w:pPr>
    </w:p>
    <w:p w14:paraId="494B1F26"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61F6C1D4"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5276D7BA" w14:textId="77777777" w:rsidR="00365CC9" w:rsidRDefault="00365CC9">
      <w:pPr>
        <w:rPr>
          <w:rFonts w:asciiTheme="minorHAnsi" w:hAnsiTheme="minorHAnsi" w:cstheme="minorHAnsi"/>
          <w:b/>
          <w:bCs/>
          <w:color w:val="000000"/>
        </w:rPr>
      </w:pPr>
    </w:p>
    <w:p w14:paraId="343EE21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B759A26"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B71BEC2" w14:textId="77777777">
        <w:trPr>
          <w:trHeight w:val="224"/>
        </w:trPr>
        <w:tc>
          <w:tcPr>
            <w:tcW w:w="9576" w:type="dxa"/>
            <w:tcBorders>
              <w:left w:val="nil"/>
              <w:bottom w:val="nil"/>
              <w:right w:val="nil"/>
            </w:tcBorders>
            <w:shd w:val="clear" w:color="auto" w:fill="auto"/>
          </w:tcPr>
          <w:p w14:paraId="19A78A4F" w14:textId="77777777" w:rsidR="00365CC9" w:rsidRDefault="00365CC9">
            <w:pPr>
              <w:rPr>
                <w:rFonts w:asciiTheme="minorHAnsi" w:hAnsiTheme="minorHAnsi" w:cstheme="minorHAnsi"/>
              </w:rPr>
            </w:pPr>
          </w:p>
        </w:tc>
      </w:tr>
    </w:tbl>
    <w:p w14:paraId="65AFEBF2" w14:textId="77777777" w:rsidR="00365CC9" w:rsidRDefault="00365CC9">
      <w:pPr>
        <w:rPr>
          <w:rFonts w:asciiTheme="minorHAnsi" w:hAnsiTheme="minorHAnsi" w:cstheme="minorHAnsi"/>
          <w:color w:val="222222"/>
          <w:shd w:val="clear" w:color="auto" w:fill="FFFFFF"/>
        </w:rPr>
      </w:pPr>
    </w:p>
    <w:p w14:paraId="28FB8A18" w14:textId="77777777" w:rsidR="00365CC9" w:rsidRDefault="00365CC9">
      <w:pPr>
        <w:rPr>
          <w:rFonts w:asciiTheme="minorHAnsi" w:hAnsiTheme="minorHAnsi" w:cstheme="minorHAnsi"/>
        </w:rPr>
      </w:pPr>
    </w:p>
    <w:p w14:paraId="54ED72C4" w14:textId="77777777" w:rsidR="00365CC9" w:rsidRDefault="00365CC9">
      <w:pPr>
        <w:rPr>
          <w:rFonts w:asciiTheme="minorHAnsi" w:hAnsiTheme="minorHAnsi" w:cstheme="minorHAnsi"/>
        </w:rPr>
      </w:pPr>
    </w:p>
    <w:p w14:paraId="34589DF3" w14:textId="77777777" w:rsidR="00365CC9" w:rsidRDefault="00C270CB">
      <w:pPr>
        <w:rPr>
          <w:rFonts w:asciiTheme="minorHAnsi" w:hAnsiTheme="minorHAnsi" w:cstheme="minorHAnsi"/>
        </w:rPr>
      </w:pPr>
      <w:r>
        <w:br w:type="page"/>
      </w:r>
    </w:p>
    <w:p w14:paraId="46B03776"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4 – Perforce Visual Client (copy)</w:t>
      </w:r>
    </w:p>
    <w:p w14:paraId="714C8EF1" w14:textId="77777777" w:rsidR="00365CC9" w:rsidRDefault="00365CC9">
      <w:pPr>
        <w:pStyle w:val="NoSpacing"/>
        <w:rPr>
          <w:rFonts w:asciiTheme="minorHAnsi" w:hAnsiTheme="minorHAnsi" w:cstheme="minorHAnsi"/>
        </w:rPr>
      </w:pPr>
    </w:p>
    <w:p w14:paraId="2114B507"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3271A296"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4C77348D" w14:textId="77777777" w:rsidR="00365CC9" w:rsidRDefault="00365CC9">
      <w:pPr>
        <w:pStyle w:val="NoSpacing"/>
        <w:rPr>
          <w:rFonts w:asciiTheme="minorHAnsi" w:hAnsiTheme="minorHAnsi" w:cstheme="minorHAnsi"/>
        </w:rPr>
      </w:pPr>
    </w:p>
    <w:p w14:paraId="1427D9D2"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57DC0389"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2E808C17" w14:textId="77777777" w:rsidR="00365CC9" w:rsidRDefault="00365CC9">
      <w:pPr>
        <w:rPr>
          <w:rFonts w:asciiTheme="minorHAnsi" w:hAnsiTheme="minorHAnsi" w:cstheme="minorHAnsi"/>
          <w:b/>
          <w:bCs/>
          <w:color w:val="000000"/>
        </w:rPr>
      </w:pPr>
    </w:p>
    <w:p w14:paraId="148B28B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9A5F6EE"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984600" w14:textId="77777777">
        <w:trPr>
          <w:trHeight w:val="224"/>
        </w:trPr>
        <w:tc>
          <w:tcPr>
            <w:tcW w:w="9576" w:type="dxa"/>
            <w:tcBorders>
              <w:left w:val="nil"/>
              <w:bottom w:val="nil"/>
              <w:right w:val="nil"/>
            </w:tcBorders>
            <w:shd w:val="clear" w:color="auto" w:fill="auto"/>
          </w:tcPr>
          <w:p w14:paraId="2EFEEB5E" w14:textId="77777777" w:rsidR="00365CC9" w:rsidRDefault="00365CC9">
            <w:pPr>
              <w:rPr>
                <w:rFonts w:asciiTheme="minorHAnsi" w:hAnsiTheme="minorHAnsi" w:cstheme="minorHAnsi"/>
              </w:rPr>
            </w:pPr>
          </w:p>
        </w:tc>
      </w:tr>
    </w:tbl>
    <w:p w14:paraId="60C22119" w14:textId="77777777" w:rsidR="00365CC9" w:rsidRDefault="00365CC9">
      <w:pPr>
        <w:rPr>
          <w:rFonts w:asciiTheme="minorHAnsi" w:hAnsiTheme="minorHAnsi" w:cstheme="minorHAnsi"/>
          <w:color w:val="222222"/>
          <w:shd w:val="clear" w:color="auto" w:fill="FFFFFF"/>
        </w:rPr>
      </w:pPr>
    </w:p>
    <w:p w14:paraId="127CB7A4" w14:textId="77777777" w:rsidR="00365CC9" w:rsidRDefault="00365CC9">
      <w:pPr>
        <w:rPr>
          <w:rFonts w:asciiTheme="minorHAnsi" w:hAnsiTheme="minorHAnsi" w:cstheme="minorHAnsi"/>
        </w:rPr>
      </w:pPr>
    </w:p>
    <w:p w14:paraId="559DD635" w14:textId="77777777" w:rsidR="00365CC9" w:rsidRDefault="00365CC9">
      <w:pPr>
        <w:rPr>
          <w:rFonts w:asciiTheme="minorHAnsi" w:hAnsiTheme="minorHAnsi" w:cstheme="minorHAnsi"/>
        </w:rPr>
      </w:pPr>
    </w:p>
    <w:p w14:paraId="232FA1F9" w14:textId="77777777" w:rsidR="00365CC9" w:rsidRDefault="00C270CB">
      <w:pPr>
        <w:rPr>
          <w:rFonts w:asciiTheme="minorHAnsi" w:hAnsiTheme="minorHAnsi" w:cstheme="minorHAnsi"/>
        </w:rPr>
      </w:pPr>
      <w:r>
        <w:br w:type="page"/>
      </w:r>
    </w:p>
    <w:p w14:paraId="75658474"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5 – Perforce Visual Client (copy)</w:t>
      </w:r>
    </w:p>
    <w:p w14:paraId="52973C6B" w14:textId="77777777" w:rsidR="00365CC9" w:rsidRDefault="00365CC9">
      <w:pPr>
        <w:pStyle w:val="NoSpacing"/>
        <w:rPr>
          <w:rFonts w:asciiTheme="minorHAnsi" w:hAnsiTheme="minorHAnsi" w:cstheme="minorHAnsi"/>
        </w:rPr>
      </w:pPr>
    </w:p>
    <w:p w14:paraId="0EF5AC77"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1E611AC"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7240AF0D" w14:textId="77777777" w:rsidR="00365CC9" w:rsidRDefault="00365CC9">
      <w:pPr>
        <w:pStyle w:val="NoSpacing"/>
        <w:rPr>
          <w:rFonts w:asciiTheme="minorHAnsi" w:hAnsiTheme="minorHAnsi" w:cstheme="minorHAnsi"/>
        </w:rPr>
      </w:pPr>
    </w:p>
    <w:p w14:paraId="36886F13"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2B1A054B"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2049DC79" w14:textId="77777777" w:rsidR="00365CC9" w:rsidRDefault="00365CC9">
      <w:pPr>
        <w:rPr>
          <w:rFonts w:asciiTheme="minorHAnsi" w:hAnsiTheme="minorHAnsi" w:cstheme="minorHAnsi"/>
          <w:b/>
          <w:bCs/>
          <w:color w:val="000000"/>
        </w:rPr>
      </w:pPr>
    </w:p>
    <w:p w14:paraId="4C9BD9B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1FBE719"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3693C77" w14:textId="77777777">
        <w:trPr>
          <w:trHeight w:val="224"/>
        </w:trPr>
        <w:tc>
          <w:tcPr>
            <w:tcW w:w="9576" w:type="dxa"/>
            <w:tcBorders>
              <w:left w:val="nil"/>
              <w:bottom w:val="nil"/>
              <w:right w:val="nil"/>
            </w:tcBorders>
            <w:shd w:val="clear" w:color="auto" w:fill="auto"/>
          </w:tcPr>
          <w:p w14:paraId="07DD649B" w14:textId="77777777" w:rsidR="00365CC9" w:rsidRDefault="00365CC9">
            <w:pPr>
              <w:rPr>
                <w:rFonts w:asciiTheme="minorHAnsi" w:hAnsiTheme="minorHAnsi" w:cstheme="minorHAnsi"/>
              </w:rPr>
            </w:pPr>
          </w:p>
        </w:tc>
      </w:tr>
    </w:tbl>
    <w:p w14:paraId="074176E1" w14:textId="77777777" w:rsidR="00365CC9" w:rsidRDefault="00365CC9">
      <w:pPr>
        <w:rPr>
          <w:rFonts w:asciiTheme="minorHAnsi" w:hAnsiTheme="minorHAnsi" w:cstheme="minorHAnsi"/>
          <w:color w:val="222222"/>
          <w:shd w:val="clear" w:color="auto" w:fill="FFFFFF"/>
        </w:rPr>
      </w:pPr>
    </w:p>
    <w:p w14:paraId="757A3A73" w14:textId="77777777" w:rsidR="00365CC9" w:rsidRDefault="00365CC9">
      <w:pPr>
        <w:rPr>
          <w:rFonts w:asciiTheme="minorHAnsi" w:hAnsiTheme="minorHAnsi" w:cstheme="minorHAnsi"/>
        </w:rPr>
      </w:pPr>
    </w:p>
    <w:p w14:paraId="6D214E21" w14:textId="77777777" w:rsidR="00365CC9" w:rsidRDefault="00365CC9">
      <w:pPr>
        <w:rPr>
          <w:rFonts w:asciiTheme="minorHAnsi" w:hAnsiTheme="minorHAnsi" w:cstheme="minorHAnsi"/>
        </w:rPr>
      </w:pPr>
    </w:p>
    <w:p w14:paraId="31BF27AC" w14:textId="77777777" w:rsidR="00365CC9" w:rsidRDefault="00C270CB">
      <w:pPr>
        <w:rPr>
          <w:rFonts w:asciiTheme="minorHAnsi" w:hAnsiTheme="minorHAnsi" w:cstheme="minorHAnsi"/>
        </w:rPr>
      </w:pPr>
      <w:r>
        <w:br w:type="page"/>
      </w:r>
    </w:p>
    <w:p w14:paraId="0D61C9AE"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6 – Perforce Visual Client (copy)</w:t>
      </w:r>
    </w:p>
    <w:p w14:paraId="7B82C3AB" w14:textId="77777777" w:rsidR="00365CC9" w:rsidRDefault="00365CC9">
      <w:pPr>
        <w:pStyle w:val="NoSpacing"/>
        <w:rPr>
          <w:rFonts w:asciiTheme="minorHAnsi" w:hAnsiTheme="minorHAnsi" w:cstheme="minorHAnsi"/>
        </w:rPr>
      </w:pPr>
    </w:p>
    <w:p w14:paraId="62995E7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30C927D6"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300A1037" w14:textId="77777777" w:rsidR="00365CC9" w:rsidRDefault="00365CC9">
      <w:pPr>
        <w:pStyle w:val="NoSpacing"/>
        <w:rPr>
          <w:rFonts w:asciiTheme="minorHAnsi" w:hAnsiTheme="minorHAnsi" w:cstheme="minorHAnsi"/>
        </w:rPr>
      </w:pPr>
    </w:p>
    <w:p w14:paraId="0D1CCECC"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25362028"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287C7347" w14:textId="77777777" w:rsidR="00365CC9" w:rsidRDefault="00365CC9">
      <w:pPr>
        <w:rPr>
          <w:rFonts w:asciiTheme="minorHAnsi" w:hAnsiTheme="minorHAnsi" w:cstheme="minorHAnsi"/>
          <w:b/>
          <w:bCs/>
          <w:color w:val="000000"/>
        </w:rPr>
      </w:pPr>
    </w:p>
    <w:p w14:paraId="495F2EF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39A11E6"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307982B" w14:textId="77777777">
        <w:trPr>
          <w:trHeight w:val="224"/>
        </w:trPr>
        <w:tc>
          <w:tcPr>
            <w:tcW w:w="9576" w:type="dxa"/>
            <w:tcBorders>
              <w:left w:val="nil"/>
              <w:bottom w:val="nil"/>
              <w:right w:val="nil"/>
            </w:tcBorders>
            <w:shd w:val="clear" w:color="auto" w:fill="auto"/>
          </w:tcPr>
          <w:p w14:paraId="28AD7FAB" w14:textId="77777777" w:rsidR="00365CC9" w:rsidRDefault="00365CC9">
            <w:pPr>
              <w:rPr>
                <w:rFonts w:asciiTheme="minorHAnsi" w:hAnsiTheme="minorHAnsi" w:cstheme="minorHAnsi"/>
              </w:rPr>
            </w:pPr>
          </w:p>
        </w:tc>
      </w:tr>
    </w:tbl>
    <w:p w14:paraId="75656350" w14:textId="77777777" w:rsidR="00365CC9" w:rsidRDefault="00365CC9">
      <w:pPr>
        <w:rPr>
          <w:rFonts w:asciiTheme="minorHAnsi" w:hAnsiTheme="minorHAnsi" w:cstheme="minorHAnsi"/>
          <w:color w:val="222222"/>
          <w:shd w:val="clear" w:color="auto" w:fill="FFFFFF"/>
        </w:rPr>
      </w:pPr>
    </w:p>
    <w:p w14:paraId="4D9FEF05" w14:textId="77777777" w:rsidR="00365CC9" w:rsidRDefault="00365CC9">
      <w:pPr>
        <w:rPr>
          <w:rFonts w:asciiTheme="minorHAnsi" w:hAnsiTheme="minorHAnsi" w:cstheme="minorHAnsi"/>
        </w:rPr>
      </w:pPr>
    </w:p>
    <w:p w14:paraId="0BA16F82" w14:textId="77777777" w:rsidR="00365CC9" w:rsidRDefault="00365CC9">
      <w:pPr>
        <w:rPr>
          <w:rFonts w:asciiTheme="minorHAnsi" w:hAnsiTheme="minorHAnsi" w:cstheme="minorHAnsi"/>
        </w:rPr>
      </w:pPr>
    </w:p>
    <w:p w14:paraId="4B3F75CA" w14:textId="77777777" w:rsidR="00365CC9" w:rsidRDefault="00C270CB">
      <w:pPr>
        <w:rPr>
          <w:rFonts w:asciiTheme="minorHAnsi" w:hAnsiTheme="minorHAnsi" w:cstheme="minorHAnsi"/>
        </w:rPr>
      </w:pPr>
      <w:r>
        <w:br w:type="page"/>
      </w:r>
    </w:p>
    <w:p w14:paraId="5C969CA0"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7 – Perforce Visual Client (copy)</w:t>
      </w:r>
    </w:p>
    <w:p w14:paraId="19038297" w14:textId="77777777" w:rsidR="00365CC9" w:rsidRDefault="00365CC9">
      <w:pPr>
        <w:pStyle w:val="NoSpacing"/>
        <w:rPr>
          <w:rFonts w:asciiTheme="minorHAnsi" w:hAnsiTheme="minorHAnsi" w:cstheme="minorHAnsi"/>
        </w:rPr>
      </w:pPr>
    </w:p>
    <w:p w14:paraId="36B593E0"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EF6DAFA"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0F3BAA86" w14:textId="77777777" w:rsidR="00365CC9" w:rsidRDefault="00365CC9">
      <w:pPr>
        <w:pStyle w:val="NoSpacing"/>
        <w:rPr>
          <w:rFonts w:asciiTheme="minorHAnsi" w:hAnsiTheme="minorHAnsi" w:cstheme="minorHAnsi"/>
        </w:rPr>
      </w:pPr>
    </w:p>
    <w:p w14:paraId="7F099A56"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2E72D645"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0692E6D1" w14:textId="77777777" w:rsidR="00365CC9" w:rsidRDefault="00365CC9">
      <w:pPr>
        <w:rPr>
          <w:rFonts w:asciiTheme="minorHAnsi" w:hAnsiTheme="minorHAnsi" w:cstheme="minorHAnsi"/>
          <w:b/>
          <w:bCs/>
          <w:color w:val="000000"/>
        </w:rPr>
      </w:pPr>
    </w:p>
    <w:p w14:paraId="4CAD99E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AF6BCD7"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18DD640" w14:textId="77777777">
        <w:trPr>
          <w:trHeight w:val="224"/>
        </w:trPr>
        <w:tc>
          <w:tcPr>
            <w:tcW w:w="9576" w:type="dxa"/>
            <w:tcBorders>
              <w:left w:val="nil"/>
              <w:bottom w:val="nil"/>
              <w:right w:val="nil"/>
            </w:tcBorders>
            <w:shd w:val="clear" w:color="auto" w:fill="auto"/>
          </w:tcPr>
          <w:p w14:paraId="26B7503C" w14:textId="77777777" w:rsidR="00365CC9" w:rsidRDefault="00365CC9">
            <w:pPr>
              <w:rPr>
                <w:rFonts w:asciiTheme="minorHAnsi" w:hAnsiTheme="minorHAnsi" w:cstheme="minorHAnsi"/>
              </w:rPr>
            </w:pPr>
          </w:p>
        </w:tc>
      </w:tr>
    </w:tbl>
    <w:p w14:paraId="196147E5" w14:textId="77777777" w:rsidR="00365CC9" w:rsidRDefault="00365CC9">
      <w:pPr>
        <w:rPr>
          <w:rFonts w:asciiTheme="minorHAnsi" w:hAnsiTheme="minorHAnsi" w:cstheme="minorHAnsi"/>
          <w:color w:val="222222"/>
          <w:shd w:val="clear" w:color="auto" w:fill="FFFFFF"/>
        </w:rPr>
      </w:pPr>
    </w:p>
    <w:p w14:paraId="440FCC38" w14:textId="77777777" w:rsidR="00365CC9" w:rsidRDefault="00365CC9">
      <w:pPr>
        <w:rPr>
          <w:rFonts w:asciiTheme="minorHAnsi" w:hAnsiTheme="minorHAnsi" w:cstheme="minorHAnsi"/>
        </w:rPr>
      </w:pPr>
    </w:p>
    <w:p w14:paraId="2D1A6ABE" w14:textId="77777777" w:rsidR="00365CC9" w:rsidRDefault="00365CC9">
      <w:pPr>
        <w:rPr>
          <w:rFonts w:asciiTheme="minorHAnsi" w:hAnsiTheme="minorHAnsi" w:cstheme="minorHAnsi"/>
        </w:rPr>
      </w:pPr>
    </w:p>
    <w:p w14:paraId="697DD22A" w14:textId="77777777" w:rsidR="00365CC9" w:rsidRDefault="00365CC9">
      <w:pPr>
        <w:rPr>
          <w:rFonts w:asciiTheme="minorHAnsi" w:hAnsiTheme="minorHAnsi" w:cstheme="minorHAnsi"/>
        </w:rPr>
      </w:pPr>
    </w:p>
    <w:p w14:paraId="1AF4789E" w14:textId="77777777" w:rsidR="00365CC9" w:rsidRDefault="00C270CB">
      <w:pPr>
        <w:rPr>
          <w:rFonts w:asciiTheme="minorHAnsi" w:hAnsiTheme="minorHAnsi" w:cstheme="minorHAnsi"/>
        </w:rPr>
      </w:pPr>
      <w:r>
        <w:br w:type="page"/>
      </w:r>
    </w:p>
    <w:p w14:paraId="2FC3F355"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8 – Perforce Visual Client (copy)</w:t>
      </w:r>
    </w:p>
    <w:p w14:paraId="0B5AC49F" w14:textId="77777777" w:rsidR="00365CC9" w:rsidRDefault="00365CC9">
      <w:pPr>
        <w:pStyle w:val="NoSpacing"/>
        <w:rPr>
          <w:rFonts w:asciiTheme="minorHAnsi" w:hAnsiTheme="minorHAnsi" w:cstheme="minorHAnsi"/>
        </w:rPr>
      </w:pPr>
    </w:p>
    <w:p w14:paraId="3435B8D7"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C00E8F9"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19F65C45" w14:textId="77777777" w:rsidR="00365CC9" w:rsidRDefault="00365CC9">
      <w:pPr>
        <w:pStyle w:val="NoSpacing"/>
        <w:rPr>
          <w:rFonts w:asciiTheme="minorHAnsi" w:hAnsiTheme="minorHAnsi" w:cstheme="minorHAnsi"/>
        </w:rPr>
      </w:pPr>
    </w:p>
    <w:p w14:paraId="1B3E854E"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488CCAB1"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5C48BB78" w14:textId="77777777" w:rsidR="00365CC9" w:rsidRDefault="00365CC9">
      <w:pPr>
        <w:rPr>
          <w:rFonts w:asciiTheme="minorHAnsi" w:hAnsiTheme="minorHAnsi" w:cstheme="minorHAnsi"/>
          <w:b/>
          <w:bCs/>
          <w:color w:val="000000"/>
        </w:rPr>
      </w:pPr>
    </w:p>
    <w:p w14:paraId="6D4CDC4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8AABEDF"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66C6A40" w14:textId="77777777">
        <w:trPr>
          <w:trHeight w:val="224"/>
        </w:trPr>
        <w:tc>
          <w:tcPr>
            <w:tcW w:w="9576" w:type="dxa"/>
            <w:tcBorders>
              <w:left w:val="nil"/>
              <w:bottom w:val="nil"/>
              <w:right w:val="nil"/>
            </w:tcBorders>
            <w:shd w:val="clear" w:color="auto" w:fill="auto"/>
          </w:tcPr>
          <w:p w14:paraId="09694443" w14:textId="77777777" w:rsidR="00365CC9" w:rsidRDefault="00365CC9">
            <w:pPr>
              <w:rPr>
                <w:rFonts w:asciiTheme="minorHAnsi" w:hAnsiTheme="minorHAnsi" w:cstheme="minorHAnsi"/>
              </w:rPr>
            </w:pPr>
          </w:p>
        </w:tc>
      </w:tr>
    </w:tbl>
    <w:p w14:paraId="2834DDA9" w14:textId="77777777" w:rsidR="00365CC9" w:rsidRDefault="00365CC9">
      <w:pPr>
        <w:rPr>
          <w:rFonts w:asciiTheme="minorHAnsi" w:hAnsiTheme="minorHAnsi" w:cstheme="minorHAnsi"/>
          <w:color w:val="222222"/>
          <w:shd w:val="clear" w:color="auto" w:fill="FFFFFF"/>
        </w:rPr>
      </w:pPr>
    </w:p>
    <w:p w14:paraId="0F287005" w14:textId="77777777" w:rsidR="00365CC9" w:rsidRDefault="00365CC9">
      <w:pPr>
        <w:rPr>
          <w:rFonts w:asciiTheme="minorHAnsi" w:hAnsiTheme="minorHAnsi" w:cstheme="minorHAnsi"/>
        </w:rPr>
      </w:pPr>
    </w:p>
    <w:p w14:paraId="1D5E1835" w14:textId="77777777" w:rsidR="00365CC9" w:rsidRDefault="00365CC9">
      <w:pPr>
        <w:rPr>
          <w:rFonts w:asciiTheme="minorHAnsi" w:hAnsiTheme="minorHAnsi" w:cstheme="minorHAnsi"/>
        </w:rPr>
      </w:pPr>
    </w:p>
    <w:p w14:paraId="3DD3590F" w14:textId="77777777" w:rsidR="00365CC9" w:rsidRDefault="00365CC9">
      <w:pPr>
        <w:rPr>
          <w:rFonts w:asciiTheme="minorHAnsi" w:hAnsiTheme="minorHAnsi" w:cstheme="minorHAnsi"/>
        </w:rPr>
      </w:pPr>
    </w:p>
    <w:p w14:paraId="700C69F1" w14:textId="77777777" w:rsidR="00365CC9" w:rsidRDefault="00C270CB">
      <w:pPr>
        <w:rPr>
          <w:rFonts w:asciiTheme="minorHAnsi" w:hAnsiTheme="minorHAnsi" w:cstheme="minorHAnsi"/>
        </w:rPr>
      </w:pPr>
      <w:r>
        <w:br w:type="page"/>
      </w:r>
    </w:p>
    <w:p w14:paraId="2749260F" w14:textId="77777777" w:rsidR="00365CC9" w:rsidRDefault="00C270CB">
      <w:pPr>
        <w:pStyle w:val="Heading2"/>
        <w:rPr>
          <w:rFonts w:asciiTheme="minorHAnsi" w:hAnsiTheme="minorHAnsi" w:cstheme="minorHAnsi"/>
        </w:rPr>
      </w:pPr>
      <w:r>
        <w:rPr>
          <w:rFonts w:asciiTheme="minorHAnsi" w:hAnsiTheme="minorHAnsi" w:cstheme="minorHAnsi"/>
        </w:rPr>
        <w:lastRenderedPageBreak/>
        <w:t>1979 – Perforce Visual Client (copy)</w:t>
      </w:r>
    </w:p>
    <w:p w14:paraId="3C45C951" w14:textId="77777777" w:rsidR="00365CC9" w:rsidRDefault="00365CC9">
      <w:pPr>
        <w:pStyle w:val="NoSpacing"/>
        <w:rPr>
          <w:rFonts w:asciiTheme="minorHAnsi" w:hAnsiTheme="minorHAnsi" w:cstheme="minorHAnsi"/>
        </w:rPr>
      </w:pPr>
    </w:p>
    <w:p w14:paraId="5C490749"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8A953B5"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12FD3EF1" w14:textId="77777777" w:rsidR="00365CC9" w:rsidRDefault="00365CC9">
      <w:pPr>
        <w:pStyle w:val="NoSpacing"/>
        <w:rPr>
          <w:rFonts w:asciiTheme="minorHAnsi" w:hAnsiTheme="minorHAnsi" w:cstheme="minorHAnsi"/>
        </w:rPr>
      </w:pPr>
    </w:p>
    <w:p w14:paraId="18646484"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5E70E1EF"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2B9880B1" w14:textId="77777777" w:rsidR="00365CC9" w:rsidRDefault="00365CC9">
      <w:pPr>
        <w:rPr>
          <w:rFonts w:asciiTheme="minorHAnsi" w:hAnsiTheme="minorHAnsi" w:cstheme="minorHAnsi"/>
          <w:b/>
          <w:bCs/>
          <w:color w:val="000000"/>
        </w:rPr>
      </w:pPr>
    </w:p>
    <w:p w14:paraId="148DCB3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EBA9AD6"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98F53BB" w14:textId="77777777">
        <w:trPr>
          <w:trHeight w:val="224"/>
        </w:trPr>
        <w:tc>
          <w:tcPr>
            <w:tcW w:w="9576" w:type="dxa"/>
            <w:tcBorders>
              <w:left w:val="nil"/>
              <w:bottom w:val="nil"/>
              <w:right w:val="nil"/>
            </w:tcBorders>
            <w:shd w:val="clear" w:color="auto" w:fill="auto"/>
          </w:tcPr>
          <w:p w14:paraId="77D2B5A4" w14:textId="77777777" w:rsidR="00365CC9" w:rsidRDefault="00365CC9">
            <w:pPr>
              <w:rPr>
                <w:rFonts w:asciiTheme="minorHAnsi" w:hAnsiTheme="minorHAnsi" w:cstheme="minorHAnsi"/>
              </w:rPr>
            </w:pPr>
          </w:p>
        </w:tc>
      </w:tr>
    </w:tbl>
    <w:p w14:paraId="3A8C1037" w14:textId="77777777" w:rsidR="00365CC9" w:rsidRDefault="00365CC9">
      <w:pPr>
        <w:rPr>
          <w:rFonts w:asciiTheme="minorHAnsi" w:hAnsiTheme="minorHAnsi" w:cstheme="minorHAnsi"/>
          <w:color w:val="222222"/>
          <w:shd w:val="clear" w:color="auto" w:fill="FFFFFF"/>
        </w:rPr>
      </w:pPr>
    </w:p>
    <w:p w14:paraId="2A56DB4F" w14:textId="77777777" w:rsidR="00365CC9" w:rsidRDefault="00365CC9">
      <w:pPr>
        <w:rPr>
          <w:rFonts w:asciiTheme="minorHAnsi" w:hAnsiTheme="minorHAnsi" w:cstheme="minorHAnsi"/>
        </w:rPr>
      </w:pPr>
    </w:p>
    <w:p w14:paraId="61282A8E" w14:textId="77777777" w:rsidR="00365CC9" w:rsidRDefault="00365CC9">
      <w:pPr>
        <w:rPr>
          <w:rFonts w:asciiTheme="minorHAnsi" w:hAnsiTheme="minorHAnsi" w:cstheme="minorHAnsi"/>
        </w:rPr>
      </w:pPr>
    </w:p>
    <w:p w14:paraId="5CF58704" w14:textId="77777777" w:rsidR="00365CC9" w:rsidRDefault="00C270CB">
      <w:pPr>
        <w:rPr>
          <w:rFonts w:asciiTheme="minorHAnsi" w:hAnsiTheme="minorHAnsi" w:cstheme="minorHAnsi"/>
        </w:rPr>
      </w:pPr>
      <w:r>
        <w:br w:type="page"/>
      </w:r>
    </w:p>
    <w:p w14:paraId="524980D7"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0 – Finwing Roll Characteristics</w:t>
      </w:r>
    </w:p>
    <w:p w14:paraId="68E09085" w14:textId="77777777" w:rsidR="00365CC9" w:rsidRDefault="00365CC9">
      <w:pPr>
        <w:pStyle w:val="NoSpacing"/>
        <w:rPr>
          <w:rFonts w:asciiTheme="minorHAnsi" w:hAnsiTheme="minorHAnsi" w:cstheme="minorHAnsi"/>
        </w:rPr>
      </w:pPr>
    </w:p>
    <w:p w14:paraId="0A15250C"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83AF1F5" w14:textId="77777777" w:rsidR="00365CC9" w:rsidRDefault="00C270CB">
      <w:pPr>
        <w:pStyle w:val="NoSpacing"/>
        <w:rPr>
          <w:rFonts w:asciiTheme="minorHAnsi" w:hAnsiTheme="minorHAnsi" w:cstheme="minorHAnsi"/>
        </w:rPr>
      </w:pPr>
      <w:r>
        <w:rPr>
          <w:rFonts w:asciiTheme="minorHAnsi" w:hAnsiTheme="minorHAnsi" w:cstheme="minorHAnsi"/>
        </w:rPr>
        <w:t>As a flight test engineer, I would like to experimentally determine the roll characteristics of the Finwing Sabres, and model this in software to generate a wing leveler.</w:t>
      </w:r>
    </w:p>
    <w:p w14:paraId="3861317A" w14:textId="77777777" w:rsidR="00365CC9" w:rsidRDefault="00365CC9">
      <w:pPr>
        <w:pStyle w:val="NoSpacing"/>
        <w:rPr>
          <w:rFonts w:asciiTheme="minorHAnsi" w:hAnsiTheme="minorHAnsi" w:cstheme="minorHAnsi"/>
        </w:rPr>
      </w:pPr>
    </w:p>
    <w:p w14:paraId="03B3D743"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2555D2D3" w14:textId="77777777" w:rsidR="00365CC9" w:rsidRDefault="00C270CB">
      <w:pPr>
        <w:pStyle w:val="NoSpacing"/>
        <w:rPr>
          <w:rFonts w:asciiTheme="minorHAnsi" w:hAnsiTheme="minorHAnsi" w:cstheme="minorHAnsi"/>
        </w:rPr>
      </w:pPr>
      <w:r>
        <w:rPr>
          <w:rFonts w:asciiTheme="minorHAnsi" w:hAnsiTheme="minorHAnsi" w:cstheme="minorHAnsi"/>
        </w:rPr>
        <w:t>[ ] Create a test card to collect the roll characteristics for the Finwings:</w:t>
      </w:r>
    </w:p>
    <w:p w14:paraId="6885A5F1" w14:textId="77777777" w:rsidR="00365CC9" w:rsidRDefault="00C270CB">
      <w:pPr>
        <w:pStyle w:val="NoSpacing"/>
        <w:numPr>
          <w:ilvl w:val="0"/>
          <w:numId w:val="21"/>
        </w:numPr>
        <w:rPr>
          <w:rFonts w:asciiTheme="minorHAnsi" w:hAnsiTheme="minorHAnsi" w:cstheme="minorHAnsi"/>
        </w:rPr>
      </w:pPr>
      <w:r>
        <w:rPr>
          <w:rFonts w:asciiTheme="minorHAnsi" w:hAnsiTheme="minorHAnsi" w:cstheme="minorHAnsi"/>
        </w:rPr>
        <w:t>In manual mode in straight and level flight conduct left/right aileron inputs in slow flight, cruise and dash</w:t>
      </w:r>
    </w:p>
    <w:p w14:paraId="6A3BFEB7" w14:textId="77777777" w:rsidR="00365CC9" w:rsidRDefault="00C270CB">
      <w:pPr>
        <w:pStyle w:val="NoSpacing"/>
        <w:numPr>
          <w:ilvl w:val="0"/>
          <w:numId w:val="21"/>
        </w:numPr>
        <w:rPr>
          <w:rFonts w:asciiTheme="minorHAnsi" w:hAnsiTheme="minorHAnsi" w:cstheme="minorHAnsi"/>
        </w:rPr>
      </w:pPr>
      <w:r>
        <w:rPr>
          <w:rFonts w:asciiTheme="minorHAnsi" w:hAnsiTheme="minorHAnsi" w:cstheme="minorHAnsi"/>
        </w:rPr>
        <w:t>Vary the aileron inputs from small to medium to large</w:t>
      </w:r>
    </w:p>
    <w:p w14:paraId="1AA7AF77" w14:textId="77777777" w:rsidR="00365CC9" w:rsidRDefault="00C270CB">
      <w:pPr>
        <w:pStyle w:val="NoSpacing"/>
        <w:numPr>
          <w:ilvl w:val="0"/>
          <w:numId w:val="21"/>
        </w:numPr>
        <w:rPr>
          <w:rFonts w:asciiTheme="minorHAnsi" w:hAnsiTheme="minorHAnsi" w:cstheme="minorHAnsi"/>
        </w:rPr>
      </w:pPr>
      <w:r>
        <w:rPr>
          <w:rFonts w:asciiTheme="minorHAnsi" w:hAnsiTheme="minorHAnsi" w:cstheme="minorHAnsi"/>
        </w:rPr>
        <w:t>Essentially feed in square wave aileron inputs</w:t>
      </w:r>
    </w:p>
    <w:p w14:paraId="2E031ACF" w14:textId="77777777" w:rsidR="00365CC9" w:rsidRDefault="00C270CB">
      <w:pPr>
        <w:pStyle w:val="NoSpacing"/>
        <w:rPr>
          <w:rFonts w:asciiTheme="minorHAnsi" w:hAnsiTheme="minorHAnsi" w:cstheme="minorHAnsi"/>
        </w:rPr>
      </w:pPr>
      <w:r>
        <w:rPr>
          <w:rFonts w:asciiTheme="minorHAnsi" w:hAnsiTheme="minorHAnsi" w:cstheme="minorHAnsi"/>
        </w:rPr>
        <w:t>[ ] Analyze the roll characteristics and generate a dynamic model for use in the WSTR wing-leveler code</w:t>
      </w:r>
    </w:p>
    <w:p w14:paraId="482841FA" w14:textId="77777777" w:rsidR="00365CC9" w:rsidRDefault="00365CC9">
      <w:pPr>
        <w:rPr>
          <w:rFonts w:asciiTheme="minorHAnsi" w:hAnsiTheme="minorHAnsi" w:cstheme="minorHAnsi"/>
          <w:b/>
          <w:bCs/>
          <w:color w:val="000000"/>
        </w:rPr>
      </w:pPr>
    </w:p>
    <w:p w14:paraId="4B77F84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47D6BB4"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3D064B2" w14:textId="77777777">
        <w:trPr>
          <w:trHeight w:val="224"/>
        </w:trPr>
        <w:tc>
          <w:tcPr>
            <w:tcW w:w="9576" w:type="dxa"/>
            <w:tcBorders>
              <w:left w:val="nil"/>
              <w:bottom w:val="nil"/>
              <w:right w:val="nil"/>
            </w:tcBorders>
            <w:shd w:val="clear" w:color="auto" w:fill="auto"/>
          </w:tcPr>
          <w:p w14:paraId="6A99A80A" w14:textId="77777777" w:rsidR="00365CC9" w:rsidRDefault="00365CC9">
            <w:pPr>
              <w:rPr>
                <w:rFonts w:asciiTheme="minorHAnsi" w:hAnsiTheme="minorHAnsi" w:cstheme="minorHAnsi"/>
              </w:rPr>
            </w:pPr>
          </w:p>
        </w:tc>
      </w:tr>
    </w:tbl>
    <w:p w14:paraId="0CB3CB12" w14:textId="77777777" w:rsidR="00365CC9" w:rsidRDefault="00365CC9">
      <w:pPr>
        <w:rPr>
          <w:rFonts w:asciiTheme="minorHAnsi" w:hAnsiTheme="minorHAnsi" w:cstheme="minorHAnsi"/>
        </w:rPr>
      </w:pPr>
    </w:p>
    <w:p w14:paraId="6882332D" w14:textId="77777777" w:rsidR="00365CC9" w:rsidRDefault="00C270CB">
      <w:pPr>
        <w:rPr>
          <w:rFonts w:asciiTheme="minorHAnsi" w:hAnsiTheme="minorHAnsi" w:cstheme="minorHAnsi"/>
        </w:rPr>
      </w:pPr>
      <w:r>
        <w:br w:type="page"/>
      </w:r>
    </w:p>
    <w:p w14:paraId="65F223AE"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1 – Sort LiPo Batteries</w:t>
      </w:r>
    </w:p>
    <w:p w14:paraId="154FBE5A" w14:textId="77777777" w:rsidR="00365CC9" w:rsidRDefault="00365CC9">
      <w:pPr>
        <w:pStyle w:val="NoSpacing"/>
        <w:rPr>
          <w:rFonts w:asciiTheme="minorHAnsi" w:hAnsiTheme="minorHAnsi" w:cstheme="minorHAnsi"/>
        </w:rPr>
      </w:pPr>
    </w:p>
    <w:p w14:paraId="2F464B01"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36B823B4"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check all the batteries and remove the old, bad ones.</w:t>
      </w:r>
    </w:p>
    <w:p w14:paraId="513E8F06" w14:textId="77777777" w:rsidR="00365CC9" w:rsidRDefault="00365CC9">
      <w:pPr>
        <w:pStyle w:val="NoSpacing"/>
        <w:rPr>
          <w:rFonts w:asciiTheme="minorHAnsi" w:hAnsiTheme="minorHAnsi" w:cstheme="minorHAnsi"/>
        </w:rPr>
      </w:pPr>
    </w:p>
    <w:p w14:paraId="6801C2D4"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269C1D34" w14:textId="77777777" w:rsidR="00365CC9" w:rsidRDefault="00C270CB">
      <w:pPr>
        <w:pStyle w:val="NoSpacing"/>
        <w:rPr>
          <w:rFonts w:asciiTheme="minorHAnsi" w:hAnsiTheme="minorHAnsi" w:cstheme="minorHAnsi"/>
        </w:rPr>
      </w:pPr>
      <w:r>
        <w:rPr>
          <w:rFonts w:asciiTheme="minorHAnsi" w:hAnsiTheme="minorHAnsi" w:cstheme="minorHAnsi"/>
        </w:rPr>
        <w:t>[ ] Go through all of the LiPo batteries and remove the puffy, or otherwise bad ones</w:t>
      </w:r>
    </w:p>
    <w:p w14:paraId="4E1913BB" w14:textId="77777777" w:rsidR="00365CC9" w:rsidRDefault="00C270CB">
      <w:pPr>
        <w:pStyle w:val="NoSpacing"/>
        <w:rPr>
          <w:rFonts w:asciiTheme="minorHAnsi" w:hAnsiTheme="minorHAnsi" w:cstheme="minorHAnsi"/>
        </w:rPr>
      </w:pPr>
      <w:r>
        <w:rPr>
          <w:rFonts w:asciiTheme="minorHAnsi" w:hAnsiTheme="minorHAnsi" w:cstheme="minorHAnsi"/>
        </w:rPr>
        <w:t>[ ] Update component tracker</w:t>
      </w:r>
    </w:p>
    <w:p w14:paraId="3316BD7C" w14:textId="77777777" w:rsidR="00365CC9" w:rsidRDefault="00C270CB">
      <w:pPr>
        <w:pStyle w:val="NoSpacing"/>
        <w:rPr>
          <w:rFonts w:asciiTheme="minorHAnsi" w:hAnsiTheme="minorHAnsi" w:cstheme="minorHAnsi"/>
        </w:rPr>
      </w:pPr>
      <w:r>
        <w:rPr>
          <w:rFonts w:asciiTheme="minorHAnsi" w:hAnsiTheme="minorHAnsi" w:cstheme="minorHAnsi"/>
        </w:rPr>
        <w:t>[ ] Determine how many good ones of each kind remain</w:t>
      </w:r>
    </w:p>
    <w:p w14:paraId="0A6FFBA4" w14:textId="77777777" w:rsidR="00365CC9" w:rsidRDefault="00C270CB">
      <w:pPr>
        <w:pStyle w:val="NoSpacing"/>
        <w:rPr>
          <w:rFonts w:asciiTheme="minorHAnsi" w:hAnsiTheme="minorHAnsi" w:cstheme="minorHAnsi"/>
        </w:rPr>
      </w:pPr>
      <w:r>
        <w:rPr>
          <w:rFonts w:asciiTheme="minorHAnsi" w:hAnsiTheme="minorHAnsi" w:cstheme="minorHAnsi"/>
        </w:rPr>
        <w:t>[ ] Order replacement batteries</w:t>
      </w:r>
    </w:p>
    <w:p w14:paraId="051581E5" w14:textId="77777777" w:rsidR="00365CC9" w:rsidRDefault="00365CC9">
      <w:pPr>
        <w:rPr>
          <w:rFonts w:asciiTheme="minorHAnsi" w:hAnsiTheme="minorHAnsi" w:cstheme="minorHAnsi"/>
          <w:b/>
          <w:bCs/>
          <w:color w:val="000000"/>
        </w:rPr>
      </w:pPr>
    </w:p>
    <w:p w14:paraId="2524F45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5BDEE98"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5E3E6E" w14:textId="77777777">
        <w:trPr>
          <w:trHeight w:val="224"/>
        </w:trPr>
        <w:tc>
          <w:tcPr>
            <w:tcW w:w="9576" w:type="dxa"/>
            <w:tcBorders>
              <w:left w:val="nil"/>
              <w:bottom w:val="nil"/>
              <w:right w:val="nil"/>
            </w:tcBorders>
            <w:shd w:val="clear" w:color="auto" w:fill="auto"/>
          </w:tcPr>
          <w:p w14:paraId="3276F9E9" w14:textId="77777777" w:rsidR="00365CC9" w:rsidRDefault="00365CC9">
            <w:pPr>
              <w:rPr>
                <w:rFonts w:asciiTheme="minorHAnsi" w:hAnsiTheme="minorHAnsi" w:cstheme="minorHAnsi"/>
              </w:rPr>
            </w:pPr>
          </w:p>
        </w:tc>
      </w:tr>
    </w:tbl>
    <w:p w14:paraId="4F8DD32F" w14:textId="77777777" w:rsidR="00365CC9" w:rsidRDefault="00365CC9">
      <w:pPr>
        <w:rPr>
          <w:rFonts w:asciiTheme="minorHAnsi" w:hAnsiTheme="minorHAnsi" w:cstheme="minorHAnsi"/>
        </w:rPr>
      </w:pPr>
    </w:p>
    <w:p w14:paraId="0EEB8805" w14:textId="77777777" w:rsidR="00365CC9" w:rsidRDefault="00C270CB">
      <w:pPr>
        <w:rPr>
          <w:rFonts w:asciiTheme="minorHAnsi" w:hAnsiTheme="minorHAnsi" w:cstheme="minorHAnsi"/>
        </w:rPr>
      </w:pPr>
      <w:r>
        <w:br w:type="page"/>
      </w:r>
    </w:p>
    <w:p w14:paraId="7CCDE867"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2 – Finwing Roll Characteristics (copy)</w:t>
      </w:r>
    </w:p>
    <w:p w14:paraId="0259A74A" w14:textId="77777777" w:rsidR="00365CC9" w:rsidRDefault="00365CC9">
      <w:pPr>
        <w:pStyle w:val="NoSpacing"/>
        <w:rPr>
          <w:rFonts w:asciiTheme="minorHAnsi" w:hAnsiTheme="minorHAnsi" w:cstheme="minorHAnsi"/>
        </w:rPr>
      </w:pPr>
    </w:p>
    <w:p w14:paraId="44737CB4"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1D83CF6D" w14:textId="77777777" w:rsidR="00365CC9" w:rsidRDefault="00C270CB">
      <w:pPr>
        <w:pStyle w:val="NoSpacing"/>
        <w:rPr>
          <w:rFonts w:asciiTheme="minorHAnsi" w:hAnsiTheme="minorHAnsi" w:cstheme="minorHAnsi"/>
        </w:rPr>
      </w:pPr>
      <w:r>
        <w:rPr>
          <w:rFonts w:asciiTheme="minorHAnsi" w:hAnsiTheme="minorHAnsi" w:cstheme="minorHAnsi"/>
        </w:rPr>
        <w:t>Copy of user story 1980 – Finwing Roll Characteristics.</w:t>
      </w:r>
    </w:p>
    <w:p w14:paraId="64B93E65" w14:textId="77777777" w:rsidR="00365CC9" w:rsidRDefault="00365CC9">
      <w:pPr>
        <w:pStyle w:val="NoSpacing"/>
        <w:rPr>
          <w:rFonts w:asciiTheme="minorHAnsi" w:hAnsiTheme="minorHAnsi" w:cstheme="minorHAnsi"/>
        </w:rPr>
      </w:pPr>
    </w:p>
    <w:p w14:paraId="319B9291"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8529167" w14:textId="77777777" w:rsidR="00365CC9" w:rsidRDefault="00C270CB">
      <w:pPr>
        <w:pStyle w:val="NoSpacing"/>
        <w:rPr>
          <w:rFonts w:asciiTheme="minorHAnsi" w:hAnsiTheme="minorHAnsi" w:cstheme="minorHAnsi"/>
        </w:rPr>
      </w:pPr>
      <w:r>
        <w:rPr>
          <w:rFonts w:asciiTheme="minorHAnsi" w:hAnsiTheme="minorHAnsi" w:cstheme="minorHAnsi"/>
        </w:rPr>
        <w:t>Copy of user story 1980 – Finwing Roll Characteristics.</w:t>
      </w:r>
    </w:p>
    <w:p w14:paraId="52A0F642" w14:textId="77777777" w:rsidR="00365CC9" w:rsidRDefault="00365CC9">
      <w:pPr>
        <w:rPr>
          <w:rFonts w:asciiTheme="minorHAnsi" w:hAnsiTheme="minorHAnsi" w:cstheme="minorHAnsi"/>
          <w:b/>
          <w:bCs/>
          <w:color w:val="000000"/>
        </w:rPr>
      </w:pPr>
    </w:p>
    <w:p w14:paraId="041413A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142A0B3"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211E894" w14:textId="77777777">
        <w:trPr>
          <w:trHeight w:val="224"/>
        </w:trPr>
        <w:tc>
          <w:tcPr>
            <w:tcW w:w="9576" w:type="dxa"/>
            <w:tcBorders>
              <w:left w:val="nil"/>
              <w:bottom w:val="nil"/>
              <w:right w:val="nil"/>
            </w:tcBorders>
            <w:shd w:val="clear" w:color="auto" w:fill="auto"/>
          </w:tcPr>
          <w:p w14:paraId="441B9AE4" w14:textId="77777777" w:rsidR="00365CC9" w:rsidRDefault="00365CC9">
            <w:pPr>
              <w:rPr>
                <w:rFonts w:asciiTheme="minorHAnsi" w:hAnsiTheme="minorHAnsi" w:cstheme="minorHAnsi"/>
              </w:rPr>
            </w:pPr>
          </w:p>
        </w:tc>
      </w:tr>
    </w:tbl>
    <w:p w14:paraId="3414681B" w14:textId="77777777" w:rsidR="00365CC9" w:rsidRDefault="00365CC9">
      <w:pPr>
        <w:rPr>
          <w:rFonts w:asciiTheme="minorHAnsi" w:hAnsiTheme="minorHAnsi" w:cstheme="minorHAnsi"/>
        </w:rPr>
      </w:pPr>
    </w:p>
    <w:p w14:paraId="0DEAB4D8" w14:textId="77777777" w:rsidR="00365CC9" w:rsidRDefault="00C270CB">
      <w:pPr>
        <w:rPr>
          <w:rFonts w:asciiTheme="minorHAnsi" w:hAnsiTheme="minorHAnsi" w:cstheme="minorHAnsi"/>
        </w:rPr>
      </w:pPr>
      <w:r>
        <w:br w:type="page"/>
      </w:r>
    </w:p>
    <w:p w14:paraId="00287E91"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3 – Upgrade Flight Logs (Part 2)</w:t>
      </w:r>
    </w:p>
    <w:p w14:paraId="2C8C27B7" w14:textId="77777777" w:rsidR="00365CC9" w:rsidRDefault="00365CC9">
      <w:pPr>
        <w:rPr>
          <w:rFonts w:asciiTheme="minorHAnsi" w:hAnsiTheme="minorHAnsi" w:cstheme="minorHAnsi"/>
          <w:b/>
          <w:bCs/>
          <w:color w:val="000000"/>
        </w:rPr>
      </w:pPr>
    </w:p>
    <w:p w14:paraId="17DC635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CDAAF07"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upgrade the flight log formatting across the fleet.</w:t>
      </w:r>
    </w:p>
    <w:p w14:paraId="6C799DDF" w14:textId="77777777" w:rsidR="00365CC9" w:rsidRDefault="00365CC9">
      <w:pPr>
        <w:rPr>
          <w:rFonts w:asciiTheme="minorHAnsi" w:hAnsiTheme="minorHAnsi" w:cstheme="minorHAnsi"/>
        </w:rPr>
      </w:pPr>
    </w:p>
    <w:p w14:paraId="10AA577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1E96563" w14:textId="77777777" w:rsidR="00365CC9" w:rsidRDefault="00C270CB">
      <w:pPr>
        <w:rPr>
          <w:rFonts w:asciiTheme="minorHAnsi" w:hAnsiTheme="minorHAnsi" w:cstheme="minorHAnsi"/>
        </w:rPr>
      </w:pPr>
      <w:r>
        <w:rPr>
          <w:rFonts w:asciiTheme="minorHAnsi" w:hAnsiTheme="minorHAnsi" w:cstheme="minorHAnsi"/>
        </w:rPr>
        <w:t>[ ] Ensure all flight logs are upgraded to the standard .xlsx extension</w:t>
      </w:r>
    </w:p>
    <w:p w14:paraId="21E370EA" w14:textId="77777777" w:rsidR="00365CC9" w:rsidRDefault="00C270CB">
      <w:r>
        <w:rPr>
          <w:rFonts w:asciiTheme="minorHAnsi" w:hAnsiTheme="minorHAnsi" w:cstheme="minorHAnsi"/>
        </w:rPr>
        <w:t xml:space="preserve">[ ] Follow the instructions </w:t>
      </w:r>
      <w:hyperlink r:id="rId61">
        <w:r>
          <w:rPr>
            <w:rStyle w:val="InternetLink"/>
            <w:rFonts w:asciiTheme="minorHAnsi" w:hAnsiTheme="minorHAnsi" w:cstheme="minorHAnsi"/>
          </w:rPr>
          <w:t>here</w:t>
        </w:r>
      </w:hyperlink>
      <w:r>
        <w:rPr>
          <w:rFonts w:asciiTheme="minorHAnsi" w:hAnsiTheme="minorHAnsi" w:cstheme="minorHAnsi"/>
        </w:rPr>
        <w:t xml:space="preserve"> under the Circular References Trick section (about halfway down) to enable iterative calculation</w:t>
      </w:r>
    </w:p>
    <w:p w14:paraId="2D6F94DB" w14:textId="77777777" w:rsidR="00365CC9" w:rsidRDefault="00C270CB">
      <w:pPr>
        <w:rPr>
          <w:rFonts w:asciiTheme="minorHAnsi" w:hAnsiTheme="minorHAnsi" w:cstheme="minorHAnsi"/>
        </w:rPr>
      </w:pPr>
      <w:r>
        <w:rPr>
          <w:rFonts w:asciiTheme="minorHAnsi" w:hAnsiTheme="minorHAnsi" w:cstheme="minorHAnsi"/>
        </w:rPr>
        <w:t>[ ] Add formula from Excelsior flight 004 to all flight logs so that the time stamp occurs automatically</w:t>
      </w:r>
    </w:p>
    <w:p w14:paraId="2CAE52DA" w14:textId="77777777" w:rsidR="00365CC9" w:rsidRDefault="00C270CB">
      <w:pPr>
        <w:rPr>
          <w:rFonts w:asciiTheme="minorHAnsi" w:hAnsiTheme="minorHAnsi" w:cstheme="minorHAnsi"/>
        </w:rPr>
      </w:pPr>
      <w:r>
        <w:rPr>
          <w:rFonts w:asciiTheme="minorHAnsi" w:hAnsiTheme="minorHAnsi" w:cstheme="minorHAnsi"/>
        </w:rPr>
        <w:t>[ ] Hyperlink all of the flight logs (see Anakin’s log) from the summary page to the flight sheets and vice versa</w:t>
      </w:r>
    </w:p>
    <w:p w14:paraId="36AD3F00" w14:textId="77777777" w:rsidR="00365CC9" w:rsidRDefault="00C270CB">
      <w:pPr>
        <w:rPr>
          <w:rFonts w:asciiTheme="minorHAnsi" w:hAnsiTheme="minorHAnsi" w:cstheme="minorHAnsi"/>
        </w:rPr>
      </w:pPr>
      <w:r>
        <w:rPr>
          <w:rFonts w:asciiTheme="minorHAnsi" w:hAnsiTheme="minorHAnsi" w:cstheme="minorHAnsi"/>
        </w:rPr>
        <w:t>[ ] Add the Create a New flight! hyperlink and TEMPLATE tab to each log, which should include all of the correct formatting and formulas</w:t>
      </w:r>
    </w:p>
    <w:p w14:paraId="2F56B99E" w14:textId="77777777" w:rsidR="00365CC9" w:rsidRDefault="00C270CB">
      <w:pPr>
        <w:rPr>
          <w:rFonts w:asciiTheme="minorHAnsi" w:hAnsiTheme="minorHAnsi" w:cstheme="minorHAnsi"/>
        </w:rPr>
      </w:pPr>
      <w:r>
        <w:rPr>
          <w:rFonts w:asciiTheme="minorHAnsi" w:hAnsiTheme="minorHAnsi" w:cstheme="minorHAnsi"/>
        </w:rPr>
        <w:t>[ ] Move the total flight time to the top of the page and set it to some at least 300 cells in the flight time column. Ensure the total time in air cell is in the same spot on each log.</w:t>
      </w:r>
    </w:p>
    <w:p w14:paraId="2D1BBB57" w14:textId="77777777" w:rsidR="00365CC9" w:rsidRDefault="00C270CB">
      <w:pPr>
        <w:rPr>
          <w:rFonts w:asciiTheme="minorHAnsi" w:hAnsiTheme="minorHAnsi" w:cstheme="minorHAnsi"/>
        </w:rPr>
      </w:pPr>
      <w:r>
        <w:rPr>
          <w:rFonts w:asciiTheme="minorHAnsi" w:hAnsiTheme="minorHAnsi" w:cstheme="minorHAnsi"/>
        </w:rPr>
        <w:t>[ ] Ensure all logs are formatted the same</w:t>
      </w:r>
    </w:p>
    <w:p w14:paraId="1BEEC363" w14:textId="77777777" w:rsidR="00365CC9" w:rsidRDefault="00C270CB">
      <w:pPr>
        <w:rPr>
          <w:rFonts w:asciiTheme="minorHAnsi" w:hAnsiTheme="minorHAnsi" w:cstheme="minorHAnsi"/>
        </w:rPr>
      </w:pPr>
      <w:r>
        <w:rPr>
          <w:rFonts w:asciiTheme="minorHAnsi" w:hAnsiTheme="minorHAnsi" w:cstheme="minorHAnsi"/>
        </w:rPr>
        <w:t>[ ] Make a few extra blank flight sheets for each aircraft</w:t>
      </w:r>
    </w:p>
    <w:p w14:paraId="31CA6B15" w14:textId="77777777" w:rsidR="00365CC9" w:rsidRDefault="00C270CB">
      <w:pPr>
        <w:rPr>
          <w:rFonts w:asciiTheme="minorHAnsi" w:hAnsiTheme="minorHAnsi" w:cstheme="minorHAnsi"/>
        </w:rPr>
      </w:pPr>
      <w:r>
        <w:rPr>
          <w:rFonts w:asciiTheme="minorHAnsi" w:hAnsiTheme="minorHAnsi" w:cstheme="minorHAnsi"/>
        </w:rPr>
        <w:t>[ ] Ensure the little description at the top of the log is for the correct aircraft. Ex. Excelsior’s log says that it is for the Plum system.</w:t>
      </w:r>
    </w:p>
    <w:p w14:paraId="3D7ACE5C" w14:textId="77777777" w:rsidR="00365CC9" w:rsidRDefault="00365CC9">
      <w:pPr>
        <w:rPr>
          <w:rFonts w:asciiTheme="minorHAnsi" w:hAnsiTheme="minorHAnsi" w:cstheme="minorHAnsi"/>
        </w:rPr>
      </w:pPr>
    </w:p>
    <w:p w14:paraId="2B4B6F1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7F0E29B" w14:textId="77777777" w:rsidR="00365CC9" w:rsidRDefault="00C270CB">
      <w:pPr>
        <w:pStyle w:val="ListParagraph"/>
        <w:numPr>
          <w:ilvl w:val="0"/>
          <w:numId w:val="23"/>
        </w:numPr>
        <w:shd w:val="clear" w:color="auto" w:fill="FFFFFF"/>
        <w:spacing w:after="0"/>
        <w:rPr>
          <w:rFonts w:eastAsia="Times New Roman" w:cstheme="minorHAnsi"/>
          <w:color w:val="222222"/>
          <w:sz w:val="24"/>
          <w:szCs w:val="19"/>
          <w:lang w:eastAsia="en-US" w:bidi="ar-SA"/>
        </w:rPr>
      </w:pPr>
      <w:r>
        <w:rPr>
          <w:rFonts w:eastAsia="Times New Roman" w:cstheme="minorHAnsi"/>
          <w:color w:val="222222"/>
          <w:sz w:val="24"/>
          <w:szCs w:val="19"/>
          <w:lang w:eastAsia="en-US" w:bidi="ar-SA"/>
        </w:rPr>
        <w:t>Update the logs for every vehicle in the \FlightOperations\UAS\ folder that has a flight or operation log.</w:t>
      </w:r>
    </w:p>
    <w:p w14:paraId="3F31F859" w14:textId="77777777" w:rsidR="00365CC9" w:rsidRDefault="00C270CB">
      <w:pPr>
        <w:pStyle w:val="ListParagraph"/>
        <w:numPr>
          <w:ilvl w:val="0"/>
          <w:numId w:val="23"/>
        </w:numPr>
        <w:shd w:val="clear" w:color="auto" w:fill="FFFFFF"/>
        <w:spacing w:after="0"/>
        <w:rPr>
          <w:rFonts w:eastAsia="Times New Roman" w:cstheme="minorHAnsi"/>
          <w:color w:val="222222"/>
          <w:sz w:val="24"/>
          <w:szCs w:val="19"/>
          <w:lang w:eastAsia="en-US" w:bidi="ar-SA"/>
        </w:rPr>
      </w:pPr>
      <w:r>
        <w:rPr>
          <w:rFonts w:eastAsia="Times New Roman" w:cstheme="minorHAnsi"/>
          <w:color w:val="222222"/>
          <w:sz w:val="24"/>
          <w:szCs w:val="19"/>
          <w:lang w:eastAsia="en-US" w:bidi="ar-SA"/>
        </w:rPr>
        <w:t xml:space="preserve">Use Anakin’s log for a reference as it is mostly complete. </w:t>
      </w:r>
    </w:p>
    <w:p w14:paraId="7B115654" w14:textId="77777777" w:rsidR="00365CC9" w:rsidRDefault="00C270CB">
      <w:pPr>
        <w:pStyle w:val="ListParagraph"/>
        <w:numPr>
          <w:ilvl w:val="0"/>
          <w:numId w:val="23"/>
        </w:numPr>
        <w:shd w:val="clear" w:color="auto" w:fill="FFFFFF"/>
        <w:spacing w:after="0"/>
        <w:rPr>
          <w:rFonts w:eastAsia="Times New Roman" w:cstheme="minorHAnsi"/>
          <w:color w:val="222222"/>
          <w:sz w:val="24"/>
          <w:szCs w:val="19"/>
          <w:lang w:eastAsia="en-US" w:bidi="ar-SA"/>
        </w:rPr>
      </w:pPr>
      <w:r>
        <w:rPr>
          <w:rFonts w:eastAsia="Times New Roman" w:cstheme="minorHAnsi"/>
          <w:color w:val="222222"/>
          <w:sz w:val="24"/>
          <w:szCs w:val="19"/>
          <w:lang w:eastAsia="en-US" w:bidi="ar-SA"/>
        </w:rPr>
        <w:t>On the summary page, some aircraft have additional columns: don’t adjust these column headers on any of the logs.</w:t>
      </w:r>
    </w:p>
    <w:tbl>
      <w:tblPr>
        <w:tblStyle w:val="TableGrid5"/>
        <w:tblpPr w:leftFromText="180" w:rightFromText="180" w:vertAnchor="text" w:horzAnchor="margin" w:tblpY="103"/>
        <w:tblW w:w="9576" w:type="dxa"/>
        <w:tblLook w:val="04A0" w:firstRow="1" w:lastRow="0" w:firstColumn="1" w:lastColumn="0" w:noHBand="0" w:noVBand="1"/>
      </w:tblPr>
      <w:tblGrid>
        <w:gridCol w:w="9576"/>
      </w:tblGrid>
      <w:tr w:rsidR="00365CC9" w14:paraId="577EE0D4" w14:textId="77777777">
        <w:trPr>
          <w:trHeight w:val="63"/>
        </w:trPr>
        <w:tc>
          <w:tcPr>
            <w:tcW w:w="9576" w:type="dxa"/>
            <w:tcBorders>
              <w:left w:val="nil"/>
              <w:bottom w:val="nil"/>
              <w:right w:val="nil"/>
            </w:tcBorders>
            <w:shd w:val="clear" w:color="auto" w:fill="auto"/>
          </w:tcPr>
          <w:p w14:paraId="6329D936" w14:textId="77777777" w:rsidR="00365CC9" w:rsidRDefault="00365CC9">
            <w:pPr>
              <w:rPr>
                <w:rFonts w:asciiTheme="minorHAnsi" w:hAnsiTheme="minorHAnsi" w:cstheme="minorHAnsi"/>
              </w:rPr>
            </w:pPr>
          </w:p>
        </w:tc>
      </w:tr>
    </w:tbl>
    <w:p w14:paraId="39841AA7" w14:textId="77777777" w:rsidR="00365CC9" w:rsidRDefault="00365CC9">
      <w:pPr>
        <w:shd w:val="clear" w:color="auto" w:fill="FFFFFF"/>
        <w:rPr>
          <w:rFonts w:asciiTheme="minorHAnsi" w:eastAsia="Times New Roman" w:hAnsiTheme="minorHAnsi" w:cstheme="minorHAnsi"/>
          <w:color w:val="222222"/>
          <w:szCs w:val="19"/>
          <w:lang w:eastAsia="en-US"/>
        </w:rPr>
      </w:pPr>
    </w:p>
    <w:p w14:paraId="1BFF5941" w14:textId="77777777" w:rsidR="00365CC9" w:rsidRDefault="00365CC9">
      <w:pPr>
        <w:shd w:val="clear" w:color="auto" w:fill="FFFFFF"/>
        <w:rPr>
          <w:rFonts w:asciiTheme="minorHAnsi" w:eastAsia="Times New Roman" w:hAnsiTheme="minorHAnsi" w:cstheme="minorHAnsi"/>
          <w:color w:val="222222"/>
          <w:szCs w:val="19"/>
          <w:lang w:eastAsia="en-US"/>
        </w:rPr>
      </w:pPr>
    </w:p>
    <w:p w14:paraId="2E0FCB43" w14:textId="77777777" w:rsidR="00365CC9" w:rsidRDefault="00C270CB">
      <w:pPr>
        <w:spacing w:after="160" w:line="259" w:lineRule="auto"/>
        <w:rPr>
          <w:rFonts w:asciiTheme="minorHAnsi" w:eastAsia="Times New Roman" w:hAnsiTheme="minorHAnsi" w:cstheme="minorHAnsi"/>
          <w:color w:val="222222"/>
          <w:szCs w:val="19"/>
          <w:lang w:eastAsia="en-US"/>
        </w:rPr>
      </w:pPr>
      <w:r>
        <w:br w:type="page"/>
      </w:r>
    </w:p>
    <w:p w14:paraId="2EF5891B"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4 – Investigate Luke’s Receiver Problem</w:t>
      </w:r>
    </w:p>
    <w:p w14:paraId="1C999A64" w14:textId="77777777" w:rsidR="00365CC9" w:rsidRDefault="00365CC9">
      <w:pPr>
        <w:rPr>
          <w:rFonts w:asciiTheme="minorHAnsi" w:hAnsiTheme="minorHAnsi" w:cstheme="minorHAnsi"/>
          <w:b/>
          <w:bCs/>
          <w:color w:val="000000"/>
        </w:rPr>
      </w:pPr>
    </w:p>
    <w:p w14:paraId="4BC4B00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3A254EF"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investigate and fix Luke’s receiver connection issue.</w:t>
      </w:r>
    </w:p>
    <w:p w14:paraId="15A144D8" w14:textId="77777777" w:rsidR="00365CC9" w:rsidRDefault="00365CC9">
      <w:pPr>
        <w:rPr>
          <w:rFonts w:asciiTheme="minorHAnsi" w:hAnsiTheme="minorHAnsi" w:cstheme="minorHAnsi"/>
        </w:rPr>
      </w:pPr>
    </w:p>
    <w:p w14:paraId="66DADB2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51621FC" w14:textId="77777777" w:rsidR="00365CC9" w:rsidRDefault="00C270CB">
      <w:pPr>
        <w:rPr>
          <w:rFonts w:asciiTheme="minorHAnsi" w:hAnsiTheme="minorHAnsi" w:cstheme="minorHAnsi"/>
        </w:rPr>
      </w:pPr>
      <w:r>
        <w:rPr>
          <w:rFonts w:asciiTheme="minorHAnsi" w:hAnsiTheme="minorHAnsi" w:cstheme="minorHAnsi"/>
        </w:rPr>
        <w:t>[ ] Become familiar with the problem and how the transmitter doesn’t always connect to the plane</w:t>
      </w:r>
    </w:p>
    <w:p w14:paraId="6D22B0F0" w14:textId="77777777" w:rsidR="00365CC9" w:rsidRDefault="00C270CB">
      <w:pPr>
        <w:rPr>
          <w:rFonts w:asciiTheme="minorHAnsi" w:hAnsiTheme="minorHAnsi" w:cstheme="minorHAnsi"/>
        </w:rPr>
      </w:pPr>
      <w:r>
        <w:rPr>
          <w:rFonts w:asciiTheme="minorHAnsi" w:hAnsiTheme="minorHAnsi" w:cstheme="minorHAnsi"/>
        </w:rPr>
        <w:t>[ ] Troubleshoot the problem</w:t>
      </w:r>
    </w:p>
    <w:p w14:paraId="66EAD2B5" w14:textId="77777777" w:rsidR="00365CC9" w:rsidRDefault="00C270CB">
      <w:pPr>
        <w:rPr>
          <w:rFonts w:asciiTheme="minorHAnsi" w:hAnsiTheme="minorHAnsi" w:cstheme="minorHAnsi"/>
        </w:rPr>
      </w:pPr>
      <w:r>
        <w:rPr>
          <w:rFonts w:asciiTheme="minorHAnsi" w:hAnsiTheme="minorHAnsi" w:cstheme="minorHAnsi"/>
        </w:rPr>
        <w:t>[ ] Resolve it so that the transmitter will reliably connect to the transmitter</w:t>
      </w:r>
    </w:p>
    <w:p w14:paraId="59A25CC5" w14:textId="77777777" w:rsidR="00365CC9" w:rsidRDefault="00C270CB">
      <w:pPr>
        <w:pStyle w:val="ListParagraph"/>
        <w:numPr>
          <w:ilvl w:val="0"/>
          <w:numId w:val="4"/>
        </w:numPr>
        <w:rPr>
          <w:rFonts w:cstheme="minorHAnsi"/>
        </w:rPr>
      </w:pPr>
      <w:r>
        <w:rPr>
          <w:rFonts w:cstheme="minorHAnsi"/>
        </w:rPr>
        <w:t>This could be making a new flight model or replacing the receiver on the plane</w:t>
      </w:r>
    </w:p>
    <w:p w14:paraId="44CDC470" w14:textId="77777777" w:rsidR="00365CC9" w:rsidRDefault="00365CC9">
      <w:pPr>
        <w:rPr>
          <w:rFonts w:asciiTheme="minorHAnsi" w:hAnsiTheme="minorHAnsi" w:cstheme="minorHAnsi"/>
        </w:rPr>
      </w:pPr>
    </w:p>
    <w:p w14:paraId="24F5D27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59891B4" w14:textId="77777777" w:rsidR="00365CC9" w:rsidRDefault="00365CC9">
      <w:pPr>
        <w:pStyle w:val="ListParagraph"/>
        <w:numPr>
          <w:ilvl w:val="0"/>
          <w:numId w:val="23"/>
        </w:numPr>
        <w:shd w:val="clear" w:color="auto" w:fill="FFFFFF"/>
        <w:spacing w:after="0"/>
        <w:rPr>
          <w:rFonts w:eastAsia="Times New Roman" w:cstheme="minorHAnsi"/>
          <w:color w:val="222222"/>
          <w:sz w:val="24"/>
          <w:szCs w:val="19"/>
          <w:lang w:eastAsia="en-US" w:bidi="ar-SA"/>
        </w:rPr>
      </w:pPr>
    </w:p>
    <w:tbl>
      <w:tblPr>
        <w:tblStyle w:val="TableGrid5"/>
        <w:tblpPr w:leftFromText="180" w:rightFromText="180" w:vertAnchor="text" w:horzAnchor="margin" w:tblpY="103"/>
        <w:tblW w:w="9576" w:type="dxa"/>
        <w:tblLook w:val="04A0" w:firstRow="1" w:lastRow="0" w:firstColumn="1" w:lastColumn="0" w:noHBand="0" w:noVBand="1"/>
      </w:tblPr>
      <w:tblGrid>
        <w:gridCol w:w="9576"/>
      </w:tblGrid>
      <w:tr w:rsidR="00365CC9" w14:paraId="11BFF94A" w14:textId="77777777">
        <w:trPr>
          <w:trHeight w:val="63"/>
        </w:trPr>
        <w:tc>
          <w:tcPr>
            <w:tcW w:w="9576" w:type="dxa"/>
            <w:tcBorders>
              <w:left w:val="nil"/>
              <w:bottom w:val="nil"/>
              <w:right w:val="nil"/>
            </w:tcBorders>
            <w:shd w:val="clear" w:color="auto" w:fill="auto"/>
          </w:tcPr>
          <w:p w14:paraId="491A51C6" w14:textId="77777777" w:rsidR="00365CC9" w:rsidRDefault="00365CC9">
            <w:pPr>
              <w:rPr>
                <w:rFonts w:asciiTheme="minorHAnsi" w:hAnsiTheme="minorHAnsi" w:cstheme="minorHAnsi"/>
              </w:rPr>
            </w:pPr>
          </w:p>
        </w:tc>
      </w:tr>
    </w:tbl>
    <w:p w14:paraId="0CCB55FE" w14:textId="77777777" w:rsidR="00365CC9" w:rsidRDefault="00365CC9">
      <w:pPr>
        <w:shd w:val="clear" w:color="auto" w:fill="FFFFFF"/>
        <w:rPr>
          <w:rFonts w:asciiTheme="minorHAnsi" w:eastAsia="Times New Roman" w:hAnsiTheme="minorHAnsi" w:cstheme="minorHAnsi"/>
          <w:color w:val="222222"/>
          <w:szCs w:val="19"/>
          <w:lang w:eastAsia="en-US"/>
        </w:rPr>
      </w:pPr>
    </w:p>
    <w:p w14:paraId="6FAE9709" w14:textId="77777777" w:rsidR="00365CC9" w:rsidRDefault="00365CC9">
      <w:pPr>
        <w:shd w:val="clear" w:color="auto" w:fill="FFFFFF"/>
        <w:rPr>
          <w:rFonts w:asciiTheme="minorHAnsi" w:eastAsia="Times New Roman" w:hAnsiTheme="minorHAnsi" w:cstheme="minorHAnsi"/>
          <w:color w:val="222222"/>
          <w:szCs w:val="19"/>
          <w:lang w:eastAsia="en-US"/>
        </w:rPr>
      </w:pPr>
    </w:p>
    <w:p w14:paraId="17E52317" w14:textId="77777777" w:rsidR="00365CC9" w:rsidRDefault="00C270CB">
      <w:pPr>
        <w:spacing w:after="160" w:line="259" w:lineRule="auto"/>
        <w:rPr>
          <w:rFonts w:asciiTheme="minorHAnsi" w:eastAsia="Times New Roman" w:hAnsiTheme="minorHAnsi" w:cstheme="minorHAnsi"/>
          <w:color w:val="222222"/>
          <w:szCs w:val="19"/>
          <w:lang w:eastAsia="en-US"/>
        </w:rPr>
      </w:pPr>
      <w:r>
        <w:br w:type="page"/>
      </w:r>
    </w:p>
    <w:p w14:paraId="4C7FF5B5"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5 – Swarm Research</w:t>
      </w:r>
    </w:p>
    <w:p w14:paraId="6401FE1D" w14:textId="77777777" w:rsidR="00365CC9" w:rsidRDefault="00365CC9">
      <w:pPr>
        <w:rPr>
          <w:rFonts w:asciiTheme="minorHAnsi" w:hAnsiTheme="minorHAnsi" w:cstheme="minorHAnsi"/>
          <w:b/>
          <w:bCs/>
          <w:color w:val="000000"/>
        </w:rPr>
      </w:pPr>
    </w:p>
    <w:p w14:paraId="3B7E84D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FB9F713"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investigate existing material on ongoing Swarm projects at other institutions or companies.</w:t>
      </w:r>
    </w:p>
    <w:p w14:paraId="1C489A1A" w14:textId="77777777" w:rsidR="00365CC9" w:rsidRDefault="00365CC9">
      <w:pPr>
        <w:rPr>
          <w:rFonts w:asciiTheme="minorHAnsi" w:hAnsiTheme="minorHAnsi" w:cstheme="minorHAnsi"/>
        </w:rPr>
      </w:pPr>
    </w:p>
    <w:p w14:paraId="284C973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D51BC33" w14:textId="77777777" w:rsidR="00365CC9" w:rsidRDefault="00C270CB">
      <w:pPr>
        <w:rPr>
          <w:rFonts w:asciiTheme="minorHAnsi" w:hAnsiTheme="minorHAnsi" w:cstheme="minorHAnsi"/>
        </w:rPr>
      </w:pPr>
      <w:r>
        <w:rPr>
          <w:rFonts w:asciiTheme="minorHAnsi" w:hAnsiTheme="minorHAnsi" w:cstheme="minorHAnsi"/>
        </w:rPr>
        <w:t>[ ] Find at least 3 primary sources on UAV Swarms</w:t>
      </w:r>
    </w:p>
    <w:p w14:paraId="63ADB23D" w14:textId="77777777" w:rsidR="00365CC9" w:rsidRDefault="00C270CB">
      <w:pPr>
        <w:rPr>
          <w:rFonts w:asciiTheme="minorHAnsi" w:hAnsiTheme="minorHAnsi" w:cstheme="minorHAnsi"/>
        </w:rPr>
      </w:pPr>
      <w:r>
        <w:rPr>
          <w:rFonts w:asciiTheme="minorHAnsi" w:hAnsiTheme="minorHAnsi" w:cstheme="minorHAnsi"/>
        </w:rPr>
        <w:t>[ ] Do a short write-up of what methods/hardware are being used to build swarms</w:t>
      </w:r>
    </w:p>
    <w:p w14:paraId="199BB377" w14:textId="77777777" w:rsidR="00365CC9" w:rsidRDefault="00C270CB">
      <w:pPr>
        <w:rPr>
          <w:rFonts w:asciiTheme="minorHAnsi" w:hAnsiTheme="minorHAnsi" w:cstheme="minorHAnsi"/>
        </w:rPr>
      </w:pPr>
      <w:r>
        <w:rPr>
          <w:rFonts w:asciiTheme="minorHAnsi" w:hAnsiTheme="minorHAnsi" w:cstheme="minorHAnsi"/>
        </w:rPr>
        <w:t>[ ] Make a recommendation on a viable path for the group to pursue</w:t>
      </w:r>
    </w:p>
    <w:p w14:paraId="0540A5E4" w14:textId="77777777" w:rsidR="00365CC9" w:rsidRDefault="00C270CB">
      <w:pPr>
        <w:rPr>
          <w:rFonts w:cstheme="minorHAnsi"/>
        </w:rPr>
      </w:pPr>
      <w:r>
        <w:rPr>
          <w:rFonts w:asciiTheme="minorHAnsi" w:hAnsiTheme="minorHAnsi" w:cstheme="minorHAnsi"/>
        </w:rPr>
        <w:t>[ ] Share with Swarm lab team on Slack</w:t>
      </w:r>
    </w:p>
    <w:p w14:paraId="1C28BE26" w14:textId="77777777" w:rsidR="00365CC9" w:rsidRDefault="00365CC9">
      <w:pPr>
        <w:rPr>
          <w:rFonts w:asciiTheme="minorHAnsi" w:hAnsiTheme="minorHAnsi" w:cstheme="minorHAnsi"/>
        </w:rPr>
      </w:pPr>
    </w:p>
    <w:p w14:paraId="6213729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F212E28" w14:textId="77777777" w:rsidR="00365CC9" w:rsidRDefault="00365CC9">
      <w:pPr>
        <w:pStyle w:val="ListParagraph"/>
        <w:numPr>
          <w:ilvl w:val="0"/>
          <w:numId w:val="23"/>
        </w:numPr>
        <w:shd w:val="clear" w:color="auto" w:fill="FFFFFF"/>
        <w:spacing w:after="0"/>
        <w:rPr>
          <w:rFonts w:eastAsia="Times New Roman" w:cstheme="minorHAnsi"/>
          <w:color w:val="222222"/>
          <w:sz w:val="24"/>
          <w:szCs w:val="19"/>
          <w:lang w:eastAsia="en-US" w:bidi="ar-SA"/>
        </w:rPr>
      </w:pPr>
    </w:p>
    <w:tbl>
      <w:tblPr>
        <w:tblStyle w:val="TableGrid5"/>
        <w:tblpPr w:leftFromText="180" w:rightFromText="180" w:vertAnchor="text" w:horzAnchor="margin" w:tblpY="103"/>
        <w:tblW w:w="9576" w:type="dxa"/>
        <w:tblLook w:val="04A0" w:firstRow="1" w:lastRow="0" w:firstColumn="1" w:lastColumn="0" w:noHBand="0" w:noVBand="1"/>
      </w:tblPr>
      <w:tblGrid>
        <w:gridCol w:w="9576"/>
      </w:tblGrid>
      <w:tr w:rsidR="00365CC9" w14:paraId="7BED47E0" w14:textId="77777777">
        <w:trPr>
          <w:trHeight w:val="63"/>
        </w:trPr>
        <w:tc>
          <w:tcPr>
            <w:tcW w:w="9576" w:type="dxa"/>
            <w:tcBorders>
              <w:left w:val="nil"/>
              <w:bottom w:val="nil"/>
              <w:right w:val="nil"/>
            </w:tcBorders>
            <w:shd w:val="clear" w:color="auto" w:fill="auto"/>
          </w:tcPr>
          <w:p w14:paraId="56F479B0" w14:textId="77777777" w:rsidR="00365CC9" w:rsidRDefault="00365CC9">
            <w:pPr>
              <w:rPr>
                <w:rFonts w:asciiTheme="minorHAnsi" w:hAnsiTheme="minorHAnsi" w:cstheme="minorHAnsi"/>
              </w:rPr>
            </w:pPr>
          </w:p>
        </w:tc>
      </w:tr>
    </w:tbl>
    <w:p w14:paraId="58EB4EA4" w14:textId="77777777" w:rsidR="00365CC9" w:rsidRDefault="00365CC9">
      <w:pPr>
        <w:shd w:val="clear" w:color="auto" w:fill="FFFFFF"/>
        <w:rPr>
          <w:rFonts w:asciiTheme="minorHAnsi" w:eastAsia="Times New Roman" w:hAnsiTheme="minorHAnsi" w:cstheme="minorHAnsi"/>
          <w:color w:val="222222"/>
          <w:szCs w:val="19"/>
          <w:lang w:eastAsia="en-US"/>
        </w:rPr>
      </w:pPr>
    </w:p>
    <w:p w14:paraId="5634C391" w14:textId="77777777" w:rsidR="00365CC9" w:rsidRDefault="00C270CB">
      <w:pPr>
        <w:rPr>
          <w:rFonts w:asciiTheme="minorHAnsi" w:eastAsia="Times New Roman" w:hAnsiTheme="minorHAnsi" w:cstheme="minorHAnsi"/>
          <w:color w:val="222222"/>
          <w:szCs w:val="19"/>
          <w:lang w:eastAsia="en-US"/>
        </w:rPr>
      </w:pPr>
      <w:r>
        <w:br w:type="page"/>
      </w:r>
    </w:p>
    <w:p w14:paraId="413F7149"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6 – Swarm Research (Copy)</w:t>
      </w:r>
    </w:p>
    <w:p w14:paraId="39E9CEAB" w14:textId="77777777" w:rsidR="00365CC9" w:rsidRDefault="00365CC9">
      <w:pPr>
        <w:rPr>
          <w:rFonts w:asciiTheme="minorHAnsi" w:hAnsiTheme="minorHAnsi" w:cstheme="minorHAnsi"/>
          <w:b/>
          <w:bCs/>
          <w:color w:val="000000"/>
        </w:rPr>
      </w:pPr>
    </w:p>
    <w:p w14:paraId="59AA451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42994CA"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investigate existing material on ongoing Swarm projects at other institutions or companies.</w:t>
      </w:r>
    </w:p>
    <w:p w14:paraId="7A3DF8DF" w14:textId="77777777" w:rsidR="00365CC9" w:rsidRDefault="00365CC9">
      <w:pPr>
        <w:rPr>
          <w:rFonts w:asciiTheme="minorHAnsi" w:hAnsiTheme="minorHAnsi" w:cstheme="minorHAnsi"/>
        </w:rPr>
      </w:pPr>
    </w:p>
    <w:p w14:paraId="36818E0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331941B" w14:textId="77777777" w:rsidR="00365CC9" w:rsidRDefault="00C270CB">
      <w:pPr>
        <w:rPr>
          <w:rFonts w:asciiTheme="minorHAnsi" w:hAnsiTheme="minorHAnsi" w:cstheme="minorHAnsi"/>
        </w:rPr>
      </w:pPr>
      <w:r>
        <w:rPr>
          <w:rFonts w:asciiTheme="minorHAnsi" w:hAnsiTheme="minorHAnsi" w:cstheme="minorHAnsi"/>
        </w:rPr>
        <w:t>[ ] Find at least 3 primary sources on UAV Swarms</w:t>
      </w:r>
    </w:p>
    <w:p w14:paraId="400B9E2F" w14:textId="77777777" w:rsidR="00365CC9" w:rsidRDefault="00C270CB">
      <w:pPr>
        <w:rPr>
          <w:rFonts w:asciiTheme="minorHAnsi" w:hAnsiTheme="minorHAnsi" w:cstheme="minorHAnsi"/>
        </w:rPr>
      </w:pPr>
      <w:r>
        <w:rPr>
          <w:rFonts w:asciiTheme="minorHAnsi" w:hAnsiTheme="minorHAnsi" w:cstheme="minorHAnsi"/>
        </w:rPr>
        <w:t>[ ] Do a short write-up of what methods/hardware are being used to build swarms</w:t>
      </w:r>
    </w:p>
    <w:p w14:paraId="18C04AC4" w14:textId="77777777" w:rsidR="00365CC9" w:rsidRDefault="00C270CB">
      <w:pPr>
        <w:rPr>
          <w:rFonts w:asciiTheme="minorHAnsi" w:hAnsiTheme="minorHAnsi" w:cstheme="minorHAnsi"/>
        </w:rPr>
      </w:pPr>
      <w:r>
        <w:rPr>
          <w:rFonts w:asciiTheme="minorHAnsi" w:hAnsiTheme="minorHAnsi" w:cstheme="minorHAnsi"/>
        </w:rPr>
        <w:t>[ ] Make a recommendation on a viable path for the group to pursue</w:t>
      </w:r>
    </w:p>
    <w:p w14:paraId="240104F1" w14:textId="77777777" w:rsidR="00365CC9" w:rsidRDefault="00C270CB">
      <w:pPr>
        <w:rPr>
          <w:rFonts w:cstheme="minorHAnsi"/>
        </w:rPr>
      </w:pPr>
      <w:r>
        <w:rPr>
          <w:rFonts w:asciiTheme="minorHAnsi" w:hAnsiTheme="minorHAnsi" w:cstheme="minorHAnsi"/>
        </w:rPr>
        <w:t>[ ] Share with Swarm lab team on Slack</w:t>
      </w:r>
    </w:p>
    <w:p w14:paraId="56274CD1" w14:textId="77777777" w:rsidR="00365CC9" w:rsidRDefault="00365CC9">
      <w:pPr>
        <w:rPr>
          <w:rFonts w:asciiTheme="minorHAnsi" w:hAnsiTheme="minorHAnsi" w:cstheme="minorHAnsi"/>
        </w:rPr>
      </w:pPr>
    </w:p>
    <w:p w14:paraId="3CBAE1C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873EEFF" w14:textId="77777777" w:rsidR="00365CC9" w:rsidRDefault="00365CC9">
      <w:pPr>
        <w:pStyle w:val="ListParagraph"/>
        <w:numPr>
          <w:ilvl w:val="0"/>
          <w:numId w:val="23"/>
        </w:numPr>
        <w:shd w:val="clear" w:color="auto" w:fill="FFFFFF"/>
        <w:spacing w:after="0"/>
        <w:rPr>
          <w:rFonts w:eastAsia="Times New Roman" w:cstheme="minorHAnsi"/>
          <w:color w:val="222222"/>
          <w:sz w:val="24"/>
          <w:szCs w:val="19"/>
          <w:lang w:eastAsia="en-US" w:bidi="ar-SA"/>
        </w:rPr>
      </w:pPr>
    </w:p>
    <w:tbl>
      <w:tblPr>
        <w:tblStyle w:val="TableGrid5"/>
        <w:tblpPr w:leftFromText="180" w:rightFromText="180" w:vertAnchor="text" w:horzAnchor="margin" w:tblpY="103"/>
        <w:tblW w:w="9576" w:type="dxa"/>
        <w:tblLook w:val="04A0" w:firstRow="1" w:lastRow="0" w:firstColumn="1" w:lastColumn="0" w:noHBand="0" w:noVBand="1"/>
      </w:tblPr>
      <w:tblGrid>
        <w:gridCol w:w="9576"/>
      </w:tblGrid>
      <w:tr w:rsidR="00365CC9" w14:paraId="40E0F8CA" w14:textId="77777777">
        <w:trPr>
          <w:trHeight w:val="63"/>
        </w:trPr>
        <w:tc>
          <w:tcPr>
            <w:tcW w:w="9576" w:type="dxa"/>
            <w:tcBorders>
              <w:left w:val="nil"/>
              <w:bottom w:val="nil"/>
              <w:right w:val="nil"/>
            </w:tcBorders>
            <w:shd w:val="clear" w:color="auto" w:fill="auto"/>
          </w:tcPr>
          <w:p w14:paraId="42A4A1D3" w14:textId="77777777" w:rsidR="00365CC9" w:rsidRDefault="00365CC9">
            <w:pPr>
              <w:rPr>
                <w:rFonts w:asciiTheme="minorHAnsi" w:hAnsiTheme="minorHAnsi" w:cstheme="minorHAnsi"/>
              </w:rPr>
            </w:pPr>
          </w:p>
        </w:tc>
      </w:tr>
    </w:tbl>
    <w:p w14:paraId="11B52EC2" w14:textId="77777777" w:rsidR="00365CC9" w:rsidRDefault="00365CC9">
      <w:pPr>
        <w:shd w:val="clear" w:color="auto" w:fill="FFFFFF"/>
        <w:rPr>
          <w:rFonts w:asciiTheme="minorHAnsi" w:eastAsia="Times New Roman" w:hAnsiTheme="minorHAnsi" w:cstheme="minorHAnsi"/>
          <w:color w:val="222222"/>
          <w:szCs w:val="19"/>
          <w:lang w:eastAsia="en-US"/>
        </w:rPr>
      </w:pPr>
    </w:p>
    <w:p w14:paraId="6ECF85FD" w14:textId="77777777" w:rsidR="00365CC9" w:rsidRDefault="00C270CB">
      <w:pPr>
        <w:rPr>
          <w:rFonts w:asciiTheme="minorHAnsi" w:eastAsia="Times New Roman" w:hAnsiTheme="minorHAnsi" w:cstheme="minorHAnsi"/>
          <w:color w:val="222222"/>
          <w:szCs w:val="19"/>
          <w:lang w:eastAsia="en-US"/>
        </w:rPr>
      </w:pPr>
      <w:r>
        <w:br w:type="page"/>
      </w:r>
    </w:p>
    <w:p w14:paraId="2A543FFC"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7 – Swarm Research (Copy)</w:t>
      </w:r>
    </w:p>
    <w:p w14:paraId="7D2770CC" w14:textId="77777777" w:rsidR="00365CC9" w:rsidRDefault="00365CC9">
      <w:pPr>
        <w:rPr>
          <w:rFonts w:asciiTheme="minorHAnsi" w:hAnsiTheme="minorHAnsi" w:cstheme="minorHAnsi"/>
          <w:b/>
          <w:bCs/>
          <w:color w:val="000000"/>
        </w:rPr>
      </w:pPr>
    </w:p>
    <w:p w14:paraId="6D1F428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348687F"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investigate existing material on ongoing Swarm projects at other institutions or companies.</w:t>
      </w:r>
    </w:p>
    <w:p w14:paraId="6BDDAB2C" w14:textId="77777777" w:rsidR="00365CC9" w:rsidRDefault="00365CC9">
      <w:pPr>
        <w:rPr>
          <w:rFonts w:asciiTheme="minorHAnsi" w:hAnsiTheme="minorHAnsi" w:cstheme="minorHAnsi"/>
        </w:rPr>
      </w:pPr>
    </w:p>
    <w:p w14:paraId="31FCAB6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5493290" w14:textId="77777777" w:rsidR="00365CC9" w:rsidRDefault="00C270CB">
      <w:pPr>
        <w:rPr>
          <w:rFonts w:asciiTheme="minorHAnsi" w:hAnsiTheme="minorHAnsi" w:cstheme="minorHAnsi"/>
        </w:rPr>
      </w:pPr>
      <w:r>
        <w:rPr>
          <w:rFonts w:asciiTheme="minorHAnsi" w:hAnsiTheme="minorHAnsi" w:cstheme="minorHAnsi"/>
        </w:rPr>
        <w:t>[ ] Find at least 3 primary sources on UAV Swarms</w:t>
      </w:r>
    </w:p>
    <w:p w14:paraId="2425A078" w14:textId="77777777" w:rsidR="00365CC9" w:rsidRDefault="00C270CB">
      <w:pPr>
        <w:rPr>
          <w:rFonts w:asciiTheme="minorHAnsi" w:hAnsiTheme="minorHAnsi" w:cstheme="minorHAnsi"/>
        </w:rPr>
      </w:pPr>
      <w:r>
        <w:rPr>
          <w:rFonts w:asciiTheme="minorHAnsi" w:hAnsiTheme="minorHAnsi" w:cstheme="minorHAnsi"/>
        </w:rPr>
        <w:t>[ ] Do a short write-up of what methods/hardware are being used to build swarms</w:t>
      </w:r>
    </w:p>
    <w:p w14:paraId="5289F37C" w14:textId="77777777" w:rsidR="00365CC9" w:rsidRDefault="00C270CB">
      <w:pPr>
        <w:rPr>
          <w:rFonts w:asciiTheme="minorHAnsi" w:hAnsiTheme="minorHAnsi" w:cstheme="minorHAnsi"/>
        </w:rPr>
      </w:pPr>
      <w:r>
        <w:rPr>
          <w:rFonts w:asciiTheme="minorHAnsi" w:hAnsiTheme="minorHAnsi" w:cstheme="minorHAnsi"/>
        </w:rPr>
        <w:t>[ ] Make a recommendation on a viable path for the group to pursue</w:t>
      </w:r>
    </w:p>
    <w:p w14:paraId="114EB85D" w14:textId="77777777" w:rsidR="00365CC9" w:rsidRDefault="00C270CB">
      <w:pPr>
        <w:rPr>
          <w:rFonts w:cstheme="minorHAnsi"/>
        </w:rPr>
      </w:pPr>
      <w:r>
        <w:rPr>
          <w:rFonts w:asciiTheme="minorHAnsi" w:hAnsiTheme="minorHAnsi" w:cstheme="minorHAnsi"/>
        </w:rPr>
        <w:t>[ ] Share with Swarm lab team on Slack</w:t>
      </w:r>
    </w:p>
    <w:p w14:paraId="140372DF" w14:textId="77777777" w:rsidR="00365CC9" w:rsidRDefault="00365CC9">
      <w:pPr>
        <w:rPr>
          <w:rFonts w:asciiTheme="minorHAnsi" w:hAnsiTheme="minorHAnsi" w:cstheme="minorHAnsi"/>
        </w:rPr>
      </w:pPr>
    </w:p>
    <w:p w14:paraId="635A997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5BF77BA" w14:textId="77777777" w:rsidR="00365CC9" w:rsidRDefault="00365CC9">
      <w:pPr>
        <w:pStyle w:val="ListParagraph"/>
        <w:numPr>
          <w:ilvl w:val="0"/>
          <w:numId w:val="23"/>
        </w:numPr>
        <w:shd w:val="clear" w:color="auto" w:fill="FFFFFF"/>
        <w:spacing w:after="0"/>
        <w:rPr>
          <w:rFonts w:eastAsia="Times New Roman" w:cstheme="minorHAnsi"/>
          <w:color w:val="222222"/>
          <w:sz w:val="24"/>
          <w:szCs w:val="19"/>
          <w:lang w:eastAsia="en-US" w:bidi="ar-SA"/>
        </w:rPr>
      </w:pPr>
    </w:p>
    <w:tbl>
      <w:tblPr>
        <w:tblStyle w:val="TableGrid5"/>
        <w:tblpPr w:leftFromText="180" w:rightFromText="180" w:vertAnchor="text" w:horzAnchor="margin" w:tblpY="103"/>
        <w:tblW w:w="9576" w:type="dxa"/>
        <w:tblLook w:val="04A0" w:firstRow="1" w:lastRow="0" w:firstColumn="1" w:lastColumn="0" w:noHBand="0" w:noVBand="1"/>
      </w:tblPr>
      <w:tblGrid>
        <w:gridCol w:w="9576"/>
      </w:tblGrid>
      <w:tr w:rsidR="00365CC9" w14:paraId="4945AC12" w14:textId="77777777">
        <w:trPr>
          <w:trHeight w:val="63"/>
        </w:trPr>
        <w:tc>
          <w:tcPr>
            <w:tcW w:w="9576" w:type="dxa"/>
            <w:tcBorders>
              <w:left w:val="nil"/>
              <w:bottom w:val="nil"/>
              <w:right w:val="nil"/>
            </w:tcBorders>
            <w:shd w:val="clear" w:color="auto" w:fill="auto"/>
          </w:tcPr>
          <w:p w14:paraId="3D60E533" w14:textId="77777777" w:rsidR="00365CC9" w:rsidRDefault="00365CC9">
            <w:pPr>
              <w:rPr>
                <w:rFonts w:asciiTheme="minorHAnsi" w:hAnsiTheme="minorHAnsi" w:cstheme="minorHAnsi"/>
              </w:rPr>
            </w:pPr>
          </w:p>
        </w:tc>
      </w:tr>
    </w:tbl>
    <w:p w14:paraId="10E70084" w14:textId="77777777" w:rsidR="00365CC9" w:rsidRDefault="00365CC9">
      <w:pPr>
        <w:shd w:val="clear" w:color="auto" w:fill="FFFFFF"/>
        <w:rPr>
          <w:rFonts w:asciiTheme="minorHAnsi" w:eastAsia="Times New Roman" w:hAnsiTheme="minorHAnsi" w:cstheme="minorHAnsi"/>
          <w:color w:val="222222"/>
          <w:szCs w:val="19"/>
          <w:lang w:eastAsia="en-US"/>
        </w:rPr>
      </w:pPr>
    </w:p>
    <w:p w14:paraId="090B707E" w14:textId="77777777" w:rsidR="00365CC9" w:rsidRDefault="00C270CB">
      <w:pPr>
        <w:rPr>
          <w:rFonts w:asciiTheme="minorHAnsi" w:eastAsia="Times New Roman" w:hAnsiTheme="minorHAnsi" w:cstheme="minorHAnsi"/>
          <w:color w:val="222222"/>
          <w:szCs w:val="19"/>
          <w:lang w:eastAsia="en-US"/>
        </w:rPr>
      </w:pPr>
      <w:r>
        <w:br w:type="page"/>
      </w:r>
    </w:p>
    <w:p w14:paraId="16E74F84"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8 – Swarm Research (Copy)</w:t>
      </w:r>
    </w:p>
    <w:p w14:paraId="42E24834" w14:textId="77777777" w:rsidR="00365CC9" w:rsidRDefault="00365CC9">
      <w:pPr>
        <w:rPr>
          <w:rFonts w:asciiTheme="minorHAnsi" w:hAnsiTheme="minorHAnsi" w:cstheme="minorHAnsi"/>
          <w:b/>
          <w:bCs/>
          <w:color w:val="000000"/>
        </w:rPr>
      </w:pPr>
    </w:p>
    <w:p w14:paraId="7DF8D72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E6281A1"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investigate existing material on ongoing Swarm projects at other institutions or companies.</w:t>
      </w:r>
    </w:p>
    <w:p w14:paraId="3413D994" w14:textId="77777777" w:rsidR="00365CC9" w:rsidRDefault="00365CC9">
      <w:pPr>
        <w:rPr>
          <w:rFonts w:asciiTheme="minorHAnsi" w:hAnsiTheme="minorHAnsi" w:cstheme="minorHAnsi"/>
        </w:rPr>
      </w:pPr>
    </w:p>
    <w:p w14:paraId="788EBF4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74E0A8D" w14:textId="77777777" w:rsidR="00365CC9" w:rsidRDefault="00C270CB">
      <w:pPr>
        <w:rPr>
          <w:rFonts w:asciiTheme="minorHAnsi" w:hAnsiTheme="minorHAnsi" w:cstheme="minorHAnsi"/>
        </w:rPr>
      </w:pPr>
      <w:r>
        <w:rPr>
          <w:rFonts w:asciiTheme="minorHAnsi" w:hAnsiTheme="minorHAnsi" w:cstheme="minorHAnsi"/>
        </w:rPr>
        <w:t>[ ] Find at least 3 primary sources on UAV Swarms</w:t>
      </w:r>
    </w:p>
    <w:p w14:paraId="27F77667" w14:textId="77777777" w:rsidR="00365CC9" w:rsidRDefault="00C270CB">
      <w:pPr>
        <w:rPr>
          <w:rFonts w:asciiTheme="minorHAnsi" w:hAnsiTheme="minorHAnsi" w:cstheme="minorHAnsi"/>
        </w:rPr>
      </w:pPr>
      <w:r>
        <w:rPr>
          <w:rFonts w:asciiTheme="minorHAnsi" w:hAnsiTheme="minorHAnsi" w:cstheme="minorHAnsi"/>
        </w:rPr>
        <w:t>[ ] Do a short write-up of what methods/hardware are being used to build swarms</w:t>
      </w:r>
    </w:p>
    <w:p w14:paraId="5B860337" w14:textId="77777777" w:rsidR="00365CC9" w:rsidRDefault="00C270CB">
      <w:pPr>
        <w:rPr>
          <w:rFonts w:asciiTheme="minorHAnsi" w:hAnsiTheme="minorHAnsi" w:cstheme="minorHAnsi"/>
        </w:rPr>
      </w:pPr>
      <w:r>
        <w:rPr>
          <w:rFonts w:asciiTheme="minorHAnsi" w:hAnsiTheme="minorHAnsi" w:cstheme="minorHAnsi"/>
        </w:rPr>
        <w:t>[ ] Make a recommendation on a viable path for the group to pursue</w:t>
      </w:r>
    </w:p>
    <w:p w14:paraId="3F363EDB" w14:textId="77777777" w:rsidR="00365CC9" w:rsidRDefault="00C270CB">
      <w:pPr>
        <w:rPr>
          <w:rFonts w:cstheme="minorHAnsi"/>
        </w:rPr>
      </w:pPr>
      <w:r>
        <w:rPr>
          <w:rFonts w:asciiTheme="minorHAnsi" w:hAnsiTheme="minorHAnsi" w:cstheme="minorHAnsi"/>
        </w:rPr>
        <w:t>[ ] Share with Swarm lab team on Slack</w:t>
      </w:r>
    </w:p>
    <w:p w14:paraId="1F16244A" w14:textId="77777777" w:rsidR="00365CC9" w:rsidRDefault="00365CC9">
      <w:pPr>
        <w:rPr>
          <w:rFonts w:asciiTheme="minorHAnsi" w:hAnsiTheme="minorHAnsi" w:cstheme="minorHAnsi"/>
        </w:rPr>
      </w:pPr>
    </w:p>
    <w:p w14:paraId="2F7ADE5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7B14119" w14:textId="77777777" w:rsidR="00365CC9" w:rsidRDefault="00365CC9">
      <w:pPr>
        <w:pStyle w:val="ListParagraph"/>
        <w:numPr>
          <w:ilvl w:val="0"/>
          <w:numId w:val="23"/>
        </w:numPr>
        <w:shd w:val="clear" w:color="auto" w:fill="FFFFFF"/>
        <w:spacing w:after="0"/>
        <w:rPr>
          <w:rFonts w:eastAsia="Times New Roman" w:cstheme="minorHAnsi"/>
          <w:color w:val="222222"/>
          <w:sz w:val="24"/>
          <w:szCs w:val="19"/>
          <w:lang w:eastAsia="en-US" w:bidi="ar-SA"/>
        </w:rPr>
      </w:pPr>
    </w:p>
    <w:tbl>
      <w:tblPr>
        <w:tblStyle w:val="TableGrid5"/>
        <w:tblpPr w:leftFromText="180" w:rightFromText="180" w:vertAnchor="text" w:horzAnchor="margin" w:tblpY="103"/>
        <w:tblW w:w="9576" w:type="dxa"/>
        <w:tblLook w:val="04A0" w:firstRow="1" w:lastRow="0" w:firstColumn="1" w:lastColumn="0" w:noHBand="0" w:noVBand="1"/>
      </w:tblPr>
      <w:tblGrid>
        <w:gridCol w:w="9576"/>
      </w:tblGrid>
      <w:tr w:rsidR="00365CC9" w14:paraId="571F7365" w14:textId="77777777">
        <w:trPr>
          <w:trHeight w:val="63"/>
        </w:trPr>
        <w:tc>
          <w:tcPr>
            <w:tcW w:w="9576" w:type="dxa"/>
            <w:tcBorders>
              <w:left w:val="nil"/>
              <w:bottom w:val="nil"/>
              <w:right w:val="nil"/>
            </w:tcBorders>
            <w:shd w:val="clear" w:color="auto" w:fill="auto"/>
          </w:tcPr>
          <w:p w14:paraId="061B0F1D" w14:textId="77777777" w:rsidR="00365CC9" w:rsidRDefault="00365CC9">
            <w:pPr>
              <w:rPr>
                <w:rFonts w:asciiTheme="minorHAnsi" w:hAnsiTheme="minorHAnsi" w:cstheme="minorHAnsi"/>
              </w:rPr>
            </w:pPr>
          </w:p>
        </w:tc>
      </w:tr>
    </w:tbl>
    <w:p w14:paraId="6C9ADBCE" w14:textId="77777777" w:rsidR="00365CC9" w:rsidRDefault="00365CC9">
      <w:pPr>
        <w:shd w:val="clear" w:color="auto" w:fill="FFFFFF"/>
        <w:rPr>
          <w:rFonts w:asciiTheme="minorHAnsi" w:eastAsia="Times New Roman" w:hAnsiTheme="minorHAnsi" w:cstheme="minorHAnsi"/>
          <w:color w:val="222222"/>
          <w:szCs w:val="19"/>
          <w:lang w:eastAsia="en-US"/>
        </w:rPr>
      </w:pPr>
    </w:p>
    <w:p w14:paraId="0BEF602E" w14:textId="77777777" w:rsidR="00365CC9" w:rsidRDefault="00C270CB">
      <w:pPr>
        <w:rPr>
          <w:rFonts w:asciiTheme="minorHAnsi" w:eastAsia="Times New Roman" w:hAnsiTheme="minorHAnsi" w:cstheme="minorHAnsi"/>
          <w:color w:val="222222"/>
          <w:szCs w:val="19"/>
          <w:lang w:eastAsia="en-US"/>
        </w:rPr>
      </w:pPr>
      <w:r>
        <w:br w:type="page"/>
      </w:r>
    </w:p>
    <w:p w14:paraId="79497F60" w14:textId="77777777" w:rsidR="00365CC9" w:rsidRDefault="00C270CB">
      <w:pPr>
        <w:pStyle w:val="Heading2"/>
        <w:rPr>
          <w:rFonts w:asciiTheme="minorHAnsi" w:hAnsiTheme="minorHAnsi" w:cstheme="minorHAnsi"/>
        </w:rPr>
      </w:pPr>
      <w:r>
        <w:rPr>
          <w:rFonts w:asciiTheme="minorHAnsi" w:hAnsiTheme="minorHAnsi" w:cstheme="minorHAnsi"/>
        </w:rPr>
        <w:lastRenderedPageBreak/>
        <w:t>1989 – Swarm Research (Copy)</w:t>
      </w:r>
    </w:p>
    <w:p w14:paraId="13A88EB2" w14:textId="77777777" w:rsidR="00365CC9" w:rsidRDefault="00365CC9">
      <w:pPr>
        <w:rPr>
          <w:rFonts w:asciiTheme="minorHAnsi" w:hAnsiTheme="minorHAnsi" w:cstheme="minorHAnsi"/>
          <w:b/>
          <w:bCs/>
          <w:color w:val="000000"/>
        </w:rPr>
      </w:pPr>
    </w:p>
    <w:p w14:paraId="4477103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6B5E7BF"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investigate existing material on ongoing Swarm projects at other institutions or companies.</w:t>
      </w:r>
    </w:p>
    <w:p w14:paraId="2B885518" w14:textId="77777777" w:rsidR="00365CC9" w:rsidRDefault="00365CC9">
      <w:pPr>
        <w:rPr>
          <w:rFonts w:asciiTheme="minorHAnsi" w:hAnsiTheme="minorHAnsi" w:cstheme="minorHAnsi"/>
        </w:rPr>
      </w:pPr>
    </w:p>
    <w:p w14:paraId="283530D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BA08280" w14:textId="77777777" w:rsidR="00365CC9" w:rsidRDefault="00C270CB">
      <w:pPr>
        <w:rPr>
          <w:rFonts w:asciiTheme="minorHAnsi" w:hAnsiTheme="minorHAnsi" w:cstheme="minorHAnsi"/>
        </w:rPr>
      </w:pPr>
      <w:r>
        <w:rPr>
          <w:rFonts w:asciiTheme="minorHAnsi" w:hAnsiTheme="minorHAnsi" w:cstheme="minorHAnsi"/>
        </w:rPr>
        <w:t>[ ] Find at least 3 primary sources on UAV Swarms</w:t>
      </w:r>
    </w:p>
    <w:p w14:paraId="77BB37C5" w14:textId="77777777" w:rsidR="00365CC9" w:rsidRDefault="00C270CB">
      <w:pPr>
        <w:rPr>
          <w:rFonts w:asciiTheme="minorHAnsi" w:hAnsiTheme="minorHAnsi" w:cstheme="minorHAnsi"/>
        </w:rPr>
      </w:pPr>
      <w:r>
        <w:rPr>
          <w:rFonts w:asciiTheme="minorHAnsi" w:hAnsiTheme="minorHAnsi" w:cstheme="minorHAnsi"/>
        </w:rPr>
        <w:t>[ ] Do a short write-up of what methods/hardware are being used to build swarms</w:t>
      </w:r>
    </w:p>
    <w:p w14:paraId="64578783" w14:textId="77777777" w:rsidR="00365CC9" w:rsidRDefault="00C270CB">
      <w:pPr>
        <w:rPr>
          <w:rFonts w:asciiTheme="minorHAnsi" w:hAnsiTheme="minorHAnsi" w:cstheme="minorHAnsi"/>
        </w:rPr>
      </w:pPr>
      <w:r>
        <w:rPr>
          <w:rFonts w:asciiTheme="minorHAnsi" w:hAnsiTheme="minorHAnsi" w:cstheme="minorHAnsi"/>
        </w:rPr>
        <w:t>[ ] Make a recommendation on a viable path for the group to pursue</w:t>
      </w:r>
    </w:p>
    <w:p w14:paraId="0CF68BAD" w14:textId="77777777" w:rsidR="00365CC9" w:rsidRDefault="00C270CB">
      <w:pPr>
        <w:rPr>
          <w:rFonts w:cstheme="minorHAnsi"/>
        </w:rPr>
      </w:pPr>
      <w:r>
        <w:rPr>
          <w:rFonts w:asciiTheme="minorHAnsi" w:hAnsiTheme="minorHAnsi" w:cstheme="minorHAnsi"/>
        </w:rPr>
        <w:t>[ ] Share with Swarm lab team on Slack</w:t>
      </w:r>
    </w:p>
    <w:p w14:paraId="69593294" w14:textId="77777777" w:rsidR="00365CC9" w:rsidRDefault="00365CC9">
      <w:pPr>
        <w:rPr>
          <w:rFonts w:asciiTheme="minorHAnsi" w:hAnsiTheme="minorHAnsi" w:cstheme="minorHAnsi"/>
        </w:rPr>
      </w:pPr>
    </w:p>
    <w:p w14:paraId="1DF6439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B8BB9F2" w14:textId="77777777" w:rsidR="00365CC9" w:rsidRDefault="00365CC9">
      <w:pPr>
        <w:pStyle w:val="ListParagraph"/>
        <w:numPr>
          <w:ilvl w:val="0"/>
          <w:numId w:val="23"/>
        </w:numPr>
        <w:shd w:val="clear" w:color="auto" w:fill="FFFFFF"/>
        <w:spacing w:after="0"/>
        <w:rPr>
          <w:rFonts w:eastAsia="Times New Roman" w:cstheme="minorHAnsi"/>
          <w:color w:val="222222"/>
          <w:sz w:val="24"/>
          <w:szCs w:val="19"/>
          <w:lang w:eastAsia="en-US" w:bidi="ar-SA"/>
        </w:rPr>
      </w:pPr>
    </w:p>
    <w:tbl>
      <w:tblPr>
        <w:tblStyle w:val="TableGrid5"/>
        <w:tblpPr w:leftFromText="180" w:rightFromText="180" w:vertAnchor="text" w:horzAnchor="margin" w:tblpY="103"/>
        <w:tblW w:w="9576" w:type="dxa"/>
        <w:tblLook w:val="04A0" w:firstRow="1" w:lastRow="0" w:firstColumn="1" w:lastColumn="0" w:noHBand="0" w:noVBand="1"/>
      </w:tblPr>
      <w:tblGrid>
        <w:gridCol w:w="9576"/>
      </w:tblGrid>
      <w:tr w:rsidR="00365CC9" w14:paraId="01097C4C" w14:textId="77777777">
        <w:trPr>
          <w:trHeight w:val="63"/>
        </w:trPr>
        <w:tc>
          <w:tcPr>
            <w:tcW w:w="9576" w:type="dxa"/>
            <w:tcBorders>
              <w:left w:val="nil"/>
              <w:bottom w:val="nil"/>
              <w:right w:val="nil"/>
            </w:tcBorders>
            <w:shd w:val="clear" w:color="auto" w:fill="auto"/>
          </w:tcPr>
          <w:p w14:paraId="0A693456" w14:textId="77777777" w:rsidR="00365CC9" w:rsidRDefault="00365CC9">
            <w:pPr>
              <w:rPr>
                <w:rFonts w:asciiTheme="minorHAnsi" w:hAnsiTheme="minorHAnsi" w:cstheme="minorHAnsi"/>
              </w:rPr>
            </w:pPr>
          </w:p>
        </w:tc>
      </w:tr>
    </w:tbl>
    <w:p w14:paraId="63F213CC" w14:textId="77777777" w:rsidR="00365CC9" w:rsidRDefault="00365CC9">
      <w:pPr>
        <w:shd w:val="clear" w:color="auto" w:fill="FFFFFF"/>
        <w:rPr>
          <w:rFonts w:asciiTheme="minorHAnsi" w:eastAsia="Times New Roman" w:hAnsiTheme="minorHAnsi" w:cstheme="minorHAnsi"/>
          <w:color w:val="222222"/>
          <w:szCs w:val="19"/>
          <w:lang w:eastAsia="en-US"/>
        </w:rPr>
      </w:pPr>
    </w:p>
    <w:p w14:paraId="58EE6F0C" w14:textId="77777777" w:rsidR="00365CC9" w:rsidRDefault="00365CC9">
      <w:pPr>
        <w:shd w:val="clear" w:color="auto" w:fill="FFFFFF"/>
        <w:rPr>
          <w:rFonts w:asciiTheme="minorHAnsi" w:eastAsia="Times New Roman" w:hAnsiTheme="minorHAnsi" w:cstheme="minorHAnsi"/>
          <w:color w:val="222222"/>
          <w:szCs w:val="19"/>
          <w:lang w:eastAsia="en-US"/>
        </w:rPr>
      </w:pPr>
    </w:p>
    <w:p w14:paraId="4E2700EA" w14:textId="77777777" w:rsidR="00365CC9" w:rsidRDefault="00C270CB">
      <w:pPr>
        <w:rPr>
          <w:rFonts w:asciiTheme="minorHAnsi" w:eastAsia="Times New Roman" w:hAnsiTheme="minorHAnsi" w:cstheme="minorHAnsi"/>
          <w:color w:val="222222"/>
          <w:szCs w:val="19"/>
          <w:lang w:eastAsia="en-US"/>
        </w:rPr>
      </w:pPr>
      <w:r>
        <w:br w:type="page"/>
      </w:r>
    </w:p>
    <w:p w14:paraId="495AFDE1" w14:textId="77777777" w:rsidR="00365CC9" w:rsidRDefault="00C270CB">
      <w:pPr>
        <w:pStyle w:val="Heading2"/>
        <w:rPr>
          <w:rFonts w:asciiTheme="minorHAnsi" w:hAnsiTheme="minorHAnsi" w:cstheme="minorHAnsi"/>
        </w:rPr>
      </w:pPr>
      <w:r>
        <w:rPr>
          <w:rFonts w:asciiTheme="minorHAnsi" w:hAnsiTheme="minorHAnsi" w:cstheme="minorHAnsi"/>
        </w:rPr>
        <w:lastRenderedPageBreak/>
        <w:t>1990 – Make HIPPO Gantt Chart</w:t>
      </w:r>
    </w:p>
    <w:p w14:paraId="42CA77A8" w14:textId="77777777" w:rsidR="00365CC9" w:rsidRDefault="00365CC9">
      <w:pPr>
        <w:rPr>
          <w:rFonts w:asciiTheme="minorHAnsi" w:hAnsiTheme="minorHAnsi" w:cstheme="minorHAnsi"/>
          <w:b/>
          <w:bCs/>
          <w:color w:val="000000"/>
        </w:rPr>
      </w:pPr>
    </w:p>
    <w:p w14:paraId="6C5D367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EFFED57"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member, I will create a Gantt chart as an organizational tool for the success of this project.</w:t>
      </w:r>
    </w:p>
    <w:p w14:paraId="4B4108BB" w14:textId="77777777" w:rsidR="00365CC9" w:rsidRDefault="00365CC9">
      <w:pPr>
        <w:rPr>
          <w:rFonts w:asciiTheme="minorHAnsi" w:hAnsiTheme="minorHAnsi" w:cstheme="minorHAnsi"/>
        </w:rPr>
      </w:pPr>
    </w:p>
    <w:p w14:paraId="18F8DDE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E64C274" w14:textId="77777777" w:rsidR="00365CC9" w:rsidRDefault="00C270CB">
      <w:pPr>
        <w:rPr>
          <w:rFonts w:cstheme="minorHAnsi"/>
        </w:rPr>
      </w:pPr>
      <w:r>
        <w:rPr>
          <w:rFonts w:asciiTheme="minorHAnsi" w:hAnsiTheme="minorHAnsi" w:cstheme="minorHAnsi"/>
        </w:rPr>
        <w:t>[X] Generate Gantt Chart using Gantt Chart RD document</w:t>
      </w:r>
    </w:p>
    <w:p w14:paraId="1A849B15" w14:textId="77777777" w:rsidR="00365CC9" w:rsidRDefault="00365CC9">
      <w:pPr>
        <w:rPr>
          <w:rFonts w:asciiTheme="minorHAnsi" w:hAnsiTheme="minorHAnsi" w:cstheme="minorHAnsi"/>
        </w:rPr>
      </w:pPr>
    </w:p>
    <w:p w14:paraId="6C3E3E4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AE83F34" w14:textId="77777777" w:rsidR="00365CC9" w:rsidRDefault="00C270CB">
      <w:pPr>
        <w:shd w:val="clear" w:color="auto" w:fill="FFFFFF"/>
        <w:rPr>
          <w:rFonts w:asciiTheme="minorHAnsi" w:eastAsia="Times New Roman" w:hAnsiTheme="minorHAnsi" w:cstheme="minorHAnsi"/>
          <w:color w:val="222222"/>
          <w:szCs w:val="19"/>
          <w:lang w:eastAsia="en-US"/>
        </w:rPr>
      </w:pPr>
      <w:r>
        <w:rPr>
          <w:rFonts w:asciiTheme="minorHAnsi" w:eastAsia="Times New Roman" w:hAnsiTheme="minorHAnsi" w:cstheme="minorHAnsi"/>
          <w:color w:val="222222"/>
          <w:szCs w:val="19"/>
          <w:lang w:eastAsia="en-US"/>
        </w:rPr>
        <w:t>Chart should be placed in HIPPO\Administrative\ProjectPlan\</w:t>
      </w:r>
    </w:p>
    <w:p w14:paraId="2ACD68DC" w14:textId="77777777" w:rsidR="00365CC9" w:rsidRDefault="00C270CB">
      <w:pPr>
        <w:rPr>
          <w:rFonts w:asciiTheme="minorHAnsi" w:eastAsia="Times New Roman" w:hAnsiTheme="minorHAnsi" w:cstheme="minorHAnsi"/>
          <w:color w:val="222222"/>
          <w:szCs w:val="19"/>
          <w:lang w:eastAsia="en-US"/>
        </w:rPr>
      </w:pPr>
      <w:r>
        <w:br w:type="page"/>
      </w:r>
    </w:p>
    <w:p w14:paraId="253C97E4" w14:textId="77777777" w:rsidR="00365CC9" w:rsidRDefault="00C270CB">
      <w:pPr>
        <w:pStyle w:val="Heading2"/>
        <w:rPr>
          <w:rFonts w:asciiTheme="minorHAnsi" w:hAnsiTheme="minorHAnsi" w:cstheme="minorHAnsi"/>
        </w:rPr>
      </w:pPr>
      <w:r>
        <w:rPr>
          <w:rFonts w:asciiTheme="minorHAnsi" w:hAnsiTheme="minorHAnsi" w:cstheme="minorHAnsi"/>
        </w:rPr>
        <w:lastRenderedPageBreak/>
        <w:t>1991 – HIPPO Marketing and Outreach Duties</w:t>
      </w:r>
    </w:p>
    <w:p w14:paraId="209BC2BF" w14:textId="77777777" w:rsidR="00365CC9" w:rsidRDefault="00365CC9">
      <w:pPr>
        <w:rPr>
          <w:rFonts w:asciiTheme="minorHAnsi" w:hAnsiTheme="minorHAnsi" w:cstheme="minorHAnsi"/>
          <w:b/>
          <w:bCs/>
          <w:color w:val="000000"/>
        </w:rPr>
      </w:pPr>
    </w:p>
    <w:p w14:paraId="128AE6B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5C1BF56"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Marketing and Outreach Coordinator, I will fulfill any relevant duties for the month of January.</w:t>
      </w:r>
    </w:p>
    <w:p w14:paraId="24D643AD" w14:textId="77777777" w:rsidR="00365CC9" w:rsidRDefault="00365CC9">
      <w:pPr>
        <w:rPr>
          <w:rFonts w:asciiTheme="minorHAnsi" w:hAnsiTheme="minorHAnsi" w:cstheme="minorHAnsi"/>
        </w:rPr>
      </w:pPr>
    </w:p>
    <w:p w14:paraId="4AEEFA0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CFA782B" w14:textId="77777777" w:rsidR="00365CC9" w:rsidRDefault="00C270CB">
      <w:pPr>
        <w:rPr>
          <w:rFonts w:asciiTheme="minorHAnsi" w:hAnsiTheme="minorHAnsi" w:cstheme="minorHAnsi"/>
        </w:rPr>
      </w:pPr>
      <w:r>
        <w:rPr>
          <w:rFonts w:asciiTheme="minorHAnsi" w:hAnsiTheme="minorHAnsi" w:cstheme="minorHAnsi"/>
        </w:rPr>
        <w:t>[x] Take pictures of work being done by team</w:t>
      </w:r>
    </w:p>
    <w:p w14:paraId="3FE0E81B" w14:textId="77777777" w:rsidR="00365CC9" w:rsidRDefault="00C270CB">
      <w:pPr>
        <w:rPr>
          <w:rFonts w:asciiTheme="minorHAnsi" w:hAnsiTheme="minorHAnsi" w:cstheme="minorHAnsi"/>
        </w:rPr>
      </w:pPr>
      <w:r>
        <w:rPr>
          <w:rFonts w:asciiTheme="minorHAnsi" w:hAnsiTheme="minorHAnsi" w:cstheme="minorHAnsi"/>
        </w:rPr>
        <w:t>[x] Coordinate with the department about responsibilities for sharing pictures/information about HIPPO capstone work</w:t>
      </w:r>
    </w:p>
    <w:p w14:paraId="32352F86" w14:textId="77777777" w:rsidR="00365CC9" w:rsidRDefault="00C270CB">
      <w:pPr>
        <w:rPr>
          <w:rFonts w:asciiTheme="minorHAnsi" w:hAnsiTheme="minorHAnsi" w:cstheme="minorHAnsi"/>
        </w:rPr>
      </w:pPr>
      <w:r>
        <w:rPr>
          <w:rFonts w:asciiTheme="minorHAnsi" w:hAnsiTheme="minorHAnsi" w:cstheme="minorHAnsi"/>
        </w:rPr>
        <w:t>[x] Perform additional marketing duties as discovered</w:t>
      </w:r>
    </w:p>
    <w:p w14:paraId="3D6CE7BE" w14:textId="77777777" w:rsidR="00365CC9" w:rsidRDefault="00C270CB">
      <w:pPr>
        <w:rPr>
          <w:rFonts w:cstheme="minorHAnsi"/>
        </w:rPr>
      </w:pPr>
      <w:r>
        <w:rPr>
          <w:rFonts w:asciiTheme="minorHAnsi" w:hAnsiTheme="minorHAnsi" w:cstheme="minorHAnsi"/>
        </w:rPr>
        <w:t>[x] Coordinate with Chris Lum to become an editor on the AFSL Facebook page so you can make posts (these will be picked up by the UW CoE)</w:t>
      </w:r>
    </w:p>
    <w:p w14:paraId="1603497B" w14:textId="77777777" w:rsidR="00365CC9" w:rsidRDefault="00365CC9">
      <w:pPr>
        <w:rPr>
          <w:rFonts w:asciiTheme="minorHAnsi" w:hAnsiTheme="minorHAnsi" w:cstheme="minorHAnsi"/>
        </w:rPr>
      </w:pPr>
    </w:p>
    <w:p w14:paraId="1726A4E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0916572" w14:textId="77777777" w:rsidR="00365CC9" w:rsidRDefault="00C270CB">
      <w:pPr>
        <w:shd w:val="clear" w:color="auto" w:fill="FFFFFF"/>
        <w:rPr>
          <w:rFonts w:asciiTheme="minorHAnsi" w:eastAsia="Times New Roman" w:hAnsiTheme="minorHAnsi" w:cstheme="minorHAnsi"/>
          <w:color w:val="222222"/>
          <w:szCs w:val="19"/>
          <w:lang w:eastAsia="en-US"/>
        </w:rPr>
      </w:pPr>
      <w:r>
        <w:rPr>
          <w:rFonts w:asciiTheme="minorHAnsi" w:eastAsia="Times New Roman" w:hAnsiTheme="minorHAnsi" w:cstheme="minorHAnsi"/>
          <w:color w:val="222222"/>
          <w:szCs w:val="19"/>
          <w:lang w:eastAsia="en-US"/>
        </w:rPr>
        <w:t xml:space="preserve">Will update this story as needed if new responsibilities are revealed </w:t>
      </w:r>
    </w:p>
    <w:p w14:paraId="24EDA859" w14:textId="77777777" w:rsidR="00365CC9" w:rsidRDefault="00C270CB">
      <w:pPr>
        <w:rPr>
          <w:rFonts w:asciiTheme="minorHAnsi" w:eastAsia="Times New Roman" w:hAnsiTheme="minorHAnsi" w:cstheme="minorHAnsi"/>
          <w:color w:val="222222"/>
          <w:szCs w:val="19"/>
          <w:lang w:eastAsia="en-US"/>
        </w:rPr>
      </w:pPr>
      <w:r>
        <w:br w:type="page"/>
      </w:r>
    </w:p>
    <w:p w14:paraId="4C602151" w14:textId="77777777" w:rsidR="00365CC9" w:rsidRDefault="00C270CB">
      <w:pPr>
        <w:pStyle w:val="Heading2"/>
        <w:rPr>
          <w:rFonts w:asciiTheme="minorHAnsi" w:hAnsiTheme="minorHAnsi" w:cstheme="minorHAnsi"/>
        </w:rPr>
      </w:pPr>
      <w:r>
        <w:rPr>
          <w:rFonts w:asciiTheme="minorHAnsi" w:hAnsiTheme="minorHAnsi" w:cstheme="minorHAnsi"/>
        </w:rPr>
        <w:lastRenderedPageBreak/>
        <w:t>1992 – FAA Daylight Operations Waiver (for flying at night)</w:t>
      </w:r>
    </w:p>
    <w:p w14:paraId="1EEB091A" w14:textId="77777777" w:rsidR="00365CC9" w:rsidRDefault="00365CC9">
      <w:pPr>
        <w:rPr>
          <w:rFonts w:asciiTheme="minorHAnsi" w:hAnsiTheme="minorHAnsi" w:cstheme="minorHAnsi"/>
          <w:b/>
          <w:bCs/>
          <w:color w:val="000000"/>
        </w:rPr>
      </w:pPr>
    </w:p>
    <w:p w14:paraId="39C8FAC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E49269D"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Admin lead, I will interface with Hannah and any additional Flight Ops people to generate a new Part 107.29 Daylight Operations Waiver (for flying at night), something which could be important for testing HIPPO systems in the future.</w:t>
      </w:r>
    </w:p>
    <w:p w14:paraId="075B4714" w14:textId="77777777" w:rsidR="00365CC9" w:rsidRDefault="00365CC9">
      <w:pPr>
        <w:rPr>
          <w:rFonts w:asciiTheme="minorHAnsi" w:hAnsiTheme="minorHAnsi" w:cstheme="minorHAnsi"/>
        </w:rPr>
      </w:pPr>
    </w:p>
    <w:p w14:paraId="53C28F6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A05152C" w14:textId="77777777" w:rsidR="00365CC9" w:rsidRDefault="00C270CB">
      <w:pPr>
        <w:rPr>
          <w:rFonts w:asciiTheme="minorHAnsi" w:hAnsiTheme="minorHAnsi" w:cstheme="minorHAnsi"/>
        </w:rPr>
      </w:pPr>
      <w:r>
        <w:rPr>
          <w:rFonts w:asciiTheme="minorHAnsi" w:hAnsiTheme="minorHAnsi" w:cstheme="minorHAnsi"/>
        </w:rPr>
        <w:t>[X] Contact and coordinate with Hannah/AFSL personnel</w:t>
      </w:r>
    </w:p>
    <w:p w14:paraId="600A2B40" w14:textId="77777777" w:rsidR="00365CC9" w:rsidRDefault="00C270CB">
      <w:pPr>
        <w:rPr>
          <w:rFonts w:asciiTheme="minorHAnsi" w:hAnsiTheme="minorHAnsi" w:cstheme="minorHAnsi"/>
          <w:color w:val="000000"/>
        </w:rPr>
      </w:pPr>
      <w:r>
        <w:rPr>
          <w:rFonts w:asciiTheme="minorHAnsi" w:hAnsiTheme="minorHAnsi" w:cstheme="minorHAnsi"/>
        </w:rPr>
        <w:t xml:space="preserve">[X] Research FAA requirements for filing a </w:t>
      </w:r>
      <w:r>
        <w:rPr>
          <w:rFonts w:asciiTheme="minorHAnsi" w:hAnsiTheme="minorHAnsi" w:cstheme="minorHAnsi"/>
          <w:color w:val="000000"/>
        </w:rPr>
        <w:t>Part 107.29 Daylight Operations Waiver</w:t>
      </w:r>
    </w:p>
    <w:p w14:paraId="012A102B" w14:textId="77777777" w:rsidR="00365CC9" w:rsidRDefault="00C270CB">
      <w:pPr>
        <w:rPr>
          <w:rFonts w:asciiTheme="minorHAnsi" w:hAnsiTheme="minorHAnsi" w:cstheme="minorHAnsi"/>
        </w:rPr>
      </w:pPr>
      <w:r>
        <w:rPr>
          <w:rFonts w:asciiTheme="minorHAnsi" w:hAnsiTheme="minorHAnsi" w:cstheme="minorHAnsi"/>
          <w:color w:val="000000"/>
        </w:rPr>
        <w:t>[X] Draft application waiver and revise with Chris Lum/AFSL personnel</w:t>
      </w:r>
    </w:p>
    <w:p w14:paraId="45BAF3E6" w14:textId="77777777" w:rsidR="00365CC9" w:rsidRDefault="00C270CB">
      <w:pPr>
        <w:rPr>
          <w:rFonts w:asciiTheme="minorHAnsi" w:hAnsiTheme="minorHAnsi" w:cstheme="minorHAnsi"/>
        </w:rPr>
      </w:pPr>
      <w:r>
        <w:rPr>
          <w:rFonts w:asciiTheme="minorHAnsi" w:hAnsiTheme="minorHAnsi" w:cstheme="minorHAnsi"/>
        </w:rPr>
        <w:t xml:space="preserve">[X] File </w:t>
      </w:r>
      <w:r>
        <w:rPr>
          <w:rFonts w:asciiTheme="minorHAnsi" w:hAnsiTheme="minorHAnsi" w:cstheme="minorHAnsi"/>
          <w:color w:val="000000"/>
        </w:rPr>
        <w:t>Part 107.29 Daylight Operations Waiver</w:t>
      </w:r>
    </w:p>
    <w:p w14:paraId="302B93D3" w14:textId="77777777" w:rsidR="00365CC9" w:rsidRDefault="00365CC9">
      <w:pPr>
        <w:rPr>
          <w:rFonts w:asciiTheme="minorHAnsi" w:hAnsiTheme="minorHAnsi" w:cstheme="minorHAnsi"/>
        </w:rPr>
      </w:pPr>
    </w:p>
    <w:p w14:paraId="12D2DFB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EDD560F" w14:textId="77777777" w:rsidR="00365CC9" w:rsidRDefault="00C270CB">
      <w:pPr>
        <w:shd w:val="clear" w:color="auto" w:fill="FFFFFF"/>
      </w:pPr>
      <w:r>
        <w:rPr>
          <w:rFonts w:asciiTheme="minorHAnsi" w:eastAsia="Times New Roman" w:hAnsiTheme="minorHAnsi" w:cstheme="minorHAnsi"/>
          <w:color w:val="222222"/>
          <w:szCs w:val="19"/>
          <w:lang w:eastAsia="en-US"/>
        </w:rPr>
        <w:t xml:space="preserve">Helpful article </w:t>
      </w:r>
      <w:hyperlink r:id="rId62">
        <w:r>
          <w:rPr>
            <w:rStyle w:val="InternetLink"/>
            <w:rFonts w:asciiTheme="minorHAnsi" w:eastAsia="Times New Roman" w:hAnsiTheme="minorHAnsi" w:cstheme="minorHAnsi"/>
            <w:szCs w:val="19"/>
            <w:lang w:eastAsia="en-US"/>
          </w:rPr>
          <w:t>https://www.dronepilotgroundschool.com/night-waiver/</w:t>
        </w:r>
      </w:hyperlink>
    </w:p>
    <w:p w14:paraId="4C3B4A7A" w14:textId="77777777" w:rsidR="00365CC9" w:rsidRDefault="00C270CB">
      <w:pPr>
        <w:shd w:val="clear" w:color="auto" w:fill="FFFFFF"/>
      </w:pPr>
      <w:r>
        <w:rPr>
          <w:rFonts w:asciiTheme="minorHAnsi" w:eastAsia="Times New Roman" w:hAnsiTheme="minorHAnsi" w:cstheme="minorHAnsi"/>
          <w:color w:val="222222"/>
          <w:szCs w:val="19"/>
          <w:lang w:val="de-DE" w:eastAsia="en-US"/>
        </w:rPr>
        <w:t xml:space="preserve">FAA info </w:t>
      </w:r>
      <w:hyperlink r:id="rId63">
        <w:r>
          <w:rPr>
            <w:rStyle w:val="InternetLink"/>
            <w:rFonts w:asciiTheme="minorHAnsi" w:eastAsia="Times New Roman" w:hAnsiTheme="minorHAnsi" w:cstheme="minorHAnsi"/>
            <w:szCs w:val="19"/>
            <w:lang w:val="de-DE" w:eastAsia="en-US"/>
          </w:rPr>
          <w:t>https://www.faa.gov/uas/request_waiver/</w:t>
        </w:r>
      </w:hyperlink>
    </w:p>
    <w:p w14:paraId="19A4F9AC" w14:textId="77777777" w:rsidR="00365CC9" w:rsidRDefault="00C270CB">
      <w:pPr>
        <w:shd w:val="clear" w:color="auto" w:fill="FFFFFF"/>
        <w:rPr>
          <w:rFonts w:asciiTheme="minorHAnsi" w:eastAsia="Times New Roman" w:hAnsiTheme="minorHAnsi" w:cstheme="minorHAnsi"/>
          <w:color w:val="222222"/>
          <w:szCs w:val="19"/>
          <w:lang w:val="de-DE" w:eastAsia="en-US"/>
        </w:rPr>
      </w:pPr>
      <w:r>
        <w:rPr>
          <w:rFonts w:asciiTheme="minorHAnsi" w:eastAsia="Times New Roman" w:hAnsiTheme="minorHAnsi" w:cstheme="minorHAnsi"/>
          <w:color w:val="222222"/>
          <w:szCs w:val="19"/>
          <w:lang w:val="de-DE" w:eastAsia="en-US"/>
        </w:rPr>
        <w:t>Waiting to see if we can get waiver from Vulcan</w:t>
      </w:r>
    </w:p>
    <w:p w14:paraId="690AFCAB" w14:textId="77777777" w:rsidR="00365CC9" w:rsidRDefault="00C270CB">
      <w:pPr>
        <w:rPr>
          <w:rFonts w:asciiTheme="minorHAnsi" w:eastAsia="Times New Roman" w:hAnsiTheme="minorHAnsi" w:cstheme="minorHAnsi"/>
          <w:color w:val="222222"/>
          <w:szCs w:val="19"/>
          <w:lang w:val="de-DE" w:eastAsia="en-US"/>
        </w:rPr>
      </w:pPr>
      <w:r>
        <w:br w:type="page"/>
      </w:r>
    </w:p>
    <w:p w14:paraId="658C2D5F"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93 - TEMPEST Unigraphics/NX First Steps</w:t>
      </w:r>
    </w:p>
    <w:p w14:paraId="4DB57C03" w14:textId="77777777" w:rsidR="00365CC9" w:rsidRDefault="00365CC9">
      <w:pPr>
        <w:rPr>
          <w:b/>
          <w:bCs/>
        </w:rPr>
      </w:pPr>
    </w:p>
    <w:p w14:paraId="46636B83" w14:textId="77777777" w:rsidR="00365CC9" w:rsidRDefault="00C270CB">
      <w:pPr>
        <w:rPr>
          <w:b/>
        </w:rPr>
      </w:pPr>
      <w:r>
        <w:rPr>
          <w:b/>
          <w:bCs/>
        </w:rPr>
        <w:t>Content</w:t>
      </w:r>
    </w:p>
    <w:p w14:paraId="6F20540F" w14:textId="77777777" w:rsidR="00365CC9" w:rsidRDefault="00C270CB">
      <w:r>
        <w:t>Download and become familiar with Unigraphics/NX to become team’s go to CAD person.</w:t>
      </w:r>
    </w:p>
    <w:p w14:paraId="4645AAA0" w14:textId="77777777" w:rsidR="00365CC9" w:rsidRDefault="00365CC9"/>
    <w:p w14:paraId="79AF9A9B" w14:textId="77777777" w:rsidR="00365CC9" w:rsidRDefault="00C270CB">
      <w:pPr>
        <w:rPr>
          <w:b/>
        </w:rPr>
      </w:pPr>
      <w:r>
        <w:rPr>
          <w:b/>
          <w:bCs/>
        </w:rPr>
        <w:t>Definition of Done</w:t>
      </w:r>
    </w:p>
    <w:p w14:paraId="60CB2E62" w14:textId="77777777" w:rsidR="00365CC9" w:rsidRDefault="00C270CB">
      <w:r>
        <w:t>[ ] Download Unigraphics/NX onto lab machine.</w:t>
      </w:r>
    </w:p>
    <w:p w14:paraId="6DBF4C07" w14:textId="77777777" w:rsidR="00365CC9" w:rsidRDefault="00C270CB">
      <w:r>
        <w:t>[ ] Spend some time familiarizing yourself with the mechanics of the software</w:t>
      </w:r>
    </w:p>
    <w:p w14:paraId="5ED48DFF" w14:textId="77777777" w:rsidR="00365CC9" w:rsidRDefault="00C270CB">
      <w:r>
        <w:t>[ ] Share anything you feel the rest of the team should know.</w:t>
      </w:r>
    </w:p>
    <w:p w14:paraId="1B584761" w14:textId="77777777" w:rsidR="00365CC9" w:rsidRDefault="00365CC9"/>
    <w:p w14:paraId="24B7229E" w14:textId="77777777" w:rsidR="00365CC9" w:rsidRDefault="00C270CB">
      <w:pPr>
        <w:rPr>
          <w:b/>
        </w:rPr>
      </w:pPr>
      <w:r>
        <w:rPr>
          <w:b/>
          <w:bCs/>
        </w:rPr>
        <w:t>Notes:</w:t>
      </w:r>
    </w:p>
    <w:p w14:paraId="20B7BABA" w14:textId="77777777" w:rsidR="00365CC9" w:rsidRDefault="00C270CB">
      <w:pPr>
        <w:ind w:firstLine="720"/>
      </w:pPr>
      <w:r>
        <w:t xml:space="preserve">Installation guide found at </w:t>
      </w:r>
      <w:hyperlink r:id="rId64">
        <w:r>
          <w:rPr>
            <w:rStyle w:val="InternetLink"/>
          </w:rPr>
          <w:t>https://1drv.ms/w/s!AiTozuZSklGQjJ1-1Z4jw6roTeDmeg</w:t>
        </w:r>
      </w:hyperlink>
    </w:p>
    <w:p w14:paraId="4383354E" w14:textId="77777777" w:rsidR="00365CC9" w:rsidRDefault="00C270CB">
      <w:r>
        <w:br w:type="page"/>
      </w:r>
    </w:p>
    <w:p w14:paraId="1BA0D2F8"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94 - TEMPEST Secretary Lead Duties</w:t>
      </w:r>
    </w:p>
    <w:p w14:paraId="03CA4193" w14:textId="77777777" w:rsidR="00365CC9" w:rsidRDefault="00365CC9">
      <w:pPr>
        <w:rPr>
          <w:b/>
          <w:bCs/>
        </w:rPr>
      </w:pPr>
    </w:p>
    <w:p w14:paraId="014250D7" w14:textId="77777777" w:rsidR="00365CC9" w:rsidRDefault="00C270CB">
      <w:pPr>
        <w:rPr>
          <w:b/>
        </w:rPr>
      </w:pPr>
      <w:r>
        <w:rPr>
          <w:b/>
          <w:bCs/>
        </w:rPr>
        <w:t>Content</w:t>
      </w:r>
    </w:p>
    <w:p w14:paraId="6823F091" w14:textId="77777777" w:rsidR="00365CC9" w:rsidRDefault="00C270CB">
      <w:r>
        <w:t xml:space="preserve">Keep minutes for every meeting and upload this into a single document. </w:t>
      </w:r>
    </w:p>
    <w:p w14:paraId="45D0C7D0" w14:textId="77777777" w:rsidR="00365CC9" w:rsidRDefault="00365CC9"/>
    <w:p w14:paraId="758E5365" w14:textId="77777777" w:rsidR="00365CC9" w:rsidRDefault="00C270CB">
      <w:pPr>
        <w:rPr>
          <w:b/>
        </w:rPr>
      </w:pPr>
      <w:r>
        <w:rPr>
          <w:b/>
          <w:bCs/>
        </w:rPr>
        <w:t>Definition of Done</w:t>
      </w:r>
    </w:p>
    <w:p w14:paraId="70224BEA" w14:textId="77777777" w:rsidR="00365CC9" w:rsidRDefault="00C270CB">
      <w:r>
        <w:t>[ ] Keep digital notes for every meeting or assign someone to do so.</w:t>
      </w:r>
    </w:p>
    <w:p w14:paraId="6EC74485" w14:textId="77777777" w:rsidR="00365CC9" w:rsidRDefault="00C270CB">
      <w:r>
        <w:t xml:space="preserve">[ ] Transcribe handwritten notes and upload all relevant notes for every meeting to Perforce. </w:t>
      </w:r>
    </w:p>
    <w:p w14:paraId="6D9C8D89" w14:textId="77777777" w:rsidR="00365CC9" w:rsidRDefault="00C270CB">
      <w:r>
        <w:t>[ ] Make sure this doc is current.</w:t>
      </w:r>
    </w:p>
    <w:p w14:paraId="29EEBE47" w14:textId="77777777" w:rsidR="00365CC9" w:rsidRDefault="00365CC9"/>
    <w:p w14:paraId="470666DC" w14:textId="77777777" w:rsidR="00365CC9" w:rsidRDefault="00C270CB">
      <w:pPr>
        <w:rPr>
          <w:b/>
        </w:rPr>
      </w:pPr>
      <w:r>
        <w:rPr>
          <w:b/>
          <w:bCs/>
        </w:rPr>
        <w:t>Notes:</w:t>
      </w:r>
    </w:p>
    <w:p w14:paraId="5BA4E12F" w14:textId="77777777" w:rsidR="00365CC9" w:rsidRDefault="00C270CB">
      <w:pPr>
        <w:ind w:firstLine="720"/>
      </w:pPr>
      <w:r>
        <w:t>Meeting notes document found at TEMPEST\TechnicalDataPackage\PresentationsAndMeetings\MeetingNotes.docx4</w:t>
      </w:r>
    </w:p>
    <w:p w14:paraId="5F5FAB0E" w14:textId="77777777" w:rsidR="00365CC9" w:rsidRDefault="00365CC9">
      <w:pPr>
        <w:ind w:firstLine="720"/>
        <w:rPr>
          <w:rStyle w:val="InternetLink"/>
        </w:rPr>
      </w:pPr>
    </w:p>
    <w:p w14:paraId="74320FE6" w14:textId="77777777" w:rsidR="00365CC9" w:rsidRDefault="00C270CB">
      <w:r>
        <w:br w:type="page"/>
      </w:r>
    </w:p>
    <w:p w14:paraId="3F98E643"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95 - TEMPEST Communications / Marketing Lead Duties</w:t>
      </w:r>
    </w:p>
    <w:p w14:paraId="67C66DFB" w14:textId="77777777" w:rsidR="00365CC9" w:rsidRDefault="00365CC9">
      <w:pPr>
        <w:rPr>
          <w:b/>
          <w:bCs/>
        </w:rPr>
      </w:pPr>
    </w:p>
    <w:p w14:paraId="427627A0" w14:textId="77777777" w:rsidR="00365CC9" w:rsidRDefault="00C270CB">
      <w:pPr>
        <w:rPr>
          <w:b/>
        </w:rPr>
      </w:pPr>
      <w:r>
        <w:rPr>
          <w:b/>
          <w:bCs/>
        </w:rPr>
        <w:t>Content</w:t>
      </w:r>
    </w:p>
    <w:p w14:paraId="49DAFF1D" w14:textId="77777777" w:rsidR="00365CC9" w:rsidRDefault="00C270CB">
      <w:pPr>
        <w:rPr>
          <w:rFonts w:asciiTheme="minorHAnsi" w:hAnsiTheme="minorHAnsi" w:cstheme="minorHAnsi"/>
          <w:color w:val="000000"/>
        </w:rPr>
      </w:pPr>
      <w:r>
        <w:rPr>
          <w:rFonts w:asciiTheme="minorHAnsi" w:hAnsiTheme="minorHAnsi" w:cstheme="minorHAnsi"/>
          <w:color w:val="000000"/>
        </w:rPr>
        <w:t>As the TEMPEST Communications and Marketing Coordinator, I will fulfill any relevant duties for the month of January.</w:t>
      </w:r>
    </w:p>
    <w:p w14:paraId="7179DB24" w14:textId="77777777" w:rsidR="00365CC9" w:rsidRDefault="00365CC9">
      <w:pPr>
        <w:rPr>
          <w:rFonts w:asciiTheme="minorHAnsi" w:hAnsiTheme="minorHAnsi" w:cstheme="minorHAnsi"/>
        </w:rPr>
      </w:pPr>
    </w:p>
    <w:p w14:paraId="6AD8EB9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ED2CEE8" w14:textId="77777777" w:rsidR="00365CC9" w:rsidRDefault="00C270CB">
      <w:pPr>
        <w:rPr>
          <w:rFonts w:asciiTheme="minorHAnsi" w:hAnsiTheme="minorHAnsi" w:cstheme="minorHAnsi"/>
        </w:rPr>
      </w:pPr>
      <w:r>
        <w:rPr>
          <w:rFonts w:asciiTheme="minorHAnsi" w:hAnsiTheme="minorHAnsi" w:cstheme="minorHAnsi"/>
        </w:rPr>
        <w:t>[X] Take pictures of work being done by team</w:t>
      </w:r>
    </w:p>
    <w:p w14:paraId="18586609" w14:textId="77777777" w:rsidR="00365CC9" w:rsidRDefault="00C270CB">
      <w:pPr>
        <w:rPr>
          <w:rFonts w:asciiTheme="minorHAnsi" w:hAnsiTheme="minorHAnsi" w:cstheme="minorHAnsi"/>
        </w:rPr>
      </w:pPr>
      <w:r>
        <w:rPr>
          <w:rFonts w:asciiTheme="minorHAnsi" w:hAnsiTheme="minorHAnsi" w:cstheme="minorHAnsi"/>
        </w:rPr>
        <w:t>[ ] Coordinate with the department about responsibilities for sharing pictures/information about HIPPO capstone work</w:t>
      </w:r>
    </w:p>
    <w:p w14:paraId="124F3340" w14:textId="77777777" w:rsidR="00365CC9" w:rsidRDefault="00C270CB">
      <w:pPr>
        <w:rPr>
          <w:rFonts w:asciiTheme="minorHAnsi" w:hAnsiTheme="minorHAnsi" w:cstheme="minorHAnsi"/>
        </w:rPr>
      </w:pPr>
      <w:r>
        <w:rPr>
          <w:rFonts w:asciiTheme="minorHAnsi" w:hAnsiTheme="minorHAnsi" w:cstheme="minorHAnsi"/>
        </w:rPr>
        <w:t>[ ] Perform additional marketing duties as discovered</w:t>
      </w:r>
    </w:p>
    <w:p w14:paraId="036DD8C6" w14:textId="77777777" w:rsidR="00365CC9" w:rsidRDefault="00C270CB">
      <w:r>
        <w:rPr>
          <w:rFonts w:asciiTheme="minorHAnsi" w:hAnsiTheme="minorHAnsi" w:cstheme="minorHAnsi"/>
        </w:rPr>
        <w:t xml:space="preserve">[ ] Periodically post to the AFSL Facebook page </w:t>
      </w:r>
      <w:hyperlink r:id="rId65">
        <w:r>
          <w:rPr>
            <w:rStyle w:val="InternetLink"/>
            <w:rFonts w:asciiTheme="minorHAnsi" w:hAnsiTheme="minorHAnsi" w:cstheme="minorHAnsi"/>
          </w:rPr>
          <w:t>https://www.facebook.com/uwafsl/</w:t>
        </w:r>
      </w:hyperlink>
      <w:r>
        <w:rPr>
          <w:rFonts w:asciiTheme="minorHAnsi" w:hAnsiTheme="minorHAnsi" w:cstheme="minorHAnsi"/>
        </w:rPr>
        <w:t xml:space="preserve"> </w:t>
      </w:r>
    </w:p>
    <w:p w14:paraId="2821D216" w14:textId="77777777" w:rsidR="00365CC9" w:rsidRDefault="00365CC9">
      <w:pPr>
        <w:rPr>
          <w:rFonts w:asciiTheme="minorHAnsi" w:hAnsiTheme="minorHAnsi" w:cstheme="minorHAnsi"/>
        </w:rPr>
      </w:pPr>
    </w:p>
    <w:p w14:paraId="34856BA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D7F174A" w14:textId="77777777" w:rsidR="00365CC9" w:rsidRDefault="00C270CB">
      <w:pPr>
        <w:shd w:val="clear" w:color="auto" w:fill="FFFFFF"/>
        <w:rPr>
          <w:rFonts w:asciiTheme="minorHAnsi" w:eastAsia="Times New Roman" w:hAnsiTheme="minorHAnsi" w:cstheme="minorHAnsi"/>
          <w:color w:val="222222"/>
          <w:szCs w:val="19"/>
          <w:lang w:eastAsia="en-US"/>
        </w:rPr>
      </w:pPr>
      <w:r>
        <w:rPr>
          <w:rFonts w:asciiTheme="minorHAnsi" w:eastAsia="Times New Roman" w:hAnsiTheme="minorHAnsi" w:cstheme="minorHAnsi"/>
          <w:color w:val="222222"/>
          <w:szCs w:val="19"/>
          <w:lang w:eastAsia="en-US"/>
        </w:rPr>
        <w:t xml:space="preserve">Will update this story as needed if new responsibilities are revealed </w:t>
      </w:r>
    </w:p>
    <w:p w14:paraId="0FAD723D" w14:textId="77777777" w:rsidR="00365CC9" w:rsidRDefault="00365CC9">
      <w:pPr>
        <w:ind w:firstLine="720"/>
      </w:pPr>
    </w:p>
    <w:p w14:paraId="0C04477C" w14:textId="77777777" w:rsidR="00365CC9" w:rsidRDefault="00365CC9">
      <w:pPr>
        <w:shd w:val="clear" w:color="auto" w:fill="FFFFFF"/>
        <w:rPr>
          <w:rFonts w:asciiTheme="minorHAnsi" w:eastAsia="Times New Roman" w:hAnsiTheme="minorHAnsi" w:cstheme="minorHAnsi"/>
          <w:color w:val="222222"/>
          <w:szCs w:val="19"/>
          <w:lang w:eastAsia="en-US"/>
        </w:rPr>
      </w:pPr>
    </w:p>
    <w:p w14:paraId="1B3711CD" w14:textId="77777777" w:rsidR="00365CC9" w:rsidRDefault="00365CC9">
      <w:pPr>
        <w:shd w:val="clear" w:color="auto" w:fill="FFFFFF"/>
        <w:rPr>
          <w:rFonts w:asciiTheme="minorHAnsi" w:eastAsia="Times New Roman" w:hAnsiTheme="minorHAnsi" w:cstheme="minorHAnsi"/>
          <w:color w:val="222222"/>
          <w:szCs w:val="19"/>
          <w:lang w:eastAsia="en-US"/>
        </w:rPr>
      </w:pPr>
    </w:p>
    <w:p w14:paraId="2AB2B054" w14:textId="77777777" w:rsidR="00365CC9" w:rsidRDefault="00C270CB">
      <w:pPr>
        <w:rPr>
          <w:rFonts w:asciiTheme="minorHAnsi" w:hAnsiTheme="minorHAnsi" w:cstheme="minorHAnsi"/>
        </w:rPr>
      </w:pPr>
      <w:r>
        <w:br w:type="page"/>
      </w:r>
    </w:p>
    <w:p w14:paraId="24234B9A"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96 - TEMPEST Administrative Lead Duties</w:t>
      </w:r>
    </w:p>
    <w:p w14:paraId="7918188D" w14:textId="77777777" w:rsidR="00365CC9" w:rsidRDefault="00365CC9">
      <w:pPr>
        <w:rPr>
          <w:b/>
          <w:bCs/>
        </w:rPr>
      </w:pPr>
    </w:p>
    <w:p w14:paraId="2C72CF9C" w14:textId="77777777" w:rsidR="00365CC9" w:rsidRDefault="00C270CB">
      <w:pPr>
        <w:rPr>
          <w:b/>
        </w:rPr>
      </w:pPr>
      <w:r>
        <w:rPr>
          <w:b/>
          <w:bCs/>
        </w:rPr>
        <w:t>Content</w:t>
      </w:r>
    </w:p>
    <w:p w14:paraId="4B936D36" w14:textId="77777777" w:rsidR="00365CC9" w:rsidRDefault="00C270CB">
      <w:pPr>
        <w:rPr>
          <w:rFonts w:ascii="Liberation Serif" w:hAnsi="Liberation Serif" w:cs="Lucida Sans"/>
        </w:rPr>
      </w:pPr>
      <w:r>
        <w:rPr>
          <w:rFonts w:ascii="Liberation Serif" w:hAnsi="Liberation Serif" w:cs="Lucida Sans"/>
        </w:rPr>
        <w:t>As a TEMPEST member, I will fulfill my duties as the administrative team lead.</w:t>
      </w:r>
    </w:p>
    <w:p w14:paraId="71D18CC7" w14:textId="77777777" w:rsidR="00365CC9" w:rsidRDefault="00365CC9">
      <w:pPr>
        <w:rPr>
          <w:rFonts w:ascii="Liberation Serif" w:hAnsi="Liberation Serif" w:cs="Lucida Sans"/>
        </w:rPr>
      </w:pPr>
    </w:p>
    <w:p w14:paraId="0F12982C" w14:textId="77777777" w:rsidR="00365CC9" w:rsidRDefault="00C270CB">
      <w:pPr>
        <w:rPr>
          <w:rFonts w:ascii="Liberation Serif" w:hAnsi="Liberation Serif" w:cs="Lucida Sans"/>
          <w:b/>
        </w:rPr>
      </w:pPr>
      <w:r>
        <w:rPr>
          <w:rFonts w:ascii="Liberation Serif" w:hAnsi="Liberation Serif" w:cs="Lucida Sans"/>
          <w:b/>
        </w:rPr>
        <w:t>Definition of Done</w:t>
      </w:r>
    </w:p>
    <w:p w14:paraId="5764766C" w14:textId="77777777" w:rsidR="00365CC9" w:rsidRDefault="00C270CB">
      <w:pPr>
        <w:rPr>
          <w:rFonts w:ascii="Liberation Serif" w:hAnsi="Liberation Serif" w:cs="Lucida Sans"/>
        </w:rPr>
      </w:pPr>
      <w:r>
        <w:rPr>
          <w:rFonts w:ascii="Liberation Serif" w:hAnsi="Liberation Serif" w:cs="Lucida Sans"/>
        </w:rPr>
        <w:t>[ ] Coordinate scheduling with other team members, Chris Lum and Todd Leighton</w:t>
      </w:r>
    </w:p>
    <w:p w14:paraId="441FEE0B" w14:textId="77777777" w:rsidR="00365CC9" w:rsidRDefault="00C270CB">
      <w:pPr>
        <w:rPr>
          <w:rFonts w:ascii="Liberation Serif" w:hAnsi="Liberation Serif" w:cs="Lucida Sans"/>
        </w:rPr>
      </w:pPr>
      <w:r>
        <w:rPr>
          <w:rFonts w:ascii="Liberation Serif" w:hAnsi="Liberation Serif" w:cs="Lucida Sans"/>
        </w:rPr>
        <w:t>[ ] Update User Stories with new projects for team members</w:t>
      </w:r>
    </w:p>
    <w:p w14:paraId="17FBE98D" w14:textId="77777777" w:rsidR="00365CC9" w:rsidRDefault="00C270CB">
      <w:pPr>
        <w:rPr>
          <w:rFonts w:ascii="Liberation Serif" w:hAnsi="Liberation Serif" w:cs="Lucida Sans"/>
        </w:rPr>
      </w:pPr>
      <w:r>
        <w:rPr>
          <w:rFonts w:ascii="Liberation Serif" w:hAnsi="Liberation Serif" w:cs="Lucida Sans"/>
        </w:rPr>
        <w:t>[ ] Maintain clear communication with group to ensure everyone has tasks assigned</w:t>
      </w:r>
    </w:p>
    <w:p w14:paraId="363B79A0" w14:textId="77777777" w:rsidR="00365CC9" w:rsidRDefault="00C270CB">
      <w:pPr>
        <w:rPr>
          <w:rFonts w:ascii="Liberation Serif" w:hAnsi="Liberation Serif" w:cs="Lucida Sans"/>
        </w:rPr>
      </w:pPr>
      <w:r>
        <w:rPr>
          <w:rFonts w:ascii="Liberation Serif" w:hAnsi="Liberation Serif" w:cs="Lucida Sans"/>
        </w:rPr>
        <w:t xml:space="preserve">[ ] Coordinate research efforts </w:t>
      </w:r>
    </w:p>
    <w:p w14:paraId="22B5B9D5" w14:textId="77777777" w:rsidR="00365CC9" w:rsidRDefault="00C270CB">
      <w:pPr>
        <w:rPr>
          <w:rFonts w:ascii="Liberation Serif" w:hAnsi="Liberation Serif" w:cs="Lucida Sans"/>
        </w:rPr>
      </w:pPr>
      <w:r>
        <w:rPr>
          <w:rFonts w:ascii="Liberation Serif" w:hAnsi="Liberation Serif" w:cs="Lucida Sans"/>
        </w:rPr>
        <w:t>[ ] Identify relevant safety trainings through EH&amp;S for this project and communicate them to the group</w:t>
      </w:r>
    </w:p>
    <w:p w14:paraId="30A6D787" w14:textId="77777777" w:rsidR="00365CC9" w:rsidRDefault="00365CC9">
      <w:pPr>
        <w:rPr>
          <w:rFonts w:ascii="Liberation Serif" w:hAnsi="Liberation Serif" w:cs="Lucida Sans"/>
        </w:rPr>
      </w:pPr>
    </w:p>
    <w:p w14:paraId="0BA723E6" w14:textId="77777777" w:rsidR="00365CC9" w:rsidRDefault="00C270CB">
      <w:pPr>
        <w:rPr>
          <w:rFonts w:ascii="Liberation Serif" w:hAnsi="Liberation Serif" w:cs="Lucida Sans"/>
          <w:b/>
        </w:rPr>
      </w:pPr>
      <w:r>
        <w:rPr>
          <w:rFonts w:ascii="Liberation Serif" w:hAnsi="Liberation Serif" w:cs="Lucida Sans"/>
          <w:b/>
        </w:rPr>
        <w:t>Notes</w:t>
      </w:r>
    </w:p>
    <w:p w14:paraId="2618D778" w14:textId="77777777" w:rsidR="00365CC9" w:rsidRDefault="00C270CB">
      <w:pPr>
        <w:rPr>
          <w:rFonts w:ascii="Liberation Serif" w:hAnsi="Liberation Serif" w:cs="Lucida Sans"/>
        </w:rPr>
      </w:pPr>
      <w:r>
        <w:rPr>
          <w:rFonts w:ascii="Liberation Serif" w:hAnsi="Liberation Serif" w:cs="Lucida Sans"/>
        </w:rPr>
        <w:t>Will update as needed as new responsibilities are revealed</w:t>
      </w:r>
    </w:p>
    <w:p w14:paraId="220ED0D1" w14:textId="77777777" w:rsidR="00365CC9" w:rsidRDefault="00C270CB">
      <w:pPr>
        <w:rPr>
          <w:rFonts w:asciiTheme="minorHAnsi" w:hAnsiTheme="minorHAnsi" w:cstheme="minorHAnsi"/>
        </w:rPr>
      </w:pPr>
      <w:r>
        <w:rPr>
          <w:rFonts w:asciiTheme="minorHAnsi" w:hAnsiTheme="minorHAnsi" w:cstheme="minorHAnsi"/>
        </w:rPr>
        <w:t xml:space="preserve"> </w:t>
      </w:r>
    </w:p>
    <w:p w14:paraId="2D6D9A93" w14:textId="77777777" w:rsidR="00365CC9" w:rsidRDefault="00C270CB">
      <w:pPr>
        <w:rPr>
          <w:rFonts w:asciiTheme="minorHAnsi" w:hAnsiTheme="minorHAnsi" w:cstheme="minorHAnsi"/>
        </w:rPr>
      </w:pPr>
      <w:r>
        <w:br w:type="page"/>
      </w:r>
    </w:p>
    <w:p w14:paraId="60CFB92A"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1997 - TEMPEST Block Diagram First Draft</w:t>
      </w:r>
    </w:p>
    <w:p w14:paraId="1BFF7034" w14:textId="77777777" w:rsidR="00365CC9" w:rsidRDefault="00365CC9">
      <w:pPr>
        <w:rPr>
          <w:b/>
          <w:bCs/>
        </w:rPr>
      </w:pPr>
    </w:p>
    <w:p w14:paraId="31803C9B" w14:textId="77777777" w:rsidR="00365CC9" w:rsidRDefault="00C270CB">
      <w:pPr>
        <w:rPr>
          <w:b/>
        </w:rPr>
      </w:pPr>
      <w:r>
        <w:rPr>
          <w:b/>
          <w:bCs/>
        </w:rPr>
        <w:t>Content</w:t>
      </w:r>
    </w:p>
    <w:p w14:paraId="1FA1C540" w14:textId="77777777" w:rsidR="00365CC9" w:rsidRDefault="00C270CB">
      <w:pPr>
        <w:rPr>
          <w:rFonts w:ascii="Liberation Serif" w:hAnsi="Liberation Serif" w:cs="Lucida Sans"/>
        </w:rPr>
      </w:pPr>
      <w:r>
        <w:rPr>
          <w:rFonts w:ascii="Liberation Serif" w:hAnsi="Liberation Serif" w:cs="Lucida Sans"/>
        </w:rPr>
        <w:t>As a TEMPEST member, I will create a block diagram showing all electronics needed for the capstone project.</w:t>
      </w:r>
    </w:p>
    <w:p w14:paraId="1C18F1E8" w14:textId="77777777" w:rsidR="00365CC9" w:rsidRDefault="00365CC9">
      <w:pPr>
        <w:rPr>
          <w:rFonts w:ascii="Liberation Serif" w:hAnsi="Liberation Serif" w:cs="Lucida Sans"/>
        </w:rPr>
      </w:pPr>
    </w:p>
    <w:p w14:paraId="040519F7" w14:textId="77777777" w:rsidR="00365CC9" w:rsidRDefault="00C270CB">
      <w:pPr>
        <w:rPr>
          <w:rFonts w:ascii="Liberation Serif" w:hAnsi="Liberation Serif" w:cs="Lucida Sans"/>
          <w:b/>
        </w:rPr>
      </w:pPr>
      <w:r>
        <w:rPr>
          <w:rFonts w:ascii="Liberation Serif" w:hAnsi="Liberation Serif" w:cs="Lucida Sans"/>
          <w:b/>
        </w:rPr>
        <w:t>Definition of Done</w:t>
      </w:r>
    </w:p>
    <w:p w14:paraId="52C1D38C" w14:textId="77777777" w:rsidR="00365CC9" w:rsidRDefault="00C270CB">
      <w:pPr>
        <w:rPr>
          <w:rFonts w:ascii="Liberation Serif" w:hAnsi="Liberation Serif" w:cs="Lucida Sans"/>
        </w:rPr>
      </w:pPr>
      <w:r>
        <w:rPr>
          <w:rFonts w:ascii="Liberation Serif" w:hAnsi="Liberation Serif" w:cs="Lucida Sans"/>
        </w:rPr>
        <w:t>[ ] Develop list of potential electronics needed for trailing pressure measurement system.</w:t>
      </w:r>
    </w:p>
    <w:p w14:paraId="70DD9240" w14:textId="77777777" w:rsidR="00365CC9" w:rsidRDefault="00C270CB">
      <w:pPr>
        <w:rPr>
          <w:rFonts w:ascii="Liberation Serif" w:hAnsi="Liberation Serif" w:cs="Lucida Sans"/>
        </w:rPr>
      </w:pPr>
      <w:r>
        <w:rPr>
          <w:rFonts w:ascii="Liberation Serif" w:hAnsi="Liberation Serif" w:cs="Lucida Sans"/>
        </w:rPr>
        <w:t xml:space="preserve">[ ] Using this list, create a block diagram showing how they interact. </w:t>
      </w:r>
    </w:p>
    <w:p w14:paraId="7F408CC5" w14:textId="77777777" w:rsidR="00365CC9" w:rsidRDefault="00C270CB">
      <w:pPr>
        <w:rPr>
          <w:rFonts w:ascii="Liberation Serif" w:hAnsi="Liberation Serif" w:cs="Lucida Sans"/>
        </w:rPr>
      </w:pPr>
      <w:r>
        <w:rPr>
          <w:rFonts w:ascii="Liberation Serif" w:hAnsi="Liberation Serif" w:cs="Lucida Sans"/>
        </w:rPr>
        <w:t>[ ] Upload this diagram to Perforce.</w:t>
      </w:r>
    </w:p>
    <w:p w14:paraId="6A655494" w14:textId="77777777" w:rsidR="00365CC9" w:rsidRDefault="00C270CB">
      <w:pPr>
        <w:rPr>
          <w:rFonts w:ascii="Liberation Serif" w:hAnsi="Liberation Serif" w:cs="Lucida Sans"/>
        </w:rPr>
      </w:pPr>
      <w:r>
        <w:rPr>
          <w:rFonts w:ascii="Liberation Serif" w:hAnsi="Liberation Serif" w:cs="Lucida Sans"/>
        </w:rPr>
        <w:t>[ ] Use PowerPont graphics to create the diagram so that it is editable for future changes.</w:t>
      </w:r>
    </w:p>
    <w:p w14:paraId="4C6AAB13" w14:textId="77777777" w:rsidR="00365CC9" w:rsidRDefault="00365CC9">
      <w:pPr>
        <w:rPr>
          <w:rFonts w:ascii="Liberation Serif" w:hAnsi="Liberation Serif" w:cs="Lucida Sans"/>
        </w:rPr>
      </w:pPr>
    </w:p>
    <w:p w14:paraId="3331D4AA" w14:textId="77777777" w:rsidR="00365CC9" w:rsidRDefault="00C270CB">
      <w:pPr>
        <w:rPr>
          <w:rFonts w:ascii="Liberation Serif" w:hAnsi="Liberation Serif" w:cs="Lucida Sans"/>
          <w:b/>
        </w:rPr>
      </w:pPr>
      <w:r>
        <w:rPr>
          <w:rFonts w:ascii="Liberation Serif" w:hAnsi="Liberation Serif" w:cs="Lucida Sans"/>
          <w:b/>
        </w:rPr>
        <w:t xml:space="preserve">Notes </w:t>
      </w:r>
      <w:r>
        <w:rPr>
          <w:rFonts w:ascii="Liberation Serif" w:hAnsi="Liberation Serif" w:cs="Lucida Sans"/>
        </w:rPr>
        <w:t>Upload block diagram to \\TEMPEST\TechnicalDataPackage\ProjectVision\TEMPESTProjectVision.pptx</w:t>
      </w:r>
    </w:p>
    <w:p w14:paraId="19B852A7" w14:textId="77777777" w:rsidR="00365CC9" w:rsidRDefault="00C270CB">
      <w:pPr>
        <w:rPr>
          <w:rFonts w:asciiTheme="minorHAnsi" w:hAnsiTheme="minorHAnsi" w:cstheme="minorHAnsi"/>
        </w:rPr>
      </w:pPr>
      <w:r>
        <w:br w:type="page"/>
      </w:r>
    </w:p>
    <w:p w14:paraId="4F47A2CA" w14:textId="77777777" w:rsidR="00365CC9" w:rsidRDefault="00C270CB">
      <w:pPr>
        <w:pStyle w:val="Heading2"/>
      </w:pPr>
      <w:r>
        <w:lastRenderedPageBreak/>
        <w:t>1998 – TEMPEST Safety Training</w:t>
      </w:r>
    </w:p>
    <w:p w14:paraId="0A3CFC39" w14:textId="77777777" w:rsidR="00365CC9" w:rsidRDefault="00365CC9"/>
    <w:p w14:paraId="60A4CC34" w14:textId="77777777" w:rsidR="00365CC9" w:rsidRDefault="00C270CB">
      <w:pPr>
        <w:rPr>
          <w:rFonts w:ascii="Liberation Serif" w:hAnsi="Liberation Serif" w:cs="Lucida Sans"/>
          <w:b/>
        </w:rPr>
      </w:pPr>
      <w:r>
        <w:rPr>
          <w:rFonts w:ascii="Liberation Serif" w:hAnsi="Liberation Serif" w:cs="Lucida Sans"/>
          <w:b/>
        </w:rPr>
        <w:t>Content</w:t>
      </w:r>
    </w:p>
    <w:p w14:paraId="2D3ADB41" w14:textId="77777777" w:rsidR="00365CC9" w:rsidRDefault="00C270CB">
      <w:pPr>
        <w:rPr>
          <w:rFonts w:ascii="Liberation Serif" w:hAnsi="Liberation Serif" w:cs="Lucida Sans"/>
        </w:rPr>
      </w:pPr>
      <w:r>
        <w:rPr>
          <w:rFonts w:ascii="Liberation Serif" w:hAnsi="Liberation Serif" w:cs="Lucida Sans"/>
        </w:rPr>
        <w:t>As a TEMPEST member, I will take steps to ensure I have adequate safety training.</w:t>
      </w:r>
    </w:p>
    <w:p w14:paraId="45FA29D3" w14:textId="77777777" w:rsidR="00365CC9" w:rsidRDefault="00365CC9">
      <w:pPr>
        <w:rPr>
          <w:rFonts w:ascii="Liberation Serif" w:hAnsi="Liberation Serif" w:cs="Lucida Sans"/>
        </w:rPr>
      </w:pPr>
    </w:p>
    <w:p w14:paraId="29235BFF" w14:textId="77777777" w:rsidR="00365CC9" w:rsidRDefault="00C270CB">
      <w:pPr>
        <w:rPr>
          <w:rFonts w:ascii="Liberation Serif" w:hAnsi="Liberation Serif" w:cs="Lucida Sans"/>
          <w:b/>
        </w:rPr>
      </w:pPr>
      <w:r>
        <w:rPr>
          <w:rFonts w:ascii="Liberation Serif" w:hAnsi="Liberation Serif" w:cs="Lucida Sans"/>
          <w:b/>
        </w:rPr>
        <w:t>Definition of Done</w:t>
      </w:r>
    </w:p>
    <w:p w14:paraId="4C8CFF08" w14:textId="77777777" w:rsidR="00365CC9" w:rsidRDefault="00C270CB">
      <w:pPr>
        <w:rPr>
          <w:rFonts w:ascii="Liberation Serif" w:hAnsi="Liberation Serif" w:cs="Lucida Sans"/>
        </w:rPr>
      </w:pPr>
      <w:r>
        <w:rPr>
          <w:rFonts w:ascii="Liberation Serif" w:hAnsi="Liberation Serif" w:cs="Lucida Sans"/>
        </w:rPr>
        <w:t>[] Take Fire Extinguisher Safety training, upload certificate</w:t>
      </w:r>
    </w:p>
    <w:p w14:paraId="5820B4FD" w14:textId="77777777" w:rsidR="00365CC9" w:rsidRDefault="00C270CB">
      <w:pPr>
        <w:rPr>
          <w:rFonts w:ascii="Liberation Serif" w:hAnsi="Liberation Serif" w:cs="Lucida Sans"/>
        </w:rPr>
      </w:pPr>
      <w:r>
        <w:rPr>
          <w:rFonts w:ascii="Liberation Serif" w:hAnsi="Liberation Serif" w:cs="Lucida Sans"/>
        </w:rPr>
        <w:t xml:space="preserve">[] Take Electrical Safety, Basic training, upload certificate </w:t>
      </w:r>
    </w:p>
    <w:p w14:paraId="79CC3B01" w14:textId="77777777" w:rsidR="00365CC9" w:rsidRDefault="00C270CB">
      <w:r>
        <w:t>[] Attend AFSL safety meeting 1/25/2018</w:t>
      </w:r>
    </w:p>
    <w:p w14:paraId="2B008130" w14:textId="77777777" w:rsidR="00365CC9" w:rsidRDefault="00365CC9">
      <w:pPr>
        <w:rPr>
          <w:rFonts w:ascii="Liberation Serif" w:hAnsi="Liberation Serif" w:cs="Lucida Sans"/>
        </w:rPr>
      </w:pPr>
    </w:p>
    <w:p w14:paraId="4D68D099" w14:textId="77777777" w:rsidR="00365CC9" w:rsidRDefault="00C270CB">
      <w:pPr>
        <w:rPr>
          <w:rFonts w:ascii="Liberation Serif" w:hAnsi="Liberation Serif" w:cs="Lucida Sans"/>
          <w:b/>
        </w:rPr>
      </w:pPr>
      <w:r>
        <w:rPr>
          <w:rFonts w:ascii="Liberation Serif" w:hAnsi="Liberation Serif" w:cs="Lucida Sans"/>
          <w:b/>
        </w:rPr>
        <w:t>Notes</w:t>
      </w:r>
    </w:p>
    <w:p w14:paraId="49176655" w14:textId="77777777" w:rsidR="00365CC9" w:rsidRDefault="00C270CB">
      <w:r>
        <w:t>Trainings courses can be found at:</w:t>
      </w:r>
    </w:p>
    <w:p w14:paraId="21BDA22C" w14:textId="77777777" w:rsidR="00365CC9" w:rsidRDefault="00BA1F7F">
      <w:hyperlink r:id="rId66">
        <w:r w:rsidR="00C270CB">
          <w:rPr>
            <w:rStyle w:val="InternetLink"/>
            <w:rFonts w:ascii="Liberation Serif" w:hAnsi="Liberation Serif" w:cs="Lucida Sans"/>
          </w:rPr>
          <w:t>https://www.ehs.washington.edu/psotrain/corsdesc.shtm</w:t>
        </w:r>
      </w:hyperlink>
    </w:p>
    <w:p w14:paraId="03033CEB" w14:textId="77777777" w:rsidR="00365CC9" w:rsidRDefault="00C270CB">
      <w:r>
        <w:t>Upload certificates to \TEMPEST\Administrative\People\SafetyCertificates</w:t>
      </w:r>
    </w:p>
    <w:p w14:paraId="2E44A910" w14:textId="77777777" w:rsidR="00365CC9" w:rsidRDefault="00C270CB">
      <w:r>
        <w:t>Chris Lum info for faculty advisor</w:t>
      </w:r>
    </w:p>
    <w:p w14:paraId="1B168C4E" w14:textId="77777777" w:rsidR="00365CC9" w:rsidRDefault="00C270CB">
      <w:r>
        <w:br w:type="page"/>
      </w:r>
    </w:p>
    <w:p w14:paraId="4B114D60" w14:textId="77777777" w:rsidR="00365CC9" w:rsidRDefault="00C270CB">
      <w:pPr>
        <w:pStyle w:val="Heading2"/>
      </w:pPr>
      <w:r>
        <w:lastRenderedPageBreak/>
        <w:t>1999 – TEMPEST Safety Training</w:t>
      </w:r>
    </w:p>
    <w:p w14:paraId="71D228D3" w14:textId="77777777" w:rsidR="00365CC9" w:rsidRDefault="00365CC9"/>
    <w:p w14:paraId="26751566" w14:textId="77777777" w:rsidR="00365CC9" w:rsidRDefault="00C270CB">
      <w:pPr>
        <w:rPr>
          <w:rFonts w:ascii="Liberation Serif" w:hAnsi="Liberation Serif" w:cs="Lucida Sans"/>
          <w:b/>
        </w:rPr>
      </w:pPr>
      <w:r>
        <w:rPr>
          <w:rFonts w:ascii="Liberation Serif" w:hAnsi="Liberation Serif" w:cs="Lucida Sans"/>
          <w:b/>
        </w:rPr>
        <w:t>Content</w:t>
      </w:r>
    </w:p>
    <w:p w14:paraId="74C2AF83" w14:textId="77777777" w:rsidR="00365CC9" w:rsidRDefault="00C270CB">
      <w:pPr>
        <w:rPr>
          <w:rFonts w:ascii="Liberation Serif" w:hAnsi="Liberation Serif" w:cs="Lucida Sans"/>
        </w:rPr>
      </w:pPr>
      <w:r>
        <w:rPr>
          <w:rFonts w:ascii="Liberation Serif" w:hAnsi="Liberation Serif" w:cs="Lucida Sans"/>
        </w:rPr>
        <w:t>As a TEMPEST member, I will take steps to ensure I have adequate safety training.</w:t>
      </w:r>
    </w:p>
    <w:p w14:paraId="6BD41D0A" w14:textId="77777777" w:rsidR="00365CC9" w:rsidRDefault="00365CC9">
      <w:pPr>
        <w:rPr>
          <w:rFonts w:ascii="Liberation Serif" w:hAnsi="Liberation Serif" w:cs="Lucida Sans"/>
        </w:rPr>
      </w:pPr>
    </w:p>
    <w:p w14:paraId="436AEA90" w14:textId="77777777" w:rsidR="00365CC9" w:rsidRDefault="00C270CB">
      <w:pPr>
        <w:rPr>
          <w:rFonts w:ascii="Liberation Serif" w:hAnsi="Liberation Serif" w:cs="Lucida Sans"/>
          <w:b/>
        </w:rPr>
      </w:pPr>
      <w:r>
        <w:rPr>
          <w:rFonts w:ascii="Liberation Serif" w:hAnsi="Liberation Serif" w:cs="Lucida Sans"/>
          <w:b/>
        </w:rPr>
        <w:t>Definition of Done</w:t>
      </w:r>
    </w:p>
    <w:p w14:paraId="77B57FBC" w14:textId="77777777" w:rsidR="00365CC9" w:rsidRDefault="00C270CB">
      <w:pPr>
        <w:rPr>
          <w:rFonts w:ascii="Liberation Serif" w:hAnsi="Liberation Serif" w:cs="Lucida Sans"/>
        </w:rPr>
      </w:pPr>
      <w:r>
        <w:rPr>
          <w:rFonts w:ascii="Liberation Serif" w:hAnsi="Liberation Serif" w:cs="Lucida Sans"/>
        </w:rPr>
        <w:t>[] Take Fire Extinguisher Safety training, upload certificate</w:t>
      </w:r>
    </w:p>
    <w:p w14:paraId="08F23EF2" w14:textId="77777777" w:rsidR="00365CC9" w:rsidRDefault="00C270CB">
      <w:pPr>
        <w:rPr>
          <w:rFonts w:ascii="Liberation Serif" w:hAnsi="Liberation Serif" w:cs="Lucida Sans"/>
        </w:rPr>
      </w:pPr>
      <w:r>
        <w:rPr>
          <w:rFonts w:ascii="Liberation Serif" w:hAnsi="Liberation Serif" w:cs="Lucida Sans"/>
        </w:rPr>
        <w:t xml:space="preserve">[] Take Electrical Safety, Basic training, upload certificate </w:t>
      </w:r>
    </w:p>
    <w:p w14:paraId="50656FE7" w14:textId="77777777" w:rsidR="00365CC9" w:rsidRDefault="00C270CB">
      <w:r>
        <w:t>[] Attend AFSL safety meeting 1/25/2018</w:t>
      </w:r>
    </w:p>
    <w:p w14:paraId="5E82CE47" w14:textId="77777777" w:rsidR="00365CC9" w:rsidRDefault="00365CC9">
      <w:pPr>
        <w:rPr>
          <w:rFonts w:ascii="Liberation Serif" w:hAnsi="Liberation Serif" w:cs="Lucida Sans"/>
        </w:rPr>
      </w:pPr>
    </w:p>
    <w:p w14:paraId="5B306012" w14:textId="77777777" w:rsidR="00365CC9" w:rsidRDefault="00C270CB">
      <w:pPr>
        <w:rPr>
          <w:rFonts w:ascii="Liberation Serif" w:hAnsi="Liberation Serif" w:cs="Lucida Sans"/>
          <w:b/>
        </w:rPr>
      </w:pPr>
      <w:r>
        <w:rPr>
          <w:rFonts w:ascii="Liberation Serif" w:hAnsi="Liberation Serif" w:cs="Lucida Sans"/>
          <w:b/>
        </w:rPr>
        <w:t>Notes</w:t>
      </w:r>
    </w:p>
    <w:p w14:paraId="69E26A0E" w14:textId="77777777" w:rsidR="00365CC9" w:rsidRDefault="00C270CB">
      <w:r>
        <w:t>Trainings courses can be found at:</w:t>
      </w:r>
    </w:p>
    <w:p w14:paraId="2E0B7AEC" w14:textId="77777777" w:rsidR="00365CC9" w:rsidRDefault="00BA1F7F">
      <w:hyperlink r:id="rId67">
        <w:r w:rsidR="00C270CB">
          <w:rPr>
            <w:rStyle w:val="InternetLink"/>
            <w:rFonts w:ascii="Liberation Serif" w:hAnsi="Liberation Serif" w:cs="Lucida Sans"/>
          </w:rPr>
          <w:t>https://www.ehs.washington.edu/psotrain/corsdesc.shtm</w:t>
        </w:r>
      </w:hyperlink>
    </w:p>
    <w:p w14:paraId="09776F6D" w14:textId="77777777" w:rsidR="00365CC9" w:rsidRDefault="00C270CB">
      <w:r>
        <w:t>Upload certificates to \TEMPEST\Administrative\People\SafetyCertificates</w:t>
      </w:r>
    </w:p>
    <w:p w14:paraId="45FA6B35" w14:textId="77777777" w:rsidR="00365CC9" w:rsidRDefault="00C270CB">
      <w:r>
        <w:t>Chris Lum info for faculty advisor</w:t>
      </w:r>
    </w:p>
    <w:p w14:paraId="32EFBC74" w14:textId="77777777" w:rsidR="00365CC9" w:rsidRDefault="00C270CB">
      <w:r>
        <w:br w:type="page"/>
      </w:r>
    </w:p>
    <w:p w14:paraId="321D6CB5" w14:textId="77777777" w:rsidR="00365CC9" w:rsidRDefault="00C270CB">
      <w:pPr>
        <w:pStyle w:val="Heading2"/>
      </w:pPr>
      <w:r>
        <w:lastRenderedPageBreak/>
        <w:t>2000 – TEMPEST Safety Training</w:t>
      </w:r>
    </w:p>
    <w:p w14:paraId="2DE028EE" w14:textId="77777777" w:rsidR="00365CC9" w:rsidRDefault="00365CC9"/>
    <w:p w14:paraId="0B8F0FC0" w14:textId="77777777" w:rsidR="00365CC9" w:rsidRDefault="00C270CB">
      <w:pPr>
        <w:rPr>
          <w:rFonts w:ascii="Liberation Serif" w:hAnsi="Liberation Serif" w:cs="Lucida Sans"/>
          <w:b/>
        </w:rPr>
      </w:pPr>
      <w:r>
        <w:rPr>
          <w:rFonts w:ascii="Liberation Serif" w:hAnsi="Liberation Serif" w:cs="Lucida Sans"/>
          <w:b/>
        </w:rPr>
        <w:t>Content</w:t>
      </w:r>
    </w:p>
    <w:p w14:paraId="0A5BF1B3" w14:textId="77777777" w:rsidR="00365CC9" w:rsidRDefault="00C270CB">
      <w:pPr>
        <w:rPr>
          <w:rFonts w:ascii="Liberation Serif" w:hAnsi="Liberation Serif" w:cs="Lucida Sans"/>
        </w:rPr>
      </w:pPr>
      <w:r>
        <w:rPr>
          <w:rFonts w:ascii="Liberation Serif" w:hAnsi="Liberation Serif" w:cs="Lucida Sans"/>
        </w:rPr>
        <w:t>As a TEMPEST member, I will take steps to ensure I have adequate safety training.</w:t>
      </w:r>
    </w:p>
    <w:p w14:paraId="0454154E" w14:textId="77777777" w:rsidR="00365CC9" w:rsidRDefault="00365CC9">
      <w:pPr>
        <w:rPr>
          <w:rFonts w:ascii="Liberation Serif" w:hAnsi="Liberation Serif" w:cs="Lucida Sans"/>
        </w:rPr>
      </w:pPr>
    </w:p>
    <w:p w14:paraId="28C20A6F" w14:textId="77777777" w:rsidR="00365CC9" w:rsidRDefault="00C270CB">
      <w:pPr>
        <w:rPr>
          <w:rFonts w:ascii="Liberation Serif" w:hAnsi="Liberation Serif" w:cs="Lucida Sans"/>
          <w:b/>
        </w:rPr>
      </w:pPr>
      <w:r>
        <w:rPr>
          <w:rFonts w:ascii="Liberation Serif" w:hAnsi="Liberation Serif" w:cs="Lucida Sans"/>
          <w:b/>
        </w:rPr>
        <w:t>Definition of Done</w:t>
      </w:r>
    </w:p>
    <w:p w14:paraId="37170789" w14:textId="77777777" w:rsidR="00365CC9" w:rsidRDefault="00C270CB">
      <w:pPr>
        <w:rPr>
          <w:rFonts w:ascii="Liberation Serif" w:hAnsi="Liberation Serif" w:cs="Lucida Sans"/>
        </w:rPr>
      </w:pPr>
      <w:r>
        <w:rPr>
          <w:rFonts w:ascii="Liberation Serif" w:hAnsi="Liberation Serif" w:cs="Lucida Sans"/>
        </w:rPr>
        <w:t>[] Take Fire Extinguisher Safety training, upload certificate</w:t>
      </w:r>
    </w:p>
    <w:p w14:paraId="0988E9FD" w14:textId="77777777" w:rsidR="00365CC9" w:rsidRDefault="00C270CB">
      <w:pPr>
        <w:rPr>
          <w:rFonts w:ascii="Liberation Serif" w:hAnsi="Liberation Serif" w:cs="Lucida Sans"/>
        </w:rPr>
      </w:pPr>
      <w:r>
        <w:rPr>
          <w:rFonts w:ascii="Liberation Serif" w:hAnsi="Liberation Serif" w:cs="Lucida Sans"/>
        </w:rPr>
        <w:t xml:space="preserve">[] Take Electrical Safety, Basic training, upload certificate </w:t>
      </w:r>
    </w:p>
    <w:p w14:paraId="648552DE" w14:textId="77777777" w:rsidR="00365CC9" w:rsidRDefault="00C270CB">
      <w:r>
        <w:t>[] Attend AFSL safety meeting 1/25/2018</w:t>
      </w:r>
    </w:p>
    <w:p w14:paraId="69C9052F" w14:textId="77777777" w:rsidR="00365CC9" w:rsidRDefault="00365CC9">
      <w:pPr>
        <w:rPr>
          <w:rFonts w:ascii="Liberation Serif" w:hAnsi="Liberation Serif" w:cs="Lucida Sans"/>
        </w:rPr>
      </w:pPr>
    </w:p>
    <w:p w14:paraId="5FD8C38C" w14:textId="77777777" w:rsidR="00365CC9" w:rsidRDefault="00C270CB">
      <w:pPr>
        <w:rPr>
          <w:rFonts w:ascii="Liberation Serif" w:hAnsi="Liberation Serif" w:cs="Lucida Sans"/>
          <w:b/>
        </w:rPr>
      </w:pPr>
      <w:r>
        <w:rPr>
          <w:rFonts w:ascii="Liberation Serif" w:hAnsi="Liberation Serif" w:cs="Lucida Sans"/>
          <w:b/>
        </w:rPr>
        <w:t>Notes</w:t>
      </w:r>
    </w:p>
    <w:p w14:paraId="19D2CC25" w14:textId="77777777" w:rsidR="00365CC9" w:rsidRDefault="00C270CB">
      <w:r>
        <w:t>Trainings courses can be found at:</w:t>
      </w:r>
    </w:p>
    <w:p w14:paraId="46EE6BB3" w14:textId="77777777" w:rsidR="00365CC9" w:rsidRDefault="00BA1F7F">
      <w:hyperlink r:id="rId68">
        <w:r w:rsidR="00C270CB">
          <w:rPr>
            <w:rStyle w:val="InternetLink"/>
            <w:rFonts w:ascii="Liberation Serif" w:hAnsi="Liberation Serif" w:cs="Lucida Sans"/>
          </w:rPr>
          <w:t>https://www.ehs.washington.edu/psotrain/corsdesc.shtm</w:t>
        </w:r>
      </w:hyperlink>
    </w:p>
    <w:p w14:paraId="43A69E13" w14:textId="77777777" w:rsidR="00365CC9" w:rsidRDefault="00C270CB">
      <w:r>
        <w:t>Upload certificates to \TEMPEST\Administrative\People\SafetyCertificates</w:t>
      </w:r>
    </w:p>
    <w:p w14:paraId="6A0B15E4" w14:textId="77777777" w:rsidR="00365CC9" w:rsidRDefault="00C270CB">
      <w:r>
        <w:t>Chris Lum info for faculty advisor</w:t>
      </w:r>
    </w:p>
    <w:p w14:paraId="4653C79C" w14:textId="77777777" w:rsidR="00365CC9" w:rsidRDefault="00C270CB">
      <w:r>
        <w:br w:type="page"/>
      </w:r>
    </w:p>
    <w:p w14:paraId="171D8836" w14:textId="77777777" w:rsidR="00365CC9" w:rsidRDefault="00C270CB">
      <w:pPr>
        <w:pStyle w:val="Heading2"/>
      </w:pPr>
      <w:r>
        <w:lastRenderedPageBreak/>
        <w:t>2001 – TEMPEST Safety Training</w:t>
      </w:r>
    </w:p>
    <w:p w14:paraId="62FF3F9B" w14:textId="77777777" w:rsidR="00365CC9" w:rsidRDefault="00365CC9"/>
    <w:p w14:paraId="7537FBCA" w14:textId="77777777" w:rsidR="00365CC9" w:rsidRDefault="00C270CB">
      <w:pPr>
        <w:rPr>
          <w:rFonts w:ascii="Liberation Serif" w:hAnsi="Liberation Serif" w:cs="Lucida Sans"/>
          <w:b/>
        </w:rPr>
      </w:pPr>
      <w:r>
        <w:rPr>
          <w:rFonts w:ascii="Liberation Serif" w:hAnsi="Liberation Serif" w:cs="Lucida Sans"/>
          <w:b/>
        </w:rPr>
        <w:t>Content</w:t>
      </w:r>
    </w:p>
    <w:p w14:paraId="7FC37674" w14:textId="77777777" w:rsidR="00365CC9" w:rsidRDefault="00C270CB">
      <w:pPr>
        <w:rPr>
          <w:rFonts w:ascii="Liberation Serif" w:hAnsi="Liberation Serif" w:cs="Lucida Sans"/>
        </w:rPr>
      </w:pPr>
      <w:r>
        <w:rPr>
          <w:rFonts w:ascii="Liberation Serif" w:hAnsi="Liberation Serif" w:cs="Lucida Sans"/>
        </w:rPr>
        <w:t>As a TEMPEST member, I will take steps to ensure I have adequate safety training.</w:t>
      </w:r>
    </w:p>
    <w:p w14:paraId="08A44CEF" w14:textId="77777777" w:rsidR="00365CC9" w:rsidRDefault="00365CC9">
      <w:pPr>
        <w:rPr>
          <w:rFonts w:ascii="Liberation Serif" w:hAnsi="Liberation Serif" w:cs="Lucida Sans"/>
        </w:rPr>
      </w:pPr>
    </w:p>
    <w:p w14:paraId="22282BFE" w14:textId="77777777" w:rsidR="00365CC9" w:rsidRDefault="00C270CB">
      <w:pPr>
        <w:rPr>
          <w:rFonts w:ascii="Liberation Serif" w:hAnsi="Liberation Serif" w:cs="Lucida Sans"/>
          <w:b/>
        </w:rPr>
      </w:pPr>
      <w:r>
        <w:rPr>
          <w:rFonts w:ascii="Liberation Serif" w:hAnsi="Liberation Serif" w:cs="Lucida Sans"/>
          <w:b/>
        </w:rPr>
        <w:t>Definition of Done</w:t>
      </w:r>
    </w:p>
    <w:p w14:paraId="7A2C6777" w14:textId="77777777" w:rsidR="00365CC9" w:rsidRDefault="00C270CB">
      <w:pPr>
        <w:rPr>
          <w:rFonts w:ascii="Liberation Serif" w:hAnsi="Liberation Serif" w:cs="Lucida Sans"/>
        </w:rPr>
      </w:pPr>
      <w:r>
        <w:rPr>
          <w:rFonts w:ascii="Liberation Serif" w:hAnsi="Liberation Serif" w:cs="Lucida Sans"/>
        </w:rPr>
        <w:t>[] Take Fire Extinguisher Safety training, upload certificate</w:t>
      </w:r>
    </w:p>
    <w:p w14:paraId="148A4947" w14:textId="77777777" w:rsidR="00365CC9" w:rsidRDefault="00C270CB">
      <w:pPr>
        <w:rPr>
          <w:rFonts w:ascii="Liberation Serif" w:hAnsi="Liberation Serif" w:cs="Lucida Sans"/>
        </w:rPr>
      </w:pPr>
      <w:r>
        <w:rPr>
          <w:rFonts w:ascii="Liberation Serif" w:hAnsi="Liberation Serif" w:cs="Lucida Sans"/>
        </w:rPr>
        <w:t xml:space="preserve">[] Take Electrical Safety, Basic training, upload certificate </w:t>
      </w:r>
    </w:p>
    <w:p w14:paraId="1829E4D0" w14:textId="77777777" w:rsidR="00365CC9" w:rsidRDefault="00C270CB">
      <w:r>
        <w:t>[] Attend AFSL safety meeting 1/25/2018</w:t>
      </w:r>
    </w:p>
    <w:p w14:paraId="1A3BC5FF" w14:textId="77777777" w:rsidR="00365CC9" w:rsidRDefault="00365CC9">
      <w:pPr>
        <w:rPr>
          <w:rFonts w:ascii="Liberation Serif" w:hAnsi="Liberation Serif" w:cs="Lucida Sans"/>
        </w:rPr>
      </w:pPr>
    </w:p>
    <w:p w14:paraId="02279797" w14:textId="77777777" w:rsidR="00365CC9" w:rsidRDefault="00C270CB">
      <w:pPr>
        <w:rPr>
          <w:rFonts w:ascii="Liberation Serif" w:hAnsi="Liberation Serif" w:cs="Lucida Sans"/>
          <w:b/>
        </w:rPr>
      </w:pPr>
      <w:r>
        <w:rPr>
          <w:rFonts w:ascii="Liberation Serif" w:hAnsi="Liberation Serif" w:cs="Lucida Sans"/>
          <w:b/>
        </w:rPr>
        <w:t>Notes</w:t>
      </w:r>
    </w:p>
    <w:p w14:paraId="43EF2810" w14:textId="77777777" w:rsidR="00365CC9" w:rsidRDefault="00C270CB">
      <w:r>
        <w:t>Trainings courses can be found at:</w:t>
      </w:r>
    </w:p>
    <w:p w14:paraId="48E0CE19" w14:textId="77777777" w:rsidR="00365CC9" w:rsidRDefault="00BA1F7F">
      <w:hyperlink r:id="rId69">
        <w:r w:rsidR="00C270CB">
          <w:rPr>
            <w:rStyle w:val="InternetLink"/>
            <w:rFonts w:ascii="Liberation Serif" w:hAnsi="Liberation Serif" w:cs="Lucida Sans"/>
          </w:rPr>
          <w:t>https://www.ehs.washington.edu/psotrain/corsdesc.shtm</w:t>
        </w:r>
      </w:hyperlink>
    </w:p>
    <w:p w14:paraId="734F6F38" w14:textId="77777777" w:rsidR="00365CC9" w:rsidRDefault="00C270CB">
      <w:r>
        <w:t>Upload certificates to \TEMPEST\Administrative\People\SafetyCertificates</w:t>
      </w:r>
    </w:p>
    <w:p w14:paraId="496AA4E4" w14:textId="77777777" w:rsidR="00365CC9" w:rsidRDefault="00C270CB">
      <w:r>
        <w:t>Chris Lum info for faculty advisor</w:t>
      </w:r>
    </w:p>
    <w:p w14:paraId="1B4487E3" w14:textId="77777777" w:rsidR="00365CC9" w:rsidRDefault="00C270CB">
      <w:r>
        <w:br w:type="page"/>
      </w:r>
    </w:p>
    <w:p w14:paraId="2F1DC6C3" w14:textId="77777777" w:rsidR="00365CC9" w:rsidRDefault="00C270CB">
      <w:pPr>
        <w:pStyle w:val="Heading2"/>
      </w:pPr>
      <w:r>
        <w:lastRenderedPageBreak/>
        <w:t>2002 – TEMPEST Schedule Update</w:t>
      </w:r>
    </w:p>
    <w:p w14:paraId="245F02A1" w14:textId="77777777" w:rsidR="00365CC9" w:rsidRDefault="00365CC9">
      <w:pPr>
        <w:pStyle w:val="NoSpacing"/>
      </w:pPr>
    </w:p>
    <w:p w14:paraId="6BF4A185" w14:textId="77777777" w:rsidR="00365CC9" w:rsidRDefault="00C270CB">
      <w:pPr>
        <w:pStyle w:val="NoSpacing"/>
        <w:rPr>
          <w:b/>
        </w:rPr>
      </w:pPr>
      <w:r>
        <w:rPr>
          <w:b/>
        </w:rPr>
        <w:t>Content</w:t>
      </w:r>
    </w:p>
    <w:p w14:paraId="22E54CA6" w14:textId="77777777" w:rsidR="00365CC9" w:rsidRDefault="00C270CB">
      <w:pPr>
        <w:pStyle w:val="NoSpacing"/>
      </w:pPr>
      <w:r>
        <w:t>As a TEMPEST team member, I would like to update the schedule for our capstone project based on new information.</w:t>
      </w:r>
    </w:p>
    <w:p w14:paraId="51BA5458" w14:textId="77777777" w:rsidR="00365CC9" w:rsidRDefault="00365CC9">
      <w:pPr>
        <w:pStyle w:val="NoSpacing"/>
      </w:pPr>
    </w:p>
    <w:p w14:paraId="74429E37" w14:textId="77777777" w:rsidR="00365CC9" w:rsidRDefault="00C270CB">
      <w:pPr>
        <w:pStyle w:val="NoSpacing"/>
        <w:rPr>
          <w:b/>
        </w:rPr>
      </w:pPr>
      <w:r>
        <w:rPr>
          <w:b/>
        </w:rPr>
        <w:t>Definition of Done</w:t>
      </w:r>
    </w:p>
    <w:p w14:paraId="3ABC938D" w14:textId="77777777" w:rsidR="00365CC9" w:rsidRDefault="00C270CB">
      <w:pPr>
        <w:pStyle w:val="NoSpacing"/>
      </w:pPr>
      <w:r>
        <w:t>[ ] Generate rough schedule in the form of a Gantt chart in Microsoft Project</w:t>
      </w:r>
    </w:p>
    <w:p w14:paraId="6F754D87" w14:textId="77777777" w:rsidR="00365CC9" w:rsidRDefault="00C270CB">
      <w:pPr>
        <w:pStyle w:val="NoSpacing"/>
      </w:pPr>
      <w:r>
        <w:t>[ ] Push up department specified milestones to allow for more production and testing time</w:t>
      </w:r>
    </w:p>
    <w:p w14:paraId="022C34EC" w14:textId="77777777" w:rsidR="00365CC9" w:rsidRDefault="00C270CB">
      <w:pPr>
        <w:pStyle w:val="NoSpacing"/>
      </w:pPr>
      <w:r>
        <w:t>[ ] Coordinate with UWAL to try to schedule wind tunnel testing time</w:t>
      </w:r>
    </w:p>
    <w:p w14:paraId="74F70564" w14:textId="77777777" w:rsidR="00365CC9" w:rsidRDefault="00C270CB">
      <w:pPr>
        <w:pStyle w:val="NoSpacing"/>
      </w:pPr>
      <w:r>
        <w:t>[ ] Review and edit with teammates</w:t>
      </w:r>
    </w:p>
    <w:p w14:paraId="4396CE5B" w14:textId="77777777" w:rsidR="00365CC9" w:rsidRDefault="00C270CB">
      <w:pPr>
        <w:pStyle w:val="NoSpacing"/>
      </w:pPr>
      <w:r>
        <w:t>[ ] Review with Lum before sending to AeroTEC</w:t>
      </w:r>
    </w:p>
    <w:p w14:paraId="0B7761BD" w14:textId="77777777" w:rsidR="00365CC9" w:rsidRDefault="00365CC9">
      <w:pPr>
        <w:pStyle w:val="NoSpacing"/>
      </w:pPr>
    </w:p>
    <w:p w14:paraId="7DED399E" w14:textId="77777777" w:rsidR="00365CC9" w:rsidRDefault="00C270CB">
      <w:pPr>
        <w:rPr>
          <w:rFonts w:cstheme="minorHAnsi"/>
          <w:b/>
          <w:bCs/>
          <w:color w:val="000000"/>
        </w:rPr>
      </w:pPr>
      <w:r>
        <w:rPr>
          <w:rFonts w:cstheme="minorHAnsi"/>
          <w:b/>
          <w:bCs/>
          <w:color w:val="000000"/>
        </w:rPr>
        <w:t>Notes</w:t>
      </w:r>
    </w:p>
    <w:p w14:paraId="10C857D0" w14:textId="77777777" w:rsidR="00365CC9" w:rsidRDefault="00C270CB">
      <w:r>
        <w:br w:type="page"/>
      </w:r>
    </w:p>
    <w:p w14:paraId="70DD9250" w14:textId="77777777" w:rsidR="00365CC9" w:rsidRDefault="00C270CB">
      <w:pPr>
        <w:pStyle w:val="Heading2"/>
      </w:pPr>
      <w:r>
        <w:lastRenderedPageBreak/>
        <w:t>2003 – TEMPEST Stability Research</w:t>
      </w:r>
    </w:p>
    <w:p w14:paraId="7F42F966" w14:textId="77777777" w:rsidR="00365CC9" w:rsidRDefault="00365CC9">
      <w:pPr>
        <w:pStyle w:val="NoSpacing"/>
      </w:pPr>
    </w:p>
    <w:p w14:paraId="4766C573" w14:textId="77777777" w:rsidR="00365CC9" w:rsidRDefault="00C270CB">
      <w:pPr>
        <w:pStyle w:val="NoSpacing"/>
        <w:rPr>
          <w:b/>
        </w:rPr>
      </w:pPr>
      <w:r>
        <w:rPr>
          <w:b/>
        </w:rPr>
        <w:t>Content</w:t>
      </w:r>
    </w:p>
    <w:p w14:paraId="4CB1AF4F" w14:textId="77777777" w:rsidR="00365CC9" w:rsidRDefault="00C270CB">
      <w:pPr>
        <w:pStyle w:val="NoSpacing"/>
      </w:pPr>
      <w:r>
        <w:t>As a TEMPEST team member, I would like to research topics involving stability of the trailing pressure measurement system.</w:t>
      </w:r>
    </w:p>
    <w:p w14:paraId="579F3E11" w14:textId="77777777" w:rsidR="00365CC9" w:rsidRDefault="00365CC9">
      <w:pPr>
        <w:pStyle w:val="NoSpacing"/>
      </w:pPr>
    </w:p>
    <w:p w14:paraId="131D0040" w14:textId="77777777" w:rsidR="00365CC9" w:rsidRDefault="00C270CB">
      <w:pPr>
        <w:pStyle w:val="NoSpacing"/>
        <w:rPr>
          <w:b/>
        </w:rPr>
      </w:pPr>
      <w:r>
        <w:rPr>
          <w:b/>
        </w:rPr>
        <w:t>Definition of Done</w:t>
      </w:r>
    </w:p>
    <w:p w14:paraId="5A9F4435" w14:textId="77777777" w:rsidR="00365CC9" w:rsidRDefault="00C270CB">
      <w:pPr>
        <w:pStyle w:val="NoSpacing"/>
      </w:pPr>
      <w:r>
        <w:t>[ ] Research relevant topics</w:t>
      </w:r>
    </w:p>
    <w:p w14:paraId="2B087E7F" w14:textId="77777777" w:rsidR="00365CC9" w:rsidRDefault="00C270CB">
      <w:pPr>
        <w:pStyle w:val="NoSpacing"/>
      </w:pPr>
      <w:r>
        <w:t>[ ] Investigate roll stability</w:t>
      </w:r>
    </w:p>
    <w:p w14:paraId="7FE98E6C" w14:textId="77777777" w:rsidR="00365CC9" w:rsidRDefault="00C270CB">
      <w:pPr>
        <w:pStyle w:val="NoSpacing"/>
      </w:pPr>
      <w:r>
        <w:t>[ ] Design appropriate truck tests to assess stability.</w:t>
      </w:r>
    </w:p>
    <w:p w14:paraId="3E09BF98" w14:textId="77777777" w:rsidR="00365CC9" w:rsidRDefault="00C270CB">
      <w:pPr>
        <w:pStyle w:val="NoSpacing"/>
      </w:pPr>
      <w:r>
        <w:t>[ ] Discuss during 1/23 and 1/25 meetings</w:t>
      </w:r>
    </w:p>
    <w:p w14:paraId="1707F586" w14:textId="77777777" w:rsidR="00365CC9" w:rsidRDefault="00365CC9">
      <w:pPr>
        <w:pStyle w:val="NoSpacing"/>
      </w:pPr>
    </w:p>
    <w:p w14:paraId="2762DE36" w14:textId="77777777" w:rsidR="00365CC9" w:rsidRDefault="00C270CB">
      <w:pPr>
        <w:rPr>
          <w:rFonts w:cstheme="minorHAnsi"/>
          <w:b/>
          <w:bCs/>
          <w:color w:val="000000"/>
        </w:rPr>
      </w:pPr>
      <w:r>
        <w:rPr>
          <w:rFonts w:cstheme="minorHAnsi"/>
          <w:b/>
          <w:bCs/>
          <w:color w:val="000000"/>
        </w:rPr>
        <w:t>Notes</w:t>
      </w:r>
    </w:p>
    <w:p w14:paraId="16F390DE" w14:textId="77777777" w:rsidR="00365CC9" w:rsidRDefault="00365CC9"/>
    <w:p w14:paraId="1909408F" w14:textId="77777777" w:rsidR="00365CC9" w:rsidRDefault="00365CC9"/>
    <w:p w14:paraId="12FE725D" w14:textId="77777777" w:rsidR="00365CC9" w:rsidRDefault="00365CC9"/>
    <w:p w14:paraId="4676070B" w14:textId="77777777" w:rsidR="00365CC9" w:rsidRDefault="00365CC9"/>
    <w:p w14:paraId="38F8FFBF" w14:textId="77777777" w:rsidR="00365CC9" w:rsidRDefault="00C270CB">
      <w:pPr>
        <w:rPr>
          <w:rFonts w:asciiTheme="minorHAnsi" w:hAnsiTheme="minorHAnsi" w:cstheme="minorHAnsi"/>
        </w:rPr>
      </w:pPr>
      <w:r>
        <w:br w:type="page"/>
      </w:r>
    </w:p>
    <w:p w14:paraId="4378188E" w14:textId="77777777" w:rsidR="00365CC9" w:rsidRDefault="00C270CB">
      <w:pPr>
        <w:pStyle w:val="Heading2"/>
      </w:pPr>
      <w:r>
        <w:lastRenderedPageBreak/>
        <w:t>2004 – TEMPEST Materials Research</w:t>
      </w:r>
    </w:p>
    <w:p w14:paraId="7152D514" w14:textId="77777777" w:rsidR="00365CC9" w:rsidRDefault="00365CC9">
      <w:pPr>
        <w:pStyle w:val="NoSpacing"/>
      </w:pPr>
    </w:p>
    <w:p w14:paraId="11C543C6" w14:textId="77777777" w:rsidR="00365CC9" w:rsidRDefault="00C270CB">
      <w:pPr>
        <w:pStyle w:val="NoSpacing"/>
        <w:rPr>
          <w:b/>
        </w:rPr>
      </w:pPr>
      <w:r>
        <w:rPr>
          <w:b/>
        </w:rPr>
        <w:t>Content</w:t>
      </w:r>
    </w:p>
    <w:p w14:paraId="57C5BECC" w14:textId="77777777" w:rsidR="00365CC9" w:rsidRDefault="00C270CB">
      <w:pPr>
        <w:pStyle w:val="NoSpacing"/>
      </w:pPr>
      <w:r>
        <w:t>As a TEMPEST team member, I would like to research topics involving materials of the trailing pressure measurement system.</w:t>
      </w:r>
    </w:p>
    <w:p w14:paraId="583576F8" w14:textId="77777777" w:rsidR="00365CC9" w:rsidRDefault="00365CC9">
      <w:pPr>
        <w:pStyle w:val="NoSpacing"/>
      </w:pPr>
    </w:p>
    <w:p w14:paraId="1621E04A" w14:textId="77777777" w:rsidR="00365CC9" w:rsidRDefault="00C270CB">
      <w:pPr>
        <w:pStyle w:val="NoSpacing"/>
        <w:rPr>
          <w:b/>
        </w:rPr>
      </w:pPr>
      <w:r>
        <w:rPr>
          <w:b/>
        </w:rPr>
        <w:t>Definition of Done</w:t>
      </w:r>
    </w:p>
    <w:p w14:paraId="2CA62258" w14:textId="77777777" w:rsidR="00365CC9" w:rsidRDefault="00C270CB">
      <w:pPr>
        <w:pStyle w:val="NoSpacing"/>
      </w:pPr>
      <w:r>
        <w:t>[ ] Research relevant topics</w:t>
      </w:r>
    </w:p>
    <w:p w14:paraId="7C804AEE" w14:textId="77777777" w:rsidR="00365CC9" w:rsidRDefault="00C270CB">
      <w:pPr>
        <w:pStyle w:val="NoSpacing"/>
      </w:pPr>
      <w:r>
        <w:t>[ ] Include fiberglass research</w:t>
      </w:r>
    </w:p>
    <w:p w14:paraId="60C778CE" w14:textId="77777777" w:rsidR="00365CC9" w:rsidRDefault="00C270CB">
      <w:pPr>
        <w:pStyle w:val="NoSpacing"/>
      </w:pPr>
      <w:r>
        <w:t>[ ] Discuss during 1/23 and 1/25 meetings</w:t>
      </w:r>
    </w:p>
    <w:p w14:paraId="5F7269D9" w14:textId="77777777" w:rsidR="00365CC9" w:rsidRDefault="00365CC9">
      <w:pPr>
        <w:pStyle w:val="NoSpacing"/>
      </w:pPr>
    </w:p>
    <w:p w14:paraId="4353A311" w14:textId="77777777" w:rsidR="00365CC9" w:rsidRDefault="00C270CB">
      <w:pPr>
        <w:rPr>
          <w:rFonts w:cstheme="minorHAnsi"/>
          <w:b/>
          <w:bCs/>
          <w:color w:val="000000"/>
        </w:rPr>
      </w:pPr>
      <w:r>
        <w:rPr>
          <w:rFonts w:cstheme="minorHAnsi"/>
          <w:b/>
          <w:bCs/>
          <w:color w:val="000000"/>
        </w:rPr>
        <w:t>Notes</w:t>
      </w:r>
    </w:p>
    <w:p w14:paraId="7AA398F7" w14:textId="77777777" w:rsidR="00365CC9" w:rsidRDefault="00C270CB">
      <w:pPr>
        <w:rPr>
          <w:rFonts w:asciiTheme="minorHAnsi" w:hAnsiTheme="minorHAnsi" w:cstheme="minorHAnsi"/>
        </w:rPr>
      </w:pPr>
      <w:r>
        <w:br w:type="page"/>
      </w:r>
    </w:p>
    <w:p w14:paraId="71303B1B" w14:textId="77777777" w:rsidR="00365CC9" w:rsidRDefault="00C270CB">
      <w:pPr>
        <w:pStyle w:val="Heading2"/>
      </w:pPr>
      <w:r>
        <w:lastRenderedPageBreak/>
        <w:t>2005 – TEMPEST Regulations Research</w:t>
      </w:r>
    </w:p>
    <w:p w14:paraId="625872EB" w14:textId="77777777" w:rsidR="00365CC9" w:rsidRDefault="00365CC9">
      <w:pPr>
        <w:pStyle w:val="NoSpacing"/>
      </w:pPr>
    </w:p>
    <w:p w14:paraId="763D81CD" w14:textId="77777777" w:rsidR="00365CC9" w:rsidRDefault="00C270CB">
      <w:pPr>
        <w:pStyle w:val="NoSpacing"/>
        <w:rPr>
          <w:b/>
        </w:rPr>
      </w:pPr>
      <w:r>
        <w:rPr>
          <w:b/>
        </w:rPr>
        <w:t>Content</w:t>
      </w:r>
    </w:p>
    <w:p w14:paraId="30A98CE9" w14:textId="77777777" w:rsidR="00365CC9" w:rsidRDefault="00C270CB">
      <w:pPr>
        <w:pStyle w:val="NoSpacing"/>
      </w:pPr>
      <w:r>
        <w:t>As a TEMPEST team member, I would like to research topics involving flight test regulations of the trailing pressure measurement system.</w:t>
      </w:r>
    </w:p>
    <w:p w14:paraId="738F8ECC" w14:textId="77777777" w:rsidR="00365CC9" w:rsidRDefault="00365CC9">
      <w:pPr>
        <w:pStyle w:val="NoSpacing"/>
      </w:pPr>
    </w:p>
    <w:p w14:paraId="6566253D" w14:textId="77777777" w:rsidR="00365CC9" w:rsidRDefault="00C270CB">
      <w:pPr>
        <w:pStyle w:val="NoSpacing"/>
        <w:rPr>
          <w:b/>
        </w:rPr>
      </w:pPr>
      <w:r>
        <w:rPr>
          <w:b/>
        </w:rPr>
        <w:t>Definition of Done</w:t>
      </w:r>
    </w:p>
    <w:p w14:paraId="1AAF7C30" w14:textId="77777777" w:rsidR="00365CC9" w:rsidRDefault="00C270CB">
      <w:pPr>
        <w:pStyle w:val="NoSpacing"/>
      </w:pPr>
      <w:r>
        <w:t>[ ] Research relevant topics</w:t>
      </w:r>
    </w:p>
    <w:p w14:paraId="593C0DE9" w14:textId="77777777" w:rsidR="00365CC9" w:rsidRDefault="00C270CB">
      <w:pPr>
        <w:pStyle w:val="NoSpacing"/>
      </w:pPr>
      <w:r>
        <w:t>[ ] Discuss during 1/23 and 1/25 meetings</w:t>
      </w:r>
    </w:p>
    <w:p w14:paraId="6FEE80A1" w14:textId="77777777" w:rsidR="00365CC9" w:rsidRDefault="00365CC9">
      <w:pPr>
        <w:pStyle w:val="NoSpacing"/>
      </w:pPr>
    </w:p>
    <w:p w14:paraId="2BC98A4A" w14:textId="77777777" w:rsidR="00365CC9" w:rsidRDefault="00C270CB">
      <w:pPr>
        <w:rPr>
          <w:rFonts w:cstheme="minorHAnsi"/>
          <w:b/>
          <w:bCs/>
          <w:color w:val="000000"/>
        </w:rPr>
      </w:pPr>
      <w:r>
        <w:rPr>
          <w:rFonts w:cstheme="minorHAnsi"/>
          <w:b/>
          <w:bCs/>
          <w:color w:val="000000"/>
        </w:rPr>
        <w:t>Notes</w:t>
      </w:r>
    </w:p>
    <w:p w14:paraId="6DCAFEA3" w14:textId="77777777" w:rsidR="00365CC9" w:rsidRDefault="00C270CB">
      <w:pPr>
        <w:rPr>
          <w:rFonts w:asciiTheme="minorHAnsi" w:hAnsiTheme="minorHAnsi" w:cstheme="minorHAnsi"/>
        </w:rPr>
      </w:pPr>
      <w:r>
        <w:br w:type="page"/>
      </w:r>
    </w:p>
    <w:p w14:paraId="1F97B78A" w14:textId="77777777" w:rsidR="00365CC9" w:rsidRDefault="00C270CB">
      <w:pPr>
        <w:pStyle w:val="Heading2"/>
      </w:pPr>
      <w:r>
        <w:lastRenderedPageBreak/>
        <w:t>2006 – TEMPEST Electronics Research</w:t>
      </w:r>
    </w:p>
    <w:p w14:paraId="1A68FA95" w14:textId="77777777" w:rsidR="00365CC9" w:rsidRDefault="00365CC9">
      <w:pPr>
        <w:pStyle w:val="NoSpacing"/>
      </w:pPr>
    </w:p>
    <w:p w14:paraId="4861EA9D" w14:textId="77777777" w:rsidR="00365CC9" w:rsidRDefault="00C270CB">
      <w:pPr>
        <w:pStyle w:val="NoSpacing"/>
        <w:rPr>
          <w:b/>
        </w:rPr>
      </w:pPr>
      <w:r>
        <w:rPr>
          <w:b/>
        </w:rPr>
        <w:t>Content</w:t>
      </w:r>
    </w:p>
    <w:p w14:paraId="6F72639F" w14:textId="77777777" w:rsidR="00365CC9" w:rsidRDefault="00C270CB">
      <w:pPr>
        <w:pStyle w:val="NoSpacing"/>
      </w:pPr>
      <w:r>
        <w:t>As a TEMPEST team member, I would like to research topics involving electronics of the trailing pressure measurement system.</w:t>
      </w:r>
    </w:p>
    <w:p w14:paraId="1264BBC2" w14:textId="77777777" w:rsidR="00365CC9" w:rsidRDefault="00365CC9">
      <w:pPr>
        <w:pStyle w:val="NoSpacing"/>
      </w:pPr>
    </w:p>
    <w:p w14:paraId="3D83B1A8" w14:textId="77777777" w:rsidR="00365CC9" w:rsidRDefault="00C270CB">
      <w:pPr>
        <w:pStyle w:val="NoSpacing"/>
        <w:rPr>
          <w:b/>
        </w:rPr>
      </w:pPr>
      <w:r>
        <w:rPr>
          <w:b/>
        </w:rPr>
        <w:t>Definition of Done</w:t>
      </w:r>
    </w:p>
    <w:p w14:paraId="00434C02" w14:textId="77777777" w:rsidR="00365CC9" w:rsidRDefault="00C270CB">
      <w:pPr>
        <w:pStyle w:val="NoSpacing"/>
      </w:pPr>
      <w:r>
        <w:t>[ ] Research relevant topics</w:t>
      </w:r>
    </w:p>
    <w:p w14:paraId="30C79144" w14:textId="77777777" w:rsidR="00365CC9" w:rsidRDefault="00C270CB">
      <w:pPr>
        <w:pStyle w:val="NoSpacing"/>
      </w:pPr>
      <w:r>
        <w:t>[ ] Discuss during 1/23 and 1/25 meetings</w:t>
      </w:r>
    </w:p>
    <w:p w14:paraId="731C9B71" w14:textId="77777777" w:rsidR="00365CC9" w:rsidRDefault="00365CC9">
      <w:pPr>
        <w:pStyle w:val="NoSpacing"/>
      </w:pPr>
    </w:p>
    <w:p w14:paraId="2B84400E" w14:textId="77777777" w:rsidR="00365CC9" w:rsidRDefault="00C270CB">
      <w:pPr>
        <w:rPr>
          <w:rFonts w:cstheme="minorHAnsi"/>
          <w:b/>
          <w:bCs/>
          <w:color w:val="000000"/>
        </w:rPr>
      </w:pPr>
      <w:r>
        <w:rPr>
          <w:rFonts w:cstheme="minorHAnsi"/>
          <w:b/>
          <w:bCs/>
          <w:color w:val="000000"/>
        </w:rPr>
        <w:t>Notes</w:t>
      </w:r>
    </w:p>
    <w:p w14:paraId="0B9A1242" w14:textId="77777777" w:rsidR="00365CC9" w:rsidRDefault="00C270CB">
      <w:pPr>
        <w:rPr>
          <w:rFonts w:asciiTheme="minorHAnsi" w:hAnsiTheme="minorHAnsi" w:cstheme="minorHAnsi"/>
        </w:rPr>
      </w:pPr>
      <w:r>
        <w:br w:type="page"/>
      </w:r>
    </w:p>
    <w:p w14:paraId="30BB3828" w14:textId="77777777" w:rsidR="00365CC9" w:rsidRDefault="00C270CB">
      <w:pPr>
        <w:pStyle w:val="Heading2"/>
      </w:pPr>
      <w:r>
        <w:lastRenderedPageBreak/>
        <w:t>2007 – TEMPEST Rough First Design Sketch</w:t>
      </w:r>
    </w:p>
    <w:p w14:paraId="196629A1" w14:textId="77777777" w:rsidR="00365CC9" w:rsidRDefault="00365CC9">
      <w:pPr>
        <w:pStyle w:val="NoSpacing"/>
      </w:pPr>
    </w:p>
    <w:p w14:paraId="7F57C9D2" w14:textId="77777777" w:rsidR="00365CC9" w:rsidRDefault="00C270CB">
      <w:pPr>
        <w:pStyle w:val="NoSpacing"/>
        <w:rPr>
          <w:b/>
        </w:rPr>
      </w:pPr>
      <w:r>
        <w:rPr>
          <w:b/>
        </w:rPr>
        <w:t>Content</w:t>
      </w:r>
    </w:p>
    <w:p w14:paraId="65E6704D" w14:textId="77777777" w:rsidR="00365CC9" w:rsidRDefault="00C270CB">
      <w:pPr>
        <w:pStyle w:val="NoSpacing"/>
      </w:pPr>
      <w:r>
        <w:t>As a TEMPEST team member, I would like contribute to the first rough system design sketch(es).</w:t>
      </w:r>
    </w:p>
    <w:p w14:paraId="546F3348" w14:textId="77777777" w:rsidR="00365CC9" w:rsidRDefault="00365CC9">
      <w:pPr>
        <w:pStyle w:val="NoSpacing"/>
      </w:pPr>
    </w:p>
    <w:p w14:paraId="490F2DEB" w14:textId="77777777" w:rsidR="00365CC9" w:rsidRDefault="00C270CB">
      <w:pPr>
        <w:pStyle w:val="NoSpacing"/>
        <w:rPr>
          <w:b/>
        </w:rPr>
      </w:pPr>
      <w:r>
        <w:rPr>
          <w:b/>
        </w:rPr>
        <w:t>Definition of Done</w:t>
      </w:r>
    </w:p>
    <w:p w14:paraId="66616543" w14:textId="77777777" w:rsidR="00365CC9" w:rsidRDefault="00C270CB">
      <w:pPr>
        <w:pStyle w:val="NoSpacing"/>
      </w:pPr>
      <w:r>
        <w:t>[ ] Includes specifications for</w:t>
      </w:r>
    </w:p>
    <w:p w14:paraId="4176B3D3" w14:textId="77777777" w:rsidR="00365CC9" w:rsidRDefault="00C270CB">
      <w:pPr>
        <w:pStyle w:val="NoSpacing"/>
      </w:pPr>
      <w:r>
        <w:tab/>
        <w:t>[ ] Rough dimensions / shape</w:t>
      </w:r>
    </w:p>
    <w:p w14:paraId="01DD827E" w14:textId="77777777" w:rsidR="00365CC9" w:rsidRDefault="00C270CB">
      <w:pPr>
        <w:pStyle w:val="NoSpacing"/>
      </w:pPr>
      <w:r>
        <w:tab/>
        <w:t>[ ] Onboard electronics systems</w:t>
      </w:r>
    </w:p>
    <w:p w14:paraId="29E3D146" w14:textId="77777777" w:rsidR="00365CC9" w:rsidRDefault="00C270CB">
      <w:pPr>
        <w:pStyle w:val="NoSpacing"/>
      </w:pPr>
      <w:r>
        <w:tab/>
        <w:t>[ ] Rough weight</w:t>
      </w:r>
    </w:p>
    <w:p w14:paraId="23E0386F" w14:textId="77777777" w:rsidR="00365CC9" w:rsidRDefault="00C270CB">
      <w:pPr>
        <w:pStyle w:val="NoSpacing"/>
      </w:pPr>
      <w:r>
        <w:t>[ ] Includes discussion of</w:t>
      </w:r>
    </w:p>
    <w:p w14:paraId="6BE1C82C" w14:textId="77777777" w:rsidR="00365CC9" w:rsidRDefault="00C270CB">
      <w:pPr>
        <w:pStyle w:val="NoSpacing"/>
      </w:pPr>
      <w:r>
        <w:tab/>
        <w:t>[ ] Power Requirements</w:t>
      </w:r>
    </w:p>
    <w:p w14:paraId="4FC9359F" w14:textId="77777777" w:rsidR="00365CC9" w:rsidRDefault="00C270CB">
      <w:pPr>
        <w:pStyle w:val="NoSpacing"/>
      </w:pPr>
      <w:r>
        <w:tab/>
        <w:t>[ ] Stability consideration</w:t>
      </w:r>
    </w:p>
    <w:p w14:paraId="751AF57E" w14:textId="77777777" w:rsidR="00365CC9" w:rsidRDefault="00C270CB">
      <w:pPr>
        <w:pStyle w:val="NoSpacing"/>
      </w:pPr>
      <w:r>
        <w:tab/>
        <w:t>[ ] Regulations consideration (FAA)</w:t>
      </w:r>
    </w:p>
    <w:p w14:paraId="2648CFB9" w14:textId="77777777" w:rsidR="00365CC9" w:rsidRDefault="00C270CB">
      <w:pPr>
        <w:pStyle w:val="NoSpacing"/>
      </w:pPr>
      <w:r>
        <w:tab/>
        <w:t>[ ] Structural integrity</w:t>
      </w:r>
    </w:p>
    <w:p w14:paraId="5255A3E1" w14:textId="77777777" w:rsidR="00365CC9" w:rsidRDefault="00C270CB">
      <w:pPr>
        <w:pStyle w:val="NoSpacing"/>
      </w:pPr>
      <w:r>
        <w:tab/>
        <w:t>[ ] Materials selection</w:t>
      </w:r>
    </w:p>
    <w:p w14:paraId="3A7CC701" w14:textId="77777777" w:rsidR="00365CC9" w:rsidRDefault="00C270CB">
      <w:pPr>
        <w:pStyle w:val="NoSpacing"/>
      </w:pPr>
      <w:r>
        <w:t>[ ] Completion by 1/25  meeting</w:t>
      </w:r>
    </w:p>
    <w:p w14:paraId="5FEB4A27" w14:textId="77777777" w:rsidR="00365CC9" w:rsidRDefault="00C270CB">
      <w:pPr>
        <w:pStyle w:val="NoSpacing"/>
      </w:pPr>
      <w:r>
        <w:t>[ ] Scan and upload to Perforce</w:t>
      </w:r>
    </w:p>
    <w:p w14:paraId="60889D5F" w14:textId="77777777" w:rsidR="00365CC9" w:rsidRDefault="00C270CB">
      <w:pPr>
        <w:pStyle w:val="NoSpacing"/>
      </w:pPr>
      <w:r>
        <w:t>[ ] Send to Todd on 1/26</w:t>
      </w:r>
    </w:p>
    <w:p w14:paraId="740A323B" w14:textId="77777777" w:rsidR="00365CC9" w:rsidRDefault="00365CC9">
      <w:pPr>
        <w:pStyle w:val="NoSpacing"/>
      </w:pPr>
    </w:p>
    <w:p w14:paraId="4635F0C7" w14:textId="77777777" w:rsidR="00365CC9" w:rsidRDefault="00C270CB">
      <w:pPr>
        <w:rPr>
          <w:rFonts w:cstheme="minorHAnsi"/>
          <w:b/>
          <w:bCs/>
          <w:color w:val="000000"/>
        </w:rPr>
      </w:pPr>
      <w:r>
        <w:rPr>
          <w:rFonts w:cstheme="minorHAnsi"/>
          <w:b/>
          <w:bCs/>
          <w:color w:val="000000"/>
        </w:rPr>
        <w:t>Notes</w:t>
      </w:r>
    </w:p>
    <w:p w14:paraId="1E62D923" w14:textId="77777777" w:rsidR="00365CC9" w:rsidRDefault="00C270CB">
      <w:pPr>
        <w:rPr>
          <w:rFonts w:asciiTheme="minorHAnsi" w:hAnsiTheme="minorHAnsi" w:cstheme="minorHAnsi"/>
        </w:rPr>
      </w:pPr>
      <w:r>
        <w:rPr>
          <w:rFonts w:asciiTheme="minorHAnsi" w:hAnsiTheme="minorHAnsi" w:cstheme="minorHAnsi"/>
        </w:rPr>
        <w:t>TEMPEST\Research\Conceptual_Design\</w:t>
      </w:r>
    </w:p>
    <w:p w14:paraId="5130DB32" w14:textId="77777777" w:rsidR="00365CC9" w:rsidRDefault="00C270CB">
      <w:pPr>
        <w:rPr>
          <w:rFonts w:asciiTheme="minorHAnsi" w:hAnsiTheme="minorHAnsi" w:cstheme="minorHAnsi"/>
        </w:rPr>
      </w:pPr>
      <w:r>
        <w:br w:type="page"/>
      </w:r>
    </w:p>
    <w:p w14:paraId="5A55F1F1" w14:textId="77777777" w:rsidR="00365CC9" w:rsidRDefault="00C270CB">
      <w:pPr>
        <w:pStyle w:val="Heading2"/>
      </w:pPr>
      <w:r>
        <w:lastRenderedPageBreak/>
        <w:t>2008 – TEMPEST Rough First Design Sketch</w:t>
      </w:r>
    </w:p>
    <w:p w14:paraId="2E2F9028" w14:textId="77777777" w:rsidR="00365CC9" w:rsidRDefault="00365CC9">
      <w:pPr>
        <w:pStyle w:val="NoSpacing"/>
      </w:pPr>
    </w:p>
    <w:p w14:paraId="71BA0DB1" w14:textId="77777777" w:rsidR="00365CC9" w:rsidRDefault="00C270CB">
      <w:pPr>
        <w:pStyle w:val="NoSpacing"/>
        <w:rPr>
          <w:b/>
        </w:rPr>
      </w:pPr>
      <w:r>
        <w:rPr>
          <w:b/>
        </w:rPr>
        <w:t>Content</w:t>
      </w:r>
    </w:p>
    <w:p w14:paraId="09AC443A" w14:textId="77777777" w:rsidR="00365CC9" w:rsidRDefault="00C270CB">
      <w:pPr>
        <w:pStyle w:val="NoSpacing"/>
      </w:pPr>
      <w:r>
        <w:t>As a TEMPEST team member, I would like contribute to the first rough system design sketch(es).</w:t>
      </w:r>
    </w:p>
    <w:p w14:paraId="30C2218A" w14:textId="77777777" w:rsidR="00365CC9" w:rsidRDefault="00365CC9">
      <w:pPr>
        <w:pStyle w:val="NoSpacing"/>
      </w:pPr>
    </w:p>
    <w:p w14:paraId="228D7504" w14:textId="77777777" w:rsidR="00365CC9" w:rsidRDefault="00C270CB">
      <w:pPr>
        <w:pStyle w:val="NoSpacing"/>
        <w:rPr>
          <w:b/>
        </w:rPr>
      </w:pPr>
      <w:r>
        <w:rPr>
          <w:b/>
        </w:rPr>
        <w:t>Definition of Done</w:t>
      </w:r>
    </w:p>
    <w:p w14:paraId="27CED1AD" w14:textId="77777777" w:rsidR="00365CC9" w:rsidRDefault="00C270CB">
      <w:pPr>
        <w:pStyle w:val="NoSpacing"/>
      </w:pPr>
      <w:r>
        <w:t>[X] Includes specifications for</w:t>
      </w:r>
    </w:p>
    <w:p w14:paraId="444EAEAB" w14:textId="77777777" w:rsidR="00365CC9" w:rsidRDefault="00C270CB">
      <w:pPr>
        <w:pStyle w:val="NoSpacing"/>
      </w:pPr>
      <w:r>
        <w:tab/>
        <w:t>[ ] Rough dimensions / shape</w:t>
      </w:r>
    </w:p>
    <w:p w14:paraId="198FA147" w14:textId="77777777" w:rsidR="00365CC9" w:rsidRDefault="00C270CB">
      <w:pPr>
        <w:pStyle w:val="NoSpacing"/>
      </w:pPr>
      <w:r>
        <w:tab/>
        <w:t>[ ] Onboard electronics systems</w:t>
      </w:r>
    </w:p>
    <w:p w14:paraId="362ADB63" w14:textId="77777777" w:rsidR="00365CC9" w:rsidRDefault="00C270CB">
      <w:pPr>
        <w:pStyle w:val="NoSpacing"/>
      </w:pPr>
      <w:r>
        <w:tab/>
        <w:t>[ ] Rough weight</w:t>
      </w:r>
    </w:p>
    <w:p w14:paraId="252F4074" w14:textId="77777777" w:rsidR="00365CC9" w:rsidRDefault="00C270CB">
      <w:pPr>
        <w:pStyle w:val="NoSpacing"/>
      </w:pPr>
      <w:r>
        <w:t>[X] Includes discussion of</w:t>
      </w:r>
    </w:p>
    <w:p w14:paraId="20C873AA" w14:textId="77777777" w:rsidR="00365CC9" w:rsidRDefault="00C270CB">
      <w:pPr>
        <w:pStyle w:val="NoSpacing"/>
      </w:pPr>
      <w:r>
        <w:tab/>
        <w:t>[ ] Power Requirements</w:t>
      </w:r>
    </w:p>
    <w:p w14:paraId="450A0C36" w14:textId="77777777" w:rsidR="00365CC9" w:rsidRDefault="00C270CB">
      <w:pPr>
        <w:pStyle w:val="NoSpacing"/>
      </w:pPr>
      <w:r>
        <w:tab/>
        <w:t>[ ] Stability consideration</w:t>
      </w:r>
    </w:p>
    <w:p w14:paraId="2D834A16" w14:textId="77777777" w:rsidR="00365CC9" w:rsidRDefault="00C270CB">
      <w:pPr>
        <w:pStyle w:val="NoSpacing"/>
      </w:pPr>
      <w:r>
        <w:tab/>
        <w:t>[ ] Regulations consideration (FAA)</w:t>
      </w:r>
    </w:p>
    <w:p w14:paraId="20BDF8FF" w14:textId="77777777" w:rsidR="00365CC9" w:rsidRDefault="00C270CB">
      <w:pPr>
        <w:pStyle w:val="NoSpacing"/>
      </w:pPr>
      <w:r>
        <w:tab/>
        <w:t>[ ] Structural integrity</w:t>
      </w:r>
    </w:p>
    <w:p w14:paraId="330621A9" w14:textId="77777777" w:rsidR="00365CC9" w:rsidRDefault="00C270CB">
      <w:pPr>
        <w:pStyle w:val="NoSpacing"/>
      </w:pPr>
      <w:r>
        <w:tab/>
        <w:t>[ ] Materials selection</w:t>
      </w:r>
    </w:p>
    <w:p w14:paraId="0D460DC4" w14:textId="77777777" w:rsidR="00365CC9" w:rsidRDefault="00C270CB">
      <w:pPr>
        <w:pStyle w:val="NoSpacing"/>
      </w:pPr>
      <w:r>
        <w:t>[X] Completion by 1/25  meeting</w:t>
      </w:r>
    </w:p>
    <w:p w14:paraId="538AC29D" w14:textId="77777777" w:rsidR="00365CC9" w:rsidRDefault="00C270CB">
      <w:pPr>
        <w:pStyle w:val="NoSpacing"/>
      </w:pPr>
      <w:r>
        <w:t>[ ] Scan and upload to Perforce</w:t>
      </w:r>
    </w:p>
    <w:p w14:paraId="0D58D389" w14:textId="77777777" w:rsidR="00365CC9" w:rsidRDefault="00C270CB">
      <w:pPr>
        <w:pStyle w:val="NoSpacing"/>
      </w:pPr>
      <w:r>
        <w:t>[ ] Send to Todd on 1/26</w:t>
      </w:r>
    </w:p>
    <w:p w14:paraId="23B7E1B9" w14:textId="77777777" w:rsidR="00365CC9" w:rsidRDefault="00365CC9">
      <w:pPr>
        <w:pStyle w:val="NoSpacing"/>
      </w:pPr>
    </w:p>
    <w:p w14:paraId="605B3D76" w14:textId="77777777" w:rsidR="00365CC9" w:rsidRDefault="00C270CB">
      <w:pPr>
        <w:rPr>
          <w:rFonts w:cstheme="minorHAnsi"/>
          <w:b/>
          <w:bCs/>
          <w:color w:val="000000"/>
        </w:rPr>
      </w:pPr>
      <w:r>
        <w:rPr>
          <w:rFonts w:cstheme="minorHAnsi"/>
          <w:b/>
          <w:bCs/>
          <w:color w:val="000000"/>
        </w:rPr>
        <w:t>Notes</w:t>
      </w:r>
    </w:p>
    <w:p w14:paraId="2751CE1B" w14:textId="77777777" w:rsidR="00365CC9" w:rsidRDefault="00C270CB">
      <w:pPr>
        <w:rPr>
          <w:rFonts w:asciiTheme="minorHAnsi" w:hAnsiTheme="minorHAnsi" w:cstheme="minorHAnsi"/>
        </w:rPr>
      </w:pPr>
      <w:r>
        <w:rPr>
          <w:rFonts w:asciiTheme="minorHAnsi" w:hAnsiTheme="minorHAnsi" w:cstheme="minorHAnsi"/>
        </w:rPr>
        <w:t>TEMPEST\Research\Conceptual_Design\</w:t>
      </w:r>
    </w:p>
    <w:p w14:paraId="085CAD6A" w14:textId="77777777" w:rsidR="00365CC9" w:rsidRDefault="00C270CB">
      <w:pPr>
        <w:rPr>
          <w:rFonts w:asciiTheme="minorHAnsi" w:hAnsiTheme="minorHAnsi" w:cstheme="minorHAnsi"/>
        </w:rPr>
      </w:pPr>
      <w:r>
        <w:br w:type="page"/>
      </w:r>
    </w:p>
    <w:p w14:paraId="6675798C" w14:textId="77777777" w:rsidR="00365CC9" w:rsidRDefault="00C270CB">
      <w:pPr>
        <w:pStyle w:val="Heading2"/>
      </w:pPr>
      <w:r>
        <w:lastRenderedPageBreak/>
        <w:t>2009 – TEMPEST Rough First Design Sketch</w:t>
      </w:r>
    </w:p>
    <w:p w14:paraId="43C4D8FC" w14:textId="77777777" w:rsidR="00365CC9" w:rsidRDefault="00365CC9">
      <w:pPr>
        <w:pStyle w:val="NoSpacing"/>
      </w:pPr>
    </w:p>
    <w:p w14:paraId="71C50F50" w14:textId="77777777" w:rsidR="00365CC9" w:rsidRDefault="00C270CB">
      <w:pPr>
        <w:pStyle w:val="NoSpacing"/>
        <w:rPr>
          <w:b/>
        </w:rPr>
      </w:pPr>
      <w:r>
        <w:rPr>
          <w:b/>
        </w:rPr>
        <w:t>Content</w:t>
      </w:r>
    </w:p>
    <w:p w14:paraId="2FE9731D" w14:textId="77777777" w:rsidR="00365CC9" w:rsidRDefault="00C270CB">
      <w:pPr>
        <w:pStyle w:val="NoSpacing"/>
      </w:pPr>
      <w:r>
        <w:t>As a TEMPEST team member, I would like contribute to the first rough system design sketch(es).</w:t>
      </w:r>
    </w:p>
    <w:p w14:paraId="29F1ED8A" w14:textId="77777777" w:rsidR="00365CC9" w:rsidRDefault="00365CC9">
      <w:pPr>
        <w:pStyle w:val="NoSpacing"/>
      </w:pPr>
    </w:p>
    <w:p w14:paraId="41327DFB" w14:textId="77777777" w:rsidR="00365CC9" w:rsidRDefault="00C270CB">
      <w:pPr>
        <w:pStyle w:val="NoSpacing"/>
        <w:rPr>
          <w:b/>
        </w:rPr>
      </w:pPr>
      <w:r>
        <w:rPr>
          <w:b/>
        </w:rPr>
        <w:t>Definition of Done</w:t>
      </w:r>
    </w:p>
    <w:p w14:paraId="4917DE86" w14:textId="77777777" w:rsidR="00365CC9" w:rsidRDefault="00C270CB">
      <w:pPr>
        <w:pStyle w:val="NoSpacing"/>
      </w:pPr>
      <w:r>
        <w:t>[ ] Includes specifications for</w:t>
      </w:r>
    </w:p>
    <w:p w14:paraId="33C09A70" w14:textId="77777777" w:rsidR="00365CC9" w:rsidRDefault="00C270CB">
      <w:pPr>
        <w:pStyle w:val="NoSpacing"/>
      </w:pPr>
      <w:r>
        <w:tab/>
        <w:t>[ ] Rough dimensions / shape</w:t>
      </w:r>
    </w:p>
    <w:p w14:paraId="7EF199C5" w14:textId="77777777" w:rsidR="00365CC9" w:rsidRDefault="00C270CB">
      <w:pPr>
        <w:pStyle w:val="NoSpacing"/>
      </w:pPr>
      <w:r>
        <w:tab/>
        <w:t>[ ] Onboard electronics systems</w:t>
      </w:r>
    </w:p>
    <w:p w14:paraId="15A507AA" w14:textId="77777777" w:rsidR="00365CC9" w:rsidRDefault="00C270CB">
      <w:pPr>
        <w:pStyle w:val="NoSpacing"/>
      </w:pPr>
      <w:r>
        <w:tab/>
        <w:t>[ ] Rough weight</w:t>
      </w:r>
    </w:p>
    <w:p w14:paraId="7723CA37" w14:textId="77777777" w:rsidR="00365CC9" w:rsidRDefault="00C270CB">
      <w:pPr>
        <w:pStyle w:val="NoSpacing"/>
      </w:pPr>
      <w:r>
        <w:t>[ ] Includes discussion of</w:t>
      </w:r>
    </w:p>
    <w:p w14:paraId="3311886E" w14:textId="77777777" w:rsidR="00365CC9" w:rsidRDefault="00C270CB">
      <w:pPr>
        <w:pStyle w:val="NoSpacing"/>
      </w:pPr>
      <w:r>
        <w:tab/>
        <w:t>[ ] Power Requirements</w:t>
      </w:r>
    </w:p>
    <w:p w14:paraId="42ABC5E4" w14:textId="77777777" w:rsidR="00365CC9" w:rsidRDefault="00C270CB">
      <w:pPr>
        <w:pStyle w:val="NoSpacing"/>
      </w:pPr>
      <w:r>
        <w:tab/>
        <w:t>[ ] Stability consideration</w:t>
      </w:r>
    </w:p>
    <w:p w14:paraId="52D3A52D" w14:textId="77777777" w:rsidR="00365CC9" w:rsidRDefault="00C270CB">
      <w:pPr>
        <w:pStyle w:val="NoSpacing"/>
      </w:pPr>
      <w:r>
        <w:tab/>
        <w:t>[ ] Regulations consideration (FAA)</w:t>
      </w:r>
    </w:p>
    <w:p w14:paraId="1C749806" w14:textId="77777777" w:rsidR="00365CC9" w:rsidRDefault="00C270CB">
      <w:pPr>
        <w:pStyle w:val="NoSpacing"/>
      </w:pPr>
      <w:r>
        <w:tab/>
        <w:t>[ ] Structural integrity</w:t>
      </w:r>
    </w:p>
    <w:p w14:paraId="3FF8EE81" w14:textId="77777777" w:rsidR="00365CC9" w:rsidRDefault="00C270CB">
      <w:pPr>
        <w:pStyle w:val="NoSpacing"/>
      </w:pPr>
      <w:r>
        <w:tab/>
        <w:t>[ ] Materials selection</w:t>
      </w:r>
    </w:p>
    <w:p w14:paraId="4BE299EA" w14:textId="77777777" w:rsidR="00365CC9" w:rsidRDefault="00C270CB">
      <w:pPr>
        <w:pStyle w:val="NoSpacing"/>
      </w:pPr>
      <w:r>
        <w:t>[ ] Completion by 1/25  meeting</w:t>
      </w:r>
    </w:p>
    <w:p w14:paraId="4F3771AF" w14:textId="77777777" w:rsidR="00365CC9" w:rsidRDefault="00C270CB">
      <w:pPr>
        <w:pStyle w:val="NoSpacing"/>
      </w:pPr>
      <w:r>
        <w:t>[ ] Scan and upload to Perforce</w:t>
      </w:r>
    </w:p>
    <w:p w14:paraId="1D1131F3" w14:textId="77777777" w:rsidR="00365CC9" w:rsidRDefault="00C270CB">
      <w:pPr>
        <w:pStyle w:val="NoSpacing"/>
      </w:pPr>
      <w:r>
        <w:t>[ ] Send to Todd on 1/26</w:t>
      </w:r>
    </w:p>
    <w:p w14:paraId="37B5F5EB" w14:textId="77777777" w:rsidR="00365CC9" w:rsidRDefault="00365CC9">
      <w:pPr>
        <w:pStyle w:val="NoSpacing"/>
      </w:pPr>
    </w:p>
    <w:p w14:paraId="5AA80C84" w14:textId="77777777" w:rsidR="00365CC9" w:rsidRDefault="00C270CB">
      <w:pPr>
        <w:rPr>
          <w:rFonts w:cstheme="minorHAnsi"/>
          <w:b/>
          <w:bCs/>
          <w:color w:val="000000"/>
        </w:rPr>
      </w:pPr>
      <w:r>
        <w:rPr>
          <w:rFonts w:cstheme="minorHAnsi"/>
          <w:b/>
          <w:bCs/>
          <w:color w:val="000000"/>
        </w:rPr>
        <w:t>Notes</w:t>
      </w:r>
    </w:p>
    <w:p w14:paraId="7BF4FD1D" w14:textId="77777777" w:rsidR="00365CC9" w:rsidRDefault="00C270CB">
      <w:pPr>
        <w:rPr>
          <w:rFonts w:asciiTheme="minorHAnsi" w:hAnsiTheme="minorHAnsi" w:cstheme="minorHAnsi"/>
        </w:rPr>
      </w:pPr>
      <w:r>
        <w:rPr>
          <w:rFonts w:asciiTheme="minorHAnsi" w:hAnsiTheme="minorHAnsi" w:cstheme="minorHAnsi"/>
        </w:rPr>
        <w:t>TEMPEST\Research\Conceptual_Design\</w:t>
      </w:r>
    </w:p>
    <w:p w14:paraId="009F4796" w14:textId="77777777" w:rsidR="00365CC9" w:rsidRDefault="00365CC9">
      <w:pPr>
        <w:rPr>
          <w:rFonts w:asciiTheme="minorHAnsi" w:hAnsiTheme="minorHAnsi" w:cstheme="minorHAnsi"/>
        </w:rPr>
      </w:pPr>
    </w:p>
    <w:p w14:paraId="7989F751" w14:textId="77777777" w:rsidR="00365CC9" w:rsidRDefault="00C270CB">
      <w:pPr>
        <w:rPr>
          <w:rFonts w:asciiTheme="minorHAnsi" w:hAnsiTheme="minorHAnsi" w:cstheme="minorHAnsi"/>
        </w:rPr>
      </w:pPr>
      <w:r>
        <w:br w:type="page"/>
      </w:r>
    </w:p>
    <w:p w14:paraId="3CE1D69D" w14:textId="77777777" w:rsidR="00365CC9" w:rsidRDefault="00C270CB">
      <w:pPr>
        <w:pStyle w:val="Heading2"/>
      </w:pPr>
      <w:r>
        <w:lastRenderedPageBreak/>
        <w:t>2010 – TEMPEST Rough First Design Sketch</w:t>
      </w:r>
    </w:p>
    <w:p w14:paraId="3EF3118A" w14:textId="77777777" w:rsidR="00365CC9" w:rsidRDefault="00365CC9">
      <w:pPr>
        <w:pStyle w:val="NoSpacing"/>
      </w:pPr>
    </w:p>
    <w:p w14:paraId="0DF4A012" w14:textId="77777777" w:rsidR="00365CC9" w:rsidRDefault="00C270CB">
      <w:pPr>
        <w:pStyle w:val="NoSpacing"/>
        <w:rPr>
          <w:b/>
        </w:rPr>
      </w:pPr>
      <w:r>
        <w:rPr>
          <w:b/>
        </w:rPr>
        <w:t>Content</w:t>
      </w:r>
    </w:p>
    <w:p w14:paraId="7CAD8A35" w14:textId="77777777" w:rsidR="00365CC9" w:rsidRDefault="00C270CB">
      <w:pPr>
        <w:pStyle w:val="NoSpacing"/>
      </w:pPr>
      <w:r>
        <w:t>As a TEMPEST team member, I would like contribute to the first rough system design sketch(es).</w:t>
      </w:r>
    </w:p>
    <w:p w14:paraId="289C11E2" w14:textId="77777777" w:rsidR="00365CC9" w:rsidRDefault="00365CC9">
      <w:pPr>
        <w:pStyle w:val="NoSpacing"/>
      </w:pPr>
    </w:p>
    <w:p w14:paraId="0666E40C" w14:textId="77777777" w:rsidR="00365CC9" w:rsidRDefault="00C270CB">
      <w:pPr>
        <w:pStyle w:val="NoSpacing"/>
        <w:rPr>
          <w:b/>
        </w:rPr>
      </w:pPr>
      <w:r>
        <w:rPr>
          <w:b/>
        </w:rPr>
        <w:t>Definition of Done</w:t>
      </w:r>
    </w:p>
    <w:p w14:paraId="344744C7" w14:textId="77777777" w:rsidR="00365CC9" w:rsidRDefault="00C270CB">
      <w:pPr>
        <w:pStyle w:val="NoSpacing"/>
      </w:pPr>
      <w:r>
        <w:t>[ ] Includes specifications for</w:t>
      </w:r>
    </w:p>
    <w:p w14:paraId="2D264469" w14:textId="77777777" w:rsidR="00365CC9" w:rsidRDefault="00C270CB">
      <w:pPr>
        <w:pStyle w:val="NoSpacing"/>
      </w:pPr>
      <w:r>
        <w:tab/>
        <w:t>[ ] Rough dimensions / shape</w:t>
      </w:r>
    </w:p>
    <w:p w14:paraId="301B39E0" w14:textId="77777777" w:rsidR="00365CC9" w:rsidRDefault="00C270CB">
      <w:pPr>
        <w:pStyle w:val="NoSpacing"/>
      </w:pPr>
      <w:r>
        <w:tab/>
        <w:t>[ ] Onboard electronics systems</w:t>
      </w:r>
    </w:p>
    <w:p w14:paraId="1F881607" w14:textId="77777777" w:rsidR="00365CC9" w:rsidRDefault="00C270CB">
      <w:pPr>
        <w:pStyle w:val="NoSpacing"/>
      </w:pPr>
      <w:r>
        <w:tab/>
        <w:t>[ ] Rough weight</w:t>
      </w:r>
    </w:p>
    <w:p w14:paraId="42C1C13E" w14:textId="77777777" w:rsidR="00365CC9" w:rsidRDefault="00C270CB">
      <w:pPr>
        <w:pStyle w:val="NoSpacing"/>
      </w:pPr>
      <w:r>
        <w:t>[ ] Includes discussion of</w:t>
      </w:r>
    </w:p>
    <w:p w14:paraId="1E1F31EE" w14:textId="77777777" w:rsidR="00365CC9" w:rsidRDefault="00C270CB">
      <w:pPr>
        <w:pStyle w:val="NoSpacing"/>
      </w:pPr>
      <w:r>
        <w:tab/>
        <w:t>[ ] Power Requirements</w:t>
      </w:r>
    </w:p>
    <w:p w14:paraId="2DCB3919" w14:textId="77777777" w:rsidR="00365CC9" w:rsidRDefault="00C270CB">
      <w:pPr>
        <w:pStyle w:val="NoSpacing"/>
      </w:pPr>
      <w:r>
        <w:tab/>
        <w:t>[ ] Stability consideration</w:t>
      </w:r>
    </w:p>
    <w:p w14:paraId="685A526A" w14:textId="77777777" w:rsidR="00365CC9" w:rsidRDefault="00C270CB">
      <w:pPr>
        <w:pStyle w:val="NoSpacing"/>
      </w:pPr>
      <w:r>
        <w:tab/>
        <w:t>[ ] Regulations consideration (FAA)</w:t>
      </w:r>
    </w:p>
    <w:p w14:paraId="6C18A0A5" w14:textId="77777777" w:rsidR="00365CC9" w:rsidRDefault="00C270CB">
      <w:pPr>
        <w:pStyle w:val="NoSpacing"/>
      </w:pPr>
      <w:r>
        <w:tab/>
        <w:t>[ ] Structural integrity</w:t>
      </w:r>
    </w:p>
    <w:p w14:paraId="07D7C89D" w14:textId="77777777" w:rsidR="00365CC9" w:rsidRDefault="00C270CB">
      <w:pPr>
        <w:pStyle w:val="NoSpacing"/>
      </w:pPr>
      <w:r>
        <w:tab/>
        <w:t>[ ] Materials selection</w:t>
      </w:r>
    </w:p>
    <w:p w14:paraId="7C37ED72" w14:textId="77777777" w:rsidR="00365CC9" w:rsidRDefault="00C270CB">
      <w:pPr>
        <w:pStyle w:val="NoSpacing"/>
      </w:pPr>
      <w:r>
        <w:t>[ ] Completion by 1/25  meeting</w:t>
      </w:r>
    </w:p>
    <w:p w14:paraId="089D3A62" w14:textId="77777777" w:rsidR="00365CC9" w:rsidRDefault="00C270CB">
      <w:pPr>
        <w:pStyle w:val="NoSpacing"/>
      </w:pPr>
      <w:r>
        <w:t>[ ] Scan and upload to Perforce</w:t>
      </w:r>
    </w:p>
    <w:p w14:paraId="12D580C5" w14:textId="77777777" w:rsidR="00365CC9" w:rsidRDefault="00C270CB">
      <w:pPr>
        <w:pStyle w:val="NoSpacing"/>
      </w:pPr>
      <w:r>
        <w:t>[ ] Send to Todd on 1/26</w:t>
      </w:r>
    </w:p>
    <w:p w14:paraId="23B9BDC4" w14:textId="77777777" w:rsidR="00365CC9" w:rsidRDefault="00365CC9">
      <w:pPr>
        <w:pStyle w:val="NoSpacing"/>
      </w:pPr>
    </w:p>
    <w:p w14:paraId="27B1C486" w14:textId="77777777" w:rsidR="00365CC9" w:rsidRDefault="00C270CB">
      <w:pPr>
        <w:rPr>
          <w:rFonts w:cstheme="minorHAnsi"/>
          <w:b/>
          <w:bCs/>
          <w:color w:val="000000"/>
        </w:rPr>
      </w:pPr>
      <w:r>
        <w:rPr>
          <w:rFonts w:cstheme="minorHAnsi"/>
          <w:b/>
          <w:bCs/>
          <w:color w:val="000000"/>
        </w:rPr>
        <w:t>Notes</w:t>
      </w:r>
    </w:p>
    <w:p w14:paraId="69CD049F" w14:textId="77777777" w:rsidR="00365CC9" w:rsidRDefault="00C270CB">
      <w:pPr>
        <w:rPr>
          <w:rFonts w:asciiTheme="minorHAnsi" w:hAnsiTheme="minorHAnsi" w:cstheme="minorHAnsi"/>
        </w:rPr>
      </w:pPr>
      <w:r>
        <w:rPr>
          <w:rFonts w:asciiTheme="minorHAnsi" w:hAnsiTheme="minorHAnsi" w:cstheme="minorHAnsi"/>
        </w:rPr>
        <w:t>TEMPEST\Research\Conceptual_Design\</w:t>
      </w:r>
    </w:p>
    <w:p w14:paraId="79372D96" w14:textId="77777777" w:rsidR="00365CC9" w:rsidRDefault="00365CC9">
      <w:pPr>
        <w:rPr>
          <w:rFonts w:asciiTheme="minorHAnsi" w:hAnsiTheme="minorHAnsi" w:cstheme="minorHAnsi"/>
        </w:rPr>
      </w:pPr>
    </w:p>
    <w:p w14:paraId="54DCCDED" w14:textId="77777777" w:rsidR="00365CC9" w:rsidRDefault="00365CC9"/>
    <w:p w14:paraId="35D4CF72" w14:textId="77777777" w:rsidR="00365CC9" w:rsidRDefault="00365CC9"/>
    <w:p w14:paraId="402713CB" w14:textId="77777777" w:rsidR="00365CC9" w:rsidRDefault="00365CC9"/>
    <w:p w14:paraId="362F223F" w14:textId="77777777" w:rsidR="00365CC9" w:rsidRDefault="00365CC9"/>
    <w:p w14:paraId="49419A03" w14:textId="77777777" w:rsidR="00365CC9" w:rsidRDefault="00365CC9"/>
    <w:p w14:paraId="74BE37BC" w14:textId="77777777" w:rsidR="00365CC9" w:rsidRDefault="00365CC9"/>
    <w:p w14:paraId="406D0E8C" w14:textId="77777777" w:rsidR="00365CC9" w:rsidRDefault="00365CC9"/>
    <w:p w14:paraId="32D3F663" w14:textId="77777777" w:rsidR="00365CC9" w:rsidRDefault="00365CC9"/>
    <w:p w14:paraId="08A01287" w14:textId="77777777" w:rsidR="00365CC9" w:rsidRDefault="00365CC9"/>
    <w:p w14:paraId="7FF3815B" w14:textId="77777777" w:rsidR="00365CC9" w:rsidRDefault="00365CC9"/>
    <w:p w14:paraId="3BB688BA" w14:textId="77777777" w:rsidR="00365CC9" w:rsidRDefault="00365CC9"/>
    <w:p w14:paraId="64A82D65" w14:textId="77777777" w:rsidR="00365CC9" w:rsidRDefault="00365CC9"/>
    <w:p w14:paraId="22E27620" w14:textId="77777777" w:rsidR="00365CC9" w:rsidRDefault="00365CC9"/>
    <w:p w14:paraId="64DA7BD2" w14:textId="77777777" w:rsidR="00365CC9" w:rsidRDefault="00365CC9"/>
    <w:p w14:paraId="2CCD0B18" w14:textId="77777777" w:rsidR="00365CC9" w:rsidRDefault="00365CC9"/>
    <w:p w14:paraId="512F6F76" w14:textId="77777777" w:rsidR="00365CC9" w:rsidRDefault="00365CC9"/>
    <w:p w14:paraId="23D3D03F" w14:textId="77777777" w:rsidR="00365CC9" w:rsidRDefault="00365CC9"/>
    <w:p w14:paraId="0FE8B437" w14:textId="77777777" w:rsidR="00365CC9" w:rsidRDefault="00365CC9"/>
    <w:p w14:paraId="6D5665B7" w14:textId="77777777" w:rsidR="00365CC9" w:rsidRDefault="00365CC9"/>
    <w:p w14:paraId="2688FF1D" w14:textId="77777777" w:rsidR="00365CC9" w:rsidRDefault="00365CC9"/>
    <w:p w14:paraId="70AFC915" w14:textId="77777777" w:rsidR="00365CC9" w:rsidRDefault="00365CC9"/>
    <w:p w14:paraId="22C22AC2" w14:textId="77777777" w:rsidR="00365CC9" w:rsidRDefault="00365CC9"/>
    <w:p w14:paraId="0DEF1F55" w14:textId="77777777" w:rsidR="00365CC9" w:rsidRDefault="00365CC9"/>
    <w:p w14:paraId="2991C4F7"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1 – Mini-Talon Build (Copy)</w:t>
      </w:r>
    </w:p>
    <w:p w14:paraId="583DFD56" w14:textId="77777777" w:rsidR="00365CC9" w:rsidRDefault="00365CC9">
      <w:pPr>
        <w:pStyle w:val="NoSpacing"/>
        <w:rPr>
          <w:rFonts w:cstheme="minorHAnsi"/>
        </w:rPr>
      </w:pPr>
    </w:p>
    <w:p w14:paraId="5D2CC2A1" w14:textId="77777777" w:rsidR="00365CC9" w:rsidRDefault="00C270CB">
      <w:pPr>
        <w:pStyle w:val="NoSpacing"/>
        <w:rPr>
          <w:rFonts w:cstheme="minorHAnsi"/>
          <w:b/>
        </w:rPr>
      </w:pPr>
      <w:r>
        <w:rPr>
          <w:rFonts w:cstheme="minorHAnsi"/>
          <w:b/>
        </w:rPr>
        <w:t>Content</w:t>
      </w:r>
    </w:p>
    <w:p w14:paraId="19337408" w14:textId="77777777" w:rsidR="00365CC9" w:rsidRDefault="00C270CB">
      <w:pPr>
        <w:pStyle w:val="NoSpacing"/>
        <w:rPr>
          <w:rFonts w:asciiTheme="minorHAnsi" w:hAnsiTheme="minorHAnsi" w:cstheme="minorHAnsi"/>
        </w:rPr>
      </w:pPr>
      <w:r>
        <w:rPr>
          <w:rFonts w:asciiTheme="minorHAnsi" w:hAnsiTheme="minorHAnsi" w:cstheme="minorHAnsi"/>
        </w:rPr>
        <w:t>Copy of user story 1913 – Mini-Talon Build.</w:t>
      </w:r>
    </w:p>
    <w:p w14:paraId="65F70CB4" w14:textId="77777777" w:rsidR="00365CC9" w:rsidRDefault="00365CC9">
      <w:pPr>
        <w:pStyle w:val="NoSpacing"/>
      </w:pPr>
    </w:p>
    <w:p w14:paraId="51AF3F43" w14:textId="77777777" w:rsidR="00365CC9" w:rsidRDefault="00C270CB">
      <w:pPr>
        <w:pStyle w:val="NoSpacing"/>
        <w:rPr>
          <w:rFonts w:cstheme="minorHAnsi"/>
          <w:b/>
        </w:rPr>
      </w:pPr>
      <w:r>
        <w:rPr>
          <w:rFonts w:cstheme="minorHAnsi"/>
          <w:b/>
        </w:rPr>
        <w:t>Definition of Done</w:t>
      </w:r>
    </w:p>
    <w:p w14:paraId="4B1AE06E" w14:textId="77777777" w:rsidR="00365CC9" w:rsidRDefault="00C270CB">
      <w:pPr>
        <w:pStyle w:val="NoSpacing"/>
        <w:rPr>
          <w:rFonts w:asciiTheme="minorHAnsi" w:hAnsiTheme="minorHAnsi" w:cstheme="minorHAnsi"/>
        </w:rPr>
      </w:pPr>
      <w:r>
        <w:rPr>
          <w:rFonts w:asciiTheme="minorHAnsi" w:hAnsiTheme="minorHAnsi" w:cstheme="minorHAnsi"/>
        </w:rPr>
        <w:t>Copy of user story 1913 – Mini-Talon Build.</w:t>
      </w:r>
    </w:p>
    <w:p w14:paraId="6120B5CC" w14:textId="77777777" w:rsidR="00365CC9" w:rsidRDefault="00365CC9">
      <w:pPr>
        <w:rPr>
          <w:rFonts w:asciiTheme="minorHAnsi" w:hAnsiTheme="minorHAnsi" w:cstheme="minorHAnsi"/>
          <w:bCs/>
          <w:color w:val="000000"/>
          <w:sz w:val="22"/>
          <w:szCs w:val="22"/>
        </w:rPr>
      </w:pPr>
    </w:p>
    <w:p w14:paraId="3EEB4B25"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3AEA3D4"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D4E360F" w14:textId="77777777">
        <w:trPr>
          <w:trHeight w:val="224"/>
        </w:trPr>
        <w:tc>
          <w:tcPr>
            <w:tcW w:w="9576" w:type="dxa"/>
            <w:tcBorders>
              <w:left w:val="nil"/>
              <w:bottom w:val="nil"/>
              <w:right w:val="nil"/>
            </w:tcBorders>
            <w:shd w:val="clear" w:color="auto" w:fill="auto"/>
          </w:tcPr>
          <w:p w14:paraId="3DCFF09B" w14:textId="77777777" w:rsidR="00365CC9" w:rsidRDefault="00365CC9">
            <w:pPr>
              <w:rPr>
                <w:rFonts w:asciiTheme="minorHAnsi" w:hAnsiTheme="minorHAnsi" w:cstheme="minorHAnsi"/>
                <w:sz w:val="22"/>
                <w:szCs w:val="22"/>
              </w:rPr>
            </w:pPr>
          </w:p>
        </w:tc>
      </w:tr>
    </w:tbl>
    <w:p w14:paraId="6C7CCFCA" w14:textId="77777777" w:rsidR="00365CC9" w:rsidRDefault="00365CC9"/>
    <w:p w14:paraId="0B3C596B" w14:textId="77777777" w:rsidR="00365CC9" w:rsidRDefault="00C270CB">
      <w:r>
        <w:br w:type="page"/>
      </w:r>
    </w:p>
    <w:p w14:paraId="253F1A0A"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2 – Airspace Authorization Rules</w:t>
      </w:r>
    </w:p>
    <w:p w14:paraId="00D6C602" w14:textId="77777777" w:rsidR="00365CC9" w:rsidRDefault="00365CC9">
      <w:pPr>
        <w:pStyle w:val="NoSpacing"/>
        <w:rPr>
          <w:rFonts w:asciiTheme="minorHAnsi" w:hAnsiTheme="minorHAnsi" w:cstheme="minorHAnsi"/>
        </w:rPr>
      </w:pPr>
    </w:p>
    <w:p w14:paraId="4A76DC1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4CE571DC"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look up the rules regarding FAA airspace authorizations, specifically regarding Class E Surface airspace.</w:t>
      </w:r>
    </w:p>
    <w:p w14:paraId="194DE9A1"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5D087DC2"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29CD6521" w14:textId="77777777" w:rsidR="00365CC9" w:rsidRDefault="00C270CB">
      <w:pPr>
        <w:pStyle w:val="NoSpacing"/>
        <w:rPr>
          <w:rFonts w:asciiTheme="minorHAnsi" w:hAnsiTheme="minorHAnsi" w:cstheme="minorHAnsi"/>
        </w:rPr>
      </w:pPr>
      <w:r>
        <w:rPr>
          <w:rFonts w:asciiTheme="minorHAnsi" w:hAnsiTheme="minorHAnsi" w:cstheme="minorHAnsi"/>
        </w:rPr>
        <w:t>[ ] Look around online and on the FAA website to determine if surface Class E airspace requires an FAA authorization for operation.</w:t>
      </w:r>
    </w:p>
    <w:p w14:paraId="47AD5ACF" w14:textId="77777777" w:rsidR="00365CC9" w:rsidRDefault="00365CC9">
      <w:pPr>
        <w:rPr>
          <w:rFonts w:asciiTheme="minorHAnsi" w:hAnsiTheme="minorHAnsi" w:cstheme="minorHAnsi"/>
          <w:b/>
          <w:bCs/>
          <w:color w:val="000000"/>
        </w:rPr>
      </w:pPr>
    </w:p>
    <w:p w14:paraId="60819D6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78048F7"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5729241" w14:textId="77777777">
        <w:trPr>
          <w:trHeight w:val="224"/>
        </w:trPr>
        <w:tc>
          <w:tcPr>
            <w:tcW w:w="9576" w:type="dxa"/>
            <w:tcBorders>
              <w:left w:val="nil"/>
              <w:bottom w:val="nil"/>
              <w:right w:val="nil"/>
            </w:tcBorders>
            <w:shd w:val="clear" w:color="auto" w:fill="auto"/>
          </w:tcPr>
          <w:p w14:paraId="3F7C0FAF" w14:textId="77777777" w:rsidR="00365CC9" w:rsidRDefault="00365CC9">
            <w:pPr>
              <w:rPr>
                <w:rFonts w:asciiTheme="minorHAnsi" w:hAnsiTheme="minorHAnsi" w:cstheme="minorHAnsi"/>
              </w:rPr>
            </w:pPr>
          </w:p>
        </w:tc>
      </w:tr>
    </w:tbl>
    <w:p w14:paraId="67618DBE" w14:textId="77777777" w:rsidR="00365CC9" w:rsidRDefault="00365CC9">
      <w:pPr>
        <w:rPr>
          <w:rFonts w:asciiTheme="minorHAnsi" w:hAnsiTheme="minorHAnsi" w:cstheme="minorHAnsi"/>
        </w:rPr>
      </w:pPr>
    </w:p>
    <w:p w14:paraId="2487B2D4" w14:textId="77777777" w:rsidR="00365CC9" w:rsidRDefault="00C270CB">
      <w:r>
        <w:br w:type="page"/>
      </w:r>
    </w:p>
    <w:p w14:paraId="04E42BB6"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3 – Battery Warmer</w:t>
      </w:r>
    </w:p>
    <w:p w14:paraId="406D9D8A" w14:textId="77777777" w:rsidR="00365CC9" w:rsidRDefault="00365CC9">
      <w:pPr>
        <w:pStyle w:val="NoSpacing"/>
        <w:rPr>
          <w:rFonts w:asciiTheme="minorHAnsi" w:hAnsiTheme="minorHAnsi" w:cstheme="minorHAnsi"/>
        </w:rPr>
      </w:pPr>
    </w:p>
    <w:p w14:paraId="4841885B"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1518E101"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research and purchase a battery warmer for flight tests.</w:t>
      </w:r>
    </w:p>
    <w:p w14:paraId="767CA3F3"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26AA9126"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88F199F" w14:textId="77777777" w:rsidR="00365CC9" w:rsidRDefault="00C270CB">
      <w:pPr>
        <w:pStyle w:val="NoSpacing"/>
        <w:rPr>
          <w:rFonts w:asciiTheme="minorHAnsi" w:hAnsiTheme="minorHAnsi" w:cstheme="minorHAnsi"/>
        </w:rPr>
      </w:pPr>
      <w:r>
        <w:rPr>
          <w:rFonts w:asciiTheme="minorHAnsi" w:hAnsiTheme="minorHAnsi" w:cstheme="minorHAnsi"/>
        </w:rPr>
        <w:t>[ ] Research how cold and damp weather might affect the performance of LiPo batteries.</w:t>
      </w:r>
    </w:p>
    <w:p w14:paraId="24D6D928" w14:textId="77777777" w:rsidR="00365CC9" w:rsidRDefault="00C270CB">
      <w:pPr>
        <w:pStyle w:val="NoSpacing"/>
        <w:rPr>
          <w:rFonts w:asciiTheme="minorHAnsi" w:hAnsiTheme="minorHAnsi" w:cstheme="minorHAnsi"/>
        </w:rPr>
      </w:pPr>
      <w:r>
        <w:rPr>
          <w:rFonts w:asciiTheme="minorHAnsi" w:hAnsiTheme="minorHAnsi" w:cstheme="minorHAnsi"/>
        </w:rPr>
        <w:t>[ ] Research battery warmers</w:t>
      </w:r>
    </w:p>
    <w:p w14:paraId="615598B0" w14:textId="77777777" w:rsidR="00365CC9" w:rsidRDefault="00C270CB">
      <w:pPr>
        <w:pStyle w:val="NoSpacing"/>
      </w:pPr>
      <w:r>
        <w:rPr>
          <w:rFonts w:asciiTheme="minorHAnsi" w:hAnsiTheme="minorHAnsi" w:cstheme="minorHAnsi"/>
        </w:rPr>
        <w:tab/>
        <w:t xml:space="preserve">[ ] For out at the flight line </w:t>
      </w:r>
      <w:hyperlink r:id="rId70">
        <w:r>
          <w:rPr>
            <w:rStyle w:val="InternetLink"/>
            <w:rFonts w:asciiTheme="minorHAnsi" w:hAnsiTheme="minorHAnsi" w:cstheme="minorHAnsi"/>
          </w:rPr>
          <w:t>https://hobbyking.com/en_us/turnigy-programmable-lipo-battery-warmer-bag-12v-dc.html</w:t>
        </w:r>
      </w:hyperlink>
      <w:r>
        <w:rPr>
          <w:rFonts w:asciiTheme="minorHAnsi" w:hAnsiTheme="minorHAnsi" w:cstheme="minorHAnsi"/>
        </w:rPr>
        <w:t xml:space="preserve"> </w:t>
      </w:r>
    </w:p>
    <w:p w14:paraId="2BCF8AE1" w14:textId="77777777" w:rsidR="00365CC9" w:rsidRDefault="00C270CB">
      <w:pPr>
        <w:pStyle w:val="NoSpacing"/>
        <w:rPr>
          <w:rFonts w:asciiTheme="minorHAnsi" w:hAnsiTheme="minorHAnsi" w:cstheme="minorHAnsi"/>
        </w:rPr>
      </w:pPr>
      <w:r>
        <w:rPr>
          <w:rFonts w:asciiTheme="minorHAnsi" w:hAnsiTheme="minorHAnsi" w:cstheme="minorHAnsi"/>
        </w:rPr>
        <w:tab/>
        <w:t>[ ] For inside the MFOC – use 120 VAC power instead of LiPo</w:t>
      </w:r>
    </w:p>
    <w:p w14:paraId="540FA5A4" w14:textId="77777777" w:rsidR="00365CC9" w:rsidRDefault="00C270CB">
      <w:pPr>
        <w:pStyle w:val="NoSpacing"/>
        <w:rPr>
          <w:rFonts w:asciiTheme="minorHAnsi" w:hAnsiTheme="minorHAnsi" w:cstheme="minorHAnsi"/>
        </w:rPr>
      </w:pPr>
      <w:r>
        <w:rPr>
          <w:rFonts w:asciiTheme="minorHAnsi" w:hAnsiTheme="minorHAnsi" w:cstheme="minorHAnsi"/>
        </w:rPr>
        <w:t>[ ] Purchase</w:t>
      </w:r>
    </w:p>
    <w:p w14:paraId="77525E7D" w14:textId="77777777" w:rsidR="00365CC9" w:rsidRDefault="00365CC9">
      <w:pPr>
        <w:rPr>
          <w:rFonts w:asciiTheme="minorHAnsi" w:hAnsiTheme="minorHAnsi" w:cstheme="minorHAnsi"/>
          <w:b/>
          <w:bCs/>
          <w:color w:val="000000"/>
        </w:rPr>
      </w:pPr>
    </w:p>
    <w:p w14:paraId="2DFFE06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C5117DA"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E57B250" w14:textId="77777777">
        <w:trPr>
          <w:trHeight w:val="224"/>
        </w:trPr>
        <w:tc>
          <w:tcPr>
            <w:tcW w:w="9576" w:type="dxa"/>
            <w:tcBorders>
              <w:left w:val="nil"/>
              <w:bottom w:val="nil"/>
              <w:right w:val="nil"/>
            </w:tcBorders>
            <w:shd w:val="clear" w:color="auto" w:fill="auto"/>
          </w:tcPr>
          <w:p w14:paraId="5E0CDBC3" w14:textId="77777777" w:rsidR="00365CC9" w:rsidRDefault="00365CC9">
            <w:pPr>
              <w:rPr>
                <w:rFonts w:asciiTheme="minorHAnsi" w:hAnsiTheme="minorHAnsi" w:cstheme="minorHAnsi"/>
              </w:rPr>
            </w:pPr>
          </w:p>
        </w:tc>
      </w:tr>
    </w:tbl>
    <w:p w14:paraId="7560852B" w14:textId="77777777" w:rsidR="00365CC9" w:rsidRDefault="00C270CB">
      <w:pPr>
        <w:rPr>
          <w:rFonts w:asciiTheme="minorHAnsi" w:hAnsiTheme="minorHAnsi" w:cstheme="minorHAnsi"/>
        </w:rPr>
      </w:pPr>
      <w:r>
        <w:br w:type="page"/>
      </w:r>
    </w:p>
    <w:p w14:paraId="12E1C839"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4 – Aileron Deflection Measurements for Wing Leveler</w:t>
      </w:r>
    </w:p>
    <w:p w14:paraId="7ACAE116" w14:textId="77777777" w:rsidR="00365CC9" w:rsidRDefault="00365CC9">
      <w:pPr>
        <w:pStyle w:val="NoSpacing"/>
        <w:rPr>
          <w:rFonts w:asciiTheme="minorHAnsi" w:hAnsiTheme="minorHAnsi" w:cstheme="minorHAnsi"/>
        </w:rPr>
      </w:pPr>
    </w:p>
    <w:p w14:paraId="5429F38A"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870DA5C" w14:textId="77777777" w:rsidR="00365CC9" w:rsidRDefault="00C270CB">
      <w:pPr>
        <w:pStyle w:val="NoSpacing"/>
        <w:rPr>
          <w:rFonts w:asciiTheme="minorHAnsi" w:hAnsiTheme="minorHAnsi" w:cstheme="minorHAnsi"/>
        </w:rPr>
      </w:pPr>
      <w:r>
        <w:rPr>
          <w:rFonts w:asciiTheme="minorHAnsi" w:hAnsiTheme="minorHAnsi" w:cstheme="minorHAnsi"/>
        </w:rPr>
        <w:t>As a flight test engineer, I would like to collect measurements for developing a wing leveler for the Finwing Sabres.</w:t>
      </w:r>
    </w:p>
    <w:p w14:paraId="4C75E479"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61CAC2C2"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A9E6D49" w14:textId="77777777" w:rsidR="00365CC9" w:rsidRDefault="00C270CB">
      <w:pPr>
        <w:pStyle w:val="NoSpacing"/>
        <w:rPr>
          <w:rFonts w:asciiTheme="minorHAnsi" w:hAnsiTheme="minorHAnsi" w:cstheme="minorHAnsi"/>
        </w:rPr>
      </w:pPr>
      <w:r>
        <w:rPr>
          <w:rFonts w:asciiTheme="minorHAnsi" w:hAnsiTheme="minorHAnsi" w:cstheme="minorHAnsi"/>
        </w:rPr>
        <w:t>[ ] Measure aileron, elevator and rudder deflections at predetermined PWM values.</w:t>
      </w:r>
    </w:p>
    <w:p w14:paraId="6AD35711" w14:textId="77777777" w:rsidR="00365CC9" w:rsidRDefault="00C270CB">
      <w:pPr>
        <w:pStyle w:val="NoSpacing"/>
        <w:rPr>
          <w:rFonts w:asciiTheme="minorHAnsi" w:hAnsiTheme="minorHAnsi" w:cstheme="minorHAnsi"/>
        </w:rPr>
      </w:pPr>
      <w:r>
        <w:rPr>
          <w:rFonts w:asciiTheme="minorHAnsi" w:hAnsiTheme="minorHAnsi" w:cstheme="minorHAnsi"/>
        </w:rPr>
        <w:t>[ ] Record these in the aircraft AFM.</w:t>
      </w:r>
    </w:p>
    <w:p w14:paraId="48C0274E" w14:textId="77777777" w:rsidR="00365CC9" w:rsidRDefault="00C270CB">
      <w:pPr>
        <w:pStyle w:val="NoSpacing"/>
        <w:rPr>
          <w:rFonts w:asciiTheme="minorHAnsi" w:hAnsiTheme="minorHAnsi" w:cstheme="minorHAnsi"/>
        </w:rPr>
      </w:pPr>
      <w:r>
        <w:rPr>
          <w:rFonts w:asciiTheme="minorHAnsi" w:hAnsiTheme="minorHAnsi" w:cstheme="minorHAnsi"/>
        </w:rPr>
        <w:t>[ ] Repeat with another Finwing.</w:t>
      </w:r>
    </w:p>
    <w:p w14:paraId="0EB0A631" w14:textId="77777777" w:rsidR="00365CC9" w:rsidRDefault="00C270CB">
      <w:pPr>
        <w:pStyle w:val="NoSpacing"/>
        <w:rPr>
          <w:rFonts w:asciiTheme="minorHAnsi" w:hAnsiTheme="minorHAnsi" w:cstheme="minorHAnsi"/>
        </w:rPr>
      </w:pPr>
      <w:r>
        <w:rPr>
          <w:rFonts w:asciiTheme="minorHAnsi" w:hAnsiTheme="minorHAnsi" w:cstheme="minorHAnsi"/>
        </w:rPr>
        <w:t xml:space="preserve">[ ] Determine which values in the data flash log plots correspond to roll, pitch and yaw rate. </w:t>
      </w:r>
    </w:p>
    <w:p w14:paraId="29E46AE3" w14:textId="77777777" w:rsidR="00365CC9" w:rsidRDefault="00C270CB">
      <w:pPr>
        <w:pStyle w:val="NoSpacing"/>
        <w:ind w:firstLine="709"/>
        <w:rPr>
          <w:rFonts w:asciiTheme="minorHAnsi" w:hAnsiTheme="minorHAnsi" w:cstheme="minorHAnsi"/>
        </w:rPr>
      </w:pPr>
      <w:r>
        <w:rPr>
          <w:rFonts w:asciiTheme="minorHAnsi" w:hAnsiTheme="minorHAnsi" w:cstheme="minorHAnsi"/>
        </w:rPr>
        <w:t>[ ] What are the units of the IMU.GyrX, IMU.GyrY, and IMU.GyrZ</w:t>
      </w:r>
    </w:p>
    <w:p w14:paraId="3AE54C13" w14:textId="77777777" w:rsidR="00365CC9" w:rsidRDefault="00C270CB">
      <w:pPr>
        <w:pStyle w:val="NoSpacing"/>
        <w:ind w:left="709"/>
        <w:rPr>
          <w:rFonts w:asciiTheme="minorHAnsi" w:hAnsiTheme="minorHAnsi" w:cstheme="minorHAnsi"/>
        </w:rPr>
      </w:pPr>
      <w:r>
        <w:rPr>
          <w:rFonts w:asciiTheme="minorHAnsi" w:hAnsiTheme="minorHAnsi" w:cstheme="minorHAnsi"/>
        </w:rPr>
        <w:t>[ ] Determine which axes are the IMU gyros lined up with. Might be X =  p = roll rate, y = q = pitch rate, z = r = yaw rate but this should be verified.</w:t>
      </w:r>
    </w:p>
    <w:p w14:paraId="09A444EE" w14:textId="77777777" w:rsidR="00365CC9" w:rsidRDefault="00365CC9">
      <w:pPr>
        <w:pStyle w:val="NoSpacing"/>
        <w:rPr>
          <w:rFonts w:asciiTheme="minorHAnsi" w:hAnsiTheme="minorHAnsi" w:cstheme="minorHAnsi"/>
        </w:rPr>
      </w:pPr>
    </w:p>
    <w:p w14:paraId="7DF511A2" w14:textId="77777777" w:rsidR="00365CC9" w:rsidRDefault="00365CC9">
      <w:pPr>
        <w:rPr>
          <w:rFonts w:asciiTheme="minorHAnsi" w:hAnsiTheme="minorHAnsi" w:cstheme="minorHAnsi"/>
          <w:b/>
          <w:bCs/>
          <w:color w:val="000000"/>
        </w:rPr>
      </w:pPr>
    </w:p>
    <w:p w14:paraId="3DB2766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2742AE7"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7A8F9F2" w14:textId="77777777">
        <w:trPr>
          <w:trHeight w:val="224"/>
        </w:trPr>
        <w:tc>
          <w:tcPr>
            <w:tcW w:w="9576" w:type="dxa"/>
            <w:tcBorders>
              <w:left w:val="nil"/>
              <w:bottom w:val="nil"/>
              <w:right w:val="nil"/>
            </w:tcBorders>
            <w:shd w:val="clear" w:color="auto" w:fill="auto"/>
          </w:tcPr>
          <w:p w14:paraId="3D9E9438" w14:textId="77777777" w:rsidR="00365CC9" w:rsidRDefault="00365CC9">
            <w:pPr>
              <w:rPr>
                <w:rFonts w:asciiTheme="minorHAnsi" w:hAnsiTheme="minorHAnsi" w:cstheme="minorHAnsi"/>
              </w:rPr>
            </w:pPr>
          </w:p>
        </w:tc>
      </w:tr>
    </w:tbl>
    <w:p w14:paraId="78897BF9" w14:textId="77777777" w:rsidR="00365CC9" w:rsidRDefault="00C270CB">
      <w:r>
        <w:br w:type="page"/>
      </w:r>
    </w:p>
    <w:p w14:paraId="4D65EF1A"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5 – Aileron Deflection Measurements for Wing Leveler (copy)</w:t>
      </w:r>
    </w:p>
    <w:p w14:paraId="5A9284CC" w14:textId="77777777" w:rsidR="00365CC9" w:rsidRDefault="00365CC9">
      <w:pPr>
        <w:pStyle w:val="NoSpacing"/>
        <w:rPr>
          <w:rFonts w:asciiTheme="minorHAnsi" w:hAnsiTheme="minorHAnsi" w:cstheme="minorHAnsi"/>
        </w:rPr>
      </w:pPr>
    </w:p>
    <w:p w14:paraId="41FD6378"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30DDD8DF" w14:textId="77777777" w:rsidR="00365CC9" w:rsidRDefault="00C270CB">
      <w:pPr>
        <w:pStyle w:val="NoSpacing"/>
        <w:rPr>
          <w:rFonts w:asciiTheme="minorHAnsi" w:hAnsiTheme="minorHAnsi" w:cstheme="minorHAnsi"/>
        </w:rPr>
      </w:pPr>
      <w:r>
        <w:rPr>
          <w:rFonts w:asciiTheme="minorHAnsi" w:hAnsiTheme="minorHAnsi" w:cstheme="minorHAnsi"/>
        </w:rPr>
        <w:t>Copy of user story 2014 – Aileron Deflection Measurements for Wing Leveler</w:t>
      </w:r>
    </w:p>
    <w:p w14:paraId="49D5BA87"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2761ACE1"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6931F36D" w14:textId="77777777" w:rsidR="00365CC9" w:rsidRDefault="00C270CB">
      <w:pPr>
        <w:pStyle w:val="NoSpacing"/>
        <w:rPr>
          <w:rFonts w:asciiTheme="minorHAnsi" w:hAnsiTheme="minorHAnsi" w:cstheme="minorHAnsi"/>
        </w:rPr>
      </w:pPr>
      <w:r>
        <w:rPr>
          <w:rFonts w:asciiTheme="minorHAnsi" w:hAnsiTheme="minorHAnsi" w:cstheme="minorHAnsi"/>
        </w:rPr>
        <w:t>Copy of user story 2014 – Aileron Deflection Measurements for Wing Leveler</w:t>
      </w:r>
    </w:p>
    <w:p w14:paraId="3C548593" w14:textId="77777777" w:rsidR="00365CC9" w:rsidRDefault="00365CC9">
      <w:pPr>
        <w:pStyle w:val="NoSpacing"/>
        <w:rPr>
          <w:rFonts w:asciiTheme="minorHAnsi" w:hAnsiTheme="minorHAnsi" w:cstheme="minorHAnsi"/>
        </w:rPr>
      </w:pPr>
    </w:p>
    <w:p w14:paraId="11951E3D" w14:textId="77777777" w:rsidR="00365CC9" w:rsidRDefault="00365CC9">
      <w:pPr>
        <w:rPr>
          <w:rFonts w:asciiTheme="minorHAnsi" w:hAnsiTheme="minorHAnsi" w:cstheme="minorHAnsi"/>
          <w:b/>
          <w:bCs/>
          <w:color w:val="000000"/>
        </w:rPr>
      </w:pPr>
    </w:p>
    <w:p w14:paraId="20B5C8B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8E254BE"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F58A5DE" w14:textId="77777777">
        <w:trPr>
          <w:trHeight w:val="224"/>
        </w:trPr>
        <w:tc>
          <w:tcPr>
            <w:tcW w:w="9576" w:type="dxa"/>
            <w:tcBorders>
              <w:left w:val="nil"/>
              <w:bottom w:val="nil"/>
              <w:right w:val="nil"/>
            </w:tcBorders>
            <w:shd w:val="clear" w:color="auto" w:fill="auto"/>
          </w:tcPr>
          <w:p w14:paraId="1DDA00AD" w14:textId="77777777" w:rsidR="00365CC9" w:rsidRDefault="00365CC9">
            <w:pPr>
              <w:rPr>
                <w:rFonts w:asciiTheme="minorHAnsi" w:hAnsiTheme="minorHAnsi" w:cstheme="minorHAnsi"/>
              </w:rPr>
            </w:pPr>
          </w:p>
        </w:tc>
      </w:tr>
    </w:tbl>
    <w:p w14:paraId="16E01842" w14:textId="77777777" w:rsidR="00365CC9" w:rsidRDefault="00365CC9"/>
    <w:p w14:paraId="2E0F50F4" w14:textId="77777777" w:rsidR="00365CC9" w:rsidRDefault="00C270CB">
      <w:r>
        <w:br w:type="page"/>
      </w:r>
    </w:p>
    <w:p w14:paraId="1CA1643A"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6 – Propeller Lock 3D Print</w:t>
      </w:r>
    </w:p>
    <w:p w14:paraId="768ED8C3" w14:textId="77777777" w:rsidR="00365CC9" w:rsidRDefault="00365CC9">
      <w:pPr>
        <w:pStyle w:val="NoSpacing"/>
        <w:rPr>
          <w:rFonts w:asciiTheme="minorHAnsi" w:hAnsiTheme="minorHAnsi" w:cstheme="minorHAnsi"/>
        </w:rPr>
      </w:pPr>
    </w:p>
    <w:p w14:paraId="611EACEB"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0DCABC7" w14:textId="77777777" w:rsidR="00365CC9" w:rsidRDefault="00C270CB">
      <w:pPr>
        <w:pStyle w:val="NoSpacing"/>
        <w:rPr>
          <w:rFonts w:asciiTheme="minorHAnsi" w:hAnsiTheme="minorHAnsi" w:cstheme="minorHAnsi"/>
        </w:rPr>
      </w:pPr>
      <w:r>
        <w:rPr>
          <w:rFonts w:asciiTheme="minorHAnsi" w:hAnsiTheme="minorHAnsi" w:cstheme="minorHAnsi"/>
        </w:rPr>
        <w:t>As a rapid prototyping engineer, I would like to 3D print the first prototype of a propeller lock.</w:t>
      </w:r>
    </w:p>
    <w:p w14:paraId="5CB6ED86"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70C30DCF"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05F5C021" w14:textId="77777777" w:rsidR="00365CC9" w:rsidRDefault="00C270CB">
      <w:pPr>
        <w:pStyle w:val="NoSpacing"/>
        <w:rPr>
          <w:rFonts w:asciiTheme="minorHAnsi" w:hAnsiTheme="minorHAnsi" w:cstheme="minorHAnsi"/>
        </w:rPr>
      </w:pPr>
      <w:r>
        <w:rPr>
          <w:rFonts w:asciiTheme="minorHAnsi" w:hAnsiTheme="minorHAnsi" w:cstheme="minorHAnsi"/>
        </w:rPr>
        <w:t>[ ] Coordinate with Taehan Kook to get CAD model</w:t>
      </w:r>
    </w:p>
    <w:p w14:paraId="3FD86444" w14:textId="77777777" w:rsidR="00365CC9" w:rsidRDefault="00C270CB">
      <w:pPr>
        <w:pStyle w:val="NoSpacing"/>
        <w:rPr>
          <w:rFonts w:asciiTheme="minorHAnsi" w:hAnsiTheme="minorHAnsi" w:cstheme="minorHAnsi"/>
        </w:rPr>
      </w:pPr>
      <w:r>
        <w:rPr>
          <w:rFonts w:asciiTheme="minorHAnsi" w:hAnsiTheme="minorHAnsi" w:cstheme="minorHAnsi"/>
        </w:rPr>
        <w:t>[ ] Print model</w:t>
      </w:r>
    </w:p>
    <w:p w14:paraId="6B8B59F8" w14:textId="77777777" w:rsidR="00365CC9" w:rsidRDefault="00C270CB">
      <w:pPr>
        <w:pStyle w:val="NoSpacing"/>
        <w:rPr>
          <w:rFonts w:asciiTheme="minorHAnsi" w:hAnsiTheme="minorHAnsi" w:cstheme="minorHAnsi"/>
        </w:rPr>
      </w:pPr>
      <w:r>
        <w:rPr>
          <w:rFonts w:asciiTheme="minorHAnsi" w:hAnsiTheme="minorHAnsi" w:cstheme="minorHAnsi"/>
        </w:rPr>
        <w:t>[ ] Work to print future iterations</w:t>
      </w:r>
    </w:p>
    <w:p w14:paraId="5C07740E" w14:textId="77777777" w:rsidR="00365CC9" w:rsidRDefault="00365CC9">
      <w:pPr>
        <w:rPr>
          <w:rFonts w:asciiTheme="minorHAnsi" w:hAnsiTheme="minorHAnsi" w:cstheme="minorHAnsi"/>
          <w:b/>
          <w:bCs/>
          <w:color w:val="000000"/>
        </w:rPr>
      </w:pPr>
    </w:p>
    <w:p w14:paraId="24FC2BC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9276FD0"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738EEAD" w14:textId="77777777">
        <w:trPr>
          <w:trHeight w:val="224"/>
        </w:trPr>
        <w:tc>
          <w:tcPr>
            <w:tcW w:w="9576" w:type="dxa"/>
            <w:tcBorders>
              <w:left w:val="nil"/>
              <w:bottom w:val="nil"/>
              <w:right w:val="nil"/>
            </w:tcBorders>
            <w:shd w:val="clear" w:color="auto" w:fill="auto"/>
          </w:tcPr>
          <w:p w14:paraId="78F9838F" w14:textId="77777777" w:rsidR="00365CC9" w:rsidRDefault="00365CC9">
            <w:pPr>
              <w:rPr>
                <w:rFonts w:asciiTheme="minorHAnsi" w:hAnsiTheme="minorHAnsi" w:cstheme="minorHAnsi"/>
              </w:rPr>
            </w:pPr>
          </w:p>
        </w:tc>
      </w:tr>
    </w:tbl>
    <w:p w14:paraId="7E2921B6" w14:textId="77777777" w:rsidR="00365CC9" w:rsidRDefault="00C270CB">
      <w:pPr>
        <w:pStyle w:val="Heading2"/>
        <w:rPr>
          <w:rFonts w:asciiTheme="minorHAnsi" w:hAnsiTheme="minorHAnsi" w:cstheme="minorHAnsi"/>
        </w:rPr>
      </w:pPr>
      <w:r>
        <w:br w:type="page"/>
      </w:r>
      <w:r>
        <w:rPr>
          <w:rFonts w:asciiTheme="minorHAnsi" w:hAnsiTheme="minorHAnsi" w:cstheme="minorHAnsi"/>
        </w:rPr>
        <w:lastRenderedPageBreak/>
        <w:t>2017 – Plywood Cutting for Battery Charging Station</w:t>
      </w:r>
    </w:p>
    <w:p w14:paraId="0AFF2C2C" w14:textId="77777777" w:rsidR="00365CC9" w:rsidRDefault="00365CC9">
      <w:pPr>
        <w:pStyle w:val="NoSpacing"/>
        <w:rPr>
          <w:rFonts w:asciiTheme="minorHAnsi" w:hAnsiTheme="minorHAnsi" w:cstheme="minorHAnsi"/>
        </w:rPr>
      </w:pPr>
    </w:p>
    <w:p w14:paraId="7A4E3A9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2629E1C9" w14:textId="77777777" w:rsidR="00365CC9" w:rsidRDefault="00C270CB">
      <w:pPr>
        <w:pStyle w:val="NoSpacing"/>
        <w:rPr>
          <w:rFonts w:asciiTheme="minorHAnsi" w:hAnsiTheme="minorHAnsi" w:cstheme="minorHAnsi"/>
        </w:rPr>
      </w:pPr>
      <w:r>
        <w:rPr>
          <w:rFonts w:asciiTheme="minorHAnsi" w:hAnsiTheme="minorHAnsi" w:cstheme="minorHAnsi"/>
        </w:rPr>
        <w:t>As a machinist, I would like to cut the plywood for the battery charging station.</w:t>
      </w:r>
    </w:p>
    <w:p w14:paraId="2FC7A17B"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188AADC6"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1B39405A" w14:textId="77777777" w:rsidR="00365CC9" w:rsidRDefault="00C270CB">
      <w:pPr>
        <w:pStyle w:val="NoSpacing"/>
        <w:rPr>
          <w:rFonts w:asciiTheme="minorHAnsi" w:hAnsiTheme="minorHAnsi" w:cstheme="minorHAnsi"/>
        </w:rPr>
      </w:pPr>
      <w:r>
        <w:rPr>
          <w:rFonts w:asciiTheme="minorHAnsi" w:hAnsiTheme="minorHAnsi" w:cstheme="minorHAnsi"/>
        </w:rPr>
        <w:t>[ ] Coordinate with Taehan Kook to get measurements</w:t>
      </w:r>
    </w:p>
    <w:p w14:paraId="7E6671BE" w14:textId="77777777" w:rsidR="00365CC9" w:rsidRDefault="00C270CB">
      <w:pPr>
        <w:pStyle w:val="NoSpacing"/>
        <w:rPr>
          <w:rFonts w:asciiTheme="minorHAnsi" w:hAnsiTheme="minorHAnsi" w:cstheme="minorHAnsi"/>
        </w:rPr>
      </w:pPr>
      <w:r>
        <w:rPr>
          <w:rFonts w:asciiTheme="minorHAnsi" w:hAnsiTheme="minorHAnsi" w:cstheme="minorHAnsi"/>
        </w:rPr>
        <w:t>[ ] Cut wood</w:t>
      </w:r>
    </w:p>
    <w:p w14:paraId="3B2676F1" w14:textId="77777777" w:rsidR="00365CC9" w:rsidRDefault="00365CC9">
      <w:pPr>
        <w:rPr>
          <w:rFonts w:asciiTheme="minorHAnsi" w:hAnsiTheme="minorHAnsi" w:cstheme="minorHAnsi"/>
          <w:b/>
          <w:bCs/>
          <w:color w:val="000000"/>
        </w:rPr>
      </w:pPr>
    </w:p>
    <w:p w14:paraId="4DADCB3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F594097"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29EAF9" w14:textId="77777777">
        <w:trPr>
          <w:trHeight w:val="224"/>
        </w:trPr>
        <w:tc>
          <w:tcPr>
            <w:tcW w:w="9576" w:type="dxa"/>
            <w:tcBorders>
              <w:left w:val="nil"/>
              <w:bottom w:val="nil"/>
              <w:right w:val="nil"/>
            </w:tcBorders>
            <w:shd w:val="clear" w:color="auto" w:fill="auto"/>
          </w:tcPr>
          <w:p w14:paraId="3E0FAB42" w14:textId="77777777" w:rsidR="00365CC9" w:rsidRDefault="00365CC9">
            <w:pPr>
              <w:rPr>
                <w:rFonts w:asciiTheme="minorHAnsi" w:hAnsiTheme="minorHAnsi" w:cstheme="minorHAnsi"/>
              </w:rPr>
            </w:pPr>
          </w:p>
        </w:tc>
      </w:tr>
    </w:tbl>
    <w:p w14:paraId="35285728" w14:textId="77777777" w:rsidR="00365CC9" w:rsidRDefault="00365CC9"/>
    <w:p w14:paraId="67A46761" w14:textId="77777777" w:rsidR="00365CC9" w:rsidRDefault="00C270CB">
      <w:r>
        <w:br w:type="page"/>
      </w:r>
    </w:p>
    <w:p w14:paraId="291EE9E1"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8 – SDR Database Front End</w:t>
      </w:r>
    </w:p>
    <w:p w14:paraId="21FF16F6" w14:textId="77777777" w:rsidR="00365CC9" w:rsidRDefault="00365CC9">
      <w:pPr>
        <w:pStyle w:val="NoSpacing"/>
        <w:rPr>
          <w:rFonts w:asciiTheme="minorHAnsi" w:hAnsiTheme="minorHAnsi" w:cstheme="minorHAnsi"/>
        </w:rPr>
      </w:pPr>
    </w:p>
    <w:p w14:paraId="52209403"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46DB1D38" w14:textId="77777777" w:rsidR="00365CC9" w:rsidRDefault="00C270CB">
      <w:pPr>
        <w:pStyle w:val="NoSpacing"/>
        <w:rPr>
          <w:rFonts w:asciiTheme="minorHAnsi" w:hAnsiTheme="minorHAnsi" w:cstheme="minorHAnsi"/>
        </w:rPr>
      </w:pPr>
      <w:r>
        <w:rPr>
          <w:rFonts w:asciiTheme="minorHAnsi" w:hAnsiTheme="minorHAnsi" w:cstheme="minorHAnsi"/>
        </w:rPr>
        <w:t>As a software engineer, I would like to make the SDR database more functional.</w:t>
      </w:r>
    </w:p>
    <w:p w14:paraId="5EFCB6EC"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200263D0"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16BBE181" w14:textId="77777777" w:rsidR="00365CC9" w:rsidRDefault="00C270CB">
      <w:pPr>
        <w:pStyle w:val="NoSpacing"/>
        <w:rPr>
          <w:rFonts w:asciiTheme="minorHAnsi" w:hAnsiTheme="minorHAnsi" w:cstheme="minorHAnsi"/>
        </w:rPr>
      </w:pPr>
      <w:r>
        <w:rPr>
          <w:rFonts w:asciiTheme="minorHAnsi" w:hAnsiTheme="minorHAnsi" w:cstheme="minorHAnsi"/>
        </w:rPr>
        <w:t>[ ] Coordinate with Josh Brockschmidt, Abhinav Jadon, and Hannah Rotta to get access to the database.</w:t>
      </w:r>
    </w:p>
    <w:p w14:paraId="40C6DB85" w14:textId="77777777" w:rsidR="00365CC9" w:rsidRDefault="00C270CB">
      <w:pPr>
        <w:pStyle w:val="NoSpacing"/>
        <w:rPr>
          <w:rFonts w:asciiTheme="minorHAnsi" w:hAnsiTheme="minorHAnsi" w:cstheme="minorHAnsi"/>
        </w:rPr>
      </w:pPr>
      <w:r>
        <w:rPr>
          <w:rFonts w:asciiTheme="minorHAnsi" w:hAnsiTheme="minorHAnsi" w:cstheme="minorHAnsi"/>
        </w:rPr>
        <w:t>[ ] Add more functionality to the website</w:t>
      </w:r>
    </w:p>
    <w:p w14:paraId="27E04600" w14:textId="77777777" w:rsidR="00365CC9" w:rsidRDefault="00C270CB">
      <w:pPr>
        <w:pStyle w:val="NoSpacing"/>
        <w:rPr>
          <w:rFonts w:asciiTheme="minorHAnsi" w:hAnsiTheme="minorHAnsi" w:cstheme="minorHAnsi"/>
        </w:rPr>
      </w:pPr>
      <w:r>
        <w:rPr>
          <w:rFonts w:asciiTheme="minorHAnsi" w:hAnsiTheme="minorHAnsi" w:cstheme="minorHAnsi"/>
        </w:rPr>
        <w:tab/>
        <w:t>[ ] Add more sorting options</w:t>
      </w:r>
    </w:p>
    <w:p w14:paraId="61EA28D1" w14:textId="77777777" w:rsidR="00365CC9" w:rsidRDefault="00365CC9">
      <w:pPr>
        <w:rPr>
          <w:rFonts w:asciiTheme="minorHAnsi" w:hAnsiTheme="minorHAnsi" w:cstheme="minorHAnsi"/>
          <w:b/>
          <w:bCs/>
          <w:color w:val="000000"/>
        </w:rPr>
      </w:pPr>
    </w:p>
    <w:p w14:paraId="6F2CCA5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45A70F3"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9C70B55" w14:textId="77777777">
        <w:trPr>
          <w:trHeight w:val="224"/>
        </w:trPr>
        <w:tc>
          <w:tcPr>
            <w:tcW w:w="9576" w:type="dxa"/>
            <w:tcBorders>
              <w:left w:val="nil"/>
              <w:bottom w:val="nil"/>
              <w:right w:val="nil"/>
            </w:tcBorders>
            <w:shd w:val="clear" w:color="auto" w:fill="auto"/>
          </w:tcPr>
          <w:p w14:paraId="3CABE6EE" w14:textId="77777777" w:rsidR="00365CC9" w:rsidRDefault="00365CC9">
            <w:pPr>
              <w:rPr>
                <w:rFonts w:asciiTheme="minorHAnsi" w:hAnsiTheme="minorHAnsi" w:cstheme="minorHAnsi"/>
              </w:rPr>
            </w:pPr>
          </w:p>
        </w:tc>
      </w:tr>
    </w:tbl>
    <w:p w14:paraId="540A91AC" w14:textId="77777777" w:rsidR="00365CC9" w:rsidRDefault="00C270CB">
      <w:r>
        <w:br w:type="page"/>
      </w:r>
    </w:p>
    <w:p w14:paraId="34834C80" w14:textId="77777777" w:rsidR="00365CC9" w:rsidRDefault="00C270CB">
      <w:pPr>
        <w:pStyle w:val="Heading2"/>
        <w:rPr>
          <w:rFonts w:asciiTheme="minorHAnsi" w:hAnsiTheme="minorHAnsi" w:cstheme="minorHAnsi"/>
        </w:rPr>
      </w:pPr>
      <w:r>
        <w:rPr>
          <w:rFonts w:asciiTheme="minorHAnsi" w:hAnsiTheme="minorHAnsi" w:cstheme="minorHAnsi"/>
        </w:rPr>
        <w:lastRenderedPageBreak/>
        <w:t>2019 – FAA DroneZone Account Creation</w:t>
      </w:r>
    </w:p>
    <w:p w14:paraId="2C1A9C40" w14:textId="77777777" w:rsidR="00365CC9" w:rsidRDefault="00365CC9">
      <w:pPr>
        <w:pStyle w:val="NoSpacing"/>
        <w:rPr>
          <w:rFonts w:asciiTheme="minorHAnsi" w:hAnsiTheme="minorHAnsi" w:cstheme="minorHAnsi"/>
          <w:b/>
        </w:rPr>
      </w:pPr>
    </w:p>
    <w:p w14:paraId="13E8FD3F"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C4823FD" w14:textId="77777777" w:rsidR="00365CC9" w:rsidRDefault="00C270CB">
      <w:pPr>
        <w:pStyle w:val="NoSpacing"/>
        <w:rPr>
          <w:rFonts w:asciiTheme="minorHAnsi" w:hAnsiTheme="minorHAnsi" w:cstheme="minorHAnsi"/>
        </w:rPr>
      </w:pPr>
      <w:r>
        <w:rPr>
          <w:rFonts w:asciiTheme="minorHAnsi" w:hAnsiTheme="minorHAnsi" w:cstheme="minorHAnsi"/>
        </w:rPr>
        <w:t>As the faculty advisor for AFSL, I will create an FAA DroneZone account for AFSL to submit any future Part 107 waiver requests.</w:t>
      </w:r>
    </w:p>
    <w:p w14:paraId="26999367" w14:textId="77777777" w:rsidR="00365CC9" w:rsidRDefault="00365CC9">
      <w:pPr>
        <w:pStyle w:val="NoSpacing"/>
        <w:rPr>
          <w:rFonts w:asciiTheme="minorHAnsi" w:hAnsiTheme="minorHAnsi" w:cstheme="minorHAnsi"/>
        </w:rPr>
      </w:pPr>
    </w:p>
    <w:p w14:paraId="6CB89EDF"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01B3C3A8" w14:textId="77777777" w:rsidR="00365CC9" w:rsidRDefault="00C270CB">
      <w:pPr>
        <w:pStyle w:val="NoSpacing"/>
        <w:rPr>
          <w:rFonts w:asciiTheme="minorHAnsi" w:hAnsiTheme="minorHAnsi" w:cstheme="minorHAnsi"/>
        </w:rPr>
      </w:pPr>
      <w:r>
        <w:rPr>
          <w:rFonts w:asciiTheme="minorHAnsi" w:hAnsiTheme="minorHAnsi" w:cstheme="minorHAnsi"/>
        </w:rPr>
        <w:t>[ ] Create DroneZone account</w:t>
      </w:r>
    </w:p>
    <w:p w14:paraId="6865B435" w14:textId="77777777" w:rsidR="00365CC9" w:rsidRDefault="00C270CB">
      <w:pPr>
        <w:pStyle w:val="NoSpacing"/>
        <w:rPr>
          <w:rFonts w:asciiTheme="minorHAnsi" w:hAnsiTheme="minorHAnsi" w:cstheme="minorHAnsi"/>
        </w:rPr>
      </w:pPr>
      <w:r>
        <w:rPr>
          <w:rFonts w:asciiTheme="minorHAnsi" w:hAnsiTheme="minorHAnsi" w:cstheme="minorHAnsi"/>
        </w:rPr>
        <w:t>[ ] Share account login information with Hannah Rotta, Alex Bernard and other AFSL personnel as needed</w:t>
      </w:r>
    </w:p>
    <w:p w14:paraId="20BF4D98" w14:textId="77777777" w:rsidR="00365CC9" w:rsidRDefault="00365CC9">
      <w:pPr>
        <w:rPr>
          <w:rFonts w:asciiTheme="minorHAnsi" w:hAnsiTheme="minorHAnsi" w:cstheme="minorHAnsi"/>
          <w:b/>
          <w:bCs/>
          <w:color w:val="000000"/>
        </w:rPr>
      </w:pPr>
    </w:p>
    <w:p w14:paraId="66107FC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2021084" w14:textId="77777777" w:rsidR="00365CC9" w:rsidRDefault="00C270CB">
      <w:pPr>
        <w:pStyle w:val="ListParagraph"/>
        <w:numPr>
          <w:ilvl w:val="0"/>
          <w:numId w:val="24"/>
        </w:numPr>
      </w:pPr>
      <w:r>
        <w:t xml:space="preserve">FAADroneZone Portal located at the following link: </w:t>
      </w:r>
      <w:hyperlink r:id="rId71" w:anchor="/" w:history="1">
        <w:r>
          <w:rPr>
            <w:rStyle w:val="InternetLink"/>
          </w:rPr>
          <w:t>https://faadronezone.faa.gov/#/</w:t>
        </w:r>
      </w:hyperlink>
      <w:r>
        <w:t xml:space="preserve"> </w:t>
      </w:r>
    </w:p>
    <w:p w14:paraId="44406607" w14:textId="77777777" w:rsidR="00365CC9" w:rsidRDefault="00365CC9"/>
    <w:p w14:paraId="7596FEB8" w14:textId="77777777" w:rsidR="00365CC9" w:rsidRDefault="00365CC9"/>
    <w:p w14:paraId="3CB6D36D" w14:textId="77777777" w:rsidR="00365CC9" w:rsidRDefault="00C270CB">
      <w:r>
        <w:br w:type="page"/>
      </w:r>
    </w:p>
    <w:p w14:paraId="4CD9DCBB"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lastRenderedPageBreak/>
        <w:t>2020 – UWSDK Unit Testing Copy</w:t>
      </w:r>
    </w:p>
    <w:p w14:paraId="5CF5CD7F" w14:textId="77777777" w:rsidR="00365CC9" w:rsidRDefault="00365CC9">
      <w:pPr>
        <w:rPr>
          <w:rFonts w:asciiTheme="minorHAnsi" w:hAnsiTheme="minorHAnsi" w:cstheme="minorHAnsi"/>
          <w:b/>
          <w:bCs/>
          <w:color w:val="000000"/>
        </w:rPr>
      </w:pPr>
    </w:p>
    <w:p w14:paraId="5CD959A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9503CD3" w14:textId="77777777" w:rsidR="00365CC9" w:rsidRDefault="00C270CB">
      <w:pPr>
        <w:rPr>
          <w:rFonts w:asciiTheme="minorHAnsi" w:hAnsiTheme="minorHAnsi" w:cstheme="minorHAnsi"/>
          <w:bCs/>
          <w:color w:val="000000"/>
        </w:rPr>
      </w:pPr>
      <w:r>
        <w:rPr>
          <w:rFonts w:asciiTheme="minorHAnsi" w:hAnsiTheme="minorHAnsi" w:cstheme="minorHAnsi"/>
          <w:bCs/>
          <w:color w:val="000000"/>
        </w:rPr>
        <w:t>Copy of 1972</w:t>
      </w:r>
    </w:p>
    <w:p w14:paraId="363A1B22" w14:textId="77777777" w:rsidR="00365CC9" w:rsidRDefault="00365CC9">
      <w:pPr>
        <w:rPr>
          <w:rFonts w:asciiTheme="minorHAnsi" w:hAnsiTheme="minorHAnsi" w:cstheme="minorHAnsi"/>
          <w:b/>
          <w:bCs/>
          <w:color w:val="000000"/>
        </w:rPr>
      </w:pPr>
    </w:p>
    <w:p w14:paraId="6E2FAED5" w14:textId="77777777" w:rsidR="00365CC9" w:rsidRDefault="00C270CB">
      <w:pPr>
        <w:rPr>
          <w:rFonts w:asciiTheme="minorHAnsi" w:hAnsiTheme="minorHAnsi" w:cstheme="minorHAnsi"/>
          <w:b/>
          <w:bCs/>
          <w:color w:val="000000"/>
        </w:rPr>
      </w:pPr>
      <w:r>
        <w:rPr>
          <w:rFonts w:asciiTheme="minorHAnsi" w:hAnsiTheme="minorHAnsi" w:cstheme="minorHAnsi"/>
          <w:color w:val="000000"/>
        </w:rPr>
        <w:t xml:space="preserve">As a software quality assurance engineer, I would like to fix currently failing unit tests and investigate test settings. </w:t>
      </w:r>
    </w:p>
    <w:p w14:paraId="36530629" w14:textId="77777777" w:rsidR="00365CC9" w:rsidRDefault="00365CC9">
      <w:pPr>
        <w:rPr>
          <w:rFonts w:asciiTheme="minorHAnsi" w:hAnsiTheme="minorHAnsi" w:cstheme="minorHAnsi"/>
          <w:b/>
          <w:bCs/>
          <w:color w:val="000000"/>
        </w:rPr>
      </w:pPr>
    </w:p>
    <w:p w14:paraId="2A20123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B6767C0" w14:textId="77777777" w:rsidR="00365CC9" w:rsidRDefault="00C270CB">
      <w:r>
        <w:rPr>
          <w:rFonts w:asciiTheme="minorHAnsi" w:hAnsiTheme="minorHAnsi" w:cstheme="minorHAnsi"/>
          <w:bCs/>
          <w:color w:val="000000"/>
        </w:rPr>
        <w:t xml:space="preserve">[ ] Review the document </w:t>
      </w:r>
      <w:hyperlink r:id="rId72">
        <w:r>
          <w:rPr>
            <w:rStyle w:val="InternetLink"/>
            <w:rFonts w:ascii="Calibri" w:hAnsi="Calibri" w:cs="Calibri"/>
            <w:sz w:val="22"/>
            <w:szCs w:val="22"/>
            <w:highlight w:val="white"/>
          </w:rPr>
          <w:t>\\UWSDK\TechnicalDataPackage\UWSDKNotes.docx</w:t>
        </w:r>
      </w:hyperlink>
    </w:p>
    <w:p w14:paraId="39040B30" w14:textId="77777777" w:rsidR="00365CC9" w:rsidRDefault="00C270CB">
      <w:pPr>
        <w:rPr>
          <w:rFonts w:asciiTheme="minorHAnsi" w:hAnsiTheme="minorHAnsi" w:cstheme="minorHAnsi"/>
          <w:bCs/>
          <w:color w:val="000000"/>
        </w:rPr>
      </w:pPr>
      <w:r>
        <w:rPr>
          <w:rFonts w:asciiTheme="minorHAnsi" w:hAnsiTheme="minorHAnsi" w:cstheme="minorHAnsi"/>
          <w:bCs/>
          <w:color w:val="000000"/>
        </w:rPr>
        <w:t>[ ] Change runsettings to //UWSDK/UWSDK/UW_UnitTesting.runsettings</w:t>
      </w:r>
    </w:p>
    <w:p w14:paraId="6B2E137E" w14:textId="77777777" w:rsidR="00365CC9" w:rsidRDefault="00C270CB">
      <w:pPr>
        <w:rPr>
          <w:rFonts w:asciiTheme="minorHAnsi" w:hAnsiTheme="minorHAnsi" w:cstheme="minorHAnsi"/>
          <w:bCs/>
          <w:color w:val="000000"/>
        </w:rPr>
      </w:pPr>
      <w:r>
        <w:rPr>
          <w:rFonts w:asciiTheme="minorHAnsi" w:hAnsiTheme="minorHAnsi" w:cstheme="minorHAnsi"/>
          <w:bCs/>
          <w:color w:val="000000"/>
        </w:rPr>
        <w:t>[ ] Run all unit tests and take note of failing tests</w:t>
      </w:r>
    </w:p>
    <w:p w14:paraId="61AEA78E" w14:textId="77777777" w:rsidR="00365CC9" w:rsidRDefault="00C270CB">
      <w:pPr>
        <w:rPr>
          <w:rFonts w:asciiTheme="minorHAnsi" w:hAnsiTheme="minorHAnsi" w:cstheme="minorHAnsi"/>
          <w:bCs/>
          <w:color w:val="000000"/>
        </w:rPr>
      </w:pPr>
      <w:r>
        <w:rPr>
          <w:rFonts w:asciiTheme="minorHAnsi" w:hAnsiTheme="minorHAnsi" w:cstheme="minorHAnsi"/>
          <w:bCs/>
          <w:color w:val="000000"/>
        </w:rPr>
        <w:t>[ ] Fix all failing tests</w:t>
      </w:r>
    </w:p>
    <w:p w14:paraId="045EEA40" w14:textId="77777777" w:rsidR="00365CC9" w:rsidRDefault="00C270CB">
      <w:pPr>
        <w:rPr>
          <w:rFonts w:ascii="Calibri" w:hAnsi="Calibri" w:cs="Calibri"/>
          <w:color w:val="222222"/>
          <w:highlight w:val="white"/>
        </w:rPr>
      </w:pPr>
      <w:r>
        <w:rPr>
          <w:rFonts w:asciiTheme="minorHAnsi" w:hAnsiTheme="minorHAnsi" w:cstheme="minorHAnsi"/>
          <w:bCs/>
          <w:color w:val="000000"/>
        </w:rPr>
        <w:t xml:space="preserve">[ ] Investigate if </w:t>
      </w:r>
      <w:r>
        <w:rPr>
          <w:rFonts w:ascii="Calibri" w:hAnsi="Calibri" w:cs="Calibri"/>
          <w:color w:val="222222"/>
          <w:shd w:val="clear" w:color="auto" w:fill="FFFFFF"/>
        </w:rPr>
        <w:t>we can delete the following two files and still have unit tests executing and passing</w:t>
      </w:r>
    </w:p>
    <w:p w14:paraId="484D4FCC" w14:textId="77777777" w:rsidR="00365CC9" w:rsidRDefault="00BA1F7F">
      <w:pPr>
        <w:pStyle w:val="ListParagraph"/>
        <w:numPr>
          <w:ilvl w:val="0"/>
          <w:numId w:val="25"/>
        </w:numPr>
      </w:pPr>
      <w:hyperlink r:id="rId73">
        <w:r w:rsidR="00C270CB">
          <w:rPr>
            <w:rStyle w:val="InternetLink"/>
            <w:rFonts w:cs="Calibri"/>
            <w:sz w:val="24"/>
            <w:szCs w:val="24"/>
            <w:highlight w:val="white"/>
          </w:rPr>
          <w:t>\\UWSDK\UWSDK\Local.testsettings</w:t>
        </w:r>
      </w:hyperlink>
    </w:p>
    <w:p w14:paraId="58FB27F0" w14:textId="77777777" w:rsidR="00365CC9" w:rsidRDefault="00C270CB">
      <w:pPr>
        <w:pStyle w:val="ListParagraph"/>
        <w:numPr>
          <w:ilvl w:val="0"/>
          <w:numId w:val="25"/>
        </w:numPr>
      </w:pPr>
      <w:r>
        <w:rPr>
          <w:color w:val="222222"/>
          <w:sz w:val="24"/>
          <w:szCs w:val="24"/>
          <w:shd w:val="clear" w:color="auto" w:fill="FFFFFF"/>
        </w:rPr>
        <w:t> </w:t>
      </w:r>
      <w:hyperlink r:id="rId74">
        <w:r>
          <w:rPr>
            <w:rStyle w:val="InternetLink"/>
            <w:rFonts w:cs="Calibri"/>
            <w:sz w:val="24"/>
            <w:szCs w:val="24"/>
            <w:highlight w:val="white"/>
          </w:rPr>
          <w:t>\\UWSDK\UWSDK\TraceAndTestImpact.testsettings</w:t>
        </w:r>
      </w:hyperlink>
    </w:p>
    <w:p w14:paraId="3638126E" w14:textId="77777777" w:rsidR="00365CC9" w:rsidRDefault="00365CC9">
      <w:pPr>
        <w:rPr>
          <w:rFonts w:cstheme="minorHAnsi"/>
          <w:bCs/>
          <w:color w:val="000000"/>
        </w:rPr>
      </w:pPr>
    </w:p>
    <w:p w14:paraId="2027E38C" w14:textId="77777777" w:rsidR="00365CC9" w:rsidRDefault="00365CC9">
      <w:pPr>
        <w:rPr>
          <w:rFonts w:asciiTheme="minorHAnsi" w:hAnsiTheme="minorHAnsi" w:cstheme="minorHAnsi"/>
        </w:rPr>
      </w:pPr>
    </w:p>
    <w:p w14:paraId="355146A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A114C5E" w14:textId="77777777" w:rsidR="00365CC9" w:rsidRDefault="00C270CB">
      <w:r>
        <w:br w:type="page"/>
      </w:r>
    </w:p>
    <w:p w14:paraId="54AB6CBE" w14:textId="77777777" w:rsidR="00365CC9" w:rsidRDefault="00365CC9"/>
    <w:p w14:paraId="4F779083" w14:textId="77777777" w:rsidR="00365CC9" w:rsidRDefault="00C270CB">
      <w:pPr>
        <w:pStyle w:val="Heading2"/>
      </w:pPr>
      <w:r>
        <w:t>2021 – GUI Development</w:t>
      </w:r>
    </w:p>
    <w:p w14:paraId="38EFC31D" w14:textId="77777777" w:rsidR="00365CC9" w:rsidRDefault="00C270CB">
      <w:pPr>
        <w:pStyle w:val="NoSpacing"/>
        <w:rPr>
          <w:b/>
        </w:rPr>
      </w:pPr>
      <w:r>
        <w:rPr>
          <w:b/>
        </w:rPr>
        <w:t>Content</w:t>
      </w:r>
    </w:p>
    <w:p w14:paraId="611CFAFC" w14:textId="77777777" w:rsidR="00365CC9" w:rsidRDefault="00C270CB">
      <w:r>
        <w:t>As an undergraduate, I would like to create a GUI that will be able to visually analyze the .pcap files collected from the LiDAR sensor.</w:t>
      </w:r>
    </w:p>
    <w:p w14:paraId="2FD59261" w14:textId="77777777" w:rsidR="00365CC9" w:rsidRDefault="00365CC9"/>
    <w:p w14:paraId="2F5D5E3E" w14:textId="77777777" w:rsidR="00365CC9" w:rsidRDefault="00C270CB">
      <w:pPr>
        <w:pStyle w:val="NoSpacing"/>
        <w:rPr>
          <w:b/>
        </w:rPr>
      </w:pPr>
      <w:r>
        <w:rPr>
          <w:b/>
        </w:rPr>
        <w:t>Definition of Done</w:t>
      </w:r>
    </w:p>
    <w:p w14:paraId="2BF5438C" w14:textId="77777777" w:rsidR="00365CC9" w:rsidRDefault="00C270CB">
      <w:pPr>
        <w:pStyle w:val="NoSpacing"/>
      </w:pPr>
      <w:r>
        <w:t>[ ] See Karine before starting this userstory.</w:t>
      </w:r>
    </w:p>
    <w:p w14:paraId="7B2D0F39" w14:textId="77777777" w:rsidR="00365CC9" w:rsidRDefault="00C270CB">
      <w:pPr>
        <w:pStyle w:val="NoSpacing"/>
      </w:pPr>
      <w:r>
        <w:t>[ ] Develop the GUI as stated.</w:t>
      </w:r>
    </w:p>
    <w:p w14:paraId="0AADF4D9" w14:textId="77777777" w:rsidR="00365CC9" w:rsidRDefault="00C270CB">
      <w:pPr>
        <w:pStyle w:val="NoSpacing"/>
      </w:pPr>
      <w:r>
        <w:tab/>
        <w:t>[ ] Overlap multiple .pcap files of the same locations.</w:t>
      </w:r>
    </w:p>
    <w:p w14:paraId="4E96D51D" w14:textId="77777777" w:rsidR="00365CC9" w:rsidRDefault="00C270CB">
      <w:pPr>
        <w:pStyle w:val="NoSpacing"/>
      </w:pPr>
      <w:r>
        <w:tab/>
        <w:t>[ ] Side by side projection of different .pcap files.</w:t>
      </w:r>
    </w:p>
    <w:p w14:paraId="0B7AA0CA" w14:textId="77777777" w:rsidR="00365CC9" w:rsidRDefault="00C270CB">
      <w:pPr>
        <w:pStyle w:val="NoSpacing"/>
      </w:pPr>
      <w:r>
        <w:tab/>
        <w:t>[ ] Scrollable bar for change in time.</w:t>
      </w:r>
    </w:p>
    <w:p w14:paraId="7A772465" w14:textId="77777777" w:rsidR="00365CC9" w:rsidRDefault="00C270CB">
      <w:pPr>
        <w:pStyle w:val="NoSpacing"/>
      </w:pPr>
      <w:r>
        <w:t xml:space="preserve">[ ] Document the GUI </w:t>
      </w:r>
    </w:p>
    <w:p w14:paraId="47BC2DAD" w14:textId="77777777" w:rsidR="00365CC9" w:rsidRDefault="00C270CB">
      <w:pPr>
        <w:pStyle w:val="NoSpacing"/>
      </w:pPr>
      <w:r>
        <w:tab/>
        <w:t>[ ] Code used to create the GUI</w:t>
      </w:r>
    </w:p>
    <w:p w14:paraId="193130C6" w14:textId="77777777" w:rsidR="00365CC9" w:rsidRDefault="00C270CB">
      <w:pPr>
        <w:pStyle w:val="NoSpacing"/>
        <w:ind w:firstLine="709"/>
      </w:pPr>
      <w:r>
        <w:t>[ ] How to use it</w:t>
      </w:r>
    </w:p>
    <w:p w14:paraId="0F28D720" w14:textId="77777777" w:rsidR="00365CC9" w:rsidRDefault="00C270CB">
      <w:pPr>
        <w:pStyle w:val="NoSpacing"/>
      </w:pPr>
      <w:r>
        <w:tab/>
        <w:t>[ ] Troubleshooting errors.</w:t>
      </w:r>
    </w:p>
    <w:p w14:paraId="2CD1AD22" w14:textId="77777777" w:rsidR="00365CC9" w:rsidRDefault="00365CC9">
      <w:pPr>
        <w:rPr>
          <w:rFonts w:cstheme="minorHAnsi"/>
          <w:b/>
          <w:bCs/>
          <w:color w:val="000000"/>
        </w:rPr>
      </w:pPr>
    </w:p>
    <w:p w14:paraId="02EBC846" w14:textId="77777777" w:rsidR="00365CC9" w:rsidRDefault="00C270CB">
      <w:pPr>
        <w:rPr>
          <w:rFonts w:cstheme="minorHAnsi"/>
          <w:b/>
          <w:bCs/>
          <w:color w:val="000000"/>
        </w:rPr>
      </w:pPr>
      <w:r>
        <w:rPr>
          <w:rFonts w:cstheme="minorHAnsi"/>
          <w:b/>
          <w:bCs/>
          <w:color w:val="000000"/>
        </w:rPr>
        <w:t>Notes</w:t>
      </w:r>
    </w:p>
    <w:p w14:paraId="2A6ECD8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0495AA7" w14:textId="77777777">
        <w:trPr>
          <w:trHeight w:val="224"/>
        </w:trPr>
        <w:tc>
          <w:tcPr>
            <w:tcW w:w="9576" w:type="dxa"/>
            <w:tcBorders>
              <w:left w:val="nil"/>
              <w:bottom w:val="nil"/>
              <w:right w:val="nil"/>
            </w:tcBorders>
            <w:shd w:val="clear" w:color="auto" w:fill="auto"/>
          </w:tcPr>
          <w:p w14:paraId="77CF219C" w14:textId="77777777" w:rsidR="00365CC9" w:rsidRDefault="00365CC9"/>
        </w:tc>
      </w:tr>
    </w:tbl>
    <w:p w14:paraId="7927919B" w14:textId="77777777" w:rsidR="00365CC9" w:rsidRDefault="00365CC9"/>
    <w:p w14:paraId="7E09D872" w14:textId="77777777" w:rsidR="00365CC9" w:rsidRDefault="00365CC9"/>
    <w:p w14:paraId="5AC19868" w14:textId="77777777" w:rsidR="00365CC9" w:rsidRDefault="00C270CB">
      <w:r>
        <w:br w:type="page"/>
      </w:r>
    </w:p>
    <w:p w14:paraId="5000A586" w14:textId="77777777" w:rsidR="00365CC9" w:rsidRDefault="00C270CB">
      <w:pPr>
        <w:pStyle w:val="Heading2"/>
        <w:rPr>
          <w:b w:val="0"/>
        </w:rPr>
      </w:pPr>
      <w:r>
        <w:lastRenderedPageBreak/>
        <w:t>2022 – HIPPO DRR Preparation</w:t>
      </w:r>
    </w:p>
    <w:p w14:paraId="43DAD40E" w14:textId="77777777" w:rsidR="00365CC9" w:rsidRDefault="00C270CB">
      <w:r>
        <w:t>As a HIPPO Team member, I will prepare for the Design Requirements Review (DRR) on Friday, February 2</w:t>
      </w:r>
      <w:r>
        <w:rPr>
          <w:vertAlign w:val="superscript"/>
        </w:rPr>
        <w:t>nd</w:t>
      </w:r>
      <w:r>
        <w:t xml:space="preserve">. </w:t>
      </w:r>
    </w:p>
    <w:p w14:paraId="3D05F6C7" w14:textId="77777777" w:rsidR="00365CC9" w:rsidRDefault="00365CC9"/>
    <w:p w14:paraId="28D8F408" w14:textId="77777777" w:rsidR="00365CC9" w:rsidRDefault="00C270CB">
      <w:pPr>
        <w:pStyle w:val="NoSpacing"/>
        <w:rPr>
          <w:b/>
        </w:rPr>
      </w:pPr>
      <w:r>
        <w:rPr>
          <w:b/>
        </w:rPr>
        <w:t>Definition of Done</w:t>
      </w:r>
    </w:p>
    <w:p w14:paraId="2616922D" w14:textId="77777777" w:rsidR="00365CC9" w:rsidRDefault="00C270CB">
      <w:pPr>
        <w:pStyle w:val="NoSpacing"/>
      </w:pPr>
      <w:r>
        <w:t>[X] Review DRR requirements document on Canvas</w:t>
      </w:r>
    </w:p>
    <w:p w14:paraId="4AF295D3" w14:textId="77777777" w:rsidR="00365CC9" w:rsidRDefault="00C270CB">
      <w:pPr>
        <w:pStyle w:val="NoSpacing"/>
      </w:pPr>
      <w:r>
        <w:t>[X] Create slides for PowerPoint presentation</w:t>
      </w:r>
    </w:p>
    <w:p w14:paraId="576A9272" w14:textId="77777777" w:rsidR="00365CC9" w:rsidRDefault="00C270CB">
      <w:pPr>
        <w:pStyle w:val="NoSpacing"/>
      </w:pPr>
      <w:r>
        <w:t>[ ] Prepare to present at DRR, keeping in mind team limit of a 15 minute max presentation</w:t>
      </w:r>
    </w:p>
    <w:p w14:paraId="2E81149A" w14:textId="77777777" w:rsidR="00365CC9" w:rsidRDefault="00C270CB">
      <w:pPr>
        <w:pStyle w:val="NoSpacing"/>
      </w:pPr>
      <w:r>
        <w:t>[ ] Attend DRR and contribute to team presentation</w:t>
      </w:r>
    </w:p>
    <w:p w14:paraId="29003515" w14:textId="77777777" w:rsidR="00365CC9" w:rsidRDefault="00365CC9">
      <w:pPr>
        <w:rPr>
          <w:rFonts w:cstheme="minorHAnsi"/>
          <w:b/>
          <w:bCs/>
          <w:color w:val="000000"/>
        </w:rPr>
      </w:pPr>
    </w:p>
    <w:p w14:paraId="08013801" w14:textId="77777777" w:rsidR="00365CC9" w:rsidRDefault="00C270CB">
      <w:pPr>
        <w:rPr>
          <w:rFonts w:cstheme="minorHAnsi"/>
          <w:b/>
          <w:bCs/>
          <w:color w:val="000000"/>
        </w:rPr>
      </w:pPr>
      <w:r>
        <w:rPr>
          <w:rFonts w:cstheme="minorHAnsi"/>
          <w:b/>
          <w:bCs/>
          <w:color w:val="000000"/>
        </w:rPr>
        <w:t>Notes</w:t>
      </w:r>
    </w:p>
    <w:p w14:paraId="31CE3BE1" w14:textId="77777777" w:rsidR="00365CC9" w:rsidRDefault="00C270CB">
      <w:r>
        <w:t>- DRR will be Feb. 2, 2018, 12:30-5:30pm, Johnson 075</w:t>
      </w:r>
    </w:p>
    <w:p w14:paraId="4FDC0572" w14:textId="77777777" w:rsidR="00365CC9" w:rsidRDefault="00C270CB">
      <w:r>
        <w:t>- Vulcan Presentation scheduled for 3:10 PM</w:t>
      </w:r>
    </w:p>
    <w:p w14:paraId="46C9D708" w14:textId="77777777" w:rsidR="00365CC9" w:rsidRDefault="00C270CB">
      <w:r>
        <w:t>- Per Capstone requirements, attendance is required: “All students are expected to attend and submit assessments for at least half of the presentations.”</w:t>
      </w:r>
    </w:p>
    <w:p w14:paraId="484B27F8" w14:textId="77777777" w:rsidR="00365CC9" w:rsidRDefault="00365CC9"/>
    <w:p w14:paraId="06493BAD" w14:textId="77777777" w:rsidR="00365CC9" w:rsidRDefault="00C270CB">
      <w:r>
        <w:br w:type="page"/>
      </w:r>
    </w:p>
    <w:p w14:paraId="42830283" w14:textId="77777777" w:rsidR="00365CC9" w:rsidRDefault="00C270CB">
      <w:pPr>
        <w:pStyle w:val="Heading2"/>
        <w:rPr>
          <w:b w:val="0"/>
        </w:rPr>
      </w:pPr>
      <w:r>
        <w:lastRenderedPageBreak/>
        <w:t>2023 – HIPPO DRR Preparation</w:t>
      </w:r>
    </w:p>
    <w:p w14:paraId="37042AF1" w14:textId="77777777" w:rsidR="00365CC9" w:rsidRDefault="00C270CB">
      <w:r>
        <w:t>As a HIPPO Team member, I will prepare for the Design Requirements Review (DRR) on Friday, February 2</w:t>
      </w:r>
      <w:r>
        <w:rPr>
          <w:vertAlign w:val="superscript"/>
        </w:rPr>
        <w:t>nd</w:t>
      </w:r>
      <w:r>
        <w:t xml:space="preserve">. </w:t>
      </w:r>
    </w:p>
    <w:p w14:paraId="35F020BD" w14:textId="77777777" w:rsidR="00365CC9" w:rsidRDefault="00365CC9"/>
    <w:p w14:paraId="5824CD8C" w14:textId="77777777" w:rsidR="00365CC9" w:rsidRDefault="00C270CB">
      <w:pPr>
        <w:pStyle w:val="NoSpacing"/>
        <w:rPr>
          <w:b/>
        </w:rPr>
      </w:pPr>
      <w:r>
        <w:rPr>
          <w:b/>
        </w:rPr>
        <w:t>Definition of Done</w:t>
      </w:r>
    </w:p>
    <w:p w14:paraId="16EE5A5D" w14:textId="77777777" w:rsidR="00365CC9" w:rsidRDefault="00C270CB">
      <w:pPr>
        <w:pStyle w:val="NoSpacing"/>
      </w:pPr>
      <w:r>
        <w:t>[ ] Review DRR requirements document on Canvas</w:t>
      </w:r>
    </w:p>
    <w:p w14:paraId="510D67D8" w14:textId="77777777" w:rsidR="00365CC9" w:rsidRDefault="00C270CB">
      <w:pPr>
        <w:pStyle w:val="NoSpacing"/>
      </w:pPr>
      <w:r>
        <w:t>[ ] Create slides for PowerPoint presentation</w:t>
      </w:r>
    </w:p>
    <w:p w14:paraId="0A559CF1" w14:textId="77777777" w:rsidR="00365CC9" w:rsidRDefault="00C270CB">
      <w:pPr>
        <w:pStyle w:val="NoSpacing"/>
      </w:pPr>
      <w:r>
        <w:t>[ ] Prepare to present at DRR, keeping in mind team limit of a 15 minute max presentation</w:t>
      </w:r>
    </w:p>
    <w:p w14:paraId="11728A5E" w14:textId="77777777" w:rsidR="00365CC9" w:rsidRDefault="00C270CB">
      <w:pPr>
        <w:pStyle w:val="NoSpacing"/>
      </w:pPr>
      <w:r>
        <w:t>[ ] Attend DRR and contribute to team presentation</w:t>
      </w:r>
    </w:p>
    <w:p w14:paraId="7232F031" w14:textId="77777777" w:rsidR="00365CC9" w:rsidRDefault="00365CC9">
      <w:pPr>
        <w:rPr>
          <w:rFonts w:cstheme="minorHAnsi"/>
          <w:b/>
          <w:bCs/>
          <w:color w:val="000000"/>
        </w:rPr>
      </w:pPr>
    </w:p>
    <w:p w14:paraId="273582E9" w14:textId="77777777" w:rsidR="00365CC9" w:rsidRDefault="00C270CB">
      <w:pPr>
        <w:rPr>
          <w:rFonts w:cstheme="minorHAnsi"/>
          <w:b/>
          <w:bCs/>
          <w:color w:val="000000"/>
        </w:rPr>
      </w:pPr>
      <w:r>
        <w:rPr>
          <w:rFonts w:cstheme="minorHAnsi"/>
          <w:b/>
          <w:bCs/>
          <w:color w:val="000000"/>
        </w:rPr>
        <w:t>Notes</w:t>
      </w:r>
    </w:p>
    <w:p w14:paraId="4AEBE8E7" w14:textId="77777777" w:rsidR="00365CC9" w:rsidRDefault="00C270CB">
      <w:r>
        <w:t>- DRR will be Feb. 2, 2018, 12:30-5:30pm, Johnson 075</w:t>
      </w:r>
    </w:p>
    <w:p w14:paraId="5752D1F7" w14:textId="77777777" w:rsidR="00365CC9" w:rsidRDefault="00C270CB">
      <w:r>
        <w:t>- Vulcan Presentation scheduled for 3:10 PM</w:t>
      </w:r>
    </w:p>
    <w:p w14:paraId="1F4DC7B9" w14:textId="77777777" w:rsidR="00365CC9" w:rsidRDefault="00C270CB">
      <w:r>
        <w:t>- Per Capstone requirements, attendance is required: “All students are expected to attend and submit assessments for at least half of the presentations.”</w:t>
      </w:r>
    </w:p>
    <w:p w14:paraId="05F3D9A1" w14:textId="77777777" w:rsidR="00365CC9" w:rsidRDefault="00365CC9"/>
    <w:p w14:paraId="76F0ABA9" w14:textId="77777777" w:rsidR="00365CC9" w:rsidRDefault="00C270CB">
      <w:r>
        <w:br w:type="page"/>
      </w:r>
    </w:p>
    <w:p w14:paraId="09F658C0" w14:textId="77777777" w:rsidR="00365CC9" w:rsidRDefault="00C270CB">
      <w:pPr>
        <w:pStyle w:val="Heading2"/>
        <w:rPr>
          <w:b w:val="0"/>
        </w:rPr>
      </w:pPr>
      <w:r>
        <w:lastRenderedPageBreak/>
        <w:t>2024 – HIPPO DRR Preparation</w:t>
      </w:r>
    </w:p>
    <w:p w14:paraId="4AB77605" w14:textId="77777777" w:rsidR="00365CC9" w:rsidRDefault="00C270CB">
      <w:r>
        <w:t>As a HIPPO Team member, I will prepare for the Design Requirements Review (DRR) on Friday, February 2</w:t>
      </w:r>
      <w:r>
        <w:rPr>
          <w:vertAlign w:val="superscript"/>
        </w:rPr>
        <w:t>nd</w:t>
      </w:r>
      <w:r>
        <w:t xml:space="preserve">. </w:t>
      </w:r>
    </w:p>
    <w:p w14:paraId="7B378776" w14:textId="77777777" w:rsidR="00365CC9" w:rsidRDefault="00365CC9"/>
    <w:p w14:paraId="1C54BE6B" w14:textId="77777777" w:rsidR="00365CC9" w:rsidRDefault="00C270CB">
      <w:pPr>
        <w:pStyle w:val="NoSpacing"/>
        <w:rPr>
          <w:b/>
        </w:rPr>
      </w:pPr>
      <w:r>
        <w:rPr>
          <w:b/>
        </w:rPr>
        <w:t>Definition of Done</w:t>
      </w:r>
    </w:p>
    <w:p w14:paraId="7A19CEC8" w14:textId="77777777" w:rsidR="00365CC9" w:rsidRDefault="00C270CB">
      <w:pPr>
        <w:pStyle w:val="NoSpacing"/>
      </w:pPr>
      <w:r>
        <w:t>[ ] Review DRR requirements document on Canvas</w:t>
      </w:r>
    </w:p>
    <w:p w14:paraId="4B1ECC89" w14:textId="77777777" w:rsidR="00365CC9" w:rsidRDefault="00C270CB">
      <w:pPr>
        <w:pStyle w:val="NoSpacing"/>
      </w:pPr>
      <w:r>
        <w:t>[ ] Create slides for PowerPoint presentation</w:t>
      </w:r>
    </w:p>
    <w:p w14:paraId="7799839A" w14:textId="77777777" w:rsidR="00365CC9" w:rsidRDefault="00C270CB">
      <w:pPr>
        <w:pStyle w:val="NoSpacing"/>
      </w:pPr>
      <w:r>
        <w:t>[ ] Prepare to present at DRR, keeping in mind team limit of a 15 minute max presentation</w:t>
      </w:r>
    </w:p>
    <w:p w14:paraId="575A90FF" w14:textId="77777777" w:rsidR="00365CC9" w:rsidRDefault="00C270CB">
      <w:pPr>
        <w:pStyle w:val="NoSpacing"/>
      </w:pPr>
      <w:r>
        <w:t>[ ] Attend DRR and contribute to team presentation</w:t>
      </w:r>
    </w:p>
    <w:p w14:paraId="48796FC3" w14:textId="77777777" w:rsidR="00365CC9" w:rsidRDefault="00365CC9">
      <w:pPr>
        <w:rPr>
          <w:rFonts w:cstheme="minorHAnsi"/>
          <w:b/>
          <w:bCs/>
          <w:color w:val="000000"/>
        </w:rPr>
      </w:pPr>
    </w:p>
    <w:p w14:paraId="75C15F9B" w14:textId="77777777" w:rsidR="00365CC9" w:rsidRDefault="00C270CB">
      <w:pPr>
        <w:rPr>
          <w:rFonts w:cstheme="minorHAnsi"/>
          <w:b/>
          <w:bCs/>
          <w:color w:val="000000"/>
        </w:rPr>
      </w:pPr>
      <w:r>
        <w:rPr>
          <w:rFonts w:cstheme="minorHAnsi"/>
          <w:b/>
          <w:bCs/>
          <w:color w:val="000000"/>
        </w:rPr>
        <w:t>Notes</w:t>
      </w:r>
    </w:p>
    <w:p w14:paraId="167DC05C" w14:textId="77777777" w:rsidR="00365CC9" w:rsidRDefault="00C270CB">
      <w:r>
        <w:t>- DRR will be Feb. 2, 2018, 12:30-5:30pm, Johnson 075</w:t>
      </w:r>
    </w:p>
    <w:p w14:paraId="7149576B" w14:textId="77777777" w:rsidR="00365CC9" w:rsidRDefault="00C270CB">
      <w:r>
        <w:t>- Vulcan Presentation scheduled for 3:10 PM</w:t>
      </w:r>
    </w:p>
    <w:p w14:paraId="25ABA772" w14:textId="77777777" w:rsidR="00365CC9" w:rsidRDefault="00C270CB">
      <w:r>
        <w:t>- Per Capstone requirements, attendance is required: “All students are expected to attend and submit assessments for at least half of the presentations.”</w:t>
      </w:r>
    </w:p>
    <w:p w14:paraId="454398C1" w14:textId="77777777" w:rsidR="00365CC9" w:rsidRDefault="00365CC9"/>
    <w:p w14:paraId="4D4803DF" w14:textId="77777777" w:rsidR="00365CC9" w:rsidRDefault="00C270CB">
      <w:r>
        <w:br w:type="page"/>
      </w:r>
    </w:p>
    <w:p w14:paraId="5EC96118" w14:textId="77777777" w:rsidR="00365CC9" w:rsidRDefault="00C270CB">
      <w:pPr>
        <w:pStyle w:val="Heading2"/>
        <w:rPr>
          <w:b w:val="0"/>
        </w:rPr>
      </w:pPr>
      <w:r>
        <w:lastRenderedPageBreak/>
        <w:t>2025 – HIPPO DRR Preparation</w:t>
      </w:r>
    </w:p>
    <w:p w14:paraId="6E9EC2D0" w14:textId="77777777" w:rsidR="00365CC9" w:rsidRDefault="00C270CB">
      <w:r>
        <w:t>As a HIPPO Team member, I will prepare for the Design Requirements Review (DRR) on Friday, February 2</w:t>
      </w:r>
      <w:r>
        <w:rPr>
          <w:vertAlign w:val="superscript"/>
        </w:rPr>
        <w:t>nd</w:t>
      </w:r>
      <w:r>
        <w:t xml:space="preserve">. </w:t>
      </w:r>
    </w:p>
    <w:p w14:paraId="5BA49162" w14:textId="77777777" w:rsidR="00365CC9" w:rsidRDefault="00365CC9"/>
    <w:p w14:paraId="536A4520" w14:textId="77777777" w:rsidR="00365CC9" w:rsidRDefault="00C270CB">
      <w:pPr>
        <w:pStyle w:val="NoSpacing"/>
        <w:rPr>
          <w:b/>
        </w:rPr>
      </w:pPr>
      <w:r>
        <w:rPr>
          <w:b/>
        </w:rPr>
        <w:t>Definition of Done</w:t>
      </w:r>
    </w:p>
    <w:p w14:paraId="2EEAC560" w14:textId="77777777" w:rsidR="00365CC9" w:rsidRDefault="00C270CB">
      <w:pPr>
        <w:pStyle w:val="NoSpacing"/>
      </w:pPr>
      <w:r>
        <w:t>[ ] Review DRR requirements document on Canvas</w:t>
      </w:r>
    </w:p>
    <w:p w14:paraId="7FA2CB2A" w14:textId="77777777" w:rsidR="00365CC9" w:rsidRDefault="00C270CB">
      <w:pPr>
        <w:pStyle w:val="NoSpacing"/>
      </w:pPr>
      <w:r>
        <w:t>[ ] Create slides for PowerPoint presentation</w:t>
      </w:r>
    </w:p>
    <w:p w14:paraId="2358FB8D" w14:textId="77777777" w:rsidR="00365CC9" w:rsidRDefault="00C270CB">
      <w:pPr>
        <w:pStyle w:val="NoSpacing"/>
      </w:pPr>
      <w:r>
        <w:t>[ ] Prepare to present at DRR, keeping in mind team limit of a 15 minute max presentation</w:t>
      </w:r>
    </w:p>
    <w:p w14:paraId="27B71C47" w14:textId="77777777" w:rsidR="00365CC9" w:rsidRDefault="00C270CB">
      <w:pPr>
        <w:pStyle w:val="NoSpacing"/>
      </w:pPr>
      <w:r>
        <w:t>[ ] Attend DRR and contribute to team presentation</w:t>
      </w:r>
    </w:p>
    <w:p w14:paraId="36C49148" w14:textId="77777777" w:rsidR="00365CC9" w:rsidRDefault="00365CC9">
      <w:pPr>
        <w:rPr>
          <w:rFonts w:cstheme="minorHAnsi"/>
          <w:b/>
          <w:bCs/>
          <w:color w:val="000000"/>
        </w:rPr>
      </w:pPr>
    </w:p>
    <w:p w14:paraId="2E06478E" w14:textId="77777777" w:rsidR="00365CC9" w:rsidRDefault="00C270CB">
      <w:pPr>
        <w:rPr>
          <w:rFonts w:cstheme="minorHAnsi"/>
          <w:b/>
          <w:bCs/>
          <w:color w:val="000000"/>
        </w:rPr>
      </w:pPr>
      <w:r>
        <w:rPr>
          <w:rFonts w:cstheme="minorHAnsi"/>
          <w:b/>
          <w:bCs/>
          <w:color w:val="000000"/>
        </w:rPr>
        <w:t>Notes</w:t>
      </w:r>
    </w:p>
    <w:p w14:paraId="41F3E89B" w14:textId="77777777" w:rsidR="00365CC9" w:rsidRDefault="00C270CB">
      <w:r>
        <w:t>- DRR will be Feb. 2, 2018, 12:30-5:30pm, Johnson 075</w:t>
      </w:r>
    </w:p>
    <w:p w14:paraId="452F49DD" w14:textId="77777777" w:rsidR="00365CC9" w:rsidRDefault="00C270CB">
      <w:r>
        <w:t>- Vulcan Presentation scheduled for 3:10 PM</w:t>
      </w:r>
    </w:p>
    <w:p w14:paraId="42318F08" w14:textId="77777777" w:rsidR="00365CC9" w:rsidRDefault="00C270CB">
      <w:r>
        <w:t>- Per Capstone requirements, attendance is required: “All students are expected to attend and submit assessments for at least half of the presentations.”</w:t>
      </w:r>
    </w:p>
    <w:p w14:paraId="02490764" w14:textId="77777777" w:rsidR="00365CC9" w:rsidRDefault="00C270CB">
      <w:r>
        <w:br w:type="page"/>
      </w:r>
    </w:p>
    <w:p w14:paraId="46AD46DE" w14:textId="77777777" w:rsidR="00365CC9" w:rsidRDefault="00C270CB">
      <w:pPr>
        <w:pStyle w:val="Heading2"/>
        <w:rPr>
          <w:b w:val="0"/>
        </w:rPr>
      </w:pPr>
      <w:r>
        <w:lastRenderedPageBreak/>
        <w:t>2026 – TEMPEST DRR Preparation</w:t>
      </w:r>
    </w:p>
    <w:p w14:paraId="00848DB1" w14:textId="77777777" w:rsidR="00365CC9" w:rsidRDefault="00C270CB">
      <w:r>
        <w:t>As a TEMPEST Team member, I will prepare for the Design Requirements Review (DRR) on Friday, February 2</w:t>
      </w:r>
      <w:r>
        <w:rPr>
          <w:vertAlign w:val="superscript"/>
        </w:rPr>
        <w:t>nd</w:t>
      </w:r>
      <w:r>
        <w:t xml:space="preserve">. </w:t>
      </w:r>
    </w:p>
    <w:p w14:paraId="783C7E03" w14:textId="77777777" w:rsidR="00365CC9" w:rsidRDefault="00365CC9"/>
    <w:p w14:paraId="43BB3A91" w14:textId="77777777" w:rsidR="00365CC9" w:rsidRDefault="00C270CB">
      <w:pPr>
        <w:pStyle w:val="NoSpacing"/>
        <w:rPr>
          <w:b/>
        </w:rPr>
      </w:pPr>
      <w:r>
        <w:rPr>
          <w:b/>
        </w:rPr>
        <w:t>Definition of Done</w:t>
      </w:r>
    </w:p>
    <w:p w14:paraId="00C2AD43" w14:textId="77777777" w:rsidR="00365CC9" w:rsidRDefault="00C270CB">
      <w:pPr>
        <w:pStyle w:val="NoSpacing"/>
      </w:pPr>
      <w:r>
        <w:t>[ ] Review DRR requirements document on Canvas</w:t>
      </w:r>
    </w:p>
    <w:p w14:paraId="477D9BFC" w14:textId="77777777" w:rsidR="00365CC9" w:rsidRDefault="00C270CB">
      <w:pPr>
        <w:pStyle w:val="NoSpacing"/>
      </w:pPr>
      <w:r>
        <w:t>[ ] Create slides for PowerPoint presentation</w:t>
      </w:r>
    </w:p>
    <w:p w14:paraId="38D5F8AD" w14:textId="77777777" w:rsidR="00365CC9" w:rsidRDefault="00C270CB">
      <w:pPr>
        <w:pStyle w:val="NoSpacing"/>
      </w:pPr>
      <w:r>
        <w:t>[ ] Prepare to present at DRR, keeping in mind team limit of a 15 minute max presentation</w:t>
      </w:r>
    </w:p>
    <w:p w14:paraId="03B1D9E5" w14:textId="77777777" w:rsidR="00365CC9" w:rsidRDefault="00C270CB">
      <w:pPr>
        <w:pStyle w:val="NoSpacing"/>
      </w:pPr>
      <w:r>
        <w:t>[ ] Attend DRR and contribute to team presentation</w:t>
      </w:r>
    </w:p>
    <w:p w14:paraId="5900DFE3" w14:textId="77777777" w:rsidR="00365CC9" w:rsidRDefault="00365CC9">
      <w:pPr>
        <w:rPr>
          <w:rFonts w:cstheme="minorHAnsi"/>
          <w:b/>
          <w:bCs/>
          <w:color w:val="000000"/>
        </w:rPr>
      </w:pPr>
    </w:p>
    <w:p w14:paraId="1199DC10" w14:textId="77777777" w:rsidR="00365CC9" w:rsidRDefault="00C270CB">
      <w:pPr>
        <w:rPr>
          <w:rFonts w:cstheme="minorHAnsi"/>
          <w:b/>
          <w:bCs/>
          <w:color w:val="000000"/>
        </w:rPr>
      </w:pPr>
      <w:r>
        <w:rPr>
          <w:rFonts w:cstheme="minorHAnsi"/>
          <w:b/>
          <w:bCs/>
          <w:color w:val="000000"/>
        </w:rPr>
        <w:t>Notes</w:t>
      </w:r>
    </w:p>
    <w:p w14:paraId="569C080F" w14:textId="77777777" w:rsidR="00365CC9" w:rsidRDefault="00C270CB">
      <w:r>
        <w:t>- DRR will be Feb. 2, 2018, 12:30-5:30pm, Johnson 075</w:t>
      </w:r>
    </w:p>
    <w:p w14:paraId="3AEE14C5" w14:textId="77777777" w:rsidR="00365CC9" w:rsidRDefault="00C270CB">
      <w:r>
        <w:t>- AeroTEC Presentation scheduled for 12:50 PM</w:t>
      </w:r>
    </w:p>
    <w:p w14:paraId="5A9FA3EE" w14:textId="77777777" w:rsidR="00365CC9" w:rsidRDefault="00C270CB">
      <w:r>
        <w:t>- Per Capstone requirements, attendance is required: “All students are expected to attend and submit assessments for at least half of the presentations.”</w:t>
      </w:r>
    </w:p>
    <w:p w14:paraId="3960BD8C" w14:textId="77777777" w:rsidR="00365CC9" w:rsidRDefault="00C270CB">
      <w:r>
        <w:br w:type="page"/>
      </w:r>
    </w:p>
    <w:p w14:paraId="4F5486C4" w14:textId="77777777" w:rsidR="00365CC9" w:rsidRDefault="00C270CB">
      <w:pPr>
        <w:pStyle w:val="Heading2"/>
        <w:rPr>
          <w:b w:val="0"/>
        </w:rPr>
      </w:pPr>
      <w:r>
        <w:lastRenderedPageBreak/>
        <w:t>2027 – TEMPEST DRR Preparation</w:t>
      </w:r>
    </w:p>
    <w:p w14:paraId="78C2DE0C" w14:textId="77777777" w:rsidR="00365CC9" w:rsidRDefault="00C270CB">
      <w:r>
        <w:t>As a TEMPEST Team member, I will prepare for the Design Requirements Review (DRR) on Friday, February 2</w:t>
      </w:r>
      <w:r>
        <w:rPr>
          <w:vertAlign w:val="superscript"/>
        </w:rPr>
        <w:t>nd</w:t>
      </w:r>
      <w:r>
        <w:t xml:space="preserve">. </w:t>
      </w:r>
    </w:p>
    <w:p w14:paraId="66CD722F" w14:textId="77777777" w:rsidR="00365CC9" w:rsidRDefault="00365CC9"/>
    <w:p w14:paraId="72A270C7" w14:textId="77777777" w:rsidR="00365CC9" w:rsidRDefault="00C270CB">
      <w:pPr>
        <w:pStyle w:val="NoSpacing"/>
        <w:rPr>
          <w:b/>
        </w:rPr>
      </w:pPr>
      <w:r>
        <w:rPr>
          <w:b/>
        </w:rPr>
        <w:t>Definition of Done</w:t>
      </w:r>
    </w:p>
    <w:p w14:paraId="5CCD7E39" w14:textId="77777777" w:rsidR="00365CC9" w:rsidRDefault="00C270CB">
      <w:pPr>
        <w:pStyle w:val="NoSpacing"/>
      </w:pPr>
      <w:r>
        <w:t>[ ] Review DRR requirements document on Canvas</w:t>
      </w:r>
    </w:p>
    <w:p w14:paraId="52703B54" w14:textId="77777777" w:rsidR="00365CC9" w:rsidRDefault="00C270CB">
      <w:pPr>
        <w:pStyle w:val="NoSpacing"/>
      </w:pPr>
      <w:r>
        <w:t>[ ] Create slides for PowerPoint presentation</w:t>
      </w:r>
    </w:p>
    <w:p w14:paraId="36A0F190" w14:textId="77777777" w:rsidR="00365CC9" w:rsidRDefault="00C270CB">
      <w:pPr>
        <w:pStyle w:val="NoSpacing"/>
      </w:pPr>
      <w:r>
        <w:t>[ ] Prepare to present at DRR, keeping in mind team limit of a 15 minute max presentation</w:t>
      </w:r>
    </w:p>
    <w:p w14:paraId="575FF84E" w14:textId="77777777" w:rsidR="00365CC9" w:rsidRDefault="00C270CB">
      <w:pPr>
        <w:pStyle w:val="NoSpacing"/>
      </w:pPr>
      <w:r>
        <w:t>[ ] Attend DRR and contribute to team presentation</w:t>
      </w:r>
    </w:p>
    <w:p w14:paraId="17C59DC2" w14:textId="77777777" w:rsidR="00365CC9" w:rsidRDefault="00365CC9">
      <w:pPr>
        <w:rPr>
          <w:rFonts w:cstheme="minorHAnsi"/>
          <w:b/>
          <w:bCs/>
          <w:color w:val="000000"/>
        </w:rPr>
      </w:pPr>
    </w:p>
    <w:p w14:paraId="1341D1A7" w14:textId="77777777" w:rsidR="00365CC9" w:rsidRDefault="00C270CB">
      <w:pPr>
        <w:rPr>
          <w:rFonts w:cstheme="minorHAnsi"/>
          <w:b/>
          <w:bCs/>
          <w:color w:val="000000"/>
        </w:rPr>
      </w:pPr>
      <w:r>
        <w:rPr>
          <w:rFonts w:cstheme="minorHAnsi"/>
          <w:b/>
          <w:bCs/>
          <w:color w:val="000000"/>
        </w:rPr>
        <w:t>Notes</w:t>
      </w:r>
    </w:p>
    <w:p w14:paraId="5F14B3A8" w14:textId="77777777" w:rsidR="00365CC9" w:rsidRDefault="00C270CB">
      <w:r>
        <w:t>- DRR will be Feb. 2, 2018, 12:30-5:30pm, Johnson 075</w:t>
      </w:r>
    </w:p>
    <w:p w14:paraId="383D1284" w14:textId="77777777" w:rsidR="00365CC9" w:rsidRDefault="00C270CB">
      <w:r>
        <w:t>- AeroTEC Presentation scheduled for 12:50 PM</w:t>
      </w:r>
    </w:p>
    <w:p w14:paraId="19FC2DAB" w14:textId="77777777" w:rsidR="00365CC9" w:rsidRDefault="00C270CB">
      <w:r>
        <w:t>- Per Capstone requirements, attendance is required: “All students are expected to attend and submit assessments for at least half of the presentations.”</w:t>
      </w:r>
    </w:p>
    <w:p w14:paraId="7A70B92E" w14:textId="77777777" w:rsidR="00365CC9" w:rsidRDefault="00C270CB">
      <w:r>
        <w:br w:type="page"/>
      </w:r>
    </w:p>
    <w:p w14:paraId="517D2587" w14:textId="77777777" w:rsidR="00365CC9" w:rsidRDefault="00C270CB">
      <w:pPr>
        <w:pStyle w:val="Heading2"/>
        <w:rPr>
          <w:b w:val="0"/>
        </w:rPr>
      </w:pPr>
      <w:r>
        <w:lastRenderedPageBreak/>
        <w:t>2028 – TEMPEST DRR Preparation</w:t>
      </w:r>
    </w:p>
    <w:p w14:paraId="491583C9" w14:textId="77777777" w:rsidR="00365CC9" w:rsidRDefault="00C270CB">
      <w:r>
        <w:t>As a TEMPEST Team member, I will prepare for the Design Requirements Review (DRR) on Friday, February 2</w:t>
      </w:r>
      <w:r>
        <w:rPr>
          <w:vertAlign w:val="superscript"/>
        </w:rPr>
        <w:t>nd</w:t>
      </w:r>
      <w:r>
        <w:t xml:space="preserve">. </w:t>
      </w:r>
    </w:p>
    <w:p w14:paraId="596D8465" w14:textId="77777777" w:rsidR="00365CC9" w:rsidRDefault="00365CC9"/>
    <w:p w14:paraId="597CF061" w14:textId="77777777" w:rsidR="00365CC9" w:rsidRDefault="00C270CB">
      <w:pPr>
        <w:pStyle w:val="NoSpacing"/>
        <w:rPr>
          <w:b/>
        </w:rPr>
      </w:pPr>
      <w:r>
        <w:rPr>
          <w:b/>
        </w:rPr>
        <w:t>Definition of Done</w:t>
      </w:r>
    </w:p>
    <w:p w14:paraId="291EA357" w14:textId="77777777" w:rsidR="00365CC9" w:rsidRDefault="00C270CB">
      <w:pPr>
        <w:pStyle w:val="NoSpacing"/>
      </w:pPr>
      <w:r>
        <w:t>[ ] Review DRR requirements document on Canvas</w:t>
      </w:r>
    </w:p>
    <w:p w14:paraId="176CFBE0" w14:textId="77777777" w:rsidR="00365CC9" w:rsidRDefault="00C270CB">
      <w:pPr>
        <w:pStyle w:val="NoSpacing"/>
      </w:pPr>
      <w:r>
        <w:t>[ ] Create slides for PowerPoint presentation</w:t>
      </w:r>
    </w:p>
    <w:p w14:paraId="4B078DDA" w14:textId="77777777" w:rsidR="00365CC9" w:rsidRDefault="00C270CB">
      <w:pPr>
        <w:pStyle w:val="NoSpacing"/>
      </w:pPr>
      <w:r>
        <w:t>[ ] Prepare to present at DRR, keeping in mind team limit of a 15 minute max presentation</w:t>
      </w:r>
    </w:p>
    <w:p w14:paraId="7BD9B6FD" w14:textId="77777777" w:rsidR="00365CC9" w:rsidRDefault="00C270CB">
      <w:pPr>
        <w:pStyle w:val="NoSpacing"/>
      </w:pPr>
      <w:r>
        <w:t>[ ] Attend DRR and contribute to team presentation</w:t>
      </w:r>
    </w:p>
    <w:p w14:paraId="6A4DFD19" w14:textId="77777777" w:rsidR="00365CC9" w:rsidRDefault="00365CC9">
      <w:pPr>
        <w:rPr>
          <w:rFonts w:cstheme="minorHAnsi"/>
          <w:b/>
          <w:bCs/>
          <w:color w:val="000000"/>
        </w:rPr>
      </w:pPr>
    </w:p>
    <w:p w14:paraId="4CF38538" w14:textId="77777777" w:rsidR="00365CC9" w:rsidRDefault="00C270CB">
      <w:pPr>
        <w:rPr>
          <w:rFonts w:cstheme="minorHAnsi"/>
          <w:b/>
          <w:bCs/>
          <w:color w:val="000000"/>
        </w:rPr>
      </w:pPr>
      <w:r>
        <w:rPr>
          <w:rFonts w:cstheme="minorHAnsi"/>
          <w:b/>
          <w:bCs/>
          <w:color w:val="000000"/>
        </w:rPr>
        <w:t>Notes</w:t>
      </w:r>
    </w:p>
    <w:p w14:paraId="354A86B8" w14:textId="77777777" w:rsidR="00365CC9" w:rsidRDefault="00C270CB">
      <w:r>
        <w:t>- DRR will be Feb. 2, 2018, 12:30-5:30pm, Johnson 075</w:t>
      </w:r>
    </w:p>
    <w:p w14:paraId="071EFE5D" w14:textId="77777777" w:rsidR="00365CC9" w:rsidRDefault="00C270CB">
      <w:r>
        <w:t>- AeroTEC Presentation scheduled for 12:50 PM</w:t>
      </w:r>
    </w:p>
    <w:p w14:paraId="4B10EE22" w14:textId="77777777" w:rsidR="00365CC9" w:rsidRDefault="00C270CB">
      <w:r>
        <w:t>- Per Capstone requirements, attendance is required: “All students are expected to attend and submit assessments for at least half of the presentations.”</w:t>
      </w:r>
    </w:p>
    <w:p w14:paraId="638C589B" w14:textId="77777777" w:rsidR="00365CC9" w:rsidRDefault="00C270CB">
      <w:r>
        <w:br w:type="page"/>
      </w:r>
    </w:p>
    <w:p w14:paraId="1A300C60" w14:textId="77777777" w:rsidR="00365CC9" w:rsidRDefault="00C270CB">
      <w:pPr>
        <w:pStyle w:val="Heading2"/>
        <w:rPr>
          <w:b w:val="0"/>
        </w:rPr>
      </w:pPr>
      <w:r>
        <w:lastRenderedPageBreak/>
        <w:t>2029 – TEMPEST DRR Preparation</w:t>
      </w:r>
    </w:p>
    <w:p w14:paraId="40577F17" w14:textId="77777777" w:rsidR="00365CC9" w:rsidRDefault="00C270CB">
      <w:r>
        <w:t>As a TEMPEST Team member, I will prepare for the Design Requirements Review (DRR) on Friday, February 2</w:t>
      </w:r>
      <w:r>
        <w:rPr>
          <w:vertAlign w:val="superscript"/>
        </w:rPr>
        <w:t>nd</w:t>
      </w:r>
      <w:r>
        <w:t xml:space="preserve">. </w:t>
      </w:r>
    </w:p>
    <w:p w14:paraId="77B36261" w14:textId="77777777" w:rsidR="00365CC9" w:rsidRDefault="00365CC9"/>
    <w:p w14:paraId="37D218F4" w14:textId="77777777" w:rsidR="00365CC9" w:rsidRDefault="00C270CB">
      <w:pPr>
        <w:pStyle w:val="NoSpacing"/>
        <w:rPr>
          <w:b/>
        </w:rPr>
      </w:pPr>
      <w:r>
        <w:rPr>
          <w:b/>
        </w:rPr>
        <w:t>Definition of Done</w:t>
      </w:r>
    </w:p>
    <w:p w14:paraId="121409E8" w14:textId="77777777" w:rsidR="00365CC9" w:rsidRDefault="00C270CB">
      <w:pPr>
        <w:pStyle w:val="NoSpacing"/>
      </w:pPr>
      <w:r>
        <w:t>[ ] Review DRR requirements document on Canvas</w:t>
      </w:r>
    </w:p>
    <w:p w14:paraId="25CCC4C7" w14:textId="77777777" w:rsidR="00365CC9" w:rsidRDefault="00C270CB">
      <w:pPr>
        <w:pStyle w:val="NoSpacing"/>
      </w:pPr>
      <w:r>
        <w:t>[ ] Create slides for PowerPoint presentation</w:t>
      </w:r>
    </w:p>
    <w:p w14:paraId="3BA5C250" w14:textId="77777777" w:rsidR="00365CC9" w:rsidRDefault="00C270CB">
      <w:pPr>
        <w:pStyle w:val="NoSpacing"/>
      </w:pPr>
      <w:r>
        <w:t>[ ] Prepare to present at DRR, keeping in mind team limit of a 15 minute max presentation</w:t>
      </w:r>
    </w:p>
    <w:p w14:paraId="611C3D7E" w14:textId="77777777" w:rsidR="00365CC9" w:rsidRDefault="00C270CB">
      <w:pPr>
        <w:pStyle w:val="NoSpacing"/>
      </w:pPr>
      <w:r>
        <w:t>[ ] Attend DRR and contribute to team presentation</w:t>
      </w:r>
    </w:p>
    <w:p w14:paraId="13700117" w14:textId="77777777" w:rsidR="00365CC9" w:rsidRDefault="00365CC9">
      <w:pPr>
        <w:rPr>
          <w:rFonts w:cstheme="minorHAnsi"/>
          <w:b/>
          <w:bCs/>
          <w:color w:val="000000"/>
        </w:rPr>
      </w:pPr>
    </w:p>
    <w:p w14:paraId="4AE67B90" w14:textId="77777777" w:rsidR="00365CC9" w:rsidRDefault="00C270CB">
      <w:pPr>
        <w:rPr>
          <w:rFonts w:cstheme="minorHAnsi"/>
          <w:b/>
          <w:bCs/>
          <w:color w:val="000000"/>
        </w:rPr>
      </w:pPr>
      <w:r>
        <w:rPr>
          <w:rFonts w:cstheme="minorHAnsi"/>
          <w:b/>
          <w:bCs/>
          <w:color w:val="000000"/>
        </w:rPr>
        <w:t>Notes</w:t>
      </w:r>
    </w:p>
    <w:p w14:paraId="071F2399" w14:textId="77777777" w:rsidR="00365CC9" w:rsidRDefault="00C270CB">
      <w:r>
        <w:t>- DRR will be Feb. 2, 2018, 12:30-5:30pm, Johnson 075</w:t>
      </w:r>
    </w:p>
    <w:p w14:paraId="50A567B8" w14:textId="77777777" w:rsidR="00365CC9" w:rsidRDefault="00C270CB">
      <w:r>
        <w:t>- AeroTEC Presentation scheduled for 12:50 PM</w:t>
      </w:r>
    </w:p>
    <w:p w14:paraId="7488CE17" w14:textId="77777777" w:rsidR="00365CC9" w:rsidRDefault="00C270CB">
      <w:r>
        <w:t>- Per Capstone requirements, attendance is required: “All students are expected to attend and submit assessments for at least half of the presentations.”</w:t>
      </w:r>
    </w:p>
    <w:p w14:paraId="3F5736CD" w14:textId="77777777" w:rsidR="00365CC9" w:rsidRDefault="00365CC9"/>
    <w:p w14:paraId="0FDE266D" w14:textId="77777777" w:rsidR="00365CC9" w:rsidRDefault="00C270CB">
      <w:r>
        <w:br w:type="page"/>
      </w:r>
    </w:p>
    <w:p w14:paraId="5874CFCE" w14:textId="77777777" w:rsidR="00365CC9" w:rsidRDefault="00C270CB">
      <w:pPr>
        <w:pStyle w:val="Heading2"/>
        <w:rPr>
          <w:b w:val="0"/>
        </w:rPr>
      </w:pPr>
      <w:r>
        <w:lastRenderedPageBreak/>
        <w:t>2030 – TEMPEST January Meetings</w:t>
      </w:r>
    </w:p>
    <w:p w14:paraId="1454F21F" w14:textId="77777777" w:rsidR="00365CC9" w:rsidRDefault="00C270CB">
      <w:r>
        <w:t xml:space="preserve">As a TEMPEST Team member, I will be prepare for and make contributions to all scheduled meetings trough the month of January. </w:t>
      </w:r>
    </w:p>
    <w:p w14:paraId="19D95266" w14:textId="77777777" w:rsidR="00365CC9" w:rsidRDefault="00365CC9"/>
    <w:p w14:paraId="413AE34E" w14:textId="77777777" w:rsidR="00365CC9" w:rsidRDefault="00C270CB">
      <w:pPr>
        <w:pStyle w:val="NoSpacing"/>
        <w:rPr>
          <w:b/>
        </w:rPr>
      </w:pPr>
      <w:r>
        <w:rPr>
          <w:b/>
        </w:rPr>
        <w:t>Definition of Done</w:t>
      </w:r>
    </w:p>
    <w:p w14:paraId="0B2EEF6C" w14:textId="77777777" w:rsidR="00365CC9" w:rsidRDefault="00C270CB">
      <w:pPr>
        <w:pStyle w:val="NoSpacing"/>
      </w:pPr>
      <w:r>
        <w:t>[ ] Participation in Tuesday weekly internal meetings (3 this month)</w:t>
      </w:r>
    </w:p>
    <w:p w14:paraId="22A3ABAC" w14:textId="77777777" w:rsidR="00365CC9" w:rsidRDefault="00C270CB">
      <w:pPr>
        <w:pStyle w:val="NoSpacing"/>
      </w:pPr>
      <w:r>
        <w:t>[ ] Participation in Thursday weekly internal meetings (4 this month)</w:t>
      </w:r>
    </w:p>
    <w:p w14:paraId="7BFDAA1E" w14:textId="77777777" w:rsidR="00365CC9" w:rsidRDefault="00C270CB">
      <w:pPr>
        <w:pStyle w:val="NoSpacing"/>
      </w:pPr>
      <w:r>
        <w:t>[ ] Participation of Friday weekly meetings with Todd (2 this month)</w:t>
      </w:r>
    </w:p>
    <w:p w14:paraId="4D74296C" w14:textId="77777777" w:rsidR="00365CC9" w:rsidRDefault="00365CC9">
      <w:pPr>
        <w:rPr>
          <w:rFonts w:cstheme="minorHAnsi"/>
          <w:b/>
          <w:bCs/>
          <w:color w:val="000000"/>
        </w:rPr>
      </w:pPr>
    </w:p>
    <w:p w14:paraId="7C65FD0E" w14:textId="77777777" w:rsidR="00365CC9" w:rsidRDefault="00C270CB">
      <w:pPr>
        <w:rPr>
          <w:rFonts w:cstheme="minorHAnsi"/>
          <w:b/>
          <w:bCs/>
          <w:color w:val="000000"/>
        </w:rPr>
      </w:pPr>
      <w:r>
        <w:rPr>
          <w:rFonts w:cstheme="minorHAnsi"/>
          <w:b/>
          <w:bCs/>
          <w:color w:val="000000"/>
        </w:rPr>
        <w:t>Notes</w:t>
      </w:r>
    </w:p>
    <w:p w14:paraId="6FAA06B5" w14:textId="77777777" w:rsidR="00365CC9" w:rsidRDefault="00C270CB">
      <w:r>
        <w:br w:type="page"/>
      </w:r>
    </w:p>
    <w:p w14:paraId="68D03B12" w14:textId="77777777" w:rsidR="00365CC9" w:rsidRDefault="00C270CB">
      <w:pPr>
        <w:pStyle w:val="Heading2"/>
        <w:rPr>
          <w:b w:val="0"/>
        </w:rPr>
      </w:pPr>
      <w:r>
        <w:lastRenderedPageBreak/>
        <w:t>2031 – TEMPEST January Meetings</w:t>
      </w:r>
    </w:p>
    <w:p w14:paraId="17772258" w14:textId="77777777" w:rsidR="00365CC9" w:rsidRDefault="00C270CB">
      <w:r>
        <w:t xml:space="preserve">As a TEMPEST Team member, I will be prepare for and make contributions to all scheduled meetings trough the month of January. </w:t>
      </w:r>
    </w:p>
    <w:p w14:paraId="506D46A9" w14:textId="77777777" w:rsidR="00365CC9" w:rsidRDefault="00365CC9"/>
    <w:p w14:paraId="0B3CA02F" w14:textId="77777777" w:rsidR="00365CC9" w:rsidRDefault="00C270CB">
      <w:pPr>
        <w:pStyle w:val="NoSpacing"/>
        <w:rPr>
          <w:b/>
        </w:rPr>
      </w:pPr>
      <w:r>
        <w:rPr>
          <w:b/>
        </w:rPr>
        <w:t>Definition of Done</w:t>
      </w:r>
    </w:p>
    <w:p w14:paraId="2FD9D5EF" w14:textId="77777777" w:rsidR="00365CC9" w:rsidRDefault="00C270CB">
      <w:pPr>
        <w:pStyle w:val="NoSpacing"/>
      </w:pPr>
      <w:r>
        <w:t>[ ] Participation in Tuesday weekly internal meetings (3 this month)</w:t>
      </w:r>
    </w:p>
    <w:p w14:paraId="52F107C4" w14:textId="77777777" w:rsidR="00365CC9" w:rsidRDefault="00C270CB">
      <w:pPr>
        <w:pStyle w:val="NoSpacing"/>
      </w:pPr>
      <w:r>
        <w:t>[ ] Participation in Thursday weekly internal meetings (4 this month)</w:t>
      </w:r>
    </w:p>
    <w:p w14:paraId="03C3D129" w14:textId="77777777" w:rsidR="00365CC9" w:rsidRDefault="00C270CB">
      <w:pPr>
        <w:pStyle w:val="NoSpacing"/>
      </w:pPr>
      <w:r>
        <w:t>[ ] Participation of Friday weekly meetings with Todd (2 this month)</w:t>
      </w:r>
    </w:p>
    <w:p w14:paraId="0A3BB50A" w14:textId="77777777" w:rsidR="00365CC9" w:rsidRDefault="00365CC9">
      <w:pPr>
        <w:rPr>
          <w:rFonts w:cstheme="minorHAnsi"/>
          <w:b/>
          <w:bCs/>
          <w:color w:val="000000"/>
        </w:rPr>
      </w:pPr>
    </w:p>
    <w:p w14:paraId="2F9CFB61" w14:textId="77777777" w:rsidR="00365CC9" w:rsidRDefault="00C270CB">
      <w:pPr>
        <w:rPr>
          <w:rFonts w:cstheme="minorHAnsi"/>
          <w:b/>
          <w:bCs/>
          <w:color w:val="000000"/>
        </w:rPr>
      </w:pPr>
      <w:r>
        <w:rPr>
          <w:rFonts w:cstheme="minorHAnsi"/>
          <w:b/>
          <w:bCs/>
          <w:color w:val="000000"/>
        </w:rPr>
        <w:t>Notes</w:t>
      </w:r>
    </w:p>
    <w:p w14:paraId="34647B4D" w14:textId="77777777" w:rsidR="00365CC9" w:rsidRDefault="00C270CB">
      <w:r>
        <w:br w:type="page"/>
      </w:r>
    </w:p>
    <w:p w14:paraId="0DDB0242" w14:textId="77777777" w:rsidR="00365CC9" w:rsidRDefault="00C270CB">
      <w:pPr>
        <w:pStyle w:val="Heading2"/>
        <w:rPr>
          <w:b w:val="0"/>
        </w:rPr>
      </w:pPr>
      <w:r>
        <w:lastRenderedPageBreak/>
        <w:t>2032 – TEMPEST January Meetings</w:t>
      </w:r>
    </w:p>
    <w:p w14:paraId="25F243D1" w14:textId="77777777" w:rsidR="00365CC9" w:rsidRDefault="00C270CB">
      <w:r>
        <w:t xml:space="preserve">As a TEMPEST Team member, I will be prepare for and make contributions to all scheduled meetings trough the month of January. </w:t>
      </w:r>
    </w:p>
    <w:p w14:paraId="5A207859" w14:textId="77777777" w:rsidR="00365CC9" w:rsidRDefault="00365CC9"/>
    <w:p w14:paraId="2AB5DCDA" w14:textId="77777777" w:rsidR="00365CC9" w:rsidRDefault="00C270CB">
      <w:pPr>
        <w:pStyle w:val="NoSpacing"/>
        <w:rPr>
          <w:b/>
        </w:rPr>
      </w:pPr>
      <w:r>
        <w:rPr>
          <w:b/>
        </w:rPr>
        <w:t>Definition of Done</w:t>
      </w:r>
    </w:p>
    <w:p w14:paraId="1DE66DF7" w14:textId="77777777" w:rsidR="00365CC9" w:rsidRDefault="00C270CB">
      <w:pPr>
        <w:pStyle w:val="NoSpacing"/>
      </w:pPr>
      <w:r>
        <w:t>[ ] Participation in Tuesday weekly internal meetings (3 this month)</w:t>
      </w:r>
    </w:p>
    <w:p w14:paraId="2C155D3F" w14:textId="77777777" w:rsidR="00365CC9" w:rsidRDefault="00C270CB">
      <w:pPr>
        <w:pStyle w:val="NoSpacing"/>
      </w:pPr>
      <w:r>
        <w:t>[ ] Participation in Thursday weekly internal meetings (4 this month)</w:t>
      </w:r>
    </w:p>
    <w:p w14:paraId="4AA6FC6C" w14:textId="77777777" w:rsidR="00365CC9" w:rsidRDefault="00C270CB">
      <w:pPr>
        <w:pStyle w:val="NoSpacing"/>
      </w:pPr>
      <w:r>
        <w:t>[ ] Participation of Friday weekly meetings with Todd (2 this month)</w:t>
      </w:r>
    </w:p>
    <w:p w14:paraId="032EA077" w14:textId="77777777" w:rsidR="00365CC9" w:rsidRDefault="00365CC9">
      <w:pPr>
        <w:rPr>
          <w:rFonts w:cstheme="minorHAnsi"/>
          <w:b/>
          <w:bCs/>
          <w:color w:val="000000"/>
        </w:rPr>
      </w:pPr>
    </w:p>
    <w:p w14:paraId="2ECEB7EB" w14:textId="77777777" w:rsidR="00365CC9" w:rsidRDefault="00C270CB">
      <w:pPr>
        <w:rPr>
          <w:rFonts w:cstheme="minorHAnsi"/>
          <w:b/>
          <w:bCs/>
          <w:color w:val="000000"/>
        </w:rPr>
      </w:pPr>
      <w:r>
        <w:rPr>
          <w:rFonts w:cstheme="minorHAnsi"/>
          <w:b/>
          <w:bCs/>
          <w:color w:val="000000"/>
        </w:rPr>
        <w:t>Notes</w:t>
      </w:r>
    </w:p>
    <w:p w14:paraId="4B727F2D" w14:textId="77777777" w:rsidR="00365CC9" w:rsidRDefault="00C270CB">
      <w:r>
        <w:br w:type="page"/>
      </w:r>
    </w:p>
    <w:p w14:paraId="0285B2CC" w14:textId="77777777" w:rsidR="00365CC9" w:rsidRDefault="00C270CB">
      <w:pPr>
        <w:pStyle w:val="Heading2"/>
        <w:rPr>
          <w:b w:val="0"/>
        </w:rPr>
      </w:pPr>
      <w:r>
        <w:lastRenderedPageBreak/>
        <w:t>2033 – TEMPEST January Meetings</w:t>
      </w:r>
    </w:p>
    <w:p w14:paraId="5E290098" w14:textId="77777777" w:rsidR="00365CC9" w:rsidRDefault="00C270CB">
      <w:r>
        <w:t xml:space="preserve">As a TEMPEST Team member, I will be prepare for and make contributions to all scheduled meetings trough the month of January. </w:t>
      </w:r>
    </w:p>
    <w:p w14:paraId="6608A1CF" w14:textId="77777777" w:rsidR="00365CC9" w:rsidRDefault="00365CC9"/>
    <w:p w14:paraId="743463D4" w14:textId="77777777" w:rsidR="00365CC9" w:rsidRDefault="00C270CB">
      <w:pPr>
        <w:pStyle w:val="NoSpacing"/>
        <w:rPr>
          <w:b/>
        </w:rPr>
      </w:pPr>
      <w:r>
        <w:rPr>
          <w:b/>
        </w:rPr>
        <w:t>Definition of Done</w:t>
      </w:r>
    </w:p>
    <w:p w14:paraId="18E6AFDC" w14:textId="77777777" w:rsidR="00365CC9" w:rsidRDefault="00C270CB">
      <w:pPr>
        <w:pStyle w:val="NoSpacing"/>
      </w:pPr>
      <w:r>
        <w:t>[ ] Participation in Tuesday weekly internal meetings (3 this month)</w:t>
      </w:r>
    </w:p>
    <w:p w14:paraId="64F53781" w14:textId="77777777" w:rsidR="00365CC9" w:rsidRDefault="00C270CB">
      <w:pPr>
        <w:pStyle w:val="NoSpacing"/>
      </w:pPr>
      <w:r>
        <w:t>[ ] Participation in Thursday weekly internal meetings (4 this month)</w:t>
      </w:r>
    </w:p>
    <w:p w14:paraId="2E5F2CA0" w14:textId="77777777" w:rsidR="00365CC9" w:rsidRDefault="00C270CB">
      <w:pPr>
        <w:pStyle w:val="NoSpacing"/>
      </w:pPr>
      <w:r>
        <w:t>[ ] Participation of Friday weekly meetings with Todd (2 this month)</w:t>
      </w:r>
    </w:p>
    <w:p w14:paraId="143FCB06" w14:textId="77777777" w:rsidR="00365CC9" w:rsidRDefault="00365CC9">
      <w:pPr>
        <w:rPr>
          <w:rFonts w:cstheme="minorHAnsi"/>
          <w:b/>
          <w:bCs/>
          <w:color w:val="000000"/>
        </w:rPr>
      </w:pPr>
    </w:p>
    <w:p w14:paraId="6E5C50EF" w14:textId="77777777" w:rsidR="00365CC9" w:rsidRDefault="00C270CB">
      <w:pPr>
        <w:rPr>
          <w:rFonts w:cstheme="minorHAnsi"/>
          <w:b/>
          <w:bCs/>
          <w:color w:val="000000"/>
        </w:rPr>
      </w:pPr>
      <w:r>
        <w:rPr>
          <w:rFonts w:cstheme="minorHAnsi"/>
          <w:b/>
          <w:bCs/>
          <w:color w:val="000000"/>
        </w:rPr>
        <w:t>Notes</w:t>
      </w:r>
    </w:p>
    <w:p w14:paraId="6699E406" w14:textId="77777777" w:rsidR="00365CC9" w:rsidRDefault="00C270CB">
      <w:r>
        <w:br w:type="page"/>
      </w:r>
    </w:p>
    <w:p w14:paraId="38CD961E" w14:textId="77777777" w:rsidR="00365CC9" w:rsidRDefault="00C270CB">
      <w:pPr>
        <w:pStyle w:val="Heading2"/>
        <w:rPr>
          <w:b w:val="0"/>
        </w:rPr>
      </w:pPr>
      <w:r>
        <w:lastRenderedPageBreak/>
        <w:t>2034 – TEMPEST Fiberglass Research</w:t>
      </w:r>
    </w:p>
    <w:p w14:paraId="4204D1DE" w14:textId="77777777" w:rsidR="00365CC9" w:rsidRDefault="00C270CB">
      <w:r>
        <w:t>As a TEMPEST Team member, I will research the potential of using sailing grade fiberglass for the structure of the AeroTEC drogue.</w:t>
      </w:r>
    </w:p>
    <w:p w14:paraId="4DF40ABD" w14:textId="77777777" w:rsidR="00365CC9" w:rsidRDefault="00365CC9"/>
    <w:p w14:paraId="264CCD61" w14:textId="77777777" w:rsidR="00365CC9" w:rsidRDefault="00C270CB">
      <w:pPr>
        <w:pStyle w:val="NoSpacing"/>
        <w:rPr>
          <w:b/>
        </w:rPr>
      </w:pPr>
      <w:r>
        <w:rPr>
          <w:b/>
        </w:rPr>
        <w:t>Definition of Done</w:t>
      </w:r>
    </w:p>
    <w:p w14:paraId="6B6FB81C" w14:textId="77777777" w:rsidR="00365CC9" w:rsidRDefault="00C270CB">
      <w:pPr>
        <w:pStyle w:val="NoSpacing"/>
      </w:pPr>
      <w:r>
        <w:t>[ ] Research different fibers and epoxies</w:t>
      </w:r>
    </w:p>
    <w:p w14:paraId="37F6FB04" w14:textId="77777777" w:rsidR="00365CC9" w:rsidRDefault="00C270CB">
      <w:pPr>
        <w:pStyle w:val="NoSpacing"/>
      </w:pPr>
      <w:r>
        <w:t>[ ] Research manufacturing processes</w:t>
      </w:r>
    </w:p>
    <w:p w14:paraId="19089136" w14:textId="77777777" w:rsidR="00365CC9" w:rsidRDefault="00C270CB">
      <w:pPr>
        <w:pStyle w:val="NoSpacing"/>
      </w:pPr>
      <w:r>
        <w:t>[ ] Report to team</w:t>
      </w:r>
    </w:p>
    <w:p w14:paraId="78B78667" w14:textId="77777777" w:rsidR="00365CC9" w:rsidRDefault="00365CC9">
      <w:pPr>
        <w:rPr>
          <w:rFonts w:cstheme="minorHAnsi"/>
          <w:b/>
          <w:bCs/>
          <w:color w:val="000000"/>
        </w:rPr>
      </w:pPr>
    </w:p>
    <w:p w14:paraId="33AC09B1" w14:textId="77777777" w:rsidR="00365CC9" w:rsidRDefault="00C270CB">
      <w:pPr>
        <w:rPr>
          <w:rFonts w:cstheme="minorHAnsi"/>
          <w:b/>
          <w:bCs/>
          <w:color w:val="000000"/>
        </w:rPr>
      </w:pPr>
      <w:r>
        <w:rPr>
          <w:rFonts w:cstheme="minorHAnsi"/>
          <w:b/>
          <w:bCs/>
          <w:color w:val="000000"/>
        </w:rPr>
        <w:t>Notes</w:t>
      </w:r>
    </w:p>
    <w:p w14:paraId="69FC90E8" w14:textId="77777777" w:rsidR="00365CC9" w:rsidRDefault="00C270CB">
      <w:pPr>
        <w:rPr>
          <w:rFonts w:cstheme="minorHAnsi"/>
          <w:b/>
          <w:bCs/>
          <w:color w:val="000000"/>
        </w:rPr>
      </w:pPr>
      <w:r>
        <w:br w:type="page"/>
      </w:r>
    </w:p>
    <w:p w14:paraId="19500AAC" w14:textId="77777777" w:rsidR="00365CC9" w:rsidRDefault="00C270CB">
      <w:pPr>
        <w:pStyle w:val="Heading2"/>
        <w:rPr>
          <w:b w:val="0"/>
        </w:rPr>
      </w:pPr>
      <w:r>
        <w:lastRenderedPageBreak/>
        <w:t>2035 – TEMPEST Simple CAD Model</w:t>
      </w:r>
    </w:p>
    <w:p w14:paraId="2EB61BA9" w14:textId="77777777" w:rsidR="00365CC9" w:rsidRDefault="00C270CB">
      <w:r>
        <w:t>As a TEMPEST Team member, I will build a simple first model of the drogue structure.</w:t>
      </w:r>
    </w:p>
    <w:p w14:paraId="1B4FFE8F" w14:textId="77777777" w:rsidR="00365CC9" w:rsidRDefault="00365CC9"/>
    <w:p w14:paraId="66E57775" w14:textId="77777777" w:rsidR="00365CC9" w:rsidRDefault="00C270CB">
      <w:pPr>
        <w:pStyle w:val="NoSpacing"/>
        <w:rPr>
          <w:b/>
        </w:rPr>
      </w:pPr>
      <w:r>
        <w:rPr>
          <w:b/>
        </w:rPr>
        <w:t>Definition of Done</w:t>
      </w:r>
    </w:p>
    <w:p w14:paraId="0C24B699" w14:textId="77777777" w:rsidR="00365CC9" w:rsidRDefault="00C270CB">
      <w:pPr>
        <w:pStyle w:val="NoSpacing"/>
      </w:pPr>
      <w:r>
        <w:t>[ ] Build a drogue in a CAD software</w:t>
      </w:r>
    </w:p>
    <w:p w14:paraId="777DBF0E" w14:textId="77777777" w:rsidR="00365CC9" w:rsidRDefault="00C270CB">
      <w:pPr>
        <w:pStyle w:val="NoSpacing"/>
      </w:pPr>
      <w:r>
        <w:t>[ ] Take screenshots and upload to Perforce</w:t>
      </w:r>
    </w:p>
    <w:p w14:paraId="2E17741F" w14:textId="77777777" w:rsidR="00365CC9" w:rsidRDefault="00365CC9">
      <w:pPr>
        <w:pStyle w:val="NoSpacing"/>
      </w:pPr>
    </w:p>
    <w:p w14:paraId="54CEA2CD" w14:textId="77777777" w:rsidR="00365CC9" w:rsidRDefault="00C270CB">
      <w:pPr>
        <w:rPr>
          <w:rFonts w:cstheme="minorHAnsi"/>
          <w:b/>
          <w:bCs/>
          <w:color w:val="000000"/>
        </w:rPr>
      </w:pPr>
      <w:r>
        <w:rPr>
          <w:rFonts w:cstheme="minorHAnsi"/>
          <w:b/>
          <w:bCs/>
          <w:color w:val="000000"/>
        </w:rPr>
        <w:t>Notes</w:t>
      </w:r>
    </w:p>
    <w:p w14:paraId="16486EA3" w14:textId="77777777" w:rsidR="00365CC9" w:rsidRDefault="00365CC9">
      <w:pPr>
        <w:rPr>
          <w:rFonts w:cstheme="minorHAnsi"/>
          <w:b/>
          <w:bCs/>
          <w:color w:val="000000"/>
        </w:rPr>
      </w:pPr>
    </w:p>
    <w:p w14:paraId="73C926B9" w14:textId="77777777" w:rsidR="00365CC9" w:rsidRDefault="00C270CB">
      <w:r>
        <w:br w:type="page"/>
      </w:r>
    </w:p>
    <w:p w14:paraId="06DF7A4D" w14:textId="77777777" w:rsidR="00365CC9" w:rsidRDefault="00C270CB">
      <w:pPr>
        <w:pStyle w:val="Heading2"/>
        <w:rPr>
          <w:b w:val="0"/>
        </w:rPr>
      </w:pPr>
      <w:r>
        <w:lastRenderedPageBreak/>
        <w:t>2036 – TEMPEST Simple CFD Study</w:t>
      </w:r>
    </w:p>
    <w:p w14:paraId="46638F73" w14:textId="77777777" w:rsidR="00365CC9" w:rsidRDefault="00C270CB">
      <w:r>
        <w:t>As a TEMPEST Team member, I will conduct a small CFD study to help decide what type of cross-sectional shape to use for the drogue.</w:t>
      </w:r>
    </w:p>
    <w:p w14:paraId="74830072" w14:textId="77777777" w:rsidR="00365CC9" w:rsidRDefault="00365CC9"/>
    <w:p w14:paraId="60B5152A" w14:textId="77777777" w:rsidR="00365CC9" w:rsidRDefault="00C270CB">
      <w:pPr>
        <w:pStyle w:val="NoSpacing"/>
        <w:rPr>
          <w:b/>
        </w:rPr>
      </w:pPr>
      <w:r>
        <w:rPr>
          <w:b/>
        </w:rPr>
        <w:t>Definition of Done</w:t>
      </w:r>
    </w:p>
    <w:p w14:paraId="1DF9E0EC" w14:textId="77777777" w:rsidR="00365CC9" w:rsidRDefault="00C270CB">
      <w:pPr>
        <w:pStyle w:val="NoSpacing"/>
      </w:pPr>
      <w:r>
        <w:t>[ ] Build a few different 2D cross sectional areas</w:t>
      </w:r>
    </w:p>
    <w:p w14:paraId="16369075" w14:textId="77777777" w:rsidR="00365CC9" w:rsidRDefault="00C270CB">
      <w:pPr>
        <w:pStyle w:val="NoSpacing"/>
      </w:pPr>
      <w:r>
        <w:t>[ ] Run these areas through a CFD simulation to determine relative drags and lifts</w:t>
      </w:r>
    </w:p>
    <w:p w14:paraId="4650A05C" w14:textId="77777777" w:rsidR="00365CC9" w:rsidRDefault="00C270CB">
      <w:pPr>
        <w:pStyle w:val="NoSpacing"/>
      </w:pPr>
      <w:r>
        <w:t>[ ] Create a design matrix with pros and cons of each area</w:t>
      </w:r>
    </w:p>
    <w:p w14:paraId="1E24CAAE" w14:textId="77777777" w:rsidR="00365CC9" w:rsidRDefault="00365CC9">
      <w:pPr>
        <w:pStyle w:val="NoSpacing"/>
      </w:pPr>
    </w:p>
    <w:p w14:paraId="04804636" w14:textId="77777777" w:rsidR="00365CC9" w:rsidRDefault="00C270CB">
      <w:pPr>
        <w:rPr>
          <w:rFonts w:cstheme="minorHAnsi"/>
          <w:b/>
          <w:bCs/>
          <w:color w:val="000000"/>
        </w:rPr>
      </w:pPr>
      <w:r>
        <w:rPr>
          <w:rFonts w:cstheme="minorHAnsi"/>
          <w:b/>
          <w:bCs/>
          <w:color w:val="000000"/>
        </w:rPr>
        <w:t>Notes</w:t>
      </w:r>
    </w:p>
    <w:p w14:paraId="481246A8" w14:textId="77777777" w:rsidR="00365CC9" w:rsidRDefault="00C270CB">
      <w:r>
        <w:br w:type="page"/>
      </w:r>
    </w:p>
    <w:p w14:paraId="002D67FD" w14:textId="77777777" w:rsidR="00365CC9" w:rsidRDefault="00C270CB">
      <w:pPr>
        <w:pStyle w:val="Heading2"/>
        <w:rPr>
          <w:b w:val="0"/>
        </w:rPr>
      </w:pPr>
      <w:r>
        <w:lastRenderedPageBreak/>
        <w:t>2037 -  TEMPEST Reel System Research</w:t>
      </w:r>
    </w:p>
    <w:p w14:paraId="68FAF6ED" w14:textId="77777777" w:rsidR="00365CC9" w:rsidRDefault="00C270CB">
      <w:r>
        <w:t>As a TEMPEST Team member, I will research potential reel systems for the trailing pressure measurement system.</w:t>
      </w:r>
    </w:p>
    <w:p w14:paraId="7EDFCDC4" w14:textId="77777777" w:rsidR="00365CC9" w:rsidRDefault="00365CC9"/>
    <w:p w14:paraId="6AE5E777" w14:textId="77777777" w:rsidR="00365CC9" w:rsidRDefault="00C270CB">
      <w:pPr>
        <w:pStyle w:val="NoSpacing"/>
        <w:rPr>
          <w:b/>
        </w:rPr>
      </w:pPr>
      <w:r>
        <w:rPr>
          <w:b/>
        </w:rPr>
        <w:t>Definition of Done</w:t>
      </w:r>
    </w:p>
    <w:p w14:paraId="10EDA576" w14:textId="77777777" w:rsidR="00365CC9" w:rsidRDefault="00C270CB">
      <w:pPr>
        <w:pStyle w:val="NoSpacing"/>
      </w:pPr>
      <w:r>
        <w:t>[ ] Estimate power need to reel in and reel out drogue</w:t>
      </w:r>
    </w:p>
    <w:p w14:paraId="07F162A2" w14:textId="77777777" w:rsidR="00365CC9" w:rsidRDefault="00C270CB">
      <w:pPr>
        <w:pStyle w:val="NoSpacing"/>
      </w:pPr>
      <w:r>
        <w:t>[X] Research different motors and gear ratios</w:t>
      </w:r>
    </w:p>
    <w:p w14:paraId="52618E42" w14:textId="77777777" w:rsidR="00365CC9" w:rsidRDefault="00C270CB">
      <w:pPr>
        <w:pStyle w:val="NoSpacing"/>
      </w:pPr>
      <w:r>
        <w:t>[ ] Research different potential cables (ie Kevlar cords)</w:t>
      </w:r>
    </w:p>
    <w:p w14:paraId="039B56AB" w14:textId="77777777" w:rsidR="00365CC9" w:rsidRDefault="00C270CB">
      <w:pPr>
        <w:pStyle w:val="NoSpacing"/>
      </w:pPr>
      <w:r>
        <w:t>[ ] Develop design matrix with pros and cons for each</w:t>
      </w:r>
    </w:p>
    <w:p w14:paraId="795885AE" w14:textId="77777777" w:rsidR="00365CC9" w:rsidRDefault="00C270CB">
      <w:pPr>
        <w:pStyle w:val="NoSpacing"/>
      </w:pPr>
      <w:r>
        <w:t>[ ] Present results to group (both internal and AeroTEC)</w:t>
      </w:r>
    </w:p>
    <w:p w14:paraId="540D60D1" w14:textId="77777777" w:rsidR="00365CC9" w:rsidRDefault="00365CC9">
      <w:pPr>
        <w:pStyle w:val="NoSpacing"/>
      </w:pPr>
    </w:p>
    <w:p w14:paraId="20480E77" w14:textId="77777777" w:rsidR="00365CC9" w:rsidRDefault="00C270CB">
      <w:pPr>
        <w:rPr>
          <w:rFonts w:cstheme="minorHAnsi"/>
          <w:b/>
          <w:bCs/>
          <w:color w:val="000000"/>
        </w:rPr>
      </w:pPr>
      <w:r>
        <w:rPr>
          <w:rFonts w:cstheme="minorHAnsi"/>
          <w:b/>
          <w:bCs/>
          <w:color w:val="000000"/>
        </w:rPr>
        <w:t>Notes</w:t>
      </w:r>
    </w:p>
    <w:p w14:paraId="075FAB39" w14:textId="77777777" w:rsidR="00365CC9" w:rsidRDefault="00C270CB">
      <w:r>
        <w:br w:type="page"/>
      </w:r>
    </w:p>
    <w:p w14:paraId="7C3861D3" w14:textId="77777777" w:rsidR="00365CC9" w:rsidRDefault="00C270CB">
      <w:pPr>
        <w:pStyle w:val="Heading2"/>
        <w:rPr>
          <w:b w:val="0"/>
        </w:rPr>
      </w:pPr>
      <w:r>
        <w:lastRenderedPageBreak/>
        <w:t>2038 -  TEMPEST Centralized System Design Matrix</w:t>
      </w:r>
    </w:p>
    <w:p w14:paraId="1A0DDDBB" w14:textId="77777777" w:rsidR="00365CC9" w:rsidRDefault="00C270CB">
      <w:r>
        <w:t>As a TEMPEST Team member, I will construct a file that shows pros and cons of many different potential aspects of the system.</w:t>
      </w:r>
    </w:p>
    <w:p w14:paraId="21000F00" w14:textId="77777777" w:rsidR="00365CC9" w:rsidRDefault="00365CC9"/>
    <w:p w14:paraId="1A4C3218" w14:textId="77777777" w:rsidR="00365CC9" w:rsidRDefault="00C270CB">
      <w:pPr>
        <w:pStyle w:val="NoSpacing"/>
        <w:rPr>
          <w:b/>
        </w:rPr>
      </w:pPr>
      <w:r>
        <w:rPr>
          <w:b/>
        </w:rPr>
        <w:t>Definition of Done</w:t>
      </w:r>
    </w:p>
    <w:p w14:paraId="782A73F2" w14:textId="77777777" w:rsidR="00365CC9" w:rsidRDefault="00C270CB">
      <w:pPr>
        <w:pStyle w:val="NoSpacing"/>
      </w:pPr>
      <w:r>
        <w:t>[ ] Aspects to analyze</w:t>
      </w:r>
    </w:p>
    <w:p w14:paraId="0FAEF1B8" w14:textId="77777777" w:rsidR="00365CC9" w:rsidRDefault="00C270CB">
      <w:pPr>
        <w:pStyle w:val="NoSpacing"/>
      </w:pPr>
      <w:r>
        <w:tab/>
        <w:t>[ ] Cross sectional shape</w:t>
      </w:r>
    </w:p>
    <w:p w14:paraId="457BDB69" w14:textId="77777777" w:rsidR="00365CC9" w:rsidRDefault="00C270CB">
      <w:pPr>
        <w:pStyle w:val="NoSpacing"/>
      </w:pPr>
      <w:r>
        <w:tab/>
        <w:t>[ ] Battery</w:t>
      </w:r>
    </w:p>
    <w:p w14:paraId="3B9D347F" w14:textId="77777777" w:rsidR="00365CC9" w:rsidRDefault="00C270CB">
      <w:pPr>
        <w:pStyle w:val="NoSpacing"/>
      </w:pPr>
      <w:r>
        <w:tab/>
        <w:t>[ ] Communication system</w:t>
      </w:r>
    </w:p>
    <w:p w14:paraId="18F3AE73" w14:textId="77777777" w:rsidR="00365CC9" w:rsidRDefault="00C270CB">
      <w:pPr>
        <w:pStyle w:val="NoSpacing"/>
      </w:pPr>
      <w:r>
        <w:tab/>
        <w:t>[ ] Structural material</w:t>
      </w:r>
    </w:p>
    <w:p w14:paraId="57784219" w14:textId="77777777" w:rsidR="00365CC9" w:rsidRDefault="00C270CB">
      <w:pPr>
        <w:pStyle w:val="NoSpacing"/>
      </w:pPr>
      <w:r>
        <w:tab/>
        <w:t>[ ] Reel system</w:t>
      </w:r>
    </w:p>
    <w:p w14:paraId="3B8CAE7F" w14:textId="77777777" w:rsidR="00365CC9" w:rsidRDefault="00C270CB">
      <w:pPr>
        <w:pStyle w:val="NoSpacing"/>
      </w:pPr>
      <w:r>
        <w:tab/>
        <w:t>[ ] Cable</w:t>
      </w:r>
    </w:p>
    <w:p w14:paraId="1F0F09D1" w14:textId="77777777" w:rsidR="00365CC9" w:rsidRDefault="00C270CB">
      <w:pPr>
        <w:pStyle w:val="NoSpacing"/>
      </w:pPr>
      <w:r>
        <w:tab/>
        <w:t>[ ] Heating</w:t>
      </w:r>
    </w:p>
    <w:p w14:paraId="1EF85BF0" w14:textId="77777777" w:rsidR="00365CC9" w:rsidRDefault="00C270CB">
      <w:pPr>
        <w:pStyle w:val="NoSpacing"/>
      </w:pPr>
      <w:r>
        <w:tab/>
        <w:t>[ ] Insulation</w:t>
      </w:r>
    </w:p>
    <w:p w14:paraId="38EBC4D4" w14:textId="77777777" w:rsidR="00365CC9" w:rsidRDefault="00C270CB">
      <w:pPr>
        <w:rPr>
          <w:rFonts w:cstheme="minorHAnsi"/>
          <w:b/>
          <w:bCs/>
          <w:color w:val="000000"/>
        </w:rPr>
      </w:pPr>
      <w:r>
        <w:rPr>
          <w:rFonts w:cstheme="minorHAnsi"/>
          <w:b/>
          <w:bCs/>
          <w:color w:val="000000"/>
        </w:rPr>
        <w:t>Notes</w:t>
      </w:r>
    </w:p>
    <w:p w14:paraId="47EACD29" w14:textId="77777777" w:rsidR="00365CC9" w:rsidRDefault="00C270CB">
      <w:r>
        <w:br w:type="page"/>
      </w:r>
    </w:p>
    <w:p w14:paraId="15CD7710" w14:textId="77777777" w:rsidR="00365CC9" w:rsidRDefault="00C270CB">
      <w:pPr>
        <w:pStyle w:val="Heading2"/>
        <w:rPr>
          <w:b w:val="0"/>
        </w:rPr>
      </w:pPr>
      <w:r>
        <w:lastRenderedPageBreak/>
        <w:t>2039 -  TEMPEST LaTex Paper Infrastructure</w:t>
      </w:r>
    </w:p>
    <w:p w14:paraId="065D5A23" w14:textId="77777777" w:rsidR="00365CC9" w:rsidRDefault="00C270CB">
      <w:r>
        <w:t>As a TEMPEST Team member, I will create the infrastructure for both paper submission requirements</w:t>
      </w:r>
    </w:p>
    <w:p w14:paraId="4657A278" w14:textId="77777777" w:rsidR="00365CC9" w:rsidRDefault="00365CC9"/>
    <w:p w14:paraId="2B00A073" w14:textId="77777777" w:rsidR="00365CC9" w:rsidRDefault="00C270CB">
      <w:pPr>
        <w:pStyle w:val="NoSpacing"/>
        <w:rPr>
          <w:b/>
        </w:rPr>
      </w:pPr>
      <w:r>
        <w:rPr>
          <w:b/>
        </w:rPr>
        <w:t>Definition of Done</w:t>
      </w:r>
    </w:p>
    <w:p w14:paraId="521820DC" w14:textId="77777777" w:rsidR="00365CC9" w:rsidRDefault="00C270CB">
      <w:pPr>
        <w:pStyle w:val="NoSpacing"/>
      </w:pPr>
      <w:r>
        <w:t>[ ] Create functional paper infrastructure files</w:t>
      </w:r>
    </w:p>
    <w:p w14:paraId="02B183E6" w14:textId="77777777" w:rsidR="00365CC9" w:rsidRDefault="00C270CB">
      <w:pPr>
        <w:pStyle w:val="NoSpacing"/>
      </w:pPr>
      <w:r>
        <w:t>[ ] Create nomenclature section</w:t>
      </w:r>
    </w:p>
    <w:p w14:paraId="6F1DB836" w14:textId="77777777" w:rsidR="00365CC9" w:rsidRDefault="00C270CB">
      <w:pPr>
        <w:pStyle w:val="NoSpacing"/>
      </w:pPr>
      <w:r>
        <w:tab/>
        <w:t>[ ] Fill in concepts we’ve already agreed on</w:t>
      </w:r>
    </w:p>
    <w:p w14:paraId="6230EF85" w14:textId="77777777" w:rsidR="00365CC9" w:rsidRDefault="00C270CB">
      <w:pPr>
        <w:rPr>
          <w:rFonts w:cstheme="minorHAnsi"/>
          <w:b/>
          <w:bCs/>
          <w:color w:val="000000"/>
        </w:rPr>
      </w:pPr>
      <w:r>
        <w:rPr>
          <w:rFonts w:cstheme="minorHAnsi"/>
          <w:b/>
          <w:bCs/>
          <w:color w:val="000000"/>
        </w:rPr>
        <w:t>Notes</w:t>
      </w:r>
    </w:p>
    <w:p w14:paraId="0A61B47C" w14:textId="77777777" w:rsidR="00365CC9" w:rsidRDefault="00C270CB">
      <w:pPr>
        <w:rPr>
          <w:rFonts w:cstheme="minorHAnsi"/>
          <w:b/>
          <w:bCs/>
          <w:color w:val="000000"/>
        </w:rPr>
      </w:pPr>
      <w:r>
        <w:br w:type="page"/>
      </w:r>
    </w:p>
    <w:p w14:paraId="6155B37D" w14:textId="77777777" w:rsidR="00365CC9" w:rsidRDefault="00C270CB">
      <w:pPr>
        <w:pStyle w:val="Heading2"/>
        <w:rPr>
          <w:b w:val="0"/>
        </w:rPr>
      </w:pPr>
      <w:r>
        <w:lastRenderedPageBreak/>
        <w:t>2040 -  Planning for TEMPEST Prototype Truck Test</w:t>
      </w:r>
    </w:p>
    <w:p w14:paraId="2FD3B653" w14:textId="77777777" w:rsidR="00365CC9" w:rsidRDefault="00C270CB">
      <w:r>
        <w:t>As a TEMPEST Team member, I will design a test that determines the stability of prototypes of our drogue system</w:t>
      </w:r>
    </w:p>
    <w:p w14:paraId="680667EA" w14:textId="77777777" w:rsidR="00365CC9" w:rsidRDefault="00365CC9"/>
    <w:p w14:paraId="58CD6D13" w14:textId="77777777" w:rsidR="00365CC9" w:rsidRDefault="00C270CB">
      <w:pPr>
        <w:pStyle w:val="NoSpacing"/>
        <w:rPr>
          <w:b/>
        </w:rPr>
      </w:pPr>
      <w:r>
        <w:rPr>
          <w:b/>
        </w:rPr>
        <w:t>Definition of Done</w:t>
      </w:r>
    </w:p>
    <w:p w14:paraId="5BDE4F69" w14:textId="77777777" w:rsidR="00365CC9" w:rsidRDefault="00C270CB">
      <w:pPr>
        <w:pStyle w:val="NoSpacing"/>
      </w:pPr>
      <w:r>
        <w:t>[ ] Determine what measurable data needs to be recorded and analyzed</w:t>
      </w:r>
    </w:p>
    <w:p w14:paraId="7A99635B" w14:textId="77777777" w:rsidR="00365CC9" w:rsidRDefault="00C270CB">
      <w:pPr>
        <w:pStyle w:val="NoSpacing"/>
      </w:pPr>
      <w:r>
        <w:t>[ ] Design and document (plan that can be brought along) an experiment that measures these characteristics</w:t>
      </w:r>
    </w:p>
    <w:p w14:paraId="69858FB2" w14:textId="77777777" w:rsidR="00365CC9" w:rsidRDefault="00C270CB">
      <w:pPr>
        <w:pStyle w:val="NoSpacing"/>
      </w:pPr>
      <w:r>
        <w:t>[ ] Schedule runway and truck</w:t>
      </w:r>
    </w:p>
    <w:p w14:paraId="43E68066" w14:textId="77777777" w:rsidR="00365CC9" w:rsidRDefault="00C270CB">
      <w:pPr>
        <w:pStyle w:val="NoSpacing"/>
      </w:pPr>
      <w:r>
        <w:t>[ ] Determine what materials need to be purchased for testing</w:t>
      </w:r>
    </w:p>
    <w:p w14:paraId="7CD88FA2" w14:textId="77777777" w:rsidR="00365CC9" w:rsidRDefault="00C270CB">
      <w:pPr>
        <w:pStyle w:val="NoSpacing"/>
      </w:pPr>
      <w:r>
        <w:t>[ ] Investigate size vs. speed vs. Re effects</w:t>
      </w:r>
    </w:p>
    <w:p w14:paraId="1B0B3E1A" w14:textId="77777777" w:rsidR="00365CC9" w:rsidRDefault="00C270CB">
      <w:pPr>
        <w:pStyle w:val="NoSpacing"/>
      </w:pPr>
      <w:r>
        <w:t>[ ] Determine what supplies are necessary for test and purchase early if we can.</w:t>
      </w:r>
    </w:p>
    <w:p w14:paraId="195A35DA" w14:textId="77777777" w:rsidR="00365CC9" w:rsidRDefault="00C270CB">
      <w:pPr>
        <w:pStyle w:val="NoSpacing"/>
      </w:pPr>
      <w:r>
        <w:tab/>
      </w:r>
    </w:p>
    <w:p w14:paraId="34D0ADD5" w14:textId="77777777" w:rsidR="00365CC9" w:rsidRDefault="00C270CB">
      <w:pPr>
        <w:rPr>
          <w:rFonts w:cstheme="minorHAnsi"/>
          <w:b/>
          <w:bCs/>
          <w:color w:val="000000"/>
        </w:rPr>
      </w:pPr>
      <w:r>
        <w:rPr>
          <w:rFonts w:cstheme="minorHAnsi"/>
          <w:b/>
          <w:bCs/>
          <w:color w:val="000000"/>
        </w:rPr>
        <w:t>Notes</w:t>
      </w:r>
    </w:p>
    <w:p w14:paraId="44A9A2B7" w14:textId="77777777" w:rsidR="00365CC9" w:rsidRDefault="00C270CB">
      <w:pPr>
        <w:pStyle w:val="ListParagraph"/>
        <w:numPr>
          <w:ilvl w:val="0"/>
          <w:numId w:val="24"/>
        </w:numPr>
        <w:rPr>
          <w:rFonts w:cstheme="minorHAnsi"/>
          <w:bCs/>
          <w:color w:val="000000"/>
        </w:rPr>
      </w:pPr>
      <w:r>
        <w:rPr>
          <w:rFonts w:cstheme="minorHAnsi"/>
          <w:bCs/>
          <w:color w:val="000000"/>
        </w:rPr>
        <w:t>Moses Lake airport should be an option, give them at least a week of lead time</w:t>
      </w:r>
    </w:p>
    <w:p w14:paraId="3AD41442" w14:textId="77777777" w:rsidR="00365CC9" w:rsidRDefault="00C270CB">
      <w:pPr>
        <w:pStyle w:val="ListParagraph"/>
        <w:numPr>
          <w:ilvl w:val="0"/>
          <w:numId w:val="24"/>
        </w:numPr>
        <w:rPr>
          <w:rFonts w:cstheme="minorHAnsi"/>
          <w:bCs/>
          <w:color w:val="000000"/>
        </w:rPr>
      </w:pPr>
      <w:r>
        <w:rPr>
          <w:rFonts w:cstheme="minorHAnsi"/>
          <w:bCs/>
          <w:color w:val="000000"/>
        </w:rPr>
        <w:t>Dr. Lum has a truck (1992 Dodge Dakota Extended Cab)</w:t>
      </w:r>
    </w:p>
    <w:p w14:paraId="7519F048" w14:textId="77777777" w:rsidR="00365CC9" w:rsidRDefault="00C270CB">
      <w:pPr>
        <w:rPr>
          <w:rFonts w:cstheme="minorHAnsi"/>
          <w:bCs/>
          <w:color w:val="000000"/>
        </w:rPr>
      </w:pPr>
      <w:r>
        <w:br w:type="page"/>
      </w:r>
    </w:p>
    <w:p w14:paraId="7F23DEDB" w14:textId="77777777" w:rsidR="00365CC9" w:rsidRDefault="00C270CB">
      <w:pPr>
        <w:pStyle w:val="Heading2"/>
        <w:rPr>
          <w:b w:val="0"/>
        </w:rPr>
      </w:pPr>
      <w:r>
        <w:lastRenderedPageBreak/>
        <w:t>2041 -  TEMPEST Full Model Truck Test Planning</w:t>
      </w:r>
    </w:p>
    <w:p w14:paraId="1E297C8F" w14:textId="77777777" w:rsidR="00365CC9" w:rsidRDefault="00C270CB">
      <w:r>
        <w:t>As a TEMPEST Team member, I will design a test that determines the stability of our drogue system</w:t>
      </w:r>
    </w:p>
    <w:p w14:paraId="389C3D4F" w14:textId="77777777" w:rsidR="00365CC9" w:rsidRDefault="00365CC9"/>
    <w:p w14:paraId="5CE8E4DA" w14:textId="77777777" w:rsidR="00365CC9" w:rsidRDefault="00C270CB">
      <w:pPr>
        <w:pStyle w:val="NoSpacing"/>
        <w:rPr>
          <w:b/>
        </w:rPr>
      </w:pPr>
      <w:r>
        <w:rPr>
          <w:b/>
        </w:rPr>
        <w:t>Definition of Done</w:t>
      </w:r>
    </w:p>
    <w:p w14:paraId="6DA06146" w14:textId="77777777" w:rsidR="00365CC9" w:rsidRDefault="00C270CB">
      <w:pPr>
        <w:pStyle w:val="NoSpacing"/>
      </w:pPr>
      <w:r>
        <w:t>[ ] Determine what measurable data needs to be recorded and analyzed</w:t>
      </w:r>
    </w:p>
    <w:p w14:paraId="3CC0B1B7" w14:textId="77777777" w:rsidR="00365CC9" w:rsidRDefault="00C270CB">
      <w:pPr>
        <w:pStyle w:val="NoSpacing"/>
      </w:pPr>
      <w:r>
        <w:t>[ ] Design and document (plan that can be brought along) an experiment that measures these characteristics</w:t>
      </w:r>
    </w:p>
    <w:p w14:paraId="476E99EA" w14:textId="77777777" w:rsidR="00365CC9" w:rsidRDefault="00C270CB">
      <w:pPr>
        <w:pStyle w:val="NoSpacing"/>
      </w:pPr>
      <w:r>
        <w:t>[ ] Schedule runway and truck</w:t>
      </w:r>
    </w:p>
    <w:p w14:paraId="79137714" w14:textId="77777777" w:rsidR="00365CC9" w:rsidRDefault="00C270CB">
      <w:pPr>
        <w:pStyle w:val="NoSpacing"/>
      </w:pPr>
      <w:r>
        <w:t>[ ] Determine what materials need to be purchased for testing</w:t>
      </w:r>
    </w:p>
    <w:p w14:paraId="7ACC28A2" w14:textId="77777777" w:rsidR="00365CC9" w:rsidRDefault="00C270CB">
      <w:pPr>
        <w:pStyle w:val="NoSpacing"/>
      </w:pPr>
      <w:r>
        <w:tab/>
      </w:r>
    </w:p>
    <w:p w14:paraId="053FBE20" w14:textId="77777777" w:rsidR="00365CC9" w:rsidRDefault="00C270CB">
      <w:pPr>
        <w:rPr>
          <w:rFonts w:cstheme="minorHAnsi"/>
          <w:b/>
          <w:bCs/>
          <w:color w:val="000000"/>
        </w:rPr>
      </w:pPr>
      <w:r>
        <w:rPr>
          <w:rFonts w:cstheme="minorHAnsi"/>
          <w:b/>
          <w:bCs/>
          <w:color w:val="000000"/>
        </w:rPr>
        <w:t>Notes</w:t>
      </w:r>
    </w:p>
    <w:p w14:paraId="796D7B0F" w14:textId="77777777" w:rsidR="00365CC9" w:rsidRDefault="00C270CB">
      <w:pPr>
        <w:rPr>
          <w:rFonts w:cstheme="minorHAnsi"/>
          <w:bCs/>
          <w:color w:val="000000"/>
        </w:rPr>
      </w:pPr>
      <w:r>
        <w:rPr>
          <w:rFonts w:cstheme="minorHAnsi"/>
          <w:bCs/>
          <w:color w:val="000000"/>
        </w:rPr>
        <w:t>Moses Lake airport should be an option, give them at least a week of lead time</w:t>
      </w:r>
    </w:p>
    <w:p w14:paraId="7816D972" w14:textId="77777777" w:rsidR="00365CC9" w:rsidRDefault="00C270CB">
      <w:pPr>
        <w:rPr>
          <w:rFonts w:cstheme="minorHAnsi"/>
          <w:bCs/>
          <w:color w:val="000000"/>
        </w:rPr>
      </w:pPr>
      <w:r>
        <w:rPr>
          <w:rFonts w:cstheme="minorHAnsi"/>
          <w:bCs/>
          <w:color w:val="000000"/>
        </w:rPr>
        <w:t>Dr. Lum has a truck</w:t>
      </w:r>
    </w:p>
    <w:p w14:paraId="1FA0D2F1" w14:textId="77777777" w:rsidR="00365CC9" w:rsidRDefault="00C270CB">
      <w:pPr>
        <w:rPr>
          <w:rFonts w:cstheme="minorHAnsi"/>
          <w:bCs/>
          <w:color w:val="000000"/>
        </w:rPr>
      </w:pPr>
      <w:r>
        <w:br w:type="page"/>
      </w:r>
    </w:p>
    <w:p w14:paraId="77C92A02" w14:textId="77777777" w:rsidR="00365CC9" w:rsidRDefault="00C270CB">
      <w:pPr>
        <w:pStyle w:val="Heading2"/>
        <w:rPr>
          <w:b w:val="0"/>
        </w:rPr>
      </w:pPr>
      <w:r>
        <w:lastRenderedPageBreak/>
        <w:t>2042 -  TEMPEST Wind Tunnel Test Planning</w:t>
      </w:r>
    </w:p>
    <w:p w14:paraId="7B5D9359" w14:textId="77777777" w:rsidR="00365CC9" w:rsidRDefault="00C270CB">
      <w:r>
        <w:t>As a TEMPEST Team member, I will design a test that utilizes the UWAL wind tunnel that determines the stability of our drogue system</w:t>
      </w:r>
    </w:p>
    <w:p w14:paraId="4FEAAAA7" w14:textId="77777777" w:rsidR="00365CC9" w:rsidRDefault="00365CC9"/>
    <w:p w14:paraId="78A1A31A" w14:textId="77777777" w:rsidR="00365CC9" w:rsidRDefault="00C270CB">
      <w:pPr>
        <w:pStyle w:val="NoSpacing"/>
        <w:rPr>
          <w:b/>
        </w:rPr>
      </w:pPr>
      <w:r>
        <w:rPr>
          <w:b/>
        </w:rPr>
        <w:t>Definition of Done</w:t>
      </w:r>
    </w:p>
    <w:p w14:paraId="6BFB25DD" w14:textId="77777777" w:rsidR="00365CC9" w:rsidRDefault="00C270CB">
      <w:pPr>
        <w:pStyle w:val="NoSpacing"/>
      </w:pPr>
      <w:r>
        <w:t>[ ] Determine what measurable data needs to be recorded and analyzed</w:t>
      </w:r>
    </w:p>
    <w:p w14:paraId="1CE86E39" w14:textId="77777777" w:rsidR="00365CC9" w:rsidRDefault="00C270CB">
      <w:pPr>
        <w:pStyle w:val="NoSpacing"/>
      </w:pPr>
      <w:r>
        <w:t>[ ] Design and document (plan that can be brought along) an experiment that measures these characteristics</w:t>
      </w:r>
    </w:p>
    <w:p w14:paraId="1BD93995" w14:textId="77777777" w:rsidR="00365CC9" w:rsidRDefault="00C270CB">
      <w:pPr>
        <w:pStyle w:val="NoSpacing"/>
      </w:pPr>
      <w:r>
        <w:t>[ ] Schedule UWAL</w:t>
      </w:r>
    </w:p>
    <w:p w14:paraId="7782B76E" w14:textId="77777777" w:rsidR="00365CC9" w:rsidRDefault="00C270CB">
      <w:pPr>
        <w:pStyle w:val="NoSpacing"/>
      </w:pPr>
      <w:r>
        <w:t>[ ] Determine what materials need to be purchased for testing</w:t>
      </w:r>
    </w:p>
    <w:p w14:paraId="6CC400E7" w14:textId="77777777" w:rsidR="00365CC9" w:rsidRDefault="00C270CB">
      <w:pPr>
        <w:pStyle w:val="NoSpacing"/>
      </w:pPr>
      <w:r>
        <w:tab/>
      </w:r>
    </w:p>
    <w:p w14:paraId="36638731" w14:textId="77777777" w:rsidR="00365CC9" w:rsidRDefault="00C270CB">
      <w:pPr>
        <w:rPr>
          <w:rFonts w:cstheme="minorHAnsi"/>
          <w:b/>
          <w:bCs/>
          <w:color w:val="000000"/>
        </w:rPr>
      </w:pPr>
      <w:r>
        <w:rPr>
          <w:rFonts w:cstheme="minorHAnsi"/>
          <w:b/>
          <w:bCs/>
          <w:color w:val="000000"/>
        </w:rPr>
        <w:t>Notes</w:t>
      </w:r>
    </w:p>
    <w:p w14:paraId="23464496" w14:textId="77777777" w:rsidR="00365CC9" w:rsidRDefault="00C270CB">
      <w:pPr>
        <w:rPr>
          <w:rFonts w:cstheme="minorHAnsi"/>
          <w:bCs/>
          <w:color w:val="000000"/>
        </w:rPr>
      </w:pPr>
      <w:r>
        <w:rPr>
          <w:rFonts w:cstheme="minorHAnsi"/>
          <w:bCs/>
          <w:color w:val="000000"/>
        </w:rPr>
        <w:t>Give UWAL A LOT of lead time – they get very busy</w:t>
      </w:r>
    </w:p>
    <w:p w14:paraId="59C1E38A" w14:textId="77777777" w:rsidR="00365CC9" w:rsidRDefault="00365CC9">
      <w:pPr>
        <w:rPr>
          <w:rFonts w:cstheme="minorHAnsi"/>
          <w:bCs/>
          <w:color w:val="000000"/>
        </w:rPr>
      </w:pPr>
    </w:p>
    <w:p w14:paraId="7E43160C" w14:textId="77777777" w:rsidR="00365CC9" w:rsidRDefault="00C270CB">
      <w:pPr>
        <w:rPr>
          <w:rFonts w:cstheme="minorHAnsi"/>
          <w:bCs/>
          <w:color w:val="000000"/>
        </w:rPr>
      </w:pPr>
      <w:r>
        <w:br w:type="page"/>
      </w:r>
    </w:p>
    <w:p w14:paraId="6EB1C04B" w14:textId="77777777" w:rsidR="00365CC9" w:rsidRDefault="00C270CB">
      <w:pPr>
        <w:pStyle w:val="Heading2"/>
        <w:rPr>
          <w:b w:val="0"/>
        </w:rPr>
      </w:pPr>
      <w:r>
        <w:lastRenderedPageBreak/>
        <w:t>2043 -  TEMPEST SciTech Conference Registration</w:t>
      </w:r>
    </w:p>
    <w:p w14:paraId="342AF9DA" w14:textId="77777777" w:rsidR="00365CC9" w:rsidRDefault="00C270CB">
      <w:r>
        <w:t>As a TEMPEST Team member, I will register us for SciTech 2019</w:t>
      </w:r>
    </w:p>
    <w:p w14:paraId="6FBFFCBB" w14:textId="77777777" w:rsidR="00365CC9" w:rsidRDefault="00365CC9"/>
    <w:p w14:paraId="334F7849" w14:textId="77777777" w:rsidR="00365CC9" w:rsidRDefault="00C270CB">
      <w:pPr>
        <w:pStyle w:val="NoSpacing"/>
        <w:rPr>
          <w:b/>
        </w:rPr>
      </w:pPr>
      <w:r>
        <w:rPr>
          <w:b/>
        </w:rPr>
        <w:t>Definition of Done</w:t>
      </w:r>
    </w:p>
    <w:p w14:paraId="0AC66728" w14:textId="77777777" w:rsidR="00365CC9" w:rsidRDefault="00C270CB">
      <w:pPr>
        <w:pStyle w:val="NoSpacing"/>
      </w:pPr>
      <w:r>
        <w:t xml:space="preserve">[ ] Determine milestones for AIAA publication </w:t>
      </w:r>
    </w:p>
    <w:p w14:paraId="78702CD0" w14:textId="77777777" w:rsidR="00365CC9" w:rsidRDefault="00C270CB">
      <w:pPr>
        <w:pStyle w:val="NoSpacing"/>
      </w:pPr>
      <w:r>
        <w:t>[ ] Take action to get team registered for SciTech 2019</w:t>
      </w:r>
    </w:p>
    <w:p w14:paraId="02742C1D" w14:textId="77777777" w:rsidR="00365CC9" w:rsidRDefault="00C270CB">
      <w:pPr>
        <w:pStyle w:val="NoSpacing"/>
      </w:pPr>
      <w:r>
        <w:tab/>
      </w:r>
    </w:p>
    <w:p w14:paraId="3DCD1473" w14:textId="77777777" w:rsidR="00365CC9" w:rsidRDefault="00C270CB">
      <w:pPr>
        <w:rPr>
          <w:rFonts w:cstheme="minorHAnsi"/>
          <w:b/>
          <w:bCs/>
          <w:color w:val="000000"/>
        </w:rPr>
      </w:pPr>
      <w:r>
        <w:rPr>
          <w:rFonts w:cstheme="minorHAnsi"/>
          <w:b/>
          <w:bCs/>
          <w:color w:val="000000"/>
        </w:rPr>
        <w:t>Notes</w:t>
      </w:r>
    </w:p>
    <w:p w14:paraId="7F96574B" w14:textId="77777777" w:rsidR="00365CC9" w:rsidRDefault="00C270CB">
      <w:pPr>
        <w:rPr>
          <w:rFonts w:cstheme="minorHAnsi"/>
          <w:b/>
          <w:bCs/>
          <w:color w:val="000000"/>
        </w:rPr>
      </w:pPr>
      <w:r>
        <w:br w:type="page"/>
      </w:r>
    </w:p>
    <w:p w14:paraId="459FCF15" w14:textId="77777777" w:rsidR="00365CC9" w:rsidRDefault="00C270CB">
      <w:pPr>
        <w:pStyle w:val="Heading2"/>
        <w:rPr>
          <w:b w:val="0"/>
        </w:rPr>
      </w:pPr>
      <w:r>
        <w:lastRenderedPageBreak/>
        <w:t>2044 -  TEMPEST Component CAD Modeling</w:t>
      </w:r>
    </w:p>
    <w:p w14:paraId="1ED835C4" w14:textId="77777777" w:rsidR="00365CC9" w:rsidRDefault="00C270CB">
      <w:r>
        <w:t>As a TEMPEST Team member, I will model components of the pressure measurement system as assigned</w:t>
      </w:r>
    </w:p>
    <w:p w14:paraId="67937193" w14:textId="77777777" w:rsidR="00365CC9" w:rsidRDefault="00365CC9"/>
    <w:p w14:paraId="1E78F849" w14:textId="77777777" w:rsidR="00365CC9" w:rsidRDefault="00C270CB">
      <w:pPr>
        <w:pStyle w:val="NoSpacing"/>
        <w:rPr>
          <w:b/>
        </w:rPr>
      </w:pPr>
      <w:r>
        <w:rPr>
          <w:b/>
        </w:rPr>
        <w:t>Definition of Done</w:t>
      </w:r>
    </w:p>
    <w:p w14:paraId="21D9C0DE" w14:textId="77777777" w:rsidR="00365CC9" w:rsidRDefault="00C270CB">
      <w:pPr>
        <w:pStyle w:val="NoSpacing"/>
      </w:pPr>
      <w:r>
        <w:t>[ ] Search for existing models of purchased components</w:t>
      </w:r>
    </w:p>
    <w:p w14:paraId="39C8CEE7" w14:textId="77777777" w:rsidR="00365CC9" w:rsidRDefault="00C270CB">
      <w:pPr>
        <w:pStyle w:val="NoSpacing"/>
      </w:pPr>
      <w:r>
        <w:t>[ ] If no model exists, make a rough model of the component</w:t>
      </w:r>
    </w:p>
    <w:p w14:paraId="67B64DFB" w14:textId="77777777" w:rsidR="00365CC9" w:rsidRDefault="00C270CB">
      <w:pPr>
        <w:pStyle w:val="NoSpacing"/>
      </w:pPr>
      <w:r>
        <w:t>[ ] Model all built components as assigned</w:t>
      </w:r>
    </w:p>
    <w:p w14:paraId="57DA7CC2" w14:textId="77777777" w:rsidR="00365CC9" w:rsidRDefault="00C270CB">
      <w:pPr>
        <w:pStyle w:val="NoSpacing"/>
      </w:pPr>
      <w:r>
        <w:tab/>
      </w:r>
    </w:p>
    <w:p w14:paraId="73F111DD" w14:textId="77777777" w:rsidR="00365CC9" w:rsidRDefault="00C270CB">
      <w:pPr>
        <w:rPr>
          <w:rFonts w:cstheme="minorHAnsi"/>
          <w:b/>
          <w:bCs/>
          <w:color w:val="000000"/>
        </w:rPr>
      </w:pPr>
      <w:r>
        <w:rPr>
          <w:rFonts w:cstheme="minorHAnsi"/>
          <w:b/>
          <w:bCs/>
          <w:color w:val="000000"/>
        </w:rPr>
        <w:t>Notes</w:t>
      </w:r>
    </w:p>
    <w:p w14:paraId="02474100" w14:textId="77777777" w:rsidR="00365CC9" w:rsidRDefault="00C270CB">
      <w:r>
        <w:rPr>
          <w:rFonts w:cstheme="minorHAnsi"/>
          <w:bCs/>
          <w:color w:val="000000"/>
        </w:rPr>
        <w:t xml:space="preserve">Resource for existing CAD models:  </w:t>
      </w:r>
      <w:hyperlink r:id="rId75">
        <w:r>
          <w:rPr>
            <w:rStyle w:val="InternetLink"/>
            <w:rFonts w:cstheme="minorHAnsi"/>
            <w:bCs/>
          </w:rPr>
          <w:t>https://grabcad.com/library</w:t>
        </w:r>
      </w:hyperlink>
    </w:p>
    <w:p w14:paraId="02955E44" w14:textId="77777777" w:rsidR="00365CC9" w:rsidRDefault="00C270CB">
      <w:pPr>
        <w:rPr>
          <w:rFonts w:cstheme="minorHAnsi"/>
          <w:bCs/>
          <w:color w:val="000000"/>
        </w:rPr>
      </w:pPr>
      <w:r>
        <w:br w:type="page"/>
      </w:r>
    </w:p>
    <w:p w14:paraId="374E1233" w14:textId="77777777" w:rsidR="00365CC9" w:rsidRDefault="00C270CB">
      <w:pPr>
        <w:pStyle w:val="Heading2"/>
        <w:rPr>
          <w:b w:val="0"/>
        </w:rPr>
      </w:pPr>
      <w:r>
        <w:lastRenderedPageBreak/>
        <w:t>2045 -  TEMPEST Component CAD Modeling</w:t>
      </w:r>
    </w:p>
    <w:p w14:paraId="491D018B" w14:textId="77777777" w:rsidR="00365CC9" w:rsidRDefault="00C270CB">
      <w:r>
        <w:t>As a TEMPEST Team member, I will model components of the pressure measurement system as assigned</w:t>
      </w:r>
    </w:p>
    <w:p w14:paraId="78D10D94" w14:textId="77777777" w:rsidR="00365CC9" w:rsidRDefault="00365CC9"/>
    <w:p w14:paraId="0702F00A" w14:textId="77777777" w:rsidR="00365CC9" w:rsidRDefault="00C270CB">
      <w:pPr>
        <w:pStyle w:val="NoSpacing"/>
        <w:rPr>
          <w:b/>
        </w:rPr>
      </w:pPr>
      <w:r>
        <w:rPr>
          <w:b/>
        </w:rPr>
        <w:t>Definition of Done</w:t>
      </w:r>
    </w:p>
    <w:p w14:paraId="16BF5A1F" w14:textId="77777777" w:rsidR="00365CC9" w:rsidRDefault="00C270CB">
      <w:pPr>
        <w:pStyle w:val="NoSpacing"/>
      </w:pPr>
      <w:r>
        <w:t>[ ] Search for existing models of purchased components</w:t>
      </w:r>
    </w:p>
    <w:p w14:paraId="45F10A5D" w14:textId="77777777" w:rsidR="00365CC9" w:rsidRDefault="00C270CB">
      <w:pPr>
        <w:pStyle w:val="NoSpacing"/>
      </w:pPr>
      <w:r>
        <w:t>[ ] If no model exists, make a rough model of the component</w:t>
      </w:r>
    </w:p>
    <w:p w14:paraId="4B2766FA" w14:textId="77777777" w:rsidR="00365CC9" w:rsidRDefault="00C270CB">
      <w:pPr>
        <w:pStyle w:val="NoSpacing"/>
      </w:pPr>
      <w:r>
        <w:t>[ ] Model all built components as assigned</w:t>
      </w:r>
    </w:p>
    <w:p w14:paraId="41A672D1" w14:textId="77777777" w:rsidR="00365CC9" w:rsidRDefault="00C270CB">
      <w:pPr>
        <w:pStyle w:val="NoSpacing"/>
      </w:pPr>
      <w:r>
        <w:tab/>
      </w:r>
    </w:p>
    <w:p w14:paraId="298F8848" w14:textId="77777777" w:rsidR="00365CC9" w:rsidRDefault="00C270CB">
      <w:pPr>
        <w:rPr>
          <w:rFonts w:cstheme="minorHAnsi"/>
          <w:b/>
          <w:bCs/>
          <w:color w:val="000000"/>
        </w:rPr>
      </w:pPr>
      <w:r>
        <w:rPr>
          <w:rFonts w:cstheme="minorHAnsi"/>
          <w:b/>
          <w:bCs/>
          <w:color w:val="000000"/>
        </w:rPr>
        <w:t>Notes</w:t>
      </w:r>
    </w:p>
    <w:p w14:paraId="026BE928" w14:textId="77777777" w:rsidR="00365CC9" w:rsidRDefault="00C270CB">
      <w:pPr>
        <w:rPr>
          <w:rFonts w:cstheme="minorHAnsi"/>
          <w:bCs/>
          <w:color w:val="000000"/>
        </w:rPr>
      </w:pPr>
      <w:r>
        <w:rPr>
          <w:rFonts w:cstheme="minorHAnsi"/>
          <w:bCs/>
          <w:color w:val="000000"/>
        </w:rPr>
        <w:t>Resource for existing CAD models:  https://grabcad.com/library</w:t>
      </w:r>
    </w:p>
    <w:p w14:paraId="00DC6373" w14:textId="77777777" w:rsidR="00365CC9" w:rsidRDefault="00C270CB">
      <w:pPr>
        <w:rPr>
          <w:rFonts w:cstheme="minorHAnsi"/>
          <w:bCs/>
          <w:color w:val="000000"/>
        </w:rPr>
      </w:pPr>
      <w:r>
        <w:br w:type="page"/>
      </w:r>
    </w:p>
    <w:p w14:paraId="21DFE3EF" w14:textId="77777777" w:rsidR="00365CC9" w:rsidRDefault="00C270CB">
      <w:pPr>
        <w:pStyle w:val="Heading2"/>
        <w:rPr>
          <w:b w:val="0"/>
        </w:rPr>
      </w:pPr>
      <w:r>
        <w:lastRenderedPageBreak/>
        <w:t>2046 -  TEMPEST CAD Modeling Integration</w:t>
      </w:r>
    </w:p>
    <w:p w14:paraId="2538184B" w14:textId="77777777" w:rsidR="00365CC9" w:rsidRDefault="00C270CB">
      <w:r>
        <w:t xml:space="preserve">As a TEMPEST Team member, I will </w:t>
      </w:r>
    </w:p>
    <w:p w14:paraId="7408BF16" w14:textId="77777777" w:rsidR="00365CC9" w:rsidRDefault="00365CC9"/>
    <w:p w14:paraId="0E979C47" w14:textId="77777777" w:rsidR="00365CC9" w:rsidRDefault="00C270CB">
      <w:pPr>
        <w:pStyle w:val="NoSpacing"/>
        <w:rPr>
          <w:b/>
        </w:rPr>
      </w:pPr>
      <w:r>
        <w:rPr>
          <w:b/>
        </w:rPr>
        <w:t>Definition of Done</w:t>
      </w:r>
    </w:p>
    <w:p w14:paraId="6953139A" w14:textId="77777777" w:rsidR="00365CC9" w:rsidRDefault="00C270CB">
      <w:pPr>
        <w:pStyle w:val="NoSpacing"/>
      </w:pPr>
      <w:r>
        <w:t>[X] Perform an initial, rough, round body CAD design.</w:t>
      </w:r>
    </w:p>
    <w:p w14:paraId="3323E38C" w14:textId="77777777" w:rsidR="00365CC9" w:rsidRDefault="00C270CB">
      <w:pPr>
        <w:pStyle w:val="NoSpacing"/>
      </w:pPr>
      <w:r>
        <w:t>[ ] Integrate models of components into several iterations of drogue designs</w:t>
      </w:r>
    </w:p>
    <w:p w14:paraId="02DD3B38" w14:textId="77777777" w:rsidR="00365CC9" w:rsidRDefault="00C270CB">
      <w:pPr>
        <w:pStyle w:val="NoSpacing"/>
      </w:pPr>
      <w:r>
        <w:t>[] Drogue iterations vary in</w:t>
      </w:r>
    </w:p>
    <w:p w14:paraId="7C358026" w14:textId="77777777" w:rsidR="00365CC9" w:rsidRDefault="00C270CB">
      <w:pPr>
        <w:pStyle w:val="NoSpacing"/>
      </w:pPr>
      <w:r>
        <w:tab/>
        <w:t>[] length</w:t>
      </w:r>
    </w:p>
    <w:p w14:paraId="2B82237A" w14:textId="77777777" w:rsidR="00365CC9" w:rsidRDefault="00C270CB">
      <w:pPr>
        <w:pStyle w:val="NoSpacing"/>
      </w:pPr>
      <w:r>
        <w:tab/>
        <w:t>[] fin size</w:t>
      </w:r>
    </w:p>
    <w:p w14:paraId="3A97B87E" w14:textId="77777777" w:rsidR="00365CC9" w:rsidRDefault="00C270CB">
      <w:pPr>
        <w:pStyle w:val="NoSpacing"/>
      </w:pPr>
      <w:r>
        <w:tab/>
        <w:t>[] weight distribution</w:t>
      </w:r>
    </w:p>
    <w:p w14:paraId="698D83F3" w14:textId="77777777" w:rsidR="00365CC9" w:rsidRDefault="00C270CB">
      <w:pPr>
        <w:pStyle w:val="NoSpacing"/>
      </w:pPr>
      <w:r>
        <w:tab/>
        <w:t>[] other necessary characteristics</w:t>
      </w:r>
    </w:p>
    <w:p w14:paraId="750BFABC" w14:textId="77777777" w:rsidR="00365CC9" w:rsidRDefault="00C270CB">
      <w:pPr>
        <w:rPr>
          <w:rFonts w:cstheme="minorHAnsi"/>
          <w:b/>
          <w:bCs/>
          <w:color w:val="000000"/>
        </w:rPr>
      </w:pPr>
      <w:r>
        <w:rPr>
          <w:rFonts w:cstheme="minorHAnsi"/>
          <w:b/>
          <w:bCs/>
          <w:color w:val="000000"/>
        </w:rPr>
        <w:t>Notes</w:t>
      </w:r>
    </w:p>
    <w:p w14:paraId="679EE8FE" w14:textId="77777777" w:rsidR="00365CC9" w:rsidRDefault="00C270CB">
      <w:pPr>
        <w:rPr>
          <w:rFonts w:cstheme="minorHAnsi"/>
          <w:bCs/>
          <w:color w:val="000000"/>
        </w:rPr>
      </w:pPr>
      <w:r>
        <w:br w:type="page"/>
      </w:r>
    </w:p>
    <w:p w14:paraId="565D4B4A" w14:textId="77777777" w:rsidR="00365CC9" w:rsidRDefault="00C270CB">
      <w:pPr>
        <w:pStyle w:val="Heading2"/>
        <w:rPr>
          <w:b w:val="0"/>
        </w:rPr>
      </w:pPr>
      <w:r>
        <w:lastRenderedPageBreak/>
        <w:t>2047 – TEMPEST Internal PDR Preparation</w:t>
      </w:r>
    </w:p>
    <w:p w14:paraId="541E28C1" w14:textId="77777777" w:rsidR="00365CC9" w:rsidRDefault="00C270CB">
      <w:r>
        <w:t>As a TEMPEST Team member, I will prepare for our internal Preliminary Design Review (PDR) on Friday, February 23</w:t>
      </w:r>
      <w:r>
        <w:rPr>
          <w:vertAlign w:val="superscript"/>
        </w:rPr>
        <w:t>rd</w:t>
      </w:r>
      <w:r>
        <w:t xml:space="preserve">. </w:t>
      </w:r>
    </w:p>
    <w:p w14:paraId="240E49E9" w14:textId="77777777" w:rsidR="00365CC9" w:rsidRDefault="00365CC9"/>
    <w:p w14:paraId="5336224C" w14:textId="77777777" w:rsidR="00365CC9" w:rsidRDefault="00C270CB">
      <w:pPr>
        <w:pStyle w:val="NoSpacing"/>
        <w:rPr>
          <w:b/>
        </w:rPr>
      </w:pPr>
      <w:r>
        <w:rPr>
          <w:b/>
        </w:rPr>
        <w:t>Definition of Done</w:t>
      </w:r>
    </w:p>
    <w:p w14:paraId="5ECE8F5B" w14:textId="77777777" w:rsidR="00365CC9" w:rsidRDefault="00C270CB">
      <w:pPr>
        <w:pStyle w:val="NoSpacing"/>
      </w:pPr>
      <w:r>
        <w:t>[ ] Review PDR requirements document on Canvas</w:t>
      </w:r>
    </w:p>
    <w:p w14:paraId="355E766B" w14:textId="77777777" w:rsidR="00365CC9" w:rsidRDefault="00C270CB">
      <w:pPr>
        <w:pStyle w:val="NoSpacing"/>
      </w:pPr>
      <w:r>
        <w:t>[ ] Agree on revised internal PDR requirements to present to AeroTEC</w:t>
      </w:r>
    </w:p>
    <w:p w14:paraId="03F1B0FB" w14:textId="77777777" w:rsidR="00365CC9" w:rsidRDefault="00C270CB">
      <w:pPr>
        <w:pStyle w:val="NoSpacing"/>
      </w:pPr>
      <w:r>
        <w:t>[ ] Create slides for PowerPoint presentation</w:t>
      </w:r>
    </w:p>
    <w:p w14:paraId="6A1F32F2" w14:textId="77777777" w:rsidR="00365CC9" w:rsidRDefault="00C270CB">
      <w:pPr>
        <w:pStyle w:val="NoSpacing"/>
      </w:pPr>
      <w:r>
        <w:t>[ ] Prepare to present at PDR</w:t>
      </w:r>
    </w:p>
    <w:p w14:paraId="49F25CBC" w14:textId="77777777" w:rsidR="00365CC9" w:rsidRDefault="00C270CB">
      <w:pPr>
        <w:pStyle w:val="NoSpacing"/>
      </w:pPr>
      <w:r>
        <w:t>[ ] Attend PDR and contribute to team presentation</w:t>
      </w:r>
    </w:p>
    <w:p w14:paraId="71DC6492" w14:textId="77777777" w:rsidR="00365CC9" w:rsidRDefault="00C270CB">
      <w:pPr>
        <w:pStyle w:val="NoSpacing"/>
      </w:pPr>
      <w:r>
        <w:t>[ ] Invite Kent in addition to Todd</w:t>
      </w:r>
    </w:p>
    <w:p w14:paraId="2F0B31CC" w14:textId="77777777" w:rsidR="00365CC9" w:rsidRDefault="00365CC9">
      <w:pPr>
        <w:rPr>
          <w:rFonts w:cstheme="minorHAnsi"/>
          <w:b/>
          <w:bCs/>
          <w:color w:val="000000"/>
        </w:rPr>
      </w:pPr>
    </w:p>
    <w:p w14:paraId="5B822338" w14:textId="77777777" w:rsidR="00365CC9" w:rsidRDefault="00C270CB">
      <w:pPr>
        <w:rPr>
          <w:rFonts w:cstheme="minorHAnsi"/>
          <w:b/>
          <w:bCs/>
          <w:color w:val="000000"/>
        </w:rPr>
      </w:pPr>
      <w:r>
        <w:rPr>
          <w:rFonts w:cstheme="minorHAnsi"/>
          <w:b/>
          <w:bCs/>
          <w:color w:val="000000"/>
        </w:rPr>
        <w:t>Notes</w:t>
      </w:r>
    </w:p>
    <w:p w14:paraId="2A8DF975" w14:textId="77777777" w:rsidR="00365CC9" w:rsidRDefault="00C270CB">
      <w:r>
        <w:t>- PDR will be Feb. 23rd, 2018, 8:30-9:30am at AeroTEC offices</w:t>
      </w:r>
    </w:p>
    <w:p w14:paraId="23A7B660" w14:textId="77777777" w:rsidR="00365CC9" w:rsidRDefault="00C270CB">
      <w:r>
        <w:br w:type="page"/>
      </w:r>
    </w:p>
    <w:p w14:paraId="740C558B" w14:textId="77777777" w:rsidR="00365CC9" w:rsidRDefault="00C270CB">
      <w:pPr>
        <w:pStyle w:val="Heading2"/>
        <w:rPr>
          <w:b w:val="0"/>
        </w:rPr>
      </w:pPr>
      <w:r>
        <w:lastRenderedPageBreak/>
        <w:t>2048 – TEMPEST Internal PDR Preparation</w:t>
      </w:r>
    </w:p>
    <w:p w14:paraId="183A9914" w14:textId="77777777" w:rsidR="00365CC9" w:rsidRDefault="00C270CB">
      <w:r>
        <w:t>As a TEMPEST Team member, I will prepare for our internal Preliminary Design Review (PDR) on Friday, February 23</w:t>
      </w:r>
      <w:r>
        <w:rPr>
          <w:vertAlign w:val="superscript"/>
        </w:rPr>
        <w:t>rd</w:t>
      </w:r>
      <w:r>
        <w:t xml:space="preserve">. </w:t>
      </w:r>
    </w:p>
    <w:p w14:paraId="1B0F572E" w14:textId="77777777" w:rsidR="00365CC9" w:rsidRDefault="00365CC9"/>
    <w:p w14:paraId="36903B0E" w14:textId="77777777" w:rsidR="00365CC9" w:rsidRDefault="00C270CB">
      <w:pPr>
        <w:pStyle w:val="NoSpacing"/>
        <w:rPr>
          <w:b/>
        </w:rPr>
      </w:pPr>
      <w:r>
        <w:rPr>
          <w:b/>
        </w:rPr>
        <w:t>Definition of Done</w:t>
      </w:r>
    </w:p>
    <w:p w14:paraId="56365C87" w14:textId="77777777" w:rsidR="00365CC9" w:rsidRDefault="00C270CB">
      <w:pPr>
        <w:pStyle w:val="NoSpacing"/>
      </w:pPr>
      <w:r>
        <w:t>[ ] Review PDR requirements document on Canvas</w:t>
      </w:r>
    </w:p>
    <w:p w14:paraId="7E889C14" w14:textId="77777777" w:rsidR="00365CC9" w:rsidRDefault="00C270CB">
      <w:pPr>
        <w:pStyle w:val="NoSpacing"/>
      </w:pPr>
      <w:r>
        <w:t>[ ] Agree on revised internal PDR requirements to present to AeroTEC</w:t>
      </w:r>
    </w:p>
    <w:p w14:paraId="59D8A0D4" w14:textId="77777777" w:rsidR="00365CC9" w:rsidRDefault="00C270CB">
      <w:pPr>
        <w:pStyle w:val="NoSpacing"/>
      </w:pPr>
      <w:r>
        <w:t>[ ] Create slides for PowerPoint presentation</w:t>
      </w:r>
    </w:p>
    <w:p w14:paraId="669EBEB4" w14:textId="77777777" w:rsidR="00365CC9" w:rsidRDefault="00C270CB">
      <w:pPr>
        <w:pStyle w:val="NoSpacing"/>
      </w:pPr>
      <w:r>
        <w:t>[ ] Prepare to present at PDR</w:t>
      </w:r>
    </w:p>
    <w:p w14:paraId="7306E97C" w14:textId="77777777" w:rsidR="00365CC9" w:rsidRDefault="00C270CB">
      <w:pPr>
        <w:pStyle w:val="NoSpacing"/>
      </w:pPr>
      <w:r>
        <w:t>[ ] Attend PDR and contribute to team presentation</w:t>
      </w:r>
    </w:p>
    <w:p w14:paraId="6B38420A" w14:textId="77777777" w:rsidR="00365CC9" w:rsidRDefault="00365CC9">
      <w:pPr>
        <w:rPr>
          <w:rFonts w:cstheme="minorHAnsi"/>
          <w:b/>
          <w:bCs/>
          <w:color w:val="000000"/>
        </w:rPr>
      </w:pPr>
    </w:p>
    <w:p w14:paraId="684A6D8B" w14:textId="77777777" w:rsidR="00365CC9" w:rsidRDefault="00C270CB">
      <w:pPr>
        <w:rPr>
          <w:rFonts w:cstheme="minorHAnsi"/>
          <w:b/>
          <w:bCs/>
          <w:color w:val="000000"/>
        </w:rPr>
      </w:pPr>
      <w:r>
        <w:rPr>
          <w:rFonts w:cstheme="minorHAnsi"/>
          <w:b/>
          <w:bCs/>
          <w:color w:val="000000"/>
        </w:rPr>
        <w:t>Notes</w:t>
      </w:r>
    </w:p>
    <w:p w14:paraId="0A596DB4" w14:textId="77777777" w:rsidR="00365CC9" w:rsidRDefault="00C270CB">
      <w:r>
        <w:t>- PDR will be Feb. 23rd, 2018, 8:30-9:30am at AeroTEC offices</w:t>
      </w:r>
    </w:p>
    <w:p w14:paraId="23D23DB4" w14:textId="77777777" w:rsidR="00365CC9" w:rsidRDefault="00C270CB">
      <w:r>
        <w:br w:type="page"/>
      </w:r>
    </w:p>
    <w:p w14:paraId="5395D56A" w14:textId="77777777" w:rsidR="00365CC9" w:rsidRDefault="00C270CB">
      <w:pPr>
        <w:pStyle w:val="Heading2"/>
        <w:rPr>
          <w:b w:val="0"/>
        </w:rPr>
      </w:pPr>
      <w:r>
        <w:lastRenderedPageBreak/>
        <w:t>2049 – TEMPEST Internal PDR Preparation</w:t>
      </w:r>
    </w:p>
    <w:p w14:paraId="36293819" w14:textId="77777777" w:rsidR="00365CC9" w:rsidRDefault="00C270CB">
      <w:r>
        <w:t>As a TEMPEST Team member, I will prepare for our internal Preliminary Design Review (PDR) on Friday, February 23</w:t>
      </w:r>
      <w:r>
        <w:rPr>
          <w:vertAlign w:val="superscript"/>
        </w:rPr>
        <w:t>rd</w:t>
      </w:r>
      <w:r>
        <w:t xml:space="preserve">. </w:t>
      </w:r>
    </w:p>
    <w:p w14:paraId="6659E2D5" w14:textId="77777777" w:rsidR="00365CC9" w:rsidRDefault="00365CC9"/>
    <w:p w14:paraId="215FF7B9" w14:textId="77777777" w:rsidR="00365CC9" w:rsidRDefault="00C270CB">
      <w:pPr>
        <w:pStyle w:val="NoSpacing"/>
        <w:rPr>
          <w:b/>
        </w:rPr>
      </w:pPr>
      <w:r>
        <w:rPr>
          <w:b/>
        </w:rPr>
        <w:t>Definition of Done</w:t>
      </w:r>
    </w:p>
    <w:p w14:paraId="79AF2EB9" w14:textId="77777777" w:rsidR="00365CC9" w:rsidRDefault="00C270CB">
      <w:pPr>
        <w:pStyle w:val="NoSpacing"/>
      </w:pPr>
      <w:r>
        <w:t>[ ] Review PDR requirements document on Canvas</w:t>
      </w:r>
    </w:p>
    <w:p w14:paraId="50A06A17" w14:textId="77777777" w:rsidR="00365CC9" w:rsidRDefault="00C270CB">
      <w:pPr>
        <w:pStyle w:val="NoSpacing"/>
      </w:pPr>
      <w:r>
        <w:t>[ ] Agree on revised internal PDR requirements to present to AeroTEC</w:t>
      </w:r>
    </w:p>
    <w:p w14:paraId="3512CA00" w14:textId="77777777" w:rsidR="00365CC9" w:rsidRDefault="00C270CB">
      <w:pPr>
        <w:pStyle w:val="NoSpacing"/>
      </w:pPr>
      <w:r>
        <w:t>[ ] Create slides for PowerPoint presentation</w:t>
      </w:r>
    </w:p>
    <w:p w14:paraId="2CDC2D14" w14:textId="77777777" w:rsidR="00365CC9" w:rsidRDefault="00C270CB">
      <w:pPr>
        <w:pStyle w:val="NoSpacing"/>
      </w:pPr>
      <w:r>
        <w:t>[ ] Prepare to present at PDR</w:t>
      </w:r>
    </w:p>
    <w:p w14:paraId="15BA3242" w14:textId="77777777" w:rsidR="00365CC9" w:rsidRDefault="00C270CB">
      <w:pPr>
        <w:pStyle w:val="NoSpacing"/>
      </w:pPr>
      <w:r>
        <w:t>[ ] Attend PDR and contribute to team presentation</w:t>
      </w:r>
    </w:p>
    <w:p w14:paraId="2326C739" w14:textId="77777777" w:rsidR="00365CC9" w:rsidRDefault="00365CC9">
      <w:pPr>
        <w:rPr>
          <w:rFonts w:cstheme="minorHAnsi"/>
          <w:b/>
          <w:bCs/>
          <w:color w:val="000000"/>
        </w:rPr>
      </w:pPr>
    </w:p>
    <w:p w14:paraId="21B5A6DB" w14:textId="77777777" w:rsidR="00365CC9" w:rsidRDefault="00C270CB">
      <w:pPr>
        <w:rPr>
          <w:rFonts w:cstheme="minorHAnsi"/>
          <w:b/>
          <w:bCs/>
          <w:color w:val="000000"/>
        </w:rPr>
      </w:pPr>
      <w:r>
        <w:rPr>
          <w:rFonts w:cstheme="minorHAnsi"/>
          <w:b/>
          <w:bCs/>
          <w:color w:val="000000"/>
        </w:rPr>
        <w:t>Notes</w:t>
      </w:r>
    </w:p>
    <w:p w14:paraId="50CEEE88" w14:textId="77777777" w:rsidR="00365CC9" w:rsidRDefault="00C270CB">
      <w:r>
        <w:t>- PDR will be Feb. 23rd, 2018, 8:30-9:30am at AeroTEC offices</w:t>
      </w:r>
    </w:p>
    <w:p w14:paraId="2DA1C27B" w14:textId="77777777" w:rsidR="00365CC9" w:rsidRDefault="00C270CB">
      <w:r>
        <w:br w:type="page"/>
      </w:r>
    </w:p>
    <w:p w14:paraId="31AEB1D1" w14:textId="77777777" w:rsidR="00365CC9" w:rsidRDefault="00C270CB">
      <w:pPr>
        <w:pStyle w:val="Heading2"/>
        <w:rPr>
          <w:b w:val="0"/>
        </w:rPr>
      </w:pPr>
      <w:r>
        <w:lastRenderedPageBreak/>
        <w:t>2050 – TEMPEST Internal PDR Preparation</w:t>
      </w:r>
    </w:p>
    <w:p w14:paraId="15E85D32" w14:textId="77777777" w:rsidR="00365CC9" w:rsidRDefault="00C270CB">
      <w:r>
        <w:t>As a TEMPEST Team member, I will prepare for our internal Preliminary Design Review (PDR) on Friday, February 23</w:t>
      </w:r>
      <w:r>
        <w:rPr>
          <w:vertAlign w:val="superscript"/>
        </w:rPr>
        <w:t>rd</w:t>
      </w:r>
      <w:r>
        <w:t xml:space="preserve">. </w:t>
      </w:r>
    </w:p>
    <w:p w14:paraId="0E4BF878" w14:textId="77777777" w:rsidR="00365CC9" w:rsidRDefault="00365CC9"/>
    <w:p w14:paraId="1387DB01" w14:textId="77777777" w:rsidR="00365CC9" w:rsidRDefault="00C270CB">
      <w:pPr>
        <w:pStyle w:val="NoSpacing"/>
        <w:rPr>
          <w:b/>
        </w:rPr>
      </w:pPr>
      <w:r>
        <w:rPr>
          <w:b/>
        </w:rPr>
        <w:t>Definition of Done</w:t>
      </w:r>
    </w:p>
    <w:p w14:paraId="5DE96CCF" w14:textId="77777777" w:rsidR="00365CC9" w:rsidRDefault="00C270CB">
      <w:pPr>
        <w:pStyle w:val="NoSpacing"/>
      </w:pPr>
      <w:r>
        <w:t>[ ] Review PDR requirements document on Canvas</w:t>
      </w:r>
    </w:p>
    <w:p w14:paraId="5F002AEC" w14:textId="77777777" w:rsidR="00365CC9" w:rsidRDefault="00C270CB">
      <w:pPr>
        <w:pStyle w:val="NoSpacing"/>
      </w:pPr>
      <w:r>
        <w:t>[ ] Agree on revised internal PDR requirements to present to AeroTEC</w:t>
      </w:r>
    </w:p>
    <w:p w14:paraId="247B84E4" w14:textId="77777777" w:rsidR="00365CC9" w:rsidRDefault="00C270CB">
      <w:pPr>
        <w:pStyle w:val="NoSpacing"/>
      </w:pPr>
      <w:r>
        <w:t>[ ] Create slides for PowerPoint presentation</w:t>
      </w:r>
    </w:p>
    <w:p w14:paraId="31A5DA8C" w14:textId="77777777" w:rsidR="00365CC9" w:rsidRDefault="00C270CB">
      <w:pPr>
        <w:pStyle w:val="NoSpacing"/>
      </w:pPr>
      <w:r>
        <w:t>[ ] Prepare to present at PDR</w:t>
      </w:r>
    </w:p>
    <w:p w14:paraId="42BDFDC8" w14:textId="77777777" w:rsidR="00365CC9" w:rsidRDefault="00C270CB">
      <w:pPr>
        <w:pStyle w:val="NoSpacing"/>
      </w:pPr>
      <w:r>
        <w:t>[ ] Attend PDR and contribute to team presentation</w:t>
      </w:r>
    </w:p>
    <w:p w14:paraId="0DBDC218" w14:textId="77777777" w:rsidR="00365CC9" w:rsidRDefault="00365CC9">
      <w:pPr>
        <w:rPr>
          <w:rFonts w:cstheme="minorHAnsi"/>
          <w:b/>
          <w:bCs/>
          <w:color w:val="000000"/>
        </w:rPr>
      </w:pPr>
    </w:p>
    <w:p w14:paraId="43CBBD6E" w14:textId="77777777" w:rsidR="00365CC9" w:rsidRDefault="00C270CB">
      <w:pPr>
        <w:rPr>
          <w:rFonts w:cstheme="minorHAnsi"/>
          <w:b/>
          <w:bCs/>
          <w:color w:val="000000"/>
        </w:rPr>
      </w:pPr>
      <w:r>
        <w:rPr>
          <w:rFonts w:cstheme="minorHAnsi"/>
          <w:b/>
          <w:bCs/>
          <w:color w:val="000000"/>
        </w:rPr>
        <w:t>Notes</w:t>
      </w:r>
    </w:p>
    <w:p w14:paraId="7A2EECF7" w14:textId="77777777" w:rsidR="00365CC9" w:rsidRDefault="00C270CB">
      <w:r>
        <w:t>- PDR will be Feb. 23rd, 2018, 8:30-9:30am at AeroTEC offices</w:t>
      </w:r>
    </w:p>
    <w:p w14:paraId="7545AEEC" w14:textId="77777777" w:rsidR="00365CC9" w:rsidRDefault="00365CC9"/>
    <w:p w14:paraId="0D5482DB" w14:textId="77777777" w:rsidR="00365CC9" w:rsidRDefault="00365CC9">
      <w:pPr>
        <w:rPr>
          <w:rFonts w:cstheme="minorHAnsi"/>
          <w:bCs/>
          <w:color w:val="000000"/>
        </w:rPr>
      </w:pPr>
    </w:p>
    <w:p w14:paraId="7E2CCD6B" w14:textId="77777777" w:rsidR="00365CC9" w:rsidRDefault="00365CC9">
      <w:pPr>
        <w:rPr>
          <w:rFonts w:cstheme="minorHAnsi"/>
          <w:b/>
          <w:bCs/>
          <w:color w:val="000000"/>
        </w:rPr>
      </w:pPr>
    </w:p>
    <w:p w14:paraId="17D1751D" w14:textId="77777777" w:rsidR="00365CC9" w:rsidRDefault="00365CC9">
      <w:pPr>
        <w:rPr>
          <w:rFonts w:cstheme="minorHAnsi"/>
          <w:bCs/>
          <w:color w:val="000000"/>
        </w:rPr>
      </w:pPr>
    </w:p>
    <w:p w14:paraId="59869B19" w14:textId="77777777" w:rsidR="00365CC9" w:rsidRDefault="00C270CB">
      <w:pPr>
        <w:rPr>
          <w:rFonts w:cstheme="minorHAnsi"/>
          <w:b/>
          <w:bCs/>
          <w:color w:val="000000"/>
        </w:rPr>
      </w:pPr>
      <w:r>
        <w:rPr>
          <w:rFonts w:cstheme="minorHAnsi"/>
          <w:b/>
          <w:bCs/>
          <w:color w:val="000000"/>
        </w:rPr>
        <w:tab/>
      </w:r>
    </w:p>
    <w:p w14:paraId="1BF8E573" w14:textId="77777777" w:rsidR="00365CC9" w:rsidRDefault="00365CC9">
      <w:pPr>
        <w:rPr>
          <w:rFonts w:cstheme="minorHAnsi"/>
          <w:b/>
          <w:bCs/>
          <w:color w:val="000000"/>
        </w:rPr>
      </w:pPr>
    </w:p>
    <w:p w14:paraId="36873EAD" w14:textId="77777777" w:rsidR="00365CC9" w:rsidRDefault="00365CC9"/>
    <w:p w14:paraId="7D7C3AC7" w14:textId="77777777" w:rsidR="00365CC9" w:rsidRDefault="00365CC9"/>
    <w:p w14:paraId="21E7CC85" w14:textId="77777777" w:rsidR="00365CC9" w:rsidRDefault="00365CC9"/>
    <w:p w14:paraId="549DD744" w14:textId="77777777" w:rsidR="00365CC9" w:rsidRDefault="00365CC9"/>
    <w:p w14:paraId="46583A72" w14:textId="77777777" w:rsidR="00365CC9" w:rsidRDefault="00365CC9"/>
    <w:p w14:paraId="41C71316" w14:textId="77777777" w:rsidR="00365CC9" w:rsidRDefault="00365CC9"/>
    <w:p w14:paraId="0D340D82" w14:textId="77777777" w:rsidR="00365CC9" w:rsidRDefault="00365CC9"/>
    <w:p w14:paraId="20F6F7E4" w14:textId="77777777" w:rsidR="00365CC9" w:rsidRDefault="00365CC9"/>
    <w:p w14:paraId="3D909A21" w14:textId="77777777" w:rsidR="00365CC9" w:rsidRDefault="00365CC9"/>
    <w:p w14:paraId="6F75B595" w14:textId="77777777" w:rsidR="00365CC9" w:rsidRDefault="00365CC9"/>
    <w:p w14:paraId="11C40DEB" w14:textId="77777777" w:rsidR="00365CC9" w:rsidRDefault="00365CC9"/>
    <w:p w14:paraId="29569C5B" w14:textId="77777777" w:rsidR="00365CC9" w:rsidRDefault="00365CC9"/>
    <w:p w14:paraId="7AB91A6F" w14:textId="77777777" w:rsidR="00365CC9" w:rsidRDefault="00365CC9"/>
    <w:p w14:paraId="2A380A30" w14:textId="77777777" w:rsidR="00365CC9" w:rsidRDefault="00365CC9"/>
    <w:p w14:paraId="42EBA2A3" w14:textId="77777777" w:rsidR="00365CC9" w:rsidRDefault="00365CC9"/>
    <w:p w14:paraId="64CB20D4" w14:textId="77777777" w:rsidR="00365CC9" w:rsidRDefault="00365CC9"/>
    <w:p w14:paraId="5FB74825" w14:textId="77777777" w:rsidR="00365CC9" w:rsidRDefault="00365CC9"/>
    <w:p w14:paraId="15579932" w14:textId="77777777" w:rsidR="00365CC9" w:rsidRDefault="00365CC9"/>
    <w:p w14:paraId="5C9CE044" w14:textId="77777777" w:rsidR="00365CC9" w:rsidRDefault="00365CC9"/>
    <w:p w14:paraId="09546706" w14:textId="77777777" w:rsidR="00365CC9" w:rsidRDefault="00365CC9"/>
    <w:p w14:paraId="06010E40" w14:textId="77777777" w:rsidR="00365CC9" w:rsidRDefault="00365CC9"/>
    <w:p w14:paraId="718C6226" w14:textId="77777777" w:rsidR="00365CC9" w:rsidRDefault="00365CC9"/>
    <w:p w14:paraId="319E2EC9" w14:textId="77777777" w:rsidR="00365CC9" w:rsidRDefault="00365CC9"/>
    <w:p w14:paraId="1C75ACEA" w14:textId="77777777" w:rsidR="00365CC9" w:rsidRDefault="00365CC9"/>
    <w:p w14:paraId="697742F4" w14:textId="77777777" w:rsidR="00365CC9" w:rsidRDefault="00365CC9"/>
    <w:p w14:paraId="1F508274" w14:textId="77777777" w:rsidR="00365CC9" w:rsidRDefault="00365CC9"/>
    <w:p w14:paraId="6EA9609F" w14:textId="77777777" w:rsidR="00365CC9" w:rsidRDefault="00365CC9"/>
    <w:p w14:paraId="72ECB4B6" w14:textId="77777777" w:rsidR="00365CC9" w:rsidRDefault="00C270CB">
      <w:pPr>
        <w:pStyle w:val="Heading2"/>
      </w:pPr>
      <w:r>
        <w:lastRenderedPageBreak/>
        <w:t>2051 – Package and Migrate Project Code to Perforce</w:t>
      </w:r>
    </w:p>
    <w:p w14:paraId="7DDD9B2E" w14:textId="77777777" w:rsidR="00365CC9" w:rsidRDefault="00365CC9"/>
    <w:p w14:paraId="399737A9" w14:textId="77777777" w:rsidR="00365CC9" w:rsidRDefault="00C270CB">
      <w:r>
        <w:t xml:space="preserve">As the primary developer of the new mapping project, I will package and migrate code used for this project to Perforce. </w:t>
      </w:r>
    </w:p>
    <w:p w14:paraId="793F2349" w14:textId="77777777" w:rsidR="00365CC9" w:rsidRDefault="00365CC9"/>
    <w:p w14:paraId="0639A002" w14:textId="77777777" w:rsidR="00365CC9" w:rsidRDefault="00C270CB">
      <w:pPr>
        <w:pStyle w:val="NoSpacing"/>
        <w:rPr>
          <w:b/>
        </w:rPr>
      </w:pPr>
      <w:r>
        <w:rPr>
          <w:b/>
        </w:rPr>
        <w:t>Definition of Done</w:t>
      </w:r>
    </w:p>
    <w:p w14:paraId="6BBC2332" w14:textId="77777777" w:rsidR="00365CC9" w:rsidRDefault="00C270CB">
      <w:pPr>
        <w:pStyle w:val="NoSpacing"/>
      </w:pPr>
      <w:r>
        <w:t>[ ] Coordinate file upload location with C. Lum</w:t>
      </w:r>
    </w:p>
    <w:p w14:paraId="2B9F3764" w14:textId="77777777" w:rsidR="00365CC9" w:rsidRDefault="00C270CB">
      <w:pPr>
        <w:pStyle w:val="NoSpacing"/>
      </w:pPr>
      <w:r>
        <w:t>[ ] Properly comment the code for further use by other developers</w:t>
      </w:r>
    </w:p>
    <w:p w14:paraId="161CC57B" w14:textId="77777777" w:rsidR="00365CC9" w:rsidRDefault="00C270CB">
      <w:pPr>
        <w:pStyle w:val="NoSpacing"/>
      </w:pPr>
      <w:r>
        <w:t>[ ] Upload the code in sln format</w:t>
      </w:r>
    </w:p>
    <w:p w14:paraId="68D0C477" w14:textId="77777777" w:rsidR="00365CC9" w:rsidRDefault="00C270CB">
      <w:pPr>
        <w:pStyle w:val="NoSpacing"/>
      </w:pPr>
      <w:r>
        <w:t>[ ] Test the function of the code on a clean lab computer</w:t>
      </w:r>
    </w:p>
    <w:p w14:paraId="2C0DFFB2" w14:textId="77777777" w:rsidR="00365CC9" w:rsidRDefault="00365CC9">
      <w:pPr>
        <w:pStyle w:val="NoSpacing"/>
      </w:pPr>
    </w:p>
    <w:p w14:paraId="301709CF" w14:textId="77777777" w:rsidR="00365CC9" w:rsidRDefault="00365CC9">
      <w:pPr>
        <w:rPr>
          <w:rFonts w:cstheme="minorHAnsi"/>
          <w:b/>
          <w:bCs/>
          <w:color w:val="000000"/>
        </w:rPr>
      </w:pPr>
    </w:p>
    <w:p w14:paraId="7EE0223D" w14:textId="77777777" w:rsidR="00365CC9" w:rsidRDefault="00C270CB">
      <w:pPr>
        <w:rPr>
          <w:rFonts w:cstheme="minorHAnsi"/>
          <w:b/>
          <w:bCs/>
          <w:color w:val="000000"/>
        </w:rPr>
      </w:pPr>
      <w:r>
        <w:rPr>
          <w:rFonts w:cstheme="minorHAnsi"/>
          <w:b/>
          <w:bCs/>
          <w:color w:val="000000"/>
        </w:rPr>
        <w:t>Notes</w:t>
      </w:r>
    </w:p>
    <w:p w14:paraId="778E6868" w14:textId="77777777" w:rsidR="00365CC9" w:rsidRDefault="00C270CB">
      <w:r>
        <w:t>- Fixed file I/O incompatibility between different parts of code.</w:t>
      </w:r>
    </w:p>
    <w:p w14:paraId="2D484D80" w14:textId="77777777" w:rsidR="00365CC9" w:rsidRDefault="00365CC9"/>
    <w:p w14:paraId="49D1FABF" w14:textId="77777777" w:rsidR="00365CC9" w:rsidRDefault="00365CC9"/>
    <w:p w14:paraId="178D43A9" w14:textId="77777777" w:rsidR="00365CC9" w:rsidRDefault="00365CC9">
      <w:pPr>
        <w:rPr>
          <w:rFonts w:cstheme="minorHAnsi"/>
          <w:bCs/>
          <w:color w:val="000000"/>
        </w:rPr>
      </w:pPr>
    </w:p>
    <w:p w14:paraId="21696ECE" w14:textId="77777777" w:rsidR="00365CC9" w:rsidRDefault="00365CC9">
      <w:pPr>
        <w:rPr>
          <w:rFonts w:cstheme="minorHAnsi"/>
          <w:b/>
          <w:bCs/>
          <w:color w:val="000000"/>
        </w:rPr>
      </w:pPr>
    </w:p>
    <w:p w14:paraId="64CCA874" w14:textId="77777777" w:rsidR="00365CC9" w:rsidRDefault="00365CC9">
      <w:pPr>
        <w:rPr>
          <w:rFonts w:cstheme="minorHAnsi"/>
          <w:bCs/>
          <w:color w:val="000000"/>
        </w:rPr>
      </w:pPr>
    </w:p>
    <w:p w14:paraId="1A675F42" w14:textId="77777777" w:rsidR="00365CC9" w:rsidRDefault="00C270CB">
      <w:pPr>
        <w:rPr>
          <w:rFonts w:cstheme="minorHAnsi"/>
          <w:b/>
          <w:bCs/>
          <w:color w:val="000000"/>
        </w:rPr>
      </w:pPr>
      <w:r>
        <w:rPr>
          <w:rFonts w:cstheme="minorHAnsi"/>
          <w:b/>
          <w:bCs/>
          <w:color w:val="000000"/>
        </w:rPr>
        <w:tab/>
      </w:r>
    </w:p>
    <w:p w14:paraId="0ABE16C9" w14:textId="77777777" w:rsidR="00365CC9" w:rsidRDefault="00365CC9">
      <w:pPr>
        <w:rPr>
          <w:rFonts w:cstheme="minorHAnsi"/>
          <w:b/>
          <w:bCs/>
          <w:color w:val="000000"/>
        </w:rPr>
      </w:pPr>
    </w:p>
    <w:p w14:paraId="397CCC26" w14:textId="77777777" w:rsidR="00365CC9" w:rsidRDefault="00365CC9"/>
    <w:p w14:paraId="03B0B150" w14:textId="77777777" w:rsidR="00365CC9" w:rsidRDefault="00365CC9"/>
    <w:p w14:paraId="2C8F05EF" w14:textId="77777777" w:rsidR="00365CC9" w:rsidRDefault="00365CC9"/>
    <w:p w14:paraId="05E35A53" w14:textId="77777777" w:rsidR="00365CC9" w:rsidRDefault="00365CC9"/>
    <w:p w14:paraId="7E0CD3FA" w14:textId="77777777" w:rsidR="00365CC9" w:rsidRDefault="00365CC9"/>
    <w:p w14:paraId="4D2D1601" w14:textId="77777777" w:rsidR="00365CC9" w:rsidRDefault="00365CC9"/>
    <w:p w14:paraId="55B20BB0" w14:textId="77777777" w:rsidR="00365CC9" w:rsidRDefault="00365CC9"/>
    <w:p w14:paraId="2A774B49" w14:textId="77777777" w:rsidR="00365CC9" w:rsidRDefault="00365CC9"/>
    <w:p w14:paraId="3D8FFC06" w14:textId="77777777" w:rsidR="00365CC9" w:rsidRDefault="00365CC9"/>
    <w:p w14:paraId="57C4371D" w14:textId="77777777" w:rsidR="00365CC9" w:rsidRDefault="00365CC9"/>
    <w:p w14:paraId="1D833193" w14:textId="77777777" w:rsidR="00365CC9" w:rsidRDefault="00365CC9"/>
    <w:p w14:paraId="4D11864E" w14:textId="77777777" w:rsidR="00365CC9" w:rsidRDefault="00365CC9"/>
    <w:p w14:paraId="345A3721" w14:textId="77777777" w:rsidR="00365CC9" w:rsidRDefault="00365CC9"/>
    <w:p w14:paraId="0401A9D6" w14:textId="77777777" w:rsidR="00365CC9" w:rsidRDefault="00365CC9"/>
    <w:p w14:paraId="4EDD16BC" w14:textId="77777777" w:rsidR="00365CC9" w:rsidRDefault="00365CC9"/>
    <w:p w14:paraId="12BE19A5" w14:textId="77777777" w:rsidR="00365CC9" w:rsidRDefault="00365CC9"/>
    <w:p w14:paraId="21EA7F46" w14:textId="77777777" w:rsidR="00365CC9" w:rsidRDefault="00365CC9"/>
    <w:p w14:paraId="3C2159FA" w14:textId="77777777" w:rsidR="00365CC9" w:rsidRDefault="00365CC9"/>
    <w:p w14:paraId="6685927A" w14:textId="77777777" w:rsidR="00365CC9" w:rsidRDefault="00365CC9"/>
    <w:p w14:paraId="2D51372D" w14:textId="77777777" w:rsidR="00365CC9" w:rsidRDefault="00365CC9"/>
    <w:p w14:paraId="1FBE7F8F" w14:textId="77777777" w:rsidR="00365CC9" w:rsidRDefault="00365CC9"/>
    <w:p w14:paraId="6A304BFE" w14:textId="77777777" w:rsidR="00365CC9" w:rsidRDefault="00365CC9"/>
    <w:p w14:paraId="59E02E35" w14:textId="77777777" w:rsidR="00365CC9" w:rsidRDefault="00365CC9"/>
    <w:p w14:paraId="0859866B" w14:textId="77777777" w:rsidR="00365CC9" w:rsidRDefault="00365CC9"/>
    <w:p w14:paraId="6D865E35" w14:textId="77777777" w:rsidR="00365CC9" w:rsidRDefault="00365CC9"/>
    <w:p w14:paraId="56D8FEF4" w14:textId="77777777" w:rsidR="00365CC9" w:rsidRDefault="00C270CB">
      <w:pPr>
        <w:pStyle w:val="Heading2"/>
      </w:pPr>
      <w:r>
        <w:lastRenderedPageBreak/>
        <w:t xml:space="preserve">2052 – Point Cloud Library (PCL) User Tutorial </w:t>
      </w:r>
    </w:p>
    <w:p w14:paraId="5DB9BF77" w14:textId="77777777" w:rsidR="00365CC9" w:rsidRDefault="00365CC9"/>
    <w:p w14:paraId="39F3167E" w14:textId="77777777" w:rsidR="00365CC9" w:rsidRDefault="00C270CB">
      <w:r>
        <w:t>As a AFSL member who has experience with Point Cloud Library (PCL), I will construct a solution structure and write a user tutorial for other lab members to easily use PCL in the future.</w:t>
      </w:r>
    </w:p>
    <w:p w14:paraId="3DB2A695" w14:textId="77777777" w:rsidR="00365CC9" w:rsidRDefault="00365CC9"/>
    <w:p w14:paraId="09AD6E8F" w14:textId="77777777" w:rsidR="00365CC9" w:rsidRDefault="00C270CB">
      <w:pPr>
        <w:pStyle w:val="NoSpacing"/>
        <w:rPr>
          <w:b/>
        </w:rPr>
      </w:pPr>
      <w:r>
        <w:rPr>
          <w:b/>
        </w:rPr>
        <w:t>Definition of Done</w:t>
      </w:r>
    </w:p>
    <w:p w14:paraId="5D7721EA" w14:textId="77777777" w:rsidR="00365CC9" w:rsidRDefault="00C270CB">
      <w:pPr>
        <w:pStyle w:val="NoSpacing"/>
      </w:pPr>
      <w:r>
        <w:t>[ ] Construct a solution structure for future usage of PCL for a lab project</w:t>
      </w:r>
    </w:p>
    <w:p w14:paraId="3E5CF02A" w14:textId="77777777" w:rsidR="00365CC9" w:rsidRDefault="00C270CB">
      <w:pPr>
        <w:pStyle w:val="NoSpacing"/>
      </w:pPr>
      <w:r>
        <w:t>[ ] Upload file structure to Perforce</w:t>
      </w:r>
    </w:p>
    <w:p w14:paraId="0E765327" w14:textId="77777777" w:rsidR="00365CC9" w:rsidRDefault="00C270CB">
      <w:pPr>
        <w:pStyle w:val="NoSpacing"/>
      </w:pPr>
      <w:r>
        <w:t>[ ] Write a user tutorial for further PCL use</w:t>
      </w:r>
    </w:p>
    <w:p w14:paraId="6C60B51D" w14:textId="77777777" w:rsidR="00365CC9" w:rsidRDefault="00C270CB">
      <w:pPr>
        <w:pStyle w:val="NoSpacing"/>
      </w:pPr>
      <w:r>
        <w:t>[ ] Upload user tutorial to Perforce</w:t>
      </w:r>
    </w:p>
    <w:p w14:paraId="55111158" w14:textId="77777777" w:rsidR="00365CC9" w:rsidRDefault="00365CC9">
      <w:pPr>
        <w:pStyle w:val="NoSpacing"/>
      </w:pPr>
    </w:p>
    <w:p w14:paraId="0AD347E5" w14:textId="77777777" w:rsidR="00365CC9" w:rsidRDefault="00365CC9">
      <w:pPr>
        <w:pStyle w:val="NoSpacing"/>
      </w:pPr>
    </w:p>
    <w:p w14:paraId="6679D762" w14:textId="77777777" w:rsidR="00365CC9" w:rsidRDefault="00365CC9">
      <w:pPr>
        <w:pStyle w:val="NoSpacing"/>
      </w:pPr>
    </w:p>
    <w:p w14:paraId="6B48B778" w14:textId="77777777" w:rsidR="00365CC9" w:rsidRDefault="00365CC9">
      <w:pPr>
        <w:rPr>
          <w:rFonts w:cstheme="minorHAnsi"/>
          <w:b/>
          <w:bCs/>
          <w:color w:val="000000"/>
        </w:rPr>
      </w:pPr>
    </w:p>
    <w:p w14:paraId="5FB373DF" w14:textId="77777777" w:rsidR="00365CC9" w:rsidRDefault="00C270CB">
      <w:pPr>
        <w:rPr>
          <w:rFonts w:cstheme="minorHAnsi"/>
          <w:b/>
          <w:bCs/>
          <w:color w:val="000000"/>
        </w:rPr>
      </w:pPr>
      <w:r>
        <w:rPr>
          <w:rFonts w:cstheme="minorHAnsi"/>
          <w:b/>
          <w:bCs/>
          <w:color w:val="000000"/>
        </w:rPr>
        <w:t>Notes</w:t>
      </w:r>
    </w:p>
    <w:p w14:paraId="027126D4" w14:textId="77777777" w:rsidR="00365CC9" w:rsidRDefault="00C270CB">
      <w:r>
        <w:t>Ask another lab member to follow the tutorial on a clean lab machine</w:t>
      </w:r>
    </w:p>
    <w:p w14:paraId="49EB4D4F" w14:textId="77777777" w:rsidR="00365CC9" w:rsidRDefault="00365CC9"/>
    <w:p w14:paraId="6301B5AD" w14:textId="77777777" w:rsidR="00365CC9" w:rsidRDefault="00365CC9"/>
    <w:p w14:paraId="53A3A6DB" w14:textId="77777777" w:rsidR="00365CC9" w:rsidRDefault="00365CC9"/>
    <w:p w14:paraId="484506CF" w14:textId="77777777" w:rsidR="00365CC9" w:rsidRDefault="00365CC9"/>
    <w:p w14:paraId="1B231894" w14:textId="77777777" w:rsidR="00365CC9" w:rsidRDefault="00365CC9"/>
    <w:p w14:paraId="2C72B664" w14:textId="77777777" w:rsidR="00365CC9" w:rsidRDefault="00365CC9"/>
    <w:p w14:paraId="47CBDEE3" w14:textId="77777777" w:rsidR="00365CC9" w:rsidRDefault="00365CC9"/>
    <w:p w14:paraId="73328C05" w14:textId="77777777" w:rsidR="00365CC9" w:rsidRDefault="00365CC9"/>
    <w:p w14:paraId="753288AF" w14:textId="77777777" w:rsidR="00365CC9" w:rsidRDefault="00365CC9"/>
    <w:p w14:paraId="2EB29EEE" w14:textId="77777777" w:rsidR="00365CC9" w:rsidRDefault="00365CC9"/>
    <w:p w14:paraId="1587E5F5" w14:textId="77777777" w:rsidR="00365CC9" w:rsidRDefault="00365CC9"/>
    <w:p w14:paraId="198DA526" w14:textId="77777777" w:rsidR="00365CC9" w:rsidRDefault="00365CC9"/>
    <w:p w14:paraId="6A055EAC" w14:textId="77777777" w:rsidR="00365CC9" w:rsidRDefault="00365CC9"/>
    <w:p w14:paraId="6B0DCB57" w14:textId="77777777" w:rsidR="00365CC9" w:rsidRDefault="00365CC9"/>
    <w:p w14:paraId="0B3EC72A" w14:textId="77777777" w:rsidR="00365CC9" w:rsidRDefault="00365CC9"/>
    <w:p w14:paraId="026B41CC" w14:textId="77777777" w:rsidR="00365CC9" w:rsidRDefault="00365CC9"/>
    <w:p w14:paraId="67C7D0AD" w14:textId="77777777" w:rsidR="00365CC9" w:rsidRDefault="00365CC9"/>
    <w:p w14:paraId="779D6512" w14:textId="77777777" w:rsidR="00365CC9" w:rsidRDefault="00365CC9"/>
    <w:p w14:paraId="6C3B6DC8" w14:textId="77777777" w:rsidR="00365CC9" w:rsidRDefault="00365CC9"/>
    <w:p w14:paraId="3EEF7071" w14:textId="77777777" w:rsidR="00365CC9" w:rsidRDefault="00365CC9"/>
    <w:p w14:paraId="02B9705A" w14:textId="77777777" w:rsidR="00365CC9" w:rsidRDefault="00365CC9"/>
    <w:p w14:paraId="1F17E33F" w14:textId="77777777" w:rsidR="00365CC9" w:rsidRDefault="00365CC9"/>
    <w:p w14:paraId="7275A45A" w14:textId="77777777" w:rsidR="00365CC9" w:rsidRDefault="00365CC9"/>
    <w:p w14:paraId="262F17F1" w14:textId="77777777" w:rsidR="00365CC9" w:rsidRDefault="00365CC9"/>
    <w:p w14:paraId="77B64D24" w14:textId="77777777" w:rsidR="00365CC9" w:rsidRDefault="00365CC9"/>
    <w:p w14:paraId="27BA610E" w14:textId="77777777" w:rsidR="00365CC9" w:rsidRDefault="00365CC9"/>
    <w:p w14:paraId="342A1D0B" w14:textId="77777777" w:rsidR="00365CC9" w:rsidRDefault="00365CC9"/>
    <w:p w14:paraId="4EA9095C" w14:textId="77777777" w:rsidR="00365CC9" w:rsidRDefault="00365CC9"/>
    <w:p w14:paraId="45D8EA82" w14:textId="77777777" w:rsidR="00365CC9" w:rsidRDefault="00365CC9"/>
    <w:p w14:paraId="2DA96022" w14:textId="77777777" w:rsidR="00365CC9" w:rsidRDefault="00365CC9"/>
    <w:p w14:paraId="55D9C933" w14:textId="77777777" w:rsidR="00365CC9" w:rsidRDefault="00C270CB">
      <w:pPr>
        <w:pStyle w:val="Heading2"/>
      </w:pPr>
      <w:r>
        <w:lastRenderedPageBreak/>
        <w:t>2053 – Correlation Study of UAV Data and Ground Truth Data</w:t>
      </w:r>
    </w:p>
    <w:p w14:paraId="1F0882FE" w14:textId="77777777" w:rsidR="00365CC9" w:rsidRDefault="00365CC9"/>
    <w:p w14:paraId="24961F78" w14:textId="77777777" w:rsidR="00365CC9" w:rsidRDefault="00C270CB">
      <w:r>
        <w:t xml:space="preserve">As a member participated in the AMFAV project, I would like to revisit the data collected for the project last summer and find if there exists any correlation between UAV data and ground truth data to determine if the data collection method used in the project could produce data which could be regarded as a relevantly reliable predictor of the variables the sponsors of the project obtained through laboratory analysis. </w:t>
      </w:r>
    </w:p>
    <w:p w14:paraId="2E42063A" w14:textId="77777777" w:rsidR="00365CC9" w:rsidRDefault="00365CC9"/>
    <w:p w14:paraId="35F5AB6C" w14:textId="77777777" w:rsidR="00365CC9" w:rsidRDefault="00C270CB">
      <w:pPr>
        <w:pStyle w:val="NoSpacing"/>
        <w:rPr>
          <w:b/>
        </w:rPr>
      </w:pPr>
      <w:r>
        <w:rPr>
          <w:b/>
        </w:rPr>
        <w:t>Definition of Done</w:t>
      </w:r>
    </w:p>
    <w:p w14:paraId="2CBE2B99" w14:textId="77777777" w:rsidR="00365CC9" w:rsidRDefault="00C270CB">
      <w:pPr>
        <w:pStyle w:val="NoSpacing"/>
      </w:pPr>
      <w:r>
        <w:t>[ ] Perform correlation study on UAV data and ground truth data for datasets collected for AMFAV project</w:t>
      </w:r>
    </w:p>
    <w:p w14:paraId="169B4C80" w14:textId="77777777" w:rsidR="00365CC9" w:rsidRDefault="00C270CB">
      <w:pPr>
        <w:pStyle w:val="NoSpacing"/>
      </w:pPr>
      <w:r>
        <w:t xml:space="preserve">[ ] Produce a report of findings. </w:t>
      </w:r>
    </w:p>
    <w:p w14:paraId="5ED27BA7" w14:textId="77777777" w:rsidR="00365CC9" w:rsidRDefault="00365CC9">
      <w:pPr>
        <w:pStyle w:val="NoSpacing"/>
      </w:pPr>
    </w:p>
    <w:p w14:paraId="4BDE9580" w14:textId="77777777" w:rsidR="00365CC9" w:rsidRDefault="00365CC9">
      <w:pPr>
        <w:pStyle w:val="NoSpacing"/>
      </w:pPr>
    </w:p>
    <w:p w14:paraId="351A358E" w14:textId="77777777" w:rsidR="00365CC9" w:rsidRDefault="00365CC9">
      <w:pPr>
        <w:pStyle w:val="NoSpacing"/>
      </w:pPr>
    </w:p>
    <w:p w14:paraId="49854B32" w14:textId="77777777" w:rsidR="00365CC9" w:rsidRDefault="00365CC9">
      <w:pPr>
        <w:pStyle w:val="NoSpacing"/>
      </w:pPr>
    </w:p>
    <w:p w14:paraId="19A2A95D" w14:textId="77777777" w:rsidR="00365CC9" w:rsidRDefault="00365CC9">
      <w:pPr>
        <w:rPr>
          <w:rFonts w:cstheme="minorHAnsi"/>
          <w:b/>
          <w:bCs/>
          <w:color w:val="000000"/>
        </w:rPr>
      </w:pPr>
    </w:p>
    <w:p w14:paraId="1048135B" w14:textId="77777777" w:rsidR="00365CC9" w:rsidRDefault="00C270CB">
      <w:pPr>
        <w:rPr>
          <w:rFonts w:cstheme="minorHAnsi"/>
          <w:b/>
          <w:bCs/>
          <w:color w:val="000000"/>
        </w:rPr>
      </w:pPr>
      <w:r>
        <w:rPr>
          <w:rFonts w:cstheme="minorHAnsi"/>
          <w:b/>
          <w:bCs/>
          <w:color w:val="000000"/>
        </w:rPr>
        <w:t>Notes</w:t>
      </w:r>
    </w:p>
    <w:p w14:paraId="381B30DF" w14:textId="77777777" w:rsidR="00365CC9" w:rsidRDefault="00365CC9"/>
    <w:p w14:paraId="062EB84D" w14:textId="77777777" w:rsidR="00365CC9" w:rsidRDefault="00C270CB">
      <w:r>
        <w:br w:type="page"/>
      </w:r>
    </w:p>
    <w:p w14:paraId="49611AE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54 – Finwing Sabre Build (Pear)</w:t>
      </w:r>
    </w:p>
    <w:p w14:paraId="2D528503" w14:textId="77777777" w:rsidR="00365CC9" w:rsidRDefault="00365CC9">
      <w:pPr>
        <w:rPr>
          <w:rFonts w:asciiTheme="minorHAnsi" w:hAnsiTheme="minorHAnsi" w:cstheme="minorHAnsi"/>
          <w:b/>
          <w:bCs/>
          <w:color w:val="000000"/>
        </w:rPr>
      </w:pPr>
    </w:p>
    <w:p w14:paraId="51C57D2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0605DA7" w14:textId="77777777" w:rsidR="00365CC9" w:rsidRDefault="00C270CB">
      <w:pPr>
        <w:rPr>
          <w:rFonts w:asciiTheme="minorHAnsi" w:hAnsiTheme="minorHAnsi" w:cstheme="minorHAnsi"/>
          <w:color w:val="000000"/>
        </w:rPr>
      </w:pPr>
      <w:r>
        <w:rPr>
          <w:rFonts w:asciiTheme="minorHAnsi" w:hAnsiTheme="minorHAnsi" w:cstheme="minorHAnsi"/>
          <w:color w:val="000000"/>
        </w:rPr>
        <w:t>As a test engineer, I would like to build the two Finwing Sabre aircraft so I can use it for the TRAPIS2 project.</w:t>
      </w:r>
    </w:p>
    <w:p w14:paraId="2BF5808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45058A5" w14:textId="77777777" w:rsidR="00365CC9" w:rsidRDefault="00C270CB">
      <w:pPr>
        <w:rPr>
          <w:rFonts w:asciiTheme="minorHAnsi" w:hAnsiTheme="minorHAnsi" w:cstheme="minorHAnsi"/>
        </w:rPr>
      </w:pPr>
      <w:r>
        <w:rPr>
          <w:rFonts w:asciiTheme="minorHAnsi" w:hAnsiTheme="minorHAnsi" w:cstheme="minorHAnsi"/>
        </w:rPr>
        <w:t>[ ] Coordinate with Hannah, Selina, and Karine to discuss the TRAPIS payload.</w:t>
      </w:r>
    </w:p>
    <w:p w14:paraId="19655BC1" w14:textId="77777777" w:rsidR="00365CC9" w:rsidRDefault="00C270CB">
      <w:pPr>
        <w:rPr>
          <w:rFonts w:asciiTheme="minorHAnsi" w:hAnsiTheme="minorHAnsi" w:cstheme="minorHAnsi"/>
        </w:rPr>
      </w:pPr>
      <w:r>
        <w:rPr>
          <w:rFonts w:asciiTheme="minorHAnsi" w:hAnsiTheme="minorHAnsi" w:cstheme="minorHAnsi"/>
        </w:rPr>
        <w:t>[ ] Build the two Finwing Sabre aircraft.</w:t>
      </w:r>
    </w:p>
    <w:p w14:paraId="607DBC39" w14:textId="77777777" w:rsidR="00365CC9" w:rsidRDefault="00C270CB">
      <w:pPr>
        <w:rPr>
          <w:rFonts w:asciiTheme="minorHAnsi" w:hAnsiTheme="minorHAnsi" w:cstheme="minorHAnsi"/>
        </w:rPr>
      </w:pPr>
      <w:r>
        <w:rPr>
          <w:rFonts w:asciiTheme="minorHAnsi" w:hAnsiTheme="minorHAnsi" w:cstheme="minorHAnsi"/>
        </w:rPr>
        <w:t>[ ] Name both systems.</w:t>
      </w:r>
    </w:p>
    <w:p w14:paraId="52AAD0FD" w14:textId="77777777" w:rsidR="00365CC9" w:rsidRDefault="00C270CB">
      <w:pPr>
        <w:rPr>
          <w:rFonts w:asciiTheme="minorHAnsi" w:hAnsiTheme="minorHAnsi" w:cstheme="minorHAnsi"/>
        </w:rPr>
      </w:pPr>
      <w:r>
        <w:rPr>
          <w:rFonts w:asciiTheme="minorHAnsi" w:hAnsiTheme="minorHAnsi" w:cstheme="minorHAnsi"/>
        </w:rPr>
        <w:t>[ ] Update \FlightOperations\UAS\ComponentTracker.xlsx</w:t>
      </w:r>
    </w:p>
    <w:p w14:paraId="7E206488" w14:textId="77777777" w:rsidR="00365CC9" w:rsidRDefault="00C270CB">
      <w:pPr>
        <w:rPr>
          <w:rFonts w:asciiTheme="minorHAnsi" w:hAnsiTheme="minorHAnsi" w:cstheme="minorHAnsi"/>
        </w:rPr>
      </w:pPr>
      <w:r>
        <w:rPr>
          <w:rFonts w:asciiTheme="minorHAnsi" w:hAnsiTheme="minorHAnsi" w:cstheme="minorHAnsi"/>
        </w:rPr>
        <w:t>[ ] Flight test these aircraft, and ensure they are tuned appropriately for safe and reliable flight.</w:t>
      </w:r>
    </w:p>
    <w:p w14:paraId="3BBDA174" w14:textId="77777777" w:rsidR="00365CC9" w:rsidRDefault="00C270CB">
      <w:pPr>
        <w:rPr>
          <w:rFonts w:asciiTheme="minorHAnsi" w:hAnsiTheme="minorHAnsi" w:cstheme="minorHAnsi"/>
        </w:rPr>
      </w:pPr>
      <w:r>
        <w:rPr>
          <w:rFonts w:asciiTheme="minorHAnsi" w:hAnsiTheme="minorHAnsi" w:cstheme="minorHAnsi"/>
        </w:rPr>
        <w:tab/>
        <w:t>[ ] Preliminary tuning can be done with the Plum aircraft.</w:t>
      </w:r>
    </w:p>
    <w:p w14:paraId="74E7B648" w14:textId="77777777" w:rsidR="00365CC9" w:rsidRDefault="00C270CB">
      <w:pPr>
        <w:rPr>
          <w:rFonts w:asciiTheme="minorHAnsi" w:hAnsiTheme="minorHAnsi" w:cstheme="minorHAnsi"/>
        </w:rPr>
      </w:pPr>
      <w:r>
        <w:rPr>
          <w:rFonts w:asciiTheme="minorHAnsi" w:hAnsiTheme="minorHAnsi" w:cstheme="minorHAnsi"/>
        </w:rPr>
        <w:t>[ ] Create necessary documentation/paperwork for these aircraft</w:t>
      </w:r>
    </w:p>
    <w:p w14:paraId="7848CB82" w14:textId="77777777" w:rsidR="00365CC9" w:rsidRDefault="00C270CB">
      <w:pPr>
        <w:rPr>
          <w:rFonts w:asciiTheme="minorHAnsi" w:hAnsiTheme="minorHAnsi" w:cstheme="minorHAnsi"/>
        </w:rPr>
      </w:pPr>
      <w:r>
        <w:rPr>
          <w:rFonts w:asciiTheme="minorHAnsi" w:hAnsiTheme="minorHAnsi" w:cstheme="minorHAnsi"/>
        </w:rPr>
        <w:t>[ ] Ensure they are airworthy.</w:t>
      </w:r>
    </w:p>
    <w:p w14:paraId="1BB43509" w14:textId="77777777" w:rsidR="00365CC9" w:rsidRDefault="00C270CB">
      <w:pPr>
        <w:rPr>
          <w:rFonts w:asciiTheme="minorHAnsi" w:hAnsiTheme="minorHAnsi" w:cstheme="minorHAnsi"/>
        </w:rPr>
      </w:pPr>
      <w:r>
        <w:rPr>
          <w:rFonts w:asciiTheme="minorHAnsi" w:hAnsiTheme="minorHAnsi" w:cstheme="minorHAnsi"/>
        </w:rPr>
        <w:t>[ ] Present/demo to lab group.</w:t>
      </w:r>
    </w:p>
    <w:p w14:paraId="6B636904" w14:textId="77777777" w:rsidR="00365CC9" w:rsidRDefault="00365CC9">
      <w:pPr>
        <w:rPr>
          <w:rFonts w:asciiTheme="minorHAnsi" w:hAnsiTheme="minorHAnsi" w:cstheme="minorHAnsi"/>
        </w:rPr>
      </w:pPr>
    </w:p>
    <w:p w14:paraId="5FC0BAF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FD22B30"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The TRAPIS payload should be the primary responsibility/priority of the aircraft.  Other components should be built around the payload.</w:t>
      </w:r>
    </w:p>
    <w:p w14:paraId="3CCFC1E1"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Check in with Chris and Hannah before you glue or permanently affix component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3AB4ED" w14:textId="77777777">
        <w:trPr>
          <w:trHeight w:val="63"/>
        </w:trPr>
        <w:tc>
          <w:tcPr>
            <w:tcW w:w="9576" w:type="dxa"/>
            <w:tcBorders>
              <w:left w:val="nil"/>
              <w:bottom w:val="nil"/>
              <w:right w:val="nil"/>
            </w:tcBorders>
            <w:shd w:val="clear" w:color="auto" w:fill="auto"/>
          </w:tcPr>
          <w:p w14:paraId="094DAEE1" w14:textId="77777777" w:rsidR="00365CC9" w:rsidRDefault="00365CC9"/>
        </w:tc>
      </w:tr>
    </w:tbl>
    <w:p w14:paraId="5B3B8AA3" w14:textId="77777777" w:rsidR="00365CC9" w:rsidRDefault="00365CC9"/>
    <w:p w14:paraId="1642854E" w14:textId="77777777" w:rsidR="00365CC9" w:rsidRDefault="00C270CB">
      <w:r>
        <w:br w:type="page"/>
      </w:r>
    </w:p>
    <w:p w14:paraId="1100BF01" w14:textId="77777777" w:rsidR="00365CC9" w:rsidRDefault="00C270CB">
      <w:pPr>
        <w:pStyle w:val="Heading2"/>
      </w:pPr>
      <w:r>
        <w:lastRenderedPageBreak/>
        <w:t>2055 – Finwing Sabre Build (Pear) (copy)</w:t>
      </w:r>
    </w:p>
    <w:p w14:paraId="64AC4FA5" w14:textId="77777777" w:rsidR="00365CC9" w:rsidRDefault="00365CC9">
      <w:pPr>
        <w:pStyle w:val="NoSpacing"/>
      </w:pPr>
    </w:p>
    <w:p w14:paraId="41785551" w14:textId="77777777" w:rsidR="00365CC9" w:rsidRDefault="00C270CB">
      <w:pPr>
        <w:pStyle w:val="NoSpacing"/>
        <w:rPr>
          <w:b/>
        </w:rPr>
      </w:pPr>
      <w:r>
        <w:rPr>
          <w:b/>
        </w:rPr>
        <w:t>Content</w:t>
      </w:r>
    </w:p>
    <w:p w14:paraId="406DDF3D" w14:textId="44994F54" w:rsidR="00365CC9" w:rsidRDefault="00C270CB">
      <w:pPr>
        <w:pStyle w:val="NoSpacing"/>
      </w:pPr>
      <w:r>
        <w:t>Copy of user story 2054</w:t>
      </w:r>
      <w:r>
        <w:fldChar w:fldCharType="begin"/>
      </w:r>
      <w:r>
        <w:instrText>REF _Ref494783223 \h</w:instrText>
      </w:r>
      <w:r>
        <w:fldChar w:fldCharType="end"/>
      </w:r>
      <w:r>
        <w:t>.</w:t>
      </w:r>
    </w:p>
    <w:p w14:paraId="521A06B1" w14:textId="77777777" w:rsidR="00365CC9" w:rsidRDefault="00365CC9">
      <w:pPr>
        <w:pStyle w:val="NoSpacing"/>
      </w:pPr>
    </w:p>
    <w:p w14:paraId="4B7FA4D8" w14:textId="77777777" w:rsidR="00365CC9" w:rsidRDefault="00C270CB">
      <w:pPr>
        <w:pStyle w:val="NoSpacing"/>
        <w:rPr>
          <w:b/>
        </w:rPr>
      </w:pPr>
      <w:r>
        <w:rPr>
          <w:b/>
        </w:rPr>
        <w:t>Definition of Done</w:t>
      </w:r>
    </w:p>
    <w:p w14:paraId="7AE3C590" w14:textId="34E6E009" w:rsidR="00365CC9" w:rsidRDefault="00C270CB">
      <w:pPr>
        <w:pStyle w:val="NoSpacing"/>
      </w:pPr>
      <w:r>
        <w:t>Copy definition of done from user story 2054</w:t>
      </w:r>
      <w:r>
        <w:fldChar w:fldCharType="begin"/>
      </w:r>
      <w:r>
        <w:instrText>REF _Ref494783223 \h</w:instrText>
      </w:r>
      <w:r>
        <w:fldChar w:fldCharType="end"/>
      </w:r>
      <w:r>
        <w:t>.</w:t>
      </w:r>
    </w:p>
    <w:p w14:paraId="0F1F1004" w14:textId="77777777" w:rsidR="00365CC9" w:rsidRDefault="00365CC9">
      <w:pPr>
        <w:rPr>
          <w:rFonts w:cstheme="minorHAnsi"/>
          <w:b/>
          <w:bCs/>
          <w:color w:val="000000"/>
        </w:rPr>
      </w:pPr>
    </w:p>
    <w:p w14:paraId="35B60FBE" w14:textId="77777777" w:rsidR="00365CC9" w:rsidRDefault="00C270CB">
      <w:pPr>
        <w:rPr>
          <w:rFonts w:cstheme="minorHAnsi"/>
          <w:b/>
          <w:bCs/>
          <w:color w:val="000000"/>
        </w:rPr>
      </w:pPr>
      <w:r>
        <w:rPr>
          <w:rFonts w:cstheme="minorHAnsi"/>
          <w:b/>
          <w:bCs/>
          <w:color w:val="000000"/>
        </w:rPr>
        <w:t>Notes</w:t>
      </w:r>
    </w:p>
    <w:p w14:paraId="2486BEE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508988F" w14:textId="77777777">
        <w:trPr>
          <w:trHeight w:val="224"/>
        </w:trPr>
        <w:tc>
          <w:tcPr>
            <w:tcW w:w="9576" w:type="dxa"/>
            <w:tcBorders>
              <w:left w:val="nil"/>
              <w:bottom w:val="nil"/>
              <w:right w:val="nil"/>
            </w:tcBorders>
            <w:shd w:val="clear" w:color="auto" w:fill="auto"/>
          </w:tcPr>
          <w:p w14:paraId="60562CFC" w14:textId="77777777" w:rsidR="00365CC9" w:rsidRDefault="00365CC9"/>
        </w:tc>
      </w:tr>
    </w:tbl>
    <w:p w14:paraId="15D19E10" w14:textId="77777777" w:rsidR="00365CC9" w:rsidRDefault="00365CC9">
      <w:pPr>
        <w:rPr>
          <w:rFonts w:cstheme="minorHAnsi"/>
          <w:color w:val="222222"/>
          <w:shd w:val="clear" w:color="auto" w:fill="FFFFFF"/>
        </w:rPr>
      </w:pPr>
    </w:p>
    <w:p w14:paraId="25A985CF" w14:textId="77777777" w:rsidR="00365CC9" w:rsidRDefault="00C270CB">
      <w:pPr>
        <w:rPr>
          <w:rFonts w:cstheme="minorHAnsi"/>
          <w:b/>
          <w:bCs/>
          <w:color w:val="000000"/>
        </w:rPr>
      </w:pPr>
      <w:r>
        <w:br w:type="page"/>
      </w:r>
    </w:p>
    <w:p w14:paraId="737F204D" w14:textId="77777777" w:rsidR="00365CC9" w:rsidRDefault="00C270CB">
      <w:pPr>
        <w:pStyle w:val="Heading2"/>
      </w:pPr>
      <w:r>
        <w:lastRenderedPageBreak/>
        <w:t>2056 – Finwing Sabre Build (Pear) (copy)</w:t>
      </w:r>
    </w:p>
    <w:p w14:paraId="6F071C76" w14:textId="77777777" w:rsidR="00365CC9" w:rsidRDefault="00365CC9">
      <w:pPr>
        <w:pStyle w:val="NoSpacing"/>
      </w:pPr>
    </w:p>
    <w:p w14:paraId="7EDBC9AF" w14:textId="77777777" w:rsidR="00365CC9" w:rsidRDefault="00C270CB">
      <w:pPr>
        <w:pStyle w:val="NoSpacing"/>
        <w:rPr>
          <w:b/>
        </w:rPr>
      </w:pPr>
      <w:r>
        <w:rPr>
          <w:b/>
        </w:rPr>
        <w:t>Content</w:t>
      </w:r>
    </w:p>
    <w:p w14:paraId="50D5314A" w14:textId="2699D48C" w:rsidR="00365CC9" w:rsidRDefault="00C270CB">
      <w:pPr>
        <w:pStyle w:val="NoSpacing"/>
      </w:pPr>
      <w:r>
        <w:t>Copy of user story 2054</w:t>
      </w:r>
      <w:r>
        <w:fldChar w:fldCharType="begin"/>
      </w:r>
      <w:r>
        <w:instrText>REF _Ref494783223 \h</w:instrText>
      </w:r>
      <w:r>
        <w:fldChar w:fldCharType="end"/>
      </w:r>
      <w:r>
        <w:t>.</w:t>
      </w:r>
    </w:p>
    <w:p w14:paraId="1DD0C152" w14:textId="77777777" w:rsidR="00365CC9" w:rsidRDefault="00365CC9">
      <w:pPr>
        <w:pStyle w:val="NoSpacing"/>
      </w:pPr>
    </w:p>
    <w:p w14:paraId="6C952DAB" w14:textId="77777777" w:rsidR="00365CC9" w:rsidRDefault="00C270CB">
      <w:pPr>
        <w:pStyle w:val="NoSpacing"/>
        <w:rPr>
          <w:b/>
        </w:rPr>
      </w:pPr>
      <w:r>
        <w:rPr>
          <w:b/>
        </w:rPr>
        <w:t>Definition of Done</w:t>
      </w:r>
    </w:p>
    <w:p w14:paraId="3205F2E1" w14:textId="02B77BF2" w:rsidR="00365CC9" w:rsidRDefault="00C270CB">
      <w:pPr>
        <w:pStyle w:val="NoSpacing"/>
      </w:pPr>
      <w:r>
        <w:t>Copy definition of done from user story 2054</w:t>
      </w:r>
      <w:r>
        <w:fldChar w:fldCharType="begin"/>
      </w:r>
      <w:r>
        <w:instrText>REF _Ref494783223 \h</w:instrText>
      </w:r>
      <w:r>
        <w:fldChar w:fldCharType="end"/>
      </w:r>
      <w:r>
        <w:t>.</w:t>
      </w:r>
    </w:p>
    <w:p w14:paraId="29438206" w14:textId="77777777" w:rsidR="00365CC9" w:rsidRDefault="00365CC9">
      <w:pPr>
        <w:rPr>
          <w:rFonts w:cstheme="minorHAnsi"/>
          <w:b/>
          <w:bCs/>
          <w:color w:val="000000"/>
        </w:rPr>
      </w:pPr>
    </w:p>
    <w:p w14:paraId="1DDFE351" w14:textId="77777777" w:rsidR="00365CC9" w:rsidRDefault="00C270CB">
      <w:pPr>
        <w:rPr>
          <w:rFonts w:cstheme="minorHAnsi"/>
          <w:b/>
          <w:bCs/>
          <w:color w:val="000000"/>
        </w:rPr>
      </w:pPr>
      <w:r>
        <w:rPr>
          <w:rFonts w:cstheme="minorHAnsi"/>
          <w:b/>
          <w:bCs/>
          <w:color w:val="000000"/>
        </w:rPr>
        <w:t>Notes</w:t>
      </w:r>
    </w:p>
    <w:p w14:paraId="31206AA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DAD1842" w14:textId="77777777">
        <w:trPr>
          <w:trHeight w:val="224"/>
        </w:trPr>
        <w:tc>
          <w:tcPr>
            <w:tcW w:w="9576" w:type="dxa"/>
            <w:tcBorders>
              <w:left w:val="nil"/>
              <w:bottom w:val="nil"/>
              <w:right w:val="nil"/>
            </w:tcBorders>
            <w:shd w:val="clear" w:color="auto" w:fill="auto"/>
          </w:tcPr>
          <w:p w14:paraId="43A936EE" w14:textId="77777777" w:rsidR="00365CC9" w:rsidRDefault="00365CC9"/>
        </w:tc>
      </w:tr>
    </w:tbl>
    <w:p w14:paraId="048886FA" w14:textId="77777777" w:rsidR="00365CC9" w:rsidRDefault="00365CC9">
      <w:pPr>
        <w:rPr>
          <w:rFonts w:cstheme="minorHAnsi"/>
          <w:color w:val="222222"/>
          <w:shd w:val="clear" w:color="auto" w:fill="FFFFFF"/>
        </w:rPr>
      </w:pPr>
    </w:p>
    <w:p w14:paraId="04AEE6FC" w14:textId="77777777" w:rsidR="00365CC9" w:rsidRDefault="00C270CB">
      <w:pPr>
        <w:rPr>
          <w:rFonts w:cstheme="minorHAnsi"/>
          <w:b/>
          <w:bCs/>
          <w:color w:val="000000"/>
        </w:rPr>
      </w:pPr>
      <w:r>
        <w:br w:type="page"/>
      </w:r>
    </w:p>
    <w:p w14:paraId="44E013E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57 – Finwing Ballast</w:t>
      </w:r>
    </w:p>
    <w:p w14:paraId="63698F1D" w14:textId="77777777" w:rsidR="00365CC9" w:rsidRDefault="00365CC9">
      <w:pPr>
        <w:rPr>
          <w:rFonts w:asciiTheme="minorHAnsi" w:hAnsiTheme="minorHAnsi" w:cstheme="minorHAnsi"/>
          <w:b/>
          <w:bCs/>
          <w:color w:val="000000"/>
        </w:rPr>
      </w:pPr>
    </w:p>
    <w:p w14:paraId="63A43CD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EBE5D12" w14:textId="77777777" w:rsidR="00365CC9" w:rsidRDefault="00C270CB">
      <w:pPr>
        <w:rPr>
          <w:rFonts w:asciiTheme="minorHAnsi" w:hAnsiTheme="minorHAnsi" w:cstheme="minorHAnsi"/>
          <w:color w:val="000000"/>
        </w:rPr>
      </w:pPr>
      <w:r>
        <w:rPr>
          <w:rFonts w:asciiTheme="minorHAnsi" w:hAnsiTheme="minorHAnsi" w:cstheme="minorHAnsi"/>
          <w:color w:val="000000"/>
        </w:rPr>
        <w:t>As a test engineer, I would like to design a reusable ballast for the Finwing Sabres.</w:t>
      </w:r>
    </w:p>
    <w:p w14:paraId="58053D0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C0305F1" w14:textId="77777777" w:rsidR="00365CC9" w:rsidRDefault="00C270CB">
      <w:pPr>
        <w:rPr>
          <w:rFonts w:asciiTheme="minorHAnsi" w:hAnsiTheme="minorHAnsi" w:cstheme="minorHAnsi"/>
        </w:rPr>
      </w:pPr>
      <w:r>
        <w:rPr>
          <w:rFonts w:asciiTheme="minorHAnsi" w:hAnsiTheme="minorHAnsi" w:cstheme="minorHAnsi"/>
        </w:rPr>
        <w:t>[ ] Coordinate with Hannah before beginning</w:t>
      </w:r>
    </w:p>
    <w:p w14:paraId="7B07C491" w14:textId="77777777" w:rsidR="00365CC9" w:rsidRDefault="00C270CB">
      <w:pPr>
        <w:rPr>
          <w:rFonts w:asciiTheme="minorHAnsi" w:hAnsiTheme="minorHAnsi" w:cstheme="minorHAnsi"/>
        </w:rPr>
      </w:pPr>
      <w:r>
        <w:rPr>
          <w:rFonts w:asciiTheme="minorHAnsi" w:hAnsiTheme="minorHAnsi" w:cstheme="minorHAnsi"/>
        </w:rPr>
        <w:t>[ ] Design and manufacture something that can ballast the Finwings so that they will reliably have a constant center of gravity.</w:t>
      </w:r>
    </w:p>
    <w:p w14:paraId="740CDC98" w14:textId="77777777" w:rsidR="00365CC9" w:rsidRDefault="00C270CB">
      <w:pPr>
        <w:rPr>
          <w:rFonts w:asciiTheme="minorHAnsi" w:hAnsiTheme="minorHAnsi" w:cstheme="minorHAnsi"/>
        </w:rPr>
      </w:pPr>
      <w:r>
        <w:rPr>
          <w:rFonts w:asciiTheme="minorHAnsi" w:hAnsiTheme="minorHAnsi" w:cstheme="minorHAnsi"/>
        </w:rPr>
        <w:t>[ ] If 3D printing, save model to perforce under \FlightOperations\UAS\Plum\SubSystems\, or whichever aircraft it is for (Plum, Peach or Pear)</w:t>
      </w:r>
    </w:p>
    <w:p w14:paraId="2C779F0B" w14:textId="77777777" w:rsidR="00365CC9" w:rsidRDefault="00365CC9">
      <w:pPr>
        <w:rPr>
          <w:rFonts w:asciiTheme="minorHAnsi" w:hAnsiTheme="minorHAnsi" w:cstheme="minorHAnsi"/>
        </w:rPr>
      </w:pPr>
    </w:p>
    <w:p w14:paraId="041D2B2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E0D8647"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This could be a box, or a number of small boxes to hold metal BB’s, or something else. Feel free to get creative.</w:t>
      </w:r>
    </w:p>
    <w:p w14:paraId="17E54F73"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Must be reusable and somewhat permanent (velcroed into place, perhaps?)</w:t>
      </w:r>
    </w:p>
    <w:p w14:paraId="5325B9C8"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Must be adjustable or replaceable to account for different payload configurations.</w:t>
      </w:r>
    </w:p>
    <w:p w14:paraId="695500AD"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The smaller the better</w:t>
      </w:r>
    </w:p>
    <w:p w14:paraId="7D07D093"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As far forward as possible is best, so that it will require less overall additional weight to place the CG in the correct location</w:t>
      </w:r>
    </w:p>
    <w:p w14:paraId="2FD98E8A"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 xml:space="preserve">Duct taping it in place = bad </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0FCB78C" w14:textId="77777777">
        <w:trPr>
          <w:trHeight w:val="63"/>
        </w:trPr>
        <w:tc>
          <w:tcPr>
            <w:tcW w:w="9576" w:type="dxa"/>
            <w:tcBorders>
              <w:left w:val="nil"/>
              <w:bottom w:val="nil"/>
              <w:right w:val="nil"/>
            </w:tcBorders>
            <w:shd w:val="clear" w:color="auto" w:fill="auto"/>
          </w:tcPr>
          <w:p w14:paraId="483E16C7" w14:textId="77777777" w:rsidR="00365CC9" w:rsidRDefault="00365CC9"/>
        </w:tc>
      </w:tr>
    </w:tbl>
    <w:p w14:paraId="4A1A34E0" w14:textId="77777777" w:rsidR="00365CC9" w:rsidRDefault="00365CC9"/>
    <w:p w14:paraId="6A6B45FF" w14:textId="77777777" w:rsidR="00365CC9" w:rsidRDefault="00C270CB">
      <w:r>
        <w:br w:type="page"/>
      </w:r>
    </w:p>
    <w:p w14:paraId="30693290"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58 – Plum Maintenance</w:t>
      </w:r>
    </w:p>
    <w:p w14:paraId="4EC57981" w14:textId="77777777" w:rsidR="00365CC9" w:rsidRDefault="00365CC9">
      <w:pPr>
        <w:rPr>
          <w:rFonts w:asciiTheme="minorHAnsi" w:hAnsiTheme="minorHAnsi" w:cstheme="minorHAnsi"/>
          <w:b/>
          <w:bCs/>
          <w:color w:val="000000"/>
        </w:rPr>
      </w:pPr>
    </w:p>
    <w:p w14:paraId="08D336B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9E7A137" w14:textId="77777777" w:rsidR="00365CC9" w:rsidRDefault="00C270CB">
      <w:pPr>
        <w:rPr>
          <w:rFonts w:asciiTheme="minorHAnsi" w:hAnsiTheme="minorHAnsi" w:cstheme="minorHAnsi"/>
          <w:color w:val="000000"/>
        </w:rPr>
      </w:pPr>
      <w:r>
        <w:rPr>
          <w:rFonts w:asciiTheme="minorHAnsi" w:hAnsiTheme="minorHAnsi" w:cstheme="minorHAnsi"/>
          <w:color w:val="000000"/>
        </w:rPr>
        <w:t>As a test engineer, I would like to modify Plum to make its design more efficient.</w:t>
      </w:r>
    </w:p>
    <w:p w14:paraId="3620896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945219F" w14:textId="77777777" w:rsidR="00365CC9" w:rsidRDefault="00C270CB">
      <w:pPr>
        <w:rPr>
          <w:rFonts w:asciiTheme="minorHAnsi" w:hAnsiTheme="minorHAnsi" w:cstheme="minorHAnsi"/>
        </w:rPr>
      </w:pPr>
      <w:r>
        <w:rPr>
          <w:rFonts w:asciiTheme="minorHAnsi" w:hAnsiTheme="minorHAnsi" w:cstheme="minorHAnsi"/>
        </w:rPr>
        <w:t>[ ] Reorganize wiring to free up space for the battery, ballast and payloads.</w:t>
      </w:r>
    </w:p>
    <w:p w14:paraId="0C279061" w14:textId="77777777" w:rsidR="00365CC9" w:rsidRDefault="00C270CB">
      <w:pPr>
        <w:rPr>
          <w:rFonts w:asciiTheme="minorHAnsi" w:hAnsiTheme="minorHAnsi" w:cstheme="minorHAnsi"/>
        </w:rPr>
      </w:pPr>
      <w:r>
        <w:rPr>
          <w:rFonts w:asciiTheme="minorHAnsi" w:hAnsiTheme="minorHAnsi" w:cstheme="minorHAnsi"/>
        </w:rPr>
        <w:t>[ ] Complete To-Do items here: \FlightOperations\UAS\Plum\ConstructionAndMaintenenceLog.docx</w:t>
      </w:r>
    </w:p>
    <w:p w14:paraId="64DA94E1" w14:textId="77777777" w:rsidR="00365CC9" w:rsidRDefault="00C270CB">
      <w:pPr>
        <w:rPr>
          <w:rFonts w:asciiTheme="minorHAnsi" w:hAnsiTheme="minorHAnsi" w:cstheme="minorHAnsi"/>
        </w:rPr>
      </w:pPr>
      <w:r>
        <w:rPr>
          <w:rFonts w:asciiTheme="minorHAnsi" w:hAnsiTheme="minorHAnsi" w:cstheme="minorHAnsi"/>
        </w:rPr>
        <w:t>[ ] Update maintenance log with modifications</w:t>
      </w:r>
    </w:p>
    <w:p w14:paraId="308E6C0F" w14:textId="77777777" w:rsidR="00365CC9" w:rsidRDefault="00365CC9">
      <w:pPr>
        <w:rPr>
          <w:rFonts w:asciiTheme="minorHAnsi" w:hAnsiTheme="minorHAnsi" w:cstheme="minorHAnsi"/>
        </w:rPr>
      </w:pPr>
    </w:p>
    <w:p w14:paraId="62D439A3" w14:textId="77777777" w:rsidR="00365CC9" w:rsidRDefault="00365CC9">
      <w:pPr>
        <w:rPr>
          <w:rFonts w:asciiTheme="minorHAnsi" w:hAnsiTheme="minorHAnsi" w:cstheme="minorHAnsi"/>
        </w:rPr>
      </w:pPr>
    </w:p>
    <w:p w14:paraId="02B4194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23A8452" w14:textId="77777777" w:rsidR="00365CC9" w:rsidRDefault="00C270CB">
      <w:pPr>
        <w:pStyle w:val="ListParagraph"/>
        <w:numPr>
          <w:ilvl w:val="0"/>
          <w:numId w:val="10"/>
        </w:numPr>
        <w:spacing w:after="0" w:line="240" w:lineRule="auto"/>
        <w:textAlignment w:val="baseline"/>
        <w:rPr>
          <w:rFonts w:cstheme="minorHAnsi"/>
          <w:color w:val="000000"/>
        </w:rPr>
      </w:pPr>
      <w:r>
        <w:rPr>
          <w:rFonts w:cstheme="minorHAnsi"/>
          <w:color w:val="000000"/>
        </w:rPr>
        <w:t>As it is it is really easy to knock a wire loose when installing the batteri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4E94A55" w14:textId="77777777">
        <w:trPr>
          <w:trHeight w:val="63"/>
        </w:trPr>
        <w:tc>
          <w:tcPr>
            <w:tcW w:w="9576" w:type="dxa"/>
            <w:tcBorders>
              <w:left w:val="nil"/>
              <w:bottom w:val="nil"/>
              <w:right w:val="nil"/>
            </w:tcBorders>
            <w:shd w:val="clear" w:color="auto" w:fill="auto"/>
          </w:tcPr>
          <w:p w14:paraId="29F31B3B" w14:textId="77777777" w:rsidR="00365CC9" w:rsidRDefault="00365CC9"/>
          <w:p w14:paraId="6E685DF4" w14:textId="77777777" w:rsidR="00365CC9" w:rsidRDefault="00365CC9"/>
        </w:tc>
      </w:tr>
    </w:tbl>
    <w:p w14:paraId="74D57FE8" w14:textId="77777777" w:rsidR="00365CC9" w:rsidRDefault="00C270CB">
      <w:r>
        <w:br w:type="page"/>
      </w:r>
    </w:p>
    <w:p w14:paraId="3D98F01A" w14:textId="77777777" w:rsidR="00365CC9" w:rsidRDefault="00C270CB">
      <w:pPr>
        <w:keepNext/>
        <w:keepLines/>
        <w:spacing w:before="200" w:line="276" w:lineRule="auto"/>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059 – ArduPilot Software Development Setup (Copy)</w:t>
      </w:r>
    </w:p>
    <w:p w14:paraId="2F3FE2FF" w14:textId="77777777" w:rsidR="00365CC9" w:rsidRDefault="00365CC9">
      <w:pPr>
        <w:rPr>
          <w:rFonts w:asciiTheme="minorHAnsi" w:hAnsiTheme="minorHAnsi" w:cstheme="minorBidi"/>
          <w:sz w:val="22"/>
          <w:szCs w:val="22"/>
        </w:rPr>
      </w:pPr>
    </w:p>
    <w:p w14:paraId="40F42A67" w14:textId="77777777" w:rsidR="00365CC9" w:rsidRDefault="00C270CB">
      <w:pPr>
        <w:rPr>
          <w:rFonts w:asciiTheme="minorHAnsi" w:hAnsiTheme="minorHAnsi" w:cstheme="minorBidi"/>
          <w:b/>
          <w:sz w:val="22"/>
          <w:szCs w:val="22"/>
        </w:rPr>
      </w:pPr>
      <w:r>
        <w:rPr>
          <w:rFonts w:asciiTheme="minorHAnsi" w:hAnsiTheme="minorHAnsi" w:cstheme="minorBidi"/>
          <w:b/>
          <w:sz w:val="22"/>
          <w:szCs w:val="22"/>
        </w:rPr>
        <w:t>Content</w:t>
      </w:r>
    </w:p>
    <w:p w14:paraId="720B7C1E" w14:textId="77777777" w:rsidR="00365CC9" w:rsidRDefault="00C270CB">
      <w:pPr>
        <w:pStyle w:val="ListParagraph"/>
        <w:numPr>
          <w:ilvl w:val="0"/>
          <w:numId w:val="26"/>
        </w:numPr>
        <w:rPr>
          <w:b/>
        </w:rPr>
      </w:pPr>
      <w:r>
        <w:t>Copy of user story 1856 ArduPilot Software Development Setup Copy</w:t>
      </w:r>
    </w:p>
    <w:p w14:paraId="3DA58EC6" w14:textId="77777777" w:rsidR="00365CC9" w:rsidRDefault="00C270CB">
      <w:pPr>
        <w:pStyle w:val="ListParagraph"/>
        <w:numPr>
          <w:ilvl w:val="0"/>
          <w:numId w:val="14"/>
        </w:numPr>
      </w:pPr>
      <w:r>
        <w:t xml:space="preserve">Copy of user story </w:t>
      </w:r>
      <w:hyperlink w:anchor="_1711_–_MissionPlanner">
        <w:r>
          <w:rPr>
            <w:rStyle w:val="InternetLink"/>
          </w:rPr>
          <w:t>1711 – MissionPlanner Simulation Setup</w:t>
        </w:r>
      </w:hyperlink>
    </w:p>
    <w:p w14:paraId="13630FC9" w14:textId="77777777" w:rsidR="00365CC9" w:rsidRDefault="00C270CB">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As a software developer, I want to setup my personal computer so that I can modify code and test those modifications.</w:t>
      </w:r>
    </w:p>
    <w:p w14:paraId="5A613AEE" w14:textId="77777777" w:rsidR="00365CC9" w:rsidRDefault="00365CC9">
      <w:pPr>
        <w:rPr>
          <w:rFonts w:asciiTheme="minorHAnsi" w:hAnsiTheme="minorHAnsi" w:cstheme="minorBidi"/>
          <w:sz w:val="22"/>
          <w:szCs w:val="22"/>
        </w:rPr>
      </w:pPr>
    </w:p>
    <w:p w14:paraId="5F1E9D0B" w14:textId="77777777" w:rsidR="00365CC9" w:rsidRDefault="00C270CB">
      <w:pPr>
        <w:rPr>
          <w:rFonts w:asciiTheme="minorHAnsi" w:hAnsiTheme="minorHAnsi" w:cstheme="minorBidi"/>
          <w:b/>
          <w:sz w:val="22"/>
          <w:szCs w:val="22"/>
        </w:rPr>
      </w:pPr>
      <w:r>
        <w:rPr>
          <w:rFonts w:asciiTheme="minorHAnsi" w:hAnsiTheme="minorHAnsi" w:cstheme="minorBidi"/>
          <w:b/>
          <w:sz w:val="22"/>
          <w:szCs w:val="22"/>
        </w:rPr>
        <w:t>Definition of Done</w:t>
      </w:r>
    </w:p>
    <w:p w14:paraId="347B8E02" w14:textId="77777777" w:rsidR="00365CC9" w:rsidRDefault="00C270CB">
      <w:pPr>
        <w:ind w:left="360"/>
      </w:pPr>
      <w:r>
        <w:t xml:space="preserve">[ ] Copy definition of done from user story </w:t>
      </w:r>
      <w:hyperlink w:anchor="_1711_–_MissionPlanner">
        <w:r>
          <w:rPr>
            <w:rStyle w:val="InternetLink"/>
          </w:rPr>
          <w:t>1711 – MissionPlanner Simulator Setup</w:t>
        </w:r>
      </w:hyperlink>
      <w:r>
        <w:t>.</w:t>
      </w:r>
    </w:p>
    <w:p w14:paraId="0303A27F" w14:textId="77777777" w:rsidR="00365CC9" w:rsidRDefault="00C270CB">
      <w:pPr>
        <w:ind w:left="360"/>
      </w:pPr>
      <w:r>
        <w:t xml:space="preserve">[ ] Download </w:t>
      </w:r>
      <w:hyperlink r:id="rId76">
        <w:r>
          <w:rPr>
            <w:rStyle w:val="InternetLink"/>
          </w:rPr>
          <w:t>Visual Studio Community 2017</w:t>
        </w:r>
      </w:hyperlink>
    </w:p>
    <w:p w14:paraId="3D7D855A" w14:textId="77777777" w:rsidR="00365CC9" w:rsidRDefault="00C270CB">
      <w:pPr>
        <w:ind w:left="360"/>
      </w:pPr>
      <w:r>
        <w:t xml:space="preserve">[ ] Follow the documentation here: </w:t>
      </w:r>
      <w:hyperlink r:id="rId77">
        <w:r>
          <w:rPr>
            <w:rStyle w:val="InternetLink"/>
          </w:rPr>
          <w:t>ArduPlane Build Notes</w:t>
        </w:r>
      </w:hyperlink>
    </w:p>
    <w:p w14:paraId="1371B5C7" w14:textId="77777777" w:rsidR="00365CC9" w:rsidRDefault="00C270CB">
      <w:pPr>
        <w:pStyle w:val="ListParagraph"/>
        <w:numPr>
          <w:ilvl w:val="0"/>
          <w:numId w:val="13"/>
        </w:numPr>
      </w:pPr>
      <w:r>
        <w:t xml:space="preserve">Make sure to look at the notes at the bottom of the page to clone our </w:t>
      </w:r>
      <w:r>
        <w:rPr>
          <w:b/>
        </w:rPr>
        <w:t xml:space="preserve">custom </w:t>
      </w:r>
      <w:r>
        <w:t>firmware, not just default ardupilot.</w:t>
      </w:r>
    </w:p>
    <w:p w14:paraId="0C5742E0" w14:textId="77777777" w:rsidR="00365CC9" w:rsidRDefault="00C270CB">
      <w:pPr>
        <w:pStyle w:val="ListParagraph"/>
        <w:numPr>
          <w:ilvl w:val="0"/>
          <w:numId w:val="13"/>
        </w:numPr>
      </w:pPr>
      <w:r>
        <w:t>Don’t need to do Upload Firmware section just yet</w:t>
      </w:r>
    </w:p>
    <w:p w14:paraId="0AAD4BF7" w14:textId="77777777" w:rsidR="00365CC9" w:rsidRDefault="00C270CB">
      <w:pPr>
        <w:ind w:left="360"/>
      </w:pPr>
      <w:r>
        <w:t>[ ] Test the custom firmware through the simulation that was set up in US_1711</w:t>
      </w:r>
    </w:p>
    <w:p w14:paraId="35480C3C" w14:textId="77777777" w:rsidR="00365CC9" w:rsidRDefault="00C270CB">
      <w:pPr>
        <w:pStyle w:val="ListParagraph"/>
        <w:numPr>
          <w:ilvl w:val="0"/>
          <w:numId w:val="13"/>
        </w:numPr>
      </w:pPr>
      <w:r>
        <w:t xml:space="preserve">Test UW_Mode_2. You will not be able to select that mode unless you full complete US_1711. See </w:t>
      </w:r>
      <w:r>
        <w:rPr>
          <w:i/>
        </w:rPr>
        <w:t>Notes</w:t>
      </w:r>
      <w:r>
        <w:t xml:space="preserve"> below.</w:t>
      </w:r>
    </w:p>
    <w:p w14:paraId="280A3AE8" w14:textId="77777777" w:rsidR="00365CC9" w:rsidRDefault="00C270CB">
      <w:pPr>
        <w:ind w:left="360"/>
      </w:pPr>
      <w:r>
        <w:t>[ ] Build the custom firmware and upload (look at upload firmware section in build notes) to the HiL (the test HiL, please don’t do your first test on an actual plane)</w:t>
      </w:r>
    </w:p>
    <w:p w14:paraId="2B829958" w14:textId="77777777" w:rsidR="00365CC9" w:rsidRDefault="00C270CB">
      <w:pPr>
        <w:ind w:left="360"/>
      </w:pPr>
      <w:r>
        <w:t xml:space="preserve">[ ] See if the UW_M_X (X can be any number) does actually switch on Mission Planner. </w:t>
      </w:r>
    </w:p>
    <w:p w14:paraId="4C418E40" w14:textId="77777777" w:rsidR="00365CC9" w:rsidRDefault="00C270CB">
      <w:pPr>
        <w:ind w:left="720"/>
      </w:pPr>
      <w:r>
        <w:t xml:space="preserve">See </w:t>
      </w:r>
      <w:r>
        <w:rPr>
          <w:i/>
        </w:rPr>
        <w:t>Notes</w:t>
      </w:r>
      <w:r>
        <w:t xml:space="preserve"> below. You should test this by switching modes and looking at the HUD. You can also check the Parameter Tree for uw parameters if you are having trouble setting up Mission Planner.</w:t>
      </w:r>
    </w:p>
    <w:p w14:paraId="09FAF975" w14:textId="77777777" w:rsidR="00365CC9" w:rsidRDefault="00365CC9">
      <w:pPr>
        <w:rPr>
          <w:rFonts w:cstheme="minorHAnsi"/>
          <w:b/>
          <w:bCs/>
          <w:color w:val="000000"/>
        </w:rPr>
      </w:pPr>
    </w:p>
    <w:p w14:paraId="7C40A690" w14:textId="77777777" w:rsidR="00365CC9" w:rsidRDefault="00C270CB">
      <w:pPr>
        <w:rPr>
          <w:rFonts w:cstheme="minorHAnsi"/>
          <w:b/>
          <w:bCs/>
          <w:color w:val="000000"/>
        </w:rPr>
      </w:pPr>
      <w:r>
        <w:rPr>
          <w:rFonts w:cstheme="minorHAnsi"/>
          <w:b/>
          <w:bCs/>
          <w:color w:val="000000"/>
        </w:rPr>
        <w:t>Notes</w:t>
      </w:r>
    </w:p>
    <w:p w14:paraId="5742D0D5" w14:textId="77777777" w:rsidR="00365CC9" w:rsidRDefault="00C270CB">
      <w:pPr>
        <w:numPr>
          <w:ilvl w:val="0"/>
          <w:numId w:val="5"/>
        </w:numPr>
        <w:textAlignment w:val="baseline"/>
        <w:rPr>
          <w:rFonts w:cs="Arial"/>
          <w:color w:val="000000"/>
        </w:rPr>
      </w:pPr>
      <w:r>
        <w:rPr>
          <w:rFonts w:cs="Arial"/>
          <w:color w:val="000000"/>
        </w:rPr>
        <w:t>If you could not accurately setup Mission Planner to show the custom flight modes from User Story 1711, just try testing the parameters for the last step (see if they are there).</w:t>
      </w:r>
    </w:p>
    <w:p w14:paraId="39525239" w14:textId="77777777" w:rsidR="00365CC9" w:rsidRDefault="00C270CB">
      <w:pPr>
        <w:numPr>
          <w:ilvl w:val="0"/>
          <w:numId w:val="5"/>
        </w:numPr>
        <w:textAlignment w:val="baseline"/>
        <w:rPr>
          <w:rFonts w:cs="Arial"/>
          <w:color w:val="000000"/>
        </w:rPr>
      </w:pPr>
      <w:r>
        <w:rPr>
          <w:rFonts w:cs="Arial"/>
          <w:color w:val="000000"/>
        </w:rPr>
        <w:t>Prepare a lot of space to download all these programs! (Hopefully no more than 10 Gb)</w:t>
      </w:r>
    </w:p>
    <w:p w14:paraId="26291C31" w14:textId="77777777" w:rsidR="00365CC9" w:rsidRDefault="00C270CB">
      <w:r>
        <w:br w:type="page"/>
      </w:r>
    </w:p>
    <w:p w14:paraId="122B4238"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0 – HIPPO Budgeting Duties</w:t>
      </w:r>
    </w:p>
    <w:p w14:paraId="20981D96" w14:textId="77777777" w:rsidR="00365CC9" w:rsidRDefault="00365CC9">
      <w:pPr>
        <w:rPr>
          <w:rFonts w:asciiTheme="minorHAnsi" w:hAnsiTheme="minorHAnsi" w:cstheme="minorHAnsi"/>
          <w:b/>
          <w:bCs/>
          <w:color w:val="000000"/>
        </w:rPr>
      </w:pPr>
    </w:p>
    <w:p w14:paraId="06B3C2A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93F8597"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Budgeting Coordinator, I would like to fulfill whatever duties are necessary relating to budgeting and purchasing for the team.</w:t>
      </w:r>
    </w:p>
    <w:p w14:paraId="54F4D489" w14:textId="77777777" w:rsidR="00365CC9" w:rsidRDefault="00365CC9">
      <w:pPr>
        <w:rPr>
          <w:rFonts w:asciiTheme="minorHAnsi" w:hAnsiTheme="minorHAnsi" w:cstheme="minorHAnsi"/>
          <w:b/>
          <w:bCs/>
          <w:color w:val="000000"/>
        </w:rPr>
      </w:pPr>
    </w:p>
    <w:p w14:paraId="4F8A6E1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CADB4BC" w14:textId="77777777" w:rsidR="00365CC9" w:rsidRDefault="00C270CB">
      <w:pPr>
        <w:rPr>
          <w:rFonts w:asciiTheme="minorHAnsi" w:hAnsiTheme="minorHAnsi" w:cstheme="minorHAnsi"/>
        </w:rPr>
      </w:pPr>
      <w:r>
        <w:rPr>
          <w:rFonts w:asciiTheme="minorHAnsi" w:hAnsiTheme="minorHAnsi" w:cstheme="minorHAnsi"/>
        </w:rPr>
        <w:t>[ ] Finish research into international calling as part of the budget.</w:t>
      </w:r>
    </w:p>
    <w:p w14:paraId="7EFB3E00" w14:textId="77777777" w:rsidR="00365CC9" w:rsidRDefault="00C270CB">
      <w:pPr>
        <w:rPr>
          <w:rFonts w:asciiTheme="minorHAnsi" w:hAnsiTheme="minorHAnsi" w:cstheme="minorHAnsi"/>
        </w:rPr>
      </w:pPr>
      <w:r>
        <w:rPr>
          <w:rFonts w:asciiTheme="minorHAnsi" w:hAnsiTheme="minorHAnsi" w:cstheme="minorHAnsi"/>
        </w:rPr>
        <w:t>[ ] Upload and update a budgeting spreadsheet as needed, located here: HIPPO\Administrative\Budget\</w:t>
      </w:r>
    </w:p>
    <w:p w14:paraId="07867E90" w14:textId="77777777" w:rsidR="00365CC9" w:rsidRDefault="00C270CB">
      <w:pPr>
        <w:rPr>
          <w:rFonts w:asciiTheme="minorHAnsi" w:hAnsiTheme="minorHAnsi" w:cstheme="minorHAnsi"/>
        </w:rPr>
      </w:pPr>
      <w:r>
        <w:rPr>
          <w:rFonts w:asciiTheme="minorHAnsi" w:hAnsiTheme="minorHAnsi" w:cstheme="minorHAnsi"/>
        </w:rPr>
        <w:t>[ ] Order/purchase necessary equipment when the team decides a new item is needed and add to budget</w:t>
      </w:r>
    </w:p>
    <w:p w14:paraId="4DB217D4" w14:textId="77777777" w:rsidR="00365CC9" w:rsidRDefault="00365CC9">
      <w:pPr>
        <w:rPr>
          <w:rFonts w:asciiTheme="minorHAnsi" w:hAnsiTheme="minorHAnsi" w:cstheme="minorHAnsi"/>
        </w:rPr>
      </w:pPr>
    </w:p>
    <w:p w14:paraId="4448FEB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F60EFD3" w14:textId="77777777" w:rsidR="00365CC9" w:rsidRDefault="00365CC9">
      <w:pPr>
        <w:rPr>
          <w:rFonts w:cstheme="minorHAnsi"/>
          <w:b/>
          <w:bCs/>
          <w:color w:val="000000"/>
        </w:rPr>
      </w:pPr>
    </w:p>
    <w:p w14:paraId="04DD4BB8" w14:textId="77777777" w:rsidR="00365CC9" w:rsidRDefault="00C270CB">
      <w:pPr>
        <w:rPr>
          <w:rFonts w:cstheme="minorHAnsi"/>
          <w:b/>
          <w:bCs/>
          <w:color w:val="000000"/>
        </w:rPr>
      </w:pPr>
      <w:r>
        <w:br w:type="page"/>
      </w:r>
    </w:p>
    <w:p w14:paraId="38AE920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1 – HIPPO Admin Duties</w:t>
      </w:r>
    </w:p>
    <w:p w14:paraId="1C26167A" w14:textId="77777777" w:rsidR="00365CC9" w:rsidRDefault="00365CC9">
      <w:pPr>
        <w:rPr>
          <w:rFonts w:asciiTheme="minorHAnsi" w:hAnsiTheme="minorHAnsi" w:cstheme="minorHAnsi"/>
          <w:b/>
          <w:bCs/>
          <w:color w:val="000000"/>
        </w:rPr>
      </w:pPr>
    </w:p>
    <w:p w14:paraId="7C3915A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50128AC"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Admin Lead, I would like to fulfill whatever duties are necessary relating to administrative leadership for the team.</w:t>
      </w:r>
    </w:p>
    <w:p w14:paraId="08822987" w14:textId="77777777" w:rsidR="00365CC9" w:rsidRDefault="00365CC9">
      <w:pPr>
        <w:rPr>
          <w:rFonts w:asciiTheme="minorHAnsi" w:hAnsiTheme="minorHAnsi" w:cstheme="minorHAnsi"/>
          <w:b/>
          <w:bCs/>
          <w:color w:val="000000"/>
        </w:rPr>
      </w:pPr>
    </w:p>
    <w:p w14:paraId="047FC7C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51F1B4B" w14:textId="77777777" w:rsidR="00365CC9" w:rsidRDefault="00C270CB">
      <w:pPr>
        <w:rPr>
          <w:rFonts w:asciiTheme="minorHAnsi" w:hAnsiTheme="minorHAnsi" w:cstheme="minorHAnsi"/>
        </w:rPr>
      </w:pPr>
      <w:r>
        <w:rPr>
          <w:rFonts w:asciiTheme="minorHAnsi" w:hAnsiTheme="minorHAnsi" w:cstheme="minorHAnsi"/>
        </w:rPr>
        <w:t>[ ] Update and add user stories as needed</w:t>
      </w:r>
    </w:p>
    <w:p w14:paraId="0566E078" w14:textId="77777777" w:rsidR="00365CC9" w:rsidRDefault="00C270CB">
      <w:pPr>
        <w:rPr>
          <w:rFonts w:asciiTheme="minorHAnsi" w:hAnsiTheme="minorHAnsi" w:cstheme="minorHAnsi"/>
        </w:rPr>
      </w:pPr>
      <w:r>
        <w:rPr>
          <w:rFonts w:asciiTheme="minorHAnsi" w:hAnsiTheme="minorHAnsi" w:cstheme="minorHAnsi"/>
        </w:rPr>
        <w:t>[ ] See User Story 1955 for more details</w:t>
      </w:r>
    </w:p>
    <w:p w14:paraId="56BE155D" w14:textId="77777777" w:rsidR="00365CC9" w:rsidRDefault="00365CC9">
      <w:pPr>
        <w:rPr>
          <w:rFonts w:asciiTheme="minorHAnsi" w:hAnsiTheme="minorHAnsi" w:cstheme="minorHAnsi"/>
        </w:rPr>
      </w:pPr>
    </w:p>
    <w:p w14:paraId="55466C5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9B76AD3" w14:textId="77777777" w:rsidR="00365CC9" w:rsidRDefault="00365CC9">
      <w:pPr>
        <w:rPr>
          <w:rFonts w:asciiTheme="minorHAnsi" w:hAnsiTheme="minorHAnsi" w:cstheme="minorHAnsi"/>
          <w:b/>
          <w:bCs/>
          <w:color w:val="000000"/>
        </w:rPr>
      </w:pPr>
    </w:p>
    <w:p w14:paraId="5C89E7FC" w14:textId="77777777" w:rsidR="00365CC9" w:rsidRDefault="00C270CB">
      <w:pPr>
        <w:rPr>
          <w:rFonts w:asciiTheme="minorHAnsi" w:hAnsiTheme="minorHAnsi" w:cstheme="minorHAnsi"/>
          <w:b/>
          <w:bCs/>
          <w:color w:val="000000"/>
        </w:rPr>
      </w:pPr>
      <w:r>
        <w:br w:type="page"/>
      </w:r>
    </w:p>
    <w:p w14:paraId="31958564"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2 – HIPPO Marketing and Outreach Duties</w:t>
      </w:r>
    </w:p>
    <w:p w14:paraId="502B14CF" w14:textId="77777777" w:rsidR="00365CC9" w:rsidRDefault="00365CC9">
      <w:pPr>
        <w:rPr>
          <w:rFonts w:asciiTheme="minorHAnsi" w:hAnsiTheme="minorHAnsi" w:cstheme="minorHAnsi"/>
          <w:b/>
          <w:bCs/>
          <w:color w:val="000000"/>
        </w:rPr>
      </w:pPr>
    </w:p>
    <w:p w14:paraId="1FCA2DF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A52B56D"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Marketing and Outreach coordinator, I would like to fulfill whatever duties that are necessary relating to marketing and outreach for the team.</w:t>
      </w:r>
    </w:p>
    <w:p w14:paraId="4206D5C3" w14:textId="77777777" w:rsidR="00365CC9" w:rsidRDefault="00365CC9">
      <w:pPr>
        <w:rPr>
          <w:rFonts w:asciiTheme="minorHAnsi" w:hAnsiTheme="minorHAnsi" w:cstheme="minorHAnsi"/>
          <w:b/>
          <w:bCs/>
          <w:color w:val="000000"/>
        </w:rPr>
      </w:pPr>
    </w:p>
    <w:p w14:paraId="1B43786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66EC3BD" w14:textId="77777777" w:rsidR="00365CC9" w:rsidRDefault="00C270CB">
      <w:pPr>
        <w:rPr>
          <w:rFonts w:asciiTheme="minorHAnsi" w:hAnsiTheme="minorHAnsi" w:cstheme="minorHAnsi"/>
        </w:rPr>
      </w:pPr>
      <w:r>
        <w:rPr>
          <w:rFonts w:asciiTheme="minorHAnsi" w:hAnsiTheme="minorHAnsi" w:cstheme="minorHAnsi"/>
        </w:rPr>
        <w:t>[x] Contact AFSL personnel to get access to the AFSL Facebook page for posting updates about the HIPPO team.</w:t>
      </w:r>
    </w:p>
    <w:p w14:paraId="6257E59A" w14:textId="77777777" w:rsidR="00365CC9" w:rsidRDefault="00C270CB">
      <w:pPr>
        <w:rPr>
          <w:rFonts w:asciiTheme="minorHAnsi" w:hAnsiTheme="minorHAnsi" w:cstheme="minorHAnsi"/>
        </w:rPr>
      </w:pPr>
      <w:r>
        <w:rPr>
          <w:rFonts w:asciiTheme="minorHAnsi" w:hAnsiTheme="minorHAnsi" w:cstheme="minorHAnsi"/>
        </w:rPr>
        <w:t>[x] See User Story 1991 for more duties</w:t>
      </w:r>
    </w:p>
    <w:p w14:paraId="61102AC5" w14:textId="77777777" w:rsidR="00365CC9" w:rsidRDefault="00365CC9">
      <w:pPr>
        <w:rPr>
          <w:rFonts w:asciiTheme="minorHAnsi" w:hAnsiTheme="minorHAnsi" w:cstheme="minorHAnsi"/>
        </w:rPr>
      </w:pPr>
    </w:p>
    <w:p w14:paraId="4445C20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3304C32" w14:textId="77777777" w:rsidR="00365CC9" w:rsidRDefault="00365CC9">
      <w:pPr>
        <w:rPr>
          <w:rFonts w:asciiTheme="minorHAnsi" w:hAnsiTheme="minorHAnsi" w:cstheme="minorHAnsi"/>
          <w:b/>
          <w:bCs/>
          <w:color w:val="000000"/>
        </w:rPr>
      </w:pPr>
    </w:p>
    <w:p w14:paraId="2EE7FDF8" w14:textId="77777777" w:rsidR="00365CC9" w:rsidRDefault="00365CC9">
      <w:pPr>
        <w:rPr>
          <w:rFonts w:asciiTheme="minorHAnsi" w:hAnsiTheme="minorHAnsi" w:cstheme="minorHAnsi"/>
          <w:b/>
          <w:bCs/>
          <w:color w:val="000000"/>
        </w:rPr>
      </w:pPr>
    </w:p>
    <w:p w14:paraId="1506EAD6" w14:textId="77777777" w:rsidR="00365CC9" w:rsidRDefault="00365CC9">
      <w:pPr>
        <w:rPr>
          <w:rFonts w:cstheme="minorHAnsi"/>
          <w:b/>
          <w:bCs/>
          <w:color w:val="000000"/>
        </w:rPr>
      </w:pPr>
    </w:p>
    <w:p w14:paraId="456BE21E" w14:textId="77777777" w:rsidR="00365CC9" w:rsidRDefault="00C270CB">
      <w:pPr>
        <w:rPr>
          <w:rFonts w:cstheme="minorHAnsi"/>
          <w:b/>
          <w:bCs/>
          <w:color w:val="000000"/>
        </w:rPr>
      </w:pPr>
      <w:r>
        <w:br w:type="page"/>
      </w:r>
    </w:p>
    <w:p w14:paraId="56CE729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3 – Communication with Microflown, Sensing Clues</w:t>
      </w:r>
    </w:p>
    <w:p w14:paraId="490ECE97" w14:textId="77777777" w:rsidR="00365CC9" w:rsidRDefault="00365CC9">
      <w:pPr>
        <w:rPr>
          <w:rFonts w:asciiTheme="minorHAnsi" w:hAnsiTheme="minorHAnsi" w:cstheme="minorHAnsi"/>
          <w:b/>
          <w:bCs/>
          <w:color w:val="000000"/>
        </w:rPr>
      </w:pPr>
    </w:p>
    <w:p w14:paraId="5818587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90780E3"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mmunicate with potential sensor vendors to obtain more valuable information.</w:t>
      </w:r>
    </w:p>
    <w:p w14:paraId="6FE85742" w14:textId="77777777" w:rsidR="00365CC9" w:rsidRDefault="00365CC9">
      <w:pPr>
        <w:rPr>
          <w:rFonts w:asciiTheme="minorHAnsi" w:hAnsiTheme="minorHAnsi" w:cstheme="minorHAnsi"/>
          <w:b/>
          <w:bCs/>
          <w:color w:val="000000"/>
        </w:rPr>
      </w:pPr>
    </w:p>
    <w:p w14:paraId="3F68742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53D4C65" w14:textId="77777777" w:rsidR="00365CC9" w:rsidRDefault="00C270CB">
      <w:pPr>
        <w:rPr>
          <w:rFonts w:asciiTheme="minorHAnsi" w:hAnsiTheme="minorHAnsi" w:cstheme="minorHAnsi"/>
        </w:rPr>
      </w:pPr>
      <w:r>
        <w:rPr>
          <w:rFonts w:asciiTheme="minorHAnsi" w:hAnsiTheme="minorHAnsi" w:cstheme="minorHAnsi"/>
        </w:rPr>
        <w:t>[X] Maintain persistent emails until they respond</w:t>
      </w:r>
    </w:p>
    <w:p w14:paraId="3BA89010" w14:textId="77777777" w:rsidR="00365CC9" w:rsidRDefault="00C270CB">
      <w:pPr>
        <w:rPr>
          <w:rFonts w:asciiTheme="minorHAnsi" w:hAnsiTheme="minorHAnsi" w:cstheme="minorHAnsi"/>
        </w:rPr>
      </w:pPr>
      <w:r>
        <w:rPr>
          <w:rFonts w:asciiTheme="minorHAnsi" w:hAnsiTheme="minorHAnsi" w:cstheme="minorHAnsi"/>
        </w:rPr>
        <w:t>[x] Call when possible (before 8 am Pacific Time)</w:t>
      </w:r>
    </w:p>
    <w:p w14:paraId="4CAB99B1" w14:textId="77777777" w:rsidR="00365CC9" w:rsidRDefault="00C270CB">
      <w:pPr>
        <w:rPr>
          <w:rFonts w:asciiTheme="minorHAnsi" w:hAnsiTheme="minorHAnsi" w:cstheme="minorHAnsi"/>
        </w:rPr>
      </w:pPr>
      <w:r>
        <w:rPr>
          <w:rFonts w:asciiTheme="minorHAnsi" w:hAnsiTheme="minorHAnsi" w:cstheme="minorHAnsi"/>
        </w:rPr>
        <w:t>[x] Update team members on findings when contact is made</w:t>
      </w:r>
    </w:p>
    <w:p w14:paraId="6E33FA02" w14:textId="77777777" w:rsidR="00365CC9" w:rsidRDefault="00365CC9">
      <w:pPr>
        <w:rPr>
          <w:rFonts w:asciiTheme="minorHAnsi" w:hAnsiTheme="minorHAnsi" w:cstheme="minorHAnsi"/>
        </w:rPr>
      </w:pPr>
    </w:p>
    <w:p w14:paraId="5B0B0F5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2587D1B" w14:textId="77777777" w:rsidR="00365CC9" w:rsidRDefault="00365CC9">
      <w:pPr>
        <w:rPr>
          <w:rFonts w:cstheme="minorHAnsi"/>
          <w:b/>
          <w:bCs/>
          <w:color w:val="000000"/>
        </w:rPr>
      </w:pPr>
    </w:p>
    <w:p w14:paraId="27C4625B" w14:textId="77777777" w:rsidR="00365CC9" w:rsidRDefault="00C270CB">
      <w:pPr>
        <w:rPr>
          <w:rFonts w:cstheme="minorHAnsi"/>
          <w:b/>
          <w:bCs/>
          <w:color w:val="000000"/>
        </w:rPr>
      </w:pPr>
      <w:r>
        <w:br w:type="page"/>
      </w:r>
    </w:p>
    <w:p w14:paraId="33FE05F7"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4 – Sensor Choice</w:t>
      </w:r>
    </w:p>
    <w:p w14:paraId="3337A475" w14:textId="77777777" w:rsidR="00365CC9" w:rsidRDefault="00365CC9">
      <w:pPr>
        <w:rPr>
          <w:rFonts w:asciiTheme="minorHAnsi" w:hAnsiTheme="minorHAnsi" w:cstheme="minorHAnsi"/>
          <w:b/>
          <w:bCs/>
          <w:color w:val="000000"/>
        </w:rPr>
      </w:pPr>
    </w:p>
    <w:p w14:paraId="78ACDA2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A3A9045"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 finalization of 3-4 sensors to present at the industry meeting on 2/6.</w:t>
      </w:r>
    </w:p>
    <w:p w14:paraId="53BD693A" w14:textId="77777777" w:rsidR="00365CC9" w:rsidRDefault="00365CC9">
      <w:pPr>
        <w:rPr>
          <w:rFonts w:asciiTheme="minorHAnsi" w:hAnsiTheme="minorHAnsi" w:cstheme="minorHAnsi"/>
          <w:b/>
          <w:bCs/>
          <w:color w:val="000000"/>
        </w:rPr>
      </w:pPr>
    </w:p>
    <w:p w14:paraId="247ABED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3F75595" w14:textId="77777777" w:rsidR="00365CC9" w:rsidRDefault="00C270CB">
      <w:pPr>
        <w:rPr>
          <w:rFonts w:asciiTheme="minorHAnsi" w:hAnsiTheme="minorHAnsi" w:cstheme="minorHAnsi"/>
        </w:rPr>
      </w:pPr>
      <w:r>
        <w:rPr>
          <w:rFonts w:asciiTheme="minorHAnsi" w:hAnsiTheme="minorHAnsi" w:cstheme="minorHAnsi"/>
        </w:rPr>
        <w:t>[x] Communicate with other team members about sensor viability</w:t>
      </w:r>
    </w:p>
    <w:p w14:paraId="129B000F" w14:textId="77777777" w:rsidR="00365CC9" w:rsidRDefault="00C270CB">
      <w:pPr>
        <w:rPr>
          <w:rFonts w:asciiTheme="minorHAnsi" w:hAnsiTheme="minorHAnsi" w:cstheme="minorHAnsi"/>
        </w:rPr>
      </w:pPr>
      <w:r>
        <w:rPr>
          <w:rFonts w:asciiTheme="minorHAnsi" w:hAnsiTheme="minorHAnsi" w:cstheme="minorHAnsi"/>
        </w:rPr>
        <w:t>[x] Contribute to presentation located at: HIPPO\TechnicalDataPackage\PresentationsAndMeetings\18_02_06_VulcanMeeting\</w:t>
      </w:r>
    </w:p>
    <w:p w14:paraId="5F5E0B80" w14:textId="77777777" w:rsidR="00365CC9" w:rsidRDefault="00365CC9">
      <w:pPr>
        <w:rPr>
          <w:rFonts w:asciiTheme="minorHAnsi" w:hAnsiTheme="minorHAnsi" w:cstheme="minorHAnsi"/>
        </w:rPr>
      </w:pPr>
    </w:p>
    <w:p w14:paraId="35EC155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CFBEE18" w14:textId="77777777" w:rsidR="00365CC9" w:rsidRDefault="00365CC9">
      <w:pPr>
        <w:rPr>
          <w:rFonts w:cstheme="minorHAnsi"/>
          <w:b/>
          <w:bCs/>
          <w:color w:val="000000"/>
        </w:rPr>
      </w:pPr>
    </w:p>
    <w:p w14:paraId="27E9E4BD" w14:textId="77777777" w:rsidR="00365CC9" w:rsidRDefault="00C270CB">
      <w:pPr>
        <w:rPr>
          <w:rFonts w:cstheme="minorHAnsi"/>
          <w:b/>
          <w:bCs/>
          <w:color w:val="000000"/>
        </w:rPr>
      </w:pPr>
      <w:r>
        <w:br w:type="page"/>
      </w:r>
    </w:p>
    <w:p w14:paraId="52F8EE37"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5 – Sensor Choice</w:t>
      </w:r>
    </w:p>
    <w:p w14:paraId="32D79FBA" w14:textId="77777777" w:rsidR="00365CC9" w:rsidRDefault="00365CC9">
      <w:pPr>
        <w:rPr>
          <w:rFonts w:asciiTheme="minorHAnsi" w:hAnsiTheme="minorHAnsi" w:cstheme="minorHAnsi"/>
          <w:b/>
          <w:bCs/>
          <w:color w:val="000000"/>
        </w:rPr>
      </w:pPr>
    </w:p>
    <w:p w14:paraId="1517840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231CCA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 finalization of 3-4 sensors to present at the industry meeting on 2/6.</w:t>
      </w:r>
    </w:p>
    <w:p w14:paraId="0B83F12B" w14:textId="77777777" w:rsidR="00365CC9" w:rsidRDefault="00365CC9">
      <w:pPr>
        <w:rPr>
          <w:rFonts w:asciiTheme="minorHAnsi" w:hAnsiTheme="minorHAnsi" w:cstheme="minorHAnsi"/>
          <w:b/>
          <w:bCs/>
          <w:color w:val="000000"/>
        </w:rPr>
      </w:pPr>
    </w:p>
    <w:p w14:paraId="5FC7A65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944EF10" w14:textId="77777777" w:rsidR="00365CC9" w:rsidRDefault="00C270CB">
      <w:pPr>
        <w:rPr>
          <w:rFonts w:asciiTheme="minorHAnsi" w:hAnsiTheme="minorHAnsi" w:cstheme="minorHAnsi"/>
        </w:rPr>
      </w:pPr>
      <w:r>
        <w:rPr>
          <w:rFonts w:asciiTheme="minorHAnsi" w:hAnsiTheme="minorHAnsi" w:cstheme="minorHAnsi"/>
        </w:rPr>
        <w:t>[x] Communicate with other team members about sensor viability</w:t>
      </w:r>
    </w:p>
    <w:p w14:paraId="3493E6AB" w14:textId="77777777" w:rsidR="00365CC9" w:rsidRDefault="00C270CB">
      <w:pPr>
        <w:rPr>
          <w:rFonts w:asciiTheme="minorHAnsi" w:hAnsiTheme="minorHAnsi" w:cstheme="minorHAnsi"/>
        </w:rPr>
      </w:pPr>
      <w:r>
        <w:rPr>
          <w:rFonts w:asciiTheme="minorHAnsi" w:hAnsiTheme="minorHAnsi" w:cstheme="minorHAnsi"/>
        </w:rPr>
        <w:t>[x] Contribute to presentation located at: HIPPO\TechnicalDataPackage\PresentationsAndMeetings\18_02_06_VulcanMeeting\</w:t>
      </w:r>
    </w:p>
    <w:p w14:paraId="29050E41" w14:textId="77777777" w:rsidR="00365CC9" w:rsidRDefault="00365CC9">
      <w:pPr>
        <w:rPr>
          <w:rFonts w:asciiTheme="minorHAnsi" w:hAnsiTheme="minorHAnsi" w:cstheme="minorHAnsi"/>
        </w:rPr>
      </w:pPr>
    </w:p>
    <w:p w14:paraId="4200AF2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F4D29D7" w14:textId="77777777" w:rsidR="00365CC9" w:rsidRDefault="00365CC9">
      <w:pPr>
        <w:rPr>
          <w:rFonts w:cstheme="minorHAnsi"/>
          <w:b/>
          <w:bCs/>
          <w:color w:val="000000"/>
        </w:rPr>
      </w:pPr>
    </w:p>
    <w:p w14:paraId="3E4AE470" w14:textId="77777777" w:rsidR="00365CC9" w:rsidRDefault="00C270CB">
      <w:pPr>
        <w:rPr>
          <w:rFonts w:cstheme="minorHAnsi"/>
          <w:b/>
          <w:bCs/>
          <w:color w:val="000000"/>
        </w:rPr>
      </w:pPr>
      <w:r>
        <w:br w:type="page"/>
      </w:r>
    </w:p>
    <w:p w14:paraId="5A2A7387"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6 – Sensor Choice</w:t>
      </w:r>
    </w:p>
    <w:p w14:paraId="299EEFE4" w14:textId="77777777" w:rsidR="00365CC9" w:rsidRDefault="00365CC9">
      <w:pPr>
        <w:rPr>
          <w:rFonts w:asciiTheme="minorHAnsi" w:hAnsiTheme="minorHAnsi" w:cstheme="minorHAnsi"/>
          <w:b/>
          <w:bCs/>
          <w:color w:val="000000"/>
        </w:rPr>
      </w:pPr>
    </w:p>
    <w:p w14:paraId="5165BC3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6F37C2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 finalization of 3-4 sensors to present at the industry meeting on 2/6.</w:t>
      </w:r>
    </w:p>
    <w:p w14:paraId="05EDBD28" w14:textId="77777777" w:rsidR="00365CC9" w:rsidRDefault="00365CC9">
      <w:pPr>
        <w:rPr>
          <w:rFonts w:asciiTheme="minorHAnsi" w:hAnsiTheme="minorHAnsi" w:cstheme="minorHAnsi"/>
          <w:b/>
          <w:bCs/>
          <w:color w:val="000000"/>
        </w:rPr>
      </w:pPr>
    </w:p>
    <w:p w14:paraId="0C7E5FB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72B4540" w14:textId="77777777" w:rsidR="00365CC9" w:rsidRDefault="00C270CB">
      <w:pPr>
        <w:rPr>
          <w:rFonts w:asciiTheme="minorHAnsi" w:hAnsiTheme="minorHAnsi" w:cstheme="minorHAnsi"/>
        </w:rPr>
      </w:pPr>
      <w:r>
        <w:rPr>
          <w:rFonts w:asciiTheme="minorHAnsi" w:hAnsiTheme="minorHAnsi" w:cstheme="minorHAnsi"/>
        </w:rPr>
        <w:t>[x] Communicate with other team members about sensor viability</w:t>
      </w:r>
    </w:p>
    <w:p w14:paraId="020C8A8F" w14:textId="77777777" w:rsidR="00365CC9" w:rsidRDefault="00C270CB">
      <w:pPr>
        <w:rPr>
          <w:rFonts w:asciiTheme="minorHAnsi" w:hAnsiTheme="minorHAnsi" w:cstheme="minorHAnsi"/>
        </w:rPr>
      </w:pPr>
      <w:r>
        <w:rPr>
          <w:rFonts w:asciiTheme="minorHAnsi" w:hAnsiTheme="minorHAnsi" w:cstheme="minorHAnsi"/>
        </w:rPr>
        <w:t>[x] Contribute to presentation located at: HIPPO\TechnicalDataPackage\PresentationsAndMeetings\18_02_06_VulcanMeeting\</w:t>
      </w:r>
    </w:p>
    <w:p w14:paraId="362C4F6A" w14:textId="77777777" w:rsidR="00365CC9" w:rsidRDefault="00365CC9">
      <w:pPr>
        <w:rPr>
          <w:rFonts w:asciiTheme="minorHAnsi" w:hAnsiTheme="minorHAnsi" w:cstheme="minorHAnsi"/>
        </w:rPr>
      </w:pPr>
    </w:p>
    <w:p w14:paraId="5CEF699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7B23BF6" w14:textId="77777777" w:rsidR="00365CC9" w:rsidRDefault="00365CC9">
      <w:pPr>
        <w:rPr>
          <w:rFonts w:cstheme="minorHAnsi"/>
          <w:b/>
          <w:bCs/>
          <w:color w:val="000000"/>
        </w:rPr>
      </w:pPr>
    </w:p>
    <w:p w14:paraId="3BB34D78" w14:textId="77777777" w:rsidR="00365CC9" w:rsidRDefault="00C270CB">
      <w:pPr>
        <w:rPr>
          <w:rFonts w:cstheme="minorHAnsi"/>
          <w:b/>
          <w:bCs/>
          <w:color w:val="000000"/>
        </w:rPr>
      </w:pPr>
      <w:r>
        <w:br w:type="page"/>
      </w:r>
    </w:p>
    <w:p w14:paraId="68AFCD28"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7 – Sensor Choice</w:t>
      </w:r>
    </w:p>
    <w:p w14:paraId="3B5E6C32" w14:textId="77777777" w:rsidR="00365CC9" w:rsidRDefault="00365CC9">
      <w:pPr>
        <w:rPr>
          <w:rFonts w:asciiTheme="minorHAnsi" w:hAnsiTheme="minorHAnsi" w:cstheme="minorHAnsi"/>
          <w:b/>
          <w:bCs/>
          <w:color w:val="000000"/>
        </w:rPr>
      </w:pPr>
    </w:p>
    <w:p w14:paraId="30698CE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C4EA85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 finalization of 3-4 sensors to present at the industry meeting on 2/6.</w:t>
      </w:r>
    </w:p>
    <w:p w14:paraId="509C330C" w14:textId="77777777" w:rsidR="00365CC9" w:rsidRDefault="00365CC9">
      <w:pPr>
        <w:rPr>
          <w:rFonts w:asciiTheme="minorHAnsi" w:hAnsiTheme="minorHAnsi" w:cstheme="minorHAnsi"/>
          <w:b/>
          <w:bCs/>
          <w:color w:val="000000"/>
        </w:rPr>
      </w:pPr>
    </w:p>
    <w:p w14:paraId="135F245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4029E76" w14:textId="77777777" w:rsidR="00365CC9" w:rsidRDefault="00C270CB">
      <w:pPr>
        <w:rPr>
          <w:rFonts w:asciiTheme="minorHAnsi" w:hAnsiTheme="minorHAnsi" w:cstheme="minorHAnsi"/>
        </w:rPr>
      </w:pPr>
      <w:r>
        <w:rPr>
          <w:rFonts w:asciiTheme="minorHAnsi" w:hAnsiTheme="minorHAnsi" w:cstheme="minorHAnsi"/>
        </w:rPr>
        <w:t>[x] Communicate with other team members about sensor viability</w:t>
      </w:r>
    </w:p>
    <w:p w14:paraId="3385E1D2" w14:textId="77777777" w:rsidR="00365CC9" w:rsidRDefault="00C270CB">
      <w:pPr>
        <w:rPr>
          <w:rFonts w:asciiTheme="minorHAnsi" w:hAnsiTheme="minorHAnsi" w:cstheme="minorHAnsi"/>
        </w:rPr>
      </w:pPr>
      <w:r>
        <w:rPr>
          <w:rFonts w:asciiTheme="minorHAnsi" w:hAnsiTheme="minorHAnsi" w:cstheme="minorHAnsi"/>
        </w:rPr>
        <w:t>[x] Contribute to presentation located at: HIPPO\TechnicalDataPackage\PresentationsAndMeetings\18_02_06_VulcanMeeting\</w:t>
      </w:r>
    </w:p>
    <w:p w14:paraId="3234FDAC" w14:textId="77777777" w:rsidR="00365CC9" w:rsidRDefault="00365CC9">
      <w:pPr>
        <w:rPr>
          <w:rFonts w:asciiTheme="minorHAnsi" w:hAnsiTheme="minorHAnsi" w:cstheme="minorHAnsi"/>
        </w:rPr>
      </w:pPr>
    </w:p>
    <w:p w14:paraId="35F474C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E316A42" w14:textId="77777777" w:rsidR="00365CC9" w:rsidRDefault="00365CC9">
      <w:pPr>
        <w:rPr>
          <w:rFonts w:cstheme="minorHAnsi"/>
          <w:b/>
          <w:bCs/>
          <w:color w:val="000000"/>
        </w:rPr>
      </w:pPr>
    </w:p>
    <w:p w14:paraId="48C65000" w14:textId="77777777" w:rsidR="00365CC9" w:rsidRDefault="00C270CB">
      <w:pPr>
        <w:rPr>
          <w:rFonts w:cstheme="minorHAnsi"/>
          <w:b/>
          <w:bCs/>
          <w:color w:val="000000"/>
        </w:rPr>
      </w:pPr>
      <w:r>
        <w:br w:type="page"/>
      </w:r>
    </w:p>
    <w:p w14:paraId="7AF7EAB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8 – V2 Model From Vulcan</w:t>
      </w:r>
    </w:p>
    <w:p w14:paraId="13F52D3A" w14:textId="77777777" w:rsidR="00365CC9" w:rsidRDefault="00365CC9">
      <w:pPr>
        <w:rPr>
          <w:rFonts w:asciiTheme="minorHAnsi" w:hAnsiTheme="minorHAnsi" w:cstheme="minorHAnsi"/>
          <w:b/>
          <w:bCs/>
          <w:color w:val="000000"/>
        </w:rPr>
      </w:pPr>
    </w:p>
    <w:p w14:paraId="3FD4D88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38346F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look in to obtaining a CAD model of Vulcan’s V2 craft for use in determining physical integration of sensors into the craft.</w:t>
      </w:r>
    </w:p>
    <w:p w14:paraId="3E46A46F" w14:textId="77777777" w:rsidR="00365CC9" w:rsidRDefault="00365CC9">
      <w:pPr>
        <w:rPr>
          <w:rFonts w:asciiTheme="minorHAnsi" w:hAnsiTheme="minorHAnsi" w:cstheme="minorHAnsi"/>
          <w:b/>
          <w:bCs/>
          <w:color w:val="000000"/>
        </w:rPr>
      </w:pPr>
    </w:p>
    <w:p w14:paraId="371F185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EF53ED5" w14:textId="77777777" w:rsidR="00365CC9" w:rsidRDefault="00C270CB">
      <w:pPr>
        <w:rPr>
          <w:rFonts w:asciiTheme="minorHAnsi" w:hAnsiTheme="minorHAnsi" w:cstheme="minorHAnsi"/>
        </w:rPr>
      </w:pPr>
      <w:r>
        <w:rPr>
          <w:rFonts w:asciiTheme="minorHAnsi" w:hAnsiTheme="minorHAnsi" w:cstheme="minorHAnsi"/>
        </w:rPr>
        <w:t>[x] Contact Vulcan and ask if it’s possible to obtain a CAD file for their V2 UAS</w:t>
      </w:r>
    </w:p>
    <w:p w14:paraId="617855EE" w14:textId="77777777" w:rsidR="00365CC9" w:rsidRDefault="00C270CB">
      <w:pPr>
        <w:rPr>
          <w:rFonts w:asciiTheme="minorHAnsi" w:hAnsiTheme="minorHAnsi" w:cstheme="minorHAnsi"/>
        </w:rPr>
      </w:pPr>
      <w:r>
        <w:rPr>
          <w:rFonts w:asciiTheme="minorHAnsi" w:hAnsiTheme="minorHAnsi" w:cstheme="minorHAnsi"/>
        </w:rPr>
        <w:t>[x] Upload file to Perforce if possible</w:t>
      </w:r>
    </w:p>
    <w:p w14:paraId="60858285" w14:textId="77777777" w:rsidR="00365CC9" w:rsidRDefault="00C270CB">
      <w:pPr>
        <w:rPr>
          <w:rFonts w:asciiTheme="minorHAnsi" w:hAnsiTheme="minorHAnsi" w:cstheme="minorHAnsi"/>
        </w:rPr>
      </w:pPr>
      <w:r>
        <w:rPr>
          <w:rFonts w:asciiTheme="minorHAnsi" w:hAnsiTheme="minorHAnsi" w:cstheme="minorHAnsi"/>
        </w:rPr>
        <w:t xml:space="preserve">[x] Obtain fuselage if not possible </w:t>
      </w:r>
    </w:p>
    <w:p w14:paraId="7CED1A34" w14:textId="77777777" w:rsidR="00365CC9" w:rsidRDefault="00365CC9">
      <w:pPr>
        <w:rPr>
          <w:rFonts w:asciiTheme="minorHAnsi" w:hAnsiTheme="minorHAnsi" w:cstheme="minorHAnsi"/>
        </w:rPr>
      </w:pPr>
    </w:p>
    <w:p w14:paraId="2F1340B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0A58D43" w14:textId="77777777" w:rsidR="00365CC9" w:rsidRDefault="00C270CB">
      <w:pPr>
        <w:rPr>
          <w:rFonts w:cstheme="minorHAnsi"/>
          <w:bCs/>
          <w:color w:val="000000"/>
        </w:rPr>
      </w:pPr>
      <w:r>
        <w:rPr>
          <w:rFonts w:cstheme="minorHAnsi"/>
          <w:bCs/>
          <w:color w:val="000000"/>
        </w:rPr>
        <w:t>If Vulcan does not use Solidworks then potentially we could see about just getting a .obj file</w:t>
      </w:r>
    </w:p>
    <w:p w14:paraId="3A28F757" w14:textId="77777777" w:rsidR="00365CC9" w:rsidRDefault="00365CC9">
      <w:pPr>
        <w:rPr>
          <w:rFonts w:cstheme="minorHAnsi"/>
          <w:bCs/>
          <w:color w:val="000000"/>
        </w:rPr>
      </w:pPr>
    </w:p>
    <w:p w14:paraId="50A5A0B1" w14:textId="77777777" w:rsidR="00365CC9" w:rsidRDefault="00C270CB">
      <w:pPr>
        <w:rPr>
          <w:rFonts w:cstheme="minorHAnsi"/>
          <w:bCs/>
          <w:color w:val="000000"/>
        </w:rPr>
      </w:pPr>
      <w:r>
        <w:br w:type="page"/>
      </w:r>
    </w:p>
    <w:p w14:paraId="7D128934"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69 – LiDAR Specifications</w:t>
      </w:r>
    </w:p>
    <w:p w14:paraId="4B26871A" w14:textId="77777777" w:rsidR="00365CC9" w:rsidRDefault="00365CC9">
      <w:pPr>
        <w:rPr>
          <w:rFonts w:asciiTheme="minorHAnsi" w:hAnsiTheme="minorHAnsi" w:cstheme="minorHAnsi"/>
          <w:b/>
          <w:bCs/>
          <w:color w:val="000000"/>
        </w:rPr>
      </w:pPr>
    </w:p>
    <w:p w14:paraId="2019C9F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866A4B6"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further investigate the LiDAR sensor possessed by the AFSL.</w:t>
      </w:r>
    </w:p>
    <w:p w14:paraId="34C99DA1" w14:textId="77777777" w:rsidR="00365CC9" w:rsidRDefault="00365CC9">
      <w:pPr>
        <w:rPr>
          <w:rFonts w:asciiTheme="minorHAnsi" w:hAnsiTheme="minorHAnsi" w:cstheme="minorHAnsi"/>
          <w:b/>
          <w:bCs/>
          <w:color w:val="000000"/>
        </w:rPr>
      </w:pPr>
    </w:p>
    <w:p w14:paraId="35B0F63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0E275D1" w14:textId="77777777" w:rsidR="00365CC9" w:rsidRDefault="00C270CB">
      <w:pPr>
        <w:rPr>
          <w:rFonts w:asciiTheme="minorHAnsi" w:hAnsiTheme="minorHAnsi" w:cstheme="minorHAnsi"/>
        </w:rPr>
      </w:pPr>
      <w:r>
        <w:rPr>
          <w:rFonts w:asciiTheme="minorHAnsi" w:hAnsiTheme="minorHAnsi" w:cstheme="minorHAnsi"/>
        </w:rPr>
        <w:t>[ ] Obtain information about integration of LiDAR into UAS from AFSL documents and/or personnel</w:t>
      </w:r>
    </w:p>
    <w:p w14:paraId="6ACECAF5" w14:textId="77777777" w:rsidR="00365CC9" w:rsidRDefault="00C270CB">
      <w:pPr>
        <w:rPr>
          <w:rFonts w:asciiTheme="minorHAnsi" w:hAnsiTheme="minorHAnsi" w:cstheme="minorHAnsi"/>
        </w:rPr>
      </w:pPr>
      <w:r>
        <w:rPr>
          <w:rFonts w:asciiTheme="minorHAnsi" w:hAnsiTheme="minorHAnsi" w:cstheme="minorHAnsi"/>
        </w:rPr>
        <w:t>[ ] See if it’s possible to get a 3D model of the physical LiDAR sensor for possible modeling use</w:t>
      </w:r>
    </w:p>
    <w:p w14:paraId="1A4D18C2" w14:textId="77777777" w:rsidR="00365CC9" w:rsidRDefault="00C270CB">
      <w:pPr>
        <w:rPr>
          <w:rFonts w:asciiTheme="minorHAnsi" w:hAnsiTheme="minorHAnsi" w:cstheme="minorHAnsi"/>
        </w:rPr>
      </w:pPr>
      <w:r>
        <w:rPr>
          <w:rFonts w:asciiTheme="minorHAnsi" w:hAnsiTheme="minorHAnsi" w:cstheme="minorHAnsi"/>
        </w:rPr>
        <w:t>[ ] Determine necessary processing requirements for LiDAR data output</w:t>
      </w:r>
    </w:p>
    <w:p w14:paraId="1ABB98C7" w14:textId="77777777" w:rsidR="00365CC9" w:rsidRDefault="00365CC9">
      <w:pPr>
        <w:rPr>
          <w:rFonts w:asciiTheme="minorHAnsi" w:hAnsiTheme="minorHAnsi" w:cstheme="minorHAnsi"/>
        </w:rPr>
      </w:pPr>
    </w:p>
    <w:p w14:paraId="29E0DD0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28BAA4F" w14:textId="77777777" w:rsidR="00365CC9" w:rsidRDefault="00365CC9">
      <w:pPr>
        <w:rPr>
          <w:rFonts w:cstheme="minorHAnsi"/>
          <w:bCs/>
          <w:color w:val="000000"/>
        </w:rPr>
      </w:pPr>
    </w:p>
    <w:p w14:paraId="331179F5" w14:textId="77777777" w:rsidR="00365CC9" w:rsidRDefault="00C270CB">
      <w:pPr>
        <w:rPr>
          <w:rFonts w:cstheme="minorHAnsi"/>
          <w:bCs/>
          <w:color w:val="000000"/>
        </w:rPr>
      </w:pPr>
      <w:r>
        <w:br w:type="page"/>
      </w:r>
    </w:p>
    <w:p w14:paraId="40807D00"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0 – Artificial Light Sensor Research</w:t>
      </w:r>
    </w:p>
    <w:p w14:paraId="1C485067" w14:textId="77777777" w:rsidR="00365CC9" w:rsidRDefault="00365CC9">
      <w:pPr>
        <w:rPr>
          <w:rFonts w:asciiTheme="minorHAnsi" w:hAnsiTheme="minorHAnsi" w:cstheme="minorHAnsi"/>
          <w:b/>
          <w:bCs/>
          <w:color w:val="000000"/>
        </w:rPr>
      </w:pPr>
    </w:p>
    <w:p w14:paraId="1D414C5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D1BA0E4"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inue investigation and experimentation with artificial light sensor research.</w:t>
      </w:r>
    </w:p>
    <w:p w14:paraId="57F83680" w14:textId="77777777" w:rsidR="00365CC9" w:rsidRDefault="00365CC9">
      <w:pPr>
        <w:rPr>
          <w:rFonts w:asciiTheme="minorHAnsi" w:hAnsiTheme="minorHAnsi" w:cstheme="minorHAnsi"/>
          <w:b/>
          <w:bCs/>
          <w:color w:val="000000"/>
        </w:rPr>
      </w:pPr>
    </w:p>
    <w:p w14:paraId="684FA71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2C9E7FC" w14:textId="77777777" w:rsidR="00365CC9" w:rsidRDefault="00C270CB">
      <w:pPr>
        <w:rPr>
          <w:rFonts w:asciiTheme="minorHAnsi" w:hAnsiTheme="minorHAnsi" w:cstheme="minorHAnsi"/>
        </w:rPr>
      </w:pPr>
      <w:r>
        <w:rPr>
          <w:rFonts w:asciiTheme="minorHAnsi" w:hAnsiTheme="minorHAnsi" w:cstheme="minorHAnsi"/>
        </w:rPr>
        <w:t>[x] Continue research into sensing artificial light</w:t>
      </w:r>
    </w:p>
    <w:p w14:paraId="26D58517" w14:textId="77777777" w:rsidR="00365CC9" w:rsidRDefault="00C270CB">
      <w:pPr>
        <w:rPr>
          <w:rFonts w:asciiTheme="minorHAnsi" w:hAnsiTheme="minorHAnsi" w:cstheme="minorHAnsi"/>
        </w:rPr>
      </w:pPr>
      <w:r>
        <w:rPr>
          <w:rFonts w:asciiTheme="minorHAnsi" w:hAnsiTheme="minorHAnsi" w:cstheme="minorHAnsi"/>
        </w:rPr>
        <w:t>[x] Continue iterative experimentation with detecting artificial light using a highly sensitive photo diode or other camera</w:t>
      </w:r>
    </w:p>
    <w:p w14:paraId="685F9553" w14:textId="77777777" w:rsidR="00365CC9" w:rsidRDefault="00C270CB">
      <w:pPr>
        <w:rPr>
          <w:rFonts w:asciiTheme="minorHAnsi" w:hAnsiTheme="minorHAnsi" w:cstheme="minorHAnsi"/>
        </w:rPr>
      </w:pPr>
      <w:r>
        <w:rPr>
          <w:rFonts w:asciiTheme="minorHAnsi" w:hAnsiTheme="minorHAnsi" w:cstheme="minorHAnsi"/>
        </w:rPr>
        <w:t>[x] Communicate with team about tests and results</w:t>
      </w:r>
    </w:p>
    <w:p w14:paraId="35F0866B" w14:textId="77777777" w:rsidR="00365CC9" w:rsidRDefault="00365CC9">
      <w:pPr>
        <w:rPr>
          <w:rFonts w:asciiTheme="minorHAnsi" w:hAnsiTheme="minorHAnsi" w:cstheme="minorHAnsi"/>
        </w:rPr>
      </w:pPr>
    </w:p>
    <w:p w14:paraId="6761749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0C3784A" w14:textId="77777777" w:rsidR="00365CC9" w:rsidRDefault="00365CC9">
      <w:pPr>
        <w:rPr>
          <w:rFonts w:cstheme="minorHAnsi"/>
          <w:bCs/>
          <w:color w:val="000000"/>
        </w:rPr>
      </w:pPr>
    </w:p>
    <w:p w14:paraId="05EA6CC7" w14:textId="77777777" w:rsidR="00365CC9" w:rsidRDefault="00C270CB">
      <w:pPr>
        <w:rPr>
          <w:rFonts w:cstheme="minorHAnsi"/>
          <w:bCs/>
          <w:color w:val="000000"/>
        </w:rPr>
      </w:pPr>
      <w:r>
        <w:br w:type="page"/>
      </w:r>
    </w:p>
    <w:p w14:paraId="0D5BC31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1 – Capstone Safety Matrix</w:t>
      </w:r>
    </w:p>
    <w:p w14:paraId="145931EA" w14:textId="77777777" w:rsidR="00365CC9" w:rsidRDefault="00365CC9">
      <w:pPr>
        <w:rPr>
          <w:rFonts w:asciiTheme="minorHAnsi" w:hAnsiTheme="minorHAnsi" w:cstheme="minorHAnsi"/>
          <w:b/>
          <w:bCs/>
          <w:color w:val="000000"/>
        </w:rPr>
      </w:pPr>
    </w:p>
    <w:p w14:paraId="3CDC939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5169018" w14:textId="77777777" w:rsidR="00365CC9" w:rsidRDefault="00C270CB">
      <w:pPr>
        <w:rPr>
          <w:rFonts w:asciiTheme="minorHAnsi" w:hAnsiTheme="minorHAnsi" w:cstheme="minorHAnsi"/>
          <w:color w:val="000000"/>
        </w:rPr>
      </w:pPr>
      <w:r>
        <w:rPr>
          <w:rFonts w:asciiTheme="minorHAnsi" w:hAnsiTheme="minorHAnsi" w:cstheme="minorHAnsi"/>
          <w:color w:val="000000"/>
        </w:rPr>
        <w:t>As HIPPO Admin Lead, I will fill out and submit the safety matrix that is required for Capstone.</w:t>
      </w:r>
    </w:p>
    <w:p w14:paraId="7DA2E82B" w14:textId="77777777" w:rsidR="00365CC9" w:rsidRDefault="00365CC9">
      <w:pPr>
        <w:rPr>
          <w:rFonts w:asciiTheme="minorHAnsi" w:hAnsiTheme="minorHAnsi" w:cstheme="minorHAnsi"/>
          <w:b/>
          <w:bCs/>
          <w:color w:val="000000"/>
        </w:rPr>
      </w:pPr>
    </w:p>
    <w:p w14:paraId="6DB1B8C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60A6735" w14:textId="77777777" w:rsidR="00365CC9" w:rsidRDefault="00C270CB">
      <w:pPr>
        <w:rPr>
          <w:rFonts w:asciiTheme="minorHAnsi" w:hAnsiTheme="minorHAnsi" w:cstheme="minorHAnsi"/>
        </w:rPr>
      </w:pPr>
      <w:r>
        <w:rPr>
          <w:rFonts w:asciiTheme="minorHAnsi" w:hAnsiTheme="minorHAnsi" w:cstheme="minorHAnsi"/>
        </w:rPr>
        <w:t>[X] Complete and submit the Capstone Safety matrix document located on Canvas by 2/9</w:t>
      </w:r>
    </w:p>
    <w:p w14:paraId="68265004" w14:textId="77777777" w:rsidR="00365CC9" w:rsidRDefault="00C270CB">
      <w:pPr>
        <w:rPr>
          <w:rFonts w:asciiTheme="minorHAnsi" w:hAnsiTheme="minorHAnsi" w:cstheme="minorHAnsi"/>
        </w:rPr>
      </w:pPr>
      <w:r>
        <w:rPr>
          <w:rFonts w:asciiTheme="minorHAnsi" w:hAnsiTheme="minorHAnsi" w:cstheme="minorHAnsi"/>
        </w:rPr>
        <w:t>[X] Communicate with team about any potential new requirements/information</w:t>
      </w:r>
    </w:p>
    <w:p w14:paraId="20D89BA5" w14:textId="77777777" w:rsidR="00365CC9" w:rsidRDefault="00365CC9">
      <w:pPr>
        <w:rPr>
          <w:rFonts w:asciiTheme="minorHAnsi" w:hAnsiTheme="minorHAnsi" w:cstheme="minorHAnsi"/>
        </w:rPr>
      </w:pPr>
    </w:p>
    <w:p w14:paraId="30D7DBE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41B7039" w14:textId="77777777" w:rsidR="00365CC9" w:rsidRDefault="00365CC9">
      <w:pPr>
        <w:rPr>
          <w:rFonts w:cstheme="minorHAnsi"/>
          <w:bCs/>
          <w:color w:val="000000"/>
        </w:rPr>
      </w:pPr>
    </w:p>
    <w:p w14:paraId="0BAD35F8" w14:textId="77777777" w:rsidR="00365CC9" w:rsidRDefault="00C270CB">
      <w:pPr>
        <w:rPr>
          <w:rFonts w:cstheme="minorHAnsi"/>
          <w:bCs/>
          <w:color w:val="000000"/>
        </w:rPr>
      </w:pPr>
      <w:r>
        <w:br w:type="page"/>
      </w:r>
    </w:p>
    <w:p w14:paraId="0EFC16D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2 – Sensor Support Research</w:t>
      </w:r>
    </w:p>
    <w:p w14:paraId="78058607" w14:textId="77777777" w:rsidR="00365CC9" w:rsidRDefault="00365CC9">
      <w:pPr>
        <w:rPr>
          <w:rFonts w:asciiTheme="minorHAnsi" w:hAnsiTheme="minorHAnsi" w:cstheme="minorHAnsi"/>
          <w:b/>
          <w:bCs/>
          <w:color w:val="000000"/>
        </w:rPr>
      </w:pPr>
    </w:p>
    <w:p w14:paraId="06F3BCC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F9D9FB7"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determining additional information about sensors.</w:t>
      </w:r>
    </w:p>
    <w:p w14:paraId="6D051AA0" w14:textId="77777777" w:rsidR="00365CC9" w:rsidRDefault="00365CC9">
      <w:pPr>
        <w:rPr>
          <w:rFonts w:asciiTheme="minorHAnsi" w:hAnsiTheme="minorHAnsi" w:cstheme="minorHAnsi"/>
          <w:b/>
          <w:bCs/>
          <w:color w:val="000000"/>
        </w:rPr>
      </w:pPr>
    </w:p>
    <w:p w14:paraId="77DB629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661F513" w14:textId="77777777" w:rsidR="00365CC9" w:rsidRDefault="00C270CB">
      <w:pPr>
        <w:rPr>
          <w:rFonts w:asciiTheme="minorHAnsi" w:hAnsiTheme="minorHAnsi" w:cstheme="minorHAnsi"/>
        </w:rPr>
      </w:pPr>
      <w:r>
        <w:rPr>
          <w:rFonts w:asciiTheme="minorHAnsi" w:hAnsiTheme="minorHAnsi" w:cstheme="minorHAnsi"/>
        </w:rPr>
        <w:t>[x] Communicate with HIPPO, Chris Lum and AFSL personnel about testing and sensor parameters</w:t>
      </w:r>
    </w:p>
    <w:p w14:paraId="6703B8FC" w14:textId="77777777" w:rsidR="00365CC9" w:rsidRDefault="00C270CB">
      <w:pPr>
        <w:rPr>
          <w:rFonts w:asciiTheme="minorHAnsi" w:hAnsiTheme="minorHAnsi" w:cstheme="minorHAnsi"/>
        </w:rPr>
      </w:pPr>
      <w:r>
        <w:rPr>
          <w:rFonts w:asciiTheme="minorHAnsi" w:hAnsiTheme="minorHAnsi" w:cstheme="minorHAnsi"/>
        </w:rPr>
        <w:t>[x] Coordinate with team members about necessary support research for determining sensor parameters</w:t>
      </w:r>
    </w:p>
    <w:p w14:paraId="14DC88A5" w14:textId="77777777" w:rsidR="00365CC9" w:rsidRDefault="00365CC9">
      <w:pPr>
        <w:rPr>
          <w:rFonts w:asciiTheme="minorHAnsi" w:hAnsiTheme="minorHAnsi" w:cstheme="minorHAnsi"/>
        </w:rPr>
      </w:pPr>
    </w:p>
    <w:p w14:paraId="6B72E76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2241C82" w14:textId="77777777" w:rsidR="00365CC9" w:rsidRDefault="00365CC9">
      <w:pPr>
        <w:rPr>
          <w:rFonts w:cstheme="minorHAnsi"/>
          <w:bCs/>
          <w:color w:val="000000"/>
        </w:rPr>
      </w:pPr>
    </w:p>
    <w:p w14:paraId="2E6662CC" w14:textId="77777777" w:rsidR="00365CC9" w:rsidRDefault="00C270CB">
      <w:pPr>
        <w:rPr>
          <w:rFonts w:cstheme="minorHAnsi"/>
          <w:bCs/>
          <w:color w:val="000000"/>
        </w:rPr>
      </w:pPr>
      <w:r>
        <w:br w:type="page"/>
      </w:r>
    </w:p>
    <w:p w14:paraId="28E8EF1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3 – Sensor Support Research</w:t>
      </w:r>
    </w:p>
    <w:p w14:paraId="0B295466" w14:textId="77777777" w:rsidR="00365CC9" w:rsidRDefault="00365CC9">
      <w:pPr>
        <w:rPr>
          <w:rFonts w:asciiTheme="minorHAnsi" w:hAnsiTheme="minorHAnsi" w:cstheme="minorHAnsi"/>
          <w:b/>
          <w:bCs/>
          <w:color w:val="000000"/>
        </w:rPr>
      </w:pPr>
    </w:p>
    <w:p w14:paraId="4B97770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CBDA38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determining additional information about sensors.</w:t>
      </w:r>
    </w:p>
    <w:p w14:paraId="6236578A" w14:textId="77777777" w:rsidR="00365CC9" w:rsidRDefault="00365CC9">
      <w:pPr>
        <w:rPr>
          <w:rFonts w:asciiTheme="minorHAnsi" w:hAnsiTheme="minorHAnsi" w:cstheme="minorHAnsi"/>
          <w:b/>
          <w:bCs/>
          <w:color w:val="000000"/>
        </w:rPr>
      </w:pPr>
    </w:p>
    <w:p w14:paraId="59C9348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6F01DDF" w14:textId="77777777" w:rsidR="00365CC9" w:rsidRDefault="00C270CB">
      <w:pPr>
        <w:rPr>
          <w:rFonts w:asciiTheme="minorHAnsi" w:hAnsiTheme="minorHAnsi" w:cstheme="minorHAnsi"/>
        </w:rPr>
      </w:pPr>
      <w:r>
        <w:rPr>
          <w:rFonts w:asciiTheme="minorHAnsi" w:hAnsiTheme="minorHAnsi" w:cstheme="minorHAnsi"/>
        </w:rPr>
        <w:t>[x] Communicate with HIPPO, Chris Lum and AFSL personnel about testing and sensor parameters</w:t>
      </w:r>
    </w:p>
    <w:p w14:paraId="14B6A1CC" w14:textId="77777777" w:rsidR="00365CC9" w:rsidRDefault="00C270CB">
      <w:pPr>
        <w:rPr>
          <w:rFonts w:asciiTheme="minorHAnsi" w:hAnsiTheme="minorHAnsi" w:cstheme="minorHAnsi"/>
        </w:rPr>
      </w:pPr>
      <w:r>
        <w:rPr>
          <w:rFonts w:asciiTheme="minorHAnsi" w:hAnsiTheme="minorHAnsi" w:cstheme="minorHAnsi"/>
        </w:rPr>
        <w:t>[x] Coordinate with team members about necessary support research for determining sensor parameters</w:t>
      </w:r>
    </w:p>
    <w:p w14:paraId="3D69C1E9" w14:textId="77777777" w:rsidR="00365CC9" w:rsidRDefault="00365CC9">
      <w:pPr>
        <w:rPr>
          <w:rFonts w:asciiTheme="minorHAnsi" w:hAnsiTheme="minorHAnsi" w:cstheme="minorHAnsi"/>
        </w:rPr>
      </w:pPr>
    </w:p>
    <w:p w14:paraId="1D40E75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DF759A1" w14:textId="77777777" w:rsidR="00365CC9" w:rsidRDefault="00365CC9">
      <w:pPr>
        <w:rPr>
          <w:rFonts w:cstheme="minorHAnsi"/>
          <w:bCs/>
          <w:color w:val="000000"/>
        </w:rPr>
      </w:pPr>
    </w:p>
    <w:p w14:paraId="753666B4" w14:textId="77777777" w:rsidR="00365CC9" w:rsidRDefault="00C270CB">
      <w:pPr>
        <w:rPr>
          <w:rFonts w:cstheme="minorHAnsi"/>
          <w:bCs/>
          <w:color w:val="000000"/>
        </w:rPr>
      </w:pPr>
      <w:r>
        <w:br w:type="page"/>
      </w:r>
    </w:p>
    <w:p w14:paraId="430EF2D7" w14:textId="77777777" w:rsidR="00365CC9" w:rsidRDefault="00C270CB">
      <w:pPr>
        <w:pStyle w:val="Heading2"/>
        <w:rPr>
          <w:rFonts w:asciiTheme="minorHAnsi" w:hAnsiTheme="minorHAnsi" w:cstheme="minorHAnsi"/>
          <w:b w:val="0"/>
          <w:bCs w:val="0"/>
          <w:color w:val="000000"/>
        </w:rPr>
      </w:pPr>
      <w:r>
        <w:rPr>
          <w:rFonts w:asciiTheme="minorHAnsi" w:hAnsiTheme="minorHAnsi" w:cstheme="minorHAnsi"/>
        </w:rPr>
        <w:lastRenderedPageBreak/>
        <w:t>2074 – Sensor Support Research</w:t>
      </w:r>
    </w:p>
    <w:p w14:paraId="2F86E7DD" w14:textId="77777777" w:rsidR="00365CC9" w:rsidRDefault="00365CC9">
      <w:pPr>
        <w:rPr>
          <w:rFonts w:asciiTheme="minorHAnsi" w:hAnsiTheme="minorHAnsi" w:cstheme="minorHAnsi"/>
          <w:b/>
          <w:bCs/>
          <w:color w:val="000000"/>
        </w:rPr>
      </w:pPr>
    </w:p>
    <w:p w14:paraId="6579E73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0A92D3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determining additional information about sensors.</w:t>
      </w:r>
    </w:p>
    <w:p w14:paraId="453740FC" w14:textId="77777777" w:rsidR="00365CC9" w:rsidRDefault="00365CC9">
      <w:pPr>
        <w:rPr>
          <w:rFonts w:asciiTheme="minorHAnsi" w:hAnsiTheme="minorHAnsi" w:cstheme="minorHAnsi"/>
          <w:b/>
          <w:bCs/>
          <w:color w:val="000000"/>
        </w:rPr>
      </w:pPr>
    </w:p>
    <w:p w14:paraId="73C4E66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3C6E11E" w14:textId="77777777" w:rsidR="00365CC9" w:rsidRDefault="00C270CB">
      <w:pPr>
        <w:rPr>
          <w:rFonts w:asciiTheme="minorHAnsi" w:hAnsiTheme="minorHAnsi" w:cstheme="minorHAnsi"/>
        </w:rPr>
      </w:pPr>
      <w:r>
        <w:rPr>
          <w:rFonts w:asciiTheme="minorHAnsi" w:hAnsiTheme="minorHAnsi" w:cstheme="minorHAnsi"/>
        </w:rPr>
        <w:t>[x] Communicate with HIPPO, Chris Lum and AFSL personnel about testing and sensor parameters</w:t>
      </w:r>
    </w:p>
    <w:p w14:paraId="5FB719A2" w14:textId="77777777" w:rsidR="00365CC9" w:rsidRDefault="00C270CB">
      <w:pPr>
        <w:rPr>
          <w:rFonts w:asciiTheme="minorHAnsi" w:hAnsiTheme="minorHAnsi" w:cstheme="minorHAnsi"/>
        </w:rPr>
      </w:pPr>
      <w:r>
        <w:rPr>
          <w:rFonts w:asciiTheme="minorHAnsi" w:hAnsiTheme="minorHAnsi" w:cstheme="minorHAnsi"/>
        </w:rPr>
        <w:t>[x] Coordinate with team members about necessary support research for determining sensor parameters</w:t>
      </w:r>
    </w:p>
    <w:p w14:paraId="0E5F3E9C" w14:textId="77777777" w:rsidR="00365CC9" w:rsidRDefault="00365CC9">
      <w:pPr>
        <w:rPr>
          <w:rFonts w:asciiTheme="minorHAnsi" w:hAnsiTheme="minorHAnsi" w:cstheme="minorHAnsi"/>
        </w:rPr>
      </w:pPr>
    </w:p>
    <w:p w14:paraId="76F1A99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0039AD6" w14:textId="77777777" w:rsidR="00365CC9" w:rsidRDefault="00365CC9">
      <w:pPr>
        <w:rPr>
          <w:rFonts w:cstheme="minorHAnsi"/>
          <w:bCs/>
          <w:color w:val="000000"/>
        </w:rPr>
      </w:pPr>
    </w:p>
    <w:p w14:paraId="1557D830" w14:textId="77777777" w:rsidR="00365CC9" w:rsidRDefault="00365CC9">
      <w:pPr>
        <w:rPr>
          <w:rFonts w:cstheme="minorHAnsi"/>
          <w:bCs/>
          <w:color w:val="000000"/>
        </w:rPr>
      </w:pPr>
    </w:p>
    <w:p w14:paraId="660D781C" w14:textId="77777777" w:rsidR="00365CC9" w:rsidRDefault="00C270CB">
      <w:pPr>
        <w:rPr>
          <w:rFonts w:cstheme="minorHAnsi"/>
          <w:bCs/>
          <w:color w:val="000000"/>
        </w:rPr>
      </w:pPr>
      <w:r>
        <w:br w:type="page"/>
      </w:r>
    </w:p>
    <w:p w14:paraId="2DC5BFB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5 – Sensor Support Research</w:t>
      </w:r>
    </w:p>
    <w:p w14:paraId="165968EA" w14:textId="77777777" w:rsidR="00365CC9" w:rsidRDefault="00365CC9">
      <w:pPr>
        <w:rPr>
          <w:rFonts w:asciiTheme="minorHAnsi" w:hAnsiTheme="minorHAnsi" w:cstheme="minorHAnsi"/>
          <w:b/>
          <w:bCs/>
          <w:color w:val="000000"/>
        </w:rPr>
      </w:pPr>
    </w:p>
    <w:p w14:paraId="7F1A95C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9F0B2AF"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determining additional information about sensors.</w:t>
      </w:r>
    </w:p>
    <w:p w14:paraId="6203B0D3" w14:textId="77777777" w:rsidR="00365CC9" w:rsidRDefault="00365CC9">
      <w:pPr>
        <w:rPr>
          <w:rFonts w:asciiTheme="minorHAnsi" w:hAnsiTheme="minorHAnsi" w:cstheme="minorHAnsi"/>
          <w:b/>
          <w:bCs/>
          <w:color w:val="000000"/>
        </w:rPr>
      </w:pPr>
    </w:p>
    <w:p w14:paraId="42A372E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37C0979" w14:textId="77777777" w:rsidR="00365CC9" w:rsidRDefault="00C270CB">
      <w:pPr>
        <w:rPr>
          <w:rFonts w:asciiTheme="minorHAnsi" w:hAnsiTheme="minorHAnsi" w:cstheme="minorHAnsi"/>
        </w:rPr>
      </w:pPr>
      <w:r>
        <w:rPr>
          <w:rFonts w:asciiTheme="minorHAnsi" w:hAnsiTheme="minorHAnsi" w:cstheme="minorHAnsi"/>
        </w:rPr>
        <w:t>[x] Communicate with HIPPO, Chris Lum and AFSL personnel about testing and sensor parameters</w:t>
      </w:r>
    </w:p>
    <w:p w14:paraId="18841C9C" w14:textId="77777777" w:rsidR="00365CC9" w:rsidRDefault="00C270CB">
      <w:pPr>
        <w:rPr>
          <w:rFonts w:asciiTheme="minorHAnsi" w:hAnsiTheme="minorHAnsi" w:cstheme="minorHAnsi"/>
        </w:rPr>
      </w:pPr>
      <w:r>
        <w:rPr>
          <w:rFonts w:asciiTheme="minorHAnsi" w:hAnsiTheme="minorHAnsi" w:cstheme="minorHAnsi"/>
        </w:rPr>
        <w:t>[x] Coordinate with team members about necessary support research for determining sensor parameters</w:t>
      </w:r>
    </w:p>
    <w:p w14:paraId="1F4A423F" w14:textId="77777777" w:rsidR="00365CC9" w:rsidRDefault="00365CC9">
      <w:pPr>
        <w:rPr>
          <w:rFonts w:asciiTheme="minorHAnsi" w:hAnsiTheme="minorHAnsi" w:cstheme="minorHAnsi"/>
        </w:rPr>
      </w:pPr>
    </w:p>
    <w:p w14:paraId="7EDC3FD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28A8DA6" w14:textId="77777777" w:rsidR="00365CC9" w:rsidRDefault="00365CC9">
      <w:pPr>
        <w:rPr>
          <w:rFonts w:cstheme="minorHAnsi"/>
          <w:bCs/>
          <w:color w:val="000000"/>
        </w:rPr>
      </w:pPr>
    </w:p>
    <w:p w14:paraId="7868F217" w14:textId="77777777" w:rsidR="00365CC9" w:rsidRDefault="00C270CB">
      <w:pPr>
        <w:rPr>
          <w:rFonts w:cstheme="minorHAnsi"/>
          <w:bCs/>
          <w:color w:val="000000"/>
        </w:rPr>
      </w:pPr>
      <w:r>
        <w:br w:type="page"/>
      </w:r>
    </w:p>
    <w:p w14:paraId="6D1C65E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6 – Paper Introduction</w:t>
      </w:r>
    </w:p>
    <w:p w14:paraId="757EFB74" w14:textId="77777777" w:rsidR="00365CC9" w:rsidRDefault="00365CC9">
      <w:pPr>
        <w:rPr>
          <w:rFonts w:asciiTheme="minorHAnsi" w:hAnsiTheme="minorHAnsi" w:cstheme="minorHAnsi"/>
          <w:b/>
          <w:bCs/>
          <w:color w:val="000000"/>
        </w:rPr>
      </w:pPr>
    </w:p>
    <w:p w14:paraId="2381809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A2DCBAF"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begin writing introductory and background sections for our paper.</w:t>
      </w:r>
    </w:p>
    <w:p w14:paraId="09EBDB55" w14:textId="77777777" w:rsidR="00365CC9" w:rsidRDefault="00365CC9">
      <w:pPr>
        <w:rPr>
          <w:rFonts w:asciiTheme="minorHAnsi" w:hAnsiTheme="minorHAnsi" w:cstheme="minorHAnsi"/>
          <w:b/>
          <w:bCs/>
          <w:color w:val="000000"/>
        </w:rPr>
      </w:pPr>
    </w:p>
    <w:p w14:paraId="384A0EC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C263D18" w14:textId="77777777" w:rsidR="00365CC9" w:rsidRDefault="00C270CB">
      <w:pPr>
        <w:rPr>
          <w:rFonts w:asciiTheme="minorHAnsi" w:hAnsiTheme="minorHAnsi" w:cstheme="minorHAnsi"/>
        </w:rPr>
      </w:pPr>
      <w:r>
        <w:rPr>
          <w:rFonts w:asciiTheme="minorHAnsi" w:hAnsiTheme="minorHAnsi" w:cstheme="minorHAnsi"/>
        </w:rPr>
        <w:t>[ ] Familiarize self with LaTeX and conference paper skeleton</w:t>
      </w:r>
    </w:p>
    <w:p w14:paraId="32026FCD" w14:textId="77777777" w:rsidR="00365CC9" w:rsidRDefault="00C270CB">
      <w:pPr>
        <w:rPr>
          <w:rFonts w:asciiTheme="minorHAnsi" w:hAnsiTheme="minorHAnsi" w:cstheme="minorHAnsi"/>
        </w:rPr>
      </w:pPr>
      <w:r>
        <w:rPr>
          <w:rFonts w:asciiTheme="minorHAnsi" w:hAnsiTheme="minorHAnsi" w:cstheme="minorHAnsi"/>
        </w:rPr>
        <w:t>[ ] Write introductory and background sections of the paper</w:t>
      </w:r>
    </w:p>
    <w:p w14:paraId="2287DA26" w14:textId="77777777" w:rsidR="00365CC9" w:rsidRDefault="00C270CB">
      <w:pPr>
        <w:rPr>
          <w:rFonts w:asciiTheme="minorHAnsi" w:hAnsiTheme="minorHAnsi" w:cstheme="minorHAnsi"/>
        </w:rPr>
      </w:pPr>
      <w:r>
        <w:rPr>
          <w:rFonts w:asciiTheme="minorHAnsi" w:hAnsiTheme="minorHAnsi" w:cstheme="minorHAnsi"/>
        </w:rPr>
        <w:t>[ ] Include a literature review and discussion on other people’s work in this area.</w:t>
      </w:r>
    </w:p>
    <w:p w14:paraId="50C8B301" w14:textId="77777777" w:rsidR="00365CC9" w:rsidRDefault="00C270CB">
      <w:pPr>
        <w:rPr>
          <w:rFonts w:asciiTheme="minorHAnsi" w:hAnsiTheme="minorHAnsi" w:cstheme="minorHAnsi"/>
        </w:rPr>
      </w:pPr>
      <w:r>
        <w:rPr>
          <w:rFonts w:asciiTheme="minorHAnsi" w:hAnsiTheme="minorHAnsi" w:cstheme="minorHAnsi"/>
        </w:rPr>
        <w:t>[ ] Fix footnotes (change these to full citations/references)</w:t>
      </w:r>
    </w:p>
    <w:p w14:paraId="3E8806FA" w14:textId="77777777" w:rsidR="00365CC9" w:rsidRDefault="00C270CB">
      <w:pPr>
        <w:rPr>
          <w:rFonts w:asciiTheme="minorHAnsi" w:hAnsiTheme="minorHAnsi" w:cstheme="minorHAnsi"/>
        </w:rPr>
      </w:pPr>
      <w:r>
        <w:rPr>
          <w:rFonts w:asciiTheme="minorHAnsi" w:hAnsiTheme="minorHAnsi" w:cstheme="minorHAnsi"/>
        </w:rPr>
        <w:t>[ ] Communicate with group about progress and content</w:t>
      </w:r>
    </w:p>
    <w:p w14:paraId="038087F4" w14:textId="77777777" w:rsidR="00365CC9" w:rsidRDefault="00365CC9">
      <w:pPr>
        <w:rPr>
          <w:rFonts w:asciiTheme="minorHAnsi" w:hAnsiTheme="minorHAnsi" w:cstheme="minorHAnsi"/>
        </w:rPr>
      </w:pPr>
    </w:p>
    <w:p w14:paraId="74EC5B0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A6D0F02" w14:textId="77777777" w:rsidR="00365CC9" w:rsidRDefault="00C270CB">
      <w:pPr>
        <w:rPr>
          <w:rFonts w:cstheme="minorHAnsi"/>
          <w:bCs/>
          <w:color w:val="000000"/>
        </w:rPr>
      </w:pPr>
      <w:r>
        <w:rPr>
          <w:rFonts w:cstheme="minorHAnsi"/>
          <w:bCs/>
          <w:color w:val="000000"/>
        </w:rPr>
        <w:t>Paper located at: \HIPPO\TechnicalDataPackage\ConferencePaper\</w:t>
      </w:r>
    </w:p>
    <w:p w14:paraId="34E5961F" w14:textId="77777777" w:rsidR="00365CC9" w:rsidRDefault="00C270CB">
      <w:pPr>
        <w:rPr>
          <w:rFonts w:asciiTheme="minorHAnsi" w:eastAsiaTheme="majorEastAsia" w:hAnsiTheme="minorHAnsi" w:cstheme="minorHAnsi"/>
          <w:b/>
          <w:bCs/>
          <w:color w:val="4F81BD" w:themeColor="accent1"/>
          <w:sz w:val="26"/>
          <w:szCs w:val="26"/>
        </w:rPr>
      </w:pPr>
      <w:r>
        <w:br w:type="page"/>
      </w:r>
    </w:p>
    <w:p w14:paraId="66BCE74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 xml:space="preserve">2077 – Electromagnet Interference on UAV compass  </w:t>
      </w:r>
    </w:p>
    <w:p w14:paraId="780225BF" w14:textId="77777777" w:rsidR="00365CC9" w:rsidRDefault="00365CC9">
      <w:pPr>
        <w:rPr>
          <w:rFonts w:asciiTheme="minorHAnsi" w:hAnsiTheme="minorHAnsi" w:cstheme="minorHAnsi"/>
          <w:b/>
          <w:bCs/>
          <w:color w:val="000000"/>
        </w:rPr>
      </w:pPr>
    </w:p>
    <w:p w14:paraId="056F1A1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2495242" w14:textId="77777777" w:rsidR="00365CC9" w:rsidRDefault="00C270CB">
      <w:pPr>
        <w:rPr>
          <w:rFonts w:asciiTheme="minorHAnsi" w:hAnsiTheme="minorHAnsi" w:cstheme="minorHAnsi"/>
          <w:color w:val="000000"/>
        </w:rPr>
      </w:pPr>
      <w:r>
        <w:rPr>
          <w:rFonts w:asciiTheme="minorHAnsi" w:hAnsiTheme="minorHAnsi" w:cstheme="minorHAnsi"/>
          <w:color w:val="000000"/>
        </w:rPr>
        <w:t>As a LARAMID team member, I would like to test EM interference on UAV compass</w:t>
      </w:r>
    </w:p>
    <w:p w14:paraId="21E5564A" w14:textId="77777777" w:rsidR="00365CC9" w:rsidRDefault="00365CC9">
      <w:pPr>
        <w:rPr>
          <w:rFonts w:asciiTheme="minorHAnsi" w:hAnsiTheme="minorHAnsi" w:cstheme="minorHAnsi"/>
          <w:b/>
          <w:bCs/>
          <w:color w:val="000000"/>
        </w:rPr>
      </w:pPr>
    </w:p>
    <w:p w14:paraId="762C241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671133F" w14:textId="77777777" w:rsidR="00365CC9" w:rsidRDefault="00C270CB">
      <w:pPr>
        <w:rPr>
          <w:rFonts w:asciiTheme="minorHAnsi" w:hAnsiTheme="minorHAnsi" w:cstheme="minorHAnsi"/>
        </w:rPr>
      </w:pPr>
      <w:r>
        <w:rPr>
          <w:rFonts w:asciiTheme="minorHAnsi" w:hAnsiTheme="minorHAnsi" w:cstheme="minorHAnsi"/>
        </w:rPr>
        <w:t xml:space="preserve">[X] Do ground test with EM and White Bird </w:t>
      </w:r>
    </w:p>
    <w:p w14:paraId="0AFC14A8" w14:textId="77777777" w:rsidR="00365CC9" w:rsidRDefault="00C270CB">
      <w:pPr>
        <w:rPr>
          <w:rFonts w:asciiTheme="minorHAnsi" w:hAnsiTheme="minorHAnsi" w:cstheme="minorHAnsi"/>
        </w:rPr>
      </w:pPr>
      <w:r>
        <w:rPr>
          <w:rFonts w:asciiTheme="minorHAnsi" w:hAnsiTheme="minorHAnsi" w:cstheme="minorHAnsi"/>
        </w:rPr>
        <w:t>[X] Write report about the interference</w:t>
      </w:r>
    </w:p>
    <w:p w14:paraId="03B1306D" w14:textId="77777777" w:rsidR="00365CC9" w:rsidRDefault="00365CC9">
      <w:pPr>
        <w:rPr>
          <w:rFonts w:asciiTheme="minorHAnsi" w:hAnsiTheme="minorHAnsi" w:cstheme="minorHAnsi"/>
        </w:rPr>
      </w:pPr>
    </w:p>
    <w:p w14:paraId="3F9B6C5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897F58F" w14:textId="77777777" w:rsidR="00365CC9" w:rsidRDefault="00C270CB">
      <w:pPr>
        <w:rPr>
          <w:rFonts w:cstheme="minorHAnsi"/>
          <w:bCs/>
          <w:color w:val="000000"/>
        </w:rPr>
      </w:pPr>
      <w:r>
        <w:rPr>
          <w:rFonts w:cstheme="minorHAnsi"/>
          <w:bCs/>
          <w:color w:val="000000"/>
        </w:rPr>
        <w:t>Paper located at: \LARAMID\Research\Electromagnetic interference on GPS receiver</w:t>
      </w:r>
    </w:p>
    <w:p w14:paraId="08B45262" w14:textId="77777777" w:rsidR="00365CC9" w:rsidRDefault="00365CC9">
      <w:pPr>
        <w:rPr>
          <w:rFonts w:cstheme="minorHAnsi"/>
          <w:bCs/>
          <w:color w:val="000000"/>
        </w:rPr>
      </w:pPr>
    </w:p>
    <w:p w14:paraId="08C92E81" w14:textId="77777777" w:rsidR="00365CC9" w:rsidRDefault="00365CC9">
      <w:pPr>
        <w:rPr>
          <w:rFonts w:cstheme="minorHAnsi"/>
          <w:bCs/>
          <w:color w:val="000000"/>
        </w:rPr>
      </w:pPr>
    </w:p>
    <w:p w14:paraId="2909C77B" w14:textId="77777777" w:rsidR="00365CC9" w:rsidRDefault="00C270CB">
      <w:pPr>
        <w:rPr>
          <w:rFonts w:asciiTheme="minorHAnsi" w:eastAsiaTheme="majorEastAsia" w:hAnsiTheme="minorHAnsi" w:cstheme="minorHAnsi"/>
          <w:b/>
          <w:bCs/>
          <w:color w:val="4F81BD" w:themeColor="accent1"/>
          <w:sz w:val="26"/>
          <w:szCs w:val="26"/>
        </w:rPr>
      </w:pPr>
      <w:r>
        <w:br w:type="page"/>
      </w:r>
    </w:p>
    <w:p w14:paraId="7736917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8 – Electromagnet holding test on Styrofoam</w:t>
      </w:r>
    </w:p>
    <w:p w14:paraId="0378B0D9" w14:textId="77777777" w:rsidR="00365CC9" w:rsidRDefault="00365CC9">
      <w:pPr>
        <w:rPr>
          <w:rFonts w:asciiTheme="minorHAnsi" w:hAnsiTheme="minorHAnsi" w:cstheme="minorHAnsi"/>
          <w:b/>
          <w:bCs/>
          <w:color w:val="000000"/>
        </w:rPr>
      </w:pPr>
    </w:p>
    <w:p w14:paraId="4825241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3E7379D" w14:textId="77777777" w:rsidR="00365CC9" w:rsidRDefault="00C270CB">
      <w:pPr>
        <w:rPr>
          <w:rFonts w:asciiTheme="minorHAnsi" w:hAnsiTheme="minorHAnsi" w:cstheme="minorHAnsi"/>
          <w:color w:val="000000"/>
        </w:rPr>
      </w:pPr>
      <w:r>
        <w:rPr>
          <w:rFonts w:asciiTheme="minorHAnsi" w:hAnsiTheme="minorHAnsi" w:cstheme="minorHAnsi"/>
          <w:color w:val="000000"/>
        </w:rPr>
        <w:t>As a LARAMID team member, I would like to test EM stability mounted on Styrofoam.</w:t>
      </w:r>
    </w:p>
    <w:p w14:paraId="684D5C06" w14:textId="77777777" w:rsidR="00365CC9" w:rsidRDefault="00365CC9">
      <w:pPr>
        <w:rPr>
          <w:rFonts w:asciiTheme="minorHAnsi" w:hAnsiTheme="minorHAnsi" w:cstheme="minorHAnsi"/>
          <w:b/>
          <w:bCs/>
          <w:color w:val="000000"/>
        </w:rPr>
      </w:pPr>
    </w:p>
    <w:p w14:paraId="7AD031C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012E388" w14:textId="77777777" w:rsidR="00365CC9" w:rsidRDefault="00C270CB">
      <w:pPr>
        <w:rPr>
          <w:rFonts w:asciiTheme="minorHAnsi" w:hAnsiTheme="minorHAnsi" w:cstheme="minorHAnsi"/>
        </w:rPr>
      </w:pPr>
      <w:r>
        <w:rPr>
          <w:rFonts w:asciiTheme="minorHAnsi" w:hAnsiTheme="minorHAnsi" w:cstheme="minorHAnsi"/>
        </w:rPr>
        <w:t>[ ] Mount iron on the Styrofoam with screw and turn on EM and see stability of iron</w:t>
      </w:r>
    </w:p>
    <w:p w14:paraId="0FAFA775" w14:textId="77777777" w:rsidR="00365CC9" w:rsidRDefault="00C270CB">
      <w:pPr>
        <w:rPr>
          <w:rFonts w:asciiTheme="minorHAnsi" w:hAnsiTheme="minorHAnsi" w:cstheme="minorHAnsi"/>
        </w:rPr>
      </w:pPr>
      <w:r>
        <w:rPr>
          <w:rFonts w:asciiTheme="minorHAnsi" w:hAnsiTheme="minorHAnsi" w:cstheme="minorHAnsi"/>
        </w:rPr>
        <w:t>[ ] Write report about iron stability based on different situations</w:t>
      </w:r>
    </w:p>
    <w:p w14:paraId="60B7FF2E" w14:textId="77777777" w:rsidR="00365CC9" w:rsidRDefault="00365CC9">
      <w:pPr>
        <w:rPr>
          <w:rFonts w:asciiTheme="minorHAnsi" w:hAnsiTheme="minorHAnsi" w:cstheme="minorHAnsi"/>
        </w:rPr>
      </w:pPr>
    </w:p>
    <w:p w14:paraId="0DC5731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ADCD1A1" w14:textId="77777777" w:rsidR="00365CC9" w:rsidRDefault="00C270CB">
      <w:pPr>
        <w:rPr>
          <w:rFonts w:cstheme="minorHAnsi"/>
          <w:bCs/>
          <w:color w:val="000000"/>
        </w:rPr>
      </w:pPr>
      <w:r>
        <w:rPr>
          <w:rFonts w:cstheme="minorHAnsi"/>
          <w:bCs/>
          <w:color w:val="000000"/>
        </w:rPr>
        <w:t>Paper located at: \LARAMID\SubSystems</w:t>
      </w:r>
    </w:p>
    <w:p w14:paraId="346307FF" w14:textId="77777777" w:rsidR="00365CC9" w:rsidRDefault="00365CC9">
      <w:pPr>
        <w:rPr>
          <w:rFonts w:cstheme="minorHAnsi"/>
          <w:bCs/>
          <w:color w:val="000000"/>
        </w:rPr>
      </w:pPr>
    </w:p>
    <w:p w14:paraId="56369AE0" w14:textId="77777777" w:rsidR="00365CC9" w:rsidRDefault="00365CC9">
      <w:pPr>
        <w:rPr>
          <w:rFonts w:cstheme="minorHAnsi"/>
          <w:bCs/>
          <w:color w:val="000000"/>
        </w:rPr>
      </w:pPr>
    </w:p>
    <w:p w14:paraId="07E06A08" w14:textId="77777777" w:rsidR="00365CC9" w:rsidRDefault="00C270CB">
      <w:pPr>
        <w:rPr>
          <w:rFonts w:asciiTheme="minorHAnsi" w:eastAsiaTheme="majorEastAsia" w:hAnsiTheme="minorHAnsi" w:cstheme="minorHAnsi"/>
          <w:b/>
          <w:bCs/>
          <w:color w:val="4F81BD" w:themeColor="accent1"/>
          <w:sz w:val="26"/>
          <w:szCs w:val="26"/>
        </w:rPr>
      </w:pPr>
      <w:r>
        <w:br w:type="page"/>
      </w:r>
    </w:p>
    <w:p w14:paraId="4750628A"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79 – Accelerometer Research</w:t>
      </w:r>
    </w:p>
    <w:p w14:paraId="71E1135C" w14:textId="77777777" w:rsidR="00365CC9" w:rsidRDefault="00365CC9">
      <w:pPr>
        <w:rPr>
          <w:rFonts w:asciiTheme="minorHAnsi" w:hAnsiTheme="minorHAnsi" w:cstheme="minorHAnsi"/>
          <w:b/>
          <w:bCs/>
          <w:color w:val="000000"/>
        </w:rPr>
      </w:pPr>
    </w:p>
    <w:p w14:paraId="62B0985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BD165C6" w14:textId="77777777" w:rsidR="00365CC9" w:rsidRDefault="00C270CB">
      <w:pPr>
        <w:rPr>
          <w:rFonts w:asciiTheme="minorHAnsi" w:hAnsiTheme="minorHAnsi" w:cstheme="minorHAnsi"/>
          <w:color w:val="000000"/>
        </w:rPr>
      </w:pPr>
      <w:r>
        <w:rPr>
          <w:rFonts w:asciiTheme="minorHAnsi" w:hAnsiTheme="minorHAnsi" w:cstheme="minorHAnsi"/>
          <w:color w:val="000000"/>
        </w:rPr>
        <w:t>As a LARAMID team member, I would like do research on accelerometer so that we can design the docking frame which make the aircraft stable while flying.</w:t>
      </w:r>
    </w:p>
    <w:p w14:paraId="1B3A35CC" w14:textId="77777777" w:rsidR="00365CC9" w:rsidRDefault="00365CC9">
      <w:pPr>
        <w:rPr>
          <w:rFonts w:asciiTheme="minorHAnsi" w:hAnsiTheme="minorHAnsi" w:cstheme="minorHAnsi"/>
          <w:b/>
          <w:bCs/>
          <w:color w:val="000000"/>
        </w:rPr>
      </w:pPr>
    </w:p>
    <w:p w14:paraId="232E96E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D609DF8" w14:textId="77777777" w:rsidR="00365CC9" w:rsidRDefault="00C270CB">
      <w:pPr>
        <w:rPr>
          <w:rFonts w:asciiTheme="minorHAnsi" w:hAnsiTheme="minorHAnsi" w:cstheme="minorHAnsi"/>
        </w:rPr>
      </w:pPr>
      <w:r>
        <w:rPr>
          <w:rFonts w:asciiTheme="minorHAnsi" w:hAnsiTheme="minorHAnsi" w:cstheme="minorHAnsi"/>
        </w:rPr>
        <w:t>[ ] Find the an Arduino based accelerometer and make a manual.</w:t>
      </w:r>
    </w:p>
    <w:p w14:paraId="0E9922D1" w14:textId="77777777" w:rsidR="00365CC9" w:rsidRDefault="00C270CB">
      <w:pPr>
        <w:rPr>
          <w:rFonts w:asciiTheme="minorHAnsi" w:hAnsiTheme="minorHAnsi" w:cstheme="minorHAnsi"/>
        </w:rPr>
      </w:pPr>
      <w:r>
        <w:rPr>
          <w:rFonts w:asciiTheme="minorHAnsi" w:hAnsiTheme="minorHAnsi" w:cstheme="minorHAnsi"/>
        </w:rPr>
        <w:t>[ ] Do research about Arduino and decide the type needed for LARAMID project.</w:t>
      </w:r>
    </w:p>
    <w:p w14:paraId="23D958BC" w14:textId="77777777" w:rsidR="00365CC9" w:rsidRDefault="00365CC9">
      <w:pPr>
        <w:rPr>
          <w:rFonts w:asciiTheme="minorHAnsi" w:hAnsiTheme="minorHAnsi" w:cstheme="minorHAnsi"/>
        </w:rPr>
      </w:pPr>
    </w:p>
    <w:p w14:paraId="642DEF9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14DAF7A" w14:textId="77777777" w:rsidR="00365CC9" w:rsidRDefault="00C270CB">
      <w:pPr>
        <w:rPr>
          <w:rFonts w:cstheme="minorHAnsi"/>
          <w:bCs/>
          <w:color w:val="000000"/>
        </w:rPr>
      </w:pPr>
      <w:r>
        <w:rPr>
          <w:rFonts w:cstheme="minorHAnsi"/>
          <w:bCs/>
          <w:color w:val="000000"/>
        </w:rPr>
        <w:t>Paper located at: \LARAMID\SubSystems</w:t>
      </w:r>
    </w:p>
    <w:p w14:paraId="2C51AE91" w14:textId="77777777" w:rsidR="00365CC9" w:rsidRDefault="00365CC9">
      <w:pPr>
        <w:rPr>
          <w:rFonts w:cstheme="minorHAnsi"/>
          <w:bCs/>
          <w:color w:val="000000"/>
        </w:rPr>
      </w:pPr>
    </w:p>
    <w:p w14:paraId="54A2C2F2" w14:textId="77777777" w:rsidR="00365CC9" w:rsidRDefault="00365CC9">
      <w:pPr>
        <w:rPr>
          <w:rFonts w:cstheme="minorHAnsi"/>
          <w:bCs/>
          <w:color w:val="000000"/>
        </w:rPr>
      </w:pPr>
    </w:p>
    <w:p w14:paraId="031DA8B1" w14:textId="77777777" w:rsidR="00365CC9" w:rsidRDefault="00C270CB">
      <w:pPr>
        <w:rPr>
          <w:rFonts w:asciiTheme="minorHAnsi" w:eastAsiaTheme="majorEastAsia" w:hAnsiTheme="minorHAnsi" w:cstheme="minorHAnsi"/>
          <w:b/>
          <w:bCs/>
          <w:color w:val="4F81BD" w:themeColor="accent1"/>
          <w:sz w:val="26"/>
          <w:szCs w:val="26"/>
        </w:rPr>
      </w:pPr>
      <w:r>
        <w:br w:type="page"/>
      </w:r>
    </w:p>
    <w:p w14:paraId="23DD3B8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80 – Research Proposal</w:t>
      </w:r>
    </w:p>
    <w:p w14:paraId="7942ABB3" w14:textId="77777777" w:rsidR="00365CC9" w:rsidRDefault="00365CC9">
      <w:pPr>
        <w:rPr>
          <w:rFonts w:asciiTheme="minorHAnsi" w:hAnsiTheme="minorHAnsi" w:cstheme="minorHAnsi"/>
          <w:b/>
          <w:bCs/>
          <w:color w:val="000000"/>
        </w:rPr>
      </w:pPr>
    </w:p>
    <w:p w14:paraId="0DC1DF3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19C7407" w14:textId="77777777" w:rsidR="00365CC9" w:rsidRDefault="00C270CB">
      <w:pPr>
        <w:rPr>
          <w:rFonts w:asciiTheme="minorHAnsi" w:hAnsiTheme="minorHAnsi" w:cstheme="minorHAnsi"/>
          <w:color w:val="000000"/>
        </w:rPr>
      </w:pPr>
      <w:r>
        <w:rPr>
          <w:rFonts w:asciiTheme="minorHAnsi" w:hAnsiTheme="minorHAnsi" w:cstheme="minorHAnsi"/>
          <w:color w:val="000000"/>
        </w:rPr>
        <w:t>As a LARAMID team member, I would like to write research proposal for thesis program.</w:t>
      </w:r>
    </w:p>
    <w:p w14:paraId="4A1C1BD7" w14:textId="77777777" w:rsidR="00365CC9" w:rsidRDefault="00365CC9">
      <w:pPr>
        <w:rPr>
          <w:rFonts w:asciiTheme="minorHAnsi" w:hAnsiTheme="minorHAnsi" w:cstheme="minorHAnsi"/>
          <w:b/>
          <w:bCs/>
          <w:color w:val="000000"/>
        </w:rPr>
      </w:pPr>
    </w:p>
    <w:p w14:paraId="3364E52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0B76E58" w14:textId="77777777" w:rsidR="00365CC9" w:rsidRDefault="00C270CB">
      <w:pPr>
        <w:rPr>
          <w:rFonts w:asciiTheme="minorHAnsi" w:hAnsiTheme="minorHAnsi" w:cstheme="minorHAnsi"/>
        </w:rPr>
      </w:pPr>
      <w:r>
        <w:rPr>
          <w:rFonts w:asciiTheme="minorHAnsi" w:hAnsiTheme="minorHAnsi" w:cstheme="minorHAnsi"/>
        </w:rPr>
        <w:t>[ ] Write research proposal for LARAMID project.</w:t>
      </w:r>
    </w:p>
    <w:p w14:paraId="5810FEC2" w14:textId="77777777" w:rsidR="00365CC9" w:rsidRDefault="00C270CB">
      <w:pPr>
        <w:rPr>
          <w:rFonts w:asciiTheme="minorHAnsi" w:hAnsiTheme="minorHAnsi" w:cstheme="minorHAnsi"/>
        </w:rPr>
      </w:pPr>
      <w:r>
        <w:rPr>
          <w:rFonts w:asciiTheme="minorHAnsi" w:hAnsiTheme="minorHAnsi" w:cstheme="minorHAnsi"/>
        </w:rPr>
        <w:t xml:space="preserve">[ ] Ask two ME faculty members becoming committee </w:t>
      </w:r>
    </w:p>
    <w:p w14:paraId="1F0A3BAF" w14:textId="77777777" w:rsidR="00365CC9" w:rsidRDefault="00365CC9">
      <w:pPr>
        <w:rPr>
          <w:rFonts w:asciiTheme="minorHAnsi" w:hAnsiTheme="minorHAnsi" w:cstheme="minorHAnsi"/>
        </w:rPr>
      </w:pPr>
    </w:p>
    <w:p w14:paraId="66A06EE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3CC8FCE" w14:textId="77777777" w:rsidR="00365CC9" w:rsidRDefault="00C270CB">
      <w:pPr>
        <w:rPr>
          <w:rFonts w:cstheme="minorHAnsi"/>
          <w:bCs/>
          <w:color w:val="000000"/>
        </w:rPr>
      </w:pPr>
      <w:r>
        <w:rPr>
          <w:rFonts w:cstheme="minorHAnsi"/>
          <w:bCs/>
          <w:color w:val="000000"/>
        </w:rPr>
        <w:t>Consult with Dr. Lum</w:t>
      </w:r>
    </w:p>
    <w:p w14:paraId="49B5A887" w14:textId="77777777" w:rsidR="00365CC9" w:rsidRDefault="00C270CB">
      <w:pPr>
        <w:rPr>
          <w:rFonts w:cstheme="minorHAnsi"/>
          <w:bCs/>
          <w:color w:val="000000"/>
        </w:rPr>
      </w:pPr>
      <w:r>
        <w:rPr>
          <w:rFonts w:cstheme="minorHAnsi"/>
          <w:bCs/>
          <w:color w:val="000000"/>
        </w:rPr>
        <w:t>Paper located at: \LARAMID\SubSystems</w:t>
      </w:r>
    </w:p>
    <w:p w14:paraId="590F22F3" w14:textId="77777777" w:rsidR="00365CC9" w:rsidRDefault="00365CC9">
      <w:pPr>
        <w:rPr>
          <w:rFonts w:cstheme="minorHAnsi"/>
          <w:bCs/>
          <w:color w:val="000000"/>
        </w:rPr>
      </w:pPr>
    </w:p>
    <w:p w14:paraId="34BCB14D" w14:textId="77777777" w:rsidR="00365CC9" w:rsidRDefault="00C270CB">
      <w:pPr>
        <w:rPr>
          <w:rFonts w:cstheme="minorHAnsi"/>
          <w:bCs/>
          <w:color w:val="000000"/>
        </w:rPr>
      </w:pPr>
      <w:r>
        <w:br w:type="page"/>
      </w:r>
    </w:p>
    <w:p w14:paraId="45EA957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81 – Fix Anakin’s rudder</w:t>
      </w:r>
    </w:p>
    <w:p w14:paraId="5374BC70" w14:textId="77777777" w:rsidR="00365CC9" w:rsidRDefault="00365CC9">
      <w:pPr>
        <w:rPr>
          <w:rFonts w:asciiTheme="minorHAnsi" w:hAnsiTheme="minorHAnsi" w:cstheme="minorHAnsi"/>
          <w:b/>
          <w:bCs/>
          <w:color w:val="000000"/>
        </w:rPr>
      </w:pPr>
    </w:p>
    <w:p w14:paraId="406DF61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586D5A7"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fix Anakin’s rudder for the further flight test.</w:t>
      </w:r>
    </w:p>
    <w:p w14:paraId="30BF46D4" w14:textId="77777777" w:rsidR="00365CC9" w:rsidRDefault="00365CC9">
      <w:pPr>
        <w:rPr>
          <w:rFonts w:asciiTheme="minorHAnsi" w:hAnsiTheme="minorHAnsi" w:cstheme="minorHAnsi"/>
          <w:b/>
          <w:bCs/>
          <w:color w:val="000000"/>
        </w:rPr>
      </w:pPr>
    </w:p>
    <w:p w14:paraId="350D00B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EE1542E" w14:textId="77777777" w:rsidR="00365CC9" w:rsidRDefault="00C270CB">
      <w:pPr>
        <w:rPr>
          <w:rFonts w:ascii="Calibri" w:hAnsi="Calibri"/>
          <w:color w:val="000000"/>
        </w:rPr>
      </w:pPr>
      <w:r>
        <w:rPr>
          <w:color w:val="000000"/>
        </w:rPr>
        <w:t>[ ] Retape the rudder so that it does not slip one side.</w:t>
      </w:r>
    </w:p>
    <w:p w14:paraId="35675189" w14:textId="77777777" w:rsidR="00365CC9" w:rsidRDefault="00C270CB">
      <w:pPr>
        <w:rPr>
          <w:rFonts w:asciiTheme="minorHAnsi" w:hAnsiTheme="minorHAnsi" w:cstheme="minorHAnsi"/>
        </w:rPr>
      </w:pPr>
      <w:r>
        <w:rPr>
          <w:color w:val="000000"/>
        </w:rPr>
        <w:t>[ ] Test Anakin if the rudder moves well.</w:t>
      </w:r>
    </w:p>
    <w:p w14:paraId="57AFD30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F3FA0B7" w14:textId="77777777" w:rsidR="00365CC9" w:rsidRDefault="00C270CB">
      <w:pPr>
        <w:rPr>
          <w:rFonts w:cstheme="minorHAnsi"/>
          <w:bCs/>
          <w:color w:val="000000"/>
        </w:rPr>
      </w:pPr>
      <w:r>
        <w:br w:type="page"/>
      </w:r>
    </w:p>
    <w:p w14:paraId="170558E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 xml:space="preserve">2082 – Component Description Document </w:t>
      </w:r>
    </w:p>
    <w:p w14:paraId="4330A09C" w14:textId="77777777" w:rsidR="00365CC9" w:rsidRDefault="00365CC9">
      <w:pPr>
        <w:rPr>
          <w:rFonts w:asciiTheme="minorHAnsi" w:hAnsiTheme="minorHAnsi" w:cstheme="minorHAnsi"/>
          <w:b/>
          <w:bCs/>
          <w:color w:val="000000"/>
        </w:rPr>
      </w:pPr>
    </w:p>
    <w:p w14:paraId="3B8E62D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07236E8" w14:textId="77777777" w:rsidR="00365CC9" w:rsidRDefault="00C270CB">
      <w:pPr>
        <w:pStyle w:val="NoSpacing"/>
        <w:rPr>
          <w:rFonts w:asciiTheme="minorHAnsi" w:hAnsiTheme="minorHAnsi" w:cstheme="minorHAnsi"/>
        </w:rPr>
      </w:pPr>
      <w:r>
        <w:rPr>
          <w:rFonts w:asciiTheme="minorHAnsi" w:hAnsiTheme="minorHAnsi" w:cstheme="minorHAnsi"/>
        </w:rPr>
        <w:t xml:space="preserve">As a lab member, I would like to update the Component Description Document, \FlightOperations\UAS\ComponentDescriptions.docx, for new members, who can easily learn about the functions of UAV components and connections with other parts. </w:t>
      </w:r>
    </w:p>
    <w:p w14:paraId="18B13E98" w14:textId="77777777" w:rsidR="00365CC9" w:rsidRDefault="00365CC9">
      <w:pPr>
        <w:rPr>
          <w:rFonts w:asciiTheme="minorHAnsi" w:hAnsiTheme="minorHAnsi" w:cstheme="minorHAnsi"/>
          <w:b/>
          <w:bCs/>
          <w:color w:val="000000"/>
        </w:rPr>
      </w:pPr>
    </w:p>
    <w:p w14:paraId="62BB1EA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F944A9B" w14:textId="77777777" w:rsidR="00365CC9" w:rsidRDefault="00C270CB">
      <w:pPr>
        <w:rPr>
          <w:rFonts w:ascii="Calibri" w:hAnsi="Calibri"/>
          <w:color w:val="000000"/>
        </w:rPr>
      </w:pPr>
      <w:r>
        <w:rPr>
          <w:color w:val="000000"/>
        </w:rPr>
        <w:t>[ ] Update photos if need.</w:t>
      </w:r>
    </w:p>
    <w:p w14:paraId="36FEF6E6" w14:textId="77777777" w:rsidR="00365CC9" w:rsidRDefault="00C270CB">
      <w:pPr>
        <w:rPr>
          <w:rFonts w:asciiTheme="minorHAnsi" w:hAnsiTheme="minorHAnsi" w:cstheme="minorHAnsi"/>
        </w:rPr>
      </w:pPr>
      <w:r>
        <w:rPr>
          <w:color w:val="000000"/>
        </w:rPr>
        <w:t>[ ] Describe functions of each component.</w:t>
      </w:r>
    </w:p>
    <w:p w14:paraId="6E52A02E" w14:textId="77777777" w:rsidR="00365CC9" w:rsidRDefault="00C270CB">
      <w:pPr>
        <w:rPr>
          <w:rFonts w:asciiTheme="minorHAnsi" w:hAnsiTheme="minorHAnsi" w:cstheme="minorHAnsi"/>
        </w:rPr>
      </w:pPr>
      <w:r>
        <w:rPr>
          <w:color w:val="000000"/>
        </w:rPr>
        <w:t>[ ] Describe connections of each component.</w:t>
      </w:r>
    </w:p>
    <w:p w14:paraId="72D8019D" w14:textId="77777777" w:rsidR="00365CC9" w:rsidRDefault="00365CC9">
      <w:pPr>
        <w:rPr>
          <w:rFonts w:asciiTheme="minorHAnsi" w:hAnsiTheme="minorHAnsi" w:cstheme="minorHAnsi"/>
          <w:b/>
          <w:bCs/>
          <w:color w:val="000000"/>
        </w:rPr>
      </w:pPr>
    </w:p>
    <w:p w14:paraId="63C2DC7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58FD75B" w14:textId="77777777" w:rsidR="00365CC9" w:rsidRDefault="00C270CB">
      <w:pPr>
        <w:rPr>
          <w:rFonts w:cstheme="minorHAnsi"/>
          <w:bCs/>
          <w:color w:val="000000"/>
        </w:rPr>
      </w:pPr>
      <w:r>
        <w:br w:type="page"/>
      </w:r>
    </w:p>
    <w:p w14:paraId="3A45A503"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83 – Reinstall Pixhawk on Cera</w:t>
      </w:r>
    </w:p>
    <w:p w14:paraId="1CD82D99" w14:textId="77777777" w:rsidR="00365CC9" w:rsidRDefault="00365CC9">
      <w:pPr>
        <w:rPr>
          <w:rFonts w:asciiTheme="minorHAnsi" w:hAnsiTheme="minorHAnsi" w:cstheme="minorHAnsi"/>
          <w:b/>
          <w:bCs/>
          <w:color w:val="000000"/>
        </w:rPr>
      </w:pPr>
    </w:p>
    <w:p w14:paraId="2C5A015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3F1B694"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work on Cera to be ready for the further test.</w:t>
      </w:r>
    </w:p>
    <w:p w14:paraId="3AF6150C" w14:textId="77777777" w:rsidR="00365CC9" w:rsidRDefault="00365CC9">
      <w:pPr>
        <w:pStyle w:val="NoSpacing"/>
        <w:rPr>
          <w:rFonts w:asciiTheme="minorHAnsi" w:hAnsiTheme="minorHAnsi" w:cstheme="minorHAnsi"/>
          <w:b/>
          <w:bCs/>
          <w:color w:val="000000"/>
        </w:rPr>
      </w:pPr>
    </w:p>
    <w:p w14:paraId="0D92399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DB718BD" w14:textId="77777777" w:rsidR="00365CC9" w:rsidRDefault="00C270CB">
      <w:pPr>
        <w:rPr>
          <w:color w:val="000000"/>
        </w:rPr>
      </w:pPr>
      <w:r>
        <w:rPr>
          <w:color w:val="000000"/>
        </w:rPr>
        <w:t>[ ] Reinstall Pixhawk on Cera</w:t>
      </w:r>
    </w:p>
    <w:p w14:paraId="343CD2D1" w14:textId="77777777" w:rsidR="00365CC9" w:rsidRDefault="00C270CB">
      <w:pPr>
        <w:rPr>
          <w:color w:val="000000"/>
        </w:rPr>
      </w:pPr>
      <w:r>
        <w:rPr>
          <w:rFonts w:ascii="Calibri" w:hAnsi="Calibri"/>
          <w:color w:val="000000"/>
        </w:rPr>
        <w:tab/>
      </w:r>
      <w:r>
        <w:rPr>
          <w:color w:val="000000"/>
        </w:rPr>
        <w:t>[ ] Load proper firmware</w:t>
      </w:r>
    </w:p>
    <w:p w14:paraId="1C7072B2" w14:textId="77777777" w:rsidR="00365CC9" w:rsidRDefault="00C270CB">
      <w:pPr>
        <w:rPr>
          <w:color w:val="000000"/>
        </w:rPr>
      </w:pPr>
      <w:r>
        <w:rPr>
          <w:rFonts w:ascii="Calibri" w:hAnsi="Calibri"/>
          <w:color w:val="000000"/>
        </w:rPr>
        <w:tab/>
      </w:r>
      <w:r>
        <w:rPr>
          <w:color w:val="000000"/>
        </w:rPr>
        <w:t>[ ] Load parameters</w:t>
      </w:r>
    </w:p>
    <w:p w14:paraId="20ECD72E" w14:textId="77777777" w:rsidR="00365CC9" w:rsidRDefault="00C270CB">
      <w:pPr>
        <w:rPr>
          <w:color w:val="000000"/>
        </w:rPr>
      </w:pPr>
      <w:r>
        <w:rPr>
          <w:rFonts w:ascii="Calibri" w:hAnsi="Calibri"/>
          <w:color w:val="000000"/>
        </w:rPr>
        <w:tab/>
      </w:r>
      <w:r>
        <w:rPr>
          <w:color w:val="000000"/>
        </w:rPr>
        <w:t>[ ] Calibrations (compass, accelerometer)</w:t>
      </w:r>
    </w:p>
    <w:p w14:paraId="3907C23F" w14:textId="77777777" w:rsidR="00365CC9" w:rsidRDefault="00C270CB">
      <w:pPr>
        <w:rPr>
          <w:color w:val="000000"/>
        </w:rPr>
      </w:pPr>
      <w:r>
        <w:rPr>
          <w:rFonts w:ascii="Calibri" w:hAnsi="Calibri"/>
          <w:color w:val="000000"/>
        </w:rPr>
        <w:tab/>
      </w:r>
      <w:r>
        <w:rPr>
          <w:color w:val="000000"/>
        </w:rPr>
        <w:t>[ ] Test the system</w:t>
      </w:r>
    </w:p>
    <w:p w14:paraId="79B3D01D" w14:textId="77777777" w:rsidR="00365CC9" w:rsidRDefault="00365CC9">
      <w:pPr>
        <w:rPr>
          <w:rFonts w:ascii="Calibri" w:hAnsi="Calibri"/>
          <w:color w:val="000000"/>
        </w:rPr>
      </w:pPr>
    </w:p>
    <w:p w14:paraId="0243D19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ECC3471" w14:textId="77777777" w:rsidR="00365CC9" w:rsidRDefault="00C270CB">
      <w:pPr>
        <w:rPr>
          <w:rFonts w:asciiTheme="minorHAnsi" w:hAnsiTheme="minorHAnsi" w:cstheme="minorHAnsi"/>
          <w:b/>
          <w:bCs/>
          <w:color w:val="000000"/>
        </w:rPr>
      </w:pPr>
      <w:r>
        <w:br w:type="page"/>
      </w:r>
    </w:p>
    <w:p w14:paraId="7B04C1C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084 – Stepper Motor Docking Design</w:t>
      </w:r>
    </w:p>
    <w:p w14:paraId="008B8B80" w14:textId="77777777" w:rsidR="00365CC9" w:rsidRDefault="00365CC9">
      <w:pPr>
        <w:rPr>
          <w:rFonts w:asciiTheme="minorHAnsi" w:hAnsiTheme="minorHAnsi" w:cstheme="minorHAnsi"/>
          <w:b/>
          <w:bCs/>
          <w:color w:val="000000"/>
        </w:rPr>
      </w:pPr>
    </w:p>
    <w:p w14:paraId="04735FA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9286AD2" w14:textId="77777777" w:rsidR="00365CC9" w:rsidRDefault="00C270CB">
      <w:pPr>
        <w:rPr>
          <w:rFonts w:asciiTheme="minorHAnsi" w:hAnsiTheme="minorHAnsi" w:cstheme="minorHAnsi"/>
          <w:color w:val="000000"/>
        </w:rPr>
      </w:pPr>
      <w:r>
        <w:rPr>
          <w:rFonts w:asciiTheme="minorHAnsi" w:hAnsiTheme="minorHAnsi" w:cstheme="minorHAnsi"/>
          <w:color w:val="000000"/>
        </w:rPr>
        <w:t>As a LARAMID team member, I would like to make CAD model for the docking system with stepper motors.</w:t>
      </w:r>
    </w:p>
    <w:p w14:paraId="7E96DCA0" w14:textId="77777777" w:rsidR="00365CC9" w:rsidRDefault="00365CC9">
      <w:pPr>
        <w:rPr>
          <w:rFonts w:asciiTheme="minorHAnsi" w:hAnsiTheme="minorHAnsi" w:cstheme="minorHAnsi"/>
          <w:b/>
          <w:bCs/>
          <w:color w:val="000000"/>
        </w:rPr>
      </w:pPr>
    </w:p>
    <w:p w14:paraId="7C9ADB0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BD0E9B7" w14:textId="77777777" w:rsidR="00365CC9" w:rsidRDefault="00C270CB">
      <w:pPr>
        <w:rPr>
          <w:rFonts w:asciiTheme="minorHAnsi" w:hAnsiTheme="minorHAnsi" w:cstheme="minorHAnsi"/>
        </w:rPr>
      </w:pPr>
      <w:r>
        <w:rPr>
          <w:rFonts w:asciiTheme="minorHAnsi" w:hAnsiTheme="minorHAnsi" w:cstheme="minorHAnsi"/>
        </w:rPr>
        <w:t>[ ] Finish CAD design for stepper motor docking system</w:t>
      </w:r>
    </w:p>
    <w:p w14:paraId="78A2F369" w14:textId="77777777" w:rsidR="00365CC9" w:rsidRDefault="00C270CB">
      <w:pPr>
        <w:rPr>
          <w:rFonts w:asciiTheme="minorHAnsi" w:hAnsiTheme="minorHAnsi" w:cstheme="minorHAnsi"/>
        </w:rPr>
      </w:pPr>
      <w:r>
        <w:rPr>
          <w:rFonts w:asciiTheme="minorHAnsi" w:hAnsiTheme="minorHAnsi" w:cstheme="minorHAnsi"/>
        </w:rPr>
        <w:t xml:space="preserve">[ ] Present the model to the team </w:t>
      </w:r>
    </w:p>
    <w:p w14:paraId="1E60EC7F" w14:textId="77777777" w:rsidR="00365CC9" w:rsidRDefault="00365CC9">
      <w:pPr>
        <w:rPr>
          <w:rFonts w:asciiTheme="minorHAnsi" w:hAnsiTheme="minorHAnsi" w:cstheme="minorHAnsi"/>
        </w:rPr>
      </w:pPr>
    </w:p>
    <w:p w14:paraId="075D869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A0179D8" w14:textId="77777777" w:rsidR="00365CC9" w:rsidRDefault="00365CC9">
      <w:pPr>
        <w:rPr>
          <w:rFonts w:asciiTheme="minorHAnsi" w:hAnsiTheme="minorHAnsi" w:cstheme="minorHAnsi"/>
          <w:b/>
          <w:bCs/>
          <w:color w:val="000000"/>
        </w:rPr>
      </w:pPr>
    </w:p>
    <w:p w14:paraId="15AC1A47" w14:textId="77777777" w:rsidR="00365CC9" w:rsidRDefault="00365CC9">
      <w:pPr>
        <w:rPr>
          <w:rFonts w:cstheme="minorHAnsi"/>
          <w:bCs/>
          <w:color w:val="000000"/>
        </w:rPr>
      </w:pPr>
    </w:p>
    <w:p w14:paraId="0678E239" w14:textId="77777777" w:rsidR="00365CC9" w:rsidRDefault="00365CC9">
      <w:pPr>
        <w:rPr>
          <w:rFonts w:cstheme="minorHAnsi"/>
          <w:bCs/>
          <w:color w:val="000000"/>
        </w:rPr>
      </w:pPr>
    </w:p>
    <w:p w14:paraId="668B62AC" w14:textId="77777777" w:rsidR="00365CC9" w:rsidRDefault="00365CC9">
      <w:pPr>
        <w:rPr>
          <w:rFonts w:cstheme="minorHAnsi"/>
          <w:bCs/>
          <w:color w:val="000000"/>
        </w:rPr>
      </w:pPr>
    </w:p>
    <w:p w14:paraId="0C5542A5" w14:textId="77777777" w:rsidR="00365CC9" w:rsidRDefault="00365CC9">
      <w:pPr>
        <w:rPr>
          <w:rFonts w:cstheme="minorHAnsi"/>
          <w:bCs/>
          <w:color w:val="000000"/>
        </w:rPr>
      </w:pPr>
    </w:p>
    <w:p w14:paraId="3DEA6578" w14:textId="77777777" w:rsidR="00365CC9" w:rsidRDefault="00365CC9">
      <w:pPr>
        <w:rPr>
          <w:rFonts w:cstheme="minorHAnsi"/>
          <w:bCs/>
          <w:color w:val="000000"/>
        </w:rPr>
      </w:pPr>
    </w:p>
    <w:p w14:paraId="644388E7" w14:textId="77777777" w:rsidR="00365CC9" w:rsidRDefault="00365CC9">
      <w:pPr>
        <w:rPr>
          <w:rFonts w:cstheme="minorHAnsi"/>
          <w:bCs/>
          <w:color w:val="000000"/>
        </w:rPr>
      </w:pPr>
    </w:p>
    <w:p w14:paraId="0DE7FDBB" w14:textId="77777777" w:rsidR="00365CC9" w:rsidRDefault="00365CC9">
      <w:pPr>
        <w:rPr>
          <w:rFonts w:cstheme="minorHAnsi"/>
          <w:bCs/>
          <w:color w:val="000000"/>
        </w:rPr>
      </w:pPr>
    </w:p>
    <w:p w14:paraId="17FDB36C" w14:textId="77777777" w:rsidR="00365CC9" w:rsidRDefault="00365CC9">
      <w:pPr>
        <w:rPr>
          <w:rFonts w:cstheme="minorHAnsi"/>
          <w:bCs/>
          <w:color w:val="000000"/>
        </w:rPr>
      </w:pPr>
    </w:p>
    <w:p w14:paraId="7AD8EA75" w14:textId="77777777" w:rsidR="00365CC9" w:rsidRDefault="00365CC9">
      <w:pPr>
        <w:rPr>
          <w:rFonts w:cstheme="minorHAnsi"/>
          <w:bCs/>
          <w:color w:val="000000"/>
        </w:rPr>
      </w:pPr>
    </w:p>
    <w:p w14:paraId="6EA77B7E" w14:textId="77777777" w:rsidR="00365CC9" w:rsidRDefault="00365CC9">
      <w:pPr>
        <w:rPr>
          <w:rFonts w:cstheme="minorHAnsi"/>
          <w:bCs/>
          <w:color w:val="000000"/>
        </w:rPr>
      </w:pPr>
    </w:p>
    <w:p w14:paraId="2A398DAE" w14:textId="77777777" w:rsidR="00365CC9" w:rsidRDefault="00365CC9">
      <w:pPr>
        <w:rPr>
          <w:rFonts w:cstheme="minorHAnsi"/>
          <w:bCs/>
          <w:color w:val="000000"/>
        </w:rPr>
      </w:pPr>
    </w:p>
    <w:p w14:paraId="7CFD1E41" w14:textId="77777777" w:rsidR="00365CC9" w:rsidRDefault="00365CC9">
      <w:pPr>
        <w:rPr>
          <w:rFonts w:cstheme="minorHAnsi"/>
          <w:bCs/>
          <w:color w:val="000000"/>
        </w:rPr>
      </w:pPr>
    </w:p>
    <w:p w14:paraId="157E9FD9" w14:textId="77777777" w:rsidR="00365CC9" w:rsidRDefault="00365CC9">
      <w:pPr>
        <w:rPr>
          <w:rFonts w:cstheme="minorHAnsi"/>
          <w:bCs/>
          <w:color w:val="000000"/>
        </w:rPr>
      </w:pPr>
    </w:p>
    <w:p w14:paraId="35C7019A" w14:textId="77777777" w:rsidR="00365CC9" w:rsidRDefault="00365CC9">
      <w:pPr>
        <w:rPr>
          <w:rFonts w:cstheme="minorHAnsi"/>
          <w:bCs/>
          <w:color w:val="000000"/>
        </w:rPr>
      </w:pPr>
    </w:p>
    <w:p w14:paraId="2E954C82" w14:textId="77777777" w:rsidR="00365CC9" w:rsidRDefault="00365CC9">
      <w:pPr>
        <w:rPr>
          <w:rFonts w:cstheme="minorHAnsi"/>
          <w:bCs/>
          <w:color w:val="000000"/>
        </w:rPr>
      </w:pPr>
    </w:p>
    <w:p w14:paraId="30A4EFB8" w14:textId="77777777" w:rsidR="00365CC9" w:rsidRDefault="00365CC9">
      <w:pPr>
        <w:rPr>
          <w:rFonts w:cstheme="minorHAnsi"/>
          <w:bCs/>
          <w:color w:val="000000"/>
        </w:rPr>
      </w:pPr>
    </w:p>
    <w:p w14:paraId="428D2D2D" w14:textId="77777777" w:rsidR="00365CC9" w:rsidRDefault="00365CC9">
      <w:pPr>
        <w:rPr>
          <w:rFonts w:cstheme="minorHAnsi"/>
          <w:bCs/>
          <w:color w:val="000000"/>
        </w:rPr>
      </w:pPr>
    </w:p>
    <w:p w14:paraId="3D0AEE31" w14:textId="77777777" w:rsidR="00365CC9" w:rsidRDefault="00365CC9">
      <w:pPr>
        <w:rPr>
          <w:rFonts w:cstheme="minorHAnsi"/>
          <w:bCs/>
          <w:color w:val="000000"/>
        </w:rPr>
      </w:pPr>
    </w:p>
    <w:p w14:paraId="67609548" w14:textId="77777777" w:rsidR="00365CC9" w:rsidRDefault="00365CC9">
      <w:pPr>
        <w:rPr>
          <w:rFonts w:cstheme="minorHAnsi"/>
          <w:bCs/>
          <w:color w:val="000000"/>
        </w:rPr>
      </w:pPr>
    </w:p>
    <w:p w14:paraId="7F4BCFEE" w14:textId="77777777" w:rsidR="00365CC9" w:rsidRDefault="00365CC9">
      <w:pPr>
        <w:rPr>
          <w:rFonts w:cstheme="minorHAnsi"/>
          <w:bCs/>
          <w:color w:val="000000"/>
        </w:rPr>
      </w:pPr>
    </w:p>
    <w:p w14:paraId="1A74E96E" w14:textId="77777777" w:rsidR="00365CC9" w:rsidRDefault="00365CC9">
      <w:pPr>
        <w:rPr>
          <w:rFonts w:cstheme="minorHAnsi"/>
          <w:bCs/>
          <w:color w:val="000000"/>
        </w:rPr>
      </w:pPr>
    </w:p>
    <w:p w14:paraId="122BE021" w14:textId="77777777" w:rsidR="00365CC9" w:rsidRDefault="00365CC9">
      <w:pPr>
        <w:rPr>
          <w:rFonts w:cstheme="minorHAnsi"/>
          <w:bCs/>
          <w:color w:val="000000"/>
        </w:rPr>
      </w:pPr>
    </w:p>
    <w:p w14:paraId="38420A2F" w14:textId="77777777" w:rsidR="00365CC9" w:rsidRDefault="00365CC9">
      <w:pPr>
        <w:rPr>
          <w:rFonts w:cstheme="minorHAnsi"/>
          <w:bCs/>
          <w:color w:val="000000"/>
        </w:rPr>
      </w:pPr>
    </w:p>
    <w:p w14:paraId="588D8FC1" w14:textId="77777777" w:rsidR="00365CC9" w:rsidRDefault="00365CC9">
      <w:pPr>
        <w:rPr>
          <w:rFonts w:cstheme="minorHAnsi"/>
          <w:bCs/>
          <w:color w:val="000000"/>
        </w:rPr>
      </w:pPr>
    </w:p>
    <w:p w14:paraId="49D0C16B" w14:textId="77777777" w:rsidR="00365CC9" w:rsidRDefault="00365CC9">
      <w:pPr>
        <w:rPr>
          <w:rFonts w:cstheme="minorHAnsi"/>
          <w:bCs/>
          <w:color w:val="000000"/>
        </w:rPr>
      </w:pPr>
    </w:p>
    <w:p w14:paraId="68990BB2" w14:textId="77777777" w:rsidR="00365CC9" w:rsidRDefault="00365CC9">
      <w:pPr>
        <w:rPr>
          <w:rFonts w:cstheme="minorHAnsi"/>
          <w:bCs/>
          <w:color w:val="000000"/>
        </w:rPr>
      </w:pPr>
    </w:p>
    <w:p w14:paraId="5262A619" w14:textId="77777777" w:rsidR="00365CC9" w:rsidRDefault="00365CC9">
      <w:pPr>
        <w:rPr>
          <w:rFonts w:cstheme="minorHAnsi"/>
          <w:bCs/>
          <w:color w:val="000000"/>
        </w:rPr>
      </w:pPr>
    </w:p>
    <w:p w14:paraId="2D8ADF48" w14:textId="77777777" w:rsidR="00365CC9" w:rsidRDefault="00365CC9">
      <w:pPr>
        <w:rPr>
          <w:rFonts w:cstheme="minorHAnsi"/>
          <w:bCs/>
          <w:color w:val="000000"/>
        </w:rPr>
      </w:pPr>
    </w:p>
    <w:p w14:paraId="43A48A99" w14:textId="77777777" w:rsidR="00365CC9" w:rsidRDefault="00365CC9">
      <w:pPr>
        <w:rPr>
          <w:rFonts w:cstheme="minorHAnsi"/>
          <w:bCs/>
          <w:color w:val="000000"/>
        </w:rPr>
      </w:pPr>
    </w:p>
    <w:p w14:paraId="1A65E753" w14:textId="77777777" w:rsidR="00365CC9" w:rsidRDefault="00365CC9">
      <w:pPr>
        <w:rPr>
          <w:rFonts w:cstheme="minorHAnsi"/>
          <w:bCs/>
          <w:color w:val="000000"/>
        </w:rPr>
      </w:pPr>
    </w:p>
    <w:p w14:paraId="52682987" w14:textId="77777777" w:rsidR="00365CC9" w:rsidRDefault="00365CC9">
      <w:pPr>
        <w:rPr>
          <w:rFonts w:cstheme="minorHAnsi"/>
          <w:bCs/>
          <w:color w:val="000000"/>
        </w:rPr>
      </w:pPr>
    </w:p>
    <w:p w14:paraId="010DF9BC" w14:textId="77777777" w:rsidR="00365CC9" w:rsidRDefault="00365CC9">
      <w:pPr>
        <w:rPr>
          <w:rFonts w:cstheme="minorHAnsi"/>
          <w:bCs/>
          <w:color w:val="000000"/>
        </w:rPr>
      </w:pPr>
    </w:p>
    <w:p w14:paraId="10326509" w14:textId="77777777" w:rsidR="00365CC9" w:rsidRDefault="00365CC9">
      <w:pPr>
        <w:rPr>
          <w:rFonts w:cstheme="minorHAnsi"/>
          <w:bCs/>
          <w:color w:val="000000"/>
        </w:rPr>
      </w:pPr>
    </w:p>
    <w:p w14:paraId="785AC589"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85 – </w:t>
      </w:r>
      <w:r>
        <w:rPr>
          <w:rFonts w:ascii="Malgun Gothic" w:eastAsia="Malgun Gothic" w:hAnsi="Malgun Gothic" w:cs="Malgun Gothic"/>
          <w:lang w:eastAsia="ko-KR"/>
        </w:rPr>
        <w:t>Sled Research</w:t>
      </w:r>
    </w:p>
    <w:p w14:paraId="4D59181C" w14:textId="77777777" w:rsidR="00365CC9" w:rsidRDefault="00365CC9">
      <w:pPr>
        <w:rPr>
          <w:rFonts w:asciiTheme="minorHAnsi" w:hAnsiTheme="minorHAnsi" w:cstheme="minorHAnsi"/>
          <w:b/>
          <w:bCs/>
          <w:color w:val="000000"/>
        </w:rPr>
      </w:pPr>
    </w:p>
    <w:p w14:paraId="6DFECBA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2D7AB92" w14:textId="77777777" w:rsidR="00365CC9" w:rsidRDefault="00C270CB">
      <w:pPr>
        <w:rPr>
          <w:rFonts w:asciiTheme="minorHAnsi" w:hAnsiTheme="minorHAnsi" w:cstheme="minorHAnsi"/>
          <w:color w:val="000000"/>
        </w:rPr>
      </w:pPr>
      <w:r>
        <w:rPr>
          <w:rFonts w:asciiTheme="minorHAnsi" w:hAnsiTheme="minorHAnsi" w:cstheme="minorHAnsi"/>
          <w:color w:val="000000"/>
        </w:rPr>
        <w:t>As a LARAMID team member, I would like to do research for finding appropriate multi-rotors as a sled with necessary components.</w:t>
      </w:r>
    </w:p>
    <w:p w14:paraId="06DDDB15" w14:textId="77777777" w:rsidR="00365CC9" w:rsidRDefault="00365CC9">
      <w:pPr>
        <w:rPr>
          <w:rFonts w:asciiTheme="minorHAnsi" w:hAnsiTheme="minorHAnsi" w:cstheme="minorHAnsi"/>
          <w:b/>
          <w:bCs/>
          <w:color w:val="000000"/>
        </w:rPr>
      </w:pPr>
    </w:p>
    <w:p w14:paraId="082A5C5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C2559C8" w14:textId="77777777" w:rsidR="00365CC9" w:rsidRDefault="00C270CB">
      <w:pPr>
        <w:rPr>
          <w:rFonts w:asciiTheme="minorHAnsi" w:hAnsiTheme="minorHAnsi" w:cstheme="minorHAnsi"/>
        </w:rPr>
      </w:pPr>
      <w:r>
        <w:rPr>
          <w:rFonts w:asciiTheme="minorHAnsi" w:hAnsiTheme="minorHAnsi" w:cstheme="minorHAnsi"/>
        </w:rPr>
        <w:t>[X] Make a document with capacity and specification of multi-rotor and order necessary parts</w:t>
      </w:r>
    </w:p>
    <w:p w14:paraId="1FF2483E" w14:textId="77777777" w:rsidR="00365CC9" w:rsidRDefault="00365CC9">
      <w:pPr>
        <w:rPr>
          <w:rFonts w:asciiTheme="minorHAnsi" w:hAnsiTheme="minorHAnsi" w:cstheme="minorHAnsi"/>
        </w:rPr>
      </w:pPr>
    </w:p>
    <w:p w14:paraId="2CCA2C4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31214CF" w14:textId="77777777" w:rsidR="00365CC9" w:rsidRDefault="00C270CB">
      <w:pPr>
        <w:rPr>
          <w:rFonts w:asciiTheme="minorHAnsi" w:hAnsiTheme="minorHAnsi" w:cstheme="minorHAnsi"/>
          <w:bCs/>
          <w:color w:val="000000"/>
        </w:rPr>
      </w:pPr>
      <w:r>
        <w:rPr>
          <w:rFonts w:asciiTheme="minorHAnsi" w:hAnsiTheme="minorHAnsi" w:cstheme="minorHAnsi"/>
          <w:bCs/>
          <w:color w:val="000000"/>
        </w:rPr>
        <w:t>Save document in LARAMID\Research\LARAMID Sled Components.doc</w:t>
      </w:r>
    </w:p>
    <w:p w14:paraId="47B521B0" w14:textId="77777777" w:rsidR="00365CC9" w:rsidRDefault="00365CC9">
      <w:pPr>
        <w:rPr>
          <w:rFonts w:asciiTheme="minorHAnsi" w:hAnsiTheme="minorHAnsi" w:cstheme="minorHAnsi"/>
          <w:b/>
          <w:bCs/>
          <w:color w:val="000000"/>
        </w:rPr>
      </w:pPr>
    </w:p>
    <w:p w14:paraId="0ADA4AA3" w14:textId="77777777" w:rsidR="00365CC9" w:rsidRDefault="00C270CB">
      <w:pPr>
        <w:rPr>
          <w:rFonts w:asciiTheme="minorHAnsi" w:hAnsiTheme="minorHAnsi" w:cstheme="minorHAnsi"/>
          <w:b/>
          <w:bCs/>
          <w:color w:val="000000"/>
        </w:rPr>
      </w:pPr>
      <w:r>
        <w:br w:type="page"/>
      </w:r>
    </w:p>
    <w:p w14:paraId="736DFFB1"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86 – </w:t>
      </w:r>
      <w:r>
        <w:rPr>
          <w:rFonts w:ascii="Malgun Gothic" w:eastAsia="Malgun Gothic" w:hAnsi="Malgun Gothic" w:cs="Malgun Gothic"/>
          <w:lang w:eastAsia="ko-KR"/>
        </w:rPr>
        <w:t>Paper Formatting and Intro</w:t>
      </w:r>
    </w:p>
    <w:p w14:paraId="5DF71725" w14:textId="77777777" w:rsidR="00365CC9" w:rsidRDefault="00365CC9">
      <w:pPr>
        <w:rPr>
          <w:rFonts w:asciiTheme="minorHAnsi" w:hAnsiTheme="minorHAnsi" w:cstheme="minorHAnsi"/>
          <w:b/>
          <w:bCs/>
          <w:color w:val="000000"/>
        </w:rPr>
      </w:pPr>
    </w:p>
    <w:p w14:paraId="6B3FCB5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969C8B1"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reate the outline for formatting the Conference Paper and contribute writing the introductory section of the paper.</w:t>
      </w:r>
    </w:p>
    <w:p w14:paraId="3A44E560" w14:textId="77777777" w:rsidR="00365CC9" w:rsidRDefault="00365CC9">
      <w:pPr>
        <w:rPr>
          <w:rFonts w:asciiTheme="minorHAnsi" w:hAnsiTheme="minorHAnsi" w:cstheme="minorHAnsi"/>
          <w:b/>
          <w:bCs/>
          <w:color w:val="000000"/>
        </w:rPr>
      </w:pPr>
    </w:p>
    <w:p w14:paraId="00205AC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44697DE" w14:textId="77777777" w:rsidR="00365CC9" w:rsidRDefault="00C270CB">
      <w:pPr>
        <w:rPr>
          <w:rFonts w:asciiTheme="minorHAnsi" w:hAnsiTheme="minorHAnsi" w:cstheme="minorHAnsi"/>
        </w:rPr>
      </w:pPr>
      <w:r>
        <w:rPr>
          <w:rFonts w:asciiTheme="minorHAnsi" w:hAnsiTheme="minorHAnsi" w:cstheme="minorHAnsi"/>
        </w:rPr>
        <w:t>[X] Create conference style format for paper</w:t>
      </w:r>
    </w:p>
    <w:p w14:paraId="533D2638" w14:textId="77777777" w:rsidR="00365CC9" w:rsidRDefault="00C270CB">
      <w:pPr>
        <w:rPr>
          <w:rFonts w:asciiTheme="minorHAnsi" w:hAnsiTheme="minorHAnsi" w:cstheme="minorHAnsi"/>
        </w:rPr>
      </w:pPr>
      <w:r>
        <w:rPr>
          <w:rFonts w:asciiTheme="minorHAnsi" w:hAnsiTheme="minorHAnsi" w:cstheme="minorHAnsi"/>
        </w:rPr>
        <w:t>[X] Develop introduction section of paper</w:t>
      </w:r>
    </w:p>
    <w:p w14:paraId="6BF02342" w14:textId="77777777" w:rsidR="00365CC9" w:rsidRDefault="00365CC9">
      <w:pPr>
        <w:rPr>
          <w:rFonts w:asciiTheme="minorHAnsi" w:hAnsiTheme="minorHAnsi" w:cstheme="minorHAnsi"/>
        </w:rPr>
      </w:pPr>
    </w:p>
    <w:p w14:paraId="768590E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D15373F" w14:textId="77777777" w:rsidR="00365CC9" w:rsidRDefault="00C270CB">
      <w:pPr>
        <w:rPr>
          <w:rFonts w:cstheme="minorHAnsi"/>
          <w:bCs/>
          <w:color w:val="000000"/>
        </w:rPr>
      </w:pPr>
      <w:r>
        <w:rPr>
          <w:rFonts w:cstheme="minorHAnsi"/>
          <w:bCs/>
          <w:color w:val="000000"/>
        </w:rPr>
        <w:t>Paper located at: \HIPPO\TechnicalDataPackage\ConferencePaper\</w:t>
      </w:r>
    </w:p>
    <w:p w14:paraId="31F56ECA" w14:textId="77777777" w:rsidR="00365CC9" w:rsidRDefault="00365CC9">
      <w:pPr>
        <w:rPr>
          <w:rFonts w:asciiTheme="minorHAnsi" w:hAnsiTheme="minorHAnsi" w:cstheme="minorHAnsi"/>
          <w:b/>
          <w:bCs/>
          <w:color w:val="000000"/>
        </w:rPr>
      </w:pPr>
    </w:p>
    <w:p w14:paraId="2FA7FB73" w14:textId="77777777" w:rsidR="00365CC9" w:rsidRDefault="00C270CB">
      <w:pPr>
        <w:rPr>
          <w:rFonts w:asciiTheme="minorHAnsi" w:hAnsiTheme="minorHAnsi" w:cstheme="minorHAnsi"/>
          <w:b/>
          <w:bCs/>
          <w:color w:val="000000"/>
        </w:rPr>
      </w:pPr>
      <w:r>
        <w:br w:type="page"/>
      </w:r>
    </w:p>
    <w:p w14:paraId="5A6629DE"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87 – HIPPO February </w:t>
      </w:r>
      <w:r>
        <w:rPr>
          <w:rFonts w:ascii="Malgun Gothic" w:eastAsia="Malgun Gothic" w:hAnsi="Malgun Gothic" w:cs="Malgun Gothic"/>
          <w:lang w:eastAsia="ko-KR"/>
        </w:rPr>
        <w:t>Meeting Preparation</w:t>
      </w:r>
    </w:p>
    <w:p w14:paraId="1C61013E" w14:textId="77777777" w:rsidR="00365CC9" w:rsidRDefault="00365CC9">
      <w:pPr>
        <w:rPr>
          <w:rFonts w:asciiTheme="minorHAnsi" w:hAnsiTheme="minorHAnsi" w:cstheme="minorHAnsi"/>
          <w:b/>
          <w:bCs/>
          <w:color w:val="000000"/>
        </w:rPr>
      </w:pPr>
    </w:p>
    <w:p w14:paraId="507967F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C962A4C"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preparation prior to weekly meetings.</w:t>
      </w:r>
    </w:p>
    <w:p w14:paraId="07E18EF6" w14:textId="77777777" w:rsidR="00365CC9" w:rsidRDefault="00365CC9">
      <w:pPr>
        <w:rPr>
          <w:rFonts w:asciiTheme="minorHAnsi" w:hAnsiTheme="minorHAnsi" w:cstheme="minorHAnsi"/>
          <w:b/>
          <w:bCs/>
          <w:color w:val="000000"/>
        </w:rPr>
      </w:pPr>
    </w:p>
    <w:p w14:paraId="733635A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1B6248A" w14:textId="77777777" w:rsidR="00365CC9" w:rsidRDefault="00C270CB">
      <w:pPr>
        <w:rPr>
          <w:rFonts w:asciiTheme="minorHAnsi" w:hAnsiTheme="minorHAnsi" w:cstheme="minorHAnsi"/>
        </w:rPr>
      </w:pPr>
      <w:r>
        <w:rPr>
          <w:rFonts w:asciiTheme="minorHAnsi" w:hAnsiTheme="minorHAnsi" w:cstheme="minorHAnsi"/>
        </w:rPr>
        <w:t>[ ] Assist in the creation of PowerPoints to use for weekly team meetings</w:t>
      </w:r>
    </w:p>
    <w:p w14:paraId="43A46AD2" w14:textId="77777777" w:rsidR="00365CC9" w:rsidRDefault="00C270CB">
      <w:pPr>
        <w:rPr>
          <w:rFonts w:asciiTheme="minorHAnsi" w:hAnsiTheme="minorHAnsi" w:cstheme="minorHAnsi"/>
        </w:rPr>
      </w:pPr>
      <w:r>
        <w:rPr>
          <w:rFonts w:asciiTheme="minorHAnsi" w:hAnsiTheme="minorHAnsi" w:cstheme="minorHAnsi"/>
        </w:rPr>
        <w:t>[ ] Coordinate and communicate with other team members to ensure everyone is on the same page prior to meetings (particularly industry meetings)</w:t>
      </w:r>
    </w:p>
    <w:p w14:paraId="15A2C5F9" w14:textId="77777777" w:rsidR="00365CC9" w:rsidRDefault="00C270CB">
      <w:pPr>
        <w:rPr>
          <w:rFonts w:asciiTheme="minorHAnsi" w:hAnsiTheme="minorHAnsi" w:cstheme="minorHAnsi"/>
        </w:rPr>
      </w:pPr>
      <w:r>
        <w:rPr>
          <w:rFonts w:asciiTheme="minorHAnsi" w:hAnsiTheme="minorHAnsi" w:cstheme="minorHAnsi"/>
        </w:rPr>
        <w:t>[ ] Attend all meetings</w:t>
      </w:r>
    </w:p>
    <w:p w14:paraId="2091971C" w14:textId="77777777" w:rsidR="00365CC9" w:rsidRDefault="00365CC9">
      <w:pPr>
        <w:rPr>
          <w:rFonts w:asciiTheme="minorHAnsi" w:hAnsiTheme="minorHAnsi" w:cstheme="minorHAnsi"/>
        </w:rPr>
      </w:pPr>
    </w:p>
    <w:p w14:paraId="0C5EC2C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A61EE5B" w14:textId="77777777" w:rsidR="00365CC9" w:rsidRDefault="00365CC9">
      <w:pPr>
        <w:rPr>
          <w:rFonts w:asciiTheme="minorHAnsi" w:hAnsiTheme="minorHAnsi" w:cstheme="minorHAnsi"/>
          <w:b/>
          <w:bCs/>
          <w:color w:val="000000"/>
        </w:rPr>
      </w:pPr>
    </w:p>
    <w:p w14:paraId="0A01F227" w14:textId="77777777" w:rsidR="00365CC9" w:rsidRDefault="00C270CB">
      <w:pPr>
        <w:rPr>
          <w:rFonts w:asciiTheme="minorHAnsi" w:hAnsiTheme="minorHAnsi" w:cstheme="minorHAnsi"/>
          <w:b/>
          <w:bCs/>
          <w:color w:val="000000"/>
        </w:rPr>
      </w:pPr>
      <w:r>
        <w:br w:type="page"/>
      </w:r>
    </w:p>
    <w:p w14:paraId="07B37486"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88 – HIPPO February </w:t>
      </w:r>
      <w:r>
        <w:rPr>
          <w:rFonts w:ascii="Malgun Gothic" w:eastAsia="Malgun Gothic" w:hAnsi="Malgun Gothic" w:cs="Malgun Gothic"/>
          <w:lang w:eastAsia="ko-KR"/>
        </w:rPr>
        <w:t>Meeting Preparation</w:t>
      </w:r>
    </w:p>
    <w:p w14:paraId="0A89EE8F" w14:textId="77777777" w:rsidR="00365CC9" w:rsidRDefault="00365CC9">
      <w:pPr>
        <w:rPr>
          <w:rFonts w:asciiTheme="minorHAnsi" w:hAnsiTheme="minorHAnsi" w:cstheme="minorHAnsi"/>
          <w:b/>
          <w:bCs/>
          <w:color w:val="000000"/>
        </w:rPr>
      </w:pPr>
    </w:p>
    <w:p w14:paraId="6891881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21DBCC8"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preparation prior to weekly meetings.</w:t>
      </w:r>
    </w:p>
    <w:p w14:paraId="39E01EDF" w14:textId="77777777" w:rsidR="00365CC9" w:rsidRDefault="00365CC9">
      <w:pPr>
        <w:rPr>
          <w:rFonts w:asciiTheme="minorHAnsi" w:hAnsiTheme="minorHAnsi" w:cstheme="minorHAnsi"/>
          <w:b/>
          <w:bCs/>
          <w:color w:val="000000"/>
        </w:rPr>
      </w:pPr>
    </w:p>
    <w:p w14:paraId="660D1F2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071530B" w14:textId="77777777" w:rsidR="00365CC9" w:rsidRDefault="00C270CB">
      <w:pPr>
        <w:rPr>
          <w:rFonts w:asciiTheme="minorHAnsi" w:hAnsiTheme="minorHAnsi" w:cstheme="minorHAnsi"/>
        </w:rPr>
      </w:pPr>
      <w:r>
        <w:rPr>
          <w:rFonts w:asciiTheme="minorHAnsi" w:hAnsiTheme="minorHAnsi" w:cstheme="minorHAnsi"/>
        </w:rPr>
        <w:t>[ ] Assist in the creation of PowerPoints to use for weekly team meetings</w:t>
      </w:r>
    </w:p>
    <w:p w14:paraId="368B9D18" w14:textId="77777777" w:rsidR="00365CC9" w:rsidRDefault="00C270CB">
      <w:pPr>
        <w:rPr>
          <w:rFonts w:asciiTheme="minorHAnsi" w:hAnsiTheme="minorHAnsi" w:cstheme="minorHAnsi"/>
        </w:rPr>
      </w:pPr>
      <w:r>
        <w:rPr>
          <w:rFonts w:asciiTheme="minorHAnsi" w:hAnsiTheme="minorHAnsi" w:cstheme="minorHAnsi"/>
        </w:rPr>
        <w:t>[ ] Coordinate and communicate with other team members to ensure everyone is on the same page prior to meetings (particularly industry meetings)</w:t>
      </w:r>
    </w:p>
    <w:p w14:paraId="2516823A" w14:textId="77777777" w:rsidR="00365CC9" w:rsidRDefault="00C270CB">
      <w:pPr>
        <w:rPr>
          <w:rFonts w:asciiTheme="minorHAnsi" w:hAnsiTheme="minorHAnsi" w:cstheme="minorHAnsi"/>
        </w:rPr>
      </w:pPr>
      <w:r>
        <w:rPr>
          <w:rFonts w:asciiTheme="minorHAnsi" w:hAnsiTheme="minorHAnsi" w:cstheme="minorHAnsi"/>
        </w:rPr>
        <w:t>[ ] Attend all meetings</w:t>
      </w:r>
    </w:p>
    <w:p w14:paraId="6B8EC31C" w14:textId="77777777" w:rsidR="00365CC9" w:rsidRDefault="00365CC9">
      <w:pPr>
        <w:rPr>
          <w:rFonts w:asciiTheme="minorHAnsi" w:hAnsiTheme="minorHAnsi" w:cstheme="minorHAnsi"/>
        </w:rPr>
      </w:pPr>
    </w:p>
    <w:p w14:paraId="5EDFF36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08A3F97" w14:textId="77777777" w:rsidR="00365CC9" w:rsidRDefault="00365CC9">
      <w:pPr>
        <w:rPr>
          <w:rFonts w:asciiTheme="minorHAnsi" w:hAnsiTheme="minorHAnsi" w:cstheme="minorHAnsi"/>
          <w:b/>
          <w:bCs/>
          <w:color w:val="000000"/>
        </w:rPr>
      </w:pPr>
    </w:p>
    <w:p w14:paraId="62B65706" w14:textId="77777777" w:rsidR="00365CC9" w:rsidRDefault="00C270CB">
      <w:pPr>
        <w:rPr>
          <w:rFonts w:asciiTheme="minorHAnsi" w:hAnsiTheme="minorHAnsi" w:cstheme="minorHAnsi"/>
          <w:b/>
          <w:bCs/>
          <w:color w:val="000000"/>
        </w:rPr>
      </w:pPr>
      <w:r>
        <w:br w:type="page"/>
      </w:r>
    </w:p>
    <w:p w14:paraId="083572DA"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89 – HIPPO February </w:t>
      </w:r>
      <w:r>
        <w:rPr>
          <w:rFonts w:ascii="Malgun Gothic" w:eastAsia="Malgun Gothic" w:hAnsi="Malgun Gothic" w:cs="Malgun Gothic"/>
          <w:lang w:eastAsia="ko-KR"/>
        </w:rPr>
        <w:t>Meeting Preparation</w:t>
      </w:r>
    </w:p>
    <w:p w14:paraId="0583B75E" w14:textId="77777777" w:rsidR="00365CC9" w:rsidRDefault="00365CC9">
      <w:pPr>
        <w:rPr>
          <w:rFonts w:asciiTheme="minorHAnsi" w:hAnsiTheme="minorHAnsi" w:cstheme="minorHAnsi"/>
          <w:b/>
          <w:bCs/>
          <w:color w:val="000000"/>
        </w:rPr>
      </w:pPr>
    </w:p>
    <w:p w14:paraId="291E3E0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83E8B2E"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preparation prior to weekly meetings.</w:t>
      </w:r>
    </w:p>
    <w:p w14:paraId="626E281E" w14:textId="77777777" w:rsidR="00365CC9" w:rsidRDefault="00365CC9">
      <w:pPr>
        <w:rPr>
          <w:rFonts w:asciiTheme="minorHAnsi" w:hAnsiTheme="minorHAnsi" w:cstheme="minorHAnsi"/>
          <w:b/>
          <w:bCs/>
          <w:color w:val="000000"/>
        </w:rPr>
      </w:pPr>
    </w:p>
    <w:p w14:paraId="370600E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C5CACD9" w14:textId="77777777" w:rsidR="00365CC9" w:rsidRDefault="00C270CB">
      <w:pPr>
        <w:rPr>
          <w:rFonts w:asciiTheme="minorHAnsi" w:hAnsiTheme="minorHAnsi" w:cstheme="minorHAnsi"/>
        </w:rPr>
      </w:pPr>
      <w:r>
        <w:rPr>
          <w:rFonts w:asciiTheme="minorHAnsi" w:hAnsiTheme="minorHAnsi" w:cstheme="minorHAnsi"/>
        </w:rPr>
        <w:t>[ ] Assist in the creation of PowerPoints to use for weekly team meetings</w:t>
      </w:r>
    </w:p>
    <w:p w14:paraId="0A5FFD5E" w14:textId="77777777" w:rsidR="00365CC9" w:rsidRDefault="00C270CB">
      <w:pPr>
        <w:rPr>
          <w:rFonts w:asciiTheme="minorHAnsi" w:hAnsiTheme="minorHAnsi" w:cstheme="minorHAnsi"/>
        </w:rPr>
      </w:pPr>
      <w:r>
        <w:rPr>
          <w:rFonts w:asciiTheme="minorHAnsi" w:hAnsiTheme="minorHAnsi" w:cstheme="minorHAnsi"/>
        </w:rPr>
        <w:t>[ ] Coordinate and communicate with other team members to ensure everyone is on the same page prior to meetings (particularly industry meetings)</w:t>
      </w:r>
    </w:p>
    <w:p w14:paraId="1F87AE6E" w14:textId="77777777" w:rsidR="00365CC9" w:rsidRDefault="00C270CB">
      <w:pPr>
        <w:rPr>
          <w:rFonts w:asciiTheme="minorHAnsi" w:hAnsiTheme="minorHAnsi" w:cstheme="minorHAnsi"/>
        </w:rPr>
      </w:pPr>
      <w:r>
        <w:rPr>
          <w:rFonts w:asciiTheme="minorHAnsi" w:hAnsiTheme="minorHAnsi" w:cstheme="minorHAnsi"/>
        </w:rPr>
        <w:t>[ ] Attend all meetings</w:t>
      </w:r>
    </w:p>
    <w:p w14:paraId="333B7D0A" w14:textId="77777777" w:rsidR="00365CC9" w:rsidRDefault="00365CC9">
      <w:pPr>
        <w:rPr>
          <w:rFonts w:asciiTheme="minorHAnsi" w:hAnsiTheme="minorHAnsi" w:cstheme="minorHAnsi"/>
        </w:rPr>
      </w:pPr>
    </w:p>
    <w:p w14:paraId="0C38C2A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88F2D5E" w14:textId="77777777" w:rsidR="00365CC9" w:rsidRDefault="00365CC9">
      <w:pPr>
        <w:rPr>
          <w:rFonts w:asciiTheme="minorHAnsi" w:hAnsiTheme="minorHAnsi" w:cstheme="minorHAnsi"/>
          <w:b/>
          <w:bCs/>
          <w:color w:val="000000"/>
        </w:rPr>
      </w:pPr>
    </w:p>
    <w:p w14:paraId="27CC66A9" w14:textId="77777777" w:rsidR="00365CC9" w:rsidRDefault="00C270CB">
      <w:pPr>
        <w:rPr>
          <w:rFonts w:asciiTheme="minorHAnsi" w:hAnsiTheme="minorHAnsi" w:cstheme="minorHAnsi"/>
          <w:b/>
          <w:bCs/>
          <w:color w:val="000000"/>
        </w:rPr>
      </w:pPr>
      <w:r>
        <w:br w:type="page"/>
      </w:r>
    </w:p>
    <w:p w14:paraId="678B3071"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0 – HIPPO February </w:t>
      </w:r>
      <w:r>
        <w:rPr>
          <w:rFonts w:ascii="Malgun Gothic" w:eastAsia="Malgun Gothic" w:hAnsi="Malgun Gothic" w:cs="Malgun Gothic"/>
          <w:lang w:eastAsia="ko-KR"/>
        </w:rPr>
        <w:t>Meeting Preparation</w:t>
      </w:r>
    </w:p>
    <w:p w14:paraId="61CE5117" w14:textId="77777777" w:rsidR="00365CC9" w:rsidRDefault="00365CC9">
      <w:pPr>
        <w:rPr>
          <w:rFonts w:asciiTheme="minorHAnsi" w:hAnsiTheme="minorHAnsi" w:cstheme="minorHAnsi"/>
          <w:b/>
          <w:bCs/>
          <w:color w:val="000000"/>
        </w:rPr>
      </w:pPr>
    </w:p>
    <w:p w14:paraId="4309CAB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9B3269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preparation prior to weekly meetings.</w:t>
      </w:r>
    </w:p>
    <w:p w14:paraId="18DBA98D" w14:textId="77777777" w:rsidR="00365CC9" w:rsidRDefault="00365CC9">
      <w:pPr>
        <w:rPr>
          <w:rFonts w:asciiTheme="minorHAnsi" w:hAnsiTheme="minorHAnsi" w:cstheme="minorHAnsi"/>
          <w:b/>
          <w:bCs/>
          <w:color w:val="000000"/>
        </w:rPr>
      </w:pPr>
    </w:p>
    <w:p w14:paraId="3E04390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30C7ADD" w14:textId="77777777" w:rsidR="00365CC9" w:rsidRDefault="00C270CB">
      <w:pPr>
        <w:rPr>
          <w:rFonts w:asciiTheme="minorHAnsi" w:hAnsiTheme="minorHAnsi" w:cstheme="minorHAnsi"/>
        </w:rPr>
      </w:pPr>
      <w:r>
        <w:rPr>
          <w:rFonts w:asciiTheme="minorHAnsi" w:hAnsiTheme="minorHAnsi" w:cstheme="minorHAnsi"/>
        </w:rPr>
        <w:t>[ ] Assist in the creation of PowerPoints to use for weekly team meetings</w:t>
      </w:r>
    </w:p>
    <w:p w14:paraId="50D24866" w14:textId="77777777" w:rsidR="00365CC9" w:rsidRDefault="00C270CB">
      <w:pPr>
        <w:rPr>
          <w:rFonts w:asciiTheme="minorHAnsi" w:hAnsiTheme="minorHAnsi" w:cstheme="minorHAnsi"/>
        </w:rPr>
      </w:pPr>
      <w:r>
        <w:rPr>
          <w:rFonts w:asciiTheme="minorHAnsi" w:hAnsiTheme="minorHAnsi" w:cstheme="minorHAnsi"/>
        </w:rPr>
        <w:t>[ ] Coordinate and communicate with other team members to ensure everyone is on the same page prior to meetings (particularly industry meetings)</w:t>
      </w:r>
    </w:p>
    <w:p w14:paraId="2E306246" w14:textId="77777777" w:rsidR="00365CC9" w:rsidRDefault="00C270CB">
      <w:pPr>
        <w:rPr>
          <w:rFonts w:asciiTheme="minorHAnsi" w:hAnsiTheme="minorHAnsi" w:cstheme="minorHAnsi"/>
        </w:rPr>
      </w:pPr>
      <w:r>
        <w:rPr>
          <w:rFonts w:asciiTheme="minorHAnsi" w:hAnsiTheme="minorHAnsi" w:cstheme="minorHAnsi"/>
        </w:rPr>
        <w:t>[ ] Attend all meetings</w:t>
      </w:r>
    </w:p>
    <w:p w14:paraId="1136DC84" w14:textId="77777777" w:rsidR="00365CC9" w:rsidRDefault="00365CC9">
      <w:pPr>
        <w:rPr>
          <w:rFonts w:asciiTheme="minorHAnsi" w:hAnsiTheme="minorHAnsi" w:cstheme="minorHAnsi"/>
        </w:rPr>
      </w:pPr>
    </w:p>
    <w:p w14:paraId="00B6799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3625955" w14:textId="77777777" w:rsidR="00365CC9" w:rsidRDefault="00365CC9">
      <w:pPr>
        <w:rPr>
          <w:rFonts w:asciiTheme="minorHAnsi" w:hAnsiTheme="minorHAnsi" w:cstheme="minorHAnsi"/>
          <w:b/>
          <w:bCs/>
          <w:color w:val="000000"/>
        </w:rPr>
      </w:pPr>
    </w:p>
    <w:p w14:paraId="1F0A11C9" w14:textId="77777777" w:rsidR="00365CC9" w:rsidRDefault="00C270CB">
      <w:pPr>
        <w:rPr>
          <w:rFonts w:asciiTheme="minorHAnsi" w:hAnsiTheme="minorHAnsi" w:cstheme="minorHAnsi"/>
          <w:b/>
          <w:bCs/>
          <w:color w:val="000000"/>
        </w:rPr>
      </w:pPr>
      <w:r>
        <w:br w:type="page"/>
      </w:r>
    </w:p>
    <w:p w14:paraId="60590D6E"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1 – </w:t>
      </w:r>
      <w:r>
        <w:rPr>
          <w:rFonts w:ascii="Malgun Gothic" w:eastAsia="Malgun Gothic" w:hAnsi="Malgun Gothic" w:cs="Malgun Gothic"/>
          <w:lang w:eastAsia="ko-KR"/>
        </w:rPr>
        <w:t>HIPPO AERB 120 Workstation</w:t>
      </w:r>
    </w:p>
    <w:p w14:paraId="536524C1" w14:textId="77777777" w:rsidR="00365CC9" w:rsidRDefault="00365CC9">
      <w:pPr>
        <w:rPr>
          <w:rFonts w:asciiTheme="minorHAnsi" w:hAnsiTheme="minorHAnsi" w:cstheme="minorHAnsi"/>
          <w:b/>
          <w:bCs/>
          <w:color w:val="000000"/>
        </w:rPr>
      </w:pPr>
    </w:p>
    <w:p w14:paraId="6A3FDA4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EA4B6CC"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a workspace in AERB 120 for the team’s use in the future.</w:t>
      </w:r>
    </w:p>
    <w:p w14:paraId="00057905" w14:textId="77777777" w:rsidR="00365CC9" w:rsidRDefault="00365CC9">
      <w:pPr>
        <w:rPr>
          <w:rFonts w:asciiTheme="minorHAnsi" w:hAnsiTheme="minorHAnsi" w:cstheme="minorHAnsi"/>
          <w:b/>
          <w:bCs/>
          <w:color w:val="000000"/>
        </w:rPr>
      </w:pPr>
    </w:p>
    <w:p w14:paraId="6D005E2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229C861" w14:textId="77777777" w:rsidR="00365CC9" w:rsidRDefault="00C270CB">
      <w:pPr>
        <w:rPr>
          <w:rFonts w:asciiTheme="minorHAnsi" w:hAnsiTheme="minorHAnsi" w:cstheme="minorHAnsi"/>
        </w:rPr>
      </w:pPr>
      <w:r>
        <w:rPr>
          <w:rFonts w:asciiTheme="minorHAnsi" w:hAnsiTheme="minorHAnsi" w:cstheme="minorHAnsi"/>
        </w:rPr>
        <w:t>[ ] Claim table in AERB 120 for Vulcan team</w:t>
      </w:r>
    </w:p>
    <w:p w14:paraId="57F90562" w14:textId="77777777" w:rsidR="00365CC9" w:rsidRDefault="00C270CB">
      <w:pPr>
        <w:rPr>
          <w:rFonts w:asciiTheme="minorHAnsi" w:hAnsiTheme="minorHAnsi" w:cstheme="minorHAnsi"/>
        </w:rPr>
      </w:pPr>
      <w:r>
        <w:rPr>
          <w:rFonts w:asciiTheme="minorHAnsi" w:hAnsiTheme="minorHAnsi" w:cstheme="minorHAnsi"/>
        </w:rPr>
        <w:t>[ ] Move equipment into AERB 120</w:t>
      </w:r>
    </w:p>
    <w:p w14:paraId="075059C5" w14:textId="77777777" w:rsidR="00365CC9" w:rsidRDefault="00C270CB">
      <w:pPr>
        <w:rPr>
          <w:rFonts w:asciiTheme="minorHAnsi" w:hAnsiTheme="minorHAnsi" w:cstheme="minorHAnsi"/>
        </w:rPr>
      </w:pPr>
      <w:r>
        <w:rPr>
          <w:rFonts w:asciiTheme="minorHAnsi" w:hAnsiTheme="minorHAnsi" w:cstheme="minorHAnsi"/>
        </w:rPr>
        <w:t>[ ] Familiarize self with room policies</w:t>
      </w:r>
    </w:p>
    <w:p w14:paraId="309093E3" w14:textId="77777777" w:rsidR="00365CC9" w:rsidRDefault="00365CC9">
      <w:pPr>
        <w:rPr>
          <w:rFonts w:asciiTheme="minorHAnsi" w:hAnsiTheme="minorHAnsi" w:cstheme="minorHAnsi"/>
        </w:rPr>
      </w:pPr>
    </w:p>
    <w:p w14:paraId="3586439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ADB75FB" w14:textId="77777777" w:rsidR="00365CC9" w:rsidRDefault="00C270CB">
      <w:pPr>
        <w:rPr>
          <w:rFonts w:asciiTheme="minorHAnsi" w:hAnsiTheme="minorHAnsi" w:cstheme="minorHAnsi"/>
          <w:bCs/>
          <w:color w:val="000000"/>
        </w:rPr>
      </w:pPr>
      <w:r>
        <w:rPr>
          <w:rFonts w:asciiTheme="minorHAnsi" w:hAnsiTheme="minorHAnsi" w:cstheme="minorHAnsi"/>
          <w:bCs/>
          <w:color w:val="000000"/>
        </w:rPr>
        <w:t>Door code to AERB 120 is ‘20361’</w:t>
      </w:r>
    </w:p>
    <w:p w14:paraId="504A09A1" w14:textId="77777777" w:rsidR="00365CC9" w:rsidRDefault="00365CC9">
      <w:pPr>
        <w:rPr>
          <w:rFonts w:asciiTheme="minorHAnsi" w:hAnsiTheme="minorHAnsi" w:cstheme="minorHAnsi"/>
          <w:bCs/>
          <w:color w:val="000000"/>
        </w:rPr>
      </w:pPr>
    </w:p>
    <w:p w14:paraId="4360519C" w14:textId="77777777" w:rsidR="00365CC9" w:rsidRDefault="00C270CB">
      <w:pPr>
        <w:rPr>
          <w:rFonts w:asciiTheme="minorHAnsi" w:hAnsiTheme="minorHAnsi" w:cstheme="minorHAnsi"/>
          <w:bCs/>
          <w:color w:val="000000"/>
        </w:rPr>
      </w:pPr>
      <w:r>
        <w:br w:type="page"/>
      </w:r>
    </w:p>
    <w:p w14:paraId="6127ABA1"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2 – </w:t>
      </w:r>
      <w:r>
        <w:rPr>
          <w:rFonts w:ascii="Malgun Gothic" w:eastAsia="Malgun Gothic" w:hAnsi="Malgun Gothic" w:cs="Malgun Gothic"/>
          <w:lang w:eastAsia="ko-KR"/>
        </w:rPr>
        <w:t>HIPPO Flight Test Participation</w:t>
      </w:r>
    </w:p>
    <w:p w14:paraId="49F03726" w14:textId="77777777" w:rsidR="00365CC9" w:rsidRDefault="00365CC9">
      <w:pPr>
        <w:rPr>
          <w:rFonts w:asciiTheme="minorHAnsi" w:hAnsiTheme="minorHAnsi" w:cstheme="minorHAnsi"/>
          <w:b/>
          <w:bCs/>
          <w:color w:val="000000"/>
        </w:rPr>
      </w:pPr>
    </w:p>
    <w:p w14:paraId="1F8089B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130145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myself for conducting flight tests in the future by becoming familiar with AFSL flight testing procedures and attending an AFSL flight test.</w:t>
      </w:r>
    </w:p>
    <w:p w14:paraId="4C880AF1" w14:textId="77777777" w:rsidR="00365CC9" w:rsidRDefault="00365CC9">
      <w:pPr>
        <w:rPr>
          <w:rFonts w:asciiTheme="minorHAnsi" w:hAnsiTheme="minorHAnsi" w:cstheme="minorHAnsi"/>
          <w:b/>
          <w:bCs/>
          <w:color w:val="000000"/>
        </w:rPr>
      </w:pPr>
    </w:p>
    <w:p w14:paraId="1A189D2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D511C89" w14:textId="77777777" w:rsidR="00365CC9" w:rsidRDefault="00C270CB">
      <w:pPr>
        <w:rPr>
          <w:rFonts w:asciiTheme="minorHAnsi" w:hAnsiTheme="minorHAnsi" w:cstheme="minorHAnsi"/>
        </w:rPr>
      </w:pPr>
      <w:r>
        <w:rPr>
          <w:rFonts w:asciiTheme="minorHAnsi" w:hAnsiTheme="minorHAnsi" w:cstheme="minorHAnsi"/>
        </w:rPr>
        <w:t>[ ] Coordinate with team and with AFSL personnel about attending and contributing to a flight test</w:t>
      </w:r>
    </w:p>
    <w:p w14:paraId="6BC07EEC" w14:textId="77777777" w:rsidR="00365CC9" w:rsidRDefault="00C270CB">
      <w:pPr>
        <w:rPr>
          <w:rFonts w:asciiTheme="minorHAnsi" w:hAnsiTheme="minorHAnsi" w:cstheme="minorHAnsi"/>
        </w:rPr>
      </w:pPr>
      <w:r>
        <w:rPr>
          <w:rFonts w:asciiTheme="minorHAnsi" w:hAnsiTheme="minorHAnsi" w:cstheme="minorHAnsi"/>
        </w:rPr>
        <w:t>[ ] Read and familiarize yourself with AFSL flight testing policies and procedures, located in the following folder: FlightOperations\Operations\AFSLFlightOperations\AFSLFlightOperationsManual.docx</w:t>
      </w:r>
    </w:p>
    <w:p w14:paraId="52D204B1" w14:textId="77777777" w:rsidR="00365CC9" w:rsidRDefault="00C270CB">
      <w:pPr>
        <w:rPr>
          <w:rFonts w:asciiTheme="minorHAnsi" w:hAnsiTheme="minorHAnsi" w:cstheme="minorHAnsi"/>
        </w:rPr>
      </w:pPr>
      <w:r>
        <w:rPr>
          <w:rFonts w:asciiTheme="minorHAnsi" w:hAnsiTheme="minorHAnsi" w:cstheme="minorHAnsi"/>
        </w:rPr>
        <w:t>[ ] Familiarize self with AFSL testing location, UW Carnation UAS Test Site (UWCUTS)</w:t>
      </w:r>
    </w:p>
    <w:p w14:paraId="5E0AD5F0" w14:textId="77777777" w:rsidR="00365CC9" w:rsidRDefault="00C270CB">
      <w:pPr>
        <w:rPr>
          <w:rFonts w:asciiTheme="minorHAnsi" w:hAnsiTheme="minorHAnsi" w:cstheme="minorHAnsi"/>
        </w:rPr>
      </w:pPr>
      <w:r>
        <w:rPr>
          <w:rFonts w:asciiTheme="minorHAnsi" w:hAnsiTheme="minorHAnsi" w:cstheme="minorHAnsi"/>
        </w:rPr>
        <w:t>[ ] Attend and contribute to an AFSL flight test</w:t>
      </w:r>
    </w:p>
    <w:p w14:paraId="60BE37A5" w14:textId="77777777" w:rsidR="00365CC9" w:rsidRDefault="00C270CB">
      <w:pPr>
        <w:rPr>
          <w:rFonts w:asciiTheme="minorHAnsi" w:hAnsiTheme="minorHAnsi" w:cstheme="minorHAnsi"/>
        </w:rPr>
      </w:pPr>
      <w:r>
        <w:rPr>
          <w:rFonts w:asciiTheme="minorHAnsi" w:hAnsiTheme="minorHAnsi" w:cstheme="minorHAnsi"/>
        </w:rPr>
        <w:t>[ ] Report back to the HIPPO team after attending a test</w:t>
      </w:r>
    </w:p>
    <w:p w14:paraId="7C699E83" w14:textId="77777777" w:rsidR="00365CC9" w:rsidRDefault="00365CC9">
      <w:pPr>
        <w:rPr>
          <w:rFonts w:asciiTheme="minorHAnsi" w:hAnsiTheme="minorHAnsi" w:cstheme="minorHAnsi"/>
        </w:rPr>
      </w:pPr>
    </w:p>
    <w:p w14:paraId="7AF3052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81A2CF1" w14:textId="77777777" w:rsidR="00365CC9" w:rsidRDefault="00365CC9">
      <w:pPr>
        <w:rPr>
          <w:rFonts w:asciiTheme="minorHAnsi" w:hAnsiTheme="minorHAnsi" w:cstheme="minorHAnsi"/>
          <w:bCs/>
          <w:color w:val="000000"/>
        </w:rPr>
      </w:pPr>
    </w:p>
    <w:p w14:paraId="7F3B1029" w14:textId="77777777" w:rsidR="00365CC9" w:rsidRDefault="00C270CB">
      <w:pPr>
        <w:rPr>
          <w:rFonts w:asciiTheme="minorHAnsi" w:hAnsiTheme="minorHAnsi" w:cstheme="minorHAnsi"/>
          <w:bCs/>
          <w:color w:val="000000"/>
        </w:rPr>
      </w:pPr>
      <w:r>
        <w:br w:type="page"/>
      </w:r>
    </w:p>
    <w:p w14:paraId="17E7E357"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3 – </w:t>
      </w:r>
      <w:r>
        <w:rPr>
          <w:rFonts w:ascii="Malgun Gothic" w:eastAsia="Malgun Gothic" w:hAnsi="Malgun Gothic" w:cs="Malgun Gothic"/>
          <w:lang w:eastAsia="ko-KR"/>
        </w:rPr>
        <w:t>HIPPO Flight Test Participation</w:t>
      </w:r>
    </w:p>
    <w:p w14:paraId="3609508E" w14:textId="77777777" w:rsidR="00365CC9" w:rsidRDefault="00365CC9">
      <w:pPr>
        <w:rPr>
          <w:rFonts w:asciiTheme="minorHAnsi" w:hAnsiTheme="minorHAnsi" w:cstheme="minorHAnsi"/>
          <w:b/>
          <w:bCs/>
          <w:color w:val="000000"/>
        </w:rPr>
      </w:pPr>
    </w:p>
    <w:p w14:paraId="1E642A2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3B220D1"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myself for conducting flight tests in the future by becoming familiar with AFSL flight testing procedures and attending an AFSL flight test.</w:t>
      </w:r>
    </w:p>
    <w:p w14:paraId="63A1B50F" w14:textId="77777777" w:rsidR="00365CC9" w:rsidRDefault="00365CC9">
      <w:pPr>
        <w:rPr>
          <w:rFonts w:asciiTheme="minorHAnsi" w:hAnsiTheme="minorHAnsi" w:cstheme="minorHAnsi"/>
          <w:b/>
          <w:bCs/>
          <w:color w:val="000000"/>
        </w:rPr>
      </w:pPr>
    </w:p>
    <w:p w14:paraId="4DABF70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931E8E4" w14:textId="77777777" w:rsidR="00365CC9" w:rsidRDefault="00C270CB">
      <w:pPr>
        <w:rPr>
          <w:rFonts w:asciiTheme="minorHAnsi" w:hAnsiTheme="minorHAnsi" w:cstheme="minorHAnsi"/>
        </w:rPr>
      </w:pPr>
      <w:r>
        <w:rPr>
          <w:rFonts w:asciiTheme="minorHAnsi" w:hAnsiTheme="minorHAnsi" w:cstheme="minorHAnsi"/>
        </w:rPr>
        <w:t>[ ] Coordinate with team and with AFSL personnel about attending and contributing to a flight test</w:t>
      </w:r>
    </w:p>
    <w:p w14:paraId="6AC068FD" w14:textId="77777777" w:rsidR="00365CC9" w:rsidRDefault="00C270CB">
      <w:pPr>
        <w:rPr>
          <w:rFonts w:asciiTheme="minorHAnsi" w:hAnsiTheme="minorHAnsi" w:cstheme="minorHAnsi"/>
        </w:rPr>
      </w:pPr>
      <w:r>
        <w:rPr>
          <w:rFonts w:asciiTheme="minorHAnsi" w:hAnsiTheme="minorHAnsi" w:cstheme="minorHAnsi"/>
        </w:rPr>
        <w:t>[ ] Read and familiarize yourself with AFSL flight testing policies and procedures, located in the following folder: FlightOperations\Operations\AFSLFlightOperations\AFSLFlightOperationsManual.docx</w:t>
      </w:r>
    </w:p>
    <w:p w14:paraId="72889CE8" w14:textId="77777777" w:rsidR="00365CC9" w:rsidRDefault="00C270CB">
      <w:pPr>
        <w:rPr>
          <w:rFonts w:asciiTheme="minorHAnsi" w:hAnsiTheme="minorHAnsi" w:cstheme="minorHAnsi"/>
        </w:rPr>
      </w:pPr>
      <w:r>
        <w:rPr>
          <w:rFonts w:asciiTheme="minorHAnsi" w:hAnsiTheme="minorHAnsi" w:cstheme="minorHAnsi"/>
        </w:rPr>
        <w:t>[ ] Familiarize self with AFSL testing location, UW Carnation UAS Test Site (UWCUTS)</w:t>
      </w:r>
    </w:p>
    <w:p w14:paraId="7DF858CE" w14:textId="77777777" w:rsidR="00365CC9" w:rsidRDefault="00C270CB">
      <w:pPr>
        <w:rPr>
          <w:rFonts w:asciiTheme="minorHAnsi" w:hAnsiTheme="minorHAnsi" w:cstheme="minorHAnsi"/>
        </w:rPr>
      </w:pPr>
      <w:r>
        <w:rPr>
          <w:rFonts w:asciiTheme="minorHAnsi" w:hAnsiTheme="minorHAnsi" w:cstheme="minorHAnsi"/>
        </w:rPr>
        <w:t>[ ] Attend and contribute to an AFSL flight test</w:t>
      </w:r>
    </w:p>
    <w:p w14:paraId="3B73BFA9" w14:textId="77777777" w:rsidR="00365CC9" w:rsidRDefault="00C270CB">
      <w:pPr>
        <w:rPr>
          <w:rFonts w:asciiTheme="minorHAnsi" w:hAnsiTheme="minorHAnsi" w:cstheme="minorHAnsi"/>
        </w:rPr>
      </w:pPr>
      <w:r>
        <w:rPr>
          <w:rFonts w:asciiTheme="minorHAnsi" w:hAnsiTheme="minorHAnsi" w:cstheme="minorHAnsi"/>
        </w:rPr>
        <w:t>[ ] Report back to the HIPPO team after attending a test</w:t>
      </w:r>
    </w:p>
    <w:p w14:paraId="628C94BA" w14:textId="77777777" w:rsidR="00365CC9" w:rsidRDefault="00365CC9">
      <w:pPr>
        <w:rPr>
          <w:rFonts w:asciiTheme="minorHAnsi" w:hAnsiTheme="minorHAnsi" w:cstheme="minorHAnsi"/>
        </w:rPr>
      </w:pPr>
    </w:p>
    <w:p w14:paraId="463297B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DF2E96D" w14:textId="77777777" w:rsidR="00365CC9" w:rsidRDefault="00365CC9">
      <w:pPr>
        <w:rPr>
          <w:rFonts w:asciiTheme="minorHAnsi" w:hAnsiTheme="minorHAnsi" w:cstheme="minorHAnsi"/>
          <w:bCs/>
          <w:color w:val="000000"/>
        </w:rPr>
      </w:pPr>
    </w:p>
    <w:p w14:paraId="0AF1B8F1" w14:textId="77777777" w:rsidR="00365CC9" w:rsidRDefault="00C270CB">
      <w:pPr>
        <w:rPr>
          <w:rFonts w:asciiTheme="minorHAnsi" w:hAnsiTheme="minorHAnsi" w:cstheme="minorHAnsi"/>
          <w:bCs/>
          <w:color w:val="000000"/>
        </w:rPr>
      </w:pPr>
      <w:r>
        <w:br w:type="page"/>
      </w:r>
    </w:p>
    <w:p w14:paraId="7650ADD2"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4 – </w:t>
      </w:r>
      <w:r>
        <w:rPr>
          <w:rFonts w:ascii="Malgun Gothic" w:eastAsia="Malgun Gothic" w:hAnsi="Malgun Gothic" w:cs="Malgun Gothic"/>
          <w:lang w:eastAsia="ko-KR"/>
        </w:rPr>
        <w:t>HIPPO Flight Test Participation</w:t>
      </w:r>
    </w:p>
    <w:p w14:paraId="10293AF1" w14:textId="77777777" w:rsidR="00365CC9" w:rsidRDefault="00365CC9">
      <w:pPr>
        <w:rPr>
          <w:rFonts w:asciiTheme="minorHAnsi" w:hAnsiTheme="minorHAnsi" w:cstheme="minorHAnsi"/>
          <w:b/>
          <w:bCs/>
          <w:color w:val="000000"/>
        </w:rPr>
      </w:pPr>
    </w:p>
    <w:p w14:paraId="18C6E78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1ACCD75"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myself for conducting flight tests in the future by becoming familiar with AFSL flight testing procedures and attending an AFSL flight test.</w:t>
      </w:r>
    </w:p>
    <w:p w14:paraId="7D52C9CE" w14:textId="77777777" w:rsidR="00365CC9" w:rsidRDefault="00365CC9">
      <w:pPr>
        <w:rPr>
          <w:rFonts w:asciiTheme="minorHAnsi" w:hAnsiTheme="minorHAnsi" w:cstheme="minorHAnsi"/>
          <w:b/>
          <w:bCs/>
          <w:color w:val="000000"/>
        </w:rPr>
      </w:pPr>
    </w:p>
    <w:p w14:paraId="6C14EEE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A1DF28D" w14:textId="77777777" w:rsidR="00365CC9" w:rsidRDefault="00C270CB">
      <w:pPr>
        <w:rPr>
          <w:rFonts w:asciiTheme="minorHAnsi" w:hAnsiTheme="minorHAnsi" w:cstheme="minorHAnsi"/>
        </w:rPr>
      </w:pPr>
      <w:r>
        <w:rPr>
          <w:rFonts w:asciiTheme="minorHAnsi" w:hAnsiTheme="minorHAnsi" w:cstheme="minorHAnsi"/>
        </w:rPr>
        <w:t>[ ] Coordinate with team and with AFSL personnel about attending and contributing to a flight test</w:t>
      </w:r>
    </w:p>
    <w:p w14:paraId="69EEF4F2" w14:textId="77777777" w:rsidR="00365CC9" w:rsidRDefault="00C270CB">
      <w:pPr>
        <w:rPr>
          <w:rFonts w:asciiTheme="minorHAnsi" w:hAnsiTheme="minorHAnsi" w:cstheme="minorHAnsi"/>
        </w:rPr>
      </w:pPr>
      <w:r>
        <w:rPr>
          <w:rFonts w:asciiTheme="minorHAnsi" w:hAnsiTheme="minorHAnsi" w:cstheme="minorHAnsi"/>
        </w:rPr>
        <w:t>[ ] Read and familiarize yourself with AFSL flight testing policies and procedures, located in the following folder: FlightOperations\Operations\AFSLFlightOperations\AFSLFlightOperationsManual.docx</w:t>
      </w:r>
    </w:p>
    <w:p w14:paraId="0F37CD25" w14:textId="77777777" w:rsidR="00365CC9" w:rsidRDefault="00C270CB">
      <w:pPr>
        <w:rPr>
          <w:rFonts w:asciiTheme="minorHAnsi" w:hAnsiTheme="minorHAnsi" w:cstheme="minorHAnsi"/>
        </w:rPr>
      </w:pPr>
      <w:r>
        <w:rPr>
          <w:rFonts w:asciiTheme="minorHAnsi" w:hAnsiTheme="minorHAnsi" w:cstheme="minorHAnsi"/>
        </w:rPr>
        <w:t>[ ] Familiarize self with AFSL testing location, UW Carnation UAS Test Site (UWCUTS)</w:t>
      </w:r>
    </w:p>
    <w:p w14:paraId="6AC5C720" w14:textId="77777777" w:rsidR="00365CC9" w:rsidRDefault="00C270CB">
      <w:pPr>
        <w:rPr>
          <w:rFonts w:asciiTheme="minorHAnsi" w:hAnsiTheme="minorHAnsi" w:cstheme="minorHAnsi"/>
        </w:rPr>
      </w:pPr>
      <w:r>
        <w:rPr>
          <w:rFonts w:asciiTheme="minorHAnsi" w:hAnsiTheme="minorHAnsi" w:cstheme="minorHAnsi"/>
        </w:rPr>
        <w:t>[ ] Attend and contribute to an AFSL flight test</w:t>
      </w:r>
    </w:p>
    <w:p w14:paraId="407509CA" w14:textId="77777777" w:rsidR="00365CC9" w:rsidRDefault="00C270CB">
      <w:pPr>
        <w:rPr>
          <w:rFonts w:asciiTheme="minorHAnsi" w:hAnsiTheme="minorHAnsi" w:cstheme="minorHAnsi"/>
        </w:rPr>
      </w:pPr>
      <w:r>
        <w:rPr>
          <w:rFonts w:asciiTheme="minorHAnsi" w:hAnsiTheme="minorHAnsi" w:cstheme="minorHAnsi"/>
        </w:rPr>
        <w:t>[ ] Report back to the HIPPO team after attending a test</w:t>
      </w:r>
    </w:p>
    <w:p w14:paraId="65056B43" w14:textId="77777777" w:rsidR="00365CC9" w:rsidRDefault="00365CC9">
      <w:pPr>
        <w:rPr>
          <w:rFonts w:asciiTheme="minorHAnsi" w:hAnsiTheme="minorHAnsi" w:cstheme="minorHAnsi"/>
        </w:rPr>
      </w:pPr>
    </w:p>
    <w:p w14:paraId="1BF0E43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370345B" w14:textId="77777777" w:rsidR="00365CC9" w:rsidRDefault="00365CC9">
      <w:pPr>
        <w:rPr>
          <w:rFonts w:asciiTheme="minorHAnsi" w:hAnsiTheme="minorHAnsi" w:cstheme="minorHAnsi"/>
          <w:bCs/>
          <w:color w:val="000000"/>
        </w:rPr>
      </w:pPr>
    </w:p>
    <w:p w14:paraId="02952BC7" w14:textId="77777777" w:rsidR="00365CC9" w:rsidRDefault="00C270CB">
      <w:pPr>
        <w:rPr>
          <w:rFonts w:asciiTheme="minorHAnsi" w:hAnsiTheme="minorHAnsi" w:cstheme="minorHAnsi"/>
          <w:bCs/>
          <w:color w:val="000000"/>
        </w:rPr>
      </w:pPr>
      <w:r>
        <w:br w:type="page"/>
      </w:r>
    </w:p>
    <w:p w14:paraId="2FBD24EB"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5 – </w:t>
      </w:r>
      <w:r>
        <w:rPr>
          <w:rFonts w:ascii="Malgun Gothic" w:eastAsia="Malgun Gothic" w:hAnsi="Malgun Gothic" w:cs="Malgun Gothic"/>
          <w:lang w:eastAsia="ko-KR"/>
        </w:rPr>
        <w:t>HIPPO Flight Test Participation</w:t>
      </w:r>
    </w:p>
    <w:p w14:paraId="063E2AFC" w14:textId="77777777" w:rsidR="00365CC9" w:rsidRDefault="00365CC9">
      <w:pPr>
        <w:rPr>
          <w:rFonts w:asciiTheme="minorHAnsi" w:hAnsiTheme="minorHAnsi" w:cstheme="minorHAnsi"/>
          <w:b/>
          <w:bCs/>
          <w:color w:val="000000"/>
        </w:rPr>
      </w:pPr>
    </w:p>
    <w:p w14:paraId="1A03C75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E02F427"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myself for conducting flight tests in the future by becoming familiar with AFSL flight testing procedures and attending an AFSL flight test.</w:t>
      </w:r>
    </w:p>
    <w:p w14:paraId="725D41B3" w14:textId="77777777" w:rsidR="00365CC9" w:rsidRDefault="00365CC9">
      <w:pPr>
        <w:rPr>
          <w:rFonts w:asciiTheme="minorHAnsi" w:hAnsiTheme="minorHAnsi" w:cstheme="minorHAnsi"/>
          <w:b/>
          <w:bCs/>
          <w:color w:val="000000"/>
        </w:rPr>
      </w:pPr>
    </w:p>
    <w:p w14:paraId="7EAE5F7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2907627" w14:textId="77777777" w:rsidR="00365CC9" w:rsidRDefault="00C270CB">
      <w:pPr>
        <w:rPr>
          <w:rFonts w:asciiTheme="minorHAnsi" w:hAnsiTheme="minorHAnsi" w:cstheme="minorHAnsi"/>
        </w:rPr>
      </w:pPr>
      <w:r>
        <w:rPr>
          <w:rFonts w:asciiTheme="minorHAnsi" w:hAnsiTheme="minorHAnsi" w:cstheme="minorHAnsi"/>
        </w:rPr>
        <w:t>[ ] Coordinate with team and with AFSL personnel about attending and contributing to a flight test</w:t>
      </w:r>
    </w:p>
    <w:p w14:paraId="7B1172A2" w14:textId="77777777" w:rsidR="00365CC9" w:rsidRDefault="00C270CB">
      <w:pPr>
        <w:rPr>
          <w:rFonts w:asciiTheme="minorHAnsi" w:hAnsiTheme="minorHAnsi" w:cstheme="minorHAnsi"/>
        </w:rPr>
      </w:pPr>
      <w:r>
        <w:rPr>
          <w:rFonts w:asciiTheme="minorHAnsi" w:hAnsiTheme="minorHAnsi" w:cstheme="minorHAnsi"/>
        </w:rPr>
        <w:t>[ ] Read and familiarize yourself with AFSL flight testing policies and procedures, located in the following folder: FlightOperations\Operations\AFSLFlightOperations\AFSLFlightOperationsManual.docx</w:t>
      </w:r>
    </w:p>
    <w:p w14:paraId="6767A118" w14:textId="77777777" w:rsidR="00365CC9" w:rsidRDefault="00C270CB">
      <w:pPr>
        <w:rPr>
          <w:rFonts w:asciiTheme="minorHAnsi" w:hAnsiTheme="minorHAnsi" w:cstheme="minorHAnsi"/>
        </w:rPr>
      </w:pPr>
      <w:r>
        <w:rPr>
          <w:rFonts w:asciiTheme="minorHAnsi" w:hAnsiTheme="minorHAnsi" w:cstheme="minorHAnsi"/>
        </w:rPr>
        <w:t>[ ] Familiarize self with AFSL testing location, UW Carnation UAS Test Site (UWCUTS)</w:t>
      </w:r>
    </w:p>
    <w:p w14:paraId="0D9C0A63" w14:textId="77777777" w:rsidR="00365CC9" w:rsidRDefault="00C270CB">
      <w:pPr>
        <w:rPr>
          <w:rFonts w:asciiTheme="minorHAnsi" w:hAnsiTheme="minorHAnsi" w:cstheme="minorHAnsi"/>
        </w:rPr>
      </w:pPr>
      <w:r>
        <w:rPr>
          <w:rFonts w:asciiTheme="minorHAnsi" w:hAnsiTheme="minorHAnsi" w:cstheme="minorHAnsi"/>
        </w:rPr>
        <w:t>[ ] Attend and contribute to an AFSL flight test</w:t>
      </w:r>
    </w:p>
    <w:p w14:paraId="36472453" w14:textId="77777777" w:rsidR="00365CC9" w:rsidRDefault="00C270CB">
      <w:pPr>
        <w:rPr>
          <w:rFonts w:asciiTheme="minorHAnsi" w:hAnsiTheme="minorHAnsi" w:cstheme="minorHAnsi"/>
        </w:rPr>
      </w:pPr>
      <w:r>
        <w:rPr>
          <w:rFonts w:asciiTheme="minorHAnsi" w:hAnsiTheme="minorHAnsi" w:cstheme="minorHAnsi"/>
        </w:rPr>
        <w:t>[ ] Report back to the HIPPO team after attending a test</w:t>
      </w:r>
    </w:p>
    <w:p w14:paraId="62494C02" w14:textId="77777777" w:rsidR="00365CC9" w:rsidRDefault="00365CC9">
      <w:pPr>
        <w:rPr>
          <w:rFonts w:asciiTheme="minorHAnsi" w:hAnsiTheme="minorHAnsi" w:cstheme="minorHAnsi"/>
        </w:rPr>
      </w:pPr>
    </w:p>
    <w:p w14:paraId="30F5C9F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052998B" w14:textId="77777777" w:rsidR="00365CC9" w:rsidRDefault="00365CC9">
      <w:pPr>
        <w:rPr>
          <w:rFonts w:asciiTheme="minorHAnsi" w:hAnsiTheme="minorHAnsi" w:cstheme="minorHAnsi"/>
          <w:bCs/>
          <w:color w:val="000000"/>
        </w:rPr>
      </w:pPr>
    </w:p>
    <w:p w14:paraId="5BD950E5" w14:textId="77777777" w:rsidR="00365CC9" w:rsidRDefault="00C270CB">
      <w:pPr>
        <w:rPr>
          <w:rFonts w:asciiTheme="minorHAnsi" w:hAnsiTheme="minorHAnsi" w:cstheme="minorHAnsi"/>
          <w:bCs/>
          <w:color w:val="000000"/>
        </w:rPr>
      </w:pPr>
      <w:r>
        <w:br w:type="page"/>
      </w:r>
    </w:p>
    <w:p w14:paraId="3B015482"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6 – </w:t>
      </w:r>
      <w:r>
        <w:rPr>
          <w:rFonts w:ascii="Malgun Gothic" w:eastAsia="Malgun Gothic" w:hAnsi="Malgun Gothic" w:cs="Malgun Gothic"/>
          <w:lang w:eastAsia="ko-KR"/>
        </w:rPr>
        <w:t>Plan HIPPO Flight Test Campaign</w:t>
      </w:r>
    </w:p>
    <w:p w14:paraId="3D13C79C" w14:textId="77777777" w:rsidR="00365CC9" w:rsidRDefault="00365CC9">
      <w:pPr>
        <w:rPr>
          <w:rFonts w:asciiTheme="minorHAnsi" w:hAnsiTheme="minorHAnsi" w:cstheme="minorHAnsi"/>
          <w:b/>
          <w:bCs/>
          <w:color w:val="000000"/>
        </w:rPr>
      </w:pPr>
    </w:p>
    <w:p w14:paraId="3ADD70F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C4427B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myself for conducting flight tests in the future by preparing a test campaign.</w:t>
      </w:r>
    </w:p>
    <w:p w14:paraId="3DB3C1B0" w14:textId="77777777" w:rsidR="00365CC9" w:rsidRDefault="00365CC9">
      <w:pPr>
        <w:rPr>
          <w:rFonts w:asciiTheme="minorHAnsi" w:hAnsiTheme="minorHAnsi" w:cstheme="minorHAnsi"/>
          <w:b/>
          <w:bCs/>
          <w:color w:val="000000"/>
        </w:rPr>
      </w:pPr>
    </w:p>
    <w:p w14:paraId="341A579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19F808A" w14:textId="77777777" w:rsidR="00365CC9" w:rsidRDefault="00C270CB">
      <w:pPr>
        <w:rPr>
          <w:rFonts w:asciiTheme="minorHAnsi" w:hAnsiTheme="minorHAnsi" w:cstheme="minorHAnsi"/>
        </w:rPr>
      </w:pPr>
      <w:r>
        <w:rPr>
          <w:rFonts w:asciiTheme="minorHAnsi" w:hAnsiTheme="minorHAnsi" w:cstheme="minorHAnsi"/>
        </w:rPr>
        <w:t>[x] Determine necessary data to acquire for delivery to Vulcan</w:t>
      </w:r>
    </w:p>
    <w:p w14:paraId="0F1326EC" w14:textId="77777777" w:rsidR="00365CC9" w:rsidRDefault="00C270CB">
      <w:pPr>
        <w:rPr>
          <w:rFonts w:asciiTheme="minorHAnsi" w:hAnsiTheme="minorHAnsi" w:cstheme="minorHAnsi"/>
        </w:rPr>
      </w:pPr>
      <w:r>
        <w:rPr>
          <w:rFonts w:asciiTheme="minorHAnsi" w:hAnsiTheme="minorHAnsi" w:cstheme="minorHAnsi"/>
        </w:rPr>
        <w:t>[x] Determine test matrix of minimum required tests to gather data</w:t>
      </w:r>
    </w:p>
    <w:p w14:paraId="6CC8D7B7" w14:textId="77777777" w:rsidR="00365CC9" w:rsidRDefault="00C270CB">
      <w:pPr>
        <w:rPr>
          <w:rFonts w:asciiTheme="minorHAnsi" w:hAnsiTheme="minorHAnsi" w:cstheme="minorHAnsi"/>
        </w:rPr>
      </w:pPr>
      <w:r>
        <w:rPr>
          <w:rFonts w:asciiTheme="minorHAnsi" w:hAnsiTheme="minorHAnsi" w:cstheme="minorHAnsi"/>
        </w:rPr>
        <w:t>[x] Determine preliminary timeline for conducting tests</w:t>
      </w:r>
    </w:p>
    <w:p w14:paraId="70087938" w14:textId="77777777" w:rsidR="00365CC9" w:rsidRDefault="00C270CB">
      <w:pPr>
        <w:rPr>
          <w:rFonts w:asciiTheme="minorHAnsi" w:hAnsiTheme="minorHAnsi" w:cstheme="minorHAnsi"/>
        </w:rPr>
      </w:pPr>
      <w:r>
        <w:rPr>
          <w:rFonts w:asciiTheme="minorHAnsi" w:hAnsiTheme="minorHAnsi" w:cstheme="minorHAnsi"/>
        </w:rPr>
        <w:t>[x] Determine what resources will be needed for conducting tests (will we need trucks, jeeps, bright flashlights, guns, etc)</w:t>
      </w:r>
    </w:p>
    <w:p w14:paraId="101F4F5C" w14:textId="77777777" w:rsidR="00365CC9" w:rsidRDefault="00C270CB">
      <w:pPr>
        <w:rPr>
          <w:rFonts w:asciiTheme="minorHAnsi" w:hAnsiTheme="minorHAnsi" w:cstheme="minorHAnsi"/>
        </w:rPr>
      </w:pPr>
      <w:r>
        <w:rPr>
          <w:rFonts w:asciiTheme="minorHAnsi" w:hAnsiTheme="minorHAnsi" w:cstheme="minorHAnsi"/>
        </w:rPr>
        <w:t>[x] Coordinate with AFSL personnel, in particular Hannah Rotta, about which UAS will be used and about desired tests</w:t>
      </w:r>
    </w:p>
    <w:p w14:paraId="1C343332" w14:textId="77777777" w:rsidR="00365CC9" w:rsidRDefault="00C270CB">
      <w:pPr>
        <w:rPr>
          <w:rFonts w:asciiTheme="minorHAnsi" w:hAnsiTheme="minorHAnsi" w:cstheme="minorHAnsi"/>
        </w:rPr>
      </w:pPr>
      <w:r>
        <w:rPr>
          <w:rFonts w:asciiTheme="minorHAnsi" w:hAnsiTheme="minorHAnsi" w:cstheme="minorHAnsi"/>
        </w:rPr>
        <w:t>[x] Determine what, if any, modifications need to be made to the UAS for tests, apart from sensor integration (ie. will it need bright navigation lights for night tests)</w:t>
      </w:r>
    </w:p>
    <w:p w14:paraId="199CD68A" w14:textId="77777777" w:rsidR="00365CC9" w:rsidRDefault="00365CC9">
      <w:pPr>
        <w:rPr>
          <w:rFonts w:asciiTheme="minorHAnsi" w:hAnsiTheme="minorHAnsi" w:cstheme="minorHAnsi"/>
        </w:rPr>
      </w:pPr>
    </w:p>
    <w:p w14:paraId="30DF29A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C4DA403" w14:textId="77777777" w:rsidR="00365CC9" w:rsidRDefault="00365CC9">
      <w:pPr>
        <w:rPr>
          <w:rFonts w:asciiTheme="minorHAnsi" w:hAnsiTheme="minorHAnsi" w:cstheme="minorHAnsi"/>
          <w:bCs/>
          <w:color w:val="000000"/>
        </w:rPr>
      </w:pPr>
    </w:p>
    <w:p w14:paraId="4999F7B5" w14:textId="77777777" w:rsidR="00365CC9" w:rsidRDefault="00C270CB">
      <w:pPr>
        <w:rPr>
          <w:rFonts w:asciiTheme="minorHAnsi" w:hAnsiTheme="minorHAnsi" w:cstheme="minorHAnsi"/>
          <w:bCs/>
          <w:color w:val="000000"/>
        </w:rPr>
      </w:pPr>
      <w:r>
        <w:br w:type="page"/>
      </w:r>
    </w:p>
    <w:p w14:paraId="32C0B4E5"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097 – </w:t>
      </w:r>
      <w:r>
        <w:rPr>
          <w:rFonts w:ascii="Malgun Gothic" w:eastAsia="Malgun Gothic" w:hAnsi="Malgun Gothic" w:cs="Malgun Gothic"/>
          <w:lang w:eastAsia="ko-KR"/>
        </w:rPr>
        <w:t>Microphone Investigation</w:t>
      </w:r>
    </w:p>
    <w:p w14:paraId="25E87C60" w14:textId="77777777" w:rsidR="00365CC9" w:rsidRDefault="00365CC9">
      <w:pPr>
        <w:rPr>
          <w:rFonts w:asciiTheme="minorHAnsi" w:hAnsiTheme="minorHAnsi" w:cstheme="minorHAnsi"/>
          <w:b/>
          <w:bCs/>
          <w:color w:val="000000"/>
        </w:rPr>
      </w:pPr>
    </w:p>
    <w:p w14:paraId="62F837C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780C361"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follow Vulcan’s wishes and conduct further investigation into using microphones to detect gunshots from the UAS.</w:t>
      </w:r>
    </w:p>
    <w:p w14:paraId="51D44444" w14:textId="77777777" w:rsidR="00365CC9" w:rsidRDefault="00365CC9">
      <w:pPr>
        <w:rPr>
          <w:rFonts w:asciiTheme="minorHAnsi" w:hAnsiTheme="minorHAnsi" w:cstheme="minorHAnsi"/>
          <w:b/>
          <w:bCs/>
          <w:color w:val="000000"/>
        </w:rPr>
      </w:pPr>
    </w:p>
    <w:p w14:paraId="574BD15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2AB2BB6" w14:textId="77777777" w:rsidR="00365CC9" w:rsidRDefault="00C270CB">
      <w:pPr>
        <w:rPr>
          <w:rFonts w:asciiTheme="minorHAnsi" w:hAnsiTheme="minorHAnsi" w:cstheme="minorHAnsi"/>
        </w:rPr>
      </w:pPr>
      <w:r>
        <w:rPr>
          <w:rFonts w:asciiTheme="minorHAnsi" w:hAnsiTheme="minorHAnsi" w:cstheme="minorHAnsi"/>
        </w:rPr>
        <w:t>[x] Research general microphone information</w:t>
      </w:r>
    </w:p>
    <w:p w14:paraId="4BB89991" w14:textId="77777777" w:rsidR="00365CC9" w:rsidRDefault="00C270CB">
      <w:pPr>
        <w:rPr>
          <w:rFonts w:asciiTheme="minorHAnsi" w:hAnsiTheme="minorHAnsi" w:cstheme="minorHAnsi"/>
        </w:rPr>
      </w:pPr>
      <w:r>
        <w:rPr>
          <w:rFonts w:asciiTheme="minorHAnsi" w:hAnsiTheme="minorHAnsi" w:cstheme="minorHAnsi"/>
        </w:rPr>
        <w:t>[x] Research strategies to mitigate wind noise in microphones</w:t>
      </w:r>
    </w:p>
    <w:p w14:paraId="03E82F37" w14:textId="77777777" w:rsidR="00365CC9" w:rsidRDefault="00C270CB">
      <w:pPr>
        <w:rPr>
          <w:rFonts w:asciiTheme="minorHAnsi" w:hAnsiTheme="minorHAnsi" w:cstheme="minorHAnsi"/>
        </w:rPr>
      </w:pPr>
      <w:r>
        <w:rPr>
          <w:rFonts w:asciiTheme="minorHAnsi" w:hAnsiTheme="minorHAnsi" w:cstheme="minorHAnsi"/>
        </w:rPr>
        <w:t>[x] Contact Sensing Clues about their use of microphone technology for gunshot detection</w:t>
      </w:r>
    </w:p>
    <w:p w14:paraId="7D67F4CB" w14:textId="77777777" w:rsidR="00365CC9" w:rsidRDefault="00C270CB">
      <w:pPr>
        <w:rPr>
          <w:rFonts w:asciiTheme="minorHAnsi" w:hAnsiTheme="minorHAnsi" w:cstheme="minorHAnsi"/>
        </w:rPr>
      </w:pPr>
      <w:r>
        <w:rPr>
          <w:rFonts w:asciiTheme="minorHAnsi" w:hAnsiTheme="minorHAnsi" w:cstheme="minorHAnsi"/>
        </w:rPr>
        <w:t>[x] Identify viability of using microphones for sound recognition/gunshot detection on UAS</w:t>
      </w:r>
    </w:p>
    <w:p w14:paraId="18270935" w14:textId="77777777" w:rsidR="00365CC9" w:rsidRDefault="00C270CB">
      <w:pPr>
        <w:rPr>
          <w:rFonts w:asciiTheme="minorHAnsi" w:hAnsiTheme="minorHAnsi" w:cstheme="minorHAnsi"/>
        </w:rPr>
      </w:pPr>
      <w:r>
        <w:rPr>
          <w:rFonts w:asciiTheme="minorHAnsi" w:hAnsiTheme="minorHAnsi" w:cstheme="minorHAnsi"/>
        </w:rPr>
        <w:t>[x] Share results and present summary of findings to Joel/Vulcan</w:t>
      </w:r>
    </w:p>
    <w:p w14:paraId="2C98FAAA" w14:textId="77777777" w:rsidR="00365CC9" w:rsidRDefault="00365CC9">
      <w:pPr>
        <w:rPr>
          <w:rFonts w:asciiTheme="minorHAnsi" w:hAnsiTheme="minorHAnsi" w:cstheme="minorHAnsi"/>
        </w:rPr>
      </w:pPr>
    </w:p>
    <w:p w14:paraId="03D51F6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2219AFD" w14:textId="77777777" w:rsidR="00365CC9" w:rsidRDefault="00365CC9">
      <w:pPr>
        <w:rPr>
          <w:rFonts w:asciiTheme="minorHAnsi" w:hAnsiTheme="minorHAnsi" w:cstheme="minorHAnsi"/>
          <w:bCs/>
          <w:color w:val="000000"/>
        </w:rPr>
      </w:pPr>
    </w:p>
    <w:p w14:paraId="7E43B213" w14:textId="77777777" w:rsidR="00365CC9" w:rsidRDefault="00C270CB">
      <w:pPr>
        <w:rPr>
          <w:rFonts w:asciiTheme="minorHAnsi" w:hAnsiTheme="minorHAnsi" w:cstheme="minorHAnsi"/>
          <w:bCs/>
          <w:color w:val="000000"/>
        </w:rPr>
      </w:pPr>
      <w:r>
        <w:br w:type="page"/>
      </w:r>
    </w:p>
    <w:p w14:paraId="06137EC3" w14:textId="77777777" w:rsidR="00365CC9" w:rsidRDefault="00C270CB">
      <w:pPr>
        <w:pStyle w:val="Heading2"/>
        <w:rPr>
          <w:b w:val="0"/>
        </w:rPr>
      </w:pPr>
      <w:r>
        <w:lastRenderedPageBreak/>
        <w:t>2098 – HIPPO January Meetings</w:t>
      </w:r>
    </w:p>
    <w:p w14:paraId="34F2BC0F" w14:textId="77777777" w:rsidR="00365CC9" w:rsidRDefault="00C270CB">
      <w:r>
        <w:t xml:space="preserve">As a HIPPO Team member, I will be prepare for and make contributions to all scheduled meetings through the month of January. </w:t>
      </w:r>
    </w:p>
    <w:p w14:paraId="5F254E49" w14:textId="77777777" w:rsidR="00365CC9" w:rsidRDefault="00365CC9"/>
    <w:p w14:paraId="35392142" w14:textId="77777777" w:rsidR="00365CC9" w:rsidRDefault="00C270CB">
      <w:pPr>
        <w:pStyle w:val="NoSpacing"/>
        <w:rPr>
          <w:b/>
        </w:rPr>
      </w:pPr>
      <w:r>
        <w:rPr>
          <w:b/>
        </w:rPr>
        <w:t>Definition of Done</w:t>
      </w:r>
    </w:p>
    <w:p w14:paraId="6BBDB98A" w14:textId="77777777" w:rsidR="00365CC9" w:rsidRDefault="00C270CB">
      <w:pPr>
        <w:pStyle w:val="NoSpacing"/>
      </w:pPr>
      <w:r>
        <w:t>[x] Participation in Tuesday weekly internal meetings (4 this month)</w:t>
      </w:r>
    </w:p>
    <w:p w14:paraId="6883D7CB" w14:textId="77777777" w:rsidR="00365CC9" w:rsidRDefault="00C270CB">
      <w:pPr>
        <w:pStyle w:val="NoSpacing"/>
      </w:pPr>
      <w:r>
        <w:t>[x] Participation in Tuesday weekly internal student meetings (3 this month)</w:t>
      </w:r>
    </w:p>
    <w:p w14:paraId="24FA7FE8" w14:textId="77777777" w:rsidR="00365CC9" w:rsidRDefault="00C270CB">
      <w:pPr>
        <w:pStyle w:val="NoSpacing"/>
      </w:pPr>
      <w:r>
        <w:t>[x] Participation of Tuesday weekly meetings with Joel (3 this month)</w:t>
      </w:r>
    </w:p>
    <w:p w14:paraId="3909B61B" w14:textId="77777777" w:rsidR="00365CC9" w:rsidRDefault="00365CC9">
      <w:pPr>
        <w:rPr>
          <w:rFonts w:cstheme="minorHAnsi"/>
          <w:b/>
          <w:bCs/>
          <w:color w:val="000000"/>
        </w:rPr>
      </w:pPr>
    </w:p>
    <w:p w14:paraId="449C06F2" w14:textId="77777777" w:rsidR="00365CC9" w:rsidRDefault="00C270CB">
      <w:pPr>
        <w:rPr>
          <w:rFonts w:cstheme="minorHAnsi"/>
          <w:b/>
          <w:bCs/>
          <w:color w:val="000000"/>
        </w:rPr>
      </w:pPr>
      <w:r>
        <w:rPr>
          <w:rFonts w:cstheme="minorHAnsi"/>
          <w:b/>
          <w:bCs/>
          <w:color w:val="000000"/>
        </w:rPr>
        <w:t>Notes</w:t>
      </w:r>
    </w:p>
    <w:p w14:paraId="30C3434A" w14:textId="77777777" w:rsidR="00365CC9" w:rsidRDefault="00365CC9">
      <w:pPr>
        <w:rPr>
          <w:rFonts w:asciiTheme="minorHAnsi" w:hAnsiTheme="minorHAnsi" w:cstheme="minorHAnsi"/>
          <w:bCs/>
          <w:color w:val="000000"/>
        </w:rPr>
      </w:pPr>
    </w:p>
    <w:p w14:paraId="4DF92B66" w14:textId="77777777" w:rsidR="00365CC9" w:rsidRDefault="00C270CB">
      <w:pPr>
        <w:rPr>
          <w:rFonts w:asciiTheme="minorHAnsi" w:hAnsiTheme="minorHAnsi" w:cstheme="minorHAnsi"/>
          <w:bCs/>
          <w:color w:val="000000"/>
        </w:rPr>
      </w:pPr>
      <w:r>
        <w:br w:type="page"/>
      </w:r>
    </w:p>
    <w:p w14:paraId="6B02C6C3" w14:textId="77777777" w:rsidR="00365CC9" w:rsidRDefault="00C270CB">
      <w:pPr>
        <w:pStyle w:val="Heading2"/>
        <w:rPr>
          <w:b w:val="0"/>
        </w:rPr>
      </w:pPr>
      <w:r>
        <w:lastRenderedPageBreak/>
        <w:t>2099 – HIPPO January Meetings</w:t>
      </w:r>
    </w:p>
    <w:p w14:paraId="64901775" w14:textId="77777777" w:rsidR="00365CC9" w:rsidRDefault="00C270CB">
      <w:r>
        <w:t xml:space="preserve">As a HIPPO Team member, I will be prepare for and make contributions to all scheduled meetings through the month of January. </w:t>
      </w:r>
    </w:p>
    <w:p w14:paraId="06E0BDA5" w14:textId="77777777" w:rsidR="00365CC9" w:rsidRDefault="00365CC9"/>
    <w:p w14:paraId="76D82A1F" w14:textId="77777777" w:rsidR="00365CC9" w:rsidRDefault="00C270CB">
      <w:pPr>
        <w:pStyle w:val="NoSpacing"/>
        <w:rPr>
          <w:b/>
        </w:rPr>
      </w:pPr>
      <w:r>
        <w:rPr>
          <w:b/>
        </w:rPr>
        <w:t>Definition of Done</w:t>
      </w:r>
    </w:p>
    <w:p w14:paraId="5DD4D687" w14:textId="77777777" w:rsidR="00365CC9" w:rsidRDefault="00C270CB">
      <w:pPr>
        <w:pStyle w:val="NoSpacing"/>
      </w:pPr>
      <w:r>
        <w:t>[x] Participation in Tuesday weekly internal meetings (4 this month)</w:t>
      </w:r>
    </w:p>
    <w:p w14:paraId="4936EF34" w14:textId="77777777" w:rsidR="00365CC9" w:rsidRDefault="00C270CB">
      <w:pPr>
        <w:pStyle w:val="NoSpacing"/>
      </w:pPr>
      <w:r>
        <w:t>[x] Participation in Tuesday weekly internal student meetings (3 this month)</w:t>
      </w:r>
    </w:p>
    <w:p w14:paraId="5B8388E3" w14:textId="77777777" w:rsidR="00365CC9" w:rsidRDefault="00C270CB">
      <w:pPr>
        <w:pStyle w:val="NoSpacing"/>
      </w:pPr>
      <w:r>
        <w:t>[x] Participation of Tuesday weekly meetings with Joel (3 this month)</w:t>
      </w:r>
    </w:p>
    <w:p w14:paraId="602754FD" w14:textId="77777777" w:rsidR="00365CC9" w:rsidRDefault="00365CC9">
      <w:pPr>
        <w:rPr>
          <w:rFonts w:cstheme="minorHAnsi"/>
          <w:b/>
          <w:bCs/>
          <w:color w:val="000000"/>
        </w:rPr>
      </w:pPr>
    </w:p>
    <w:p w14:paraId="5FF456A9" w14:textId="77777777" w:rsidR="00365CC9" w:rsidRDefault="00C270CB">
      <w:pPr>
        <w:rPr>
          <w:rFonts w:cstheme="minorHAnsi"/>
          <w:b/>
          <w:bCs/>
          <w:color w:val="000000"/>
        </w:rPr>
      </w:pPr>
      <w:r>
        <w:rPr>
          <w:rFonts w:cstheme="minorHAnsi"/>
          <w:b/>
          <w:bCs/>
          <w:color w:val="000000"/>
        </w:rPr>
        <w:t>Notes</w:t>
      </w:r>
    </w:p>
    <w:p w14:paraId="3BAD68B0" w14:textId="77777777" w:rsidR="00365CC9" w:rsidRDefault="00365CC9">
      <w:pPr>
        <w:rPr>
          <w:rFonts w:asciiTheme="minorHAnsi" w:hAnsiTheme="minorHAnsi" w:cstheme="minorHAnsi"/>
          <w:bCs/>
          <w:color w:val="000000"/>
        </w:rPr>
      </w:pPr>
    </w:p>
    <w:p w14:paraId="0695F2DF" w14:textId="77777777" w:rsidR="00365CC9" w:rsidRDefault="00C270CB">
      <w:pPr>
        <w:rPr>
          <w:rFonts w:asciiTheme="minorHAnsi" w:hAnsiTheme="minorHAnsi" w:cstheme="minorHAnsi"/>
          <w:bCs/>
          <w:color w:val="000000"/>
        </w:rPr>
      </w:pPr>
      <w:r>
        <w:br w:type="page"/>
      </w:r>
    </w:p>
    <w:p w14:paraId="4192FAB3" w14:textId="77777777" w:rsidR="00365CC9" w:rsidRDefault="00C270CB">
      <w:pPr>
        <w:pStyle w:val="Heading2"/>
        <w:rPr>
          <w:b w:val="0"/>
        </w:rPr>
      </w:pPr>
      <w:r>
        <w:lastRenderedPageBreak/>
        <w:t>2100 – HIPPO January Meetings</w:t>
      </w:r>
    </w:p>
    <w:p w14:paraId="3EA88CE1" w14:textId="77777777" w:rsidR="00365CC9" w:rsidRDefault="00C270CB">
      <w:r>
        <w:t xml:space="preserve">As a HIPPO Team member, I will be prepare for and make contributions to all scheduled meetings through the month of January. </w:t>
      </w:r>
    </w:p>
    <w:p w14:paraId="63316422" w14:textId="77777777" w:rsidR="00365CC9" w:rsidRDefault="00365CC9"/>
    <w:p w14:paraId="78DB68BB" w14:textId="77777777" w:rsidR="00365CC9" w:rsidRDefault="00C270CB">
      <w:pPr>
        <w:pStyle w:val="NoSpacing"/>
        <w:rPr>
          <w:b/>
        </w:rPr>
      </w:pPr>
      <w:r>
        <w:rPr>
          <w:b/>
        </w:rPr>
        <w:t>Definition of Done</w:t>
      </w:r>
    </w:p>
    <w:p w14:paraId="144DBBDB" w14:textId="77777777" w:rsidR="00365CC9" w:rsidRDefault="00C270CB">
      <w:pPr>
        <w:pStyle w:val="NoSpacing"/>
      </w:pPr>
      <w:r>
        <w:t>[x] Participation in Tuesday weekly internal meetings (4 this month)</w:t>
      </w:r>
    </w:p>
    <w:p w14:paraId="052C8605" w14:textId="77777777" w:rsidR="00365CC9" w:rsidRDefault="00C270CB">
      <w:pPr>
        <w:pStyle w:val="NoSpacing"/>
      </w:pPr>
      <w:r>
        <w:t>[x] Participation in Tuesday weekly internal student meetings (3 this month)</w:t>
      </w:r>
    </w:p>
    <w:p w14:paraId="181E2FE8" w14:textId="77777777" w:rsidR="00365CC9" w:rsidRDefault="00C270CB">
      <w:pPr>
        <w:pStyle w:val="NoSpacing"/>
      </w:pPr>
      <w:r>
        <w:t>[x] Participation of Tuesday weekly meetings with Joel (3 this month)</w:t>
      </w:r>
    </w:p>
    <w:p w14:paraId="592092B3" w14:textId="77777777" w:rsidR="00365CC9" w:rsidRDefault="00365CC9">
      <w:pPr>
        <w:rPr>
          <w:rFonts w:cstheme="minorHAnsi"/>
          <w:b/>
          <w:bCs/>
          <w:color w:val="000000"/>
        </w:rPr>
      </w:pPr>
    </w:p>
    <w:p w14:paraId="51A8B870" w14:textId="77777777" w:rsidR="00365CC9" w:rsidRDefault="00C270CB">
      <w:pPr>
        <w:rPr>
          <w:rFonts w:cstheme="minorHAnsi"/>
          <w:b/>
          <w:bCs/>
          <w:color w:val="000000"/>
        </w:rPr>
      </w:pPr>
      <w:r>
        <w:rPr>
          <w:rFonts w:cstheme="minorHAnsi"/>
          <w:b/>
          <w:bCs/>
          <w:color w:val="000000"/>
        </w:rPr>
        <w:t>Notes</w:t>
      </w:r>
    </w:p>
    <w:p w14:paraId="50B8919B" w14:textId="77777777" w:rsidR="00365CC9" w:rsidRDefault="00365CC9">
      <w:pPr>
        <w:rPr>
          <w:rFonts w:asciiTheme="minorHAnsi" w:hAnsiTheme="minorHAnsi" w:cstheme="minorHAnsi"/>
          <w:bCs/>
          <w:color w:val="000000"/>
        </w:rPr>
      </w:pPr>
    </w:p>
    <w:p w14:paraId="53B6B6E2" w14:textId="77777777" w:rsidR="00365CC9" w:rsidRDefault="00C270CB">
      <w:pPr>
        <w:rPr>
          <w:rFonts w:asciiTheme="minorHAnsi" w:hAnsiTheme="minorHAnsi" w:cstheme="minorHAnsi"/>
          <w:bCs/>
          <w:color w:val="000000"/>
        </w:rPr>
      </w:pPr>
      <w:r>
        <w:br w:type="page"/>
      </w:r>
    </w:p>
    <w:p w14:paraId="2392D232" w14:textId="77777777" w:rsidR="00365CC9" w:rsidRDefault="00C270CB">
      <w:pPr>
        <w:pStyle w:val="Heading2"/>
        <w:rPr>
          <w:b w:val="0"/>
        </w:rPr>
      </w:pPr>
      <w:r>
        <w:lastRenderedPageBreak/>
        <w:t>2101 – HIPPO January Meetings</w:t>
      </w:r>
    </w:p>
    <w:p w14:paraId="529696B0" w14:textId="77777777" w:rsidR="00365CC9" w:rsidRDefault="00C270CB">
      <w:r>
        <w:t xml:space="preserve">As a HIPPO Team member, I will be prepare for and make contributions to all scheduled meetings through the month of January. </w:t>
      </w:r>
    </w:p>
    <w:p w14:paraId="761FC58F" w14:textId="77777777" w:rsidR="00365CC9" w:rsidRDefault="00365CC9"/>
    <w:p w14:paraId="3BEB072B" w14:textId="77777777" w:rsidR="00365CC9" w:rsidRDefault="00C270CB">
      <w:pPr>
        <w:pStyle w:val="NoSpacing"/>
        <w:rPr>
          <w:b/>
        </w:rPr>
      </w:pPr>
      <w:r>
        <w:rPr>
          <w:b/>
        </w:rPr>
        <w:t>Definition of Done</w:t>
      </w:r>
    </w:p>
    <w:p w14:paraId="427EDF27" w14:textId="77777777" w:rsidR="00365CC9" w:rsidRDefault="00C270CB">
      <w:pPr>
        <w:pStyle w:val="NoSpacing"/>
      </w:pPr>
      <w:r>
        <w:t>[x] Participation in Tuesday weekly internal meetings (4 this month)</w:t>
      </w:r>
    </w:p>
    <w:p w14:paraId="1843AF8A" w14:textId="77777777" w:rsidR="00365CC9" w:rsidRDefault="00C270CB">
      <w:pPr>
        <w:pStyle w:val="NoSpacing"/>
      </w:pPr>
      <w:r>
        <w:t>[x] Participation in Tuesday weekly internal student meetings (3 this month)</w:t>
      </w:r>
    </w:p>
    <w:p w14:paraId="77B208D6" w14:textId="77777777" w:rsidR="00365CC9" w:rsidRDefault="00C270CB">
      <w:pPr>
        <w:pStyle w:val="NoSpacing"/>
      </w:pPr>
      <w:r>
        <w:t>[x] Participation of Tuesday weekly meetings with Joel (3 this month)</w:t>
      </w:r>
    </w:p>
    <w:p w14:paraId="0409F36E" w14:textId="77777777" w:rsidR="00365CC9" w:rsidRDefault="00365CC9">
      <w:pPr>
        <w:rPr>
          <w:rFonts w:cstheme="minorHAnsi"/>
          <w:b/>
          <w:bCs/>
          <w:color w:val="000000"/>
        </w:rPr>
      </w:pPr>
    </w:p>
    <w:p w14:paraId="0CCC75D7" w14:textId="77777777" w:rsidR="00365CC9" w:rsidRDefault="00C270CB">
      <w:pPr>
        <w:rPr>
          <w:rFonts w:cstheme="minorHAnsi"/>
          <w:b/>
          <w:bCs/>
          <w:color w:val="000000"/>
        </w:rPr>
      </w:pPr>
      <w:r>
        <w:rPr>
          <w:rFonts w:cstheme="minorHAnsi"/>
          <w:b/>
          <w:bCs/>
          <w:color w:val="000000"/>
        </w:rPr>
        <w:t>Notes</w:t>
      </w:r>
    </w:p>
    <w:p w14:paraId="1AD17966" w14:textId="77777777" w:rsidR="00365CC9" w:rsidRDefault="00C270CB">
      <w:pPr>
        <w:rPr>
          <w:rFonts w:asciiTheme="minorHAnsi" w:hAnsiTheme="minorHAnsi" w:cstheme="minorHAnsi"/>
          <w:bCs/>
          <w:color w:val="000000"/>
        </w:rPr>
      </w:pPr>
      <w:r>
        <w:br w:type="page"/>
      </w:r>
    </w:p>
    <w:p w14:paraId="712AEBAF" w14:textId="77777777" w:rsidR="00365CC9" w:rsidRDefault="00C270CB">
      <w:pPr>
        <w:pStyle w:val="Heading2"/>
        <w:rPr>
          <w:rFonts w:asciiTheme="minorHAnsi" w:hAnsiTheme="minorHAnsi" w:cstheme="minorHAnsi"/>
        </w:rPr>
      </w:pPr>
      <w:r>
        <w:rPr>
          <w:rFonts w:asciiTheme="minorHAnsi" w:hAnsiTheme="minorHAnsi" w:cstheme="minorHAnsi"/>
        </w:rPr>
        <w:lastRenderedPageBreak/>
        <w:t>2102 – Purchase iPad</w:t>
      </w:r>
    </w:p>
    <w:p w14:paraId="16A08A2B" w14:textId="77777777" w:rsidR="00365CC9" w:rsidRDefault="00365CC9">
      <w:pPr>
        <w:pStyle w:val="NoSpacing"/>
        <w:rPr>
          <w:rFonts w:asciiTheme="minorHAnsi" w:hAnsiTheme="minorHAnsi" w:cstheme="minorHAnsi"/>
        </w:rPr>
      </w:pPr>
    </w:p>
    <w:p w14:paraId="27E1552F"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A8DC372" w14:textId="77777777" w:rsidR="00365CC9" w:rsidRDefault="00C270CB">
      <w:pPr>
        <w:pStyle w:val="NoSpacing"/>
        <w:rPr>
          <w:rFonts w:asciiTheme="minorHAnsi" w:hAnsiTheme="minorHAnsi" w:cstheme="minorHAnsi"/>
        </w:rPr>
      </w:pPr>
      <w:r>
        <w:rPr>
          <w:rFonts w:asciiTheme="minorHAnsi" w:hAnsiTheme="minorHAnsi" w:cstheme="minorHAnsi"/>
        </w:rPr>
        <w:t>As a flight test engineer, I would like to research and purchase a new iPad for AFSL.</w:t>
      </w:r>
    </w:p>
    <w:p w14:paraId="7B8F97F2"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4EC50D35"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898927A" w14:textId="77777777" w:rsidR="00365CC9" w:rsidRDefault="00C270CB">
      <w:pPr>
        <w:pStyle w:val="NoSpacing"/>
        <w:rPr>
          <w:rFonts w:asciiTheme="minorHAnsi" w:hAnsiTheme="minorHAnsi" w:cstheme="minorHAnsi"/>
        </w:rPr>
      </w:pPr>
      <w:r>
        <w:rPr>
          <w:rFonts w:asciiTheme="minorHAnsi" w:hAnsiTheme="minorHAnsi" w:cstheme="minorHAnsi"/>
        </w:rPr>
        <w:t>[ ] Research a new iPad that we can use for research</w:t>
      </w:r>
    </w:p>
    <w:p w14:paraId="10384590" w14:textId="77777777" w:rsidR="00365CC9" w:rsidRDefault="00C270CB">
      <w:pPr>
        <w:pStyle w:val="NoSpacing"/>
        <w:numPr>
          <w:ilvl w:val="0"/>
          <w:numId w:val="27"/>
        </w:numPr>
        <w:rPr>
          <w:rFonts w:asciiTheme="minorHAnsi" w:hAnsiTheme="minorHAnsi" w:cstheme="minorHAnsi"/>
        </w:rPr>
      </w:pPr>
      <w:r>
        <w:rPr>
          <w:rFonts w:asciiTheme="minorHAnsi" w:hAnsiTheme="minorHAnsi" w:cstheme="minorHAnsi"/>
        </w:rPr>
        <w:t>A recent model</w:t>
      </w:r>
    </w:p>
    <w:p w14:paraId="59D166E0" w14:textId="77777777" w:rsidR="00365CC9" w:rsidRDefault="00C270CB">
      <w:pPr>
        <w:pStyle w:val="NoSpacing"/>
        <w:numPr>
          <w:ilvl w:val="0"/>
          <w:numId w:val="27"/>
        </w:numPr>
        <w:rPr>
          <w:rFonts w:asciiTheme="minorHAnsi" w:hAnsiTheme="minorHAnsi" w:cstheme="minorHAnsi"/>
        </w:rPr>
      </w:pPr>
      <w:r>
        <w:rPr>
          <w:rFonts w:asciiTheme="minorHAnsi" w:hAnsiTheme="minorHAnsi" w:cstheme="minorHAnsi"/>
        </w:rPr>
        <w:t>Decent storage</w:t>
      </w:r>
    </w:p>
    <w:p w14:paraId="516476BE" w14:textId="77777777" w:rsidR="00365CC9" w:rsidRDefault="00C270CB">
      <w:pPr>
        <w:pStyle w:val="NoSpacing"/>
        <w:numPr>
          <w:ilvl w:val="0"/>
          <w:numId w:val="27"/>
        </w:numPr>
        <w:rPr>
          <w:rFonts w:asciiTheme="minorHAnsi" w:hAnsiTheme="minorHAnsi" w:cstheme="minorHAnsi"/>
        </w:rPr>
      </w:pPr>
      <w:r>
        <w:rPr>
          <w:rFonts w:asciiTheme="minorHAnsi" w:hAnsiTheme="minorHAnsi" w:cstheme="minorHAnsi"/>
        </w:rPr>
        <w:t>Economical</w:t>
      </w:r>
    </w:p>
    <w:p w14:paraId="162C28EC" w14:textId="77777777" w:rsidR="00365CC9" w:rsidRDefault="00C270CB">
      <w:pPr>
        <w:pStyle w:val="NoSpacing"/>
        <w:numPr>
          <w:ilvl w:val="0"/>
          <w:numId w:val="27"/>
        </w:numPr>
        <w:rPr>
          <w:rFonts w:asciiTheme="minorHAnsi" w:hAnsiTheme="minorHAnsi" w:cstheme="minorHAnsi"/>
        </w:rPr>
      </w:pPr>
      <w:r>
        <w:rPr>
          <w:rFonts w:asciiTheme="minorHAnsi" w:hAnsiTheme="minorHAnsi" w:cstheme="minorHAnsi"/>
        </w:rPr>
        <w:t>I believe we were using a mini iPad before, but we could switch it up if the normal size is a better deal</w:t>
      </w:r>
    </w:p>
    <w:p w14:paraId="372AADAB" w14:textId="77777777" w:rsidR="00365CC9" w:rsidRDefault="00C270CB">
      <w:pPr>
        <w:pStyle w:val="NoSpacing"/>
        <w:rPr>
          <w:rFonts w:asciiTheme="minorHAnsi" w:hAnsiTheme="minorHAnsi" w:cstheme="minorHAnsi"/>
        </w:rPr>
      </w:pPr>
      <w:r>
        <w:rPr>
          <w:rFonts w:asciiTheme="minorHAnsi" w:hAnsiTheme="minorHAnsi" w:cstheme="minorHAnsi"/>
        </w:rPr>
        <w:t>[ ] Work with Hannah or Chris Lum to purchase the iPad as well as a protective case for it</w:t>
      </w:r>
    </w:p>
    <w:p w14:paraId="7B553AFB" w14:textId="77777777" w:rsidR="00365CC9" w:rsidRDefault="00365CC9">
      <w:pPr>
        <w:pStyle w:val="NoSpacing"/>
        <w:rPr>
          <w:rFonts w:asciiTheme="minorHAnsi" w:hAnsiTheme="minorHAnsi" w:cstheme="minorHAnsi"/>
        </w:rPr>
      </w:pPr>
    </w:p>
    <w:p w14:paraId="0FC4A26D" w14:textId="77777777" w:rsidR="00365CC9" w:rsidRDefault="00365CC9">
      <w:pPr>
        <w:rPr>
          <w:rFonts w:asciiTheme="minorHAnsi" w:hAnsiTheme="minorHAnsi" w:cstheme="minorHAnsi"/>
          <w:b/>
          <w:bCs/>
          <w:color w:val="000000"/>
        </w:rPr>
      </w:pPr>
    </w:p>
    <w:p w14:paraId="0597F12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10B8943" w14:textId="77777777" w:rsidR="00365CC9" w:rsidRDefault="00365CC9">
      <w:pPr>
        <w:numPr>
          <w:ilvl w:val="0"/>
          <w:numId w:val="28"/>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43F6918" w14:textId="77777777">
        <w:trPr>
          <w:trHeight w:val="224"/>
        </w:trPr>
        <w:tc>
          <w:tcPr>
            <w:tcW w:w="9576" w:type="dxa"/>
            <w:tcBorders>
              <w:left w:val="nil"/>
              <w:bottom w:val="nil"/>
              <w:right w:val="nil"/>
            </w:tcBorders>
            <w:shd w:val="clear" w:color="auto" w:fill="auto"/>
          </w:tcPr>
          <w:p w14:paraId="229DA13D" w14:textId="77777777" w:rsidR="00365CC9" w:rsidRDefault="00365CC9">
            <w:pPr>
              <w:rPr>
                <w:rFonts w:asciiTheme="minorHAnsi" w:hAnsiTheme="minorHAnsi" w:cstheme="minorHAnsi"/>
              </w:rPr>
            </w:pPr>
          </w:p>
        </w:tc>
      </w:tr>
    </w:tbl>
    <w:p w14:paraId="5FAF7F94" w14:textId="77777777" w:rsidR="00365CC9" w:rsidRDefault="00C270CB">
      <w:r>
        <w:br w:type="page"/>
      </w:r>
    </w:p>
    <w:p w14:paraId="6ABE4401" w14:textId="77777777" w:rsidR="00365CC9" w:rsidRDefault="00C270CB">
      <w:pPr>
        <w:pStyle w:val="Heading2"/>
        <w:rPr>
          <w:rFonts w:asciiTheme="minorHAnsi" w:hAnsiTheme="minorHAnsi" w:cstheme="minorHAnsi"/>
        </w:rPr>
      </w:pPr>
      <w:r>
        <w:rPr>
          <w:rFonts w:asciiTheme="minorHAnsi" w:hAnsiTheme="minorHAnsi" w:cstheme="minorHAnsi"/>
        </w:rPr>
        <w:lastRenderedPageBreak/>
        <w:t>2103 – Finwing Decals</w:t>
      </w:r>
    </w:p>
    <w:p w14:paraId="2043C224" w14:textId="77777777" w:rsidR="00365CC9" w:rsidRDefault="00365CC9">
      <w:pPr>
        <w:pStyle w:val="NoSpacing"/>
        <w:rPr>
          <w:rFonts w:asciiTheme="minorHAnsi" w:hAnsiTheme="minorHAnsi" w:cstheme="minorHAnsi"/>
        </w:rPr>
      </w:pPr>
    </w:p>
    <w:p w14:paraId="627BA88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3CFC5D5E" w14:textId="77777777" w:rsidR="00365CC9" w:rsidRDefault="00C270CB">
      <w:pPr>
        <w:pStyle w:val="NoSpacing"/>
        <w:rPr>
          <w:rFonts w:asciiTheme="minorHAnsi" w:hAnsiTheme="minorHAnsi" w:cstheme="minorHAnsi"/>
        </w:rPr>
      </w:pPr>
      <w:r>
        <w:rPr>
          <w:rFonts w:asciiTheme="minorHAnsi" w:hAnsiTheme="minorHAnsi" w:cstheme="minorHAnsi"/>
        </w:rPr>
        <w:t>As a graphic designer, I would like to make some sort of graphic or logo that can be attached to each of the Finwing’s body and wings for identification purposes.</w:t>
      </w:r>
    </w:p>
    <w:p w14:paraId="3896A655"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0677D3CA"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E0495BE" w14:textId="77777777" w:rsidR="00365CC9" w:rsidRDefault="00C270CB">
      <w:pPr>
        <w:pStyle w:val="NoSpacing"/>
        <w:rPr>
          <w:rFonts w:asciiTheme="minorHAnsi" w:hAnsiTheme="minorHAnsi" w:cstheme="minorHAnsi"/>
        </w:rPr>
      </w:pPr>
      <w:r>
        <w:rPr>
          <w:rFonts w:asciiTheme="minorHAnsi" w:hAnsiTheme="minorHAnsi" w:cstheme="minorHAnsi"/>
        </w:rPr>
        <w:t>[ ] Design a logo or graphic which can include a picture and/or aircraft name for new airplane.</w:t>
      </w:r>
    </w:p>
    <w:p w14:paraId="50F17E0D" w14:textId="77777777" w:rsidR="00365CC9" w:rsidRDefault="00C270CB">
      <w:pPr>
        <w:pStyle w:val="NoSpacing"/>
        <w:rPr>
          <w:rFonts w:asciiTheme="minorHAnsi" w:hAnsiTheme="minorHAnsi" w:cstheme="minorHAnsi"/>
        </w:rPr>
      </w:pPr>
      <w:r>
        <w:rPr>
          <w:rFonts w:asciiTheme="minorHAnsi" w:hAnsiTheme="minorHAnsi" w:cstheme="minorHAnsi"/>
        </w:rPr>
        <w:t>[ ] Print the graphic to be attached to the aircraft body and wings either with tape or on sticker paper</w:t>
      </w:r>
    </w:p>
    <w:p w14:paraId="5B7DA55E" w14:textId="77777777" w:rsidR="00365CC9" w:rsidRDefault="00C270CB">
      <w:pPr>
        <w:pStyle w:val="NoSpacing"/>
        <w:rPr>
          <w:rFonts w:asciiTheme="minorHAnsi" w:hAnsiTheme="minorHAnsi" w:cstheme="minorHAnsi"/>
        </w:rPr>
      </w:pPr>
      <w:r>
        <w:rPr>
          <w:rFonts w:asciiTheme="minorHAnsi" w:hAnsiTheme="minorHAnsi" w:cstheme="minorHAnsi"/>
        </w:rPr>
        <w:t>[ ] Stick some UW logos on each too (Hannah might have extras available)</w:t>
      </w:r>
    </w:p>
    <w:p w14:paraId="7E3DEF85" w14:textId="77777777" w:rsidR="00365CC9" w:rsidRDefault="00365CC9">
      <w:pPr>
        <w:pStyle w:val="NoSpacing"/>
        <w:rPr>
          <w:rFonts w:asciiTheme="minorHAnsi" w:hAnsiTheme="minorHAnsi" w:cstheme="minorHAnsi"/>
        </w:rPr>
      </w:pPr>
    </w:p>
    <w:p w14:paraId="291AC27F" w14:textId="77777777" w:rsidR="00365CC9" w:rsidRDefault="00365CC9">
      <w:pPr>
        <w:rPr>
          <w:rFonts w:asciiTheme="minorHAnsi" w:hAnsiTheme="minorHAnsi" w:cstheme="minorHAnsi"/>
          <w:b/>
          <w:bCs/>
          <w:color w:val="000000"/>
        </w:rPr>
      </w:pPr>
    </w:p>
    <w:p w14:paraId="02A43B5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1840FE0" w14:textId="77777777" w:rsidR="00365CC9" w:rsidRDefault="00C270CB">
      <w:pPr>
        <w:numPr>
          <w:ilvl w:val="0"/>
          <w:numId w:val="28"/>
        </w:numPr>
        <w:textAlignment w:val="baseline"/>
        <w:rPr>
          <w:rFonts w:asciiTheme="minorHAnsi" w:hAnsiTheme="minorHAnsi" w:cstheme="minorHAnsi"/>
          <w:color w:val="000000"/>
        </w:rPr>
      </w:pPr>
      <w:r>
        <w:rPr>
          <w:rFonts w:asciiTheme="minorHAnsi" w:hAnsiTheme="minorHAnsi" w:cstheme="minorHAnsi"/>
          <w:color w:val="000000"/>
        </w:rPr>
        <w:t>The purpose of this is to aid in aircraft identification.</w:t>
      </w:r>
    </w:p>
    <w:p w14:paraId="7261FDD5" w14:textId="77777777" w:rsidR="00365CC9" w:rsidRDefault="00C270CB">
      <w:pPr>
        <w:numPr>
          <w:ilvl w:val="0"/>
          <w:numId w:val="28"/>
        </w:numPr>
        <w:textAlignment w:val="baseline"/>
        <w:rPr>
          <w:rFonts w:asciiTheme="minorHAnsi" w:hAnsiTheme="minorHAnsi" w:cstheme="minorHAnsi"/>
          <w:color w:val="000000"/>
        </w:rPr>
      </w:pPr>
      <w:r>
        <w:rPr>
          <w:rFonts w:asciiTheme="minorHAnsi" w:hAnsiTheme="minorHAnsi" w:cstheme="minorHAnsi"/>
          <w:color w:val="000000"/>
        </w:rPr>
        <w:t>See CONDOR’s logo (on its wings)  or CERES for an example</w:t>
      </w:r>
    </w:p>
    <w:p w14:paraId="3453D615" w14:textId="77777777" w:rsidR="00365CC9" w:rsidRDefault="00C270CB">
      <w:pPr>
        <w:numPr>
          <w:ilvl w:val="0"/>
          <w:numId w:val="28"/>
        </w:numPr>
        <w:textAlignment w:val="baseline"/>
        <w:rPr>
          <w:rFonts w:asciiTheme="minorHAnsi" w:hAnsiTheme="minorHAnsi" w:cstheme="minorHAnsi"/>
          <w:color w:val="000000"/>
        </w:rPr>
      </w:pPr>
      <w:r>
        <w:rPr>
          <w:rFonts w:asciiTheme="minorHAnsi" w:hAnsiTheme="minorHAnsi" w:cstheme="minorHAnsi"/>
          <w:color w:val="000000"/>
        </w:rPr>
        <w:t>This should look nice/professional as the aircraft will be used in demo flight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1469C8B" w14:textId="77777777">
        <w:trPr>
          <w:trHeight w:val="224"/>
        </w:trPr>
        <w:tc>
          <w:tcPr>
            <w:tcW w:w="9576" w:type="dxa"/>
            <w:tcBorders>
              <w:left w:val="nil"/>
              <w:bottom w:val="nil"/>
              <w:right w:val="nil"/>
            </w:tcBorders>
            <w:shd w:val="clear" w:color="auto" w:fill="auto"/>
          </w:tcPr>
          <w:p w14:paraId="0F48A74B" w14:textId="77777777" w:rsidR="00365CC9" w:rsidRDefault="00365CC9">
            <w:pPr>
              <w:rPr>
                <w:rFonts w:asciiTheme="minorHAnsi" w:hAnsiTheme="minorHAnsi" w:cstheme="minorHAnsi"/>
              </w:rPr>
            </w:pPr>
          </w:p>
        </w:tc>
      </w:tr>
    </w:tbl>
    <w:p w14:paraId="3CF07875" w14:textId="77777777" w:rsidR="00365CC9" w:rsidRDefault="00365CC9">
      <w:pPr>
        <w:rPr>
          <w:rFonts w:asciiTheme="minorHAnsi" w:hAnsiTheme="minorHAnsi" w:cstheme="minorHAnsi"/>
          <w:bCs/>
          <w:color w:val="000000"/>
        </w:rPr>
      </w:pPr>
    </w:p>
    <w:p w14:paraId="7049F2FF" w14:textId="77777777" w:rsidR="00365CC9" w:rsidRDefault="00C270CB">
      <w:pPr>
        <w:rPr>
          <w:rFonts w:asciiTheme="minorHAnsi" w:hAnsiTheme="minorHAnsi" w:cstheme="minorHAnsi"/>
          <w:bCs/>
          <w:color w:val="000000"/>
        </w:rPr>
      </w:pPr>
      <w:r>
        <w:br w:type="page"/>
      </w:r>
    </w:p>
    <w:p w14:paraId="5FFC2050"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04 – </w:t>
      </w:r>
      <w:r>
        <w:rPr>
          <w:rFonts w:ascii="Malgun Gothic" w:eastAsia="Malgun Gothic" w:hAnsi="Malgun Gothic" w:cs="Malgun Gothic"/>
          <w:lang w:eastAsia="ko-KR"/>
        </w:rPr>
        <w:t>Botswana Familiarization</w:t>
      </w:r>
    </w:p>
    <w:p w14:paraId="66708AAE" w14:textId="77777777" w:rsidR="00365CC9" w:rsidRDefault="00365CC9">
      <w:pPr>
        <w:rPr>
          <w:rFonts w:asciiTheme="minorHAnsi" w:hAnsiTheme="minorHAnsi" w:cstheme="minorHAnsi"/>
          <w:b/>
          <w:bCs/>
          <w:color w:val="000000"/>
        </w:rPr>
      </w:pPr>
    </w:p>
    <w:p w14:paraId="06852B7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DE0A661"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research environmental and light conditions in Botswana.</w:t>
      </w:r>
    </w:p>
    <w:p w14:paraId="6E5BBBA4" w14:textId="77777777" w:rsidR="00365CC9" w:rsidRDefault="00365CC9">
      <w:pPr>
        <w:rPr>
          <w:rFonts w:asciiTheme="minorHAnsi" w:hAnsiTheme="minorHAnsi" w:cstheme="minorHAnsi"/>
          <w:b/>
          <w:bCs/>
          <w:color w:val="000000"/>
        </w:rPr>
      </w:pPr>
    </w:p>
    <w:p w14:paraId="503A6BB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C42AC3C" w14:textId="77777777" w:rsidR="00365CC9" w:rsidRDefault="00C270CB">
      <w:pPr>
        <w:rPr>
          <w:rFonts w:asciiTheme="minorHAnsi" w:hAnsiTheme="minorHAnsi" w:cstheme="minorHAnsi"/>
        </w:rPr>
      </w:pPr>
      <w:r>
        <w:rPr>
          <w:rFonts w:asciiTheme="minorHAnsi" w:hAnsiTheme="minorHAnsi" w:cstheme="minorHAnsi"/>
        </w:rPr>
        <w:t>[ ] Research terrain types in Botswana</w:t>
      </w:r>
    </w:p>
    <w:p w14:paraId="54D65D73" w14:textId="77777777" w:rsidR="00365CC9" w:rsidRDefault="00C270CB">
      <w:pPr>
        <w:rPr>
          <w:rFonts w:asciiTheme="minorHAnsi" w:hAnsiTheme="minorHAnsi" w:cstheme="minorHAnsi"/>
        </w:rPr>
      </w:pPr>
      <w:r>
        <w:rPr>
          <w:rFonts w:asciiTheme="minorHAnsi" w:hAnsiTheme="minorHAnsi" w:cstheme="minorHAnsi"/>
        </w:rPr>
        <w:t>[ ] Determine sky brightness on an average night in Botswana</w:t>
      </w:r>
    </w:p>
    <w:p w14:paraId="3ECBF518" w14:textId="77777777" w:rsidR="00365CC9" w:rsidRDefault="00C270CB">
      <w:pPr>
        <w:rPr>
          <w:rFonts w:asciiTheme="minorHAnsi" w:hAnsiTheme="minorHAnsi" w:cstheme="minorHAnsi"/>
        </w:rPr>
      </w:pPr>
      <w:r>
        <w:rPr>
          <w:rFonts w:asciiTheme="minorHAnsi" w:hAnsiTheme="minorHAnsi" w:cstheme="minorHAnsi"/>
        </w:rPr>
        <w:t>[ ] Determine brightness of full moon</w:t>
      </w:r>
    </w:p>
    <w:p w14:paraId="31867E46" w14:textId="77777777" w:rsidR="00365CC9" w:rsidRDefault="00C270CB">
      <w:pPr>
        <w:rPr>
          <w:rFonts w:asciiTheme="minorHAnsi" w:hAnsiTheme="minorHAnsi" w:cstheme="minorHAnsi"/>
        </w:rPr>
      </w:pPr>
      <w:r>
        <w:rPr>
          <w:rFonts w:asciiTheme="minorHAnsi" w:hAnsiTheme="minorHAnsi" w:cstheme="minorHAnsi"/>
        </w:rPr>
        <w:t>[ ] Determine albedo of common terrain types in Botswana</w:t>
      </w:r>
    </w:p>
    <w:p w14:paraId="0FA71421" w14:textId="77777777" w:rsidR="00365CC9" w:rsidRDefault="00C270CB">
      <w:pPr>
        <w:rPr>
          <w:rFonts w:asciiTheme="minorHAnsi" w:hAnsiTheme="minorHAnsi" w:cstheme="minorHAnsi"/>
        </w:rPr>
      </w:pPr>
      <w:r>
        <w:rPr>
          <w:rFonts w:asciiTheme="minorHAnsi" w:hAnsiTheme="minorHAnsi" w:cstheme="minorHAnsi"/>
        </w:rPr>
        <w:t>[ ] Theorize how this can impact camera and data results</w:t>
      </w:r>
    </w:p>
    <w:p w14:paraId="17BC0185" w14:textId="77777777" w:rsidR="00365CC9" w:rsidRDefault="00C270CB">
      <w:pPr>
        <w:rPr>
          <w:rFonts w:asciiTheme="minorHAnsi" w:hAnsiTheme="minorHAnsi" w:cstheme="minorHAnsi"/>
        </w:rPr>
      </w:pPr>
      <w:r>
        <w:rPr>
          <w:rFonts w:asciiTheme="minorHAnsi" w:hAnsiTheme="minorHAnsi" w:cstheme="minorHAnsi"/>
        </w:rPr>
        <w:t>[ ] Share results and present summary of findings to team/Vulcan</w:t>
      </w:r>
    </w:p>
    <w:p w14:paraId="22930264" w14:textId="77777777" w:rsidR="00365CC9" w:rsidRDefault="00365CC9">
      <w:pPr>
        <w:rPr>
          <w:rFonts w:asciiTheme="minorHAnsi" w:hAnsiTheme="minorHAnsi" w:cstheme="minorHAnsi"/>
        </w:rPr>
      </w:pPr>
    </w:p>
    <w:p w14:paraId="7CCF7D3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F035403" w14:textId="77777777" w:rsidR="00365CC9" w:rsidRDefault="00365CC9">
      <w:pPr>
        <w:rPr>
          <w:rFonts w:asciiTheme="minorHAnsi" w:hAnsiTheme="minorHAnsi" w:cstheme="minorHAnsi"/>
          <w:bCs/>
          <w:color w:val="000000"/>
        </w:rPr>
      </w:pPr>
    </w:p>
    <w:p w14:paraId="7DBAD75F" w14:textId="77777777" w:rsidR="00365CC9" w:rsidRDefault="00C270CB">
      <w:pPr>
        <w:rPr>
          <w:rFonts w:asciiTheme="minorHAnsi" w:hAnsiTheme="minorHAnsi" w:cstheme="minorHAnsi"/>
          <w:bCs/>
          <w:color w:val="000000"/>
        </w:rPr>
      </w:pPr>
      <w:r>
        <w:br w:type="page"/>
      </w:r>
    </w:p>
    <w:p w14:paraId="03E54104"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05 – </w:t>
      </w:r>
      <w:r>
        <w:rPr>
          <w:rFonts w:ascii="Malgun Gothic" w:eastAsia="Malgun Gothic" w:hAnsi="Malgun Gothic" w:cs="Malgun Gothic"/>
          <w:lang w:eastAsia="ko-KR"/>
        </w:rPr>
        <w:t>Camera Research</w:t>
      </w:r>
    </w:p>
    <w:p w14:paraId="0CFBE057" w14:textId="77777777" w:rsidR="00365CC9" w:rsidRDefault="00365CC9">
      <w:pPr>
        <w:rPr>
          <w:rFonts w:asciiTheme="minorHAnsi" w:hAnsiTheme="minorHAnsi" w:cstheme="minorHAnsi"/>
          <w:b/>
          <w:bCs/>
          <w:color w:val="000000"/>
        </w:rPr>
      </w:pPr>
    </w:p>
    <w:p w14:paraId="35DA31B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EB0FCBD"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research ideal camera types for use in an artificial light sensor and begin the process of determining necessary image processing.</w:t>
      </w:r>
    </w:p>
    <w:p w14:paraId="36DCA34C" w14:textId="77777777" w:rsidR="00365CC9" w:rsidRDefault="00365CC9">
      <w:pPr>
        <w:rPr>
          <w:rFonts w:asciiTheme="minorHAnsi" w:hAnsiTheme="minorHAnsi" w:cstheme="minorHAnsi"/>
          <w:b/>
          <w:bCs/>
          <w:color w:val="000000"/>
        </w:rPr>
      </w:pPr>
    </w:p>
    <w:p w14:paraId="49715CC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D00DA52" w14:textId="77777777" w:rsidR="00365CC9" w:rsidRDefault="00C270CB">
      <w:pPr>
        <w:rPr>
          <w:rFonts w:asciiTheme="minorHAnsi" w:hAnsiTheme="minorHAnsi" w:cstheme="minorHAnsi"/>
        </w:rPr>
      </w:pPr>
      <w:r>
        <w:rPr>
          <w:rFonts w:asciiTheme="minorHAnsi" w:hAnsiTheme="minorHAnsi" w:cstheme="minorHAnsi"/>
        </w:rPr>
        <w:t>[x] Research camera types</w:t>
      </w:r>
    </w:p>
    <w:p w14:paraId="44C42CB8" w14:textId="77777777" w:rsidR="00365CC9" w:rsidRDefault="00C270CB">
      <w:pPr>
        <w:rPr>
          <w:rFonts w:asciiTheme="minorHAnsi" w:hAnsiTheme="minorHAnsi" w:cstheme="minorHAnsi"/>
        </w:rPr>
      </w:pPr>
      <w:r>
        <w:rPr>
          <w:rFonts w:asciiTheme="minorHAnsi" w:hAnsiTheme="minorHAnsi" w:cstheme="minorHAnsi"/>
        </w:rPr>
        <w:t>[x] Recommend type of camera</w:t>
      </w:r>
    </w:p>
    <w:p w14:paraId="34F459C6" w14:textId="77777777" w:rsidR="00365CC9" w:rsidRDefault="00C270CB">
      <w:pPr>
        <w:rPr>
          <w:rFonts w:asciiTheme="minorHAnsi" w:hAnsiTheme="minorHAnsi" w:cstheme="minorHAnsi"/>
        </w:rPr>
      </w:pPr>
      <w:r>
        <w:rPr>
          <w:rFonts w:asciiTheme="minorHAnsi" w:hAnsiTheme="minorHAnsi" w:cstheme="minorHAnsi"/>
        </w:rPr>
        <w:t xml:space="preserve">[x] Coordinate with team members to determine viability and performance of camera under expected conditions </w:t>
      </w:r>
    </w:p>
    <w:p w14:paraId="1D24CCFC" w14:textId="77777777" w:rsidR="00365CC9" w:rsidRDefault="00C270CB">
      <w:pPr>
        <w:rPr>
          <w:rFonts w:asciiTheme="minorHAnsi" w:hAnsiTheme="minorHAnsi" w:cstheme="minorHAnsi"/>
        </w:rPr>
      </w:pPr>
      <w:r>
        <w:rPr>
          <w:rFonts w:asciiTheme="minorHAnsi" w:hAnsiTheme="minorHAnsi" w:cstheme="minorHAnsi"/>
        </w:rPr>
        <w:t>[x] Conduct necessary tests to inform camera selection decision making process</w:t>
      </w:r>
    </w:p>
    <w:p w14:paraId="27D8A109" w14:textId="77777777" w:rsidR="00365CC9" w:rsidRDefault="00C270CB">
      <w:pPr>
        <w:rPr>
          <w:rFonts w:asciiTheme="minorHAnsi" w:hAnsiTheme="minorHAnsi" w:cstheme="minorHAnsi"/>
        </w:rPr>
      </w:pPr>
      <w:r>
        <w:rPr>
          <w:rFonts w:asciiTheme="minorHAnsi" w:hAnsiTheme="minorHAnsi" w:cstheme="minorHAnsi"/>
        </w:rPr>
        <w:t>[x] Work with team to finalize camera selection</w:t>
      </w:r>
    </w:p>
    <w:p w14:paraId="3CA6A6AB" w14:textId="77777777" w:rsidR="00365CC9" w:rsidRDefault="00365CC9">
      <w:pPr>
        <w:rPr>
          <w:rFonts w:asciiTheme="minorHAnsi" w:hAnsiTheme="minorHAnsi" w:cstheme="minorHAnsi"/>
        </w:rPr>
      </w:pPr>
    </w:p>
    <w:p w14:paraId="6054C42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EF560A3" w14:textId="77777777" w:rsidR="00365CC9" w:rsidRDefault="00365CC9">
      <w:pPr>
        <w:rPr>
          <w:rFonts w:asciiTheme="minorHAnsi" w:hAnsiTheme="minorHAnsi" w:cstheme="minorHAnsi"/>
          <w:bCs/>
          <w:color w:val="000000"/>
        </w:rPr>
      </w:pPr>
    </w:p>
    <w:p w14:paraId="1689129A" w14:textId="77777777" w:rsidR="00365CC9" w:rsidRDefault="00C270CB">
      <w:pPr>
        <w:rPr>
          <w:rFonts w:asciiTheme="minorHAnsi" w:hAnsiTheme="minorHAnsi" w:cstheme="minorHAnsi"/>
          <w:bCs/>
          <w:color w:val="000000"/>
        </w:rPr>
      </w:pPr>
      <w:r>
        <w:br w:type="page"/>
      </w:r>
    </w:p>
    <w:p w14:paraId="239B5911"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06 – </w:t>
      </w:r>
      <w:r>
        <w:rPr>
          <w:rFonts w:ascii="Malgun Gothic" w:eastAsia="Malgun Gothic" w:hAnsi="Malgun Gothic" w:cs="Malgun Gothic"/>
          <w:lang w:eastAsia="ko-KR"/>
        </w:rPr>
        <w:t>Resolution Calculations</w:t>
      </w:r>
    </w:p>
    <w:p w14:paraId="19B4A0B8" w14:textId="77777777" w:rsidR="00365CC9" w:rsidRDefault="00365CC9">
      <w:pPr>
        <w:rPr>
          <w:rFonts w:asciiTheme="minorHAnsi" w:hAnsiTheme="minorHAnsi" w:cstheme="minorHAnsi"/>
          <w:b/>
          <w:bCs/>
          <w:color w:val="000000"/>
        </w:rPr>
      </w:pPr>
    </w:p>
    <w:p w14:paraId="4186678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C3E2764"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HIPPO team member, I would like to determine how to calculate resolution requirement for mission operating parameters of NOCTURN XL camera. </w:t>
      </w:r>
    </w:p>
    <w:p w14:paraId="577A0B82" w14:textId="77777777" w:rsidR="00365CC9" w:rsidRDefault="00365CC9">
      <w:pPr>
        <w:rPr>
          <w:rFonts w:asciiTheme="minorHAnsi" w:hAnsiTheme="minorHAnsi" w:cstheme="minorHAnsi"/>
          <w:b/>
          <w:bCs/>
          <w:color w:val="000000"/>
        </w:rPr>
      </w:pPr>
    </w:p>
    <w:p w14:paraId="00184E7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F864B8C" w14:textId="77777777" w:rsidR="00365CC9" w:rsidRDefault="00C270CB">
      <w:pPr>
        <w:rPr>
          <w:rFonts w:asciiTheme="minorHAnsi" w:hAnsiTheme="minorHAnsi" w:cstheme="minorHAnsi"/>
        </w:rPr>
      </w:pPr>
      <w:r>
        <w:rPr>
          <w:rFonts w:asciiTheme="minorHAnsi" w:hAnsiTheme="minorHAnsi" w:cstheme="minorHAnsi"/>
        </w:rPr>
        <w:t>[X] Determine how to calculate the physical distance one pixel will correspond to for various camera types</w:t>
      </w:r>
    </w:p>
    <w:p w14:paraId="1E0D156D" w14:textId="77777777" w:rsidR="00365CC9" w:rsidRDefault="00C270CB">
      <w:pPr>
        <w:rPr>
          <w:rFonts w:asciiTheme="minorHAnsi" w:hAnsiTheme="minorHAnsi" w:cstheme="minorHAnsi"/>
        </w:rPr>
      </w:pPr>
      <w:r>
        <w:rPr>
          <w:rFonts w:asciiTheme="minorHAnsi" w:hAnsiTheme="minorHAnsi" w:cstheme="minorHAnsi"/>
        </w:rPr>
        <w:t>[X] Work with group members to find area that will be covered by camera images</w:t>
      </w:r>
    </w:p>
    <w:p w14:paraId="76FBB65C" w14:textId="77777777" w:rsidR="00365CC9" w:rsidRDefault="00C270CB">
      <w:pPr>
        <w:rPr>
          <w:rFonts w:asciiTheme="minorHAnsi" w:hAnsiTheme="minorHAnsi" w:cstheme="minorHAnsi"/>
        </w:rPr>
      </w:pPr>
      <w:r>
        <w:rPr>
          <w:rFonts w:asciiTheme="minorHAnsi" w:hAnsiTheme="minorHAnsi" w:cstheme="minorHAnsi"/>
        </w:rPr>
        <w:t>[X] Coordinate with team to determine camera viability</w:t>
      </w:r>
    </w:p>
    <w:p w14:paraId="318FD75E" w14:textId="77777777" w:rsidR="00365CC9" w:rsidRDefault="00365CC9">
      <w:pPr>
        <w:rPr>
          <w:rFonts w:asciiTheme="minorHAnsi" w:hAnsiTheme="minorHAnsi" w:cstheme="minorHAnsi"/>
        </w:rPr>
      </w:pPr>
    </w:p>
    <w:p w14:paraId="7645F30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48886F7" w14:textId="77777777" w:rsidR="00365CC9" w:rsidRDefault="00365CC9">
      <w:pPr>
        <w:rPr>
          <w:rFonts w:asciiTheme="minorHAnsi" w:hAnsiTheme="minorHAnsi" w:cstheme="minorHAnsi"/>
          <w:bCs/>
          <w:color w:val="000000"/>
        </w:rPr>
      </w:pPr>
    </w:p>
    <w:p w14:paraId="34AE99A8" w14:textId="77777777" w:rsidR="00365CC9" w:rsidRDefault="00C270CB">
      <w:pPr>
        <w:rPr>
          <w:rFonts w:asciiTheme="minorHAnsi" w:hAnsiTheme="minorHAnsi" w:cstheme="minorHAnsi"/>
          <w:bCs/>
          <w:color w:val="000000"/>
        </w:rPr>
      </w:pPr>
      <w:r>
        <w:br w:type="page"/>
      </w:r>
    </w:p>
    <w:p w14:paraId="29499979"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07 – </w:t>
      </w:r>
      <w:r>
        <w:rPr>
          <w:rFonts w:ascii="Malgun Gothic" w:eastAsia="Malgun Gothic" w:hAnsi="Malgun Gothic" w:cs="Malgun Gothic"/>
          <w:lang w:eastAsia="ko-KR"/>
        </w:rPr>
        <w:t>Shutter Speed and Camera Research</w:t>
      </w:r>
    </w:p>
    <w:p w14:paraId="07918FD3" w14:textId="77777777" w:rsidR="00365CC9" w:rsidRDefault="00365CC9">
      <w:pPr>
        <w:rPr>
          <w:rFonts w:asciiTheme="minorHAnsi" w:hAnsiTheme="minorHAnsi" w:cstheme="minorHAnsi"/>
          <w:b/>
          <w:bCs/>
          <w:color w:val="000000"/>
        </w:rPr>
      </w:pPr>
    </w:p>
    <w:p w14:paraId="7647557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9A67878"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HIPPO team member, I would like to determine how to calculate necessary shutter speeds for mission operating parameters. </w:t>
      </w:r>
    </w:p>
    <w:p w14:paraId="72685CF2" w14:textId="77777777" w:rsidR="00365CC9" w:rsidRDefault="00365CC9">
      <w:pPr>
        <w:rPr>
          <w:rFonts w:asciiTheme="minorHAnsi" w:hAnsiTheme="minorHAnsi" w:cstheme="minorHAnsi"/>
          <w:b/>
          <w:bCs/>
          <w:color w:val="000000"/>
        </w:rPr>
      </w:pPr>
    </w:p>
    <w:p w14:paraId="28C2A97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EEB6C3B" w14:textId="77777777" w:rsidR="00365CC9" w:rsidRDefault="00C270CB">
      <w:pPr>
        <w:rPr>
          <w:rFonts w:asciiTheme="minorHAnsi" w:hAnsiTheme="minorHAnsi" w:cstheme="minorHAnsi"/>
        </w:rPr>
      </w:pPr>
      <w:r>
        <w:rPr>
          <w:rFonts w:asciiTheme="minorHAnsi" w:hAnsiTheme="minorHAnsi" w:cstheme="minorHAnsi"/>
        </w:rPr>
        <w:t>[ x] Determine how to calculate the shutter speed requirements for various camera types, based on cruise speed of 25 kts and estimated camera settings</w:t>
      </w:r>
    </w:p>
    <w:p w14:paraId="38A3E9E7" w14:textId="77777777" w:rsidR="00365CC9" w:rsidRDefault="00C270CB">
      <w:pPr>
        <w:rPr>
          <w:rFonts w:asciiTheme="minorHAnsi" w:hAnsiTheme="minorHAnsi" w:cstheme="minorHAnsi"/>
        </w:rPr>
      </w:pPr>
      <w:r>
        <w:rPr>
          <w:rFonts w:asciiTheme="minorHAnsi" w:hAnsiTheme="minorHAnsi" w:cstheme="minorHAnsi"/>
        </w:rPr>
        <w:t>[x ] Work with group members to determine acceptable clarity in camera images</w:t>
      </w:r>
    </w:p>
    <w:p w14:paraId="03510DED" w14:textId="77777777" w:rsidR="00365CC9" w:rsidRDefault="00C270CB">
      <w:pPr>
        <w:rPr>
          <w:rFonts w:asciiTheme="minorHAnsi" w:hAnsiTheme="minorHAnsi" w:cstheme="minorHAnsi"/>
        </w:rPr>
      </w:pPr>
      <w:r>
        <w:rPr>
          <w:rFonts w:asciiTheme="minorHAnsi" w:hAnsiTheme="minorHAnsi" w:cstheme="minorHAnsi"/>
        </w:rPr>
        <w:t>[x ] Coordinate with team to determine camera viability</w:t>
      </w:r>
    </w:p>
    <w:p w14:paraId="578FE9C1" w14:textId="77777777" w:rsidR="00365CC9" w:rsidRDefault="00365CC9">
      <w:pPr>
        <w:rPr>
          <w:rFonts w:asciiTheme="minorHAnsi" w:hAnsiTheme="minorHAnsi" w:cstheme="minorHAnsi"/>
        </w:rPr>
      </w:pPr>
    </w:p>
    <w:p w14:paraId="470774D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41A6A40" w14:textId="77777777" w:rsidR="00365CC9" w:rsidRDefault="00C270CB">
      <w:pPr>
        <w:rPr>
          <w:rFonts w:asciiTheme="minorHAnsi" w:hAnsiTheme="minorHAnsi" w:cstheme="minorHAnsi"/>
          <w:bCs/>
          <w:color w:val="000000"/>
        </w:rPr>
      </w:pPr>
      <w:r>
        <w:br w:type="page"/>
      </w:r>
    </w:p>
    <w:p w14:paraId="046ABC52"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08 – Battery Warmer Bag Documentation</w:t>
      </w:r>
    </w:p>
    <w:p w14:paraId="0DC74991" w14:textId="77777777" w:rsidR="00365CC9" w:rsidRDefault="00365CC9">
      <w:pPr>
        <w:rPr>
          <w:rFonts w:asciiTheme="minorHAnsi" w:hAnsiTheme="minorHAnsi" w:cstheme="minorHAnsi"/>
          <w:b/>
          <w:bCs/>
          <w:color w:val="000000"/>
        </w:rPr>
      </w:pPr>
    </w:p>
    <w:p w14:paraId="315E06D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F39EED3"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document the manual for the use of Battery Warmer Bag.</w:t>
      </w:r>
    </w:p>
    <w:p w14:paraId="6C8C0ABD" w14:textId="77777777" w:rsidR="00365CC9" w:rsidRDefault="00365CC9">
      <w:pPr>
        <w:rPr>
          <w:rFonts w:asciiTheme="minorHAnsi" w:hAnsiTheme="minorHAnsi" w:cstheme="minorHAnsi"/>
          <w:b/>
          <w:bCs/>
          <w:color w:val="000000"/>
        </w:rPr>
      </w:pPr>
    </w:p>
    <w:p w14:paraId="5384D8B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A79C4A9" w14:textId="77777777" w:rsidR="00365CC9" w:rsidRDefault="00C270CB">
      <w:pPr>
        <w:rPr>
          <w:rFonts w:ascii="Calibri" w:hAnsi="Calibri"/>
          <w:color w:val="000000"/>
        </w:rPr>
      </w:pPr>
      <w:r>
        <w:rPr>
          <w:color w:val="000000"/>
        </w:rPr>
        <w:t>[ ] Document the user manual for Battery Warmer Bag.</w:t>
      </w:r>
    </w:p>
    <w:p w14:paraId="1C7A5061" w14:textId="77777777" w:rsidR="00365CC9" w:rsidRDefault="00C270CB">
      <w:pPr>
        <w:ind w:firstLine="709"/>
        <w:rPr>
          <w:color w:val="000000"/>
        </w:rPr>
      </w:pPr>
      <w:r>
        <w:rPr>
          <w:color w:val="000000"/>
        </w:rPr>
        <w:t xml:space="preserve">[ ] include precaution </w:t>
      </w:r>
    </w:p>
    <w:p w14:paraId="1B6A4992" w14:textId="77777777" w:rsidR="00365CC9" w:rsidRDefault="00C270CB">
      <w:pPr>
        <w:ind w:firstLine="709"/>
        <w:rPr>
          <w:color w:val="000000"/>
        </w:rPr>
      </w:pPr>
      <w:r>
        <w:rPr>
          <w:color w:val="000000"/>
        </w:rPr>
        <w:t xml:space="preserve">[ ] include instructions  </w:t>
      </w:r>
    </w:p>
    <w:p w14:paraId="57951F95" w14:textId="77777777" w:rsidR="00365CC9" w:rsidRDefault="00C270CB">
      <w:pPr>
        <w:ind w:firstLine="709"/>
        <w:rPr>
          <w:color w:val="000000"/>
        </w:rPr>
      </w:pPr>
      <w:r>
        <w:rPr>
          <w:color w:val="000000"/>
        </w:rPr>
        <w:t xml:space="preserve">[ ] include precaution </w:t>
      </w:r>
    </w:p>
    <w:p w14:paraId="0EE98427" w14:textId="77777777" w:rsidR="00365CC9" w:rsidRDefault="00365CC9">
      <w:pPr>
        <w:ind w:firstLine="709"/>
        <w:rPr>
          <w:color w:val="000000"/>
        </w:rPr>
      </w:pPr>
    </w:p>
    <w:p w14:paraId="2F7F8AA9" w14:textId="77777777" w:rsidR="00365CC9" w:rsidRDefault="00365CC9">
      <w:pPr>
        <w:rPr>
          <w:rFonts w:asciiTheme="minorHAnsi" w:hAnsiTheme="minorHAnsi" w:cstheme="minorHAnsi"/>
          <w:b/>
          <w:bCs/>
          <w:color w:val="000000"/>
        </w:rPr>
      </w:pPr>
    </w:p>
    <w:p w14:paraId="4AF73B9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9B6645B" w14:textId="77777777" w:rsidR="00365CC9" w:rsidRDefault="00C270CB">
      <w:pPr>
        <w:rPr>
          <w:rFonts w:asciiTheme="minorHAnsi" w:hAnsiTheme="minorHAnsi" w:cstheme="minorHAnsi"/>
          <w:bCs/>
          <w:color w:val="000000"/>
        </w:rPr>
      </w:pPr>
      <w:r>
        <w:br w:type="page"/>
      </w:r>
    </w:p>
    <w:p w14:paraId="3534AFA1"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09 – New Battery Soldering</w:t>
      </w:r>
    </w:p>
    <w:p w14:paraId="414292A6" w14:textId="77777777" w:rsidR="00365CC9" w:rsidRDefault="00365CC9">
      <w:pPr>
        <w:rPr>
          <w:rFonts w:asciiTheme="minorHAnsi" w:hAnsiTheme="minorHAnsi" w:cstheme="minorHAnsi"/>
          <w:b/>
          <w:bCs/>
          <w:color w:val="000000"/>
        </w:rPr>
      </w:pPr>
    </w:p>
    <w:p w14:paraId="3200B80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09FE610" w14:textId="77777777" w:rsidR="00365CC9" w:rsidRDefault="00C270CB">
      <w:pPr>
        <w:pStyle w:val="NoSpacing"/>
        <w:rPr>
          <w:color w:val="000000"/>
        </w:rPr>
      </w:pPr>
      <w:r>
        <w:rPr>
          <w:rFonts w:asciiTheme="minorHAnsi" w:hAnsiTheme="minorHAnsi" w:cstheme="minorHAnsi"/>
        </w:rPr>
        <w:t xml:space="preserve">As a lab member, I would like to </w:t>
      </w:r>
      <w:r>
        <w:rPr>
          <w:color w:val="000000"/>
        </w:rPr>
        <w:t>solder new battery connectors.</w:t>
      </w:r>
    </w:p>
    <w:p w14:paraId="7149DCA2" w14:textId="77777777" w:rsidR="00365CC9" w:rsidRDefault="00365CC9">
      <w:pPr>
        <w:pStyle w:val="NoSpacing"/>
        <w:rPr>
          <w:rFonts w:asciiTheme="minorHAnsi" w:hAnsiTheme="minorHAnsi" w:cstheme="minorHAnsi"/>
          <w:b/>
          <w:bCs/>
          <w:color w:val="000000"/>
        </w:rPr>
      </w:pPr>
    </w:p>
    <w:p w14:paraId="39A2377A" w14:textId="77777777" w:rsidR="00365CC9" w:rsidRDefault="00C270CB">
      <w:pPr>
        <w:pStyle w:val="NoSpacing"/>
        <w:rPr>
          <w:rFonts w:asciiTheme="minorHAnsi" w:hAnsiTheme="minorHAnsi" w:cstheme="minorHAnsi"/>
          <w:b/>
          <w:bCs/>
          <w:color w:val="000000"/>
        </w:rPr>
      </w:pPr>
      <w:r>
        <w:rPr>
          <w:rFonts w:asciiTheme="minorHAnsi" w:hAnsiTheme="minorHAnsi" w:cstheme="minorHAnsi"/>
          <w:b/>
          <w:bCs/>
          <w:color w:val="000000"/>
        </w:rPr>
        <w:t>Definition of Done</w:t>
      </w:r>
    </w:p>
    <w:p w14:paraId="1F370A48" w14:textId="77777777" w:rsidR="00365CC9" w:rsidRDefault="00C270CB">
      <w:pPr>
        <w:rPr>
          <w:rFonts w:ascii="Calibri" w:hAnsi="Calibri"/>
          <w:color w:val="000000"/>
        </w:rPr>
      </w:pPr>
      <w:r>
        <w:rPr>
          <w:color w:val="000000"/>
        </w:rPr>
        <w:t>[ ] Solder new 3-cell LiPo batteries.</w:t>
      </w:r>
    </w:p>
    <w:p w14:paraId="1D922029" w14:textId="77777777" w:rsidR="00365CC9" w:rsidRDefault="00365CC9">
      <w:pPr>
        <w:ind w:firstLine="709"/>
        <w:rPr>
          <w:color w:val="000000"/>
        </w:rPr>
      </w:pPr>
    </w:p>
    <w:p w14:paraId="09E87A9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6B4E24E" w14:textId="77777777" w:rsidR="00365CC9" w:rsidRDefault="00C270CB">
      <w:pPr>
        <w:rPr>
          <w:rFonts w:asciiTheme="minorHAnsi" w:eastAsiaTheme="majorEastAsia" w:hAnsiTheme="minorHAnsi" w:cstheme="minorHAnsi"/>
          <w:b/>
          <w:bCs/>
          <w:color w:val="4F81BD" w:themeColor="accent1"/>
          <w:sz w:val="26"/>
          <w:szCs w:val="26"/>
        </w:rPr>
      </w:pPr>
      <w:r>
        <w:br w:type="page"/>
      </w:r>
    </w:p>
    <w:p w14:paraId="545A9B2F" w14:textId="77777777" w:rsidR="00365CC9" w:rsidRDefault="00C270CB">
      <w:pPr>
        <w:pStyle w:val="Heading2"/>
        <w:rPr>
          <w:rFonts w:asciiTheme="minorHAnsi" w:hAnsiTheme="minorHAnsi" w:cstheme="minorHAnsi"/>
        </w:rPr>
      </w:pPr>
      <w:r>
        <w:rPr>
          <w:rFonts w:asciiTheme="minorHAnsi" w:hAnsiTheme="minorHAnsi" w:cstheme="minorHAnsi"/>
        </w:rPr>
        <w:lastRenderedPageBreak/>
        <w:t>2110 – Mini-Talon Build (Copy)</w:t>
      </w:r>
    </w:p>
    <w:p w14:paraId="3300338A" w14:textId="77777777" w:rsidR="00365CC9" w:rsidRDefault="00365CC9">
      <w:pPr>
        <w:pStyle w:val="NoSpacing"/>
        <w:rPr>
          <w:rFonts w:cstheme="minorHAnsi"/>
        </w:rPr>
      </w:pPr>
    </w:p>
    <w:p w14:paraId="29C60A54" w14:textId="77777777" w:rsidR="00365CC9" w:rsidRDefault="00C270CB">
      <w:pPr>
        <w:pStyle w:val="NoSpacing"/>
        <w:rPr>
          <w:rFonts w:cstheme="minorHAnsi"/>
          <w:b/>
        </w:rPr>
      </w:pPr>
      <w:r>
        <w:rPr>
          <w:rFonts w:cstheme="minorHAnsi"/>
          <w:b/>
        </w:rPr>
        <w:t>Content</w:t>
      </w:r>
    </w:p>
    <w:p w14:paraId="2D870026" w14:textId="77777777" w:rsidR="00365CC9" w:rsidRDefault="00C270CB">
      <w:pPr>
        <w:pStyle w:val="NoSpacing"/>
        <w:rPr>
          <w:rFonts w:asciiTheme="minorHAnsi" w:hAnsiTheme="minorHAnsi" w:cstheme="minorHAnsi"/>
        </w:rPr>
      </w:pPr>
      <w:r>
        <w:rPr>
          <w:rFonts w:asciiTheme="minorHAnsi" w:hAnsiTheme="minorHAnsi" w:cstheme="minorHAnsi"/>
        </w:rPr>
        <w:t>Copy of user story 1913 – Mini-Talon Build.</w:t>
      </w:r>
    </w:p>
    <w:p w14:paraId="2F1D7E28" w14:textId="77777777" w:rsidR="00365CC9" w:rsidRDefault="00365CC9">
      <w:pPr>
        <w:pStyle w:val="NoSpacing"/>
      </w:pPr>
    </w:p>
    <w:p w14:paraId="197DA1E5" w14:textId="77777777" w:rsidR="00365CC9" w:rsidRDefault="00C270CB">
      <w:pPr>
        <w:pStyle w:val="NoSpacing"/>
        <w:rPr>
          <w:rFonts w:cstheme="minorHAnsi"/>
          <w:b/>
        </w:rPr>
      </w:pPr>
      <w:r>
        <w:rPr>
          <w:rFonts w:cstheme="minorHAnsi"/>
          <w:b/>
        </w:rPr>
        <w:t>Definition of Done</w:t>
      </w:r>
    </w:p>
    <w:p w14:paraId="03B88E1C" w14:textId="77777777" w:rsidR="00365CC9" w:rsidRDefault="00C270CB">
      <w:pPr>
        <w:pStyle w:val="NoSpacing"/>
        <w:rPr>
          <w:rFonts w:asciiTheme="minorHAnsi" w:hAnsiTheme="minorHAnsi" w:cstheme="minorHAnsi"/>
        </w:rPr>
      </w:pPr>
      <w:r>
        <w:rPr>
          <w:rFonts w:asciiTheme="minorHAnsi" w:hAnsiTheme="minorHAnsi" w:cstheme="minorHAnsi"/>
        </w:rPr>
        <w:t>Copy of user story 1913 – Mini-Talon Build.</w:t>
      </w:r>
    </w:p>
    <w:p w14:paraId="5A307953" w14:textId="77777777" w:rsidR="00365CC9" w:rsidRDefault="00365CC9">
      <w:pPr>
        <w:rPr>
          <w:rFonts w:asciiTheme="minorHAnsi" w:hAnsiTheme="minorHAnsi" w:cstheme="minorHAnsi"/>
          <w:bCs/>
          <w:color w:val="000000"/>
          <w:sz w:val="22"/>
          <w:szCs w:val="22"/>
        </w:rPr>
      </w:pPr>
    </w:p>
    <w:p w14:paraId="10AB44FD"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5825D9A" w14:textId="77777777" w:rsidR="00365CC9" w:rsidRDefault="00C270CB">
      <w:pPr>
        <w:rPr>
          <w:rFonts w:asciiTheme="minorHAnsi" w:eastAsiaTheme="majorEastAsia" w:hAnsiTheme="minorHAnsi" w:cstheme="minorHAnsi"/>
          <w:b/>
          <w:color w:val="000000"/>
          <w:sz w:val="26"/>
          <w:szCs w:val="26"/>
        </w:rPr>
      </w:pPr>
      <w:r>
        <w:br w:type="page"/>
      </w:r>
    </w:p>
    <w:p w14:paraId="454D9F8E" w14:textId="77777777" w:rsidR="00365CC9" w:rsidRDefault="00C270CB">
      <w:pPr>
        <w:pStyle w:val="Heading2"/>
        <w:rPr>
          <w:caps/>
        </w:rPr>
      </w:pPr>
      <w:r>
        <w:lastRenderedPageBreak/>
        <w:t>2110 – TRAPIS Payload Familiarization (copy)</w:t>
      </w:r>
    </w:p>
    <w:p w14:paraId="4DEEF6C8" w14:textId="77777777" w:rsidR="00365CC9" w:rsidRDefault="00365CC9">
      <w:pPr>
        <w:rPr>
          <w:rFonts w:cstheme="minorHAnsi"/>
          <w:b/>
          <w:bCs/>
          <w:color w:val="000000"/>
        </w:rPr>
      </w:pPr>
    </w:p>
    <w:p w14:paraId="637E3B95" w14:textId="77777777" w:rsidR="00365CC9" w:rsidRDefault="00C270CB">
      <w:pPr>
        <w:pStyle w:val="NoSpacing"/>
        <w:rPr>
          <w:b/>
        </w:rPr>
      </w:pPr>
      <w:r>
        <w:rPr>
          <w:b/>
        </w:rPr>
        <w:t>Content</w:t>
      </w:r>
    </w:p>
    <w:p w14:paraId="7CC0B6AA" w14:textId="77777777" w:rsidR="00365CC9" w:rsidRDefault="00C270CB">
      <w:pPr>
        <w:pStyle w:val="NoSpacing"/>
      </w:pPr>
      <w:r>
        <w:t>Copy of user story 1741 – TRAPIS Payload Familiarization.</w:t>
      </w:r>
    </w:p>
    <w:p w14:paraId="082C9B69" w14:textId="77777777" w:rsidR="00365CC9" w:rsidRDefault="00365CC9">
      <w:pPr>
        <w:pStyle w:val="NoSpacing"/>
      </w:pPr>
    </w:p>
    <w:p w14:paraId="3252C42B" w14:textId="77777777" w:rsidR="00365CC9" w:rsidRDefault="00C270CB">
      <w:pPr>
        <w:pStyle w:val="NoSpacing"/>
        <w:rPr>
          <w:b/>
        </w:rPr>
      </w:pPr>
      <w:r>
        <w:rPr>
          <w:b/>
        </w:rPr>
        <w:t>Definition of Done</w:t>
      </w:r>
    </w:p>
    <w:p w14:paraId="2C3C61DD" w14:textId="77777777" w:rsidR="00365CC9" w:rsidRDefault="00C270CB">
      <w:pPr>
        <w:pStyle w:val="NoSpacing"/>
      </w:pPr>
      <w:r>
        <w:t>Copy definition of done from user story 1741 – TRAPIS Payload Familiarization .</w:t>
      </w:r>
    </w:p>
    <w:p w14:paraId="238336A0" w14:textId="77777777" w:rsidR="00365CC9" w:rsidRDefault="00365CC9">
      <w:pPr>
        <w:rPr>
          <w:rFonts w:cstheme="minorHAnsi"/>
          <w:b/>
          <w:bCs/>
          <w:color w:val="000000"/>
        </w:rPr>
      </w:pPr>
    </w:p>
    <w:p w14:paraId="7BD35BB5" w14:textId="77777777" w:rsidR="00365CC9" w:rsidRDefault="00C270CB">
      <w:pPr>
        <w:rPr>
          <w:rFonts w:cstheme="minorHAnsi"/>
          <w:b/>
          <w:bCs/>
          <w:color w:val="000000"/>
        </w:rPr>
      </w:pPr>
      <w:r>
        <w:rPr>
          <w:rFonts w:cstheme="minorHAnsi"/>
          <w:b/>
          <w:bCs/>
          <w:color w:val="000000"/>
        </w:rPr>
        <w:t>Notes</w:t>
      </w:r>
    </w:p>
    <w:p w14:paraId="767228CF" w14:textId="77777777" w:rsidR="00365CC9" w:rsidRDefault="00C270CB">
      <w:pPr>
        <w:pBdr>
          <w:bottom w:val="single" w:sz="6" w:space="1" w:color="00000A"/>
        </w:pBdr>
      </w:pPr>
      <w:r>
        <w:br w:type="page"/>
      </w:r>
    </w:p>
    <w:p w14:paraId="1494895C" w14:textId="77777777" w:rsidR="00365CC9" w:rsidRDefault="00C270CB">
      <w:pPr>
        <w:pStyle w:val="Heading2"/>
        <w:rPr>
          <w:caps/>
        </w:rPr>
      </w:pPr>
      <w:r>
        <w:lastRenderedPageBreak/>
        <w:t>2111 – TRAPIS Payload Familiarization (copy)</w:t>
      </w:r>
    </w:p>
    <w:p w14:paraId="21664127" w14:textId="77777777" w:rsidR="00365CC9" w:rsidRDefault="00365CC9">
      <w:pPr>
        <w:rPr>
          <w:rFonts w:cstheme="minorHAnsi"/>
          <w:b/>
          <w:bCs/>
          <w:color w:val="000000"/>
        </w:rPr>
      </w:pPr>
    </w:p>
    <w:p w14:paraId="6ADE2784" w14:textId="77777777" w:rsidR="00365CC9" w:rsidRDefault="00C270CB">
      <w:pPr>
        <w:pStyle w:val="NoSpacing"/>
        <w:rPr>
          <w:b/>
        </w:rPr>
      </w:pPr>
      <w:r>
        <w:rPr>
          <w:b/>
        </w:rPr>
        <w:t>Content</w:t>
      </w:r>
    </w:p>
    <w:p w14:paraId="679EF58D" w14:textId="77777777" w:rsidR="00365CC9" w:rsidRDefault="00C270CB">
      <w:pPr>
        <w:pStyle w:val="NoSpacing"/>
      </w:pPr>
      <w:r>
        <w:t>Copy of user story 1741 – TRAPIS Payload Familiarization.</w:t>
      </w:r>
    </w:p>
    <w:p w14:paraId="583F1323" w14:textId="77777777" w:rsidR="00365CC9" w:rsidRDefault="00365CC9">
      <w:pPr>
        <w:pStyle w:val="NoSpacing"/>
      </w:pPr>
    </w:p>
    <w:p w14:paraId="06CE1BA8" w14:textId="77777777" w:rsidR="00365CC9" w:rsidRDefault="00C270CB">
      <w:pPr>
        <w:pStyle w:val="NoSpacing"/>
        <w:rPr>
          <w:b/>
        </w:rPr>
      </w:pPr>
      <w:r>
        <w:rPr>
          <w:b/>
        </w:rPr>
        <w:t>Definition of Done</w:t>
      </w:r>
    </w:p>
    <w:p w14:paraId="2C07ABC3" w14:textId="77777777" w:rsidR="00365CC9" w:rsidRDefault="00C270CB">
      <w:pPr>
        <w:pStyle w:val="NoSpacing"/>
      </w:pPr>
      <w:r>
        <w:t>Copy definition of done from user story 1741 – TRAPIS Payload Familiarization .</w:t>
      </w:r>
    </w:p>
    <w:p w14:paraId="3D55265D" w14:textId="77777777" w:rsidR="00365CC9" w:rsidRDefault="00365CC9">
      <w:pPr>
        <w:rPr>
          <w:rFonts w:cstheme="minorHAnsi"/>
          <w:b/>
          <w:bCs/>
          <w:color w:val="000000"/>
        </w:rPr>
      </w:pPr>
    </w:p>
    <w:p w14:paraId="06ADA56A" w14:textId="77777777" w:rsidR="00365CC9" w:rsidRDefault="00C270CB">
      <w:pPr>
        <w:rPr>
          <w:rFonts w:cstheme="minorHAnsi"/>
          <w:b/>
          <w:bCs/>
          <w:color w:val="000000"/>
        </w:rPr>
      </w:pPr>
      <w:r>
        <w:rPr>
          <w:rFonts w:cstheme="minorHAnsi"/>
          <w:b/>
          <w:bCs/>
          <w:color w:val="000000"/>
        </w:rPr>
        <w:t>Notes</w:t>
      </w:r>
    </w:p>
    <w:p w14:paraId="4EAF8F00" w14:textId="77777777" w:rsidR="00365CC9" w:rsidRDefault="00365CC9"/>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DBFD708" w14:textId="77777777">
        <w:trPr>
          <w:trHeight w:val="224"/>
        </w:trPr>
        <w:tc>
          <w:tcPr>
            <w:tcW w:w="9576" w:type="dxa"/>
            <w:tcBorders>
              <w:left w:val="nil"/>
              <w:bottom w:val="nil"/>
              <w:right w:val="nil"/>
            </w:tcBorders>
            <w:shd w:val="clear" w:color="auto" w:fill="auto"/>
          </w:tcPr>
          <w:p w14:paraId="400DD562" w14:textId="77777777" w:rsidR="00365CC9" w:rsidRDefault="00365CC9"/>
        </w:tc>
      </w:tr>
    </w:tbl>
    <w:p w14:paraId="73A94437" w14:textId="77777777" w:rsidR="00365CC9" w:rsidRDefault="00C270CB">
      <w:pPr>
        <w:rPr>
          <w:rFonts w:asciiTheme="minorHAnsi" w:eastAsiaTheme="majorEastAsia" w:hAnsiTheme="minorHAnsi" w:cstheme="minorHAnsi"/>
          <w:b/>
          <w:color w:val="000000"/>
          <w:sz w:val="26"/>
          <w:szCs w:val="26"/>
        </w:rPr>
      </w:pPr>
      <w:r>
        <w:br w:type="page"/>
      </w:r>
    </w:p>
    <w:p w14:paraId="3FAAEAFD" w14:textId="77777777" w:rsidR="00365CC9" w:rsidRDefault="00C270CB">
      <w:pPr>
        <w:pStyle w:val="Heading2"/>
      </w:pPr>
      <w:r>
        <w:lastRenderedPageBreak/>
        <w:t>2112 – STF 2017-39 Annual Report</w:t>
      </w:r>
    </w:p>
    <w:p w14:paraId="1B05D33D" w14:textId="77777777" w:rsidR="00365CC9" w:rsidRDefault="00365CC9"/>
    <w:p w14:paraId="49859125" w14:textId="77777777" w:rsidR="00365CC9" w:rsidRDefault="00C270CB">
      <w:pPr>
        <w:rPr>
          <w:rFonts w:cstheme="minorHAnsi"/>
          <w:b/>
          <w:bCs/>
          <w:color w:val="000000"/>
        </w:rPr>
      </w:pPr>
      <w:r>
        <w:rPr>
          <w:rFonts w:cstheme="minorHAnsi"/>
          <w:b/>
          <w:bCs/>
          <w:color w:val="000000"/>
        </w:rPr>
        <w:t>Content</w:t>
      </w:r>
    </w:p>
    <w:p w14:paraId="241E04F2" w14:textId="77777777" w:rsidR="00365CC9" w:rsidRDefault="00C270CB">
      <w:r>
        <w:rPr>
          <w:color w:val="000000"/>
        </w:rPr>
        <w:t>As a member, I would like to finalize and submit the annual report for the STF 2017-39, LiDAR.</w:t>
      </w:r>
    </w:p>
    <w:p w14:paraId="2EB07CD9" w14:textId="77777777" w:rsidR="00365CC9" w:rsidRDefault="00365CC9">
      <w:pPr>
        <w:rPr>
          <w:rFonts w:cstheme="minorHAnsi"/>
          <w:b/>
          <w:bCs/>
          <w:color w:val="000000"/>
        </w:rPr>
      </w:pPr>
    </w:p>
    <w:p w14:paraId="43B26EDE" w14:textId="77777777" w:rsidR="00365CC9" w:rsidRDefault="00C270CB">
      <w:pPr>
        <w:rPr>
          <w:rFonts w:cstheme="minorHAnsi"/>
          <w:b/>
          <w:bCs/>
          <w:color w:val="000000"/>
        </w:rPr>
      </w:pPr>
      <w:r>
        <w:rPr>
          <w:rFonts w:cstheme="minorHAnsi"/>
          <w:b/>
          <w:bCs/>
          <w:color w:val="000000"/>
        </w:rPr>
        <w:t>Definition of Done</w:t>
      </w:r>
    </w:p>
    <w:p w14:paraId="2F5412EA" w14:textId="77777777" w:rsidR="00365CC9" w:rsidRDefault="00C270CB">
      <w:pPr>
        <w:rPr>
          <w:rFonts w:cstheme="minorHAnsi"/>
        </w:rPr>
      </w:pPr>
      <w:r>
        <w:rPr>
          <w:rFonts w:cstheme="minorHAnsi"/>
        </w:rPr>
        <w:t>[ ] Answer all the questions to the annual report.</w:t>
      </w:r>
    </w:p>
    <w:p w14:paraId="476673CC" w14:textId="77777777" w:rsidR="00365CC9" w:rsidRDefault="00C270CB">
      <w:pPr>
        <w:rPr>
          <w:rFonts w:cstheme="minorHAnsi"/>
        </w:rPr>
      </w:pPr>
      <w:r>
        <w:rPr>
          <w:rFonts w:cstheme="minorHAnsi"/>
        </w:rPr>
        <w:t>[ ] Double check it with either Hannah and/or Chris Lum.</w:t>
      </w:r>
    </w:p>
    <w:p w14:paraId="40753C51" w14:textId="77777777" w:rsidR="00365CC9" w:rsidRDefault="00C270CB">
      <w:pPr>
        <w:rPr>
          <w:rFonts w:cstheme="minorHAnsi"/>
        </w:rPr>
      </w:pPr>
      <w:r>
        <w:rPr>
          <w:rFonts w:cstheme="minorHAnsi"/>
        </w:rPr>
        <w:t>[ ] Submit the report online.</w:t>
      </w:r>
    </w:p>
    <w:p w14:paraId="6C97B5C8" w14:textId="77777777" w:rsidR="00365CC9" w:rsidRDefault="00365CC9">
      <w:pPr>
        <w:rPr>
          <w:rFonts w:cstheme="minorHAnsi"/>
        </w:rPr>
      </w:pPr>
    </w:p>
    <w:p w14:paraId="1325A901" w14:textId="77777777" w:rsidR="00365CC9" w:rsidRDefault="00365CC9"/>
    <w:p w14:paraId="26D13BD8" w14:textId="77777777" w:rsidR="00365CC9" w:rsidRDefault="00C270CB">
      <w:pPr>
        <w:rPr>
          <w:rFonts w:cstheme="minorHAnsi"/>
          <w:b/>
          <w:bCs/>
          <w:color w:val="000000"/>
        </w:rPr>
      </w:pPr>
      <w:r>
        <w:rPr>
          <w:rFonts w:cstheme="minorHAnsi"/>
          <w:b/>
          <w:bCs/>
          <w:color w:val="000000"/>
        </w:rPr>
        <w:t>Notes</w:t>
      </w:r>
    </w:p>
    <w:p w14:paraId="43F194F3" w14:textId="77777777" w:rsidR="00365CC9" w:rsidRDefault="00C270CB">
      <w:pPr>
        <w:numPr>
          <w:ilvl w:val="0"/>
          <w:numId w:val="2"/>
        </w:numPr>
        <w:textAlignment w:val="baseline"/>
        <w:rPr>
          <w:rFonts w:cs="Arial"/>
          <w:color w:val="000000"/>
        </w:rPr>
      </w:pPr>
      <w:r>
        <w:rPr>
          <w:rFonts w:cs="Arial"/>
          <w:color w:val="000000"/>
        </w:rPr>
        <w:t>Located under //FlightOperations/UAS/CommonDocuments/VelodynePuckLite/</w:t>
      </w:r>
      <w:r>
        <w:t xml:space="preserve"> </w:t>
      </w:r>
      <w:r>
        <w:rPr>
          <w:rFonts w:cs="Arial"/>
          <w:color w:val="000000"/>
        </w:rPr>
        <w:t>stfproposal201739_lidar_annualreport.docx</w:t>
      </w:r>
    </w:p>
    <w:p w14:paraId="25EC130F" w14:textId="77777777" w:rsidR="00365CC9" w:rsidRDefault="00365CC9">
      <w:pPr>
        <w:ind w:left="36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6AF7677" w14:textId="77777777">
        <w:trPr>
          <w:trHeight w:val="63"/>
        </w:trPr>
        <w:tc>
          <w:tcPr>
            <w:tcW w:w="9576" w:type="dxa"/>
            <w:tcBorders>
              <w:left w:val="nil"/>
              <w:bottom w:val="nil"/>
              <w:right w:val="nil"/>
            </w:tcBorders>
            <w:shd w:val="clear" w:color="auto" w:fill="auto"/>
          </w:tcPr>
          <w:p w14:paraId="6CA3E5B0" w14:textId="77777777" w:rsidR="00365CC9" w:rsidRDefault="00365CC9"/>
        </w:tc>
      </w:tr>
    </w:tbl>
    <w:p w14:paraId="746091DD" w14:textId="77777777" w:rsidR="00365CC9" w:rsidRDefault="00365CC9"/>
    <w:p w14:paraId="37C8B4EF" w14:textId="77777777" w:rsidR="00365CC9" w:rsidRDefault="00365CC9"/>
    <w:p w14:paraId="29D21329" w14:textId="77777777" w:rsidR="00365CC9" w:rsidRDefault="00365CC9"/>
    <w:p w14:paraId="7B35D9AB" w14:textId="77777777" w:rsidR="00365CC9" w:rsidRDefault="00365CC9"/>
    <w:p w14:paraId="5BEC63CA" w14:textId="77777777" w:rsidR="00365CC9" w:rsidRDefault="00365CC9"/>
    <w:p w14:paraId="16BD212A" w14:textId="77777777" w:rsidR="00365CC9" w:rsidRDefault="00365CC9"/>
    <w:p w14:paraId="70AE077F" w14:textId="77777777" w:rsidR="00365CC9" w:rsidRDefault="00365CC9"/>
    <w:p w14:paraId="5F6278AA" w14:textId="77777777" w:rsidR="00365CC9" w:rsidRDefault="00365CC9"/>
    <w:p w14:paraId="5FBBF064" w14:textId="77777777" w:rsidR="00365CC9" w:rsidRDefault="00365CC9"/>
    <w:p w14:paraId="480215FA" w14:textId="77777777" w:rsidR="00365CC9" w:rsidRDefault="00365CC9"/>
    <w:p w14:paraId="1311F602" w14:textId="77777777" w:rsidR="00365CC9" w:rsidRDefault="00365CC9"/>
    <w:p w14:paraId="33176A91" w14:textId="77777777" w:rsidR="00365CC9" w:rsidRDefault="00365CC9"/>
    <w:p w14:paraId="24600D3A" w14:textId="77777777" w:rsidR="00365CC9" w:rsidRDefault="00365CC9"/>
    <w:p w14:paraId="13E827AA" w14:textId="77777777" w:rsidR="00365CC9" w:rsidRDefault="00365CC9"/>
    <w:p w14:paraId="4C466412" w14:textId="77777777" w:rsidR="00365CC9" w:rsidRDefault="00365CC9"/>
    <w:p w14:paraId="4379F309" w14:textId="77777777" w:rsidR="00365CC9" w:rsidRDefault="00365CC9"/>
    <w:p w14:paraId="386D7AB5" w14:textId="77777777" w:rsidR="00365CC9" w:rsidRDefault="00365CC9"/>
    <w:p w14:paraId="5B0954CF" w14:textId="77777777" w:rsidR="00365CC9" w:rsidRDefault="00365CC9"/>
    <w:p w14:paraId="100767FD" w14:textId="77777777" w:rsidR="00365CC9" w:rsidRDefault="00365CC9"/>
    <w:p w14:paraId="072CFFC6" w14:textId="77777777" w:rsidR="00365CC9" w:rsidRDefault="00365CC9"/>
    <w:p w14:paraId="645CFE82" w14:textId="77777777" w:rsidR="00365CC9" w:rsidRDefault="00365CC9"/>
    <w:p w14:paraId="5E9CA82D" w14:textId="77777777" w:rsidR="00365CC9" w:rsidRDefault="00365CC9"/>
    <w:p w14:paraId="3AECB637" w14:textId="77777777" w:rsidR="00365CC9" w:rsidRDefault="00365CC9"/>
    <w:p w14:paraId="26173D17" w14:textId="77777777" w:rsidR="00365CC9" w:rsidRDefault="00365CC9"/>
    <w:p w14:paraId="648F5E6A" w14:textId="77777777" w:rsidR="00365CC9" w:rsidRDefault="00365CC9"/>
    <w:p w14:paraId="6B25F826" w14:textId="77777777" w:rsidR="00365CC9" w:rsidRDefault="00365CC9"/>
    <w:p w14:paraId="2AADBC5F" w14:textId="77777777" w:rsidR="00365CC9" w:rsidRDefault="00365CC9"/>
    <w:p w14:paraId="66205802" w14:textId="77777777" w:rsidR="00365CC9" w:rsidRDefault="00C270CB">
      <w:pPr>
        <w:pStyle w:val="Heading2"/>
        <w:rPr>
          <w:rFonts w:asciiTheme="minorHAnsi" w:hAnsiTheme="minorHAnsi" w:cstheme="minorHAnsi"/>
        </w:rPr>
      </w:pPr>
      <w:r>
        <w:rPr>
          <w:rFonts w:asciiTheme="minorHAnsi" w:hAnsiTheme="minorHAnsi" w:cstheme="minorHAnsi"/>
        </w:rPr>
        <w:t>2113 – Stepper Motor Docking Documentation</w:t>
      </w:r>
    </w:p>
    <w:p w14:paraId="01DD3A38" w14:textId="77777777" w:rsidR="00365CC9" w:rsidRDefault="00365CC9">
      <w:pPr>
        <w:pStyle w:val="NoSpacing"/>
        <w:rPr>
          <w:rFonts w:cstheme="minorHAnsi"/>
        </w:rPr>
      </w:pPr>
    </w:p>
    <w:p w14:paraId="1F0F22A1" w14:textId="77777777" w:rsidR="00365CC9" w:rsidRDefault="00C270CB">
      <w:pPr>
        <w:pStyle w:val="NoSpacing"/>
        <w:rPr>
          <w:rFonts w:cstheme="minorHAnsi"/>
          <w:b/>
        </w:rPr>
      </w:pPr>
      <w:r>
        <w:rPr>
          <w:rFonts w:cstheme="minorHAnsi"/>
          <w:b/>
        </w:rPr>
        <w:lastRenderedPageBreak/>
        <w:t>Content</w:t>
      </w:r>
    </w:p>
    <w:p w14:paraId="22B03B61" w14:textId="77777777" w:rsidR="00365CC9" w:rsidRDefault="00C270CB">
      <w:pPr>
        <w:pStyle w:val="NoSpacing"/>
      </w:pPr>
      <w:r>
        <w:rPr>
          <w:rFonts w:cstheme="minorHAnsi"/>
        </w:rPr>
        <w:t xml:space="preserve">As a LARAMID team member, </w:t>
      </w:r>
      <w:r>
        <w:t>I would like to make an documentation for stepper motor design so that I can present the idea to other team members.</w:t>
      </w:r>
    </w:p>
    <w:p w14:paraId="5DE2CE41" w14:textId="77777777" w:rsidR="00365CC9" w:rsidRDefault="00365CC9">
      <w:pPr>
        <w:pStyle w:val="NoSpacing"/>
      </w:pPr>
    </w:p>
    <w:p w14:paraId="610F8188" w14:textId="77777777" w:rsidR="00365CC9" w:rsidRDefault="00C270CB">
      <w:pPr>
        <w:pStyle w:val="NoSpacing"/>
        <w:rPr>
          <w:rFonts w:cstheme="minorHAnsi"/>
          <w:b/>
        </w:rPr>
      </w:pPr>
      <w:r>
        <w:rPr>
          <w:rFonts w:cstheme="minorHAnsi"/>
          <w:b/>
        </w:rPr>
        <w:t>Definition of Done</w:t>
      </w:r>
    </w:p>
    <w:p w14:paraId="2AE92A2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Document the stepper motor CAD design. A few aspects to notice</w:t>
      </w:r>
    </w:p>
    <w:p w14:paraId="4E02FBA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shaft design</w:t>
      </w:r>
    </w:p>
    <w:p w14:paraId="637CF53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motion design</w:t>
      </w:r>
    </w:p>
    <w:p w14:paraId="4BD7CD4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X] gear ratio</w:t>
      </w:r>
    </w:p>
    <w:p w14:paraId="30EB845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A few notes</w:t>
      </w:r>
    </w:p>
    <w:p w14:paraId="564021F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Present to Chung for revision</w:t>
      </w:r>
    </w:p>
    <w:p w14:paraId="7563FB4F" w14:textId="77777777" w:rsidR="00365CC9" w:rsidRDefault="00365CC9">
      <w:pPr>
        <w:rPr>
          <w:rFonts w:asciiTheme="minorHAnsi" w:hAnsiTheme="minorHAnsi" w:cstheme="minorHAnsi"/>
          <w:bCs/>
          <w:color w:val="000000"/>
          <w:sz w:val="22"/>
          <w:szCs w:val="22"/>
        </w:rPr>
      </w:pPr>
    </w:p>
    <w:p w14:paraId="17AD0C33"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4B9B5CD" w14:textId="77777777" w:rsidR="00365CC9" w:rsidRDefault="00365CC9">
      <w:pPr>
        <w:ind w:left="720"/>
        <w:textAlignment w:val="baseline"/>
        <w:rPr>
          <w:rFonts w:asciiTheme="minorHAnsi" w:hAnsiTheme="minorHAnsi" w:cstheme="minorHAnsi"/>
          <w:color w:val="000000"/>
          <w:sz w:val="22"/>
          <w:szCs w:val="22"/>
        </w:rPr>
      </w:pPr>
    </w:p>
    <w:p w14:paraId="438058EE" w14:textId="77777777" w:rsidR="00365CC9" w:rsidRDefault="00365CC9">
      <w:pPr>
        <w:ind w:left="720"/>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A690C7D" w14:textId="77777777">
        <w:trPr>
          <w:trHeight w:val="224"/>
        </w:trPr>
        <w:tc>
          <w:tcPr>
            <w:tcW w:w="9576" w:type="dxa"/>
            <w:tcBorders>
              <w:left w:val="nil"/>
              <w:bottom w:val="nil"/>
              <w:right w:val="nil"/>
            </w:tcBorders>
            <w:shd w:val="clear" w:color="auto" w:fill="auto"/>
          </w:tcPr>
          <w:p w14:paraId="2DE08C09" w14:textId="77777777" w:rsidR="00365CC9" w:rsidRDefault="00365CC9">
            <w:pPr>
              <w:rPr>
                <w:rFonts w:asciiTheme="minorHAnsi" w:hAnsiTheme="minorHAnsi" w:cstheme="minorHAnsi"/>
                <w:sz w:val="22"/>
                <w:szCs w:val="22"/>
              </w:rPr>
            </w:pPr>
          </w:p>
        </w:tc>
      </w:tr>
    </w:tbl>
    <w:p w14:paraId="4B10DB5F" w14:textId="77777777" w:rsidR="00365CC9" w:rsidRDefault="00365CC9"/>
    <w:p w14:paraId="60BC9BAF" w14:textId="77777777" w:rsidR="00365CC9" w:rsidRDefault="00C270CB">
      <w:r>
        <w:br w:type="page"/>
      </w:r>
    </w:p>
    <w:p w14:paraId="3EAD700D"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14 – </w:t>
      </w:r>
      <w:r>
        <w:rPr>
          <w:rFonts w:ascii="Malgun Gothic" w:eastAsia="Malgun Gothic" w:hAnsi="Malgun Gothic" w:cs="Malgun Gothic"/>
          <w:lang w:eastAsia="ko-KR"/>
        </w:rPr>
        <w:t>Plan HIPPO Flight Test Campaign</w:t>
      </w:r>
    </w:p>
    <w:p w14:paraId="1EB076A5" w14:textId="77777777" w:rsidR="00365CC9" w:rsidRDefault="00365CC9">
      <w:pPr>
        <w:rPr>
          <w:rFonts w:asciiTheme="minorHAnsi" w:hAnsiTheme="minorHAnsi" w:cstheme="minorHAnsi"/>
          <w:b/>
          <w:bCs/>
          <w:color w:val="000000"/>
        </w:rPr>
      </w:pPr>
    </w:p>
    <w:p w14:paraId="72C45C3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211FC9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myself for conducting flight tests in the future by preparing a test campaign.</w:t>
      </w:r>
    </w:p>
    <w:p w14:paraId="37136A8B" w14:textId="77777777" w:rsidR="00365CC9" w:rsidRDefault="00365CC9">
      <w:pPr>
        <w:rPr>
          <w:rFonts w:asciiTheme="minorHAnsi" w:hAnsiTheme="minorHAnsi" w:cstheme="minorHAnsi"/>
          <w:b/>
          <w:bCs/>
          <w:color w:val="000000"/>
        </w:rPr>
      </w:pPr>
    </w:p>
    <w:p w14:paraId="7EEB39E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11A145D" w14:textId="77777777" w:rsidR="00365CC9" w:rsidRDefault="00C270CB">
      <w:pPr>
        <w:rPr>
          <w:rFonts w:asciiTheme="minorHAnsi" w:hAnsiTheme="minorHAnsi" w:cstheme="minorHAnsi"/>
        </w:rPr>
      </w:pPr>
      <w:r>
        <w:rPr>
          <w:rFonts w:asciiTheme="minorHAnsi" w:hAnsiTheme="minorHAnsi" w:cstheme="minorHAnsi"/>
        </w:rPr>
        <w:t>[x] Determine necessary data to acquire for delivery to Vulcan</w:t>
      </w:r>
    </w:p>
    <w:p w14:paraId="008BF08E" w14:textId="77777777" w:rsidR="00365CC9" w:rsidRDefault="00C270CB">
      <w:pPr>
        <w:rPr>
          <w:rFonts w:asciiTheme="minorHAnsi" w:hAnsiTheme="minorHAnsi" w:cstheme="minorHAnsi"/>
        </w:rPr>
      </w:pPr>
      <w:r>
        <w:rPr>
          <w:rFonts w:asciiTheme="minorHAnsi" w:hAnsiTheme="minorHAnsi" w:cstheme="minorHAnsi"/>
        </w:rPr>
        <w:t>[X] Determine test matrix of minimum required tests to gather data</w:t>
      </w:r>
    </w:p>
    <w:p w14:paraId="139836FA" w14:textId="77777777" w:rsidR="00365CC9" w:rsidRDefault="00C270CB">
      <w:pPr>
        <w:rPr>
          <w:rFonts w:asciiTheme="minorHAnsi" w:hAnsiTheme="minorHAnsi" w:cstheme="minorHAnsi"/>
        </w:rPr>
      </w:pPr>
      <w:r>
        <w:rPr>
          <w:rFonts w:asciiTheme="minorHAnsi" w:hAnsiTheme="minorHAnsi" w:cstheme="minorHAnsi"/>
        </w:rPr>
        <w:t>[X] Determine preliminary timeline for conducting tests</w:t>
      </w:r>
    </w:p>
    <w:p w14:paraId="5181E1EC" w14:textId="77777777" w:rsidR="00365CC9" w:rsidRDefault="00C270CB">
      <w:pPr>
        <w:rPr>
          <w:rFonts w:asciiTheme="minorHAnsi" w:hAnsiTheme="minorHAnsi" w:cstheme="minorHAnsi"/>
        </w:rPr>
      </w:pPr>
      <w:r>
        <w:rPr>
          <w:rFonts w:asciiTheme="minorHAnsi" w:hAnsiTheme="minorHAnsi" w:cstheme="minorHAnsi"/>
        </w:rPr>
        <w:t>[x] Determine what resources will be needed for conducting tests (will we need trucks, jeeps, bright flashlights, guns, etc)</w:t>
      </w:r>
    </w:p>
    <w:p w14:paraId="7EC4FC8D" w14:textId="77777777" w:rsidR="00365CC9" w:rsidRDefault="00C270CB">
      <w:pPr>
        <w:rPr>
          <w:rFonts w:asciiTheme="minorHAnsi" w:hAnsiTheme="minorHAnsi" w:cstheme="minorHAnsi"/>
        </w:rPr>
      </w:pPr>
      <w:r>
        <w:rPr>
          <w:rFonts w:asciiTheme="minorHAnsi" w:hAnsiTheme="minorHAnsi" w:cstheme="minorHAnsi"/>
        </w:rPr>
        <w:t>[x] Coordinate with AFSL personnel, in particular Hannah Rotta, about which UAS will be used and about desired tests</w:t>
      </w:r>
    </w:p>
    <w:p w14:paraId="66199F43" w14:textId="77777777" w:rsidR="00365CC9" w:rsidRDefault="00C270CB">
      <w:pPr>
        <w:rPr>
          <w:rFonts w:asciiTheme="minorHAnsi" w:hAnsiTheme="minorHAnsi" w:cstheme="minorHAnsi"/>
        </w:rPr>
      </w:pPr>
      <w:r>
        <w:rPr>
          <w:rFonts w:asciiTheme="minorHAnsi" w:hAnsiTheme="minorHAnsi" w:cstheme="minorHAnsi"/>
        </w:rPr>
        <w:t>[x] Determine what, if any, modifications need to be made to the UAS for tests, apart from sensor integration (ie. will it need bright navigation lights for night tests)</w:t>
      </w:r>
    </w:p>
    <w:p w14:paraId="7FFFB8DC" w14:textId="77777777" w:rsidR="00365CC9" w:rsidRDefault="00365CC9">
      <w:pPr>
        <w:rPr>
          <w:rFonts w:asciiTheme="minorHAnsi" w:hAnsiTheme="minorHAnsi" w:cstheme="minorHAnsi"/>
        </w:rPr>
      </w:pPr>
    </w:p>
    <w:p w14:paraId="1063C2D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E376456" w14:textId="77777777" w:rsidR="00365CC9" w:rsidRDefault="00365CC9">
      <w:pPr>
        <w:rPr>
          <w:rFonts w:asciiTheme="minorHAnsi" w:hAnsiTheme="minorHAnsi" w:cstheme="minorHAnsi"/>
          <w:bCs/>
          <w:color w:val="000000"/>
        </w:rPr>
      </w:pPr>
    </w:p>
    <w:p w14:paraId="0E111F19" w14:textId="77777777" w:rsidR="00365CC9" w:rsidRDefault="00365CC9"/>
    <w:p w14:paraId="41E2AC1E" w14:textId="77777777" w:rsidR="00365CC9" w:rsidRDefault="00C270CB">
      <w:r>
        <w:br w:type="page"/>
      </w:r>
    </w:p>
    <w:p w14:paraId="2FF1D0EB"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15 – </w:t>
      </w:r>
      <w:r>
        <w:rPr>
          <w:rFonts w:ascii="Malgun Gothic" w:eastAsia="Malgun Gothic" w:hAnsi="Malgun Gothic" w:cs="Malgun Gothic"/>
          <w:lang w:eastAsia="ko-KR"/>
        </w:rPr>
        <w:t>HIPPO Project Vision Poster</w:t>
      </w:r>
    </w:p>
    <w:p w14:paraId="6AE88EED" w14:textId="77777777" w:rsidR="00365CC9" w:rsidRDefault="00365CC9">
      <w:pPr>
        <w:rPr>
          <w:rFonts w:asciiTheme="minorHAnsi" w:hAnsiTheme="minorHAnsi" w:cstheme="minorHAnsi"/>
          <w:b/>
          <w:bCs/>
          <w:color w:val="000000"/>
        </w:rPr>
      </w:pPr>
    </w:p>
    <w:p w14:paraId="76C005D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FAD111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begin preparation of the HIPPO project vision poster.</w:t>
      </w:r>
    </w:p>
    <w:p w14:paraId="6D75DFFE" w14:textId="77777777" w:rsidR="00365CC9" w:rsidRDefault="00365CC9">
      <w:pPr>
        <w:rPr>
          <w:rFonts w:asciiTheme="minorHAnsi" w:hAnsiTheme="minorHAnsi" w:cstheme="minorHAnsi"/>
          <w:b/>
          <w:bCs/>
          <w:color w:val="000000"/>
        </w:rPr>
      </w:pPr>
    </w:p>
    <w:p w14:paraId="5E1F136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9382145" w14:textId="77777777" w:rsidR="00365CC9" w:rsidRDefault="00C270CB">
      <w:pPr>
        <w:rPr>
          <w:rFonts w:asciiTheme="minorHAnsi" w:hAnsiTheme="minorHAnsi" w:cstheme="minorHAnsi"/>
        </w:rPr>
      </w:pPr>
      <w:r>
        <w:rPr>
          <w:rFonts w:asciiTheme="minorHAnsi" w:hAnsiTheme="minorHAnsi" w:cstheme="minorHAnsi"/>
        </w:rPr>
        <w:t>[ ] Use TRAPIS template located at the following location to develop poster: \\TRAPIS2\TechnicalDataPackage\ProjectVision\TRAPIS2ProjectVision.pptx</w:t>
      </w:r>
    </w:p>
    <w:p w14:paraId="29613F84" w14:textId="77777777" w:rsidR="00365CC9" w:rsidRDefault="00C270CB">
      <w:pPr>
        <w:rPr>
          <w:rFonts w:asciiTheme="minorHAnsi" w:hAnsiTheme="minorHAnsi" w:cstheme="minorHAnsi"/>
        </w:rPr>
      </w:pPr>
      <w:r>
        <w:rPr>
          <w:rFonts w:asciiTheme="minorHAnsi" w:hAnsiTheme="minorHAnsi" w:cstheme="minorHAnsi"/>
        </w:rPr>
        <w:t>[ ] Coordinate with team members about content to include on poster</w:t>
      </w:r>
    </w:p>
    <w:p w14:paraId="12CE7091" w14:textId="77777777" w:rsidR="00365CC9" w:rsidRDefault="00C270CB">
      <w:pPr>
        <w:rPr>
          <w:rFonts w:asciiTheme="minorHAnsi" w:hAnsiTheme="minorHAnsi" w:cstheme="minorHAnsi"/>
        </w:rPr>
      </w:pPr>
      <w:r>
        <w:rPr>
          <w:rFonts w:asciiTheme="minorHAnsi" w:hAnsiTheme="minorHAnsi" w:cstheme="minorHAnsi"/>
        </w:rPr>
        <w:t>[ ] Use/copy and paste information from the DRR presentation to the project vision document. DRR presentation located at: HIPPO\TechnicalDataPackage\PresentationsAndMeetings\18_02_02_DRR\18_02_02_VulcanDRR.pptx</w:t>
      </w:r>
    </w:p>
    <w:p w14:paraId="14C11457" w14:textId="77777777" w:rsidR="00365CC9" w:rsidRDefault="00365CC9">
      <w:pPr>
        <w:rPr>
          <w:rFonts w:asciiTheme="minorHAnsi" w:hAnsiTheme="minorHAnsi" w:cstheme="minorHAnsi"/>
        </w:rPr>
      </w:pPr>
    </w:p>
    <w:p w14:paraId="4E3600C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8C8D4D2" w14:textId="77777777" w:rsidR="00365CC9" w:rsidRDefault="00C270CB">
      <w:pPr>
        <w:rPr>
          <w:rFonts w:asciiTheme="minorHAnsi" w:hAnsiTheme="minorHAnsi" w:cstheme="minorHAnsi"/>
          <w:bCs/>
          <w:color w:val="000000"/>
        </w:rPr>
      </w:pPr>
      <w:r>
        <w:rPr>
          <w:rFonts w:asciiTheme="minorHAnsi" w:hAnsiTheme="minorHAnsi" w:cstheme="minorHAnsi"/>
          <w:bCs/>
          <w:color w:val="000000"/>
        </w:rPr>
        <w:t>Project vision document located at: HIPPO\TechnicalDataPackage\ProjectVision\HIPPOProjectVision.pptx</w:t>
      </w:r>
    </w:p>
    <w:p w14:paraId="1B993FCD" w14:textId="77777777" w:rsidR="00365CC9" w:rsidRDefault="00365CC9"/>
    <w:p w14:paraId="61316833" w14:textId="77777777" w:rsidR="00365CC9" w:rsidRDefault="00C270CB">
      <w:r>
        <w:br w:type="page"/>
      </w:r>
    </w:p>
    <w:p w14:paraId="3F77465E"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16 – </w:t>
      </w:r>
      <w:r>
        <w:rPr>
          <w:rFonts w:ascii="Malgun Gothic" w:eastAsia="Malgun Gothic" w:hAnsi="Malgun Gothic" w:cs="Malgun Gothic"/>
          <w:lang w:eastAsia="ko-KR"/>
        </w:rPr>
        <w:t>Continue Investigation into Artificial Light Detection</w:t>
      </w:r>
    </w:p>
    <w:p w14:paraId="5DD355D2" w14:textId="77777777" w:rsidR="00365CC9" w:rsidRDefault="00365CC9">
      <w:pPr>
        <w:rPr>
          <w:rFonts w:asciiTheme="minorHAnsi" w:hAnsiTheme="minorHAnsi" w:cstheme="minorHAnsi"/>
          <w:b/>
          <w:bCs/>
          <w:color w:val="000000"/>
        </w:rPr>
      </w:pPr>
    </w:p>
    <w:p w14:paraId="0F9032A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9F50B7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inue initial testing and development of an artificial light sensor.</w:t>
      </w:r>
    </w:p>
    <w:p w14:paraId="38C49371" w14:textId="77777777" w:rsidR="00365CC9" w:rsidRDefault="00365CC9">
      <w:pPr>
        <w:rPr>
          <w:rFonts w:asciiTheme="minorHAnsi" w:hAnsiTheme="minorHAnsi" w:cstheme="minorHAnsi"/>
          <w:b/>
          <w:bCs/>
          <w:color w:val="000000"/>
        </w:rPr>
      </w:pPr>
    </w:p>
    <w:p w14:paraId="6859220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E7B476D" w14:textId="77777777" w:rsidR="00365CC9" w:rsidRDefault="00C270CB">
      <w:pPr>
        <w:rPr>
          <w:rFonts w:asciiTheme="minorHAnsi" w:hAnsiTheme="minorHAnsi" w:cstheme="minorHAnsi"/>
        </w:rPr>
      </w:pPr>
      <w:r>
        <w:rPr>
          <w:rFonts w:asciiTheme="minorHAnsi" w:hAnsiTheme="minorHAnsi" w:cstheme="minorHAnsi"/>
        </w:rPr>
        <w:t>[X] Communicate with NOCTURN about camera price and functionality</w:t>
      </w:r>
    </w:p>
    <w:p w14:paraId="1A6FF51F" w14:textId="77777777" w:rsidR="00365CC9" w:rsidRDefault="00C270CB">
      <w:pPr>
        <w:rPr>
          <w:rFonts w:asciiTheme="minorHAnsi" w:hAnsiTheme="minorHAnsi" w:cstheme="minorHAnsi"/>
        </w:rPr>
      </w:pPr>
      <w:r>
        <w:rPr>
          <w:rFonts w:asciiTheme="minorHAnsi" w:hAnsiTheme="minorHAnsi" w:cstheme="minorHAnsi"/>
        </w:rPr>
        <w:t>[X] Coordinate team preliminary ground tests</w:t>
      </w:r>
    </w:p>
    <w:p w14:paraId="541B558A" w14:textId="77777777" w:rsidR="00365CC9" w:rsidRDefault="00C270CB">
      <w:pPr>
        <w:rPr>
          <w:rFonts w:asciiTheme="minorHAnsi" w:hAnsiTheme="minorHAnsi" w:cstheme="minorHAnsi"/>
        </w:rPr>
      </w:pPr>
      <w:r>
        <w:rPr>
          <w:rFonts w:asciiTheme="minorHAnsi" w:hAnsiTheme="minorHAnsi" w:cstheme="minorHAnsi"/>
        </w:rPr>
        <w:t>[X] Conduct preliminary ground tests</w:t>
      </w:r>
    </w:p>
    <w:p w14:paraId="37AD8093" w14:textId="77777777" w:rsidR="00365CC9" w:rsidRDefault="00C270CB">
      <w:pPr>
        <w:rPr>
          <w:rFonts w:asciiTheme="minorHAnsi" w:hAnsiTheme="minorHAnsi" w:cstheme="minorHAnsi"/>
        </w:rPr>
      </w:pPr>
      <w:r>
        <w:rPr>
          <w:rFonts w:asciiTheme="minorHAnsi" w:hAnsiTheme="minorHAnsi" w:cstheme="minorHAnsi"/>
        </w:rPr>
        <w:t>[X] Work with team members for developing testing procedures and strategies</w:t>
      </w:r>
    </w:p>
    <w:p w14:paraId="162A6165" w14:textId="77777777" w:rsidR="00365CC9" w:rsidRDefault="00C270CB">
      <w:pPr>
        <w:rPr>
          <w:rFonts w:asciiTheme="minorHAnsi" w:hAnsiTheme="minorHAnsi" w:cstheme="minorHAnsi"/>
        </w:rPr>
      </w:pPr>
      <w:r>
        <w:rPr>
          <w:rFonts w:asciiTheme="minorHAnsi" w:hAnsiTheme="minorHAnsi" w:cstheme="minorHAnsi"/>
        </w:rPr>
        <w:t>[X] Assist in developing necessary data processing tools for data outputs</w:t>
      </w:r>
    </w:p>
    <w:p w14:paraId="72E718EF" w14:textId="77777777" w:rsidR="00365CC9" w:rsidRDefault="00365CC9">
      <w:pPr>
        <w:rPr>
          <w:rFonts w:asciiTheme="minorHAnsi" w:hAnsiTheme="minorHAnsi" w:cstheme="minorHAnsi"/>
        </w:rPr>
      </w:pPr>
    </w:p>
    <w:p w14:paraId="26B4805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5AC324A" w14:textId="77777777" w:rsidR="00365CC9" w:rsidRDefault="00365CC9"/>
    <w:p w14:paraId="6A1232EC" w14:textId="77777777" w:rsidR="00365CC9" w:rsidRDefault="00365CC9"/>
    <w:p w14:paraId="57387341" w14:textId="77777777" w:rsidR="00365CC9" w:rsidRDefault="00C270CB">
      <w:r>
        <w:br w:type="page"/>
      </w:r>
    </w:p>
    <w:p w14:paraId="2BAA778E"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17 – </w:t>
      </w:r>
      <w:r>
        <w:rPr>
          <w:rFonts w:ascii="Malgun Gothic" w:eastAsia="Malgun Gothic" w:hAnsi="Malgun Gothic" w:cs="Malgun Gothic"/>
          <w:lang w:eastAsia="ko-KR"/>
        </w:rPr>
        <w:t>Create Database of Test Images for Software Development</w:t>
      </w:r>
    </w:p>
    <w:p w14:paraId="45B94E7D" w14:textId="77777777" w:rsidR="00365CC9" w:rsidRDefault="00365CC9">
      <w:pPr>
        <w:rPr>
          <w:rFonts w:asciiTheme="minorHAnsi" w:hAnsiTheme="minorHAnsi" w:cstheme="minorHAnsi"/>
          <w:b/>
          <w:bCs/>
          <w:color w:val="000000"/>
        </w:rPr>
      </w:pPr>
    </w:p>
    <w:p w14:paraId="7104EB5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4C4A7C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inue initial testing and development of an artificial light sensor by working to establish a preliminary database of test images and begin developing code infrastructure for processing data/images.</w:t>
      </w:r>
    </w:p>
    <w:p w14:paraId="6765EC16" w14:textId="77777777" w:rsidR="00365CC9" w:rsidRDefault="00365CC9">
      <w:pPr>
        <w:rPr>
          <w:rFonts w:asciiTheme="minorHAnsi" w:hAnsiTheme="minorHAnsi" w:cstheme="minorHAnsi"/>
          <w:b/>
          <w:bCs/>
          <w:color w:val="000000"/>
        </w:rPr>
      </w:pPr>
    </w:p>
    <w:p w14:paraId="4C1F03E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CE65F35" w14:textId="77777777" w:rsidR="00365CC9" w:rsidRDefault="00C270CB">
      <w:pPr>
        <w:rPr>
          <w:rFonts w:asciiTheme="minorHAnsi" w:hAnsiTheme="minorHAnsi" w:cstheme="minorHAnsi"/>
        </w:rPr>
      </w:pPr>
      <w:r>
        <w:rPr>
          <w:rFonts w:asciiTheme="minorHAnsi" w:hAnsiTheme="minorHAnsi" w:cstheme="minorHAnsi"/>
        </w:rPr>
        <w:t>[ ] Communicate with team members about image output</w:t>
      </w:r>
    </w:p>
    <w:p w14:paraId="0CDF525E" w14:textId="77777777" w:rsidR="00365CC9" w:rsidRDefault="00C270CB">
      <w:pPr>
        <w:rPr>
          <w:rFonts w:asciiTheme="minorHAnsi" w:hAnsiTheme="minorHAnsi" w:cstheme="minorHAnsi"/>
        </w:rPr>
      </w:pPr>
      <w:r>
        <w:rPr>
          <w:rFonts w:asciiTheme="minorHAnsi" w:hAnsiTheme="minorHAnsi" w:cstheme="minorHAnsi"/>
        </w:rPr>
        <w:t>[x] Conduct preliminary ground tests</w:t>
      </w:r>
    </w:p>
    <w:p w14:paraId="6E679904" w14:textId="77777777" w:rsidR="00365CC9" w:rsidRDefault="00C270CB">
      <w:pPr>
        <w:rPr>
          <w:rFonts w:asciiTheme="minorHAnsi" w:hAnsiTheme="minorHAnsi" w:cstheme="minorHAnsi"/>
        </w:rPr>
      </w:pPr>
      <w:r>
        <w:rPr>
          <w:rFonts w:asciiTheme="minorHAnsi" w:hAnsiTheme="minorHAnsi" w:cstheme="minorHAnsi"/>
        </w:rPr>
        <w:t>[ ] Work with team members for developing testing procedures and strategies</w:t>
      </w:r>
    </w:p>
    <w:p w14:paraId="1766297D" w14:textId="77777777" w:rsidR="00365CC9" w:rsidRDefault="00C270CB">
      <w:pPr>
        <w:rPr>
          <w:rFonts w:asciiTheme="minorHAnsi" w:hAnsiTheme="minorHAnsi" w:cstheme="minorHAnsi"/>
        </w:rPr>
      </w:pPr>
      <w:r>
        <w:rPr>
          <w:rFonts w:asciiTheme="minorHAnsi" w:hAnsiTheme="minorHAnsi" w:cstheme="minorHAnsi"/>
        </w:rPr>
        <w:t>[x] Examine and collect data output from test events</w:t>
      </w:r>
    </w:p>
    <w:p w14:paraId="45525DC7" w14:textId="77777777" w:rsidR="00365CC9" w:rsidRDefault="00C270CB">
      <w:pPr>
        <w:rPr>
          <w:rFonts w:asciiTheme="minorHAnsi" w:hAnsiTheme="minorHAnsi" w:cstheme="minorHAnsi"/>
        </w:rPr>
      </w:pPr>
      <w:r>
        <w:rPr>
          <w:rFonts w:asciiTheme="minorHAnsi" w:hAnsiTheme="minorHAnsi" w:cstheme="minorHAnsi"/>
        </w:rPr>
        <w:t>[x] Coordinate development of necessary data processing tools for data outputs</w:t>
      </w:r>
    </w:p>
    <w:p w14:paraId="03E46C12" w14:textId="77777777" w:rsidR="00365CC9" w:rsidRDefault="00C270CB">
      <w:pPr>
        <w:rPr>
          <w:rFonts w:asciiTheme="minorHAnsi" w:hAnsiTheme="minorHAnsi" w:cstheme="minorHAnsi"/>
        </w:rPr>
      </w:pPr>
      <w:r>
        <w:rPr>
          <w:rFonts w:asciiTheme="minorHAnsi" w:hAnsiTheme="minorHAnsi" w:cstheme="minorHAnsi"/>
        </w:rPr>
        <w:t>[x] Begin development of code infrastructure for image processing</w:t>
      </w:r>
    </w:p>
    <w:p w14:paraId="6D129AAB" w14:textId="77777777" w:rsidR="00365CC9" w:rsidRDefault="00C270CB">
      <w:pPr>
        <w:rPr>
          <w:rFonts w:asciiTheme="minorHAnsi" w:hAnsiTheme="minorHAnsi" w:cstheme="minorHAnsi"/>
        </w:rPr>
      </w:pPr>
      <w:r>
        <w:rPr>
          <w:rFonts w:asciiTheme="minorHAnsi" w:hAnsiTheme="minorHAnsi" w:cstheme="minorHAnsi"/>
        </w:rPr>
        <w:t>[x] Begin development of code infrastructure for light source recognition</w:t>
      </w:r>
    </w:p>
    <w:p w14:paraId="7DC491CC" w14:textId="77777777" w:rsidR="00365CC9" w:rsidRDefault="00365CC9">
      <w:pPr>
        <w:rPr>
          <w:rFonts w:asciiTheme="minorHAnsi" w:hAnsiTheme="minorHAnsi" w:cstheme="minorHAnsi"/>
        </w:rPr>
      </w:pPr>
    </w:p>
    <w:p w14:paraId="791A2CB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C32D1E1" w14:textId="77777777" w:rsidR="00365CC9" w:rsidRDefault="00365CC9"/>
    <w:p w14:paraId="44AA9DBF" w14:textId="77777777" w:rsidR="00365CC9" w:rsidRDefault="00365CC9"/>
    <w:p w14:paraId="60728FB6" w14:textId="77777777" w:rsidR="00365CC9" w:rsidRDefault="00C270CB">
      <w:r>
        <w:br w:type="page"/>
      </w:r>
    </w:p>
    <w:p w14:paraId="26002577"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18 – </w:t>
      </w:r>
      <w:r>
        <w:rPr>
          <w:rFonts w:ascii="Malgun Gothic" w:eastAsia="Malgun Gothic" w:hAnsi="Malgun Gothic" w:cs="Malgun Gothic"/>
          <w:lang w:eastAsia="ko-KR"/>
        </w:rPr>
        <w:t>Initiate Sensor Integration into AFSL UAS</w:t>
      </w:r>
    </w:p>
    <w:p w14:paraId="6EAA12BB" w14:textId="77777777" w:rsidR="00365CC9" w:rsidRDefault="00365CC9">
      <w:pPr>
        <w:rPr>
          <w:rFonts w:asciiTheme="minorHAnsi" w:hAnsiTheme="minorHAnsi" w:cstheme="minorHAnsi"/>
          <w:b/>
          <w:bCs/>
          <w:color w:val="000000"/>
        </w:rPr>
      </w:pPr>
    </w:p>
    <w:p w14:paraId="0D9D7B3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D8D6477"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determining how to physically integrate desired sensors into our UAS testbed.</w:t>
      </w:r>
    </w:p>
    <w:p w14:paraId="645427DB" w14:textId="77777777" w:rsidR="00365CC9" w:rsidRDefault="00365CC9">
      <w:pPr>
        <w:rPr>
          <w:rFonts w:asciiTheme="minorHAnsi" w:hAnsiTheme="minorHAnsi" w:cstheme="minorHAnsi"/>
          <w:b/>
          <w:bCs/>
          <w:color w:val="000000"/>
        </w:rPr>
      </w:pPr>
    </w:p>
    <w:p w14:paraId="0B89FBD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7901810" w14:textId="77777777" w:rsidR="00365CC9" w:rsidRDefault="00C270CB">
      <w:pPr>
        <w:rPr>
          <w:rFonts w:asciiTheme="minorHAnsi" w:hAnsiTheme="minorHAnsi" w:cstheme="minorHAnsi"/>
        </w:rPr>
      </w:pPr>
      <w:r>
        <w:rPr>
          <w:rFonts w:asciiTheme="minorHAnsi" w:hAnsiTheme="minorHAnsi" w:cstheme="minorHAnsi"/>
        </w:rPr>
        <w:t>[x] Communicate with HIPPO team, Chris Lum and AFSL personnel about which UAS HIPPO will use in testing</w:t>
      </w:r>
    </w:p>
    <w:p w14:paraId="7DF8024A" w14:textId="77777777" w:rsidR="00365CC9" w:rsidRDefault="00C270CB">
      <w:pPr>
        <w:rPr>
          <w:rFonts w:asciiTheme="minorHAnsi" w:hAnsiTheme="minorHAnsi" w:cstheme="minorHAnsi"/>
        </w:rPr>
      </w:pPr>
      <w:r>
        <w:rPr>
          <w:rFonts w:asciiTheme="minorHAnsi" w:hAnsiTheme="minorHAnsi" w:cstheme="minorHAnsi"/>
        </w:rPr>
        <w:t>[x] See if it is possible to make/obtain CAD files for UAS testbed</w:t>
      </w:r>
    </w:p>
    <w:p w14:paraId="2E7CC0FA" w14:textId="77777777" w:rsidR="00365CC9" w:rsidRDefault="00C270CB">
      <w:pPr>
        <w:rPr>
          <w:rFonts w:asciiTheme="minorHAnsi" w:hAnsiTheme="minorHAnsi" w:cstheme="minorHAnsi"/>
        </w:rPr>
      </w:pPr>
      <w:r>
        <w:rPr>
          <w:rFonts w:asciiTheme="minorHAnsi" w:hAnsiTheme="minorHAnsi" w:cstheme="minorHAnsi"/>
        </w:rPr>
        <w:t xml:space="preserve">[x] Determine location and process of integration for artificial light sensor into UAS testbed </w:t>
      </w:r>
    </w:p>
    <w:p w14:paraId="03040679" w14:textId="77777777" w:rsidR="00365CC9" w:rsidRDefault="00C270CB">
      <w:pPr>
        <w:rPr>
          <w:rFonts w:asciiTheme="minorHAnsi" w:hAnsiTheme="minorHAnsi" w:cstheme="minorHAnsi"/>
        </w:rPr>
      </w:pPr>
      <w:r>
        <w:rPr>
          <w:rFonts w:asciiTheme="minorHAnsi" w:hAnsiTheme="minorHAnsi" w:cstheme="minorHAnsi"/>
        </w:rPr>
        <w:t>[x] Coordinate with team to determine electrical connections required for powering sensor package</w:t>
      </w:r>
    </w:p>
    <w:p w14:paraId="4C7906A7" w14:textId="77777777" w:rsidR="00365CC9" w:rsidRDefault="00C270CB">
      <w:pPr>
        <w:rPr>
          <w:rFonts w:asciiTheme="minorHAnsi" w:hAnsiTheme="minorHAnsi" w:cstheme="minorHAnsi"/>
        </w:rPr>
      </w:pPr>
      <w:r>
        <w:rPr>
          <w:rFonts w:asciiTheme="minorHAnsi" w:hAnsiTheme="minorHAnsi" w:cstheme="minorHAnsi"/>
        </w:rPr>
        <w:t xml:space="preserve">[x] Generate 3D models for sensor package and mount system to create dummy sensor for 3D printing and test integration into UAS </w:t>
      </w:r>
    </w:p>
    <w:p w14:paraId="5A012570" w14:textId="77777777" w:rsidR="00365CC9" w:rsidRDefault="00365CC9">
      <w:pPr>
        <w:rPr>
          <w:rFonts w:asciiTheme="minorHAnsi" w:hAnsiTheme="minorHAnsi" w:cstheme="minorHAnsi"/>
        </w:rPr>
      </w:pPr>
    </w:p>
    <w:p w14:paraId="7906125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8F9F5C8" w14:textId="77777777" w:rsidR="00365CC9" w:rsidRDefault="00C270CB">
      <w:r>
        <w:t>Joel suggested we can just use a quad rotor if we can simulate fixed wing flight path, since a quad rotor may be simpler for setting specific angles to test.</w:t>
      </w:r>
    </w:p>
    <w:p w14:paraId="2856EEC5" w14:textId="77777777" w:rsidR="00365CC9" w:rsidRDefault="00365CC9"/>
    <w:p w14:paraId="2A12D1CF" w14:textId="77777777" w:rsidR="00365CC9" w:rsidRDefault="00C270CB">
      <w:r>
        <w:br w:type="page"/>
      </w:r>
    </w:p>
    <w:p w14:paraId="2F07CEA9"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19 – </w:t>
      </w:r>
      <w:r>
        <w:rPr>
          <w:rFonts w:ascii="Malgun Gothic" w:eastAsia="Malgun Gothic" w:hAnsi="Malgun Gothic" w:cs="Malgun Gothic"/>
          <w:lang w:eastAsia="ko-KR"/>
        </w:rPr>
        <w:t>Incorporate Completed Work into SciTech Paper</w:t>
      </w:r>
    </w:p>
    <w:p w14:paraId="599008C7" w14:textId="77777777" w:rsidR="00365CC9" w:rsidRDefault="00365CC9">
      <w:pPr>
        <w:rPr>
          <w:rFonts w:asciiTheme="minorHAnsi" w:hAnsiTheme="minorHAnsi" w:cstheme="minorHAnsi"/>
          <w:b/>
          <w:bCs/>
          <w:color w:val="000000"/>
        </w:rPr>
      </w:pPr>
    </w:p>
    <w:p w14:paraId="05AD9CE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068FEE4"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inue work on the SciTech paper.</w:t>
      </w:r>
    </w:p>
    <w:p w14:paraId="07075AC8" w14:textId="77777777" w:rsidR="00365CC9" w:rsidRDefault="00365CC9">
      <w:pPr>
        <w:rPr>
          <w:rFonts w:asciiTheme="minorHAnsi" w:hAnsiTheme="minorHAnsi" w:cstheme="minorHAnsi"/>
          <w:b/>
          <w:bCs/>
          <w:color w:val="000000"/>
        </w:rPr>
      </w:pPr>
    </w:p>
    <w:p w14:paraId="4032582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66C1A5E" w14:textId="77777777" w:rsidR="00365CC9" w:rsidRDefault="00C270CB">
      <w:pPr>
        <w:rPr>
          <w:rFonts w:asciiTheme="minorHAnsi" w:hAnsiTheme="minorHAnsi" w:cstheme="minorHAnsi"/>
        </w:rPr>
      </w:pPr>
      <w:r>
        <w:rPr>
          <w:rFonts w:asciiTheme="minorHAnsi" w:hAnsiTheme="minorHAnsi" w:cstheme="minorHAnsi"/>
        </w:rPr>
        <w:t>[ ] Continue developing formatting and structure for paper</w:t>
      </w:r>
    </w:p>
    <w:p w14:paraId="5C3C7851" w14:textId="77777777" w:rsidR="00365CC9" w:rsidRDefault="00C270CB">
      <w:pPr>
        <w:rPr>
          <w:rFonts w:asciiTheme="minorHAnsi" w:hAnsiTheme="minorHAnsi" w:cstheme="minorHAnsi"/>
        </w:rPr>
      </w:pPr>
      <w:r>
        <w:rPr>
          <w:rFonts w:asciiTheme="minorHAnsi" w:hAnsiTheme="minorHAnsi" w:cstheme="minorHAnsi"/>
        </w:rPr>
        <w:t xml:space="preserve">[ ] Add relevant nomenclature </w:t>
      </w:r>
    </w:p>
    <w:p w14:paraId="16E0920C" w14:textId="77777777" w:rsidR="00365CC9" w:rsidRDefault="00C270CB">
      <w:pPr>
        <w:rPr>
          <w:rFonts w:asciiTheme="minorHAnsi" w:hAnsiTheme="minorHAnsi" w:cstheme="minorHAnsi"/>
        </w:rPr>
      </w:pPr>
      <w:r>
        <w:rPr>
          <w:rFonts w:asciiTheme="minorHAnsi" w:hAnsiTheme="minorHAnsi" w:cstheme="minorHAnsi"/>
        </w:rPr>
        <w:t>[ ] Update introduction, experimental methods and other relevant sections with currently completed work</w:t>
      </w:r>
    </w:p>
    <w:p w14:paraId="404F88F0" w14:textId="77777777" w:rsidR="00365CC9" w:rsidRDefault="00C270CB">
      <w:pPr>
        <w:rPr>
          <w:rFonts w:asciiTheme="minorHAnsi" w:hAnsiTheme="minorHAnsi" w:cstheme="minorHAnsi"/>
        </w:rPr>
      </w:pPr>
      <w:r>
        <w:rPr>
          <w:rFonts w:asciiTheme="minorHAnsi" w:hAnsiTheme="minorHAnsi" w:cstheme="minorHAnsi"/>
        </w:rPr>
        <w:t>[ ] Coordinate with team to ensure members contribute where necessary to the paper</w:t>
      </w:r>
    </w:p>
    <w:p w14:paraId="464529F7" w14:textId="77777777" w:rsidR="00365CC9" w:rsidRDefault="00365CC9">
      <w:pPr>
        <w:rPr>
          <w:rFonts w:asciiTheme="minorHAnsi" w:hAnsiTheme="minorHAnsi" w:cstheme="minorHAnsi"/>
        </w:rPr>
      </w:pPr>
    </w:p>
    <w:p w14:paraId="6667CD3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7385A59" w14:textId="77777777" w:rsidR="00365CC9" w:rsidRDefault="00365CC9"/>
    <w:p w14:paraId="07EED7FC" w14:textId="77777777" w:rsidR="00365CC9" w:rsidRDefault="00C270CB">
      <w:r>
        <w:br w:type="page"/>
      </w:r>
    </w:p>
    <w:p w14:paraId="70E0953E"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20 – </w:t>
      </w:r>
      <w:r>
        <w:rPr>
          <w:rFonts w:ascii="Malgun Gothic" w:eastAsia="Malgun Gothic" w:hAnsi="Malgun Gothic" w:cs="Malgun Gothic"/>
          <w:lang w:eastAsia="ko-KR"/>
        </w:rPr>
        <w:t>Sensor Integration and Camera Calculations</w:t>
      </w:r>
    </w:p>
    <w:p w14:paraId="72CA5C4A" w14:textId="77777777" w:rsidR="00365CC9" w:rsidRDefault="00365CC9">
      <w:pPr>
        <w:rPr>
          <w:rFonts w:asciiTheme="minorHAnsi" w:hAnsiTheme="minorHAnsi" w:cstheme="minorHAnsi"/>
          <w:b/>
          <w:bCs/>
          <w:color w:val="000000"/>
        </w:rPr>
      </w:pPr>
    </w:p>
    <w:p w14:paraId="58436AF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D6B1E6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ssist with sensor integration and conduct the necessary calculations for various camera parameters.</w:t>
      </w:r>
    </w:p>
    <w:p w14:paraId="0179663B" w14:textId="77777777" w:rsidR="00365CC9" w:rsidRDefault="00365CC9">
      <w:pPr>
        <w:rPr>
          <w:rFonts w:asciiTheme="minorHAnsi" w:hAnsiTheme="minorHAnsi" w:cstheme="minorHAnsi"/>
          <w:b/>
          <w:bCs/>
          <w:color w:val="000000"/>
        </w:rPr>
      </w:pPr>
    </w:p>
    <w:p w14:paraId="295383A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3ED990D" w14:textId="77777777" w:rsidR="00365CC9" w:rsidRDefault="00C270CB">
      <w:pPr>
        <w:rPr>
          <w:rFonts w:asciiTheme="minorHAnsi" w:hAnsiTheme="minorHAnsi" w:cstheme="minorHAnsi"/>
        </w:rPr>
      </w:pPr>
      <w:r>
        <w:rPr>
          <w:rFonts w:asciiTheme="minorHAnsi" w:hAnsiTheme="minorHAnsi" w:cstheme="minorHAnsi"/>
        </w:rPr>
        <w:t>[ ] Coordinate with team to determine electrical connections required for powering sensor package</w:t>
      </w:r>
    </w:p>
    <w:p w14:paraId="4D15335E" w14:textId="77777777" w:rsidR="00365CC9" w:rsidRDefault="00C270CB">
      <w:pPr>
        <w:rPr>
          <w:rFonts w:asciiTheme="minorHAnsi" w:hAnsiTheme="minorHAnsi" w:cstheme="minorHAnsi"/>
        </w:rPr>
      </w:pPr>
      <w:r>
        <w:rPr>
          <w:rFonts w:asciiTheme="minorHAnsi" w:hAnsiTheme="minorHAnsi" w:cstheme="minorHAnsi"/>
        </w:rPr>
        <w:t>[ ] Coordinate with team to determine necessary data connections for sensor data output</w:t>
      </w:r>
    </w:p>
    <w:p w14:paraId="416082B7" w14:textId="77777777" w:rsidR="00365CC9" w:rsidRDefault="00C270CB">
      <w:pPr>
        <w:rPr>
          <w:rFonts w:asciiTheme="minorHAnsi" w:hAnsiTheme="minorHAnsi" w:cstheme="minorHAnsi"/>
        </w:rPr>
      </w:pPr>
      <w:r>
        <w:rPr>
          <w:rFonts w:asciiTheme="minorHAnsi" w:hAnsiTheme="minorHAnsi" w:cstheme="minorHAnsi"/>
        </w:rPr>
        <w:t>[ ] Conduct pixel density, resolution, range calculations of chosen camera.</w:t>
      </w:r>
    </w:p>
    <w:p w14:paraId="2E83754E" w14:textId="77777777" w:rsidR="00365CC9" w:rsidRDefault="00C270CB">
      <w:pPr>
        <w:rPr>
          <w:rFonts w:asciiTheme="minorHAnsi" w:hAnsiTheme="minorHAnsi" w:cstheme="minorHAnsi"/>
        </w:rPr>
      </w:pPr>
      <w:r>
        <w:rPr>
          <w:rFonts w:asciiTheme="minorHAnsi" w:hAnsiTheme="minorHAnsi" w:cstheme="minorHAnsi"/>
        </w:rPr>
        <w:t>[ ] Coordinate with team about artificial light sensor development to ensure necessary calculations are conducted to simulate image output details</w:t>
      </w:r>
    </w:p>
    <w:p w14:paraId="04380E7A" w14:textId="77777777" w:rsidR="00365CC9" w:rsidRDefault="00C270CB">
      <w:pPr>
        <w:rPr>
          <w:rFonts w:asciiTheme="minorHAnsi" w:hAnsiTheme="minorHAnsi" w:cstheme="minorHAnsi"/>
        </w:rPr>
      </w:pPr>
      <w:r>
        <w:rPr>
          <w:rFonts w:asciiTheme="minorHAnsi" w:hAnsiTheme="minorHAnsi" w:cstheme="minorHAnsi"/>
        </w:rPr>
        <w:t>[ ] Assist with 3D printing parts for sensor integration</w:t>
      </w:r>
    </w:p>
    <w:p w14:paraId="75900954" w14:textId="77777777" w:rsidR="00365CC9" w:rsidRDefault="00365CC9">
      <w:pPr>
        <w:rPr>
          <w:rFonts w:asciiTheme="minorHAnsi" w:hAnsiTheme="minorHAnsi" w:cstheme="minorHAnsi"/>
        </w:rPr>
      </w:pPr>
    </w:p>
    <w:p w14:paraId="31C2BF6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735647A" w14:textId="77777777" w:rsidR="00365CC9" w:rsidRDefault="00365CC9"/>
    <w:p w14:paraId="765C6D8A" w14:textId="77777777" w:rsidR="00365CC9" w:rsidRDefault="00C270CB">
      <w:r>
        <w:br w:type="page"/>
      </w:r>
    </w:p>
    <w:p w14:paraId="52E34370"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21 – </w:t>
      </w:r>
      <w:r>
        <w:rPr>
          <w:rFonts w:ascii="Malgun Gothic" w:eastAsia="Malgun Gothic" w:hAnsi="Malgun Gothic" w:cs="Malgun Gothic"/>
          <w:lang w:eastAsia="ko-KR"/>
        </w:rPr>
        <w:t>Compile a Procurement List</w:t>
      </w:r>
    </w:p>
    <w:p w14:paraId="739F06B6" w14:textId="77777777" w:rsidR="00365CC9" w:rsidRDefault="00365CC9">
      <w:pPr>
        <w:rPr>
          <w:rFonts w:asciiTheme="minorHAnsi" w:hAnsiTheme="minorHAnsi" w:cstheme="minorHAnsi"/>
          <w:b/>
          <w:bCs/>
          <w:color w:val="000000"/>
        </w:rPr>
      </w:pPr>
    </w:p>
    <w:p w14:paraId="36D16AF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B00EFC7"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budgeting manager, I would like to compile a detailed list of equipment that will be needed for future testing.</w:t>
      </w:r>
    </w:p>
    <w:p w14:paraId="0DFB76AB" w14:textId="77777777" w:rsidR="00365CC9" w:rsidRDefault="00365CC9">
      <w:pPr>
        <w:rPr>
          <w:rFonts w:asciiTheme="minorHAnsi" w:hAnsiTheme="minorHAnsi" w:cstheme="minorHAnsi"/>
          <w:b/>
          <w:bCs/>
          <w:color w:val="000000"/>
        </w:rPr>
      </w:pPr>
    </w:p>
    <w:p w14:paraId="03043BA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470BAEC" w14:textId="77777777" w:rsidR="00365CC9" w:rsidRDefault="00C270CB">
      <w:pPr>
        <w:rPr>
          <w:rFonts w:asciiTheme="minorHAnsi" w:hAnsiTheme="minorHAnsi" w:cstheme="minorHAnsi"/>
        </w:rPr>
      </w:pPr>
      <w:r>
        <w:rPr>
          <w:rFonts w:asciiTheme="minorHAnsi" w:hAnsiTheme="minorHAnsi" w:cstheme="minorHAnsi"/>
        </w:rPr>
        <w:t>[x] Coordinate with team to determine necessary equipment for testing</w:t>
      </w:r>
    </w:p>
    <w:p w14:paraId="03BFE05C" w14:textId="77777777" w:rsidR="00365CC9" w:rsidRDefault="00C270CB">
      <w:pPr>
        <w:rPr>
          <w:rFonts w:asciiTheme="minorHAnsi" w:hAnsiTheme="minorHAnsi" w:cstheme="minorHAnsi"/>
        </w:rPr>
      </w:pPr>
      <w:r>
        <w:rPr>
          <w:rFonts w:asciiTheme="minorHAnsi" w:hAnsiTheme="minorHAnsi" w:cstheme="minorHAnsi"/>
        </w:rPr>
        <w:t>[x ] Create a procurement list document and upload to Perforce detailing required equipment</w:t>
      </w:r>
    </w:p>
    <w:p w14:paraId="730ECDC2" w14:textId="77777777" w:rsidR="00365CC9" w:rsidRDefault="00C270CB">
      <w:pPr>
        <w:rPr>
          <w:rFonts w:asciiTheme="minorHAnsi" w:hAnsiTheme="minorHAnsi" w:cstheme="minorHAnsi"/>
        </w:rPr>
      </w:pPr>
      <w:r>
        <w:rPr>
          <w:rFonts w:asciiTheme="minorHAnsi" w:hAnsiTheme="minorHAnsi" w:cstheme="minorHAnsi"/>
        </w:rPr>
        <w:t>[x] Determine a basic timeline for when equipment will be needed, so that it can be ordered and delivered before it is needed</w:t>
      </w:r>
    </w:p>
    <w:p w14:paraId="19F88F5A" w14:textId="77777777" w:rsidR="00365CC9" w:rsidRDefault="00C270CB">
      <w:pPr>
        <w:rPr>
          <w:rFonts w:asciiTheme="minorHAnsi" w:hAnsiTheme="minorHAnsi" w:cstheme="minorHAnsi"/>
        </w:rPr>
      </w:pPr>
      <w:r>
        <w:rPr>
          <w:rFonts w:asciiTheme="minorHAnsi" w:hAnsiTheme="minorHAnsi" w:cstheme="minorHAnsi"/>
        </w:rPr>
        <w:t>[x ] Ensure equipment needs fit within team budget</w:t>
      </w:r>
    </w:p>
    <w:p w14:paraId="6FA03D8B" w14:textId="77777777" w:rsidR="00365CC9" w:rsidRDefault="00C270CB">
      <w:pPr>
        <w:rPr>
          <w:rFonts w:asciiTheme="minorHAnsi" w:hAnsiTheme="minorHAnsi" w:cstheme="minorHAnsi"/>
        </w:rPr>
      </w:pPr>
      <w:r>
        <w:rPr>
          <w:rFonts w:asciiTheme="minorHAnsi" w:hAnsiTheme="minorHAnsi" w:cstheme="minorHAnsi"/>
        </w:rPr>
        <w:t>[x ] Track expenses</w:t>
      </w:r>
    </w:p>
    <w:p w14:paraId="7165F321" w14:textId="77777777" w:rsidR="00365CC9" w:rsidRDefault="00C270CB">
      <w:pPr>
        <w:rPr>
          <w:rFonts w:asciiTheme="minorHAnsi" w:hAnsiTheme="minorHAnsi" w:cstheme="minorHAnsi"/>
        </w:rPr>
      </w:pPr>
      <w:r>
        <w:rPr>
          <w:rFonts w:asciiTheme="minorHAnsi" w:hAnsiTheme="minorHAnsi" w:cstheme="minorHAnsi"/>
        </w:rPr>
        <w:t>[x ] Finalize procurement list with team</w:t>
      </w:r>
    </w:p>
    <w:p w14:paraId="6F2D4015" w14:textId="77777777" w:rsidR="00365CC9" w:rsidRDefault="00C270CB">
      <w:pPr>
        <w:rPr>
          <w:rFonts w:asciiTheme="minorHAnsi" w:hAnsiTheme="minorHAnsi" w:cstheme="minorHAnsi"/>
        </w:rPr>
      </w:pPr>
      <w:r>
        <w:rPr>
          <w:rFonts w:asciiTheme="minorHAnsi" w:hAnsiTheme="minorHAnsi" w:cstheme="minorHAnsi"/>
        </w:rPr>
        <w:t>[ x] Order necessary equipment</w:t>
      </w:r>
    </w:p>
    <w:p w14:paraId="360052A7" w14:textId="77777777" w:rsidR="00365CC9" w:rsidRDefault="00365CC9">
      <w:pPr>
        <w:rPr>
          <w:rFonts w:asciiTheme="minorHAnsi" w:hAnsiTheme="minorHAnsi" w:cstheme="minorHAnsi"/>
        </w:rPr>
      </w:pPr>
    </w:p>
    <w:p w14:paraId="456F8F3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3D6BDF9" w14:textId="77777777" w:rsidR="00365CC9" w:rsidRDefault="00C270CB">
      <w:r>
        <w:br w:type="page"/>
      </w:r>
    </w:p>
    <w:p w14:paraId="4042D6BE"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22 – </w:t>
      </w:r>
      <w:r>
        <w:rPr>
          <w:rFonts w:ascii="Malgun Gothic" w:eastAsia="Malgun Gothic" w:hAnsi="Malgun Gothic" w:cs="Malgun Gothic"/>
          <w:lang w:eastAsia="ko-KR"/>
        </w:rPr>
        <w:t xml:space="preserve">TRAPIS-MAVLINK-ARDUPILOT Loop Verification </w:t>
      </w:r>
    </w:p>
    <w:p w14:paraId="5F351655" w14:textId="77777777" w:rsidR="00365CC9" w:rsidRDefault="00365CC9">
      <w:pPr>
        <w:rPr>
          <w:rFonts w:asciiTheme="minorHAnsi" w:hAnsiTheme="minorHAnsi" w:cstheme="minorHAnsi"/>
          <w:b/>
          <w:bCs/>
          <w:color w:val="000000"/>
        </w:rPr>
      </w:pPr>
    </w:p>
    <w:p w14:paraId="12A6968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BE9256A" w14:textId="77777777" w:rsidR="00365CC9" w:rsidRDefault="00C270CB">
      <w:pPr>
        <w:rPr>
          <w:rFonts w:asciiTheme="minorHAnsi" w:hAnsiTheme="minorHAnsi" w:cstheme="minorHAnsi"/>
          <w:color w:val="000000"/>
        </w:rPr>
      </w:pPr>
      <w:r>
        <w:rPr>
          <w:rFonts w:asciiTheme="minorHAnsi" w:hAnsiTheme="minorHAnsi" w:cstheme="minorHAnsi"/>
          <w:color w:val="000000"/>
        </w:rPr>
        <w:t>As a TRAPIS2 member, I would like to verify that TRAPIS is getting GPS information from the TRAPIS payload and python script is able to receive that UDP packet and send correct data to Ardupilot firmware.</w:t>
      </w:r>
    </w:p>
    <w:p w14:paraId="5A4D16B8" w14:textId="77777777" w:rsidR="00365CC9" w:rsidRDefault="00365CC9">
      <w:pPr>
        <w:rPr>
          <w:rFonts w:asciiTheme="minorHAnsi" w:hAnsiTheme="minorHAnsi" w:cstheme="minorHAnsi"/>
          <w:b/>
          <w:bCs/>
          <w:color w:val="000000"/>
        </w:rPr>
      </w:pPr>
    </w:p>
    <w:p w14:paraId="5A6D680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23DF1C6" w14:textId="77777777" w:rsidR="00365CC9" w:rsidRDefault="00C270CB">
      <w:pPr>
        <w:rPr>
          <w:rFonts w:asciiTheme="minorHAnsi" w:hAnsiTheme="minorHAnsi" w:cstheme="minorHAnsi"/>
        </w:rPr>
      </w:pPr>
      <w:r>
        <w:rPr>
          <w:rFonts w:asciiTheme="minorHAnsi" w:hAnsiTheme="minorHAnsi" w:cstheme="minorHAnsi"/>
        </w:rPr>
        <w:t>[ ] Successfully establish stable connection between clarity and TRAPIS payload</w:t>
      </w:r>
    </w:p>
    <w:p w14:paraId="0D71091B" w14:textId="77777777" w:rsidR="00365CC9" w:rsidRDefault="00C270CB">
      <w:pPr>
        <w:rPr>
          <w:rFonts w:asciiTheme="minorHAnsi" w:hAnsiTheme="minorHAnsi" w:cstheme="minorHAnsi"/>
        </w:rPr>
      </w:pPr>
      <w:r>
        <w:rPr>
          <w:rFonts w:asciiTheme="minorHAnsi" w:hAnsiTheme="minorHAnsi" w:cstheme="minorHAnsi"/>
        </w:rPr>
        <w:t>[ ] Successfully send GPS coordinates (lat, lon, alt) to the HIL with custom firmware</w:t>
      </w:r>
    </w:p>
    <w:p w14:paraId="447711EC" w14:textId="77777777" w:rsidR="00365CC9" w:rsidRDefault="00C270CB">
      <w:pPr>
        <w:rPr>
          <w:rFonts w:asciiTheme="minorHAnsi" w:hAnsiTheme="minorHAnsi" w:cstheme="minorHAnsi"/>
        </w:rPr>
      </w:pPr>
      <w:r>
        <w:rPr>
          <w:rFonts w:asciiTheme="minorHAnsi" w:hAnsiTheme="minorHAnsi" w:cstheme="minorHAnsi"/>
        </w:rPr>
        <w:t>[ ] Successfully verify that firmware responds to GPS coordinates (Fountain Test)</w:t>
      </w:r>
    </w:p>
    <w:p w14:paraId="26F75EA8" w14:textId="77777777" w:rsidR="00365CC9" w:rsidRDefault="00365CC9">
      <w:pPr>
        <w:rPr>
          <w:rFonts w:asciiTheme="minorHAnsi" w:hAnsiTheme="minorHAnsi" w:cstheme="minorHAnsi"/>
        </w:rPr>
      </w:pPr>
    </w:p>
    <w:p w14:paraId="7AF7174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4455DED" w14:textId="77777777" w:rsidR="00365CC9" w:rsidRDefault="00365CC9"/>
    <w:p w14:paraId="24314A9B" w14:textId="77777777" w:rsidR="00365CC9" w:rsidRDefault="00365CC9"/>
    <w:p w14:paraId="1207D961" w14:textId="77777777" w:rsidR="00365CC9" w:rsidRDefault="00365CC9"/>
    <w:p w14:paraId="522B1323" w14:textId="77777777" w:rsidR="00365CC9" w:rsidRDefault="00365CC9"/>
    <w:p w14:paraId="598A08B2" w14:textId="77777777" w:rsidR="00365CC9" w:rsidRDefault="00365CC9"/>
    <w:p w14:paraId="1F7C6C7B" w14:textId="77777777" w:rsidR="00365CC9" w:rsidRDefault="00365CC9"/>
    <w:p w14:paraId="035A8008" w14:textId="77777777" w:rsidR="00365CC9" w:rsidRDefault="00365CC9"/>
    <w:p w14:paraId="41EE621C" w14:textId="77777777" w:rsidR="00365CC9" w:rsidRDefault="00365CC9"/>
    <w:p w14:paraId="7136B6A4" w14:textId="77777777" w:rsidR="00365CC9" w:rsidRDefault="00365CC9"/>
    <w:p w14:paraId="5B09B60D" w14:textId="77777777" w:rsidR="00365CC9" w:rsidRDefault="00365CC9"/>
    <w:p w14:paraId="1E99EFF5" w14:textId="77777777" w:rsidR="00365CC9" w:rsidRDefault="00365CC9"/>
    <w:p w14:paraId="12975EAD" w14:textId="77777777" w:rsidR="00365CC9" w:rsidRDefault="00365CC9"/>
    <w:p w14:paraId="5417D010" w14:textId="77777777" w:rsidR="00365CC9" w:rsidRDefault="00365CC9"/>
    <w:p w14:paraId="3095DF03" w14:textId="77777777" w:rsidR="00365CC9" w:rsidRDefault="00365CC9"/>
    <w:p w14:paraId="009950D5" w14:textId="77777777" w:rsidR="00365CC9" w:rsidRDefault="00365CC9"/>
    <w:p w14:paraId="14BEAD95" w14:textId="77777777" w:rsidR="00365CC9" w:rsidRDefault="00365CC9"/>
    <w:p w14:paraId="7215FB6D" w14:textId="77777777" w:rsidR="00365CC9" w:rsidRDefault="00365CC9"/>
    <w:p w14:paraId="505B892F" w14:textId="77777777" w:rsidR="00365CC9" w:rsidRDefault="00365CC9"/>
    <w:p w14:paraId="62AAA69D" w14:textId="77777777" w:rsidR="00365CC9" w:rsidRDefault="00365CC9"/>
    <w:p w14:paraId="47C6CD5F" w14:textId="77777777" w:rsidR="00365CC9" w:rsidRDefault="00365CC9"/>
    <w:p w14:paraId="30C1846A" w14:textId="77777777" w:rsidR="00365CC9" w:rsidRDefault="00365CC9"/>
    <w:p w14:paraId="0B019441" w14:textId="77777777" w:rsidR="00365CC9" w:rsidRDefault="00365CC9"/>
    <w:p w14:paraId="56A12880" w14:textId="77777777" w:rsidR="00365CC9" w:rsidRDefault="00365CC9"/>
    <w:p w14:paraId="7F9B9AC0" w14:textId="77777777" w:rsidR="00365CC9" w:rsidRDefault="00365CC9"/>
    <w:p w14:paraId="0F8CB94E" w14:textId="77777777" w:rsidR="00365CC9" w:rsidRDefault="00365CC9"/>
    <w:p w14:paraId="24AD9B10" w14:textId="77777777" w:rsidR="00365CC9" w:rsidRDefault="00365CC9"/>
    <w:p w14:paraId="3322715B" w14:textId="77777777" w:rsidR="00365CC9" w:rsidRDefault="00365CC9"/>
    <w:p w14:paraId="4B6380E8" w14:textId="77777777" w:rsidR="00365CC9" w:rsidRDefault="00365CC9"/>
    <w:p w14:paraId="43551DBF" w14:textId="77777777" w:rsidR="00365CC9" w:rsidRDefault="00365CC9"/>
    <w:p w14:paraId="3362FD95" w14:textId="77777777" w:rsidR="00365CC9" w:rsidRDefault="00365CC9"/>
    <w:p w14:paraId="77A704C2" w14:textId="77777777" w:rsidR="00365CC9" w:rsidRDefault="00365CC9"/>
    <w:p w14:paraId="5D6E7931" w14:textId="77777777" w:rsidR="00365CC9" w:rsidRDefault="00365CC9"/>
    <w:p w14:paraId="722C2A3C" w14:textId="77777777" w:rsidR="00365CC9" w:rsidRDefault="00C270CB">
      <w:pPr>
        <w:pStyle w:val="Heading2"/>
        <w:rPr>
          <w:rFonts w:asciiTheme="minorHAnsi" w:hAnsiTheme="minorHAnsi" w:cstheme="minorHAnsi"/>
        </w:rPr>
      </w:pPr>
      <w:r>
        <w:rPr>
          <w:rFonts w:asciiTheme="minorHAnsi" w:hAnsiTheme="minorHAnsi" w:cstheme="minorHAnsi"/>
        </w:rPr>
        <w:lastRenderedPageBreak/>
        <w:t>2123 – WSTR Development (copy)</w:t>
      </w:r>
    </w:p>
    <w:p w14:paraId="235D2D0B" w14:textId="77777777" w:rsidR="00365CC9" w:rsidRDefault="00365CC9">
      <w:pPr>
        <w:pStyle w:val="NoSpacing"/>
        <w:rPr>
          <w:rFonts w:cstheme="minorHAnsi"/>
        </w:rPr>
      </w:pPr>
    </w:p>
    <w:p w14:paraId="4895D28A" w14:textId="77777777" w:rsidR="00365CC9" w:rsidRDefault="00C270CB">
      <w:pPr>
        <w:pStyle w:val="NoSpacing"/>
        <w:rPr>
          <w:rFonts w:cstheme="minorHAnsi"/>
          <w:b/>
        </w:rPr>
      </w:pPr>
      <w:r>
        <w:rPr>
          <w:rFonts w:cstheme="minorHAnsi"/>
          <w:b/>
        </w:rPr>
        <w:t>Content</w:t>
      </w:r>
    </w:p>
    <w:p w14:paraId="36BAE647" w14:textId="77777777" w:rsidR="00365CC9" w:rsidRDefault="00C270CB">
      <w:pPr>
        <w:pStyle w:val="NoSpacing"/>
        <w:rPr>
          <w:rFonts w:cstheme="minorHAnsi"/>
        </w:rPr>
      </w:pPr>
      <w:r>
        <w:rPr>
          <w:rFonts w:cstheme="minorHAnsi"/>
        </w:rPr>
        <w:t>Copy of 1910 – WSTR Development</w:t>
      </w:r>
    </w:p>
    <w:p w14:paraId="3B210C15" w14:textId="77777777" w:rsidR="00365CC9" w:rsidRDefault="00365CC9">
      <w:pPr>
        <w:pStyle w:val="NoSpacing"/>
        <w:rPr>
          <w:rFonts w:cstheme="minorHAnsi"/>
        </w:rPr>
      </w:pPr>
    </w:p>
    <w:p w14:paraId="7DD956BE" w14:textId="77777777" w:rsidR="00365CC9" w:rsidRDefault="00C270CB">
      <w:pPr>
        <w:pStyle w:val="NoSpacing"/>
        <w:rPr>
          <w:rFonts w:cstheme="minorHAnsi"/>
          <w:b/>
        </w:rPr>
      </w:pPr>
      <w:r>
        <w:rPr>
          <w:rFonts w:cstheme="minorHAnsi"/>
          <w:b/>
        </w:rPr>
        <w:t>Definition of Done</w:t>
      </w:r>
    </w:p>
    <w:p w14:paraId="15E1C46B"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Copy of 1910 – WSTR Development</w:t>
      </w:r>
    </w:p>
    <w:p w14:paraId="1138E70F" w14:textId="77777777" w:rsidR="00365CC9" w:rsidRDefault="00365CC9">
      <w:pPr>
        <w:rPr>
          <w:rFonts w:asciiTheme="minorHAnsi" w:hAnsiTheme="minorHAnsi" w:cstheme="minorHAnsi"/>
          <w:bCs/>
          <w:color w:val="000000"/>
          <w:sz w:val="22"/>
          <w:szCs w:val="22"/>
        </w:rPr>
      </w:pPr>
    </w:p>
    <w:p w14:paraId="4F04E80A"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0A46AD50"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23C049A" w14:textId="77777777">
        <w:trPr>
          <w:trHeight w:val="224"/>
        </w:trPr>
        <w:tc>
          <w:tcPr>
            <w:tcW w:w="9576" w:type="dxa"/>
            <w:tcBorders>
              <w:left w:val="nil"/>
              <w:bottom w:val="nil"/>
              <w:right w:val="nil"/>
            </w:tcBorders>
            <w:shd w:val="clear" w:color="auto" w:fill="auto"/>
          </w:tcPr>
          <w:p w14:paraId="54739C32" w14:textId="77777777" w:rsidR="00365CC9" w:rsidRDefault="00365CC9">
            <w:pPr>
              <w:rPr>
                <w:rFonts w:asciiTheme="minorHAnsi" w:hAnsiTheme="minorHAnsi" w:cstheme="minorHAnsi"/>
                <w:sz w:val="22"/>
                <w:szCs w:val="22"/>
              </w:rPr>
            </w:pPr>
          </w:p>
        </w:tc>
      </w:tr>
    </w:tbl>
    <w:p w14:paraId="03896B01" w14:textId="77777777" w:rsidR="00365CC9" w:rsidRDefault="00365CC9"/>
    <w:p w14:paraId="49DABDEF" w14:textId="77777777" w:rsidR="00365CC9" w:rsidRDefault="00C270CB">
      <w:r>
        <w:br w:type="page"/>
      </w:r>
    </w:p>
    <w:p w14:paraId="67B558FB" w14:textId="77777777" w:rsidR="00365CC9" w:rsidRDefault="00C270CB">
      <w:pPr>
        <w:pStyle w:val="Heading2"/>
        <w:rPr>
          <w:rFonts w:asciiTheme="minorHAnsi" w:hAnsiTheme="minorHAnsi" w:cstheme="minorHAnsi"/>
        </w:rPr>
      </w:pPr>
      <w:r>
        <w:rPr>
          <w:rFonts w:asciiTheme="minorHAnsi" w:hAnsiTheme="minorHAnsi" w:cstheme="minorHAnsi"/>
        </w:rPr>
        <w:lastRenderedPageBreak/>
        <w:t>2124 – WSTR Development (copy)</w:t>
      </w:r>
    </w:p>
    <w:p w14:paraId="33238940" w14:textId="77777777" w:rsidR="00365CC9" w:rsidRDefault="00365CC9">
      <w:pPr>
        <w:pStyle w:val="NoSpacing"/>
        <w:rPr>
          <w:rFonts w:cstheme="minorHAnsi"/>
        </w:rPr>
      </w:pPr>
    </w:p>
    <w:p w14:paraId="75551D96" w14:textId="77777777" w:rsidR="00365CC9" w:rsidRDefault="00C270CB">
      <w:pPr>
        <w:pStyle w:val="NoSpacing"/>
        <w:rPr>
          <w:rFonts w:cstheme="minorHAnsi"/>
          <w:b/>
        </w:rPr>
      </w:pPr>
      <w:r>
        <w:rPr>
          <w:rFonts w:cstheme="minorHAnsi"/>
          <w:b/>
        </w:rPr>
        <w:t>Content</w:t>
      </w:r>
    </w:p>
    <w:p w14:paraId="5D5CEC51" w14:textId="77777777" w:rsidR="00365CC9" w:rsidRDefault="00C270CB">
      <w:pPr>
        <w:pStyle w:val="NoSpacing"/>
        <w:rPr>
          <w:rFonts w:cstheme="minorHAnsi"/>
        </w:rPr>
      </w:pPr>
      <w:r>
        <w:rPr>
          <w:rFonts w:cstheme="minorHAnsi"/>
        </w:rPr>
        <w:t>Copy of 1910 – WSTR Development</w:t>
      </w:r>
    </w:p>
    <w:p w14:paraId="50E2BDC3" w14:textId="77777777" w:rsidR="00365CC9" w:rsidRDefault="00365CC9">
      <w:pPr>
        <w:pStyle w:val="NoSpacing"/>
        <w:rPr>
          <w:rFonts w:cstheme="minorHAnsi"/>
        </w:rPr>
      </w:pPr>
    </w:p>
    <w:p w14:paraId="2596AF9E" w14:textId="77777777" w:rsidR="00365CC9" w:rsidRDefault="00C270CB">
      <w:pPr>
        <w:pStyle w:val="NoSpacing"/>
        <w:rPr>
          <w:rFonts w:cstheme="minorHAnsi"/>
          <w:b/>
        </w:rPr>
      </w:pPr>
      <w:r>
        <w:rPr>
          <w:rFonts w:cstheme="minorHAnsi"/>
          <w:b/>
        </w:rPr>
        <w:t>Definition of Done</w:t>
      </w:r>
    </w:p>
    <w:p w14:paraId="20DC08B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Copy of 1910 – WSTR Development</w:t>
      </w:r>
    </w:p>
    <w:p w14:paraId="3446C618" w14:textId="77777777" w:rsidR="00365CC9" w:rsidRDefault="00365CC9">
      <w:pPr>
        <w:rPr>
          <w:rFonts w:asciiTheme="minorHAnsi" w:hAnsiTheme="minorHAnsi" w:cstheme="minorHAnsi"/>
          <w:bCs/>
          <w:color w:val="000000"/>
          <w:sz w:val="22"/>
          <w:szCs w:val="22"/>
        </w:rPr>
      </w:pPr>
    </w:p>
    <w:p w14:paraId="1A2A655B"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77F1758"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161E360" w14:textId="77777777">
        <w:trPr>
          <w:trHeight w:val="224"/>
        </w:trPr>
        <w:tc>
          <w:tcPr>
            <w:tcW w:w="9576" w:type="dxa"/>
            <w:tcBorders>
              <w:left w:val="nil"/>
              <w:bottom w:val="nil"/>
              <w:right w:val="nil"/>
            </w:tcBorders>
            <w:shd w:val="clear" w:color="auto" w:fill="auto"/>
          </w:tcPr>
          <w:p w14:paraId="11AF6928" w14:textId="77777777" w:rsidR="00365CC9" w:rsidRDefault="00365CC9">
            <w:pPr>
              <w:rPr>
                <w:rFonts w:asciiTheme="minorHAnsi" w:hAnsiTheme="minorHAnsi" w:cstheme="minorHAnsi"/>
                <w:sz w:val="22"/>
                <w:szCs w:val="22"/>
              </w:rPr>
            </w:pPr>
          </w:p>
        </w:tc>
      </w:tr>
    </w:tbl>
    <w:p w14:paraId="735C840F" w14:textId="77777777" w:rsidR="00365CC9" w:rsidRDefault="00365CC9"/>
    <w:p w14:paraId="3F431767" w14:textId="77777777" w:rsidR="00365CC9" w:rsidRDefault="00C270CB">
      <w:r>
        <w:br w:type="page"/>
      </w:r>
    </w:p>
    <w:p w14:paraId="0BE5B040" w14:textId="77777777" w:rsidR="00365CC9" w:rsidRDefault="00C270CB">
      <w:pPr>
        <w:pStyle w:val="Heading2"/>
        <w:rPr>
          <w:rFonts w:asciiTheme="minorHAnsi" w:hAnsiTheme="minorHAnsi" w:cstheme="minorHAnsi"/>
        </w:rPr>
      </w:pPr>
      <w:r>
        <w:rPr>
          <w:rFonts w:asciiTheme="minorHAnsi" w:hAnsiTheme="minorHAnsi" w:cstheme="minorHAnsi"/>
        </w:rPr>
        <w:lastRenderedPageBreak/>
        <w:t>2125 – Clean Soldering Iron</w:t>
      </w:r>
    </w:p>
    <w:p w14:paraId="05A734F6" w14:textId="77777777" w:rsidR="00365CC9" w:rsidRDefault="00365CC9">
      <w:pPr>
        <w:pStyle w:val="NoSpacing"/>
        <w:rPr>
          <w:rFonts w:asciiTheme="minorHAnsi" w:hAnsiTheme="minorHAnsi" w:cstheme="minorHAnsi"/>
        </w:rPr>
      </w:pPr>
    </w:p>
    <w:p w14:paraId="7AA76D3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4152156" w14:textId="77777777" w:rsidR="00365CC9" w:rsidRDefault="00C270CB">
      <w:pPr>
        <w:pStyle w:val="NoSpacing"/>
        <w:rPr>
          <w:rFonts w:asciiTheme="minorHAnsi" w:hAnsiTheme="minorHAnsi" w:cstheme="minorHAnsi"/>
        </w:rPr>
      </w:pPr>
      <w:r>
        <w:rPr>
          <w:rFonts w:asciiTheme="minorHAnsi" w:hAnsiTheme="minorHAnsi" w:cstheme="minorHAnsi"/>
        </w:rPr>
        <w:t>As a soldering technician, I would like to either clean or replace the soldering iron.</w:t>
      </w:r>
    </w:p>
    <w:p w14:paraId="39AC919F"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2C5B4F23"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45F7CB67" w14:textId="77777777" w:rsidR="00365CC9" w:rsidRDefault="00C270CB">
      <w:pPr>
        <w:pStyle w:val="NoSpacing"/>
        <w:rPr>
          <w:rFonts w:asciiTheme="minorHAnsi" w:hAnsiTheme="minorHAnsi" w:cstheme="minorHAnsi"/>
        </w:rPr>
      </w:pPr>
      <w:r>
        <w:rPr>
          <w:rFonts w:asciiTheme="minorHAnsi" w:hAnsiTheme="minorHAnsi" w:cstheme="minorHAnsi"/>
        </w:rPr>
        <w:t>[ ] Look into how to clean soldering iron</w:t>
      </w:r>
    </w:p>
    <w:p w14:paraId="4E431884" w14:textId="77777777" w:rsidR="00365CC9" w:rsidRDefault="00C270CB">
      <w:pPr>
        <w:pStyle w:val="NoSpacing"/>
        <w:rPr>
          <w:rFonts w:asciiTheme="minorHAnsi" w:hAnsiTheme="minorHAnsi" w:cstheme="minorHAnsi"/>
        </w:rPr>
      </w:pPr>
      <w:r>
        <w:rPr>
          <w:rFonts w:asciiTheme="minorHAnsi" w:hAnsiTheme="minorHAnsi" w:cstheme="minorHAnsi"/>
        </w:rPr>
        <w:t>[ ] Clean or find a url to buy a new iron or tip</w:t>
      </w:r>
    </w:p>
    <w:p w14:paraId="7F106195" w14:textId="77777777" w:rsidR="00365CC9" w:rsidRDefault="00365CC9">
      <w:pPr>
        <w:pStyle w:val="NoSpacing"/>
        <w:rPr>
          <w:rFonts w:asciiTheme="minorHAnsi" w:hAnsiTheme="minorHAnsi" w:cstheme="minorHAnsi"/>
        </w:rPr>
      </w:pPr>
    </w:p>
    <w:p w14:paraId="327C84F8" w14:textId="77777777" w:rsidR="00365CC9" w:rsidRDefault="00365CC9">
      <w:pPr>
        <w:rPr>
          <w:rFonts w:asciiTheme="minorHAnsi" w:hAnsiTheme="minorHAnsi" w:cstheme="minorHAnsi"/>
          <w:b/>
          <w:bCs/>
          <w:color w:val="000000"/>
        </w:rPr>
      </w:pPr>
    </w:p>
    <w:p w14:paraId="6E05F10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4FCE964" w14:textId="77777777" w:rsidR="00365CC9" w:rsidRDefault="00365CC9">
      <w:pPr>
        <w:numPr>
          <w:ilvl w:val="0"/>
          <w:numId w:val="28"/>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93B86F" w14:textId="77777777">
        <w:trPr>
          <w:trHeight w:val="224"/>
        </w:trPr>
        <w:tc>
          <w:tcPr>
            <w:tcW w:w="9576" w:type="dxa"/>
            <w:tcBorders>
              <w:left w:val="nil"/>
              <w:bottom w:val="nil"/>
              <w:right w:val="nil"/>
            </w:tcBorders>
            <w:shd w:val="clear" w:color="auto" w:fill="auto"/>
          </w:tcPr>
          <w:p w14:paraId="25929CBD" w14:textId="77777777" w:rsidR="00365CC9" w:rsidRDefault="00365CC9">
            <w:pPr>
              <w:rPr>
                <w:rFonts w:asciiTheme="minorHAnsi" w:hAnsiTheme="minorHAnsi" w:cstheme="minorHAnsi"/>
              </w:rPr>
            </w:pPr>
          </w:p>
        </w:tc>
      </w:tr>
    </w:tbl>
    <w:p w14:paraId="32172F86" w14:textId="77777777" w:rsidR="00365CC9" w:rsidRDefault="00365CC9"/>
    <w:p w14:paraId="3E87002C" w14:textId="77777777" w:rsidR="00365CC9" w:rsidRDefault="00C270CB">
      <w:r>
        <w:br w:type="page"/>
      </w:r>
    </w:p>
    <w:p w14:paraId="5C1E5F51" w14:textId="77777777" w:rsidR="00365CC9" w:rsidRDefault="00C270CB">
      <w:pPr>
        <w:pStyle w:val="Heading2"/>
        <w:rPr>
          <w:rFonts w:asciiTheme="minorHAnsi" w:hAnsiTheme="minorHAnsi" w:cstheme="minorHAnsi"/>
        </w:rPr>
      </w:pPr>
      <w:r>
        <w:rPr>
          <w:rFonts w:asciiTheme="minorHAnsi" w:hAnsiTheme="minorHAnsi" w:cstheme="minorHAnsi"/>
        </w:rPr>
        <w:lastRenderedPageBreak/>
        <w:t>2126 – Infrared Testing</w:t>
      </w:r>
    </w:p>
    <w:p w14:paraId="143B7D45"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4941878C" w14:textId="77777777" w:rsidR="00365CC9" w:rsidRDefault="00C270CB">
      <w:pPr>
        <w:pStyle w:val="NoSpacing"/>
        <w:rPr>
          <w:rFonts w:asciiTheme="minorHAnsi" w:hAnsiTheme="minorHAnsi" w:cstheme="minorHAnsi"/>
        </w:rPr>
      </w:pPr>
      <w:r>
        <w:rPr>
          <w:rFonts w:asciiTheme="minorHAnsi" w:hAnsiTheme="minorHAnsi" w:cstheme="minorHAnsi"/>
        </w:rPr>
        <w:t>Copy of user story 1844 – Infrared Testing</w:t>
      </w:r>
    </w:p>
    <w:p w14:paraId="71F9EAA3" w14:textId="77777777" w:rsidR="00365CC9" w:rsidRDefault="00365CC9">
      <w:pPr>
        <w:pStyle w:val="NoSpacing"/>
        <w:rPr>
          <w:rFonts w:asciiTheme="minorHAnsi" w:hAnsiTheme="minorHAnsi" w:cstheme="minorHAnsi"/>
          <w:b/>
        </w:rPr>
      </w:pPr>
    </w:p>
    <w:p w14:paraId="1BAB54D2"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16E1BB75" w14:textId="77777777" w:rsidR="00365CC9" w:rsidRDefault="00C270CB">
      <w:pPr>
        <w:pStyle w:val="NoSpacing"/>
        <w:rPr>
          <w:rFonts w:asciiTheme="minorHAnsi" w:hAnsiTheme="minorHAnsi" w:cstheme="minorHAnsi"/>
        </w:rPr>
      </w:pPr>
      <w:r>
        <w:rPr>
          <w:rFonts w:asciiTheme="minorHAnsi" w:hAnsiTheme="minorHAnsi" w:cstheme="minorHAnsi"/>
        </w:rPr>
        <w:t>Copy of user story 1844 – Infrared Testing</w:t>
      </w:r>
    </w:p>
    <w:p w14:paraId="6CE12FB3" w14:textId="77777777" w:rsidR="00365CC9" w:rsidRDefault="00365CC9">
      <w:pPr>
        <w:rPr>
          <w:rFonts w:cstheme="minorHAnsi"/>
          <w:b/>
          <w:bCs/>
          <w:color w:val="000000"/>
        </w:rPr>
      </w:pPr>
    </w:p>
    <w:p w14:paraId="15EFC8B6"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2AF3AA23"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Do not focus any light at the sensor!</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12ECCC2" w14:textId="77777777">
        <w:trPr>
          <w:trHeight w:val="224"/>
        </w:trPr>
        <w:tc>
          <w:tcPr>
            <w:tcW w:w="9576" w:type="dxa"/>
            <w:tcBorders>
              <w:left w:val="nil"/>
              <w:bottom w:val="nil"/>
              <w:right w:val="nil"/>
            </w:tcBorders>
            <w:shd w:val="clear" w:color="auto" w:fill="auto"/>
          </w:tcPr>
          <w:p w14:paraId="60D2C725" w14:textId="77777777" w:rsidR="00365CC9" w:rsidRDefault="00365CC9"/>
        </w:tc>
      </w:tr>
    </w:tbl>
    <w:p w14:paraId="4B71DAAF" w14:textId="77777777" w:rsidR="00365CC9" w:rsidRDefault="00365CC9"/>
    <w:p w14:paraId="69DF4BDB" w14:textId="77777777" w:rsidR="00365CC9" w:rsidRDefault="00C270CB">
      <w:r>
        <w:br w:type="page"/>
      </w:r>
    </w:p>
    <w:p w14:paraId="366DFA0F" w14:textId="77777777" w:rsidR="00365CC9" w:rsidRDefault="00C270CB">
      <w:r>
        <w:lastRenderedPageBreak/>
        <w:br w:type="page"/>
      </w:r>
    </w:p>
    <w:p w14:paraId="341EE1B3" w14:textId="77777777" w:rsidR="00365CC9" w:rsidRDefault="00C270CB">
      <w:pPr>
        <w:pStyle w:val="Heading2"/>
        <w:rPr>
          <w:rFonts w:asciiTheme="minorHAnsi" w:hAnsiTheme="minorHAnsi" w:cstheme="minorHAnsi"/>
        </w:rPr>
      </w:pPr>
      <w:r>
        <w:rPr>
          <w:rFonts w:asciiTheme="minorHAnsi" w:hAnsiTheme="minorHAnsi" w:cstheme="minorHAnsi"/>
        </w:rPr>
        <w:lastRenderedPageBreak/>
        <w:t>2127 – Checklist Updates</w:t>
      </w:r>
    </w:p>
    <w:p w14:paraId="1FC5581C"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0D1F9F8"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make updates to the checklist spreadsheet document.</w:t>
      </w:r>
    </w:p>
    <w:p w14:paraId="426F8A17" w14:textId="77777777" w:rsidR="00365CC9" w:rsidRDefault="00365CC9">
      <w:pPr>
        <w:pStyle w:val="NoSpacing"/>
        <w:rPr>
          <w:rFonts w:asciiTheme="minorHAnsi" w:hAnsiTheme="minorHAnsi" w:cstheme="minorHAnsi"/>
          <w:b/>
        </w:rPr>
      </w:pPr>
    </w:p>
    <w:p w14:paraId="4C117CE1"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55F0AC7D" w14:textId="77777777" w:rsidR="00365CC9" w:rsidRDefault="00C270CB">
      <w:pPr>
        <w:pStyle w:val="NoSpacing"/>
        <w:rPr>
          <w:rFonts w:asciiTheme="minorHAnsi" w:hAnsiTheme="minorHAnsi" w:cstheme="minorHAnsi"/>
        </w:rPr>
      </w:pPr>
      <w:r>
        <w:rPr>
          <w:rFonts w:asciiTheme="minorHAnsi" w:hAnsiTheme="minorHAnsi" w:cstheme="minorHAnsi"/>
        </w:rPr>
        <w:t>[x] Add the following updates/modifications:</w:t>
      </w:r>
    </w:p>
    <w:p w14:paraId="0D160EB4" w14:textId="77777777" w:rsidR="00365CC9" w:rsidRDefault="00C270CB">
      <w:pPr>
        <w:pStyle w:val="NoSpacing"/>
        <w:rPr>
          <w:rFonts w:asciiTheme="minorHAnsi" w:hAnsiTheme="minorHAnsi" w:cstheme="minorHAnsi"/>
        </w:rPr>
      </w:pPr>
      <w:r>
        <w:rPr>
          <w:rFonts w:asciiTheme="minorHAnsi" w:hAnsiTheme="minorHAnsi" w:cstheme="minorHAnsi"/>
        </w:rPr>
        <w:tab/>
        <w:t>[x] For fixed wings, throttle is armed via the GCS.</w:t>
      </w:r>
    </w:p>
    <w:p w14:paraId="223EDA52" w14:textId="77777777" w:rsidR="00365CC9" w:rsidRDefault="00C270CB">
      <w:pPr>
        <w:pStyle w:val="NoSpacing"/>
        <w:ind w:firstLine="709"/>
        <w:rPr>
          <w:rFonts w:asciiTheme="minorHAnsi" w:hAnsiTheme="minorHAnsi" w:cstheme="minorHAnsi"/>
        </w:rPr>
      </w:pPr>
      <w:r>
        <w:rPr>
          <w:rFonts w:asciiTheme="minorHAnsi" w:hAnsiTheme="minorHAnsi" w:cstheme="minorHAnsi"/>
        </w:rPr>
        <w:t>[x] Only save parameters when changes have been made.</w:t>
      </w:r>
    </w:p>
    <w:p w14:paraId="604A47D7" w14:textId="77777777" w:rsidR="00365CC9" w:rsidRDefault="00C270CB">
      <w:pPr>
        <w:pStyle w:val="NoSpacing"/>
        <w:ind w:firstLine="709"/>
        <w:rPr>
          <w:rFonts w:asciiTheme="minorHAnsi" w:hAnsiTheme="minorHAnsi" w:cstheme="minorHAnsi"/>
        </w:rPr>
      </w:pPr>
      <w:r>
        <w:rPr>
          <w:rFonts w:asciiTheme="minorHAnsi" w:hAnsiTheme="minorHAnsi" w:cstheme="minorHAnsi"/>
        </w:rPr>
        <w:t>[x] Remove propeller after a plane’s last flight of the day</w:t>
      </w:r>
    </w:p>
    <w:p w14:paraId="1CB2EAF5" w14:textId="77777777" w:rsidR="00365CC9" w:rsidRDefault="00365CC9">
      <w:pPr>
        <w:rPr>
          <w:rFonts w:cstheme="minorHAnsi"/>
          <w:b/>
          <w:bCs/>
          <w:color w:val="000000"/>
        </w:rPr>
      </w:pPr>
    </w:p>
    <w:p w14:paraId="16EC8968"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0B600A70" w14:textId="77777777" w:rsidR="00365CC9" w:rsidRDefault="00365CC9">
      <w:pPr>
        <w:pStyle w:val="NoSpacing"/>
        <w:numPr>
          <w:ilvl w:val="0"/>
          <w:numId w:val="29"/>
        </w:numPr>
        <w:rPr>
          <w:rFonts w:asciiTheme="minorHAnsi" w:hAnsiTheme="minorHAnsi" w:cstheme="minorHAnsi"/>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3FD6046" w14:textId="77777777">
        <w:trPr>
          <w:trHeight w:val="224"/>
        </w:trPr>
        <w:tc>
          <w:tcPr>
            <w:tcW w:w="9576" w:type="dxa"/>
            <w:tcBorders>
              <w:left w:val="nil"/>
              <w:bottom w:val="nil"/>
              <w:right w:val="nil"/>
            </w:tcBorders>
            <w:shd w:val="clear" w:color="auto" w:fill="auto"/>
          </w:tcPr>
          <w:p w14:paraId="7E7D323E" w14:textId="77777777" w:rsidR="00365CC9" w:rsidRDefault="00365CC9"/>
        </w:tc>
      </w:tr>
    </w:tbl>
    <w:p w14:paraId="4A6318B3" w14:textId="77777777" w:rsidR="00365CC9" w:rsidRDefault="00365CC9"/>
    <w:p w14:paraId="56B75881" w14:textId="77777777" w:rsidR="00365CC9" w:rsidRDefault="00365CC9"/>
    <w:p w14:paraId="52CB1FA9" w14:textId="77777777" w:rsidR="00365CC9" w:rsidRDefault="00C270CB">
      <w:r>
        <w:br w:type="page"/>
      </w:r>
    </w:p>
    <w:p w14:paraId="558A6538" w14:textId="77777777" w:rsidR="00365CC9" w:rsidRDefault="00C270CB">
      <w:pPr>
        <w:pStyle w:val="Heading2"/>
        <w:rPr>
          <w:rFonts w:asciiTheme="minorHAnsi" w:hAnsiTheme="minorHAnsi" w:cstheme="minorHAnsi"/>
        </w:rPr>
      </w:pPr>
      <w:r>
        <w:rPr>
          <w:rFonts w:asciiTheme="minorHAnsi" w:hAnsiTheme="minorHAnsi" w:cstheme="minorHAnsi"/>
        </w:rPr>
        <w:lastRenderedPageBreak/>
        <w:t>2128 – Anakin Servo Replacement</w:t>
      </w:r>
    </w:p>
    <w:p w14:paraId="3959F27B"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4AB82A0E"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replace Anakin’s elevator servo.</w:t>
      </w:r>
    </w:p>
    <w:p w14:paraId="16323EF8" w14:textId="77777777" w:rsidR="00365CC9" w:rsidRDefault="00365CC9">
      <w:pPr>
        <w:pStyle w:val="NoSpacing"/>
        <w:rPr>
          <w:rFonts w:asciiTheme="minorHAnsi" w:hAnsiTheme="minorHAnsi" w:cstheme="minorHAnsi"/>
          <w:b/>
        </w:rPr>
      </w:pPr>
    </w:p>
    <w:p w14:paraId="20A66871"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2B01814E" w14:textId="77777777" w:rsidR="00365CC9" w:rsidRDefault="00C270CB">
      <w:pPr>
        <w:pStyle w:val="NoSpacing"/>
        <w:rPr>
          <w:rFonts w:asciiTheme="minorHAnsi" w:hAnsiTheme="minorHAnsi" w:cstheme="minorHAnsi"/>
        </w:rPr>
      </w:pPr>
      <w:r>
        <w:rPr>
          <w:rFonts w:asciiTheme="minorHAnsi" w:hAnsiTheme="minorHAnsi" w:cstheme="minorHAnsi"/>
        </w:rPr>
        <w:t>[x] Remove old elevator servo</w:t>
      </w:r>
    </w:p>
    <w:p w14:paraId="73CA6766" w14:textId="77777777" w:rsidR="00365CC9" w:rsidRDefault="00C270CB">
      <w:pPr>
        <w:pStyle w:val="NoSpacing"/>
        <w:rPr>
          <w:rFonts w:asciiTheme="minorHAnsi" w:hAnsiTheme="minorHAnsi" w:cstheme="minorHAnsi"/>
        </w:rPr>
      </w:pPr>
      <w:r>
        <w:rPr>
          <w:rFonts w:asciiTheme="minorHAnsi" w:hAnsiTheme="minorHAnsi" w:cstheme="minorHAnsi"/>
        </w:rPr>
        <w:t>[x] Replace with new servo</w:t>
      </w:r>
    </w:p>
    <w:p w14:paraId="36ED9AA2" w14:textId="77777777" w:rsidR="00365CC9" w:rsidRDefault="00C270CB">
      <w:pPr>
        <w:pStyle w:val="NoSpacing"/>
        <w:rPr>
          <w:rFonts w:asciiTheme="minorHAnsi" w:hAnsiTheme="minorHAnsi" w:cstheme="minorHAnsi"/>
        </w:rPr>
      </w:pPr>
      <w:r>
        <w:rPr>
          <w:rFonts w:asciiTheme="minorHAnsi" w:hAnsiTheme="minorHAnsi" w:cstheme="minorHAnsi"/>
        </w:rPr>
        <w:t>[x] Perform ground test to verify servo functionality</w:t>
      </w:r>
    </w:p>
    <w:p w14:paraId="545205F4" w14:textId="77777777" w:rsidR="00365CC9" w:rsidRDefault="00C270CB">
      <w:pPr>
        <w:pStyle w:val="NoSpacing"/>
        <w:rPr>
          <w:rFonts w:asciiTheme="minorHAnsi" w:hAnsiTheme="minorHAnsi" w:cstheme="minorHAnsi"/>
        </w:rPr>
      </w:pPr>
      <w:r>
        <w:rPr>
          <w:rFonts w:asciiTheme="minorHAnsi" w:hAnsiTheme="minorHAnsi" w:cstheme="minorHAnsi"/>
        </w:rPr>
        <w:t>[x] Update component tracker</w:t>
      </w:r>
    </w:p>
    <w:p w14:paraId="69BB37F5" w14:textId="77777777" w:rsidR="00365CC9" w:rsidRDefault="00365CC9">
      <w:pPr>
        <w:rPr>
          <w:rFonts w:cstheme="minorHAnsi"/>
          <w:b/>
          <w:bCs/>
          <w:color w:val="000000"/>
        </w:rPr>
      </w:pPr>
    </w:p>
    <w:p w14:paraId="4E5E956F"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1D979E97" w14:textId="77777777" w:rsidR="00365CC9" w:rsidRDefault="00365CC9">
      <w:pPr>
        <w:pStyle w:val="NoSpacing"/>
        <w:numPr>
          <w:ilvl w:val="0"/>
          <w:numId w:val="29"/>
        </w:numPr>
        <w:rPr>
          <w:rFonts w:asciiTheme="minorHAnsi" w:hAnsiTheme="minorHAnsi" w:cstheme="minorHAnsi"/>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476D0C6" w14:textId="77777777">
        <w:trPr>
          <w:trHeight w:val="224"/>
        </w:trPr>
        <w:tc>
          <w:tcPr>
            <w:tcW w:w="9576" w:type="dxa"/>
            <w:tcBorders>
              <w:left w:val="nil"/>
              <w:bottom w:val="nil"/>
              <w:right w:val="nil"/>
            </w:tcBorders>
            <w:shd w:val="clear" w:color="auto" w:fill="auto"/>
          </w:tcPr>
          <w:p w14:paraId="5CABC379" w14:textId="77777777" w:rsidR="00365CC9" w:rsidRDefault="00365CC9"/>
        </w:tc>
      </w:tr>
    </w:tbl>
    <w:p w14:paraId="1D341147" w14:textId="77777777" w:rsidR="00365CC9" w:rsidRDefault="00365CC9"/>
    <w:p w14:paraId="71877FFF" w14:textId="77777777" w:rsidR="00365CC9" w:rsidRDefault="00C270CB">
      <w:r>
        <w:br w:type="page"/>
      </w:r>
    </w:p>
    <w:p w14:paraId="7646441B" w14:textId="77777777" w:rsidR="00365CC9" w:rsidRDefault="00C270CB">
      <w:pPr>
        <w:pStyle w:val="Heading2"/>
        <w:rPr>
          <w:rFonts w:asciiTheme="minorHAnsi" w:hAnsiTheme="minorHAnsi" w:cstheme="minorHAnsi"/>
        </w:rPr>
      </w:pPr>
      <w:r>
        <w:rPr>
          <w:rFonts w:asciiTheme="minorHAnsi" w:hAnsiTheme="minorHAnsi" w:cstheme="minorHAnsi"/>
        </w:rPr>
        <w:lastRenderedPageBreak/>
        <w:t>2129 – LARAMID Docking Frame Design</w:t>
      </w:r>
    </w:p>
    <w:p w14:paraId="00AFC45C"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20CBD55" w14:textId="77777777" w:rsidR="00365CC9" w:rsidRDefault="00C270CB">
      <w:pPr>
        <w:pStyle w:val="NoSpacing"/>
        <w:rPr>
          <w:rFonts w:asciiTheme="minorHAnsi" w:hAnsiTheme="minorHAnsi" w:cstheme="minorHAnsi"/>
        </w:rPr>
      </w:pPr>
      <w:r>
        <w:rPr>
          <w:rFonts w:asciiTheme="minorHAnsi" w:hAnsiTheme="minorHAnsi" w:cstheme="minorHAnsi"/>
        </w:rPr>
        <w:t xml:space="preserve">As a LARAMID member, I’d like to design a docking frame where electromagnets are mounted and Arduino Mega is kept inside. </w:t>
      </w:r>
    </w:p>
    <w:p w14:paraId="6DC863C2" w14:textId="77777777" w:rsidR="00365CC9" w:rsidRDefault="00365CC9">
      <w:pPr>
        <w:pStyle w:val="NoSpacing"/>
        <w:rPr>
          <w:rFonts w:asciiTheme="minorHAnsi" w:hAnsiTheme="minorHAnsi" w:cstheme="minorHAnsi"/>
          <w:b/>
        </w:rPr>
      </w:pPr>
    </w:p>
    <w:p w14:paraId="3BA7F4D9"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5690DE9" w14:textId="77777777" w:rsidR="00365CC9" w:rsidRDefault="00C270CB">
      <w:pPr>
        <w:pStyle w:val="NoSpacing"/>
        <w:rPr>
          <w:rFonts w:asciiTheme="minorHAnsi" w:hAnsiTheme="minorHAnsi" w:cstheme="minorHAnsi"/>
        </w:rPr>
      </w:pPr>
      <w:r>
        <w:rPr>
          <w:rFonts w:asciiTheme="minorHAnsi" w:hAnsiTheme="minorHAnsi" w:cstheme="minorHAnsi"/>
        </w:rPr>
        <w:t>[X] 3D CAD model of docking frame is made</w:t>
      </w:r>
    </w:p>
    <w:p w14:paraId="1A477EC3" w14:textId="77777777" w:rsidR="00365CC9" w:rsidRDefault="00C270CB">
      <w:pPr>
        <w:pStyle w:val="NoSpacing"/>
        <w:rPr>
          <w:rFonts w:asciiTheme="minorHAnsi" w:hAnsiTheme="minorHAnsi" w:cstheme="minorHAnsi"/>
        </w:rPr>
      </w:pPr>
      <w:r>
        <w:rPr>
          <w:rFonts w:asciiTheme="minorHAnsi" w:hAnsiTheme="minorHAnsi" w:cstheme="minorHAnsi"/>
        </w:rPr>
        <w:t xml:space="preserve">[X] Make prototype with 3D printer </w:t>
      </w:r>
    </w:p>
    <w:p w14:paraId="43D6AD85" w14:textId="77777777" w:rsidR="00365CC9" w:rsidRDefault="00C270CB">
      <w:pPr>
        <w:pStyle w:val="NoSpacing"/>
        <w:rPr>
          <w:rFonts w:asciiTheme="minorHAnsi" w:hAnsiTheme="minorHAnsi" w:cstheme="minorHAnsi"/>
        </w:rPr>
      </w:pPr>
      <w:r>
        <w:rPr>
          <w:rFonts w:asciiTheme="minorHAnsi" w:hAnsiTheme="minorHAnsi" w:cstheme="minorHAnsi"/>
        </w:rPr>
        <w:t>[]  Order necessary screws and bolts for connection</w:t>
      </w:r>
    </w:p>
    <w:p w14:paraId="1DCBA760" w14:textId="77777777" w:rsidR="00365CC9" w:rsidRDefault="00365CC9">
      <w:pPr>
        <w:rPr>
          <w:rFonts w:cstheme="minorHAnsi"/>
          <w:b/>
          <w:bCs/>
          <w:color w:val="000000"/>
        </w:rPr>
      </w:pPr>
    </w:p>
    <w:p w14:paraId="28E0E279"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565CF234"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Actual size will be determined after sled building</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08FCBFC" w14:textId="77777777">
        <w:trPr>
          <w:trHeight w:val="224"/>
        </w:trPr>
        <w:tc>
          <w:tcPr>
            <w:tcW w:w="9576" w:type="dxa"/>
            <w:tcBorders>
              <w:left w:val="nil"/>
              <w:bottom w:val="nil"/>
              <w:right w:val="nil"/>
            </w:tcBorders>
            <w:shd w:val="clear" w:color="auto" w:fill="auto"/>
          </w:tcPr>
          <w:p w14:paraId="46C4A236" w14:textId="77777777" w:rsidR="00365CC9" w:rsidRDefault="00365CC9"/>
        </w:tc>
      </w:tr>
    </w:tbl>
    <w:p w14:paraId="27913846" w14:textId="77777777" w:rsidR="00365CC9" w:rsidRDefault="00365CC9"/>
    <w:p w14:paraId="092891FA" w14:textId="77777777" w:rsidR="00365CC9" w:rsidRDefault="00C270CB">
      <w:r>
        <w:br w:type="page"/>
      </w:r>
    </w:p>
    <w:p w14:paraId="7474D9CE" w14:textId="77777777" w:rsidR="00365CC9" w:rsidRDefault="00C270CB">
      <w:pPr>
        <w:pStyle w:val="Heading2"/>
        <w:rPr>
          <w:rFonts w:asciiTheme="minorHAnsi" w:hAnsiTheme="minorHAnsi" w:cstheme="minorHAnsi"/>
        </w:rPr>
      </w:pPr>
      <w:r>
        <w:rPr>
          <w:rFonts w:asciiTheme="minorHAnsi" w:hAnsiTheme="minorHAnsi" w:cstheme="minorHAnsi"/>
        </w:rPr>
        <w:lastRenderedPageBreak/>
        <w:t>2130 – LARAMID Arduino Mega Installation</w:t>
      </w:r>
    </w:p>
    <w:p w14:paraId="41D49BF3"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146F8EEC" w14:textId="77777777" w:rsidR="00365CC9" w:rsidRDefault="00C270CB">
      <w:pPr>
        <w:pStyle w:val="NoSpacing"/>
        <w:rPr>
          <w:rFonts w:asciiTheme="minorHAnsi" w:hAnsiTheme="minorHAnsi" w:cstheme="minorHAnsi"/>
        </w:rPr>
      </w:pPr>
      <w:r>
        <w:rPr>
          <w:rFonts w:asciiTheme="minorHAnsi" w:hAnsiTheme="minorHAnsi" w:cstheme="minorHAnsi"/>
        </w:rPr>
        <w:t xml:space="preserve">As a LARAMID member, I’d like to find a way to install Arduino Mega into the docking system while safely connected to the two electromagnets.  </w:t>
      </w:r>
    </w:p>
    <w:p w14:paraId="16CABED1" w14:textId="77777777" w:rsidR="00365CC9" w:rsidRDefault="00365CC9">
      <w:pPr>
        <w:pStyle w:val="NoSpacing"/>
        <w:rPr>
          <w:rFonts w:asciiTheme="minorHAnsi" w:hAnsiTheme="minorHAnsi" w:cstheme="minorHAnsi"/>
          <w:b/>
        </w:rPr>
      </w:pPr>
    </w:p>
    <w:p w14:paraId="7B070B8C"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5852FFD4" w14:textId="77777777" w:rsidR="00365CC9" w:rsidRDefault="00C270CB">
      <w:pPr>
        <w:pStyle w:val="NoSpacing"/>
        <w:rPr>
          <w:rFonts w:asciiTheme="minorHAnsi" w:hAnsiTheme="minorHAnsi" w:cstheme="minorHAnsi"/>
        </w:rPr>
      </w:pPr>
      <w:r>
        <w:rPr>
          <w:rFonts w:asciiTheme="minorHAnsi" w:hAnsiTheme="minorHAnsi" w:cstheme="minorHAnsi"/>
        </w:rPr>
        <w:t>[X] Make a documentation of Arduino connections</w:t>
      </w:r>
    </w:p>
    <w:p w14:paraId="032D5F88" w14:textId="77777777" w:rsidR="00365CC9" w:rsidRDefault="00C270CB">
      <w:pPr>
        <w:pStyle w:val="NoSpacing"/>
        <w:rPr>
          <w:rFonts w:asciiTheme="minorHAnsi" w:hAnsiTheme="minorHAnsi" w:cstheme="minorHAnsi"/>
        </w:rPr>
      </w:pPr>
      <w:r>
        <w:rPr>
          <w:rFonts w:asciiTheme="minorHAnsi" w:hAnsiTheme="minorHAnsi" w:cstheme="minorHAnsi"/>
        </w:rPr>
        <w:t>[X] Introduce stable connection with electromagnets and Arduino</w:t>
      </w:r>
    </w:p>
    <w:p w14:paraId="7EB68D04" w14:textId="77777777" w:rsidR="00365CC9" w:rsidRDefault="00C270CB">
      <w:pPr>
        <w:pStyle w:val="NoSpacing"/>
        <w:rPr>
          <w:rFonts w:asciiTheme="minorHAnsi" w:hAnsiTheme="minorHAnsi" w:cstheme="minorHAnsi"/>
        </w:rPr>
      </w:pPr>
      <w:r>
        <w:rPr>
          <w:rFonts w:asciiTheme="minorHAnsi" w:hAnsiTheme="minorHAnsi" w:cstheme="minorHAnsi"/>
        </w:rPr>
        <w:t>[X] Make a Pixhawk map</w:t>
      </w:r>
    </w:p>
    <w:p w14:paraId="3C4CBD87" w14:textId="77777777" w:rsidR="00365CC9" w:rsidRDefault="00C270CB">
      <w:pPr>
        <w:pStyle w:val="NoSpacing"/>
        <w:rPr>
          <w:rFonts w:asciiTheme="minorHAnsi" w:hAnsiTheme="minorHAnsi" w:cstheme="minorHAnsi"/>
        </w:rPr>
      </w:pPr>
      <w:r>
        <w:rPr>
          <w:rFonts w:asciiTheme="minorHAnsi" w:hAnsiTheme="minorHAnsi" w:cstheme="minorHAnsi"/>
        </w:rPr>
        <w:t>[X] Order Arudino shield for stable connection</w:t>
      </w:r>
    </w:p>
    <w:p w14:paraId="670FC42D" w14:textId="77777777" w:rsidR="00365CC9" w:rsidRDefault="00365CC9">
      <w:pPr>
        <w:pStyle w:val="NoSpacing"/>
        <w:rPr>
          <w:rFonts w:asciiTheme="minorHAnsi" w:hAnsiTheme="minorHAnsi" w:cstheme="minorHAnsi"/>
        </w:rPr>
      </w:pPr>
    </w:p>
    <w:p w14:paraId="62E5CDE9" w14:textId="77777777" w:rsidR="00365CC9" w:rsidRDefault="00365CC9">
      <w:pPr>
        <w:rPr>
          <w:rFonts w:cstheme="minorHAnsi"/>
          <w:b/>
          <w:bCs/>
          <w:color w:val="000000"/>
        </w:rPr>
      </w:pPr>
    </w:p>
    <w:p w14:paraId="25193C23"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5424D20C"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Lines connected to Arduino are easily disconnected</w:t>
      </w:r>
    </w:p>
    <w:p w14:paraId="239AED34" w14:textId="77777777" w:rsidR="00365CC9" w:rsidRDefault="00C270CB">
      <w:pPr>
        <w:rPr>
          <w:rFonts w:asciiTheme="minorHAnsi" w:hAnsiTheme="minorHAnsi" w:cstheme="minorHAnsi"/>
        </w:rPr>
      </w:pPr>
      <w:r>
        <w:br w:type="page"/>
      </w:r>
    </w:p>
    <w:p w14:paraId="098AAB60" w14:textId="77777777" w:rsidR="00365CC9" w:rsidRDefault="00C270CB">
      <w:pPr>
        <w:pStyle w:val="Heading2"/>
        <w:rPr>
          <w:rFonts w:asciiTheme="minorHAnsi" w:hAnsiTheme="minorHAnsi" w:cstheme="minorHAnsi"/>
        </w:rPr>
      </w:pPr>
      <w:r>
        <w:rPr>
          <w:rFonts w:asciiTheme="minorHAnsi" w:hAnsiTheme="minorHAnsi" w:cstheme="minorHAnsi"/>
        </w:rPr>
        <w:lastRenderedPageBreak/>
        <w:t>2131 – LARAMID Electromagnets Mounting System</w:t>
      </w:r>
    </w:p>
    <w:p w14:paraId="27DD404B"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DF83C7C" w14:textId="77777777" w:rsidR="00365CC9" w:rsidRDefault="00C270CB">
      <w:pPr>
        <w:pStyle w:val="NoSpacing"/>
        <w:rPr>
          <w:rFonts w:asciiTheme="minorHAnsi" w:hAnsiTheme="minorHAnsi" w:cstheme="minorHAnsi"/>
        </w:rPr>
      </w:pPr>
      <w:r>
        <w:rPr>
          <w:rFonts w:asciiTheme="minorHAnsi" w:hAnsiTheme="minorHAnsi" w:cstheme="minorHAnsi"/>
        </w:rPr>
        <w:t>As a LARAMID member, I’d like to design electromagnet mounting system to the docking frame and design electromagnet receiver in the White-Bird.</w:t>
      </w:r>
    </w:p>
    <w:p w14:paraId="67354693" w14:textId="77777777" w:rsidR="00365CC9" w:rsidRDefault="00365CC9">
      <w:pPr>
        <w:pStyle w:val="NoSpacing"/>
        <w:rPr>
          <w:rFonts w:asciiTheme="minorHAnsi" w:hAnsiTheme="minorHAnsi" w:cstheme="minorHAnsi"/>
          <w:b/>
        </w:rPr>
      </w:pPr>
    </w:p>
    <w:p w14:paraId="01E1540A"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C61C6EB" w14:textId="77777777" w:rsidR="00365CC9" w:rsidRDefault="00C270CB">
      <w:pPr>
        <w:pStyle w:val="NoSpacing"/>
        <w:rPr>
          <w:rFonts w:asciiTheme="minorHAnsi" w:hAnsiTheme="minorHAnsi" w:cstheme="minorHAnsi"/>
        </w:rPr>
      </w:pPr>
      <w:r>
        <w:rPr>
          <w:rFonts w:asciiTheme="minorHAnsi" w:hAnsiTheme="minorHAnsi" w:cstheme="minorHAnsi"/>
        </w:rPr>
        <w:t xml:space="preserve">[X] Design White-Bird electromagnet receiver </w:t>
      </w:r>
    </w:p>
    <w:p w14:paraId="0E190390" w14:textId="77777777" w:rsidR="00365CC9" w:rsidRDefault="00C270CB">
      <w:pPr>
        <w:pStyle w:val="NoSpacing"/>
        <w:rPr>
          <w:rFonts w:asciiTheme="minorHAnsi" w:hAnsiTheme="minorHAnsi" w:cstheme="minorHAnsi"/>
        </w:rPr>
      </w:pPr>
      <w:r>
        <w:rPr>
          <w:rFonts w:asciiTheme="minorHAnsi" w:hAnsiTheme="minorHAnsi" w:cstheme="minorHAnsi"/>
        </w:rPr>
        <w:t>[X] Choose the material for the EM receiver based on weight</w:t>
      </w:r>
    </w:p>
    <w:p w14:paraId="70AA5BCA" w14:textId="77777777" w:rsidR="00365CC9" w:rsidRDefault="00C270CB">
      <w:pPr>
        <w:pStyle w:val="NoSpacing"/>
        <w:rPr>
          <w:rFonts w:asciiTheme="minorHAnsi" w:hAnsiTheme="minorHAnsi" w:cstheme="minorHAnsi"/>
        </w:rPr>
      </w:pPr>
      <w:r>
        <w:rPr>
          <w:rFonts w:asciiTheme="minorHAnsi" w:hAnsiTheme="minorHAnsi" w:cstheme="minorHAnsi"/>
        </w:rPr>
        <w:t>[X] Design Electromagnet mounting system in docking frame</w:t>
      </w:r>
    </w:p>
    <w:p w14:paraId="5290423A" w14:textId="77777777" w:rsidR="00365CC9" w:rsidRDefault="00C270CB">
      <w:pPr>
        <w:pStyle w:val="NoSpacing"/>
        <w:rPr>
          <w:rFonts w:asciiTheme="minorHAnsi" w:hAnsiTheme="minorHAnsi" w:cstheme="minorHAnsi"/>
        </w:rPr>
      </w:pPr>
      <w:r>
        <w:rPr>
          <w:rFonts w:asciiTheme="minorHAnsi" w:hAnsiTheme="minorHAnsi" w:cstheme="minorHAnsi"/>
        </w:rPr>
        <w:t>[X] Order metal plates and necessary parts</w:t>
      </w:r>
    </w:p>
    <w:p w14:paraId="03499001" w14:textId="77777777" w:rsidR="00365CC9" w:rsidRDefault="00C270CB">
      <w:pPr>
        <w:pStyle w:val="NoSpacing"/>
        <w:rPr>
          <w:rFonts w:asciiTheme="minorHAnsi" w:hAnsiTheme="minorHAnsi" w:cstheme="minorHAnsi"/>
        </w:rPr>
      </w:pPr>
      <w:r>
        <w:rPr>
          <w:rFonts w:asciiTheme="minorHAnsi" w:hAnsiTheme="minorHAnsi" w:cstheme="minorHAnsi"/>
        </w:rPr>
        <w:t xml:space="preserve">[X] Make a well illustrative document </w:t>
      </w:r>
    </w:p>
    <w:p w14:paraId="38261D2D" w14:textId="77777777" w:rsidR="00365CC9" w:rsidRDefault="00365CC9">
      <w:pPr>
        <w:pStyle w:val="NoSpacing"/>
        <w:rPr>
          <w:rFonts w:asciiTheme="minorHAnsi" w:hAnsiTheme="minorHAnsi" w:cstheme="minorHAnsi"/>
        </w:rPr>
      </w:pPr>
    </w:p>
    <w:p w14:paraId="293A24A3" w14:textId="77777777" w:rsidR="00365CC9" w:rsidRDefault="00365CC9">
      <w:pPr>
        <w:rPr>
          <w:rFonts w:cstheme="minorHAnsi"/>
          <w:b/>
          <w:bCs/>
          <w:color w:val="000000"/>
        </w:rPr>
      </w:pPr>
    </w:p>
    <w:p w14:paraId="369C512A"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25E28AD5"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The total White-Bird weight should not exceed 1.5kg</w:t>
      </w:r>
    </w:p>
    <w:p w14:paraId="7EF4C74C"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LARAMID\Research\ElectromagnetReceiver.pdf</w:t>
      </w:r>
    </w:p>
    <w:p w14:paraId="0F8E981D" w14:textId="77777777" w:rsidR="00365CC9" w:rsidRDefault="00365CC9">
      <w:pPr>
        <w:pStyle w:val="NoSpacing"/>
        <w:ind w:left="360"/>
        <w:rPr>
          <w:rFonts w:asciiTheme="minorHAnsi" w:hAnsiTheme="minorHAnsi" w:cstheme="minorHAnsi"/>
        </w:rPr>
      </w:pPr>
    </w:p>
    <w:p w14:paraId="6C6E3A6B" w14:textId="77777777" w:rsidR="00365CC9" w:rsidRDefault="00365CC9"/>
    <w:p w14:paraId="5BC40950" w14:textId="77777777" w:rsidR="00365CC9" w:rsidRDefault="00365CC9"/>
    <w:p w14:paraId="0AA63861" w14:textId="77777777" w:rsidR="00365CC9" w:rsidRDefault="00C270CB">
      <w:r>
        <w:br w:type="page"/>
      </w:r>
    </w:p>
    <w:p w14:paraId="25CD8D73" w14:textId="77777777" w:rsidR="00365CC9" w:rsidRDefault="00C270CB">
      <w:pPr>
        <w:pStyle w:val="Heading2"/>
        <w:rPr>
          <w:rFonts w:asciiTheme="minorHAnsi" w:hAnsiTheme="minorHAnsi" w:cstheme="minorHAnsi"/>
        </w:rPr>
      </w:pPr>
      <w:r>
        <w:rPr>
          <w:rFonts w:asciiTheme="minorHAnsi" w:hAnsiTheme="minorHAnsi" w:cstheme="minorHAnsi"/>
        </w:rPr>
        <w:lastRenderedPageBreak/>
        <w:t>2132 – LARAMID Sled Build</w:t>
      </w:r>
    </w:p>
    <w:p w14:paraId="59B82EB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9E44C2B" w14:textId="77777777" w:rsidR="00365CC9" w:rsidRDefault="00C270CB">
      <w:pPr>
        <w:pStyle w:val="NoSpacing"/>
        <w:rPr>
          <w:rFonts w:asciiTheme="minorHAnsi" w:hAnsiTheme="minorHAnsi" w:cstheme="minorHAnsi"/>
        </w:rPr>
      </w:pPr>
      <w:r>
        <w:rPr>
          <w:rFonts w:asciiTheme="minorHAnsi" w:hAnsiTheme="minorHAnsi" w:cstheme="minorHAnsi"/>
        </w:rPr>
        <w:t>As a LARAMID member, I’d like to order necessary parts of a Sled and build it.</w:t>
      </w:r>
    </w:p>
    <w:p w14:paraId="164AB782" w14:textId="77777777" w:rsidR="00365CC9" w:rsidRDefault="00365CC9">
      <w:pPr>
        <w:pStyle w:val="NoSpacing"/>
        <w:rPr>
          <w:rFonts w:asciiTheme="minorHAnsi" w:hAnsiTheme="minorHAnsi" w:cstheme="minorHAnsi"/>
          <w:b/>
        </w:rPr>
      </w:pPr>
    </w:p>
    <w:p w14:paraId="4B6EBE4F"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287AC7F" w14:textId="77777777" w:rsidR="00365CC9" w:rsidRDefault="00C270CB">
      <w:pPr>
        <w:pStyle w:val="NoSpacing"/>
        <w:rPr>
          <w:rFonts w:asciiTheme="minorHAnsi" w:hAnsiTheme="minorHAnsi" w:cstheme="minorHAnsi"/>
        </w:rPr>
      </w:pPr>
      <w:r>
        <w:rPr>
          <w:rFonts w:asciiTheme="minorHAnsi" w:hAnsiTheme="minorHAnsi" w:cstheme="minorHAnsi"/>
        </w:rPr>
        <w:t>[X] Make a documentation of a sled manual</w:t>
      </w:r>
    </w:p>
    <w:p w14:paraId="59F16F22" w14:textId="77777777" w:rsidR="00365CC9" w:rsidRDefault="00C270CB">
      <w:pPr>
        <w:pStyle w:val="NoSpacing"/>
        <w:rPr>
          <w:rFonts w:asciiTheme="minorHAnsi" w:hAnsiTheme="minorHAnsi" w:cstheme="minorHAnsi"/>
        </w:rPr>
      </w:pPr>
      <w:r>
        <w:rPr>
          <w:rFonts w:asciiTheme="minorHAnsi" w:hAnsiTheme="minorHAnsi" w:cstheme="minorHAnsi"/>
        </w:rPr>
        <w:t>[X] Build the sled.</w:t>
      </w:r>
    </w:p>
    <w:p w14:paraId="1E4153E1" w14:textId="77777777" w:rsidR="00365CC9" w:rsidRDefault="00C270CB">
      <w:pPr>
        <w:rPr>
          <w:rFonts w:asciiTheme="minorHAnsi" w:hAnsiTheme="minorHAnsi" w:cstheme="minorHAnsi"/>
        </w:rPr>
      </w:pPr>
      <w:r>
        <w:rPr>
          <w:rFonts w:asciiTheme="minorHAnsi" w:hAnsiTheme="minorHAnsi" w:cstheme="minorHAnsi"/>
        </w:rPr>
        <w:t>[X] Update \FlightOperations\UAS\ComponentTracker.xlsx</w:t>
      </w:r>
    </w:p>
    <w:p w14:paraId="4B3BA120" w14:textId="77777777" w:rsidR="00365CC9" w:rsidRDefault="00C270CB">
      <w:pPr>
        <w:rPr>
          <w:rFonts w:asciiTheme="minorHAnsi" w:hAnsiTheme="minorHAnsi" w:cstheme="minorHAnsi"/>
        </w:rPr>
      </w:pPr>
      <w:r>
        <w:rPr>
          <w:rFonts w:asciiTheme="minorHAnsi" w:hAnsiTheme="minorHAnsi" w:cstheme="minorHAnsi"/>
        </w:rPr>
        <w:t>[X] Flight test these aircraft, and ensure they are tuned appropriately for safe and reliable flight.</w:t>
      </w:r>
    </w:p>
    <w:p w14:paraId="49A11FEB" w14:textId="77777777" w:rsidR="00365CC9" w:rsidRDefault="00C270CB">
      <w:pPr>
        <w:rPr>
          <w:rFonts w:asciiTheme="minorHAnsi" w:hAnsiTheme="minorHAnsi" w:cstheme="minorHAnsi"/>
        </w:rPr>
      </w:pPr>
      <w:r>
        <w:rPr>
          <w:rFonts w:asciiTheme="minorHAnsi" w:hAnsiTheme="minorHAnsi" w:cstheme="minorHAnsi"/>
        </w:rPr>
        <w:t>[X] Ensure they are airworthy.</w:t>
      </w:r>
    </w:p>
    <w:p w14:paraId="4552454D" w14:textId="77777777" w:rsidR="00365CC9" w:rsidRDefault="00C270CB">
      <w:pPr>
        <w:rPr>
          <w:rFonts w:asciiTheme="minorHAnsi" w:hAnsiTheme="minorHAnsi" w:cstheme="minorHAnsi"/>
        </w:rPr>
      </w:pPr>
      <w:r>
        <w:rPr>
          <w:rFonts w:asciiTheme="minorHAnsi" w:hAnsiTheme="minorHAnsi" w:cstheme="minorHAnsi"/>
        </w:rPr>
        <w:t>[X] Present/demo to lab group.</w:t>
      </w:r>
    </w:p>
    <w:p w14:paraId="00396707" w14:textId="77777777" w:rsidR="00365CC9" w:rsidRDefault="00365CC9">
      <w:pPr>
        <w:pStyle w:val="NoSpacing"/>
        <w:rPr>
          <w:rFonts w:asciiTheme="minorHAnsi" w:hAnsiTheme="minorHAnsi" w:cstheme="minorHAnsi"/>
        </w:rPr>
      </w:pPr>
    </w:p>
    <w:p w14:paraId="35323908" w14:textId="77777777" w:rsidR="00365CC9" w:rsidRDefault="00365CC9">
      <w:pPr>
        <w:pStyle w:val="NoSpacing"/>
        <w:rPr>
          <w:rFonts w:asciiTheme="minorHAnsi" w:hAnsiTheme="minorHAnsi" w:cstheme="minorHAnsi"/>
        </w:rPr>
      </w:pPr>
    </w:p>
    <w:p w14:paraId="62C2B84E" w14:textId="77777777" w:rsidR="00365CC9" w:rsidRDefault="00365CC9">
      <w:pPr>
        <w:rPr>
          <w:rFonts w:cstheme="minorHAnsi"/>
          <w:b/>
          <w:bCs/>
          <w:color w:val="000000"/>
        </w:rPr>
      </w:pPr>
    </w:p>
    <w:p w14:paraId="63256CBD"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2DC977C9" w14:textId="77777777" w:rsidR="00365CC9" w:rsidRDefault="00365CC9"/>
    <w:p w14:paraId="25052DCB" w14:textId="77777777" w:rsidR="00365CC9" w:rsidRDefault="00365CC9"/>
    <w:p w14:paraId="52BA7B11" w14:textId="77777777" w:rsidR="00365CC9" w:rsidRDefault="00365CC9"/>
    <w:p w14:paraId="57102F77" w14:textId="77777777" w:rsidR="00365CC9" w:rsidRDefault="00C270CB">
      <w:r>
        <w:br w:type="page"/>
      </w:r>
    </w:p>
    <w:p w14:paraId="22F9BE7A"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34 – </w:t>
      </w:r>
      <w:r>
        <w:rPr>
          <w:rFonts w:ascii="Malgun Gothic" w:eastAsia="Malgun Gothic" w:hAnsi="Malgun Gothic" w:cs="Malgun Gothic"/>
          <w:lang w:eastAsia="ko-KR"/>
        </w:rPr>
        <w:t>Compile a Procurement List</w:t>
      </w:r>
    </w:p>
    <w:p w14:paraId="620D046B" w14:textId="77777777" w:rsidR="00365CC9" w:rsidRDefault="00365CC9">
      <w:pPr>
        <w:rPr>
          <w:rFonts w:asciiTheme="minorHAnsi" w:hAnsiTheme="minorHAnsi" w:cstheme="minorHAnsi"/>
          <w:b/>
          <w:bCs/>
          <w:color w:val="000000"/>
        </w:rPr>
      </w:pPr>
    </w:p>
    <w:p w14:paraId="286F5C4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3330C38"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member, I would like to help compile a detailed list of equipment that will be needed for future testing.</w:t>
      </w:r>
    </w:p>
    <w:p w14:paraId="68689BAE" w14:textId="77777777" w:rsidR="00365CC9" w:rsidRDefault="00365CC9">
      <w:pPr>
        <w:rPr>
          <w:rFonts w:asciiTheme="minorHAnsi" w:hAnsiTheme="minorHAnsi" w:cstheme="minorHAnsi"/>
          <w:b/>
          <w:bCs/>
          <w:color w:val="000000"/>
        </w:rPr>
      </w:pPr>
    </w:p>
    <w:p w14:paraId="10294C2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B5B9498" w14:textId="77777777" w:rsidR="00365CC9" w:rsidRDefault="00C270CB">
      <w:pPr>
        <w:rPr>
          <w:rFonts w:asciiTheme="minorHAnsi" w:hAnsiTheme="minorHAnsi" w:cstheme="minorHAnsi"/>
        </w:rPr>
      </w:pPr>
      <w:r>
        <w:rPr>
          <w:rFonts w:asciiTheme="minorHAnsi" w:hAnsiTheme="minorHAnsi" w:cstheme="minorHAnsi"/>
        </w:rPr>
        <w:t>[x] Coordinate with team to determine necessary equipment for testing</w:t>
      </w:r>
    </w:p>
    <w:p w14:paraId="23603A93" w14:textId="77777777" w:rsidR="00365CC9" w:rsidRDefault="00C270CB">
      <w:pPr>
        <w:rPr>
          <w:rFonts w:asciiTheme="minorHAnsi" w:hAnsiTheme="minorHAnsi" w:cstheme="minorHAnsi"/>
        </w:rPr>
      </w:pPr>
      <w:r>
        <w:rPr>
          <w:rFonts w:asciiTheme="minorHAnsi" w:hAnsiTheme="minorHAnsi" w:cstheme="minorHAnsi"/>
        </w:rPr>
        <w:t>[x ] Create a procurement list document and upload to Perforce detailing required equipment</w:t>
      </w:r>
    </w:p>
    <w:p w14:paraId="3DB3EB73" w14:textId="77777777" w:rsidR="00365CC9" w:rsidRDefault="00C270CB">
      <w:pPr>
        <w:rPr>
          <w:rFonts w:asciiTheme="minorHAnsi" w:hAnsiTheme="minorHAnsi" w:cstheme="minorHAnsi"/>
        </w:rPr>
      </w:pPr>
      <w:r>
        <w:rPr>
          <w:rFonts w:asciiTheme="minorHAnsi" w:hAnsiTheme="minorHAnsi" w:cstheme="minorHAnsi"/>
        </w:rPr>
        <w:t>[x] Determine a basic timeline for when equipment will be needed, so that it can be ordered and delivered before it is needed</w:t>
      </w:r>
    </w:p>
    <w:p w14:paraId="3A5C70A5" w14:textId="77777777" w:rsidR="00365CC9" w:rsidRDefault="00C270CB">
      <w:pPr>
        <w:rPr>
          <w:rFonts w:asciiTheme="minorHAnsi" w:hAnsiTheme="minorHAnsi" w:cstheme="minorHAnsi"/>
        </w:rPr>
      </w:pPr>
      <w:r>
        <w:rPr>
          <w:rFonts w:asciiTheme="minorHAnsi" w:hAnsiTheme="minorHAnsi" w:cstheme="minorHAnsi"/>
        </w:rPr>
        <w:t>[x ] Ensure equipment needs fit within team budget</w:t>
      </w:r>
    </w:p>
    <w:p w14:paraId="075A49EE" w14:textId="77777777" w:rsidR="00365CC9" w:rsidRDefault="00C270CB">
      <w:pPr>
        <w:rPr>
          <w:rFonts w:asciiTheme="minorHAnsi" w:hAnsiTheme="minorHAnsi" w:cstheme="minorHAnsi"/>
        </w:rPr>
      </w:pPr>
      <w:r>
        <w:rPr>
          <w:rFonts w:asciiTheme="minorHAnsi" w:hAnsiTheme="minorHAnsi" w:cstheme="minorHAnsi"/>
        </w:rPr>
        <w:t>[x ] Track expenses</w:t>
      </w:r>
    </w:p>
    <w:p w14:paraId="2DD2D6BA" w14:textId="77777777" w:rsidR="00365CC9" w:rsidRDefault="00C270CB">
      <w:pPr>
        <w:rPr>
          <w:rFonts w:asciiTheme="minorHAnsi" w:hAnsiTheme="minorHAnsi" w:cstheme="minorHAnsi"/>
        </w:rPr>
      </w:pPr>
      <w:r>
        <w:rPr>
          <w:rFonts w:asciiTheme="minorHAnsi" w:hAnsiTheme="minorHAnsi" w:cstheme="minorHAnsi"/>
        </w:rPr>
        <w:t>[x ] Finalize procurement list with team</w:t>
      </w:r>
    </w:p>
    <w:p w14:paraId="0C8457F1" w14:textId="77777777" w:rsidR="00365CC9" w:rsidRDefault="00365CC9">
      <w:pPr>
        <w:rPr>
          <w:rFonts w:asciiTheme="minorHAnsi" w:hAnsiTheme="minorHAnsi" w:cstheme="minorHAnsi"/>
        </w:rPr>
      </w:pPr>
    </w:p>
    <w:p w14:paraId="4C2E7F2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ED0193D" w14:textId="77777777" w:rsidR="00365CC9" w:rsidRDefault="00C270CB">
      <w:r>
        <w:br w:type="page"/>
      </w:r>
    </w:p>
    <w:p w14:paraId="0065037E"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35 – TEMPEST </w:t>
      </w:r>
      <w:r>
        <w:rPr>
          <w:rFonts w:ascii="Malgun Gothic" w:eastAsia="Malgun Gothic" w:hAnsi="Malgun Gothic" w:cs="Malgun Gothic"/>
          <w:lang w:eastAsia="ko-KR"/>
        </w:rPr>
        <w:t>LaTeX Software Installation</w:t>
      </w:r>
    </w:p>
    <w:p w14:paraId="3E43B371" w14:textId="77777777" w:rsidR="00365CC9" w:rsidRDefault="00365CC9">
      <w:pPr>
        <w:rPr>
          <w:rFonts w:asciiTheme="minorHAnsi" w:hAnsiTheme="minorHAnsi" w:cstheme="minorHAnsi"/>
          <w:b/>
          <w:bCs/>
          <w:color w:val="000000"/>
        </w:rPr>
      </w:pPr>
    </w:p>
    <w:p w14:paraId="4647D88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D49CF03" w14:textId="77777777" w:rsidR="00365CC9" w:rsidRDefault="00C270CB">
      <w:pPr>
        <w:rPr>
          <w:rFonts w:asciiTheme="minorHAnsi" w:hAnsiTheme="minorHAnsi" w:cstheme="minorHAnsi"/>
          <w:color w:val="000000"/>
        </w:rPr>
      </w:pPr>
      <w:r>
        <w:rPr>
          <w:rFonts w:asciiTheme="minorHAnsi" w:hAnsiTheme="minorHAnsi" w:cstheme="minorHAnsi"/>
          <w:color w:val="000000"/>
        </w:rPr>
        <w:t>As a TEMPEST member, I would like to be able to contribute to the team’s report by having full access LaTeX software.</w:t>
      </w:r>
    </w:p>
    <w:p w14:paraId="2397937D" w14:textId="77777777" w:rsidR="00365CC9" w:rsidRDefault="00365CC9">
      <w:pPr>
        <w:rPr>
          <w:rFonts w:asciiTheme="minorHAnsi" w:hAnsiTheme="minorHAnsi" w:cstheme="minorHAnsi"/>
          <w:b/>
          <w:bCs/>
          <w:color w:val="000000"/>
        </w:rPr>
      </w:pPr>
    </w:p>
    <w:p w14:paraId="0901DD6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796AA35" w14:textId="77777777" w:rsidR="00365CC9" w:rsidRDefault="00C270CB">
      <w:pPr>
        <w:rPr>
          <w:rFonts w:asciiTheme="minorHAnsi" w:hAnsiTheme="minorHAnsi" w:cstheme="minorHAnsi"/>
        </w:rPr>
      </w:pPr>
      <w:r>
        <w:rPr>
          <w:rFonts w:asciiTheme="minorHAnsi" w:hAnsiTheme="minorHAnsi" w:cstheme="minorHAnsi"/>
        </w:rPr>
        <w:t>[] Download and install TexMaker</w:t>
      </w:r>
    </w:p>
    <w:p w14:paraId="5A0C702B" w14:textId="77777777" w:rsidR="00365CC9" w:rsidRDefault="00C270CB">
      <w:pPr>
        <w:rPr>
          <w:rFonts w:asciiTheme="minorHAnsi" w:hAnsiTheme="minorHAnsi" w:cstheme="minorHAnsi"/>
        </w:rPr>
      </w:pPr>
      <w:r>
        <w:rPr>
          <w:rFonts w:asciiTheme="minorHAnsi" w:hAnsiTheme="minorHAnsi" w:cstheme="minorHAnsi"/>
        </w:rPr>
        <w:t xml:space="preserve">[] Download and install MiKTeX </w:t>
      </w:r>
    </w:p>
    <w:p w14:paraId="2A381550" w14:textId="77777777" w:rsidR="00365CC9" w:rsidRDefault="00C270CB">
      <w:pPr>
        <w:rPr>
          <w:rFonts w:asciiTheme="minorHAnsi" w:hAnsiTheme="minorHAnsi" w:cstheme="minorHAnsi"/>
        </w:rPr>
      </w:pPr>
      <w:r>
        <w:rPr>
          <w:rFonts w:asciiTheme="minorHAnsi" w:hAnsiTheme="minorHAnsi" w:cstheme="minorHAnsi"/>
        </w:rPr>
        <w:t>[] Create a route within TexMaker to compile code using MiKTeX as a typesetter</w:t>
      </w:r>
    </w:p>
    <w:p w14:paraId="449662EC" w14:textId="77777777" w:rsidR="00365CC9" w:rsidRDefault="00365CC9">
      <w:pPr>
        <w:rPr>
          <w:rFonts w:asciiTheme="minorHAnsi" w:hAnsiTheme="minorHAnsi" w:cstheme="minorHAnsi"/>
        </w:rPr>
      </w:pPr>
    </w:p>
    <w:p w14:paraId="585DCEC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1D36ADD" w14:textId="77777777" w:rsidR="00365CC9" w:rsidRDefault="00C270CB">
      <w:r>
        <w:t>Install MiKTeX using default settings. Add the following location to Texmaker’s path: C:/Program Files (x86)/MiKTeX 2.9/miktex/bin</w:t>
      </w:r>
    </w:p>
    <w:p w14:paraId="46B75256" w14:textId="77777777" w:rsidR="00365CC9" w:rsidRDefault="00C270CB">
      <w:r>
        <w:br w:type="page"/>
      </w:r>
    </w:p>
    <w:p w14:paraId="01DE93F9"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36 – TEMPEST </w:t>
      </w:r>
      <w:r>
        <w:rPr>
          <w:rFonts w:ascii="Malgun Gothic" w:eastAsia="Malgun Gothic" w:hAnsi="Malgun Gothic" w:cs="Malgun Gothic"/>
          <w:lang w:eastAsia="ko-KR"/>
        </w:rPr>
        <w:t>LaTeX Software Installation</w:t>
      </w:r>
    </w:p>
    <w:p w14:paraId="52DF6C0E" w14:textId="77777777" w:rsidR="00365CC9" w:rsidRDefault="00365CC9">
      <w:pPr>
        <w:rPr>
          <w:rFonts w:asciiTheme="minorHAnsi" w:hAnsiTheme="minorHAnsi" w:cstheme="minorHAnsi"/>
          <w:b/>
          <w:bCs/>
          <w:color w:val="000000"/>
        </w:rPr>
      </w:pPr>
    </w:p>
    <w:p w14:paraId="6041428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2A340E4" w14:textId="77777777" w:rsidR="00365CC9" w:rsidRDefault="00C270CB">
      <w:pPr>
        <w:rPr>
          <w:rFonts w:asciiTheme="minorHAnsi" w:hAnsiTheme="minorHAnsi" w:cstheme="minorHAnsi"/>
          <w:color w:val="000000"/>
        </w:rPr>
      </w:pPr>
      <w:r>
        <w:rPr>
          <w:rFonts w:asciiTheme="minorHAnsi" w:hAnsiTheme="minorHAnsi" w:cstheme="minorHAnsi"/>
          <w:color w:val="000000"/>
        </w:rPr>
        <w:t>As a TEMPEST member, I would like to be able to contribute to the team’s report by having full access LaTeX software.</w:t>
      </w:r>
    </w:p>
    <w:p w14:paraId="0BFD359C" w14:textId="77777777" w:rsidR="00365CC9" w:rsidRDefault="00365CC9">
      <w:pPr>
        <w:rPr>
          <w:rFonts w:asciiTheme="minorHAnsi" w:hAnsiTheme="minorHAnsi" w:cstheme="minorHAnsi"/>
          <w:b/>
          <w:bCs/>
          <w:color w:val="000000"/>
        </w:rPr>
      </w:pPr>
    </w:p>
    <w:p w14:paraId="0BFE5FC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8AD921D" w14:textId="77777777" w:rsidR="00365CC9" w:rsidRDefault="00C270CB">
      <w:pPr>
        <w:rPr>
          <w:rFonts w:asciiTheme="minorHAnsi" w:hAnsiTheme="minorHAnsi" w:cstheme="minorHAnsi"/>
        </w:rPr>
      </w:pPr>
      <w:r>
        <w:rPr>
          <w:rFonts w:asciiTheme="minorHAnsi" w:hAnsiTheme="minorHAnsi" w:cstheme="minorHAnsi"/>
        </w:rPr>
        <w:t>[] Download and install TexMaker</w:t>
      </w:r>
    </w:p>
    <w:p w14:paraId="75CB322E" w14:textId="77777777" w:rsidR="00365CC9" w:rsidRDefault="00C270CB">
      <w:pPr>
        <w:rPr>
          <w:rFonts w:asciiTheme="minorHAnsi" w:hAnsiTheme="minorHAnsi" w:cstheme="minorHAnsi"/>
        </w:rPr>
      </w:pPr>
      <w:r>
        <w:rPr>
          <w:rFonts w:asciiTheme="minorHAnsi" w:hAnsiTheme="minorHAnsi" w:cstheme="minorHAnsi"/>
        </w:rPr>
        <w:t xml:space="preserve">[] Download and install MiKTeX </w:t>
      </w:r>
    </w:p>
    <w:p w14:paraId="0F511223" w14:textId="77777777" w:rsidR="00365CC9" w:rsidRDefault="00C270CB">
      <w:pPr>
        <w:rPr>
          <w:rFonts w:asciiTheme="minorHAnsi" w:hAnsiTheme="minorHAnsi" w:cstheme="minorHAnsi"/>
        </w:rPr>
      </w:pPr>
      <w:r>
        <w:rPr>
          <w:rFonts w:asciiTheme="minorHAnsi" w:hAnsiTheme="minorHAnsi" w:cstheme="minorHAnsi"/>
        </w:rPr>
        <w:t>[] Create a route within TexMaker to compile code using MiKTeX as a typesetter</w:t>
      </w:r>
    </w:p>
    <w:p w14:paraId="34319345" w14:textId="77777777" w:rsidR="00365CC9" w:rsidRDefault="00365CC9">
      <w:pPr>
        <w:rPr>
          <w:rFonts w:asciiTheme="minorHAnsi" w:hAnsiTheme="minorHAnsi" w:cstheme="minorHAnsi"/>
        </w:rPr>
      </w:pPr>
    </w:p>
    <w:p w14:paraId="6CEB8DA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3A5A2AC" w14:textId="77777777" w:rsidR="00365CC9" w:rsidRDefault="00C270CB">
      <w:r>
        <w:t>Install MiKTeX using default settings. Add the following location to Texmaker’s path: C:/Program Files (x86)/MiKTeX 2.9/miktex/bin</w:t>
      </w:r>
    </w:p>
    <w:p w14:paraId="245E6F16" w14:textId="77777777" w:rsidR="00365CC9" w:rsidRDefault="00C270CB">
      <w:r>
        <w:br w:type="page"/>
      </w:r>
    </w:p>
    <w:p w14:paraId="55D86739"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37 – TEMPEST </w:t>
      </w:r>
      <w:r>
        <w:rPr>
          <w:rFonts w:ascii="Malgun Gothic" w:eastAsia="Malgun Gothic" w:hAnsi="Malgun Gothic" w:cs="Malgun Gothic"/>
          <w:lang w:eastAsia="ko-KR"/>
        </w:rPr>
        <w:t>LaTeX Software Installation</w:t>
      </w:r>
    </w:p>
    <w:p w14:paraId="69FCD371" w14:textId="77777777" w:rsidR="00365CC9" w:rsidRDefault="00365CC9">
      <w:pPr>
        <w:rPr>
          <w:rFonts w:asciiTheme="minorHAnsi" w:hAnsiTheme="minorHAnsi" w:cstheme="minorHAnsi"/>
          <w:b/>
          <w:bCs/>
          <w:color w:val="000000"/>
        </w:rPr>
      </w:pPr>
    </w:p>
    <w:p w14:paraId="234878C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E4F601D" w14:textId="77777777" w:rsidR="00365CC9" w:rsidRDefault="00C270CB">
      <w:pPr>
        <w:rPr>
          <w:rFonts w:asciiTheme="minorHAnsi" w:hAnsiTheme="minorHAnsi" w:cstheme="minorHAnsi"/>
          <w:color w:val="000000"/>
        </w:rPr>
      </w:pPr>
      <w:r>
        <w:rPr>
          <w:rFonts w:asciiTheme="minorHAnsi" w:hAnsiTheme="minorHAnsi" w:cstheme="minorHAnsi"/>
          <w:color w:val="000000"/>
        </w:rPr>
        <w:t>As a TEMPEST member, I would like to be able to contribute to the team’s report by having full access LaTeX software.</w:t>
      </w:r>
    </w:p>
    <w:p w14:paraId="3626F3E1" w14:textId="77777777" w:rsidR="00365CC9" w:rsidRDefault="00365CC9">
      <w:pPr>
        <w:rPr>
          <w:rFonts w:asciiTheme="minorHAnsi" w:hAnsiTheme="minorHAnsi" w:cstheme="minorHAnsi"/>
          <w:b/>
          <w:bCs/>
          <w:color w:val="000000"/>
        </w:rPr>
      </w:pPr>
    </w:p>
    <w:p w14:paraId="0F66D33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6C080BF" w14:textId="77777777" w:rsidR="00365CC9" w:rsidRDefault="00C270CB">
      <w:pPr>
        <w:rPr>
          <w:rFonts w:asciiTheme="minorHAnsi" w:hAnsiTheme="minorHAnsi" w:cstheme="minorHAnsi"/>
        </w:rPr>
      </w:pPr>
      <w:r>
        <w:rPr>
          <w:rFonts w:asciiTheme="minorHAnsi" w:hAnsiTheme="minorHAnsi" w:cstheme="minorHAnsi"/>
        </w:rPr>
        <w:t>[] Download and install TexMaker</w:t>
      </w:r>
    </w:p>
    <w:p w14:paraId="521814F3" w14:textId="77777777" w:rsidR="00365CC9" w:rsidRDefault="00C270CB">
      <w:pPr>
        <w:rPr>
          <w:rFonts w:asciiTheme="minorHAnsi" w:hAnsiTheme="minorHAnsi" w:cstheme="minorHAnsi"/>
        </w:rPr>
      </w:pPr>
      <w:r>
        <w:rPr>
          <w:rFonts w:asciiTheme="minorHAnsi" w:hAnsiTheme="minorHAnsi" w:cstheme="minorHAnsi"/>
        </w:rPr>
        <w:t xml:space="preserve">[] Download and install MiKTeX </w:t>
      </w:r>
    </w:p>
    <w:p w14:paraId="00E887F8" w14:textId="77777777" w:rsidR="00365CC9" w:rsidRDefault="00C270CB">
      <w:pPr>
        <w:rPr>
          <w:rFonts w:asciiTheme="minorHAnsi" w:hAnsiTheme="minorHAnsi" w:cstheme="minorHAnsi"/>
        </w:rPr>
      </w:pPr>
      <w:r>
        <w:rPr>
          <w:rFonts w:asciiTheme="minorHAnsi" w:hAnsiTheme="minorHAnsi" w:cstheme="minorHAnsi"/>
        </w:rPr>
        <w:t>[] Create a route within TexMaker to compile code using MiKTeX as a typesetter</w:t>
      </w:r>
    </w:p>
    <w:p w14:paraId="73B4F8D3" w14:textId="77777777" w:rsidR="00365CC9" w:rsidRDefault="00365CC9">
      <w:pPr>
        <w:rPr>
          <w:rFonts w:asciiTheme="minorHAnsi" w:hAnsiTheme="minorHAnsi" w:cstheme="minorHAnsi"/>
        </w:rPr>
      </w:pPr>
    </w:p>
    <w:p w14:paraId="00BABEA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730BF66" w14:textId="77777777" w:rsidR="00365CC9" w:rsidRDefault="00C270CB">
      <w:r>
        <w:t>Install MiKTeX using default settings. Add the following location to Texmaker’s path: C:/Program Files (x86)/MiKTeX 2.9/miktex/bin</w:t>
      </w:r>
    </w:p>
    <w:p w14:paraId="442B5E68" w14:textId="77777777" w:rsidR="00365CC9" w:rsidRDefault="00C270CB">
      <w:r>
        <w:br w:type="page"/>
      </w:r>
    </w:p>
    <w:p w14:paraId="4ED1A385" w14:textId="77777777" w:rsidR="00365CC9" w:rsidRDefault="00C270CB">
      <w:pPr>
        <w:pStyle w:val="Heading2"/>
        <w:rPr>
          <w:rFonts w:ascii="Malgun Gothic" w:eastAsia="Malgun Gothic" w:hAnsi="Malgun Gothic" w:cs="Malgun Gothic"/>
          <w:caps/>
          <w:lang w:eastAsia="ko-KR"/>
        </w:rPr>
      </w:pPr>
      <w:r>
        <w:rPr>
          <w:rFonts w:asciiTheme="minorHAnsi" w:hAnsiTheme="minorHAnsi" w:cstheme="minorHAnsi"/>
        </w:rPr>
        <w:lastRenderedPageBreak/>
        <w:t xml:space="preserve">2138 – TEMPEST </w:t>
      </w:r>
      <w:r>
        <w:rPr>
          <w:rFonts w:ascii="Malgun Gothic" w:eastAsia="Malgun Gothic" w:hAnsi="Malgun Gothic" w:cs="Malgun Gothic"/>
          <w:lang w:eastAsia="ko-KR"/>
        </w:rPr>
        <w:t>LaTeX Software Installation</w:t>
      </w:r>
    </w:p>
    <w:p w14:paraId="5B7AFE7B" w14:textId="77777777" w:rsidR="00365CC9" w:rsidRDefault="00365CC9">
      <w:pPr>
        <w:rPr>
          <w:rFonts w:asciiTheme="minorHAnsi" w:hAnsiTheme="minorHAnsi" w:cstheme="minorHAnsi"/>
          <w:b/>
          <w:bCs/>
          <w:color w:val="000000"/>
        </w:rPr>
      </w:pPr>
    </w:p>
    <w:p w14:paraId="1881945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E25B244" w14:textId="77777777" w:rsidR="00365CC9" w:rsidRDefault="00C270CB">
      <w:pPr>
        <w:rPr>
          <w:rFonts w:asciiTheme="minorHAnsi" w:hAnsiTheme="minorHAnsi" w:cstheme="minorHAnsi"/>
          <w:color w:val="000000"/>
        </w:rPr>
      </w:pPr>
      <w:r>
        <w:rPr>
          <w:rFonts w:asciiTheme="minorHAnsi" w:hAnsiTheme="minorHAnsi" w:cstheme="minorHAnsi"/>
          <w:color w:val="000000"/>
        </w:rPr>
        <w:t>As a TEMPEST member, I would like to be able to contribute to the team’s report by having full access LaTeX software.</w:t>
      </w:r>
    </w:p>
    <w:p w14:paraId="4734A58E" w14:textId="77777777" w:rsidR="00365CC9" w:rsidRDefault="00365CC9">
      <w:pPr>
        <w:rPr>
          <w:rFonts w:asciiTheme="minorHAnsi" w:hAnsiTheme="minorHAnsi" w:cstheme="minorHAnsi"/>
          <w:b/>
          <w:bCs/>
          <w:color w:val="000000"/>
        </w:rPr>
      </w:pPr>
    </w:p>
    <w:p w14:paraId="49C0240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B3332E0" w14:textId="77777777" w:rsidR="00365CC9" w:rsidRDefault="00C270CB">
      <w:pPr>
        <w:rPr>
          <w:rFonts w:asciiTheme="minorHAnsi" w:hAnsiTheme="minorHAnsi" w:cstheme="minorHAnsi"/>
        </w:rPr>
      </w:pPr>
      <w:r>
        <w:rPr>
          <w:rFonts w:asciiTheme="minorHAnsi" w:hAnsiTheme="minorHAnsi" w:cstheme="minorHAnsi"/>
        </w:rPr>
        <w:t>[] Download and install TexMaker</w:t>
      </w:r>
    </w:p>
    <w:p w14:paraId="2633B1C3" w14:textId="77777777" w:rsidR="00365CC9" w:rsidRDefault="00C270CB">
      <w:pPr>
        <w:rPr>
          <w:rFonts w:asciiTheme="minorHAnsi" w:hAnsiTheme="minorHAnsi" w:cstheme="minorHAnsi"/>
        </w:rPr>
      </w:pPr>
      <w:r>
        <w:rPr>
          <w:rFonts w:asciiTheme="minorHAnsi" w:hAnsiTheme="minorHAnsi" w:cstheme="minorHAnsi"/>
        </w:rPr>
        <w:t xml:space="preserve">[] Download and install MiKTeX </w:t>
      </w:r>
    </w:p>
    <w:p w14:paraId="28375F62" w14:textId="77777777" w:rsidR="00365CC9" w:rsidRDefault="00C270CB">
      <w:pPr>
        <w:rPr>
          <w:rFonts w:asciiTheme="minorHAnsi" w:hAnsiTheme="minorHAnsi" w:cstheme="minorHAnsi"/>
        </w:rPr>
      </w:pPr>
      <w:r>
        <w:rPr>
          <w:rFonts w:asciiTheme="minorHAnsi" w:hAnsiTheme="minorHAnsi" w:cstheme="minorHAnsi"/>
        </w:rPr>
        <w:t>[] Create a route within TexMaker to compile code using MiKTeX as a typesetter</w:t>
      </w:r>
    </w:p>
    <w:p w14:paraId="6F52E866" w14:textId="77777777" w:rsidR="00365CC9" w:rsidRDefault="00365CC9">
      <w:pPr>
        <w:rPr>
          <w:rFonts w:asciiTheme="minorHAnsi" w:hAnsiTheme="minorHAnsi" w:cstheme="minorHAnsi"/>
        </w:rPr>
      </w:pPr>
    </w:p>
    <w:p w14:paraId="5AAA7AE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93AC943" w14:textId="77777777" w:rsidR="00365CC9" w:rsidRDefault="00C270CB">
      <w:r>
        <w:t>Install MiKTeX using default settings. Add the following location to Texmaker’s path: C:/Program Files (x86)/MiKTeX 2.9/miktex/bin</w:t>
      </w:r>
    </w:p>
    <w:p w14:paraId="3F47F026" w14:textId="77777777" w:rsidR="00365CC9" w:rsidRDefault="00C270CB">
      <w:r>
        <w:br w:type="page"/>
      </w:r>
    </w:p>
    <w:p w14:paraId="45D4AF5B" w14:textId="77777777" w:rsidR="00365CC9" w:rsidRDefault="00C270CB">
      <w:pPr>
        <w:pStyle w:val="Heading2"/>
        <w:rPr>
          <w:b w:val="0"/>
        </w:rPr>
      </w:pPr>
      <w:r>
        <w:lastRenderedPageBreak/>
        <w:t>2139 -  TEMPEST CAD Modeling Integration</w:t>
      </w:r>
    </w:p>
    <w:p w14:paraId="0B580FD4" w14:textId="77777777" w:rsidR="00365CC9" w:rsidRDefault="00C270CB">
      <w:r>
        <w:t xml:space="preserve">As a TEMPEST Team member, I will bring together models of components into more complete drogue designs. </w:t>
      </w:r>
    </w:p>
    <w:p w14:paraId="4C63DC5B" w14:textId="77777777" w:rsidR="00365CC9" w:rsidRDefault="00365CC9"/>
    <w:p w14:paraId="2E096C92" w14:textId="77777777" w:rsidR="00365CC9" w:rsidRDefault="00C270CB">
      <w:pPr>
        <w:pStyle w:val="NoSpacing"/>
        <w:rPr>
          <w:b/>
        </w:rPr>
      </w:pPr>
      <w:r>
        <w:rPr>
          <w:b/>
        </w:rPr>
        <w:t>Definition of Done</w:t>
      </w:r>
    </w:p>
    <w:p w14:paraId="3A96EAE4" w14:textId="77777777" w:rsidR="00365CC9" w:rsidRDefault="00C270CB">
      <w:pPr>
        <w:pStyle w:val="NoSpacing"/>
      </w:pPr>
      <w:r>
        <w:t>[ ] Integrate models of components into several iterations of drogue designs</w:t>
      </w:r>
    </w:p>
    <w:p w14:paraId="4ABDFC1A" w14:textId="77777777" w:rsidR="00365CC9" w:rsidRDefault="00C270CB">
      <w:pPr>
        <w:pStyle w:val="NoSpacing"/>
      </w:pPr>
      <w:r>
        <w:t>[] Drogue iterations vary in</w:t>
      </w:r>
    </w:p>
    <w:p w14:paraId="757D5206" w14:textId="77777777" w:rsidR="00365CC9" w:rsidRDefault="00C270CB">
      <w:pPr>
        <w:pStyle w:val="NoSpacing"/>
      </w:pPr>
      <w:r>
        <w:tab/>
        <w:t>[] length</w:t>
      </w:r>
    </w:p>
    <w:p w14:paraId="63C0B58D" w14:textId="77777777" w:rsidR="00365CC9" w:rsidRDefault="00C270CB">
      <w:pPr>
        <w:pStyle w:val="NoSpacing"/>
      </w:pPr>
      <w:r>
        <w:tab/>
        <w:t>[] fin size</w:t>
      </w:r>
    </w:p>
    <w:p w14:paraId="7301C859" w14:textId="77777777" w:rsidR="00365CC9" w:rsidRDefault="00C270CB">
      <w:pPr>
        <w:pStyle w:val="NoSpacing"/>
      </w:pPr>
      <w:r>
        <w:tab/>
        <w:t>[] weight distribution</w:t>
      </w:r>
    </w:p>
    <w:p w14:paraId="266FEE47" w14:textId="77777777" w:rsidR="00365CC9" w:rsidRDefault="00C270CB">
      <w:pPr>
        <w:pStyle w:val="NoSpacing"/>
      </w:pPr>
      <w:r>
        <w:tab/>
        <w:t>[] other necessary characteristics</w:t>
      </w:r>
    </w:p>
    <w:p w14:paraId="2F14DBA8" w14:textId="77777777" w:rsidR="00365CC9" w:rsidRDefault="00C270CB">
      <w:pPr>
        <w:rPr>
          <w:rFonts w:cstheme="minorHAnsi"/>
          <w:b/>
          <w:bCs/>
          <w:color w:val="000000"/>
        </w:rPr>
      </w:pPr>
      <w:r>
        <w:rPr>
          <w:rFonts w:cstheme="minorHAnsi"/>
          <w:b/>
          <w:bCs/>
          <w:color w:val="000000"/>
        </w:rPr>
        <w:t>Notes</w:t>
      </w:r>
    </w:p>
    <w:p w14:paraId="4E3B88E8" w14:textId="77777777" w:rsidR="00365CC9" w:rsidRDefault="00C270CB">
      <w:pPr>
        <w:rPr>
          <w:rFonts w:cstheme="minorHAnsi"/>
          <w:b/>
          <w:bCs/>
          <w:color w:val="000000"/>
        </w:rPr>
      </w:pPr>
      <w:r>
        <w:br w:type="page"/>
      </w:r>
    </w:p>
    <w:p w14:paraId="5D00140E" w14:textId="77777777" w:rsidR="00365CC9" w:rsidRDefault="00C270CB">
      <w:pPr>
        <w:pStyle w:val="Heading2"/>
        <w:rPr>
          <w:b w:val="0"/>
        </w:rPr>
      </w:pPr>
      <w:r>
        <w:lastRenderedPageBreak/>
        <w:t>2140 -  TEMPEST February Purchasing</w:t>
      </w:r>
    </w:p>
    <w:p w14:paraId="670E4CE0" w14:textId="77777777" w:rsidR="00365CC9" w:rsidRDefault="00C270CB">
      <w:r>
        <w:t xml:space="preserve">As a TEMPEST Team member, I will </w:t>
      </w:r>
    </w:p>
    <w:p w14:paraId="2AA82DE1" w14:textId="77777777" w:rsidR="00365CC9" w:rsidRDefault="00365CC9"/>
    <w:p w14:paraId="10F4D7EC" w14:textId="77777777" w:rsidR="00365CC9" w:rsidRDefault="00C270CB">
      <w:pPr>
        <w:pStyle w:val="NoSpacing"/>
        <w:rPr>
          <w:b/>
        </w:rPr>
      </w:pPr>
      <w:r>
        <w:rPr>
          <w:b/>
        </w:rPr>
        <w:t>Definition of Done</w:t>
      </w:r>
    </w:p>
    <w:p w14:paraId="1C0C41A4" w14:textId="77777777" w:rsidR="00365CC9" w:rsidRDefault="00C270CB">
      <w:pPr>
        <w:pStyle w:val="NoSpacing"/>
      </w:pPr>
      <w:r>
        <w:t>[ ] Send purchase orders to Nancy Lou</w:t>
      </w:r>
    </w:p>
    <w:p w14:paraId="1D3F004E" w14:textId="77777777" w:rsidR="00365CC9" w:rsidRDefault="00C270CB">
      <w:pPr>
        <w:pStyle w:val="NoSpacing"/>
      </w:pPr>
      <w:r>
        <w:t>[] Update budget spreadsheet as necessary</w:t>
      </w:r>
    </w:p>
    <w:p w14:paraId="14FB6E01" w14:textId="77777777" w:rsidR="00365CC9" w:rsidRDefault="00C270CB">
      <w:pPr>
        <w:rPr>
          <w:rFonts w:cstheme="minorHAnsi"/>
          <w:b/>
          <w:bCs/>
          <w:color w:val="000000"/>
        </w:rPr>
      </w:pPr>
      <w:r>
        <w:rPr>
          <w:rFonts w:cstheme="minorHAnsi"/>
          <w:b/>
          <w:bCs/>
          <w:color w:val="000000"/>
        </w:rPr>
        <w:t>Notes</w:t>
      </w:r>
    </w:p>
    <w:p w14:paraId="0CB7E2A6" w14:textId="77777777" w:rsidR="00365CC9" w:rsidRDefault="00365CC9">
      <w:pPr>
        <w:rPr>
          <w:rFonts w:cstheme="minorHAnsi"/>
          <w:b/>
          <w:bCs/>
          <w:color w:val="000000"/>
        </w:rPr>
      </w:pPr>
    </w:p>
    <w:p w14:paraId="057EBC52" w14:textId="77777777" w:rsidR="00365CC9" w:rsidRDefault="00C270CB">
      <w:pPr>
        <w:rPr>
          <w:rFonts w:cstheme="minorHAnsi"/>
          <w:b/>
          <w:bCs/>
          <w:color w:val="000000"/>
        </w:rPr>
      </w:pPr>
      <w:r>
        <w:br w:type="page"/>
      </w:r>
    </w:p>
    <w:p w14:paraId="6A0B4A3D" w14:textId="77777777" w:rsidR="00365CC9" w:rsidRDefault="00C270CB">
      <w:pPr>
        <w:pStyle w:val="Heading2"/>
        <w:rPr>
          <w:b w:val="0"/>
        </w:rPr>
      </w:pPr>
      <w:r>
        <w:lastRenderedPageBreak/>
        <w:t>2141 -  TEMPEST February Meetings</w:t>
      </w:r>
    </w:p>
    <w:p w14:paraId="4E2BE5B1" w14:textId="77777777" w:rsidR="00365CC9" w:rsidRDefault="00C270CB">
      <w:r>
        <w:t>As a TEMPEST Team member, I will attend all meetings for the project</w:t>
      </w:r>
    </w:p>
    <w:p w14:paraId="0517A7D9" w14:textId="77777777" w:rsidR="00365CC9" w:rsidRDefault="00365CC9"/>
    <w:p w14:paraId="778EDC90" w14:textId="77777777" w:rsidR="00365CC9" w:rsidRDefault="00C270CB">
      <w:pPr>
        <w:pStyle w:val="NoSpacing"/>
        <w:rPr>
          <w:b/>
        </w:rPr>
      </w:pPr>
      <w:r>
        <w:rPr>
          <w:b/>
        </w:rPr>
        <w:t>Definition of Done</w:t>
      </w:r>
    </w:p>
    <w:p w14:paraId="3EB06B03" w14:textId="77777777" w:rsidR="00365CC9" w:rsidRDefault="00C270CB">
      <w:pPr>
        <w:pStyle w:val="NoSpacing"/>
      </w:pPr>
      <w:r>
        <w:t xml:space="preserve">[ ] Participation in Tuesday weekly internal meetings </w:t>
      </w:r>
    </w:p>
    <w:p w14:paraId="11061EBF" w14:textId="77777777" w:rsidR="00365CC9" w:rsidRDefault="00C270CB">
      <w:pPr>
        <w:pStyle w:val="NoSpacing"/>
      </w:pPr>
      <w:r>
        <w:t xml:space="preserve">[ ] Participation in Thursday weekly internal meetings </w:t>
      </w:r>
    </w:p>
    <w:p w14:paraId="32D631E5" w14:textId="77777777" w:rsidR="00365CC9" w:rsidRDefault="00C270CB">
      <w:pPr>
        <w:pStyle w:val="NoSpacing"/>
      </w:pPr>
      <w:r>
        <w:t>[ ] Participation of Friday weekly meetings with Todd and Kent</w:t>
      </w:r>
    </w:p>
    <w:p w14:paraId="5E44F3FC" w14:textId="77777777" w:rsidR="00365CC9" w:rsidRDefault="00C270CB">
      <w:pPr>
        <w:rPr>
          <w:rFonts w:cstheme="minorHAnsi"/>
          <w:b/>
          <w:bCs/>
          <w:color w:val="000000"/>
        </w:rPr>
      </w:pPr>
      <w:r>
        <w:rPr>
          <w:rFonts w:cstheme="minorHAnsi"/>
          <w:b/>
          <w:bCs/>
          <w:color w:val="000000"/>
        </w:rPr>
        <w:t>Notes</w:t>
      </w:r>
    </w:p>
    <w:p w14:paraId="1650E391" w14:textId="77777777" w:rsidR="00365CC9" w:rsidRDefault="00C270CB">
      <w:pPr>
        <w:rPr>
          <w:rFonts w:cstheme="minorHAnsi"/>
          <w:b/>
          <w:bCs/>
          <w:color w:val="000000"/>
        </w:rPr>
      </w:pPr>
      <w:r>
        <w:br w:type="page"/>
      </w:r>
    </w:p>
    <w:p w14:paraId="3836DD0F" w14:textId="77777777" w:rsidR="00365CC9" w:rsidRDefault="00C270CB">
      <w:pPr>
        <w:pStyle w:val="Heading2"/>
        <w:rPr>
          <w:b w:val="0"/>
        </w:rPr>
      </w:pPr>
      <w:r>
        <w:lastRenderedPageBreak/>
        <w:t>2142 -  TEMPEST February Meetings</w:t>
      </w:r>
    </w:p>
    <w:p w14:paraId="2BCB68CF" w14:textId="77777777" w:rsidR="00365CC9" w:rsidRDefault="00C270CB">
      <w:r>
        <w:t>As a TEMPEST Team member, I will attend all meetings for the project</w:t>
      </w:r>
    </w:p>
    <w:p w14:paraId="3580974E" w14:textId="77777777" w:rsidR="00365CC9" w:rsidRDefault="00365CC9"/>
    <w:p w14:paraId="21395777" w14:textId="77777777" w:rsidR="00365CC9" w:rsidRDefault="00C270CB">
      <w:pPr>
        <w:pStyle w:val="NoSpacing"/>
        <w:rPr>
          <w:b/>
        </w:rPr>
      </w:pPr>
      <w:r>
        <w:rPr>
          <w:b/>
        </w:rPr>
        <w:t>Definition of Done</w:t>
      </w:r>
    </w:p>
    <w:p w14:paraId="2FDD38B0" w14:textId="77777777" w:rsidR="00365CC9" w:rsidRDefault="00C270CB">
      <w:pPr>
        <w:pStyle w:val="NoSpacing"/>
      </w:pPr>
      <w:r>
        <w:t xml:space="preserve">[ ] Participation in Tuesday weekly internal meetings </w:t>
      </w:r>
    </w:p>
    <w:p w14:paraId="54D48437" w14:textId="77777777" w:rsidR="00365CC9" w:rsidRDefault="00C270CB">
      <w:pPr>
        <w:pStyle w:val="NoSpacing"/>
      </w:pPr>
      <w:r>
        <w:t xml:space="preserve">[ ] Participation in Thursday weekly internal meetings </w:t>
      </w:r>
    </w:p>
    <w:p w14:paraId="77E1085F" w14:textId="77777777" w:rsidR="00365CC9" w:rsidRDefault="00C270CB">
      <w:pPr>
        <w:pStyle w:val="NoSpacing"/>
      </w:pPr>
      <w:r>
        <w:t>[ ] Participation of Friday weekly meetings with Todd and Kent</w:t>
      </w:r>
    </w:p>
    <w:p w14:paraId="0F0B0EEA" w14:textId="77777777" w:rsidR="00365CC9" w:rsidRDefault="00C270CB">
      <w:pPr>
        <w:rPr>
          <w:rFonts w:cstheme="minorHAnsi"/>
          <w:b/>
          <w:bCs/>
          <w:color w:val="000000"/>
        </w:rPr>
      </w:pPr>
      <w:r>
        <w:rPr>
          <w:rFonts w:cstheme="minorHAnsi"/>
          <w:b/>
          <w:bCs/>
          <w:color w:val="000000"/>
        </w:rPr>
        <w:t>Notes</w:t>
      </w:r>
    </w:p>
    <w:p w14:paraId="3647D7C9" w14:textId="77777777" w:rsidR="00365CC9" w:rsidRDefault="00C270CB">
      <w:pPr>
        <w:rPr>
          <w:rFonts w:cstheme="minorHAnsi"/>
          <w:b/>
          <w:bCs/>
          <w:color w:val="000000"/>
        </w:rPr>
      </w:pPr>
      <w:r>
        <w:br w:type="page"/>
      </w:r>
    </w:p>
    <w:p w14:paraId="7D2E1D5F" w14:textId="77777777" w:rsidR="00365CC9" w:rsidRDefault="00C270CB">
      <w:pPr>
        <w:pStyle w:val="Heading2"/>
        <w:rPr>
          <w:b w:val="0"/>
        </w:rPr>
      </w:pPr>
      <w:r>
        <w:lastRenderedPageBreak/>
        <w:t>2143 -  TEMPEST February Meetings</w:t>
      </w:r>
    </w:p>
    <w:p w14:paraId="6D29C02B" w14:textId="77777777" w:rsidR="00365CC9" w:rsidRDefault="00C270CB">
      <w:r>
        <w:t>As a TEMPEST Team member, I will attend all meetings for the project</w:t>
      </w:r>
    </w:p>
    <w:p w14:paraId="75BE18CB" w14:textId="77777777" w:rsidR="00365CC9" w:rsidRDefault="00365CC9"/>
    <w:p w14:paraId="18CA2899" w14:textId="77777777" w:rsidR="00365CC9" w:rsidRDefault="00C270CB">
      <w:pPr>
        <w:pStyle w:val="NoSpacing"/>
        <w:rPr>
          <w:b/>
        </w:rPr>
      </w:pPr>
      <w:r>
        <w:rPr>
          <w:b/>
        </w:rPr>
        <w:t>Definition of Done</w:t>
      </w:r>
    </w:p>
    <w:p w14:paraId="1E842B02" w14:textId="77777777" w:rsidR="00365CC9" w:rsidRDefault="00C270CB">
      <w:pPr>
        <w:pStyle w:val="NoSpacing"/>
      </w:pPr>
      <w:r>
        <w:t xml:space="preserve">[ ] Participation in Tuesday weekly internal meetings </w:t>
      </w:r>
    </w:p>
    <w:p w14:paraId="4F72B2C2" w14:textId="77777777" w:rsidR="00365CC9" w:rsidRDefault="00C270CB">
      <w:pPr>
        <w:pStyle w:val="NoSpacing"/>
      </w:pPr>
      <w:r>
        <w:t xml:space="preserve">[ ] Participation in Thursday weekly internal meetings </w:t>
      </w:r>
    </w:p>
    <w:p w14:paraId="7E409DCE" w14:textId="77777777" w:rsidR="00365CC9" w:rsidRDefault="00C270CB">
      <w:pPr>
        <w:pStyle w:val="NoSpacing"/>
      </w:pPr>
      <w:r>
        <w:t>[ ] Participation of Friday weekly meetings with Todd and Kent</w:t>
      </w:r>
    </w:p>
    <w:p w14:paraId="0FF2E62B" w14:textId="77777777" w:rsidR="00365CC9" w:rsidRDefault="00C270CB">
      <w:pPr>
        <w:rPr>
          <w:rFonts w:cstheme="minorHAnsi"/>
          <w:b/>
          <w:bCs/>
          <w:color w:val="000000"/>
        </w:rPr>
      </w:pPr>
      <w:r>
        <w:rPr>
          <w:rFonts w:cstheme="minorHAnsi"/>
          <w:b/>
          <w:bCs/>
          <w:color w:val="000000"/>
        </w:rPr>
        <w:t>Notes</w:t>
      </w:r>
    </w:p>
    <w:p w14:paraId="7474BCAF" w14:textId="77777777" w:rsidR="00365CC9" w:rsidRDefault="00C270CB">
      <w:pPr>
        <w:rPr>
          <w:rFonts w:cstheme="minorHAnsi"/>
          <w:b/>
          <w:bCs/>
          <w:color w:val="000000"/>
        </w:rPr>
      </w:pPr>
      <w:r>
        <w:br w:type="page"/>
      </w:r>
    </w:p>
    <w:p w14:paraId="3D778733" w14:textId="77777777" w:rsidR="00365CC9" w:rsidRDefault="00C270CB">
      <w:pPr>
        <w:pStyle w:val="Heading2"/>
        <w:rPr>
          <w:b w:val="0"/>
        </w:rPr>
      </w:pPr>
      <w:r>
        <w:lastRenderedPageBreak/>
        <w:t>2144 -  TEMPEST February Meetings</w:t>
      </w:r>
    </w:p>
    <w:p w14:paraId="2D8A92A9" w14:textId="77777777" w:rsidR="00365CC9" w:rsidRDefault="00C270CB">
      <w:r>
        <w:t>As a TEMPEST Team member, I will attend all meetings for the project</w:t>
      </w:r>
    </w:p>
    <w:p w14:paraId="38291CC9" w14:textId="77777777" w:rsidR="00365CC9" w:rsidRDefault="00365CC9"/>
    <w:p w14:paraId="1C421820" w14:textId="77777777" w:rsidR="00365CC9" w:rsidRDefault="00C270CB">
      <w:pPr>
        <w:pStyle w:val="NoSpacing"/>
        <w:rPr>
          <w:b/>
        </w:rPr>
      </w:pPr>
      <w:r>
        <w:rPr>
          <w:b/>
        </w:rPr>
        <w:t>Definition of Done</w:t>
      </w:r>
    </w:p>
    <w:p w14:paraId="2EA43395" w14:textId="77777777" w:rsidR="00365CC9" w:rsidRDefault="00C270CB">
      <w:pPr>
        <w:pStyle w:val="NoSpacing"/>
      </w:pPr>
      <w:r>
        <w:t xml:space="preserve">[ ] Participation in Tuesday weekly internal meetings </w:t>
      </w:r>
    </w:p>
    <w:p w14:paraId="6C5B9831" w14:textId="77777777" w:rsidR="00365CC9" w:rsidRDefault="00C270CB">
      <w:pPr>
        <w:pStyle w:val="NoSpacing"/>
      </w:pPr>
      <w:r>
        <w:t xml:space="preserve">[ ] Participation in Thursday weekly internal meetings </w:t>
      </w:r>
    </w:p>
    <w:p w14:paraId="10EA916E" w14:textId="77777777" w:rsidR="00365CC9" w:rsidRDefault="00C270CB">
      <w:pPr>
        <w:pStyle w:val="NoSpacing"/>
      </w:pPr>
      <w:r>
        <w:t>[ ] Participation of Friday weekly meetings with Todd and Kent</w:t>
      </w:r>
    </w:p>
    <w:p w14:paraId="11D9E5BB" w14:textId="77777777" w:rsidR="00365CC9" w:rsidRDefault="00C270CB">
      <w:pPr>
        <w:rPr>
          <w:rFonts w:cstheme="minorHAnsi"/>
          <w:b/>
          <w:bCs/>
          <w:color w:val="000000"/>
        </w:rPr>
      </w:pPr>
      <w:r>
        <w:rPr>
          <w:rFonts w:cstheme="minorHAnsi"/>
          <w:b/>
          <w:bCs/>
          <w:color w:val="000000"/>
        </w:rPr>
        <w:t>Notes</w:t>
      </w:r>
    </w:p>
    <w:p w14:paraId="6F4EF652" w14:textId="77777777" w:rsidR="00365CC9" w:rsidRDefault="00C270CB">
      <w:pPr>
        <w:rPr>
          <w:rFonts w:cstheme="minorHAnsi"/>
          <w:b/>
          <w:bCs/>
          <w:color w:val="000000"/>
        </w:rPr>
      </w:pPr>
      <w:r>
        <w:br w:type="page"/>
      </w:r>
    </w:p>
    <w:p w14:paraId="434C9B41" w14:textId="77777777" w:rsidR="00365CC9" w:rsidRDefault="00C270CB">
      <w:pPr>
        <w:pStyle w:val="Heading2"/>
        <w:rPr>
          <w:b w:val="0"/>
        </w:rPr>
      </w:pPr>
      <w:r>
        <w:lastRenderedPageBreak/>
        <w:t>2145 -  TEMPEST Contact with Runway for Testing</w:t>
      </w:r>
    </w:p>
    <w:p w14:paraId="6CECE301" w14:textId="77777777" w:rsidR="00365CC9" w:rsidRDefault="00C270CB">
      <w:r>
        <w:t>As a TEMPEST Team member, I would like to get in contact with an airport runway for truck testing</w:t>
      </w:r>
    </w:p>
    <w:p w14:paraId="56CD87C3" w14:textId="77777777" w:rsidR="00365CC9" w:rsidRDefault="00365CC9"/>
    <w:p w14:paraId="25DE1AFC" w14:textId="77777777" w:rsidR="00365CC9" w:rsidRDefault="00C270CB">
      <w:pPr>
        <w:pStyle w:val="NoSpacing"/>
        <w:rPr>
          <w:b/>
        </w:rPr>
      </w:pPr>
      <w:r>
        <w:rPr>
          <w:b/>
        </w:rPr>
        <w:t>Definition of Done</w:t>
      </w:r>
    </w:p>
    <w:p w14:paraId="54BDF28A" w14:textId="77777777" w:rsidR="00365CC9" w:rsidRDefault="00C270CB">
      <w:pPr>
        <w:pStyle w:val="NoSpacing"/>
      </w:pPr>
      <w:r>
        <w:t xml:space="preserve">[ ] Draft email </w:t>
      </w:r>
    </w:p>
    <w:p w14:paraId="160E6C6E" w14:textId="77777777" w:rsidR="00365CC9" w:rsidRDefault="00C270CB">
      <w:pPr>
        <w:pStyle w:val="NoSpacing"/>
      </w:pPr>
      <w:r>
        <w:tab/>
        <w:t>[] Goals for testing</w:t>
      </w:r>
    </w:p>
    <w:p w14:paraId="426278B3" w14:textId="77777777" w:rsidR="00365CC9" w:rsidRDefault="00C270CB">
      <w:pPr>
        <w:pStyle w:val="NoSpacing"/>
      </w:pPr>
      <w:r>
        <w:tab/>
        <w:t>[] Rough plan for testing</w:t>
      </w:r>
    </w:p>
    <w:p w14:paraId="56BD4278" w14:textId="77777777" w:rsidR="00365CC9" w:rsidRDefault="00C270CB">
      <w:pPr>
        <w:pStyle w:val="NoSpacing"/>
      </w:pPr>
      <w:r>
        <w:tab/>
        <w:t>[] Expected testing dates</w:t>
      </w:r>
      <w:r>
        <w:tab/>
      </w:r>
    </w:p>
    <w:p w14:paraId="35ABCE76" w14:textId="77777777" w:rsidR="00365CC9" w:rsidRDefault="00C270CB">
      <w:pPr>
        <w:pStyle w:val="NoSpacing"/>
      </w:pPr>
      <w:r>
        <w:t xml:space="preserve">[ ] Approve with team </w:t>
      </w:r>
    </w:p>
    <w:p w14:paraId="1B1C48AE" w14:textId="77777777" w:rsidR="00365CC9" w:rsidRDefault="00C270CB">
      <w:pPr>
        <w:pStyle w:val="NoSpacing"/>
      </w:pPr>
      <w:r>
        <w:t>[ ] Send email</w:t>
      </w:r>
    </w:p>
    <w:p w14:paraId="271CFD73" w14:textId="77777777" w:rsidR="00365CC9" w:rsidRDefault="00C270CB">
      <w:pPr>
        <w:rPr>
          <w:rFonts w:cstheme="minorHAnsi"/>
          <w:b/>
          <w:bCs/>
          <w:color w:val="000000"/>
        </w:rPr>
      </w:pPr>
      <w:r>
        <w:rPr>
          <w:rFonts w:cstheme="minorHAnsi"/>
          <w:b/>
          <w:bCs/>
          <w:color w:val="000000"/>
        </w:rPr>
        <w:t>Notes</w:t>
      </w:r>
    </w:p>
    <w:p w14:paraId="1E33EE22" w14:textId="77777777" w:rsidR="00365CC9" w:rsidRDefault="00C270CB">
      <w:pPr>
        <w:rPr>
          <w:rFonts w:cstheme="minorHAnsi"/>
          <w:b/>
          <w:bCs/>
          <w:color w:val="000000"/>
        </w:rPr>
      </w:pPr>
      <w:r>
        <w:br w:type="page"/>
      </w:r>
    </w:p>
    <w:p w14:paraId="49436186"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146 - TEMPEST Administrative Lead Duties</w:t>
      </w:r>
    </w:p>
    <w:p w14:paraId="39011CFC" w14:textId="77777777" w:rsidR="00365CC9" w:rsidRDefault="00365CC9">
      <w:pPr>
        <w:rPr>
          <w:b/>
          <w:bCs/>
        </w:rPr>
      </w:pPr>
    </w:p>
    <w:p w14:paraId="7AC1B813" w14:textId="77777777" w:rsidR="00365CC9" w:rsidRDefault="00C270CB">
      <w:pPr>
        <w:rPr>
          <w:b/>
        </w:rPr>
      </w:pPr>
      <w:r>
        <w:rPr>
          <w:b/>
          <w:bCs/>
        </w:rPr>
        <w:t>Content</w:t>
      </w:r>
    </w:p>
    <w:p w14:paraId="74BFAA82" w14:textId="77777777" w:rsidR="00365CC9" w:rsidRDefault="00C270CB">
      <w:pPr>
        <w:rPr>
          <w:rFonts w:ascii="Liberation Serif" w:hAnsi="Liberation Serif" w:cs="Lucida Sans"/>
        </w:rPr>
      </w:pPr>
      <w:r>
        <w:rPr>
          <w:rFonts w:ascii="Liberation Serif" w:hAnsi="Liberation Serif" w:cs="Lucida Sans"/>
        </w:rPr>
        <w:t>As a TEMPEST member, I will fulfill my duties as the administrative team lead.</w:t>
      </w:r>
    </w:p>
    <w:p w14:paraId="77FD35EF" w14:textId="77777777" w:rsidR="00365CC9" w:rsidRDefault="00365CC9">
      <w:pPr>
        <w:rPr>
          <w:rFonts w:ascii="Liberation Serif" w:hAnsi="Liberation Serif" w:cs="Lucida Sans"/>
        </w:rPr>
      </w:pPr>
    </w:p>
    <w:p w14:paraId="480B03A4" w14:textId="77777777" w:rsidR="00365CC9" w:rsidRDefault="00C270CB">
      <w:pPr>
        <w:rPr>
          <w:rFonts w:ascii="Liberation Serif" w:hAnsi="Liberation Serif" w:cs="Lucida Sans"/>
          <w:b/>
        </w:rPr>
      </w:pPr>
      <w:r>
        <w:rPr>
          <w:rFonts w:ascii="Liberation Serif" w:hAnsi="Liberation Serif" w:cs="Lucida Sans"/>
          <w:b/>
        </w:rPr>
        <w:t>Definition of Done</w:t>
      </w:r>
    </w:p>
    <w:p w14:paraId="6997811E" w14:textId="77777777" w:rsidR="00365CC9" w:rsidRDefault="00C270CB">
      <w:pPr>
        <w:rPr>
          <w:rFonts w:ascii="Liberation Serif" w:hAnsi="Liberation Serif" w:cs="Lucida Sans"/>
        </w:rPr>
      </w:pPr>
      <w:r>
        <w:rPr>
          <w:rFonts w:ascii="Liberation Serif" w:hAnsi="Liberation Serif" w:cs="Lucida Sans"/>
        </w:rPr>
        <w:t>[ ] Coordinate scheduling with other team members, Chris Lum and Todd Leighton</w:t>
      </w:r>
    </w:p>
    <w:p w14:paraId="7441543B" w14:textId="77777777" w:rsidR="00365CC9" w:rsidRDefault="00C270CB">
      <w:pPr>
        <w:rPr>
          <w:rFonts w:ascii="Liberation Serif" w:hAnsi="Liberation Serif" w:cs="Lucida Sans"/>
        </w:rPr>
      </w:pPr>
      <w:r>
        <w:rPr>
          <w:rFonts w:ascii="Liberation Serif" w:hAnsi="Liberation Serif" w:cs="Lucida Sans"/>
        </w:rPr>
        <w:t>[ ] Update User Stories with new projects for team members</w:t>
      </w:r>
    </w:p>
    <w:p w14:paraId="094950B3" w14:textId="77777777" w:rsidR="00365CC9" w:rsidRDefault="00C270CB">
      <w:pPr>
        <w:rPr>
          <w:rFonts w:ascii="Liberation Serif" w:hAnsi="Liberation Serif" w:cs="Lucida Sans"/>
        </w:rPr>
      </w:pPr>
      <w:r>
        <w:rPr>
          <w:rFonts w:ascii="Liberation Serif" w:hAnsi="Liberation Serif" w:cs="Lucida Sans"/>
        </w:rPr>
        <w:t>[ ] Maintain clear communication with group to ensure everyone has tasks assigned</w:t>
      </w:r>
    </w:p>
    <w:p w14:paraId="5CA9A0D7" w14:textId="77777777" w:rsidR="00365CC9" w:rsidRDefault="00C270CB">
      <w:pPr>
        <w:rPr>
          <w:rFonts w:ascii="Liberation Serif" w:hAnsi="Liberation Serif" w:cs="Lucida Sans"/>
        </w:rPr>
      </w:pPr>
      <w:r>
        <w:rPr>
          <w:rFonts w:ascii="Liberation Serif" w:hAnsi="Liberation Serif" w:cs="Lucida Sans"/>
        </w:rPr>
        <w:t xml:space="preserve">[ ] Coordinate research efforts </w:t>
      </w:r>
    </w:p>
    <w:p w14:paraId="728C52AF" w14:textId="77777777" w:rsidR="00365CC9" w:rsidRDefault="00C270CB">
      <w:pPr>
        <w:rPr>
          <w:rFonts w:ascii="Liberation Serif" w:hAnsi="Liberation Serif" w:cs="Lucida Sans"/>
        </w:rPr>
      </w:pPr>
      <w:r>
        <w:br w:type="page"/>
      </w:r>
    </w:p>
    <w:p w14:paraId="0C4D0A13" w14:textId="77777777" w:rsidR="00365CC9" w:rsidRDefault="00C270CB">
      <w:pPr>
        <w:keepNext/>
        <w:keepLines/>
        <w:outlineLvl w:val="1"/>
        <w:rPr>
          <w:rFonts w:asciiTheme="majorHAnsi" w:eastAsiaTheme="majorEastAsia" w:hAnsiTheme="majorHAnsi" w:cstheme="majorBidi"/>
          <w:b/>
          <w:bCs/>
          <w:color w:val="4F81BD" w:themeColor="accent1"/>
          <w:sz w:val="26"/>
          <w:szCs w:val="26"/>
          <w:vertAlign w:val="subscript"/>
        </w:rPr>
      </w:pPr>
      <w:r>
        <w:rPr>
          <w:rFonts w:asciiTheme="majorHAnsi" w:eastAsiaTheme="majorEastAsia" w:hAnsiTheme="majorHAnsi" w:cstheme="majorBidi"/>
          <w:b/>
          <w:bCs/>
          <w:color w:val="4F81BD" w:themeColor="accent1"/>
          <w:sz w:val="26"/>
          <w:szCs w:val="26"/>
        </w:rPr>
        <w:lastRenderedPageBreak/>
        <w:t>2147 - TEMPEST STAR CCM+ Tutorials</w:t>
      </w:r>
    </w:p>
    <w:p w14:paraId="0288302E" w14:textId="77777777" w:rsidR="00365CC9" w:rsidRDefault="00365CC9">
      <w:pPr>
        <w:rPr>
          <w:b/>
          <w:bCs/>
        </w:rPr>
      </w:pPr>
    </w:p>
    <w:p w14:paraId="3DAD0DCF" w14:textId="77777777" w:rsidR="00365CC9" w:rsidRDefault="00C270CB">
      <w:pPr>
        <w:rPr>
          <w:b/>
        </w:rPr>
      </w:pPr>
      <w:r>
        <w:rPr>
          <w:b/>
          <w:bCs/>
        </w:rPr>
        <w:t>Content</w:t>
      </w:r>
    </w:p>
    <w:p w14:paraId="32F7816A" w14:textId="77777777" w:rsidR="00365CC9" w:rsidRDefault="00C270CB">
      <w:pPr>
        <w:rPr>
          <w:rFonts w:ascii="Liberation Serif" w:hAnsi="Liberation Serif" w:cs="Lucida Sans"/>
        </w:rPr>
      </w:pPr>
      <w:r>
        <w:rPr>
          <w:rFonts w:ascii="Liberation Serif" w:hAnsi="Liberation Serif" w:cs="Lucida Sans"/>
        </w:rPr>
        <w:t>As a TEMPEST member, I will become comfortable with Star CCM+ for later use in the project</w:t>
      </w:r>
    </w:p>
    <w:p w14:paraId="5C2C875D" w14:textId="77777777" w:rsidR="00365CC9" w:rsidRDefault="00365CC9">
      <w:pPr>
        <w:rPr>
          <w:rFonts w:ascii="Liberation Serif" w:hAnsi="Liberation Serif" w:cs="Lucida Sans"/>
        </w:rPr>
      </w:pPr>
    </w:p>
    <w:p w14:paraId="3351DC0B" w14:textId="77777777" w:rsidR="00365CC9" w:rsidRDefault="00C270CB">
      <w:pPr>
        <w:rPr>
          <w:rFonts w:ascii="Liberation Serif" w:hAnsi="Liberation Serif" w:cs="Lucida Sans"/>
          <w:b/>
        </w:rPr>
      </w:pPr>
      <w:r>
        <w:rPr>
          <w:rFonts w:ascii="Liberation Serif" w:hAnsi="Liberation Serif" w:cs="Lucida Sans"/>
          <w:b/>
        </w:rPr>
        <w:t>Definition of Done</w:t>
      </w:r>
    </w:p>
    <w:p w14:paraId="667362FE" w14:textId="77777777" w:rsidR="00365CC9" w:rsidRDefault="00C270CB">
      <w:pPr>
        <w:rPr>
          <w:rFonts w:ascii="Liberation Serif" w:hAnsi="Liberation Serif" w:cs="Lucida Sans"/>
        </w:rPr>
      </w:pPr>
      <w:r>
        <w:rPr>
          <w:rFonts w:ascii="Liberation Serif" w:hAnsi="Liberation Serif" w:cs="Lucida Sans"/>
        </w:rPr>
        <w:t xml:space="preserve">[ ] Meet with Todd </w:t>
      </w:r>
    </w:p>
    <w:p w14:paraId="73A991AC" w14:textId="77777777" w:rsidR="00365CC9" w:rsidRDefault="00C270CB">
      <w:pPr>
        <w:rPr>
          <w:rFonts w:ascii="Liberation Serif" w:hAnsi="Liberation Serif" w:cs="Lucida Sans"/>
        </w:rPr>
      </w:pPr>
      <w:r>
        <w:rPr>
          <w:rFonts w:ascii="Liberation Serif" w:hAnsi="Liberation Serif" w:cs="Lucida Sans"/>
        </w:rPr>
        <w:t>[ ] Meet with Navi</w:t>
      </w:r>
    </w:p>
    <w:p w14:paraId="4B4666CC" w14:textId="77777777" w:rsidR="00365CC9" w:rsidRDefault="00C270CB">
      <w:pPr>
        <w:rPr>
          <w:rFonts w:ascii="Liberation Serif" w:hAnsi="Liberation Serif" w:cs="Lucida Sans"/>
        </w:rPr>
      </w:pPr>
      <w:r>
        <w:br w:type="page"/>
      </w:r>
    </w:p>
    <w:p w14:paraId="66E28EED" w14:textId="77777777" w:rsidR="00365CC9" w:rsidRDefault="00C270CB">
      <w:pPr>
        <w:keepNext/>
        <w:keepLines/>
        <w:outlineLvl w:val="1"/>
        <w:rPr>
          <w:rFonts w:asciiTheme="majorHAnsi" w:eastAsiaTheme="majorEastAsia" w:hAnsiTheme="majorHAnsi" w:cstheme="majorBidi"/>
          <w:b/>
          <w:bCs/>
          <w:color w:val="4F81BD" w:themeColor="accent1"/>
          <w:sz w:val="26"/>
          <w:szCs w:val="26"/>
          <w:vertAlign w:val="subscript"/>
        </w:rPr>
      </w:pPr>
      <w:r>
        <w:rPr>
          <w:rFonts w:asciiTheme="majorHAnsi" w:eastAsiaTheme="majorEastAsia" w:hAnsiTheme="majorHAnsi" w:cstheme="majorBidi"/>
          <w:b/>
          <w:bCs/>
          <w:color w:val="4F81BD" w:themeColor="accent1"/>
          <w:sz w:val="26"/>
          <w:szCs w:val="26"/>
        </w:rPr>
        <w:lastRenderedPageBreak/>
        <w:t>2148 - TEMPEST NX Tutorials</w:t>
      </w:r>
    </w:p>
    <w:p w14:paraId="1C920CBE" w14:textId="77777777" w:rsidR="00365CC9" w:rsidRDefault="00365CC9">
      <w:pPr>
        <w:rPr>
          <w:b/>
          <w:bCs/>
        </w:rPr>
      </w:pPr>
    </w:p>
    <w:p w14:paraId="29FF850E" w14:textId="77777777" w:rsidR="00365CC9" w:rsidRDefault="00C270CB">
      <w:pPr>
        <w:rPr>
          <w:b/>
        </w:rPr>
      </w:pPr>
      <w:r>
        <w:rPr>
          <w:b/>
          <w:bCs/>
        </w:rPr>
        <w:t>Content</w:t>
      </w:r>
    </w:p>
    <w:p w14:paraId="4AA02E1F" w14:textId="77777777" w:rsidR="00365CC9" w:rsidRDefault="00C270CB">
      <w:pPr>
        <w:rPr>
          <w:rFonts w:ascii="Liberation Serif" w:hAnsi="Liberation Serif" w:cs="Lucida Sans"/>
        </w:rPr>
      </w:pPr>
      <w:r>
        <w:rPr>
          <w:rFonts w:ascii="Liberation Serif" w:hAnsi="Liberation Serif" w:cs="Lucida Sans"/>
        </w:rPr>
        <w:t>As a TEMPEST member, I will become comfortable with NX for later use in the project</w:t>
      </w:r>
    </w:p>
    <w:p w14:paraId="7E163266" w14:textId="77777777" w:rsidR="00365CC9" w:rsidRDefault="00365CC9">
      <w:pPr>
        <w:rPr>
          <w:rFonts w:ascii="Liberation Serif" w:hAnsi="Liberation Serif" w:cs="Lucida Sans"/>
        </w:rPr>
      </w:pPr>
    </w:p>
    <w:p w14:paraId="34987CC6" w14:textId="77777777" w:rsidR="00365CC9" w:rsidRDefault="00C270CB">
      <w:pPr>
        <w:rPr>
          <w:rFonts w:ascii="Liberation Serif" w:hAnsi="Liberation Serif" w:cs="Lucida Sans"/>
          <w:b/>
        </w:rPr>
      </w:pPr>
      <w:r>
        <w:rPr>
          <w:rFonts w:ascii="Liberation Serif" w:hAnsi="Liberation Serif" w:cs="Lucida Sans"/>
          <w:b/>
        </w:rPr>
        <w:t>Definition of Done</w:t>
      </w:r>
    </w:p>
    <w:p w14:paraId="58F78C5F" w14:textId="77777777" w:rsidR="00365CC9" w:rsidRDefault="00C270CB">
      <w:pPr>
        <w:rPr>
          <w:rFonts w:ascii="Liberation Serif" w:hAnsi="Liberation Serif" w:cs="Lucida Sans"/>
        </w:rPr>
      </w:pPr>
      <w:r>
        <w:rPr>
          <w:rFonts w:ascii="Liberation Serif" w:hAnsi="Liberation Serif" w:cs="Lucida Sans"/>
        </w:rPr>
        <w:t>[ ] Meet with Todd on Feb 20</w:t>
      </w:r>
      <w:r>
        <w:rPr>
          <w:rFonts w:ascii="Liberation Serif" w:hAnsi="Liberation Serif" w:cs="Lucida Sans"/>
          <w:vertAlign w:val="superscript"/>
        </w:rPr>
        <w:t>th</w:t>
      </w:r>
    </w:p>
    <w:p w14:paraId="2BD10D8D" w14:textId="77777777" w:rsidR="00365CC9" w:rsidRDefault="00C270CB">
      <w:pPr>
        <w:rPr>
          <w:rFonts w:ascii="Liberation Serif" w:hAnsi="Liberation Serif" w:cs="Lucida Sans"/>
        </w:rPr>
      </w:pPr>
      <w:r>
        <w:br w:type="page"/>
      </w:r>
    </w:p>
    <w:p w14:paraId="0E01A96D" w14:textId="77777777" w:rsidR="00365CC9" w:rsidRDefault="00C270CB">
      <w:pPr>
        <w:keepNext/>
        <w:keepLines/>
        <w:outlineLvl w:val="1"/>
        <w:rPr>
          <w:rFonts w:asciiTheme="majorHAnsi" w:eastAsiaTheme="majorEastAsia" w:hAnsiTheme="majorHAnsi" w:cstheme="majorBidi"/>
          <w:b/>
          <w:bCs/>
          <w:color w:val="4F81BD" w:themeColor="accent1"/>
          <w:sz w:val="26"/>
          <w:szCs w:val="26"/>
          <w:vertAlign w:val="subscript"/>
        </w:rPr>
      </w:pPr>
      <w:r>
        <w:rPr>
          <w:rFonts w:asciiTheme="majorHAnsi" w:eastAsiaTheme="majorEastAsia" w:hAnsiTheme="majorHAnsi" w:cstheme="majorBidi"/>
          <w:b/>
          <w:bCs/>
          <w:color w:val="4F81BD" w:themeColor="accent1"/>
          <w:sz w:val="26"/>
          <w:szCs w:val="26"/>
        </w:rPr>
        <w:lastRenderedPageBreak/>
        <w:t>2149 – Make Vision Board</w:t>
      </w:r>
    </w:p>
    <w:p w14:paraId="70CD6DD9" w14:textId="77777777" w:rsidR="00365CC9" w:rsidRDefault="00365CC9">
      <w:pPr>
        <w:rPr>
          <w:b/>
          <w:bCs/>
        </w:rPr>
      </w:pPr>
    </w:p>
    <w:p w14:paraId="13FC00F7" w14:textId="77777777" w:rsidR="00365CC9" w:rsidRDefault="00C270CB">
      <w:pPr>
        <w:rPr>
          <w:b/>
        </w:rPr>
      </w:pPr>
      <w:r>
        <w:rPr>
          <w:b/>
          <w:bCs/>
        </w:rPr>
        <w:t>Content</w:t>
      </w:r>
    </w:p>
    <w:p w14:paraId="45BDC332" w14:textId="77777777" w:rsidR="00365CC9" w:rsidRDefault="00C270CB">
      <w:pPr>
        <w:rPr>
          <w:rFonts w:ascii="Liberation Serif" w:hAnsi="Liberation Serif" w:cs="Lucida Sans"/>
        </w:rPr>
      </w:pPr>
      <w:r>
        <w:rPr>
          <w:rFonts w:ascii="Liberation Serif" w:hAnsi="Liberation Serif" w:cs="Lucida Sans"/>
        </w:rPr>
        <w:t>As a TEMPEST member, I will complete the vision board for our project</w:t>
      </w:r>
    </w:p>
    <w:p w14:paraId="1BF6293C" w14:textId="77777777" w:rsidR="00365CC9" w:rsidRDefault="00365CC9">
      <w:pPr>
        <w:rPr>
          <w:rFonts w:ascii="Liberation Serif" w:hAnsi="Liberation Serif" w:cs="Lucida Sans"/>
        </w:rPr>
      </w:pPr>
    </w:p>
    <w:p w14:paraId="4D98B4FE" w14:textId="77777777" w:rsidR="00365CC9" w:rsidRDefault="00C270CB">
      <w:pPr>
        <w:rPr>
          <w:rFonts w:ascii="Liberation Serif" w:hAnsi="Liberation Serif" w:cs="Lucida Sans"/>
          <w:b/>
        </w:rPr>
      </w:pPr>
      <w:r>
        <w:rPr>
          <w:rFonts w:ascii="Liberation Serif" w:hAnsi="Liberation Serif" w:cs="Lucida Sans"/>
          <w:b/>
        </w:rPr>
        <w:t>Definition of Done</w:t>
      </w:r>
    </w:p>
    <w:p w14:paraId="76645813" w14:textId="77777777" w:rsidR="00365CC9" w:rsidRDefault="00C270CB">
      <w:pPr>
        <w:rPr>
          <w:rFonts w:ascii="Liberation Serif" w:hAnsi="Liberation Serif" w:cs="Lucida Sans"/>
        </w:rPr>
      </w:pPr>
      <w:r>
        <w:rPr>
          <w:rFonts w:ascii="Liberation Serif" w:hAnsi="Liberation Serif" w:cs="Lucida Sans"/>
        </w:rPr>
        <w:t xml:space="preserve">[ ] </w:t>
      </w:r>
    </w:p>
    <w:p w14:paraId="0293CF03" w14:textId="77777777" w:rsidR="00365CC9" w:rsidRDefault="00365CC9">
      <w:pPr>
        <w:rPr>
          <w:rFonts w:ascii="Liberation Serif" w:hAnsi="Liberation Serif" w:cs="Lucida Sans"/>
        </w:rPr>
      </w:pPr>
    </w:p>
    <w:p w14:paraId="7B794E2C" w14:textId="77777777" w:rsidR="00365CC9" w:rsidRDefault="00365CC9">
      <w:pPr>
        <w:rPr>
          <w:rFonts w:ascii="Liberation Serif" w:hAnsi="Liberation Serif" w:cs="Lucida Sans"/>
        </w:rPr>
      </w:pPr>
    </w:p>
    <w:p w14:paraId="77B8F501" w14:textId="77777777" w:rsidR="00365CC9" w:rsidRDefault="00365CC9">
      <w:pPr>
        <w:rPr>
          <w:rFonts w:ascii="Liberation Serif" w:hAnsi="Liberation Serif" w:cs="Lucida Sans"/>
        </w:rPr>
      </w:pPr>
    </w:p>
    <w:p w14:paraId="0D9C246C" w14:textId="77777777" w:rsidR="00365CC9" w:rsidRDefault="00365CC9">
      <w:pPr>
        <w:rPr>
          <w:rFonts w:cstheme="minorHAnsi"/>
          <w:b/>
          <w:bCs/>
          <w:color w:val="000000"/>
        </w:rPr>
      </w:pPr>
    </w:p>
    <w:p w14:paraId="3A2DFCDB" w14:textId="77777777" w:rsidR="00365CC9" w:rsidRDefault="00365CC9">
      <w:pPr>
        <w:rPr>
          <w:rFonts w:cstheme="minorHAnsi"/>
          <w:b/>
          <w:bCs/>
          <w:color w:val="000000"/>
        </w:rPr>
      </w:pPr>
    </w:p>
    <w:p w14:paraId="114A2B30" w14:textId="77777777" w:rsidR="00365CC9" w:rsidRDefault="00365CC9">
      <w:pPr>
        <w:rPr>
          <w:rFonts w:cstheme="minorHAnsi"/>
          <w:b/>
          <w:bCs/>
          <w:color w:val="000000"/>
        </w:rPr>
      </w:pPr>
    </w:p>
    <w:p w14:paraId="65678ACE" w14:textId="77777777" w:rsidR="00365CC9" w:rsidRDefault="00365CC9"/>
    <w:p w14:paraId="5044EDC8" w14:textId="77777777" w:rsidR="00365CC9" w:rsidRDefault="00C270CB">
      <w:r>
        <w:br w:type="page"/>
      </w:r>
    </w:p>
    <w:p w14:paraId="7F62EF8A" w14:textId="77777777" w:rsidR="00365CC9" w:rsidRDefault="00C270CB">
      <w:r>
        <w:lastRenderedPageBreak/>
        <w:br w:type="page"/>
      </w:r>
    </w:p>
    <w:p w14:paraId="118C71D4" w14:textId="77777777" w:rsidR="00365CC9" w:rsidRDefault="00C270CB">
      <w:pPr>
        <w:pStyle w:val="Heading2"/>
        <w:rPr>
          <w:rFonts w:asciiTheme="minorHAnsi" w:hAnsiTheme="minorHAnsi" w:cstheme="minorHAnsi"/>
        </w:rPr>
      </w:pPr>
      <w:r>
        <w:rPr>
          <w:rFonts w:asciiTheme="minorHAnsi" w:hAnsiTheme="minorHAnsi" w:cstheme="minorHAnsi"/>
        </w:rPr>
        <w:lastRenderedPageBreak/>
        <w:t>2150 – Soldering GPS unit</w:t>
      </w:r>
    </w:p>
    <w:p w14:paraId="53F78CAF" w14:textId="77777777" w:rsidR="00365CC9" w:rsidRDefault="00365CC9">
      <w:pPr>
        <w:pStyle w:val="NoSpacing"/>
        <w:rPr>
          <w:rFonts w:asciiTheme="minorHAnsi" w:hAnsiTheme="minorHAnsi" w:cstheme="minorHAnsi"/>
        </w:rPr>
      </w:pPr>
    </w:p>
    <w:p w14:paraId="5ADCF807"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A24184E" w14:textId="77777777" w:rsidR="00365CC9" w:rsidRDefault="00C270CB">
      <w:pPr>
        <w:pStyle w:val="NoSpacing"/>
        <w:rPr>
          <w:rFonts w:asciiTheme="minorHAnsi" w:hAnsiTheme="minorHAnsi" w:cstheme="minorHAnsi"/>
        </w:rPr>
      </w:pPr>
      <w:r>
        <w:rPr>
          <w:rFonts w:asciiTheme="minorHAnsi" w:hAnsiTheme="minorHAnsi" w:cstheme="minorHAnsi"/>
        </w:rPr>
        <w:t>As a soldering technician, I would like to solder the wire connecting the GPS.</w:t>
      </w:r>
    </w:p>
    <w:p w14:paraId="05C55A88" w14:textId="77777777" w:rsidR="00365CC9" w:rsidRDefault="00C270CB">
      <w:pPr>
        <w:pStyle w:val="NoSpacing"/>
        <w:tabs>
          <w:tab w:val="left" w:pos="1674"/>
        </w:tabs>
        <w:rPr>
          <w:rFonts w:asciiTheme="minorHAnsi" w:hAnsiTheme="minorHAnsi" w:cstheme="minorHAnsi"/>
        </w:rPr>
      </w:pPr>
      <w:r>
        <w:rPr>
          <w:rFonts w:asciiTheme="minorHAnsi" w:hAnsiTheme="minorHAnsi" w:cstheme="minorHAnsi"/>
        </w:rPr>
        <w:tab/>
      </w:r>
    </w:p>
    <w:p w14:paraId="7F2EBFFC"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F8829AC" w14:textId="77777777" w:rsidR="00365CC9" w:rsidRDefault="00C270CB">
      <w:pPr>
        <w:pStyle w:val="NoSpacing"/>
        <w:rPr>
          <w:rFonts w:asciiTheme="minorHAnsi" w:hAnsiTheme="minorHAnsi" w:cstheme="minorHAnsi"/>
        </w:rPr>
      </w:pPr>
      <w:r>
        <w:rPr>
          <w:rFonts w:asciiTheme="minorHAnsi" w:hAnsiTheme="minorHAnsi" w:cstheme="minorHAnsi"/>
        </w:rPr>
        <w:t>[ ] Solder wires</w:t>
      </w:r>
    </w:p>
    <w:p w14:paraId="65B38087" w14:textId="77777777" w:rsidR="00365CC9" w:rsidRDefault="00C270CB">
      <w:pPr>
        <w:pStyle w:val="NoSpacing"/>
        <w:rPr>
          <w:rFonts w:asciiTheme="minorHAnsi" w:hAnsiTheme="minorHAnsi" w:cstheme="minorHAnsi"/>
        </w:rPr>
      </w:pPr>
      <w:r>
        <w:rPr>
          <w:rFonts w:asciiTheme="minorHAnsi" w:hAnsiTheme="minorHAnsi" w:cstheme="minorHAnsi"/>
        </w:rPr>
        <w:t>[ ] Test to make sure GPS unit work</w:t>
      </w:r>
    </w:p>
    <w:p w14:paraId="32569B1A" w14:textId="77777777" w:rsidR="00365CC9" w:rsidRDefault="00365CC9">
      <w:pPr>
        <w:pStyle w:val="NoSpacing"/>
        <w:rPr>
          <w:rFonts w:asciiTheme="minorHAnsi" w:hAnsiTheme="minorHAnsi" w:cstheme="minorHAnsi"/>
        </w:rPr>
      </w:pPr>
    </w:p>
    <w:p w14:paraId="3F89090A" w14:textId="77777777" w:rsidR="00365CC9" w:rsidRDefault="00365CC9">
      <w:pPr>
        <w:rPr>
          <w:rFonts w:asciiTheme="minorHAnsi" w:hAnsiTheme="minorHAnsi" w:cstheme="minorHAnsi"/>
          <w:b/>
          <w:bCs/>
          <w:color w:val="000000"/>
        </w:rPr>
      </w:pPr>
    </w:p>
    <w:p w14:paraId="072CA13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632B4D8" w14:textId="77777777" w:rsidR="00365CC9" w:rsidRDefault="00365CC9">
      <w:pPr>
        <w:numPr>
          <w:ilvl w:val="0"/>
          <w:numId w:val="28"/>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9D7378" w14:textId="77777777">
        <w:trPr>
          <w:trHeight w:val="224"/>
        </w:trPr>
        <w:tc>
          <w:tcPr>
            <w:tcW w:w="9576" w:type="dxa"/>
            <w:tcBorders>
              <w:left w:val="nil"/>
              <w:bottom w:val="nil"/>
              <w:right w:val="nil"/>
            </w:tcBorders>
            <w:shd w:val="clear" w:color="auto" w:fill="auto"/>
          </w:tcPr>
          <w:p w14:paraId="72509CD4" w14:textId="77777777" w:rsidR="00365CC9" w:rsidRDefault="00365CC9">
            <w:pPr>
              <w:rPr>
                <w:rFonts w:asciiTheme="minorHAnsi" w:hAnsiTheme="minorHAnsi" w:cstheme="minorHAnsi"/>
              </w:rPr>
            </w:pPr>
          </w:p>
        </w:tc>
      </w:tr>
    </w:tbl>
    <w:p w14:paraId="48637F36" w14:textId="77777777" w:rsidR="00365CC9" w:rsidRDefault="00365CC9"/>
    <w:p w14:paraId="2C14126F" w14:textId="77777777" w:rsidR="00365CC9" w:rsidRDefault="00C270CB">
      <w:r>
        <w:br w:type="page"/>
      </w:r>
    </w:p>
    <w:p w14:paraId="191401AC" w14:textId="77777777" w:rsidR="00365CC9" w:rsidRDefault="00C270CB">
      <w:pPr>
        <w:pStyle w:val="Heading2"/>
        <w:rPr>
          <w:caps/>
        </w:rPr>
      </w:pPr>
      <w:r>
        <w:lastRenderedPageBreak/>
        <w:t>2151 – TRAPIS Payload Familiarization (copy)</w:t>
      </w:r>
    </w:p>
    <w:p w14:paraId="2F90D2B1" w14:textId="77777777" w:rsidR="00365CC9" w:rsidRDefault="00365CC9">
      <w:pPr>
        <w:rPr>
          <w:rFonts w:cstheme="minorHAnsi"/>
          <w:b/>
          <w:bCs/>
          <w:color w:val="000000"/>
        </w:rPr>
      </w:pPr>
    </w:p>
    <w:p w14:paraId="61EF9469" w14:textId="77777777" w:rsidR="00365CC9" w:rsidRDefault="00C270CB">
      <w:pPr>
        <w:pStyle w:val="NoSpacing"/>
        <w:rPr>
          <w:b/>
        </w:rPr>
      </w:pPr>
      <w:r>
        <w:rPr>
          <w:b/>
        </w:rPr>
        <w:t>Content</w:t>
      </w:r>
    </w:p>
    <w:p w14:paraId="3F1D5E41" w14:textId="77777777" w:rsidR="00365CC9" w:rsidRDefault="00C270CB">
      <w:pPr>
        <w:pStyle w:val="NoSpacing"/>
      </w:pPr>
      <w:r>
        <w:t>Copy of user story 1741 – TRAPIS Payload Familiarization.</w:t>
      </w:r>
    </w:p>
    <w:p w14:paraId="64B5C2D8" w14:textId="77777777" w:rsidR="00365CC9" w:rsidRDefault="00365CC9">
      <w:pPr>
        <w:pStyle w:val="NoSpacing"/>
      </w:pPr>
    </w:p>
    <w:p w14:paraId="2C00D381" w14:textId="77777777" w:rsidR="00365CC9" w:rsidRDefault="00C270CB">
      <w:pPr>
        <w:pStyle w:val="NoSpacing"/>
        <w:rPr>
          <w:b/>
        </w:rPr>
      </w:pPr>
      <w:r>
        <w:rPr>
          <w:b/>
        </w:rPr>
        <w:t>Definition of Done</w:t>
      </w:r>
    </w:p>
    <w:p w14:paraId="36BEB915" w14:textId="77777777" w:rsidR="00365CC9" w:rsidRDefault="00C270CB">
      <w:pPr>
        <w:pStyle w:val="NoSpacing"/>
      </w:pPr>
      <w:r>
        <w:t>Copy definition of done from user story 1741 – TRAPIS Payload Familiarization .</w:t>
      </w:r>
    </w:p>
    <w:p w14:paraId="4DCF1D77" w14:textId="77777777" w:rsidR="00365CC9" w:rsidRDefault="00365CC9">
      <w:pPr>
        <w:rPr>
          <w:rFonts w:cstheme="minorHAnsi"/>
          <w:b/>
          <w:bCs/>
          <w:color w:val="000000"/>
        </w:rPr>
      </w:pPr>
    </w:p>
    <w:p w14:paraId="1DAA38F9" w14:textId="77777777" w:rsidR="00365CC9" w:rsidRDefault="00C270CB">
      <w:pPr>
        <w:rPr>
          <w:rFonts w:cstheme="minorHAnsi"/>
          <w:b/>
          <w:bCs/>
          <w:color w:val="000000"/>
        </w:rPr>
      </w:pPr>
      <w:r>
        <w:rPr>
          <w:rFonts w:cstheme="minorHAnsi"/>
          <w:b/>
          <w:bCs/>
          <w:color w:val="000000"/>
        </w:rPr>
        <w:t>Notes</w:t>
      </w:r>
    </w:p>
    <w:p w14:paraId="26585AA9" w14:textId="77777777" w:rsidR="00365CC9" w:rsidRDefault="00365CC9">
      <w:pPr>
        <w:pBdr>
          <w:bottom w:val="single" w:sz="6" w:space="1" w:color="00000A"/>
        </w:pBdr>
      </w:pPr>
    </w:p>
    <w:p w14:paraId="269AD3B2" w14:textId="77777777" w:rsidR="00365CC9" w:rsidRDefault="00365CC9"/>
    <w:p w14:paraId="1CB82663" w14:textId="77777777" w:rsidR="00365CC9" w:rsidRDefault="00C270CB">
      <w:r>
        <w:br w:type="page"/>
      </w:r>
    </w:p>
    <w:p w14:paraId="5FA56BD2"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52 – HIPPO March Admin Duties</w:t>
      </w:r>
    </w:p>
    <w:p w14:paraId="6826388B" w14:textId="77777777" w:rsidR="00365CC9" w:rsidRDefault="00365CC9">
      <w:pPr>
        <w:rPr>
          <w:rFonts w:asciiTheme="minorHAnsi" w:hAnsiTheme="minorHAnsi" w:cstheme="minorHAnsi"/>
          <w:b/>
          <w:bCs/>
          <w:color w:val="000000"/>
        </w:rPr>
      </w:pPr>
    </w:p>
    <w:p w14:paraId="1D5423D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FF06FF6"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Admin Lead, I would like to fulfill whatever duties are necessary relating to administrative leadership for the team.</w:t>
      </w:r>
    </w:p>
    <w:p w14:paraId="0603FD53" w14:textId="77777777" w:rsidR="00365CC9" w:rsidRDefault="00365CC9">
      <w:pPr>
        <w:rPr>
          <w:rFonts w:asciiTheme="minorHAnsi" w:hAnsiTheme="minorHAnsi" w:cstheme="minorHAnsi"/>
          <w:b/>
          <w:bCs/>
          <w:color w:val="000000"/>
        </w:rPr>
      </w:pPr>
    </w:p>
    <w:p w14:paraId="6219FB2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9C58C4C" w14:textId="77777777" w:rsidR="00365CC9" w:rsidRDefault="00C270CB">
      <w:pPr>
        <w:rPr>
          <w:rFonts w:asciiTheme="minorHAnsi" w:hAnsiTheme="minorHAnsi" w:cstheme="minorHAnsi"/>
        </w:rPr>
      </w:pPr>
      <w:r>
        <w:rPr>
          <w:rFonts w:asciiTheme="minorHAnsi" w:hAnsiTheme="minorHAnsi" w:cstheme="minorHAnsi"/>
        </w:rPr>
        <w:t>[ ] Update and add user stories as needed</w:t>
      </w:r>
    </w:p>
    <w:p w14:paraId="4AA3F3C2" w14:textId="77777777" w:rsidR="00365CC9" w:rsidRDefault="00C270CB">
      <w:pPr>
        <w:rPr>
          <w:rFonts w:asciiTheme="minorHAnsi" w:hAnsiTheme="minorHAnsi" w:cstheme="minorHAnsi"/>
        </w:rPr>
      </w:pPr>
      <w:r>
        <w:rPr>
          <w:rFonts w:asciiTheme="minorHAnsi" w:hAnsiTheme="minorHAnsi" w:cstheme="minorHAnsi"/>
        </w:rPr>
        <w:t>[ ] See User Story 1955 for more details</w:t>
      </w:r>
    </w:p>
    <w:p w14:paraId="0ECB4381" w14:textId="77777777" w:rsidR="00365CC9" w:rsidRDefault="00365CC9">
      <w:pPr>
        <w:rPr>
          <w:rFonts w:asciiTheme="minorHAnsi" w:hAnsiTheme="minorHAnsi" w:cstheme="minorHAnsi"/>
        </w:rPr>
      </w:pPr>
    </w:p>
    <w:p w14:paraId="26E9602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21AFCDA" w14:textId="77777777" w:rsidR="00365CC9" w:rsidRDefault="00365CC9">
      <w:pPr>
        <w:rPr>
          <w:rFonts w:asciiTheme="minorHAnsi" w:hAnsiTheme="minorHAnsi" w:cstheme="minorHAnsi"/>
          <w:b/>
          <w:bCs/>
          <w:color w:val="000000"/>
        </w:rPr>
      </w:pPr>
    </w:p>
    <w:p w14:paraId="40632FFB" w14:textId="77777777" w:rsidR="00365CC9" w:rsidRDefault="00365CC9"/>
    <w:p w14:paraId="38348288" w14:textId="77777777" w:rsidR="00365CC9" w:rsidRDefault="00C270CB">
      <w:r>
        <w:br w:type="page"/>
      </w:r>
    </w:p>
    <w:p w14:paraId="518066C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53 – HIPPO March Budgeting Duties</w:t>
      </w:r>
    </w:p>
    <w:p w14:paraId="45F3FC85" w14:textId="77777777" w:rsidR="00365CC9" w:rsidRDefault="00365CC9">
      <w:pPr>
        <w:rPr>
          <w:rFonts w:asciiTheme="minorHAnsi" w:hAnsiTheme="minorHAnsi" w:cstheme="minorHAnsi"/>
          <w:b/>
          <w:bCs/>
          <w:color w:val="000000"/>
        </w:rPr>
      </w:pPr>
    </w:p>
    <w:p w14:paraId="3C2B497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3AD46B2"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Budgeting Coordinator, I would like to fulfill whatever duties are necessary relating to budgeting and purchasing for the team.</w:t>
      </w:r>
    </w:p>
    <w:p w14:paraId="097E01EB" w14:textId="77777777" w:rsidR="00365CC9" w:rsidRDefault="00365CC9">
      <w:pPr>
        <w:rPr>
          <w:rFonts w:asciiTheme="minorHAnsi" w:hAnsiTheme="minorHAnsi" w:cstheme="minorHAnsi"/>
          <w:b/>
          <w:bCs/>
          <w:color w:val="000000"/>
        </w:rPr>
      </w:pPr>
    </w:p>
    <w:p w14:paraId="421C536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3B7CD96" w14:textId="77777777" w:rsidR="00365CC9" w:rsidRDefault="00C270CB">
      <w:pPr>
        <w:rPr>
          <w:rFonts w:asciiTheme="minorHAnsi" w:hAnsiTheme="minorHAnsi" w:cstheme="minorHAnsi"/>
        </w:rPr>
      </w:pPr>
      <w:r>
        <w:rPr>
          <w:rFonts w:asciiTheme="minorHAnsi" w:hAnsiTheme="minorHAnsi" w:cstheme="minorHAnsi"/>
        </w:rPr>
        <w:t>[ ] Keep purchasing list up to date</w:t>
      </w:r>
    </w:p>
    <w:p w14:paraId="4D56DE6A" w14:textId="77777777" w:rsidR="00365CC9" w:rsidRDefault="00C270CB">
      <w:pPr>
        <w:rPr>
          <w:rFonts w:asciiTheme="minorHAnsi" w:hAnsiTheme="minorHAnsi" w:cstheme="minorHAnsi"/>
        </w:rPr>
      </w:pPr>
      <w:r>
        <w:rPr>
          <w:rFonts w:asciiTheme="minorHAnsi" w:hAnsiTheme="minorHAnsi" w:cstheme="minorHAnsi"/>
        </w:rPr>
        <w:t>[ ] Upload and update a budgeting spreadsheet as needed, located here: HIPPO\Administrative\Budget\</w:t>
      </w:r>
    </w:p>
    <w:p w14:paraId="189F6A11" w14:textId="77777777" w:rsidR="00365CC9" w:rsidRDefault="00C270CB">
      <w:pPr>
        <w:rPr>
          <w:rFonts w:asciiTheme="minorHAnsi" w:hAnsiTheme="minorHAnsi" w:cstheme="minorHAnsi"/>
        </w:rPr>
      </w:pPr>
      <w:r>
        <w:rPr>
          <w:rFonts w:asciiTheme="minorHAnsi" w:hAnsiTheme="minorHAnsi" w:cstheme="minorHAnsi"/>
        </w:rPr>
        <w:t>[ ] Order/purchase necessary equipment when the team decides a new item is needed and add to budget</w:t>
      </w:r>
    </w:p>
    <w:p w14:paraId="36B4D4AF" w14:textId="77777777" w:rsidR="00365CC9" w:rsidRDefault="00365CC9">
      <w:pPr>
        <w:rPr>
          <w:rFonts w:asciiTheme="minorHAnsi" w:hAnsiTheme="minorHAnsi" w:cstheme="minorHAnsi"/>
        </w:rPr>
      </w:pPr>
    </w:p>
    <w:p w14:paraId="5250147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52EF439" w14:textId="77777777" w:rsidR="00365CC9" w:rsidRDefault="00365CC9">
      <w:pPr>
        <w:rPr>
          <w:rFonts w:cstheme="minorHAnsi"/>
          <w:b/>
          <w:bCs/>
          <w:color w:val="000000"/>
        </w:rPr>
      </w:pPr>
    </w:p>
    <w:p w14:paraId="555C0F5D" w14:textId="77777777" w:rsidR="00365CC9" w:rsidRDefault="00365CC9"/>
    <w:p w14:paraId="47C648C3" w14:textId="77777777" w:rsidR="00365CC9" w:rsidRDefault="00C270CB">
      <w:r>
        <w:br w:type="page"/>
      </w:r>
    </w:p>
    <w:p w14:paraId="1CE242D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54 – HIPPO PDR Preparation and Sensitivity Calculations</w:t>
      </w:r>
    </w:p>
    <w:p w14:paraId="2F2B48CA" w14:textId="77777777" w:rsidR="00365CC9" w:rsidRDefault="00365CC9">
      <w:pPr>
        <w:rPr>
          <w:rFonts w:asciiTheme="minorHAnsi" w:hAnsiTheme="minorHAnsi" w:cstheme="minorHAnsi"/>
          <w:b/>
          <w:bCs/>
          <w:color w:val="000000"/>
        </w:rPr>
      </w:pPr>
    </w:p>
    <w:p w14:paraId="2A942B9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158771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PDR.</w:t>
      </w:r>
    </w:p>
    <w:p w14:paraId="09DDEBFA" w14:textId="77777777" w:rsidR="00365CC9" w:rsidRDefault="00365CC9">
      <w:pPr>
        <w:rPr>
          <w:rFonts w:asciiTheme="minorHAnsi" w:hAnsiTheme="minorHAnsi" w:cstheme="minorHAnsi"/>
          <w:b/>
          <w:bCs/>
          <w:color w:val="000000"/>
        </w:rPr>
      </w:pPr>
    </w:p>
    <w:p w14:paraId="21B28CE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9D3F413" w14:textId="77777777" w:rsidR="00365CC9" w:rsidRDefault="00C270CB">
      <w:pPr>
        <w:rPr>
          <w:rFonts w:asciiTheme="minorHAnsi" w:hAnsiTheme="minorHAnsi" w:cstheme="minorHAnsi"/>
        </w:rPr>
      </w:pPr>
      <w:r>
        <w:rPr>
          <w:rFonts w:asciiTheme="minorHAnsi" w:hAnsiTheme="minorHAnsi" w:cstheme="minorHAnsi"/>
        </w:rPr>
        <w:t>[ ] Contribute to and update the PDR ppt located at HIPPO\TechnicalDataPackage\PresentationsAndMeetings\18_03_06_PDR\18_03_06_PDR.pptx</w:t>
      </w:r>
    </w:p>
    <w:p w14:paraId="3347504C"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PDR</w:t>
      </w:r>
    </w:p>
    <w:p w14:paraId="51E053D1"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25FC5B75"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5D4D6BDF" w14:textId="77777777" w:rsidR="00365CC9" w:rsidRDefault="00C270CB">
      <w:pPr>
        <w:rPr>
          <w:rFonts w:asciiTheme="minorHAnsi" w:hAnsiTheme="minorHAnsi" w:cstheme="minorHAnsi"/>
        </w:rPr>
      </w:pPr>
      <w:r>
        <w:rPr>
          <w:rFonts w:asciiTheme="minorHAnsi" w:hAnsiTheme="minorHAnsi" w:cstheme="minorHAnsi"/>
        </w:rPr>
        <w:t>[ ] Practice to present PDR</w:t>
      </w:r>
    </w:p>
    <w:p w14:paraId="7E303814" w14:textId="77777777" w:rsidR="00365CC9" w:rsidRDefault="00C270CB">
      <w:pPr>
        <w:rPr>
          <w:rFonts w:asciiTheme="minorHAnsi" w:hAnsiTheme="minorHAnsi" w:cstheme="minorHAnsi"/>
        </w:rPr>
      </w:pPr>
      <w:r>
        <w:rPr>
          <w:rFonts w:asciiTheme="minorHAnsi" w:hAnsiTheme="minorHAnsi" w:cstheme="minorHAnsi"/>
        </w:rPr>
        <w:t>[ ] Attend and participate in the in-depth PDR presentation at Vulcan on 3/6</w:t>
      </w:r>
    </w:p>
    <w:p w14:paraId="1AE450F4" w14:textId="77777777" w:rsidR="00365CC9" w:rsidRDefault="00C270CB">
      <w:pPr>
        <w:rPr>
          <w:rFonts w:asciiTheme="minorHAnsi" w:hAnsiTheme="minorHAnsi" w:cstheme="minorHAnsi"/>
        </w:rPr>
      </w:pPr>
      <w:r>
        <w:rPr>
          <w:rFonts w:asciiTheme="minorHAnsi" w:hAnsiTheme="minorHAnsi" w:cstheme="minorHAnsi"/>
        </w:rPr>
        <w:t>[ ] Attend and participate in the full class PDR presentations on 3/13</w:t>
      </w:r>
    </w:p>
    <w:p w14:paraId="44025384" w14:textId="77777777" w:rsidR="00365CC9" w:rsidRDefault="00C270CB">
      <w:pPr>
        <w:rPr>
          <w:rFonts w:asciiTheme="minorHAnsi" w:hAnsiTheme="minorHAnsi" w:cstheme="minorHAnsi"/>
        </w:rPr>
      </w:pPr>
      <w:r>
        <w:rPr>
          <w:rFonts w:asciiTheme="minorHAnsi" w:hAnsiTheme="minorHAnsi" w:cstheme="minorHAnsi"/>
        </w:rPr>
        <w:t>[ ] Calculate expected signal measured by camera</w:t>
      </w:r>
    </w:p>
    <w:p w14:paraId="284AD59B" w14:textId="77777777" w:rsidR="00365CC9" w:rsidRDefault="00C270CB">
      <w:pPr>
        <w:rPr>
          <w:rFonts w:asciiTheme="minorHAnsi" w:hAnsiTheme="minorHAnsi" w:cstheme="minorHAnsi"/>
        </w:rPr>
      </w:pPr>
      <w:r>
        <w:rPr>
          <w:rFonts w:asciiTheme="minorHAnsi" w:hAnsiTheme="minorHAnsi" w:cstheme="minorHAnsi"/>
        </w:rPr>
        <w:t>[ ] Develop Matlab code for signal prediction</w:t>
      </w:r>
    </w:p>
    <w:p w14:paraId="59F16F4D" w14:textId="77777777" w:rsidR="00365CC9" w:rsidRDefault="00C270CB">
      <w:pPr>
        <w:rPr>
          <w:rFonts w:asciiTheme="minorHAnsi" w:hAnsiTheme="minorHAnsi" w:cstheme="minorHAnsi"/>
        </w:rPr>
      </w:pPr>
      <w:r>
        <w:rPr>
          <w:rFonts w:asciiTheme="minorHAnsi" w:hAnsiTheme="minorHAnsi" w:cstheme="minorHAnsi"/>
        </w:rPr>
        <w:t xml:space="preserve">[ ] Create annotated image for describing process of calculations </w:t>
      </w:r>
    </w:p>
    <w:p w14:paraId="1E47CE91" w14:textId="77777777" w:rsidR="00365CC9" w:rsidRDefault="00C270CB">
      <w:pPr>
        <w:rPr>
          <w:rFonts w:asciiTheme="minorHAnsi" w:hAnsiTheme="minorHAnsi" w:cstheme="minorHAnsi"/>
        </w:rPr>
      </w:pPr>
      <w:r>
        <w:rPr>
          <w:rFonts w:asciiTheme="minorHAnsi" w:hAnsiTheme="minorHAnsi" w:cstheme="minorHAnsi"/>
        </w:rPr>
        <w:t>[ ] Revise CAD models for camera integration as needed</w:t>
      </w:r>
    </w:p>
    <w:p w14:paraId="43CC523D" w14:textId="77777777" w:rsidR="00365CC9" w:rsidRDefault="00C270CB">
      <w:pPr>
        <w:rPr>
          <w:rFonts w:asciiTheme="minorHAnsi" w:hAnsiTheme="minorHAnsi" w:cstheme="minorHAnsi"/>
        </w:rPr>
      </w:pPr>
      <w:r>
        <w:rPr>
          <w:rFonts w:asciiTheme="minorHAnsi" w:hAnsiTheme="minorHAnsi" w:cstheme="minorHAnsi"/>
        </w:rPr>
        <w:t>[ ] Revise PDR in response to internal PDR feedback</w:t>
      </w:r>
    </w:p>
    <w:p w14:paraId="107BC588"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77559DF0" w14:textId="77777777" w:rsidR="00365CC9" w:rsidRDefault="00365CC9">
      <w:pPr>
        <w:rPr>
          <w:rFonts w:asciiTheme="minorHAnsi" w:hAnsiTheme="minorHAnsi" w:cstheme="minorHAnsi"/>
        </w:rPr>
      </w:pPr>
    </w:p>
    <w:p w14:paraId="2A98EE7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801CCE9" w14:textId="77777777" w:rsidR="00365CC9" w:rsidRDefault="00365CC9">
      <w:pPr>
        <w:rPr>
          <w:rFonts w:cstheme="minorHAnsi"/>
          <w:b/>
          <w:bCs/>
          <w:color w:val="000000"/>
        </w:rPr>
      </w:pPr>
    </w:p>
    <w:p w14:paraId="081ED386" w14:textId="77777777" w:rsidR="00365CC9" w:rsidRDefault="00C270CB">
      <w:pPr>
        <w:rPr>
          <w:rFonts w:cstheme="minorHAnsi"/>
          <w:b/>
          <w:bCs/>
          <w:color w:val="000000"/>
        </w:rPr>
      </w:pPr>
      <w:r>
        <w:br w:type="page"/>
      </w:r>
    </w:p>
    <w:p w14:paraId="21A57D18"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55 – HIPPO PDR Preparation and Code Development</w:t>
      </w:r>
    </w:p>
    <w:p w14:paraId="64BCCB26" w14:textId="77777777" w:rsidR="00365CC9" w:rsidRDefault="00365CC9">
      <w:pPr>
        <w:rPr>
          <w:rFonts w:asciiTheme="minorHAnsi" w:hAnsiTheme="minorHAnsi" w:cstheme="minorHAnsi"/>
          <w:b/>
          <w:bCs/>
          <w:color w:val="000000"/>
        </w:rPr>
      </w:pPr>
    </w:p>
    <w:p w14:paraId="39CA4AF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0A9ED1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PDR.</w:t>
      </w:r>
    </w:p>
    <w:p w14:paraId="31F9A0FD" w14:textId="77777777" w:rsidR="00365CC9" w:rsidRDefault="00365CC9">
      <w:pPr>
        <w:rPr>
          <w:rFonts w:asciiTheme="minorHAnsi" w:hAnsiTheme="minorHAnsi" w:cstheme="minorHAnsi"/>
          <w:b/>
          <w:bCs/>
          <w:color w:val="000000"/>
        </w:rPr>
      </w:pPr>
    </w:p>
    <w:p w14:paraId="50A1D9A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C26FFE1" w14:textId="77777777" w:rsidR="00365CC9" w:rsidRDefault="00C270CB">
      <w:pPr>
        <w:rPr>
          <w:rFonts w:asciiTheme="minorHAnsi" w:hAnsiTheme="minorHAnsi" w:cstheme="minorHAnsi"/>
        </w:rPr>
      </w:pPr>
      <w:r>
        <w:rPr>
          <w:rFonts w:asciiTheme="minorHAnsi" w:hAnsiTheme="minorHAnsi" w:cstheme="minorHAnsi"/>
        </w:rPr>
        <w:t>[ ] Contribute to and update the PDR ppt located at HIPPO\TechnicalDataPackage\PresentationsAndMeetings\18_03_06_PDR\18_03_06_PDR.pptx</w:t>
      </w:r>
    </w:p>
    <w:p w14:paraId="2F334763"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PDR</w:t>
      </w:r>
    </w:p>
    <w:p w14:paraId="5D466320"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7055AB5F"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219C592B" w14:textId="77777777" w:rsidR="00365CC9" w:rsidRDefault="00C270CB">
      <w:pPr>
        <w:rPr>
          <w:rFonts w:asciiTheme="minorHAnsi" w:hAnsiTheme="minorHAnsi" w:cstheme="minorHAnsi"/>
        </w:rPr>
      </w:pPr>
      <w:r>
        <w:rPr>
          <w:rFonts w:asciiTheme="minorHAnsi" w:hAnsiTheme="minorHAnsi" w:cstheme="minorHAnsi"/>
        </w:rPr>
        <w:t>[ ] Practice to present PDR</w:t>
      </w:r>
    </w:p>
    <w:p w14:paraId="061591A1" w14:textId="77777777" w:rsidR="00365CC9" w:rsidRDefault="00C270CB">
      <w:pPr>
        <w:rPr>
          <w:rFonts w:asciiTheme="minorHAnsi" w:hAnsiTheme="minorHAnsi" w:cstheme="minorHAnsi"/>
        </w:rPr>
      </w:pPr>
      <w:r>
        <w:rPr>
          <w:rFonts w:asciiTheme="minorHAnsi" w:hAnsiTheme="minorHAnsi" w:cstheme="minorHAnsi"/>
        </w:rPr>
        <w:t>[ ] Attend and participate in the in-depth PDR presentation at Vulcan on 3/6</w:t>
      </w:r>
    </w:p>
    <w:p w14:paraId="04807A26" w14:textId="77777777" w:rsidR="00365CC9" w:rsidRDefault="00C270CB">
      <w:pPr>
        <w:rPr>
          <w:rFonts w:asciiTheme="minorHAnsi" w:hAnsiTheme="minorHAnsi" w:cstheme="minorHAnsi"/>
        </w:rPr>
      </w:pPr>
      <w:r>
        <w:rPr>
          <w:rFonts w:asciiTheme="minorHAnsi" w:hAnsiTheme="minorHAnsi" w:cstheme="minorHAnsi"/>
        </w:rPr>
        <w:t>[ ] Attend and participate in the full class PDR presentations on 3/13</w:t>
      </w:r>
    </w:p>
    <w:p w14:paraId="4FDAC12C" w14:textId="77777777" w:rsidR="00365CC9" w:rsidRDefault="00C270CB">
      <w:pPr>
        <w:rPr>
          <w:rFonts w:asciiTheme="minorHAnsi" w:hAnsiTheme="minorHAnsi" w:cstheme="minorHAnsi"/>
        </w:rPr>
      </w:pPr>
      <w:r>
        <w:rPr>
          <w:rFonts w:asciiTheme="minorHAnsi" w:hAnsiTheme="minorHAnsi" w:cstheme="minorHAnsi"/>
        </w:rPr>
        <w:t>[ ] Continue development of image processing code to bring it to a presentable beta state for the PDR</w:t>
      </w:r>
    </w:p>
    <w:p w14:paraId="163185C3" w14:textId="77777777" w:rsidR="00365CC9" w:rsidRDefault="00C270CB">
      <w:pPr>
        <w:rPr>
          <w:rFonts w:asciiTheme="minorHAnsi" w:hAnsiTheme="minorHAnsi" w:cstheme="minorHAnsi"/>
        </w:rPr>
      </w:pPr>
      <w:r>
        <w:rPr>
          <w:rFonts w:asciiTheme="minorHAnsi" w:hAnsiTheme="minorHAnsi" w:cstheme="minorHAnsi"/>
        </w:rPr>
        <w:t>[ ] Revise PDR in response to internal PDR feedback</w:t>
      </w:r>
    </w:p>
    <w:p w14:paraId="04E535FA"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68546AC5" w14:textId="77777777" w:rsidR="00365CC9" w:rsidRDefault="00365CC9">
      <w:pPr>
        <w:rPr>
          <w:rFonts w:asciiTheme="minorHAnsi" w:hAnsiTheme="minorHAnsi" w:cstheme="minorHAnsi"/>
        </w:rPr>
      </w:pPr>
    </w:p>
    <w:p w14:paraId="0990F531" w14:textId="77777777" w:rsidR="00365CC9" w:rsidRDefault="00365CC9">
      <w:pPr>
        <w:rPr>
          <w:rFonts w:asciiTheme="minorHAnsi" w:hAnsiTheme="minorHAnsi" w:cstheme="minorHAnsi"/>
        </w:rPr>
      </w:pPr>
    </w:p>
    <w:p w14:paraId="191B025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C3482AA" w14:textId="77777777" w:rsidR="00365CC9" w:rsidRDefault="00365CC9">
      <w:pPr>
        <w:rPr>
          <w:rFonts w:cstheme="minorHAnsi"/>
          <w:b/>
          <w:bCs/>
          <w:color w:val="000000"/>
        </w:rPr>
      </w:pPr>
    </w:p>
    <w:p w14:paraId="45859829" w14:textId="77777777" w:rsidR="00365CC9" w:rsidRDefault="00365CC9"/>
    <w:p w14:paraId="312B4605" w14:textId="77777777" w:rsidR="00365CC9" w:rsidRDefault="00365CC9">
      <w:pPr>
        <w:rPr>
          <w:rFonts w:cstheme="minorHAnsi"/>
          <w:b/>
          <w:bCs/>
          <w:color w:val="000000"/>
        </w:rPr>
      </w:pPr>
    </w:p>
    <w:p w14:paraId="642A0196" w14:textId="77777777" w:rsidR="00365CC9" w:rsidRDefault="00365CC9"/>
    <w:p w14:paraId="3A8BB42E" w14:textId="77777777" w:rsidR="00365CC9" w:rsidRDefault="00365CC9"/>
    <w:p w14:paraId="1C8C16A4" w14:textId="77777777" w:rsidR="00365CC9" w:rsidRDefault="00C270CB">
      <w:r>
        <w:br w:type="page"/>
      </w:r>
    </w:p>
    <w:p w14:paraId="454D4175"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56 – HIPPO PDR Preparation and Code Development</w:t>
      </w:r>
    </w:p>
    <w:p w14:paraId="3FD501F7" w14:textId="77777777" w:rsidR="00365CC9" w:rsidRDefault="00365CC9">
      <w:pPr>
        <w:rPr>
          <w:rFonts w:asciiTheme="minorHAnsi" w:hAnsiTheme="minorHAnsi" w:cstheme="minorHAnsi"/>
          <w:b/>
          <w:bCs/>
          <w:color w:val="000000"/>
        </w:rPr>
      </w:pPr>
    </w:p>
    <w:p w14:paraId="69B9401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2DD7B25"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PDR.</w:t>
      </w:r>
    </w:p>
    <w:p w14:paraId="05C9EF6B" w14:textId="77777777" w:rsidR="00365CC9" w:rsidRDefault="00365CC9">
      <w:pPr>
        <w:rPr>
          <w:rFonts w:asciiTheme="minorHAnsi" w:hAnsiTheme="minorHAnsi" w:cstheme="minorHAnsi"/>
          <w:b/>
          <w:bCs/>
          <w:color w:val="000000"/>
        </w:rPr>
      </w:pPr>
    </w:p>
    <w:p w14:paraId="2EF29F7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CDC3632" w14:textId="77777777" w:rsidR="00365CC9" w:rsidRDefault="00C270CB">
      <w:pPr>
        <w:rPr>
          <w:rFonts w:asciiTheme="minorHAnsi" w:hAnsiTheme="minorHAnsi" w:cstheme="minorHAnsi"/>
        </w:rPr>
      </w:pPr>
      <w:r>
        <w:rPr>
          <w:rFonts w:asciiTheme="minorHAnsi" w:hAnsiTheme="minorHAnsi" w:cstheme="minorHAnsi"/>
        </w:rPr>
        <w:t>[ ] Contribute to and update the PDR ppt located at HIPPO\TechnicalDataPackage\PresentationsAndMeetings\18_03_06_PDR\18_03_06_PDR.pptx</w:t>
      </w:r>
    </w:p>
    <w:p w14:paraId="1717D992"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PDR</w:t>
      </w:r>
    </w:p>
    <w:p w14:paraId="0902771E"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3EA07727"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2D07ECAC" w14:textId="77777777" w:rsidR="00365CC9" w:rsidRDefault="00C270CB">
      <w:pPr>
        <w:rPr>
          <w:rFonts w:asciiTheme="minorHAnsi" w:hAnsiTheme="minorHAnsi" w:cstheme="minorHAnsi"/>
        </w:rPr>
      </w:pPr>
      <w:r>
        <w:rPr>
          <w:rFonts w:asciiTheme="minorHAnsi" w:hAnsiTheme="minorHAnsi" w:cstheme="minorHAnsi"/>
        </w:rPr>
        <w:t>[ ] Practice to present PDR</w:t>
      </w:r>
    </w:p>
    <w:p w14:paraId="240F4805" w14:textId="77777777" w:rsidR="00365CC9" w:rsidRDefault="00C270CB">
      <w:pPr>
        <w:rPr>
          <w:rFonts w:asciiTheme="minorHAnsi" w:hAnsiTheme="minorHAnsi" w:cstheme="minorHAnsi"/>
        </w:rPr>
      </w:pPr>
      <w:r>
        <w:rPr>
          <w:rFonts w:asciiTheme="minorHAnsi" w:hAnsiTheme="minorHAnsi" w:cstheme="minorHAnsi"/>
        </w:rPr>
        <w:t>[ ] Attend and participate in the in-depth PDR presentation at Vulcan on 3/6</w:t>
      </w:r>
    </w:p>
    <w:p w14:paraId="794AB0DE" w14:textId="77777777" w:rsidR="00365CC9" w:rsidRDefault="00C270CB">
      <w:pPr>
        <w:rPr>
          <w:rFonts w:asciiTheme="minorHAnsi" w:hAnsiTheme="minorHAnsi" w:cstheme="minorHAnsi"/>
        </w:rPr>
      </w:pPr>
      <w:r>
        <w:rPr>
          <w:rFonts w:asciiTheme="minorHAnsi" w:hAnsiTheme="minorHAnsi" w:cstheme="minorHAnsi"/>
        </w:rPr>
        <w:t>[ ] Attend and participate in the full class PDR presentations on 3/13</w:t>
      </w:r>
    </w:p>
    <w:p w14:paraId="417038AC" w14:textId="77777777" w:rsidR="00365CC9" w:rsidRDefault="00C270CB">
      <w:pPr>
        <w:rPr>
          <w:rFonts w:asciiTheme="minorHAnsi" w:hAnsiTheme="minorHAnsi" w:cstheme="minorHAnsi"/>
        </w:rPr>
      </w:pPr>
      <w:r>
        <w:rPr>
          <w:rFonts w:asciiTheme="minorHAnsi" w:hAnsiTheme="minorHAnsi" w:cstheme="minorHAnsi"/>
        </w:rPr>
        <w:t>[ ] Continue development of image processing code to bring it to a presentable beta state for the PDR</w:t>
      </w:r>
    </w:p>
    <w:p w14:paraId="093AFA6D" w14:textId="77777777" w:rsidR="00365CC9" w:rsidRDefault="00C270CB">
      <w:pPr>
        <w:rPr>
          <w:rFonts w:asciiTheme="minorHAnsi" w:hAnsiTheme="minorHAnsi" w:cstheme="minorHAnsi"/>
        </w:rPr>
      </w:pPr>
      <w:r>
        <w:rPr>
          <w:rFonts w:asciiTheme="minorHAnsi" w:hAnsiTheme="minorHAnsi" w:cstheme="minorHAnsi"/>
        </w:rPr>
        <w:t>[ ] Revise PDR in response to internal PDR feedback</w:t>
      </w:r>
    </w:p>
    <w:p w14:paraId="36A5D634"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131761FC" w14:textId="77777777" w:rsidR="00365CC9" w:rsidRDefault="00365CC9">
      <w:pPr>
        <w:rPr>
          <w:rFonts w:asciiTheme="minorHAnsi" w:hAnsiTheme="minorHAnsi" w:cstheme="minorHAnsi"/>
        </w:rPr>
      </w:pPr>
    </w:p>
    <w:p w14:paraId="0316B2E7" w14:textId="77777777" w:rsidR="00365CC9" w:rsidRDefault="00365CC9">
      <w:pPr>
        <w:rPr>
          <w:rFonts w:asciiTheme="minorHAnsi" w:hAnsiTheme="minorHAnsi" w:cstheme="minorHAnsi"/>
        </w:rPr>
      </w:pPr>
    </w:p>
    <w:p w14:paraId="18D9FDC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DEA1F39" w14:textId="77777777" w:rsidR="00365CC9" w:rsidRDefault="00365CC9">
      <w:pPr>
        <w:rPr>
          <w:rFonts w:cstheme="minorHAnsi"/>
          <w:b/>
          <w:bCs/>
          <w:color w:val="000000"/>
        </w:rPr>
      </w:pPr>
    </w:p>
    <w:p w14:paraId="19BCD3AE" w14:textId="77777777" w:rsidR="00365CC9" w:rsidRDefault="00C270CB">
      <w:r>
        <w:br w:type="page"/>
      </w:r>
    </w:p>
    <w:p w14:paraId="7C118B5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57 – HIPPO PDR Preparation and 3D Printing Support</w:t>
      </w:r>
    </w:p>
    <w:p w14:paraId="481C1765" w14:textId="77777777" w:rsidR="00365CC9" w:rsidRDefault="00365CC9">
      <w:pPr>
        <w:rPr>
          <w:rFonts w:asciiTheme="minorHAnsi" w:hAnsiTheme="minorHAnsi" w:cstheme="minorHAnsi"/>
          <w:b/>
          <w:bCs/>
          <w:color w:val="000000"/>
        </w:rPr>
      </w:pPr>
    </w:p>
    <w:p w14:paraId="78BA68E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257B014"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PDR.</w:t>
      </w:r>
    </w:p>
    <w:p w14:paraId="190AA571" w14:textId="77777777" w:rsidR="00365CC9" w:rsidRDefault="00365CC9">
      <w:pPr>
        <w:rPr>
          <w:rFonts w:asciiTheme="minorHAnsi" w:hAnsiTheme="minorHAnsi" w:cstheme="minorHAnsi"/>
          <w:b/>
          <w:bCs/>
          <w:color w:val="000000"/>
        </w:rPr>
      </w:pPr>
    </w:p>
    <w:p w14:paraId="4879A00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CFD7E1D" w14:textId="77777777" w:rsidR="00365CC9" w:rsidRDefault="00C270CB">
      <w:pPr>
        <w:rPr>
          <w:rFonts w:asciiTheme="minorHAnsi" w:hAnsiTheme="minorHAnsi" w:cstheme="minorHAnsi"/>
        </w:rPr>
      </w:pPr>
      <w:r>
        <w:rPr>
          <w:rFonts w:asciiTheme="minorHAnsi" w:hAnsiTheme="minorHAnsi" w:cstheme="minorHAnsi"/>
        </w:rPr>
        <w:t>[ ] Contribute to and update the PDR ppt located at HIPPO\TechnicalDataPackage\PresentationsAndMeetings\18_03_06_PDR\18_03_06_PDR.pptx</w:t>
      </w:r>
    </w:p>
    <w:p w14:paraId="23DC209D"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PDR</w:t>
      </w:r>
    </w:p>
    <w:p w14:paraId="4EDBE719"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653D8F88"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05B8525D" w14:textId="77777777" w:rsidR="00365CC9" w:rsidRDefault="00C270CB">
      <w:pPr>
        <w:rPr>
          <w:rFonts w:asciiTheme="minorHAnsi" w:hAnsiTheme="minorHAnsi" w:cstheme="minorHAnsi"/>
        </w:rPr>
      </w:pPr>
      <w:r>
        <w:rPr>
          <w:rFonts w:asciiTheme="minorHAnsi" w:hAnsiTheme="minorHAnsi" w:cstheme="minorHAnsi"/>
        </w:rPr>
        <w:t>[ ] Practice to present PDR</w:t>
      </w:r>
    </w:p>
    <w:p w14:paraId="0B3C7A3A" w14:textId="77777777" w:rsidR="00365CC9" w:rsidRDefault="00C270CB">
      <w:pPr>
        <w:rPr>
          <w:rFonts w:asciiTheme="minorHAnsi" w:hAnsiTheme="minorHAnsi" w:cstheme="minorHAnsi"/>
        </w:rPr>
      </w:pPr>
      <w:r>
        <w:rPr>
          <w:rFonts w:asciiTheme="minorHAnsi" w:hAnsiTheme="minorHAnsi" w:cstheme="minorHAnsi"/>
        </w:rPr>
        <w:t>[ ] Attend and participate in the in-depth PDR presentation at Vulcan on 3/6</w:t>
      </w:r>
    </w:p>
    <w:p w14:paraId="2A29BEA4" w14:textId="77777777" w:rsidR="00365CC9" w:rsidRDefault="00C270CB">
      <w:pPr>
        <w:rPr>
          <w:rFonts w:asciiTheme="minorHAnsi" w:hAnsiTheme="minorHAnsi" w:cstheme="minorHAnsi"/>
        </w:rPr>
      </w:pPr>
      <w:r>
        <w:rPr>
          <w:rFonts w:asciiTheme="minorHAnsi" w:hAnsiTheme="minorHAnsi" w:cstheme="minorHAnsi"/>
        </w:rPr>
        <w:t>[ ] Attend and participate in the full class PDR presentations on 3/13</w:t>
      </w:r>
    </w:p>
    <w:p w14:paraId="1E835C91" w14:textId="77777777" w:rsidR="00365CC9" w:rsidRDefault="00C270CB">
      <w:pPr>
        <w:rPr>
          <w:rFonts w:asciiTheme="minorHAnsi" w:hAnsiTheme="minorHAnsi" w:cstheme="minorHAnsi"/>
        </w:rPr>
      </w:pPr>
      <w:r>
        <w:rPr>
          <w:rFonts w:asciiTheme="minorHAnsi" w:hAnsiTheme="minorHAnsi" w:cstheme="minorHAnsi"/>
        </w:rPr>
        <w:t>[ ] Re-print CAD models as necessary</w:t>
      </w:r>
    </w:p>
    <w:p w14:paraId="3082E8FD" w14:textId="77777777" w:rsidR="00365CC9" w:rsidRDefault="00C270CB">
      <w:pPr>
        <w:rPr>
          <w:rFonts w:asciiTheme="minorHAnsi" w:hAnsiTheme="minorHAnsi" w:cstheme="minorHAnsi"/>
        </w:rPr>
      </w:pPr>
      <w:r>
        <w:rPr>
          <w:rFonts w:asciiTheme="minorHAnsi" w:hAnsiTheme="minorHAnsi" w:cstheme="minorHAnsi"/>
        </w:rPr>
        <w:t>[ ] Conduct necessary camera calculations prior to PDR</w:t>
      </w:r>
    </w:p>
    <w:p w14:paraId="2931023C" w14:textId="77777777" w:rsidR="00365CC9" w:rsidRDefault="00C270CB">
      <w:pPr>
        <w:rPr>
          <w:rFonts w:asciiTheme="minorHAnsi" w:hAnsiTheme="minorHAnsi" w:cstheme="minorHAnsi"/>
        </w:rPr>
      </w:pPr>
      <w:r>
        <w:rPr>
          <w:rFonts w:asciiTheme="minorHAnsi" w:hAnsiTheme="minorHAnsi" w:cstheme="minorHAnsi"/>
        </w:rPr>
        <w:t>[ ] Revise PDR in response to internal PDR feedback</w:t>
      </w:r>
    </w:p>
    <w:p w14:paraId="582F86D8"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3254FE83" w14:textId="77777777" w:rsidR="00365CC9" w:rsidRDefault="00365CC9">
      <w:pPr>
        <w:rPr>
          <w:rFonts w:asciiTheme="minorHAnsi" w:hAnsiTheme="minorHAnsi" w:cstheme="minorHAnsi"/>
        </w:rPr>
      </w:pPr>
    </w:p>
    <w:p w14:paraId="01B4AC9A" w14:textId="77777777" w:rsidR="00365CC9" w:rsidRDefault="00365CC9">
      <w:pPr>
        <w:rPr>
          <w:rFonts w:asciiTheme="minorHAnsi" w:hAnsiTheme="minorHAnsi" w:cstheme="minorHAnsi"/>
        </w:rPr>
      </w:pPr>
    </w:p>
    <w:p w14:paraId="0B4E4E9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629A4A3" w14:textId="77777777" w:rsidR="00365CC9" w:rsidRDefault="00365CC9">
      <w:pPr>
        <w:rPr>
          <w:rFonts w:cstheme="minorHAnsi"/>
          <w:b/>
          <w:bCs/>
          <w:color w:val="000000"/>
        </w:rPr>
      </w:pPr>
    </w:p>
    <w:p w14:paraId="169DF160" w14:textId="77777777" w:rsidR="00365CC9" w:rsidRDefault="00365CC9"/>
    <w:p w14:paraId="4441B735" w14:textId="77777777" w:rsidR="00365CC9" w:rsidRDefault="00365CC9"/>
    <w:p w14:paraId="281E4319" w14:textId="77777777" w:rsidR="00365CC9" w:rsidRDefault="00C270CB">
      <w:r>
        <w:br w:type="page"/>
      </w:r>
    </w:p>
    <w:p w14:paraId="2C00DD91"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58 – Revise and Resubmit Night Waiver</w:t>
      </w:r>
    </w:p>
    <w:p w14:paraId="3840C218" w14:textId="77777777" w:rsidR="00365CC9" w:rsidRDefault="00365CC9">
      <w:pPr>
        <w:rPr>
          <w:rFonts w:asciiTheme="minorHAnsi" w:hAnsiTheme="minorHAnsi" w:cstheme="minorHAnsi"/>
          <w:b/>
          <w:bCs/>
          <w:color w:val="000000"/>
        </w:rPr>
      </w:pPr>
    </w:p>
    <w:p w14:paraId="2762D1F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51D898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revise and resubmit the night waiver in order to enable future night tests by AFSL.</w:t>
      </w:r>
    </w:p>
    <w:p w14:paraId="293204F8" w14:textId="77777777" w:rsidR="00365CC9" w:rsidRDefault="00365CC9">
      <w:pPr>
        <w:rPr>
          <w:rFonts w:asciiTheme="minorHAnsi" w:hAnsiTheme="minorHAnsi" w:cstheme="minorHAnsi"/>
          <w:b/>
          <w:bCs/>
          <w:color w:val="000000"/>
        </w:rPr>
      </w:pPr>
    </w:p>
    <w:p w14:paraId="7EF55A6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59A5074" w14:textId="77777777" w:rsidR="00365CC9" w:rsidRDefault="00C270CB">
      <w:pPr>
        <w:rPr>
          <w:rFonts w:asciiTheme="minorHAnsi" w:hAnsiTheme="minorHAnsi" w:cstheme="minorHAnsi"/>
        </w:rPr>
      </w:pPr>
      <w:r>
        <w:rPr>
          <w:rFonts w:asciiTheme="minorHAnsi" w:hAnsiTheme="minorHAnsi" w:cstheme="minorHAnsi"/>
        </w:rPr>
        <w:t>[ ] Study FAA response located at \\FlightOperations\Operations\COWs\NightWaiver\18_03_02_FAARequestForAdditionalInfo.pdf</w:t>
      </w:r>
    </w:p>
    <w:p w14:paraId="2C0D319B" w14:textId="77777777" w:rsidR="00365CC9" w:rsidRDefault="00C270CB">
      <w:pPr>
        <w:rPr>
          <w:rFonts w:asciiTheme="minorHAnsi" w:hAnsiTheme="minorHAnsi" w:cstheme="minorHAnsi"/>
        </w:rPr>
      </w:pPr>
      <w:r>
        <w:rPr>
          <w:rFonts w:asciiTheme="minorHAnsi" w:hAnsiTheme="minorHAnsi" w:cstheme="minorHAnsi"/>
        </w:rPr>
        <w:t>[ ] Prepare ideas for a strategy to improve waiver application given FAA feedback</w:t>
      </w:r>
    </w:p>
    <w:p w14:paraId="1134DB62" w14:textId="77777777" w:rsidR="00365CC9" w:rsidRDefault="00C270CB">
      <w:pPr>
        <w:rPr>
          <w:rFonts w:asciiTheme="minorHAnsi" w:hAnsiTheme="minorHAnsi" w:cstheme="minorHAnsi"/>
        </w:rPr>
      </w:pPr>
      <w:r>
        <w:rPr>
          <w:rFonts w:asciiTheme="minorHAnsi" w:hAnsiTheme="minorHAnsi" w:cstheme="minorHAnsi"/>
        </w:rPr>
        <w:t>[ ] Meet with Hannah and Professor Lum to develop a strategy for revisions</w:t>
      </w:r>
    </w:p>
    <w:p w14:paraId="33D0EA70" w14:textId="77777777" w:rsidR="00365CC9" w:rsidRDefault="00C270CB">
      <w:pPr>
        <w:rPr>
          <w:rFonts w:asciiTheme="minorHAnsi" w:hAnsiTheme="minorHAnsi" w:cstheme="minorHAnsi"/>
        </w:rPr>
      </w:pPr>
      <w:r>
        <w:rPr>
          <w:rFonts w:asciiTheme="minorHAnsi" w:hAnsiTheme="minorHAnsi" w:cstheme="minorHAnsi"/>
        </w:rPr>
        <w:t>[ ] Coordinate with Hannah to revise application</w:t>
      </w:r>
    </w:p>
    <w:p w14:paraId="70BE8820" w14:textId="77777777" w:rsidR="00365CC9" w:rsidRDefault="00C270CB">
      <w:pPr>
        <w:rPr>
          <w:rFonts w:asciiTheme="minorHAnsi" w:hAnsiTheme="minorHAnsi" w:cstheme="minorHAnsi"/>
        </w:rPr>
      </w:pPr>
      <w:r>
        <w:rPr>
          <w:rFonts w:asciiTheme="minorHAnsi" w:hAnsiTheme="minorHAnsi" w:cstheme="minorHAnsi"/>
        </w:rPr>
        <w:t>[ ] Coordinate with Hannah and Professor Lum to resubmit application</w:t>
      </w:r>
    </w:p>
    <w:p w14:paraId="587931BA" w14:textId="77777777" w:rsidR="00365CC9" w:rsidRDefault="00365CC9">
      <w:pPr>
        <w:rPr>
          <w:rFonts w:asciiTheme="minorHAnsi" w:hAnsiTheme="minorHAnsi" w:cstheme="minorHAnsi"/>
        </w:rPr>
      </w:pPr>
    </w:p>
    <w:p w14:paraId="3C75A16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7BD0D43" w14:textId="77777777" w:rsidR="00365CC9" w:rsidRDefault="00365CC9">
      <w:pPr>
        <w:rPr>
          <w:rFonts w:cstheme="minorHAnsi"/>
          <w:b/>
          <w:bCs/>
          <w:color w:val="000000"/>
        </w:rPr>
      </w:pPr>
    </w:p>
    <w:p w14:paraId="7AB282F3" w14:textId="77777777" w:rsidR="00365CC9" w:rsidRDefault="00365CC9"/>
    <w:p w14:paraId="2D56ACA6" w14:textId="77777777" w:rsidR="00365CC9" w:rsidRDefault="00C270CB">
      <w:r>
        <w:br w:type="page"/>
      </w:r>
    </w:p>
    <w:p w14:paraId="712A2642" w14:textId="77777777" w:rsidR="00365CC9" w:rsidRDefault="00C270CB">
      <w:pPr>
        <w:pStyle w:val="Heading2"/>
        <w:rPr>
          <w:rFonts w:asciiTheme="minorHAnsi" w:eastAsia="Malgun Gothic" w:hAnsiTheme="minorHAnsi" w:cstheme="minorHAnsi"/>
          <w:caps/>
          <w:lang w:eastAsia="ko-KR"/>
        </w:rPr>
      </w:pPr>
      <w:r>
        <w:rPr>
          <w:rFonts w:asciiTheme="minorHAnsi" w:hAnsiTheme="minorHAnsi" w:cstheme="minorHAnsi"/>
        </w:rPr>
        <w:lastRenderedPageBreak/>
        <w:t xml:space="preserve">2159 – Lab Members Status Check  </w:t>
      </w:r>
    </w:p>
    <w:p w14:paraId="790A9687" w14:textId="77777777" w:rsidR="00365CC9" w:rsidRDefault="00365CC9">
      <w:pPr>
        <w:rPr>
          <w:rFonts w:asciiTheme="minorHAnsi" w:hAnsiTheme="minorHAnsi" w:cstheme="minorHAnsi"/>
          <w:b/>
          <w:bCs/>
          <w:color w:val="000000"/>
        </w:rPr>
      </w:pPr>
    </w:p>
    <w:p w14:paraId="263DB04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79F8728" w14:textId="77777777" w:rsidR="00365CC9" w:rsidRDefault="00C270CB">
      <w:pPr>
        <w:rPr>
          <w:rFonts w:asciiTheme="minorHAnsi" w:hAnsiTheme="minorHAnsi" w:cstheme="minorHAnsi"/>
          <w:color w:val="000000"/>
          <w:sz w:val="22"/>
        </w:rPr>
      </w:pPr>
      <w:r>
        <w:rPr>
          <w:rFonts w:asciiTheme="minorHAnsi" w:hAnsiTheme="minorHAnsi" w:cstheme="minorHAnsi"/>
          <w:color w:val="000000"/>
          <w:sz w:val="22"/>
        </w:rPr>
        <w:t>As a project manager, I would like to generate an automatic lab member analysis, so I can use it to analyze lab members who are active within past two sprints.</w:t>
      </w:r>
    </w:p>
    <w:p w14:paraId="2E10BF55" w14:textId="77777777" w:rsidR="00365CC9" w:rsidRDefault="00365CC9">
      <w:pPr>
        <w:rPr>
          <w:rFonts w:asciiTheme="minorHAnsi" w:hAnsiTheme="minorHAnsi" w:cstheme="minorHAnsi"/>
          <w:b/>
          <w:bCs/>
          <w:color w:val="000000"/>
        </w:rPr>
      </w:pPr>
    </w:p>
    <w:p w14:paraId="5388E363" w14:textId="77777777" w:rsidR="00365CC9" w:rsidRDefault="00365CC9">
      <w:pPr>
        <w:rPr>
          <w:rFonts w:asciiTheme="minorHAnsi" w:hAnsiTheme="minorHAnsi" w:cstheme="minorHAnsi"/>
          <w:b/>
          <w:bCs/>
          <w:color w:val="000000"/>
        </w:rPr>
      </w:pPr>
    </w:p>
    <w:p w14:paraId="4588400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70E32EE" w14:textId="77777777" w:rsidR="00365CC9" w:rsidRDefault="00C270CB">
      <w:pPr>
        <w:rPr>
          <w:rFonts w:asciiTheme="minorHAnsi" w:hAnsiTheme="minorHAnsi" w:cstheme="minorHAnsi"/>
          <w:sz w:val="22"/>
        </w:rPr>
      </w:pPr>
      <w:r>
        <w:rPr>
          <w:rFonts w:asciiTheme="minorHAnsi" w:hAnsiTheme="minorHAnsi" w:cstheme="minorHAnsi"/>
          <w:sz w:val="22"/>
        </w:rPr>
        <w:t>[ ] Create a system to automatically import MemberInfo.xlsx into Matlab</w:t>
      </w:r>
    </w:p>
    <w:p w14:paraId="16C47FC6" w14:textId="77777777" w:rsidR="00365CC9" w:rsidRDefault="00C270CB">
      <w:pPr>
        <w:rPr>
          <w:rFonts w:asciiTheme="minorHAnsi" w:hAnsiTheme="minorHAnsi" w:cstheme="minorHAnsi"/>
          <w:sz w:val="22"/>
        </w:rPr>
      </w:pPr>
      <w:r>
        <w:rPr>
          <w:rFonts w:asciiTheme="minorHAnsi" w:hAnsiTheme="minorHAnsi" w:cstheme="minorHAnsi"/>
          <w:sz w:val="22"/>
        </w:rPr>
        <w:t>c:\dev\AFSL\LabInfo\MemberInfo.xlsx</w:t>
      </w:r>
    </w:p>
    <w:p w14:paraId="0B6681F6" w14:textId="77777777" w:rsidR="00365CC9" w:rsidRDefault="00C270CB">
      <w:pPr>
        <w:rPr>
          <w:rFonts w:asciiTheme="minorHAnsi" w:hAnsiTheme="minorHAnsi" w:cstheme="minorHAnsi"/>
          <w:sz w:val="22"/>
        </w:rPr>
      </w:pPr>
      <w:r>
        <w:rPr>
          <w:rFonts w:asciiTheme="minorHAnsi" w:hAnsiTheme="minorHAnsi" w:cstheme="minorHAnsi"/>
          <w:sz w:val="22"/>
        </w:rPr>
        <w:t>[ ] Write a Matlab software module to automatically analyze user stories, MeberInfo. and generate summaries.</w:t>
      </w:r>
    </w:p>
    <w:p w14:paraId="7694623A" w14:textId="77777777" w:rsidR="00365CC9" w:rsidRDefault="00C270CB">
      <w:pPr>
        <w:rPr>
          <w:rFonts w:asciiTheme="minorHAnsi" w:hAnsiTheme="minorHAnsi" w:cstheme="minorHAnsi"/>
          <w:sz w:val="22"/>
        </w:rPr>
      </w:pPr>
      <w:r>
        <w:rPr>
          <w:rFonts w:asciiTheme="minorHAnsi" w:hAnsiTheme="minorHAnsi" w:cstheme="minorHAnsi"/>
          <w:sz w:val="22"/>
        </w:rPr>
        <w:t>Information included in the summary:</w:t>
      </w:r>
    </w:p>
    <w:p w14:paraId="35893D30" w14:textId="77777777" w:rsidR="00365CC9" w:rsidRDefault="00C270CB">
      <w:pPr>
        <w:rPr>
          <w:rFonts w:asciiTheme="minorHAnsi" w:hAnsiTheme="minorHAnsi" w:cstheme="minorHAnsi"/>
          <w:sz w:val="22"/>
        </w:rPr>
      </w:pPr>
      <w:r>
        <w:rPr>
          <w:rFonts w:asciiTheme="minorHAnsi" w:hAnsiTheme="minorHAnsi" w:cstheme="minorHAnsi"/>
          <w:sz w:val="22"/>
        </w:rPr>
        <w:tab/>
        <w:t>[ ] Active members</w:t>
      </w:r>
    </w:p>
    <w:p w14:paraId="6CFD267D" w14:textId="77777777" w:rsidR="00365CC9" w:rsidRDefault="00C270CB">
      <w:pPr>
        <w:rPr>
          <w:rFonts w:asciiTheme="minorHAnsi" w:hAnsiTheme="minorHAnsi" w:cstheme="minorHAnsi"/>
          <w:sz w:val="22"/>
        </w:rPr>
      </w:pPr>
      <w:r>
        <w:rPr>
          <w:rFonts w:asciiTheme="minorHAnsi" w:hAnsiTheme="minorHAnsi" w:cstheme="minorHAnsi"/>
          <w:sz w:val="22"/>
        </w:rPr>
        <w:tab/>
        <w:t>[ ] Inactive members</w:t>
      </w:r>
    </w:p>
    <w:p w14:paraId="46BA7143" w14:textId="77777777" w:rsidR="00365CC9" w:rsidRDefault="00C270CB">
      <w:pPr>
        <w:rPr>
          <w:rFonts w:asciiTheme="minorHAnsi" w:hAnsiTheme="minorHAnsi" w:cstheme="minorHAnsi"/>
          <w:sz w:val="22"/>
        </w:rPr>
      </w:pPr>
      <w:r>
        <w:rPr>
          <w:rFonts w:asciiTheme="minorHAnsi" w:hAnsiTheme="minorHAnsi" w:cstheme="minorHAnsi"/>
          <w:sz w:val="22"/>
        </w:rPr>
        <w:t xml:space="preserve">[ ] </w:t>
      </w:r>
    </w:p>
    <w:p w14:paraId="7997E7E2" w14:textId="77777777" w:rsidR="00365CC9" w:rsidRDefault="00365CC9">
      <w:pPr>
        <w:rPr>
          <w:rFonts w:asciiTheme="minorHAnsi" w:hAnsiTheme="minorHAnsi" w:cstheme="minorHAnsi"/>
        </w:rPr>
      </w:pPr>
    </w:p>
    <w:p w14:paraId="53A7D36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86695B2" w14:textId="77777777" w:rsidR="00365CC9" w:rsidRDefault="00C270CB">
      <w:pPr>
        <w:pStyle w:val="ListParagraph"/>
        <w:numPr>
          <w:ilvl w:val="0"/>
          <w:numId w:val="29"/>
        </w:numPr>
        <w:rPr>
          <w:rFonts w:cstheme="minorHAnsi"/>
          <w:bCs/>
          <w:color w:val="000000"/>
        </w:rPr>
      </w:pPr>
      <w:r>
        <w:rPr>
          <w:rFonts w:cstheme="minorHAnsi"/>
          <w:bCs/>
          <w:color w:val="000000"/>
        </w:rPr>
        <w:t>See c:\dev\AFSL\UserStories\Analysis\. All Matlab Script generate user_stories summary.</w:t>
      </w:r>
    </w:p>
    <w:p w14:paraId="4289C819" w14:textId="77777777" w:rsidR="00365CC9" w:rsidRDefault="00C270CB">
      <w:pPr>
        <w:pStyle w:val="ListParagraph"/>
        <w:numPr>
          <w:ilvl w:val="0"/>
          <w:numId w:val="29"/>
        </w:numPr>
        <w:rPr>
          <w:rFonts w:cstheme="minorHAnsi"/>
          <w:b/>
          <w:bCs/>
          <w:color w:val="000000"/>
        </w:rPr>
      </w:pPr>
      <w:r>
        <w:rPr>
          <w:rFonts w:cstheme="minorHAnsi"/>
          <w:bCs/>
          <w:color w:val="000000"/>
        </w:rPr>
        <w:t>The goal of this Matlab software is to modify existing Matlab m files or generate a new one as needed. The output should be automatically changing active status in “</w:t>
      </w:r>
      <w:r>
        <w:rPr>
          <w:rFonts w:cstheme="minorHAnsi"/>
        </w:rPr>
        <w:t>MemberInfo.xlsx” according to the members’ activities.</w:t>
      </w:r>
    </w:p>
    <w:p w14:paraId="3ACE3947" w14:textId="77777777" w:rsidR="00365CC9" w:rsidRDefault="00365CC9"/>
    <w:p w14:paraId="14783C9A" w14:textId="77777777" w:rsidR="00365CC9" w:rsidRDefault="00365CC9"/>
    <w:p w14:paraId="63B99152" w14:textId="77777777" w:rsidR="00365CC9" w:rsidRDefault="00365CC9"/>
    <w:p w14:paraId="6108EB87" w14:textId="77777777" w:rsidR="00365CC9" w:rsidRDefault="00365CC9"/>
    <w:p w14:paraId="2E4073BC" w14:textId="77777777" w:rsidR="00365CC9" w:rsidRDefault="00365CC9"/>
    <w:p w14:paraId="79A4B707" w14:textId="77777777" w:rsidR="00365CC9" w:rsidRDefault="00365CC9"/>
    <w:p w14:paraId="3F0E8F8A" w14:textId="77777777" w:rsidR="00365CC9" w:rsidRDefault="00365CC9"/>
    <w:p w14:paraId="2CA56EAF" w14:textId="77777777" w:rsidR="00365CC9" w:rsidRDefault="00365CC9"/>
    <w:p w14:paraId="61940956" w14:textId="77777777" w:rsidR="00365CC9" w:rsidRDefault="00365CC9">
      <w:pPr>
        <w:tabs>
          <w:tab w:val="left" w:pos="3722"/>
        </w:tabs>
      </w:pPr>
    </w:p>
    <w:p w14:paraId="07371950" w14:textId="77777777" w:rsidR="00365CC9" w:rsidRDefault="00365CC9">
      <w:pPr>
        <w:tabs>
          <w:tab w:val="left" w:pos="3722"/>
        </w:tabs>
      </w:pPr>
    </w:p>
    <w:p w14:paraId="67D2C935" w14:textId="77777777" w:rsidR="00365CC9" w:rsidRDefault="00C270CB">
      <w:r>
        <w:br w:type="page"/>
      </w:r>
    </w:p>
    <w:p w14:paraId="1C7DEA78" w14:textId="77777777" w:rsidR="00365CC9" w:rsidRDefault="00C270CB">
      <w:pPr>
        <w:pStyle w:val="Heading2"/>
        <w:rPr>
          <w:rFonts w:asciiTheme="minorHAnsi" w:hAnsiTheme="minorHAnsi" w:cstheme="minorHAnsi"/>
        </w:rPr>
      </w:pPr>
      <w:r>
        <w:rPr>
          <w:rFonts w:asciiTheme="minorHAnsi" w:hAnsiTheme="minorHAnsi" w:cstheme="minorHAnsi"/>
        </w:rPr>
        <w:lastRenderedPageBreak/>
        <w:t>2160 – Mini-Talon Build (Copy)</w:t>
      </w:r>
    </w:p>
    <w:p w14:paraId="2598CCDF" w14:textId="77777777" w:rsidR="00365CC9" w:rsidRDefault="00365CC9">
      <w:pPr>
        <w:pStyle w:val="NoSpacing"/>
        <w:rPr>
          <w:rFonts w:cstheme="minorHAnsi"/>
        </w:rPr>
      </w:pPr>
    </w:p>
    <w:p w14:paraId="71F8413A" w14:textId="77777777" w:rsidR="00365CC9" w:rsidRDefault="00C270CB">
      <w:pPr>
        <w:pStyle w:val="NoSpacing"/>
        <w:rPr>
          <w:rFonts w:cstheme="minorHAnsi"/>
          <w:b/>
        </w:rPr>
      </w:pPr>
      <w:r>
        <w:rPr>
          <w:rFonts w:cstheme="minorHAnsi"/>
          <w:b/>
        </w:rPr>
        <w:t>Content</w:t>
      </w:r>
    </w:p>
    <w:p w14:paraId="5BEB5371" w14:textId="77777777" w:rsidR="00365CC9" w:rsidRDefault="00C270CB">
      <w:pPr>
        <w:pStyle w:val="NoSpacing"/>
        <w:rPr>
          <w:rFonts w:asciiTheme="minorHAnsi" w:hAnsiTheme="minorHAnsi" w:cstheme="minorHAnsi"/>
        </w:rPr>
      </w:pPr>
      <w:r>
        <w:rPr>
          <w:rFonts w:asciiTheme="minorHAnsi" w:hAnsiTheme="minorHAnsi" w:cstheme="minorHAnsi"/>
        </w:rPr>
        <w:t>Copy of user story 1913 – Mini-Talon Build.</w:t>
      </w:r>
    </w:p>
    <w:p w14:paraId="6DECFC2D" w14:textId="77777777" w:rsidR="00365CC9" w:rsidRDefault="00365CC9">
      <w:pPr>
        <w:pStyle w:val="NoSpacing"/>
      </w:pPr>
    </w:p>
    <w:p w14:paraId="37933A4B" w14:textId="77777777" w:rsidR="00365CC9" w:rsidRDefault="00C270CB">
      <w:pPr>
        <w:pStyle w:val="NoSpacing"/>
        <w:rPr>
          <w:rFonts w:cstheme="minorHAnsi"/>
          <w:b/>
        </w:rPr>
      </w:pPr>
      <w:r>
        <w:rPr>
          <w:rFonts w:cstheme="minorHAnsi"/>
          <w:b/>
        </w:rPr>
        <w:t>Definition of Done</w:t>
      </w:r>
    </w:p>
    <w:p w14:paraId="2630111C" w14:textId="77777777" w:rsidR="00365CC9" w:rsidRDefault="00C270CB">
      <w:pPr>
        <w:pStyle w:val="NoSpacing"/>
        <w:rPr>
          <w:rFonts w:asciiTheme="minorHAnsi" w:hAnsiTheme="minorHAnsi" w:cstheme="minorHAnsi"/>
        </w:rPr>
      </w:pPr>
      <w:r>
        <w:rPr>
          <w:rFonts w:asciiTheme="minorHAnsi" w:hAnsiTheme="minorHAnsi" w:cstheme="minorHAnsi"/>
        </w:rPr>
        <w:t>Copy of user story 1913 – Mini-Talon Build.</w:t>
      </w:r>
    </w:p>
    <w:p w14:paraId="1D0D2C0D" w14:textId="77777777" w:rsidR="00365CC9" w:rsidRDefault="00365CC9">
      <w:pPr>
        <w:rPr>
          <w:rFonts w:asciiTheme="minorHAnsi" w:hAnsiTheme="minorHAnsi" w:cstheme="minorHAnsi"/>
          <w:bCs/>
          <w:color w:val="000000"/>
          <w:sz w:val="22"/>
          <w:szCs w:val="22"/>
        </w:rPr>
      </w:pPr>
    </w:p>
    <w:p w14:paraId="1D5FB023"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7AF4F824"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3E8463" w14:textId="77777777">
        <w:trPr>
          <w:trHeight w:val="224"/>
        </w:trPr>
        <w:tc>
          <w:tcPr>
            <w:tcW w:w="9576" w:type="dxa"/>
            <w:tcBorders>
              <w:left w:val="nil"/>
              <w:bottom w:val="nil"/>
              <w:right w:val="nil"/>
            </w:tcBorders>
            <w:shd w:val="clear" w:color="auto" w:fill="auto"/>
          </w:tcPr>
          <w:p w14:paraId="22E07D95" w14:textId="77777777" w:rsidR="00365CC9" w:rsidRDefault="00365CC9">
            <w:pPr>
              <w:rPr>
                <w:rFonts w:asciiTheme="minorHAnsi" w:hAnsiTheme="minorHAnsi" w:cstheme="minorHAnsi"/>
                <w:sz w:val="22"/>
                <w:szCs w:val="22"/>
              </w:rPr>
            </w:pPr>
          </w:p>
        </w:tc>
      </w:tr>
    </w:tbl>
    <w:p w14:paraId="0E6999D7" w14:textId="77777777" w:rsidR="00365CC9" w:rsidRDefault="00365CC9"/>
    <w:p w14:paraId="043F98B6" w14:textId="77777777" w:rsidR="00365CC9" w:rsidRDefault="00C270CB">
      <w:r>
        <w:br w:type="page"/>
      </w:r>
    </w:p>
    <w:p w14:paraId="16D23C29" w14:textId="77777777" w:rsidR="00365CC9" w:rsidRDefault="00C270CB">
      <w:pPr>
        <w:pStyle w:val="Heading2"/>
        <w:tabs>
          <w:tab w:val="left" w:pos="720"/>
        </w:tabs>
      </w:pPr>
      <w:r>
        <w:lastRenderedPageBreak/>
        <w:t>2161 – Mission Planner Familiarization (Copy)</w:t>
      </w:r>
    </w:p>
    <w:p w14:paraId="1A5AB3A9" w14:textId="77777777" w:rsidR="00365CC9" w:rsidRDefault="00365CC9">
      <w:pPr>
        <w:rPr>
          <w:rFonts w:eastAsia="Times New Roman"/>
        </w:rPr>
      </w:pPr>
    </w:p>
    <w:p w14:paraId="24AB07CE" w14:textId="77777777" w:rsidR="00365CC9" w:rsidRDefault="00C270CB">
      <w:r>
        <w:rPr>
          <w:rFonts w:cstheme="minorHAnsi"/>
          <w:b/>
          <w:bCs/>
          <w:color w:val="000000"/>
        </w:rPr>
        <w:t>Content</w:t>
      </w:r>
    </w:p>
    <w:p w14:paraId="50572029" w14:textId="77777777" w:rsidR="00365CC9" w:rsidRDefault="00C270CB">
      <w:r>
        <w:t>Copy of user story 638 – Mission Planner Familiarization (Position 1)</w:t>
      </w:r>
    </w:p>
    <w:p w14:paraId="397992D2" w14:textId="77777777" w:rsidR="00365CC9" w:rsidRDefault="00C270CB">
      <w:pPr>
        <w:pStyle w:val="NoSpacing"/>
      </w:pPr>
      <w:r>
        <w:rPr>
          <w:b/>
        </w:rPr>
        <w:t>Definition of Done</w:t>
      </w:r>
    </w:p>
    <w:p w14:paraId="08025889" w14:textId="77777777" w:rsidR="00365CC9" w:rsidRDefault="00C270CB">
      <w:pPr>
        <w:pStyle w:val="NoSpacing"/>
      </w:pPr>
      <w:r>
        <w:t>Copy definition of done from user story 638 – Mission Planner Familiarization (Position 1).</w:t>
      </w:r>
    </w:p>
    <w:p w14:paraId="5D0B35DE" w14:textId="77777777" w:rsidR="00365CC9" w:rsidRDefault="00365CC9">
      <w:pPr>
        <w:rPr>
          <w:rFonts w:cstheme="minorHAnsi"/>
          <w:b/>
          <w:bCs/>
          <w:color w:val="000000"/>
        </w:rPr>
      </w:pPr>
    </w:p>
    <w:p w14:paraId="121E6509" w14:textId="77777777" w:rsidR="00365CC9" w:rsidRDefault="00C270CB">
      <w:r>
        <w:rPr>
          <w:rFonts w:cstheme="minorHAnsi"/>
          <w:b/>
          <w:bCs/>
          <w:color w:val="000000"/>
        </w:rPr>
        <w:t>Notes</w:t>
      </w:r>
    </w:p>
    <w:p w14:paraId="3316C68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F74F00B" w14:textId="77777777">
        <w:trPr>
          <w:trHeight w:val="224"/>
        </w:trPr>
        <w:tc>
          <w:tcPr>
            <w:tcW w:w="9576" w:type="dxa"/>
            <w:tcBorders>
              <w:left w:val="nil"/>
              <w:bottom w:val="nil"/>
              <w:right w:val="nil"/>
            </w:tcBorders>
            <w:shd w:val="clear" w:color="auto" w:fill="auto"/>
          </w:tcPr>
          <w:p w14:paraId="0BCA6AEE" w14:textId="77777777" w:rsidR="00365CC9" w:rsidRDefault="00365CC9"/>
        </w:tc>
      </w:tr>
    </w:tbl>
    <w:p w14:paraId="7429D00D" w14:textId="77777777" w:rsidR="00365CC9" w:rsidRDefault="00365CC9">
      <w:pPr>
        <w:rPr>
          <w:rFonts w:cstheme="minorHAnsi"/>
          <w:color w:val="222222"/>
          <w:shd w:val="clear" w:color="auto" w:fill="FFFFFF"/>
        </w:rPr>
      </w:pPr>
    </w:p>
    <w:p w14:paraId="031F7EE2" w14:textId="77777777" w:rsidR="00365CC9" w:rsidRDefault="00C270CB">
      <w:r>
        <w:br w:type="page"/>
      </w:r>
    </w:p>
    <w:p w14:paraId="6A5356D3" w14:textId="77777777" w:rsidR="00365CC9" w:rsidRDefault="00C270CB">
      <w:pPr>
        <w:pStyle w:val="Heading2"/>
      </w:pPr>
      <w:r>
        <w:lastRenderedPageBreak/>
        <w:t>2162 – 3D Printing Course (copy)</w:t>
      </w:r>
    </w:p>
    <w:p w14:paraId="1A36DBBC" w14:textId="77777777" w:rsidR="00365CC9" w:rsidRDefault="00C270CB">
      <w:pPr>
        <w:pStyle w:val="NoSpacing"/>
        <w:rPr>
          <w:b/>
        </w:rPr>
      </w:pPr>
      <w:r>
        <w:rPr>
          <w:b/>
        </w:rPr>
        <w:t>Content</w:t>
      </w:r>
    </w:p>
    <w:p w14:paraId="4598882C" w14:textId="77777777" w:rsidR="00365CC9" w:rsidRDefault="00C270CB">
      <w:r>
        <w:t>As an undergraduate researcher, I would like to learn from others in the lab about how to 3D print items used on the sUAS.</w:t>
      </w:r>
    </w:p>
    <w:p w14:paraId="07ACE7C4" w14:textId="77777777" w:rsidR="00365CC9" w:rsidRDefault="00C270CB">
      <w:pPr>
        <w:pStyle w:val="NoSpacing"/>
        <w:rPr>
          <w:b/>
        </w:rPr>
      </w:pPr>
      <w:r>
        <w:rPr>
          <w:b/>
        </w:rPr>
        <w:t>Definition of Done</w:t>
      </w:r>
    </w:p>
    <w:p w14:paraId="0F43ED46" w14:textId="77777777" w:rsidR="00365CC9" w:rsidRDefault="00C270CB">
      <w:pPr>
        <w:pStyle w:val="NoSpacing"/>
      </w:pPr>
      <w:r>
        <w:t>[X] Understand Makerbot settings</w:t>
      </w:r>
    </w:p>
    <w:p w14:paraId="3BF24A35" w14:textId="77777777" w:rsidR="00365CC9" w:rsidRDefault="00C270CB">
      <w:pPr>
        <w:pStyle w:val="NoSpacing"/>
      </w:pPr>
      <w:r>
        <w:t>[X] CoMotion Makerspace Safety Training</w:t>
      </w:r>
    </w:p>
    <w:p w14:paraId="59159A6F" w14:textId="77777777" w:rsidR="00365CC9" w:rsidRDefault="00C270CB">
      <w:pPr>
        <w:pStyle w:val="NoSpacing"/>
      </w:pPr>
      <w:r>
        <w:t>[X] Understand how to place filament into on-campus Flashforges/Makerbot machines (FDM printers)</w:t>
      </w:r>
    </w:p>
    <w:p w14:paraId="2CD28398" w14:textId="77777777" w:rsidR="00365CC9" w:rsidRDefault="00C270CB">
      <w:pPr>
        <w:pStyle w:val="NoSpacing"/>
      </w:pPr>
      <w:r>
        <w:t>[X] Set up the machine and understand other various printing tips</w:t>
      </w:r>
    </w:p>
    <w:p w14:paraId="230F2DF2" w14:textId="77777777" w:rsidR="00365CC9" w:rsidRDefault="00C270CB">
      <w:pPr>
        <w:pStyle w:val="NoSpacing"/>
      </w:pPr>
      <w:r>
        <w:t>[X] Test the part if they fit into the sUAS.</w:t>
      </w:r>
    </w:p>
    <w:p w14:paraId="18625A95" w14:textId="77777777" w:rsidR="00365CC9" w:rsidRDefault="00365CC9">
      <w:pPr>
        <w:rPr>
          <w:rFonts w:cstheme="minorHAnsi"/>
          <w:b/>
          <w:bCs/>
          <w:color w:val="000000"/>
        </w:rPr>
      </w:pPr>
    </w:p>
    <w:p w14:paraId="1039CC6A" w14:textId="77777777" w:rsidR="00365CC9" w:rsidRDefault="00C270CB">
      <w:pPr>
        <w:rPr>
          <w:rFonts w:cstheme="minorHAnsi"/>
          <w:b/>
          <w:bCs/>
          <w:color w:val="000000"/>
        </w:rPr>
      </w:pPr>
      <w:r>
        <w:rPr>
          <w:rFonts w:cstheme="minorHAnsi"/>
          <w:b/>
          <w:bCs/>
          <w:color w:val="000000"/>
        </w:rPr>
        <w:t>Notes</w:t>
      </w:r>
    </w:p>
    <w:p w14:paraId="1463C086" w14:textId="77777777" w:rsidR="00365CC9" w:rsidRDefault="00C270CB">
      <w:pPr>
        <w:numPr>
          <w:ilvl w:val="0"/>
          <w:numId w:val="5"/>
        </w:numPr>
        <w:textAlignment w:val="baseline"/>
        <w:rPr>
          <w:rFonts w:cs="Arial"/>
          <w:color w:val="000000"/>
        </w:rPr>
      </w:pPr>
      <w:r>
        <w:rPr>
          <w:rFonts w:cs="Arial"/>
          <w:color w:val="000000"/>
        </w:rPr>
        <w:t>This is the trainee version of 1609</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AE29686" w14:textId="77777777">
        <w:trPr>
          <w:trHeight w:val="224"/>
        </w:trPr>
        <w:tc>
          <w:tcPr>
            <w:tcW w:w="9576" w:type="dxa"/>
            <w:tcBorders>
              <w:left w:val="nil"/>
              <w:bottom w:val="nil"/>
              <w:right w:val="nil"/>
            </w:tcBorders>
            <w:shd w:val="clear" w:color="auto" w:fill="auto"/>
          </w:tcPr>
          <w:p w14:paraId="51DD8921" w14:textId="77777777" w:rsidR="00365CC9" w:rsidRDefault="00365CC9"/>
        </w:tc>
      </w:tr>
    </w:tbl>
    <w:p w14:paraId="21B55CDC" w14:textId="77777777" w:rsidR="00365CC9" w:rsidRDefault="00365CC9"/>
    <w:p w14:paraId="45B83704" w14:textId="77777777" w:rsidR="00365CC9" w:rsidRDefault="00365CC9"/>
    <w:p w14:paraId="47237F27" w14:textId="77777777" w:rsidR="00365CC9" w:rsidRDefault="00365CC9"/>
    <w:p w14:paraId="37D1C7D2" w14:textId="77777777" w:rsidR="00365CC9" w:rsidRDefault="00365CC9"/>
    <w:p w14:paraId="05EB962A" w14:textId="77777777" w:rsidR="00365CC9" w:rsidRDefault="00365CC9"/>
    <w:p w14:paraId="39EC78B0" w14:textId="77777777" w:rsidR="00365CC9" w:rsidRDefault="00365CC9"/>
    <w:p w14:paraId="3FDED0F4" w14:textId="77777777" w:rsidR="00365CC9" w:rsidRDefault="00365CC9"/>
    <w:p w14:paraId="6202F263" w14:textId="77777777" w:rsidR="00365CC9" w:rsidRDefault="00365CC9"/>
    <w:p w14:paraId="2619A053" w14:textId="77777777" w:rsidR="00365CC9" w:rsidRDefault="00365CC9"/>
    <w:p w14:paraId="40285A42" w14:textId="77777777" w:rsidR="00365CC9" w:rsidRDefault="00C270CB">
      <w:r>
        <w:br w:type="page"/>
      </w:r>
    </w:p>
    <w:p w14:paraId="671B621A"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63 – HIPPO GigE/Pi Interface</w:t>
      </w:r>
    </w:p>
    <w:p w14:paraId="208F6E44" w14:textId="77777777" w:rsidR="00365CC9" w:rsidRDefault="00365CC9">
      <w:pPr>
        <w:rPr>
          <w:rFonts w:asciiTheme="minorHAnsi" w:hAnsiTheme="minorHAnsi" w:cstheme="minorHAnsi"/>
          <w:b/>
          <w:bCs/>
          <w:color w:val="000000"/>
        </w:rPr>
      </w:pPr>
    </w:p>
    <w:p w14:paraId="3985F2F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2C75D93"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help prepare for camera integration.</w:t>
      </w:r>
    </w:p>
    <w:p w14:paraId="155DBACE" w14:textId="77777777" w:rsidR="00365CC9" w:rsidRDefault="00365CC9">
      <w:pPr>
        <w:rPr>
          <w:rFonts w:asciiTheme="minorHAnsi" w:hAnsiTheme="minorHAnsi" w:cstheme="minorHAnsi"/>
          <w:b/>
          <w:bCs/>
          <w:color w:val="000000"/>
        </w:rPr>
      </w:pPr>
    </w:p>
    <w:p w14:paraId="47D4219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01A6764" w14:textId="77777777" w:rsidR="00365CC9" w:rsidRDefault="00C270CB">
      <w:pPr>
        <w:rPr>
          <w:rFonts w:asciiTheme="minorHAnsi" w:hAnsiTheme="minorHAnsi" w:cstheme="minorHAnsi"/>
        </w:rPr>
      </w:pPr>
      <w:r>
        <w:rPr>
          <w:rFonts w:asciiTheme="minorHAnsi" w:hAnsiTheme="minorHAnsi" w:cstheme="minorHAnsi"/>
        </w:rPr>
        <w:t xml:space="preserve">[ ] Develop the necessary infrastructure/code to interface between the camera GigE interface and a Raspberry Pi </w:t>
      </w:r>
    </w:p>
    <w:p w14:paraId="7FFD3B9E" w14:textId="77777777" w:rsidR="00365CC9" w:rsidRDefault="00C270CB">
      <w:pPr>
        <w:rPr>
          <w:rFonts w:asciiTheme="minorHAnsi" w:hAnsiTheme="minorHAnsi" w:cstheme="minorHAnsi"/>
        </w:rPr>
      </w:pPr>
      <w:r>
        <w:rPr>
          <w:rFonts w:asciiTheme="minorHAnsi" w:hAnsiTheme="minorHAnsi" w:cstheme="minorHAnsi"/>
        </w:rPr>
        <w:t>[ ] Develop the necessary code to ensure the camera will take images as planned (coordinated to avoid interference from the strobe light)</w:t>
      </w:r>
    </w:p>
    <w:p w14:paraId="30E529DD" w14:textId="77777777" w:rsidR="00365CC9" w:rsidRDefault="00C270CB">
      <w:pPr>
        <w:rPr>
          <w:rFonts w:asciiTheme="minorHAnsi" w:hAnsiTheme="minorHAnsi" w:cstheme="minorHAnsi"/>
        </w:rPr>
      </w:pPr>
      <w:r>
        <w:rPr>
          <w:rFonts w:asciiTheme="minorHAnsi" w:hAnsiTheme="minorHAnsi" w:cstheme="minorHAnsi"/>
        </w:rPr>
        <w:t>[ ] Investigate pulling GPS data from a PixHawk unit into the Raspberry Pi to combine with image data, so we will have a location and a time stamp for our images</w:t>
      </w:r>
    </w:p>
    <w:p w14:paraId="6283DABA" w14:textId="77777777" w:rsidR="00365CC9" w:rsidRDefault="00C270CB">
      <w:pPr>
        <w:rPr>
          <w:rFonts w:asciiTheme="minorHAnsi" w:hAnsiTheme="minorHAnsi" w:cstheme="minorHAnsi"/>
        </w:rPr>
      </w:pPr>
      <w:r>
        <w:rPr>
          <w:rFonts w:asciiTheme="minorHAnsi" w:hAnsiTheme="minorHAnsi" w:cstheme="minorHAnsi"/>
        </w:rPr>
        <w:t>[ ] Investigate interfacing our own GPS into the Raspberry Pi for connecting location data with images</w:t>
      </w:r>
    </w:p>
    <w:p w14:paraId="776AEA6F" w14:textId="77777777" w:rsidR="00365CC9" w:rsidRDefault="00C270CB">
      <w:pPr>
        <w:rPr>
          <w:rFonts w:asciiTheme="minorHAnsi" w:hAnsiTheme="minorHAnsi" w:cstheme="minorHAnsi"/>
        </w:rPr>
      </w:pPr>
      <w:r>
        <w:rPr>
          <w:rFonts w:asciiTheme="minorHAnsi" w:hAnsiTheme="minorHAnsi" w:cstheme="minorHAnsi"/>
        </w:rPr>
        <w:t>[ ] At minimum, develop some system to identify which pictures are which, such as a reliable way of having timestamp data on images that can be matched with separate location data that has its own time stamps.</w:t>
      </w:r>
    </w:p>
    <w:p w14:paraId="5BB08E7F"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nd AFSL personnel as necessary </w:t>
      </w:r>
    </w:p>
    <w:p w14:paraId="1F5786D0" w14:textId="77777777" w:rsidR="00365CC9" w:rsidRDefault="00365CC9">
      <w:pPr>
        <w:rPr>
          <w:rFonts w:asciiTheme="minorHAnsi" w:hAnsiTheme="minorHAnsi" w:cstheme="minorHAnsi"/>
        </w:rPr>
      </w:pPr>
    </w:p>
    <w:p w14:paraId="7BDBA9E2" w14:textId="77777777" w:rsidR="00365CC9" w:rsidRDefault="00365CC9">
      <w:pPr>
        <w:rPr>
          <w:rFonts w:asciiTheme="minorHAnsi" w:hAnsiTheme="minorHAnsi" w:cstheme="minorHAnsi"/>
        </w:rPr>
      </w:pPr>
    </w:p>
    <w:p w14:paraId="3511388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0B1EBB4" w14:textId="77777777" w:rsidR="00365CC9" w:rsidRDefault="00365CC9">
      <w:pPr>
        <w:rPr>
          <w:rFonts w:cstheme="minorHAnsi"/>
          <w:b/>
          <w:bCs/>
          <w:color w:val="000000"/>
        </w:rPr>
      </w:pPr>
    </w:p>
    <w:p w14:paraId="74AC4ABA" w14:textId="77777777" w:rsidR="00365CC9" w:rsidRDefault="00365CC9"/>
    <w:p w14:paraId="10BBC8F8" w14:textId="77777777" w:rsidR="00365CC9" w:rsidRDefault="00C270CB">
      <w:r>
        <w:br w:type="page"/>
      </w:r>
    </w:p>
    <w:p w14:paraId="0F198E44"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64 – HIPPO GigE/Pi Interface</w:t>
      </w:r>
    </w:p>
    <w:p w14:paraId="627374B5" w14:textId="77777777" w:rsidR="00365CC9" w:rsidRDefault="00365CC9">
      <w:pPr>
        <w:rPr>
          <w:rFonts w:asciiTheme="minorHAnsi" w:hAnsiTheme="minorHAnsi" w:cstheme="minorHAnsi"/>
          <w:b/>
          <w:bCs/>
          <w:color w:val="000000"/>
        </w:rPr>
      </w:pPr>
    </w:p>
    <w:p w14:paraId="025131D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FF13EF8"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help prepare for camera integration.</w:t>
      </w:r>
    </w:p>
    <w:p w14:paraId="6509AFB2" w14:textId="77777777" w:rsidR="00365CC9" w:rsidRDefault="00365CC9">
      <w:pPr>
        <w:rPr>
          <w:rFonts w:asciiTheme="minorHAnsi" w:hAnsiTheme="minorHAnsi" w:cstheme="minorHAnsi"/>
          <w:b/>
          <w:bCs/>
          <w:color w:val="000000"/>
        </w:rPr>
      </w:pPr>
    </w:p>
    <w:p w14:paraId="3FA63D5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78B3DB7" w14:textId="77777777" w:rsidR="00365CC9" w:rsidRDefault="00C270CB">
      <w:pPr>
        <w:rPr>
          <w:rFonts w:asciiTheme="minorHAnsi" w:hAnsiTheme="minorHAnsi" w:cstheme="minorHAnsi"/>
        </w:rPr>
      </w:pPr>
      <w:r>
        <w:rPr>
          <w:rFonts w:asciiTheme="minorHAnsi" w:hAnsiTheme="minorHAnsi" w:cstheme="minorHAnsi"/>
        </w:rPr>
        <w:t xml:space="preserve">[ ] Develop the necessary infrastructure/code to interface between the camera GigE interface and a Raspberry Pi </w:t>
      </w:r>
    </w:p>
    <w:p w14:paraId="63CB87E5" w14:textId="77777777" w:rsidR="00365CC9" w:rsidRDefault="00C270CB">
      <w:pPr>
        <w:rPr>
          <w:rFonts w:asciiTheme="minorHAnsi" w:hAnsiTheme="minorHAnsi" w:cstheme="minorHAnsi"/>
        </w:rPr>
      </w:pPr>
      <w:r>
        <w:rPr>
          <w:rFonts w:asciiTheme="minorHAnsi" w:hAnsiTheme="minorHAnsi" w:cstheme="minorHAnsi"/>
        </w:rPr>
        <w:t>[ ] Develop the necessary code to ensure the camera will take images as planned (coordinated to avoid interference from the strobe light)</w:t>
      </w:r>
    </w:p>
    <w:p w14:paraId="1229440C" w14:textId="77777777" w:rsidR="00365CC9" w:rsidRDefault="00C270CB">
      <w:pPr>
        <w:rPr>
          <w:rFonts w:asciiTheme="minorHAnsi" w:hAnsiTheme="minorHAnsi" w:cstheme="minorHAnsi"/>
        </w:rPr>
      </w:pPr>
      <w:r>
        <w:rPr>
          <w:rFonts w:asciiTheme="minorHAnsi" w:hAnsiTheme="minorHAnsi" w:cstheme="minorHAnsi"/>
        </w:rPr>
        <w:t>[ ] Investigate pulling GPS data from a PixHawk unit into the Raspberry Pi to combine with image data, so we will have a location and a time stamp for our images</w:t>
      </w:r>
    </w:p>
    <w:p w14:paraId="54242A65" w14:textId="77777777" w:rsidR="00365CC9" w:rsidRDefault="00C270CB">
      <w:pPr>
        <w:rPr>
          <w:rFonts w:asciiTheme="minorHAnsi" w:hAnsiTheme="minorHAnsi" w:cstheme="minorHAnsi"/>
        </w:rPr>
      </w:pPr>
      <w:r>
        <w:rPr>
          <w:rFonts w:asciiTheme="minorHAnsi" w:hAnsiTheme="minorHAnsi" w:cstheme="minorHAnsi"/>
        </w:rPr>
        <w:t>[ ] Investigate interfacing our own GPS into the Raspberry Pi for connecting location data with images</w:t>
      </w:r>
    </w:p>
    <w:p w14:paraId="0A7B3AB6" w14:textId="77777777" w:rsidR="00365CC9" w:rsidRDefault="00C270CB">
      <w:pPr>
        <w:rPr>
          <w:rFonts w:asciiTheme="minorHAnsi" w:hAnsiTheme="minorHAnsi" w:cstheme="minorHAnsi"/>
        </w:rPr>
      </w:pPr>
      <w:r>
        <w:rPr>
          <w:rFonts w:asciiTheme="minorHAnsi" w:hAnsiTheme="minorHAnsi" w:cstheme="minorHAnsi"/>
        </w:rPr>
        <w:t>[ ] At minimum, develop some system to identify which pictures are which, such as a reliable way of having timestamp data on images that can be matched with separate location data that has its own time stamps.</w:t>
      </w:r>
    </w:p>
    <w:p w14:paraId="34881FAD"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nd AFSL personnel as necessary </w:t>
      </w:r>
    </w:p>
    <w:p w14:paraId="6533F53B" w14:textId="77777777" w:rsidR="00365CC9" w:rsidRDefault="00365CC9">
      <w:pPr>
        <w:rPr>
          <w:rFonts w:asciiTheme="minorHAnsi" w:hAnsiTheme="minorHAnsi" w:cstheme="minorHAnsi"/>
        </w:rPr>
      </w:pPr>
    </w:p>
    <w:p w14:paraId="1553B9EB" w14:textId="77777777" w:rsidR="00365CC9" w:rsidRDefault="00365CC9">
      <w:pPr>
        <w:rPr>
          <w:rFonts w:asciiTheme="minorHAnsi" w:hAnsiTheme="minorHAnsi" w:cstheme="minorHAnsi"/>
        </w:rPr>
      </w:pPr>
    </w:p>
    <w:p w14:paraId="48102BE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F7164AF" w14:textId="77777777" w:rsidR="00365CC9" w:rsidRDefault="00365CC9">
      <w:pPr>
        <w:rPr>
          <w:rFonts w:cstheme="minorHAnsi"/>
          <w:b/>
          <w:bCs/>
          <w:color w:val="000000"/>
        </w:rPr>
      </w:pPr>
    </w:p>
    <w:p w14:paraId="2C305BA7" w14:textId="77777777" w:rsidR="00365CC9" w:rsidRDefault="00365CC9"/>
    <w:p w14:paraId="5638D37C" w14:textId="77777777" w:rsidR="00365CC9" w:rsidRDefault="00365CC9"/>
    <w:p w14:paraId="5D161044" w14:textId="77777777" w:rsidR="00365CC9" w:rsidRDefault="00C270CB">
      <w:r>
        <w:br w:type="page"/>
      </w:r>
    </w:p>
    <w:p w14:paraId="327AE0D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 xml:space="preserve">2165 – Create Mission Document for HIPPO Test Plan </w:t>
      </w:r>
    </w:p>
    <w:p w14:paraId="2F104D4E" w14:textId="77777777" w:rsidR="00365CC9" w:rsidRDefault="00365CC9">
      <w:pPr>
        <w:rPr>
          <w:rFonts w:asciiTheme="minorHAnsi" w:hAnsiTheme="minorHAnsi" w:cstheme="minorHAnsi"/>
          <w:b/>
          <w:bCs/>
          <w:color w:val="000000"/>
        </w:rPr>
      </w:pPr>
    </w:p>
    <w:p w14:paraId="1F7281D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6EB695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reate a mission document for the HIPPO test plans.</w:t>
      </w:r>
    </w:p>
    <w:p w14:paraId="1035522D" w14:textId="77777777" w:rsidR="00365CC9" w:rsidRDefault="00365CC9">
      <w:pPr>
        <w:rPr>
          <w:rFonts w:asciiTheme="minorHAnsi" w:hAnsiTheme="minorHAnsi" w:cstheme="minorHAnsi"/>
          <w:b/>
          <w:bCs/>
          <w:color w:val="000000"/>
        </w:rPr>
      </w:pPr>
    </w:p>
    <w:p w14:paraId="689E4FD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C695CCC" w14:textId="77777777" w:rsidR="00365CC9" w:rsidRDefault="00C270CB">
      <w:pPr>
        <w:rPr>
          <w:rFonts w:asciiTheme="minorHAnsi" w:hAnsiTheme="minorHAnsi" w:cstheme="minorHAnsi"/>
        </w:rPr>
      </w:pPr>
      <w:r>
        <w:rPr>
          <w:rFonts w:asciiTheme="minorHAnsi" w:hAnsiTheme="minorHAnsi" w:cstheme="minorHAnsi"/>
        </w:rPr>
        <w:t>[ ] Create a mission document using the TRAPIS document as a model outlining HIPPO’s plan for conducting tests in Spring quarter</w:t>
      </w:r>
    </w:p>
    <w:p w14:paraId="1119BD5A" w14:textId="77777777" w:rsidR="00365CC9" w:rsidRDefault="00C270CB">
      <w:pPr>
        <w:rPr>
          <w:rFonts w:asciiTheme="minorHAnsi" w:hAnsiTheme="minorHAnsi" w:cstheme="minorHAnsi"/>
        </w:rPr>
      </w:pPr>
      <w:r>
        <w:rPr>
          <w:rFonts w:asciiTheme="minorHAnsi" w:hAnsiTheme="minorHAnsi" w:cstheme="minorHAnsi"/>
        </w:rPr>
        <w:t>[ ] Document should include a plan for testing, all relevant tests the team wishes to conduct, preliminary dates for completing tests, and more</w:t>
      </w:r>
    </w:p>
    <w:p w14:paraId="2381E4DD" w14:textId="77777777" w:rsidR="00365CC9" w:rsidRDefault="00C270CB">
      <w:pPr>
        <w:rPr>
          <w:rFonts w:asciiTheme="minorHAnsi" w:hAnsiTheme="minorHAnsi" w:cstheme="minorHAnsi"/>
        </w:rPr>
      </w:pPr>
      <w:r>
        <w:rPr>
          <w:rFonts w:asciiTheme="minorHAnsi" w:hAnsiTheme="minorHAnsi" w:cstheme="minorHAnsi"/>
        </w:rPr>
        <w:t>[ ] Coordinate with team to plan tests</w:t>
      </w:r>
    </w:p>
    <w:p w14:paraId="4935AA7B" w14:textId="77777777" w:rsidR="00365CC9" w:rsidRDefault="00C270CB">
      <w:pPr>
        <w:rPr>
          <w:rFonts w:asciiTheme="minorHAnsi" w:hAnsiTheme="minorHAnsi" w:cstheme="minorHAnsi"/>
        </w:rPr>
      </w:pPr>
      <w:r>
        <w:rPr>
          <w:rFonts w:asciiTheme="minorHAnsi" w:hAnsiTheme="minorHAnsi" w:cstheme="minorHAnsi"/>
        </w:rPr>
        <w:t>[ ] Coordinate with Hannah Rotta/AFSL personnel to verify test plans</w:t>
      </w:r>
    </w:p>
    <w:p w14:paraId="2ADA135E" w14:textId="77777777" w:rsidR="00365CC9" w:rsidRDefault="00C270CB">
      <w:pPr>
        <w:rPr>
          <w:rFonts w:asciiTheme="minorHAnsi" w:hAnsiTheme="minorHAnsi" w:cstheme="minorHAnsi"/>
        </w:rPr>
      </w:pPr>
      <w:r>
        <w:rPr>
          <w:rFonts w:asciiTheme="minorHAnsi" w:hAnsiTheme="minorHAnsi" w:cstheme="minorHAnsi"/>
        </w:rPr>
        <w:t>[ ] Upload document to Perforce</w:t>
      </w:r>
    </w:p>
    <w:p w14:paraId="0B25B918" w14:textId="77777777" w:rsidR="00365CC9" w:rsidRDefault="00365CC9">
      <w:pPr>
        <w:rPr>
          <w:rFonts w:asciiTheme="minorHAnsi" w:hAnsiTheme="minorHAnsi" w:cstheme="minorHAnsi"/>
        </w:rPr>
      </w:pPr>
    </w:p>
    <w:p w14:paraId="413A8D2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E471824" w14:textId="77777777" w:rsidR="00365CC9" w:rsidRDefault="00365CC9"/>
    <w:p w14:paraId="087615A4" w14:textId="77777777" w:rsidR="00365CC9" w:rsidRDefault="00365CC9"/>
    <w:p w14:paraId="3528F218" w14:textId="77777777" w:rsidR="00365CC9" w:rsidRDefault="00C270CB">
      <w:pPr>
        <w:tabs>
          <w:tab w:val="left" w:pos="3722"/>
        </w:tabs>
      </w:pPr>
      <w:r>
        <w:tab/>
      </w:r>
    </w:p>
    <w:p w14:paraId="7EDC616D" w14:textId="77777777" w:rsidR="00365CC9" w:rsidRDefault="00C270CB">
      <w:r>
        <w:br w:type="page"/>
      </w:r>
    </w:p>
    <w:p w14:paraId="67928336" w14:textId="77777777" w:rsidR="00365CC9" w:rsidRDefault="00C270CB">
      <w:pPr>
        <w:pStyle w:val="Heading2"/>
        <w:rPr>
          <w:rFonts w:asciiTheme="minorHAnsi" w:hAnsiTheme="minorHAnsi" w:cstheme="minorHAnsi"/>
        </w:rPr>
      </w:pPr>
      <w:r>
        <w:rPr>
          <w:rFonts w:asciiTheme="minorHAnsi" w:hAnsiTheme="minorHAnsi" w:cstheme="minorHAnsi"/>
        </w:rPr>
        <w:lastRenderedPageBreak/>
        <w:t>2166 – Fix the destroyed part on Anakin</w:t>
      </w:r>
    </w:p>
    <w:p w14:paraId="7AC0AF1E" w14:textId="77777777" w:rsidR="00365CC9" w:rsidRDefault="00365CC9"/>
    <w:p w14:paraId="4D0AFF7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9F68178"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fix destroyed part of Anakin.</w:t>
      </w:r>
    </w:p>
    <w:p w14:paraId="40D1B641" w14:textId="77777777" w:rsidR="00365CC9" w:rsidRDefault="00365CC9">
      <w:pPr>
        <w:rPr>
          <w:rFonts w:asciiTheme="minorHAnsi" w:hAnsiTheme="minorHAnsi" w:cstheme="minorHAnsi"/>
          <w:color w:val="000000"/>
        </w:rPr>
      </w:pPr>
    </w:p>
    <w:p w14:paraId="4849B766" w14:textId="77777777" w:rsidR="00365CC9" w:rsidRDefault="00C270CB">
      <w:pPr>
        <w:pStyle w:val="NoSpacing"/>
      </w:pPr>
      <w:r>
        <w:rPr>
          <w:b/>
        </w:rPr>
        <w:t>Definition of Done</w:t>
      </w:r>
    </w:p>
    <w:p w14:paraId="4F0DB173" w14:textId="77777777" w:rsidR="00365CC9" w:rsidRDefault="00C270CB">
      <w:pPr>
        <w:pStyle w:val="NoSpacing"/>
      </w:pPr>
      <w:r>
        <w:t>Fix destroyed part of Anakin by using sticks</w:t>
      </w:r>
    </w:p>
    <w:p w14:paraId="5B5D6A1C" w14:textId="77777777" w:rsidR="00365CC9" w:rsidRDefault="00365CC9">
      <w:pPr>
        <w:rPr>
          <w:rFonts w:cstheme="minorHAnsi"/>
          <w:b/>
          <w:bCs/>
          <w:color w:val="000000"/>
        </w:rPr>
      </w:pPr>
    </w:p>
    <w:p w14:paraId="29BC8C24" w14:textId="77777777" w:rsidR="00365CC9" w:rsidRDefault="00C270CB">
      <w:r>
        <w:rPr>
          <w:rFonts w:cstheme="minorHAnsi"/>
          <w:b/>
          <w:bCs/>
          <w:color w:val="000000"/>
        </w:rPr>
        <w:t>Notes</w:t>
      </w:r>
    </w:p>
    <w:p w14:paraId="4158FDFF" w14:textId="77777777" w:rsidR="00365CC9" w:rsidRDefault="00365CC9">
      <w:pPr>
        <w:rPr>
          <w:rFonts w:asciiTheme="minorHAnsi" w:hAnsiTheme="minorHAnsi" w:cstheme="minorHAnsi"/>
          <w:color w:val="000000"/>
        </w:rPr>
      </w:pPr>
    </w:p>
    <w:p w14:paraId="0E14ECF7" w14:textId="77777777" w:rsidR="00365CC9" w:rsidRDefault="00C270CB">
      <w:r>
        <w:br w:type="page"/>
      </w:r>
    </w:p>
    <w:p w14:paraId="53D38497" w14:textId="77777777" w:rsidR="00365CC9" w:rsidRDefault="00C270CB">
      <w:pPr>
        <w:pStyle w:val="Heading2"/>
        <w:rPr>
          <w:rFonts w:asciiTheme="minorHAnsi" w:hAnsiTheme="minorHAnsi" w:cstheme="minorHAnsi"/>
        </w:rPr>
      </w:pPr>
      <w:r>
        <w:rPr>
          <w:rFonts w:asciiTheme="minorHAnsi" w:hAnsiTheme="minorHAnsi" w:cstheme="minorHAnsi"/>
        </w:rPr>
        <w:lastRenderedPageBreak/>
        <w:t>2167 – LARAMID Electromagnets Mounting System (Copy)</w:t>
      </w:r>
    </w:p>
    <w:p w14:paraId="74926BEB" w14:textId="77777777" w:rsidR="00365CC9" w:rsidRDefault="00365CC9"/>
    <w:p w14:paraId="3043191F" w14:textId="77777777" w:rsidR="00365CC9" w:rsidRDefault="00365CC9">
      <w:pPr>
        <w:pStyle w:val="NoSpacing"/>
        <w:rPr>
          <w:rFonts w:cstheme="minorHAnsi"/>
        </w:rPr>
      </w:pPr>
    </w:p>
    <w:p w14:paraId="192792C1" w14:textId="77777777" w:rsidR="00365CC9" w:rsidRDefault="00C270CB">
      <w:pPr>
        <w:pStyle w:val="NoSpacing"/>
        <w:rPr>
          <w:rFonts w:cstheme="minorHAnsi"/>
          <w:b/>
        </w:rPr>
      </w:pPr>
      <w:r>
        <w:rPr>
          <w:rFonts w:cstheme="minorHAnsi"/>
          <w:b/>
        </w:rPr>
        <w:t>Content</w:t>
      </w:r>
    </w:p>
    <w:p w14:paraId="1E35BD73" w14:textId="77777777" w:rsidR="00365CC9" w:rsidRDefault="00C270CB">
      <w:pPr>
        <w:pStyle w:val="NoSpacing"/>
        <w:rPr>
          <w:rFonts w:asciiTheme="minorHAnsi" w:hAnsiTheme="minorHAnsi" w:cstheme="minorHAnsi"/>
        </w:rPr>
      </w:pPr>
      <w:r>
        <w:rPr>
          <w:rFonts w:asciiTheme="minorHAnsi" w:hAnsiTheme="minorHAnsi" w:cstheme="minorHAnsi"/>
        </w:rPr>
        <w:t>Copy of user story 2131 – Electromagnets Mounting System</w:t>
      </w:r>
    </w:p>
    <w:p w14:paraId="0EB19542" w14:textId="77777777" w:rsidR="00365CC9" w:rsidRDefault="00365CC9">
      <w:pPr>
        <w:pStyle w:val="NoSpacing"/>
      </w:pPr>
    </w:p>
    <w:p w14:paraId="4DB7CC75" w14:textId="77777777" w:rsidR="00365CC9" w:rsidRDefault="00C270CB">
      <w:pPr>
        <w:pStyle w:val="NoSpacing"/>
        <w:rPr>
          <w:rFonts w:cstheme="minorHAnsi"/>
          <w:b/>
        </w:rPr>
      </w:pPr>
      <w:r>
        <w:rPr>
          <w:rFonts w:cstheme="minorHAnsi"/>
          <w:b/>
        </w:rPr>
        <w:t>Definition of Done</w:t>
      </w:r>
    </w:p>
    <w:p w14:paraId="1F2B8949" w14:textId="77777777" w:rsidR="00365CC9" w:rsidRDefault="00C270CB">
      <w:pPr>
        <w:pStyle w:val="NoSpacing"/>
        <w:rPr>
          <w:rFonts w:asciiTheme="minorHAnsi" w:hAnsiTheme="minorHAnsi" w:cstheme="minorHAnsi"/>
        </w:rPr>
      </w:pPr>
      <w:r>
        <w:rPr>
          <w:rFonts w:asciiTheme="minorHAnsi" w:hAnsiTheme="minorHAnsi" w:cstheme="minorHAnsi"/>
        </w:rPr>
        <w:t>Copy of user story 2131 – Electromagnets Mounting System</w:t>
      </w:r>
    </w:p>
    <w:p w14:paraId="643E74C2" w14:textId="77777777" w:rsidR="00365CC9" w:rsidRDefault="00365CC9">
      <w:pPr>
        <w:rPr>
          <w:rFonts w:asciiTheme="minorHAnsi" w:hAnsiTheme="minorHAnsi" w:cstheme="minorHAnsi"/>
          <w:bCs/>
          <w:color w:val="000000"/>
          <w:sz w:val="22"/>
          <w:szCs w:val="22"/>
        </w:rPr>
      </w:pPr>
    </w:p>
    <w:p w14:paraId="4B121C01"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0C930ED"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B8AB4D1" w14:textId="77777777">
        <w:trPr>
          <w:trHeight w:val="224"/>
        </w:trPr>
        <w:tc>
          <w:tcPr>
            <w:tcW w:w="9576" w:type="dxa"/>
            <w:tcBorders>
              <w:left w:val="nil"/>
              <w:bottom w:val="nil"/>
              <w:right w:val="nil"/>
            </w:tcBorders>
            <w:shd w:val="clear" w:color="auto" w:fill="auto"/>
          </w:tcPr>
          <w:p w14:paraId="1166B06B" w14:textId="77777777" w:rsidR="00365CC9" w:rsidRDefault="00365CC9">
            <w:pPr>
              <w:rPr>
                <w:rFonts w:asciiTheme="minorHAnsi" w:hAnsiTheme="minorHAnsi" w:cstheme="minorHAnsi"/>
                <w:sz w:val="22"/>
                <w:szCs w:val="22"/>
              </w:rPr>
            </w:pPr>
          </w:p>
        </w:tc>
      </w:tr>
    </w:tbl>
    <w:p w14:paraId="03477565" w14:textId="77777777" w:rsidR="00365CC9" w:rsidRDefault="00365CC9"/>
    <w:p w14:paraId="676F5165" w14:textId="77777777" w:rsidR="00365CC9" w:rsidRDefault="00365CC9"/>
    <w:p w14:paraId="34928841" w14:textId="77777777" w:rsidR="00365CC9" w:rsidRDefault="00365CC9"/>
    <w:p w14:paraId="7481FA0E" w14:textId="77777777" w:rsidR="00365CC9" w:rsidRDefault="00365CC9"/>
    <w:p w14:paraId="3962E020" w14:textId="77777777" w:rsidR="00365CC9" w:rsidRDefault="00365CC9"/>
    <w:p w14:paraId="213CFAFA" w14:textId="77777777" w:rsidR="00365CC9" w:rsidRDefault="00365CC9"/>
    <w:p w14:paraId="3B750A02" w14:textId="77777777" w:rsidR="00365CC9" w:rsidRDefault="00365CC9"/>
    <w:p w14:paraId="140DC99E" w14:textId="77777777" w:rsidR="00365CC9" w:rsidRDefault="00365CC9"/>
    <w:p w14:paraId="6FFC7289" w14:textId="77777777" w:rsidR="00365CC9" w:rsidRDefault="00365CC9"/>
    <w:p w14:paraId="42C2DE31" w14:textId="77777777" w:rsidR="00365CC9" w:rsidRDefault="00365CC9"/>
    <w:p w14:paraId="48D2D158" w14:textId="77777777" w:rsidR="00365CC9" w:rsidRDefault="00C270CB">
      <w:r>
        <w:br w:type="page"/>
      </w:r>
    </w:p>
    <w:p w14:paraId="5AB60B1D" w14:textId="77777777" w:rsidR="00365CC9" w:rsidRDefault="00C270CB">
      <w:pPr>
        <w:pStyle w:val="Heading2"/>
        <w:rPr>
          <w:rFonts w:asciiTheme="minorHAnsi" w:hAnsiTheme="minorHAnsi" w:cstheme="minorHAnsi"/>
        </w:rPr>
      </w:pPr>
      <w:r>
        <w:rPr>
          <w:rFonts w:asciiTheme="minorHAnsi" w:hAnsiTheme="minorHAnsi" w:cstheme="minorHAnsi"/>
        </w:rPr>
        <w:lastRenderedPageBreak/>
        <w:t>2168 – Sled CAD Design</w:t>
      </w:r>
    </w:p>
    <w:p w14:paraId="14D531D4" w14:textId="77777777" w:rsidR="00365CC9" w:rsidRDefault="00365CC9">
      <w:pPr>
        <w:pStyle w:val="NoSpacing"/>
        <w:rPr>
          <w:rFonts w:cstheme="minorHAnsi"/>
        </w:rPr>
      </w:pPr>
    </w:p>
    <w:p w14:paraId="51E540C5" w14:textId="77777777" w:rsidR="00365CC9" w:rsidRDefault="00C270CB">
      <w:pPr>
        <w:pStyle w:val="NoSpacing"/>
        <w:rPr>
          <w:rFonts w:cstheme="minorHAnsi"/>
          <w:b/>
        </w:rPr>
      </w:pPr>
      <w:r>
        <w:rPr>
          <w:rFonts w:cstheme="minorHAnsi"/>
          <w:b/>
        </w:rPr>
        <w:t>Content</w:t>
      </w:r>
    </w:p>
    <w:p w14:paraId="62F2AC97" w14:textId="77777777" w:rsidR="00365CC9" w:rsidRDefault="00C270CB">
      <w:pPr>
        <w:pStyle w:val="NoSpacing"/>
        <w:rPr>
          <w:rFonts w:asciiTheme="minorHAnsi" w:hAnsiTheme="minorHAnsi" w:cstheme="minorHAnsi"/>
        </w:rPr>
      </w:pPr>
      <w:r>
        <w:rPr>
          <w:rFonts w:asciiTheme="minorHAnsi" w:hAnsiTheme="minorHAnsi" w:cstheme="minorHAnsi"/>
        </w:rPr>
        <w:t>As a LARAMID team member I will design Sled CAD design model.</w:t>
      </w:r>
    </w:p>
    <w:p w14:paraId="12D413B2" w14:textId="77777777" w:rsidR="00365CC9" w:rsidRDefault="00365CC9">
      <w:pPr>
        <w:pStyle w:val="NoSpacing"/>
      </w:pPr>
    </w:p>
    <w:p w14:paraId="6D044A49" w14:textId="77777777" w:rsidR="00365CC9" w:rsidRDefault="00C270CB">
      <w:pPr>
        <w:pStyle w:val="NoSpacing"/>
        <w:rPr>
          <w:rFonts w:cstheme="minorHAnsi"/>
          <w:b/>
        </w:rPr>
      </w:pPr>
      <w:r>
        <w:rPr>
          <w:rFonts w:cstheme="minorHAnsi"/>
          <w:b/>
        </w:rPr>
        <w:t>Definition of Done</w:t>
      </w:r>
    </w:p>
    <w:p w14:paraId="58A2BC51" w14:textId="77777777" w:rsidR="00365CC9" w:rsidRDefault="00C270CB">
      <w:pPr>
        <w:pStyle w:val="NoSpacing"/>
        <w:rPr>
          <w:rFonts w:asciiTheme="minorHAnsi" w:hAnsiTheme="minorHAnsi" w:cstheme="minorHAnsi"/>
        </w:rPr>
      </w:pPr>
      <w:r>
        <w:rPr>
          <w:rFonts w:asciiTheme="minorHAnsi" w:hAnsiTheme="minorHAnsi" w:cstheme="minorHAnsi"/>
        </w:rPr>
        <w:t>[X] Make Sled CAD model with SolidWorks.</w:t>
      </w:r>
    </w:p>
    <w:p w14:paraId="761F5B8B" w14:textId="77777777" w:rsidR="00365CC9" w:rsidRDefault="00365CC9">
      <w:pPr>
        <w:pStyle w:val="NoSpacing"/>
        <w:rPr>
          <w:rFonts w:asciiTheme="minorHAnsi" w:hAnsiTheme="minorHAnsi" w:cstheme="minorHAnsi"/>
        </w:rPr>
      </w:pPr>
    </w:p>
    <w:p w14:paraId="2C07E7D2" w14:textId="77777777" w:rsidR="00365CC9" w:rsidRDefault="00365CC9">
      <w:pPr>
        <w:rPr>
          <w:rFonts w:asciiTheme="minorHAnsi" w:hAnsiTheme="minorHAnsi" w:cstheme="minorHAnsi"/>
          <w:bCs/>
          <w:color w:val="000000"/>
          <w:sz w:val="22"/>
          <w:szCs w:val="22"/>
        </w:rPr>
      </w:pPr>
    </w:p>
    <w:p w14:paraId="465534BC"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4DD4FB25" w14:textId="77777777" w:rsidR="00365CC9" w:rsidRDefault="00C270CB">
      <w:pPr>
        <w:numPr>
          <w:ilvl w:val="0"/>
          <w:numId w:val="5"/>
        </w:numPr>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LARAMID\Research\LARAMIDSledComponent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691E89" w14:textId="77777777">
        <w:trPr>
          <w:trHeight w:val="224"/>
        </w:trPr>
        <w:tc>
          <w:tcPr>
            <w:tcW w:w="9576" w:type="dxa"/>
            <w:tcBorders>
              <w:left w:val="nil"/>
              <w:bottom w:val="nil"/>
              <w:right w:val="nil"/>
            </w:tcBorders>
            <w:shd w:val="clear" w:color="auto" w:fill="auto"/>
          </w:tcPr>
          <w:p w14:paraId="7EB39507" w14:textId="77777777" w:rsidR="00365CC9" w:rsidRDefault="00365CC9">
            <w:pPr>
              <w:rPr>
                <w:rFonts w:asciiTheme="minorHAnsi" w:hAnsiTheme="minorHAnsi" w:cstheme="minorHAnsi"/>
                <w:sz w:val="22"/>
                <w:szCs w:val="22"/>
              </w:rPr>
            </w:pPr>
          </w:p>
        </w:tc>
      </w:tr>
    </w:tbl>
    <w:p w14:paraId="3DC54450" w14:textId="77777777" w:rsidR="00365CC9" w:rsidRDefault="00365CC9"/>
    <w:p w14:paraId="53DA8308" w14:textId="77777777" w:rsidR="00365CC9" w:rsidRDefault="00C270CB">
      <w:r>
        <w:br w:type="page"/>
      </w:r>
    </w:p>
    <w:p w14:paraId="00E1BF2C" w14:textId="77777777" w:rsidR="00365CC9" w:rsidRDefault="00365CC9"/>
    <w:p w14:paraId="6F6FB8B9" w14:textId="77777777" w:rsidR="00365CC9" w:rsidRDefault="00C270CB">
      <w:pPr>
        <w:pStyle w:val="Heading2"/>
        <w:rPr>
          <w:rFonts w:asciiTheme="minorHAnsi" w:hAnsiTheme="minorHAnsi" w:cstheme="minorHAnsi"/>
        </w:rPr>
      </w:pPr>
      <w:r>
        <w:rPr>
          <w:rFonts w:asciiTheme="minorHAnsi" w:hAnsiTheme="minorHAnsi" w:cstheme="minorHAnsi"/>
        </w:rPr>
        <w:t>2169 – LARAMID Docking Frame Design (Copy)</w:t>
      </w:r>
    </w:p>
    <w:p w14:paraId="2C0E84D3" w14:textId="77777777" w:rsidR="00365CC9" w:rsidRDefault="00C270CB">
      <w:pPr>
        <w:pStyle w:val="NoSpacing"/>
        <w:rPr>
          <w:rFonts w:cstheme="minorHAnsi"/>
          <w:b/>
        </w:rPr>
      </w:pPr>
      <w:r>
        <w:rPr>
          <w:rFonts w:cstheme="minorHAnsi"/>
          <w:b/>
        </w:rPr>
        <w:t>Content</w:t>
      </w:r>
    </w:p>
    <w:p w14:paraId="440A5C28" w14:textId="77777777" w:rsidR="00365CC9" w:rsidRDefault="00C270CB">
      <w:pPr>
        <w:pStyle w:val="NoSpacing"/>
        <w:rPr>
          <w:rFonts w:asciiTheme="minorHAnsi" w:hAnsiTheme="minorHAnsi" w:cstheme="minorHAnsi"/>
        </w:rPr>
      </w:pPr>
      <w:r>
        <w:rPr>
          <w:rFonts w:asciiTheme="minorHAnsi" w:hAnsiTheme="minorHAnsi" w:cstheme="minorHAnsi"/>
        </w:rPr>
        <w:t>Copy of user story 2129 – Docking Frame Design</w:t>
      </w:r>
    </w:p>
    <w:p w14:paraId="5C7E4BA3" w14:textId="77777777" w:rsidR="00365CC9" w:rsidRDefault="00365CC9">
      <w:pPr>
        <w:pStyle w:val="NoSpacing"/>
      </w:pPr>
    </w:p>
    <w:p w14:paraId="742895A3" w14:textId="77777777" w:rsidR="00365CC9" w:rsidRDefault="00C270CB">
      <w:pPr>
        <w:pStyle w:val="NoSpacing"/>
        <w:rPr>
          <w:rFonts w:cstheme="minorHAnsi"/>
          <w:b/>
        </w:rPr>
      </w:pPr>
      <w:r>
        <w:rPr>
          <w:rFonts w:cstheme="minorHAnsi"/>
          <w:b/>
        </w:rPr>
        <w:t>Definition of Done</w:t>
      </w:r>
    </w:p>
    <w:p w14:paraId="54017DDB" w14:textId="77777777" w:rsidR="00365CC9" w:rsidRDefault="00C270CB">
      <w:pPr>
        <w:pStyle w:val="NoSpacing"/>
        <w:rPr>
          <w:rFonts w:asciiTheme="minorHAnsi" w:hAnsiTheme="minorHAnsi" w:cstheme="minorHAnsi"/>
        </w:rPr>
      </w:pPr>
      <w:r>
        <w:rPr>
          <w:rFonts w:asciiTheme="minorHAnsi" w:hAnsiTheme="minorHAnsi" w:cstheme="minorHAnsi"/>
        </w:rPr>
        <w:t>Copy of user story 2129 – Docking Frame Design</w:t>
      </w:r>
    </w:p>
    <w:p w14:paraId="58462D46" w14:textId="77777777" w:rsidR="00365CC9" w:rsidRDefault="00365CC9">
      <w:pPr>
        <w:rPr>
          <w:rFonts w:asciiTheme="minorHAnsi" w:hAnsiTheme="minorHAnsi" w:cstheme="minorHAnsi"/>
          <w:bCs/>
          <w:color w:val="000000"/>
          <w:sz w:val="22"/>
          <w:szCs w:val="22"/>
        </w:rPr>
      </w:pPr>
    </w:p>
    <w:p w14:paraId="1743B3CB" w14:textId="77777777" w:rsidR="00365CC9" w:rsidRDefault="00365CC9">
      <w:pPr>
        <w:rPr>
          <w:rFonts w:cstheme="minorHAnsi"/>
          <w:b/>
          <w:bCs/>
          <w:color w:val="000000"/>
        </w:rPr>
      </w:pPr>
    </w:p>
    <w:p w14:paraId="1B5532AA"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2E8554EA" w14:textId="77777777" w:rsidR="00365CC9" w:rsidRDefault="00365CC9">
      <w:pPr>
        <w:pStyle w:val="NoSpacing"/>
        <w:numPr>
          <w:ilvl w:val="0"/>
          <w:numId w:val="29"/>
        </w:numPr>
        <w:rPr>
          <w:rFonts w:asciiTheme="minorHAnsi" w:hAnsiTheme="minorHAnsi" w:cstheme="minorHAnsi"/>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52A8460" w14:textId="77777777">
        <w:trPr>
          <w:trHeight w:val="224"/>
        </w:trPr>
        <w:tc>
          <w:tcPr>
            <w:tcW w:w="9576" w:type="dxa"/>
            <w:tcBorders>
              <w:left w:val="nil"/>
              <w:bottom w:val="nil"/>
              <w:right w:val="nil"/>
            </w:tcBorders>
            <w:shd w:val="clear" w:color="auto" w:fill="auto"/>
          </w:tcPr>
          <w:p w14:paraId="4C174E7A" w14:textId="77777777" w:rsidR="00365CC9" w:rsidRDefault="00365CC9"/>
        </w:tc>
      </w:tr>
    </w:tbl>
    <w:p w14:paraId="3B25197D" w14:textId="77777777" w:rsidR="00365CC9" w:rsidRDefault="00365CC9"/>
    <w:p w14:paraId="194F963F" w14:textId="77777777" w:rsidR="00365CC9" w:rsidRDefault="00C270CB">
      <w:r>
        <w:br w:type="page"/>
      </w:r>
    </w:p>
    <w:p w14:paraId="1D43AD74" w14:textId="77777777" w:rsidR="00365CC9" w:rsidRDefault="00C270CB">
      <w:pPr>
        <w:pStyle w:val="Heading2"/>
        <w:rPr>
          <w:rFonts w:asciiTheme="minorHAnsi" w:hAnsiTheme="minorHAnsi" w:cstheme="minorHAnsi"/>
        </w:rPr>
      </w:pPr>
      <w:r>
        <w:rPr>
          <w:rFonts w:asciiTheme="minorHAnsi" w:hAnsiTheme="minorHAnsi" w:cstheme="minorHAnsi"/>
        </w:rPr>
        <w:lastRenderedPageBreak/>
        <w:t>2170 – LARAMID Arduino Mega Installation (Copy)</w:t>
      </w:r>
    </w:p>
    <w:p w14:paraId="48620851" w14:textId="77777777" w:rsidR="00365CC9" w:rsidRDefault="00C270CB">
      <w:pPr>
        <w:pStyle w:val="NoSpacing"/>
        <w:rPr>
          <w:rFonts w:cstheme="minorHAnsi"/>
          <w:b/>
        </w:rPr>
      </w:pPr>
      <w:r>
        <w:rPr>
          <w:rFonts w:cstheme="minorHAnsi"/>
          <w:b/>
        </w:rPr>
        <w:t>Content</w:t>
      </w:r>
    </w:p>
    <w:p w14:paraId="73E5E8B5" w14:textId="77777777" w:rsidR="00365CC9" w:rsidRDefault="00C270CB">
      <w:pPr>
        <w:pStyle w:val="NoSpacing"/>
        <w:rPr>
          <w:rFonts w:asciiTheme="minorHAnsi" w:hAnsiTheme="minorHAnsi" w:cstheme="minorHAnsi"/>
        </w:rPr>
      </w:pPr>
      <w:r>
        <w:rPr>
          <w:rFonts w:asciiTheme="minorHAnsi" w:hAnsiTheme="minorHAnsi" w:cstheme="minorHAnsi"/>
        </w:rPr>
        <w:t>Copy of user story 2130 – Arduino Mega Installation</w:t>
      </w:r>
    </w:p>
    <w:p w14:paraId="561D6D6D" w14:textId="77777777" w:rsidR="00365CC9" w:rsidRDefault="00365CC9">
      <w:pPr>
        <w:pStyle w:val="NoSpacing"/>
      </w:pPr>
    </w:p>
    <w:p w14:paraId="41FBCA3C" w14:textId="77777777" w:rsidR="00365CC9" w:rsidRDefault="00C270CB">
      <w:pPr>
        <w:pStyle w:val="NoSpacing"/>
        <w:rPr>
          <w:rFonts w:cstheme="minorHAnsi"/>
          <w:b/>
        </w:rPr>
      </w:pPr>
      <w:r>
        <w:rPr>
          <w:rFonts w:cstheme="minorHAnsi"/>
          <w:b/>
        </w:rPr>
        <w:t>Definition of Done</w:t>
      </w:r>
    </w:p>
    <w:p w14:paraId="738A3F41" w14:textId="77777777" w:rsidR="00365CC9" w:rsidRDefault="00C270CB">
      <w:pPr>
        <w:pStyle w:val="NoSpacing"/>
        <w:rPr>
          <w:rFonts w:asciiTheme="minorHAnsi" w:hAnsiTheme="minorHAnsi" w:cstheme="minorHAnsi"/>
        </w:rPr>
      </w:pPr>
      <w:r>
        <w:rPr>
          <w:rFonts w:asciiTheme="minorHAnsi" w:hAnsiTheme="minorHAnsi" w:cstheme="minorHAnsi"/>
        </w:rPr>
        <w:t>Copy of user story 2130 – Arduino Mega Installation</w:t>
      </w:r>
    </w:p>
    <w:p w14:paraId="19A98A31" w14:textId="77777777" w:rsidR="00365CC9" w:rsidRDefault="00365CC9">
      <w:pPr>
        <w:rPr>
          <w:rFonts w:asciiTheme="minorHAnsi" w:hAnsiTheme="minorHAnsi" w:cstheme="minorHAnsi"/>
          <w:bCs/>
          <w:color w:val="000000"/>
          <w:sz w:val="22"/>
          <w:szCs w:val="22"/>
        </w:rPr>
      </w:pPr>
    </w:p>
    <w:p w14:paraId="18272ABB" w14:textId="77777777" w:rsidR="00365CC9" w:rsidRDefault="00365CC9">
      <w:pPr>
        <w:rPr>
          <w:rFonts w:cstheme="minorHAnsi"/>
          <w:b/>
          <w:bCs/>
          <w:color w:val="000000"/>
        </w:rPr>
      </w:pPr>
    </w:p>
    <w:p w14:paraId="319F12DD" w14:textId="77777777" w:rsidR="00365CC9" w:rsidRDefault="00C270CB">
      <w:pPr>
        <w:pStyle w:val="NoSpacing"/>
        <w:rPr>
          <w:rFonts w:asciiTheme="minorHAnsi" w:hAnsiTheme="minorHAnsi" w:cstheme="minorHAnsi"/>
          <w:b/>
        </w:rPr>
      </w:pPr>
      <w:r>
        <w:rPr>
          <w:rFonts w:asciiTheme="minorHAnsi" w:hAnsiTheme="minorHAnsi" w:cstheme="minorHAnsi"/>
          <w:b/>
        </w:rPr>
        <w:t>Notes</w:t>
      </w:r>
    </w:p>
    <w:p w14:paraId="3EA37456" w14:textId="77777777" w:rsidR="00365CC9" w:rsidRDefault="00365CC9">
      <w:pPr>
        <w:pStyle w:val="NoSpacing"/>
        <w:numPr>
          <w:ilvl w:val="0"/>
          <w:numId w:val="29"/>
        </w:numPr>
        <w:rPr>
          <w:rFonts w:asciiTheme="minorHAnsi" w:hAnsiTheme="minorHAnsi" w:cstheme="minorHAnsi"/>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E8B3C1E" w14:textId="77777777">
        <w:trPr>
          <w:trHeight w:val="224"/>
        </w:trPr>
        <w:tc>
          <w:tcPr>
            <w:tcW w:w="9576" w:type="dxa"/>
            <w:tcBorders>
              <w:left w:val="nil"/>
              <w:bottom w:val="nil"/>
              <w:right w:val="nil"/>
            </w:tcBorders>
            <w:shd w:val="clear" w:color="auto" w:fill="auto"/>
          </w:tcPr>
          <w:p w14:paraId="1FB2EF18" w14:textId="77777777" w:rsidR="00365CC9" w:rsidRDefault="00365CC9"/>
        </w:tc>
      </w:tr>
    </w:tbl>
    <w:p w14:paraId="2E8E20EB" w14:textId="77777777" w:rsidR="00365CC9" w:rsidRDefault="00C270CB">
      <w:pPr>
        <w:rPr>
          <w:rFonts w:asciiTheme="minorHAnsi" w:eastAsiaTheme="majorEastAsia" w:hAnsiTheme="minorHAnsi" w:cstheme="minorHAnsi"/>
          <w:b/>
          <w:bCs/>
          <w:caps/>
          <w:color w:val="4F81BD" w:themeColor="accent1"/>
          <w:sz w:val="26"/>
          <w:szCs w:val="26"/>
        </w:rPr>
      </w:pPr>
      <w:r>
        <w:br w:type="page"/>
      </w:r>
    </w:p>
    <w:p w14:paraId="1D919EEE" w14:textId="77777777" w:rsidR="00365CC9" w:rsidRDefault="00C270CB">
      <w:pPr>
        <w:pStyle w:val="Heading2"/>
        <w:rPr>
          <w:rFonts w:asciiTheme="minorHAnsi" w:hAnsiTheme="minorHAnsi" w:cstheme="minorHAnsi"/>
        </w:rPr>
      </w:pPr>
      <w:r>
        <w:rPr>
          <w:rFonts w:asciiTheme="minorHAnsi" w:hAnsiTheme="minorHAnsi" w:cstheme="minorHAnsi"/>
        </w:rPr>
        <w:lastRenderedPageBreak/>
        <w:t>2171 – Aircraft Construction Standards Manual</w:t>
      </w:r>
    </w:p>
    <w:p w14:paraId="768AD5D7" w14:textId="77777777" w:rsidR="00365CC9" w:rsidRDefault="00365CC9"/>
    <w:p w14:paraId="473AA0F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F3D7042"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write a manual containing guidelines for building fixed-wing aircraft.</w:t>
      </w:r>
    </w:p>
    <w:p w14:paraId="63084F9E" w14:textId="77777777" w:rsidR="00365CC9" w:rsidRDefault="00365CC9">
      <w:pPr>
        <w:rPr>
          <w:rFonts w:asciiTheme="minorHAnsi" w:hAnsiTheme="minorHAnsi" w:cstheme="minorHAnsi"/>
          <w:color w:val="000000"/>
        </w:rPr>
      </w:pPr>
    </w:p>
    <w:p w14:paraId="50E350B7" w14:textId="77777777" w:rsidR="00365CC9" w:rsidRDefault="00C270CB">
      <w:pPr>
        <w:pStyle w:val="NoSpacing"/>
      </w:pPr>
      <w:r>
        <w:rPr>
          <w:b/>
        </w:rPr>
        <w:t>Definition of Done</w:t>
      </w:r>
    </w:p>
    <w:p w14:paraId="3B9C6109" w14:textId="77777777" w:rsidR="00365CC9" w:rsidRDefault="00C270CB">
      <w:pPr>
        <w:rPr>
          <w:rFonts w:ascii="Liberation Serif" w:hAnsi="Liberation Serif" w:cs="Lucida Sans"/>
        </w:rPr>
      </w:pPr>
      <w:r>
        <w:rPr>
          <w:rFonts w:ascii="Liberation Serif" w:hAnsi="Liberation Serif" w:cs="Lucida Sans"/>
        </w:rPr>
        <w:t>[] Write a manual containing guidelines, dos and don'ts, tips, and warnings for the construction and maintenance of fixed wing aircraft</w:t>
      </w:r>
    </w:p>
    <w:p w14:paraId="794366F7" w14:textId="77777777" w:rsidR="00365CC9" w:rsidRDefault="00C270CB">
      <w:pPr>
        <w:rPr>
          <w:rFonts w:ascii="Liberation Serif" w:hAnsi="Liberation Serif" w:cs="Lucida Sans"/>
        </w:rPr>
      </w:pPr>
      <w:r>
        <w:rPr>
          <w:rFonts w:ascii="Liberation Serif" w:hAnsi="Liberation Serif" w:cs="Lucida Sans"/>
        </w:rPr>
        <w:t>[] Include a schematic of how these aircraft are wired</w:t>
      </w:r>
    </w:p>
    <w:p w14:paraId="29D203A0" w14:textId="77777777" w:rsidR="00365CC9" w:rsidRDefault="00C270CB">
      <w:pPr>
        <w:rPr>
          <w:rFonts w:ascii="Liberation Serif" w:hAnsi="Liberation Serif" w:cs="Lucida Sans"/>
        </w:rPr>
      </w:pPr>
      <w:r>
        <w:rPr>
          <w:rFonts w:ascii="Liberation Serif" w:hAnsi="Liberation Serif" w:cs="Lucida Sans"/>
        </w:rPr>
        <w:t>[] Upload the manual to perforce</w:t>
      </w:r>
    </w:p>
    <w:p w14:paraId="78E1C832" w14:textId="77777777" w:rsidR="00365CC9" w:rsidRDefault="00365CC9">
      <w:pPr>
        <w:rPr>
          <w:rFonts w:cstheme="minorHAnsi"/>
          <w:b/>
          <w:bCs/>
          <w:color w:val="000000"/>
        </w:rPr>
      </w:pPr>
    </w:p>
    <w:p w14:paraId="08CA136A" w14:textId="77777777" w:rsidR="00365CC9" w:rsidRDefault="00C270CB">
      <w:r>
        <w:rPr>
          <w:rFonts w:cstheme="minorHAnsi"/>
          <w:b/>
          <w:bCs/>
          <w:color w:val="000000"/>
        </w:rPr>
        <w:t>Notes</w:t>
      </w:r>
    </w:p>
    <w:p w14:paraId="4B5776B0" w14:textId="77777777" w:rsidR="00365CC9" w:rsidRDefault="00365CC9">
      <w:pPr>
        <w:rPr>
          <w:rFonts w:asciiTheme="minorHAnsi" w:hAnsiTheme="minorHAnsi" w:cstheme="minorHAnsi"/>
          <w:caps/>
        </w:rPr>
      </w:pPr>
    </w:p>
    <w:p w14:paraId="75712C14" w14:textId="77777777" w:rsidR="00365CC9" w:rsidRDefault="00365CC9">
      <w:pPr>
        <w:rPr>
          <w:rFonts w:asciiTheme="minorHAnsi" w:hAnsiTheme="minorHAnsi" w:cstheme="minorHAnsi"/>
          <w:caps/>
        </w:rPr>
      </w:pPr>
    </w:p>
    <w:p w14:paraId="11B4FBEC" w14:textId="77777777" w:rsidR="00365CC9" w:rsidRDefault="00365CC9">
      <w:pPr>
        <w:rPr>
          <w:rFonts w:asciiTheme="minorHAnsi" w:hAnsiTheme="minorHAnsi" w:cstheme="minorHAnsi"/>
          <w:caps/>
        </w:rPr>
      </w:pPr>
    </w:p>
    <w:p w14:paraId="67313B90" w14:textId="77777777" w:rsidR="00365CC9" w:rsidRDefault="00365CC9">
      <w:pPr>
        <w:rPr>
          <w:rFonts w:asciiTheme="minorHAnsi" w:hAnsiTheme="minorHAnsi" w:cstheme="minorHAnsi"/>
          <w:caps/>
        </w:rPr>
      </w:pPr>
    </w:p>
    <w:p w14:paraId="66C6F14E" w14:textId="77777777" w:rsidR="00365CC9" w:rsidRDefault="00365CC9">
      <w:pPr>
        <w:rPr>
          <w:rFonts w:asciiTheme="minorHAnsi" w:hAnsiTheme="minorHAnsi" w:cstheme="minorHAnsi"/>
          <w:caps/>
        </w:rPr>
      </w:pPr>
    </w:p>
    <w:p w14:paraId="7924300C" w14:textId="77777777" w:rsidR="00365CC9" w:rsidRDefault="00C270CB">
      <w:pPr>
        <w:rPr>
          <w:rFonts w:asciiTheme="minorHAnsi" w:hAnsiTheme="minorHAnsi" w:cstheme="minorHAnsi"/>
          <w:caps/>
        </w:rPr>
      </w:pPr>
      <w:r>
        <w:br w:type="page"/>
      </w:r>
    </w:p>
    <w:p w14:paraId="7C544014" w14:textId="77777777" w:rsidR="00365CC9" w:rsidRDefault="00C270CB">
      <w:pPr>
        <w:pStyle w:val="Heading2"/>
        <w:rPr>
          <w:rFonts w:asciiTheme="minorHAnsi" w:hAnsiTheme="minorHAnsi" w:cstheme="minorHAnsi"/>
        </w:rPr>
      </w:pPr>
      <w:r>
        <w:rPr>
          <w:rFonts w:asciiTheme="minorHAnsi" w:hAnsiTheme="minorHAnsi" w:cstheme="minorHAnsi"/>
        </w:rPr>
        <w:lastRenderedPageBreak/>
        <w:t>2172 – LARAMID Electromagnets Mounting System (Copy)</w:t>
      </w:r>
    </w:p>
    <w:p w14:paraId="472B4C0E" w14:textId="77777777" w:rsidR="00365CC9" w:rsidRDefault="00365CC9"/>
    <w:p w14:paraId="63119A9D" w14:textId="77777777" w:rsidR="00365CC9" w:rsidRDefault="00365CC9">
      <w:pPr>
        <w:pStyle w:val="NoSpacing"/>
        <w:rPr>
          <w:rFonts w:cstheme="minorHAnsi"/>
        </w:rPr>
      </w:pPr>
    </w:p>
    <w:p w14:paraId="35655798" w14:textId="77777777" w:rsidR="00365CC9" w:rsidRDefault="00C270CB">
      <w:pPr>
        <w:pStyle w:val="NoSpacing"/>
        <w:rPr>
          <w:rFonts w:cstheme="minorHAnsi"/>
          <w:b/>
        </w:rPr>
      </w:pPr>
      <w:r>
        <w:rPr>
          <w:rFonts w:cstheme="minorHAnsi"/>
          <w:b/>
        </w:rPr>
        <w:t>Content</w:t>
      </w:r>
    </w:p>
    <w:p w14:paraId="0BDE44E7" w14:textId="77777777" w:rsidR="00365CC9" w:rsidRDefault="00C270CB">
      <w:pPr>
        <w:pStyle w:val="NoSpacing"/>
        <w:rPr>
          <w:rFonts w:asciiTheme="minorHAnsi" w:hAnsiTheme="minorHAnsi" w:cstheme="minorHAnsi"/>
        </w:rPr>
      </w:pPr>
      <w:r>
        <w:rPr>
          <w:rFonts w:asciiTheme="minorHAnsi" w:hAnsiTheme="minorHAnsi" w:cstheme="minorHAnsi"/>
        </w:rPr>
        <w:t>Copy of user story 2131 – Electromagnets Mounting System</w:t>
      </w:r>
    </w:p>
    <w:p w14:paraId="69060DDC" w14:textId="77777777" w:rsidR="00365CC9" w:rsidRDefault="00365CC9">
      <w:pPr>
        <w:pStyle w:val="NoSpacing"/>
      </w:pPr>
    </w:p>
    <w:p w14:paraId="284E96C0" w14:textId="77777777" w:rsidR="00365CC9" w:rsidRDefault="00C270CB">
      <w:pPr>
        <w:pStyle w:val="NoSpacing"/>
        <w:rPr>
          <w:rFonts w:cstheme="minorHAnsi"/>
          <w:b/>
        </w:rPr>
      </w:pPr>
      <w:r>
        <w:rPr>
          <w:rFonts w:cstheme="minorHAnsi"/>
          <w:b/>
        </w:rPr>
        <w:t>Definition of Done</w:t>
      </w:r>
    </w:p>
    <w:p w14:paraId="69FA17D1" w14:textId="77777777" w:rsidR="00365CC9" w:rsidRDefault="00C270CB">
      <w:pPr>
        <w:pStyle w:val="NoSpacing"/>
        <w:rPr>
          <w:rFonts w:asciiTheme="minorHAnsi" w:hAnsiTheme="minorHAnsi" w:cstheme="minorHAnsi"/>
        </w:rPr>
      </w:pPr>
      <w:r>
        <w:rPr>
          <w:rFonts w:asciiTheme="minorHAnsi" w:hAnsiTheme="minorHAnsi" w:cstheme="minorHAnsi"/>
        </w:rPr>
        <w:t>Copy of user story 2131 – Electromagnets Mounting System</w:t>
      </w:r>
    </w:p>
    <w:p w14:paraId="3A70A57C" w14:textId="77777777" w:rsidR="00365CC9" w:rsidRDefault="00365CC9">
      <w:pPr>
        <w:rPr>
          <w:rFonts w:asciiTheme="minorHAnsi" w:hAnsiTheme="minorHAnsi" w:cstheme="minorHAnsi"/>
          <w:bCs/>
          <w:color w:val="000000"/>
          <w:sz w:val="22"/>
          <w:szCs w:val="22"/>
        </w:rPr>
      </w:pPr>
    </w:p>
    <w:p w14:paraId="0E8969DB"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48AEA7F0" w14:textId="77777777" w:rsidR="00365CC9" w:rsidRDefault="00365CC9">
      <w:pPr>
        <w:tabs>
          <w:tab w:val="left" w:pos="3722"/>
        </w:tabs>
      </w:pPr>
    </w:p>
    <w:p w14:paraId="6F6D708F" w14:textId="77777777" w:rsidR="00365CC9" w:rsidRDefault="00C270CB">
      <w:r>
        <w:br w:type="page"/>
      </w:r>
    </w:p>
    <w:p w14:paraId="54841E00"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 xml:space="preserve">2173 – Update Conference Paper with Feasibility Information </w:t>
      </w:r>
    </w:p>
    <w:p w14:paraId="6B7FD02C" w14:textId="77777777" w:rsidR="00365CC9" w:rsidRDefault="00365CC9">
      <w:pPr>
        <w:rPr>
          <w:rFonts w:asciiTheme="minorHAnsi" w:hAnsiTheme="minorHAnsi" w:cstheme="minorHAnsi"/>
          <w:b/>
          <w:bCs/>
          <w:color w:val="000000"/>
        </w:rPr>
      </w:pPr>
    </w:p>
    <w:p w14:paraId="2162109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A2313D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keep the paper updated with information as the project progresses.</w:t>
      </w:r>
    </w:p>
    <w:p w14:paraId="3EBD3F01" w14:textId="77777777" w:rsidR="00365CC9" w:rsidRDefault="00365CC9">
      <w:pPr>
        <w:rPr>
          <w:rFonts w:asciiTheme="minorHAnsi" w:hAnsiTheme="minorHAnsi" w:cstheme="minorHAnsi"/>
          <w:b/>
          <w:bCs/>
          <w:color w:val="000000"/>
        </w:rPr>
      </w:pPr>
    </w:p>
    <w:p w14:paraId="7D26D4A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5B96CA7" w14:textId="77777777" w:rsidR="00365CC9" w:rsidRDefault="00C270CB">
      <w:pPr>
        <w:rPr>
          <w:rFonts w:asciiTheme="minorHAnsi" w:hAnsiTheme="minorHAnsi" w:cstheme="minorHAnsi"/>
        </w:rPr>
      </w:pPr>
      <w:r>
        <w:rPr>
          <w:rFonts w:asciiTheme="minorHAnsi" w:hAnsiTheme="minorHAnsi" w:cstheme="minorHAnsi"/>
        </w:rPr>
        <w:t>[ ] Update paper with relevant information relating to feasibility calculations</w:t>
      </w:r>
    </w:p>
    <w:p w14:paraId="458A15EA" w14:textId="77777777" w:rsidR="00365CC9" w:rsidRDefault="00C270CB">
      <w:pPr>
        <w:rPr>
          <w:rFonts w:asciiTheme="minorHAnsi" w:hAnsiTheme="minorHAnsi" w:cstheme="minorHAnsi"/>
        </w:rPr>
      </w:pPr>
      <w:r>
        <w:rPr>
          <w:rFonts w:asciiTheme="minorHAnsi" w:hAnsiTheme="minorHAnsi" w:cstheme="minorHAnsi"/>
        </w:rPr>
        <w:t>[ ] Update other relevant sections of the paper with material relating to the Trade Study (for sensors that were researched by me).</w:t>
      </w:r>
    </w:p>
    <w:p w14:paraId="5D778447" w14:textId="77777777" w:rsidR="00365CC9" w:rsidRDefault="00C270CB">
      <w:pPr>
        <w:rPr>
          <w:rFonts w:asciiTheme="minorHAnsi" w:hAnsiTheme="minorHAnsi" w:cstheme="minorHAnsi"/>
        </w:rPr>
      </w:pPr>
      <w:r>
        <w:rPr>
          <w:rFonts w:asciiTheme="minorHAnsi" w:hAnsiTheme="minorHAnsi" w:cstheme="minorHAnsi"/>
        </w:rPr>
        <w:t>[ ] Update paper with work done on sensor integration and interface</w:t>
      </w:r>
    </w:p>
    <w:p w14:paraId="4D1A8291" w14:textId="77777777" w:rsidR="00365CC9" w:rsidRDefault="00C270CB">
      <w:pPr>
        <w:rPr>
          <w:rFonts w:asciiTheme="minorHAnsi" w:hAnsiTheme="minorHAnsi" w:cstheme="minorHAnsi"/>
        </w:rPr>
      </w:pPr>
      <w:r>
        <w:rPr>
          <w:rFonts w:asciiTheme="minorHAnsi" w:hAnsiTheme="minorHAnsi" w:cstheme="minorHAnsi"/>
        </w:rPr>
        <w:t>[ ] Update paper with any tasks that I have worked on and completed as the project progresses</w:t>
      </w:r>
    </w:p>
    <w:p w14:paraId="0D0FC84D" w14:textId="77777777" w:rsidR="00365CC9" w:rsidRDefault="00365CC9">
      <w:pPr>
        <w:rPr>
          <w:rFonts w:asciiTheme="minorHAnsi" w:hAnsiTheme="minorHAnsi" w:cstheme="minorHAnsi"/>
        </w:rPr>
      </w:pPr>
    </w:p>
    <w:p w14:paraId="3183DA5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A5CD197" w14:textId="77777777" w:rsidR="00365CC9" w:rsidRDefault="00C270CB">
      <w:pPr>
        <w:rPr>
          <w:rFonts w:cstheme="minorHAnsi"/>
          <w:bCs/>
          <w:color w:val="000000"/>
        </w:rPr>
      </w:pPr>
      <w:r>
        <w:rPr>
          <w:rFonts w:cstheme="minorHAnsi"/>
          <w:bCs/>
          <w:color w:val="000000"/>
        </w:rPr>
        <w:t>Update the paper after a task has been completed so we don’t have to spend too much time changing things that were put in the paper before they were finalized.</w:t>
      </w:r>
    </w:p>
    <w:p w14:paraId="45E16359" w14:textId="77777777" w:rsidR="00365CC9" w:rsidRDefault="00365CC9">
      <w:pPr>
        <w:tabs>
          <w:tab w:val="left" w:pos="3722"/>
        </w:tabs>
      </w:pPr>
    </w:p>
    <w:p w14:paraId="72AD30D6" w14:textId="77777777" w:rsidR="00365CC9" w:rsidRDefault="00C270CB">
      <w:r>
        <w:br w:type="page"/>
      </w:r>
    </w:p>
    <w:p w14:paraId="793763F8"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 xml:space="preserve">2174 – Update Conference Paper with Analytical Information </w:t>
      </w:r>
    </w:p>
    <w:p w14:paraId="5D032664" w14:textId="77777777" w:rsidR="00365CC9" w:rsidRDefault="00365CC9">
      <w:pPr>
        <w:rPr>
          <w:rFonts w:asciiTheme="minorHAnsi" w:hAnsiTheme="minorHAnsi" w:cstheme="minorHAnsi"/>
          <w:b/>
          <w:bCs/>
          <w:color w:val="000000"/>
        </w:rPr>
      </w:pPr>
    </w:p>
    <w:p w14:paraId="5CE4A98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B49CDFB"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keep the paper updated with information as the project progresses.</w:t>
      </w:r>
    </w:p>
    <w:p w14:paraId="696FF9C3" w14:textId="77777777" w:rsidR="00365CC9" w:rsidRDefault="00365CC9">
      <w:pPr>
        <w:rPr>
          <w:rFonts w:asciiTheme="minorHAnsi" w:hAnsiTheme="minorHAnsi" w:cstheme="minorHAnsi"/>
          <w:b/>
          <w:bCs/>
          <w:color w:val="000000"/>
        </w:rPr>
      </w:pPr>
    </w:p>
    <w:p w14:paraId="07CD970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528355E" w14:textId="77777777" w:rsidR="00365CC9" w:rsidRDefault="00C270CB">
      <w:pPr>
        <w:rPr>
          <w:rFonts w:asciiTheme="minorHAnsi" w:hAnsiTheme="minorHAnsi" w:cstheme="minorHAnsi"/>
        </w:rPr>
      </w:pPr>
      <w:r>
        <w:rPr>
          <w:rFonts w:asciiTheme="minorHAnsi" w:hAnsiTheme="minorHAnsi" w:cstheme="minorHAnsi"/>
        </w:rPr>
        <w:t>[ ] Update paper with relevant information relating to analytical code</w:t>
      </w:r>
    </w:p>
    <w:p w14:paraId="22945614" w14:textId="77777777" w:rsidR="00365CC9" w:rsidRDefault="00C270CB">
      <w:pPr>
        <w:rPr>
          <w:rFonts w:asciiTheme="minorHAnsi" w:hAnsiTheme="minorHAnsi" w:cstheme="minorHAnsi"/>
        </w:rPr>
      </w:pPr>
      <w:r>
        <w:rPr>
          <w:rFonts w:asciiTheme="minorHAnsi" w:hAnsiTheme="minorHAnsi" w:cstheme="minorHAnsi"/>
        </w:rPr>
        <w:t>[ ] Update other relevant sections of the paper with material relating to the Trade Study (for sensors that were researched by me).</w:t>
      </w:r>
    </w:p>
    <w:p w14:paraId="2FB70BB8" w14:textId="77777777" w:rsidR="00365CC9" w:rsidRDefault="00C270CB">
      <w:pPr>
        <w:rPr>
          <w:rFonts w:asciiTheme="minorHAnsi" w:hAnsiTheme="minorHAnsi" w:cstheme="minorHAnsi"/>
        </w:rPr>
      </w:pPr>
      <w:r>
        <w:rPr>
          <w:rFonts w:asciiTheme="minorHAnsi" w:hAnsiTheme="minorHAnsi" w:cstheme="minorHAnsi"/>
        </w:rPr>
        <w:t>[ ] Update paper with work done on sensor integration and interface</w:t>
      </w:r>
    </w:p>
    <w:p w14:paraId="1C494C24" w14:textId="77777777" w:rsidR="00365CC9" w:rsidRDefault="00C270CB">
      <w:pPr>
        <w:rPr>
          <w:rFonts w:asciiTheme="minorHAnsi" w:hAnsiTheme="minorHAnsi" w:cstheme="minorHAnsi"/>
        </w:rPr>
      </w:pPr>
      <w:r>
        <w:rPr>
          <w:rFonts w:asciiTheme="minorHAnsi" w:hAnsiTheme="minorHAnsi" w:cstheme="minorHAnsi"/>
        </w:rPr>
        <w:t>[ ] Update paper with any tasks that I have worked on and completed as the project progresses</w:t>
      </w:r>
    </w:p>
    <w:p w14:paraId="42FAC0B1" w14:textId="77777777" w:rsidR="00365CC9" w:rsidRDefault="00365CC9">
      <w:pPr>
        <w:rPr>
          <w:rFonts w:asciiTheme="minorHAnsi" w:hAnsiTheme="minorHAnsi" w:cstheme="minorHAnsi"/>
        </w:rPr>
      </w:pPr>
    </w:p>
    <w:p w14:paraId="28BF284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87A28A7" w14:textId="77777777" w:rsidR="00365CC9" w:rsidRDefault="00C270CB">
      <w:pPr>
        <w:rPr>
          <w:rFonts w:cstheme="minorHAnsi"/>
          <w:bCs/>
          <w:color w:val="000000"/>
        </w:rPr>
      </w:pPr>
      <w:r>
        <w:rPr>
          <w:rFonts w:cstheme="minorHAnsi"/>
          <w:bCs/>
          <w:color w:val="000000"/>
        </w:rPr>
        <w:t>Update the paper after a task has been completed so we don’t have to spend too much time changing things that were put in the paper before they were finalized.</w:t>
      </w:r>
    </w:p>
    <w:p w14:paraId="1176733A" w14:textId="77777777" w:rsidR="00365CC9" w:rsidRDefault="00365CC9">
      <w:pPr>
        <w:tabs>
          <w:tab w:val="left" w:pos="3722"/>
        </w:tabs>
      </w:pPr>
    </w:p>
    <w:p w14:paraId="082F2269" w14:textId="77777777" w:rsidR="00365CC9" w:rsidRDefault="00C270CB">
      <w:r>
        <w:br w:type="page"/>
      </w:r>
    </w:p>
    <w:p w14:paraId="1347BB50"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 xml:space="preserve">2175 – Update Conference Paper with Analytical Information </w:t>
      </w:r>
    </w:p>
    <w:p w14:paraId="41E9A323" w14:textId="77777777" w:rsidR="00365CC9" w:rsidRDefault="00365CC9">
      <w:pPr>
        <w:rPr>
          <w:rFonts w:asciiTheme="minorHAnsi" w:hAnsiTheme="minorHAnsi" w:cstheme="minorHAnsi"/>
          <w:b/>
          <w:bCs/>
          <w:color w:val="000000"/>
        </w:rPr>
      </w:pPr>
    </w:p>
    <w:p w14:paraId="3B243C9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8358CF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keep the paper updated with information as the project progresses.</w:t>
      </w:r>
    </w:p>
    <w:p w14:paraId="396E3307" w14:textId="77777777" w:rsidR="00365CC9" w:rsidRDefault="00365CC9">
      <w:pPr>
        <w:rPr>
          <w:rFonts w:asciiTheme="minorHAnsi" w:hAnsiTheme="minorHAnsi" w:cstheme="minorHAnsi"/>
          <w:b/>
          <w:bCs/>
          <w:color w:val="000000"/>
        </w:rPr>
      </w:pPr>
    </w:p>
    <w:p w14:paraId="53A8761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0C68B47" w14:textId="77777777" w:rsidR="00365CC9" w:rsidRDefault="00C270CB">
      <w:pPr>
        <w:rPr>
          <w:rFonts w:asciiTheme="minorHAnsi" w:hAnsiTheme="minorHAnsi" w:cstheme="minorHAnsi"/>
        </w:rPr>
      </w:pPr>
      <w:r>
        <w:rPr>
          <w:rFonts w:asciiTheme="minorHAnsi" w:hAnsiTheme="minorHAnsi" w:cstheme="minorHAnsi"/>
        </w:rPr>
        <w:t>[ ] Update paper with relevant information relating to analytical code</w:t>
      </w:r>
    </w:p>
    <w:p w14:paraId="5BD9C422" w14:textId="77777777" w:rsidR="00365CC9" w:rsidRDefault="00C270CB">
      <w:pPr>
        <w:rPr>
          <w:rFonts w:asciiTheme="minorHAnsi" w:hAnsiTheme="minorHAnsi" w:cstheme="minorHAnsi"/>
        </w:rPr>
      </w:pPr>
      <w:r>
        <w:rPr>
          <w:rFonts w:asciiTheme="minorHAnsi" w:hAnsiTheme="minorHAnsi" w:cstheme="minorHAnsi"/>
        </w:rPr>
        <w:t>[ ] Update other relevant sections of the paper with material relating to the Trade Study (for sensors that were researched by me).</w:t>
      </w:r>
    </w:p>
    <w:p w14:paraId="4C464609" w14:textId="77777777" w:rsidR="00365CC9" w:rsidRDefault="00C270CB">
      <w:pPr>
        <w:rPr>
          <w:rFonts w:asciiTheme="minorHAnsi" w:hAnsiTheme="minorHAnsi" w:cstheme="minorHAnsi"/>
        </w:rPr>
      </w:pPr>
      <w:r>
        <w:rPr>
          <w:rFonts w:asciiTheme="minorHAnsi" w:hAnsiTheme="minorHAnsi" w:cstheme="minorHAnsi"/>
        </w:rPr>
        <w:t>[ ] Update paper with work done on sensor integration and interface</w:t>
      </w:r>
    </w:p>
    <w:p w14:paraId="3EF9ABF9" w14:textId="77777777" w:rsidR="00365CC9" w:rsidRDefault="00C270CB">
      <w:pPr>
        <w:rPr>
          <w:rFonts w:asciiTheme="minorHAnsi" w:hAnsiTheme="minorHAnsi" w:cstheme="minorHAnsi"/>
        </w:rPr>
      </w:pPr>
      <w:r>
        <w:rPr>
          <w:rFonts w:asciiTheme="minorHAnsi" w:hAnsiTheme="minorHAnsi" w:cstheme="minorHAnsi"/>
        </w:rPr>
        <w:t>[ ] Update paper with any tasks that I have worked on and completed as the project progresses</w:t>
      </w:r>
    </w:p>
    <w:p w14:paraId="0B474E18" w14:textId="77777777" w:rsidR="00365CC9" w:rsidRDefault="00365CC9">
      <w:pPr>
        <w:rPr>
          <w:rFonts w:asciiTheme="minorHAnsi" w:hAnsiTheme="minorHAnsi" w:cstheme="minorHAnsi"/>
        </w:rPr>
      </w:pPr>
    </w:p>
    <w:p w14:paraId="498BB20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F38AE8D" w14:textId="77777777" w:rsidR="00365CC9" w:rsidRDefault="00C270CB">
      <w:pPr>
        <w:rPr>
          <w:rFonts w:cstheme="minorHAnsi"/>
          <w:bCs/>
          <w:color w:val="000000"/>
        </w:rPr>
      </w:pPr>
      <w:r>
        <w:rPr>
          <w:rFonts w:cstheme="minorHAnsi"/>
          <w:bCs/>
          <w:color w:val="000000"/>
        </w:rPr>
        <w:t>Update the paper after a task has been completed so we don’t have to spend too much time changing things that were put in the paper before they were finalized.</w:t>
      </w:r>
    </w:p>
    <w:p w14:paraId="0C8D1711" w14:textId="77777777" w:rsidR="00365CC9" w:rsidRDefault="00365CC9">
      <w:pPr>
        <w:tabs>
          <w:tab w:val="left" w:pos="3722"/>
        </w:tabs>
      </w:pPr>
    </w:p>
    <w:p w14:paraId="1BBA915D" w14:textId="77777777" w:rsidR="00365CC9" w:rsidRDefault="00C270CB">
      <w:r>
        <w:br w:type="page"/>
      </w:r>
    </w:p>
    <w:p w14:paraId="5F675A60"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 xml:space="preserve">2176 – Update Conference Paper with Electrical Information </w:t>
      </w:r>
    </w:p>
    <w:p w14:paraId="1B02FA8E" w14:textId="77777777" w:rsidR="00365CC9" w:rsidRDefault="00365CC9">
      <w:pPr>
        <w:rPr>
          <w:rFonts w:asciiTheme="minorHAnsi" w:hAnsiTheme="minorHAnsi" w:cstheme="minorHAnsi"/>
          <w:b/>
          <w:bCs/>
          <w:color w:val="000000"/>
        </w:rPr>
      </w:pPr>
    </w:p>
    <w:p w14:paraId="5C52DFB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25D7048"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keep the paper updated with information as the project progresses.</w:t>
      </w:r>
    </w:p>
    <w:p w14:paraId="05A95D37" w14:textId="77777777" w:rsidR="00365CC9" w:rsidRDefault="00365CC9">
      <w:pPr>
        <w:rPr>
          <w:rFonts w:asciiTheme="minorHAnsi" w:hAnsiTheme="minorHAnsi" w:cstheme="minorHAnsi"/>
          <w:b/>
          <w:bCs/>
          <w:color w:val="000000"/>
        </w:rPr>
      </w:pPr>
    </w:p>
    <w:p w14:paraId="4D69BF8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CE66361" w14:textId="77777777" w:rsidR="00365CC9" w:rsidRDefault="00C270CB">
      <w:pPr>
        <w:rPr>
          <w:rFonts w:asciiTheme="minorHAnsi" w:hAnsiTheme="minorHAnsi" w:cstheme="minorHAnsi"/>
        </w:rPr>
      </w:pPr>
      <w:r>
        <w:rPr>
          <w:rFonts w:asciiTheme="minorHAnsi" w:hAnsiTheme="minorHAnsi" w:cstheme="minorHAnsi"/>
        </w:rPr>
        <w:t>[ ] Update paper with relevant information relating to electrical specification calculations</w:t>
      </w:r>
    </w:p>
    <w:p w14:paraId="5D7F744D" w14:textId="77777777" w:rsidR="00365CC9" w:rsidRDefault="00C270CB">
      <w:pPr>
        <w:rPr>
          <w:rFonts w:asciiTheme="minorHAnsi" w:hAnsiTheme="minorHAnsi" w:cstheme="minorHAnsi"/>
        </w:rPr>
      </w:pPr>
      <w:r>
        <w:rPr>
          <w:rFonts w:asciiTheme="minorHAnsi" w:hAnsiTheme="minorHAnsi" w:cstheme="minorHAnsi"/>
        </w:rPr>
        <w:t>[ ] Update other relevant sections of the paper with material relating to the Trade Study (for sensors that were researched by me).</w:t>
      </w:r>
    </w:p>
    <w:p w14:paraId="7D9D95BF" w14:textId="77777777" w:rsidR="00365CC9" w:rsidRDefault="00C270CB">
      <w:pPr>
        <w:rPr>
          <w:rFonts w:asciiTheme="minorHAnsi" w:hAnsiTheme="minorHAnsi" w:cstheme="minorHAnsi"/>
        </w:rPr>
      </w:pPr>
      <w:r>
        <w:rPr>
          <w:rFonts w:asciiTheme="minorHAnsi" w:hAnsiTheme="minorHAnsi" w:cstheme="minorHAnsi"/>
        </w:rPr>
        <w:t>[ ] Update paper with work done on sensor integration and interface</w:t>
      </w:r>
    </w:p>
    <w:p w14:paraId="2186B02F" w14:textId="77777777" w:rsidR="00365CC9" w:rsidRDefault="00C270CB">
      <w:pPr>
        <w:rPr>
          <w:rFonts w:asciiTheme="minorHAnsi" w:hAnsiTheme="minorHAnsi" w:cstheme="minorHAnsi"/>
        </w:rPr>
      </w:pPr>
      <w:r>
        <w:rPr>
          <w:rFonts w:asciiTheme="minorHAnsi" w:hAnsiTheme="minorHAnsi" w:cstheme="minorHAnsi"/>
        </w:rPr>
        <w:t>[ ] Update paper with any tasks that I have worked on and completed as the project progresses</w:t>
      </w:r>
    </w:p>
    <w:p w14:paraId="4721AED9" w14:textId="77777777" w:rsidR="00365CC9" w:rsidRDefault="00365CC9">
      <w:pPr>
        <w:rPr>
          <w:rFonts w:asciiTheme="minorHAnsi" w:hAnsiTheme="minorHAnsi" w:cstheme="minorHAnsi"/>
        </w:rPr>
      </w:pPr>
    </w:p>
    <w:p w14:paraId="723DA86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2715A25" w14:textId="77777777" w:rsidR="00365CC9" w:rsidRDefault="00C270CB">
      <w:pPr>
        <w:rPr>
          <w:rFonts w:cstheme="minorHAnsi"/>
          <w:bCs/>
          <w:color w:val="000000"/>
        </w:rPr>
      </w:pPr>
      <w:r>
        <w:rPr>
          <w:rFonts w:cstheme="minorHAnsi"/>
          <w:bCs/>
          <w:color w:val="000000"/>
        </w:rPr>
        <w:t>Update the paper after a task has been completed so we don’t have to spend too much time changing things that were put in the paper before they were finalized.</w:t>
      </w:r>
    </w:p>
    <w:p w14:paraId="119C0D3E" w14:textId="77777777" w:rsidR="00365CC9" w:rsidRDefault="00365CC9">
      <w:pPr>
        <w:tabs>
          <w:tab w:val="left" w:pos="3722"/>
        </w:tabs>
      </w:pPr>
    </w:p>
    <w:p w14:paraId="2AB4C829" w14:textId="77777777" w:rsidR="00365CC9" w:rsidRDefault="00365CC9">
      <w:pPr>
        <w:tabs>
          <w:tab w:val="left" w:pos="3722"/>
        </w:tabs>
      </w:pPr>
    </w:p>
    <w:p w14:paraId="746F8F0E" w14:textId="77777777" w:rsidR="00365CC9" w:rsidRDefault="00365CC9">
      <w:pPr>
        <w:tabs>
          <w:tab w:val="left" w:pos="3722"/>
        </w:tabs>
      </w:pPr>
    </w:p>
    <w:p w14:paraId="76CFF4D5" w14:textId="77777777" w:rsidR="00365CC9" w:rsidRDefault="00365CC9">
      <w:pPr>
        <w:tabs>
          <w:tab w:val="left" w:pos="3722"/>
        </w:tabs>
      </w:pPr>
    </w:p>
    <w:p w14:paraId="22F08D30" w14:textId="77777777" w:rsidR="00365CC9" w:rsidRDefault="00365CC9">
      <w:pPr>
        <w:tabs>
          <w:tab w:val="left" w:pos="3722"/>
        </w:tabs>
      </w:pPr>
    </w:p>
    <w:p w14:paraId="01651D05" w14:textId="77777777" w:rsidR="00365CC9" w:rsidRDefault="00365CC9">
      <w:pPr>
        <w:tabs>
          <w:tab w:val="left" w:pos="3722"/>
        </w:tabs>
      </w:pPr>
    </w:p>
    <w:p w14:paraId="1F16ED3C" w14:textId="77777777" w:rsidR="00365CC9" w:rsidRDefault="00365CC9">
      <w:pPr>
        <w:tabs>
          <w:tab w:val="left" w:pos="3722"/>
        </w:tabs>
      </w:pPr>
    </w:p>
    <w:p w14:paraId="4D97D4EA" w14:textId="77777777" w:rsidR="00365CC9" w:rsidRDefault="00365CC9">
      <w:pPr>
        <w:tabs>
          <w:tab w:val="left" w:pos="3722"/>
        </w:tabs>
      </w:pPr>
    </w:p>
    <w:p w14:paraId="54CFEA3D" w14:textId="77777777" w:rsidR="00365CC9" w:rsidRDefault="00365CC9">
      <w:pPr>
        <w:tabs>
          <w:tab w:val="left" w:pos="3722"/>
        </w:tabs>
      </w:pPr>
    </w:p>
    <w:p w14:paraId="475A046B" w14:textId="77777777" w:rsidR="00365CC9" w:rsidRDefault="00365CC9">
      <w:pPr>
        <w:tabs>
          <w:tab w:val="left" w:pos="3722"/>
        </w:tabs>
      </w:pPr>
    </w:p>
    <w:p w14:paraId="63686A0A" w14:textId="77777777" w:rsidR="00365CC9" w:rsidRDefault="00365CC9">
      <w:pPr>
        <w:tabs>
          <w:tab w:val="left" w:pos="3722"/>
        </w:tabs>
      </w:pPr>
    </w:p>
    <w:p w14:paraId="37B8F46C" w14:textId="77777777" w:rsidR="00365CC9" w:rsidRDefault="00365CC9">
      <w:pPr>
        <w:tabs>
          <w:tab w:val="left" w:pos="3722"/>
        </w:tabs>
      </w:pPr>
    </w:p>
    <w:p w14:paraId="4D85B790" w14:textId="77777777" w:rsidR="00365CC9" w:rsidRDefault="00365CC9">
      <w:pPr>
        <w:tabs>
          <w:tab w:val="left" w:pos="3722"/>
        </w:tabs>
      </w:pPr>
    </w:p>
    <w:p w14:paraId="1DDFF179" w14:textId="77777777" w:rsidR="00365CC9" w:rsidRDefault="00365CC9">
      <w:pPr>
        <w:tabs>
          <w:tab w:val="left" w:pos="3722"/>
        </w:tabs>
      </w:pPr>
    </w:p>
    <w:p w14:paraId="333F607C" w14:textId="77777777" w:rsidR="00365CC9" w:rsidRDefault="00365CC9">
      <w:pPr>
        <w:tabs>
          <w:tab w:val="left" w:pos="3722"/>
        </w:tabs>
      </w:pPr>
    </w:p>
    <w:p w14:paraId="2165515C" w14:textId="77777777" w:rsidR="00365CC9" w:rsidRDefault="00365CC9">
      <w:pPr>
        <w:tabs>
          <w:tab w:val="left" w:pos="3722"/>
        </w:tabs>
      </w:pPr>
    </w:p>
    <w:p w14:paraId="46EF07DE" w14:textId="77777777" w:rsidR="00365CC9" w:rsidRDefault="00365CC9">
      <w:pPr>
        <w:tabs>
          <w:tab w:val="left" w:pos="3722"/>
        </w:tabs>
      </w:pPr>
    </w:p>
    <w:p w14:paraId="5B0DBA7F" w14:textId="77777777" w:rsidR="00365CC9" w:rsidRDefault="00365CC9">
      <w:pPr>
        <w:tabs>
          <w:tab w:val="left" w:pos="3722"/>
        </w:tabs>
      </w:pPr>
    </w:p>
    <w:p w14:paraId="38B874BA" w14:textId="77777777" w:rsidR="00365CC9" w:rsidRDefault="00365CC9">
      <w:pPr>
        <w:tabs>
          <w:tab w:val="left" w:pos="3722"/>
        </w:tabs>
      </w:pPr>
    </w:p>
    <w:p w14:paraId="1762CE34" w14:textId="77777777" w:rsidR="00365CC9" w:rsidRDefault="00365CC9">
      <w:pPr>
        <w:tabs>
          <w:tab w:val="left" w:pos="3722"/>
        </w:tabs>
      </w:pPr>
    </w:p>
    <w:p w14:paraId="448D5112" w14:textId="77777777" w:rsidR="00365CC9" w:rsidRDefault="00365CC9">
      <w:pPr>
        <w:tabs>
          <w:tab w:val="left" w:pos="3722"/>
        </w:tabs>
      </w:pPr>
    </w:p>
    <w:p w14:paraId="7C6BF182" w14:textId="77777777" w:rsidR="00365CC9" w:rsidRDefault="00365CC9">
      <w:pPr>
        <w:tabs>
          <w:tab w:val="left" w:pos="3722"/>
        </w:tabs>
      </w:pPr>
    </w:p>
    <w:p w14:paraId="541CFD7D" w14:textId="77777777" w:rsidR="00365CC9" w:rsidRDefault="00365CC9">
      <w:pPr>
        <w:tabs>
          <w:tab w:val="left" w:pos="3722"/>
        </w:tabs>
      </w:pPr>
    </w:p>
    <w:p w14:paraId="77358896" w14:textId="77777777" w:rsidR="00365CC9" w:rsidRDefault="00365CC9">
      <w:pPr>
        <w:tabs>
          <w:tab w:val="left" w:pos="3722"/>
        </w:tabs>
      </w:pPr>
    </w:p>
    <w:p w14:paraId="5BC5DD13" w14:textId="77777777" w:rsidR="00365CC9" w:rsidRDefault="00365CC9">
      <w:pPr>
        <w:tabs>
          <w:tab w:val="left" w:pos="3722"/>
        </w:tabs>
      </w:pPr>
    </w:p>
    <w:p w14:paraId="50BF0209" w14:textId="77777777" w:rsidR="00365CC9" w:rsidRDefault="00365CC9">
      <w:pPr>
        <w:tabs>
          <w:tab w:val="left" w:pos="3722"/>
        </w:tabs>
      </w:pPr>
    </w:p>
    <w:p w14:paraId="4ABDEED5" w14:textId="77777777" w:rsidR="00365CC9" w:rsidRDefault="00365CC9">
      <w:pPr>
        <w:tabs>
          <w:tab w:val="left" w:pos="3722"/>
        </w:tabs>
      </w:pPr>
    </w:p>
    <w:p w14:paraId="738039DE" w14:textId="77777777" w:rsidR="00365CC9" w:rsidRDefault="00365CC9">
      <w:pPr>
        <w:tabs>
          <w:tab w:val="left" w:pos="3722"/>
        </w:tabs>
      </w:pPr>
    </w:p>
    <w:p w14:paraId="1938E759" w14:textId="77777777" w:rsidR="00365CC9" w:rsidRDefault="00365CC9">
      <w:pPr>
        <w:tabs>
          <w:tab w:val="left" w:pos="3722"/>
        </w:tabs>
      </w:pPr>
    </w:p>
    <w:p w14:paraId="370FF1D0"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77 – FUNRA and CERA Flight Testing</w:t>
      </w:r>
    </w:p>
    <w:p w14:paraId="79BC800A" w14:textId="77777777" w:rsidR="00365CC9" w:rsidRDefault="00365CC9">
      <w:pPr>
        <w:rPr>
          <w:rFonts w:asciiTheme="minorHAnsi" w:hAnsiTheme="minorHAnsi" w:cstheme="minorHAnsi"/>
          <w:b/>
          <w:bCs/>
          <w:color w:val="000000"/>
        </w:rPr>
      </w:pPr>
    </w:p>
    <w:p w14:paraId="4F890AC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76F339B"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lab member, I would like to flight test FUNRA to ensure that it is ready for flight. </w:t>
      </w:r>
    </w:p>
    <w:p w14:paraId="601BADCE" w14:textId="77777777" w:rsidR="00365CC9" w:rsidRDefault="00365CC9">
      <w:pPr>
        <w:rPr>
          <w:rFonts w:asciiTheme="minorHAnsi" w:hAnsiTheme="minorHAnsi" w:cstheme="minorHAnsi"/>
          <w:b/>
          <w:bCs/>
          <w:color w:val="000000"/>
        </w:rPr>
      </w:pPr>
    </w:p>
    <w:p w14:paraId="20E7924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EE36A7B" w14:textId="77777777" w:rsidR="00365CC9" w:rsidRDefault="00C270CB">
      <w:pPr>
        <w:rPr>
          <w:rFonts w:asciiTheme="minorHAnsi" w:hAnsiTheme="minorHAnsi" w:cstheme="minorHAnsi"/>
        </w:rPr>
      </w:pPr>
      <w:r>
        <w:rPr>
          <w:rFonts w:asciiTheme="minorHAnsi" w:hAnsiTheme="minorHAnsi" w:cstheme="minorHAnsi"/>
        </w:rPr>
        <w:t>[ ] Perform a flight test at 60 acres to determine if FUNRA is stable</w:t>
      </w:r>
    </w:p>
    <w:p w14:paraId="2578F5D5" w14:textId="77777777" w:rsidR="00365CC9" w:rsidRDefault="00C270CB">
      <w:pPr>
        <w:rPr>
          <w:rFonts w:asciiTheme="minorHAnsi" w:hAnsiTheme="minorHAnsi" w:cstheme="minorHAnsi"/>
        </w:rPr>
      </w:pPr>
      <w:r>
        <w:rPr>
          <w:rFonts w:asciiTheme="minorHAnsi" w:hAnsiTheme="minorHAnsi" w:cstheme="minorHAnsi"/>
        </w:rPr>
        <w:t xml:space="preserve">[ ] Perform a flight test at 60 acres to tune the PID setting on FUNRA </w:t>
      </w:r>
    </w:p>
    <w:p w14:paraId="2C7BBDAD" w14:textId="77777777" w:rsidR="00365CC9" w:rsidRDefault="00C270CB">
      <w:pPr>
        <w:rPr>
          <w:rFonts w:asciiTheme="minorHAnsi" w:hAnsiTheme="minorHAnsi" w:cstheme="minorHAnsi"/>
        </w:rPr>
      </w:pPr>
      <w:r>
        <w:rPr>
          <w:rFonts w:asciiTheme="minorHAnsi" w:hAnsiTheme="minorHAnsi" w:cstheme="minorHAnsi"/>
        </w:rPr>
        <w:t>[ ] Flight test CERA at 60 acres to make ensure that it is flight ready</w:t>
      </w:r>
    </w:p>
    <w:p w14:paraId="222872C3" w14:textId="77777777" w:rsidR="00365CC9" w:rsidRDefault="00C270CB">
      <w:pPr>
        <w:rPr>
          <w:rFonts w:asciiTheme="minorHAnsi" w:hAnsiTheme="minorHAnsi" w:cstheme="minorHAnsi"/>
        </w:rPr>
      </w:pPr>
      <w:r>
        <w:rPr>
          <w:rFonts w:asciiTheme="minorHAnsi" w:hAnsiTheme="minorHAnsi" w:cstheme="minorHAnsi"/>
        </w:rPr>
        <w:t>[ ] Flight test FUNRA at 60 acres to further tune the PID settings with Ryan present</w:t>
      </w:r>
    </w:p>
    <w:p w14:paraId="04C75F50" w14:textId="77777777" w:rsidR="00365CC9" w:rsidRDefault="00365CC9">
      <w:pPr>
        <w:rPr>
          <w:rFonts w:asciiTheme="minorHAnsi" w:hAnsiTheme="minorHAnsi" w:cstheme="minorHAnsi"/>
        </w:rPr>
      </w:pPr>
    </w:p>
    <w:p w14:paraId="6FA02393" w14:textId="77777777" w:rsidR="00365CC9" w:rsidRDefault="00365CC9">
      <w:pPr>
        <w:rPr>
          <w:rFonts w:asciiTheme="minorHAnsi" w:hAnsiTheme="minorHAnsi" w:cstheme="minorHAnsi"/>
        </w:rPr>
      </w:pPr>
    </w:p>
    <w:p w14:paraId="6D81C25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609CB97" w14:textId="77777777" w:rsidR="00365CC9" w:rsidRDefault="00C270CB">
      <w:pPr>
        <w:tabs>
          <w:tab w:val="left" w:pos="3722"/>
        </w:tabs>
      </w:pPr>
      <w:r>
        <w:t xml:space="preserve">This well be finished Spring quarter. The PID values need to be further investigated in order to ensure stable takeoff for FURNA. </w:t>
      </w:r>
    </w:p>
    <w:p w14:paraId="60D4320D" w14:textId="77777777" w:rsidR="00365CC9" w:rsidRDefault="00365CC9">
      <w:pPr>
        <w:tabs>
          <w:tab w:val="left" w:pos="3722"/>
        </w:tabs>
      </w:pPr>
    </w:p>
    <w:p w14:paraId="47910087" w14:textId="77777777" w:rsidR="00365CC9" w:rsidRDefault="00365CC9">
      <w:pPr>
        <w:tabs>
          <w:tab w:val="left" w:pos="3722"/>
        </w:tabs>
      </w:pPr>
    </w:p>
    <w:p w14:paraId="20CE12C9" w14:textId="77777777" w:rsidR="00365CC9" w:rsidRDefault="00365CC9">
      <w:pPr>
        <w:tabs>
          <w:tab w:val="left" w:pos="3722"/>
        </w:tabs>
      </w:pPr>
    </w:p>
    <w:p w14:paraId="1CB37766" w14:textId="77777777" w:rsidR="00365CC9" w:rsidRDefault="00365CC9">
      <w:pPr>
        <w:tabs>
          <w:tab w:val="left" w:pos="3722"/>
        </w:tabs>
      </w:pPr>
    </w:p>
    <w:p w14:paraId="2BF83762" w14:textId="77777777" w:rsidR="00365CC9" w:rsidRDefault="00365CC9">
      <w:pPr>
        <w:tabs>
          <w:tab w:val="left" w:pos="3722"/>
        </w:tabs>
      </w:pPr>
    </w:p>
    <w:p w14:paraId="6C716E56" w14:textId="77777777" w:rsidR="00365CC9" w:rsidRDefault="00365CC9">
      <w:pPr>
        <w:tabs>
          <w:tab w:val="left" w:pos="3722"/>
        </w:tabs>
      </w:pPr>
    </w:p>
    <w:p w14:paraId="56A2BADF" w14:textId="77777777" w:rsidR="00365CC9" w:rsidRDefault="00365CC9">
      <w:pPr>
        <w:tabs>
          <w:tab w:val="left" w:pos="3722"/>
        </w:tabs>
      </w:pPr>
    </w:p>
    <w:p w14:paraId="3BE7F0ED" w14:textId="77777777" w:rsidR="00365CC9" w:rsidRDefault="00365CC9">
      <w:pPr>
        <w:tabs>
          <w:tab w:val="left" w:pos="3722"/>
        </w:tabs>
      </w:pPr>
    </w:p>
    <w:p w14:paraId="4C128DDD" w14:textId="77777777" w:rsidR="00365CC9" w:rsidRDefault="00365CC9">
      <w:pPr>
        <w:tabs>
          <w:tab w:val="left" w:pos="3722"/>
        </w:tabs>
      </w:pPr>
    </w:p>
    <w:p w14:paraId="7ED921FC" w14:textId="77777777" w:rsidR="00365CC9" w:rsidRDefault="00365CC9">
      <w:pPr>
        <w:tabs>
          <w:tab w:val="left" w:pos="3722"/>
        </w:tabs>
      </w:pPr>
    </w:p>
    <w:p w14:paraId="6AF9C46B" w14:textId="77777777" w:rsidR="00365CC9" w:rsidRDefault="00365CC9">
      <w:pPr>
        <w:tabs>
          <w:tab w:val="left" w:pos="3722"/>
        </w:tabs>
      </w:pPr>
    </w:p>
    <w:p w14:paraId="0AF13117" w14:textId="77777777" w:rsidR="00365CC9" w:rsidRDefault="00365CC9">
      <w:pPr>
        <w:tabs>
          <w:tab w:val="left" w:pos="3722"/>
        </w:tabs>
      </w:pPr>
    </w:p>
    <w:p w14:paraId="61F4E857" w14:textId="77777777" w:rsidR="00365CC9" w:rsidRDefault="00365CC9">
      <w:pPr>
        <w:tabs>
          <w:tab w:val="left" w:pos="3722"/>
        </w:tabs>
      </w:pPr>
    </w:p>
    <w:p w14:paraId="0B823929" w14:textId="77777777" w:rsidR="00365CC9" w:rsidRDefault="00365CC9">
      <w:pPr>
        <w:tabs>
          <w:tab w:val="left" w:pos="3722"/>
        </w:tabs>
      </w:pPr>
    </w:p>
    <w:p w14:paraId="1DD78E6C" w14:textId="77777777" w:rsidR="00365CC9" w:rsidRDefault="00365CC9">
      <w:pPr>
        <w:tabs>
          <w:tab w:val="left" w:pos="3722"/>
        </w:tabs>
      </w:pPr>
    </w:p>
    <w:p w14:paraId="717F855F" w14:textId="77777777" w:rsidR="00365CC9" w:rsidRDefault="00365CC9">
      <w:pPr>
        <w:tabs>
          <w:tab w:val="left" w:pos="3722"/>
        </w:tabs>
      </w:pPr>
    </w:p>
    <w:p w14:paraId="442C79EF" w14:textId="77777777" w:rsidR="00365CC9" w:rsidRDefault="00365CC9">
      <w:pPr>
        <w:tabs>
          <w:tab w:val="left" w:pos="3722"/>
        </w:tabs>
      </w:pPr>
    </w:p>
    <w:p w14:paraId="794E995E" w14:textId="77777777" w:rsidR="00365CC9" w:rsidRDefault="00365CC9">
      <w:pPr>
        <w:tabs>
          <w:tab w:val="left" w:pos="3722"/>
        </w:tabs>
      </w:pPr>
    </w:p>
    <w:p w14:paraId="575E994B" w14:textId="77777777" w:rsidR="00365CC9" w:rsidRDefault="00365CC9">
      <w:pPr>
        <w:tabs>
          <w:tab w:val="left" w:pos="3722"/>
        </w:tabs>
      </w:pPr>
    </w:p>
    <w:p w14:paraId="632BACAF" w14:textId="77777777" w:rsidR="00365CC9" w:rsidRDefault="00365CC9">
      <w:pPr>
        <w:tabs>
          <w:tab w:val="left" w:pos="3722"/>
        </w:tabs>
      </w:pPr>
    </w:p>
    <w:p w14:paraId="1D8C98A2" w14:textId="77777777" w:rsidR="00365CC9" w:rsidRDefault="00365CC9">
      <w:pPr>
        <w:tabs>
          <w:tab w:val="left" w:pos="3722"/>
        </w:tabs>
      </w:pPr>
    </w:p>
    <w:p w14:paraId="35C83746" w14:textId="77777777" w:rsidR="00365CC9" w:rsidRDefault="00365CC9">
      <w:pPr>
        <w:tabs>
          <w:tab w:val="left" w:pos="3722"/>
        </w:tabs>
      </w:pPr>
    </w:p>
    <w:p w14:paraId="5CFD49A7" w14:textId="77777777" w:rsidR="00365CC9" w:rsidRDefault="00365CC9">
      <w:pPr>
        <w:tabs>
          <w:tab w:val="left" w:pos="3722"/>
        </w:tabs>
      </w:pPr>
    </w:p>
    <w:p w14:paraId="7BFF619B" w14:textId="77777777" w:rsidR="00365CC9" w:rsidRDefault="00365CC9">
      <w:pPr>
        <w:tabs>
          <w:tab w:val="left" w:pos="3722"/>
        </w:tabs>
      </w:pPr>
    </w:p>
    <w:p w14:paraId="0F5084A0" w14:textId="77777777" w:rsidR="00365CC9" w:rsidRDefault="00365CC9">
      <w:pPr>
        <w:tabs>
          <w:tab w:val="left" w:pos="3722"/>
        </w:tabs>
      </w:pPr>
    </w:p>
    <w:p w14:paraId="1EFCB7C8" w14:textId="77777777" w:rsidR="00365CC9" w:rsidRDefault="00365CC9">
      <w:pPr>
        <w:tabs>
          <w:tab w:val="left" w:pos="3722"/>
        </w:tabs>
      </w:pPr>
    </w:p>
    <w:p w14:paraId="60233C56" w14:textId="77777777" w:rsidR="00365CC9" w:rsidRDefault="00365CC9">
      <w:pPr>
        <w:tabs>
          <w:tab w:val="left" w:pos="3722"/>
        </w:tabs>
      </w:pPr>
    </w:p>
    <w:p w14:paraId="42CE906D" w14:textId="77777777" w:rsidR="00365CC9" w:rsidRDefault="00365CC9">
      <w:pPr>
        <w:tabs>
          <w:tab w:val="left" w:pos="3722"/>
        </w:tabs>
      </w:pPr>
    </w:p>
    <w:p w14:paraId="09876FA1" w14:textId="77777777" w:rsidR="00365CC9" w:rsidRDefault="00365CC9">
      <w:pPr>
        <w:tabs>
          <w:tab w:val="left" w:pos="3722"/>
        </w:tabs>
      </w:pPr>
    </w:p>
    <w:p w14:paraId="2BD238A6" w14:textId="77777777" w:rsidR="00365CC9" w:rsidRDefault="00365CC9">
      <w:pPr>
        <w:rPr>
          <w:rFonts w:asciiTheme="minorHAnsi" w:hAnsiTheme="minorHAnsi" w:cstheme="minorHAnsi"/>
          <w:b/>
          <w:bCs/>
          <w:color w:val="000000"/>
        </w:rPr>
      </w:pPr>
    </w:p>
    <w:p w14:paraId="3AD404E2"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78 – FUNRA and CERA Flight Testing (copy)</w:t>
      </w:r>
    </w:p>
    <w:p w14:paraId="72CC1E00" w14:textId="77777777" w:rsidR="00365CC9" w:rsidRDefault="00365CC9">
      <w:pPr>
        <w:rPr>
          <w:rFonts w:asciiTheme="minorHAnsi" w:hAnsiTheme="minorHAnsi" w:cstheme="minorHAnsi"/>
          <w:b/>
          <w:bCs/>
          <w:color w:val="000000"/>
        </w:rPr>
      </w:pPr>
    </w:p>
    <w:p w14:paraId="1BA7E64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33A0A70"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lab member, I would like to flight test FUNRA to ensure that it is ready for flight. </w:t>
      </w:r>
    </w:p>
    <w:p w14:paraId="34AF1998" w14:textId="77777777" w:rsidR="00365CC9" w:rsidRDefault="00365CC9">
      <w:pPr>
        <w:rPr>
          <w:rFonts w:asciiTheme="minorHAnsi" w:hAnsiTheme="minorHAnsi" w:cstheme="minorHAnsi"/>
          <w:b/>
          <w:bCs/>
          <w:color w:val="000000"/>
        </w:rPr>
      </w:pPr>
    </w:p>
    <w:p w14:paraId="3C75AAD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9270286" w14:textId="77777777" w:rsidR="00365CC9" w:rsidRDefault="00C270CB">
      <w:pPr>
        <w:rPr>
          <w:rFonts w:asciiTheme="minorHAnsi" w:hAnsiTheme="minorHAnsi" w:cstheme="minorHAnsi"/>
        </w:rPr>
      </w:pPr>
      <w:r>
        <w:rPr>
          <w:rFonts w:asciiTheme="minorHAnsi" w:hAnsiTheme="minorHAnsi" w:cstheme="minorHAnsi"/>
        </w:rPr>
        <w:t>[ ] Perform a flight test at 60 acres to determine if FUNRA is stable</w:t>
      </w:r>
    </w:p>
    <w:p w14:paraId="3898860D" w14:textId="77777777" w:rsidR="00365CC9" w:rsidRDefault="00C270CB">
      <w:pPr>
        <w:rPr>
          <w:rFonts w:asciiTheme="minorHAnsi" w:hAnsiTheme="minorHAnsi" w:cstheme="minorHAnsi"/>
        </w:rPr>
      </w:pPr>
      <w:r>
        <w:rPr>
          <w:rFonts w:asciiTheme="minorHAnsi" w:hAnsiTheme="minorHAnsi" w:cstheme="minorHAnsi"/>
        </w:rPr>
        <w:t xml:space="preserve">[ ] Perform a flight test at 60 acres to tune the PID setting on FUNRA </w:t>
      </w:r>
    </w:p>
    <w:p w14:paraId="4E5B837A" w14:textId="77777777" w:rsidR="00365CC9" w:rsidRDefault="00C270CB">
      <w:pPr>
        <w:rPr>
          <w:rFonts w:asciiTheme="minorHAnsi" w:hAnsiTheme="minorHAnsi" w:cstheme="minorHAnsi"/>
        </w:rPr>
      </w:pPr>
      <w:r>
        <w:rPr>
          <w:rFonts w:asciiTheme="minorHAnsi" w:hAnsiTheme="minorHAnsi" w:cstheme="minorHAnsi"/>
        </w:rPr>
        <w:t>[ ] Flight test CERA at 60 acres to make ensure that it is flight ready</w:t>
      </w:r>
    </w:p>
    <w:p w14:paraId="27CFC899" w14:textId="77777777" w:rsidR="00365CC9" w:rsidRDefault="00C270CB">
      <w:pPr>
        <w:rPr>
          <w:rFonts w:asciiTheme="minorHAnsi" w:hAnsiTheme="minorHAnsi" w:cstheme="minorHAnsi"/>
        </w:rPr>
      </w:pPr>
      <w:r>
        <w:rPr>
          <w:rFonts w:asciiTheme="minorHAnsi" w:hAnsiTheme="minorHAnsi" w:cstheme="minorHAnsi"/>
        </w:rPr>
        <w:t>[ ] Flight test FUNRA at 60 acres to further tune the PID settings with Ryan present</w:t>
      </w:r>
    </w:p>
    <w:p w14:paraId="694F50EC" w14:textId="77777777" w:rsidR="00365CC9" w:rsidRDefault="00365CC9">
      <w:pPr>
        <w:rPr>
          <w:rFonts w:asciiTheme="minorHAnsi" w:hAnsiTheme="minorHAnsi" w:cstheme="minorHAnsi"/>
        </w:rPr>
      </w:pPr>
    </w:p>
    <w:p w14:paraId="22E0688B" w14:textId="77777777" w:rsidR="00365CC9" w:rsidRDefault="00365CC9">
      <w:pPr>
        <w:rPr>
          <w:rFonts w:asciiTheme="minorHAnsi" w:hAnsiTheme="minorHAnsi" w:cstheme="minorHAnsi"/>
        </w:rPr>
      </w:pPr>
    </w:p>
    <w:p w14:paraId="16176B2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B774630" w14:textId="77777777" w:rsidR="00365CC9" w:rsidRDefault="00C270CB">
      <w:pPr>
        <w:tabs>
          <w:tab w:val="left" w:pos="3722"/>
        </w:tabs>
      </w:pPr>
      <w:r>
        <w:t xml:space="preserve">This well be finished Spring quarter. The PID values need to be further investigated in order to ensure stable takeoff for FURNA. </w:t>
      </w:r>
    </w:p>
    <w:p w14:paraId="49CC52B0" w14:textId="77777777" w:rsidR="00365CC9" w:rsidRDefault="00365CC9">
      <w:pPr>
        <w:tabs>
          <w:tab w:val="left" w:pos="3722"/>
        </w:tabs>
      </w:pPr>
    </w:p>
    <w:p w14:paraId="3E8D0D11" w14:textId="77777777" w:rsidR="00365CC9" w:rsidRDefault="00C270CB">
      <w:r>
        <w:br w:type="page"/>
      </w:r>
    </w:p>
    <w:p w14:paraId="443B2AEE" w14:textId="77777777" w:rsidR="00365CC9" w:rsidRDefault="00C270CB">
      <w:pPr>
        <w:pStyle w:val="Heading2"/>
      </w:pPr>
      <w:r>
        <w:lastRenderedPageBreak/>
        <w:t>2179 – AeroStand</w:t>
      </w:r>
    </w:p>
    <w:p w14:paraId="2CEAB990" w14:textId="77777777" w:rsidR="00365CC9" w:rsidRDefault="00365CC9">
      <w:pPr>
        <w:pStyle w:val="NoSpacing"/>
        <w:rPr>
          <w:b/>
        </w:rPr>
      </w:pPr>
    </w:p>
    <w:p w14:paraId="43DD9FA1" w14:textId="77777777" w:rsidR="00365CC9" w:rsidRDefault="00C270CB">
      <w:pPr>
        <w:pStyle w:val="NoSpacing"/>
        <w:rPr>
          <w:b/>
        </w:rPr>
      </w:pPr>
      <w:r>
        <w:rPr>
          <w:b/>
        </w:rPr>
        <w:t>Content</w:t>
      </w:r>
    </w:p>
    <w:p w14:paraId="2841C6EB" w14:textId="77777777" w:rsidR="00365CC9" w:rsidRDefault="00C270CB">
      <w:pPr>
        <w:pStyle w:val="NoSpacing"/>
      </w:pPr>
      <w:r>
        <w:t>As a lab member, I would like to create a new stand design for the planes, and build the design model.</w:t>
      </w:r>
    </w:p>
    <w:p w14:paraId="7E7900A1" w14:textId="77777777" w:rsidR="00365CC9" w:rsidRDefault="00365CC9">
      <w:pPr>
        <w:pStyle w:val="NoSpacing"/>
      </w:pPr>
    </w:p>
    <w:p w14:paraId="031A29D6" w14:textId="77777777" w:rsidR="00365CC9" w:rsidRDefault="00C270CB">
      <w:pPr>
        <w:pStyle w:val="NoSpacing"/>
        <w:rPr>
          <w:b/>
        </w:rPr>
      </w:pPr>
      <w:r>
        <w:rPr>
          <w:b/>
        </w:rPr>
        <w:t>Definition of Done</w:t>
      </w:r>
    </w:p>
    <w:p w14:paraId="1DC3A846" w14:textId="77777777" w:rsidR="00365CC9" w:rsidRDefault="00C270CB">
      <w:pPr>
        <w:pStyle w:val="NoSpacing"/>
      </w:pPr>
      <w:r>
        <w:t>[x] Compose a good design.</w:t>
      </w:r>
    </w:p>
    <w:p w14:paraId="761B3B61" w14:textId="77777777" w:rsidR="00365CC9" w:rsidRDefault="00C270CB">
      <w:pPr>
        <w:pStyle w:val="NoSpacing"/>
      </w:pPr>
      <w:r>
        <w:t>[x] Purchase materials needed.</w:t>
      </w:r>
    </w:p>
    <w:p w14:paraId="0DC1E0B1" w14:textId="77777777" w:rsidR="00365CC9" w:rsidRDefault="00C270CB">
      <w:pPr>
        <w:pStyle w:val="NoSpacing"/>
      </w:pPr>
      <w:r>
        <w:t>[x] Build the design.</w:t>
      </w:r>
    </w:p>
    <w:p w14:paraId="61D5A1DE" w14:textId="77777777" w:rsidR="00365CC9" w:rsidRDefault="00C270CB">
      <w:pPr>
        <w:pStyle w:val="NoSpacing"/>
      </w:pPr>
      <w:r>
        <w:t>[x] Test the design and modify if necessary.</w:t>
      </w:r>
    </w:p>
    <w:p w14:paraId="5BAFAAFF" w14:textId="77777777" w:rsidR="00365CC9" w:rsidRDefault="00365CC9">
      <w:pPr>
        <w:pStyle w:val="NoSpacing"/>
      </w:pPr>
    </w:p>
    <w:p w14:paraId="7D3FE14F" w14:textId="77777777" w:rsidR="00365CC9" w:rsidRDefault="00C270CB">
      <w:pPr>
        <w:pStyle w:val="NoSpacing"/>
        <w:rPr>
          <w:b/>
        </w:rPr>
      </w:pPr>
      <w:r>
        <w:rPr>
          <w:b/>
        </w:rPr>
        <w:t>Notes</w:t>
      </w:r>
    </w:p>
    <w:p w14:paraId="16B38A63"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646FB021" w14:textId="77777777">
        <w:trPr>
          <w:trHeight w:val="70"/>
        </w:trPr>
        <w:tc>
          <w:tcPr>
            <w:tcW w:w="9576" w:type="dxa"/>
            <w:tcBorders>
              <w:left w:val="nil"/>
              <w:bottom w:val="nil"/>
              <w:right w:val="nil"/>
            </w:tcBorders>
            <w:shd w:val="clear" w:color="auto" w:fill="auto"/>
          </w:tcPr>
          <w:p w14:paraId="00D0C705" w14:textId="77777777" w:rsidR="00365CC9" w:rsidRDefault="00365CC9">
            <w:pPr>
              <w:pStyle w:val="NoSpacing"/>
            </w:pPr>
          </w:p>
        </w:tc>
      </w:tr>
    </w:tbl>
    <w:p w14:paraId="2BC4CD5D" w14:textId="77777777" w:rsidR="00365CC9" w:rsidRDefault="00365CC9">
      <w:pPr>
        <w:rPr>
          <w:sz w:val="22"/>
          <w:szCs w:val="22"/>
        </w:rPr>
      </w:pPr>
    </w:p>
    <w:p w14:paraId="380732E4" w14:textId="77777777" w:rsidR="00365CC9" w:rsidRDefault="00C270CB">
      <w:r>
        <w:br w:type="page"/>
      </w:r>
    </w:p>
    <w:p w14:paraId="073820F6" w14:textId="77777777" w:rsidR="00365CC9" w:rsidRDefault="00C270CB">
      <w:pPr>
        <w:pStyle w:val="Heading2"/>
      </w:pPr>
      <w:r>
        <w:lastRenderedPageBreak/>
        <w:t>2180 – Perforce Visual Client (copy)</w:t>
      </w:r>
    </w:p>
    <w:p w14:paraId="0F551F76" w14:textId="77777777" w:rsidR="00365CC9" w:rsidRDefault="00365CC9">
      <w:pPr>
        <w:pStyle w:val="NoSpacing"/>
      </w:pPr>
    </w:p>
    <w:p w14:paraId="4FA4BE25"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E1F67D5"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15DF40C8" w14:textId="77777777" w:rsidR="00365CC9" w:rsidRDefault="00365CC9">
      <w:pPr>
        <w:pStyle w:val="NoSpacing"/>
        <w:rPr>
          <w:rFonts w:asciiTheme="minorHAnsi" w:hAnsiTheme="minorHAnsi" w:cstheme="minorHAnsi"/>
        </w:rPr>
      </w:pPr>
    </w:p>
    <w:p w14:paraId="30C4E970"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0D3C2AAF"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583E2981" w14:textId="77777777" w:rsidR="00365CC9" w:rsidRDefault="00365CC9">
      <w:pPr>
        <w:rPr>
          <w:rFonts w:asciiTheme="minorHAnsi" w:hAnsiTheme="minorHAnsi" w:cstheme="minorHAnsi"/>
          <w:b/>
          <w:bCs/>
          <w:color w:val="000000"/>
        </w:rPr>
      </w:pPr>
    </w:p>
    <w:p w14:paraId="63CB20F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2BC7B2D"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5A8B201" w14:textId="77777777">
        <w:trPr>
          <w:trHeight w:val="224"/>
        </w:trPr>
        <w:tc>
          <w:tcPr>
            <w:tcW w:w="9576" w:type="dxa"/>
            <w:tcBorders>
              <w:left w:val="nil"/>
              <w:bottom w:val="nil"/>
              <w:right w:val="nil"/>
            </w:tcBorders>
            <w:shd w:val="clear" w:color="auto" w:fill="auto"/>
          </w:tcPr>
          <w:p w14:paraId="13CE1FDA" w14:textId="77777777" w:rsidR="00365CC9" w:rsidRDefault="00365CC9">
            <w:pPr>
              <w:rPr>
                <w:rFonts w:asciiTheme="minorHAnsi" w:hAnsiTheme="minorHAnsi" w:cstheme="minorHAnsi"/>
              </w:rPr>
            </w:pPr>
          </w:p>
        </w:tc>
      </w:tr>
    </w:tbl>
    <w:p w14:paraId="13C1CFF8" w14:textId="77777777" w:rsidR="00365CC9" w:rsidRDefault="00365CC9">
      <w:pPr>
        <w:rPr>
          <w:rFonts w:asciiTheme="minorHAnsi" w:hAnsiTheme="minorHAnsi" w:cstheme="minorHAnsi"/>
          <w:color w:val="222222"/>
          <w:shd w:val="clear" w:color="auto" w:fill="FFFFFF"/>
        </w:rPr>
      </w:pPr>
    </w:p>
    <w:p w14:paraId="0D541D63" w14:textId="77777777" w:rsidR="00365CC9" w:rsidRDefault="00365CC9">
      <w:pPr>
        <w:rPr>
          <w:rFonts w:cstheme="minorHAnsi"/>
          <w:b/>
          <w:bCs/>
          <w:color w:val="000000"/>
        </w:rPr>
      </w:pPr>
    </w:p>
    <w:p w14:paraId="6EF80C98" w14:textId="77777777" w:rsidR="00365CC9" w:rsidRDefault="00365CC9">
      <w:pPr>
        <w:rPr>
          <w:rFonts w:cstheme="minorHAnsi"/>
          <w:b/>
          <w:bCs/>
          <w:color w:val="000000"/>
        </w:rPr>
      </w:pPr>
    </w:p>
    <w:p w14:paraId="3D0814CF" w14:textId="77777777" w:rsidR="00365CC9" w:rsidRDefault="00C270CB">
      <w:pPr>
        <w:rPr>
          <w:rFonts w:cstheme="minorHAnsi"/>
          <w:b/>
          <w:bCs/>
          <w:color w:val="000000"/>
        </w:rPr>
      </w:pPr>
      <w:r>
        <w:br w:type="page"/>
      </w:r>
    </w:p>
    <w:p w14:paraId="7A13311F" w14:textId="77777777" w:rsidR="00365CC9" w:rsidRDefault="00C270CB">
      <w:pPr>
        <w:pStyle w:val="Heading2"/>
      </w:pPr>
      <w:r>
        <w:lastRenderedPageBreak/>
        <w:t xml:space="preserve">2181 – Skywalker Fleet Maintenance </w:t>
      </w:r>
    </w:p>
    <w:p w14:paraId="4D506FFE" w14:textId="77777777" w:rsidR="00365CC9" w:rsidRDefault="00365CC9">
      <w:pPr>
        <w:pStyle w:val="NoSpacing"/>
      </w:pPr>
    </w:p>
    <w:p w14:paraId="21E5355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13B60A7"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complete the current maintenance to-do items for Anakin and Luke.</w:t>
      </w:r>
    </w:p>
    <w:p w14:paraId="0DF7ED05" w14:textId="77777777" w:rsidR="00365CC9" w:rsidRDefault="00365CC9">
      <w:pPr>
        <w:pStyle w:val="NoSpacing"/>
        <w:rPr>
          <w:rFonts w:asciiTheme="minorHAnsi" w:hAnsiTheme="minorHAnsi" w:cstheme="minorHAnsi"/>
        </w:rPr>
      </w:pPr>
    </w:p>
    <w:p w14:paraId="7B4C8027"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40DD3FDE" w14:textId="77777777" w:rsidR="00365CC9" w:rsidRDefault="00C270CB">
      <w:pPr>
        <w:pStyle w:val="NoSpacing"/>
        <w:rPr>
          <w:rFonts w:asciiTheme="minorHAnsi" w:hAnsiTheme="minorHAnsi" w:cstheme="minorHAnsi"/>
        </w:rPr>
      </w:pPr>
      <w:r>
        <w:rPr>
          <w:rFonts w:asciiTheme="minorHAnsi" w:hAnsiTheme="minorHAnsi" w:cstheme="minorHAnsi"/>
        </w:rPr>
        <w:t>[x] Replace Luke's malfunctioning rudder servo</w:t>
      </w:r>
    </w:p>
    <w:p w14:paraId="02E8107A" w14:textId="77777777" w:rsidR="00365CC9" w:rsidRDefault="00C270CB">
      <w:pPr>
        <w:pStyle w:val="NoSpacing"/>
        <w:rPr>
          <w:rFonts w:asciiTheme="minorHAnsi" w:hAnsiTheme="minorHAnsi" w:cstheme="minorHAnsi"/>
        </w:rPr>
      </w:pPr>
      <w:r>
        <w:rPr>
          <w:rFonts w:asciiTheme="minorHAnsi" w:hAnsiTheme="minorHAnsi" w:cstheme="minorHAnsi"/>
        </w:rPr>
        <w:t>[x] Repair the flaps on Condor's wings to make them fully functional</w:t>
      </w:r>
    </w:p>
    <w:p w14:paraId="1BCCD038" w14:textId="77777777" w:rsidR="00365CC9" w:rsidRDefault="00C270CB">
      <w:pPr>
        <w:pStyle w:val="NoSpacing"/>
        <w:rPr>
          <w:rFonts w:asciiTheme="minorHAnsi" w:hAnsiTheme="minorHAnsi" w:cstheme="minorHAnsi"/>
        </w:rPr>
      </w:pPr>
      <w:r>
        <w:rPr>
          <w:rFonts w:asciiTheme="minorHAnsi" w:hAnsiTheme="minorHAnsi" w:cstheme="minorHAnsi"/>
        </w:rPr>
        <w:t>[x] Re-secure Anakin's left horizontal stabilizer support</w:t>
      </w:r>
    </w:p>
    <w:p w14:paraId="1B5CBB28" w14:textId="77777777" w:rsidR="00365CC9" w:rsidRDefault="00C270CB">
      <w:pPr>
        <w:pStyle w:val="NoSpacing"/>
        <w:rPr>
          <w:rFonts w:asciiTheme="minorHAnsi" w:hAnsiTheme="minorHAnsi" w:cstheme="minorHAnsi"/>
        </w:rPr>
      </w:pPr>
      <w:r>
        <w:rPr>
          <w:rFonts w:asciiTheme="minorHAnsi" w:hAnsiTheme="minorHAnsi" w:cstheme="minorHAnsi"/>
        </w:rPr>
        <w:t>[x] Update all construction and maintenance logs and the component tracker</w:t>
      </w:r>
    </w:p>
    <w:p w14:paraId="4F84AA99" w14:textId="77777777" w:rsidR="00365CC9" w:rsidRDefault="00C270CB">
      <w:pPr>
        <w:pStyle w:val="NoSpacing"/>
        <w:rPr>
          <w:rFonts w:asciiTheme="minorHAnsi" w:hAnsiTheme="minorHAnsi" w:cstheme="minorHAnsi"/>
        </w:rPr>
      </w:pPr>
      <w:r>
        <w:rPr>
          <w:rFonts w:asciiTheme="minorHAnsi" w:hAnsiTheme="minorHAnsi" w:cstheme="minorHAnsi"/>
        </w:rPr>
        <w:t>[x] Verify all newly installed parts are fully functional through ground testing</w:t>
      </w:r>
    </w:p>
    <w:p w14:paraId="2F918AD9" w14:textId="77777777" w:rsidR="00365CC9" w:rsidRDefault="00365CC9">
      <w:pPr>
        <w:rPr>
          <w:rFonts w:asciiTheme="minorHAnsi" w:hAnsiTheme="minorHAnsi" w:cstheme="minorHAnsi"/>
          <w:b/>
          <w:bCs/>
          <w:color w:val="000000"/>
        </w:rPr>
      </w:pPr>
    </w:p>
    <w:p w14:paraId="7D88637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45C0A97"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5DFEFF6" w14:textId="77777777">
        <w:trPr>
          <w:trHeight w:val="224"/>
        </w:trPr>
        <w:tc>
          <w:tcPr>
            <w:tcW w:w="9576" w:type="dxa"/>
            <w:tcBorders>
              <w:left w:val="nil"/>
              <w:bottom w:val="nil"/>
              <w:right w:val="nil"/>
            </w:tcBorders>
            <w:shd w:val="clear" w:color="auto" w:fill="auto"/>
          </w:tcPr>
          <w:p w14:paraId="0A0F3E91" w14:textId="77777777" w:rsidR="00365CC9" w:rsidRDefault="00365CC9">
            <w:pPr>
              <w:rPr>
                <w:rFonts w:asciiTheme="minorHAnsi" w:hAnsiTheme="minorHAnsi" w:cstheme="minorHAnsi"/>
              </w:rPr>
            </w:pPr>
          </w:p>
        </w:tc>
      </w:tr>
    </w:tbl>
    <w:p w14:paraId="7B055514" w14:textId="77777777" w:rsidR="00365CC9" w:rsidRDefault="00365CC9">
      <w:pPr>
        <w:rPr>
          <w:rFonts w:cstheme="minorHAnsi"/>
          <w:b/>
          <w:bCs/>
          <w:color w:val="000000"/>
        </w:rPr>
      </w:pPr>
    </w:p>
    <w:p w14:paraId="169DE09F" w14:textId="77777777" w:rsidR="00365CC9" w:rsidRDefault="00C270CB">
      <w:pPr>
        <w:rPr>
          <w:rFonts w:cstheme="minorHAnsi"/>
          <w:b/>
          <w:bCs/>
          <w:color w:val="000000"/>
        </w:rPr>
      </w:pPr>
      <w:r>
        <w:br w:type="page"/>
      </w:r>
    </w:p>
    <w:p w14:paraId="41BEED15" w14:textId="77777777" w:rsidR="00365CC9" w:rsidRDefault="00C270CB">
      <w:pPr>
        <w:pStyle w:val="Heading2"/>
      </w:pPr>
      <w:r>
        <w:lastRenderedPageBreak/>
        <w:t xml:space="preserve">2182 – Geofence Familiarization </w:t>
      </w:r>
    </w:p>
    <w:p w14:paraId="549A16BE" w14:textId="77777777" w:rsidR="00365CC9" w:rsidRDefault="00365CC9">
      <w:pPr>
        <w:pStyle w:val="NoSpacing"/>
      </w:pPr>
    </w:p>
    <w:p w14:paraId="3667683E"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3816D79C"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familiarize myself with the Geofence feature on Mission Planner and test it on an actual fixed wing aircraft.</w:t>
      </w:r>
    </w:p>
    <w:p w14:paraId="5F5A4147" w14:textId="77777777" w:rsidR="00365CC9" w:rsidRDefault="00365CC9">
      <w:pPr>
        <w:pStyle w:val="NoSpacing"/>
        <w:rPr>
          <w:rFonts w:asciiTheme="minorHAnsi" w:hAnsiTheme="minorHAnsi" w:cstheme="minorHAnsi"/>
        </w:rPr>
      </w:pPr>
    </w:p>
    <w:p w14:paraId="2487372F"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25CB93F" w14:textId="77777777" w:rsidR="00365CC9" w:rsidRDefault="00C270CB">
      <w:pPr>
        <w:pStyle w:val="NoSpacing"/>
        <w:rPr>
          <w:rFonts w:asciiTheme="minorHAnsi" w:hAnsiTheme="minorHAnsi" w:cstheme="minorHAnsi"/>
        </w:rPr>
      </w:pPr>
      <w:r>
        <w:rPr>
          <w:rFonts w:asciiTheme="minorHAnsi" w:hAnsiTheme="minorHAnsi" w:cstheme="minorHAnsi"/>
        </w:rPr>
        <w:t>[ ] Become familiar with how geofencing works in Mission Planner including:</w:t>
      </w:r>
    </w:p>
    <w:p w14:paraId="6A3BA869"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How do we use it? What procedure do we follow to implement it?</w:t>
      </w:r>
    </w:p>
    <w:p w14:paraId="0DB8AE2C"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What does it do? What will the aircraft do if it infringes on the Geofence boundary?</w:t>
      </w:r>
    </w:p>
    <w:p w14:paraId="00FE824A"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Does it work in any mode?</w:t>
      </w:r>
    </w:p>
    <w:p w14:paraId="3ED8FC1E" w14:textId="77777777" w:rsidR="00365CC9" w:rsidRDefault="00C270CB">
      <w:pPr>
        <w:pStyle w:val="NoSpacing"/>
        <w:numPr>
          <w:ilvl w:val="0"/>
          <w:numId w:val="29"/>
        </w:numPr>
        <w:rPr>
          <w:rFonts w:asciiTheme="minorHAnsi" w:hAnsiTheme="minorHAnsi" w:cstheme="minorHAnsi"/>
        </w:rPr>
      </w:pPr>
      <w:r>
        <w:rPr>
          <w:rFonts w:asciiTheme="minorHAnsi" w:hAnsiTheme="minorHAnsi" w:cstheme="minorHAnsi"/>
        </w:rPr>
        <w:t>How reliable is it?</w:t>
      </w:r>
    </w:p>
    <w:p w14:paraId="254CDD53" w14:textId="77777777" w:rsidR="00365CC9" w:rsidRDefault="00C270CB">
      <w:pPr>
        <w:pStyle w:val="NoSpacing"/>
        <w:rPr>
          <w:rFonts w:asciiTheme="minorHAnsi" w:hAnsiTheme="minorHAnsi" w:cstheme="minorHAnsi"/>
        </w:rPr>
      </w:pPr>
      <w:r>
        <w:rPr>
          <w:rFonts w:asciiTheme="minorHAnsi" w:hAnsiTheme="minorHAnsi" w:cstheme="minorHAnsi"/>
        </w:rPr>
        <w:t>[ ] Create a test card so that it can be flight tested in one of the stock ArduPlane modes.</w:t>
      </w:r>
    </w:p>
    <w:p w14:paraId="10D3709A" w14:textId="77777777" w:rsidR="00365CC9" w:rsidRDefault="00C270CB">
      <w:pPr>
        <w:pStyle w:val="NoSpacing"/>
        <w:rPr>
          <w:rFonts w:asciiTheme="minorHAnsi" w:hAnsiTheme="minorHAnsi" w:cstheme="minorHAnsi"/>
        </w:rPr>
      </w:pPr>
      <w:r>
        <w:rPr>
          <w:rFonts w:asciiTheme="minorHAnsi" w:hAnsiTheme="minorHAnsi" w:cstheme="minorHAnsi"/>
        </w:rPr>
        <w:t>[ ] Determine how to make it work in our custom, WSTR mode.</w:t>
      </w:r>
    </w:p>
    <w:p w14:paraId="1A93874F" w14:textId="77777777" w:rsidR="00365CC9" w:rsidRDefault="00C270CB">
      <w:pPr>
        <w:pStyle w:val="NoSpacing"/>
        <w:rPr>
          <w:rFonts w:asciiTheme="minorHAnsi" w:hAnsiTheme="minorHAnsi" w:cstheme="minorHAnsi"/>
        </w:rPr>
      </w:pPr>
      <w:r>
        <w:rPr>
          <w:rFonts w:asciiTheme="minorHAnsi" w:hAnsiTheme="minorHAnsi" w:cstheme="minorHAnsi"/>
        </w:rPr>
        <w:t>[ ] Create a test card so that it can be flight tested in WSTR.</w:t>
      </w:r>
    </w:p>
    <w:p w14:paraId="28BAA07E" w14:textId="77777777" w:rsidR="00365CC9" w:rsidRDefault="00C270CB">
      <w:pPr>
        <w:pStyle w:val="NoSpacing"/>
        <w:rPr>
          <w:rFonts w:asciiTheme="minorHAnsi" w:hAnsiTheme="minorHAnsi" w:cstheme="minorHAnsi"/>
        </w:rPr>
      </w:pPr>
      <w:r>
        <w:rPr>
          <w:rFonts w:asciiTheme="minorHAnsi" w:hAnsiTheme="minorHAnsi" w:cstheme="minorHAnsi"/>
        </w:rPr>
        <w:t>[ ] Write up notes for how to use it and what you learned and stick them on Perforce somewhere. Perhaps: \FlightOperations\Operations\AFSLFlightOperations\AFSLFlightOperationsManual.docx unless you have a better idea.</w:t>
      </w:r>
    </w:p>
    <w:p w14:paraId="1AABBD7E" w14:textId="77777777" w:rsidR="00365CC9" w:rsidRDefault="00365CC9">
      <w:pPr>
        <w:rPr>
          <w:rFonts w:asciiTheme="minorHAnsi" w:hAnsiTheme="minorHAnsi" w:cstheme="minorHAnsi"/>
          <w:b/>
          <w:bCs/>
          <w:color w:val="000000"/>
        </w:rPr>
      </w:pPr>
    </w:p>
    <w:p w14:paraId="49915BB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8779C18" w14:textId="77777777" w:rsidR="00365CC9" w:rsidRDefault="00C270CB">
      <w:pPr>
        <w:numPr>
          <w:ilvl w:val="0"/>
          <w:numId w:val="5"/>
        </w:numPr>
        <w:textAlignment w:val="baseline"/>
        <w:rPr>
          <w:rFonts w:asciiTheme="minorHAnsi" w:hAnsiTheme="minorHAnsi" w:cstheme="minorHAnsi"/>
          <w:color w:val="000000"/>
        </w:rPr>
      </w:pPr>
      <w:r>
        <w:rPr>
          <w:rFonts w:asciiTheme="minorHAnsi" w:hAnsiTheme="minorHAnsi" w:cstheme="minorHAnsi"/>
          <w:color w:val="000000"/>
        </w:rPr>
        <w:t>In order to operate at KDLS, they want us to ensure the geofencing feature with our aircraft is functional to prevent accidental runway incursions (crossing over into airspace that would interfere with manned aircraft taking off and landing at the airport).</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D8C928A" w14:textId="77777777">
        <w:trPr>
          <w:trHeight w:val="224"/>
        </w:trPr>
        <w:tc>
          <w:tcPr>
            <w:tcW w:w="9576" w:type="dxa"/>
            <w:tcBorders>
              <w:left w:val="nil"/>
              <w:bottom w:val="nil"/>
              <w:right w:val="nil"/>
            </w:tcBorders>
            <w:shd w:val="clear" w:color="auto" w:fill="auto"/>
          </w:tcPr>
          <w:p w14:paraId="4FAC3C27" w14:textId="77777777" w:rsidR="00365CC9" w:rsidRDefault="00365CC9">
            <w:pPr>
              <w:rPr>
                <w:rFonts w:asciiTheme="minorHAnsi" w:hAnsiTheme="minorHAnsi" w:cstheme="minorHAnsi"/>
              </w:rPr>
            </w:pPr>
          </w:p>
        </w:tc>
      </w:tr>
    </w:tbl>
    <w:p w14:paraId="34DE80F7" w14:textId="77777777" w:rsidR="00365CC9" w:rsidRDefault="00365CC9">
      <w:pPr>
        <w:rPr>
          <w:rFonts w:cstheme="minorHAnsi"/>
          <w:b/>
          <w:bCs/>
          <w:color w:val="000000"/>
        </w:rPr>
      </w:pPr>
    </w:p>
    <w:p w14:paraId="57064C7C" w14:textId="77777777" w:rsidR="00365CC9" w:rsidRDefault="00365CC9">
      <w:pPr>
        <w:rPr>
          <w:rFonts w:cstheme="minorHAnsi"/>
          <w:b/>
          <w:bCs/>
          <w:color w:val="000000"/>
        </w:rPr>
      </w:pPr>
    </w:p>
    <w:p w14:paraId="27B11933" w14:textId="77777777" w:rsidR="00365CC9" w:rsidRDefault="00365CC9">
      <w:pPr>
        <w:rPr>
          <w:rFonts w:cstheme="minorHAnsi"/>
          <w:b/>
          <w:bCs/>
          <w:color w:val="000000"/>
        </w:rPr>
      </w:pPr>
    </w:p>
    <w:p w14:paraId="50207F6F" w14:textId="77777777" w:rsidR="00365CC9" w:rsidRDefault="00C270CB">
      <w:r>
        <w:br w:type="page"/>
      </w:r>
    </w:p>
    <w:p w14:paraId="09C5B139" w14:textId="77777777" w:rsidR="00365CC9" w:rsidRDefault="00C270CB">
      <w:pPr>
        <w:pStyle w:val="Heading2"/>
      </w:pPr>
      <w:r>
        <w:lastRenderedPageBreak/>
        <w:t xml:space="preserve">2183 – Update Aircraft AFMs </w:t>
      </w:r>
    </w:p>
    <w:p w14:paraId="002CA0C4" w14:textId="77777777" w:rsidR="00365CC9" w:rsidRDefault="00365CC9">
      <w:pPr>
        <w:pStyle w:val="NoSpacing"/>
      </w:pPr>
    </w:p>
    <w:p w14:paraId="4B203680"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2DD7A84A"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update the aircraft AFMs, by combining all of the Finwings and updating the MP and Plane versions.</w:t>
      </w:r>
    </w:p>
    <w:p w14:paraId="455FF44D" w14:textId="77777777" w:rsidR="00365CC9" w:rsidRDefault="00365CC9">
      <w:pPr>
        <w:pStyle w:val="NoSpacing"/>
        <w:rPr>
          <w:rFonts w:asciiTheme="minorHAnsi" w:hAnsiTheme="minorHAnsi" w:cstheme="minorHAnsi"/>
        </w:rPr>
      </w:pPr>
    </w:p>
    <w:p w14:paraId="0D2C0A83"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6D9C0393" w14:textId="77777777" w:rsidR="00365CC9" w:rsidRDefault="00C270CB">
      <w:pPr>
        <w:pStyle w:val="NoSpacing"/>
        <w:rPr>
          <w:rFonts w:asciiTheme="minorHAnsi" w:hAnsiTheme="minorHAnsi" w:cstheme="minorHAnsi"/>
        </w:rPr>
      </w:pPr>
      <w:r>
        <w:rPr>
          <w:rFonts w:asciiTheme="minorHAnsi" w:hAnsiTheme="minorHAnsi" w:cstheme="minorHAnsi"/>
        </w:rPr>
        <w:t>[ ] Create a general Finwing flight manual per Dr. Lum’s email</w:t>
      </w:r>
    </w:p>
    <w:p w14:paraId="15422341" w14:textId="77777777" w:rsidR="00365CC9" w:rsidRDefault="00C270CB">
      <w:pPr>
        <w:pStyle w:val="NoSpacing"/>
        <w:rPr>
          <w:rFonts w:asciiTheme="minorHAnsi" w:hAnsiTheme="minorHAnsi" w:cstheme="minorHAnsi"/>
        </w:rPr>
      </w:pPr>
      <w:r>
        <w:rPr>
          <w:rFonts w:asciiTheme="minorHAnsi" w:hAnsiTheme="minorHAnsi" w:cstheme="minorHAnsi"/>
        </w:rPr>
        <w:t>[ ] Go through the AFMs for all of our aircraft and update the Mission Planner and ArduPlane versions on each to accurately reflect what we are flying on each.</w:t>
      </w:r>
    </w:p>
    <w:p w14:paraId="254F2A0A" w14:textId="77777777" w:rsidR="00365CC9" w:rsidRDefault="00365CC9">
      <w:pPr>
        <w:rPr>
          <w:rFonts w:asciiTheme="minorHAnsi" w:hAnsiTheme="minorHAnsi" w:cstheme="minorHAnsi"/>
          <w:b/>
          <w:bCs/>
          <w:color w:val="000000"/>
        </w:rPr>
      </w:pPr>
    </w:p>
    <w:p w14:paraId="690C88A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0E3C318"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1CB2A11" w14:textId="77777777">
        <w:trPr>
          <w:trHeight w:val="224"/>
        </w:trPr>
        <w:tc>
          <w:tcPr>
            <w:tcW w:w="9576" w:type="dxa"/>
            <w:tcBorders>
              <w:left w:val="nil"/>
              <w:bottom w:val="nil"/>
              <w:right w:val="nil"/>
            </w:tcBorders>
            <w:shd w:val="clear" w:color="auto" w:fill="auto"/>
          </w:tcPr>
          <w:p w14:paraId="5CC02152" w14:textId="77777777" w:rsidR="00365CC9" w:rsidRDefault="00365CC9">
            <w:pPr>
              <w:rPr>
                <w:rFonts w:asciiTheme="minorHAnsi" w:hAnsiTheme="minorHAnsi" w:cstheme="minorHAnsi"/>
              </w:rPr>
            </w:pPr>
          </w:p>
        </w:tc>
      </w:tr>
    </w:tbl>
    <w:p w14:paraId="7A19C1DD" w14:textId="77777777" w:rsidR="00365CC9" w:rsidRDefault="00C270CB">
      <w:pPr>
        <w:rPr>
          <w:rFonts w:cstheme="minorHAnsi"/>
          <w:b/>
          <w:bCs/>
          <w:color w:val="000000"/>
        </w:rPr>
      </w:pPr>
      <w:r>
        <w:br w:type="page"/>
      </w:r>
    </w:p>
    <w:p w14:paraId="492F2682"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lastRenderedPageBreak/>
        <w:t>2184 – Flight Ops Administration (1804)</w:t>
      </w:r>
    </w:p>
    <w:p w14:paraId="30E5205F" w14:textId="77777777" w:rsidR="00365CC9" w:rsidRDefault="00365CC9">
      <w:pPr>
        <w:rPr>
          <w:rFonts w:asciiTheme="minorHAnsi" w:hAnsiTheme="minorHAnsi" w:cstheme="minorHAnsi"/>
          <w:b/>
          <w:bCs/>
          <w:color w:val="000000"/>
        </w:rPr>
      </w:pPr>
    </w:p>
    <w:p w14:paraId="6117998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168BE28" w14:textId="77777777" w:rsidR="00365CC9" w:rsidRDefault="00C270CB">
      <w:pPr>
        <w:rPr>
          <w:rFonts w:asciiTheme="minorHAnsi" w:hAnsiTheme="minorHAnsi" w:cstheme="minorHAnsi"/>
        </w:rPr>
      </w:pPr>
      <w:r>
        <w:rPr>
          <w:rFonts w:asciiTheme="minorHAnsi" w:hAnsiTheme="minorHAnsi" w:cstheme="minorHAnsi"/>
          <w:color w:val="000000"/>
        </w:rPr>
        <w:t>As flight operations director, I would like to complete the following tasks to administrate flight operations.</w:t>
      </w:r>
    </w:p>
    <w:p w14:paraId="0A53EBA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0837D4B" w14:textId="77777777" w:rsidR="00365CC9" w:rsidRDefault="00365CC9">
      <w:pPr>
        <w:rPr>
          <w:rFonts w:asciiTheme="minorHAnsi" w:hAnsiTheme="minorHAnsi" w:cstheme="minorHAnsi"/>
        </w:rPr>
      </w:pPr>
    </w:p>
    <w:p w14:paraId="5F6A7F1C"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flight tests</w:t>
      </w:r>
    </w:p>
    <w:p w14:paraId="139B3F59"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ground tests</w:t>
      </w:r>
    </w:p>
    <w:p w14:paraId="45D9FB92"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flight training</w:t>
      </w:r>
    </w:p>
    <w:p w14:paraId="5694D965" w14:textId="77777777" w:rsidR="00365CC9" w:rsidRDefault="00C270CB">
      <w:pPr>
        <w:rPr>
          <w:rFonts w:asciiTheme="minorHAnsi" w:hAnsiTheme="minorHAnsi" w:cstheme="minorHAnsi"/>
          <w:color w:val="000000"/>
        </w:rPr>
      </w:pPr>
      <w:r>
        <w:rPr>
          <w:rFonts w:asciiTheme="minorHAnsi" w:hAnsiTheme="minorHAnsi" w:cstheme="minorHAnsi"/>
          <w:color w:val="000000"/>
        </w:rPr>
        <w:t>[ ] Other miscellaneous lab administration</w:t>
      </w:r>
    </w:p>
    <w:p w14:paraId="2764CADD" w14:textId="77777777" w:rsidR="00365CC9" w:rsidRDefault="00365CC9">
      <w:pPr>
        <w:rPr>
          <w:rFonts w:asciiTheme="minorHAnsi" w:hAnsiTheme="minorHAnsi" w:cstheme="minorHAnsi"/>
        </w:rPr>
      </w:pPr>
    </w:p>
    <w:p w14:paraId="60C74B9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8ABA863"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10636E4" w14:textId="77777777">
        <w:trPr>
          <w:trHeight w:val="224"/>
        </w:trPr>
        <w:tc>
          <w:tcPr>
            <w:tcW w:w="9576" w:type="dxa"/>
            <w:tcBorders>
              <w:left w:val="nil"/>
              <w:bottom w:val="nil"/>
              <w:right w:val="nil"/>
            </w:tcBorders>
            <w:shd w:val="clear" w:color="auto" w:fill="auto"/>
          </w:tcPr>
          <w:p w14:paraId="4C67B136" w14:textId="77777777" w:rsidR="00365CC9" w:rsidRDefault="00365CC9">
            <w:pPr>
              <w:rPr>
                <w:rFonts w:asciiTheme="minorHAnsi" w:hAnsiTheme="minorHAnsi" w:cstheme="minorHAnsi"/>
              </w:rPr>
            </w:pPr>
          </w:p>
        </w:tc>
      </w:tr>
    </w:tbl>
    <w:p w14:paraId="26748D3D" w14:textId="77777777" w:rsidR="00365CC9" w:rsidRDefault="00365CC9">
      <w:pPr>
        <w:rPr>
          <w:rFonts w:asciiTheme="minorHAnsi" w:hAnsiTheme="minorHAnsi" w:cstheme="minorHAnsi"/>
        </w:rPr>
      </w:pPr>
    </w:p>
    <w:p w14:paraId="605B30C7" w14:textId="77777777" w:rsidR="00365CC9" w:rsidRDefault="00C270CB">
      <w:pPr>
        <w:rPr>
          <w:rFonts w:cstheme="minorHAnsi"/>
          <w:b/>
          <w:bCs/>
          <w:color w:val="000000"/>
        </w:rPr>
      </w:pPr>
      <w:r>
        <w:br w:type="page"/>
      </w:r>
    </w:p>
    <w:p w14:paraId="256B3768"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lastRenderedPageBreak/>
        <w:t>2185 – Flight Ops Administration (1805)</w:t>
      </w:r>
    </w:p>
    <w:p w14:paraId="1D3966F4" w14:textId="77777777" w:rsidR="00365CC9" w:rsidRDefault="00365CC9">
      <w:pPr>
        <w:rPr>
          <w:rFonts w:asciiTheme="minorHAnsi" w:hAnsiTheme="minorHAnsi" w:cstheme="minorHAnsi"/>
          <w:b/>
          <w:bCs/>
          <w:color w:val="000000"/>
        </w:rPr>
      </w:pPr>
    </w:p>
    <w:p w14:paraId="3E2F4DC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7C76212" w14:textId="77777777" w:rsidR="00365CC9" w:rsidRDefault="00C270CB">
      <w:pPr>
        <w:rPr>
          <w:rFonts w:asciiTheme="minorHAnsi" w:hAnsiTheme="minorHAnsi" w:cstheme="minorHAnsi"/>
        </w:rPr>
      </w:pPr>
      <w:r>
        <w:rPr>
          <w:rFonts w:asciiTheme="minorHAnsi" w:hAnsiTheme="minorHAnsi" w:cstheme="minorHAnsi"/>
          <w:color w:val="000000"/>
        </w:rPr>
        <w:t>As flight operations director, I would like to complete the following tasks to administrate flight operations.</w:t>
      </w:r>
    </w:p>
    <w:p w14:paraId="770A2EC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CB11A6D" w14:textId="77777777" w:rsidR="00365CC9" w:rsidRDefault="00365CC9">
      <w:pPr>
        <w:rPr>
          <w:rFonts w:asciiTheme="minorHAnsi" w:hAnsiTheme="minorHAnsi" w:cstheme="minorHAnsi"/>
        </w:rPr>
      </w:pPr>
    </w:p>
    <w:p w14:paraId="114F9FF1"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flight tests</w:t>
      </w:r>
    </w:p>
    <w:p w14:paraId="36B799F2"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ground tests</w:t>
      </w:r>
    </w:p>
    <w:p w14:paraId="3C99B800"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flight training</w:t>
      </w:r>
    </w:p>
    <w:p w14:paraId="70349EBB" w14:textId="77777777" w:rsidR="00365CC9" w:rsidRDefault="00C270CB">
      <w:pPr>
        <w:rPr>
          <w:rFonts w:asciiTheme="minorHAnsi" w:hAnsiTheme="minorHAnsi" w:cstheme="minorHAnsi"/>
          <w:color w:val="000000"/>
        </w:rPr>
      </w:pPr>
      <w:r>
        <w:rPr>
          <w:rFonts w:asciiTheme="minorHAnsi" w:hAnsiTheme="minorHAnsi" w:cstheme="minorHAnsi"/>
          <w:color w:val="000000"/>
        </w:rPr>
        <w:t>[ ] Other miscellaneous lab administration</w:t>
      </w:r>
    </w:p>
    <w:p w14:paraId="2DBA57C2" w14:textId="77777777" w:rsidR="00365CC9" w:rsidRDefault="00365CC9">
      <w:pPr>
        <w:rPr>
          <w:rFonts w:asciiTheme="minorHAnsi" w:hAnsiTheme="minorHAnsi" w:cstheme="minorHAnsi"/>
        </w:rPr>
      </w:pPr>
    </w:p>
    <w:p w14:paraId="60C56FA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158A8F8"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D50281C" w14:textId="77777777">
        <w:trPr>
          <w:trHeight w:val="224"/>
        </w:trPr>
        <w:tc>
          <w:tcPr>
            <w:tcW w:w="9576" w:type="dxa"/>
            <w:tcBorders>
              <w:left w:val="nil"/>
              <w:bottom w:val="nil"/>
              <w:right w:val="nil"/>
            </w:tcBorders>
            <w:shd w:val="clear" w:color="auto" w:fill="auto"/>
          </w:tcPr>
          <w:p w14:paraId="1156E306" w14:textId="77777777" w:rsidR="00365CC9" w:rsidRDefault="00365CC9">
            <w:pPr>
              <w:rPr>
                <w:rFonts w:asciiTheme="minorHAnsi" w:hAnsiTheme="minorHAnsi" w:cstheme="minorHAnsi"/>
              </w:rPr>
            </w:pPr>
          </w:p>
        </w:tc>
      </w:tr>
    </w:tbl>
    <w:p w14:paraId="171F863A" w14:textId="77777777" w:rsidR="00365CC9" w:rsidRDefault="00365CC9">
      <w:pPr>
        <w:rPr>
          <w:rFonts w:asciiTheme="minorHAnsi" w:hAnsiTheme="minorHAnsi" w:cstheme="minorHAnsi"/>
        </w:rPr>
      </w:pPr>
    </w:p>
    <w:p w14:paraId="2F6D208F" w14:textId="77777777" w:rsidR="00365CC9" w:rsidRDefault="00C270CB">
      <w:pPr>
        <w:rPr>
          <w:rFonts w:cstheme="minorHAnsi"/>
          <w:b/>
          <w:bCs/>
          <w:color w:val="000000"/>
        </w:rPr>
      </w:pPr>
      <w:r>
        <w:br w:type="page"/>
      </w:r>
    </w:p>
    <w:p w14:paraId="0886DE5A" w14:textId="77777777" w:rsidR="00365CC9" w:rsidRDefault="00C270CB">
      <w:pPr>
        <w:pStyle w:val="Heading2"/>
      </w:pPr>
      <w:r>
        <w:lastRenderedPageBreak/>
        <w:t>2186 – TRAPIS2 Box CAD Drawings</w:t>
      </w:r>
    </w:p>
    <w:p w14:paraId="390CD25A" w14:textId="77777777" w:rsidR="00365CC9" w:rsidRDefault="00365CC9">
      <w:pPr>
        <w:pStyle w:val="NoSpacing"/>
        <w:rPr>
          <w:b/>
        </w:rPr>
      </w:pPr>
    </w:p>
    <w:p w14:paraId="3BEE8E41" w14:textId="77777777" w:rsidR="00365CC9" w:rsidRDefault="00C270CB">
      <w:pPr>
        <w:pStyle w:val="NoSpacing"/>
        <w:rPr>
          <w:b/>
        </w:rPr>
      </w:pPr>
      <w:r>
        <w:rPr>
          <w:b/>
        </w:rPr>
        <w:t>Content</w:t>
      </w:r>
    </w:p>
    <w:p w14:paraId="49D418FF" w14:textId="77777777" w:rsidR="00365CC9" w:rsidRDefault="00C270CB">
      <w:pPr>
        <w:pStyle w:val="NoSpacing"/>
      </w:pPr>
      <w:r>
        <w:t>As a lab member, I would like to create CAD drawings for the TRAPIS2 box.</w:t>
      </w:r>
    </w:p>
    <w:p w14:paraId="68CFD01E" w14:textId="77777777" w:rsidR="00365CC9" w:rsidRDefault="00365CC9">
      <w:pPr>
        <w:pStyle w:val="NoSpacing"/>
      </w:pPr>
    </w:p>
    <w:p w14:paraId="076FF4CE" w14:textId="77777777" w:rsidR="00365CC9" w:rsidRDefault="00C270CB">
      <w:pPr>
        <w:pStyle w:val="NoSpacing"/>
        <w:rPr>
          <w:b/>
        </w:rPr>
      </w:pPr>
      <w:r>
        <w:rPr>
          <w:b/>
        </w:rPr>
        <w:t>Definition of Done</w:t>
      </w:r>
    </w:p>
    <w:p w14:paraId="6D0F3782" w14:textId="77777777" w:rsidR="00365CC9" w:rsidRDefault="00C270CB">
      <w:pPr>
        <w:pStyle w:val="NoSpacing"/>
      </w:pPr>
      <w:r>
        <w:t>[X] Create CAD drawings with the final CAD.</w:t>
      </w:r>
    </w:p>
    <w:p w14:paraId="7BD16AA9" w14:textId="77777777" w:rsidR="00365CC9" w:rsidRDefault="00C270CB">
      <w:pPr>
        <w:pStyle w:val="NoSpacing"/>
      </w:pPr>
      <w:r>
        <w:t>[X] Upload the files onto Perforce.</w:t>
      </w:r>
    </w:p>
    <w:p w14:paraId="2BF5E017" w14:textId="77777777" w:rsidR="00365CC9" w:rsidRDefault="00365CC9">
      <w:pPr>
        <w:pStyle w:val="NoSpacing"/>
      </w:pPr>
    </w:p>
    <w:p w14:paraId="12A28E3A" w14:textId="77777777" w:rsidR="00365CC9" w:rsidRDefault="00C270CB">
      <w:pPr>
        <w:pStyle w:val="NoSpacing"/>
        <w:rPr>
          <w:b/>
        </w:rPr>
      </w:pPr>
      <w:r>
        <w:rPr>
          <w:b/>
        </w:rPr>
        <w:t>Notes</w:t>
      </w:r>
    </w:p>
    <w:p w14:paraId="0136FF92" w14:textId="77777777" w:rsidR="00365CC9" w:rsidRDefault="00C270CB">
      <w:pPr>
        <w:pStyle w:val="NoSpacing"/>
        <w:numPr>
          <w:ilvl w:val="0"/>
          <w:numId w:val="19"/>
        </w:numPr>
      </w:pPr>
      <w:r>
        <w:t>\FlightOperations\UAS\CommonDocuments\ADSBPayload\TRAPIS2Box\</w:t>
      </w:r>
    </w:p>
    <w:tbl>
      <w:tblPr>
        <w:tblStyle w:val="TableGrid"/>
        <w:tblW w:w="9576" w:type="dxa"/>
        <w:tblCellMar>
          <w:left w:w="163" w:type="dxa"/>
        </w:tblCellMar>
        <w:tblLook w:val="04A0" w:firstRow="1" w:lastRow="0" w:firstColumn="1" w:lastColumn="0" w:noHBand="0" w:noVBand="1"/>
      </w:tblPr>
      <w:tblGrid>
        <w:gridCol w:w="9576"/>
      </w:tblGrid>
      <w:tr w:rsidR="00365CC9" w14:paraId="67DA5778" w14:textId="77777777">
        <w:tc>
          <w:tcPr>
            <w:tcW w:w="9576" w:type="dxa"/>
            <w:tcBorders>
              <w:left w:val="nil"/>
              <w:bottom w:val="nil"/>
              <w:right w:val="nil"/>
            </w:tcBorders>
            <w:shd w:val="clear" w:color="auto" w:fill="auto"/>
          </w:tcPr>
          <w:p w14:paraId="35F735DE" w14:textId="77777777" w:rsidR="00365CC9" w:rsidRDefault="00365CC9">
            <w:pPr>
              <w:pStyle w:val="NoSpacing"/>
            </w:pPr>
          </w:p>
        </w:tc>
      </w:tr>
    </w:tbl>
    <w:p w14:paraId="3E5A8962" w14:textId="77777777" w:rsidR="00365CC9" w:rsidRDefault="00365CC9">
      <w:pPr>
        <w:rPr>
          <w:rFonts w:cstheme="minorHAnsi"/>
          <w:b/>
          <w:bCs/>
          <w:color w:val="000000"/>
        </w:rPr>
      </w:pPr>
    </w:p>
    <w:p w14:paraId="325558EF" w14:textId="77777777" w:rsidR="00365CC9" w:rsidRDefault="00C270CB">
      <w:r>
        <w:br w:type="page"/>
      </w:r>
    </w:p>
    <w:p w14:paraId="0F41849F" w14:textId="77777777" w:rsidR="00365CC9" w:rsidRDefault="00C270CB">
      <w:pPr>
        <w:pStyle w:val="Heading2"/>
      </w:pPr>
      <w:r>
        <w:lastRenderedPageBreak/>
        <w:t>2187 – Raspberry Pi Box CAD Drawings</w:t>
      </w:r>
    </w:p>
    <w:p w14:paraId="5F89794A" w14:textId="77777777" w:rsidR="00365CC9" w:rsidRDefault="00365CC9">
      <w:pPr>
        <w:pStyle w:val="NoSpacing"/>
        <w:rPr>
          <w:b/>
        </w:rPr>
      </w:pPr>
    </w:p>
    <w:p w14:paraId="37FEE832" w14:textId="77777777" w:rsidR="00365CC9" w:rsidRDefault="00C270CB">
      <w:pPr>
        <w:pStyle w:val="NoSpacing"/>
        <w:rPr>
          <w:b/>
        </w:rPr>
      </w:pPr>
      <w:r>
        <w:rPr>
          <w:b/>
        </w:rPr>
        <w:t>Content</w:t>
      </w:r>
    </w:p>
    <w:p w14:paraId="491E979C" w14:textId="77777777" w:rsidR="00365CC9" w:rsidRDefault="00C270CB">
      <w:pPr>
        <w:pStyle w:val="NoSpacing"/>
      </w:pPr>
      <w:r>
        <w:t>As a lab member, I would like to create CAD drawings for the raspberry pi box.</w:t>
      </w:r>
    </w:p>
    <w:p w14:paraId="35AB2685" w14:textId="77777777" w:rsidR="00365CC9" w:rsidRDefault="00365CC9">
      <w:pPr>
        <w:pStyle w:val="NoSpacing"/>
      </w:pPr>
    </w:p>
    <w:p w14:paraId="01F196E9" w14:textId="77777777" w:rsidR="00365CC9" w:rsidRDefault="00C270CB">
      <w:pPr>
        <w:pStyle w:val="NoSpacing"/>
        <w:rPr>
          <w:b/>
        </w:rPr>
      </w:pPr>
      <w:r>
        <w:rPr>
          <w:b/>
        </w:rPr>
        <w:t>Definition of Done</w:t>
      </w:r>
    </w:p>
    <w:p w14:paraId="2C370CE9" w14:textId="77777777" w:rsidR="00365CC9" w:rsidRDefault="00C270CB">
      <w:pPr>
        <w:pStyle w:val="NoSpacing"/>
      </w:pPr>
      <w:r>
        <w:t>[X] Create CAD drawings with the final CAD.</w:t>
      </w:r>
    </w:p>
    <w:p w14:paraId="56F71D30" w14:textId="77777777" w:rsidR="00365CC9" w:rsidRDefault="00C270CB">
      <w:pPr>
        <w:pStyle w:val="NoSpacing"/>
      </w:pPr>
      <w:r>
        <w:t>[X] Upload the files onto Perforce.</w:t>
      </w:r>
    </w:p>
    <w:p w14:paraId="6127A369" w14:textId="77777777" w:rsidR="00365CC9" w:rsidRDefault="00365CC9">
      <w:pPr>
        <w:pStyle w:val="NoSpacing"/>
      </w:pPr>
    </w:p>
    <w:p w14:paraId="48B4DF57" w14:textId="77777777" w:rsidR="00365CC9" w:rsidRDefault="00C270CB">
      <w:pPr>
        <w:pStyle w:val="NoSpacing"/>
        <w:rPr>
          <w:b/>
        </w:rPr>
      </w:pPr>
      <w:r>
        <w:rPr>
          <w:b/>
        </w:rPr>
        <w:t>Notes</w:t>
      </w:r>
    </w:p>
    <w:p w14:paraId="5DE8F188" w14:textId="77777777" w:rsidR="00365CC9" w:rsidRDefault="00C270CB">
      <w:pPr>
        <w:pStyle w:val="NoSpacing"/>
        <w:numPr>
          <w:ilvl w:val="0"/>
          <w:numId w:val="19"/>
        </w:numPr>
      </w:pPr>
      <w:r>
        <w:t>\FlightOperations\UAS\CommonDocuments\VelodynePuckLite\Raspberry Pi Box</w:t>
      </w:r>
    </w:p>
    <w:tbl>
      <w:tblPr>
        <w:tblStyle w:val="TableGrid"/>
        <w:tblW w:w="9576" w:type="dxa"/>
        <w:tblCellMar>
          <w:left w:w="163" w:type="dxa"/>
        </w:tblCellMar>
        <w:tblLook w:val="04A0" w:firstRow="1" w:lastRow="0" w:firstColumn="1" w:lastColumn="0" w:noHBand="0" w:noVBand="1"/>
      </w:tblPr>
      <w:tblGrid>
        <w:gridCol w:w="9576"/>
      </w:tblGrid>
      <w:tr w:rsidR="00365CC9" w14:paraId="6D96DE33" w14:textId="77777777">
        <w:tc>
          <w:tcPr>
            <w:tcW w:w="9576" w:type="dxa"/>
            <w:tcBorders>
              <w:left w:val="nil"/>
              <w:bottom w:val="nil"/>
              <w:right w:val="nil"/>
            </w:tcBorders>
            <w:shd w:val="clear" w:color="auto" w:fill="auto"/>
          </w:tcPr>
          <w:p w14:paraId="4C86E1F2" w14:textId="77777777" w:rsidR="00365CC9" w:rsidRDefault="00365CC9">
            <w:pPr>
              <w:pStyle w:val="NoSpacing"/>
            </w:pPr>
          </w:p>
        </w:tc>
      </w:tr>
    </w:tbl>
    <w:p w14:paraId="4FD729D6" w14:textId="77777777" w:rsidR="00365CC9" w:rsidRDefault="00365CC9"/>
    <w:p w14:paraId="0C6CD262" w14:textId="77777777" w:rsidR="00365CC9" w:rsidRDefault="00C270CB">
      <w:r>
        <w:br w:type="page"/>
      </w:r>
    </w:p>
    <w:p w14:paraId="45CFB2B2" w14:textId="77777777" w:rsidR="00365CC9" w:rsidRDefault="00C270CB">
      <w:pPr>
        <w:pStyle w:val="Heading2"/>
      </w:pPr>
      <w:r>
        <w:lastRenderedPageBreak/>
        <w:t>2188 – LARAMID EM receiver part2</w:t>
      </w:r>
    </w:p>
    <w:p w14:paraId="4C07403D" w14:textId="77777777" w:rsidR="00365CC9" w:rsidRDefault="00365CC9">
      <w:pPr>
        <w:pStyle w:val="NoSpacing"/>
        <w:rPr>
          <w:b/>
        </w:rPr>
      </w:pPr>
    </w:p>
    <w:p w14:paraId="4D383B60" w14:textId="77777777" w:rsidR="00365CC9" w:rsidRDefault="00C270CB">
      <w:pPr>
        <w:pStyle w:val="NoSpacing"/>
        <w:rPr>
          <w:b/>
        </w:rPr>
      </w:pPr>
      <w:r>
        <w:rPr>
          <w:b/>
        </w:rPr>
        <w:t>Content</w:t>
      </w:r>
    </w:p>
    <w:p w14:paraId="014ABC34" w14:textId="77777777" w:rsidR="00365CC9" w:rsidRDefault="00C270CB">
      <w:pPr>
        <w:pStyle w:val="NoSpacing"/>
      </w:pPr>
      <w:r>
        <w:t xml:space="preserve">As a LARAMID team member, I would like to improve electromagnet receiver design by mounting permanent magnets. </w:t>
      </w:r>
    </w:p>
    <w:p w14:paraId="2B22C0B4" w14:textId="77777777" w:rsidR="00365CC9" w:rsidRDefault="00365CC9">
      <w:pPr>
        <w:pStyle w:val="NoSpacing"/>
      </w:pPr>
    </w:p>
    <w:p w14:paraId="6F477A80" w14:textId="77777777" w:rsidR="00365CC9" w:rsidRDefault="00C270CB">
      <w:pPr>
        <w:pStyle w:val="NoSpacing"/>
        <w:rPr>
          <w:b/>
        </w:rPr>
      </w:pPr>
      <w:r>
        <w:rPr>
          <w:b/>
        </w:rPr>
        <w:t>Definition of Done</w:t>
      </w:r>
    </w:p>
    <w:p w14:paraId="24338649" w14:textId="77777777" w:rsidR="00365CC9" w:rsidRDefault="00C270CB">
      <w:pPr>
        <w:pStyle w:val="NoSpacing"/>
      </w:pPr>
      <w:r>
        <w:t>[X] Create CAD drawings for improved EM receiver.</w:t>
      </w:r>
    </w:p>
    <w:p w14:paraId="67B37177" w14:textId="77777777" w:rsidR="00365CC9" w:rsidRDefault="00C270CB">
      <w:pPr>
        <w:pStyle w:val="NoSpacing"/>
      </w:pPr>
      <w:r>
        <w:t>[</w:t>
      </w:r>
      <w:r>
        <w:rPr>
          <w:rFonts w:ascii="Batang" w:eastAsia="Batang" w:hAnsi="Batang" w:cs="Batang"/>
          <w:lang w:eastAsia="ko-KR"/>
        </w:rPr>
        <w:t>X</w:t>
      </w:r>
      <w:r>
        <w:t>] Upload the files onto Perforce.</w:t>
      </w:r>
    </w:p>
    <w:p w14:paraId="6A14BEFD" w14:textId="77777777" w:rsidR="00365CC9" w:rsidRDefault="00C270CB">
      <w:pPr>
        <w:pStyle w:val="NoSpacing"/>
      </w:pPr>
      <w:r>
        <w:t>[X] Build the EM receiver</w:t>
      </w:r>
    </w:p>
    <w:p w14:paraId="38EFEB2B" w14:textId="77777777" w:rsidR="00365CC9" w:rsidRDefault="00365CC9">
      <w:pPr>
        <w:pStyle w:val="NoSpacing"/>
      </w:pPr>
    </w:p>
    <w:p w14:paraId="671DA2BE" w14:textId="77777777" w:rsidR="00365CC9" w:rsidRDefault="00C270CB">
      <w:pPr>
        <w:pStyle w:val="NoSpacing"/>
        <w:rPr>
          <w:b/>
        </w:rPr>
      </w:pPr>
      <w:r>
        <w:rPr>
          <w:b/>
        </w:rPr>
        <w:t>Notes</w:t>
      </w:r>
    </w:p>
    <w:p w14:paraId="76F92FDB" w14:textId="77777777" w:rsidR="00365CC9" w:rsidRDefault="00C270CB">
      <w:pPr>
        <w:pStyle w:val="NoSpacing"/>
        <w:numPr>
          <w:ilvl w:val="0"/>
          <w:numId w:val="19"/>
        </w:numPr>
      </w:pPr>
      <w:r>
        <w:t>LARAMID\Research\Electromagnet Receiver.pdf</w:t>
      </w:r>
    </w:p>
    <w:tbl>
      <w:tblPr>
        <w:tblStyle w:val="TableGrid"/>
        <w:tblW w:w="9576" w:type="dxa"/>
        <w:tblCellMar>
          <w:left w:w="163" w:type="dxa"/>
        </w:tblCellMar>
        <w:tblLook w:val="04A0" w:firstRow="1" w:lastRow="0" w:firstColumn="1" w:lastColumn="0" w:noHBand="0" w:noVBand="1"/>
      </w:tblPr>
      <w:tblGrid>
        <w:gridCol w:w="9576"/>
      </w:tblGrid>
      <w:tr w:rsidR="00365CC9" w14:paraId="3A7B7B2C" w14:textId="77777777">
        <w:tc>
          <w:tcPr>
            <w:tcW w:w="9576" w:type="dxa"/>
            <w:tcBorders>
              <w:left w:val="nil"/>
              <w:bottom w:val="nil"/>
              <w:right w:val="nil"/>
            </w:tcBorders>
            <w:shd w:val="clear" w:color="auto" w:fill="auto"/>
          </w:tcPr>
          <w:p w14:paraId="50ADE6C9" w14:textId="77777777" w:rsidR="00365CC9" w:rsidRDefault="00365CC9">
            <w:pPr>
              <w:pStyle w:val="NoSpacing"/>
            </w:pPr>
          </w:p>
        </w:tc>
      </w:tr>
    </w:tbl>
    <w:p w14:paraId="2E310BC5" w14:textId="77777777" w:rsidR="00365CC9" w:rsidRDefault="00365CC9">
      <w:pPr>
        <w:tabs>
          <w:tab w:val="left" w:pos="3722"/>
        </w:tabs>
      </w:pPr>
    </w:p>
    <w:p w14:paraId="2A9D54AB" w14:textId="77777777" w:rsidR="00365CC9" w:rsidRDefault="00C270CB">
      <w:r>
        <w:br w:type="page"/>
      </w:r>
    </w:p>
    <w:p w14:paraId="70C5DE43" w14:textId="77777777" w:rsidR="00365CC9" w:rsidRDefault="00C270CB">
      <w:pPr>
        <w:pStyle w:val="Heading2"/>
      </w:pPr>
      <w:r>
        <w:lastRenderedPageBreak/>
        <w:t>2189 – LARAMID EM Polarity Control</w:t>
      </w:r>
    </w:p>
    <w:p w14:paraId="71ECAEBE" w14:textId="77777777" w:rsidR="00365CC9" w:rsidRDefault="00365CC9">
      <w:pPr>
        <w:pStyle w:val="NoSpacing"/>
        <w:rPr>
          <w:b/>
        </w:rPr>
      </w:pPr>
    </w:p>
    <w:p w14:paraId="1FF89959" w14:textId="77777777" w:rsidR="00365CC9" w:rsidRDefault="00C270CB">
      <w:pPr>
        <w:pStyle w:val="NoSpacing"/>
        <w:rPr>
          <w:b/>
        </w:rPr>
      </w:pPr>
      <w:r>
        <w:rPr>
          <w:b/>
        </w:rPr>
        <w:t>Content</w:t>
      </w:r>
    </w:p>
    <w:p w14:paraId="1F1FBB95" w14:textId="77777777" w:rsidR="00365CC9" w:rsidRDefault="00C270CB">
      <w:pPr>
        <w:pStyle w:val="NoSpacing"/>
      </w:pPr>
      <w:r>
        <w:t>As a LARAMID team member, I would like to control polarity of electromagnet using Arduino Mega.</w:t>
      </w:r>
    </w:p>
    <w:p w14:paraId="1F6C0B36" w14:textId="77777777" w:rsidR="00365CC9" w:rsidRDefault="00365CC9">
      <w:pPr>
        <w:pStyle w:val="NoSpacing"/>
      </w:pPr>
    </w:p>
    <w:p w14:paraId="0EF6E66B" w14:textId="77777777" w:rsidR="00365CC9" w:rsidRDefault="00C270CB">
      <w:pPr>
        <w:pStyle w:val="NoSpacing"/>
        <w:rPr>
          <w:b/>
        </w:rPr>
      </w:pPr>
      <w:r>
        <w:rPr>
          <w:b/>
        </w:rPr>
        <w:t>Definition of Done</w:t>
      </w:r>
    </w:p>
    <w:p w14:paraId="30F25B82" w14:textId="77777777" w:rsidR="00365CC9" w:rsidRDefault="00C270CB">
      <w:pPr>
        <w:pStyle w:val="NoSpacing"/>
      </w:pPr>
      <w:r>
        <w:t>[X] Develop Arduino programming code for polarity control</w:t>
      </w:r>
    </w:p>
    <w:p w14:paraId="5CAD4C63" w14:textId="77777777" w:rsidR="00365CC9" w:rsidRDefault="00C270CB">
      <w:pPr>
        <w:pStyle w:val="NoSpacing"/>
      </w:pPr>
      <w:r>
        <w:t>[X] Do electromagnet polarity test with permanent magnets</w:t>
      </w:r>
    </w:p>
    <w:p w14:paraId="7F585AB6" w14:textId="77777777" w:rsidR="00365CC9" w:rsidRDefault="00C270CB">
      <w:pPr>
        <w:pStyle w:val="NoSpacing"/>
      </w:pPr>
      <w:r>
        <w:t>[X] Make a document and upload in perforce</w:t>
      </w:r>
    </w:p>
    <w:p w14:paraId="7B9CF5C5" w14:textId="77777777" w:rsidR="00365CC9" w:rsidRDefault="00365CC9">
      <w:pPr>
        <w:pStyle w:val="NoSpacing"/>
      </w:pPr>
    </w:p>
    <w:p w14:paraId="4F8D77EF" w14:textId="77777777" w:rsidR="00365CC9" w:rsidRDefault="00C270CB">
      <w:pPr>
        <w:pStyle w:val="NoSpacing"/>
        <w:rPr>
          <w:b/>
        </w:rPr>
      </w:pPr>
      <w:r>
        <w:rPr>
          <w:b/>
        </w:rPr>
        <w:t>Notes</w:t>
      </w:r>
    </w:p>
    <w:p w14:paraId="013EDEED" w14:textId="77777777" w:rsidR="00365CC9" w:rsidRDefault="00C270CB">
      <w:pPr>
        <w:pStyle w:val="NoSpacing"/>
        <w:numPr>
          <w:ilvl w:val="0"/>
          <w:numId w:val="19"/>
        </w:numPr>
      </w:pPr>
      <w:r>
        <w:t>LARAMID\Research\Electromagnetic Power and Lifting Force Testing</w:t>
      </w:r>
    </w:p>
    <w:tbl>
      <w:tblPr>
        <w:tblStyle w:val="TableGrid"/>
        <w:tblW w:w="9576" w:type="dxa"/>
        <w:tblCellMar>
          <w:left w:w="163" w:type="dxa"/>
        </w:tblCellMar>
        <w:tblLook w:val="04A0" w:firstRow="1" w:lastRow="0" w:firstColumn="1" w:lastColumn="0" w:noHBand="0" w:noVBand="1"/>
      </w:tblPr>
      <w:tblGrid>
        <w:gridCol w:w="9576"/>
      </w:tblGrid>
      <w:tr w:rsidR="00365CC9" w14:paraId="26DA2732" w14:textId="77777777">
        <w:tc>
          <w:tcPr>
            <w:tcW w:w="9576" w:type="dxa"/>
            <w:tcBorders>
              <w:left w:val="nil"/>
              <w:bottom w:val="nil"/>
              <w:right w:val="nil"/>
            </w:tcBorders>
            <w:shd w:val="clear" w:color="auto" w:fill="auto"/>
          </w:tcPr>
          <w:p w14:paraId="63FAC811" w14:textId="77777777" w:rsidR="00365CC9" w:rsidRDefault="00365CC9">
            <w:pPr>
              <w:pStyle w:val="NoSpacing"/>
            </w:pPr>
          </w:p>
        </w:tc>
      </w:tr>
    </w:tbl>
    <w:p w14:paraId="1A1E6123" w14:textId="77777777" w:rsidR="00365CC9" w:rsidRDefault="00C270CB">
      <w:pPr>
        <w:tabs>
          <w:tab w:val="left" w:pos="3722"/>
        </w:tabs>
      </w:pPr>
      <w:r>
        <w:br w:type="page"/>
      </w:r>
    </w:p>
    <w:p w14:paraId="1A81497E" w14:textId="77777777" w:rsidR="00365CC9" w:rsidRDefault="00C270CB">
      <w:pPr>
        <w:pStyle w:val="Heading2"/>
      </w:pPr>
      <w:r>
        <w:lastRenderedPageBreak/>
        <w:t xml:space="preserve">2190 – LARAMID Magnetic Interference on UAV compass </w:t>
      </w:r>
    </w:p>
    <w:p w14:paraId="6CED2F14" w14:textId="77777777" w:rsidR="00365CC9" w:rsidRDefault="00365CC9">
      <w:pPr>
        <w:pStyle w:val="NoSpacing"/>
        <w:rPr>
          <w:b/>
        </w:rPr>
      </w:pPr>
    </w:p>
    <w:p w14:paraId="6233F6F8" w14:textId="77777777" w:rsidR="00365CC9" w:rsidRDefault="00C270CB">
      <w:pPr>
        <w:pStyle w:val="NoSpacing"/>
        <w:rPr>
          <w:b/>
        </w:rPr>
      </w:pPr>
      <w:r>
        <w:rPr>
          <w:b/>
        </w:rPr>
        <w:t>Content</w:t>
      </w:r>
    </w:p>
    <w:p w14:paraId="7E9666BA" w14:textId="77777777" w:rsidR="00365CC9" w:rsidRDefault="00C270CB">
      <w:pPr>
        <w:pStyle w:val="NoSpacing"/>
      </w:pPr>
      <w:r>
        <w:t>As a LARAMID team member, I would like to choose the right permanent magnet for the EM receiver and test magnetic interference on GPS.</w:t>
      </w:r>
    </w:p>
    <w:p w14:paraId="6AEFD738" w14:textId="77777777" w:rsidR="00365CC9" w:rsidRDefault="00365CC9">
      <w:pPr>
        <w:pStyle w:val="NoSpacing"/>
      </w:pPr>
    </w:p>
    <w:p w14:paraId="0E205DAF" w14:textId="77777777" w:rsidR="00365CC9" w:rsidRDefault="00C270CB">
      <w:pPr>
        <w:pStyle w:val="NoSpacing"/>
        <w:rPr>
          <w:b/>
        </w:rPr>
      </w:pPr>
      <w:r>
        <w:rPr>
          <w:b/>
        </w:rPr>
        <w:t>Definition of Done</w:t>
      </w:r>
    </w:p>
    <w:p w14:paraId="0AB6AA11" w14:textId="77777777" w:rsidR="00365CC9" w:rsidRDefault="00C270CB">
      <w:pPr>
        <w:rPr>
          <w:rFonts w:asciiTheme="minorHAnsi" w:hAnsiTheme="minorHAnsi" w:cstheme="minorHAnsi"/>
        </w:rPr>
      </w:pPr>
      <w:r>
        <w:rPr>
          <w:rFonts w:asciiTheme="minorHAnsi" w:hAnsiTheme="minorHAnsi" w:cstheme="minorHAnsi"/>
        </w:rPr>
        <w:t>[ ] Choose the right permanent magnet and finish ordering</w:t>
      </w:r>
    </w:p>
    <w:p w14:paraId="1CA6F717" w14:textId="77777777" w:rsidR="00365CC9" w:rsidRDefault="00C270CB">
      <w:pPr>
        <w:rPr>
          <w:rFonts w:asciiTheme="minorHAnsi" w:hAnsiTheme="minorHAnsi" w:cstheme="minorHAnsi"/>
        </w:rPr>
      </w:pPr>
      <w:r>
        <w:rPr>
          <w:rFonts w:asciiTheme="minorHAnsi" w:hAnsiTheme="minorHAnsi" w:cstheme="minorHAnsi"/>
        </w:rPr>
        <w:t xml:space="preserve">[ ] Do ground test with permanent magnet and White Bird GPS </w:t>
      </w:r>
    </w:p>
    <w:p w14:paraId="4C61E793" w14:textId="77777777" w:rsidR="00365CC9" w:rsidRDefault="00C270CB">
      <w:pPr>
        <w:rPr>
          <w:rFonts w:asciiTheme="minorHAnsi" w:hAnsiTheme="minorHAnsi" w:cstheme="minorHAnsi"/>
        </w:rPr>
      </w:pPr>
      <w:r>
        <w:rPr>
          <w:rFonts w:asciiTheme="minorHAnsi" w:hAnsiTheme="minorHAnsi" w:cstheme="minorHAnsi"/>
        </w:rPr>
        <w:t>[ ] Write report about the interference</w:t>
      </w:r>
    </w:p>
    <w:p w14:paraId="62FDD169" w14:textId="77777777" w:rsidR="00365CC9" w:rsidRDefault="00365CC9">
      <w:pPr>
        <w:pStyle w:val="NoSpacing"/>
      </w:pPr>
    </w:p>
    <w:p w14:paraId="3E578F46" w14:textId="77777777" w:rsidR="00365CC9" w:rsidRDefault="00C270CB">
      <w:pPr>
        <w:pStyle w:val="NoSpacing"/>
        <w:rPr>
          <w:b/>
        </w:rPr>
      </w:pPr>
      <w:r>
        <w:rPr>
          <w:b/>
        </w:rPr>
        <w:t>Notes</w:t>
      </w:r>
    </w:p>
    <w:p w14:paraId="40203A02" w14:textId="77777777" w:rsidR="00365CC9" w:rsidRDefault="00C270CB">
      <w:pPr>
        <w:rPr>
          <w:rFonts w:cstheme="minorHAnsi"/>
          <w:bCs/>
          <w:color w:val="000000"/>
        </w:rPr>
      </w:pPr>
      <w:r>
        <w:rPr>
          <w:rFonts w:cstheme="minorHAnsi"/>
          <w:bCs/>
          <w:color w:val="000000"/>
        </w:rPr>
        <w:t>Paper located at: \LARAMID\Research\Magnetic interference on GPS receiver</w:t>
      </w:r>
    </w:p>
    <w:tbl>
      <w:tblPr>
        <w:tblStyle w:val="TableGrid"/>
        <w:tblW w:w="9576" w:type="dxa"/>
        <w:tblCellMar>
          <w:left w:w="163" w:type="dxa"/>
        </w:tblCellMar>
        <w:tblLook w:val="04A0" w:firstRow="1" w:lastRow="0" w:firstColumn="1" w:lastColumn="0" w:noHBand="0" w:noVBand="1"/>
      </w:tblPr>
      <w:tblGrid>
        <w:gridCol w:w="9576"/>
      </w:tblGrid>
      <w:tr w:rsidR="00365CC9" w14:paraId="4ECF0BC6" w14:textId="77777777">
        <w:tc>
          <w:tcPr>
            <w:tcW w:w="9576" w:type="dxa"/>
            <w:tcBorders>
              <w:left w:val="nil"/>
              <w:bottom w:val="nil"/>
              <w:right w:val="nil"/>
            </w:tcBorders>
            <w:shd w:val="clear" w:color="auto" w:fill="auto"/>
          </w:tcPr>
          <w:p w14:paraId="2F5E46CE" w14:textId="77777777" w:rsidR="00365CC9" w:rsidRDefault="00365CC9">
            <w:pPr>
              <w:pStyle w:val="NoSpacing"/>
            </w:pPr>
          </w:p>
        </w:tc>
      </w:tr>
    </w:tbl>
    <w:p w14:paraId="78039AF2" w14:textId="77777777" w:rsidR="00365CC9" w:rsidRDefault="00365CC9"/>
    <w:p w14:paraId="3D5C24F5" w14:textId="77777777" w:rsidR="00365CC9" w:rsidRDefault="00C270CB">
      <w:r>
        <w:br w:type="page"/>
      </w:r>
    </w:p>
    <w:p w14:paraId="1302AC57"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2191 – </w:t>
      </w:r>
      <w:r>
        <w:t>LARAMID EM receiver part2</w:t>
      </w:r>
      <w:r>
        <w:rPr>
          <w:rFonts w:asciiTheme="minorHAnsi" w:hAnsiTheme="minorHAnsi" w:cstheme="minorHAnsi"/>
        </w:rPr>
        <w:t xml:space="preserve"> (Copy)</w:t>
      </w:r>
    </w:p>
    <w:p w14:paraId="689A3735" w14:textId="77777777" w:rsidR="00365CC9" w:rsidRDefault="00365CC9"/>
    <w:p w14:paraId="7F44CF88" w14:textId="77777777" w:rsidR="00365CC9" w:rsidRDefault="00365CC9">
      <w:pPr>
        <w:pStyle w:val="NoSpacing"/>
        <w:rPr>
          <w:rFonts w:cstheme="minorHAnsi"/>
        </w:rPr>
      </w:pPr>
    </w:p>
    <w:p w14:paraId="0DDA8819" w14:textId="77777777" w:rsidR="00365CC9" w:rsidRDefault="00C270CB">
      <w:pPr>
        <w:pStyle w:val="NoSpacing"/>
        <w:rPr>
          <w:rFonts w:cstheme="minorHAnsi"/>
          <w:b/>
        </w:rPr>
      </w:pPr>
      <w:r>
        <w:rPr>
          <w:rFonts w:cstheme="minorHAnsi"/>
          <w:b/>
        </w:rPr>
        <w:t>Content</w:t>
      </w:r>
    </w:p>
    <w:p w14:paraId="13A3EBF2" w14:textId="77777777" w:rsidR="00365CC9" w:rsidRDefault="00C270CB">
      <w:pPr>
        <w:pStyle w:val="NoSpacing"/>
        <w:rPr>
          <w:rFonts w:asciiTheme="minorHAnsi" w:hAnsiTheme="minorHAnsi" w:cstheme="minorHAnsi"/>
        </w:rPr>
      </w:pPr>
      <w:r>
        <w:rPr>
          <w:rFonts w:asciiTheme="minorHAnsi" w:hAnsiTheme="minorHAnsi" w:cstheme="minorHAnsi"/>
        </w:rPr>
        <w:t>Copy of user story 2188 – LARAMID Electromagnet receiver part2</w:t>
      </w:r>
    </w:p>
    <w:p w14:paraId="129F539F" w14:textId="77777777" w:rsidR="00365CC9" w:rsidRDefault="00365CC9">
      <w:pPr>
        <w:pStyle w:val="NoSpacing"/>
      </w:pPr>
    </w:p>
    <w:p w14:paraId="0557B0CA" w14:textId="77777777" w:rsidR="00365CC9" w:rsidRDefault="00C270CB">
      <w:pPr>
        <w:pStyle w:val="NoSpacing"/>
        <w:rPr>
          <w:rFonts w:cstheme="minorHAnsi"/>
          <w:b/>
        </w:rPr>
      </w:pPr>
      <w:r>
        <w:rPr>
          <w:rFonts w:cstheme="minorHAnsi"/>
          <w:b/>
        </w:rPr>
        <w:t>Definition of Done</w:t>
      </w:r>
    </w:p>
    <w:p w14:paraId="1025E770" w14:textId="77777777" w:rsidR="00365CC9" w:rsidRDefault="00C270CB">
      <w:pPr>
        <w:pStyle w:val="NoSpacing"/>
        <w:rPr>
          <w:rFonts w:asciiTheme="minorHAnsi" w:hAnsiTheme="minorHAnsi" w:cstheme="minorHAnsi"/>
        </w:rPr>
      </w:pPr>
      <w:r>
        <w:rPr>
          <w:rFonts w:asciiTheme="minorHAnsi" w:hAnsiTheme="minorHAnsi" w:cstheme="minorHAnsi"/>
        </w:rPr>
        <w:t>Copy of user story 2188 – LARAMID Electromagnet receiver part2</w:t>
      </w:r>
    </w:p>
    <w:p w14:paraId="192C740E" w14:textId="77777777" w:rsidR="00365CC9" w:rsidRDefault="00365CC9">
      <w:pPr>
        <w:rPr>
          <w:rFonts w:asciiTheme="minorHAnsi" w:hAnsiTheme="minorHAnsi" w:cstheme="minorHAnsi"/>
          <w:bCs/>
          <w:color w:val="000000"/>
          <w:sz w:val="22"/>
          <w:szCs w:val="22"/>
        </w:rPr>
      </w:pPr>
    </w:p>
    <w:p w14:paraId="596CF1AF"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4380B40B" w14:textId="77777777" w:rsidR="00365CC9" w:rsidRDefault="00365CC9"/>
    <w:p w14:paraId="3B87F24C" w14:textId="77777777" w:rsidR="00365CC9" w:rsidRDefault="00365CC9"/>
    <w:p w14:paraId="69672174" w14:textId="77777777" w:rsidR="00365CC9" w:rsidRDefault="00C270CB">
      <w:r>
        <w:br w:type="page"/>
      </w:r>
    </w:p>
    <w:p w14:paraId="347B42CC"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2192 – </w:t>
      </w:r>
      <w:r>
        <w:t>LARAMID EM Polarity Control</w:t>
      </w:r>
      <w:r>
        <w:rPr>
          <w:rFonts w:asciiTheme="minorHAnsi" w:hAnsiTheme="minorHAnsi" w:cstheme="minorHAnsi"/>
        </w:rPr>
        <w:t xml:space="preserve"> (Copy)</w:t>
      </w:r>
    </w:p>
    <w:p w14:paraId="77BE55E9" w14:textId="77777777" w:rsidR="00365CC9" w:rsidRDefault="00365CC9"/>
    <w:p w14:paraId="5BF2C8A0" w14:textId="77777777" w:rsidR="00365CC9" w:rsidRDefault="00365CC9">
      <w:pPr>
        <w:pStyle w:val="NoSpacing"/>
        <w:rPr>
          <w:rFonts w:cstheme="minorHAnsi"/>
        </w:rPr>
      </w:pPr>
    </w:p>
    <w:p w14:paraId="0C077B12" w14:textId="77777777" w:rsidR="00365CC9" w:rsidRDefault="00C270CB">
      <w:pPr>
        <w:pStyle w:val="NoSpacing"/>
        <w:rPr>
          <w:rFonts w:cstheme="minorHAnsi"/>
          <w:b/>
        </w:rPr>
      </w:pPr>
      <w:r>
        <w:rPr>
          <w:rFonts w:cstheme="minorHAnsi"/>
          <w:b/>
        </w:rPr>
        <w:t>Content</w:t>
      </w:r>
    </w:p>
    <w:p w14:paraId="160905F5" w14:textId="77777777" w:rsidR="00365CC9" w:rsidRDefault="00C270CB">
      <w:pPr>
        <w:pStyle w:val="NoSpacing"/>
        <w:rPr>
          <w:rFonts w:asciiTheme="minorHAnsi" w:hAnsiTheme="minorHAnsi" w:cstheme="minorHAnsi"/>
        </w:rPr>
      </w:pPr>
      <w:r>
        <w:rPr>
          <w:rFonts w:asciiTheme="minorHAnsi" w:hAnsiTheme="minorHAnsi" w:cstheme="minorHAnsi"/>
        </w:rPr>
        <w:t>Copy of user story 2189 – LARAMID Electromagnet Polarity Control</w:t>
      </w:r>
    </w:p>
    <w:p w14:paraId="7336461E" w14:textId="77777777" w:rsidR="00365CC9" w:rsidRDefault="00365CC9">
      <w:pPr>
        <w:pStyle w:val="NoSpacing"/>
      </w:pPr>
    </w:p>
    <w:p w14:paraId="042CDCFF" w14:textId="77777777" w:rsidR="00365CC9" w:rsidRDefault="00C270CB">
      <w:pPr>
        <w:pStyle w:val="NoSpacing"/>
        <w:rPr>
          <w:rFonts w:cstheme="minorHAnsi"/>
          <w:b/>
        </w:rPr>
      </w:pPr>
      <w:r>
        <w:rPr>
          <w:rFonts w:cstheme="minorHAnsi"/>
          <w:b/>
        </w:rPr>
        <w:t>Definition of Done</w:t>
      </w:r>
    </w:p>
    <w:p w14:paraId="4826CBEC" w14:textId="77777777" w:rsidR="00365CC9" w:rsidRDefault="00C270CB">
      <w:pPr>
        <w:pStyle w:val="NoSpacing"/>
        <w:rPr>
          <w:rFonts w:asciiTheme="minorHAnsi" w:hAnsiTheme="minorHAnsi" w:cstheme="minorHAnsi"/>
        </w:rPr>
      </w:pPr>
      <w:r>
        <w:rPr>
          <w:rFonts w:asciiTheme="minorHAnsi" w:hAnsiTheme="minorHAnsi" w:cstheme="minorHAnsi"/>
        </w:rPr>
        <w:t>Copy of user story 2189 – LARAMID Electromagnet Polarity Control</w:t>
      </w:r>
    </w:p>
    <w:p w14:paraId="1369F9CC" w14:textId="77777777" w:rsidR="00365CC9" w:rsidRDefault="00365CC9">
      <w:pPr>
        <w:rPr>
          <w:rFonts w:asciiTheme="minorHAnsi" w:hAnsiTheme="minorHAnsi" w:cstheme="minorHAnsi"/>
          <w:bCs/>
          <w:color w:val="000000"/>
          <w:sz w:val="22"/>
          <w:szCs w:val="22"/>
        </w:rPr>
      </w:pPr>
    </w:p>
    <w:p w14:paraId="63A0D183"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2B927698" w14:textId="77777777" w:rsidR="00365CC9" w:rsidRDefault="00C270CB">
      <w:r>
        <w:br w:type="page"/>
      </w:r>
    </w:p>
    <w:p w14:paraId="2CDC5D31"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2193 – </w:t>
      </w:r>
      <w:r>
        <w:t xml:space="preserve">LARAMID Magnetic Interference on UAV compass </w:t>
      </w:r>
      <w:r>
        <w:rPr>
          <w:rFonts w:asciiTheme="minorHAnsi" w:hAnsiTheme="minorHAnsi" w:cstheme="minorHAnsi"/>
        </w:rPr>
        <w:t>(Copy)</w:t>
      </w:r>
    </w:p>
    <w:p w14:paraId="1CEFEE94" w14:textId="77777777" w:rsidR="00365CC9" w:rsidRDefault="00365CC9"/>
    <w:p w14:paraId="3BA06C12" w14:textId="77777777" w:rsidR="00365CC9" w:rsidRDefault="00365CC9">
      <w:pPr>
        <w:pStyle w:val="NoSpacing"/>
        <w:rPr>
          <w:rFonts w:cstheme="minorHAnsi"/>
        </w:rPr>
      </w:pPr>
    </w:p>
    <w:p w14:paraId="145ED33F" w14:textId="77777777" w:rsidR="00365CC9" w:rsidRDefault="00C270CB">
      <w:pPr>
        <w:pStyle w:val="NoSpacing"/>
        <w:rPr>
          <w:rFonts w:cstheme="minorHAnsi"/>
          <w:b/>
        </w:rPr>
      </w:pPr>
      <w:r>
        <w:rPr>
          <w:rFonts w:cstheme="minorHAnsi"/>
          <w:b/>
        </w:rPr>
        <w:t>Content</w:t>
      </w:r>
    </w:p>
    <w:p w14:paraId="14DAD029" w14:textId="77777777" w:rsidR="00365CC9" w:rsidRDefault="00C270CB">
      <w:pPr>
        <w:pStyle w:val="NoSpacing"/>
        <w:rPr>
          <w:rFonts w:asciiTheme="minorHAnsi" w:hAnsiTheme="minorHAnsi" w:cstheme="minorHAnsi"/>
        </w:rPr>
      </w:pPr>
      <w:r>
        <w:rPr>
          <w:rFonts w:asciiTheme="minorHAnsi" w:hAnsiTheme="minorHAnsi" w:cstheme="minorHAnsi"/>
        </w:rPr>
        <w:t>Copy of user story 2190 – LARAMID Electromagnet Polarity Control</w:t>
      </w:r>
    </w:p>
    <w:p w14:paraId="2970782F" w14:textId="77777777" w:rsidR="00365CC9" w:rsidRDefault="00365CC9">
      <w:pPr>
        <w:pStyle w:val="NoSpacing"/>
      </w:pPr>
    </w:p>
    <w:p w14:paraId="5ABF5AE5" w14:textId="77777777" w:rsidR="00365CC9" w:rsidRDefault="00C270CB">
      <w:pPr>
        <w:pStyle w:val="NoSpacing"/>
        <w:rPr>
          <w:rFonts w:cstheme="minorHAnsi"/>
          <w:b/>
        </w:rPr>
      </w:pPr>
      <w:r>
        <w:rPr>
          <w:rFonts w:cstheme="minorHAnsi"/>
          <w:b/>
        </w:rPr>
        <w:t>Definition of Done</w:t>
      </w:r>
    </w:p>
    <w:p w14:paraId="7A0EE964" w14:textId="77777777" w:rsidR="00365CC9" w:rsidRDefault="00C270CB">
      <w:pPr>
        <w:pStyle w:val="NoSpacing"/>
        <w:rPr>
          <w:rFonts w:asciiTheme="minorHAnsi" w:hAnsiTheme="minorHAnsi" w:cstheme="minorHAnsi"/>
        </w:rPr>
      </w:pPr>
      <w:r>
        <w:rPr>
          <w:rFonts w:asciiTheme="minorHAnsi" w:hAnsiTheme="minorHAnsi" w:cstheme="minorHAnsi"/>
        </w:rPr>
        <w:t>Copy of user story 2190 – LARAMID Electromagnet Polarity Control</w:t>
      </w:r>
    </w:p>
    <w:p w14:paraId="291C983E" w14:textId="77777777" w:rsidR="00365CC9" w:rsidRDefault="00365CC9">
      <w:pPr>
        <w:rPr>
          <w:rFonts w:asciiTheme="minorHAnsi" w:hAnsiTheme="minorHAnsi" w:cstheme="minorHAnsi"/>
          <w:bCs/>
          <w:color w:val="000000"/>
          <w:sz w:val="22"/>
          <w:szCs w:val="22"/>
        </w:rPr>
      </w:pPr>
    </w:p>
    <w:p w14:paraId="49094030"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02F05E16" w14:textId="77777777" w:rsidR="00365CC9" w:rsidRDefault="00365CC9"/>
    <w:p w14:paraId="5A563401" w14:textId="77777777" w:rsidR="00365CC9" w:rsidRDefault="00C270CB">
      <w:r>
        <w:br w:type="page"/>
      </w:r>
    </w:p>
    <w:p w14:paraId="3815E52E"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94 – HIPPO Mission Document and Planning</w:t>
      </w:r>
    </w:p>
    <w:p w14:paraId="3B05E5E3" w14:textId="77777777" w:rsidR="00365CC9" w:rsidRDefault="00365CC9">
      <w:pPr>
        <w:rPr>
          <w:rFonts w:asciiTheme="minorHAnsi" w:hAnsiTheme="minorHAnsi" w:cstheme="minorHAnsi"/>
          <w:b/>
          <w:bCs/>
          <w:color w:val="000000"/>
        </w:rPr>
      </w:pPr>
    </w:p>
    <w:p w14:paraId="6C50F69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9105FAF"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HIPPO testing missions by creating the necessary documentation for supporting HIPPO testing efforts.</w:t>
      </w:r>
    </w:p>
    <w:p w14:paraId="0433A733" w14:textId="77777777" w:rsidR="00365CC9" w:rsidRDefault="00365CC9">
      <w:pPr>
        <w:rPr>
          <w:rFonts w:asciiTheme="minorHAnsi" w:hAnsiTheme="minorHAnsi" w:cstheme="minorHAnsi"/>
          <w:b/>
          <w:bCs/>
          <w:color w:val="000000"/>
        </w:rPr>
      </w:pPr>
    </w:p>
    <w:p w14:paraId="4CA2154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1176F7C" w14:textId="77777777" w:rsidR="00365CC9" w:rsidRDefault="00C270CB">
      <w:pPr>
        <w:rPr>
          <w:rFonts w:asciiTheme="minorHAnsi" w:hAnsiTheme="minorHAnsi" w:cstheme="minorHAnsi"/>
        </w:rPr>
      </w:pPr>
      <w:r>
        <w:rPr>
          <w:rFonts w:asciiTheme="minorHAnsi" w:hAnsiTheme="minorHAnsi" w:cstheme="minorHAnsi"/>
        </w:rPr>
        <w:t>[ ] Create a mostly finalized plan for conducting ground and flight testing</w:t>
      </w:r>
    </w:p>
    <w:p w14:paraId="7B1C92FA" w14:textId="77777777" w:rsidR="00365CC9" w:rsidRDefault="00C270CB">
      <w:pPr>
        <w:rPr>
          <w:rFonts w:asciiTheme="minorHAnsi" w:hAnsiTheme="minorHAnsi" w:cstheme="minorHAnsi"/>
        </w:rPr>
      </w:pPr>
      <w:r>
        <w:rPr>
          <w:rFonts w:asciiTheme="minorHAnsi" w:hAnsiTheme="minorHAnsi" w:cstheme="minorHAnsi"/>
        </w:rPr>
        <w:t>[ ] Review details of the plan with team</w:t>
      </w:r>
    </w:p>
    <w:p w14:paraId="123F8419" w14:textId="77777777" w:rsidR="00365CC9" w:rsidRDefault="00C270CB">
      <w:pPr>
        <w:rPr>
          <w:rFonts w:asciiTheme="minorHAnsi" w:hAnsiTheme="minorHAnsi" w:cstheme="minorHAnsi"/>
        </w:rPr>
      </w:pPr>
      <w:r>
        <w:rPr>
          <w:rFonts w:asciiTheme="minorHAnsi" w:hAnsiTheme="minorHAnsi" w:cstheme="minorHAnsi"/>
        </w:rPr>
        <w:t>[ ] Write a mission summary and a mission document for this plan and revise the Mission Document located here: \FlightOperations\Operations\Missions\18_XX_XX_HIPPO_test01\MissionDocument.docx</w:t>
      </w:r>
    </w:p>
    <w:p w14:paraId="29BB7B17"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nd AFSL personnel as necessary </w:t>
      </w:r>
    </w:p>
    <w:p w14:paraId="186DEA30" w14:textId="77777777" w:rsidR="00365CC9" w:rsidRDefault="00365CC9">
      <w:pPr>
        <w:rPr>
          <w:rFonts w:asciiTheme="minorHAnsi" w:hAnsiTheme="minorHAnsi" w:cstheme="minorHAnsi"/>
        </w:rPr>
      </w:pPr>
    </w:p>
    <w:p w14:paraId="4BBDFC31" w14:textId="77777777" w:rsidR="00365CC9" w:rsidRDefault="00365CC9">
      <w:pPr>
        <w:rPr>
          <w:rFonts w:asciiTheme="minorHAnsi" w:hAnsiTheme="minorHAnsi" w:cstheme="minorHAnsi"/>
        </w:rPr>
      </w:pPr>
    </w:p>
    <w:p w14:paraId="5280CBF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21D158D" w14:textId="77777777" w:rsidR="00365CC9" w:rsidRDefault="00365CC9">
      <w:pPr>
        <w:rPr>
          <w:rFonts w:cstheme="minorHAnsi"/>
          <w:b/>
          <w:bCs/>
          <w:color w:val="000000"/>
        </w:rPr>
      </w:pPr>
    </w:p>
    <w:p w14:paraId="20D087C2" w14:textId="77777777" w:rsidR="00365CC9" w:rsidRDefault="00365CC9"/>
    <w:p w14:paraId="7AF4E687" w14:textId="77777777" w:rsidR="00365CC9" w:rsidRDefault="00365CC9"/>
    <w:p w14:paraId="203CCD12" w14:textId="77777777" w:rsidR="00365CC9" w:rsidRDefault="00C270CB">
      <w:r>
        <w:br w:type="page"/>
      </w:r>
    </w:p>
    <w:p w14:paraId="5793E11D"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95 – Build electrical equipment for HIPPO</w:t>
      </w:r>
    </w:p>
    <w:p w14:paraId="5F2FEA81" w14:textId="77777777" w:rsidR="00365CC9" w:rsidRDefault="00365CC9">
      <w:pPr>
        <w:rPr>
          <w:rFonts w:asciiTheme="minorHAnsi" w:hAnsiTheme="minorHAnsi" w:cstheme="minorHAnsi"/>
          <w:b/>
          <w:bCs/>
          <w:color w:val="000000"/>
        </w:rPr>
      </w:pPr>
    </w:p>
    <w:p w14:paraId="4C442FF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EF07C5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hardware for HIPPO testing missions.</w:t>
      </w:r>
    </w:p>
    <w:p w14:paraId="1ADF8B4C" w14:textId="77777777" w:rsidR="00365CC9" w:rsidRDefault="00365CC9">
      <w:pPr>
        <w:rPr>
          <w:rFonts w:asciiTheme="minorHAnsi" w:hAnsiTheme="minorHAnsi" w:cstheme="minorHAnsi"/>
          <w:b/>
          <w:bCs/>
          <w:color w:val="000000"/>
        </w:rPr>
      </w:pPr>
    </w:p>
    <w:p w14:paraId="0CEFAD2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1D2F3D4" w14:textId="77777777" w:rsidR="00365CC9" w:rsidRDefault="00C270CB">
      <w:pPr>
        <w:rPr>
          <w:rFonts w:asciiTheme="minorHAnsi" w:hAnsiTheme="minorHAnsi" w:cstheme="minorHAnsi"/>
        </w:rPr>
      </w:pPr>
      <w:r>
        <w:rPr>
          <w:rFonts w:asciiTheme="minorHAnsi" w:hAnsiTheme="minorHAnsi" w:cstheme="minorHAnsi"/>
        </w:rPr>
        <w:t>[X] Identify hardware necessary for powering and connecting HIPPO sensor equipment</w:t>
      </w:r>
    </w:p>
    <w:p w14:paraId="74E10878" w14:textId="77777777" w:rsidR="00365CC9" w:rsidRDefault="00C270CB">
      <w:pPr>
        <w:rPr>
          <w:rFonts w:asciiTheme="minorHAnsi" w:hAnsiTheme="minorHAnsi" w:cstheme="minorHAnsi"/>
        </w:rPr>
      </w:pPr>
      <w:r>
        <w:rPr>
          <w:rFonts w:asciiTheme="minorHAnsi" w:hAnsiTheme="minorHAnsi" w:cstheme="minorHAnsi"/>
        </w:rPr>
        <w:t>[X] Assemble equipment and wiring so that payload is ready for integration</w:t>
      </w:r>
    </w:p>
    <w:p w14:paraId="780ED87B" w14:textId="77777777" w:rsidR="00365CC9" w:rsidRDefault="00C270CB">
      <w:pPr>
        <w:rPr>
          <w:rFonts w:asciiTheme="minorHAnsi" w:hAnsiTheme="minorHAnsi" w:cstheme="minorHAnsi"/>
        </w:rPr>
      </w:pPr>
      <w:r>
        <w:rPr>
          <w:rFonts w:asciiTheme="minorHAnsi" w:hAnsiTheme="minorHAnsi" w:cstheme="minorHAnsi"/>
        </w:rPr>
        <w:t xml:space="preserve">[X] Coordinate with team members and AFSL personnel as necessary </w:t>
      </w:r>
    </w:p>
    <w:p w14:paraId="6C93CE4F" w14:textId="77777777" w:rsidR="00365CC9" w:rsidRDefault="00C270CB">
      <w:pPr>
        <w:rPr>
          <w:rFonts w:asciiTheme="minorHAnsi" w:hAnsiTheme="minorHAnsi" w:cstheme="minorHAnsi"/>
        </w:rPr>
      </w:pPr>
      <w:r>
        <w:rPr>
          <w:rFonts w:asciiTheme="minorHAnsi" w:hAnsiTheme="minorHAnsi" w:cstheme="minorHAnsi"/>
        </w:rPr>
        <w:t xml:space="preserve">[X] Prototype - Built circuit that power multiple devices using two batteries to check the capacity of the sensor, and other devices. </w:t>
      </w:r>
    </w:p>
    <w:p w14:paraId="7D5E8EA1" w14:textId="77777777" w:rsidR="00365CC9" w:rsidRDefault="00C270CB">
      <w:pPr>
        <w:rPr>
          <w:rFonts w:asciiTheme="minorHAnsi" w:hAnsiTheme="minorHAnsi" w:cstheme="minorHAnsi"/>
        </w:rPr>
      </w:pPr>
      <w:r>
        <w:rPr>
          <w:rFonts w:asciiTheme="minorHAnsi" w:hAnsiTheme="minorHAnsi" w:cstheme="minorHAnsi"/>
        </w:rPr>
        <w:t xml:space="preserve">[X] Finally, build the final circuit that powers multiple devices using a single battery. </w:t>
      </w:r>
    </w:p>
    <w:p w14:paraId="2F929FEA" w14:textId="77777777" w:rsidR="00365CC9" w:rsidRDefault="00C270CB">
      <w:pPr>
        <w:rPr>
          <w:rFonts w:asciiTheme="minorHAnsi" w:hAnsiTheme="minorHAnsi" w:cstheme="minorHAnsi"/>
        </w:rPr>
      </w:pPr>
      <w:r>
        <w:rPr>
          <w:rFonts w:asciiTheme="minorHAnsi" w:hAnsiTheme="minorHAnsi" w:cstheme="minorHAnsi"/>
        </w:rPr>
        <w:t>[X] Prototype – a 3D printing mold of a box that encloses the circuit.</w:t>
      </w:r>
    </w:p>
    <w:p w14:paraId="270D9D5D" w14:textId="77777777" w:rsidR="00365CC9" w:rsidRDefault="00C270CB">
      <w:pPr>
        <w:rPr>
          <w:rFonts w:asciiTheme="minorHAnsi" w:hAnsiTheme="minorHAnsi" w:cstheme="minorHAnsi"/>
        </w:rPr>
      </w:pPr>
      <w:r>
        <w:rPr>
          <w:rFonts w:asciiTheme="minorHAnsi" w:hAnsiTheme="minorHAnsi" w:cstheme="minorHAnsi"/>
        </w:rPr>
        <w:t xml:space="preserve">[X] Final 3D printing mold that encloses the circuit and its wires. </w:t>
      </w:r>
    </w:p>
    <w:p w14:paraId="505ACBF4" w14:textId="77777777" w:rsidR="00365CC9" w:rsidRDefault="00C270CB">
      <w:pPr>
        <w:rPr>
          <w:rFonts w:asciiTheme="minorHAnsi" w:hAnsiTheme="minorHAnsi" w:cstheme="minorHAnsi"/>
        </w:rPr>
      </w:pPr>
      <w:r>
        <w:rPr>
          <w:rFonts w:asciiTheme="minorHAnsi" w:hAnsiTheme="minorHAnsi" w:cstheme="minorHAnsi"/>
        </w:rPr>
        <w:t xml:space="preserve">[X] After each flight testing, inspect the circuit to ensure no faulty wiring, no broken components; especially make sure that the device is functioning well. </w:t>
      </w:r>
    </w:p>
    <w:p w14:paraId="464F414F" w14:textId="77777777" w:rsidR="00365CC9" w:rsidRDefault="00C270CB">
      <w:pPr>
        <w:rPr>
          <w:rFonts w:asciiTheme="minorHAnsi" w:hAnsiTheme="minorHAnsi" w:cstheme="minorHAnsi"/>
        </w:rPr>
      </w:pPr>
      <w:r>
        <w:rPr>
          <w:rFonts w:asciiTheme="minorHAnsi" w:hAnsiTheme="minorHAnsi" w:cstheme="minorHAnsi"/>
        </w:rPr>
        <w:t xml:space="preserve">[X] Upload PowerPoint explaining analysis on any circuit failure. </w:t>
      </w:r>
    </w:p>
    <w:p w14:paraId="69893C3A" w14:textId="77777777" w:rsidR="00365CC9" w:rsidRDefault="00365CC9">
      <w:pPr>
        <w:rPr>
          <w:rFonts w:asciiTheme="minorHAnsi" w:hAnsiTheme="minorHAnsi" w:cstheme="minorHAnsi"/>
        </w:rPr>
      </w:pPr>
    </w:p>
    <w:p w14:paraId="50D876AE" w14:textId="77777777" w:rsidR="00365CC9" w:rsidRDefault="00365CC9">
      <w:pPr>
        <w:rPr>
          <w:rFonts w:asciiTheme="minorHAnsi" w:hAnsiTheme="minorHAnsi" w:cstheme="minorHAnsi"/>
        </w:rPr>
      </w:pPr>
    </w:p>
    <w:p w14:paraId="1B4DC37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 xml:space="preserve">Notes </w:t>
      </w:r>
    </w:p>
    <w:p w14:paraId="11513076" w14:textId="77777777" w:rsidR="00365CC9" w:rsidRDefault="00365CC9">
      <w:pPr>
        <w:rPr>
          <w:rFonts w:cstheme="minorHAnsi"/>
          <w:b/>
          <w:bCs/>
          <w:color w:val="000000"/>
        </w:rPr>
      </w:pPr>
    </w:p>
    <w:p w14:paraId="72BCCC1F" w14:textId="77777777" w:rsidR="00365CC9" w:rsidRDefault="00365CC9"/>
    <w:p w14:paraId="4FEFB660" w14:textId="77777777" w:rsidR="00365CC9" w:rsidRDefault="00365CC9">
      <w:pPr>
        <w:tabs>
          <w:tab w:val="left" w:pos="3722"/>
        </w:tabs>
      </w:pPr>
    </w:p>
    <w:p w14:paraId="3A34571E" w14:textId="77777777" w:rsidR="00365CC9" w:rsidRDefault="00C270CB">
      <w:r>
        <w:br w:type="page"/>
      </w:r>
    </w:p>
    <w:p w14:paraId="04FEF65D"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96 – HIPPO Ground Testing</w:t>
      </w:r>
    </w:p>
    <w:p w14:paraId="443E06CE" w14:textId="77777777" w:rsidR="00365CC9" w:rsidRDefault="00365CC9">
      <w:pPr>
        <w:rPr>
          <w:rFonts w:asciiTheme="minorHAnsi" w:hAnsiTheme="minorHAnsi" w:cstheme="minorHAnsi"/>
          <w:b/>
          <w:bCs/>
          <w:color w:val="000000"/>
        </w:rPr>
      </w:pPr>
    </w:p>
    <w:p w14:paraId="1A97EF7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1C99D63"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ground testing missions.</w:t>
      </w:r>
    </w:p>
    <w:p w14:paraId="3EA7C8EA" w14:textId="77777777" w:rsidR="00365CC9" w:rsidRDefault="00365CC9">
      <w:pPr>
        <w:rPr>
          <w:rFonts w:asciiTheme="minorHAnsi" w:hAnsiTheme="minorHAnsi" w:cstheme="minorHAnsi"/>
          <w:b/>
          <w:bCs/>
          <w:color w:val="000000"/>
        </w:rPr>
      </w:pPr>
    </w:p>
    <w:p w14:paraId="45D38CB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FC9AB1B"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56B62338"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2471F137"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423F849A" w14:textId="77777777" w:rsidR="00365CC9" w:rsidRDefault="00C270CB">
      <w:pPr>
        <w:rPr>
          <w:rFonts w:asciiTheme="minorHAnsi" w:hAnsiTheme="minorHAnsi" w:cstheme="minorHAnsi"/>
        </w:rPr>
      </w:pPr>
      <w:r>
        <w:rPr>
          <w:rFonts w:asciiTheme="minorHAnsi" w:hAnsiTheme="minorHAnsi" w:cstheme="minorHAnsi"/>
        </w:rPr>
        <w:t>[ ] Contribute to team readiness prior to ground tests, so tests can be conducted on schedule</w:t>
      </w:r>
    </w:p>
    <w:p w14:paraId="19CED593" w14:textId="77777777" w:rsidR="00365CC9" w:rsidRDefault="00C270CB">
      <w:pPr>
        <w:rPr>
          <w:rFonts w:asciiTheme="minorHAnsi" w:hAnsiTheme="minorHAnsi" w:cstheme="minorHAnsi"/>
        </w:rPr>
      </w:pPr>
      <w:r>
        <w:rPr>
          <w:rFonts w:asciiTheme="minorHAnsi" w:hAnsiTheme="minorHAnsi" w:cstheme="minorHAnsi"/>
        </w:rPr>
        <w:t>[ ] Participate in scheduled HIPPO ground tests</w:t>
      </w:r>
    </w:p>
    <w:p w14:paraId="2EE422C6"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s necessary </w:t>
      </w:r>
    </w:p>
    <w:p w14:paraId="0116CC84" w14:textId="77777777" w:rsidR="00365CC9" w:rsidRDefault="00365CC9">
      <w:pPr>
        <w:rPr>
          <w:rFonts w:asciiTheme="minorHAnsi" w:hAnsiTheme="minorHAnsi" w:cstheme="minorHAnsi"/>
        </w:rPr>
      </w:pPr>
    </w:p>
    <w:p w14:paraId="62B09B7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C4961A7" w14:textId="77777777" w:rsidR="00365CC9" w:rsidRDefault="00365CC9">
      <w:pPr>
        <w:tabs>
          <w:tab w:val="left" w:pos="3722"/>
        </w:tabs>
      </w:pPr>
    </w:p>
    <w:p w14:paraId="163409CE" w14:textId="77777777" w:rsidR="00365CC9" w:rsidRDefault="00C270CB">
      <w:r>
        <w:br w:type="page"/>
      </w:r>
    </w:p>
    <w:p w14:paraId="6568D7E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97 – HIPPO Ground Testing</w:t>
      </w:r>
    </w:p>
    <w:p w14:paraId="022FE8B4" w14:textId="77777777" w:rsidR="00365CC9" w:rsidRDefault="00365CC9">
      <w:pPr>
        <w:rPr>
          <w:rFonts w:asciiTheme="minorHAnsi" w:hAnsiTheme="minorHAnsi" w:cstheme="minorHAnsi"/>
          <w:b/>
          <w:bCs/>
          <w:color w:val="000000"/>
        </w:rPr>
      </w:pPr>
    </w:p>
    <w:p w14:paraId="02FEF9D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AC271C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ground testing missions.</w:t>
      </w:r>
    </w:p>
    <w:p w14:paraId="609418F5" w14:textId="77777777" w:rsidR="00365CC9" w:rsidRDefault="00365CC9">
      <w:pPr>
        <w:rPr>
          <w:rFonts w:asciiTheme="minorHAnsi" w:hAnsiTheme="minorHAnsi" w:cstheme="minorHAnsi"/>
          <w:b/>
          <w:bCs/>
          <w:color w:val="000000"/>
        </w:rPr>
      </w:pPr>
    </w:p>
    <w:p w14:paraId="2C8E6BA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EC3D414"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69AC063D"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07783F7C"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2B282C0C" w14:textId="77777777" w:rsidR="00365CC9" w:rsidRDefault="00C270CB">
      <w:pPr>
        <w:rPr>
          <w:rFonts w:asciiTheme="minorHAnsi" w:hAnsiTheme="minorHAnsi" w:cstheme="minorHAnsi"/>
        </w:rPr>
      </w:pPr>
      <w:r>
        <w:rPr>
          <w:rFonts w:asciiTheme="minorHAnsi" w:hAnsiTheme="minorHAnsi" w:cstheme="minorHAnsi"/>
        </w:rPr>
        <w:t>[ ] Contribute to team readiness prior to ground tests, so tests can be conducted on schedule</w:t>
      </w:r>
    </w:p>
    <w:p w14:paraId="3F2EA472" w14:textId="77777777" w:rsidR="00365CC9" w:rsidRDefault="00C270CB">
      <w:pPr>
        <w:rPr>
          <w:rFonts w:asciiTheme="minorHAnsi" w:hAnsiTheme="minorHAnsi" w:cstheme="minorHAnsi"/>
        </w:rPr>
      </w:pPr>
      <w:r>
        <w:rPr>
          <w:rFonts w:asciiTheme="minorHAnsi" w:hAnsiTheme="minorHAnsi" w:cstheme="minorHAnsi"/>
        </w:rPr>
        <w:t>[ ] Participate in scheduled HIPPO ground tests</w:t>
      </w:r>
    </w:p>
    <w:p w14:paraId="7B678C51"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s necessary </w:t>
      </w:r>
    </w:p>
    <w:p w14:paraId="4E7EF6A3" w14:textId="77777777" w:rsidR="00365CC9" w:rsidRDefault="00365CC9">
      <w:pPr>
        <w:rPr>
          <w:rFonts w:asciiTheme="minorHAnsi" w:hAnsiTheme="minorHAnsi" w:cstheme="minorHAnsi"/>
        </w:rPr>
      </w:pPr>
    </w:p>
    <w:p w14:paraId="77C8A4C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7655C46" w14:textId="77777777" w:rsidR="00365CC9" w:rsidRDefault="00365CC9">
      <w:pPr>
        <w:tabs>
          <w:tab w:val="left" w:pos="3722"/>
        </w:tabs>
      </w:pPr>
    </w:p>
    <w:p w14:paraId="3691D374" w14:textId="77777777" w:rsidR="00365CC9" w:rsidRDefault="00C270CB">
      <w:r>
        <w:br w:type="page"/>
      </w:r>
    </w:p>
    <w:p w14:paraId="1369E3C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98 – HIPPO Ground Testing</w:t>
      </w:r>
    </w:p>
    <w:p w14:paraId="6055276E" w14:textId="77777777" w:rsidR="00365CC9" w:rsidRDefault="00365CC9">
      <w:pPr>
        <w:rPr>
          <w:rFonts w:asciiTheme="minorHAnsi" w:hAnsiTheme="minorHAnsi" w:cstheme="minorHAnsi"/>
          <w:b/>
          <w:bCs/>
          <w:color w:val="000000"/>
        </w:rPr>
      </w:pPr>
    </w:p>
    <w:p w14:paraId="3DD69FB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DBB34BB"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ground testing missions.</w:t>
      </w:r>
    </w:p>
    <w:p w14:paraId="41E2DBAD" w14:textId="77777777" w:rsidR="00365CC9" w:rsidRDefault="00365CC9">
      <w:pPr>
        <w:rPr>
          <w:rFonts w:asciiTheme="minorHAnsi" w:hAnsiTheme="minorHAnsi" w:cstheme="minorHAnsi"/>
          <w:b/>
          <w:bCs/>
          <w:color w:val="000000"/>
        </w:rPr>
      </w:pPr>
    </w:p>
    <w:p w14:paraId="37124B7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3E72432"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656482EE"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5BFFCC76"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7F53A933" w14:textId="77777777" w:rsidR="00365CC9" w:rsidRDefault="00C270CB">
      <w:pPr>
        <w:rPr>
          <w:rFonts w:asciiTheme="minorHAnsi" w:hAnsiTheme="minorHAnsi" w:cstheme="minorHAnsi"/>
        </w:rPr>
      </w:pPr>
      <w:r>
        <w:rPr>
          <w:rFonts w:asciiTheme="minorHAnsi" w:hAnsiTheme="minorHAnsi" w:cstheme="minorHAnsi"/>
        </w:rPr>
        <w:t>[ ] Contribute to team readiness prior to ground tests, so tests can be conducted on schedule</w:t>
      </w:r>
    </w:p>
    <w:p w14:paraId="478EFDAB" w14:textId="77777777" w:rsidR="00365CC9" w:rsidRDefault="00C270CB">
      <w:pPr>
        <w:rPr>
          <w:rFonts w:asciiTheme="minorHAnsi" w:hAnsiTheme="minorHAnsi" w:cstheme="minorHAnsi"/>
        </w:rPr>
      </w:pPr>
      <w:r>
        <w:rPr>
          <w:rFonts w:asciiTheme="minorHAnsi" w:hAnsiTheme="minorHAnsi" w:cstheme="minorHAnsi"/>
        </w:rPr>
        <w:t>[ ] Participate in scheduled HIPPO ground tests</w:t>
      </w:r>
    </w:p>
    <w:p w14:paraId="53A65193"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s necessary </w:t>
      </w:r>
    </w:p>
    <w:p w14:paraId="2E94670B" w14:textId="77777777" w:rsidR="00365CC9" w:rsidRDefault="00365CC9">
      <w:pPr>
        <w:rPr>
          <w:rFonts w:asciiTheme="minorHAnsi" w:hAnsiTheme="minorHAnsi" w:cstheme="minorHAnsi"/>
        </w:rPr>
      </w:pPr>
    </w:p>
    <w:p w14:paraId="0E41E76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156AB5E" w14:textId="77777777" w:rsidR="00365CC9" w:rsidRDefault="00365CC9">
      <w:pPr>
        <w:tabs>
          <w:tab w:val="left" w:pos="3722"/>
        </w:tabs>
      </w:pPr>
    </w:p>
    <w:p w14:paraId="44F8E5ED" w14:textId="77777777" w:rsidR="00365CC9" w:rsidRDefault="00C270CB">
      <w:r>
        <w:br w:type="page"/>
      </w:r>
    </w:p>
    <w:p w14:paraId="1B999875"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199 – HIPPO Ground Testing</w:t>
      </w:r>
    </w:p>
    <w:p w14:paraId="6E7A6E6F" w14:textId="77777777" w:rsidR="00365CC9" w:rsidRDefault="00365CC9">
      <w:pPr>
        <w:rPr>
          <w:rFonts w:asciiTheme="minorHAnsi" w:hAnsiTheme="minorHAnsi" w:cstheme="minorHAnsi"/>
          <w:b/>
          <w:bCs/>
          <w:color w:val="000000"/>
        </w:rPr>
      </w:pPr>
    </w:p>
    <w:p w14:paraId="69EB7F6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A84500B"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ground testing missions.</w:t>
      </w:r>
    </w:p>
    <w:p w14:paraId="10FF6880" w14:textId="77777777" w:rsidR="00365CC9" w:rsidRDefault="00365CC9">
      <w:pPr>
        <w:rPr>
          <w:rFonts w:asciiTheme="minorHAnsi" w:hAnsiTheme="minorHAnsi" w:cstheme="minorHAnsi"/>
          <w:b/>
          <w:bCs/>
          <w:color w:val="000000"/>
        </w:rPr>
      </w:pPr>
    </w:p>
    <w:p w14:paraId="3158BA5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3F0514D"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256BC054"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31BE29B0"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6752103D" w14:textId="77777777" w:rsidR="00365CC9" w:rsidRDefault="00C270CB">
      <w:pPr>
        <w:rPr>
          <w:rFonts w:asciiTheme="minorHAnsi" w:hAnsiTheme="minorHAnsi" w:cstheme="minorHAnsi"/>
        </w:rPr>
      </w:pPr>
      <w:r>
        <w:rPr>
          <w:rFonts w:asciiTheme="minorHAnsi" w:hAnsiTheme="minorHAnsi" w:cstheme="minorHAnsi"/>
        </w:rPr>
        <w:t>[ ] Contribute to team readiness prior to ground tests, so tests can be conducted on schedule</w:t>
      </w:r>
    </w:p>
    <w:p w14:paraId="5245E30E" w14:textId="77777777" w:rsidR="00365CC9" w:rsidRDefault="00C270CB">
      <w:pPr>
        <w:rPr>
          <w:rFonts w:asciiTheme="minorHAnsi" w:hAnsiTheme="minorHAnsi" w:cstheme="minorHAnsi"/>
        </w:rPr>
      </w:pPr>
      <w:r>
        <w:rPr>
          <w:rFonts w:asciiTheme="minorHAnsi" w:hAnsiTheme="minorHAnsi" w:cstheme="minorHAnsi"/>
        </w:rPr>
        <w:t>[ ] Participate in scheduled HIPPO ground tests</w:t>
      </w:r>
    </w:p>
    <w:p w14:paraId="5E246354"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s necessary </w:t>
      </w:r>
    </w:p>
    <w:p w14:paraId="35038627" w14:textId="77777777" w:rsidR="00365CC9" w:rsidRDefault="00365CC9">
      <w:pPr>
        <w:rPr>
          <w:rFonts w:asciiTheme="minorHAnsi" w:hAnsiTheme="minorHAnsi" w:cstheme="minorHAnsi"/>
        </w:rPr>
      </w:pPr>
    </w:p>
    <w:p w14:paraId="633E4A9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7BFE362" w14:textId="77777777" w:rsidR="00365CC9" w:rsidRDefault="00365CC9">
      <w:pPr>
        <w:tabs>
          <w:tab w:val="left" w:pos="3722"/>
        </w:tabs>
      </w:pPr>
    </w:p>
    <w:p w14:paraId="47831BB7" w14:textId="77777777" w:rsidR="00365CC9" w:rsidRDefault="00C270CB">
      <w:r>
        <w:br w:type="page"/>
      </w:r>
    </w:p>
    <w:p w14:paraId="0BCB11A7"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0 – HIPPO Flight Testing</w:t>
      </w:r>
    </w:p>
    <w:p w14:paraId="0870E2CD" w14:textId="77777777" w:rsidR="00365CC9" w:rsidRDefault="00365CC9">
      <w:pPr>
        <w:rPr>
          <w:rFonts w:asciiTheme="minorHAnsi" w:hAnsiTheme="minorHAnsi" w:cstheme="minorHAnsi"/>
          <w:b/>
          <w:bCs/>
          <w:color w:val="000000"/>
        </w:rPr>
      </w:pPr>
    </w:p>
    <w:p w14:paraId="6DB98F9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2C75C45"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flight testing missions.</w:t>
      </w:r>
    </w:p>
    <w:p w14:paraId="352B7BA3" w14:textId="77777777" w:rsidR="00365CC9" w:rsidRDefault="00365CC9">
      <w:pPr>
        <w:rPr>
          <w:rFonts w:asciiTheme="minorHAnsi" w:hAnsiTheme="minorHAnsi" w:cstheme="minorHAnsi"/>
          <w:b/>
          <w:bCs/>
          <w:color w:val="000000"/>
        </w:rPr>
      </w:pPr>
    </w:p>
    <w:p w14:paraId="6032FB6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EE27695"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70EBEA66"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258C34B5"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0ECEBBBB" w14:textId="77777777" w:rsidR="00365CC9" w:rsidRDefault="00C270CB">
      <w:pPr>
        <w:rPr>
          <w:rFonts w:asciiTheme="minorHAnsi" w:hAnsiTheme="minorHAnsi" w:cstheme="minorHAnsi"/>
        </w:rPr>
      </w:pPr>
      <w:r>
        <w:rPr>
          <w:rFonts w:asciiTheme="minorHAnsi" w:hAnsiTheme="minorHAnsi" w:cstheme="minorHAnsi"/>
        </w:rPr>
        <w:t>[ ] Complete required safety training and quiz, outlined by night testing procedure</w:t>
      </w:r>
    </w:p>
    <w:p w14:paraId="2C049C59" w14:textId="77777777" w:rsidR="00365CC9" w:rsidRDefault="00C270CB">
      <w:pPr>
        <w:rPr>
          <w:rFonts w:asciiTheme="minorHAnsi" w:hAnsiTheme="minorHAnsi" w:cstheme="minorHAnsi"/>
        </w:rPr>
      </w:pPr>
      <w:r>
        <w:rPr>
          <w:rFonts w:asciiTheme="minorHAnsi" w:hAnsiTheme="minorHAnsi" w:cstheme="minorHAnsi"/>
        </w:rPr>
        <w:t>[ ] Contribute to team readiness prior to flight tests, so tests can be conducted on schedule</w:t>
      </w:r>
    </w:p>
    <w:p w14:paraId="47EECAA3" w14:textId="77777777" w:rsidR="00365CC9" w:rsidRDefault="00C270CB">
      <w:pPr>
        <w:rPr>
          <w:rFonts w:asciiTheme="minorHAnsi" w:hAnsiTheme="minorHAnsi" w:cstheme="minorHAnsi"/>
        </w:rPr>
      </w:pPr>
      <w:r>
        <w:rPr>
          <w:rFonts w:asciiTheme="minorHAnsi" w:hAnsiTheme="minorHAnsi" w:cstheme="minorHAnsi"/>
        </w:rPr>
        <w:t>[ ] Participate in scheduled HIPPO flight tests</w:t>
      </w:r>
    </w:p>
    <w:p w14:paraId="2EE0B3EB" w14:textId="77777777" w:rsidR="00365CC9" w:rsidRDefault="00C270CB">
      <w:pPr>
        <w:rPr>
          <w:rFonts w:asciiTheme="minorHAnsi" w:hAnsiTheme="minorHAnsi" w:cstheme="minorHAnsi"/>
        </w:rPr>
      </w:pPr>
      <w:r>
        <w:rPr>
          <w:rFonts w:asciiTheme="minorHAnsi" w:hAnsiTheme="minorHAnsi" w:cstheme="minorHAnsi"/>
        </w:rPr>
        <w:t>[ ] Assist in post-testing review and analysis</w:t>
      </w:r>
    </w:p>
    <w:p w14:paraId="7D631D01"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nd AFSL personnel as necessary </w:t>
      </w:r>
    </w:p>
    <w:p w14:paraId="5E5C9903" w14:textId="77777777" w:rsidR="00365CC9" w:rsidRDefault="00365CC9">
      <w:pPr>
        <w:rPr>
          <w:rFonts w:asciiTheme="minorHAnsi" w:hAnsiTheme="minorHAnsi" w:cstheme="minorHAnsi"/>
        </w:rPr>
      </w:pPr>
    </w:p>
    <w:p w14:paraId="2166E66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3A2B161" w14:textId="77777777" w:rsidR="00365CC9" w:rsidRDefault="00365CC9">
      <w:pPr>
        <w:tabs>
          <w:tab w:val="left" w:pos="3722"/>
        </w:tabs>
      </w:pPr>
    </w:p>
    <w:p w14:paraId="137B782F" w14:textId="77777777" w:rsidR="00365CC9" w:rsidRDefault="00C270CB">
      <w:r>
        <w:br w:type="page"/>
      </w:r>
    </w:p>
    <w:p w14:paraId="02BE616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1 – HIPPO Flight Testing</w:t>
      </w:r>
    </w:p>
    <w:p w14:paraId="5CABFE24" w14:textId="77777777" w:rsidR="00365CC9" w:rsidRDefault="00365CC9">
      <w:pPr>
        <w:rPr>
          <w:rFonts w:asciiTheme="minorHAnsi" w:hAnsiTheme="minorHAnsi" w:cstheme="minorHAnsi"/>
          <w:b/>
          <w:bCs/>
          <w:color w:val="000000"/>
        </w:rPr>
      </w:pPr>
    </w:p>
    <w:p w14:paraId="4D4194B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7F398C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flight testing missions.</w:t>
      </w:r>
    </w:p>
    <w:p w14:paraId="0738279E" w14:textId="77777777" w:rsidR="00365CC9" w:rsidRDefault="00365CC9">
      <w:pPr>
        <w:rPr>
          <w:rFonts w:asciiTheme="minorHAnsi" w:hAnsiTheme="minorHAnsi" w:cstheme="minorHAnsi"/>
          <w:b/>
          <w:bCs/>
          <w:color w:val="000000"/>
        </w:rPr>
      </w:pPr>
    </w:p>
    <w:p w14:paraId="1054836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54210AA"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2286021B"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0A0B9011"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78A28FE0" w14:textId="77777777" w:rsidR="00365CC9" w:rsidRDefault="00C270CB">
      <w:pPr>
        <w:rPr>
          <w:rFonts w:asciiTheme="minorHAnsi" w:hAnsiTheme="minorHAnsi" w:cstheme="minorHAnsi"/>
        </w:rPr>
      </w:pPr>
      <w:r>
        <w:rPr>
          <w:rFonts w:asciiTheme="minorHAnsi" w:hAnsiTheme="minorHAnsi" w:cstheme="minorHAnsi"/>
        </w:rPr>
        <w:t>[ ] Complete required safety training and quiz, outlined by night testing procedure</w:t>
      </w:r>
    </w:p>
    <w:p w14:paraId="0F766AF5" w14:textId="77777777" w:rsidR="00365CC9" w:rsidRDefault="00C270CB">
      <w:pPr>
        <w:rPr>
          <w:rFonts w:asciiTheme="minorHAnsi" w:hAnsiTheme="minorHAnsi" w:cstheme="minorHAnsi"/>
        </w:rPr>
      </w:pPr>
      <w:r>
        <w:rPr>
          <w:rFonts w:asciiTheme="minorHAnsi" w:hAnsiTheme="minorHAnsi" w:cstheme="minorHAnsi"/>
        </w:rPr>
        <w:t>[ ] Contribute to team readiness prior to flight tests, so tests can be conducted on schedule</w:t>
      </w:r>
    </w:p>
    <w:p w14:paraId="4CF1DFBE" w14:textId="77777777" w:rsidR="00365CC9" w:rsidRDefault="00C270CB">
      <w:pPr>
        <w:rPr>
          <w:rFonts w:asciiTheme="minorHAnsi" w:hAnsiTheme="minorHAnsi" w:cstheme="minorHAnsi"/>
        </w:rPr>
      </w:pPr>
      <w:r>
        <w:rPr>
          <w:rFonts w:asciiTheme="minorHAnsi" w:hAnsiTheme="minorHAnsi" w:cstheme="minorHAnsi"/>
        </w:rPr>
        <w:t>[ ] Participate in scheduled HIPPO flight tests</w:t>
      </w:r>
    </w:p>
    <w:p w14:paraId="76215256" w14:textId="77777777" w:rsidR="00365CC9" w:rsidRDefault="00C270CB">
      <w:pPr>
        <w:rPr>
          <w:rFonts w:asciiTheme="minorHAnsi" w:hAnsiTheme="minorHAnsi" w:cstheme="minorHAnsi"/>
        </w:rPr>
      </w:pPr>
      <w:r>
        <w:rPr>
          <w:rFonts w:asciiTheme="minorHAnsi" w:hAnsiTheme="minorHAnsi" w:cstheme="minorHAnsi"/>
        </w:rPr>
        <w:t>[ ] Assist in post-testing review and analysis</w:t>
      </w:r>
    </w:p>
    <w:p w14:paraId="7760B708"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nd AFSL personnel as necessary </w:t>
      </w:r>
    </w:p>
    <w:p w14:paraId="545AAF9B" w14:textId="77777777" w:rsidR="00365CC9" w:rsidRDefault="00365CC9">
      <w:pPr>
        <w:rPr>
          <w:rFonts w:asciiTheme="minorHAnsi" w:hAnsiTheme="minorHAnsi" w:cstheme="minorHAnsi"/>
        </w:rPr>
      </w:pPr>
    </w:p>
    <w:p w14:paraId="360FB75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3F9128C" w14:textId="77777777" w:rsidR="00365CC9" w:rsidRDefault="00365CC9">
      <w:pPr>
        <w:tabs>
          <w:tab w:val="left" w:pos="3722"/>
        </w:tabs>
      </w:pPr>
    </w:p>
    <w:p w14:paraId="55493018" w14:textId="77777777" w:rsidR="00365CC9" w:rsidRDefault="00C270CB">
      <w:r>
        <w:br w:type="page"/>
      </w:r>
    </w:p>
    <w:p w14:paraId="73C6DB23"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2 – HIPPO Flight Testing</w:t>
      </w:r>
    </w:p>
    <w:p w14:paraId="2ED1C66D" w14:textId="77777777" w:rsidR="00365CC9" w:rsidRDefault="00365CC9">
      <w:pPr>
        <w:rPr>
          <w:rFonts w:asciiTheme="minorHAnsi" w:hAnsiTheme="minorHAnsi" w:cstheme="minorHAnsi"/>
          <w:b/>
          <w:bCs/>
          <w:color w:val="000000"/>
        </w:rPr>
      </w:pPr>
    </w:p>
    <w:p w14:paraId="40B60F0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36C3C31"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flight testing missions.</w:t>
      </w:r>
    </w:p>
    <w:p w14:paraId="0A4DEECF" w14:textId="77777777" w:rsidR="00365CC9" w:rsidRDefault="00365CC9">
      <w:pPr>
        <w:rPr>
          <w:rFonts w:asciiTheme="minorHAnsi" w:hAnsiTheme="minorHAnsi" w:cstheme="minorHAnsi"/>
          <w:b/>
          <w:bCs/>
          <w:color w:val="000000"/>
        </w:rPr>
      </w:pPr>
    </w:p>
    <w:p w14:paraId="6ACF27D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838E04A"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290147BB"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3129AA66"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267AE040" w14:textId="77777777" w:rsidR="00365CC9" w:rsidRDefault="00C270CB">
      <w:pPr>
        <w:rPr>
          <w:rFonts w:asciiTheme="minorHAnsi" w:hAnsiTheme="minorHAnsi" w:cstheme="minorHAnsi"/>
        </w:rPr>
      </w:pPr>
      <w:r>
        <w:rPr>
          <w:rFonts w:asciiTheme="minorHAnsi" w:hAnsiTheme="minorHAnsi" w:cstheme="minorHAnsi"/>
        </w:rPr>
        <w:t>[ ] Complete required safety training and quiz, outlined by night testing procedure</w:t>
      </w:r>
    </w:p>
    <w:p w14:paraId="52F9BEE1" w14:textId="77777777" w:rsidR="00365CC9" w:rsidRDefault="00C270CB">
      <w:pPr>
        <w:rPr>
          <w:rFonts w:asciiTheme="minorHAnsi" w:hAnsiTheme="minorHAnsi" w:cstheme="minorHAnsi"/>
        </w:rPr>
      </w:pPr>
      <w:r>
        <w:rPr>
          <w:rFonts w:asciiTheme="minorHAnsi" w:hAnsiTheme="minorHAnsi" w:cstheme="minorHAnsi"/>
        </w:rPr>
        <w:t>[ ] Contribute to team readiness prior to flight tests, so tests can be conducted on schedule</w:t>
      </w:r>
    </w:p>
    <w:p w14:paraId="521CB074" w14:textId="77777777" w:rsidR="00365CC9" w:rsidRDefault="00C270CB">
      <w:pPr>
        <w:rPr>
          <w:rFonts w:asciiTheme="minorHAnsi" w:hAnsiTheme="minorHAnsi" w:cstheme="minorHAnsi"/>
        </w:rPr>
      </w:pPr>
      <w:r>
        <w:rPr>
          <w:rFonts w:asciiTheme="minorHAnsi" w:hAnsiTheme="minorHAnsi" w:cstheme="minorHAnsi"/>
        </w:rPr>
        <w:t>[ ] Participate in scheduled HIPPO flight tests</w:t>
      </w:r>
    </w:p>
    <w:p w14:paraId="31AA2F81" w14:textId="77777777" w:rsidR="00365CC9" w:rsidRDefault="00C270CB">
      <w:pPr>
        <w:rPr>
          <w:rFonts w:asciiTheme="minorHAnsi" w:hAnsiTheme="minorHAnsi" w:cstheme="minorHAnsi"/>
        </w:rPr>
      </w:pPr>
      <w:r>
        <w:rPr>
          <w:rFonts w:asciiTheme="minorHAnsi" w:hAnsiTheme="minorHAnsi" w:cstheme="minorHAnsi"/>
        </w:rPr>
        <w:t>[ ] Assist in post-testing review and analysis</w:t>
      </w:r>
    </w:p>
    <w:p w14:paraId="68ED27C6"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nd AFSL personnel as necessary </w:t>
      </w:r>
    </w:p>
    <w:p w14:paraId="6D1BD4CF" w14:textId="77777777" w:rsidR="00365CC9" w:rsidRDefault="00365CC9">
      <w:pPr>
        <w:rPr>
          <w:rFonts w:asciiTheme="minorHAnsi" w:hAnsiTheme="minorHAnsi" w:cstheme="minorHAnsi"/>
        </w:rPr>
      </w:pPr>
    </w:p>
    <w:p w14:paraId="5FBFE90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05BBE08" w14:textId="77777777" w:rsidR="00365CC9" w:rsidRDefault="00365CC9">
      <w:pPr>
        <w:tabs>
          <w:tab w:val="left" w:pos="3722"/>
        </w:tabs>
      </w:pPr>
    </w:p>
    <w:p w14:paraId="3A9628DA" w14:textId="77777777" w:rsidR="00365CC9" w:rsidRDefault="00C270CB">
      <w:r>
        <w:br w:type="page"/>
      </w:r>
    </w:p>
    <w:p w14:paraId="2DA9F4E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3 – HIPPO Flight Testing</w:t>
      </w:r>
    </w:p>
    <w:p w14:paraId="6C254D95" w14:textId="77777777" w:rsidR="00365CC9" w:rsidRDefault="00365CC9">
      <w:pPr>
        <w:rPr>
          <w:rFonts w:asciiTheme="minorHAnsi" w:hAnsiTheme="minorHAnsi" w:cstheme="minorHAnsi"/>
          <w:b/>
          <w:bCs/>
          <w:color w:val="000000"/>
        </w:rPr>
      </w:pPr>
    </w:p>
    <w:p w14:paraId="6E1E3D2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91CA39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articipate in and support the HIPPO team’s flight testing missions.</w:t>
      </w:r>
    </w:p>
    <w:p w14:paraId="7ABB8D2C" w14:textId="77777777" w:rsidR="00365CC9" w:rsidRDefault="00365CC9">
      <w:pPr>
        <w:rPr>
          <w:rFonts w:asciiTheme="minorHAnsi" w:hAnsiTheme="minorHAnsi" w:cstheme="minorHAnsi"/>
          <w:b/>
          <w:bCs/>
          <w:color w:val="000000"/>
        </w:rPr>
      </w:pPr>
    </w:p>
    <w:p w14:paraId="0823C43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F2BA6A2" w14:textId="77777777" w:rsidR="00365CC9" w:rsidRDefault="00C270CB">
      <w:pPr>
        <w:rPr>
          <w:rFonts w:asciiTheme="minorHAnsi" w:hAnsiTheme="minorHAnsi" w:cstheme="minorHAnsi"/>
        </w:rPr>
      </w:pPr>
      <w:r>
        <w:rPr>
          <w:rFonts w:asciiTheme="minorHAnsi" w:hAnsiTheme="minorHAnsi" w:cstheme="minorHAnsi"/>
        </w:rPr>
        <w:t>[ ] Review test matrices located here: \HIPPO\Administrative\ProjectPlan\PreliminaryTestMatrix.xlsx</w:t>
      </w:r>
    </w:p>
    <w:p w14:paraId="28A46C38" w14:textId="77777777" w:rsidR="00365CC9" w:rsidRDefault="00C270CB">
      <w:pPr>
        <w:rPr>
          <w:rFonts w:asciiTheme="minorHAnsi" w:hAnsiTheme="minorHAnsi" w:cstheme="minorHAnsi"/>
        </w:rPr>
      </w:pPr>
      <w:r>
        <w:rPr>
          <w:rFonts w:asciiTheme="minorHAnsi" w:hAnsiTheme="minorHAnsi" w:cstheme="minorHAnsi"/>
        </w:rPr>
        <w:t>[ ] Review mission document located here:</w:t>
      </w:r>
    </w:p>
    <w:p w14:paraId="46D8723E" w14:textId="77777777" w:rsidR="00365CC9" w:rsidRDefault="00C270CB">
      <w:pPr>
        <w:rPr>
          <w:rFonts w:asciiTheme="minorHAnsi" w:hAnsiTheme="minorHAnsi" w:cstheme="minorHAnsi"/>
        </w:rPr>
      </w:pPr>
      <w:r>
        <w:rPr>
          <w:rFonts w:asciiTheme="minorHAnsi" w:hAnsiTheme="minorHAnsi" w:cstheme="minorHAnsi"/>
        </w:rPr>
        <w:t>\FlightOperations\Operations\Missions\18_XX_XX_HIPPO_test01\MissionDocument.docx</w:t>
      </w:r>
    </w:p>
    <w:p w14:paraId="78A37C74" w14:textId="77777777" w:rsidR="00365CC9" w:rsidRDefault="00C270CB">
      <w:pPr>
        <w:rPr>
          <w:rFonts w:asciiTheme="minorHAnsi" w:hAnsiTheme="minorHAnsi" w:cstheme="minorHAnsi"/>
        </w:rPr>
      </w:pPr>
      <w:r>
        <w:rPr>
          <w:rFonts w:asciiTheme="minorHAnsi" w:hAnsiTheme="minorHAnsi" w:cstheme="minorHAnsi"/>
        </w:rPr>
        <w:t>[ ] Complete required safety training and quiz, outlined by night testing procedure</w:t>
      </w:r>
    </w:p>
    <w:p w14:paraId="32EA565E" w14:textId="77777777" w:rsidR="00365CC9" w:rsidRDefault="00C270CB">
      <w:pPr>
        <w:rPr>
          <w:rFonts w:asciiTheme="minorHAnsi" w:hAnsiTheme="minorHAnsi" w:cstheme="minorHAnsi"/>
        </w:rPr>
      </w:pPr>
      <w:r>
        <w:rPr>
          <w:rFonts w:asciiTheme="minorHAnsi" w:hAnsiTheme="minorHAnsi" w:cstheme="minorHAnsi"/>
        </w:rPr>
        <w:t>[ ] Contribute to team readiness prior to flight tests, so tests can be conducted on schedule</w:t>
      </w:r>
    </w:p>
    <w:p w14:paraId="63002119" w14:textId="77777777" w:rsidR="00365CC9" w:rsidRDefault="00C270CB">
      <w:pPr>
        <w:rPr>
          <w:rFonts w:asciiTheme="minorHAnsi" w:hAnsiTheme="minorHAnsi" w:cstheme="minorHAnsi"/>
        </w:rPr>
      </w:pPr>
      <w:r>
        <w:rPr>
          <w:rFonts w:asciiTheme="minorHAnsi" w:hAnsiTheme="minorHAnsi" w:cstheme="minorHAnsi"/>
        </w:rPr>
        <w:t>[ ] Participate in scheduled HIPPO flight tests</w:t>
      </w:r>
    </w:p>
    <w:p w14:paraId="1702AAD4" w14:textId="77777777" w:rsidR="00365CC9" w:rsidRDefault="00C270CB">
      <w:pPr>
        <w:rPr>
          <w:rFonts w:asciiTheme="minorHAnsi" w:hAnsiTheme="minorHAnsi" w:cstheme="minorHAnsi"/>
        </w:rPr>
      </w:pPr>
      <w:r>
        <w:rPr>
          <w:rFonts w:asciiTheme="minorHAnsi" w:hAnsiTheme="minorHAnsi" w:cstheme="minorHAnsi"/>
        </w:rPr>
        <w:t>[ ] Assist in post-testing review and analysis</w:t>
      </w:r>
    </w:p>
    <w:p w14:paraId="5C604C53" w14:textId="77777777" w:rsidR="00365CC9" w:rsidRDefault="00C270CB">
      <w:pPr>
        <w:rPr>
          <w:rFonts w:asciiTheme="minorHAnsi" w:hAnsiTheme="minorHAnsi" w:cstheme="minorHAnsi"/>
        </w:rPr>
      </w:pPr>
      <w:r>
        <w:rPr>
          <w:rFonts w:asciiTheme="minorHAnsi" w:hAnsiTheme="minorHAnsi" w:cstheme="minorHAnsi"/>
        </w:rPr>
        <w:t xml:space="preserve">[ ] Coordinate with team members and AFSL personnel as necessary </w:t>
      </w:r>
    </w:p>
    <w:p w14:paraId="755CE6AA" w14:textId="77777777" w:rsidR="00365CC9" w:rsidRDefault="00365CC9">
      <w:pPr>
        <w:rPr>
          <w:rFonts w:asciiTheme="minorHAnsi" w:hAnsiTheme="minorHAnsi" w:cstheme="minorHAnsi"/>
        </w:rPr>
      </w:pPr>
    </w:p>
    <w:p w14:paraId="0809F1C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08D6066" w14:textId="77777777" w:rsidR="00365CC9" w:rsidRDefault="00365CC9">
      <w:pPr>
        <w:tabs>
          <w:tab w:val="left" w:pos="3722"/>
        </w:tabs>
      </w:pPr>
    </w:p>
    <w:p w14:paraId="4AB7DB42" w14:textId="77777777" w:rsidR="00365CC9" w:rsidRDefault="00C270CB">
      <w:r>
        <w:br w:type="page"/>
      </w:r>
    </w:p>
    <w:p w14:paraId="0A634148"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4 – HIPPO April Meetings</w:t>
      </w:r>
    </w:p>
    <w:p w14:paraId="1CCC1EFB" w14:textId="77777777" w:rsidR="00365CC9" w:rsidRDefault="00365CC9">
      <w:pPr>
        <w:rPr>
          <w:rFonts w:asciiTheme="minorHAnsi" w:hAnsiTheme="minorHAnsi" w:cstheme="minorHAnsi"/>
          <w:b/>
          <w:bCs/>
          <w:color w:val="000000"/>
        </w:rPr>
      </w:pPr>
    </w:p>
    <w:p w14:paraId="5DCD430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6910DBB" w14:textId="77777777" w:rsidR="00365CC9" w:rsidRDefault="00C270CB">
      <w:r>
        <w:t xml:space="preserve">As a HIPPO Team member, I will be prepared for and make contributions to all scheduled meetings through the month of April. </w:t>
      </w:r>
    </w:p>
    <w:p w14:paraId="25C87C87" w14:textId="77777777" w:rsidR="00365CC9" w:rsidRDefault="00365CC9"/>
    <w:p w14:paraId="175E065C" w14:textId="77777777" w:rsidR="00365CC9" w:rsidRDefault="00C270CB">
      <w:pPr>
        <w:pStyle w:val="NoSpacing"/>
        <w:rPr>
          <w:b/>
        </w:rPr>
      </w:pPr>
      <w:r>
        <w:rPr>
          <w:b/>
        </w:rPr>
        <w:t>Definition of Done</w:t>
      </w:r>
    </w:p>
    <w:p w14:paraId="0D26BD8F" w14:textId="77777777" w:rsidR="00365CC9" w:rsidRDefault="00C270CB">
      <w:pPr>
        <w:pStyle w:val="NoSpacing"/>
      </w:pPr>
      <w:r>
        <w:t>[ ] Participation in weekly internal meetings (4 this month)</w:t>
      </w:r>
    </w:p>
    <w:p w14:paraId="2242CB07" w14:textId="77777777" w:rsidR="00365CC9" w:rsidRDefault="00C270CB">
      <w:pPr>
        <w:pStyle w:val="NoSpacing"/>
      </w:pPr>
      <w:r>
        <w:t>[ ] Participation in weekly internal student meetings (4 this month)</w:t>
      </w:r>
    </w:p>
    <w:p w14:paraId="7773883B" w14:textId="77777777" w:rsidR="00365CC9" w:rsidRDefault="00C270CB">
      <w:pPr>
        <w:pStyle w:val="NoSpacing"/>
      </w:pPr>
      <w:r>
        <w:t>[ ] Participation in weekly meetings with Joel (3 this month)</w:t>
      </w:r>
    </w:p>
    <w:p w14:paraId="263E4495" w14:textId="77777777" w:rsidR="00365CC9" w:rsidRDefault="00365CC9">
      <w:pPr>
        <w:rPr>
          <w:rFonts w:cstheme="minorHAnsi"/>
          <w:b/>
          <w:bCs/>
          <w:color w:val="000000"/>
        </w:rPr>
      </w:pPr>
    </w:p>
    <w:p w14:paraId="3DD9D96D" w14:textId="77777777" w:rsidR="00365CC9" w:rsidRDefault="00C270CB">
      <w:pPr>
        <w:rPr>
          <w:rFonts w:cstheme="minorHAnsi"/>
          <w:b/>
          <w:bCs/>
          <w:color w:val="000000"/>
        </w:rPr>
      </w:pPr>
      <w:r>
        <w:rPr>
          <w:rFonts w:cstheme="minorHAnsi"/>
          <w:b/>
          <w:bCs/>
          <w:color w:val="000000"/>
        </w:rPr>
        <w:t>Notes</w:t>
      </w:r>
    </w:p>
    <w:p w14:paraId="69770782" w14:textId="77777777" w:rsidR="00365CC9" w:rsidRDefault="00365CC9">
      <w:pPr>
        <w:rPr>
          <w:rFonts w:asciiTheme="minorHAnsi" w:hAnsiTheme="minorHAnsi" w:cstheme="minorHAnsi"/>
          <w:bCs/>
          <w:color w:val="000000"/>
        </w:rPr>
      </w:pPr>
    </w:p>
    <w:p w14:paraId="1667E90F" w14:textId="77777777" w:rsidR="00365CC9" w:rsidRDefault="00C270CB">
      <w:pPr>
        <w:rPr>
          <w:rFonts w:asciiTheme="minorHAnsi" w:hAnsiTheme="minorHAnsi" w:cstheme="minorHAnsi"/>
          <w:bCs/>
          <w:color w:val="000000"/>
        </w:rPr>
      </w:pPr>
      <w:r>
        <w:br w:type="page"/>
      </w:r>
    </w:p>
    <w:p w14:paraId="2B64AE55"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5 – HIPPO April Meetings</w:t>
      </w:r>
    </w:p>
    <w:p w14:paraId="5080AA1A" w14:textId="77777777" w:rsidR="00365CC9" w:rsidRDefault="00365CC9">
      <w:pPr>
        <w:rPr>
          <w:rFonts w:asciiTheme="minorHAnsi" w:hAnsiTheme="minorHAnsi" w:cstheme="minorHAnsi"/>
          <w:b/>
          <w:bCs/>
          <w:color w:val="000000"/>
        </w:rPr>
      </w:pPr>
    </w:p>
    <w:p w14:paraId="730A7C4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44E07DA" w14:textId="77777777" w:rsidR="00365CC9" w:rsidRDefault="00C270CB">
      <w:r>
        <w:t xml:space="preserve">As a HIPPO Team member, I will be prepared for and make contributions to all scheduled meetings through the month of April. </w:t>
      </w:r>
    </w:p>
    <w:p w14:paraId="70903D97" w14:textId="77777777" w:rsidR="00365CC9" w:rsidRDefault="00365CC9"/>
    <w:p w14:paraId="6897AC62" w14:textId="77777777" w:rsidR="00365CC9" w:rsidRDefault="00C270CB">
      <w:pPr>
        <w:pStyle w:val="NoSpacing"/>
        <w:rPr>
          <w:b/>
        </w:rPr>
      </w:pPr>
      <w:r>
        <w:rPr>
          <w:b/>
        </w:rPr>
        <w:t>Definition of Done</w:t>
      </w:r>
    </w:p>
    <w:p w14:paraId="1DBD2669" w14:textId="77777777" w:rsidR="00365CC9" w:rsidRDefault="00C270CB">
      <w:pPr>
        <w:pStyle w:val="NoSpacing"/>
      </w:pPr>
      <w:r>
        <w:t>[ ] Participation in weekly internal meetings (4 this month)</w:t>
      </w:r>
    </w:p>
    <w:p w14:paraId="7C7758D1" w14:textId="77777777" w:rsidR="00365CC9" w:rsidRDefault="00C270CB">
      <w:pPr>
        <w:pStyle w:val="NoSpacing"/>
      </w:pPr>
      <w:r>
        <w:t>[ ] Participation in weekly internal student meetings (4 this month)</w:t>
      </w:r>
    </w:p>
    <w:p w14:paraId="09973F7E" w14:textId="77777777" w:rsidR="00365CC9" w:rsidRDefault="00C270CB">
      <w:pPr>
        <w:pStyle w:val="NoSpacing"/>
      </w:pPr>
      <w:r>
        <w:t>[ ] Participation in weekly meetings with Joel (3 this month)</w:t>
      </w:r>
    </w:p>
    <w:p w14:paraId="0A6B781A" w14:textId="77777777" w:rsidR="00365CC9" w:rsidRDefault="00365CC9">
      <w:pPr>
        <w:rPr>
          <w:rFonts w:cstheme="minorHAnsi"/>
          <w:b/>
          <w:bCs/>
          <w:color w:val="000000"/>
        </w:rPr>
      </w:pPr>
    </w:p>
    <w:p w14:paraId="57EB412E" w14:textId="77777777" w:rsidR="00365CC9" w:rsidRDefault="00C270CB">
      <w:pPr>
        <w:rPr>
          <w:rFonts w:cstheme="minorHAnsi"/>
          <w:b/>
          <w:bCs/>
          <w:color w:val="000000"/>
        </w:rPr>
      </w:pPr>
      <w:r>
        <w:rPr>
          <w:rFonts w:cstheme="minorHAnsi"/>
          <w:b/>
          <w:bCs/>
          <w:color w:val="000000"/>
        </w:rPr>
        <w:t>Notes</w:t>
      </w:r>
    </w:p>
    <w:p w14:paraId="77306357" w14:textId="77777777" w:rsidR="00365CC9" w:rsidRDefault="00365CC9">
      <w:pPr>
        <w:rPr>
          <w:rFonts w:asciiTheme="minorHAnsi" w:hAnsiTheme="minorHAnsi" w:cstheme="minorHAnsi"/>
          <w:bCs/>
          <w:color w:val="000000"/>
        </w:rPr>
      </w:pPr>
    </w:p>
    <w:p w14:paraId="165FF473" w14:textId="77777777" w:rsidR="00365CC9" w:rsidRDefault="00C270CB">
      <w:pPr>
        <w:rPr>
          <w:rFonts w:asciiTheme="minorHAnsi" w:hAnsiTheme="minorHAnsi" w:cstheme="minorHAnsi"/>
          <w:bCs/>
          <w:color w:val="000000"/>
        </w:rPr>
      </w:pPr>
      <w:r>
        <w:br w:type="page"/>
      </w:r>
    </w:p>
    <w:p w14:paraId="7A318C5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6 – HIPPO April Meetings</w:t>
      </w:r>
    </w:p>
    <w:p w14:paraId="59E2822F" w14:textId="77777777" w:rsidR="00365CC9" w:rsidRDefault="00365CC9">
      <w:pPr>
        <w:rPr>
          <w:rFonts w:asciiTheme="minorHAnsi" w:hAnsiTheme="minorHAnsi" w:cstheme="minorHAnsi"/>
          <w:b/>
          <w:bCs/>
          <w:color w:val="000000"/>
        </w:rPr>
      </w:pPr>
    </w:p>
    <w:p w14:paraId="61A91A1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F5BD0F5" w14:textId="77777777" w:rsidR="00365CC9" w:rsidRDefault="00C270CB">
      <w:r>
        <w:t xml:space="preserve">As a HIPPO Team member, I will be prepared for and make contributions to all scheduled meetings through the month of April. </w:t>
      </w:r>
    </w:p>
    <w:p w14:paraId="706C1B98" w14:textId="77777777" w:rsidR="00365CC9" w:rsidRDefault="00365CC9"/>
    <w:p w14:paraId="7E6B9931" w14:textId="77777777" w:rsidR="00365CC9" w:rsidRDefault="00C270CB">
      <w:pPr>
        <w:pStyle w:val="NoSpacing"/>
        <w:rPr>
          <w:b/>
        </w:rPr>
      </w:pPr>
      <w:r>
        <w:rPr>
          <w:b/>
        </w:rPr>
        <w:t>Definition of Done</w:t>
      </w:r>
    </w:p>
    <w:p w14:paraId="00E0DA20" w14:textId="77777777" w:rsidR="00365CC9" w:rsidRDefault="00C270CB">
      <w:pPr>
        <w:pStyle w:val="NoSpacing"/>
      </w:pPr>
      <w:r>
        <w:t>[ ] Participation in weekly internal meetings (4 this month)</w:t>
      </w:r>
    </w:p>
    <w:p w14:paraId="4D1CB1B3" w14:textId="77777777" w:rsidR="00365CC9" w:rsidRDefault="00C270CB">
      <w:pPr>
        <w:pStyle w:val="NoSpacing"/>
      </w:pPr>
      <w:r>
        <w:t>[ ] Participation in weekly internal student meetings (4 this month)</w:t>
      </w:r>
    </w:p>
    <w:p w14:paraId="60DA0315" w14:textId="77777777" w:rsidR="00365CC9" w:rsidRDefault="00C270CB">
      <w:pPr>
        <w:pStyle w:val="NoSpacing"/>
      </w:pPr>
      <w:r>
        <w:t>[ ] Participation in weekly meetings with Joel (3 this month)</w:t>
      </w:r>
    </w:p>
    <w:p w14:paraId="26B526E1" w14:textId="77777777" w:rsidR="00365CC9" w:rsidRDefault="00365CC9">
      <w:pPr>
        <w:rPr>
          <w:rFonts w:cstheme="minorHAnsi"/>
          <w:b/>
          <w:bCs/>
          <w:color w:val="000000"/>
        </w:rPr>
      </w:pPr>
    </w:p>
    <w:p w14:paraId="0EA14EF2" w14:textId="77777777" w:rsidR="00365CC9" w:rsidRDefault="00C270CB">
      <w:pPr>
        <w:rPr>
          <w:rFonts w:cstheme="minorHAnsi"/>
          <w:b/>
          <w:bCs/>
          <w:color w:val="000000"/>
        </w:rPr>
      </w:pPr>
      <w:r>
        <w:rPr>
          <w:rFonts w:cstheme="minorHAnsi"/>
          <w:b/>
          <w:bCs/>
          <w:color w:val="000000"/>
        </w:rPr>
        <w:t>Notes</w:t>
      </w:r>
    </w:p>
    <w:p w14:paraId="5D5E5F25" w14:textId="77777777" w:rsidR="00365CC9" w:rsidRDefault="00365CC9">
      <w:pPr>
        <w:rPr>
          <w:rFonts w:asciiTheme="minorHAnsi" w:hAnsiTheme="minorHAnsi" w:cstheme="minorHAnsi"/>
          <w:bCs/>
          <w:color w:val="000000"/>
        </w:rPr>
      </w:pPr>
    </w:p>
    <w:p w14:paraId="0875085A" w14:textId="77777777" w:rsidR="00365CC9" w:rsidRDefault="00365CC9">
      <w:pPr>
        <w:rPr>
          <w:rFonts w:asciiTheme="minorHAnsi" w:hAnsiTheme="minorHAnsi" w:cstheme="minorHAnsi"/>
          <w:bCs/>
          <w:color w:val="000000"/>
        </w:rPr>
      </w:pPr>
    </w:p>
    <w:p w14:paraId="0CCE2C7B" w14:textId="77777777" w:rsidR="00365CC9" w:rsidRDefault="00C270CB">
      <w:pPr>
        <w:rPr>
          <w:rFonts w:asciiTheme="minorHAnsi" w:hAnsiTheme="minorHAnsi" w:cstheme="minorHAnsi"/>
          <w:bCs/>
          <w:color w:val="000000"/>
        </w:rPr>
      </w:pPr>
      <w:r>
        <w:br w:type="page"/>
      </w:r>
    </w:p>
    <w:p w14:paraId="5C8D1E9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7 – HIPPO April Meetings</w:t>
      </w:r>
    </w:p>
    <w:p w14:paraId="2CDC1BCB" w14:textId="77777777" w:rsidR="00365CC9" w:rsidRDefault="00365CC9">
      <w:pPr>
        <w:rPr>
          <w:rFonts w:asciiTheme="minorHAnsi" w:hAnsiTheme="minorHAnsi" w:cstheme="minorHAnsi"/>
          <w:b/>
          <w:bCs/>
          <w:color w:val="000000"/>
        </w:rPr>
      </w:pPr>
    </w:p>
    <w:p w14:paraId="1322FB6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013BB9E" w14:textId="77777777" w:rsidR="00365CC9" w:rsidRDefault="00C270CB">
      <w:r>
        <w:t xml:space="preserve">As a HIPPO Team member, I will be prepared for and make contributions to all scheduled meetings through the month of April. </w:t>
      </w:r>
    </w:p>
    <w:p w14:paraId="50117962" w14:textId="77777777" w:rsidR="00365CC9" w:rsidRDefault="00365CC9"/>
    <w:p w14:paraId="496A8E66" w14:textId="77777777" w:rsidR="00365CC9" w:rsidRDefault="00C270CB">
      <w:pPr>
        <w:pStyle w:val="NoSpacing"/>
        <w:rPr>
          <w:b/>
        </w:rPr>
      </w:pPr>
      <w:r>
        <w:rPr>
          <w:b/>
        </w:rPr>
        <w:t>Definition of Done</w:t>
      </w:r>
    </w:p>
    <w:p w14:paraId="17E5CB2E" w14:textId="77777777" w:rsidR="00365CC9" w:rsidRDefault="00C270CB">
      <w:pPr>
        <w:pStyle w:val="NoSpacing"/>
      </w:pPr>
      <w:r>
        <w:t>[ ] Participation in weekly internal meetings (4 this month)</w:t>
      </w:r>
    </w:p>
    <w:p w14:paraId="65B05B4E" w14:textId="77777777" w:rsidR="00365CC9" w:rsidRDefault="00C270CB">
      <w:pPr>
        <w:pStyle w:val="NoSpacing"/>
      </w:pPr>
      <w:r>
        <w:t>[ ] Participation in weekly internal student meetings (4 this month)</w:t>
      </w:r>
    </w:p>
    <w:p w14:paraId="39ABB6FF" w14:textId="77777777" w:rsidR="00365CC9" w:rsidRDefault="00C270CB">
      <w:pPr>
        <w:pStyle w:val="NoSpacing"/>
      </w:pPr>
      <w:r>
        <w:t>[ ] Participation in weekly meetings with Joel (3 this month)</w:t>
      </w:r>
    </w:p>
    <w:p w14:paraId="0B98318D" w14:textId="77777777" w:rsidR="00365CC9" w:rsidRDefault="00365CC9">
      <w:pPr>
        <w:rPr>
          <w:rFonts w:cstheme="minorHAnsi"/>
          <w:b/>
          <w:bCs/>
          <w:color w:val="000000"/>
        </w:rPr>
      </w:pPr>
    </w:p>
    <w:p w14:paraId="68B1AAB0" w14:textId="77777777" w:rsidR="00365CC9" w:rsidRDefault="00C270CB">
      <w:pPr>
        <w:rPr>
          <w:rFonts w:cstheme="minorHAnsi"/>
          <w:b/>
          <w:bCs/>
          <w:color w:val="000000"/>
        </w:rPr>
      </w:pPr>
      <w:r>
        <w:rPr>
          <w:rFonts w:cstheme="minorHAnsi"/>
          <w:b/>
          <w:bCs/>
          <w:color w:val="000000"/>
        </w:rPr>
        <w:t>Notes</w:t>
      </w:r>
    </w:p>
    <w:p w14:paraId="02EE122F" w14:textId="77777777" w:rsidR="00365CC9" w:rsidRDefault="00365CC9">
      <w:pPr>
        <w:rPr>
          <w:rFonts w:asciiTheme="minorHAnsi" w:hAnsiTheme="minorHAnsi" w:cstheme="minorHAnsi"/>
          <w:bCs/>
          <w:color w:val="000000"/>
        </w:rPr>
      </w:pPr>
    </w:p>
    <w:p w14:paraId="023C4C4D" w14:textId="77777777" w:rsidR="00365CC9" w:rsidRDefault="00365CC9">
      <w:pPr>
        <w:rPr>
          <w:rFonts w:asciiTheme="minorHAnsi" w:hAnsiTheme="minorHAnsi" w:cstheme="minorHAnsi"/>
          <w:bCs/>
          <w:color w:val="000000"/>
        </w:rPr>
      </w:pPr>
    </w:p>
    <w:p w14:paraId="5E47D46E" w14:textId="77777777" w:rsidR="00365CC9" w:rsidRDefault="00C270CB">
      <w:pPr>
        <w:rPr>
          <w:rFonts w:asciiTheme="minorHAnsi" w:hAnsiTheme="minorHAnsi" w:cstheme="minorHAnsi"/>
          <w:bCs/>
          <w:color w:val="000000"/>
        </w:rPr>
      </w:pPr>
      <w:r>
        <w:br w:type="page"/>
      </w:r>
    </w:p>
    <w:p w14:paraId="04AD621E"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8 – HIPPO April Admin Duties</w:t>
      </w:r>
    </w:p>
    <w:p w14:paraId="0A99C2C9" w14:textId="77777777" w:rsidR="00365CC9" w:rsidRDefault="00365CC9">
      <w:pPr>
        <w:rPr>
          <w:rFonts w:asciiTheme="minorHAnsi" w:hAnsiTheme="minorHAnsi" w:cstheme="minorHAnsi"/>
          <w:b/>
          <w:bCs/>
          <w:color w:val="000000"/>
        </w:rPr>
      </w:pPr>
    </w:p>
    <w:p w14:paraId="47D2611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CE3F23E"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Admin Lead, I would like to fulfill whatever duties are necessary relating to administrative leadership for the team.</w:t>
      </w:r>
    </w:p>
    <w:p w14:paraId="7FD11F84" w14:textId="77777777" w:rsidR="00365CC9" w:rsidRDefault="00365CC9">
      <w:pPr>
        <w:rPr>
          <w:rFonts w:asciiTheme="minorHAnsi" w:hAnsiTheme="minorHAnsi" w:cstheme="minorHAnsi"/>
          <w:b/>
          <w:bCs/>
          <w:color w:val="000000"/>
        </w:rPr>
      </w:pPr>
    </w:p>
    <w:p w14:paraId="14B319D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5F335EE" w14:textId="77777777" w:rsidR="00365CC9" w:rsidRDefault="00C270CB">
      <w:pPr>
        <w:rPr>
          <w:rFonts w:asciiTheme="minorHAnsi" w:hAnsiTheme="minorHAnsi" w:cstheme="minorHAnsi"/>
        </w:rPr>
      </w:pPr>
      <w:r>
        <w:rPr>
          <w:rFonts w:asciiTheme="minorHAnsi" w:hAnsiTheme="minorHAnsi" w:cstheme="minorHAnsi"/>
        </w:rPr>
        <w:t>[ ] Update and add user stories as needed</w:t>
      </w:r>
    </w:p>
    <w:p w14:paraId="4E68C9B8" w14:textId="77777777" w:rsidR="00365CC9" w:rsidRDefault="00C270CB">
      <w:pPr>
        <w:rPr>
          <w:rFonts w:asciiTheme="minorHAnsi" w:hAnsiTheme="minorHAnsi" w:cstheme="minorHAnsi"/>
        </w:rPr>
      </w:pPr>
      <w:r>
        <w:rPr>
          <w:rFonts w:asciiTheme="minorHAnsi" w:hAnsiTheme="minorHAnsi" w:cstheme="minorHAnsi"/>
        </w:rPr>
        <w:t>[ ] See User Story 1955 for more details</w:t>
      </w:r>
    </w:p>
    <w:p w14:paraId="250F8504" w14:textId="77777777" w:rsidR="00365CC9" w:rsidRDefault="00C270CB">
      <w:pPr>
        <w:rPr>
          <w:rFonts w:asciiTheme="minorHAnsi" w:hAnsiTheme="minorHAnsi" w:cstheme="minorHAnsi"/>
        </w:rPr>
      </w:pPr>
      <w:r>
        <w:rPr>
          <w:rFonts w:asciiTheme="minorHAnsi" w:hAnsiTheme="minorHAnsi" w:cstheme="minorHAnsi"/>
        </w:rPr>
        <w:t>[ ] Coordinate test planning, update mission documents</w:t>
      </w:r>
    </w:p>
    <w:p w14:paraId="5F6EB6E1" w14:textId="77777777" w:rsidR="00365CC9" w:rsidRDefault="00365CC9">
      <w:pPr>
        <w:rPr>
          <w:rFonts w:asciiTheme="minorHAnsi" w:hAnsiTheme="minorHAnsi" w:cstheme="minorHAnsi"/>
        </w:rPr>
      </w:pPr>
    </w:p>
    <w:p w14:paraId="356ABA1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A710055" w14:textId="77777777" w:rsidR="00365CC9" w:rsidRDefault="00365CC9">
      <w:pPr>
        <w:rPr>
          <w:rFonts w:asciiTheme="minorHAnsi" w:hAnsiTheme="minorHAnsi" w:cstheme="minorHAnsi"/>
          <w:b/>
          <w:bCs/>
          <w:color w:val="000000"/>
        </w:rPr>
      </w:pPr>
    </w:p>
    <w:p w14:paraId="3C2694C5" w14:textId="77777777" w:rsidR="00365CC9" w:rsidRDefault="00365CC9">
      <w:pPr>
        <w:rPr>
          <w:rFonts w:asciiTheme="minorHAnsi" w:hAnsiTheme="minorHAnsi" w:cstheme="minorHAnsi"/>
          <w:bCs/>
          <w:color w:val="000000"/>
        </w:rPr>
      </w:pPr>
    </w:p>
    <w:p w14:paraId="2F2625E1" w14:textId="77777777" w:rsidR="00365CC9" w:rsidRDefault="00C270CB">
      <w:pPr>
        <w:rPr>
          <w:rFonts w:asciiTheme="minorHAnsi" w:hAnsiTheme="minorHAnsi" w:cstheme="minorHAnsi"/>
          <w:bCs/>
          <w:color w:val="000000"/>
        </w:rPr>
      </w:pPr>
      <w:r>
        <w:br w:type="page"/>
      </w:r>
    </w:p>
    <w:p w14:paraId="6587FA2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09 – HIPPO April Budgeting Duties</w:t>
      </w:r>
    </w:p>
    <w:p w14:paraId="2C95C7EC" w14:textId="77777777" w:rsidR="00365CC9" w:rsidRDefault="00365CC9">
      <w:pPr>
        <w:rPr>
          <w:rFonts w:asciiTheme="minorHAnsi" w:hAnsiTheme="minorHAnsi" w:cstheme="minorHAnsi"/>
          <w:b/>
          <w:bCs/>
          <w:color w:val="000000"/>
        </w:rPr>
      </w:pPr>
    </w:p>
    <w:p w14:paraId="0923835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271D1C8" w14:textId="77777777" w:rsidR="00365CC9" w:rsidRDefault="00C270CB">
      <w:pPr>
        <w:rPr>
          <w:rFonts w:asciiTheme="minorHAnsi" w:hAnsiTheme="minorHAnsi" w:cstheme="minorHAnsi"/>
          <w:color w:val="000000"/>
        </w:rPr>
      </w:pPr>
      <w:r>
        <w:rPr>
          <w:rFonts w:asciiTheme="minorHAnsi" w:hAnsiTheme="minorHAnsi" w:cstheme="minorHAnsi"/>
          <w:color w:val="000000"/>
        </w:rPr>
        <w:t>As the HIPPO Budgeting Coordinator, I would like to fulfill whatever duties are necessary relating to budgeting and purchasing for the team.</w:t>
      </w:r>
    </w:p>
    <w:p w14:paraId="5389BC33" w14:textId="77777777" w:rsidR="00365CC9" w:rsidRDefault="00365CC9">
      <w:pPr>
        <w:rPr>
          <w:rFonts w:asciiTheme="minorHAnsi" w:hAnsiTheme="minorHAnsi" w:cstheme="minorHAnsi"/>
          <w:b/>
          <w:bCs/>
          <w:color w:val="000000"/>
        </w:rPr>
      </w:pPr>
    </w:p>
    <w:p w14:paraId="6605C27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6037767" w14:textId="77777777" w:rsidR="00365CC9" w:rsidRDefault="00C270CB">
      <w:pPr>
        <w:rPr>
          <w:rFonts w:asciiTheme="minorHAnsi" w:hAnsiTheme="minorHAnsi" w:cstheme="minorHAnsi"/>
        </w:rPr>
      </w:pPr>
      <w:r>
        <w:rPr>
          <w:rFonts w:asciiTheme="minorHAnsi" w:hAnsiTheme="minorHAnsi" w:cstheme="minorHAnsi"/>
        </w:rPr>
        <w:t>[ ] Update a budgeting spreadsheet as needed, located here: HIPPO\Administrative\Budget\</w:t>
      </w:r>
    </w:p>
    <w:p w14:paraId="4E086829" w14:textId="77777777" w:rsidR="00365CC9" w:rsidRDefault="00C270CB">
      <w:pPr>
        <w:rPr>
          <w:rFonts w:asciiTheme="minorHAnsi" w:hAnsiTheme="minorHAnsi" w:cstheme="minorHAnsi"/>
        </w:rPr>
      </w:pPr>
      <w:r>
        <w:rPr>
          <w:rFonts w:asciiTheme="minorHAnsi" w:hAnsiTheme="minorHAnsi" w:cstheme="minorHAnsi"/>
        </w:rPr>
        <w:t>[ ] Order/purchase necessary equipment when the team decides a new item is needed and add to budget</w:t>
      </w:r>
    </w:p>
    <w:p w14:paraId="3390BA26" w14:textId="77777777" w:rsidR="00365CC9" w:rsidRDefault="00365CC9">
      <w:pPr>
        <w:rPr>
          <w:rFonts w:asciiTheme="minorHAnsi" w:hAnsiTheme="minorHAnsi" w:cstheme="minorHAnsi"/>
        </w:rPr>
      </w:pPr>
    </w:p>
    <w:p w14:paraId="524201B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947E4DA" w14:textId="77777777" w:rsidR="00365CC9" w:rsidRDefault="00365CC9">
      <w:pPr>
        <w:rPr>
          <w:rFonts w:cstheme="minorHAnsi"/>
          <w:b/>
          <w:bCs/>
          <w:color w:val="000000"/>
        </w:rPr>
      </w:pPr>
    </w:p>
    <w:p w14:paraId="66235B35" w14:textId="77777777" w:rsidR="00365CC9" w:rsidRDefault="00365CC9">
      <w:pPr>
        <w:rPr>
          <w:rFonts w:asciiTheme="minorHAnsi" w:hAnsiTheme="minorHAnsi" w:cstheme="minorHAnsi"/>
          <w:bCs/>
          <w:color w:val="000000"/>
        </w:rPr>
      </w:pPr>
    </w:p>
    <w:p w14:paraId="756EDC30" w14:textId="77777777" w:rsidR="00365CC9" w:rsidRDefault="00365CC9">
      <w:pPr>
        <w:rPr>
          <w:rFonts w:asciiTheme="minorHAnsi" w:hAnsiTheme="minorHAnsi" w:cstheme="minorHAnsi"/>
          <w:bCs/>
          <w:color w:val="000000"/>
        </w:rPr>
      </w:pPr>
    </w:p>
    <w:p w14:paraId="390218C5" w14:textId="77777777" w:rsidR="00365CC9" w:rsidRDefault="00365CC9">
      <w:pPr>
        <w:tabs>
          <w:tab w:val="left" w:pos="3722"/>
        </w:tabs>
      </w:pPr>
    </w:p>
    <w:p w14:paraId="207D16CF" w14:textId="77777777" w:rsidR="00365CC9" w:rsidRDefault="00C270CB">
      <w:r>
        <w:br w:type="page"/>
      </w:r>
    </w:p>
    <w:p w14:paraId="79E0C37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10 – Develop Night Testing Training Program</w:t>
      </w:r>
    </w:p>
    <w:p w14:paraId="3EB86668" w14:textId="77777777" w:rsidR="00365CC9" w:rsidRDefault="00365CC9">
      <w:pPr>
        <w:rPr>
          <w:rFonts w:asciiTheme="minorHAnsi" w:hAnsiTheme="minorHAnsi" w:cstheme="minorHAnsi"/>
          <w:b/>
          <w:bCs/>
          <w:color w:val="000000"/>
        </w:rPr>
      </w:pPr>
    </w:p>
    <w:p w14:paraId="433D6F1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6DB6786" w14:textId="77777777" w:rsidR="00365CC9" w:rsidRDefault="00C270CB">
      <w:r>
        <w:t xml:space="preserve">As a HIPPO Team member, I will be prepare for and make contributions to all scheduled meetings through the month of April. </w:t>
      </w:r>
    </w:p>
    <w:p w14:paraId="4A1F52ED" w14:textId="77777777" w:rsidR="00365CC9" w:rsidRDefault="00365CC9"/>
    <w:p w14:paraId="2EBD205F" w14:textId="77777777" w:rsidR="00365CC9" w:rsidRDefault="00C270CB">
      <w:pPr>
        <w:pStyle w:val="NoSpacing"/>
        <w:rPr>
          <w:b/>
        </w:rPr>
      </w:pPr>
      <w:r>
        <w:rPr>
          <w:b/>
        </w:rPr>
        <w:t>Definition of Done</w:t>
      </w:r>
    </w:p>
    <w:p w14:paraId="288FA0EC" w14:textId="77777777" w:rsidR="00365CC9" w:rsidRDefault="00C270CB">
      <w:pPr>
        <w:pStyle w:val="NoSpacing"/>
      </w:pPr>
      <w:r>
        <w:t>[ ] Participation in weekly internal meetings (4 this month)</w:t>
      </w:r>
    </w:p>
    <w:p w14:paraId="291D515B" w14:textId="77777777" w:rsidR="00365CC9" w:rsidRDefault="00C270CB">
      <w:pPr>
        <w:pStyle w:val="NoSpacing"/>
      </w:pPr>
      <w:r>
        <w:t>[ ] Participation in weekly internal student meetings (4 this month)</w:t>
      </w:r>
    </w:p>
    <w:p w14:paraId="64C6DECE" w14:textId="77777777" w:rsidR="00365CC9" w:rsidRDefault="00C270CB">
      <w:pPr>
        <w:pStyle w:val="NoSpacing"/>
      </w:pPr>
      <w:r>
        <w:t>[ ] Participation in weekly meetings with Joel (3 this month)</w:t>
      </w:r>
    </w:p>
    <w:p w14:paraId="3C5E815E" w14:textId="77777777" w:rsidR="00365CC9" w:rsidRDefault="00365CC9">
      <w:pPr>
        <w:rPr>
          <w:rFonts w:cstheme="minorHAnsi"/>
          <w:b/>
          <w:bCs/>
          <w:color w:val="000000"/>
        </w:rPr>
      </w:pPr>
    </w:p>
    <w:p w14:paraId="1095C8A5" w14:textId="77777777" w:rsidR="00365CC9" w:rsidRDefault="00C270CB">
      <w:pPr>
        <w:rPr>
          <w:rFonts w:cstheme="minorHAnsi"/>
          <w:b/>
          <w:bCs/>
          <w:color w:val="000000"/>
        </w:rPr>
      </w:pPr>
      <w:r>
        <w:rPr>
          <w:rFonts w:cstheme="minorHAnsi"/>
          <w:b/>
          <w:bCs/>
          <w:color w:val="000000"/>
        </w:rPr>
        <w:t>Notes</w:t>
      </w:r>
    </w:p>
    <w:p w14:paraId="5D3F1F15" w14:textId="77777777" w:rsidR="00365CC9" w:rsidRDefault="00365CC9">
      <w:pPr>
        <w:rPr>
          <w:rFonts w:asciiTheme="minorHAnsi" w:hAnsiTheme="minorHAnsi" w:cstheme="minorHAnsi"/>
          <w:bCs/>
          <w:color w:val="000000"/>
        </w:rPr>
      </w:pPr>
    </w:p>
    <w:p w14:paraId="59984ADC" w14:textId="77777777" w:rsidR="00365CC9" w:rsidRDefault="00365CC9">
      <w:pPr>
        <w:tabs>
          <w:tab w:val="left" w:pos="3722"/>
        </w:tabs>
      </w:pPr>
    </w:p>
    <w:p w14:paraId="427CB8C8" w14:textId="77777777" w:rsidR="00365CC9" w:rsidRDefault="00C270CB">
      <w:r>
        <w:br w:type="page"/>
      </w:r>
    </w:p>
    <w:p w14:paraId="45C9A8D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11 – HIPPO March Meetings</w:t>
      </w:r>
    </w:p>
    <w:p w14:paraId="645F5EA7" w14:textId="77777777" w:rsidR="00365CC9" w:rsidRDefault="00365CC9">
      <w:pPr>
        <w:rPr>
          <w:rFonts w:asciiTheme="minorHAnsi" w:hAnsiTheme="minorHAnsi" w:cstheme="minorHAnsi"/>
          <w:b/>
          <w:bCs/>
          <w:color w:val="000000"/>
        </w:rPr>
      </w:pPr>
    </w:p>
    <w:p w14:paraId="39BF13F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26EE39E" w14:textId="77777777" w:rsidR="00365CC9" w:rsidRDefault="00C270CB">
      <w:r>
        <w:t xml:space="preserve">As a HIPPO Team member, I will be prepared for and make contributions to all scheduled meetings through the month of March. </w:t>
      </w:r>
    </w:p>
    <w:p w14:paraId="231F1744" w14:textId="77777777" w:rsidR="00365CC9" w:rsidRDefault="00365CC9"/>
    <w:p w14:paraId="7ACC50B5" w14:textId="77777777" w:rsidR="00365CC9" w:rsidRDefault="00C270CB">
      <w:pPr>
        <w:pStyle w:val="NoSpacing"/>
        <w:rPr>
          <w:b/>
        </w:rPr>
      </w:pPr>
      <w:r>
        <w:rPr>
          <w:b/>
        </w:rPr>
        <w:t>Definition of Done</w:t>
      </w:r>
    </w:p>
    <w:p w14:paraId="0B413B20" w14:textId="77777777" w:rsidR="00365CC9" w:rsidRDefault="00C270CB">
      <w:pPr>
        <w:pStyle w:val="NoSpacing"/>
      </w:pPr>
      <w:r>
        <w:t>[ ] Participation in weekly internal meetings (3 this month)</w:t>
      </w:r>
    </w:p>
    <w:p w14:paraId="6085E868" w14:textId="77777777" w:rsidR="00365CC9" w:rsidRDefault="00C270CB">
      <w:pPr>
        <w:pStyle w:val="NoSpacing"/>
      </w:pPr>
      <w:r>
        <w:t>[ ] Participation in weekly internal student meetings (3 this month)</w:t>
      </w:r>
    </w:p>
    <w:p w14:paraId="0C31B6F3" w14:textId="77777777" w:rsidR="00365CC9" w:rsidRDefault="00C270CB">
      <w:pPr>
        <w:pStyle w:val="NoSpacing"/>
      </w:pPr>
      <w:r>
        <w:t>[ ] Participation in weekly meetings with Joel (3 this month)</w:t>
      </w:r>
    </w:p>
    <w:p w14:paraId="6A444198" w14:textId="77777777" w:rsidR="00365CC9" w:rsidRDefault="00365CC9">
      <w:pPr>
        <w:rPr>
          <w:rFonts w:cstheme="minorHAnsi"/>
          <w:b/>
          <w:bCs/>
          <w:color w:val="000000"/>
        </w:rPr>
      </w:pPr>
    </w:p>
    <w:p w14:paraId="579562B2" w14:textId="77777777" w:rsidR="00365CC9" w:rsidRDefault="00C270CB">
      <w:pPr>
        <w:rPr>
          <w:rFonts w:cstheme="minorHAnsi"/>
          <w:b/>
          <w:bCs/>
          <w:color w:val="000000"/>
        </w:rPr>
      </w:pPr>
      <w:r>
        <w:rPr>
          <w:rFonts w:cstheme="minorHAnsi"/>
          <w:b/>
          <w:bCs/>
          <w:color w:val="000000"/>
        </w:rPr>
        <w:t>Notes</w:t>
      </w:r>
    </w:p>
    <w:p w14:paraId="18F837E2" w14:textId="77777777" w:rsidR="00365CC9" w:rsidRDefault="00365CC9">
      <w:pPr>
        <w:rPr>
          <w:rFonts w:asciiTheme="minorHAnsi" w:hAnsiTheme="minorHAnsi" w:cstheme="minorHAnsi"/>
          <w:bCs/>
          <w:color w:val="000000"/>
        </w:rPr>
      </w:pPr>
    </w:p>
    <w:p w14:paraId="05849E30" w14:textId="77777777" w:rsidR="00365CC9" w:rsidRDefault="00C270CB">
      <w:pPr>
        <w:rPr>
          <w:rFonts w:asciiTheme="minorHAnsi" w:hAnsiTheme="minorHAnsi" w:cstheme="minorHAnsi"/>
          <w:bCs/>
          <w:color w:val="000000"/>
        </w:rPr>
      </w:pPr>
      <w:r>
        <w:br w:type="page"/>
      </w:r>
    </w:p>
    <w:p w14:paraId="4BB55D0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12 – HIPPO March Meetings</w:t>
      </w:r>
    </w:p>
    <w:p w14:paraId="07BF6563" w14:textId="77777777" w:rsidR="00365CC9" w:rsidRDefault="00365CC9">
      <w:pPr>
        <w:rPr>
          <w:rFonts w:asciiTheme="minorHAnsi" w:hAnsiTheme="minorHAnsi" w:cstheme="minorHAnsi"/>
          <w:b/>
          <w:bCs/>
          <w:color w:val="000000"/>
        </w:rPr>
      </w:pPr>
    </w:p>
    <w:p w14:paraId="54A13A2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840533D" w14:textId="77777777" w:rsidR="00365CC9" w:rsidRDefault="00C270CB">
      <w:r>
        <w:t xml:space="preserve">As a HIPPO Team member, I will be prepared for and make contributions to all scheduled meetings through the month of March. </w:t>
      </w:r>
    </w:p>
    <w:p w14:paraId="66C63508" w14:textId="77777777" w:rsidR="00365CC9" w:rsidRDefault="00365CC9"/>
    <w:p w14:paraId="5CED66FF" w14:textId="77777777" w:rsidR="00365CC9" w:rsidRDefault="00C270CB">
      <w:pPr>
        <w:pStyle w:val="NoSpacing"/>
        <w:rPr>
          <w:b/>
        </w:rPr>
      </w:pPr>
      <w:r>
        <w:rPr>
          <w:b/>
        </w:rPr>
        <w:t>Definition of Done</w:t>
      </w:r>
    </w:p>
    <w:p w14:paraId="1A951E7A" w14:textId="77777777" w:rsidR="00365CC9" w:rsidRDefault="00C270CB">
      <w:pPr>
        <w:pStyle w:val="NoSpacing"/>
      </w:pPr>
      <w:r>
        <w:t>[ ] Participation in weekly internal meetings (3 this month)</w:t>
      </w:r>
    </w:p>
    <w:p w14:paraId="65BEFFFD" w14:textId="77777777" w:rsidR="00365CC9" w:rsidRDefault="00C270CB">
      <w:pPr>
        <w:pStyle w:val="NoSpacing"/>
      </w:pPr>
      <w:r>
        <w:t>[ ] Participation in weekly internal student meetings (3 this month)</w:t>
      </w:r>
    </w:p>
    <w:p w14:paraId="6B6F8CA9" w14:textId="77777777" w:rsidR="00365CC9" w:rsidRDefault="00C270CB">
      <w:pPr>
        <w:pStyle w:val="NoSpacing"/>
      </w:pPr>
      <w:r>
        <w:t>[ ] Participation in weekly meetings with Joel (3 this month)</w:t>
      </w:r>
    </w:p>
    <w:p w14:paraId="317423FC" w14:textId="77777777" w:rsidR="00365CC9" w:rsidRDefault="00365CC9">
      <w:pPr>
        <w:rPr>
          <w:rFonts w:cstheme="minorHAnsi"/>
          <w:b/>
          <w:bCs/>
          <w:color w:val="000000"/>
        </w:rPr>
      </w:pPr>
    </w:p>
    <w:p w14:paraId="4F95464C" w14:textId="77777777" w:rsidR="00365CC9" w:rsidRDefault="00C270CB">
      <w:pPr>
        <w:rPr>
          <w:rFonts w:cstheme="minorHAnsi"/>
          <w:b/>
          <w:bCs/>
          <w:color w:val="000000"/>
        </w:rPr>
      </w:pPr>
      <w:r>
        <w:rPr>
          <w:rFonts w:cstheme="minorHAnsi"/>
          <w:b/>
          <w:bCs/>
          <w:color w:val="000000"/>
        </w:rPr>
        <w:t>Notes</w:t>
      </w:r>
    </w:p>
    <w:p w14:paraId="2CB6C3F4" w14:textId="77777777" w:rsidR="00365CC9" w:rsidRDefault="00365CC9">
      <w:pPr>
        <w:rPr>
          <w:rFonts w:asciiTheme="minorHAnsi" w:hAnsiTheme="minorHAnsi" w:cstheme="minorHAnsi"/>
          <w:bCs/>
          <w:color w:val="000000"/>
        </w:rPr>
      </w:pPr>
    </w:p>
    <w:p w14:paraId="7A882228" w14:textId="77777777" w:rsidR="00365CC9" w:rsidRDefault="00365CC9">
      <w:pPr>
        <w:rPr>
          <w:rFonts w:asciiTheme="minorHAnsi" w:hAnsiTheme="minorHAnsi" w:cstheme="minorHAnsi"/>
          <w:bCs/>
          <w:color w:val="000000"/>
        </w:rPr>
      </w:pPr>
    </w:p>
    <w:p w14:paraId="5393536A" w14:textId="77777777" w:rsidR="00365CC9" w:rsidRDefault="00C270CB">
      <w:pPr>
        <w:rPr>
          <w:rFonts w:asciiTheme="minorHAnsi" w:hAnsiTheme="minorHAnsi" w:cstheme="minorHAnsi"/>
          <w:bCs/>
          <w:color w:val="000000"/>
        </w:rPr>
      </w:pPr>
      <w:r>
        <w:br w:type="page"/>
      </w:r>
    </w:p>
    <w:p w14:paraId="55F3DF2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13 – HIPPO March Meetings</w:t>
      </w:r>
    </w:p>
    <w:p w14:paraId="07C4A640" w14:textId="77777777" w:rsidR="00365CC9" w:rsidRDefault="00365CC9">
      <w:pPr>
        <w:rPr>
          <w:rFonts w:asciiTheme="minorHAnsi" w:hAnsiTheme="minorHAnsi" w:cstheme="minorHAnsi"/>
          <w:b/>
          <w:bCs/>
          <w:color w:val="000000"/>
        </w:rPr>
      </w:pPr>
    </w:p>
    <w:p w14:paraId="1E2A98E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337A8FB" w14:textId="77777777" w:rsidR="00365CC9" w:rsidRDefault="00C270CB">
      <w:r>
        <w:t xml:space="preserve">As a HIPPO Team member, I will be prepared for and make contributions to all scheduled meetings through the month of March. </w:t>
      </w:r>
    </w:p>
    <w:p w14:paraId="695A9CB1" w14:textId="77777777" w:rsidR="00365CC9" w:rsidRDefault="00365CC9"/>
    <w:p w14:paraId="543A27A3" w14:textId="77777777" w:rsidR="00365CC9" w:rsidRDefault="00C270CB">
      <w:pPr>
        <w:pStyle w:val="NoSpacing"/>
        <w:rPr>
          <w:b/>
        </w:rPr>
      </w:pPr>
      <w:r>
        <w:rPr>
          <w:b/>
        </w:rPr>
        <w:t>Definition of Done</w:t>
      </w:r>
    </w:p>
    <w:p w14:paraId="560F8349" w14:textId="77777777" w:rsidR="00365CC9" w:rsidRDefault="00C270CB">
      <w:pPr>
        <w:pStyle w:val="NoSpacing"/>
      </w:pPr>
      <w:r>
        <w:t>[ ] Participation in weekly internal meetings (3 this month)</w:t>
      </w:r>
    </w:p>
    <w:p w14:paraId="2C2C7704" w14:textId="77777777" w:rsidR="00365CC9" w:rsidRDefault="00C270CB">
      <w:pPr>
        <w:pStyle w:val="NoSpacing"/>
      </w:pPr>
      <w:r>
        <w:t>[ ] Participation in weekly internal student meetings (3 this month)</w:t>
      </w:r>
    </w:p>
    <w:p w14:paraId="40DE92B8" w14:textId="77777777" w:rsidR="00365CC9" w:rsidRDefault="00C270CB">
      <w:pPr>
        <w:pStyle w:val="NoSpacing"/>
      </w:pPr>
      <w:r>
        <w:t>[ ] Participation in weekly meetings with Joel (3 this month)</w:t>
      </w:r>
    </w:p>
    <w:p w14:paraId="35AF7483" w14:textId="77777777" w:rsidR="00365CC9" w:rsidRDefault="00365CC9">
      <w:pPr>
        <w:rPr>
          <w:rFonts w:cstheme="minorHAnsi"/>
          <w:b/>
          <w:bCs/>
          <w:color w:val="000000"/>
        </w:rPr>
      </w:pPr>
    </w:p>
    <w:p w14:paraId="27158D00" w14:textId="77777777" w:rsidR="00365CC9" w:rsidRDefault="00C270CB">
      <w:pPr>
        <w:rPr>
          <w:rFonts w:cstheme="minorHAnsi"/>
          <w:b/>
          <w:bCs/>
          <w:color w:val="000000"/>
        </w:rPr>
      </w:pPr>
      <w:r>
        <w:rPr>
          <w:rFonts w:cstheme="minorHAnsi"/>
          <w:b/>
          <w:bCs/>
          <w:color w:val="000000"/>
        </w:rPr>
        <w:t>Notes</w:t>
      </w:r>
    </w:p>
    <w:p w14:paraId="00CEF073" w14:textId="77777777" w:rsidR="00365CC9" w:rsidRDefault="00365CC9">
      <w:pPr>
        <w:rPr>
          <w:rFonts w:asciiTheme="minorHAnsi" w:hAnsiTheme="minorHAnsi" w:cstheme="minorHAnsi"/>
          <w:bCs/>
          <w:color w:val="000000"/>
        </w:rPr>
      </w:pPr>
    </w:p>
    <w:p w14:paraId="1DEB2F24" w14:textId="77777777" w:rsidR="00365CC9" w:rsidRDefault="00365CC9">
      <w:pPr>
        <w:rPr>
          <w:rFonts w:asciiTheme="minorHAnsi" w:hAnsiTheme="minorHAnsi" w:cstheme="minorHAnsi"/>
          <w:bCs/>
          <w:color w:val="000000"/>
        </w:rPr>
      </w:pPr>
    </w:p>
    <w:p w14:paraId="627C36DE" w14:textId="77777777" w:rsidR="00365CC9" w:rsidRDefault="00C270CB">
      <w:pPr>
        <w:rPr>
          <w:rFonts w:asciiTheme="minorHAnsi" w:hAnsiTheme="minorHAnsi" w:cstheme="minorHAnsi"/>
          <w:bCs/>
          <w:color w:val="000000"/>
        </w:rPr>
      </w:pPr>
      <w:r>
        <w:br w:type="page"/>
      </w:r>
    </w:p>
    <w:p w14:paraId="5251D03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14 – HIPPO March Meetings</w:t>
      </w:r>
    </w:p>
    <w:p w14:paraId="27AE470B" w14:textId="77777777" w:rsidR="00365CC9" w:rsidRDefault="00365CC9">
      <w:pPr>
        <w:rPr>
          <w:rFonts w:asciiTheme="minorHAnsi" w:hAnsiTheme="minorHAnsi" w:cstheme="minorHAnsi"/>
          <w:b/>
          <w:bCs/>
          <w:color w:val="000000"/>
        </w:rPr>
      </w:pPr>
    </w:p>
    <w:p w14:paraId="63E8422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03E546A" w14:textId="77777777" w:rsidR="00365CC9" w:rsidRDefault="00C270CB">
      <w:r>
        <w:t xml:space="preserve">As a HIPPO Team member, I will be prepared for and make contributions to all scheduled meetings through the month of March. </w:t>
      </w:r>
    </w:p>
    <w:p w14:paraId="52395194" w14:textId="77777777" w:rsidR="00365CC9" w:rsidRDefault="00365CC9"/>
    <w:p w14:paraId="7BFB8A41" w14:textId="77777777" w:rsidR="00365CC9" w:rsidRDefault="00C270CB">
      <w:pPr>
        <w:pStyle w:val="NoSpacing"/>
        <w:rPr>
          <w:b/>
        </w:rPr>
      </w:pPr>
      <w:r>
        <w:rPr>
          <w:b/>
        </w:rPr>
        <w:t>Definition of Done</w:t>
      </w:r>
    </w:p>
    <w:p w14:paraId="7BF3EA9A" w14:textId="77777777" w:rsidR="00365CC9" w:rsidRDefault="00C270CB">
      <w:pPr>
        <w:pStyle w:val="NoSpacing"/>
      </w:pPr>
      <w:r>
        <w:t>[ ] Participation in weekly internal meetings (3 this month)</w:t>
      </w:r>
    </w:p>
    <w:p w14:paraId="577C140C" w14:textId="77777777" w:rsidR="00365CC9" w:rsidRDefault="00C270CB">
      <w:pPr>
        <w:pStyle w:val="NoSpacing"/>
      </w:pPr>
      <w:r>
        <w:t>[ ] Participation in weekly internal student meetings (3 this month)</w:t>
      </w:r>
    </w:p>
    <w:p w14:paraId="4E1A052C" w14:textId="77777777" w:rsidR="00365CC9" w:rsidRDefault="00C270CB">
      <w:pPr>
        <w:pStyle w:val="NoSpacing"/>
      </w:pPr>
      <w:r>
        <w:t>[ ] Participation in weekly meetings with Joel (3 this month)</w:t>
      </w:r>
    </w:p>
    <w:p w14:paraId="574549A4" w14:textId="77777777" w:rsidR="00365CC9" w:rsidRDefault="00365CC9">
      <w:pPr>
        <w:rPr>
          <w:rFonts w:cstheme="minorHAnsi"/>
          <w:b/>
          <w:bCs/>
          <w:color w:val="000000"/>
        </w:rPr>
      </w:pPr>
    </w:p>
    <w:p w14:paraId="1826FE8F" w14:textId="77777777" w:rsidR="00365CC9" w:rsidRDefault="00C270CB">
      <w:pPr>
        <w:rPr>
          <w:rFonts w:cstheme="minorHAnsi"/>
          <w:b/>
          <w:bCs/>
          <w:color w:val="000000"/>
        </w:rPr>
      </w:pPr>
      <w:r>
        <w:rPr>
          <w:rFonts w:cstheme="minorHAnsi"/>
          <w:b/>
          <w:bCs/>
          <w:color w:val="000000"/>
        </w:rPr>
        <w:t>Notes</w:t>
      </w:r>
    </w:p>
    <w:p w14:paraId="2B006F98" w14:textId="77777777" w:rsidR="00365CC9" w:rsidRDefault="00365CC9">
      <w:pPr>
        <w:rPr>
          <w:rFonts w:asciiTheme="minorHAnsi" w:hAnsiTheme="minorHAnsi" w:cstheme="minorHAnsi"/>
          <w:bCs/>
          <w:color w:val="000000"/>
        </w:rPr>
      </w:pPr>
    </w:p>
    <w:p w14:paraId="4AC5E42C" w14:textId="77777777" w:rsidR="00365CC9" w:rsidRDefault="00365CC9">
      <w:pPr>
        <w:rPr>
          <w:rFonts w:asciiTheme="minorHAnsi" w:hAnsiTheme="minorHAnsi" w:cstheme="minorHAnsi"/>
          <w:bCs/>
          <w:color w:val="000000"/>
        </w:rPr>
      </w:pPr>
    </w:p>
    <w:p w14:paraId="24CF508A" w14:textId="77777777" w:rsidR="00365CC9" w:rsidRDefault="00C270CB">
      <w:pPr>
        <w:rPr>
          <w:rFonts w:asciiTheme="minorHAnsi" w:hAnsiTheme="minorHAnsi" w:cstheme="minorHAnsi"/>
          <w:bCs/>
          <w:color w:val="000000"/>
        </w:rPr>
      </w:pPr>
      <w:r>
        <w:br w:type="page"/>
      </w:r>
    </w:p>
    <w:p w14:paraId="40518ED5"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15 – Dummy Payload for HIPPO</w:t>
      </w:r>
    </w:p>
    <w:p w14:paraId="13E14CE9" w14:textId="77777777" w:rsidR="00365CC9" w:rsidRDefault="00365CC9">
      <w:pPr>
        <w:rPr>
          <w:rFonts w:asciiTheme="minorHAnsi" w:hAnsiTheme="minorHAnsi" w:cstheme="minorHAnsi"/>
          <w:b/>
          <w:bCs/>
          <w:color w:val="000000"/>
        </w:rPr>
      </w:pPr>
    </w:p>
    <w:p w14:paraId="45503DB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25C82BA" w14:textId="77777777" w:rsidR="00365CC9" w:rsidRDefault="00C270CB">
      <w:r>
        <w:t>As a HIPPO Team member, I will finalize the dummy payload build for preliminary flight testing.</w:t>
      </w:r>
    </w:p>
    <w:p w14:paraId="220FECF8" w14:textId="77777777" w:rsidR="00365CC9" w:rsidRDefault="00365CC9"/>
    <w:p w14:paraId="58029FF0" w14:textId="77777777" w:rsidR="00365CC9" w:rsidRDefault="00C270CB">
      <w:pPr>
        <w:pStyle w:val="NoSpacing"/>
        <w:rPr>
          <w:b/>
        </w:rPr>
      </w:pPr>
      <w:r>
        <w:rPr>
          <w:b/>
        </w:rPr>
        <w:t>Definition of Done</w:t>
      </w:r>
    </w:p>
    <w:p w14:paraId="77BE9CB7" w14:textId="77777777" w:rsidR="00365CC9" w:rsidRDefault="00C270CB">
      <w:pPr>
        <w:pStyle w:val="NoSpacing"/>
      </w:pPr>
      <w:r>
        <w:t>[ ] Determine a roughly accurate number for the mass of the payload based on mass of the batteries, raspberry pi, storage device, camera, lens and other components of the sensor payload (preliminary estimate was ~300g)</w:t>
      </w:r>
    </w:p>
    <w:p w14:paraId="668F1336" w14:textId="77777777" w:rsidR="00365CC9" w:rsidRDefault="00C270CB">
      <w:pPr>
        <w:pStyle w:val="NoSpacing"/>
      </w:pPr>
      <w:r>
        <w:t>[ ] Drill into 3D printed camera/lens combo to create a space to put BBs or sand into model such that we can increase its mass to be equal to the mass that was determined for our final, real payload. Seal the BBs/sand in when mass is accurate</w:t>
      </w:r>
    </w:p>
    <w:p w14:paraId="19E0ECD7" w14:textId="77777777" w:rsidR="00365CC9" w:rsidRDefault="00C270CB">
      <w:pPr>
        <w:pStyle w:val="NoSpacing"/>
      </w:pPr>
      <w:r>
        <w:t>[ ] Assemble massed camera model with a 3D printed mount and attach to UAS using high strength Velcro in same manner as planned for flight testing of the actual payload</w:t>
      </w:r>
    </w:p>
    <w:p w14:paraId="64EAAEFF" w14:textId="77777777" w:rsidR="00365CC9" w:rsidRDefault="00C270CB">
      <w:pPr>
        <w:rPr>
          <w:rFonts w:ascii="Liberation Serif" w:hAnsi="Liberation Serif" w:cs="Lucida Sans"/>
        </w:rPr>
      </w:pPr>
      <w:r>
        <w:rPr>
          <w:rFonts w:ascii="Liberation Serif" w:hAnsi="Liberation Serif" w:cs="Lucida Sans"/>
        </w:rPr>
        <w:t>[ ] Coordinate with team members and AFSL personnel as necessary</w:t>
      </w:r>
    </w:p>
    <w:p w14:paraId="1A486400" w14:textId="77777777" w:rsidR="00365CC9" w:rsidRDefault="00365CC9">
      <w:pPr>
        <w:rPr>
          <w:rFonts w:cstheme="minorHAnsi"/>
          <w:b/>
          <w:bCs/>
          <w:color w:val="000000"/>
        </w:rPr>
      </w:pPr>
    </w:p>
    <w:p w14:paraId="66311509" w14:textId="77777777" w:rsidR="00365CC9" w:rsidRDefault="00C270CB">
      <w:pPr>
        <w:rPr>
          <w:rFonts w:cstheme="minorHAnsi"/>
          <w:b/>
          <w:bCs/>
          <w:color w:val="000000"/>
        </w:rPr>
      </w:pPr>
      <w:r>
        <w:rPr>
          <w:rFonts w:cstheme="minorHAnsi"/>
          <w:b/>
          <w:bCs/>
          <w:color w:val="000000"/>
        </w:rPr>
        <w:t>Notes</w:t>
      </w:r>
    </w:p>
    <w:p w14:paraId="0400ED97" w14:textId="77777777" w:rsidR="00365CC9" w:rsidRDefault="00C270CB">
      <w:pPr>
        <w:rPr>
          <w:rFonts w:cstheme="minorHAnsi"/>
          <w:b/>
          <w:bCs/>
          <w:color w:val="000000"/>
        </w:rPr>
      </w:pPr>
      <w:r>
        <w:br w:type="page"/>
      </w:r>
    </w:p>
    <w:p w14:paraId="32A75BE0" w14:textId="77777777" w:rsidR="00365CC9" w:rsidRDefault="00C270CB">
      <w:pPr>
        <w:pStyle w:val="Heading2"/>
        <w:rPr>
          <w:b w:val="0"/>
        </w:rPr>
      </w:pPr>
      <w:r>
        <w:lastRenderedPageBreak/>
        <w:t>2216 – TEMPEST March Meetings</w:t>
      </w:r>
    </w:p>
    <w:p w14:paraId="597C65AF" w14:textId="77777777" w:rsidR="00365CC9" w:rsidRDefault="00C270CB">
      <w:r>
        <w:t xml:space="preserve">As a TEMPEST Team member, I will be prepare for and make contributions to all scheduled meetings trough the month of March. </w:t>
      </w:r>
    </w:p>
    <w:p w14:paraId="1455C517" w14:textId="77777777" w:rsidR="00365CC9" w:rsidRDefault="00365CC9"/>
    <w:p w14:paraId="3976C704" w14:textId="77777777" w:rsidR="00365CC9" w:rsidRDefault="00C270CB">
      <w:pPr>
        <w:pStyle w:val="NoSpacing"/>
        <w:rPr>
          <w:b/>
        </w:rPr>
      </w:pPr>
      <w:r>
        <w:rPr>
          <w:b/>
        </w:rPr>
        <w:t>Definition of Done</w:t>
      </w:r>
    </w:p>
    <w:p w14:paraId="1CBDBF1E" w14:textId="77777777" w:rsidR="00365CC9" w:rsidRDefault="00C270CB">
      <w:pPr>
        <w:pStyle w:val="NoSpacing"/>
      </w:pPr>
      <w:r>
        <w:t xml:space="preserve">[ ] Participation in Tuesday weekly internal meetings </w:t>
      </w:r>
    </w:p>
    <w:p w14:paraId="3659B37F" w14:textId="77777777" w:rsidR="00365CC9" w:rsidRDefault="00C270CB">
      <w:pPr>
        <w:pStyle w:val="NoSpacing"/>
      </w:pPr>
      <w:r>
        <w:t xml:space="preserve">[ ] Participation in Thursday weekly internal meetings </w:t>
      </w:r>
    </w:p>
    <w:p w14:paraId="2A47E18F" w14:textId="77777777" w:rsidR="00365CC9" w:rsidRDefault="00C270CB">
      <w:pPr>
        <w:pStyle w:val="NoSpacing"/>
      </w:pPr>
      <w:r>
        <w:t xml:space="preserve">[ ] Participation of Friday weekly meetings with Todd </w:t>
      </w:r>
    </w:p>
    <w:p w14:paraId="22A4FD4C" w14:textId="77777777" w:rsidR="00365CC9" w:rsidRDefault="00365CC9">
      <w:pPr>
        <w:rPr>
          <w:rFonts w:cstheme="minorHAnsi"/>
          <w:b/>
          <w:bCs/>
          <w:color w:val="000000"/>
        </w:rPr>
      </w:pPr>
    </w:p>
    <w:p w14:paraId="2E9617FD" w14:textId="77777777" w:rsidR="00365CC9" w:rsidRDefault="00C270CB">
      <w:pPr>
        <w:rPr>
          <w:rFonts w:cstheme="minorHAnsi"/>
          <w:b/>
          <w:bCs/>
          <w:color w:val="000000"/>
        </w:rPr>
      </w:pPr>
      <w:r>
        <w:rPr>
          <w:rFonts w:cstheme="minorHAnsi"/>
          <w:b/>
          <w:bCs/>
          <w:color w:val="000000"/>
        </w:rPr>
        <w:t>Notes</w:t>
      </w:r>
    </w:p>
    <w:p w14:paraId="4F231469" w14:textId="77777777" w:rsidR="00365CC9" w:rsidRDefault="00C270CB">
      <w:pPr>
        <w:rPr>
          <w:rFonts w:cstheme="minorHAnsi"/>
          <w:b/>
          <w:bCs/>
          <w:color w:val="000000"/>
        </w:rPr>
      </w:pPr>
      <w:r>
        <w:br w:type="page"/>
      </w:r>
    </w:p>
    <w:p w14:paraId="0FD2CF46" w14:textId="77777777" w:rsidR="00365CC9" w:rsidRDefault="00C270CB">
      <w:pPr>
        <w:pStyle w:val="Heading2"/>
        <w:rPr>
          <w:b w:val="0"/>
        </w:rPr>
      </w:pPr>
      <w:r>
        <w:lastRenderedPageBreak/>
        <w:t>2217 – TEMPEST March Meetings</w:t>
      </w:r>
    </w:p>
    <w:p w14:paraId="25665CB7" w14:textId="77777777" w:rsidR="00365CC9" w:rsidRDefault="00C270CB">
      <w:r>
        <w:t xml:space="preserve">As a TEMPEST Team member, I will be prepare for and make contributions to all scheduled meetings trough the month of March. </w:t>
      </w:r>
    </w:p>
    <w:p w14:paraId="62FF995E" w14:textId="77777777" w:rsidR="00365CC9" w:rsidRDefault="00365CC9"/>
    <w:p w14:paraId="02AB9088" w14:textId="77777777" w:rsidR="00365CC9" w:rsidRDefault="00C270CB">
      <w:pPr>
        <w:pStyle w:val="NoSpacing"/>
        <w:rPr>
          <w:b/>
        </w:rPr>
      </w:pPr>
      <w:r>
        <w:rPr>
          <w:b/>
        </w:rPr>
        <w:t>Definition of Done</w:t>
      </w:r>
    </w:p>
    <w:p w14:paraId="0AD45BAB" w14:textId="77777777" w:rsidR="00365CC9" w:rsidRDefault="00C270CB">
      <w:pPr>
        <w:pStyle w:val="NoSpacing"/>
      </w:pPr>
      <w:r>
        <w:t xml:space="preserve">[ ] Participation in Tuesday weekly internal meetings </w:t>
      </w:r>
    </w:p>
    <w:p w14:paraId="0FCD73B0" w14:textId="77777777" w:rsidR="00365CC9" w:rsidRDefault="00C270CB">
      <w:pPr>
        <w:pStyle w:val="NoSpacing"/>
      </w:pPr>
      <w:r>
        <w:t xml:space="preserve">[ ] Participation in Thursday weekly internal meetings </w:t>
      </w:r>
    </w:p>
    <w:p w14:paraId="57DBD2C3" w14:textId="77777777" w:rsidR="00365CC9" w:rsidRDefault="00C270CB">
      <w:pPr>
        <w:pStyle w:val="NoSpacing"/>
      </w:pPr>
      <w:r>
        <w:t xml:space="preserve">[ ] Participation of Friday weekly meetings with Todd </w:t>
      </w:r>
    </w:p>
    <w:p w14:paraId="27315766" w14:textId="77777777" w:rsidR="00365CC9" w:rsidRDefault="00365CC9">
      <w:pPr>
        <w:rPr>
          <w:rFonts w:cstheme="minorHAnsi"/>
          <w:b/>
          <w:bCs/>
          <w:color w:val="000000"/>
        </w:rPr>
      </w:pPr>
    </w:p>
    <w:p w14:paraId="2AF2AA0A" w14:textId="77777777" w:rsidR="00365CC9" w:rsidRDefault="00C270CB">
      <w:pPr>
        <w:rPr>
          <w:rFonts w:cstheme="minorHAnsi"/>
          <w:b/>
          <w:bCs/>
          <w:color w:val="000000"/>
        </w:rPr>
      </w:pPr>
      <w:r>
        <w:rPr>
          <w:rFonts w:cstheme="minorHAnsi"/>
          <w:b/>
          <w:bCs/>
          <w:color w:val="000000"/>
        </w:rPr>
        <w:t>Notes</w:t>
      </w:r>
    </w:p>
    <w:p w14:paraId="3A720E23" w14:textId="77777777" w:rsidR="00365CC9" w:rsidRDefault="00C270CB">
      <w:pPr>
        <w:rPr>
          <w:rFonts w:cstheme="minorHAnsi"/>
          <w:b/>
          <w:bCs/>
          <w:color w:val="000000"/>
        </w:rPr>
      </w:pPr>
      <w:r>
        <w:br w:type="page"/>
      </w:r>
    </w:p>
    <w:p w14:paraId="449519A6" w14:textId="77777777" w:rsidR="00365CC9" w:rsidRDefault="00C270CB">
      <w:pPr>
        <w:pStyle w:val="Heading2"/>
        <w:rPr>
          <w:b w:val="0"/>
        </w:rPr>
      </w:pPr>
      <w:r>
        <w:lastRenderedPageBreak/>
        <w:t>2218 – TEMPEST March Meetings</w:t>
      </w:r>
    </w:p>
    <w:p w14:paraId="2705D357" w14:textId="77777777" w:rsidR="00365CC9" w:rsidRDefault="00C270CB">
      <w:r>
        <w:t xml:space="preserve">As a TEMPEST Team member, I will be prepare for and make contributions to all scheduled meetings trough the month of March. </w:t>
      </w:r>
    </w:p>
    <w:p w14:paraId="258988DF" w14:textId="77777777" w:rsidR="00365CC9" w:rsidRDefault="00365CC9"/>
    <w:p w14:paraId="2854ABCE" w14:textId="77777777" w:rsidR="00365CC9" w:rsidRDefault="00C270CB">
      <w:pPr>
        <w:pStyle w:val="NoSpacing"/>
        <w:rPr>
          <w:b/>
        </w:rPr>
      </w:pPr>
      <w:r>
        <w:rPr>
          <w:b/>
        </w:rPr>
        <w:t>Definition of Done</w:t>
      </w:r>
    </w:p>
    <w:p w14:paraId="534FBAAD" w14:textId="77777777" w:rsidR="00365CC9" w:rsidRDefault="00C270CB">
      <w:pPr>
        <w:pStyle w:val="NoSpacing"/>
      </w:pPr>
      <w:r>
        <w:t xml:space="preserve">[ ] Participation in Tuesday weekly internal meetings </w:t>
      </w:r>
    </w:p>
    <w:p w14:paraId="34B96B92" w14:textId="77777777" w:rsidR="00365CC9" w:rsidRDefault="00C270CB">
      <w:pPr>
        <w:pStyle w:val="NoSpacing"/>
      </w:pPr>
      <w:r>
        <w:t xml:space="preserve">[ ] Participation in Thursday weekly internal meetings </w:t>
      </w:r>
    </w:p>
    <w:p w14:paraId="48608905" w14:textId="77777777" w:rsidR="00365CC9" w:rsidRDefault="00C270CB">
      <w:pPr>
        <w:pStyle w:val="NoSpacing"/>
      </w:pPr>
      <w:r>
        <w:t xml:space="preserve">[ ] Participation of Friday weekly meetings with Todd </w:t>
      </w:r>
    </w:p>
    <w:p w14:paraId="3A755B82" w14:textId="77777777" w:rsidR="00365CC9" w:rsidRDefault="00365CC9">
      <w:pPr>
        <w:rPr>
          <w:rFonts w:cstheme="minorHAnsi"/>
          <w:b/>
          <w:bCs/>
          <w:color w:val="000000"/>
        </w:rPr>
      </w:pPr>
    </w:p>
    <w:p w14:paraId="43446A23" w14:textId="77777777" w:rsidR="00365CC9" w:rsidRDefault="00C270CB">
      <w:pPr>
        <w:rPr>
          <w:rFonts w:cstheme="minorHAnsi"/>
          <w:b/>
          <w:bCs/>
          <w:color w:val="000000"/>
        </w:rPr>
      </w:pPr>
      <w:r>
        <w:rPr>
          <w:rFonts w:cstheme="minorHAnsi"/>
          <w:b/>
          <w:bCs/>
          <w:color w:val="000000"/>
        </w:rPr>
        <w:t>Notes</w:t>
      </w:r>
    </w:p>
    <w:p w14:paraId="32A88760" w14:textId="77777777" w:rsidR="00365CC9" w:rsidRDefault="00C270CB">
      <w:pPr>
        <w:rPr>
          <w:rFonts w:cstheme="minorHAnsi"/>
          <w:b/>
          <w:bCs/>
          <w:color w:val="000000"/>
        </w:rPr>
      </w:pPr>
      <w:r>
        <w:br w:type="page"/>
      </w:r>
    </w:p>
    <w:p w14:paraId="065E2C5E" w14:textId="77777777" w:rsidR="00365CC9" w:rsidRDefault="00C270CB">
      <w:pPr>
        <w:pStyle w:val="Heading2"/>
        <w:rPr>
          <w:b w:val="0"/>
        </w:rPr>
      </w:pPr>
      <w:r>
        <w:lastRenderedPageBreak/>
        <w:t>2219 – TEMPEST March Meetings</w:t>
      </w:r>
    </w:p>
    <w:p w14:paraId="65D8D85B" w14:textId="77777777" w:rsidR="00365CC9" w:rsidRDefault="00C270CB">
      <w:r>
        <w:t xml:space="preserve">As a TEMPEST Team member, I will be prepare for and make contributions to all scheduled meetings trough the month of March. </w:t>
      </w:r>
    </w:p>
    <w:p w14:paraId="4AF0FC77" w14:textId="77777777" w:rsidR="00365CC9" w:rsidRDefault="00365CC9"/>
    <w:p w14:paraId="1A12402B" w14:textId="77777777" w:rsidR="00365CC9" w:rsidRDefault="00C270CB">
      <w:pPr>
        <w:pStyle w:val="NoSpacing"/>
        <w:rPr>
          <w:b/>
        </w:rPr>
      </w:pPr>
      <w:r>
        <w:rPr>
          <w:b/>
        </w:rPr>
        <w:t>Definition of Done</w:t>
      </w:r>
    </w:p>
    <w:p w14:paraId="49346A6B" w14:textId="77777777" w:rsidR="00365CC9" w:rsidRDefault="00C270CB">
      <w:pPr>
        <w:pStyle w:val="NoSpacing"/>
      </w:pPr>
      <w:r>
        <w:t xml:space="preserve">[ ] Participation in Tuesday weekly internal meetings </w:t>
      </w:r>
    </w:p>
    <w:p w14:paraId="7AE35892" w14:textId="77777777" w:rsidR="00365CC9" w:rsidRDefault="00C270CB">
      <w:pPr>
        <w:pStyle w:val="NoSpacing"/>
      </w:pPr>
      <w:r>
        <w:t xml:space="preserve">[ ] Participation in Thursday weekly internal meetings </w:t>
      </w:r>
    </w:p>
    <w:p w14:paraId="7EC9C0BC" w14:textId="77777777" w:rsidR="00365CC9" w:rsidRDefault="00C270CB">
      <w:pPr>
        <w:pStyle w:val="NoSpacing"/>
      </w:pPr>
      <w:r>
        <w:t xml:space="preserve">[ ] Participation of Friday weekly meetings with Todd </w:t>
      </w:r>
    </w:p>
    <w:p w14:paraId="1CF3FB7D" w14:textId="77777777" w:rsidR="00365CC9" w:rsidRDefault="00365CC9">
      <w:pPr>
        <w:rPr>
          <w:rFonts w:cstheme="minorHAnsi"/>
          <w:b/>
          <w:bCs/>
          <w:color w:val="000000"/>
        </w:rPr>
      </w:pPr>
    </w:p>
    <w:p w14:paraId="5703A261" w14:textId="77777777" w:rsidR="00365CC9" w:rsidRDefault="00C270CB">
      <w:pPr>
        <w:rPr>
          <w:rFonts w:cstheme="minorHAnsi"/>
          <w:b/>
          <w:bCs/>
          <w:color w:val="000000"/>
        </w:rPr>
      </w:pPr>
      <w:r>
        <w:rPr>
          <w:rFonts w:cstheme="minorHAnsi"/>
          <w:b/>
          <w:bCs/>
          <w:color w:val="000000"/>
        </w:rPr>
        <w:t>Notes</w:t>
      </w:r>
    </w:p>
    <w:p w14:paraId="41795761" w14:textId="77777777" w:rsidR="00365CC9" w:rsidRDefault="00C270CB">
      <w:pPr>
        <w:rPr>
          <w:rFonts w:cstheme="minorHAnsi"/>
          <w:b/>
          <w:bCs/>
          <w:color w:val="000000"/>
        </w:rPr>
      </w:pPr>
      <w:r>
        <w:br w:type="page"/>
      </w:r>
    </w:p>
    <w:p w14:paraId="6719EC8B"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220 - TEMPEST Administrative Lead Duties</w:t>
      </w:r>
    </w:p>
    <w:p w14:paraId="68947533" w14:textId="77777777" w:rsidR="00365CC9" w:rsidRDefault="00365CC9">
      <w:pPr>
        <w:rPr>
          <w:b/>
          <w:bCs/>
        </w:rPr>
      </w:pPr>
    </w:p>
    <w:p w14:paraId="2261042A" w14:textId="77777777" w:rsidR="00365CC9" w:rsidRDefault="00C270CB">
      <w:pPr>
        <w:rPr>
          <w:b/>
        </w:rPr>
      </w:pPr>
      <w:r>
        <w:rPr>
          <w:b/>
          <w:bCs/>
        </w:rPr>
        <w:t>Content</w:t>
      </w:r>
    </w:p>
    <w:p w14:paraId="7EE9828A" w14:textId="77777777" w:rsidR="00365CC9" w:rsidRDefault="00C270CB">
      <w:pPr>
        <w:rPr>
          <w:rFonts w:ascii="Liberation Serif" w:hAnsi="Liberation Serif" w:cs="Lucida Sans"/>
        </w:rPr>
      </w:pPr>
      <w:r>
        <w:rPr>
          <w:rFonts w:ascii="Liberation Serif" w:hAnsi="Liberation Serif" w:cs="Lucida Sans"/>
        </w:rPr>
        <w:t>As a TEMPEST member, I will fulfill my duties as the administrative team lead.</w:t>
      </w:r>
    </w:p>
    <w:p w14:paraId="5F41ECAE" w14:textId="77777777" w:rsidR="00365CC9" w:rsidRDefault="00365CC9">
      <w:pPr>
        <w:rPr>
          <w:rFonts w:ascii="Liberation Serif" w:hAnsi="Liberation Serif" w:cs="Lucida Sans"/>
        </w:rPr>
      </w:pPr>
    </w:p>
    <w:p w14:paraId="7F21B57C" w14:textId="77777777" w:rsidR="00365CC9" w:rsidRDefault="00C270CB">
      <w:pPr>
        <w:rPr>
          <w:rFonts w:ascii="Liberation Serif" w:hAnsi="Liberation Serif" w:cs="Lucida Sans"/>
          <w:b/>
        </w:rPr>
      </w:pPr>
      <w:r>
        <w:rPr>
          <w:rFonts w:ascii="Liberation Serif" w:hAnsi="Liberation Serif" w:cs="Lucida Sans"/>
          <w:b/>
        </w:rPr>
        <w:t>Definition of Done</w:t>
      </w:r>
    </w:p>
    <w:p w14:paraId="4B3C53ED" w14:textId="77777777" w:rsidR="00365CC9" w:rsidRDefault="00C270CB">
      <w:pPr>
        <w:rPr>
          <w:rFonts w:ascii="Liberation Serif" w:hAnsi="Liberation Serif" w:cs="Lucida Sans"/>
        </w:rPr>
      </w:pPr>
      <w:r>
        <w:rPr>
          <w:rFonts w:ascii="Liberation Serif" w:hAnsi="Liberation Serif" w:cs="Lucida Sans"/>
        </w:rPr>
        <w:t>[ ] Coordinate scheduling with other team members, Chris Lum and Todd Leighton</w:t>
      </w:r>
    </w:p>
    <w:p w14:paraId="646C8AEE" w14:textId="77777777" w:rsidR="00365CC9" w:rsidRDefault="00C270CB">
      <w:pPr>
        <w:rPr>
          <w:rFonts w:ascii="Liberation Serif" w:hAnsi="Liberation Serif" w:cs="Lucida Sans"/>
        </w:rPr>
      </w:pPr>
      <w:r>
        <w:rPr>
          <w:rFonts w:ascii="Liberation Serif" w:hAnsi="Liberation Serif" w:cs="Lucida Sans"/>
        </w:rPr>
        <w:t>[ ] Update User Stories with new projects for team members</w:t>
      </w:r>
    </w:p>
    <w:p w14:paraId="331AB284" w14:textId="77777777" w:rsidR="00365CC9" w:rsidRDefault="00C270CB">
      <w:pPr>
        <w:rPr>
          <w:rFonts w:ascii="Liberation Serif" w:hAnsi="Liberation Serif" w:cs="Lucida Sans"/>
        </w:rPr>
      </w:pPr>
      <w:r>
        <w:rPr>
          <w:rFonts w:ascii="Liberation Serif" w:hAnsi="Liberation Serif" w:cs="Lucida Sans"/>
        </w:rPr>
        <w:t>[ ] Maintain clear communication with group to ensure everyone has tasks assigned</w:t>
      </w:r>
    </w:p>
    <w:p w14:paraId="223F3491" w14:textId="77777777" w:rsidR="00365CC9" w:rsidRDefault="00C270CB">
      <w:pPr>
        <w:rPr>
          <w:rFonts w:ascii="Liberation Serif" w:hAnsi="Liberation Serif" w:cs="Lucida Sans"/>
        </w:rPr>
      </w:pPr>
      <w:r>
        <w:rPr>
          <w:rFonts w:ascii="Liberation Serif" w:hAnsi="Liberation Serif" w:cs="Lucida Sans"/>
        </w:rPr>
        <w:t xml:space="preserve">[ ] Coordinate research efforts </w:t>
      </w:r>
    </w:p>
    <w:p w14:paraId="6DD06482" w14:textId="77777777" w:rsidR="00365CC9" w:rsidRDefault="00C270CB">
      <w:pPr>
        <w:rPr>
          <w:rFonts w:cstheme="minorHAnsi"/>
          <w:b/>
          <w:bCs/>
          <w:color w:val="000000"/>
        </w:rPr>
      </w:pPr>
      <w:r>
        <w:br w:type="page"/>
      </w:r>
    </w:p>
    <w:p w14:paraId="6EACB427"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221 - TEMPEST Secretary Lead Duties</w:t>
      </w:r>
    </w:p>
    <w:p w14:paraId="72882FC8" w14:textId="77777777" w:rsidR="00365CC9" w:rsidRDefault="00365CC9">
      <w:pPr>
        <w:rPr>
          <w:b/>
          <w:bCs/>
        </w:rPr>
      </w:pPr>
    </w:p>
    <w:p w14:paraId="6D9DEFFC" w14:textId="77777777" w:rsidR="00365CC9" w:rsidRDefault="00C270CB">
      <w:pPr>
        <w:rPr>
          <w:b/>
        </w:rPr>
      </w:pPr>
      <w:r>
        <w:rPr>
          <w:b/>
          <w:bCs/>
        </w:rPr>
        <w:t>Content</w:t>
      </w:r>
    </w:p>
    <w:p w14:paraId="5F0C78C7" w14:textId="77777777" w:rsidR="00365CC9" w:rsidRDefault="00C270CB">
      <w:r>
        <w:t xml:space="preserve">Keep minutes for every meeting and upload this into a single document. </w:t>
      </w:r>
    </w:p>
    <w:p w14:paraId="7C824939" w14:textId="77777777" w:rsidR="00365CC9" w:rsidRDefault="00365CC9"/>
    <w:p w14:paraId="2D40153B" w14:textId="77777777" w:rsidR="00365CC9" w:rsidRDefault="00C270CB">
      <w:pPr>
        <w:rPr>
          <w:b/>
        </w:rPr>
      </w:pPr>
      <w:r>
        <w:rPr>
          <w:b/>
          <w:bCs/>
        </w:rPr>
        <w:t>Definition of Done</w:t>
      </w:r>
    </w:p>
    <w:p w14:paraId="0E7B464A" w14:textId="77777777" w:rsidR="00365CC9" w:rsidRDefault="00C270CB">
      <w:r>
        <w:t>[ ] Keep digital notes for every meeting or assign someone to do so.</w:t>
      </w:r>
    </w:p>
    <w:p w14:paraId="2A442DCC" w14:textId="77777777" w:rsidR="00365CC9" w:rsidRDefault="00C270CB">
      <w:r>
        <w:t xml:space="preserve">[ ] Transcribe handwritten notes and upload all relevant notes for every meeting to Perforce. </w:t>
      </w:r>
    </w:p>
    <w:p w14:paraId="149DA555" w14:textId="77777777" w:rsidR="00365CC9" w:rsidRDefault="00C270CB">
      <w:r>
        <w:t>[ ] Make sure this doc is current.</w:t>
      </w:r>
    </w:p>
    <w:p w14:paraId="7EDC6685" w14:textId="77777777" w:rsidR="00365CC9" w:rsidRDefault="00365CC9"/>
    <w:p w14:paraId="685608CE" w14:textId="77777777" w:rsidR="00365CC9" w:rsidRDefault="00C270CB">
      <w:pPr>
        <w:rPr>
          <w:b/>
        </w:rPr>
      </w:pPr>
      <w:r>
        <w:rPr>
          <w:b/>
          <w:bCs/>
        </w:rPr>
        <w:t>Notes:</w:t>
      </w:r>
    </w:p>
    <w:p w14:paraId="479CB6DB" w14:textId="77777777" w:rsidR="00365CC9" w:rsidRDefault="00C270CB">
      <w:pPr>
        <w:ind w:firstLine="720"/>
      </w:pPr>
      <w:r>
        <w:t>Meeting notes document found at TEMPEST\TechnicalDataPackage\PresentationsAndMeetings\MeetingNotes.docx4</w:t>
      </w:r>
    </w:p>
    <w:p w14:paraId="621FB83D" w14:textId="77777777" w:rsidR="00365CC9" w:rsidRDefault="00C270CB">
      <w:pPr>
        <w:rPr>
          <w:rFonts w:cstheme="minorHAnsi"/>
          <w:b/>
          <w:bCs/>
          <w:color w:val="000000"/>
        </w:rPr>
      </w:pPr>
      <w:r>
        <w:br w:type="page"/>
      </w:r>
    </w:p>
    <w:p w14:paraId="75EBDD57" w14:textId="77777777" w:rsidR="00365CC9" w:rsidRDefault="00C270CB">
      <w:pPr>
        <w:pStyle w:val="Heading2"/>
        <w:rPr>
          <w:b w:val="0"/>
        </w:rPr>
      </w:pPr>
      <w:r>
        <w:lastRenderedPageBreak/>
        <w:t>2222 -  TEMPEST March Purchasing</w:t>
      </w:r>
    </w:p>
    <w:p w14:paraId="749742FF" w14:textId="77777777" w:rsidR="00365CC9" w:rsidRDefault="00C270CB">
      <w:r>
        <w:t xml:space="preserve">As a TEMPEST Team member, I will </w:t>
      </w:r>
    </w:p>
    <w:p w14:paraId="69F21C28" w14:textId="77777777" w:rsidR="00365CC9" w:rsidRDefault="00365CC9"/>
    <w:p w14:paraId="082F1D8D" w14:textId="77777777" w:rsidR="00365CC9" w:rsidRDefault="00C270CB">
      <w:pPr>
        <w:pStyle w:val="NoSpacing"/>
        <w:rPr>
          <w:b/>
        </w:rPr>
      </w:pPr>
      <w:r>
        <w:rPr>
          <w:b/>
        </w:rPr>
        <w:t>Definition of Done</w:t>
      </w:r>
    </w:p>
    <w:p w14:paraId="128D56BC" w14:textId="77777777" w:rsidR="00365CC9" w:rsidRDefault="00C270CB">
      <w:pPr>
        <w:pStyle w:val="NoSpacing"/>
      </w:pPr>
      <w:r>
        <w:t>[ ] Send purchase orders to Nancy Lou</w:t>
      </w:r>
    </w:p>
    <w:p w14:paraId="534519BA" w14:textId="77777777" w:rsidR="00365CC9" w:rsidRDefault="00C270CB">
      <w:pPr>
        <w:pStyle w:val="NoSpacing"/>
      </w:pPr>
      <w:r>
        <w:t>[] Update budget spreadsheet as necessary</w:t>
      </w:r>
    </w:p>
    <w:p w14:paraId="1CF8CD96" w14:textId="77777777" w:rsidR="00365CC9" w:rsidRDefault="00C270CB">
      <w:pPr>
        <w:rPr>
          <w:rFonts w:cstheme="minorHAnsi"/>
          <w:b/>
          <w:bCs/>
          <w:color w:val="000000"/>
        </w:rPr>
      </w:pPr>
      <w:r>
        <w:rPr>
          <w:rFonts w:cstheme="minorHAnsi"/>
          <w:b/>
          <w:bCs/>
          <w:color w:val="000000"/>
        </w:rPr>
        <w:t>Notes</w:t>
      </w:r>
    </w:p>
    <w:p w14:paraId="0FF3C53E" w14:textId="77777777" w:rsidR="00365CC9" w:rsidRDefault="00C270CB">
      <w:pPr>
        <w:rPr>
          <w:rFonts w:cstheme="minorHAnsi"/>
          <w:b/>
          <w:bCs/>
          <w:color w:val="000000"/>
        </w:rPr>
      </w:pPr>
      <w:r>
        <w:br w:type="page"/>
      </w:r>
    </w:p>
    <w:p w14:paraId="15E29585" w14:textId="77777777" w:rsidR="00365CC9" w:rsidRDefault="00C270CB">
      <w:pPr>
        <w:pStyle w:val="Heading2"/>
        <w:rPr>
          <w:b w:val="0"/>
        </w:rPr>
      </w:pPr>
      <w:r>
        <w:lastRenderedPageBreak/>
        <w:t>2223 -  TEMPEST Mockup Board</w:t>
      </w:r>
      <w:r>
        <w:tab/>
      </w:r>
    </w:p>
    <w:p w14:paraId="308ED96C" w14:textId="77777777" w:rsidR="00365CC9" w:rsidRDefault="00C270CB">
      <w:r>
        <w:t xml:space="preserve">As a TEMPEST Team member, I will </w:t>
      </w:r>
    </w:p>
    <w:p w14:paraId="7337D05C" w14:textId="77777777" w:rsidR="00365CC9" w:rsidRDefault="00365CC9"/>
    <w:p w14:paraId="3F41483E" w14:textId="77777777" w:rsidR="00365CC9" w:rsidRDefault="00C270CB">
      <w:pPr>
        <w:pStyle w:val="NoSpacing"/>
        <w:rPr>
          <w:b/>
        </w:rPr>
      </w:pPr>
      <w:r>
        <w:rPr>
          <w:b/>
        </w:rPr>
        <w:t>Definition of Done</w:t>
      </w:r>
    </w:p>
    <w:p w14:paraId="467D3EE0" w14:textId="77777777" w:rsidR="00365CC9" w:rsidRDefault="00C270CB">
      <w:pPr>
        <w:pStyle w:val="NoSpacing"/>
      </w:pPr>
      <w:r>
        <w:t>[ ] Get started placing components on a mockup board to make sure they fit together</w:t>
      </w:r>
    </w:p>
    <w:p w14:paraId="4DE1F4BC" w14:textId="77777777" w:rsidR="00365CC9" w:rsidRDefault="00C270CB">
      <w:pPr>
        <w:rPr>
          <w:rFonts w:cstheme="minorHAnsi"/>
          <w:b/>
          <w:bCs/>
          <w:color w:val="000000"/>
        </w:rPr>
      </w:pPr>
      <w:r>
        <w:rPr>
          <w:rFonts w:cstheme="minorHAnsi"/>
          <w:b/>
          <w:bCs/>
          <w:color w:val="000000"/>
        </w:rPr>
        <w:t>Notes</w:t>
      </w:r>
    </w:p>
    <w:p w14:paraId="7076B692" w14:textId="77777777" w:rsidR="00365CC9" w:rsidRDefault="00C270CB">
      <w:pPr>
        <w:rPr>
          <w:rFonts w:cstheme="minorHAnsi"/>
          <w:b/>
          <w:bCs/>
          <w:color w:val="000000"/>
        </w:rPr>
      </w:pPr>
      <w:r>
        <w:br w:type="page"/>
      </w:r>
    </w:p>
    <w:p w14:paraId="1546FCEC" w14:textId="77777777" w:rsidR="00365CC9" w:rsidRDefault="00C270CB">
      <w:pPr>
        <w:pStyle w:val="Heading2"/>
        <w:rPr>
          <w:b w:val="0"/>
        </w:rPr>
      </w:pPr>
      <w:r>
        <w:lastRenderedPageBreak/>
        <w:t>2224 -  TEMPEST Start on SciTech Paper Component</w:t>
      </w:r>
      <w:r>
        <w:tab/>
      </w:r>
    </w:p>
    <w:p w14:paraId="5F61A334" w14:textId="77777777" w:rsidR="00365CC9" w:rsidRDefault="00C270CB">
      <w:r>
        <w:t xml:space="preserve">As a TEMPEST Team member, I will </w:t>
      </w:r>
    </w:p>
    <w:p w14:paraId="3FBEE7F1" w14:textId="77777777" w:rsidR="00365CC9" w:rsidRDefault="00365CC9"/>
    <w:p w14:paraId="19D4F187" w14:textId="77777777" w:rsidR="00365CC9" w:rsidRDefault="00C270CB">
      <w:pPr>
        <w:pStyle w:val="NoSpacing"/>
        <w:rPr>
          <w:b/>
        </w:rPr>
      </w:pPr>
      <w:r>
        <w:rPr>
          <w:b/>
        </w:rPr>
        <w:t>Definition of Done</w:t>
      </w:r>
    </w:p>
    <w:p w14:paraId="19428DE1" w14:textId="77777777" w:rsidR="00365CC9" w:rsidRDefault="00C270CB">
      <w:pPr>
        <w:pStyle w:val="NoSpacing"/>
      </w:pPr>
      <w:r>
        <w:t>[] Start writing a draft of my contribution of the SciTech paper</w:t>
      </w:r>
    </w:p>
    <w:p w14:paraId="2949AF4E" w14:textId="77777777" w:rsidR="00365CC9" w:rsidRDefault="00C270CB">
      <w:pPr>
        <w:rPr>
          <w:rFonts w:cstheme="minorHAnsi"/>
          <w:b/>
          <w:bCs/>
          <w:color w:val="000000"/>
        </w:rPr>
      </w:pPr>
      <w:r>
        <w:rPr>
          <w:rFonts w:cstheme="minorHAnsi"/>
          <w:b/>
          <w:bCs/>
          <w:color w:val="000000"/>
        </w:rPr>
        <w:t>Notes</w:t>
      </w:r>
    </w:p>
    <w:p w14:paraId="0AD71084" w14:textId="77777777" w:rsidR="00365CC9" w:rsidRDefault="00C270CB">
      <w:pPr>
        <w:rPr>
          <w:rFonts w:cstheme="minorHAnsi"/>
          <w:b/>
          <w:bCs/>
          <w:color w:val="000000"/>
        </w:rPr>
      </w:pPr>
      <w:r>
        <w:br w:type="page"/>
      </w:r>
    </w:p>
    <w:p w14:paraId="77A14EDF" w14:textId="77777777" w:rsidR="00365CC9" w:rsidRDefault="00C270CB">
      <w:pPr>
        <w:pStyle w:val="Heading2"/>
        <w:rPr>
          <w:b w:val="0"/>
        </w:rPr>
      </w:pPr>
      <w:r>
        <w:lastRenderedPageBreak/>
        <w:t>2225 -  TEMPEST Start on SciTech Paper Component</w:t>
      </w:r>
      <w:r>
        <w:tab/>
      </w:r>
    </w:p>
    <w:p w14:paraId="025BC6B0" w14:textId="77777777" w:rsidR="00365CC9" w:rsidRDefault="00C270CB">
      <w:r>
        <w:t xml:space="preserve">As a TEMPEST Team member, I will </w:t>
      </w:r>
    </w:p>
    <w:p w14:paraId="15E20337" w14:textId="77777777" w:rsidR="00365CC9" w:rsidRDefault="00365CC9"/>
    <w:p w14:paraId="1AA20E15" w14:textId="77777777" w:rsidR="00365CC9" w:rsidRDefault="00C270CB">
      <w:pPr>
        <w:pStyle w:val="NoSpacing"/>
        <w:rPr>
          <w:b/>
        </w:rPr>
      </w:pPr>
      <w:r>
        <w:rPr>
          <w:b/>
        </w:rPr>
        <w:t>Definition of Done</w:t>
      </w:r>
    </w:p>
    <w:p w14:paraId="5602EF7A" w14:textId="77777777" w:rsidR="00365CC9" w:rsidRDefault="00C270CB">
      <w:pPr>
        <w:pStyle w:val="NoSpacing"/>
      </w:pPr>
      <w:r>
        <w:t>[] Start writing a draft of my contribution of the SciTech paper</w:t>
      </w:r>
    </w:p>
    <w:p w14:paraId="49AA0FD5" w14:textId="77777777" w:rsidR="00365CC9" w:rsidRDefault="00C270CB">
      <w:pPr>
        <w:rPr>
          <w:rFonts w:cstheme="minorHAnsi"/>
          <w:b/>
          <w:bCs/>
          <w:color w:val="000000"/>
        </w:rPr>
      </w:pPr>
      <w:r>
        <w:rPr>
          <w:rFonts w:cstheme="minorHAnsi"/>
          <w:b/>
          <w:bCs/>
          <w:color w:val="000000"/>
        </w:rPr>
        <w:t>Notes</w:t>
      </w:r>
    </w:p>
    <w:p w14:paraId="1C2E4987" w14:textId="77777777" w:rsidR="00365CC9" w:rsidRDefault="00C270CB">
      <w:pPr>
        <w:rPr>
          <w:rFonts w:cstheme="minorHAnsi"/>
          <w:b/>
          <w:bCs/>
          <w:color w:val="000000"/>
        </w:rPr>
      </w:pPr>
      <w:r>
        <w:br w:type="page"/>
      </w:r>
    </w:p>
    <w:p w14:paraId="36C79024" w14:textId="77777777" w:rsidR="00365CC9" w:rsidRDefault="00C270CB">
      <w:pPr>
        <w:pStyle w:val="Heading2"/>
        <w:rPr>
          <w:b w:val="0"/>
        </w:rPr>
      </w:pPr>
      <w:r>
        <w:lastRenderedPageBreak/>
        <w:t>2226 -  TEMPEST Start on SciTech Paper Component</w:t>
      </w:r>
      <w:r>
        <w:tab/>
      </w:r>
    </w:p>
    <w:p w14:paraId="20F19597" w14:textId="77777777" w:rsidR="00365CC9" w:rsidRDefault="00C270CB">
      <w:r>
        <w:t xml:space="preserve">As a TEMPEST Team member, I will </w:t>
      </w:r>
    </w:p>
    <w:p w14:paraId="6F047388" w14:textId="77777777" w:rsidR="00365CC9" w:rsidRDefault="00365CC9"/>
    <w:p w14:paraId="18D112A8" w14:textId="77777777" w:rsidR="00365CC9" w:rsidRDefault="00C270CB">
      <w:pPr>
        <w:pStyle w:val="NoSpacing"/>
        <w:rPr>
          <w:b/>
        </w:rPr>
      </w:pPr>
      <w:r>
        <w:rPr>
          <w:b/>
        </w:rPr>
        <w:t>Definition of Done</w:t>
      </w:r>
    </w:p>
    <w:p w14:paraId="27C58063" w14:textId="77777777" w:rsidR="00365CC9" w:rsidRDefault="00C270CB">
      <w:pPr>
        <w:pStyle w:val="NoSpacing"/>
      </w:pPr>
      <w:r>
        <w:t>[] Start writing a draft of my contribution of the SciTech paper</w:t>
      </w:r>
    </w:p>
    <w:p w14:paraId="5EDB2922" w14:textId="77777777" w:rsidR="00365CC9" w:rsidRDefault="00C270CB">
      <w:pPr>
        <w:rPr>
          <w:rFonts w:cstheme="minorHAnsi"/>
          <w:b/>
          <w:bCs/>
          <w:color w:val="000000"/>
        </w:rPr>
      </w:pPr>
      <w:r>
        <w:rPr>
          <w:rFonts w:cstheme="minorHAnsi"/>
          <w:b/>
          <w:bCs/>
          <w:color w:val="000000"/>
        </w:rPr>
        <w:t>Notes</w:t>
      </w:r>
    </w:p>
    <w:p w14:paraId="18C5EF05" w14:textId="77777777" w:rsidR="00365CC9" w:rsidRDefault="00C270CB">
      <w:pPr>
        <w:rPr>
          <w:rFonts w:cstheme="minorHAnsi"/>
          <w:b/>
          <w:bCs/>
          <w:color w:val="000000"/>
        </w:rPr>
      </w:pPr>
      <w:r>
        <w:br w:type="page"/>
      </w:r>
    </w:p>
    <w:p w14:paraId="7C6F5B58" w14:textId="77777777" w:rsidR="00365CC9" w:rsidRDefault="00C270CB">
      <w:pPr>
        <w:pStyle w:val="Heading2"/>
        <w:rPr>
          <w:b w:val="0"/>
        </w:rPr>
      </w:pPr>
      <w:r>
        <w:lastRenderedPageBreak/>
        <w:t>2227 -  TEMPEST Start on SciTech Paper Component</w:t>
      </w:r>
      <w:r>
        <w:tab/>
      </w:r>
    </w:p>
    <w:p w14:paraId="57103894" w14:textId="77777777" w:rsidR="00365CC9" w:rsidRDefault="00C270CB">
      <w:r>
        <w:t xml:space="preserve">As a TEMPEST Team member, I will </w:t>
      </w:r>
    </w:p>
    <w:p w14:paraId="2457581D" w14:textId="77777777" w:rsidR="00365CC9" w:rsidRDefault="00365CC9"/>
    <w:p w14:paraId="45DC1BEA" w14:textId="77777777" w:rsidR="00365CC9" w:rsidRDefault="00C270CB">
      <w:pPr>
        <w:pStyle w:val="NoSpacing"/>
        <w:rPr>
          <w:b/>
        </w:rPr>
      </w:pPr>
      <w:r>
        <w:rPr>
          <w:b/>
        </w:rPr>
        <w:t>Definition of Done</w:t>
      </w:r>
    </w:p>
    <w:p w14:paraId="2827AF82" w14:textId="77777777" w:rsidR="00365CC9" w:rsidRDefault="00C270CB">
      <w:pPr>
        <w:pStyle w:val="NoSpacing"/>
      </w:pPr>
      <w:r>
        <w:t>[] Start writing a draft of my contribution of the SciTech paper</w:t>
      </w:r>
    </w:p>
    <w:p w14:paraId="1584DD5B" w14:textId="77777777" w:rsidR="00365CC9" w:rsidRDefault="00C270CB">
      <w:pPr>
        <w:rPr>
          <w:rFonts w:cstheme="minorHAnsi"/>
          <w:b/>
          <w:bCs/>
          <w:color w:val="000000"/>
        </w:rPr>
      </w:pPr>
      <w:r>
        <w:rPr>
          <w:rFonts w:cstheme="minorHAnsi"/>
          <w:b/>
          <w:bCs/>
          <w:color w:val="000000"/>
        </w:rPr>
        <w:t>Notes</w:t>
      </w:r>
    </w:p>
    <w:p w14:paraId="252C9858" w14:textId="77777777" w:rsidR="00365CC9" w:rsidRDefault="00365CC9">
      <w:pPr>
        <w:rPr>
          <w:rFonts w:cstheme="minorHAnsi"/>
          <w:b/>
          <w:bCs/>
          <w:color w:val="000000"/>
        </w:rPr>
      </w:pPr>
    </w:p>
    <w:p w14:paraId="3ADD28DB" w14:textId="77777777" w:rsidR="00365CC9" w:rsidRDefault="00365CC9">
      <w:pPr>
        <w:rPr>
          <w:rFonts w:cstheme="minorHAnsi"/>
          <w:b/>
          <w:bCs/>
          <w:color w:val="000000"/>
        </w:rPr>
      </w:pPr>
    </w:p>
    <w:p w14:paraId="51753EF0" w14:textId="77777777" w:rsidR="00365CC9" w:rsidRDefault="00365CC9">
      <w:pPr>
        <w:rPr>
          <w:rFonts w:cstheme="minorHAnsi"/>
          <w:b/>
          <w:bCs/>
          <w:color w:val="000000"/>
        </w:rPr>
      </w:pPr>
    </w:p>
    <w:p w14:paraId="19FC4DD0" w14:textId="77777777" w:rsidR="00365CC9" w:rsidRDefault="00365CC9">
      <w:pPr>
        <w:rPr>
          <w:rFonts w:cstheme="minorHAnsi"/>
          <w:b/>
          <w:bCs/>
          <w:color w:val="000000"/>
        </w:rPr>
      </w:pPr>
    </w:p>
    <w:p w14:paraId="7F41E91E" w14:textId="77777777" w:rsidR="00365CC9" w:rsidRDefault="00365CC9">
      <w:pPr>
        <w:rPr>
          <w:rFonts w:cstheme="minorHAnsi"/>
          <w:b/>
          <w:bCs/>
          <w:color w:val="000000"/>
        </w:rPr>
      </w:pPr>
    </w:p>
    <w:p w14:paraId="1E992BD2" w14:textId="77777777" w:rsidR="00365CC9" w:rsidRDefault="00365CC9">
      <w:pPr>
        <w:rPr>
          <w:rFonts w:cstheme="minorHAnsi"/>
          <w:b/>
          <w:bCs/>
          <w:color w:val="000000"/>
        </w:rPr>
      </w:pPr>
    </w:p>
    <w:p w14:paraId="7532DDF2" w14:textId="77777777" w:rsidR="00365CC9" w:rsidRDefault="00365CC9">
      <w:pPr>
        <w:rPr>
          <w:rFonts w:cstheme="minorHAnsi"/>
          <w:b/>
          <w:bCs/>
          <w:color w:val="000000"/>
        </w:rPr>
      </w:pPr>
    </w:p>
    <w:p w14:paraId="3B7971C5" w14:textId="77777777" w:rsidR="00365CC9" w:rsidRDefault="00365CC9">
      <w:pPr>
        <w:rPr>
          <w:rFonts w:asciiTheme="minorHAnsi" w:hAnsiTheme="minorHAnsi" w:cstheme="minorHAnsi"/>
          <w:bCs/>
          <w:color w:val="000000"/>
        </w:rPr>
      </w:pPr>
    </w:p>
    <w:p w14:paraId="3D0E58ED" w14:textId="77777777" w:rsidR="00365CC9" w:rsidRDefault="00365CC9">
      <w:pPr>
        <w:rPr>
          <w:rFonts w:asciiTheme="minorHAnsi" w:hAnsiTheme="minorHAnsi" w:cstheme="minorHAnsi"/>
          <w:bCs/>
          <w:color w:val="000000"/>
        </w:rPr>
      </w:pPr>
    </w:p>
    <w:p w14:paraId="6A764513" w14:textId="77777777" w:rsidR="00365CC9" w:rsidRDefault="00C270CB">
      <w:r>
        <w:br w:type="page"/>
      </w:r>
    </w:p>
    <w:p w14:paraId="5644E6F5" w14:textId="77777777" w:rsidR="00365CC9" w:rsidRDefault="00C270CB">
      <w:pPr>
        <w:pStyle w:val="Heading2"/>
        <w:rPr>
          <w:b w:val="0"/>
        </w:rPr>
      </w:pPr>
      <w:bookmarkStart w:id="38" w:name="_2228_–_TRAPIS2"/>
      <w:bookmarkEnd w:id="38"/>
      <w:r>
        <w:lastRenderedPageBreak/>
        <w:t>2228 – TRAPIS2 Conference Paper (MAVLINK Section)</w:t>
      </w:r>
      <w:r>
        <w:tab/>
      </w:r>
    </w:p>
    <w:p w14:paraId="2C5D24EA" w14:textId="77777777" w:rsidR="00365CC9" w:rsidRDefault="00365CC9"/>
    <w:p w14:paraId="0C5DEBAB" w14:textId="77777777" w:rsidR="00365CC9" w:rsidRDefault="00C270CB">
      <w:r>
        <w:t xml:space="preserve">As a TRAPIS2 Team member, I would like to complete MAVLINK section of the conference paper draft along with correct nomenclatures and updated diagram on the project vision. </w:t>
      </w:r>
    </w:p>
    <w:p w14:paraId="0A26BD9D" w14:textId="77777777" w:rsidR="00365CC9" w:rsidRDefault="00365CC9"/>
    <w:p w14:paraId="0B44F63F" w14:textId="77777777" w:rsidR="00365CC9" w:rsidRDefault="00C270CB">
      <w:pPr>
        <w:pStyle w:val="NoSpacing"/>
        <w:rPr>
          <w:b/>
        </w:rPr>
      </w:pPr>
      <w:r>
        <w:rPr>
          <w:b/>
        </w:rPr>
        <w:t>Definition of Done</w:t>
      </w:r>
    </w:p>
    <w:p w14:paraId="6FA789ED" w14:textId="77777777" w:rsidR="00365CC9" w:rsidRDefault="00C270CB">
      <w:pPr>
        <w:pStyle w:val="NoSpacing"/>
      </w:pPr>
      <w:r>
        <w:t>[] Complete writing a draft of MAVLINK section of the conference paper including the explanation of how data flow from TRAPIS to mavproxy to TMP to the plane.</w:t>
      </w:r>
    </w:p>
    <w:p w14:paraId="09634E66" w14:textId="77777777" w:rsidR="00365CC9" w:rsidRDefault="00C270CB">
      <w:pPr>
        <w:pStyle w:val="NoSpacing"/>
      </w:pPr>
      <w:r>
        <w:t>[] Complete writing how to package MAVLINK message for future reference.</w:t>
      </w:r>
    </w:p>
    <w:p w14:paraId="41C357ED" w14:textId="77777777" w:rsidR="00365CC9" w:rsidRDefault="00C270CB">
      <w:pPr>
        <w:pStyle w:val="NoSpacing"/>
      </w:pPr>
      <w:r>
        <w:t>[] Complete nomenclatures for the TMP</w:t>
      </w:r>
    </w:p>
    <w:p w14:paraId="7E10F3C3" w14:textId="77777777" w:rsidR="00365CC9" w:rsidRDefault="00C270CB">
      <w:pPr>
        <w:pStyle w:val="NoSpacing"/>
      </w:pPr>
      <w:r>
        <w:t>[] Update project vision with new work flow diagram and nomenclature.</w:t>
      </w:r>
    </w:p>
    <w:p w14:paraId="6B6489C8" w14:textId="77777777" w:rsidR="00365CC9" w:rsidRDefault="00365CC9">
      <w:pPr>
        <w:rPr>
          <w:rFonts w:cstheme="minorHAnsi"/>
          <w:b/>
          <w:bCs/>
          <w:color w:val="000000"/>
        </w:rPr>
      </w:pPr>
    </w:p>
    <w:p w14:paraId="0B06A6EF" w14:textId="77777777" w:rsidR="00365CC9" w:rsidRDefault="00C270CB">
      <w:pPr>
        <w:rPr>
          <w:rFonts w:cstheme="minorHAnsi"/>
          <w:b/>
          <w:bCs/>
          <w:color w:val="000000"/>
        </w:rPr>
      </w:pPr>
      <w:r>
        <w:rPr>
          <w:rFonts w:cstheme="minorHAnsi"/>
          <w:b/>
          <w:bCs/>
          <w:color w:val="000000"/>
        </w:rPr>
        <w:t>Notes</w:t>
      </w:r>
    </w:p>
    <w:p w14:paraId="193EDA3F" w14:textId="77777777" w:rsidR="00365CC9" w:rsidRDefault="00C270CB">
      <w:pPr>
        <w:rPr>
          <w:rFonts w:cstheme="minorHAnsi"/>
          <w:b/>
          <w:bCs/>
          <w:color w:val="000000"/>
        </w:rPr>
      </w:pPr>
      <w:r>
        <w:br w:type="page"/>
      </w:r>
    </w:p>
    <w:p w14:paraId="1B4757F0" w14:textId="77777777" w:rsidR="00365CC9" w:rsidRDefault="00C270CB">
      <w:pPr>
        <w:pStyle w:val="Heading2"/>
        <w:rPr>
          <w:b w:val="0"/>
        </w:rPr>
      </w:pPr>
      <w:r>
        <w:lastRenderedPageBreak/>
        <w:t>2229 – TRAPIS2 Conference Paper (MAVLINK Section) (Copy)</w:t>
      </w:r>
      <w:r>
        <w:tab/>
      </w:r>
    </w:p>
    <w:p w14:paraId="1B055CBE" w14:textId="77777777" w:rsidR="00365CC9" w:rsidRDefault="00365CC9"/>
    <w:p w14:paraId="37C3B499" w14:textId="77777777" w:rsidR="00365CC9" w:rsidRDefault="00C270CB">
      <w:pPr>
        <w:pStyle w:val="NoSpacing"/>
        <w:rPr>
          <w:rFonts w:cstheme="minorHAnsi"/>
          <w:b/>
        </w:rPr>
      </w:pPr>
      <w:r>
        <w:rPr>
          <w:rFonts w:cstheme="minorHAnsi"/>
          <w:b/>
        </w:rPr>
        <w:t>Content</w:t>
      </w:r>
    </w:p>
    <w:p w14:paraId="69F427AC" w14:textId="77777777" w:rsidR="00365CC9" w:rsidRDefault="00C270CB">
      <w:pPr>
        <w:pStyle w:val="NoSpacing"/>
      </w:pPr>
      <w:r>
        <w:rPr>
          <w:rFonts w:asciiTheme="minorHAnsi" w:hAnsiTheme="minorHAnsi" w:cstheme="minorHAnsi"/>
        </w:rPr>
        <w:t xml:space="preserve">Copy of user story </w:t>
      </w:r>
      <w:hyperlink w:anchor="_2228_–_TRAPIS2">
        <w:r>
          <w:rPr>
            <w:rStyle w:val="InternetLink"/>
            <w:rFonts w:asciiTheme="minorHAnsi" w:hAnsiTheme="minorHAnsi" w:cstheme="minorHAnsi"/>
          </w:rPr>
          <w:t>2228</w:t>
        </w:r>
      </w:hyperlink>
      <w:r>
        <w:rPr>
          <w:rFonts w:asciiTheme="minorHAnsi" w:hAnsiTheme="minorHAnsi" w:cstheme="minorHAnsi"/>
        </w:rPr>
        <w:t xml:space="preserve"> – TRAPIS2 Conference Paper (MAVLINK Section)</w:t>
      </w:r>
    </w:p>
    <w:p w14:paraId="56A2E65F" w14:textId="77777777" w:rsidR="00365CC9" w:rsidRDefault="00365CC9">
      <w:pPr>
        <w:pStyle w:val="NoSpacing"/>
      </w:pPr>
    </w:p>
    <w:p w14:paraId="426CB223" w14:textId="77777777" w:rsidR="00365CC9" w:rsidRDefault="00C270CB">
      <w:pPr>
        <w:pStyle w:val="NoSpacing"/>
        <w:rPr>
          <w:rFonts w:cstheme="minorHAnsi"/>
          <w:b/>
        </w:rPr>
      </w:pPr>
      <w:r>
        <w:rPr>
          <w:rFonts w:cstheme="minorHAnsi"/>
          <w:b/>
        </w:rPr>
        <w:t>Definition of Done</w:t>
      </w:r>
    </w:p>
    <w:p w14:paraId="5EFACA92" w14:textId="77777777" w:rsidR="00365CC9" w:rsidRDefault="00C270CB">
      <w:pPr>
        <w:pStyle w:val="NoSpacing"/>
      </w:pPr>
      <w:r>
        <w:rPr>
          <w:rFonts w:asciiTheme="minorHAnsi" w:hAnsiTheme="minorHAnsi" w:cstheme="minorHAnsi"/>
        </w:rPr>
        <w:t xml:space="preserve">Copy of user story </w:t>
      </w:r>
      <w:hyperlink w:anchor="_2228_–_TRAPIS2">
        <w:r>
          <w:rPr>
            <w:rStyle w:val="InternetLink"/>
            <w:rFonts w:asciiTheme="minorHAnsi" w:hAnsiTheme="minorHAnsi" w:cstheme="minorHAnsi"/>
          </w:rPr>
          <w:t>2228</w:t>
        </w:r>
      </w:hyperlink>
      <w:r>
        <w:rPr>
          <w:rFonts w:asciiTheme="minorHAnsi" w:hAnsiTheme="minorHAnsi" w:cstheme="minorHAnsi"/>
        </w:rPr>
        <w:t xml:space="preserve"> – TRAPIS2 Conference Paper (MAVLINK Section)</w:t>
      </w:r>
    </w:p>
    <w:p w14:paraId="563A256B" w14:textId="77777777" w:rsidR="00365CC9" w:rsidRDefault="00365CC9">
      <w:pPr>
        <w:pStyle w:val="NoSpacing"/>
        <w:rPr>
          <w:rFonts w:asciiTheme="minorHAnsi" w:hAnsiTheme="minorHAnsi" w:cstheme="minorHAnsi"/>
          <w:bCs/>
          <w:color w:val="000000"/>
          <w:sz w:val="22"/>
          <w:szCs w:val="22"/>
        </w:rPr>
      </w:pPr>
    </w:p>
    <w:p w14:paraId="0FBA66AC"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7D017E11" w14:textId="77777777" w:rsidR="00365CC9" w:rsidRDefault="00365CC9">
      <w:pPr>
        <w:rPr>
          <w:rFonts w:cstheme="minorHAnsi"/>
          <w:b/>
          <w:bCs/>
          <w:color w:val="000000"/>
        </w:rPr>
      </w:pPr>
    </w:p>
    <w:p w14:paraId="3D4E4B1C" w14:textId="77777777" w:rsidR="00365CC9" w:rsidRDefault="00C270CB">
      <w:r>
        <w:br w:type="page"/>
      </w:r>
    </w:p>
    <w:p w14:paraId="7FA4519A" w14:textId="77777777" w:rsidR="00365CC9" w:rsidRDefault="00C270CB">
      <w:pPr>
        <w:pStyle w:val="Heading2"/>
        <w:rPr>
          <w:rFonts w:asciiTheme="minorHAnsi" w:hAnsiTheme="minorHAnsi" w:cstheme="minorHAnsi"/>
          <w:caps/>
        </w:rPr>
      </w:pPr>
      <w:r>
        <w:lastRenderedPageBreak/>
        <w:t xml:space="preserve">2230 – </w:t>
      </w:r>
      <w:r>
        <w:rPr>
          <w:rFonts w:asciiTheme="minorHAnsi" w:hAnsiTheme="minorHAnsi" w:cstheme="minorHAnsi"/>
        </w:rPr>
        <w:t>Finwing Traveler Build (Robin)</w:t>
      </w:r>
    </w:p>
    <w:p w14:paraId="5DDB7861" w14:textId="77777777" w:rsidR="00365CC9" w:rsidRDefault="00365CC9">
      <w:pPr>
        <w:rPr>
          <w:rFonts w:asciiTheme="minorHAnsi" w:hAnsiTheme="minorHAnsi" w:cstheme="minorHAnsi"/>
          <w:b/>
          <w:bCs/>
          <w:color w:val="000000"/>
        </w:rPr>
      </w:pPr>
    </w:p>
    <w:p w14:paraId="47A60FC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8B75C3E" w14:textId="77777777" w:rsidR="00365CC9" w:rsidRDefault="00C270CB">
      <w:pPr>
        <w:rPr>
          <w:rFonts w:asciiTheme="minorHAnsi" w:hAnsiTheme="minorHAnsi" w:cstheme="minorHAnsi"/>
          <w:color w:val="000000"/>
        </w:rPr>
      </w:pPr>
      <w:r>
        <w:rPr>
          <w:rFonts w:asciiTheme="minorHAnsi" w:hAnsiTheme="minorHAnsi" w:cstheme="minorHAnsi"/>
          <w:color w:val="000000"/>
        </w:rPr>
        <w:t>As a test engineer, I would like to build the Robin Finwing Traveler aircraft.</w:t>
      </w:r>
    </w:p>
    <w:p w14:paraId="3D5A9D67" w14:textId="77777777" w:rsidR="00365CC9" w:rsidRDefault="00365CC9">
      <w:pPr>
        <w:rPr>
          <w:rFonts w:asciiTheme="minorHAnsi" w:hAnsiTheme="minorHAnsi" w:cstheme="minorHAnsi"/>
          <w:color w:val="000000"/>
        </w:rPr>
      </w:pPr>
    </w:p>
    <w:p w14:paraId="58553AF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8C387DE" w14:textId="77777777" w:rsidR="00365CC9" w:rsidRDefault="00C270CB">
      <w:pPr>
        <w:rPr>
          <w:rFonts w:asciiTheme="minorHAnsi" w:hAnsiTheme="minorHAnsi" w:cstheme="minorHAnsi"/>
        </w:rPr>
      </w:pPr>
      <w:r>
        <w:rPr>
          <w:rFonts w:asciiTheme="minorHAnsi" w:hAnsiTheme="minorHAnsi" w:cstheme="minorHAnsi"/>
        </w:rPr>
        <w:t>[ ] Coordinate with Helen before starting aircraft construction.</w:t>
      </w:r>
    </w:p>
    <w:p w14:paraId="604038B2" w14:textId="77777777" w:rsidR="00365CC9" w:rsidRDefault="00C270CB">
      <w:pPr>
        <w:rPr>
          <w:rFonts w:asciiTheme="minorHAnsi" w:hAnsiTheme="minorHAnsi" w:cstheme="minorHAnsi"/>
        </w:rPr>
      </w:pPr>
      <w:r>
        <w:rPr>
          <w:rFonts w:asciiTheme="minorHAnsi" w:hAnsiTheme="minorHAnsi" w:cstheme="minorHAnsi"/>
        </w:rPr>
        <w:t>[ ] View the aircraft construction manual for tips before starting.</w:t>
      </w:r>
    </w:p>
    <w:p w14:paraId="1ACBF7D5" w14:textId="77777777" w:rsidR="00365CC9" w:rsidRDefault="00C270CB">
      <w:pPr>
        <w:rPr>
          <w:rFonts w:asciiTheme="minorHAnsi" w:hAnsiTheme="minorHAnsi" w:cstheme="minorHAnsi"/>
        </w:rPr>
      </w:pPr>
      <w:r>
        <w:rPr>
          <w:rFonts w:asciiTheme="minorHAnsi" w:hAnsiTheme="minorHAnsi" w:cstheme="minorHAnsi"/>
        </w:rPr>
        <w:t>[ ] Update \FlightOperations\UAS\ComponentTracker.xlsx</w:t>
      </w:r>
    </w:p>
    <w:p w14:paraId="1DEF60D3" w14:textId="77777777" w:rsidR="00365CC9" w:rsidRDefault="00C270CB">
      <w:pPr>
        <w:rPr>
          <w:rFonts w:asciiTheme="minorHAnsi" w:hAnsiTheme="minorHAnsi" w:cstheme="minorHAnsi"/>
        </w:rPr>
      </w:pPr>
      <w:r>
        <w:rPr>
          <w:rFonts w:asciiTheme="minorHAnsi" w:hAnsiTheme="minorHAnsi" w:cstheme="minorHAnsi"/>
        </w:rPr>
        <w:t>[ ] Flight test these aircraft, and ensure they are tuned appropriately for safe and reliable flight.</w:t>
      </w:r>
    </w:p>
    <w:p w14:paraId="03624C35" w14:textId="77777777" w:rsidR="00365CC9" w:rsidRDefault="00C270CB">
      <w:pPr>
        <w:rPr>
          <w:rFonts w:asciiTheme="minorHAnsi" w:hAnsiTheme="minorHAnsi" w:cstheme="minorHAnsi"/>
        </w:rPr>
      </w:pPr>
      <w:r>
        <w:rPr>
          <w:rFonts w:asciiTheme="minorHAnsi" w:hAnsiTheme="minorHAnsi" w:cstheme="minorHAnsi"/>
        </w:rPr>
        <w:t>[ ] Create necessary documentation/paperwork for these aircraft</w:t>
      </w:r>
    </w:p>
    <w:p w14:paraId="6D1240A7" w14:textId="77777777" w:rsidR="00365CC9" w:rsidRDefault="00C270CB">
      <w:pPr>
        <w:rPr>
          <w:rFonts w:asciiTheme="minorHAnsi" w:hAnsiTheme="minorHAnsi" w:cstheme="minorHAnsi"/>
        </w:rPr>
      </w:pPr>
      <w:r>
        <w:rPr>
          <w:rFonts w:asciiTheme="minorHAnsi" w:hAnsiTheme="minorHAnsi" w:cstheme="minorHAnsi"/>
        </w:rPr>
        <w:t>[ ] Ensure they are airworthy.</w:t>
      </w:r>
    </w:p>
    <w:p w14:paraId="704737BB" w14:textId="77777777" w:rsidR="00365CC9" w:rsidRDefault="00365CC9">
      <w:pPr>
        <w:rPr>
          <w:rFonts w:asciiTheme="minorHAnsi" w:hAnsiTheme="minorHAnsi" w:cstheme="minorHAnsi"/>
        </w:rPr>
      </w:pPr>
    </w:p>
    <w:p w14:paraId="773204E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4F226FF" w14:textId="77777777" w:rsidR="00365CC9" w:rsidRDefault="00C270CB">
      <w:pPr>
        <w:pStyle w:val="ListParagraph"/>
        <w:numPr>
          <w:ilvl w:val="0"/>
          <w:numId w:val="31"/>
        </w:numPr>
        <w:spacing w:after="0" w:line="240" w:lineRule="auto"/>
        <w:textAlignment w:val="baseline"/>
        <w:rPr>
          <w:rFonts w:cstheme="minorHAnsi"/>
          <w:color w:val="000000"/>
        </w:rPr>
      </w:pPr>
      <w:r>
        <w:rPr>
          <w:rFonts w:cstheme="minorHAnsi"/>
          <w:color w:val="000000"/>
        </w:rPr>
        <w:t>You can use the other Finwings for referenc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2148D2E" w14:textId="77777777">
        <w:trPr>
          <w:trHeight w:val="63"/>
        </w:trPr>
        <w:tc>
          <w:tcPr>
            <w:tcW w:w="9576" w:type="dxa"/>
            <w:tcBorders>
              <w:left w:val="nil"/>
              <w:bottom w:val="nil"/>
              <w:right w:val="nil"/>
            </w:tcBorders>
            <w:shd w:val="clear" w:color="auto" w:fill="auto"/>
          </w:tcPr>
          <w:p w14:paraId="68CED6D5" w14:textId="77777777" w:rsidR="00365CC9" w:rsidRDefault="00365CC9"/>
        </w:tc>
      </w:tr>
    </w:tbl>
    <w:p w14:paraId="49791BD1" w14:textId="77777777" w:rsidR="00365CC9" w:rsidRDefault="00365CC9">
      <w:pPr>
        <w:pStyle w:val="NoSpacing"/>
      </w:pPr>
    </w:p>
    <w:p w14:paraId="462CEF4D" w14:textId="77777777" w:rsidR="00365CC9" w:rsidRDefault="00C270CB">
      <w:r>
        <w:br w:type="page"/>
      </w:r>
    </w:p>
    <w:p w14:paraId="44E536A9" w14:textId="77777777" w:rsidR="00365CC9" w:rsidRDefault="00C270CB">
      <w:pPr>
        <w:pStyle w:val="Heading2"/>
        <w:rPr>
          <w:rFonts w:asciiTheme="minorHAnsi" w:hAnsiTheme="minorHAnsi" w:cstheme="minorHAnsi"/>
          <w:caps/>
        </w:rPr>
      </w:pPr>
      <w:r>
        <w:lastRenderedPageBreak/>
        <w:t xml:space="preserve">2231 – </w:t>
      </w:r>
      <w:r>
        <w:rPr>
          <w:rFonts w:asciiTheme="minorHAnsi" w:hAnsiTheme="minorHAnsi" w:cstheme="minorHAnsi"/>
        </w:rPr>
        <w:t>Finwing Traveler Build (Robin) (copy)</w:t>
      </w:r>
    </w:p>
    <w:p w14:paraId="286EDB7F" w14:textId="77777777" w:rsidR="00365CC9" w:rsidRDefault="00365CC9">
      <w:pPr>
        <w:rPr>
          <w:rFonts w:asciiTheme="minorHAnsi" w:hAnsiTheme="minorHAnsi" w:cstheme="minorHAnsi"/>
          <w:b/>
          <w:bCs/>
          <w:color w:val="000000"/>
        </w:rPr>
      </w:pPr>
    </w:p>
    <w:p w14:paraId="3FE7526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8512D42" w14:textId="77777777" w:rsidR="00365CC9" w:rsidRDefault="00C270CB">
      <w:pPr>
        <w:rPr>
          <w:rFonts w:asciiTheme="minorHAnsi" w:hAnsiTheme="minorHAnsi" w:cstheme="minorHAnsi"/>
          <w:color w:val="000000"/>
        </w:rPr>
      </w:pPr>
      <w:r>
        <w:rPr>
          <w:rFonts w:asciiTheme="minorHAnsi" w:hAnsiTheme="minorHAnsi" w:cstheme="minorHAnsi"/>
          <w:color w:val="000000"/>
        </w:rPr>
        <w:t>Copy of user story 2230 – Finwing Traveler Build (Robin)</w:t>
      </w:r>
    </w:p>
    <w:p w14:paraId="4D420FC6" w14:textId="77777777" w:rsidR="00365CC9" w:rsidRDefault="00365CC9">
      <w:pPr>
        <w:rPr>
          <w:rFonts w:asciiTheme="minorHAnsi" w:hAnsiTheme="minorHAnsi" w:cstheme="minorHAnsi"/>
          <w:color w:val="000000"/>
        </w:rPr>
      </w:pPr>
    </w:p>
    <w:p w14:paraId="7A63EDC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6A4E23F" w14:textId="77777777" w:rsidR="00365CC9" w:rsidRDefault="00C270CB">
      <w:pPr>
        <w:rPr>
          <w:rFonts w:asciiTheme="minorHAnsi" w:hAnsiTheme="minorHAnsi" w:cstheme="minorHAnsi"/>
          <w:color w:val="000000"/>
        </w:rPr>
      </w:pPr>
      <w:r>
        <w:rPr>
          <w:rFonts w:asciiTheme="minorHAnsi" w:hAnsiTheme="minorHAnsi" w:cstheme="minorHAnsi"/>
          <w:color w:val="000000"/>
        </w:rPr>
        <w:t>Copy of user story 2230 – Finwing Traveler Build (Robin)</w:t>
      </w:r>
    </w:p>
    <w:p w14:paraId="5E8882B2" w14:textId="77777777" w:rsidR="00365CC9" w:rsidRDefault="00365CC9">
      <w:pPr>
        <w:rPr>
          <w:rFonts w:asciiTheme="minorHAnsi" w:hAnsiTheme="minorHAnsi" w:cstheme="minorHAnsi"/>
        </w:rPr>
      </w:pPr>
    </w:p>
    <w:p w14:paraId="360AD18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814692D" w14:textId="77777777" w:rsidR="00365CC9" w:rsidRDefault="00C270CB">
      <w:pPr>
        <w:pStyle w:val="ListParagraph"/>
        <w:numPr>
          <w:ilvl w:val="0"/>
          <w:numId w:val="31"/>
        </w:numPr>
        <w:spacing w:after="0" w:line="240" w:lineRule="auto"/>
        <w:textAlignment w:val="baseline"/>
        <w:rPr>
          <w:rFonts w:cstheme="minorHAnsi"/>
          <w:color w:val="000000"/>
        </w:rPr>
      </w:pPr>
      <w:r>
        <w:rPr>
          <w:rFonts w:cstheme="minorHAnsi"/>
          <w:color w:val="000000"/>
        </w:rPr>
        <w:t>You can use the other Finwings for referenc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DC5E425" w14:textId="77777777">
        <w:trPr>
          <w:trHeight w:val="63"/>
        </w:trPr>
        <w:tc>
          <w:tcPr>
            <w:tcW w:w="9576" w:type="dxa"/>
            <w:tcBorders>
              <w:left w:val="nil"/>
              <w:bottom w:val="nil"/>
              <w:right w:val="nil"/>
            </w:tcBorders>
            <w:shd w:val="clear" w:color="auto" w:fill="auto"/>
          </w:tcPr>
          <w:p w14:paraId="2213D457" w14:textId="77777777" w:rsidR="00365CC9" w:rsidRDefault="00365CC9"/>
        </w:tc>
      </w:tr>
    </w:tbl>
    <w:p w14:paraId="5BCE57C6" w14:textId="77777777" w:rsidR="00365CC9" w:rsidRDefault="00365CC9">
      <w:pPr>
        <w:pStyle w:val="NoSpacing"/>
      </w:pPr>
    </w:p>
    <w:p w14:paraId="160A3C58" w14:textId="77777777" w:rsidR="00365CC9" w:rsidRDefault="00C270CB">
      <w:pPr>
        <w:rPr>
          <w:rFonts w:asciiTheme="majorHAnsi" w:eastAsiaTheme="majorEastAsia" w:hAnsiTheme="majorHAnsi" w:cstheme="majorBidi"/>
          <w:b/>
          <w:bCs/>
          <w:color w:val="4F81BD" w:themeColor="accent1"/>
          <w:sz w:val="26"/>
          <w:szCs w:val="26"/>
        </w:rPr>
      </w:pPr>
      <w:r>
        <w:br w:type="page"/>
      </w:r>
    </w:p>
    <w:p w14:paraId="21B9C7A6" w14:textId="77777777" w:rsidR="00365CC9" w:rsidRDefault="00365CC9">
      <w:pPr>
        <w:tabs>
          <w:tab w:val="left" w:pos="3722"/>
        </w:tabs>
      </w:pPr>
    </w:p>
    <w:p w14:paraId="6F2CF050" w14:textId="77777777" w:rsidR="00365CC9" w:rsidRDefault="00C270CB">
      <w:pPr>
        <w:pStyle w:val="Heading2"/>
        <w:rPr>
          <w:rFonts w:asciiTheme="minorHAnsi" w:hAnsiTheme="minorHAnsi" w:cstheme="minorHAnsi"/>
          <w:caps/>
        </w:rPr>
      </w:pPr>
      <w:r>
        <w:t xml:space="preserve">2232 – </w:t>
      </w:r>
      <w:r>
        <w:rPr>
          <w:rFonts w:asciiTheme="minorHAnsi" w:hAnsiTheme="minorHAnsi" w:cstheme="minorHAnsi"/>
        </w:rPr>
        <w:t>Finwing Sabre Build (Papaya)</w:t>
      </w:r>
    </w:p>
    <w:p w14:paraId="2A0C1211" w14:textId="77777777" w:rsidR="00365CC9" w:rsidRDefault="00365CC9">
      <w:pPr>
        <w:rPr>
          <w:rFonts w:asciiTheme="minorHAnsi" w:hAnsiTheme="minorHAnsi" w:cstheme="minorHAnsi"/>
          <w:b/>
          <w:bCs/>
          <w:color w:val="000000"/>
        </w:rPr>
      </w:pPr>
    </w:p>
    <w:p w14:paraId="2C1DEA5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2B324F5" w14:textId="77777777" w:rsidR="00365CC9" w:rsidRDefault="00C270CB">
      <w:pPr>
        <w:rPr>
          <w:rFonts w:asciiTheme="minorHAnsi" w:hAnsiTheme="minorHAnsi" w:cstheme="minorHAnsi"/>
          <w:color w:val="000000"/>
        </w:rPr>
      </w:pPr>
      <w:r>
        <w:rPr>
          <w:rFonts w:asciiTheme="minorHAnsi" w:hAnsiTheme="minorHAnsi" w:cstheme="minorHAnsi"/>
          <w:color w:val="000000"/>
        </w:rPr>
        <w:t>As a test engineer, I would like to build the Papaya Finwing Sabre aircraft.</w:t>
      </w:r>
    </w:p>
    <w:p w14:paraId="7D9D8452" w14:textId="77777777" w:rsidR="00365CC9" w:rsidRDefault="00365CC9">
      <w:pPr>
        <w:rPr>
          <w:rFonts w:asciiTheme="minorHAnsi" w:hAnsiTheme="minorHAnsi" w:cstheme="minorHAnsi"/>
          <w:color w:val="000000"/>
        </w:rPr>
      </w:pPr>
    </w:p>
    <w:p w14:paraId="1EEA3C4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B16EDEC" w14:textId="77777777" w:rsidR="00365CC9" w:rsidRDefault="00C270CB">
      <w:pPr>
        <w:rPr>
          <w:rFonts w:asciiTheme="minorHAnsi" w:hAnsiTheme="minorHAnsi" w:cstheme="minorHAnsi"/>
        </w:rPr>
      </w:pPr>
      <w:r>
        <w:rPr>
          <w:rFonts w:asciiTheme="minorHAnsi" w:hAnsiTheme="minorHAnsi" w:cstheme="minorHAnsi"/>
        </w:rPr>
        <w:t>[ ] Coordinate with Helen before starting aircraft construction.</w:t>
      </w:r>
    </w:p>
    <w:p w14:paraId="59B23BD1" w14:textId="77777777" w:rsidR="00365CC9" w:rsidRDefault="00C270CB">
      <w:pPr>
        <w:rPr>
          <w:rFonts w:asciiTheme="minorHAnsi" w:hAnsiTheme="minorHAnsi" w:cstheme="minorHAnsi"/>
        </w:rPr>
      </w:pPr>
      <w:r>
        <w:rPr>
          <w:rFonts w:asciiTheme="minorHAnsi" w:hAnsiTheme="minorHAnsi" w:cstheme="minorHAnsi"/>
        </w:rPr>
        <w:t>[ ] View the aircraft construction manual for tips before starting.</w:t>
      </w:r>
    </w:p>
    <w:p w14:paraId="25ADACE6" w14:textId="77777777" w:rsidR="00365CC9" w:rsidRDefault="00C270CB">
      <w:pPr>
        <w:rPr>
          <w:rFonts w:asciiTheme="minorHAnsi" w:hAnsiTheme="minorHAnsi" w:cstheme="minorHAnsi"/>
        </w:rPr>
      </w:pPr>
      <w:r>
        <w:rPr>
          <w:rFonts w:asciiTheme="minorHAnsi" w:hAnsiTheme="minorHAnsi" w:cstheme="minorHAnsi"/>
        </w:rPr>
        <w:t>[ ] Update \FlightOperations\UAS\ComponentTracker.xlsx</w:t>
      </w:r>
    </w:p>
    <w:p w14:paraId="12CEC395" w14:textId="77777777" w:rsidR="00365CC9" w:rsidRDefault="00C270CB">
      <w:pPr>
        <w:rPr>
          <w:rFonts w:asciiTheme="minorHAnsi" w:hAnsiTheme="minorHAnsi" w:cstheme="minorHAnsi"/>
        </w:rPr>
      </w:pPr>
      <w:r>
        <w:rPr>
          <w:rFonts w:asciiTheme="minorHAnsi" w:hAnsiTheme="minorHAnsi" w:cstheme="minorHAnsi"/>
        </w:rPr>
        <w:t>[ ] Flight test these aircraft, and ensure they are tuned appropriately for safe and reliable flight.</w:t>
      </w:r>
    </w:p>
    <w:p w14:paraId="2131DE4F" w14:textId="77777777" w:rsidR="00365CC9" w:rsidRDefault="00C270CB">
      <w:pPr>
        <w:rPr>
          <w:rFonts w:asciiTheme="minorHAnsi" w:hAnsiTheme="minorHAnsi" w:cstheme="minorHAnsi"/>
        </w:rPr>
      </w:pPr>
      <w:r>
        <w:rPr>
          <w:rFonts w:asciiTheme="minorHAnsi" w:hAnsiTheme="minorHAnsi" w:cstheme="minorHAnsi"/>
        </w:rPr>
        <w:t>[ ] Create necessary documentation/paperwork for these aircraft</w:t>
      </w:r>
    </w:p>
    <w:p w14:paraId="112A3280" w14:textId="77777777" w:rsidR="00365CC9" w:rsidRDefault="00C270CB">
      <w:pPr>
        <w:rPr>
          <w:rFonts w:asciiTheme="minorHAnsi" w:hAnsiTheme="minorHAnsi" w:cstheme="minorHAnsi"/>
        </w:rPr>
      </w:pPr>
      <w:r>
        <w:rPr>
          <w:rFonts w:asciiTheme="minorHAnsi" w:hAnsiTheme="minorHAnsi" w:cstheme="minorHAnsi"/>
        </w:rPr>
        <w:t>[ ] Ensure they are airworthy.</w:t>
      </w:r>
    </w:p>
    <w:p w14:paraId="1AE01C03" w14:textId="77777777" w:rsidR="00365CC9" w:rsidRDefault="00365CC9">
      <w:pPr>
        <w:rPr>
          <w:rFonts w:asciiTheme="minorHAnsi" w:hAnsiTheme="minorHAnsi" w:cstheme="minorHAnsi"/>
        </w:rPr>
      </w:pPr>
    </w:p>
    <w:p w14:paraId="229F6BD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8F80AC3" w14:textId="77777777" w:rsidR="00365CC9" w:rsidRDefault="00C270CB">
      <w:pPr>
        <w:pStyle w:val="ListParagraph"/>
        <w:numPr>
          <w:ilvl w:val="0"/>
          <w:numId w:val="31"/>
        </w:numPr>
        <w:spacing w:after="0" w:line="240" w:lineRule="auto"/>
        <w:textAlignment w:val="baseline"/>
        <w:rPr>
          <w:rFonts w:cstheme="minorHAnsi"/>
          <w:color w:val="000000"/>
        </w:rPr>
      </w:pPr>
      <w:r>
        <w:rPr>
          <w:rFonts w:cstheme="minorHAnsi"/>
          <w:color w:val="000000"/>
        </w:rPr>
        <w:t>You can use the other Finwings for referenc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CC3B4C4" w14:textId="77777777">
        <w:trPr>
          <w:trHeight w:val="63"/>
        </w:trPr>
        <w:tc>
          <w:tcPr>
            <w:tcW w:w="9576" w:type="dxa"/>
            <w:tcBorders>
              <w:left w:val="nil"/>
              <w:bottom w:val="nil"/>
              <w:right w:val="nil"/>
            </w:tcBorders>
            <w:shd w:val="clear" w:color="auto" w:fill="auto"/>
          </w:tcPr>
          <w:p w14:paraId="3EC1D2E0" w14:textId="77777777" w:rsidR="00365CC9" w:rsidRDefault="00365CC9"/>
        </w:tc>
      </w:tr>
    </w:tbl>
    <w:p w14:paraId="6AFA916D" w14:textId="77777777" w:rsidR="00365CC9" w:rsidRDefault="00365CC9">
      <w:pPr>
        <w:pStyle w:val="NoSpacing"/>
      </w:pPr>
    </w:p>
    <w:p w14:paraId="29A9F4B7" w14:textId="77777777" w:rsidR="00365CC9" w:rsidRDefault="00C270CB">
      <w:pPr>
        <w:rPr>
          <w:rFonts w:asciiTheme="majorHAnsi" w:eastAsiaTheme="majorEastAsia" w:hAnsiTheme="majorHAnsi" w:cstheme="majorBidi"/>
          <w:b/>
          <w:bCs/>
          <w:color w:val="4F81BD" w:themeColor="accent1"/>
          <w:sz w:val="26"/>
          <w:szCs w:val="26"/>
        </w:rPr>
      </w:pPr>
      <w:r>
        <w:br w:type="page"/>
      </w:r>
    </w:p>
    <w:p w14:paraId="781DDC88" w14:textId="77777777" w:rsidR="00365CC9" w:rsidRDefault="00365CC9">
      <w:pPr>
        <w:rPr>
          <w:rFonts w:ascii="Liberation Serif" w:hAnsi="Liberation Serif" w:cs="Lucida Sans"/>
          <w:sz w:val="20"/>
        </w:rPr>
      </w:pPr>
    </w:p>
    <w:p w14:paraId="2CA23542" w14:textId="77777777" w:rsidR="00365CC9" w:rsidRDefault="00C270CB">
      <w:pPr>
        <w:pStyle w:val="Heading2"/>
        <w:rPr>
          <w:rFonts w:asciiTheme="minorHAnsi" w:hAnsiTheme="minorHAnsi" w:cstheme="minorHAnsi"/>
          <w:caps/>
        </w:rPr>
      </w:pPr>
      <w:r>
        <w:t xml:space="preserve">2233 – </w:t>
      </w:r>
      <w:r>
        <w:rPr>
          <w:rFonts w:asciiTheme="minorHAnsi" w:hAnsiTheme="minorHAnsi" w:cstheme="minorHAnsi"/>
        </w:rPr>
        <w:t>Finwing Sabre Build (Papaya) (copy)</w:t>
      </w:r>
    </w:p>
    <w:p w14:paraId="65E1F586" w14:textId="77777777" w:rsidR="00365CC9" w:rsidRDefault="00365CC9">
      <w:pPr>
        <w:rPr>
          <w:rFonts w:asciiTheme="minorHAnsi" w:hAnsiTheme="minorHAnsi" w:cstheme="minorHAnsi"/>
          <w:b/>
          <w:bCs/>
          <w:color w:val="000000"/>
        </w:rPr>
      </w:pPr>
    </w:p>
    <w:p w14:paraId="2894F9A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639A187" w14:textId="77777777" w:rsidR="00365CC9" w:rsidRDefault="00C270CB">
      <w:pPr>
        <w:rPr>
          <w:rFonts w:asciiTheme="minorHAnsi" w:hAnsiTheme="minorHAnsi" w:cstheme="minorHAnsi"/>
          <w:color w:val="000000"/>
        </w:rPr>
      </w:pPr>
      <w:r>
        <w:rPr>
          <w:rFonts w:asciiTheme="minorHAnsi" w:hAnsiTheme="minorHAnsi" w:cstheme="minorHAnsi"/>
          <w:color w:val="000000"/>
        </w:rPr>
        <w:t>Copy of user story 2232 – Finwing Sabre Build (Papaya)</w:t>
      </w:r>
    </w:p>
    <w:p w14:paraId="1BF6A48B" w14:textId="77777777" w:rsidR="00365CC9" w:rsidRDefault="00365CC9">
      <w:pPr>
        <w:rPr>
          <w:rFonts w:asciiTheme="minorHAnsi" w:hAnsiTheme="minorHAnsi" w:cstheme="minorHAnsi"/>
          <w:color w:val="000000"/>
        </w:rPr>
      </w:pPr>
    </w:p>
    <w:p w14:paraId="60131C9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83BF018" w14:textId="77777777" w:rsidR="00365CC9" w:rsidRDefault="00C270CB">
      <w:pPr>
        <w:rPr>
          <w:rFonts w:asciiTheme="minorHAnsi" w:hAnsiTheme="minorHAnsi" w:cstheme="minorHAnsi"/>
          <w:color w:val="000000"/>
        </w:rPr>
      </w:pPr>
      <w:r>
        <w:rPr>
          <w:rFonts w:asciiTheme="minorHAnsi" w:hAnsiTheme="minorHAnsi" w:cstheme="minorHAnsi"/>
          <w:color w:val="000000"/>
        </w:rPr>
        <w:t>Copy of user story 2232 – Finwing Sabre Build (Papaya)</w:t>
      </w:r>
    </w:p>
    <w:p w14:paraId="0E76A782" w14:textId="77777777" w:rsidR="00365CC9" w:rsidRDefault="00365CC9">
      <w:pPr>
        <w:rPr>
          <w:rFonts w:asciiTheme="minorHAnsi" w:hAnsiTheme="minorHAnsi" w:cstheme="minorHAnsi"/>
        </w:rPr>
      </w:pPr>
    </w:p>
    <w:p w14:paraId="7904D11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8D60EEF" w14:textId="77777777" w:rsidR="00365CC9" w:rsidRDefault="00365CC9">
      <w:pPr>
        <w:pStyle w:val="ListParagraph"/>
        <w:numPr>
          <w:ilvl w:val="0"/>
          <w:numId w:val="31"/>
        </w:numPr>
        <w:spacing w:after="0" w:line="240" w:lineRule="auto"/>
        <w:textAlignment w:val="baseline"/>
        <w:rPr>
          <w:rFonts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170F4AB" w14:textId="77777777">
        <w:trPr>
          <w:trHeight w:val="63"/>
        </w:trPr>
        <w:tc>
          <w:tcPr>
            <w:tcW w:w="9576" w:type="dxa"/>
            <w:tcBorders>
              <w:left w:val="nil"/>
              <w:bottom w:val="nil"/>
              <w:right w:val="nil"/>
            </w:tcBorders>
            <w:shd w:val="clear" w:color="auto" w:fill="auto"/>
          </w:tcPr>
          <w:p w14:paraId="5707CDD9" w14:textId="77777777" w:rsidR="00365CC9" w:rsidRDefault="00365CC9"/>
        </w:tc>
      </w:tr>
    </w:tbl>
    <w:p w14:paraId="4567211B" w14:textId="77777777" w:rsidR="00365CC9" w:rsidRDefault="00365CC9">
      <w:pPr>
        <w:pStyle w:val="NoSpacing"/>
      </w:pPr>
    </w:p>
    <w:p w14:paraId="206DF29C" w14:textId="77777777" w:rsidR="00365CC9" w:rsidRDefault="00C270CB">
      <w:r>
        <w:br w:type="page"/>
      </w:r>
    </w:p>
    <w:p w14:paraId="3501106E" w14:textId="77777777" w:rsidR="00365CC9" w:rsidRDefault="00C270CB">
      <w:pPr>
        <w:pStyle w:val="Heading2"/>
      </w:pPr>
      <w:r>
        <w:lastRenderedPageBreak/>
        <w:t>2234 – Flight Training Program – Multi-Rotor (Copy)</w:t>
      </w:r>
    </w:p>
    <w:p w14:paraId="04E029ED" w14:textId="77777777" w:rsidR="00365CC9" w:rsidRDefault="00C270CB">
      <w:pPr>
        <w:pStyle w:val="NoSpacing"/>
        <w:rPr>
          <w:b/>
        </w:rPr>
      </w:pPr>
      <w:r>
        <w:rPr>
          <w:b/>
        </w:rPr>
        <w:t>Content</w:t>
      </w:r>
    </w:p>
    <w:p w14:paraId="26B51409" w14:textId="77777777" w:rsidR="00365CC9" w:rsidRDefault="00C270CB">
      <w:pPr>
        <w:pStyle w:val="NoSpacing"/>
      </w:pPr>
      <w:r>
        <w:t>Copy of user story 1272 – Flight Training Program</w:t>
      </w:r>
    </w:p>
    <w:p w14:paraId="0BCE53D2" w14:textId="77777777" w:rsidR="00365CC9" w:rsidRDefault="00365CC9">
      <w:pPr>
        <w:pStyle w:val="NoSpacing"/>
      </w:pPr>
    </w:p>
    <w:p w14:paraId="05725BC3" w14:textId="77777777" w:rsidR="00365CC9" w:rsidRDefault="00C270CB">
      <w:pPr>
        <w:pStyle w:val="NoSpacing"/>
        <w:rPr>
          <w:b/>
        </w:rPr>
      </w:pPr>
      <w:r>
        <w:rPr>
          <w:b/>
        </w:rPr>
        <w:t>Definition of Done</w:t>
      </w:r>
    </w:p>
    <w:p w14:paraId="0F36EB5C" w14:textId="77777777" w:rsidR="00365CC9" w:rsidRDefault="00C270CB">
      <w:pPr>
        <w:pStyle w:val="NoSpacing"/>
      </w:pPr>
      <w:r>
        <w:t>Copy definition of done from user story 1272 – Flight Training Program</w:t>
      </w:r>
    </w:p>
    <w:p w14:paraId="48EFDFA5"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47DBB0FE" w14:textId="77777777">
        <w:tc>
          <w:tcPr>
            <w:tcW w:w="9576" w:type="dxa"/>
            <w:tcBorders>
              <w:left w:val="nil"/>
              <w:bottom w:val="nil"/>
              <w:right w:val="nil"/>
            </w:tcBorders>
            <w:shd w:val="clear" w:color="auto" w:fill="auto"/>
          </w:tcPr>
          <w:p w14:paraId="356391C3" w14:textId="77777777" w:rsidR="00365CC9" w:rsidRDefault="00365CC9">
            <w:pPr>
              <w:pStyle w:val="NoSpacing"/>
            </w:pPr>
          </w:p>
        </w:tc>
      </w:tr>
    </w:tbl>
    <w:p w14:paraId="5221E13B" w14:textId="77777777" w:rsidR="00365CC9" w:rsidRDefault="00365CC9">
      <w:pPr>
        <w:rPr>
          <w:rFonts w:cstheme="minorHAnsi"/>
          <w:b/>
          <w:bCs/>
          <w:color w:val="000000"/>
        </w:rPr>
      </w:pPr>
    </w:p>
    <w:p w14:paraId="78CA6FEB" w14:textId="77777777" w:rsidR="00365CC9" w:rsidRDefault="00365CC9">
      <w:pPr>
        <w:rPr>
          <w:rFonts w:asciiTheme="majorHAnsi" w:eastAsiaTheme="majorEastAsia" w:hAnsiTheme="majorHAnsi" w:cstheme="majorBidi"/>
          <w:b/>
          <w:bCs/>
          <w:color w:val="4F81BD" w:themeColor="accent1"/>
          <w:sz w:val="26"/>
          <w:szCs w:val="26"/>
        </w:rPr>
      </w:pPr>
    </w:p>
    <w:p w14:paraId="09348243" w14:textId="77777777" w:rsidR="00365CC9" w:rsidRDefault="00C270CB">
      <w:pPr>
        <w:rPr>
          <w:rFonts w:ascii="Liberation Serif" w:hAnsi="Liberation Serif" w:cs="Lucida Sans"/>
          <w:sz w:val="20"/>
        </w:rPr>
      </w:pPr>
      <w:r>
        <w:br w:type="page"/>
      </w:r>
    </w:p>
    <w:p w14:paraId="3E75E96E" w14:textId="77777777" w:rsidR="00365CC9" w:rsidRDefault="00C270CB">
      <w:pPr>
        <w:pStyle w:val="Heading2"/>
      </w:pPr>
      <w:r>
        <w:lastRenderedPageBreak/>
        <w:t>2235 – Leia Maintenance (copy)</w:t>
      </w:r>
    </w:p>
    <w:p w14:paraId="4C88F76E" w14:textId="77777777" w:rsidR="00365CC9" w:rsidRDefault="00365CC9">
      <w:pPr>
        <w:pStyle w:val="NoSpacing"/>
      </w:pPr>
    </w:p>
    <w:p w14:paraId="3D8901F7" w14:textId="77777777" w:rsidR="00365CC9" w:rsidRDefault="00C270CB">
      <w:pPr>
        <w:pStyle w:val="NoSpacing"/>
        <w:rPr>
          <w:b/>
        </w:rPr>
      </w:pPr>
      <w:r>
        <w:rPr>
          <w:b/>
        </w:rPr>
        <w:t>Content</w:t>
      </w:r>
    </w:p>
    <w:p w14:paraId="4C1D33C0" w14:textId="77777777" w:rsidR="00365CC9" w:rsidRDefault="00C270CB">
      <w:pPr>
        <w:pStyle w:val="NoSpacing"/>
      </w:pPr>
      <w:r>
        <w:t>Copy of user story 1831 – Leia Maintenance</w:t>
      </w:r>
    </w:p>
    <w:p w14:paraId="1757307B" w14:textId="77777777" w:rsidR="00365CC9" w:rsidRDefault="00365CC9">
      <w:pPr>
        <w:pStyle w:val="NoSpacing"/>
      </w:pPr>
    </w:p>
    <w:p w14:paraId="06EBAF76" w14:textId="77777777" w:rsidR="00365CC9" w:rsidRDefault="00C270CB">
      <w:pPr>
        <w:pStyle w:val="NoSpacing"/>
        <w:rPr>
          <w:b/>
        </w:rPr>
      </w:pPr>
      <w:r>
        <w:rPr>
          <w:b/>
        </w:rPr>
        <w:t>Definition of Done</w:t>
      </w:r>
    </w:p>
    <w:p w14:paraId="1AB6EE01" w14:textId="77777777" w:rsidR="00365CC9" w:rsidRDefault="00C270CB">
      <w:pPr>
        <w:pStyle w:val="NoSpacing"/>
      </w:pPr>
      <w:r>
        <w:t>Copy of user story 1831 – Leia Maintenance</w:t>
      </w:r>
    </w:p>
    <w:p w14:paraId="76D54F50" w14:textId="77777777" w:rsidR="00365CC9" w:rsidRDefault="00365CC9">
      <w:pPr>
        <w:rPr>
          <w:rFonts w:cstheme="minorHAnsi"/>
          <w:b/>
          <w:bCs/>
          <w:color w:val="000000"/>
        </w:rPr>
      </w:pPr>
    </w:p>
    <w:p w14:paraId="70509DAE" w14:textId="77777777" w:rsidR="00365CC9" w:rsidRDefault="00C270CB">
      <w:pPr>
        <w:rPr>
          <w:rFonts w:cstheme="minorHAnsi"/>
          <w:b/>
          <w:bCs/>
          <w:color w:val="000000"/>
        </w:rPr>
      </w:pPr>
      <w:r>
        <w:rPr>
          <w:rFonts w:cstheme="minorHAnsi"/>
          <w:b/>
          <w:bCs/>
          <w:color w:val="000000"/>
        </w:rPr>
        <w:t>Notes</w:t>
      </w:r>
    </w:p>
    <w:p w14:paraId="5FBE128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5DD6467" w14:textId="77777777">
        <w:trPr>
          <w:trHeight w:val="224"/>
        </w:trPr>
        <w:tc>
          <w:tcPr>
            <w:tcW w:w="9576" w:type="dxa"/>
            <w:tcBorders>
              <w:left w:val="nil"/>
              <w:bottom w:val="nil"/>
              <w:right w:val="nil"/>
            </w:tcBorders>
            <w:shd w:val="clear" w:color="auto" w:fill="auto"/>
          </w:tcPr>
          <w:p w14:paraId="19D97154" w14:textId="77777777" w:rsidR="00365CC9" w:rsidRDefault="00365CC9"/>
        </w:tc>
      </w:tr>
    </w:tbl>
    <w:p w14:paraId="5961A8CB" w14:textId="77777777" w:rsidR="00365CC9" w:rsidRDefault="00365CC9">
      <w:pPr>
        <w:rPr>
          <w:rFonts w:cstheme="minorHAnsi"/>
          <w:color w:val="222222"/>
          <w:shd w:val="clear" w:color="auto" w:fill="FFFFFF"/>
        </w:rPr>
      </w:pPr>
    </w:p>
    <w:p w14:paraId="12956ABC" w14:textId="77777777" w:rsidR="00365CC9" w:rsidRDefault="00C270CB">
      <w:r>
        <w:br w:type="page"/>
      </w:r>
    </w:p>
    <w:p w14:paraId="092C72DC" w14:textId="77777777" w:rsidR="00365CC9" w:rsidRDefault="00C270CB">
      <w:pPr>
        <w:pStyle w:val="Heading2"/>
      </w:pPr>
      <w:r>
        <w:lastRenderedPageBreak/>
        <w:t>2236 – Dummy Payload CAD Drawings</w:t>
      </w:r>
    </w:p>
    <w:p w14:paraId="093F1D1E" w14:textId="77777777" w:rsidR="00365CC9" w:rsidRDefault="00365CC9">
      <w:pPr>
        <w:pStyle w:val="NoSpacing"/>
        <w:rPr>
          <w:b/>
        </w:rPr>
      </w:pPr>
    </w:p>
    <w:p w14:paraId="554CCE68" w14:textId="77777777" w:rsidR="00365CC9" w:rsidRDefault="00C270CB">
      <w:pPr>
        <w:pStyle w:val="NoSpacing"/>
        <w:rPr>
          <w:b/>
        </w:rPr>
      </w:pPr>
      <w:r>
        <w:rPr>
          <w:b/>
        </w:rPr>
        <w:t>Content</w:t>
      </w:r>
    </w:p>
    <w:p w14:paraId="7E9742B2" w14:textId="77777777" w:rsidR="00365CC9" w:rsidRDefault="00C270CB">
      <w:pPr>
        <w:pStyle w:val="NoSpacing"/>
      </w:pPr>
      <w:r>
        <w:t>As a lab member, I would like to create CAD drawings for the PUCK Lite dummy payload.</w:t>
      </w:r>
    </w:p>
    <w:p w14:paraId="0BE69B7B" w14:textId="77777777" w:rsidR="00365CC9" w:rsidRDefault="00365CC9">
      <w:pPr>
        <w:pStyle w:val="NoSpacing"/>
      </w:pPr>
    </w:p>
    <w:p w14:paraId="28E7780E" w14:textId="77777777" w:rsidR="00365CC9" w:rsidRDefault="00C270CB">
      <w:pPr>
        <w:pStyle w:val="NoSpacing"/>
        <w:rPr>
          <w:b/>
        </w:rPr>
      </w:pPr>
      <w:r>
        <w:rPr>
          <w:b/>
        </w:rPr>
        <w:t>Definition of Done</w:t>
      </w:r>
    </w:p>
    <w:p w14:paraId="52F577AB" w14:textId="77777777" w:rsidR="00365CC9" w:rsidRDefault="00C270CB">
      <w:pPr>
        <w:pStyle w:val="NoSpacing"/>
      </w:pPr>
      <w:r>
        <w:t>[X] Create CAD drawings with the final CAD.</w:t>
      </w:r>
    </w:p>
    <w:p w14:paraId="2DFCB902" w14:textId="77777777" w:rsidR="00365CC9" w:rsidRDefault="00C270CB">
      <w:pPr>
        <w:pStyle w:val="NoSpacing"/>
      </w:pPr>
      <w:r>
        <w:t>[X] Upload the files onto Perforce.</w:t>
      </w:r>
    </w:p>
    <w:p w14:paraId="53524C0E" w14:textId="77777777" w:rsidR="00365CC9" w:rsidRDefault="00365CC9">
      <w:pPr>
        <w:pStyle w:val="NoSpacing"/>
      </w:pPr>
    </w:p>
    <w:p w14:paraId="173C961F" w14:textId="77777777" w:rsidR="00365CC9" w:rsidRDefault="00C270CB">
      <w:pPr>
        <w:pStyle w:val="NoSpacing"/>
        <w:rPr>
          <w:b/>
        </w:rPr>
      </w:pPr>
      <w:r>
        <w:rPr>
          <w:b/>
        </w:rPr>
        <w:t>Notes</w:t>
      </w:r>
    </w:p>
    <w:p w14:paraId="0A57DF5C" w14:textId="77777777" w:rsidR="00365CC9" w:rsidRDefault="00C270CB">
      <w:pPr>
        <w:pStyle w:val="NoSpacing"/>
        <w:numPr>
          <w:ilvl w:val="0"/>
          <w:numId w:val="19"/>
        </w:numPr>
      </w:pPr>
      <w:r>
        <w:t>\FlightOperations\UAS\CommonDocuments\VelodynePuckLite\Dummy Payload</w:t>
      </w:r>
    </w:p>
    <w:tbl>
      <w:tblPr>
        <w:tblStyle w:val="TableGrid"/>
        <w:tblW w:w="9576" w:type="dxa"/>
        <w:tblCellMar>
          <w:left w:w="163" w:type="dxa"/>
        </w:tblCellMar>
        <w:tblLook w:val="04A0" w:firstRow="1" w:lastRow="0" w:firstColumn="1" w:lastColumn="0" w:noHBand="0" w:noVBand="1"/>
      </w:tblPr>
      <w:tblGrid>
        <w:gridCol w:w="9576"/>
      </w:tblGrid>
      <w:tr w:rsidR="00365CC9" w14:paraId="3FFA41B2" w14:textId="77777777">
        <w:tc>
          <w:tcPr>
            <w:tcW w:w="9576" w:type="dxa"/>
            <w:tcBorders>
              <w:left w:val="nil"/>
              <w:bottom w:val="nil"/>
              <w:right w:val="nil"/>
            </w:tcBorders>
            <w:shd w:val="clear" w:color="auto" w:fill="auto"/>
          </w:tcPr>
          <w:p w14:paraId="68207375" w14:textId="77777777" w:rsidR="00365CC9" w:rsidRDefault="00365CC9">
            <w:pPr>
              <w:pStyle w:val="NoSpacing"/>
            </w:pPr>
          </w:p>
        </w:tc>
      </w:tr>
    </w:tbl>
    <w:p w14:paraId="7EB71C9B" w14:textId="77777777" w:rsidR="00365CC9" w:rsidRDefault="00365CC9"/>
    <w:p w14:paraId="51D1696F" w14:textId="77777777" w:rsidR="00365CC9" w:rsidRDefault="00C270CB">
      <w:r>
        <w:br w:type="page"/>
      </w:r>
    </w:p>
    <w:p w14:paraId="69C69C5E" w14:textId="77777777" w:rsidR="00365CC9" w:rsidRDefault="00C270CB">
      <w:pPr>
        <w:pStyle w:val="Heading2"/>
      </w:pPr>
      <w:r>
        <w:lastRenderedPageBreak/>
        <w:t>2237 – LARAMID Sled manual documentation</w:t>
      </w:r>
    </w:p>
    <w:p w14:paraId="0369A236" w14:textId="77777777" w:rsidR="00365CC9" w:rsidRDefault="00365CC9">
      <w:pPr>
        <w:pStyle w:val="NoSpacing"/>
        <w:rPr>
          <w:b/>
        </w:rPr>
      </w:pPr>
    </w:p>
    <w:p w14:paraId="06809FDA" w14:textId="77777777" w:rsidR="00365CC9" w:rsidRDefault="00C270CB">
      <w:pPr>
        <w:pStyle w:val="NoSpacing"/>
        <w:rPr>
          <w:b/>
        </w:rPr>
      </w:pPr>
      <w:r>
        <w:rPr>
          <w:b/>
        </w:rPr>
        <w:t>Content</w:t>
      </w:r>
    </w:p>
    <w:p w14:paraId="0F812472" w14:textId="77777777" w:rsidR="00365CC9" w:rsidRDefault="00C270CB">
      <w:pPr>
        <w:pStyle w:val="NoSpacing"/>
      </w:pPr>
      <w:r>
        <w:t>As a lab LARAMID team member, I would like to make a sled manual document.</w:t>
      </w:r>
    </w:p>
    <w:p w14:paraId="685FF05E" w14:textId="77777777" w:rsidR="00365CC9" w:rsidRDefault="00365CC9">
      <w:pPr>
        <w:pStyle w:val="NoSpacing"/>
      </w:pPr>
    </w:p>
    <w:p w14:paraId="439546E0" w14:textId="77777777" w:rsidR="00365CC9" w:rsidRDefault="00C270CB">
      <w:pPr>
        <w:pStyle w:val="NoSpacing"/>
        <w:rPr>
          <w:b/>
        </w:rPr>
      </w:pPr>
      <w:r>
        <w:rPr>
          <w:b/>
        </w:rPr>
        <w:t>Definition of Done</w:t>
      </w:r>
    </w:p>
    <w:p w14:paraId="50CCDB76" w14:textId="77777777" w:rsidR="00365CC9" w:rsidRDefault="00C270CB">
      <w:pPr>
        <w:pStyle w:val="NoSpacing"/>
      </w:pPr>
      <w:r>
        <w:t>[] Make a necessary document for sled manual.</w:t>
      </w:r>
    </w:p>
    <w:p w14:paraId="5E0C20C5" w14:textId="77777777" w:rsidR="00365CC9" w:rsidRDefault="00365CC9">
      <w:pPr>
        <w:pStyle w:val="NoSpacing"/>
      </w:pPr>
    </w:p>
    <w:p w14:paraId="12521CC8" w14:textId="77777777" w:rsidR="00365CC9" w:rsidRDefault="00C270CB">
      <w:pPr>
        <w:pStyle w:val="NoSpacing"/>
        <w:rPr>
          <w:b/>
        </w:rPr>
      </w:pPr>
      <w:r>
        <w:rPr>
          <w:b/>
        </w:rPr>
        <w:t>Notes</w:t>
      </w:r>
    </w:p>
    <w:p w14:paraId="7326D7C1" w14:textId="77777777" w:rsidR="00365CC9" w:rsidRDefault="00C270CB">
      <w:pPr>
        <w:pStyle w:val="NoSpacing"/>
        <w:numPr>
          <w:ilvl w:val="0"/>
          <w:numId w:val="19"/>
        </w:numPr>
      </w:pPr>
      <w:r>
        <w:t>\FlightOperations\UAS\Samwise</w:t>
      </w:r>
    </w:p>
    <w:tbl>
      <w:tblPr>
        <w:tblStyle w:val="TableGrid"/>
        <w:tblW w:w="9576" w:type="dxa"/>
        <w:tblCellMar>
          <w:left w:w="163" w:type="dxa"/>
        </w:tblCellMar>
        <w:tblLook w:val="04A0" w:firstRow="1" w:lastRow="0" w:firstColumn="1" w:lastColumn="0" w:noHBand="0" w:noVBand="1"/>
      </w:tblPr>
      <w:tblGrid>
        <w:gridCol w:w="9576"/>
      </w:tblGrid>
      <w:tr w:rsidR="00365CC9" w14:paraId="30E34831" w14:textId="77777777">
        <w:tc>
          <w:tcPr>
            <w:tcW w:w="9576" w:type="dxa"/>
            <w:tcBorders>
              <w:left w:val="nil"/>
              <w:bottom w:val="nil"/>
              <w:right w:val="nil"/>
            </w:tcBorders>
            <w:shd w:val="clear" w:color="auto" w:fill="auto"/>
          </w:tcPr>
          <w:p w14:paraId="343002AC" w14:textId="77777777" w:rsidR="00365CC9" w:rsidRDefault="00365CC9">
            <w:pPr>
              <w:pStyle w:val="NoSpacing"/>
            </w:pPr>
          </w:p>
        </w:tc>
      </w:tr>
    </w:tbl>
    <w:p w14:paraId="1A555320" w14:textId="77777777" w:rsidR="00365CC9" w:rsidRDefault="00365CC9"/>
    <w:p w14:paraId="5662A580" w14:textId="77777777" w:rsidR="00365CC9" w:rsidRDefault="00C270CB">
      <w:r>
        <w:br w:type="page"/>
      </w:r>
    </w:p>
    <w:p w14:paraId="21740627" w14:textId="77777777" w:rsidR="00365CC9" w:rsidRDefault="00C270CB">
      <w:pPr>
        <w:pStyle w:val="Heading2"/>
      </w:pPr>
      <w:r>
        <w:lastRenderedPageBreak/>
        <w:t>2238 – LARAMID Project Vision Documentation</w:t>
      </w:r>
    </w:p>
    <w:p w14:paraId="7B1CDA29" w14:textId="77777777" w:rsidR="00365CC9" w:rsidRDefault="00365CC9">
      <w:pPr>
        <w:pStyle w:val="NoSpacing"/>
        <w:rPr>
          <w:b/>
        </w:rPr>
      </w:pPr>
    </w:p>
    <w:p w14:paraId="1CEA487D" w14:textId="77777777" w:rsidR="00365CC9" w:rsidRDefault="00C270CB">
      <w:pPr>
        <w:pStyle w:val="NoSpacing"/>
        <w:rPr>
          <w:b/>
        </w:rPr>
      </w:pPr>
      <w:r>
        <w:rPr>
          <w:b/>
        </w:rPr>
        <w:t>Content</w:t>
      </w:r>
    </w:p>
    <w:p w14:paraId="62EBA4F8" w14:textId="77777777" w:rsidR="00365CC9" w:rsidRDefault="00C270CB">
      <w:pPr>
        <w:pStyle w:val="NoSpacing"/>
      </w:pPr>
      <w:r>
        <w:t>As a lab LARAMID team member, I would complete LARAMID project vision document with necessary parts and processes.</w:t>
      </w:r>
    </w:p>
    <w:p w14:paraId="0524BBD4" w14:textId="77777777" w:rsidR="00365CC9" w:rsidRDefault="00365CC9">
      <w:pPr>
        <w:pStyle w:val="NoSpacing"/>
      </w:pPr>
    </w:p>
    <w:p w14:paraId="6D465F8C" w14:textId="77777777" w:rsidR="00365CC9" w:rsidRDefault="00C270CB">
      <w:pPr>
        <w:pStyle w:val="NoSpacing"/>
        <w:rPr>
          <w:b/>
        </w:rPr>
      </w:pPr>
      <w:r>
        <w:rPr>
          <w:b/>
        </w:rPr>
        <w:t>Definition of Done</w:t>
      </w:r>
    </w:p>
    <w:p w14:paraId="3FCC6C27" w14:textId="77777777" w:rsidR="00365CC9" w:rsidRDefault="00C270CB">
      <w:pPr>
        <w:pStyle w:val="NoSpacing"/>
      </w:pPr>
      <w:r>
        <w:t>[] Complete LARAMID project vision document</w:t>
      </w:r>
    </w:p>
    <w:p w14:paraId="205DFC65" w14:textId="77777777" w:rsidR="00365CC9" w:rsidRDefault="00C270CB">
      <w:pPr>
        <w:pStyle w:val="NoSpacing"/>
      </w:pPr>
      <w:r>
        <w:t>[] Discuss with Dr. Lum</w:t>
      </w:r>
    </w:p>
    <w:p w14:paraId="50A87B91" w14:textId="77777777" w:rsidR="00365CC9" w:rsidRDefault="00365CC9">
      <w:pPr>
        <w:pStyle w:val="NoSpacing"/>
      </w:pPr>
    </w:p>
    <w:p w14:paraId="6A995173" w14:textId="77777777" w:rsidR="00365CC9" w:rsidRDefault="00C270CB">
      <w:pPr>
        <w:pStyle w:val="NoSpacing"/>
        <w:rPr>
          <w:b/>
        </w:rPr>
      </w:pPr>
      <w:r>
        <w:rPr>
          <w:b/>
        </w:rPr>
        <w:t>Notes</w:t>
      </w:r>
    </w:p>
    <w:p w14:paraId="16D69893" w14:textId="77777777" w:rsidR="00365CC9" w:rsidRDefault="00C270CB">
      <w:pPr>
        <w:pStyle w:val="NoSpacing"/>
        <w:numPr>
          <w:ilvl w:val="0"/>
          <w:numId w:val="19"/>
        </w:numPr>
      </w:pPr>
      <w:r>
        <w:t>\LARAMID\ProjectVision</w:t>
      </w:r>
    </w:p>
    <w:tbl>
      <w:tblPr>
        <w:tblStyle w:val="TableGrid"/>
        <w:tblW w:w="9576" w:type="dxa"/>
        <w:tblCellMar>
          <w:left w:w="163" w:type="dxa"/>
        </w:tblCellMar>
        <w:tblLook w:val="04A0" w:firstRow="1" w:lastRow="0" w:firstColumn="1" w:lastColumn="0" w:noHBand="0" w:noVBand="1"/>
      </w:tblPr>
      <w:tblGrid>
        <w:gridCol w:w="9576"/>
      </w:tblGrid>
      <w:tr w:rsidR="00365CC9" w14:paraId="6328F2E4" w14:textId="77777777">
        <w:tc>
          <w:tcPr>
            <w:tcW w:w="9576" w:type="dxa"/>
            <w:tcBorders>
              <w:left w:val="nil"/>
              <w:bottom w:val="nil"/>
              <w:right w:val="nil"/>
            </w:tcBorders>
            <w:shd w:val="clear" w:color="auto" w:fill="auto"/>
          </w:tcPr>
          <w:p w14:paraId="41A7F32E" w14:textId="77777777" w:rsidR="00365CC9" w:rsidRDefault="00365CC9">
            <w:pPr>
              <w:pStyle w:val="NoSpacing"/>
            </w:pPr>
          </w:p>
        </w:tc>
      </w:tr>
    </w:tbl>
    <w:p w14:paraId="34FB0419" w14:textId="77777777" w:rsidR="00365CC9" w:rsidRDefault="00365CC9"/>
    <w:p w14:paraId="1CD902CF" w14:textId="77777777" w:rsidR="00365CC9" w:rsidRDefault="00C270CB">
      <w:r>
        <w:br w:type="page"/>
      </w:r>
    </w:p>
    <w:p w14:paraId="4C4D7CDD" w14:textId="77777777" w:rsidR="00365CC9" w:rsidRDefault="00C270CB">
      <w:pPr>
        <w:pStyle w:val="Heading2"/>
      </w:pPr>
      <w:r>
        <w:lastRenderedPageBreak/>
        <w:t>2239 – LARAMID System Illustration Documentation</w:t>
      </w:r>
    </w:p>
    <w:p w14:paraId="53BC16EE" w14:textId="77777777" w:rsidR="00365CC9" w:rsidRDefault="00365CC9">
      <w:pPr>
        <w:pStyle w:val="NoSpacing"/>
        <w:rPr>
          <w:b/>
        </w:rPr>
      </w:pPr>
    </w:p>
    <w:p w14:paraId="71C890D5" w14:textId="77777777" w:rsidR="00365CC9" w:rsidRDefault="00C270CB">
      <w:pPr>
        <w:pStyle w:val="NoSpacing"/>
        <w:rPr>
          <w:b/>
        </w:rPr>
      </w:pPr>
      <w:r>
        <w:rPr>
          <w:b/>
        </w:rPr>
        <w:t>Content</w:t>
      </w:r>
    </w:p>
    <w:p w14:paraId="36693C8E" w14:textId="77777777" w:rsidR="00365CC9" w:rsidRDefault="00C270CB">
      <w:pPr>
        <w:pStyle w:val="NoSpacing"/>
      </w:pPr>
      <w:r>
        <w:t>As a lab LARAMID team member, I would complete LARAMID system illustration document with necessary CAD files, part name and description.</w:t>
      </w:r>
    </w:p>
    <w:p w14:paraId="7E44F31E" w14:textId="77777777" w:rsidR="00365CC9" w:rsidRDefault="00365CC9">
      <w:pPr>
        <w:pStyle w:val="NoSpacing"/>
      </w:pPr>
    </w:p>
    <w:p w14:paraId="362FB671" w14:textId="77777777" w:rsidR="00365CC9" w:rsidRDefault="00C270CB">
      <w:pPr>
        <w:pStyle w:val="NoSpacing"/>
        <w:rPr>
          <w:b/>
        </w:rPr>
      </w:pPr>
      <w:r>
        <w:rPr>
          <w:b/>
        </w:rPr>
        <w:t>Definition of Done</w:t>
      </w:r>
    </w:p>
    <w:p w14:paraId="5F76E04B" w14:textId="77777777" w:rsidR="00365CC9" w:rsidRDefault="00C270CB">
      <w:pPr>
        <w:pStyle w:val="NoSpacing"/>
      </w:pPr>
      <w:r>
        <w:t>[] Make LARAMID system illustration ppt file</w:t>
      </w:r>
    </w:p>
    <w:p w14:paraId="6E8795E1" w14:textId="77777777" w:rsidR="00365CC9" w:rsidRDefault="00C270CB">
      <w:pPr>
        <w:pStyle w:val="NoSpacing"/>
      </w:pPr>
      <w:r>
        <w:t>[] Make CAD file for Prodo, Samwise with detailed description</w:t>
      </w:r>
    </w:p>
    <w:p w14:paraId="628DC382" w14:textId="77777777" w:rsidR="00365CC9" w:rsidRDefault="00C270CB">
      <w:pPr>
        <w:pStyle w:val="NoSpacing"/>
      </w:pPr>
      <w:r>
        <w:t>[] Discuss with Dr. Lum</w:t>
      </w:r>
    </w:p>
    <w:p w14:paraId="73924C48" w14:textId="77777777" w:rsidR="00365CC9" w:rsidRDefault="00365CC9">
      <w:pPr>
        <w:pStyle w:val="NoSpacing"/>
      </w:pPr>
    </w:p>
    <w:p w14:paraId="4E85623D" w14:textId="77777777" w:rsidR="00365CC9" w:rsidRDefault="00C270CB">
      <w:pPr>
        <w:pStyle w:val="NoSpacing"/>
        <w:rPr>
          <w:b/>
        </w:rPr>
      </w:pPr>
      <w:r>
        <w:rPr>
          <w:b/>
        </w:rPr>
        <w:t>Notes</w:t>
      </w:r>
    </w:p>
    <w:p w14:paraId="6E169034" w14:textId="77777777" w:rsidR="00365CC9" w:rsidRDefault="00C270CB">
      <w:pPr>
        <w:pStyle w:val="NoSpacing"/>
        <w:numPr>
          <w:ilvl w:val="0"/>
          <w:numId w:val="19"/>
        </w:numPr>
      </w:pPr>
      <w:r>
        <w:t>\LARAMID\SystemIllustration</w:t>
      </w:r>
    </w:p>
    <w:tbl>
      <w:tblPr>
        <w:tblStyle w:val="TableGrid"/>
        <w:tblW w:w="9576" w:type="dxa"/>
        <w:tblCellMar>
          <w:left w:w="163" w:type="dxa"/>
        </w:tblCellMar>
        <w:tblLook w:val="04A0" w:firstRow="1" w:lastRow="0" w:firstColumn="1" w:lastColumn="0" w:noHBand="0" w:noVBand="1"/>
      </w:tblPr>
      <w:tblGrid>
        <w:gridCol w:w="9576"/>
      </w:tblGrid>
      <w:tr w:rsidR="00365CC9" w14:paraId="0F2EE066" w14:textId="77777777">
        <w:tc>
          <w:tcPr>
            <w:tcW w:w="9576" w:type="dxa"/>
            <w:tcBorders>
              <w:left w:val="nil"/>
              <w:bottom w:val="nil"/>
              <w:right w:val="nil"/>
            </w:tcBorders>
            <w:shd w:val="clear" w:color="auto" w:fill="auto"/>
          </w:tcPr>
          <w:p w14:paraId="72A7171E" w14:textId="77777777" w:rsidR="00365CC9" w:rsidRDefault="00365CC9">
            <w:pPr>
              <w:pStyle w:val="NoSpacing"/>
            </w:pPr>
          </w:p>
        </w:tc>
      </w:tr>
    </w:tbl>
    <w:p w14:paraId="14635E55" w14:textId="77777777" w:rsidR="00365CC9" w:rsidRDefault="00365CC9"/>
    <w:p w14:paraId="43269BF9" w14:textId="77777777" w:rsidR="00365CC9" w:rsidRDefault="00365CC9"/>
    <w:p w14:paraId="3B3A8908" w14:textId="77777777" w:rsidR="00365CC9" w:rsidRDefault="00C270CB">
      <w:pPr>
        <w:rPr>
          <w:rFonts w:ascii="Liberation Serif" w:hAnsi="Liberation Serif" w:cs="Lucida Sans"/>
          <w:sz w:val="20"/>
        </w:rPr>
      </w:pPr>
      <w:r>
        <w:br w:type="page"/>
      </w:r>
    </w:p>
    <w:p w14:paraId="4FA7CF1F" w14:textId="77777777" w:rsidR="00365CC9" w:rsidRDefault="00C270CB">
      <w:pPr>
        <w:pStyle w:val="Heading2"/>
      </w:pPr>
      <w:r>
        <w:lastRenderedPageBreak/>
        <w:t>2244 – Sprint Metrics (copy)</w:t>
      </w:r>
    </w:p>
    <w:p w14:paraId="73C1C295" w14:textId="77777777" w:rsidR="00365CC9" w:rsidRDefault="00365CC9"/>
    <w:p w14:paraId="6B52C4AA" w14:textId="77777777" w:rsidR="00365CC9" w:rsidRDefault="00365CC9">
      <w:pPr>
        <w:rPr>
          <w:rFonts w:cstheme="minorHAnsi"/>
          <w:b/>
          <w:bCs/>
          <w:color w:val="000000"/>
        </w:rPr>
      </w:pPr>
    </w:p>
    <w:p w14:paraId="614F9562" w14:textId="77777777" w:rsidR="00365CC9" w:rsidRDefault="00C270CB">
      <w:pPr>
        <w:pStyle w:val="NoSpacing"/>
        <w:rPr>
          <w:b/>
        </w:rPr>
      </w:pPr>
      <w:r>
        <w:rPr>
          <w:b/>
        </w:rPr>
        <w:t>Content</w:t>
      </w:r>
    </w:p>
    <w:p w14:paraId="4522B288" w14:textId="77777777" w:rsidR="00365CC9" w:rsidRDefault="00C270CB">
      <w:pPr>
        <w:pStyle w:val="NoSpacing"/>
      </w:pPr>
      <w:r>
        <w:t>Copy of user story 380 – Sprint Metrics</w:t>
      </w:r>
    </w:p>
    <w:p w14:paraId="5F27F4C1" w14:textId="77777777" w:rsidR="00365CC9" w:rsidRDefault="00365CC9">
      <w:pPr>
        <w:pStyle w:val="NoSpacing"/>
      </w:pPr>
    </w:p>
    <w:p w14:paraId="1AE578CA" w14:textId="77777777" w:rsidR="00365CC9" w:rsidRDefault="00C270CB">
      <w:pPr>
        <w:pStyle w:val="NoSpacing"/>
        <w:rPr>
          <w:b/>
        </w:rPr>
      </w:pPr>
      <w:r>
        <w:rPr>
          <w:b/>
        </w:rPr>
        <w:t>Definition of Done</w:t>
      </w:r>
    </w:p>
    <w:p w14:paraId="7057ADB4" w14:textId="77777777" w:rsidR="00365CC9" w:rsidRDefault="00C270CB">
      <w:pPr>
        <w:pStyle w:val="NoSpacing"/>
      </w:pPr>
      <w:r>
        <w:t>Copy definition of done from user story 380 – Sprint Metrics.</w:t>
      </w:r>
    </w:p>
    <w:p w14:paraId="6EAFC7CD" w14:textId="77777777" w:rsidR="00365CC9" w:rsidRDefault="00365CC9">
      <w:pPr>
        <w:pStyle w:val="NoSpacing"/>
        <w:rPr>
          <w:rFonts w:cstheme="minorHAnsi"/>
          <w:b/>
          <w:bCs/>
          <w:color w:val="000000"/>
        </w:rPr>
      </w:pPr>
    </w:p>
    <w:p w14:paraId="6890F596" w14:textId="77777777" w:rsidR="00365CC9" w:rsidRDefault="00C270CB">
      <w:pPr>
        <w:rPr>
          <w:rFonts w:cstheme="minorHAnsi"/>
          <w:b/>
          <w:bCs/>
          <w:color w:val="000000"/>
        </w:rPr>
      </w:pPr>
      <w:r>
        <w:rPr>
          <w:rFonts w:cstheme="minorHAnsi"/>
          <w:b/>
          <w:bCs/>
          <w:color w:val="000000"/>
        </w:rPr>
        <w:t>Notes</w:t>
      </w:r>
    </w:p>
    <w:p w14:paraId="1C2A6DE9" w14:textId="77777777" w:rsidR="00365CC9" w:rsidRDefault="00C270CB">
      <w:pPr>
        <w:rPr>
          <w:rFonts w:cstheme="minorHAnsi"/>
          <w:bCs/>
          <w:color w:val="000000"/>
        </w:rPr>
      </w:pPr>
      <w:r>
        <w:rPr>
          <w:rFonts w:cstheme="minorHAnsi"/>
          <w:bCs/>
          <w:color w:val="000000"/>
        </w:rPr>
        <w:t>Modify codes.</w:t>
      </w:r>
    </w:p>
    <w:p w14:paraId="22C74522" w14:textId="77777777" w:rsidR="00365CC9" w:rsidRDefault="00C270CB">
      <w:r>
        <w:br w:type="page"/>
      </w:r>
    </w:p>
    <w:p w14:paraId="51B3F9C0" w14:textId="77777777" w:rsidR="00365CC9" w:rsidRDefault="00C270CB">
      <w:r>
        <w:lastRenderedPageBreak/>
        <w:br w:type="page"/>
      </w:r>
    </w:p>
    <w:p w14:paraId="008110C6" w14:textId="77777777" w:rsidR="00365CC9" w:rsidRDefault="00C270CB">
      <w:pPr>
        <w:pStyle w:val="Heading2"/>
        <w:rPr>
          <w:rFonts w:asciiTheme="minorHAnsi" w:hAnsiTheme="minorHAnsi" w:cstheme="minorHAnsi"/>
        </w:rPr>
      </w:pPr>
      <w:r>
        <w:rPr>
          <w:rFonts w:asciiTheme="minorHAnsi" w:hAnsiTheme="minorHAnsi" w:cstheme="minorHAnsi"/>
        </w:rPr>
        <w:lastRenderedPageBreak/>
        <w:t>2245 – LARAMID Sled Build (Copy)</w:t>
      </w:r>
    </w:p>
    <w:p w14:paraId="726D1D1F" w14:textId="77777777" w:rsidR="00365CC9" w:rsidRDefault="00365CC9">
      <w:pPr>
        <w:pStyle w:val="NoSpacing"/>
        <w:rPr>
          <w:rFonts w:cstheme="minorHAnsi"/>
        </w:rPr>
      </w:pPr>
    </w:p>
    <w:p w14:paraId="5F031A02" w14:textId="77777777" w:rsidR="00365CC9" w:rsidRDefault="00C270CB">
      <w:pPr>
        <w:pStyle w:val="NoSpacing"/>
        <w:rPr>
          <w:rFonts w:cstheme="minorHAnsi"/>
          <w:b/>
        </w:rPr>
      </w:pPr>
      <w:r>
        <w:rPr>
          <w:rFonts w:cstheme="minorHAnsi"/>
          <w:b/>
        </w:rPr>
        <w:t>Content</w:t>
      </w:r>
    </w:p>
    <w:p w14:paraId="1509ABC0" w14:textId="77777777" w:rsidR="00365CC9" w:rsidRDefault="00C270CB">
      <w:pPr>
        <w:pStyle w:val="NoSpacing"/>
        <w:rPr>
          <w:rFonts w:asciiTheme="minorHAnsi" w:hAnsiTheme="minorHAnsi" w:cstheme="minorHAnsi"/>
        </w:rPr>
      </w:pPr>
      <w:r>
        <w:rPr>
          <w:rFonts w:asciiTheme="minorHAnsi" w:hAnsiTheme="minorHAnsi" w:cstheme="minorHAnsi"/>
        </w:rPr>
        <w:t>Copy of user story 2132 – Sled Build</w:t>
      </w:r>
    </w:p>
    <w:p w14:paraId="2F0EA33E" w14:textId="77777777" w:rsidR="00365CC9" w:rsidRDefault="00365CC9">
      <w:pPr>
        <w:pStyle w:val="NoSpacing"/>
      </w:pPr>
    </w:p>
    <w:p w14:paraId="5F9947BB" w14:textId="77777777" w:rsidR="00365CC9" w:rsidRDefault="00C270CB">
      <w:pPr>
        <w:pStyle w:val="NoSpacing"/>
        <w:rPr>
          <w:rFonts w:cstheme="minorHAnsi"/>
          <w:b/>
        </w:rPr>
      </w:pPr>
      <w:r>
        <w:rPr>
          <w:rFonts w:cstheme="minorHAnsi"/>
          <w:b/>
        </w:rPr>
        <w:t>Definition of Done</w:t>
      </w:r>
    </w:p>
    <w:p w14:paraId="1661B258" w14:textId="77777777" w:rsidR="00365CC9" w:rsidRDefault="00C270CB">
      <w:pPr>
        <w:pStyle w:val="NoSpacing"/>
        <w:rPr>
          <w:rFonts w:asciiTheme="minorHAnsi" w:hAnsiTheme="minorHAnsi" w:cstheme="minorHAnsi"/>
        </w:rPr>
      </w:pPr>
      <w:r>
        <w:rPr>
          <w:rFonts w:asciiTheme="minorHAnsi" w:hAnsiTheme="minorHAnsi" w:cstheme="minorHAnsi"/>
        </w:rPr>
        <w:t>Copy of user story 2132 – Sled Build.</w:t>
      </w:r>
    </w:p>
    <w:p w14:paraId="3D03928A" w14:textId="77777777" w:rsidR="00365CC9" w:rsidRDefault="00365CC9">
      <w:pPr>
        <w:rPr>
          <w:rFonts w:asciiTheme="minorHAnsi" w:hAnsiTheme="minorHAnsi" w:cstheme="minorHAnsi"/>
          <w:bCs/>
          <w:color w:val="000000"/>
          <w:sz w:val="22"/>
          <w:szCs w:val="22"/>
        </w:rPr>
      </w:pPr>
    </w:p>
    <w:p w14:paraId="4D19974B"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69CDE5F2"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81CDBDC" w14:textId="77777777">
        <w:trPr>
          <w:trHeight w:val="224"/>
        </w:trPr>
        <w:tc>
          <w:tcPr>
            <w:tcW w:w="9576" w:type="dxa"/>
            <w:tcBorders>
              <w:left w:val="nil"/>
              <w:bottom w:val="nil"/>
              <w:right w:val="nil"/>
            </w:tcBorders>
            <w:shd w:val="clear" w:color="auto" w:fill="auto"/>
          </w:tcPr>
          <w:p w14:paraId="1AFB5C9E" w14:textId="77777777" w:rsidR="00365CC9" w:rsidRDefault="00365CC9">
            <w:pPr>
              <w:rPr>
                <w:rFonts w:asciiTheme="minorHAnsi" w:hAnsiTheme="minorHAnsi" w:cstheme="minorHAnsi"/>
                <w:sz w:val="22"/>
                <w:szCs w:val="22"/>
              </w:rPr>
            </w:pPr>
          </w:p>
        </w:tc>
      </w:tr>
    </w:tbl>
    <w:p w14:paraId="462B652E" w14:textId="77777777" w:rsidR="00365CC9" w:rsidRDefault="00365CC9"/>
    <w:p w14:paraId="09D582E3" w14:textId="77777777" w:rsidR="00365CC9" w:rsidRDefault="00C270CB">
      <w:r>
        <w:br w:type="page"/>
      </w:r>
    </w:p>
    <w:p w14:paraId="5F0AE487" w14:textId="77777777" w:rsidR="00365CC9" w:rsidRDefault="00C270CB">
      <w:pPr>
        <w:pStyle w:val="Heading2"/>
        <w:rPr>
          <w:rFonts w:asciiTheme="minorHAnsi" w:hAnsiTheme="minorHAnsi" w:cstheme="minorHAnsi"/>
        </w:rPr>
      </w:pPr>
      <w:r>
        <w:rPr>
          <w:rFonts w:asciiTheme="minorHAnsi" w:hAnsiTheme="minorHAnsi" w:cstheme="minorHAnsi"/>
        </w:rPr>
        <w:lastRenderedPageBreak/>
        <w:t>2246 – LARAMID Sled Build (Copy)</w:t>
      </w:r>
    </w:p>
    <w:p w14:paraId="3FEDF35F" w14:textId="77777777" w:rsidR="00365CC9" w:rsidRDefault="00365CC9">
      <w:pPr>
        <w:pStyle w:val="NoSpacing"/>
        <w:rPr>
          <w:rFonts w:cstheme="minorHAnsi"/>
        </w:rPr>
      </w:pPr>
    </w:p>
    <w:p w14:paraId="269E65AB" w14:textId="77777777" w:rsidR="00365CC9" w:rsidRDefault="00C270CB">
      <w:pPr>
        <w:pStyle w:val="NoSpacing"/>
        <w:rPr>
          <w:rFonts w:cstheme="minorHAnsi"/>
          <w:b/>
        </w:rPr>
      </w:pPr>
      <w:r>
        <w:rPr>
          <w:rFonts w:cstheme="minorHAnsi"/>
          <w:b/>
        </w:rPr>
        <w:t>Content</w:t>
      </w:r>
    </w:p>
    <w:p w14:paraId="25AF2904" w14:textId="77777777" w:rsidR="00365CC9" w:rsidRDefault="00C270CB">
      <w:pPr>
        <w:pStyle w:val="NoSpacing"/>
        <w:rPr>
          <w:rFonts w:asciiTheme="minorHAnsi" w:hAnsiTheme="minorHAnsi" w:cstheme="minorHAnsi"/>
        </w:rPr>
      </w:pPr>
      <w:r>
        <w:rPr>
          <w:rFonts w:asciiTheme="minorHAnsi" w:hAnsiTheme="minorHAnsi" w:cstheme="minorHAnsi"/>
        </w:rPr>
        <w:t>Copy of user story 2132 – Sled Build</w:t>
      </w:r>
    </w:p>
    <w:p w14:paraId="4BC53467" w14:textId="77777777" w:rsidR="00365CC9" w:rsidRDefault="00365CC9">
      <w:pPr>
        <w:pStyle w:val="NoSpacing"/>
      </w:pPr>
    </w:p>
    <w:p w14:paraId="677824DD" w14:textId="77777777" w:rsidR="00365CC9" w:rsidRDefault="00C270CB">
      <w:pPr>
        <w:pStyle w:val="NoSpacing"/>
        <w:rPr>
          <w:rFonts w:cstheme="minorHAnsi"/>
          <w:b/>
        </w:rPr>
      </w:pPr>
      <w:r>
        <w:rPr>
          <w:rFonts w:cstheme="minorHAnsi"/>
          <w:b/>
        </w:rPr>
        <w:t>Definition of Done</w:t>
      </w:r>
    </w:p>
    <w:p w14:paraId="072B1D23" w14:textId="77777777" w:rsidR="00365CC9" w:rsidRDefault="00C270CB">
      <w:pPr>
        <w:pStyle w:val="NoSpacing"/>
        <w:rPr>
          <w:rFonts w:asciiTheme="minorHAnsi" w:hAnsiTheme="minorHAnsi" w:cstheme="minorHAnsi"/>
        </w:rPr>
      </w:pPr>
      <w:r>
        <w:rPr>
          <w:rFonts w:asciiTheme="minorHAnsi" w:hAnsiTheme="minorHAnsi" w:cstheme="minorHAnsi"/>
        </w:rPr>
        <w:t>Copy of user story 2132 – Sled Build.</w:t>
      </w:r>
    </w:p>
    <w:p w14:paraId="1C097BF1" w14:textId="77777777" w:rsidR="00365CC9" w:rsidRDefault="00365CC9">
      <w:pPr>
        <w:rPr>
          <w:rFonts w:asciiTheme="minorHAnsi" w:hAnsiTheme="minorHAnsi" w:cstheme="minorHAnsi"/>
          <w:bCs/>
          <w:color w:val="000000"/>
          <w:sz w:val="22"/>
          <w:szCs w:val="22"/>
        </w:rPr>
      </w:pPr>
    </w:p>
    <w:p w14:paraId="32E4972E"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06889642"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D8B0265" w14:textId="77777777">
        <w:trPr>
          <w:trHeight w:val="224"/>
        </w:trPr>
        <w:tc>
          <w:tcPr>
            <w:tcW w:w="9576" w:type="dxa"/>
            <w:tcBorders>
              <w:left w:val="nil"/>
              <w:bottom w:val="nil"/>
              <w:right w:val="nil"/>
            </w:tcBorders>
            <w:shd w:val="clear" w:color="auto" w:fill="auto"/>
          </w:tcPr>
          <w:p w14:paraId="40F90D96" w14:textId="77777777" w:rsidR="00365CC9" w:rsidRDefault="00365CC9">
            <w:pPr>
              <w:rPr>
                <w:rFonts w:asciiTheme="minorHAnsi" w:hAnsiTheme="minorHAnsi" w:cstheme="minorHAnsi"/>
                <w:sz w:val="22"/>
                <w:szCs w:val="22"/>
              </w:rPr>
            </w:pPr>
          </w:p>
        </w:tc>
      </w:tr>
    </w:tbl>
    <w:p w14:paraId="48E79A6F" w14:textId="77777777" w:rsidR="00365CC9" w:rsidRDefault="00365CC9"/>
    <w:p w14:paraId="781C6192" w14:textId="77777777" w:rsidR="00365CC9" w:rsidRDefault="00C270CB">
      <w:r>
        <w:br w:type="page"/>
      </w:r>
    </w:p>
    <w:p w14:paraId="73D828A7" w14:textId="77777777" w:rsidR="00365CC9" w:rsidRDefault="00C270CB">
      <w:pPr>
        <w:pStyle w:val="Heading2"/>
      </w:pPr>
      <w:r>
        <w:lastRenderedPageBreak/>
        <w:t>2247 – Solder Batteries</w:t>
      </w:r>
    </w:p>
    <w:p w14:paraId="469C905E" w14:textId="77777777" w:rsidR="00365CC9" w:rsidRDefault="00365CC9">
      <w:pPr>
        <w:rPr>
          <w:rFonts w:asciiTheme="minorHAnsi" w:hAnsiTheme="minorHAnsi" w:cstheme="minorHAnsi"/>
          <w:b/>
          <w:bCs/>
          <w:color w:val="000000"/>
        </w:rPr>
      </w:pPr>
    </w:p>
    <w:p w14:paraId="7F5B502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D1F82A5"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solder connectors to the new batteries.</w:t>
      </w:r>
    </w:p>
    <w:p w14:paraId="6CE3EC0D" w14:textId="77777777" w:rsidR="00365CC9" w:rsidRDefault="00365CC9">
      <w:pPr>
        <w:rPr>
          <w:rFonts w:asciiTheme="minorHAnsi" w:hAnsiTheme="minorHAnsi" w:cstheme="minorHAnsi"/>
          <w:color w:val="000000"/>
        </w:rPr>
      </w:pPr>
    </w:p>
    <w:p w14:paraId="7EE38F2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AF7C2AD" w14:textId="77777777" w:rsidR="00365CC9" w:rsidRDefault="00C270CB">
      <w:pPr>
        <w:rPr>
          <w:rFonts w:asciiTheme="minorHAnsi" w:hAnsiTheme="minorHAnsi" w:cstheme="minorHAnsi"/>
        </w:rPr>
      </w:pPr>
      <w:r>
        <w:rPr>
          <w:rFonts w:asciiTheme="minorHAnsi" w:hAnsiTheme="minorHAnsi" w:cstheme="minorHAnsi"/>
        </w:rPr>
        <w:t>[ ] Solder XT60 connectors to the new batteries</w:t>
      </w:r>
    </w:p>
    <w:p w14:paraId="0DF45C44" w14:textId="77777777" w:rsidR="00365CC9" w:rsidRDefault="00365CC9">
      <w:pPr>
        <w:rPr>
          <w:rFonts w:asciiTheme="minorHAnsi" w:hAnsiTheme="minorHAnsi" w:cstheme="minorHAnsi"/>
        </w:rPr>
      </w:pPr>
    </w:p>
    <w:p w14:paraId="7284421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6E85EB2" w14:textId="77777777" w:rsidR="00365CC9" w:rsidRDefault="00365CC9">
      <w:pPr>
        <w:pStyle w:val="ListParagraph"/>
        <w:numPr>
          <w:ilvl w:val="0"/>
          <w:numId w:val="32"/>
        </w:numPr>
        <w:spacing w:after="0" w:line="240" w:lineRule="auto"/>
        <w:textAlignment w:val="baseline"/>
      </w:pPr>
    </w:p>
    <w:p w14:paraId="2B85B3B3" w14:textId="77777777" w:rsidR="00365CC9" w:rsidRDefault="00C270CB">
      <w:pPr>
        <w:rPr>
          <w:rFonts w:asciiTheme="minorHAnsi" w:hAnsiTheme="minorHAnsi" w:cstheme="minorBidi"/>
          <w:sz w:val="22"/>
          <w:szCs w:val="22"/>
        </w:rPr>
      </w:pPr>
      <w:r>
        <w:br w:type="page"/>
      </w:r>
    </w:p>
    <w:p w14:paraId="434B961F" w14:textId="77777777" w:rsidR="00365CC9" w:rsidRDefault="00C270CB">
      <w:pPr>
        <w:pStyle w:val="Heading2"/>
      </w:pPr>
      <w:r>
        <w:lastRenderedPageBreak/>
        <w:t>2248 – Peach Battery Wire Replacement</w:t>
      </w:r>
    </w:p>
    <w:p w14:paraId="45CAF0AA" w14:textId="77777777" w:rsidR="00365CC9" w:rsidRDefault="00365CC9">
      <w:pPr>
        <w:rPr>
          <w:rFonts w:asciiTheme="minorHAnsi" w:hAnsiTheme="minorHAnsi" w:cstheme="minorHAnsi"/>
          <w:b/>
          <w:bCs/>
          <w:color w:val="000000"/>
        </w:rPr>
      </w:pPr>
    </w:p>
    <w:p w14:paraId="157F759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5CECE70"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replace Peach’s battery wire in order to better accommodate the TRAPIS payload.</w:t>
      </w:r>
    </w:p>
    <w:p w14:paraId="79D27B72" w14:textId="77777777" w:rsidR="00365CC9" w:rsidRDefault="00365CC9">
      <w:pPr>
        <w:rPr>
          <w:rFonts w:asciiTheme="minorHAnsi" w:hAnsiTheme="minorHAnsi" w:cstheme="minorHAnsi"/>
          <w:color w:val="000000"/>
        </w:rPr>
      </w:pPr>
    </w:p>
    <w:p w14:paraId="1AD6BFA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B83FBAE" w14:textId="77777777" w:rsidR="00365CC9" w:rsidRDefault="00C270CB">
      <w:pPr>
        <w:rPr>
          <w:rFonts w:asciiTheme="minorHAnsi" w:hAnsiTheme="minorHAnsi" w:cstheme="minorHAnsi"/>
        </w:rPr>
      </w:pPr>
      <w:r>
        <w:rPr>
          <w:rFonts w:asciiTheme="minorHAnsi" w:hAnsiTheme="minorHAnsi" w:cstheme="minorHAnsi"/>
        </w:rPr>
        <w:t>[ ] Solder and install a new connection between battery plug and main power switch on Peach</w:t>
      </w:r>
    </w:p>
    <w:p w14:paraId="515B2604" w14:textId="77777777" w:rsidR="00365CC9" w:rsidRDefault="00C270CB">
      <w:pPr>
        <w:rPr>
          <w:rFonts w:asciiTheme="minorHAnsi" w:hAnsiTheme="minorHAnsi" w:cstheme="minorHAnsi"/>
        </w:rPr>
      </w:pPr>
      <w:r>
        <w:rPr>
          <w:rFonts w:asciiTheme="minorHAnsi" w:hAnsiTheme="minorHAnsi" w:cstheme="minorHAnsi"/>
        </w:rPr>
        <w:t>[ ] Test to make sure the TRAPIS payload fits in the aircraft without excessive tension or twisting on the wires connecting to the switch</w:t>
      </w:r>
    </w:p>
    <w:p w14:paraId="30CE3F32" w14:textId="77777777" w:rsidR="00365CC9" w:rsidRDefault="00365CC9">
      <w:pPr>
        <w:rPr>
          <w:rFonts w:asciiTheme="minorHAnsi" w:hAnsiTheme="minorHAnsi" w:cstheme="minorHAnsi"/>
        </w:rPr>
      </w:pPr>
    </w:p>
    <w:p w14:paraId="735B2F8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C3B9AD3" w14:textId="77777777" w:rsidR="00365CC9" w:rsidRDefault="00365CC9">
      <w:pPr>
        <w:pStyle w:val="ListParagraph"/>
        <w:spacing w:after="0" w:line="240" w:lineRule="auto"/>
        <w:textAlignment w:val="baseline"/>
      </w:pPr>
    </w:p>
    <w:p w14:paraId="65AF5476" w14:textId="77777777" w:rsidR="00365CC9" w:rsidRDefault="00C270CB">
      <w:pPr>
        <w:rPr>
          <w:rFonts w:asciiTheme="minorHAnsi" w:hAnsiTheme="minorHAnsi" w:cstheme="minorBidi"/>
          <w:sz w:val="22"/>
          <w:szCs w:val="22"/>
        </w:rPr>
      </w:pPr>
      <w:r>
        <w:br w:type="page"/>
      </w:r>
    </w:p>
    <w:p w14:paraId="12481B78" w14:textId="77777777" w:rsidR="00365CC9" w:rsidRDefault="00C270CB">
      <w:pPr>
        <w:pStyle w:val="Heading2"/>
      </w:pPr>
      <w:r>
        <w:lastRenderedPageBreak/>
        <w:t>2249 – FPV Transmitter Repair</w:t>
      </w:r>
    </w:p>
    <w:p w14:paraId="735293F2" w14:textId="77777777" w:rsidR="00365CC9" w:rsidRDefault="00365CC9">
      <w:pPr>
        <w:rPr>
          <w:rFonts w:asciiTheme="minorHAnsi" w:hAnsiTheme="minorHAnsi" w:cstheme="minorHAnsi"/>
          <w:b/>
          <w:bCs/>
          <w:color w:val="000000"/>
        </w:rPr>
      </w:pPr>
    </w:p>
    <w:p w14:paraId="4202A47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A6B9B3A"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redo the connections on the FPV antenna in a safer way.</w:t>
      </w:r>
    </w:p>
    <w:p w14:paraId="0D2EFCE7" w14:textId="77777777" w:rsidR="00365CC9" w:rsidRDefault="00365CC9">
      <w:pPr>
        <w:rPr>
          <w:rFonts w:asciiTheme="minorHAnsi" w:hAnsiTheme="minorHAnsi" w:cstheme="minorHAnsi"/>
          <w:color w:val="000000"/>
        </w:rPr>
      </w:pPr>
    </w:p>
    <w:p w14:paraId="5EA8F51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2CE9480" w14:textId="77777777" w:rsidR="00365CC9" w:rsidRDefault="00C270CB">
      <w:pPr>
        <w:rPr>
          <w:rFonts w:asciiTheme="minorHAnsi" w:hAnsiTheme="minorHAnsi" w:cstheme="minorHAnsi"/>
        </w:rPr>
      </w:pPr>
      <w:r>
        <w:rPr>
          <w:rFonts w:asciiTheme="minorHAnsi" w:hAnsiTheme="minorHAnsi" w:cstheme="minorHAnsi"/>
        </w:rPr>
        <w:t>[x] Splice wires to XT60 connector in order to install shrink tube around the connector attachments</w:t>
      </w:r>
    </w:p>
    <w:p w14:paraId="1A23A7A0" w14:textId="77777777" w:rsidR="00365CC9" w:rsidRDefault="00C270CB">
      <w:pPr>
        <w:rPr>
          <w:rFonts w:asciiTheme="minorHAnsi" w:hAnsiTheme="minorHAnsi" w:cstheme="minorHAnsi"/>
        </w:rPr>
      </w:pPr>
      <w:r>
        <w:rPr>
          <w:rFonts w:asciiTheme="minorHAnsi" w:hAnsiTheme="minorHAnsi" w:cstheme="minorHAnsi"/>
        </w:rPr>
        <w:t>[x] Secure loose connection to the XT60</w:t>
      </w:r>
    </w:p>
    <w:p w14:paraId="64E276A5" w14:textId="77777777" w:rsidR="00365CC9" w:rsidRDefault="00365CC9">
      <w:pPr>
        <w:rPr>
          <w:rFonts w:asciiTheme="minorHAnsi" w:hAnsiTheme="minorHAnsi" w:cstheme="minorHAnsi"/>
        </w:rPr>
      </w:pPr>
    </w:p>
    <w:p w14:paraId="5EEE89C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027ADF3" w14:textId="77777777" w:rsidR="00365CC9" w:rsidRDefault="00C270CB">
      <w:pPr>
        <w:pStyle w:val="ListParagraph"/>
        <w:spacing w:after="0" w:line="240" w:lineRule="auto"/>
        <w:textAlignment w:val="baseline"/>
      </w:pPr>
      <w:r>
        <w:br w:type="page"/>
      </w:r>
    </w:p>
    <w:p w14:paraId="0D48E7EC" w14:textId="77777777" w:rsidR="00365CC9" w:rsidRDefault="00C270CB">
      <w:pPr>
        <w:pStyle w:val="Heading2"/>
      </w:pPr>
      <w:r>
        <w:lastRenderedPageBreak/>
        <w:t>2250 – Security Audit and Hardening</w:t>
      </w:r>
    </w:p>
    <w:p w14:paraId="40F5F565" w14:textId="77777777" w:rsidR="00365CC9" w:rsidRDefault="00365CC9">
      <w:pPr>
        <w:rPr>
          <w:rFonts w:asciiTheme="minorHAnsi" w:hAnsiTheme="minorHAnsi" w:cstheme="minorHAnsi"/>
          <w:b/>
          <w:bCs/>
          <w:color w:val="000000"/>
        </w:rPr>
      </w:pPr>
    </w:p>
    <w:p w14:paraId="36D3EF6F" w14:textId="77777777" w:rsidR="00365CC9" w:rsidRDefault="00C270CB">
      <w:r>
        <w:rPr>
          <w:rFonts w:asciiTheme="minorHAnsi" w:hAnsiTheme="minorHAnsi" w:cstheme="minorHAnsi"/>
          <w:b/>
          <w:bCs/>
          <w:color w:val="000000"/>
        </w:rPr>
        <w:t>Content</w:t>
      </w:r>
    </w:p>
    <w:p w14:paraId="7B955860" w14:textId="77777777" w:rsidR="00365CC9" w:rsidRDefault="00C270CB">
      <w:r>
        <w:rPr>
          <w:rFonts w:asciiTheme="minorHAnsi" w:hAnsiTheme="minorHAnsi" w:cstheme="minorHAnsi"/>
          <w:color w:val="000000"/>
        </w:rPr>
        <w:t>As a lab member, I would like to arrange and supervise a security audit of the labs network.</w:t>
      </w:r>
    </w:p>
    <w:p w14:paraId="2B6C6006" w14:textId="77777777" w:rsidR="00365CC9" w:rsidRDefault="00365CC9">
      <w:pPr>
        <w:rPr>
          <w:rFonts w:asciiTheme="minorHAnsi" w:hAnsiTheme="minorHAnsi" w:cstheme="minorHAnsi"/>
          <w:color w:val="000000"/>
        </w:rPr>
      </w:pPr>
    </w:p>
    <w:p w14:paraId="77AC9779" w14:textId="77777777" w:rsidR="00365CC9" w:rsidRDefault="00C270CB">
      <w:r>
        <w:rPr>
          <w:rFonts w:asciiTheme="minorHAnsi" w:hAnsiTheme="minorHAnsi" w:cstheme="minorHAnsi"/>
          <w:b/>
          <w:bCs/>
          <w:color w:val="000000"/>
        </w:rPr>
        <w:t>Definition of Done</w:t>
      </w:r>
    </w:p>
    <w:p w14:paraId="333C003C" w14:textId="77777777" w:rsidR="00365CC9" w:rsidRDefault="00C270CB">
      <w:r>
        <w:rPr>
          <w:rFonts w:asciiTheme="minorHAnsi" w:hAnsiTheme="minorHAnsi" w:cstheme="minorHAnsi"/>
        </w:rPr>
        <w:t>[ ] Contact a party willing and able to perform a security audit and arrange a meeting.</w:t>
      </w:r>
    </w:p>
    <w:p w14:paraId="1FE1BA44" w14:textId="77777777" w:rsidR="00365CC9" w:rsidRDefault="00C270CB">
      <w:r>
        <w:rPr>
          <w:rFonts w:asciiTheme="minorHAnsi" w:hAnsiTheme="minorHAnsi" w:cstheme="minorHAnsi"/>
        </w:rPr>
        <w:t>[ ] Construct a summary of the lab’s network setup.</w:t>
      </w:r>
    </w:p>
    <w:p w14:paraId="31B38C95" w14:textId="77777777" w:rsidR="00365CC9" w:rsidRDefault="00C270CB">
      <w:r>
        <w:rPr>
          <w:rFonts w:asciiTheme="minorHAnsi" w:hAnsiTheme="minorHAnsi" w:cstheme="minorHAnsi"/>
        </w:rPr>
        <w:t>[ ] Agree some sort of right-to-audit contract with the auditors.</w:t>
      </w:r>
    </w:p>
    <w:p w14:paraId="50250DB7" w14:textId="77777777" w:rsidR="00365CC9" w:rsidRDefault="00C270CB">
      <w:r>
        <w:rPr>
          <w:rFonts w:asciiTheme="minorHAnsi" w:hAnsiTheme="minorHAnsi" w:cstheme="minorHAnsi"/>
        </w:rPr>
        <w:t>[ ] Supervise the audit.</w:t>
      </w:r>
    </w:p>
    <w:p w14:paraId="388BFA4D" w14:textId="77777777" w:rsidR="00365CC9" w:rsidRDefault="00C270CB">
      <w:r>
        <w:rPr>
          <w:rFonts w:asciiTheme="minorHAnsi" w:hAnsiTheme="minorHAnsi" w:cstheme="minorHAnsi"/>
        </w:rPr>
        <w:t>[ ] Assist in implementing security changes.</w:t>
      </w:r>
    </w:p>
    <w:p w14:paraId="6D0E2720" w14:textId="77777777" w:rsidR="00365CC9" w:rsidRDefault="00365CC9">
      <w:pPr>
        <w:rPr>
          <w:rFonts w:asciiTheme="minorHAnsi" w:hAnsiTheme="minorHAnsi" w:cstheme="minorHAnsi"/>
        </w:rPr>
      </w:pPr>
    </w:p>
    <w:p w14:paraId="52FFD795" w14:textId="77777777" w:rsidR="00365CC9" w:rsidRDefault="00C270CB">
      <w:pPr>
        <w:rPr>
          <w:b/>
          <w:bCs/>
        </w:rPr>
      </w:pPr>
      <w:r>
        <w:rPr>
          <w:rFonts w:asciiTheme="minorHAnsi" w:hAnsiTheme="minorHAnsi" w:cstheme="minorHAnsi"/>
          <w:b/>
          <w:bCs/>
        </w:rPr>
        <w:t>Notes</w:t>
      </w:r>
    </w:p>
    <w:p w14:paraId="3BFE4AC4" w14:textId="77777777" w:rsidR="00365CC9" w:rsidRDefault="00C270CB">
      <w:pPr>
        <w:numPr>
          <w:ilvl w:val="0"/>
          <w:numId w:val="33"/>
        </w:numPr>
        <w:rPr>
          <w:b/>
          <w:bCs/>
        </w:rPr>
      </w:pPr>
      <w:r>
        <w:rPr>
          <w:rFonts w:asciiTheme="minorHAnsi" w:hAnsiTheme="minorHAnsi" w:cstheme="minorHAnsi"/>
        </w:rPr>
        <w:t>We are currently working with Batman’s Kitchen, a student cybersecurity organization, to perform the audit.</w:t>
      </w:r>
      <w:r>
        <w:br w:type="page"/>
      </w:r>
    </w:p>
    <w:p w14:paraId="258720AA" w14:textId="77777777" w:rsidR="00365CC9" w:rsidRDefault="00C270CB">
      <w:pPr>
        <w:pStyle w:val="Heading2"/>
      </w:pPr>
      <w:r>
        <w:lastRenderedPageBreak/>
        <w:t>2251 – Security Audit and Hardening (Copy)</w:t>
      </w:r>
    </w:p>
    <w:p w14:paraId="4BFCDCF8" w14:textId="77777777" w:rsidR="00365CC9" w:rsidRDefault="00365CC9">
      <w:pPr>
        <w:rPr>
          <w:rFonts w:asciiTheme="minorHAnsi" w:hAnsiTheme="minorHAnsi" w:cstheme="minorHAnsi"/>
          <w:b/>
          <w:bCs/>
          <w:color w:val="000000"/>
        </w:rPr>
      </w:pPr>
    </w:p>
    <w:p w14:paraId="3EB5ED50" w14:textId="77777777" w:rsidR="00365CC9" w:rsidRDefault="00C270CB">
      <w:r>
        <w:rPr>
          <w:rFonts w:asciiTheme="minorHAnsi" w:hAnsiTheme="minorHAnsi" w:cstheme="minorHAnsi"/>
          <w:b/>
          <w:bCs/>
          <w:color w:val="000000"/>
        </w:rPr>
        <w:t>Content</w:t>
      </w:r>
    </w:p>
    <w:p w14:paraId="645DDA05" w14:textId="77777777" w:rsidR="00365CC9" w:rsidRDefault="00C270CB">
      <w:r>
        <w:rPr>
          <w:rFonts w:asciiTheme="minorHAnsi" w:hAnsiTheme="minorHAnsi" w:cstheme="minorHAnsi"/>
          <w:color w:val="000000"/>
        </w:rPr>
        <w:t>Copy of user story 2250 – Security Audit and Hardening</w:t>
      </w:r>
    </w:p>
    <w:p w14:paraId="7F81E859" w14:textId="77777777" w:rsidR="00365CC9" w:rsidRDefault="00365CC9">
      <w:pPr>
        <w:rPr>
          <w:rFonts w:asciiTheme="minorHAnsi" w:hAnsiTheme="minorHAnsi" w:cstheme="minorHAnsi"/>
          <w:color w:val="000000"/>
        </w:rPr>
      </w:pPr>
    </w:p>
    <w:p w14:paraId="35BBAC2C" w14:textId="77777777" w:rsidR="00365CC9" w:rsidRDefault="00C270CB">
      <w:r>
        <w:rPr>
          <w:rFonts w:asciiTheme="minorHAnsi" w:hAnsiTheme="minorHAnsi" w:cstheme="minorHAnsi"/>
          <w:b/>
          <w:bCs/>
          <w:color w:val="000000"/>
        </w:rPr>
        <w:t>Definition of Done</w:t>
      </w:r>
    </w:p>
    <w:p w14:paraId="7BC8E7FA" w14:textId="77777777" w:rsidR="00365CC9" w:rsidRDefault="00C270CB">
      <w:pPr>
        <w:pStyle w:val="NoSpacing"/>
      </w:pPr>
      <w:r>
        <w:rPr>
          <w:rFonts w:asciiTheme="minorHAnsi" w:hAnsiTheme="minorHAnsi" w:cstheme="minorHAnsi"/>
        </w:rPr>
        <w:t>Copy of user story 2250 – Security Audit and Hardening</w:t>
      </w:r>
    </w:p>
    <w:p w14:paraId="65785369" w14:textId="77777777" w:rsidR="00365CC9" w:rsidRDefault="00C270CB">
      <w:pPr>
        <w:pStyle w:val="NoSpacing"/>
        <w:rPr>
          <w:rFonts w:asciiTheme="minorHAnsi" w:hAnsiTheme="minorHAnsi" w:cstheme="minorHAnsi"/>
        </w:rPr>
      </w:pPr>
      <w:r>
        <w:br w:type="page"/>
      </w:r>
    </w:p>
    <w:p w14:paraId="5424CB12" w14:textId="77777777" w:rsidR="00365CC9" w:rsidRDefault="00C270CB">
      <w:pPr>
        <w:pStyle w:val="Heading2"/>
      </w:pPr>
      <w:r>
        <w:lastRenderedPageBreak/>
        <w:t>2252 – Stand-Alone GPS Integration, Part 2</w:t>
      </w:r>
    </w:p>
    <w:p w14:paraId="228F48E8" w14:textId="77777777" w:rsidR="00365CC9" w:rsidRDefault="00365CC9"/>
    <w:p w14:paraId="6DECBE2D" w14:textId="77777777" w:rsidR="00365CC9" w:rsidRDefault="00C270CB">
      <w:r>
        <w:rPr>
          <w:rFonts w:cstheme="minorHAnsi"/>
          <w:b/>
          <w:bCs/>
          <w:color w:val="000000"/>
        </w:rPr>
        <w:t>Content</w:t>
      </w:r>
    </w:p>
    <w:p w14:paraId="2E48B2A5" w14:textId="77777777" w:rsidR="00365CC9" w:rsidRDefault="00C270CB">
      <w:r>
        <w:rPr>
          <w:color w:val="000000"/>
        </w:rPr>
        <w:t>Continuation of user story 1849 – Stand-Alone GPS Integration</w:t>
      </w:r>
    </w:p>
    <w:p w14:paraId="35FA25CE" w14:textId="77777777" w:rsidR="00365CC9" w:rsidRDefault="00365CC9">
      <w:pPr>
        <w:rPr>
          <w:color w:val="000000"/>
        </w:rPr>
      </w:pPr>
    </w:p>
    <w:p w14:paraId="58891CB6" w14:textId="77777777" w:rsidR="00365CC9" w:rsidRDefault="00C270CB">
      <w:r>
        <w:rPr>
          <w:rFonts w:cstheme="minorHAnsi"/>
          <w:b/>
          <w:bCs/>
          <w:color w:val="000000"/>
        </w:rPr>
        <w:t>Definition of Done</w:t>
      </w:r>
    </w:p>
    <w:p w14:paraId="1F1F59E5" w14:textId="77777777" w:rsidR="00365CC9" w:rsidRDefault="00C270CB">
      <w:r>
        <w:rPr>
          <w:rFonts w:cstheme="minorHAnsi"/>
        </w:rPr>
        <w:t>[x] Acquire a GPS that can be plugged into or integrated to the plug into the LiDAR’s interface box.</w:t>
      </w:r>
    </w:p>
    <w:p w14:paraId="10C86FA0" w14:textId="77777777" w:rsidR="00365CC9" w:rsidRDefault="00C270CB">
      <w:r>
        <w:rPr>
          <w:rFonts w:cstheme="minorHAnsi"/>
        </w:rPr>
        <w:t>[ ] Properly configure the GPS to work with the LiDAR.</w:t>
      </w:r>
    </w:p>
    <w:p w14:paraId="746F00E6" w14:textId="77777777" w:rsidR="00365CC9" w:rsidRDefault="00C270CB">
      <w:r>
        <w:rPr>
          <w:rFonts w:cstheme="minorHAnsi"/>
        </w:rPr>
        <w:t>[ ] Determine where the GPS will be mounted on the aircraft.</w:t>
      </w:r>
    </w:p>
    <w:p w14:paraId="61826519" w14:textId="77777777" w:rsidR="00365CC9" w:rsidRDefault="00C270CB">
      <w:r>
        <w:rPr>
          <w:rFonts w:cstheme="minorHAnsi"/>
        </w:rPr>
        <w:t>[ ] Determine whether calibration will be needed to account for the actual distance between the sensor and the GPS location.</w:t>
      </w:r>
    </w:p>
    <w:p w14:paraId="626D5F80" w14:textId="77777777" w:rsidR="00365CC9" w:rsidRDefault="00C270CB">
      <w:r>
        <w:rPr>
          <w:rFonts w:cstheme="minorHAnsi"/>
        </w:rPr>
        <w:t>[ ] Work the software team at the time to see if there is a offset solution to ensure GPS accuracy.</w:t>
      </w:r>
    </w:p>
    <w:p w14:paraId="18F58F2A" w14:textId="77777777" w:rsidR="00365CC9" w:rsidRDefault="00C270CB">
      <w:pPr>
        <w:rPr>
          <w:rFonts w:ascii="Calibri" w:hAnsi="Calibri" w:cstheme="minorHAnsi"/>
          <w:b/>
          <w:bCs/>
          <w:color w:val="000000"/>
        </w:rPr>
      </w:pPr>
      <w:r>
        <w:br w:type="page"/>
      </w:r>
    </w:p>
    <w:p w14:paraId="1F81F3AF" w14:textId="77777777" w:rsidR="00365CC9" w:rsidRDefault="00C270CB">
      <w:pPr>
        <w:pStyle w:val="Heading2"/>
      </w:pPr>
      <w:r>
        <w:lastRenderedPageBreak/>
        <w:t>2253 – Stand-Alone GPS Integration, Part 2 (Copy)</w:t>
      </w:r>
    </w:p>
    <w:p w14:paraId="576E479B" w14:textId="77777777" w:rsidR="00365CC9" w:rsidRDefault="00365CC9"/>
    <w:p w14:paraId="3CBDE6A4" w14:textId="77777777" w:rsidR="00365CC9" w:rsidRDefault="00C270CB">
      <w:r>
        <w:rPr>
          <w:rFonts w:cstheme="minorHAnsi"/>
          <w:b/>
          <w:bCs/>
          <w:color w:val="000000"/>
        </w:rPr>
        <w:t>Content</w:t>
      </w:r>
    </w:p>
    <w:p w14:paraId="5C45F98B" w14:textId="77777777" w:rsidR="00365CC9" w:rsidRDefault="00C270CB">
      <w:r>
        <w:rPr>
          <w:color w:val="000000"/>
        </w:rPr>
        <w:t>Copy of user story 2252 – Stand-Alone GPS Integration, Part 2</w:t>
      </w:r>
    </w:p>
    <w:p w14:paraId="03832CC8" w14:textId="77777777" w:rsidR="00365CC9" w:rsidRDefault="00365CC9">
      <w:pPr>
        <w:rPr>
          <w:color w:val="000000"/>
        </w:rPr>
      </w:pPr>
    </w:p>
    <w:p w14:paraId="5A599B9E" w14:textId="77777777" w:rsidR="00365CC9" w:rsidRDefault="00C270CB">
      <w:r>
        <w:rPr>
          <w:rFonts w:cstheme="minorHAnsi"/>
          <w:b/>
          <w:bCs/>
          <w:color w:val="000000"/>
        </w:rPr>
        <w:t>Definition of Done</w:t>
      </w:r>
    </w:p>
    <w:p w14:paraId="3AB3E79F" w14:textId="77777777" w:rsidR="00365CC9" w:rsidRDefault="00C270CB">
      <w:r>
        <w:rPr>
          <w:rFonts w:cs="Calibri"/>
          <w:color w:val="000000"/>
        </w:rPr>
        <w:t>Copy of user story 2252 – Stand-Alone GPS Integration, Part 2</w:t>
      </w:r>
    </w:p>
    <w:p w14:paraId="22C995D5" w14:textId="77777777" w:rsidR="00365CC9" w:rsidRDefault="00C270CB">
      <w:r>
        <w:br w:type="page"/>
      </w:r>
    </w:p>
    <w:p w14:paraId="2A85C267" w14:textId="77777777" w:rsidR="00365CC9" w:rsidRDefault="00C270CB">
      <w:pPr>
        <w:pStyle w:val="Heading2"/>
      </w:pPr>
      <w:r>
        <w:lastRenderedPageBreak/>
        <w:t>2254 – Create Log for Static IPs</w:t>
      </w:r>
    </w:p>
    <w:p w14:paraId="687FC1D5" w14:textId="77777777" w:rsidR="00365CC9" w:rsidRDefault="00365CC9"/>
    <w:p w14:paraId="083BEF1C" w14:textId="77777777" w:rsidR="00365CC9" w:rsidRDefault="00C270CB">
      <w:r>
        <w:rPr>
          <w:rFonts w:cstheme="minorHAnsi"/>
          <w:b/>
          <w:bCs/>
          <w:color w:val="000000"/>
        </w:rPr>
        <w:t>Content</w:t>
      </w:r>
    </w:p>
    <w:p w14:paraId="7E50B9C5" w14:textId="77777777" w:rsidR="00365CC9" w:rsidRDefault="00C270CB">
      <w:r>
        <w:rPr>
          <w:color w:val="000000"/>
        </w:rPr>
        <w:t>Create a list of the static IPs currently assigned to the lab.</w:t>
      </w:r>
    </w:p>
    <w:p w14:paraId="79F3A809" w14:textId="77777777" w:rsidR="00365CC9" w:rsidRDefault="00365CC9">
      <w:pPr>
        <w:rPr>
          <w:color w:val="000000"/>
        </w:rPr>
      </w:pPr>
    </w:p>
    <w:p w14:paraId="138249A6" w14:textId="77777777" w:rsidR="00365CC9" w:rsidRDefault="00C270CB">
      <w:r>
        <w:rPr>
          <w:rFonts w:cstheme="minorHAnsi"/>
          <w:b/>
          <w:bCs/>
          <w:color w:val="000000"/>
        </w:rPr>
        <w:t>Definition of Done</w:t>
      </w:r>
    </w:p>
    <w:p w14:paraId="085019D5" w14:textId="77777777" w:rsidR="00365CC9" w:rsidRDefault="00C270CB">
      <w:r>
        <w:rPr>
          <w:rFonts w:cs="Calibri"/>
          <w:color w:val="000000"/>
        </w:rPr>
        <w:t>[x] Find or create a document to store information about static IPs in (date issued, computer assigned to, etc.).</w:t>
      </w:r>
    </w:p>
    <w:p w14:paraId="03FBC086" w14:textId="77777777" w:rsidR="00365CC9" w:rsidRDefault="00365CC9">
      <w:pPr>
        <w:rPr>
          <w:rFonts w:cs="Calibri"/>
          <w:color w:val="000000"/>
        </w:rPr>
      </w:pPr>
    </w:p>
    <w:p w14:paraId="6C15745F" w14:textId="77777777" w:rsidR="00365CC9" w:rsidRDefault="00C270CB">
      <w:pPr>
        <w:rPr>
          <w:b/>
          <w:bCs/>
        </w:rPr>
      </w:pPr>
      <w:r>
        <w:rPr>
          <w:rFonts w:cs="Calibri"/>
          <w:b/>
          <w:bCs/>
          <w:color w:val="000000"/>
        </w:rPr>
        <w:t>Notes</w:t>
      </w:r>
    </w:p>
    <w:p w14:paraId="0E1E5A59" w14:textId="77777777" w:rsidR="00365CC9" w:rsidRDefault="00C270CB">
      <w:pPr>
        <w:numPr>
          <w:ilvl w:val="0"/>
          <w:numId w:val="34"/>
        </w:numPr>
      </w:pPr>
      <w:r>
        <w:rPr>
          <w:rFonts w:cs="Calibri"/>
          <w:color w:val="000000"/>
        </w:rPr>
        <w:t>Table of static IPs and configuration parameters can be found in \\AFSL\ComputingInfo\Computers.docx</w:t>
      </w:r>
    </w:p>
    <w:p w14:paraId="3D7CC94C" w14:textId="77777777" w:rsidR="00365CC9" w:rsidRDefault="00365CC9">
      <w:pPr>
        <w:rPr>
          <w:rFonts w:cs="Calibri"/>
          <w:color w:val="000000"/>
        </w:rPr>
      </w:pPr>
    </w:p>
    <w:p w14:paraId="77432E97" w14:textId="77777777" w:rsidR="00365CC9" w:rsidRDefault="00365CC9">
      <w:pPr>
        <w:rPr>
          <w:rFonts w:cs="Calibri"/>
          <w:color w:val="000000"/>
        </w:rPr>
      </w:pPr>
    </w:p>
    <w:p w14:paraId="675F49B8" w14:textId="77777777" w:rsidR="00365CC9" w:rsidRDefault="00C270CB">
      <w:pPr>
        <w:rPr>
          <w:rFonts w:asciiTheme="majorHAnsi" w:eastAsiaTheme="majorEastAsia" w:hAnsiTheme="majorHAnsi" w:cstheme="majorBidi"/>
          <w:b/>
          <w:bCs/>
          <w:color w:val="4F81BD" w:themeColor="accent1"/>
          <w:sz w:val="26"/>
          <w:szCs w:val="26"/>
        </w:rPr>
      </w:pPr>
      <w:r>
        <w:br w:type="page"/>
      </w:r>
    </w:p>
    <w:p w14:paraId="4D9C0337" w14:textId="77777777" w:rsidR="00365CC9" w:rsidRDefault="00C270CB">
      <w:pPr>
        <w:pStyle w:val="Heading2"/>
      </w:pPr>
      <w:r>
        <w:lastRenderedPageBreak/>
        <w:t>2255 – WSTR Waypoint Navigation Development</w:t>
      </w:r>
    </w:p>
    <w:p w14:paraId="753439FB" w14:textId="77777777" w:rsidR="00365CC9" w:rsidRDefault="00365CC9"/>
    <w:p w14:paraId="6FA14CB0" w14:textId="77777777" w:rsidR="00365CC9" w:rsidRDefault="00C270CB">
      <w:r>
        <w:rPr>
          <w:rFonts w:cstheme="minorHAnsi"/>
          <w:b/>
          <w:bCs/>
          <w:color w:val="000000"/>
        </w:rPr>
        <w:t>Content</w:t>
      </w:r>
    </w:p>
    <w:p w14:paraId="1A07FB8B" w14:textId="77777777" w:rsidR="00365CC9" w:rsidRDefault="00C270CB">
      <w:r>
        <w:rPr>
          <w:color w:val="000000"/>
        </w:rPr>
        <w:t>As a software developer for the TRAPIS2 project, I would like to add a waypoint following feature to the WSTR mode</w:t>
      </w:r>
    </w:p>
    <w:p w14:paraId="3F49C3DC" w14:textId="77777777" w:rsidR="00365CC9" w:rsidRDefault="00365CC9">
      <w:pPr>
        <w:rPr>
          <w:color w:val="000000"/>
        </w:rPr>
      </w:pPr>
    </w:p>
    <w:p w14:paraId="0BEBA9E3" w14:textId="77777777" w:rsidR="00365CC9" w:rsidRDefault="00C270CB">
      <w:r>
        <w:rPr>
          <w:rFonts w:cstheme="minorHAnsi"/>
          <w:b/>
          <w:bCs/>
          <w:color w:val="000000"/>
        </w:rPr>
        <w:t>Definition of Done</w:t>
      </w:r>
    </w:p>
    <w:p w14:paraId="6AE13092" w14:textId="77777777" w:rsidR="00365CC9" w:rsidRDefault="00C270CB">
      <w:pPr>
        <w:rPr>
          <w:rFonts w:cs="Calibri"/>
          <w:color w:val="000000"/>
        </w:rPr>
      </w:pPr>
      <w:r>
        <w:rPr>
          <w:rFonts w:cs="Calibri"/>
          <w:color w:val="000000"/>
        </w:rPr>
        <w:t>[x] Create Waypoint Navigation code within the WSTR Library within the TRAPIS2 repository on GitHub</w:t>
      </w:r>
    </w:p>
    <w:p w14:paraId="5C113956" w14:textId="77777777" w:rsidR="00365CC9" w:rsidRDefault="00C270CB">
      <w:pPr>
        <w:rPr>
          <w:color w:val="000000"/>
        </w:rPr>
      </w:pPr>
      <w:r>
        <w:rPr>
          <w:rFonts w:cs="Calibri"/>
          <w:color w:val="000000"/>
        </w:rPr>
        <w:t>[x] Allow user to specify certain parameters as necessary</w:t>
      </w:r>
      <w:r>
        <w:rPr>
          <w:color w:val="000000"/>
        </w:rPr>
        <w:t xml:space="preserve"> </w:t>
      </w:r>
    </w:p>
    <w:p w14:paraId="1BD19274" w14:textId="77777777" w:rsidR="00365CC9" w:rsidRDefault="00C270CB">
      <w:r>
        <w:t>[x] Verify functionality within simulator</w:t>
      </w:r>
    </w:p>
    <w:p w14:paraId="51EC296E" w14:textId="77777777" w:rsidR="00365CC9" w:rsidRDefault="00C270CB">
      <w:r>
        <w:t>[x] Verify functionality at a flight test</w:t>
      </w:r>
    </w:p>
    <w:p w14:paraId="6BFE5120" w14:textId="77777777" w:rsidR="00365CC9" w:rsidRDefault="00C270CB">
      <w:r>
        <w:t>[ ] Clean up code (make sure the final result is readable and ready for an unrelated client to understand and use)</w:t>
      </w:r>
    </w:p>
    <w:p w14:paraId="167B359C" w14:textId="77777777" w:rsidR="00365CC9" w:rsidRDefault="00365CC9">
      <w:pPr>
        <w:rPr>
          <w:rFonts w:cs="Calibri"/>
          <w:color w:val="000000"/>
        </w:rPr>
      </w:pPr>
    </w:p>
    <w:p w14:paraId="0FC45440" w14:textId="77777777" w:rsidR="00365CC9" w:rsidRDefault="00C270CB">
      <w:pPr>
        <w:rPr>
          <w:b/>
          <w:bCs/>
        </w:rPr>
      </w:pPr>
      <w:r>
        <w:rPr>
          <w:rFonts w:cs="Calibri"/>
          <w:b/>
          <w:bCs/>
          <w:color w:val="000000"/>
        </w:rPr>
        <w:t>Notes</w:t>
      </w:r>
    </w:p>
    <w:p w14:paraId="79E0E606"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Related to 1910 - WSTR Development</w:t>
      </w:r>
    </w:p>
    <w:p w14:paraId="43E57F06" w14:textId="77777777" w:rsidR="00365CC9" w:rsidRDefault="00365CC9">
      <w:pPr>
        <w:rPr>
          <w:rFonts w:cs="Calibri"/>
          <w:color w:val="000000"/>
        </w:rPr>
      </w:pPr>
    </w:p>
    <w:p w14:paraId="5646D2FC" w14:textId="77777777" w:rsidR="00365CC9" w:rsidRDefault="00365CC9">
      <w:pPr>
        <w:rPr>
          <w:rFonts w:cs="Calibri"/>
          <w:color w:val="000000"/>
        </w:rPr>
      </w:pPr>
    </w:p>
    <w:p w14:paraId="7618E429" w14:textId="77777777" w:rsidR="00365CC9" w:rsidRDefault="00365CC9">
      <w:pPr>
        <w:rPr>
          <w:rFonts w:cs="Calibri"/>
          <w:color w:val="000000"/>
        </w:rPr>
      </w:pPr>
    </w:p>
    <w:p w14:paraId="33F5F833" w14:textId="77777777" w:rsidR="00365CC9" w:rsidRDefault="00C270CB">
      <w:r>
        <w:br w:type="page"/>
      </w:r>
    </w:p>
    <w:p w14:paraId="7E3F8761" w14:textId="77777777" w:rsidR="00365CC9" w:rsidRDefault="00C270CB">
      <w:pPr>
        <w:pStyle w:val="Heading2"/>
      </w:pPr>
      <w:r>
        <w:lastRenderedPageBreak/>
        <w:t>2256 – TRAPIS2 Documentation</w:t>
      </w:r>
    </w:p>
    <w:p w14:paraId="66397FAF" w14:textId="77777777" w:rsidR="00365CC9" w:rsidRDefault="00365CC9"/>
    <w:p w14:paraId="46E448B2" w14:textId="77777777" w:rsidR="00365CC9" w:rsidRDefault="00C270CB">
      <w:r>
        <w:rPr>
          <w:rFonts w:cstheme="minorHAnsi"/>
          <w:b/>
          <w:bCs/>
          <w:color w:val="000000"/>
        </w:rPr>
        <w:t>Content</w:t>
      </w:r>
    </w:p>
    <w:p w14:paraId="3EC5B2A0" w14:textId="77777777" w:rsidR="00365CC9" w:rsidRDefault="00C270CB">
      <w:r>
        <w:rPr>
          <w:color w:val="000000"/>
        </w:rPr>
        <w:t>As a member of the TRAPIS2 project, I would like to create clear documentation to use/setup TRAPIS2 for a flight test.</w:t>
      </w:r>
    </w:p>
    <w:p w14:paraId="4162756C" w14:textId="77777777" w:rsidR="00365CC9" w:rsidRDefault="00365CC9">
      <w:pPr>
        <w:rPr>
          <w:color w:val="000000"/>
        </w:rPr>
      </w:pPr>
    </w:p>
    <w:p w14:paraId="793F8D24" w14:textId="77777777" w:rsidR="00365CC9" w:rsidRDefault="00C270CB">
      <w:r>
        <w:rPr>
          <w:rFonts w:cstheme="minorHAnsi"/>
          <w:b/>
          <w:bCs/>
          <w:color w:val="000000"/>
        </w:rPr>
        <w:t>Definition of Done</w:t>
      </w:r>
    </w:p>
    <w:p w14:paraId="1616A746" w14:textId="77777777" w:rsidR="00365CC9" w:rsidRDefault="00C270CB">
      <w:pPr>
        <w:rPr>
          <w:rFonts w:cs="Calibri"/>
          <w:color w:val="000000"/>
        </w:rPr>
      </w:pPr>
      <w:r>
        <w:rPr>
          <w:rFonts w:cs="Calibri"/>
          <w:color w:val="000000"/>
        </w:rPr>
        <w:t>[x] Create documentation to use TRAPIS application, TRAPIS payload, TMP (TRAPIS MavProxy Script), etc.</w:t>
      </w:r>
    </w:p>
    <w:p w14:paraId="7E1BF261" w14:textId="77777777" w:rsidR="00365CC9" w:rsidRDefault="00C270CB">
      <w:pPr>
        <w:rPr>
          <w:color w:val="000000"/>
        </w:rPr>
      </w:pPr>
      <w:r>
        <w:rPr>
          <w:rFonts w:cs="Calibri"/>
          <w:color w:val="000000"/>
        </w:rPr>
        <w:t>[x] Test script with a lab member that has not setup previously</w:t>
      </w:r>
      <w:r>
        <w:rPr>
          <w:color w:val="000000"/>
        </w:rPr>
        <w:t xml:space="preserve"> </w:t>
      </w:r>
    </w:p>
    <w:p w14:paraId="112E7E29" w14:textId="77777777" w:rsidR="00365CC9" w:rsidRDefault="00C270CB">
      <w:r>
        <w:t>[ ] Make adjustments to documentation as necessary</w:t>
      </w:r>
    </w:p>
    <w:p w14:paraId="3FAA9561" w14:textId="77777777" w:rsidR="00365CC9" w:rsidRDefault="00C270CB">
      <w:r>
        <w:t>[ ] Verify functionality at a flight test</w:t>
      </w:r>
    </w:p>
    <w:p w14:paraId="0E3183B5" w14:textId="77777777" w:rsidR="00365CC9" w:rsidRDefault="00365CC9">
      <w:pPr>
        <w:rPr>
          <w:rFonts w:cs="Calibri"/>
          <w:color w:val="000000"/>
        </w:rPr>
      </w:pPr>
    </w:p>
    <w:p w14:paraId="1C966596" w14:textId="77777777" w:rsidR="00365CC9" w:rsidRDefault="00C270CB">
      <w:pPr>
        <w:rPr>
          <w:b/>
          <w:bCs/>
        </w:rPr>
      </w:pPr>
      <w:r>
        <w:rPr>
          <w:rFonts w:cs="Calibri"/>
          <w:b/>
          <w:bCs/>
          <w:color w:val="000000"/>
        </w:rPr>
        <w:t>Notes</w:t>
      </w:r>
    </w:p>
    <w:p w14:paraId="50C3F31F"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Located in Perforce/TRAPIS2/TRAPIS2_Notes.docx</w:t>
      </w:r>
    </w:p>
    <w:p w14:paraId="0852DEFB" w14:textId="77777777" w:rsidR="00365CC9" w:rsidRDefault="00C270CB">
      <w:r>
        <w:br w:type="page"/>
      </w:r>
    </w:p>
    <w:p w14:paraId="6E40FA2E" w14:textId="77777777" w:rsidR="00365CC9" w:rsidRDefault="00C270CB">
      <w:pPr>
        <w:pStyle w:val="Heading2"/>
      </w:pPr>
      <w:r>
        <w:lastRenderedPageBreak/>
        <w:t>2257 – JCATI Symposium Preparation</w:t>
      </w:r>
    </w:p>
    <w:p w14:paraId="4DCA9CFD" w14:textId="77777777" w:rsidR="00365CC9" w:rsidRDefault="00365CC9"/>
    <w:p w14:paraId="70F56D80" w14:textId="77777777" w:rsidR="00365CC9" w:rsidRDefault="00C270CB">
      <w:r>
        <w:rPr>
          <w:rFonts w:cstheme="minorHAnsi"/>
          <w:b/>
          <w:bCs/>
          <w:color w:val="000000"/>
        </w:rPr>
        <w:t>Content</w:t>
      </w:r>
    </w:p>
    <w:p w14:paraId="1276AE4E" w14:textId="77777777" w:rsidR="00365CC9" w:rsidRDefault="00C270CB">
      <w:r>
        <w:rPr>
          <w:color w:val="000000"/>
        </w:rPr>
        <w:t>As a JCATI representative for the TRAPIS2 project, I would like to prepare the necessary materials for the JCATI Poster Presentation and Pitch Contest.</w:t>
      </w:r>
    </w:p>
    <w:p w14:paraId="6E09A1E7" w14:textId="77777777" w:rsidR="00365CC9" w:rsidRDefault="00365CC9">
      <w:pPr>
        <w:rPr>
          <w:color w:val="000000"/>
        </w:rPr>
      </w:pPr>
    </w:p>
    <w:p w14:paraId="02950445" w14:textId="77777777" w:rsidR="00365CC9" w:rsidRDefault="00C270CB">
      <w:r>
        <w:rPr>
          <w:rFonts w:cstheme="minorHAnsi"/>
          <w:b/>
          <w:bCs/>
          <w:color w:val="000000"/>
        </w:rPr>
        <w:t>Definition of Done</w:t>
      </w:r>
    </w:p>
    <w:p w14:paraId="29D18D88" w14:textId="77777777" w:rsidR="00365CC9" w:rsidRDefault="00C270CB">
      <w:pPr>
        <w:rPr>
          <w:rFonts w:cs="Calibri"/>
          <w:color w:val="000000"/>
        </w:rPr>
      </w:pPr>
      <w:r>
        <w:rPr>
          <w:rFonts w:cs="Calibri"/>
          <w:color w:val="000000"/>
        </w:rPr>
        <w:t>[x] Modify a copy of the ProjectVision documentation to be used for the pitch contest</w:t>
      </w:r>
    </w:p>
    <w:p w14:paraId="672F524E" w14:textId="77777777" w:rsidR="00365CC9" w:rsidRDefault="00C270CB">
      <w:pPr>
        <w:rPr>
          <w:color w:val="000000"/>
        </w:rPr>
      </w:pPr>
      <w:r>
        <w:rPr>
          <w:rFonts w:cs="Calibri"/>
          <w:color w:val="000000"/>
        </w:rPr>
        <w:t>[x] Modify a copy of the ProjectVision documentation to be used for the poster presentation</w:t>
      </w:r>
    </w:p>
    <w:p w14:paraId="1D755826" w14:textId="77777777" w:rsidR="00365CC9" w:rsidRDefault="00C270CB">
      <w:r>
        <w:t>[x] Prepare the pitch</w:t>
      </w:r>
    </w:p>
    <w:p w14:paraId="39C36D2A" w14:textId="77777777" w:rsidR="00365CC9" w:rsidRDefault="00C270CB">
      <w:r>
        <w:t>[x] Present the necessary information at the JCATI Symposium (US_2260)</w:t>
      </w:r>
    </w:p>
    <w:p w14:paraId="193FC96A" w14:textId="77777777" w:rsidR="00365CC9" w:rsidRDefault="00365CC9">
      <w:pPr>
        <w:rPr>
          <w:rFonts w:cs="Calibri"/>
          <w:color w:val="000000"/>
        </w:rPr>
      </w:pPr>
    </w:p>
    <w:p w14:paraId="3F1EA33A" w14:textId="77777777" w:rsidR="00365CC9" w:rsidRDefault="00C270CB">
      <w:pPr>
        <w:rPr>
          <w:b/>
          <w:bCs/>
        </w:rPr>
      </w:pPr>
      <w:r>
        <w:rPr>
          <w:rFonts w:cs="Calibri"/>
          <w:b/>
          <w:bCs/>
          <w:color w:val="000000"/>
        </w:rPr>
        <w:t>Notes</w:t>
      </w:r>
    </w:p>
    <w:p w14:paraId="1568B8FF"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Located in \Perforce\TRAPIS2\TechnicalDataPackage\PresentationsAndMeetings\</w:t>
      </w:r>
    </w:p>
    <w:p w14:paraId="6D8DC8B4"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Related to 2260 JCATI Symposium Attendance</w:t>
      </w:r>
    </w:p>
    <w:p w14:paraId="735998D3" w14:textId="77777777" w:rsidR="00365CC9" w:rsidRDefault="00365CC9"/>
    <w:p w14:paraId="4F48C52C" w14:textId="77777777" w:rsidR="00365CC9" w:rsidRDefault="00C270CB">
      <w:r>
        <w:br w:type="page"/>
      </w:r>
    </w:p>
    <w:p w14:paraId="35C0FFD4" w14:textId="77777777" w:rsidR="00365CC9" w:rsidRDefault="00C270CB">
      <w:pPr>
        <w:pStyle w:val="Heading2"/>
        <w:rPr>
          <w:b w:val="0"/>
        </w:rPr>
      </w:pPr>
      <w:r>
        <w:lastRenderedPageBreak/>
        <w:t>2258 – TRAPIS2 Conference Paper (Ardupilot Section)</w:t>
      </w:r>
      <w:r>
        <w:tab/>
      </w:r>
    </w:p>
    <w:p w14:paraId="48232F7F" w14:textId="77777777" w:rsidR="00365CC9" w:rsidRDefault="00365CC9"/>
    <w:p w14:paraId="08E1FFEB" w14:textId="77777777" w:rsidR="00365CC9" w:rsidRDefault="00C270CB">
      <w:pPr>
        <w:rPr>
          <w:b/>
        </w:rPr>
      </w:pPr>
      <w:r>
        <w:rPr>
          <w:b/>
        </w:rPr>
        <w:t>Content</w:t>
      </w:r>
    </w:p>
    <w:p w14:paraId="6123999C" w14:textId="77777777" w:rsidR="00365CC9" w:rsidRDefault="00C270CB">
      <w:r>
        <w:t xml:space="preserve">As a TRAPIS2 Team member, I would like to complete Ardupilot section of the conference paper draft along with correct nomenclatures and updated diagram on the project vision. </w:t>
      </w:r>
    </w:p>
    <w:p w14:paraId="2DC8DB33" w14:textId="77777777" w:rsidR="00365CC9" w:rsidRDefault="00365CC9"/>
    <w:p w14:paraId="0D8E1217" w14:textId="77777777" w:rsidR="00365CC9" w:rsidRDefault="00C270CB">
      <w:pPr>
        <w:pStyle w:val="NoSpacing"/>
        <w:rPr>
          <w:rFonts w:ascii="Times New Roman" w:hAnsi="Times New Roman" w:cs="Times New Roman"/>
          <w:b/>
        </w:rPr>
      </w:pPr>
      <w:r>
        <w:rPr>
          <w:rFonts w:ascii="Times New Roman" w:hAnsi="Times New Roman" w:cs="Times New Roman"/>
          <w:b/>
        </w:rPr>
        <w:t>Definition of Done</w:t>
      </w:r>
    </w:p>
    <w:p w14:paraId="1E58B8AD" w14:textId="77777777" w:rsidR="00365CC9" w:rsidRDefault="00C270CB">
      <w:pPr>
        <w:pStyle w:val="NoSpacing"/>
        <w:rPr>
          <w:rFonts w:ascii="Times New Roman" w:hAnsi="Times New Roman" w:cs="Times New Roman"/>
        </w:rPr>
      </w:pPr>
      <w:r>
        <w:rPr>
          <w:rFonts w:ascii="Times New Roman" w:hAnsi="Times New Roman" w:cs="Times New Roman"/>
        </w:rPr>
        <w:t>[ ] Complete writing a draft of Ardupilot/Software section of the conference paper including the explanation of how the custom flight modes, specifically WSMP and WSTR</w:t>
      </w:r>
    </w:p>
    <w:p w14:paraId="4CB180CA" w14:textId="77777777" w:rsidR="00365CC9" w:rsidRDefault="00C270CB">
      <w:pPr>
        <w:pStyle w:val="NoSpacing"/>
        <w:rPr>
          <w:rFonts w:ascii="Times New Roman" w:hAnsi="Times New Roman" w:cs="Times New Roman"/>
        </w:rPr>
      </w:pPr>
      <w:r>
        <w:rPr>
          <w:rFonts w:ascii="Times New Roman" w:hAnsi="Times New Roman" w:cs="Times New Roman"/>
        </w:rPr>
        <w:t>[ ] Verify nomenclature</w:t>
      </w:r>
    </w:p>
    <w:p w14:paraId="50A6AB36" w14:textId="77777777" w:rsidR="00365CC9" w:rsidRDefault="00C270CB">
      <w:pPr>
        <w:pStyle w:val="NoSpacing"/>
        <w:rPr>
          <w:rFonts w:ascii="Times New Roman" w:hAnsi="Times New Roman" w:cs="Times New Roman"/>
        </w:rPr>
      </w:pPr>
      <w:r>
        <w:rPr>
          <w:rFonts w:ascii="Times New Roman" w:hAnsi="Times New Roman" w:cs="Times New Roman"/>
        </w:rPr>
        <w:t>[ ] Verify project vision document of correct nomenclature and data flow</w:t>
      </w:r>
    </w:p>
    <w:p w14:paraId="25030AB0" w14:textId="77777777" w:rsidR="00365CC9" w:rsidRDefault="00365CC9">
      <w:pPr>
        <w:rPr>
          <w:b/>
          <w:bCs/>
          <w:color w:val="000000"/>
        </w:rPr>
      </w:pPr>
    </w:p>
    <w:p w14:paraId="00BDD423" w14:textId="77777777" w:rsidR="00365CC9" w:rsidRDefault="00C270CB">
      <w:pPr>
        <w:rPr>
          <w:b/>
          <w:bCs/>
          <w:color w:val="000000"/>
        </w:rPr>
      </w:pPr>
      <w:r>
        <w:rPr>
          <w:b/>
          <w:bCs/>
          <w:color w:val="000000"/>
        </w:rPr>
        <w:t>Notes</w:t>
      </w:r>
    </w:p>
    <w:p w14:paraId="0D800029" w14:textId="77777777" w:rsidR="00365CC9" w:rsidRDefault="00365CC9">
      <w:pPr>
        <w:pStyle w:val="ListParagraph"/>
        <w:numPr>
          <w:ilvl w:val="0"/>
          <w:numId w:val="35"/>
        </w:numPr>
        <w:rPr>
          <w:rFonts w:cstheme="minorHAnsi"/>
          <w:b/>
          <w:bCs/>
          <w:color w:val="000000"/>
        </w:rPr>
      </w:pPr>
    </w:p>
    <w:p w14:paraId="0292D647" w14:textId="77777777" w:rsidR="00365CC9" w:rsidRDefault="00C270CB">
      <w:r>
        <w:br w:type="page"/>
      </w:r>
    </w:p>
    <w:p w14:paraId="5633154E" w14:textId="77777777" w:rsidR="00365CC9" w:rsidRDefault="00C270CB">
      <w:pPr>
        <w:pStyle w:val="Heading2"/>
      </w:pPr>
      <w:r>
        <w:lastRenderedPageBreak/>
        <w:t>2259 – TRAPIS2 Software Clean-Up</w:t>
      </w:r>
    </w:p>
    <w:p w14:paraId="00C539AE" w14:textId="77777777" w:rsidR="00365CC9" w:rsidRDefault="00365CC9"/>
    <w:p w14:paraId="29427CF6" w14:textId="77777777" w:rsidR="00365CC9" w:rsidRDefault="00C270CB">
      <w:r>
        <w:rPr>
          <w:rFonts w:cstheme="minorHAnsi"/>
          <w:b/>
          <w:bCs/>
          <w:color w:val="000000"/>
        </w:rPr>
        <w:t>Content</w:t>
      </w:r>
    </w:p>
    <w:p w14:paraId="76C0BE69" w14:textId="77777777" w:rsidR="00365CC9" w:rsidRDefault="00C270CB">
      <w:r>
        <w:rPr>
          <w:color w:val="000000"/>
        </w:rPr>
        <w:t>As a software developer for the TRAPIS2 project, I would like to verify that the software will be easy to understand and use as a client for future projects.</w:t>
      </w:r>
    </w:p>
    <w:p w14:paraId="5B55ADB4" w14:textId="77777777" w:rsidR="00365CC9" w:rsidRDefault="00365CC9">
      <w:pPr>
        <w:rPr>
          <w:color w:val="000000"/>
        </w:rPr>
      </w:pPr>
    </w:p>
    <w:p w14:paraId="00F5B5AD" w14:textId="77777777" w:rsidR="00365CC9" w:rsidRDefault="00C270CB">
      <w:r>
        <w:rPr>
          <w:rFonts w:cstheme="minorHAnsi"/>
          <w:b/>
          <w:bCs/>
          <w:color w:val="000000"/>
        </w:rPr>
        <w:t>Definition of Done</w:t>
      </w:r>
    </w:p>
    <w:p w14:paraId="6D4754CF" w14:textId="77777777" w:rsidR="00365CC9" w:rsidRDefault="00C270CB">
      <w:pPr>
        <w:rPr>
          <w:rFonts w:cs="Calibri"/>
          <w:color w:val="000000"/>
        </w:rPr>
      </w:pPr>
      <w:r>
        <w:rPr>
          <w:rFonts w:cs="Calibri"/>
          <w:color w:val="000000"/>
        </w:rPr>
        <w:t>[ ] Verify TRAPIS2 classes and code is properly commented</w:t>
      </w:r>
    </w:p>
    <w:p w14:paraId="648D746C" w14:textId="77777777" w:rsidR="00365CC9" w:rsidRDefault="00C270CB">
      <w:pPr>
        <w:rPr>
          <w:rFonts w:cs="Calibri"/>
          <w:color w:val="000000"/>
        </w:rPr>
      </w:pPr>
      <w:r>
        <w:rPr>
          <w:rFonts w:cs="Calibri"/>
          <w:color w:val="000000"/>
        </w:rPr>
        <w:t>[ ] Peer-review code style with another software developer (and possibly Dr. Lum)</w:t>
      </w:r>
    </w:p>
    <w:p w14:paraId="21B835EB" w14:textId="77777777" w:rsidR="00365CC9" w:rsidRDefault="00C270CB">
      <w:pPr>
        <w:rPr>
          <w:color w:val="000000"/>
        </w:rPr>
      </w:pPr>
      <w:r>
        <w:rPr>
          <w:rFonts w:cs="Calibri"/>
          <w:color w:val="000000"/>
        </w:rPr>
        <w:t xml:space="preserve">[ ] Confirm WSTR behavior during a flight test </w:t>
      </w:r>
      <w:r>
        <w:rPr>
          <w:color w:val="000000"/>
        </w:rPr>
        <w:t xml:space="preserve"> </w:t>
      </w:r>
    </w:p>
    <w:p w14:paraId="32F93451" w14:textId="77777777" w:rsidR="00365CC9" w:rsidRDefault="00C270CB">
      <w:r>
        <w:t>[ ] Remove unnecessary parameters with the end of flight-tuning phase</w:t>
      </w:r>
    </w:p>
    <w:p w14:paraId="1D58C6E4" w14:textId="77777777" w:rsidR="00365CC9" w:rsidRDefault="00365CC9"/>
    <w:p w14:paraId="71D2ECE5" w14:textId="77777777" w:rsidR="00365CC9" w:rsidRDefault="00C270CB">
      <w:pPr>
        <w:rPr>
          <w:b/>
          <w:bCs/>
        </w:rPr>
      </w:pPr>
      <w:r>
        <w:rPr>
          <w:rFonts w:cs="Calibri"/>
          <w:b/>
          <w:bCs/>
          <w:color w:val="000000"/>
        </w:rPr>
        <w:t>Notes</w:t>
      </w:r>
    </w:p>
    <w:p w14:paraId="43D705C0"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Related to 1910 - WSTR Development</w:t>
      </w:r>
    </w:p>
    <w:p w14:paraId="2B047AA2"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Related to 2255 – WSTR Waypoint Navigation</w:t>
      </w:r>
    </w:p>
    <w:p w14:paraId="65E15132" w14:textId="77777777" w:rsidR="00365CC9" w:rsidRDefault="00C270CB">
      <w:r>
        <w:br w:type="page"/>
      </w:r>
    </w:p>
    <w:p w14:paraId="0FF4DBC9" w14:textId="77777777" w:rsidR="00365CC9" w:rsidRDefault="00C270CB">
      <w:pPr>
        <w:pStyle w:val="Heading2"/>
      </w:pPr>
      <w:r>
        <w:lastRenderedPageBreak/>
        <w:t>2260 – JCATI Symposium Attendance</w:t>
      </w:r>
    </w:p>
    <w:p w14:paraId="3FA061B8" w14:textId="77777777" w:rsidR="00365CC9" w:rsidRDefault="00365CC9"/>
    <w:p w14:paraId="06D1B66D" w14:textId="77777777" w:rsidR="00365CC9" w:rsidRDefault="00C270CB">
      <w:r>
        <w:rPr>
          <w:rFonts w:cstheme="minorHAnsi"/>
          <w:b/>
          <w:bCs/>
          <w:color w:val="000000"/>
        </w:rPr>
        <w:t>Content</w:t>
      </w:r>
    </w:p>
    <w:p w14:paraId="36501A43" w14:textId="77777777" w:rsidR="00365CC9" w:rsidRDefault="00C270CB">
      <w:r>
        <w:rPr>
          <w:color w:val="000000"/>
        </w:rPr>
        <w:t>As a JCATI representative for the TRAPIS2 project, I would like to attend the JCATI Symposium and present the necessary information throughout the conference.</w:t>
      </w:r>
    </w:p>
    <w:p w14:paraId="3A0C4BB1" w14:textId="77777777" w:rsidR="00365CC9" w:rsidRDefault="00365CC9">
      <w:pPr>
        <w:rPr>
          <w:color w:val="000000"/>
        </w:rPr>
      </w:pPr>
    </w:p>
    <w:p w14:paraId="04C0867E" w14:textId="77777777" w:rsidR="00365CC9" w:rsidRDefault="00C270CB">
      <w:r>
        <w:rPr>
          <w:rFonts w:cstheme="minorHAnsi"/>
          <w:b/>
          <w:bCs/>
          <w:color w:val="000000"/>
        </w:rPr>
        <w:t>Definition of Done</w:t>
      </w:r>
    </w:p>
    <w:p w14:paraId="68F4444C" w14:textId="77777777" w:rsidR="00365CC9" w:rsidRDefault="00C270CB">
      <w:pPr>
        <w:rPr>
          <w:rFonts w:cs="Calibri"/>
          <w:color w:val="000000"/>
        </w:rPr>
      </w:pPr>
      <w:r>
        <w:rPr>
          <w:rFonts w:cs="Calibri"/>
          <w:color w:val="000000"/>
        </w:rPr>
        <w:t>[x] Coordinate with Dr. Lum and Beth Hacker to organize travel planes</w:t>
      </w:r>
    </w:p>
    <w:p w14:paraId="7DECFE1C" w14:textId="77777777" w:rsidR="00365CC9" w:rsidRDefault="00C270CB">
      <w:pPr>
        <w:rPr>
          <w:color w:val="000000"/>
        </w:rPr>
      </w:pPr>
      <w:r>
        <w:rPr>
          <w:rFonts w:cs="Calibri"/>
          <w:color w:val="000000"/>
        </w:rPr>
        <w:t>[x] Attend the conference</w:t>
      </w:r>
    </w:p>
    <w:p w14:paraId="07DD6499" w14:textId="77777777" w:rsidR="00365CC9" w:rsidRDefault="00C270CB">
      <w:r>
        <w:t>[x] Present the pitch for the Pitch Contest</w:t>
      </w:r>
    </w:p>
    <w:p w14:paraId="5368EEC3" w14:textId="77777777" w:rsidR="00365CC9" w:rsidRDefault="00C270CB">
      <w:r>
        <w:t>[x] Present the poster for the Poster Session</w:t>
      </w:r>
    </w:p>
    <w:p w14:paraId="7B9C9CFB" w14:textId="77777777" w:rsidR="00365CC9" w:rsidRDefault="00C270CB">
      <w:r>
        <w:t>[x] Have fun learning about other research/developments within the aerospace industry</w:t>
      </w:r>
    </w:p>
    <w:p w14:paraId="423F49D6" w14:textId="77777777" w:rsidR="00365CC9" w:rsidRDefault="00365CC9">
      <w:pPr>
        <w:rPr>
          <w:rFonts w:cs="Calibri"/>
          <w:color w:val="000000"/>
        </w:rPr>
      </w:pPr>
    </w:p>
    <w:p w14:paraId="11006BF0" w14:textId="77777777" w:rsidR="00365CC9" w:rsidRDefault="00C270CB">
      <w:pPr>
        <w:rPr>
          <w:b/>
          <w:bCs/>
        </w:rPr>
      </w:pPr>
      <w:r>
        <w:rPr>
          <w:rFonts w:cs="Calibri"/>
          <w:b/>
          <w:bCs/>
          <w:color w:val="000000"/>
        </w:rPr>
        <w:t>Notes</w:t>
      </w:r>
    </w:p>
    <w:p w14:paraId="58399DD1"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Located in \Perforce\TRAPIS2\TechnicalDataPackage\PresentationsAndMeetings\</w:t>
      </w:r>
    </w:p>
    <w:p w14:paraId="35684DA4"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Related to 2257 JCATI Symposium Attendance</w:t>
      </w:r>
    </w:p>
    <w:p w14:paraId="7D7769EF" w14:textId="77777777" w:rsidR="00365CC9" w:rsidRDefault="00C270CB">
      <w:r>
        <w:br w:type="page"/>
      </w:r>
    </w:p>
    <w:p w14:paraId="69280276" w14:textId="77777777" w:rsidR="00365CC9" w:rsidRDefault="00C270CB">
      <w:pPr>
        <w:pStyle w:val="Heading2"/>
      </w:pPr>
      <w:r>
        <w:lastRenderedPageBreak/>
        <w:t>2261 – JCATI Symposium Attendance (Copy)</w:t>
      </w:r>
    </w:p>
    <w:p w14:paraId="3EF366D2" w14:textId="77777777" w:rsidR="00365CC9" w:rsidRDefault="00365CC9"/>
    <w:p w14:paraId="1ABC6D18" w14:textId="77777777" w:rsidR="00365CC9" w:rsidRDefault="00365CC9">
      <w:pPr>
        <w:rPr>
          <w:rFonts w:cstheme="minorHAnsi"/>
          <w:b/>
          <w:bCs/>
          <w:color w:val="000000"/>
        </w:rPr>
      </w:pPr>
    </w:p>
    <w:p w14:paraId="49B1ED49" w14:textId="77777777" w:rsidR="00365CC9" w:rsidRDefault="00C270CB">
      <w:pPr>
        <w:pStyle w:val="NoSpacing"/>
        <w:rPr>
          <w:b/>
        </w:rPr>
      </w:pPr>
      <w:r>
        <w:rPr>
          <w:b/>
        </w:rPr>
        <w:t>Content</w:t>
      </w:r>
    </w:p>
    <w:p w14:paraId="49E8F2DE" w14:textId="77777777" w:rsidR="00365CC9" w:rsidRDefault="00C270CB">
      <w:pPr>
        <w:pStyle w:val="NoSpacing"/>
      </w:pPr>
      <w:r>
        <w:t>Copy of user story 2260 – JCATI Symposium Attendance</w:t>
      </w:r>
    </w:p>
    <w:p w14:paraId="08BA1754" w14:textId="77777777" w:rsidR="00365CC9" w:rsidRDefault="00365CC9">
      <w:pPr>
        <w:pStyle w:val="NoSpacing"/>
      </w:pPr>
    </w:p>
    <w:p w14:paraId="661D9B79" w14:textId="77777777" w:rsidR="00365CC9" w:rsidRDefault="00C270CB">
      <w:pPr>
        <w:pStyle w:val="NoSpacing"/>
        <w:rPr>
          <w:b/>
        </w:rPr>
      </w:pPr>
      <w:r>
        <w:rPr>
          <w:b/>
        </w:rPr>
        <w:t>Definition of Done</w:t>
      </w:r>
    </w:p>
    <w:p w14:paraId="18E2665F" w14:textId="77777777" w:rsidR="00365CC9" w:rsidRDefault="00C270CB">
      <w:pPr>
        <w:pStyle w:val="NoSpacing"/>
      </w:pPr>
      <w:r>
        <w:t>Copy definition of done from user story2260 – JCATI Symposium Attendance</w:t>
      </w:r>
    </w:p>
    <w:p w14:paraId="407E1631" w14:textId="77777777" w:rsidR="00365CC9" w:rsidRDefault="00365CC9">
      <w:pPr>
        <w:pStyle w:val="NoSpacing"/>
        <w:rPr>
          <w:rFonts w:cstheme="minorHAnsi"/>
          <w:b/>
          <w:bCs/>
          <w:color w:val="000000"/>
        </w:rPr>
      </w:pPr>
    </w:p>
    <w:p w14:paraId="40261ACF" w14:textId="77777777" w:rsidR="00365CC9" w:rsidRDefault="00C270CB">
      <w:pPr>
        <w:rPr>
          <w:rFonts w:cstheme="minorHAnsi"/>
          <w:b/>
          <w:bCs/>
          <w:color w:val="000000"/>
        </w:rPr>
      </w:pPr>
      <w:r>
        <w:rPr>
          <w:rFonts w:cstheme="minorHAnsi"/>
          <w:b/>
          <w:bCs/>
          <w:color w:val="000000"/>
        </w:rPr>
        <w:t>Notes</w:t>
      </w:r>
    </w:p>
    <w:p w14:paraId="10DF5C35" w14:textId="77777777" w:rsidR="00365CC9" w:rsidRDefault="00C270CB">
      <w:pPr>
        <w:pStyle w:val="ListParagraph"/>
        <w:numPr>
          <w:ilvl w:val="0"/>
          <w:numId w:val="36"/>
        </w:numPr>
        <w:rPr>
          <w:rFonts w:cstheme="minorHAnsi"/>
          <w:b/>
          <w:bCs/>
          <w:color w:val="000000"/>
        </w:rPr>
      </w:pPr>
      <w:r>
        <w:rPr>
          <w:rFonts w:cstheme="minorHAnsi"/>
          <w:b/>
          <w:bCs/>
          <w:color w:val="000000"/>
        </w:rPr>
        <w:t xml:space="preserve"> </w:t>
      </w:r>
    </w:p>
    <w:p w14:paraId="63E10B09" w14:textId="77777777" w:rsidR="00365CC9" w:rsidRDefault="00C270CB">
      <w:pPr>
        <w:rPr>
          <w:rFonts w:cstheme="minorHAnsi"/>
          <w:b/>
          <w:bCs/>
          <w:color w:val="000000"/>
        </w:rPr>
      </w:pPr>
      <w:r>
        <w:br w:type="page"/>
      </w:r>
    </w:p>
    <w:p w14:paraId="4B71316F" w14:textId="77777777" w:rsidR="00365CC9" w:rsidRDefault="00C270CB">
      <w:pPr>
        <w:pStyle w:val="Heading2"/>
      </w:pPr>
      <w:r>
        <w:lastRenderedPageBreak/>
        <w:t>2262 – Standardize Mission Planners</w:t>
      </w:r>
    </w:p>
    <w:p w14:paraId="50824F02" w14:textId="77777777" w:rsidR="00365CC9" w:rsidRDefault="00365CC9"/>
    <w:p w14:paraId="321DD7D8" w14:textId="77777777" w:rsidR="00365CC9" w:rsidRDefault="00C270CB">
      <w:r>
        <w:rPr>
          <w:rFonts w:cstheme="minorHAnsi"/>
          <w:b/>
          <w:bCs/>
          <w:color w:val="000000"/>
        </w:rPr>
        <w:t>Content</w:t>
      </w:r>
    </w:p>
    <w:p w14:paraId="3DEE4453" w14:textId="77777777" w:rsidR="00365CC9" w:rsidRDefault="00C270CB">
      <w:r>
        <w:rPr>
          <w:color w:val="000000"/>
        </w:rPr>
        <w:t>As a lab member, I would like to standardize the Mission Planner version on all computers</w:t>
      </w:r>
    </w:p>
    <w:p w14:paraId="78BFE93C" w14:textId="77777777" w:rsidR="00365CC9" w:rsidRDefault="00365CC9">
      <w:pPr>
        <w:rPr>
          <w:color w:val="000000"/>
        </w:rPr>
      </w:pPr>
    </w:p>
    <w:p w14:paraId="75638EC4" w14:textId="77777777" w:rsidR="00365CC9" w:rsidRDefault="00C270CB">
      <w:r>
        <w:rPr>
          <w:rFonts w:cstheme="minorHAnsi"/>
          <w:b/>
          <w:bCs/>
          <w:color w:val="000000"/>
        </w:rPr>
        <w:t>Definition of Done</w:t>
      </w:r>
    </w:p>
    <w:p w14:paraId="0768EBAB" w14:textId="77777777" w:rsidR="00365CC9" w:rsidRDefault="00C270CB">
      <w:pPr>
        <w:rPr>
          <w:rFonts w:cs="Calibri"/>
          <w:color w:val="000000"/>
        </w:rPr>
      </w:pPr>
      <w:r>
        <w:rPr>
          <w:rFonts w:cs="Calibri"/>
          <w:color w:val="000000"/>
        </w:rPr>
        <w:t>[ ] Verify functionality of an AFSL Mission Planner version on one computer</w:t>
      </w:r>
    </w:p>
    <w:p w14:paraId="5F25B957" w14:textId="77777777" w:rsidR="00365CC9" w:rsidRDefault="00C270CB">
      <w:pPr>
        <w:rPr>
          <w:color w:val="000000"/>
        </w:rPr>
      </w:pPr>
      <w:r>
        <w:rPr>
          <w:rFonts w:cs="Calibri"/>
          <w:color w:val="000000"/>
        </w:rPr>
        <w:t xml:space="preserve">[ ] Confirm flight behavior on custom modes on lab computers </w:t>
      </w:r>
      <w:r>
        <w:rPr>
          <w:color w:val="000000"/>
        </w:rPr>
        <w:t xml:space="preserve"> </w:t>
      </w:r>
    </w:p>
    <w:p w14:paraId="45441D9D" w14:textId="77777777" w:rsidR="00365CC9" w:rsidRDefault="00C270CB">
      <w:pPr>
        <w:rPr>
          <w:rFonts w:cs="Calibri"/>
          <w:color w:val="000000"/>
        </w:rPr>
      </w:pPr>
      <w:r>
        <w:rPr>
          <w:rFonts w:cs="Calibri"/>
          <w:color w:val="000000"/>
        </w:rPr>
        <w:t>[ ] Copy the setup on all lab computers</w:t>
      </w:r>
    </w:p>
    <w:p w14:paraId="6130F629" w14:textId="77777777" w:rsidR="00365CC9" w:rsidRDefault="00365CC9"/>
    <w:p w14:paraId="2E6072D7" w14:textId="77777777" w:rsidR="00365CC9" w:rsidRDefault="00C270CB">
      <w:pPr>
        <w:rPr>
          <w:b/>
          <w:bCs/>
        </w:rPr>
      </w:pPr>
      <w:r>
        <w:rPr>
          <w:rFonts w:cs="Calibri"/>
          <w:b/>
          <w:bCs/>
          <w:color w:val="000000"/>
        </w:rPr>
        <w:t>Notes</w:t>
      </w:r>
    </w:p>
    <w:p w14:paraId="452263D1" w14:textId="77777777" w:rsidR="00365CC9" w:rsidRDefault="00365CC9">
      <w:pPr>
        <w:pStyle w:val="ListParagraph"/>
        <w:numPr>
          <w:ilvl w:val="0"/>
          <w:numId w:val="36"/>
        </w:numPr>
        <w:rPr>
          <w:rFonts w:cstheme="minorHAnsi"/>
          <w:b/>
          <w:bCs/>
          <w:color w:val="000000"/>
        </w:rPr>
      </w:pPr>
    </w:p>
    <w:p w14:paraId="535C2E3A" w14:textId="77777777" w:rsidR="00365CC9" w:rsidRDefault="00365CC9">
      <w:pPr>
        <w:rPr>
          <w:rFonts w:cstheme="minorHAnsi"/>
          <w:b/>
          <w:bCs/>
          <w:color w:val="000000"/>
        </w:rPr>
      </w:pPr>
    </w:p>
    <w:p w14:paraId="12665717" w14:textId="77777777" w:rsidR="00365CC9" w:rsidRDefault="00C270CB">
      <w:pPr>
        <w:rPr>
          <w:rFonts w:cstheme="minorHAnsi"/>
          <w:b/>
          <w:bCs/>
          <w:color w:val="000000"/>
        </w:rPr>
      </w:pPr>
      <w:r>
        <w:br w:type="page"/>
      </w:r>
    </w:p>
    <w:p w14:paraId="7B27D608" w14:textId="77777777" w:rsidR="00365CC9" w:rsidRDefault="00C270CB">
      <w:pPr>
        <w:pStyle w:val="Heading2"/>
      </w:pPr>
      <w:r>
        <w:lastRenderedPageBreak/>
        <w:t>2263 – Standardize Simulation and Build Process</w:t>
      </w:r>
    </w:p>
    <w:p w14:paraId="424AF874" w14:textId="77777777" w:rsidR="00365CC9" w:rsidRDefault="00365CC9"/>
    <w:p w14:paraId="512A443E" w14:textId="77777777" w:rsidR="00365CC9" w:rsidRDefault="00C270CB">
      <w:r>
        <w:rPr>
          <w:rFonts w:cstheme="minorHAnsi"/>
          <w:b/>
          <w:bCs/>
          <w:color w:val="000000"/>
        </w:rPr>
        <w:t>Content</w:t>
      </w:r>
    </w:p>
    <w:p w14:paraId="5D88F103" w14:textId="77777777" w:rsidR="00365CC9" w:rsidRDefault="00C270CB">
      <w:r>
        <w:rPr>
          <w:color w:val="000000"/>
        </w:rPr>
        <w:t>As a lab member, I would like to standardize the simulation and build process on as many lab computers as possible (all Windows 10 machines)</w:t>
      </w:r>
    </w:p>
    <w:p w14:paraId="6992EEE8" w14:textId="77777777" w:rsidR="00365CC9" w:rsidRDefault="00365CC9">
      <w:pPr>
        <w:rPr>
          <w:color w:val="000000"/>
        </w:rPr>
      </w:pPr>
    </w:p>
    <w:p w14:paraId="44E42CEC" w14:textId="77777777" w:rsidR="00365CC9" w:rsidRDefault="00C270CB">
      <w:r>
        <w:rPr>
          <w:rFonts w:cstheme="minorHAnsi"/>
          <w:b/>
          <w:bCs/>
          <w:color w:val="000000"/>
        </w:rPr>
        <w:t>Definition of Done</w:t>
      </w:r>
    </w:p>
    <w:p w14:paraId="009C3022" w14:textId="77777777" w:rsidR="00365CC9" w:rsidRDefault="00C270CB">
      <w:pPr>
        <w:rPr>
          <w:rFonts w:cs="Calibri"/>
          <w:color w:val="000000"/>
        </w:rPr>
      </w:pPr>
      <w:r>
        <w:rPr>
          <w:rFonts w:cs="Calibri"/>
          <w:color w:val="000000"/>
        </w:rPr>
        <w:t>[ ] Verify functionality of simulator and build process on one computer</w:t>
      </w:r>
    </w:p>
    <w:p w14:paraId="02EF2607" w14:textId="77777777" w:rsidR="00365CC9" w:rsidRDefault="00C270CB">
      <w:pPr>
        <w:rPr>
          <w:color w:val="000000"/>
        </w:rPr>
      </w:pPr>
      <w:r>
        <w:rPr>
          <w:rFonts w:cs="Calibri"/>
          <w:color w:val="000000"/>
        </w:rPr>
        <w:t xml:space="preserve">[ ] Confirm flight behavior on custom modes on lab computers </w:t>
      </w:r>
      <w:r>
        <w:rPr>
          <w:color w:val="000000"/>
        </w:rPr>
        <w:t xml:space="preserve"> </w:t>
      </w:r>
    </w:p>
    <w:p w14:paraId="2B928B53" w14:textId="77777777" w:rsidR="00365CC9" w:rsidRDefault="00C270CB">
      <w:pPr>
        <w:rPr>
          <w:rFonts w:cs="Calibri"/>
          <w:color w:val="000000"/>
        </w:rPr>
      </w:pPr>
      <w:r>
        <w:rPr>
          <w:rFonts w:cs="Calibri"/>
          <w:color w:val="000000"/>
        </w:rPr>
        <w:t>[ ] Copy the setup on all lab computers</w:t>
      </w:r>
    </w:p>
    <w:p w14:paraId="2FF7B7A5" w14:textId="77777777" w:rsidR="00365CC9" w:rsidRDefault="00365CC9"/>
    <w:p w14:paraId="4D4D00E1" w14:textId="77777777" w:rsidR="00365CC9" w:rsidRDefault="00C270CB">
      <w:pPr>
        <w:rPr>
          <w:b/>
          <w:bCs/>
        </w:rPr>
      </w:pPr>
      <w:r>
        <w:rPr>
          <w:b/>
          <w:bCs/>
          <w:color w:val="000000"/>
        </w:rPr>
        <w:t>Notes</w:t>
      </w:r>
    </w:p>
    <w:p w14:paraId="1E27A852" w14:textId="77777777" w:rsidR="00365CC9" w:rsidRDefault="00C270CB">
      <w:pPr>
        <w:pStyle w:val="ListParagraph"/>
        <w:numPr>
          <w:ilvl w:val="0"/>
          <w:numId w:val="36"/>
        </w:numPr>
        <w:rPr>
          <w:rFonts w:ascii="Times New Roman" w:hAnsi="Times New Roman" w:cs="Times New Roman"/>
          <w:b/>
          <w:bCs/>
          <w:color w:val="000000"/>
          <w:sz w:val="24"/>
          <w:szCs w:val="24"/>
        </w:rPr>
      </w:pPr>
      <w:r>
        <w:rPr>
          <w:rFonts w:ascii="Times New Roman" w:hAnsi="Times New Roman" w:cs="Times New Roman"/>
          <w:bCs/>
          <w:color w:val="000000"/>
          <w:sz w:val="24"/>
          <w:szCs w:val="24"/>
        </w:rPr>
        <w:t>Build process will only be available on Windows 10 machines</w:t>
      </w:r>
    </w:p>
    <w:p w14:paraId="72711539" w14:textId="77777777" w:rsidR="00365CC9" w:rsidRDefault="00365CC9">
      <w:pPr>
        <w:rPr>
          <w:rFonts w:cstheme="minorHAnsi"/>
          <w:b/>
          <w:bCs/>
          <w:color w:val="000000"/>
        </w:rPr>
      </w:pPr>
    </w:p>
    <w:p w14:paraId="774817D3" w14:textId="77777777" w:rsidR="00365CC9" w:rsidRDefault="00C270CB">
      <w:pPr>
        <w:rPr>
          <w:rFonts w:cstheme="minorHAnsi"/>
          <w:b/>
          <w:bCs/>
          <w:color w:val="000000"/>
        </w:rPr>
      </w:pPr>
      <w:r>
        <w:br w:type="page"/>
      </w:r>
    </w:p>
    <w:p w14:paraId="23C6FE0D" w14:textId="77777777" w:rsidR="00365CC9" w:rsidRDefault="00C270CB">
      <w:pPr>
        <w:pStyle w:val="Heading2"/>
      </w:pPr>
      <w:r>
        <w:lastRenderedPageBreak/>
        <w:t>2264 – Create Data Log Script</w:t>
      </w:r>
    </w:p>
    <w:p w14:paraId="240D1111" w14:textId="77777777" w:rsidR="00365CC9" w:rsidRDefault="00365CC9"/>
    <w:p w14:paraId="24547293" w14:textId="77777777" w:rsidR="00365CC9" w:rsidRDefault="00C270CB">
      <w:r>
        <w:rPr>
          <w:rFonts w:cstheme="minorHAnsi"/>
          <w:b/>
          <w:bCs/>
          <w:color w:val="000000"/>
        </w:rPr>
        <w:t>Content</w:t>
      </w:r>
    </w:p>
    <w:p w14:paraId="56BC2A1F" w14:textId="77777777" w:rsidR="00365CC9" w:rsidRDefault="00C270CB">
      <w:r>
        <w:rPr>
          <w:color w:val="000000"/>
        </w:rPr>
        <w:t>As a software developer, I would like to create a script that will make moving the data logs to the necessary folders easier.</w:t>
      </w:r>
    </w:p>
    <w:p w14:paraId="0BA8D45C" w14:textId="77777777" w:rsidR="00365CC9" w:rsidRDefault="00365CC9">
      <w:pPr>
        <w:rPr>
          <w:color w:val="000000"/>
        </w:rPr>
      </w:pPr>
    </w:p>
    <w:p w14:paraId="66E792E1" w14:textId="77777777" w:rsidR="00365CC9" w:rsidRDefault="00C270CB">
      <w:r>
        <w:rPr>
          <w:rFonts w:cstheme="minorHAnsi"/>
          <w:b/>
          <w:bCs/>
          <w:color w:val="000000"/>
        </w:rPr>
        <w:t>Definition of Done</w:t>
      </w:r>
    </w:p>
    <w:p w14:paraId="5CFAAA30" w14:textId="77777777" w:rsidR="00365CC9" w:rsidRDefault="00C270CB">
      <w:pPr>
        <w:rPr>
          <w:rFonts w:cs="Calibri"/>
          <w:color w:val="000000"/>
        </w:rPr>
      </w:pPr>
      <w:r>
        <w:rPr>
          <w:rFonts w:cs="Calibri"/>
          <w:color w:val="000000"/>
        </w:rPr>
        <w:t>[ ] Develop a script that will move the necessary files from a specific directory to their spots in Perforce/ on the KDrive</w:t>
      </w:r>
    </w:p>
    <w:p w14:paraId="175FD539" w14:textId="77777777" w:rsidR="00365CC9" w:rsidRDefault="00C270CB">
      <w:pPr>
        <w:rPr>
          <w:color w:val="000000"/>
        </w:rPr>
      </w:pPr>
      <w:r>
        <w:rPr>
          <w:rFonts w:cs="Calibri"/>
          <w:color w:val="000000"/>
        </w:rPr>
        <w:t xml:space="preserve">[ ] Validate performance on one computer (CONDOR) </w:t>
      </w:r>
      <w:r>
        <w:rPr>
          <w:color w:val="000000"/>
        </w:rPr>
        <w:t xml:space="preserve"> </w:t>
      </w:r>
    </w:p>
    <w:p w14:paraId="5283A0C1" w14:textId="77777777" w:rsidR="00365CC9" w:rsidRDefault="00C270CB">
      <w:pPr>
        <w:rPr>
          <w:rFonts w:cs="Calibri"/>
          <w:color w:val="000000"/>
        </w:rPr>
      </w:pPr>
      <w:r>
        <w:rPr>
          <w:rFonts w:cs="Calibri"/>
          <w:color w:val="000000"/>
        </w:rPr>
        <w:t>[ ] Validate performance on all computers (that are connected to perforce and KDrive)</w:t>
      </w:r>
    </w:p>
    <w:p w14:paraId="1EBAFD08" w14:textId="77777777" w:rsidR="00365CC9" w:rsidRDefault="00365CC9"/>
    <w:p w14:paraId="0689EB7C" w14:textId="77777777" w:rsidR="00365CC9" w:rsidRDefault="00C270CB">
      <w:pPr>
        <w:rPr>
          <w:b/>
          <w:bCs/>
        </w:rPr>
      </w:pPr>
      <w:r>
        <w:rPr>
          <w:b/>
          <w:bCs/>
          <w:color w:val="000000"/>
        </w:rPr>
        <w:t>Notes</w:t>
      </w:r>
    </w:p>
    <w:p w14:paraId="741BA3C6" w14:textId="77777777" w:rsidR="00365CC9" w:rsidRDefault="00C270CB">
      <w:pPr>
        <w:pStyle w:val="ListParagraph"/>
        <w:numPr>
          <w:ilvl w:val="0"/>
          <w:numId w:val="36"/>
        </w:numPr>
        <w:rPr>
          <w:rFonts w:cstheme="minorHAnsi"/>
          <w:b/>
          <w:bCs/>
          <w:color w:val="000000"/>
        </w:rPr>
      </w:pPr>
      <w:r>
        <w:rPr>
          <w:rFonts w:cstheme="minorHAnsi"/>
          <w:b/>
          <w:bCs/>
          <w:color w:val="000000"/>
        </w:rPr>
        <w:t xml:space="preserve"> </w:t>
      </w:r>
    </w:p>
    <w:p w14:paraId="6366D7D1" w14:textId="77777777" w:rsidR="00365CC9" w:rsidRDefault="00C270CB">
      <w:pPr>
        <w:rPr>
          <w:rFonts w:cstheme="minorHAnsi"/>
          <w:b/>
          <w:bCs/>
          <w:color w:val="000000"/>
        </w:rPr>
      </w:pPr>
      <w:r>
        <w:br w:type="page"/>
      </w:r>
    </w:p>
    <w:p w14:paraId="7B72548C" w14:textId="77777777" w:rsidR="00365CC9" w:rsidRDefault="00C270CB">
      <w:pPr>
        <w:pStyle w:val="Heading2"/>
      </w:pPr>
      <w:r>
        <w:lastRenderedPageBreak/>
        <w:t xml:space="preserve">2265 – LARAMID System integration for Samwise </w:t>
      </w:r>
    </w:p>
    <w:p w14:paraId="6C228714" w14:textId="77777777" w:rsidR="00365CC9" w:rsidRDefault="00365CC9"/>
    <w:p w14:paraId="03A4ECCD" w14:textId="77777777" w:rsidR="00365CC9" w:rsidRDefault="00C270CB">
      <w:r>
        <w:rPr>
          <w:rFonts w:cstheme="minorHAnsi"/>
          <w:b/>
          <w:bCs/>
          <w:color w:val="000000"/>
        </w:rPr>
        <w:t>Content</w:t>
      </w:r>
    </w:p>
    <w:p w14:paraId="691D228D" w14:textId="77777777" w:rsidR="00365CC9" w:rsidRDefault="00C270CB">
      <w:r>
        <w:rPr>
          <w:color w:val="000000"/>
        </w:rPr>
        <w:t>As a LARAMID team member, I will design appropriate system for Samwise electronic components.</w:t>
      </w:r>
    </w:p>
    <w:p w14:paraId="1DC37043" w14:textId="77777777" w:rsidR="00365CC9" w:rsidRDefault="00365CC9">
      <w:pPr>
        <w:rPr>
          <w:color w:val="000000"/>
        </w:rPr>
      </w:pPr>
    </w:p>
    <w:p w14:paraId="6DB68989" w14:textId="77777777" w:rsidR="00365CC9" w:rsidRDefault="00C270CB">
      <w:r>
        <w:rPr>
          <w:rFonts w:cstheme="minorHAnsi"/>
          <w:b/>
          <w:bCs/>
          <w:color w:val="000000"/>
        </w:rPr>
        <w:t>Definition of Done</w:t>
      </w:r>
    </w:p>
    <w:p w14:paraId="0EC74CC0" w14:textId="77777777" w:rsidR="00365CC9" w:rsidRDefault="00C270CB">
      <w:pPr>
        <w:rPr>
          <w:rFonts w:cs="Calibri"/>
          <w:color w:val="000000"/>
        </w:rPr>
      </w:pPr>
      <w:r>
        <w:rPr>
          <w:rFonts w:cs="Calibri"/>
          <w:color w:val="000000"/>
        </w:rPr>
        <w:t>[ ] Design a circuit for connecting electromagnet, Pixhawk, Arduino and battery.</w:t>
      </w:r>
    </w:p>
    <w:p w14:paraId="0ED81E85" w14:textId="77777777" w:rsidR="00365CC9" w:rsidRDefault="00C270CB">
      <w:pPr>
        <w:rPr>
          <w:color w:val="000000"/>
        </w:rPr>
      </w:pPr>
      <w:r>
        <w:rPr>
          <w:rFonts w:cs="Calibri"/>
          <w:color w:val="000000"/>
        </w:rPr>
        <w:t>[ ] Validate performance of using two electromagnet simultaneously.</w:t>
      </w:r>
    </w:p>
    <w:p w14:paraId="141793B5" w14:textId="77777777" w:rsidR="00365CC9" w:rsidRDefault="00C270CB">
      <w:pPr>
        <w:rPr>
          <w:rFonts w:cs="Calibri"/>
          <w:color w:val="000000"/>
        </w:rPr>
      </w:pPr>
      <w:r>
        <w:rPr>
          <w:rFonts w:cs="Calibri"/>
          <w:color w:val="000000"/>
        </w:rPr>
        <w:t>[ ] Connect H-bridge to the battery and Arduino for getting required current.</w:t>
      </w:r>
    </w:p>
    <w:p w14:paraId="678A53DA" w14:textId="77777777" w:rsidR="00365CC9" w:rsidRDefault="00C270CB">
      <w:pPr>
        <w:rPr>
          <w:rFonts w:cs="Calibri"/>
          <w:color w:val="000000"/>
        </w:rPr>
      </w:pPr>
      <w:r>
        <w:rPr>
          <w:rFonts w:cs="Calibri"/>
          <w:color w:val="000000"/>
        </w:rPr>
        <w:t>[ ] Make necessary document for the system</w:t>
      </w:r>
    </w:p>
    <w:p w14:paraId="40BFCEE0" w14:textId="77777777" w:rsidR="00365CC9" w:rsidRDefault="00365CC9"/>
    <w:p w14:paraId="19704ACF" w14:textId="77777777" w:rsidR="00365CC9" w:rsidRDefault="00C270CB">
      <w:pPr>
        <w:rPr>
          <w:b/>
          <w:bCs/>
        </w:rPr>
      </w:pPr>
      <w:r>
        <w:rPr>
          <w:b/>
          <w:bCs/>
          <w:color w:val="000000"/>
        </w:rPr>
        <w:t>Notes</w:t>
      </w:r>
    </w:p>
    <w:p w14:paraId="03F29C1A" w14:textId="77777777" w:rsidR="00365CC9" w:rsidRDefault="00C270CB">
      <w:pPr>
        <w:pStyle w:val="ListParagraph"/>
        <w:numPr>
          <w:ilvl w:val="0"/>
          <w:numId w:val="36"/>
        </w:numPr>
        <w:rPr>
          <w:rFonts w:cstheme="minorHAnsi"/>
          <w:b/>
          <w:bCs/>
          <w:color w:val="000000"/>
        </w:rPr>
      </w:pPr>
      <w:r>
        <w:rPr>
          <w:rFonts w:cstheme="minorHAnsi"/>
          <w:b/>
          <w:bCs/>
          <w:color w:val="000000"/>
        </w:rPr>
        <w:t xml:space="preserve"> LARAMID\Research\Samwise_System_Integration</w:t>
      </w:r>
    </w:p>
    <w:p w14:paraId="0D5B4E11" w14:textId="77777777" w:rsidR="00365CC9" w:rsidRDefault="00C270CB">
      <w:pPr>
        <w:rPr>
          <w:rFonts w:cstheme="minorHAnsi"/>
          <w:b/>
          <w:bCs/>
          <w:color w:val="000000"/>
        </w:rPr>
      </w:pPr>
      <w:r>
        <w:br w:type="page"/>
      </w:r>
    </w:p>
    <w:p w14:paraId="02CE93A2" w14:textId="77777777" w:rsidR="00365CC9" w:rsidRDefault="00C270CB">
      <w:pPr>
        <w:pStyle w:val="Heading2"/>
      </w:pPr>
      <w:r>
        <w:lastRenderedPageBreak/>
        <w:t>2266 – LARAMID System integration for Samwise (Copy)</w:t>
      </w:r>
    </w:p>
    <w:p w14:paraId="4A025CD5" w14:textId="77777777" w:rsidR="00365CC9" w:rsidRDefault="00365CC9"/>
    <w:p w14:paraId="57B02CF3" w14:textId="77777777" w:rsidR="00365CC9" w:rsidRDefault="00365CC9">
      <w:pPr>
        <w:pStyle w:val="NoSpacing"/>
        <w:rPr>
          <w:rFonts w:cstheme="minorHAnsi"/>
        </w:rPr>
      </w:pPr>
    </w:p>
    <w:p w14:paraId="1CB94165" w14:textId="77777777" w:rsidR="00365CC9" w:rsidRDefault="00C270CB">
      <w:pPr>
        <w:pStyle w:val="NoSpacing"/>
        <w:rPr>
          <w:rFonts w:cstheme="minorHAnsi"/>
          <w:b/>
        </w:rPr>
      </w:pPr>
      <w:r>
        <w:rPr>
          <w:rFonts w:cstheme="minorHAnsi"/>
          <w:b/>
        </w:rPr>
        <w:t>Content</w:t>
      </w:r>
    </w:p>
    <w:p w14:paraId="0A0E6E60" w14:textId="77777777" w:rsidR="00365CC9" w:rsidRDefault="00C270CB">
      <w:pPr>
        <w:pStyle w:val="NoSpacing"/>
        <w:rPr>
          <w:rFonts w:asciiTheme="minorHAnsi" w:hAnsiTheme="minorHAnsi" w:cstheme="minorHAnsi"/>
        </w:rPr>
      </w:pPr>
      <w:r>
        <w:rPr>
          <w:rFonts w:asciiTheme="minorHAnsi" w:hAnsiTheme="minorHAnsi" w:cstheme="minorHAnsi"/>
        </w:rPr>
        <w:t>Copy of user story 2265 – System integration for Samwise</w:t>
      </w:r>
    </w:p>
    <w:p w14:paraId="66AD1291" w14:textId="77777777" w:rsidR="00365CC9" w:rsidRDefault="00365CC9">
      <w:pPr>
        <w:pStyle w:val="NoSpacing"/>
      </w:pPr>
    </w:p>
    <w:p w14:paraId="18AE3FA3" w14:textId="77777777" w:rsidR="00365CC9" w:rsidRDefault="00C270CB">
      <w:pPr>
        <w:pStyle w:val="NoSpacing"/>
        <w:rPr>
          <w:rFonts w:cstheme="minorHAnsi"/>
          <w:b/>
        </w:rPr>
      </w:pPr>
      <w:r>
        <w:rPr>
          <w:rFonts w:cstheme="minorHAnsi"/>
          <w:b/>
        </w:rPr>
        <w:t>Definition of Done</w:t>
      </w:r>
    </w:p>
    <w:p w14:paraId="6FCC0676" w14:textId="77777777" w:rsidR="00365CC9" w:rsidRDefault="00C270CB">
      <w:pPr>
        <w:pStyle w:val="NoSpacing"/>
        <w:rPr>
          <w:rFonts w:asciiTheme="minorHAnsi" w:hAnsiTheme="minorHAnsi" w:cstheme="minorHAnsi"/>
        </w:rPr>
      </w:pPr>
      <w:r>
        <w:rPr>
          <w:rFonts w:asciiTheme="minorHAnsi" w:hAnsiTheme="minorHAnsi" w:cstheme="minorHAnsi"/>
        </w:rPr>
        <w:t>Copy of user story 2265 – System integration for Samwise</w:t>
      </w:r>
    </w:p>
    <w:p w14:paraId="0120CA31" w14:textId="77777777" w:rsidR="00365CC9" w:rsidRDefault="00365CC9">
      <w:pPr>
        <w:rPr>
          <w:rFonts w:asciiTheme="minorHAnsi" w:hAnsiTheme="minorHAnsi" w:cstheme="minorHAnsi"/>
          <w:bCs/>
          <w:color w:val="000000"/>
          <w:sz w:val="22"/>
          <w:szCs w:val="22"/>
        </w:rPr>
      </w:pPr>
    </w:p>
    <w:p w14:paraId="61F96DE0"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38F90D6F"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F0B23D3" w14:textId="77777777">
        <w:trPr>
          <w:trHeight w:val="224"/>
        </w:trPr>
        <w:tc>
          <w:tcPr>
            <w:tcW w:w="9576" w:type="dxa"/>
            <w:tcBorders>
              <w:left w:val="nil"/>
              <w:bottom w:val="nil"/>
              <w:right w:val="nil"/>
            </w:tcBorders>
            <w:shd w:val="clear" w:color="auto" w:fill="auto"/>
          </w:tcPr>
          <w:p w14:paraId="45851F36" w14:textId="77777777" w:rsidR="00365CC9" w:rsidRDefault="00365CC9">
            <w:pPr>
              <w:rPr>
                <w:rFonts w:asciiTheme="minorHAnsi" w:hAnsiTheme="minorHAnsi" w:cstheme="minorHAnsi"/>
                <w:sz w:val="22"/>
                <w:szCs w:val="22"/>
              </w:rPr>
            </w:pPr>
          </w:p>
        </w:tc>
      </w:tr>
    </w:tbl>
    <w:p w14:paraId="096A1AE4" w14:textId="77777777" w:rsidR="00365CC9" w:rsidRDefault="00365CC9">
      <w:pPr>
        <w:rPr>
          <w:rFonts w:cstheme="minorHAnsi"/>
          <w:b/>
          <w:bCs/>
          <w:color w:val="000000"/>
        </w:rPr>
      </w:pPr>
    </w:p>
    <w:p w14:paraId="46964A03" w14:textId="77777777" w:rsidR="00365CC9" w:rsidRDefault="00C270CB">
      <w:pPr>
        <w:rPr>
          <w:rFonts w:cstheme="minorHAnsi"/>
          <w:b/>
          <w:bCs/>
          <w:color w:val="000000"/>
        </w:rPr>
      </w:pPr>
      <w:r>
        <w:br w:type="page"/>
      </w:r>
    </w:p>
    <w:p w14:paraId="0EA21CE0" w14:textId="77777777" w:rsidR="00365CC9" w:rsidRDefault="00C270CB">
      <w:pPr>
        <w:pStyle w:val="Heading2"/>
        <w:rPr>
          <w:rFonts w:asciiTheme="minorHAnsi" w:hAnsiTheme="minorHAnsi" w:cstheme="minorHAnsi"/>
        </w:rPr>
      </w:pPr>
      <w:r>
        <w:rPr>
          <w:rFonts w:asciiTheme="minorHAnsi" w:hAnsiTheme="minorHAnsi" w:cstheme="minorHAnsi"/>
        </w:rPr>
        <w:lastRenderedPageBreak/>
        <w:t>2267 – LARAMID Sled Build (Copy)</w:t>
      </w:r>
    </w:p>
    <w:p w14:paraId="7C3A714C" w14:textId="77777777" w:rsidR="00365CC9" w:rsidRDefault="00365CC9">
      <w:pPr>
        <w:pStyle w:val="NoSpacing"/>
        <w:rPr>
          <w:rFonts w:cstheme="minorHAnsi"/>
        </w:rPr>
      </w:pPr>
    </w:p>
    <w:p w14:paraId="69196C17" w14:textId="77777777" w:rsidR="00365CC9" w:rsidRDefault="00C270CB">
      <w:pPr>
        <w:pStyle w:val="NoSpacing"/>
        <w:rPr>
          <w:rFonts w:cstheme="minorHAnsi"/>
          <w:b/>
        </w:rPr>
      </w:pPr>
      <w:r>
        <w:rPr>
          <w:rFonts w:cstheme="minorHAnsi"/>
          <w:b/>
        </w:rPr>
        <w:t>Content</w:t>
      </w:r>
    </w:p>
    <w:p w14:paraId="0F549563" w14:textId="77777777" w:rsidR="00365CC9" w:rsidRDefault="00C270CB">
      <w:pPr>
        <w:pStyle w:val="NoSpacing"/>
        <w:rPr>
          <w:rFonts w:asciiTheme="minorHAnsi" w:hAnsiTheme="minorHAnsi" w:cstheme="minorHAnsi"/>
        </w:rPr>
      </w:pPr>
      <w:r>
        <w:rPr>
          <w:rFonts w:asciiTheme="minorHAnsi" w:hAnsiTheme="minorHAnsi" w:cstheme="minorHAnsi"/>
        </w:rPr>
        <w:t>Copy of user story 2132 – Sled Build</w:t>
      </w:r>
    </w:p>
    <w:p w14:paraId="3AF3A113" w14:textId="77777777" w:rsidR="00365CC9" w:rsidRDefault="00365CC9">
      <w:pPr>
        <w:pStyle w:val="NoSpacing"/>
      </w:pPr>
    </w:p>
    <w:p w14:paraId="2F7732E4" w14:textId="77777777" w:rsidR="00365CC9" w:rsidRDefault="00C270CB">
      <w:pPr>
        <w:pStyle w:val="NoSpacing"/>
        <w:rPr>
          <w:rFonts w:cstheme="minorHAnsi"/>
          <w:b/>
        </w:rPr>
      </w:pPr>
      <w:r>
        <w:rPr>
          <w:rFonts w:cstheme="minorHAnsi"/>
          <w:b/>
        </w:rPr>
        <w:t>Definition of Done</w:t>
      </w:r>
    </w:p>
    <w:p w14:paraId="0AE81844" w14:textId="77777777" w:rsidR="00365CC9" w:rsidRDefault="00C270CB">
      <w:pPr>
        <w:pStyle w:val="NoSpacing"/>
        <w:rPr>
          <w:rFonts w:asciiTheme="minorHAnsi" w:hAnsiTheme="minorHAnsi" w:cstheme="minorHAnsi"/>
        </w:rPr>
      </w:pPr>
      <w:r>
        <w:rPr>
          <w:rFonts w:asciiTheme="minorHAnsi" w:hAnsiTheme="minorHAnsi" w:cstheme="minorHAnsi"/>
        </w:rPr>
        <w:t>Copy of user story 2132 – Sled Build.</w:t>
      </w:r>
    </w:p>
    <w:p w14:paraId="04F7AE77" w14:textId="77777777" w:rsidR="00365CC9" w:rsidRDefault="00365CC9">
      <w:pPr>
        <w:rPr>
          <w:rFonts w:asciiTheme="minorHAnsi" w:hAnsiTheme="minorHAnsi" w:cstheme="minorHAnsi"/>
          <w:bCs/>
          <w:color w:val="000000"/>
          <w:sz w:val="22"/>
          <w:szCs w:val="22"/>
        </w:rPr>
      </w:pPr>
    </w:p>
    <w:p w14:paraId="2CECC2D4"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11FB1051"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C5E984A" w14:textId="77777777">
        <w:trPr>
          <w:trHeight w:val="224"/>
        </w:trPr>
        <w:tc>
          <w:tcPr>
            <w:tcW w:w="9576" w:type="dxa"/>
            <w:tcBorders>
              <w:left w:val="nil"/>
              <w:bottom w:val="nil"/>
              <w:right w:val="nil"/>
            </w:tcBorders>
            <w:shd w:val="clear" w:color="auto" w:fill="auto"/>
          </w:tcPr>
          <w:p w14:paraId="67ADA9F9" w14:textId="77777777" w:rsidR="00365CC9" w:rsidRDefault="00365CC9">
            <w:pPr>
              <w:rPr>
                <w:rFonts w:asciiTheme="minorHAnsi" w:hAnsiTheme="minorHAnsi" w:cstheme="minorHAnsi"/>
                <w:sz w:val="22"/>
                <w:szCs w:val="22"/>
              </w:rPr>
            </w:pPr>
          </w:p>
        </w:tc>
      </w:tr>
    </w:tbl>
    <w:p w14:paraId="240518C4" w14:textId="77777777" w:rsidR="00365CC9" w:rsidRDefault="00365CC9"/>
    <w:p w14:paraId="7293CE6C" w14:textId="77777777" w:rsidR="00365CC9" w:rsidRDefault="00C270CB">
      <w:r>
        <w:br w:type="page"/>
      </w:r>
    </w:p>
    <w:p w14:paraId="2B63006B"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2268 – </w:t>
      </w:r>
      <w:r>
        <w:t>LARAMID EM Polarity Control</w:t>
      </w:r>
      <w:r>
        <w:rPr>
          <w:rFonts w:asciiTheme="minorHAnsi" w:hAnsiTheme="minorHAnsi" w:cstheme="minorHAnsi"/>
        </w:rPr>
        <w:t xml:space="preserve"> (Copy)</w:t>
      </w:r>
    </w:p>
    <w:p w14:paraId="1013D407" w14:textId="77777777" w:rsidR="00365CC9" w:rsidRDefault="00365CC9"/>
    <w:p w14:paraId="63B9CB23" w14:textId="77777777" w:rsidR="00365CC9" w:rsidRDefault="00365CC9">
      <w:pPr>
        <w:pStyle w:val="NoSpacing"/>
        <w:rPr>
          <w:rFonts w:cstheme="minorHAnsi"/>
        </w:rPr>
      </w:pPr>
    </w:p>
    <w:p w14:paraId="69B2D933" w14:textId="77777777" w:rsidR="00365CC9" w:rsidRDefault="00C270CB">
      <w:pPr>
        <w:pStyle w:val="NoSpacing"/>
        <w:rPr>
          <w:rFonts w:cstheme="minorHAnsi"/>
          <w:b/>
        </w:rPr>
      </w:pPr>
      <w:r>
        <w:rPr>
          <w:rFonts w:cstheme="minorHAnsi"/>
          <w:b/>
        </w:rPr>
        <w:t>Content</w:t>
      </w:r>
    </w:p>
    <w:p w14:paraId="0D43716B" w14:textId="77777777" w:rsidR="00365CC9" w:rsidRDefault="00C270CB">
      <w:pPr>
        <w:pStyle w:val="NoSpacing"/>
        <w:rPr>
          <w:rFonts w:asciiTheme="minorHAnsi" w:hAnsiTheme="minorHAnsi" w:cstheme="minorHAnsi"/>
        </w:rPr>
      </w:pPr>
      <w:r>
        <w:rPr>
          <w:rFonts w:asciiTheme="minorHAnsi" w:hAnsiTheme="minorHAnsi" w:cstheme="minorHAnsi"/>
        </w:rPr>
        <w:t>Copy of user story 2189 – LARAMID Electromagnet Polarity Control</w:t>
      </w:r>
    </w:p>
    <w:p w14:paraId="6F62BAF5" w14:textId="77777777" w:rsidR="00365CC9" w:rsidRDefault="00365CC9">
      <w:pPr>
        <w:pStyle w:val="NoSpacing"/>
      </w:pPr>
    </w:p>
    <w:p w14:paraId="39AB45D6" w14:textId="77777777" w:rsidR="00365CC9" w:rsidRDefault="00C270CB">
      <w:pPr>
        <w:pStyle w:val="NoSpacing"/>
        <w:rPr>
          <w:rFonts w:cstheme="minorHAnsi"/>
          <w:b/>
        </w:rPr>
      </w:pPr>
      <w:r>
        <w:rPr>
          <w:rFonts w:cstheme="minorHAnsi"/>
          <w:b/>
        </w:rPr>
        <w:t>Definition of Done</w:t>
      </w:r>
    </w:p>
    <w:p w14:paraId="7AA2EDE4" w14:textId="77777777" w:rsidR="00365CC9" w:rsidRDefault="00C270CB">
      <w:pPr>
        <w:pStyle w:val="NoSpacing"/>
        <w:rPr>
          <w:rFonts w:asciiTheme="minorHAnsi" w:hAnsiTheme="minorHAnsi" w:cstheme="minorHAnsi"/>
        </w:rPr>
      </w:pPr>
      <w:r>
        <w:rPr>
          <w:rFonts w:asciiTheme="minorHAnsi" w:hAnsiTheme="minorHAnsi" w:cstheme="minorHAnsi"/>
        </w:rPr>
        <w:t>Copy of user story 2189 – LARAMID Electromagnet Polarity Control</w:t>
      </w:r>
    </w:p>
    <w:p w14:paraId="578D4B26" w14:textId="77777777" w:rsidR="00365CC9" w:rsidRDefault="00365CC9">
      <w:pPr>
        <w:rPr>
          <w:rFonts w:asciiTheme="minorHAnsi" w:hAnsiTheme="minorHAnsi" w:cstheme="minorHAnsi"/>
          <w:bCs/>
          <w:color w:val="000000"/>
          <w:sz w:val="22"/>
          <w:szCs w:val="22"/>
        </w:rPr>
      </w:pPr>
    </w:p>
    <w:p w14:paraId="6288CC71"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3517EA83" w14:textId="77777777" w:rsidR="00365CC9" w:rsidRDefault="00C270CB">
      <w:r>
        <w:br w:type="page"/>
      </w:r>
    </w:p>
    <w:p w14:paraId="718C66CC" w14:textId="77777777" w:rsidR="00365CC9" w:rsidRDefault="00C270C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269 – Part 107 Test Preparation (copy)</w:t>
      </w:r>
    </w:p>
    <w:p w14:paraId="32509DB1" w14:textId="77777777" w:rsidR="00365CC9" w:rsidRDefault="00C270CB">
      <w:pPr>
        <w:tabs>
          <w:tab w:val="left" w:pos="960"/>
        </w:tabs>
        <w:rPr>
          <w:rFonts w:ascii="Calibri" w:hAnsi="Calibri"/>
          <w:b/>
          <w:bCs/>
          <w:color w:val="000000"/>
        </w:rPr>
      </w:pPr>
      <w:r>
        <w:rPr>
          <w:b/>
          <w:bCs/>
          <w:color w:val="000000"/>
        </w:rPr>
        <w:tab/>
      </w:r>
    </w:p>
    <w:p w14:paraId="59BE5342" w14:textId="77777777" w:rsidR="00365CC9" w:rsidRDefault="00C270CB">
      <w:r>
        <w:rPr>
          <w:b/>
          <w:bCs/>
          <w:color w:val="000000"/>
        </w:rPr>
        <w:t>Content</w:t>
      </w:r>
    </w:p>
    <w:p w14:paraId="758D0183" w14:textId="77777777" w:rsidR="00365CC9" w:rsidRDefault="00C270CB">
      <w:r>
        <w:rPr>
          <w:color w:val="000000"/>
        </w:rPr>
        <w:t>As a researcher, I would like to prepare for and take the FAA Part 107 Commercial Remote Pilot Certification test.</w:t>
      </w:r>
    </w:p>
    <w:p w14:paraId="3D7FE611" w14:textId="77777777" w:rsidR="00365CC9" w:rsidRDefault="00365CC9">
      <w:pPr>
        <w:rPr>
          <w:rFonts w:eastAsia="Times New Roman"/>
        </w:rPr>
      </w:pPr>
    </w:p>
    <w:p w14:paraId="6EA9EE2B" w14:textId="77777777" w:rsidR="00365CC9" w:rsidRDefault="00C270CB">
      <w:r>
        <w:rPr>
          <w:b/>
          <w:bCs/>
          <w:color w:val="000000"/>
        </w:rPr>
        <w:t>Definition of Done</w:t>
      </w:r>
    </w:p>
    <w:p w14:paraId="0822D937" w14:textId="77777777" w:rsidR="00365CC9" w:rsidRDefault="00C270CB">
      <w:pPr>
        <w:rPr>
          <w:rFonts w:ascii="Calibri" w:hAnsi="Calibri"/>
          <w:color w:val="000000"/>
        </w:rPr>
      </w:pPr>
      <w:r>
        <w:rPr>
          <w:color w:val="000000"/>
        </w:rPr>
        <w:t>[ ] Take the online course offered by the FAA</w:t>
      </w:r>
    </w:p>
    <w:p w14:paraId="3BF3D48B" w14:textId="77777777" w:rsidR="00365CC9" w:rsidRDefault="00C270CB">
      <w:pPr>
        <w:rPr>
          <w:rFonts w:ascii="Calibri" w:hAnsi="Calibri"/>
          <w:color w:val="000000"/>
        </w:rPr>
      </w:pPr>
      <w:r>
        <w:rPr>
          <w:color w:val="000000"/>
        </w:rPr>
        <w:t>[ ] Take the three practice tests on the network drive</w:t>
      </w:r>
    </w:p>
    <w:p w14:paraId="142DAFDE" w14:textId="77777777" w:rsidR="00365CC9" w:rsidRDefault="00C270CB">
      <w:pPr>
        <w:rPr>
          <w:rFonts w:ascii="Calibri" w:hAnsi="Calibri"/>
          <w:color w:val="000000"/>
        </w:rPr>
      </w:pPr>
      <w:r>
        <w:rPr>
          <w:color w:val="000000"/>
        </w:rPr>
        <w:t>[ ] Study all topics identified as weak when taking practice tests</w:t>
      </w:r>
    </w:p>
    <w:p w14:paraId="37C0832F" w14:textId="77777777" w:rsidR="00365CC9" w:rsidRDefault="00C270CB">
      <w:pPr>
        <w:rPr>
          <w:rFonts w:ascii="Calibri" w:hAnsi="Calibri"/>
          <w:color w:val="000000"/>
        </w:rPr>
      </w:pPr>
      <w:r>
        <w:rPr>
          <w:color w:val="000000"/>
        </w:rPr>
        <w:t>[ ] Take the part 107 test</w:t>
      </w:r>
    </w:p>
    <w:p w14:paraId="6F756A01" w14:textId="77777777" w:rsidR="00365CC9" w:rsidRDefault="00C270CB">
      <w:pPr>
        <w:rPr>
          <w:rFonts w:ascii="Calibri" w:hAnsi="Calibri"/>
          <w:color w:val="000000"/>
        </w:rPr>
      </w:pPr>
      <w:r>
        <w:rPr>
          <w:color w:val="000000"/>
        </w:rPr>
        <w:t>[ ] Do the paperwork to get the license from the FAA</w:t>
      </w:r>
    </w:p>
    <w:p w14:paraId="06709098" w14:textId="77777777" w:rsidR="00365CC9" w:rsidRDefault="00C270CB">
      <w:pPr>
        <w:rPr>
          <w:rFonts w:ascii="Calibri" w:hAnsi="Calibri"/>
          <w:color w:val="000000"/>
        </w:rPr>
      </w:pPr>
      <w:r>
        <w:rPr>
          <w:color w:val="000000"/>
        </w:rPr>
        <w:t>[ ] Do the paperwork to get reimbursed for test</w:t>
      </w:r>
    </w:p>
    <w:p w14:paraId="2767BDCF" w14:textId="77777777" w:rsidR="00365CC9" w:rsidRDefault="00365CC9">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76F771" w14:textId="77777777">
        <w:trPr>
          <w:trHeight w:val="224"/>
        </w:trPr>
        <w:tc>
          <w:tcPr>
            <w:tcW w:w="9576" w:type="dxa"/>
            <w:tcBorders>
              <w:left w:val="nil"/>
              <w:bottom w:val="nil"/>
              <w:right w:val="nil"/>
            </w:tcBorders>
            <w:shd w:val="clear" w:color="auto" w:fill="auto"/>
          </w:tcPr>
          <w:p w14:paraId="51E97694" w14:textId="77777777" w:rsidR="00365CC9" w:rsidRDefault="00365CC9"/>
        </w:tc>
      </w:tr>
    </w:tbl>
    <w:p w14:paraId="62FF5E33" w14:textId="77777777" w:rsidR="00365CC9" w:rsidRDefault="00365CC9">
      <w:pPr>
        <w:rPr>
          <w:rFonts w:cstheme="minorHAnsi"/>
          <w:b/>
          <w:bCs/>
          <w:color w:val="000000"/>
        </w:rPr>
      </w:pPr>
    </w:p>
    <w:p w14:paraId="79CDB48C" w14:textId="77777777" w:rsidR="00365CC9" w:rsidRDefault="00365CC9">
      <w:pPr>
        <w:rPr>
          <w:rFonts w:cstheme="minorHAnsi"/>
          <w:b/>
          <w:bCs/>
          <w:color w:val="000000"/>
        </w:rPr>
      </w:pPr>
    </w:p>
    <w:p w14:paraId="63945FE2" w14:textId="77777777" w:rsidR="00365CC9" w:rsidRDefault="00C270CB">
      <w:pPr>
        <w:rPr>
          <w:rFonts w:cstheme="minorHAnsi"/>
          <w:b/>
          <w:bCs/>
          <w:color w:val="000000"/>
        </w:rPr>
      </w:pPr>
      <w:r>
        <w:br w:type="page"/>
      </w:r>
    </w:p>
    <w:p w14:paraId="4E2F593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70 – HIPPO CDR Preparation and Attendance</w:t>
      </w:r>
    </w:p>
    <w:p w14:paraId="097E4CFB" w14:textId="77777777" w:rsidR="00365CC9" w:rsidRDefault="00365CC9">
      <w:pPr>
        <w:rPr>
          <w:rFonts w:asciiTheme="minorHAnsi" w:hAnsiTheme="minorHAnsi" w:cstheme="minorHAnsi"/>
          <w:b/>
          <w:bCs/>
          <w:color w:val="000000"/>
        </w:rPr>
      </w:pPr>
    </w:p>
    <w:p w14:paraId="4D5BDCE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8373C3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CDR.</w:t>
      </w:r>
    </w:p>
    <w:p w14:paraId="5A0E4586" w14:textId="77777777" w:rsidR="00365CC9" w:rsidRDefault="00365CC9">
      <w:pPr>
        <w:rPr>
          <w:rFonts w:asciiTheme="minorHAnsi" w:hAnsiTheme="minorHAnsi" w:cstheme="minorHAnsi"/>
          <w:b/>
          <w:bCs/>
          <w:color w:val="000000"/>
        </w:rPr>
      </w:pPr>
    </w:p>
    <w:p w14:paraId="708E185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647D82F" w14:textId="77777777" w:rsidR="00365CC9" w:rsidRDefault="00C270CB">
      <w:pPr>
        <w:rPr>
          <w:rFonts w:asciiTheme="minorHAnsi" w:hAnsiTheme="minorHAnsi" w:cstheme="minorHAnsi"/>
        </w:rPr>
      </w:pPr>
      <w:r>
        <w:rPr>
          <w:rFonts w:asciiTheme="minorHAnsi" w:hAnsiTheme="minorHAnsi" w:cstheme="minorHAnsi"/>
        </w:rPr>
        <w:t>[ ] Contribute to and update the internal CDR ppt located at HIPPO\TechnicalDataPackage\PresentationsAndMeetings\18_04_19_InternalCDR\18_04_19_InternalCDR.pptx</w:t>
      </w:r>
    </w:p>
    <w:p w14:paraId="5D3D472F" w14:textId="77777777" w:rsidR="00365CC9" w:rsidRDefault="00C270CB">
      <w:pPr>
        <w:rPr>
          <w:rFonts w:asciiTheme="minorHAnsi" w:hAnsiTheme="minorHAnsi" w:cstheme="minorHAnsi"/>
        </w:rPr>
      </w:pPr>
      <w:r>
        <w:rPr>
          <w:rFonts w:asciiTheme="minorHAnsi" w:hAnsiTheme="minorHAnsi" w:cstheme="minorHAnsi"/>
        </w:rPr>
        <w:t>[ ] Contribute to and update the external CDR ppt located at</w:t>
      </w:r>
    </w:p>
    <w:p w14:paraId="12E0B430"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18_04_27_ExternalCDR\18_04_27_AllClassCDR.pptx</w:t>
      </w:r>
    </w:p>
    <w:p w14:paraId="516D4E4F"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CDR</w:t>
      </w:r>
    </w:p>
    <w:p w14:paraId="6962015E"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6FDB56BA"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4C9B06C5" w14:textId="77777777" w:rsidR="00365CC9" w:rsidRDefault="00C270CB">
      <w:pPr>
        <w:rPr>
          <w:rFonts w:asciiTheme="minorHAnsi" w:hAnsiTheme="minorHAnsi" w:cstheme="minorHAnsi"/>
        </w:rPr>
      </w:pPr>
      <w:r>
        <w:rPr>
          <w:rFonts w:asciiTheme="minorHAnsi" w:hAnsiTheme="minorHAnsi" w:cstheme="minorHAnsi"/>
        </w:rPr>
        <w:t>[ ] Practice to present CDR</w:t>
      </w:r>
    </w:p>
    <w:p w14:paraId="725F8E4D" w14:textId="77777777" w:rsidR="00365CC9" w:rsidRDefault="00C270CB">
      <w:pPr>
        <w:rPr>
          <w:rFonts w:asciiTheme="minorHAnsi" w:hAnsiTheme="minorHAnsi" w:cstheme="minorHAnsi"/>
        </w:rPr>
      </w:pPr>
      <w:r>
        <w:rPr>
          <w:rFonts w:asciiTheme="minorHAnsi" w:hAnsiTheme="minorHAnsi" w:cstheme="minorHAnsi"/>
        </w:rPr>
        <w:t>[ ] Attend and participate in the in-depth CDR presentation</w:t>
      </w:r>
    </w:p>
    <w:p w14:paraId="56E31EE6"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CDR presentations </w:t>
      </w:r>
    </w:p>
    <w:p w14:paraId="6225525E" w14:textId="77777777" w:rsidR="00365CC9" w:rsidRDefault="00C270CB">
      <w:pPr>
        <w:rPr>
          <w:rFonts w:asciiTheme="minorHAnsi" w:hAnsiTheme="minorHAnsi" w:cstheme="minorHAnsi"/>
        </w:rPr>
      </w:pPr>
      <w:r>
        <w:rPr>
          <w:rFonts w:asciiTheme="minorHAnsi" w:hAnsiTheme="minorHAnsi" w:cstheme="minorHAnsi"/>
        </w:rPr>
        <w:t>[ ] Revise CDR in response to internal CDR feedback</w:t>
      </w:r>
    </w:p>
    <w:p w14:paraId="4CD5C0CE"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3F5284D0" w14:textId="77777777" w:rsidR="00365CC9" w:rsidRDefault="00365CC9">
      <w:pPr>
        <w:rPr>
          <w:rFonts w:asciiTheme="minorHAnsi" w:hAnsiTheme="minorHAnsi" w:cstheme="minorHAnsi"/>
        </w:rPr>
      </w:pPr>
    </w:p>
    <w:p w14:paraId="5BBE019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34F07FF" w14:textId="77777777" w:rsidR="00365CC9" w:rsidRDefault="00365CC9">
      <w:pPr>
        <w:rPr>
          <w:rFonts w:cstheme="minorHAnsi"/>
          <w:b/>
          <w:bCs/>
          <w:color w:val="000000"/>
        </w:rPr>
      </w:pPr>
    </w:p>
    <w:p w14:paraId="29F27FD4" w14:textId="77777777" w:rsidR="00365CC9" w:rsidRDefault="00C270CB">
      <w:pPr>
        <w:rPr>
          <w:rFonts w:cstheme="minorHAnsi"/>
          <w:b/>
          <w:bCs/>
          <w:color w:val="000000"/>
        </w:rPr>
      </w:pPr>
      <w:r>
        <w:br w:type="page"/>
      </w:r>
    </w:p>
    <w:p w14:paraId="571EB8B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71 – HIPPO CDR Preparation and Attendance</w:t>
      </w:r>
    </w:p>
    <w:p w14:paraId="50A11002" w14:textId="77777777" w:rsidR="00365CC9" w:rsidRDefault="00365CC9">
      <w:pPr>
        <w:rPr>
          <w:rFonts w:asciiTheme="minorHAnsi" w:hAnsiTheme="minorHAnsi" w:cstheme="minorHAnsi"/>
          <w:b/>
          <w:bCs/>
          <w:color w:val="000000"/>
        </w:rPr>
      </w:pPr>
    </w:p>
    <w:p w14:paraId="4DEFFA2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A5CE425"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CDR.</w:t>
      </w:r>
    </w:p>
    <w:p w14:paraId="28A90C7A" w14:textId="77777777" w:rsidR="00365CC9" w:rsidRDefault="00365CC9">
      <w:pPr>
        <w:rPr>
          <w:rFonts w:asciiTheme="minorHAnsi" w:hAnsiTheme="minorHAnsi" w:cstheme="minorHAnsi"/>
          <w:b/>
          <w:bCs/>
          <w:color w:val="000000"/>
        </w:rPr>
      </w:pPr>
    </w:p>
    <w:p w14:paraId="78505E2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E3953CA" w14:textId="77777777" w:rsidR="00365CC9" w:rsidRDefault="00C270CB">
      <w:pPr>
        <w:rPr>
          <w:rFonts w:asciiTheme="minorHAnsi" w:hAnsiTheme="minorHAnsi" w:cstheme="minorHAnsi"/>
        </w:rPr>
      </w:pPr>
      <w:r>
        <w:rPr>
          <w:rFonts w:asciiTheme="minorHAnsi" w:hAnsiTheme="minorHAnsi" w:cstheme="minorHAnsi"/>
        </w:rPr>
        <w:t>[ ] Contribute to and update the internal CDR ppt located at HIPPO\TechnicalDataPackage\PresentationsAndMeetings\18_04_19_InternalCDR\18_04_19_InternalCDR.pptx</w:t>
      </w:r>
    </w:p>
    <w:p w14:paraId="385040D4" w14:textId="77777777" w:rsidR="00365CC9" w:rsidRDefault="00C270CB">
      <w:pPr>
        <w:rPr>
          <w:rFonts w:asciiTheme="minorHAnsi" w:hAnsiTheme="minorHAnsi" w:cstheme="minorHAnsi"/>
        </w:rPr>
      </w:pPr>
      <w:r>
        <w:rPr>
          <w:rFonts w:asciiTheme="minorHAnsi" w:hAnsiTheme="minorHAnsi" w:cstheme="minorHAnsi"/>
        </w:rPr>
        <w:t>[ ] Contribute to and update the external CDR ppt located at</w:t>
      </w:r>
    </w:p>
    <w:p w14:paraId="79D3D3B0"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18_04_27_ExternalCDR\18_04_27_AllClassCDR.pptx</w:t>
      </w:r>
    </w:p>
    <w:p w14:paraId="4E6CFC80"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CDR</w:t>
      </w:r>
    </w:p>
    <w:p w14:paraId="461F9430"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4484DF89"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38806C67" w14:textId="77777777" w:rsidR="00365CC9" w:rsidRDefault="00C270CB">
      <w:pPr>
        <w:rPr>
          <w:rFonts w:asciiTheme="minorHAnsi" w:hAnsiTheme="minorHAnsi" w:cstheme="minorHAnsi"/>
        </w:rPr>
      </w:pPr>
      <w:r>
        <w:rPr>
          <w:rFonts w:asciiTheme="minorHAnsi" w:hAnsiTheme="minorHAnsi" w:cstheme="minorHAnsi"/>
        </w:rPr>
        <w:t>[ ] Practice to present CDR</w:t>
      </w:r>
    </w:p>
    <w:p w14:paraId="31CB78E5" w14:textId="77777777" w:rsidR="00365CC9" w:rsidRDefault="00C270CB">
      <w:pPr>
        <w:rPr>
          <w:rFonts w:asciiTheme="minorHAnsi" w:hAnsiTheme="minorHAnsi" w:cstheme="minorHAnsi"/>
        </w:rPr>
      </w:pPr>
      <w:r>
        <w:rPr>
          <w:rFonts w:asciiTheme="minorHAnsi" w:hAnsiTheme="minorHAnsi" w:cstheme="minorHAnsi"/>
        </w:rPr>
        <w:t>[ ] Attend and participate in the in-depth CDR presentation</w:t>
      </w:r>
    </w:p>
    <w:p w14:paraId="65E9BBFC"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CDR presentations </w:t>
      </w:r>
    </w:p>
    <w:p w14:paraId="52DDA7BC" w14:textId="77777777" w:rsidR="00365CC9" w:rsidRDefault="00C270CB">
      <w:pPr>
        <w:rPr>
          <w:rFonts w:asciiTheme="minorHAnsi" w:hAnsiTheme="minorHAnsi" w:cstheme="minorHAnsi"/>
        </w:rPr>
      </w:pPr>
      <w:r>
        <w:rPr>
          <w:rFonts w:asciiTheme="minorHAnsi" w:hAnsiTheme="minorHAnsi" w:cstheme="minorHAnsi"/>
        </w:rPr>
        <w:t>[ ] Revise CDR in response to internal CDR feedback</w:t>
      </w:r>
    </w:p>
    <w:p w14:paraId="1C78B46F"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5DAED7B2" w14:textId="77777777" w:rsidR="00365CC9" w:rsidRDefault="00365CC9">
      <w:pPr>
        <w:rPr>
          <w:rFonts w:asciiTheme="minorHAnsi" w:hAnsiTheme="minorHAnsi" w:cstheme="minorHAnsi"/>
        </w:rPr>
      </w:pPr>
    </w:p>
    <w:p w14:paraId="1795AB8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3E2D234" w14:textId="77777777" w:rsidR="00365CC9" w:rsidRDefault="00365CC9">
      <w:pPr>
        <w:rPr>
          <w:rFonts w:cstheme="minorHAnsi"/>
          <w:b/>
          <w:bCs/>
          <w:color w:val="000000"/>
        </w:rPr>
      </w:pPr>
    </w:p>
    <w:p w14:paraId="0FA70583" w14:textId="77777777" w:rsidR="00365CC9" w:rsidRDefault="00C270CB">
      <w:pPr>
        <w:rPr>
          <w:rFonts w:cstheme="minorHAnsi"/>
          <w:b/>
          <w:bCs/>
          <w:color w:val="000000"/>
        </w:rPr>
      </w:pPr>
      <w:r>
        <w:br w:type="page"/>
      </w:r>
    </w:p>
    <w:p w14:paraId="158B264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72 – HIPPO CDR Preparation and Attendance</w:t>
      </w:r>
    </w:p>
    <w:p w14:paraId="1648CB76" w14:textId="77777777" w:rsidR="00365CC9" w:rsidRDefault="00365CC9">
      <w:pPr>
        <w:rPr>
          <w:rFonts w:asciiTheme="minorHAnsi" w:hAnsiTheme="minorHAnsi" w:cstheme="minorHAnsi"/>
          <w:b/>
          <w:bCs/>
          <w:color w:val="000000"/>
        </w:rPr>
      </w:pPr>
    </w:p>
    <w:p w14:paraId="01B23AE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D8A328B"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CDR.</w:t>
      </w:r>
    </w:p>
    <w:p w14:paraId="29C1BFB0" w14:textId="77777777" w:rsidR="00365CC9" w:rsidRDefault="00365CC9">
      <w:pPr>
        <w:rPr>
          <w:rFonts w:asciiTheme="minorHAnsi" w:hAnsiTheme="minorHAnsi" w:cstheme="minorHAnsi"/>
          <w:b/>
          <w:bCs/>
          <w:color w:val="000000"/>
        </w:rPr>
      </w:pPr>
    </w:p>
    <w:p w14:paraId="08E38E7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CDD48AB" w14:textId="77777777" w:rsidR="00365CC9" w:rsidRDefault="00C270CB">
      <w:pPr>
        <w:rPr>
          <w:rFonts w:asciiTheme="minorHAnsi" w:hAnsiTheme="minorHAnsi" w:cstheme="minorHAnsi"/>
        </w:rPr>
      </w:pPr>
      <w:r>
        <w:rPr>
          <w:rFonts w:asciiTheme="minorHAnsi" w:hAnsiTheme="minorHAnsi" w:cstheme="minorHAnsi"/>
        </w:rPr>
        <w:t>[ ] Contribute to and update the internal CDR ppt located at HIPPO\TechnicalDataPackage\PresentationsAndMeetings\18_04_19_InternalCDR\18_04_19_InternalCDR.pptx</w:t>
      </w:r>
    </w:p>
    <w:p w14:paraId="70398F00" w14:textId="77777777" w:rsidR="00365CC9" w:rsidRDefault="00C270CB">
      <w:pPr>
        <w:rPr>
          <w:rFonts w:asciiTheme="minorHAnsi" w:hAnsiTheme="minorHAnsi" w:cstheme="minorHAnsi"/>
        </w:rPr>
      </w:pPr>
      <w:r>
        <w:rPr>
          <w:rFonts w:asciiTheme="minorHAnsi" w:hAnsiTheme="minorHAnsi" w:cstheme="minorHAnsi"/>
        </w:rPr>
        <w:t>[ ] Contribute to and update the external CDR ppt located at</w:t>
      </w:r>
    </w:p>
    <w:p w14:paraId="6B2FECC2"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18_04_27_ExternalCDR\18_04_27_AllClassCDR.pptx</w:t>
      </w:r>
    </w:p>
    <w:p w14:paraId="289AAEC3"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CDR</w:t>
      </w:r>
    </w:p>
    <w:p w14:paraId="512F320D"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1A9FF3F1"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055E2884" w14:textId="77777777" w:rsidR="00365CC9" w:rsidRDefault="00C270CB">
      <w:pPr>
        <w:rPr>
          <w:rFonts w:asciiTheme="minorHAnsi" w:hAnsiTheme="minorHAnsi" w:cstheme="minorHAnsi"/>
        </w:rPr>
      </w:pPr>
      <w:r>
        <w:rPr>
          <w:rFonts w:asciiTheme="minorHAnsi" w:hAnsiTheme="minorHAnsi" w:cstheme="minorHAnsi"/>
        </w:rPr>
        <w:t>[ ] Practice to present CDR</w:t>
      </w:r>
    </w:p>
    <w:p w14:paraId="0844F9C4" w14:textId="77777777" w:rsidR="00365CC9" w:rsidRDefault="00C270CB">
      <w:pPr>
        <w:rPr>
          <w:rFonts w:asciiTheme="minorHAnsi" w:hAnsiTheme="minorHAnsi" w:cstheme="minorHAnsi"/>
        </w:rPr>
      </w:pPr>
      <w:r>
        <w:rPr>
          <w:rFonts w:asciiTheme="minorHAnsi" w:hAnsiTheme="minorHAnsi" w:cstheme="minorHAnsi"/>
        </w:rPr>
        <w:t>[ ] Attend and participate in the in-depth CDR presentation</w:t>
      </w:r>
    </w:p>
    <w:p w14:paraId="592E9551"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CDR presentations </w:t>
      </w:r>
    </w:p>
    <w:p w14:paraId="6B231858" w14:textId="77777777" w:rsidR="00365CC9" w:rsidRDefault="00C270CB">
      <w:pPr>
        <w:rPr>
          <w:rFonts w:asciiTheme="minorHAnsi" w:hAnsiTheme="minorHAnsi" w:cstheme="minorHAnsi"/>
        </w:rPr>
      </w:pPr>
      <w:r>
        <w:rPr>
          <w:rFonts w:asciiTheme="minorHAnsi" w:hAnsiTheme="minorHAnsi" w:cstheme="minorHAnsi"/>
        </w:rPr>
        <w:t>[ ] Revise CDR in response to internal CDR feedback</w:t>
      </w:r>
    </w:p>
    <w:p w14:paraId="3C69D298"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42C0D6FA" w14:textId="77777777" w:rsidR="00365CC9" w:rsidRDefault="00365CC9">
      <w:pPr>
        <w:rPr>
          <w:rFonts w:asciiTheme="minorHAnsi" w:hAnsiTheme="minorHAnsi" w:cstheme="minorHAnsi"/>
        </w:rPr>
      </w:pPr>
    </w:p>
    <w:p w14:paraId="7B0412C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65153F4" w14:textId="77777777" w:rsidR="00365CC9" w:rsidRDefault="00365CC9">
      <w:pPr>
        <w:rPr>
          <w:rFonts w:cstheme="minorHAnsi"/>
          <w:b/>
          <w:bCs/>
          <w:color w:val="000000"/>
        </w:rPr>
      </w:pPr>
    </w:p>
    <w:p w14:paraId="590E94A0" w14:textId="77777777" w:rsidR="00365CC9" w:rsidRDefault="00C270CB">
      <w:pPr>
        <w:rPr>
          <w:rFonts w:cstheme="minorHAnsi"/>
          <w:b/>
          <w:bCs/>
          <w:color w:val="000000"/>
        </w:rPr>
      </w:pPr>
      <w:r>
        <w:br w:type="page"/>
      </w:r>
    </w:p>
    <w:p w14:paraId="1F68A7ED"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73 – HIPPO CDR Preparation and Attendance</w:t>
      </w:r>
    </w:p>
    <w:p w14:paraId="0CFEF4DC" w14:textId="77777777" w:rsidR="00365CC9" w:rsidRDefault="00365CC9">
      <w:pPr>
        <w:rPr>
          <w:rFonts w:asciiTheme="minorHAnsi" w:hAnsiTheme="minorHAnsi" w:cstheme="minorHAnsi"/>
          <w:b/>
          <w:bCs/>
          <w:color w:val="000000"/>
        </w:rPr>
      </w:pPr>
    </w:p>
    <w:p w14:paraId="2C04538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D04E69D"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CDR.</w:t>
      </w:r>
    </w:p>
    <w:p w14:paraId="000FF1F3" w14:textId="77777777" w:rsidR="00365CC9" w:rsidRDefault="00365CC9">
      <w:pPr>
        <w:rPr>
          <w:rFonts w:asciiTheme="minorHAnsi" w:hAnsiTheme="minorHAnsi" w:cstheme="minorHAnsi"/>
          <w:b/>
          <w:bCs/>
          <w:color w:val="000000"/>
        </w:rPr>
      </w:pPr>
    </w:p>
    <w:p w14:paraId="7EC1B3B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8197044" w14:textId="77777777" w:rsidR="00365CC9" w:rsidRDefault="00C270CB">
      <w:pPr>
        <w:rPr>
          <w:rFonts w:asciiTheme="minorHAnsi" w:hAnsiTheme="minorHAnsi" w:cstheme="minorHAnsi"/>
        </w:rPr>
      </w:pPr>
      <w:r>
        <w:rPr>
          <w:rFonts w:asciiTheme="minorHAnsi" w:hAnsiTheme="minorHAnsi" w:cstheme="minorHAnsi"/>
        </w:rPr>
        <w:t>[ ] Contribute to and update the internal CDR ppt located at HIPPO\TechnicalDataPackage\PresentationsAndMeetings\18_04_19_InternalCDR\18_04_19_InternalCDR.pptx</w:t>
      </w:r>
    </w:p>
    <w:p w14:paraId="32F4CC14" w14:textId="77777777" w:rsidR="00365CC9" w:rsidRDefault="00C270CB">
      <w:pPr>
        <w:rPr>
          <w:rFonts w:asciiTheme="minorHAnsi" w:hAnsiTheme="minorHAnsi" w:cstheme="minorHAnsi"/>
        </w:rPr>
      </w:pPr>
      <w:r>
        <w:rPr>
          <w:rFonts w:asciiTheme="minorHAnsi" w:hAnsiTheme="minorHAnsi" w:cstheme="minorHAnsi"/>
        </w:rPr>
        <w:t>[ ] Contribute to and update the external CDR ppt located at</w:t>
      </w:r>
    </w:p>
    <w:p w14:paraId="7445D9E7"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18_04_27_ExternalCDR\18_04_27_AllClassCDR.pptx</w:t>
      </w:r>
    </w:p>
    <w:p w14:paraId="36C56D6D"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CDR</w:t>
      </w:r>
    </w:p>
    <w:p w14:paraId="4F03C7D6"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5F164364"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74244DAF" w14:textId="77777777" w:rsidR="00365CC9" w:rsidRDefault="00C270CB">
      <w:pPr>
        <w:rPr>
          <w:rFonts w:asciiTheme="minorHAnsi" w:hAnsiTheme="minorHAnsi" w:cstheme="minorHAnsi"/>
        </w:rPr>
      </w:pPr>
      <w:r>
        <w:rPr>
          <w:rFonts w:asciiTheme="minorHAnsi" w:hAnsiTheme="minorHAnsi" w:cstheme="minorHAnsi"/>
        </w:rPr>
        <w:t>[ ] Practice to present CDR</w:t>
      </w:r>
    </w:p>
    <w:p w14:paraId="2FC5242B" w14:textId="77777777" w:rsidR="00365CC9" w:rsidRDefault="00C270CB">
      <w:pPr>
        <w:rPr>
          <w:rFonts w:asciiTheme="minorHAnsi" w:hAnsiTheme="minorHAnsi" w:cstheme="minorHAnsi"/>
        </w:rPr>
      </w:pPr>
      <w:r>
        <w:rPr>
          <w:rFonts w:asciiTheme="minorHAnsi" w:hAnsiTheme="minorHAnsi" w:cstheme="minorHAnsi"/>
        </w:rPr>
        <w:t>[ ] Attend and participate in the in-depth CDR presentation</w:t>
      </w:r>
    </w:p>
    <w:p w14:paraId="3909472F"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CDR presentations </w:t>
      </w:r>
    </w:p>
    <w:p w14:paraId="33FCAD71" w14:textId="77777777" w:rsidR="00365CC9" w:rsidRDefault="00C270CB">
      <w:pPr>
        <w:rPr>
          <w:rFonts w:asciiTheme="minorHAnsi" w:hAnsiTheme="minorHAnsi" w:cstheme="minorHAnsi"/>
        </w:rPr>
      </w:pPr>
      <w:r>
        <w:rPr>
          <w:rFonts w:asciiTheme="minorHAnsi" w:hAnsiTheme="minorHAnsi" w:cstheme="minorHAnsi"/>
        </w:rPr>
        <w:t>[ ] Revise CDR in response to internal CDR feedback</w:t>
      </w:r>
    </w:p>
    <w:p w14:paraId="7F9699F2"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4F9CC735" w14:textId="77777777" w:rsidR="00365CC9" w:rsidRDefault="00365CC9">
      <w:pPr>
        <w:rPr>
          <w:rFonts w:asciiTheme="minorHAnsi" w:hAnsiTheme="minorHAnsi" w:cstheme="minorHAnsi"/>
        </w:rPr>
      </w:pPr>
    </w:p>
    <w:p w14:paraId="4C93247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3EB4F8F" w14:textId="77777777" w:rsidR="00365CC9" w:rsidRDefault="00365CC9">
      <w:pPr>
        <w:rPr>
          <w:rFonts w:cstheme="minorHAnsi"/>
          <w:b/>
          <w:bCs/>
          <w:color w:val="000000"/>
        </w:rPr>
      </w:pPr>
    </w:p>
    <w:p w14:paraId="355808BA" w14:textId="77777777" w:rsidR="00365CC9" w:rsidRDefault="00C270CB">
      <w:pPr>
        <w:rPr>
          <w:rFonts w:cstheme="minorHAnsi"/>
          <w:b/>
          <w:bCs/>
          <w:color w:val="000000"/>
        </w:rPr>
      </w:pPr>
      <w:r>
        <w:br w:type="page"/>
      </w:r>
    </w:p>
    <w:p w14:paraId="0D539101"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274 – Plum Maintenance</w:t>
      </w:r>
    </w:p>
    <w:p w14:paraId="59EE8723" w14:textId="77777777" w:rsidR="00365CC9" w:rsidRDefault="00365CC9">
      <w:pPr>
        <w:rPr>
          <w:rFonts w:asciiTheme="minorHAnsi" w:hAnsiTheme="minorHAnsi" w:cstheme="minorHAnsi"/>
          <w:b/>
          <w:bCs/>
          <w:color w:val="000000"/>
        </w:rPr>
      </w:pPr>
    </w:p>
    <w:p w14:paraId="2EC3374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22BCE40" w14:textId="77777777" w:rsidR="00365CC9" w:rsidRDefault="00C270CB">
      <w:pPr>
        <w:rPr>
          <w:rFonts w:asciiTheme="minorHAnsi" w:hAnsiTheme="minorHAnsi" w:cstheme="minorHAnsi"/>
          <w:color w:val="000000"/>
        </w:rPr>
      </w:pPr>
      <w:r>
        <w:rPr>
          <w:rFonts w:asciiTheme="minorHAnsi" w:hAnsiTheme="minorHAnsi" w:cstheme="minorHAnsi"/>
          <w:color w:val="000000"/>
        </w:rPr>
        <w:t>Fix battery connection and make power module interchangeable.</w:t>
      </w:r>
    </w:p>
    <w:p w14:paraId="3594169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D3442B4" w14:textId="77777777" w:rsidR="00365CC9" w:rsidRDefault="00C270CB">
      <w:pPr>
        <w:rPr>
          <w:rFonts w:asciiTheme="minorHAnsi" w:hAnsiTheme="minorHAnsi" w:cstheme="minorHAnsi"/>
        </w:rPr>
      </w:pPr>
      <w:r>
        <w:rPr>
          <w:rFonts w:asciiTheme="minorHAnsi" w:hAnsiTheme="minorHAnsi" w:cstheme="minorHAnsi"/>
        </w:rPr>
        <w:t>[ ] Power supply works.</w:t>
      </w:r>
    </w:p>
    <w:p w14:paraId="28EFB9AD" w14:textId="77777777" w:rsidR="00365CC9" w:rsidRDefault="00C270CB">
      <w:pPr>
        <w:rPr>
          <w:rFonts w:asciiTheme="minorHAnsi" w:hAnsiTheme="minorHAnsi" w:cstheme="minorHAnsi"/>
        </w:rPr>
      </w:pPr>
      <w:r>
        <w:rPr>
          <w:rFonts w:asciiTheme="minorHAnsi" w:hAnsiTheme="minorHAnsi" w:cstheme="minorHAnsi"/>
        </w:rPr>
        <w:t>[ ] Power module can be easily changed.</w:t>
      </w:r>
    </w:p>
    <w:p w14:paraId="0FB2E3DD" w14:textId="77777777" w:rsidR="00365CC9" w:rsidRDefault="00365CC9">
      <w:pPr>
        <w:rPr>
          <w:rFonts w:cstheme="minorHAnsi"/>
          <w:b/>
          <w:bCs/>
          <w:color w:val="000000"/>
        </w:rPr>
      </w:pPr>
    </w:p>
    <w:p w14:paraId="5CDC49BC" w14:textId="77777777" w:rsidR="00365CC9" w:rsidRDefault="00365CC9">
      <w:pPr>
        <w:rPr>
          <w:rFonts w:cstheme="minorHAnsi"/>
          <w:b/>
          <w:bCs/>
          <w:color w:val="000000"/>
        </w:rPr>
      </w:pPr>
    </w:p>
    <w:p w14:paraId="0A0590D6" w14:textId="77777777" w:rsidR="00365CC9" w:rsidRDefault="00365CC9">
      <w:pPr>
        <w:rPr>
          <w:rFonts w:cstheme="minorHAnsi"/>
          <w:b/>
          <w:bCs/>
          <w:color w:val="000000"/>
        </w:rPr>
      </w:pPr>
    </w:p>
    <w:p w14:paraId="12920590" w14:textId="77777777" w:rsidR="00365CC9" w:rsidRDefault="00365CC9">
      <w:pPr>
        <w:rPr>
          <w:rFonts w:cstheme="minorHAnsi"/>
          <w:b/>
          <w:bCs/>
          <w:color w:val="000000"/>
        </w:rPr>
      </w:pPr>
    </w:p>
    <w:p w14:paraId="06EC120C" w14:textId="77777777" w:rsidR="00365CC9" w:rsidRDefault="00365CC9">
      <w:pPr>
        <w:rPr>
          <w:rFonts w:cstheme="minorHAnsi"/>
          <w:b/>
          <w:bCs/>
          <w:color w:val="000000"/>
        </w:rPr>
      </w:pPr>
    </w:p>
    <w:p w14:paraId="297D1AB2" w14:textId="77777777" w:rsidR="00365CC9" w:rsidRDefault="00365CC9">
      <w:pPr>
        <w:rPr>
          <w:rFonts w:cstheme="minorHAnsi"/>
          <w:b/>
          <w:bCs/>
          <w:color w:val="000000"/>
        </w:rPr>
      </w:pPr>
    </w:p>
    <w:p w14:paraId="3F75EB51" w14:textId="77777777" w:rsidR="00365CC9" w:rsidRDefault="00365CC9">
      <w:pPr>
        <w:rPr>
          <w:rFonts w:cstheme="minorHAnsi"/>
          <w:b/>
          <w:bCs/>
          <w:color w:val="000000"/>
        </w:rPr>
      </w:pPr>
    </w:p>
    <w:p w14:paraId="29D1554C" w14:textId="77777777" w:rsidR="00365CC9" w:rsidRDefault="00365CC9">
      <w:pPr>
        <w:rPr>
          <w:rFonts w:cstheme="minorHAnsi"/>
          <w:b/>
          <w:bCs/>
          <w:color w:val="000000"/>
        </w:rPr>
      </w:pPr>
    </w:p>
    <w:p w14:paraId="5EC21A67" w14:textId="77777777" w:rsidR="00365CC9" w:rsidRDefault="00365CC9">
      <w:pPr>
        <w:rPr>
          <w:rFonts w:cstheme="minorHAnsi"/>
          <w:b/>
          <w:bCs/>
          <w:color w:val="000000"/>
        </w:rPr>
      </w:pPr>
    </w:p>
    <w:p w14:paraId="577BBA6F" w14:textId="77777777" w:rsidR="00365CC9" w:rsidRDefault="00365CC9">
      <w:pPr>
        <w:rPr>
          <w:rFonts w:cstheme="minorHAnsi"/>
          <w:b/>
          <w:bCs/>
          <w:color w:val="000000"/>
        </w:rPr>
      </w:pPr>
    </w:p>
    <w:p w14:paraId="40AC0612" w14:textId="77777777" w:rsidR="00365CC9" w:rsidRDefault="00365CC9">
      <w:pPr>
        <w:rPr>
          <w:rFonts w:cstheme="minorHAnsi"/>
          <w:b/>
          <w:bCs/>
          <w:color w:val="000000"/>
        </w:rPr>
      </w:pPr>
    </w:p>
    <w:p w14:paraId="2271C0E6" w14:textId="77777777" w:rsidR="00365CC9" w:rsidRDefault="00365CC9">
      <w:pPr>
        <w:rPr>
          <w:rFonts w:cstheme="minorHAnsi"/>
          <w:b/>
          <w:bCs/>
          <w:color w:val="000000"/>
        </w:rPr>
      </w:pPr>
    </w:p>
    <w:p w14:paraId="010201AA" w14:textId="77777777" w:rsidR="00365CC9" w:rsidRDefault="00365CC9">
      <w:pPr>
        <w:rPr>
          <w:rFonts w:cstheme="minorHAnsi"/>
          <w:b/>
          <w:bCs/>
          <w:color w:val="000000"/>
        </w:rPr>
      </w:pPr>
    </w:p>
    <w:p w14:paraId="45067C86" w14:textId="77777777" w:rsidR="00365CC9" w:rsidRDefault="00365CC9">
      <w:pPr>
        <w:rPr>
          <w:rFonts w:cstheme="minorHAnsi"/>
          <w:b/>
          <w:bCs/>
          <w:color w:val="000000"/>
        </w:rPr>
      </w:pPr>
    </w:p>
    <w:p w14:paraId="24E3E923" w14:textId="77777777" w:rsidR="00365CC9" w:rsidRDefault="00365CC9">
      <w:pPr>
        <w:rPr>
          <w:rFonts w:cstheme="minorHAnsi"/>
          <w:b/>
          <w:bCs/>
          <w:color w:val="000000"/>
        </w:rPr>
      </w:pPr>
    </w:p>
    <w:p w14:paraId="5673BB74" w14:textId="77777777" w:rsidR="00365CC9" w:rsidRDefault="00365CC9">
      <w:pPr>
        <w:rPr>
          <w:rFonts w:cstheme="minorHAnsi"/>
          <w:b/>
          <w:bCs/>
          <w:color w:val="000000"/>
        </w:rPr>
      </w:pPr>
    </w:p>
    <w:p w14:paraId="30EB45E1" w14:textId="77777777" w:rsidR="00365CC9" w:rsidRDefault="00365CC9">
      <w:pPr>
        <w:rPr>
          <w:rFonts w:cstheme="minorHAnsi"/>
          <w:b/>
          <w:bCs/>
          <w:color w:val="000000"/>
        </w:rPr>
      </w:pPr>
    </w:p>
    <w:p w14:paraId="4CE4A26D" w14:textId="77777777" w:rsidR="00365CC9" w:rsidRDefault="00365CC9">
      <w:pPr>
        <w:rPr>
          <w:rFonts w:cstheme="minorHAnsi"/>
          <w:b/>
          <w:bCs/>
          <w:color w:val="000000"/>
        </w:rPr>
      </w:pPr>
    </w:p>
    <w:p w14:paraId="7A3819B1" w14:textId="77777777" w:rsidR="00365CC9" w:rsidRDefault="00365CC9">
      <w:pPr>
        <w:rPr>
          <w:rFonts w:cstheme="minorHAnsi"/>
          <w:b/>
          <w:bCs/>
          <w:color w:val="000000"/>
        </w:rPr>
      </w:pPr>
    </w:p>
    <w:p w14:paraId="553EA34B" w14:textId="77777777" w:rsidR="00365CC9" w:rsidRDefault="00365CC9">
      <w:pPr>
        <w:rPr>
          <w:rFonts w:cstheme="minorHAnsi"/>
          <w:b/>
          <w:bCs/>
          <w:color w:val="000000"/>
        </w:rPr>
      </w:pPr>
    </w:p>
    <w:p w14:paraId="5F0B6829" w14:textId="77777777" w:rsidR="00365CC9" w:rsidRDefault="00365CC9">
      <w:pPr>
        <w:rPr>
          <w:rFonts w:cstheme="minorHAnsi"/>
          <w:b/>
          <w:bCs/>
          <w:color w:val="000000"/>
        </w:rPr>
      </w:pPr>
    </w:p>
    <w:p w14:paraId="53A7C6A8" w14:textId="77777777" w:rsidR="00365CC9" w:rsidRDefault="00365CC9">
      <w:pPr>
        <w:rPr>
          <w:rFonts w:cstheme="minorHAnsi"/>
          <w:b/>
          <w:bCs/>
          <w:color w:val="000000"/>
        </w:rPr>
      </w:pPr>
    </w:p>
    <w:p w14:paraId="667D0C19" w14:textId="77777777" w:rsidR="00365CC9" w:rsidRDefault="00365CC9">
      <w:pPr>
        <w:rPr>
          <w:rFonts w:cstheme="minorHAnsi"/>
          <w:b/>
          <w:bCs/>
          <w:color w:val="000000"/>
        </w:rPr>
      </w:pPr>
    </w:p>
    <w:p w14:paraId="6645F897" w14:textId="77777777" w:rsidR="00365CC9" w:rsidRDefault="00365CC9">
      <w:pPr>
        <w:rPr>
          <w:rFonts w:cstheme="minorHAnsi"/>
          <w:b/>
          <w:bCs/>
          <w:color w:val="000000"/>
        </w:rPr>
      </w:pPr>
    </w:p>
    <w:p w14:paraId="255EAD12" w14:textId="77777777" w:rsidR="00365CC9" w:rsidRDefault="00365CC9">
      <w:pPr>
        <w:rPr>
          <w:rFonts w:cstheme="minorHAnsi"/>
          <w:b/>
          <w:bCs/>
          <w:color w:val="000000"/>
        </w:rPr>
      </w:pPr>
    </w:p>
    <w:p w14:paraId="3C225AD0" w14:textId="77777777" w:rsidR="00365CC9" w:rsidRDefault="00365CC9">
      <w:pPr>
        <w:rPr>
          <w:rFonts w:cstheme="minorHAnsi"/>
          <w:b/>
          <w:bCs/>
          <w:color w:val="000000"/>
        </w:rPr>
      </w:pPr>
    </w:p>
    <w:p w14:paraId="0D02BE26" w14:textId="77777777" w:rsidR="00365CC9" w:rsidRDefault="00365CC9">
      <w:pPr>
        <w:rPr>
          <w:rFonts w:cstheme="minorHAnsi"/>
          <w:b/>
          <w:bCs/>
          <w:color w:val="000000"/>
        </w:rPr>
      </w:pPr>
    </w:p>
    <w:p w14:paraId="3D457073" w14:textId="77777777" w:rsidR="00365CC9" w:rsidRDefault="00365CC9">
      <w:pPr>
        <w:rPr>
          <w:rFonts w:cstheme="minorHAnsi"/>
          <w:b/>
          <w:bCs/>
          <w:color w:val="000000"/>
        </w:rPr>
      </w:pPr>
    </w:p>
    <w:p w14:paraId="2BF7D1E8" w14:textId="77777777" w:rsidR="00365CC9" w:rsidRDefault="00365CC9">
      <w:pPr>
        <w:rPr>
          <w:rFonts w:cstheme="minorHAnsi"/>
          <w:b/>
          <w:bCs/>
          <w:color w:val="000000"/>
        </w:rPr>
      </w:pPr>
    </w:p>
    <w:p w14:paraId="5D3C7ADC" w14:textId="77777777" w:rsidR="00365CC9" w:rsidRDefault="00365CC9">
      <w:pPr>
        <w:rPr>
          <w:rFonts w:cstheme="minorHAnsi"/>
          <w:b/>
          <w:bCs/>
          <w:color w:val="000000"/>
        </w:rPr>
      </w:pPr>
    </w:p>
    <w:p w14:paraId="744231FF" w14:textId="77777777" w:rsidR="00365CC9" w:rsidRDefault="00365CC9">
      <w:pPr>
        <w:rPr>
          <w:rFonts w:cstheme="minorHAnsi"/>
          <w:b/>
          <w:bCs/>
          <w:color w:val="000000"/>
        </w:rPr>
      </w:pPr>
    </w:p>
    <w:p w14:paraId="2A84E8F1" w14:textId="77777777" w:rsidR="00365CC9" w:rsidRDefault="00365CC9">
      <w:pPr>
        <w:rPr>
          <w:rFonts w:cstheme="minorHAnsi"/>
          <w:b/>
          <w:bCs/>
          <w:color w:val="000000"/>
        </w:rPr>
      </w:pPr>
    </w:p>
    <w:p w14:paraId="47E92F35" w14:textId="77777777" w:rsidR="00365CC9" w:rsidRDefault="00365CC9">
      <w:pPr>
        <w:rPr>
          <w:rFonts w:cstheme="minorHAnsi"/>
          <w:b/>
          <w:bCs/>
          <w:color w:val="000000"/>
        </w:rPr>
      </w:pPr>
    </w:p>
    <w:p w14:paraId="57C4CCEF" w14:textId="77777777" w:rsidR="00365CC9" w:rsidRDefault="00365CC9">
      <w:pPr>
        <w:rPr>
          <w:rFonts w:cstheme="minorHAnsi"/>
          <w:b/>
          <w:bCs/>
          <w:color w:val="000000"/>
        </w:rPr>
      </w:pPr>
    </w:p>
    <w:p w14:paraId="33F6CE02" w14:textId="77777777" w:rsidR="00365CC9" w:rsidRDefault="00365CC9">
      <w:pPr>
        <w:rPr>
          <w:rFonts w:cstheme="minorHAnsi"/>
          <w:b/>
          <w:bCs/>
          <w:color w:val="000000"/>
        </w:rPr>
      </w:pPr>
    </w:p>
    <w:p w14:paraId="1E49ECC2" w14:textId="77777777" w:rsidR="00365CC9" w:rsidRDefault="00365CC9">
      <w:pPr>
        <w:rPr>
          <w:rFonts w:cstheme="minorHAnsi"/>
          <w:b/>
          <w:bCs/>
          <w:color w:val="000000"/>
        </w:rPr>
      </w:pPr>
    </w:p>
    <w:p w14:paraId="150C93A3" w14:textId="77777777" w:rsidR="00365CC9" w:rsidRDefault="00365CC9">
      <w:pPr>
        <w:rPr>
          <w:rFonts w:cstheme="minorHAnsi"/>
          <w:b/>
          <w:bCs/>
          <w:color w:val="000000"/>
        </w:rPr>
      </w:pPr>
    </w:p>
    <w:p w14:paraId="1E88A0CB" w14:textId="77777777" w:rsidR="00365CC9" w:rsidRDefault="00365CC9">
      <w:pPr>
        <w:rPr>
          <w:rFonts w:cstheme="minorHAnsi"/>
          <w:b/>
          <w:bCs/>
          <w:color w:val="000000"/>
        </w:rPr>
      </w:pPr>
    </w:p>
    <w:p w14:paraId="7A8D57A5" w14:textId="77777777" w:rsidR="00365CC9" w:rsidRDefault="00365CC9">
      <w:pPr>
        <w:rPr>
          <w:rFonts w:cstheme="minorHAnsi"/>
          <w:b/>
          <w:bCs/>
          <w:color w:val="000000"/>
        </w:rPr>
      </w:pPr>
    </w:p>
    <w:p w14:paraId="1B685539" w14:textId="77777777" w:rsidR="00365CC9" w:rsidRDefault="00C270CB">
      <w:pPr>
        <w:pStyle w:val="Heading2"/>
      </w:pPr>
      <w:r>
        <w:lastRenderedPageBreak/>
        <w:t xml:space="preserve">2275 – LARAMID 3D Print Docking Frame </w:t>
      </w:r>
    </w:p>
    <w:p w14:paraId="0C9A1DFD" w14:textId="77777777" w:rsidR="00365CC9" w:rsidRDefault="00365CC9"/>
    <w:p w14:paraId="0F7D21D2" w14:textId="77777777" w:rsidR="00365CC9" w:rsidRDefault="00C270CB">
      <w:r>
        <w:rPr>
          <w:rFonts w:cstheme="minorHAnsi"/>
          <w:b/>
          <w:bCs/>
          <w:color w:val="000000"/>
        </w:rPr>
        <w:t>Content</w:t>
      </w:r>
    </w:p>
    <w:p w14:paraId="4E871D86" w14:textId="77777777" w:rsidR="00365CC9" w:rsidRDefault="00C270CB">
      <w:r>
        <w:rPr>
          <w:color w:val="000000"/>
        </w:rPr>
        <w:t>As a LARAMID team member, I will print the docking frame from CAD file</w:t>
      </w:r>
    </w:p>
    <w:p w14:paraId="30848C46" w14:textId="77777777" w:rsidR="00365CC9" w:rsidRDefault="00365CC9">
      <w:pPr>
        <w:rPr>
          <w:color w:val="000000"/>
        </w:rPr>
      </w:pPr>
    </w:p>
    <w:p w14:paraId="6806372A" w14:textId="77777777" w:rsidR="00365CC9" w:rsidRDefault="00C270CB">
      <w:r>
        <w:rPr>
          <w:rFonts w:cstheme="minorHAnsi"/>
          <w:b/>
          <w:bCs/>
          <w:color w:val="000000"/>
        </w:rPr>
        <w:t>Definition of Done</w:t>
      </w:r>
    </w:p>
    <w:p w14:paraId="517F2903" w14:textId="77777777" w:rsidR="00365CC9" w:rsidRDefault="00C270CB">
      <w:pPr>
        <w:rPr>
          <w:rFonts w:cs="Calibri"/>
          <w:color w:val="000000"/>
        </w:rPr>
      </w:pPr>
      <w:r>
        <w:rPr>
          <w:rFonts w:cs="Calibri"/>
          <w:color w:val="000000"/>
        </w:rPr>
        <w:t>[ ] See if dimension of part is correct</w:t>
      </w:r>
    </w:p>
    <w:p w14:paraId="1655415E" w14:textId="77777777" w:rsidR="00365CC9" w:rsidRDefault="00C270CB">
      <w:pPr>
        <w:rPr>
          <w:color w:val="000000"/>
        </w:rPr>
      </w:pPr>
      <w:r>
        <w:rPr>
          <w:rFonts w:cs="Calibri"/>
          <w:color w:val="000000"/>
        </w:rPr>
        <w:t>[ ] Print out part that has right dimension &amp; necessary structures and bring it to lab</w:t>
      </w:r>
    </w:p>
    <w:p w14:paraId="5FB96E7D" w14:textId="77777777" w:rsidR="00365CC9" w:rsidRDefault="00365CC9"/>
    <w:p w14:paraId="67D0AC37" w14:textId="77777777" w:rsidR="00365CC9" w:rsidRDefault="00C270CB">
      <w:r>
        <w:rPr>
          <w:b/>
          <w:bCs/>
          <w:color w:val="000000"/>
        </w:rPr>
        <w:t>Notes</w:t>
      </w:r>
      <w:r>
        <w:br w:type="page"/>
      </w:r>
    </w:p>
    <w:p w14:paraId="4B6BAF05" w14:textId="77777777" w:rsidR="00365CC9" w:rsidRDefault="00C270CB">
      <w:pPr>
        <w:pStyle w:val="Heading2"/>
      </w:pPr>
      <w:r>
        <w:lastRenderedPageBreak/>
        <w:t>2276 – Diagnose Monitors for AFSL04</w:t>
      </w:r>
    </w:p>
    <w:p w14:paraId="7D262203" w14:textId="77777777" w:rsidR="00365CC9" w:rsidRDefault="00365CC9"/>
    <w:p w14:paraId="3AF3CD11" w14:textId="77777777" w:rsidR="00365CC9" w:rsidRDefault="00C270CB">
      <w:r>
        <w:rPr>
          <w:rFonts w:cstheme="minorHAnsi"/>
          <w:b/>
          <w:bCs/>
          <w:color w:val="000000"/>
        </w:rPr>
        <w:t>Content</w:t>
      </w:r>
    </w:p>
    <w:p w14:paraId="360EE84F" w14:textId="77777777" w:rsidR="00365CC9" w:rsidRDefault="00C270CB">
      <w:r>
        <w:rPr>
          <w:color w:val="000000"/>
        </w:rPr>
        <w:t>As a lab member, I will diagnose why the monitors used with AFSL04 are not working and attempt to remedy the problem.</w:t>
      </w:r>
    </w:p>
    <w:p w14:paraId="74F2DE16" w14:textId="77777777" w:rsidR="00365CC9" w:rsidRDefault="00365CC9">
      <w:pPr>
        <w:rPr>
          <w:color w:val="000000"/>
        </w:rPr>
      </w:pPr>
    </w:p>
    <w:p w14:paraId="243EE575" w14:textId="77777777" w:rsidR="00365CC9" w:rsidRDefault="00C270CB">
      <w:r>
        <w:rPr>
          <w:rFonts w:cstheme="minorHAnsi"/>
          <w:b/>
          <w:bCs/>
          <w:color w:val="000000"/>
        </w:rPr>
        <w:t>Definition of Done</w:t>
      </w:r>
    </w:p>
    <w:p w14:paraId="1BF58FE6" w14:textId="77777777" w:rsidR="00365CC9" w:rsidRDefault="00C270CB">
      <w:r>
        <w:rPr>
          <w:rFonts w:cs="Calibri"/>
          <w:color w:val="000000"/>
        </w:rPr>
        <w:t>[x] Determine which ports on AFSL04 and the defunct monitors are not working.</w:t>
      </w:r>
    </w:p>
    <w:p w14:paraId="369E2E97" w14:textId="77777777" w:rsidR="00365CC9" w:rsidRDefault="00C270CB">
      <w:r>
        <w:rPr>
          <w:rFonts w:cs="Calibri"/>
          <w:color w:val="000000"/>
        </w:rPr>
        <w:t>[x] Find connectors for the working ports and reconnect monitors.</w:t>
      </w:r>
    </w:p>
    <w:p w14:paraId="6D6E2DFF" w14:textId="77777777" w:rsidR="00365CC9" w:rsidRDefault="00C270CB">
      <w:pPr>
        <w:rPr>
          <w:strike/>
        </w:rPr>
      </w:pPr>
      <w:r>
        <w:rPr>
          <w:rFonts w:cs="Calibri"/>
          <w:strike/>
          <w:color w:val="000000"/>
        </w:rPr>
        <w:t>[ ] Discard any broken monitors.</w:t>
      </w:r>
    </w:p>
    <w:p w14:paraId="36E772FE" w14:textId="77777777" w:rsidR="00365CC9" w:rsidRDefault="00365CC9">
      <w:pPr>
        <w:rPr>
          <w:rFonts w:cs="Calibri"/>
          <w:color w:val="000000"/>
        </w:rPr>
      </w:pPr>
    </w:p>
    <w:p w14:paraId="68334EB7" w14:textId="77777777" w:rsidR="00365CC9" w:rsidRDefault="00C270CB">
      <w:pPr>
        <w:rPr>
          <w:b/>
          <w:bCs/>
        </w:rPr>
      </w:pPr>
      <w:r>
        <w:rPr>
          <w:rFonts w:cs="Calibri"/>
          <w:b/>
          <w:bCs/>
          <w:color w:val="000000"/>
        </w:rPr>
        <w:t>Notes</w:t>
      </w:r>
    </w:p>
    <w:p w14:paraId="135FB786" w14:textId="77777777" w:rsidR="00365CC9" w:rsidRDefault="00C270CB">
      <w:pPr>
        <w:numPr>
          <w:ilvl w:val="0"/>
          <w:numId w:val="37"/>
        </w:numPr>
      </w:pPr>
      <w:r>
        <w:rPr>
          <w:rFonts w:cs="Calibri"/>
          <w:color w:val="000000"/>
        </w:rPr>
        <w:t>None of the monitors were found to be completely broken. There was only a broken VGA port on one, and a broken DVI port on the other.</w:t>
      </w:r>
      <w:r>
        <w:br w:type="page"/>
      </w:r>
    </w:p>
    <w:p w14:paraId="5A103884" w14:textId="77777777" w:rsidR="00365CC9" w:rsidRDefault="00C270CB">
      <w:pPr>
        <w:pStyle w:val="Heading2"/>
      </w:pPr>
      <w:r>
        <w:lastRenderedPageBreak/>
        <w:t>2277 – Develop Method for Forwarding LAMS Transmission</w:t>
      </w:r>
    </w:p>
    <w:p w14:paraId="3B54F991" w14:textId="77777777" w:rsidR="00365CC9" w:rsidRDefault="00365CC9"/>
    <w:p w14:paraId="45F712CE" w14:textId="77777777" w:rsidR="00365CC9" w:rsidRDefault="00C270CB">
      <w:r>
        <w:rPr>
          <w:rFonts w:cstheme="minorHAnsi"/>
          <w:b/>
          <w:bCs/>
          <w:color w:val="000000"/>
        </w:rPr>
        <w:t>Content</w:t>
      </w:r>
    </w:p>
    <w:p w14:paraId="32994E97" w14:textId="77777777" w:rsidR="00365CC9" w:rsidRDefault="00C270CB">
      <w:r>
        <w:rPr>
          <w:color w:val="000000"/>
        </w:rPr>
        <w:t>As a member of the TRAPIS2 project, I will determine how to forward the LAMS transmission from a lab computer to other computers in and outside the local network.</w:t>
      </w:r>
    </w:p>
    <w:p w14:paraId="3E68C3F5" w14:textId="77777777" w:rsidR="00365CC9" w:rsidRDefault="00365CC9">
      <w:pPr>
        <w:rPr>
          <w:color w:val="000000"/>
        </w:rPr>
      </w:pPr>
    </w:p>
    <w:p w14:paraId="54326452" w14:textId="77777777" w:rsidR="00365CC9" w:rsidRDefault="00C270CB">
      <w:r>
        <w:rPr>
          <w:rFonts w:cstheme="minorHAnsi"/>
          <w:b/>
          <w:bCs/>
          <w:color w:val="000000"/>
        </w:rPr>
        <w:t>Definition of Done</w:t>
      </w:r>
    </w:p>
    <w:p w14:paraId="2C3F8138" w14:textId="77777777" w:rsidR="00365CC9" w:rsidRDefault="00C270CB">
      <w:r>
        <w:rPr>
          <w:rFonts w:cs="Calibri"/>
          <w:color w:val="000000"/>
        </w:rPr>
        <w:t>[x] Determine how to forward the LAMS transmission to a computer in the local network.</w:t>
      </w:r>
    </w:p>
    <w:p w14:paraId="1B4D1C9C" w14:textId="77777777" w:rsidR="00365CC9" w:rsidRDefault="00C270CB">
      <w:r>
        <w:rPr>
          <w:rFonts w:cs="Calibri"/>
          <w:color w:val="000000"/>
        </w:rPr>
        <w:t>[ ] Determine how to forward the LAMS transmission to a computer in an external network.</w:t>
      </w:r>
    </w:p>
    <w:p w14:paraId="784F4949" w14:textId="77777777" w:rsidR="00365CC9" w:rsidRDefault="00C270CB">
      <w:r>
        <w:rPr>
          <w:rFonts w:cs="Calibri"/>
          <w:color w:val="000000"/>
        </w:rPr>
        <w:t>[ ] Create a guide on how to do the above.</w:t>
      </w:r>
    </w:p>
    <w:p w14:paraId="14BB73B4" w14:textId="77777777" w:rsidR="00365CC9" w:rsidRDefault="00365CC9">
      <w:pPr>
        <w:rPr>
          <w:rFonts w:cs="Calibri"/>
          <w:color w:val="000000"/>
        </w:rPr>
      </w:pPr>
    </w:p>
    <w:p w14:paraId="76526F5E" w14:textId="77777777" w:rsidR="00365CC9" w:rsidRDefault="00C270CB">
      <w:pPr>
        <w:rPr>
          <w:rFonts w:cs="Calibri"/>
          <w:color w:val="000000"/>
        </w:rPr>
      </w:pPr>
      <w:r>
        <w:br w:type="page"/>
      </w:r>
    </w:p>
    <w:p w14:paraId="53876514" w14:textId="77777777" w:rsidR="00365CC9" w:rsidRDefault="00C270CB">
      <w:pPr>
        <w:pStyle w:val="Heading2"/>
      </w:pPr>
      <w:r>
        <w:lastRenderedPageBreak/>
        <w:t>2278 – Install PhoenixRC on Lab Computers</w:t>
      </w:r>
    </w:p>
    <w:p w14:paraId="0C3D9AE4" w14:textId="77777777" w:rsidR="00365CC9" w:rsidRDefault="00365CC9"/>
    <w:p w14:paraId="326BE283" w14:textId="77777777" w:rsidR="00365CC9" w:rsidRDefault="00C270CB">
      <w:r>
        <w:rPr>
          <w:rFonts w:cstheme="minorHAnsi"/>
          <w:b/>
          <w:bCs/>
          <w:color w:val="000000"/>
        </w:rPr>
        <w:t>Content</w:t>
      </w:r>
    </w:p>
    <w:p w14:paraId="6FDD9294" w14:textId="77777777" w:rsidR="00365CC9" w:rsidRDefault="00C270CB">
      <w:r>
        <w:rPr>
          <w:color w:val="000000"/>
        </w:rPr>
        <w:t xml:space="preserve">As a lab member, I would like to install </w:t>
      </w:r>
      <w:r>
        <w:t xml:space="preserve">PhoenixRC </w:t>
      </w:r>
      <w:r>
        <w:rPr>
          <w:color w:val="000000"/>
        </w:rPr>
        <w:t>on lab computers with the standardized method.</w:t>
      </w:r>
    </w:p>
    <w:p w14:paraId="224D338D" w14:textId="77777777" w:rsidR="00365CC9" w:rsidRDefault="00365CC9">
      <w:pPr>
        <w:rPr>
          <w:color w:val="000000"/>
        </w:rPr>
      </w:pPr>
    </w:p>
    <w:p w14:paraId="06BF5E66" w14:textId="77777777" w:rsidR="00365CC9" w:rsidRDefault="00C270CB">
      <w:r>
        <w:rPr>
          <w:rFonts w:cstheme="minorHAnsi"/>
          <w:b/>
          <w:bCs/>
          <w:color w:val="000000"/>
        </w:rPr>
        <w:t>Definition of Done</w:t>
      </w:r>
    </w:p>
    <w:p w14:paraId="76952F0A" w14:textId="77777777" w:rsidR="00365CC9" w:rsidRDefault="00C270CB">
      <w:pPr>
        <w:rPr>
          <w:rFonts w:cs="Calibri"/>
          <w:color w:val="000000"/>
        </w:rPr>
      </w:pPr>
      <w:r>
        <w:rPr>
          <w:rFonts w:cs="Calibri"/>
          <w:color w:val="000000"/>
        </w:rPr>
        <w:t xml:space="preserve">[x] Upload the </w:t>
      </w:r>
      <w:r>
        <w:t xml:space="preserve">PhoenixRC </w:t>
      </w:r>
      <w:r>
        <w:rPr>
          <w:rFonts w:cs="Calibri"/>
          <w:color w:val="000000"/>
        </w:rPr>
        <w:t>zip file to the KDrive.</w:t>
      </w:r>
    </w:p>
    <w:p w14:paraId="543A977B" w14:textId="77777777" w:rsidR="00365CC9" w:rsidRDefault="00C270CB">
      <w:pPr>
        <w:rPr>
          <w:rFonts w:cs="Calibri"/>
          <w:color w:val="000000"/>
        </w:rPr>
      </w:pPr>
      <w:r>
        <w:rPr>
          <w:rFonts w:cs="Calibri"/>
          <w:color w:val="000000"/>
        </w:rPr>
        <w:t>[x] Copy the AFSL_SKYWALKER model to Perforce.</w:t>
      </w:r>
    </w:p>
    <w:p w14:paraId="66D22578" w14:textId="77777777" w:rsidR="00365CC9" w:rsidRDefault="00C270CB">
      <w:pPr>
        <w:rPr>
          <w:rFonts w:cs="Calibri"/>
          <w:color w:val="000000"/>
        </w:rPr>
      </w:pPr>
      <w:r>
        <w:rPr>
          <w:rFonts w:cs="Calibri"/>
          <w:color w:val="000000"/>
        </w:rPr>
        <w:t>[x] Create a standardized installation procedure.</w:t>
      </w:r>
    </w:p>
    <w:p w14:paraId="26F459FE" w14:textId="77777777" w:rsidR="00365CC9" w:rsidRDefault="00C270CB">
      <w:pPr>
        <w:rPr>
          <w:rFonts w:cs="Calibri"/>
          <w:color w:val="000000"/>
        </w:rPr>
      </w:pPr>
      <w:r>
        <w:rPr>
          <w:rFonts w:cs="Calibri"/>
          <w:color w:val="000000"/>
        </w:rPr>
        <w:t>[x] Follow procedure to install PhoenixRC.</w:t>
      </w:r>
    </w:p>
    <w:p w14:paraId="072D203F" w14:textId="77777777" w:rsidR="00365CC9" w:rsidRDefault="00C270CB">
      <w:pPr>
        <w:rPr>
          <w:rFonts w:cs="Calibri"/>
          <w:color w:val="000000"/>
        </w:rPr>
      </w:pPr>
      <w:r>
        <w:rPr>
          <w:rFonts w:cs="Calibri"/>
          <w:color w:val="000000"/>
        </w:rPr>
        <w:t xml:space="preserve">[x] Set up AFSL_SKYWALKER model for </w:t>
      </w:r>
      <w:r>
        <w:t>PhoenixRC</w:t>
      </w:r>
      <w:r>
        <w:rPr>
          <w:rFonts w:cs="Calibri"/>
          <w:color w:val="000000"/>
        </w:rPr>
        <w:t>.</w:t>
      </w:r>
    </w:p>
    <w:p w14:paraId="693AC27D" w14:textId="77777777" w:rsidR="00365CC9" w:rsidRDefault="00C270CB">
      <w:pPr>
        <w:rPr>
          <w:rFonts w:cs="Calibri"/>
          <w:color w:val="000000"/>
        </w:rPr>
      </w:pPr>
      <w:r>
        <w:rPr>
          <w:rFonts w:cs="Calibri"/>
          <w:color w:val="000000"/>
        </w:rPr>
        <w:t>[x] Calibrate transmitter.</w:t>
      </w:r>
    </w:p>
    <w:p w14:paraId="0E4418B2" w14:textId="77777777" w:rsidR="00365CC9" w:rsidRDefault="00365CC9"/>
    <w:p w14:paraId="65740BA0" w14:textId="77777777" w:rsidR="00365CC9" w:rsidRDefault="00C270CB">
      <w:pPr>
        <w:rPr>
          <w:b/>
          <w:bCs/>
        </w:rPr>
      </w:pPr>
      <w:r>
        <w:rPr>
          <w:rFonts w:cs="Calibri"/>
          <w:b/>
          <w:bCs/>
          <w:color w:val="000000"/>
        </w:rPr>
        <w:t>Notes</w:t>
      </w:r>
    </w:p>
    <w:p w14:paraId="2FEEE459" w14:textId="77777777" w:rsidR="00365CC9" w:rsidRDefault="00365CC9">
      <w:pPr>
        <w:rPr>
          <w:rFonts w:cs="Calibri"/>
          <w:color w:val="000000"/>
        </w:rPr>
      </w:pPr>
    </w:p>
    <w:p w14:paraId="7ABB0165" w14:textId="77777777" w:rsidR="00365CC9" w:rsidRDefault="00365CC9">
      <w:pPr>
        <w:rPr>
          <w:rFonts w:cs="Calibri"/>
          <w:color w:val="000000"/>
        </w:rPr>
      </w:pPr>
    </w:p>
    <w:p w14:paraId="73318270" w14:textId="77777777" w:rsidR="00365CC9" w:rsidRDefault="00365CC9">
      <w:pPr>
        <w:rPr>
          <w:rFonts w:cs="Calibri"/>
          <w:color w:val="000000"/>
        </w:rPr>
      </w:pPr>
    </w:p>
    <w:p w14:paraId="4D66018A" w14:textId="77777777" w:rsidR="00365CC9" w:rsidRDefault="00365CC9">
      <w:pPr>
        <w:rPr>
          <w:rFonts w:cs="Calibri"/>
          <w:color w:val="000000"/>
        </w:rPr>
      </w:pPr>
    </w:p>
    <w:p w14:paraId="5D55F8E7" w14:textId="77777777" w:rsidR="00365CC9" w:rsidRDefault="00365CC9">
      <w:pPr>
        <w:rPr>
          <w:rFonts w:cs="Calibri"/>
          <w:color w:val="000000"/>
        </w:rPr>
      </w:pPr>
    </w:p>
    <w:p w14:paraId="463A93BA" w14:textId="77777777" w:rsidR="00365CC9" w:rsidRDefault="00365CC9">
      <w:pPr>
        <w:rPr>
          <w:rFonts w:cs="Calibri"/>
          <w:color w:val="000000"/>
        </w:rPr>
      </w:pPr>
    </w:p>
    <w:p w14:paraId="5042304B" w14:textId="77777777" w:rsidR="00365CC9" w:rsidRDefault="00365CC9">
      <w:pPr>
        <w:rPr>
          <w:rFonts w:cs="Calibri"/>
          <w:color w:val="000000"/>
        </w:rPr>
      </w:pPr>
    </w:p>
    <w:p w14:paraId="16439267" w14:textId="77777777" w:rsidR="00365CC9" w:rsidRDefault="00365CC9">
      <w:pPr>
        <w:rPr>
          <w:rFonts w:cs="Calibri"/>
          <w:color w:val="000000"/>
        </w:rPr>
      </w:pPr>
    </w:p>
    <w:p w14:paraId="39543523" w14:textId="77777777" w:rsidR="00365CC9" w:rsidRDefault="00365CC9">
      <w:pPr>
        <w:rPr>
          <w:rFonts w:cs="Calibri"/>
          <w:color w:val="000000"/>
        </w:rPr>
      </w:pPr>
    </w:p>
    <w:p w14:paraId="6E8750A3" w14:textId="77777777" w:rsidR="00365CC9" w:rsidRDefault="00365CC9">
      <w:pPr>
        <w:rPr>
          <w:rFonts w:cs="Calibri"/>
          <w:color w:val="000000"/>
        </w:rPr>
      </w:pPr>
    </w:p>
    <w:p w14:paraId="582D5DA5" w14:textId="77777777" w:rsidR="00365CC9" w:rsidRDefault="00365CC9">
      <w:pPr>
        <w:rPr>
          <w:rFonts w:cs="Calibri"/>
          <w:color w:val="000000"/>
        </w:rPr>
      </w:pPr>
    </w:p>
    <w:p w14:paraId="5F6E7A73" w14:textId="77777777" w:rsidR="00365CC9" w:rsidRDefault="00365CC9">
      <w:pPr>
        <w:rPr>
          <w:rFonts w:cs="Calibri"/>
          <w:color w:val="000000"/>
        </w:rPr>
      </w:pPr>
    </w:p>
    <w:p w14:paraId="2C5C831E" w14:textId="77777777" w:rsidR="00365CC9" w:rsidRDefault="00365CC9">
      <w:pPr>
        <w:rPr>
          <w:rFonts w:cs="Calibri"/>
          <w:color w:val="000000"/>
        </w:rPr>
      </w:pPr>
    </w:p>
    <w:p w14:paraId="741EDA9B" w14:textId="77777777" w:rsidR="00365CC9" w:rsidRDefault="00365CC9">
      <w:pPr>
        <w:rPr>
          <w:rFonts w:cs="Calibri"/>
          <w:color w:val="000000"/>
        </w:rPr>
      </w:pPr>
    </w:p>
    <w:p w14:paraId="5EB55BCD" w14:textId="77777777" w:rsidR="00365CC9" w:rsidRDefault="00365CC9">
      <w:pPr>
        <w:rPr>
          <w:rFonts w:cs="Calibri"/>
          <w:color w:val="000000"/>
        </w:rPr>
      </w:pPr>
    </w:p>
    <w:p w14:paraId="6E8FAC19" w14:textId="77777777" w:rsidR="00365CC9" w:rsidRDefault="00365CC9">
      <w:pPr>
        <w:rPr>
          <w:rFonts w:cs="Calibri"/>
          <w:color w:val="000000"/>
        </w:rPr>
      </w:pPr>
    </w:p>
    <w:p w14:paraId="18CA391D" w14:textId="77777777" w:rsidR="00365CC9" w:rsidRDefault="00365CC9">
      <w:pPr>
        <w:rPr>
          <w:rFonts w:cs="Calibri"/>
          <w:color w:val="000000"/>
        </w:rPr>
      </w:pPr>
    </w:p>
    <w:p w14:paraId="20FDD518" w14:textId="77777777" w:rsidR="00365CC9" w:rsidRDefault="00365CC9">
      <w:pPr>
        <w:rPr>
          <w:rFonts w:cs="Calibri"/>
          <w:color w:val="000000"/>
        </w:rPr>
      </w:pPr>
    </w:p>
    <w:p w14:paraId="44E4BF1A" w14:textId="77777777" w:rsidR="00365CC9" w:rsidRDefault="00365CC9">
      <w:pPr>
        <w:rPr>
          <w:rFonts w:cs="Calibri"/>
          <w:color w:val="000000"/>
        </w:rPr>
      </w:pPr>
    </w:p>
    <w:p w14:paraId="168429EE" w14:textId="77777777" w:rsidR="00365CC9" w:rsidRDefault="00365CC9">
      <w:pPr>
        <w:rPr>
          <w:rFonts w:cs="Calibri"/>
          <w:color w:val="000000"/>
        </w:rPr>
      </w:pPr>
    </w:p>
    <w:p w14:paraId="67494F00" w14:textId="77777777" w:rsidR="00365CC9" w:rsidRDefault="00365CC9">
      <w:pPr>
        <w:rPr>
          <w:rFonts w:cs="Calibri"/>
          <w:color w:val="000000"/>
        </w:rPr>
      </w:pPr>
    </w:p>
    <w:p w14:paraId="02688E0B" w14:textId="77777777" w:rsidR="00365CC9" w:rsidRDefault="00365CC9">
      <w:pPr>
        <w:rPr>
          <w:rFonts w:cs="Calibri"/>
          <w:color w:val="000000"/>
        </w:rPr>
      </w:pPr>
    </w:p>
    <w:p w14:paraId="001DE3B6" w14:textId="77777777" w:rsidR="00365CC9" w:rsidRDefault="00365CC9">
      <w:pPr>
        <w:rPr>
          <w:rFonts w:cs="Calibri"/>
          <w:color w:val="000000"/>
        </w:rPr>
      </w:pPr>
    </w:p>
    <w:p w14:paraId="15B57AF0" w14:textId="77777777" w:rsidR="00365CC9" w:rsidRDefault="00365CC9">
      <w:pPr>
        <w:rPr>
          <w:rFonts w:cs="Calibri"/>
          <w:color w:val="000000"/>
        </w:rPr>
      </w:pPr>
    </w:p>
    <w:p w14:paraId="6E3A0E0A" w14:textId="77777777" w:rsidR="00365CC9" w:rsidRDefault="00365CC9">
      <w:pPr>
        <w:rPr>
          <w:rFonts w:cs="Calibri"/>
          <w:color w:val="000000"/>
        </w:rPr>
      </w:pPr>
    </w:p>
    <w:p w14:paraId="443982CE" w14:textId="77777777" w:rsidR="00365CC9" w:rsidRDefault="00365CC9">
      <w:pPr>
        <w:rPr>
          <w:rFonts w:cs="Calibri"/>
          <w:color w:val="000000"/>
        </w:rPr>
      </w:pPr>
    </w:p>
    <w:p w14:paraId="6D5BE556" w14:textId="77777777" w:rsidR="00365CC9" w:rsidRDefault="00365CC9">
      <w:pPr>
        <w:rPr>
          <w:rFonts w:cs="Calibri"/>
          <w:color w:val="000000"/>
        </w:rPr>
      </w:pPr>
    </w:p>
    <w:p w14:paraId="7979FF89" w14:textId="77777777" w:rsidR="00365CC9" w:rsidRDefault="00365CC9">
      <w:pPr>
        <w:rPr>
          <w:rFonts w:cs="Calibri"/>
          <w:color w:val="000000"/>
        </w:rPr>
      </w:pPr>
    </w:p>
    <w:p w14:paraId="584D2F2B" w14:textId="77777777" w:rsidR="00365CC9" w:rsidRDefault="00365CC9">
      <w:pPr>
        <w:rPr>
          <w:rFonts w:cs="Calibri"/>
          <w:color w:val="000000"/>
        </w:rPr>
      </w:pPr>
    </w:p>
    <w:p w14:paraId="24175CF7" w14:textId="77777777" w:rsidR="00365CC9" w:rsidRDefault="00365CC9">
      <w:pPr>
        <w:rPr>
          <w:rFonts w:cs="Calibri"/>
          <w:color w:val="000000"/>
        </w:rPr>
      </w:pPr>
    </w:p>
    <w:p w14:paraId="2F562920" w14:textId="77777777" w:rsidR="00365CC9" w:rsidRDefault="00365CC9">
      <w:pPr>
        <w:rPr>
          <w:rFonts w:cs="Calibri"/>
          <w:color w:val="000000"/>
        </w:rPr>
      </w:pPr>
    </w:p>
    <w:p w14:paraId="17748FB6" w14:textId="77777777" w:rsidR="00365CC9" w:rsidRDefault="00C270CB">
      <w:pPr>
        <w:pStyle w:val="Heading2"/>
      </w:pPr>
      <w:r>
        <w:lastRenderedPageBreak/>
        <w:t>2279 – Clean up AFSL Ardupilot code</w:t>
      </w:r>
    </w:p>
    <w:p w14:paraId="6DB9FFD9" w14:textId="77777777" w:rsidR="00365CC9" w:rsidRDefault="00365CC9"/>
    <w:p w14:paraId="139913A8" w14:textId="77777777" w:rsidR="00365CC9" w:rsidRDefault="00C270CB">
      <w:r>
        <w:rPr>
          <w:rFonts w:cstheme="minorHAnsi"/>
          <w:b/>
          <w:bCs/>
          <w:color w:val="000000"/>
        </w:rPr>
        <w:t>Content</w:t>
      </w:r>
    </w:p>
    <w:p w14:paraId="7293D631" w14:textId="77777777" w:rsidR="00365CC9" w:rsidRDefault="00C270CB">
      <w:r>
        <w:rPr>
          <w:color w:val="000000"/>
        </w:rPr>
        <w:t>As a lab member, I would like to make improvements to our custom ArduPilot code</w:t>
      </w:r>
    </w:p>
    <w:p w14:paraId="2C8CFE8D" w14:textId="77777777" w:rsidR="00365CC9" w:rsidRDefault="00365CC9">
      <w:pPr>
        <w:rPr>
          <w:color w:val="000000"/>
        </w:rPr>
      </w:pPr>
    </w:p>
    <w:p w14:paraId="380E3EAA" w14:textId="77777777" w:rsidR="00365CC9" w:rsidRDefault="00C270CB">
      <w:r>
        <w:rPr>
          <w:rFonts w:cstheme="minorHAnsi"/>
          <w:b/>
          <w:bCs/>
          <w:color w:val="000000"/>
        </w:rPr>
        <w:t>Definition of Done</w:t>
      </w:r>
    </w:p>
    <w:p w14:paraId="1586D8A0" w14:textId="77777777" w:rsidR="00365CC9" w:rsidRDefault="00C270CB">
      <w:pPr>
        <w:rPr>
          <w:rFonts w:cs="Calibri"/>
          <w:color w:val="000000"/>
        </w:rPr>
      </w:pPr>
      <w:r>
        <w:rPr>
          <w:rFonts w:cs="Calibri"/>
          <w:color w:val="000000"/>
        </w:rPr>
        <w:t>[] Make flight mode code generic/reusable</w:t>
      </w:r>
    </w:p>
    <w:p w14:paraId="713135EF" w14:textId="77777777" w:rsidR="00365CC9" w:rsidRDefault="00C270CB">
      <w:pPr>
        <w:rPr>
          <w:rFonts w:cs="Calibri"/>
          <w:color w:val="000000"/>
        </w:rPr>
      </w:pPr>
      <w:r>
        <w:rPr>
          <w:rFonts w:cs="Calibri"/>
          <w:color w:val="000000"/>
        </w:rPr>
        <w:t>[] improve readability and documentation</w:t>
      </w:r>
    </w:p>
    <w:p w14:paraId="07EEFA6E" w14:textId="77777777" w:rsidR="00365CC9" w:rsidRDefault="00C270CB">
      <w:pPr>
        <w:rPr>
          <w:rFonts w:cs="Calibri"/>
          <w:color w:val="000000"/>
        </w:rPr>
      </w:pPr>
      <w:r>
        <w:rPr>
          <w:rFonts w:cs="Calibri"/>
          <w:color w:val="000000"/>
        </w:rPr>
        <w:t xml:space="preserve">[] safety and realiability improvements </w:t>
      </w:r>
    </w:p>
    <w:p w14:paraId="7609F0F3" w14:textId="77777777" w:rsidR="00365CC9" w:rsidRDefault="00365CC9"/>
    <w:p w14:paraId="766D93CF" w14:textId="77777777" w:rsidR="00365CC9" w:rsidRDefault="00C270CB">
      <w:pPr>
        <w:rPr>
          <w:b/>
          <w:bCs/>
        </w:rPr>
      </w:pPr>
      <w:r>
        <w:rPr>
          <w:rFonts w:cs="Calibri"/>
          <w:b/>
          <w:bCs/>
          <w:color w:val="000000"/>
        </w:rPr>
        <w:t>Notes</w:t>
      </w:r>
    </w:p>
    <w:p w14:paraId="64CC5E03" w14:textId="77777777" w:rsidR="00365CC9" w:rsidRDefault="00365CC9">
      <w:pPr>
        <w:rPr>
          <w:rFonts w:cs="Calibri"/>
          <w:color w:val="000000"/>
        </w:rPr>
      </w:pPr>
    </w:p>
    <w:p w14:paraId="0F3F9600" w14:textId="77777777" w:rsidR="00365CC9" w:rsidRDefault="00365CC9">
      <w:pPr>
        <w:rPr>
          <w:rFonts w:cs="Calibri"/>
          <w:color w:val="000000"/>
        </w:rPr>
      </w:pPr>
    </w:p>
    <w:p w14:paraId="156A299C" w14:textId="77777777" w:rsidR="00365CC9" w:rsidRDefault="00365CC9">
      <w:pPr>
        <w:rPr>
          <w:rFonts w:cs="Calibri"/>
          <w:color w:val="000000"/>
        </w:rPr>
      </w:pPr>
    </w:p>
    <w:p w14:paraId="24CB1493" w14:textId="77777777" w:rsidR="00365CC9" w:rsidRDefault="00365CC9">
      <w:pPr>
        <w:rPr>
          <w:rFonts w:cs="Calibri"/>
          <w:color w:val="000000"/>
        </w:rPr>
      </w:pPr>
    </w:p>
    <w:p w14:paraId="1DE10925" w14:textId="77777777" w:rsidR="00365CC9" w:rsidRDefault="00365CC9">
      <w:pPr>
        <w:rPr>
          <w:rFonts w:cs="Calibri"/>
          <w:color w:val="000000"/>
        </w:rPr>
      </w:pPr>
    </w:p>
    <w:p w14:paraId="5D289DB1" w14:textId="77777777" w:rsidR="00365CC9" w:rsidRDefault="00365CC9">
      <w:pPr>
        <w:rPr>
          <w:rFonts w:cs="Calibri"/>
          <w:color w:val="000000"/>
        </w:rPr>
      </w:pPr>
    </w:p>
    <w:p w14:paraId="7A36738D" w14:textId="77777777" w:rsidR="00365CC9" w:rsidRDefault="00365CC9">
      <w:pPr>
        <w:rPr>
          <w:rFonts w:cs="Calibri"/>
          <w:color w:val="000000"/>
        </w:rPr>
      </w:pPr>
    </w:p>
    <w:p w14:paraId="15FBE9C7" w14:textId="77777777" w:rsidR="00365CC9" w:rsidRDefault="00365CC9">
      <w:pPr>
        <w:rPr>
          <w:rFonts w:cs="Calibri"/>
          <w:color w:val="000000"/>
        </w:rPr>
      </w:pPr>
    </w:p>
    <w:p w14:paraId="7C442D03" w14:textId="77777777" w:rsidR="00365CC9" w:rsidRDefault="00365CC9">
      <w:pPr>
        <w:rPr>
          <w:rFonts w:cs="Calibri"/>
          <w:color w:val="000000"/>
        </w:rPr>
      </w:pPr>
    </w:p>
    <w:p w14:paraId="5E7FD55B" w14:textId="77777777" w:rsidR="00365CC9" w:rsidRDefault="00365CC9">
      <w:pPr>
        <w:rPr>
          <w:rFonts w:cs="Calibri"/>
          <w:color w:val="000000"/>
        </w:rPr>
      </w:pPr>
    </w:p>
    <w:p w14:paraId="6928FB44" w14:textId="77777777" w:rsidR="00365CC9" w:rsidRDefault="00365CC9">
      <w:pPr>
        <w:rPr>
          <w:rFonts w:cs="Calibri"/>
          <w:color w:val="000000"/>
        </w:rPr>
      </w:pPr>
    </w:p>
    <w:p w14:paraId="643C5F87" w14:textId="77777777" w:rsidR="00365CC9" w:rsidRDefault="00365CC9">
      <w:pPr>
        <w:rPr>
          <w:rFonts w:cs="Calibri"/>
          <w:color w:val="000000"/>
        </w:rPr>
      </w:pPr>
    </w:p>
    <w:p w14:paraId="7B29B999" w14:textId="77777777" w:rsidR="00365CC9" w:rsidRDefault="00365CC9">
      <w:pPr>
        <w:rPr>
          <w:rFonts w:cs="Calibri"/>
          <w:color w:val="000000"/>
        </w:rPr>
      </w:pPr>
    </w:p>
    <w:p w14:paraId="0AC21095" w14:textId="77777777" w:rsidR="00365CC9" w:rsidRDefault="00365CC9">
      <w:pPr>
        <w:rPr>
          <w:rFonts w:cs="Calibri"/>
          <w:color w:val="000000"/>
        </w:rPr>
      </w:pPr>
    </w:p>
    <w:p w14:paraId="5202CA1E" w14:textId="77777777" w:rsidR="00365CC9" w:rsidRDefault="00365CC9">
      <w:pPr>
        <w:rPr>
          <w:rFonts w:cs="Calibri"/>
          <w:color w:val="000000"/>
        </w:rPr>
      </w:pPr>
    </w:p>
    <w:p w14:paraId="5010BE42" w14:textId="77777777" w:rsidR="00365CC9" w:rsidRDefault="00365CC9">
      <w:pPr>
        <w:rPr>
          <w:rFonts w:cs="Calibri"/>
          <w:color w:val="000000"/>
        </w:rPr>
      </w:pPr>
    </w:p>
    <w:p w14:paraId="2D5FD041" w14:textId="77777777" w:rsidR="00365CC9" w:rsidRDefault="00365CC9">
      <w:pPr>
        <w:rPr>
          <w:rFonts w:cs="Calibri"/>
          <w:color w:val="000000"/>
        </w:rPr>
      </w:pPr>
    </w:p>
    <w:p w14:paraId="4FC52521" w14:textId="77777777" w:rsidR="00365CC9" w:rsidRDefault="00365CC9">
      <w:pPr>
        <w:rPr>
          <w:rFonts w:cs="Calibri"/>
          <w:color w:val="000000"/>
        </w:rPr>
      </w:pPr>
    </w:p>
    <w:p w14:paraId="592E42D2" w14:textId="77777777" w:rsidR="00365CC9" w:rsidRDefault="00365CC9">
      <w:pPr>
        <w:rPr>
          <w:rFonts w:cs="Calibri"/>
          <w:color w:val="000000"/>
        </w:rPr>
      </w:pPr>
    </w:p>
    <w:p w14:paraId="5EC65857" w14:textId="77777777" w:rsidR="00365CC9" w:rsidRDefault="00365CC9">
      <w:pPr>
        <w:rPr>
          <w:rFonts w:cs="Calibri"/>
          <w:color w:val="000000"/>
        </w:rPr>
      </w:pPr>
    </w:p>
    <w:p w14:paraId="7A37EA94" w14:textId="77777777" w:rsidR="00365CC9" w:rsidRDefault="00365CC9">
      <w:pPr>
        <w:rPr>
          <w:rFonts w:cs="Calibri"/>
          <w:color w:val="000000"/>
        </w:rPr>
      </w:pPr>
    </w:p>
    <w:p w14:paraId="4E2F1BF6" w14:textId="77777777" w:rsidR="00365CC9" w:rsidRDefault="00365CC9">
      <w:pPr>
        <w:rPr>
          <w:rFonts w:cs="Calibri"/>
          <w:color w:val="000000"/>
        </w:rPr>
      </w:pPr>
    </w:p>
    <w:p w14:paraId="0050914D" w14:textId="77777777" w:rsidR="00365CC9" w:rsidRDefault="00365CC9">
      <w:pPr>
        <w:rPr>
          <w:rFonts w:cs="Calibri"/>
          <w:color w:val="000000"/>
        </w:rPr>
      </w:pPr>
    </w:p>
    <w:p w14:paraId="2DE2DDC9" w14:textId="77777777" w:rsidR="00365CC9" w:rsidRDefault="00365CC9">
      <w:pPr>
        <w:rPr>
          <w:rFonts w:cs="Calibri"/>
          <w:color w:val="000000"/>
        </w:rPr>
      </w:pPr>
    </w:p>
    <w:p w14:paraId="7363454E" w14:textId="77777777" w:rsidR="00365CC9" w:rsidRDefault="00365CC9">
      <w:pPr>
        <w:rPr>
          <w:rFonts w:cs="Calibri"/>
          <w:color w:val="000000"/>
        </w:rPr>
      </w:pPr>
    </w:p>
    <w:p w14:paraId="4266AF08" w14:textId="77777777" w:rsidR="00365CC9" w:rsidRDefault="00365CC9">
      <w:pPr>
        <w:rPr>
          <w:rFonts w:cs="Calibri"/>
          <w:color w:val="000000"/>
        </w:rPr>
      </w:pPr>
    </w:p>
    <w:p w14:paraId="78559CBF" w14:textId="77777777" w:rsidR="00365CC9" w:rsidRDefault="00365CC9">
      <w:pPr>
        <w:rPr>
          <w:rFonts w:cs="Calibri"/>
          <w:color w:val="000000"/>
        </w:rPr>
      </w:pPr>
    </w:p>
    <w:p w14:paraId="076B393C" w14:textId="77777777" w:rsidR="00365CC9" w:rsidRDefault="00365CC9">
      <w:pPr>
        <w:rPr>
          <w:rFonts w:cs="Calibri"/>
          <w:color w:val="000000"/>
        </w:rPr>
      </w:pPr>
    </w:p>
    <w:p w14:paraId="377F715D" w14:textId="77777777" w:rsidR="00365CC9" w:rsidRDefault="00365CC9">
      <w:pPr>
        <w:rPr>
          <w:rFonts w:cs="Calibri"/>
          <w:color w:val="000000"/>
        </w:rPr>
      </w:pPr>
    </w:p>
    <w:p w14:paraId="2F2CC9F6" w14:textId="77777777" w:rsidR="00365CC9" w:rsidRDefault="00365CC9">
      <w:pPr>
        <w:rPr>
          <w:rFonts w:cs="Calibri"/>
          <w:color w:val="000000"/>
        </w:rPr>
      </w:pPr>
    </w:p>
    <w:p w14:paraId="644CBFA7" w14:textId="77777777" w:rsidR="00365CC9" w:rsidRDefault="00365CC9">
      <w:pPr>
        <w:rPr>
          <w:rFonts w:cs="Calibri"/>
          <w:color w:val="000000"/>
        </w:rPr>
      </w:pPr>
    </w:p>
    <w:p w14:paraId="6F6148F9" w14:textId="77777777" w:rsidR="00365CC9" w:rsidRDefault="00365CC9">
      <w:pPr>
        <w:rPr>
          <w:rFonts w:cs="Calibri"/>
          <w:color w:val="000000"/>
        </w:rPr>
      </w:pPr>
    </w:p>
    <w:p w14:paraId="02397A76" w14:textId="77777777" w:rsidR="00365CC9" w:rsidRDefault="00365CC9">
      <w:pPr>
        <w:rPr>
          <w:rFonts w:cs="Calibri"/>
          <w:color w:val="000000"/>
        </w:rPr>
      </w:pPr>
    </w:p>
    <w:p w14:paraId="721BBA09" w14:textId="77777777" w:rsidR="00365CC9" w:rsidRDefault="00365CC9">
      <w:pPr>
        <w:rPr>
          <w:rFonts w:cs="Calibri"/>
          <w:color w:val="000000"/>
        </w:rPr>
      </w:pPr>
    </w:p>
    <w:p w14:paraId="2CBCDBD1" w14:textId="77777777" w:rsidR="00365CC9" w:rsidRDefault="00365CC9">
      <w:pPr>
        <w:rPr>
          <w:rFonts w:cs="Calibri"/>
          <w:color w:val="000000"/>
        </w:rPr>
      </w:pPr>
    </w:p>
    <w:p w14:paraId="6449A4BC" w14:textId="77777777" w:rsidR="00365CC9" w:rsidRDefault="00C270CB">
      <w:pPr>
        <w:pStyle w:val="Heading2"/>
      </w:pPr>
      <w:r>
        <w:lastRenderedPageBreak/>
        <w:t>2280 – Fix TRAPIS payload</w:t>
      </w:r>
    </w:p>
    <w:p w14:paraId="7841A8E5" w14:textId="77777777" w:rsidR="00365CC9" w:rsidRDefault="00365CC9"/>
    <w:p w14:paraId="09F948EA" w14:textId="77777777" w:rsidR="00365CC9" w:rsidRDefault="00C270CB">
      <w:r>
        <w:rPr>
          <w:rFonts w:cstheme="minorHAnsi"/>
          <w:b/>
          <w:bCs/>
          <w:color w:val="000000"/>
        </w:rPr>
        <w:t>Content</w:t>
      </w:r>
    </w:p>
    <w:p w14:paraId="3B6EE5E4" w14:textId="77777777" w:rsidR="00365CC9" w:rsidRDefault="00C270CB">
      <w:r>
        <w:rPr>
          <w:color w:val="000000"/>
        </w:rPr>
        <w:t>As a lab member, I would like to fix the TRAPIS payload’s connectivity issues</w:t>
      </w:r>
    </w:p>
    <w:p w14:paraId="28762E1A" w14:textId="77777777" w:rsidR="00365CC9" w:rsidRDefault="00365CC9">
      <w:pPr>
        <w:rPr>
          <w:color w:val="000000"/>
        </w:rPr>
      </w:pPr>
    </w:p>
    <w:p w14:paraId="58D35FDB" w14:textId="77777777" w:rsidR="00365CC9" w:rsidRDefault="00C270CB">
      <w:r>
        <w:rPr>
          <w:rFonts w:cstheme="minorHAnsi"/>
          <w:b/>
          <w:bCs/>
          <w:color w:val="000000"/>
        </w:rPr>
        <w:t>Definition of Done</w:t>
      </w:r>
    </w:p>
    <w:p w14:paraId="4011282E" w14:textId="77777777" w:rsidR="00365CC9" w:rsidRDefault="00C270CB">
      <w:pPr>
        <w:rPr>
          <w:rFonts w:cs="Calibri"/>
          <w:color w:val="000000"/>
        </w:rPr>
      </w:pPr>
      <w:r>
        <w:rPr>
          <w:rFonts w:cs="Calibri"/>
          <w:color w:val="000000"/>
        </w:rPr>
        <w:t xml:space="preserve">[x] resolder the antenna </w:t>
      </w:r>
    </w:p>
    <w:p w14:paraId="6D3F3B75" w14:textId="77777777" w:rsidR="00365CC9" w:rsidRDefault="00C270CB">
      <w:pPr>
        <w:rPr>
          <w:rFonts w:cs="Calibri"/>
          <w:color w:val="000000"/>
        </w:rPr>
      </w:pPr>
      <w:r>
        <w:rPr>
          <w:rFonts w:cs="Calibri"/>
          <w:color w:val="000000"/>
        </w:rPr>
        <w:t>[x] build a new power switch</w:t>
      </w:r>
    </w:p>
    <w:p w14:paraId="2DD8F409" w14:textId="77777777" w:rsidR="00365CC9" w:rsidRDefault="00C270CB">
      <w:pPr>
        <w:rPr>
          <w:rFonts w:cs="Calibri"/>
          <w:color w:val="000000"/>
        </w:rPr>
      </w:pPr>
      <w:r>
        <w:rPr>
          <w:rFonts w:cs="Calibri"/>
          <w:color w:val="000000"/>
        </w:rPr>
        <w:t>[x] hot glue all loose wires</w:t>
      </w:r>
    </w:p>
    <w:p w14:paraId="7716D2E9" w14:textId="77777777" w:rsidR="00365CC9" w:rsidRDefault="00365CC9"/>
    <w:p w14:paraId="41A62616" w14:textId="77777777" w:rsidR="00365CC9" w:rsidRDefault="00C270CB">
      <w:pPr>
        <w:rPr>
          <w:rFonts w:cs="Calibri"/>
          <w:b/>
          <w:bCs/>
          <w:color w:val="000000"/>
        </w:rPr>
      </w:pPr>
      <w:r>
        <w:rPr>
          <w:rFonts w:cs="Calibri"/>
          <w:b/>
          <w:bCs/>
          <w:color w:val="000000"/>
        </w:rPr>
        <w:t>Notes</w:t>
      </w:r>
    </w:p>
    <w:p w14:paraId="1E0FF422" w14:textId="77777777" w:rsidR="00365CC9" w:rsidRDefault="00C270CB">
      <w:pPr>
        <w:rPr>
          <w:bCs/>
        </w:rPr>
      </w:pPr>
      <w:r>
        <w:rPr>
          <w:bCs/>
        </w:rPr>
        <w:t>Faulty power switch was causing pixhawk to reboot</w:t>
      </w:r>
    </w:p>
    <w:p w14:paraId="65158388" w14:textId="77777777" w:rsidR="00365CC9" w:rsidRDefault="00365CC9">
      <w:pPr>
        <w:rPr>
          <w:bCs/>
        </w:rPr>
      </w:pPr>
    </w:p>
    <w:p w14:paraId="0563E7AE" w14:textId="77777777" w:rsidR="00365CC9" w:rsidRDefault="00365CC9">
      <w:pPr>
        <w:rPr>
          <w:rFonts w:cs="Calibri"/>
          <w:color w:val="000000"/>
        </w:rPr>
      </w:pPr>
    </w:p>
    <w:p w14:paraId="64BBA792" w14:textId="77777777" w:rsidR="00365CC9" w:rsidRDefault="00365CC9">
      <w:pPr>
        <w:rPr>
          <w:rFonts w:cs="Calibri"/>
          <w:color w:val="000000"/>
        </w:rPr>
      </w:pPr>
    </w:p>
    <w:p w14:paraId="0E187012" w14:textId="77777777" w:rsidR="00365CC9" w:rsidRDefault="00365CC9">
      <w:pPr>
        <w:rPr>
          <w:rFonts w:cs="Calibri"/>
          <w:color w:val="000000"/>
        </w:rPr>
      </w:pPr>
    </w:p>
    <w:p w14:paraId="5A9028D2" w14:textId="77777777" w:rsidR="00365CC9" w:rsidRDefault="00365CC9">
      <w:pPr>
        <w:rPr>
          <w:rFonts w:cs="Calibri"/>
          <w:color w:val="000000"/>
        </w:rPr>
      </w:pPr>
    </w:p>
    <w:p w14:paraId="677AE8A9" w14:textId="77777777" w:rsidR="00365CC9" w:rsidRDefault="00365CC9">
      <w:pPr>
        <w:rPr>
          <w:rFonts w:cs="Calibri"/>
          <w:color w:val="000000"/>
        </w:rPr>
      </w:pPr>
    </w:p>
    <w:p w14:paraId="713C9C91" w14:textId="77777777" w:rsidR="00365CC9" w:rsidRDefault="00365CC9">
      <w:pPr>
        <w:rPr>
          <w:rFonts w:cs="Calibri"/>
          <w:color w:val="000000"/>
        </w:rPr>
      </w:pPr>
    </w:p>
    <w:p w14:paraId="3D4F6C93" w14:textId="77777777" w:rsidR="00365CC9" w:rsidRDefault="00365CC9">
      <w:pPr>
        <w:rPr>
          <w:rFonts w:cs="Calibri"/>
          <w:color w:val="000000"/>
        </w:rPr>
      </w:pPr>
    </w:p>
    <w:p w14:paraId="2B050DA8" w14:textId="77777777" w:rsidR="00365CC9" w:rsidRDefault="00365CC9">
      <w:pPr>
        <w:rPr>
          <w:rFonts w:cs="Calibri"/>
          <w:color w:val="000000"/>
        </w:rPr>
      </w:pPr>
    </w:p>
    <w:p w14:paraId="7BE9C017" w14:textId="77777777" w:rsidR="00365CC9" w:rsidRDefault="00365CC9">
      <w:pPr>
        <w:rPr>
          <w:rFonts w:cs="Calibri"/>
          <w:color w:val="000000"/>
        </w:rPr>
      </w:pPr>
    </w:p>
    <w:p w14:paraId="517B3F4B" w14:textId="77777777" w:rsidR="00365CC9" w:rsidRDefault="00365CC9">
      <w:pPr>
        <w:rPr>
          <w:rFonts w:cs="Calibri"/>
          <w:color w:val="000000"/>
        </w:rPr>
      </w:pPr>
    </w:p>
    <w:p w14:paraId="003813B7" w14:textId="77777777" w:rsidR="00365CC9" w:rsidRDefault="00365CC9">
      <w:pPr>
        <w:rPr>
          <w:rFonts w:cs="Calibri"/>
          <w:color w:val="000000"/>
        </w:rPr>
      </w:pPr>
    </w:p>
    <w:p w14:paraId="02590370" w14:textId="77777777" w:rsidR="00365CC9" w:rsidRDefault="00365CC9">
      <w:pPr>
        <w:rPr>
          <w:rFonts w:cs="Calibri"/>
          <w:color w:val="000000"/>
        </w:rPr>
      </w:pPr>
    </w:p>
    <w:p w14:paraId="2BE59CC2" w14:textId="77777777" w:rsidR="00365CC9" w:rsidRDefault="00365CC9">
      <w:pPr>
        <w:rPr>
          <w:rFonts w:cs="Calibri"/>
          <w:color w:val="000000"/>
        </w:rPr>
      </w:pPr>
    </w:p>
    <w:p w14:paraId="22BB81C1" w14:textId="77777777" w:rsidR="00365CC9" w:rsidRDefault="00365CC9">
      <w:pPr>
        <w:rPr>
          <w:rFonts w:cs="Calibri"/>
          <w:color w:val="000000"/>
        </w:rPr>
      </w:pPr>
    </w:p>
    <w:p w14:paraId="0E6D810D" w14:textId="77777777" w:rsidR="00365CC9" w:rsidRDefault="00365CC9">
      <w:pPr>
        <w:rPr>
          <w:rFonts w:cs="Calibri"/>
          <w:color w:val="000000"/>
        </w:rPr>
      </w:pPr>
    </w:p>
    <w:p w14:paraId="19FC86D6" w14:textId="77777777" w:rsidR="00365CC9" w:rsidRDefault="00365CC9">
      <w:pPr>
        <w:rPr>
          <w:rFonts w:cs="Calibri"/>
          <w:color w:val="000000"/>
        </w:rPr>
      </w:pPr>
    </w:p>
    <w:p w14:paraId="07CD76EE" w14:textId="77777777" w:rsidR="00365CC9" w:rsidRDefault="00365CC9">
      <w:pPr>
        <w:rPr>
          <w:rFonts w:cs="Calibri"/>
          <w:color w:val="000000"/>
        </w:rPr>
      </w:pPr>
    </w:p>
    <w:p w14:paraId="7058469D" w14:textId="77777777" w:rsidR="00365CC9" w:rsidRDefault="00365CC9">
      <w:pPr>
        <w:rPr>
          <w:rFonts w:cs="Calibri"/>
          <w:color w:val="000000"/>
        </w:rPr>
      </w:pPr>
    </w:p>
    <w:p w14:paraId="0599D56F" w14:textId="77777777" w:rsidR="00365CC9" w:rsidRDefault="00365CC9">
      <w:pPr>
        <w:rPr>
          <w:rFonts w:cs="Calibri"/>
          <w:color w:val="000000"/>
        </w:rPr>
      </w:pPr>
    </w:p>
    <w:p w14:paraId="799DBDD7" w14:textId="77777777" w:rsidR="00365CC9" w:rsidRDefault="00365CC9">
      <w:pPr>
        <w:rPr>
          <w:rFonts w:cs="Calibri"/>
          <w:color w:val="000000"/>
        </w:rPr>
      </w:pPr>
    </w:p>
    <w:p w14:paraId="3388DBFD" w14:textId="77777777" w:rsidR="00365CC9" w:rsidRDefault="00365CC9">
      <w:pPr>
        <w:rPr>
          <w:rFonts w:cs="Calibri"/>
          <w:color w:val="000000"/>
        </w:rPr>
      </w:pPr>
    </w:p>
    <w:p w14:paraId="246C4E8E" w14:textId="77777777" w:rsidR="00365CC9" w:rsidRDefault="00365CC9">
      <w:pPr>
        <w:rPr>
          <w:rFonts w:cs="Calibri"/>
          <w:color w:val="000000"/>
        </w:rPr>
      </w:pPr>
    </w:p>
    <w:p w14:paraId="6A0E68A9" w14:textId="77777777" w:rsidR="00365CC9" w:rsidRDefault="00365CC9">
      <w:pPr>
        <w:rPr>
          <w:rFonts w:cs="Calibri"/>
          <w:color w:val="000000"/>
        </w:rPr>
      </w:pPr>
    </w:p>
    <w:p w14:paraId="45D21BBF" w14:textId="77777777" w:rsidR="00365CC9" w:rsidRDefault="00365CC9">
      <w:pPr>
        <w:rPr>
          <w:rFonts w:cs="Calibri"/>
          <w:color w:val="000000"/>
        </w:rPr>
      </w:pPr>
    </w:p>
    <w:p w14:paraId="287F4DFF" w14:textId="77777777" w:rsidR="00365CC9" w:rsidRDefault="00365CC9">
      <w:pPr>
        <w:rPr>
          <w:rFonts w:cs="Calibri"/>
          <w:color w:val="000000"/>
        </w:rPr>
      </w:pPr>
    </w:p>
    <w:p w14:paraId="36E000C9" w14:textId="77777777" w:rsidR="00365CC9" w:rsidRDefault="00365CC9">
      <w:pPr>
        <w:rPr>
          <w:rFonts w:cs="Calibri"/>
          <w:color w:val="000000"/>
        </w:rPr>
      </w:pPr>
    </w:p>
    <w:p w14:paraId="4A8AEDFE" w14:textId="77777777" w:rsidR="00365CC9" w:rsidRDefault="00365CC9">
      <w:pPr>
        <w:rPr>
          <w:rFonts w:cs="Calibri"/>
          <w:color w:val="000000"/>
        </w:rPr>
      </w:pPr>
    </w:p>
    <w:p w14:paraId="4ED91458" w14:textId="77777777" w:rsidR="00365CC9" w:rsidRDefault="00365CC9">
      <w:pPr>
        <w:rPr>
          <w:rFonts w:cs="Calibri"/>
          <w:color w:val="000000"/>
        </w:rPr>
      </w:pPr>
    </w:p>
    <w:p w14:paraId="78EE6375" w14:textId="77777777" w:rsidR="00365CC9" w:rsidRDefault="00365CC9">
      <w:pPr>
        <w:rPr>
          <w:rFonts w:cs="Calibri"/>
          <w:color w:val="000000"/>
        </w:rPr>
      </w:pPr>
    </w:p>
    <w:p w14:paraId="6C6A8A7E" w14:textId="77777777" w:rsidR="00365CC9" w:rsidRDefault="00365CC9">
      <w:pPr>
        <w:rPr>
          <w:rFonts w:cs="Calibri"/>
          <w:color w:val="000000"/>
        </w:rPr>
      </w:pPr>
    </w:p>
    <w:p w14:paraId="4E5001E1" w14:textId="77777777" w:rsidR="00365CC9" w:rsidRDefault="00365CC9">
      <w:pPr>
        <w:rPr>
          <w:rFonts w:cs="Calibri"/>
          <w:color w:val="000000"/>
        </w:rPr>
      </w:pPr>
    </w:p>
    <w:p w14:paraId="6E64E330" w14:textId="77777777" w:rsidR="00365CC9" w:rsidRDefault="00365CC9">
      <w:pPr>
        <w:rPr>
          <w:rFonts w:cs="Calibri"/>
          <w:color w:val="000000"/>
        </w:rPr>
      </w:pPr>
    </w:p>
    <w:p w14:paraId="2F6C8919" w14:textId="77777777" w:rsidR="00365CC9" w:rsidRDefault="00365CC9">
      <w:pPr>
        <w:rPr>
          <w:rFonts w:cs="Calibri"/>
          <w:color w:val="000000"/>
        </w:rPr>
      </w:pPr>
    </w:p>
    <w:p w14:paraId="71D443D8" w14:textId="77777777" w:rsidR="00365CC9" w:rsidRDefault="00C270CB">
      <w:pPr>
        <w:pStyle w:val="Heading2"/>
      </w:pPr>
      <w:r>
        <w:lastRenderedPageBreak/>
        <w:t>2281 – Visual Anchoring Thesis</w:t>
      </w:r>
    </w:p>
    <w:p w14:paraId="773BA569" w14:textId="77777777" w:rsidR="00365CC9" w:rsidRDefault="00365CC9"/>
    <w:p w14:paraId="4645955F" w14:textId="77777777" w:rsidR="00365CC9" w:rsidRDefault="00C270CB">
      <w:r>
        <w:rPr>
          <w:rFonts w:cstheme="minorHAnsi"/>
          <w:b/>
          <w:bCs/>
          <w:color w:val="000000"/>
        </w:rPr>
        <w:t>Content</w:t>
      </w:r>
    </w:p>
    <w:p w14:paraId="76802A76" w14:textId="77777777" w:rsidR="00365CC9" w:rsidRDefault="00C270CB">
      <w:r>
        <w:rPr>
          <w:color w:val="000000"/>
        </w:rPr>
        <w:t>As a lab member, I would like to complete my Master’s thesis on the visual anchoring project.</w:t>
      </w:r>
    </w:p>
    <w:p w14:paraId="2DE9DF9D" w14:textId="77777777" w:rsidR="00365CC9" w:rsidRDefault="00365CC9">
      <w:pPr>
        <w:rPr>
          <w:color w:val="000000"/>
        </w:rPr>
      </w:pPr>
    </w:p>
    <w:p w14:paraId="00344F7F" w14:textId="77777777" w:rsidR="00365CC9" w:rsidRDefault="00C270CB">
      <w:r>
        <w:rPr>
          <w:rFonts w:cstheme="minorHAnsi"/>
          <w:b/>
          <w:bCs/>
          <w:color w:val="000000"/>
        </w:rPr>
        <w:t>Definition of Done</w:t>
      </w:r>
    </w:p>
    <w:p w14:paraId="71DA7D39" w14:textId="77777777" w:rsidR="00365CC9" w:rsidRDefault="00C270CB">
      <w:pPr>
        <w:rPr>
          <w:rFonts w:cs="Calibri"/>
          <w:color w:val="000000"/>
        </w:rPr>
      </w:pPr>
      <w:r>
        <w:rPr>
          <w:rFonts w:cs="Calibri"/>
          <w:color w:val="000000"/>
        </w:rPr>
        <w:t xml:space="preserve">[] complete draft of thesis </w:t>
      </w:r>
    </w:p>
    <w:p w14:paraId="6602D57D" w14:textId="77777777" w:rsidR="00365CC9" w:rsidRDefault="00C270CB">
      <w:pPr>
        <w:rPr>
          <w:rFonts w:cs="Calibri"/>
          <w:color w:val="000000"/>
        </w:rPr>
      </w:pPr>
      <w:r>
        <w:rPr>
          <w:rFonts w:cs="Calibri"/>
          <w:color w:val="000000"/>
        </w:rPr>
        <w:t>[] submit to committee for revisions</w:t>
      </w:r>
    </w:p>
    <w:p w14:paraId="15C50649" w14:textId="77777777" w:rsidR="00365CC9" w:rsidRDefault="00C270CB">
      <w:pPr>
        <w:rPr>
          <w:rFonts w:cs="Calibri"/>
          <w:color w:val="000000"/>
        </w:rPr>
      </w:pPr>
      <w:r>
        <w:rPr>
          <w:rFonts w:cs="Calibri"/>
          <w:color w:val="000000"/>
        </w:rPr>
        <w:t>[] give thesis presentation</w:t>
      </w:r>
    </w:p>
    <w:p w14:paraId="428EEB3F" w14:textId="77777777" w:rsidR="00365CC9" w:rsidRDefault="00C270CB">
      <w:pPr>
        <w:rPr>
          <w:rFonts w:cs="Calibri"/>
          <w:color w:val="000000"/>
        </w:rPr>
      </w:pPr>
      <w:r>
        <w:rPr>
          <w:rFonts w:cs="Calibri"/>
          <w:color w:val="000000"/>
        </w:rPr>
        <w:t>[] submit revised thesis</w:t>
      </w:r>
    </w:p>
    <w:p w14:paraId="7FE3A9B9" w14:textId="77777777" w:rsidR="00365CC9" w:rsidRDefault="00365CC9">
      <w:pPr>
        <w:rPr>
          <w:rFonts w:cs="Calibri"/>
          <w:color w:val="000000"/>
        </w:rPr>
      </w:pPr>
    </w:p>
    <w:p w14:paraId="5BF3163E" w14:textId="77777777" w:rsidR="00365CC9" w:rsidRDefault="00365CC9">
      <w:pPr>
        <w:rPr>
          <w:rFonts w:cs="Calibri"/>
          <w:color w:val="000000"/>
        </w:rPr>
      </w:pPr>
    </w:p>
    <w:p w14:paraId="17A92211" w14:textId="77777777" w:rsidR="00365CC9" w:rsidRDefault="00365CC9"/>
    <w:p w14:paraId="4E8C9BF9" w14:textId="77777777" w:rsidR="00365CC9" w:rsidRDefault="00C270CB">
      <w:pPr>
        <w:rPr>
          <w:rFonts w:cs="Calibri"/>
          <w:b/>
          <w:bCs/>
          <w:color w:val="000000"/>
        </w:rPr>
      </w:pPr>
      <w:r>
        <w:rPr>
          <w:rFonts w:cs="Calibri"/>
          <w:b/>
          <w:bCs/>
          <w:color w:val="000000"/>
        </w:rPr>
        <w:t>Notes</w:t>
      </w:r>
    </w:p>
    <w:p w14:paraId="03488956" w14:textId="77777777" w:rsidR="00365CC9" w:rsidRDefault="00365CC9">
      <w:pPr>
        <w:rPr>
          <w:rFonts w:cs="Calibri"/>
          <w:color w:val="000000"/>
        </w:rPr>
      </w:pPr>
    </w:p>
    <w:p w14:paraId="10C94E9C" w14:textId="77777777" w:rsidR="00365CC9" w:rsidRDefault="00365CC9">
      <w:pPr>
        <w:rPr>
          <w:rFonts w:cs="Calibri"/>
          <w:color w:val="000000"/>
        </w:rPr>
      </w:pPr>
    </w:p>
    <w:p w14:paraId="15D96A27" w14:textId="77777777" w:rsidR="00365CC9" w:rsidRDefault="00365CC9">
      <w:pPr>
        <w:rPr>
          <w:rFonts w:cs="Calibri"/>
          <w:color w:val="000000"/>
        </w:rPr>
      </w:pPr>
    </w:p>
    <w:p w14:paraId="50CA1C7B" w14:textId="77777777" w:rsidR="00365CC9" w:rsidRDefault="00365CC9">
      <w:pPr>
        <w:rPr>
          <w:rFonts w:cs="Calibri"/>
          <w:color w:val="000000"/>
        </w:rPr>
      </w:pPr>
    </w:p>
    <w:p w14:paraId="74B36B01" w14:textId="77777777" w:rsidR="00365CC9" w:rsidRDefault="00365CC9">
      <w:pPr>
        <w:rPr>
          <w:rFonts w:cs="Calibri"/>
          <w:color w:val="000000"/>
        </w:rPr>
      </w:pPr>
    </w:p>
    <w:p w14:paraId="221CFAC7" w14:textId="77777777" w:rsidR="00365CC9" w:rsidRDefault="00365CC9">
      <w:pPr>
        <w:rPr>
          <w:rFonts w:cs="Calibri"/>
          <w:color w:val="000000"/>
        </w:rPr>
      </w:pPr>
    </w:p>
    <w:p w14:paraId="4CCD700C" w14:textId="77777777" w:rsidR="00365CC9" w:rsidRDefault="00365CC9">
      <w:pPr>
        <w:rPr>
          <w:rFonts w:cs="Calibri"/>
          <w:color w:val="000000"/>
        </w:rPr>
      </w:pPr>
    </w:p>
    <w:p w14:paraId="00504857" w14:textId="77777777" w:rsidR="00365CC9" w:rsidRDefault="00365CC9">
      <w:pPr>
        <w:rPr>
          <w:rFonts w:cs="Calibri"/>
          <w:color w:val="000000"/>
        </w:rPr>
      </w:pPr>
    </w:p>
    <w:p w14:paraId="22F3EC20" w14:textId="77777777" w:rsidR="00365CC9" w:rsidRDefault="00365CC9">
      <w:pPr>
        <w:rPr>
          <w:rFonts w:cs="Calibri"/>
          <w:color w:val="000000"/>
        </w:rPr>
      </w:pPr>
    </w:p>
    <w:p w14:paraId="02B65C26" w14:textId="77777777" w:rsidR="00365CC9" w:rsidRDefault="00365CC9">
      <w:pPr>
        <w:rPr>
          <w:rFonts w:cs="Calibri"/>
          <w:color w:val="000000"/>
        </w:rPr>
      </w:pPr>
    </w:p>
    <w:p w14:paraId="28F9DB79" w14:textId="77777777" w:rsidR="00365CC9" w:rsidRDefault="00365CC9">
      <w:pPr>
        <w:rPr>
          <w:rFonts w:cs="Calibri"/>
          <w:color w:val="000000"/>
        </w:rPr>
      </w:pPr>
    </w:p>
    <w:p w14:paraId="1465773F" w14:textId="77777777" w:rsidR="00365CC9" w:rsidRDefault="00365CC9">
      <w:pPr>
        <w:rPr>
          <w:rFonts w:cs="Calibri"/>
          <w:color w:val="000000"/>
        </w:rPr>
      </w:pPr>
    </w:p>
    <w:p w14:paraId="139C5E8B" w14:textId="77777777" w:rsidR="00365CC9" w:rsidRDefault="00365CC9">
      <w:pPr>
        <w:rPr>
          <w:rFonts w:cs="Calibri"/>
          <w:color w:val="000000"/>
        </w:rPr>
      </w:pPr>
    </w:p>
    <w:p w14:paraId="70E3A5E0" w14:textId="77777777" w:rsidR="00365CC9" w:rsidRDefault="00365CC9">
      <w:pPr>
        <w:rPr>
          <w:rFonts w:cs="Calibri"/>
          <w:color w:val="000000"/>
        </w:rPr>
      </w:pPr>
    </w:p>
    <w:p w14:paraId="685F8918" w14:textId="77777777" w:rsidR="00365CC9" w:rsidRDefault="00365CC9">
      <w:pPr>
        <w:rPr>
          <w:rFonts w:cs="Calibri"/>
          <w:color w:val="000000"/>
        </w:rPr>
      </w:pPr>
    </w:p>
    <w:p w14:paraId="341B4E56" w14:textId="77777777" w:rsidR="00365CC9" w:rsidRDefault="00365CC9">
      <w:pPr>
        <w:rPr>
          <w:rFonts w:cs="Calibri"/>
          <w:color w:val="000000"/>
        </w:rPr>
      </w:pPr>
    </w:p>
    <w:p w14:paraId="1699134F" w14:textId="77777777" w:rsidR="00365CC9" w:rsidRDefault="00365CC9">
      <w:pPr>
        <w:rPr>
          <w:rFonts w:cs="Calibri"/>
          <w:color w:val="000000"/>
        </w:rPr>
      </w:pPr>
    </w:p>
    <w:p w14:paraId="09867DEB" w14:textId="77777777" w:rsidR="00365CC9" w:rsidRDefault="00365CC9">
      <w:pPr>
        <w:rPr>
          <w:rFonts w:cs="Calibri"/>
          <w:color w:val="000000"/>
        </w:rPr>
      </w:pPr>
    </w:p>
    <w:p w14:paraId="0799470A" w14:textId="77777777" w:rsidR="00365CC9" w:rsidRDefault="00365CC9">
      <w:pPr>
        <w:rPr>
          <w:rFonts w:cs="Calibri"/>
          <w:color w:val="000000"/>
        </w:rPr>
      </w:pPr>
    </w:p>
    <w:p w14:paraId="1E46F39F" w14:textId="77777777" w:rsidR="00365CC9" w:rsidRDefault="00365CC9">
      <w:pPr>
        <w:rPr>
          <w:rFonts w:cs="Calibri"/>
          <w:color w:val="000000"/>
        </w:rPr>
      </w:pPr>
    </w:p>
    <w:p w14:paraId="22FCDBF4" w14:textId="77777777" w:rsidR="00365CC9" w:rsidRDefault="00365CC9">
      <w:pPr>
        <w:rPr>
          <w:rFonts w:cs="Calibri"/>
          <w:color w:val="000000"/>
        </w:rPr>
      </w:pPr>
    </w:p>
    <w:p w14:paraId="598ED42A" w14:textId="77777777" w:rsidR="00365CC9" w:rsidRDefault="00365CC9">
      <w:pPr>
        <w:rPr>
          <w:rFonts w:cs="Calibri"/>
          <w:color w:val="000000"/>
        </w:rPr>
      </w:pPr>
    </w:p>
    <w:p w14:paraId="576E35C2" w14:textId="77777777" w:rsidR="00365CC9" w:rsidRDefault="00365CC9">
      <w:pPr>
        <w:rPr>
          <w:rFonts w:cs="Calibri"/>
          <w:color w:val="000000"/>
        </w:rPr>
      </w:pPr>
    </w:p>
    <w:p w14:paraId="3A113FE6" w14:textId="77777777" w:rsidR="00365CC9" w:rsidRDefault="00365CC9">
      <w:pPr>
        <w:rPr>
          <w:rFonts w:cs="Calibri"/>
          <w:color w:val="000000"/>
        </w:rPr>
      </w:pPr>
    </w:p>
    <w:p w14:paraId="42CD2E06" w14:textId="77777777" w:rsidR="00365CC9" w:rsidRDefault="00365CC9">
      <w:pPr>
        <w:rPr>
          <w:rFonts w:cs="Calibri"/>
          <w:color w:val="000000"/>
        </w:rPr>
      </w:pPr>
    </w:p>
    <w:p w14:paraId="546B835B" w14:textId="77777777" w:rsidR="00365CC9" w:rsidRDefault="00365CC9">
      <w:pPr>
        <w:rPr>
          <w:rFonts w:cs="Calibri"/>
          <w:color w:val="000000"/>
        </w:rPr>
      </w:pPr>
    </w:p>
    <w:p w14:paraId="3B9B1878" w14:textId="77777777" w:rsidR="00365CC9" w:rsidRDefault="00365CC9">
      <w:pPr>
        <w:rPr>
          <w:rFonts w:cs="Calibri"/>
          <w:color w:val="000000"/>
        </w:rPr>
      </w:pPr>
    </w:p>
    <w:p w14:paraId="48068856" w14:textId="77777777" w:rsidR="00365CC9" w:rsidRDefault="00365CC9">
      <w:pPr>
        <w:rPr>
          <w:rFonts w:cs="Calibri"/>
          <w:color w:val="000000"/>
        </w:rPr>
      </w:pPr>
    </w:p>
    <w:p w14:paraId="3DA935CA" w14:textId="77777777" w:rsidR="00365CC9" w:rsidRDefault="00365CC9">
      <w:pPr>
        <w:rPr>
          <w:rFonts w:cs="Calibri"/>
          <w:color w:val="000000"/>
        </w:rPr>
      </w:pPr>
    </w:p>
    <w:p w14:paraId="1F816B77" w14:textId="77777777" w:rsidR="00365CC9" w:rsidRDefault="00365CC9">
      <w:pPr>
        <w:rPr>
          <w:rFonts w:cs="Calibri"/>
          <w:color w:val="000000"/>
        </w:rPr>
      </w:pPr>
    </w:p>
    <w:p w14:paraId="430468FB" w14:textId="77777777" w:rsidR="00365CC9" w:rsidRDefault="00365CC9">
      <w:pPr>
        <w:rPr>
          <w:rFonts w:cs="Calibri"/>
          <w:color w:val="000000"/>
        </w:rPr>
      </w:pPr>
    </w:p>
    <w:p w14:paraId="1B3C3A3B" w14:textId="77777777" w:rsidR="00365CC9" w:rsidRDefault="00365CC9">
      <w:pPr>
        <w:rPr>
          <w:rFonts w:cs="Calibri"/>
          <w:color w:val="000000"/>
        </w:rPr>
      </w:pPr>
    </w:p>
    <w:p w14:paraId="7092A320" w14:textId="77777777" w:rsidR="00365CC9" w:rsidRDefault="00C270CB">
      <w:pPr>
        <w:pStyle w:val="Heading2"/>
      </w:pPr>
      <w:r>
        <w:lastRenderedPageBreak/>
        <w:t>2282 – Finalize Vision System</w:t>
      </w:r>
    </w:p>
    <w:p w14:paraId="4488FD95" w14:textId="77777777" w:rsidR="00365CC9" w:rsidRDefault="00365CC9"/>
    <w:p w14:paraId="567519D0" w14:textId="77777777" w:rsidR="00365CC9" w:rsidRDefault="00C270CB">
      <w:r>
        <w:rPr>
          <w:rFonts w:cstheme="minorHAnsi"/>
          <w:b/>
          <w:bCs/>
          <w:color w:val="000000"/>
        </w:rPr>
        <w:t>Content</w:t>
      </w:r>
    </w:p>
    <w:p w14:paraId="656C34D9" w14:textId="77777777" w:rsidR="00365CC9" w:rsidRDefault="00C270CB">
      <w:r>
        <w:rPr>
          <w:color w:val="000000"/>
        </w:rPr>
        <w:t>As a lab member, I would like to finalize the vision system for the visual anchoring project</w:t>
      </w:r>
    </w:p>
    <w:p w14:paraId="03346571" w14:textId="77777777" w:rsidR="00365CC9" w:rsidRDefault="00365CC9">
      <w:pPr>
        <w:rPr>
          <w:color w:val="000000"/>
        </w:rPr>
      </w:pPr>
    </w:p>
    <w:p w14:paraId="0C245627" w14:textId="77777777" w:rsidR="00365CC9" w:rsidRDefault="00C270CB">
      <w:r>
        <w:rPr>
          <w:rFonts w:cstheme="minorHAnsi"/>
          <w:b/>
          <w:bCs/>
          <w:color w:val="000000"/>
        </w:rPr>
        <w:t>Definition of Done</w:t>
      </w:r>
    </w:p>
    <w:p w14:paraId="6909CF30" w14:textId="77777777" w:rsidR="00365CC9" w:rsidRDefault="00C270CB">
      <w:pPr>
        <w:rPr>
          <w:rFonts w:cs="Calibri"/>
          <w:color w:val="000000"/>
        </w:rPr>
      </w:pPr>
      <w:r>
        <w:rPr>
          <w:rFonts w:cs="Calibri"/>
          <w:color w:val="000000"/>
        </w:rPr>
        <w:t xml:space="preserve">[] implement nonlinear correction factor in Matlab code </w:t>
      </w:r>
    </w:p>
    <w:p w14:paraId="385E5E0A" w14:textId="77777777" w:rsidR="00365CC9" w:rsidRDefault="00C270CB">
      <w:pPr>
        <w:rPr>
          <w:rFonts w:cs="Calibri"/>
          <w:color w:val="000000"/>
        </w:rPr>
      </w:pPr>
      <w:r>
        <w:rPr>
          <w:rFonts w:cs="Calibri"/>
          <w:color w:val="000000"/>
        </w:rPr>
        <w:t>[] document vision system in thesis</w:t>
      </w:r>
    </w:p>
    <w:p w14:paraId="174A689F" w14:textId="77777777" w:rsidR="00365CC9" w:rsidRDefault="00365CC9">
      <w:pPr>
        <w:rPr>
          <w:rFonts w:cs="Calibri"/>
          <w:color w:val="000000"/>
        </w:rPr>
      </w:pPr>
    </w:p>
    <w:p w14:paraId="1C9C5E13" w14:textId="77777777" w:rsidR="00365CC9" w:rsidRDefault="00365CC9">
      <w:pPr>
        <w:rPr>
          <w:rFonts w:cs="Calibri"/>
          <w:color w:val="000000"/>
        </w:rPr>
      </w:pPr>
    </w:p>
    <w:p w14:paraId="35D1CF3A" w14:textId="77777777" w:rsidR="00365CC9" w:rsidRDefault="00365CC9"/>
    <w:p w14:paraId="4D07B31F" w14:textId="77777777" w:rsidR="00365CC9" w:rsidRDefault="00C270CB">
      <w:pPr>
        <w:rPr>
          <w:rFonts w:cs="Calibri"/>
          <w:b/>
          <w:bCs/>
          <w:color w:val="000000"/>
        </w:rPr>
      </w:pPr>
      <w:r>
        <w:rPr>
          <w:rFonts w:cs="Calibri"/>
          <w:b/>
          <w:bCs/>
          <w:color w:val="000000"/>
        </w:rPr>
        <w:t>Notes</w:t>
      </w:r>
    </w:p>
    <w:p w14:paraId="3B6F77F1" w14:textId="77777777" w:rsidR="00365CC9" w:rsidRDefault="00C270CB">
      <w:pPr>
        <w:rPr>
          <w:rFonts w:cs="Calibri"/>
          <w:b/>
          <w:bCs/>
          <w:color w:val="000000"/>
        </w:rPr>
      </w:pPr>
      <w:r>
        <w:br w:type="page"/>
      </w:r>
    </w:p>
    <w:p w14:paraId="3E591D8F" w14:textId="77777777" w:rsidR="00365CC9" w:rsidRDefault="00C270CB">
      <w:pPr>
        <w:pStyle w:val="Heading2"/>
        <w:rPr>
          <w:b w:val="0"/>
        </w:rPr>
      </w:pPr>
      <w:r>
        <w:lastRenderedPageBreak/>
        <w:t>2283 – TEMPEST April Meetings</w:t>
      </w:r>
    </w:p>
    <w:p w14:paraId="7BCFDBF3" w14:textId="77777777" w:rsidR="00365CC9" w:rsidRDefault="00C270CB">
      <w:r>
        <w:t xml:space="preserve">As a TEMPEST Team member, I will be prepare for and make contributions to all scheduled meetings trough the month of April. </w:t>
      </w:r>
    </w:p>
    <w:p w14:paraId="7035F3C8" w14:textId="77777777" w:rsidR="00365CC9" w:rsidRDefault="00365CC9"/>
    <w:p w14:paraId="60D63F42" w14:textId="77777777" w:rsidR="00365CC9" w:rsidRDefault="00C270CB">
      <w:pPr>
        <w:pStyle w:val="NoSpacing"/>
        <w:rPr>
          <w:b/>
        </w:rPr>
      </w:pPr>
      <w:r>
        <w:rPr>
          <w:b/>
        </w:rPr>
        <w:t>Definition of Done</w:t>
      </w:r>
    </w:p>
    <w:p w14:paraId="1645ADB5" w14:textId="77777777" w:rsidR="00365CC9" w:rsidRDefault="00C270CB">
      <w:pPr>
        <w:pStyle w:val="NoSpacing"/>
      </w:pPr>
      <w:r>
        <w:t xml:space="preserve">[ ] Participation in Wednesday weekly internal meetings </w:t>
      </w:r>
    </w:p>
    <w:p w14:paraId="0A25AD5B" w14:textId="77777777" w:rsidR="00365CC9" w:rsidRDefault="00C270CB">
      <w:pPr>
        <w:pStyle w:val="NoSpacing"/>
      </w:pPr>
      <w:r>
        <w:t xml:space="preserve">[ ] Participation in other scheduled team meetings </w:t>
      </w:r>
    </w:p>
    <w:p w14:paraId="6278432A" w14:textId="77777777" w:rsidR="00365CC9" w:rsidRDefault="00C270CB">
      <w:pPr>
        <w:pStyle w:val="NoSpacing"/>
      </w:pPr>
      <w:r>
        <w:t>[ ] Participation in scheduled meetings with AeroTEC</w:t>
      </w:r>
    </w:p>
    <w:p w14:paraId="3AB58A8F" w14:textId="77777777" w:rsidR="00365CC9" w:rsidRDefault="00365CC9">
      <w:pPr>
        <w:rPr>
          <w:rFonts w:cstheme="minorHAnsi"/>
          <w:b/>
          <w:bCs/>
          <w:color w:val="000000"/>
        </w:rPr>
      </w:pPr>
    </w:p>
    <w:p w14:paraId="619163CB" w14:textId="77777777" w:rsidR="00365CC9" w:rsidRDefault="00C270CB">
      <w:pPr>
        <w:rPr>
          <w:rFonts w:cstheme="minorHAnsi"/>
          <w:b/>
          <w:bCs/>
          <w:color w:val="000000"/>
        </w:rPr>
      </w:pPr>
      <w:r>
        <w:rPr>
          <w:rFonts w:cstheme="minorHAnsi"/>
          <w:b/>
          <w:bCs/>
          <w:color w:val="000000"/>
        </w:rPr>
        <w:t>Notes</w:t>
      </w:r>
    </w:p>
    <w:p w14:paraId="21AE4667" w14:textId="77777777" w:rsidR="00365CC9" w:rsidRDefault="00C270CB">
      <w:pPr>
        <w:rPr>
          <w:rFonts w:cs="Calibri"/>
          <w:b/>
          <w:bCs/>
          <w:color w:val="000000"/>
        </w:rPr>
      </w:pPr>
      <w:r>
        <w:br w:type="page"/>
      </w:r>
    </w:p>
    <w:p w14:paraId="35CFA739" w14:textId="77777777" w:rsidR="00365CC9" w:rsidRDefault="00C270CB">
      <w:pPr>
        <w:pStyle w:val="Heading2"/>
        <w:rPr>
          <w:b w:val="0"/>
        </w:rPr>
      </w:pPr>
      <w:r>
        <w:lastRenderedPageBreak/>
        <w:t>2284 – TEMPEST April Meetings</w:t>
      </w:r>
    </w:p>
    <w:p w14:paraId="7A4F0C52" w14:textId="77777777" w:rsidR="00365CC9" w:rsidRDefault="00C270CB">
      <w:r>
        <w:t xml:space="preserve">As a TEMPEST Team member, I will be prepare for and make contributions to all scheduled meetings trough the month of April. </w:t>
      </w:r>
    </w:p>
    <w:p w14:paraId="4598A518" w14:textId="77777777" w:rsidR="00365CC9" w:rsidRDefault="00365CC9"/>
    <w:p w14:paraId="0C025493" w14:textId="77777777" w:rsidR="00365CC9" w:rsidRDefault="00C270CB">
      <w:pPr>
        <w:pStyle w:val="NoSpacing"/>
        <w:rPr>
          <w:b/>
        </w:rPr>
      </w:pPr>
      <w:r>
        <w:rPr>
          <w:b/>
        </w:rPr>
        <w:t>Definition of Done</w:t>
      </w:r>
    </w:p>
    <w:p w14:paraId="5073507C" w14:textId="77777777" w:rsidR="00365CC9" w:rsidRDefault="00C270CB">
      <w:pPr>
        <w:pStyle w:val="NoSpacing"/>
      </w:pPr>
      <w:r>
        <w:t xml:space="preserve">[ ] Participation in Wednesday weekly internal meetings </w:t>
      </w:r>
    </w:p>
    <w:p w14:paraId="72E39104" w14:textId="77777777" w:rsidR="00365CC9" w:rsidRDefault="00C270CB">
      <w:pPr>
        <w:pStyle w:val="NoSpacing"/>
      </w:pPr>
      <w:r>
        <w:t xml:space="preserve">[ ] Participation in other scheduled team meetings </w:t>
      </w:r>
    </w:p>
    <w:p w14:paraId="1F3F3CD8" w14:textId="77777777" w:rsidR="00365CC9" w:rsidRDefault="00C270CB">
      <w:pPr>
        <w:pStyle w:val="NoSpacing"/>
      </w:pPr>
      <w:r>
        <w:t>[ ] Participation in scheduled meetings with AeroTEC</w:t>
      </w:r>
    </w:p>
    <w:p w14:paraId="580DDDA5" w14:textId="77777777" w:rsidR="00365CC9" w:rsidRDefault="00365CC9">
      <w:pPr>
        <w:rPr>
          <w:rFonts w:cstheme="minorHAnsi"/>
          <w:b/>
          <w:bCs/>
          <w:color w:val="000000"/>
        </w:rPr>
      </w:pPr>
    </w:p>
    <w:p w14:paraId="26FCDF1B" w14:textId="77777777" w:rsidR="00365CC9" w:rsidRDefault="00C270CB">
      <w:pPr>
        <w:rPr>
          <w:rFonts w:cstheme="minorHAnsi"/>
          <w:b/>
          <w:bCs/>
          <w:color w:val="000000"/>
        </w:rPr>
      </w:pPr>
      <w:r>
        <w:rPr>
          <w:rFonts w:cstheme="minorHAnsi"/>
          <w:b/>
          <w:bCs/>
          <w:color w:val="000000"/>
        </w:rPr>
        <w:t>Notes</w:t>
      </w:r>
    </w:p>
    <w:p w14:paraId="4E07D252" w14:textId="77777777" w:rsidR="00365CC9" w:rsidRDefault="00C270CB">
      <w:pPr>
        <w:rPr>
          <w:rFonts w:cstheme="minorHAnsi"/>
          <w:b/>
          <w:bCs/>
          <w:color w:val="000000"/>
        </w:rPr>
      </w:pPr>
      <w:r>
        <w:br w:type="page"/>
      </w:r>
    </w:p>
    <w:p w14:paraId="1D1C6085" w14:textId="77777777" w:rsidR="00365CC9" w:rsidRDefault="00C270CB">
      <w:pPr>
        <w:pStyle w:val="Heading2"/>
        <w:rPr>
          <w:b w:val="0"/>
        </w:rPr>
      </w:pPr>
      <w:r>
        <w:lastRenderedPageBreak/>
        <w:t>2285 – TEMPEST April Meetings</w:t>
      </w:r>
    </w:p>
    <w:p w14:paraId="64AF81CA" w14:textId="77777777" w:rsidR="00365CC9" w:rsidRDefault="00C270CB">
      <w:r>
        <w:t xml:space="preserve">As a TEMPEST Team member, I will be prepare for and make contributions to all scheduled meetings trough the month of April. </w:t>
      </w:r>
    </w:p>
    <w:p w14:paraId="3C131A6B" w14:textId="77777777" w:rsidR="00365CC9" w:rsidRDefault="00365CC9"/>
    <w:p w14:paraId="43E95443" w14:textId="77777777" w:rsidR="00365CC9" w:rsidRDefault="00C270CB">
      <w:pPr>
        <w:pStyle w:val="NoSpacing"/>
        <w:rPr>
          <w:b/>
        </w:rPr>
      </w:pPr>
      <w:r>
        <w:rPr>
          <w:b/>
        </w:rPr>
        <w:t>Definition of Done</w:t>
      </w:r>
    </w:p>
    <w:p w14:paraId="69525C90" w14:textId="77777777" w:rsidR="00365CC9" w:rsidRDefault="00C270CB">
      <w:pPr>
        <w:pStyle w:val="NoSpacing"/>
      </w:pPr>
      <w:r>
        <w:t xml:space="preserve">[ ] Participation in Wednesday weekly internal meetings </w:t>
      </w:r>
    </w:p>
    <w:p w14:paraId="17B5F26E" w14:textId="77777777" w:rsidR="00365CC9" w:rsidRDefault="00C270CB">
      <w:pPr>
        <w:pStyle w:val="NoSpacing"/>
      </w:pPr>
      <w:r>
        <w:t xml:space="preserve">[ ] Participation in other scheduled team meetings </w:t>
      </w:r>
    </w:p>
    <w:p w14:paraId="3A2231F0" w14:textId="77777777" w:rsidR="00365CC9" w:rsidRDefault="00C270CB">
      <w:pPr>
        <w:pStyle w:val="NoSpacing"/>
      </w:pPr>
      <w:r>
        <w:t>[ ] Participation in scheduled meetings with AeroTEC</w:t>
      </w:r>
    </w:p>
    <w:p w14:paraId="4CE2A512" w14:textId="77777777" w:rsidR="00365CC9" w:rsidRDefault="00365CC9">
      <w:pPr>
        <w:rPr>
          <w:rFonts w:cstheme="minorHAnsi"/>
          <w:b/>
          <w:bCs/>
          <w:color w:val="000000"/>
        </w:rPr>
      </w:pPr>
    </w:p>
    <w:p w14:paraId="2DE3780F" w14:textId="77777777" w:rsidR="00365CC9" w:rsidRDefault="00C270CB">
      <w:pPr>
        <w:rPr>
          <w:rFonts w:cstheme="minorHAnsi"/>
          <w:b/>
          <w:bCs/>
          <w:color w:val="000000"/>
        </w:rPr>
      </w:pPr>
      <w:r>
        <w:rPr>
          <w:rFonts w:cstheme="minorHAnsi"/>
          <w:b/>
          <w:bCs/>
          <w:color w:val="000000"/>
        </w:rPr>
        <w:t>Notes</w:t>
      </w:r>
    </w:p>
    <w:p w14:paraId="0A81AD19" w14:textId="77777777" w:rsidR="00365CC9" w:rsidRDefault="00C270CB">
      <w:pPr>
        <w:rPr>
          <w:rFonts w:cstheme="minorHAnsi"/>
          <w:b/>
          <w:bCs/>
          <w:color w:val="000000"/>
        </w:rPr>
      </w:pPr>
      <w:r>
        <w:br w:type="page"/>
      </w:r>
    </w:p>
    <w:p w14:paraId="2BDA3CCC" w14:textId="77777777" w:rsidR="00365CC9" w:rsidRDefault="00C270CB">
      <w:pPr>
        <w:pStyle w:val="Heading2"/>
        <w:rPr>
          <w:b w:val="0"/>
        </w:rPr>
      </w:pPr>
      <w:r>
        <w:lastRenderedPageBreak/>
        <w:t>2286 – TEMPEST April Meetings</w:t>
      </w:r>
    </w:p>
    <w:p w14:paraId="6E5B3819" w14:textId="77777777" w:rsidR="00365CC9" w:rsidRDefault="00C270CB">
      <w:r>
        <w:t xml:space="preserve">As a TEMPEST Team member, I will be prepare for and make contributions to all scheduled meetings trough the month of April. </w:t>
      </w:r>
    </w:p>
    <w:p w14:paraId="3C83F6B1" w14:textId="77777777" w:rsidR="00365CC9" w:rsidRDefault="00365CC9"/>
    <w:p w14:paraId="2D9BB573" w14:textId="77777777" w:rsidR="00365CC9" w:rsidRDefault="00C270CB">
      <w:pPr>
        <w:pStyle w:val="NoSpacing"/>
        <w:rPr>
          <w:b/>
        </w:rPr>
      </w:pPr>
      <w:r>
        <w:rPr>
          <w:b/>
        </w:rPr>
        <w:t>Definition of Done</w:t>
      </w:r>
    </w:p>
    <w:p w14:paraId="498CCBC0" w14:textId="77777777" w:rsidR="00365CC9" w:rsidRDefault="00C270CB">
      <w:pPr>
        <w:pStyle w:val="NoSpacing"/>
      </w:pPr>
      <w:r>
        <w:t xml:space="preserve">[ ] Participation in Wednesday weekly internal meetings </w:t>
      </w:r>
    </w:p>
    <w:p w14:paraId="39716FD3" w14:textId="77777777" w:rsidR="00365CC9" w:rsidRDefault="00C270CB">
      <w:pPr>
        <w:pStyle w:val="NoSpacing"/>
      </w:pPr>
      <w:r>
        <w:t xml:space="preserve">[ ] Participation in other scheduled team meetings </w:t>
      </w:r>
    </w:p>
    <w:p w14:paraId="4FDBBAC8" w14:textId="77777777" w:rsidR="00365CC9" w:rsidRDefault="00C270CB">
      <w:pPr>
        <w:pStyle w:val="NoSpacing"/>
      </w:pPr>
      <w:r>
        <w:t>[ ] Participation in scheduled meetings with AeroTEC</w:t>
      </w:r>
    </w:p>
    <w:p w14:paraId="3B996F49" w14:textId="77777777" w:rsidR="00365CC9" w:rsidRDefault="00365CC9">
      <w:pPr>
        <w:rPr>
          <w:rFonts w:cstheme="minorHAnsi"/>
          <w:b/>
          <w:bCs/>
          <w:color w:val="000000"/>
        </w:rPr>
      </w:pPr>
    </w:p>
    <w:p w14:paraId="084F1B30" w14:textId="77777777" w:rsidR="00365CC9" w:rsidRDefault="00C270CB">
      <w:pPr>
        <w:rPr>
          <w:rFonts w:cstheme="minorHAnsi"/>
          <w:b/>
          <w:bCs/>
          <w:color w:val="000000"/>
        </w:rPr>
      </w:pPr>
      <w:r>
        <w:rPr>
          <w:rFonts w:cstheme="minorHAnsi"/>
          <w:b/>
          <w:bCs/>
          <w:color w:val="000000"/>
        </w:rPr>
        <w:t>Notes</w:t>
      </w:r>
    </w:p>
    <w:p w14:paraId="5DD2C7D8" w14:textId="77777777" w:rsidR="00365CC9" w:rsidRDefault="00C270CB">
      <w:pPr>
        <w:rPr>
          <w:rFonts w:cstheme="minorHAnsi"/>
          <w:b/>
          <w:bCs/>
          <w:color w:val="000000"/>
        </w:rPr>
      </w:pPr>
      <w:r>
        <w:br w:type="page"/>
      </w:r>
    </w:p>
    <w:p w14:paraId="7A498747"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287 - TEMPEST Administrative Lead Duties</w:t>
      </w:r>
    </w:p>
    <w:p w14:paraId="71D79884" w14:textId="77777777" w:rsidR="00365CC9" w:rsidRDefault="00365CC9">
      <w:pPr>
        <w:rPr>
          <w:b/>
          <w:bCs/>
        </w:rPr>
      </w:pPr>
    </w:p>
    <w:p w14:paraId="7702E52E" w14:textId="77777777" w:rsidR="00365CC9" w:rsidRDefault="00C270CB">
      <w:pPr>
        <w:rPr>
          <w:b/>
        </w:rPr>
      </w:pPr>
      <w:r>
        <w:rPr>
          <w:b/>
          <w:bCs/>
        </w:rPr>
        <w:t>Content</w:t>
      </w:r>
    </w:p>
    <w:p w14:paraId="451EFED6" w14:textId="77777777" w:rsidR="00365CC9" w:rsidRDefault="00C270CB">
      <w:pPr>
        <w:rPr>
          <w:rFonts w:ascii="Liberation Serif" w:hAnsi="Liberation Serif" w:cs="Lucida Sans"/>
        </w:rPr>
      </w:pPr>
      <w:r>
        <w:rPr>
          <w:rFonts w:ascii="Liberation Serif" w:hAnsi="Liberation Serif" w:cs="Lucida Sans"/>
        </w:rPr>
        <w:t>As a TEMPEST member, I will fulfill my duties as the administrative team lead.</w:t>
      </w:r>
    </w:p>
    <w:p w14:paraId="51232B96" w14:textId="77777777" w:rsidR="00365CC9" w:rsidRDefault="00365CC9">
      <w:pPr>
        <w:rPr>
          <w:rFonts w:ascii="Liberation Serif" w:hAnsi="Liberation Serif" w:cs="Lucida Sans"/>
        </w:rPr>
      </w:pPr>
    </w:p>
    <w:p w14:paraId="4D4BFD25" w14:textId="77777777" w:rsidR="00365CC9" w:rsidRDefault="00C270CB">
      <w:pPr>
        <w:rPr>
          <w:rFonts w:ascii="Liberation Serif" w:hAnsi="Liberation Serif" w:cs="Lucida Sans"/>
          <w:b/>
        </w:rPr>
      </w:pPr>
      <w:r>
        <w:rPr>
          <w:rFonts w:ascii="Liberation Serif" w:hAnsi="Liberation Serif" w:cs="Lucida Sans"/>
          <w:b/>
        </w:rPr>
        <w:t>Definition of Done</w:t>
      </w:r>
    </w:p>
    <w:p w14:paraId="773B649B" w14:textId="77777777" w:rsidR="00365CC9" w:rsidRDefault="00C270CB">
      <w:pPr>
        <w:rPr>
          <w:rFonts w:ascii="Liberation Serif" w:hAnsi="Liberation Serif" w:cs="Lucida Sans"/>
        </w:rPr>
      </w:pPr>
      <w:r>
        <w:rPr>
          <w:rFonts w:ascii="Liberation Serif" w:hAnsi="Liberation Serif" w:cs="Lucida Sans"/>
        </w:rPr>
        <w:t>[ ] Coordinate scheduling with other team members, Chris Lum and Todd Leighton</w:t>
      </w:r>
    </w:p>
    <w:p w14:paraId="3C8F8B4A" w14:textId="77777777" w:rsidR="00365CC9" w:rsidRDefault="00C270CB">
      <w:pPr>
        <w:rPr>
          <w:rFonts w:ascii="Liberation Serif" w:hAnsi="Liberation Serif" w:cs="Lucida Sans"/>
        </w:rPr>
      </w:pPr>
      <w:r>
        <w:rPr>
          <w:rFonts w:ascii="Liberation Serif" w:hAnsi="Liberation Serif" w:cs="Lucida Sans"/>
        </w:rPr>
        <w:t>[ ] Update User Stories with new projects for team members</w:t>
      </w:r>
    </w:p>
    <w:p w14:paraId="69DF6ED2" w14:textId="77777777" w:rsidR="00365CC9" w:rsidRDefault="00C270CB">
      <w:pPr>
        <w:rPr>
          <w:rFonts w:ascii="Liberation Serif" w:hAnsi="Liberation Serif" w:cs="Lucida Sans"/>
        </w:rPr>
      </w:pPr>
      <w:r>
        <w:rPr>
          <w:rFonts w:ascii="Liberation Serif" w:hAnsi="Liberation Serif" w:cs="Lucida Sans"/>
        </w:rPr>
        <w:t>[ ] Maintain clear communication with group to ensure everyone has tasks assigned</w:t>
      </w:r>
    </w:p>
    <w:p w14:paraId="3BAB5F6E" w14:textId="77777777" w:rsidR="00365CC9" w:rsidRDefault="00C270CB">
      <w:pPr>
        <w:rPr>
          <w:rFonts w:ascii="Liberation Serif" w:hAnsi="Liberation Serif" w:cs="Lucida Sans"/>
        </w:rPr>
      </w:pPr>
      <w:r>
        <w:rPr>
          <w:rFonts w:ascii="Liberation Serif" w:hAnsi="Liberation Serif" w:cs="Lucida Sans"/>
        </w:rPr>
        <w:t xml:space="preserve">[ ] Coordinate research efforts </w:t>
      </w:r>
    </w:p>
    <w:p w14:paraId="3878E371" w14:textId="77777777" w:rsidR="00365CC9" w:rsidRDefault="00C270CB">
      <w:pPr>
        <w:rPr>
          <w:rFonts w:ascii="Liberation Serif" w:hAnsi="Liberation Serif" w:cs="Lucida Sans"/>
        </w:rPr>
      </w:pPr>
      <w:r>
        <w:br w:type="page"/>
      </w:r>
    </w:p>
    <w:p w14:paraId="10BA2FC9" w14:textId="77777777" w:rsidR="00365CC9" w:rsidRDefault="00C270CB">
      <w:pPr>
        <w:pStyle w:val="Heading2"/>
        <w:rPr>
          <w:b w:val="0"/>
        </w:rPr>
      </w:pPr>
      <w:r>
        <w:lastRenderedPageBreak/>
        <w:t>2288 -  TEMPEST April Purchasing</w:t>
      </w:r>
    </w:p>
    <w:p w14:paraId="51C7DB4E" w14:textId="77777777" w:rsidR="00365CC9" w:rsidRDefault="00C270CB">
      <w:r>
        <w:t xml:space="preserve">As a TEMPEST Team member, I will </w:t>
      </w:r>
    </w:p>
    <w:p w14:paraId="7B351C65" w14:textId="77777777" w:rsidR="00365CC9" w:rsidRDefault="00365CC9"/>
    <w:p w14:paraId="3F8F3F75" w14:textId="77777777" w:rsidR="00365CC9" w:rsidRDefault="00C270CB">
      <w:pPr>
        <w:pStyle w:val="NoSpacing"/>
        <w:rPr>
          <w:b/>
        </w:rPr>
      </w:pPr>
      <w:r>
        <w:rPr>
          <w:b/>
        </w:rPr>
        <w:t>Definition of Done</w:t>
      </w:r>
    </w:p>
    <w:p w14:paraId="75825394" w14:textId="77777777" w:rsidR="00365CC9" w:rsidRDefault="00C270CB">
      <w:pPr>
        <w:pStyle w:val="NoSpacing"/>
      </w:pPr>
      <w:r>
        <w:t>[ ] Send purchase orders to Nancy Lou</w:t>
      </w:r>
    </w:p>
    <w:p w14:paraId="23CD3A12" w14:textId="77777777" w:rsidR="00365CC9" w:rsidRDefault="00C270CB">
      <w:pPr>
        <w:pStyle w:val="NoSpacing"/>
      </w:pPr>
      <w:r>
        <w:t>[] Update budget spreadsheet as necessary</w:t>
      </w:r>
    </w:p>
    <w:p w14:paraId="13398E32" w14:textId="77777777" w:rsidR="00365CC9" w:rsidRDefault="00C270CB">
      <w:pPr>
        <w:rPr>
          <w:rFonts w:cstheme="minorHAnsi"/>
          <w:b/>
          <w:bCs/>
          <w:color w:val="000000"/>
        </w:rPr>
      </w:pPr>
      <w:r>
        <w:rPr>
          <w:rFonts w:cstheme="minorHAnsi"/>
          <w:b/>
          <w:bCs/>
          <w:color w:val="000000"/>
        </w:rPr>
        <w:t>Notes</w:t>
      </w:r>
    </w:p>
    <w:p w14:paraId="2210DCD9" w14:textId="77777777" w:rsidR="00365CC9" w:rsidRDefault="00365CC9">
      <w:pPr>
        <w:rPr>
          <w:rFonts w:ascii="Liberation Serif" w:hAnsi="Liberation Serif" w:cs="Lucida Sans"/>
        </w:rPr>
      </w:pPr>
    </w:p>
    <w:p w14:paraId="7BF52BA6" w14:textId="77777777" w:rsidR="00365CC9" w:rsidRDefault="00365CC9">
      <w:pPr>
        <w:rPr>
          <w:rFonts w:ascii="Liberation Serif" w:hAnsi="Liberation Serif" w:cs="Lucida Sans"/>
        </w:rPr>
      </w:pPr>
    </w:p>
    <w:p w14:paraId="07986FB3" w14:textId="77777777" w:rsidR="00365CC9" w:rsidRDefault="00365CC9">
      <w:pPr>
        <w:rPr>
          <w:rFonts w:cstheme="minorHAnsi"/>
          <w:b/>
          <w:bCs/>
          <w:color w:val="000000"/>
        </w:rPr>
      </w:pPr>
    </w:p>
    <w:p w14:paraId="7E01EB2F" w14:textId="77777777" w:rsidR="00365CC9" w:rsidRDefault="00C270CB">
      <w:pPr>
        <w:rPr>
          <w:rFonts w:cstheme="minorHAnsi"/>
          <w:b/>
          <w:bCs/>
          <w:color w:val="000000"/>
        </w:rPr>
      </w:pPr>
      <w:r>
        <w:br w:type="page"/>
      </w:r>
    </w:p>
    <w:p w14:paraId="2AA85D04" w14:textId="77777777" w:rsidR="00365CC9" w:rsidRDefault="00C270CB">
      <w:pPr>
        <w:pStyle w:val="Heading2"/>
        <w:rPr>
          <w:b w:val="0"/>
        </w:rPr>
      </w:pPr>
      <w:r>
        <w:lastRenderedPageBreak/>
        <w:t>2289 – TEMPEST CDR Preparation</w:t>
      </w:r>
    </w:p>
    <w:p w14:paraId="18052E82" w14:textId="77777777" w:rsidR="00365CC9" w:rsidRDefault="00C270CB">
      <w:r>
        <w:t>As a TEMPEST Team member, I will prepare for our internal Critical Design Review (CDR) on Thursday, April 26</w:t>
      </w:r>
      <w:r>
        <w:rPr>
          <w:vertAlign w:val="superscript"/>
        </w:rPr>
        <w:t>th</w:t>
      </w:r>
      <w:r>
        <w:t xml:space="preserve">. </w:t>
      </w:r>
    </w:p>
    <w:p w14:paraId="19D5F2B7" w14:textId="77777777" w:rsidR="00365CC9" w:rsidRDefault="00365CC9"/>
    <w:p w14:paraId="3FCD26E1" w14:textId="77777777" w:rsidR="00365CC9" w:rsidRDefault="00C270CB">
      <w:pPr>
        <w:pStyle w:val="NoSpacing"/>
        <w:rPr>
          <w:b/>
        </w:rPr>
      </w:pPr>
      <w:r>
        <w:rPr>
          <w:b/>
        </w:rPr>
        <w:t>Definition of Done</w:t>
      </w:r>
    </w:p>
    <w:p w14:paraId="3C595BC2" w14:textId="77777777" w:rsidR="00365CC9" w:rsidRDefault="00C270CB">
      <w:pPr>
        <w:pStyle w:val="NoSpacing"/>
      </w:pPr>
      <w:r>
        <w:t>[ ] Review CDR requirements document on Canvas</w:t>
      </w:r>
    </w:p>
    <w:p w14:paraId="4B21E908" w14:textId="77777777" w:rsidR="00365CC9" w:rsidRDefault="00C270CB">
      <w:pPr>
        <w:pStyle w:val="NoSpacing"/>
      </w:pPr>
      <w:r>
        <w:t>[ ] Agree on revised internal CDR requirements to present to AeroTEC</w:t>
      </w:r>
    </w:p>
    <w:p w14:paraId="6EF5C3A7" w14:textId="77777777" w:rsidR="00365CC9" w:rsidRDefault="00C270CB">
      <w:pPr>
        <w:pStyle w:val="NoSpacing"/>
      </w:pPr>
      <w:r>
        <w:t>[ ] Create slides for PowerPoint presentation</w:t>
      </w:r>
    </w:p>
    <w:p w14:paraId="655FBF26" w14:textId="77777777" w:rsidR="00365CC9" w:rsidRDefault="00C270CB">
      <w:pPr>
        <w:pStyle w:val="NoSpacing"/>
      </w:pPr>
      <w:r>
        <w:t>[ ] Prepare to present at CDR</w:t>
      </w:r>
    </w:p>
    <w:p w14:paraId="2534FAC9" w14:textId="77777777" w:rsidR="00365CC9" w:rsidRDefault="00C270CB">
      <w:pPr>
        <w:pStyle w:val="NoSpacing"/>
      </w:pPr>
      <w:r>
        <w:t>[ ] Attend CDR and contribute to team presentation</w:t>
      </w:r>
    </w:p>
    <w:p w14:paraId="7C85ACA9" w14:textId="77777777" w:rsidR="00365CC9" w:rsidRDefault="00365CC9">
      <w:pPr>
        <w:rPr>
          <w:rFonts w:cstheme="minorHAnsi"/>
          <w:b/>
          <w:bCs/>
          <w:color w:val="000000"/>
        </w:rPr>
      </w:pPr>
    </w:p>
    <w:p w14:paraId="2F3DBFB7" w14:textId="77777777" w:rsidR="00365CC9" w:rsidRDefault="00C270CB">
      <w:pPr>
        <w:rPr>
          <w:rFonts w:cstheme="minorHAnsi"/>
          <w:b/>
          <w:bCs/>
          <w:color w:val="000000"/>
        </w:rPr>
      </w:pPr>
      <w:r>
        <w:rPr>
          <w:rFonts w:cstheme="minorHAnsi"/>
          <w:b/>
          <w:bCs/>
          <w:color w:val="000000"/>
        </w:rPr>
        <w:t>Notes</w:t>
      </w:r>
    </w:p>
    <w:p w14:paraId="6EF08DBE" w14:textId="77777777" w:rsidR="00365CC9" w:rsidRDefault="00C270CB">
      <w:pPr>
        <w:rPr>
          <w:rFonts w:cstheme="minorHAnsi"/>
          <w:b/>
          <w:bCs/>
          <w:color w:val="000000"/>
        </w:rPr>
      </w:pPr>
      <w:r>
        <w:br w:type="page"/>
      </w:r>
    </w:p>
    <w:p w14:paraId="1D7AB00E" w14:textId="77777777" w:rsidR="00365CC9" w:rsidRDefault="00C270CB">
      <w:pPr>
        <w:pStyle w:val="Heading2"/>
        <w:rPr>
          <w:b w:val="0"/>
        </w:rPr>
      </w:pPr>
      <w:r>
        <w:lastRenderedPageBreak/>
        <w:t>2290 – TEMPEST CDR Preparation</w:t>
      </w:r>
    </w:p>
    <w:p w14:paraId="06C0D0A5" w14:textId="77777777" w:rsidR="00365CC9" w:rsidRDefault="00C270CB">
      <w:r>
        <w:t>As a TEMPEST Team member, I will prepare for our internal Critical Design Review (CDR) on Thursday, April 26</w:t>
      </w:r>
      <w:r>
        <w:rPr>
          <w:vertAlign w:val="superscript"/>
        </w:rPr>
        <w:t>th</w:t>
      </w:r>
      <w:r>
        <w:t xml:space="preserve">. </w:t>
      </w:r>
    </w:p>
    <w:p w14:paraId="2E110F54" w14:textId="77777777" w:rsidR="00365CC9" w:rsidRDefault="00365CC9"/>
    <w:p w14:paraId="5F85C4A2" w14:textId="77777777" w:rsidR="00365CC9" w:rsidRDefault="00C270CB">
      <w:pPr>
        <w:pStyle w:val="NoSpacing"/>
        <w:rPr>
          <w:b/>
        </w:rPr>
      </w:pPr>
      <w:r>
        <w:rPr>
          <w:b/>
        </w:rPr>
        <w:t>Definition of Done</w:t>
      </w:r>
    </w:p>
    <w:p w14:paraId="29D560C1" w14:textId="77777777" w:rsidR="00365CC9" w:rsidRDefault="00C270CB">
      <w:pPr>
        <w:pStyle w:val="NoSpacing"/>
      </w:pPr>
      <w:r>
        <w:t>[ ] Review CDR requirements document on Canvas</w:t>
      </w:r>
    </w:p>
    <w:p w14:paraId="79EDA726" w14:textId="77777777" w:rsidR="00365CC9" w:rsidRDefault="00C270CB">
      <w:pPr>
        <w:pStyle w:val="NoSpacing"/>
      </w:pPr>
      <w:r>
        <w:t>[ ] Agree on revised internal CDR requirements to present to AeroTEC</w:t>
      </w:r>
    </w:p>
    <w:p w14:paraId="2D32513F" w14:textId="77777777" w:rsidR="00365CC9" w:rsidRDefault="00C270CB">
      <w:pPr>
        <w:pStyle w:val="NoSpacing"/>
      </w:pPr>
      <w:r>
        <w:t>[ ] Create slides for PowerPoint presentation</w:t>
      </w:r>
    </w:p>
    <w:p w14:paraId="7E639BD9" w14:textId="77777777" w:rsidR="00365CC9" w:rsidRDefault="00C270CB">
      <w:pPr>
        <w:pStyle w:val="NoSpacing"/>
      </w:pPr>
      <w:r>
        <w:t>[ ] Prepare to present at CDR</w:t>
      </w:r>
    </w:p>
    <w:p w14:paraId="4E5EDC5A" w14:textId="77777777" w:rsidR="00365CC9" w:rsidRDefault="00C270CB">
      <w:pPr>
        <w:pStyle w:val="NoSpacing"/>
      </w:pPr>
      <w:r>
        <w:t>[ ] Attend CDR and contribute to team presentation</w:t>
      </w:r>
    </w:p>
    <w:p w14:paraId="283840BD" w14:textId="77777777" w:rsidR="00365CC9" w:rsidRDefault="00365CC9">
      <w:pPr>
        <w:rPr>
          <w:rFonts w:cstheme="minorHAnsi"/>
          <w:b/>
          <w:bCs/>
          <w:color w:val="000000"/>
        </w:rPr>
      </w:pPr>
    </w:p>
    <w:p w14:paraId="1118568C" w14:textId="77777777" w:rsidR="00365CC9" w:rsidRDefault="00C270CB">
      <w:pPr>
        <w:rPr>
          <w:rFonts w:cstheme="minorHAnsi"/>
          <w:b/>
          <w:bCs/>
          <w:color w:val="000000"/>
        </w:rPr>
      </w:pPr>
      <w:r>
        <w:rPr>
          <w:rFonts w:cstheme="minorHAnsi"/>
          <w:b/>
          <w:bCs/>
          <w:color w:val="000000"/>
        </w:rPr>
        <w:t>Notes</w:t>
      </w:r>
    </w:p>
    <w:p w14:paraId="6DBD0210" w14:textId="77777777" w:rsidR="00365CC9" w:rsidRDefault="00C270CB">
      <w:pPr>
        <w:rPr>
          <w:rFonts w:cstheme="minorHAnsi"/>
          <w:b/>
          <w:bCs/>
          <w:color w:val="000000"/>
        </w:rPr>
      </w:pPr>
      <w:r>
        <w:br w:type="page"/>
      </w:r>
    </w:p>
    <w:p w14:paraId="07050B6A" w14:textId="77777777" w:rsidR="00365CC9" w:rsidRDefault="00C270CB">
      <w:pPr>
        <w:pStyle w:val="Heading2"/>
        <w:rPr>
          <w:b w:val="0"/>
        </w:rPr>
      </w:pPr>
      <w:r>
        <w:lastRenderedPageBreak/>
        <w:t>2291 – TEMPEST CDR Preparation</w:t>
      </w:r>
    </w:p>
    <w:p w14:paraId="67938EB0" w14:textId="77777777" w:rsidR="00365CC9" w:rsidRDefault="00C270CB">
      <w:r>
        <w:t>As a TEMPEST Team member, I will prepare for our internal Critical Design Review (CDR) on Thursday, April 26</w:t>
      </w:r>
      <w:r>
        <w:rPr>
          <w:vertAlign w:val="superscript"/>
        </w:rPr>
        <w:t>th</w:t>
      </w:r>
      <w:r>
        <w:t xml:space="preserve">. </w:t>
      </w:r>
    </w:p>
    <w:p w14:paraId="22D5E416" w14:textId="77777777" w:rsidR="00365CC9" w:rsidRDefault="00365CC9"/>
    <w:p w14:paraId="029BD3EC" w14:textId="77777777" w:rsidR="00365CC9" w:rsidRDefault="00C270CB">
      <w:pPr>
        <w:pStyle w:val="NoSpacing"/>
        <w:rPr>
          <w:b/>
        </w:rPr>
      </w:pPr>
      <w:r>
        <w:rPr>
          <w:b/>
        </w:rPr>
        <w:t>Definition of Done</w:t>
      </w:r>
    </w:p>
    <w:p w14:paraId="2F1DB37E" w14:textId="77777777" w:rsidR="00365CC9" w:rsidRDefault="00C270CB">
      <w:pPr>
        <w:pStyle w:val="NoSpacing"/>
      </w:pPr>
      <w:r>
        <w:t>[ ] Review CDR requirements document on Canvas</w:t>
      </w:r>
    </w:p>
    <w:p w14:paraId="217BA971" w14:textId="77777777" w:rsidR="00365CC9" w:rsidRDefault="00C270CB">
      <w:pPr>
        <w:pStyle w:val="NoSpacing"/>
      </w:pPr>
      <w:r>
        <w:t>[ ] Agree on revised internal CDR requirements to present to AeroTEC</w:t>
      </w:r>
    </w:p>
    <w:p w14:paraId="2020152A" w14:textId="77777777" w:rsidR="00365CC9" w:rsidRDefault="00C270CB">
      <w:pPr>
        <w:pStyle w:val="NoSpacing"/>
      </w:pPr>
      <w:r>
        <w:t>[ ] Create slides for PowerPoint presentation</w:t>
      </w:r>
    </w:p>
    <w:p w14:paraId="09D8C02E" w14:textId="77777777" w:rsidR="00365CC9" w:rsidRDefault="00C270CB">
      <w:pPr>
        <w:pStyle w:val="NoSpacing"/>
      </w:pPr>
      <w:r>
        <w:t>[ ] Prepare to present at CDR</w:t>
      </w:r>
    </w:p>
    <w:p w14:paraId="5B5168F8" w14:textId="77777777" w:rsidR="00365CC9" w:rsidRDefault="00C270CB">
      <w:pPr>
        <w:pStyle w:val="NoSpacing"/>
      </w:pPr>
      <w:r>
        <w:t>[ ] Attend CDR and contribute to team presentation</w:t>
      </w:r>
    </w:p>
    <w:p w14:paraId="5D34DE24" w14:textId="77777777" w:rsidR="00365CC9" w:rsidRDefault="00365CC9">
      <w:pPr>
        <w:rPr>
          <w:rFonts w:cstheme="minorHAnsi"/>
          <w:b/>
          <w:bCs/>
          <w:color w:val="000000"/>
        </w:rPr>
      </w:pPr>
    </w:p>
    <w:p w14:paraId="503AE212" w14:textId="77777777" w:rsidR="00365CC9" w:rsidRDefault="00C270CB">
      <w:pPr>
        <w:rPr>
          <w:rFonts w:cstheme="minorHAnsi"/>
          <w:b/>
          <w:bCs/>
          <w:color w:val="000000"/>
        </w:rPr>
      </w:pPr>
      <w:r>
        <w:rPr>
          <w:rFonts w:cstheme="minorHAnsi"/>
          <w:b/>
          <w:bCs/>
          <w:color w:val="000000"/>
        </w:rPr>
        <w:t>Notes</w:t>
      </w:r>
    </w:p>
    <w:p w14:paraId="7DFFA1F4" w14:textId="77777777" w:rsidR="00365CC9" w:rsidRDefault="00C270CB">
      <w:pPr>
        <w:rPr>
          <w:rFonts w:cstheme="minorHAnsi"/>
          <w:b/>
          <w:bCs/>
          <w:color w:val="000000"/>
        </w:rPr>
      </w:pPr>
      <w:r>
        <w:br w:type="page"/>
      </w:r>
    </w:p>
    <w:p w14:paraId="52F5108A" w14:textId="77777777" w:rsidR="00365CC9" w:rsidRDefault="00C270CB">
      <w:pPr>
        <w:pStyle w:val="Heading2"/>
        <w:rPr>
          <w:b w:val="0"/>
        </w:rPr>
      </w:pPr>
      <w:r>
        <w:lastRenderedPageBreak/>
        <w:t>2292 – TEMPEST CDR Preparation</w:t>
      </w:r>
    </w:p>
    <w:p w14:paraId="1E886490" w14:textId="77777777" w:rsidR="00365CC9" w:rsidRDefault="00C270CB">
      <w:r>
        <w:t>As a TEMPEST Team member, I will prepare for our internal Critical Design Review (CDR) on Thursday, April 26</w:t>
      </w:r>
      <w:r>
        <w:rPr>
          <w:vertAlign w:val="superscript"/>
        </w:rPr>
        <w:t>th</w:t>
      </w:r>
      <w:r>
        <w:t xml:space="preserve">. </w:t>
      </w:r>
    </w:p>
    <w:p w14:paraId="7186A766" w14:textId="77777777" w:rsidR="00365CC9" w:rsidRDefault="00365CC9"/>
    <w:p w14:paraId="55D0F202" w14:textId="77777777" w:rsidR="00365CC9" w:rsidRDefault="00C270CB">
      <w:pPr>
        <w:pStyle w:val="NoSpacing"/>
        <w:rPr>
          <w:b/>
        </w:rPr>
      </w:pPr>
      <w:r>
        <w:rPr>
          <w:b/>
        </w:rPr>
        <w:t>Definition of Done</w:t>
      </w:r>
    </w:p>
    <w:p w14:paraId="4BE11D9A" w14:textId="77777777" w:rsidR="00365CC9" w:rsidRDefault="00C270CB">
      <w:pPr>
        <w:pStyle w:val="NoSpacing"/>
      </w:pPr>
      <w:r>
        <w:t>[ ] Review CDR requirements document on Canvas</w:t>
      </w:r>
    </w:p>
    <w:p w14:paraId="163985D9" w14:textId="77777777" w:rsidR="00365CC9" w:rsidRDefault="00C270CB">
      <w:pPr>
        <w:pStyle w:val="NoSpacing"/>
      </w:pPr>
      <w:r>
        <w:t>[ ] Agree on revised internal CDR requirements to present to AeroTEC</w:t>
      </w:r>
    </w:p>
    <w:p w14:paraId="37D094B3" w14:textId="77777777" w:rsidR="00365CC9" w:rsidRDefault="00C270CB">
      <w:pPr>
        <w:pStyle w:val="NoSpacing"/>
      </w:pPr>
      <w:r>
        <w:t>[ ] Create slides for PowerPoint presentation</w:t>
      </w:r>
    </w:p>
    <w:p w14:paraId="57E559B6" w14:textId="77777777" w:rsidR="00365CC9" w:rsidRDefault="00C270CB">
      <w:pPr>
        <w:pStyle w:val="NoSpacing"/>
      </w:pPr>
      <w:r>
        <w:t>[ ] Prepare to present at CDR</w:t>
      </w:r>
    </w:p>
    <w:p w14:paraId="14AF8E49" w14:textId="77777777" w:rsidR="00365CC9" w:rsidRDefault="00C270CB">
      <w:pPr>
        <w:pStyle w:val="NoSpacing"/>
      </w:pPr>
      <w:r>
        <w:t>[ ] Attend CDR and contribute to team presentation</w:t>
      </w:r>
    </w:p>
    <w:p w14:paraId="2DF240F7" w14:textId="77777777" w:rsidR="00365CC9" w:rsidRDefault="00365CC9">
      <w:pPr>
        <w:rPr>
          <w:rFonts w:cstheme="minorHAnsi"/>
          <w:b/>
          <w:bCs/>
          <w:color w:val="000000"/>
        </w:rPr>
      </w:pPr>
    </w:p>
    <w:p w14:paraId="41B31148" w14:textId="77777777" w:rsidR="00365CC9" w:rsidRDefault="00C270CB">
      <w:pPr>
        <w:rPr>
          <w:rFonts w:cstheme="minorHAnsi"/>
          <w:b/>
          <w:bCs/>
          <w:color w:val="000000"/>
        </w:rPr>
      </w:pPr>
      <w:r>
        <w:rPr>
          <w:rFonts w:cstheme="minorHAnsi"/>
          <w:b/>
          <w:bCs/>
          <w:color w:val="000000"/>
        </w:rPr>
        <w:t>Notes</w:t>
      </w:r>
    </w:p>
    <w:p w14:paraId="0DAAD0EC" w14:textId="77777777" w:rsidR="00365CC9" w:rsidRDefault="00C270CB">
      <w:pPr>
        <w:rPr>
          <w:rFonts w:cstheme="minorHAnsi"/>
          <w:b/>
          <w:bCs/>
          <w:color w:val="000000"/>
        </w:rPr>
      </w:pPr>
      <w:r>
        <w:br w:type="page"/>
      </w:r>
    </w:p>
    <w:p w14:paraId="6D1DB86F" w14:textId="77777777" w:rsidR="00365CC9" w:rsidRDefault="00C270CB">
      <w:pPr>
        <w:pStyle w:val="Heading2"/>
        <w:rPr>
          <w:b w:val="0"/>
        </w:rPr>
      </w:pPr>
      <w:r>
        <w:lastRenderedPageBreak/>
        <w:t>2293 – TEMPEST CDR Presentation</w:t>
      </w:r>
    </w:p>
    <w:p w14:paraId="28397E33" w14:textId="77777777" w:rsidR="00365CC9" w:rsidRDefault="00C270CB">
      <w:r>
        <w:t>As a TEMPEST Team member, I will present at our departmental CDR</w:t>
      </w:r>
    </w:p>
    <w:p w14:paraId="40AB3861" w14:textId="77777777" w:rsidR="00365CC9" w:rsidRDefault="00365CC9"/>
    <w:p w14:paraId="039EB084" w14:textId="77777777" w:rsidR="00365CC9" w:rsidRDefault="00C270CB">
      <w:pPr>
        <w:pStyle w:val="NoSpacing"/>
        <w:rPr>
          <w:b/>
        </w:rPr>
      </w:pPr>
      <w:r>
        <w:rPr>
          <w:b/>
        </w:rPr>
        <w:t>Definition of Done</w:t>
      </w:r>
    </w:p>
    <w:p w14:paraId="79E6722B" w14:textId="77777777" w:rsidR="00365CC9" w:rsidRDefault="00C270CB">
      <w:pPr>
        <w:pStyle w:val="NoSpacing"/>
      </w:pPr>
      <w:r>
        <w:t>[ ] Review CDR requirements document on Canvas</w:t>
      </w:r>
    </w:p>
    <w:p w14:paraId="18B6E0FF" w14:textId="77777777" w:rsidR="00365CC9" w:rsidRDefault="00C270CB">
      <w:pPr>
        <w:pStyle w:val="NoSpacing"/>
      </w:pPr>
      <w:r>
        <w:t xml:space="preserve"> [ ] Abbreviate slides for PowerPoint presentation</w:t>
      </w:r>
    </w:p>
    <w:p w14:paraId="3AE25667" w14:textId="77777777" w:rsidR="00365CC9" w:rsidRDefault="00C270CB">
      <w:pPr>
        <w:pStyle w:val="NoSpacing"/>
      </w:pPr>
      <w:r>
        <w:t>[ ] Present CDR to peers</w:t>
      </w:r>
    </w:p>
    <w:p w14:paraId="18197700" w14:textId="77777777" w:rsidR="00365CC9" w:rsidRDefault="00365CC9">
      <w:pPr>
        <w:rPr>
          <w:rFonts w:cstheme="minorHAnsi"/>
          <w:b/>
          <w:bCs/>
          <w:color w:val="000000"/>
        </w:rPr>
      </w:pPr>
    </w:p>
    <w:p w14:paraId="23F6FCB7" w14:textId="77777777" w:rsidR="00365CC9" w:rsidRDefault="00C270CB">
      <w:pPr>
        <w:rPr>
          <w:rFonts w:cstheme="minorHAnsi"/>
          <w:b/>
          <w:bCs/>
          <w:color w:val="000000"/>
        </w:rPr>
      </w:pPr>
      <w:r>
        <w:rPr>
          <w:rFonts w:cstheme="minorHAnsi"/>
          <w:b/>
          <w:bCs/>
          <w:color w:val="000000"/>
        </w:rPr>
        <w:t>Notes</w:t>
      </w:r>
    </w:p>
    <w:p w14:paraId="5549B76B" w14:textId="77777777" w:rsidR="00365CC9" w:rsidRDefault="00C270CB">
      <w:pPr>
        <w:rPr>
          <w:rFonts w:cstheme="minorHAnsi"/>
          <w:b/>
          <w:bCs/>
          <w:color w:val="000000"/>
        </w:rPr>
      </w:pPr>
      <w:r>
        <w:br w:type="page"/>
      </w:r>
    </w:p>
    <w:p w14:paraId="080E73E5" w14:textId="77777777" w:rsidR="00365CC9" w:rsidRDefault="00C270CB">
      <w:pPr>
        <w:pStyle w:val="Heading2"/>
        <w:rPr>
          <w:b w:val="0"/>
        </w:rPr>
      </w:pPr>
      <w:r>
        <w:lastRenderedPageBreak/>
        <w:t>2294 – TEMPEST CDR Presentation</w:t>
      </w:r>
    </w:p>
    <w:p w14:paraId="2D80BA83" w14:textId="77777777" w:rsidR="00365CC9" w:rsidRDefault="00C270CB">
      <w:r>
        <w:t>As a TEMPEST Team member, I will present at our departmental CDR</w:t>
      </w:r>
    </w:p>
    <w:p w14:paraId="3E7FEE69" w14:textId="77777777" w:rsidR="00365CC9" w:rsidRDefault="00365CC9"/>
    <w:p w14:paraId="4CE9FC2C" w14:textId="77777777" w:rsidR="00365CC9" w:rsidRDefault="00C270CB">
      <w:pPr>
        <w:pStyle w:val="NoSpacing"/>
        <w:rPr>
          <w:b/>
        </w:rPr>
      </w:pPr>
      <w:r>
        <w:rPr>
          <w:b/>
        </w:rPr>
        <w:t>Definition of Done</w:t>
      </w:r>
    </w:p>
    <w:p w14:paraId="477C0F82" w14:textId="77777777" w:rsidR="00365CC9" w:rsidRDefault="00C270CB">
      <w:pPr>
        <w:pStyle w:val="NoSpacing"/>
      </w:pPr>
      <w:r>
        <w:t>[ ] Review CDR requirements document on Canvas</w:t>
      </w:r>
    </w:p>
    <w:p w14:paraId="7D6BBACD" w14:textId="77777777" w:rsidR="00365CC9" w:rsidRDefault="00C270CB">
      <w:pPr>
        <w:pStyle w:val="NoSpacing"/>
      </w:pPr>
      <w:r>
        <w:t xml:space="preserve"> [ ] Abbreviate slides for PowerPoint presentation</w:t>
      </w:r>
    </w:p>
    <w:p w14:paraId="28EA3CBD" w14:textId="77777777" w:rsidR="00365CC9" w:rsidRDefault="00C270CB">
      <w:pPr>
        <w:pStyle w:val="NoSpacing"/>
      </w:pPr>
      <w:r>
        <w:t>[ ] Present CDR to peers</w:t>
      </w:r>
    </w:p>
    <w:p w14:paraId="3D28F8A6" w14:textId="77777777" w:rsidR="00365CC9" w:rsidRDefault="00365CC9">
      <w:pPr>
        <w:rPr>
          <w:rFonts w:cstheme="minorHAnsi"/>
          <w:b/>
          <w:bCs/>
          <w:color w:val="000000"/>
        </w:rPr>
      </w:pPr>
    </w:p>
    <w:p w14:paraId="67D7D7E9" w14:textId="77777777" w:rsidR="00365CC9" w:rsidRDefault="00C270CB">
      <w:pPr>
        <w:rPr>
          <w:rFonts w:cstheme="minorHAnsi"/>
          <w:b/>
          <w:bCs/>
          <w:color w:val="000000"/>
        </w:rPr>
      </w:pPr>
      <w:r>
        <w:rPr>
          <w:rFonts w:cstheme="minorHAnsi"/>
          <w:b/>
          <w:bCs/>
          <w:color w:val="000000"/>
        </w:rPr>
        <w:t>Notes</w:t>
      </w:r>
    </w:p>
    <w:p w14:paraId="5E82FD27" w14:textId="77777777" w:rsidR="00365CC9" w:rsidRDefault="00C270CB">
      <w:pPr>
        <w:rPr>
          <w:rFonts w:cstheme="minorHAnsi"/>
          <w:b/>
          <w:bCs/>
          <w:color w:val="000000"/>
        </w:rPr>
      </w:pPr>
      <w:r>
        <w:br w:type="page"/>
      </w:r>
    </w:p>
    <w:p w14:paraId="6236B681" w14:textId="77777777" w:rsidR="00365CC9" w:rsidRDefault="00C270CB">
      <w:pPr>
        <w:pStyle w:val="Heading2"/>
        <w:rPr>
          <w:b w:val="0"/>
        </w:rPr>
      </w:pPr>
      <w:r>
        <w:lastRenderedPageBreak/>
        <w:t>2295 – TEMPEST Truck Test Prep</w:t>
      </w:r>
    </w:p>
    <w:p w14:paraId="68045DEF" w14:textId="77777777" w:rsidR="00365CC9" w:rsidRDefault="00C270CB">
      <w:r>
        <w:t>As a TEMPEST Team member, I will prepare for our truck test on Friday, April 13</w:t>
      </w:r>
      <w:r>
        <w:rPr>
          <w:vertAlign w:val="superscript"/>
        </w:rPr>
        <w:t>th</w:t>
      </w:r>
      <w:r>
        <w:t>.</w:t>
      </w:r>
    </w:p>
    <w:p w14:paraId="0A948952" w14:textId="77777777" w:rsidR="00365CC9" w:rsidRDefault="00365CC9"/>
    <w:p w14:paraId="7F64CD0D" w14:textId="77777777" w:rsidR="00365CC9" w:rsidRDefault="00C270CB">
      <w:pPr>
        <w:pStyle w:val="NoSpacing"/>
        <w:rPr>
          <w:b/>
        </w:rPr>
      </w:pPr>
      <w:r>
        <w:rPr>
          <w:b/>
        </w:rPr>
        <w:t>Definition of Done</w:t>
      </w:r>
    </w:p>
    <w:p w14:paraId="591B69C0" w14:textId="77777777" w:rsidR="00365CC9" w:rsidRDefault="00C270CB">
      <w:pPr>
        <w:pStyle w:val="NoSpacing"/>
      </w:pPr>
      <w:r>
        <w:t>[ ] Gather all materials in toolboxes</w:t>
      </w:r>
    </w:p>
    <w:p w14:paraId="0BB4D8AC" w14:textId="77777777" w:rsidR="00365CC9" w:rsidRDefault="00C270CB">
      <w:pPr>
        <w:pStyle w:val="NoSpacing"/>
      </w:pPr>
      <w:r>
        <w:t>[] Modify mission document to represent each run</w:t>
      </w:r>
    </w:p>
    <w:p w14:paraId="33E903DE" w14:textId="77777777" w:rsidR="00365CC9" w:rsidRDefault="00C270CB">
      <w:pPr>
        <w:pStyle w:val="NoSpacing"/>
      </w:pPr>
      <w:r>
        <w:t>[] Assign and understand team roles</w:t>
      </w:r>
    </w:p>
    <w:p w14:paraId="0D463D22" w14:textId="77777777" w:rsidR="00365CC9" w:rsidRDefault="00365CC9">
      <w:pPr>
        <w:rPr>
          <w:rFonts w:cstheme="minorHAnsi"/>
          <w:b/>
          <w:bCs/>
          <w:color w:val="000000"/>
        </w:rPr>
      </w:pPr>
    </w:p>
    <w:p w14:paraId="5AA400E4" w14:textId="77777777" w:rsidR="00365CC9" w:rsidRDefault="00C270CB">
      <w:pPr>
        <w:rPr>
          <w:rFonts w:cstheme="minorHAnsi"/>
          <w:b/>
          <w:bCs/>
          <w:color w:val="000000"/>
        </w:rPr>
      </w:pPr>
      <w:r>
        <w:rPr>
          <w:rFonts w:cstheme="minorHAnsi"/>
          <w:b/>
          <w:bCs/>
          <w:color w:val="000000"/>
        </w:rPr>
        <w:t>Notes</w:t>
      </w:r>
    </w:p>
    <w:p w14:paraId="60C305DD" w14:textId="77777777" w:rsidR="00365CC9" w:rsidRDefault="00C270CB">
      <w:pPr>
        <w:rPr>
          <w:rFonts w:cstheme="minorHAnsi"/>
          <w:b/>
          <w:bCs/>
          <w:color w:val="000000"/>
        </w:rPr>
      </w:pPr>
      <w:r>
        <w:br w:type="page"/>
      </w:r>
    </w:p>
    <w:p w14:paraId="34C4E3BA" w14:textId="77777777" w:rsidR="00365CC9" w:rsidRDefault="00C270CB">
      <w:pPr>
        <w:pStyle w:val="Heading2"/>
        <w:rPr>
          <w:b w:val="0"/>
        </w:rPr>
      </w:pPr>
      <w:r>
        <w:lastRenderedPageBreak/>
        <w:t>2296 – TEMPEST Truck Test Prep</w:t>
      </w:r>
    </w:p>
    <w:p w14:paraId="00611464" w14:textId="77777777" w:rsidR="00365CC9" w:rsidRDefault="00C270CB">
      <w:r>
        <w:t>As a TEMPEST Team member, I will prepare for our truck test on Friday, April 13</w:t>
      </w:r>
      <w:r>
        <w:rPr>
          <w:vertAlign w:val="superscript"/>
        </w:rPr>
        <w:t>th</w:t>
      </w:r>
      <w:r>
        <w:t>.</w:t>
      </w:r>
    </w:p>
    <w:p w14:paraId="2757EE30" w14:textId="77777777" w:rsidR="00365CC9" w:rsidRDefault="00365CC9"/>
    <w:p w14:paraId="73596135" w14:textId="77777777" w:rsidR="00365CC9" w:rsidRDefault="00C270CB">
      <w:pPr>
        <w:pStyle w:val="NoSpacing"/>
        <w:rPr>
          <w:b/>
        </w:rPr>
      </w:pPr>
      <w:r>
        <w:rPr>
          <w:b/>
        </w:rPr>
        <w:t>Definition of Done</w:t>
      </w:r>
    </w:p>
    <w:p w14:paraId="46F31834" w14:textId="77777777" w:rsidR="00365CC9" w:rsidRDefault="00C270CB">
      <w:pPr>
        <w:pStyle w:val="NoSpacing"/>
      </w:pPr>
      <w:r>
        <w:t>[ ] Gather all materials in toolboxes</w:t>
      </w:r>
    </w:p>
    <w:p w14:paraId="76F456BB" w14:textId="77777777" w:rsidR="00365CC9" w:rsidRDefault="00C270CB">
      <w:pPr>
        <w:pStyle w:val="NoSpacing"/>
      </w:pPr>
      <w:r>
        <w:t>[] Modify mission document to represent each run</w:t>
      </w:r>
    </w:p>
    <w:p w14:paraId="16B04DF4" w14:textId="77777777" w:rsidR="00365CC9" w:rsidRDefault="00C270CB">
      <w:pPr>
        <w:pStyle w:val="NoSpacing"/>
      </w:pPr>
      <w:r>
        <w:t>[] Assign and understand team roles</w:t>
      </w:r>
    </w:p>
    <w:p w14:paraId="04AB5399" w14:textId="77777777" w:rsidR="00365CC9" w:rsidRDefault="00365CC9">
      <w:pPr>
        <w:rPr>
          <w:rFonts w:cstheme="minorHAnsi"/>
          <w:b/>
          <w:bCs/>
          <w:color w:val="000000"/>
        </w:rPr>
      </w:pPr>
    </w:p>
    <w:p w14:paraId="3BB2D2C6" w14:textId="77777777" w:rsidR="00365CC9" w:rsidRDefault="00C270CB">
      <w:pPr>
        <w:rPr>
          <w:rFonts w:cstheme="minorHAnsi"/>
          <w:b/>
          <w:bCs/>
          <w:color w:val="000000"/>
        </w:rPr>
      </w:pPr>
      <w:r>
        <w:rPr>
          <w:rFonts w:cstheme="minorHAnsi"/>
          <w:b/>
          <w:bCs/>
          <w:color w:val="000000"/>
        </w:rPr>
        <w:t>Notes</w:t>
      </w:r>
    </w:p>
    <w:p w14:paraId="564CC6A0" w14:textId="77777777" w:rsidR="00365CC9" w:rsidRDefault="00C270CB">
      <w:pPr>
        <w:rPr>
          <w:rFonts w:cstheme="minorHAnsi"/>
          <w:b/>
          <w:bCs/>
          <w:color w:val="000000"/>
        </w:rPr>
      </w:pPr>
      <w:r>
        <w:br w:type="page"/>
      </w:r>
    </w:p>
    <w:p w14:paraId="5A6CDA04" w14:textId="77777777" w:rsidR="00365CC9" w:rsidRDefault="00C270CB">
      <w:pPr>
        <w:pStyle w:val="Heading2"/>
        <w:rPr>
          <w:b w:val="0"/>
        </w:rPr>
      </w:pPr>
      <w:r>
        <w:lastRenderedPageBreak/>
        <w:t>2297 – TEMPEST Truck Test Prep</w:t>
      </w:r>
    </w:p>
    <w:p w14:paraId="1CF4A8E4" w14:textId="77777777" w:rsidR="00365CC9" w:rsidRDefault="00C270CB">
      <w:r>
        <w:t>As a TEMPEST Team member, I will prepare for our truck test on Friday, April 13</w:t>
      </w:r>
      <w:r>
        <w:rPr>
          <w:vertAlign w:val="superscript"/>
        </w:rPr>
        <w:t>th</w:t>
      </w:r>
      <w:r>
        <w:t>.</w:t>
      </w:r>
    </w:p>
    <w:p w14:paraId="70FFF9B5" w14:textId="77777777" w:rsidR="00365CC9" w:rsidRDefault="00365CC9"/>
    <w:p w14:paraId="271B8E84" w14:textId="77777777" w:rsidR="00365CC9" w:rsidRDefault="00C270CB">
      <w:pPr>
        <w:pStyle w:val="NoSpacing"/>
        <w:rPr>
          <w:b/>
        </w:rPr>
      </w:pPr>
      <w:r>
        <w:rPr>
          <w:b/>
        </w:rPr>
        <w:t>Definition of Done</w:t>
      </w:r>
    </w:p>
    <w:p w14:paraId="673717DF" w14:textId="77777777" w:rsidR="00365CC9" w:rsidRDefault="00C270CB">
      <w:pPr>
        <w:pStyle w:val="NoSpacing"/>
      </w:pPr>
      <w:r>
        <w:t>[ ] Gather all materials in toolboxes</w:t>
      </w:r>
    </w:p>
    <w:p w14:paraId="479BAF83" w14:textId="77777777" w:rsidR="00365CC9" w:rsidRDefault="00C270CB">
      <w:pPr>
        <w:pStyle w:val="NoSpacing"/>
      </w:pPr>
      <w:r>
        <w:t>[] Modify mission document to represent each run</w:t>
      </w:r>
    </w:p>
    <w:p w14:paraId="3AA904D7" w14:textId="77777777" w:rsidR="00365CC9" w:rsidRDefault="00C270CB">
      <w:pPr>
        <w:pStyle w:val="NoSpacing"/>
      </w:pPr>
      <w:r>
        <w:t>[] Assign and understand team roles</w:t>
      </w:r>
    </w:p>
    <w:p w14:paraId="012B7431" w14:textId="77777777" w:rsidR="00365CC9" w:rsidRDefault="00365CC9">
      <w:pPr>
        <w:rPr>
          <w:rFonts w:cstheme="minorHAnsi"/>
          <w:b/>
          <w:bCs/>
          <w:color w:val="000000"/>
        </w:rPr>
      </w:pPr>
    </w:p>
    <w:p w14:paraId="7B15253C" w14:textId="77777777" w:rsidR="00365CC9" w:rsidRDefault="00C270CB">
      <w:pPr>
        <w:rPr>
          <w:rFonts w:cstheme="minorHAnsi"/>
          <w:b/>
          <w:bCs/>
          <w:color w:val="000000"/>
        </w:rPr>
      </w:pPr>
      <w:r>
        <w:rPr>
          <w:rFonts w:cstheme="minorHAnsi"/>
          <w:b/>
          <w:bCs/>
          <w:color w:val="000000"/>
        </w:rPr>
        <w:t>Notes</w:t>
      </w:r>
    </w:p>
    <w:p w14:paraId="754259CB" w14:textId="77777777" w:rsidR="00365CC9" w:rsidRDefault="00C270CB">
      <w:pPr>
        <w:rPr>
          <w:rFonts w:cstheme="minorHAnsi"/>
          <w:b/>
          <w:bCs/>
          <w:color w:val="000000"/>
        </w:rPr>
      </w:pPr>
      <w:r>
        <w:br w:type="page"/>
      </w:r>
    </w:p>
    <w:p w14:paraId="0D7BB4D0" w14:textId="77777777" w:rsidR="00365CC9" w:rsidRDefault="00C270CB">
      <w:pPr>
        <w:pStyle w:val="Heading2"/>
        <w:rPr>
          <w:b w:val="0"/>
        </w:rPr>
      </w:pPr>
      <w:r>
        <w:lastRenderedPageBreak/>
        <w:t>2298 – TEMPEST Truck Test Prep</w:t>
      </w:r>
    </w:p>
    <w:p w14:paraId="5DD450F9" w14:textId="77777777" w:rsidR="00365CC9" w:rsidRDefault="00C270CB">
      <w:r>
        <w:t>As a TEMPEST Team member, I will prepare for our truck test on Friday, April 13</w:t>
      </w:r>
      <w:r>
        <w:rPr>
          <w:vertAlign w:val="superscript"/>
        </w:rPr>
        <w:t>th</w:t>
      </w:r>
      <w:r>
        <w:t>.</w:t>
      </w:r>
    </w:p>
    <w:p w14:paraId="35335040" w14:textId="77777777" w:rsidR="00365CC9" w:rsidRDefault="00365CC9"/>
    <w:p w14:paraId="0C9A8164" w14:textId="77777777" w:rsidR="00365CC9" w:rsidRDefault="00C270CB">
      <w:pPr>
        <w:pStyle w:val="NoSpacing"/>
        <w:rPr>
          <w:b/>
        </w:rPr>
      </w:pPr>
      <w:r>
        <w:rPr>
          <w:b/>
        </w:rPr>
        <w:t>Definition of Done</w:t>
      </w:r>
    </w:p>
    <w:p w14:paraId="1E62A083" w14:textId="77777777" w:rsidR="00365CC9" w:rsidRDefault="00C270CB">
      <w:pPr>
        <w:pStyle w:val="NoSpacing"/>
      </w:pPr>
      <w:r>
        <w:t>[ ] Gather all materials in toolboxes</w:t>
      </w:r>
    </w:p>
    <w:p w14:paraId="48B48A7F" w14:textId="77777777" w:rsidR="00365CC9" w:rsidRDefault="00C270CB">
      <w:pPr>
        <w:pStyle w:val="NoSpacing"/>
      </w:pPr>
      <w:r>
        <w:t>[] Modify mission document to represent each run</w:t>
      </w:r>
    </w:p>
    <w:p w14:paraId="5131F9DC" w14:textId="77777777" w:rsidR="00365CC9" w:rsidRDefault="00C270CB">
      <w:pPr>
        <w:pStyle w:val="NoSpacing"/>
      </w:pPr>
      <w:r>
        <w:t>[] Assign and understand team roles</w:t>
      </w:r>
    </w:p>
    <w:p w14:paraId="054B50F4" w14:textId="77777777" w:rsidR="00365CC9" w:rsidRDefault="00365CC9">
      <w:pPr>
        <w:rPr>
          <w:rFonts w:cstheme="minorHAnsi"/>
          <w:b/>
          <w:bCs/>
          <w:color w:val="000000"/>
        </w:rPr>
      </w:pPr>
    </w:p>
    <w:p w14:paraId="356D66ED" w14:textId="77777777" w:rsidR="00365CC9" w:rsidRDefault="00C270CB">
      <w:pPr>
        <w:rPr>
          <w:rFonts w:cstheme="minorHAnsi"/>
          <w:b/>
          <w:bCs/>
          <w:color w:val="000000"/>
        </w:rPr>
      </w:pPr>
      <w:r>
        <w:rPr>
          <w:rFonts w:cstheme="minorHAnsi"/>
          <w:b/>
          <w:bCs/>
          <w:color w:val="000000"/>
        </w:rPr>
        <w:t>Notes</w:t>
      </w:r>
    </w:p>
    <w:p w14:paraId="4112541C" w14:textId="77777777" w:rsidR="00365CC9" w:rsidRDefault="00C270CB">
      <w:pPr>
        <w:rPr>
          <w:rFonts w:cstheme="minorHAnsi"/>
          <w:b/>
          <w:bCs/>
          <w:color w:val="000000"/>
        </w:rPr>
      </w:pPr>
      <w:r>
        <w:br w:type="page"/>
      </w:r>
    </w:p>
    <w:p w14:paraId="773190FB" w14:textId="77777777" w:rsidR="00365CC9" w:rsidRDefault="00C270CB">
      <w:pPr>
        <w:pStyle w:val="Heading2"/>
        <w:rPr>
          <w:b w:val="0"/>
        </w:rPr>
      </w:pPr>
      <w:r>
        <w:lastRenderedPageBreak/>
        <w:t>2299 – TEMPEST Truck Test</w:t>
      </w:r>
    </w:p>
    <w:p w14:paraId="4393F315" w14:textId="77777777" w:rsidR="00365CC9" w:rsidRDefault="00C270CB">
      <w:r>
        <w:t xml:space="preserve">As a TEMPEST Team member, I will execute our planned flight test to gather stability data from different configurations of our drogue. </w:t>
      </w:r>
    </w:p>
    <w:p w14:paraId="1DE136E3" w14:textId="77777777" w:rsidR="00365CC9" w:rsidRDefault="00365CC9"/>
    <w:p w14:paraId="6403562A" w14:textId="77777777" w:rsidR="00365CC9" w:rsidRDefault="00C270CB">
      <w:pPr>
        <w:pStyle w:val="NoSpacing"/>
        <w:rPr>
          <w:b/>
        </w:rPr>
      </w:pPr>
      <w:r>
        <w:rPr>
          <w:b/>
        </w:rPr>
        <w:t>Definition of Done</w:t>
      </w:r>
    </w:p>
    <w:p w14:paraId="6F0D6FD5" w14:textId="77777777" w:rsidR="00365CC9" w:rsidRDefault="00C270CB">
      <w:pPr>
        <w:pStyle w:val="NoSpacing"/>
      </w:pPr>
      <w:r>
        <w:t>[ ] Execute all runs listed on mission doc</w:t>
      </w:r>
    </w:p>
    <w:p w14:paraId="718831C4" w14:textId="77777777" w:rsidR="00365CC9" w:rsidRDefault="00C270CB">
      <w:pPr>
        <w:pStyle w:val="NoSpacing"/>
      </w:pPr>
      <w:r>
        <w:t>[] Take photos and videos of tests</w:t>
      </w:r>
    </w:p>
    <w:p w14:paraId="10EA21EB" w14:textId="77777777" w:rsidR="00365CC9" w:rsidRDefault="00C270CB">
      <w:pPr>
        <w:pStyle w:val="NoSpacing"/>
      </w:pPr>
      <w:r>
        <w:t>[] Make adjustments as needed</w:t>
      </w:r>
    </w:p>
    <w:p w14:paraId="0123F5A3" w14:textId="77777777" w:rsidR="00365CC9" w:rsidRDefault="00365CC9">
      <w:pPr>
        <w:rPr>
          <w:rFonts w:cstheme="minorHAnsi"/>
          <w:b/>
          <w:bCs/>
          <w:color w:val="000000"/>
        </w:rPr>
      </w:pPr>
    </w:p>
    <w:p w14:paraId="5B9329B5" w14:textId="77777777" w:rsidR="00365CC9" w:rsidRDefault="00C270CB">
      <w:pPr>
        <w:rPr>
          <w:rFonts w:cstheme="minorHAnsi"/>
          <w:b/>
          <w:bCs/>
          <w:color w:val="000000"/>
        </w:rPr>
      </w:pPr>
      <w:r>
        <w:rPr>
          <w:rFonts w:cstheme="minorHAnsi"/>
          <w:b/>
          <w:bCs/>
          <w:color w:val="000000"/>
        </w:rPr>
        <w:t>Notes</w:t>
      </w:r>
    </w:p>
    <w:p w14:paraId="37B3E723" w14:textId="77777777" w:rsidR="00365CC9" w:rsidRDefault="00C270CB">
      <w:pPr>
        <w:rPr>
          <w:rFonts w:cstheme="minorHAnsi"/>
          <w:b/>
          <w:bCs/>
          <w:color w:val="000000"/>
        </w:rPr>
      </w:pPr>
      <w:r>
        <w:br w:type="page"/>
      </w:r>
    </w:p>
    <w:p w14:paraId="0BB6FB9D" w14:textId="77777777" w:rsidR="00365CC9" w:rsidRDefault="00C270CB">
      <w:pPr>
        <w:pStyle w:val="Heading2"/>
        <w:rPr>
          <w:b w:val="0"/>
        </w:rPr>
      </w:pPr>
      <w:r>
        <w:lastRenderedPageBreak/>
        <w:t>2300 – TEMPEST Truck Test</w:t>
      </w:r>
    </w:p>
    <w:p w14:paraId="05DF7DF8" w14:textId="77777777" w:rsidR="00365CC9" w:rsidRDefault="00C270CB">
      <w:r>
        <w:t xml:space="preserve">As a TEMPEST Team member, I will execute our planned flight test to gather stability data from different configurations of our drogue. </w:t>
      </w:r>
    </w:p>
    <w:p w14:paraId="69F054F4" w14:textId="77777777" w:rsidR="00365CC9" w:rsidRDefault="00365CC9"/>
    <w:p w14:paraId="43F807E1" w14:textId="77777777" w:rsidR="00365CC9" w:rsidRDefault="00C270CB">
      <w:pPr>
        <w:pStyle w:val="NoSpacing"/>
        <w:rPr>
          <w:b/>
        </w:rPr>
      </w:pPr>
      <w:r>
        <w:rPr>
          <w:b/>
        </w:rPr>
        <w:t>Definition of Done</w:t>
      </w:r>
    </w:p>
    <w:p w14:paraId="1D532A84" w14:textId="77777777" w:rsidR="00365CC9" w:rsidRDefault="00C270CB">
      <w:pPr>
        <w:pStyle w:val="NoSpacing"/>
      </w:pPr>
      <w:r>
        <w:t>[ ] Execute all runs listed on mission doc</w:t>
      </w:r>
    </w:p>
    <w:p w14:paraId="1A92D363" w14:textId="77777777" w:rsidR="00365CC9" w:rsidRDefault="00C270CB">
      <w:pPr>
        <w:pStyle w:val="NoSpacing"/>
      </w:pPr>
      <w:r>
        <w:t>[] Take photos and videos of tests</w:t>
      </w:r>
    </w:p>
    <w:p w14:paraId="0DC430BE" w14:textId="77777777" w:rsidR="00365CC9" w:rsidRDefault="00C270CB">
      <w:pPr>
        <w:pStyle w:val="NoSpacing"/>
      </w:pPr>
      <w:r>
        <w:t>[] Make adjustments as needed</w:t>
      </w:r>
    </w:p>
    <w:p w14:paraId="3A8EB035" w14:textId="77777777" w:rsidR="00365CC9" w:rsidRDefault="00365CC9">
      <w:pPr>
        <w:rPr>
          <w:rFonts w:cstheme="minorHAnsi"/>
          <w:b/>
          <w:bCs/>
          <w:color w:val="000000"/>
        </w:rPr>
      </w:pPr>
    </w:p>
    <w:p w14:paraId="0F0AAA2A" w14:textId="77777777" w:rsidR="00365CC9" w:rsidRDefault="00C270CB">
      <w:pPr>
        <w:rPr>
          <w:rFonts w:cstheme="minorHAnsi"/>
          <w:b/>
          <w:bCs/>
          <w:color w:val="000000"/>
        </w:rPr>
      </w:pPr>
      <w:r>
        <w:rPr>
          <w:rFonts w:cstheme="minorHAnsi"/>
          <w:b/>
          <w:bCs/>
          <w:color w:val="000000"/>
        </w:rPr>
        <w:t>Notes</w:t>
      </w:r>
    </w:p>
    <w:p w14:paraId="272EB69F" w14:textId="77777777" w:rsidR="00365CC9" w:rsidRDefault="00C270CB">
      <w:pPr>
        <w:rPr>
          <w:rFonts w:cstheme="minorHAnsi"/>
          <w:b/>
          <w:bCs/>
          <w:color w:val="000000"/>
        </w:rPr>
      </w:pPr>
      <w:r>
        <w:br w:type="page"/>
      </w:r>
    </w:p>
    <w:p w14:paraId="4620AF6D" w14:textId="77777777" w:rsidR="00365CC9" w:rsidRDefault="00C270CB">
      <w:pPr>
        <w:pStyle w:val="Heading2"/>
        <w:rPr>
          <w:b w:val="0"/>
        </w:rPr>
      </w:pPr>
      <w:r>
        <w:lastRenderedPageBreak/>
        <w:t>2301 – TEMPEST Truck Test</w:t>
      </w:r>
    </w:p>
    <w:p w14:paraId="6EF6D53E" w14:textId="77777777" w:rsidR="00365CC9" w:rsidRDefault="00C270CB">
      <w:r>
        <w:t xml:space="preserve">As a TEMPEST Team member, I will execute our planned flight test to gather stability data from different configurations of our drogue. </w:t>
      </w:r>
    </w:p>
    <w:p w14:paraId="0E5F93E7" w14:textId="77777777" w:rsidR="00365CC9" w:rsidRDefault="00365CC9"/>
    <w:p w14:paraId="03B9B972" w14:textId="77777777" w:rsidR="00365CC9" w:rsidRDefault="00C270CB">
      <w:pPr>
        <w:pStyle w:val="NoSpacing"/>
        <w:rPr>
          <w:b/>
        </w:rPr>
      </w:pPr>
      <w:r>
        <w:rPr>
          <w:b/>
        </w:rPr>
        <w:t>Definition of Done</w:t>
      </w:r>
    </w:p>
    <w:p w14:paraId="070C0A8E" w14:textId="77777777" w:rsidR="00365CC9" w:rsidRDefault="00C270CB">
      <w:pPr>
        <w:pStyle w:val="NoSpacing"/>
      </w:pPr>
      <w:r>
        <w:t>[ ] Execute all runs listed on mission doc</w:t>
      </w:r>
    </w:p>
    <w:p w14:paraId="73FDAFA4" w14:textId="77777777" w:rsidR="00365CC9" w:rsidRDefault="00C270CB">
      <w:pPr>
        <w:pStyle w:val="NoSpacing"/>
      </w:pPr>
      <w:r>
        <w:t>[] Take photos and videos of tests</w:t>
      </w:r>
    </w:p>
    <w:p w14:paraId="66482069" w14:textId="77777777" w:rsidR="00365CC9" w:rsidRDefault="00C270CB">
      <w:pPr>
        <w:pStyle w:val="NoSpacing"/>
      </w:pPr>
      <w:r>
        <w:t>[] Make adjustments as needed</w:t>
      </w:r>
    </w:p>
    <w:p w14:paraId="78104378" w14:textId="77777777" w:rsidR="00365CC9" w:rsidRDefault="00365CC9">
      <w:pPr>
        <w:rPr>
          <w:rFonts w:cstheme="minorHAnsi"/>
          <w:b/>
          <w:bCs/>
          <w:color w:val="000000"/>
        </w:rPr>
      </w:pPr>
    </w:p>
    <w:p w14:paraId="22F93EF1" w14:textId="77777777" w:rsidR="00365CC9" w:rsidRDefault="00C270CB">
      <w:pPr>
        <w:rPr>
          <w:rFonts w:cstheme="minorHAnsi"/>
          <w:b/>
          <w:bCs/>
          <w:color w:val="000000"/>
        </w:rPr>
      </w:pPr>
      <w:r>
        <w:rPr>
          <w:rFonts w:cstheme="minorHAnsi"/>
          <w:b/>
          <w:bCs/>
          <w:color w:val="000000"/>
        </w:rPr>
        <w:t>Notes</w:t>
      </w:r>
    </w:p>
    <w:p w14:paraId="4EF07034" w14:textId="77777777" w:rsidR="00365CC9" w:rsidRDefault="00C270CB">
      <w:pPr>
        <w:rPr>
          <w:rFonts w:cstheme="minorHAnsi"/>
          <w:b/>
          <w:bCs/>
          <w:color w:val="000000"/>
        </w:rPr>
      </w:pPr>
      <w:r>
        <w:br w:type="page"/>
      </w:r>
    </w:p>
    <w:p w14:paraId="790D4DC2" w14:textId="77777777" w:rsidR="00365CC9" w:rsidRDefault="00C270CB">
      <w:pPr>
        <w:pStyle w:val="Heading2"/>
        <w:rPr>
          <w:b w:val="0"/>
        </w:rPr>
      </w:pPr>
      <w:r>
        <w:lastRenderedPageBreak/>
        <w:t>2303 – TEMPEST Truck Test</w:t>
      </w:r>
    </w:p>
    <w:p w14:paraId="0E6D07A3" w14:textId="77777777" w:rsidR="00365CC9" w:rsidRDefault="00C270CB">
      <w:r>
        <w:t xml:space="preserve">As a TEMPEST Team member, I will execute our planned flight test to gather stability data from different configurations of our drogue. </w:t>
      </w:r>
    </w:p>
    <w:p w14:paraId="07CAAAF2" w14:textId="77777777" w:rsidR="00365CC9" w:rsidRDefault="00365CC9"/>
    <w:p w14:paraId="050CB845" w14:textId="77777777" w:rsidR="00365CC9" w:rsidRDefault="00C270CB">
      <w:pPr>
        <w:pStyle w:val="NoSpacing"/>
        <w:rPr>
          <w:b/>
        </w:rPr>
      </w:pPr>
      <w:r>
        <w:rPr>
          <w:b/>
        </w:rPr>
        <w:t>Definition of Done</w:t>
      </w:r>
    </w:p>
    <w:p w14:paraId="5405E4F0" w14:textId="77777777" w:rsidR="00365CC9" w:rsidRDefault="00C270CB">
      <w:pPr>
        <w:pStyle w:val="NoSpacing"/>
      </w:pPr>
      <w:r>
        <w:t>[ ] Execute all runs listed on mission doc</w:t>
      </w:r>
    </w:p>
    <w:p w14:paraId="012CBC09" w14:textId="77777777" w:rsidR="00365CC9" w:rsidRDefault="00C270CB">
      <w:pPr>
        <w:pStyle w:val="NoSpacing"/>
      </w:pPr>
      <w:r>
        <w:t>[] Take photos and videos of tests</w:t>
      </w:r>
    </w:p>
    <w:p w14:paraId="2C364783" w14:textId="77777777" w:rsidR="00365CC9" w:rsidRDefault="00C270CB">
      <w:pPr>
        <w:pStyle w:val="NoSpacing"/>
      </w:pPr>
      <w:r>
        <w:t>[] Make adjustments as needed</w:t>
      </w:r>
    </w:p>
    <w:p w14:paraId="396246CE" w14:textId="77777777" w:rsidR="00365CC9" w:rsidRDefault="00365CC9">
      <w:pPr>
        <w:rPr>
          <w:rFonts w:cstheme="minorHAnsi"/>
          <w:b/>
          <w:bCs/>
          <w:color w:val="000000"/>
        </w:rPr>
      </w:pPr>
    </w:p>
    <w:p w14:paraId="0A43267E" w14:textId="77777777" w:rsidR="00365CC9" w:rsidRDefault="00C270CB">
      <w:pPr>
        <w:rPr>
          <w:rFonts w:cstheme="minorHAnsi"/>
          <w:b/>
          <w:bCs/>
          <w:color w:val="000000"/>
        </w:rPr>
      </w:pPr>
      <w:r>
        <w:rPr>
          <w:rFonts w:cstheme="minorHAnsi"/>
          <w:b/>
          <w:bCs/>
          <w:color w:val="000000"/>
        </w:rPr>
        <w:t>Notes</w:t>
      </w:r>
    </w:p>
    <w:p w14:paraId="4D285CE1" w14:textId="77777777" w:rsidR="00365CC9" w:rsidRDefault="00C270CB">
      <w:pPr>
        <w:rPr>
          <w:rFonts w:cstheme="minorHAnsi"/>
          <w:b/>
          <w:bCs/>
          <w:color w:val="000000"/>
        </w:rPr>
      </w:pPr>
      <w:r>
        <w:br w:type="page"/>
      </w:r>
    </w:p>
    <w:p w14:paraId="20800AEB" w14:textId="77777777" w:rsidR="00365CC9" w:rsidRDefault="00C270CB">
      <w:pPr>
        <w:pStyle w:val="Heading2"/>
        <w:rPr>
          <w:b w:val="0"/>
        </w:rPr>
      </w:pPr>
      <w:r>
        <w:lastRenderedPageBreak/>
        <w:t>2304 – TEMPEST Truck Test Data Analysis</w:t>
      </w:r>
    </w:p>
    <w:p w14:paraId="6B2F916A" w14:textId="77777777" w:rsidR="00365CC9" w:rsidRDefault="00C270CB">
      <w:r>
        <w:t>As a TEMPEST Team member, I will analyze the data gathered from our Pixhawk unit from our truck test</w:t>
      </w:r>
    </w:p>
    <w:p w14:paraId="1AEA8A9E" w14:textId="77777777" w:rsidR="00365CC9" w:rsidRDefault="00365CC9"/>
    <w:p w14:paraId="32D493A9" w14:textId="77777777" w:rsidR="00365CC9" w:rsidRDefault="00C270CB">
      <w:pPr>
        <w:pStyle w:val="NoSpacing"/>
        <w:rPr>
          <w:b/>
        </w:rPr>
      </w:pPr>
      <w:r>
        <w:rPr>
          <w:b/>
        </w:rPr>
        <w:t>Definition of Done</w:t>
      </w:r>
    </w:p>
    <w:p w14:paraId="20318015" w14:textId="77777777" w:rsidR="00365CC9" w:rsidRDefault="00C270CB">
      <w:pPr>
        <w:pStyle w:val="NoSpacing"/>
      </w:pPr>
      <w:r>
        <w:t>[ ] Generate useful plots from the raw data collected</w:t>
      </w:r>
    </w:p>
    <w:p w14:paraId="260B5642" w14:textId="77777777" w:rsidR="00365CC9" w:rsidRDefault="00C270CB">
      <w:pPr>
        <w:pStyle w:val="NoSpacing"/>
      </w:pPr>
      <w:r>
        <w:t>[ ] Report useful findings</w:t>
      </w:r>
    </w:p>
    <w:p w14:paraId="1BF8F766" w14:textId="77777777" w:rsidR="00365CC9" w:rsidRDefault="00365CC9">
      <w:pPr>
        <w:rPr>
          <w:rFonts w:cstheme="minorHAnsi"/>
          <w:b/>
          <w:bCs/>
          <w:color w:val="000000"/>
        </w:rPr>
      </w:pPr>
    </w:p>
    <w:p w14:paraId="3937BA3B" w14:textId="77777777" w:rsidR="00365CC9" w:rsidRDefault="00C270CB">
      <w:pPr>
        <w:rPr>
          <w:rFonts w:cstheme="minorHAnsi"/>
          <w:b/>
          <w:bCs/>
          <w:color w:val="000000"/>
        </w:rPr>
      </w:pPr>
      <w:r>
        <w:rPr>
          <w:rFonts w:cstheme="minorHAnsi"/>
          <w:b/>
          <w:bCs/>
          <w:color w:val="000000"/>
        </w:rPr>
        <w:t>Notes</w:t>
      </w:r>
    </w:p>
    <w:p w14:paraId="29F0296D" w14:textId="77777777" w:rsidR="00365CC9" w:rsidRDefault="00C270CB">
      <w:pPr>
        <w:rPr>
          <w:rFonts w:cstheme="minorHAnsi"/>
          <w:b/>
          <w:bCs/>
          <w:color w:val="000000"/>
        </w:rPr>
      </w:pPr>
      <w:r>
        <w:br w:type="page"/>
      </w:r>
    </w:p>
    <w:p w14:paraId="7D71F2B7" w14:textId="77777777" w:rsidR="00365CC9" w:rsidRDefault="00C270CB">
      <w:pPr>
        <w:pStyle w:val="Heading2"/>
        <w:rPr>
          <w:b w:val="0"/>
        </w:rPr>
      </w:pPr>
      <w:r>
        <w:lastRenderedPageBreak/>
        <w:t>2305 – TEMPEST Truck Test Data Compiling</w:t>
      </w:r>
    </w:p>
    <w:p w14:paraId="1779588F" w14:textId="77777777" w:rsidR="00365CC9" w:rsidRDefault="00C270CB">
      <w:r>
        <w:t>As a TEMPEST Team member, I will organize the data collected from our flight test to be uploaded to the lab K: drive</w:t>
      </w:r>
    </w:p>
    <w:p w14:paraId="25472604" w14:textId="77777777" w:rsidR="00365CC9" w:rsidRDefault="00365CC9"/>
    <w:p w14:paraId="358A268B" w14:textId="77777777" w:rsidR="00365CC9" w:rsidRDefault="00C270CB">
      <w:pPr>
        <w:pStyle w:val="NoSpacing"/>
        <w:rPr>
          <w:b/>
        </w:rPr>
      </w:pPr>
      <w:r>
        <w:rPr>
          <w:b/>
        </w:rPr>
        <w:t>Definition of Done</w:t>
      </w:r>
    </w:p>
    <w:p w14:paraId="0FF57A17" w14:textId="77777777" w:rsidR="00365CC9" w:rsidRDefault="00C270CB">
      <w:pPr>
        <w:pStyle w:val="NoSpacing"/>
      </w:pPr>
      <w:r>
        <w:t>[ ] Upload all data to an external hard drive</w:t>
      </w:r>
    </w:p>
    <w:p w14:paraId="575984CB" w14:textId="77777777" w:rsidR="00365CC9" w:rsidRDefault="00C270CB">
      <w:pPr>
        <w:pStyle w:val="NoSpacing"/>
      </w:pPr>
      <w:r>
        <w:t>[ ] Format videos, pictures, and other data into organized folders</w:t>
      </w:r>
    </w:p>
    <w:p w14:paraId="204841AE" w14:textId="77777777" w:rsidR="00365CC9" w:rsidRDefault="00C270CB">
      <w:pPr>
        <w:pStyle w:val="NoSpacing"/>
      </w:pPr>
      <w:r>
        <w:t>[ ] Give drive to Dr. Lum to upload</w:t>
      </w:r>
    </w:p>
    <w:p w14:paraId="0F0C7333" w14:textId="77777777" w:rsidR="00365CC9" w:rsidRDefault="00365CC9">
      <w:pPr>
        <w:rPr>
          <w:rFonts w:cstheme="minorHAnsi"/>
          <w:b/>
          <w:bCs/>
          <w:color w:val="000000"/>
        </w:rPr>
      </w:pPr>
    </w:p>
    <w:p w14:paraId="6BAC2DD6" w14:textId="77777777" w:rsidR="00365CC9" w:rsidRDefault="00C270CB">
      <w:pPr>
        <w:rPr>
          <w:rFonts w:cstheme="minorHAnsi"/>
          <w:b/>
          <w:bCs/>
          <w:color w:val="000000"/>
        </w:rPr>
      </w:pPr>
      <w:r>
        <w:rPr>
          <w:rFonts w:cstheme="minorHAnsi"/>
          <w:b/>
          <w:bCs/>
          <w:color w:val="000000"/>
        </w:rPr>
        <w:t>Notes</w:t>
      </w:r>
    </w:p>
    <w:p w14:paraId="4767616E" w14:textId="77777777" w:rsidR="00365CC9" w:rsidRDefault="00365CC9">
      <w:pPr>
        <w:rPr>
          <w:rFonts w:cstheme="minorHAnsi"/>
          <w:b/>
          <w:bCs/>
          <w:color w:val="000000"/>
        </w:rPr>
      </w:pPr>
    </w:p>
    <w:p w14:paraId="64118802" w14:textId="77777777" w:rsidR="00365CC9" w:rsidRDefault="00C270CB">
      <w:pPr>
        <w:rPr>
          <w:rFonts w:cstheme="minorHAnsi"/>
          <w:b/>
          <w:bCs/>
          <w:color w:val="000000"/>
        </w:rPr>
      </w:pPr>
      <w:r>
        <w:br w:type="page"/>
      </w:r>
    </w:p>
    <w:p w14:paraId="0F9BA6C5" w14:textId="77777777" w:rsidR="00365CC9" w:rsidRDefault="00C270CB">
      <w:pPr>
        <w:pStyle w:val="Heading2"/>
        <w:rPr>
          <w:b w:val="0"/>
        </w:rPr>
      </w:pPr>
      <w:r>
        <w:lastRenderedPageBreak/>
        <w:t>2306 – TEMPEST Drogue Ground Stability Test</w:t>
      </w:r>
    </w:p>
    <w:p w14:paraId="61599893" w14:textId="77777777" w:rsidR="00365CC9" w:rsidRDefault="00C270CB">
      <w:r>
        <w:t xml:space="preserve">As a TEMPEST Team member, I will execute a simple check to validate a degree of stability before driving to Moses Lake for our full truck test. </w:t>
      </w:r>
    </w:p>
    <w:p w14:paraId="453F2468" w14:textId="77777777" w:rsidR="00365CC9" w:rsidRDefault="00365CC9"/>
    <w:p w14:paraId="22647DEE" w14:textId="77777777" w:rsidR="00365CC9" w:rsidRDefault="00C270CB">
      <w:pPr>
        <w:pStyle w:val="NoSpacing"/>
        <w:rPr>
          <w:b/>
        </w:rPr>
      </w:pPr>
      <w:r>
        <w:rPr>
          <w:b/>
        </w:rPr>
        <w:t>Definition of Done</w:t>
      </w:r>
    </w:p>
    <w:p w14:paraId="043FC644" w14:textId="77777777" w:rsidR="00365CC9" w:rsidRDefault="00C270CB">
      <w:pPr>
        <w:pStyle w:val="NoSpacing"/>
      </w:pPr>
      <w:r>
        <w:t>[ ] Tie rope around CG of drogue and spin around</w:t>
      </w:r>
    </w:p>
    <w:p w14:paraId="1DA5D807" w14:textId="77777777" w:rsidR="00365CC9" w:rsidRDefault="00C270CB">
      <w:pPr>
        <w:pStyle w:val="NoSpacing"/>
      </w:pPr>
      <w:r>
        <w:t>[ ] If drogue stabilizes itself, this suggests that the drogue will be stable under truck testing conditions</w:t>
      </w:r>
    </w:p>
    <w:p w14:paraId="7E5D364B" w14:textId="77777777" w:rsidR="00365CC9" w:rsidRDefault="00365CC9">
      <w:pPr>
        <w:rPr>
          <w:rFonts w:cstheme="minorHAnsi"/>
          <w:b/>
          <w:bCs/>
          <w:color w:val="000000"/>
        </w:rPr>
      </w:pPr>
    </w:p>
    <w:p w14:paraId="58F8CC76" w14:textId="77777777" w:rsidR="00365CC9" w:rsidRDefault="00C270CB">
      <w:pPr>
        <w:rPr>
          <w:rFonts w:cstheme="minorHAnsi"/>
          <w:b/>
          <w:bCs/>
          <w:color w:val="000000"/>
        </w:rPr>
      </w:pPr>
      <w:r>
        <w:rPr>
          <w:rFonts w:cstheme="minorHAnsi"/>
          <w:b/>
          <w:bCs/>
          <w:color w:val="000000"/>
        </w:rPr>
        <w:t>Notes</w:t>
      </w:r>
    </w:p>
    <w:p w14:paraId="5BC8B663" w14:textId="77777777" w:rsidR="00365CC9" w:rsidRDefault="00C270CB">
      <w:pPr>
        <w:rPr>
          <w:rFonts w:cstheme="minorHAnsi"/>
          <w:b/>
          <w:bCs/>
          <w:color w:val="000000"/>
        </w:rPr>
      </w:pPr>
      <w:r>
        <w:br w:type="page"/>
      </w:r>
    </w:p>
    <w:p w14:paraId="3E09E6E8" w14:textId="77777777" w:rsidR="00365CC9" w:rsidRDefault="00C270CB">
      <w:pPr>
        <w:pStyle w:val="Heading2"/>
        <w:rPr>
          <w:b w:val="0"/>
        </w:rPr>
      </w:pPr>
      <w:r>
        <w:lastRenderedPageBreak/>
        <w:t>2307 – TEMPEST Drogue Ground Stability Test</w:t>
      </w:r>
    </w:p>
    <w:p w14:paraId="1CEC1E30" w14:textId="77777777" w:rsidR="00365CC9" w:rsidRDefault="00C270CB">
      <w:r>
        <w:t xml:space="preserve">As a TEMPEST Team member, I will execute a simple check to validate a degree of stability before driving to Moses Lake for our full truck test. </w:t>
      </w:r>
    </w:p>
    <w:p w14:paraId="294ECAFD" w14:textId="77777777" w:rsidR="00365CC9" w:rsidRDefault="00365CC9"/>
    <w:p w14:paraId="4ECE248D" w14:textId="77777777" w:rsidR="00365CC9" w:rsidRDefault="00C270CB">
      <w:pPr>
        <w:pStyle w:val="NoSpacing"/>
        <w:rPr>
          <w:b/>
        </w:rPr>
      </w:pPr>
      <w:r>
        <w:rPr>
          <w:b/>
        </w:rPr>
        <w:t>Definition of Done</w:t>
      </w:r>
    </w:p>
    <w:p w14:paraId="555D0A7D" w14:textId="77777777" w:rsidR="00365CC9" w:rsidRDefault="00C270CB">
      <w:pPr>
        <w:pStyle w:val="NoSpacing"/>
      </w:pPr>
      <w:r>
        <w:t>[ ] Tie rope around CG of drogue and spin around</w:t>
      </w:r>
    </w:p>
    <w:p w14:paraId="6D68525F" w14:textId="77777777" w:rsidR="00365CC9" w:rsidRDefault="00C270CB">
      <w:pPr>
        <w:pStyle w:val="NoSpacing"/>
      </w:pPr>
      <w:r>
        <w:t>[ ] If drogue stabilizes itself, this suggests that the drogue will be stable under truck testing conditions</w:t>
      </w:r>
    </w:p>
    <w:p w14:paraId="562CF51B" w14:textId="77777777" w:rsidR="00365CC9" w:rsidRDefault="00365CC9">
      <w:pPr>
        <w:rPr>
          <w:rFonts w:cstheme="minorHAnsi"/>
          <w:b/>
          <w:bCs/>
          <w:color w:val="000000"/>
        </w:rPr>
      </w:pPr>
    </w:p>
    <w:p w14:paraId="15C3EA8C" w14:textId="77777777" w:rsidR="00365CC9" w:rsidRDefault="00C270CB">
      <w:pPr>
        <w:rPr>
          <w:rFonts w:cstheme="minorHAnsi"/>
          <w:b/>
          <w:bCs/>
          <w:color w:val="000000"/>
        </w:rPr>
      </w:pPr>
      <w:r>
        <w:rPr>
          <w:rFonts w:cstheme="minorHAnsi"/>
          <w:b/>
          <w:bCs/>
          <w:color w:val="000000"/>
        </w:rPr>
        <w:t>Notes</w:t>
      </w:r>
    </w:p>
    <w:p w14:paraId="1809B941" w14:textId="77777777" w:rsidR="00365CC9" w:rsidRDefault="00C270CB">
      <w:pPr>
        <w:rPr>
          <w:rFonts w:cstheme="minorHAnsi"/>
          <w:b/>
          <w:bCs/>
          <w:color w:val="000000"/>
        </w:rPr>
      </w:pPr>
      <w:r>
        <w:br w:type="page"/>
      </w:r>
    </w:p>
    <w:p w14:paraId="4814B586" w14:textId="77777777" w:rsidR="00365CC9" w:rsidRDefault="00C270CB">
      <w:pPr>
        <w:pStyle w:val="Heading2"/>
        <w:rPr>
          <w:b w:val="0"/>
        </w:rPr>
      </w:pPr>
      <w:r>
        <w:lastRenderedPageBreak/>
        <w:t>2308 – TEMPEST Winch Final Design</w:t>
      </w:r>
    </w:p>
    <w:p w14:paraId="5D84B762" w14:textId="77777777" w:rsidR="00365CC9" w:rsidRDefault="00C270CB">
      <w:r>
        <w:t xml:space="preserve">As a TEMPEST Team member, I will finalize the design of the drogue winch system. </w:t>
      </w:r>
    </w:p>
    <w:p w14:paraId="477C2569" w14:textId="77777777" w:rsidR="00365CC9" w:rsidRDefault="00365CC9"/>
    <w:p w14:paraId="00B3FBD3" w14:textId="77777777" w:rsidR="00365CC9" w:rsidRDefault="00C270CB">
      <w:pPr>
        <w:pStyle w:val="NoSpacing"/>
        <w:rPr>
          <w:b/>
        </w:rPr>
      </w:pPr>
      <w:r>
        <w:rPr>
          <w:b/>
        </w:rPr>
        <w:t>Definition of Done</w:t>
      </w:r>
    </w:p>
    <w:p w14:paraId="13D0767E" w14:textId="77777777" w:rsidR="00365CC9" w:rsidRDefault="00C270CB">
      <w:pPr>
        <w:pStyle w:val="NoSpacing"/>
      </w:pPr>
      <w:r>
        <w:t>[ ] Design model to balance weight, torque, voltage, and speed</w:t>
      </w:r>
    </w:p>
    <w:p w14:paraId="3F5E7307" w14:textId="77777777" w:rsidR="00365CC9" w:rsidRDefault="00C270CB">
      <w:pPr>
        <w:pStyle w:val="NoSpacing"/>
      </w:pPr>
      <w:r>
        <w:t>[ ] Complete a BOM</w:t>
      </w:r>
    </w:p>
    <w:p w14:paraId="256F9BD0" w14:textId="77777777" w:rsidR="00365CC9" w:rsidRDefault="00C270CB">
      <w:pPr>
        <w:pStyle w:val="NoSpacing"/>
      </w:pPr>
      <w:r>
        <w:t>[ ] Request purchases of parts</w:t>
      </w:r>
    </w:p>
    <w:p w14:paraId="45B948A3" w14:textId="77777777" w:rsidR="00365CC9" w:rsidRDefault="00365CC9">
      <w:pPr>
        <w:rPr>
          <w:rFonts w:cstheme="minorHAnsi"/>
          <w:b/>
          <w:bCs/>
          <w:color w:val="000000"/>
        </w:rPr>
      </w:pPr>
    </w:p>
    <w:p w14:paraId="70247964" w14:textId="77777777" w:rsidR="00365CC9" w:rsidRDefault="00C270CB">
      <w:pPr>
        <w:rPr>
          <w:rFonts w:cstheme="minorHAnsi"/>
          <w:b/>
          <w:bCs/>
          <w:color w:val="000000"/>
        </w:rPr>
      </w:pPr>
      <w:r>
        <w:rPr>
          <w:rFonts w:cstheme="minorHAnsi"/>
          <w:b/>
          <w:bCs/>
          <w:color w:val="000000"/>
        </w:rPr>
        <w:t>Notes</w:t>
      </w:r>
    </w:p>
    <w:p w14:paraId="4251EBE9" w14:textId="77777777" w:rsidR="00365CC9" w:rsidRDefault="00C270CB">
      <w:pPr>
        <w:rPr>
          <w:rFonts w:cstheme="minorHAnsi"/>
          <w:b/>
          <w:bCs/>
          <w:color w:val="000000"/>
        </w:rPr>
      </w:pPr>
      <w:r>
        <w:br w:type="page"/>
      </w:r>
    </w:p>
    <w:p w14:paraId="5BD429C7" w14:textId="77777777" w:rsidR="00365CC9" w:rsidRDefault="00C270CB">
      <w:pPr>
        <w:pStyle w:val="Heading2"/>
        <w:rPr>
          <w:b w:val="0"/>
        </w:rPr>
      </w:pPr>
      <w:r>
        <w:lastRenderedPageBreak/>
        <w:t>2309 – TEMPEST Winch CAD</w:t>
      </w:r>
    </w:p>
    <w:p w14:paraId="755392DA" w14:textId="77777777" w:rsidR="00365CC9" w:rsidRDefault="00C270CB">
      <w:r>
        <w:t>As a TEMPEST Team member, I will model the final design of the winch using CAD.</w:t>
      </w:r>
    </w:p>
    <w:p w14:paraId="2235B40D" w14:textId="77777777" w:rsidR="00365CC9" w:rsidRDefault="00365CC9"/>
    <w:p w14:paraId="01491E22" w14:textId="77777777" w:rsidR="00365CC9" w:rsidRDefault="00C270CB">
      <w:pPr>
        <w:pStyle w:val="NoSpacing"/>
        <w:rPr>
          <w:b/>
        </w:rPr>
      </w:pPr>
      <w:r>
        <w:rPr>
          <w:b/>
        </w:rPr>
        <w:t>Definition of Done</w:t>
      </w:r>
    </w:p>
    <w:p w14:paraId="6D15B5CC" w14:textId="77777777" w:rsidR="00365CC9" w:rsidRDefault="00C270CB">
      <w:pPr>
        <w:pStyle w:val="NoSpacing"/>
      </w:pPr>
      <w:r>
        <w:t>[ ] Model motor</w:t>
      </w:r>
    </w:p>
    <w:p w14:paraId="74EC3CD5" w14:textId="77777777" w:rsidR="00365CC9" w:rsidRDefault="00C270CB">
      <w:pPr>
        <w:pStyle w:val="NoSpacing"/>
      </w:pPr>
      <w:r>
        <w:t>[ ] Model spool</w:t>
      </w:r>
    </w:p>
    <w:p w14:paraId="25E6A826" w14:textId="77777777" w:rsidR="00365CC9" w:rsidRDefault="00C270CB">
      <w:pPr>
        <w:pStyle w:val="NoSpacing"/>
      </w:pPr>
      <w:r>
        <w:t>[ ] Model motor mount</w:t>
      </w:r>
    </w:p>
    <w:p w14:paraId="1CCD7B85" w14:textId="77777777" w:rsidR="00365CC9" w:rsidRDefault="00C270CB">
      <w:pPr>
        <w:pStyle w:val="NoSpacing"/>
      </w:pPr>
      <w:r>
        <w:t>[ ] Export to Parasolid for integration with rest of system model</w:t>
      </w:r>
    </w:p>
    <w:p w14:paraId="12085C42" w14:textId="77777777" w:rsidR="00365CC9" w:rsidRDefault="00365CC9">
      <w:pPr>
        <w:rPr>
          <w:rFonts w:cstheme="minorHAnsi"/>
          <w:b/>
          <w:bCs/>
          <w:color w:val="000000"/>
        </w:rPr>
      </w:pPr>
    </w:p>
    <w:p w14:paraId="65C819A1" w14:textId="77777777" w:rsidR="00365CC9" w:rsidRDefault="00C270CB">
      <w:pPr>
        <w:rPr>
          <w:rFonts w:cstheme="minorHAnsi"/>
          <w:b/>
          <w:bCs/>
          <w:color w:val="000000"/>
        </w:rPr>
      </w:pPr>
      <w:r>
        <w:rPr>
          <w:rFonts w:cstheme="minorHAnsi"/>
          <w:b/>
          <w:bCs/>
          <w:color w:val="000000"/>
        </w:rPr>
        <w:t>Notes</w:t>
      </w:r>
    </w:p>
    <w:p w14:paraId="488C2488" w14:textId="77777777" w:rsidR="00365CC9" w:rsidRDefault="00C270CB">
      <w:pPr>
        <w:rPr>
          <w:rFonts w:cstheme="minorHAnsi"/>
          <w:b/>
          <w:bCs/>
          <w:color w:val="000000"/>
        </w:rPr>
      </w:pPr>
      <w:r>
        <w:br w:type="page"/>
      </w:r>
    </w:p>
    <w:p w14:paraId="43625697" w14:textId="77777777" w:rsidR="00365CC9" w:rsidRDefault="00C270CB">
      <w:pPr>
        <w:pStyle w:val="Heading2"/>
        <w:rPr>
          <w:b w:val="0"/>
        </w:rPr>
      </w:pPr>
      <w:r>
        <w:lastRenderedPageBreak/>
        <w:t>2310 – TEMPEST Lab Inspection Prep</w:t>
      </w:r>
    </w:p>
    <w:p w14:paraId="2EA0A8E3" w14:textId="77777777" w:rsidR="00365CC9" w:rsidRDefault="00C270CB">
      <w:r>
        <w:t>As a TEMPEST Team member, I will ensure that all necessary safety precautions are taken in preparation of an inspection of AERB 120.</w:t>
      </w:r>
    </w:p>
    <w:p w14:paraId="647BD19F" w14:textId="77777777" w:rsidR="00365CC9" w:rsidRDefault="00365CC9"/>
    <w:p w14:paraId="7D25B3B3" w14:textId="77777777" w:rsidR="00365CC9" w:rsidRDefault="00C270CB">
      <w:pPr>
        <w:pStyle w:val="NoSpacing"/>
        <w:rPr>
          <w:b/>
        </w:rPr>
      </w:pPr>
      <w:r>
        <w:rPr>
          <w:b/>
        </w:rPr>
        <w:t>Definition of Done</w:t>
      </w:r>
    </w:p>
    <w:p w14:paraId="2A6BCC4B" w14:textId="77777777" w:rsidR="00365CC9" w:rsidRDefault="00C270CB">
      <w:pPr>
        <w:pStyle w:val="NoSpacing"/>
      </w:pPr>
      <w:r>
        <w:t xml:space="preserve">[ ] Ensure each  member completes </w:t>
      </w:r>
    </w:p>
    <w:p w14:paraId="0489333D" w14:textId="77777777" w:rsidR="00365CC9" w:rsidRDefault="00C270CB">
      <w:pPr>
        <w:pStyle w:val="NoSpacing"/>
      </w:pPr>
      <w:r>
        <w:tab/>
        <w:t>[ ] “AA Shared Workspaces: Rules and Policies”</w:t>
      </w:r>
    </w:p>
    <w:p w14:paraId="1E7F6468" w14:textId="77777777" w:rsidR="00365CC9" w:rsidRDefault="00C270CB">
      <w:pPr>
        <w:pStyle w:val="NoSpacing"/>
      </w:pPr>
      <w:r>
        <w:tab/>
        <w:t>[ ] “ehs_lab_safey_training_for_laboratory_personnel”</w:t>
      </w:r>
    </w:p>
    <w:p w14:paraId="183BBAEE" w14:textId="77777777" w:rsidR="00365CC9" w:rsidRDefault="00C270CB">
      <w:pPr>
        <w:pStyle w:val="NoSpacing"/>
      </w:pPr>
      <w:r>
        <w:tab/>
        <w:t>[ ] “EHS_Safety_Training_Matrix”</w:t>
      </w:r>
      <w:r>
        <w:br/>
        <w:t>[ ] Ensure one document gets filled out for whole team</w:t>
      </w:r>
    </w:p>
    <w:p w14:paraId="467F0B6F" w14:textId="77777777" w:rsidR="00365CC9" w:rsidRDefault="00C270CB">
      <w:pPr>
        <w:pStyle w:val="NoSpacing"/>
      </w:pPr>
      <w:r>
        <w:tab/>
        <w:t>[ ] PPE hazard assessment form</w:t>
      </w:r>
    </w:p>
    <w:p w14:paraId="12E68C66" w14:textId="77777777" w:rsidR="00365CC9" w:rsidRDefault="00C270CB">
      <w:pPr>
        <w:pStyle w:val="NoSpacing"/>
      </w:pPr>
      <w:r>
        <w:t>[ ] Send to Curtis Promislow by Monday 4/23 at noon</w:t>
      </w:r>
    </w:p>
    <w:p w14:paraId="31A4EE30" w14:textId="77777777" w:rsidR="00365CC9" w:rsidRDefault="00365CC9">
      <w:pPr>
        <w:rPr>
          <w:rFonts w:cstheme="minorHAnsi"/>
          <w:b/>
          <w:bCs/>
          <w:color w:val="000000"/>
        </w:rPr>
      </w:pPr>
    </w:p>
    <w:p w14:paraId="1F5265B5" w14:textId="77777777" w:rsidR="00365CC9" w:rsidRDefault="00C270CB">
      <w:pPr>
        <w:rPr>
          <w:rFonts w:cstheme="minorHAnsi"/>
          <w:b/>
          <w:bCs/>
          <w:color w:val="000000"/>
        </w:rPr>
      </w:pPr>
      <w:r>
        <w:rPr>
          <w:rFonts w:cstheme="minorHAnsi"/>
          <w:b/>
          <w:bCs/>
          <w:color w:val="000000"/>
        </w:rPr>
        <w:t>Notes</w:t>
      </w:r>
    </w:p>
    <w:p w14:paraId="3714820F" w14:textId="77777777" w:rsidR="00365CC9" w:rsidRDefault="00C270CB">
      <w:pPr>
        <w:rPr>
          <w:rFonts w:cstheme="minorHAnsi"/>
          <w:b/>
          <w:bCs/>
          <w:color w:val="000000"/>
        </w:rPr>
      </w:pPr>
      <w:r>
        <w:br w:type="page"/>
      </w:r>
    </w:p>
    <w:p w14:paraId="28CE40DC" w14:textId="77777777" w:rsidR="00365CC9" w:rsidRDefault="00C270CB">
      <w:pPr>
        <w:pStyle w:val="Heading2"/>
        <w:rPr>
          <w:b w:val="0"/>
        </w:rPr>
      </w:pPr>
      <w:r>
        <w:lastRenderedPageBreak/>
        <w:t>2311 – TEMPEST May Meetings</w:t>
      </w:r>
    </w:p>
    <w:p w14:paraId="0B9AEF5F" w14:textId="77777777" w:rsidR="00365CC9" w:rsidRDefault="00C270CB">
      <w:r>
        <w:t xml:space="preserve">As a TEMPEST Team member, I will be prepare for and make contributions to all scheduled meetings trough the month of May. </w:t>
      </w:r>
    </w:p>
    <w:p w14:paraId="51DDD2DF" w14:textId="77777777" w:rsidR="00365CC9" w:rsidRDefault="00365CC9"/>
    <w:p w14:paraId="45EF9A2A" w14:textId="77777777" w:rsidR="00365CC9" w:rsidRDefault="00C270CB">
      <w:pPr>
        <w:pStyle w:val="NoSpacing"/>
        <w:rPr>
          <w:b/>
        </w:rPr>
      </w:pPr>
      <w:r>
        <w:rPr>
          <w:b/>
        </w:rPr>
        <w:t>Definition of Done</w:t>
      </w:r>
    </w:p>
    <w:p w14:paraId="13FA1F58" w14:textId="77777777" w:rsidR="00365CC9" w:rsidRDefault="00C270CB">
      <w:pPr>
        <w:pStyle w:val="NoSpacing"/>
      </w:pPr>
      <w:r>
        <w:t xml:space="preserve">[ ] Participation in Wednesday weekly internal meetings </w:t>
      </w:r>
    </w:p>
    <w:p w14:paraId="7D911D86" w14:textId="77777777" w:rsidR="00365CC9" w:rsidRDefault="00C270CB">
      <w:pPr>
        <w:pStyle w:val="NoSpacing"/>
      </w:pPr>
      <w:r>
        <w:t xml:space="preserve">[ ] Participation in other scheduled team meetings </w:t>
      </w:r>
    </w:p>
    <w:p w14:paraId="4326A47A" w14:textId="77777777" w:rsidR="00365CC9" w:rsidRDefault="00C270CB">
      <w:pPr>
        <w:pStyle w:val="NoSpacing"/>
      </w:pPr>
      <w:r>
        <w:t>[ ] Participation in scheduled meetings with AeroTEC</w:t>
      </w:r>
    </w:p>
    <w:p w14:paraId="3C80AD78" w14:textId="77777777" w:rsidR="00365CC9" w:rsidRDefault="00365CC9">
      <w:pPr>
        <w:rPr>
          <w:rFonts w:cstheme="minorHAnsi"/>
          <w:b/>
          <w:bCs/>
          <w:color w:val="000000"/>
        </w:rPr>
      </w:pPr>
    </w:p>
    <w:p w14:paraId="2F8BA392" w14:textId="77777777" w:rsidR="00365CC9" w:rsidRDefault="00C270CB">
      <w:pPr>
        <w:rPr>
          <w:rFonts w:cstheme="minorHAnsi"/>
          <w:b/>
          <w:bCs/>
          <w:color w:val="000000"/>
        </w:rPr>
      </w:pPr>
      <w:r>
        <w:rPr>
          <w:rFonts w:cstheme="minorHAnsi"/>
          <w:b/>
          <w:bCs/>
          <w:color w:val="000000"/>
        </w:rPr>
        <w:t>Notes</w:t>
      </w:r>
    </w:p>
    <w:p w14:paraId="1B0EDCC0" w14:textId="77777777" w:rsidR="00365CC9" w:rsidRDefault="00C270CB">
      <w:pPr>
        <w:rPr>
          <w:rFonts w:asciiTheme="majorHAnsi" w:eastAsiaTheme="majorEastAsia" w:hAnsiTheme="majorHAnsi" w:cstheme="minorHAnsi"/>
          <w:color w:val="000000"/>
          <w:sz w:val="26"/>
          <w:szCs w:val="26"/>
        </w:rPr>
      </w:pPr>
      <w:r>
        <w:br w:type="page"/>
      </w:r>
    </w:p>
    <w:p w14:paraId="24377AE2" w14:textId="77777777" w:rsidR="00365CC9" w:rsidRDefault="00C270CB">
      <w:pPr>
        <w:pStyle w:val="Heading2"/>
        <w:rPr>
          <w:b w:val="0"/>
        </w:rPr>
      </w:pPr>
      <w:r>
        <w:lastRenderedPageBreak/>
        <w:t>2312 – TEMPEST May Meetings</w:t>
      </w:r>
    </w:p>
    <w:p w14:paraId="7F71EE5D" w14:textId="77777777" w:rsidR="00365CC9" w:rsidRDefault="00C270CB">
      <w:r>
        <w:t xml:space="preserve">As a TEMPEST Team member, I will be prepare for and make contributions to all scheduled meetings trough the month of May. </w:t>
      </w:r>
    </w:p>
    <w:p w14:paraId="50D263D0" w14:textId="77777777" w:rsidR="00365CC9" w:rsidRDefault="00365CC9"/>
    <w:p w14:paraId="324C107C" w14:textId="77777777" w:rsidR="00365CC9" w:rsidRDefault="00C270CB">
      <w:pPr>
        <w:pStyle w:val="NoSpacing"/>
        <w:rPr>
          <w:b/>
        </w:rPr>
      </w:pPr>
      <w:r>
        <w:rPr>
          <w:b/>
        </w:rPr>
        <w:t>Definition of Done</w:t>
      </w:r>
    </w:p>
    <w:p w14:paraId="2B212A6F" w14:textId="77777777" w:rsidR="00365CC9" w:rsidRDefault="00C270CB">
      <w:pPr>
        <w:pStyle w:val="NoSpacing"/>
      </w:pPr>
      <w:r>
        <w:t xml:space="preserve">[ ] Participation in Wednesday weekly internal meetings </w:t>
      </w:r>
    </w:p>
    <w:p w14:paraId="32659F72" w14:textId="77777777" w:rsidR="00365CC9" w:rsidRDefault="00C270CB">
      <w:pPr>
        <w:pStyle w:val="NoSpacing"/>
      </w:pPr>
      <w:r>
        <w:t xml:space="preserve">[ ] Participation in other scheduled team meetings </w:t>
      </w:r>
    </w:p>
    <w:p w14:paraId="7FA297F3" w14:textId="77777777" w:rsidR="00365CC9" w:rsidRDefault="00C270CB">
      <w:pPr>
        <w:pStyle w:val="NoSpacing"/>
      </w:pPr>
      <w:r>
        <w:t>[ ] Participation in scheduled meetings with AeroTEC</w:t>
      </w:r>
    </w:p>
    <w:p w14:paraId="1BAC46AE" w14:textId="77777777" w:rsidR="00365CC9" w:rsidRDefault="00365CC9">
      <w:pPr>
        <w:rPr>
          <w:rFonts w:cstheme="minorHAnsi"/>
          <w:b/>
          <w:bCs/>
          <w:color w:val="000000"/>
        </w:rPr>
      </w:pPr>
    </w:p>
    <w:p w14:paraId="3B204F5D" w14:textId="77777777" w:rsidR="00365CC9" w:rsidRDefault="00C270CB">
      <w:pPr>
        <w:rPr>
          <w:rFonts w:cstheme="minorHAnsi"/>
          <w:b/>
          <w:bCs/>
          <w:color w:val="000000"/>
        </w:rPr>
      </w:pPr>
      <w:r>
        <w:rPr>
          <w:rFonts w:cstheme="minorHAnsi"/>
          <w:b/>
          <w:bCs/>
          <w:color w:val="000000"/>
        </w:rPr>
        <w:t>Notes</w:t>
      </w:r>
    </w:p>
    <w:p w14:paraId="61916791" w14:textId="77777777" w:rsidR="00365CC9" w:rsidRDefault="00C270CB">
      <w:pPr>
        <w:rPr>
          <w:rFonts w:asciiTheme="majorHAnsi" w:eastAsiaTheme="majorEastAsia" w:hAnsiTheme="majorHAnsi" w:cstheme="minorHAnsi"/>
          <w:color w:val="000000"/>
          <w:sz w:val="26"/>
          <w:szCs w:val="26"/>
        </w:rPr>
      </w:pPr>
      <w:r>
        <w:br w:type="page"/>
      </w:r>
    </w:p>
    <w:p w14:paraId="223F1C24" w14:textId="77777777" w:rsidR="00365CC9" w:rsidRDefault="00C270CB">
      <w:pPr>
        <w:pStyle w:val="Heading2"/>
        <w:rPr>
          <w:b w:val="0"/>
        </w:rPr>
      </w:pPr>
      <w:r>
        <w:lastRenderedPageBreak/>
        <w:t>2313 – TEMPEST May Meetings</w:t>
      </w:r>
    </w:p>
    <w:p w14:paraId="6A274B38" w14:textId="77777777" w:rsidR="00365CC9" w:rsidRDefault="00C270CB">
      <w:r>
        <w:t xml:space="preserve">As a TEMPEST Team member, I will be prepare for and make contributions to all scheduled meetings trough the month of May. </w:t>
      </w:r>
    </w:p>
    <w:p w14:paraId="007DA1C1" w14:textId="77777777" w:rsidR="00365CC9" w:rsidRDefault="00365CC9"/>
    <w:p w14:paraId="6EB306A2" w14:textId="77777777" w:rsidR="00365CC9" w:rsidRDefault="00C270CB">
      <w:pPr>
        <w:pStyle w:val="NoSpacing"/>
        <w:rPr>
          <w:b/>
        </w:rPr>
      </w:pPr>
      <w:r>
        <w:rPr>
          <w:b/>
        </w:rPr>
        <w:t>Definition of Done</w:t>
      </w:r>
    </w:p>
    <w:p w14:paraId="6512646B" w14:textId="77777777" w:rsidR="00365CC9" w:rsidRDefault="00C270CB">
      <w:pPr>
        <w:pStyle w:val="NoSpacing"/>
      </w:pPr>
      <w:r>
        <w:t xml:space="preserve">[ ] Participation in Wednesday weekly internal meetings </w:t>
      </w:r>
    </w:p>
    <w:p w14:paraId="0DA35416" w14:textId="77777777" w:rsidR="00365CC9" w:rsidRDefault="00C270CB">
      <w:pPr>
        <w:pStyle w:val="NoSpacing"/>
      </w:pPr>
      <w:r>
        <w:t xml:space="preserve">[ ] Participation in other scheduled team meetings </w:t>
      </w:r>
    </w:p>
    <w:p w14:paraId="4DDD8318" w14:textId="77777777" w:rsidR="00365CC9" w:rsidRDefault="00C270CB">
      <w:pPr>
        <w:pStyle w:val="NoSpacing"/>
      </w:pPr>
      <w:r>
        <w:t>[ ] Participation in scheduled meetings with AeroTEC</w:t>
      </w:r>
    </w:p>
    <w:p w14:paraId="45FB04EA" w14:textId="77777777" w:rsidR="00365CC9" w:rsidRDefault="00365CC9">
      <w:pPr>
        <w:rPr>
          <w:rFonts w:cstheme="minorHAnsi"/>
          <w:b/>
          <w:bCs/>
          <w:color w:val="000000"/>
        </w:rPr>
      </w:pPr>
    </w:p>
    <w:p w14:paraId="49F84CA4" w14:textId="77777777" w:rsidR="00365CC9" w:rsidRDefault="00C270CB">
      <w:pPr>
        <w:rPr>
          <w:rFonts w:cstheme="minorHAnsi"/>
          <w:b/>
          <w:bCs/>
          <w:color w:val="000000"/>
        </w:rPr>
      </w:pPr>
      <w:r>
        <w:rPr>
          <w:rFonts w:cstheme="minorHAnsi"/>
          <w:b/>
          <w:bCs/>
          <w:color w:val="000000"/>
        </w:rPr>
        <w:t>Notes</w:t>
      </w:r>
    </w:p>
    <w:p w14:paraId="55A0FBEE" w14:textId="77777777" w:rsidR="00365CC9" w:rsidRDefault="00365CC9">
      <w:pPr>
        <w:rPr>
          <w:rFonts w:cstheme="minorHAnsi"/>
          <w:b/>
          <w:bCs/>
          <w:color w:val="000000"/>
        </w:rPr>
      </w:pPr>
    </w:p>
    <w:p w14:paraId="1BEDB6D3" w14:textId="77777777" w:rsidR="00365CC9" w:rsidRDefault="00365CC9">
      <w:pPr>
        <w:rPr>
          <w:rFonts w:cstheme="minorHAnsi"/>
          <w:b/>
          <w:bCs/>
          <w:color w:val="000000"/>
        </w:rPr>
      </w:pPr>
    </w:p>
    <w:p w14:paraId="098B7C92" w14:textId="77777777" w:rsidR="00365CC9" w:rsidRDefault="00365CC9">
      <w:pPr>
        <w:rPr>
          <w:rFonts w:cstheme="minorHAnsi"/>
          <w:b/>
          <w:bCs/>
          <w:color w:val="000000"/>
        </w:rPr>
      </w:pPr>
    </w:p>
    <w:p w14:paraId="47369E31" w14:textId="77777777" w:rsidR="00365CC9" w:rsidRDefault="00365CC9">
      <w:pPr>
        <w:rPr>
          <w:rFonts w:cstheme="minorHAnsi"/>
          <w:b/>
          <w:bCs/>
          <w:color w:val="000000"/>
        </w:rPr>
      </w:pPr>
    </w:p>
    <w:p w14:paraId="155F9DA3" w14:textId="77777777" w:rsidR="00365CC9" w:rsidRDefault="00C270CB">
      <w:pPr>
        <w:rPr>
          <w:rFonts w:cstheme="minorHAnsi"/>
          <w:b/>
          <w:bCs/>
          <w:color w:val="000000"/>
        </w:rPr>
      </w:pPr>
      <w:r>
        <w:br w:type="page"/>
      </w:r>
    </w:p>
    <w:p w14:paraId="102F35E8" w14:textId="77777777" w:rsidR="00365CC9" w:rsidRDefault="00365CC9">
      <w:pPr>
        <w:rPr>
          <w:rFonts w:cstheme="minorHAnsi"/>
          <w:b/>
          <w:bCs/>
          <w:color w:val="000000"/>
        </w:rPr>
      </w:pPr>
    </w:p>
    <w:p w14:paraId="7E33C7E4" w14:textId="77777777" w:rsidR="00365CC9" w:rsidRDefault="00C270CB">
      <w:pPr>
        <w:pStyle w:val="Heading2"/>
        <w:rPr>
          <w:b w:val="0"/>
        </w:rPr>
      </w:pPr>
      <w:r>
        <w:t>2314 – TEMPEST May Meetings</w:t>
      </w:r>
    </w:p>
    <w:p w14:paraId="23886207" w14:textId="77777777" w:rsidR="00365CC9" w:rsidRDefault="00C270CB">
      <w:r>
        <w:t xml:space="preserve">As a TEMPEST Team member, I will be prepare for and make contributions to all scheduled meetings trough the month of May. </w:t>
      </w:r>
    </w:p>
    <w:p w14:paraId="4225651C" w14:textId="77777777" w:rsidR="00365CC9" w:rsidRDefault="00365CC9"/>
    <w:p w14:paraId="2FA4B059" w14:textId="77777777" w:rsidR="00365CC9" w:rsidRDefault="00C270CB">
      <w:pPr>
        <w:pStyle w:val="NoSpacing"/>
        <w:rPr>
          <w:b/>
        </w:rPr>
      </w:pPr>
      <w:r>
        <w:rPr>
          <w:b/>
        </w:rPr>
        <w:t>Definition of Done</w:t>
      </w:r>
    </w:p>
    <w:p w14:paraId="5C0E239E" w14:textId="77777777" w:rsidR="00365CC9" w:rsidRDefault="00C270CB">
      <w:pPr>
        <w:pStyle w:val="NoSpacing"/>
      </w:pPr>
      <w:r>
        <w:t xml:space="preserve">[ ] Participation in Wednesday weekly internal meetings </w:t>
      </w:r>
    </w:p>
    <w:p w14:paraId="257943B6" w14:textId="77777777" w:rsidR="00365CC9" w:rsidRDefault="00C270CB">
      <w:pPr>
        <w:pStyle w:val="NoSpacing"/>
      </w:pPr>
      <w:r>
        <w:t xml:space="preserve">[ ] Participation in other scheduled team meetings </w:t>
      </w:r>
    </w:p>
    <w:p w14:paraId="38275264" w14:textId="77777777" w:rsidR="00365CC9" w:rsidRDefault="00C270CB">
      <w:pPr>
        <w:pStyle w:val="NoSpacing"/>
      </w:pPr>
      <w:r>
        <w:t>[ ] Participation in scheduled meetings with AeroTEC</w:t>
      </w:r>
    </w:p>
    <w:p w14:paraId="5790A5C9" w14:textId="77777777" w:rsidR="00365CC9" w:rsidRDefault="00365CC9">
      <w:pPr>
        <w:rPr>
          <w:rFonts w:cstheme="minorHAnsi"/>
          <w:b/>
          <w:bCs/>
          <w:color w:val="000000"/>
        </w:rPr>
      </w:pPr>
    </w:p>
    <w:p w14:paraId="6334F997" w14:textId="77777777" w:rsidR="00365CC9" w:rsidRDefault="00C270CB">
      <w:pPr>
        <w:rPr>
          <w:rFonts w:cstheme="minorHAnsi"/>
          <w:b/>
          <w:bCs/>
          <w:color w:val="000000"/>
        </w:rPr>
      </w:pPr>
      <w:r>
        <w:rPr>
          <w:rFonts w:cstheme="minorHAnsi"/>
          <w:b/>
          <w:bCs/>
          <w:color w:val="000000"/>
        </w:rPr>
        <w:t>Notes</w:t>
      </w:r>
    </w:p>
    <w:p w14:paraId="02581370" w14:textId="77777777" w:rsidR="00365CC9" w:rsidRDefault="00365CC9">
      <w:pPr>
        <w:rPr>
          <w:rFonts w:cstheme="minorHAnsi"/>
          <w:b/>
          <w:bCs/>
          <w:color w:val="000000"/>
        </w:rPr>
      </w:pPr>
    </w:p>
    <w:p w14:paraId="07EE73A7" w14:textId="77777777" w:rsidR="00365CC9" w:rsidRDefault="00C270CB">
      <w:pPr>
        <w:rPr>
          <w:rFonts w:cstheme="minorHAnsi"/>
          <w:b/>
          <w:bCs/>
          <w:color w:val="000000"/>
        </w:rPr>
      </w:pPr>
      <w:r>
        <w:br w:type="page"/>
      </w:r>
    </w:p>
    <w:p w14:paraId="61D7777B" w14:textId="77777777" w:rsidR="00365CC9" w:rsidRDefault="00C270CB">
      <w:pPr>
        <w:keepNext/>
        <w:keepLines/>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315 - TEMPEST Administrative Lead Duties</w:t>
      </w:r>
    </w:p>
    <w:p w14:paraId="220F81CB" w14:textId="77777777" w:rsidR="00365CC9" w:rsidRDefault="00365CC9">
      <w:pPr>
        <w:rPr>
          <w:b/>
          <w:bCs/>
        </w:rPr>
      </w:pPr>
    </w:p>
    <w:p w14:paraId="47F30450" w14:textId="77777777" w:rsidR="00365CC9" w:rsidRDefault="00C270CB">
      <w:pPr>
        <w:rPr>
          <w:b/>
        </w:rPr>
      </w:pPr>
      <w:r>
        <w:rPr>
          <w:b/>
          <w:bCs/>
        </w:rPr>
        <w:t>Content</w:t>
      </w:r>
    </w:p>
    <w:p w14:paraId="50F95A69" w14:textId="77777777" w:rsidR="00365CC9" w:rsidRDefault="00C270CB">
      <w:pPr>
        <w:rPr>
          <w:rFonts w:ascii="Liberation Serif" w:hAnsi="Liberation Serif" w:cs="Lucida Sans"/>
        </w:rPr>
      </w:pPr>
      <w:r>
        <w:rPr>
          <w:rFonts w:ascii="Liberation Serif" w:hAnsi="Liberation Serif" w:cs="Lucida Sans"/>
        </w:rPr>
        <w:t>As a TEMPEST member, I will fulfill my duties as the administrative team lead.</w:t>
      </w:r>
    </w:p>
    <w:p w14:paraId="090E56D3" w14:textId="77777777" w:rsidR="00365CC9" w:rsidRDefault="00365CC9">
      <w:pPr>
        <w:rPr>
          <w:rFonts w:ascii="Liberation Serif" w:hAnsi="Liberation Serif" w:cs="Lucida Sans"/>
        </w:rPr>
      </w:pPr>
    </w:p>
    <w:p w14:paraId="0625869E" w14:textId="77777777" w:rsidR="00365CC9" w:rsidRDefault="00C270CB">
      <w:pPr>
        <w:rPr>
          <w:rFonts w:ascii="Liberation Serif" w:hAnsi="Liberation Serif" w:cs="Lucida Sans"/>
          <w:b/>
        </w:rPr>
      </w:pPr>
      <w:r>
        <w:rPr>
          <w:rFonts w:ascii="Liberation Serif" w:hAnsi="Liberation Serif" w:cs="Lucida Sans"/>
          <w:b/>
        </w:rPr>
        <w:t>Definition of Done</w:t>
      </w:r>
    </w:p>
    <w:p w14:paraId="68AA0415" w14:textId="77777777" w:rsidR="00365CC9" w:rsidRDefault="00C270CB">
      <w:pPr>
        <w:rPr>
          <w:rFonts w:ascii="Liberation Serif" w:hAnsi="Liberation Serif" w:cs="Lucida Sans"/>
        </w:rPr>
      </w:pPr>
      <w:r>
        <w:rPr>
          <w:rFonts w:ascii="Liberation Serif" w:hAnsi="Liberation Serif" w:cs="Lucida Sans"/>
        </w:rPr>
        <w:t>[ ] Coordinate scheduling with other team members, Chris Lum and Todd Leighton</w:t>
      </w:r>
    </w:p>
    <w:p w14:paraId="5D6B8BAB" w14:textId="77777777" w:rsidR="00365CC9" w:rsidRDefault="00C270CB">
      <w:pPr>
        <w:rPr>
          <w:rFonts w:ascii="Liberation Serif" w:hAnsi="Liberation Serif" w:cs="Lucida Sans"/>
        </w:rPr>
      </w:pPr>
      <w:r>
        <w:rPr>
          <w:rFonts w:ascii="Liberation Serif" w:hAnsi="Liberation Serif" w:cs="Lucida Sans"/>
        </w:rPr>
        <w:t>[ ] Update User Stories with new projects for team members</w:t>
      </w:r>
    </w:p>
    <w:p w14:paraId="01DA0A7F" w14:textId="77777777" w:rsidR="00365CC9" w:rsidRDefault="00C270CB">
      <w:pPr>
        <w:rPr>
          <w:rFonts w:ascii="Liberation Serif" w:hAnsi="Liberation Serif" w:cs="Lucida Sans"/>
        </w:rPr>
      </w:pPr>
      <w:r>
        <w:rPr>
          <w:rFonts w:ascii="Liberation Serif" w:hAnsi="Liberation Serif" w:cs="Lucida Sans"/>
        </w:rPr>
        <w:t>[ ] Maintain clear communication with group to ensure everyone has tasks assigned</w:t>
      </w:r>
    </w:p>
    <w:p w14:paraId="24D168C7" w14:textId="77777777" w:rsidR="00365CC9" w:rsidRDefault="00C270CB">
      <w:pPr>
        <w:rPr>
          <w:rFonts w:ascii="Liberation Serif" w:hAnsi="Liberation Serif" w:cs="Lucida Sans"/>
        </w:rPr>
      </w:pPr>
      <w:r>
        <w:rPr>
          <w:rFonts w:ascii="Liberation Serif" w:hAnsi="Liberation Serif" w:cs="Lucida Sans"/>
        </w:rPr>
        <w:t xml:space="preserve">[ ] Coordinate research efforts </w:t>
      </w:r>
    </w:p>
    <w:p w14:paraId="10AD6E71" w14:textId="77777777" w:rsidR="00365CC9" w:rsidRDefault="00C270CB">
      <w:pPr>
        <w:rPr>
          <w:rFonts w:ascii="Liberation Serif" w:hAnsi="Liberation Serif" w:cs="Lucida Sans"/>
        </w:rPr>
      </w:pPr>
      <w:r>
        <w:br w:type="page"/>
      </w:r>
    </w:p>
    <w:p w14:paraId="6872AEDA" w14:textId="77777777" w:rsidR="00365CC9" w:rsidRDefault="00C270CB">
      <w:pPr>
        <w:pStyle w:val="Heading2"/>
        <w:rPr>
          <w:b w:val="0"/>
        </w:rPr>
      </w:pPr>
      <w:r>
        <w:lastRenderedPageBreak/>
        <w:t>2316 -  TEMPEST May Purchasing</w:t>
      </w:r>
    </w:p>
    <w:p w14:paraId="12AADE2E" w14:textId="77777777" w:rsidR="00365CC9" w:rsidRDefault="00C270CB">
      <w:r>
        <w:t xml:space="preserve">As a TEMPEST Team member, I will </w:t>
      </w:r>
    </w:p>
    <w:p w14:paraId="401A3D4A" w14:textId="77777777" w:rsidR="00365CC9" w:rsidRDefault="00365CC9"/>
    <w:p w14:paraId="49AE0AA9" w14:textId="77777777" w:rsidR="00365CC9" w:rsidRDefault="00C270CB">
      <w:pPr>
        <w:pStyle w:val="NoSpacing"/>
        <w:rPr>
          <w:b/>
        </w:rPr>
      </w:pPr>
      <w:r>
        <w:rPr>
          <w:b/>
        </w:rPr>
        <w:t>Definition of Done</w:t>
      </w:r>
    </w:p>
    <w:p w14:paraId="34DBD9E0" w14:textId="77777777" w:rsidR="00365CC9" w:rsidRDefault="00C270CB">
      <w:pPr>
        <w:pStyle w:val="NoSpacing"/>
      </w:pPr>
      <w:r>
        <w:t>[ ] Send purchase orders to Nancy Lou</w:t>
      </w:r>
    </w:p>
    <w:p w14:paraId="7142301A" w14:textId="77777777" w:rsidR="00365CC9" w:rsidRDefault="00C270CB">
      <w:pPr>
        <w:pStyle w:val="NoSpacing"/>
      </w:pPr>
      <w:r>
        <w:t>[] Update budget spreadsheet as necessary</w:t>
      </w:r>
    </w:p>
    <w:p w14:paraId="133C4B76" w14:textId="77777777" w:rsidR="00365CC9" w:rsidRDefault="00C270CB">
      <w:pPr>
        <w:rPr>
          <w:rFonts w:cstheme="minorHAnsi"/>
          <w:b/>
          <w:bCs/>
          <w:color w:val="000000"/>
        </w:rPr>
      </w:pPr>
      <w:r>
        <w:rPr>
          <w:rFonts w:cstheme="minorHAnsi"/>
          <w:b/>
          <w:bCs/>
          <w:color w:val="000000"/>
        </w:rPr>
        <w:t>Notes</w:t>
      </w:r>
    </w:p>
    <w:p w14:paraId="0B27A4A5" w14:textId="77777777" w:rsidR="00365CC9" w:rsidRDefault="00365CC9">
      <w:pPr>
        <w:rPr>
          <w:rFonts w:ascii="Liberation Serif" w:hAnsi="Liberation Serif" w:cs="Lucida Sans"/>
        </w:rPr>
      </w:pPr>
    </w:p>
    <w:p w14:paraId="0AE3F8F4" w14:textId="77777777" w:rsidR="00365CC9" w:rsidRDefault="00365CC9">
      <w:pPr>
        <w:rPr>
          <w:rFonts w:cstheme="minorHAnsi"/>
          <w:b/>
          <w:bCs/>
          <w:color w:val="000000"/>
        </w:rPr>
      </w:pPr>
    </w:p>
    <w:p w14:paraId="66D26628" w14:textId="77777777" w:rsidR="00365CC9" w:rsidRDefault="00365CC9">
      <w:pPr>
        <w:rPr>
          <w:rFonts w:cstheme="minorHAnsi"/>
          <w:b/>
          <w:bCs/>
          <w:color w:val="000000"/>
        </w:rPr>
      </w:pPr>
    </w:p>
    <w:p w14:paraId="30A5EB3E" w14:textId="77777777" w:rsidR="00365CC9" w:rsidRDefault="00365CC9">
      <w:pPr>
        <w:rPr>
          <w:rFonts w:cstheme="minorHAnsi"/>
          <w:bCs/>
          <w:color w:val="000000"/>
        </w:rPr>
      </w:pPr>
    </w:p>
    <w:p w14:paraId="683E73C6" w14:textId="77777777" w:rsidR="00365CC9" w:rsidRDefault="00C270CB">
      <w:pPr>
        <w:rPr>
          <w:rFonts w:cstheme="minorHAnsi"/>
          <w:b/>
          <w:bCs/>
          <w:color w:val="000000"/>
        </w:rPr>
      </w:pPr>
      <w:r>
        <w:br w:type="page"/>
      </w:r>
    </w:p>
    <w:p w14:paraId="3EEC735B" w14:textId="77777777" w:rsidR="00365CC9" w:rsidRDefault="00C270CB">
      <w:pPr>
        <w:pStyle w:val="Heading2"/>
        <w:rPr>
          <w:b w:val="0"/>
        </w:rPr>
      </w:pPr>
      <w:r>
        <w:lastRenderedPageBreak/>
        <w:t>2317 – TEMPEST FDR Preparation</w:t>
      </w:r>
    </w:p>
    <w:p w14:paraId="101250A4" w14:textId="77777777" w:rsidR="00365CC9" w:rsidRDefault="00C270CB">
      <w:r>
        <w:t>As a TEMPEST Team member, I will prepare for our internal Final Design Review (FDR) on Tuesday, June 5</w:t>
      </w:r>
      <w:r>
        <w:rPr>
          <w:vertAlign w:val="superscript"/>
        </w:rPr>
        <w:t>th</w:t>
      </w:r>
      <w:r>
        <w:t xml:space="preserve">. </w:t>
      </w:r>
    </w:p>
    <w:p w14:paraId="29AC4A3E" w14:textId="77777777" w:rsidR="00365CC9" w:rsidRDefault="00365CC9"/>
    <w:p w14:paraId="51A8FBDF" w14:textId="77777777" w:rsidR="00365CC9" w:rsidRDefault="00C270CB">
      <w:pPr>
        <w:pStyle w:val="NoSpacing"/>
        <w:rPr>
          <w:b/>
        </w:rPr>
      </w:pPr>
      <w:r>
        <w:rPr>
          <w:b/>
        </w:rPr>
        <w:t>Definition of Done</w:t>
      </w:r>
    </w:p>
    <w:p w14:paraId="5AD38190" w14:textId="77777777" w:rsidR="00365CC9" w:rsidRDefault="00C270CB">
      <w:pPr>
        <w:pStyle w:val="NoSpacing"/>
      </w:pPr>
      <w:r>
        <w:t>[ ] Review FDR requirements document on Canvas</w:t>
      </w:r>
    </w:p>
    <w:p w14:paraId="7F1E4C32" w14:textId="77777777" w:rsidR="00365CC9" w:rsidRDefault="00C270CB">
      <w:pPr>
        <w:pStyle w:val="NoSpacing"/>
      </w:pPr>
      <w:r>
        <w:t xml:space="preserve"> [ ] Create slides for PowerPoint presentation</w:t>
      </w:r>
    </w:p>
    <w:p w14:paraId="485E2707" w14:textId="77777777" w:rsidR="00365CC9" w:rsidRDefault="00C270CB">
      <w:pPr>
        <w:pStyle w:val="NoSpacing"/>
      </w:pPr>
      <w:r>
        <w:t>[ ] Prepare to present at FDR</w:t>
      </w:r>
    </w:p>
    <w:p w14:paraId="5F0C23F6" w14:textId="77777777" w:rsidR="00365CC9" w:rsidRDefault="00365CC9">
      <w:pPr>
        <w:rPr>
          <w:rFonts w:cstheme="minorHAnsi"/>
          <w:b/>
          <w:bCs/>
          <w:color w:val="000000"/>
        </w:rPr>
      </w:pPr>
    </w:p>
    <w:p w14:paraId="6FCC8E33" w14:textId="77777777" w:rsidR="00365CC9" w:rsidRDefault="00C270CB">
      <w:pPr>
        <w:rPr>
          <w:rFonts w:cstheme="minorHAnsi"/>
          <w:b/>
          <w:bCs/>
          <w:color w:val="000000"/>
        </w:rPr>
      </w:pPr>
      <w:r>
        <w:rPr>
          <w:rFonts w:cstheme="minorHAnsi"/>
          <w:b/>
          <w:bCs/>
          <w:color w:val="000000"/>
        </w:rPr>
        <w:t>Notes</w:t>
      </w:r>
    </w:p>
    <w:p w14:paraId="157821B5" w14:textId="77777777" w:rsidR="00365CC9" w:rsidRDefault="00365CC9">
      <w:pPr>
        <w:rPr>
          <w:rFonts w:cstheme="minorHAnsi"/>
          <w:b/>
          <w:bCs/>
          <w:color w:val="000000"/>
        </w:rPr>
      </w:pPr>
    </w:p>
    <w:p w14:paraId="3CB1D4E0" w14:textId="77777777" w:rsidR="00365CC9" w:rsidRDefault="00C270CB">
      <w:pPr>
        <w:rPr>
          <w:rFonts w:cstheme="minorHAnsi"/>
          <w:b/>
          <w:bCs/>
          <w:color w:val="000000"/>
        </w:rPr>
      </w:pPr>
      <w:r>
        <w:br w:type="page"/>
      </w:r>
    </w:p>
    <w:p w14:paraId="0D407117" w14:textId="77777777" w:rsidR="00365CC9" w:rsidRDefault="00C270CB">
      <w:pPr>
        <w:pStyle w:val="Heading2"/>
        <w:rPr>
          <w:b w:val="0"/>
        </w:rPr>
      </w:pPr>
      <w:r>
        <w:lastRenderedPageBreak/>
        <w:t>2318 – TEMPEST FDR Preparation</w:t>
      </w:r>
    </w:p>
    <w:p w14:paraId="7C3F3F6A" w14:textId="77777777" w:rsidR="00365CC9" w:rsidRDefault="00C270CB">
      <w:r>
        <w:t>As a TEMPEST Team member, I will prepare for our internal Final Design Review (FDR) on Tuesday, June 5</w:t>
      </w:r>
      <w:r>
        <w:rPr>
          <w:vertAlign w:val="superscript"/>
        </w:rPr>
        <w:t>th</w:t>
      </w:r>
      <w:r>
        <w:t xml:space="preserve">. </w:t>
      </w:r>
    </w:p>
    <w:p w14:paraId="2170D154" w14:textId="77777777" w:rsidR="00365CC9" w:rsidRDefault="00365CC9"/>
    <w:p w14:paraId="001B34E6" w14:textId="77777777" w:rsidR="00365CC9" w:rsidRDefault="00C270CB">
      <w:pPr>
        <w:pStyle w:val="NoSpacing"/>
        <w:rPr>
          <w:b/>
        </w:rPr>
      </w:pPr>
      <w:r>
        <w:rPr>
          <w:b/>
        </w:rPr>
        <w:t>Definition of Done</w:t>
      </w:r>
    </w:p>
    <w:p w14:paraId="2EC90391" w14:textId="77777777" w:rsidR="00365CC9" w:rsidRDefault="00C270CB">
      <w:pPr>
        <w:pStyle w:val="NoSpacing"/>
      </w:pPr>
      <w:r>
        <w:t>[ ] Review FDR requirements document on Canvas</w:t>
      </w:r>
    </w:p>
    <w:p w14:paraId="709AAB5D" w14:textId="77777777" w:rsidR="00365CC9" w:rsidRDefault="00C270CB">
      <w:pPr>
        <w:pStyle w:val="NoSpacing"/>
      </w:pPr>
      <w:r>
        <w:t xml:space="preserve"> [ ] Create slides for PowerPoint presentation</w:t>
      </w:r>
    </w:p>
    <w:p w14:paraId="78AD0744" w14:textId="77777777" w:rsidR="00365CC9" w:rsidRDefault="00C270CB">
      <w:pPr>
        <w:pStyle w:val="NoSpacing"/>
      </w:pPr>
      <w:r>
        <w:t>[ ] Prepare to present at FDR</w:t>
      </w:r>
    </w:p>
    <w:p w14:paraId="20FCBEE8" w14:textId="77777777" w:rsidR="00365CC9" w:rsidRDefault="00365CC9">
      <w:pPr>
        <w:rPr>
          <w:rFonts w:cstheme="minorHAnsi"/>
          <w:b/>
          <w:bCs/>
          <w:color w:val="000000"/>
        </w:rPr>
      </w:pPr>
    </w:p>
    <w:p w14:paraId="1B347FDC" w14:textId="77777777" w:rsidR="00365CC9" w:rsidRDefault="00C270CB">
      <w:pPr>
        <w:rPr>
          <w:rFonts w:cstheme="minorHAnsi"/>
          <w:b/>
          <w:bCs/>
          <w:color w:val="000000"/>
        </w:rPr>
      </w:pPr>
      <w:r>
        <w:rPr>
          <w:rFonts w:cstheme="minorHAnsi"/>
          <w:b/>
          <w:bCs/>
          <w:color w:val="000000"/>
        </w:rPr>
        <w:t>Notes</w:t>
      </w:r>
    </w:p>
    <w:p w14:paraId="4819C987" w14:textId="77777777" w:rsidR="00365CC9" w:rsidRDefault="00C270CB">
      <w:pPr>
        <w:rPr>
          <w:rFonts w:cstheme="minorHAnsi"/>
          <w:b/>
          <w:bCs/>
          <w:color w:val="000000"/>
        </w:rPr>
      </w:pPr>
      <w:r>
        <w:br w:type="page"/>
      </w:r>
    </w:p>
    <w:p w14:paraId="20551923" w14:textId="77777777" w:rsidR="00365CC9" w:rsidRDefault="00C270CB">
      <w:pPr>
        <w:pStyle w:val="Heading2"/>
        <w:rPr>
          <w:b w:val="0"/>
        </w:rPr>
      </w:pPr>
      <w:r>
        <w:lastRenderedPageBreak/>
        <w:t>2319 – TEMPEST FDR Preparation</w:t>
      </w:r>
    </w:p>
    <w:p w14:paraId="7BB20610" w14:textId="77777777" w:rsidR="00365CC9" w:rsidRDefault="00C270CB">
      <w:r>
        <w:t>As a TEMPEST Team member, I will prepare for our internal Final Design Review (FDR) on Tuesday, June 5</w:t>
      </w:r>
      <w:r>
        <w:rPr>
          <w:vertAlign w:val="superscript"/>
        </w:rPr>
        <w:t>th</w:t>
      </w:r>
      <w:r>
        <w:t xml:space="preserve">. </w:t>
      </w:r>
    </w:p>
    <w:p w14:paraId="779F9669" w14:textId="77777777" w:rsidR="00365CC9" w:rsidRDefault="00365CC9"/>
    <w:p w14:paraId="405A2B10" w14:textId="77777777" w:rsidR="00365CC9" w:rsidRDefault="00C270CB">
      <w:pPr>
        <w:pStyle w:val="NoSpacing"/>
        <w:rPr>
          <w:b/>
        </w:rPr>
      </w:pPr>
      <w:r>
        <w:rPr>
          <w:b/>
        </w:rPr>
        <w:t>Definition of Done</w:t>
      </w:r>
    </w:p>
    <w:p w14:paraId="5E32D476" w14:textId="77777777" w:rsidR="00365CC9" w:rsidRDefault="00C270CB">
      <w:pPr>
        <w:pStyle w:val="NoSpacing"/>
      </w:pPr>
      <w:r>
        <w:t>[ ] Review FDR requirements document on Canvas</w:t>
      </w:r>
    </w:p>
    <w:p w14:paraId="5F0D8FED" w14:textId="77777777" w:rsidR="00365CC9" w:rsidRDefault="00C270CB">
      <w:pPr>
        <w:pStyle w:val="NoSpacing"/>
      </w:pPr>
      <w:r>
        <w:t xml:space="preserve"> [ ] Create slides for PowerPoint presentation</w:t>
      </w:r>
    </w:p>
    <w:p w14:paraId="265767DE" w14:textId="77777777" w:rsidR="00365CC9" w:rsidRDefault="00C270CB">
      <w:pPr>
        <w:pStyle w:val="NoSpacing"/>
      </w:pPr>
      <w:r>
        <w:t>[ ] Prepare to present at FDR</w:t>
      </w:r>
    </w:p>
    <w:p w14:paraId="0238714A" w14:textId="77777777" w:rsidR="00365CC9" w:rsidRDefault="00365CC9">
      <w:pPr>
        <w:rPr>
          <w:rFonts w:cstheme="minorHAnsi"/>
          <w:b/>
          <w:bCs/>
          <w:color w:val="000000"/>
        </w:rPr>
      </w:pPr>
    </w:p>
    <w:p w14:paraId="4A5EDBDB" w14:textId="77777777" w:rsidR="00365CC9" w:rsidRDefault="00C270CB">
      <w:pPr>
        <w:rPr>
          <w:rFonts w:cstheme="minorHAnsi"/>
          <w:b/>
          <w:bCs/>
          <w:color w:val="000000"/>
        </w:rPr>
      </w:pPr>
      <w:r>
        <w:rPr>
          <w:rFonts w:cstheme="minorHAnsi"/>
          <w:b/>
          <w:bCs/>
          <w:color w:val="000000"/>
        </w:rPr>
        <w:t>Notes</w:t>
      </w:r>
    </w:p>
    <w:p w14:paraId="34252E56" w14:textId="77777777" w:rsidR="00365CC9" w:rsidRDefault="00C270CB">
      <w:pPr>
        <w:rPr>
          <w:rFonts w:cstheme="minorHAnsi"/>
          <w:b/>
          <w:bCs/>
          <w:color w:val="000000"/>
        </w:rPr>
      </w:pPr>
      <w:r>
        <w:br w:type="page"/>
      </w:r>
    </w:p>
    <w:p w14:paraId="116F788E" w14:textId="77777777" w:rsidR="00365CC9" w:rsidRDefault="00C270CB">
      <w:pPr>
        <w:pStyle w:val="Heading2"/>
        <w:rPr>
          <w:b w:val="0"/>
        </w:rPr>
      </w:pPr>
      <w:r>
        <w:lastRenderedPageBreak/>
        <w:t>2320 – TEMPEST FDR Preparation</w:t>
      </w:r>
    </w:p>
    <w:p w14:paraId="7C7094DB" w14:textId="77777777" w:rsidR="00365CC9" w:rsidRDefault="00C270CB">
      <w:r>
        <w:t>As a TEMPEST Team member, I will prepare for our internal Final Design Review (FDR) on Tuesday, June 5</w:t>
      </w:r>
      <w:r>
        <w:rPr>
          <w:vertAlign w:val="superscript"/>
        </w:rPr>
        <w:t>th</w:t>
      </w:r>
      <w:r>
        <w:t xml:space="preserve">. </w:t>
      </w:r>
    </w:p>
    <w:p w14:paraId="060B9B62" w14:textId="77777777" w:rsidR="00365CC9" w:rsidRDefault="00365CC9"/>
    <w:p w14:paraId="0654C1F7" w14:textId="77777777" w:rsidR="00365CC9" w:rsidRDefault="00C270CB">
      <w:pPr>
        <w:pStyle w:val="NoSpacing"/>
        <w:rPr>
          <w:b/>
        </w:rPr>
      </w:pPr>
      <w:r>
        <w:rPr>
          <w:b/>
        </w:rPr>
        <w:t>Definition of Done</w:t>
      </w:r>
    </w:p>
    <w:p w14:paraId="7CA1DF84" w14:textId="77777777" w:rsidR="00365CC9" w:rsidRDefault="00C270CB">
      <w:pPr>
        <w:pStyle w:val="NoSpacing"/>
      </w:pPr>
      <w:r>
        <w:t>[ ] Review FDR requirements document on Canvas</w:t>
      </w:r>
    </w:p>
    <w:p w14:paraId="6908D365" w14:textId="77777777" w:rsidR="00365CC9" w:rsidRDefault="00C270CB">
      <w:pPr>
        <w:pStyle w:val="NoSpacing"/>
      </w:pPr>
      <w:r>
        <w:t xml:space="preserve"> [ ] Create slides for PowerPoint presentation</w:t>
      </w:r>
    </w:p>
    <w:p w14:paraId="12A2C10E" w14:textId="77777777" w:rsidR="00365CC9" w:rsidRDefault="00C270CB">
      <w:pPr>
        <w:pStyle w:val="NoSpacing"/>
      </w:pPr>
      <w:r>
        <w:t>[ ] Prepare to present at FDR</w:t>
      </w:r>
    </w:p>
    <w:p w14:paraId="08D4F721" w14:textId="77777777" w:rsidR="00365CC9" w:rsidRDefault="00365CC9">
      <w:pPr>
        <w:rPr>
          <w:rFonts w:cstheme="minorHAnsi"/>
          <w:b/>
          <w:bCs/>
          <w:color w:val="000000"/>
        </w:rPr>
      </w:pPr>
    </w:p>
    <w:p w14:paraId="6D195393" w14:textId="77777777" w:rsidR="00365CC9" w:rsidRDefault="00C270CB">
      <w:pPr>
        <w:rPr>
          <w:rFonts w:cstheme="minorHAnsi"/>
          <w:b/>
          <w:bCs/>
          <w:color w:val="000000"/>
        </w:rPr>
      </w:pPr>
      <w:r>
        <w:rPr>
          <w:rFonts w:cstheme="minorHAnsi"/>
          <w:b/>
          <w:bCs/>
          <w:color w:val="000000"/>
        </w:rPr>
        <w:t>Notes</w:t>
      </w:r>
    </w:p>
    <w:p w14:paraId="7FA81D25" w14:textId="77777777" w:rsidR="00365CC9" w:rsidRDefault="00C270CB">
      <w:pPr>
        <w:rPr>
          <w:rFonts w:cstheme="minorHAnsi"/>
          <w:b/>
          <w:bCs/>
          <w:color w:val="000000"/>
        </w:rPr>
      </w:pPr>
      <w:r>
        <w:br w:type="page"/>
      </w:r>
    </w:p>
    <w:p w14:paraId="6F730043" w14:textId="77777777" w:rsidR="00365CC9" w:rsidRDefault="00C270CB">
      <w:pPr>
        <w:pStyle w:val="Heading2"/>
        <w:rPr>
          <w:b w:val="0"/>
        </w:rPr>
      </w:pPr>
      <w:r>
        <w:lastRenderedPageBreak/>
        <w:t>2321 – TEMPEST CDR Presentation</w:t>
      </w:r>
    </w:p>
    <w:p w14:paraId="29DDF2DE" w14:textId="77777777" w:rsidR="00365CC9" w:rsidRDefault="00C270CB">
      <w:r>
        <w:t>As a TEMPEST Team member, I will present at our departmental FDR</w:t>
      </w:r>
    </w:p>
    <w:p w14:paraId="42BAF11C" w14:textId="77777777" w:rsidR="00365CC9" w:rsidRDefault="00365CC9"/>
    <w:p w14:paraId="18C09D6F" w14:textId="77777777" w:rsidR="00365CC9" w:rsidRDefault="00C270CB">
      <w:pPr>
        <w:pStyle w:val="NoSpacing"/>
        <w:rPr>
          <w:b/>
        </w:rPr>
      </w:pPr>
      <w:r>
        <w:rPr>
          <w:b/>
        </w:rPr>
        <w:t>Definition of Done</w:t>
      </w:r>
    </w:p>
    <w:p w14:paraId="30647222" w14:textId="77777777" w:rsidR="00365CC9" w:rsidRDefault="00C270CB">
      <w:pPr>
        <w:pStyle w:val="NoSpacing"/>
      </w:pPr>
      <w:r>
        <w:t>[ ] Review FDR requirements document on Canvas</w:t>
      </w:r>
    </w:p>
    <w:p w14:paraId="187B4EC8" w14:textId="77777777" w:rsidR="00365CC9" w:rsidRDefault="00C270CB">
      <w:pPr>
        <w:pStyle w:val="NoSpacing"/>
      </w:pPr>
      <w:r>
        <w:t xml:space="preserve"> [ ] Abbreviate slides for PowerPoint presentation</w:t>
      </w:r>
    </w:p>
    <w:p w14:paraId="4D8A0C9F" w14:textId="77777777" w:rsidR="00365CC9" w:rsidRDefault="00C270CB">
      <w:pPr>
        <w:pStyle w:val="NoSpacing"/>
      </w:pPr>
      <w:r>
        <w:t>[ ] Present FDR to peers</w:t>
      </w:r>
    </w:p>
    <w:p w14:paraId="441311EB" w14:textId="77777777" w:rsidR="00365CC9" w:rsidRDefault="00365CC9">
      <w:pPr>
        <w:rPr>
          <w:rFonts w:cstheme="minorHAnsi"/>
          <w:b/>
          <w:bCs/>
          <w:color w:val="000000"/>
        </w:rPr>
      </w:pPr>
    </w:p>
    <w:p w14:paraId="2AA33C43" w14:textId="77777777" w:rsidR="00365CC9" w:rsidRDefault="00C270CB">
      <w:pPr>
        <w:rPr>
          <w:rFonts w:cstheme="minorHAnsi"/>
          <w:b/>
          <w:bCs/>
          <w:color w:val="000000"/>
        </w:rPr>
      </w:pPr>
      <w:r>
        <w:rPr>
          <w:rFonts w:cstheme="minorHAnsi"/>
          <w:b/>
          <w:bCs/>
          <w:color w:val="000000"/>
        </w:rPr>
        <w:t>Notes</w:t>
      </w:r>
    </w:p>
    <w:p w14:paraId="534BB2A7" w14:textId="77777777" w:rsidR="00365CC9" w:rsidRDefault="00C270CB">
      <w:pPr>
        <w:rPr>
          <w:rFonts w:cstheme="minorHAnsi"/>
          <w:b/>
          <w:bCs/>
          <w:color w:val="000000"/>
        </w:rPr>
      </w:pPr>
      <w:r>
        <w:br w:type="page"/>
      </w:r>
    </w:p>
    <w:p w14:paraId="1A11821E" w14:textId="77777777" w:rsidR="00365CC9" w:rsidRDefault="00C270CB">
      <w:pPr>
        <w:pStyle w:val="Heading2"/>
        <w:rPr>
          <w:b w:val="0"/>
        </w:rPr>
      </w:pPr>
      <w:r>
        <w:lastRenderedPageBreak/>
        <w:t>2322 – TEMPEST CDR Presentation</w:t>
      </w:r>
    </w:p>
    <w:p w14:paraId="2CB97D62" w14:textId="77777777" w:rsidR="00365CC9" w:rsidRDefault="00C270CB">
      <w:r>
        <w:t>As a TEMPEST Team member, I will present at our departmental FDR</w:t>
      </w:r>
    </w:p>
    <w:p w14:paraId="630BF330" w14:textId="77777777" w:rsidR="00365CC9" w:rsidRDefault="00365CC9"/>
    <w:p w14:paraId="5C7D696E" w14:textId="77777777" w:rsidR="00365CC9" w:rsidRDefault="00C270CB">
      <w:pPr>
        <w:pStyle w:val="NoSpacing"/>
        <w:rPr>
          <w:b/>
        </w:rPr>
      </w:pPr>
      <w:r>
        <w:rPr>
          <w:b/>
        </w:rPr>
        <w:t>Definition of Done</w:t>
      </w:r>
    </w:p>
    <w:p w14:paraId="52427781" w14:textId="77777777" w:rsidR="00365CC9" w:rsidRDefault="00C270CB">
      <w:pPr>
        <w:pStyle w:val="NoSpacing"/>
      </w:pPr>
      <w:r>
        <w:t>[ ] Review FDR requirements document on Canvas</w:t>
      </w:r>
    </w:p>
    <w:p w14:paraId="5AEF61D5" w14:textId="77777777" w:rsidR="00365CC9" w:rsidRDefault="00C270CB">
      <w:pPr>
        <w:pStyle w:val="NoSpacing"/>
      </w:pPr>
      <w:r>
        <w:t xml:space="preserve"> [ ] Abbreviate slides for PowerPoint presentation</w:t>
      </w:r>
    </w:p>
    <w:p w14:paraId="2C891DA5" w14:textId="77777777" w:rsidR="00365CC9" w:rsidRDefault="00C270CB">
      <w:pPr>
        <w:pStyle w:val="NoSpacing"/>
      </w:pPr>
      <w:r>
        <w:t>[ ] Present FDR to peers</w:t>
      </w:r>
    </w:p>
    <w:p w14:paraId="234300AF" w14:textId="77777777" w:rsidR="00365CC9" w:rsidRDefault="00365CC9">
      <w:pPr>
        <w:rPr>
          <w:rFonts w:cstheme="minorHAnsi"/>
          <w:b/>
          <w:bCs/>
          <w:color w:val="000000"/>
        </w:rPr>
      </w:pPr>
    </w:p>
    <w:p w14:paraId="5C7E06D3" w14:textId="77777777" w:rsidR="00365CC9" w:rsidRDefault="00C270CB">
      <w:pPr>
        <w:rPr>
          <w:rFonts w:cstheme="minorHAnsi"/>
          <w:b/>
          <w:bCs/>
          <w:color w:val="000000"/>
        </w:rPr>
      </w:pPr>
      <w:r>
        <w:rPr>
          <w:rFonts w:cstheme="minorHAnsi"/>
          <w:b/>
          <w:bCs/>
          <w:color w:val="000000"/>
        </w:rPr>
        <w:t>Notes</w:t>
      </w:r>
    </w:p>
    <w:p w14:paraId="69D8B0E7" w14:textId="77777777" w:rsidR="00365CC9" w:rsidRDefault="00C270CB">
      <w:pPr>
        <w:rPr>
          <w:rFonts w:cstheme="minorHAnsi"/>
          <w:b/>
          <w:bCs/>
          <w:color w:val="000000"/>
        </w:rPr>
      </w:pPr>
      <w:r>
        <w:br w:type="page"/>
      </w:r>
    </w:p>
    <w:p w14:paraId="39078F78" w14:textId="77777777" w:rsidR="00365CC9" w:rsidRDefault="00C270CB">
      <w:pPr>
        <w:pStyle w:val="Heading2"/>
        <w:rPr>
          <w:b w:val="0"/>
        </w:rPr>
      </w:pPr>
      <w:r>
        <w:lastRenderedPageBreak/>
        <w:t>2323 – TEMPEST CDR Presentation</w:t>
      </w:r>
    </w:p>
    <w:p w14:paraId="7217CA9A" w14:textId="77777777" w:rsidR="00365CC9" w:rsidRDefault="00C270CB">
      <w:r>
        <w:t>As a TEMPEST Team member, I will present at our departmental FDR</w:t>
      </w:r>
    </w:p>
    <w:p w14:paraId="15C47840" w14:textId="77777777" w:rsidR="00365CC9" w:rsidRDefault="00365CC9"/>
    <w:p w14:paraId="2D45DDEF" w14:textId="77777777" w:rsidR="00365CC9" w:rsidRDefault="00C270CB">
      <w:pPr>
        <w:pStyle w:val="NoSpacing"/>
        <w:rPr>
          <w:b/>
        </w:rPr>
      </w:pPr>
      <w:r>
        <w:rPr>
          <w:b/>
        </w:rPr>
        <w:t>Definition of Done</w:t>
      </w:r>
    </w:p>
    <w:p w14:paraId="6C5FD384" w14:textId="77777777" w:rsidR="00365CC9" w:rsidRDefault="00C270CB">
      <w:pPr>
        <w:pStyle w:val="NoSpacing"/>
      </w:pPr>
      <w:r>
        <w:t>[ ] Review FDR requirements document on Canvas</w:t>
      </w:r>
    </w:p>
    <w:p w14:paraId="334269E9" w14:textId="77777777" w:rsidR="00365CC9" w:rsidRDefault="00C270CB">
      <w:pPr>
        <w:pStyle w:val="NoSpacing"/>
      </w:pPr>
      <w:r>
        <w:t xml:space="preserve"> [ ] Abbreviate slides for PowerPoint presentation</w:t>
      </w:r>
    </w:p>
    <w:p w14:paraId="15E5EC55" w14:textId="77777777" w:rsidR="00365CC9" w:rsidRDefault="00C270CB">
      <w:pPr>
        <w:pStyle w:val="NoSpacing"/>
      </w:pPr>
      <w:r>
        <w:t>[ ] Present FDR to peers</w:t>
      </w:r>
    </w:p>
    <w:p w14:paraId="30A846CE" w14:textId="77777777" w:rsidR="00365CC9" w:rsidRDefault="00365CC9">
      <w:pPr>
        <w:rPr>
          <w:rFonts w:cstheme="minorHAnsi"/>
          <w:b/>
          <w:bCs/>
          <w:color w:val="000000"/>
        </w:rPr>
      </w:pPr>
    </w:p>
    <w:p w14:paraId="42B12314" w14:textId="77777777" w:rsidR="00365CC9" w:rsidRDefault="00C270CB">
      <w:pPr>
        <w:rPr>
          <w:rFonts w:cstheme="minorHAnsi"/>
          <w:b/>
          <w:bCs/>
          <w:color w:val="000000"/>
        </w:rPr>
      </w:pPr>
      <w:r>
        <w:rPr>
          <w:rFonts w:cstheme="minorHAnsi"/>
          <w:b/>
          <w:bCs/>
          <w:color w:val="000000"/>
        </w:rPr>
        <w:t>Notes</w:t>
      </w:r>
    </w:p>
    <w:p w14:paraId="209B92BB" w14:textId="77777777" w:rsidR="00365CC9" w:rsidRDefault="00C270CB">
      <w:pPr>
        <w:rPr>
          <w:rFonts w:cstheme="minorHAnsi"/>
          <w:b/>
          <w:bCs/>
          <w:color w:val="000000"/>
        </w:rPr>
      </w:pPr>
      <w:r>
        <w:br w:type="page"/>
      </w:r>
    </w:p>
    <w:p w14:paraId="0B58C8F5" w14:textId="77777777" w:rsidR="00365CC9" w:rsidRDefault="00C270CB">
      <w:pPr>
        <w:pStyle w:val="Heading2"/>
        <w:rPr>
          <w:b w:val="0"/>
        </w:rPr>
      </w:pPr>
      <w:r>
        <w:lastRenderedPageBreak/>
        <w:t>2324 – TEMPEST CDR Presentation</w:t>
      </w:r>
    </w:p>
    <w:p w14:paraId="68221B3E" w14:textId="77777777" w:rsidR="00365CC9" w:rsidRDefault="00C270CB">
      <w:r>
        <w:t>As a TEMPEST Team member, I will present at our departmental FDR</w:t>
      </w:r>
    </w:p>
    <w:p w14:paraId="7F7C1B39" w14:textId="77777777" w:rsidR="00365CC9" w:rsidRDefault="00365CC9"/>
    <w:p w14:paraId="572D43A8" w14:textId="77777777" w:rsidR="00365CC9" w:rsidRDefault="00C270CB">
      <w:pPr>
        <w:pStyle w:val="NoSpacing"/>
        <w:rPr>
          <w:b/>
        </w:rPr>
      </w:pPr>
      <w:r>
        <w:rPr>
          <w:b/>
        </w:rPr>
        <w:t>Definition of Done</w:t>
      </w:r>
    </w:p>
    <w:p w14:paraId="7E8957DF" w14:textId="77777777" w:rsidR="00365CC9" w:rsidRDefault="00C270CB">
      <w:pPr>
        <w:pStyle w:val="NoSpacing"/>
      </w:pPr>
      <w:r>
        <w:t>[ ] Review FDR requirements document on Canvas</w:t>
      </w:r>
    </w:p>
    <w:p w14:paraId="75FD1007" w14:textId="77777777" w:rsidR="00365CC9" w:rsidRDefault="00C270CB">
      <w:pPr>
        <w:pStyle w:val="NoSpacing"/>
      </w:pPr>
      <w:r>
        <w:t xml:space="preserve"> [ ] Abbreviate slides for PowerPoint presentation</w:t>
      </w:r>
    </w:p>
    <w:p w14:paraId="085CCCDD" w14:textId="77777777" w:rsidR="00365CC9" w:rsidRDefault="00C270CB">
      <w:pPr>
        <w:pStyle w:val="NoSpacing"/>
      </w:pPr>
      <w:r>
        <w:t>[ ] Present FDR to peers</w:t>
      </w:r>
    </w:p>
    <w:p w14:paraId="6B2BF88C" w14:textId="77777777" w:rsidR="00365CC9" w:rsidRDefault="00365CC9">
      <w:pPr>
        <w:rPr>
          <w:rFonts w:cstheme="minorHAnsi"/>
          <w:b/>
          <w:bCs/>
          <w:color w:val="000000"/>
        </w:rPr>
      </w:pPr>
    </w:p>
    <w:p w14:paraId="10EB10E4" w14:textId="77777777" w:rsidR="00365CC9" w:rsidRDefault="00C270CB">
      <w:pPr>
        <w:rPr>
          <w:rFonts w:cstheme="minorHAnsi"/>
          <w:b/>
          <w:bCs/>
          <w:color w:val="000000"/>
        </w:rPr>
      </w:pPr>
      <w:r>
        <w:rPr>
          <w:rFonts w:cstheme="minorHAnsi"/>
          <w:b/>
          <w:bCs/>
          <w:color w:val="000000"/>
        </w:rPr>
        <w:t>Notes</w:t>
      </w:r>
    </w:p>
    <w:p w14:paraId="24F3C263" w14:textId="77777777" w:rsidR="00365CC9" w:rsidRDefault="00C270CB">
      <w:pPr>
        <w:rPr>
          <w:rFonts w:cstheme="minorHAnsi"/>
          <w:b/>
          <w:bCs/>
          <w:color w:val="000000"/>
        </w:rPr>
      </w:pPr>
      <w:r>
        <w:br w:type="page"/>
      </w:r>
    </w:p>
    <w:p w14:paraId="36751559" w14:textId="77777777" w:rsidR="00365CC9" w:rsidRDefault="00C270CB">
      <w:pPr>
        <w:pStyle w:val="Heading2"/>
        <w:rPr>
          <w:b w:val="0"/>
        </w:rPr>
      </w:pPr>
      <w:r>
        <w:lastRenderedPageBreak/>
        <w:t>2325 – TEMPEST Write Sections of Department Paper</w:t>
      </w:r>
    </w:p>
    <w:p w14:paraId="44C0D8D0" w14:textId="77777777" w:rsidR="00365CC9" w:rsidRDefault="00C270CB">
      <w:r>
        <w:t xml:space="preserve">As a TEMPEST Team member, </w:t>
      </w:r>
    </w:p>
    <w:p w14:paraId="354A8977" w14:textId="77777777" w:rsidR="00365CC9" w:rsidRDefault="00365CC9"/>
    <w:p w14:paraId="07887546" w14:textId="77777777" w:rsidR="00365CC9" w:rsidRDefault="00C270CB">
      <w:pPr>
        <w:pStyle w:val="NoSpacing"/>
        <w:rPr>
          <w:b/>
        </w:rPr>
      </w:pPr>
      <w:r>
        <w:rPr>
          <w:b/>
        </w:rPr>
        <w:t>Definition of Done</w:t>
      </w:r>
    </w:p>
    <w:p w14:paraId="1907A625" w14:textId="77777777" w:rsidR="00365CC9" w:rsidRDefault="00C270CB">
      <w:pPr>
        <w:pStyle w:val="NoSpacing"/>
      </w:pPr>
      <w:r>
        <w:rPr>
          <w:highlight w:val="yellow"/>
        </w:rPr>
        <w:t>[ ]</w:t>
      </w:r>
      <w:r>
        <w:t xml:space="preserve"> </w:t>
      </w:r>
    </w:p>
    <w:p w14:paraId="557D9742" w14:textId="77777777" w:rsidR="00365CC9" w:rsidRDefault="00365CC9">
      <w:pPr>
        <w:rPr>
          <w:rFonts w:cstheme="minorHAnsi"/>
          <w:b/>
          <w:bCs/>
          <w:color w:val="000000"/>
        </w:rPr>
      </w:pPr>
    </w:p>
    <w:p w14:paraId="4E209332" w14:textId="77777777" w:rsidR="00365CC9" w:rsidRDefault="00C270CB">
      <w:pPr>
        <w:rPr>
          <w:rFonts w:cstheme="minorHAnsi"/>
          <w:b/>
          <w:bCs/>
          <w:color w:val="000000"/>
        </w:rPr>
      </w:pPr>
      <w:r>
        <w:rPr>
          <w:rFonts w:cstheme="minorHAnsi"/>
          <w:b/>
          <w:bCs/>
          <w:color w:val="000000"/>
        </w:rPr>
        <w:t>Notes</w:t>
      </w:r>
    </w:p>
    <w:p w14:paraId="52BBC54C" w14:textId="77777777" w:rsidR="00365CC9" w:rsidRDefault="00C270CB">
      <w:pPr>
        <w:rPr>
          <w:rFonts w:cstheme="minorHAnsi"/>
          <w:b/>
          <w:bCs/>
          <w:color w:val="000000"/>
        </w:rPr>
      </w:pPr>
      <w:r>
        <w:br w:type="page"/>
      </w:r>
    </w:p>
    <w:p w14:paraId="088CD02D" w14:textId="77777777" w:rsidR="00365CC9" w:rsidRDefault="00C270CB">
      <w:pPr>
        <w:pStyle w:val="Heading2"/>
        <w:rPr>
          <w:b w:val="0"/>
        </w:rPr>
      </w:pPr>
      <w:r>
        <w:lastRenderedPageBreak/>
        <w:t>2326 – TEMPEST Write Sections of Department Paper</w:t>
      </w:r>
    </w:p>
    <w:p w14:paraId="1D1B007A" w14:textId="77777777" w:rsidR="00365CC9" w:rsidRDefault="00C270CB">
      <w:r>
        <w:t xml:space="preserve">As a TEMPEST Team member, </w:t>
      </w:r>
    </w:p>
    <w:p w14:paraId="2FEE0FA7" w14:textId="77777777" w:rsidR="00365CC9" w:rsidRDefault="00365CC9"/>
    <w:p w14:paraId="5ADB5082" w14:textId="77777777" w:rsidR="00365CC9" w:rsidRDefault="00C270CB">
      <w:pPr>
        <w:pStyle w:val="NoSpacing"/>
        <w:rPr>
          <w:b/>
        </w:rPr>
      </w:pPr>
      <w:r>
        <w:rPr>
          <w:b/>
        </w:rPr>
        <w:t>Definition of Done</w:t>
      </w:r>
    </w:p>
    <w:p w14:paraId="2AAC7913" w14:textId="77777777" w:rsidR="00365CC9" w:rsidRDefault="00C270CB">
      <w:pPr>
        <w:pStyle w:val="NoSpacing"/>
      </w:pPr>
      <w:r>
        <w:rPr>
          <w:highlight w:val="yellow"/>
        </w:rPr>
        <w:t>[ ]</w:t>
      </w:r>
      <w:r>
        <w:t xml:space="preserve"> </w:t>
      </w:r>
    </w:p>
    <w:p w14:paraId="35AD8C52" w14:textId="77777777" w:rsidR="00365CC9" w:rsidRDefault="00365CC9">
      <w:pPr>
        <w:rPr>
          <w:rFonts w:cstheme="minorHAnsi"/>
          <w:b/>
          <w:bCs/>
          <w:color w:val="000000"/>
        </w:rPr>
      </w:pPr>
    </w:p>
    <w:p w14:paraId="5DECE507" w14:textId="77777777" w:rsidR="00365CC9" w:rsidRDefault="00C270CB">
      <w:pPr>
        <w:rPr>
          <w:rFonts w:cstheme="minorHAnsi"/>
          <w:b/>
          <w:bCs/>
          <w:color w:val="000000"/>
        </w:rPr>
      </w:pPr>
      <w:r>
        <w:rPr>
          <w:rFonts w:cstheme="minorHAnsi"/>
          <w:b/>
          <w:bCs/>
          <w:color w:val="000000"/>
        </w:rPr>
        <w:t>Notes</w:t>
      </w:r>
    </w:p>
    <w:p w14:paraId="641B2312" w14:textId="77777777" w:rsidR="00365CC9" w:rsidRDefault="00C270CB">
      <w:pPr>
        <w:rPr>
          <w:rFonts w:cstheme="minorHAnsi"/>
          <w:b/>
          <w:bCs/>
          <w:color w:val="000000"/>
        </w:rPr>
      </w:pPr>
      <w:r>
        <w:br w:type="page"/>
      </w:r>
    </w:p>
    <w:p w14:paraId="001D481A" w14:textId="77777777" w:rsidR="00365CC9" w:rsidRDefault="00C270CB">
      <w:pPr>
        <w:pStyle w:val="Heading2"/>
        <w:rPr>
          <w:b w:val="0"/>
        </w:rPr>
      </w:pPr>
      <w:r>
        <w:lastRenderedPageBreak/>
        <w:t>2327 – TEMPEST Write Sections of Department Paper</w:t>
      </w:r>
    </w:p>
    <w:p w14:paraId="7E63C9C2" w14:textId="77777777" w:rsidR="00365CC9" w:rsidRDefault="00C270CB">
      <w:r>
        <w:t xml:space="preserve">As a TEMPEST Team member, </w:t>
      </w:r>
    </w:p>
    <w:p w14:paraId="55402025" w14:textId="77777777" w:rsidR="00365CC9" w:rsidRDefault="00365CC9"/>
    <w:p w14:paraId="181E1FA8" w14:textId="77777777" w:rsidR="00365CC9" w:rsidRDefault="00C270CB">
      <w:pPr>
        <w:pStyle w:val="NoSpacing"/>
        <w:rPr>
          <w:b/>
        </w:rPr>
      </w:pPr>
      <w:r>
        <w:rPr>
          <w:b/>
        </w:rPr>
        <w:t>Definition of Done</w:t>
      </w:r>
    </w:p>
    <w:p w14:paraId="56B13F4E" w14:textId="77777777" w:rsidR="00365CC9" w:rsidRDefault="00C270CB">
      <w:pPr>
        <w:pStyle w:val="NoSpacing"/>
      </w:pPr>
      <w:r>
        <w:rPr>
          <w:highlight w:val="yellow"/>
        </w:rPr>
        <w:t>[ ]</w:t>
      </w:r>
      <w:r>
        <w:t xml:space="preserve"> </w:t>
      </w:r>
    </w:p>
    <w:p w14:paraId="68D673EB" w14:textId="77777777" w:rsidR="00365CC9" w:rsidRDefault="00365CC9">
      <w:pPr>
        <w:rPr>
          <w:rFonts w:cstheme="minorHAnsi"/>
          <w:b/>
          <w:bCs/>
          <w:color w:val="000000"/>
        </w:rPr>
      </w:pPr>
    </w:p>
    <w:p w14:paraId="0629DD62" w14:textId="77777777" w:rsidR="00365CC9" w:rsidRDefault="00C270CB">
      <w:pPr>
        <w:rPr>
          <w:rFonts w:cstheme="minorHAnsi"/>
          <w:b/>
          <w:bCs/>
          <w:color w:val="000000"/>
        </w:rPr>
      </w:pPr>
      <w:r>
        <w:rPr>
          <w:rFonts w:cstheme="minorHAnsi"/>
          <w:b/>
          <w:bCs/>
          <w:color w:val="000000"/>
        </w:rPr>
        <w:t>Notes</w:t>
      </w:r>
    </w:p>
    <w:p w14:paraId="0F1EB85E" w14:textId="77777777" w:rsidR="00365CC9" w:rsidRDefault="00C270CB">
      <w:pPr>
        <w:rPr>
          <w:rFonts w:cstheme="minorHAnsi"/>
          <w:b/>
          <w:bCs/>
          <w:color w:val="000000"/>
        </w:rPr>
      </w:pPr>
      <w:r>
        <w:br w:type="page"/>
      </w:r>
    </w:p>
    <w:p w14:paraId="2893B7BB" w14:textId="77777777" w:rsidR="00365CC9" w:rsidRDefault="00C270CB">
      <w:pPr>
        <w:pStyle w:val="Heading2"/>
        <w:rPr>
          <w:b w:val="0"/>
        </w:rPr>
      </w:pPr>
      <w:r>
        <w:lastRenderedPageBreak/>
        <w:t>2328 – TEMPEST Write Sections of Department Paper</w:t>
      </w:r>
    </w:p>
    <w:p w14:paraId="45FC42A5" w14:textId="77777777" w:rsidR="00365CC9" w:rsidRDefault="00C270CB">
      <w:r>
        <w:t xml:space="preserve">As a TEMPEST Team member, </w:t>
      </w:r>
    </w:p>
    <w:p w14:paraId="7995993E" w14:textId="77777777" w:rsidR="00365CC9" w:rsidRDefault="00365CC9"/>
    <w:p w14:paraId="7B24CF8A" w14:textId="77777777" w:rsidR="00365CC9" w:rsidRDefault="00C270CB">
      <w:pPr>
        <w:pStyle w:val="NoSpacing"/>
        <w:rPr>
          <w:b/>
        </w:rPr>
      </w:pPr>
      <w:r>
        <w:rPr>
          <w:b/>
        </w:rPr>
        <w:t>Definition of Done</w:t>
      </w:r>
    </w:p>
    <w:p w14:paraId="4E3AD040" w14:textId="77777777" w:rsidR="00365CC9" w:rsidRDefault="00C270CB">
      <w:pPr>
        <w:pStyle w:val="NoSpacing"/>
      </w:pPr>
      <w:r>
        <w:rPr>
          <w:highlight w:val="yellow"/>
        </w:rPr>
        <w:t>[ ]</w:t>
      </w:r>
      <w:r>
        <w:t xml:space="preserve"> </w:t>
      </w:r>
    </w:p>
    <w:p w14:paraId="41540F7A" w14:textId="77777777" w:rsidR="00365CC9" w:rsidRDefault="00365CC9">
      <w:pPr>
        <w:rPr>
          <w:rFonts w:cstheme="minorHAnsi"/>
          <w:b/>
          <w:bCs/>
          <w:color w:val="000000"/>
        </w:rPr>
      </w:pPr>
    </w:p>
    <w:p w14:paraId="50E28832" w14:textId="77777777" w:rsidR="00365CC9" w:rsidRDefault="00C270CB">
      <w:pPr>
        <w:rPr>
          <w:rFonts w:cstheme="minorHAnsi"/>
          <w:b/>
          <w:bCs/>
          <w:color w:val="000000"/>
        </w:rPr>
      </w:pPr>
      <w:r>
        <w:rPr>
          <w:rFonts w:cstheme="minorHAnsi"/>
          <w:b/>
          <w:bCs/>
          <w:color w:val="000000"/>
        </w:rPr>
        <w:t>Notes</w:t>
      </w:r>
    </w:p>
    <w:p w14:paraId="1D8FCDF1" w14:textId="77777777" w:rsidR="00365CC9" w:rsidRDefault="00C270CB">
      <w:pPr>
        <w:rPr>
          <w:rFonts w:cstheme="minorHAnsi"/>
          <w:b/>
          <w:bCs/>
          <w:color w:val="000000"/>
        </w:rPr>
      </w:pPr>
      <w:r>
        <w:br w:type="page"/>
      </w:r>
    </w:p>
    <w:p w14:paraId="30DC5FFB" w14:textId="77777777" w:rsidR="00365CC9" w:rsidRDefault="00C270CB">
      <w:pPr>
        <w:pStyle w:val="Heading2"/>
        <w:rPr>
          <w:b w:val="0"/>
        </w:rPr>
      </w:pPr>
      <w:r>
        <w:lastRenderedPageBreak/>
        <w:t>2329 – TEMPEST Edit Department Paper</w:t>
      </w:r>
    </w:p>
    <w:p w14:paraId="115AFA53" w14:textId="77777777" w:rsidR="00365CC9" w:rsidRDefault="00C270CB">
      <w:r>
        <w:t xml:space="preserve">As a TEMPEST Team member, </w:t>
      </w:r>
    </w:p>
    <w:p w14:paraId="6A420955" w14:textId="77777777" w:rsidR="00365CC9" w:rsidRDefault="00365CC9"/>
    <w:p w14:paraId="026CF127" w14:textId="77777777" w:rsidR="00365CC9" w:rsidRDefault="00C270CB">
      <w:pPr>
        <w:pStyle w:val="NoSpacing"/>
        <w:rPr>
          <w:b/>
        </w:rPr>
      </w:pPr>
      <w:r>
        <w:rPr>
          <w:b/>
        </w:rPr>
        <w:t>Definition of Done</w:t>
      </w:r>
    </w:p>
    <w:p w14:paraId="286C0E88" w14:textId="77777777" w:rsidR="00365CC9" w:rsidRDefault="00C270CB">
      <w:pPr>
        <w:pStyle w:val="NoSpacing"/>
      </w:pPr>
      <w:r>
        <w:rPr>
          <w:highlight w:val="yellow"/>
        </w:rPr>
        <w:t>[ ]</w:t>
      </w:r>
      <w:r>
        <w:t xml:space="preserve"> </w:t>
      </w:r>
    </w:p>
    <w:p w14:paraId="54763513" w14:textId="77777777" w:rsidR="00365CC9" w:rsidRDefault="00365CC9">
      <w:pPr>
        <w:rPr>
          <w:rFonts w:cstheme="minorHAnsi"/>
          <w:b/>
          <w:bCs/>
          <w:color w:val="000000"/>
        </w:rPr>
      </w:pPr>
    </w:p>
    <w:p w14:paraId="55DEF730" w14:textId="77777777" w:rsidR="00365CC9" w:rsidRDefault="00C270CB">
      <w:pPr>
        <w:rPr>
          <w:rFonts w:cstheme="minorHAnsi"/>
          <w:b/>
          <w:bCs/>
          <w:color w:val="000000"/>
        </w:rPr>
      </w:pPr>
      <w:r>
        <w:rPr>
          <w:rFonts w:cstheme="minorHAnsi"/>
          <w:b/>
          <w:bCs/>
          <w:color w:val="000000"/>
        </w:rPr>
        <w:t>Notes</w:t>
      </w:r>
    </w:p>
    <w:p w14:paraId="65BDCBBF" w14:textId="77777777" w:rsidR="00365CC9" w:rsidRDefault="00C270CB">
      <w:pPr>
        <w:rPr>
          <w:rFonts w:cstheme="minorHAnsi"/>
          <w:b/>
          <w:bCs/>
          <w:color w:val="000000"/>
        </w:rPr>
      </w:pPr>
      <w:r>
        <w:br w:type="page"/>
      </w:r>
    </w:p>
    <w:p w14:paraId="3D3E3A06" w14:textId="77777777" w:rsidR="00365CC9" w:rsidRDefault="00C270CB">
      <w:pPr>
        <w:pStyle w:val="Heading2"/>
        <w:rPr>
          <w:b w:val="0"/>
        </w:rPr>
      </w:pPr>
      <w:r>
        <w:lastRenderedPageBreak/>
        <w:t>2330 – TEMPEST Edit Department Paper</w:t>
      </w:r>
    </w:p>
    <w:p w14:paraId="1744D7A4" w14:textId="77777777" w:rsidR="00365CC9" w:rsidRDefault="00C270CB">
      <w:r>
        <w:t xml:space="preserve">As a TEMPEST Team member, </w:t>
      </w:r>
    </w:p>
    <w:p w14:paraId="471171CA" w14:textId="77777777" w:rsidR="00365CC9" w:rsidRDefault="00365CC9"/>
    <w:p w14:paraId="0347299A" w14:textId="77777777" w:rsidR="00365CC9" w:rsidRDefault="00C270CB">
      <w:pPr>
        <w:pStyle w:val="NoSpacing"/>
        <w:rPr>
          <w:b/>
        </w:rPr>
      </w:pPr>
      <w:r>
        <w:rPr>
          <w:b/>
        </w:rPr>
        <w:t>Definition of Done</w:t>
      </w:r>
    </w:p>
    <w:p w14:paraId="5C13BCE7" w14:textId="77777777" w:rsidR="00365CC9" w:rsidRDefault="00C270CB">
      <w:pPr>
        <w:pStyle w:val="NoSpacing"/>
      </w:pPr>
      <w:r>
        <w:rPr>
          <w:highlight w:val="yellow"/>
        </w:rPr>
        <w:t>[ ]</w:t>
      </w:r>
      <w:r>
        <w:t xml:space="preserve"> </w:t>
      </w:r>
    </w:p>
    <w:p w14:paraId="7C42E074" w14:textId="77777777" w:rsidR="00365CC9" w:rsidRDefault="00365CC9">
      <w:pPr>
        <w:rPr>
          <w:rFonts w:cstheme="minorHAnsi"/>
          <w:b/>
          <w:bCs/>
          <w:color w:val="000000"/>
        </w:rPr>
      </w:pPr>
    </w:p>
    <w:p w14:paraId="2CA9C09F" w14:textId="77777777" w:rsidR="00365CC9" w:rsidRDefault="00C270CB">
      <w:pPr>
        <w:rPr>
          <w:rFonts w:cstheme="minorHAnsi"/>
          <w:b/>
          <w:bCs/>
          <w:color w:val="000000"/>
        </w:rPr>
      </w:pPr>
      <w:r>
        <w:rPr>
          <w:rFonts w:cstheme="minorHAnsi"/>
          <w:b/>
          <w:bCs/>
          <w:color w:val="000000"/>
        </w:rPr>
        <w:t>Notes</w:t>
      </w:r>
    </w:p>
    <w:p w14:paraId="074F5E9E" w14:textId="77777777" w:rsidR="00365CC9" w:rsidRDefault="00C270CB">
      <w:pPr>
        <w:rPr>
          <w:rFonts w:cstheme="minorHAnsi"/>
          <w:b/>
          <w:bCs/>
          <w:color w:val="000000"/>
        </w:rPr>
      </w:pPr>
      <w:r>
        <w:br w:type="page"/>
      </w:r>
    </w:p>
    <w:p w14:paraId="0AED987C" w14:textId="77777777" w:rsidR="00365CC9" w:rsidRDefault="00C270CB">
      <w:pPr>
        <w:pStyle w:val="Heading2"/>
        <w:rPr>
          <w:b w:val="0"/>
        </w:rPr>
      </w:pPr>
      <w:r>
        <w:lastRenderedPageBreak/>
        <w:t>2331 – TEMPEST Edit Department Paper</w:t>
      </w:r>
    </w:p>
    <w:p w14:paraId="57FF92A7" w14:textId="77777777" w:rsidR="00365CC9" w:rsidRDefault="00C270CB">
      <w:r>
        <w:t xml:space="preserve">As a TEMPEST Team member, </w:t>
      </w:r>
    </w:p>
    <w:p w14:paraId="02AA070F" w14:textId="77777777" w:rsidR="00365CC9" w:rsidRDefault="00365CC9"/>
    <w:p w14:paraId="4FDD7DA0" w14:textId="77777777" w:rsidR="00365CC9" w:rsidRDefault="00C270CB">
      <w:pPr>
        <w:pStyle w:val="NoSpacing"/>
        <w:rPr>
          <w:b/>
        </w:rPr>
      </w:pPr>
      <w:r>
        <w:rPr>
          <w:b/>
        </w:rPr>
        <w:t>Definition of Done</w:t>
      </w:r>
    </w:p>
    <w:p w14:paraId="7F293F49" w14:textId="77777777" w:rsidR="00365CC9" w:rsidRDefault="00C270CB">
      <w:pPr>
        <w:pStyle w:val="NoSpacing"/>
      </w:pPr>
      <w:r>
        <w:rPr>
          <w:highlight w:val="yellow"/>
        </w:rPr>
        <w:t>[ ]</w:t>
      </w:r>
      <w:r>
        <w:t xml:space="preserve"> </w:t>
      </w:r>
    </w:p>
    <w:p w14:paraId="6C6DD465" w14:textId="77777777" w:rsidR="00365CC9" w:rsidRDefault="00365CC9">
      <w:pPr>
        <w:rPr>
          <w:rFonts w:cstheme="minorHAnsi"/>
          <w:b/>
          <w:bCs/>
          <w:color w:val="000000"/>
        </w:rPr>
      </w:pPr>
    </w:p>
    <w:p w14:paraId="4C7A10B7" w14:textId="77777777" w:rsidR="00365CC9" w:rsidRDefault="00C270CB">
      <w:pPr>
        <w:rPr>
          <w:rFonts w:cstheme="minorHAnsi"/>
          <w:b/>
          <w:bCs/>
          <w:color w:val="000000"/>
        </w:rPr>
      </w:pPr>
      <w:r>
        <w:rPr>
          <w:rFonts w:cstheme="minorHAnsi"/>
          <w:b/>
          <w:bCs/>
          <w:color w:val="000000"/>
        </w:rPr>
        <w:t>Notes</w:t>
      </w:r>
    </w:p>
    <w:p w14:paraId="01E01739" w14:textId="77777777" w:rsidR="00365CC9" w:rsidRDefault="00C270CB">
      <w:pPr>
        <w:rPr>
          <w:rFonts w:cstheme="minorHAnsi"/>
          <w:b/>
          <w:bCs/>
          <w:color w:val="000000"/>
        </w:rPr>
      </w:pPr>
      <w:r>
        <w:br w:type="page"/>
      </w:r>
    </w:p>
    <w:p w14:paraId="0CE797EA" w14:textId="77777777" w:rsidR="00365CC9" w:rsidRDefault="00C270CB">
      <w:pPr>
        <w:pStyle w:val="Heading2"/>
        <w:rPr>
          <w:b w:val="0"/>
        </w:rPr>
      </w:pPr>
      <w:r>
        <w:lastRenderedPageBreak/>
        <w:t>2332 – TEMPEST Edit Department Paper</w:t>
      </w:r>
    </w:p>
    <w:p w14:paraId="2BBB93F3" w14:textId="77777777" w:rsidR="00365CC9" w:rsidRDefault="00C270CB">
      <w:r>
        <w:t xml:space="preserve">As a TEMPEST Team member, </w:t>
      </w:r>
    </w:p>
    <w:p w14:paraId="562794A1" w14:textId="77777777" w:rsidR="00365CC9" w:rsidRDefault="00365CC9"/>
    <w:p w14:paraId="477DBA65" w14:textId="77777777" w:rsidR="00365CC9" w:rsidRDefault="00C270CB">
      <w:pPr>
        <w:pStyle w:val="NoSpacing"/>
        <w:rPr>
          <w:b/>
        </w:rPr>
      </w:pPr>
      <w:r>
        <w:rPr>
          <w:b/>
        </w:rPr>
        <w:t>Definition of Done</w:t>
      </w:r>
    </w:p>
    <w:p w14:paraId="3D648504" w14:textId="77777777" w:rsidR="00365CC9" w:rsidRDefault="00C270CB">
      <w:pPr>
        <w:pStyle w:val="NoSpacing"/>
      </w:pPr>
      <w:r>
        <w:rPr>
          <w:highlight w:val="yellow"/>
        </w:rPr>
        <w:t>[ ]</w:t>
      </w:r>
      <w:r>
        <w:t xml:space="preserve"> </w:t>
      </w:r>
    </w:p>
    <w:p w14:paraId="544FB980" w14:textId="77777777" w:rsidR="00365CC9" w:rsidRDefault="00365CC9">
      <w:pPr>
        <w:rPr>
          <w:rFonts w:cstheme="minorHAnsi"/>
          <w:b/>
          <w:bCs/>
          <w:color w:val="000000"/>
        </w:rPr>
      </w:pPr>
    </w:p>
    <w:p w14:paraId="118C558B" w14:textId="77777777" w:rsidR="00365CC9" w:rsidRDefault="00C270CB">
      <w:pPr>
        <w:rPr>
          <w:rFonts w:cstheme="minorHAnsi"/>
          <w:b/>
          <w:bCs/>
          <w:color w:val="000000"/>
        </w:rPr>
      </w:pPr>
      <w:r>
        <w:rPr>
          <w:rFonts w:cstheme="minorHAnsi"/>
          <w:b/>
          <w:bCs/>
          <w:color w:val="000000"/>
        </w:rPr>
        <w:t>Notes</w:t>
      </w:r>
    </w:p>
    <w:p w14:paraId="4FBA7A81" w14:textId="77777777" w:rsidR="00365CC9" w:rsidRDefault="00C270CB">
      <w:pPr>
        <w:rPr>
          <w:rFonts w:cstheme="minorHAnsi"/>
          <w:b/>
          <w:bCs/>
          <w:color w:val="000000"/>
        </w:rPr>
      </w:pPr>
      <w:r>
        <w:br w:type="page"/>
      </w:r>
    </w:p>
    <w:p w14:paraId="3FFA8BDE" w14:textId="77777777" w:rsidR="00365CC9" w:rsidRDefault="00C270CB">
      <w:pPr>
        <w:pStyle w:val="Heading2"/>
        <w:rPr>
          <w:b w:val="0"/>
        </w:rPr>
      </w:pPr>
      <w:r>
        <w:lastRenderedPageBreak/>
        <w:t>2333 – TEMPEST Final Line Selection</w:t>
      </w:r>
    </w:p>
    <w:p w14:paraId="09D497CC" w14:textId="77777777" w:rsidR="00365CC9" w:rsidRDefault="00C270CB">
      <w:r>
        <w:t xml:space="preserve">As a TEMPEST Team member, </w:t>
      </w:r>
    </w:p>
    <w:p w14:paraId="3BD01FE9" w14:textId="77777777" w:rsidR="00365CC9" w:rsidRDefault="00365CC9"/>
    <w:p w14:paraId="3A650D54" w14:textId="77777777" w:rsidR="00365CC9" w:rsidRDefault="00C270CB">
      <w:pPr>
        <w:pStyle w:val="NoSpacing"/>
        <w:rPr>
          <w:b/>
        </w:rPr>
      </w:pPr>
      <w:r>
        <w:rPr>
          <w:b/>
        </w:rPr>
        <w:t>Definition of Done</w:t>
      </w:r>
    </w:p>
    <w:p w14:paraId="51BD27A1" w14:textId="77777777" w:rsidR="00365CC9" w:rsidRDefault="00C270CB">
      <w:pPr>
        <w:pStyle w:val="NoSpacing"/>
      </w:pPr>
      <w:r>
        <w:rPr>
          <w:highlight w:val="yellow"/>
        </w:rPr>
        <w:t>[ ]</w:t>
      </w:r>
      <w:r>
        <w:t xml:space="preserve"> </w:t>
      </w:r>
    </w:p>
    <w:p w14:paraId="60A63CB4" w14:textId="77777777" w:rsidR="00365CC9" w:rsidRDefault="00365CC9">
      <w:pPr>
        <w:rPr>
          <w:rFonts w:cstheme="minorHAnsi"/>
          <w:b/>
          <w:bCs/>
          <w:color w:val="000000"/>
        </w:rPr>
      </w:pPr>
    </w:p>
    <w:p w14:paraId="6473B0D6" w14:textId="77777777" w:rsidR="00365CC9" w:rsidRDefault="00C270CB">
      <w:pPr>
        <w:rPr>
          <w:rFonts w:cstheme="minorHAnsi"/>
          <w:b/>
          <w:bCs/>
          <w:color w:val="000000"/>
        </w:rPr>
      </w:pPr>
      <w:r>
        <w:rPr>
          <w:rFonts w:cstheme="minorHAnsi"/>
          <w:b/>
          <w:bCs/>
          <w:color w:val="000000"/>
        </w:rPr>
        <w:t>Notes</w:t>
      </w:r>
    </w:p>
    <w:p w14:paraId="4553EDB7" w14:textId="77777777" w:rsidR="00365CC9" w:rsidRDefault="00C270CB">
      <w:pPr>
        <w:rPr>
          <w:rFonts w:cstheme="minorHAnsi"/>
          <w:b/>
          <w:bCs/>
          <w:color w:val="000000"/>
        </w:rPr>
      </w:pPr>
      <w:r>
        <w:br w:type="page"/>
      </w:r>
    </w:p>
    <w:p w14:paraId="3FD35581" w14:textId="77777777" w:rsidR="00365CC9" w:rsidRDefault="00C270CB">
      <w:pPr>
        <w:pStyle w:val="Heading2"/>
        <w:rPr>
          <w:b w:val="0"/>
        </w:rPr>
      </w:pPr>
      <w:r>
        <w:lastRenderedPageBreak/>
        <w:t>2334 – TEMPEST Design Line Spooling Control</w:t>
      </w:r>
    </w:p>
    <w:p w14:paraId="29840F67" w14:textId="77777777" w:rsidR="00365CC9" w:rsidRDefault="00C270CB">
      <w:r>
        <w:t xml:space="preserve">As a TEMPEST Team member, </w:t>
      </w:r>
    </w:p>
    <w:p w14:paraId="4A4FBE94" w14:textId="77777777" w:rsidR="00365CC9" w:rsidRDefault="00365CC9"/>
    <w:p w14:paraId="704F1DA3" w14:textId="77777777" w:rsidR="00365CC9" w:rsidRDefault="00C270CB">
      <w:pPr>
        <w:pStyle w:val="NoSpacing"/>
        <w:rPr>
          <w:b/>
        </w:rPr>
      </w:pPr>
      <w:r>
        <w:rPr>
          <w:b/>
        </w:rPr>
        <w:t>Definition of Done</w:t>
      </w:r>
    </w:p>
    <w:p w14:paraId="2630E94E" w14:textId="77777777" w:rsidR="00365CC9" w:rsidRDefault="00C270CB">
      <w:pPr>
        <w:pStyle w:val="NoSpacing"/>
      </w:pPr>
      <w:r>
        <w:rPr>
          <w:highlight w:val="yellow"/>
        </w:rPr>
        <w:t>[ ]</w:t>
      </w:r>
      <w:r>
        <w:t xml:space="preserve"> </w:t>
      </w:r>
    </w:p>
    <w:p w14:paraId="3D732F2D" w14:textId="77777777" w:rsidR="00365CC9" w:rsidRDefault="00365CC9">
      <w:pPr>
        <w:rPr>
          <w:rFonts w:cstheme="minorHAnsi"/>
          <w:b/>
          <w:bCs/>
          <w:color w:val="000000"/>
        </w:rPr>
      </w:pPr>
    </w:p>
    <w:p w14:paraId="06E5A306" w14:textId="77777777" w:rsidR="00365CC9" w:rsidRDefault="00C270CB">
      <w:pPr>
        <w:rPr>
          <w:rFonts w:cstheme="minorHAnsi"/>
          <w:b/>
          <w:bCs/>
          <w:color w:val="000000"/>
        </w:rPr>
      </w:pPr>
      <w:r>
        <w:rPr>
          <w:rFonts w:cstheme="minorHAnsi"/>
          <w:b/>
          <w:bCs/>
          <w:color w:val="000000"/>
        </w:rPr>
        <w:t>Notes</w:t>
      </w:r>
    </w:p>
    <w:p w14:paraId="32ABD035" w14:textId="77777777" w:rsidR="00365CC9" w:rsidRDefault="00C270CB">
      <w:pPr>
        <w:rPr>
          <w:rFonts w:cstheme="minorHAnsi"/>
          <w:b/>
          <w:bCs/>
          <w:color w:val="000000"/>
        </w:rPr>
      </w:pPr>
      <w:r>
        <w:br w:type="page"/>
      </w:r>
    </w:p>
    <w:p w14:paraId="045F4F7C" w14:textId="77777777" w:rsidR="00365CC9" w:rsidRDefault="00C270CB">
      <w:pPr>
        <w:pStyle w:val="Heading2"/>
        <w:rPr>
          <w:b w:val="0"/>
        </w:rPr>
      </w:pPr>
      <w:r>
        <w:lastRenderedPageBreak/>
        <w:t>2335 – TEMPEST Full System FEA</w:t>
      </w:r>
    </w:p>
    <w:p w14:paraId="5778ED6F" w14:textId="77777777" w:rsidR="00365CC9" w:rsidRDefault="00C270CB">
      <w:r>
        <w:t xml:space="preserve">As a TEMPEST Team member, </w:t>
      </w:r>
    </w:p>
    <w:p w14:paraId="5539ADAA" w14:textId="77777777" w:rsidR="00365CC9" w:rsidRDefault="00365CC9"/>
    <w:p w14:paraId="20C833A4" w14:textId="77777777" w:rsidR="00365CC9" w:rsidRDefault="00C270CB">
      <w:pPr>
        <w:pStyle w:val="NoSpacing"/>
        <w:rPr>
          <w:b/>
        </w:rPr>
      </w:pPr>
      <w:r>
        <w:rPr>
          <w:b/>
        </w:rPr>
        <w:t>Definition of Done</w:t>
      </w:r>
    </w:p>
    <w:p w14:paraId="3B71EF19" w14:textId="77777777" w:rsidR="00365CC9" w:rsidRDefault="00C270CB">
      <w:pPr>
        <w:pStyle w:val="NoSpacing"/>
      </w:pPr>
      <w:r>
        <w:rPr>
          <w:highlight w:val="yellow"/>
        </w:rPr>
        <w:t>[ ]</w:t>
      </w:r>
      <w:r>
        <w:t xml:space="preserve"> </w:t>
      </w:r>
    </w:p>
    <w:p w14:paraId="1CEE67BA" w14:textId="77777777" w:rsidR="00365CC9" w:rsidRDefault="00365CC9">
      <w:pPr>
        <w:rPr>
          <w:rFonts w:cstheme="minorHAnsi"/>
          <w:b/>
          <w:bCs/>
          <w:color w:val="000000"/>
        </w:rPr>
      </w:pPr>
    </w:p>
    <w:p w14:paraId="010E15A7" w14:textId="77777777" w:rsidR="00365CC9" w:rsidRDefault="00C270CB">
      <w:pPr>
        <w:rPr>
          <w:rFonts w:cstheme="minorHAnsi"/>
          <w:b/>
          <w:bCs/>
          <w:color w:val="000000"/>
        </w:rPr>
      </w:pPr>
      <w:r>
        <w:rPr>
          <w:rFonts w:cstheme="minorHAnsi"/>
          <w:b/>
          <w:bCs/>
          <w:color w:val="000000"/>
        </w:rPr>
        <w:t>Notes</w:t>
      </w:r>
    </w:p>
    <w:p w14:paraId="14615B4C" w14:textId="77777777" w:rsidR="00365CC9" w:rsidRDefault="00C270CB">
      <w:pPr>
        <w:rPr>
          <w:rFonts w:cstheme="minorHAnsi"/>
          <w:b/>
          <w:bCs/>
          <w:color w:val="000000"/>
        </w:rPr>
      </w:pPr>
      <w:r>
        <w:br w:type="page"/>
      </w:r>
    </w:p>
    <w:p w14:paraId="75F82BDA" w14:textId="77777777" w:rsidR="00365CC9" w:rsidRDefault="00C270CB">
      <w:pPr>
        <w:pStyle w:val="Heading2"/>
        <w:rPr>
          <w:b w:val="0"/>
        </w:rPr>
      </w:pPr>
      <w:r>
        <w:lastRenderedPageBreak/>
        <w:t>2336 – TEMPEST Spool/Motor Mount Manufacturing</w:t>
      </w:r>
    </w:p>
    <w:p w14:paraId="4CB74D35" w14:textId="77777777" w:rsidR="00365CC9" w:rsidRDefault="00C270CB">
      <w:r>
        <w:t xml:space="preserve">As a TEMPEST Team member, </w:t>
      </w:r>
    </w:p>
    <w:p w14:paraId="2F19C7FE" w14:textId="77777777" w:rsidR="00365CC9" w:rsidRDefault="00365CC9"/>
    <w:p w14:paraId="0B1A17AB" w14:textId="77777777" w:rsidR="00365CC9" w:rsidRDefault="00C270CB">
      <w:pPr>
        <w:pStyle w:val="NoSpacing"/>
        <w:rPr>
          <w:b/>
        </w:rPr>
      </w:pPr>
      <w:r>
        <w:rPr>
          <w:b/>
        </w:rPr>
        <w:t>Definition of Done</w:t>
      </w:r>
    </w:p>
    <w:p w14:paraId="030ABE09" w14:textId="77777777" w:rsidR="00365CC9" w:rsidRDefault="00C270CB">
      <w:pPr>
        <w:pStyle w:val="NoSpacing"/>
      </w:pPr>
      <w:r>
        <w:rPr>
          <w:highlight w:val="yellow"/>
        </w:rPr>
        <w:t>[ ]</w:t>
      </w:r>
      <w:r>
        <w:t xml:space="preserve"> </w:t>
      </w:r>
    </w:p>
    <w:p w14:paraId="4E291A9D" w14:textId="77777777" w:rsidR="00365CC9" w:rsidRDefault="00365CC9">
      <w:pPr>
        <w:rPr>
          <w:rFonts w:cstheme="minorHAnsi"/>
          <w:b/>
          <w:bCs/>
          <w:color w:val="000000"/>
        </w:rPr>
      </w:pPr>
    </w:p>
    <w:p w14:paraId="19EECD7C" w14:textId="77777777" w:rsidR="00365CC9" w:rsidRDefault="00C270CB">
      <w:pPr>
        <w:rPr>
          <w:rFonts w:cstheme="minorHAnsi"/>
          <w:b/>
          <w:bCs/>
          <w:color w:val="000000"/>
        </w:rPr>
      </w:pPr>
      <w:r>
        <w:rPr>
          <w:rFonts w:cstheme="minorHAnsi"/>
          <w:b/>
          <w:bCs/>
          <w:color w:val="000000"/>
        </w:rPr>
        <w:t>Notes</w:t>
      </w:r>
    </w:p>
    <w:p w14:paraId="794DCD5C" w14:textId="77777777" w:rsidR="00365CC9" w:rsidRDefault="00C270CB">
      <w:pPr>
        <w:rPr>
          <w:rFonts w:cstheme="minorHAnsi"/>
          <w:b/>
          <w:bCs/>
          <w:color w:val="000000"/>
        </w:rPr>
      </w:pPr>
      <w:r>
        <w:br w:type="page"/>
      </w:r>
    </w:p>
    <w:p w14:paraId="38CC2EEB" w14:textId="77777777" w:rsidR="00365CC9" w:rsidRDefault="00C270CB">
      <w:pPr>
        <w:pStyle w:val="Heading2"/>
        <w:rPr>
          <w:b w:val="0"/>
        </w:rPr>
      </w:pPr>
      <w:r>
        <w:lastRenderedPageBreak/>
        <w:t>2337 – TEMPEST Coordinate Plane Body Signal Penetration Test</w:t>
      </w:r>
    </w:p>
    <w:p w14:paraId="0C30C7D0" w14:textId="77777777" w:rsidR="00365CC9" w:rsidRDefault="00C270CB">
      <w:r>
        <w:t xml:space="preserve">As a TEMPEST Team member, </w:t>
      </w:r>
    </w:p>
    <w:p w14:paraId="466E3341" w14:textId="77777777" w:rsidR="00365CC9" w:rsidRDefault="00365CC9"/>
    <w:p w14:paraId="0CB12367" w14:textId="77777777" w:rsidR="00365CC9" w:rsidRDefault="00C270CB">
      <w:pPr>
        <w:pStyle w:val="NoSpacing"/>
        <w:rPr>
          <w:b/>
        </w:rPr>
      </w:pPr>
      <w:r>
        <w:rPr>
          <w:b/>
        </w:rPr>
        <w:t>Definition of Done</w:t>
      </w:r>
    </w:p>
    <w:p w14:paraId="02A7D148" w14:textId="77777777" w:rsidR="00365CC9" w:rsidRDefault="00C270CB">
      <w:pPr>
        <w:pStyle w:val="NoSpacing"/>
      </w:pPr>
      <w:r>
        <w:rPr>
          <w:highlight w:val="yellow"/>
        </w:rPr>
        <w:t>[ ]</w:t>
      </w:r>
      <w:r>
        <w:t xml:space="preserve"> </w:t>
      </w:r>
    </w:p>
    <w:p w14:paraId="7B1466BC" w14:textId="77777777" w:rsidR="00365CC9" w:rsidRDefault="00365CC9">
      <w:pPr>
        <w:rPr>
          <w:rFonts w:cstheme="minorHAnsi"/>
          <w:b/>
          <w:bCs/>
          <w:color w:val="000000"/>
        </w:rPr>
      </w:pPr>
    </w:p>
    <w:p w14:paraId="58B62140" w14:textId="77777777" w:rsidR="00365CC9" w:rsidRDefault="00C270CB">
      <w:pPr>
        <w:rPr>
          <w:rFonts w:cstheme="minorHAnsi"/>
          <w:b/>
          <w:bCs/>
          <w:color w:val="000000"/>
        </w:rPr>
      </w:pPr>
      <w:r>
        <w:rPr>
          <w:rFonts w:cstheme="minorHAnsi"/>
          <w:b/>
          <w:bCs/>
          <w:color w:val="000000"/>
        </w:rPr>
        <w:t>Notes</w:t>
      </w:r>
    </w:p>
    <w:p w14:paraId="5E2674D5" w14:textId="77777777" w:rsidR="00365CC9" w:rsidRDefault="00C270CB">
      <w:pPr>
        <w:rPr>
          <w:rFonts w:cstheme="minorHAnsi"/>
          <w:b/>
          <w:bCs/>
          <w:color w:val="000000"/>
        </w:rPr>
      </w:pPr>
      <w:r>
        <w:br w:type="page"/>
      </w:r>
    </w:p>
    <w:p w14:paraId="045CEE64" w14:textId="77777777" w:rsidR="00365CC9" w:rsidRDefault="00C270CB">
      <w:pPr>
        <w:pStyle w:val="Heading2"/>
        <w:rPr>
          <w:b w:val="0"/>
        </w:rPr>
      </w:pPr>
      <w:r>
        <w:lastRenderedPageBreak/>
        <w:t>2338 – TEMPEST Organize Final Flight Test</w:t>
      </w:r>
    </w:p>
    <w:p w14:paraId="7C323217" w14:textId="77777777" w:rsidR="00365CC9" w:rsidRDefault="00C270CB">
      <w:r>
        <w:t xml:space="preserve">As a TEMPEST Team member, </w:t>
      </w:r>
    </w:p>
    <w:p w14:paraId="2CB88C4D" w14:textId="77777777" w:rsidR="00365CC9" w:rsidRDefault="00365CC9"/>
    <w:p w14:paraId="3EEB27D6" w14:textId="77777777" w:rsidR="00365CC9" w:rsidRDefault="00C270CB">
      <w:pPr>
        <w:pStyle w:val="NoSpacing"/>
        <w:rPr>
          <w:b/>
        </w:rPr>
      </w:pPr>
      <w:r>
        <w:rPr>
          <w:b/>
        </w:rPr>
        <w:t>Definition of Done</w:t>
      </w:r>
    </w:p>
    <w:p w14:paraId="5E64099E" w14:textId="77777777" w:rsidR="00365CC9" w:rsidRDefault="00C270CB">
      <w:pPr>
        <w:pStyle w:val="NoSpacing"/>
      </w:pPr>
      <w:r>
        <w:rPr>
          <w:highlight w:val="yellow"/>
        </w:rPr>
        <w:t>[ ]</w:t>
      </w:r>
      <w:r>
        <w:t xml:space="preserve"> </w:t>
      </w:r>
    </w:p>
    <w:p w14:paraId="3ED1DA2D" w14:textId="77777777" w:rsidR="00365CC9" w:rsidRDefault="00365CC9">
      <w:pPr>
        <w:rPr>
          <w:rFonts w:cstheme="minorHAnsi"/>
          <w:b/>
          <w:bCs/>
          <w:color w:val="000000"/>
        </w:rPr>
      </w:pPr>
    </w:p>
    <w:p w14:paraId="13ABB9C8" w14:textId="77777777" w:rsidR="00365CC9" w:rsidRDefault="00C270CB">
      <w:pPr>
        <w:rPr>
          <w:rFonts w:cstheme="minorHAnsi"/>
          <w:b/>
          <w:bCs/>
          <w:color w:val="000000"/>
        </w:rPr>
      </w:pPr>
      <w:r>
        <w:rPr>
          <w:rFonts w:cstheme="minorHAnsi"/>
          <w:b/>
          <w:bCs/>
          <w:color w:val="000000"/>
        </w:rPr>
        <w:t>Notes</w:t>
      </w:r>
    </w:p>
    <w:p w14:paraId="3E02E16F" w14:textId="77777777" w:rsidR="00365CC9" w:rsidRDefault="00C270CB">
      <w:pPr>
        <w:rPr>
          <w:rFonts w:cstheme="minorHAnsi"/>
          <w:b/>
          <w:bCs/>
          <w:color w:val="000000"/>
        </w:rPr>
      </w:pPr>
      <w:r>
        <w:br w:type="page"/>
      </w:r>
    </w:p>
    <w:p w14:paraId="0F8F2682" w14:textId="77777777" w:rsidR="00365CC9" w:rsidRDefault="00C270CB">
      <w:pPr>
        <w:pStyle w:val="Heading2"/>
        <w:rPr>
          <w:b w:val="0"/>
        </w:rPr>
      </w:pPr>
      <w:r>
        <w:lastRenderedPageBreak/>
        <w:t>2339 – TEMPEST Systems Integration</w:t>
      </w:r>
    </w:p>
    <w:p w14:paraId="01C51223" w14:textId="77777777" w:rsidR="00365CC9" w:rsidRDefault="00C270CB">
      <w:r>
        <w:t xml:space="preserve">As a TEMPEST Team member, </w:t>
      </w:r>
    </w:p>
    <w:p w14:paraId="00557214" w14:textId="77777777" w:rsidR="00365CC9" w:rsidRDefault="00365CC9"/>
    <w:p w14:paraId="690626EF" w14:textId="77777777" w:rsidR="00365CC9" w:rsidRDefault="00C270CB">
      <w:pPr>
        <w:pStyle w:val="NoSpacing"/>
        <w:rPr>
          <w:b/>
        </w:rPr>
      </w:pPr>
      <w:r>
        <w:rPr>
          <w:b/>
        </w:rPr>
        <w:t>Definition of Done</w:t>
      </w:r>
    </w:p>
    <w:p w14:paraId="2C107C1B" w14:textId="77777777" w:rsidR="00365CC9" w:rsidRDefault="00C270CB">
      <w:pPr>
        <w:pStyle w:val="NoSpacing"/>
      </w:pPr>
      <w:r>
        <w:rPr>
          <w:highlight w:val="yellow"/>
        </w:rPr>
        <w:t>[ ]</w:t>
      </w:r>
      <w:r>
        <w:t xml:space="preserve"> </w:t>
      </w:r>
    </w:p>
    <w:p w14:paraId="0F75E6DC" w14:textId="77777777" w:rsidR="00365CC9" w:rsidRDefault="00365CC9">
      <w:pPr>
        <w:rPr>
          <w:rFonts w:cstheme="minorHAnsi"/>
          <w:b/>
          <w:bCs/>
          <w:color w:val="000000"/>
        </w:rPr>
      </w:pPr>
    </w:p>
    <w:p w14:paraId="3926519A" w14:textId="77777777" w:rsidR="00365CC9" w:rsidRDefault="00C270CB">
      <w:pPr>
        <w:rPr>
          <w:rFonts w:cstheme="minorHAnsi"/>
          <w:b/>
          <w:bCs/>
          <w:color w:val="000000"/>
        </w:rPr>
      </w:pPr>
      <w:r>
        <w:rPr>
          <w:rFonts w:cstheme="minorHAnsi"/>
          <w:b/>
          <w:bCs/>
          <w:color w:val="000000"/>
        </w:rPr>
        <w:t>Notes</w:t>
      </w:r>
    </w:p>
    <w:p w14:paraId="0E1545F5" w14:textId="77777777" w:rsidR="00365CC9" w:rsidRDefault="00C270CB">
      <w:pPr>
        <w:rPr>
          <w:rFonts w:cstheme="minorHAnsi"/>
          <w:b/>
          <w:bCs/>
          <w:color w:val="000000"/>
        </w:rPr>
      </w:pPr>
      <w:r>
        <w:br w:type="page"/>
      </w:r>
    </w:p>
    <w:p w14:paraId="612986A4" w14:textId="77777777" w:rsidR="00365CC9" w:rsidRDefault="00C270CB">
      <w:pPr>
        <w:pStyle w:val="Heading2"/>
        <w:rPr>
          <w:b w:val="0"/>
        </w:rPr>
      </w:pPr>
      <w:r>
        <w:lastRenderedPageBreak/>
        <w:t>2340 – TEMPEST Final CAD Model</w:t>
      </w:r>
    </w:p>
    <w:p w14:paraId="111F3C17" w14:textId="77777777" w:rsidR="00365CC9" w:rsidRDefault="00C270CB">
      <w:r>
        <w:t xml:space="preserve">As a TEMPEST Team member, </w:t>
      </w:r>
    </w:p>
    <w:p w14:paraId="7650F127" w14:textId="77777777" w:rsidR="00365CC9" w:rsidRDefault="00365CC9"/>
    <w:p w14:paraId="1A406B38" w14:textId="77777777" w:rsidR="00365CC9" w:rsidRDefault="00C270CB">
      <w:pPr>
        <w:pStyle w:val="NoSpacing"/>
        <w:rPr>
          <w:b/>
        </w:rPr>
      </w:pPr>
      <w:r>
        <w:rPr>
          <w:b/>
        </w:rPr>
        <w:t>Definition of Done</w:t>
      </w:r>
    </w:p>
    <w:p w14:paraId="345DF52C" w14:textId="77777777" w:rsidR="00365CC9" w:rsidRDefault="00C270CB">
      <w:pPr>
        <w:pStyle w:val="NoSpacing"/>
      </w:pPr>
      <w:r>
        <w:rPr>
          <w:highlight w:val="yellow"/>
        </w:rPr>
        <w:t>[ ]</w:t>
      </w:r>
      <w:r>
        <w:t xml:space="preserve"> </w:t>
      </w:r>
    </w:p>
    <w:p w14:paraId="13936ACF" w14:textId="77777777" w:rsidR="00365CC9" w:rsidRDefault="00365CC9">
      <w:pPr>
        <w:rPr>
          <w:rFonts w:cstheme="minorHAnsi"/>
          <w:b/>
          <w:bCs/>
          <w:color w:val="000000"/>
        </w:rPr>
      </w:pPr>
    </w:p>
    <w:p w14:paraId="1975482A" w14:textId="77777777" w:rsidR="00365CC9" w:rsidRDefault="00C270CB">
      <w:pPr>
        <w:rPr>
          <w:rFonts w:cstheme="minorHAnsi"/>
          <w:b/>
          <w:bCs/>
          <w:color w:val="000000"/>
        </w:rPr>
      </w:pPr>
      <w:r>
        <w:rPr>
          <w:rFonts w:cstheme="minorHAnsi"/>
          <w:b/>
          <w:bCs/>
          <w:color w:val="000000"/>
        </w:rPr>
        <w:t>Notes</w:t>
      </w:r>
    </w:p>
    <w:p w14:paraId="435E393E" w14:textId="77777777" w:rsidR="00365CC9" w:rsidRDefault="00C270CB">
      <w:pPr>
        <w:rPr>
          <w:rFonts w:cstheme="minorHAnsi"/>
          <w:b/>
          <w:bCs/>
          <w:color w:val="000000"/>
        </w:rPr>
      </w:pPr>
      <w:r>
        <w:br w:type="page"/>
      </w:r>
    </w:p>
    <w:p w14:paraId="10C6CC07" w14:textId="77777777" w:rsidR="00365CC9" w:rsidRDefault="00C270CB">
      <w:pPr>
        <w:pStyle w:val="Heading2"/>
        <w:rPr>
          <w:b w:val="0"/>
        </w:rPr>
      </w:pPr>
      <w:r>
        <w:lastRenderedPageBreak/>
        <w:t>2341 – TEMPEST Facilitate Body Thickness Reduction</w:t>
      </w:r>
    </w:p>
    <w:p w14:paraId="358DED7A" w14:textId="77777777" w:rsidR="00365CC9" w:rsidRDefault="00C270CB">
      <w:r>
        <w:t xml:space="preserve">As a TEMPEST Team member, </w:t>
      </w:r>
    </w:p>
    <w:p w14:paraId="20DC3F5C" w14:textId="77777777" w:rsidR="00365CC9" w:rsidRDefault="00365CC9"/>
    <w:p w14:paraId="3C775E53" w14:textId="77777777" w:rsidR="00365CC9" w:rsidRDefault="00C270CB">
      <w:pPr>
        <w:pStyle w:val="NoSpacing"/>
        <w:rPr>
          <w:b/>
        </w:rPr>
      </w:pPr>
      <w:r>
        <w:rPr>
          <w:b/>
        </w:rPr>
        <w:t>Definition of Done</w:t>
      </w:r>
    </w:p>
    <w:p w14:paraId="4A6A6EF1" w14:textId="77777777" w:rsidR="00365CC9" w:rsidRDefault="00C270CB">
      <w:pPr>
        <w:pStyle w:val="NoSpacing"/>
      </w:pPr>
      <w:r>
        <w:rPr>
          <w:highlight w:val="yellow"/>
        </w:rPr>
        <w:t>[ ]</w:t>
      </w:r>
      <w:r>
        <w:t xml:space="preserve"> </w:t>
      </w:r>
    </w:p>
    <w:p w14:paraId="702EF6C1" w14:textId="77777777" w:rsidR="00365CC9" w:rsidRDefault="00365CC9">
      <w:pPr>
        <w:rPr>
          <w:rFonts w:cstheme="minorHAnsi"/>
          <w:b/>
          <w:bCs/>
          <w:color w:val="000000"/>
        </w:rPr>
      </w:pPr>
    </w:p>
    <w:p w14:paraId="54BD36D5" w14:textId="77777777" w:rsidR="00365CC9" w:rsidRDefault="00C270CB">
      <w:pPr>
        <w:rPr>
          <w:rFonts w:cstheme="minorHAnsi"/>
          <w:b/>
          <w:bCs/>
          <w:color w:val="000000"/>
        </w:rPr>
      </w:pPr>
      <w:r>
        <w:rPr>
          <w:rFonts w:cstheme="minorHAnsi"/>
          <w:b/>
          <w:bCs/>
          <w:color w:val="000000"/>
        </w:rPr>
        <w:t>Notes</w:t>
      </w:r>
    </w:p>
    <w:p w14:paraId="79ED78CB" w14:textId="77777777" w:rsidR="00365CC9" w:rsidRDefault="00C270CB">
      <w:pPr>
        <w:rPr>
          <w:rFonts w:cstheme="minorHAnsi"/>
          <w:b/>
          <w:bCs/>
          <w:color w:val="000000"/>
        </w:rPr>
      </w:pPr>
      <w:r>
        <w:br w:type="page"/>
      </w:r>
    </w:p>
    <w:p w14:paraId="264007C6" w14:textId="77777777" w:rsidR="00365CC9" w:rsidRDefault="00C270CB">
      <w:pPr>
        <w:pStyle w:val="Heading2"/>
        <w:rPr>
          <w:b w:val="0"/>
        </w:rPr>
      </w:pPr>
      <w:r>
        <w:lastRenderedPageBreak/>
        <w:t>2342 – TEMPEST Facilitate Nose/Tail Cone Printing</w:t>
      </w:r>
    </w:p>
    <w:p w14:paraId="0176EC82" w14:textId="77777777" w:rsidR="00365CC9" w:rsidRDefault="00C270CB">
      <w:r>
        <w:t xml:space="preserve">As a TEMPEST Team member, </w:t>
      </w:r>
    </w:p>
    <w:p w14:paraId="4A5BE5D5" w14:textId="77777777" w:rsidR="00365CC9" w:rsidRDefault="00365CC9"/>
    <w:p w14:paraId="428CF578" w14:textId="77777777" w:rsidR="00365CC9" w:rsidRDefault="00C270CB">
      <w:pPr>
        <w:pStyle w:val="NoSpacing"/>
        <w:rPr>
          <w:b/>
        </w:rPr>
      </w:pPr>
      <w:r>
        <w:rPr>
          <w:b/>
        </w:rPr>
        <w:t>Definition of Done</w:t>
      </w:r>
    </w:p>
    <w:p w14:paraId="34B1E0C6" w14:textId="77777777" w:rsidR="00365CC9" w:rsidRDefault="00C270CB">
      <w:pPr>
        <w:pStyle w:val="NoSpacing"/>
      </w:pPr>
      <w:r>
        <w:rPr>
          <w:highlight w:val="yellow"/>
        </w:rPr>
        <w:t>[ ]</w:t>
      </w:r>
      <w:r>
        <w:t xml:space="preserve"> </w:t>
      </w:r>
    </w:p>
    <w:p w14:paraId="2708E027" w14:textId="77777777" w:rsidR="00365CC9" w:rsidRDefault="00365CC9">
      <w:pPr>
        <w:rPr>
          <w:rFonts w:cstheme="minorHAnsi"/>
          <w:b/>
          <w:bCs/>
          <w:color w:val="000000"/>
        </w:rPr>
      </w:pPr>
    </w:p>
    <w:p w14:paraId="1A8BF1F1" w14:textId="77777777" w:rsidR="00365CC9" w:rsidRDefault="00C270CB">
      <w:pPr>
        <w:rPr>
          <w:rFonts w:cstheme="minorHAnsi"/>
          <w:b/>
          <w:bCs/>
          <w:color w:val="000000"/>
        </w:rPr>
      </w:pPr>
      <w:r>
        <w:rPr>
          <w:rFonts w:cstheme="minorHAnsi"/>
          <w:b/>
          <w:bCs/>
          <w:color w:val="000000"/>
        </w:rPr>
        <w:t>Notes</w:t>
      </w:r>
    </w:p>
    <w:p w14:paraId="05CD5FC1" w14:textId="77777777" w:rsidR="00365CC9" w:rsidRDefault="00C270CB">
      <w:pPr>
        <w:rPr>
          <w:rFonts w:cstheme="minorHAnsi"/>
          <w:b/>
          <w:bCs/>
          <w:color w:val="000000"/>
        </w:rPr>
      </w:pPr>
      <w:r>
        <w:br w:type="page"/>
      </w:r>
    </w:p>
    <w:p w14:paraId="32DF213E" w14:textId="77777777" w:rsidR="00365CC9" w:rsidRDefault="00C270CB">
      <w:pPr>
        <w:pStyle w:val="Heading2"/>
        <w:rPr>
          <w:b w:val="0"/>
        </w:rPr>
      </w:pPr>
      <w:r>
        <w:lastRenderedPageBreak/>
        <w:t>2343 – TEMPEST C-Channel Modifications</w:t>
      </w:r>
    </w:p>
    <w:p w14:paraId="350B0EDB" w14:textId="77777777" w:rsidR="00365CC9" w:rsidRDefault="00C270CB">
      <w:r>
        <w:t xml:space="preserve">As a TEMPEST Team member, </w:t>
      </w:r>
    </w:p>
    <w:p w14:paraId="0445BE68" w14:textId="77777777" w:rsidR="00365CC9" w:rsidRDefault="00365CC9"/>
    <w:p w14:paraId="02A63CE7" w14:textId="77777777" w:rsidR="00365CC9" w:rsidRDefault="00C270CB">
      <w:pPr>
        <w:pStyle w:val="NoSpacing"/>
        <w:rPr>
          <w:b/>
        </w:rPr>
      </w:pPr>
      <w:r>
        <w:rPr>
          <w:b/>
        </w:rPr>
        <w:t>Definition of Done</w:t>
      </w:r>
    </w:p>
    <w:p w14:paraId="3E7B2855" w14:textId="77777777" w:rsidR="00365CC9" w:rsidRDefault="00C270CB">
      <w:pPr>
        <w:pStyle w:val="NoSpacing"/>
      </w:pPr>
      <w:r>
        <w:rPr>
          <w:highlight w:val="yellow"/>
        </w:rPr>
        <w:t>[ ]</w:t>
      </w:r>
      <w:r>
        <w:t xml:space="preserve"> </w:t>
      </w:r>
    </w:p>
    <w:p w14:paraId="15C72A7D" w14:textId="77777777" w:rsidR="00365CC9" w:rsidRDefault="00365CC9">
      <w:pPr>
        <w:rPr>
          <w:rFonts w:cstheme="minorHAnsi"/>
          <w:b/>
          <w:bCs/>
          <w:color w:val="000000"/>
        </w:rPr>
      </w:pPr>
    </w:p>
    <w:p w14:paraId="14B5AD38" w14:textId="77777777" w:rsidR="00365CC9" w:rsidRDefault="00C270CB">
      <w:pPr>
        <w:rPr>
          <w:rFonts w:cstheme="minorHAnsi"/>
          <w:b/>
          <w:bCs/>
          <w:color w:val="000000"/>
        </w:rPr>
      </w:pPr>
      <w:r>
        <w:rPr>
          <w:rFonts w:cstheme="minorHAnsi"/>
          <w:b/>
          <w:bCs/>
          <w:color w:val="000000"/>
        </w:rPr>
        <w:t>Notes</w:t>
      </w:r>
    </w:p>
    <w:p w14:paraId="18C2EC7A" w14:textId="77777777" w:rsidR="00365CC9" w:rsidRDefault="00C270CB">
      <w:pPr>
        <w:rPr>
          <w:rFonts w:cstheme="minorHAnsi"/>
          <w:b/>
          <w:bCs/>
          <w:color w:val="000000"/>
        </w:rPr>
      </w:pPr>
      <w:r>
        <w:br w:type="page"/>
      </w:r>
    </w:p>
    <w:p w14:paraId="08F6C177" w14:textId="77777777" w:rsidR="00365CC9" w:rsidRDefault="00C270CB">
      <w:pPr>
        <w:pStyle w:val="Heading2"/>
        <w:rPr>
          <w:b w:val="0"/>
        </w:rPr>
      </w:pPr>
      <w:r>
        <w:lastRenderedPageBreak/>
        <w:t>2344 – TEMPEST Board Manufacturing</w:t>
      </w:r>
    </w:p>
    <w:p w14:paraId="7D68AE18" w14:textId="77777777" w:rsidR="00365CC9" w:rsidRDefault="00C270CB">
      <w:r>
        <w:t xml:space="preserve">As a TEMPEST Team member, </w:t>
      </w:r>
    </w:p>
    <w:p w14:paraId="33EBD3F1" w14:textId="77777777" w:rsidR="00365CC9" w:rsidRDefault="00365CC9"/>
    <w:p w14:paraId="792E9CE3" w14:textId="77777777" w:rsidR="00365CC9" w:rsidRDefault="00C270CB">
      <w:pPr>
        <w:pStyle w:val="NoSpacing"/>
        <w:rPr>
          <w:b/>
        </w:rPr>
      </w:pPr>
      <w:r>
        <w:rPr>
          <w:b/>
        </w:rPr>
        <w:t>Definition of Done</w:t>
      </w:r>
    </w:p>
    <w:p w14:paraId="0C45B697" w14:textId="77777777" w:rsidR="00365CC9" w:rsidRDefault="00C270CB">
      <w:pPr>
        <w:pStyle w:val="NoSpacing"/>
      </w:pPr>
      <w:r>
        <w:rPr>
          <w:highlight w:val="yellow"/>
        </w:rPr>
        <w:t>[ ]</w:t>
      </w:r>
      <w:r>
        <w:t xml:space="preserve"> </w:t>
      </w:r>
    </w:p>
    <w:p w14:paraId="697A77B9" w14:textId="77777777" w:rsidR="00365CC9" w:rsidRDefault="00365CC9">
      <w:pPr>
        <w:rPr>
          <w:rFonts w:cstheme="minorHAnsi"/>
          <w:b/>
          <w:bCs/>
          <w:color w:val="000000"/>
        </w:rPr>
      </w:pPr>
    </w:p>
    <w:p w14:paraId="1A4FEF3E" w14:textId="77777777" w:rsidR="00365CC9" w:rsidRDefault="00C270CB">
      <w:pPr>
        <w:rPr>
          <w:rFonts w:cstheme="minorHAnsi"/>
          <w:b/>
          <w:bCs/>
          <w:color w:val="000000"/>
        </w:rPr>
      </w:pPr>
      <w:r>
        <w:rPr>
          <w:rFonts w:cstheme="minorHAnsi"/>
          <w:b/>
          <w:bCs/>
          <w:color w:val="000000"/>
        </w:rPr>
        <w:t>Notes</w:t>
      </w:r>
    </w:p>
    <w:p w14:paraId="0799DABE" w14:textId="77777777" w:rsidR="00365CC9" w:rsidRDefault="00C270CB">
      <w:pPr>
        <w:rPr>
          <w:rFonts w:cstheme="minorHAnsi"/>
          <w:b/>
          <w:bCs/>
          <w:color w:val="000000"/>
        </w:rPr>
      </w:pPr>
      <w:r>
        <w:br w:type="page"/>
      </w:r>
    </w:p>
    <w:p w14:paraId="34696DDC" w14:textId="77777777" w:rsidR="00365CC9" w:rsidRDefault="00C270CB">
      <w:pPr>
        <w:pStyle w:val="Heading2"/>
        <w:rPr>
          <w:b w:val="0"/>
        </w:rPr>
      </w:pPr>
      <w:r>
        <w:lastRenderedPageBreak/>
        <w:t>2345 – TEMPEST Systems Integration</w:t>
      </w:r>
    </w:p>
    <w:p w14:paraId="4BA86BA9" w14:textId="77777777" w:rsidR="00365CC9" w:rsidRDefault="00C270CB">
      <w:r>
        <w:t xml:space="preserve">As a TEMPEST Team member, </w:t>
      </w:r>
    </w:p>
    <w:p w14:paraId="17370AF6" w14:textId="77777777" w:rsidR="00365CC9" w:rsidRDefault="00365CC9"/>
    <w:p w14:paraId="35AC4DAB" w14:textId="77777777" w:rsidR="00365CC9" w:rsidRDefault="00C270CB">
      <w:pPr>
        <w:pStyle w:val="NoSpacing"/>
        <w:rPr>
          <w:b/>
        </w:rPr>
      </w:pPr>
      <w:r>
        <w:rPr>
          <w:b/>
        </w:rPr>
        <w:t>Definition of Done</w:t>
      </w:r>
    </w:p>
    <w:p w14:paraId="2E2C6BD8" w14:textId="77777777" w:rsidR="00365CC9" w:rsidRDefault="00C270CB">
      <w:pPr>
        <w:pStyle w:val="NoSpacing"/>
      </w:pPr>
      <w:r>
        <w:rPr>
          <w:highlight w:val="yellow"/>
        </w:rPr>
        <w:t>[ ]</w:t>
      </w:r>
      <w:r>
        <w:t xml:space="preserve"> </w:t>
      </w:r>
    </w:p>
    <w:p w14:paraId="79320552" w14:textId="77777777" w:rsidR="00365CC9" w:rsidRDefault="00365CC9">
      <w:pPr>
        <w:rPr>
          <w:rFonts w:cstheme="minorHAnsi"/>
          <w:b/>
          <w:bCs/>
          <w:color w:val="000000"/>
        </w:rPr>
      </w:pPr>
    </w:p>
    <w:p w14:paraId="0F03226A" w14:textId="77777777" w:rsidR="00365CC9" w:rsidRDefault="00C270CB">
      <w:pPr>
        <w:rPr>
          <w:rFonts w:cstheme="minorHAnsi"/>
          <w:b/>
          <w:bCs/>
          <w:color w:val="000000"/>
        </w:rPr>
      </w:pPr>
      <w:r>
        <w:rPr>
          <w:rFonts w:cstheme="minorHAnsi"/>
          <w:b/>
          <w:bCs/>
          <w:color w:val="000000"/>
        </w:rPr>
        <w:t>Notes</w:t>
      </w:r>
    </w:p>
    <w:p w14:paraId="064BE74C" w14:textId="77777777" w:rsidR="00365CC9" w:rsidRDefault="00C270CB">
      <w:pPr>
        <w:rPr>
          <w:rFonts w:cstheme="minorHAnsi"/>
          <w:b/>
          <w:bCs/>
          <w:color w:val="000000"/>
        </w:rPr>
      </w:pPr>
      <w:r>
        <w:br w:type="page"/>
      </w:r>
    </w:p>
    <w:p w14:paraId="28F4F739" w14:textId="77777777" w:rsidR="00365CC9" w:rsidRDefault="00C270CB">
      <w:pPr>
        <w:pStyle w:val="Heading2"/>
        <w:rPr>
          <w:b w:val="0"/>
        </w:rPr>
      </w:pPr>
      <w:r>
        <w:lastRenderedPageBreak/>
        <w:t>2346 – TEMPEST Final CFD Analysis</w:t>
      </w:r>
    </w:p>
    <w:p w14:paraId="58BD0A6A" w14:textId="77777777" w:rsidR="00365CC9" w:rsidRDefault="00C270CB">
      <w:r>
        <w:t xml:space="preserve">As a TEMPEST Team member, </w:t>
      </w:r>
    </w:p>
    <w:p w14:paraId="67457400" w14:textId="77777777" w:rsidR="00365CC9" w:rsidRDefault="00365CC9"/>
    <w:p w14:paraId="6E8008A0" w14:textId="77777777" w:rsidR="00365CC9" w:rsidRDefault="00C270CB">
      <w:pPr>
        <w:pStyle w:val="NoSpacing"/>
        <w:rPr>
          <w:b/>
        </w:rPr>
      </w:pPr>
      <w:r>
        <w:rPr>
          <w:b/>
        </w:rPr>
        <w:t>Definition of Done</w:t>
      </w:r>
    </w:p>
    <w:p w14:paraId="40D7E028" w14:textId="77777777" w:rsidR="00365CC9" w:rsidRDefault="00C270CB">
      <w:pPr>
        <w:pStyle w:val="NoSpacing"/>
      </w:pPr>
      <w:r>
        <w:rPr>
          <w:highlight w:val="yellow"/>
        </w:rPr>
        <w:t>[ ]</w:t>
      </w:r>
      <w:r>
        <w:t xml:space="preserve"> </w:t>
      </w:r>
    </w:p>
    <w:p w14:paraId="34BF2617" w14:textId="77777777" w:rsidR="00365CC9" w:rsidRDefault="00365CC9">
      <w:pPr>
        <w:rPr>
          <w:rFonts w:cstheme="minorHAnsi"/>
          <w:b/>
          <w:bCs/>
          <w:color w:val="000000"/>
        </w:rPr>
      </w:pPr>
    </w:p>
    <w:p w14:paraId="242505BE" w14:textId="77777777" w:rsidR="00365CC9" w:rsidRDefault="00C270CB">
      <w:pPr>
        <w:rPr>
          <w:rFonts w:cstheme="minorHAnsi"/>
          <w:b/>
          <w:bCs/>
          <w:color w:val="000000"/>
        </w:rPr>
      </w:pPr>
      <w:r>
        <w:rPr>
          <w:rFonts w:cstheme="minorHAnsi"/>
          <w:b/>
          <w:bCs/>
          <w:color w:val="000000"/>
        </w:rPr>
        <w:t>Notes</w:t>
      </w:r>
    </w:p>
    <w:p w14:paraId="3B5A0524" w14:textId="77777777" w:rsidR="00365CC9" w:rsidRDefault="00C270CB">
      <w:pPr>
        <w:rPr>
          <w:rFonts w:cstheme="minorHAnsi"/>
          <w:b/>
          <w:bCs/>
          <w:color w:val="000000"/>
        </w:rPr>
      </w:pPr>
      <w:r>
        <w:br w:type="page"/>
      </w:r>
    </w:p>
    <w:p w14:paraId="07841BFC" w14:textId="77777777" w:rsidR="00365CC9" w:rsidRDefault="00C270CB">
      <w:pPr>
        <w:pStyle w:val="Heading2"/>
        <w:rPr>
          <w:b w:val="0"/>
        </w:rPr>
      </w:pPr>
      <w:r>
        <w:lastRenderedPageBreak/>
        <w:t>2347 – TEMPEST Final Plane Attachment Design</w:t>
      </w:r>
    </w:p>
    <w:p w14:paraId="72324738" w14:textId="77777777" w:rsidR="00365CC9" w:rsidRDefault="00C270CB">
      <w:r>
        <w:t xml:space="preserve">As a TEMPEST Team member, </w:t>
      </w:r>
    </w:p>
    <w:p w14:paraId="0DE323C9" w14:textId="77777777" w:rsidR="00365CC9" w:rsidRDefault="00365CC9"/>
    <w:p w14:paraId="5DE093FC" w14:textId="77777777" w:rsidR="00365CC9" w:rsidRDefault="00C270CB">
      <w:pPr>
        <w:pStyle w:val="NoSpacing"/>
        <w:rPr>
          <w:b/>
        </w:rPr>
      </w:pPr>
      <w:r>
        <w:rPr>
          <w:b/>
        </w:rPr>
        <w:t>Definition of Done</w:t>
      </w:r>
    </w:p>
    <w:p w14:paraId="0B9A0CB5" w14:textId="77777777" w:rsidR="00365CC9" w:rsidRDefault="00C270CB">
      <w:pPr>
        <w:pStyle w:val="NoSpacing"/>
      </w:pPr>
      <w:r>
        <w:rPr>
          <w:highlight w:val="yellow"/>
        </w:rPr>
        <w:t>[ ]</w:t>
      </w:r>
      <w:r>
        <w:t xml:space="preserve"> </w:t>
      </w:r>
    </w:p>
    <w:p w14:paraId="2FE62D48" w14:textId="77777777" w:rsidR="00365CC9" w:rsidRDefault="00365CC9">
      <w:pPr>
        <w:rPr>
          <w:rFonts w:cstheme="minorHAnsi"/>
          <w:b/>
          <w:bCs/>
          <w:color w:val="000000"/>
        </w:rPr>
      </w:pPr>
    </w:p>
    <w:p w14:paraId="2C63FF78" w14:textId="77777777" w:rsidR="00365CC9" w:rsidRDefault="00C270CB">
      <w:pPr>
        <w:rPr>
          <w:rFonts w:cstheme="minorHAnsi"/>
          <w:b/>
          <w:bCs/>
          <w:color w:val="000000"/>
        </w:rPr>
      </w:pPr>
      <w:r>
        <w:rPr>
          <w:rFonts w:cstheme="minorHAnsi"/>
          <w:b/>
          <w:bCs/>
          <w:color w:val="000000"/>
        </w:rPr>
        <w:t>Notes</w:t>
      </w:r>
    </w:p>
    <w:p w14:paraId="134C700B" w14:textId="77777777" w:rsidR="00365CC9" w:rsidRDefault="00C270CB">
      <w:pPr>
        <w:rPr>
          <w:rFonts w:cstheme="minorHAnsi"/>
          <w:b/>
          <w:bCs/>
          <w:color w:val="000000"/>
        </w:rPr>
      </w:pPr>
      <w:r>
        <w:br w:type="page"/>
      </w:r>
    </w:p>
    <w:p w14:paraId="76731A7A" w14:textId="77777777" w:rsidR="00365CC9" w:rsidRDefault="00C270CB">
      <w:pPr>
        <w:pStyle w:val="Heading2"/>
        <w:rPr>
          <w:b w:val="0"/>
        </w:rPr>
      </w:pPr>
      <w:r>
        <w:lastRenderedPageBreak/>
        <w:t>2348 – TEMPEST Build Air Routing System</w:t>
      </w:r>
    </w:p>
    <w:p w14:paraId="38CBBB46" w14:textId="77777777" w:rsidR="00365CC9" w:rsidRDefault="00C270CB">
      <w:r>
        <w:t xml:space="preserve">As a TEMPEST Team member, </w:t>
      </w:r>
    </w:p>
    <w:p w14:paraId="7ADC3721" w14:textId="77777777" w:rsidR="00365CC9" w:rsidRDefault="00365CC9"/>
    <w:p w14:paraId="6D3BF0DC" w14:textId="77777777" w:rsidR="00365CC9" w:rsidRDefault="00C270CB">
      <w:pPr>
        <w:pStyle w:val="NoSpacing"/>
        <w:rPr>
          <w:b/>
        </w:rPr>
      </w:pPr>
      <w:r>
        <w:rPr>
          <w:b/>
        </w:rPr>
        <w:t>Definition of Done</w:t>
      </w:r>
    </w:p>
    <w:p w14:paraId="2F941C23" w14:textId="77777777" w:rsidR="00365CC9" w:rsidRDefault="00C270CB">
      <w:pPr>
        <w:pStyle w:val="NoSpacing"/>
      </w:pPr>
      <w:r>
        <w:rPr>
          <w:highlight w:val="yellow"/>
        </w:rPr>
        <w:t>[ ]</w:t>
      </w:r>
      <w:r>
        <w:t xml:space="preserve"> </w:t>
      </w:r>
    </w:p>
    <w:p w14:paraId="60083A10" w14:textId="77777777" w:rsidR="00365CC9" w:rsidRDefault="00365CC9">
      <w:pPr>
        <w:rPr>
          <w:rFonts w:cstheme="minorHAnsi"/>
          <w:b/>
          <w:bCs/>
          <w:color w:val="000000"/>
        </w:rPr>
      </w:pPr>
    </w:p>
    <w:p w14:paraId="36A85F5D" w14:textId="77777777" w:rsidR="00365CC9" w:rsidRDefault="00C270CB">
      <w:pPr>
        <w:rPr>
          <w:rFonts w:cstheme="minorHAnsi"/>
          <w:b/>
          <w:bCs/>
          <w:color w:val="000000"/>
        </w:rPr>
      </w:pPr>
      <w:r>
        <w:rPr>
          <w:rFonts w:cstheme="minorHAnsi"/>
          <w:b/>
          <w:bCs/>
          <w:color w:val="000000"/>
        </w:rPr>
        <w:t>Notes</w:t>
      </w:r>
    </w:p>
    <w:p w14:paraId="745F4DAC" w14:textId="77777777" w:rsidR="00365CC9" w:rsidRDefault="00C270CB">
      <w:pPr>
        <w:rPr>
          <w:rFonts w:cstheme="minorHAnsi"/>
          <w:b/>
          <w:bCs/>
          <w:color w:val="000000"/>
        </w:rPr>
      </w:pPr>
      <w:r>
        <w:br w:type="page"/>
      </w:r>
    </w:p>
    <w:p w14:paraId="0733A5FD" w14:textId="77777777" w:rsidR="00365CC9" w:rsidRDefault="00C270CB">
      <w:pPr>
        <w:pStyle w:val="Heading2"/>
        <w:rPr>
          <w:b w:val="0"/>
        </w:rPr>
      </w:pPr>
      <w:r>
        <w:lastRenderedPageBreak/>
        <w:t>2349 – TEMPEST Systems Integration</w:t>
      </w:r>
    </w:p>
    <w:p w14:paraId="6373A0F7" w14:textId="77777777" w:rsidR="00365CC9" w:rsidRDefault="00C270CB">
      <w:r>
        <w:t xml:space="preserve">As a TEMPEST Team member, </w:t>
      </w:r>
    </w:p>
    <w:p w14:paraId="65F31D90" w14:textId="77777777" w:rsidR="00365CC9" w:rsidRDefault="00365CC9"/>
    <w:p w14:paraId="3AC2047D" w14:textId="77777777" w:rsidR="00365CC9" w:rsidRDefault="00C270CB">
      <w:pPr>
        <w:pStyle w:val="NoSpacing"/>
        <w:rPr>
          <w:b/>
        </w:rPr>
      </w:pPr>
      <w:r>
        <w:rPr>
          <w:b/>
        </w:rPr>
        <w:t>Definition of Done</w:t>
      </w:r>
    </w:p>
    <w:p w14:paraId="40330DD2" w14:textId="77777777" w:rsidR="00365CC9" w:rsidRDefault="00C270CB">
      <w:pPr>
        <w:pStyle w:val="NoSpacing"/>
      </w:pPr>
      <w:r>
        <w:rPr>
          <w:highlight w:val="yellow"/>
        </w:rPr>
        <w:t>[ ]</w:t>
      </w:r>
      <w:r>
        <w:t xml:space="preserve"> </w:t>
      </w:r>
    </w:p>
    <w:p w14:paraId="01A60609" w14:textId="77777777" w:rsidR="00365CC9" w:rsidRDefault="00365CC9">
      <w:pPr>
        <w:rPr>
          <w:rFonts w:cstheme="minorHAnsi"/>
          <w:b/>
          <w:bCs/>
          <w:color w:val="000000"/>
        </w:rPr>
      </w:pPr>
    </w:p>
    <w:p w14:paraId="59424B74" w14:textId="77777777" w:rsidR="00365CC9" w:rsidRDefault="00C270CB">
      <w:pPr>
        <w:rPr>
          <w:rFonts w:cstheme="minorHAnsi"/>
          <w:b/>
          <w:bCs/>
          <w:color w:val="000000"/>
        </w:rPr>
      </w:pPr>
      <w:r>
        <w:rPr>
          <w:rFonts w:cstheme="minorHAnsi"/>
          <w:b/>
          <w:bCs/>
          <w:color w:val="000000"/>
        </w:rPr>
        <w:t>Notes</w:t>
      </w:r>
    </w:p>
    <w:p w14:paraId="5F558638" w14:textId="77777777" w:rsidR="00365CC9" w:rsidRDefault="00C270CB">
      <w:pPr>
        <w:rPr>
          <w:rFonts w:cstheme="minorHAnsi"/>
          <w:b/>
          <w:bCs/>
          <w:color w:val="000000"/>
        </w:rPr>
      </w:pPr>
      <w:r>
        <w:br w:type="page"/>
      </w:r>
    </w:p>
    <w:p w14:paraId="6F0AF8EB" w14:textId="77777777" w:rsidR="00365CC9" w:rsidRDefault="00C270CB">
      <w:pPr>
        <w:pStyle w:val="Heading2"/>
        <w:rPr>
          <w:b w:val="0"/>
        </w:rPr>
      </w:pPr>
      <w:r>
        <w:lastRenderedPageBreak/>
        <w:t>2350 – TEMPEST GPS Integration</w:t>
      </w:r>
    </w:p>
    <w:p w14:paraId="12FC42C4" w14:textId="77777777" w:rsidR="00365CC9" w:rsidRDefault="00C270CB">
      <w:r>
        <w:t xml:space="preserve">As a TEMPEST Team member, </w:t>
      </w:r>
    </w:p>
    <w:p w14:paraId="729A0230" w14:textId="77777777" w:rsidR="00365CC9" w:rsidRDefault="00365CC9"/>
    <w:p w14:paraId="1952D2FE" w14:textId="77777777" w:rsidR="00365CC9" w:rsidRDefault="00C270CB">
      <w:pPr>
        <w:pStyle w:val="NoSpacing"/>
        <w:rPr>
          <w:b/>
        </w:rPr>
      </w:pPr>
      <w:r>
        <w:rPr>
          <w:b/>
        </w:rPr>
        <w:t>Definition of Done</w:t>
      </w:r>
    </w:p>
    <w:p w14:paraId="19750EF3" w14:textId="77777777" w:rsidR="00365CC9" w:rsidRDefault="00C270CB">
      <w:pPr>
        <w:pStyle w:val="NoSpacing"/>
      </w:pPr>
      <w:r>
        <w:rPr>
          <w:highlight w:val="yellow"/>
        </w:rPr>
        <w:t>[ ]</w:t>
      </w:r>
      <w:r>
        <w:t xml:space="preserve"> </w:t>
      </w:r>
    </w:p>
    <w:p w14:paraId="3ACB4E5A" w14:textId="77777777" w:rsidR="00365CC9" w:rsidRDefault="00365CC9">
      <w:pPr>
        <w:rPr>
          <w:rFonts w:cstheme="minorHAnsi"/>
          <w:b/>
          <w:bCs/>
          <w:color w:val="000000"/>
        </w:rPr>
      </w:pPr>
    </w:p>
    <w:p w14:paraId="2489B6E0" w14:textId="77777777" w:rsidR="00365CC9" w:rsidRDefault="00C270CB">
      <w:pPr>
        <w:rPr>
          <w:rFonts w:cstheme="minorHAnsi"/>
          <w:b/>
          <w:bCs/>
          <w:color w:val="000000"/>
        </w:rPr>
      </w:pPr>
      <w:r>
        <w:rPr>
          <w:rFonts w:cstheme="minorHAnsi"/>
          <w:b/>
          <w:bCs/>
          <w:color w:val="000000"/>
        </w:rPr>
        <w:t>Notes</w:t>
      </w:r>
    </w:p>
    <w:p w14:paraId="52398398" w14:textId="77777777" w:rsidR="00365CC9" w:rsidRDefault="00C270CB">
      <w:pPr>
        <w:rPr>
          <w:rFonts w:cstheme="minorHAnsi"/>
          <w:b/>
          <w:bCs/>
          <w:color w:val="000000"/>
        </w:rPr>
      </w:pPr>
      <w:r>
        <w:br w:type="page"/>
      </w:r>
    </w:p>
    <w:p w14:paraId="037A3E5B" w14:textId="77777777" w:rsidR="00365CC9" w:rsidRDefault="00C270CB">
      <w:pPr>
        <w:pStyle w:val="Heading2"/>
        <w:rPr>
          <w:b w:val="0"/>
        </w:rPr>
      </w:pPr>
      <w:r>
        <w:lastRenderedPageBreak/>
        <w:t>2351 – TEMPEST Build Complete Sensor Circuit</w:t>
      </w:r>
    </w:p>
    <w:p w14:paraId="03B6DE43" w14:textId="77777777" w:rsidR="00365CC9" w:rsidRDefault="00C270CB">
      <w:r>
        <w:t xml:space="preserve">As a TEMPEST Team member, </w:t>
      </w:r>
    </w:p>
    <w:p w14:paraId="19796278" w14:textId="77777777" w:rsidR="00365CC9" w:rsidRDefault="00365CC9"/>
    <w:p w14:paraId="60C35CEC" w14:textId="77777777" w:rsidR="00365CC9" w:rsidRDefault="00C270CB">
      <w:pPr>
        <w:pStyle w:val="NoSpacing"/>
        <w:rPr>
          <w:b/>
        </w:rPr>
      </w:pPr>
      <w:r>
        <w:rPr>
          <w:b/>
        </w:rPr>
        <w:t>Definition of Done</w:t>
      </w:r>
    </w:p>
    <w:p w14:paraId="41D0C6F1" w14:textId="77777777" w:rsidR="00365CC9" w:rsidRDefault="00C270CB">
      <w:pPr>
        <w:pStyle w:val="NoSpacing"/>
      </w:pPr>
      <w:r>
        <w:rPr>
          <w:highlight w:val="yellow"/>
        </w:rPr>
        <w:t>[ ]</w:t>
      </w:r>
      <w:r>
        <w:t xml:space="preserve"> </w:t>
      </w:r>
    </w:p>
    <w:p w14:paraId="016CD309" w14:textId="77777777" w:rsidR="00365CC9" w:rsidRDefault="00365CC9">
      <w:pPr>
        <w:rPr>
          <w:rFonts w:cstheme="minorHAnsi"/>
          <w:b/>
          <w:bCs/>
          <w:color w:val="000000"/>
        </w:rPr>
      </w:pPr>
    </w:p>
    <w:p w14:paraId="46E8BEAF" w14:textId="77777777" w:rsidR="00365CC9" w:rsidRDefault="00C270CB">
      <w:pPr>
        <w:rPr>
          <w:rFonts w:cstheme="minorHAnsi"/>
          <w:b/>
          <w:bCs/>
          <w:color w:val="000000"/>
        </w:rPr>
      </w:pPr>
      <w:r>
        <w:rPr>
          <w:rFonts w:cstheme="minorHAnsi"/>
          <w:b/>
          <w:bCs/>
          <w:color w:val="000000"/>
        </w:rPr>
        <w:t>Notes</w:t>
      </w:r>
    </w:p>
    <w:p w14:paraId="69E8252D" w14:textId="77777777" w:rsidR="00365CC9" w:rsidRDefault="00C270CB">
      <w:pPr>
        <w:rPr>
          <w:rFonts w:cstheme="minorHAnsi"/>
          <w:b/>
          <w:bCs/>
          <w:color w:val="000000"/>
        </w:rPr>
      </w:pPr>
      <w:r>
        <w:br w:type="page"/>
      </w:r>
    </w:p>
    <w:p w14:paraId="09E72058" w14:textId="77777777" w:rsidR="00365CC9" w:rsidRDefault="00C270CB">
      <w:pPr>
        <w:pStyle w:val="Heading2"/>
        <w:rPr>
          <w:b w:val="0"/>
        </w:rPr>
      </w:pPr>
      <w:r>
        <w:lastRenderedPageBreak/>
        <w:t>2352 – TEMPEST Build Complete Winch Control Cicruit</w:t>
      </w:r>
    </w:p>
    <w:p w14:paraId="02D08027" w14:textId="77777777" w:rsidR="00365CC9" w:rsidRDefault="00C270CB">
      <w:r>
        <w:t xml:space="preserve">As a TEMPEST Team member, </w:t>
      </w:r>
    </w:p>
    <w:p w14:paraId="13D103C7" w14:textId="77777777" w:rsidR="00365CC9" w:rsidRDefault="00365CC9"/>
    <w:p w14:paraId="548AB832" w14:textId="77777777" w:rsidR="00365CC9" w:rsidRDefault="00C270CB">
      <w:pPr>
        <w:pStyle w:val="NoSpacing"/>
        <w:rPr>
          <w:b/>
        </w:rPr>
      </w:pPr>
      <w:r>
        <w:rPr>
          <w:b/>
        </w:rPr>
        <w:t>Definition of Done</w:t>
      </w:r>
    </w:p>
    <w:p w14:paraId="68C92AE8" w14:textId="77777777" w:rsidR="00365CC9" w:rsidRDefault="00C270CB">
      <w:pPr>
        <w:pStyle w:val="NoSpacing"/>
      </w:pPr>
      <w:r>
        <w:rPr>
          <w:highlight w:val="yellow"/>
        </w:rPr>
        <w:t>[ ]</w:t>
      </w:r>
      <w:r>
        <w:t xml:space="preserve"> </w:t>
      </w:r>
    </w:p>
    <w:p w14:paraId="087FF0D5" w14:textId="77777777" w:rsidR="00365CC9" w:rsidRDefault="00365CC9">
      <w:pPr>
        <w:rPr>
          <w:rFonts w:cstheme="minorHAnsi"/>
          <w:b/>
          <w:bCs/>
          <w:color w:val="000000"/>
        </w:rPr>
      </w:pPr>
    </w:p>
    <w:p w14:paraId="2F46DA18" w14:textId="77777777" w:rsidR="00365CC9" w:rsidRDefault="00C270CB">
      <w:pPr>
        <w:rPr>
          <w:rFonts w:cstheme="minorHAnsi"/>
          <w:b/>
          <w:bCs/>
          <w:color w:val="000000"/>
        </w:rPr>
      </w:pPr>
      <w:r>
        <w:rPr>
          <w:rFonts w:cstheme="minorHAnsi"/>
          <w:b/>
          <w:bCs/>
          <w:color w:val="000000"/>
        </w:rPr>
        <w:t>Notes</w:t>
      </w:r>
    </w:p>
    <w:p w14:paraId="4C29A5D5" w14:textId="77777777" w:rsidR="00365CC9" w:rsidRDefault="00C270CB">
      <w:pPr>
        <w:rPr>
          <w:rFonts w:cstheme="minorHAnsi"/>
          <w:b/>
          <w:bCs/>
          <w:color w:val="000000"/>
        </w:rPr>
      </w:pPr>
      <w:r>
        <w:br w:type="page"/>
      </w:r>
    </w:p>
    <w:p w14:paraId="74CBB16B" w14:textId="77777777" w:rsidR="00365CC9" w:rsidRDefault="00C270CB">
      <w:pPr>
        <w:pStyle w:val="Heading2"/>
        <w:rPr>
          <w:b w:val="0"/>
        </w:rPr>
      </w:pPr>
      <w:r>
        <w:lastRenderedPageBreak/>
        <w:t>2353 – TEMPEST Write Software to Read Sensor Data</w:t>
      </w:r>
    </w:p>
    <w:p w14:paraId="45625C4B" w14:textId="77777777" w:rsidR="00365CC9" w:rsidRDefault="00C270CB">
      <w:r>
        <w:t xml:space="preserve">As a TEMPEST Team member, </w:t>
      </w:r>
    </w:p>
    <w:p w14:paraId="697B7DFD" w14:textId="77777777" w:rsidR="00365CC9" w:rsidRDefault="00365CC9"/>
    <w:p w14:paraId="419D3D75" w14:textId="77777777" w:rsidR="00365CC9" w:rsidRDefault="00C270CB">
      <w:pPr>
        <w:pStyle w:val="NoSpacing"/>
        <w:rPr>
          <w:b/>
        </w:rPr>
      </w:pPr>
      <w:r>
        <w:rPr>
          <w:b/>
        </w:rPr>
        <w:t>Definition of Done</w:t>
      </w:r>
    </w:p>
    <w:p w14:paraId="484B9695" w14:textId="77777777" w:rsidR="00365CC9" w:rsidRDefault="00C270CB">
      <w:pPr>
        <w:pStyle w:val="NoSpacing"/>
      </w:pPr>
      <w:r>
        <w:rPr>
          <w:highlight w:val="yellow"/>
        </w:rPr>
        <w:t>[ ]</w:t>
      </w:r>
      <w:r>
        <w:t xml:space="preserve"> </w:t>
      </w:r>
    </w:p>
    <w:p w14:paraId="16DCAD3F" w14:textId="77777777" w:rsidR="00365CC9" w:rsidRDefault="00365CC9">
      <w:pPr>
        <w:rPr>
          <w:rFonts w:cstheme="minorHAnsi"/>
          <w:b/>
          <w:bCs/>
          <w:color w:val="000000"/>
        </w:rPr>
      </w:pPr>
    </w:p>
    <w:p w14:paraId="2AEEF892" w14:textId="77777777" w:rsidR="00365CC9" w:rsidRDefault="00C270CB">
      <w:pPr>
        <w:rPr>
          <w:rFonts w:cstheme="minorHAnsi"/>
          <w:b/>
          <w:bCs/>
          <w:color w:val="000000"/>
        </w:rPr>
      </w:pPr>
      <w:r>
        <w:rPr>
          <w:rFonts w:cstheme="minorHAnsi"/>
          <w:b/>
          <w:bCs/>
          <w:color w:val="000000"/>
        </w:rPr>
        <w:t>Notes</w:t>
      </w:r>
    </w:p>
    <w:p w14:paraId="2CC2B2BC" w14:textId="77777777" w:rsidR="00365CC9" w:rsidRDefault="00C270CB">
      <w:pPr>
        <w:rPr>
          <w:rFonts w:cstheme="minorHAnsi"/>
          <w:b/>
          <w:bCs/>
          <w:color w:val="000000"/>
        </w:rPr>
      </w:pPr>
      <w:r>
        <w:br w:type="page"/>
      </w:r>
    </w:p>
    <w:p w14:paraId="444FAAE4" w14:textId="77777777" w:rsidR="00365CC9" w:rsidRDefault="00C270CB">
      <w:pPr>
        <w:pStyle w:val="Heading2"/>
        <w:rPr>
          <w:b w:val="0"/>
        </w:rPr>
      </w:pPr>
      <w:r>
        <w:lastRenderedPageBreak/>
        <w:t>2354 – TEMPEST Plane Body Signal Penetration Test</w:t>
      </w:r>
    </w:p>
    <w:p w14:paraId="3F5BC971" w14:textId="77777777" w:rsidR="00365CC9" w:rsidRDefault="00C270CB">
      <w:r>
        <w:t xml:space="preserve">As a TEMPEST Team member, </w:t>
      </w:r>
    </w:p>
    <w:p w14:paraId="3F4BBB02" w14:textId="77777777" w:rsidR="00365CC9" w:rsidRDefault="00365CC9"/>
    <w:p w14:paraId="57521617" w14:textId="77777777" w:rsidR="00365CC9" w:rsidRDefault="00C270CB">
      <w:pPr>
        <w:pStyle w:val="NoSpacing"/>
        <w:rPr>
          <w:b/>
        </w:rPr>
      </w:pPr>
      <w:r>
        <w:rPr>
          <w:b/>
        </w:rPr>
        <w:t>Definition of Done</w:t>
      </w:r>
    </w:p>
    <w:p w14:paraId="03264C72" w14:textId="77777777" w:rsidR="00365CC9" w:rsidRDefault="00C270CB">
      <w:pPr>
        <w:pStyle w:val="NoSpacing"/>
      </w:pPr>
      <w:r>
        <w:rPr>
          <w:highlight w:val="yellow"/>
        </w:rPr>
        <w:t>[ ]</w:t>
      </w:r>
      <w:r>
        <w:t xml:space="preserve"> </w:t>
      </w:r>
    </w:p>
    <w:p w14:paraId="6F4F6DF4" w14:textId="77777777" w:rsidR="00365CC9" w:rsidRDefault="00365CC9">
      <w:pPr>
        <w:rPr>
          <w:rFonts w:cstheme="minorHAnsi"/>
          <w:b/>
          <w:bCs/>
          <w:color w:val="000000"/>
        </w:rPr>
      </w:pPr>
    </w:p>
    <w:p w14:paraId="553A20DA" w14:textId="77777777" w:rsidR="00365CC9" w:rsidRDefault="00C270CB">
      <w:pPr>
        <w:rPr>
          <w:rFonts w:cstheme="minorHAnsi"/>
          <w:b/>
          <w:bCs/>
          <w:color w:val="000000"/>
        </w:rPr>
      </w:pPr>
      <w:r>
        <w:rPr>
          <w:rFonts w:cstheme="minorHAnsi"/>
          <w:b/>
          <w:bCs/>
          <w:color w:val="000000"/>
        </w:rPr>
        <w:t>Notes</w:t>
      </w:r>
    </w:p>
    <w:p w14:paraId="320B3BAA" w14:textId="77777777" w:rsidR="00365CC9" w:rsidRDefault="00C270CB">
      <w:pPr>
        <w:rPr>
          <w:rFonts w:cstheme="minorHAnsi"/>
          <w:b/>
          <w:bCs/>
          <w:color w:val="000000"/>
        </w:rPr>
      </w:pPr>
      <w:r>
        <w:br w:type="page"/>
      </w:r>
    </w:p>
    <w:p w14:paraId="73FCB4E2" w14:textId="77777777" w:rsidR="00365CC9" w:rsidRDefault="00C270CB">
      <w:pPr>
        <w:pStyle w:val="Heading2"/>
        <w:rPr>
          <w:b w:val="0"/>
        </w:rPr>
      </w:pPr>
      <w:r>
        <w:lastRenderedPageBreak/>
        <w:t>2355 – TEMPEST Systems Integration</w:t>
      </w:r>
    </w:p>
    <w:p w14:paraId="40B430EC" w14:textId="77777777" w:rsidR="00365CC9" w:rsidRDefault="00C270CB">
      <w:r>
        <w:t xml:space="preserve">As a TEMPEST Team member, </w:t>
      </w:r>
    </w:p>
    <w:p w14:paraId="5BC59A16" w14:textId="77777777" w:rsidR="00365CC9" w:rsidRDefault="00365CC9"/>
    <w:p w14:paraId="46B51B5A" w14:textId="77777777" w:rsidR="00365CC9" w:rsidRDefault="00C270CB">
      <w:pPr>
        <w:pStyle w:val="NoSpacing"/>
        <w:rPr>
          <w:b/>
        </w:rPr>
      </w:pPr>
      <w:r>
        <w:rPr>
          <w:b/>
        </w:rPr>
        <w:t>Definition of Done</w:t>
      </w:r>
    </w:p>
    <w:p w14:paraId="2CE731F9" w14:textId="77777777" w:rsidR="00365CC9" w:rsidRDefault="00C270CB">
      <w:pPr>
        <w:pStyle w:val="NoSpacing"/>
      </w:pPr>
      <w:r>
        <w:rPr>
          <w:highlight w:val="yellow"/>
        </w:rPr>
        <w:t>[ ]</w:t>
      </w:r>
      <w:r>
        <w:t xml:space="preserve"> </w:t>
      </w:r>
    </w:p>
    <w:p w14:paraId="3C74F4F9" w14:textId="77777777" w:rsidR="00365CC9" w:rsidRDefault="00365CC9">
      <w:pPr>
        <w:rPr>
          <w:rFonts w:cstheme="minorHAnsi"/>
          <w:b/>
          <w:bCs/>
          <w:color w:val="000000"/>
        </w:rPr>
      </w:pPr>
    </w:p>
    <w:p w14:paraId="6DE6D44A" w14:textId="77777777" w:rsidR="00365CC9" w:rsidRDefault="00C270CB">
      <w:pPr>
        <w:rPr>
          <w:rFonts w:cstheme="minorHAnsi"/>
          <w:b/>
          <w:bCs/>
          <w:color w:val="000000"/>
        </w:rPr>
      </w:pPr>
      <w:r>
        <w:rPr>
          <w:rFonts w:cstheme="minorHAnsi"/>
          <w:b/>
          <w:bCs/>
          <w:color w:val="000000"/>
        </w:rPr>
        <w:t>Notes</w:t>
      </w:r>
    </w:p>
    <w:p w14:paraId="4B6B00EF" w14:textId="77777777" w:rsidR="00365CC9" w:rsidRDefault="00C270CB">
      <w:pPr>
        <w:rPr>
          <w:rFonts w:cstheme="minorHAnsi"/>
          <w:b/>
          <w:bCs/>
          <w:color w:val="000000"/>
        </w:rPr>
      </w:pPr>
      <w:r>
        <w:br w:type="page"/>
      </w:r>
    </w:p>
    <w:p w14:paraId="630FB9F2" w14:textId="77777777" w:rsidR="00365CC9" w:rsidRDefault="00C270CB">
      <w:pPr>
        <w:pStyle w:val="Heading2"/>
        <w:rPr>
          <w:b w:val="0"/>
        </w:rPr>
      </w:pPr>
      <w:r>
        <w:lastRenderedPageBreak/>
        <w:t>2356 – TEMPEST Full System Ground Test</w:t>
      </w:r>
    </w:p>
    <w:p w14:paraId="6D5D730B" w14:textId="77777777" w:rsidR="00365CC9" w:rsidRDefault="00C270CB">
      <w:r>
        <w:t xml:space="preserve">As a TEMPEST Team member, </w:t>
      </w:r>
    </w:p>
    <w:p w14:paraId="3513700C" w14:textId="77777777" w:rsidR="00365CC9" w:rsidRDefault="00365CC9"/>
    <w:p w14:paraId="45BE4A5C" w14:textId="77777777" w:rsidR="00365CC9" w:rsidRDefault="00C270CB">
      <w:pPr>
        <w:pStyle w:val="NoSpacing"/>
        <w:rPr>
          <w:b/>
        </w:rPr>
      </w:pPr>
      <w:r>
        <w:rPr>
          <w:b/>
        </w:rPr>
        <w:t>Definition of Done</w:t>
      </w:r>
    </w:p>
    <w:p w14:paraId="303788A2" w14:textId="77777777" w:rsidR="00365CC9" w:rsidRDefault="00C270CB">
      <w:pPr>
        <w:pStyle w:val="NoSpacing"/>
      </w:pPr>
      <w:r>
        <w:rPr>
          <w:highlight w:val="yellow"/>
        </w:rPr>
        <w:t>[ ]</w:t>
      </w:r>
      <w:r>
        <w:t xml:space="preserve"> </w:t>
      </w:r>
    </w:p>
    <w:p w14:paraId="5D818731" w14:textId="77777777" w:rsidR="00365CC9" w:rsidRDefault="00365CC9">
      <w:pPr>
        <w:rPr>
          <w:rFonts w:cstheme="minorHAnsi"/>
          <w:b/>
          <w:bCs/>
          <w:color w:val="000000"/>
        </w:rPr>
      </w:pPr>
    </w:p>
    <w:p w14:paraId="4D2C428F" w14:textId="77777777" w:rsidR="00365CC9" w:rsidRDefault="00C270CB">
      <w:pPr>
        <w:rPr>
          <w:rFonts w:cstheme="minorHAnsi"/>
          <w:b/>
          <w:bCs/>
          <w:color w:val="000000"/>
        </w:rPr>
      </w:pPr>
      <w:r>
        <w:rPr>
          <w:rFonts w:cstheme="minorHAnsi"/>
          <w:b/>
          <w:bCs/>
          <w:color w:val="000000"/>
        </w:rPr>
        <w:t>Notes</w:t>
      </w:r>
    </w:p>
    <w:p w14:paraId="36024709" w14:textId="77777777" w:rsidR="00365CC9" w:rsidRDefault="00C270CB">
      <w:pPr>
        <w:rPr>
          <w:rFonts w:cstheme="minorHAnsi"/>
          <w:b/>
          <w:bCs/>
          <w:color w:val="000000"/>
        </w:rPr>
      </w:pPr>
      <w:r>
        <w:br w:type="page"/>
      </w:r>
    </w:p>
    <w:p w14:paraId="106BEB01" w14:textId="77777777" w:rsidR="00365CC9" w:rsidRDefault="00C270CB">
      <w:pPr>
        <w:pStyle w:val="Heading2"/>
        <w:rPr>
          <w:b w:val="0"/>
        </w:rPr>
      </w:pPr>
      <w:r>
        <w:lastRenderedPageBreak/>
        <w:t>2357 – TEMPEST Full System Ground Test</w:t>
      </w:r>
    </w:p>
    <w:p w14:paraId="17234AD3" w14:textId="77777777" w:rsidR="00365CC9" w:rsidRDefault="00C270CB">
      <w:r>
        <w:t xml:space="preserve">As a TEMPEST Team member, </w:t>
      </w:r>
    </w:p>
    <w:p w14:paraId="3FFA42BD" w14:textId="77777777" w:rsidR="00365CC9" w:rsidRDefault="00365CC9"/>
    <w:p w14:paraId="7EDF2E70" w14:textId="77777777" w:rsidR="00365CC9" w:rsidRDefault="00C270CB">
      <w:pPr>
        <w:pStyle w:val="NoSpacing"/>
        <w:rPr>
          <w:b/>
        </w:rPr>
      </w:pPr>
      <w:r>
        <w:rPr>
          <w:b/>
        </w:rPr>
        <w:t>Definition of Done</w:t>
      </w:r>
    </w:p>
    <w:p w14:paraId="53058076" w14:textId="77777777" w:rsidR="00365CC9" w:rsidRDefault="00C270CB">
      <w:pPr>
        <w:pStyle w:val="NoSpacing"/>
      </w:pPr>
      <w:r>
        <w:rPr>
          <w:highlight w:val="yellow"/>
        </w:rPr>
        <w:t>[ ]</w:t>
      </w:r>
      <w:r>
        <w:t xml:space="preserve"> </w:t>
      </w:r>
    </w:p>
    <w:p w14:paraId="151E1FC9" w14:textId="77777777" w:rsidR="00365CC9" w:rsidRDefault="00365CC9">
      <w:pPr>
        <w:rPr>
          <w:rFonts w:cstheme="minorHAnsi"/>
          <w:b/>
          <w:bCs/>
          <w:color w:val="000000"/>
        </w:rPr>
      </w:pPr>
    </w:p>
    <w:p w14:paraId="3FB63198" w14:textId="77777777" w:rsidR="00365CC9" w:rsidRDefault="00C270CB">
      <w:pPr>
        <w:rPr>
          <w:rFonts w:cstheme="minorHAnsi"/>
          <w:b/>
          <w:bCs/>
          <w:color w:val="000000"/>
        </w:rPr>
      </w:pPr>
      <w:r>
        <w:rPr>
          <w:rFonts w:cstheme="minorHAnsi"/>
          <w:b/>
          <w:bCs/>
          <w:color w:val="000000"/>
        </w:rPr>
        <w:t>Notes</w:t>
      </w:r>
    </w:p>
    <w:p w14:paraId="4B996A50" w14:textId="77777777" w:rsidR="00365CC9" w:rsidRDefault="00C270CB">
      <w:pPr>
        <w:rPr>
          <w:rFonts w:cstheme="minorHAnsi"/>
          <w:b/>
          <w:bCs/>
          <w:color w:val="000000"/>
        </w:rPr>
      </w:pPr>
      <w:r>
        <w:br w:type="page"/>
      </w:r>
    </w:p>
    <w:p w14:paraId="57904D96" w14:textId="77777777" w:rsidR="00365CC9" w:rsidRDefault="00C270CB">
      <w:pPr>
        <w:pStyle w:val="Heading2"/>
        <w:rPr>
          <w:b w:val="0"/>
        </w:rPr>
      </w:pPr>
      <w:r>
        <w:lastRenderedPageBreak/>
        <w:t>2358 – TEMPEST Full System Ground Test</w:t>
      </w:r>
    </w:p>
    <w:p w14:paraId="55FD5B1E" w14:textId="77777777" w:rsidR="00365CC9" w:rsidRDefault="00C270CB">
      <w:r>
        <w:t xml:space="preserve">As a TEMPEST Team member, </w:t>
      </w:r>
    </w:p>
    <w:p w14:paraId="739D6FC1" w14:textId="77777777" w:rsidR="00365CC9" w:rsidRDefault="00365CC9"/>
    <w:p w14:paraId="79D5217E" w14:textId="77777777" w:rsidR="00365CC9" w:rsidRDefault="00C270CB">
      <w:pPr>
        <w:pStyle w:val="NoSpacing"/>
        <w:rPr>
          <w:b/>
        </w:rPr>
      </w:pPr>
      <w:r>
        <w:rPr>
          <w:b/>
        </w:rPr>
        <w:t>Definition of Done</w:t>
      </w:r>
    </w:p>
    <w:p w14:paraId="0072CBA6" w14:textId="77777777" w:rsidR="00365CC9" w:rsidRDefault="00C270CB">
      <w:pPr>
        <w:pStyle w:val="NoSpacing"/>
      </w:pPr>
      <w:r>
        <w:rPr>
          <w:highlight w:val="yellow"/>
        </w:rPr>
        <w:t>[ ]</w:t>
      </w:r>
      <w:r>
        <w:t xml:space="preserve"> </w:t>
      </w:r>
    </w:p>
    <w:p w14:paraId="4EFB4FEF" w14:textId="77777777" w:rsidR="00365CC9" w:rsidRDefault="00365CC9">
      <w:pPr>
        <w:rPr>
          <w:rFonts w:cstheme="minorHAnsi"/>
          <w:b/>
          <w:bCs/>
          <w:color w:val="000000"/>
        </w:rPr>
      </w:pPr>
    </w:p>
    <w:p w14:paraId="1A36593F" w14:textId="77777777" w:rsidR="00365CC9" w:rsidRDefault="00C270CB">
      <w:pPr>
        <w:rPr>
          <w:rFonts w:cstheme="minorHAnsi"/>
          <w:b/>
          <w:bCs/>
          <w:color w:val="000000"/>
        </w:rPr>
      </w:pPr>
      <w:r>
        <w:rPr>
          <w:rFonts w:cstheme="minorHAnsi"/>
          <w:b/>
          <w:bCs/>
          <w:color w:val="000000"/>
        </w:rPr>
        <w:t>Notes</w:t>
      </w:r>
    </w:p>
    <w:p w14:paraId="320A8786" w14:textId="77777777" w:rsidR="00365CC9" w:rsidRDefault="00C270CB">
      <w:pPr>
        <w:rPr>
          <w:rFonts w:cstheme="minorHAnsi"/>
          <w:b/>
          <w:bCs/>
          <w:color w:val="000000"/>
        </w:rPr>
      </w:pPr>
      <w:r>
        <w:br w:type="page"/>
      </w:r>
    </w:p>
    <w:p w14:paraId="58FDFE03" w14:textId="77777777" w:rsidR="00365CC9" w:rsidRDefault="00C270CB">
      <w:pPr>
        <w:pStyle w:val="Heading2"/>
        <w:rPr>
          <w:b w:val="0"/>
        </w:rPr>
      </w:pPr>
      <w:r>
        <w:lastRenderedPageBreak/>
        <w:t>2359 – TEMPEST Full System Ground Test</w:t>
      </w:r>
    </w:p>
    <w:p w14:paraId="2306AD3B" w14:textId="77777777" w:rsidR="00365CC9" w:rsidRDefault="00C270CB">
      <w:r>
        <w:t xml:space="preserve">As a TEMPEST Team member, </w:t>
      </w:r>
    </w:p>
    <w:p w14:paraId="523078BD" w14:textId="77777777" w:rsidR="00365CC9" w:rsidRDefault="00365CC9"/>
    <w:p w14:paraId="2894CF5E" w14:textId="77777777" w:rsidR="00365CC9" w:rsidRDefault="00C270CB">
      <w:pPr>
        <w:pStyle w:val="NoSpacing"/>
        <w:rPr>
          <w:b/>
        </w:rPr>
      </w:pPr>
      <w:r>
        <w:rPr>
          <w:b/>
        </w:rPr>
        <w:t>Definition of Done</w:t>
      </w:r>
    </w:p>
    <w:p w14:paraId="6FE4016B" w14:textId="77777777" w:rsidR="00365CC9" w:rsidRDefault="00C270CB">
      <w:pPr>
        <w:pStyle w:val="NoSpacing"/>
      </w:pPr>
      <w:r>
        <w:rPr>
          <w:highlight w:val="yellow"/>
        </w:rPr>
        <w:t>[ ]</w:t>
      </w:r>
      <w:r>
        <w:t xml:space="preserve"> </w:t>
      </w:r>
    </w:p>
    <w:p w14:paraId="19174F86" w14:textId="77777777" w:rsidR="00365CC9" w:rsidRDefault="00365CC9">
      <w:pPr>
        <w:rPr>
          <w:rFonts w:cstheme="minorHAnsi"/>
          <w:b/>
          <w:bCs/>
          <w:color w:val="000000"/>
        </w:rPr>
      </w:pPr>
    </w:p>
    <w:p w14:paraId="2E527FA7" w14:textId="77777777" w:rsidR="00365CC9" w:rsidRDefault="00C270CB">
      <w:pPr>
        <w:rPr>
          <w:rFonts w:cstheme="minorHAnsi"/>
          <w:b/>
          <w:bCs/>
          <w:color w:val="000000"/>
        </w:rPr>
      </w:pPr>
      <w:r>
        <w:rPr>
          <w:rFonts w:cstheme="minorHAnsi"/>
          <w:b/>
          <w:bCs/>
          <w:color w:val="000000"/>
        </w:rPr>
        <w:t>Notes</w:t>
      </w:r>
    </w:p>
    <w:p w14:paraId="2DF7F772" w14:textId="77777777" w:rsidR="00365CC9" w:rsidRDefault="00C270CB">
      <w:pPr>
        <w:rPr>
          <w:rFonts w:cstheme="minorHAnsi"/>
          <w:b/>
          <w:bCs/>
          <w:color w:val="000000"/>
        </w:rPr>
      </w:pPr>
      <w:r>
        <w:br w:type="page"/>
      </w:r>
    </w:p>
    <w:p w14:paraId="1CDC98B9" w14:textId="77777777" w:rsidR="00365CC9" w:rsidRDefault="00C270CB">
      <w:pPr>
        <w:pStyle w:val="Heading2"/>
        <w:rPr>
          <w:b w:val="0"/>
        </w:rPr>
      </w:pPr>
      <w:r>
        <w:lastRenderedPageBreak/>
        <w:t>2360 – TEMPEST Final Flight Test</w:t>
      </w:r>
    </w:p>
    <w:p w14:paraId="55DBAF8C" w14:textId="77777777" w:rsidR="00365CC9" w:rsidRDefault="00C270CB">
      <w:r>
        <w:t xml:space="preserve">As a TEMPEST Team member, </w:t>
      </w:r>
    </w:p>
    <w:p w14:paraId="67EA6C7E" w14:textId="77777777" w:rsidR="00365CC9" w:rsidRDefault="00365CC9"/>
    <w:p w14:paraId="2751076D" w14:textId="77777777" w:rsidR="00365CC9" w:rsidRDefault="00C270CB">
      <w:pPr>
        <w:pStyle w:val="NoSpacing"/>
        <w:rPr>
          <w:b/>
        </w:rPr>
      </w:pPr>
      <w:r>
        <w:rPr>
          <w:b/>
        </w:rPr>
        <w:t>Definition of Done</w:t>
      </w:r>
    </w:p>
    <w:p w14:paraId="6A96986B" w14:textId="77777777" w:rsidR="00365CC9" w:rsidRDefault="00C270CB">
      <w:pPr>
        <w:pStyle w:val="NoSpacing"/>
      </w:pPr>
      <w:r>
        <w:rPr>
          <w:highlight w:val="yellow"/>
        </w:rPr>
        <w:t>[ ]</w:t>
      </w:r>
      <w:r>
        <w:t xml:space="preserve"> </w:t>
      </w:r>
    </w:p>
    <w:p w14:paraId="2E622713" w14:textId="77777777" w:rsidR="00365CC9" w:rsidRDefault="00365CC9">
      <w:pPr>
        <w:rPr>
          <w:rFonts w:cstheme="minorHAnsi"/>
          <w:b/>
          <w:bCs/>
          <w:color w:val="000000"/>
        </w:rPr>
      </w:pPr>
    </w:p>
    <w:p w14:paraId="0681D474" w14:textId="77777777" w:rsidR="00365CC9" w:rsidRDefault="00C270CB">
      <w:pPr>
        <w:rPr>
          <w:rFonts w:cstheme="minorHAnsi"/>
          <w:b/>
          <w:bCs/>
          <w:color w:val="000000"/>
        </w:rPr>
      </w:pPr>
      <w:r>
        <w:rPr>
          <w:rFonts w:cstheme="minorHAnsi"/>
          <w:b/>
          <w:bCs/>
          <w:color w:val="000000"/>
        </w:rPr>
        <w:t>Notes</w:t>
      </w:r>
    </w:p>
    <w:p w14:paraId="3DC023BB" w14:textId="77777777" w:rsidR="00365CC9" w:rsidRDefault="00C270CB">
      <w:pPr>
        <w:rPr>
          <w:rFonts w:cstheme="minorHAnsi"/>
          <w:b/>
          <w:bCs/>
          <w:color w:val="000000"/>
        </w:rPr>
      </w:pPr>
      <w:r>
        <w:br w:type="page"/>
      </w:r>
    </w:p>
    <w:p w14:paraId="0F27A29D" w14:textId="77777777" w:rsidR="00365CC9" w:rsidRDefault="00C270CB">
      <w:pPr>
        <w:pStyle w:val="Heading2"/>
        <w:rPr>
          <w:b w:val="0"/>
        </w:rPr>
      </w:pPr>
      <w:r>
        <w:lastRenderedPageBreak/>
        <w:t>2361 – TEMPEST Final Flight Test</w:t>
      </w:r>
    </w:p>
    <w:p w14:paraId="7E96272A" w14:textId="77777777" w:rsidR="00365CC9" w:rsidRDefault="00C270CB">
      <w:r>
        <w:t xml:space="preserve">As a TEMPEST Team member, </w:t>
      </w:r>
    </w:p>
    <w:p w14:paraId="6169770F" w14:textId="77777777" w:rsidR="00365CC9" w:rsidRDefault="00365CC9"/>
    <w:p w14:paraId="26095D95" w14:textId="77777777" w:rsidR="00365CC9" w:rsidRDefault="00C270CB">
      <w:pPr>
        <w:pStyle w:val="NoSpacing"/>
        <w:rPr>
          <w:b/>
        </w:rPr>
      </w:pPr>
      <w:r>
        <w:rPr>
          <w:b/>
        </w:rPr>
        <w:t>Definition of Done</w:t>
      </w:r>
    </w:p>
    <w:p w14:paraId="5057DC84" w14:textId="77777777" w:rsidR="00365CC9" w:rsidRDefault="00C270CB">
      <w:pPr>
        <w:pStyle w:val="NoSpacing"/>
      </w:pPr>
      <w:r>
        <w:rPr>
          <w:highlight w:val="yellow"/>
        </w:rPr>
        <w:t>[ ]</w:t>
      </w:r>
      <w:r>
        <w:t xml:space="preserve"> </w:t>
      </w:r>
    </w:p>
    <w:p w14:paraId="55B3A76B" w14:textId="77777777" w:rsidR="00365CC9" w:rsidRDefault="00365CC9">
      <w:pPr>
        <w:rPr>
          <w:rFonts w:cstheme="minorHAnsi"/>
          <w:b/>
          <w:bCs/>
          <w:color w:val="000000"/>
        </w:rPr>
      </w:pPr>
    </w:p>
    <w:p w14:paraId="682A8A30" w14:textId="77777777" w:rsidR="00365CC9" w:rsidRDefault="00C270CB">
      <w:pPr>
        <w:rPr>
          <w:rFonts w:cstheme="minorHAnsi"/>
          <w:b/>
          <w:bCs/>
          <w:color w:val="000000"/>
        </w:rPr>
      </w:pPr>
      <w:r>
        <w:rPr>
          <w:rFonts w:cstheme="minorHAnsi"/>
          <w:b/>
          <w:bCs/>
          <w:color w:val="000000"/>
        </w:rPr>
        <w:t>Notes</w:t>
      </w:r>
    </w:p>
    <w:p w14:paraId="430436DE" w14:textId="77777777" w:rsidR="00365CC9" w:rsidRDefault="00C270CB">
      <w:pPr>
        <w:rPr>
          <w:rFonts w:cstheme="minorHAnsi"/>
          <w:b/>
          <w:bCs/>
          <w:color w:val="000000"/>
        </w:rPr>
      </w:pPr>
      <w:r>
        <w:br w:type="page"/>
      </w:r>
    </w:p>
    <w:p w14:paraId="13B9BDEA" w14:textId="77777777" w:rsidR="00365CC9" w:rsidRDefault="00C270CB">
      <w:pPr>
        <w:pStyle w:val="Heading2"/>
        <w:rPr>
          <w:b w:val="0"/>
        </w:rPr>
      </w:pPr>
      <w:r>
        <w:lastRenderedPageBreak/>
        <w:t>2362 – TEMPEST Final Flight Test</w:t>
      </w:r>
    </w:p>
    <w:p w14:paraId="57B776A0" w14:textId="77777777" w:rsidR="00365CC9" w:rsidRDefault="00C270CB">
      <w:r>
        <w:t xml:space="preserve">As a TEMPEST Team member, </w:t>
      </w:r>
    </w:p>
    <w:p w14:paraId="344EAFF1" w14:textId="77777777" w:rsidR="00365CC9" w:rsidRDefault="00365CC9"/>
    <w:p w14:paraId="49C085E5" w14:textId="77777777" w:rsidR="00365CC9" w:rsidRDefault="00C270CB">
      <w:pPr>
        <w:pStyle w:val="NoSpacing"/>
        <w:rPr>
          <w:b/>
        </w:rPr>
      </w:pPr>
      <w:r>
        <w:rPr>
          <w:b/>
        </w:rPr>
        <w:t>Definition of Done</w:t>
      </w:r>
    </w:p>
    <w:p w14:paraId="79DD77C2" w14:textId="77777777" w:rsidR="00365CC9" w:rsidRDefault="00C270CB">
      <w:pPr>
        <w:pStyle w:val="NoSpacing"/>
      </w:pPr>
      <w:r>
        <w:rPr>
          <w:highlight w:val="yellow"/>
        </w:rPr>
        <w:t>[ ]</w:t>
      </w:r>
      <w:r>
        <w:t xml:space="preserve"> </w:t>
      </w:r>
    </w:p>
    <w:p w14:paraId="404837F3" w14:textId="77777777" w:rsidR="00365CC9" w:rsidRDefault="00365CC9">
      <w:pPr>
        <w:rPr>
          <w:rFonts w:cstheme="minorHAnsi"/>
          <w:b/>
          <w:bCs/>
          <w:color w:val="000000"/>
        </w:rPr>
      </w:pPr>
    </w:p>
    <w:p w14:paraId="2D974377" w14:textId="77777777" w:rsidR="00365CC9" w:rsidRDefault="00C270CB">
      <w:pPr>
        <w:rPr>
          <w:rFonts w:cstheme="minorHAnsi"/>
          <w:b/>
          <w:bCs/>
          <w:color w:val="000000"/>
        </w:rPr>
      </w:pPr>
      <w:r>
        <w:rPr>
          <w:rFonts w:cstheme="minorHAnsi"/>
          <w:b/>
          <w:bCs/>
          <w:color w:val="000000"/>
        </w:rPr>
        <w:t>Notes</w:t>
      </w:r>
    </w:p>
    <w:p w14:paraId="1F03EC12" w14:textId="77777777" w:rsidR="00365CC9" w:rsidRDefault="00365CC9">
      <w:pPr>
        <w:rPr>
          <w:rFonts w:cstheme="minorHAnsi"/>
          <w:b/>
          <w:bCs/>
          <w:color w:val="000000"/>
        </w:rPr>
      </w:pPr>
    </w:p>
    <w:p w14:paraId="74843F16" w14:textId="77777777" w:rsidR="00365CC9" w:rsidRDefault="00365CC9">
      <w:pPr>
        <w:rPr>
          <w:rFonts w:cstheme="minorHAnsi"/>
          <w:b/>
          <w:bCs/>
          <w:color w:val="000000"/>
        </w:rPr>
      </w:pPr>
    </w:p>
    <w:p w14:paraId="107512F3" w14:textId="77777777" w:rsidR="00365CC9" w:rsidRDefault="00365CC9">
      <w:pPr>
        <w:rPr>
          <w:rFonts w:cstheme="minorHAnsi"/>
          <w:b/>
          <w:bCs/>
          <w:color w:val="000000"/>
        </w:rPr>
      </w:pPr>
    </w:p>
    <w:p w14:paraId="7664B3BD" w14:textId="77777777" w:rsidR="00365CC9" w:rsidRDefault="00365CC9">
      <w:pPr>
        <w:rPr>
          <w:rFonts w:cstheme="minorHAnsi"/>
          <w:b/>
          <w:bCs/>
          <w:color w:val="000000"/>
        </w:rPr>
      </w:pPr>
    </w:p>
    <w:p w14:paraId="10505419" w14:textId="77777777" w:rsidR="00365CC9" w:rsidRDefault="00C270CB">
      <w:pPr>
        <w:rPr>
          <w:rFonts w:cstheme="minorHAnsi"/>
          <w:b/>
          <w:bCs/>
          <w:color w:val="000000"/>
        </w:rPr>
      </w:pPr>
      <w:r>
        <w:br w:type="page"/>
      </w:r>
    </w:p>
    <w:p w14:paraId="74B6EF10" w14:textId="77777777" w:rsidR="00365CC9" w:rsidRDefault="00C270CB">
      <w:pPr>
        <w:pStyle w:val="Heading2"/>
        <w:rPr>
          <w:b w:val="0"/>
        </w:rPr>
      </w:pPr>
      <w:r>
        <w:lastRenderedPageBreak/>
        <w:t>2363 – TEMPEST Final Flight Test</w:t>
      </w:r>
    </w:p>
    <w:p w14:paraId="28FE2A8E" w14:textId="77777777" w:rsidR="00365CC9" w:rsidRDefault="00C270CB">
      <w:r>
        <w:t xml:space="preserve">As a TEMPEST Team member, </w:t>
      </w:r>
    </w:p>
    <w:p w14:paraId="39B3593C" w14:textId="77777777" w:rsidR="00365CC9" w:rsidRDefault="00365CC9"/>
    <w:p w14:paraId="30732FDC" w14:textId="77777777" w:rsidR="00365CC9" w:rsidRDefault="00C270CB">
      <w:pPr>
        <w:pStyle w:val="NoSpacing"/>
        <w:rPr>
          <w:b/>
        </w:rPr>
      </w:pPr>
      <w:r>
        <w:rPr>
          <w:b/>
        </w:rPr>
        <w:t>Definition of Done</w:t>
      </w:r>
    </w:p>
    <w:p w14:paraId="4DFFD553" w14:textId="77777777" w:rsidR="00365CC9" w:rsidRDefault="00C270CB">
      <w:pPr>
        <w:pStyle w:val="NoSpacing"/>
      </w:pPr>
      <w:r>
        <w:rPr>
          <w:highlight w:val="yellow"/>
        </w:rPr>
        <w:t>[ ]</w:t>
      </w:r>
      <w:r>
        <w:t xml:space="preserve"> </w:t>
      </w:r>
    </w:p>
    <w:p w14:paraId="6AA7B927" w14:textId="77777777" w:rsidR="00365CC9" w:rsidRDefault="00365CC9">
      <w:pPr>
        <w:rPr>
          <w:rFonts w:cstheme="minorHAnsi"/>
          <w:b/>
          <w:bCs/>
          <w:color w:val="000000"/>
        </w:rPr>
      </w:pPr>
    </w:p>
    <w:p w14:paraId="3F76EB81" w14:textId="77777777" w:rsidR="00365CC9" w:rsidRDefault="00C270CB">
      <w:pPr>
        <w:rPr>
          <w:rFonts w:cstheme="minorHAnsi"/>
          <w:b/>
          <w:bCs/>
          <w:color w:val="000000"/>
        </w:rPr>
      </w:pPr>
      <w:r>
        <w:rPr>
          <w:rFonts w:cstheme="minorHAnsi"/>
          <w:b/>
          <w:bCs/>
          <w:color w:val="000000"/>
        </w:rPr>
        <w:t>Notes</w:t>
      </w:r>
    </w:p>
    <w:p w14:paraId="503581A3" w14:textId="77777777" w:rsidR="00365CC9" w:rsidRDefault="00C270CB">
      <w:pPr>
        <w:rPr>
          <w:rFonts w:cstheme="minorHAnsi"/>
          <w:b/>
          <w:bCs/>
          <w:color w:val="000000"/>
        </w:rPr>
      </w:pPr>
      <w:r>
        <w:br w:type="page"/>
      </w:r>
    </w:p>
    <w:p w14:paraId="2FBB38E3" w14:textId="77777777" w:rsidR="00365CC9" w:rsidRDefault="00C270CB">
      <w:pPr>
        <w:pStyle w:val="Heading2"/>
        <w:rPr>
          <w:b w:val="0"/>
        </w:rPr>
      </w:pPr>
      <w:r>
        <w:lastRenderedPageBreak/>
        <w:t>2364 – TEMPEST Secretary Lead Duties</w:t>
      </w:r>
    </w:p>
    <w:p w14:paraId="3C821ACE" w14:textId="77777777" w:rsidR="00365CC9" w:rsidRDefault="00C270CB">
      <w:pPr>
        <w:rPr>
          <w:b/>
        </w:rPr>
      </w:pPr>
      <w:r>
        <w:rPr>
          <w:b/>
          <w:bCs/>
        </w:rPr>
        <w:t>Content</w:t>
      </w:r>
    </w:p>
    <w:p w14:paraId="664B2F78" w14:textId="77777777" w:rsidR="00365CC9" w:rsidRDefault="00C270CB">
      <w:r>
        <w:t xml:space="preserve">Keep minutes for every meeting and upload this into a single document. </w:t>
      </w:r>
    </w:p>
    <w:p w14:paraId="6D68F83D" w14:textId="77777777" w:rsidR="00365CC9" w:rsidRDefault="00365CC9"/>
    <w:p w14:paraId="6F0840B5" w14:textId="77777777" w:rsidR="00365CC9" w:rsidRDefault="00C270CB">
      <w:pPr>
        <w:rPr>
          <w:b/>
        </w:rPr>
      </w:pPr>
      <w:r>
        <w:rPr>
          <w:b/>
          <w:bCs/>
        </w:rPr>
        <w:t>Definition of Done</w:t>
      </w:r>
    </w:p>
    <w:p w14:paraId="2AA74608" w14:textId="77777777" w:rsidR="00365CC9" w:rsidRDefault="00C270CB">
      <w:r>
        <w:t>[ ] Keep digital notes for every meeting or assign someone to do so.</w:t>
      </w:r>
    </w:p>
    <w:p w14:paraId="6E36787F" w14:textId="77777777" w:rsidR="00365CC9" w:rsidRDefault="00C270CB">
      <w:r>
        <w:t xml:space="preserve">[ ] Transcribe handwritten notes and upload all relevant notes for every meeting to Perforce. </w:t>
      </w:r>
    </w:p>
    <w:p w14:paraId="3AB986F0" w14:textId="77777777" w:rsidR="00365CC9" w:rsidRDefault="00C270CB">
      <w:r>
        <w:t>[ ] Make sure this doc is current.</w:t>
      </w:r>
    </w:p>
    <w:p w14:paraId="7A7A871E" w14:textId="77777777" w:rsidR="00365CC9" w:rsidRDefault="00365CC9"/>
    <w:p w14:paraId="499E733F" w14:textId="77777777" w:rsidR="00365CC9" w:rsidRDefault="00C270CB">
      <w:pPr>
        <w:rPr>
          <w:b/>
        </w:rPr>
      </w:pPr>
      <w:r>
        <w:rPr>
          <w:b/>
          <w:bCs/>
        </w:rPr>
        <w:t>Notes:</w:t>
      </w:r>
    </w:p>
    <w:p w14:paraId="5EB820B6" w14:textId="77777777" w:rsidR="00365CC9" w:rsidRDefault="00C270CB">
      <w:pPr>
        <w:ind w:firstLine="720"/>
      </w:pPr>
      <w:r>
        <w:t>Meeting notes document found at TEMPEST\TechnicalDataPackage\PresentationsAndMeetings\MeetingNotes.docx4</w:t>
      </w:r>
    </w:p>
    <w:p w14:paraId="58CBC460" w14:textId="77777777" w:rsidR="00365CC9" w:rsidRDefault="00C270CB">
      <w:pPr>
        <w:rPr>
          <w:rFonts w:cstheme="minorHAnsi"/>
          <w:b/>
          <w:bCs/>
          <w:color w:val="000000"/>
        </w:rPr>
      </w:pPr>
      <w:r>
        <w:br w:type="page"/>
      </w:r>
    </w:p>
    <w:p w14:paraId="1C39840C" w14:textId="77777777" w:rsidR="00365CC9" w:rsidRDefault="00C270CB">
      <w:pPr>
        <w:pStyle w:val="Heading2"/>
        <w:rPr>
          <w:b w:val="0"/>
        </w:rPr>
      </w:pPr>
      <w:r>
        <w:lastRenderedPageBreak/>
        <w:t>2365 – TEMPEST Secretary Lead Duties</w:t>
      </w:r>
    </w:p>
    <w:p w14:paraId="658B8CC9" w14:textId="77777777" w:rsidR="00365CC9" w:rsidRDefault="00C270CB">
      <w:pPr>
        <w:rPr>
          <w:b/>
        </w:rPr>
      </w:pPr>
      <w:r>
        <w:rPr>
          <w:b/>
          <w:bCs/>
        </w:rPr>
        <w:t>Content</w:t>
      </w:r>
    </w:p>
    <w:p w14:paraId="35A4DF59" w14:textId="77777777" w:rsidR="00365CC9" w:rsidRDefault="00C270CB">
      <w:r>
        <w:t xml:space="preserve">Keep minutes for every meeting and upload this into a single document. </w:t>
      </w:r>
    </w:p>
    <w:p w14:paraId="11193B7E" w14:textId="77777777" w:rsidR="00365CC9" w:rsidRDefault="00365CC9"/>
    <w:p w14:paraId="100C024E" w14:textId="77777777" w:rsidR="00365CC9" w:rsidRDefault="00C270CB">
      <w:pPr>
        <w:rPr>
          <w:b/>
        </w:rPr>
      </w:pPr>
      <w:r>
        <w:rPr>
          <w:b/>
          <w:bCs/>
        </w:rPr>
        <w:t>Definition of Done</w:t>
      </w:r>
    </w:p>
    <w:p w14:paraId="37C12049" w14:textId="77777777" w:rsidR="00365CC9" w:rsidRDefault="00C270CB">
      <w:r>
        <w:t>[ ] Keep digital notes for every meeting or assign someone to do so.</w:t>
      </w:r>
    </w:p>
    <w:p w14:paraId="070061F8" w14:textId="77777777" w:rsidR="00365CC9" w:rsidRDefault="00C270CB">
      <w:r>
        <w:t xml:space="preserve">[ ] Transcribe handwritten notes and upload all relevant notes for every meeting to Perforce. </w:t>
      </w:r>
    </w:p>
    <w:p w14:paraId="34BB2B94" w14:textId="77777777" w:rsidR="00365CC9" w:rsidRDefault="00C270CB">
      <w:r>
        <w:t>[ ] Make sure this doc is current.</w:t>
      </w:r>
    </w:p>
    <w:p w14:paraId="0B83A75C" w14:textId="77777777" w:rsidR="00365CC9" w:rsidRDefault="00365CC9"/>
    <w:p w14:paraId="54B818B0" w14:textId="77777777" w:rsidR="00365CC9" w:rsidRDefault="00C270CB">
      <w:pPr>
        <w:rPr>
          <w:b/>
        </w:rPr>
      </w:pPr>
      <w:r>
        <w:rPr>
          <w:b/>
          <w:bCs/>
        </w:rPr>
        <w:t>Notes:</w:t>
      </w:r>
    </w:p>
    <w:p w14:paraId="3597EE7B" w14:textId="77777777" w:rsidR="00365CC9" w:rsidRDefault="00C270CB">
      <w:pPr>
        <w:ind w:firstLine="720"/>
      </w:pPr>
      <w:r>
        <w:t>Meeting notes document found at TEMPEST\TechnicalDataPackage\PresentationsAndMeetings\MeetingNotes.docx4</w:t>
      </w:r>
    </w:p>
    <w:p w14:paraId="20A4B6A8" w14:textId="77777777" w:rsidR="00365CC9" w:rsidRDefault="00365CC9">
      <w:pPr>
        <w:rPr>
          <w:rFonts w:cstheme="minorHAnsi"/>
          <w:b/>
          <w:bCs/>
          <w:color w:val="000000"/>
        </w:rPr>
      </w:pPr>
    </w:p>
    <w:p w14:paraId="6A0019EE" w14:textId="77777777" w:rsidR="00365CC9" w:rsidRDefault="00365CC9">
      <w:pPr>
        <w:rPr>
          <w:rFonts w:cstheme="minorHAnsi"/>
          <w:b/>
          <w:bCs/>
          <w:color w:val="000000"/>
        </w:rPr>
      </w:pPr>
    </w:p>
    <w:p w14:paraId="20EFA391" w14:textId="77777777" w:rsidR="00365CC9" w:rsidRDefault="00365CC9">
      <w:pPr>
        <w:rPr>
          <w:rFonts w:cstheme="minorHAnsi"/>
          <w:b/>
          <w:bCs/>
          <w:color w:val="000000"/>
        </w:rPr>
      </w:pPr>
    </w:p>
    <w:p w14:paraId="2462BEEE" w14:textId="77777777" w:rsidR="00365CC9" w:rsidRDefault="00365CC9">
      <w:pPr>
        <w:rPr>
          <w:rFonts w:cstheme="minorHAnsi"/>
          <w:b/>
          <w:bCs/>
          <w:color w:val="000000"/>
        </w:rPr>
      </w:pPr>
    </w:p>
    <w:p w14:paraId="7B436E59" w14:textId="77777777" w:rsidR="00365CC9" w:rsidRDefault="00365CC9">
      <w:pPr>
        <w:rPr>
          <w:rFonts w:cstheme="minorHAnsi"/>
          <w:b/>
          <w:bCs/>
          <w:color w:val="000000"/>
        </w:rPr>
      </w:pPr>
    </w:p>
    <w:p w14:paraId="64ED4DE2" w14:textId="77777777" w:rsidR="00365CC9" w:rsidRDefault="00365CC9">
      <w:pPr>
        <w:ind w:firstLine="709"/>
        <w:rPr>
          <w:rFonts w:cstheme="minorHAnsi"/>
          <w:b/>
          <w:bCs/>
          <w:color w:val="000000"/>
        </w:rPr>
      </w:pPr>
    </w:p>
    <w:p w14:paraId="7ED1B32F" w14:textId="77777777" w:rsidR="00365CC9" w:rsidRDefault="00365CC9">
      <w:pPr>
        <w:rPr>
          <w:rFonts w:cstheme="minorHAnsi"/>
          <w:b/>
          <w:bCs/>
          <w:color w:val="000000"/>
        </w:rPr>
      </w:pPr>
    </w:p>
    <w:p w14:paraId="4DD41B58" w14:textId="77777777" w:rsidR="00365CC9" w:rsidRDefault="00365CC9">
      <w:pPr>
        <w:rPr>
          <w:rFonts w:cstheme="minorHAnsi"/>
          <w:b/>
          <w:bCs/>
          <w:color w:val="000000"/>
        </w:rPr>
      </w:pPr>
    </w:p>
    <w:p w14:paraId="5D29CFD1" w14:textId="77777777" w:rsidR="00365CC9" w:rsidRDefault="00365CC9">
      <w:pPr>
        <w:rPr>
          <w:rFonts w:cstheme="minorHAnsi"/>
          <w:b/>
          <w:bCs/>
          <w:color w:val="000000"/>
        </w:rPr>
      </w:pPr>
    </w:p>
    <w:p w14:paraId="28165E64" w14:textId="77777777" w:rsidR="00365CC9" w:rsidRDefault="00365CC9">
      <w:pPr>
        <w:rPr>
          <w:rFonts w:cstheme="minorHAnsi"/>
          <w:b/>
          <w:bCs/>
          <w:color w:val="000000"/>
        </w:rPr>
      </w:pPr>
    </w:p>
    <w:p w14:paraId="7D2FF785" w14:textId="77777777" w:rsidR="00365CC9" w:rsidRDefault="00365CC9">
      <w:pPr>
        <w:rPr>
          <w:rFonts w:cstheme="minorHAnsi"/>
          <w:b/>
          <w:bCs/>
          <w:color w:val="000000"/>
        </w:rPr>
      </w:pPr>
    </w:p>
    <w:p w14:paraId="34379750" w14:textId="77777777" w:rsidR="00365CC9" w:rsidRDefault="00365CC9">
      <w:pPr>
        <w:rPr>
          <w:rFonts w:cstheme="minorHAnsi"/>
          <w:b/>
          <w:bCs/>
          <w:color w:val="000000"/>
        </w:rPr>
      </w:pPr>
    </w:p>
    <w:p w14:paraId="53B4A46A" w14:textId="77777777" w:rsidR="00365CC9" w:rsidRDefault="00365CC9">
      <w:pPr>
        <w:rPr>
          <w:rFonts w:cstheme="minorHAnsi"/>
          <w:b/>
          <w:bCs/>
          <w:color w:val="000000"/>
        </w:rPr>
      </w:pPr>
    </w:p>
    <w:p w14:paraId="541453DE" w14:textId="77777777" w:rsidR="00365CC9" w:rsidRDefault="00365CC9">
      <w:pPr>
        <w:rPr>
          <w:rFonts w:cstheme="minorHAnsi"/>
          <w:b/>
          <w:bCs/>
          <w:color w:val="000000"/>
        </w:rPr>
      </w:pPr>
    </w:p>
    <w:p w14:paraId="2AE251ED" w14:textId="77777777" w:rsidR="00365CC9" w:rsidRDefault="00365CC9">
      <w:pPr>
        <w:rPr>
          <w:rFonts w:cstheme="minorHAnsi"/>
          <w:b/>
          <w:bCs/>
          <w:color w:val="000000"/>
        </w:rPr>
      </w:pPr>
    </w:p>
    <w:p w14:paraId="476DC89D" w14:textId="77777777" w:rsidR="00365CC9" w:rsidRDefault="00365CC9">
      <w:pPr>
        <w:rPr>
          <w:rFonts w:cstheme="minorHAnsi"/>
          <w:b/>
          <w:bCs/>
          <w:color w:val="000000"/>
        </w:rPr>
      </w:pPr>
    </w:p>
    <w:p w14:paraId="59B60EDE" w14:textId="77777777" w:rsidR="00365CC9" w:rsidRDefault="00365CC9">
      <w:pPr>
        <w:rPr>
          <w:rFonts w:cstheme="minorHAnsi"/>
          <w:b/>
          <w:bCs/>
          <w:color w:val="000000"/>
        </w:rPr>
      </w:pPr>
    </w:p>
    <w:p w14:paraId="386540B4" w14:textId="77777777" w:rsidR="00365CC9" w:rsidRDefault="00365CC9">
      <w:pPr>
        <w:rPr>
          <w:rFonts w:cstheme="minorHAnsi"/>
          <w:b/>
          <w:bCs/>
          <w:color w:val="000000"/>
        </w:rPr>
      </w:pPr>
    </w:p>
    <w:p w14:paraId="1F6FFC01" w14:textId="77777777" w:rsidR="00365CC9" w:rsidRDefault="00365CC9">
      <w:pPr>
        <w:rPr>
          <w:rFonts w:cstheme="minorHAnsi"/>
          <w:b/>
          <w:bCs/>
          <w:color w:val="000000"/>
        </w:rPr>
      </w:pPr>
    </w:p>
    <w:p w14:paraId="26237833" w14:textId="77777777" w:rsidR="00365CC9" w:rsidRDefault="00365CC9">
      <w:pPr>
        <w:rPr>
          <w:rFonts w:cstheme="minorHAnsi"/>
          <w:b/>
          <w:bCs/>
          <w:color w:val="000000"/>
        </w:rPr>
      </w:pPr>
    </w:p>
    <w:p w14:paraId="39C6FB18" w14:textId="77777777" w:rsidR="00365CC9" w:rsidRDefault="00365CC9">
      <w:pPr>
        <w:rPr>
          <w:rFonts w:cstheme="minorHAnsi"/>
          <w:b/>
          <w:bCs/>
          <w:color w:val="000000"/>
        </w:rPr>
      </w:pPr>
    </w:p>
    <w:p w14:paraId="219B94E6" w14:textId="77777777" w:rsidR="00365CC9" w:rsidRDefault="00365CC9">
      <w:pPr>
        <w:rPr>
          <w:rFonts w:cstheme="minorHAnsi"/>
          <w:b/>
          <w:bCs/>
          <w:color w:val="000000"/>
        </w:rPr>
      </w:pPr>
    </w:p>
    <w:p w14:paraId="68ABF27A" w14:textId="77777777" w:rsidR="00365CC9" w:rsidRDefault="00365CC9">
      <w:pPr>
        <w:rPr>
          <w:rFonts w:cstheme="minorHAnsi"/>
          <w:b/>
          <w:bCs/>
          <w:color w:val="000000"/>
        </w:rPr>
      </w:pPr>
    </w:p>
    <w:p w14:paraId="278211A2" w14:textId="77777777" w:rsidR="00365CC9" w:rsidRDefault="00365CC9"/>
    <w:p w14:paraId="43EB2920" w14:textId="77777777" w:rsidR="00365CC9" w:rsidRDefault="00365CC9">
      <w:pPr>
        <w:rPr>
          <w:rFonts w:cstheme="minorHAnsi"/>
          <w:b/>
          <w:bCs/>
          <w:color w:val="000000"/>
        </w:rPr>
      </w:pPr>
    </w:p>
    <w:p w14:paraId="2F959016" w14:textId="77777777" w:rsidR="00365CC9" w:rsidRDefault="00365CC9">
      <w:pPr>
        <w:rPr>
          <w:rFonts w:cs="Calibri"/>
          <w:b/>
          <w:bCs/>
          <w:color w:val="000000"/>
        </w:rPr>
      </w:pPr>
    </w:p>
    <w:p w14:paraId="17C55F35" w14:textId="77777777" w:rsidR="00365CC9" w:rsidRDefault="00C270CB">
      <w:pPr>
        <w:rPr>
          <w:rFonts w:cs="Calibri"/>
          <w:color w:val="000000"/>
        </w:rPr>
      </w:pPr>
      <w:r>
        <w:br w:type="page"/>
      </w:r>
    </w:p>
    <w:p w14:paraId="09E2251C" w14:textId="77777777" w:rsidR="00365CC9" w:rsidRDefault="00C270CB">
      <w:pPr>
        <w:pStyle w:val="Heading2"/>
        <w:rPr>
          <w:b w:val="0"/>
        </w:rPr>
      </w:pPr>
      <w:r>
        <w:lastRenderedPageBreak/>
        <w:t>2366 – Solar Plane Trade Study</w:t>
      </w:r>
    </w:p>
    <w:p w14:paraId="43B66722" w14:textId="77777777" w:rsidR="00365CC9" w:rsidRDefault="00C270CB">
      <w:pPr>
        <w:rPr>
          <w:b/>
          <w:bCs/>
        </w:rPr>
      </w:pPr>
      <w:r>
        <w:rPr>
          <w:b/>
          <w:bCs/>
        </w:rPr>
        <w:t>Content</w:t>
      </w:r>
    </w:p>
    <w:p w14:paraId="479F5386" w14:textId="77777777" w:rsidR="00365CC9" w:rsidRDefault="00C270CB">
      <w:r>
        <w:rPr>
          <w:bCs/>
        </w:rPr>
        <w:t xml:space="preserve">As a lab member, I will conduct a trade study into the feasibility of implementing a battery assistance solar power system on our UAV fleet. </w:t>
      </w:r>
    </w:p>
    <w:p w14:paraId="46542328" w14:textId="77777777" w:rsidR="00365CC9" w:rsidRDefault="00365CC9"/>
    <w:p w14:paraId="24D58974" w14:textId="77777777" w:rsidR="00365CC9" w:rsidRDefault="00C270CB">
      <w:pPr>
        <w:rPr>
          <w:b/>
        </w:rPr>
      </w:pPr>
      <w:r>
        <w:rPr>
          <w:b/>
          <w:bCs/>
        </w:rPr>
        <w:t>Definition of Done</w:t>
      </w:r>
    </w:p>
    <w:p w14:paraId="2F06EB67" w14:textId="77777777" w:rsidR="00365CC9" w:rsidRDefault="00C270CB">
      <w:r>
        <w:t>[ ] Asses state of the solar powered UAV industry.</w:t>
      </w:r>
    </w:p>
    <w:p w14:paraId="3781941A" w14:textId="77777777" w:rsidR="00365CC9" w:rsidRDefault="00C270CB">
      <w:r>
        <w:t>[ ] Asses lab owned solar plane, make recommendations for flight test</w:t>
      </w:r>
    </w:p>
    <w:p w14:paraId="011B8071" w14:textId="77777777" w:rsidR="00365CC9" w:rsidRDefault="00C270CB">
      <w:r>
        <w:t xml:space="preserve">[ ] Research electrical needs of lab UAV fleet, test capability of lab-owned solar cells </w:t>
      </w:r>
    </w:p>
    <w:p w14:paraId="171B1E1C" w14:textId="77777777" w:rsidR="00365CC9" w:rsidRDefault="00C270CB">
      <w:r>
        <w:t>[ ] Present feasibility study, with recommendations of hardware, projected cost, pros/cons to fleet capability.</w:t>
      </w:r>
    </w:p>
    <w:p w14:paraId="065ECE5A" w14:textId="77777777" w:rsidR="00365CC9" w:rsidRDefault="00365CC9"/>
    <w:p w14:paraId="7E1EF7D2" w14:textId="77777777" w:rsidR="00365CC9" w:rsidRDefault="00365CC9"/>
    <w:p w14:paraId="0516206D" w14:textId="77777777" w:rsidR="00365CC9" w:rsidRDefault="00C270CB">
      <w:pPr>
        <w:rPr>
          <w:b/>
        </w:rPr>
      </w:pPr>
      <w:r>
        <w:rPr>
          <w:b/>
          <w:bCs/>
        </w:rPr>
        <w:t>Notes:</w:t>
      </w:r>
    </w:p>
    <w:p w14:paraId="3CE6AB79" w14:textId="77777777" w:rsidR="00365CC9" w:rsidRDefault="00C270CB">
      <w:pPr>
        <w:rPr>
          <w:rFonts w:cs="Calibri"/>
          <w:color w:val="000000"/>
        </w:rPr>
      </w:pPr>
      <w:r>
        <w:br w:type="page"/>
      </w:r>
    </w:p>
    <w:p w14:paraId="784D0B6F" w14:textId="77777777" w:rsidR="00365CC9" w:rsidRDefault="00C270CB">
      <w:pPr>
        <w:pStyle w:val="Heading2"/>
        <w:rPr>
          <w:b w:val="0"/>
        </w:rPr>
      </w:pPr>
      <w:r>
        <w:lastRenderedPageBreak/>
        <w:t>2367 – Add pin on magnetic battery</w:t>
      </w:r>
    </w:p>
    <w:p w14:paraId="3EBC904B" w14:textId="77777777" w:rsidR="00365CC9" w:rsidRDefault="00C270CB">
      <w:pPr>
        <w:rPr>
          <w:b/>
          <w:bCs/>
        </w:rPr>
      </w:pPr>
      <w:r>
        <w:rPr>
          <w:b/>
          <w:bCs/>
        </w:rPr>
        <w:t>Content</w:t>
      </w:r>
    </w:p>
    <w:p w14:paraId="62F86788" w14:textId="77777777" w:rsidR="00365CC9" w:rsidRDefault="00C270CB">
      <w:r>
        <w:rPr>
          <w:bCs/>
        </w:rPr>
        <w:t xml:space="preserve">As a lab member, I pin a magnetic battery.  </w:t>
      </w:r>
    </w:p>
    <w:p w14:paraId="6EA8C7E3" w14:textId="77777777" w:rsidR="00365CC9" w:rsidRDefault="00365CC9"/>
    <w:p w14:paraId="5C09367D" w14:textId="77777777" w:rsidR="00365CC9" w:rsidRDefault="00C270CB">
      <w:pPr>
        <w:rPr>
          <w:b/>
        </w:rPr>
      </w:pPr>
      <w:r>
        <w:rPr>
          <w:b/>
          <w:bCs/>
        </w:rPr>
        <w:t>Definition of Done</w:t>
      </w:r>
    </w:p>
    <w:p w14:paraId="687C5052" w14:textId="77777777" w:rsidR="00365CC9" w:rsidRDefault="00C270CB">
      <w:r>
        <w:t>[ ] Finish pinning the battery</w:t>
      </w:r>
    </w:p>
    <w:p w14:paraId="04223DBF" w14:textId="77777777" w:rsidR="00365CC9" w:rsidRDefault="00365CC9"/>
    <w:p w14:paraId="30A787B4" w14:textId="77777777" w:rsidR="00365CC9" w:rsidRDefault="00365CC9"/>
    <w:p w14:paraId="260DCA87" w14:textId="77777777" w:rsidR="00365CC9" w:rsidRDefault="00C270CB">
      <w:pPr>
        <w:rPr>
          <w:b/>
        </w:rPr>
      </w:pPr>
      <w:r>
        <w:rPr>
          <w:b/>
          <w:bCs/>
        </w:rPr>
        <w:t>Notes:</w:t>
      </w:r>
    </w:p>
    <w:p w14:paraId="7A1F511D" w14:textId="77777777" w:rsidR="00365CC9" w:rsidRDefault="00365CC9">
      <w:pPr>
        <w:rPr>
          <w:b/>
        </w:rPr>
      </w:pPr>
    </w:p>
    <w:p w14:paraId="1E77CEF5" w14:textId="77777777" w:rsidR="00365CC9" w:rsidRDefault="00C270CB">
      <w:pPr>
        <w:rPr>
          <w:rFonts w:asciiTheme="majorHAnsi" w:eastAsiaTheme="majorEastAsia" w:hAnsiTheme="majorHAnsi" w:cstheme="majorBidi"/>
          <w:b/>
          <w:bCs/>
          <w:color w:val="4F81BD" w:themeColor="accent1"/>
          <w:sz w:val="26"/>
          <w:szCs w:val="26"/>
          <w:lang w:bidi="hi-IN"/>
        </w:rPr>
      </w:pPr>
      <w:r>
        <w:br w:type="page"/>
      </w:r>
    </w:p>
    <w:p w14:paraId="754B4592" w14:textId="77777777" w:rsidR="00365CC9" w:rsidRDefault="00C270CB">
      <w:pPr>
        <w:pStyle w:val="Heading2"/>
        <w:rPr>
          <w:b w:val="0"/>
        </w:rPr>
      </w:pPr>
      <w:r>
        <w:lastRenderedPageBreak/>
        <w:t>2368 – Add close button and improve open button on the interface</w:t>
      </w:r>
    </w:p>
    <w:p w14:paraId="63B8F78F" w14:textId="77777777" w:rsidR="00365CC9" w:rsidRDefault="00C270CB">
      <w:pPr>
        <w:rPr>
          <w:b/>
          <w:bCs/>
        </w:rPr>
      </w:pPr>
      <w:r>
        <w:rPr>
          <w:b/>
          <w:bCs/>
        </w:rPr>
        <w:t>Content</w:t>
      </w:r>
    </w:p>
    <w:p w14:paraId="49FE1D2A" w14:textId="77777777" w:rsidR="00365CC9" w:rsidRDefault="00C270CB">
      <w:pPr>
        <w:rPr>
          <w:rFonts w:ascii="Calibri" w:eastAsia="Times New Roman" w:hAnsi="Calibri"/>
          <w:color w:val="000000"/>
          <w:sz w:val="22"/>
          <w:szCs w:val="22"/>
        </w:rPr>
      </w:pPr>
      <w:r>
        <w:rPr>
          <w:rFonts w:ascii="Calibri" w:eastAsia="Times New Roman" w:hAnsi="Calibri"/>
          <w:color w:val="000000"/>
          <w:sz w:val="22"/>
          <w:szCs w:val="22"/>
        </w:rPr>
        <w:t>Add close button and improve open button on the interface</w:t>
      </w:r>
    </w:p>
    <w:p w14:paraId="34B1A388" w14:textId="77777777" w:rsidR="00365CC9" w:rsidRDefault="00365CC9">
      <w:pPr>
        <w:rPr>
          <w:b/>
          <w:bCs/>
        </w:rPr>
      </w:pPr>
    </w:p>
    <w:p w14:paraId="1DDB78FE" w14:textId="77777777" w:rsidR="00365CC9" w:rsidRDefault="00365CC9"/>
    <w:p w14:paraId="07BD60EC" w14:textId="77777777" w:rsidR="00365CC9" w:rsidRDefault="00C270CB">
      <w:pPr>
        <w:rPr>
          <w:b/>
        </w:rPr>
      </w:pPr>
      <w:r>
        <w:rPr>
          <w:b/>
          <w:bCs/>
        </w:rPr>
        <w:t>Definition of Done</w:t>
      </w:r>
    </w:p>
    <w:p w14:paraId="073BFD81" w14:textId="77777777" w:rsidR="00365CC9" w:rsidRDefault="00C270CB">
      <w:pPr>
        <w:rPr>
          <w:rFonts w:ascii="Calibri" w:eastAsia="Times New Roman" w:hAnsi="Calibri"/>
          <w:color w:val="000000"/>
          <w:sz w:val="22"/>
          <w:szCs w:val="22"/>
        </w:rPr>
      </w:pPr>
      <w:r>
        <w:t>[ ]</w:t>
      </w:r>
      <w:r>
        <w:rPr>
          <w:rFonts w:ascii="Calibri" w:eastAsia="Times New Roman" w:hAnsi="Calibri"/>
          <w:color w:val="000000"/>
          <w:sz w:val="22"/>
          <w:szCs w:val="22"/>
        </w:rPr>
        <w:t xml:space="preserve"> Adding close button and improving open button on the interface</w:t>
      </w:r>
    </w:p>
    <w:p w14:paraId="2378E115" w14:textId="77777777" w:rsidR="00365CC9" w:rsidRDefault="00365CC9"/>
    <w:p w14:paraId="6F5FA457" w14:textId="77777777" w:rsidR="00365CC9" w:rsidRDefault="00365CC9"/>
    <w:p w14:paraId="433082E9" w14:textId="77777777" w:rsidR="00365CC9" w:rsidRDefault="00365CC9"/>
    <w:p w14:paraId="371AEE4D" w14:textId="77777777" w:rsidR="00365CC9" w:rsidRDefault="00C270CB">
      <w:pPr>
        <w:rPr>
          <w:b/>
        </w:rPr>
      </w:pPr>
      <w:r>
        <w:rPr>
          <w:b/>
          <w:bCs/>
        </w:rPr>
        <w:t>Notes:</w:t>
      </w:r>
    </w:p>
    <w:p w14:paraId="1F34C8A8" w14:textId="77777777" w:rsidR="00365CC9" w:rsidRDefault="00C270CB">
      <w:pPr>
        <w:rPr>
          <w:rFonts w:cs="Calibri"/>
          <w:color w:val="000000"/>
        </w:rPr>
      </w:pPr>
      <w:r>
        <w:br w:type="page"/>
      </w:r>
    </w:p>
    <w:p w14:paraId="47028FDA" w14:textId="77777777" w:rsidR="00365CC9" w:rsidRDefault="00C270CB">
      <w:pPr>
        <w:pStyle w:val="Heading2"/>
        <w:rPr>
          <w:b w:val="0"/>
        </w:rPr>
      </w:pPr>
      <w:r>
        <w:lastRenderedPageBreak/>
        <w:t>2369 – Improve Mapping graph</w:t>
      </w:r>
    </w:p>
    <w:p w14:paraId="48556839" w14:textId="77777777" w:rsidR="00365CC9" w:rsidRDefault="00C270CB">
      <w:pPr>
        <w:rPr>
          <w:b/>
          <w:bCs/>
        </w:rPr>
      </w:pPr>
      <w:r>
        <w:rPr>
          <w:b/>
          <w:bCs/>
        </w:rPr>
        <w:t>Content</w:t>
      </w:r>
    </w:p>
    <w:p w14:paraId="0F8C3E3B" w14:textId="77777777" w:rsidR="00365CC9" w:rsidRDefault="00C270CB">
      <w:pPr>
        <w:rPr>
          <w:rFonts w:ascii="Calibri" w:eastAsia="Times New Roman" w:hAnsi="Calibri"/>
          <w:color w:val="000000"/>
          <w:sz w:val="22"/>
          <w:szCs w:val="22"/>
        </w:rPr>
      </w:pPr>
      <w:r>
        <w:rPr>
          <w:rFonts w:ascii="Calibri" w:eastAsia="Times New Roman" w:hAnsi="Calibri"/>
          <w:color w:val="000000"/>
          <w:sz w:val="22"/>
          <w:szCs w:val="22"/>
        </w:rPr>
        <w:t>Add some coordinates to make graph nicer</w:t>
      </w:r>
    </w:p>
    <w:p w14:paraId="123C2A03" w14:textId="77777777" w:rsidR="00365CC9" w:rsidRDefault="00365CC9">
      <w:pPr>
        <w:rPr>
          <w:b/>
          <w:bCs/>
        </w:rPr>
      </w:pPr>
    </w:p>
    <w:p w14:paraId="292480FE" w14:textId="77777777" w:rsidR="00365CC9" w:rsidRDefault="00365CC9"/>
    <w:p w14:paraId="78756A2F" w14:textId="77777777" w:rsidR="00365CC9" w:rsidRDefault="00C270CB">
      <w:pPr>
        <w:rPr>
          <w:b/>
        </w:rPr>
      </w:pPr>
      <w:r>
        <w:rPr>
          <w:b/>
          <w:bCs/>
        </w:rPr>
        <w:t>Definition of Done</w:t>
      </w:r>
    </w:p>
    <w:p w14:paraId="4B778C14" w14:textId="77777777" w:rsidR="00365CC9" w:rsidRDefault="00C270CB">
      <w:pPr>
        <w:rPr>
          <w:rFonts w:ascii="Calibri" w:eastAsia="Times New Roman" w:hAnsi="Calibri"/>
          <w:color w:val="000000"/>
          <w:sz w:val="22"/>
          <w:szCs w:val="22"/>
        </w:rPr>
      </w:pPr>
      <w:r>
        <w:t>[ ]</w:t>
      </w:r>
      <w:r>
        <w:rPr>
          <w:rFonts w:ascii="Calibri" w:eastAsia="Times New Roman" w:hAnsi="Calibri"/>
          <w:color w:val="000000"/>
          <w:sz w:val="22"/>
          <w:szCs w:val="22"/>
        </w:rPr>
        <w:t xml:space="preserve"> Adding some coordinates on the graph</w:t>
      </w:r>
    </w:p>
    <w:p w14:paraId="4445B09C" w14:textId="77777777" w:rsidR="00365CC9" w:rsidRDefault="00365CC9"/>
    <w:p w14:paraId="4095263E" w14:textId="77777777" w:rsidR="00365CC9" w:rsidRDefault="00365CC9"/>
    <w:p w14:paraId="34E8DCA2" w14:textId="77777777" w:rsidR="00365CC9" w:rsidRDefault="00365CC9"/>
    <w:p w14:paraId="646510F6" w14:textId="77777777" w:rsidR="00365CC9" w:rsidRDefault="00C270CB">
      <w:pPr>
        <w:rPr>
          <w:b/>
        </w:rPr>
      </w:pPr>
      <w:r>
        <w:rPr>
          <w:b/>
          <w:bCs/>
        </w:rPr>
        <w:t>Notes:</w:t>
      </w:r>
    </w:p>
    <w:p w14:paraId="14488C9B" w14:textId="77777777" w:rsidR="00365CC9" w:rsidRDefault="00365CC9">
      <w:pPr>
        <w:rPr>
          <w:rFonts w:cs="Calibri"/>
          <w:color w:val="000000"/>
        </w:rPr>
      </w:pPr>
    </w:p>
    <w:p w14:paraId="3E46C49D" w14:textId="77777777" w:rsidR="00365CC9" w:rsidRDefault="00C270CB">
      <w:pPr>
        <w:rPr>
          <w:rFonts w:cs="Calibri"/>
          <w:color w:val="000000"/>
        </w:rPr>
      </w:pPr>
      <w:r>
        <w:br w:type="page"/>
      </w:r>
    </w:p>
    <w:p w14:paraId="3BF19E9E"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0 – HIPPO May Admin Duties</w:t>
      </w:r>
    </w:p>
    <w:p w14:paraId="3F5ED63C" w14:textId="77777777" w:rsidR="00365CC9" w:rsidRDefault="00365CC9">
      <w:pPr>
        <w:rPr>
          <w:rFonts w:asciiTheme="minorHAnsi" w:hAnsiTheme="minorHAnsi" w:cstheme="minorHAnsi"/>
          <w:b/>
          <w:bCs/>
          <w:color w:val="000000"/>
        </w:rPr>
      </w:pPr>
    </w:p>
    <w:p w14:paraId="344D968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F94DE56"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admin lead, I would like to fulfill whatever duties are necessary to ensure smooth operation of the team.</w:t>
      </w:r>
    </w:p>
    <w:p w14:paraId="2D22578B" w14:textId="77777777" w:rsidR="00365CC9" w:rsidRDefault="00365CC9">
      <w:pPr>
        <w:rPr>
          <w:rFonts w:asciiTheme="minorHAnsi" w:hAnsiTheme="minorHAnsi" w:cstheme="minorHAnsi"/>
          <w:b/>
          <w:bCs/>
          <w:color w:val="000000"/>
        </w:rPr>
      </w:pPr>
    </w:p>
    <w:p w14:paraId="1985423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84A2634" w14:textId="77777777" w:rsidR="00365CC9" w:rsidRDefault="00C270CB">
      <w:pPr>
        <w:rPr>
          <w:rFonts w:asciiTheme="minorHAnsi" w:hAnsiTheme="minorHAnsi" w:cstheme="minorHAnsi"/>
        </w:rPr>
      </w:pPr>
      <w:r>
        <w:rPr>
          <w:rFonts w:asciiTheme="minorHAnsi" w:hAnsiTheme="minorHAnsi" w:cstheme="minorHAnsi"/>
        </w:rPr>
        <w:t>[ ] See story 2152</w:t>
      </w:r>
    </w:p>
    <w:p w14:paraId="3FA853C9" w14:textId="77777777" w:rsidR="00365CC9" w:rsidRDefault="00365CC9">
      <w:pPr>
        <w:rPr>
          <w:rFonts w:asciiTheme="minorHAnsi" w:hAnsiTheme="minorHAnsi" w:cstheme="minorHAnsi"/>
        </w:rPr>
      </w:pPr>
    </w:p>
    <w:p w14:paraId="37A3170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6B6DBDC" w14:textId="77777777" w:rsidR="00365CC9" w:rsidRDefault="00365CC9">
      <w:pPr>
        <w:rPr>
          <w:rFonts w:cstheme="minorHAnsi"/>
          <w:b/>
          <w:bCs/>
          <w:color w:val="000000"/>
        </w:rPr>
      </w:pPr>
    </w:p>
    <w:p w14:paraId="301D2D83" w14:textId="77777777" w:rsidR="00365CC9" w:rsidRDefault="00365CC9">
      <w:pPr>
        <w:rPr>
          <w:rFonts w:cs="Calibri"/>
          <w:color w:val="000000"/>
        </w:rPr>
      </w:pPr>
    </w:p>
    <w:p w14:paraId="6A67C2F8" w14:textId="77777777" w:rsidR="00365CC9" w:rsidRDefault="00C270CB">
      <w:pPr>
        <w:rPr>
          <w:rFonts w:cs="Calibri"/>
          <w:color w:val="000000"/>
        </w:rPr>
      </w:pPr>
      <w:r>
        <w:br w:type="page"/>
      </w:r>
    </w:p>
    <w:p w14:paraId="29AF8FC4"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1 – HIPPO May Meetings</w:t>
      </w:r>
    </w:p>
    <w:p w14:paraId="4F2B2CB7" w14:textId="77777777" w:rsidR="00365CC9" w:rsidRDefault="00365CC9">
      <w:pPr>
        <w:rPr>
          <w:rFonts w:asciiTheme="minorHAnsi" w:hAnsiTheme="minorHAnsi" w:cstheme="minorHAnsi"/>
          <w:b/>
          <w:bCs/>
          <w:color w:val="000000"/>
        </w:rPr>
      </w:pPr>
    </w:p>
    <w:p w14:paraId="465F528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1ECF987"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ttend all necessary meetings.</w:t>
      </w:r>
    </w:p>
    <w:p w14:paraId="0B2D81A5" w14:textId="77777777" w:rsidR="00365CC9" w:rsidRDefault="00365CC9">
      <w:pPr>
        <w:rPr>
          <w:rFonts w:asciiTheme="minorHAnsi" w:hAnsiTheme="minorHAnsi" w:cstheme="minorHAnsi"/>
          <w:b/>
          <w:bCs/>
          <w:color w:val="000000"/>
        </w:rPr>
      </w:pPr>
    </w:p>
    <w:p w14:paraId="6BD342F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2BE2959" w14:textId="77777777" w:rsidR="00365CC9" w:rsidRDefault="00C270CB">
      <w:pPr>
        <w:rPr>
          <w:rFonts w:asciiTheme="minorHAnsi" w:hAnsiTheme="minorHAnsi" w:cstheme="minorHAnsi"/>
        </w:rPr>
      </w:pPr>
      <w:r>
        <w:rPr>
          <w:rFonts w:asciiTheme="minorHAnsi" w:hAnsiTheme="minorHAnsi" w:cstheme="minorHAnsi"/>
        </w:rPr>
        <w:t>[ ] see story 2211</w:t>
      </w:r>
    </w:p>
    <w:p w14:paraId="744506C8" w14:textId="77777777" w:rsidR="00365CC9" w:rsidRDefault="00365CC9">
      <w:pPr>
        <w:rPr>
          <w:rFonts w:asciiTheme="minorHAnsi" w:hAnsiTheme="minorHAnsi" w:cstheme="minorHAnsi"/>
        </w:rPr>
      </w:pPr>
    </w:p>
    <w:p w14:paraId="1722237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3B83D91" w14:textId="77777777" w:rsidR="00365CC9" w:rsidRDefault="00365CC9">
      <w:pPr>
        <w:rPr>
          <w:rFonts w:cstheme="minorHAnsi"/>
          <w:b/>
          <w:bCs/>
          <w:color w:val="000000"/>
        </w:rPr>
      </w:pPr>
    </w:p>
    <w:p w14:paraId="1E1E9E46" w14:textId="77777777" w:rsidR="00365CC9" w:rsidRDefault="00365CC9">
      <w:pPr>
        <w:rPr>
          <w:rFonts w:cs="Calibri"/>
          <w:color w:val="000000"/>
        </w:rPr>
      </w:pPr>
    </w:p>
    <w:p w14:paraId="17AA988E" w14:textId="77777777" w:rsidR="00365CC9" w:rsidRDefault="00365CC9">
      <w:pPr>
        <w:rPr>
          <w:rFonts w:cs="Calibri"/>
          <w:color w:val="000000"/>
        </w:rPr>
      </w:pPr>
    </w:p>
    <w:p w14:paraId="06AB511D" w14:textId="77777777" w:rsidR="00365CC9" w:rsidRDefault="00C270CB">
      <w:pPr>
        <w:rPr>
          <w:rFonts w:cs="Calibri"/>
          <w:color w:val="000000"/>
        </w:rPr>
      </w:pPr>
      <w:r>
        <w:br w:type="page"/>
      </w:r>
    </w:p>
    <w:p w14:paraId="75536A9F"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2 – HIPPO May Meetings</w:t>
      </w:r>
    </w:p>
    <w:p w14:paraId="1C2E5298" w14:textId="77777777" w:rsidR="00365CC9" w:rsidRDefault="00365CC9">
      <w:pPr>
        <w:rPr>
          <w:rFonts w:asciiTheme="minorHAnsi" w:hAnsiTheme="minorHAnsi" w:cstheme="minorHAnsi"/>
          <w:b/>
          <w:bCs/>
          <w:color w:val="000000"/>
        </w:rPr>
      </w:pPr>
    </w:p>
    <w:p w14:paraId="38235C5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F9B8978"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ttend all necessary meetings.</w:t>
      </w:r>
    </w:p>
    <w:p w14:paraId="4CF59C15" w14:textId="77777777" w:rsidR="00365CC9" w:rsidRDefault="00365CC9">
      <w:pPr>
        <w:rPr>
          <w:rFonts w:asciiTheme="minorHAnsi" w:hAnsiTheme="minorHAnsi" w:cstheme="minorHAnsi"/>
          <w:b/>
          <w:bCs/>
          <w:color w:val="000000"/>
        </w:rPr>
      </w:pPr>
    </w:p>
    <w:p w14:paraId="0571A32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38CDA9E" w14:textId="77777777" w:rsidR="00365CC9" w:rsidRDefault="00C270CB">
      <w:pPr>
        <w:rPr>
          <w:rFonts w:asciiTheme="minorHAnsi" w:hAnsiTheme="minorHAnsi" w:cstheme="minorHAnsi"/>
        </w:rPr>
      </w:pPr>
      <w:r>
        <w:rPr>
          <w:rFonts w:asciiTheme="minorHAnsi" w:hAnsiTheme="minorHAnsi" w:cstheme="minorHAnsi"/>
        </w:rPr>
        <w:t>[ ] see story 2211</w:t>
      </w:r>
    </w:p>
    <w:p w14:paraId="7DABDC3A" w14:textId="77777777" w:rsidR="00365CC9" w:rsidRDefault="00365CC9">
      <w:pPr>
        <w:rPr>
          <w:rFonts w:asciiTheme="minorHAnsi" w:hAnsiTheme="minorHAnsi" w:cstheme="minorHAnsi"/>
        </w:rPr>
      </w:pPr>
    </w:p>
    <w:p w14:paraId="452C8E9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966F186" w14:textId="77777777" w:rsidR="00365CC9" w:rsidRDefault="00365CC9">
      <w:pPr>
        <w:rPr>
          <w:rFonts w:cstheme="minorHAnsi"/>
          <w:b/>
          <w:bCs/>
          <w:color w:val="000000"/>
        </w:rPr>
      </w:pPr>
    </w:p>
    <w:p w14:paraId="5D4C8422" w14:textId="77777777" w:rsidR="00365CC9" w:rsidRDefault="00365CC9">
      <w:pPr>
        <w:rPr>
          <w:rFonts w:cs="Calibri"/>
          <w:color w:val="000000"/>
        </w:rPr>
      </w:pPr>
    </w:p>
    <w:p w14:paraId="5B76001D" w14:textId="77777777" w:rsidR="00365CC9" w:rsidRDefault="00365CC9">
      <w:pPr>
        <w:rPr>
          <w:rFonts w:cs="Calibri"/>
          <w:color w:val="000000"/>
        </w:rPr>
      </w:pPr>
    </w:p>
    <w:p w14:paraId="58EF4ABA" w14:textId="77777777" w:rsidR="00365CC9" w:rsidRDefault="00C270CB">
      <w:pPr>
        <w:rPr>
          <w:rFonts w:cs="Calibri"/>
          <w:color w:val="000000"/>
        </w:rPr>
      </w:pPr>
      <w:r>
        <w:br w:type="page"/>
      </w:r>
    </w:p>
    <w:p w14:paraId="6F129483"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3 – HIPPO May Meetings</w:t>
      </w:r>
    </w:p>
    <w:p w14:paraId="36D868B7" w14:textId="77777777" w:rsidR="00365CC9" w:rsidRDefault="00365CC9">
      <w:pPr>
        <w:rPr>
          <w:rFonts w:asciiTheme="minorHAnsi" w:hAnsiTheme="minorHAnsi" w:cstheme="minorHAnsi"/>
          <w:b/>
          <w:bCs/>
          <w:color w:val="000000"/>
        </w:rPr>
      </w:pPr>
    </w:p>
    <w:p w14:paraId="2736098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F1839BC"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ttend all necessary meetings.</w:t>
      </w:r>
    </w:p>
    <w:p w14:paraId="3F6BDC41" w14:textId="77777777" w:rsidR="00365CC9" w:rsidRDefault="00365CC9">
      <w:pPr>
        <w:rPr>
          <w:rFonts w:asciiTheme="minorHAnsi" w:hAnsiTheme="minorHAnsi" w:cstheme="minorHAnsi"/>
          <w:b/>
          <w:bCs/>
          <w:color w:val="000000"/>
        </w:rPr>
      </w:pPr>
    </w:p>
    <w:p w14:paraId="27ED863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E432607" w14:textId="77777777" w:rsidR="00365CC9" w:rsidRDefault="00C270CB">
      <w:pPr>
        <w:rPr>
          <w:rFonts w:asciiTheme="minorHAnsi" w:hAnsiTheme="minorHAnsi" w:cstheme="minorHAnsi"/>
        </w:rPr>
      </w:pPr>
      <w:r>
        <w:rPr>
          <w:rFonts w:asciiTheme="minorHAnsi" w:hAnsiTheme="minorHAnsi" w:cstheme="minorHAnsi"/>
        </w:rPr>
        <w:t>[ ] see story 2211</w:t>
      </w:r>
    </w:p>
    <w:p w14:paraId="5116B4E8" w14:textId="77777777" w:rsidR="00365CC9" w:rsidRDefault="00365CC9">
      <w:pPr>
        <w:rPr>
          <w:rFonts w:asciiTheme="minorHAnsi" w:hAnsiTheme="minorHAnsi" w:cstheme="minorHAnsi"/>
        </w:rPr>
      </w:pPr>
    </w:p>
    <w:p w14:paraId="6F27045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6DF6D0E" w14:textId="77777777" w:rsidR="00365CC9" w:rsidRDefault="00365CC9">
      <w:pPr>
        <w:rPr>
          <w:rFonts w:cstheme="minorHAnsi"/>
          <w:b/>
          <w:bCs/>
          <w:color w:val="000000"/>
        </w:rPr>
      </w:pPr>
    </w:p>
    <w:p w14:paraId="046782F0" w14:textId="77777777" w:rsidR="00365CC9" w:rsidRDefault="00365CC9">
      <w:pPr>
        <w:rPr>
          <w:rFonts w:cs="Calibri"/>
          <w:color w:val="000000"/>
        </w:rPr>
      </w:pPr>
    </w:p>
    <w:p w14:paraId="1216E44B" w14:textId="77777777" w:rsidR="00365CC9" w:rsidRDefault="00C270CB">
      <w:pPr>
        <w:rPr>
          <w:rFonts w:cs="Calibri"/>
          <w:color w:val="000000"/>
        </w:rPr>
      </w:pPr>
      <w:r>
        <w:br w:type="page"/>
      </w:r>
    </w:p>
    <w:p w14:paraId="1340C014"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4 – HIPPO May Meetings</w:t>
      </w:r>
    </w:p>
    <w:p w14:paraId="361586E6" w14:textId="77777777" w:rsidR="00365CC9" w:rsidRDefault="00365CC9">
      <w:pPr>
        <w:rPr>
          <w:rFonts w:asciiTheme="minorHAnsi" w:hAnsiTheme="minorHAnsi" w:cstheme="minorHAnsi"/>
          <w:b/>
          <w:bCs/>
          <w:color w:val="000000"/>
        </w:rPr>
      </w:pPr>
    </w:p>
    <w:p w14:paraId="72E4F1E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4212EA4"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ttend all necessary meetings.</w:t>
      </w:r>
    </w:p>
    <w:p w14:paraId="18073002" w14:textId="77777777" w:rsidR="00365CC9" w:rsidRDefault="00365CC9">
      <w:pPr>
        <w:rPr>
          <w:rFonts w:asciiTheme="minorHAnsi" w:hAnsiTheme="minorHAnsi" w:cstheme="minorHAnsi"/>
          <w:b/>
          <w:bCs/>
          <w:color w:val="000000"/>
        </w:rPr>
      </w:pPr>
    </w:p>
    <w:p w14:paraId="66C97BD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A9FD884" w14:textId="77777777" w:rsidR="00365CC9" w:rsidRDefault="00C270CB">
      <w:pPr>
        <w:rPr>
          <w:rFonts w:asciiTheme="minorHAnsi" w:hAnsiTheme="minorHAnsi" w:cstheme="minorHAnsi"/>
        </w:rPr>
      </w:pPr>
      <w:r>
        <w:rPr>
          <w:rFonts w:asciiTheme="minorHAnsi" w:hAnsiTheme="minorHAnsi" w:cstheme="minorHAnsi"/>
        </w:rPr>
        <w:t>[ ] see story 2211</w:t>
      </w:r>
    </w:p>
    <w:p w14:paraId="414226C1" w14:textId="77777777" w:rsidR="00365CC9" w:rsidRDefault="00365CC9">
      <w:pPr>
        <w:rPr>
          <w:rFonts w:asciiTheme="minorHAnsi" w:hAnsiTheme="minorHAnsi" w:cstheme="minorHAnsi"/>
        </w:rPr>
      </w:pPr>
    </w:p>
    <w:p w14:paraId="21D59C0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AD03B59" w14:textId="77777777" w:rsidR="00365CC9" w:rsidRDefault="00365CC9">
      <w:pPr>
        <w:rPr>
          <w:rFonts w:cstheme="minorHAnsi"/>
          <w:b/>
          <w:bCs/>
          <w:color w:val="000000"/>
        </w:rPr>
      </w:pPr>
    </w:p>
    <w:p w14:paraId="418187A5" w14:textId="77777777" w:rsidR="00365CC9" w:rsidRDefault="00365CC9">
      <w:pPr>
        <w:rPr>
          <w:rFonts w:cs="Calibri"/>
          <w:color w:val="000000"/>
        </w:rPr>
      </w:pPr>
    </w:p>
    <w:p w14:paraId="213D9544" w14:textId="77777777" w:rsidR="00365CC9" w:rsidRDefault="00365CC9">
      <w:pPr>
        <w:rPr>
          <w:rFonts w:cs="Calibri"/>
          <w:color w:val="000000"/>
        </w:rPr>
      </w:pPr>
    </w:p>
    <w:p w14:paraId="529420C0" w14:textId="77777777" w:rsidR="00365CC9" w:rsidRDefault="00365CC9">
      <w:pPr>
        <w:rPr>
          <w:rFonts w:cs="Calibri"/>
          <w:color w:val="000000"/>
        </w:rPr>
      </w:pPr>
    </w:p>
    <w:p w14:paraId="17B957CB" w14:textId="77777777" w:rsidR="00365CC9" w:rsidRDefault="00C270CB">
      <w:pPr>
        <w:rPr>
          <w:rFonts w:cs="Calibri"/>
          <w:color w:val="000000"/>
        </w:rPr>
      </w:pPr>
      <w:r>
        <w:br w:type="page"/>
      </w:r>
    </w:p>
    <w:p w14:paraId="3C69CBC1"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5 – HIPPO May Budgeting Duties</w:t>
      </w:r>
    </w:p>
    <w:p w14:paraId="41BA901E" w14:textId="77777777" w:rsidR="00365CC9" w:rsidRDefault="00365CC9">
      <w:pPr>
        <w:rPr>
          <w:rFonts w:asciiTheme="minorHAnsi" w:hAnsiTheme="minorHAnsi" w:cstheme="minorHAnsi"/>
          <w:b/>
          <w:bCs/>
          <w:color w:val="000000"/>
        </w:rPr>
      </w:pPr>
    </w:p>
    <w:p w14:paraId="2D37A30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A76B629"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HIPPO team member, I would like to fulfil my duties a team budgeting manager. </w:t>
      </w:r>
    </w:p>
    <w:p w14:paraId="47372294" w14:textId="77777777" w:rsidR="00365CC9" w:rsidRDefault="00365CC9">
      <w:pPr>
        <w:rPr>
          <w:rFonts w:asciiTheme="minorHAnsi" w:hAnsiTheme="minorHAnsi" w:cstheme="minorHAnsi"/>
          <w:b/>
          <w:bCs/>
          <w:color w:val="000000"/>
        </w:rPr>
      </w:pPr>
    </w:p>
    <w:p w14:paraId="29365FE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6092BF5" w14:textId="77777777" w:rsidR="00365CC9" w:rsidRDefault="00C270CB">
      <w:pPr>
        <w:rPr>
          <w:rFonts w:asciiTheme="minorHAnsi" w:hAnsiTheme="minorHAnsi" w:cstheme="minorHAnsi"/>
        </w:rPr>
      </w:pPr>
      <w:r>
        <w:rPr>
          <w:rFonts w:asciiTheme="minorHAnsi" w:hAnsiTheme="minorHAnsi" w:cstheme="minorHAnsi"/>
        </w:rPr>
        <w:t>[ ] see story 2209</w:t>
      </w:r>
    </w:p>
    <w:p w14:paraId="48E81B16" w14:textId="77777777" w:rsidR="00365CC9" w:rsidRDefault="00365CC9">
      <w:pPr>
        <w:rPr>
          <w:rFonts w:asciiTheme="minorHAnsi" w:hAnsiTheme="minorHAnsi" w:cstheme="minorHAnsi"/>
        </w:rPr>
      </w:pPr>
    </w:p>
    <w:p w14:paraId="0B6406F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76C01C2" w14:textId="77777777" w:rsidR="00365CC9" w:rsidRDefault="00365CC9">
      <w:pPr>
        <w:rPr>
          <w:rFonts w:cstheme="minorHAnsi"/>
          <w:b/>
          <w:bCs/>
          <w:color w:val="000000"/>
        </w:rPr>
      </w:pPr>
    </w:p>
    <w:p w14:paraId="258C22A8" w14:textId="77777777" w:rsidR="00365CC9" w:rsidRDefault="00365CC9">
      <w:pPr>
        <w:rPr>
          <w:rFonts w:cs="Calibri"/>
          <w:color w:val="000000"/>
        </w:rPr>
      </w:pPr>
    </w:p>
    <w:p w14:paraId="0C1A3CD5" w14:textId="77777777" w:rsidR="00365CC9" w:rsidRDefault="00C270CB">
      <w:pPr>
        <w:rPr>
          <w:rFonts w:cs="Calibri"/>
          <w:color w:val="000000"/>
        </w:rPr>
      </w:pPr>
      <w:r>
        <w:br w:type="page"/>
      </w:r>
    </w:p>
    <w:p w14:paraId="659C7AE3"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6 – HIPPO FDR Preparation and Attendance</w:t>
      </w:r>
    </w:p>
    <w:p w14:paraId="3F23498E" w14:textId="77777777" w:rsidR="00365CC9" w:rsidRDefault="00365CC9">
      <w:pPr>
        <w:rPr>
          <w:rFonts w:asciiTheme="minorHAnsi" w:hAnsiTheme="minorHAnsi" w:cstheme="minorHAnsi"/>
          <w:b/>
          <w:bCs/>
          <w:color w:val="000000"/>
        </w:rPr>
      </w:pPr>
    </w:p>
    <w:p w14:paraId="47C9A66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E027546"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FDR.</w:t>
      </w:r>
    </w:p>
    <w:p w14:paraId="5F59B174" w14:textId="77777777" w:rsidR="00365CC9" w:rsidRDefault="00365CC9">
      <w:pPr>
        <w:rPr>
          <w:rFonts w:asciiTheme="minorHAnsi" w:hAnsiTheme="minorHAnsi" w:cstheme="minorHAnsi"/>
          <w:b/>
          <w:bCs/>
          <w:color w:val="000000"/>
        </w:rPr>
      </w:pPr>
    </w:p>
    <w:p w14:paraId="0EF9A3B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A0B08B0" w14:textId="77777777" w:rsidR="00365CC9" w:rsidRDefault="00C270CB">
      <w:pPr>
        <w:rPr>
          <w:rFonts w:asciiTheme="minorHAnsi" w:hAnsiTheme="minorHAnsi" w:cstheme="minorHAnsi"/>
        </w:rPr>
      </w:pPr>
      <w:r>
        <w:rPr>
          <w:rFonts w:asciiTheme="minorHAnsi" w:hAnsiTheme="minorHAnsi" w:cstheme="minorHAnsi"/>
        </w:rPr>
        <w:t>[ ] Contribute to and update the internal FDR ppt located at HIPPO\TechnicalDataPackage\PresentationsAndMeetings\</w:t>
      </w:r>
    </w:p>
    <w:p w14:paraId="345913EA" w14:textId="77777777" w:rsidR="00365CC9" w:rsidRDefault="00C270CB">
      <w:pPr>
        <w:rPr>
          <w:rFonts w:asciiTheme="minorHAnsi" w:hAnsiTheme="minorHAnsi" w:cstheme="minorHAnsi"/>
        </w:rPr>
      </w:pPr>
      <w:r>
        <w:rPr>
          <w:rFonts w:asciiTheme="minorHAnsi" w:hAnsiTheme="minorHAnsi" w:cstheme="minorHAnsi"/>
        </w:rPr>
        <w:t>[ ] Contribute to and update the external FDR ppt located at</w:t>
      </w:r>
    </w:p>
    <w:p w14:paraId="585DD8E4"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w:t>
      </w:r>
    </w:p>
    <w:p w14:paraId="23567759"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FDR</w:t>
      </w:r>
    </w:p>
    <w:p w14:paraId="472D66FA"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33D44FE6"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730A048A" w14:textId="77777777" w:rsidR="00365CC9" w:rsidRDefault="00C270CB">
      <w:pPr>
        <w:rPr>
          <w:rFonts w:asciiTheme="minorHAnsi" w:hAnsiTheme="minorHAnsi" w:cstheme="minorHAnsi"/>
        </w:rPr>
      </w:pPr>
      <w:r>
        <w:rPr>
          <w:rFonts w:asciiTheme="minorHAnsi" w:hAnsiTheme="minorHAnsi" w:cstheme="minorHAnsi"/>
        </w:rPr>
        <w:t>[ ] Practice to present FDR</w:t>
      </w:r>
    </w:p>
    <w:p w14:paraId="625D281A" w14:textId="77777777" w:rsidR="00365CC9" w:rsidRDefault="00C270CB">
      <w:pPr>
        <w:rPr>
          <w:rFonts w:asciiTheme="minorHAnsi" w:hAnsiTheme="minorHAnsi" w:cstheme="minorHAnsi"/>
        </w:rPr>
      </w:pPr>
      <w:r>
        <w:rPr>
          <w:rFonts w:asciiTheme="minorHAnsi" w:hAnsiTheme="minorHAnsi" w:cstheme="minorHAnsi"/>
        </w:rPr>
        <w:t>[ ] Attend and participate in the in-depth FDR presentation</w:t>
      </w:r>
    </w:p>
    <w:p w14:paraId="2AD864F5"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FDR presentations </w:t>
      </w:r>
    </w:p>
    <w:p w14:paraId="4AA5D9FA" w14:textId="77777777" w:rsidR="00365CC9" w:rsidRDefault="00C270CB">
      <w:pPr>
        <w:rPr>
          <w:rFonts w:asciiTheme="minorHAnsi" w:hAnsiTheme="minorHAnsi" w:cstheme="minorHAnsi"/>
        </w:rPr>
      </w:pPr>
      <w:r>
        <w:rPr>
          <w:rFonts w:asciiTheme="minorHAnsi" w:hAnsiTheme="minorHAnsi" w:cstheme="minorHAnsi"/>
        </w:rPr>
        <w:t>[ ] Revise FDR in response to internal FDR feedback</w:t>
      </w:r>
    </w:p>
    <w:p w14:paraId="57A836E4"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6B4EB852" w14:textId="77777777" w:rsidR="00365CC9" w:rsidRDefault="00365CC9">
      <w:pPr>
        <w:rPr>
          <w:rFonts w:asciiTheme="minorHAnsi" w:hAnsiTheme="minorHAnsi" w:cstheme="minorHAnsi"/>
        </w:rPr>
      </w:pPr>
    </w:p>
    <w:p w14:paraId="4602066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6BD0E9C" w14:textId="77777777" w:rsidR="00365CC9" w:rsidRDefault="00365CC9">
      <w:pPr>
        <w:rPr>
          <w:rFonts w:cstheme="minorHAnsi"/>
          <w:b/>
          <w:bCs/>
          <w:color w:val="000000"/>
        </w:rPr>
      </w:pPr>
    </w:p>
    <w:p w14:paraId="2DE66B69" w14:textId="77777777" w:rsidR="00365CC9" w:rsidRDefault="00365CC9">
      <w:pPr>
        <w:rPr>
          <w:rFonts w:cs="Calibri"/>
          <w:color w:val="000000"/>
        </w:rPr>
      </w:pPr>
    </w:p>
    <w:p w14:paraId="7BB374D5" w14:textId="77777777" w:rsidR="00365CC9" w:rsidRDefault="00C270CB">
      <w:pPr>
        <w:rPr>
          <w:rFonts w:cs="Calibri"/>
          <w:color w:val="000000"/>
        </w:rPr>
      </w:pPr>
      <w:r>
        <w:br w:type="page"/>
      </w:r>
    </w:p>
    <w:p w14:paraId="2E95F97B"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7 – HIPPO FDR Preparation and Attendance</w:t>
      </w:r>
    </w:p>
    <w:p w14:paraId="4A909EF4" w14:textId="77777777" w:rsidR="00365CC9" w:rsidRDefault="00365CC9">
      <w:pPr>
        <w:rPr>
          <w:rFonts w:asciiTheme="minorHAnsi" w:hAnsiTheme="minorHAnsi" w:cstheme="minorHAnsi"/>
          <w:b/>
          <w:bCs/>
          <w:color w:val="000000"/>
        </w:rPr>
      </w:pPr>
    </w:p>
    <w:p w14:paraId="292EC41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22685B3"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FDR.</w:t>
      </w:r>
    </w:p>
    <w:p w14:paraId="1AE3CC7E" w14:textId="77777777" w:rsidR="00365CC9" w:rsidRDefault="00365CC9">
      <w:pPr>
        <w:rPr>
          <w:rFonts w:asciiTheme="minorHAnsi" w:hAnsiTheme="minorHAnsi" w:cstheme="minorHAnsi"/>
          <w:b/>
          <w:bCs/>
          <w:color w:val="000000"/>
        </w:rPr>
      </w:pPr>
    </w:p>
    <w:p w14:paraId="3028B48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4A3473D" w14:textId="77777777" w:rsidR="00365CC9" w:rsidRDefault="00C270CB">
      <w:pPr>
        <w:rPr>
          <w:rFonts w:asciiTheme="minorHAnsi" w:hAnsiTheme="minorHAnsi" w:cstheme="minorHAnsi"/>
        </w:rPr>
      </w:pPr>
      <w:r>
        <w:rPr>
          <w:rFonts w:asciiTheme="minorHAnsi" w:hAnsiTheme="minorHAnsi" w:cstheme="minorHAnsi"/>
        </w:rPr>
        <w:t>[ ] Contribute to and update the internal FDR ppt located at HIPPO\TechnicalDataPackage\PresentationsAndMeetings\</w:t>
      </w:r>
    </w:p>
    <w:p w14:paraId="26F0A39D" w14:textId="77777777" w:rsidR="00365CC9" w:rsidRDefault="00C270CB">
      <w:pPr>
        <w:rPr>
          <w:rFonts w:asciiTheme="minorHAnsi" w:hAnsiTheme="minorHAnsi" w:cstheme="minorHAnsi"/>
        </w:rPr>
      </w:pPr>
      <w:r>
        <w:rPr>
          <w:rFonts w:asciiTheme="minorHAnsi" w:hAnsiTheme="minorHAnsi" w:cstheme="minorHAnsi"/>
        </w:rPr>
        <w:t>[ ] Contribute to and update the external FDR ppt located at</w:t>
      </w:r>
    </w:p>
    <w:p w14:paraId="78C17734"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w:t>
      </w:r>
    </w:p>
    <w:p w14:paraId="3106F66F"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FDR</w:t>
      </w:r>
    </w:p>
    <w:p w14:paraId="7328D391"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00495A51"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191A73A0" w14:textId="77777777" w:rsidR="00365CC9" w:rsidRDefault="00C270CB">
      <w:pPr>
        <w:rPr>
          <w:rFonts w:asciiTheme="minorHAnsi" w:hAnsiTheme="minorHAnsi" w:cstheme="minorHAnsi"/>
        </w:rPr>
      </w:pPr>
      <w:r>
        <w:rPr>
          <w:rFonts w:asciiTheme="minorHAnsi" w:hAnsiTheme="minorHAnsi" w:cstheme="minorHAnsi"/>
        </w:rPr>
        <w:t>[ ] Practice to present FDR</w:t>
      </w:r>
    </w:p>
    <w:p w14:paraId="26D27C52" w14:textId="77777777" w:rsidR="00365CC9" w:rsidRDefault="00C270CB">
      <w:pPr>
        <w:rPr>
          <w:rFonts w:asciiTheme="minorHAnsi" w:hAnsiTheme="minorHAnsi" w:cstheme="minorHAnsi"/>
        </w:rPr>
      </w:pPr>
      <w:r>
        <w:rPr>
          <w:rFonts w:asciiTheme="minorHAnsi" w:hAnsiTheme="minorHAnsi" w:cstheme="minorHAnsi"/>
        </w:rPr>
        <w:t>[ ] Attend and participate in the in-depth FDR presentation</w:t>
      </w:r>
    </w:p>
    <w:p w14:paraId="73F82AA9"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FDR presentations </w:t>
      </w:r>
    </w:p>
    <w:p w14:paraId="128995C0" w14:textId="77777777" w:rsidR="00365CC9" w:rsidRDefault="00C270CB">
      <w:pPr>
        <w:rPr>
          <w:rFonts w:asciiTheme="minorHAnsi" w:hAnsiTheme="minorHAnsi" w:cstheme="minorHAnsi"/>
        </w:rPr>
      </w:pPr>
      <w:r>
        <w:rPr>
          <w:rFonts w:asciiTheme="minorHAnsi" w:hAnsiTheme="minorHAnsi" w:cstheme="minorHAnsi"/>
        </w:rPr>
        <w:t>[ ] Revise FDR in response to internal FDR feedback</w:t>
      </w:r>
    </w:p>
    <w:p w14:paraId="4342A012"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6E03AAA7" w14:textId="77777777" w:rsidR="00365CC9" w:rsidRDefault="00365CC9">
      <w:pPr>
        <w:rPr>
          <w:rFonts w:asciiTheme="minorHAnsi" w:hAnsiTheme="minorHAnsi" w:cstheme="minorHAnsi"/>
        </w:rPr>
      </w:pPr>
    </w:p>
    <w:p w14:paraId="1DB6B9E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605FEA1" w14:textId="77777777" w:rsidR="00365CC9" w:rsidRDefault="00365CC9">
      <w:pPr>
        <w:rPr>
          <w:rFonts w:cstheme="minorHAnsi"/>
          <w:b/>
          <w:bCs/>
          <w:color w:val="000000"/>
        </w:rPr>
      </w:pPr>
    </w:p>
    <w:p w14:paraId="2F060CB4" w14:textId="77777777" w:rsidR="00365CC9" w:rsidRDefault="00C270CB">
      <w:pPr>
        <w:rPr>
          <w:rFonts w:cstheme="minorHAnsi"/>
          <w:b/>
          <w:bCs/>
          <w:color w:val="000000"/>
        </w:rPr>
      </w:pPr>
      <w:r>
        <w:br w:type="page"/>
      </w:r>
    </w:p>
    <w:p w14:paraId="1622214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8 – HIPPO FDR Preparation and Attendance</w:t>
      </w:r>
    </w:p>
    <w:p w14:paraId="36641429" w14:textId="77777777" w:rsidR="00365CC9" w:rsidRDefault="00365CC9">
      <w:pPr>
        <w:rPr>
          <w:rFonts w:asciiTheme="minorHAnsi" w:hAnsiTheme="minorHAnsi" w:cstheme="minorHAnsi"/>
          <w:b/>
          <w:bCs/>
          <w:color w:val="000000"/>
        </w:rPr>
      </w:pPr>
    </w:p>
    <w:p w14:paraId="3866418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5ECFA0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FDR.</w:t>
      </w:r>
    </w:p>
    <w:p w14:paraId="2F41203C" w14:textId="77777777" w:rsidR="00365CC9" w:rsidRDefault="00365CC9">
      <w:pPr>
        <w:rPr>
          <w:rFonts w:asciiTheme="minorHAnsi" w:hAnsiTheme="minorHAnsi" w:cstheme="minorHAnsi"/>
          <w:b/>
          <w:bCs/>
          <w:color w:val="000000"/>
        </w:rPr>
      </w:pPr>
    </w:p>
    <w:p w14:paraId="707E660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C1CF847" w14:textId="77777777" w:rsidR="00365CC9" w:rsidRDefault="00C270CB">
      <w:pPr>
        <w:rPr>
          <w:rFonts w:asciiTheme="minorHAnsi" w:hAnsiTheme="minorHAnsi" w:cstheme="minorHAnsi"/>
        </w:rPr>
      </w:pPr>
      <w:r>
        <w:rPr>
          <w:rFonts w:asciiTheme="minorHAnsi" w:hAnsiTheme="minorHAnsi" w:cstheme="minorHAnsi"/>
        </w:rPr>
        <w:t>[ ] Contribute to and update the internal FDR ppt located at HIPPO\TechnicalDataPackage\PresentationsAndMeetings\</w:t>
      </w:r>
    </w:p>
    <w:p w14:paraId="3E6D9EA0" w14:textId="77777777" w:rsidR="00365CC9" w:rsidRDefault="00C270CB">
      <w:pPr>
        <w:rPr>
          <w:rFonts w:asciiTheme="minorHAnsi" w:hAnsiTheme="minorHAnsi" w:cstheme="minorHAnsi"/>
        </w:rPr>
      </w:pPr>
      <w:r>
        <w:rPr>
          <w:rFonts w:asciiTheme="minorHAnsi" w:hAnsiTheme="minorHAnsi" w:cstheme="minorHAnsi"/>
        </w:rPr>
        <w:t>[ ] Contribute to and update the external FDR ppt located at</w:t>
      </w:r>
    </w:p>
    <w:p w14:paraId="0E6B2A02"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w:t>
      </w:r>
    </w:p>
    <w:p w14:paraId="403745F3"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FDR</w:t>
      </w:r>
    </w:p>
    <w:p w14:paraId="23835019"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7FA49A3B"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68BDD0C0" w14:textId="77777777" w:rsidR="00365CC9" w:rsidRDefault="00C270CB">
      <w:pPr>
        <w:rPr>
          <w:rFonts w:asciiTheme="minorHAnsi" w:hAnsiTheme="minorHAnsi" w:cstheme="minorHAnsi"/>
        </w:rPr>
      </w:pPr>
      <w:r>
        <w:rPr>
          <w:rFonts w:asciiTheme="minorHAnsi" w:hAnsiTheme="minorHAnsi" w:cstheme="minorHAnsi"/>
        </w:rPr>
        <w:t>[ ] Practice to present FDR</w:t>
      </w:r>
    </w:p>
    <w:p w14:paraId="54FE57C0" w14:textId="77777777" w:rsidR="00365CC9" w:rsidRDefault="00C270CB">
      <w:pPr>
        <w:rPr>
          <w:rFonts w:asciiTheme="minorHAnsi" w:hAnsiTheme="minorHAnsi" w:cstheme="minorHAnsi"/>
        </w:rPr>
      </w:pPr>
      <w:r>
        <w:rPr>
          <w:rFonts w:asciiTheme="minorHAnsi" w:hAnsiTheme="minorHAnsi" w:cstheme="minorHAnsi"/>
        </w:rPr>
        <w:t>[ ] Attend and participate in the in-depth FDR presentation</w:t>
      </w:r>
    </w:p>
    <w:p w14:paraId="3C794036"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FDR presentations </w:t>
      </w:r>
    </w:p>
    <w:p w14:paraId="12A11AD5" w14:textId="77777777" w:rsidR="00365CC9" w:rsidRDefault="00C270CB">
      <w:pPr>
        <w:rPr>
          <w:rFonts w:asciiTheme="minorHAnsi" w:hAnsiTheme="minorHAnsi" w:cstheme="minorHAnsi"/>
        </w:rPr>
      </w:pPr>
      <w:r>
        <w:rPr>
          <w:rFonts w:asciiTheme="minorHAnsi" w:hAnsiTheme="minorHAnsi" w:cstheme="minorHAnsi"/>
        </w:rPr>
        <w:t>[ ] Revise FDR in response to internal FDR feedback</w:t>
      </w:r>
    </w:p>
    <w:p w14:paraId="498F0E3B"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1021D7C3" w14:textId="77777777" w:rsidR="00365CC9" w:rsidRDefault="00365CC9">
      <w:pPr>
        <w:rPr>
          <w:rFonts w:asciiTheme="minorHAnsi" w:hAnsiTheme="minorHAnsi" w:cstheme="minorHAnsi"/>
        </w:rPr>
      </w:pPr>
    </w:p>
    <w:p w14:paraId="7D5EFDA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035B0C8" w14:textId="77777777" w:rsidR="00365CC9" w:rsidRDefault="00365CC9">
      <w:pPr>
        <w:rPr>
          <w:rFonts w:cstheme="minorHAnsi"/>
          <w:b/>
          <w:bCs/>
          <w:color w:val="000000"/>
        </w:rPr>
      </w:pPr>
    </w:p>
    <w:p w14:paraId="66CBBCA6" w14:textId="77777777" w:rsidR="00365CC9" w:rsidRDefault="00365CC9">
      <w:pPr>
        <w:rPr>
          <w:rFonts w:cstheme="minorHAnsi"/>
          <w:b/>
          <w:bCs/>
          <w:color w:val="000000"/>
        </w:rPr>
      </w:pPr>
    </w:p>
    <w:p w14:paraId="31111DE6" w14:textId="77777777" w:rsidR="00365CC9" w:rsidRDefault="00C270CB">
      <w:pPr>
        <w:rPr>
          <w:rFonts w:cstheme="minorHAnsi"/>
          <w:b/>
          <w:bCs/>
          <w:color w:val="000000"/>
        </w:rPr>
      </w:pPr>
      <w:r>
        <w:br w:type="page"/>
      </w:r>
    </w:p>
    <w:p w14:paraId="78B4C21D"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89 – HIPPO FDR Preparation and Attendance</w:t>
      </w:r>
    </w:p>
    <w:p w14:paraId="4987D044" w14:textId="77777777" w:rsidR="00365CC9" w:rsidRDefault="00365CC9">
      <w:pPr>
        <w:rPr>
          <w:rFonts w:asciiTheme="minorHAnsi" w:hAnsiTheme="minorHAnsi" w:cstheme="minorHAnsi"/>
          <w:b/>
          <w:bCs/>
          <w:color w:val="000000"/>
        </w:rPr>
      </w:pPr>
    </w:p>
    <w:p w14:paraId="7A4D92B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D03A59F"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prepare for a successful FDR.</w:t>
      </w:r>
    </w:p>
    <w:p w14:paraId="5FF57E88" w14:textId="77777777" w:rsidR="00365CC9" w:rsidRDefault="00365CC9">
      <w:pPr>
        <w:rPr>
          <w:rFonts w:asciiTheme="minorHAnsi" w:hAnsiTheme="minorHAnsi" w:cstheme="minorHAnsi"/>
          <w:b/>
          <w:bCs/>
          <w:color w:val="000000"/>
        </w:rPr>
      </w:pPr>
    </w:p>
    <w:p w14:paraId="680402F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CF2BC95" w14:textId="77777777" w:rsidR="00365CC9" w:rsidRDefault="00C270CB">
      <w:pPr>
        <w:rPr>
          <w:rFonts w:asciiTheme="minorHAnsi" w:hAnsiTheme="minorHAnsi" w:cstheme="minorHAnsi"/>
        </w:rPr>
      </w:pPr>
      <w:r>
        <w:rPr>
          <w:rFonts w:asciiTheme="minorHAnsi" w:hAnsiTheme="minorHAnsi" w:cstheme="minorHAnsi"/>
        </w:rPr>
        <w:t>[ ] Contribute to and update the internal FDR ppt located at HIPPO\TechnicalDataPackage\PresentationsAndMeetings\</w:t>
      </w:r>
    </w:p>
    <w:p w14:paraId="07398DD4" w14:textId="77777777" w:rsidR="00365CC9" w:rsidRDefault="00C270CB">
      <w:pPr>
        <w:rPr>
          <w:rFonts w:asciiTheme="minorHAnsi" w:hAnsiTheme="minorHAnsi" w:cstheme="minorHAnsi"/>
        </w:rPr>
      </w:pPr>
      <w:r>
        <w:rPr>
          <w:rFonts w:asciiTheme="minorHAnsi" w:hAnsiTheme="minorHAnsi" w:cstheme="minorHAnsi"/>
        </w:rPr>
        <w:t>[ ] Contribute to and update the external FDR ppt located at</w:t>
      </w:r>
    </w:p>
    <w:p w14:paraId="4602AE7F" w14:textId="77777777" w:rsidR="00365CC9" w:rsidRDefault="00C270CB">
      <w:pPr>
        <w:rPr>
          <w:rFonts w:asciiTheme="minorHAnsi" w:hAnsiTheme="minorHAnsi" w:cstheme="minorHAnsi"/>
        </w:rPr>
      </w:pPr>
      <w:r>
        <w:rPr>
          <w:rFonts w:asciiTheme="minorHAnsi" w:hAnsiTheme="minorHAnsi" w:cstheme="minorHAnsi"/>
        </w:rPr>
        <w:t>HIPPO\TechnicalDataPackage\PresentationsAndMeetings\</w:t>
      </w:r>
    </w:p>
    <w:p w14:paraId="6FED059E" w14:textId="77777777" w:rsidR="00365CC9" w:rsidRDefault="00C270CB">
      <w:pPr>
        <w:rPr>
          <w:rFonts w:asciiTheme="minorHAnsi" w:hAnsiTheme="minorHAnsi" w:cstheme="minorHAnsi"/>
        </w:rPr>
      </w:pPr>
      <w:r>
        <w:rPr>
          <w:rFonts w:asciiTheme="minorHAnsi" w:hAnsiTheme="minorHAnsi" w:cstheme="minorHAnsi"/>
        </w:rPr>
        <w:t>[ ] Coordinate with team to determine relevant content for FDR</w:t>
      </w:r>
    </w:p>
    <w:p w14:paraId="72FD632D" w14:textId="77777777" w:rsidR="00365CC9" w:rsidRDefault="00C270CB">
      <w:pPr>
        <w:rPr>
          <w:rFonts w:asciiTheme="minorHAnsi" w:hAnsiTheme="minorHAnsi" w:cstheme="minorHAnsi"/>
        </w:rPr>
      </w:pPr>
      <w:r>
        <w:rPr>
          <w:rFonts w:asciiTheme="minorHAnsi" w:hAnsiTheme="minorHAnsi" w:cstheme="minorHAnsi"/>
        </w:rPr>
        <w:t>[ ] Familiarize self with entire ppt</w:t>
      </w:r>
    </w:p>
    <w:p w14:paraId="7DD29B06" w14:textId="77777777" w:rsidR="00365CC9" w:rsidRDefault="00C270CB">
      <w:pPr>
        <w:rPr>
          <w:rFonts w:asciiTheme="minorHAnsi" w:hAnsiTheme="minorHAnsi" w:cstheme="minorHAnsi"/>
        </w:rPr>
      </w:pPr>
      <w:r>
        <w:rPr>
          <w:rFonts w:asciiTheme="minorHAnsi" w:hAnsiTheme="minorHAnsi" w:cstheme="minorHAnsi"/>
        </w:rPr>
        <w:t>[ ] Review and revise ppt with advisors, team</w:t>
      </w:r>
    </w:p>
    <w:p w14:paraId="139221C1" w14:textId="77777777" w:rsidR="00365CC9" w:rsidRDefault="00C270CB">
      <w:pPr>
        <w:rPr>
          <w:rFonts w:asciiTheme="minorHAnsi" w:hAnsiTheme="minorHAnsi" w:cstheme="minorHAnsi"/>
        </w:rPr>
      </w:pPr>
      <w:r>
        <w:rPr>
          <w:rFonts w:asciiTheme="minorHAnsi" w:hAnsiTheme="minorHAnsi" w:cstheme="minorHAnsi"/>
        </w:rPr>
        <w:t>[ ] Practice to present FDR</w:t>
      </w:r>
    </w:p>
    <w:p w14:paraId="6825A43B" w14:textId="77777777" w:rsidR="00365CC9" w:rsidRDefault="00C270CB">
      <w:pPr>
        <w:rPr>
          <w:rFonts w:asciiTheme="minorHAnsi" w:hAnsiTheme="minorHAnsi" w:cstheme="minorHAnsi"/>
        </w:rPr>
      </w:pPr>
      <w:r>
        <w:rPr>
          <w:rFonts w:asciiTheme="minorHAnsi" w:hAnsiTheme="minorHAnsi" w:cstheme="minorHAnsi"/>
        </w:rPr>
        <w:t>[ ] Attend and participate in the in-depth FDR presentation</w:t>
      </w:r>
    </w:p>
    <w:p w14:paraId="071A5157" w14:textId="77777777" w:rsidR="00365CC9" w:rsidRDefault="00C270CB">
      <w:pPr>
        <w:rPr>
          <w:rFonts w:asciiTheme="minorHAnsi" w:hAnsiTheme="minorHAnsi" w:cstheme="minorHAnsi"/>
        </w:rPr>
      </w:pPr>
      <w:r>
        <w:rPr>
          <w:rFonts w:asciiTheme="minorHAnsi" w:hAnsiTheme="minorHAnsi" w:cstheme="minorHAnsi"/>
        </w:rPr>
        <w:t xml:space="preserve">[ ] Attend and participate in the full class FDR presentations </w:t>
      </w:r>
    </w:p>
    <w:p w14:paraId="17AF2B48" w14:textId="77777777" w:rsidR="00365CC9" w:rsidRDefault="00C270CB">
      <w:pPr>
        <w:rPr>
          <w:rFonts w:asciiTheme="minorHAnsi" w:hAnsiTheme="minorHAnsi" w:cstheme="minorHAnsi"/>
        </w:rPr>
      </w:pPr>
      <w:r>
        <w:rPr>
          <w:rFonts w:asciiTheme="minorHAnsi" w:hAnsiTheme="minorHAnsi" w:cstheme="minorHAnsi"/>
        </w:rPr>
        <w:t>[ ] Revise FDR in response to internal FDR feedback</w:t>
      </w:r>
    </w:p>
    <w:p w14:paraId="361C373C"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737FB69C" w14:textId="77777777" w:rsidR="00365CC9" w:rsidRDefault="00365CC9">
      <w:pPr>
        <w:rPr>
          <w:rFonts w:asciiTheme="minorHAnsi" w:hAnsiTheme="minorHAnsi" w:cstheme="minorHAnsi"/>
        </w:rPr>
      </w:pPr>
    </w:p>
    <w:p w14:paraId="058D794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F7192C0" w14:textId="77777777" w:rsidR="00365CC9" w:rsidRDefault="00365CC9">
      <w:pPr>
        <w:rPr>
          <w:rFonts w:cstheme="minorHAnsi"/>
          <w:b/>
          <w:bCs/>
          <w:color w:val="000000"/>
        </w:rPr>
      </w:pPr>
    </w:p>
    <w:p w14:paraId="631784F3" w14:textId="77777777" w:rsidR="00365CC9" w:rsidRDefault="00365CC9">
      <w:pPr>
        <w:rPr>
          <w:rFonts w:cstheme="minorHAnsi"/>
          <w:b/>
          <w:bCs/>
          <w:color w:val="000000"/>
        </w:rPr>
      </w:pPr>
    </w:p>
    <w:p w14:paraId="185436C5" w14:textId="77777777" w:rsidR="00365CC9" w:rsidRDefault="00365CC9">
      <w:pPr>
        <w:rPr>
          <w:rFonts w:cs="Calibri"/>
          <w:color w:val="000000"/>
        </w:rPr>
      </w:pPr>
    </w:p>
    <w:p w14:paraId="71C5EAE5" w14:textId="77777777" w:rsidR="00365CC9" w:rsidRDefault="00C270CB">
      <w:pPr>
        <w:rPr>
          <w:rFonts w:cs="Calibri"/>
          <w:color w:val="000000"/>
        </w:rPr>
      </w:pPr>
      <w:r>
        <w:br w:type="page"/>
      </w:r>
    </w:p>
    <w:p w14:paraId="50D15065"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0 – HIPPO Additional Flight Test Support</w:t>
      </w:r>
    </w:p>
    <w:p w14:paraId="0906209D" w14:textId="77777777" w:rsidR="00365CC9" w:rsidRDefault="00365CC9">
      <w:pPr>
        <w:rPr>
          <w:rFonts w:asciiTheme="minorHAnsi" w:hAnsiTheme="minorHAnsi" w:cstheme="minorHAnsi"/>
          <w:b/>
          <w:bCs/>
          <w:color w:val="000000"/>
        </w:rPr>
      </w:pPr>
    </w:p>
    <w:p w14:paraId="4B1DEC6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603A65A"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the team effort to conduct successful flight tests.</w:t>
      </w:r>
    </w:p>
    <w:p w14:paraId="6511B099" w14:textId="77777777" w:rsidR="00365CC9" w:rsidRDefault="00365CC9">
      <w:pPr>
        <w:rPr>
          <w:rFonts w:asciiTheme="minorHAnsi" w:hAnsiTheme="minorHAnsi" w:cstheme="minorHAnsi"/>
          <w:b/>
          <w:bCs/>
          <w:color w:val="000000"/>
        </w:rPr>
      </w:pPr>
    </w:p>
    <w:p w14:paraId="72B0B89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0A779D7"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33F9EB12" w14:textId="77777777" w:rsidR="00365CC9" w:rsidRDefault="00C270CB">
      <w:pPr>
        <w:rPr>
          <w:rFonts w:asciiTheme="minorHAnsi" w:hAnsiTheme="minorHAnsi" w:cstheme="minorHAnsi"/>
        </w:rPr>
      </w:pPr>
      <w:r>
        <w:rPr>
          <w:rFonts w:asciiTheme="minorHAnsi" w:hAnsiTheme="minorHAnsi" w:cstheme="minorHAnsi"/>
        </w:rPr>
        <w:t>[ ] Attend flight tests</w:t>
      </w:r>
    </w:p>
    <w:p w14:paraId="15BBF3B3" w14:textId="77777777" w:rsidR="00365CC9" w:rsidRDefault="00C270CB">
      <w:pPr>
        <w:rPr>
          <w:rFonts w:asciiTheme="minorHAnsi" w:hAnsiTheme="minorHAnsi" w:cstheme="minorHAnsi"/>
        </w:rPr>
      </w:pPr>
      <w:r>
        <w:rPr>
          <w:rFonts w:asciiTheme="minorHAnsi" w:hAnsiTheme="minorHAnsi" w:cstheme="minorHAnsi"/>
        </w:rPr>
        <w:t>[ ] See stories 2200-2203</w:t>
      </w:r>
    </w:p>
    <w:p w14:paraId="6680D70E" w14:textId="77777777" w:rsidR="00365CC9" w:rsidRDefault="00365CC9">
      <w:pPr>
        <w:rPr>
          <w:rFonts w:asciiTheme="minorHAnsi" w:hAnsiTheme="minorHAnsi" w:cstheme="minorHAnsi"/>
        </w:rPr>
      </w:pPr>
    </w:p>
    <w:p w14:paraId="77C71F0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CFEE12F" w14:textId="77777777" w:rsidR="00365CC9" w:rsidRDefault="00365CC9">
      <w:pPr>
        <w:rPr>
          <w:rFonts w:cstheme="minorHAnsi"/>
          <w:b/>
          <w:bCs/>
          <w:color w:val="000000"/>
        </w:rPr>
      </w:pPr>
    </w:p>
    <w:p w14:paraId="49118909" w14:textId="77777777" w:rsidR="00365CC9" w:rsidRDefault="00365CC9">
      <w:pPr>
        <w:rPr>
          <w:rFonts w:cs="Calibri"/>
          <w:color w:val="000000"/>
        </w:rPr>
      </w:pPr>
    </w:p>
    <w:p w14:paraId="40C30A9E" w14:textId="77777777" w:rsidR="00365CC9" w:rsidRDefault="00C270CB">
      <w:pPr>
        <w:rPr>
          <w:rFonts w:cs="Calibri"/>
          <w:color w:val="000000"/>
        </w:rPr>
      </w:pPr>
      <w:r>
        <w:br w:type="page"/>
      </w:r>
    </w:p>
    <w:p w14:paraId="157B1BE7"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1 – HIPPO Additional Flight Test Support</w:t>
      </w:r>
    </w:p>
    <w:p w14:paraId="2EEA31DA" w14:textId="77777777" w:rsidR="00365CC9" w:rsidRDefault="00365CC9">
      <w:pPr>
        <w:rPr>
          <w:rFonts w:asciiTheme="minorHAnsi" w:hAnsiTheme="minorHAnsi" w:cstheme="minorHAnsi"/>
          <w:b/>
          <w:bCs/>
          <w:color w:val="000000"/>
        </w:rPr>
      </w:pPr>
    </w:p>
    <w:p w14:paraId="6987563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803EDB4"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the team effort to conduct successful flight tests.</w:t>
      </w:r>
    </w:p>
    <w:p w14:paraId="19C2C4D2" w14:textId="77777777" w:rsidR="00365CC9" w:rsidRDefault="00365CC9">
      <w:pPr>
        <w:rPr>
          <w:rFonts w:asciiTheme="minorHAnsi" w:hAnsiTheme="minorHAnsi" w:cstheme="minorHAnsi"/>
          <w:b/>
          <w:bCs/>
          <w:color w:val="000000"/>
        </w:rPr>
      </w:pPr>
    </w:p>
    <w:p w14:paraId="6005692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A9F03B5"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515E2619" w14:textId="77777777" w:rsidR="00365CC9" w:rsidRDefault="00C270CB">
      <w:pPr>
        <w:rPr>
          <w:rFonts w:asciiTheme="minorHAnsi" w:hAnsiTheme="minorHAnsi" w:cstheme="minorHAnsi"/>
        </w:rPr>
      </w:pPr>
      <w:r>
        <w:rPr>
          <w:rFonts w:asciiTheme="minorHAnsi" w:hAnsiTheme="minorHAnsi" w:cstheme="minorHAnsi"/>
        </w:rPr>
        <w:t>[ ] Attend flight tests</w:t>
      </w:r>
    </w:p>
    <w:p w14:paraId="23E863C7" w14:textId="77777777" w:rsidR="00365CC9" w:rsidRDefault="00C270CB">
      <w:pPr>
        <w:rPr>
          <w:rFonts w:asciiTheme="minorHAnsi" w:hAnsiTheme="minorHAnsi" w:cstheme="minorHAnsi"/>
        </w:rPr>
      </w:pPr>
      <w:r>
        <w:rPr>
          <w:rFonts w:asciiTheme="minorHAnsi" w:hAnsiTheme="minorHAnsi" w:cstheme="minorHAnsi"/>
        </w:rPr>
        <w:t>[ ] See stories 2200-2203</w:t>
      </w:r>
    </w:p>
    <w:p w14:paraId="254882D7" w14:textId="77777777" w:rsidR="00365CC9" w:rsidRDefault="00365CC9">
      <w:pPr>
        <w:rPr>
          <w:rFonts w:asciiTheme="minorHAnsi" w:hAnsiTheme="minorHAnsi" w:cstheme="minorHAnsi"/>
        </w:rPr>
      </w:pPr>
    </w:p>
    <w:p w14:paraId="69D038C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41E75B1" w14:textId="77777777" w:rsidR="00365CC9" w:rsidRDefault="00C270CB">
      <w:pPr>
        <w:rPr>
          <w:rFonts w:cstheme="minorHAnsi"/>
          <w:b/>
          <w:bCs/>
          <w:color w:val="000000"/>
        </w:rPr>
      </w:pPr>
      <w:r>
        <w:rPr>
          <w:rFonts w:cstheme="minorHAnsi"/>
          <w:b/>
          <w:bCs/>
          <w:color w:val="000000"/>
        </w:rPr>
        <w:t xml:space="preserve"> </w:t>
      </w:r>
    </w:p>
    <w:p w14:paraId="4F95F3DF" w14:textId="77777777" w:rsidR="00365CC9" w:rsidRDefault="00C270CB">
      <w:pPr>
        <w:rPr>
          <w:rFonts w:cstheme="minorHAnsi"/>
          <w:b/>
          <w:bCs/>
          <w:color w:val="000000"/>
        </w:rPr>
      </w:pPr>
      <w:r>
        <w:br w:type="page"/>
      </w:r>
    </w:p>
    <w:p w14:paraId="46B9937E"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2 – HIPPO Additional Flight Test Support</w:t>
      </w:r>
    </w:p>
    <w:p w14:paraId="585C2EAD" w14:textId="77777777" w:rsidR="00365CC9" w:rsidRDefault="00365CC9">
      <w:pPr>
        <w:rPr>
          <w:rFonts w:asciiTheme="minorHAnsi" w:hAnsiTheme="minorHAnsi" w:cstheme="minorHAnsi"/>
          <w:b/>
          <w:bCs/>
          <w:color w:val="000000"/>
        </w:rPr>
      </w:pPr>
    </w:p>
    <w:p w14:paraId="63777DE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A253B8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the team effort to conduct successful flight tests.</w:t>
      </w:r>
    </w:p>
    <w:p w14:paraId="016A0151" w14:textId="77777777" w:rsidR="00365CC9" w:rsidRDefault="00365CC9">
      <w:pPr>
        <w:rPr>
          <w:rFonts w:asciiTheme="minorHAnsi" w:hAnsiTheme="minorHAnsi" w:cstheme="minorHAnsi"/>
          <w:b/>
          <w:bCs/>
          <w:color w:val="000000"/>
        </w:rPr>
      </w:pPr>
    </w:p>
    <w:p w14:paraId="5AC12E5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01C4029"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16D647CD" w14:textId="77777777" w:rsidR="00365CC9" w:rsidRDefault="00C270CB">
      <w:pPr>
        <w:rPr>
          <w:rFonts w:asciiTheme="minorHAnsi" w:hAnsiTheme="minorHAnsi" w:cstheme="minorHAnsi"/>
        </w:rPr>
      </w:pPr>
      <w:r>
        <w:rPr>
          <w:rFonts w:asciiTheme="minorHAnsi" w:hAnsiTheme="minorHAnsi" w:cstheme="minorHAnsi"/>
        </w:rPr>
        <w:t>[ ] Attend flight tests</w:t>
      </w:r>
    </w:p>
    <w:p w14:paraId="358D5452" w14:textId="77777777" w:rsidR="00365CC9" w:rsidRDefault="00C270CB">
      <w:pPr>
        <w:rPr>
          <w:rFonts w:asciiTheme="minorHAnsi" w:hAnsiTheme="minorHAnsi" w:cstheme="minorHAnsi"/>
        </w:rPr>
      </w:pPr>
      <w:r>
        <w:rPr>
          <w:rFonts w:asciiTheme="minorHAnsi" w:hAnsiTheme="minorHAnsi" w:cstheme="minorHAnsi"/>
        </w:rPr>
        <w:t>[ ] See stories 2200-2203</w:t>
      </w:r>
    </w:p>
    <w:p w14:paraId="09E8A742" w14:textId="77777777" w:rsidR="00365CC9" w:rsidRDefault="00365CC9">
      <w:pPr>
        <w:rPr>
          <w:rFonts w:asciiTheme="minorHAnsi" w:hAnsiTheme="minorHAnsi" w:cstheme="minorHAnsi"/>
        </w:rPr>
      </w:pPr>
    </w:p>
    <w:p w14:paraId="3D653DC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000F5D4" w14:textId="77777777" w:rsidR="00365CC9" w:rsidRDefault="00365CC9">
      <w:pPr>
        <w:rPr>
          <w:rFonts w:cstheme="minorHAnsi"/>
          <w:b/>
          <w:bCs/>
          <w:color w:val="000000"/>
        </w:rPr>
      </w:pPr>
    </w:p>
    <w:p w14:paraId="6FE3B8BA" w14:textId="77777777" w:rsidR="00365CC9" w:rsidRDefault="00365CC9">
      <w:pPr>
        <w:rPr>
          <w:rFonts w:cstheme="minorHAnsi"/>
          <w:b/>
          <w:bCs/>
          <w:color w:val="000000"/>
        </w:rPr>
      </w:pPr>
    </w:p>
    <w:p w14:paraId="0E32BB5F" w14:textId="77777777" w:rsidR="00365CC9" w:rsidRDefault="00365CC9">
      <w:pPr>
        <w:rPr>
          <w:rFonts w:cs="Calibri"/>
          <w:color w:val="000000"/>
        </w:rPr>
      </w:pPr>
    </w:p>
    <w:p w14:paraId="4B4AF278" w14:textId="77777777" w:rsidR="00365CC9" w:rsidRDefault="00C270CB">
      <w:pPr>
        <w:rPr>
          <w:rFonts w:cs="Calibri"/>
          <w:color w:val="000000"/>
        </w:rPr>
      </w:pPr>
      <w:r>
        <w:br w:type="page"/>
      </w:r>
    </w:p>
    <w:p w14:paraId="1544BFF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3 – HIPPO Additional Flight Test Support</w:t>
      </w:r>
    </w:p>
    <w:p w14:paraId="0984F618" w14:textId="77777777" w:rsidR="00365CC9" w:rsidRDefault="00365CC9">
      <w:pPr>
        <w:rPr>
          <w:rFonts w:asciiTheme="minorHAnsi" w:hAnsiTheme="minorHAnsi" w:cstheme="minorHAnsi"/>
          <w:b/>
          <w:bCs/>
          <w:color w:val="000000"/>
        </w:rPr>
      </w:pPr>
    </w:p>
    <w:p w14:paraId="4CE1B34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9A6E231"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contribute to the team effort to conduct successful flight tests.</w:t>
      </w:r>
    </w:p>
    <w:p w14:paraId="624024E6" w14:textId="77777777" w:rsidR="00365CC9" w:rsidRDefault="00365CC9">
      <w:pPr>
        <w:rPr>
          <w:rFonts w:asciiTheme="minorHAnsi" w:hAnsiTheme="minorHAnsi" w:cstheme="minorHAnsi"/>
          <w:b/>
          <w:bCs/>
          <w:color w:val="000000"/>
        </w:rPr>
      </w:pPr>
    </w:p>
    <w:p w14:paraId="51D4871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1502B2A" w14:textId="77777777" w:rsidR="00365CC9" w:rsidRDefault="00C270CB">
      <w:pPr>
        <w:rPr>
          <w:rFonts w:asciiTheme="minorHAnsi" w:hAnsiTheme="minorHAnsi" w:cstheme="minorHAnsi"/>
        </w:rPr>
      </w:pPr>
      <w:r>
        <w:rPr>
          <w:rFonts w:asciiTheme="minorHAnsi" w:hAnsiTheme="minorHAnsi" w:cstheme="minorHAnsi"/>
        </w:rPr>
        <w:t>[ ] Support group efforts as needed</w:t>
      </w:r>
    </w:p>
    <w:p w14:paraId="5B94DCF9" w14:textId="77777777" w:rsidR="00365CC9" w:rsidRDefault="00C270CB">
      <w:pPr>
        <w:rPr>
          <w:rFonts w:asciiTheme="minorHAnsi" w:hAnsiTheme="minorHAnsi" w:cstheme="minorHAnsi"/>
        </w:rPr>
      </w:pPr>
      <w:r>
        <w:rPr>
          <w:rFonts w:asciiTheme="minorHAnsi" w:hAnsiTheme="minorHAnsi" w:cstheme="minorHAnsi"/>
        </w:rPr>
        <w:t>[ ] Attend flight tests</w:t>
      </w:r>
    </w:p>
    <w:p w14:paraId="78EE19D1" w14:textId="77777777" w:rsidR="00365CC9" w:rsidRDefault="00C270CB">
      <w:pPr>
        <w:rPr>
          <w:rFonts w:asciiTheme="minorHAnsi" w:hAnsiTheme="minorHAnsi" w:cstheme="minorHAnsi"/>
        </w:rPr>
      </w:pPr>
      <w:r>
        <w:rPr>
          <w:rFonts w:asciiTheme="minorHAnsi" w:hAnsiTheme="minorHAnsi" w:cstheme="minorHAnsi"/>
        </w:rPr>
        <w:t>[ ] See stories 2200-2203</w:t>
      </w:r>
    </w:p>
    <w:p w14:paraId="61614D34" w14:textId="77777777" w:rsidR="00365CC9" w:rsidRDefault="00365CC9">
      <w:pPr>
        <w:rPr>
          <w:rFonts w:asciiTheme="minorHAnsi" w:hAnsiTheme="minorHAnsi" w:cstheme="minorHAnsi"/>
        </w:rPr>
      </w:pPr>
    </w:p>
    <w:p w14:paraId="6CDB9B7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FE8A47C" w14:textId="77777777" w:rsidR="00365CC9" w:rsidRDefault="00365CC9">
      <w:pPr>
        <w:rPr>
          <w:rFonts w:cstheme="minorHAnsi"/>
          <w:b/>
          <w:bCs/>
          <w:color w:val="000000"/>
        </w:rPr>
      </w:pPr>
    </w:p>
    <w:p w14:paraId="5AFB0AFA" w14:textId="77777777" w:rsidR="00365CC9" w:rsidRDefault="00365CC9">
      <w:pPr>
        <w:rPr>
          <w:rFonts w:cs="Calibri"/>
          <w:color w:val="000000"/>
        </w:rPr>
      </w:pPr>
    </w:p>
    <w:p w14:paraId="6BE1022B" w14:textId="77777777" w:rsidR="00365CC9" w:rsidRDefault="00C270CB">
      <w:pPr>
        <w:rPr>
          <w:rFonts w:cs="Calibri"/>
          <w:color w:val="000000"/>
        </w:rPr>
      </w:pPr>
      <w:r>
        <w:br w:type="page"/>
      </w:r>
    </w:p>
    <w:p w14:paraId="321D144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4 – HIPPO Final Paper Completion</w:t>
      </w:r>
    </w:p>
    <w:p w14:paraId="20A07802" w14:textId="77777777" w:rsidR="00365CC9" w:rsidRDefault="00365CC9">
      <w:pPr>
        <w:rPr>
          <w:rFonts w:asciiTheme="minorHAnsi" w:hAnsiTheme="minorHAnsi" w:cstheme="minorHAnsi"/>
          <w:b/>
          <w:bCs/>
          <w:color w:val="000000"/>
        </w:rPr>
      </w:pPr>
    </w:p>
    <w:p w14:paraId="4728BAB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090F8F3"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ssist in completing and editing the final paper.</w:t>
      </w:r>
    </w:p>
    <w:p w14:paraId="54AB214C" w14:textId="77777777" w:rsidR="00365CC9" w:rsidRDefault="00365CC9">
      <w:pPr>
        <w:rPr>
          <w:rFonts w:asciiTheme="minorHAnsi" w:hAnsiTheme="minorHAnsi" w:cstheme="minorHAnsi"/>
          <w:b/>
          <w:bCs/>
          <w:color w:val="000000"/>
        </w:rPr>
      </w:pPr>
    </w:p>
    <w:p w14:paraId="4429421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DD95DB8" w14:textId="77777777" w:rsidR="00365CC9" w:rsidRDefault="00C270CB">
      <w:pPr>
        <w:rPr>
          <w:rFonts w:asciiTheme="minorHAnsi" w:hAnsiTheme="minorHAnsi" w:cstheme="minorHAnsi"/>
        </w:rPr>
      </w:pPr>
      <w:r>
        <w:rPr>
          <w:rFonts w:asciiTheme="minorHAnsi" w:hAnsiTheme="minorHAnsi" w:cstheme="minorHAnsi"/>
        </w:rPr>
        <w:t>[ ] Ensure all data is up-to-date in paper</w:t>
      </w:r>
    </w:p>
    <w:p w14:paraId="16ED553B" w14:textId="77777777" w:rsidR="00365CC9" w:rsidRDefault="00C270CB">
      <w:pPr>
        <w:rPr>
          <w:rFonts w:asciiTheme="minorHAnsi" w:hAnsiTheme="minorHAnsi" w:cstheme="minorHAnsi"/>
        </w:rPr>
      </w:pPr>
      <w:r>
        <w:rPr>
          <w:rFonts w:asciiTheme="minorHAnsi" w:hAnsiTheme="minorHAnsi" w:cstheme="minorHAnsi"/>
        </w:rPr>
        <w:t>[ ] Assist with finishing any unfinished sections</w:t>
      </w:r>
    </w:p>
    <w:p w14:paraId="29EB75CD" w14:textId="77777777" w:rsidR="00365CC9" w:rsidRDefault="00C270CB">
      <w:pPr>
        <w:rPr>
          <w:rFonts w:asciiTheme="minorHAnsi" w:hAnsiTheme="minorHAnsi" w:cstheme="minorHAnsi"/>
        </w:rPr>
      </w:pPr>
      <w:r>
        <w:rPr>
          <w:rFonts w:asciiTheme="minorHAnsi" w:hAnsiTheme="minorHAnsi" w:cstheme="minorHAnsi"/>
        </w:rPr>
        <w:t>[ ] Assist with editing the paper</w:t>
      </w:r>
    </w:p>
    <w:p w14:paraId="49130A3F" w14:textId="77777777" w:rsidR="00365CC9" w:rsidRDefault="00C270CB">
      <w:pPr>
        <w:rPr>
          <w:rFonts w:asciiTheme="minorHAnsi" w:hAnsiTheme="minorHAnsi" w:cstheme="minorHAnsi"/>
        </w:rPr>
      </w:pPr>
      <w:r>
        <w:rPr>
          <w:rFonts w:asciiTheme="minorHAnsi" w:hAnsiTheme="minorHAnsi" w:cstheme="minorHAnsi"/>
        </w:rPr>
        <w:t>[ ] Refer to user stories 2173-2176 for sections of paper I am directly responsible for</w:t>
      </w:r>
    </w:p>
    <w:p w14:paraId="7A7CE561" w14:textId="77777777" w:rsidR="00365CC9" w:rsidRDefault="00C270CB">
      <w:pPr>
        <w:rPr>
          <w:rFonts w:asciiTheme="minorHAnsi" w:hAnsiTheme="minorHAnsi" w:cstheme="minorHAnsi"/>
        </w:rPr>
      </w:pPr>
      <w:r>
        <w:rPr>
          <w:rFonts w:asciiTheme="minorHAnsi" w:hAnsiTheme="minorHAnsi" w:cstheme="minorHAnsi"/>
        </w:rPr>
        <w:t>[ ] Coordinate with team to ensure any relevant work conducted by the team is included</w:t>
      </w:r>
    </w:p>
    <w:p w14:paraId="2478B9EB" w14:textId="77777777" w:rsidR="00365CC9" w:rsidRDefault="00365CC9">
      <w:pPr>
        <w:rPr>
          <w:rFonts w:asciiTheme="minorHAnsi" w:hAnsiTheme="minorHAnsi" w:cstheme="minorHAnsi"/>
        </w:rPr>
      </w:pPr>
    </w:p>
    <w:p w14:paraId="468133A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5A6775C" w14:textId="77777777" w:rsidR="00365CC9" w:rsidRDefault="00365CC9">
      <w:pPr>
        <w:rPr>
          <w:rFonts w:cstheme="minorHAnsi"/>
          <w:b/>
          <w:bCs/>
          <w:color w:val="000000"/>
        </w:rPr>
      </w:pPr>
    </w:p>
    <w:p w14:paraId="3E3DF663" w14:textId="77777777" w:rsidR="00365CC9" w:rsidRDefault="00365CC9">
      <w:pPr>
        <w:rPr>
          <w:rFonts w:cs="Calibri"/>
          <w:color w:val="000000"/>
        </w:rPr>
      </w:pPr>
    </w:p>
    <w:p w14:paraId="6A22185E" w14:textId="77777777" w:rsidR="00365CC9" w:rsidRDefault="00C270CB">
      <w:pPr>
        <w:rPr>
          <w:rFonts w:cs="Calibri"/>
          <w:color w:val="000000"/>
        </w:rPr>
      </w:pPr>
      <w:r>
        <w:br w:type="page"/>
      </w:r>
    </w:p>
    <w:p w14:paraId="390DB746"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5 – HIPPO Final Paper Completion</w:t>
      </w:r>
    </w:p>
    <w:p w14:paraId="5E3CCC33" w14:textId="77777777" w:rsidR="00365CC9" w:rsidRDefault="00365CC9">
      <w:pPr>
        <w:rPr>
          <w:rFonts w:asciiTheme="minorHAnsi" w:hAnsiTheme="minorHAnsi" w:cstheme="minorHAnsi"/>
          <w:b/>
          <w:bCs/>
          <w:color w:val="000000"/>
        </w:rPr>
      </w:pPr>
    </w:p>
    <w:p w14:paraId="5D729D3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10614E9"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ssist in completing and editing the final paper.</w:t>
      </w:r>
    </w:p>
    <w:p w14:paraId="315CDE86" w14:textId="77777777" w:rsidR="00365CC9" w:rsidRDefault="00365CC9">
      <w:pPr>
        <w:rPr>
          <w:rFonts w:asciiTheme="minorHAnsi" w:hAnsiTheme="minorHAnsi" w:cstheme="minorHAnsi"/>
          <w:b/>
          <w:bCs/>
          <w:color w:val="000000"/>
        </w:rPr>
      </w:pPr>
    </w:p>
    <w:p w14:paraId="52D1972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DA01F76" w14:textId="77777777" w:rsidR="00365CC9" w:rsidRDefault="00C270CB">
      <w:pPr>
        <w:rPr>
          <w:rFonts w:asciiTheme="minorHAnsi" w:hAnsiTheme="minorHAnsi" w:cstheme="minorHAnsi"/>
        </w:rPr>
      </w:pPr>
      <w:r>
        <w:rPr>
          <w:rFonts w:asciiTheme="minorHAnsi" w:hAnsiTheme="minorHAnsi" w:cstheme="minorHAnsi"/>
        </w:rPr>
        <w:t>[ ] Ensure all data is up-to-date in paper</w:t>
      </w:r>
    </w:p>
    <w:p w14:paraId="12E3D47A" w14:textId="77777777" w:rsidR="00365CC9" w:rsidRDefault="00C270CB">
      <w:pPr>
        <w:rPr>
          <w:rFonts w:asciiTheme="minorHAnsi" w:hAnsiTheme="minorHAnsi" w:cstheme="minorHAnsi"/>
        </w:rPr>
      </w:pPr>
      <w:r>
        <w:rPr>
          <w:rFonts w:asciiTheme="minorHAnsi" w:hAnsiTheme="minorHAnsi" w:cstheme="minorHAnsi"/>
        </w:rPr>
        <w:t>[ ] Assist with finishing any unfinished sections</w:t>
      </w:r>
    </w:p>
    <w:p w14:paraId="495B014B" w14:textId="77777777" w:rsidR="00365CC9" w:rsidRDefault="00C270CB">
      <w:pPr>
        <w:rPr>
          <w:rFonts w:asciiTheme="minorHAnsi" w:hAnsiTheme="minorHAnsi" w:cstheme="minorHAnsi"/>
        </w:rPr>
      </w:pPr>
      <w:r>
        <w:rPr>
          <w:rFonts w:asciiTheme="minorHAnsi" w:hAnsiTheme="minorHAnsi" w:cstheme="minorHAnsi"/>
        </w:rPr>
        <w:t>[ ] Assist with editing the paper</w:t>
      </w:r>
    </w:p>
    <w:p w14:paraId="434D8432" w14:textId="77777777" w:rsidR="00365CC9" w:rsidRDefault="00C270CB">
      <w:pPr>
        <w:rPr>
          <w:rFonts w:asciiTheme="minorHAnsi" w:hAnsiTheme="minorHAnsi" w:cstheme="minorHAnsi"/>
        </w:rPr>
      </w:pPr>
      <w:r>
        <w:rPr>
          <w:rFonts w:asciiTheme="minorHAnsi" w:hAnsiTheme="minorHAnsi" w:cstheme="minorHAnsi"/>
        </w:rPr>
        <w:t>[ ] Refer to user stories 2173-2176 for sections of paper I am directly responsible for</w:t>
      </w:r>
    </w:p>
    <w:p w14:paraId="0FD545DD" w14:textId="77777777" w:rsidR="00365CC9" w:rsidRDefault="00C270CB">
      <w:pPr>
        <w:rPr>
          <w:rFonts w:asciiTheme="minorHAnsi" w:hAnsiTheme="minorHAnsi" w:cstheme="minorHAnsi"/>
        </w:rPr>
      </w:pPr>
      <w:r>
        <w:rPr>
          <w:rFonts w:asciiTheme="minorHAnsi" w:hAnsiTheme="minorHAnsi" w:cstheme="minorHAnsi"/>
        </w:rPr>
        <w:t>[ ] Coordinate with team to ensure any relevant work conducted by the team is included</w:t>
      </w:r>
    </w:p>
    <w:p w14:paraId="03E5DEA5" w14:textId="77777777" w:rsidR="00365CC9" w:rsidRDefault="00365CC9">
      <w:pPr>
        <w:rPr>
          <w:rFonts w:asciiTheme="minorHAnsi" w:hAnsiTheme="minorHAnsi" w:cstheme="minorHAnsi"/>
        </w:rPr>
      </w:pPr>
    </w:p>
    <w:p w14:paraId="249B0BA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B19CEFE" w14:textId="77777777" w:rsidR="00365CC9" w:rsidRDefault="00365CC9">
      <w:pPr>
        <w:rPr>
          <w:rFonts w:cstheme="minorHAnsi"/>
          <w:b/>
          <w:bCs/>
          <w:color w:val="000000"/>
        </w:rPr>
      </w:pPr>
    </w:p>
    <w:p w14:paraId="5826C641" w14:textId="77777777" w:rsidR="00365CC9" w:rsidRDefault="00365CC9">
      <w:pPr>
        <w:rPr>
          <w:rFonts w:cs="Calibri"/>
          <w:color w:val="000000"/>
        </w:rPr>
      </w:pPr>
    </w:p>
    <w:p w14:paraId="62909FAD" w14:textId="77777777" w:rsidR="00365CC9" w:rsidRDefault="00C270CB">
      <w:pPr>
        <w:rPr>
          <w:rFonts w:cs="Calibri"/>
          <w:color w:val="000000"/>
        </w:rPr>
      </w:pPr>
      <w:r>
        <w:br w:type="page"/>
      </w:r>
    </w:p>
    <w:p w14:paraId="614A978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6 – HIPPO Final Paper Completion</w:t>
      </w:r>
    </w:p>
    <w:p w14:paraId="05A4BEB0" w14:textId="77777777" w:rsidR="00365CC9" w:rsidRDefault="00365CC9">
      <w:pPr>
        <w:rPr>
          <w:rFonts w:asciiTheme="minorHAnsi" w:hAnsiTheme="minorHAnsi" w:cstheme="minorHAnsi"/>
          <w:b/>
          <w:bCs/>
          <w:color w:val="000000"/>
        </w:rPr>
      </w:pPr>
    </w:p>
    <w:p w14:paraId="1C341DD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669618D"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ssist in completing and editing the final paper.</w:t>
      </w:r>
    </w:p>
    <w:p w14:paraId="63D02AA6" w14:textId="77777777" w:rsidR="00365CC9" w:rsidRDefault="00365CC9">
      <w:pPr>
        <w:rPr>
          <w:rFonts w:asciiTheme="minorHAnsi" w:hAnsiTheme="minorHAnsi" w:cstheme="minorHAnsi"/>
          <w:b/>
          <w:bCs/>
          <w:color w:val="000000"/>
        </w:rPr>
      </w:pPr>
    </w:p>
    <w:p w14:paraId="440106A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6685701" w14:textId="77777777" w:rsidR="00365CC9" w:rsidRDefault="00C270CB">
      <w:pPr>
        <w:rPr>
          <w:rFonts w:asciiTheme="minorHAnsi" w:hAnsiTheme="minorHAnsi" w:cstheme="minorHAnsi"/>
        </w:rPr>
      </w:pPr>
      <w:r>
        <w:rPr>
          <w:rFonts w:asciiTheme="minorHAnsi" w:hAnsiTheme="minorHAnsi" w:cstheme="minorHAnsi"/>
        </w:rPr>
        <w:t>[ ] Ensure all data is up-to-date in paper</w:t>
      </w:r>
    </w:p>
    <w:p w14:paraId="1BDEBF9F" w14:textId="77777777" w:rsidR="00365CC9" w:rsidRDefault="00C270CB">
      <w:pPr>
        <w:rPr>
          <w:rFonts w:asciiTheme="minorHAnsi" w:hAnsiTheme="minorHAnsi" w:cstheme="minorHAnsi"/>
        </w:rPr>
      </w:pPr>
      <w:r>
        <w:rPr>
          <w:rFonts w:asciiTheme="minorHAnsi" w:hAnsiTheme="minorHAnsi" w:cstheme="minorHAnsi"/>
        </w:rPr>
        <w:t>[ ] Assist with finishing any unfinished sections</w:t>
      </w:r>
    </w:p>
    <w:p w14:paraId="4B69ECC9" w14:textId="77777777" w:rsidR="00365CC9" w:rsidRDefault="00C270CB">
      <w:pPr>
        <w:rPr>
          <w:rFonts w:asciiTheme="minorHAnsi" w:hAnsiTheme="minorHAnsi" w:cstheme="minorHAnsi"/>
        </w:rPr>
      </w:pPr>
      <w:r>
        <w:rPr>
          <w:rFonts w:asciiTheme="minorHAnsi" w:hAnsiTheme="minorHAnsi" w:cstheme="minorHAnsi"/>
        </w:rPr>
        <w:t>[ ] Assist with editing the paper</w:t>
      </w:r>
    </w:p>
    <w:p w14:paraId="39ADB370" w14:textId="77777777" w:rsidR="00365CC9" w:rsidRDefault="00C270CB">
      <w:pPr>
        <w:rPr>
          <w:rFonts w:asciiTheme="minorHAnsi" w:hAnsiTheme="minorHAnsi" w:cstheme="minorHAnsi"/>
        </w:rPr>
      </w:pPr>
      <w:r>
        <w:rPr>
          <w:rFonts w:asciiTheme="minorHAnsi" w:hAnsiTheme="minorHAnsi" w:cstheme="minorHAnsi"/>
        </w:rPr>
        <w:t>[ ] Refer to user stories 2173-2176 for sections of paper I am directly responsible for</w:t>
      </w:r>
    </w:p>
    <w:p w14:paraId="57C9900D" w14:textId="77777777" w:rsidR="00365CC9" w:rsidRDefault="00C270CB">
      <w:pPr>
        <w:rPr>
          <w:rFonts w:asciiTheme="minorHAnsi" w:hAnsiTheme="minorHAnsi" w:cstheme="minorHAnsi"/>
        </w:rPr>
      </w:pPr>
      <w:r>
        <w:rPr>
          <w:rFonts w:asciiTheme="minorHAnsi" w:hAnsiTheme="minorHAnsi" w:cstheme="minorHAnsi"/>
        </w:rPr>
        <w:t>[ ] Coordinate with team to ensure any relevant work conducted by the team is included</w:t>
      </w:r>
    </w:p>
    <w:p w14:paraId="6AA81DAF" w14:textId="77777777" w:rsidR="00365CC9" w:rsidRDefault="00365CC9">
      <w:pPr>
        <w:rPr>
          <w:rFonts w:asciiTheme="minorHAnsi" w:hAnsiTheme="minorHAnsi" w:cstheme="minorHAnsi"/>
        </w:rPr>
      </w:pPr>
    </w:p>
    <w:p w14:paraId="4E87B00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6797E4C" w14:textId="77777777" w:rsidR="00365CC9" w:rsidRDefault="00365CC9">
      <w:pPr>
        <w:rPr>
          <w:rFonts w:cstheme="minorHAnsi"/>
          <w:b/>
          <w:bCs/>
          <w:color w:val="000000"/>
        </w:rPr>
      </w:pPr>
    </w:p>
    <w:p w14:paraId="3DEEFD74" w14:textId="77777777" w:rsidR="00365CC9" w:rsidRDefault="00365CC9">
      <w:pPr>
        <w:rPr>
          <w:rFonts w:cs="Calibri"/>
          <w:color w:val="000000"/>
        </w:rPr>
      </w:pPr>
    </w:p>
    <w:p w14:paraId="147E2ECC" w14:textId="77777777" w:rsidR="00365CC9" w:rsidRDefault="00C270CB">
      <w:pPr>
        <w:rPr>
          <w:rFonts w:cs="Calibri"/>
          <w:color w:val="000000"/>
        </w:rPr>
      </w:pPr>
      <w:r>
        <w:br w:type="page"/>
      </w:r>
    </w:p>
    <w:p w14:paraId="47D611EA"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7 – HIPPO Final Paper Completion</w:t>
      </w:r>
    </w:p>
    <w:p w14:paraId="7A7A149F" w14:textId="77777777" w:rsidR="00365CC9" w:rsidRDefault="00365CC9">
      <w:pPr>
        <w:rPr>
          <w:rFonts w:asciiTheme="minorHAnsi" w:hAnsiTheme="minorHAnsi" w:cstheme="minorHAnsi"/>
          <w:b/>
          <w:bCs/>
          <w:color w:val="000000"/>
        </w:rPr>
      </w:pPr>
    </w:p>
    <w:p w14:paraId="3876171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55FB208"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ssist in completing and editing the final paper.</w:t>
      </w:r>
    </w:p>
    <w:p w14:paraId="633DA1FD" w14:textId="77777777" w:rsidR="00365CC9" w:rsidRDefault="00365CC9">
      <w:pPr>
        <w:rPr>
          <w:rFonts w:asciiTheme="minorHAnsi" w:hAnsiTheme="minorHAnsi" w:cstheme="minorHAnsi"/>
          <w:b/>
          <w:bCs/>
          <w:color w:val="000000"/>
        </w:rPr>
      </w:pPr>
    </w:p>
    <w:p w14:paraId="4E7C52E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2847821" w14:textId="77777777" w:rsidR="00365CC9" w:rsidRDefault="00C270CB">
      <w:pPr>
        <w:rPr>
          <w:rFonts w:asciiTheme="minorHAnsi" w:hAnsiTheme="minorHAnsi" w:cstheme="minorHAnsi"/>
        </w:rPr>
      </w:pPr>
      <w:r>
        <w:rPr>
          <w:rFonts w:asciiTheme="minorHAnsi" w:hAnsiTheme="minorHAnsi" w:cstheme="minorHAnsi"/>
        </w:rPr>
        <w:t>[ ] Ensure all data is up-to-date in paper</w:t>
      </w:r>
    </w:p>
    <w:p w14:paraId="7F013D29" w14:textId="77777777" w:rsidR="00365CC9" w:rsidRDefault="00C270CB">
      <w:pPr>
        <w:rPr>
          <w:rFonts w:asciiTheme="minorHAnsi" w:hAnsiTheme="minorHAnsi" w:cstheme="minorHAnsi"/>
        </w:rPr>
      </w:pPr>
      <w:r>
        <w:rPr>
          <w:rFonts w:asciiTheme="minorHAnsi" w:hAnsiTheme="minorHAnsi" w:cstheme="minorHAnsi"/>
        </w:rPr>
        <w:t>[ ] Assist with finishing any unfinished sections</w:t>
      </w:r>
    </w:p>
    <w:p w14:paraId="6D94506B" w14:textId="77777777" w:rsidR="00365CC9" w:rsidRDefault="00C270CB">
      <w:pPr>
        <w:rPr>
          <w:rFonts w:asciiTheme="minorHAnsi" w:hAnsiTheme="minorHAnsi" w:cstheme="minorHAnsi"/>
        </w:rPr>
      </w:pPr>
      <w:r>
        <w:rPr>
          <w:rFonts w:asciiTheme="minorHAnsi" w:hAnsiTheme="minorHAnsi" w:cstheme="minorHAnsi"/>
        </w:rPr>
        <w:t>[ ] Assist with editing the paper</w:t>
      </w:r>
    </w:p>
    <w:p w14:paraId="6DDE02E4" w14:textId="77777777" w:rsidR="00365CC9" w:rsidRDefault="00C270CB">
      <w:pPr>
        <w:rPr>
          <w:rFonts w:asciiTheme="minorHAnsi" w:hAnsiTheme="minorHAnsi" w:cstheme="minorHAnsi"/>
        </w:rPr>
      </w:pPr>
      <w:r>
        <w:rPr>
          <w:rFonts w:asciiTheme="minorHAnsi" w:hAnsiTheme="minorHAnsi" w:cstheme="minorHAnsi"/>
        </w:rPr>
        <w:t>[ ] Refer to user stories 2173-2176 for sections of paper I am directly responsible for</w:t>
      </w:r>
    </w:p>
    <w:p w14:paraId="7921E5ED" w14:textId="77777777" w:rsidR="00365CC9" w:rsidRDefault="00C270CB">
      <w:pPr>
        <w:rPr>
          <w:rFonts w:asciiTheme="minorHAnsi" w:hAnsiTheme="minorHAnsi" w:cstheme="minorHAnsi"/>
        </w:rPr>
      </w:pPr>
      <w:r>
        <w:rPr>
          <w:rFonts w:asciiTheme="minorHAnsi" w:hAnsiTheme="minorHAnsi" w:cstheme="minorHAnsi"/>
        </w:rPr>
        <w:t>[ ] Coordinate with team to ensure any relevant work conducted by the team is included</w:t>
      </w:r>
    </w:p>
    <w:p w14:paraId="247EB41A" w14:textId="77777777" w:rsidR="00365CC9" w:rsidRDefault="00365CC9">
      <w:pPr>
        <w:rPr>
          <w:rFonts w:asciiTheme="minorHAnsi" w:hAnsiTheme="minorHAnsi" w:cstheme="minorHAnsi"/>
        </w:rPr>
      </w:pPr>
    </w:p>
    <w:p w14:paraId="2BD01EC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A3A00F3" w14:textId="77777777" w:rsidR="00365CC9" w:rsidRDefault="00365CC9">
      <w:pPr>
        <w:rPr>
          <w:rFonts w:cstheme="minorHAnsi"/>
          <w:b/>
          <w:bCs/>
          <w:color w:val="000000"/>
        </w:rPr>
      </w:pPr>
    </w:p>
    <w:p w14:paraId="4E4354C0" w14:textId="77777777" w:rsidR="00365CC9" w:rsidRDefault="00365CC9">
      <w:pPr>
        <w:rPr>
          <w:rFonts w:cs="Calibri"/>
          <w:color w:val="000000"/>
        </w:rPr>
      </w:pPr>
    </w:p>
    <w:p w14:paraId="081727DD" w14:textId="77777777" w:rsidR="00365CC9" w:rsidRDefault="00C270CB">
      <w:pPr>
        <w:rPr>
          <w:rFonts w:cs="Calibri"/>
          <w:color w:val="000000"/>
        </w:rPr>
      </w:pPr>
      <w:r>
        <w:br w:type="page"/>
      </w:r>
    </w:p>
    <w:p w14:paraId="7B610227"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8 – HIPPO Data/Image Analysis</w:t>
      </w:r>
    </w:p>
    <w:p w14:paraId="539C8D33" w14:textId="77777777" w:rsidR="00365CC9" w:rsidRDefault="00365CC9">
      <w:pPr>
        <w:rPr>
          <w:rFonts w:asciiTheme="minorHAnsi" w:hAnsiTheme="minorHAnsi" w:cstheme="minorHAnsi"/>
          <w:b/>
          <w:bCs/>
          <w:color w:val="000000"/>
        </w:rPr>
      </w:pPr>
    </w:p>
    <w:p w14:paraId="37E1C14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ABFD1BF"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assist in conducting data analysis on data gathered after flight tests.</w:t>
      </w:r>
    </w:p>
    <w:p w14:paraId="5BDE853F" w14:textId="77777777" w:rsidR="00365CC9" w:rsidRDefault="00365CC9">
      <w:pPr>
        <w:rPr>
          <w:rFonts w:asciiTheme="minorHAnsi" w:hAnsiTheme="minorHAnsi" w:cstheme="minorHAnsi"/>
          <w:b/>
          <w:bCs/>
          <w:color w:val="000000"/>
        </w:rPr>
      </w:pPr>
    </w:p>
    <w:p w14:paraId="02AA9B3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610E125" w14:textId="77777777" w:rsidR="00365CC9" w:rsidRDefault="00C270CB">
      <w:pPr>
        <w:rPr>
          <w:rFonts w:asciiTheme="minorHAnsi" w:hAnsiTheme="minorHAnsi" w:cstheme="minorHAnsi"/>
        </w:rPr>
      </w:pPr>
      <w:r>
        <w:rPr>
          <w:rFonts w:asciiTheme="minorHAnsi" w:hAnsiTheme="minorHAnsi" w:cstheme="minorHAnsi"/>
        </w:rPr>
        <w:t>[ ] Back-up and save images/data obtained from flight testing</w:t>
      </w:r>
    </w:p>
    <w:p w14:paraId="309A3EAF" w14:textId="77777777" w:rsidR="00365CC9" w:rsidRDefault="00C270CB">
      <w:pPr>
        <w:rPr>
          <w:rFonts w:asciiTheme="minorHAnsi" w:hAnsiTheme="minorHAnsi" w:cstheme="minorHAnsi"/>
        </w:rPr>
      </w:pPr>
      <w:r>
        <w:rPr>
          <w:rFonts w:asciiTheme="minorHAnsi" w:hAnsiTheme="minorHAnsi" w:cstheme="minorHAnsi"/>
        </w:rPr>
        <w:t>[ ] Organize images/data in logical manner</w:t>
      </w:r>
    </w:p>
    <w:p w14:paraId="28637BD1" w14:textId="77777777" w:rsidR="00365CC9" w:rsidRDefault="00C270CB">
      <w:pPr>
        <w:rPr>
          <w:rFonts w:asciiTheme="minorHAnsi" w:hAnsiTheme="minorHAnsi" w:cstheme="minorHAnsi"/>
        </w:rPr>
      </w:pPr>
      <w:r>
        <w:rPr>
          <w:rFonts w:asciiTheme="minorHAnsi" w:hAnsiTheme="minorHAnsi" w:cstheme="minorHAnsi"/>
        </w:rPr>
        <w:t>[ ] Run images through Matlab infrastructure to perform data analysis and calculate SNR, other relevant information</w:t>
      </w:r>
    </w:p>
    <w:p w14:paraId="0B91DC44" w14:textId="77777777" w:rsidR="00365CC9" w:rsidRDefault="00C270CB">
      <w:pPr>
        <w:rPr>
          <w:rFonts w:asciiTheme="minorHAnsi" w:hAnsiTheme="minorHAnsi" w:cstheme="minorHAnsi"/>
        </w:rPr>
      </w:pPr>
      <w:r>
        <w:rPr>
          <w:rFonts w:asciiTheme="minorHAnsi" w:hAnsiTheme="minorHAnsi" w:cstheme="minorHAnsi"/>
        </w:rPr>
        <w:t>[ ] Visually look at images and see if presence of light is detectable to the human eye in images</w:t>
      </w:r>
    </w:p>
    <w:p w14:paraId="75BBE049" w14:textId="77777777" w:rsidR="00365CC9" w:rsidRDefault="00C270CB">
      <w:pPr>
        <w:rPr>
          <w:rFonts w:asciiTheme="minorHAnsi" w:hAnsiTheme="minorHAnsi" w:cstheme="minorHAnsi"/>
        </w:rPr>
      </w:pPr>
      <w:r>
        <w:rPr>
          <w:rFonts w:asciiTheme="minorHAnsi" w:hAnsiTheme="minorHAnsi" w:cstheme="minorHAnsi"/>
        </w:rPr>
        <w:t>[ ] Record results</w:t>
      </w:r>
    </w:p>
    <w:p w14:paraId="43984A94" w14:textId="77777777" w:rsidR="00365CC9" w:rsidRDefault="00C270CB">
      <w:pPr>
        <w:rPr>
          <w:rFonts w:asciiTheme="minorHAnsi" w:hAnsiTheme="minorHAnsi" w:cstheme="minorHAnsi"/>
        </w:rPr>
      </w:pPr>
      <w:r>
        <w:rPr>
          <w:rFonts w:asciiTheme="minorHAnsi" w:hAnsiTheme="minorHAnsi" w:cstheme="minorHAnsi"/>
        </w:rPr>
        <w:t>[ ] Prepare information for inclusion in final report and/or FDR</w:t>
      </w:r>
    </w:p>
    <w:p w14:paraId="4471E58F" w14:textId="77777777" w:rsidR="00365CC9" w:rsidRDefault="00365CC9">
      <w:pPr>
        <w:rPr>
          <w:rFonts w:asciiTheme="minorHAnsi" w:hAnsiTheme="minorHAnsi" w:cstheme="minorHAnsi"/>
        </w:rPr>
      </w:pPr>
    </w:p>
    <w:p w14:paraId="608077F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B87107A" w14:textId="77777777" w:rsidR="00365CC9" w:rsidRDefault="00365CC9">
      <w:pPr>
        <w:rPr>
          <w:rFonts w:cstheme="minorHAnsi"/>
          <w:b/>
          <w:bCs/>
          <w:color w:val="000000"/>
        </w:rPr>
      </w:pPr>
    </w:p>
    <w:p w14:paraId="478FF8AE" w14:textId="77777777" w:rsidR="00365CC9" w:rsidRDefault="00365CC9">
      <w:pPr>
        <w:rPr>
          <w:rFonts w:cs="Calibri"/>
          <w:color w:val="000000"/>
        </w:rPr>
      </w:pPr>
    </w:p>
    <w:p w14:paraId="7943F550" w14:textId="77777777" w:rsidR="00365CC9" w:rsidRDefault="00C270CB">
      <w:pPr>
        <w:rPr>
          <w:rFonts w:cs="Calibri"/>
          <w:color w:val="000000"/>
        </w:rPr>
      </w:pPr>
      <w:r>
        <w:br w:type="page"/>
      </w:r>
    </w:p>
    <w:p w14:paraId="3F26F08E"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399 – HIPPO Process Document</w:t>
      </w:r>
    </w:p>
    <w:p w14:paraId="53E7400A" w14:textId="77777777" w:rsidR="00365CC9" w:rsidRDefault="00365CC9">
      <w:pPr>
        <w:rPr>
          <w:rFonts w:asciiTheme="minorHAnsi" w:hAnsiTheme="minorHAnsi" w:cstheme="minorHAnsi"/>
          <w:b/>
          <w:bCs/>
          <w:color w:val="000000"/>
        </w:rPr>
      </w:pPr>
    </w:p>
    <w:p w14:paraId="6990B24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F13FDD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ould like to lay the foundation for future work on this process.</w:t>
      </w:r>
    </w:p>
    <w:p w14:paraId="6CFD4BAF" w14:textId="77777777" w:rsidR="00365CC9" w:rsidRDefault="00365CC9">
      <w:pPr>
        <w:rPr>
          <w:rFonts w:asciiTheme="minorHAnsi" w:hAnsiTheme="minorHAnsi" w:cstheme="minorHAnsi"/>
          <w:b/>
          <w:bCs/>
          <w:color w:val="000000"/>
        </w:rPr>
      </w:pPr>
    </w:p>
    <w:p w14:paraId="4C4D761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2B7C0B2" w14:textId="77777777" w:rsidR="00365CC9" w:rsidRDefault="00C270CB">
      <w:pPr>
        <w:rPr>
          <w:rFonts w:asciiTheme="minorHAnsi" w:hAnsiTheme="minorHAnsi" w:cstheme="minorHAnsi"/>
        </w:rPr>
      </w:pPr>
      <w:r>
        <w:rPr>
          <w:rFonts w:asciiTheme="minorHAnsi" w:hAnsiTheme="minorHAnsi" w:cstheme="minorHAnsi"/>
        </w:rPr>
        <w:t>[ ] Prepare a process document describing the interface between the camera and raspberry pi</w:t>
      </w:r>
    </w:p>
    <w:p w14:paraId="6E6847ED" w14:textId="77777777" w:rsidR="00365CC9" w:rsidRDefault="00C270CB">
      <w:pPr>
        <w:rPr>
          <w:rFonts w:asciiTheme="minorHAnsi" w:hAnsiTheme="minorHAnsi" w:cstheme="minorHAnsi"/>
        </w:rPr>
      </w:pPr>
      <w:r>
        <w:rPr>
          <w:rFonts w:asciiTheme="minorHAnsi" w:hAnsiTheme="minorHAnsi" w:cstheme="minorHAnsi"/>
        </w:rPr>
        <w:t>[ ] Provide to AFSL for test</w:t>
      </w:r>
    </w:p>
    <w:p w14:paraId="319C3214" w14:textId="77777777" w:rsidR="00365CC9" w:rsidRDefault="00C270CB">
      <w:pPr>
        <w:rPr>
          <w:rFonts w:asciiTheme="minorHAnsi" w:hAnsiTheme="minorHAnsi" w:cstheme="minorHAnsi"/>
        </w:rPr>
      </w:pPr>
      <w:r>
        <w:rPr>
          <w:rFonts w:asciiTheme="minorHAnsi" w:hAnsiTheme="minorHAnsi" w:cstheme="minorHAnsi"/>
        </w:rPr>
        <w:t>[ ] Prepare information for inclusion in final report and/or FDR</w:t>
      </w:r>
    </w:p>
    <w:p w14:paraId="503A0128" w14:textId="77777777" w:rsidR="00365CC9" w:rsidRDefault="00365CC9">
      <w:pPr>
        <w:rPr>
          <w:rFonts w:asciiTheme="minorHAnsi" w:hAnsiTheme="minorHAnsi" w:cstheme="minorHAnsi"/>
        </w:rPr>
      </w:pPr>
    </w:p>
    <w:p w14:paraId="5C4B37D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CAA2AEA" w14:textId="77777777" w:rsidR="00365CC9" w:rsidRDefault="00365CC9">
      <w:pPr>
        <w:rPr>
          <w:rFonts w:cstheme="minorHAnsi"/>
          <w:b/>
          <w:bCs/>
          <w:color w:val="000000"/>
        </w:rPr>
      </w:pPr>
    </w:p>
    <w:p w14:paraId="373D3DDB" w14:textId="77777777" w:rsidR="00365CC9" w:rsidRDefault="00365CC9">
      <w:pPr>
        <w:rPr>
          <w:rFonts w:cs="Calibri"/>
          <w:color w:val="000000"/>
        </w:rPr>
      </w:pPr>
    </w:p>
    <w:p w14:paraId="437AD526" w14:textId="77777777" w:rsidR="00365CC9" w:rsidRDefault="00365CC9">
      <w:pPr>
        <w:rPr>
          <w:rFonts w:cs="Calibri"/>
          <w:color w:val="000000"/>
        </w:rPr>
      </w:pPr>
    </w:p>
    <w:p w14:paraId="5A4FDD6F" w14:textId="77777777" w:rsidR="00365CC9" w:rsidRDefault="00C270CB">
      <w:pPr>
        <w:rPr>
          <w:rFonts w:cs="Calibri"/>
          <w:color w:val="000000"/>
        </w:rPr>
      </w:pPr>
      <w:r>
        <w:br w:type="page"/>
      </w:r>
    </w:p>
    <w:p w14:paraId="44EEC1DE"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00 – HIPPO April/May Weekly Reports</w:t>
      </w:r>
    </w:p>
    <w:p w14:paraId="1690339F" w14:textId="77777777" w:rsidR="00365CC9" w:rsidRDefault="00365CC9">
      <w:pPr>
        <w:rPr>
          <w:rFonts w:asciiTheme="minorHAnsi" w:hAnsiTheme="minorHAnsi" w:cstheme="minorHAnsi"/>
          <w:b/>
          <w:bCs/>
          <w:color w:val="000000"/>
        </w:rPr>
      </w:pPr>
    </w:p>
    <w:p w14:paraId="351929A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1601C8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ill fulfill the departmental requirements for the capstone project.</w:t>
      </w:r>
    </w:p>
    <w:p w14:paraId="7F3227BF" w14:textId="77777777" w:rsidR="00365CC9" w:rsidRDefault="00365CC9">
      <w:pPr>
        <w:rPr>
          <w:rFonts w:asciiTheme="minorHAnsi" w:hAnsiTheme="minorHAnsi" w:cstheme="minorHAnsi"/>
          <w:b/>
          <w:bCs/>
          <w:color w:val="000000"/>
        </w:rPr>
      </w:pPr>
    </w:p>
    <w:p w14:paraId="422BD501"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69762B4" w14:textId="77777777" w:rsidR="00365CC9" w:rsidRDefault="00C270CB">
      <w:pPr>
        <w:rPr>
          <w:rFonts w:asciiTheme="minorHAnsi" w:hAnsiTheme="minorHAnsi" w:cstheme="minorHAnsi"/>
        </w:rPr>
      </w:pPr>
      <w:r>
        <w:rPr>
          <w:rFonts w:asciiTheme="minorHAnsi" w:hAnsiTheme="minorHAnsi" w:cstheme="minorHAnsi"/>
        </w:rPr>
        <w:t>[ ] Submit weekly reports of activities to Canvas</w:t>
      </w:r>
    </w:p>
    <w:p w14:paraId="18B256FB" w14:textId="77777777" w:rsidR="00365CC9" w:rsidRDefault="00C270CB">
      <w:pPr>
        <w:rPr>
          <w:rFonts w:asciiTheme="minorHAnsi" w:hAnsiTheme="minorHAnsi" w:cstheme="minorHAnsi"/>
        </w:rPr>
      </w:pPr>
      <w:r>
        <w:rPr>
          <w:rFonts w:asciiTheme="minorHAnsi" w:hAnsiTheme="minorHAnsi" w:cstheme="minorHAnsi"/>
        </w:rPr>
        <w:t>[ ] Fulfill other miscellaneous requirements as necessary</w:t>
      </w:r>
    </w:p>
    <w:p w14:paraId="0CBF8885" w14:textId="77777777" w:rsidR="00365CC9" w:rsidRDefault="00365CC9">
      <w:pPr>
        <w:rPr>
          <w:rFonts w:asciiTheme="minorHAnsi" w:hAnsiTheme="minorHAnsi" w:cstheme="minorHAnsi"/>
        </w:rPr>
      </w:pPr>
    </w:p>
    <w:p w14:paraId="2AE505A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F176988" w14:textId="77777777" w:rsidR="00365CC9" w:rsidRDefault="00365CC9">
      <w:pPr>
        <w:rPr>
          <w:rFonts w:cstheme="minorHAnsi"/>
          <w:b/>
          <w:bCs/>
          <w:color w:val="000000"/>
        </w:rPr>
      </w:pPr>
    </w:p>
    <w:p w14:paraId="30385C46" w14:textId="77777777" w:rsidR="00365CC9" w:rsidRDefault="00365CC9">
      <w:pPr>
        <w:rPr>
          <w:rFonts w:cs="Calibri"/>
          <w:color w:val="000000"/>
        </w:rPr>
      </w:pPr>
    </w:p>
    <w:p w14:paraId="7D38C969" w14:textId="77777777" w:rsidR="00365CC9" w:rsidRDefault="00C270CB">
      <w:pPr>
        <w:rPr>
          <w:rFonts w:cs="Calibri"/>
          <w:color w:val="000000"/>
        </w:rPr>
      </w:pPr>
      <w:r>
        <w:br w:type="page"/>
      </w:r>
    </w:p>
    <w:p w14:paraId="0693B523"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01 – HIPPO April/May Weekly Reports</w:t>
      </w:r>
    </w:p>
    <w:p w14:paraId="6B98BA15" w14:textId="77777777" w:rsidR="00365CC9" w:rsidRDefault="00365CC9">
      <w:pPr>
        <w:rPr>
          <w:rFonts w:asciiTheme="minorHAnsi" w:hAnsiTheme="minorHAnsi" w:cstheme="minorHAnsi"/>
          <w:b/>
          <w:bCs/>
          <w:color w:val="000000"/>
        </w:rPr>
      </w:pPr>
    </w:p>
    <w:p w14:paraId="5D27A49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4E1797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ill fulfill the departmental requirements for the capstone project.</w:t>
      </w:r>
    </w:p>
    <w:p w14:paraId="68FC95F3" w14:textId="77777777" w:rsidR="00365CC9" w:rsidRDefault="00365CC9">
      <w:pPr>
        <w:rPr>
          <w:rFonts w:asciiTheme="minorHAnsi" w:hAnsiTheme="minorHAnsi" w:cstheme="minorHAnsi"/>
          <w:b/>
          <w:bCs/>
          <w:color w:val="000000"/>
        </w:rPr>
      </w:pPr>
    </w:p>
    <w:p w14:paraId="3D118A6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4F8812A" w14:textId="77777777" w:rsidR="00365CC9" w:rsidRDefault="00C270CB">
      <w:pPr>
        <w:rPr>
          <w:rFonts w:asciiTheme="minorHAnsi" w:hAnsiTheme="minorHAnsi" w:cstheme="minorHAnsi"/>
        </w:rPr>
      </w:pPr>
      <w:r>
        <w:rPr>
          <w:rFonts w:asciiTheme="minorHAnsi" w:hAnsiTheme="minorHAnsi" w:cstheme="minorHAnsi"/>
        </w:rPr>
        <w:t>[ ] Submit weekly reports of activities to Canvas</w:t>
      </w:r>
    </w:p>
    <w:p w14:paraId="2C8014FB" w14:textId="77777777" w:rsidR="00365CC9" w:rsidRDefault="00C270CB">
      <w:pPr>
        <w:rPr>
          <w:rFonts w:asciiTheme="minorHAnsi" w:hAnsiTheme="minorHAnsi" w:cstheme="minorHAnsi"/>
        </w:rPr>
      </w:pPr>
      <w:r>
        <w:rPr>
          <w:rFonts w:asciiTheme="minorHAnsi" w:hAnsiTheme="minorHAnsi" w:cstheme="minorHAnsi"/>
        </w:rPr>
        <w:t>[ ] Fulfill other miscellaneous requirements as necessary</w:t>
      </w:r>
    </w:p>
    <w:p w14:paraId="48B1AA2A" w14:textId="77777777" w:rsidR="00365CC9" w:rsidRDefault="00365CC9">
      <w:pPr>
        <w:rPr>
          <w:rFonts w:asciiTheme="minorHAnsi" w:hAnsiTheme="minorHAnsi" w:cstheme="minorHAnsi"/>
        </w:rPr>
      </w:pPr>
    </w:p>
    <w:p w14:paraId="62D9E3F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C0AC12F" w14:textId="77777777" w:rsidR="00365CC9" w:rsidRDefault="00365CC9">
      <w:pPr>
        <w:rPr>
          <w:rFonts w:cstheme="minorHAnsi"/>
          <w:b/>
          <w:bCs/>
          <w:color w:val="000000"/>
        </w:rPr>
      </w:pPr>
    </w:p>
    <w:p w14:paraId="23A21519" w14:textId="77777777" w:rsidR="00365CC9" w:rsidRDefault="00365CC9">
      <w:pPr>
        <w:rPr>
          <w:rFonts w:cs="Calibri"/>
          <w:color w:val="000000"/>
        </w:rPr>
      </w:pPr>
    </w:p>
    <w:p w14:paraId="1C101E93" w14:textId="77777777" w:rsidR="00365CC9" w:rsidRDefault="00365CC9">
      <w:pPr>
        <w:rPr>
          <w:rFonts w:cs="Calibri"/>
          <w:color w:val="000000"/>
        </w:rPr>
      </w:pPr>
    </w:p>
    <w:p w14:paraId="3171B39D" w14:textId="77777777" w:rsidR="00365CC9" w:rsidRDefault="00C270CB">
      <w:pPr>
        <w:rPr>
          <w:rFonts w:cs="Calibri"/>
          <w:color w:val="000000"/>
        </w:rPr>
      </w:pPr>
      <w:r>
        <w:br w:type="page"/>
      </w:r>
    </w:p>
    <w:p w14:paraId="72044913"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02 – HIPPO April/May Weekly Reports</w:t>
      </w:r>
    </w:p>
    <w:p w14:paraId="29746334" w14:textId="77777777" w:rsidR="00365CC9" w:rsidRDefault="00365CC9">
      <w:pPr>
        <w:rPr>
          <w:rFonts w:asciiTheme="minorHAnsi" w:hAnsiTheme="minorHAnsi" w:cstheme="minorHAnsi"/>
          <w:b/>
          <w:bCs/>
          <w:color w:val="000000"/>
        </w:rPr>
      </w:pPr>
    </w:p>
    <w:p w14:paraId="710E7AC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3885F82"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ill fulfill the departmental requirements for the capstone project.</w:t>
      </w:r>
    </w:p>
    <w:p w14:paraId="31C4E1F5" w14:textId="77777777" w:rsidR="00365CC9" w:rsidRDefault="00365CC9">
      <w:pPr>
        <w:rPr>
          <w:rFonts w:asciiTheme="minorHAnsi" w:hAnsiTheme="minorHAnsi" w:cstheme="minorHAnsi"/>
          <w:b/>
          <w:bCs/>
          <w:color w:val="000000"/>
        </w:rPr>
      </w:pPr>
    </w:p>
    <w:p w14:paraId="691D44C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2E458CB" w14:textId="77777777" w:rsidR="00365CC9" w:rsidRDefault="00C270CB">
      <w:pPr>
        <w:rPr>
          <w:rFonts w:asciiTheme="minorHAnsi" w:hAnsiTheme="minorHAnsi" w:cstheme="minorHAnsi"/>
        </w:rPr>
      </w:pPr>
      <w:r>
        <w:rPr>
          <w:rFonts w:asciiTheme="minorHAnsi" w:hAnsiTheme="minorHAnsi" w:cstheme="minorHAnsi"/>
        </w:rPr>
        <w:t>[ ] Submit weekly reports of activities to Canvas</w:t>
      </w:r>
    </w:p>
    <w:p w14:paraId="2D2F16B3" w14:textId="77777777" w:rsidR="00365CC9" w:rsidRDefault="00C270CB">
      <w:pPr>
        <w:rPr>
          <w:rFonts w:asciiTheme="minorHAnsi" w:hAnsiTheme="minorHAnsi" w:cstheme="minorHAnsi"/>
        </w:rPr>
      </w:pPr>
      <w:r>
        <w:rPr>
          <w:rFonts w:asciiTheme="minorHAnsi" w:hAnsiTheme="minorHAnsi" w:cstheme="minorHAnsi"/>
        </w:rPr>
        <w:t>[ ] Fulfill other miscellaneous requirements as necessary</w:t>
      </w:r>
    </w:p>
    <w:p w14:paraId="0286984A" w14:textId="77777777" w:rsidR="00365CC9" w:rsidRDefault="00365CC9">
      <w:pPr>
        <w:rPr>
          <w:rFonts w:asciiTheme="minorHAnsi" w:hAnsiTheme="minorHAnsi" w:cstheme="minorHAnsi"/>
        </w:rPr>
      </w:pPr>
    </w:p>
    <w:p w14:paraId="008CF86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B22064C" w14:textId="77777777" w:rsidR="00365CC9" w:rsidRDefault="00365CC9">
      <w:pPr>
        <w:rPr>
          <w:rFonts w:cstheme="minorHAnsi"/>
          <w:b/>
          <w:bCs/>
          <w:color w:val="000000"/>
        </w:rPr>
      </w:pPr>
    </w:p>
    <w:p w14:paraId="235866A6" w14:textId="77777777" w:rsidR="00365CC9" w:rsidRDefault="00365CC9">
      <w:pPr>
        <w:rPr>
          <w:rFonts w:cs="Calibri"/>
          <w:color w:val="000000"/>
        </w:rPr>
      </w:pPr>
    </w:p>
    <w:p w14:paraId="1166BB42" w14:textId="77777777" w:rsidR="00365CC9" w:rsidRDefault="00C270CB">
      <w:pPr>
        <w:rPr>
          <w:rFonts w:cs="Calibri"/>
          <w:color w:val="000000"/>
        </w:rPr>
      </w:pPr>
      <w:r>
        <w:br w:type="page"/>
      </w:r>
    </w:p>
    <w:p w14:paraId="2D2A9B5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03 – HIPPO April/May Weekly Reports</w:t>
      </w:r>
    </w:p>
    <w:p w14:paraId="5696DDBB" w14:textId="77777777" w:rsidR="00365CC9" w:rsidRDefault="00365CC9">
      <w:pPr>
        <w:rPr>
          <w:rFonts w:asciiTheme="minorHAnsi" w:hAnsiTheme="minorHAnsi" w:cstheme="minorHAnsi"/>
          <w:b/>
          <w:bCs/>
          <w:color w:val="000000"/>
        </w:rPr>
      </w:pPr>
    </w:p>
    <w:p w14:paraId="74C5297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AD3E470" w14:textId="77777777" w:rsidR="00365CC9" w:rsidRDefault="00C270CB">
      <w:pPr>
        <w:rPr>
          <w:rFonts w:asciiTheme="minorHAnsi" w:hAnsiTheme="minorHAnsi" w:cstheme="minorHAnsi"/>
          <w:color w:val="000000"/>
        </w:rPr>
      </w:pPr>
      <w:r>
        <w:rPr>
          <w:rFonts w:asciiTheme="minorHAnsi" w:hAnsiTheme="minorHAnsi" w:cstheme="minorHAnsi"/>
          <w:color w:val="000000"/>
        </w:rPr>
        <w:t>As a HIPPO team member, I will fulfill the departmental requirements for the capstone project.</w:t>
      </w:r>
    </w:p>
    <w:p w14:paraId="3DEF776D" w14:textId="77777777" w:rsidR="00365CC9" w:rsidRDefault="00365CC9">
      <w:pPr>
        <w:rPr>
          <w:rFonts w:asciiTheme="minorHAnsi" w:hAnsiTheme="minorHAnsi" w:cstheme="minorHAnsi"/>
          <w:b/>
          <w:bCs/>
          <w:color w:val="000000"/>
        </w:rPr>
      </w:pPr>
    </w:p>
    <w:p w14:paraId="26C5692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E603E8E" w14:textId="77777777" w:rsidR="00365CC9" w:rsidRDefault="00C270CB">
      <w:pPr>
        <w:rPr>
          <w:rFonts w:asciiTheme="minorHAnsi" w:hAnsiTheme="minorHAnsi" w:cstheme="minorHAnsi"/>
        </w:rPr>
      </w:pPr>
      <w:r>
        <w:rPr>
          <w:rFonts w:asciiTheme="minorHAnsi" w:hAnsiTheme="minorHAnsi" w:cstheme="minorHAnsi"/>
        </w:rPr>
        <w:t>[ ] Submit weekly reports of activities to Canvas</w:t>
      </w:r>
    </w:p>
    <w:p w14:paraId="4D4CC6AB" w14:textId="77777777" w:rsidR="00365CC9" w:rsidRDefault="00C270CB">
      <w:pPr>
        <w:rPr>
          <w:rFonts w:asciiTheme="minorHAnsi" w:hAnsiTheme="minorHAnsi" w:cstheme="minorHAnsi"/>
        </w:rPr>
      </w:pPr>
      <w:r>
        <w:rPr>
          <w:rFonts w:asciiTheme="minorHAnsi" w:hAnsiTheme="minorHAnsi" w:cstheme="minorHAnsi"/>
        </w:rPr>
        <w:t>[ ] Fulfill other miscellaneous requirements as necessary</w:t>
      </w:r>
    </w:p>
    <w:p w14:paraId="156E7C58" w14:textId="77777777" w:rsidR="00365CC9" w:rsidRDefault="00365CC9">
      <w:pPr>
        <w:rPr>
          <w:rFonts w:asciiTheme="minorHAnsi" w:hAnsiTheme="minorHAnsi" w:cstheme="minorHAnsi"/>
        </w:rPr>
      </w:pPr>
    </w:p>
    <w:p w14:paraId="4AA4F6D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359F4D49" w14:textId="77777777" w:rsidR="00365CC9" w:rsidRDefault="00365CC9">
      <w:pPr>
        <w:rPr>
          <w:rFonts w:cstheme="minorHAnsi"/>
          <w:b/>
          <w:bCs/>
          <w:color w:val="000000"/>
        </w:rPr>
      </w:pPr>
    </w:p>
    <w:p w14:paraId="3B64AA8F" w14:textId="77777777" w:rsidR="00365CC9" w:rsidRDefault="00C270CB">
      <w:pPr>
        <w:rPr>
          <w:rFonts w:cs="Calibri"/>
          <w:color w:val="000000"/>
        </w:rPr>
      </w:pPr>
      <w:r>
        <w:rPr>
          <w:rFonts w:cs="Calibri"/>
          <w:color w:val="000000"/>
        </w:rPr>
        <w:t xml:space="preserve"> </w:t>
      </w:r>
    </w:p>
    <w:p w14:paraId="1FEFFCE7" w14:textId="77777777" w:rsidR="00365CC9" w:rsidRDefault="00C270CB">
      <w:pPr>
        <w:rPr>
          <w:rFonts w:cs="Calibri"/>
          <w:color w:val="000000"/>
        </w:rPr>
      </w:pPr>
      <w:r>
        <w:br w:type="page"/>
      </w:r>
    </w:p>
    <w:p w14:paraId="54C5F24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04 – GUI for controlling multiple UAV</w:t>
      </w:r>
    </w:p>
    <w:p w14:paraId="48ED3948" w14:textId="77777777" w:rsidR="00365CC9" w:rsidRDefault="00365CC9">
      <w:pPr>
        <w:rPr>
          <w:rFonts w:asciiTheme="minorHAnsi" w:hAnsiTheme="minorHAnsi" w:cstheme="minorHAnsi"/>
          <w:b/>
          <w:bCs/>
          <w:color w:val="000000"/>
        </w:rPr>
      </w:pPr>
    </w:p>
    <w:p w14:paraId="4FBB59A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16BDF25"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make graphic user interface for SWARM/LARAMID with pyqt and mavproxy in order for anyone to connect two UAV at the same time and have control over them in a single screen.</w:t>
      </w:r>
    </w:p>
    <w:p w14:paraId="025C691C" w14:textId="77777777" w:rsidR="00365CC9" w:rsidRDefault="00365CC9">
      <w:pPr>
        <w:rPr>
          <w:rFonts w:asciiTheme="minorHAnsi" w:hAnsiTheme="minorHAnsi" w:cstheme="minorHAnsi"/>
          <w:b/>
          <w:bCs/>
          <w:color w:val="000000"/>
        </w:rPr>
      </w:pPr>
    </w:p>
    <w:p w14:paraId="2E39026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C1E2234" w14:textId="77777777" w:rsidR="00365CC9" w:rsidRDefault="00C270CB">
      <w:pPr>
        <w:rPr>
          <w:rFonts w:asciiTheme="minorHAnsi" w:hAnsiTheme="minorHAnsi" w:cstheme="minorHAnsi"/>
        </w:rPr>
      </w:pPr>
      <w:r>
        <w:rPr>
          <w:rFonts w:asciiTheme="minorHAnsi" w:hAnsiTheme="minorHAnsi" w:cstheme="minorHAnsi"/>
        </w:rPr>
        <w:t>[ ] Successfully create GUI</w:t>
      </w:r>
    </w:p>
    <w:p w14:paraId="0B130E3E" w14:textId="77777777" w:rsidR="00365CC9" w:rsidRDefault="00C270CB">
      <w:pPr>
        <w:rPr>
          <w:rFonts w:asciiTheme="minorHAnsi" w:hAnsiTheme="minorHAnsi" w:cstheme="minorHAnsi"/>
        </w:rPr>
      </w:pPr>
      <w:r>
        <w:rPr>
          <w:rFonts w:asciiTheme="minorHAnsi" w:hAnsiTheme="minorHAnsi" w:cstheme="minorHAnsi"/>
        </w:rPr>
        <w:t>[ ] Successfully integrate mavproxy in the background</w:t>
      </w:r>
    </w:p>
    <w:p w14:paraId="751622D5" w14:textId="77777777" w:rsidR="00365CC9" w:rsidRDefault="00C270CB">
      <w:pPr>
        <w:rPr>
          <w:rFonts w:asciiTheme="minorHAnsi" w:hAnsiTheme="minorHAnsi" w:cstheme="minorHAnsi"/>
        </w:rPr>
      </w:pPr>
      <w:r>
        <w:rPr>
          <w:rFonts w:asciiTheme="minorHAnsi" w:hAnsiTheme="minorHAnsi" w:cstheme="minorHAnsi"/>
        </w:rPr>
        <w:t>[ ] Able to connect to two UAV at the same time and gather controls and readings over them</w:t>
      </w:r>
    </w:p>
    <w:p w14:paraId="6D433C10" w14:textId="77777777" w:rsidR="00365CC9" w:rsidRDefault="00365CC9">
      <w:pPr>
        <w:rPr>
          <w:rFonts w:asciiTheme="minorHAnsi" w:hAnsiTheme="minorHAnsi" w:cstheme="minorHAnsi"/>
        </w:rPr>
      </w:pPr>
    </w:p>
    <w:p w14:paraId="4764273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841A7D2" w14:textId="77777777" w:rsidR="00365CC9" w:rsidRDefault="00C270CB">
      <w:pPr>
        <w:rPr>
          <w:rFonts w:cs="Calibri"/>
          <w:color w:val="000000"/>
        </w:rPr>
      </w:pPr>
      <w:r>
        <w:br w:type="page"/>
      </w:r>
    </w:p>
    <w:p w14:paraId="39D015A1" w14:textId="77777777" w:rsidR="00365CC9" w:rsidRDefault="00C270CB">
      <w:pPr>
        <w:pStyle w:val="Heading2"/>
      </w:pPr>
      <w:r>
        <w:lastRenderedPageBreak/>
        <w:t>2405 – LARAMID Electromagnet Optimization Testing</w:t>
      </w:r>
    </w:p>
    <w:p w14:paraId="7EDAA25E" w14:textId="77777777" w:rsidR="00365CC9" w:rsidRDefault="00365CC9">
      <w:pPr>
        <w:pStyle w:val="NoSpacing"/>
        <w:rPr>
          <w:b/>
        </w:rPr>
      </w:pPr>
    </w:p>
    <w:p w14:paraId="2493EB08" w14:textId="77777777" w:rsidR="00365CC9" w:rsidRDefault="00C270CB">
      <w:pPr>
        <w:pStyle w:val="NoSpacing"/>
        <w:rPr>
          <w:b/>
        </w:rPr>
      </w:pPr>
      <w:r>
        <w:rPr>
          <w:b/>
        </w:rPr>
        <w:t>Content</w:t>
      </w:r>
    </w:p>
    <w:p w14:paraId="59AC678C" w14:textId="77777777" w:rsidR="00365CC9" w:rsidRDefault="00C270CB">
      <w:pPr>
        <w:pStyle w:val="NoSpacing"/>
      </w:pPr>
      <w:r>
        <w:t xml:space="preserve">As a LARAMID team member, I would like to do find the best distance gap between permanent magnet and electromagnet in order to magnify the repulsion force.  </w:t>
      </w:r>
    </w:p>
    <w:p w14:paraId="460D574D" w14:textId="77777777" w:rsidR="00365CC9" w:rsidRDefault="00365CC9">
      <w:pPr>
        <w:pStyle w:val="NoSpacing"/>
      </w:pPr>
    </w:p>
    <w:p w14:paraId="08DAFEF7" w14:textId="77777777" w:rsidR="00365CC9" w:rsidRDefault="00C270CB">
      <w:pPr>
        <w:pStyle w:val="NoSpacing"/>
        <w:rPr>
          <w:b/>
        </w:rPr>
      </w:pPr>
      <w:r>
        <w:rPr>
          <w:b/>
        </w:rPr>
        <w:t>Definition of Done</w:t>
      </w:r>
    </w:p>
    <w:p w14:paraId="547402FA" w14:textId="77777777" w:rsidR="00365CC9" w:rsidRDefault="00C270CB">
      <w:pPr>
        <w:pStyle w:val="NoSpacing"/>
      </w:pPr>
      <w:r>
        <w:t>[X] Build multiple EM receiver with 3D printer that has different depth for EM</w:t>
      </w:r>
    </w:p>
    <w:p w14:paraId="01A301F9" w14:textId="77777777" w:rsidR="00365CC9" w:rsidRDefault="00C270CB">
      <w:pPr>
        <w:pStyle w:val="NoSpacing"/>
      </w:pPr>
      <w:r>
        <w:t>[X] Measure force of attraction and repulsion in EM system.</w:t>
      </w:r>
    </w:p>
    <w:p w14:paraId="658F5611" w14:textId="77777777" w:rsidR="00365CC9" w:rsidRDefault="00C270CB">
      <w:pPr>
        <w:pStyle w:val="NoSpacing"/>
      </w:pPr>
      <w:r>
        <w:t>[X] Figure out the right EM design</w:t>
      </w:r>
    </w:p>
    <w:p w14:paraId="46E5B540" w14:textId="77777777" w:rsidR="00365CC9" w:rsidRDefault="00365CC9">
      <w:pPr>
        <w:pStyle w:val="NoSpacing"/>
      </w:pPr>
    </w:p>
    <w:p w14:paraId="75672CD7" w14:textId="77777777" w:rsidR="00365CC9" w:rsidRDefault="00C270CB">
      <w:pPr>
        <w:pStyle w:val="NoSpacing"/>
        <w:rPr>
          <w:b/>
        </w:rPr>
      </w:pPr>
      <w:r>
        <w:rPr>
          <w:b/>
        </w:rPr>
        <w:t>Notes</w:t>
      </w:r>
    </w:p>
    <w:p w14:paraId="12303715" w14:textId="77777777" w:rsidR="00365CC9" w:rsidRDefault="00C270CB">
      <w:pPr>
        <w:pStyle w:val="NoSpacing"/>
      </w:pPr>
      <w:r>
        <w:t>Repulsion force of EM was too weak to be used. Therefore, EM mechanism changed</w:t>
      </w:r>
    </w:p>
    <w:tbl>
      <w:tblPr>
        <w:tblStyle w:val="TableGrid"/>
        <w:tblW w:w="9576" w:type="dxa"/>
        <w:tblCellMar>
          <w:left w:w="163" w:type="dxa"/>
        </w:tblCellMar>
        <w:tblLook w:val="04A0" w:firstRow="1" w:lastRow="0" w:firstColumn="1" w:lastColumn="0" w:noHBand="0" w:noVBand="1"/>
      </w:tblPr>
      <w:tblGrid>
        <w:gridCol w:w="9576"/>
      </w:tblGrid>
      <w:tr w:rsidR="00365CC9" w14:paraId="366A3FDB" w14:textId="77777777">
        <w:tc>
          <w:tcPr>
            <w:tcW w:w="9576" w:type="dxa"/>
            <w:tcBorders>
              <w:left w:val="nil"/>
              <w:bottom w:val="nil"/>
              <w:right w:val="nil"/>
            </w:tcBorders>
            <w:shd w:val="clear" w:color="auto" w:fill="auto"/>
          </w:tcPr>
          <w:p w14:paraId="5EBDE796" w14:textId="77777777" w:rsidR="00365CC9" w:rsidRDefault="00365CC9">
            <w:pPr>
              <w:pStyle w:val="NoSpacing"/>
            </w:pPr>
          </w:p>
        </w:tc>
      </w:tr>
    </w:tbl>
    <w:p w14:paraId="252090A6" w14:textId="77777777" w:rsidR="00365CC9" w:rsidRDefault="00365CC9">
      <w:pPr>
        <w:rPr>
          <w:rFonts w:cs="Calibri"/>
          <w:color w:val="000000"/>
        </w:rPr>
      </w:pPr>
    </w:p>
    <w:p w14:paraId="6D59ECD8" w14:textId="77777777" w:rsidR="00365CC9" w:rsidRDefault="00C270CB">
      <w:pPr>
        <w:rPr>
          <w:rFonts w:cs="Calibri"/>
          <w:color w:val="000000"/>
        </w:rPr>
      </w:pPr>
      <w:r>
        <w:br w:type="page"/>
      </w:r>
    </w:p>
    <w:p w14:paraId="2DE011AE" w14:textId="77777777" w:rsidR="00365CC9" w:rsidRDefault="00C270CB">
      <w:pPr>
        <w:pStyle w:val="Heading2"/>
      </w:pPr>
      <w:r>
        <w:lastRenderedPageBreak/>
        <w:t>2406 – LARAMID Electromagnet Receiver Mounting</w:t>
      </w:r>
    </w:p>
    <w:p w14:paraId="081319C1" w14:textId="77777777" w:rsidR="00365CC9" w:rsidRDefault="00365CC9">
      <w:pPr>
        <w:pStyle w:val="NoSpacing"/>
        <w:rPr>
          <w:b/>
        </w:rPr>
      </w:pPr>
    </w:p>
    <w:p w14:paraId="5FCFB6E9" w14:textId="77777777" w:rsidR="00365CC9" w:rsidRDefault="00C270CB">
      <w:pPr>
        <w:pStyle w:val="NoSpacing"/>
        <w:rPr>
          <w:b/>
        </w:rPr>
      </w:pPr>
      <w:r>
        <w:rPr>
          <w:b/>
        </w:rPr>
        <w:t>Content</w:t>
      </w:r>
    </w:p>
    <w:p w14:paraId="3EA8F285" w14:textId="77777777" w:rsidR="00365CC9" w:rsidRDefault="00C270CB">
      <w:pPr>
        <w:pStyle w:val="NoSpacing"/>
      </w:pPr>
      <w:r>
        <w:t>As a LARAMID team member, I would like to mount EM under the Frodo and finalize Frodo and EM building.</w:t>
      </w:r>
    </w:p>
    <w:p w14:paraId="726CA50A" w14:textId="77777777" w:rsidR="00365CC9" w:rsidRDefault="00365CC9">
      <w:pPr>
        <w:pStyle w:val="NoSpacing"/>
      </w:pPr>
    </w:p>
    <w:p w14:paraId="4D0470D6" w14:textId="77777777" w:rsidR="00365CC9" w:rsidRDefault="00C270CB">
      <w:pPr>
        <w:pStyle w:val="NoSpacing"/>
        <w:rPr>
          <w:b/>
        </w:rPr>
      </w:pPr>
      <w:r>
        <w:rPr>
          <w:b/>
        </w:rPr>
        <w:t>Definition of Done</w:t>
      </w:r>
    </w:p>
    <w:p w14:paraId="3E69937D" w14:textId="77777777" w:rsidR="00365CC9" w:rsidRDefault="00C270CB">
      <w:pPr>
        <w:pStyle w:val="NoSpacing"/>
      </w:pPr>
      <w:r>
        <w:t>[X] Choose the appropriate location for EM receiver for Frodo considering CG</w:t>
      </w:r>
    </w:p>
    <w:p w14:paraId="734C02C4" w14:textId="77777777" w:rsidR="00365CC9" w:rsidRDefault="00C270CB">
      <w:pPr>
        <w:pStyle w:val="NoSpacing"/>
      </w:pPr>
      <w:r>
        <w:t>[X] Mount electromagnet receiver under the Frodo with screws and bolts</w:t>
      </w:r>
    </w:p>
    <w:p w14:paraId="461309AC" w14:textId="77777777" w:rsidR="00365CC9" w:rsidRDefault="00C270CB">
      <w:pPr>
        <w:pStyle w:val="NoSpacing"/>
      </w:pPr>
      <w:r>
        <w:t>[X] Calculate CG of Frodo and optimize</w:t>
      </w:r>
    </w:p>
    <w:p w14:paraId="6366D7AF" w14:textId="77777777" w:rsidR="00365CC9" w:rsidRDefault="00365CC9">
      <w:pPr>
        <w:pStyle w:val="NoSpacing"/>
      </w:pPr>
    </w:p>
    <w:p w14:paraId="7B6D4A5C" w14:textId="77777777" w:rsidR="00365CC9" w:rsidRDefault="00C270CB">
      <w:pPr>
        <w:pStyle w:val="NoSpacing"/>
        <w:rPr>
          <w:b/>
        </w:rPr>
      </w:pPr>
      <w:r>
        <w:rPr>
          <w:b/>
        </w:rPr>
        <w:t>Notes</w:t>
      </w:r>
    </w:p>
    <w:p w14:paraId="2ACA99F1" w14:textId="77777777" w:rsidR="00365CC9" w:rsidRDefault="00C270CB">
      <w:pPr>
        <w:pStyle w:val="NoSpacing"/>
        <w:numPr>
          <w:ilvl w:val="0"/>
          <w:numId w:val="19"/>
        </w:numPr>
      </w:pPr>
      <w:r>
        <w:t>LARAMID\Research\Electromagnet Receiver.pdf</w:t>
      </w:r>
    </w:p>
    <w:p w14:paraId="39808965" w14:textId="77777777" w:rsidR="00365CC9" w:rsidRDefault="00C270CB">
      <w:pPr>
        <w:pStyle w:val="NoSpacing"/>
        <w:numPr>
          <w:ilvl w:val="0"/>
          <w:numId w:val="19"/>
        </w:numPr>
      </w:pPr>
      <w:r>
        <w:t>UAS\Frodo\FrodoAircraftFlightManual.doc</w:t>
      </w:r>
    </w:p>
    <w:tbl>
      <w:tblPr>
        <w:tblStyle w:val="TableGrid"/>
        <w:tblW w:w="9576" w:type="dxa"/>
        <w:tblCellMar>
          <w:left w:w="163" w:type="dxa"/>
        </w:tblCellMar>
        <w:tblLook w:val="04A0" w:firstRow="1" w:lastRow="0" w:firstColumn="1" w:lastColumn="0" w:noHBand="0" w:noVBand="1"/>
      </w:tblPr>
      <w:tblGrid>
        <w:gridCol w:w="9576"/>
      </w:tblGrid>
      <w:tr w:rsidR="00365CC9" w14:paraId="5B040FC3" w14:textId="77777777">
        <w:tc>
          <w:tcPr>
            <w:tcW w:w="9576" w:type="dxa"/>
            <w:tcBorders>
              <w:left w:val="nil"/>
              <w:bottom w:val="nil"/>
              <w:right w:val="nil"/>
            </w:tcBorders>
            <w:shd w:val="clear" w:color="auto" w:fill="auto"/>
          </w:tcPr>
          <w:p w14:paraId="1323AF2D" w14:textId="77777777" w:rsidR="00365CC9" w:rsidRDefault="00365CC9">
            <w:pPr>
              <w:pStyle w:val="NoSpacing"/>
            </w:pPr>
          </w:p>
        </w:tc>
      </w:tr>
    </w:tbl>
    <w:p w14:paraId="45DD9171" w14:textId="77777777" w:rsidR="00365CC9" w:rsidRDefault="00365CC9">
      <w:pPr>
        <w:rPr>
          <w:rFonts w:cs="Calibri"/>
          <w:color w:val="000000"/>
        </w:rPr>
      </w:pPr>
    </w:p>
    <w:p w14:paraId="60218194" w14:textId="77777777" w:rsidR="00365CC9" w:rsidRDefault="00C270CB">
      <w:pPr>
        <w:rPr>
          <w:rFonts w:cs="Calibri"/>
          <w:color w:val="000000"/>
        </w:rPr>
      </w:pPr>
      <w:r>
        <w:br w:type="page"/>
      </w:r>
    </w:p>
    <w:p w14:paraId="0074E954" w14:textId="77777777" w:rsidR="00365CC9" w:rsidRDefault="00C270CB">
      <w:pPr>
        <w:pStyle w:val="Heading2"/>
        <w:rPr>
          <w:rFonts w:asciiTheme="minorHAnsi" w:hAnsiTheme="minorHAnsi" w:cstheme="minorHAnsi"/>
        </w:rPr>
      </w:pPr>
      <w:r>
        <w:rPr>
          <w:rFonts w:asciiTheme="minorHAnsi" w:hAnsiTheme="minorHAnsi" w:cstheme="minorHAnsi"/>
        </w:rPr>
        <w:lastRenderedPageBreak/>
        <w:t xml:space="preserve">2407 – </w:t>
      </w:r>
      <w:bookmarkStart w:id="39" w:name="_Hlk513455286"/>
      <w:bookmarkEnd w:id="39"/>
      <w:r>
        <w:rPr>
          <w:rFonts w:asciiTheme="minorHAnsi" w:hAnsiTheme="minorHAnsi" w:cstheme="minorHAnsi"/>
        </w:rPr>
        <w:t>Mini-Talon Build part 2 (Merry)</w:t>
      </w:r>
    </w:p>
    <w:p w14:paraId="2027F7D6" w14:textId="77777777" w:rsidR="00365CC9" w:rsidRDefault="00365CC9">
      <w:pPr>
        <w:pStyle w:val="NoSpacing"/>
        <w:rPr>
          <w:rFonts w:cstheme="minorHAnsi"/>
        </w:rPr>
      </w:pPr>
    </w:p>
    <w:p w14:paraId="385B88B0" w14:textId="77777777" w:rsidR="00365CC9" w:rsidRDefault="00C270CB">
      <w:pPr>
        <w:pStyle w:val="NoSpacing"/>
        <w:rPr>
          <w:rFonts w:cstheme="minorHAnsi"/>
          <w:b/>
        </w:rPr>
      </w:pPr>
      <w:r>
        <w:rPr>
          <w:rFonts w:cstheme="minorHAnsi"/>
          <w:b/>
        </w:rPr>
        <w:t>Content</w:t>
      </w:r>
    </w:p>
    <w:p w14:paraId="2A9792E8" w14:textId="77777777" w:rsidR="00365CC9" w:rsidRDefault="00C270CB">
      <w:pPr>
        <w:pStyle w:val="NoSpacing"/>
      </w:pPr>
      <w:r>
        <w:rPr>
          <w:rFonts w:cstheme="minorHAnsi"/>
        </w:rPr>
        <w:t xml:space="preserve">As a LARAMID team member, </w:t>
      </w:r>
      <w:r>
        <w:t>I would like to build the Mini-Talon so I can use it for demonstration purposes as well as research and testing.</w:t>
      </w:r>
    </w:p>
    <w:p w14:paraId="13EB8AAD" w14:textId="77777777" w:rsidR="00365CC9" w:rsidRDefault="00365CC9">
      <w:pPr>
        <w:pStyle w:val="NoSpacing"/>
      </w:pPr>
    </w:p>
    <w:p w14:paraId="4E33D1C2" w14:textId="77777777" w:rsidR="00365CC9" w:rsidRDefault="00C270CB">
      <w:pPr>
        <w:pStyle w:val="NoSpacing"/>
        <w:rPr>
          <w:rFonts w:cstheme="minorHAnsi"/>
          <w:b/>
        </w:rPr>
      </w:pPr>
      <w:r>
        <w:rPr>
          <w:rFonts w:cstheme="minorHAnsi"/>
          <w:b/>
        </w:rPr>
        <w:t>Definition of Done</w:t>
      </w:r>
    </w:p>
    <w:p w14:paraId="3502E12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X] Order necessary parts of Mini-Talon</w:t>
      </w:r>
    </w:p>
    <w:p w14:paraId="4A859C8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Build the Mini Talon and make it airworthy. Some subsystem to consider</w:t>
      </w:r>
    </w:p>
    <w:p w14:paraId="02D268FF"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ESC</w:t>
      </w:r>
    </w:p>
    <w:p w14:paraId="5D12A77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Battery</w:t>
      </w:r>
    </w:p>
    <w:p w14:paraId="2FAFA69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Pixhawk</w:t>
      </w:r>
    </w:p>
    <w:p w14:paraId="0096292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Servo</w:t>
      </w:r>
    </w:p>
    <w:p w14:paraId="1BB659AC"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ab/>
        <w:t>[] etc</w:t>
      </w:r>
    </w:p>
    <w:p w14:paraId="3D9AE96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Review final product with Chris Lum</w:t>
      </w:r>
    </w:p>
    <w:p w14:paraId="7AF942E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Document all construction in appropriate location</w:t>
      </w:r>
    </w:p>
    <w:p w14:paraId="4787E99D"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Conduct flight tests</w:t>
      </w:r>
    </w:p>
    <w:p w14:paraId="4419FC4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Additional tasks TBD</w:t>
      </w:r>
    </w:p>
    <w:p w14:paraId="33F0449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Setup user stories for Jan 2018 (sprint 1801).</w:t>
      </w:r>
    </w:p>
    <w:p w14:paraId="238497BF" w14:textId="77777777" w:rsidR="00365CC9" w:rsidRDefault="00365CC9">
      <w:pPr>
        <w:rPr>
          <w:rFonts w:asciiTheme="minorHAnsi" w:hAnsiTheme="minorHAnsi" w:cstheme="minorHAnsi"/>
          <w:bCs/>
          <w:color w:val="000000"/>
          <w:sz w:val="22"/>
          <w:szCs w:val="22"/>
        </w:rPr>
      </w:pPr>
    </w:p>
    <w:p w14:paraId="30BE3F06"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0D848B58" w14:textId="77777777" w:rsidR="00365CC9" w:rsidRDefault="00C270CB">
      <w:pPr>
        <w:ind w:left="72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UAS\Merry\MerryAircraftFlightManual.do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238759" w14:textId="77777777">
        <w:trPr>
          <w:trHeight w:val="224"/>
        </w:trPr>
        <w:tc>
          <w:tcPr>
            <w:tcW w:w="9576" w:type="dxa"/>
            <w:tcBorders>
              <w:left w:val="nil"/>
              <w:bottom w:val="nil"/>
              <w:right w:val="nil"/>
            </w:tcBorders>
            <w:shd w:val="clear" w:color="auto" w:fill="auto"/>
          </w:tcPr>
          <w:p w14:paraId="30E2715B" w14:textId="77777777" w:rsidR="00365CC9" w:rsidRDefault="00365CC9">
            <w:pPr>
              <w:rPr>
                <w:rFonts w:asciiTheme="minorHAnsi" w:hAnsiTheme="minorHAnsi" w:cstheme="minorHAnsi"/>
                <w:sz w:val="22"/>
                <w:szCs w:val="22"/>
              </w:rPr>
            </w:pPr>
          </w:p>
        </w:tc>
      </w:tr>
    </w:tbl>
    <w:p w14:paraId="400C52A0" w14:textId="77777777" w:rsidR="00365CC9" w:rsidRDefault="00365CC9">
      <w:pPr>
        <w:rPr>
          <w:sz w:val="22"/>
          <w:szCs w:val="22"/>
        </w:rPr>
      </w:pPr>
    </w:p>
    <w:p w14:paraId="33CA902E" w14:textId="77777777" w:rsidR="00365CC9" w:rsidRDefault="00C270CB">
      <w:pPr>
        <w:rPr>
          <w:rFonts w:cs="Calibri"/>
          <w:color w:val="000000"/>
        </w:rPr>
      </w:pPr>
      <w:r>
        <w:br w:type="page"/>
      </w:r>
    </w:p>
    <w:p w14:paraId="7D09F632" w14:textId="77777777" w:rsidR="00365CC9" w:rsidRDefault="00C270CB">
      <w:pPr>
        <w:pStyle w:val="Heading2"/>
      </w:pPr>
      <w:r>
        <w:lastRenderedPageBreak/>
        <w:t>2408 – LARAMID Samwise Dummy Payload Testing</w:t>
      </w:r>
    </w:p>
    <w:p w14:paraId="0236D2EE" w14:textId="77777777" w:rsidR="00365CC9" w:rsidRDefault="00365CC9">
      <w:pPr>
        <w:pStyle w:val="NoSpacing"/>
        <w:rPr>
          <w:b/>
        </w:rPr>
      </w:pPr>
    </w:p>
    <w:p w14:paraId="0C46A432" w14:textId="77777777" w:rsidR="00365CC9" w:rsidRDefault="00C270CB">
      <w:pPr>
        <w:pStyle w:val="NoSpacing"/>
        <w:rPr>
          <w:b/>
        </w:rPr>
      </w:pPr>
      <w:r>
        <w:rPr>
          <w:b/>
        </w:rPr>
        <w:t>Content</w:t>
      </w:r>
    </w:p>
    <w:p w14:paraId="0D15BA55" w14:textId="77777777" w:rsidR="00365CC9" w:rsidRDefault="00C270CB">
      <w:pPr>
        <w:pStyle w:val="NoSpacing"/>
      </w:pPr>
      <w:r>
        <w:t>As a LARAMID team member, I would like to do dummy payload testing with Samwise to see its maximum payload capacity.</w:t>
      </w:r>
    </w:p>
    <w:p w14:paraId="159A00C6" w14:textId="77777777" w:rsidR="00365CC9" w:rsidRDefault="00365CC9">
      <w:pPr>
        <w:pStyle w:val="NoSpacing"/>
      </w:pPr>
    </w:p>
    <w:p w14:paraId="501C7576" w14:textId="77777777" w:rsidR="00365CC9" w:rsidRDefault="00C270CB">
      <w:pPr>
        <w:pStyle w:val="NoSpacing"/>
        <w:rPr>
          <w:b/>
        </w:rPr>
      </w:pPr>
      <w:r>
        <w:rPr>
          <w:b/>
        </w:rPr>
        <w:t>Definition of Done</w:t>
      </w:r>
    </w:p>
    <w:p w14:paraId="6ED31864" w14:textId="77777777" w:rsidR="00365CC9" w:rsidRDefault="00C270CB">
      <w:pPr>
        <w:pStyle w:val="NoSpacing"/>
      </w:pPr>
      <w:r>
        <w:t>[X] Make dummy payload with sand weights 1.2 times of Frodo</w:t>
      </w:r>
    </w:p>
    <w:p w14:paraId="335B9D14" w14:textId="77777777" w:rsidR="00365CC9" w:rsidRDefault="00C270CB">
      <w:pPr>
        <w:pStyle w:val="NoSpacing"/>
      </w:pPr>
      <w:r>
        <w:t>[X] Take multiple flight test with dummy payload</w:t>
      </w:r>
    </w:p>
    <w:p w14:paraId="5CA5DFB5" w14:textId="77777777" w:rsidR="00365CC9" w:rsidRDefault="00C270CB">
      <w:pPr>
        <w:pStyle w:val="NoSpacing"/>
      </w:pPr>
      <w:r>
        <w:t xml:space="preserve">[X] Optimize Samwise design if failed </w:t>
      </w:r>
    </w:p>
    <w:p w14:paraId="6283FB9E" w14:textId="77777777" w:rsidR="00365CC9" w:rsidRDefault="00365CC9">
      <w:pPr>
        <w:pStyle w:val="NoSpacing"/>
      </w:pPr>
    </w:p>
    <w:p w14:paraId="7C58C692" w14:textId="77777777" w:rsidR="00365CC9" w:rsidRDefault="00C270CB">
      <w:pPr>
        <w:pStyle w:val="NoSpacing"/>
        <w:rPr>
          <w:b/>
        </w:rPr>
      </w:pPr>
      <w:r>
        <w:rPr>
          <w:b/>
        </w:rPr>
        <w:t>Notes</w:t>
      </w:r>
    </w:p>
    <w:p w14:paraId="74C6B7A3" w14:textId="77777777" w:rsidR="00365CC9" w:rsidRDefault="00C270CB">
      <w:pPr>
        <w:pStyle w:val="NoSpacing"/>
        <w:numPr>
          <w:ilvl w:val="0"/>
          <w:numId w:val="19"/>
        </w:numPr>
      </w:pPr>
      <w:r>
        <w:t>LARAMID/Samwise_System_Integration.docx</w:t>
      </w:r>
    </w:p>
    <w:p w14:paraId="067FD7F0" w14:textId="77777777" w:rsidR="00365CC9" w:rsidRDefault="00C270CB">
      <w:pPr>
        <w:pStyle w:val="NoSpacing"/>
        <w:numPr>
          <w:ilvl w:val="0"/>
          <w:numId w:val="19"/>
        </w:numPr>
      </w:pPr>
      <w:r>
        <w:t>LARAMID/Important Flight Test Log and Description.docx</w:t>
      </w:r>
    </w:p>
    <w:tbl>
      <w:tblPr>
        <w:tblStyle w:val="TableGrid"/>
        <w:tblW w:w="9576" w:type="dxa"/>
        <w:tblCellMar>
          <w:left w:w="163" w:type="dxa"/>
        </w:tblCellMar>
        <w:tblLook w:val="04A0" w:firstRow="1" w:lastRow="0" w:firstColumn="1" w:lastColumn="0" w:noHBand="0" w:noVBand="1"/>
      </w:tblPr>
      <w:tblGrid>
        <w:gridCol w:w="9576"/>
      </w:tblGrid>
      <w:tr w:rsidR="00365CC9" w14:paraId="192DE7D0" w14:textId="77777777">
        <w:tc>
          <w:tcPr>
            <w:tcW w:w="9576" w:type="dxa"/>
            <w:tcBorders>
              <w:left w:val="nil"/>
              <w:bottom w:val="nil"/>
              <w:right w:val="nil"/>
            </w:tcBorders>
            <w:shd w:val="clear" w:color="auto" w:fill="auto"/>
          </w:tcPr>
          <w:p w14:paraId="718BBF11" w14:textId="77777777" w:rsidR="00365CC9" w:rsidRDefault="00365CC9">
            <w:pPr>
              <w:pStyle w:val="NoSpacing"/>
            </w:pPr>
          </w:p>
        </w:tc>
      </w:tr>
    </w:tbl>
    <w:p w14:paraId="1122DB20" w14:textId="77777777" w:rsidR="00365CC9" w:rsidRDefault="00365CC9">
      <w:pPr>
        <w:rPr>
          <w:rFonts w:cs="Calibri"/>
          <w:color w:val="000000"/>
        </w:rPr>
      </w:pPr>
    </w:p>
    <w:p w14:paraId="013D15D3" w14:textId="77777777" w:rsidR="00365CC9" w:rsidRDefault="00C270CB">
      <w:pPr>
        <w:rPr>
          <w:rFonts w:cs="Calibri"/>
          <w:color w:val="000000"/>
        </w:rPr>
      </w:pPr>
      <w:r>
        <w:br w:type="page"/>
      </w:r>
    </w:p>
    <w:p w14:paraId="1F7ADFCD" w14:textId="77777777" w:rsidR="00365CC9" w:rsidRDefault="00C270CB">
      <w:pPr>
        <w:pStyle w:val="Heading2"/>
      </w:pPr>
      <w:r>
        <w:lastRenderedPageBreak/>
        <w:t>2409 – LARAMID Samwise Dummy Payload Testing (Copy)</w:t>
      </w:r>
    </w:p>
    <w:p w14:paraId="47E86C07" w14:textId="77777777" w:rsidR="00365CC9" w:rsidRDefault="00365CC9"/>
    <w:p w14:paraId="3A85227F" w14:textId="77777777" w:rsidR="00365CC9" w:rsidRDefault="00365CC9">
      <w:pPr>
        <w:pStyle w:val="NoSpacing"/>
        <w:rPr>
          <w:rFonts w:cstheme="minorHAnsi"/>
        </w:rPr>
      </w:pPr>
    </w:p>
    <w:p w14:paraId="20892B1E" w14:textId="77777777" w:rsidR="00365CC9" w:rsidRDefault="00C270CB">
      <w:pPr>
        <w:pStyle w:val="NoSpacing"/>
        <w:rPr>
          <w:rFonts w:cstheme="minorHAnsi"/>
          <w:b/>
        </w:rPr>
      </w:pPr>
      <w:r>
        <w:rPr>
          <w:rFonts w:cstheme="minorHAnsi"/>
          <w:b/>
        </w:rPr>
        <w:t>Content</w:t>
      </w:r>
    </w:p>
    <w:p w14:paraId="4947F497" w14:textId="77777777" w:rsidR="00365CC9" w:rsidRDefault="00C270CB">
      <w:pPr>
        <w:pStyle w:val="NoSpacing"/>
        <w:rPr>
          <w:rFonts w:asciiTheme="minorHAnsi" w:hAnsiTheme="minorHAnsi" w:cstheme="minorHAnsi"/>
        </w:rPr>
      </w:pPr>
      <w:r>
        <w:rPr>
          <w:rFonts w:asciiTheme="minorHAnsi" w:hAnsiTheme="minorHAnsi" w:cstheme="minorHAnsi"/>
        </w:rPr>
        <w:t>Copy of user story 2408 – System integration for Samwise</w:t>
      </w:r>
    </w:p>
    <w:p w14:paraId="687F24C3" w14:textId="77777777" w:rsidR="00365CC9" w:rsidRDefault="00365CC9">
      <w:pPr>
        <w:pStyle w:val="NoSpacing"/>
      </w:pPr>
    </w:p>
    <w:p w14:paraId="70B239DC" w14:textId="77777777" w:rsidR="00365CC9" w:rsidRDefault="00C270CB">
      <w:pPr>
        <w:pStyle w:val="NoSpacing"/>
        <w:rPr>
          <w:rFonts w:cstheme="minorHAnsi"/>
          <w:b/>
        </w:rPr>
      </w:pPr>
      <w:r>
        <w:rPr>
          <w:rFonts w:cstheme="minorHAnsi"/>
          <w:b/>
        </w:rPr>
        <w:t>Definition of Done</w:t>
      </w:r>
    </w:p>
    <w:p w14:paraId="006291C8" w14:textId="77777777" w:rsidR="00365CC9" w:rsidRDefault="00C270CB">
      <w:pPr>
        <w:pStyle w:val="NoSpacing"/>
        <w:rPr>
          <w:rFonts w:asciiTheme="minorHAnsi" w:hAnsiTheme="minorHAnsi" w:cstheme="minorHAnsi"/>
        </w:rPr>
      </w:pPr>
      <w:r>
        <w:rPr>
          <w:rFonts w:asciiTheme="minorHAnsi" w:hAnsiTheme="minorHAnsi" w:cstheme="minorHAnsi"/>
        </w:rPr>
        <w:t>Copy of user story 2408 – System integration for Samwise</w:t>
      </w:r>
    </w:p>
    <w:p w14:paraId="607F45A6" w14:textId="77777777" w:rsidR="00365CC9" w:rsidRDefault="00365CC9">
      <w:pPr>
        <w:rPr>
          <w:rFonts w:asciiTheme="minorHAnsi" w:hAnsiTheme="minorHAnsi" w:cstheme="minorHAnsi"/>
          <w:bCs/>
          <w:color w:val="000000"/>
          <w:sz w:val="22"/>
          <w:szCs w:val="22"/>
        </w:rPr>
      </w:pPr>
    </w:p>
    <w:p w14:paraId="0D9FE0A7"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497A2562"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3DD7087" w14:textId="77777777">
        <w:trPr>
          <w:trHeight w:val="224"/>
        </w:trPr>
        <w:tc>
          <w:tcPr>
            <w:tcW w:w="9576" w:type="dxa"/>
            <w:tcBorders>
              <w:left w:val="nil"/>
              <w:bottom w:val="nil"/>
              <w:right w:val="nil"/>
            </w:tcBorders>
            <w:shd w:val="clear" w:color="auto" w:fill="auto"/>
          </w:tcPr>
          <w:p w14:paraId="6DF8FBB6" w14:textId="77777777" w:rsidR="00365CC9" w:rsidRDefault="00365CC9">
            <w:pPr>
              <w:rPr>
                <w:rFonts w:asciiTheme="minorHAnsi" w:hAnsiTheme="minorHAnsi" w:cstheme="minorHAnsi"/>
                <w:sz w:val="22"/>
                <w:szCs w:val="22"/>
              </w:rPr>
            </w:pPr>
          </w:p>
        </w:tc>
      </w:tr>
    </w:tbl>
    <w:p w14:paraId="6132A4D0" w14:textId="77777777" w:rsidR="00365CC9" w:rsidRDefault="00365CC9">
      <w:pPr>
        <w:rPr>
          <w:rFonts w:cstheme="minorHAnsi"/>
          <w:b/>
          <w:bCs/>
          <w:color w:val="000000"/>
        </w:rPr>
      </w:pPr>
    </w:p>
    <w:p w14:paraId="6EE99B1F" w14:textId="77777777" w:rsidR="00365CC9" w:rsidRDefault="00C270CB">
      <w:r>
        <w:br w:type="page"/>
      </w:r>
    </w:p>
    <w:p w14:paraId="12F0F31E"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410 – Mini-Talon Build part 2 (Merry) (copy)</w:t>
      </w:r>
    </w:p>
    <w:p w14:paraId="40AB8D4E" w14:textId="77777777" w:rsidR="00365CC9" w:rsidRDefault="00365CC9">
      <w:pPr>
        <w:pStyle w:val="NoSpacing"/>
      </w:pPr>
    </w:p>
    <w:p w14:paraId="1058C726" w14:textId="77777777" w:rsidR="00365CC9" w:rsidRDefault="00C270CB">
      <w:pPr>
        <w:pStyle w:val="NoSpacing"/>
        <w:rPr>
          <w:b/>
        </w:rPr>
      </w:pPr>
      <w:r>
        <w:rPr>
          <w:b/>
        </w:rPr>
        <w:t>Content</w:t>
      </w:r>
    </w:p>
    <w:p w14:paraId="38DCC02A" w14:textId="77777777" w:rsidR="00365CC9" w:rsidRDefault="00C270CB">
      <w:pPr>
        <w:pStyle w:val="NoSpacing"/>
      </w:pPr>
      <w:r>
        <w:t xml:space="preserve">Copy of user story 2407 – </w:t>
      </w:r>
      <w:r>
        <w:rPr>
          <w:rFonts w:asciiTheme="minorHAnsi" w:hAnsiTheme="minorHAnsi" w:cstheme="minorHAnsi"/>
        </w:rPr>
        <w:t>Mini-Talon Build part 2 (Merry)</w:t>
      </w:r>
    </w:p>
    <w:p w14:paraId="07C4F06A" w14:textId="77777777" w:rsidR="00365CC9" w:rsidRDefault="00365CC9">
      <w:pPr>
        <w:pStyle w:val="NoSpacing"/>
      </w:pPr>
    </w:p>
    <w:p w14:paraId="2947CE3A" w14:textId="77777777" w:rsidR="00365CC9" w:rsidRDefault="00C270CB">
      <w:pPr>
        <w:pStyle w:val="NoSpacing"/>
        <w:rPr>
          <w:b/>
        </w:rPr>
      </w:pPr>
      <w:r>
        <w:rPr>
          <w:b/>
        </w:rPr>
        <w:t>Definition of Done</w:t>
      </w:r>
    </w:p>
    <w:p w14:paraId="42BF57FE" w14:textId="77777777" w:rsidR="00365CC9" w:rsidRDefault="00C270CB">
      <w:pPr>
        <w:pStyle w:val="NoSpacing"/>
        <w:rPr>
          <w:rFonts w:asciiTheme="minorHAnsi" w:hAnsiTheme="minorHAnsi" w:cstheme="minorHAnsi"/>
        </w:rPr>
      </w:pPr>
      <w:r>
        <w:t xml:space="preserve">Copy definition of done from user story 2407 – </w:t>
      </w:r>
      <w:r>
        <w:rPr>
          <w:rFonts w:asciiTheme="minorHAnsi" w:hAnsiTheme="minorHAnsi" w:cstheme="minorHAnsi"/>
        </w:rPr>
        <w:t>Mini-Talon Build part 2 (Merry)</w:t>
      </w:r>
    </w:p>
    <w:p w14:paraId="419F8BB5" w14:textId="77777777" w:rsidR="00365CC9" w:rsidRDefault="00365CC9">
      <w:pPr>
        <w:pStyle w:val="NoSpacing"/>
      </w:pPr>
    </w:p>
    <w:p w14:paraId="20BF6FD4" w14:textId="77777777" w:rsidR="00365CC9" w:rsidRDefault="00C270CB">
      <w:pPr>
        <w:rPr>
          <w:rFonts w:cstheme="minorHAnsi"/>
          <w:b/>
          <w:bCs/>
          <w:color w:val="000000"/>
        </w:rPr>
      </w:pPr>
      <w:r>
        <w:rPr>
          <w:rFonts w:cstheme="minorHAnsi"/>
          <w:b/>
          <w:bCs/>
          <w:color w:val="000000"/>
        </w:rPr>
        <w:t>Notes</w:t>
      </w:r>
    </w:p>
    <w:p w14:paraId="6B31E00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388AED9" w14:textId="77777777">
        <w:trPr>
          <w:trHeight w:val="224"/>
        </w:trPr>
        <w:tc>
          <w:tcPr>
            <w:tcW w:w="9576" w:type="dxa"/>
            <w:tcBorders>
              <w:left w:val="nil"/>
              <w:bottom w:val="nil"/>
              <w:right w:val="nil"/>
            </w:tcBorders>
            <w:shd w:val="clear" w:color="auto" w:fill="auto"/>
          </w:tcPr>
          <w:p w14:paraId="736C0F02" w14:textId="77777777" w:rsidR="00365CC9" w:rsidRDefault="00365CC9"/>
        </w:tc>
      </w:tr>
    </w:tbl>
    <w:p w14:paraId="7DA87CB1" w14:textId="77777777" w:rsidR="00365CC9" w:rsidRDefault="00C270CB">
      <w:pPr>
        <w:rPr>
          <w:rFonts w:cstheme="minorHAnsi"/>
          <w:b/>
          <w:bCs/>
          <w:color w:val="000000"/>
        </w:rPr>
      </w:pPr>
      <w:r>
        <w:br w:type="page"/>
      </w:r>
    </w:p>
    <w:p w14:paraId="43C4858A"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411 – Track Components</w:t>
      </w:r>
    </w:p>
    <w:p w14:paraId="6543E70E" w14:textId="77777777" w:rsidR="00365CC9" w:rsidRDefault="00365CC9">
      <w:pPr>
        <w:pStyle w:val="NoSpacing"/>
      </w:pPr>
    </w:p>
    <w:p w14:paraId="790401D0" w14:textId="77777777" w:rsidR="00365CC9" w:rsidRDefault="00C270CB">
      <w:pPr>
        <w:pStyle w:val="NoSpacing"/>
        <w:rPr>
          <w:b/>
        </w:rPr>
      </w:pPr>
      <w:r>
        <w:rPr>
          <w:b/>
        </w:rPr>
        <w:t>Content</w:t>
      </w:r>
    </w:p>
    <w:p w14:paraId="29C680D3" w14:textId="77777777" w:rsidR="00365CC9" w:rsidRDefault="00C270CB">
      <w:pPr>
        <w:rPr>
          <w:rFonts w:cstheme="minorHAnsi"/>
          <w:color w:val="222222"/>
          <w:highlight w:val="white"/>
        </w:rPr>
      </w:pPr>
      <w:r>
        <w:rPr>
          <w:rFonts w:cstheme="minorHAnsi"/>
          <w:color w:val="222222"/>
          <w:shd w:val="clear" w:color="auto" w:fill="FFFFFF"/>
        </w:rPr>
        <w:t>As a lab member, I would like to track all components and update document.</w:t>
      </w:r>
    </w:p>
    <w:p w14:paraId="3F48E6A9" w14:textId="77777777" w:rsidR="00365CC9" w:rsidRDefault="00365CC9">
      <w:pPr>
        <w:pStyle w:val="NoSpacing"/>
      </w:pPr>
    </w:p>
    <w:p w14:paraId="6AC5AA39" w14:textId="77777777" w:rsidR="00365CC9" w:rsidRDefault="00C270CB">
      <w:pPr>
        <w:pStyle w:val="NoSpacing"/>
        <w:rPr>
          <w:b/>
        </w:rPr>
      </w:pPr>
      <w:r>
        <w:rPr>
          <w:b/>
        </w:rPr>
        <w:t>Definition of Done</w:t>
      </w:r>
    </w:p>
    <w:p w14:paraId="3C203BD4" w14:textId="77777777" w:rsidR="00365CC9" w:rsidRDefault="00C270CB">
      <w:pPr>
        <w:pStyle w:val="NoSpacing"/>
      </w:pPr>
      <w:r>
        <w:t>[ ] Look at all the boxes and find the lost component and update document.</w:t>
      </w:r>
    </w:p>
    <w:p w14:paraId="3BA3F5E1" w14:textId="77777777" w:rsidR="00365CC9" w:rsidRDefault="00365CC9">
      <w:pPr>
        <w:pStyle w:val="NoSpacing"/>
        <w:rPr>
          <w:rFonts w:asciiTheme="minorHAnsi" w:hAnsiTheme="minorHAnsi" w:cstheme="minorHAnsi"/>
        </w:rPr>
      </w:pPr>
    </w:p>
    <w:p w14:paraId="1C1C859E" w14:textId="77777777" w:rsidR="00365CC9" w:rsidRDefault="00365CC9">
      <w:pPr>
        <w:pStyle w:val="NoSpacing"/>
      </w:pPr>
    </w:p>
    <w:p w14:paraId="0D3EBFD0" w14:textId="77777777" w:rsidR="00365CC9" w:rsidRDefault="00C270CB">
      <w:pPr>
        <w:rPr>
          <w:rFonts w:cstheme="minorHAnsi"/>
          <w:b/>
          <w:bCs/>
          <w:color w:val="000000"/>
        </w:rPr>
      </w:pPr>
      <w:r>
        <w:rPr>
          <w:rFonts w:cstheme="minorHAnsi"/>
          <w:b/>
          <w:bCs/>
          <w:color w:val="000000"/>
        </w:rPr>
        <w:t>Notes</w:t>
      </w:r>
    </w:p>
    <w:p w14:paraId="3B5157FE"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46FFAB1" w14:textId="77777777">
        <w:trPr>
          <w:trHeight w:val="224"/>
        </w:trPr>
        <w:tc>
          <w:tcPr>
            <w:tcW w:w="9576" w:type="dxa"/>
            <w:tcBorders>
              <w:left w:val="nil"/>
              <w:bottom w:val="nil"/>
              <w:right w:val="nil"/>
            </w:tcBorders>
            <w:shd w:val="clear" w:color="auto" w:fill="auto"/>
          </w:tcPr>
          <w:p w14:paraId="3AA9856A" w14:textId="77777777" w:rsidR="00365CC9" w:rsidRDefault="00365CC9"/>
        </w:tc>
      </w:tr>
    </w:tbl>
    <w:p w14:paraId="26F12135" w14:textId="77777777" w:rsidR="00365CC9" w:rsidRDefault="00365CC9">
      <w:pPr>
        <w:rPr>
          <w:rFonts w:cstheme="minorHAnsi"/>
          <w:b/>
          <w:bCs/>
          <w:color w:val="000000"/>
        </w:rPr>
      </w:pPr>
    </w:p>
    <w:p w14:paraId="0B93BDFB" w14:textId="77777777" w:rsidR="00365CC9" w:rsidRDefault="00C270CB">
      <w:r>
        <w:br w:type="page"/>
      </w:r>
    </w:p>
    <w:p w14:paraId="3DEC03DA"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412 – Transmitter Organizing </w:t>
      </w:r>
    </w:p>
    <w:p w14:paraId="225C887B" w14:textId="77777777" w:rsidR="00365CC9" w:rsidRDefault="00365CC9">
      <w:pPr>
        <w:pStyle w:val="NoSpacing"/>
      </w:pPr>
    </w:p>
    <w:p w14:paraId="52EC98B2" w14:textId="77777777" w:rsidR="00365CC9" w:rsidRDefault="00C270CB">
      <w:pPr>
        <w:pStyle w:val="NoSpacing"/>
        <w:rPr>
          <w:b/>
        </w:rPr>
      </w:pPr>
      <w:r>
        <w:rPr>
          <w:b/>
        </w:rPr>
        <w:t>Content</w:t>
      </w:r>
    </w:p>
    <w:p w14:paraId="59AABF7A" w14:textId="77777777" w:rsidR="00365CC9" w:rsidRDefault="00C270CB">
      <w:pPr>
        <w:rPr>
          <w:rFonts w:cstheme="minorHAnsi"/>
          <w:color w:val="222222"/>
          <w:highlight w:val="white"/>
        </w:rPr>
      </w:pPr>
      <w:r>
        <w:rPr>
          <w:rFonts w:cstheme="minorHAnsi"/>
          <w:color w:val="222222"/>
          <w:shd w:val="clear" w:color="auto" w:fill="FFFFFF"/>
        </w:rPr>
        <w:t>As a lab member, I would like to label new transmitters and update document</w:t>
      </w:r>
    </w:p>
    <w:p w14:paraId="06808ADC" w14:textId="77777777" w:rsidR="00365CC9" w:rsidRDefault="00365CC9">
      <w:pPr>
        <w:pStyle w:val="NoSpacing"/>
      </w:pPr>
    </w:p>
    <w:p w14:paraId="0C5BBDBE" w14:textId="77777777" w:rsidR="00365CC9" w:rsidRDefault="00C270CB">
      <w:pPr>
        <w:pStyle w:val="NoSpacing"/>
        <w:rPr>
          <w:b/>
        </w:rPr>
      </w:pPr>
      <w:r>
        <w:rPr>
          <w:b/>
        </w:rPr>
        <w:t>Definition of Done</w:t>
      </w:r>
    </w:p>
    <w:p w14:paraId="368ACEC2" w14:textId="77777777" w:rsidR="00365CC9" w:rsidRDefault="00C270CB">
      <w:pPr>
        <w:pStyle w:val="NoSpacing"/>
      </w:pPr>
      <w:r>
        <w:t>[] Put new transmitters in the transmitter boxes.</w:t>
      </w:r>
    </w:p>
    <w:p w14:paraId="062AACD1" w14:textId="77777777" w:rsidR="00365CC9" w:rsidRDefault="00C270CB">
      <w:pPr>
        <w:pStyle w:val="NoSpacing"/>
      </w:pPr>
      <w:r>
        <w:t>[] Label each transmitter</w:t>
      </w:r>
    </w:p>
    <w:p w14:paraId="2E347437" w14:textId="77777777" w:rsidR="00365CC9" w:rsidRDefault="00C270CB">
      <w:pPr>
        <w:pStyle w:val="NoSpacing"/>
      </w:pPr>
      <w:r>
        <w:t>[] Get rid of old transmitters</w:t>
      </w:r>
    </w:p>
    <w:p w14:paraId="2D5B34DA" w14:textId="77777777" w:rsidR="00365CC9" w:rsidRDefault="00365CC9">
      <w:pPr>
        <w:pStyle w:val="NoSpacing"/>
        <w:rPr>
          <w:rFonts w:asciiTheme="minorHAnsi" w:hAnsiTheme="minorHAnsi" w:cstheme="minorHAnsi"/>
        </w:rPr>
      </w:pPr>
    </w:p>
    <w:p w14:paraId="1F0764FE" w14:textId="77777777" w:rsidR="00365CC9" w:rsidRDefault="00365CC9">
      <w:pPr>
        <w:pStyle w:val="NoSpacing"/>
      </w:pPr>
    </w:p>
    <w:p w14:paraId="79BA16EC" w14:textId="77777777" w:rsidR="00365CC9" w:rsidRDefault="00C270CB">
      <w:pPr>
        <w:rPr>
          <w:rFonts w:cstheme="minorHAnsi"/>
          <w:b/>
          <w:bCs/>
          <w:color w:val="000000"/>
        </w:rPr>
      </w:pPr>
      <w:r>
        <w:rPr>
          <w:rFonts w:cstheme="minorHAnsi"/>
          <w:b/>
          <w:bCs/>
          <w:color w:val="000000"/>
        </w:rPr>
        <w:t>Notes</w:t>
      </w:r>
    </w:p>
    <w:p w14:paraId="730E53D7"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8592012" w14:textId="77777777">
        <w:trPr>
          <w:trHeight w:val="224"/>
        </w:trPr>
        <w:tc>
          <w:tcPr>
            <w:tcW w:w="9576" w:type="dxa"/>
            <w:tcBorders>
              <w:left w:val="nil"/>
              <w:bottom w:val="nil"/>
              <w:right w:val="nil"/>
            </w:tcBorders>
            <w:shd w:val="clear" w:color="auto" w:fill="auto"/>
          </w:tcPr>
          <w:p w14:paraId="07B365E8" w14:textId="77777777" w:rsidR="00365CC9" w:rsidRDefault="00365CC9"/>
        </w:tc>
      </w:tr>
    </w:tbl>
    <w:p w14:paraId="5E2FFB26" w14:textId="77777777" w:rsidR="00365CC9" w:rsidRDefault="00365CC9">
      <w:pPr>
        <w:rPr>
          <w:rFonts w:cstheme="minorHAnsi"/>
          <w:b/>
          <w:bCs/>
          <w:color w:val="000000"/>
        </w:rPr>
      </w:pPr>
    </w:p>
    <w:p w14:paraId="71C2CBE0" w14:textId="77777777" w:rsidR="00365CC9" w:rsidRDefault="00C270CB">
      <w:r>
        <w:br w:type="page"/>
      </w:r>
    </w:p>
    <w:p w14:paraId="59143FDE"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413 – </w:t>
      </w:r>
      <w:bookmarkStart w:id="40" w:name="_Hlk513457246"/>
      <w:r>
        <w:rPr>
          <w:rFonts w:asciiTheme="majorHAnsi" w:eastAsiaTheme="majorEastAsia" w:hAnsiTheme="majorHAnsi" w:cstheme="majorBidi"/>
          <w:b/>
          <w:bCs/>
          <w:color w:val="4F81BD" w:themeColor="accent1"/>
          <w:sz w:val="26"/>
          <w:szCs w:val="26"/>
        </w:rPr>
        <w:t xml:space="preserve">CONDOR </w:t>
      </w:r>
      <w:bookmarkEnd w:id="40"/>
      <w:r>
        <w:rPr>
          <w:rFonts w:asciiTheme="majorHAnsi" w:eastAsiaTheme="majorEastAsia" w:hAnsiTheme="majorHAnsi" w:cstheme="majorBidi"/>
          <w:b/>
          <w:bCs/>
          <w:color w:val="4F81BD" w:themeColor="accent1"/>
          <w:sz w:val="26"/>
          <w:szCs w:val="26"/>
        </w:rPr>
        <w:t>To–Do items</w:t>
      </w:r>
    </w:p>
    <w:p w14:paraId="78E30C46" w14:textId="77777777" w:rsidR="00365CC9" w:rsidRDefault="00365CC9">
      <w:pPr>
        <w:pStyle w:val="NoSpacing"/>
      </w:pPr>
    </w:p>
    <w:p w14:paraId="395AD776" w14:textId="77777777" w:rsidR="00365CC9" w:rsidRDefault="00C270CB">
      <w:pPr>
        <w:rPr>
          <w:rFonts w:cstheme="minorHAnsi"/>
        </w:rPr>
      </w:pPr>
      <w:r>
        <w:rPr>
          <w:rFonts w:cstheme="minorHAnsi"/>
          <w:b/>
          <w:bCs/>
          <w:color w:val="000000"/>
        </w:rPr>
        <w:t>Content</w:t>
      </w:r>
    </w:p>
    <w:p w14:paraId="6D08916C" w14:textId="77777777" w:rsidR="00365CC9" w:rsidRDefault="00C270CB">
      <w:pPr>
        <w:pStyle w:val="NoSpacing"/>
        <w:rPr>
          <w:rFonts w:cstheme="minorHAnsi"/>
        </w:rPr>
      </w:pPr>
      <w:r>
        <w:rPr>
          <w:rFonts w:cstheme="minorHAnsi"/>
          <w:color w:val="222222"/>
          <w:shd w:val="clear" w:color="auto" w:fill="FFFFFF"/>
        </w:rPr>
        <w:t xml:space="preserve">As a lab member, I would like to </w:t>
      </w:r>
      <w:r>
        <w:rPr>
          <w:rFonts w:cstheme="minorHAnsi"/>
        </w:rPr>
        <w:t>fix CONDOR to get it completely “airworthy.”</w:t>
      </w:r>
    </w:p>
    <w:p w14:paraId="7CBFC7FA" w14:textId="77777777" w:rsidR="00365CC9" w:rsidRDefault="00365CC9">
      <w:pPr>
        <w:pStyle w:val="NoSpacing"/>
        <w:rPr>
          <w:rFonts w:cstheme="minorHAnsi"/>
        </w:rPr>
      </w:pPr>
    </w:p>
    <w:p w14:paraId="6467C9D0" w14:textId="77777777" w:rsidR="00365CC9" w:rsidRDefault="00365CC9">
      <w:pPr>
        <w:rPr>
          <w:rFonts w:cstheme="minorHAnsi"/>
          <w:color w:val="222222"/>
          <w:highlight w:val="white"/>
        </w:rPr>
      </w:pPr>
    </w:p>
    <w:p w14:paraId="7CB62479" w14:textId="77777777" w:rsidR="00365CC9" w:rsidRDefault="00C270CB">
      <w:pPr>
        <w:rPr>
          <w:rFonts w:cstheme="minorHAnsi"/>
        </w:rPr>
      </w:pPr>
      <w:r>
        <w:rPr>
          <w:rFonts w:cstheme="minorHAnsi"/>
          <w:b/>
          <w:bCs/>
          <w:color w:val="000000"/>
        </w:rPr>
        <w:t>Definition of Done</w:t>
      </w:r>
    </w:p>
    <w:p w14:paraId="72A23615" w14:textId="77777777" w:rsidR="00365CC9" w:rsidRDefault="00C270CB">
      <w:pPr>
        <w:rPr>
          <w:rFonts w:cstheme="minorHAnsi"/>
          <w:color w:val="222222"/>
          <w:highlight w:val="white"/>
        </w:rPr>
      </w:pPr>
      <w:r>
        <w:rPr>
          <w:rFonts w:asciiTheme="minorHAnsi" w:hAnsiTheme="minorHAnsi" w:cstheme="minorHAnsi"/>
          <w:bCs/>
          <w:color w:val="000000"/>
          <w:sz w:val="22"/>
          <w:szCs w:val="22"/>
        </w:rPr>
        <w:t>[ ] Assess the current condition of CONDOR units in the lab</w:t>
      </w:r>
    </w:p>
    <w:p w14:paraId="5401B4D8"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Identify missing hardware. Minimum:</w:t>
      </w:r>
    </w:p>
    <w:p w14:paraId="6083ADFD" w14:textId="77777777" w:rsidR="00365CC9" w:rsidRDefault="00C270CB">
      <w:pPr>
        <w:pStyle w:val="ListParagraph"/>
        <w:numPr>
          <w:ilvl w:val="0"/>
          <w:numId w:val="16"/>
        </w:numPr>
        <w:rPr>
          <w:rFonts w:cstheme="minorHAnsi"/>
          <w:bCs/>
          <w:color w:val="000000"/>
        </w:rPr>
      </w:pPr>
      <w:r>
        <w:rPr>
          <w:rFonts w:cstheme="minorHAnsi"/>
          <w:bCs/>
          <w:color w:val="000000"/>
        </w:rPr>
        <w:t>Pixhawk</w:t>
      </w:r>
    </w:p>
    <w:p w14:paraId="36B6B5DA" w14:textId="77777777" w:rsidR="00365CC9" w:rsidRDefault="00C270CB">
      <w:pPr>
        <w:pStyle w:val="ListParagraph"/>
        <w:numPr>
          <w:ilvl w:val="0"/>
          <w:numId w:val="16"/>
        </w:numPr>
        <w:rPr>
          <w:rFonts w:cstheme="minorHAnsi"/>
          <w:bCs/>
          <w:color w:val="000000"/>
        </w:rPr>
      </w:pPr>
      <w:r>
        <w:rPr>
          <w:rFonts w:cstheme="minorHAnsi"/>
          <w:bCs/>
          <w:color w:val="000000"/>
        </w:rPr>
        <w:t>Power module</w:t>
      </w:r>
    </w:p>
    <w:p w14:paraId="1A6B381A" w14:textId="77777777" w:rsidR="00365CC9" w:rsidRDefault="00C270CB">
      <w:pPr>
        <w:pStyle w:val="ListParagraph"/>
        <w:numPr>
          <w:ilvl w:val="0"/>
          <w:numId w:val="16"/>
        </w:numPr>
        <w:rPr>
          <w:rFonts w:cstheme="minorHAnsi"/>
          <w:bCs/>
          <w:color w:val="000000"/>
        </w:rPr>
      </w:pPr>
      <w:r>
        <w:rPr>
          <w:rFonts w:cstheme="minorHAnsi"/>
          <w:bCs/>
          <w:color w:val="000000"/>
        </w:rPr>
        <w:t>ESC</w:t>
      </w:r>
    </w:p>
    <w:p w14:paraId="1E53F100" w14:textId="77777777" w:rsidR="00365CC9" w:rsidRDefault="00C270CB">
      <w:pPr>
        <w:pStyle w:val="ListParagraph"/>
        <w:numPr>
          <w:ilvl w:val="0"/>
          <w:numId w:val="16"/>
        </w:numPr>
        <w:rPr>
          <w:rFonts w:cstheme="minorHAnsi"/>
          <w:bCs/>
          <w:color w:val="000000"/>
        </w:rPr>
      </w:pPr>
      <w:r>
        <w:rPr>
          <w:rFonts w:cstheme="minorHAnsi"/>
          <w:bCs/>
          <w:color w:val="000000"/>
        </w:rPr>
        <w:t>Motor</w:t>
      </w:r>
    </w:p>
    <w:p w14:paraId="15513F48" w14:textId="77777777" w:rsidR="00365CC9" w:rsidRDefault="00C270CB">
      <w:pPr>
        <w:pStyle w:val="ListParagraph"/>
        <w:numPr>
          <w:ilvl w:val="0"/>
          <w:numId w:val="16"/>
        </w:numPr>
        <w:rPr>
          <w:rFonts w:cstheme="minorHAnsi"/>
          <w:bCs/>
          <w:color w:val="000000"/>
        </w:rPr>
      </w:pPr>
      <w:r>
        <w:rPr>
          <w:rFonts w:cstheme="minorHAnsi"/>
          <w:bCs/>
          <w:color w:val="000000"/>
        </w:rPr>
        <w:t>1-4 servos</w:t>
      </w:r>
    </w:p>
    <w:p w14:paraId="68F55C0F" w14:textId="77777777" w:rsidR="00365CC9" w:rsidRDefault="00C270CB">
      <w:pPr>
        <w:pStyle w:val="ListParagraph"/>
        <w:numPr>
          <w:ilvl w:val="0"/>
          <w:numId w:val="16"/>
        </w:numPr>
        <w:rPr>
          <w:rFonts w:cstheme="minorHAnsi"/>
          <w:bCs/>
          <w:color w:val="000000"/>
        </w:rPr>
      </w:pPr>
      <w:r>
        <w:rPr>
          <w:rFonts w:cstheme="minorHAnsi"/>
          <w:bCs/>
          <w:color w:val="000000"/>
        </w:rPr>
        <w:t>915 MHz telemetry radio</w:t>
      </w:r>
    </w:p>
    <w:p w14:paraId="27D9A06A" w14:textId="77777777" w:rsidR="00365CC9" w:rsidRDefault="00C270CB">
      <w:pPr>
        <w:pStyle w:val="ListParagraph"/>
        <w:numPr>
          <w:ilvl w:val="0"/>
          <w:numId w:val="16"/>
        </w:numPr>
        <w:rPr>
          <w:rFonts w:cstheme="minorHAnsi"/>
          <w:bCs/>
          <w:color w:val="000000"/>
        </w:rPr>
      </w:pPr>
      <w:r>
        <w:rPr>
          <w:rFonts w:cstheme="minorHAnsi"/>
          <w:bCs/>
          <w:color w:val="000000"/>
        </w:rPr>
        <w:t>On/Off switch</w:t>
      </w:r>
    </w:p>
    <w:p w14:paraId="62EBCABD" w14:textId="77777777" w:rsidR="00365CC9" w:rsidRDefault="00C270CB">
      <w:pPr>
        <w:pStyle w:val="ListParagraph"/>
        <w:numPr>
          <w:ilvl w:val="0"/>
          <w:numId w:val="16"/>
        </w:numPr>
        <w:rPr>
          <w:rFonts w:cstheme="minorHAnsi"/>
          <w:bCs/>
          <w:color w:val="000000"/>
        </w:rPr>
      </w:pPr>
      <w:r>
        <w:rPr>
          <w:rFonts w:cstheme="minorHAnsi"/>
          <w:bCs/>
          <w:color w:val="000000"/>
        </w:rPr>
        <w:t>Arming switch</w:t>
      </w:r>
    </w:p>
    <w:p w14:paraId="0ACD9266" w14:textId="77777777" w:rsidR="00365CC9" w:rsidRDefault="00C270CB">
      <w:pPr>
        <w:pStyle w:val="ListParagraph"/>
        <w:numPr>
          <w:ilvl w:val="0"/>
          <w:numId w:val="16"/>
        </w:numPr>
        <w:rPr>
          <w:rFonts w:cstheme="minorHAnsi"/>
          <w:bCs/>
          <w:color w:val="000000"/>
        </w:rPr>
      </w:pPr>
      <w:r>
        <w:rPr>
          <w:rFonts w:cstheme="minorHAnsi"/>
          <w:bCs/>
          <w:color w:val="000000"/>
        </w:rPr>
        <w:t xml:space="preserve">2.4 GHz receiver </w:t>
      </w:r>
    </w:p>
    <w:p w14:paraId="0B760F73" w14:textId="77777777" w:rsidR="00365CC9" w:rsidRDefault="00C270CB">
      <w:pPr>
        <w:pStyle w:val="ListParagraph"/>
        <w:numPr>
          <w:ilvl w:val="0"/>
          <w:numId w:val="16"/>
        </w:numPr>
        <w:rPr>
          <w:rFonts w:cstheme="minorHAnsi"/>
          <w:bCs/>
          <w:color w:val="000000"/>
        </w:rPr>
      </w:pPr>
      <w:r>
        <w:rPr>
          <w:rFonts w:cstheme="minorHAnsi"/>
          <w:bCs/>
          <w:color w:val="000000"/>
        </w:rPr>
        <w:t>Buzzer</w:t>
      </w:r>
    </w:p>
    <w:p w14:paraId="4B3B71B0"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Look through inventory and purchase new parts as necessary</w:t>
      </w:r>
    </w:p>
    <w:p w14:paraId="42854EA5"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Install new components</w:t>
      </w:r>
    </w:p>
    <w:p w14:paraId="0F26E464"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Update component tracker to reflect changes: \FlightOperations\UAS\ComponentTracker.xlsx</w:t>
      </w:r>
    </w:p>
    <w:p w14:paraId="621478A3"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Update construction and maintenance logs to show what has been done, and what is still a “To-Do” item: \FlightOperations\UAS\HiLPixhawk1\ConstructionAndMaintenenceLog.docx </w:t>
      </w:r>
    </w:p>
    <w:p w14:paraId="4664FAC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Flash Plane 3.8.0 firmware onto Pixhawk \FlightOperations\UAS\CommonDocuments\MissionPlanner\binaries_and_installers\firmware\Plane\stable\PX4\v3_8_0\ArduPlane-v2.px4</w:t>
      </w:r>
    </w:p>
    <w:p w14:paraId="2AF57DE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Load Excelsior default parameters onto Pixhawk \FlightOperations\UAS\Excelsior\Subsystems\Autopilot\17_09_07B.param</w:t>
      </w:r>
    </w:p>
    <w:p w14:paraId="26EC106A"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Bind receiver to a transmitter and update transmitter notes: \FlightOperations\UAS\CommonDocuments\Transmitters\TransmitterNotes.docx</w:t>
      </w:r>
    </w:p>
    <w:p w14:paraId="493E71E6"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alibrate radio</w:t>
      </w:r>
    </w:p>
    <w:p w14:paraId="7BA451A7"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alibrate accelerometers</w:t>
      </w:r>
    </w:p>
    <w:p w14:paraId="69DD7059"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Calibrate compass</w:t>
      </w:r>
    </w:p>
    <w:p w14:paraId="6F2BE9C2" w14:textId="77777777" w:rsidR="00365CC9" w:rsidRDefault="00C270CB">
      <w:pPr>
        <w:rPr>
          <w:rFonts w:asciiTheme="minorHAnsi" w:hAnsiTheme="minorHAnsi" w:cstheme="minorHAnsi"/>
          <w:bCs/>
          <w:color w:val="000000"/>
          <w:sz w:val="22"/>
          <w:szCs w:val="22"/>
        </w:rPr>
      </w:pPr>
      <w:r>
        <w:rPr>
          <w:rFonts w:asciiTheme="minorHAnsi" w:hAnsiTheme="minorHAnsi" w:cstheme="minorHAnsi"/>
          <w:bCs/>
          <w:color w:val="000000"/>
          <w:sz w:val="22"/>
          <w:szCs w:val="22"/>
        </w:rPr>
        <w:t>[ ] Ensure tlogs &amp; data flash logs record correctly and can be downloaded</w:t>
      </w:r>
    </w:p>
    <w:p w14:paraId="02B3B91B" w14:textId="77777777" w:rsidR="00365CC9" w:rsidRDefault="00365CC9">
      <w:pPr>
        <w:rPr>
          <w:rFonts w:asciiTheme="minorHAnsi" w:hAnsiTheme="minorHAnsi" w:cstheme="minorHAnsi"/>
          <w:bCs/>
          <w:color w:val="000000"/>
          <w:sz w:val="22"/>
          <w:szCs w:val="22"/>
        </w:rPr>
      </w:pPr>
    </w:p>
    <w:p w14:paraId="43D0FD93"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439CD628" w14:textId="77777777" w:rsidR="00365CC9" w:rsidRDefault="00365CC9">
      <w:pPr>
        <w:numPr>
          <w:ilvl w:val="0"/>
          <w:numId w:val="5"/>
        </w:numPr>
        <w:textAlignment w:val="baseline"/>
        <w:rPr>
          <w:rFonts w:asciiTheme="minorHAnsi" w:hAnsiTheme="minorHAnsi" w:cstheme="minorHAnsi"/>
          <w:color w:val="000000"/>
          <w:sz w:val="22"/>
          <w:szCs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8AF5A77" w14:textId="77777777">
        <w:trPr>
          <w:trHeight w:val="224"/>
        </w:trPr>
        <w:tc>
          <w:tcPr>
            <w:tcW w:w="9576" w:type="dxa"/>
            <w:tcBorders>
              <w:left w:val="nil"/>
              <w:bottom w:val="nil"/>
              <w:right w:val="nil"/>
            </w:tcBorders>
            <w:shd w:val="clear" w:color="auto" w:fill="auto"/>
          </w:tcPr>
          <w:p w14:paraId="72D0A0A2" w14:textId="77777777" w:rsidR="00365CC9" w:rsidRDefault="00365CC9">
            <w:pPr>
              <w:rPr>
                <w:rFonts w:asciiTheme="minorHAnsi" w:hAnsiTheme="minorHAnsi" w:cstheme="minorHAnsi"/>
                <w:sz w:val="22"/>
                <w:szCs w:val="22"/>
              </w:rPr>
            </w:pPr>
          </w:p>
        </w:tc>
      </w:tr>
    </w:tbl>
    <w:p w14:paraId="0A2E6B90" w14:textId="77777777" w:rsidR="00365CC9" w:rsidRDefault="00365CC9">
      <w:pPr>
        <w:rPr>
          <w:sz w:val="22"/>
          <w:szCs w:val="22"/>
        </w:rPr>
      </w:pPr>
    </w:p>
    <w:p w14:paraId="31E12F1B" w14:textId="77777777" w:rsidR="00365CC9" w:rsidRDefault="00C270CB">
      <w:pPr>
        <w:rPr>
          <w:sz w:val="22"/>
          <w:szCs w:val="22"/>
        </w:rPr>
      </w:pPr>
      <w:r>
        <w:br w:type="page"/>
      </w:r>
    </w:p>
    <w:p w14:paraId="26D8F6B4" w14:textId="77777777" w:rsidR="00365CC9" w:rsidRDefault="00C270CB">
      <w:pPr>
        <w:pStyle w:val="Heading2"/>
      </w:pPr>
      <w:r>
        <w:lastRenderedPageBreak/>
        <w:t>2415 – Switch Repair</w:t>
      </w:r>
    </w:p>
    <w:p w14:paraId="6C7D0D56" w14:textId="77777777" w:rsidR="00365CC9" w:rsidRDefault="00365CC9">
      <w:pPr>
        <w:pStyle w:val="NoSpacing"/>
      </w:pPr>
    </w:p>
    <w:p w14:paraId="1475940E"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DBDA1A4"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fix the connections for the backup switch.</w:t>
      </w:r>
    </w:p>
    <w:p w14:paraId="6EEF187F" w14:textId="77777777" w:rsidR="00365CC9" w:rsidRDefault="00365CC9">
      <w:pPr>
        <w:pStyle w:val="NoSpacing"/>
        <w:rPr>
          <w:rFonts w:asciiTheme="minorHAnsi" w:hAnsiTheme="minorHAnsi" w:cstheme="minorHAnsi"/>
        </w:rPr>
      </w:pPr>
    </w:p>
    <w:p w14:paraId="658BAD28"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A7EBC76" w14:textId="77777777" w:rsidR="00365CC9" w:rsidRDefault="00C270CB">
      <w:pPr>
        <w:pStyle w:val="NoSpacing"/>
        <w:rPr>
          <w:rFonts w:asciiTheme="minorHAnsi" w:hAnsiTheme="minorHAnsi" w:cstheme="minorHAnsi"/>
        </w:rPr>
      </w:pPr>
      <w:r>
        <w:rPr>
          <w:rFonts w:asciiTheme="minorHAnsi" w:hAnsiTheme="minorHAnsi" w:cstheme="minorHAnsi"/>
        </w:rPr>
        <w:t>[ ] Recrimp connections and ensure they are super strong.</w:t>
      </w:r>
    </w:p>
    <w:p w14:paraId="2B10C80C" w14:textId="77777777" w:rsidR="00365CC9" w:rsidRDefault="00365CC9">
      <w:pPr>
        <w:rPr>
          <w:rFonts w:asciiTheme="minorHAnsi" w:hAnsiTheme="minorHAnsi" w:cstheme="minorHAnsi"/>
          <w:b/>
          <w:bCs/>
          <w:color w:val="000000"/>
        </w:rPr>
      </w:pPr>
    </w:p>
    <w:p w14:paraId="3DD72B4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2A44878"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7989C1D" w14:textId="77777777">
        <w:trPr>
          <w:trHeight w:val="224"/>
        </w:trPr>
        <w:tc>
          <w:tcPr>
            <w:tcW w:w="9576" w:type="dxa"/>
            <w:tcBorders>
              <w:left w:val="nil"/>
              <w:bottom w:val="nil"/>
              <w:right w:val="nil"/>
            </w:tcBorders>
            <w:shd w:val="clear" w:color="auto" w:fill="auto"/>
          </w:tcPr>
          <w:p w14:paraId="737CD8DD" w14:textId="77777777" w:rsidR="00365CC9" w:rsidRDefault="00365CC9">
            <w:pPr>
              <w:rPr>
                <w:rFonts w:asciiTheme="minorHAnsi" w:hAnsiTheme="minorHAnsi" w:cstheme="minorHAnsi"/>
              </w:rPr>
            </w:pPr>
          </w:p>
        </w:tc>
      </w:tr>
    </w:tbl>
    <w:p w14:paraId="54A9B876" w14:textId="77777777" w:rsidR="00365CC9" w:rsidRDefault="00365CC9">
      <w:pPr>
        <w:rPr>
          <w:rFonts w:cstheme="minorHAnsi"/>
          <w:b/>
          <w:bCs/>
          <w:color w:val="000000"/>
        </w:rPr>
      </w:pPr>
    </w:p>
    <w:p w14:paraId="0E165BFD" w14:textId="77777777" w:rsidR="00365CC9" w:rsidRDefault="00365CC9">
      <w:pPr>
        <w:rPr>
          <w:rFonts w:cstheme="minorHAnsi"/>
          <w:b/>
          <w:bCs/>
          <w:color w:val="000000"/>
        </w:rPr>
      </w:pPr>
    </w:p>
    <w:p w14:paraId="0AD3B994" w14:textId="77777777" w:rsidR="00365CC9" w:rsidRDefault="00C270CB">
      <w:pPr>
        <w:rPr>
          <w:rFonts w:cstheme="minorHAnsi"/>
          <w:b/>
          <w:bCs/>
          <w:color w:val="000000"/>
        </w:rPr>
      </w:pPr>
      <w:r>
        <w:br w:type="page"/>
      </w:r>
    </w:p>
    <w:p w14:paraId="77830CDF" w14:textId="77777777" w:rsidR="00365CC9" w:rsidRDefault="00C270CB">
      <w:pPr>
        <w:pStyle w:val="Heading2"/>
      </w:pPr>
      <w:r>
        <w:lastRenderedPageBreak/>
        <w:t>2416 – Secure Finwing Canopies</w:t>
      </w:r>
    </w:p>
    <w:p w14:paraId="7991CA5C" w14:textId="77777777" w:rsidR="00365CC9" w:rsidRDefault="00365CC9">
      <w:pPr>
        <w:pStyle w:val="NoSpacing"/>
      </w:pPr>
    </w:p>
    <w:p w14:paraId="690D154B"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35F6D169"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create a reusable securing mechanism for the Finwing canopies.</w:t>
      </w:r>
    </w:p>
    <w:p w14:paraId="58CC89F3" w14:textId="77777777" w:rsidR="00365CC9" w:rsidRDefault="00365CC9">
      <w:pPr>
        <w:pStyle w:val="NoSpacing"/>
        <w:rPr>
          <w:rFonts w:asciiTheme="minorHAnsi" w:hAnsiTheme="minorHAnsi" w:cstheme="minorHAnsi"/>
        </w:rPr>
      </w:pPr>
    </w:p>
    <w:p w14:paraId="39D52331"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40B3E891" w14:textId="77777777" w:rsidR="00365CC9" w:rsidRDefault="00C270CB">
      <w:pPr>
        <w:pStyle w:val="NoSpacing"/>
        <w:rPr>
          <w:rFonts w:asciiTheme="minorHAnsi" w:hAnsiTheme="minorHAnsi" w:cstheme="minorHAnsi"/>
        </w:rPr>
      </w:pPr>
      <w:r>
        <w:rPr>
          <w:rFonts w:asciiTheme="minorHAnsi" w:hAnsiTheme="minorHAnsi" w:cstheme="minorHAnsi"/>
        </w:rPr>
        <w:t>[ ] Create Velcro straps, or a similar method to hold the canopies and “mouths” on the plane so that we don’t have to use a lot of tape.</w:t>
      </w:r>
    </w:p>
    <w:p w14:paraId="50EDCD61" w14:textId="77777777" w:rsidR="00365CC9" w:rsidRDefault="00365CC9">
      <w:pPr>
        <w:rPr>
          <w:rFonts w:asciiTheme="minorHAnsi" w:hAnsiTheme="minorHAnsi" w:cstheme="minorHAnsi"/>
          <w:b/>
          <w:bCs/>
          <w:color w:val="000000"/>
        </w:rPr>
      </w:pPr>
    </w:p>
    <w:p w14:paraId="4DECDFC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350969B"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DD481ED" w14:textId="77777777">
        <w:trPr>
          <w:trHeight w:val="224"/>
        </w:trPr>
        <w:tc>
          <w:tcPr>
            <w:tcW w:w="9576" w:type="dxa"/>
            <w:tcBorders>
              <w:left w:val="nil"/>
              <w:bottom w:val="nil"/>
              <w:right w:val="nil"/>
            </w:tcBorders>
            <w:shd w:val="clear" w:color="auto" w:fill="auto"/>
          </w:tcPr>
          <w:p w14:paraId="15AE6139" w14:textId="77777777" w:rsidR="00365CC9" w:rsidRDefault="00365CC9">
            <w:pPr>
              <w:rPr>
                <w:rFonts w:asciiTheme="minorHAnsi" w:hAnsiTheme="minorHAnsi" w:cstheme="minorHAnsi"/>
              </w:rPr>
            </w:pPr>
          </w:p>
        </w:tc>
      </w:tr>
    </w:tbl>
    <w:p w14:paraId="3C89401B" w14:textId="77777777" w:rsidR="00365CC9" w:rsidRDefault="00365CC9">
      <w:pPr>
        <w:rPr>
          <w:rFonts w:cstheme="minorHAnsi"/>
          <w:b/>
          <w:bCs/>
          <w:color w:val="000000"/>
        </w:rPr>
      </w:pPr>
    </w:p>
    <w:p w14:paraId="786D31EF" w14:textId="77777777" w:rsidR="00365CC9" w:rsidRDefault="00C270CB">
      <w:pPr>
        <w:rPr>
          <w:rFonts w:cstheme="minorHAnsi"/>
          <w:b/>
          <w:bCs/>
          <w:color w:val="000000"/>
        </w:rPr>
      </w:pPr>
      <w:r>
        <w:br w:type="page"/>
      </w:r>
    </w:p>
    <w:p w14:paraId="10218DC5" w14:textId="77777777" w:rsidR="00365CC9" w:rsidRDefault="00C270CB">
      <w:pPr>
        <w:pStyle w:val="Heading2"/>
      </w:pPr>
      <w:r>
        <w:lastRenderedPageBreak/>
        <w:t>2417 – Make Finwing Spares Box</w:t>
      </w:r>
    </w:p>
    <w:p w14:paraId="7248806D" w14:textId="77777777" w:rsidR="00365CC9" w:rsidRDefault="00365CC9">
      <w:pPr>
        <w:pStyle w:val="NoSpacing"/>
      </w:pPr>
    </w:p>
    <w:p w14:paraId="6273C8D6"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EECA1AC"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create a box for the spare Finwing components.</w:t>
      </w:r>
    </w:p>
    <w:p w14:paraId="2702F47D" w14:textId="77777777" w:rsidR="00365CC9" w:rsidRDefault="00365CC9">
      <w:pPr>
        <w:pStyle w:val="NoSpacing"/>
        <w:rPr>
          <w:rFonts w:asciiTheme="minorHAnsi" w:hAnsiTheme="minorHAnsi" w:cstheme="minorHAnsi"/>
        </w:rPr>
      </w:pPr>
    </w:p>
    <w:p w14:paraId="376A314F"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FF26BA0" w14:textId="77777777" w:rsidR="00365CC9" w:rsidRDefault="00C270CB">
      <w:pPr>
        <w:pStyle w:val="NoSpacing"/>
        <w:rPr>
          <w:rFonts w:asciiTheme="minorHAnsi" w:hAnsiTheme="minorHAnsi" w:cstheme="minorHAnsi"/>
        </w:rPr>
      </w:pPr>
      <w:r>
        <w:rPr>
          <w:rFonts w:asciiTheme="minorHAnsi" w:hAnsiTheme="minorHAnsi" w:cstheme="minorHAnsi"/>
        </w:rPr>
        <w:t>[ ] Find and label an orange box for the Finwing spares parts</w:t>
      </w:r>
    </w:p>
    <w:p w14:paraId="1217E7B7" w14:textId="77777777" w:rsidR="00365CC9" w:rsidRDefault="00C270CB">
      <w:pPr>
        <w:pStyle w:val="NoSpacing"/>
        <w:rPr>
          <w:rFonts w:asciiTheme="minorHAnsi" w:hAnsiTheme="minorHAnsi" w:cstheme="minorHAnsi"/>
        </w:rPr>
      </w:pPr>
      <w:r>
        <w:rPr>
          <w:rFonts w:asciiTheme="minorHAnsi" w:hAnsiTheme="minorHAnsi" w:cstheme="minorHAnsi"/>
        </w:rPr>
        <w:t>[ ] Update \AFSL\LabInfo\EquipmentInventory\EquipmentInventory.docx to include new parts</w:t>
      </w:r>
    </w:p>
    <w:p w14:paraId="3A21246F" w14:textId="77777777" w:rsidR="00365CC9" w:rsidRDefault="00365CC9">
      <w:pPr>
        <w:rPr>
          <w:rFonts w:asciiTheme="minorHAnsi" w:hAnsiTheme="minorHAnsi" w:cstheme="minorHAnsi"/>
          <w:b/>
          <w:bCs/>
          <w:color w:val="000000"/>
        </w:rPr>
      </w:pPr>
    </w:p>
    <w:p w14:paraId="247F7EB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A2CAB10"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74DD2C" w14:textId="77777777">
        <w:trPr>
          <w:trHeight w:val="224"/>
        </w:trPr>
        <w:tc>
          <w:tcPr>
            <w:tcW w:w="9576" w:type="dxa"/>
            <w:tcBorders>
              <w:left w:val="nil"/>
              <w:bottom w:val="nil"/>
              <w:right w:val="nil"/>
            </w:tcBorders>
            <w:shd w:val="clear" w:color="auto" w:fill="auto"/>
          </w:tcPr>
          <w:p w14:paraId="2EAB5F54" w14:textId="77777777" w:rsidR="00365CC9" w:rsidRDefault="00365CC9">
            <w:pPr>
              <w:rPr>
                <w:rFonts w:asciiTheme="minorHAnsi" w:hAnsiTheme="minorHAnsi" w:cstheme="minorHAnsi"/>
              </w:rPr>
            </w:pPr>
          </w:p>
        </w:tc>
      </w:tr>
    </w:tbl>
    <w:p w14:paraId="4155E203" w14:textId="77777777" w:rsidR="00365CC9" w:rsidRDefault="00365CC9">
      <w:pPr>
        <w:rPr>
          <w:rFonts w:cstheme="minorHAnsi"/>
          <w:b/>
          <w:bCs/>
          <w:color w:val="000000"/>
        </w:rPr>
      </w:pPr>
    </w:p>
    <w:p w14:paraId="16CC5ED7" w14:textId="77777777" w:rsidR="00365CC9" w:rsidRDefault="00365CC9">
      <w:pPr>
        <w:rPr>
          <w:rFonts w:cstheme="minorHAnsi"/>
          <w:b/>
          <w:bCs/>
          <w:color w:val="000000"/>
        </w:rPr>
      </w:pPr>
    </w:p>
    <w:p w14:paraId="395F181A" w14:textId="77777777" w:rsidR="00365CC9" w:rsidRDefault="00C270CB">
      <w:r>
        <w:br w:type="page"/>
      </w:r>
    </w:p>
    <w:p w14:paraId="102C678D" w14:textId="77777777" w:rsidR="00365CC9" w:rsidRDefault="00C270CB">
      <w:pPr>
        <w:pStyle w:val="Heading2"/>
      </w:pPr>
      <w:r>
        <w:lastRenderedPageBreak/>
        <w:t>2418 – Update Aircraft Parameters for Geofence</w:t>
      </w:r>
    </w:p>
    <w:p w14:paraId="128D585A" w14:textId="77777777" w:rsidR="00365CC9" w:rsidRDefault="00365CC9">
      <w:pPr>
        <w:pStyle w:val="NoSpacing"/>
      </w:pPr>
    </w:p>
    <w:p w14:paraId="53833D26"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CCDCD71"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adjust aircraft parameters to accommodate for Geofencing.</w:t>
      </w:r>
    </w:p>
    <w:p w14:paraId="2E4F64CF" w14:textId="77777777" w:rsidR="00365CC9" w:rsidRDefault="00365CC9">
      <w:pPr>
        <w:pStyle w:val="NoSpacing"/>
        <w:rPr>
          <w:rFonts w:asciiTheme="minorHAnsi" w:hAnsiTheme="minorHAnsi" w:cstheme="minorHAnsi"/>
        </w:rPr>
      </w:pPr>
    </w:p>
    <w:p w14:paraId="36DB1D4F"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0F003DD0" w14:textId="77777777" w:rsidR="00365CC9" w:rsidRDefault="00C270CB">
      <w:pPr>
        <w:pStyle w:val="NoSpacing"/>
        <w:rPr>
          <w:rFonts w:asciiTheme="minorHAnsi" w:hAnsiTheme="minorHAnsi" w:cstheme="minorHAnsi"/>
        </w:rPr>
      </w:pPr>
      <w:r>
        <w:rPr>
          <w:rFonts w:asciiTheme="minorHAnsi" w:hAnsiTheme="minorHAnsi" w:cstheme="minorHAnsi"/>
        </w:rPr>
        <w:t>[ ] Map params as shown on last slide of: \AFSL\HowToDocumentation\HowtoUseGeofence.pptx</w:t>
      </w:r>
    </w:p>
    <w:p w14:paraId="17500D70" w14:textId="77777777" w:rsidR="00365CC9" w:rsidRDefault="00C270CB">
      <w:pPr>
        <w:pStyle w:val="NoSpacing"/>
        <w:rPr>
          <w:rFonts w:asciiTheme="minorHAnsi" w:hAnsiTheme="minorHAnsi" w:cstheme="minorHAnsi"/>
        </w:rPr>
      </w:pPr>
      <w:r>
        <w:rPr>
          <w:rFonts w:asciiTheme="minorHAnsi" w:hAnsiTheme="minorHAnsi" w:cstheme="minorHAnsi"/>
        </w:rPr>
        <w:t>[ ] Do not overwrite existing channels if 6 and 7 are used for other purposes</w:t>
      </w:r>
    </w:p>
    <w:p w14:paraId="75202FFE" w14:textId="77777777" w:rsidR="00365CC9" w:rsidRDefault="00365CC9">
      <w:pPr>
        <w:rPr>
          <w:rFonts w:asciiTheme="minorHAnsi" w:hAnsiTheme="minorHAnsi" w:cstheme="minorHAnsi"/>
          <w:b/>
          <w:bCs/>
          <w:color w:val="000000"/>
        </w:rPr>
      </w:pPr>
    </w:p>
    <w:p w14:paraId="6EDE06D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6B9C278"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32D94B" w14:textId="77777777">
        <w:trPr>
          <w:trHeight w:val="224"/>
        </w:trPr>
        <w:tc>
          <w:tcPr>
            <w:tcW w:w="9576" w:type="dxa"/>
            <w:tcBorders>
              <w:left w:val="nil"/>
              <w:bottom w:val="nil"/>
              <w:right w:val="nil"/>
            </w:tcBorders>
            <w:shd w:val="clear" w:color="auto" w:fill="auto"/>
          </w:tcPr>
          <w:p w14:paraId="2F665760" w14:textId="77777777" w:rsidR="00365CC9" w:rsidRDefault="00365CC9">
            <w:pPr>
              <w:rPr>
                <w:rFonts w:asciiTheme="minorHAnsi" w:hAnsiTheme="minorHAnsi" w:cstheme="minorHAnsi"/>
              </w:rPr>
            </w:pPr>
          </w:p>
        </w:tc>
      </w:tr>
    </w:tbl>
    <w:p w14:paraId="2DC6B670" w14:textId="77777777" w:rsidR="00365CC9" w:rsidRDefault="00365CC9">
      <w:pPr>
        <w:rPr>
          <w:rFonts w:cstheme="minorHAnsi"/>
          <w:b/>
          <w:bCs/>
          <w:color w:val="000000"/>
        </w:rPr>
      </w:pPr>
    </w:p>
    <w:p w14:paraId="3B51B643" w14:textId="77777777" w:rsidR="00365CC9" w:rsidRDefault="00365CC9"/>
    <w:p w14:paraId="48C9FE6F" w14:textId="77777777" w:rsidR="00365CC9" w:rsidRDefault="00365CC9"/>
    <w:p w14:paraId="0832B6DA" w14:textId="77777777" w:rsidR="00365CC9" w:rsidRDefault="00C270CB">
      <w:pPr>
        <w:rPr>
          <w:sz w:val="22"/>
          <w:szCs w:val="22"/>
        </w:rPr>
      </w:pPr>
      <w:r>
        <w:br w:type="page"/>
      </w:r>
    </w:p>
    <w:p w14:paraId="1C9D8A76" w14:textId="77777777" w:rsidR="00365CC9" w:rsidRDefault="00C270CB">
      <w:pPr>
        <w:pStyle w:val="Heading2"/>
      </w:pPr>
      <w:r>
        <w:lastRenderedPageBreak/>
        <w:t>2419 – FPV Charging Cable</w:t>
      </w:r>
    </w:p>
    <w:p w14:paraId="62D58C5C" w14:textId="77777777" w:rsidR="00365CC9" w:rsidRDefault="00365CC9">
      <w:pPr>
        <w:pStyle w:val="NoSpacing"/>
      </w:pPr>
    </w:p>
    <w:p w14:paraId="357687CE"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1F44B045"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create an adapter so that we can charge the FPV goggles.</w:t>
      </w:r>
    </w:p>
    <w:p w14:paraId="292B1704" w14:textId="77777777" w:rsidR="00365CC9" w:rsidRDefault="00365CC9">
      <w:pPr>
        <w:pStyle w:val="NoSpacing"/>
        <w:rPr>
          <w:rFonts w:asciiTheme="minorHAnsi" w:hAnsiTheme="minorHAnsi" w:cstheme="minorHAnsi"/>
        </w:rPr>
      </w:pPr>
    </w:p>
    <w:p w14:paraId="751EC705"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8C61177" w14:textId="77777777" w:rsidR="00365CC9" w:rsidRDefault="00C270CB">
      <w:pPr>
        <w:pStyle w:val="NoSpacing"/>
        <w:rPr>
          <w:rFonts w:asciiTheme="minorHAnsi" w:hAnsiTheme="minorHAnsi" w:cstheme="minorHAnsi"/>
        </w:rPr>
      </w:pPr>
      <w:r>
        <w:rPr>
          <w:rFonts w:asciiTheme="minorHAnsi" w:hAnsiTheme="minorHAnsi" w:cstheme="minorHAnsi"/>
        </w:rPr>
        <w:t>[ ] Create an adapter from XT60 to DC power</w:t>
      </w:r>
    </w:p>
    <w:p w14:paraId="2198C571" w14:textId="77777777" w:rsidR="00365CC9" w:rsidRDefault="00365CC9">
      <w:pPr>
        <w:rPr>
          <w:rFonts w:asciiTheme="minorHAnsi" w:hAnsiTheme="minorHAnsi" w:cstheme="minorHAnsi"/>
          <w:b/>
          <w:bCs/>
          <w:color w:val="000000"/>
        </w:rPr>
      </w:pPr>
    </w:p>
    <w:p w14:paraId="7CDB574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5AFB608"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83005D3" w14:textId="77777777">
        <w:trPr>
          <w:trHeight w:val="224"/>
        </w:trPr>
        <w:tc>
          <w:tcPr>
            <w:tcW w:w="9576" w:type="dxa"/>
            <w:tcBorders>
              <w:left w:val="nil"/>
              <w:bottom w:val="nil"/>
              <w:right w:val="nil"/>
            </w:tcBorders>
            <w:shd w:val="clear" w:color="auto" w:fill="auto"/>
          </w:tcPr>
          <w:p w14:paraId="40E6FACB" w14:textId="77777777" w:rsidR="00365CC9" w:rsidRDefault="00365CC9">
            <w:pPr>
              <w:rPr>
                <w:rFonts w:asciiTheme="minorHAnsi" w:hAnsiTheme="minorHAnsi" w:cstheme="minorHAnsi"/>
              </w:rPr>
            </w:pPr>
          </w:p>
        </w:tc>
      </w:tr>
    </w:tbl>
    <w:p w14:paraId="655C65D0" w14:textId="77777777" w:rsidR="00365CC9" w:rsidRDefault="00365CC9">
      <w:pPr>
        <w:rPr>
          <w:rFonts w:cstheme="minorHAnsi"/>
          <w:b/>
          <w:bCs/>
          <w:color w:val="000000"/>
        </w:rPr>
      </w:pPr>
    </w:p>
    <w:p w14:paraId="24BAC7A3" w14:textId="77777777" w:rsidR="00365CC9" w:rsidRDefault="00C270CB">
      <w:pPr>
        <w:rPr>
          <w:sz w:val="22"/>
          <w:szCs w:val="22"/>
        </w:rPr>
      </w:pPr>
      <w:r>
        <w:br w:type="page"/>
      </w:r>
    </w:p>
    <w:p w14:paraId="2C898159" w14:textId="77777777" w:rsidR="00365CC9" w:rsidRDefault="00C270CB">
      <w:pPr>
        <w:pStyle w:val="Heading2"/>
      </w:pPr>
      <w:r>
        <w:lastRenderedPageBreak/>
        <w:t>2420 – XT60 Extension Cable</w:t>
      </w:r>
    </w:p>
    <w:p w14:paraId="3233F199" w14:textId="77777777" w:rsidR="00365CC9" w:rsidRDefault="00365CC9">
      <w:pPr>
        <w:pStyle w:val="NoSpacing"/>
      </w:pPr>
    </w:p>
    <w:p w14:paraId="0DC85240"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590828A8"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create an extension cable for the XT60 connectors.</w:t>
      </w:r>
    </w:p>
    <w:p w14:paraId="290C92D8" w14:textId="77777777" w:rsidR="00365CC9" w:rsidRDefault="00365CC9">
      <w:pPr>
        <w:pStyle w:val="NoSpacing"/>
        <w:rPr>
          <w:rFonts w:asciiTheme="minorHAnsi" w:hAnsiTheme="minorHAnsi" w:cstheme="minorHAnsi"/>
        </w:rPr>
      </w:pPr>
    </w:p>
    <w:p w14:paraId="626A2BD4"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1E20492C" w14:textId="77777777" w:rsidR="00365CC9" w:rsidRDefault="00C270CB">
      <w:pPr>
        <w:pStyle w:val="NoSpacing"/>
        <w:rPr>
          <w:rFonts w:asciiTheme="minorHAnsi" w:hAnsiTheme="minorHAnsi" w:cstheme="minorHAnsi"/>
        </w:rPr>
      </w:pPr>
      <w:r>
        <w:rPr>
          <w:rFonts w:asciiTheme="minorHAnsi" w:hAnsiTheme="minorHAnsi" w:cstheme="minorHAnsi"/>
        </w:rPr>
        <w:t>[ ] Create an extender from XT60 male to female</w:t>
      </w:r>
    </w:p>
    <w:p w14:paraId="57A3D8B3" w14:textId="77777777" w:rsidR="00365CC9" w:rsidRDefault="00365CC9">
      <w:pPr>
        <w:rPr>
          <w:rFonts w:asciiTheme="minorHAnsi" w:hAnsiTheme="minorHAnsi" w:cstheme="minorHAnsi"/>
          <w:b/>
          <w:bCs/>
          <w:color w:val="000000"/>
        </w:rPr>
      </w:pPr>
    </w:p>
    <w:p w14:paraId="43BD425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EA5D77F"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8CD83A0" w14:textId="77777777">
        <w:trPr>
          <w:trHeight w:val="224"/>
        </w:trPr>
        <w:tc>
          <w:tcPr>
            <w:tcW w:w="9576" w:type="dxa"/>
            <w:tcBorders>
              <w:left w:val="nil"/>
              <w:bottom w:val="nil"/>
              <w:right w:val="nil"/>
            </w:tcBorders>
            <w:shd w:val="clear" w:color="auto" w:fill="auto"/>
          </w:tcPr>
          <w:p w14:paraId="4B48F435" w14:textId="77777777" w:rsidR="00365CC9" w:rsidRDefault="00365CC9">
            <w:pPr>
              <w:rPr>
                <w:rFonts w:asciiTheme="minorHAnsi" w:hAnsiTheme="minorHAnsi" w:cstheme="minorHAnsi"/>
              </w:rPr>
            </w:pPr>
          </w:p>
        </w:tc>
      </w:tr>
    </w:tbl>
    <w:p w14:paraId="0F3F59F5" w14:textId="77777777" w:rsidR="00365CC9" w:rsidRDefault="00365CC9">
      <w:pPr>
        <w:rPr>
          <w:sz w:val="22"/>
          <w:szCs w:val="22"/>
        </w:rPr>
      </w:pPr>
    </w:p>
    <w:p w14:paraId="0C6AD4C3" w14:textId="77777777" w:rsidR="00365CC9" w:rsidRDefault="00C270CB">
      <w:pPr>
        <w:rPr>
          <w:sz w:val="22"/>
          <w:szCs w:val="22"/>
        </w:rPr>
      </w:pPr>
      <w:r>
        <w:br w:type="page"/>
      </w:r>
    </w:p>
    <w:p w14:paraId="7970FEA0" w14:textId="77777777" w:rsidR="00365CC9" w:rsidRDefault="00C270CB">
      <w:pPr>
        <w:pStyle w:val="Heading2"/>
      </w:pPr>
      <w:r>
        <w:lastRenderedPageBreak/>
        <w:t>2421 – Checklist Updates</w:t>
      </w:r>
    </w:p>
    <w:p w14:paraId="7EE52C65" w14:textId="77777777" w:rsidR="00365CC9" w:rsidRDefault="00365CC9">
      <w:pPr>
        <w:pStyle w:val="NoSpacing"/>
      </w:pPr>
    </w:p>
    <w:p w14:paraId="38E50AAA"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45D6EBDB"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update the checklists.</w:t>
      </w:r>
    </w:p>
    <w:p w14:paraId="61231111" w14:textId="77777777" w:rsidR="00365CC9" w:rsidRDefault="00365CC9">
      <w:pPr>
        <w:pStyle w:val="NoSpacing"/>
        <w:rPr>
          <w:rFonts w:asciiTheme="minorHAnsi" w:hAnsiTheme="minorHAnsi" w:cstheme="minorHAnsi"/>
        </w:rPr>
      </w:pPr>
    </w:p>
    <w:p w14:paraId="19529138"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0F99D53B" w14:textId="77777777" w:rsidR="00365CC9" w:rsidRDefault="00C270CB">
      <w:pPr>
        <w:pStyle w:val="NoSpacing"/>
        <w:rPr>
          <w:rFonts w:asciiTheme="minorHAnsi" w:hAnsiTheme="minorHAnsi" w:cstheme="minorHAnsi"/>
        </w:rPr>
      </w:pPr>
      <w:r>
        <w:rPr>
          <w:rFonts w:asciiTheme="minorHAnsi" w:hAnsiTheme="minorHAnsi" w:cstheme="minorHAnsi"/>
        </w:rPr>
        <w:t>[ ] Fix the checklist problems following the 5/3-5/5 flight tests</w:t>
      </w:r>
    </w:p>
    <w:p w14:paraId="1B9601A4" w14:textId="77777777" w:rsidR="00365CC9" w:rsidRDefault="00C270CB">
      <w:pPr>
        <w:pStyle w:val="NoSpacing"/>
        <w:rPr>
          <w:rFonts w:asciiTheme="minorHAnsi" w:hAnsiTheme="minorHAnsi" w:cstheme="minorHAnsi"/>
        </w:rPr>
      </w:pPr>
      <w:r>
        <w:rPr>
          <w:rFonts w:asciiTheme="minorHAnsi" w:hAnsiTheme="minorHAnsi" w:cstheme="minorHAnsi"/>
        </w:rPr>
        <w:t>[ ] Add prop guard to checklist</w:t>
      </w:r>
    </w:p>
    <w:p w14:paraId="64C9B5CF" w14:textId="77777777" w:rsidR="00365CC9" w:rsidRDefault="00C270CB">
      <w:pPr>
        <w:pStyle w:val="NoSpacing"/>
        <w:rPr>
          <w:rFonts w:asciiTheme="minorHAnsi" w:hAnsiTheme="minorHAnsi" w:cstheme="minorHAnsi"/>
        </w:rPr>
      </w:pPr>
      <w:r>
        <w:rPr>
          <w:rFonts w:asciiTheme="minorHAnsi" w:hAnsiTheme="minorHAnsi" w:cstheme="minorHAnsi"/>
        </w:rPr>
        <w:t>[ ] See mission notes</w:t>
      </w:r>
    </w:p>
    <w:p w14:paraId="2950C01C" w14:textId="77777777" w:rsidR="00365CC9" w:rsidRDefault="00365CC9">
      <w:pPr>
        <w:rPr>
          <w:rFonts w:asciiTheme="minorHAnsi" w:hAnsiTheme="minorHAnsi" w:cstheme="minorHAnsi"/>
          <w:b/>
          <w:bCs/>
          <w:color w:val="000000"/>
        </w:rPr>
      </w:pPr>
    </w:p>
    <w:p w14:paraId="19E6B9F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3789FEE"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6B30ECA" w14:textId="77777777">
        <w:trPr>
          <w:trHeight w:val="224"/>
        </w:trPr>
        <w:tc>
          <w:tcPr>
            <w:tcW w:w="9576" w:type="dxa"/>
            <w:tcBorders>
              <w:left w:val="nil"/>
              <w:bottom w:val="nil"/>
              <w:right w:val="nil"/>
            </w:tcBorders>
            <w:shd w:val="clear" w:color="auto" w:fill="auto"/>
          </w:tcPr>
          <w:p w14:paraId="059C4295" w14:textId="77777777" w:rsidR="00365CC9" w:rsidRDefault="00365CC9">
            <w:pPr>
              <w:rPr>
                <w:rFonts w:asciiTheme="minorHAnsi" w:hAnsiTheme="minorHAnsi" w:cstheme="minorHAnsi"/>
              </w:rPr>
            </w:pPr>
          </w:p>
        </w:tc>
      </w:tr>
    </w:tbl>
    <w:p w14:paraId="2E4B5238" w14:textId="77777777" w:rsidR="00365CC9" w:rsidRDefault="00365CC9">
      <w:pPr>
        <w:rPr>
          <w:sz w:val="22"/>
          <w:szCs w:val="22"/>
        </w:rPr>
      </w:pPr>
    </w:p>
    <w:p w14:paraId="1A9E0B55" w14:textId="77777777" w:rsidR="00365CC9" w:rsidRDefault="00C270CB">
      <w:pPr>
        <w:rPr>
          <w:sz w:val="22"/>
          <w:szCs w:val="22"/>
        </w:rPr>
      </w:pPr>
      <w:r>
        <w:br w:type="page"/>
      </w:r>
    </w:p>
    <w:p w14:paraId="3C257F51" w14:textId="77777777" w:rsidR="00365CC9" w:rsidRDefault="00C270CB">
      <w:pPr>
        <w:pStyle w:val="Heading2"/>
      </w:pPr>
      <w:r>
        <w:lastRenderedPageBreak/>
        <w:t>2422 – Increase Wingnut Visibility</w:t>
      </w:r>
    </w:p>
    <w:p w14:paraId="05920C30" w14:textId="77777777" w:rsidR="00365CC9" w:rsidRDefault="00365CC9">
      <w:pPr>
        <w:pStyle w:val="NoSpacing"/>
      </w:pPr>
    </w:p>
    <w:p w14:paraId="4EEA4509"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C673B92"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make the wingnuts higher viz so that they are harder to lose.</w:t>
      </w:r>
    </w:p>
    <w:p w14:paraId="6F650696" w14:textId="77777777" w:rsidR="00365CC9" w:rsidRDefault="00365CC9">
      <w:pPr>
        <w:pStyle w:val="NoSpacing"/>
        <w:rPr>
          <w:rFonts w:asciiTheme="minorHAnsi" w:hAnsiTheme="minorHAnsi" w:cstheme="minorHAnsi"/>
        </w:rPr>
      </w:pPr>
    </w:p>
    <w:p w14:paraId="11BA8B53"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C7FB91B" w14:textId="77777777" w:rsidR="00365CC9" w:rsidRDefault="00C270CB">
      <w:pPr>
        <w:pStyle w:val="NoSpacing"/>
        <w:rPr>
          <w:rFonts w:asciiTheme="minorHAnsi" w:hAnsiTheme="minorHAnsi" w:cstheme="minorHAnsi"/>
        </w:rPr>
      </w:pPr>
      <w:r>
        <w:rPr>
          <w:rFonts w:asciiTheme="minorHAnsi" w:hAnsiTheme="minorHAnsi" w:cstheme="minorHAnsi"/>
        </w:rPr>
        <w:t>[ ] Find a way to color the wingnuts or do something to make them higher visibility.</w:t>
      </w:r>
    </w:p>
    <w:p w14:paraId="0AED255E" w14:textId="77777777" w:rsidR="00365CC9" w:rsidRDefault="00C270CB">
      <w:pPr>
        <w:pStyle w:val="NoSpacing"/>
        <w:rPr>
          <w:rFonts w:asciiTheme="minorHAnsi" w:hAnsiTheme="minorHAnsi" w:cstheme="minorHAnsi"/>
        </w:rPr>
      </w:pPr>
      <w:r>
        <w:rPr>
          <w:rFonts w:asciiTheme="minorHAnsi" w:hAnsiTheme="minorHAnsi" w:cstheme="minorHAnsi"/>
        </w:rPr>
        <w:t>[ ] Find where we can buy spare wingnuts</w:t>
      </w:r>
    </w:p>
    <w:p w14:paraId="46BF317C" w14:textId="77777777" w:rsidR="00365CC9" w:rsidRDefault="00365CC9">
      <w:pPr>
        <w:rPr>
          <w:rFonts w:asciiTheme="minorHAnsi" w:hAnsiTheme="minorHAnsi" w:cstheme="minorHAnsi"/>
          <w:b/>
          <w:bCs/>
          <w:color w:val="000000"/>
        </w:rPr>
      </w:pPr>
    </w:p>
    <w:p w14:paraId="2FDA2D9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60133DD6"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E62E84E" w14:textId="77777777">
        <w:trPr>
          <w:trHeight w:val="224"/>
        </w:trPr>
        <w:tc>
          <w:tcPr>
            <w:tcW w:w="9576" w:type="dxa"/>
            <w:tcBorders>
              <w:left w:val="nil"/>
              <w:bottom w:val="nil"/>
              <w:right w:val="nil"/>
            </w:tcBorders>
            <w:shd w:val="clear" w:color="auto" w:fill="auto"/>
          </w:tcPr>
          <w:p w14:paraId="5D3827FC" w14:textId="77777777" w:rsidR="00365CC9" w:rsidRDefault="00365CC9">
            <w:pPr>
              <w:rPr>
                <w:rFonts w:asciiTheme="minorHAnsi" w:hAnsiTheme="minorHAnsi" w:cstheme="minorHAnsi"/>
              </w:rPr>
            </w:pPr>
          </w:p>
        </w:tc>
      </w:tr>
    </w:tbl>
    <w:p w14:paraId="4376D88B" w14:textId="77777777" w:rsidR="00365CC9" w:rsidRDefault="00365CC9">
      <w:pPr>
        <w:rPr>
          <w:sz w:val="22"/>
          <w:szCs w:val="22"/>
        </w:rPr>
      </w:pPr>
    </w:p>
    <w:p w14:paraId="415E2F07" w14:textId="77777777" w:rsidR="00365CC9" w:rsidRDefault="00C270CB">
      <w:pPr>
        <w:rPr>
          <w:sz w:val="22"/>
          <w:szCs w:val="22"/>
        </w:rPr>
      </w:pPr>
      <w:r>
        <w:br w:type="page"/>
      </w:r>
    </w:p>
    <w:p w14:paraId="553EF3E9" w14:textId="77777777" w:rsidR="00365CC9" w:rsidRDefault="00C270CB">
      <w:pPr>
        <w:pStyle w:val="Heading2"/>
      </w:pPr>
      <w:r>
        <w:lastRenderedPageBreak/>
        <w:t>2423 – Standardize Construction &amp; Maintenance Logs</w:t>
      </w:r>
    </w:p>
    <w:p w14:paraId="6B201FB6" w14:textId="77777777" w:rsidR="00365CC9" w:rsidRDefault="00365CC9">
      <w:pPr>
        <w:pStyle w:val="NoSpacing"/>
      </w:pPr>
    </w:p>
    <w:p w14:paraId="4A6D82CD"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63FCBB6"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standardize the Cx and Mx logs.</w:t>
      </w:r>
    </w:p>
    <w:p w14:paraId="3876EBC5" w14:textId="77777777" w:rsidR="00365CC9" w:rsidRDefault="00365CC9">
      <w:pPr>
        <w:pStyle w:val="NoSpacing"/>
        <w:rPr>
          <w:rFonts w:asciiTheme="minorHAnsi" w:hAnsiTheme="minorHAnsi" w:cstheme="minorHAnsi"/>
        </w:rPr>
      </w:pPr>
    </w:p>
    <w:p w14:paraId="453FB890"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898378B" w14:textId="77777777" w:rsidR="00365CC9" w:rsidRDefault="00C270CB">
      <w:pPr>
        <w:pStyle w:val="NoSpacing"/>
        <w:rPr>
          <w:rFonts w:asciiTheme="minorHAnsi" w:hAnsiTheme="minorHAnsi" w:cstheme="minorHAnsi"/>
        </w:rPr>
      </w:pPr>
      <w:r>
        <w:rPr>
          <w:rFonts w:asciiTheme="minorHAnsi" w:hAnsiTheme="minorHAnsi" w:cstheme="minorHAnsi"/>
        </w:rPr>
        <w:t>[ ] Simplify the logs</w:t>
      </w:r>
    </w:p>
    <w:p w14:paraId="4297910F" w14:textId="77777777" w:rsidR="00365CC9" w:rsidRDefault="00C270CB">
      <w:pPr>
        <w:pStyle w:val="NoSpacing"/>
        <w:rPr>
          <w:rFonts w:asciiTheme="minorHAnsi" w:hAnsiTheme="minorHAnsi" w:cstheme="minorHAnsi"/>
        </w:rPr>
      </w:pPr>
      <w:r>
        <w:rPr>
          <w:rFonts w:asciiTheme="minorHAnsi" w:hAnsiTheme="minorHAnsi" w:cstheme="minorHAnsi"/>
        </w:rPr>
        <w:t>[ ] See Hannah for more details</w:t>
      </w:r>
    </w:p>
    <w:p w14:paraId="4BA4C3D1" w14:textId="77777777" w:rsidR="00365CC9" w:rsidRDefault="00365CC9">
      <w:pPr>
        <w:rPr>
          <w:rFonts w:asciiTheme="minorHAnsi" w:hAnsiTheme="minorHAnsi" w:cstheme="minorHAnsi"/>
          <w:b/>
          <w:bCs/>
          <w:color w:val="000000"/>
        </w:rPr>
      </w:pPr>
    </w:p>
    <w:p w14:paraId="0AF8FAD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CBB3896"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12633F0" w14:textId="77777777">
        <w:trPr>
          <w:trHeight w:val="224"/>
        </w:trPr>
        <w:tc>
          <w:tcPr>
            <w:tcW w:w="9576" w:type="dxa"/>
            <w:tcBorders>
              <w:left w:val="nil"/>
              <w:bottom w:val="nil"/>
              <w:right w:val="nil"/>
            </w:tcBorders>
            <w:shd w:val="clear" w:color="auto" w:fill="auto"/>
          </w:tcPr>
          <w:p w14:paraId="0576945C" w14:textId="77777777" w:rsidR="00365CC9" w:rsidRDefault="00365CC9">
            <w:pPr>
              <w:rPr>
                <w:rFonts w:asciiTheme="minorHAnsi" w:hAnsiTheme="minorHAnsi" w:cstheme="minorHAnsi"/>
              </w:rPr>
            </w:pPr>
          </w:p>
        </w:tc>
      </w:tr>
    </w:tbl>
    <w:p w14:paraId="21A33F9A" w14:textId="77777777" w:rsidR="00365CC9" w:rsidRDefault="00365CC9">
      <w:pPr>
        <w:rPr>
          <w:sz w:val="22"/>
          <w:szCs w:val="22"/>
        </w:rPr>
      </w:pPr>
    </w:p>
    <w:p w14:paraId="0ECBC061" w14:textId="77777777" w:rsidR="00365CC9" w:rsidRDefault="00C270CB">
      <w:pPr>
        <w:rPr>
          <w:sz w:val="22"/>
          <w:szCs w:val="22"/>
        </w:rPr>
      </w:pPr>
      <w:r>
        <w:br w:type="page"/>
      </w:r>
    </w:p>
    <w:p w14:paraId="399FFD04" w14:textId="77777777" w:rsidR="00365CC9" w:rsidRDefault="00C270CB">
      <w:pPr>
        <w:pStyle w:val="Heading2"/>
      </w:pPr>
      <w:bookmarkStart w:id="41" w:name="_2425_–_Mapping"/>
      <w:bookmarkEnd w:id="41"/>
      <w:r>
        <w:lastRenderedPageBreak/>
        <w:t>2425 – Mapping Initialization Startup</w:t>
      </w:r>
    </w:p>
    <w:p w14:paraId="49BA49A2"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AA7BB20"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familiarize myself with the mapping project</w:t>
      </w:r>
    </w:p>
    <w:p w14:paraId="5FC263FC" w14:textId="77777777" w:rsidR="00365CC9" w:rsidRDefault="00365CC9">
      <w:pPr>
        <w:pStyle w:val="NoSpacing"/>
        <w:rPr>
          <w:rFonts w:asciiTheme="minorHAnsi" w:hAnsiTheme="minorHAnsi" w:cstheme="minorHAnsi"/>
        </w:rPr>
      </w:pPr>
    </w:p>
    <w:p w14:paraId="3F829E94"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110A5A0D" w14:textId="77777777" w:rsidR="00365CC9" w:rsidRDefault="00C270CB">
      <w:pPr>
        <w:pStyle w:val="NoSpacing"/>
        <w:rPr>
          <w:rFonts w:asciiTheme="minorHAnsi" w:hAnsiTheme="minorHAnsi" w:cstheme="minorHAnsi"/>
        </w:rPr>
      </w:pPr>
      <w:r>
        <w:rPr>
          <w:rFonts w:asciiTheme="minorHAnsi" w:hAnsiTheme="minorHAnsi" w:cstheme="minorHAnsi"/>
        </w:rPr>
        <w:t>[ ] Review related literature</w:t>
      </w:r>
    </w:p>
    <w:p w14:paraId="552D66BC" w14:textId="77777777" w:rsidR="00365CC9" w:rsidRDefault="00C270CB">
      <w:pPr>
        <w:pStyle w:val="NoSpacing"/>
        <w:rPr>
          <w:rFonts w:asciiTheme="minorHAnsi" w:hAnsiTheme="minorHAnsi" w:cstheme="minorHAnsi"/>
        </w:rPr>
      </w:pPr>
      <w:r>
        <w:rPr>
          <w:rFonts w:asciiTheme="minorHAnsi" w:hAnsiTheme="minorHAnsi" w:cstheme="minorHAnsi"/>
        </w:rPr>
        <w:tab/>
        <w:t>[X] Shida’s AIAA SciTech paper (on Perforce at Mapping\TechnicalDataPackage\ConferencePaper2_AIAASciTech\MAIN_3D_Renders_From_UAS_From_AIAA.pdf)</w:t>
      </w:r>
    </w:p>
    <w:p w14:paraId="49CB151C" w14:textId="77777777" w:rsidR="00365CC9" w:rsidRDefault="00C270CB">
      <w:pPr>
        <w:pStyle w:val="NoSpacing"/>
      </w:pPr>
      <w:r>
        <w:rPr>
          <w:rFonts w:asciiTheme="minorHAnsi" w:hAnsiTheme="minorHAnsi" w:cstheme="minorHAnsi"/>
        </w:rPr>
        <w:tab/>
        <w:t xml:space="preserve">[ ] Pix4DNotes document: </w:t>
      </w:r>
      <w:hyperlink r:id="rId78">
        <w:r>
          <w:rPr>
            <w:rStyle w:val="InternetLink"/>
            <w:rFonts w:asciiTheme="minorHAnsi" w:hAnsiTheme="minorHAnsi" w:cstheme="minorHAnsi"/>
          </w:rPr>
          <w:t>\\Mapping\TechnicalDataPackage\Pix4D\Pix4DNotes.docx</w:t>
        </w:r>
      </w:hyperlink>
    </w:p>
    <w:p w14:paraId="0EF5B2B5" w14:textId="77777777" w:rsidR="00365CC9" w:rsidRDefault="00C270CB">
      <w:pPr>
        <w:pStyle w:val="NoSpacing"/>
      </w:pPr>
      <w:r>
        <w:rPr>
          <w:rFonts w:asciiTheme="minorHAnsi" w:hAnsiTheme="minorHAnsi" w:cstheme="minorHAnsi"/>
        </w:rPr>
        <w:tab/>
        <w:t xml:space="preserve">[ ] Youtube tutorials on Pix4D: </w:t>
      </w:r>
      <w:hyperlink r:id="rId79">
        <w:r>
          <w:rPr>
            <w:rStyle w:val="InternetLink"/>
            <w:rFonts w:ascii="Arial" w:hAnsi="Arial" w:cs="Arial"/>
            <w:color w:val="1155CC"/>
            <w:sz w:val="19"/>
            <w:szCs w:val="19"/>
            <w:highlight w:val="white"/>
          </w:rPr>
          <w:t>https://www.youtube.com/watch?v=ZNKOWP8qAMY&amp;list=PL8ZbncaV3f_anQs_DoyKUxmNDApxM0HT8</w:t>
        </w:r>
      </w:hyperlink>
    </w:p>
    <w:p w14:paraId="02D593F0" w14:textId="77777777" w:rsidR="00365CC9" w:rsidRDefault="00C270CB">
      <w:pPr>
        <w:pStyle w:val="NoSpacing"/>
        <w:rPr>
          <w:rFonts w:asciiTheme="minorHAnsi" w:hAnsiTheme="minorHAnsi" w:cstheme="minorHAnsi"/>
        </w:rPr>
      </w:pPr>
      <w:r>
        <w:rPr>
          <w:rFonts w:asciiTheme="minorHAnsi" w:hAnsiTheme="minorHAnsi" w:cstheme="minorHAnsi"/>
        </w:rPr>
        <w:tab/>
        <w:t xml:space="preserve">[ ] Mission notes from last summer’s mapping flight tests, on Perforce at: </w:t>
      </w:r>
    </w:p>
    <w:p w14:paraId="56990AEB" w14:textId="77777777" w:rsidR="00365CC9" w:rsidRDefault="00C270CB">
      <w:pPr>
        <w:pStyle w:val="NoSpacing"/>
        <w:numPr>
          <w:ilvl w:val="0"/>
          <w:numId w:val="42"/>
        </w:numPr>
        <w:rPr>
          <w:rFonts w:asciiTheme="minorHAnsi" w:hAnsiTheme="minorHAnsi" w:cstheme="minorHAnsi"/>
        </w:rPr>
      </w:pPr>
      <w:r>
        <w:rPr>
          <w:rFonts w:asciiTheme="minorHAnsi" w:hAnsiTheme="minorHAnsi" w:cstheme="minorHAnsi"/>
        </w:rPr>
        <w:t>\FlightOperations\Operations\Missions\17_07_07_carnation_fire_monitoring\MissionDocument.docx</w:t>
      </w:r>
    </w:p>
    <w:p w14:paraId="4844C412" w14:textId="77777777" w:rsidR="00365CC9" w:rsidRDefault="00C270CB">
      <w:pPr>
        <w:pStyle w:val="NoSpacing"/>
        <w:numPr>
          <w:ilvl w:val="0"/>
          <w:numId w:val="42"/>
        </w:numPr>
        <w:rPr>
          <w:rFonts w:asciiTheme="minorHAnsi" w:hAnsiTheme="minorHAnsi" w:cstheme="minorHAnsi"/>
        </w:rPr>
      </w:pPr>
      <w:r>
        <w:rPr>
          <w:rFonts w:asciiTheme="minorHAnsi" w:hAnsiTheme="minorHAnsi" w:cstheme="minorHAnsi"/>
        </w:rPr>
        <w:t>\FlightOperations\Operations\Missions\17_07_25_carnation_AMFAV_Grass\MissionDocument.docx</w:t>
      </w:r>
    </w:p>
    <w:p w14:paraId="1122CA32" w14:textId="77777777" w:rsidR="00365CC9" w:rsidRDefault="00C270CB">
      <w:pPr>
        <w:pStyle w:val="NoSpacing"/>
        <w:rPr>
          <w:rFonts w:asciiTheme="minorHAnsi" w:hAnsiTheme="minorHAnsi" w:cstheme="minorHAnsi"/>
        </w:rPr>
      </w:pPr>
      <w:r>
        <w:rPr>
          <w:rFonts w:asciiTheme="minorHAnsi" w:hAnsiTheme="minorHAnsi" w:cstheme="minorHAnsi"/>
        </w:rPr>
        <w:t>[ ] Review data from past summers; use this data to familiarize with Pix4DSoftware</w:t>
      </w:r>
    </w:p>
    <w:p w14:paraId="7EB3A9F7" w14:textId="77777777" w:rsidR="00365CC9" w:rsidRDefault="00C270CB">
      <w:pPr>
        <w:pStyle w:val="NoSpacing"/>
        <w:rPr>
          <w:rFonts w:asciiTheme="minorHAnsi" w:hAnsiTheme="minorHAnsi" w:cstheme="minorHAnsi"/>
        </w:rPr>
      </w:pPr>
      <w:r>
        <w:rPr>
          <w:rFonts w:asciiTheme="minorHAnsi" w:hAnsiTheme="minorHAnsi" w:cstheme="minorHAnsi"/>
        </w:rPr>
        <w:t>[ ] Start Multirotor Flight Training (talk to Helen Kuni)</w:t>
      </w:r>
    </w:p>
    <w:p w14:paraId="4D8C65B6" w14:textId="77777777" w:rsidR="00365CC9" w:rsidRDefault="00365CC9">
      <w:pPr>
        <w:rPr>
          <w:rFonts w:asciiTheme="minorHAnsi" w:hAnsiTheme="minorHAnsi" w:cstheme="minorHAnsi"/>
          <w:b/>
          <w:bCs/>
          <w:color w:val="000000"/>
        </w:rPr>
      </w:pPr>
    </w:p>
    <w:p w14:paraId="1E26D00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2089A3A"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E89F5F4" w14:textId="77777777">
        <w:trPr>
          <w:trHeight w:val="224"/>
        </w:trPr>
        <w:tc>
          <w:tcPr>
            <w:tcW w:w="9576" w:type="dxa"/>
            <w:tcBorders>
              <w:left w:val="nil"/>
              <w:bottom w:val="nil"/>
              <w:right w:val="nil"/>
            </w:tcBorders>
            <w:shd w:val="clear" w:color="auto" w:fill="auto"/>
          </w:tcPr>
          <w:p w14:paraId="2F11878D" w14:textId="77777777" w:rsidR="00365CC9" w:rsidRDefault="00365CC9">
            <w:pPr>
              <w:rPr>
                <w:rFonts w:asciiTheme="minorHAnsi" w:hAnsiTheme="minorHAnsi" w:cstheme="minorHAnsi"/>
              </w:rPr>
            </w:pPr>
          </w:p>
        </w:tc>
      </w:tr>
    </w:tbl>
    <w:p w14:paraId="1DAD614B" w14:textId="77777777" w:rsidR="00365CC9" w:rsidRDefault="00365CC9">
      <w:pPr>
        <w:rPr>
          <w:sz w:val="22"/>
          <w:szCs w:val="22"/>
        </w:rPr>
      </w:pPr>
    </w:p>
    <w:p w14:paraId="1F7A30F2" w14:textId="77777777" w:rsidR="00365CC9" w:rsidRDefault="00C270CB">
      <w:pPr>
        <w:rPr>
          <w:sz w:val="22"/>
          <w:szCs w:val="22"/>
        </w:rPr>
      </w:pPr>
      <w:r>
        <w:br w:type="page"/>
      </w:r>
    </w:p>
    <w:p w14:paraId="2DB47E52" w14:textId="77777777" w:rsidR="00365CC9" w:rsidRDefault="00C270CB">
      <w:pPr>
        <w:pStyle w:val="Heading2"/>
      </w:pPr>
      <w:r>
        <w:lastRenderedPageBreak/>
        <w:t>2426 – Mapping Excursion 1</w:t>
      </w:r>
    </w:p>
    <w:p w14:paraId="005ED16E"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509520EF"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plan and execute an excursion focused on obtaining data for the mapping project</w:t>
      </w:r>
    </w:p>
    <w:p w14:paraId="041D3E9B" w14:textId="77777777" w:rsidR="00365CC9" w:rsidRDefault="00365CC9">
      <w:pPr>
        <w:pStyle w:val="NoSpacing"/>
        <w:rPr>
          <w:rFonts w:asciiTheme="minorHAnsi" w:hAnsiTheme="minorHAnsi" w:cstheme="minorHAnsi"/>
        </w:rPr>
      </w:pPr>
    </w:p>
    <w:p w14:paraId="70F770A2"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5FA8FD1F" w14:textId="77777777" w:rsidR="00365CC9" w:rsidRDefault="00C270CB">
      <w:pPr>
        <w:pStyle w:val="NoSpacing"/>
        <w:rPr>
          <w:rFonts w:asciiTheme="minorHAnsi" w:hAnsiTheme="minorHAnsi" w:cstheme="minorHAnsi"/>
        </w:rPr>
      </w:pPr>
      <w:r>
        <w:rPr>
          <w:rFonts w:asciiTheme="minorHAnsi" w:hAnsiTheme="minorHAnsi" w:cstheme="minorHAnsi"/>
        </w:rPr>
        <w:t>[ ] Plan trip to Carnation</w:t>
      </w:r>
    </w:p>
    <w:p w14:paraId="71037B48" w14:textId="77777777" w:rsidR="00365CC9" w:rsidRDefault="00C270CB">
      <w:pPr>
        <w:pStyle w:val="NoSpacing"/>
        <w:rPr>
          <w:rFonts w:asciiTheme="minorHAnsi" w:hAnsiTheme="minorHAnsi" w:cstheme="minorHAnsi"/>
        </w:rPr>
      </w:pPr>
      <w:r>
        <w:rPr>
          <w:rFonts w:asciiTheme="minorHAnsi" w:hAnsiTheme="minorHAnsi" w:cstheme="minorHAnsi"/>
        </w:rPr>
        <w:t>[ ] Familiarize with the Phantom 3, Phantom 4, and any other multi-rotors that will be used for the project</w:t>
      </w:r>
    </w:p>
    <w:p w14:paraId="2D9D5E03" w14:textId="77777777" w:rsidR="00365CC9" w:rsidRDefault="00C270CB">
      <w:pPr>
        <w:pStyle w:val="NoSpacing"/>
        <w:rPr>
          <w:rFonts w:asciiTheme="minorHAnsi" w:hAnsiTheme="minorHAnsi" w:cstheme="minorHAnsi"/>
        </w:rPr>
      </w:pPr>
      <w:r>
        <w:rPr>
          <w:rFonts w:asciiTheme="minorHAnsi" w:hAnsiTheme="minorHAnsi" w:cstheme="minorHAnsi"/>
        </w:rPr>
        <w:t>[ ] Create a document that outlines/complies all the previous flight tests and data that we already have.  Use this to plan the next excursion.</w:t>
      </w:r>
    </w:p>
    <w:p w14:paraId="092C5F74" w14:textId="77777777" w:rsidR="00365CC9" w:rsidRDefault="00C270CB">
      <w:pPr>
        <w:pStyle w:val="NoSpacing"/>
        <w:rPr>
          <w:rFonts w:asciiTheme="minorHAnsi" w:hAnsiTheme="minorHAnsi" w:cstheme="minorHAnsi"/>
        </w:rPr>
      </w:pPr>
      <w:r>
        <w:rPr>
          <w:rFonts w:asciiTheme="minorHAnsi" w:hAnsiTheme="minorHAnsi" w:cstheme="minorHAnsi"/>
        </w:rPr>
        <w:t>[ ] Execute preliminary data collection</w:t>
      </w:r>
    </w:p>
    <w:p w14:paraId="065687C3" w14:textId="77777777" w:rsidR="00365CC9" w:rsidRDefault="00365CC9">
      <w:pPr>
        <w:rPr>
          <w:rFonts w:asciiTheme="minorHAnsi" w:hAnsiTheme="minorHAnsi" w:cstheme="minorHAnsi"/>
          <w:b/>
          <w:bCs/>
          <w:color w:val="000000"/>
        </w:rPr>
      </w:pPr>
    </w:p>
    <w:p w14:paraId="40A2F42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67DF587" w14:textId="77777777" w:rsidR="00365CC9" w:rsidRDefault="00C270CB">
      <w:pPr>
        <w:numPr>
          <w:ilvl w:val="0"/>
          <w:numId w:val="5"/>
        </w:numPr>
        <w:textAlignment w:val="baseline"/>
        <w:rPr>
          <w:rFonts w:asciiTheme="minorHAnsi" w:hAnsiTheme="minorHAnsi" w:cstheme="minorHAnsi"/>
          <w:color w:val="000000"/>
        </w:rPr>
      </w:pPr>
      <w:r>
        <w:rPr>
          <w:rFonts w:asciiTheme="minorHAnsi" w:hAnsiTheme="minorHAnsi" w:cstheme="minorHAnsi"/>
          <w:color w:val="000000"/>
        </w:rPr>
        <w:t>Find better target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3D12FAC" w14:textId="77777777">
        <w:trPr>
          <w:trHeight w:val="224"/>
        </w:trPr>
        <w:tc>
          <w:tcPr>
            <w:tcW w:w="9576" w:type="dxa"/>
            <w:tcBorders>
              <w:left w:val="nil"/>
              <w:bottom w:val="nil"/>
              <w:right w:val="nil"/>
            </w:tcBorders>
            <w:shd w:val="clear" w:color="auto" w:fill="auto"/>
          </w:tcPr>
          <w:p w14:paraId="69412910" w14:textId="77777777" w:rsidR="00365CC9" w:rsidRDefault="00365CC9">
            <w:pPr>
              <w:rPr>
                <w:rFonts w:asciiTheme="minorHAnsi" w:hAnsiTheme="minorHAnsi" w:cstheme="minorHAnsi"/>
              </w:rPr>
            </w:pPr>
          </w:p>
        </w:tc>
      </w:tr>
    </w:tbl>
    <w:p w14:paraId="0B1E7955" w14:textId="77777777" w:rsidR="00365CC9" w:rsidRDefault="00365CC9">
      <w:pPr>
        <w:rPr>
          <w:sz w:val="22"/>
          <w:szCs w:val="22"/>
        </w:rPr>
      </w:pPr>
    </w:p>
    <w:p w14:paraId="2B216CED" w14:textId="77777777" w:rsidR="00365CC9" w:rsidRDefault="00C270CB">
      <w:pPr>
        <w:rPr>
          <w:sz w:val="22"/>
          <w:szCs w:val="22"/>
        </w:rPr>
      </w:pPr>
      <w:r>
        <w:br w:type="page"/>
      </w:r>
    </w:p>
    <w:p w14:paraId="3C5C78AB" w14:textId="77777777" w:rsidR="00365CC9" w:rsidRDefault="00C270CB">
      <w:pPr>
        <w:pStyle w:val="Heading2"/>
      </w:pPr>
      <w:r>
        <w:lastRenderedPageBreak/>
        <w:t>2427 – Familiarize with Pix4D</w:t>
      </w:r>
    </w:p>
    <w:p w14:paraId="428E1748"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601FF2DB"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familiarize myself with Pix4D for aerial mapping</w:t>
      </w:r>
    </w:p>
    <w:p w14:paraId="44B4A342" w14:textId="77777777" w:rsidR="00365CC9" w:rsidRDefault="00365CC9">
      <w:pPr>
        <w:pStyle w:val="NoSpacing"/>
        <w:rPr>
          <w:rFonts w:asciiTheme="minorHAnsi" w:hAnsiTheme="minorHAnsi" w:cstheme="minorHAnsi"/>
        </w:rPr>
      </w:pPr>
    </w:p>
    <w:p w14:paraId="60E803CD"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3FE6ADBC" w14:textId="77777777" w:rsidR="00365CC9" w:rsidRDefault="00C270CB">
      <w:pPr>
        <w:pStyle w:val="NoSpacing"/>
        <w:rPr>
          <w:rFonts w:asciiTheme="minorHAnsi" w:hAnsiTheme="minorHAnsi" w:cstheme="minorHAnsi"/>
        </w:rPr>
      </w:pPr>
      <w:r>
        <w:rPr>
          <w:rFonts w:asciiTheme="minorHAnsi" w:hAnsiTheme="minorHAnsi" w:cstheme="minorHAnsi"/>
        </w:rPr>
        <w:t>[ ] Research Pix4D file types</w:t>
      </w:r>
    </w:p>
    <w:p w14:paraId="0FA3CC1B" w14:textId="77777777" w:rsidR="00365CC9" w:rsidRDefault="00C270CB">
      <w:pPr>
        <w:pStyle w:val="NoSpacing"/>
        <w:rPr>
          <w:rFonts w:asciiTheme="minorHAnsi" w:hAnsiTheme="minorHAnsi" w:cstheme="minorHAnsi"/>
        </w:rPr>
      </w:pPr>
      <w:r>
        <w:rPr>
          <w:rFonts w:asciiTheme="minorHAnsi" w:hAnsiTheme="minorHAnsi" w:cstheme="minorHAnsi"/>
        </w:rPr>
        <w:t>[ ] Read documents and watch videos on the program</w:t>
      </w:r>
    </w:p>
    <w:p w14:paraId="19D9F43D" w14:textId="77777777" w:rsidR="00365CC9" w:rsidRDefault="00C270CB">
      <w:pPr>
        <w:pStyle w:val="NoSpacing"/>
        <w:rPr>
          <w:rFonts w:asciiTheme="minorHAnsi" w:hAnsiTheme="minorHAnsi" w:cstheme="minorHAnsi"/>
        </w:rPr>
      </w:pPr>
      <w:r>
        <w:rPr>
          <w:rFonts w:asciiTheme="minorHAnsi" w:hAnsiTheme="minorHAnsi" w:cstheme="minorHAnsi"/>
        </w:rPr>
        <w:t>[ ] Attempt to recreate work done in the past summers using Pix4D</w:t>
      </w:r>
    </w:p>
    <w:p w14:paraId="597B8620" w14:textId="77777777" w:rsidR="00365CC9" w:rsidRDefault="00C270CB">
      <w:pPr>
        <w:pStyle w:val="NoSpacing"/>
        <w:rPr>
          <w:rFonts w:asciiTheme="minorHAnsi" w:hAnsiTheme="minorHAnsi" w:cstheme="minorHAnsi"/>
        </w:rPr>
      </w:pPr>
      <w:r>
        <w:rPr>
          <w:rFonts w:asciiTheme="minorHAnsi" w:hAnsiTheme="minorHAnsi" w:cstheme="minorHAnsi"/>
        </w:rPr>
        <w:t>[X] Modify the robocopy script at \\Mapping\Research\BlakelyElementaryProject\robocopy\CopyKDriveToCDrive_Data.cmd to pull down relevant data sets.</w:t>
      </w:r>
    </w:p>
    <w:p w14:paraId="72D55BC7" w14:textId="77777777" w:rsidR="00365CC9" w:rsidRDefault="00C270CB">
      <w:pPr>
        <w:pStyle w:val="NoSpacing"/>
        <w:rPr>
          <w:rFonts w:asciiTheme="minorHAnsi" w:hAnsiTheme="minorHAnsi" w:cstheme="minorHAnsi"/>
        </w:rPr>
      </w:pPr>
      <w:r>
        <w:rPr>
          <w:rFonts w:asciiTheme="minorHAnsi" w:hAnsiTheme="minorHAnsi" w:cstheme="minorHAnsi"/>
        </w:rPr>
        <w:t>[ ] Fill in the skeleton of the \\Mapping\TechnicalDataPackage\Pix4D\Pix4DNotes.docx</w:t>
      </w:r>
    </w:p>
    <w:p w14:paraId="7E2EDF8B" w14:textId="77777777" w:rsidR="00365CC9" w:rsidRDefault="00365CC9">
      <w:pPr>
        <w:rPr>
          <w:rFonts w:asciiTheme="minorHAnsi" w:hAnsiTheme="minorHAnsi" w:cstheme="minorHAnsi"/>
          <w:b/>
          <w:bCs/>
          <w:color w:val="000000"/>
        </w:rPr>
      </w:pPr>
    </w:p>
    <w:p w14:paraId="6742DA3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ABB7B61" w14:textId="77777777" w:rsidR="00365CC9" w:rsidRDefault="00365CC9">
      <w:pPr>
        <w:numPr>
          <w:ilvl w:val="0"/>
          <w:numId w:val="5"/>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DF15AE2" w14:textId="77777777">
        <w:trPr>
          <w:trHeight w:val="224"/>
        </w:trPr>
        <w:tc>
          <w:tcPr>
            <w:tcW w:w="9576" w:type="dxa"/>
            <w:tcBorders>
              <w:left w:val="nil"/>
              <w:bottom w:val="nil"/>
              <w:right w:val="nil"/>
            </w:tcBorders>
            <w:shd w:val="clear" w:color="auto" w:fill="auto"/>
          </w:tcPr>
          <w:p w14:paraId="5578FF92" w14:textId="77777777" w:rsidR="00365CC9" w:rsidRDefault="00365CC9">
            <w:pPr>
              <w:rPr>
                <w:rFonts w:asciiTheme="minorHAnsi" w:hAnsiTheme="minorHAnsi" w:cstheme="minorHAnsi"/>
              </w:rPr>
            </w:pPr>
          </w:p>
        </w:tc>
      </w:tr>
    </w:tbl>
    <w:p w14:paraId="4F385795" w14:textId="77777777" w:rsidR="00365CC9" w:rsidRDefault="00365CC9">
      <w:pPr>
        <w:rPr>
          <w:sz w:val="22"/>
          <w:szCs w:val="22"/>
        </w:rPr>
      </w:pPr>
    </w:p>
    <w:p w14:paraId="3F84D3E8" w14:textId="77777777" w:rsidR="00365CC9" w:rsidRDefault="00C270CB">
      <w:pPr>
        <w:rPr>
          <w:sz w:val="22"/>
          <w:szCs w:val="22"/>
        </w:rPr>
      </w:pPr>
      <w:r>
        <w:br w:type="page"/>
      </w:r>
    </w:p>
    <w:p w14:paraId="65C250E2" w14:textId="77777777" w:rsidR="00365CC9" w:rsidRDefault="00C270CB">
      <w:pPr>
        <w:pStyle w:val="Heading2"/>
      </w:pPr>
      <w:r>
        <w:lastRenderedPageBreak/>
        <w:t>2428 – Mapping Initialization Startup (Copy)</w:t>
      </w:r>
    </w:p>
    <w:p w14:paraId="6AA5D3A1"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6B4A60B"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familiarize myself with the mapping project</w:t>
      </w:r>
    </w:p>
    <w:p w14:paraId="0B52FD0B" w14:textId="77777777" w:rsidR="00365CC9" w:rsidRDefault="00365CC9">
      <w:pPr>
        <w:pStyle w:val="NoSpacing"/>
        <w:rPr>
          <w:rFonts w:asciiTheme="minorHAnsi" w:hAnsiTheme="minorHAnsi" w:cstheme="minorHAnsi"/>
        </w:rPr>
      </w:pPr>
    </w:p>
    <w:p w14:paraId="09C24B04"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DC49EE2" w14:textId="77777777" w:rsidR="00365CC9" w:rsidRDefault="00C270CB">
      <w:pPr>
        <w:pStyle w:val="NoSpacing"/>
        <w:rPr>
          <w:rFonts w:asciiTheme="minorHAnsi" w:hAnsiTheme="minorHAnsi" w:cstheme="minorHAnsi"/>
        </w:rPr>
      </w:pPr>
      <w:r>
        <w:rPr>
          <w:rFonts w:asciiTheme="minorHAnsi" w:hAnsiTheme="minorHAnsi" w:cstheme="minorHAnsi"/>
        </w:rPr>
        <w:t>[ ] Review related literature</w:t>
      </w:r>
    </w:p>
    <w:p w14:paraId="7B103A69" w14:textId="77777777" w:rsidR="00365CC9" w:rsidRDefault="00C270CB">
      <w:pPr>
        <w:pStyle w:val="NoSpacing"/>
        <w:rPr>
          <w:rFonts w:asciiTheme="minorHAnsi" w:hAnsiTheme="minorHAnsi" w:cstheme="minorHAnsi"/>
        </w:rPr>
      </w:pPr>
      <w:r>
        <w:rPr>
          <w:rFonts w:asciiTheme="minorHAnsi" w:hAnsiTheme="minorHAnsi" w:cstheme="minorHAnsi"/>
        </w:rPr>
        <w:t>[ ] Review literature from past summers</w:t>
      </w:r>
    </w:p>
    <w:p w14:paraId="389DC728" w14:textId="77777777" w:rsidR="00365CC9" w:rsidRDefault="00C270CB">
      <w:pPr>
        <w:pStyle w:val="NoSpacing"/>
        <w:rPr>
          <w:rFonts w:asciiTheme="minorHAnsi" w:hAnsiTheme="minorHAnsi" w:cstheme="minorHAnsi"/>
        </w:rPr>
      </w:pPr>
      <w:r>
        <w:rPr>
          <w:rFonts w:asciiTheme="minorHAnsi" w:hAnsiTheme="minorHAnsi" w:cstheme="minorHAnsi"/>
        </w:rPr>
        <w:t>[ ] Find and organize old data</w:t>
      </w:r>
    </w:p>
    <w:p w14:paraId="17EE0A7F" w14:textId="77777777" w:rsidR="00365CC9" w:rsidRDefault="00365CC9">
      <w:pPr>
        <w:rPr>
          <w:rFonts w:asciiTheme="minorHAnsi" w:hAnsiTheme="minorHAnsi" w:cstheme="minorHAnsi"/>
          <w:b/>
          <w:bCs/>
          <w:color w:val="000000"/>
        </w:rPr>
      </w:pPr>
    </w:p>
    <w:p w14:paraId="2215701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B7B21C4" w14:textId="77777777" w:rsidR="00365CC9" w:rsidRDefault="00365CC9">
      <w:pPr>
        <w:rPr>
          <w:sz w:val="22"/>
          <w:szCs w:val="22"/>
        </w:rPr>
      </w:pPr>
    </w:p>
    <w:p w14:paraId="2DCB2123" w14:textId="77777777" w:rsidR="00365CC9" w:rsidRDefault="00C270CB">
      <w:pPr>
        <w:rPr>
          <w:sz w:val="22"/>
          <w:szCs w:val="22"/>
        </w:rPr>
      </w:pPr>
      <w:r>
        <w:br w:type="page"/>
      </w:r>
    </w:p>
    <w:p w14:paraId="64C319BF" w14:textId="77777777" w:rsidR="00365CC9" w:rsidRDefault="00C270CB">
      <w:pPr>
        <w:pStyle w:val="Heading2"/>
      </w:pPr>
      <w:r>
        <w:lastRenderedPageBreak/>
        <w:t>2429 – Mapping Excursion 1 (Copy)</w:t>
      </w:r>
    </w:p>
    <w:p w14:paraId="2BBFB304"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7443793E"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plan and execute an excursion focused on obtaining data for the mapping project</w:t>
      </w:r>
    </w:p>
    <w:p w14:paraId="5B8F22BA" w14:textId="77777777" w:rsidR="00365CC9" w:rsidRDefault="00365CC9">
      <w:pPr>
        <w:pStyle w:val="NoSpacing"/>
        <w:rPr>
          <w:rFonts w:asciiTheme="minorHAnsi" w:hAnsiTheme="minorHAnsi" w:cstheme="minorHAnsi"/>
        </w:rPr>
      </w:pPr>
    </w:p>
    <w:p w14:paraId="1D34264B"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4ADD439" w14:textId="77777777" w:rsidR="00365CC9" w:rsidRDefault="00C270CB">
      <w:pPr>
        <w:pStyle w:val="NoSpacing"/>
        <w:rPr>
          <w:rFonts w:asciiTheme="minorHAnsi" w:hAnsiTheme="minorHAnsi" w:cstheme="minorHAnsi"/>
        </w:rPr>
      </w:pPr>
      <w:r>
        <w:rPr>
          <w:rFonts w:asciiTheme="minorHAnsi" w:hAnsiTheme="minorHAnsi" w:cstheme="minorHAnsi"/>
        </w:rPr>
        <w:t>[ ] Plan trip to Carnation</w:t>
      </w:r>
    </w:p>
    <w:p w14:paraId="4BB38BC3" w14:textId="77777777" w:rsidR="00365CC9" w:rsidRDefault="00C270CB">
      <w:pPr>
        <w:pStyle w:val="NoSpacing"/>
        <w:rPr>
          <w:rFonts w:asciiTheme="minorHAnsi" w:hAnsiTheme="minorHAnsi" w:cstheme="minorHAnsi"/>
        </w:rPr>
      </w:pPr>
      <w:r>
        <w:rPr>
          <w:rFonts w:asciiTheme="minorHAnsi" w:hAnsiTheme="minorHAnsi" w:cstheme="minorHAnsi"/>
        </w:rPr>
        <w:t>[ ] Familiarize with the Phantom 3, Phantom 4, and any other multi-rotors that will be used for the project</w:t>
      </w:r>
    </w:p>
    <w:p w14:paraId="420597D3" w14:textId="77777777" w:rsidR="00365CC9" w:rsidRDefault="00C270CB">
      <w:pPr>
        <w:pStyle w:val="NoSpacing"/>
        <w:rPr>
          <w:rFonts w:asciiTheme="minorHAnsi" w:hAnsiTheme="minorHAnsi" w:cstheme="minorHAnsi"/>
        </w:rPr>
      </w:pPr>
      <w:r>
        <w:rPr>
          <w:rFonts w:asciiTheme="minorHAnsi" w:hAnsiTheme="minorHAnsi" w:cstheme="minorHAnsi"/>
        </w:rPr>
        <w:t>[ ] Execute preliminary data collection</w:t>
      </w:r>
    </w:p>
    <w:p w14:paraId="6B9E4747" w14:textId="77777777" w:rsidR="00365CC9" w:rsidRDefault="00365CC9">
      <w:pPr>
        <w:rPr>
          <w:rFonts w:asciiTheme="minorHAnsi" w:hAnsiTheme="minorHAnsi" w:cstheme="minorHAnsi"/>
          <w:b/>
          <w:bCs/>
          <w:color w:val="000000"/>
        </w:rPr>
      </w:pPr>
    </w:p>
    <w:p w14:paraId="32214F8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2F4B4B3" w14:textId="77777777" w:rsidR="00365CC9" w:rsidRDefault="00365CC9">
      <w:pPr>
        <w:rPr>
          <w:sz w:val="22"/>
          <w:szCs w:val="22"/>
        </w:rPr>
      </w:pPr>
    </w:p>
    <w:p w14:paraId="40C51BE2" w14:textId="77777777" w:rsidR="00365CC9" w:rsidRDefault="00C270CB">
      <w:pPr>
        <w:rPr>
          <w:sz w:val="22"/>
          <w:szCs w:val="22"/>
        </w:rPr>
      </w:pPr>
      <w:r>
        <w:br w:type="page"/>
      </w:r>
    </w:p>
    <w:p w14:paraId="64CB734F" w14:textId="77777777" w:rsidR="00365CC9" w:rsidRDefault="00C270CB">
      <w:pPr>
        <w:pStyle w:val="Heading2"/>
      </w:pPr>
      <w:r>
        <w:lastRenderedPageBreak/>
        <w:t>2430 – Familiarize with Pix4D (Copy)</w:t>
      </w:r>
    </w:p>
    <w:p w14:paraId="6C137F1B"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43000DBE"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familiarize myself with Pix4D for aerial mapping</w:t>
      </w:r>
    </w:p>
    <w:p w14:paraId="741C1141" w14:textId="77777777" w:rsidR="00365CC9" w:rsidRDefault="00365CC9">
      <w:pPr>
        <w:pStyle w:val="NoSpacing"/>
        <w:rPr>
          <w:rFonts w:asciiTheme="minorHAnsi" w:hAnsiTheme="minorHAnsi" w:cstheme="minorHAnsi"/>
        </w:rPr>
      </w:pPr>
    </w:p>
    <w:p w14:paraId="73CEE5A5"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634CCEAB" w14:textId="77777777" w:rsidR="00365CC9" w:rsidRDefault="00C270CB">
      <w:pPr>
        <w:pStyle w:val="NoSpacing"/>
        <w:rPr>
          <w:rFonts w:asciiTheme="minorHAnsi" w:hAnsiTheme="minorHAnsi" w:cstheme="minorHAnsi"/>
        </w:rPr>
      </w:pPr>
      <w:r>
        <w:rPr>
          <w:rFonts w:asciiTheme="minorHAnsi" w:hAnsiTheme="minorHAnsi" w:cstheme="minorHAnsi"/>
        </w:rPr>
        <w:t>[ ] Research Pix4D file types</w:t>
      </w:r>
    </w:p>
    <w:p w14:paraId="14A16D56" w14:textId="77777777" w:rsidR="00365CC9" w:rsidRDefault="00C270CB">
      <w:pPr>
        <w:pStyle w:val="NoSpacing"/>
        <w:rPr>
          <w:rFonts w:asciiTheme="minorHAnsi" w:hAnsiTheme="minorHAnsi" w:cstheme="minorHAnsi"/>
        </w:rPr>
      </w:pPr>
      <w:r>
        <w:rPr>
          <w:rFonts w:asciiTheme="minorHAnsi" w:hAnsiTheme="minorHAnsi" w:cstheme="minorHAnsi"/>
        </w:rPr>
        <w:t>[ ] Read documents and watch videos on the program</w:t>
      </w:r>
    </w:p>
    <w:p w14:paraId="0FEC2F59" w14:textId="77777777" w:rsidR="00365CC9" w:rsidRDefault="00C270CB">
      <w:pPr>
        <w:pStyle w:val="NoSpacing"/>
        <w:rPr>
          <w:rFonts w:asciiTheme="minorHAnsi" w:hAnsiTheme="minorHAnsi" w:cstheme="minorHAnsi"/>
        </w:rPr>
      </w:pPr>
      <w:r>
        <w:rPr>
          <w:rFonts w:asciiTheme="minorHAnsi" w:hAnsiTheme="minorHAnsi" w:cstheme="minorHAnsi"/>
        </w:rPr>
        <w:t>[ ] Attempt to recreate work done in the past summers using Pix4D</w:t>
      </w:r>
    </w:p>
    <w:p w14:paraId="72E11829" w14:textId="77777777" w:rsidR="00365CC9" w:rsidRDefault="00365CC9">
      <w:pPr>
        <w:rPr>
          <w:rFonts w:asciiTheme="minorHAnsi" w:hAnsiTheme="minorHAnsi" w:cstheme="minorHAnsi"/>
          <w:b/>
          <w:bCs/>
          <w:color w:val="000000"/>
        </w:rPr>
      </w:pPr>
    </w:p>
    <w:p w14:paraId="4068CAE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F3C592F" w14:textId="77777777" w:rsidR="00365CC9" w:rsidRDefault="00365CC9">
      <w:pPr>
        <w:numPr>
          <w:ilvl w:val="0"/>
          <w:numId w:val="5"/>
        </w:numPr>
        <w:textAlignment w:val="baseline"/>
        <w:rPr>
          <w:rFonts w:asciiTheme="minorHAnsi" w:hAnsiTheme="minorHAnsi" w:cstheme="minorHAnsi"/>
          <w:color w:val="000000"/>
        </w:rPr>
      </w:pPr>
    </w:p>
    <w:p w14:paraId="19361713" w14:textId="77777777" w:rsidR="00365CC9" w:rsidRDefault="00C270CB">
      <w:pPr>
        <w:rPr>
          <w:sz w:val="22"/>
          <w:szCs w:val="22"/>
        </w:rPr>
      </w:pPr>
      <w:r>
        <w:br w:type="page"/>
      </w:r>
    </w:p>
    <w:p w14:paraId="4B1FF3D1" w14:textId="77777777" w:rsidR="00365CC9" w:rsidRDefault="00C270CB">
      <w:pPr>
        <w:pStyle w:val="Heading2"/>
      </w:pPr>
      <w:r>
        <w:lastRenderedPageBreak/>
        <w:t>2431 – SFTE NW Symposium Preparation</w:t>
      </w:r>
    </w:p>
    <w:p w14:paraId="23D97072" w14:textId="77777777" w:rsidR="00365CC9" w:rsidRDefault="00365CC9"/>
    <w:p w14:paraId="67BB7EE2" w14:textId="77777777" w:rsidR="00365CC9" w:rsidRDefault="00C270CB">
      <w:r>
        <w:rPr>
          <w:rFonts w:cstheme="minorHAnsi"/>
          <w:b/>
          <w:bCs/>
          <w:color w:val="000000"/>
        </w:rPr>
        <w:t>Content</w:t>
      </w:r>
    </w:p>
    <w:p w14:paraId="1EFF8A28" w14:textId="77777777" w:rsidR="00365CC9" w:rsidRDefault="00C270CB">
      <w:r>
        <w:rPr>
          <w:color w:val="000000"/>
        </w:rPr>
        <w:t>As a JCATI representative for the TRAPIS2 project, I would like to prepare the necessary materials for the JCATI Poster Presentation and Pitch Contest.</w:t>
      </w:r>
    </w:p>
    <w:p w14:paraId="4C63E324" w14:textId="77777777" w:rsidR="00365CC9" w:rsidRDefault="00365CC9">
      <w:pPr>
        <w:rPr>
          <w:color w:val="000000"/>
        </w:rPr>
      </w:pPr>
    </w:p>
    <w:p w14:paraId="2F0DC847" w14:textId="77777777" w:rsidR="00365CC9" w:rsidRDefault="00C270CB">
      <w:r>
        <w:rPr>
          <w:rFonts w:cstheme="minorHAnsi"/>
          <w:b/>
          <w:bCs/>
          <w:color w:val="000000"/>
        </w:rPr>
        <w:t>Definition of Done</w:t>
      </w:r>
    </w:p>
    <w:p w14:paraId="3EC90A5C" w14:textId="77777777" w:rsidR="00365CC9" w:rsidRDefault="00C270CB">
      <w:pPr>
        <w:rPr>
          <w:rFonts w:cs="Calibri"/>
          <w:color w:val="000000"/>
        </w:rPr>
      </w:pPr>
      <w:r>
        <w:rPr>
          <w:rFonts w:cs="Calibri"/>
          <w:color w:val="000000"/>
        </w:rPr>
        <w:t>[ ] Meet with Dr. Lum to confirm presentation information.</w:t>
      </w:r>
    </w:p>
    <w:p w14:paraId="419F3899" w14:textId="77777777" w:rsidR="00365CC9" w:rsidRDefault="00C270CB">
      <w:pPr>
        <w:rPr>
          <w:color w:val="000000"/>
        </w:rPr>
      </w:pPr>
      <w:r>
        <w:rPr>
          <w:rFonts w:cs="Calibri"/>
          <w:color w:val="000000"/>
        </w:rPr>
        <w:t>[ ] Modify a copy of the ProjectVision documentation to be used for the power point presentation.</w:t>
      </w:r>
    </w:p>
    <w:p w14:paraId="144B22DF" w14:textId="77777777" w:rsidR="00365CC9" w:rsidRDefault="00C270CB">
      <w:r>
        <w:t>[ ] Prepare the pitch.</w:t>
      </w:r>
    </w:p>
    <w:p w14:paraId="21857DF6" w14:textId="77777777" w:rsidR="00365CC9" w:rsidRDefault="00C270CB">
      <w:r>
        <w:t>[ ] Prepare the necessary information to present at the SFTE NW Symposium.</w:t>
      </w:r>
    </w:p>
    <w:p w14:paraId="193DFBA5" w14:textId="77777777" w:rsidR="00365CC9" w:rsidRDefault="00365CC9">
      <w:pPr>
        <w:rPr>
          <w:rFonts w:cs="Calibri"/>
          <w:color w:val="000000"/>
        </w:rPr>
      </w:pPr>
    </w:p>
    <w:p w14:paraId="79EBA209" w14:textId="77777777" w:rsidR="00365CC9" w:rsidRDefault="00C270CB">
      <w:pPr>
        <w:rPr>
          <w:b/>
          <w:bCs/>
        </w:rPr>
      </w:pPr>
      <w:r>
        <w:rPr>
          <w:rFonts w:cs="Calibri"/>
          <w:b/>
          <w:bCs/>
          <w:color w:val="000000"/>
        </w:rPr>
        <w:t>Notes</w:t>
      </w:r>
    </w:p>
    <w:p w14:paraId="5FB41CD8"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Located in \Perforce\TRAPIS2\TechnicalDataPackage\PresentationsAndMeetings\</w:t>
      </w:r>
    </w:p>
    <w:p w14:paraId="1BC361C3"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Related to 2432 SFTE NW Symposium Attendance</w:t>
      </w:r>
    </w:p>
    <w:p w14:paraId="318A40C5" w14:textId="77777777" w:rsidR="00365CC9" w:rsidRDefault="00365CC9"/>
    <w:p w14:paraId="1FE3919F" w14:textId="77777777" w:rsidR="00365CC9" w:rsidRDefault="00C270CB">
      <w:pPr>
        <w:rPr>
          <w:rFonts w:asciiTheme="majorHAnsi" w:eastAsiaTheme="majorEastAsia" w:hAnsiTheme="majorHAnsi" w:cstheme="majorBidi"/>
          <w:b/>
          <w:bCs/>
          <w:color w:val="4F81BD" w:themeColor="accent1"/>
          <w:sz w:val="26"/>
          <w:szCs w:val="26"/>
          <w:lang w:bidi="hi-IN"/>
        </w:rPr>
      </w:pPr>
      <w:r>
        <w:br w:type="page"/>
      </w:r>
    </w:p>
    <w:p w14:paraId="7856423F" w14:textId="77777777" w:rsidR="00365CC9" w:rsidRDefault="00C270CB">
      <w:pPr>
        <w:pStyle w:val="Heading2"/>
      </w:pPr>
      <w:r>
        <w:lastRenderedPageBreak/>
        <w:t>2432 – SFTE NW Symposium Attendance</w:t>
      </w:r>
    </w:p>
    <w:p w14:paraId="203861A6" w14:textId="77777777" w:rsidR="00365CC9" w:rsidRDefault="00365CC9"/>
    <w:p w14:paraId="2E06F366" w14:textId="77777777" w:rsidR="00365CC9" w:rsidRDefault="00C270CB">
      <w:r>
        <w:rPr>
          <w:rFonts w:cstheme="minorHAnsi"/>
          <w:b/>
          <w:bCs/>
          <w:color w:val="000000"/>
        </w:rPr>
        <w:t>Content</w:t>
      </w:r>
    </w:p>
    <w:p w14:paraId="5BB45E94" w14:textId="77777777" w:rsidR="00365CC9" w:rsidRDefault="00C270CB">
      <w:r>
        <w:rPr>
          <w:color w:val="000000"/>
        </w:rPr>
        <w:t>As a JCATI representative for the TRAPIS2 project, I would like to attend the JCATI Symposium and present the necessary information throughout the conference.</w:t>
      </w:r>
    </w:p>
    <w:p w14:paraId="319D3B65" w14:textId="77777777" w:rsidR="00365CC9" w:rsidRDefault="00365CC9">
      <w:pPr>
        <w:rPr>
          <w:color w:val="000000"/>
        </w:rPr>
      </w:pPr>
    </w:p>
    <w:p w14:paraId="77FC4D2E" w14:textId="77777777" w:rsidR="00365CC9" w:rsidRDefault="00C270CB">
      <w:r>
        <w:rPr>
          <w:rFonts w:cstheme="minorHAnsi"/>
          <w:b/>
          <w:bCs/>
          <w:color w:val="000000"/>
        </w:rPr>
        <w:t>Definition of Done</w:t>
      </w:r>
    </w:p>
    <w:p w14:paraId="2529E675" w14:textId="77777777" w:rsidR="00365CC9" w:rsidRDefault="00C270CB">
      <w:pPr>
        <w:rPr>
          <w:rFonts w:cs="Calibri"/>
          <w:color w:val="000000"/>
        </w:rPr>
      </w:pPr>
      <w:r>
        <w:rPr>
          <w:rFonts w:cs="Calibri"/>
          <w:color w:val="000000"/>
        </w:rPr>
        <w:t>[ ] Coordinate with Dr. Lum to organize travel planes.</w:t>
      </w:r>
    </w:p>
    <w:p w14:paraId="537ADD03" w14:textId="77777777" w:rsidR="00365CC9" w:rsidRDefault="00C270CB">
      <w:pPr>
        <w:rPr>
          <w:color w:val="000000"/>
        </w:rPr>
      </w:pPr>
      <w:r>
        <w:rPr>
          <w:rFonts w:cs="Calibri"/>
          <w:color w:val="000000"/>
        </w:rPr>
        <w:t>[ ] Attend the conference.</w:t>
      </w:r>
    </w:p>
    <w:p w14:paraId="2B7D9302" w14:textId="77777777" w:rsidR="00365CC9" w:rsidRDefault="00C270CB">
      <w:r>
        <w:t>[ ] Present the power point at the SFTE NW Symposium.</w:t>
      </w:r>
    </w:p>
    <w:p w14:paraId="0B7D822E" w14:textId="77777777" w:rsidR="00365CC9" w:rsidRDefault="00C270CB">
      <w:r>
        <w:t>[ ] Have fun learning about other research/developments within the aerospace industry.</w:t>
      </w:r>
    </w:p>
    <w:p w14:paraId="68F7D901" w14:textId="77777777" w:rsidR="00365CC9" w:rsidRDefault="00365CC9">
      <w:pPr>
        <w:rPr>
          <w:rFonts w:cs="Calibri"/>
          <w:color w:val="000000"/>
        </w:rPr>
      </w:pPr>
    </w:p>
    <w:p w14:paraId="074CE158" w14:textId="77777777" w:rsidR="00365CC9" w:rsidRDefault="00C270CB">
      <w:pPr>
        <w:rPr>
          <w:b/>
          <w:bCs/>
        </w:rPr>
      </w:pPr>
      <w:r>
        <w:rPr>
          <w:rFonts w:cs="Calibri"/>
          <w:b/>
          <w:bCs/>
          <w:color w:val="000000"/>
        </w:rPr>
        <w:t>Notes</w:t>
      </w:r>
    </w:p>
    <w:p w14:paraId="2B6DA89D"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Located in \Perforce\TRAPIS2\TechnicalDataPackage\PresentationsAndMeetings\</w:t>
      </w:r>
    </w:p>
    <w:p w14:paraId="28EA58FE" w14:textId="77777777" w:rsidR="00365CC9" w:rsidRDefault="00C270CB">
      <w:pPr>
        <w:pStyle w:val="ListParagraph"/>
        <w:numPr>
          <w:ilvl w:val="0"/>
          <w:numId w:val="35"/>
        </w:numPr>
        <w:rPr>
          <w:rFonts w:ascii="Times New Roman" w:hAnsi="Times New Roman" w:cs="Times New Roman"/>
          <w:color w:val="000000"/>
          <w:sz w:val="24"/>
        </w:rPr>
      </w:pPr>
      <w:r>
        <w:rPr>
          <w:rFonts w:ascii="Times New Roman" w:hAnsi="Times New Roman" w:cs="Times New Roman"/>
          <w:color w:val="000000"/>
          <w:sz w:val="24"/>
        </w:rPr>
        <w:t>Related to 2431 SFTE NW Symposium Preparation</w:t>
      </w:r>
    </w:p>
    <w:p w14:paraId="4164C677" w14:textId="77777777" w:rsidR="00365CC9" w:rsidRDefault="00C270CB">
      <w:pPr>
        <w:rPr>
          <w:color w:val="000000"/>
          <w:szCs w:val="22"/>
          <w:lang w:bidi="hi-IN"/>
        </w:rPr>
      </w:pPr>
      <w:r>
        <w:br w:type="page"/>
      </w:r>
    </w:p>
    <w:p w14:paraId="521E93ED" w14:textId="77777777" w:rsidR="00365CC9" w:rsidRDefault="00C270CB">
      <w:pPr>
        <w:pStyle w:val="Heading2"/>
      </w:pPr>
      <w:r>
        <w:lastRenderedPageBreak/>
        <w:t>2433 – SFTE NW Symposium Preparation (copy)</w:t>
      </w:r>
    </w:p>
    <w:p w14:paraId="7A1DDCFC" w14:textId="77777777" w:rsidR="00365CC9" w:rsidRDefault="00365CC9">
      <w:pPr>
        <w:pStyle w:val="NoSpacing"/>
      </w:pPr>
    </w:p>
    <w:p w14:paraId="66B3B358" w14:textId="77777777" w:rsidR="00365CC9" w:rsidRDefault="00C270CB">
      <w:pPr>
        <w:pStyle w:val="NoSpacing"/>
        <w:rPr>
          <w:b/>
        </w:rPr>
      </w:pPr>
      <w:r>
        <w:rPr>
          <w:b/>
        </w:rPr>
        <w:t>Content</w:t>
      </w:r>
    </w:p>
    <w:p w14:paraId="16F4244B" w14:textId="77777777" w:rsidR="00365CC9" w:rsidRDefault="00C270CB">
      <w:pPr>
        <w:pStyle w:val="NoSpacing"/>
      </w:pPr>
      <w:r>
        <w:t>Copy of user story 2431 – SFTE NW Symposium Preparation.</w:t>
      </w:r>
    </w:p>
    <w:p w14:paraId="2F21053F" w14:textId="77777777" w:rsidR="00365CC9" w:rsidRDefault="00365CC9">
      <w:pPr>
        <w:pStyle w:val="NoSpacing"/>
      </w:pPr>
    </w:p>
    <w:p w14:paraId="20D31DFA" w14:textId="77777777" w:rsidR="00365CC9" w:rsidRDefault="00C270CB">
      <w:pPr>
        <w:pStyle w:val="NoSpacing"/>
        <w:rPr>
          <w:b/>
        </w:rPr>
      </w:pPr>
      <w:r>
        <w:rPr>
          <w:b/>
        </w:rPr>
        <w:t>Definition of Done</w:t>
      </w:r>
    </w:p>
    <w:p w14:paraId="5E31BC5C" w14:textId="77777777" w:rsidR="00365CC9" w:rsidRDefault="00C270CB">
      <w:pPr>
        <w:pStyle w:val="NoSpacing"/>
      </w:pPr>
      <w:r>
        <w:t>Copy definition of done from user story 2431 – SFTE NW Symposium Preparation.</w:t>
      </w:r>
    </w:p>
    <w:p w14:paraId="35140CA2" w14:textId="77777777" w:rsidR="00365CC9" w:rsidRDefault="00365CC9">
      <w:pPr>
        <w:rPr>
          <w:rFonts w:cstheme="minorHAnsi"/>
          <w:b/>
          <w:bCs/>
          <w:color w:val="000000"/>
        </w:rPr>
      </w:pPr>
    </w:p>
    <w:p w14:paraId="5D357C51" w14:textId="77777777" w:rsidR="00365CC9" w:rsidRDefault="00C270CB">
      <w:pPr>
        <w:rPr>
          <w:rFonts w:cstheme="minorHAnsi"/>
          <w:b/>
          <w:bCs/>
          <w:color w:val="000000"/>
        </w:rPr>
      </w:pPr>
      <w:r>
        <w:rPr>
          <w:rFonts w:cstheme="minorHAnsi"/>
          <w:b/>
          <w:bCs/>
          <w:color w:val="000000"/>
        </w:rPr>
        <w:t>Notes</w:t>
      </w:r>
    </w:p>
    <w:p w14:paraId="67EF049E"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308620A" w14:textId="77777777">
        <w:trPr>
          <w:trHeight w:val="224"/>
        </w:trPr>
        <w:tc>
          <w:tcPr>
            <w:tcW w:w="9576" w:type="dxa"/>
            <w:tcBorders>
              <w:left w:val="nil"/>
              <w:bottom w:val="nil"/>
              <w:right w:val="nil"/>
            </w:tcBorders>
            <w:shd w:val="clear" w:color="auto" w:fill="auto"/>
          </w:tcPr>
          <w:p w14:paraId="57910F64" w14:textId="77777777" w:rsidR="00365CC9" w:rsidRDefault="00365CC9"/>
        </w:tc>
      </w:tr>
    </w:tbl>
    <w:p w14:paraId="23A61D5C" w14:textId="77777777" w:rsidR="00365CC9" w:rsidRDefault="00365CC9">
      <w:pPr>
        <w:pStyle w:val="ListParagraph"/>
        <w:rPr>
          <w:rFonts w:ascii="Times New Roman" w:hAnsi="Times New Roman" w:cs="Times New Roman"/>
          <w:color w:val="000000"/>
          <w:sz w:val="24"/>
        </w:rPr>
      </w:pPr>
    </w:p>
    <w:p w14:paraId="36C1127D" w14:textId="77777777" w:rsidR="00365CC9" w:rsidRDefault="00C270CB">
      <w:pPr>
        <w:rPr>
          <w:color w:val="000000"/>
          <w:szCs w:val="22"/>
          <w:lang w:bidi="hi-IN"/>
        </w:rPr>
      </w:pPr>
      <w:r>
        <w:br w:type="page"/>
      </w:r>
    </w:p>
    <w:p w14:paraId="27EF0480" w14:textId="77777777" w:rsidR="00365CC9" w:rsidRDefault="00C270CB">
      <w:pPr>
        <w:pStyle w:val="Heading2"/>
      </w:pPr>
      <w:r>
        <w:lastRenderedPageBreak/>
        <w:t>2434 – SFTE NW Symposium Attendance (copy)</w:t>
      </w:r>
    </w:p>
    <w:p w14:paraId="178C7A18" w14:textId="77777777" w:rsidR="00365CC9" w:rsidRDefault="00365CC9">
      <w:pPr>
        <w:pStyle w:val="NoSpacing"/>
      </w:pPr>
    </w:p>
    <w:p w14:paraId="0334AB29" w14:textId="77777777" w:rsidR="00365CC9" w:rsidRDefault="00C270CB">
      <w:pPr>
        <w:pStyle w:val="NoSpacing"/>
        <w:rPr>
          <w:b/>
        </w:rPr>
      </w:pPr>
      <w:r>
        <w:rPr>
          <w:b/>
        </w:rPr>
        <w:t>Content</w:t>
      </w:r>
    </w:p>
    <w:p w14:paraId="1696FF77" w14:textId="77777777" w:rsidR="00365CC9" w:rsidRDefault="00C270CB">
      <w:pPr>
        <w:pStyle w:val="NoSpacing"/>
      </w:pPr>
      <w:r>
        <w:t>Copy of user story 2432 – SFTE NW Symposium Attendance.</w:t>
      </w:r>
    </w:p>
    <w:p w14:paraId="39D33B38" w14:textId="77777777" w:rsidR="00365CC9" w:rsidRDefault="00365CC9">
      <w:pPr>
        <w:pStyle w:val="NoSpacing"/>
      </w:pPr>
    </w:p>
    <w:p w14:paraId="7793ACA8" w14:textId="77777777" w:rsidR="00365CC9" w:rsidRDefault="00C270CB">
      <w:pPr>
        <w:pStyle w:val="NoSpacing"/>
        <w:rPr>
          <w:b/>
        </w:rPr>
      </w:pPr>
      <w:r>
        <w:rPr>
          <w:b/>
        </w:rPr>
        <w:t>Definition of Done</w:t>
      </w:r>
    </w:p>
    <w:p w14:paraId="775396A6" w14:textId="77777777" w:rsidR="00365CC9" w:rsidRDefault="00C270CB">
      <w:pPr>
        <w:pStyle w:val="NoSpacing"/>
      </w:pPr>
      <w:r>
        <w:t>Copy definition of done from user story 2432 – SFTE NW Symposium Attendance.</w:t>
      </w:r>
    </w:p>
    <w:p w14:paraId="5CC7549D" w14:textId="77777777" w:rsidR="00365CC9" w:rsidRDefault="00365CC9">
      <w:pPr>
        <w:rPr>
          <w:rFonts w:cstheme="minorHAnsi"/>
          <w:b/>
          <w:bCs/>
          <w:color w:val="000000"/>
        </w:rPr>
      </w:pPr>
    </w:p>
    <w:p w14:paraId="6606040B" w14:textId="77777777" w:rsidR="00365CC9" w:rsidRDefault="00C270CB">
      <w:pPr>
        <w:rPr>
          <w:rFonts w:cstheme="minorHAnsi"/>
          <w:b/>
          <w:bCs/>
          <w:color w:val="000000"/>
        </w:rPr>
      </w:pPr>
      <w:r>
        <w:rPr>
          <w:rFonts w:cstheme="minorHAnsi"/>
          <w:b/>
          <w:bCs/>
          <w:color w:val="000000"/>
        </w:rPr>
        <w:t>Notes</w:t>
      </w:r>
    </w:p>
    <w:p w14:paraId="0FD6014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FBC0853" w14:textId="77777777">
        <w:trPr>
          <w:trHeight w:val="70"/>
        </w:trPr>
        <w:tc>
          <w:tcPr>
            <w:tcW w:w="9576" w:type="dxa"/>
            <w:tcBorders>
              <w:left w:val="nil"/>
              <w:bottom w:val="nil"/>
              <w:right w:val="nil"/>
            </w:tcBorders>
            <w:shd w:val="clear" w:color="auto" w:fill="auto"/>
          </w:tcPr>
          <w:p w14:paraId="1FFAB344" w14:textId="77777777" w:rsidR="00365CC9" w:rsidRDefault="00365CC9"/>
        </w:tc>
      </w:tr>
    </w:tbl>
    <w:p w14:paraId="1B984314" w14:textId="77777777" w:rsidR="00365CC9" w:rsidRDefault="00365CC9">
      <w:pPr>
        <w:pStyle w:val="ListParagraph"/>
        <w:rPr>
          <w:rFonts w:ascii="Times New Roman" w:hAnsi="Times New Roman" w:cs="Times New Roman"/>
          <w:color w:val="000000"/>
          <w:sz w:val="24"/>
        </w:rPr>
      </w:pPr>
    </w:p>
    <w:p w14:paraId="3B521189" w14:textId="77777777" w:rsidR="00365CC9" w:rsidRDefault="00C270CB">
      <w:pPr>
        <w:rPr>
          <w:color w:val="000000"/>
        </w:rPr>
      </w:pPr>
      <w:r>
        <w:br w:type="page"/>
      </w:r>
    </w:p>
    <w:p w14:paraId="5677823F" w14:textId="77777777" w:rsidR="00365CC9" w:rsidRDefault="00C270CB">
      <w:pPr>
        <w:pStyle w:val="Heading2"/>
      </w:pPr>
      <w:r>
        <w:lastRenderedPageBreak/>
        <w:t>2435 – AeroStand Copies</w:t>
      </w:r>
    </w:p>
    <w:p w14:paraId="41CC7DAF" w14:textId="77777777" w:rsidR="00365CC9" w:rsidRDefault="00365CC9">
      <w:pPr>
        <w:pStyle w:val="NoSpacing"/>
        <w:rPr>
          <w:b/>
        </w:rPr>
      </w:pPr>
    </w:p>
    <w:p w14:paraId="5CFE7166" w14:textId="77777777" w:rsidR="00365CC9" w:rsidRDefault="00C270CB">
      <w:pPr>
        <w:pStyle w:val="NoSpacing"/>
        <w:rPr>
          <w:b/>
        </w:rPr>
      </w:pPr>
      <w:r>
        <w:rPr>
          <w:b/>
        </w:rPr>
        <w:t>Content</w:t>
      </w:r>
    </w:p>
    <w:p w14:paraId="28513331" w14:textId="77777777" w:rsidR="00365CC9" w:rsidRDefault="00C270CB">
      <w:pPr>
        <w:pStyle w:val="NoSpacing"/>
      </w:pPr>
      <w:r>
        <w:t>As a lab member, I would like to duplicate multiple aerostands from the new design.</w:t>
      </w:r>
    </w:p>
    <w:p w14:paraId="4E25B02C" w14:textId="77777777" w:rsidR="00365CC9" w:rsidRDefault="00365CC9">
      <w:pPr>
        <w:pStyle w:val="NoSpacing"/>
      </w:pPr>
    </w:p>
    <w:p w14:paraId="16E46BDE" w14:textId="77777777" w:rsidR="00365CC9" w:rsidRDefault="00C270CB">
      <w:pPr>
        <w:pStyle w:val="NoSpacing"/>
        <w:rPr>
          <w:b/>
        </w:rPr>
      </w:pPr>
      <w:r>
        <w:rPr>
          <w:b/>
        </w:rPr>
        <w:t>Definition of Done</w:t>
      </w:r>
    </w:p>
    <w:p w14:paraId="540ADBFE" w14:textId="77777777" w:rsidR="00365CC9" w:rsidRDefault="00C270CB">
      <w:pPr>
        <w:pStyle w:val="NoSpacing"/>
      </w:pPr>
      <w:r>
        <w:t>[x] Purchase materials needed.</w:t>
      </w:r>
    </w:p>
    <w:p w14:paraId="3FA68FE4" w14:textId="77777777" w:rsidR="00365CC9" w:rsidRDefault="00C270CB">
      <w:pPr>
        <w:pStyle w:val="NoSpacing"/>
      </w:pPr>
      <w:r>
        <w:t>[x] Build the design.</w:t>
      </w:r>
    </w:p>
    <w:p w14:paraId="73EAF7E4" w14:textId="77777777" w:rsidR="00365CC9" w:rsidRDefault="00365CC9">
      <w:pPr>
        <w:pStyle w:val="NoSpacing"/>
      </w:pPr>
    </w:p>
    <w:p w14:paraId="1834CC68" w14:textId="77777777" w:rsidR="00365CC9" w:rsidRDefault="00C270CB">
      <w:pPr>
        <w:pStyle w:val="NoSpacing"/>
        <w:rPr>
          <w:b/>
        </w:rPr>
      </w:pPr>
      <w:r>
        <w:rPr>
          <w:b/>
        </w:rPr>
        <w:t>Notes</w:t>
      </w:r>
    </w:p>
    <w:p w14:paraId="3C927EE2"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21D73E4E" w14:textId="77777777">
        <w:trPr>
          <w:trHeight w:val="70"/>
        </w:trPr>
        <w:tc>
          <w:tcPr>
            <w:tcW w:w="9576" w:type="dxa"/>
            <w:tcBorders>
              <w:left w:val="nil"/>
              <w:bottom w:val="nil"/>
              <w:right w:val="nil"/>
            </w:tcBorders>
            <w:shd w:val="clear" w:color="auto" w:fill="auto"/>
          </w:tcPr>
          <w:p w14:paraId="5B1A7A6B" w14:textId="77777777" w:rsidR="00365CC9" w:rsidRDefault="00365CC9">
            <w:pPr>
              <w:pStyle w:val="NoSpacing"/>
            </w:pPr>
          </w:p>
        </w:tc>
      </w:tr>
    </w:tbl>
    <w:p w14:paraId="597DEB3C" w14:textId="77777777" w:rsidR="00365CC9" w:rsidRDefault="00365CC9">
      <w:pPr>
        <w:pStyle w:val="ListParagraph"/>
        <w:rPr>
          <w:rFonts w:ascii="Times New Roman" w:hAnsi="Times New Roman" w:cs="Times New Roman"/>
          <w:color w:val="000000"/>
          <w:sz w:val="24"/>
        </w:rPr>
      </w:pPr>
    </w:p>
    <w:p w14:paraId="4EB63FC7" w14:textId="77777777" w:rsidR="00365CC9" w:rsidRDefault="00C270CB">
      <w:pPr>
        <w:rPr>
          <w:color w:val="000000"/>
          <w:szCs w:val="22"/>
          <w:lang w:bidi="hi-IN"/>
        </w:rPr>
      </w:pPr>
      <w:r>
        <w:br w:type="page"/>
      </w:r>
    </w:p>
    <w:p w14:paraId="40B98D1C" w14:textId="77777777" w:rsidR="00365CC9" w:rsidRDefault="00C270CB">
      <w:pPr>
        <w:pStyle w:val="Heading2"/>
      </w:pPr>
      <w:r>
        <w:lastRenderedPageBreak/>
        <w:t>2436 – AFSL Website Updates (UWCUTS Section)</w:t>
      </w:r>
    </w:p>
    <w:p w14:paraId="29674084" w14:textId="77777777" w:rsidR="00365CC9" w:rsidRDefault="00365CC9">
      <w:pPr>
        <w:pStyle w:val="NoSpacing"/>
        <w:rPr>
          <w:b/>
        </w:rPr>
      </w:pPr>
    </w:p>
    <w:p w14:paraId="7922DD85" w14:textId="77777777" w:rsidR="00365CC9" w:rsidRDefault="00C270CB">
      <w:pPr>
        <w:pStyle w:val="NoSpacing"/>
        <w:rPr>
          <w:b/>
        </w:rPr>
      </w:pPr>
      <w:r>
        <w:rPr>
          <w:b/>
        </w:rPr>
        <w:t>Content</w:t>
      </w:r>
    </w:p>
    <w:p w14:paraId="499921CA" w14:textId="77777777" w:rsidR="00365CC9" w:rsidRDefault="00C270CB">
      <w:pPr>
        <w:pStyle w:val="NoSpacing"/>
      </w:pPr>
      <w:r>
        <w:t>As a marketing agent, I would like to create a “UWCUTS” section on the AFSL website with new information so I can publicize our activities.</w:t>
      </w:r>
    </w:p>
    <w:p w14:paraId="12B22092" w14:textId="77777777" w:rsidR="00365CC9" w:rsidRDefault="00365CC9">
      <w:pPr>
        <w:pStyle w:val="NoSpacing"/>
      </w:pPr>
    </w:p>
    <w:p w14:paraId="569840E0" w14:textId="77777777" w:rsidR="00365CC9" w:rsidRDefault="00C270CB">
      <w:pPr>
        <w:pStyle w:val="NoSpacing"/>
        <w:rPr>
          <w:b/>
        </w:rPr>
      </w:pPr>
      <w:r>
        <w:rPr>
          <w:b/>
        </w:rPr>
        <w:t>Definition of Done</w:t>
      </w:r>
    </w:p>
    <w:p w14:paraId="29FDC84A" w14:textId="77777777" w:rsidR="00365CC9" w:rsidRDefault="00C270CB">
      <w:pPr>
        <w:pStyle w:val="NoSpacing"/>
      </w:pPr>
      <w:r>
        <w:t>[x] Coordinate with Chris Lum and Hannah before starting this user story.</w:t>
      </w:r>
    </w:p>
    <w:p w14:paraId="07F97C7A" w14:textId="77777777" w:rsidR="00365CC9" w:rsidRDefault="00C270CB">
      <w:pPr>
        <w:pStyle w:val="NoSpacing"/>
      </w:pPr>
      <w:r>
        <w:t>[ ] Create and update the “UWCUTS” section</w:t>
      </w:r>
    </w:p>
    <w:p w14:paraId="092913A3" w14:textId="77777777" w:rsidR="00365CC9" w:rsidRDefault="00C270CB">
      <w:pPr>
        <w:pStyle w:val="NoSpacing"/>
      </w:pPr>
      <w:r>
        <w:t>[ ] Review all materials with Chris Lum</w:t>
      </w:r>
    </w:p>
    <w:p w14:paraId="07E31A5A" w14:textId="77777777" w:rsidR="00365CC9" w:rsidRDefault="00C270CB">
      <w:pPr>
        <w:pStyle w:val="NoSpacing"/>
      </w:pPr>
      <w:r>
        <w:t>[ ] Send mock ups to AA department.</w:t>
      </w:r>
    </w:p>
    <w:p w14:paraId="2E76A2C6" w14:textId="77777777" w:rsidR="00365CC9" w:rsidRDefault="00C270CB">
      <w:pPr>
        <w:pStyle w:val="NoSpacing"/>
      </w:pPr>
      <w:r>
        <w:t>[ ] Ensure that changes are made and correct on the final website.</w:t>
      </w:r>
    </w:p>
    <w:p w14:paraId="184F42A0" w14:textId="77777777" w:rsidR="00365CC9" w:rsidRDefault="00365CC9">
      <w:pPr>
        <w:pStyle w:val="NoSpacing"/>
      </w:pPr>
    </w:p>
    <w:p w14:paraId="33BBAC8C" w14:textId="77777777" w:rsidR="00365CC9" w:rsidRDefault="00C270CB">
      <w:pPr>
        <w:pStyle w:val="NoSpacing"/>
        <w:rPr>
          <w:b/>
        </w:rPr>
      </w:pPr>
      <w:r>
        <w:rPr>
          <w:b/>
        </w:rPr>
        <w:t>Notes</w:t>
      </w:r>
    </w:p>
    <w:p w14:paraId="41D74815" w14:textId="77777777" w:rsidR="00365CC9" w:rsidRDefault="00C270CB">
      <w:pPr>
        <w:pStyle w:val="NoSpacing"/>
        <w:numPr>
          <w:ilvl w:val="0"/>
          <w:numId w:val="19"/>
        </w:numPr>
      </w:pPr>
      <w:r>
        <w:t xml:space="preserve">All website material is located in </w:t>
      </w:r>
      <w:hyperlink r:id="rId80">
        <w:r>
          <w:rPr>
            <w:rStyle w:val="InternetLink"/>
          </w:rPr>
          <w:t>\\AFSL\WebsiteInfo</w:t>
        </w:r>
      </w:hyperlink>
    </w:p>
    <w:p w14:paraId="7AF52392"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42AE9FEE" w14:textId="77777777">
        <w:tc>
          <w:tcPr>
            <w:tcW w:w="9576" w:type="dxa"/>
            <w:tcBorders>
              <w:left w:val="nil"/>
              <w:bottom w:val="nil"/>
              <w:right w:val="nil"/>
            </w:tcBorders>
            <w:shd w:val="clear" w:color="auto" w:fill="auto"/>
          </w:tcPr>
          <w:p w14:paraId="29627EFE" w14:textId="77777777" w:rsidR="00365CC9" w:rsidRDefault="00365CC9">
            <w:pPr>
              <w:pStyle w:val="NoSpacing"/>
            </w:pPr>
          </w:p>
        </w:tc>
      </w:tr>
    </w:tbl>
    <w:p w14:paraId="403A3624" w14:textId="77777777" w:rsidR="00365CC9" w:rsidRDefault="00365CC9">
      <w:pPr>
        <w:rPr>
          <w:sz w:val="22"/>
          <w:szCs w:val="22"/>
        </w:rPr>
      </w:pPr>
    </w:p>
    <w:p w14:paraId="143BE443" w14:textId="77777777" w:rsidR="00365CC9" w:rsidRDefault="00C270CB">
      <w:pPr>
        <w:rPr>
          <w:sz w:val="22"/>
          <w:szCs w:val="22"/>
        </w:rPr>
      </w:pPr>
      <w:r>
        <w:br w:type="page"/>
      </w:r>
    </w:p>
    <w:p w14:paraId="58B0A85E" w14:textId="77777777" w:rsidR="00365CC9" w:rsidRDefault="00C270CB">
      <w:pPr>
        <w:pStyle w:val="Heading2"/>
      </w:pPr>
      <w:r>
        <w:lastRenderedPageBreak/>
        <w:t>2437 – Rebuild TEDD</w:t>
      </w:r>
    </w:p>
    <w:p w14:paraId="0C3809AD" w14:textId="77777777" w:rsidR="00365CC9" w:rsidRDefault="00365CC9">
      <w:pPr>
        <w:pStyle w:val="NoSpacing"/>
        <w:rPr>
          <w:b/>
        </w:rPr>
      </w:pPr>
    </w:p>
    <w:p w14:paraId="5CD7D80F" w14:textId="77777777" w:rsidR="00365CC9" w:rsidRDefault="00C270CB">
      <w:pPr>
        <w:pStyle w:val="NoSpacing"/>
        <w:rPr>
          <w:b/>
        </w:rPr>
      </w:pPr>
      <w:r>
        <w:rPr>
          <w:b/>
        </w:rPr>
        <w:t>Content</w:t>
      </w:r>
    </w:p>
    <w:p w14:paraId="5F88A9B7" w14:textId="77777777" w:rsidR="00365CC9" w:rsidRDefault="00C270CB">
      <w:pPr>
        <w:pStyle w:val="NoSpacing"/>
      </w:pPr>
      <w:r>
        <w:t>As a Lab member, I would like to check all the components and reassemble the broken fuselage.</w:t>
      </w:r>
    </w:p>
    <w:p w14:paraId="18E3AB66" w14:textId="77777777" w:rsidR="00365CC9" w:rsidRDefault="00365CC9">
      <w:pPr>
        <w:pStyle w:val="NoSpacing"/>
      </w:pPr>
    </w:p>
    <w:p w14:paraId="71331A54" w14:textId="77777777" w:rsidR="00365CC9" w:rsidRDefault="00C270CB">
      <w:pPr>
        <w:pStyle w:val="NoSpacing"/>
        <w:rPr>
          <w:b/>
        </w:rPr>
      </w:pPr>
      <w:r>
        <w:rPr>
          <w:b/>
        </w:rPr>
        <w:t>Definition of Done</w:t>
      </w:r>
    </w:p>
    <w:p w14:paraId="50860426" w14:textId="77777777" w:rsidR="00365CC9" w:rsidRDefault="00C270CB">
      <w:pPr>
        <w:pStyle w:val="NoSpacing"/>
      </w:pPr>
      <w:r>
        <w:t>[ ] Check all the components if they are fully functional</w:t>
      </w:r>
    </w:p>
    <w:p w14:paraId="4059F48E" w14:textId="77777777" w:rsidR="00365CC9" w:rsidRDefault="00C270CB">
      <w:pPr>
        <w:pStyle w:val="NoSpacing"/>
      </w:pPr>
      <w:r>
        <w:t>[ ] Reassemble all the parts</w:t>
      </w:r>
    </w:p>
    <w:p w14:paraId="5607C1C1" w14:textId="77777777" w:rsidR="00365CC9" w:rsidRDefault="00C270CB">
      <w:pPr>
        <w:pStyle w:val="NoSpacing"/>
      </w:pPr>
      <w:r>
        <w:t>[ ] Update PX4 firmware 3.8.0</w:t>
      </w:r>
    </w:p>
    <w:p w14:paraId="02A0DE9C" w14:textId="77777777" w:rsidR="00365CC9" w:rsidRDefault="00C270CB">
      <w:pPr>
        <w:pStyle w:val="NoSpacing"/>
      </w:pPr>
      <w:r>
        <w:t>[ ] Calibrations</w:t>
      </w:r>
    </w:p>
    <w:p w14:paraId="7088C3D0" w14:textId="77777777" w:rsidR="00365CC9" w:rsidRDefault="00C270CB">
      <w:pPr>
        <w:pStyle w:val="NoSpacing"/>
      </w:pPr>
      <w:r>
        <w:tab/>
        <w:t>[ ] Accelerometer</w:t>
      </w:r>
    </w:p>
    <w:p w14:paraId="49CCE4CC" w14:textId="77777777" w:rsidR="00365CC9" w:rsidRDefault="00C270CB">
      <w:pPr>
        <w:pStyle w:val="NoSpacing"/>
      </w:pPr>
      <w:r>
        <w:tab/>
        <w:t>[ ] Compass</w:t>
      </w:r>
    </w:p>
    <w:p w14:paraId="5472359B" w14:textId="77777777" w:rsidR="00365CC9" w:rsidRDefault="00C270CB">
      <w:pPr>
        <w:pStyle w:val="NoSpacing"/>
      </w:pPr>
      <w:r>
        <w:tab/>
        <w:t>[ ] Radio</w:t>
      </w:r>
    </w:p>
    <w:p w14:paraId="3C7F70CC" w14:textId="77777777" w:rsidR="00365CC9" w:rsidRDefault="00C270CB">
      <w:pPr>
        <w:pStyle w:val="NoSpacing"/>
      </w:pPr>
      <w:r>
        <w:t>[ ] Ground Test</w:t>
      </w:r>
    </w:p>
    <w:p w14:paraId="001714C2" w14:textId="77777777" w:rsidR="00365CC9" w:rsidRDefault="00C270CB">
      <w:pPr>
        <w:pStyle w:val="NoSpacing"/>
      </w:pPr>
      <w:r>
        <w:t>[ ] Flight Test</w:t>
      </w:r>
    </w:p>
    <w:p w14:paraId="1084175E" w14:textId="77777777" w:rsidR="00365CC9" w:rsidRDefault="00365CC9">
      <w:pPr>
        <w:pStyle w:val="NoSpacing"/>
      </w:pPr>
    </w:p>
    <w:p w14:paraId="3681302A" w14:textId="77777777" w:rsidR="00365CC9" w:rsidRDefault="00C270CB">
      <w:pPr>
        <w:pStyle w:val="NoSpacing"/>
        <w:rPr>
          <w:b/>
        </w:rPr>
      </w:pPr>
      <w:r>
        <w:rPr>
          <w:b/>
        </w:rPr>
        <w:t>Notes</w:t>
      </w:r>
    </w:p>
    <w:p w14:paraId="1521998A"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78B85C8E" w14:textId="77777777">
        <w:tc>
          <w:tcPr>
            <w:tcW w:w="9576" w:type="dxa"/>
            <w:tcBorders>
              <w:left w:val="nil"/>
              <w:bottom w:val="nil"/>
              <w:right w:val="nil"/>
            </w:tcBorders>
            <w:shd w:val="clear" w:color="auto" w:fill="auto"/>
          </w:tcPr>
          <w:p w14:paraId="450C0213" w14:textId="77777777" w:rsidR="00365CC9" w:rsidRDefault="00365CC9">
            <w:pPr>
              <w:pStyle w:val="NoSpacing"/>
            </w:pPr>
          </w:p>
        </w:tc>
      </w:tr>
    </w:tbl>
    <w:p w14:paraId="53C3A2A1" w14:textId="77777777" w:rsidR="00365CC9" w:rsidRDefault="00365CC9">
      <w:pPr>
        <w:rPr>
          <w:sz w:val="22"/>
          <w:szCs w:val="22"/>
        </w:rPr>
      </w:pPr>
    </w:p>
    <w:p w14:paraId="1342DBD3" w14:textId="77777777" w:rsidR="00365CC9" w:rsidRDefault="00C270CB">
      <w:pPr>
        <w:rPr>
          <w:color w:val="000000"/>
        </w:rPr>
      </w:pPr>
      <w:r>
        <w:br w:type="page"/>
      </w:r>
    </w:p>
    <w:p w14:paraId="06F7DF42" w14:textId="77777777" w:rsidR="00365CC9" w:rsidRDefault="00C270CB">
      <w:pPr>
        <w:pStyle w:val="Heading2"/>
      </w:pPr>
      <w:r>
        <w:lastRenderedPageBreak/>
        <w:t xml:space="preserve">2438 – Excelsior Maintenance </w:t>
      </w:r>
    </w:p>
    <w:p w14:paraId="6E3CA3E4" w14:textId="77777777" w:rsidR="00365CC9" w:rsidRDefault="00365CC9">
      <w:pPr>
        <w:pStyle w:val="NoSpacing"/>
        <w:rPr>
          <w:b/>
        </w:rPr>
      </w:pPr>
    </w:p>
    <w:p w14:paraId="27685585" w14:textId="77777777" w:rsidR="00365CC9" w:rsidRDefault="00C270CB">
      <w:pPr>
        <w:pStyle w:val="NoSpacing"/>
        <w:rPr>
          <w:b/>
        </w:rPr>
      </w:pPr>
      <w:r>
        <w:rPr>
          <w:b/>
        </w:rPr>
        <w:t>Content</w:t>
      </w:r>
    </w:p>
    <w:p w14:paraId="68A5942C" w14:textId="77777777" w:rsidR="00365CC9" w:rsidRDefault="00C270CB">
      <w:pPr>
        <w:pStyle w:val="NoSpacing"/>
      </w:pPr>
      <w:r>
        <w:t>As a Lab Member, I would like to make a new rudder and solve the throttle connection problem.</w:t>
      </w:r>
    </w:p>
    <w:p w14:paraId="3332596A" w14:textId="77777777" w:rsidR="00365CC9" w:rsidRDefault="00365CC9">
      <w:pPr>
        <w:pStyle w:val="NoSpacing"/>
      </w:pPr>
    </w:p>
    <w:p w14:paraId="2D9D13E5" w14:textId="77777777" w:rsidR="00365CC9" w:rsidRDefault="00C270CB">
      <w:pPr>
        <w:pStyle w:val="NoSpacing"/>
        <w:rPr>
          <w:b/>
        </w:rPr>
      </w:pPr>
      <w:r>
        <w:rPr>
          <w:b/>
        </w:rPr>
        <w:t>Definition of Done</w:t>
      </w:r>
    </w:p>
    <w:p w14:paraId="7E11109A" w14:textId="77777777" w:rsidR="00365CC9" w:rsidRDefault="00C270CB">
      <w:pPr>
        <w:pStyle w:val="NoSpacing"/>
      </w:pPr>
      <w:r>
        <w:t>[ ] Make a new rudder</w:t>
      </w:r>
    </w:p>
    <w:p w14:paraId="6FB6F108" w14:textId="77777777" w:rsidR="00365CC9" w:rsidRDefault="00C270CB">
      <w:pPr>
        <w:pStyle w:val="NoSpacing"/>
      </w:pPr>
      <w:r>
        <w:tab/>
        <w:t>[ ] add a Servo</w:t>
      </w:r>
    </w:p>
    <w:p w14:paraId="5849C14E" w14:textId="77777777" w:rsidR="00365CC9" w:rsidRDefault="00C270CB">
      <w:pPr>
        <w:pStyle w:val="NoSpacing"/>
        <w:ind w:firstLine="709"/>
      </w:pPr>
      <w:r>
        <w:t>[ ] cut the fixed vertical stabilizer and make a airfoil shape</w:t>
      </w:r>
    </w:p>
    <w:p w14:paraId="2089C1DA" w14:textId="77777777" w:rsidR="00365CC9" w:rsidRDefault="00C270CB">
      <w:pPr>
        <w:pStyle w:val="NoSpacing"/>
        <w:ind w:firstLine="709"/>
      </w:pPr>
      <w:r>
        <w:t xml:space="preserve">[ ] </w:t>
      </w:r>
    </w:p>
    <w:p w14:paraId="5FDE8CFA" w14:textId="77777777" w:rsidR="00365CC9" w:rsidRDefault="00C270CB">
      <w:pPr>
        <w:pStyle w:val="NoSpacing"/>
      </w:pPr>
      <w:r>
        <w:t>[ ] Throttle connection check</w:t>
      </w:r>
    </w:p>
    <w:p w14:paraId="77D34947" w14:textId="77777777" w:rsidR="00365CC9" w:rsidRDefault="00C270CB">
      <w:pPr>
        <w:pStyle w:val="NoSpacing"/>
        <w:ind w:firstLine="709"/>
      </w:pPr>
      <w:r>
        <w:t xml:space="preserve">[ ] recalibration </w:t>
      </w:r>
    </w:p>
    <w:p w14:paraId="7FAF2FA9" w14:textId="77777777" w:rsidR="00365CC9" w:rsidRDefault="00C270CB">
      <w:pPr>
        <w:pStyle w:val="NoSpacing"/>
        <w:ind w:firstLine="709"/>
      </w:pPr>
      <w:r>
        <w:t xml:space="preserve">[ ] or replace ESC </w:t>
      </w:r>
    </w:p>
    <w:p w14:paraId="7EC464CC" w14:textId="77777777" w:rsidR="00365CC9" w:rsidRDefault="00365CC9">
      <w:pPr>
        <w:pStyle w:val="NoSpacing"/>
      </w:pPr>
    </w:p>
    <w:p w14:paraId="4F5BD06F" w14:textId="77777777" w:rsidR="00365CC9" w:rsidRDefault="00C270CB">
      <w:pPr>
        <w:pStyle w:val="NoSpacing"/>
        <w:rPr>
          <w:b/>
        </w:rPr>
      </w:pPr>
      <w:r>
        <w:rPr>
          <w:b/>
        </w:rPr>
        <w:t>Notes</w:t>
      </w:r>
    </w:p>
    <w:p w14:paraId="10580293"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6E1229D8" w14:textId="77777777">
        <w:tc>
          <w:tcPr>
            <w:tcW w:w="9576" w:type="dxa"/>
            <w:tcBorders>
              <w:left w:val="nil"/>
              <w:bottom w:val="nil"/>
              <w:right w:val="nil"/>
            </w:tcBorders>
            <w:shd w:val="clear" w:color="auto" w:fill="auto"/>
          </w:tcPr>
          <w:p w14:paraId="1B67897C" w14:textId="77777777" w:rsidR="00365CC9" w:rsidRDefault="00365CC9">
            <w:pPr>
              <w:pStyle w:val="NoSpacing"/>
            </w:pPr>
          </w:p>
        </w:tc>
      </w:tr>
    </w:tbl>
    <w:p w14:paraId="49DC2E77" w14:textId="77777777" w:rsidR="00365CC9" w:rsidRDefault="00365CC9">
      <w:pPr>
        <w:rPr>
          <w:color w:val="000000"/>
          <w:szCs w:val="22"/>
          <w:lang w:bidi="hi-IN"/>
        </w:rPr>
      </w:pPr>
    </w:p>
    <w:p w14:paraId="1EEF73C2" w14:textId="77777777" w:rsidR="00365CC9" w:rsidRDefault="00365CC9">
      <w:pPr>
        <w:rPr>
          <w:color w:val="000000"/>
          <w:szCs w:val="22"/>
          <w:lang w:bidi="hi-IN"/>
        </w:rPr>
      </w:pPr>
    </w:p>
    <w:p w14:paraId="63389BDC" w14:textId="77777777" w:rsidR="00365CC9" w:rsidRDefault="00365CC9">
      <w:pPr>
        <w:pStyle w:val="ListParagraph"/>
        <w:rPr>
          <w:rFonts w:ascii="Times New Roman" w:hAnsi="Times New Roman" w:cs="Times New Roman"/>
          <w:color w:val="000000"/>
          <w:sz w:val="24"/>
        </w:rPr>
      </w:pPr>
    </w:p>
    <w:p w14:paraId="0DC04494" w14:textId="77777777" w:rsidR="00365CC9" w:rsidRDefault="00C270CB">
      <w:r>
        <w:br w:type="page"/>
      </w:r>
    </w:p>
    <w:p w14:paraId="2413ACB2" w14:textId="77777777" w:rsidR="00365CC9" w:rsidRDefault="00C270CB">
      <w:pPr>
        <w:pStyle w:val="Heading2"/>
      </w:pPr>
      <w:r>
        <w:lastRenderedPageBreak/>
        <w:t>2439 – Assist Team India with LiDAR Project</w:t>
      </w:r>
    </w:p>
    <w:p w14:paraId="21D4F4B8" w14:textId="77777777" w:rsidR="00365CC9" w:rsidRDefault="00365CC9">
      <w:pPr>
        <w:pStyle w:val="NoSpacing"/>
        <w:rPr>
          <w:b/>
        </w:rPr>
      </w:pPr>
    </w:p>
    <w:p w14:paraId="01BCF856" w14:textId="77777777" w:rsidR="00365CC9" w:rsidRDefault="00C270CB">
      <w:pPr>
        <w:pStyle w:val="NoSpacing"/>
      </w:pPr>
      <w:r>
        <w:rPr>
          <w:b/>
        </w:rPr>
        <w:t>Content</w:t>
      </w:r>
    </w:p>
    <w:p w14:paraId="498FA547" w14:textId="77777777" w:rsidR="00365CC9" w:rsidRDefault="00C270CB">
      <w:pPr>
        <w:pStyle w:val="NoSpacing"/>
      </w:pPr>
      <w:r>
        <w:t>As a Lab Member, I would like to assist Junior group Team India with configuring and operating the Velodyne LiDAR sensor and payload and collecting and preparing data for their class project.</w:t>
      </w:r>
    </w:p>
    <w:p w14:paraId="26C46AD1" w14:textId="77777777" w:rsidR="00365CC9" w:rsidRDefault="00365CC9">
      <w:pPr>
        <w:pStyle w:val="NoSpacing"/>
      </w:pPr>
    </w:p>
    <w:p w14:paraId="58428C1F" w14:textId="77777777" w:rsidR="00365CC9" w:rsidRDefault="00C270CB">
      <w:pPr>
        <w:pStyle w:val="NoSpacing"/>
      </w:pPr>
      <w:r>
        <w:rPr>
          <w:b/>
        </w:rPr>
        <w:t>Definition of Done</w:t>
      </w:r>
    </w:p>
    <w:p w14:paraId="0C0663F2" w14:textId="77777777" w:rsidR="00365CC9" w:rsidRDefault="00C270CB">
      <w:pPr>
        <w:pStyle w:val="NoSpacing"/>
      </w:pPr>
      <w:r>
        <w:t>[ ] Discuss what their plans are. Develop a schedule.</w:t>
      </w:r>
    </w:p>
    <w:p w14:paraId="6C34F6DB" w14:textId="77777777" w:rsidR="00365CC9" w:rsidRDefault="00C270CB">
      <w:pPr>
        <w:pStyle w:val="NoSpacing"/>
      </w:pPr>
      <w:r>
        <w:t>[ ] Teach Team India how to operate the LiDAR.</w:t>
      </w:r>
    </w:p>
    <w:p w14:paraId="46EF1563" w14:textId="77777777" w:rsidR="00365CC9" w:rsidRDefault="00C270CB">
      <w:pPr>
        <w:pStyle w:val="NoSpacing"/>
      </w:pPr>
      <w:r>
        <w:t>[ ] Complete test flights with Team India.</w:t>
      </w:r>
    </w:p>
    <w:p w14:paraId="5D144B1C" w14:textId="77777777" w:rsidR="00365CC9" w:rsidRDefault="00C270CB">
      <w:pPr>
        <w:pStyle w:val="NoSpacing"/>
      </w:pPr>
      <w:r>
        <w:t>[ ] Prepare the collected data and give it to Team India, or provide them with a method for preparing the data.</w:t>
      </w:r>
    </w:p>
    <w:p w14:paraId="6E924A56" w14:textId="77777777" w:rsidR="00365CC9" w:rsidRDefault="00365CC9">
      <w:pPr>
        <w:pStyle w:val="NoSpacing"/>
      </w:pPr>
    </w:p>
    <w:p w14:paraId="7D3AA4EC" w14:textId="77777777" w:rsidR="00365CC9" w:rsidRDefault="00C270CB">
      <w:pPr>
        <w:pStyle w:val="NoSpacing"/>
      </w:pPr>
      <w:r>
        <w:rPr>
          <w:b/>
        </w:rPr>
        <w:t>Notes</w:t>
      </w:r>
    </w:p>
    <w:p w14:paraId="4DD5F04A" w14:textId="77777777" w:rsidR="00365CC9" w:rsidRDefault="00C270CB">
      <w:pPr>
        <w:pStyle w:val="NoSpacing"/>
        <w:numPr>
          <w:ilvl w:val="0"/>
          <w:numId w:val="19"/>
        </w:numPr>
      </w:pPr>
      <w:r>
        <w:t>Had a hand in all project objectives, but focused more on the first 3.</w:t>
      </w:r>
    </w:p>
    <w:p w14:paraId="237018C8" w14:textId="77777777" w:rsidR="00365CC9" w:rsidRDefault="00C270CB">
      <w:r>
        <w:br w:type="page"/>
      </w:r>
    </w:p>
    <w:p w14:paraId="1E737897" w14:textId="77777777" w:rsidR="00365CC9" w:rsidRDefault="00C270CB">
      <w:pPr>
        <w:pStyle w:val="Heading2"/>
      </w:pPr>
      <w:r>
        <w:lastRenderedPageBreak/>
        <w:t>2440 – Assist Team India with LiDAR Project (COPY)</w:t>
      </w:r>
    </w:p>
    <w:p w14:paraId="4EE5FAB8" w14:textId="77777777" w:rsidR="00365CC9" w:rsidRDefault="00365CC9">
      <w:pPr>
        <w:pStyle w:val="NoSpacing"/>
        <w:rPr>
          <w:b/>
        </w:rPr>
      </w:pPr>
    </w:p>
    <w:p w14:paraId="67D031B8" w14:textId="77777777" w:rsidR="00365CC9" w:rsidRDefault="00C270CB">
      <w:pPr>
        <w:pStyle w:val="NoSpacing"/>
      </w:pPr>
      <w:r>
        <w:rPr>
          <w:b/>
        </w:rPr>
        <w:t>Content</w:t>
      </w:r>
    </w:p>
    <w:p w14:paraId="3910479F" w14:textId="77777777" w:rsidR="00365CC9" w:rsidRDefault="00C270CB">
      <w:pPr>
        <w:pStyle w:val="NoSpacing"/>
      </w:pPr>
      <w:r>
        <w:t>Copy of user story 2439 – Assist Team India with LiDAR Project.</w:t>
      </w:r>
    </w:p>
    <w:p w14:paraId="40986831" w14:textId="77777777" w:rsidR="00365CC9" w:rsidRDefault="00365CC9">
      <w:pPr>
        <w:pStyle w:val="NoSpacing"/>
      </w:pPr>
    </w:p>
    <w:p w14:paraId="31E1F9F1" w14:textId="77777777" w:rsidR="00365CC9" w:rsidRDefault="00C270CB">
      <w:pPr>
        <w:pStyle w:val="NoSpacing"/>
      </w:pPr>
      <w:r>
        <w:rPr>
          <w:b/>
        </w:rPr>
        <w:t>Definition of Done</w:t>
      </w:r>
    </w:p>
    <w:p w14:paraId="453E59BC" w14:textId="77777777" w:rsidR="00365CC9" w:rsidRDefault="00C270CB">
      <w:pPr>
        <w:pStyle w:val="NoSpacing"/>
      </w:pPr>
      <w:r>
        <w:t>Copy definition of done from user story 2439 – Assist Team India with LiDAR Project.</w:t>
      </w:r>
    </w:p>
    <w:p w14:paraId="04054A35" w14:textId="77777777" w:rsidR="00365CC9" w:rsidRDefault="00365CC9">
      <w:pPr>
        <w:pStyle w:val="NoSpacing"/>
      </w:pPr>
    </w:p>
    <w:p w14:paraId="59FC7C9D" w14:textId="77777777" w:rsidR="00365CC9" w:rsidRDefault="00C270CB">
      <w:pPr>
        <w:pStyle w:val="NoSpacing"/>
      </w:pPr>
      <w:r>
        <w:rPr>
          <w:b/>
        </w:rPr>
        <w:t>Notes</w:t>
      </w:r>
    </w:p>
    <w:p w14:paraId="46457710" w14:textId="77777777" w:rsidR="00365CC9" w:rsidRDefault="00C270CB">
      <w:pPr>
        <w:pStyle w:val="NoSpacing"/>
        <w:numPr>
          <w:ilvl w:val="0"/>
          <w:numId w:val="19"/>
        </w:numPr>
      </w:pPr>
      <w:r>
        <w:t>Worked exclusively on the first and last objective, with an emphasis on the last.</w:t>
      </w:r>
    </w:p>
    <w:p w14:paraId="71F58D75" w14:textId="77777777" w:rsidR="00365CC9" w:rsidRDefault="00C270CB">
      <w:r>
        <w:br w:type="page"/>
      </w:r>
    </w:p>
    <w:p w14:paraId="7440A9E0" w14:textId="77777777" w:rsidR="00365CC9" w:rsidRDefault="00C270CB">
      <w:pPr>
        <w:pStyle w:val="Heading2"/>
      </w:pPr>
      <w:r>
        <w:lastRenderedPageBreak/>
        <w:t>2441 – HIPPO Payload Check</w:t>
      </w:r>
    </w:p>
    <w:p w14:paraId="6FC1F7A0" w14:textId="77777777" w:rsidR="00365CC9" w:rsidRDefault="00365CC9">
      <w:pPr>
        <w:pStyle w:val="NoSpacing"/>
        <w:rPr>
          <w:b/>
        </w:rPr>
      </w:pPr>
    </w:p>
    <w:p w14:paraId="7F459BB3" w14:textId="77777777" w:rsidR="00365CC9" w:rsidRDefault="00C270CB">
      <w:pPr>
        <w:pStyle w:val="NoSpacing"/>
      </w:pPr>
      <w:r>
        <w:rPr>
          <w:b/>
        </w:rPr>
        <w:t>Content</w:t>
      </w:r>
    </w:p>
    <w:p w14:paraId="2C73157E" w14:textId="77777777" w:rsidR="00365CC9" w:rsidRDefault="00C270CB">
      <w:pPr>
        <w:pStyle w:val="NoSpacing"/>
      </w:pPr>
      <w:r>
        <w:t>As a Lab Member, I would like to help verify that HIPPO payload setup is replicable.</w:t>
      </w:r>
    </w:p>
    <w:p w14:paraId="560C592A" w14:textId="77777777" w:rsidR="00365CC9" w:rsidRDefault="00365CC9">
      <w:pPr>
        <w:pStyle w:val="NoSpacing"/>
      </w:pPr>
    </w:p>
    <w:p w14:paraId="32C58AA8" w14:textId="77777777" w:rsidR="00365CC9" w:rsidRDefault="00C270CB">
      <w:pPr>
        <w:pStyle w:val="NoSpacing"/>
      </w:pPr>
      <w:r>
        <w:rPr>
          <w:b/>
        </w:rPr>
        <w:t>Definition of Done</w:t>
      </w:r>
    </w:p>
    <w:p w14:paraId="5F65262C" w14:textId="77777777" w:rsidR="00365CC9" w:rsidRDefault="00C270CB">
      <w:pPr>
        <w:pStyle w:val="NoSpacing"/>
      </w:pPr>
      <w:r>
        <w:t>[ ] Follow instructions at \\HIPPO\Software\Vulcan Software Resources\Vulcan 2018 Capstone Raspberry Pi-Camera Interface Guide.docx</w:t>
      </w:r>
    </w:p>
    <w:p w14:paraId="46764957" w14:textId="77777777" w:rsidR="00365CC9" w:rsidRDefault="00C270CB">
      <w:pPr>
        <w:pStyle w:val="NoSpacing"/>
      </w:pPr>
      <w:r>
        <w:t>[ ] Verify payload operates as expected.</w:t>
      </w:r>
    </w:p>
    <w:p w14:paraId="42E862E6" w14:textId="77777777" w:rsidR="00365CC9" w:rsidRDefault="00C270CB">
      <w:pPr>
        <w:pStyle w:val="NoSpacing"/>
      </w:pPr>
      <w:r>
        <w:t>[ ] Modify instructions as needed to make things more clear.</w:t>
      </w:r>
    </w:p>
    <w:p w14:paraId="6826F8A7" w14:textId="77777777" w:rsidR="00365CC9" w:rsidRDefault="00365CC9">
      <w:pPr>
        <w:pStyle w:val="NoSpacing"/>
      </w:pPr>
    </w:p>
    <w:p w14:paraId="3A1E1C79" w14:textId="77777777" w:rsidR="00365CC9" w:rsidRDefault="00C270CB">
      <w:pPr>
        <w:pStyle w:val="NoSpacing"/>
      </w:pPr>
      <w:r>
        <w:rPr>
          <w:b/>
        </w:rPr>
        <w:t>Notes</w:t>
      </w:r>
    </w:p>
    <w:p w14:paraId="303726D3" w14:textId="77777777" w:rsidR="00365CC9" w:rsidRDefault="00365CC9">
      <w:pPr>
        <w:pStyle w:val="NoSpacing"/>
        <w:numPr>
          <w:ilvl w:val="0"/>
          <w:numId w:val="19"/>
        </w:numPr>
      </w:pPr>
    </w:p>
    <w:p w14:paraId="4ED93076" w14:textId="77777777" w:rsidR="00365CC9" w:rsidRDefault="00C270CB">
      <w:r>
        <w:br w:type="page"/>
      </w:r>
    </w:p>
    <w:p w14:paraId="7D250777" w14:textId="77777777" w:rsidR="00365CC9" w:rsidRDefault="00C270CB">
      <w:pPr>
        <w:pStyle w:val="Heading2"/>
      </w:pPr>
      <w:r>
        <w:lastRenderedPageBreak/>
        <w:t>2442 – HIPPO Payload Check (COPY)</w:t>
      </w:r>
    </w:p>
    <w:p w14:paraId="109C4FF4" w14:textId="77777777" w:rsidR="00365CC9" w:rsidRDefault="00365CC9">
      <w:pPr>
        <w:pStyle w:val="NoSpacing"/>
        <w:rPr>
          <w:b/>
        </w:rPr>
      </w:pPr>
    </w:p>
    <w:p w14:paraId="57B3F086" w14:textId="77777777" w:rsidR="00365CC9" w:rsidRDefault="00C270CB">
      <w:pPr>
        <w:pStyle w:val="NoSpacing"/>
      </w:pPr>
      <w:r>
        <w:rPr>
          <w:b/>
        </w:rPr>
        <w:t>Content</w:t>
      </w:r>
    </w:p>
    <w:p w14:paraId="2D1F16F4" w14:textId="77777777" w:rsidR="00365CC9" w:rsidRDefault="00C270CB">
      <w:pPr>
        <w:pStyle w:val="NoSpacing"/>
      </w:pPr>
      <w:r>
        <w:t>Copy of user story 2441 – HIPPO Payload Check.</w:t>
      </w:r>
    </w:p>
    <w:p w14:paraId="1CC0530D" w14:textId="77777777" w:rsidR="00365CC9" w:rsidRDefault="00365CC9">
      <w:pPr>
        <w:pStyle w:val="NoSpacing"/>
      </w:pPr>
    </w:p>
    <w:p w14:paraId="193EED58" w14:textId="77777777" w:rsidR="00365CC9" w:rsidRDefault="00C270CB">
      <w:pPr>
        <w:pStyle w:val="NoSpacing"/>
      </w:pPr>
      <w:r>
        <w:rPr>
          <w:b/>
        </w:rPr>
        <w:t>Definition of Done</w:t>
      </w:r>
    </w:p>
    <w:p w14:paraId="1E2417B9" w14:textId="77777777" w:rsidR="00365CC9" w:rsidRDefault="00C270CB">
      <w:pPr>
        <w:pStyle w:val="NoSpacing"/>
      </w:pPr>
      <w:r>
        <w:t>Copy definition of done from user story 2441 – HIPPO Payload Check.</w:t>
      </w:r>
    </w:p>
    <w:p w14:paraId="69AEC402" w14:textId="77777777" w:rsidR="00365CC9" w:rsidRDefault="00365CC9">
      <w:pPr>
        <w:pStyle w:val="NoSpacing"/>
      </w:pPr>
    </w:p>
    <w:p w14:paraId="70A27C95" w14:textId="77777777" w:rsidR="00365CC9" w:rsidRDefault="00C270CB">
      <w:pPr>
        <w:pStyle w:val="NoSpacing"/>
      </w:pPr>
      <w:r>
        <w:rPr>
          <w:b/>
        </w:rPr>
        <w:t>Notes</w:t>
      </w:r>
    </w:p>
    <w:p w14:paraId="249243A3" w14:textId="77777777" w:rsidR="00365CC9" w:rsidRDefault="00365CC9">
      <w:pPr>
        <w:pStyle w:val="NoSpacing"/>
        <w:numPr>
          <w:ilvl w:val="0"/>
          <w:numId w:val="38"/>
        </w:numPr>
        <w:rPr>
          <w:b/>
        </w:rPr>
      </w:pPr>
    </w:p>
    <w:p w14:paraId="1A398016" w14:textId="77777777" w:rsidR="00365CC9" w:rsidRDefault="00C270CB">
      <w:pPr>
        <w:pStyle w:val="NoSpacing"/>
        <w:rPr>
          <w:b/>
        </w:rPr>
      </w:pPr>
      <w:r>
        <w:br w:type="page"/>
      </w:r>
    </w:p>
    <w:p w14:paraId="2AF3847D" w14:textId="77777777" w:rsidR="00365CC9" w:rsidRDefault="00C270CB">
      <w:pPr>
        <w:pStyle w:val="Heading2"/>
      </w:pPr>
      <w:r>
        <w:lastRenderedPageBreak/>
        <w:t>2443 – Reattach Wheel to Lab Chair</w:t>
      </w:r>
    </w:p>
    <w:p w14:paraId="5B2E8799" w14:textId="77777777" w:rsidR="00365CC9" w:rsidRDefault="00365CC9">
      <w:pPr>
        <w:pStyle w:val="NoSpacing"/>
        <w:rPr>
          <w:b/>
        </w:rPr>
      </w:pPr>
    </w:p>
    <w:p w14:paraId="2314F0C5" w14:textId="77777777" w:rsidR="00365CC9" w:rsidRDefault="00C270CB">
      <w:pPr>
        <w:pStyle w:val="NoSpacing"/>
      </w:pPr>
      <w:r>
        <w:rPr>
          <w:b/>
        </w:rPr>
        <w:t>Content</w:t>
      </w:r>
    </w:p>
    <w:p w14:paraId="75657687" w14:textId="77777777" w:rsidR="00365CC9" w:rsidRDefault="00C270CB">
      <w:pPr>
        <w:pStyle w:val="NoSpacing"/>
      </w:pPr>
      <w:r>
        <w:t>As a Lab Member, I would like to reattach a wheel to one of the lab chairs.</w:t>
      </w:r>
    </w:p>
    <w:p w14:paraId="50810563" w14:textId="77777777" w:rsidR="00365CC9" w:rsidRDefault="00365CC9">
      <w:pPr>
        <w:pStyle w:val="NoSpacing"/>
      </w:pPr>
    </w:p>
    <w:p w14:paraId="00B899FC" w14:textId="77777777" w:rsidR="00365CC9" w:rsidRDefault="00C270CB">
      <w:pPr>
        <w:pStyle w:val="NoSpacing"/>
      </w:pPr>
      <w:r>
        <w:rPr>
          <w:b/>
        </w:rPr>
        <w:t>Definition of Done</w:t>
      </w:r>
    </w:p>
    <w:p w14:paraId="44F8050E" w14:textId="77777777" w:rsidR="00365CC9" w:rsidRDefault="00C270CB">
      <w:pPr>
        <w:pStyle w:val="NoSpacing"/>
      </w:pPr>
      <w:r>
        <w:t>[ ] Chair is functional again.</w:t>
      </w:r>
    </w:p>
    <w:p w14:paraId="79E6BFE0" w14:textId="77777777" w:rsidR="00365CC9" w:rsidRDefault="00365CC9">
      <w:pPr>
        <w:pStyle w:val="NoSpacing"/>
      </w:pPr>
    </w:p>
    <w:p w14:paraId="245BFF38" w14:textId="77777777" w:rsidR="00365CC9" w:rsidRDefault="00C270CB">
      <w:pPr>
        <w:pStyle w:val="NoSpacing"/>
      </w:pPr>
      <w:r>
        <w:rPr>
          <w:b/>
        </w:rPr>
        <w:t>Notes</w:t>
      </w:r>
    </w:p>
    <w:p w14:paraId="785AD125" w14:textId="77777777" w:rsidR="00365CC9" w:rsidRDefault="00C270CB">
      <w:pPr>
        <w:pStyle w:val="NoSpacing"/>
        <w:numPr>
          <w:ilvl w:val="0"/>
          <w:numId w:val="19"/>
        </w:numPr>
      </w:pPr>
      <w:r>
        <w:t>I only put this here because I was already adding user stories</w:t>
      </w:r>
    </w:p>
    <w:p w14:paraId="4F16756C" w14:textId="77777777" w:rsidR="00365CC9" w:rsidRDefault="00C270CB">
      <w:pPr>
        <w:rPr>
          <w:rFonts w:ascii="Liberation Serif" w:hAnsi="Liberation Serif" w:cs="Lucida Sans"/>
          <w:lang w:bidi="hi-IN"/>
        </w:rPr>
      </w:pPr>
      <w:r>
        <w:br w:type="page"/>
      </w:r>
    </w:p>
    <w:p w14:paraId="2BA3892D" w14:textId="77777777" w:rsidR="00365CC9" w:rsidRDefault="00C270CB">
      <w:pPr>
        <w:pStyle w:val="Heading2"/>
      </w:pPr>
      <w:r>
        <w:lastRenderedPageBreak/>
        <w:t>2444 – Put sticker on the lab box</w:t>
      </w:r>
    </w:p>
    <w:p w14:paraId="3BD24E20" w14:textId="77777777" w:rsidR="00365CC9" w:rsidRDefault="00365CC9">
      <w:pPr>
        <w:pStyle w:val="NoSpacing"/>
        <w:rPr>
          <w:b/>
        </w:rPr>
      </w:pPr>
    </w:p>
    <w:p w14:paraId="0E0C061B" w14:textId="77777777" w:rsidR="00365CC9" w:rsidRDefault="00C270CB">
      <w:pPr>
        <w:pStyle w:val="NoSpacing"/>
      </w:pPr>
      <w:r>
        <w:rPr>
          <w:b/>
        </w:rPr>
        <w:t>Content</w:t>
      </w:r>
    </w:p>
    <w:p w14:paraId="7E530389" w14:textId="77777777" w:rsidR="00365CC9" w:rsidRDefault="00C270CB">
      <w:pPr>
        <w:pStyle w:val="NoSpacing"/>
      </w:pPr>
      <w:r>
        <w:t>As a Lab Member, I would like to put sticker on the lab box</w:t>
      </w:r>
    </w:p>
    <w:p w14:paraId="51BB94C8" w14:textId="77777777" w:rsidR="00365CC9" w:rsidRDefault="00365CC9">
      <w:pPr>
        <w:pStyle w:val="NoSpacing"/>
      </w:pPr>
    </w:p>
    <w:p w14:paraId="244799CB" w14:textId="77777777" w:rsidR="00365CC9" w:rsidRDefault="00C270CB">
      <w:pPr>
        <w:pStyle w:val="NoSpacing"/>
      </w:pPr>
      <w:r>
        <w:rPr>
          <w:b/>
        </w:rPr>
        <w:t>Definition of Done</w:t>
      </w:r>
    </w:p>
    <w:p w14:paraId="69E3D21E" w14:textId="77777777" w:rsidR="00365CC9" w:rsidRDefault="00C270CB">
      <w:pPr>
        <w:pStyle w:val="NoSpacing"/>
      </w:pPr>
      <w:r>
        <w:t>[ ] put sticker on the lab box</w:t>
      </w:r>
    </w:p>
    <w:p w14:paraId="6400ACC7" w14:textId="77777777" w:rsidR="00365CC9" w:rsidRDefault="00365CC9">
      <w:pPr>
        <w:pStyle w:val="NoSpacing"/>
      </w:pPr>
    </w:p>
    <w:p w14:paraId="08F12D02" w14:textId="77777777" w:rsidR="00365CC9" w:rsidRDefault="00C270CB">
      <w:pPr>
        <w:pStyle w:val="NoSpacing"/>
        <w:rPr>
          <w:b/>
        </w:rPr>
      </w:pPr>
      <w:r>
        <w:rPr>
          <w:b/>
        </w:rPr>
        <w:t>Notes</w:t>
      </w:r>
    </w:p>
    <w:p w14:paraId="2758499E" w14:textId="77777777" w:rsidR="00365CC9" w:rsidRDefault="00C270CB">
      <w:pPr>
        <w:rPr>
          <w:rFonts w:ascii="Liberation Serif" w:hAnsi="Liberation Serif" w:cs="Lucida Sans"/>
          <w:b/>
          <w:lang w:bidi="hi-IN"/>
        </w:rPr>
      </w:pPr>
      <w:r>
        <w:br w:type="page"/>
      </w:r>
    </w:p>
    <w:p w14:paraId="010D0C77" w14:textId="77777777" w:rsidR="00365CC9" w:rsidRDefault="00C270CB">
      <w:pPr>
        <w:pStyle w:val="Heading2"/>
      </w:pPr>
      <w:r>
        <w:lastRenderedPageBreak/>
        <w:t>2445 – Format maintenance files of all drones</w:t>
      </w:r>
    </w:p>
    <w:p w14:paraId="6CA3F171" w14:textId="77777777" w:rsidR="00365CC9" w:rsidRDefault="00365CC9">
      <w:pPr>
        <w:pStyle w:val="NoSpacing"/>
        <w:rPr>
          <w:b/>
        </w:rPr>
      </w:pPr>
    </w:p>
    <w:p w14:paraId="68726F70" w14:textId="77777777" w:rsidR="00365CC9" w:rsidRDefault="00C270CB">
      <w:pPr>
        <w:pStyle w:val="NoSpacing"/>
      </w:pPr>
      <w:r>
        <w:rPr>
          <w:b/>
        </w:rPr>
        <w:t>Content</w:t>
      </w:r>
    </w:p>
    <w:p w14:paraId="092A1CF1" w14:textId="77777777" w:rsidR="00365CC9" w:rsidRDefault="00C270CB">
      <w:pPr>
        <w:pStyle w:val="NoSpacing"/>
      </w:pPr>
      <w:r>
        <w:t>As a Lab Member, format maintenance files of all drones</w:t>
      </w:r>
    </w:p>
    <w:p w14:paraId="2FA509B1" w14:textId="77777777" w:rsidR="00365CC9" w:rsidRDefault="00365CC9">
      <w:pPr>
        <w:pStyle w:val="NoSpacing"/>
      </w:pPr>
    </w:p>
    <w:p w14:paraId="6971915B" w14:textId="77777777" w:rsidR="00365CC9" w:rsidRDefault="00C270CB">
      <w:pPr>
        <w:pStyle w:val="NoSpacing"/>
      </w:pPr>
      <w:r>
        <w:rPr>
          <w:b/>
        </w:rPr>
        <w:t>Definition of Done</w:t>
      </w:r>
    </w:p>
    <w:p w14:paraId="44E249E4" w14:textId="77777777" w:rsidR="00365CC9" w:rsidRDefault="00C270CB">
      <w:pPr>
        <w:pStyle w:val="NoSpacing"/>
      </w:pPr>
      <w:r>
        <w:t>[ ] maintenance file of all drones are format in the same way</w:t>
      </w:r>
    </w:p>
    <w:p w14:paraId="38399701" w14:textId="77777777" w:rsidR="00365CC9" w:rsidRDefault="00365CC9">
      <w:pPr>
        <w:pStyle w:val="NoSpacing"/>
      </w:pPr>
    </w:p>
    <w:p w14:paraId="1462DFC7" w14:textId="77777777" w:rsidR="00365CC9" w:rsidRDefault="00C270CB">
      <w:pPr>
        <w:pStyle w:val="NoSpacing"/>
      </w:pPr>
      <w:r>
        <w:rPr>
          <w:b/>
        </w:rPr>
        <w:t>Notes</w:t>
      </w:r>
    </w:p>
    <w:p w14:paraId="302F83AD" w14:textId="77777777" w:rsidR="00365CC9" w:rsidRDefault="00C270CB">
      <w:pPr>
        <w:rPr>
          <w:rFonts w:ascii="Liberation Serif" w:hAnsi="Liberation Serif" w:cs="Lucida Sans"/>
          <w:lang w:bidi="hi-IN"/>
        </w:rPr>
      </w:pPr>
      <w:r>
        <w:br w:type="page"/>
      </w:r>
    </w:p>
    <w:p w14:paraId="29DB4809" w14:textId="77777777" w:rsidR="00365CC9" w:rsidRDefault="00C270CB">
      <w:pPr>
        <w:pStyle w:val="Heading2"/>
      </w:pPr>
      <w:r>
        <w:lastRenderedPageBreak/>
        <w:t>2446 – LARAMID Samwise Dummy Payload Testing (Copy)</w:t>
      </w:r>
    </w:p>
    <w:p w14:paraId="5C673FFC" w14:textId="77777777" w:rsidR="00365CC9" w:rsidRDefault="00365CC9"/>
    <w:p w14:paraId="000E81AA" w14:textId="77777777" w:rsidR="00365CC9" w:rsidRDefault="00365CC9">
      <w:pPr>
        <w:pStyle w:val="NoSpacing"/>
        <w:rPr>
          <w:rFonts w:cstheme="minorHAnsi"/>
        </w:rPr>
      </w:pPr>
    </w:p>
    <w:p w14:paraId="47910570" w14:textId="77777777" w:rsidR="00365CC9" w:rsidRDefault="00C270CB">
      <w:pPr>
        <w:pStyle w:val="NoSpacing"/>
        <w:rPr>
          <w:rFonts w:cstheme="minorHAnsi"/>
          <w:b/>
        </w:rPr>
      </w:pPr>
      <w:r>
        <w:rPr>
          <w:rFonts w:cstheme="minorHAnsi"/>
          <w:b/>
        </w:rPr>
        <w:t>Content</w:t>
      </w:r>
    </w:p>
    <w:p w14:paraId="218A79C0" w14:textId="77777777" w:rsidR="00365CC9" w:rsidRDefault="00C270CB">
      <w:pPr>
        <w:pStyle w:val="NoSpacing"/>
        <w:rPr>
          <w:rFonts w:asciiTheme="minorHAnsi" w:hAnsiTheme="minorHAnsi" w:cstheme="minorHAnsi"/>
        </w:rPr>
      </w:pPr>
      <w:r>
        <w:rPr>
          <w:rFonts w:asciiTheme="minorHAnsi" w:hAnsiTheme="minorHAnsi" w:cstheme="minorHAnsi"/>
        </w:rPr>
        <w:t>Copy of user story 2408 – System integration for Samwise</w:t>
      </w:r>
    </w:p>
    <w:p w14:paraId="586D769E" w14:textId="77777777" w:rsidR="00365CC9" w:rsidRDefault="00365CC9">
      <w:pPr>
        <w:pStyle w:val="NoSpacing"/>
      </w:pPr>
    </w:p>
    <w:p w14:paraId="7A6C6A41" w14:textId="77777777" w:rsidR="00365CC9" w:rsidRDefault="00C270CB">
      <w:pPr>
        <w:pStyle w:val="NoSpacing"/>
        <w:rPr>
          <w:rFonts w:cstheme="minorHAnsi"/>
          <w:b/>
        </w:rPr>
      </w:pPr>
      <w:r>
        <w:rPr>
          <w:rFonts w:cstheme="minorHAnsi"/>
          <w:b/>
        </w:rPr>
        <w:t>Definition of Done</w:t>
      </w:r>
    </w:p>
    <w:p w14:paraId="2C353E2B" w14:textId="77777777" w:rsidR="00365CC9" w:rsidRDefault="00C270CB">
      <w:pPr>
        <w:pStyle w:val="NoSpacing"/>
        <w:rPr>
          <w:rFonts w:asciiTheme="minorHAnsi" w:hAnsiTheme="minorHAnsi" w:cstheme="minorHAnsi"/>
        </w:rPr>
      </w:pPr>
      <w:r>
        <w:rPr>
          <w:rFonts w:asciiTheme="minorHAnsi" w:hAnsiTheme="minorHAnsi" w:cstheme="minorHAnsi"/>
        </w:rPr>
        <w:t>Copy of user story 2408 – System integration for Samwise</w:t>
      </w:r>
    </w:p>
    <w:p w14:paraId="119EC985" w14:textId="77777777" w:rsidR="00365CC9" w:rsidRDefault="00365CC9">
      <w:pPr>
        <w:rPr>
          <w:rFonts w:asciiTheme="minorHAnsi" w:hAnsiTheme="minorHAnsi" w:cstheme="minorHAnsi"/>
          <w:bCs/>
          <w:color w:val="000000"/>
          <w:sz w:val="22"/>
          <w:szCs w:val="22"/>
        </w:rPr>
      </w:pPr>
    </w:p>
    <w:p w14:paraId="13A5BB40" w14:textId="77777777" w:rsidR="00365CC9" w:rsidRDefault="00C270CB">
      <w:pPr>
        <w:rPr>
          <w:rFonts w:asciiTheme="minorHAnsi" w:hAnsiTheme="minorHAnsi" w:cstheme="minorHAnsi"/>
          <w:b/>
          <w:bCs/>
          <w:color w:val="000000"/>
          <w:sz w:val="22"/>
          <w:szCs w:val="22"/>
        </w:rPr>
      </w:pPr>
      <w:r>
        <w:rPr>
          <w:rFonts w:asciiTheme="minorHAnsi" w:hAnsiTheme="minorHAnsi" w:cstheme="minorHAnsi"/>
          <w:b/>
          <w:bCs/>
          <w:color w:val="000000"/>
          <w:sz w:val="22"/>
          <w:szCs w:val="22"/>
        </w:rPr>
        <w:t>Notes</w:t>
      </w:r>
    </w:p>
    <w:p w14:paraId="580D481C" w14:textId="77777777" w:rsidR="00365CC9" w:rsidRDefault="00365CC9">
      <w:pPr>
        <w:numPr>
          <w:ilvl w:val="0"/>
          <w:numId w:val="5"/>
        </w:numPr>
        <w:textAlignment w:val="baseline"/>
        <w:rPr>
          <w:rFonts w:asciiTheme="minorHAnsi" w:hAnsiTheme="minorHAnsi" w:cstheme="minorHAnsi"/>
          <w:color w:val="000000"/>
          <w:sz w:val="22"/>
          <w:szCs w:val="22"/>
        </w:rPr>
      </w:pPr>
    </w:p>
    <w:p w14:paraId="10944D6A" w14:textId="77777777" w:rsidR="00365CC9" w:rsidRDefault="00C270CB">
      <w:pPr>
        <w:rPr>
          <w:rFonts w:ascii="Liberation Serif" w:hAnsi="Liberation Serif" w:cs="Lucida Sans"/>
          <w:lang w:bidi="hi-IN"/>
        </w:rPr>
      </w:pPr>
      <w:r>
        <w:br w:type="page"/>
      </w:r>
    </w:p>
    <w:p w14:paraId="246A9CE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47 – Glue/Tape Aircraft Stands</w:t>
      </w:r>
    </w:p>
    <w:p w14:paraId="2912D32A" w14:textId="77777777" w:rsidR="00365CC9" w:rsidRDefault="00365CC9">
      <w:pPr>
        <w:rPr>
          <w:rFonts w:asciiTheme="minorHAnsi" w:hAnsiTheme="minorHAnsi" w:cstheme="minorHAnsi"/>
          <w:b/>
          <w:bCs/>
          <w:color w:val="000000"/>
        </w:rPr>
      </w:pPr>
    </w:p>
    <w:p w14:paraId="523BCC6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B1D2C3C"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glue or tape the new (x shaped) PVC aircraft stands together so that the joints and foam pieces don’t fall off all the time.</w:t>
      </w:r>
    </w:p>
    <w:p w14:paraId="0936E912" w14:textId="77777777" w:rsidR="00365CC9" w:rsidRDefault="00365CC9">
      <w:pPr>
        <w:rPr>
          <w:rFonts w:asciiTheme="minorHAnsi" w:hAnsiTheme="minorHAnsi" w:cstheme="minorHAnsi"/>
          <w:b/>
          <w:bCs/>
          <w:color w:val="000000"/>
        </w:rPr>
      </w:pPr>
    </w:p>
    <w:p w14:paraId="1A9800E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4675B95" w14:textId="77777777" w:rsidR="00365CC9" w:rsidRDefault="00C270CB">
      <w:pPr>
        <w:rPr>
          <w:rFonts w:asciiTheme="minorHAnsi" w:hAnsiTheme="minorHAnsi" w:cstheme="minorHAnsi"/>
        </w:rPr>
      </w:pPr>
      <w:r>
        <w:rPr>
          <w:rFonts w:asciiTheme="minorHAnsi" w:hAnsiTheme="minorHAnsi" w:cstheme="minorHAnsi"/>
        </w:rPr>
        <w:t>[ ] Use some sort of method to attach the joints together so they don’t easily come apart</w:t>
      </w:r>
    </w:p>
    <w:p w14:paraId="1C314FC7" w14:textId="77777777" w:rsidR="00365CC9" w:rsidRDefault="00C270CB">
      <w:pPr>
        <w:rPr>
          <w:rFonts w:asciiTheme="minorHAnsi" w:hAnsiTheme="minorHAnsi" w:cstheme="minorHAnsi"/>
        </w:rPr>
      </w:pPr>
      <w:r>
        <w:rPr>
          <w:rFonts w:asciiTheme="minorHAnsi" w:hAnsiTheme="minorHAnsi" w:cstheme="minorHAnsi"/>
        </w:rPr>
        <w:t>[ ] Glue the foam pieces in place so they don’t fall off</w:t>
      </w:r>
    </w:p>
    <w:p w14:paraId="2ACE474E" w14:textId="77777777" w:rsidR="00365CC9" w:rsidRDefault="00365CC9">
      <w:pPr>
        <w:rPr>
          <w:rFonts w:asciiTheme="minorHAnsi" w:hAnsiTheme="minorHAnsi" w:cstheme="minorHAnsi"/>
        </w:rPr>
      </w:pPr>
    </w:p>
    <w:p w14:paraId="4692562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6FFCF56" w14:textId="77777777" w:rsidR="00365CC9" w:rsidRDefault="00C270CB">
      <w:pPr>
        <w:rPr>
          <w:rFonts w:ascii="Liberation Serif" w:hAnsi="Liberation Serif" w:cs="Lucida Sans"/>
          <w:lang w:bidi="hi-IN"/>
        </w:rPr>
      </w:pPr>
      <w:r>
        <w:br w:type="page"/>
      </w:r>
    </w:p>
    <w:p w14:paraId="4EC206C9"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48 – Repair FPV Transmitter</w:t>
      </w:r>
    </w:p>
    <w:p w14:paraId="048B2045" w14:textId="77777777" w:rsidR="00365CC9" w:rsidRDefault="00365CC9">
      <w:pPr>
        <w:rPr>
          <w:rFonts w:asciiTheme="minorHAnsi" w:hAnsiTheme="minorHAnsi" w:cstheme="minorHAnsi"/>
          <w:b/>
          <w:bCs/>
          <w:color w:val="000000"/>
        </w:rPr>
      </w:pPr>
    </w:p>
    <w:p w14:paraId="6861A2F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4B6153C"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repair the power connector on the FPV transmitter.</w:t>
      </w:r>
    </w:p>
    <w:p w14:paraId="58594C0D" w14:textId="77777777" w:rsidR="00365CC9" w:rsidRDefault="00365CC9">
      <w:pPr>
        <w:rPr>
          <w:rFonts w:asciiTheme="minorHAnsi" w:hAnsiTheme="minorHAnsi" w:cstheme="minorHAnsi"/>
          <w:b/>
          <w:bCs/>
          <w:color w:val="000000"/>
        </w:rPr>
      </w:pPr>
    </w:p>
    <w:p w14:paraId="74C783D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5197EE9" w14:textId="77777777" w:rsidR="00365CC9" w:rsidRDefault="00C270CB">
      <w:pPr>
        <w:rPr>
          <w:rFonts w:asciiTheme="minorHAnsi" w:hAnsiTheme="minorHAnsi" w:cstheme="minorHAnsi"/>
        </w:rPr>
      </w:pPr>
      <w:r>
        <w:rPr>
          <w:rFonts w:asciiTheme="minorHAnsi" w:hAnsiTheme="minorHAnsi" w:cstheme="minorHAnsi"/>
        </w:rPr>
        <w:t>[ ] Resolder connector</w:t>
      </w:r>
    </w:p>
    <w:p w14:paraId="5E268649" w14:textId="77777777" w:rsidR="00365CC9" w:rsidRDefault="00365CC9">
      <w:pPr>
        <w:rPr>
          <w:rFonts w:asciiTheme="minorHAnsi" w:hAnsiTheme="minorHAnsi" w:cstheme="minorHAnsi"/>
        </w:rPr>
      </w:pPr>
    </w:p>
    <w:p w14:paraId="06FA8FF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571AA5B" w14:textId="77777777" w:rsidR="00365CC9" w:rsidRDefault="00C270CB">
      <w:pPr>
        <w:rPr>
          <w:rFonts w:ascii="Liberation Serif" w:hAnsi="Liberation Serif" w:cs="Lucida Sans"/>
          <w:lang w:bidi="hi-IN"/>
        </w:rPr>
      </w:pPr>
      <w:r>
        <w:br w:type="page"/>
      </w:r>
    </w:p>
    <w:p w14:paraId="04A144AC"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49 – Equip Finwings with FPV Cameras</w:t>
      </w:r>
    </w:p>
    <w:p w14:paraId="39D42545" w14:textId="77777777" w:rsidR="00365CC9" w:rsidRDefault="00365CC9">
      <w:pPr>
        <w:rPr>
          <w:rFonts w:asciiTheme="minorHAnsi" w:hAnsiTheme="minorHAnsi" w:cstheme="minorHAnsi"/>
          <w:b/>
          <w:bCs/>
          <w:color w:val="000000"/>
        </w:rPr>
      </w:pPr>
    </w:p>
    <w:p w14:paraId="1AA6970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3FD45B6"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equip each of the Finwings with a permanent FPV setup.</w:t>
      </w:r>
    </w:p>
    <w:p w14:paraId="2667F9E3" w14:textId="77777777" w:rsidR="00365CC9" w:rsidRDefault="00365CC9">
      <w:pPr>
        <w:rPr>
          <w:rFonts w:asciiTheme="minorHAnsi" w:hAnsiTheme="minorHAnsi" w:cstheme="minorHAnsi"/>
          <w:b/>
          <w:bCs/>
          <w:color w:val="000000"/>
        </w:rPr>
      </w:pPr>
    </w:p>
    <w:p w14:paraId="7DEA37B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D68D89A" w14:textId="77777777" w:rsidR="00365CC9" w:rsidRDefault="00C270CB">
      <w:pPr>
        <w:rPr>
          <w:rFonts w:asciiTheme="minorHAnsi" w:hAnsiTheme="minorHAnsi" w:cstheme="minorHAnsi"/>
        </w:rPr>
      </w:pPr>
      <w:r>
        <w:rPr>
          <w:rFonts w:asciiTheme="minorHAnsi" w:hAnsiTheme="minorHAnsi" w:cstheme="minorHAnsi"/>
        </w:rPr>
        <w:t>[ ] Determine if we have enough supplies to do this: Mobius camera, transmitter, wire etc</w:t>
      </w:r>
    </w:p>
    <w:p w14:paraId="5A4A5380" w14:textId="77777777" w:rsidR="00365CC9" w:rsidRDefault="00C270CB">
      <w:pPr>
        <w:rPr>
          <w:rFonts w:asciiTheme="minorHAnsi" w:hAnsiTheme="minorHAnsi" w:cstheme="minorHAnsi"/>
        </w:rPr>
      </w:pPr>
      <w:r>
        <w:rPr>
          <w:rFonts w:asciiTheme="minorHAnsi" w:hAnsiTheme="minorHAnsi" w:cstheme="minorHAnsi"/>
        </w:rPr>
        <w:t>[ ] Determine a permanent mounting location for the transmitter and camera</w:t>
      </w:r>
    </w:p>
    <w:p w14:paraId="7072413F" w14:textId="77777777" w:rsidR="00365CC9" w:rsidRDefault="00C270CB">
      <w:pPr>
        <w:rPr>
          <w:rFonts w:asciiTheme="minorHAnsi" w:hAnsiTheme="minorHAnsi" w:cstheme="minorHAnsi"/>
        </w:rPr>
      </w:pPr>
      <w:r>
        <w:rPr>
          <w:rFonts w:asciiTheme="minorHAnsi" w:hAnsiTheme="minorHAnsi" w:cstheme="minorHAnsi"/>
        </w:rPr>
        <w:t>[ ] Wire the transmitter power so that it shares the main aircraft battery</w:t>
      </w:r>
    </w:p>
    <w:p w14:paraId="6A3DEF5E" w14:textId="77777777" w:rsidR="00365CC9" w:rsidRDefault="00C270CB">
      <w:pPr>
        <w:rPr>
          <w:rFonts w:asciiTheme="minorHAnsi" w:hAnsiTheme="minorHAnsi" w:cstheme="minorHAnsi"/>
        </w:rPr>
      </w:pPr>
      <w:r>
        <w:rPr>
          <w:rFonts w:asciiTheme="minorHAnsi" w:hAnsiTheme="minorHAnsi" w:cstheme="minorHAnsi"/>
        </w:rPr>
        <w:t>[ ] Route the wires so that they won’t get cut by the propeller in case of a hard landing</w:t>
      </w:r>
    </w:p>
    <w:p w14:paraId="6514CF20" w14:textId="77777777" w:rsidR="00365CC9" w:rsidRDefault="00C270CB">
      <w:pPr>
        <w:rPr>
          <w:rFonts w:asciiTheme="minorHAnsi" w:hAnsiTheme="minorHAnsi" w:cstheme="minorHAnsi"/>
        </w:rPr>
      </w:pPr>
      <w:r>
        <w:rPr>
          <w:rFonts w:asciiTheme="minorHAnsi" w:hAnsiTheme="minorHAnsi" w:cstheme="minorHAnsi"/>
        </w:rPr>
        <w:t>[ ] Update component tracker with new equipment</w:t>
      </w:r>
    </w:p>
    <w:p w14:paraId="6A5AE0A1" w14:textId="77777777" w:rsidR="00365CC9" w:rsidRDefault="00C270CB">
      <w:pPr>
        <w:rPr>
          <w:rFonts w:asciiTheme="minorHAnsi" w:hAnsiTheme="minorHAnsi" w:cstheme="minorHAnsi"/>
        </w:rPr>
      </w:pPr>
      <w:r>
        <w:rPr>
          <w:rFonts w:asciiTheme="minorHAnsi" w:hAnsiTheme="minorHAnsi" w:cstheme="minorHAnsi"/>
        </w:rPr>
        <w:t>[ ] Determine and label what channel the transmitter is operating on</w:t>
      </w:r>
    </w:p>
    <w:p w14:paraId="3B6870CE" w14:textId="77777777" w:rsidR="00365CC9" w:rsidRDefault="00365CC9">
      <w:pPr>
        <w:rPr>
          <w:rFonts w:asciiTheme="minorHAnsi" w:hAnsiTheme="minorHAnsi" w:cstheme="minorHAnsi"/>
        </w:rPr>
      </w:pPr>
    </w:p>
    <w:p w14:paraId="30BC736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48A39407" w14:textId="77777777" w:rsidR="00365CC9" w:rsidRDefault="00C270CB">
      <w:pPr>
        <w:pStyle w:val="ListParagraph"/>
        <w:numPr>
          <w:ilvl w:val="0"/>
          <w:numId w:val="39"/>
        </w:numPr>
        <w:ind w:left="540"/>
        <w:rPr>
          <w:rFonts w:ascii="Liberation Serif" w:hAnsi="Liberation Serif" w:cs="Lucida Sans"/>
        </w:rPr>
      </w:pPr>
      <w:r>
        <w:t>Plum, Peach, Pear, Papaya</w:t>
      </w:r>
      <w:r>
        <w:br w:type="page"/>
      </w:r>
    </w:p>
    <w:p w14:paraId="46729C12"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50 – Equip Finwings with FPV Cameras (copy)</w:t>
      </w:r>
    </w:p>
    <w:p w14:paraId="35DA3BFA" w14:textId="77777777" w:rsidR="00365CC9" w:rsidRDefault="00365CC9">
      <w:pPr>
        <w:rPr>
          <w:rFonts w:asciiTheme="minorHAnsi" w:hAnsiTheme="minorHAnsi" w:cstheme="minorHAnsi"/>
          <w:b/>
          <w:bCs/>
          <w:color w:val="000000"/>
        </w:rPr>
      </w:pPr>
    </w:p>
    <w:p w14:paraId="103BACB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5C5D48C9" w14:textId="77777777" w:rsidR="00365CC9" w:rsidRDefault="00C270CB">
      <w:pPr>
        <w:rPr>
          <w:rFonts w:asciiTheme="minorHAnsi" w:hAnsiTheme="minorHAnsi" w:cstheme="minorHAnsi"/>
        </w:rPr>
      </w:pPr>
      <w:r>
        <w:rPr>
          <w:rFonts w:asciiTheme="minorHAnsi" w:hAnsiTheme="minorHAnsi" w:cstheme="minorHAnsi"/>
          <w:color w:val="000000"/>
        </w:rPr>
        <w:t>Copy of user story 2449 – Equip Finwings with FPV Cameras</w:t>
      </w:r>
    </w:p>
    <w:p w14:paraId="01BE273B" w14:textId="77777777" w:rsidR="00365CC9" w:rsidRDefault="00365CC9">
      <w:pPr>
        <w:rPr>
          <w:rFonts w:asciiTheme="minorHAnsi" w:hAnsiTheme="minorHAnsi" w:cstheme="minorHAnsi"/>
        </w:rPr>
      </w:pPr>
    </w:p>
    <w:p w14:paraId="76F3BE9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7FE3EE50" w14:textId="77777777" w:rsidR="00365CC9" w:rsidRDefault="00C270CB">
      <w:pPr>
        <w:rPr>
          <w:rFonts w:ascii="Liberation Serif" w:hAnsi="Liberation Serif" w:cs="Lucida Sans"/>
          <w:lang w:bidi="hi-IN"/>
        </w:rPr>
      </w:pPr>
      <w:r>
        <w:br w:type="page"/>
      </w:r>
    </w:p>
    <w:p w14:paraId="663A7835"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51 – Auto Calculate Flight Time on the Flight Logs</w:t>
      </w:r>
    </w:p>
    <w:p w14:paraId="6C2280E9" w14:textId="77777777" w:rsidR="00365CC9" w:rsidRDefault="00365CC9">
      <w:pPr>
        <w:rPr>
          <w:rFonts w:asciiTheme="minorHAnsi" w:hAnsiTheme="minorHAnsi" w:cstheme="minorHAnsi"/>
          <w:b/>
          <w:bCs/>
          <w:color w:val="000000"/>
        </w:rPr>
      </w:pPr>
    </w:p>
    <w:p w14:paraId="02B86DE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85DB333" w14:textId="77777777" w:rsidR="00365CC9" w:rsidRDefault="00C270CB">
      <w:pPr>
        <w:rPr>
          <w:rFonts w:asciiTheme="minorHAnsi" w:hAnsiTheme="minorHAnsi" w:cstheme="minorHAnsi"/>
          <w:color w:val="000000"/>
        </w:rPr>
      </w:pPr>
      <w:r>
        <w:rPr>
          <w:rFonts w:asciiTheme="minorHAnsi" w:hAnsiTheme="minorHAnsi" w:cstheme="minorHAnsi"/>
          <w:color w:val="000000"/>
        </w:rPr>
        <w:t>As a lab member, I would like to modify the flight logs so that they auto calculate the flight time and auto fill in that time on the summary page.</w:t>
      </w:r>
    </w:p>
    <w:p w14:paraId="3DB09BC6" w14:textId="77777777" w:rsidR="00365CC9" w:rsidRDefault="00365CC9">
      <w:pPr>
        <w:rPr>
          <w:rFonts w:asciiTheme="minorHAnsi" w:hAnsiTheme="minorHAnsi" w:cstheme="minorHAnsi"/>
          <w:b/>
          <w:bCs/>
          <w:color w:val="000000"/>
        </w:rPr>
      </w:pPr>
    </w:p>
    <w:p w14:paraId="3B54C93B"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EB8AF28" w14:textId="77777777" w:rsidR="00365CC9" w:rsidRDefault="00C270CB">
      <w:pPr>
        <w:rPr>
          <w:rFonts w:asciiTheme="minorHAnsi" w:hAnsiTheme="minorHAnsi" w:cstheme="minorHAnsi"/>
        </w:rPr>
      </w:pPr>
      <w:r>
        <w:rPr>
          <w:rFonts w:asciiTheme="minorHAnsi" w:hAnsiTheme="minorHAnsi" w:cstheme="minorHAnsi"/>
        </w:rPr>
        <w:t>[ ] Create a formula that will automatically calculate the flight time each flight</w:t>
      </w:r>
    </w:p>
    <w:p w14:paraId="4E245963" w14:textId="77777777" w:rsidR="00365CC9" w:rsidRDefault="00C270CB">
      <w:pPr>
        <w:rPr>
          <w:rFonts w:asciiTheme="minorHAnsi" w:hAnsiTheme="minorHAnsi" w:cstheme="minorHAnsi"/>
        </w:rPr>
      </w:pPr>
      <w:r>
        <w:rPr>
          <w:rFonts w:asciiTheme="minorHAnsi" w:hAnsiTheme="minorHAnsi" w:cstheme="minorHAnsi"/>
        </w:rPr>
        <w:t>[ ] Have it auto fill on the summary page</w:t>
      </w:r>
    </w:p>
    <w:p w14:paraId="63860C38" w14:textId="77777777" w:rsidR="00365CC9" w:rsidRDefault="00C270CB">
      <w:pPr>
        <w:rPr>
          <w:rFonts w:asciiTheme="minorHAnsi" w:hAnsiTheme="minorHAnsi" w:cstheme="minorHAnsi"/>
        </w:rPr>
      </w:pPr>
      <w:r>
        <w:rPr>
          <w:rFonts w:asciiTheme="minorHAnsi" w:hAnsiTheme="minorHAnsi" w:cstheme="minorHAnsi"/>
        </w:rPr>
        <w:t>[ ] Auto fill should round to two decimal places (we don’t need 3.11223234234266786 precision)</w:t>
      </w:r>
    </w:p>
    <w:p w14:paraId="288FB7B5" w14:textId="77777777" w:rsidR="00365CC9" w:rsidRDefault="00C270CB">
      <w:pPr>
        <w:rPr>
          <w:rFonts w:asciiTheme="minorHAnsi" w:hAnsiTheme="minorHAnsi" w:cstheme="minorHAnsi"/>
        </w:rPr>
      </w:pPr>
      <w:r>
        <w:rPr>
          <w:rFonts w:asciiTheme="minorHAnsi" w:hAnsiTheme="minorHAnsi" w:cstheme="minorHAnsi"/>
        </w:rPr>
        <w:t>[ ] Roll this out across all of the aircraft</w:t>
      </w:r>
    </w:p>
    <w:p w14:paraId="2C875BCB" w14:textId="77777777" w:rsidR="00365CC9" w:rsidRDefault="00365CC9">
      <w:pPr>
        <w:rPr>
          <w:rFonts w:asciiTheme="minorHAnsi" w:hAnsiTheme="minorHAnsi" w:cstheme="minorHAnsi"/>
        </w:rPr>
      </w:pPr>
    </w:p>
    <w:p w14:paraId="5FD947B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DA06669" w14:textId="77777777" w:rsidR="00365CC9" w:rsidRDefault="00C270CB">
      <w:pPr>
        <w:rPr>
          <w:rFonts w:asciiTheme="minorHAnsi" w:hAnsiTheme="minorHAnsi" w:cstheme="minorHAnsi"/>
          <w:b/>
          <w:bCs/>
          <w:color w:val="000000"/>
        </w:rPr>
      </w:pPr>
      <w:r>
        <w:br w:type="page"/>
      </w:r>
    </w:p>
    <w:p w14:paraId="7D858F73" w14:textId="77777777" w:rsidR="00365CC9" w:rsidRDefault="00C270CB">
      <w:pPr>
        <w:pStyle w:val="Heading2"/>
      </w:pPr>
      <w:r>
        <w:lastRenderedPageBreak/>
        <w:t>2452 – AFSL Action Items 1</w:t>
      </w:r>
    </w:p>
    <w:p w14:paraId="07DD2FA8" w14:textId="77777777" w:rsidR="00365CC9" w:rsidRDefault="00365CC9">
      <w:pPr>
        <w:pStyle w:val="NoSpacing"/>
        <w:rPr>
          <w:b/>
        </w:rPr>
      </w:pPr>
    </w:p>
    <w:p w14:paraId="4B7A03B1" w14:textId="77777777" w:rsidR="00365CC9" w:rsidRDefault="00C270CB">
      <w:pPr>
        <w:pStyle w:val="NoSpacing"/>
        <w:rPr>
          <w:b/>
        </w:rPr>
      </w:pPr>
      <w:r>
        <w:rPr>
          <w:b/>
        </w:rPr>
        <w:t>Content</w:t>
      </w:r>
    </w:p>
    <w:p w14:paraId="22EC77F7" w14:textId="77777777" w:rsidR="00365CC9" w:rsidRDefault="00C270CB">
      <w:pPr>
        <w:pStyle w:val="NoSpacing"/>
      </w:pPr>
      <w:r>
        <w:t>As a Lab member, I would like to check all the components and reassemble the broken fuselage.</w:t>
      </w:r>
    </w:p>
    <w:p w14:paraId="64C31053" w14:textId="77777777" w:rsidR="00365CC9" w:rsidRDefault="00365CC9">
      <w:pPr>
        <w:pStyle w:val="NoSpacing"/>
      </w:pPr>
    </w:p>
    <w:p w14:paraId="2A5638F0" w14:textId="77777777" w:rsidR="00365CC9" w:rsidRDefault="00C270CB">
      <w:pPr>
        <w:pStyle w:val="NoSpacing"/>
      </w:pPr>
      <w:r>
        <w:rPr>
          <w:b/>
        </w:rPr>
        <w:t>Definition of Done</w:t>
      </w:r>
    </w:p>
    <w:p w14:paraId="48D32189" w14:textId="77777777" w:rsidR="00365CC9" w:rsidRDefault="00C270CB">
      <w:pPr>
        <w:pStyle w:val="NoSpacing"/>
      </w:pPr>
      <w:r>
        <w:t>[X] Clean up the Precision laptops so each one only has a single Perforce workspace (delete the others)? I would recommend syncing the AFSL, Flight Operations, and TRAPIS2 depots for now. You could call the workspace devFlightTest. The idea is to have a single workspace that everyone can use.</w:t>
      </w:r>
    </w:p>
    <w:p w14:paraId="66BA5025" w14:textId="77777777" w:rsidR="00365CC9" w:rsidRDefault="00C270CB">
      <w:pPr>
        <w:pStyle w:val="NoSpacing"/>
      </w:pPr>
      <w:r>
        <w:t>[X] Install the Phantom charger in the charging station. It is currently sitting on top of the charging station.</w:t>
      </w:r>
    </w:p>
    <w:p w14:paraId="14A1914E" w14:textId="77777777" w:rsidR="00365CC9" w:rsidRDefault="00C270CB">
      <w:pPr>
        <w:pStyle w:val="NoSpacing"/>
      </w:pPr>
      <w:r>
        <w:t>[ ] Pick out 5 lbs worth of the dead LiPo batteries (in the red toolbox) and dispose of them over in the eMedia bin in the CSE building (we did that together once a long time ago). Take them out of their LiPo bags, and tape over the leads so that we can keep the rubber caps. Be sure to mark on the Comp Tracker the batteries that you are taking over to the eMedia bin. Change their current location to eMedia and switch the disposed column to yes on the tracker.</w:t>
      </w:r>
    </w:p>
    <w:p w14:paraId="15502C77" w14:textId="77777777" w:rsidR="00365CC9" w:rsidRDefault="00C270CB">
      <w:pPr>
        <w:pStyle w:val="NoSpacing"/>
      </w:pPr>
      <w:r>
        <w:t>[X] Find a link to what kind of ink cartridge our printer uses, since it is getting low.</w:t>
      </w:r>
    </w:p>
    <w:p w14:paraId="3FC67D83" w14:textId="77777777" w:rsidR="00365CC9" w:rsidRDefault="00C270CB">
      <w:pPr>
        <w:pStyle w:val="NoSpacing"/>
      </w:pPr>
      <w:r>
        <w:t>[X] Inventory all of the new servos and battery, both on the component tracker and physically put everything away in their appropriate box.</w:t>
      </w:r>
    </w:p>
    <w:p w14:paraId="3CC9F1D7" w14:textId="77777777" w:rsidR="00365CC9" w:rsidRDefault="00C270CB">
      <w:pPr>
        <w:pStyle w:val="NoSpacing"/>
      </w:pPr>
      <w:r>
        <w:t>[ ] Find the appropriate extra wires and connections necessary to allow us to charge Argo's batteries at the MFOC? Argo's batteries use the big red and black plugs.</w:t>
      </w:r>
    </w:p>
    <w:p w14:paraId="2A4FAA7C" w14:textId="77777777" w:rsidR="00365CC9" w:rsidRDefault="00365CC9">
      <w:pPr>
        <w:pStyle w:val="NoSpacing"/>
      </w:pPr>
    </w:p>
    <w:p w14:paraId="4D4C27AB" w14:textId="77777777" w:rsidR="00365CC9" w:rsidRDefault="00C270CB">
      <w:pPr>
        <w:pStyle w:val="NoSpacing"/>
        <w:rPr>
          <w:b/>
        </w:rPr>
      </w:pPr>
      <w:r>
        <w:rPr>
          <w:b/>
        </w:rPr>
        <w:t>Notes</w:t>
      </w:r>
    </w:p>
    <w:p w14:paraId="7D9AB60A"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3849FF3E" w14:textId="77777777">
        <w:tc>
          <w:tcPr>
            <w:tcW w:w="9576" w:type="dxa"/>
            <w:tcBorders>
              <w:left w:val="nil"/>
              <w:bottom w:val="nil"/>
              <w:right w:val="nil"/>
            </w:tcBorders>
            <w:shd w:val="clear" w:color="auto" w:fill="auto"/>
          </w:tcPr>
          <w:p w14:paraId="3346A58E" w14:textId="77777777" w:rsidR="00365CC9" w:rsidRDefault="00365CC9">
            <w:pPr>
              <w:pStyle w:val="NoSpacing"/>
            </w:pPr>
          </w:p>
        </w:tc>
      </w:tr>
    </w:tbl>
    <w:p w14:paraId="09D1D261" w14:textId="77777777" w:rsidR="00365CC9" w:rsidRDefault="00365CC9">
      <w:pPr>
        <w:rPr>
          <w:rFonts w:asciiTheme="minorHAnsi" w:hAnsiTheme="minorHAnsi" w:cstheme="minorHAnsi"/>
          <w:b/>
          <w:bCs/>
          <w:color w:val="000000"/>
        </w:rPr>
      </w:pPr>
    </w:p>
    <w:p w14:paraId="51809972" w14:textId="77777777" w:rsidR="00365CC9" w:rsidRDefault="00C270CB">
      <w:pPr>
        <w:rPr>
          <w:rFonts w:asciiTheme="minorHAnsi" w:hAnsiTheme="minorHAnsi" w:cstheme="minorHAnsi"/>
          <w:b/>
          <w:bCs/>
          <w:color w:val="000000"/>
        </w:rPr>
      </w:pPr>
      <w:r>
        <w:br w:type="page"/>
      </w:r>
    </w:p>
    <w:p w14:paraId="4D8B8BD2" w14:textId="77777777" w:rsidR="00365CC9" w:rsidRDefault="00C270CB">
      <w:pPr>
        <w:pStyle w:val="Heading2"/>
      </w:pPr>
      <w:r>
        <w:lastRenderedPageBreak/>
        <w:t>2453 – AFSL Action Items 2</w:t>
      </w:r>
    </w:p>
    <w:p w14:paraId="7D7FD638" w14:textId="77777777" w:rsidR="00365CC9" w:rsidRDefault="00365CC9">
      <w:pPr>
        <w:pStyle w:val="NoSpacing"/>
        <w:rPr>
          <w:b/>
        </w:rPr>
      </w:pPr>
    </w:p>
    <w:p w14:paraId="2C4A27DE" w14:textId="77777777" w:rsidR="00365CC9" w:rsidRDefault="00C270CB">
      <w:pPr>
        <w:pStyle w:val="NoSpacing"/>
        <w:rPr>
          <w:b/>
        </w:rPr>
      </w:pPr>
      <w:r>
        <w:rPr>
          <w:b/>
        </w:rPr>
        <w:t>Content</w:t>
      </w:r>
    </w:p>
    <w:p w14:paraId="33E83D80" w14:textId="77777777" w:rsidR="00365CC9" w:rsidRDefault="00C270CB">
      <w:pPr>
        <w:pStyle w:val="NoSpacing"/>
      </w:pPr>
      <w:r>
        <w:t>As a Lab member, I would like to check all the components and reassemble the broken fuselage.</w:t>
      </w:r>
    </w:p>
    <w:p w14:paraId="6F8C26C6" w14:textId="77777777" w:rsidR="00365CC9" w:rsidRDefault="00365CC9">
      <w:pPr>
        <w:pStyle w:val="NoSpacing"/>
      </w:pPr>
    </w:p>
    <w:p w14:paraId="6EB85A82" w14:textId="77777777" w:rsidR="00365CC9" w:rsidRDefault="00C270CB">
      <w:pPr>
        <w:pStyle w:val="NoSpacing"/>
      </w:pPr>
      <w:r>
        <w:rPr>
          <w:b/>
        </w:rPr>
        <w:t>Definition of Done</w:t>
      </w:r>
    </w:p>
    <w:p w14:paraId="317532AD" w14:textId="77777777" w:rsidR="00365CC9" w:rsidRDefault="00C270CB">
      <w:pPr>
        <w:pStyle w:val="NoSpacing"/>
      </w:pPr>
      <w:r>
        <w:t>[ ] create a few XT60 connection extenders</w:t>
      </w:r>
    </w:p>
    <w:p w14:paraId="7825DDA7" w14:textId="77777777" w:rsidR="00365CC9" w:rsidRDefault="00C270CB">
      <w:pPr>
        <w:pStyle w:val="NoSpacing"/>
        <w:numPr>
          <w:ilvl w:val="0"/>
          <w:numId w:val="4"/>
        </w:numPr>
      </w:pPr>
      <w:r>
        <w:t>Basically, an extension wire with an XT60 connector on each side so that if we need the leads on a battery to be a little bit longer, we could just plug in this extender so that the battery can reach farther. It would be useful if we had two extenders that are about 3 inches long, and two that are about 5 inches long.</w:t>
      </w:r>
    </w:p>
    <w:p w14:paraId="5FB54275" w14:textId="77777777" w:rsidR="00365CC9" w:rsidRDefault="00C270CB">
      <w:pPr>
        <w:pStyle w:val="NoSpacing"/>
      </w:pPr>
      <w:r>
        <w:t>[ ] Labeling</w:t>
      </w:r>
    </w:p>
    <w:p w14:paraId="47C366D5" w14:textId="77777777" w:rsidR="00365CC9" w:rsidRDefault="00C270CB">
      <w:pPr>
        <w:pStyle w:val="NoSpacing"/>
        <w:ind w:firstLine="709"/>
      </w:pPr>
      <w:r>
        <w:t>[ ] Sam's switches with off/on</w:t>
      </w:r>
    </w:p>
    <w:p w14:paraId="2E4CDB89" w14:textId="77777777" w:rsidR="00365CC9" w:rsidRDefault="00C270CB">
      <w:pPr>
        <w:pStyle w:val="NoSpacing"/>
        <w:ind w:firstLine="709"/>
      </w:pPr>
      <w:r>
        <w:t>[ ] Sam's aileron wires with left/right aileron</w:t>
      </w:r>
    </w:p>
    <w:p w14:paraId="558EEEA9" w14:textId="77777777" w:rsidR="00365CC9" w:rsidRDefault="00C270CB">
      <w:pPr>
        <w:pStyle w:val="NoSpacing"/>
      </w:pPr>
      <w:r>
        <w:t>[ ] Repair battery 58 - it has a loose main lead and I believe the red balance connector is loose. I think the battery is somewhere in the black battery bin.</w:t>
      </w:r>
    </w:p>
    <w:p w14:paraId="6766A5B4" w14:textId="77777777" w:rsidR="00365CC9" w:rsidRDefault="00365CC9">
      <w:pPr>
        <w:pStyle w:val="NoSpacing"/>
      </w:pPr>
    </w:p>
    <w:p w14:paraId="67EFE233" w14:textId="77777777" w:rsidR="00365CC9" w:rsidRDefault="00C270CB">
      <w:pPr>
        <w:pStyle w:val="NoSpacing"/>
        <w:rPr>
          <w:b/>
        </w:rPr>
      </w:pPr>
      <w:r>
        <w:rPr>
          <w:b/>
        </w:rPr>
        <w:t>Notes</w:t>
      </w:r>
    </w:p>
    <w:p w14:paraId="78C5A95F"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570879EF" w14:textId="77777777">
        <w:tc>
          <w:tcPr>
            <w:tcW w:w="9576" w:type="dxa"/>
            <w:tcBorders>
              <w:left w:val="nil"/>
              <w:bottom w:val="nil"/>
              <w:right w:val="nil"/>
            </w:tcBorders>
            <w:shd w:val="clear" w:color="auto" w:fill="auto"/>
          </w:tcPr>
          <w:p w14:paraId="51FFA276" w14:textId="77777777" w:rsidR="00365CC9" w:rsidRDefault="00365CC9">
            <w:pPr>
              <w:pStyle w:val="NoSpacing"/>
            </w:pPr>
          </w:p>
        </w:tc>
      </w:tr>
    </w:tbl>
    <w:p w14:paraId="7B3AA355" w14:textId="77777777" w:rsidR="00365CC9" w:rsidRDefault="00365CC9">
      <w:pPr>
        <w:rPr>
          <w:rFonts w:asciiTheme="minorHAnsi" w:hAnsiTheme="minorHAnsi" w:cstheme="minorHAnsi"/>
          <w:b/>
          <w:bCs/>
          <w:color w:val="000000"/>
        </w:rPr>
      </w:pPr>
    </w:p>
    <w:p w14:paraId="1398E819" w14:textId="77777777" w:rsidR="00365CC9" w:rsidRDefault="00C270CB">
      <w:pPr>
        <w:rPr>
          <w:rFonts w:asciiTheme="minorHAnsi" w:hAnsiTheme="minorHAnsi" w:cstheme="minorHAnsi"/>
          <w:b/>
          <w:bCs/>
          <w:color w:val="000000"/>
        </w:rPr>
      </w:pPr>
      <w:r>
        <w:br w:type="page"/>
      </w:r>
    </w:p>
    <w:p w14:paraId="6C0CB011" w14:textId="77777777" w:rsidR="00365CC9" w:rsidRDefault="00C270CB">
      <w:pPr>
        <w:pStyle w:val="Heading2"/>
      </w:pPr>
      <w:r>
        <w:lastRenderedPageBreak/>
        <w:t>2454 – TRAPIS Payload Interference Testing</w:t>
      </w:r>
    </w:p>
    <w:p w14:paraId="3DCB63BA" w14:textId="77777777" w:rsidR="00365CC9" w:rsidRDefault="00365CC9">
      <w:pPr>
        <w:pStyle w:val="NoSpacing"/>
        <w:rPr>
          <w:b/>
        </w:rPr>
      </w:pPr>
    </w:p>
    <w:p w14:paraId="3EBDB19C" w14:textId="77777777" w:rsidR="00365CC9" w:rsidRDefault="00C270CB">
      <w:pPr>
        <w:pStyle w:val="NoSpacing"/>
        <w:rPr>
          <w:b/>
        </w:rPr>
      </w:pPr>
      <w:r>
        <w:rPr>
          <w:b/>
        </w:rPr>
        <w:t>Content</w:t>
      </w:r>
    </w:p>
    <w:p w14:paraId="0E537BC0" w14:textId="77777777" w:rsidR="00365CC9" w:rsidRDefault="00C270CB">
      <w:pPr>
        <w:pStyle w:val="NoSpacing"/>
      </w:pPr>
      <w:r>
        <w:t>As a lab member, I would like to conduct interference testing on the TRAPIS payload.</w:t>
      </w:r>
    </w:p>
    <w:p w14:paraId="33BF3291" w14:textId="77777777" w:rsidR="00365CC9" w:rsidRDefault="00365CC9">
      <w:pPr>
        <w:pStyle w:val="NoSpacing"/>
      </w:pPr>
    </w:p>
    <w:p w14:paraId="4903B8E5" w14:textId="77777777" w:rsidR="00365CC9" w:rsidRDefault="00C270CB">
      <w:pPr>
        <w:pStyle w:val="NoSpacing"/>
      </w:pPr>
      <w:r>
        <w:rPr>
          <w:b/>
        </w:rPr>
        <w:t>Definition of Done</w:t>
      </w:r>
    </w:p>
    <w:p w14:paraId="2ED90953" w14:textId="77777777" w:rsidR="00365CC9" w:rsidRDefault="00365CC9">
      <w:pPr>
        <w:pStyle w:val="NoSpacing"/>
      </w:pPr>
    </w:p>
    <w:p w14:paraId="574790B7" w14:textId="77777777" w:rsidR="00365CC9" w:rsidRDefault="00C270CB">
      <w:pPr>
        <w:pStyle w:val="NoSpacing"/>
      </w:pPr>
      <w:r>
        <w:t>[ ] Conduct ground testing to determine the optimum location on the Finwing Sabres for the transponder and the antenna in order to minimize interference.</w:t>
      </w:r>
    </w:p>
    <w:p w14:paraId="6F8794F8" w14:textId="77777777" w:rsidR="00365CC9" w:rsidRDefault="00365CC9">
      <w:pPr>
        <w:pStyle w:val="NoSpacing"/>
      </w:pPr>
    </w:p>
    <w:p w14:paraId="3F6ADBCA" w14:textId="77777777" w:rsidR="00365CC9" w:rsidRDefault="00C270CB">
      <w:pPr>
        <w:pStyle w:val="NoSpacing"/>
        <w:rPr>
          <w:b/>
        </w:rPr>
      </w:pPr>
      <w:r>
        <w:rPr>
          <w:b/>
        </w:rPr>
        <w:t>Notes</w:t>
      </w:r>
    </w:p>
    <w:p w14:paraId="017EAB3B"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6771E100" w14:textId="77777777">
        <w:tc>
          <w:tcPr>
            <w:tcW w:w="9576" w:type="dxa"/>
            <w:tcBorders>
              <w:left w:val="nil"/>
              <w:bottom w:val="nil"/>
              <w:right w:val="nil"/>
            </w:tcBorders>
            <w:shd w:val="clear" w:color="auto" w:fill="auto"/>
          </w:tcPr>
          <w:p w14:paraId="737B978D" w14:textId="77777777" w:rsidR="00365CC9" w:rsidRDefault="00365CC9">
            <w:pPr>
              <w:pStyle w:val="NoSpacing"/>
            </w:pPr>
          </w:p>
        </w:tc>
      </w:tr>
    </w:tbl>
    <w:p w14:paraId="16D1AE38" w14:textId="77777777" w:rsidR="00365CC9" w:rsidRDefault="00365CC9">
      <w:pPr>
        <w:rPr>
          <w:rFonts w:asciiTheme="minorHAnsi" w:hAnsiTheme="minorHAnsi" w:cstheme="minorHAnsi"/>
          <w:b/>
          <w:bCs/>
          <w:color w:val="000000"/>
        </w:rPr>
      </w:pPr>
    </w:p>
    <w:p w14:paraId="05155F6E" w14:textId="77777777" w:rsidR="00365CC9" w:rsidRDefault="00C270CB">
      <w:pPr>
        <w:rPr>
          <w:rFonts w:asciiTheme="minorHAnsi" w:hAnsiTheme="minorHAnsi" w:cstheme="minorHAnsi"/>
          <w:b/>
          <w:bCs/>
          <w:color w:val="000000"/>
        </w:rPr>
      </w:pPr>
      <w:r>
        <w:br w:type="page"/>
      </w:r>
    </w:p>
    <w:p w14:paraId="1FFAC492" w14:textId="77777777" w:rsidR="00365CC9" w:rsidRDefault="00C270CB">
      <w:pPr>
        <w:pStyle w:val="Heading2"/>
      </w:pPr>
      <w:r>
        <w:lastRenderedPageBreak/>
        <w:t>2455 – TRAPIS Payload Interference Testing - Copy</w:t>
      </w:r>
    </w:p>
    <w:p w14:paraId="7253E50F" w14:textId="77777777" w:rsidR="00365CC9" w:rsidRDefault="00365CC9">
      <w:pPr>
        <w:pStyle w:val="NoSpacing"/>
        <w:rPr>
          <w:b/>
        </w:rPr>
      </w:pPr>
    </w:p>
    <w:p w14:paraId="1787705B" w14:textId="77777777" w:rsidR="00365CC9" w:rsidRDefault="00C270CB">
      <w:pPr>
        <w:pStyle w:val="NoSpacing"/>
        <w:rPr>
          <w:b/>
        </w:rPr>
      </w:pPr>
      <w:r>
        <w:rPr>
          <w:b/>
        </w:rPr>
        <w:t>Content</w:t>
      </w:r>
    </w:p>
    <w:p w14:paraId="41EE08EF" w14:textId="77777777" w:rsidR="00365CC9" w:rsidRDefault="00C270CB">
      <w:pPr>
        <w:pStyle w:val="NoSpacing"/>
      </w:pPr>
      <w:r>
        <w:t>As a lab member, I would like to conduct interference testing on the TRAPIS payload.</w:t>
      </w:r>
    </w:p>
    <w:p w14:paraId="63D9834D" w14:textId="77777777" w:rsidR="00365CC9" w:rsidRDefault="00365CC9">
      <w:pPr>
        <w:pStyle w:val="NoSpacing"/>
      </w:pPr>
    </w:p>
    <w:p w14:paraId="2A8F0FF1" w14:textId="77777777" w:rsidR="00365CC9" w:rsidRDefault="00C270CB">
      <w:pPr>
        <w:pStyle w:val="NoSpacing"/>
      </w:pPr>
      <w:r>
        <w:rPr>
          <w:b/>
        </w:rPr>
        <w:t>Definition of Done</w:t>
      </w:r>
    </w:p>
    <w:p w14:paraId="4D636AC4" w14:textId="77777777" w:rsidR="00365CC9" w:rsidRDefault="00365CC9">
      <w:pPr>
        <w:pStyle w:val="NoSpacing"/>
      </w:pPr>
    </w:p>
    <w:p w14:paraId="7A03AF5A" w14:textId="77777777" w:rsidR="00365CC9" w:rsidRDefault="00C270CB">
      <w:pPr>
        <w:pStyle w:val="NoSpacing"/>
      </w:pPr>
      <w:r>
        <w:t>Copy of User Story 2454 – TRAPIS Payload Interference Testing</w:t>
      </w:r>
    </w:p>
    <w:p w14:paraId="7A6AFAD7" w14:textId="77777777" w:rsidR="00365CC9" w:rsidRDefault="00365CC9">
      <w:pPr>
        <w:pStyle w:val="NoSpacing"/>
      </w:pPr>
    </w:p>
    <w:p w14:paraId="752600B7" w14:textId="77777777" w:rsidR="00365CC9" w:rsidRDefault="00C270CB">
      <w:pPr>
        <w:pStyle w:val="NoSpacing"/>
        <w:rPr>
          <w:b/>
        </w:rPr>
      </w:pPr>
      <w:r>
        <w:rPr>
          <w:b/>
        </w:rPr>
        <w:t>Notes</w:t>
      </w:r>
    </w:p>
    <w:p w14:paraId="4DF65B00" w14:textId="77777777" w:rsidR="00365CC9" w:rsidRDefault="00365CC9">
      <w:pPr>
        <w:pStyle w:val="NoSpacing"/>
        <w:numPr>
          <w:ilvl w:val="0"/>
          <w:numId w:val="19"/>
        </w:numPr>
        <w:rPr>
          <w:b/>
        </w:rPr>
      </w:pPr>
    </w:p>
    <w:tbl>
      <w:tblPr>
        <w:tblStyle w:val="TableGrid"/>
        <w:tblW w:w="9576" w:type="dxa"/>
        <w:tblCellMar>
          <w:left w:w="163" w:type="dxa"/>
        </w:tblCellMar>
        <w:tblLook w:val="04A0" w:firstRow="1" w:lastRow="0" w:firstColumn="1" w:lastColumn="0" w:noHBand="0" w:noVBand="1"/>
      </w:tblPr>
      <w:tblGrid>
        <w:gridCol w:w="9576"/>
      </w:tblGrid>
      <w:tr w:rsidR="00365CC9" w14:paraId="533756F3" w14:textId="77777777">
        <w:tc>
          <w:tcPr>
            <w:tcW w:w="9576" w:type="dxa"/>
            <w:tcBorders>
              <w:left w:val="nil"/>
              <w:bottom w:val="nil"/>
              <w:right w:val="nil"/>
            </w:tcBorders>
            <w:shd w:val="clear" w:color="auto" w:fill="auto"/>
          </w:tcPr>
          <w:p w14:paraId="7F0DE5D7" w14:textId="77777777" w:rsidR="00365CC9" w:rsidRDefault="00365CC9">
            <w:pPr>
              <w:pStyle w:val="NoSpacing"/>
            </w:pPr>
          </w:p>
        </w:tc>
      </w:tr>
    </w:tbl>
    <w:p w14:paraId="0D0F8D36" w14:textId="77777777" w:rsidR="00365CC9" w:rsidRDefault="00365CC9">
      <w:pPr>
        <w:rPr>
          <w:rFonts w:asciiTheme="minorHAnsi" w:hAnsiTheme="minorHAnsi" w:cstheme="minorHAnsi"/>
          <w:b/>
          <w:bCs/>
          <w:color w:val="000000"/>
        </w:rPr>
      </w:pPr>
    </w:p>
    <w:p w14:paraId="28A8F76F" w14:textId="77777777" w:rsidR="00365CC9" w:rsidRDefault="00C270CB">
      <w:pPr>
        <w:rPr>
          <w:rFonts w:asciiTheme="minorHAnsi" w:hAnsiTheme="minorHAnsi" w:cstheme="minorHAnsi"/>
          <w:b/>
          <w:bCs/>
          <w:color w:val="000000"/>
        </w:rPr>
      </w:pPr>
      <w:r>
        <w:br w:type="page"/>
      </w:r>
    </w:p>
    <w:p w14:paraId="7529143E" w14:textId="77777777" w:rsidR="00365CC9" w:rsidRDefault="00C270CB">
      <w:pPr>
        <w:pStyle w:val="Heading2"/>
        <w:rPr>
          <w:rFonts w:asciiTheme="minorHAnsi" w:hAnsiTheme="minorHAnsi" w:cstheme="minorHAnsi"/>
          <w:caps/>
        </w:rPr>
      </w:pPr>
      <w:r>
        <w:rPr>
          <w:rFonts w:asciiTheme="minorHAnsi" w:hAnsiTheme="minorHAnsi" w:cstheme="minorHAnsi"/>
        </w:rPr>
        <w:lastRenderedPageBreak/>
        <w:t>2456 – Finwing canopy and nose door latches. TRAPIS antenna fixture</w:t>
      </w:r>
    </w:p>
    <w:p w14:paraId="43FA9432" w14:textId="77777777" w:rsidR="00365CC9" w:rsidRDefault="00365CC9">
      <w:pPr>
        <w:rPr>
          <w:rFonts w:asciiTheme="minorHAnsi" w:hAnsiTheme="minorHAnsi" w:cstheme="minorHAnsi"/>
          <w:b/>
          <w:bCs/>
          <w:color w:val="000000"/>
        </w:rPr>
      </w:pPr>
    </w:p>
    <w:p w14:paraId="7F141DC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1C820EE" w14:textId="77777777" w:rsidR="00365CC9" w:rsidRDefault="00C270CB">
      <w:pPr>
        <w:rPr>
          <w:rFonts w:asciiTheme="minorHAnsi" w:hAnsiTheme="minorHAnsi" w:cstheme="minorHAnsi"/>
          <w:color w:val="000000"/>
        </w:rPr>
      </w:pPr>
      <w:r>
        <w:rPr>
          <w:rFonts w:asciiTheme="minorHAnsi" w:hAnsiTheme="minorHAnsi" w:cstheme="minorHAnsi"/>
          <w:color w:val="000000"/>
        </w:rPr>
        <w:t>Create latches for canopy and nose door, TRAPIZ antenna fixture to reduce duct taping.</w:t>
      </w:r>
    </w:p>
    <w:p w14:paraId="35A4343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772D439" w14:textId="77777777" w:rsidR="00365CC9" w:rsidRDefault="00C270CB">
      <w:pPr>
        <w:rPr>
          <w:rFonts w:asciiTheme="minorHAnsi" w:hAnsiTheme="minorHAnsi" w:cstheme="minorHAnsi"/>
        </w:rPr>
      </w:pPr>
      <w:r>
        <w:rPr>
          <w:rFonts w:asciiTheme="minorHAnsi" w:hAnsiTheme="minorHAnsi" w:cstheme="minorHAnsi"/>
        </w:rPr>
        <w:t>[ ] Doors and antenna can be easily removed and installed without changing duct tape each time.</w:t>
      </w:r>
    </w:p>
    <w:p w14:paraId="0B449728" w14:textId="77777777" w:rsidR="00365CC9" w:rsidRDefault="00365CC9">
      <w:pPr>
        <w:rPr>
          <w:rFonts w:asciiTheme="minorHAnsi" w:hAnsiTheme="minorHAnsi" w:cstheme="minorHAnsi"/>
        </w:rPr>
      </w:pPr>
    </w:p>
    <w:p w14:paraId="6167842A" w14:textId="77777777" w:rsidR="00365CC9" w:rsidRDefault="00365CC9">
      <w:pPr>
        <w:rPr>
          <w:rFonts w:asciiTheme="minorHAnsi" w:hAnsiTheme="minorHAnsi" w:cstheme="minorHAnsi"/>
        </w:rPr>
      </w:pPr>
    </w:p>
    <w:p w14:paraId="5B4626A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D45EE59" w14:textId="77777777" w:rsidR="00365CC9" w:rsidRDefault="00365CC9">
      <w:pPr>
        <w:pStyle w:val="ListParagraph"/>
        <w:numPr>
          <w:ilvl w:val="0"/>
          <w:numId w:val="10"/>
        </w:numPr>
        <w:spacing w:after="0" w:line="240" w:lineRule="auto"/>
        <w:textAlignment w:val="baseline"/>
        <w:rPr>
          <w:rFonts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00020F9" w14:textId="77777777">
        <w:trPr>
          <w:trHeight w:val="63"/>
        </w:trPr>
        <w:tc>
          <w:tcPr>
            <w:tcW w:w="9576" w:type="dxa"/>
            <w:tcBorders>
              <w:left w:val="nil"/>
              <w:bottom w:val="nil"/>
              <w:right w:val="nil"/>
            </w:tcBorders>
            <w:shd w:val="clear" w:color="auto" w:fill="auto"/>
          </w:tcPr>
          <w:p w14:paraId="6ED594B6" w14:textId="77777777" w:rsidR="00365CC9" w:rsidRDefault="00365CC9"/>
          <w:p w14:paraId="12B6F5CB" w14:textId="77777777" w:rsidR="00365CC9" w:rsidRDefault="00365CC9"/>
        </w:tc>
      </w:tr>
    </w:tbl>
    <w:p w14:paraId="6FFDBB15" w14:textId="77777777" w:rsidR="00365CC9" w:rsidRDefault="00365CC9"/>
    <w:p w14:paraId="73FF1188" w14:textId="77777777" w:rsidR="00365CC9" w:rsidRDefault="00C270CB">
      <w:r>
        <w:br w:type="page"/>
      </w:r>
    </w:p>
    <w:p w14:paraId="1B5086D2" w14:textId="77777777" w:rsidR="00365CC9" w:rsidRDefault="00C270CB">
      <w:pPr>
        <w:pStyle w:val="Heading2"/>
        <w:rPr>
          <w:rFonts w:asciiTheme="minorHAnsi" w:hAnsiTheme="minorHAnsi" w:cstheme="minorHAnsi"/>
        </w:rPr>
      </w:pPr>
      <w:bookmarkStart w:id="42" w:name="_Hlk515965926"/>
      <w:bookmarkEnd w:id="42"/>
      <w:r>
        <w:rPr>
          <w:rFonts w:asciiTheme="minorHAnsi" w:hAnsiTheme="minorHAnsi" w:cstheme="minorHAnsi"/>
        </w:rPr>
        <w:lastRenderedPageBreak/>
        <w:t>2457 – Finwing Decals (copy)</w:t>
      </w:r>
    </w:p>
    <w:p w14:paraId="7B50D5DE" w14:textId="77777777" w:rsidR="00365CC9" w:rsidRDefault="00365CC9"/>
    <w:p w14:paraId="67298C99" w14:textId="77777777" w:rsidR="00365CC9" w:rsidRDefault="00C270CB">
      <w:pPr>
        <w:pStyle w:val="NoSpacing"/>
      </w:pPr>
      <w:r>
        <w:rPr>
          <w:b/>
        </w:rPr>
        <w:t>Content</w:t>
      </w:r>
    </w:p>
    <w:p w14:paraId="4003B99A" w14:textId="77777777" w:rsidR="00365CC9" w:rsidRDefault="00C270CB">
      <w:pPr>
        <w:pStyle w:val="NoSpacing"/>
        <w:rPr>
          <w:rFonts w:asciiTheme="minorHAnsi" w:hAnsiTheme="minorHAnsi" w:cstheme="minorHAnsi"/>
        </w:rPr>
      </w:pPr>
      <w:r>
        <w:t>Copy of user story 2103 –</w:t>
      </w:r>
      <w:r>
        <w:rPr>
          <w:rFonts w:asciiTheme="minorHAnsi" w:hAnsiTheme="minorHAnsi" w:cstheme="minorHAnsi"/>
        </w:rPr>
        <w:t xml:space="preserve"> Finwing Decals</w:t>
      </w:r>
    </w:p>
    <w:p w14:paraId="69F411A0" w14:textId="77777777" w:rsidR="00365CC9" w:rsidRDefault="00365CC9">
      <w:pPr>
        <w:pStyle w:val="NoSpacing"/>
      </w:pPr>
    </w:p>
    <w:p w14:paraId="5355084E" w14:textId="77777777" w:rsidR="00365CC9" w:rsidRDefault="00C270CB">
      <w:pPr>
        <w:pStyle w:val="NoSpacing"/>
      </w:pPr>
      <w:r>
        <w:rPr>
          <w:b/>
        </w:rPr>
        <w:t>Definition of Done</w:t>
      </w:r>
    </w:p>
    <w:p w14:paraId="002C88BC" w14:textId="77777777" w:rsidR="00365CC9" w:rsidRDefault="00C270CB">
      <w:pPr>
        <w:pStyle w:val="NoSpacing"/>
      </w:pPr>
      <w:r>
        <w:t>Copy definition of done from user story 2103 –</w:t>
      </w:r>
      <w:r>
        <w:rPr>
          <w:rFonts w:asciiTheme="minorHAnsi" w:hAnsiTheme="minorHAnsi" w:cstheme="minorHAnsi"/>
        </w:rPr>
        <w:t xml:space="preserve"> Finwing Decals.</w:t>
      </w:r>
    </w:p>
    <w:p w14:paraId="47863318" w14:textId="77777777" w:rsidR="00365CC9" w:rsidRDefault="00365CC9">
      <w:pPr>
        <w:pStyle w:val="NoSpacing"/>
      </w:pPr>
    </w:p>
    <w:p w14:paraId="0262EC4D" w14:textId="77777777" w:rsidR="00365CC9" w:rsidRDefault="00C270CB">
      <w:pPr>
        <w:pStyle w:val="NoSpacing"/>
      </w:pPr>
      <w:r>
        <w:rPr>
          <w:b/>
        </w:rPr>
        <w:t>Notes</w:t>
      </w:r>
    </w:p>
    <w:p w14:paraId="280FF9E6" w14:textId="77777777" w:rsidR="00365CC9" w:rsidRDefault="00C270CB">
      <w:r>
        <w:br w:type="page"/>
      </w:r>
    </w:p>
    <w:p w14:paraId="07F2C1AE" w14:textId="77777777" w:rsidR="00365CC9" w:rsidRDefault="00C270CB">
      <w:pPr>
        <w:pStyle w:val="Heading2"/>
        <w:rPr>
          <w:rFonts w:asciiTheme="minorHAnsi" w:hAnsiTheme="minorHAnsi" w:cstheme="minorHAnsi"/>
        </w:rPr>
      </w:pPr>
      <w:r>
        <w:rPr>
          <w:rFonts w:asciiTheme="minorHAnsi" w:hAnsiTheme="minorHAnsi" w:cstheme="minorHAnsi"/>
        </w:rPr>
        <w:lastRenderedPageBreak/>
        <w:t>2458 – Component Wiring Modification</w:t>
      </w:r>
    </w:p>
    <w:p w14:paraId="06FCE184" w14:textId="77777777" w:rsidR="00365CC9" w:rsidRDefault="00365CC9"/>
    <w:p w14:paraId="2E644C5C" w14:textId="77777777" w:rsidR="00365CC9" w:rsidRDefault="00C270CB">
      <w:pPr>
        <w:pStyle w:val="NoSpacing"/>
      </w:pPr>
      <w:r>
        <w:rPr>
          <w:b/>
        </w:rPr>
        <w:t>Content</w:t>
      </w:r>
    </w:p>
    <w:p w14:paraId="58D2433B" w14:textId="77777777" w:rsidR="00365CC9" w:rsidRDefault="00C270CB">
      <w:pPr>
        <w:pStyle w:val="NoSpacing"/>
      </w:pPr>
      <w:r>
        <w:t>As a Lab member, I would like to modify wiring connections.</w:t>
      </w:r>
    </w:p>
    <w:p w14:paraId="156A1829" w14:textId="77777777" w:rsidR="00365CC9" w:rsidRDefault="00365CC9">
      <w:pPr>
        <w:pStyle w:val="NoSpacing"/>
      </w:pPr>
    </w:p>
    <w:p w14:paraId="222D9BB0" w14:textId="77777777" w:rsidR="00365CC9" w:rsidRDefault="00C270CB">
      <w:pPr>
        <w:pStyle w:val="NoSpacing"/>
      </w:pPr>
      <w:r>
        <w:rPr>
          <w:b/>
        </w:rPr>
        <w:t>Definition of Done</w:t>
      </w:r>
    </w:p>
    <w:p w14:paraId="4ABA6AA8" w14:textId="77777777" w:rsidR="00365CC9" w:rsidRDefault="00C270CB">
      <w:pPr>
        <w:pStyle w:val="NoSpacing"/>
      </w:pPr>
      <w:r>
        <w:t xml:space="preserve">[ ] GPS connection wire </w:t>
      </w:r>
    </w:p>
    <w:p w14:paraId="6C9A7FF4" w14:textId="77777777" w:rsidR="00365CC9" w:rsidRDefault="00C270CB">
      <w:pPr>
        <w:pStyle w:val="NoSpacing"/>
      </w:pPr>
      <w:r>
        <w:t>[ ] Battery extension wire</w:t>
      </w:r>
    </w:p>
    <w:p w14:paraId="7E2B9412" w14:textId="77777777" w:rsidR="00365CC9" w:rsidRDefault="00C270CB">
      <w:pPr>
        <w:pStyle w:val="NoSpacing"/>
      </w:pPr>
      <w:r>
        <w:t xml:space="preserve">[ ] </w:t>
      </w:r>
    </w:p>
    <w:p w14:paraId="68DC6E0C" w14:textId="77777777" w:rsidR="00365CC9" w:rsidRDefault="00365CC9">
      <w:pPr>
        <w:pStyle w:val="NoSpacing"/>
      </w:pPr>
    </w:p>
    <w:p w14:paraId="6B76B7C5" w14:textId="77777777" w:rsidR="00365CC9" w:rsidRDefault="00C270CB">
      <w:pPr>
        <w:pStyle w:val="NoSpacing"/>
      </w:pPr>
      <w:r>
        <w:rPr>
          <w:b/>
        </w:rPr>
        <w:t>Notes</w:t>
      </w:r>
    </w:p>
    <w:p w14:paraId="4474F29B" w14:textId="77777777" w:rsidR="00365CC9" w:rsidRDefault="00365CC9"/>
    <w:p w14:paraId="558C0FD4" w14:textId="77777777" w:rsidR="00365CC9" w:rsidRDefault="00C270CB">
      <w:r>
        <w:br w:type="page"/>
      </w:r>
    </w:p>
    <w:p w14:paraId="79482AF4" w14:textId="77777777" w:rsidR="00365CC9" w:rsidRDefault="00C270CB">
      <w:pPr>
        <w:pStyle w:val="Heading2"/>
        <w:rPr>
          <w:rFonts w:asciiTheme="minorHAnsi" w:hAnsiTheme="minorHAnsi" w:cstheme="minorHAnsi"/>
        </w:rPr>
      </w:pPr>
      <w:r>
        <w:rPr>
          <w:rFonts w:asciiTheme="minorHAnsi" w:hAnsiTheme="minorHAnsi" w:cstheme="minorHAnsi"/>
        </w:rPr>
        <w:lastRenderedPageBreak/>
        <w:t>2468 – Perforce Visual Client (Copy)</w:t>
      </w:r>
    </w:p>
    <w:p w14:paraId="60A4C4E8" w14:textId="77777777" w:rsidR="00365CC9" w:rsidRDefault="00365CC9"/>
    <w:p w14:paraId="2C22D246"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4EE980AD"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6EFA3DFE" w14:textId="77777777" w:rsidR="00365CC9" w:rsidRDefault="00365CC9">
      <w:pPr>
        <w:pStyle w:val="NoSpacing"/>
        <w:rPr>
          <w:rFonts w:asciiTheme="minorHAnsi" w:hAnsiTheme="minorHAnsi" w:cstheme="minorHAnsi"/>
        </w:rPr>
      </w:pPr>
    </w:p>
    <w:p w14:paraId="11292E9D"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73EE01E4"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0CCB8543" w14:textId="77777777" w:rsidR="00365CC9" w:rsidRDefault="00365CC9">
      <w:pPr>
        <w:rPr>
          <w:rFonts w:asciiTheme="minorHAnsi" w:hAnsiTheme="minorHAnsi" w:cstheme="minorHAnsi"/>
          <w:b/>
          <w:bCs/>
          <w:color w:val="000000"/>
        </w:rPr>
      </w:pPr>
    </w:p>
    <w:p w14:paraId="76C4118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AE0B4F1" w14:textId="77777777" w:rsidR="00365CC9" w:rsidRDefault="00365CC9">
      <w:pPr>
        <w:pStyle w:val="NoSpacing"/>
      </w:pPr>
    </w:p>
    <w:p w14:paraId="798A602F" w14:textId="77777777" w:rsidR="00365CC9" w:rsidRDefault="00C270CB">
      <w:pPr>
        <w:rPr>
          <w:rFonts w:ascii="Liberation Serif" w:hAnsi="Liberation Serif" w:cs="Lucida Sans"/>
          <w:lang w:bidi="hi-IN"/>
        </w:rPr>
      </w:pPr>
      <w:r>
        <w:br w:type="page"/>
      </w:r>
    </w:p>
    <w:p w14:paraId="4C98D4B9" w14:textId="77777777" w:rsidR="00365CC9" w:rsidRDefault="00C270CB">
      <w:pPr>
        <w:pStyle w:val="Heading2"/>
        <w:rPr>
          <w:rFonts w:asciiTheme="minorHAnsi" w:hAnsiTheme="minorHAnsi" w:cstheme="minorHAnsi"/>
        </w:rPr>
      </w:pPr>
      <w:r>
        <w:rPr>
          <w:rFonts w:asciiTheme="minorHAnsi" w:hAnsiTheme="minorHAnsi" w:cstheme="minorHAnsi"/>
        </w:rPr>
        <w:lastRenderedPageBreak/>
        <w:t>2469 – Perforce Visual Client (Copy)</w:t>
      </w:r>
    </w:p>
    <w:p w14:paraId="1E259B8B" w14:textId="77777777" w:rsidR="00365CC9" w:rsidRDefault="00365CC9"/>
    <w:p w14:paraId="23CCF146"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0850D2BD" w14:textId="77777777" w:rsidR="00365CC9" w:rsidRDefault="00C270CB">
      <w:pPr>
        <w:pStyle w:val="NoSpacing"/>
        <w:rPr>
          <w:rFonts w:asciiTheme="minorHAnsi" w:hAnsiTheme="minorHAnsi" w:cstheme="minorHAnsi"/>
        </w:rPr>
      </w:pPr>
      <w:r>
        <w:rPr>
          <w:rFonts w:asciiTheme="minorHAnsi" w:hAnsiTheme="minorHAnsi" w:cstheme="minorHAnsi"/>
        </w:rPr>
        <w:t>Copy of user story 002 – Perforce Visual Client.</w:t>
      </w:r>
    </w:p>
    <w:p w14:paraId="1FB15B01" w14:textId="77777777" w:rsidR="00365CC9" w:rsidRDefault="00365CC9">
      <w:pPr>
        <w:pStyle w:val="NoSpacing"/>
        <w:rPr>
          <w:rFonts w:asciiTheme="minorHAnsi" w:hAnsiTheme="minorHAnsi" w:cstheme="minorHAnsi"/>
        </w:rPr>
      </w:pPr>
    </w:p>
    <w:p w14:paraId="71FCEDA2"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0F354981" w14:textId="77777777" w:rsidR="00365CC9" w:rsidRDefault="00C270CB">
      <w:pPr>
        <w:pStyle w:val="NoSpacing"/>
        <w:rPr>
          <w:rFonts w:asciiTheme="minorHAnsi" w:hAnsiTheme="minorHAnsi" w:cstheme="minorHAnsi"/>
        </w:rPr>
      </w:pPr>
      <w:r>
        <w:rPr>
          <w:rFonts w:asciiTheme="minorHAnsi" w:hAnsiTheme="minorHAnsi" w:cstheme="minorHAnsi"/>
        </w:rPr>
        <w:t>Copy definition of done from user story 002 – Perforce Visual Client.</w:t>
      </w:r>
    </w:p>
    <w:p w14:paraId="0A5191D7" w14:textId="77777777" w:rsidR="00365CC9" w:rsidRDefault="00365CC9">
      <w:pPr>
        <w:rPr>
          <w:rFonts w:asciiTheme="minorHAnsi" w:hAnsiTheme="minorHAnsi" w:cstheme="minorHAnsi"/>
          <w:b/>
          <w:bCs/>
          <w:color w:val="000000"/>
        </w:rPr>
      </w:pPr>
    </w:p>
    <w:p w14:paraId="76548C8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49F92A0" w14:textId="77777777" w:rsidR="00365CC9" w:rsidRDefault="00365CC9">
      <w:pPr>
        <w:pStyle w:val="NoSpacing"/>
      </w:pPr>
    </w:p>
    <w:p w14:paraId="18C8C28B" w14:textId="77777777" w:rsidR="00365CC9" w:rsidRDefault="00C270CB">
      <w:pPr>
        <w:rPr>
          <w:rFonts w:ascii="Liberation Serif" w:hAnsi="Liberation Serif" w:cs="Lucida Sans"/>
          <w:lang w:bidi="hi-IN"/>
        </w:rPr>
      </w:pPr>
      <w:r>
        <w:br w:type="page"/>
      </w:r>
    </w:p>
    <w:p w14:paraId="68DC0DBC" w14:textId="77777777" w:rsidR="00365CC9" w:rsidRDefault="00C270CB">
      <w:pPr>
        <w:pStyle w:val="Heading2"/>
        <w:rPr>
          <w:rFonts w:asciiTheme="minorHAnsi" w:hAnsiTheme="minorHAnsi" w:cstheme="minorHAnsi"/>
        </w:rPr>
      </w:pPr>
      <w:r>
        <w:rPr>
          <w:rFonts w:asciiTheme="minorHAnsi" w:hAnsiTheme="minorHAnsi" w:cstheme="minorHAnsi"/>
        </w:rPr>
        <w:lastRenderedPageBreak/>
        <w:t>2470 – Drill out propellers</w:t>
      </w:r>
    </w:p>
    <w:p w14:paraId="5D07CAD3" w14:textId="77777777" w:rsidR="00365CC9" w:rsidRDefault="00365CC9"/>
    <w:p w14:paraId="0EFCDF37" w14:textId="77777777" w:rsidR="00365CC9" w:rsidRDefault="00C270CB">
      <w:pPr>
        <w:pStyle w:val="NoSpacing"/>
        <w:rPr>
          <w:rFonts w:asciiTheme="minorHAnsi" w:hAnsiTheme="minorHAnsi" w:cstheme="minorHAnsi"/>
          <w:b/>
        </w:rPr>
      </w:pPr>
      <w:r>
        <w:rPr>
          <w:rFonts w:asciiTheme="minorHAnsi" w:hAnsiTheme="minorHAnsi" w:cstheme="minorHAnsi"/>
          <w:b/>
        </w:rPr>
        <w:t>Content</w:t>
      </w:r>
    </w:p>
    <w:p w14:paraId="160BFD4D" w14:textId="77777777" w:rsidR="00365CC9" w:rsidRDefault="00C270CB">
      <w:pPr>
        <w:pStyle w:val="NoSpacing"/>
        <w:rPr>
          <w:rFonts w:asciiTheme="minorHAnsi" w:hAnsiTheme="minorHAnsi" w:cstheme="minorHAnsi"/>
        </w:rPr>
      </w:pPr>
      <w:r>
        <w:rPr>
          <w:rFonts w:asciiTheme="minorHAnsi" w:hAnsiTheme="minorHAnsi" w:cstheme="minorHAnsi"/>
        </w:rPr>
        <w:t>As a lab member, I would like to drill out propellers.</w:t>
      </w:r>
    </w:p>
    <w:p w14:paraId="65012EEA" w14:textId="77777777" w:rsidR="00365CC9" w:rsidRDefault="00365CC9">
      <w:pPr>
        <w:pStyle w:val="NoSpacing"/>
        <w:rPr>
          <w:rFonts w:asciiTheme="minorHAnsi" w:hAnsiTheme="minorHAnsi" w:cstheme="minorHAnsi"/>
        </w:rPr>
      </w:pPr>
    </w:p>
    <w:p w14:paraId="7971ACD5" w14:textId="77777777" w:rsidR="00365CC9" w:rsidRDefault="00C270CB">
      <w:pPr>
        <w:pStyle w:val="NoSpacing"/>
        <w:rPr>
          <w:rFonts w:asciiTheme="minorHAnsi" w:hAnsiTheme="minorHAnsi" w:cstheme="minorHAnsi"/>
          <w:b/>
        </w:rPr>
      </w:pPr>
      <w:r>
        <w:rPr>
          <w:rFonts w:asciiTheme="minorHAnsi" w:hAnsiTheme="minorHAnsi" w:cstheme="minorHAnsi"/>
          <w:b/>
        </w:rPr>
        <w:t>Definition of Done</w:t>
      </w:r>
    </w:p>
    <w:p w14:paraId="190061D0" w14:textId="77777777" w:rsidR="00365CC9" w:rsidRDefault="00C270CB">
      <w:pPr>
        <w:pStyle w:val="NoSpacing"/>
        <w:rPr>
          <w:rFonts w:asciiTheme="minorHAnsi" w:hAnsiTheme="minorHAnsi" w:cstheme="minorHAnsi"/>
        </w:rPr>
      </w:pPr>
      <w:r>
        <w:rPr>
          <w:rFonts w:asciiTheme="minorHAnsi" w:hAnsiTheme="minorHAnsi" w:cstheme="minorHAnsi"/>
        </w:rPr>
        <w:t>[ ] Drill out the new propellers in the RC Parts Large box using the prop reamer, so that they are ready to be used on the fixed wing fleet.</w:t>
      </w:r>
    </w:p>
    <w:p w14:paraId="3EB53AE9" w14:textId="77777777" w:rsidR="00365CC9" w:rsidRDefault="00365CC9">
      <w:pPr>
        <w:rPr>
          <w:rFonts w:asciiTheme="minorHAnsi" w:hAnsiTheme="minorHAnsi" w:cstheme="minorHAnsi"/>
          <w:b/>
          <w:bCs/>
          <w:color w:val="000000"/>
        </w:rPr>
      </w:pPr>
    </w:p>
    <w:p w14:paraId="49A1C806"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5E835DAD" w14:textId="77777777" w:rsidR="00365CC9" w:rsidRDefault="00C270CB">
      <w:pPr>
        <w:rPr>
          <w:rFonts w:ascii="Liberation Serif" w:hAnsi="Liberation Serif" w:cs="Lucida Sans"/>
          <w:lang w:bidi="hi-IN"/>
        </w:rPr>
      </w:pPr>
      <w:r>
        <w:br w:type="page"/>
      </w:r>
    </w:p>
    <w:p w14:paraId="70ADAB55"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476 – Luke Rebuild</w:t>
      </w:r>
    </w:p>
    <w:p w14:paraId="5192D4E3" w14:textId="77777777" w:rsidR="00365CC9" w:rsidRDefault="00365CC9">
      <w:pPr>
        <w:pStyle w:val="NoSpacing"/>
      </w:pPr>
    </w:p>
    <w:p w14:paraId="08FDEFCB" w14:textId="77777777" w:rsidR="00365CC9" w:rsidRDefault="00C270CB">
      <w:pPr>
        <w:pStyle w:val="NoSpacing"/>
        <w:rPr>
          <w:b/>
        </w:rPr>
      </w:pPr>
      <w:r>
        <w:rPr>
          <w:b/>
        </w:rPr>
        <w:t>Content</w:t>
      </w:r>
    </w:p>
    <w:p w14:paraId="10E504BB" w14:textId="77777777" w:rsidR="00365CC9" w:rsidRDefault="00C270CB">
      <w:pPr>
        <w:pStyle w:val="NoSpacing"/>
      </w:pPr>
      <w:r>
        <w:t>As a lab member, I would like to rebuild Luke.</w:t>
      </w:r>
    </w:p>
    <w:p w14:paraId="3CF34670" w14:textId="77777777" w:rsidR="00365CC9" w:rsidRDefault="00365CC9">
      <w:pPr>
        <w:pStyle w:val="NoSpacing"/>
      </w:pPr>
    </w:p>
    <w:p w14:paraId="5BE1FB9F" w14:textId="77777777" w:rsidR="00365CC9" w:rsidRDefault="00C270CB">
      <w:pPr>
        <w:pStyle w:val="NoSpacing"/>
        <w:rPr>
          <w:b/>
        </w:rPr>
      </w:pPr>
      <w:r>
        <w:rPr>
          <w:b/>
        </w:rPr>
        <w:t>Definition of Done</w:t>
      </w:r>
    </w:p>
    <w:p w14:paraId="077EE0CD" w14:textId="77777777" w:rsidR="00365CC9" w:rsidRDefault="00C270CB">
      <w:pPr>
        <w:pStyle w:val="NoSpacing"/>
      </w:pPr>
      <w:r>
        <w:t>[ ] Reconstruct airframe using glue, popsicle sticks, foam, etc.</w:t>
      </w:r>
    </w:p>
    <w:p w14:paraId="2982CA60" w14:textId="77777777" w:rsidR="00365CC9" w:rsidRDefault="00C270CB">
      <w:pPr>
        <w:pStyle w:val="NoSpacing"/>
      </w:pPr>
      <w:r>
        <w:t>[ ] Assess the airworthiness of the old components</w:t>
      </w:r>
    </w:p>
    <w:p w14:paraId="199A9DAB" w14:textId="77777777" w:rsidR="00365CC9" w:rsidRDefault="00C270CB">
      <w:pPr>
        <w:pStyle w:val="NoSpacing"/>
      </w:pPr>
      <w:r>
        <w:t>[ ] Rewire the aircraft, installing new components where necessary to replace those determined not to be airworthy</w:t>
      </w:r>
    </w:p>
    <w:p w14:paraId="5B9F65F6" w14:textId="77777777" w:rsidR="00365CC9" w:rsidRDefault="00C270CB">
      <w:pPr>
        <w:pStyle w:val="NoSpacing"/>
      </w:pPr>
      <w:r>
        <w:t>[ ] Update the Construction &amp; Maintenance log and Component Tracker to reflect work done</w:t>
      </w:r>
    </w:p>
    <w:p w14:paraId="0D177B17" w14:textId="77777777" w:rsidR="00365CC9" w:rsidRDefault="00C270CB">
      <w:pPr>
        <w:pStyle w:val="NoSpacing"/>
      </w:pPr>
      <w:r>
        <w:t>[ ] Perform necessary ground checks and flight testing to verify airworthiness</w:t>
      </w:r>
    </w:p>
    <w:p w14:paraId="58D9EA56" w14:textId="77777777" w:rsidR="00365CC9" w:rsidRDefault="00365CC9">
      <w:pPr>
        <w:pStyle w:val="NoSpacing"/>
      </w:pPr>
    </w:p>
    <w:p w14:paraId="3AFFBBEF" w14:textId="77777777" w:rsidR="00365CC9" w:rsidRDefault="00C270CB">
      <w:pPr>
        <w:rPr>
          <w:rFonts w:cstheme="minorHAnsi"/>
          <w:b/>
          <w:bCs/>
          <w:color w:val="000000"/>
        </w:rPr>
      </w:pPr>
      <w:r>
        <w:rPr>
          <w:rFonts w:cstheme="minorHAnsi"/>
          <w:b/>
          <w:bCs/>
          <w:color w:val="000000"/>
        </w:rPr>
        <w:t>Notes</w:t>
      </w:r>
    </w:p>
    <w:p w14:paraId="7FD99FB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A3E3692" w14:textId="77777777">
        <w:trPr>
          <w:trHeight w:val="224"/>
        </w:trPr>
        <w:tc>
          <w:tcPr>
            <w:tcW w:w="9576" w:type="dxa"/>
            <w:tcBorders>
              <w:left w:val="nil"/>
              <w:bottom w:val="nil"/>
              <w:right w:val="nil"/>
            </w:tcBorders>
            <w:shd w:val="clear" w:color="auto" w:fill="auto"/>
          </w:tcPr>
          <w:p w14:paraId="5AD1B5F4" w14:textId="77777777" w:rsidR="00365CC9" w:rsidRDefault="00365CC9"/>
        </w:tc>
      </w:tr>
    </w:tbl>
    <w:p w14:paraId="7FC04C36" w14:textId="77777777" w:rsidR="00365CC9" w:rsidRDefault="00365CC9">
      <w:pPr>
        <w:pStyle w:val="NoSpacing"/>
      </w:pPr>
    </w:p>
    <w:p w14:paraId="0F38B745" w14:textId="77777777" w:rsidR="00365CC9" w:rsidRDefault="00C270CB">
      <w:pPr>
        <w:rPr>
          <w:rFonts w:ascii="Liberation Serif" w:hAnsi="Liberation Serif" w:cs="Lucida Sans"/>
          <w:lang w:bidi="hi-IN"/>
        </w:rPr>
      </w:pPr>
      <w:r>
        <w:br w:type="page"/>
      </w:r>
    </w:p>
    <w:p w14:paraId="0DDB8B17"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477 – Troubleshoot Finwings</w:t>
      </w:r>
    </w:p>
    <w:p w14:paraId="3A73AD99" w14:textId="77777777" w:rsidR="00365CC9" w:rsidRDefault="00365CC9">
      <w:pPr>
        <w:pStyle w:val="NoSpacing"/>
      </w:pPr>
    </w:p>
    <w:p w14:paraId="02D7A1EC" w14:textId="77777777" w:rsidR="00365CC9" w:rsidRDefault="00C270CB">
      <w:pPr>
        <w:pStyle w:val="NoSpacing"/>
        <w:rPr>
          <w:b/>
        </w:rPr>
      </w:pPr>
      <w:r>
        <w:rPr>
          <w:b/>
        </w:rPr>
        <w:t>Content</w:t>
      </w:r>
    </w:p>
    <w:p w14:paraId="256B9E52" w14:textId="77777777" w:rsidR="00365CC9" w:rsidRDefault="00C270CB">
      <w:pPr>
        <w:pStyle w:val="NoSpacing"/>
      </w:pPr>
      <w:r>
        <w:t>As a lab member, I would like to find out what is wrong with Peach and Pear and make them airworthy.</w:t>
      </w:r>
    </w:p>
    <w:p w14:paraId="2CA5837D" w14:textId="77777777" w:rsidR="00365CC9" w:rsidRDefault="00365CC9">
      <w:pPr>
        <w:pStyle w:val="NoSpacing"/>
      </w:pPr>
    </w:p>
    <w:p w14:paraId="64B218C4" w14:textId="77777777" w:rsidR="00365CC9" w:rsidRDefault="00C270CB">
      <w:pPr>
        <w:pStyle w:val="NoSpacing"/>
        <w:rPr>
          <w:b/>
        </w:rPr>
      </w:pPr>
      <w:r>
        <w:rPr>
          <w:b/>
        </w:rPr>
        <w:t>Definition of Done</w:t>
      </w:r>
    </w:p>
    <w:p w14:paraId="1F6D068D" w14:textId="77777777" w:rsidR="00365CC9" w:rsidRDefault="00C270CB">
      <w:pPr>
        <w:pStyle w:val="NoSpacing"/>
      </w:pPr>
      <w:r>
        <w:t>[ ] Ground test, analyze logs, or perform other analysis to determine the cause of the problems Peach is having</w:t>
      </w:r>
    </w:p>
    <w:p w14:paraId="34A0FF8D" w14:textId="77777777" w:rsidR="00365CC9" w:rsidRDefault="00C270CB">
      <w:pPr>
        <w:pStyle w:val="NoSpacing"/>
      </w:pPr>
      <w:r>
        <w:tab/>
        <w:t>[ ] Inability to record Data Flash Logs</w:t>
      </w:r>
    </w:p>
    <w:p w14:paraId="1F78A422" w14:textId="77777777" w:rsidR="00365CC9" w:rsidRDefault="00C270CB">
      <w:pPr>
        <w:pStyle w:val="NoSpacing"/>
      </w:pPr>
      <w:r>
        <w:tab/>
        <w:t>[ ] Various error messages and occasional refusal to arm</w:t>
      </w:r>
    </w:p>
    <w:p w14:paraId="723D7302" w14:textId="77777777" w:rsidR="00365CC9" w:rsidRDefault="00C270CB">
      <w:pPr>
        <w:pStyle w:val="NoSpacing"/>
      </w:pPr>
      <w:r>
        <w:tab/>
        <w:t>[ ] Unusual servo/motor behavior, warning lights, and indicator beeps</w:t>
      </w:r>
    </w:p>
    <w:p w14:paraId="3A71F895" w14:textId="77777777" w:rsidR="00365CC9" w:rsidRDefault="00C270CB">
      <w:pPr>
        <w:pStyle w:val="NoSpacing"/>
      </w:pPr>
      <w:r>
        <w:tab/>
        <w:t>[ ] Severe telemetry radio connection problems</w:t>
      </w:r>
    </w:p>
    <w:p w14:paraId="415A327D" w14:textId="77777777" w:rsidR="00365CC9" w:rsidRDefault="00C270CB">
      <w:pPr>
        <w:pStyle w:val="NoSpacing"/>
      </w:pPr>
      <w:r>
        <w:t>[ ] Perform necessary maintenance to fix the problem</w:t>
      </w:r>
    </w:p>
    <w:p w14:paraId="3C4FAE64" w14:textId="77777777" w:rsidR="00365CC9" w:rsidRDefault="00C270CB">
      <w:pPr>
        <w:pStyle w:val="NoSpacing"/>
      </w:pPr>
      <w:r>
        <w:t>[ ] Repeat with Pear</w:t>
      </w:r>
    </w:p>
    <w:p w14:paraId="57E20905" w14:textId="77777777" w:rsidR="00365CC9" w:rsidRDefault="00365CC9">
      <w:pPr>
        <w:pStyle w:val="NoSpacing"/>
      </w:pPr>
    </w:p>
    <w:p w14:paraId="1580E4BA" w14:textId="77777777" w:rsidR="00365CC9" w:rsidRDefault="00C270CB">
      <w:pPr>
        <w:rPr>
          <w:rFonts w:cstheme="minorHAnsi"/>
          <w:b/>
          <w:bCs/>
          <w:color w:val="000000"/>
        </w:rPr>
      </w:pPr>
      <w:r>
        <w:rPr>
          <w:rFonts w:cstheme="minorHAnsi"/>
          <w:b/>
          <w:bCs/>
          <w:color w:val="000000"/>
        </w:rPr>
        <w:t>Notes</w:t>
      </w:r>
    </w:p>
    <w:p w14:paraId="0CD37A3B" w14:textId="77777777" w:rsidR="00365CC9" w:rsidRDefault="00C270CB">
      <w:pPr>
        <w:numPr>
          <w:ilvl w:val="0"/>
          <w:numId w:val="2"/>
        </w:numPr>
        <w:textAlignment w:val="baseline"/>
        <w:rPr>
          <w:rFonts w:cs="Arial"/>
          <w:color w:val="000000"/>
        </w:rPr>
      </w:pPr>
      <w:r>
        <w:rPr>
          <w:rFonts w:cs="Arial"/>
          <w:color w:val="000000"/>
        </w:rPr>
        <w:t>Problems started during the TRAPIS project and appeared to be correlated with the installation of the ADS-B transponder and/or antenna</w:t>
      </w:r>
    </w:p>
    <w:p w14:paraId="2804E7ED" w14:textId="77777777" w:rsidR="00365CC9" w:rsidRDefault="00C270CB">
      <w:pPr>
        <w:numPr>
          <w:ilvl w:val="0"/>
          <w:numId w:val="2"/>
        </w:numPr>
        <w:textAlignment w:val="baseline"/>
        <w:rPr>
          <w:rFonts w:cs="Arial"/>
          <w:color w:val="000000"/>
        </w:rPr>
      </w:pPr>
      <w:r>
        <w:rPr>
          <w:rFonts w:cs="Arial"/>
          <w:color w:val="000000"/>
        </w:rPr>
        <w:t>Replacing the Pixhawk and telemetry radio did not fix the problem</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A03D2BF" w14:textId="77777777">
        <w:trPr>
          <w:trHeight w:val="224"/>
        </w:trPr>
        <w:tc>
          <w:tcPr>
            <w:tcW w:w="9576" w:type="dxa"/>
            <w:tcBorders>
              <w:left w:val="nil"/>
              <w:bottom w:val="nil"/>
              <w:right w:val="nil"/>
            </w:tcBorders>
            <w:shd w:val="clear" w:color="auto" w:fill="auto"/>
          </w:tcPr>
          <w:p w14:paraId="5F42354E" w14:textId="77777777" w:rsidR="00365CC9" w:rsidRDefault="00365CC9"/>
        </w:tc>
      </w:tr>
    </w:tbl>
    <w:p w14:paraId="4FB8A1F5" w14:textId="77777777" w:rsidR="00365CC9" w:rsidRDefault="00365CC9">
      <w:pPr>
        <w:pStyle w:val="NoSpacing"/>
      </w:pPr>
    </w:p>
    <w:p w14:paraId="792A1329" w14:textId="77777777" w:rsidR="00365CC9" w:rsidRDefault="00C270CB">
      <w:pPr>
        <w:rPr>
          <w:rFonts w:ascii="Liberation Serif" w:hAnsi="Liberation Serif" w:cs="Lucida Sans"/>
          <w:lang w:bidi="hi-IN"/>
        </w:rPr>
      </w:pPr>
      <w:r>
        <w:br w:type="page"/>
      </w:r>
    </w:p>
    <w:p w14:paraId="5E2DFFF5"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478 – Troubleshoot Finwings (copy)</w:t>
      </w:r>
    </w:p>
    <w:p w14:paraId="25C141C8" w14:textId="77777777" w:rsidR="00365CC9" w:rsidRDefault="00365CC9">
      <w:pPr>
        <w:pStyle w:val="NoSpacing"/>
      </w:pPr>
    </w:p>
    <w:p w14:paraId="02055F17" w14:textId="77777777" w:rsidR="00365CC9" w:rsidRDefault="00C270CB">
      <w:pPr>
        <w:pStyle w:val="NoSpacing"/>
        <w:rPr>
          <w:b/>
        </w:rPr>
      </w:pPr>
      <w:r>
        <w:rPr>
          <w:b/>
        </w:rPr>
        <w:t>Content</w:t>
      </w:r>
    </w:p>
    <w:p w14:paraId="231DA922" w14:textId="77777777" w:rsidR="00365CC9" w:rsidRDefault="00C270CB">
      <w:pPr>
        <w:pStyle w:val="NoSpacing"/>
      </w:pPr>
      <w:r>
        <w:t>Copy of user story 2477.</w:t>
      </w:r>
    </w:p>
    <w:p w14:paraId="43EE4489" w14:textId="77777777" w:rsidR="00365CC9" w:rsidRDefault="00365CC9">
      <w:pPr>
        <w:pStyle w:val="NoSpacing"/>
      </w:pPr>
    </w:p>
    <w:p w14:paraId="26C81BAE" w14:textId="77777777" w:rsidR="00365CC9" w:rsidRDefault="00C270CB">
      <w:pPr>
        <w:pStyle w:val="NoSpacing"/>
        <w:rPr>
          <w:b/>
        </w:rPr>
      </w:pPr>
      <w:r>
        <w:rPr>
          <w:b/>
        </w:rPr>
        <w:t>Definition of Done</w:t>
      </w:r>
    </w:p>
    <w:p w14:paraId="65DAA8DE" w14:textId="77777777" w:rsidR="00365CC9" w:rsidRDefault="00C270CB">
      <w:pPr>
        <w:pStyle w:val="NoSpacing"/>
      </w:pPr>
      <w:r>
        <w:t>Copy of definition of done from user story 2477.</w:t>
      </w:r>
    </w:p>
    <w:p w14:paraId="108D3181" w14:textId="77777777" w:rsidR="00365CC9" w:rsidRDefault="00365CC9">
      <w:pPr>
        <w:pStyle w:val="NoSpacing"/>
      </w:pPr>
    </w:p>
    <w:p w14:paraId="13B0E813" w14:textId="77777777" w:rsidR="00365CC9" w:rsidRDefault="00C270CB">
      <w:pPr>
        <w:rPr>
          <w:rFonts w:cstheme="minorHAnsi"/>
          <w:b/>
          <w:bCs/>
          <w:color w:val="000000"/>
        </w:rPr>
      </w:pPr>
      <w:r>
        <w:rPr>
          <w:rFonts w:cstheme="minorHAnsi"/>
          <w:b/>
          <w:bCs/>
          <w:color w:val="000000"/>
        </w:rPr>
        <w:t>Notes</w:t>
      </w:r>
    </w:p>
    <w:p w14:paraId="04C3DBF3" w14:textId="77777777" w:rsidR="00365CC9" w:rsidRDefault="00C270CB">
      <w:pPr>
        <w:numPr>
          <w:ilvl w:val="0"/>
          <w:numId w:val="2"/>
        </w:numPr>
        <w:textAlignment w:val="baseline"/>
        <w:rPr>
          <w:rFonts w:cs="Arial"/>
          <w:color w:val="000000"/>
        </w:rPr>
      </w:pPr>
      <w:r>
        <w:rPr>
          <w:rFonts w:cs="Arial"/>
          <w:color w:val="000000"/>
        </w:rPr>
        <w:t>See notes for user story 2477.</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288B0FF" w14:textId="77777777">
        <w:trPr>
          <w:trHeight w:val="224"/>
        </w:trPr>
        <w:tc>
          <w:tcPr>
            <w:tcW w:w="9576" w:type="dxa"/>
            <w:tcBorders>
              <w:left w:val="nil"/>
              <w:bottom w:val="nil"/>
              <w:right w:val="nil"/>
            </w:tcBorders>
            <w:shd w:val="clear" w:color="auto" w:fill="auto"/>
          </w:tcPr>
          <w:p w14:paraId="68D9B1D9" w14:textId="77777777" w:rsidR="00365CC9" w:rsidRDefault="00365CC9"/>
        </w:tc>
      </w:tr>
    </w:tbl>
    <w:p w14:paraId="50FACDF9" w14:textId="77777777" w:rsidR="00365CC9" w:rsidRDefault="00365CC9">
      <w:pPr>
        <w:pStyle w:val="NoSpacing"/>
      </w:pPr>
    </w:p>
    <w:p w14:paraId="40BCB129" w14:textId="77777777" w:rsidR="00365CC9" w:rsidRDefault="00C270CB">
      <w:pPr>
        <w:rPr>
          <w:rFonts w:ascii="Liberation Serif" w:hAnsi="Liberation Serif" w:cs="Lucida Sans"/>
          <w:lang w:bidi="hi-IN"/>
        </w:rPr>
      </w:pPr>
      <w:r>
        <w:br w:type="page"/>
      </w:r>
    </w:p>
    <w:p w14:paraId="21E54B5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478 – Construction &amp; Maintenance Items</w:t>
      </w:r>
    </w:p>
    <w:p w14:paraId="7488DD9D" w14:textId="77777777" w:rsidR="00365CC9" w:rsidRDefault="00365CC9">
      <w:pPr>
        <w:pStyle w:val="NoSpacing"/>
      </w:pPr>
    </w:p>
    <w:p w14:paraId="41AABE08" w14:textId="77777777" w:rsidR="00365CC9" w:rsidRDefault="00C270CB">
      <w:pPr>
        <w:pStyle w:val="NoSpacing"/>
        <w:rPr>
          <w:b/>
        </w:rPr>
      </w:pPr>
      <w:r>
        <w:rPr>
          <w:b/>
        </w:rPr>
        <w:t>Content</w:t>
      </w:r>
    </w:p>
    <w:p w14:paraId="4E490542" w14:textId="77777777" w:rsidR="00365CC9" w:rsidRDefault="00C270CB">
      <w:pPr>
        <w:pStyle w:val="NoSpacing"/>
      </w:pPr>
      <w:r>
        <w:t>As a lab member, I would like to address the following construction and maintenance items.</w:t>
      </w:r>
    </w:p>
    <w:p w14:paraId="625B9256" w14:textId="77777777" w:rsidR="00365CC9" w:rsidRDefault="00365CC9">
      <w:pPr>
        <w:pStyle w:val="NoSpacing"/>
      </w:pPr>
    </w:p>
    <w:p w14:paraId="6E09D384" w14:textId="77777777" w:rsidR="00365CC9" w:rsidRDefault="00C270CB">
      <w:pPr>
        <w:pStyle w:val="NoSpacing"/>
        <w:rPr>
          <w:b/>
        </w:rPr>
      </w:pPr>
      <w:r>
        <w:rPr>
          <w:b/>
        </w:rPr>
        <w:t>Definition of Done</w:t>
      </w:r>
    </w:p>
    <w:p w14:paraId="0A046CD6" w14:textId="77777777" w:rsidR="00365CC9" w:rsidRDefault="00C270CB">
      <w:pPr>
        <w:pStyle w:val="NoSpacing"/>
      </w:pPr>
      <w:r>
        <w:t>[ ] Glue Anakin’s left wingtip back on</w:t>
      </w:r>
    </w:p>
    <w:p w14:paraId="66D00736" w14:textId="77777777" w:rsidR="00365CC9" w:rsidRDefault="00C270CB">
      <w:pPr>
        <w:pStyle w:val="NoSpacing"/>
      </w:pPr>
      <w:r>
        <w:t>[ ] Secure Papaya’s empennage</w:t>
      </w:r>
    </w:p>
    <w:p w14:paraId="55B188AB" w14:textId="77777777" w:rsidR="00365CC9" w:rsidRDefault="00C270CB">
      <w:pPr>
        <w:pStyle w:val="NoSpacing"/>
      </w:pPr>
      <w:r>
        <w:t>[ ] Repair structural damage to Peach’s tail</w:t>
      </w:r>
    </w:p>
    <w:p w14:paraId="16D4F119" w14:textId="77777777" w:rsidR="00365CC9" w:rsidRDefault="00C270CB">
      <w:pPr>
        <w:pStyle w:val="NoSpacing"/>
      </w:pPr>
      <w:r>
        <w:t>[ ] Cross off completed items on the Construction &amp; Maintenance logs</w:t>
      </w:r>
    </w:p>
    <w:p w14:paraId="023211EB" w14:textId="77777777" w:rsidR="00365CC9" w:rsidRDefault="00365CC9">
      <w:pPr>
        <w:pStyle w:val="NoSpacing"/>
      </w:pPr>
    </w:p>
    <w:p w14:paraId="55E622EF" w14:textId="77777777" w:rsidR="00365CC9" w:rsidRDefault="00C270CB">
      <w:pPr>
        <w:rPr>
          <w:rFonts w:cstheme="minorHAnsi"/>
          <w:b/>
          <w:bCs/>
          <w:color w:val="000000"/>
        </w:rPr>
      </w:pPr>
      <w:r>
        <w:rPr>
          <w:rFonts w:cstheme="minorHAnsi"/>
          <w:b/>
          <w:bCs/>
          <w:color w:val="000000"/>
        </w:rPr>
        <w:t>Notes</w:t>
      </w:r>
    </w:p>
    <w:p w14:paraId="78D71E5D"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5B91126" w14:textId="77777777">
        <w:trPr>
          <w:trHeight w:val="224"/>
        </w:trPr>
        <w:tc>
          <w:tcPr>
            <w:tcW w:w="9576" w:type="dxa"/>
            <w:tcBorders>
              <w:left w:val="nil"/>
              <w:bottom w:val="nil"/>
              <w:right w:val="nil"/>
            </w:tcBorders>
            <w:shd w:val="clear" w:color="auto" w:fill="auto"/>
          </w:tcPr>
          <w:p w14:paraId="6FB4CA12" w14:textId="77777777" w:rsidR="00365CC9" w:rsidRDefault="00365CC9"/>
        </w:tc>
      </w:tr>
    </w:tbl>
    <w:p w14:paraId="27D394FB" w14:textId="77777777" w:rsidR="00365CC9" w:rsidRDefault="00365CC9">
      <w:pPr>
        <w:pStyle w:val="NoSpacing"/>
      </w:pPr>
    </w:p>
    <w:p w14:paraId="7B07212B" w14:textId="77777777" w:rsidR="00365CC9" w:rsidRDefault="00C270CB">
      <w:pPr>
        <w:rPr>
          <w:rFonts w:ascii="Liberation Serif" w:hAnsi="Liberation Serif" w:cs="Lucida Sans"/>
          <w:lang w:bidi="hi-IN"/>
        </w:rPr>
      </w:pPr>
      <w:r>
        <w:br w:type="page"/>
      </w:r>
    </w:p>
    <w:p w14:paraId="5B907378" w14:textId="77777777" w:rsidR="00365CC9" w:rsidRDefault="00C270CB">
      <w:pPr>
        <w:pStyle w:val="Heading2"/>
      </w:pPr>
      <w:r>
        <w:lastRenderedPageBreak/>
        <w:t>2480 – Perforce Visual Client (copy)</w:t>
      </w:r>
    </w:p>
    <w:p w14:paraId="4FAA9E61" w14:textId="77777777" w:rsidR="00365CC9" w:rsidRDefault="00365CC9">
      <w:pPr>
        <w:pStyle w:val="NoSpacing"/>
      </w:pPr>
    </w:p>
    <w:p w14:paraId="5F8ADCA2" w14:textId="77777777" w:rsidR="00365CC9" w:rsidRDefault="00C270CB">
      <w:pPr>
        <w:pStyle w:val="NoSpacing"/>
        <w:rPr>
          <w:b/>
        </w:rPr>
      </w:pPr>
      <w:r>
        <w:rPr>
          <w:b/>
        </w:rPr>
        <w:t>Content</w:t>
      </w:r>
    </w:p>
    <w:p w14:paraId="6D3F142E" w14:textId="793A01F7"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27F6270B" w14:textId="77777777" w:rsidR="00365CC9" w:rsidRDefault="00365CC9">
      <w:pPr>
        <w:pStyle w:val="NoSpacing"/>
      </w:pPr>
    </w:p>
    <w:p w14:paraId="29448E10" w14:textId="77777777" w:rsidR="00365CC9" w:rsidRDefault="00C270CB">
      <w:pPr>
        <w:pStyle w:val="NoSpacing"/>
        <w:rPr>
          <w:b/>
        </w:rPr>
      </w:pPr>
      <w:r>
        <w:rPr>
          <w:b/>
        </w:rPr>
        <w:t>Definition of Done</w:t>
      </w:r>
    </w:p>
    <w:p w14:paraId="460AD713" w14:textId="610AC0CD"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28E9D6E2" w14:textId="77777777" w:rsidR="00365CC9" w:rsidRDefault="00365CC9">
      <w:pPr>
        <w:rPr>
          <w:rFonts w:cstheme="minorHAnsi"/>
          <w:b/>
          <w:bCs/>
          <w:color w:val="000000"/>
        </w:rPr>
      </w:pPr>
    </w:p>
    <w:p w14:paraId="2DE573EB" w14:textId="77777777" w:rsidR="00365CC9" w:rsidRDefault="00C270CB">
      <w:pPr>
        <w:rPr>
          <w:rFonts w:cstheme="minorHAnsi"/>
          <w:b/>
          <w:bCs/>
          <w:color w:val="000000"/>
        </w:rPr>
      </w:pPr>
      <w:r>
        <w:rPr>
          <w:rFonts w:cstheme="minorHAnsi"/>
          <w:b/>
          <w:bCs/>
          <w:color w:val="000000"/>
        </w:rPr>
        <w:t>Notes</w:t>
      </w:r>
    </w:p>
    <w:p w14:paraId="569CD3B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8635BD6" w14:textId="77777777">
        <w:trPr>
          <w:trHeight w:val="224"/>
        </w:trPr>
        <w:tc>
          <w:tcPr>
            <w:tcW w:w="9576" w:type="dxa"/>
            <w:tcBorders>
              <w:left w:val="nil"/>
              <w:bottom w:val="nil"/>
              <w:right w:val="nil"/>
            </w:tcBorders>
            <w:shd w:val="clear" w:color="auto" w:fill="auto"/>
          </w:tcPr>
          <w:p w14:paraId="5972E90C" w14:textId="77777777" w:rsidR="00365CC9" w:rsidRDefault="00365CC9"/>
        </w:tc>
      </w:tr>
    </w:tbl>
    <w:p w14:paraId="06C6D87E" w14:textId="77777777" w:rsidR="00365CC9" w:rsidRDefault="00365CC9">
      <w:pPr>
        <w:rPr>
          <w:rFonts w:cstheme="minorHAnsi"/>
          <w:color w:val="222222"/>
          <w:shd w:val="clear" w:color="auto" w:fill="FFFFFF"/>
        </w:rPr>
      </w:pPr>
    </w:p>
    <w:p w14:paraId="156C12A6" w14:textId="77777777" w:rsidR="00365CC9" w:rsidRDefault="00C270CB">
      <w:pPr>
        <w:rPr>
          <w:rFonts w:ascii="Liberation Serif" w:hAnsi="Liberation Serif" w:cs="Lucida Sans"/>
          <w:lang w:bidi="hi-IN"/>
        </w:rPr>
      </w:pPr>
      <w:r>
        <w:br w:type="page"/>
      </w:r>
    </w:p>
    <w:p w14:paraId="6E14189C" w14:textId="77777777" w:rsidR="00365CC9" w:rsidRDefault="00C270CB">
      <w:pPr>
        <w:pStyle w:val="Heading2"/>
      </w:pPr>
      <w:r>
        <w:lastRenderedPageBreak/>
        <w:t>2481 – Perforce Visual Client (copy)</w:t>
      </w:r>
    </w:p>
    <w:p w14:paraId="1400FC41" w14:textId="77777777" w:rsidR="00365CC9" w:rsidRDefault="00365CC9">
      <w:pPr>
        <w:pStyle w:val="NoSpacing"/>
      </w:pPr>
    </w:p>
    <w:p w14:paraId="04DA0C87" w14:textId="77777777" w:rsidR="00365CC9" w:rsidRDefault="00C270CB">
      <w:pPr>
        <w:pStyle w:val="NoSpacing"/>
        <w:rPr>
          <w:b/>
        </w:rPr>
      </w:pPr>
      <w:r>
        <w:rPr>
          <w:b/>
        </w:rPr>
        <w:t>Content</w:t>
      </w:r>
    </w:p>
    <w:p w14:paraId="3C1F5263" w14:textId="447F7D94"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18A87469" w14:textId="77777777" w:rsidR="00365CC9" w:rsidRDefault="00365CC9">
      <w:pPr>
        <w:pStyle w:val="NoSpacing"/>
      </w:pPr>
    </w:p>
    <w:p w14:paraId="1186AED3" w14:textId="77777777" w:rsidR="00365CC9" w:rsidRDefault="00C270CB">
      <w:pPr>
        <w:pStyle w:val="NoSpacing"/>
        <w:rPr>
          <w:b/>
        </w:rPr>
      </w:pPr>
      <w:r>
        <w:rPr>
          <w:b/>
        </w:rPr>
        <w:t>Definition of Done</w:t>
      </w:r>
    </w:p>
    <w:p w14:paraId="76ED7D7C" w14:textId="06E43599"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0FF3FE07" w14:textId="77777777" w:rsidR="00365CC9" w:rsidRDefault="00365CC9">
      <w:pPr>
        <w:rPr>
          <w:rFonts w:cstheme="minorHAnsi"/>
          <w:b/>
          <w:bCs/>
          <w:color w:val="000000"/>
        </w:rPr>
      </w:pPr>
    </w:p>
    <w:p w14:paraId="1E650F50" w14:textId="77777777" w:rsidR="00365CC9" w:rsidRDefault="00C270CB">
      <w:pPr>
        <w:rPr>
          <w:rFonts w:cstheme="minorHAnsi"/>
          <w:b/>
          <w:bCs/>
          <w:color w:val="000000"/>
        </w:rPr>
      </w:pPr>
      <w:r>
        <w:rPr>
          <w:rFonts w:cstheme="minorHAnsi"/>
          <w:b/>
          <w:bCs/>
          <w:color w:val="000000"/>
        </w:rPr>
        <w:t>Notes</w:t>
      </w:r>
    </w:p>
    <w:p w14:paraId="26092F74"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5F01AD8" w14:textId="77777777">
        <w:trPr>
          <w:trHeight w:val="224"/>
        </w:trPr>
        <w:tc>
          <w:tcPr>
            <w:tcW w:w="9576" w:type="dxa"/>
            <w:tcBorders>
              <w:left w:val="nil"/>
              <w:bottom w:val="nil"/>
              <w:right w:val="nil"/>
            </w:tcBorders>
            <w:shd w:val="clear" w:color="auto" w:fill="auto"/>
          </w:tcPr>
          <w:p w14:paraId="496E423E" w14:textId="77777777" w:rsidR="00365CC9" w:rsidRDefault="00365CC9"/>
        </w:tc>
      </w:tr>
    </w:tbl>
    <w:p w14:paraId="07428D8A" w14:textId="77777777" w:rsidR="00365CC9" w:rsidRDefault="00365CC9">
      <w:pPr>
        <w:rPr>
          <w:rFonts w:cstheme="minorHAnsi"/>
          <w:color w:val="222222"/>
          <w:shd w:val="clear" w:color="auto" w:fill="FFFFFF"/>
        </w:rPr>
      </w:pPr>
    </w:p>
    <w:p w14:paraId="1F3C9C09" w14:textId="77777777" w:rsidR="00365CC9" w:rsidRDefault="00C270CB">
      <w:pPr>
        <w:rPr>
          <w:rFonts w:ascii="Liberation Serif" w:hAnsi="Liberation Serif" w:cs="Lucida Sans"/>
          <w:lang w:bidi="hi-IN"/>
        </w:rPr>
      </w:pPr>
      <w:r>
        <w:br w:type="page"/>
      </w:r>
    </w:p>
    <w:p w14:paraId="733AC1E2" w14:textId="77777777" w:rsidR="00365CC9" w:rsidRDefault="00C270CB">
      <w:pPr>
        <w:pStyle w:val="Heading2"/>
      </w:pPr>
      <w:r>
        <w:lastRenderedPageBreak/>
        <w:t>2482 – Perforce Visual Client (copy)</w:t>
      </w:r>
    </w:p>
    <w:p w14:paraId="302CF948" w14:textId="77777777" w:rsidR="00365CC9" w:rsidRDefault="00365CC9">
      <w:pPr>
        <w:pStyle w:val="NoSpacing"/>
      </w:pPr>
    </w:p>
    <w:p w14:paraId="48641480" w14:textId="77777777" w:rsidR="00365CC9" w:rsidRDefault="00C270CB">
      <w:pPr>
        <w:pStyle w:val="NoSpacing"/>
        <w:rPr>
          <w:b/>
        </w:rPr>
      </w:pPr>
      <w:r>
        <w:rPr>
          <w:b/>
        </w:rPr>
        <w:t>Content</w:t>
      </w:r>
    </w:p>
    <w:p w14:paraId="42734811" w14:textId="7D2F4151"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5BA09EA6" w14:textId="77777777" w:rsidR="00365CC9" w:rsidRDefault="00365CC9">
      <w:pPr>
        <w:pStyle w:val="NoSpacing"/>
      </w:pPr>
    </w:p>
    <w:p w14:paraId="3BF3246A" w14:textId="77777777" w:rsidR="00365CC9" w:rsidRDefault="00C270CB">
      <w:pPr>
        <w:pStyle w:val="NoSpacing"/>
        <w:rPr>
          <w:b/>
        </w:rPr>
      </w:pPr>
      <w:r>
        <w:rPr>
          <w:b/>
        </w:rPr>
        <w:t>Definition of Done</w:t>
      </w:r>
    </w:p>
    <w:p w14:paraId="79C8D5BD" w14:textId="6A272BCE"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28BCAEB2" w14:textId="77777777" w:rsidR="00365CC9" w:rsidRDefault="00365CC9">
      <w:pPr>
        <w:rPr>
          <w:rFonts w:cstheme="minorHAnsi"/>
          <w:b/>
          <w:bCs/>
          <w:color w:val="000000"/>
        </w:rPr>
      </w:pPr>
    </w:p>
    <w:p w14:paraId="6986A007" w14:textId="77777777" w:rsidR="00365CC9" w:rsidRDefault="00C270CB">
      <w:pPr>
        <w:rPr>
          <w:rFonts w:cstheme="minorHAnsi"/>
          <w:b/>
          <w:bCs/>
          <w:color w:val="000000"/>
        </w:rPr>
      </w:pPr>
      <w:r>
        <w:rPr>
          <w:rFonts w:cstheme="minorHAnsi"/>
          <w:b/>
          <w:bCs/>
          <w:color w:val="000000"/>
        </w:rPr>
        <w:t>Notes</w:t>
      </w:r>
    </w:p>
    <w:p w14:paraId="6CB623A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E1FA525" w14:textId="77777777">
        <w:trPr>
          <w:trHeight w:val="224"/>
        </w:trPr>
        <w:tc>
          <w:tcPr>
            <w:tcW w:w="9576" w:type="dxa"/>
            <w:tcBorders>
              <w:left w:val="nil"/>
              <w:bottom w:val="nil"/>
              <w:right w:val="nil"/>
            </w:tcBorders>
            <w:shd w:val="clear" w:color="auto" w:fill="auto"/>
          </w:tcPr>
          <w:p w14:paraId="22839CB6" w14:textId="77777777" w:rsidR="00365CC9" w:rsidRDefault="00365CC9"/>
        </w:tc>
      </w:tr>
    </w:tbl>
    <w:p w14:paraId="0F0F4AAB" w14:textId="77777777" w:rsidR="00365CC9" w:rsidRDefault="00365CC9">
      <w:pPr>
        <w:rPr>
          <w:rFonts w:cstheme="minorHAnsi"/>
          <w:color w:val="222222"/>
          <w:shd w:val="clear" w:color="auto" w:fill="FFFFFF"/>
        </w:rPr>
      </w:pPr>
    </w:p>
    <w:p w14:paraId="58B04DDF" w14:textId="77777777" w:rsidR="00365CC9" w:rsidRDefault="00C270CB">
      <w:pPr>
        <w:rPr>
          <w:rFonts w:ascii="Liberation Serif" w:hAnsi="Liberation Serif" w:cs="Lucida Sans"/>
          <w:lang w:bidi="hi-IN"/>
        </w:rPr>
      </w:pPr>
      <w:r>
        <w:br w:type="page"/>
      </w:r>
    </w:p>
    <w:p w14:paraId="7EA85659" w14:textId="77777777" w:rsidR="00365CC9" w:rsidRDefault="00C270CB">
      <w:pPr>
        <w:pStyle w:val="Heading2"/>
      </w:pPr>
      <w:r>
        <w:lastRenderedPageBreak/>
        <w:t>2483 – Perforce Visual Client (copy)</w:t>
      </w:r>
    </w:p>
    <w:p w14:paraId="1B059B95" w14:textId="77777777" w:rsidR="00365CC9" w:rsidRDefault="00365CC9">
      <w:pPr>
        <w:pStyle w:val="NoSpacing"/>
      </w:pPr>
    </w:p>
    <w:p w14:paraId="412E515C" w14:textId="77777777" w:rsidR="00365CC9" w:rsidRDefault="00C270CB">
      <w:pPr>
        <w:pStyle w:val="NoSpacing"/>
        <w:rPr>
          <w:b/>
        </w:rPr>
      </w:pPr>
      <w:r>
        <w:rPr>
          <w:b/>
        </w:rPr>
        <w:t>Content</w:t>
      </w:r>
    </w:p>
    <w:p w14:paraId="28F41309" w14:textId="665ACD55"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368B073A" w14:textId="77777777" w:rsidR="00365CC9" w:rsidRDefault="00365CC9">
      <w:pPr>
        <w:pStyle w:val="NoSpacing"/>
      </w:pPr>
    </w:p>
    <w:p w14:paraId="0EA11670" w14:textId="77777777" w:rsidR="00365CC9" w:rsidRDefault="00C270CB">
      <w:pPr>
        <w:pStyle w:val="NoSpacing"/>
        <w:rPr>
          <w:b/>
        </w:rPr>
      </w:pPr>
      <w:r>
        <w:rPr>
          <w:b/>
        </w:rPr>
        <w:t>Definition of Done</w:t>
      </w:r>
    </w:p>
    <w:p w14:paraId="54E67C69" w14:textId="780B3A0B"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293FAB0D" w14:textId="77777777" w:rsidR="00365CC9" w:rsidRDefault="00365CC9">
      <w:pPr>
        <w:rPr>
          <w:rFonts w:cstheme="minorHAnsi"/>
          <w:b/>
          <w:bCs/>
          <w:color w:val="000000"/>
        </w:rPr>
      </w:pPr>
    </w:p>
    <w:p w14:paraId="0A91E293" w14:textId="77777777" w:rsidR="00365CC9" w:rsidRDefault="00C270CB">
      <w:pPr>
        <w:rPr>
          <w:rFonts w:cstheme="minorHAnsi"/>
          <w:b/>
          <w:bCs/>
          <w:color w:val="000000"/>
        </w:rPr>
      </w:pPr>
      <w:r>
        <w:rPr>
          <w:rFonts w:cstheme="minorHAnsi"/>
          <w:b/>
          <w:bCs/>
          <w:color w:val="000000"/>
        </w:rPr>
        <w:t>Notes</w:t>
      </w:r>
    </w:p>
    <w:p w14:paraId="19ADD48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6F9BD14" w14:textId="77777777">
        <w:trPr>
          <w:trHeight w:val="224"/>
        </w:trPr>
        <w:tc>
          <w:tcPr>
            <w:tcW w:w="9576" w:type="dxa"/>
            <w:tcBorders>
              <w:left w:val="nil"/>
              <w:bottom w:val="nil"/>
              <w:right w:val="nil"/>
            </w:tcBorders>
            <w:shd w:val="clear" w:color="auto" w:fill="auto"/>
          </w:tcPr>
          <w:p w14:paraId="3CBE2E0F" w14:textId="77777777" w:rsidR="00365CC9" w:rsidRDefault="00365CC9"/>
        </w:tc>
      </w:tr>
    </w:tbl>
    <w:p w14:paraId="15D79AFC" w14:textId="77777777" w:rsidR="00365CC9" w:rsidRDefault="00365CC9">
      <w:pPr>
        <w:rPr>
          <w:rFonts w:cstheme="minorHAnsi"/>
          <w:color w:val="222222"/>
          <w:shd w:val="clear" w:color="auto" w:fill="FFFFFF"/>
        </w:rPr>
      </w:pPr>
    </w:p>
    <w:p w14:paraId="0B616C8C" w14:textId="77777777" w:rsidR="00365CC9" w:rsidRDefault="00C270CB">
      <w:pPr>
        <w:rPr>
          <w:rFonts w:ascii="Liberation Serif" w:hAnsi="Liberation Serif" w:cs="Lucida Sans"/>
          <w:lang w:bidi="hi-IN"/>
        </w:rPr>
      </w:pPr>
      <w:r>
        <w:br w:type="page"/>
      </w:r>
    </w:p>
    <w:p w14:paraId="338DF6C6" w14:textId="77777777" w:rsidR="00365CC9" w:rsidRDefault="00C270CB">
      <w:pPr>
        <w:pStyle w:val="Heading2"/>
      </w:pPr>
      <w:r>
        <w:lastRenderedPageBreak/>
        <w:t>2484 – Assess Component Status</w:t>
      </w:r>
    </w:p>
    <w:p w14:paraId="6840E172" w14:textId="77777777" w:rsidR="00365CC9" w:rsidRDefault="00365CC9">
      <w:pPr>
        <w:pStyle w:val="NoSpacing"/>
      </w:pPr>
    </w:p>
    <w:p w14:paraId="1C15B240" w14:textId="77777777" w:rsidR="00365CC9" w:rsidRDefault="00C270CB">
      <w:pPr>
        <w:pStyle w:val="NoSpacing"/>
        <w:rPr>
          <w:b/>
        </w:rPr>
      </w:pPr>
      <w:r>
        <w:rPr>
          <w:b/>
        </w:rPr>
        <w:t>Content</w:t>
      </w:r>
    </w:p>
    <w:p w14:paraId="076400F1" w14:textId="77777777" w:rsidR="00365CC9" w:rsidRDefault="00C270CB">
      <w:pPr>
        <w:pStyle w:val="NoSpacing"/>
      </w:pPr>
      <w:r>
        <w:t>As a lab member, I would like to assess the status of several potentially broken components.</w:t>
      </w:r>
    </w:p>
    <w:p w14:paraId="2284E02A" w14:textId="77777777" w:rsidR="00365CC9" w:rsidRDefault="00365CC9">
      <w:pPr>
        <w:pStyle w:val="NoSpacing"/>
      </w:pPr>
    </w:p>
    <w:p w14:paraId="5E987117" w14:textId="77777777" w:rsidR="00365CC9" w:rsidRDefault="00C270CB">
      <w:pPr>
        <w:pStyle w:val="NoSpacing"/>
        <w:rPr>
          <w:b/>
        </w:rPr>
      </w:pPr>
      <w:r>
        <w:rPr>
          <w:b/>
        </w:rPr>
        <w:t>Definition of Done</w:t>
      </w:r>
    </w:p>
    <w:p w14:paraId="19376449" w14:textId="77777777" w:rsidR="00365CC9" w:rsidRDefault="00C270CB">
      <w:pPr>
        <w:pStyle w:val="NoSpacing"/>
      </w:pPr>
      <w:r>
        <w:t>[ ] Determine if the following telemetry radios are functional:</w:t>
      </w:r>
    </w:p>
    <w:p w14:paraId="7D0F11B1" w14:textId="77777777" w:rsidR="00365CC9" w:rsidRDefault="00C270CB">
      <w:pPr>
        <w:pStyle w:val="NoSpacing"/>
        <w:numPr>
          <w:ilvl w:val="0"/>
          <w:numId w:val="40"/>
        </w:numPr>
      </w:pPr>
      <w:r>
        <w:t>74</w:t>
      </w:r>
    </w:p>
    <w:p w14:paraId="4626B6F3" w14:textId="77777777" w:rsidR="00365CC9" w:rsidRDefault="00C270CB">
      <w:pPr>
        <w:pStyle w:val="NoSpacing"/>
        <w:numPr>
          <w:ilvl w:val="0"/>
          <w:numId w:val="40"/>
        </w:numPr>
      </w:pPr>
      <w:r>
        <w:t>716</w:t>
      </w:r>
    </w:p>
    <w:p w14:paraId="564567A9" w14:textId="77777777" w:rsidR="00365CC9" w:rsidRDefault="00C270CB">
      <w:pPr>
        <w:pStyle w:val="NoSpacing"/>
        <w:numPr>
          <w:ilvl w:val="0"/>
          <w:numId w:val="40"/>
        </w:numPr>
      </w:pPr>
      <w:r>
        <w:t>546</w:t>
      </w:r>
    </w:p>
    <w:p w14:paraId="3FA6A100" w14:textId="77777777" w:rsidR="00365CC9" w:rsidRDefault="00C270CB">
      <w:pPr>
        <w:pStyle w:val="NoSpacing"/>
        <w:numPr>
          <w:ilvl w:val="0"/>
          <w:numId w:val="40"/>
        </w:numPr>
      </w:pPr>
      <w:r>
        <w:t>673</w:t>
      </w:r>
    </w:p>
    <w:p w14:paraId="767B5856" w14:textId="77777777" w:rsidR="00365CC9" w:rsidRDefault="00C270CB">
      <w:pPr>
        <w:pStyle w:val="NoSpacing"/>
        <w:numPr>
          <w:ilvl w:val="0"/>
          <w:numId w:val="40"/>
        </w:numPr>
      </w:pPr>
      <w:r>
        <w:t>286</w:t>
      </w:r>
    </w:p>
    <w:p w14:paraId="74F8C530" w14:textId="77777777" w:rsidR="00365CC9" w:rsidRDefault="00C270CB">
      <w:pPr>
        <w:pStyle w:val="NoSpacing"/>
      </w:pPr>
      <w:r>
        <w:t xml:space="preserve"> [ ] Determine if the following Pixhawks are functional:</w:t>
      </w:r>
    </w:p>
    <w:p w14:paraId="06B1BCA6" w14:textId="77777777" w:rsidR="00365CC9" w:rsidRDefault="00C270CB">
      <w:pPr>
        <w:pStyle w:val="NoSpacing"/>
        <w:numPr>
          <w:ilvl w:val="0"/>
          <w:numId w:val="40"/>
        </w:numPr>
      </w:pPr>
      <w:r>
        <w:t>623</w:t>
      </w:r>
    </w:p>
    <w:p w14:paraId="6B9EE9AB" w14:textId="77777777" w:rsidR="00365CC9" w:rsidRDefault="00C270CB">
      <w:pPr>
        <w:pStyle w:val="NoSpacing"/>
        <w:numPr>
          <w:ilvl w:val="0"/>
          <w:numId w:val="40"/>
        </w:numPr>
      </w:pPr>
      <w:r>
        <w:t>911</w:t>
      </w:r>
    </w:p>
    <w:p w14:paraId="4A773C42" w14:textId="77777777" w:rsidR="00365CC9" w:rsidRDefault="00C270CB">
      <w:pPr>
        <w:pStyle w:val="NoSpacing"/>
      </w:pPr>
      <w:r>
        <w:t>[ ] Put functional components in RC Parts Large, and nonfunctional components in the broken components box, and update the component tracker to reflect this.</w:t>
      </w:r>
    </w:p>
    <w:p w14:paraId="5B4F829F" w14:textId="77777777" w:rsidR="00365CC9" w:rsidRDefault="00365CC9">
      <w:pPr>
        <w:rPr>
          <w:rFonts w:cstheme="minorHAnsi"/>
          <w:b/>
          <w:bCs/>
          <w:color w:val="000000"/>
        </w:rPr>
      </w:pPr>
    </w:p>
    <w:p w14:paraId="1452F504" w14:textId="77777777" w:rsidR="00365CC9" w:rsidRDefault="00C270CB">
      <w:pPr>
        <w:rPr>
          <w:rFonts w:cstheme="minorHAnsi"/>
          <w:b/>
          <w:bCs/>
          <w:color w:val="000000"/>
        </w:rPr>
      </w:pPr>
      <w:r>
        <w:rPr>
          <w:rFonts w:cstheme="minorHAnsi"/>
          <w:b/>
          <w:bCs/>
          <w:color w:val="000000"/>
        </w:rPr>
        <w:t>Notes</w:t>
      </w:r>
    </w:p>
    <w:p w14:paraId="4D8E5978" w14:textId="77777777" w:rsidR="00365CC9" w:rsidRDefault="00C270CB">
      <w:pPr>
        <w:numPr>
          <w:ilvl w:val="0"/>
          <w:numId w:val="5"/>
        </w:numPr>
        <w:textAlignment w:val="baseline"/>
        <w:rPr>
          <w:rFonts w:cs="Arial"/>
          <w:color w:val="000000"/>
        </w:rPr>
      </w:pPr>
      <w:r>
        <w:rPr>
          <w:rFonts w:cs="Arial"/>
          <w:color w:val="000000"/>
        </w:rPr>
        <w:t>Components are on Helen Kuni’s desk</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B0625E7" w14:textId="77777777">
        <w:trPr>
          <w:trHeight w:val="224"/>
        </w:trPr>
        <w:tc>
          <w:tcPr>
            <w:tcW w:w="9576" w:type="dxa"/>
            <w:tcBorders>
              <w:left w:val="nil"/>
              <w:bottom w:val="nil"/>
              <w:right w:val="nil"/>
            </w:tcBorders>
            <w:shd w:val="clear" w:color="auto" w:fill="auto"/>
          </w:tcPr>
          <w:p w14:paraId="690B2137" w14:textId="77777777" w:rsidR="00365CC9" w:rsidRDefault="00365CC9"/>
        </w:tc>
      </w:tr>
    </w:tbl>
    <w:p w14:paraId="65E8F079" w14:textId="77777777" w:rsidR="00365CC9" w:rsidRDefault="00365CC9">
      <w:pPr>
        <w:pStyle w:val="NoSpacing"/>
      </w:pPr>
    </w:p>
    <w:p w14:paraId="345E3EFB" w14:textId="77777777" w:rsidR="00365CC9" w:rsidRDefault="00C270CB">
      <w:pPr>
        <w:rPr>
          <w:rFonts w:ascii="Liberation Serif" w:hAnsi="Liberation Serif" w:cs="Lucida Sans"/>
          <w:lang w:bidi="hi-IN"/>
        </w:rPr>
      </w:pPr>
      <w:r>
        <w:br w:type="page"/>
      </w:r>
    </w:p>
    <w:p w14:paraId="1EA2E1AD" w14:textId="77777777" w:rsidR="00365CC9" w:rsidRDefault="00C270CB">
      <w:pPr>
        <w:pStyle w:val="Heading2"/>
      </w:pPr>
      <w:r>
        <w:lastRenderedPageBreak/>
        <w:t>2485 – Investigate MicaSense camera and Pix4Dfields</w:t>
      </w:r>
    </w:p>
    <w:p w14:paraId="69B8700E" w14:textId="77777777" w:rsidR="00365CC9" w:rsidRDefault="00365CC9">
      <w:pPr>
        <w:pStyle w:val="NoSpacing"/>
      </w:pPr>
    </w:p>
    <w:p w14:paraId="63AFAA7E" w14:textId="77777777" w:rsidR="00365CC9" w:rsidRDefault="00C270CB">
      <w:pPr>
        <w:pStyle w:val="NoSpacing"/>
        <w:rPr>
          <w:b/>
        </w:rPr>
      </w:pPr>
      <w:r>
        <w:rPr>
          <w:b/>
        </w:rPr>
        <w:t>Content</w:t>
      </w:r>
    </w:p>
    <w:p w14:paraId="652C82B5" w14:textId="77777777" w:rsidR="00365CC9" w:rsidRDefault="00C270CB">
      <w:pPr>
        <w:pStyle w:val="NoSpacing"/>
      </w:pPr>
      <w:r>
        <w:t>As a member of the mapping team, I would like to look into some potential equipment for use in the mapping project.</w:t>
      </w:r>
    </w:p>
    <w:p w14:paraId="779F38E9" w14:textId="77777777" w:rsidR="00365CC9" w:rsidRDefault="00365CC9">
      <w:pPr>
        <w:pStyle w:val="NoSpacing"/>
      </w:pPr>
    </w:p>
    <w:p w14:paraId="325736B6" w14:textId="77777777" w:rsidR="00365CC9" w:rsidRDefault="00C270CB">
      <w:pPr>
        <w:pStyle w:val="NoSpacing"/>
        <w:rPr>
          <w:b/>
        </w:rPr>
      </w:pPr>
      <w:r>
        <w:rPr>
          <w:b/>
        </w:rPr>
        <w:t>Definition of Done</w:t>
      </w:r>
    </w:p>
    <w:p w14:paraId="56DAA587" w14:textId="77777777" w:rsidR="00365CC9" w:rsidRDefault="00C270CB">
      <w:pPr>
        <w:rPr>
          <w:rFonts w:cstheme="minorHAnsi"/>
          <w:bCs/>
          <w:color w:val="000000"/>
        </w:rPr>
      </w:pPr>
      <w:r>
        <w:rPr>
          <w:rFonts w:cstheme="minorHAnsi"/>
          <w:bCs/>
          <w:color w:val="000000"/>
        </w:rPr>
        <w:t>[ ] Look into the use of the MicaSense camera and the Pix4Dfields software package, and determine if these would be useful for the Mapping project.</w:t>
      </w:r>
    </w:p>
    <w:p w14:paraId="1D0D1BD7" w14:textId="77777777" w:rsidR="00365CC9" w:rsidRDefault="00365CC9">
      <w:pPr>
        <w:rPr>
          <w:rFonts w:cstheme="minorHAnsi"/>
          <w:b/>
          <w:bCs/>
          <w:color w:val="000000"/>
        </w:rPr>
      </w:pPr>
    </w:p>
    <w:p w14:paraId="1AF1BAE2" w14:textId="77777777" w:rsidR="00365CC9" w:rsidRDefault="00C270CB">
      <w:pPr>
        <w:rPr>
          <w:rFonts w:cstheme="minorHAnsi"/>
          <w:b/>
          <w:bCs/>
          <w:color w:val="000000"/>
        </w:rPr>
      </w:pPr>
      <w:r>
        <w:rPr>
          <w:rFonts w:cstheme="minorHAnsi"/>
          <w:b/>
          <w:bCs/>
          <w:color w:val="000000"/>
        </w:rPr>
        <w:t>Notes</w:t>
      </w:r>
    </w:p>
    <w:p w14:paraId="469B374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8AA8953" w14:textId="77777777">
        <w:trPr>
          <w:trHeight w:val="224"/>
        </w:trPr>
        <w:tc>
          <w:tcPr>
            <w:tcW w:w="9576" w:type="dxa"/>
            <w:tcBorders>
              <w:left w:val="nil"/>
              <w:bottom w:val="nil"/>
              <w:right w:val="nil"/>
            </w:tcBorders>
            <w:shd w:val="clear" w:color="auto" w:fill="auto"/>
          </w:tcPr>
          <w:p w14:paraId="4BA4B46D" w14:textId="77777777" w:rsidR="00365CC9" w:rsidRDefault="00365CC9"/>
        </w:tc>
      </w:tr>
    </w:tbl>
    <w:p w14:paraId="1162F2D2" w14:textId="77777777" w:rsidR="00365CC9" w:rsidRDefault="00365CC9">
      <w:pPr>
        <w:pStyle w:val="NoSpacing"/>
      </w:pPr>
    </w:p>
    <w:p w14:paraId="1C0A2893" w14:textId="77777777" w:rsidR="00365CC9" w:rsidRDefault="00C270CB">
      <w:pPr>
        <w:rPr>
          <w:rFonts w:ascii="Liberation Serif" w:hAnsi="Liberation Serif" w:cs="Lucida Sans"/>
          <w:lang w:bidi="hi-IN"/>
        </w:rPr>
      </w:pPr>
      <w:r>
        <w:br w:type="page"/>
      </w:r>
    </w:p>
    <w:p w14:paraId="4CC3516A" w14:textId="77777777" w:rsidR="00365CC9" w:rsidRDefault="00C270CB">
      <w:pPr>
        <w:pStyle w:val="Heading2"/>
      </w:pPr>
      <w:r>
        <w:lastRenderedPageBreak/>
        <w:t>2486 – Build flight team power station</w:t>
      </w:r>
    </w:p>
    <w:p w14:paraId="7C172A51" w14:textId="77777777" w:rsidR="00365CC9" w:rsidRDefault="00365CC9">
      <w:pPr>
        <w:pStyle w:val="NoSpacing"/>
      </w:pPr>
    </w:p>
    <w:p w14:paraId="1FBF6B53" w14:textId="77777777" w:rsidR="00365CC9" w:rsidRDefault="00C270CB">
      <w:pPr>
        <w:pStyle w:val="NoSpacing"/>
        <w:rPr>
          <w:b/>
        </w:rPr>
      </w:pPr>
      <w:r>
        <w:rPr>
          <w:b/>
        </w:rPr>
        <w:t>Content</w:t>
      </w:r>
    </w:p>
    <w:p w14:paraId="0D851969" w14:textId="77777777" w:rsidR="00365CC9" w:rsidRDefault="00C270CB">
      <w:pPr>
        <w:pStyle w:val="NoSpacing"/>
      </w:pPr>
      <w:r>
        <w:t>As a lab member, I would like to build a power station for use in the field at flight tests.</w:t>
      </w:r>
    </w:p>
    <w:p w14:paraId="462C84D8" w14:textId="77777777" w:rsidR="00365CC9" w:rsidRDefault="00365CC9">
      <w:pPr>
        <w:pStyle w:val="NoSpacing"/>
      </w:pPr>
    </w:p>
    <w:p w14:paraId="34F1390C" w14:textId="77777777" w:rsidR="00365CC9" w:rsidRDefault="00C270CB">
      <w:pPr>
        <w:pStyle w:val="NoSpacing"/>
        <w:rPr>
          <w:b/>
        </w:rPr>
      </w:pPr>
      <w:r>
        <w:rPr>
          <w:b/>
        </w:rPr>
        <w:t>Definition of Done</w:t>
      </w:r>
    </w:p>
    <w:p w14:paraId="25264E63" w14:textId="77777777" w:rsidR="00365CC9" w:rsidRDefault="00C270CB">
      <w:pPr>
        <w:rPr>
          <w:rFonts w:cstheme="minorHAnsi"/>
          <w:bCs/>
          <w:color w:val="000000"/>
        </w:rPr>
      </w:pPr>
      <w:r>
        <w:rPr>
          <w:rFonts w:cstheme="minorHAnsi"/>
          <w:bCs/>
          <w:color w:val="000000"/>
        </w:rPr>
        <w:t>[ ] Build a power station for the team at flight tests that is in the field</w:t>
      </w:r>
    </w:p>
    <w:p w14:paraId="4999FB50" w14:textId="77777777" w:rsidR="00365CC9" w:rsidRDefault="00C270CB">
      <w:pPr>
        <w:pStyle w:val="ListParagraph"/>
        <w:numPr>
          <w:ilvl w:val="0"/>
          <w:numId w:val="41"/>
        </w:numPr>
        <w:rPr>
          <w:rFonts w:ascii="Times New Roman" w:hAnsi="Times New Roman" w:cs="Times New Roman"/>
          <w:bCs/>
          <w:color w:val="000000"/>
          <w:sz w:val="24"/>
          <w:szCs w:val="24"/>
        </w:rPr>
      </w:pPr>
      <w:r>
        <w:rPr>
          <w:rFonts w:ascii="Times New Roman" w:hAnsi="Times New Roman" w:cs="Times New Roman"/>
          <w:bCs/>
          <w:color w:val="000000"/>
          <w:sz w:val="24"/>
          <w:szCs w:val="24"/>
        </w:rPr>
        <w:t>Should be battery-based (the goal is to eliminate the need for the generator)</w:t>
      </w:r>
    </w:p>
    <w:p w14:paraId="334B139D" w14:textId="77777777" w:rsidR="00365CC9" w:rsidRDefault="00C270CB">
      <w:pPr>
        <w:pStyle w:val="ListParagraph"/>
        <w:numPr>
          <w:ilvl w:val="0"/>
          <w:numId w:val="41"/>
        </w:numPr>
        <w:rPr>
          <w:rFonts w:ascii="Times New Roman" w:hAnsi="Times New Roman" w:cs="Times New Roman"/>
          <w:bCs/>
          <w:color w:val="000000"/>
          <w:sz w:val="24"/>
          <w:szCs w:val="24"/>
        </w:rPr>
      </w:pPr>
      <w:r>
        <w:rPr>
          <w:rFonts w:ascii="Times New Roman" w:hAnsi="Times New Roman" w:cs="Times New Roman"/>
          <w:bCs/>
          <w:color w:val="000000"/>
          <w:sz w:val="24"/>
          <w:szCs w:val="24"/>
        </w:rPr>
        <w:t>Intended for plugging in phones, laptops, etc.</w:t>
      </w:r>
    </w:p>
    <w:p w14:paraId="623C48EC" w14:textId="77777777" w:rsidR="00365CC9" w:rsidRDefault="00365CC9">
      <w:pPr>
        <w:rPr>
          <w:rFonts w:cstheme="minorHAnsi"/>
          <w:b/>
          <w:bCs/>
          <w:color w:val="000000"/>
        </w:rPr>
      </w:pPr>
    </w:p>
    <w:p w14:paraId="3DC66C3D" w14:textId="77777777" w:rsidR="00365CC9" w:rsidRDefault="00C270CB">
      <w:pPr>
        <w:rPr>
          <w:rFonts w:cstheme="minorHAnsi"/>
          <w:b/>
          <w:bCs/>
          <w:color w:val="000000"/>
        </w:rPr>
      </w:pPr>
      <w:r>
        <w:rPr>
          <w:rFonts w:cstheme="minorHAnsi"/>
          <w:b/>
          <w:bCs/>
          <w:color w:val="000000"/>
        </w:rPr>
        <w:t>Notes</w:t>
      </w:r>
    </w:p>
    <w:p w14:paraId="0033263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D41E3BD" w14:textId="77777777">
        <w:trPr>
          <w:trHeight w:val="224"/>
        </w:trPr>
        <w:tc>
          <w:tcPr>
            <w:tcW w:w="9576" w:type="dxa"/>
            <w:tcBorders>
              <w:left w:val="nil"/>
              <w:bottom w:val="nil"/>
              <w:right w:val="nil"/>
            </w:tcBorders>
            <w:shd w:val="clear" w:color="auto" w:fill="auto"/>
          </w:tcPr>
          <w:p w14:paraId="454E05D0" w14:textId="77777777" w:rsidR="00365CC9" w:rsidRDefault="00365CC9"/>
        </w:tc>
      </w:tr>
    </w:tbl>
    <w:p w14:paraId="43CAB675" w14:textId="77777777" w:rsidR="00365CC9" w:rsidRDefault="00365CC9">
      <w:pPr>
        <w:pStyle w:val="NoSpacing"/>
      </w:pPr>
    </w:p>
    <w:p w14:paraId="52C67674" w14:textId="77777777" w:rsidR="00365CC9" w:rsidRDefault="00C270CB">
      <w:pPr>
        <w:rPr>
          <w:rFonts w:ascii="Liberation Serif" w:hAnsi="Liberation Serif" w:cs="Lucida Sans"/>
          <w:lang w:bidi="hi-IN"/>
        </w:rPr>
      </w:pPr>
      <w:r>
        <w:br w:type="page"/>
      </w:r>
    </w:p>
    <w:p w14:paraId="22BB12B7" w14:textId="77777777" w:rsidR="00365CC9" w:rsidRDefault="00C270CB">
      <w:pPr>
        <w:pStyle w:val="Heading2"/>
      </w:pPr>
      <w:r>
        <w:lastRenderedPageBreak/>
        <w:t>2487 – Assess 3DRSoloSTF</w:t>
      </w:r>
    </w:p>
    <w:p w14:paraId="7DC9B066" w14:textId="77777777" w:rsidR="00365CC9" w:rsidRDefault="00365CC9">
      <w:pPr>
        <w:pStyle w:val="NoSpacing"/>
      </w:pPr>
    </w:p>
    <w:p w14:paraId="3D81228E" w14:textId="77777777" w:rsidR="00365CC9" w:rsidRDefault="00C270CB">
      <w:pPr>
        <w:pStyle w:val="NoSpacing"/>
        <w:rPr>
          <w:b/>
        </w:rPr>
      </w:pPr>
      <w:r>
        <w:rPr>
          <w:b/>
        </w:rPr>
        <w:t>Content</w:t>
      </w:r>
    </w:p>
    <w:p w14:paraId="1E1771D6" w14:textId="77777777" w:rsidR="00365CC9" w:rsidRDefault="00C270CB">
      <w:pPr>
        <w:pStyle w:val="NoSpacing"/>
      </w:pPr>
      <w:r>
        <w:t>As a lab member, I would like to assess the status of the 3DRSoloSTF.</w:t>
      </w:r>
    </w:p>
    <w:p w14:paraId="0476E6D4" w14:textId="77777777" w:rsidR="00365CC9" w:rsidRDefault="00365CC9">
      <w:pPr>
        <w:pStyle w:val="NoSpacing"/>
      </w:pPr>
    </w:p>
    <w:p w14:paraId="6081FC73" w14:textId="77777777" w:rsidR="00365CC9" w:rsidRDefault="00C270CB">
      <w:pPr>
        <w:pStyle w:val="NoSpacing"/>
        <w:rPr>
          <w:b/>
        </w:rPr>
      </w:pPr>
      <w:r>
        <w:rPr>
          <w:b/>
        </w:rPr>
        <w:t>Definition of Done</w:t>
      </w:r>
    </w:p>
    <w:p w14:paraId="75BEB2C6" w14:textId="77777777" w:rsidR="00365CC9" w:rsidRDefault="00C270CB">
      <w:pPr>
        <w:rPr>
          <w:bCs/>
          <w:color w:val="000000"/>
        </w:rPr>
      </w:pPr>
      <w:r>
        <w:rPr>
          <w:rFonts w:cstheme="minorHAnsi"/>
          <w:bCs/>
          <w:color w:val="000000"/>
        </w:rPr>
        <w:t>[</w:t>
      </w:r>
      <w:r>
        <w:rPr>
          <w:bCs/>
          <w:color w:val="000000"/>
        </w:rPr>
        <w:t xml:space="preserve"> ] Determine if the vehicle is functional/airworthy</w:t>
      </w:r>
    </w:p>
    <w:p w14:paraId="2FDD3E75" w14:textId="77777777" w:rsidR="00365CC9" w:rsidRDefault="00C270CB">
      <w:pPr>
        <w:rPr>
          <w:bCs/>
          <w:color w:val="000000"/>
        </w:rPr>
      </w:pPr>
      <w:r>
        <w:rPr>
          <w:bCs/>
          <w:color w:val="000000"/>
        </w:rPr>
        <w:t>[ ] Diagnose the cause of the 06/13/18 crash (did the motors or something else on the quadcopter fail, or was the wind simply too strong?)</w:t>
      </w:r>
    </w:p>
    <w:p w14:paraId="55B1D0F7" w14:textId="77777777" w:rsidR="00365CC9" w:rsidRDefault="00365CC9">
      <w:pPr>
        <w:rPr>
          <w:rFonts w:cstheme="minorHAnsi"/>
          <w:b/>
          <w:bCs/>
          <w:color w:val="000000"/>
        </w:rPr>
      </w:pPr>
    </w:p>
    <w:p w14:paraId="21AA71FE" w14:textId="77777777" w:rsidR="00365CC9" w:rsidRDefault="00C270CB">
      <w:pPr>
        <w:rPr>
          <w:rFonts w:cstheme="minorHAnsi"/>
          <w:b/>
          <w:bCs/>
          <w:color w:val="000000"/>
        </w:rPr>
      </w:pPr>
      <w:r>
        <w:rPr>
          <w:rFonts w:cstheme="minorHAnsi"/>
          <w:b/>
          <w:bCs/>
          <w:color w:val="000000"/>
        </w:rPr>
        <w:t>Notes</w:t>
      </w:r>
    </w:p>
    <w:p w14:paraId="22E3E41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E07EB6B" w14:textId="77777777">
        <w:trPr>
          <w:trHeight w:val="224"/>
        </w:trPr>
        <w:tc>
          <w:tcPr>
            <w:tcW w:w="9576" w:type="dxa"/>
            <w:tcBorders>
              <w:left w:val="nil"/>
              <w:bottom w:val="nil"/>
              <w:right w:val="nil"/>
            </w:tcBorders>
            <w:shd w:val="clear" w:color="auto" w:fill="auto"/>
          </w:tcPr>
          <w:p w14:paraId="1BB1C60F" w14:textId="77777777" w:rsidR="00365CC9" w:rsidRDefault="00365CC9"/>
        </w:tc>
      </w:tr>
    </w:tbl>
    <w:p w14:paraId="60DF23AA" w14:textId="77777777" w:rsidR="00365CC9" w:rsidRDefault="00365CC9">
      <w:pPr>
        <w:pStyle w:val="NoSpacing"/>
      </w:pPr>
    </w:p>
    <w:p w14:paraId="6B6808A5" w14:textId="77777777" w:rsidR="00365CC9" w:rsidRDefault="00C270CB">
      <w:pPr>
        <w:rPr>
          <w:rFonts w:ascii="Liberation Serif" w:hAnsi="Liberation Serif" w:cs="Lucida Sans"/>
          <w:lang w:bidi="hi-IN"/>
        </w:rPr>
      </w:pPr>
      <w:r>
        <w:br w:type="page"/>
      </w:r>
    </w:p>
    <w:p w14:paraId="1120A49F" w14:textId="77777777" w:rsidR="00365CC9" w:rsidRDefault="00C270CB">
      <w:pPr>
        <w:pStyle w:val="Heading2"/>
      </w:pPr>
      <w:r>
        <w:lastRenderedPageBreak/>
        <w:t>2488 – Frodo Rebuild</w:t>
      </w:r>
    </w:p>
    <w:p w14:paraId="2C5812D9" w14:textId="77777777" w:rsidR="00365CC9" w:rsidRDefault="00365CC9">
      <w:pPr>
        <w:pStyle w:val="NoSpacing"/>
      </w:pPr>
    </w:p>
    <w:p w14:paraId="49D7D351" w14:textId="77777777" w:rsidR="00365CC9" w:rsidRDefault="00C270CB">
      <w:pPr>
        <w:pStyle w:val="NoSpacing"/>
        <w:rPr>
          <w:b/>
        </w:rPr>
      </w:pPr>
      <w:r>
        <w:rPr>
          <w:b/>
        </w:rPr>
        <w:t>Content</w:t>
      </w:r>
    </w:p>
    <w:p w14:paraId="77D2A503" w14:textId="77777777" w:rsidR="00365CC9" w:rsidRDefault="00C270CB">
      <w:pPr>
        <w:pStyle w:val="NoSpacing"/>
      </w:pPr>
      <w:r>
        <w:t>As a LARAMID member, I would like to repair Frodo after the 06/19/18 crash.</w:t>
      </w:r>
    </w:p>
    <w:p w14:paraId="67115514" w14:textId="77777777" w:rsidR="00365CC9" w:rsidRDefault="00365CC9">
      <w:pPr>
        <w:pStyle w:val="NoSpacing"/>
      </w:pPr>
    </w:p>
    <w:p w14:paraId="1EF9DD2C" w14:textId="77777777" w:rsidR="00365CC9" w:rsidRDefault="00C270CB">
      <w:pPr>
        <w:pStyle w:val="NoSpacing"/>
        <w:rPr>
          <w:b/>
        </w:rPr>
      </w:pPr>
      <w:r>
        <w:rPr>
          <w:b/>
        </w:rPr>
        <w:t>Definition of Done</w:t>
      </w:r>
    </w:p>
    <w:p w14:paraId="72A6B2F4" w14:textId="77777777" w:rsidR="00365CC9" w:rsidRDefault="00C270CB">
      <w:pPr>
        <w:rPr>
          <w:bCs/>
          <w:color w:val="000000"/>
        </w:rPr>
      </w:pPr>
      <w:r>
        <w:rPr>
          <w:rFonts w:cstheme="minorHAnsi"/>
          <w:bCs/>
          <w:color w:val="000000"/>
        </w:rPr>
        <w:t>[X</w:t>
      </w:r>
      <w:r>
        <w:rPr>
          <w:bCs/>
          <w:color w:val="000000"/>
        </w:rPr>
        <w:t>] Glue Frodo’s airframe structure back together</w:t>
      </w:r>
    </w:p>
    <w:p w14:paraId="002C2FE8" w14:textId="77777777" w:rsidR="00365CC9" w:rsidRDefault="00C270CB">
      <w:pPr>
        <w:rPr>
          <w:bCs/>
          <w:color w:val="000000"/>
        </w:rPr>
      </w:pPr>
      <w:r>
        <w:rPr>
          <w:bCs/>
          <w:color w:val="000000"/>
        </w:rPr>
        <w:t>[X] Install new structural components as necessary (wing spars, etc.)</w:t>
      </w:r>
    </w:p>
    <w:p w14:paraId="3A369519" w14:textId="77777777" w:rsidR="00365CC9" w:rsidRDefault="00C270CB">
      <w:pPr>
        <w:rPr>
          <w:bCs/>
          <w:color w:val="000000"/>
        </w:rPr>
      </w:pPr>
      <w:r>
        <w:rPr>
          <w:bCs/>
          <w:color w:val="000000"/>
        </w:rPr>
        <w:t>[X] Ensure all components are functional, and reinstall/secure components and wiring</w:t>
      </w:r>
    </w:p>
    <w:p w14:paraId="5B02B44D" w14:textId="77777777" w:rsidR="00365CC9" w:rsidRDefault="00C270CB">
      <w:pPr>
        <w:rPr>
          <w:bCs/>
          <w:color w:val="000000"/>
        </w:rPr>
      </w:pPr>
      <w:r>
        <w:rPr>
          <w:bCs/>
          <w:color w:val="000000"/>
        </w:rPr>
        <w:tab/>
        <w:t xml:space="preserve"> X] Fix the airspeed sensor (it was not zeroing properly on 06/19)</w:t>
      </w:r>
    </w:p>
    <w:p w14:paraId="11CBDC7F" w14:textId="77777777" w:rsidR="00365CC9" w:rsidRDefault="00C270CB">
      <w:pPr>
        <w:rPr>
          <w:bCs/>
          <w:color w:val="000000"/>
        </w:rPr>
      </w:pPr>
      <w:r>
        <w:rPr>
          <w:bCs/>
          <w:color w:val="000000"/>
        </w:rPr>
        <w:t>[X] Bind to a new transmitter (not TX H)</w:t>
      </w:r>
    </w:p>
    <w:p w14:paraId="54D6A48A" w14:textId="77777777" w:rsidR="00365CC9" w:rsidRDefault="00C270CB">
      <w:pPr>
        <w:rPr>
          <w:bCs/>
          <w:color w:val="000000"/>
        </w:rPr>
      </w:pPr>
      <w:r>
        <w:rPr>
          <w:bCs/>
          <w:color w:val="000000"/>
        </w:rPr>
        <w:t>[X] Conduct ground tests as necessary to confirm airworthiness</w:t>
      </w:r>
    </w:p>
    <w:p w14:paraId="49732902" w14:textId="77777777" w:rsidR="00365CC9" w:rsidRDefault="00365CC9">
      <w:pPr>
        <w:rPr>
          <w:rFonts w:cstheme="minorHAnsi"/>
          <w:b/>
          <w:bCs/>
          <w:color w:val="000000"/>
        </w:rPr>
      </w:pPr>
    </w:p>
    <w:p w14:paraId="61F91AA0" w14:textId="77777777" w:rsidR="00365CC9" w:rsidRDefault="00C270CB">
      <w:pPr>
        <w:rPr>
          <w:rFonts w:cstheme="minorHAnsi"/>
          <w:b/>
          <w:bCs/>
          <w:color w:val="000000"/>
        </w:rPr>
      </w:pPr>
      <w:r>
        <w:rPr>
          <w:rFonts w:cstheme="minorHAnsi"/>
          <w:b/>
          <w:bCs/>
          <w:color w:val="000000"/>
        </w:rPr>
        <w:t>Notes</w:t>
      </w:r>
    </w:p>
    <w:p w14:paraId="2C7F515B" w14:textId="77777777" w:rsidR="00365CC9" w:rsidRDefault="00C270CB">
      <w:pPr>
        <w:numPr>
          <w:ilvl w:val="0"/>
          <w:numId w:val="5"/>
        </w:numPr>
        <w:textAlignment w:val="baseline"/>
        <w:rPr>
          <w:rFonts w:cs="Arial"/>
          <w:color w:val="000000"/>
        </w:rPr>
      </w:pPr>
      <w:r>
        <w:rPr>
          <w:rFonts w:cs="Arial"/>
          <w:color w:val="000000"/>
        </w:rPr>
        <w:t>Frodo had an issue with motor. Ordered new motor and ES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C81B630" w14:textId="77777777">
        <w:trPr>
          <w:trHeight w:val="224"/>
        </w:trPr>
        <w:tc>
          <w:tcPr>
            <w:tcW w:w="9576" w:type="dxa"/>
            <w:tcBorders>
              <w:left w:val="nil"/>
              <w:bottom w:val="nil"/>
              <w:right w:val="nil"/>
            </w:tcBorders>
            <w:shd w:val="clear" w:color="auto" w:fill="auto"/>
          </w:tcPr>
          <w:p w14:paraId="2B60D2BF" w14:textId="77777777" w:rsidR="00365CC9" w:rsidRDefault="00365CC9"/>
        </w:tc>
      </w:tr>
    </w:tbl>
    <w:p w14:paraId="5737303E" w14:textId="77777777" w:rsidR="00365CC9" w:rsidRDefault="00365CC9">
      <w:pPr>
        <w:pStyle w:val="NoSpacing"/>
      </w:pPr>
    </w:p>
    <w:p w14:paraId="7B42AE6F" w14:textId="77777777" w:rsidR="00365CC9" w:rsidRDefault="00C270CB">
      <w:pPr>
        <w:rPr>
          <w:rFonts w:ascii="Liberation Serif" w:hAnsi="Liberation Serif" w:cs="Lucida Sans"/>
          <w:lang w:bidi="hi-IN"/>
        </w:rPr>
      </w:pPr>
      <w:r>
        <w:br w:type="page"/>
      </w:r>
    </w:p>
    <w:p w14:paraId="482AD874" w14:textId="77777777" w:rsidR="00365CC9" w:rsidRDefault="00C270CB">
      <w:pPr>
        <w:pStyle w:val="Heading2"/>
      </w:pPr>
      <w:r>
        <w:lastRenderedPageBreak/>
        <w:t>2497 – Perforce Visual Client (copy)</w:t>
      </w:r>
    </w:p>
    <w:p w14:paraId="2EBEA4FF" w14:textId="77777777" w:rsidR="00365CC9" w:rsidRDefault="00365CC9">
      <w:pPr>
        <w:pStyle w:val="NoSpacing"/>
      </w:pPr>
    </w:p>
    <w:p w14:paraId="62CC8FB8" w14:textId="77777777" w:rsidR="00365CC9" w:rsidRDefault="00C270CB">
      <w:pPr>
        <w:pStyle w:val="NoSpacing"/>
        <w:rPr>
          <w:b/>
        </w:rPr>
      </w:pPr>
      <w:r>
        <w:rPr>
          <w:b/>
        </w:rPr>
        <w:t>Content</w:t>
      </w:r>
    </w:p>
    <w:p w14:paraId="5CB271D0" w14:textId="2E591365" w:rsidR="00365CC9" w:rsidRDefault="00C270CB">
      <w:pPr>
        <w:pStyle w:val="NoSpacing"/>
      </w:pPr>
      <w:r>
        <w:t xml:space="preserve">Copy of user story </w:t>
      </w:r>
      <w:r>
        <w:fldChar w:fldCharType="begin"/>
      </w:r>
      <w:r>
        <w:instrText>REF _Ref364762628 \h</w:instrText>
      </w:r>
      <w:r>
        <w:fldChar w:fldCharType="separate"/>
      </w:r>
      <w:r w:rsidR="00021F1B">
        <w:rPr>
          <w:b/>
          <w:bCs/>
        </w:rPr>
        <w:t>Error! Reference source not found.</w:t>
      </w:r>
      <w:r>
        <w:fldChar w:fldCharType="end"/>
      </w:r>
    </w:p>
    <w:p w14:paraId="44C52EF3" w14:textId="77777777" w:rsidR="00365CC9" w:rsidRDefault="00365CC9">
      <w:pPr>
        <w:pStyle w:val="NoSpacing"/>
      </w:pPr>
    </w:p>
    <w:p w14:paraId="5BA6F9D1" w14:textId="77777777" w:rsidR="00365CC9" w:rsidRDefault="00C270CB">
      <w:pPr>
        <w:pStyle w:val="NoSpacing"/>
        <w:rPr>
          <w:b/>
        </w:rPr>
      </w:pPr>
      <w:r>
        <w:rPr>
          <w:b/>
        </w:rPr>
        <w:t>Definition of Done</w:t>
      </w:r>
    </w:p>
    <w:p w14:paraId="2FCAA317" w14:textId="5894F6FD" w:rsidR="00365CC9" w:rsidRDefault="00C270CB">
      <w:pPr>
        <w:pStyle w:val="NoSpacing"/>
      </w:pPr>
      <w:r>
        <w:t xml:space="preserve">Copy definition of done from user story </w:t>
      </w:r>
      <w:r>
        <w:fldChar w:fldCharType="begin"/>
      </w:r>
      <w:r>
        <w:instrText>REF _Ref364762628 \h</w:instrText>
      </w:r>
      <w:r>
        <w:fldChar w:fldCharType="separate"/>
      </w:r>
      <w:r w:rsidR="00021F1B">
        <w:rPr>
          <w:b/>
          <w:bCs/>
        </w:rPr>
        <w:t>Error! Reference source not found.</w:t>
      </w:r>
      <w:r>
        <w:fldChar w:fldCharType="end"/>
      </w:r>
    </w:p>
    <w:p w14:paraId="0BDF6CDF" w14:textId="77777777" w:rsidR="00365CC9" w:rsidRDefault="00365CC9">
      <w:pPr>
        <w:rPr>
          <w:rFonts w:cstheme="minorHAnsi"/>
          <w:b/>
          <w:bCs/>
          <w:color w:val="000000"/>
        </w:rPr>
      </w:pPr>
    </w:p>
    <w:p w14:paraId="15604D61" w14:textId="77777777" w:rsidR="00365CC9" w:rsidRDefault="00C270CB">
      <w:pPr>
        <w:rPr>
          <w:rFonts w:cstheme="minorHAnsi"/>
          <w:b/>
          <w:bCs/>
          <w:color w:val="000000"/>
        </w:rPr>
      </w:pPr>
      <w:r>
        <w:rPr>
          <w:rFonts w:cstheme="minorHAnsi"/>
          <w:b/>
          <w:bCs/>
          <w:color w:val="000000"/>
        </w:rPr>
        <w:t>Notes</w:t>
      </w:r>
    </w:p>
    <w:p w14:paraId="2A8535B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79CD48F" w14:textId="77777777">
        <w:trPr>
          <w:trHeight w:val="224"/>
        </w:trPr>
        <w:tc>
          <w:tcPr>
            <w:tcW w:w="9576" w:type="dxa"/>
            <w:tcBorders>
              <w:left w:val="nil"/>
              <w:bottom w:val="nil"/>
              <w:right w:val="nil"/>
            </w:tcBorders>
            <w:shd w:val="clear" w:color="auto" w:fill="auto"/>
          </w:tcPr>
          <w:p w14:paraId="536A7F27" w14:textId="77777777" w:rsidR="00365CC9" w:rsidRDefault="00365CC9"/>
        </w:tc>
      </w:tr>
    </w:tbl>
    <w:p w14:paraId="1693402D" w14:textId="77777777" w:rsidR="00365CC9" w:rsidRDefault="00365CC9">
      <w:pPr>
        <w:rPr>
          <w:rFonts w:cstheme="minorHAnsi"/>
          <w:color w:val="222222"/>
          <w:shd w:val="clear" w:color="auto" w:fill="FFFFFF"/>
        </w:rPr>
      </w:pPr>
    </w:p>
    <w:p w14:paraId="2A11CA1A" w14:textId="77777777" w:rsidR="00365CC9" w:rsidRDefault="00C270CB">
      <w:pPr>
        <w:rPr>
          <w:rFonts w:cstheme="minorHAnsi"/>
          <w:color w:val="222222"/>
          <w:shd w:val="clear" w:color="auto" w:fill="FFFFFF"/>
        </w:rPr>
      </w:pPr>
      <w:r>
        <w:br w:type="page"/>
      </w:r>
    </w:p>
    <w:p w14:paraId="0783136D" w14:textId="77777777" w:rsidR="00365CC9" w:rsidRDefault="00C270CB">
      <w:pPr>
        <w:pStyle w:val="Heading2"/>
      </w:pPr>
      <w:r>
        <w:lastRenderedPageBreak/>
        <w:t>2499 – Mapping Initialization Startup (copy)</w:t>
      </w:r>
    </w:p>
    <w:p w14:paraId="4A8CF71E" w14:textId="77777777" w:rsidR="00365CC9" w:rsidRDefault="00365CC9">
      <w:pPr>
        <w:pStyle w:val="NoSpacing"/>
      </w:pPr>
    </w:p>
    <w:p w14:paraId="1CF10E6C" w14:textId="77777777" w:rsidR="00365CC9" w:rsidRDefault="00C270CB">
      <w:pPr>
        <w:pStyle w:val="NoSpacing"/>
        <w:rPr>
          <w:b/>
        </w:rPr>
      </w:pPr>
      <w:r>
        <w:rPr>
          <w:b/>
        </w:rPr>
        <w:t>Content</w:t>
      </w:r>
    </w:p>
    <w:p w14:paraId="66C2F483" w14:textId="77777777" w:rsidR="00365CC9" w:rsidRDefault="00C270CB">
      <w:pPr>
        <w:pStyle w:val="NoSpacing"/>
      </w:pPr>
      <w:r>
        <w:t xml:space="preserve">Copy of User Story </w:t>
      </w:r>
      <w:hyperlink w:anchor="_2425_–_Mapping">
        <w:r>
          <w:rPr>
            <w:rStyle w:val="InternetLink"/>
          </w:rPr>
          <w:t>2425 – Mapping Initialization Startup.</w:t>
        </w:r>
      </w:hyperlink>
    </w:p>
    <w:p w14:paraId="602B3708" w14:textId="77777777" w:rsidR="00365CC9" w:rsidRDefault="00365CC9">
      <w:pPr>
        <w:pStyle w:val="NoSpacing"/>
      </w:pPr>
    </w:p>
    <w:p w14:paraId="74EB07E4" w14:textId="77777777" w:rsidR="00365CC9" w:rsidRDefault="00C270CB">
      <w:pPr>
        <w:pStyle w:val="NoSpacing"/>
        <w:rPr>
          <w:b/>
        </w:rPr>
      </w:pPr>
      <w:r>
        <w:rPr>
          <w:b/>
        </w:rPr>
        <w:t>Definition of Done</w:t>
      </w:r>
    </w:p>
    <w:p w14:paraId="779ABBCC" w14:textId="77777777" w:rsidR="00365CC9" w:rsidRDefault="00C270CB">
      <w:r>
        <w:rPr>
          <w:rFonts w:cstheme="minorHAnsi"/>
          <w:bCs/>
          <w:color w:val="000000"/>
        </w:rPr>
        <w:t xml:space="preserve">[ ] Copy of definition of done from </w:t>
      </w:r>
      <w:hyperlink w:anchor="_2425_–_Mapping">
        <w:r>
          <w:rPr>
            <w:rStyle w:val="InternetLink"/>
            <w:rFonts w:cstheme="minorHAnsi"/>
            <w:bCs/>
          </w:rPr>
          <w:t>2425- Mapping Initialization Startup.</w:t>
        </w:r>
      </w:hyperlink>
    </w:p>
    <w:p w14:paraId="062378A0" w14:textId="77777777" w:rsidR="00365CC9" w:rsidRDefault="00365CC9">
      <w:pPr>
        <w:rPr>
          <w:rFonts w:cstheme="minorHAnsi"/>
          <w:b/>
          <w:bCs/>
          <w:color w:val="000000"/>
        </w:rPr>
      </w:pPr>
    </w:p>
    <w:p w14:paraId="19D73AD0" w14:textId="77777777" w:rsidR="00365CC9" w:rsidRDefault="00C270CB">
      <w:pPr>
        <w:rPr>
          <w:rFonts w:cstheme="minorHAnsi"/>
          <w:b/>
          <w:bCs/>
          <w:color w:val="000000"/>
        </w:rPr>
      </w:pPr>
      <w:r>
        <w:rPr>
          <w:rFonts w:cstheme="minorHAnsi"/>
          <w:b/>
          <w:bCs/>
          <w:color w:val="000000"/>
        </w:rPr>
        <w:t>Notes</w:t>
      </w:r>
    </w:p>
    <w:p w14:paraId="70F8093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0C2CA7C" w14:textId="77777777">
        <w:trPr>
          <w:trHeight w:val="224"/>
        </w:trPr>
        <w:tc>
          <w:tcPr>
            <w:tcW w:w="9576" w:type="dxa"/>
            <w:tcBorders>
              <w:left w:val="nil"/>
              <w:bottom w:val="nil"/>
              <w:right w:val="nil"/>
            </w:tcBorders>
            <w:shd w:val="clear" w:color="auto" w:fill="auto"/>
          </w:tcPr>
          <w:p w14:paraId="76875488" w14:textId="77777777" w:rsidR="00365CC9" w:rsidRDefault="00365CC9"/>
        </w:tc>
      </w:tr>
    </w:tbl>
    <w:p w14:paraId="0BDED23D" w14:textId="77777777" w:rsidR="00365CC9" w:rsidRDefault="00365CC9">
      <w:pPr>
        <w:rPr>
          <w:rFonts w:cstheme="minorHAnsi"/>
          <w:color w:val="222222"/>
          <w:shd w:val="clear" w:color="auto" w:fill="FFFFFF"/>
        </w:rPr>
      </w:pPr>
    </w:p>
    <w:p w14:paraId="7E3423CE" w14:textId="77777777" w:rsidR="00365CC9" w:rsidRDefault="00365CC9">
      <w:pPr>
        <w:rPr>
          <w:rFonts w:cstheme="minorHAnsi"/>
          <w:color w:val="222222"/>
          <w:shd w:val="clear" w:color="auto" w:fill="FFFFFF"/>
        </w:rPr>
      </w:pPr>
    </w:p>
    <w:p w14:paraId="314E9823" w14:textId="77777777" w:rsidR="00365CC9" w:rsidRDefault="00C270CB">
      <w:pPr>
        <w:rPr>
          <w:rFonts w:ascii="Liberation Serif" w:hAnsi="Liberation Serif" w:cs="Lucida Sans"/>
          <w:lang w:bidi="hi-IN"/>
        </w:rPr>
      </w:pPr>
      <w:r>
        <w:br w:type="page"/>
      </w:r>
    </w:p>
    <w:p w14:paraId="2F2F4BC3" w14:textId="77777777" w:rsidR="00365CC9" w:rsidRDefault="00C270CB">
      <w:pPr>
        <w:pStyle w:val="Heading2"/>
      </w:pPr>
      <w:r>
        <w:lastRenderedPageBreak/>
        <w:t>2500 – Perforce Visual Client (copy)</w:t>
      </w:r>
    </w:p>
    <w:p w14:paraId="447A3189" w14:textId="77777777" w:rsidR="00365CC9" w:rsidRDefault="00365CC9">
      <w:pPr>
        <w:pStyle w:val="NoSpacing"/>
      </w:pPr>
    </w:p>
    <w:p w14:paraId="1ECB295E" w14:textId="77777777" w:rsidR="00365CC9" w:rsidRDefault="00C270CB">
      <w:pPr>
        <w:pStyle w:val="NoSpacing"/>
        <w:rPr>
          <w:b/>
        </w:rPr>
      </w:pPr>
      <w:r>
        <w:rPr>
          <w:b/>
        </w:rPr>
        <w:t>Content</w:t>
      </w:r>
    </w:p>
    <w:p w14:paraId="72FEB165" w14:textId="77777777" w:rsidR="00365CC9" w:rsidRDefault="00C270CB">
      <w:pPr>
        <w:pStyle w:val="NoSpacing"/>
      </w:pPr>
      <w:r>
        <w:t>Copy of user story 002.</w:t>
      </w:r>
    </w:p>
    <w:p w14:paraId="2FE85D03" w14:textId="77777777" w:rsidR="00365CC9" w:rsidRDefault="00365CC9">
      <w:pPr>
        <w:pStyle w:val="NoSpacing"/>
      </w:pPr>
    </w:p>
    <w:p w14:paraId="00451688" w14:textId="77777777" w:rsidR="00365CC9" w:rsidRDefault="00C270CB">
      <w:pPr>
        <w:pStyle w:val="NoSpacing"/>
        <w:rPr>
          <w:b/>
        </w:rPr>
      </w:pPr>
      <w:r>
        <w:rPr>
          <w:b/>
        </w:rPr>
        <w:t>Definition of Done</w:t>
      </w:r>
    </w:p>
    <w:p w14:paraId="757E1C18" w14:textId="77777777" w:rsidR="00365CC9" w:rsidRDefault="00C270CB">
      <w:pPr>
        <w:pStyle w:val="NoSpacing"/>
      </w:pPr>
      <w:r>
        <w:t>Copy definition of done from user story 002.</w:t>
      </w:r>
    </w:p>
    <w:p w14:paraId="0208C9DF" w14:textId="77777777" w:rsidR="00365CC9" w:rsidRDefault="00365CC9">
      <w:pPr>
        <w:rPr>
          <w:rFonts w:cstheme="minorHAnsi"/>
          <w:b/>
          <w:bCs/>
          <w:color w:val="000000"/>
        </w:rPr>
      </w:pPr>
    </w:p>
    <w:p w14:paraId="26352955" w14:textId="77777777" w:rsidR="00365CC9" w:rsidRDefault="00C270CB">
      <w:pPr>
        <w:rPr>
          <w:rFonts w:cstheme="minorHAnsi"/>
          <w:b/>
          <w:bCs/>
          <w:color w:val="000000"/>
        </w:rPr>
      </w:pPr>
      <w:r>
        <w:rPr>
          <w:rFonts w:cstheme="minorHAnsi"/>
          <w:b/>
          <w:bCs/>
          <w:color w:val="000000"/>
        </w:rPr>
        <w:t>Notes</w:t>
      </w:r>
    </w:p>
    <w:p w14:paraId="607F79F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9AA7D28" w14:textId="77777777">
        <w:trPr>
          <w:trHeight w:val="224"/>
        </w:trPr>
        <w:tc>
          <w:tcPr>
            <w:tcW w:w="9576" w:type="dxa"/>
            <w:tcBorders>
              <w:left w:val="nil"/>
              <w:bottom w:val="nil"/>
              <w:right w:val="nil"/>
            </w:tcBorders>
            <w:shd w:val="clear" w:color="auto" w:fill="auto"/>
          </w:tcPr>
          <w:p w14:paraId="15780D7F" w14:textId="77777777" w:rsidR="00365CC9" w:rsidRDefault="00365CC9"/>
        </w:tc>
      </w:tr>
    </w:tbl>
    <w:p w14:paraId="5C902DF6" w14:textId="77777777" w:rsidR="00365CC9" w:rsidRDefault="00365CC9">
      <w:pPr>
        <w:rPr>
          <w:rFonts w:cstheme="minorHAnsi"/>
          <w:color w:val="222222"/>
          <w:shd w:val="clear" w:color="auto" w:fill="FFFFFF"/>
        </w:rPr>
      </w:pPr>
    </w:p>
    <w:p w14:paraId="22402CAE" w14:textId="77777777" w:rsidR="00365CC9" w:rsidRDefault="00C270CB">
      <w:pPr>
        <w:rPr>
          <w:rFonts w:ascii="Liberation Serif" w:hAnsi="Liberation Serif" w:cs="Lucida Sans"/>
          <w:lang w:bidi="hi-IN"/>
        </w:rPr>
      </w:pPr>
      <w:r>
        <w:br w:type="page"/>
      </w:r>
    </w:p>
    <w:p w14:paraId="12FEE1C9" w14:textId="77777777" w:rsidR="00365CC9" w:rsidRDefault="00C270CB">
      <w:pPr>
        <w:pStyle w:val="Heading2"/>
      </w:pPr>
      <w:r>
        <w:lastRenderedPageBreak/>
        <w:t>2501 – Perforce Visual Client (copy)</w:t>
      </w:r>
    </w:p>
    <w:p w14:paraId="572895F0" w14:textId="77777777" w:rsidR="00365CC9" w:rsidRDefault="00365CC9">
      <w:pPr>
        <w:pStyle w:val="NoSpacing"/>
      </w:pPr>
    </w:p>
    <w:p w14:paraId="4B0D01B0" w14:textId="77777777" w:rsidR="00365CC9" w:rsidRDefault="00C270CB">
      <w:pPr>
        <w:pStyle w:val="NoSpacing"/>
        <w:rPr>
          <w:b/>
        </w:rPr>
      </w:pPr>
      <w:r>
        <w:rPr>
          <w:b/>
        </w:rPr>
        <w:t>Content</w:t>
      </w:r>
    </w:p>
    <w:p w14:paraId="4D068D2F" w14:textId="77777777" w:rsidR="00365CC9" w:rsidRDefault="00C270CB">
      <w:pPr>
        <w:pStyle w:val="NoSpacing"/>
      </w:pPr>
      <w:r>
        <w:t>Copy of user story 002.</w:t>
      </w:r>
    </w:p>
    <w:p w14:paraId="0F633286" w14:textId="77777777" w:rsidR="00365CC9" w:rsidRDefault="00365CC9">
      <w:pPr>
        <w:pStyle w:val="NoSpacing"/>
      </w:pPr>
    </w:p>
    <w:p w14:paraId="6B95E81D" w14:textId="77777777" w:rsidR="00365CC9" w:rsidRDefault="00C270CB">
      <w:pPr>
        <w:pStyle w:val="NoSpacing"/>
        <w:rPr>
          <w:b/>
        </w:rPr>
      </w:pPr>
      <w:r>
        <w:rPr>
          <w:b/>
        </w:rPr>
        <w:t>Definition of Done</w:t>
      </w:r>
    </w:p>
    <w:p w14:paraId="70F68B88" w14:textId="77777777" w:rsidR="00365CC9" w:rsidRDefault="00C270CB">
      <w:pPr>
        <w:pStyle w:val="NoSpacing"/>
      </w:pPr>
      <w:r>
        <w:t>Copy definition of done from user story 002.</w:t>
      </w:r>
    </w:p>
    <w:p w14:paraId="3D53C8EF" w14:textId="77777777" w:rsidR="00365CC9" w:rsidRDefault="00365CC9">
      <w:pPr>
        <w:rPr>
          <w:rFonts w:cstheme="minorHAnsi"/>
          <w:b/>
          <w:bCs/>
          <w:color w:val="000000"/>
        </w:rPr>
      </w:pPr>
    </w:p>
    <w:p w14:paraId="52503B49" w14:textId="77777777" w:rsidR="00365CC9" w:rsidRDefault="00C270CB">
      <w:pPr>
        <w:rPr>
          <w:rFonts w:cstheme="minorHAnsi"/>
          <w:b/>
          <w:bCs/>
          <w:color w:val="000000"/>
        </w:rPr>
      </w:pPr>
      <w:r>
        <w:rPr>
          <w:rFonts w:cstheme="minorHAnsi"/>
          <w:b/>
          <w:bCs/>
          <w:color w:val="000000"/>
        </w:rPr>
        <w:t>Notes</w:t>
      </w:r>
    </w:p>
    <w:p w14:paraId="6AFF3DC7"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76FE9BB" w14:textId="77777777">
        <w:trPr>
          <w:trHeight w:val="224"/>
        </w:trPr>
        <w:tc>
          <w:tcPr>
            <w:tcW w:w="9576" w:type="dxa"/>
            <w:tcBorders>
              <w:left w:val="nil"/>
              <w:bottom w:val="nil"/>
              <w:right w:val="nil"/>
            </w:tcBorders>
            <w:shd w:val="clear" w:color="auto" w:fill="auto"/>
          </w:tcPr>
          <w:p w14:paraId="5CF1E876" w14:textId="77777777" w:rsidR="00365CC9" w:rsidRDefault="00365CC9"/>
        </w:tc>
      </w:tr>
    </w:tbl>
    <w:p w14:paraId="2B66963C" w14:textId="77777777" w:rsidR="00365CC9" w:rsidRDefault="00365CC9">
      <w:pPr>
        <w:rPr>
          <w:rFonts w:cstheme="minorHAnsi"/>
          <w:color w:val="222222"/>
          <w:shd w:val="clear" w:color="auto" w:fill="FFFFFF"/>
        </w:rPr>
      </w:pPr>
    </w:p>
    <w:p w14:paraId="199E3379" w14:textId="77777777" w:rsidR="00365CC9" w:rsidRDefault="00C270CB">
      <w:pPr>
        <w:rPr>
          <w:rFonts w:ascii="Liberation Serif" w:hAnsi="Liberation Serif" w:cs="Lucida Sans"/>
          <w:lang w:bidi="hi-IN"/>
        </w:rPr>
      </w:pPr>
      <w:r>
        <w:br w:type="page"/>
      </w:r>
    </w:p>
    <w:p w14:paraId="65295ADB" w14:textId="77777777" w:rsidR="00365CC9" w:rsidRDefault="00C270CB">
      <w:pPr>
        <w:pStyle w:val="Heading2"/>
      </w:pPr>
      <w:r>
        <w:lastRenderedPageBreak/>
        <w:t>2502 – Mapping Initialization Startup (copy)</w:t>
      </w:r>
    </w:p>
    <w:p w14:paraId="7E8F82B5" w14:textId="77777777" w:rsidR="00365CC9" w:rsidRDefault="00365CC9">
      <w:pPr>
        <w:pStyle w:val="NoSpacing"/>
      </w:pPr>
    </w:p>
    <w:p w14:paraId="62966352" w14:textId="77777777" w:rsidR="00365CC9" w:rsidRDefault="00C270CB">
      <w:pPr>
        <w:pStyle w:val="NoSpacing"/>
        <w:rPr>
          <w:b/>
        </w:rPr>
      </w:pPr>
      <w:r>
        <w:rPr>
          <w:b/>
        </w:rPr>
        <w:t>Content</w:t>
      </w:r>
    </w:p>
    <w:p w14:paraId="3E6D2D83" w14:textId="77777777" w:rsidR="00365CC9" w:rsidRDefault="00C270CB">
      <w:pPr>
        <w:pStyle w:val="NoSpacing"/>
      </w:pPr>
      <w:r>
        <w:t xml:space="preserve">Copy of User Story </w:t>
      </w:r>
      <w:hyperlink w:anchor="_2425_–_Mapping">
        <w:r>
          <w:rPr>
            <w:rStyle w:val="InternetLink"/>
          </w:rPr>
          <w:t>2425 – Mapping Initialization Startup.</w:t>
        </w:r>
      </w:hyperlink>
    </w:p>
    <w:p w14:paraId="7D77C391" w14:textId="77777777" w:rsidR="00365CC9" w:rsidRDefault="00365CC9">
      <w:pPr>
        <w:pStyle w:val="NoSpacing"/>
      </w:pPr>
    </w:p>
    <w:p w14:paraId="76968EBA" w14:textId="77777777" w:rsidR="00365CC9" w:rsidRDefault="00C270CB">
      <w:pPr>
        <w:pStyle w:val="NoSpacing"/>
        <w:rPr>
          <w:b/>
        </w:rPr>
      </w:pPr>
      <w:r>
        <w:rPr>
          <w:b/>
        </w:rPr>
        <w:t>Definition of Done</w:t>
      </w:r>
    </w:p>
    <w:p w14:paraId="08EE7BEC" w14:textId="77777777" w:rsidR="00365CC9" w:rsidRDefault="00C270CB">
      <w:r>
        <w:rPr>
          <w:rFonts w:cstheme="minorHAnsi"/>
          <w:bCs/>
          <w:color w:val="000000"/>
        </w:rPr>
        <w:t xml:space="preserve">[ ] Copy of definition of done from </w:t>
      </w:r>
      <w:hyperlink w:anchor="_2425_–_Mapping">
        <w:r>
          <w:rPr>
            <w:rStyle w:val="InternetLink"/>
            <w:rFonts w:cstheme="minorHAnsi"/>
            <w:bCs/>
          </w:rPr>
          <w:t>2425- Mapping Initialization Startup.</w:t>
        </w:r>
      </w:hyperlink>
    </w:p>
    <w:p w14:paraId="4014B412" w14:textId="77777777" w:rsidR="00365CC9" w:rsidRDefault="00365CC9">
      <w:pPr>
        <w:rPr>
          <w:rFonts w:cstheme="minorHAnsi"/>
          <w:b/>
          <w:bCs/>
          <w:color w:val="000000"/>
        </w:rPr>
      </w:pPr>
    </w:p>
    <w:p w14:paraId="754CFE3D" w14:textId="77777777" w:rsidR="00365CC9" w:rsidRDefault="00C270CB">
      <w:pPr>
        <w:rPr>
          <w:rFonts w:cstheme="minorHAnsi"/>
          <w:b/>
          <w:bCs/>
          <w:color w:val="000000"/>
        </w:rPr>
      </w:pPr>
      <w:r>
        <w:rPr>
          <w:rFonts w:cstheme="minorHAnsi"/>
          <w:b/>
          <w:bCs/>
          <w:color w:val="000000"/>
        </w:rPr>
        <w:t>Notes</w:t>
      </w:r>
    </w:p>
    <w:p w14:paraId="25C252F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958AE0" w14:textId="77777777">
        <w:trPr>
          <w:trHeight w:val="224"/>
        </w:trPr>
        <w:tc>
          <w:tcPr>
            <w:tcW w:w="9576" w:type="dxa"/>
            <w:tcBorders>
              <w:left w:val="nil"/>
              <w:bottom w:val="nil"/>
              <w:right w:val="nil"/>
            </w:tcBorders>
            <w:shd w:val="clear" w:color="auto" w:fill="auto"/>
          </w:tcPr>
          <w:p w14:paraId="2AF66BE2" w14:textId="77777777" w:rsidR="00365CC9" w:rsidRDefault="00365CC9"/>
        </w:tc>
      </w:tr>
    </w:tbl>
    <w:p w14:paraId="65FDA20B" w14:textId="77777777" w:rsidR="00365CC9" w:rsidRDefault="00C270CB">
      <w:pPr>
        <w:pStyle w:val="Heading2"/>
      </w:pPr>
      <w:r>
        <w:t>2503 – Mapping Initialization Startup (copy)</w:t>
      </w:r>
    </w:p>
    <w:p w14:paraId="4E3E64B3" w14:textId="77777777" w:rsidR="00365CC9" w:rsidRDefault="00365CC9">
      <w:pPr>
        <w:pStyle w:val="NoSpacing"/>
      </w:pPr>
    </w:p>
    <w:p w14:paraId="4AAA05A9" w14:textId="77777777" w:rsidR="00365CC9" w:rsidRDefault="00C270CB">
      <w:pPr>
        <w:pStyle w:val="NoSpacing"/>
        <w:rPr>
          <w:b/>
        </w:rPr>
      </w:pPr>
      <w:r>
        <w:rPr>
          <w:b/>
        </w:rPr>
        <w:t>Content</w:t>
      </w:r>
    </w:p>
    <w:p w14:paraId="77A80E0A" w14:textId="77777777" w:rsidR="00365CC9" w:rsidRDefault="00C270CB">
      <w:pPr>
        <w:pStyle w:val="NoSpacing"/>
      </w:pPr>
      <w:r>
        <w:t xml:space="preserve">Copy of User Story </w:t>
      </w:r>
      <w:hyperlink w:anchor="_2425_–_Mapping">
        <w:r>
          <w:rPr>
            <w:rStyle w:val="InternetLink"/>
          </w:rPr>
          <w:t>2425 – Mapping Initialization Startup.</w:t>
        </w:r>
      </w:hyperlink>
    </w:p>
    <w:p w14:paraId="052F9A2F" w14:textId="77777777" w:rsidR="00365CC9" w:rsidRDefault="00365CC9">
      <w:pPr>
        <w:pStyle w:val="NoSpacing"/>
      </w:pPr>
    </w:p>
    <w:p w14:paraId="0E3ABCFE" w14:textId="77777777" w:rsidR="00365CC9" w:rsidRDefault="00C270CB">
      <w:pPr>
        <w:pStyle w:val="NoSpacing"/>
        <w:rPr>
          <w:b/>
        </w:rPr>
      </w:pPr>
      <w:r>
        <w:rPr>
          <w:b/>
        </w:rPr>
        <w:t>Definition of Done</w:t>
      </w:r>
    </w:p>
    <w:p w14:paraId="7E710D6C" w14:textId="77777777" w:rsidR="00365CC9" w:rsidRDefault="00C270CB">
      <w:r>
        <w:rPr>
          <w:rFonts w:cstheme="minorHAnsi"/>
          <w:bCs/>
          <w:color w:val="000000"/>
        </w:rPr>
        <w:t xml:space="preserve">[ ] Copy of definition of done from </w:t>
      </w:r>
      <w:hyperlink w:anchor="_2425_–_Mapping">
        <w:r>
          <w:rPr>
            <w:rStyle w:val="InternetLink"/>
            <w:rFonts w:cstheme="minorHAnsi"/>
            <w:bCs/>
          </w:rPr>
          <w:t>2425- Mapping Initialization Startup.</w:t>
        </w:r>
      </w:hyperlink>
    </w:p>
    <w:p w14:paraId="521CEE6E" w14:textId="77777777" w:rsidR="00365CC9" w:rsidRDefault="00365CC9">
      <w:pPr>
        <w:rPr>
          <w:rFonts w:cstheme="minorHAnsi"/>
          <w:b/>
          <w:bCs/>
          <w:color w:val="000000"/>
        </w:rPr>
      </w:pPr>
    </w:p>
    <w:p w14:paraId="3AF3D817" w14:textId="77777777" w:rsidR="00365CC9" w:rsidRDefault="00C270CB">
      <w:pPr>
        <w:rPr>
          <w:rFonts w:cstheme="minorHAnsi"/>
          <w:b/>
          <w:bCs/>
          <w:color w:val="000000"/>
        </w:rPr>
      </w:pPr>
      <w:r>
        <w:rPr>
          <w:rFonts w:cstheme="minorHAnsi"/>
          <w:b/>
          <w:bCs/>
          <w:color w:val="000000"/>
        </w:rPr>
        <w:t>Notes</w:t>
      </w:r>
    </w:p>
    <w:p w14:paraId="37B5B3F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702BFDC" w14:textId="77777777">
        <w:trPr>
          <w:trHeight w:val="224"/>
        </w:trPr>
        <w:tc>
          <w:tcPr>
            <w:tcW w:w="9576" w:type="dxa"/>
            <w:tcBorders>
              <w:left w:val="nil"/>
              <w:bottom w:val="nil"/>
              <w:right w:val="nil"/>
            </w:tcBorders>
            <w:shd w:val="clear" w:color="auto" w:fill="auto"/>
          </w:tcPr>
          <w:p w14:paraId="50C4BFE6" w14:textId="77777777" w:rsidR="00365CC9" w:rsidRDefault="00365CC9"/>
        </w:tc>
      </w:tr>
    </w:tbl>
    <w:p w14:paraId="2F872494" w14:textId="77777777" w:rsidR="00365CC9" w:rsidRDefault="00C270CB">
      <w:pPr>
        <w:pStyle w:val="Heading2"/>
      </w:pPr>
      <w:r>
        <w:t>2504 – Mapping Initialization Startup (copy)</w:t>
      </w:r>
    </w:p>
    <w:p w14:paraId="6E930A72" w14:textId="77777777" w:rsidR="00365CC9" w:rsidRDefault="00365CC9">
      <w:pPr>
        <w:pStyle w:val="NoSpacing"/>
      </w:pPr>
    </w:p>
    <w:p w14:paraId="1A049899" w14:textId="77777777" w:rsidR="00365CC9" w:rsidRDefault="00C270CB">
      <w:pPr>
        <w:pStyle w:val="NoSpacing"/>
        <w:rPr>
          <w:b/>
        </w:rPr>
      </w:pPr>
      <w:r>
        <w:rPr>
          <w:b/>
        </w:rPr>
        <w:t>Content</w:t>
      </w:r>
    </w:p>
    <w:p w14:paraId="3D5EEFB0" w14:textId="77777777" w:rsidR="00365CC9" w:rsidRDefault="00C270CB">
      <w:pPr>
        <w:pStyle w:val="NoSpacing"/>
      </w:pPr>
      <w:r>
        <w:t xml:space="preserve">Copy of User Story </w:t>
      </w:r>
      <w:hyperlink w:anchor="_2425_–_Mapping">
        <w:r>
          <w:rPr>
            <w:rStyle w:val="InternetLink"/>
          </w:rPr>
          <w:t>2425 – Mapping Initialization Startup.</w:t>
        </w:r>
      </w:hyperlink>
    </w:p>
    <w:p w14:paraId="7E1DFF10" w14:textId="77777777" w:rsidR="00365CC9" w:rsidRDefault="00365CC9">
      <w:pPr>
        <w:pStyle w:val="NoSpacing"/>
      </w:pPr>
    </w:p>
    <w:p w14:paraId="5FCEF7A1" w14:textId="77777777" w:rsidR="00365CC9" w:rsidRDefault="00C270CB">
      <w:pPr>
        <w:pStyle w:val="NoSpacing"/>
        <w:rPr>
          <w:b/>
        </w:rPr>
      </w:pPr>
      <w:r>
        <w:rPr>
          <w:b/>
        </w:rPr>
        <w:t>Definition of Done</w:t>
      </w:r>
    </w:p>
    <w:p w14:paraId="21FECE35" w14:textId="77777777" w:rsidR="00365CC9" w:rsidRDefault="00C270CB">
      <w:r>
        <w:rPr>
          <w:rFonts w:cstheme="minorHAnsi"/>
          <w:bCs/>
          <w:color w:val="000000"/>
        </w:rPr>
        <w:t xml:space="preserve">[ ] Copy of definition of done from </w:t>
      </w:r>
      <w:hyperlink w:anchor="_2425_–_Mapping">
        <w:r>
          <w:rPr>
            <w:rStyle w:val="InternetLink"/>
            <w:rFonts w:cstheme="minorHAnsi"/>
            <w:bCs/>
          </w:rPr>
          <w:t>2425- Mapping Initialization Startup.</w:t>
        </w:r>
      </w:hyperlink>
    </w:p>
    <w:p w14:paraId="47397E40" w14:textId="77777777" w:rsidR="00365CC9" w:rsidRDefault="00365CC9">
      <w:pPr>
        <w:rPr>
          <w:rFonts w:cstheme="minorHAnsi"/>
          <w:b/>
          <w:bCs/>
          <w:color w:val="000000"/>
        </w:rPr>
      </w:pPr>
    </w:p>
    <w:p w14:paraId="03AD4388" w14:textId="77777777" w:rsidR="00365CC9" w:rsidRDefault="00C270CB">
      <w:pPr>
        <w:rPr>
          <w:rFonts w:cstheme="minorHAnsi"/>
          <w:b/>
          <w:bCs/>
          <w:color w:val="000000"/>
        </w:rPr>
      </w:pPr>
      <w:r>
        <w:rPr>
          <w:rFonts w:cstheme="minorHAnsi"/>
          <w:b/>
          <w:bCs/>
          <w:color w:val="000000"/>
        </w:rPr>
        <w:t>Notes</w:t>
      </w:r>
    </w:p>
    <w:p w14:paraId="2904699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B0A48B5" w14:textId="77777777">
        <w:trPr>
          <w:trHeight w:val="224"/>
        </w:trPr>
        <w:tc>
          <w:tcPr>
            <w:tcW w:w="9576" w:type="dxa"/>
            <w:tcBorders>
              <w:left w:val="nil"/>
              <w:bottom w:val="nil"/>
              <w:right w:val="nil"/>
            </w:tcBorders>
            <w:shd w:val="clear" w:color="auto" w:fill="auto"/>
          </w:tcPr>
          <w:p w14:paraId="295272C9" w14:textId="77777777" w:rsidR="00365CC9" w:rsidRDefault="00365CC9"/>
        </w:tc>
      </w:tr>
    </w:tbl>
    <w:p w14:paraId="349430BB" w14:textId="77777777" w:rsidR="00365CC9" w:rsidRDefault="00365CC9">
      <w:pPr>
        <w:pStyle w:val="NoSpacing"/>
      </w:pPr>
    </w:p>
    <w:p w14:paraId="341E3BC5" w14:textId="77777777" w:rsidR="00365CC9" w:rsidRDefault="00C270CB">
      <w:pPr>
        <w:rPr>
          <w:rFonts w:ascii="Liberation Serif" w:hAnsi="Liberation Serif" w:cs="Lucida Sans"/>
          <w:lang w:bidi="hi-IN"/>
        </w:rPr>
      </w:pPr>
      <w:r>
        <w:br w:type="page"/>
      </w:r>
    </w:p>
    <w:p w14:paraId="06E7B323" w14:textId="77777777" w:rsidR="00365CC9" w:rsidRDefault="00C270CB">
      <w:pPr>
        <w:pStyle w:val="Heading2"/>
      </w:pPr>
      <w:r>
        <w:lastRenderedPageBreak/>
        <w:t>2505 – Flight Training Program – Multi-Rotor (Copy)</w:t>
      </w:r>
    </w:p>
    <w:p w14:paraId="01CFEC88" w14:textId="77777777" w:rsidR="00365CC9" w:rsidRDefault="00C270CB">
      <w:pPr>
        <w:rPr>
          <w:rFonts w:cstheme="minorHAnsi"/>
          <w:b/>
          <w:bCs/>
          <w:color w:val="000000"/>
        </w:rPr>
      </w:pPr>
      <w:r>
        <w:rPr>
          <w:rFonts w:cstheme="minorHAnsi"/>
          <w:b/>
          <w:bCs/>
          <w:color w:val="000000"/>
        </w:rPr>
        <w:t>Content</w:t>
      </w:r>
    </w:p>
    <w:p w14:paraId="20B1D455" w14:textId="77777777" w:rsidR="00365CC9" w:rsidRDefault="00C270CB">
      <w:pPr>
        <w:pStyle w:val="NoSpacing"/>
      </w:pPr>
      <w:r>
        <w:t>Copy of user story 1263: Flight Training Program – Multi-Rotor</w:t>
      </w:r>
    </w:p>
    <w:p w14:paraId="612B79D3" w14:textId="77777777" w:rsidR="00365CC9" w:rsidRDefault="00365CC9">
      <w:pPr>
        <w:pStyle w:val="NoSpacing"/>
        <w:rPr>
          <w:b/>
        </w:rPr>
      </w:pPr>
    </w:p>
    <w:p w14:paraId="5BED864B" w14:textId="77777777" w:rsidR="00365CC9" w:rsidRDefault="00C270CB">
      <w:pPr>
        <w:pStyle w:val="NoSpacing"/>
        <w:rPr>
          <w:b/>
        </w:rPr>
      </w:pPr>
      <w:r>
        <w:rPr>
          <w:b/>
        </w:rPr>
        <w:t>Definition of Done</w:t>
      </w:r>
    </w:p>
    <w:p w14:paraId="4245C1A3" w14:textId="77777777" w:rsidR="00365CC9" w:rsidRDefault="00C270CB">
      <w:pPr>
        <w:pStyle w:val="NoSpacing"/>
      </w:pPr>
      <w:r>
        <w:t>Copy definition of done from user story 1263: Flight Training Program – Multi-Rotor</w:t>
      </w:r>
    </w:p>
    <w:p w14:paraId="0922749E" w14:textId="77777777" w:rsidR="00365CC9" w:rsidRDefault="00365CC9">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EEDBB5" w14:textId="77777777">
        <w:trPr>
          <w:trHeight w:val="224"/>
        </w:trPr>
        <w:tc>
          <w:tcPr>
            <w:tcW w:w="9576" w:type="dxa"/>
            <w:tcBorders>
              <w:left w:val="nil"/>
              <w:bottom w:val="nil"/>
              <w:right w:val="nil"/>
            </w:tcBorders>
            <w:shd w:val="clear" w:color="auto" w:fill="auto"/>
          </w:tcPr>
          <w:p w14:paraId="09E0822E" w14:textId="77777777" w:rsidR="00365CC9" w:rsidRDefault="00365CC9"/>
        </w:tc>
      </w:tr>
    </w:tbl>
    <w:p w14:paraId="5A6F5CAF" w14:textId="77777777" w:rsidR="00365CC9" w:rsidRDefault="00365CC9">
      <w:pPr>
        <w:pStyle w:val="NoSpacing"/>
      </w:pPr>
    </w:p>
    <w:p w14:paraId="7D438CAC" w14:textId="77777777" w:rsidR="00365CC9" w:rsidRDefault="00C270CB">
      <w:pPr>
        <w:rPr>
          <w:rFonts w:ascii="Liberation Serif" w:hAnsi="Liberation Serif" w:cs="Lucida Sans"/>
          <w:lang w:bidi="hi-IN"/>
        </w:rPr>
      </w:pPr>
      <w:r>
        <w:br w:type="page"/>
      </w:r>
    </w:p>
    <w:p w14:paraId="2378A04B" w14:textId="77777777" w:rsidR="00365CC9" w:rsidRDefault="00C270CB">
      <w:pPr>
        <w:pStyle w:val="Heading2"/>
      </w:pPr>
      <w:r>
        <w:lastRenderedPageBreak/>
        <w:t>2506 – LARI Initialization/Startup</w:t>
      </w:r>
    </w:p>
    <w:p w14:paraId="65AA0FD2" w14:textId="77777777" w:rsidR="00365CC9" w:rsidRDefault="00C270CB">
      <w:pPr>
        <w:rPr>
          <w:rFonts w:cstheme="minorHAnsi"/>
          <w:b/>
          <w:bCs/>
          <w:color w:val="000000"/>
        </w:rPr>
      </w:pPr>
      <w:r>
        <w:rPr>
          <w:rFonts w:cstheme="minorHAnsi"/>
          <w:b/>
          <w:bCs/>
          <w:color w:val="000000"/>
        </w:rPr>
        <w:t>Content</w:t>
      </w:r>
    </w:p>
    <w:p w14:paraId="482DDC6E" w14:textId="77777777" w:rsidR="00365CC9" w:rsidRDefault="00C270CB">
      <w:pPr>
        <w:pStyle w:val="NoSpacing"/>
      </w:pPr>
      <w:r>
        <w:t>As a software developer on the LARI project, I would like to familiarize myself with the existing infrastructure related to LARI and lay the groundwork for this project.</w:t>
      </w:r>
    </w:p>
    <w:p w14:paraId="226E4C71" w14:textId="77777777" w:rsidR="00365CC9" w:rsidRDefault="00365CC9">
      <w:pPr>
        <w:pStyle w:val="NoSpacing"/>
        <w:rPr>
          <w:b/>
        </w:rPr>
      </w:pPr>
    </w:p>
    <w:p w14:paraId="7C7754C7" w14:textId="77777777" w:rsidR="00365CC9" w:rsidRDefault="00C270CB">
      <w:pPr>
        <w:pStyle w:val="NoSpacing"/>
        <w:rPr>
          <w:b/>
        </w:rPr>
      </w:pPr>
      <w:r>
        <w:rPr>
          <w:b/>
        </w:rPr>
        <w:t>Definition of Done</w:t>
      </w:r>
    </w:p>
    <w:p w14:paraId="08FC4C4F" w14:textId="77777777" w:rsidR="00365CC9" w:rsidRDefault="00C270CB">
      <w:pPr>
        <w:pStyle w:val="NoSpacing"/>
      </w:pPr>
      <w:r>
        <w:t>[ ] Ensure you can build the \\UWSDK\UWSDK\UW.sln solution</w:t>
      </w:r>
    </w:p>
    <w:p w14:paraId="52082979" w14:textId="77777777" w:rsidR="00365CC9" w:rsidRDefault="00C270CB">
      <w:pPr>
        <w:pStyle w:val="NoSpacing"/>
      </w:pPr>
      <w:r>
        <w:t>[ ] Ensure you can build and run the \\FlightOperations\Software\LARI\LARI.sln solution</w:t>
      </w:r>
    </w:p>
    <w:p w14:paraId="1E2BD855" w14:textId="77777777" w:rsidR="00365CC9" w:rsidRDefault="00C270CB">
      <w:pPr>
        <w:pStyle w:val="NoSpacing"/>
      </w:pPr>
      <w:r>
        <w:t>[ ] Organize recurring LARI meetings</w:t>
      </w:r>
    </w:p>
    <w:p w14:paraId="1316F266" w14:textId="77777777" w:rsidR="00365CC9" w:rsidRDefault="00C270CB">
      <w:pPr>
        <w:pStyle w:val="NoSpacing"/>
      </w:pPr>
      <w:r>
        <w:t>[ ] Create and assign user stories for tasks that need to be completed.</w:t>
      </w:r>
    </w:p>
    <w:p w14:paraId="725DEB66" w14:textId="77777777" w:rsidR="00365CC9" w:rsidRDefault="00C270CB">
      <w:pPr>
        <w:pStyle w:val="NoSpacing"/>
      </w:pPr>
      <w:r>
        <w:t>[ ] Create a GitHub team and repository for LARI</w:t>
      </w:r>
    </w:p>
    <w:p w14:paraId="181C98AD" w14:textId="77777777" w:rsidR="00365CC9" w:rsidRDefault="00C270CB">
      <w:pPr>
        <w:pStyle w:val="NoSpacing"/>
      </w:pPr>
      <w:r>
        <w:t>[ ] Create a guide for inducting new developers</w:t>
      </w:r>
    </w:p>
    <w:p w14:paraId="1C19D8A0" w14:textId="77777777" w:rsidR="00365CC9" w:rsidRDefault="00365CC9">
      <w:pPr>
        <w:pStyle w:val="NoSpacing"/>
      </w:pPr>
    </w:p>
    <w:p w14:paraId="2698394F" w14:textId="77777777" w:rsidR="00365CC9" w:rsidRDefault="00C270CB">
      <w:pPr>
        <w:pStyle w:val="NoSpacing"/>
        <w:rPr>
          <w:b/>
        </w:rPr>
      </w:pPr>
      <w:r>
        <w:rPr>
          <w:b/>
        </w:rPr>
        <w:t>Notes</w:t>
      </w:r>
    </w:p>
    <w:p w14:paraId="38DB549B" w14:textId="77777777" w:rsidR="00365CC9" w:rsidRDefault="00C270CB">
      <w:pPr>
        <w:pStyle w:val="NoSpacing"/>
        <w:numPr>
          <w:ilvl w:val="0"/>
          <w:numId w:val="43"/>
        </w:numPr>
      </w:pPr>
      <w:r>
        <w:br/>
      </w:r>
    </w:p>
    <w:p w14:paraId="51498E08" w14:textId="77777777" w:rsidR="00365CC9" w:rsidRDefault="00365CC9">
      <w:pPr>
        <w:pStyle w:val="NoSpacing"/>
        <w:rPr>
          <w:rFonts w:cstheme="minorHAnsi"/>
          <w:b/>
          <w:bCs/>
          <w:color w:val="000000"/>
        </w:rPr>
      </w:pPr>
    </w:p>
    <w:p w14:paraId="0DDAACF0" w14:textId="77777777" w:rsidR="00365CC9" w:rsidRDefault="00365CC9">
      <w:pPr>
        <w:pStyle w:val="NoSpacing"/>
      </w:pPr>
    </w:p>
    <w:p w14:paraId="19293979" w14:textId="77777777" w:rsidR="00365CC9" w:rsidRDefault="00C270CB">
      <w:pPr>
        <w:rPr>
          <w:rFonts w:ascii="Liberation Serif" w:hAnsi="Liberation Serif" w:cs="Lucida Sans"/>
          <w:lang w:bidi="hi-IN"/>
        </w:rPr>
      </w:pPr>
      <w:r>
        <w:br w:type="page"/>
      </w:r>
    </w:p>
    <w:p w14:paraId="5D8E98F8" w14:textId="77777777" w:rsidR="00365CC9" w:rsidRDefault="00C270CB">
      <w:pPr>
        <w:pStyle w:val="Heading2"/>
      </w:pPr>
      <w:r>
        <w:lastRenderedPageBreak/>
        <w:t>2507 – Investigate Precision laptop chargers</w:t>
      </w:r>
    </w:p>
    <w:p w14:paraId="428F3CE8" w14:textId="77777777" w:rsidR="00365CC9" w:rsidRDefault="00C270CB">
      <w:pPr>
        <w:rPr>
          <w:rFonts w:cstheme="minorHAnsi"/>
          <w:b/>
          <w:bCs/>
          <w:color w:val="000000"/>
        </w:rPr>
      </w:pPr>
      <w:r>
        <w:rPr>
          <w:rFonts w:cstheme="minorHAnsi"/>
          <w:b/>
          <w:bCs/>
          <w:color w:val="000000"/>
        </w:rPr>
        <w:t>Content</w:t>
      </w:r>
    </w:p>
    <w:p w14:paraId="0C206FD1" w14:textId="77777777" w:rsidR="00365CC9" w:rsidRDefault="00C270CB">
      <w:pPr>
        <w:pStyle w:val="NoSpacing"/>
      </w:pPr>
      <w:r>
        <w:t>As a lab member, I would like to investigate the power issues with the Precision laptop chargers.</w:t>
      </w:r>
    </w:p>
    <w:p w14:paraId="536E6F1B" w14:textId="77777777" w:rsidR="00365CC9" w:rsidRDefault="00365CC9">
      <w:pPr>
        <w:pStyle w:val="NoSpacing"/>
        <w:rPr>
          <w:b/>
        </w:rPr>
      </w:pPr>
    </w:p>
    <w:p w14:paraId="4EA931E7" w14:textId="77777777" w:rsidR="00365CC9" w:rsidRDefault="00C270CB">
      <w:pPr>
        <w:pStyle w:val="NoSpacing"/>
        <w:rPr>
          <w:b/>
        </w:rPr>
      </w:pPr>
      <w:r>
        <w:rPr>
          <w:b/>
        </w:rPr>
        <w:t>Definition of Done</w:t>
      </w:r>
    </w:p>
    <w:p w14:paraId="4BEC559E" w14:textId="77777777" w:rsidR="00365CC9" w:rsidRDefault="00C270CB">
      <w:pPr>
        <w:pStyle w:val="NoSpacing"/>
      </w:pPr>
      <w:r>
        <w:t>[ ] Determine which chargers in the lab are functional and which are not</w:t>
      </w:r>
    </w:p>
    <w:p w14:paraId="449D5B0D" w14:textId="77777777" w:rsidR="00365CC9" w:rsidRDefault="00C270CB">
      <w:pPr>
        <w:pStyle w:val="NoSpacing"/>
      </w:pPr>
      <w:r>
        <w:t>[ ] Find a type of charger that fulfills the power requirements of the laptops so we can purchase replacements</w:t>
      </w:r>
    </w:p>
    <w:p w14:paraId="63BAD497" w14:textId="77777777" w:rsidR="00365CC9" w:rsidRDefault="00365CC9">
      <w:pPr>
        <w:pStyle w:val="NoSpacing"/>
      </w:pPr>
    </w:p>
    <w:p w14:paraId="117AA104" w14:textId="77777777" w:rsidR="00365CC9" w:rsidRDefault="00C270CB">
      <w:pPr>
        <w:pStyle w:val="NoSpacing"/>
        <w:rPr>
          <w:b/>
        </w:rPr>
      </w:pPr>
      <w:r>
        <w:rPr>
          <w:b/>
        </w:rPr>
        <w:t>Notes</w:t>
      </w:r>
    </w:p>
    <w:p w14:paraId="287FC91B" w14:textId="77777777" w:rsidR="00365CC9" w:rsidRDefault="00C270CB">
      <w:pPr>
        <w:pStyle w:val="NoSpacing"/>
        <w:numPr>
          <w:ilvl w:val="0"/>
          <w:numId w:val="43"/>
        </w:numPr>
      </w:pPr>
      <w:r>
        <w:br/>
      </w:r>
    </w:p>
    <w:p w14:paraId="4952E28E" w14:textId="77777777" w:rsidR="00365CC9" w:rsidRDefault="00365CC9">
      <w:pPr>
        <w:pStyle w:val="NoSpacing"/>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950AB04" w14:textId="77777777">
        <w:trPr>
          <w:trHeight w:val="224"/>
        </w:trPr>
        <w:tc>
          <w:tcPr>
            <w:tcW w:w="9576" w:type="dxa"/>
            <w:tcBorders>
              <w:left w:val="nil"/>
              <w:bottom w:val="nil"/>
              <w:right w:val="nil"/>
            </w:tcBorders>
            <w:shd w:val="clear" w:color="auto" w:fill="auto"/>
          </w:tcPr>
          <w:p w14:paraId="0BCA41F2" w14:textId="77777777" w:rsidR="00365CC9" w:rsidRDefault="00365CC9"/>
        </w:tc>
      </w:tr>
    </w:tbl>
    <w:p w14:paraId="56BDAAF1" w14:textId="77777777" w:rsidR="00365CC9" w:rsidRDefault="00365CC9">
      <w:pPr>
        <w:pStyle w:val="NoSpacing"/>
      </w:pPr>
    </w:p>
    <w:p w14:paraId="4553CE5F" w14:textId="77777777" w:rsidR="00365CC9" w:rsidRDefault="00C270CB">
      <w:pPr>
        <w:rPr>
          <w:rFonts w:ascii="Liberation Serif" w:hAnsi="Liberation Serif" w:cs="Lucida Sans"/>
          <w:lang w:bidi="hi-IN"/>
        </w:rPr>
      </w:pPr>
      <w:r>
        <w:br w:type="page"/>
      </w:r>
    </w:p>
    <w:p w14:paraId="3B20DECA" w14:textId="77777777" w:rsidR="00365CC9" w:rsidRDefault="00C270CB">
      <w:pPr>
        <w:keepNext/>
        <w:keepLines/>
        <w:spacing w:before="200"/>
        <w:outlineLvl w:val="1"/>
        <w:rPr>
          <w:rFonts w:asciiTheme="minorHAnsi" w:eastAsiaTheme="majorEastAsia" w:hAnsiTheme="minorHAnsi" w:cstheme="minorHAnsi"/>
          <w:b/>
          <w:bCs/>
          <w:color w:val="4F81BD" w:themeColor="accent1"/>
          <w:sz w:val="26"/>
          <w:szCs w:val="26"/>
        </w:rPr>
      </w:pPr>
      <w:r>
        <w:rPr>
          <w:rFonts w:asciiTheme="minorHAnsi" w:eastAsiaTheme="majorEastAsia" w:hAnsiTheme="minorHAnsi" w:cstheme="minorHAnsi"/>
          <w:b/>
          <w:bCs/>
          <w:color w:val="4F81BD" w:themeColor="accent1"/>
          <w:sz w:val="26"/>
          <w:szCs w:val="26"/>
        </w:rPr>
        <w:lastRenderedPageBreak/>
        <w:t>2508 – Flight Ops Administration (1806)</w:t>
      </w:r>
    </w:p>
    <w:p w14:paraId="770FC1C6" w14:textId="77777777" w:rsidR="00365CC9" w:rsidRDefault="00365CC9">
      <w:pPr>
        <w:rPr>
          <w:rFonts w:asciiTheme="minorHAnsi" w:hAnsiTheme="minorHAnsi" w:cstheme="minorHAnsi"/>
          <w:b/>
          <w:bCs/>
          <w:color w:val="000000"/>
        </w:rPr>
      </w:pPr>
    </w:p>
    <w:p w14:paraId="3289B35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7B174A8" w14:textId="77777777" w:rsidR="00365CC9" w:rsidRDefault="00C270CB">
      <w:pPr>
        <w:rPr>
          <w:rFonts w:asciiTheme="minorHAnsi" w:hAnsiTheme="minorHAnsi" w:cstheme="minorHAnsi"/>
        </w:rPr>
      </w:pPr>
      <w:r>
        <w:rPr>
          <w:rFonts w:asciiTheme="minorHAnsi" w:hAnsiTheme="minorHAnsi" w:cstheme="minorHAnsi"/>
          <w:color w:val="000000"/>
        </w:rPr>
        <w:t>As flight operations director, I would like to complete the following tasks to administrate flight operations.</w:t>
      </w:r>
    </w:p>
    <w:p w14:paraId="1DD5346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17478E43" w14:textId="77777777" w:rsidR="00365CC9" w:rsidRDefault="00365CC9">
      <w:pPr>
        <w:rPr>
          <w:rFonts w:asciiTheme="minorHAnsi" w:hAnsiTheme="minorHAnsi" w:cstheme="minorHAnsi"/>
        </w:rPr>
      </w:pPr>
    </w:p>
    <w:p w14:paraId="2F296114"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flight tests</w:t>
      </w:r>
    </w:p>
    <w:p w14:paraId="617E13B5"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ground tests</w:t>
      </w:r>
    </w:p>
    <w:p w14:paraId="3CC6DF9F"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flight training</w:t>
      </w:r>
    </w:p>
    <w:p w14:paraId="347D9A93" w14:textId="77777777" w:rsidR="00365CC9" w:rsidRDefault="00C270CB">
      <w:pPr>
        <w:rPr>
          <w:rFonts w:asciiTheme="minorHAnsi" w:hAnsiTheme="minorHAnsi" w:cstheme="minorHAnsi"/>
          <w:color w:val="000000"/>
        </w:rPr>
      </w:pPr>
      <w:r>
        <w:rPr>
          <w:rFonts w:asciiTheme="minorHAnsi" w:hAnsiTheme="minorHAnsi" w:cstheme="minorHAnsi"/>
          <w:color w:val="000000"/>
        </w:rPr>
        <w:t>[ ] Other miscellaneous lab administration</w:t>
      </w:r>
    </w:p>
    <w:p w14:paraId="519FBBA3" w14:textId="77777777" w:rsidR="00365CC9" w:rsidRDefault="00365CC9">
      <w:pPr>
        <w:rPr>
          <w:rFonts w:asciiTheme="minorHAnsi" w:hAnsiTheme="minorHAnsi" w:cstheme="minorHAnsi"/>
        </w:rPr>
      </w:pPr>
    </w:p>
    <w:p w14:paraId="77EE4BE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BE3E300"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0AA74D3" w14:textId="77777777">
        <w:trPr>
          <w:trHeight w:val="224"/>
        </w:trPr>
        <w:tc>
          <w:tcPr>
            <w:tcW w:w="9576" w:type="dxa"/>
            <w:tcBorders>
              <w:left w:val="nil"/>
              <w:bottom w:val="nil"/>
              <w:right w:val="nil"/>
            </w:tcBorders>
            <w:shd w:val="clear" w:color="auto" w:fill="auto"/>
          </w:tcPr>
          <w:p w14:paraId="40881C17" w14:textId="77777777" w:rsidR="00365CC9" w:rsidRDefault="00365CC9">
            <w:pPr>
              <w:rPr>
                <w:rFonts w:asciiTheme="minorHAnsi" w:hAnsiTheme="minorHAnsi" w:cstheme="minorHAnsi"/>
              </w:rPr>
            </w:pPr>
          </w:p>
        </w:tc>
      </w:tr>
    </w:tbl>
    <w:p w14:paraId="66508DA7" w14:textId="77777777" w:rsidR="00365CC9" w:rsidRDefault="00365CC9">
      <w:pPr>
        <w:rPr>
          <w:rFonts w:asciiTheme="minorHAnsi" w:eastAsiaTheme="majorEastAsia" w:hAnsiTheme="minorHAnsi" w:cstheme="minorHAnsi"/>
          <w:b/>
          <w:bCs/>
          <w:color w:val="4F81BD" w:themeColor="accent1"/>
          <w:sz w:val="26"/>
          <w:szCs w:val="26"/>
        </w:rPr>
      </w:pPr>
    </w:p>
    <w:p w14:paraId="3B57390D" w14:textId="77777777" w:rsidR="00365CC9" w:rsidRDefault="00C270CB">
      <w:pPr>
        <w:rPr>
          <w:rFonts w:asciiTheme="minorHAnsi" w:eastAsiaTheme="majorEastAsia" w:hAnsiTheme="minorHAnsi" w:cstheme="minorHAnsi"/>
          <w:b/>
          <w:bCs/>
          <w:color w:val="4F81BD" w:themeColor="accent1"/>
          <w:sz w:val="26"/>
          <w:szCs w:val="26"/>
        </w:rPr>
      </w:pPr>
      <w:r>
        <w:br w:type="page"/>
      </w:r>
    </w:p>
    <w:p w14:paraId="1C348B74" w14:textId="77777777" w:rsidR="00365CC9" w:rsidRDefault="00C270CB">
      <w:pPr>
        <w:pStyle w:val="Heading2"/>
      </w:pPr>
      <w:r>
        <w:lastRenderedPageBreak/>
        <w:t>2509 – Flight Ops Administration (1806) (copy)</w:t>
      </w:r>
    </w:p>
    <w:p w14:paraId="26D6B1EA" w14:textId="77777777" w:rsidR="00365CC9" w:rsidRDefault="00365CC9">
      <w:pPr>
        <w:rPr>
          <w:rFonts w:asciiTheme="minorHAnsi" w:hAnsiTheme="minorHAnsi" w:cstheme="minorHAnsi"/>
          <w:b/>
          <w:bCs/>
          <w:color w:val="000000"/>
        </w:rPr>
      </w:pPr>
    </w:p>
    <w:p w14:paraId="15743082"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5759E2E" w14:textId="77777777" w:rsidR="00365CC9" w:rsidRDefault="00C270CB">
      <w:pPr>
        <w:rPr>
          <w:rFonts w:asciiTheme="minorHAnsi" w:hAnsiTheme="minorHAnsi" w:cstheme="minorHAnsi"/>
        </w:rPr>
      </w:pPr>
      <w:r>
        <w:rPr>
          <w:rFonts w:asciiTheme="minorHAnsi" w:hAnsiTheme="minorHAnsi" w:cstheme="minorHAnsi"/>
          <w:color w:val="000000"/>
        </w:rPr>
        <w:t>As flight operations director, I would like to complete the following tasks to administrate flight operations.</w:t>
      </w:r>
    </w:p>
    <w:p w14:paraId="2C4211F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7DB826F7" w14:textId="77777777" w:rsidR="00365CC9" w:rsidRDefault="00365CC9">
      <w:pPr>
        <w:rPr>
          <w:rFonts w:asciiTheme="minorHAnsi" w:hAnsiTheme="minorHAnsi" w:cstheme="minorHAnsi"/>
        </w:rPr>
      </w:pPr>
    </w:p>
    <w:p w14:paraId="1CBBC3B3"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flight tests</w:t>
      </w:r>
    </w:p>
    <w:p w14:paraId="6A4F6824"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and administrate ground tests</w:t>
      </w:r>
    </w:p>
    <w:p w14:paraId="035B1D2D" w14:textId="77777777" w:rsidR="00365CC9" w:rsidRDefault="00C270CB">
      <w:pPr>
        <w:rPr>
          <w:rFonts w:asciiTheme="minorHAnsi" w:hAnsiTheme="minorHAnsi" w:cstheme="minorHAnsi"/>
          <w:color w:val="000000"/>
        </w:rPr>
      </w:pPr>
      <w:r>
        <w:rPr>
          <w:rFonts w:asciiTheme="minorHAnsi" w:hAnsiTheme="minorHAnsi" w:cstheme="minorHAnsi"/>
          <w:color w:val="000000"/>
        </w:rPr>
        <w:t>[ ] Coordinate flight training</w:t>
      </w:r>
    </w:p>
    <w:p w14:paraId="597AF0A2" w14:textId="77777777" w:rsidR="00365CC9" w:rsidRDefault="00C270CB">
      <w:pPr>
        <w:rPr>
          <w:rFonts w:asciiTheme="minorHAnsi" w:hAnsiTheme="minorHAnsi" w:cstheme="minorHAnsi"/>
          <w:color w:val="000000"/>
        </w:rPr>
      </w:pPr>
      <w:r>
        <w:rPr>
          <w:rFonts w:asciiTheme="minorHAnsi" w:hAnsiTheme="minorHAnsi" w:cstheme="minorHAnsi"/>
          <w:color w:val="000000"/>
        </w:rPr>
        <w:t>[ ] Other miscellaneous lab administration</w:t>
      </w:r>
    </w:p>
    <w:p w14:paraId="5C6E53E9" w14:textId="77777777" w:rsidR="00365CC9" w:rsidRDefault="00365CC9">
      <w:pPr>
        <w:rPr>
          <w:rFonts w:asciiTheme="minorHAnsi" w:hAnsiTheme="minorHAnsi" w:cstheme="minorHAnsi"/>
        </w:rPr>
      </w:pPr>
    </w:p>
    <w:p w14:paraId="0F96026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08E75E26"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C7F9312" w14:textId="77777777">
        <w:trPr>
          <w:trHeight w:val="224"/>
        </w:trPr>
        <w:tc>
          <w:tcPr>
            <w:tcW w:w="9576" w:type="dxa"/>
            <w:tcBorders>
              <w:left w:val="nil"/>
              <w:bottom w:val="nil"/>
              <w:right w:val="nil"/>
            </w:tcBorders>
            <w:shd w:val="clear" w:color="auto" w:fill="auto"/>
          </w:tcPr>
          <w:p w14:paraId="2F138FC7" w14:textId="77777777" w:rsidR="00365CC9" w:rsidRDefault="00365CC9">
            <w:pPr>
              <w:rPr>
                <w:rFonts w:asciiTheme="minorHAnsi" w:hAnsiTheme="minorHAnsi" w:cstheme="minorHAnsi"/>
              </w:rPr>
            </w:pPr>
          </w:p>
        </w:tc>
      </w:tr>
    </w:tbl>
    <w:p w14:paraId="6539E1D8" w14:textId="77777777" w:rsidR="00365CC9" w:rsidRDefault="00365CC9"/>
    <w:p w14:paraId="789A002B" w14:textId="77777777" w:rsidR="00365CC9" w:rsidRDefault="00C270CB">
      <w:pPr>
        <w:rPr>
          <w:rFonts w:asciiTheme="majorHAnsi" w:eastAsiaTheme="majorEastAsia" w:hAnsiTheme="majorHAnsi" w:cstheme="majorBidi"/>
          <w:color w:val="4F81BD" w:themeColor="accent1"/>
          <w:sz w:val="26"/>
          <w:szCs w:val="26"/>
          <w:lang w:bidi="hi-IN"/>
        </w:rPr>
      </w:pPr>
      <w:r>
        <w:br w:type="page"/>
      </w:r>
    </w:p>
    <w:p w14:paraId="4705769E" w14:textId="77777777" w:rsidR="00365CC9" w:rsidRDefault="00C270CB">
      <w:pPr>
        <w:pStyle w:val="Heading2"/>
      </w:pPr>
      <w:r>
        <w:lastRenderedPageBreak/>
        <w:t>2510 – Finwing Maintenance</w:t>
      </w:r>
    </w:p>
    <w:p w14:paraId="37A47520" w14:textId="77777777" w:rsidR="00365CC9" w:rsidRDefault="00365CC9">
      <w:pPr>
        <w:rPr>
          <w:rFonts w:asciiTheme="minorHAnsi" w:hAnsiTheme="minorHAnsi" w:cstheme="minorHAnsi"/>
          <w:b/>
          <w:bCs/>
          <w:color w:val="000000"/>
        </w:rPr>
      </w:pPr>
    </w:p>
    <w:p w14:paraId="3B2E0B6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078C396" w14:textId="77777777" w:rsidR="00365CC9" w:rsidRDefault="00C270CB">
      <w:pPr>
        <w:rPr>
          <w:rFonts w:asciiTheme="minorHAnsi" w:hAnsiTheme="minorHAnsi" w:cstheme="minorHAnsi"/>
        </w:rPr>
      </w:pPr>
      <w:r>
        <w:rPr>
          <w:rFonts w:asciiTheme="minorHAnsi" w:hAnsiTheme="minorHAnsi" w:cstheme="minorHAnsi"/>
          <w:color w:val="000000"/>
        </w:rPr>
        <w:t>As a member of the hardware team, I would like to perform various maintenance tasks on the Finwing fleet.</w:t>
      </w:r>
    </w:p>
    <w:p w14:paraId="63F448C7"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D98DABA" w14:textId="77777777" w:rsidR="00365CC9" w:rsidRDefault="00365CC9">
      <w:pPr>
        <w:rPr>
          <w:rFonts w:asciiTheme="minorHAnsi" w:hAnsiTheme="minorHAnsi" w:cstheme="minorHAnsi"/>
        </w:rPr>
      </w:pPr>
    </w:p>
    <w:p w14:paraId="5C0BE2A4" w14:textId="77777777" w:rsidR="00365CC9" w:rsidRDefault="00C270CB">
      <w:pPr>
        <w:rPr>
          <w:rFonts w:asciiTheme="minorHAnsi" w:hAnsiTheme="minorHAnsi" w:cstheme="minorHAnsi"/>
          <w:color w:val="000000"/>
        </w:rPr>
      </w:pPr>
      <w:r>
        <w:rPr>
          <w:rFonts w:asciiTheme="minorHAnsi" w:hAnsiTheme="minorHAnsi" w:cstheme="minorHAnsi"/>
          <w:color w:val="000000"/>
        </w:rPr>
        <w:t>[ ] Glue wood pieces that secure the wings on Peach</w:t>
      </w:r>
    </w:p>
    <w:p w14:paraId="4F029BF2" w14:textId="77777777" w:rsidR="00365CC9" w:rsidRDefault="00C270CB">
      <w:pPr>
        <w:rPr>
          <w:rFonts w:asciiTheme="minorHAnsi" w:hAnsiTheme="minorHAnsi" w:cstheme="minorHAnsi"/>
          <w:color w:val="000000"/>
        </w:rPr>
      </w:pPr>
      <w:r>
        <w:rPr>
          <w:rFonts w:asciiTheme="minorHAnsi" w:hAnsiTheme="minorHAnsi" w:cstheme="minorHAnsi"/>
          <w:color w:val="000000"/>
        </w:rPr>
        <w:t>[ ] Replace Pear’s servo arming button/usb/I2C/buzzer unit</w:t>
      </w:r>
    </w:p>
    <w:p w14:paraId="3225821C" w14:textId="77777777" w:rsidR="00365CC9" w:rsidRDefault="00C270CB">
      <w:pPr>
        <w:rPr>
          <w:rFonts w:asciiTheme="minorHAnsi" w:hAnsiTheme="minorHAnsi" w:cstheme="minorHAnsi"/>
          <w:color w:val="000000"/>
        </w:rPr>
      </w:pPr>
      <w:r>
        <w:rPr>
          <w:rFonts w:asciiTheme="minorHAnsi" w:hAnsiTheme="minorHAnsi" w:cstheme="minorHAnsi"/>
          <w:color w:val="000000"/>
        </w:rPr>
        <w:t>[ ] Secure servo arming button/usb/buzzer units on Peach and Pear</w:t>
      </w:r>
    </w:p>
    <w:p w14:paraId="63FD34ED" w14:textId="77777777" w:rsidR="00365CC9" w:rsidRDefault="00365CC9">
      <w:pPr>
        <w:rPr>
          <w:rFonts w:asciiTheme="minorHAnsi" w:hAnsiTheme="minorHAnsi" w:cstheme="minorHAnsi"/>
          <w:color w:val="000000"/>
        </w:rPr>
      </w:pPr>
    </w:p>
    <w:p w14:paraId="03E45041" w14:textId="77777777" w:rsidR="00365CC9" w:rsidRDefault="00365CC9">
      <w:pPr>
        <w:rPr>
          <w:rFonts w:asciiTheme="minorHAnsi" w:hAnsiTheme="minorHAnsi" w:cstheme="minorHAnsi"/>
        </w:rPr>
      </w:pPr>
    </w:p>
    <w:p w14:paraId="68E76D2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1153836E" w14:textId="77777777" w:rsidR="00365CC9" w:rsidRDefault="00365CC9">
      <w:pPr>
        <w:numPr>
          <w:ilvl w:val="0"/>
          <w:numId w:val="2"/>
        </w:numPr>
        <w:textAlignment w:val="baseline"/>
        <w:rPr>
          <w:rFonts w:asciiTheme="minorHAnsi" w:hAnsiTheme="minorHAnsi" w:cstheme="minorHAnsi"/>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36631D" w14:textId="77777777">
        <w:trPr>
          <w:trHeight w:val="224"/>
        </w:trPr>
        <w:tc>
          <w:tcPr>
            <w:tcW w:w="9576" w:type="dxa"/>
            <w:tcBorders>
              <w:left w:val="nil"/>
              <w:bottom w:val="nil"/>
              <w:right w:val="nil"/>
            </w:tcBorders>
            <w:shd w:val="clear" w:color="auto" w:fill="auto"/>
          </w:tcPr>
          <w:p w14:paraId="4BE5DC04" w14:textId="77777777" w:rsidR="00365CC9" w:rsidRDefault="00365CC9">
            <w:pPr>
              <w:rPr>
                <w:rFonts w:asciiTheme="minorHAnsi" w:hAnsiTheme="minorHAnsi" w:cstheme="minorHAnsi"/>
              </w:rPr>
            </w:pPr>
          </w:p>
        </w:tc>
      </w:tr>
    </w:tbl>
    <w:p w14:paraId="5D852B52" w14:textId="77777777" w:rsidR="00365CC9" w:rsidRDefault="00365CC9"/>
    <w:p w14:paraId="58DBD62F" w14:textId="77777777" w:rsidR="00365CC9" w:rsidRDefault="00365CC9"/>
    <w:p w14:paraId="04B4AA69" w14:textId="77777777" w:rsidR="00365CC9" w:rsidRDefault="00365CC9"/>
    <w:p w14:paraId="21FA2FC0" w14:textId="77777777" w:rsidR="00365CC9" w:rsidRDefault="00365CC9"/>
    <w:p w14:paraId="160695AB" w14:textId="77777777" w:rsidR="00365CC9" w:rsidRDefault="00365CC9"/>
    <w:p w14:paraId="15A88E73" w14:textId="77777777" w:rsidR="00365CC9" w:rsidRDefault="00365CC9"/>
    <w:p w14:paraId="7E6D96A2" w14:textId="77777777" w:rsidR="00365CC9" w:rsidRDefault="00365CC9"/>
    <w:p w14:paraId="4D38C248" w14:textId="77777777" w:rsidR="00365CC9" w:rsidRDefault="00365CC9"/>
    <w:p w14:paraId="158220B2" w14:textId="77777777" w:rsidR="00365CC9" w:rsidRDefault="00365CC9"/>
    <w:p w14:paraId="3C2D0CA7" w14:textId="77777777" w:rsidR="00365CC9" w:rsidRDefault="00365CC9"/>
    <w:p w14:paraId="274B4128" w14:textId="77777777" w:rsidR="00365CC9" w:rsidRDefault="00365CC9"/>
    <w:p w14:paraId="0D0F50E2" w14:textId="77777777" w:rsidR="00365CC9" w:rsidRDefault="00365CC9"/>
    <w:p w14:paraId="1F9EAE2B" w14:textId="77777777" w:rsidR="00365CC9" w:rsidRDefault="00365CC9"/>
    <w:p w14:paraId="258C66B6" w14:textId="77777777" w:rsidR="00365CC9" w:rsidRDefault="00365CC9"/>
    <w:p w14:paraId="164D2BB6" w14:textId="77777777" w:rsidR="00365CC9" w:rsidRDefault="00365CC9"/>
    <w:p w14:paraId="2992A58F" w14:textId="77777777" w:rsidR="00365CC9" w:rsidRDefault="00365CC9"/>
    <w:p w14:paraId="79E61A84" w14:textId="77777777" w:rsidR="00365CC9" w:rsidRDefault="00365CC9"/>
    <w:p w14:paraId="0B94234E" w14:textId="77777777" w:rsidR="00365CC9" w:rsidRDefault="00365CC9"/>
    <w:p w14:paraId="4D1B29CC" w14:textId="77777777" w:rsidR="00365CC9" w:rsidRDefault="00365CC9"/>
    <w:p w14:paraId="261F555F" w14:textId="77777777" w:rsidR="00365CC9" w:rsidRDefault="00365CC9"/>
    <w:p w14:paraId="1B1AE452" w14:textId="77777777" w:rsidR="00365CC9" w:rsidRDefault="00365CC9"/>
    <w:p w14:paraId="71B5EA37" w14:textId="77777777" w:rsidR="00365CC9" w:rsidRDefault="00365CC9"/>
    <w:p w14:paraId="6AE7244F" w14:textId="77777777" w:rsidR="00365CC9" w:rsidRDefault="00365CC9"/>
    <w:p w14:paraId="4068CCEE" w14:textId="77777777" w:rsidR="00365CC9" w:rsidRDefault="00365CC9"/>
    <w:p w14:paraId="0F8AA566" w14:textId="77777777" w:rsidR="00365CC9" w:rsidRDefault="00365CC9"/>
    <w:p w14:paraId="54F7F2D9" w14:textId="77777777" w:rsidR="00365CC9" w:rsidRDefault="00365CC9"/>
    <w:p w14:paraId="472C62E5" w14:textId="77777777" w:rsidR="00365CC9" w:rsidRDefault="00365CC9"/>
    <w:p w14:paraId="0CDAD2E5" w14:textId="77777777" w:rsidR="00365CC9" w:rsidRDefault="00365CC9"/>
    <w:p w14:paraId="41D95DA7" w14:textId="77777777" w:rsidR="00365CC9" w:rsidRDefault="00365CC9"/>
    <w:p w14:paraId="4AEAADED" w14:textId="77777777" w:rsidR="00365CC9" w:rsidRDefault="00C270CB">
      <w:pPr>
        <w:pStyle w:val="Heading2"/>
      </w:pPr>
      <w:r>
        <w:lastRenderedPageBreak/>
        <w:t xml:space="preserve">2511 – Generate Wireframe of UI </w:t>
      </w:r>
    </w:p>
    <w:p w14:paraId="281F4A45" w14:textId="77777777" w:rsidR="00365CC9" w:rsidRDefault="00365CC9">
      <w:pPr>
        <w:rPr>
          <w:rFonts w:asciiTheme="minorHAnsi" w:hAnsiTheme="minorHAnsi" w:cstheme="minorHAnsi"/>
          <w:b/>
          <w:bCs/>
          <w:color w:val="000000"/>
        </w:rPr>
      </w:pPr>
    </w:p>
    <w:p w14:paraId="5371057E"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1EC971B" w14:textId="77777777" w:rsidR="00365CC9" w:rsidRDefault="00C270CB">
      <w:pPr>
        <w:rPr>
          <w:rFonts w:asciiTheme="minorHAnsi" w:hAnsiTheme="minorHAnsi" w:cstheme="minorHAnsi"/>
          <w:color w:val="000000"/>
        </w:rPr>
      </w:pPr>
      <w:r>
        <w:rPr>
          <w:rFonts w:asciiTheme="minorHAnsi" w:hAnsiTheme="minorHAnsi" w:cstheme="minorHAnsi"/>
          <w:color w:val="000000"/>
        </w:rPr>
        <w:t>As a member of the development team, I will construct the wireframe of the UI for LARI using WPF</w:t>
      </w:r>
    </w:p>
    <w:p w14:paraId="5C6DA29A" w14:textId="77777777" w:rsidR="00365CC9" w:rsidRDefault="00365CC9">
      <w:pPr>
        <w:rPr>
          <w:rFonts w:asciiTheme="minorHAnsi" w:hAnsiTheme="minorHAnsi" w:cstheme="minorHAnsi"/>
        </w:rPr>
      </w:pPr>
    </w:p>
    <w:p w14:paraId="7503C5D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CC97F0E" w14:textId="77777777" w:rsidR="00365CC9" w:rsidRDefault="00365CC9">
      <w:pPr>
        <w:rPr>
          <w:rFonts w:asciiTheme="minorHAnsi" w:hAnsiTheme="minorHAnsi" w:cstheme="minorHAnsi"/>
        </w:rPr>
      </w:pPr>
    </w:p>
    <w:p w14:paraId="491C0D88" w14:textId="77777777" w:rsidR="00365CC9" w:rsidRDefault="00C270CB">
      <w:pPr>
        <w:rPr>
          <w:rFonts w:asciiTheme="minorHAnsi" w:hAnsiTheme="minorHAnsi" w:cstheme="minorHAnsi"/>
          <w:color w:val="000000"/>
        </w:rPr>
      </w:pPr>
      <w:r>
        <w:rPr>
          <w:rFonts w:asciiTheme="minorHAnsi" w:hAnsiTheme="minorHAnsi" w:cstheme="minorHAnsi"/>
          <w:color w:val="000000"/>
        </w:rPr>
        <w:t>[ ] Build a skeleton of how the interface is supposed to look</w:t>
      </w:r>
    </w:p>
    <w:p w14:paraId="54400541" w14:textId="77777777" w:rsidR="00365CC9" w:rsidRDefault="00365CC9">
      <w:pPr>
        <w:rPr>
          <w:rFonts w:asciiTheme="minorHAnsi" w:hAnsiTheme="minorHAnsi" w:cstheme="minorHAnsi"/>
          <w:color w:val="000000"/>
        </w:rPr>
      </w:pPr>
    </w:p>
    <w:p w14:paraId="37166934" w14:textId="77777777" w:rsidR="00365CC9" w:rsidRDefault="00365CC9">
      <w:pPr>
        <w:rPr>
          <w:rFonts w:asciiTheme="minorHAnsi" w:hAnsiTheme="minorHAnsi" w:cstheme="minorHAnsi"/>
        </w:rPr>
      </w:pPr>
    </w:p>
    <w:p w14:paraId="71CEBA8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Notes:</w:t>
      </w:r>
    </w:p>
    <w:p w14:paraId="22D656DC"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8718AF7" w14:textId="77777777">
        <w:trPr>
          <w:trHeight w:val="224"/>
        </w:trPr>
        <w:tc>
          <w:tcPr>
            <w:tcW w:w="9576" w:type="dxa"/>
            <w:tcBorders>
              <w:left w:val="nil"/>
              <w:bottom w:val="nil"/>
              <w:right w:val="nil"/>
            </w:tcBorders>
            <w:shd w:val="clear" w:color="auto" w:fill="auto"/>
          </w:tcPr>
          <w:p w14:paraId="13CF07F9" w14:textId="77777777" w:rsidR="00365CC9" w:rsidRDefault="00365CC9">
            <w:pPr>
              <w:rPr>
                <w:rFonts w:asciiTheme="minorHAnsi" w:hAnsiTheme="minorHAnsi" w:cstheme="minorHAnsi"/>
              </w:rPr>
            </w:pPr>
          </w:p>
        </w:tc>
      </w:tr>
    </w:tbl>
    <w:p w14:paraId="06ECDF5B" w14:textId="77777777" w:rsidR="00365CC9" w:rsidRDefault="00365CC9"/>
    <w:p w14:paraId="48414D52" w14:textId="77777777" w:rsidR="00365CC9" w:rsidRDefault="00365CC9"/>
    <w:p w14:paraId="0C402386" w14:textId="77777777" w:rsidR="00365CC9" w:rsidRDefault="00365CC9"/>
    <w:p w14:paraId="139F9244" w14:textId="77777777" w:rsidR="00365CC9" w:rsidRDefault="00365CC9"/>
    <w:p w14:paraId="6BBAF239" w14:textId="77777777" w:rsidR="00365CC9" w:rsidRDefault="00365CC9"/>
    <w:p w14:paraId="7DEB6565" w14:textId="77777777" w:rsidR="00365CC9" w:rsidRDefault="00365CC9"/>
    <w:p w14:paraId="4A9DDB16" w14:textId="77777777" w:rsidR="00365CC9" w:rsidRDefault="00365CC9"/>
    <w:p w14:paraId="24EABD86" w14:textId="77777777" w:rsidR="00365CC9" w:rsidRDefault="00365CC9"/>
    <w:p w14:paraId="5C75920C" w14:textId="77777777" w:rsidR="00365CC9" w:rsidRDefault="00365CC9"/>
    <w:p w14:paraId="2570C46E" w14:textId="77777777" w:rsidR="00365CC9" w:rsidRDefault="00365CC9"/>
    <w:p w14:paraId="722C8347" w14:textId="77777777" w:rsidR="00365CC9" w:rsidRDefault="00365CC9"/>
    <w:p w14:paraId="30B53A66" w14:textId="77777777" w:rsidR="00365CC9" w:rsidRDefault="00365CC9"/>
    <w:p w14:paraId="338E1B6B" w14:textId="77777777" w:rsidR="00365CC9" w:rsidRDefault="00365CC9"/>
    <w:p w14:paraId="6DBEB2D5" w14:textId="77777777" w:rsidR="00365CC9" w:rsidRDefault="00365CC9"/>
    <w:p w14:paraId="47DF82D9" w14:textId="77777777" w:rsidR="00365CC9" w:rsidRDefault="00365CC9"/>
    <w:p w14:paraId="64ABA735" w14:textId="77777777" w:rsidR="00365CC9" w:rsidRDefault="00365CC9"/>
    <w:p w14:paraId="283A7712" w14:textId="77777777" w:rsidR="00365CC9" w:rsidRDefault="00365CC9"/>
    <w:p w14:paraId="65F6A6B5" w14:textId="77777777" w:rsidR="00365CC9" w:rsidRDefault="00365CC9"/>
    <w:p w14:paraId="42665E4C" w14:textId="77777777" w:rsidR="00365CC9" w:rsidRDefault="00365CC9"/>
    <w:p w14:paraId="6C3C5CB4" w14:textId="77777777" w:rsidR="00365CC9" w:rsidRDefault="00365CC9"/>
    <w:p w14:paraId="62BD5016" w14:textId="77777777" w:rsidR="00365CC9" w:rsidRDefault="00365CC9"/>
    <w:p w14:paraId="13B64F03" w14:textId="77777777" w:rsidR="00365CC9" w:rsidRDefault="00365CC9"/>
    <w:p w14:paraId="5401D299" w14:textId="77777777" w:rsidR="00365CC9" w:rsidRDefault="00365CC9"/>
    <w:p w14:paraId="64F90D5F" w14:textId="77777777" w:rsidR="00365CC9" w:rsidRDefault="00365CC9"/>
    <w:p w14:paraId="4182F4E4" w14:textId="77777777" w:rsidR="00365CC9" w:rsidRDefault="00365CC9"/>
    <w:p w14:paraId="57F9A093" w14:textId="77777777" w:rsidR="00365CC9" w:rsidRDefault="00365CC9"/>
    <w:p w14:paraId="1E9207C3" w14:textId="77777777" w:rsidR="00365CC9" w:rsidRDefault="00365CC9"/>
    <w:p w14:paraId="63408DF1" w14:textId="77777777" w:rsidR="00365CC9" w:rsidRDefault="00365CC9"/>
    <w:p w14:paraId="3E92490B" w14:textId="77777777" w:rsidR="00365CC9" w:rsidRDefault="00365CC9"/>
    <w:p w14:paraId="0D08F375" w14:textId="77777777" w:rsidR="00365CC9" w:rsidRDefault="00365CC9"/>
    <w:p w14:paraId="2B70756B" w14:textId="77777777" w:rsidR="00365CC9" w:rsidRDefault="00365CC9"/>
    <w:p w14:paraId="14556044" w14:textId="77777777" w:rsidR="00365CC9" w:rsidRDefault="00365CC9"/>
    <w:p w14:paraId="2A5AD4BD" w14:textId="77777777" w:rsidR="00365CC9" w:rsidRDefault="00365CC9"/>
    <w:p w14:paraId="79A02DCC" w14:textId="77777777" w:rsidR="00365CC9" w:rsidRDefault="00365CC9"/>
    <w:p w14:paraId="1109F4D5" w14:textId="77777777" w:rsidR="00365CC9" w:rsidRDefault="00C270CB">
      <w:pPr>
        <w:pStyle w:val="Heading2"/>
      </w:pPr>
      <w:r>
        <w:t>2512 – Clarify Internet Connectivity in the MFOC</w:t>
      </w:r>
    </w:p>
    <w:p w14:paraId="46023D76" w14:textId="77777777" w:rsidR="00365CC9" w:rsidRDefault="00365CC9">
      <w:pPr>
        <w:rPr>
          <w:rFonts w:asciiTheme="minorHAnsi" w:hAnsiTheme="minorHAnsi" w:cstheme="minorHAnsi"/>
          <w:b/>
          <w:bCs/>
          <w:color w:val="000000"/>
        </w:rPr>
      </w:pPr>
    </w:p>
    <w:p w14:paraId="5EFCA68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1D8DF1B3" w14:textId="77777777" w:rsidR="00365CC9" w:rsidRDefault="00C270CB">
      <w:pPr>
        <w:rPr>
          <w:rFonts w:asciiTheme="minorHAnsi" w:hAnsiTheme="minorHAnsi" w:cstheme="minorHAnsi"/>
          <w:color w:val="000000"/>
        </w:rPr>
      </w:pPr>
      <w:r>
        <w:rPr>
          <w:rFonts w:asciiTheme="minorHAnsi" w:hAnsiTheme="minorHAnsi" w:cstheme="minorHAnsi"/>
          <w:color w:val="000000"/>
        </w:rPr>
        <w:t>As a member of the LARI team, I would like to determine the extent for the internet usage for LARI.</w:t>
      </w:r>
    </w:p>
    <w:p w14:paraId="697E1347" w14:textId="77777777" w:rsidR="00365CC9" w:rsidRDefault="00365CC9">
      <w:pPr>
        <w:rPr>
          <w:rFonts w:asciiTheme="minorHAnsi" w:hAnsiTheme="minorHAnsi" w:cstheme="minorHAnsi"/>
        </w:rPr>
      </w:pPr>
    </w:p>
    <w:p w14:paraId="24B66DE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05A3DC7E" w14:textId="77777777" w:rsidR="00365CC9" w:rsidRDefault="00365CC9">
      <w:pPr>
        <w:rPr>
          <w:rFonts w:asciiTheme="minorHAnsi" w:hAnsiTheme="minorHAnsi" w:cstheme="minorHAnsi"/>
        </w:rPr>
      </w:pPr>
    </w:p>
    <w:p w14:paraId="7A4E7482" w14:textId="77777777" w:rsidR="00365CC9" w:rsidRDefault="00C270CB">
      <w:pPr>
        <w:rPr>
          <w:rFonts w:asciiTheme="minorHAnsi" w:hAnsiTheme="minorHAnsi" w:cstheme="minorHAnsi"/>
          <w:color w:val="000000"/>
        </w:rPr>
      </w:pPr>
      <w:r>
        <w:rPr>
          <w:rFonts w:asciiTheme="minorHAnsi" w:hAnsiTheme="minorHAnsi" w:cstheme="minorHAnsi"/>
          <w:color w:val="000000"/>
        </w:rPr>
        <w:t>[ ] Clarify when users will have internet access during flight tests</w:t>
      </w:r>
    </w:p>
    <w:p w14:paraId="2ED89BE9" w14:textId="77777777" w:rsidR="00365CC9" w:rsidRDefault="00C270CB">
      <w:pPr>
        <w:rPr>
          <w:rFonts w:asciiTheme="minorHAnsi" w:hAnsiTheme="minorHAnsi" w:cstheme="minorHAnsi"/>
          <w:color w:val="000000"/>
        </w:rPr>
      </w:pPr>
      <w:r>
        <w:rPr>
          <w:rFonts w:asciiTheme="minorHAnsi" w:hAnsiTheme="minorHAnsi" w:cstheme="minorHAnsi"/>
          <w:color w:val="000000"/>
        </w:rPr>
        <w:t>[ ] Determine what parts of LARI we do need internet access for</w:t>
      </w:r>
    </w:p>
    <w:p w14:paraId="46E1F6B6" w14:textId="77777777" w:rsidR="00365CC9" w:rsidRDefault="00C270CB">
      <w:pPr>
        <w:rPr>
          <w:rFonts w:asciiTheme="minorHAnsi" w:hAnsiTheme="minorHAnsi" w:cstheme="minorHAnsi"/>
        </w:rPr>
      </w:pPr>
      <w:r>
        <w:rPr>
          <w:rFonts w:asciiTheme="minorHAnsi" w:hAnsiTheme="minorHAnsi" w:cstheme="minorHAnsi"/>
        </w:rPr>
        <w:t>[ ] Add a report to the requirements section of the LARI document</w:t>
      </w:r>
    </w:p>
    <w:p w14:paraId="65C27F61" w14:textId="77777777" w:rsidR="00365CC9" w:rsidRDefault="00365CC9">
      <w:pPr>
        <w:rPr>
          <w:rFonts w:asciiTheme="minorHAnsi" w:hAnsiTheme="minorHAnsi" w:cstheme="minorHAnsi"/>
        </w:rPr>
      </w:pPr>
    </w:p>
    <w:p w14:paraId="719D8F37" w14:textId="77777777" w:rsidR="00365CC9" w:rsidRDefault="00C270CB">
      <w:pPr>
        <w:rPr>
          <w:rFonts w:cstheme="minorHAnsi"/>
          <w:b/>
          <w:bCs/>
          <w:color w:val="000000"/>
        </w:rPr>
      </w:pPr>
      <w:r>
        <w:rPr>
          <w:rFonts w:cstheme="minorHAnsi"/>
          <w:b/>
          <w:bCs/>
          <w:color w:val="000000"/>
        </w:rPr>
        <w:t>Notes:</w:t>
      </w:r>
    </w:p>
    <w:p w14:paraId="448C2F29"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3DAB2BB" w14:textId="77777777">
        <w:trPr>
          <w:trHeight w:val="224"/>
        </w:trPr>
        <w:tc>
          <w:tcPr>
            <w:tcW w:w="9576" w:type="dxa"/>
            <w:tcBorders>
              <w:left w:val="nil"/>
              <w:bottom w:val="nil"/>
              <w:right w:val="nil"/>
            </w:tcBorders>
            <w:shd w:val="clear" w:color="auto" w:fill="auto"/>
          </w:tcPr>
          <w:p w14:paraId="50FA0D3D" w14:textId="77777777" w:rsidR="00365CC9" w:rsidRDefault="00365CC9">
            <w:pPr>
              <w:rPr>
                <w:rFonts w:asciiTheme="minorHAnsi" w:hAnsiTheme="minorHAnsi" w:cstheme="minorHAnsi"/>
              </w:rPr>
            </w:pPr>
          </w:p>
        </w:tc>
      </w:tr>
    </w:tbl>
    <w:p w14:paraId="1807740C" w14:textId="77777777" w:rsidR="00365CC9" w:rsidRDefault="00365CC9">
      <w:pPr>
        <w:rPr>
          <w:rFonts w:cstheme="minorHAnsi"/>
          <w:b/>
          <w:bCs/>
          <w:color w:val="000000"/>
        </w:rPr>
      </w:pPr>
    </w:p>
    <w:p w14:paraId="70FBA81A" w14:textId="77777777" w:rsidR="00365CC9" w:rsidRDefault="00365CC9">
      <w:pPr>
        <w:rPr>
          <w:rFonts w:cstheme="minorHAnsi"/>
          <w:b/>
          <w:bCs/>
          <w:color w:val="000000"/>
        </w:rPr>
      </w:pPr>
    </w:p>
    <w:p w14:paraId="016CF30C" w14:textId="77777777" w:rsidR="00365CC9" w:rsidRDefault="00365CC9">
      <w:pPr>
        <w:rPr>
          <w:rFonts w:cstheme="minorHAnsi"/>
          <w:b/>
          <w:bCs/>
          <w:color w:val="000000"/>
        </w:rPr>
      </w:pPr>
    </w:p>
    <w:p w14:paraId="4BB4C1BD" w14:textId="77777777" w:rsidR="00365CC9" w:rsidRDefault="00365CC9">
      <w:pPr>
        <w:rPr>
          <w:rFonts w:cstheme="minorHAnsi"/>
          <w:b/>
          <w:bCs/>
          <w:color w:val="000000"/>
        </w:rPr>
      </w:pPr>
    </w:p>
    <w:p w14:paraId="70795A35" w14:textId="77777777" w:rsidR="00365CC9" w:rsidRDefault="00365CC9">
      <w:pPr>
        <w:rPr>
          <w:rFonts w:cstheme="minorHAnsi"/>
          <w:b/>
          <w:bCs/>
          <w:color w:val="000000"/>
        </w:rPr>
      </w:pPr>
    </w:p>
    <w:p w14:paraId="7A8693CB" w14:textId="77777777" w:rsidR="00365CC9" w:rsidRDefault="00365CC9">
      <w:pPr>
        <w:rPr>
          <w:rFonts w:cstheme="minorHAnsi"/>
          <w:b/>
          <w:bCs/>
          <w:color w:val="000000"/>
        </w:rPr>
      </w:pPr>
    </w:p>
    <w:p w14:paraId="17E0CC5C" w14:textId="77777777" w:rsidR="00365CC9" w:rsidRDefault="00365CC9">
      <w:pPr>
        <w:rPr>
          <w:rFonts w:cstheme="minorHAnsi"/>
          <w:b/>
          <w:bCs/>
          <w:color w:val="000000"/>
        </w:rPr>
      </w:pPr>
    </w:p>
    <w:p w14:paraId="260C9168" w14:textId="77777777" w:rsidR="00365CC9" w:rsidRDefault="00365CC9">
      <w:pPr>
        <w:rPr>
          <w:rFonts w:cstheme="minorHAnsi"/>
          <w:b/>
          <w:bCs/>
          <w:color w:val="000000"/>
        </w:rPr>
      </w:pPr>
    </w:p>
    <w:p w14:paraId="4B330E29" w14:textId="77777777" w:rsidR="00365CC9" w:rsidRDefault="00365CC9">
      <w:pPr>
        <w:rPr>
          <w:rFonts w:cstheme="minorHAnsi"/>
          <w:b/>
          <w:bCs/>
          <w:color w:val="000000"/>
        </w:rPr>
      </w:pPr>
    </w:p>
    <w:p w14:paraId="00B30A66" w14:textId="77777777" w:rsidR="00365CC9" w:rsidRDefault="00365CC9">
      <w:pPr>
        <w:rPr>
          <w:rFonts w:cstheme="minorHAnsi"/>
          <w:b/>
          <w:bCs/>
          <w:color w:val="000000"/>
        </w:rPr>
      </w:pPr>
    </w:p>
    <w:p w14:paraId="6FA293D0" w14:textId="77777777" w:rsidR="00365CC9" w:rsidRDefault="00365CC9">
      <w:pPr>
        <w:rPr>
          <w:rFonts w:cstheme="minorHAnsi"/>
          <w:b/>
          <w:bCs/>
          <w:color w:val="000000"/>
        </w:rPr>
      </w:pPr>
    </w:p>
    <w:p w14:paraId="4B0D8B93" w14:textId="77777777" w:rsidR="00365CC9" w:rsidRDefault="00365CC9">
      <w:pPr>
        <w:rPr>
          <w:rFonts w:cstheme="minorHAnsi"/>
          <w:b/>
          <w:bCs/>
          <w:color w:val="000000"/>
        </w:rPr>
      </w:pPr>
    </w:p>
    <w:p w14:paraId="61B052E7" w14:textId="77777777" w:rsidR="00365CC9" w:rsidRDefault="00365CC9">
      <w:pPr>
        <w:rPr>
          <w:rFonts w:cstheme="minorHAnsi"/>
          <w:b/>
          <w:bCs/>
          <w:color w:val="000000"/>
        </w:rPr>
      </w:pPr>
    </w:p>
    <w:p w14:paraId="44695337" w14:textId="77777777" w:rsidR="00365CC9" w:rsidRDefault="00365CC9">
      <w:pPr>
        <w:rPr>
          <w:rFonts w:cstheme="minorHAnsi"/>
          <w:b/>
          <w:bCs/>
          <w:color w:val="000000"/>
        </w:rPr>
      </w:pPr>
    </w:p>
    <w:p w14:paraId="17AA4305" w14:textId="77777777" w:rsidR="00365CC9" w:rsidRDefault="00365CC9">
      <w:pPr>
        <w:rPr>
          <w:rFonts w:cstheme="minorHAnsi"/>
          <w:b/>
          <w:bCs/>
          <w:color w:val="000000"/>
        </w:rPr>
      </w:pPr>
    </w:p>
    <w:p w14:paraId="79D9C8B7" w14:textId="77777777" w:rsidR="00365CC9" w:rsidRDefault="00365CC9">
      <w:pPr>
        <w:rPr>
          <w:rFonts w:cstheme="minorHAnsi"/>
          <w:b/>
          <w:bCs/>
          <w:color w:val="000000"/>
        </w:rPr>
      </w:pPr>
    </w:p>
    <w:p w14:paraId="32F613A3" w14:textId="77777777" w:rsidR="00365CC9" w:rsidRDefault="00365CC9">
      <w:pPr>
        <w:rPr>
          <w:rFonts w:cstheme="minorHAnsi"/>
          <w:b/>
          <w:bCs/>
          <w:color w:val="000000"/>
        </w:rPr>
      </w:pPr>
    </w:p>
    <w:p w14:paraId="255C1122" w14:textId="77777777" w:rsidR="00365CC9" w:rsidRDefault="00365CC9">
      <w:pPr>
        <w:rPr>
          <w:rFonts w:cstheme="minorHAnsi"/>
          <w:b/>
          <w:bCs/>
          <w:color w:val="000000"/>
        </w:rPr>
      </w:pPr>
    </w:p>
    <w:p w14:paraId="580A12AD" w14:textId="77777777" w:rsidR="00365CC9" w:rsidRDefault="00365CC9">
      <w:pPr>
        <w:rPr>
          <w:rFonts w:cstheme="minorHAnsi"/>
          <w:b/>
          <w:bCs/>
          <w:color w:val="000000"/>
        </w:rPr>
      </w:pPr>
    </w:p>
    <w:p w14:paraId="157B6213" w14:textId="77777777" w:rsidR="00365CC9" w:rsidRDefault="00365CC9">
      <w:pPr>
        <w:rPr>
          <w:rFonts w:cstheme="minorHAnsi"/>
          <w:b/>
          <w:bCs/>
          <w:color w:val="000000"/>
        </w:rPr>
      </w:pPr>
    </w:p>
    <w:p w14:paraId="396E239B" w14:textId="77777777" w:rsidR="00365CC9" w:rsidRDefault="00365CC9">
      <w:pPr>
        <w:rPr>
          <w:rFonts w:cstheme="minorHAnsi"/>
          <w:b/>
          <w:bCs/>
          <w:color w:val="000000"/>
        </w:rPr>
      </w:pPr>
    </w:p>
    <w:p w14:paraId="5158CDB2" w14:textId="77777777" w:rsidR="00365CC9" w:rsidRDefault="00365CC9">
      <w:pPr>
        <w:rPr>
          <w:rFonts w:cstheme="minorHAnsi"/>
          <w:b/>
          <w:bCs/>
          <w:color w:val="000000"/>
        </w:rPr>
      </w:pPr>
    </w:p>
    <w:p w14:paraId="56D7FE14" w14:textId="77777777" w:rsidR="00365CC9" w:rsidRDefault="00365CC9">
      <w:pPr>
        <w:rPr>
          <w:rFonts w:cstheme="minorHAnsi"/>
          <w:b/>
          <w:bCs/>
          <w:color w:val="000000"/>
        </w:rPr>
      </w:pPr>
    </w:p>
    <w:p w14:paraId="373B2BFE" w14:textId="77777777" w:rsidR="00365CC9" w:rsidRDefault="00365CC9">
      <w:pPr>
        <w:rPr>
          <w:rFonts w:cstheme="minorHAnsi"/>
          <w:b/>
          <w:bCs/>
          <w:color w:val="000000"/>
        </w:rPr>
      </w:pPr>
    </w:p>
    <w:p w14:paraId="74138A3C" w14:textId="77777777" w:rsidR="00365CC9" w:rsidRDefault="00365CC9">
      <w:pPr>
        <w:rPr>
          <w:rFonts w:cstheme="minorHAnsi"/>
          <w:b/>
          <w:bCs/>
          <w:color w:val="000000"/>
        </w:rPr>
      </w:pPr>
    </w:p>
    <w:p w14:paraId="2CAB0D45" w14:textId="77777777" w:rsidR="00365CC9" w:rsidRDefault="00C270CB">
      <w:pPr>
        <w:pStyle w:val="Heading2"/>
      </w:pPr>
      <w:r>
        <w:t>2513 – Understand the systems component list and checklist</w:t>
      </w:r>
    </w:p>
    <w:p w14:paraId="3928D214" w14:textId="77777777" w:rsidR="00365CC9" w:rsidRDefault="00365CC9">
      <w:pPr>
        <w:rPr>
          <w:rFonts w:asciiTheme="minorHAnsi" w:hAnsiTheme="minorHAnsi" w:cstheme="minorHAnsi"/>
          <w:b/>
          <w:bCs/>
          <w:color w:val="000000"/>
        </w:rPr>
      </w:pPr>
    </w:p>
    <w:p w14:paraId="6E10241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7C44F2CC" w14:textId="77777777" w:rsidR="00365CC9" w:rsidRDefault="00C270CB">
      <w:pPr>
        <w:rPr>
          <w:rFonts w:asciiTheme="minorHAnsi" w:hAnsiTheme="minorHAnsi" w:cstheme="minorHAnsi"/>
          <w:color w:val="000000"/>
        </w:rPr>
      </w:pPr>
      <w:r>
        <w:rPr>
          <w:rFonts w:asciiTheme="minorHAnsi" w:hAnsiTheme="minorHAnsi" w:cstheme="minorHAnsi"/>
          <w:color w:val="000000"/>
        </w:rPr>
        <w:t>As a member of the LARI team, I would like to familiarize myself with the systems compo</w:t>
      </w:r>
    </w:p>
    <w:p w14:paraId="7C236CB9" w14:textId="77777777" w:rsidR="00365CC9" w:rsidRDefault="00365CC9">
      <w:pPr>
        <w:rPr>
          <w:rFonts w:asciiTheme="minorHAnsi" w:hAnsiTheme="minorHAnsi" w:cstheme="minorHAnsi"/>
        </w:rPr>
      </w:pPr>
    </w:p>
    <w:p w14:paraId="760EF5B5"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36F50E60" w14:textId="77777777" w:rsidR="00365CC9" w:rsidRDefault="00365CC9">
      <w:pPr>
        <w:rPr>
          <w:rFonts w:asciiTheme="minorHAnsi" w:hAnsiTheme="minorHAnsi" w:cstheme="minorHAnsi"/>
        </w:rPr>
      </w:pPr>
    </w:p>
    <w:p w14:paraId="723548D2" w14:textId="77777777" w:rsidR="00365CC9" w:rsidRDefault="00C270CB">
      <w:pPr>
        <w:rPr>
          <w:rFonts w:asciiTheme="minorHAnsi" w:hAnsiTheme="minorHAnsi" w:cstheme="minorHAnsi"/>
          <w:color w:val="000000"/>
        </w:rPr>
      </w:pPr>
      <w:r>
        <w:rPr>
          <w:rFonts w:asciiTheme="minorHAnsi" w:hAnsiTheme="minorHAnsi" w:cstheme="minorHAnsi"/>
          <w:color w:val="000000"/>
        </w:rPr>
        <w:t>[ ] Report findings to the LARI document</w:t>
      </w:r>
    </w:p>
    <w:p w14:paraId="0137993A" w14:textId="77777777" w:rsidR="00365CC9" w:rsidRDefault="00C270CB">
      <w:pPr>
        <w:rPr>
          <w:rFonts w:cstheme="minorHAnsi"/>
          <w:color w:val="000000"/>
        </w:rPr>
      </w:pPr>
      <w:r>
        <w:rPr>
          <w:rFonts w:cstheme="minorHAnsi"/>
          <w:color w:val="000000"/>
        </w:rPr>
        <w:t>[ ] Write a description of the current structure and develop ideas on how to improve on it</w:t>
      </w:r>
    </w:p>
    <w:p w14:paraId="4CFE0024" w14:textId="77777777" w:rsidR="00365CC9" w:rsidRDefault="00365CC9">
      <w:pPr>
        <w:rPr>
          <w:rFonts w:asciiTheme="minorHAnsi" w:hAnsiTheme="minorHAnsi" w:cstheme="minorHAnsi"/>
          <w:color w:val="000000"/>
        </w:rPr>
      </w:pPr>
    </w:p>
    <w:p w14:paraId="47583627" w14:textId="77777777" w:rsidR="00365CC9" w:rsidRDefault="00365CC9">
      <w:pPr>
        <w:rPr>
          <w:rFonts w:asciiTheme="minorHAnsi" w:hAnsiTheme="minorHAnsi" w:cstheme="minorHAnsi"/>
        </w:rPr>
      </w:pPr>
    </w:p>
    <w:p w14:paraId="1E2249A4" w14:textId="77777777" w:rsidR="00365CC9" w:rsidRDefault="00C270CB">
      <w:pPr>
        <w:rPr>
          <w:rFonts w:cstheme="minorHAnsi"/>
          <w:b/>
          <w:bCs/>
          <w:color w:val="000000"/>
        </w:rPr>
      </w:pPr>
      <w:r>
        <w:rPr>
          <w:rFonts w:cstheme="minorHAnsi"/>
          <w:b/>
          <w:bCs/>
          <w:color w:val="000000"/>
        </w:rPr>
        <w:t>Notes:</w:t>
      </w:r>
    </w:p>
    <w:p w14:paraId="246FD965"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CA9BA68" w14:textId="77777777">
        <w:trPr>
          <w:trHeight w:val="224"/>
        </w:trPr>
        <w:tc>
          <w:tcPr>
            <w:tcW w:w="9576" w:type="dxa"/>
            <w:tcBorders>
              <w:left w:val="nil"/>
              <w:bottom w:val="nil"/>
              <w:right w:val="nil"/>
            </w:tcBorders>
            <w:shd w:val="clear" w:color="auto" w:fill="auto"/>
          </w:tcPr>
          <w:p w14:paraId="71F3AFBC" w14:textId="77777777" w:rsidR="00365CC9" w:rsidRDefault="00365CC9">
            <w:pPr>
              <w:rPr>
                <w:rFonts w:asciiTheme="minorHAnsi" w:hAnsiTheme="minorHAnsi" w:cstheme="minorHAnsi"/>
              </w:rPr>
            </w:pPr>
          </w:p>
        </w:tc>
      </w:tr>
    </w:tbl>
    <w:p w14:paraId="0660EC0B" w14:textId="77777777" w:rsidR="00365CC9" w:rsidRDefault="00365CC9">
      <w:pPr>
        <w:rPr>
          <w:rFonts w:cstheme="minorHAnsi"/>
          <w:b/>
          <w:bCs/>
          <w:color w:val="000000"/>
        </w:rPr>
      </w:pPr>
    </w:p>
    <w:p w14:paraId="4F4C27AE" w14:textId="77777777" w:rsidR="00365CC9" w:rsidRDefault="00365CC9">
      <w:pPr>
        <w:rPr>
          <w:rFonts w:cstheme="minorHAnsi"/>
          <w:b/>
          <w:bCs/>
          <w:color w:val="000000"/>
        </w:rPr>
      </w:pPr>
    </w:p>
    <w:p w14:paraId="379B1534" w14:textId="77777777" w:rsidR="00365CC9" w:rsidRDefault="00365CC9">
      <w:pPr>
        <w:rPr>
          <w:rFonts w:cstheme="minorHAnsi"/>
          <w:b/>
          <w:bCs/>
          <w:color w:val="000000"/>
        </w:rPr>
      </w:pPr>
    </w:p>
    <w:p w14:paraId="5389414F" w14:textId="77777777" w:rsidR="00365CC9" w:rsidRDefault="00365CC9">
      <w:pPr>
        <w:rPr>
          <w:rFonts w:cstheme="minorHAnsi"/>
          <w:b/>
          <w:bCs/>
          <w:color w:val="000000"/>
        </w:rPr>
      </w:pPr>
    </w:p>
    <w:p w14:paraId="539B503C" w14:textId="77777777" w:rsidR="00365CC9" w:rsidRDefault="00365CC9">
      <w:pPr>
        <w:rPr>
          <w:rFonts w:cstheme="minorHAnsi"/>
          <w:b/>
          <w:bCs/>
          <w:color w:val="000000"/>
        </w:rPr>
      </w:pPr>
    </w:p>
    <w:p w14:paraId="0861F427" w14:textId="77777777" w:rsidR="00365CC9" w:rsidRDefault="00365CC9">
      <w:pPr>
        <w:rPr>
          <w:rFonts w:cstheme="minorHAnsi"/>
          <w:b/>
          <w:bCs/>
          <w:color w:val="000000"/>
        </w:rPr>
      </w:pPr>
    </w:p>
    <w:p w14:paraId="30E0344A" w14:textId="77777777" w:rsidR="00365CC9" w:rsidRDefault="00365CC9">
      <w:pPr>
        <w:rPr>
          <w:rFonts w:cstheme="minorHAnsi"/>
          <w:b/>
          <w:bCs/>
          <w:color w:val="000000"/>
        </w:rPr>
      </w:pPr>
    </w:p>
    <w:p w14:paraId="2442D699" w14:textId="77777777" w:rsidR="00365CC9" w:rsidRDefault="00365CC9">
      <w:pPr>
        <w:rPr>
          <w:rFonts w:cstheme="minorHAnsi"/>
          <w:b/>
          <w:bCs/>
          <w:color w:val="000000"/>
        </w:rPr>
      </w:pPr>
    </w:p>
    <w:p w14:paraId="332F6BA6" w14:textId="77777777" w:rsidR="00365CC9" w:rsidRDefault="00365CC9">
      <w:pPr>
        <w:rPr>
          <w:rFonts w:cstheme="minorHAnsi"/>
          <w:b/>
          <w:bCs/>
          <w:color w:val="000000"/>
        </w:rPr>
      </w:pPr>
    </w:p>
    <w:p w14:paraId="3D417E65" w14:textId="77777777" w:rsidR="00365CC9" w:rsidRDefault="00365CC9">
      <w:pPr>
        <w:rPr>
          <w:rFonts w:cstheme="minorHAnsi"/>
          <w:b/>
          <w:bCs/>
          <w:color w:val="000000"/>
        </w:rPr>
      </w:pPr>
    </w:p>
    <w:p w14:paraId="149AC049" w14:textId="77777777" w:rsidR="00365CC9" w:rsidRDefault="00365CC9">
      <w:pPr>
        <w:rPr>
          <w:rFonts w:cstheme="minorHAnsi"/>
          <w:b/>
          <w:bCs/>
          <w:color w:val="000000"/>
        </w:rPr>
      </w:pPr>
    </w:p>
    <w:p w14:paraId="0FCF70F6" w14:textId="77777777" w:rsidR="00365CC9" w:rsidRDefault="00365CC9">
      <w:pPr>
        <w:rPr>
          <w:rFonts w:cstheme="minorHAnsi"/>
          <w:b/>
          <w:bCs/>
          <w:color w:val="000000"/>
        </w:rPr>
      </w:pPr>
    </w:p>
    <w:p w14:paraId="242D48F0" w14:textId="77777777" w:rsidR="00365CC9" w:rsidRDefault="00365CC9">
      <w:pPr>
        <w:rPr>
          <w:rFonts w:cstheme="minorHAnsi"/>
          <w:b/>
          <w:bCs/>
          <w:color w:val="000000"/>
        </w:rPr>
      </w:pPr>
    </w:p>
    <w:p w14:paraId="7853E22C" w14:textId="77777777" w:rsidR="00365CC9" w:rsidRDefault="00365CC9">
      <w:pPr>
        <w:rPr>
          <w:rFonts w:cstheme="minorHAnsi"/>
          <w:b/>
          <w:bCs/>
          <w:color w:val="000000"/>
        </w:rPr>
      </w:pPr>
    </w:p>
    <w:p w14:paraId="45189AA9" w14:textId="77777777" w:rsidR="00365CC9" w:rsidRDefault="00365CC9">
      <w:pPr>
        <w:rPr>
          <w:rFonts w:cstheme="minorHAnsi"/>
          <w:b/>
          <w:bCs/>
          <w:color w:val="000000"/>
        </w:rPr>
      </w:pPr>
    </w:p>
    <w:p w14:paraId="5BF215CB" w14:textId="77777777" w:rsidR="00365CC9" w:rsidRDefault="00365CC9">
      <w:pPr>
        <w:rPr>
          <w:rFonts w:cstheme="minorHAnsi"/>
          <w:b/>
          <w:bCs/>
          <w:color w:val="000000"/>
        </w:rPr>
      </w:pPr>
    </w:p>
    <w:p w14:paraId="713AE2C3" w14:textId="77777777" w:rsidR="00365CC9" w:rsidRDefault="00365CC9">
      <w:pPr>
        <w:rPr>
          <w:rFonts w:cstheme="minorHAnsi"/>
          <w:b/>
          <w:bCs/>
          <w:color w:val="000000"/>
        </w:rPr>
      </w:pPr>
    </w:p>
    <w:p w14:paraId="7B1A40C2" w14:textId="77777777" w:rsidR="00365CC9" w:rsidRDefault="00365CC9">
      <w:pPr>
        <w:rPr>
          <w:rFonts w:cstheme="minorHAnsi"/>
          <w:b/>
          <w:bCs/>
          <w:color w:val="000000"/>
        </w:rPr>
      </w:pPr>
    </w:p>
    <w:p w14:paraId="39333E4D" w14:textId="77777777" w:rsidR="00365CC9" w:rsidRDefault="00365CC9">
      <w:pPr>
        <w:rPr>
          <w:rFonts w:cstheme="minorHAnsi"/>
          <w:b/>
          <w:bCs/>
          <w:color w:val="000000"/>
        </w:rPr>
      </w:pPr>
    </w:p>
    <w:p w14:paraId="7DE9D222" w14:textId="77777777" w:rsidR="00365CC9" w:rsidRDefault="00365CC9">
      <w:pPr>
        <w:rPr>
          <w:rFonts w:cstheme="minorHAnsi"/>
          <w:b/>
          <w:bCs/>
          <w:color w:val="000000"/>
        </w:rPr>
      </w:pPr>
    </w:p>
    <w:p w14:paraId="0E2F4B1B" w14:textId="77777777" w:rsidR="00365CC9" w:rsidRDefault="00365CC9">
      <w:pPr>
        <w:rPr>
          <w:rFonts w:cstheme="minorHAnsi"/>
          <w:b/>
          <w:bCs/>
          <w:color w:val="000000"/>
        </w:rPr>
      </w:pPr>
    </w:p>
    <w:p w14:paraId="4760FBE3" w14:textId="77777777" w:rsidR="00365CC9" w:rsidRDefault="00365CC9">
      <w:pPr>
        <w:rPr>
          <w:rFonts w:cstheme="minorHAnsi"/>
          <w:b/>
          <w:bCs/>
          <w:color w:val="000000"/>
        </w:rPr>
      </w:pPr>
    </w:p>
    <w:p w14:paraId="6EAC0C54" w14:textId="77777777" w:rsidR="00365CC9" w:rsidRDefault="00365CC9">
      <w:pPr>
        <w:rPr>
          <w:rFonts w:cstheme="minorHAnsi"/>
          <w:b/>
          <w:bCs/>
          <w:color w:val="000000"/>
        </w:rPr>
      </w:pPr>
    </w:p>
    <w:p w14:paraId="5961DCB0" w14:textId="77777777" w:rsidR="00365CC9" w:rsidRDefault="00365CC9">
      <w:pPr>
        <w:rPr>
          <w:rFonts w:cstheme="minorHAnsi"/>
          <w:b/>
          <w:bCs/>
          <w:color w:val="000000"/>
        </w:rPr>
      </w:pPr>
    </w:p>
    <w:p w14:paraId="1A5C349D" w14:textId="77777777" w:rsidR="00365CC9" w:rsidRDefault="00365CC9">
      <w:pPr>
        <w:rPr>
          <w:rFonts w:cstheme="minorHAnsi"/>
          <w:b/>
          <w:bCs/>
          <w:color w:val="000000"/>
        </w:rPr>
      </w:pPr>
    </w:p>
    <w:p w14:paraId="5E5B3B5B" w14:textId="77777777" w:rsidR="00365CC9" w:rsidRDefault="00365CC9">
      <w:pPr>
        <w:rPr>
          <w:rFonts w:cstheme="minorHAnsi"/>
          <w:b/>
          <w:bCs/>
          <w:color w:val="000000"/>
        </w:rPr>
      </w:pPr>
    </w:p>
    <w:p w14:paraId="6D010778" w14:textId="77777777" w:rsidR="00365CC9" w:rsidRDefault="00365CC9">
      <w:pPr>
        <w:rPr>
          <w:rFonts w:cstheme="minorHAnsi"/>
          <w:b/>
          <w:bCs/>
          <w:color w:val="000000"/>
        </w:rPr>
      </w:pPr>
    </w:p>
    <w:p w14:paraId="5B8878A2" w14:textId="77777777" w:rsidR="00365CC9" w:rsidRDefault="00365CC9">
      <w:pPr>
        <w:rPr>
          <w:rFonts w:cstheme="minorHAnsi"/>
          <w:b/>
          <w:bCs/>
          <w:color w:val="000000"/>
        </w:rPr>
      </w:pPr>
    </w:p>
    <w:p w14:paraId="1D88CA60" w14:textId="77777777" w:rsidR="00365CC9" w:rsidRDefault="00365CC9">
      <w:pPr>
        <w:rPr>
          <w:rFonts w:cstheme="minorHAnsi"/>
          <w:b/>
          <w:bCs/>
          <w:color w:val="000000"/>
        </w:rPr>
      </w:pPr>
    </w:p>
    <w:p w14:paraId="23C89174" w14:textId="77777777" w:rsidR="00365CC9" w:rsidRDefault="00C270CB">
      <w:pPr>
        <w:pStyle w:val="Heading2"/>
      </w:pPr>
      <w:r>
        <w:lastRenderedPageBreak/>
        <w:t>2514 – Look into database layers</w:t>
      </w:r>
    </w:p>
    <w:p w14:paraId="6080DB0B" w14:textId="77777777" w:rsidR="00365CC9" w:rsidRDefault="00365CC9">
      <w:pPr>
        <w:rPr>
          <w:rFonts w:asciiTheme="minorHAnsi" w:hAnsiTheme="minorHAnsi" w:cstheme="minorHAnsi"/>
          <w:b/>
          <w:bCs/>
          <w:color w:val="000000"/>
        </w:rPr>
      </w:pPr>
    </w:p>
    <w:p w14:paraId="4A600EE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6228D948" w14:textId="77777777" w:rsidR="00365CC9" w:rsidRDefault="00C270CB">
      <w:pPr>
        <w:rPr>
          <w:rFonts w:asciiTheme="minorHAnsi" w:hAnsiTheme="minorHAnsi" w:cstheme="minorHAnsi"/>
          <w:color w:val="000000"/>
        </w:rPr>
      </w:pPr>
      <w:r>
        <w:rPr>
          <w:rFonts w:asciiTheme="minorHAnsi" w:hAnsiTheme="minorHAnsi" w:cstheme="minorHAnsi"/>
          <w:color w:val="000000"/>
        </w:rPr>
        <w:t>As a member of the LARI team, do research on the different options available of different database layers</w:t>
      </w:r>
    </w:p>
    <w:p w14:paraId="54249AC9" w14:textId="77777777" w:rsidR="00365CC9" w:rsidRDefault="00365CC9">
      <w:pPr>
        <w:rPr>
          <w:rFonts w:asciiTheme="minorHAnsi" w:hAnsiTheme="minorHAnsi" w:cstheme="minorHAnsi"/>
        </w:rPr>
      </w:pPr>
    </w:p>
    <w:p w14:paraId="1B5305F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5B195CC7" w14:textId="77777777" w:rsidR="00365CC9" w:rsidRDefault="00365CC9">
      <w:pPr>
        <w:rPr>
          <w:rFonts w:asciiTheme="minorHAnsi" w:hAnsiTheme="minorHAnsi" w:cstheme="minorHAnsi"/>
        </w:rPr>
      </w:pPr>
    </w:p>
    <w:p w14:paraId="77091C06" w14:textId="77777777" w:rsidR="00365CC9" w:rsidRDefault="00C270CB">
      <w:pPr>
        <w:rPr>
          <w:rFonts w:asciiTheme="minorHAnsi" w:hAnsiTheme="minorHAnsi" w:cstheme="minorHAnsi"/>
          <w:color w:val="000000"/>
        </w:rPr>
      </w:pPr>
      <w:r>
        <w:rPr>
          <w:rFonts w:asciiTheme="minorHAnsi" w:hAnsiTheme="minorHAnsi" w:cstheme="minorHAnsi"/>
          <w:color w:val="000000"/>
        </w:rPr>
        <w:t>[ ] Add technology evaluation</w:t>
      </w:r>
    </w:p>
    <w:p w14:paraId="33851B4D"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 ] </w:t>
      </w:r>
    </w:p>
    <w:p w14:paraId="14751C09" w14:textId="77777777" w:rsidR="00365CC9" w:rsidRDefault="00365CC9">
      <w:pPr>
        <w:rPr>
          <w:rFonts w:asciiTheme="minorHAnsi" w:hAnsiTheme="minorHAnsi" w:cstheme="minorHAnsi"/>
        </w:rPr>
      </w:pPr>
    </w:p>
    <w:p w14:paraId="6BC14E8C" w14:textId="77777777" w:rsidR="00365CC9" w:rsidRDefault="00C270CB">
      <w:pPr>
        <w:rPr>
          <w:rFonts w:cstheme="minorHAnsi"/>
          <w:b/>
          <w:bCs/>
          <w:color w:val="000000"/>
        </w:rPr>
      </w:pPr>
      <w:r>
        <w:rPr>
          <w:rFonts w:cstheme="minorHAnsi"/>
          <w:b/>
          <w:bCs/>
          <w:color w:val="000000"/>
        </w:rPr>
        <w:t>Notes:</w:t>
      </w:r>
    </w:p>
    <w:p w14:paraId="71EF436C"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E779A48" w14:textId="77777777">
        <w:trPr>
          <w:trHeight w:val="224"/>
        </w:trPr>
        <w:tc>
          <w:tcPr>
            <w:tcW w:w="9576" w:type="dxa"/>
            <w:tcBorders>
              <w:left w:val="nil"/>
              <w:bottom w:val="nil"/>
              <w:right w:val="nil"/>
            </w:tcBorders>
            <w:shd w:val="clear" w:color="auto" w:fill="auto"/>
          </w:tcPr>
          <w:p w14:paraId="02FA7C1A" w14:textId="77777777" w:rsidR="00365CC9" w:rsidRDefault="00365CC9">
            <w:pPr>
              <w:rPr>
                <w:rFonts w:asciiTheme="minorHAnsi" w:hAnsiTheme="minorHAnsi" w:cstheme="minorHAnsi"/>
              </w:rPr>
            </w:pPr>
          </w:p>
        </w:tc>
      </w:tr>
    </w:tbl>
    <w:p w14:paraId="2D6695C6" w14:textId="77777777" w:rsidR="00365CC9" w:rsidRDefault="00365CC9">
      <w:pPr>
        <w:rPr>
          <w:rFonts w:cstheme="minorHAnsi"/>
          <w:b/>
          <w:bCs/>
          <w:color w:val="000000"/>
        </w:rPr>
      </w:pPr>
    </w:p>
    <w:p w14:paraId="538CA0B3" w14:textId="77777777" w:rsidR="00365CC9" w:rsidRDefault="00365CC9">
      <w:pPr>
        <w:rPr>
          <w:rFonts w:cstheme="minorHAnsi"/>
          <w:b/>
          <w:bCs/>
          <w:color w:val="000000"/>
        </w:rPr>
      </w:pPr>
    </w:p>
    <w:p w14:paraId="54FDCFB6" w14:textId="77777777" w:rsidR="00365CC9" w:rsidRDefault="00365CC9">
      <w:pPr>
        <w:rPr>
          <w:rFonts w:cstheme="minorHAnsi"/>
          <w:b/>
          <w:bCs/>
          <w:color w:val="000000"/>
        </w:rPr>
      </w:pPr>
    </w:p>
    <w:p w14:paraId="28166D68" w14:textId="77777777" w:rsidR="00365CC9" w:rsidRDefault="00365CC9">
      <w:pPr>
        <w:rPr>
          <w:rFonts w:cstheme="minorHAnsi"/>
          <w:b/>
          <w:bCs/>
          <w:color w:val="000000"/>
        </w:rPr>
      </w:pPr>
    </w:p>
    <w:p w14:paraId="7F700505" w14:textId="77777777" w:rsidR="00365CC9" w:rsidRDefault="00365CC9">
      <w:pPr>
        <w:rPr>
          <w:rFonts w:cstheme="minorHAnsi"/>
          <w:b/>
          <w:bCs/>
          <w:color w:val="000000"/>
        </w:rPr>
      </w:pPr>
    </w:p>
    <w:p w14:paraId="077D93A5" w14:textId="77777777" w:rsidR="00365CC9" w:rsidRDefault="00365CC9">
      <w:pPr>
        <w:rPr>
          <w:rFonts w:cstheme="minorHAnsi"/>
          <w:b/>
          <w:bCs/>
          <w:color w:val="000000"/>
        </w:rPr>
      </w:pPr>
    </w:p>
    <w:p w14:paraId="7795DA1C" w14:textId="77777777" w:rsidR="00365CC9" w:rsidRDefault="00365CC9">
      <w:pPr>
        <w:rPr>
          <w:rFonts w:cstheme="minorHAnsi"/>
          <w:b/>
          <w:bCs/>
          <w:color w:val="000000"/>
        </w:rPr>
      </w:pPr>
    </w:p>
    <w:p w14:paraId="4ADD54B7" w14:textId="77777777" w:rsidR="00365CC9" w:rsidRDefault="00365CC9">
      <w:pPr>
        <w:rPr>
          <w:rFonts w:cstheme="minorHAnsi"/>
          <w:b/>
          <w:bCs/>
          <w:color w:val="000000"/>
        </w:rPr>
      </w:pPr>
    </w:p>
    <w:p w14:paraId="2807C3BA" w14:textId="77777777" w:rsidR="00365CC9" w:rsidRDefault="00365CC9">
      <w:pPr>
        <w:rPr>
          <w:rFonts w:cstheme="minorHAnsi"/>
          <w:b/>
          <w:bCs/>
          <w:color w:val="000000"/>
        </w:rPr>
      </w:pPr>
    </w:p>
    <w:p w14:paraId="4CEC88D7" w14:textId="77777777" w:rsidR="00365CC9" w:rsidRDefault="00365CC9">
      <w:pPr>
        <w:rPr>
          <w:rFonts w:cstheme="minorHAnsi"/>
          <w:b/>
          <w:bCs/>
          <w:color w:val="000000"/>
        </w:rPr>
      </w:pPr>
    </w:p>
    <w:p w14:paraId="294A8AE1" w14:textId="77777777" w:rsidR="00365CC9" w:rsidRDefault="00365CC9">
      <w:pPr>
        <w:rPr>
          <w:rFonts w:cstheme="minorHAnsi"/>
          <w:b/>
          <w:bCs/>
          <w:color w:val="000000"/>
        </w:rPr>
      </w:pPr>
    </w:p>
    <w:p w14:paraId="2BBEAD5C" w14:textId="77777777" w:rsidR="00365CC9" w:rsidRDefault="00365CC9">
      <w:pPr>
        <w:rPr>
          <w:rFonts w:cstheme="minorHAnsi"/>
          <w:b/>
          <w:bCs/>
          <w:color w:val="000000"/>
        </w:rPr>
      </w:pPr>
    </w:p>
    <w:p w14:paraId="4D0D712C" w14:textId="77777777" w:rsidR="00365CC9" w:rsidRDefault="00365CC9">
      <w:pPr>
        <w:rPr>
          <w:rFonts w:cstheme="minorHAnsi"/>
          <w:b/>
          <w:bCs/>
          <w:color w:val="000000"/>
        </w:rPr>
      </w:pPr>
    </w:p>
    <w:p w14:paraId="17BB7B28" w14:textId="77777777" w:rsidR="00365CC9" w:rsidRDefault="00365CC9">
      <w:pPr>
        <w:rPr>
          <w:rFonts w:cstheme="minorHAnsi"/>
          <w:b/>
          <w:bCs/>
          <w:color w:val="000000"/>
        </w:rPr>
      </w:pPr>
    </w:p>
    <w:p w14:paraId="0E705CAA" w14:textId="77777777" w:rsidR="00365CC9" w:rsidRDefault="00365CC9">
      <w:pPr>
        <w:rPr>
          <w:rFonts w:cstheme="minorHAnsi"/>
          <w:b/>
          <w:bCs/>
          <w:color w:val="000000"/>
        </w:rPr>
      </w:pPr>
    </w:p>
    <w:p w14:paraId="079FA2E7" w14:textId="77777777" w:rsidR="00365CC9" w:rsidRDefault="00365CC9">
      <w:pPr>
        <w:rPr>
          <w:rFonts w:cstheme="minorHAnsi"/>
          <w:b/>
          <w:bCs/>
          <w:color w:val="000000"/>
        </w:rPr>
      </w:pPr>
    </w:p>
    <w:p w14:paraId="123933CA" w14:textId="77777777" w:rsidR="00365CC9" w:rsidRDefault="00365CC9">
      <w:pPr>
        <w:rPr>
          <w:rFonts w:cstheme="minorHAnsi"/>
          <w:b/>
          <w:bCs/>
          <w:color w:val="000000"/>
        </w:rPr>
      </w:pPr>
    </w:p>
    <w:p w14:paraId="378484E1" w14:textId="77777777" w:rsidR="00365CC9" w:rsidRDefault="00365CC9">
      <w:pPr>
        <w:rPr>
          <w:rFonts w:cstheme="minorHAnsi"/>
          <w:b/>
          <w:bCs/>
          <w:color w:val="000000"/>
        </w:rPr>
      </w:pPr>
    </w:p>
    <w:p w14:paraId="71EA83ED" w14:textId="77777777" w:rsidR="00365CC9" w:rsidRDefault="00365CC9">
      <w:pPr>
        <w:rPr>
          <w:rFonts w:cstheme="minorHAnsi"/>
          <w:b/>
          <w:bCs/>
          <w:color w:val="000000"/>
        </w:rPr>
      </w:pPr>
    </w:p>
    <w:p w14:paraId="4CD41348" w14:textId="77777777" w:rsidR="00365CC9" w:rsidRDefault="00365CC9">
      <w:pPr>
        <w:rPr>
          <w:rFonts w:cstheme="minorHAnsi"/>
          <w:b/>
          <w:bCs/>
          <w:color w:val="000000"/>
        </w:rPr>
      </w:pPr>
    </w:p>
    <w:p w14:paraId="7EF4987B" w14:textId="77777777" w:rsidR="00365CC9" w:rsidRDefault="00365CC9">
      <w:pPr>
        <w:rPr>
          <w:rFonts w:cstheme="minorHAnsi"/>
          <w:b/>
          <w:bCs/>
          <w:color w:val="000000"/>
        </w:rPr>
      </w:pPr>
    </w:p>
    <w:p w14:paraId="088A9309" w14:textId="77777777" w:rsidR="00365CC9" w:rsidRDefault="00365CC9">
      <w:pPr>
        <w:rPr>
          <w:rFonts w:cstheme="minorHAnsi"/>
          <w:b/>
          <w:bCs/>
          <w:color w:val="000000"/>
        </w:rPr>
      </w:pPr>
    </w:p>
    <w:p w14:paraId="4737668F" w14:textId="77777777" w:rsidR="00365CC9" w:rsidRDefault="00365CC9">
      <w:pPr>
        <w:rPr>
          <w:rFonts w:cstheme="minorHAnsi"/>
          <w:b/>
          <w:bCs/>
          <w:color w:val="000000"/>
        </w:rPr>
      </w:pPr>
    </w:p>
    <w:p w14:paraId="33664ED2" w14:textId="77777777" w:rsidR="00365CC9" w:rsidRDefault="00365CC9">
      <w:pPr>
        <w:rPr>
          <w:rFonts w:cstheme="minorHAnsi"/>
          <w:b/>
          <w:bCs/>
          <w:color w:val="000000"/>
        </w:rPr>
      </w:pPr>
    </w:p>
    <w:p w14:paraId="76EAA414" w14:textId="77777777" w:rsidR="00365CC9" w:rsidRDefault="00365CC9">
      <w:pPr>
        <w:rPr>
          <w:rFonts w:cstheme="minorHAnsi"/>
          <w:b/>
          <w:bCs/>
          <w:color w:val="000000"/>
        </w:rPr>
      </w:pPr>
    </w:p>
    <w:p w14:paraId="22A592A5" w14:textId="77777777" w:rsidR="00365CC9" w:rsidRDefault="00365CC9">
      <w:pPr>
        <w:rPr>
          <w:rFonts w:cstheme="minorHAnsi"/>
          <w:b/>
          <w:bCs/>
          <w:color w:val="000000"/>
        </w:rPr>
      </w:pPr>
    </w:p>
    <w:p w14:paraId="44F795B0" w14:textId="77777777" w:rsidR="00365CC9" w:rsidRDefault="00365CC9">
      <w:pPr>
        <w:rPr>
          <w:rFonts w:cstheme="minorHAnsi"/>
          <w:b/>
          <w:bCs/>
          <w:color w:val="000000"/>
        </w:rPr>
      </w:pPr>
    </w:p>
    <w:p w14:paraId="6936614B" w14:textId="77777777" w:rsidR="00365CC9" w:rsidRDefault="00365CC9">
      <w:pPr>
        <w:rPr>
          <w:rFonts w:cstheme="minorHAnsi"/>
          <w:b/>
          <w:bCs/>
          <w:color w:val="000000"/>
        </w:rPr>
      </w:pPr>
    </w:p>
    <w:p w14:paraId="663F6AB6" w14:textId="77777777" w:rsidR="00365CC9" w:rsidRDefault="00365CC9">
      <w:pPr>
        <w:rPr>
          <w:rFonts w:cstheme="minorHAnsi"/>
          <w:b/>
          <w:bCs/>
          <w:color w:val="000000"/>
        </w:rPr>
      </w:pPr>
    </w:p>
    <w:p w14:paraId="29EDBA9C" w14:textId="77777777" w:rsidR="00365CC9" w:rsidRDefault="00365CC9">
      <w:pPr>
        <w:rPr>
          <w:rFonts w:cstheme="minorHAnsi"/>
          <w:b/>
          <w:bCs/>
          <w:color w:val="000000"/>
        </w:rPr>
      </w:pPr>
    </w:p>
    <w:p w14:paraId="201CBB21" w14:textId="77777777" w:rsidR="00365CC9" w:rsidRDefault="00C270CB">
      <w:pPr>
        <w:pStyle w:val="Heading2"/>
      </w:pPr>
      <w:r>
        <w:lastRenderedPageBreak/>
        <w:t>2515 – Build a mockup LARI example</w:t>
      </w:r>
    </w:p>
    <w:p w14:paraId="0943AD45" w14:textId="77777777" w:rsidR="00365CC9" w:rsidRDefault="00365CC9">
      <w:pPr>
        <w:rPr>
          <w:rFonts w:asciiTheme="minorHAnsi" w:hAnsiTheme="minorHAnsi" w:cstheme="minorHAnsi"/>
          <w:b/>
          <w:bCs/>
          <w:color w:val="000000"/>
        </w:rPr>
      </w:pPr>
    </w:p>
    <w:p w14:paraId="045AE01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D53E31E"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member of the LARI team, I would like to build a preliminary interface using C# and WPF. </w:t>
      </w:r>
    </w:p>
    <w:p w14:paraId="063CCD0B" w14:textId="77777777" w:rsidR="00365CC9" w:rsidRDefault="00365CC9">
      <w:pPr>
        <w:rPr>
          <w:rFonts w:asciiTheme="minorHAnsi" w:hAnsiTheme="minorHAnsi" w:cstheme="minorHAnsi"/>
        </w:rPr>
      </w:pPr>
    </w:p>
    <w:p w14:paraId="6592DBFC"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E0E4D34" w14:textId="77777777" w:rsidR="00365CC9" w:rsidRDefault="00365CC9">
      <w:pPr>
        <w:rPr>
          <w:rFonts w:asciiTheme="minorHAnsi" w:hAnsiTheme="minorHAnsi" w:cstheme="minorHAnsi"/>
        </w:rPr>
      </w:pPr>
    </w:p>
    <w:p w14:paraId="15B4AAFF" w14:textId="77777777" w:rsidR="00365CC9" w:rsidRDefault="00C270CB">
      <w:pPr>
        <w:rPr>
          <w:rFonts w:asciiTheme="minorHAnsi" w:hAnsiTheme="minorHAnsi" w:cstheme="minorHAnsi"/>
          <w:color w:val="000000"/>
        </w:rPr>
      </w:pPr>
      <w:r>
        <w:rPr>
          <w:rFonts w:asciiTheme="minorHAnsi" w:hAnsiTheme="minorHAnsi" w:cstheme="minorHAnsi"/>
          <w:color w:val="000000"/>
        </w:rPr>
        <w:t>[ ] Download necessary programs (i.e. Visual Studio, WPF)</w:t>
      </w:r>
    </w:p>
    <w:p w14:paraId="4F10A9B7"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 ] Save all files in the project folder in </w:t>
      </w:r>
    </w:p>
    <w:p w14:paraId="4D4BAA58" w14:textId="77777777" w:rsidR="00365CC9" w:rsidRDefault="00C270CB">
      <w:pPr>
        <w:ind w:firstLine="709"/>
        <w:rPr>
          <w:rFonts w:asciiTheme="minorHAnsi" w:hAnsiTheme="minorHAnsi" w:cstheme="minorHAnsi"/>
        </w:rPr>
      </w:pPr>
      <w:r>
        <w:rPr>
          <w:rFonts w:asciiTheme="minorHAnsi" w:hAnsiTheme="minorHAnsi" w:cstheme="minorHAnsi"/>
          <w:color w:val="000000"/>
        </w:rPr>
        <w:t>c:\P4V\FlightOperations\Software\UW\LARI\</w:t>
      </w:r>
      <w:r>
        <w:rPr>
          <w:rFonts w:asciiTheme="minorHAnsi" w:hAnsiTheme="minorHAnsi" w:cstheme="minorHAnsi"/>
        </w:rPr>
        <w:t xml:space="preserve"> </w:t>
      </w:r>
    </w:p>
    <w:p w14:paraId="6AD2DC24" w14:textId="77777777" w:rsidR="00365CC9" w:rsidRDefault="00C270CB">
      <w:pPr>
        <w:rPr>
          <w:rFonts w:cstheme="minorHAnsi"/>
          <w:b/>
          <w:bCs/>
          <w:color w:val="000000"/>
        </w:rPr>
      </w:pPr>
      <w:r>
        <w:rPr>
          <w:rFonts w:cstheme="minorHAnsi"/>
          <w:b/>
          <w:bCs/>
          <w:color w:val="000000"/>
        </w:rPr>
        <w:t>Notes:</w:t>
      </w:r>
    </w:p>
    <w:p w14:paraId="365439AE"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A1E3AD9" w14:textId="77777777">
        <w:trPr>
          <w:trHeight w:val="224"/>
        </w:trPr>
        <w:tc>
          <w:tcPr>
            <w:tcW w:w="9576" w:type="dxa"/>
            <w:tcBorders>
              <w:left w:val="nil"/>
              <w:bottom w:val="nil"/>
              <w:right w:val="nil"/>
            </w:tcBorders>
            <w:shd w:val="clear" w:color="auto" w:fill="auto"/>
          </w:tcPr>
          <w:p w14:paraId="58359191" w14:textId="77777777" w:rsidR="00365CC9" w:rsidRDefault="00365CC9">
            <w:pPr>
              <w:rPr>
                <w:rFonts w:asciiTheme="minorHAnsi" w:hAnsiTheme="minorHAnsi" w:cstheme="minorHAnsi"/>
              </w:rPr>
            </w:pPr>
          </w:p>
        </w:tc>
      </w:tr>
    </w:tbl>
    <w:p w14:paraId="14C46223" w14:textId="77777777" w:rsidR="00365CC9" w:rsidRDefault="00365CC9">
      <w:pPr>
        <w:rPr>
          <w:rFonts w:cstheme="minorHAnsi"/>
          <w:b/>
          <w:bCs/>
          <w:color w:val="000000"/>
        </w:rPr>
      </w:pPr>
    </w:p>
    <w:p w14:paraId="4CF5A13F" w14:textId="77777777" w:rsidR="00365CC9" w:rsidRDefault="00C270CB">
      <w:pPr>
        <w:rPr>
          <w:rFonts w:cstheme="minorHAnsi"/>
          <w:b/>
          <w:bCs/>
          <w:color w:val="000000"/>
        </w:rPr>
      </w:pPr>
      <w:r>
        <w:br w:type="page"/>
      </w:r>
    </w:p>
    <w:p w14:paraId="0637C123" w14:textId="77777777" w:rsidR="00365CC9" w:rsidRDefault="00C270CB">
      <w:pPr>
        <w:pStyle w:val="Heading2"/>
      </w:pPr>
      <w:r>
        <w:lastRenderedPageBreak/>
        <w:t>2516 – Build a mockup LARI example (copy)</w:t>
      </w:r>
    </w:p>
    <w:p w14:paraId="23F907A0" w14:textId="77777777" w:rsidR="00365CC9" w:rsidRDefault="00365CC9">
      <w:pPr>
        <w:rPr>
          <w:rFonts w:asciiTheme="minorHAnsi" w:hAnsiTheme="minorHAnsi" w:cstheme="minorHAnsi"/>
          <w:b/>
          <w:bCs/>
          <w:color w:val="000000"/>
        </w:rPr>
      </w:pPr>
    </w:p>
    <w:p w14:paraId="23A64989"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D5FE064"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member of the LARI team, I would like to build a preliminary interface using C# and WPF. </w:t>
      </w:r>
    </w:p>
    <w:p w14:paraId="22302B14" w14:textId="77777777" w:rsidR="00365CC9" w:rsidRDefault="00365CC9">
      <w:pPr>
        <w:rPr>
          <w:rFonts w:asciiTheme="minorHAnsi" w:hAnsiTheme="minorHAnsi" w:cstheme="minorHAnsi"/>
        </w:rPr>
      </w:pPr>
    </w:p>
    <w:p w14:paraId="2CF1746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60C9BD1" w14:textId="77777777" w:rsidR="00365CC9" w:rsidRDefault="00365CC9">
      <w:pPr>
        <w:rPr>
          <w:rFonts w:asciiTheme="minorHAnsi" w:hAnsiTheme="minorHAnsi" w:cstheme="minorHAnsi"/>
        </w:rPr>
      </w:pPr>
    </w:p>
    <w:p w14:paraId="6CC2846E" w14:textId="77777777" w:rsidR="00365CC9" w:rsidRDefault="00C270CB">
      <w:pPr>
        <w:rPr>
          <w:rFonts w:asciiTheme="minorHAnsi" w:hAnsiTheme="minorHAnsi" w:cstheme="minorHAnsi"/>
          <w:color w:val="000000"/>
        </w:rPr>
      </w:pPr>
      <w:r>
        <w:rPr>
          <w:rFonts w:asciiTheme="minorHAnsi" w:hAnsiTheme="minorHAnsi" w:cstheme="minorHAnsi"/>
          <w:color w:val="000000"/>
        </w:rPr>
        <w:t>[ ] Download necessary programs (i.e. Visual Studio, WPF)</w:t>
      </w:r>
    </w:p>
    <w:p w14:paraId="7D5F5230"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 ] Save all files in the project folder in </w:t>
      </w:r>
    </w:p>
    <w:p w14:paraId="4CE100BC" w14:textId="77777777" w:rsidR="00365CC9" w:rsidRDefault="00C270CB">
      <w:pPr>
        <w:ind w:firstLine="709"/>
        <w:rPr>
          <w:rFonts w:asciiTheme="minorHAnsi" w:hAnsiTheme="minorHAnsi" w:cstheme="minorHAnsi"/>
        </w:rPr>
      </w:pPr>
      <w:r>
        <w:rPr>
          <w:rFonts w:asciiTheme="minorHAnsi" w:hAnsiTheme="minorHAnsi" w:cstheme="minorHAnsi"/>
          <w:color w:val="000000"/>
        </w:rPr>
        <w:t>c:\P4V\FlightOperations\Software\UW\LARI\</w:t>
      </w:r>
      <w:r>
        <w:rPr>
          <w:rFonts w:asciiTheme="minorHAnsi" w:hAnsiTheme="minorHAnsi" w:cstheme="minorHAnsi"/>
        </w:rPr>
        <w:t xml:space="preserve"> </w:t>
      </w:r>
    </w:p>
    <w:p w14:paraId="6EE60B87" w14:textId="77777777" w:rsidR="00365CC9" w:rsidRDefault="00C270CB">
      <w:pPr>
        <w:rPr>
          <w:rFonts w:cstheme="minorHAnsi"/>
          <w:b/>
          <w:bCs/>
          <w:color w:val="000000"/>
        </w:rPr>
      </w:pPr>
      <w:r>
        <w:rPr>
          <w:rFonts w:cstheme="minorHAnsi"/>
          <w:b/>
          <w:bCs/>
          <w:color w:val="000000"/>
        </w:rPr>
        <w:t>Notes:</w:t>
      </w:r>
    </w:p>
    <w:p w14:paraId="0A553514"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5CC00A0" w14:textId="77777777">
        <w:trPr>
          <w:trHeight w:val="224"/>
        </w:trPr>
        <w:tc>
          <w:tcPr>
            <w:tcW w:w="9576" w:type="dxa"/>
            <w:tcBorders>
              <w:left w:val="nil"/>
              <w:bottom w:val="nil"/>
              <w:right w:val="nil"/>
            </w:tcBorders>
            <w:shd w:val="clear" w:color="auto" w:fill="auto"/>
          </w:tcPr>
          <w:p w14:paraId="01E1FDA3" w14:textId="77777777" w:rsidR="00365CC9" w:rsidRDefault="00365CC9">
            <w:pPr>
              <w:rPr>
                <w:rFonts w:asciiTheme="minorHAnsi" w:hAnsiTheme="minorHAnsi" w:cstheme="minorHAnsi"/>
              </w:rPr>
            </w:pPr>
          </w:p>
        </w:tc>
      </w:tr>
    </w:tbl>
    <w:p w14:paraId="0E40CCA0" w14:textId="77777777" w:rsidR="00365CC9" w:rsidRDefault="00365CC9">
      <w:pPr>
        <w:rPr>
          <w:rFonts w:cstheme="minorHAnsi"/>
          <w:b/>
          <w:bCs/>
          <w:color w:val="000000"/>
        </w:rPr>
      </w:pPr>
    </w:p>
    <w:p w14:paraId="66F6E014" w14:textId="77777777" w:rsidR="00365CC9" w:rsidRDefault="00C270CB">
      <w:pPr>
        <w:rPr>
          <w:rFonts w:cstheme="minorHAnsi"/>
          <w:b/>
          <w:bCs/>
          <w:color w:val="000000"/>
        </w:rPr>
      </w:pPr>
      <w:r>
        <w:br w:type="page"/>
      </w:r>
    </w:p>
    <w:p w14:paraId="27FF43D2" w14:textId="77777777" w:rsidR="00365CC9" w:rsidRDefault="00C270CB">
      <w:pPr>
        <w:pStyle w:val="Heading2"/>
      </w:pPr>
      <w:r>
        <w:lastRenderedPageBreak/>
        <w:t>2517 – Build a mockup LARI example (copy)</w:t>
      </w:r>
    </w:p>
    <w:p w14:paraId="06D99FFE" w14:textId="77777777" w:rsidR="00365CC9" w:rsidRDefault="00365CC9">
      <w:pPr>
        <w:rPr>
          <w:rFonts w:asciiTheme="minorHAnsi" w:hAnsiTheme="minorHAnsi" w:cstheme="minorHAnsi"/>
          <w:b/>
          <w:bCs/>
          <w:color w:val="000000"/>
        </w:rPr>
      </w:pPr>
    </w:p>
    <w:p w14:paraId="65DB787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2FA83E20"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member of the LARI team, I would like to build a preliminary interface using C# and WPF. </w:t>
      </w:r>
    </w:p>
    <w:p w14:paraId="64641881" w14:textId="77777777" w:rsidR="00365CC9" w:rsidRDefault="00365CC9">
      <w:pPr>
        <w:rPr>
          <w:rFonts w:asciiTheme="minorHAnsi" w:hAnsiTheme="minorHAnsi" w:cstheme="minorHAnsi"/>
        </w:rPr>
      </w:pPr>
    </w:p>
    <w:p w14:paraId="6F0D069F"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1C3E1F8" w14:textId="77777777" w:rsidR="00365CC9" w:rsidRDefault="00365CC9">
      <w:pPr>
        <w:rPr>
          <w:rFonts w:asciiTheme="minorHAnsi" w:hAnsiTheme="minorHAnsi" w:cstheme="minorHAnsi"/>
        </w:rPr>
      </w:pPr>
    </w:p>
    <w:p w14:paraId="32C0C9A0" w14:textId="77777777" w:rsidR="00365CC9" w:rsidRDefault="00C270CB">
      <w:pPr>
        <w:rPr>
          <w:rFonts w:asciiTheme="minorHAnsi" w:hAnsiTheme="minorHAnsi" w:cstheme="minorHAnsi"/>
          <w:color w:val="000000"/>
        </w:rPr>
      </w:pPr>
      <w:r>
        <w:rPr>
          <w:rFonts w:asciiTheme="minorHAnsi" w:hAnsiTheme="minorHAnsi" w:cstheme="minorHAnsi"/>
          <w:color w:val="000000"/>
        </w:rPr>
        <w:t>[ ] Download necessary programs (i.e. Visual Studio, WPF)</w:t>
      </w:r>
    </w:p>
    <w:p w14:paraId="2903D37F"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 ] Save all files in the project folder in </w:t>
      </w:r>
    </w:p>
    <w:p w14:paraId="12D576D9" w14:textId="77777777" w:rsidR="00365CC9" w:rsidRDefault="00C270CB">
      <w:pPr>
        <w:ind w:firstLine="709"/>
        <w:rPr>
          <w:rFonts w:asciiTheme="minorHAnsi" w:hAnsiTheme="minorHAnsi" w:cstheme="minorHAnsi"/>
        </w:rPr>
      </w:pPr>
      <w:r>
        <w:rPr>
          <w:rFonts w:asciiTheme="minorHAnsi" w:hAnsiTheme="minorHAnsi" w:cstheme="minorHAnsi"/>
          <w:color w:val="000000"/>
        </w:rPr>
        <w:t>c:\P4V\FlightOperations\Software\UW\LARI\</w:t>
      </w:r>
      <w:r>
        <w:rPr>
          <w:rFonts w:asciiTheme="minorHAnsi" w:hAnsiTheme="minorHAnsi" w:cstheme="minorHAnsi"/>
        </w:rPr>
        <w:t xml:space="preserve"> </w:t>
      </w:r>
    </w:p>
    <w:p w14:paraId="223D0FCB" w14:textId="77777777" w:rsidR="00365CC9" w:rsidRDefault="00C270CB">
      <w:pPr>
        <w:rPr>
          <w:rFonts w:cstheme="minorHAnsi"/>
          <w:b/>
          <w:bCs/>
          <w:color w:val="000000"/>
        </w:rPr>
      </w:pPr>
      <w:r>
        <w:rPr>
          <w:rFonts w:cstheme="minorHAnsi"/>
          <w:b/>
          <w:bCs/>
          <w:color w:val="000000"/>
        </w:rPr>
        <w:t>Notes:</w:t>
      </w:r>
    </w:p>
    <w:p w14:paraId="1B9391A0"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FA2181" w14:textId="77777777">
        <w:trPr>
          <w:trHeight w:val="224"/>
        </w:trPr>
        <w:tc>
          <w:tcPr>
            <w:tcW w:w="9576" w:type="dxa"/>
            <w:tcBorders>
              <w:left w:val="nil"/>
              <w:bottom w:val="nil"/>
              <w:right w:val="nil"/>
            </w:tcBorders>
            <w:shd w:val="clear" w:color="auto" w:fill="auto"/>
          </w:tcPr>
          <w:p w14:paraId="0746676B" w14:textId="77777777" w:rsidR="00365CC9" w:rsidRDefault="00365CC9">
            <w:pPr>
              <w:rPr>
                <w:rFonts w:asciiTheme="minorHAnsi" w:hAnsiTheme="minorHAnsi" w:cstheme="minorHAnsi"/>
              </w:rPr>
            </w:pPr>
          </w:p>
        </w:tc>
      </w:tr>
    </w:tbl>
    <w:p w14:paraId="40E41D17" w14:textId="77777777" w:rsidR="00365CC9" w:rsidRDefault="00365CC9">
      <w:pPr>
        <w:rPr>
          <w:rFonts w:cstheme="minorHAnsi"/>
          <w:b/>
          <w:bCs/>
          <w:color w:val="000000"/>
        </w:rPr>
      </w:pPr>
    </w:p>
    <w:p w14:paraId="0A3CE349" w14:textId="77777777" w:rsidR="00365CC9" w:rsidRDefault="00365CC9">
      <w:pPr>
        <w:rPr>
          <w:rFonts w:cstheme="minorHAnsi"/>
          <w:b/>
          <w:bCs/>
          <w:color w:val="000000"/>
        </w:rPr>
      </w:pPr>
    </w:p>
    <w:p w14:paraId="5CE81885" w14:textId="77777777" w:rsidR="00365CC9" w:rsidRDefault="00C270CB">
      <w:pPr>
        <w:rPr>
          <w:rFonts w:cstheme="minorHAnsi"/>
          <w:b/>
          <w:bCs/>
          <w:color w:val="000000"/>
        </w:rPr>
      </w:pPr>
      <w:r>
        <w:br w:type="page"/>
      </w:r>
    </w:p>
    <w:p w14:paraId="4F019E93" w14:textId="77777777" w:rsidR="00365CC9" w:rsidRDefault="00C270CB">
      <w:pPr>
        <w:pStyle w:val="Heading2"/>
      </w:pPr>
      <w:r>
        <w:lastRenderedPageBreak/>
        <w:t>2518 – Build a mockup LARI example (copy)</w:t>
      </w:r>
    </w:p>
    <w:p w14:paraId="0C2D5BB3" w14:textId="77777777" w:rsidR="00365CC9" w:rsidRDefault="00365CC9">
      <w:pPr>
        <w:rPr>
          <w:rFonts w:asciiTheme="minorHAnsi" w:hAnsiTheme="minorHAnsi" w:cstheme="minorHAnsi"/>
          <w:b/>
          <w:bCs/>
          <w:color w:val="000000"/>
        </w:rPr>
      </w:pPr>
    </w:p>
    <w:p w14:paraId="4323A3E4"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49532EB4"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member of the LARI team, I would like to build a preliminary interface using C# and WPF. </w:t>
      </w:r>
    </w:p>
    <w:p w14:paraId="1733972B" w14:textId="77777777" w:rsidR="00365CC9" w:rsidRDefault="00365CC9">
      <w:pPr>
        <w:rPr>
          <w:rFonts w:asciiTheme="minorHAnsi" w:hAnsiTheme="minorHAnsi" w:cstheme="minorHAnsi"/>
        </w:rPr>
      </w:pPr>
    </w:p>
    <w:p w14:paraId="313B160D"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42C9CADD" w14:textId="77777777" w:rsidR="00365CC9" w:rsidRDefault="00365CC9">
      <w:pPr>
        <w:rPr>
          <w:rFonts w:asciiTheme="minorHAnsi" w:hAnsiTheme="minorHAnsi" w:cstheme="minorHAnsi"/>
        </w:rPr>
      </w:pPr>
    </w:p>
    <w:p w14:paraId="52784777" w14:textId="77777777" w:rsidR="00365CC9" w:rsidRDefault="00C270CB">
      <w:pPr>
        <w:rPr>
          <w:rFonts w:asciiTheme="minorHAnsi" w:hAnsiTheme="minorHAnsi" w:cstheme="minorHAnsi"/>
          <w:color w:val="000000"/>
        </w:rPr>
      </w:pPr>
      <w:r>
        <w:rPr>
          <w:rFonts w:asciiTheme="minorHAnsi" w:hAnsiTheme="minorHAnsi" w:cstheme="minorHAnsi"/>
          <w:color w:val="000000"/>
        </w:rPr>
        <w:t>[ ] Download necessary programs (i.e. Visual Studio, WPF)</w:t>
      </w:r>
    </w:p>
    <w:p w14:paraId="6B5A8F7F"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 ] Save all files in the project folder in </w:t>
      </w:r>
    </w:p>
    <w:p w14:paraId="0C3FF13A" w14:textId="77777777" w:rsidR="00365CC9" w:rsidRDefault="00C270CB">
      <w:pPr>
        <w:ind w:firstLine="709"/>
        <w:rPr>
          <w:rFonts w:asciiTheme="minorHAnsi" w:hAnsiTheme="minorHAnsi" w:cstheme="minorHAnsi"/>
        </w:rPr>
      </w:pPr>
      <w:r>
        <w:rPr>
          <w:rFonts w:asciiTheme="minorHAnsi" w:hAnsiTheme="minorHAnsi" w:cstheme="minorHAnsi"/>
          <w:color w:val="000000"/>
        </w:rPr>
        <w:t>c:\P4V\FlightOperations\Software\UW\LARI\</w:t>
      </w:r>
      <w:r>
        <w:rPr>
          <w:rFonts w:asciiTheme="minorHAnsi" w:hAnsiTheme="minorHAnsi" w:cstheme="minorHAnsi"/>
        </w:rPr>
        <w:t xml:space="preserve"> </w:t>
      </w:r>
    </w:p>
    <w:p w14:paraId="0C15FBBD" w14:textId="77777777" w:rsidR="00365CC9" w:rsidRDefault="00C270CB">
      <w:pPr>
        <w:rPr>
          <w:rFonts w:cstheme="minorHAnsi"/>
          <w:b/>
          <w:bCs/>
          <w:color w:val="000000"/>
        </w:rPr>
      </w:pPr>
      <w:r>
        <w:rPr>
          <w:rFonts w:cstheme="minorHAnsi"/>
          <w:b/>
          <w:bCs/>
          <w:color w:val="000000"/>
        </w:rPr>
        <w:t>Notes:</w:t>
      </w:r>
    </w:p>
    <w:p w14:paraId="426747F1"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E3EEEEA" w14:textId="77777777">
        <w:trPr>
          <w:trHeight w:val="224"/>
        </w:trPr>
        <w:tc>
          <w:tcPr>
            <w:tcW w:w="9576" w:type="dxa"/>
            <w:tcBorders>
              <w:left w:val="nil"/>
              <w:bottom w:val="nil"/>
              <w:right w:val="nil"/>
            </w:tcBorders>
            <w:shd w:val="clear" w:color="auto" w:fill="auto"/>
          </w:tcPr>
          <w:p w14:paraId="0F3FD0EE" w14:textId="77777777" w:rsidR="00365CC9" w:rsidRDefault="00365CC9">
            <w:pPr>
              <w:rPr>
                <w:rFonts w:asciiTheme="minorHAnsi" w:hAnsiTheme="minorHAnsi" w:cstheme="minorHAnsi"/>
              </w:rPr>
            </w:pPr>
          </w:p>
        </w:tc>
      </w:tr>
    </w:tbl>
    <w:p w14:paraId="6F60402D" w14:textId="77777777" w:rsidR="00365CC9" w:rsidRDefault="00365CC9">
      <w:pPr>
        <w:rPr>
          <w:rFonts w:cstheme="minorHAnsi"/>
          <w:b/>
          <w:bCs/>
          <w:color w:val="000000"/>
        </w:rPr>
      </w:pPr>
    </w:p>
    <w:p w14:paraId="5A8AEEE3" w14:textId="77777777" w:rsidR="00365CC9" w:rsidRDefault="00365CC9">
      <w:pPr>
        <w:rPr>
          <w:rFonts w:cstheme="minorHAnsi"/>
          <w:b/>
          <w:bCs/>
          <w:color w:val="000000"/>
        </w:rPr>
      </w:pPr>
    </w:p>
    <w:p w14:paraId="1EFB7413" w14:textId="77777777" w:rsidR="00365CC9" w:rsidRDefault="00C270CB">
      <w:pPr>
        <w:rPr>
          <w:rFonts w:cstheme="minorHAnsi"/>
          <w:b/>
          <w:bCs/>
          <w:color w:val="000000"/>
        </w:rPr>
      </w:pPr>
      <w:r>
        <w:br w:type="page"/>
      </w:r>
    </w:p>
    <w:p w14:paraId="2FA0CF2D" w14:textId="77777777" w:rsidR="00365CC9" w:rsidRDefault="00C270CB">
      <w:pPr>
        <w:pStyle w:val="Heading2"/>
      </w:pPr>
      <w:r>
        <w:lastRenderedPageBreak/>
        <w:t>2519 – Build a mockup LARI example (copy)</w:t>
      </w:r>
    </w:p>
    <w:p w14:paraId="4738B5C2" w14:textId="77777777" w:rsidR="00365CC9" w:rsidRDefault="00365CC9">
      <w:pPr>
        <w:rPr>
          <w:rFonts w:asciiTheme="minorHAnsi" w:hAnsiTheme="minorHAnsi" w:cstheme="minorHAnsi"/>
          <w:b/>
          <w:bCs/>
          <w:color w:val="000000"/>
        </w:rPr>
      </w:pPr>
    </w:p>
    <w:p w14:paraId="65A1A718"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059438D6"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member of the LARI team, I would like to build a preliminary interface using C# and WPF. </w:t>
      </w:r>
    </w:p>
    <w:p w14:paraId="2255198C" w14:textId="77777777" w:rsidR="00365CC9" w:rsidRDefault="00365CC9">
      <w:pPr>
        <w:rPr>
          <w:rFonts w:asciiTheme="minorHAnsi" w:hAnsiTheme="minorHAnsi" w:cstheme="minorHAnsi"/>
        </w:rPr>
      </w:pPr>
    </w:p>
    <w:p w14:paraId="35C1E55A"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6A889133" w14:textId="77777777" w:rsidR="00365CC9" w:rsidRDefault="00365CC9">
      <w:pPr>
        <w:rPr>
          <w:rFonts w:asciiTheme="minorHAnsi" w:hAnsiTheme="minorHAnsi" w:cstheme="minorHAnsi"/>
        </w:rPr>
      </w:pPr>
    </w:p>
    <w:p w14:paraId="143733C3" w14:textId="77777777" w:rsidR="00365CC9" w:rsidRDefault="00C270CB">
      <w:pPr>
        <w:rPr>
          <w:rFonts w:asciiTheme="minorHAnsi" w:hAnsiTheme="minorHAnsi" w:cstheme="minorHAnsi"/>
          <w:color w:val="000000"/>
        </w:rPr>
      </w:pPr>
      <w:r>
        <w:rPr>
          <w:rFonts w:asciiTheme="minorHAnsi" w:hAnsiTheme="minorHAnsi" w:cstheme="minorHAnsi"/>
          <w:color w:val="000000"/>
        </w:rPr>
        <w:t>[ ] Download necessary programs (i.e. Visual Studio, WPF)</w:t>
      </w:r>
    </w:p>
    <w:p w14:paraId="24C97856"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 ] Save all files in the project folder in </w:t>
      </w:r>
    </w:p>
    <w:p w14:paraId="601A536E" w14:textId="77777777" w:rsidR="00365CC9" w:rsidRDefault="00C270CB">
      <w:pPr>
        <w:ind w:firstLine="709"/>
        <w:rPr>
          <w:rFonts w:asciiTheme="minorHAnsi" w:hAnsiTheme="minorHAnsi" w:cstheme="minorHAnsi"/>
        </w:rPr>
      </w:pPr>
      <w:r>
        <w:rPr>
          <w:rFonts w:asciiTheme="minorHAnsi" w:hAnsiTheme="minorHAnsi" w:cstheme="minorHAnsi"/>
          <w:color w:val="000000"/>
        </w:rPr>
        <w:t>c:\P4V\FlightOperations\Software\UW\LARI\</w:t>
      </w:r>
      <w:r>
        <w:rPr>
          <w:rFonts w:asciiTheme="minorHAnsi" w:hAnsiTheme="minorHAnsi" w:cstheme="minorHAnsi"/>
        </w:rPr>
        <w:t xml:space="preserve"> </w:t>
      </w:r>
    </w:p>
    <w:p w14:paraId="6CFF9B25" w14:textId="77777777" w:rsidR="00365CC9" w:rsidRDefault="00C270CB">
      <w:pPr>
        <w:rPr>
          <w:rFonts w:cstheme="minorHAnsi"/>
          <w:b/>
          <w:bCs/>
          <w:color w:val="000000"/>
        </w:rPr>
      </w:pPr>
      <w:r>
        <w:rPr>
          <w:rFonts w:cstheme="minorHAnsi"/>
          <w:b/>
          <w:bCs/>
          <w:color w:val="000000"/>
        </w:rPr>
        <w:t>Notes:</w:t>
      </w:r>
    </w:p>
    <w:p w14:paraId="24EFC1C5"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15F9598" w14:textId="77777777">
        <w:trPr>
          <w:trHeight w:val="224"/>
        </w:trPr>
        <w:tc>
          <w:tcPr>
            <w:tcW w:w="9576" w:type="dxa"/>
            <w:tcBorders>
              <w:left w:val="nil"/>
              <w:bottom w:val="nil"/>
              <w:right w:val="nil"/>
            </w:tcBorders>
            <w:shd w:val="clear" w:color="auto" w:fill="auto"/>
          </w:tcPr>
          <w:p w14:paraId="1CE968A0" w14:textId="77777777" w:rsidR="00365CC9" w:rsidRDefault="00365CC9">
            <w:pPr>
              <w:rPr>
                <w:rFonts w:asciiTheme="minorHAnsi" w:hAnsiTheme="minorHAnsi" w:cstheme="minorHAnsi"/>
              </w:rPr>
            </w:pPr>
          </w:p>
        </w:tc>
      </w:tr>
    </w:tbl>
    <w:p w14:paraId="0AFACF66" w14:textId="77777777" w:rsidR="00365CC9" w:rsidRDefault="00365CC9">
      <w:pPr>
        <w:rPr>
          <w:rFonts w:cstheme="minorHAnsi"/>
          <w:b/>
          <w:bCs/>
          <w:color w:val="000000"/>
        </w:rPr>
      </w:pPr>
    </w:p>
    <w:p w14:paraId="52F3341A" w14:textId="77777777" w:rsidR="00365CC9" w:rsidRDefault="00C270CB">
      <w:pPr>
        <w:rPr>
          <w:rFonts w:cstheme="minorHAnsi"/>
          <w:b/>
          <w:bCs/>
          <w:color w:val="000000"/>
        </w:rPr>
      </w:pPr>
      <w:r>
        <w:br w:type="page"/>
      </w:r>
    </w:p>
    <w:p w14:paraId="57229E30" w14:textId="77777777" w:rsidR="00365CC9" w:rsidRDefault="00C270CB">
      <w:pPr>
        <w:pStyle w:val="Heading2"/>
      </w:pPr>
      <w:r>
        <w:lastRenderedPageBreak/>
        <w:t>2520 – Build a mockup LARI example (copy)</w:t>
      </w:r>
    </w:p>
    <w:p w14:paraId="661B81FC" w14:textId="77777777" w:rsidR="00365CC9" w:rsidRDefault="00365CC9">
      <w:pPr>
        <w:rPr>
          <w:rFonts w:asciiTheme="minorHAnsi" w:hAnsiTheme="minorHAnsi" w:cstheme="minorHAnsi"/>
          <w:b/>
          <w:bCs/>
          <w:color w:val="000000"/>
        </w:rPr>
      </w:pPr>
    </w:p>
    <w:p w14:paraId="485685A0"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Content</w:t>
      </w:r>
    </w:p>
    <w:p w14:paraId="3A51263D"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As a member of the LARI team, I would like to build a preliminary interface using C# and WPF. </w:t>
      </w:r>
    </w:p>
    <w:p w14:paraId="5634C734" w14:textId="77777777" w:rsidR="00365CC9" w:rsidRDefault="00365CC9">
      <w:pPr>
        <w:rPr>
          <w:rFonts w:asciiTheme="minorHAnsi" w:hAnsiTheme="minorHAnsi" w:cstheme="minorHAnsi"/>
        </w:rPr>
      </w:pPr>
    </w:p>
    <w:p w14:paraId="41CAF5F3" w14:textId="77777777" w:rsidR="00365CC9" w:rsidRDefault="00C270CB">
      <w:pPr>
        <w:rPr>
          <w:rFonts w:asciiTheme="minorHAnsi" w:hAnsiTheme="minorHAnsi" w:cstheme="minorHAnsi"/>
          <w:b/>
          <w:bCs/>
          <w:color w:val="000000"/>
        </w:rPr>
      </w:pPr>
      <w:r>
        <w:rPr>
          <w:rFonts w:asciiTheme="minorHAnsi" w:hAnsiTheme="minorHAnsi" w:cstheme="minorHAnsi"/>
          <w:b/>
          <w:bCs/>
          <w:color w:val="000000"/>
        </w:rPr>
        <w:t>Definition of Done</w:t>
      </w:r>
    </w:p>
    <w:p w14:paraId="224A3FE0" w14:textId="77777777" w:rsidR="00365CC9" w:rsidRDefault="00365CC9">
      <w:pPr>
        <w:rPr>
          <w:rFonts w:asciiTheme="minorHAnsi" w:hAnsiTheme="minorHAnsi" w:cstheme="minorHAnsi"/>
        </w:rPr>
      </w:pPr>
    </w:p>
    <w:p w14:paraId="15812AA0" w14:textId="77777777" w:rsidR="00365CC9" w:rsidRDefault="00C270CB">
      <w:pPr>
        <w:rPr>
          <w:rFonts w:asciiTheme="minorHAnsi" w:hAnsiTheme="minorHAnsi" w:cstheme="minorHAnsi"/>
          <w:color w:val="000000"/>
        </w:rPr>
      </w:pPr>
      <w:r>
        <w:rPr>
          <w:rFonts w:asciiTheme="minorHAnsi" w:hAnsiTheme="minorHAnsi" w:cstheme="minorHAnsi"/>
          <w:color w:val="000000"/>
        </w:rPr>
        <w:t>[ ] Download necessary programs (i.e. Visual Studio, WPF)</w:t>
      </w:r>
    </w:p>
    <w:p w14:paraId="174D0316" w14:textId="77777777" w:rsidR="00365CC9" w:rsidRDefault="00C270CB">
      <w:pPr>
        <w:rPr>
          <w:rFonts w:asciiTheme="minorHAnsi" w:hAnsiTheme="minorHAnsi" w:cstheme="minorHAnsi"/>
          <w:color w:val="000000"/>
        </w:rPr>
      </w:pPr>
      <w:r>
        <w:rPr>
          <w:rFonts w:asciiTheme="minorHAnsi" w:hAnsiTheme="minorHAnsi" w:cstheme="minorHAnsi"/>
          <w:color w:val="000000"/>
        </w:rPr>
        <w:t xml:space="preserve">[ ] Save all files in the project folder in </w:t>
      </w:r>
    </w:p>
    <w:p w14:paraId="007C16FF" w14:textId="77777777" w:rsidR="00365CC9" w:rsidRDefault="00C270CB">
      <w:pPr>
        <w:ind w:firstLine="709"/>
        <w:rPr>
          <w:rFonts w:asciiTheme="minorHAnsi" w:hAnsiTheme="minorHAnsi" w:cstheme="minorHAnsi"/>
        </w:rPr>
      </w:pPr>
      <w:r>
        <w:rPr>
          <w:rFonts w:asciiTheme="minorHAnsi" w:hAnsiTheme="minorHAnsi" w:cstheme="minorHAnsi"/>
          <w:color w:val="000000"/>
        </w:rPr>
        <w:t>c:\P4V\FlightOperations\Software\UW\LARI\</w:t>
      </w:r>
      <w:r>
        <w:rPr>
          <w:rFonts w:asciiTheme="minorHAnsi" w:hAnsiTheme="minorHAnsi" w:cstheme="minorHAnsi"/>
        </w:rPr>
        <w:t xml:space="preserve"> </w:t>
      </w:r>
    </w:p>
    <w:p w14:paraId="338AEA5D" w14:textId="77777777" w:rsidR="00365CC9" w:rsidRDefault="00C270CB">
      <w:pPr>
        <w:rPr>
          <w:rFonts w:cstheme="minorHAnsi"/>
          <w:b/>
          <w:bCs/>
          <w:color w:val="000000"/>
        </w:rPr>
      </w:pPr>
      <w:r>
        <w:rPr>
          <w:rFonts w:cstheme="minorHAnsi"/>
          <w:b/>
          <w:bCs/>
          <w:color w:val="000000"/>
        </w:rPr>
        <w:t>Notes:</w:t>
      </w:r>
    </w:p>
    <w:p w14:paraId="734DAE53" w14:textId="77777777" w:rsidR="00365CC9" w:rsidRDefault="00365CC9">
      <w:pPr>
        <w:pStyle w:val="ListParagraph"/>
        <w:numPr>
          <w:ilvl w:val="0"/>
          <w:numId w:val="43"/>
        </w:num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DCC0E82" w14:textId="77777777">
        <w:trPr>
          <w:trHeight w:val="224"/>
        </w:trPr>
        <w:tc>
          <w:tcPr>
            <w:tcW w:w="9576" w:type="dxa"/>
            <w:tcBorders>
              <w:left w:val="nil"/>
              <w:bottom w:val="nil"/>
              <w:right w:val="nil"/>
            </w:tcBorders>
            <w:shd w:val="clear" w:color="auto" w:fill="auto"/>
          </w:tcPr>
          <w:p w14:paraId="0625A8DE" w14:textId="77777777" w:rsidR="00365CC9" w:rsidRDefault="00365CC9">
            <w:pPr>
              <w:rPr>
                <w:rFonts w:asciiTheme="minorHAnsi" w:hAnsiTheme="minorHAnsi" w:cstheme="minorHAnsi"/>
              </w:rPr>
            </w:pPr>
          </w:p>
        </w:tc>
      </w:tr>
    </w:tbl>
    <w:p w14:paraId="48558477" w14:textId="77777777" w:rsidR="00365CC9" w:rsidRDefault="00365CC9">
      <w:pPr>
        <w:rPr>
          <w:rFonts w:cstheme="minorHAnsi"/>
          <w:b/>
          <w:bCs/>
          <w:color w:val="000000"/>
        </w:rPr>
      </w:pPr>
    </w:p>
    <w:p w14:paraId="13C7B129" w14:textId="77777777" w:rsidR="00365CC9" w:rsidRDefault="00365CC9">
      <w:pPr>
        <w:rPr>
          <w:rFonts w:cstheme="minorHAnsi"/>
          <w:b/>
          <w:bCs/>
          <w:color w:val="000000"/>
        </w:rPr>
      </w:pPr>
    </w:p>
    <w:p w14:paraId="6EE422E5" w14:textId="77777777" w:rsidR="00365CC9" w:rsidRDefault="00C270CB">
      <w:pPr>
        <w:rPr>
          <w:rFonts w:cstheme="minorHAnsi"/>
          <w:b/>
          <w:bCs/>
          <w:color w:val="000000"/>
        </w:rPr>
      </w:pPr>
      <w:r>
        <w:br w:type="page"/>
      </w:r>
    </w:p>
    <w:p w14:paraId="411BA374"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21 – Luke Rebuild (copy)</w:t>
      </w:r>
    </w:p>
    <w:p w14:paraId="5C5A6125" w14:textId="77777777" w:rsidR="00365CC9" w:rsidRDefault="00365CC9">
      <w:pPr>
        <w:pStyle w:val="NoSpacing"/>
      </w:pPr>
    </w:p>
    <w:p w14:paraId="124DB7A3" w14:textId="77777777" w:rsidR="00365CC9" w:rsidRDefault="00C270CB">
      <w:pPr>
        <w:pStyle w:val="NoSpacing"/>
        <w:rPr>
          <w:b/>
        </w:rPr>
      </w:pPr>
      <w:r>
        <w:rPr>
          <w:b/>
        </w:rPr>
        <w:t>Content</w:t>
      </w:r>
    </w:p>
    <w:p w14:paraId="4A8AB0F8" w14:textId="77777777" w:rsidR="00365CC9" w:rsidRDefault="00C270CB">
      <w:pPr>
        <w:pStyle w:val="NoSpacing"/>
      </w:pPr>
      <w:r>
        <w:t>Copy of User Story 2476 – Luke Rebuild</w:t>
      </w:r>
    </w:p>
    <w:p w14:paraId="45B4023E" w14:textId="77777777" w:rsidR="00365CC9" w:rsidRDefault="00365CC9">
      <w:pPr>
        <w:pStyle w:val="NoSpacing"/>
      </w:pPr>
    </w:p>
    <w:p w14:paraId="25C6F0CC" w14:textId="77777777" w:rsidR="00365CC9" w:rsidRDefault="00C270CB">
      <w:pPr>
        <w:pStyle w:val="NoSpacing"/>
        <w:rPr>
          <w:b/>
        </w:rPr>
      </w:pPr>
      <w:r>
        <w:rPr>
          <w:b/>
        </w:rPr>
        <w:t>Definition of Done</w:t>
      </w:r>
    </w:p>
    <w:p w14:paraId="5C1087A4" w14:textId="77777777" w:rsidR="00365CC9" w:rsidRDefault="00C270CB">
      <w:pPr>
        <w:pStyle w:val="NoSpacing"/>
      </w:pPr>
      <w:r>
        <w:t>Copy of definition of done from User Story 2476 – Luke Rebuild</w:t>
      </w:r>
    </w:p>
    <w:p w14:paraId="01308E00" w14:textId="77777777" w:rsidR="00365CC9" w:rsidRDefault="00365CC9">
      <w:pPr>
        <w:pStyle w:val="NoSpacing"/>
      </w:pPr>
    </w:p>
    <w:p w14:paraId="3EC44D4C" w14:textId="77777777" w:rsidR="00365CC9" w:rsidRDefault="00C270CB">
      <w:pPr>
        <w:rPr>
          <w:rFonts w:cstheme="minorHAnsi"/>
          <w:b/>
          <w:bCs/>
          <w:color w:val="000000"/>
        </w:rPr>
      </w:pPr>
      <w:r>
        <w:rPr>
          <w:rFonts w:cstheme="minorHAnsi"/>
          <w:b/>
          <w:bCs/>
          <w:color w:val="000000"/>
        </w:rPr>
        <w:t>Notes</w:t>
      </w:r>
    </w:p>
    <w:p w14:paraId="0BD63867"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E3C189" w14:textId="77777777">
        <w:trPr>
          <w:trHeight w:val="224"/>
        </w:trPr>
        <w:tc>
          <w:tcPr>
            <w:tcW w:w="9576" w:type="dxa"/>
            <w:tcBorders>
              <w:left w:val="nil"/>
              <w:bottom w:val="nil"/>
              <w:right w:val="nil"/>
            </w:tcBorders>
            <w:shd w:val="clear" w:color="auto" w:fill="auto"/>
          </w:tcPr>
          <w:p w14:paraId="343E738D" w14:textId="77777777" w:rsidR="00365CC9" w:rsidRDefault="00365CC9"/>
        </w:tc>
      </w:tr>
    </w:tbl>
    <w:p w14:paraId="6E849263" w14:textId="77777777" w:rsidR="00365CC9" w:rsidRDefault="00365CC9">
      <w:pPr>
        <w:pStyle w:val="NoSpacing"/>
      </w:pPr>
    </w:p>
    <w:p w14:paraId="6EF0D633" w14:textId="77777777" w:rsidR="00365CC9" w:rsidRDefault="00C270CB">
      <w:pPr>
        <w:rPr>
          <w:rFonts w:ascii="Liberation Serif" w:hAnsi="Liberation Serif" w:cs="Lucida Sans"/>
          <w:lang w:bidi="hi-IN"/>
        </w:rPr>
      </w:pPr>
      <w:r>
        <w:br w:type="page"/>
      </w:r>
    </w:p>
    <w:p w14:paraId="285654A5"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22 – JCATI Final Report</w:t>
      </w:r>
    </w:p>
    <w:p w14:paraId="12FA09FF" w14:textId="77777777" w:rsidR="00365CC9" w:rsidRDefault="00365CC9">
      <w:pPr>
        <w:pStyle w:val="NoSpacing"/>
      </w:pPr>
    </w:p>
    <w:p w14:paraId="1D5E3D20" w14:textId="77777777" w:rsidR="00365CC9" w:rsidRDefault="00C270CB">
      <w:pPr>
        <w:pStyle w:val="NoSpacing"/>
        <w:rPr>
          <w:b/>
        </w:rPr>
      </w:pPr>
      <w:r>
        <w:rPr>
          <w:b/>
        </w:rPr>
        <w:t>Content</w:t>
      </w:r>
    </w:p>
    <w:p w14:paraId="435BC506" w14:textId="77777777" w:rsidR="00365CC9" w:rsidRDefault="00C270CB">
      <w:pPr>
        <w:pStyle w:val="NoSpacing"/>
      </w:pPr>
      <w:r>
        <w:t>As a member of the TRAPIS2 team, I would like to write the JCATI final report.</w:t>
      </w:r>
    </w:p>
    <w:p w14:paraId="32A24D33" w14:textId="77777777" w:rsidR="00365CC9" w:rsidRDefault="00365CC9">
      <w:pPr>
        <w:pStyle w:val="NoSpacing"/>
      </w:pPr>
    </w:p>
    <w:p w14:paraId="17786516" w14:textId="77777777" w:rsidR="00365CC9" w:rsidRDefault="00C270CB">
      <w:pPr>
        <w:pStyle w:val="NoSpacing"/>
        <w:rPr>
          <w:b/>
        </w:rPr>
      </w:pPr>
      <w:r>
        <w:rPr>
          <w:b/>
        </w:rPr>
        <w:t>Definition of Done</w:t>
      </w:r>
    </w:p>
    <w:p w14:paraId="00CAC261" w14:textId="77777777" w:rsidR="00365CC9" w:rsidRDefault="00C270CB">
      <w:pPr>
        <w:pStyle w:val="NoSpacing"/>
      </w:pPr>
      <w:r>
        <w:t>[ ] Write JCATI final report for TRAPIS2</w:t>
      </w:r>
    </w:p>
    <w:p w14:paraId="7D8FBE5A" w14:textId="77777777" w:rsidR="00365CC9" w:rsidRDefault="00C270CB">
      <w:pPr>
        <w:pStyle w:val="NoSpacing"/>
      </w:pPr>
      <w:r>
        <w:t>[ ] Create Penta chart for TRAPIS2</w:t>
      </w:r>
    </w:p>
    <w:p w14:paraId="0E868EF7" w14:textId="77777777" w:rsidR="00365CC9" w:rsidRDefault="00365CC9">
      <w:pPr>
        <w:pStyle w:val="NoSpacing"/>
      </w:pPr>
    </w:p>
    <w:p w14:paraId="5B2759F1" w14:textId="77777777" w:rsidR="00365CC9" w:rsidRDefault="00C270CB">
      <w:pPr>
        <w:rPr>
          <w:rFonts w:cstheme="minorHAnsi"/>
          <w:b/>
          <w:bCs/>
          <w:color w:val="000000"/>
        </w:rPr>
      </w:pPr>
      <w:r>
        <w:rPr>
          <w:rFonts w:cstheme="minorHAnsi"/>
          <w:b/>
          <w:bCs/>
          <w:color w:val="000000"/>
        </w:rPr>
        <w:t>Notes</w:t>
      </w:r>
    </w:p>
    <w:p w14:paraId="0FB265F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19F681C" w14:textId="77777777">
        <w:trPr>
          <w:trHeight w:val="224"/>
        </w:trPr>
        <w:tc>
          <w:tcPr>
            <w:tcW w:w="9576" w:type="dxa"/>
            <w:tcBorders>
              <w:left w:val="nil"/>
              <w:bottom w:val="nil"/>
              <w:right w:val="nil"/>
            </w:tcBorders>
            <w:shd w:val="clear" w:color="auto" w:fill="auto"/>
          </w:tcPr>
          <w:p w14:paraId="49FD9DE6" w14:textId="77777777" w:rsidR="00365CC9" w:rsidRDefault="00365CC9"/>
        </w:tc>
      </w:tr>
    </w:tbl>
    <w:p w14:paraId="7B69AEB1" w14:textId="77777777" w:rsidR="00365CC9" w:rsidRDefault="00365CC9">
      <w:pPr>
        <w:pStyle w:val="NoSpacing"/>
      </w:pPr>
    </w:p>
    <w:p w14:paraId="205FC92B" w14:textId="77777777" w:rsidR="00365CC9" w:rsidRDefault="00C270CB">
      <w:pPr>
        <w:rPr>
          <w:rFonts w:ascii="Liberation Serif" w:hAnsi="Liberation Serif" w:cs="Lucida Sans"/>
          <w:lang w:bidi="hi-IN"/>
        </w:rPr>
      </w:pPr>
      <w:r>
        <w:br w:type="page"/>
      </w:r>
    </w:p>
    <w:p w14:paraId="15B53CAF"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23 – Frodo Rebuild (copy)</w:t>
      </w:r>
    </w:p>
    <w:p w14:paraId="64E5B2AE" w14:textId="77777777" w:rsidR="00365CC9" w:rsidRDefault="00365CC9">
      <w:pPr>
        <w:pStyle w:val="NoSpacing"/>
      </w:pPr>
    </w:p>
    <w:p w14:paraId="5B04A463" w14:textId="77777777" w:rsidR="00365CC9" w:rsidRDefault="00C270CB">
      <w:pPr>
        <w:pStyle w:val="NoSpacing"/>
        <w:rPr>
          <w:b/>
        </w:rPr>
      </w:pPr>
      <w:r>
        <w:rPr>
          <w:b/>
        </w:rPr>
        <w:t>Content</w:t>
      </w:r>
    </w:p>
    <w:p w14:paraId="5C234860" w14:textId="77777777" w:rsidR="00365CC9" w:rsidRDefault="00C270CB">
      <w:pPr>
        <w:pStyle w:val="NoSpacing"/>
      </w:pPr>
      <w:r>
        <w:t xml:space="preserve">Copy of User Story 2488 – Frodo Rebuild </w:t>
      </w:r>
    </w:p>
    <w:p w14:paraId="509C5F9E" w14:textId="77777777" w:rsidR="00365CC9" w:rsidRDefault="00365CC9">
      <w:pPr>
        <w:pStyle w:val="NoSpacing"/>
      </w:pPr>
    </w:p>
    <w:p w14:paraId="1A0D1AF3" w14:textId="77777777" w:rsidR="00365CC9" w:rsidRDefault="00C270CB">
      <w:pPr>
        <w:pStyle w:val="NoSpacing"/>
        <w:rPr>
          <w:b/>
        </w:rPr>
      </w:pPr>
      <w:r>
        <w:rPr>
          <w:b/>
        </w:rPr>
        <w:t>Definition of Done</w:t>
      </w:r>
    </w:p>
    <w:p w14:paraId="03CF9AFF" w14:textId="77777777" w:rsidR="00365CC9" w:rsidRDefault="00C270CB">
      <w:pPr>
        <w:pStyle w:val="NoSpacing"/>
      </w:pPr>
      <w:r>
        <w:t xml:space="preserve">Copy of definition of done from User Story 2488 – Frodo Rebuild </w:t>
      </w:r>
    </w:p>
    <w:p w14:paraId="4E79DD63" w14:textId="77777777" w:rsidR="00365CC9" w:rsidRDefault="00365CC9">
      <w:pPr>
        <w:pStyle w:val="NoSpacing"/>
      </w:pPr>
    </w:p>
    <w:p w14:paraId="342EF402" w14:textId="77777777" w:rsidR="00365CC9" w:rsidRDefault="00C270CB">
      <w:pPr>
        <w:rPr>
          <w:rFonts w:cstheme="minorHAnsi"/>
          <w:b/>
          <w:bCs/>
          <w:color w:val="000000"/>
        </w:rPr>
      </w:pPr>
      <w:r>
        <w:rPr>
          <w:rFonts w:cstheme="minorHAnsi"/>
          <w:b/>
          <w:bCs/>
          <w:color w:val="000000"/>
        </w:rPr>
        <w:t>Notes</w:t>
      </w:r>
    </w:p>
    <w:p w14:paraId="0853D0CA"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42EFAA5" w14:textId="77777777">
        <w:trPr>
          <w:trHeight w:val="224"/>
        </w:trPr>
        <w:tc>
          <w:tcPr>
            <w:tcW w:w="9576" w:type="dxa"/>
            <w:tcBorders>
              <w:left w:val="nil"/>
              <w:bottom w:val="nil"/>
              <w:right w:val="nil"/>
            </w:tcBorders>
            <w:shd w:val="clear" w:color="auto" w:fill="auto"/>
          </w:tcPr>
          <w:p w14:paraId="127D839E" w14:textId="77777777" w:rsidR="00365CC9" w:rsidRDefault="00365CC9"/>
        </w:tc>
      </w:tr>
    </w:tbl>
    <w:p w14:paraId="49527943" w14:textId="77777777" w:rsidR="00365CC9" w:rsidRDefault="00365CC9">
      <w:pPr>
        <w:pStyle w:val="NoSpacing"/>
      </w:pPr>
    </w:p>
    <w:p w14:paraId="7C02D9C6" w14:textId="77777777" w:rsidR="00365CC9" w:rsidRDefault="00C270CB">
      <w:pPr>
        <w:rPr>
          <w:rFonts w:ascii="Liberation Serif" w:hAnsi="Liberation Serif" w:cs="Lucida Sans"/>
          <w:lang w:bidi="hi-IN"/>
        </w:rPr>
      </w:pPr>
      <w:r>
        <w:br w:type="page"/>
      </w:r>
    </w:p>
    <w:p w14:paraId="14698A5A"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24 – LARAMID Electromagnet Receiver Mounting (copy)</w:t>
      </w:r>
    </w:p>
    <w:p w14:paraId="2FED5744" w14:textId="77777777" w:rsidR="00365CC9" w:rsidRDefault="00365CC9">
      <w:pPr>
        <w:pStyle w:val="NoSpacing"/>
      </w:pPr>
    </w:p>
    <w:p w14:paraId="3F39AADD" w14:textId="77777777" w:rsidR="00365CC9" w:rsidRDefault="00C270CB">
      <w:pPr>
        <w:pStyle w:val="NoSpacing"/>
        <w:rPr>
          <w:b/>
        </w:rPr>
      </w:pPr>
      <w:r>
        <w:rPr>
          <w:b/>
        </w:rPr>
        <w:t>Content</w:t>
      </w:r>
    </w:p>
    <w:p w14:paraId="225CADFD" w14:textId="77777777" w:rsidR="00365CC9" w:rsidRDefault="00C270CB">
      <w:pPr>
        <w:pStyle w:val="NoSpacing"/>
      </w:pPr>
      <w:r>
        <w:t xml:space="preserve">Copy of user story 2406 – </w:t>
      </w:r>
      <w:r>
        <w:rPr>
          <w:rFonts w:asciiTheme="minorHAnsi" w:hAnsiTheme="minorHAnsi" w:cstheme="minorHAnsi"/>
        </w:rPr>
        <w:t>LARAMID Electromagnet Receiver Mounting</w:t>
      </w:r>
    </w:p>
    <w:p w14:paraId="588B843F" w14:textId="77777777" w:rsidR="00365CC9" w:rsidRDefault="00365CC9">
      <w:pPr>
        <w:pStyle w:val="NoSpacing"/>
      </w:pPr>
    </w:p>
    <w:p w14:paraId="7B5D4DB5" w14:textId="77777777" w:rsidR="00365CC9" w:rsidRDefault="00C270CB">
      <w:pPr>
        <w:pStyle w:val="NoSpacing"/>
        <w:rPr>
          <w:b/>
        </w:rPr>
      </w:pPr>
      <w:r>
        <w:rPr>
          <w:b/>
        </w:rPr>
        <w:t>Definition of Done</w:t>
      </w:r>
    </w:p>
    <w:p w14:paraId="457B1D61" w14:textId="77777777" w:rsidR="00365CC9" w:rsidRDefault="00C270CB">
      <w:pPr>
        <w:pStyle w:val="NoSpacing"/>
        <w:rPr>
          <w:rFonts w:asciiTheme="minorHAnsi" w:hAnsiTheme="minorHAnsi" w:cstheme="minorHAnsi"/>
        </w:rPr>
      </w:pPr>
      <w:r>
        <w:t xml:space="preserve">Copy definition of done from user story 2406 – </w:t>
      </w:r>
      <w:r>
        <w:rPr>
          <w:rFonts w:asciiTheme="minorHAnsi" w:hAnsiTheme="minorHAnsi" w:cstheme="minorHAnsi"/>
        </w:rPr>
        <w:t>LARAMID Electromagnet Receiver Mounting</w:t>
      </w:r>
    </w:p>
    <w:p w14:paraId="1F22D933" w14:textId="77777777" w:rsidR="00365CC9" w:rsidRDefault="00365CC9">
      <w:pPr>
        <w:pStyle w:val="NoSpacing"/>
      </w:pPr>
    </w:p>
    <w:p w14:paraId="16F32D88" w14:textId="77777777" w:rsidR="00365CC9" w:rsidRDefault="00C270CB">
      <w:pPr>
        <w:rPr>
          <w:rFonts w:cstheme="minorHAnsi"/>
          <w:b/>
          <w:bCs/>
          <w:color w:val="000000"/>
        </w:rPr>
      </w:pPr>
      <w:r>
        <w:rPr>
          <w:rFonts w:cstheme="minorHAnsi"/>
          <w:b/>
          <w:bCs/>
          <w:color w:val="000000"/>
        </w:rPr>
        <w:t>Notes</w:t>
      </w:r>
    </w:p>
    <w:p w14:paraId="0A26702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EFF1609" w14:textId="77777777">
        <w:trPr>
          <w:trHeight w:val="224"/>
        </w:trPr>
        <w:tc>
          <w:tcPr>
            <w:tcW w:w="9576" w:type="dxa"/>
            <w:tcBorders>
              <w:left w:val="nil"/>
              <w:bottom w:val="nil"/>
              <w:right w:val="nil"/>
            </w:tcBorders>
            <w:shd w:val="clear" w:color="auto" w:fill="auto"/>
          </w:tcPr>
          <w:p w14:paraId="7FA884E4" w14:textId="77777777" w:rsidR="00365CC9" w:rsidRDefault="00365CC9"/>
        </w:tc>
      </w:tr>
    </w:tbl>
    <w:p w14:paraId="1AFD572D" w14:textId="77777777" w:rsidR="00365CC9" w:rsidRDefault="00C270CB">
      <w:pPr>
        <w:rPr>
          <w:rFonts w:cstheme="minorHAnsi"/>
          <w:b/>
          <w:bCs/>
          <w:color w:val="000000"/>
        </w:rPr>
      </w:pPr>
      <w:r>
        <w:br w:type="page"/>
      </w:r>
    </w:p>
    <w:p w14:paraId="04060F3A"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25 – LARAMID Samwise Weight Optimization</w:t>
      </w:r>
    </w:p>
    <w:p w14:paraId="7782C82F" w14:textId="77777777" w:rsidR="00365CC9" w:rsidRDefault="00365CC9">
      <w:pPr>
        <w:pStyle w:val="NoSpacing"/>
        <w:rPr>
          <w:b/>
        </w:rPr>
      </w:pPr>
    </w:p>
    <w:p w14:paraId="6F46A20A" w14:textId="77777777" w:rsidR="00365CC9" w:rsidRDefault="00C270CB">
      <w:pPr>
        <w:pStyle w:val="NoSpacing"/>
        <w:rPr>
          <w:b/>
        </w:rPr>
      </w:pPr>
      <w:r>
        <w:rPr>
          <w:b/>
        </w:rPr>
        <w:t>Content</w:t>
      </w:r>
    </w:p>
    <w:p w14:paraId="03C35A4A" w14:textId="77777777" w:rsidR="00365CC9" w:rsidRDefault="00C270CB">
      <w:pPr>
        <w:pStyle w:val="NoSpacing"/>
      </w:pPr>
      <w:r>
        <w:t>As a LARAMID team member, I would like to reduce Samwise weight by optimizing design and replacing components.</w:t>
      </w:r>
    </w:p>
    <w:p w14:paraId="786B77B6" w14:textId="77777777" w:rsidR="00365CC9" w:rsidRDefault="00365CC9">
      <w:pPr>
        <w:pStyle w:val="NoSpacing"/>
      </w:pPr>
    </w:p>
    <w:p w14:paraId="4DDC6F1D" w14:textId="77777777" w:rsidR="00365CC9" w:rsidRDefault="00C270CB">
      <w:pPr>
        <w:pStyle w:val="NoSpacing"/>
        <w:rPr>
          <w:b/>
        </w:rPr>
      </w:pPr>
      <w:r>
        <w:rPr>
          <w:b/>
        </w:rPr>
        <w:t>Definition of Done</w:t>
      </w:r>
    </w:p>
    <w:p w14:paraId="1C9F77E4" w14:textId="77777777" w:rsidR="00365CC9" w:rsidRDefault="00C270CB">
      <w:pPr>
        <w:pStyle w:val="NoSpacing"/>
      </w:pPr>
      <w:r>
        <w:t>[X] Redesign docking frame and mount it to Samwise</w:t>
      </w:r>
    </w:p>
    <w:p w14:paraId="2CC71CD4" w14:textId="77777777" w:rsidR="00365CC9" w:rsidRDefault="00C270CB">
      <w:pPr>
        <w:pStyle w:val="NoSpacing"/>
      </w:pPr>
      <w:r>
        <w:t>[X] Replace Arduino and H-bridge to receiver controller switch and activate communication channel</w:t>
      </w:r>
    </w:p>
    <w:p w14:paraId="6DA9B0ED" w14:textId="77777777" w:rsidR="00365CC9" w:rsidRDefault="00C270CB">
      <w:pPr>
        <w:pStyle w:val="NoSpacing"/>
      </w:pPr>
      <w:r>
        <w:t>[X] Research proper motors and ESC for Samwise and order</w:t>
      </w:r>
    </w:p>
    <w:p w14:paraId="21F571FB" w14:textId="77777777" w:rsidR="00365CC9" w:rsidRDefault="00365CC9">
      <w:pPr>
        <w:pStyle w:val="NoSpacing"/>
      </w:pPr>
    </w:p>
    <w:p w14:paraId="602263A7" w14:textId="77777777" w:rsidR="00365CC9" w:rsidRDefault="00365CC9">
      <w:pPr>
        <w:pStyle w:val="NoSpacing"/>
      </w:pPr>
    </w:p>
    <w:p w14:paraId="2255E3B9" w14:textId="77777777" w:rsidR="00365CC9" w:rsidRDefault="00C270CB">
      <w:pPr>
        <w:pStyle w:val="NoSpacing"/>
        <w:rPr>
          <w:b/>
        </w:rPr>
      </w:pPr>
      <w:r>
        <w:rPr>
          <w:b/>
        </w:rPr>
        <w:t>Notes</w:t>
      </w:r>
    </w:p>
    <w:p w14:paraId="540DF2D1" w14:textId="77777777" w:rsidR="00365CC9" w:rsidRDefault="00C270CB">
      <w:pPr>
        <w:pStyle w:val="NoSpacing"/>
        <w:numPr>
          <w:ilvl w:val="0"/>
          <w:numId w:val="19"/>
        </w:numPr>
      </w:pPr>
      <w:r>
        <w:t>LARAMID/Research/Samwise_System_Integration.docx</w:t>
      </w:r>
    </w:p>
    <w:tbl>
      <w:tblPr>
        <w:tblStyle w:val="TableGrid"/>
        <w:tblW w:w="9576" w:type="dxa"/>
        <w:tblCellMar>
          <w:left w:w="163" w:type="dxa"/>
        </w:tblCellMar>
        <w:tblLook w:val="04A0" w:firstRow="1" w:lastRow="0" w:firstColumn="1" w:lastColumn="0" w:noHBand="0" w:noVBand="1"/>
      </w:tblPr>
      <w:tblGrid>
        <w:gridCol w:w="9576"/>
      </w:tblGrid>
      <w:tr w:rsidR="00365CC9" w14:paraId="63F51230" w14:textId="77777777">
        <w:tc>
          <w:tcPr>
            <w:tcW w:w="9576" w:type="dxa"/>
            <w:tcBorders>
              <w:left w:val="nil"/>
              <w:bottom w:val="nil"/>
              <w:right w:val="nil"/>
            </w:tcBorders>
            <w:shd w:val="clear" w:color="auto" w:fill="auto"/>
          </w:tcPr>
          <w:p w14:paraId="36292820" w14:textId="77777777" w:rsidR="00365CC9" w:rsidRDefault="00365CC9">
            <w:pPr>
              <w:pStyle w:val="NoSpacing"/>
            </w:pPr>
          </w:p>
        </w:tc>
      </w:tr>
    </w:tbl>
    <w:p w14:paraId="4BC7AEFA" w14:textId="77777777" w:rsidR="00365CC9" w:rsidRDefault="00365CC9">
      <w:pPr>
        <w:rPr>
          <w:rFonts w:cs="Calibri"/>
          <w:color w:val="000000"/>
        </w:rPr>
      </w:pPr>
    </w:p>
    <w:p w14:paraId="46908A1B" w14:textId="77777777" w:rsidR="00365CC9" w:rsidRDefault="00C270CB">
      <w:pPr>
        <w:rPr>
          <w:rFonts w:cs="Calibri"/>
          <w:color w:val="000000"/>
        </w:rPr>
      </w:pPr>
      <w:r>
        <w:br w:type="page"/>
      </w:r>
    </w:p>
    <w:p w14:paraId="320F0D1E"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26 – LARAMID Samwise Weight Optimization (copy)</w:t>
      </w:r>
    </w:p>
    <w:p w14:paraId="0677138A" w14:textId="77777777" w:rsidR="00365CC9" w:rsidRDefault="00365CC9">
      <w:pPr>
        <w:pStyle w:val="NoSpacing"/>
        <w:rPr>
          <w:b/>
        </w:rPr>
      </w:pPr>
    </w:p>
    <w:p w14:paraId="21354E3B" w14:textId="77777777" w:rsidR="00365CC9" w:rsidRDefault="00C270CB">
      <w:pPr>
        <w:pStyle w:val="NoSpacing"/>
        <w:rPr>
          <w:b/>
        </w:rPr>
      </w:pPr>
      <w:r>
        <w:rPr>
          <w:b/>
        </w:rPr>
        <w:t>Content</w:t>
      </w:r>
    </w:p>
    <w:p w14:paraId="1506F0A6" w14:textId="77777777" w:rsidR="00365CC9" w:rsidRDefault="00C270CB">
      <w:pPr>
        <w:pStyle w:val="NoSpacing"/>
      </w:pPr>
      <w:r>
        <w:t xml:space="preserve">Copy of user story 2525 – </w:t>
      </w:r>
      <w:r>
        <w:rPr>
          <w:rFonts w:asciiTheme="minorHAnsi" w:hAnsiTheme="minorHAnsi" w:cstheme="minorHAnsi"/>
        </w:rPr>
        <w:t>LARAMID Samwise Weight Optimization</w:t>
      </w:r>
    </w:p>
    <w:p w14:paraId="464AC128" w14:textId="77777777" w:rsidR="00365CC9" w:rsidRDefault="00365CC9">
      <w:pPr>
        <w:pStyle w:val="NoSpacing"/>
      </w:pPr>
    </w:p>
    <w:p w14:paraId="3CE105DB" w14:textId="77777777" w:rsidR="00365CC9" w:rsidRDefault="00C270CB">
      <w:pPr>
        <w:pStyle w:val="NoSpacing"/>
        <w:rPr>
          <w:b/>
        </w:rPr>
      </w:pPr>
      <w:r>
        <w:rPr>
          <w:b/>
        </w:rPr>
        <w:t>Definition of Done</w:t>
      </w:r>
    </w:p>
    <w:p w14:paraId="1FAA72BC" w14:textId="77777777" w:rsidR="00365CC9" w:rsidRDefault="00C270CB">
      <w:pPr>
        <w:pStyle w:val="NoSpacing"/>
        <w:rPr>
          <w:rFonts w:asciiTheme="minorHAnsi" w:hAnsiTheme="minorHAnsi" w:cstheme="minorHAnsi"/>
        </w:rPr>
      </w:pPr>
      <w:r>
        <w:t xml:space="preserve">Copy definition of done from user story 2525 – </w:t>
      </w:r>
      <w:r>
        <w:rPr>
          <w:rFonts w:asciiTheme="minorHAnsi" w:hAnsiTheme="minorHAnsi" w:cstheme="minorHAnsi"/>
        </w:rPr>
        <w:t>LARAMID Samwise Weight Optimization</w:t>
      </w:r>
    </w:p>
    <w:p w14:paraId="69005768" w14:textId="77777777" w:rsidR="00365CC9" w:rsidRDefault="00365CC9">
      <w:pPr>
        <w:pStyle w:val="NoSpacing"/>
      </w:pPr>
    </w:p>
    <w:p w14:paraId="4D262B10" w14:textId="77777777" w:rsidR="00365CC9" w:rsidRDefault="00C270CB">
      <w:pPr>
        <w:rPr>
          <w:rFonts w:cstheme="minorHAnsi"/>
          <w:b/>
          <w:bCs/>
          <w:color w:val="000000"/>
        </w:rPr>
      </w:pPr>
      <w:r>
        <w:rPr>
          <w:rFonts w:cstheme="minorHAnsi"/>
          <w:b/>
          <w:bCs/>
          <w:color w:val="000000"/>
        </w:rPr>
        <w:t>Notes</w:t>
      </w:r>
    </w:p>
    <w:p w14:paraId="4C4EEF6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9585081" w14:textId="77777777">
        <w:trPr>
          <w:trHeight w:val="224"/>
        </w:trPr>
        <w:tc>
          <w:tcPr>
            <w:tcW w:w="9576" w:type="dxa"/>
            <w:tcBorders>
              <w:left w:val="nil"/>
              <w:bottom w:val="nil"/>
              <w:right w:val="nil"/>
            </w:tcBorders>
            <w:shd w:val="clear" w:color="auto" w:fill="auto"/>
          </w:tcPr>
          <w:p w14:paraId="0B446160" w14:textId="77777777" w:rsidR="00365CC9" w:rsidRDefault="00365CC9"/>
        </w:tc>
      </w:tr>
    </w:tbl>
    <w:p w14:paraId="2C153A48" w14:textId="77777777" w:rsidR="00365CC9" w:rsidRDefault="00C270CB">
      <w:pPr>
        <w:rPr>
          <w:rFonts w:cstheme="minorHAnsi"/>
          <w:b/>
          <w:bCs/>
          <w:color w:val="000000"/>
        </w:rPr>
      </w:pPr>
      <w:r>
        <w:br w:type="page"/>
      </w:r>
    </w:p>
    <w:p w14:paraId="4569B8B1"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527 – LARAMID Motor Thrust Testing </w:t>
      </w:r>
    </w:p>
    <w:p w14:paraId="03DF44A8" w14:textId="77777777" w:rsidR="00365CC9" w:rsidRDefault="00365CC9">
      <w:pPr>
        <w:pStyle w:val="NoSpacing"/>
        <w:rPr>
          <w:b/>
        </w:rPr>
      </w:pPr>
    </w:p>
    <w:p w14:paraId="27599928" w14:textId="77777777" w:rsidR="00365CC9" w:rsidRDefault="00C270CB">
      <w:pPr>
        <w:pStyle w:val="NoSpacing"/>
        <w:rPr>
          <w:b/>
        </w:rPr>
      </w:pPr>
      <w:r>
        <w:rPr>
          <w:b/>
        </w:rPr>
        <w:t>Content</w:t>
      </w:r>
    </w:p>
    <w:p w14:paraId="335548E2" w14:textId="77777777" w:rsidR="00365CC9" w:rsidRDefault="00C270CB">
      <w:pPr>
        <w:pStyle w:val="NoSpacing"/>
      </w:pPr>
      <w:r>
        <w:t>As a LARAMID member, I would like to test diverse motor’s thrust to find proper motor for Samwise and make documentation.</w:t>
      </w:r>
    </w:p>
    <w:p w14:paraId="69D9C62A" w14:textId="77777777" w:rsidR="00365CC9" w:rsidRDefault="00365CC9">
      <w:pPr>
        <w:pStyle w:val="NoSpacing"/>
      </w:pPr>
    </w:p>
    <w:p w14:paraId="62941EB5" w14:textId="77777777" w:rsidR="00365CC9" w:rsidRDefault="00C270CB">
      <w:pPr>
        <w:pStyle w:val="NoSpacing"/>
        <w:rPr>
          <w:b/>
        </w:rPr>
      </w:pPr>
      <w:r>
        <w:rPr>
          <w:b/>
        </w:rPr>
        <w:t>Definition of Done</w:t>
      </w:r>
    </w:p>
    <w:p w14:paraId="676B03B5" w14:textId="77777777" w:rsidR="00365CC9" w:rsidRDefault="00C270CB">
      <w:pPr>
        <w:pStyle w:val="NoSpacing"/>
      </w:pPr>
      <w:r>
        <w:t>[X] Make proper test environment and check safety procedure</w:t>
      </w:r>
    </w:p>
    <w:p w14:paraId="0F7A1D8F" w14:textId="77777777" w:rsidR="00365CC9" w:rsidRDefault="00C270CB">
      <w:pPr>
        <w:pStyle w:val="NoSpacing"/>
      </w:pPr>
      <w:r>
        <w:t>[X] Choose motors to test with right ESCs</w:t>
      </w:r>
    </w:p>
    <w:p w14:paraId="5ACCB284" w14:textId="77777777" w:rsidR="00365CC9" w:rsidRDefault="00C270CB">
      <w:pPr>
        <w:pStyle w:val="NoSpacing"/>
      </w:pPr>
      <w:r>
        <w:t>[] Test motor’s thrust and make proper documentation</w:t>
      </w:r>
    </w:p>
    <w:p w14:paraId="79E95B4D" w14:textId="77777777" w:rsidR="00365CC9" w:rsidRDefault="00365CC9">
      <w:pPr>
        <w:rPr>
          <w:rFonts w:cstheme="minorHAnsi"/>
          <w:b/>
          <w:bCs/>
          <w:color w:val="000000"/>
        </w:rPr>
      </w:pPr>
    </w:p>
    <w:p w14:paraId="086081A7" w14:textId="77777777" w:rsidR="00365CC9" w:rsidRDefault="00365CC9">
      <w:pPr>
        <w:rPr>
          <w:rFonts w:cstheme="minorHAnsi"/>
          <w:b/>
          <w:bCs/>
          <w:color w:val="000000"/>
        </w:rPr>
      </w:pPr>
    </w:p>
    <w:p w14:paraId="795A8DB3" w14:textId="77777777" w:rsidR="00365CC9" w:rsidRDefault="00C270CB">
      <w:pPr>
        <w:rPr>
          <w:rFonts w:cstheme="minorHAnsi"/>
          <w:b/>
          <w:bCs/>
          <w:color w:val="000000"/>
        </w:rPr>
      </w:pPr>
      <w:r>
        <w:rPr>
          <w:rFonts w:cstheme="minorHAnsi"/>
          <w:b/>
          <w:bCs/>
          <w:color w:val="000000"/>
        </w:rPr>
        <w:t>Notes</w:t>
      </w:r>
    </w:p>
    <w:p w14:paraId="21FB0869"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AF69DC7" w14:textId="77777777">
        <w:trPr>
          <w:trHeight w:val="224"/>
        </w:trPr>
        <w:tc>
          <w:tcPr>
            <w:tcW w:w="9576" w:type="dxa"/>
            <w:tcBorders>
              <w:left w:val="nil"/>
              <w:bottom w:val="nil"/>
              <w:right w:val="nil"/>
            </w:tcBorders>
            <w:shd w:val="clear" w:color="auto" w:fill="auto"/>
          </w:tcPr>
          <w:p w14:paraId="367E6BB4" w14:textId="77777777" w:rsidR="00365CC9" w:rsidRDefault="00365CC9"/>
        </w:tc>
      </w:tr>
    </w:tbl>
    <w:p w14:paraId="520F9669" w14:textId="77777777" w:rsidR="00365CC9" w:rsidRDefault="00C270CB">
      <w:pPr>
        <w:rPr>
          <w:rFonts w:cstheme="minorHAnsi"/>
          <w:b/>
          <w:bCs/>
          <w:color w:val="000000"/>
        </w:rPr>
      </w:pPr>
      <w:r>
        <w:br w:type="page"/>
      </w:r>
    </w:p>
    <w:p w14:paraId="3B0A200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28 – LARAMID Motor Thrust Testing (copy)</w:t>
      </w:r>
    </w:p>
    <w:p w14:paraId="0E7C4767" w14:textId="77777777" w:rsidR="00365CC9" w:rsidRDefault="00365CC9">
      <w:pPr>
        <w:pStyle w:val="NoSpacing"/>
        <w:rPr>
          <w:b/>
        </w:rPr>
      </w:pPr>
    </w:p>
    <w:p w14:paraId="50CBE221" w14:textId="77777777" w:rsidR="00365CC9" w:rsidRDefault="00C270CB">
      <w:pPr>
        <w:pStyle w:val="NoSpacing"/>
        <w:rPr>
          <w:b/>
        </w:rPr>
      </w:pPr>
      <w:r>
        <w:rPr>
          <w:b/>
        </w:rPr>
        <w:t>Content</w:t>
      </w:r>
    </w:p>
    <w:p w14:paraId="38AEF02B" w14:textId="77777777" w:rsidR="00365CC9" w:rsidRDefault="00C270CB">
      <w:pPr>
        <w:pStyle w:val="NoSpacing"/>
      </w:pPr>
      <w:r>
        <w:t xml:space="preserve">Copy of user story 2527 – </w:t>
      </w:r>
      <w:r>
        <w:rPr>
          <w:rFonts w:asciiTheme="minorHAnsi" w:hAnsiTheme="minorHAnsi" w:cstheme="minorHAnsi"/>
        </w:rPr>
        <w:t>LARAMID Motor Thrust Testing</w:t>
      </w:r>
    </w:p>
    <w:p w14:paraId="2A4075D8" w14:textId="77777777" w:rsidR="00365CC9" w:rsidRDefault="00365CC9">
      <w:pPr>
        <w:pStyle w:val="NoSpacing"/>
      </w:pPr>
    </w:p>
    <w:p w14:paraId="05F5993E" w14:textId="77777777" w:rsidR="00365CC9" w:rsidRDefault="00C270CB">
      <w:pPr>
        <w:pStyle w:val="NoSpacing"/>
        <w:rPr>
          <w:b/>
        </w:rPr>
      </w:pPr>
      <w:r>
        <w:rPr>
          <w:b/>
        </w:rPr>
        <w:t>Definition of Done</w:t>
      </w:r>
    </w:p>
    <w:p w14:paraId="3A0494B9" w14:textId="77777777" w:rsidR="00365CC9" w:rsidRDefault="00C270CB">
      <w:pPr>
        <w:pStyle w:val="NoSpacing"/>
        <w:rPr>
          <w:rFonts w:asciiTheme="minorHAnsi" w:hAnsiTheme="minorHAnsi" w:cstheme="minorHAnsi"/>
        </w:rPr>
      </w:pPr>
      <w:r>
        <w:t xml:space="preserve">Copy definition of done from user story 2527 – </w:t>
      </w:r>
      <w:r>
        <w:rPr>
          <w:rFonts w:asciiTheme="minorHAnsi" w:hAnsiTheme="minorHAnsi" w:cstheme="minorHAnsi"/>
        </w:rPr>
        <w:t>LARAMID Motor Thrust Testing (copy)</w:t>
      </w:r>
    </w:p>
    <w:p w14:paraId="5CCA55B2" w14:textId="77777777" w:rsidR="00365CC9" w:rsidRDefault="00365CC9">
      <w:pPr>
        <w:pStyle w:val="NoSpacing"/>
      </w:pPr>
    </w:p>
    <w:p w14:paraId="59467B5C" w14:textId="77777777" w:rsidR="00365CC9" w:rsidRDefault="00C270CB">
      <w:pPr>
        <w:rPr>
          <w:rFonts w:cstheme="minorHAnsi"/>
          <w:b/>
          <w:bCs/>
          <w:color w:val="000000"/>
        </w:rPr>
      </w:pPr>
      <w:r>
        <w:rPr>
          <w:rFonts w:cstheme="minorHAnsi"/>
          <w:b/>
          <w:bCs/>
          <w:color w:val="000000"/>
        </w:rPr>
        <w:t>Notes</w:t>
      </w:r>
    </w:p>
    <w:p w14:paraId="7FF74F4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BC0F00" w14:textId="77777777">
        <w:trPr>
          <w:trHeight w:val="224"/>
        </w:trPr>
        <w:tc>
          <w:tcPr>
            <w:tcW w:w="9576" w:type="dxa"/>
            <w:tcBorders>
              <w:left w:val="nil"/>
              <w:bottom w:val="nil"/>
              <w:right w:val="nil"/>
            </w:tcBorders>
            <w:shd w:val="clear" w:color="auto" w:fill="auto"/>
          </w:tcPr>
          <w:p w14:paraId="4DA8AB2F" w14:textId="77777777" w:rsidR="00365CC9" w:rsidRDefault="00365CC9"/>
        </w:tc>
      </w:tr>
    </w:tbl>
    <w:p w14:paraId="7B986689" w14:textId="77777777" w:rsidR="00365CC9" w:rsidRDefault="00C270CB">
      <w:pPr>
        <w:rPr>
          <w:rFonts w:cstheme="minorHAnsi"/>
          <w:b/>
          <w:bCs/>
          <w:color w:val="000000"/>
        </w:rPr>
      </w:pPr>
      <w:r>
        <w:br w:type="page"/>
      </w:r>
    </w:p>
    <w:p w14:paraId="20A2996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529 – LARAMID Docking Frame Design (part2) </w:t>
      </w:r>
    </w:p>
    <w:p w14:paraId="18E47D42" w14:textId="77777777" w:rsidR="00365CC9" w:rsidRDefault="00365CC9">
      <w:pPr>
        <w:pStyle w:val="NoSpacing"/>
        <w:rPr>
          <w:b/>
        </w:rPr>
      </w:pPr>
    </w:p>
    <w:p w14:paraId="10A60939" w14:textId="77777777" w:rsidR="00365CC9" w:rsidRDefault="00C270CB">
      <w:pPr>
        <w:pStyle w:val="NoSpacing"/>
        <w:rPr>
          <w:b/>
        </w:rPr>
      </w:pPr>
      <w:r>
        <w:rPr>
          <w:b/>
        </w:rPr>
        <w:t>Content</w:t>
      </w:r>
    </w:p>
    <w:p w14:paraId="4CBC84AE" w14:textId="77777777" w:rsidR="00365CC9" w:rsidRDefault="00C270CB">
      <w:pPr>
        <w:pStyle w:val="NoSpacing"/>
        <w:rPr>
          <w:rFonts w:ascii="Batang" w:eastAsia="Batang" w:hAnsi="Batang" w:cs="Batang"/>
          <w:lang w:eastAsia="ko-KR"/>
        </w:rPr>
      </w:pPr>
      <w:r>
        <w:t xml:space="preserve">As a LARAMID member, I would like to revise docking frame design making aerodynamic worthy and light weight. </w:t>
      </w:r>
    </w:p>
    <w:p w14:paraId="773AF128" w14:textId="77777777" w:rsidR="00365CC9" w:rsidRDefault="00365CC9">
      <w:pPr>
        <w:pStyle w:val="NoSpacing"/>
      </w:pPr>
    </w:p>
    <w:p w14:paraId="2B428597" w14:textId="77777777" w:rsidR="00365CC9" w:rsidRDefault="00C270CB">
      <w:pPr>
        <w:pStyle w:val="NoSpacing"/>
        <w:rPr>
          <w:b/>
        </w:rPr>
      </w:pPr>
      <w:r>
        <w:rPr>
          <w:b/>
        </w:rPr>
        <w:t>Definition of Done</w:t>
      </w:r>
    </w:p>
    <w:p w14:paraId="320BC7A6" w14:textId="77777777" w:rsidR="00365CC9" w:rsidRDefault="00C270CB">
      <w:pPr>
        <w:pStyle w:val="NoSpacing"/>
      </w:pPr>
      <w:r>
        <w:t>[X] Revise docking frame design with SolidWorks</w:t>
      </w:r>
    </w:p>
    <w:p w14:paraId="08F70453" w14:textId="77777777" w:rsidR="00365CC9" w:rsidRDefault="00C270CB">
      <w:pPr>
        <w:pStyle w:val="NoSpacing"/>
      </w:pPr>
      <w:r>
        <w:t>[X] Simulate structural strength with SolidWorks</w:t>
      </w:r>
    </w:p>
    <w:p w14:paraId="076D8F8A" w14:textId="77777777" w:rsidR="00365CC9" w:rsidRDefault="00C270CB">
      <w:pPr>
        <w:pStyle w:val="NoSpacing"/>
      </w:pPr>
      <w:r>
        <w:t>[X] Print out new docking frame and mount it on Samwise</w:t>
      </w:r>
    </w:p>
    <w:p w14:paraId="11285B21" w14:textId="77777777" w:rsidR="00365CC9" w:rsidRDefault="00365CC9">
      <w:pPr>
        <w:rPr>
          <w:rFonts w:cstheme="minorHAnsi"/>
          <w:b/>
          <w:bCs/>
          <w:color w:val="000000"/>
        </w:rPr>
      </w:pPr>
    </w:p>
    <w:p w14:paraId="543CCB17" w14:textId="77777777" w:rsidR="00365CC9" w:rsidRDefault="00365CC9">
      <w:pPr>
        <w:rPr>
          <w:rFonts w:cstheme="minorHAnsi"/>
          <w:b/>
          <w:bCs/>
          <w:color w:val="000000"/>
        </w:rPr>
      </w:pPr>
    </w:p>
    <w:p w14:paraId="3B4823D9" w14:textId="77777777" w:rsidR="00365CC9" w:rsidRDefault="00C270CB">
      <w:pPr>
        <w:rPr>
          <w:rFonts w:cstheme="minorHAnsi"/>
          <w:b/>
          <w:bCs/>
          <w:color w:val="000000"/>
        </w:rPr>
      </w:pPr>
      <w:r>
        <w:rPr>
          <w:rFonts w:cstheme="minorHAnsi"/>
          <w:b/>
          <w:bCs/>
          <w:color w:val="000000"/>
        </w:rPr>
        <w:t>Notes</w:t>
      </w:r>
    </w:p>
    <w:p w14:paraId="59940449" w14:textId="77777777" w:rsidR="00365CC9" w:rsidRDefault="00C270CB">
      <w:pPr>
        <w:numPr>
          <w:ilvl w:val="0"/>
          <w:numId w:val="2"/>
        </w:numPr>
        <w:textAlignment w:val="baseline"/>
        <w:rPr>
          <w:rFonts w:cs="Arial"/>
          <w:color w:val="000000"/>
        </w:rPr>
      </w:pPr>
      <w:r>
        <w:rPr>
          <w:rFonts w:cs="Arial"/>
          <w:color w:val="000000"/>
        </w:rPr>
        <w:t>Save file in LARAMID/Research/Samwise_System_Integration.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69D964A" w14:textId="77777777">
        <w:trPr>
          <w:trHeight w:val="224"/>
        </w:trPr>
        <w:tc>
          <w:tcPr>
            <w:tcW w:w="9576" w:type="dxa"/>
            <w:tcBorders>
              <w:left w:val="nil"/>
              <w:bottom w:val="nil"/>
              <w:right w:val="nil"/>
            </w:tcBorders>
            <w:shd w:val="clear" w:color="auto" w:fill="auto"/>
          </w:tcPr>
          <w:p w14:paraId="1E75572A" w14:textId="77777777" w:rsidR="00365CC9" w:rsidRDefault="00365CC9"/>
        </w:tc>
      </w:tr>
    </w:tbl>
    <w:p w14:paraId="369B58EB" w14:textId="77777777" w:rsidR="00365CC9" w:rsidRDefault="00C270CB">
      <w:pPr>
        <w:rPr>
          <w:rFonts w:cstheme="minorHAnsi"/>
          <w:b/>
          <w:bCs/>
          <w:color w:val="000000"/>
        </w:rPr>
      </w:pPr>
      <w:r>
        <w:br w:type="page"/>
      </w:r>
    </w:p>
    <w:p w14:paraId="00AF0684"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0 – LARAMID Docking Frame Design (part2)  (copy)</w:t>
      </w:r>
    </w:p>
    <w:p w14:paraId="5599B2F2" w14:textId="77777777" w:rsidR="00365CC9" w:rsidRDefault="00365CC9">
      <w:pPr>
        <w:pStyle w:val="NoSpacing"/>
        <w:rPr>
          <w:b/>
        </w:rPr>
      </w:pPr>
    </w:p>
    <w:p w14:paraId="0472C237" w14:textId="77777777" w:rsidR="00365CC9" w:rsidRDefault="00C270CB">
      <w:pPr>
        <w:pStyle w:val="NoSpacing"/>
        <w:rPr>
          <w:b/>
        </w:rPr>
      </w:pPr>
      <w:r>
        <w:rPr>
          <w:b/>
        </w:rPr>
        <w:t>Content</w:t>
      </w:r>
    </w:p>
    <w:p w14:paraId="41915DD2" w14:textId="77777777" w:rsidR="00365CC9" w:rsidRDefault="00C270CB">
      <w:pPr>
        <w:pStyle w:val="NoSpacing"/>
      </w:pPr>
      <w:r>
        <w:t xml:space="preserve">Copy of user story 2528 – </w:t>
      </w:r>
      <w:r>
        <w:rPr>
          <w:rFonts w:asciiTheme="minorHAnsi" w:hAnsiTheme="minorHAnsi" w:cstheme="minorHAnsi"/>
        </w:rPr>
        <w:t>LARAMID Docking Frame Design (part2)</w:t>
      </w:r>
    </w:p>
    <w:p w14:paraId="00C910B8" w14:textId="77777777" w:rsidR="00365CC9" w:rsidRDefault="00365CC9">
      <w:pPr>
        <w:pStyle w:val="NoSpacing"/>
      </w:pPr>
    </w:p>
    <w:p w14:paraId="3C9304A3" w14:textId="77777777" w:rsidR="00365CC9" w:rsidRDefault="00C270CB">
      <w:pPr>
        <w:pStyle w:val="NoSpacing"/>
        <w:rPr>
          <w:b/>
        </w:rPr>
      </w:pPr>
      <w:r>
        <w:rPr>
          <w:b/>
        </w:rPr>
        <w:t>Definition of Done</w:t>
      </w:r>
    </w:p>
    <w:p w14:paraId="6F25B7FB" w14:textId="77777777" w:rsidR="00365CC9" w:rsidRDefault="00C270CB">
      <w:pPr>
        <w:pStyle w:val="NoSpacing"/>
        <w:rPr>
          <w:rFonts w:asciiTheme="minorHAnsi" w:hAnsiTheme="minorHAnsi" w:cstheme="minorHAnsi"/>
        </w:rPr>
      </w:pPr>
      <w:r>
        <w:t xml:space="preserve">Copy definition of done from user story 2528 – </w:t>
      </w:r>
      <w:r>
        <w:rPr>
          <w:rFonts w:asciiTheme="minorHAnsi" w:hAnsiTheme="minorHAnsi" w:cstheme="minorHAnsi"/>
        </w:rPr>
        <w:t>LARAMID Docking Frame Design (copy)</w:t>
      </w:r>
    </w:p>
    <w:p w14:paraId="15100A87" w14:textId="77777777" w:rsidR="00365CC9" w:rsidRDefault="00365CC9">
      <w:pPr>
        <w:pStyle w:val="NoSpacing"/>
      </w:pPr>
    </w:p>
    <w:p w14:paraId="237097B7" w14:textId="77777777" w:rsidR="00365CC9" w:rsidRDefault="00C270CB">
      <w:pPr>
        <w:rPr>
          <w:rFonts w:cstheme="minorHAnsi"/>
          <w:b/>
          <w:bCs/>
          <w:color w:val="000000"/>
        </w:rPr>
      </w:pPr>
      <w:r>
        <w:rPr>
          <w:rFonts w:cstheme="minorHAnsi"/>
          <w:b/>
          <w:bCs/>
          <w:color w:val="000000"/>
        </w:rPr>
        <w:t>Notes</w:t>
      </w:r>
    </w:p>
    <w:p w14:paraId="3179039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E8509AB" w14:textId="77777777">
        <w:trPr>
          <w:trHeight w:val="224"/>
        </w:trPr>
        <w:tc>
          <w:tcPr>
            <w:tcW w:w="9576" w:type="dxa"/>
            <w:tcBorders>
              <w:left w:val="nil"/>
              <w:bottom w:val="nil"/>
              <w:right w:val="nil"/>
            </w:tcBorders>
            <w:shd w:val="clear" w:color="auto" w:fill="auto"/>
          </w:tcPr>
          <w:p w14:paraId="0A8AEBCF" w14:textId="77777777" w:rsidR="00365CC9" w:rsidRDefault="00365CC9"/>
        </w:tc>
      </w:tr>
    </w:tbl>
    <w:p w14:paraId="20D091B5" w14:textId="77777777" w:rsidR="00365CC9" w:rsidRDefault="00C270CB">
      <w:pPr>
        <w:rPr>
          <w:rFonts w:cstheme="minorHAnsi"/>
          <w:b/>
          <w:bCs/>
          <w:color w:val="000000"/>
        </w:rPr>
      </w:pPr>
      <w:r>
        <w:br w:type="page"/>
      </w:r>
    </w:p>
    <w:p w14:paraId="7C728326"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1 – LARAMID Aerodynamics Simulation</w:t>
      </w:r>
    </w:p>
    <w:p w14:paraId="501E4410" w14:textId="77777777" w:rsidR="00365CC9" w:rsidRDefault="00365CC9">
      <w:pPr>
        <w:pStyle w:val="NoSpacing"/>
        <w:rPr>
          <w:b/>
        </w:rPr>
      </w:pPr>
    </w:p>
    <w:p w14:paraId="3425EC03" w14:textId="77777777" w:rsidR="00365CC9" w:rsidRDefault="00C270CB">
      <w:pPr>
        <w:pStyle w:val="NoSpacing"/>
        <w:rPr>
          <w:b/>
        </w:rPr>
      </w:pPr>
      <w:r>
        <w:rPr>
          <w:b/>
        </w:rPr>
        <w:t>Content</w:t>
      </w:r>
    </w:p>
    <w:p w14:paraId="2DDBEC88" w14:textId="77777777" w:rsidR="00365CC9" w:rsidRDefault="00C270CB">
      <w:pPr>
        <w:pStyle w:val="NoSpacing"/>
        <w:rPr>
          <w:rFonts w:ascii="Batang" w:eastAsia="Batang" w:hAnsi="Batang" w:cs="Batang"/>
          <w:lang w:eastAsia="ko-KR"/>
        </w:rPr>
      </w:pPr>
      <w:r>
        <w:t>As a LARAMID member, I would like to simulate aerodynamics environment of Frodo using ANSYS Fluent software for two cases. 1) When Frodo is flying at 10m/s. 2) When Frodo is flying at 10m/s with nose up situation.</w:t>
      </w:r>
    </w:p>
    <w:p w14:paraId="690DF525" w14:textId="77777777" w:rsidR="00365CC9" w:rsidRDefault="00365CC9">
      <w:pPr>
        <w:pStyle w:val="NoSpacing"/>
      </w:pPr>
    </w:p>
    <w:p w14:paraId="5782812E" w14:textId="77777777" w:rsidR="00365CC9" w:rsidRDefault="00C270CB">
      <w:pPr>
        <w:pStyle w:val="NoSpacing"/>
        <w:rPr>
          <w:b/>
        </w:rPr>
      </w:pPr>
      <w:r>
        <w:rPr>
          <w:b/>
        </w:rPr>
        <w:t>Definition of Done</w:t>
      </w:r>
      <w:r>
        <w:t xml:space="preserve"> </w:t>
      </w:r>
    </w:p>
    <w:p w14:paraId="44A29B66" w14:textId="77777777" w:rsidR="00365CC9" w:rsidRDefault="00C270CB">
      <w:pPr>
        <w:pStyle w:val="NoSpacing"/>
      </w:pPr>
      <w:r>
        <w:t>[X] Simulate Fluent software with given situation</w:t>
      </w:r>
    </w:p>
    <w:p w14:paraId="2D308228" w14:textId="77777777" w:rsidR="00365CC9" w:rsidRDefault="00C270CB">
      <w:pPr>
        <w:pStyle w:val="NoSpacing"/>
      </w:pPr>
      <w:r>
        <w:t>[] Make a proper document with results</w:t>
      </w:r>
    </w:p>
    <w:p w14:paraId="38FDF3CD" w14:textId="77777777" w:rsidR="00365CC9" w:rsidRDefault="00C270CB">
      <w:pPr>
        <w:pStyle w:val="NoSpacing"/>
      </w:pPr>
      <w:r>
        <w:t xml:space="preserve">[] Figure out whether making nose up situation is valid detachment process </w:t>
      </w:r>
    </w:p>
    <w:p w14:paraId="017ECCF4" w14:textId="77777777" w:rsidR="00365CC9" w:rsidRDefault="00365CC9">
      <w:pPr>
        <w:rPr>
          <w:rFonts w:cstheme="minorHAnsi"/>
          <w:b/>
          <w:bCs/>
          <w:color w:val="000000"/>
        </w:rPr>
      </w:pPr>
    </w:p>
    <w:p w14:paraId="78895912" w14:textId="77777777" w:rsidR="00365CC9" w:rsidRDefault="00365CC9">
      <w:pPr>
        <w:rPr>
          <w:rFonts w:cstheme="minorHAnsi"/>
          <w:b/>
          <w:bCs/>
          <w:color w:val="000000"/>
        </w:rPr>
      </w:pPr>
    </w:p>
    <w:p w14:paraId="482AFCBA" w14:textId="77777777" w:rsidR="00365CC9" w:rsidRDefault="00C270CB">
      <w:pPr>
        <w:rPr>
          <w:rFonts w:cstheme="minorHAnsi"/>
          <w:b/>
          <w:bCs/>
          <w:color w:val="000000"/>
        </w:rPr>
      </w:pPr>
      <w:r>
        <w:rPr>
          <w:rFonts w:cstheme="minorHAnsi"/>
          <w:b/>
          <w:bCs/>
          <w:color w:val="000000"/>
        </w:rPr>
        <w:t>Notes</w:t>
      </w:r>
    </w:p>
    <w:p w14:paraId="342E543F" w14:textId="77777777" w:rsidR="00365CC9" w:rsidRDefault="00C270CB">
      <w:pPr>
        <w:numPr>
          <w:ilvl w:val="0"/>
          <w:numId w:val="2"/>
        </w:numPr>
        <w:textAlignment w:val="baseline"/>
        <w:rPr>
          <w:rFonts w:cs="Arial"/>
          <w:color w:val="000000"/>
        </w:rPr>
      </w:pPr>
      <w:r>
        <w:rPr>
          <w:rFonts w:cs="Arial"/>
          <w:color w:val="000000"/>
        </w:rPr>
        <w:t>Save file in LARAMID/Research/Aerodynamics_Simulation.do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83477AB" w14:textId="77777777">
        <w:trPr>
          <w:trHeight w:val="224"/>
        </w:trPr>
        <w:tc>
          <w:tcPr>
            <w:tcW w:w="9576" w:type="dxa"/>
            <w:tcBorders>
              <w:left w:val="nil"/>
              <w:bottom w:val="nil"/>
              <w:right w:val="nil"/>
            </w:tcBorders>
            <w:shd w:val="clear" w:color="auto" w:fill="auto"/>
          </w:tcPr>
          <w:p w14:paraId="7062C535" w14:textId="77777777" w:rsidR="00365CC9" w:rsidRDefault="00365CC9"/>
        </w:tc>
      </w:tr>
    </w:tbl>
    <w:p w14:paraId="2FDFA6E0" w14:textId="77777777" w:rsidR="00365CC9" w:rsidRDefault="00365CC9">
      <w:pPr>
        <w:rPr>
          <w:rFonts w:ascii="Liberation Serif" w:hAnsi="Liberation Serif" w:cs="Lucida Sans"/>
          <w:lang w:bidi="hi-IN"/>
        </w:rPr>
      </w:pPr>
    </w:p>
    <w:p w14:paraId="3211AB5A" w14:textId="77777777" w:rsidR="00365CC9" w:rsidRDefault="00C270CB">
      <w:pPr>
        <w:rPr>
          <w:rFonts w:ascii="Liberation Serif" w:hAnsi="Liberation Serif" w:cs="Lucida Sans"/>
          <w:lang w:bidi="hi-IN"/>
        </w:rPr>
      </w:pPr>
      <w:r>
        <w:br w:type="page"/>
      </w:r>
    </w:p>
    <w:p w14:paraId="6AE77C9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2 – LARAMID Aircraft CAD Design</w:t>
      </w:r>
    </w:p>
    <w:p w14:paraId="4DA30E49" w14:textId="77777777" w:rsidR="00365CC9" w:rsidRDefault="00365CC9">
      <w:pPr>
        <w:pStyle w:val="NoSpacing"/>
        <w:rPr>
          <w:b/>
        </w:rPr>
      </w:pPr>
    </w:p>
    <w:p w14:paraId="0367DC2B" w14:textId="77777777" w:rsidR="00365CC9" w:rsidRDefault="00C270CB">
      <w:pPr>
        <w:pStyle w:val="NoSpacing"/>
        <w:rPr>
          <w:b/>
        </w:rPr>
      </w:pPr>
      <w:r>
        <w:rPr>
          <w:b/>
        </w:rPr>
        <w:t>Content</w:t>
      </w:r>
    </w:p>
    <w:p w14:paraId="42760256" w14:textId="77777777" w:rsidR="00365CC9" w:rsidRDefault="00C270CB">
      <w:pPr>
        <w:pStyle w:val="NoSpacing"/>
        <w:rPr>
          <w:rFonts w:ascii="Batang" w:eastAsia="Batang" w:hAnsi="Batang" w:cs="Batang"/>
          <w:lang w:eastAsia="ko-KR"/>
        </w:rPr>
      </w:pPr>
      <w:r>
        <w:t>As a LARAMID member, I would like make CAD file of Frodo and Samwise for future simulation.</w:t>
      </w:r>
    </w:p>
    <w:p w14:paraId="4444773B" w14:textId="77777777" w:rsidR="00365CC9" w:rsidRDefault="00365CC9">
      <w:pPr>
        <w:pStyle w:val="NoSpacing"/>
      </w:pPr>
    </w:p>
    <w:p w14:paraId="119EF20C" w14:textId="77777777" w:rsidR="00365CC9" w:rsidRDefault="00C270CB">
      <w:pPr>
        <w:pStyle w:val="NoSpacing"/>
        <w:rPr>
          <w:b/>
        </w:rPr>
      </w:pPr>
      <w:r>
        <w:rPr>
          <w:b/>
        </w:rPr>
        <w:t>Definition of Done</w:t>
      </w:r>
    </w:p>
    <w:p w14:paraId="19B86125" w14:textId="77777777" w:rsidR="00365CC9" w:rsidRDefault="00C270CB">
      <w:pPr>
        <w:pStyle w:val="NoSpacing"/>
      </w:pPr>
      <w:r>
        <w:t xml:space="preserve">[X] Make CAD file of Frodo with SolidWorks </w:t>
      </w:r>
    </w:p>
    <w:p w14:paraId="5173976A" w14:textId="77777777" w:rsidR="00365CC9" w:rsidRDefault="00C270CB">
      <w:pPr>
        <w:pStyle w:val="NoSpacing"/>
      </w:pPr>
      <w:r>
        <w:t>[X] Make CAD file of Samwise with SolidWorks</w:t>
      </w:r>
    </w:p>
    <w:p w14:paraId="5A84A894" w14:textId="77777777" w:rsidR="00365CC9" w:rsidRDefault="00C270CB">
      <w:pPr>
        <w:pStyle w:val="NoSpacing"/>
      </w:pPr>
      <w:r>
        <w:t>[X] Upload each CAD image in each flight manuals</w:t>
      </w:r>
    </w:p>
    <w:p w14:paraId="2E442543" w14:textId="77777777" w:rsidR="00365CC9" w:rsidRDefault="00365CC9">
      <w:pPr>
        <w:rPr>
          <w:rFonts w:cstheme="minorHAnsi"/>
          <w:b/>
          <w:bCs/>
          <w:color w:val="000000"/>
        </w:rPr>
      </w:pPr>
    </w:p>
    <w:p w14:paraId="0756399C" w14:textId="77777777" w:rsidR="00365CC9" w:rsidRDefault="00C270CB">
      <w:pPr>
        <w:rPr>
          <w:rFonts w:cstheme="minorHAnsi"/>
          <w:b/>
          <w:bCs/>
          <w:color w:val="000000"/>
        </w:rPr>
      </w:pPr>
      <w:r>
        <w:rPr>
          <w:rFonts w:cstheme="minorHAnsi"/>
          <w:b/>
          <w:bCs/>
          <w:color w:val="000000"/>
        </w:rPr>
        <w:t>Notes</w:t>
      </w:r>
    </w:p>
    <w:p w14:paraId="11ECC6FA" w14:textId="77777777" w:rsidR="00365CC9" w:rsidRDefault="00C270CB">
      <w:pPr>
        <w:numPr>
          <w:ilvl w:val="0"/>
          <w:numId w:val="2"/>
        </w:numPr>
        <w:textAlignment w:val="baseline"/>
        <w:rPr>
          <w:rFonts w:cs="Arial"/>
          <w:color w:val="000000"/>
        </w:rPr>
      </w:pPr>
      <w:r>
        <w:rPr>
          <w:rFonts w:cs="Arial"/>
          <w:color w:val="000000"/>
        </w:rPr>
        <w:t>FlightOperations/UAS/Samwise/SamwiseAircraftFlightManual.docx</w:t>
      </w:r>
    </w:p>
    <w:p w14:paraId="439A2C3A" w14:textId="77777777" w:rsidR="00365CC9" w:rsidRDefault="00C270CB">
      <w:pPr>
        <w:numPr>
          <w:ilvl w:val="0"/>
          <w:numId w:val="2"/>
        </w:numPr>
        <w:textAlignment w:val="baseline"/>
        <w:rPr>
          <w:rFonts w:cs="Arial"/>
          <w:color w:val="000000"/>
        </w:rPr>
      </w:pPr>
      <w:r>
        <w:rPr>
          <w:rFonts w:cs="Arial"/>
          <w:color w:val="000000"/>
        </w:rPr>
        <w:t>FlightOperations/UAS/Frodo/FrodoAircraftFlightManual.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F9FC376" w14:textId="77777777">
        <w:trPr>
          <w:trHeight w:val="224"/>
        </w:trPr>
        <w:tc>
          <w:tcPr>
            <w:tcW w:w="9576" w:type="dxa"/>
            <w:tcBorders>
              <w:left w:val="nil"/>
              <w:bottom w:val="nil"/>
              <w:right w:val="nil"/>
            </w:tcBorders>
            <w:shd w:val="clear" w:color="auto" w:fill="auto"/>
          </w:tcPr>
          <w:p w14:paraId="0C9F8AE2" w14:textId="77777777" w:rsidR="00365CC9" w:rsidRDefault="00365CC9"/>
        </w:tc>
      </w:tr>
    </w:tbl>
    <w:p w14:paraId="0F1A6B06" w14:textId="77777777" w:rsidR="00365CC9" w:rsidRDefault="00365CC9">
      <w:pPr>
        <w:rPr>
          <w:rFonts w:ascii="Liberation Serif" w:hAnsi="Liberation Serif" w:cs="Lucida Sans"/>
          <w:lang w:bidi="hi-IN"/>
        </w:rPr>
      </w:pPr>
    </w:p>
    <w:p w14:paraId="038880E7" w14:textId="77777777" w:rsidR="00365CC9" w:rsidRDefault="00C270CB">
      <w:pPr>
        <w:rPr>
          <w:rFonts w:ascii="Liberation Serif" w:hAnsi="Liberation Serif" w:cs="Lucida Sans"/>
          <w:lang w:bidi="hi-IN"/>
        </w:rPr>
      </w:pPr>
      <w:r>
        <w:br w:type="page"/>
      </w:r>
    </w:p>
    <w:p w14:paraId="26C5C87B"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3 – LARAMID Aircraft CAD Design (copy)</w:t>
      </w:r>
    </w:p>
    <w:p w14:paraId="0CA8D0C2" w14:textId="77777777" w:rsidR="00365CC9" w:rsidRDefault="00365CC9">
      <w:pPr>
        <w:pStyle w:val="NoSpacing"/>
        <w:rPr>
          <w:b/>
        </w:rPr>
      </w:pPr>
    </w:p>
    <w:p w14:paraId="435D4D30" w14:textId="77777777" w:rsidR="00365CC9" w:rsidRDefault="00C270CB">
      <w:pPr>
        <w:pStyle w:val="NoSpacing"/>
        <w:rPr>
          <w:b/>
        </w:rPr>
      </w:pPr>
      <w:r>
        <w:rPr>
          <w:b/>
        </w:rPr>
        <w:t>Content</w:t>
      </w:r>
    </w:p>
    <w:p w14:paraId="6D66F271" w14:textId="77777777" w:rsidR="00365CC9" w:rsidRDefault="00C270CB">
      <w:pPr>
        <w:pStyle w:val="NoSpacing"/>
      </w:pPr>
      <w:r>
        <w:t xml:space="preserve">Copy of user story 2532 – </w:t>
      </w:r>
      <w:r>
        <w:rPr>
          <w:rFonts w:asciiTheme="minorHAnsi" w:hAnsiTheme="minorHAnsi" w:cstheme="minorHAnsi"/>
        </w:rPr>
        <w:t>LARAMID Aircraft CAD Design</w:t>
      </w:r>
    </w:p>
    <w:p w14:paraId="216FC83F" w14:textId="77777777" w:rsidR="00365CC9" w:rsidRDefault="00365CC9">
      <w:pPr>
        <w:pStyle w:val="NoSpacing"/>
      </w:pPr>
    </w:p>
    <w:p w14:paraId="5861E1A4" w14:textId="77777777" w:rsidR="00365CC9" w:rsidRDefault="00C270CB">
      <w:pPr>
        <w:pStyle w:val="NoSpacing"/>
        <w:rPr>
          <w:b/>
        </w:rPr>
      </w:pPr>
      <w:r>
        <w:rPr>
          <w:b/>
        </w:rPr>
        <w:t>Definition of Done</w:t>
      </w:r>
    </w:p>
    <w:p w14:paraId="3E1A38BB" w14:textId="77777777" w:rsidR="00365CC9" w:rsidRDefault="00C270CB">
      <w:pPr>
        <w:pStyle w:val="NoSpacing"/>
        <w:rPr>
          <w:rFonts w:asciiTheme="minorHAnsi" w:hAnsiTheme="minorHAnsi" w:cstheme="minorHAnsi"/>
        </w:rPr>
      </w:pPr>
      <w:r>
        <w:t xml:space="preserve">Copy definition of done from user story 2532 – </w:t>
      </w:r>
      <w:r>
        <w:rPr>
          <w:rFonts w:asciiTheme="minorHAnsi" w:hAnsiTheme="minorHAnsi" w:cstheme="minorHAnsi"/>
        </w:rPr>
        <w:t>LARAMID Aircraft CAD Design</w:t>
      </w:r>
    </w:p>
    <w:p w14:paraId="0EFF23D8" w14:textId="77777777" w:rsidR="00365CC9" w:rsidRDefault="00365CC9">
      <w:pPr>
        <w:pStyle w:val="NoSpacing"/>
      </w:pPr>
    </w:p>
    <w:p w14:paraId="6D0EDB00" w14:textId="77777777" w:rsidR="00365CC9" w:rsidRDefault="00C270CB">
      <w:pPr>
        <w:rPr>
          <w:rFonts w:cstheme="minorHAnsi"/>
          <w:b/>
          <w:bCs/>
          <w:color w:val="000000"/>
        </w:rPr>
      </w:pPr>
      <w:r>
        <w:rPr>
          <w:rFonts w:cstheme="minorHAnsi"/>
          <w:b/>
          <w:bCs/>
          <w:color w:val="000000"/>
        </w:rPr>
        <w:t>Notes</w:t>
      </w:r>
    </w:p>
    <w:p w14:paraId="6DF47E6A"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6C49924" w14:textId="77777777">
        <w:trPr>
          <w:trHeight w:val="224"/>
        </w:trPr>
        <w:tc>
          <w:tcPr>
            <w:tcW w:w="9576" w:type="dxa"/>
            <w:tcBorders>
              <w:left w:val="nil"/>
              <w:bottom w:val="nil"/>
              <w:right w:val="nil"/>
            </w:tcBorders>
            <w:shd w:val="clear" w:color="auto" w:fill="auto"/>
          </w:tcPr>
          <w:p w14:paraId="57A2AC9B" w14:textId="77777777" w:rsidR="00365CC9" w:rsidRDefault="00365CC9"/>
        </w:tc>
      </w:tr>
    </w:tbl>
    <w:p w14:paraId="0F33C3F6" w14:textId="77777777" w:rsidR="00365CC9" w:rsidRDefault="00365CC9"/>
    <w:p w14:paraId="4FF16B97" w14:textId="77777777" w:rsidR="00365CC9" w:rsidRDefault="00C270CB">
      <w:r>
        <w:br w:type="page"/>
      </w:r>
    </w:p>
    <w:p w14:paraId="7BB954AC" w14:textId="1FC260C5"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4 – LARAMID Detachment Process Pre-</w:t>
      </w:r>
      <w:r w:rsidR="00E92DA8">
        <w:rPr>
          <w:rFonts w:asciiTheme="majorHAnsi" w:eastAsiaTheme="majorEastAsia" w:hAnsiTheme="majorHAnsi" w:cstheme="majorBidi"/>
          <w:b/>
          <w:bCs/>
          <w:color w:val="4F81BD" w:themeColor="accent1"/>
          <w:sz w:val="26"/>
          <w:szCs w:val="26"/>
        </w:rPr>
        <w:t>Ground Test</w:t>
      </w:r>
    </w:p>
    <w:p w14:paraId="0FF23C01" w14:textId="77777777" w:rsidR="00365CC9" w:rsidRDefault="00365CC9">
      <w:pPr>
        <w:pStyle w:val="NoSpacing"/>
        <w:rPr>
          <w:b/>
        </w:rPr>
      </w:pPr>
    </w:p>
    <w:p w14:paraId="5AF4AD08" w14:textId="77777777" w:rsidR="00365CC9" w:rsidRDefault="00C270CB">
      <w:pPr>
        <w:pStyle w:val="NoSpacing"/>
        <w:rPr>
          <w:b/>
        </w:rPr>
      </w:pPr>
      <w:r>
        <w:rPr>
          <w:b/>
        </w:rPr>
        <w:t>Content</w:t>
      </w:r>
    </w:p>
    <w:p w14:paraId="779EEE5C" w14:textId="77777777" w:rsidR="00365CC9" w:rsidRDefault="00C270CB">
      <w:pPr>
        <w:pStyle w:val="NoSpacing"/>
      </w:pPr>
      <w:r>
        <w:t>As a LARAMID member, I would like to plan and conduct detachment process pre-testing by making similar environment. I would like to see how Frodo behaves with nose up situation on top of Samwise.</w:t>
      </w:r>
    </w:p>
    <w:p w14:paraId="272B3330" w14:textId="77777777" w:rsidR="00365CC9" w:rsidRDefault="00365CC9">
      <w:pPr>
        <w:pStyle w:val="NoSpacing"/>
      </w:pPr>
    </w:p>
    <w:p w14:paraId="3F578457" w14:textId="77777777" w:rsidR="00365CC9" w:rsidRDefault="00C270CB">
      <w:pPr>
        <w:pStyle w:val="NoSpacing"/>
        <w:rPr>
          <w:b/>
        </w:rPr>
      </w:pPr>
      <w:r>
        <w:rPr>
          <w:b/>
        </w:rPr>
        <w:t>Definition of Done</w:t>
      </w:r>
    </w:p>
    <w:p w14:paraId="1B7CD786" w14:textId="77777777" w:rsidR="00365CC9" w:rsidRDefault="00C270CB">
      <w:pPr>
        <w:pStyle w:val="NoSpacing"/>
      </w:pPr>
      <w:r>
        <w:t>[X] Find available options of testing</w:t>
      </w:r>
    </w:p>
    <w:p w14:paraId="1F64E1F5" w14:textId="77777777" w:rsidR="00365CC9" w:rsidRDefault="00C270CB">
      <w:pPr>
        <w:pStyle w:val="NoSpacing"/>
        <w:rPr>
          <w:rFonts w:asciiTheme="minorHAnsi" w:hAnsiTheme="minorHAnsi" w:cstheme="minorHAnsi"/>
        </w:rPr>
      </w:pPr>
      <w:r>
        <w:t>[X] Make similar environment for testing. (Assume Frodo is flying at 10m/s ~ 20m/s)</w:t>
      </w:r>
    </w:p>
    <w:p w14:paraId="7C3D4945" w14:textId="77777777" w:rsidR="00365CC9" w:rsidRDefault="00C270CB">
      <w:pPr>
        <w:pStyle w:val="NoSpacing"/>
      </w:pPr>
      <w:r>
        <w:t>[X] Check safety procedures during the testing</w:t>
      </w:r>
    </w:p>
    <w:p w14:paraId="5630D107" w14:textId="53C92418" w:rsidR="00365CC9" w:rsidRDefault="00C270CB">
      <w:pPr>
        <w:pStyle w:val="NoSpacing"/>
      </w:pPr>
      <w:r>
        <w:t>[</w:t>
      </w:r>
      <w:r w:rsidR="00E92DA8">
        <w:t>X</w:t>
      </w:r>
      <w:r>
        <w:t>] Make proper documentation</w:t>
      </w:r>
    </w:p>
    <w:p w14:paraId="29CFE837" w14:textId="77777777" w:rsidR="00365CC9" w:rsidRDefault="00365CC9">
      <w:pPr>
        <w:pStyle w:val="NoSpacing"/>
      </w:pPr>
    </w:p>
    <w:p w14:paraId="280C4453" w14:textId="77777777" w:rsidR="00365CC9" w:rsidRDefault="00C270CB">
      <w:pPr>
        <w:rPr>
          <w:rFonts w:cstheme="minorHAnsi"/>
          <w:b/>
          <w:bCs/>
          <w:color w:val="000000"/>
        </w:rPr>
      </w:pPr>
      <w:r>
        <w:rPr>
          <w:rFonts w:cstheme="minorHAnsi"/>
          <w:b/>
          <w:bCs/>
          <w:color w:val="000000"/>
        </w:rPr>
        <w:t>Notes</w:t>
      </w:r>
    </w:p>
    <w:p w14:paraId="79A5DC6C" w14:textId="50FB7EA3" w:rsidR="00365CC9" w:rsidRDefault="00C270CB">
      <w:pPr>
        <w:numPr>
          <w:ilvl w:val="0"/>
          <w:numId w:val="2"/>
        </w:numPr>
        <w:textAlignment w:val="baseline"/>
        <w:rPr>
          <w:rFonts w:cs="Arial"/>
          <w:color w:val="000000"/>
        </w:rPr>
      </w:pPr>
      <w:r>
        <w:rPr>
          <w:rFonts w:cs="Arial"/>
          <w:color w:val="000000"/>
        </w:rPr>
        <w:t>Save file at LARAMID/Research/</w:t>
      </w:r>
      <w:r w:rsidR="00E92DA8">
        <w:rPr>
          <w:rFonts w:cs="Arial"/>
          <w:color w:val="000000"/>
        </w:rPr>
        <w:t>LARAMID Ground Test</w:t>
      </w:r>
      <w:r>
        <w:rPr>
          <w:rFonts w:cs="Arial"/>
          <w:color w:val="000000"/>
        </w:rPr>
        <w:t>.do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0F6306F" w14:textId="77777777">
        <w:trPr>
          <w:trHeight w:val="224"/>
        </w:trPr>
        <w:tc>
          <w:tcPr>
            <w:tcW w:w="9576" w:type="dxa"/>
            <w:tcBorders>
              <w:left w:val="nil"/>
              <w:bottom w:val="nil"/>
              <w:right w:val="nil"/>
            </w:tcBorders>
            <w:shd w:val="clear" w:color="auto" w:fill="auto"/>
          </w:tcPr>
          <w:p w14:paraId="6B0604E2" w14:textId="77777777" w:rsidR="00365CC9" w:rsidRDefault="00365CC9"/>
        </w:tc>
      </w:tr>
    </w:tbl>
    <w:p w14:paraId="5FAD0689" w14:textId="77777777" w:rsidR="00365CC9" w:rsidRDefault="00365CC9">
      <w:pPr>
        <w:rPr>
          <w:rFonts w:cstheme="minorHAnsi"/>
          <w:b/>
          <w:bCs/>
          <w:color w:val="000000"/>
        </w:rPr>
      </w:pPr>
    </w:p>
    <w:p w14:paraId="0BE0AB69" w14:textId="77777777" w:rsidR="00365CC9" w:rsidRDefault="00C270CB">
      <w:pPr>
        <w:rPr>
          <w:rFonts w:ascii="Liberation Serif" w:hAnsi="Liberation Serif" w:cs="Lucida Sans"/>
          <w:lang w:bidi="hi-IN"/>
        </w:rPr>
      </w:pPr>
      <w:r>
        <w:br w:type="page"/>
      </w:r>
    </w:p>
    <w:p w14:paraId="451C955D"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5 – LARAMID Detachment Process Pre-Testing (copy)</w:t>
      </w:r>
    </w:p>
    <w:p w14:paraId="749AEFCB" w14:textId="77777777" w:rsidR="00365CC9" w:rsidRDefault="00365CC9">
      <w:pPr>
        <w:pStyle w:val="NoSpacing"/>
        <w:rPr>
          <w:b/>
        </w:rPr>
      </w:pPr>
    </w:p>
    <w:p w14:paraId="76EE24DF" w14:textId="77777777" w:rsidR="00365CC9" w:rsidRDefault="00C270CB">
      <w:pPr>
        <w:pStyle w:val="NoSpacing"/>
        <w:rPr>
          <w:b/>
        </w:rPr>
      </w:pPr>
      <w:r>
        <w:rPr>
          <w:b/>
        </w:rPr>
        <w:t>Content</w:t>
      </w:r>
    </w:p>
    <w:p w14:paraId="29096F08" w14:textId="77777777" w:rsidR="00365CC9" w:rsidRDefault="00C270CB">
      <w:pPr>
        <w:pStyle w:val="NoSpacing"/>
      </w:pPr>
      <w:r>
        <w:t xml:space="preserve">Copy of user story 2534 – </w:t>
      </w:r>
      <w:r>
        <w:rPr>
          <w:rFonts w:asciiTheme="minorHAnsi" w:hAnsiTheme="minorHAnsi" w:cstheme="minorHAnsi"/>
        </w:rPr>
        <w:t>LARAMID Detachment Process Pre-Testing</w:t>
      </w:r>
    </w:p>
    <w:p w14:paraId="69F54EA9" w14:textId="77777777" w:rsidR="00365CC9" w:rsidRDefault="00365CC9">
      <w:pPr>
        <w:pStyle w:val="NoSpacing"/>
      </w:pPr>
    </w:p>
    <w:p w14:paraId="02D7918D" w14:textId="77777777" w:rsidR="00365CC9" w:rsidRDefault="00C270CB">
      <w:pPr>
        <w:pStyle w:val="NoSpacing"/>
        <w:rPr>
          <w:b/>
        </w:rPr>
      </w:pPr>
      <w:r>
        <w:rPr>
          <w:b/>
        </w:rPr>
        <w:t>Definition of Done</w:t>
      </w:r>
    </w:p>
    <w:p w14:paraId="22F76DC5" w14:textId="77777777" w:rsidR="00365CC9" w:rsidRDefault="00C270CB">
      <w:pPr>
        <w:pStyle w:val="NoSpacing"/>
        <w:rPr>
          <w:rFonts w:asciiTheme="minorHAnsi" w:hAnsiTheme="minorHAnsi" w:cstheme="minorHAnsi"/>
        </w:rPr>
      </w:pPr>
      <w:r>
        <w:t>Copy definition of done from user story 2534 – LARAMID Detachment Process Pre-Testing</w:t>
      </w:r>
    </w:p>
    <w:p w14:paraId="093AE41B" w14:textId="77777777" w:rsidR="00365CC9" w:rsidRDefault="00365CC9">
      <w:pPr>
        <w:pStyle w:val="NoSpacing"/>
      </w:pPr>
    </w:p>
    <w:p w14:paraId="334D9981" w14:textId="77777777" w:rsidR="00365CC9" w:rsidRDefault="00C270CB">
      <w:pPr>
        <w:rPr>
          <w:rFonts w:cstheme="minorHAnsi"/>
          <w:b/>
          <w:bCs/>
          <w:color w:val="000000"/>
        </w:rPr>
      </w:pPr>
      <w:r>
        <w:rPr>
          <w:rFonts w:cstheme="minorHAnsi"/>
          <w:b/>
          <w:bCs/>
          <w:color w:val="000000"/>
        </w:rPr>
        <w:t>Notes</w:t>
      </w:r>
    </w:p>
    <w:p w14:paraId="4306BE7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4AB24DB" w14:textId="77777777">
        <w:trPr>
          <w:trHeight w:val="224"/>
        </w:trPr>
        <w:tc>
          <w:tcPr>
            <w:tcW w:w="9576" w:type="dxa"/>
            <w:tcBorders>
              <w:left w:val="nil"/>
              <w:bottom w:val="nil"/>
              <w:right w:val="nil"/>
            </w:tcBorders>
            <w:shd w:val="clear" w:color="auto" w:fill="auto"/>
          </w:tcPr>
          <w:p w14:paraId="74C56B1D" w14:textId="77777777" w:rsidR="00365CC9" w:rsidRDefault="00365CC9"/>
        </w:tc>
      </w:tr>
    </w:tbl>
    <w:p w14:paraId="44B1BFFF" w14:textId="77777777" w:rsidR="00365CC9" w:rsidRDefault="00365CC9">
      <w:pPr>
        <w:rPr>
          <w:rFonts w:ascii="Liberation Serif" w:hAnsi="Liberation Serif" w:cs="Lucida Sans"/>
          <w:lang w:bidi="hi-IN"/>
        </w:rPr>
      </w:pPr>
    </w:p>
    <w:p w14:paraId="721F7CB0" w14:textId="77777777" w:rsidR="00365CC9" w:rsidRDefault="00C270CB">
      <w:pPr>
        <w:rPr>
          <w:rFonts w:ascii="Liberation Serif" w:hAnsi="Liberation Serif" w:cs="Lucida Sans"/>
          <w:lang w:bidi="hi-IN"/>
        </w:rPr>
      </w:pPr>
      <w:r>
        <w:br w:type="page"/>
      </w:r>
    </w:p>
    <w:p w14:paraId="3CFF7116"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6 – LARAMID Docking Frame Design (part3)</w:t>
      </w:r>
    </w:p>
    <w:p w14:paraId="2EA22A4A" w14:textId="77777777" w:rsidR="00365CC9" w:rsidRDefault="00365CC9">
      <w:pPr>
        <w:pStyle w:val="NoSpacing"/>
        <w:rPr>
          <w:b/>
        </w:rPr>
      </w:pPr>
    </w:p>
    <w:p w14:paraId="1E3D35CC" w14:textId="77777777" w:rsidR="00365CC9" w:rsidRDefault="00C270CB">
      <w:pPr>
        <w:pStyle w:val="NoSpacing"/>
        <w:rPr>
          <w:b/>
        </w:rPr>
      </w:pPr>
      <w:r>
        <w:rPr>
          <w:b/>
        </w:rPr>
        <w:t>Content</w:t>
      </w:r>
    </w:p>
    <w:p w14:paraId="2D458F94" w14:textId="77777777" w:rsidR="00365CC9" w:rsidRDefault="00C270CB">
      <w:pPr>
        <w:pStyle w:val="NoSpacing"/>
      </w:pPr>
      <w:r>
        <w:t>As a LARAMID member, I would like to revise docking frame design compatible for the LARAMID mating system. The revised docking frame should be compatible with tilted Frodo and airworthy.</w:t>
      </w:r>
    </w:p>
    <w:p w14:paraId="60A1EAA5" w14:textId="77777777" w:rsidR="00365CC9" w:rsidRDefault="00365CC9">
      <w:pPr>
        <w:pStyle w:val="NoSpacing"/>
      </w:pPr>
    </w:p>
    <w:p w14:paraId="3EB39987" w14:textId="77777777" w:rsidR="00365CC9" w:rsidRDefault="00C270CB">
      <w:pPr>
        <w:pStyle w:val="NoSpacing"/>
        <w:rPr>
          <w:b/>
        </w:rPr>
      </w:pPr>
      <w:r>
        <w:rPr>
          <w:b/>
        </w:rPr>
        <w:t>Definition of Done</w:t>
      </w:r>
    </w:p>
    <w:p w14:paraId="0B15A4DE" w14:textId="77777777" w:rsidR="00365CC9" w:rsidRDefault="00C270CB">
      <w:pPr>
        <w:pStyle w:val="NoSpacing"/>
      </w:pPr>
      <w:r>
        <w:t>[X] Revise docking frame design with SolidWorks</w:t>
      </w:r>
    </w:p>
    <w:p w14:paraId="58627D70" w14:textId="77777777" w:rsidR="00365CC9" w:rsidRDefault="00C270CB">
      <w:pPr>
        <w:pStyle w:val="NoSpacing"/>
      </w:pPr>
      <w:r>
        <w:t>[X] Simulate structural strength with SolidWorks</w:t>
      </w:r>
    </w:p>
    <w:p w14:paraId="557312A5" w14:textId="77777777" w:rsidR="00365CC9" w:rsidRDefault="00C270CB">
      <w:pPr>
        <w:pStyle w:val="NoSpacing"/>
      </w:pPr>
      <w:r>
        <w:t>[] Make a proper document about new docking frame</w:t>
      </w:r>
    </w:p>
    <w:p w14:paraId="3A9F1F6E" w14:textId="77777777" w:rsidR="00365CC9" w:rsidRDefault="00C270CB">
      <w:pPr>
        <w:pStyle w:val="NoSpacing"/>
      </w:pPr>
      <w:r>
        <w:t>[X] Print out new docking frame and mount it on Samwise</w:t>
      </w:r>
    </w:p>
    <w:p w14:paraId="0585907D" w14:textId="77777777" w:rsidR="00365CC9" w:rsidRDefault="00365CC9">
      <w:pPr>
        <w:pStyle w:val="NoSpacing"/>
      </w:pPr>
    </w:p>
    <w:p w14:paraId="7004B07F" w14:textId="77777777" w:rsidR="00365CC9" w:rsidRDefault="00C270CB">
      <w:pPr>
        <w:rPr>
          <w:rFonts w:cstheme="minorHAnsi"/>
          <w:b/>
          <w:bCs/>
          <w:color w:val="000000"/>
        </w:rPr>
      </w:pPr>
      <w:r>
        <w:rPr>
          <w:rFonts w:cstheme="minorHAnsi"/>
          <w:b/>
          <w:bCs/>
          <w:color w:val="000000"/>
        </w:rPr>
        <w:t>Notes</w:t>
      </w:r>
    </w:p>
    <w:p w14:paraId="7EF3F4F7" w14:textId="77777777" w:rsidR="00365CC9" w:rsidRDefault="00C270CB">
      <w:pPr>
        <w:numPr>
          <w:ilvl w:val="0"/>
          <w:numId w:val="2"/>
        </w:numPr>
        <w:textAlignment w:val="baseline"/>
        <w:rPr>
          <w:rFonts w:cs="Arial"/>
          <w:color w:val="000000"/>
        </w:rPr>
      </w:pPr>
      <w:r>
        <w:rPr>
          <w:rFonts w:cs="Arial"/>
          <w:color w:val="000000"/>
        </w:rPr>
        <w:t>Save file at LARAMID/Research/Samwise_System_Integration.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B48E6EB" w14:textId="77777777">
        <w:trPr>
          <w:trHeight w:val="224"/>
        </w:trPr>
        <w:tc>
          <w:tcPr>
            <w:tcW w:w="9576" w:type="dxa"/>
            <w:tcBorders>
              <w:left w:val="nil"/>
              <w:bottom w:val="nil"/>
              <w:right w:val="nil"/>
            </w:tcBorders>
            <w:shd w:val="clear" w:color="auto" w:fill="auto"/>
          </w:tcPr>
          <w:p w14:paraId="7009993F" w14:textId="77777777" w:rsidR="00365CC9" w:rsidRDefault="00365CC9"/>
        </w:tc>
      </w:tr>
    </w:tbl>
    <w:p w14:paraId="76CFA7E6" w14:textId="77777777" w:rsidR="00365CC9" w:rsidRDefault="00365CC9">
      <w:pPr>
        <w:rPr>
          <w:rFonts w:ascii="Liberation Serif" w:hAnsi="Liberation Serif" w:cs="Lucida Sans"/>
          <w:lang w:bidi="hi-IN"/>
        </w:rPr>
      </w:pPr>
    </w:p>
    <w:p w14:paraId="17691D4A" w14:textId="77777777" w:rsidR="00365CC9" w:rsidRDefault="00C270CB">
      <w:pPr>
        <w:rPr>
          <w:rFonts w:ascii="Liberation Serif" w:hAnsi="Liberation Serif" w:cs="Lucida Sans"/>
          <w:lang w:bidi="hi-IN"/>
        </w:rPr>
      </w:pPr>
      <w:r>
        <w:br w:type="page"/>
      </w:r>
    </w:p>
    <w:p w14:paraId="369567BD"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37 – LARAMID Docking Frame Design (part3)  (copy)</w:t>
      </w:r>
    </w:p>
    <w:p w14:paraId="1CB99EEB" w14:textId="77777777" w:rsidR="00365CC9" w:rsidRDefault="00365CC9">
      <w:pPr>
        <w:pStyle w:val="NoSpacing"/>
        <w:rPr>
          <w:b/>
        </w:rPr>
      </w:pPr>
    </w:p>
    <w:p w14:paraId="18126E5F" w14:textId="77777777" w:rsidR="00365CC9" w:rsidRDefault="00C270CB">
      <w:pPr>
        <w:pStyle w:val="NoSpacing"/>
        <w:rPr>
          <w:b/>
        </w:rPr>
      </w:pPr>
      <w:r>
        <w:rPr>
          <w:b/>
        </w:rPr>
        <w:t>Content</w:t>
      </w:r>
    </w:p>
    <w:p w14:paraId="1620F38D" w14:textId="77777777" w:rsidR="00365CC9" w:rsidRDefault="00C270CB">
      <w:pPr>
        <w:pStyle w:val="NoSpacing"/>
      </w:pPr>
      <w:r>
        <w:t xml:space="preserve">Copy of user story 2536 – </w:t>
      </w:r>
      <w:r>
        <w:rPr>
          <w:rFonts w:asciiTheme="minorHAnsi" w:hAnsiTheme="minorHAnsi" w:cstheme="minorHAnsi"/>
        </w:rPr>
        <w:t>LARAMID Docking Frame Design (part3)</w:t>
      </w:r>
    </w:p>
    <w:p w14:paraId="092C352D" w14:textId="77777777" w:rsidR="00365CC9" w:rsidRDefault="00365CC9">
      <w:pPr>
        <w:pStyle w:val="NoSpacing"/>
      </w:pPr>
    </w:p>
    <w:p w14:paraId="0000C7BC" w14:textId="77777777" w:rsidR="00365CC9" w:rsidRDefault="00C270CB">
      <w:pPr>
        <w:pStyle w:val="NoSpacing"/>
        <w:rPr>
          <w:b/>
        </w:rPr>
      </w:pPr>
      <w:r>
        <w:rPr>
          <w:b/>
        </w:rPr>
        <w:t>Definition of Done</w:t>
      </w:r>
    </w:p>
    <w:p w14:paraId="38FB163E" w14:textId="77777777" w:rsidR="00365CC9" w:rsidRDefault="00C270CB">
      <w:pPr>
        <w:pStyle w:val="NoSpacing"/>
        <w:rPr>
          <w:rFonts w:asciiTheme="minorHAnsi" w:hAnsiTheme="minorHAnsi" w:cstheme="minorHAnsi"/>
        </w:rPr>
      </w:pPr>
      <w:r>
        <w:t xml:space="preserve">Copy definition of done from user story 2536 – </w:t>
      </w:r>
      <w:r>
        <w:rPr>
          <w:rFonts w:asciiTheme="minorHAnsi" w:hAnsiTheme="minorHAnsi" w:cstheme="minorHAnsi"/>
        </w:rPr>
        <w:t>LARAMID Docking Frame Design (part3) (copy)</w:t>
      </w:r>
    </w:p>
    <w:p w14:paraId="1391230B" w14:textId="77777777" w:rsidR="00365CC9" w:rsidRDefault="00365CC9">
      <w:pPr>
        <w:pStyle w:val="NoSpacing"/>
      </w:pPr>
    </w:p>
    <w:p w14:paraId="41FA0814" w14:textId="77777777" w:rsidR="00365CC9" w:rsidRDefault="00C270CB">
      <w:pPr>
        <w:rPr>
          <w:rFonts w:cstheme="minorHAnsi"/>
          <w:b/>
          <w:bCs/>
          <w:color w:val="000000"/>
        </w:rPr>
      </w:pPr>
      <w:r>
        <w:rPr>
          <w:rFonts w:cstheme="minorHAnsi"/>
          <w:b/>
          <w:bCs/>
          <w:color w:val="000000"/>
        </w:rPr>
        <w:t>Notes</w:t>
      </w:r>
    </w:p>
    <w:p w14:paraId="3014D21D"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B45FF41" w14:textId="77777777">
        <w:trPr>
          <w:trHeight w:val="224"/>
        </w:trPr>
        <w:tc>
          <w:tcPr>
            <w:tcW w:w="9576" w:type="dxa"/>
            <w:tcBorders>
              <w:left w:val="nil"/>
              <w:bottom w:val="nil"/>
              <w:right w:val="nil"/>
            </w:tcBorders>
            <w:shd w:val="clear" w:color="auto" w:fill="auto"/>
          </w:tcPr>
          <w:p w14:paraId="29CD7D20" w14:textId="77777777" w:rsidR="00365CC9" w:rsidRDefault="00365CC9"/>
        </w:tc>
      </w:tr>
    </w:tbl>
    <w:p w14:paraId="575E3728" w14:textId="77777777" w:rsidR="00365CC9" w:rsidRDefault="00365CC9">
      <w:pPr>
        <w:rPr>
          <w:rFonts w:ascii="Liberation Serif" w:hAnsi="Liberation Serif" w:cs="Lucida Sans"/>
          <w:lang w:bidi="hi-IN"/>
        </w:rPr>
      </w:pPr>
    </w:p>
    <w:p w14:paraId="5476CB80" w14:textId="77777777" w:rsidR="00365CC9" w:rsidRDefault="00365CC9">
      <w:pPr>
        <w:rPr>
          <w:rFonts w:ascii="Liberation Serif" w:hAnsi="Liberation Serif" w:cs="Lucida Sans"/>
          <w:lang w:bidi="hi-IN"/>
        </w:rPr>
      </w:pPr>
    </w:p>
    <w:p w14:paraId="6C69E2C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t>2538 – LARAMID Motor Thrust Testing (copy)</w:t>
      </w:r>
    </w:p>
    <w:p w14:paraId="352D36F2" w14:textId="77777777" w:rsidR="00365CC9" w:rsidRDefault="00365CC9">
      <w:pPr>
        <w:pStyle w:val="NoSpacing"/>
        <w:rPr>
          <w:b/>
        </w:rPr>
      </w:pPr>
    </w:p>
    <w:p w14:paraId="22A1AF2B" w14:textId="77777777" w:rsidR="00365CC9" w:rsidRDefault="00C270CB">
      <w:pPr>
        <w:pStyle w:val="NoSpacing"/>
        <w:rPr>
          <w:b/>
        </w:rPr>
      </w:pPr>
      <w:r>
        <w:rPr>
          <w:b/>
        </w:rPr>
        <w:t>Content</w:t>
      </w:r>
    </w:p>
    <w:p w14:paraId="2FC9C283" w14:textId="77777777" w:rsidR="00365CC9" w:rsidRDefault="00C270CB">
      <w:pPr>
        <w:pStyle w:val="NoSpacing"/>
      </w:pPr>
      <w:r>
        <w:t xml:space="preserve">Copy of user story 2527 – </w:t>
      </w:r>
      <w:r>
        <w:rPr>
          <w:rFonts w:asciiTheme="minorHAnsi" w:hAnsiTheme="minorHAnsi" w:cstheme="minorHAnsi"/>
        </w:rPr>
        <w:t>LARAMID Motor Thrust Testing</w:t>
      </w:r>
    </w:p>
    <w:p w14:paraId="6A37F6C6" w14:textId="77777777" w:rsidR="00365CC9" w:rsidRDefault="00365CC9">
      <w:pPr>
        <w:pStyle w:val="NoSpacing"/>
      </w:pPr>
    </w:p>
    <w:p w14:paraId="00030C4F" w14:textId="77777777" w:rsidR="00365CC9" w:rsidRDefault="00C270CB">
      <w:pPr>
        <w:pStyle w:val="NoSpacing"/>
        <w:rPr>
          <w:b/>
        </w:rPr>
      </w:pPr>
      <w:r>
        <w:rPr>
          <w:b/>
        </w:rPr>
        <w:t>Definition of Done</w:t>
      </w:r>
    </w:p>
    <w:p w14:paraId="0FFBE847" w14:textId="77777777" w:rsidR="00365CC9" w:rsidRDefault="00C270CB">
      <w:pPr>
        <w:pStyle w:val="NoSpacing"/>
        <w:rPr>
          <w:rFonts w:asciiTheme="minorHAnsi" w:hAnsiTheme="minorHAnsi" w:cstheme="minorHAnsi"/>
        </w:rPr>
      </w:pPr>
      <w:r>
        <w:t xml:space="preserve">Copy definition of done from user story 2527 – </w:t>
      </w:r>
      <w:r>
        <w:rPr>
          <w:rFonts w:asciiTheme="minorHAnsi" w:hAnsiTheme="minorHAnsi" w:cstheme="minorHAnsi"/>
        </w:rPr>
        <w:t>LARAMID Motor Thrust Testing (copy)</w:t>
      </w:r>
    </w:p>
    <w:p w14:paraId="4E0A9A66" w14:textId="77777777" w:rsidR="00365CC9" w:rsidRDefault="00365CC9">
      <w:pPr>
        <w:pStyle w:val="NoSpacing"/>
      </w:pPr>
    </w:p>
    <w:p w14:paraId="07D221F9" w14:textId="77777777" w:rsidR="00365CC9" w:rsidRDefault="00C270CB">
      <w:pPr>
        <w:rPr>
          <w:rFonts w:cstheme="minorHAnsi"/>
          <w:b/>
          <w:bCs/>
          <w:color w:val="000000"/>
        </w:rPr>
      </w:pPr>
      <w:r>
        <w:rPr>
          <w:rFonts w:cstheme="minorHAnsi"/>
          <w:b/>
          <w:bCs/>
          <w:color w:val="000000"/>
        </w:rPr>
        <w:t>Notes</w:t>
      </w:r>
    </w:p>
    <w:p w14:paraId="236E004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ABB0282" w14:textId="77777777">
        <w:trPr>
          <w:trHeight w:val="224"/>
        </w:trPr>
        <w:tc>
          <w:tcPr>
            <w:tcW w:w="9576" w:type="dxa"/>
            <w:tcBorders>
              <w:left w:val="nil"/>
              <w:bottom w:val="nil"/>
              <w:right w:val="nil"/>
            </w:tcBorders>
            <w:shd w:val="clear" w:color="auto" w:fill="auto"/>
          </w:tcPr>
          <w:p w14:paraId="4E0CC3A9" w14:textId="77777777" w:rsidR="00365CC9" w:rsidRDefault="00365CC9"/>
        </w:tc>
      </w:tr>
    </w:tbl>
    <w:p w14:paraId="535C2671" w14:textId="77777777" w:rsidR="00365CC9" w:rsidRDefault="00365CC9"/>
    <w:p w14:paraId="113BA880" w14:textId="77777777" w:rsidR="00365CC9" w:rsidRDefault="00C270CB">
      <w:r>
        <w:br w:type="page"/>
      </w:r>
    </w:p>
    <w:p w14:paraId="38BBFC1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48 – KDLS Compilation Video</w:t>
      </w:r>
    </w:p>
    <w:p w14:paraId="1EC38E33" w14:textId="77777777" w:rsidR="00365CC9" w:rsidRDefault="00365CC9">
      <w:pPr>
        <w:pStyle w:val="NoSpacing"/>
        <w:rPr>
          <w:b/>
        </w:rPr>
      </w:pPr>
    </w:p>
    <w:p w14:paraId="4F32EDB4" w14:textId="77777777" w:rsidR="00365CC9" w:rsidRDefault="00C270CB">
      <w:pPr>
        <w:pStyle w:val="NoSpacing"/>
        <w:rPr>
          <w:b/>
        </w:rPr>
      </w:pPr>
      <w:r>
        <w:rPr>
          <w:b/>
        </w:rPr>
        <w:t>Content</w:t>
      </w:r>
    </w:p>
    <w:p w14:paraId="6FD5EE8D" w14:textId="77777777" w:rsidR="00365CC9" w:rsidRDefault="00C270CB">
      <w:pPr>
        <w:pStyle w:val="NoSpacing"/>
      </w:pPr>
      <w:r>
        <w:t>As a lab member, I would like to create a video showing the successful flight at the KDLS flight test.</w:t>
      </w:r>
    </w:p>
    <w:p w14:paraId="7D2D8118" w14:textId="77777777" w:rsidR="00365CC9" w:rsidRDefault="00365CC9">
      <w:pPr>
        <w:pStyle w:val="NoSpacing"/>
      </w:pPr>
    </w:p>
    <w:p w14:paraId="55BE68E2" w14:textId="77777777" w:rsidR="00365CC9" w:rsidRDefault="00C270CB">
      <w:pPr>
        <w:pStyle w:val="NoSpacing"/>
        <w:rPr>
          <w:b/>
        </w:rPr>
      </w:pPr>
      <w:r>
        <w:rPr>
          <w:b/>
        </w:rPr>
        <w:t>Definition of Done</w:t>
      </w:r>
    </w:p>
    <w:p w14:paraId="04CA86FD" w14:textId="77777777" w:rsidR="00365CC9" w:rsidRDefault="00C270CB">
      <w:pPr>
        <w:pStyle w:val="NoSpacing"/>
        <w:rPr>
          <w:rFonts w:asciiTheme="minorHAnsi" w:hAnsiTheme="minorHAnsi" w:cstheme="minorHAnsi"/>
        </w:rPr>
      </w:pPr>
      <w:r>
        <w:t>[ ] Edit together footage from OCam, the video camera, the iPad, and the Mobius, as well as the conference call audio, from Papaya Flight003 to create a promo video highlighting the success of the TRAPIS2 project.</w:t>
      </w:r>
    </w:p>
    <w:p w14:paraId="68A94610" w14:textId="77777777" w:rsidR="00365CC9" w:rsidRDefault="00365CC9">
      <w:pPr>
        <w:pStyle w:val="NoSpacing"/>
      </w:pPr>
    </w:p>
    <w:p w14:paraId="40F1CFD2" w14:textId="77777777" w:rsidR="00365CC9" w:rsidRDefault="00C270CB">
      <w:pPr>
        <w:rPr>
          <w:rFonts w:cstheme="minorHAnsi"/>
          <w:b/>
          <w:bCs/>
          <w:color w:val="000000"/>
        </w:rPr>
      </w:pPr>
      <w:r>
        <w:rPr>
          <w:rFonts w:cstheme="minorHAnsi"/>
          <w:b/>
          <w:bCs/>
          <w:color w:val="000000"/>
        </w:rPr>
        <w:t>Notes</w:t>
      </w:r>
    </w:p>
    <w:p w14:paraId="17BE765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F23F453" w14:textId="77777777">
        <w:trPr>
          <w:trHeight w:val="224"/>
        </w:trPr>
        <w:tc>
          <w:tcPr>
            <w:tcW w:w="9576" w:type="dxa"/>
            <w:tcBorders>
              <w:left w:val="nil"/>
              <w:bottom w:val="nil"/>
              <w:right w:val="nil"/>
            </w:tcBorders>
            <w:shd w:val="clear" w:color="auto" w:fill="auto"/>
          </w:tcPr>
          <w:p w14:paraId="00CFCE24" w14:textId="77777777" w:rsidR="00365CC9" w:rsidRDefault="00365CC9"/>
        </w:tc>
      </w:tr>
    </w:tbl>
    <w:p w14:paraId="6160E54D" w14:textId="77777777" w:rsidR="00365CC9" w:rsidRDefault="00365CC9"/>
    <w:p w14:paraId="5D499569" w14:textId="77777777" w:rsidR="00365CC9" w:rsidRDefault="00C270CB">
      <w:r>
        <w:br w:type="page"/>
      </w:r>
    </w:p>
    <w:p w14:paraId="6AF5C03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49 – Investigate Cloud Compare</w:t>
      </w:r>
    </w:p>
    <w:p w14:paraId="70DB434F" w14:textId="77777777" w:rsidR="00365CC9" w:rsidRDefault="00365CC9">
      <w:pPr>
        <w:pStyle w:val="NoSpacing"/>
        <w:rPr>
          <w:b/>
        </w:rPr>
      </w:pPr>
    </w:p>
    <w:p w14:paraId="26B2255D" w14:textId="77777777" w:rsidR="00365CC9" w:rsidRDefault="00C270CB">
      <w:pPr>
        <w:pStyle w:val="NoSpacing"/>
        <w:rPr>
          <w:b/>
        </w:rPr>
      </w:pPr>
      <w:r>
        <w:rPr>
          <w:b/>
        </w:rPr>
        <w:t>Content</w:t>
      </w:r>
    </w:p>
    <w:p w14:paraId="1B501769" w14:textId="77777777" w:rsidR="00365CC9" w:rsidRDefault="00C270CB">
      <w:pPr>
        <w:pStyle w:val="NoSpacing"/>
      </w:pPr>
      <w:r>
        <w:t>As a member of the Mapping team, I would like to integrate the use of Cloud Compare into the Mapping project.</w:t>
      </w:r>
    </w:p>
    <w:p w14:paraId="6A9EDA94" w14:textId="77777777" w:rsidR="00365CC9" w:rsidRDefault="00365CC9">
      <w:pPr>
        <w:pStyle w:val="NoSpacing"/>
      </w:pPr>
    </w:p>
    <w:p w14:paraId="6B344BE3" w14:textId="77777777" w:rsidR="00365CC9" w:rsidRDefault="00C270CB">
      <w:pPr>
        <w:pStyle w:val="NoSpacing"/>
        <w:rPr>
          <w:b/>
        </w:rPr>
      </w:pPr>
      <w:r>
        <w:rPr>
          <w:b/>
        </w:rPr>
        <w:t>Definition of Done</w:t>
      </w:r>
    </w:p>
    <w:p w14:paraId="5050216D" w14:textId="77777777" w:rsidR="00365CC9" w:rsidRDefault="00C270CB">
      <w:pPr>
        <w:pStyle w:val="NoSpacing"/>
      </w:pPr>
      <w:r>
        <w:t>[ ] Install Cloud Compare on one of the lab computers</w:t>
      </w:r>
    </w:p>
    <w:p w14:paraId="2D1F240C" w14:textId="77777777" w:rsidR="00365CC9" w:rsidRDefault="00C270CB">
      <w:pPr>
        <w:pStyle w:val="NoSpacing"/>
        <w:rPr>
          <w:rFonts w:asciiTheme="minorHAnsi" w:hAnsiTheme="minorHAnsi" w:cstheme="minorHAnsi"/>
        </w:rPr>
      </w:pPr>
      <w:r>
        <w:t>[ ] Experiment with using Cloud Compare to post-process Mapping data after processing in Pix4D</w:t>
      </w:r>
    </w:p>
    <w:p w14:paraId="1EB6A4D9" w14:textId="77777777" w:rsidR="00365CC9" w:rsidRDefault="00365CC9">
      <w:pPr>
        <w:pStyle w:val="NoSpacing"/>
      </w:pPr>
    </w:p>
    <w:p w14:paraId="5FDECD0E" w14:textId="77777777" w:rsidR="00365CC9" w:rsidRDefault="00C270CB">
      <w:pPr>
        <w:rPr>
          <w:rFonts w:cstheme="minorHAnsi"/>
          <w:b/>
          <w:bCs/>
          <w:color w:val="000000"/>
        </w:rPr>
      </w:pPr>
      <w:r>
        <w:rPr>
          <w:rFonts w:cstheme="minorHAnsi"/>
          <w:b/>
          <w:bCs/>
          <w:color w:val="000000"/>
        </w:rPr>
        <w:t>Notes</w:t>
      </w:r>
    </w:p>
    <w:p w14:paraId="016D831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F3D132B" w14:textId="77777777">
        <w:trPr>
          <w:trHeight w:val="224"/>
        </w:trPr>
        <w:tc>
          <w:tcPr>
            <w:tcW w:w="9576" w:type="dxa"/>
            <w:tcBorders>
              <w:left w:val="nil"/>
              <w:bottom w:val="nil"/>
              <w:right w:val="nil"/>
            </w:tcBorders>
            <w:shd w:val="clear" w:color="auto" w:fill="auto"/>
          </w:tcPr>
          <w:p w14:paraId="614A6CCE" w14:textId="77777777" w:rsidR="00365CC9" w:rsidRDefault="00365CC9"/>
        </w:tc>
      </w:tr>
    </w:tbl>
    <w:p w14:paraId="65155959" w14:textId="77777777" w:rsidR="00365CC9" w:rsidRDefault="00365CC9"/>
    <w:p w14:paraId="7F118791" w14:textId="77777777" w:rsidR="00365CC9" w:rsidRDefault="00C270CB">
      <w:r>
        <w:br w:type="page"/>
      </w:r>
    </w:p>
    <w:p w14:paraId="5E8AB684"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2 – FPV Transmitter Repair</w:t>
      </w:r>
    </w:p>
    <w:p w14:paraId="0A88D513" w14:textId="77777777" w:rsidR="00365CC9" w:rsidRDefault="00365CC9">
      <w:pPr>
        <w:pStyle w:val="NoSpacing"/>
        <w:rPr>
          <w:b/>
        </w:rPr>
      </w:pPr>
    </w:p>
    <w:p w14:paraId="3E62FBB1" w14:textId="77777777" w:rsidR="00365CC9" w:rsidRDefault="00C270CB">
      <w:pPr>
        <w:pStyle w:val="NoSpacing"/>
        <w:rPr>
          <w:b/>
        </w:rPr>
      </w:pPr>
      <w:r>
        <w:rPr>
          <w:b/>
        </w:rPr>
        <w:t>Content</w:t>
      </w:r>
    </w:p>
    <w:p w14:paraId="765E7B35" w14:textId="77777777" w:rsidR="00365CC9" w:rsidRDefault="00C270CB">
      <w:pPr>
        <w:pStyle w:val="NoSpacing"/>
      </w:pPr>
      <w:r>
        <w:t>As a lab member, I would like to repair the broken FPV transmitter.</w:t>
      </w:r>
    </w:p>
    <w:p w14:paraId="21A98C27" w14:textId="77777777" w:rsidR="00365CC9" w:rsidRDefault="00365CC9">
      <w:pPr>
        <w:pStyle w:val="NoSpacing"/>
      </w:pPr>
    </w:p>
    <w:p w14:paraId="00727D3A" w14:textId="77777777" w:rsidR="00365CC9" w:rsidRDefault="00C270CB">
      <w:pPr>
        <w:pStyle w:val="NoSpacing"/>
        <w:rPr>
          <w:b/>
        </w:rPr>
      </w:pPr>
      <w:r>
        <w:rPr>
          <w:b/>
        </w:rPr>
        <w:t>Definition of Done</w:t>
      </w:r>
    </w:p>
    <w:p w14:paraId="433AD15E" w14:textId="77777777" w:rsidR="00365CC9" w:rsidRDefault="00C270CB">
      <w:pPr>
        <w:pStyle w:val="NoSpacing"/>
        <w:rPr>
          <w:rFonts w:asciiTheme="minorHAnsi" w:hAnsiTheme="minorHAnsi" w:cstheme="minorHAnsi"/>
        </w:rPr>
      </w:pPr>
      <w:r>
        <w:t>[ ] Re-solder the broken power connection on the FPV transmitter.</w:t>
      </w:r>
    </w:p>
    <w:p w14:paraId="427EDEF0" w14:textId="77777777" w:rsidR="00365CC9" w:rsidRDefault="00365CC9">
      <w:pPr>
        <w:pStyle w:val="NoSpacing"/>
      </w:pPr>
    </w:p>
    <w:p w14:paraId="183B6FB0" w14:textId="77777777" w:rsidR="00365CC9" w:rsidRDefault="00C270CB">
      <w:pPr>
        <w:rPr>
          <w:rFonts w:cstheme="minorHAnsi"/>
          <w:b/>
          <w:bCs/>
          <w:color w:val="000000"/>
        </w:rPr>
      </w:pPr>
      <w:r>
        <w:rPr>
          <w:rFonts w:cstheme="minorHAnsi"/>
          <w:b/>
          <w:bCs/>
          <w:color w:val="000000"/>
        </w:rPr>
        <w:t>Notes</w:t>
      </w:r>
    </w:p>
    <w:p w14:paraId="3B3865E4"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FE252DD" w14:textId="77777777">
        <w:trPr>
          <w:trHeight w:val="224"/>
        </w:trPr>
        <w:tc>
          <w:tcPr>
            <w:tcW w:w="9576" w:type="dxa"/>
            <w:tcBorders>
              <w:left w:val="nil"/>
              <w:bottom w:val="nil"/>
              <w:right w:val="nil"/>
            </w:tcBorders>
            <w:shd w:val="clear" w:color="auto" w:fill="auto"/>
          </w:tcPr>
          <w:p w14:paraId="7DA9A315" w14:textId="77777777" w:rsidR="00365CC9" w:rsidRDefault="00365CC9"/>
        </w:tc>
      </w:tr>
    </w:tbl>
    <w:p w14:paraId="5891DA66" w14:textId="77777777" w:rsidR="00365CC9" w:rsidRDefault="00365CC9"/>
    <w:p w14:paraId="6E746D78" w14:textId="77777777" w:rsidR="00365CC9" w:rsidRDefault="00C270CB">
      <w:r>
        <w:br w:type="page"/>
      </w:r>
    </w:p>
    <w:p w14:paraId="03987C7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3 – LAMS Documentation</w:t>
      </w:r>
    </w:p>
    <w:p w14:paraId="0BEAF1F7" w14:textId="77777777" w:rsidR="00365CC9" w:rsidRDefault="00365CC9">
      <w:pPr>
        <w:pStyle w:val="NoSpacing"/>
        <w:rPr>
          <w:b/>
        </w:rPr>
      </w:pPr>
    </w:p>
    <w:p w14:paraId="4F514E52" w14:textId="77777777" w:rsidR="00365CC9" w:rsidRDefault="00C270CB">
      <w:pPr>
        <w:pStyle w:val="NoSpacing"/>
        <w:rPr>
          <w:b/>
        </w:rPr>
      </w:pPr>
      <w:r>
        <w:rPr>
          <w:b/>
        </w:rPr>
        <w:t>Content</w:t>
      </w:r>
    </w:p>
    <w:p w14:paraId="7D368577" w14:textId="77777777" w:rsidR="00365CC9" w:rsidRDefault="00C270CB">
      <w:pPr>
        <w:pStyle w:val="NoSpacing"/>
      </w:pPr>
      <w:r>
        <w:t>As a member of the TRAPIS2 team, I would like to write some documentation on the LAMS.</w:t>
      </w:r>
    </w:p>
    <w:p w14:paraId="2FAB12BA" w14:textId="77777777" w:rsidR="00365CC9" w:rsidRDefault="00365CC9">
      <w:pPr>
        <w:pStyle w:val="NoSpacing"/>
      </w:pPr>
    </w:p>
    <w:p w14:paraId="50FA4402" w14:textId="77777777" w:rsidR="00365CC9" w:rsidRDefault="00C270CB">
      <w:pPr>
        <w:pStyle w:val="NoSpacing"/>
        <w:rPr>
          <w:b/>
        </w:rPr>
      </w:pPr>
      <w:r>
        <w:rPr>
          <w:b/>
        </w:rPr>
        <w:t>Definition of Done</w:t>
      </w:r>
    </w:p>
    <w:p w14:paraId="2C0FE3C9" w14:textId="77777777" w:rsidR="00365CC9" w:rsidRDefault="00C270CB">
      <w:pPr>
        <w:pStyle w:val="NoSpacing"/>
      </w:pPr>
      <w:r>
        <w:t>[ ] Document the details of the LAMS, in particular how it was used in TRAPIS2, and the steps/instructions for using it as part of TRAPIS2.</w:t>
      </w:r>
    </w:p>
    <w:p w14:paraId="78A24E70" w14:textId="77777777" w:rsidR="00365CC9" w:rsidRDefault="00C270CB">
      <w:pPr>
        <w:pStyle w:val="NoSpacing"/>
        <w:rPr>
          <w:rFonts w:asciiTheme="minorHAnsi" w:hAnsiTheme="minorHAnsi" w:cstheme="minorHAnsi"/>
        </w:rPr>
      </w:pPr>
      <w:r>
        <w:t>[ ] Upload this document to Perforce.</w:t>
      </w:r>
    </w:p>
    <w:p w14:paraId="05A81647" w14:textId="77777777" w:rsidR="00365CC9" w:rsidRDefault="00365CC9">
      <w:pPr>
        <w:pStyle w:val="NoSpacing"/>
      </w:pPr>
    </w:p>
    <w:p w14:paraId="1C6B5160" w14:textId="77777777" w:rsidR="00365CC9" w:rsidRDefault="00C270CB">
      <w:pPr>
        <w:rPr>
          <w:rFonts w:cstheme="minorHAnsi"/>
          <w:b/>
          <w:bCs/>
          <w:color w:val="000000"/>
        </w:rPr>
      </w:pPr>
      <w:r>
        <w:rPr>
          <w:rFonts w:cstheme="minorHAnsi"/>
          <w:b/>
          <w:bCs/>
          <w:color w:val="000000"/>
        </w:rPr>
        <w:t>Notes</w:t>
      </w:r>
    </w:p>
    <w:p w14:paraId="5C1D907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7428368" w14:textId="77777777">
        <w:trPr>
          <w:trHeight w:val="224"/>
        </w:trPr>
        <w:tc>
          <w:tcPr>
            <w:tcW w:w="9576" w:type="dxa"/>
            <w:tcBorders>
              <w:left w:val="nil"/>
              <w:bottom w:val="nil"/>
              <w:right w:val="nil"/>
            </w:tcBorders>
            <w:shd w:val="clear" w:color="auto" w:fill="auto"/>
          </w:tcPr>
          <w:p w14:paraId="753BEEBB" w14:textId="77777777" w:rsidR="00365CC9" w:rsidRDefault="00365CC9"/>
        </w:tc>
      </w:tr>
    </w:tbl>
    <w:p w14:paraId="6DB7EFD7" w14:textId="77777777" w:rsidR="00365CC9" w:rsidRDefault="00365CC9"/>
    <w:p w14:paraId="4478FAC0" w14:textId="77777777" w:rsidR="00365CC9" w:rsidRDefault="00C270CB">
      <w:r>
        <w:br w:type="page"/>
      </w:r>
    </w:p>
    <w:p w14:paraId="7038641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4 – TRAPIS2 Writeup</w:t>
      </w:r>
    </w:p>
    <w:p w14:paraId="3E6516CE" w14:textId="77777777" w:rsidR="00365CC9" w:rsidRDefault="00365CC9">
      <w:pPr>
        <w:pStyle w:val="NoSpacing"/>
        <w:rPr>
          <w:b/>
        </w:rPr>
      </w:pPr>
    </w:p>
    <w:p w14:paraId="4728C343" w14:textId="77777777" w:rsidR="00365CC9" w:rsidRDefault="00C270CB">
      <w:pPr>
        <w:pStyle w:val="NoSpacing"/>
        <w:rPr>
          <w:b/>
        </w:rPr>
      </w:pPr>
      <w:r>
        <w:rPr>
          <w:b/>
        </w:rPr>
        <w:t>Content</w:t>
      </w:r>
    </w:p>
    <w:p w14:paraId="01D7C6CC" w14:textId="77777777" w:rsidR="00365CC9" w:rsidRDefault="00C270CB">
      <w:pPr>
        <w:pStyle w:val="NoSpacing"/>
      </w:pPr>
      <w:r>
        <w:t>As a member of the TRAPIS2 team, I would like to create a writeup of the KDLS flight test.</w:t>
      </w:r>
    </w:p>
    <w:p w14:paraId="4DF23156" w14:textId="77777777" w:rsidR="00365CC9" w:rsidRDefault="00365CC9">
      <w:pPr>
        <w:pStyle w:val="NoSpacing"/>
      </w:pPr>
    </w:p>
    <w:p w14:paraId="5F5B970B" w14:textId="77777777" w:rsidR="00365CC9" w:rsidRDefault="00C270CB">
      <w:pPr>
        <w:pStyle w:val="NoSpacing"/>
        <w:rPr>
          <w:b/>
        </w:rPr>
      </w:pPr>
      <w:r>
        <w:rPr>
          <w:b/>
        </w:rPr>
        <w:t>Definition of Done</w:t>
      </w:r>
    </w:p>
    <w:p w14:paraId="57BE79EE" w14:textId="77777777" w:rsidR="00365CC9" w:rsidRDefault="00C270CB">
      <w:pPr>
        <w:pStyle w:val="NoSpacing"/>
      </w:pPr>
      <w:r>
        <w:t>[ ] Write a summary of the test, including pictures, a description of what was tested, the outcome of the test, who participated, and a list of our industry partners</w:t>
      </w:r>
    </w:p>
    <w:p w14:paraId="41587FBE" w14:textId="77777777" w:rsidR="00365CC9" w:rsidRDefault="00C270CB">
      <w:pPr>
        <w:pStyle w:val="NoSpacing"/>
        <w:rPr>
          <w:rFonts w:asciiTheme="minorHAnsi" w:hAnsiTheme="minorHAnsi" w:cstheme="minorHAnsi"/>
        </w:rPr>
      </w:pPr>
      <w:r>
        <w:t>[ ] Create some slides about the test</w:t>
      </w:r>
    </w:p>
    <w:p w14:paraId="7B298585" w14:textId="77777777" w:rsidR="00365CC9" w:rsidRDefault="00365CC9">
      <w:pPr>
        <w:pStyle w:val="NoSpacing"/>
      </w:pPr>
    </w:p>
    <w:p w14:paraId="02F435EF" w14:textId="77777777" w:rsidR="00365CC9" w:rsidRDefault="00C270CB">
      <w:pPr>
        <w:rPr>
          <w:rFonts w:cstheme="minorHAnsi"/>
          <w:b/>
          <w:bCs/>
          <w:color w:val="000000"/>
        </w:rPr>
      </w:pPr>
      <w:r>
        <w:rPr>
          <w:rFonts w:cstheme="minorHAnsi"/>
          <w:b/>
          <w:bCs/>
          <w:color w:val="000000"/>
        </w:rPr>
        <w:t>Notes</w:t>
      </w:r>
    </w:p>
    <w:p w14:paraId="6DC5B39D"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54FC837" w14:textId="77777777">
        <w:trPr>
          <w:trHeight w:val="224"/>
        </w:trPr>
        <w:tc>
          <w:tcPr>
            <w:tcW w:w="9576" w:type="dxa"/>
            <w:tcBorders>
              <w:left w:val="nil"/>
              <w:bottom w:val="nil"/>
              <w:right w:val="nil"/>
            </w:tcBorders>
            <w:shd w:val="clear" w:color="auto" w:fill="auto"/>
          </w:tcPr>
          <w:p w14:paraId="54888B2B" w14:textId="77777777" w:rsidR="00365CC9" w:rsidRDefault="00365CC9"/>
        </w:tc>
      </w:tr>
    </w:tbl>
    <w:p w14:paraId="30C0A66C" w14:textId="77777777" w:rsidR="00365CC9" w:rsidRDefault="00365CC9"/>
    <w:p w14:paraId="69BD38CD" w14:textId="77777777" w:rsidR="00365CC9" w:rsidRDefault="00C270CB">
      <w:r>
        <w:br w:type="page"/>
      </w:r>
    </w:p>
    <w:p w14:paraId="1B38F9D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5 – Find software for managing user stories</w:t>
      </w:r>
    </w:p>
    <w:p w14:paraId="73D4D5F6" w14:textId="77777777" w:rsidR="00365CC9" w:rsidRDefault="00365CC9">
      <w:pPr>
        <w:pStyle w:val="NoSpacing"/>
        <w:rPr>
          <w:b/>
        </w:rPr>
      </w:pPr>
    </w:p>
    <w:p w14:paraId="4721350E" w14:textId="77777777" w:rsidR="00365CC9" w:rsidRDefault="00C270CB">
      <w:pPr>
        <w:pStyle w:val="NoSpacing"/>
        <w:rPr>
          <w:b/>
        </w:rPr>
      </w:pPr>
      <w:r>
        <w:rPr>
          <w:b/>
        </w:rPr>
        <w:t>Content</w:t>
      </w:r>
    </w:p>
    <w:p w14:paraId="5FFD2922" w14:textId="77777777" w:rsidR="00365CC9" w:rsidRDefault="00C270CB">
      <w:pPr>
        <w:pStyle w:val="NoSpacing"/>
      </w:pPr>
      <w:r>
        <w:t>As a member of the LARI team, I would like to investigate software for managing user stories.</w:t>
      </w:r>
    </w:p>
    <w:p w14:paraId="0E1FEF65" w14:textId="77777777" w:rsidR="00365CC9" w:rsidRDefault="00365CC9">
      <w:pPr>
        <w:pStyle w:val="NoSpacing"/>
      </w:pPr>
    </w:p>
    <w:p w14:paraId="7A2FBAB2" w14:textId="77777777" w:rsidR="00365CC9" w:rsidRDefault="00C270CB">
      <w:pPr>
        <w:pStyle w:val="NoSpacing"/>
        <w:rPr>
          <w:b/>
        </w:rPr>
      </w:pPr>
      <w:r>
        <w:rPr>
          <w:b/>
        </w:rPr>
        <w:t>Definition of Done</w:t>
      </w:r>
    </w:p>
    <w:p w14:paraId="141A4A09" w14:textId="77777777" w:rsidR="00365CC9" w:rsidRDefault="00C270CB">
      <w:pPr>
        <w:pStyle w:val="NoSpacing"/>
      </w:pPr>
      <w:r>
        <w:t>[ ] Understand current user stories system. Look at \\AFSL\UserStories\user_stories.docx and \\AFSL\UserStories\user_stories.xlsx.</w:t>
      </w:r>
    </w:p>
    <w:p w14:paraId="4F96E90D" w14:textId="77777777" w:rsidR="00365CC9" w:rsidRDefault="00C270CB">
      <w:pPr>
        <w:pStyle w:val="NoSpacing"/>
      </w:pPr>
      <w:r>
        <w:t>[ ] Create spreadsheet for comparing different pieces of software (free or not free, mobile integration, administrative features, general features, etc.).</w:t>
      </w:r>
    </w:p>
    <w:p w14:paraId="6B7770E3" w14:textId="77777777" w:rsidR="00365CC9" w:rsidRDefault="00C270CB">
      <w:pPr>
        <w:pStyle w:val="NoSpacing"/>
      </w:pPr>
      <w:r>
        <w:t>[ ] Present findings during a meeting and decide on a piece of software, or decide if we need to continue searching for other options.</w:t>
      </w:r>
    </w:p>
    <w:p w14:paraId="60329426" w14:textId="77777777" w:rsidR="00365CC9" w:rsidRDefault="00C270CB">
      <w:pPr>
        <w:pStyle w:val="NoSpacing"/>
      </w:pPr>
      <w:r>
        <w:t>[ ] Create migration plan and present it at a meeting for adjustments.</w:t>
      </w:r>
    </w:p>
    <w:p w14:paraId="0F6A4E00" w14:textId="77777777" w:rsidR="00365CC9" w:rsidRDefault="00365CC9">
      <w:pPr>
        <w:pStyle w:val="NoSpacing"/>
      </w:pPr>
    </w:p>
    <w:p w14:paraId="7C3F0174" w14:textId="77777777" w:rsidR="00365CC9" w:rsidRDefault="00C270CB">
      <w:pPr>
        <w:rPr>
          <w:rFonts w:cstheme="minorHAnsi"/>
          <w:b/>
          <w:bCs/>
          <w:color w:val="000000"/>
        </w:rPr>
      </w:pPr>
      <w:r>
        <w:rPr>
          <w:rFonts w:cstheme="minorHAnsi"/>
          <w:b/>
          <w:bCs/>
          <w:color w:val="000000"/>
        </w:rPr>
        <w:t>Notes</w:t>
      </w:r>
    </w:p>
    <w:p w14:paraId="1827CCD5" w14:textId="77777777" w:rsidR="00365CC9" w:rsidRDefault="00C270CB">
      <w:pPr>
        <w:numPr>
          <w:ilvl w:val="0"/>
          <w:numId w:val="2"/>
        </w:numPr>
        <w:textAlignment w:val="baseline"/>
        <w:rPr>
          <w:rFonts w:cs="Arial"/>
          <w:color w:val="000000"/>
        </w:rPr>
      </w:pPr>
      <w:r>
        <w:rPr>
          <w:rFonts w:cs="Arial"/>
          <w:color w:val="000000"/>
        </w:rPr>
        <w:t>Ideally, we want software that is free for new lab member to install and use.</w:t>
      </w:r>
    </w:p>
    <w:p w14:paraId="49E9CD70" w14:textId="77777777" w:rsidR="00365CC9" w:rsidRDefault="00C270CB">
      <w:pPr>
        <w:numPr>
          <w:ilvl w:val="0"/>
          <w:numId w:val="2"/>
        </w:numPr>
        <w:textAlignment w:val="baseline"/>
        <w:rPr>
          <w:rFonts w:cs="Arial"/>
          <w:color w:val="000000"/>
        </w:rPr>
      </w:pPr>
      <w:r>
        <w:rPr>
          <w:rFonts w:cs="Arial"/>
          <w:color w:val="000000"/>
        </w:rPr>
        <w:t>Make sure to analyze how frequently a piece software is updated. The more frequently a piece of software is updated, the more we can rely on it working in the future.</w:t>
      </w:r>
    </w:p>
    <w:p w14:paraId="297B1529" w14:textId="77777777" w:rsidR="00365CC9" w:rsidRDefault="00C270CB">
      <w:pPr>
        <w:numPr>
          <w:ilvl w:val="0"/>
          <w:numId w:val="2"/>
        </w:numPr>
        <w:textAlignment w:val="baseline"/>
        <w:rPr>
          <w:rFonts w:cs="Arial"/>
          <w:color w:val="000000"/>
        </w:rPr>
      </w:pPr>
      <w:r>
        <w:rPr>
          <w:rFonts w:cs="Arial"/>
          <w:color w:val="000000"/>
        </w:rPr>
        <w:t>Migration plan includes how the software will be hosted and administrated, and possibly how we might transfer old user stories over (the latter is not necessary though).</w:t>
      </w:r>
    </w:p>
    <w:p w14:paraId="71E786B4" w14:textId="77777777" w:rsidR="00365CC9" w:rsidRDefault="00C270CB">
      <w:pPr>
        <w:numPr>
          <w:ilvl w:val="0"/>
          <w:numId w:val="2"/>
        </w:numPr>
        <w:textAlignment w:val="baseline"/>
        <w:rPr>
          <w:rFonts w:cs="Arial"/>
          <w:color w:val="000000"/>
        </w:rPr>
      </w:pPr>
      <w:r>
        <w:rPr>
          <w:rFonts w:cs="Arial"/>
          <w:color w:val="000000"/>
        </w:rPr>
        <w:t>Actual migration will be a separate user story.</w:t>
      </w:r>
    </w:p>
    <w:p w14:paraId="5A27AC2A" w14:textId="77777777" w:rsidR="00365CC9" w:rsidRDefault="00365CC9"/>
    <w:p w14:paraId="3F049C01" w14:textId="77777777" w:rsidR="00365CC9" w:rsidRDefault="00C270CB">
      <w:r>
        <w:br w:type="page"/>
      </w:r>
    </w:p>
    <w:p w14:paraId="2EE1968D"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6 – Convert lab's GitHub account to an organization</w:t>
      </w:r>
    </w:p>
    <w:p w14:paraId="1F595DF1" w14:textId="77777777" w:rsidR="00365CC9" w:rsidRDefault="00365CC9">
      <w:pPr>
        <w:pStyle w:val="NoSpacing"/>
        <w:rPr>
          <w:b/>
        </w:rPr>
      </w:pPr>
    </w:p>
    <w:p w14:paraId="42759B4D" w14:textId="77777777" w:rsidR="00365CC9" w:rsidRDefault="00C270CB">
      <w:pPr>
        <w:pStyle w:val="NoSpacing"/>
        <w:rPr>
          <w:b/>
        </w:rPr>
      </w:pPr>
      <w:r>
        <w:rPr>
          <w:b/>
        </w:rPr>
        <w:t>Content</w:t>
      </w:r>
    </w:p>
    <w:p w14:paraId="34D3AE04" w14:textId="77777777" w:rsidR="00365CC9" w:rsidRDefault="00C270CB">
      <w:pPr>
        <w:pStyle w:val="NoSpacing"/>
      </w:pPr>
      <w:r>
        <w:t>As a lab member, I would like to convert the uwafsl GitHub account to an organization.</w:t>
      </w:r>
    </w:p>
    <w:p w14:paraId="37C7AF83" w14:textId="77777777" w:rsidR="00365CC9" w:rsidRDefault="00365CC9">
      <w:pPr>
        <w:pStyle w:val="NoSpacing"/>
      </w:pPr>
    </w:p>
    <w:p w14:paraId="02A50930" w14:textId="77777777" w:rsidR="00365CC9" w:rsidRDefault="00C270CB">
      <w:pPr>
        <w:pStyle w:val="NoSpacing"/>
        <w:rPr>
          <w:b/>
        </w:rPr>
      </w:pPr>
      <w:r>
        <w:rPr>
          <w:b/>
        </w:rPr>
        <w:t>Definition of Done</w:t>
      </w:r>
    </w:p>
    <w:p w14:paraId="105E2CB0" w14:textId="77777777" w:rsidR="00365CC9" w:rsidRDefault="00C270CB">
      <w:pPr>
        <w:pStyle w:val="NoSpacing"/>
      </w:pPr>
      <w:r>
        <w:t>[ ] Convert uwafsl to an organization.</w:t>
      </w:r>
    </w:p>
    <w:p w14:paraId="07E522E7" w14:textId="77777777" w:rsidR="00365CC9" w:rsidRDefault="00C270CB">
      <w:pPr>
        <w:pStyle w:val="NoSpacing"/>
      </w:pPr>
      <w:r>
        <w:t>[ ] Assign organization owners.</w:t>
      </w:r>
    </w:p>
    <w:p w14:paraId="7C789C8E" w14:textId="77777777" w:rsidR="00365CC9" w:rsidRDefault="00C270CB">
      <w:pPr>
        <w:pStyle w:val="NoSpacing"/>
      </w:pPr>
      <w:r>
        <w:t>[ ] Add all lab’s software developers as members.</w:t>
      </w:r>
    </w:p>
    <w:p w14:paraId="3A1AECF8" w14:textId="77777777" w:rsidR="00365CC9" w:rsidRDefault="00C270CB">
      <w:pPr>
        <w:pStyle w:val="NoSpacing"/>
      </w:pPr>
      <w:r>
        <w:t>[ ] Update new member orientation.</w:t>
      </w:r>
    </w:p>
    <w:p w14:paraId="3601C9D3" w14:textId="77777777" w:rsidR="00365CC9" w:rsidRDefault="00C270CB">
      <w:r>
        <w:br w:type="page"/>
      </w:r>
    </w:p>
    <w:p w14:paraId="7DA8746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7 – Assess 3DRSoloSTF (copy)</w:t>
      </w:r>
    </w:p>
    <w:p w14:paraId="42874C18" w14:textId="77777777" w:rsidR="00365CC9" w:rsidRDefault="00365CC9">
      <w:pPr>
        <w:pStyle w:val="NoSpacing"/>
        <w:rPr>
          <w:b/>
        </w:rPr>
      </w:pPr>
    </w:p>
    <w:p w14:paraId="5B7F0E1B" w14:textId="77777777" w:rsidR="00365CC9" w:rsidRDefault="00C270CB">
      <w:pPr>
        <w:pStyle w:val="NoSpacing"/>
        <w:rPr>
          <w:b/>
        </w:rPr>
      </w:pPr>
      <w:r>
        <w:rPr>
          <w:b/>
        </w:rPr>
        <w:t>Content</w:t>
      </w:r>
    </w:p>
    <w:p w14:paraId="344D1666" w14:textId="77777777" w:rsidR="00365CC9" w:rsidRDefault="00C270CB">
      <w:pPr>
        <w:pStyle w:val="NoSpacing"/>
      </w:pPr>
      <w:r>
        <w:t>Copy of user story 2487.</w:t>
      </w:r>
    </w:p>
    <w:p w14:paraId="0C6112D0" w14:textId="77777777" w:rsidR="00365CC9" w:rsidRDefault="00365CC9">
      <w:pPr>
        <w:pStyle w:val="NoSpacing"/>
      </w:pPr>
    </w:p>
    <w:p w14:paraId="031B5B2E" w14:textId="77777777" w:rsidR="00365CC9" w:rsidRDefault="00C270CB">
      <w:pPr>
        <w:pStyle w:val="NoSpacing"/>
        <w:rPr>
          <w:b/>
        </w:rPr>
      </w:pPr>
      <w:r>
        <w:rPr>
          <w:b/>
        </w:rPr>
        <w:t>Definition of Done</w:t>
      </w:r>
    </w:p>
    <w:p w14:paraId="4B85AE3B" w14:textId="77777777" w:rsidR="00365CC9" w:rsidRDefault="00C270CB">
      <w:pPr>
        <w:pStyle w:val="NoSpacing"/>
      </w:pPr>
      <w:r>
        <w:t>Copy of definition of done from user story 2487.</w:t>
      </w:r>
    </w:p>
    <w:p w14:paraId="6279E1F4" w14:textId="77777777" w:rsidR="00365CC9" w:rsidRDefault="00C270CB">
      <w:r>
        <w:br w:type="page"/>
      </w:r>
    </w:p>
    <w:p w14:paraId="78DE3A4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8 – Pix4D Analysis, 6/29/18</w:t>
      </w:r>
    </w:p>
    <w:p w14:paraId="006EEAE6" w14:textId="77777777" w:rsidR="00365CC9" w:rsidRDefault="00365CC9">
      <w:pPr>
        <w:pStyle w:val="NoSpacing"/>
        <w:rPr>
          <w:b/>
        </w:rPr>
      </w:pPr>
    </w:p>
    <w:p w14:paraId="3A362E15" w14:textId="77777777" w:rsidR="00365CC9" w:rsidRDefault="00C270CB">
      <w:pPr>
        <w:pStyle w:val="NoSpacing"/>
        <w:rPr>
          <w:b/>
        </w:rPr>
      </w:pPr>
      <w:r>
        <w:rPr>
          <w:b/>
        </w:rPr>
        <w:t>Content</w:t>
      </w:r>
    </w:p>
    <w:p w14:paraId="4B929BC5" w14:textId="77777777" w:rsidR="00365CC9" w:rsidRDefault="00C270CB">
      <w:pPr>
        <w:pStyle w:val="NoSpacing"/>
      </w:pPr>
      <w:r>
        <w:t>As a member of the Mapping team, I would like to analyze the data gathered from the 6/29/18 flight test in Pix4D.</w:t>
      </w:r>
    </w:p>
    <w:p w14:paraId="526EA616" w14:textId="77777777" w:rsidR="00365CC9" w:rsidRDefault="00365CC9">
      <w:pPr>
        <w:pStyle w:val="NoSpacing"/>
      </w:pPr>
    </w:p>
    <w:p w14:paraId="79E68BCE" w14:textId="77777777" w:rsidR="00365CC9" w:rsidRDefault="00C270CB">
      <w:pPr>
        <w:pStyle w:val="NoSpacing"/>
        <w:rPr>
          <w:b/>
        </w:rPr>
      </w:pPr>
      <w:r>
        <w:rPr>
          <w:b/>
        </w:rPr>
        <w:t>Definition of Done</w:t>
      </w:r>
    </w:p>
    <w:p w14:paraId="1C8E5AAB" w14:textId="77777777" w:rsidR="00365CC9" w:rsidRDefault="00C270CB">
      <w:pPr>
        <w:pStyle w:val="NoSpacing"/>
      </w:pPr>
      <w:r>
        <w:t>[ ] Process the images from all flights where data was gathered in Pix4D, and generate 3D models</w:t>
      </w:r>
    </w:p>
    <w:p w14:paraId="1C391D47" w14:textId="77777777" w:rsidR="00365CC9" w:rsidRDefault="00C270CB">
      <w:pPr>
        <w:pStyle w:val="NoSpacing"/>
      </w:pPr>
      <w:r>
        <w:t>[ ] Perform volume calculations on the boxes, and on sections of clipped grass, and determine the accuracy of these calculations</w:t>
      </w:r>
    </w:p>
    <w:p w14:paraId="5624E763" w14:textId="77777777" w:rsidR="00365CC9" w:rsidRDefault="00C270CB">
      <w:pPr>
        <w:pStyle w:val="NoSpacing"/>
      </w:pPr>
      <w:r>
        <w:t>[ ] Determine the effectiveness of each of the different flight paths tested in terms of the accuracy of the resultant volume and grass height measurements</w:t>
      </w:r>
    </w:p>
    <w:p w14:paraId="60CD9C73" w14:textId="77777777" w:rsidR="00365CC9" w:rsidRDefault="00C270CB">
      <w:pPr>
        <w:pStyle w:val="NoSpacing"/>
        <w:rPr>
          <w:rFonts w:asciiTheme="minorHAnsi" w:hAnsiTheme="minorHAnsi" w:cstheme="minorHAnsi"/>
        </w:rPr>
      </w:pPr>
      <w:r>
        <w:t>[ ] Produce recommendations for improving the results from the next flight test</w:t>
      </w:r>
    </w:p>
    <w:p w14:paraId="4AF7DFAA" w14:textId="77777777" w:rsidR="00365CC9" w:rsidRDefault="00365CC9">
      <w:pPr>
        <w:pStyle w:val="NoSpacing"/>
      </w:pPr>
    </w:p>
    <w:p w14:paraId="224C4836" w14:textId="77777777" w:rsidR="00365CC9" w:rsidRDefault="00C270CB">
      <w:pPr>
        <w:rPr>
          <w:rFonts w:cstheme="minorHAnsi"/>
          <w:b/>
          <w:bCs/>
          <w:color w:val="000000"/>
        </w:rPr>
      </w:pPr>
      <w:r>
        <w:rPr>
          <w:rFonts w:cstheme="minorHAnsi"/>
          <w:b/>
          <w:bCs/>
          <w:color w:val="000000"/>
        </w:rPr>
        <w:t>Notes</w:t>
      </w:r>
    </w:p>
    <w:p w14:paraId="637B161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8314DA8" w14:textId="77777777">
        <w:trPr>
          <w:trHeight w:val="224"/>
        </w:trPr>
        <w:tc>
          <w:tcPr>
            <w:tcW w:w="9576" w:type="dxa"/>
            <w:tcBorders>
              <w:left w:val="nil"/>
              <w:bottom w:val="nil"/>
              <w:right w:val="nil"/>
            </w:tcBorders>
            <w:shd w:val="clear" w:color="auto" w:fill="auto"/>
          </w:tcPr>
          <w:p w14:paraId="040B1500" w14:textId="77777777" w:rsidR="00365CC9" w:rsidRDefault="00365CC9"/>
        </w:tc>
      </w:tr>
    </w:tbl>
    <w:p w14:paraId="567D09C2" w14:textId="77777777" w:rsidR="00365CC9" w:rsidRDefault="00365CC9"/>
    <w:p w14:paraId="15EC4E9E" w14:textId="77777777" w:rsidR="00365CC9" w:rsidRDefault="00C270CB">
      <w:r>
        <w:br w:type="page"/>
      </w:r>
    </w:p>
    <w:p w14:paraId="2590AF8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59 – Pix4D Analysis, 6/29/18 (copy)</w:t>
      </w:r>
    </w:p>
    <w:p w14:paraId="3AAACDB9" w14:textId="77777777" w:rsidR="00365CC9" w:rsidRDefault="00365CC9">
      <w:pPr>
        <w:pStyle w:val="NoSpacing"/>
        <w:rPr>
          <w:b/>
        </w:rPr>
      </w:pPr>
    </w:p>
    <w:p w14:paraId="45A2F977" w14:textId="77777777" w:rsidR="00365CC9" w:rsidRDefault="00C270CB">
      <w:pPr>
        <w:pStyle w:val="NoSpacing"/>
        <w:rPr>
          <w:b/>
        </w:rPr>
      </w:pPr>
      <w:r>
        <w:rPr>
          <w:b/>
        </w:rPr>
        <w:t>Content</w:t>
      </w:r>
    </w:p>
    <w:p w14:paraId="18491A1B" w14:textId="77777777" w:rsidR="00365CC9" w:rsidRDefault="00C270CB">
      <w:pPr>
        <w:pStyle w:val="NoSpacing"/>
      </w:pPr>
      <w:r>
        <w:t>Copy of user story 2558.</w:t>
      </w:r>
    </w:p>
    <w:p w14:paraId="477B4969" w14:textId="77777777" w:rsidR="00365CC9" w:rsidRDefault="00365CC9">
      <w:pPr>
        <w:pStyle w:val="NoSpacing"/>
      </w:pPr>
    </w:p>
    <w:p w14:paraId="5FBC258C" w14:textId="77777777" w:rsidR="00365CC9" w:rsidRDefault="00C270CB">
      <w:pPr>
        <w:pStyle w:val="NoSpacing"/>
        <w:rPr>
          <w:b/>
        </w:rPr>
      </w:pPr>
      <w:r>
        <w:rPr>
          <w:b/>
        </w:rPr>
        <w:t>Definition of Done</w:t>
      </w:r>
    </w:p>
    <w:p w14:paraId="4FF954FC" w14:textId="77777777" w:rsidR="00365CC9" w:rsidRDefault="00C270CB">
      <w:pPr>
        <w:pStyle w:val="NoSpacing"/>
        <w:rPr>
          <w:rFonts w:asciiTheme="minorHAnsi" w:hAnsiTheme="minorHAnsi" w:cstheme="minorHAnsi"/>
        </w:rPr>
      </w:pPr>
      <w:r>
        <w:t>Copy of definition of done from user story 2558.</w:t>
      </w:r>
    </w:p>
    <w:p w14:paraId="2B3E1B51" w14:textId="77777777" w:rsidR="00365CC9" w:rsidRDefault="00365CC9">
      <w:pPr>
        <w:pStyle w:val="NoSpacing"/>
      </w:pPr>
    </w:p>
    <w:p w14:paraId="08AACF1E" w14:textId="77777777" w:rsidR="00365CC9" w:rsidRDefault="00C270CB">
      <w:pPr>
        <w:rPr>
          <w:rFonts w:cstheme="minorHAnsi"/>
          <w:b/>
          <w:bCs/>
          <w:color w:val="000000"/>
        </w:rPr>
      </w:pPr>
      <w:r>
        <w:rPr>
          <w:rFonts w:cstheme="minorHAnsi"/>
          <w:b/>
          <w:bCs/>
          <w:color w:val="000000"/>
        </w:rPr>
        <w:t>Notes</w:t>
      </w:r>
    </w:p>
    <w:p w14:paraId="1BD85977"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A7840A1" w14:textId="77777777">
        <w:trPr>
          <w:trHeight w:val="224"/>
        </w:trPr>
        <w:tc>
          <w:tcPr>
            <w:tcW w:w="9576" w:type="dxa"/>
            <w:tcBorders>
              <w:left w:val="nil"/>
              <w:bottom w:val="nil"/>
              <w:right w:val="nil"/>
            </w:tcBorders>
            <w:shd w:val="clear" w:color="auto" w:fill="auto"/>
          </w:tcPr>
          <w:p w14:paraId="55ECDA1C" w14:textId="77777777" w:rsidR="00365CC9" w:rsidRDefault="00365CC9"/>
        </w:tc>
      </w:tr>
    </w:tbl>
    <w:p w14:paraId="7254663C" w14:textId="77777777" w:rsidR="00365CC9" w:rsidRDefault="00365CC9"/>
    <w:p w14:paraId="2AE2EE7B" w14:textId="77777777" w:rsidR="00365CC9" w:rsidRDefault="00C270CB">
      <w:r>
        <w:br w:type="page"/>
      </w:r>
    </w:p>
    <w:p w14:paraId="5EE3A0B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60 – Repair silver 4s battery connector</w:t>
      </w:r>
    </w:p>
    <w:p w14:paraId="5D98DFD2" w14:textId="77777777" w:rsidR="00365CC9" w:rsidRDefault="00365CC9">
      <w:pPr>
        <w:pStyle w:val="NoSpacing"/>
        <w:rPr>
          <w:b/>
        </w:rPr>
      </w:pPr>
    </w:p>
    <w:p w14:paraId="4CCF719A" w14:textId="77777777" w:rsidR="00365CC9" w:rsidRDefault="00C270CB">
      <w:pPr>
        <w:pStyle w:val="NoSpacing"/>
        <w:rPr>
          <w:b/>
        </w:rPr>
      </w:pPr>
      <w:r>
        <w:rPr>
          <w:b/>
        </w:rPr>
        <w:t>Content</w:t>
      </w:r>
    </w:p>
    <w:p w14:paraId="4D45F384" w14:textId="77777777" w:rsidR="00365CC9" w:rsidRDefault="00C270CB">
      <w:pPr>
        <w:pStyle w:val="NoSpacing"/>
      </w:pPr>
      <w:r>
        <w:t>As a lab member, I would like to repair the connector on the silver 4s battery.</w:t>
      </w:r>
    </w:p>
    <w:p w14:paraId="0F9BEF3D" w14:textId="77777777" w:rsidR="00365CC9" w:rsidRDefault="00365CC9">
      <w:pPr>
        <w:pStyle w:val="NoSpacing"/>
      </w:pPr>
    </w:p>
    <w:p w14:paraId="6C35BA4B" w14:textId="77777777" w:rsidR="00365CC9" w:rsidRDefault="00C270CB">
      <w:pPr>
        <w:pStyle w:val="NoSpacing"/>
        <w:rPr>
          <w:b/>
        </w:rPr>
      </w:pPr>
      <w:r>
        <w:rPr>
          <w:b/>
        </w:rPr>
        <w:t>Definition of Done</w:t>
      </w:r>
    </w:p>
    <w:p w14:paraId="6438C5DB" w14:textId="77777777" w:rsidR="00365CC9" w:rsidRDefault="00C270CB">
      <w:pPr>
        <w:pStyle w:val="NoSpacing"/>
        <w:rPr>
          <w:rFonts w:asciiTheme="minorHAnsi" w:hAnsiTheme="minorHAnsi" w:cstheme="minorHAnsi"/>
        </w:rPr>
      </w:pPr>
      <w:r>
        <w:t>[X] Solder a new adapter from the XT90 on the battery to the XT60 used on the aircraft.</w:t>
      </w:r>
    </w:p>
    <w:p w14:paraId="710B5113" w14:textId="77777777" w:rsidR="00365CC9" w:rsidRDefault="00365CC9">
      <w:pPr>
        <w:pStyle w:val="NoSpacing"/>
      </w:pPr>
    </w:p>
    <w:p w14:paraId="5A324308" w14:textId="77777777" w:rsidR="00365CC9" w:rsidRDefault="00C270CB">
      <w:pPr>
        <w:rPr>
          <w:rFonts w:cstheme="minorHAnsi"/>
          <w:b/>
          <w:bCs/>
          <w:color w:val="000000"/>
        </w:rPr>
      </w:pPr>
      <w:r>
        <w:rPr>
          <w:rFonts w:cstheme="minorHAnsi"/>
          <w:b/>
          <w:bCs/>
          <w:color w:val="000000"/>
        </w:rPr>
        <w:t>Notes</w:t>
      </w:r>
    </w:p>
    <w:p w14:paraId="554270E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182AD98" w14:textId="77777777">
        <w:trPr>
          <w:trHeight w:val="224"/>
        </w:trPr>
        <w:tc>
          <w:tcPr>
            <w:tcW w:w="9576" w:type="dxa"/>
            <w:tcBorders>
              <w:left w:val="nil"/>
              <w:bottom w:val="nil"/>
              <w:right w:val="nil"/>
            </w:tcBorders>
            <w:shd w:val="clear" w:color="auto" w:fill="auto"/>
          </w:tcPr>
          <w:p w14:paraId="70F3514B" w14:textId="77777777" w:rsidR="00365CC9" w:rsidRDefault="00365CC9"/>
        </w:tc>
      </w:tr>
    </w:tbl>
    <w:p w14:paraId="4D4A8A18" w14:textId="77777777" w:rsidR="00365CC9" w:rsidRDefault="00365CC9"/>
    <w:p w14:paraId="3FA08772" w14:textId="77777777" w:rsidR="00365CC9" w:rsidRDefault="00C270CB">
      <w:r>
        <w:br w:type="page"/>
      </w:r>
    </w:p>
    <w:p w14:paraId="0C78FA42"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61 – General fleet maintenance tasks</w:t>
      </w:r>
    </w:p>
    <w:p w14:paraId="1825614A" w14:textId="77777777" w:rsidR="00365CC9" w:rsidRDefault="00365CC9">
      <w:pPr>
        <w:pStyle w:val="NoSpacing"/>
        <w:rPr>
          <w:b/>
        </w:rPr>
      </w:pPr>
    </w:p>
    <w:p w14:paraId="6D1206E8" w14:textId="77777777" w:rsidR="00365CC9" w:rsidRDefault="00C270CB">
      <w:pPr>
        <w:pStyle w:val="NoSpacing"/>
        <w:rPr>
          <w:b/>
        </w:rPr>
      </w:pPr>
      <w:r>
        <w:rPr>
          <w:b/>
        </w:rPr>
        <w:t>Content</w:t>
      </w:r>
    </w:p>
    <w:p w14:paraId="679FE6DE" w14:textId="77777777" w:rsidR="00365CC9" w:rsidRDefault="00C270CB">
      <w:pPr>
        <w:pStyle w:val="NoSpacing"/>
      </w:pPr>
      <w:r>
        <w:t>As a lab member, I would like to perform various routine maintenance tasks on the fleet.</w:t>
      </w:r>
    </w:p>
    <w:p w14:paraId="7C68C4C3" w14:textId="77777777" w:rsidR="00365CC9" w:rsidRDefault="00365CC9">
      <w:pPr>
        <w:pStyle w:val="NoSpacing"/>
      </w:pPr>
    </w:p>
    <w:p w14:paraId="5A515F2E" w14:textId="77777777" w:rsidR="00365CC9" w:rsidRDefault="00C270CB">
      <w:pPr>
        <w:pStyle w:val="NoSpacing"/>
        <w:rPr>
          <w:b/>
        </w:rPr>
      </w:pPr>
      <w:r>
        <w:rPr>
          <w:b/>
        </w:rPr>
        <w:t>Definition of Done</w:t>
      </w:r>
    </w:p>
    <w:p w14:paraId="7EBD48BD" w14:textId="77777777" w:rsidR="00365CC9" w:rsidRDefault="00C270CB">
      <w:pPr>
        <w:pStyle w:val="NoSpacing"/>
      </w:pPr>
      <w:r>
        <w:t>[X] Identify which 3DR Solo propellers go on which motors, and label them</w:t>
      </w:r>
    </w:p>
    <w:p w14:paraId="3E9C837B" w14:textId="77777777" w:rsidR="00365CC9" w:rsidRDefault="00C270CB">
      <w:pPr>
        <w:pStyle w:val="NoSpacing"/>
      </w:pPr>
      <w:r>
        <w:t>[X] Verify all transmitter switches are labeled correctly</w:t>
      </w:r>
    </w:p>
    <w:p w14:paraId="156CD33D" w14:textId="77777777" w:rsidR="00365CC9" w:rsidRDefault="00C270CB">
      <w:pPr>
        <w:pStyle w:val="NoSpacing"/>
      </w:pPr>
      <w:r>
        <w:t>[X] Sort the parts in the Finwing Sabre box</w:t>
      </w:r>
    </w:p>
    <w:p w14:paraId="0AF07E91" w14:textId="77777777" w:rsidR="00365CC9" w:rsidRDefault="00C270CB">
      <w:pPr>
        <w:pStyle w:val="NoSpacing"/>
      </w:pPr>
      <w:r>
        <w:tab/>
        <w:t>[X] Return parts that are useful for the whole fleet to RC Large or Medium</w:t>
      </w:r>
    </w:p>
    <w:p w14:paraId="47342504" w14:textId="77777777" w:rsidR="00365CC9" w:rsidRDefault="00C270CB">
      <w:pPr>
        <w:pStyle w:val="NoSpacing"/>
      </w:pPr>
      <w:r>
        <w:tab/>
        <w:t>[X] Store the spare Finwing horizontal and vertical stabilizers</w:t>
      </w:r>
    </w:p>
    <w:p w14:paraId="367CE7F7" w14:textId="77777777" w:rsidR="00365CC9" w:rsidRDefault="00365CC9">
      <w:pPr>
        <w:pStyle w:val="NoSpacing"/>
        <w:rPr>
          <w:rFonts w:asciiTheme="minorHAnsi" w:hAnsiTheme="minorHAnsi" w:cstheme="minorHAnsi"/>
        </w:rPr>
      </w:pPr>
    </w:p>
    <w:p w14:paraId="70DBBC94" w14:textId="77777777" w:rsidR="00365CC9" w:rsidRDefault="00365CC9">
      <w:pPr>
        <w:pStyle w:val="NoSpacing"/>
      </w:pPr>
    </w:p>
    <w:p w14:paraId="38DE6F67" w14:textId="77777777" w:rsidR="00365CC9" w:rsidRDefault="00C270CB">
      <w:pPr>
        <w:rPr>
          <w:rFonts w:cstheme="minorHAnsi"/>
          <w:b/>
          <w:bCs/>
          <w:color w:val="000000"/>
        </w:rPr>
      </w:pPr>
      <w:r>
        <w:rPr>
          <w:rFonts w:cstheme="minorHAnsi"/>
          <w:b/>
          <w:bCs/>
          <w:color w:val="000000"/>
        </w:rPr>
        <w:t>Notes</w:t>
      </w:r>
    </w:p>
    <w:p w14:paraId="4864A32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4BC04A2" w14:textId="77777777">
        <w:trPr>
          <w:trHeight w:val="224"/>
        </w:trPr>
        <w:tc>
          <w:tcPr>
            <w:tcW w:w="9576" w:type="dxa"/>
            <w:tcBorders>
              <w:left w:val="nil"/>
              <w:bottom w:val="nil"/>
              <w:right w:val="nil"/>
            </w:tcBorders>
            <w:shd w:val="clear" w:color="auto" w:fill="auto"/>
          </w:tcPr>
          <w:p w14:paraId="57D3D5C0" w14:textId="77777777" w:rsidR="00365CC9" w:rsidRDefault="00365CC9"/>
        </w:tc>
      </w:tr>
    </w:tbl>
    <w:p w14:paraId="6C0AAB8B" w14:textId="77777777" w:rsidR="00365CC9" w:rsidRDefault="00365CC9"/>
    <w:p w14:paraId="7063D487" w14:textId="77777777" w:rsidR="00365CC9" w:rsidRDefault="00C270CB">
      <w:r>
        <w:br w:type="page"/>
      </w:r>
    </w:p>
    <w:p w14:paraId="40DD2193" w14:textId="77777777" w:rsidR="00365CC9" w:rsidRDefault="00C270CB">
      <w:pPr>
        <w:pStyle w:val="Heading2"/>
      </w:pPr>
      <w:r>
        <w:lastRenderedPageBreak/>
        <w:t>2562 – Perforce Visual Client (copy)</w:t>
      </w:r>
    </w:p>
    <w:p w14:paraId="7E5DD8D8" w14:textId="77777777" w:rsidR="00365CC9" w:rsidRDefault="00365CC9">
      <w:pPr>
        <w:pStyle w:val="NoSpacing"/>
      </w:pPr>
    </w:p>
    <w:p w14:paraId="7154CB81" w14:textId="77777777" w:rsidR="00365CC9" w:rsidRDefault="00C270CB">
      <w:pPr>
        <w:pStyle w:val="NoSpacing"/>
        <w:rPr>
          <w:b/>
        </w:rPr>
      </w:pPr>
      <w:r>
        <w:rPr>
          <w:b/>
        </w:rPr>
        <w:t>Content</w:t>
      </w:r>
    </w:p>
    <w:p w14:paraId="5D100993" w14:textId="77777777" w:rsidR="00365CC9" w:rsidRDefault="00C270CB">
      <w:pPr>
        <w:pStyle w:val="NoSpacing"/>
      </w:pPr>
      <w:r>
        <w:t>Copy of user story 2: Perforce Visual Client</w:t>
      </w:r>
    </w:p>
    <w:p w14:paraId="4B4C3407" w14:textId="77777777" w:rsidR="00365CC9" w:rsidRDefault="00365CC9">
      <w:pPr>
        <w:pStyle w:val="NoSpacing"/>
      </w:pPr>
    </w:p>
    <w:p w14:paraId="4574D266" w14:textId="77777777" w:rsidR="00365CC9" w:rsidRDefault="00C270CB">
      <w:pPr>
        <w:pStyle w:val="NoSpacing"/>
        <w:rPr>
          <w:b/>
        </w:rPr>
      </w:pPr>
      <w:r>
        <w:rPr>
          <w:b/>
        </w:rPr>
        <w:t>Definition of Done</w:t>
      </w:r>
    </w:p>
    <w:p w14:paraId="2DB87570" w14:textId="77777777" w:rsidR="00365CC9" w:rsidRDefault="00C270CB">
      <w:pPr>
        <w:pStyle w:val="NoSpacing"/>
      </w:pPr>
      <w:r>
        <w:t>Copy definition of done from user story 2: Perforce Visual Client</w:t>
      </w:r>
    </w:p>
    <w:p w14:paraId="187E101F" w14:textId="77777777" w:rsidR="00365CC9" w:rsidRDefault="00365CC9">
      <w:pPr>
        <w:rPr>
          <w:rFonts w:cstheme="minorHAnsi"/>
          <w:b/>
          <w:bCs/>
          <w:color w:val="000000"/>
        </w:rPr>
      </w:pPr>
    </w:p>
    <w:p w14:paraId="373D4536" w14:textId="77777777" w:rsidR="00365CC9" w:rsidRDefault="00C270CB">
      <w:pPr>
        <w:rPr>
          <w:rFonts w:cstheme="minorHAnsi"/>
          <w:b/>
          <w:bCs/>
          <w:color w:val="000000"/>
        </w:rPr>
      </w:pPr>
      <w:r>
        <w:rPr>
          <w:rFonts w:cstheme="minorHAnsi"/>
          <w:b/>
          <w:bCs/>
          <w:color w:val="000000"/>
        </w:rPr>
        <w:t>Notes</w:t>
      </w:r>
    </w:p>
    <w:p w14:paraId="4494FB30"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740BC59" w14:textId="77777777">
        <w:trPr>
          <w:trHeight w:val="224"/>
        </w:trPr>
        <w:tc>
          <w:tcPr>
            <w:tcW w:w="9576" w:type="dxa"/>
            <w:tcBorders>
              <w:left w:val="nil"/>
              <w:bottom w:val="nil"/>
              <w:right w:val="nil"/>
            </w:tcBorders>
            <w:shd w:val="clear" w:color="auto" w:fill="auto"/>
          </w:tcPr>
          <w:p w14:paraId="227540B9" w14:textId="77777777" w:rsidR="00365CC9" w:rsidRDefault="00365CC9"/>
        </w:tc>
      </w:tr>
    </w:tbl>
    <w:p w14:paraId="59864C37" w14:textId="77777777" w:rsidR="00365CC9" w:rsidRDefault="00365CC9">
      <w:pPr>
        <w:rPr>
          <w:rFonts w:cstheme="minorHAnsi"/>
          <w:color w:val="222222"/>
          <w:shd w:val="clear" w:color="auto" w:fill="FFFFFF"/>
        </w:rPr>
      </w:pPr>
    </w:p>
    <w:p w14:paraId="1026C86E" w14:textId="77777777" w:rsidR="00365CC9" w:rsidRDefault="00C270CB">
      <w:pPr>
        <w:rPr>
          <w:rFonts w:cstheme="minorHAnsi"/>
          <w:color w:val="222222"/>
          <w:shd w:val="clear" w:color="auto" w:fill="FFFFFF"/>
        </w:rPr>
      </w:pPr>
      <w:r>
        <w:br w:type="page"/>
      </w:r>
    </w:p>
    <w:p w14:paraId="3AE3CD66" w14:textId="77777777" w:rsidR="00365CC9" w:rsidRDefault="00365CC9">
      <w:pPr>
        <w:rPr>
          <w:rFonts w:cstheme="minorHAnsi"/>
          <w:color w:val="222222"/>
          <w:shd w:val="clear" w:color="auto" w:fill="FFFFFF"/>
        </w:rPr>
      </w:pPr>
    </w:p>
    <w:p w14:paraId="504B86B0" w14:textId="77777777" w:rsidR="00365CC9" w:rsidRDefault="00C270CB">
      <w:pPr>
        <w:pStyle w:val="Heading2"/>
      </w:pPr>
      <w:r>
        <w:t>2563 – Perforce Visual Client (copy)</w:t>
      </w:r>
    </w:p>
    <w:p w14:paraId="7C7AF676" w14:textId="77777777" w:rsidR="00365CC9" w:rsidRDefault="00365CC9">
      <w:pPr>
        <w:pStyle w:val="NoSpacing"/>
      </w:pPr>
    </w:p>
    <w:p w14:paraId="144DF59F" w14:textId="77777777" w:rsidR="00365CC9" w:rsidRDefault="00C270CB">
      <w:pPr>
        <w:pStyle w:val="NoSpacing"/>
        <w:rPr>
          <w:b/>
        </w:rPr>
      </w:pPr>
      <w:r>
        <w:rPr>
          <w:b/>
        </w:rPr>
        <w:t>Content</w:t>
      </w:r>
    </w:p>
    <w:p w14:paraId="0DD485D8" w14:textId="77777777" w:rsidR="00365CC9" w:rsidRDefault="00C270CB">
      <w:pPr>
        <w:pStyle w:val="NoSpacing"/>
      </w:pPr>
      <w:r>
        <w:t>Copy of user story 2: Perforce Visual Client</w:t>
      </w:r>
    </w:p>
    <w:p w14:paraId="2D1F61F9" w14:textId="77777777" w:rsidR="00365CC9" w:rsidRDefault="00365CC9">
      <w:pPr>
        <w:pStyle w:val="NoSpacing"/>
      </w:pPr>
    </w:p>
    <w:p w14:paraId="27FE5145" w14:textId="77777777" w:rsidR="00365CC9" w:rsidRDefault="00C270CB">
      <w:pPr>
        <w:pStyle w:val="NoSpacing"/>
        <w:rPr>
          <w:b/>
        </w:rPr>
      </w:pPr>
      <w:r>
        <w:rPr>
          <w:b/>
        </w:rPr>
        <w:t>Definition of Done</w:t>
      </w:r>
    </w:p>
    <w:p w14:paraId="6280864D" w14:textId="77777777" w:rsidR="00365CC9" w:rsidRDefault="00C270CB">
      <w:pPr>
        <w:pStyle w:val="NoSpacing"/>
      </w:pPr>
      <w:r>
        <w:t>Copy definition of done from user story 2: Perforce Visual Client</w:t>
      </w:r>
    </w:p>
    <w:p w14:paraId="77AD27B0" w14:textId="77777777" w:rsidR="00365CC9" w:rsidRDefault="00365CC9">
      <w:pPr>
        <w:rPr>
          <w:rFonts w:cstheme="minorHAnsi"/>
          <w:b/>
          <w:bCs/>
          <w:color w:val="000000"/>
        </w:rPr>
      </w:pPr>
    </w:p>
    <w:p w14:paraId="48D88479" w14:textId="77777777" w:rsidR="00365CC9" w:rsidRDefault="00C270CB">
      <w:pPr>
        <w:rPr>
          <w:rFonts w:cstheme="minorHAnsi"/>
          <w:b/>
          <w:bCs/>
          <w:color w:val="000000"/>
        </w:rPr>
      </w:pPr>
      <w:r>
        <w:rPr>
          <w:rFonts w:cstheme="minorHAnsi"/>
          <w:b/>
          <w:bCs/>
          <w:color w:val="000000"/>
        </w:rPr>
        <w:t>Notes</w:t>
      </w:r>
    </w:p>
    <w:p w14:paraId="355EE16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CD050B" w14:textId="77777777">
        <w:trPr>
          <w:trHeight w:val="224"/>
        </w:trPr>
        <w:tc>
          <w:tcPr>
            <w:tcW w:w="9576" w:type="dxa"/>
            <w:tcBorders>
              <w:left w:val="nil"/>
              <w:bottom w:val="nil"/>
              <w:right w:val="nil"/>
            </w:tcBorders>
            <w:shd w:val="clear" w:color="auto" w:fill="auto"/>
          </w:tcPr>
          <w:p w14:paraId="13FA4F9D" w14:textId="77777777" w:rsidR="00365CC9" w:rsidRDefault="00365CC9"/>
        </w:tc>
      </w:tr>
    </w:tbl>
    <w:p w14:paraId="484723A7" w14:textId="77777777" w:rsidR="00365CC9" w:rsidRDefault="00365CC9">
      <w:pPr>
        <w:rPr>
          <w:rFonts w:cstheme="minorHAnsi"/>
          <w:color w:val="222222"/>
          <w:shd w:val="clear" w:color="auto" w:fill="FFFFFF"/>
        </w:rPr>
      </w:pPr>
    </w:p>
    <w:p w14:paraId="6C2FA165" w14:textId="77777777" w:rsidR="00365CC9" w:rsidRDefault="00C270CB">
      <w:r>
        <w:br w:type="page"/>
      </w:r>
    </w:p>
    <w:p w14:paraId="7A4F96D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64 – LARAMID Detachment Process Pre-Testing</w:t>
      </w:r>
    </w:p>
    <w:p w14:paraId="5A5A15A9" w14:textId="77777777" w:rsidR="00365CC9" w:rsidRDefault="00365CC9">
      <w:pPr>
        <w:pStyle w:val="NoSpacing"/>
        <w:rPr>
          <w:b/>
        </w:rPr>
      </w:pPr>
    </w:p>
    <w:p w14:paraId="4CFDDBB8" w14:textId="77777777" w:rsidR="00365CC9" w:rsidRDefault="00C270CB">
      <w:pPr>
        <w:pStyle w:val="NoSpacing"/>
        <w:rPr>
          <w:b/>
        </w:rPr>
      </w:pPr>
      <w:r>
        <w:rPr>
          <w:b/>
        </w:rPr>
        <w:t>Content</w:t>
      </w:r>
    </w:p>
    <w:p w14:paraId="41E30E31" w14:textId="77777777" w:rsidR="00365CC9" w:rsidRDefault="00C270CB">
      <w:pPr>
        <w:pStyle w:val="NoSpacing"/>
      </w:pPr>
      <w:r>
        <w:t>As a LARAMID member, I would like to plan and conduct detachment process pre-testing by making similar environment. I would like to see how Frodo behaves with nose up situation on top of Samwise.</w:t>
      </w:r>
    </w:p>
    <w:p w14:paraId="3EA43A4E" w14:textId="77777777" w:rsidR="00365CC9" w:rsidRDefault="00365CC9">
      <w:pPr>
        <w:pStyle w:val="NoSpacing"/>
      </w:pPr>
    </w:p>
    <w:p w14:paraId="3D5D8745" w14:textId="77777777" w:rsidR="00365CC9" w:rsidRDefault="00C270CB">
      <w:pPr>
        <w:pStyle w:val="NoSpacing"/>
        <w:rPr>
          <w:b/>
        </w:rPr>
      </w:pPr>
      <w:r>
        <w:rPr>
          <w:b/>
        </w:rPr>
        <w:t>Definition of Done</w:t>
      </w:r>
    </w:p>
    <w:p w14:paraId="481B401A" w14:textId="77777777" w:rsidR="00365CC9" w:rsidRDefault="00C270CB">
      <w:pPr>
        <w:pStyle w:val="NoSpacing"/>
      </w:pPr>
      <w:r>
        <w:t>[] Find available options of testing</w:t>
      </w:r>
    </w:p>
    <w:p w14:paraId="5876FDB6" w14:textId="77777777" w:rsidR="00365CC9" w:rsidRDefault="00C270CB">
      <w:pPr>
        <w:pStyle w:val="NoSpacing"/>
        <w:rPr>
          <w:rFonts w:asciiTheme="minorHAnsi" w:hAnsiTheme="minorHAnsi" w:cstheme="minorHAnsi"/>
        </w:rPr>
      </w:pPr>
      <w:r>
        <w:t>[] Make similar environment for testing. (assume Frodo is flying at 10m/s ~ 20m/s)</w:t>
      </w:r>
    </w:p>
    <w:p w14:paraId="67F007E8" w14:textId="77777777" w:rsidR="00365CC9" w:rsidRDefault="00C270CB">
      <w:pPr>
        <w:pStyle w:val="NoSpacing"/>
      </w:pPr>
      <w:r>
        <w:t>[] Check safety procedures during the testing</w:t>
      </w:r>
    </w:p>
    <w:p w14:paraId="7E6C327C" w14:textId="77777777" w:rsidR="00365CC9" w:rsidRDefault="00C270CB">
      <w:pPr>
        <w:pStyle w:val="NoSpacing"/>
      </w:pPr>
      <w:r>
        <w:t>[] Make proper documentation</w:t>
      </w:r>
    </w:p>
    <w:p w14:paraId="17D9ABC5" w14:textId="77777777" w:rsidR="00365CC9" w:rsidRDefault="00365CC9">
      <w:pPr>
        <w:pStyle w:val="NoSpacing"/>
      </w:pPr>
    </w:p>
    <w:p w14:paraId="149F6DA0" w14:textId="77777777" w:rsidR="00365CC9" w:rsidRDefault="00C270CB">
      <w:pPr>
        <w:rPr>
          <w:rFonts w:cstheme="minorHAnsi"/>
          <w:b/>
          <w:bCs/>
          <w:color w:val="000000"/>
        </w:rPr>
      </w:pPr>
      <w:r>
        <w:rPr>
          <w:rFonts w:cstheme="minorHAnsi"/>
          <w:b/>
          <w:bCs/>
          <w:color w:val="000000"/>
        </w:rPr>
        <w:t>Notes</w:t>
      </w:r>
    </w:p>
    <w:p w14:paraId="433D4A6C" w14:textId="77777777" w:rsidR="00365CC9" w:rsidRDefault="00C270CB">
      <w:pPr>
        <w:numPr>
          <w:ilvl w:val="0"/>
          <w:numId w:val="2"/>
        </w:numPr>
        <w:textAlignment w:val="baseline"/>
        <w:rPr>
          <w:rFonts w:cs="Arial"/>
          <w:color w:val="000000"/>
        </w:rPr>
      </w:pPr>
      <w:r>
        <w:rPr>
          <w:rFonts w:cs="Arial"/>
          <w:color w:val="000000"/>
        </w:rPr>
        <w:t>Save file at LARAMID/Research/Detachment_process.do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4FDC637" w14:textId="77777777">
        <w:trPr>
          <w:trHeight w:val="224"/>
        </w:trPr>
        <w:tc>
          <w:tcPr>
            <w:tcW w:w="9576" w:type="dxa"/>
            <w:tcBorders>
              <w:left w:val="nil"/>
              <w:bottom w:val="nil"/>
              <w:right w:val="nil"/>
            </w:tcBorders>
            <w:shd w:val="clear" w:color="auto" w:fill="auto"/>
          </w:tcPr>
          <w:p w14:paraId="215CED06" w14:textId="77777777" w:rsidR="00365CC9" w:rsidRDefault="00365CC9"/>
        </w:tc>
      </w:tr>
    </w:tbl>
    <w:p w14:paraId="16A9E6F4" w14:textId="77777777" w:rsidR="00365CC9" w:rsidRDefault="00365CC9"/>
    <w:p w14:paraId="0F0DD03F" w14:textId="77777777" w:rsidR="00365CC9" w:rsidRDefault="00C270CB">
      <w:r>
        <w:br w:type="page"/>
      </w:r>
    </w:p>
    <w:p w14:paraId="1FFABDCE" w14:textId="77777777" w:rsidR="00365CC9" w:rsidRDefault="00C270CB">
      <w:pPr>
        <w:pStyle w:val="Heading2"/>
      </w:pPr>
      <w:r>
        <w:lastRenderedPageBreak/>
        <w:t>2572 – Visual Anchoring vision system study</w:t>
      </w:r>
    </w:p>
    <w:p w14:paraId="71505529" w14:textId="77777777" w:rsidR="00365CC9" w:rsidRDefault="00365CC9"/>
    <w:p w14:paraId="31DFF11E" w14:textId="77777777" w:rsidR="00365CC9" w:rsidRDefault="00C270CB">
      <w:r>
        <w:rPr>
          <w:rFonts w:cstheme="minorHAnsi"/>
          <w:b/>
          <w:bCs/>
          <w:color w:val="000000"/>
        </w:rPr>
        <w:t>Content</w:t>
      </w:r>
    </w:p>
    <w:p w14:paraId="7731E309" w14:textId="77777777" w:rsidR="00365CC9" w:rsidRDefault="00C270CB">
      <w:r>
        <w:rPr>
          <w:color w:val="000000"/>
        </w:rPr>
        <w:t>Visual anchoring system source of error study for specified altitude and radius.</w:t>
      </w:r>
    </w:p>
    <w:p w14:paraId="4FDFD9FD" w14:textId="77777777" w:rsidR="00365CC9" w:rsidRDefault="00365CC9">
      <w:pPr>
        <w:rPr>
          <w:color w:val="000000"/>
        </w:rPr>
      </w:pPr>
    </w:p>
    <w:p w14:paraId="59BA935A" w14:textId="77777777" w:rsidR="00365CC9" w:rsidRDefault="00C270CB">
      <w:r>
        <w:rPr>
          <w:rFonts w:cstheme="minorHAnsi"/>
          <w:b/>
          <w:bCs/>
          <w:color w:val="000000"/>
        </w:rPr>
        <w:t>Definition of Done</w:t>
      </w:r>
    </w:p>
    <w:p w14:paraId="65B3D8BB" w14:textId="77777777" w:rsidR="00365CC9" w:rsidRDefault="00C270CB">
      <w:pPr>
        <w:rPr>
          <w:rFonts w:cs="Calibri"/>
          <w:color w:val="000000"/>
        </w:rPr>
      </w:pPr>
      <w:r>
        <w:rPr>
          <w:rFonts w:cs="Calibri"/>
          <w:color w:val="000000"/>
        </w:rPr>
        <w:t>[] Vision system gives the right estimate of ground radius for radius of 100 and altitude of 100m.</w:t>
      </w:r>
    </w:p>
    <w:p w14:paraId="3F8E737F" w14:textId="77777777" w:rsidR="00365CC9" w:rsidRDefault="00365CC9">
      <w:pPr>
        <w:rPr>
          <w:rFonts w:cs="Calibri"/>
          <w:color w:val="000000"/>
        </w:rPr>
      </w:pPr>
    </w:p>
    <w:p w14:paraId="56F1A8C0" w14:textId="77777777" w:rsidR="00365CC9" w:rsidRDefault="00365CC9">
      <w:pPr>
        <w:rPr>
          <w:rFonts w:cs="Calibri"/>
          <w:color w:val="000000"/>
        </w:rPr>
      </w:pPr>
    </w:p>
    <w:p w14:paraId="0FE3B0E2" w14:textId="77777777" w:rsidR="00365CC9" w:rsidRDefault="00365CC9"/>
    <w:p w14:paraId="2D058D7E" w14:textId="77777777" w:rsidR="00365CC9" w:rsidRDefault="00C270CB">
      <w:pPr>
        <w:rPr>
          <w:rFonts w:cs="Calibri"/>
          <w:b/>
          <w:bCs/>
          <w:color w:val="000000"/>
        </w:rPr>
      </w:pPr>
      <w:r>
        <w:rPr>
          <w:rFonts w:cs="Calibri"/>
          <w:b/>
          <w:bCs/>
          <w:color w:val="000000"/>
        </w:rPr>
        <w:t>Notes</w:t>
      </w:r>
    </w:p>
    <w:p w14:paraId="4911E7E0" w14:textId="77777777" w:rsidR="00365CC9" w:rsidRDefault="00365CC9">
      <w:pPr>
        <w:rPr>
          <w:rFonts w:cs="Calibri"/>
          <w:b/>
          <w:bCs/>
          <w:color w:val="000000"/>
        </w:rPr>
      </w:pPr>
    </w:p>
    <w:p w14:paraId="4EF952B1" w14:textId="77777777" w:rsidR="00365CC9" w:rsidRDefault="00C270CB">
      <w:pPr>
        <w:rPr>
          <w:rFonts w:cs="Calibri"/>
          <w:b/>
          <w:bCs/>
          <w:color w:val="000000"/>
        </w:rPr>
      </w:pPr>
      <w:r>
        <w:br w:type="page"/>
      </w:r>
    </w:p>
    <w:p w14:paraId="4DE633BB" w14:textId="77777777" w:rsidR="00365CC9" w:rsidRDefault="00C270CB">
      <w:pPr>
        <w:pStyle w:val="Heading2"/>
      </w:pPr>
      <w:r>
        <w:lastRenderedPageBreak/>
        <w:t>2573 – Visual Anchoring gimbal study</w:t>
      </w:r>
    </w:p>
    <w:p w14:paraId="135B6833" w14:textId="77777777" w:rsidR="00365CC9" w:rsidRDefault="00365CC9"/>
    <w:p w14:paraId="34B92925" w14:textId="77777777" w:rsidR="00365CC9" w:rsidRDefault="00C270CB">
      <w:r>
        <w:rPr>
          <w:rFonts w:cstheme="minorHAnsi"/>
          <w:b/>
          <w:bCs/>
          <w:color w:val="000000"/>
        </w:rPr>
        <w:t>Content</w:t>
      </w:r>
    </w:p>
    <w:p w14:paraId="3E6C4842" w14:textId="77777777" w:rsidR="00365CC9" w:rsidRDefault="00C270CB">
      <w:r>
        <w:rPr>
          <w:color w:val="000000"/>
        </w:rPr>
        <w:t>Modify the gimbal construction, make gimbal more stable and responsive to control</w:t>
      </w:r>
    </w:p>
    <w:p w14:paraId="5B1CE152" w14:textId="77777777" w:rsidR="00365CC9" w:rsidRDefault="00365CC9">
      <w:pPr>
        <w:rPr>
          <w:color w:val="000000"/>
        </w:rPr>
      </w:pPr>
    </w:p>
    <w:p w14:paraId="7DFCDC5B" w14:textId="77777777" w:rsidR="00365CC9" w:rsidRDefault="00C270CB">
      <w:r>
        <w:rPr>
          <w:rFonts w:cstheme="minorHAnsi"/>
          <w:b/>
          <w:bCs/>
          <w:color w:val="000000"/>
        </w:rPr>
        <w:t>Definition of Done</w:t>
      </w:r>
    </w:p>
    <w:p w14:paraId="689E7988" w14:textId="77777777" w:rsidR="00365CC9" w:rsidRDefault="00C270CB">
      <w:pPr>
        <w:rPr>
          <w:rFonts w:cs="Calibri"/>
          <w:color w:val="000000"/>
        </w:rPr>
      </w:pPr>
      <w:r>
        <w:rPr>
          <w:rFonts w:cs="Calibri"/>
          <w:color w:val="000000"/>
        </w:rPr>
        <w:t>[] Loose wiring is removed (maybe mini Pixhawk is removed).</w:t>
      </w:r>
    </w:p>
    <w:p w14:paraId="22A93498" w14:textId="77777777" w:rsidR="00365CC9" w:rsidRDefault="00C270CB">
      <w:pPr>
        <w:rPr>
          <w:rFonts w:cs="Calibri"/>
          <w:color w:val="000000"/>
        </w:rPr>
      </w:pPr>
      <w:r>
        <w:rPr>
          <w:rFonts w:cs="Calibri"/>
          <w:color w:val="000000"/>
        </w:rPr>
        <w:t>[] Try to get course angle from the gimbal.</w:t>
      </w:r>
    </w:p>
    <w:p w14:paraId="50536B0F" w14:textId="77777777" w:rsidR="00365CC9" w:rsidRDefault="00C270CB">
      <w:pPr>
        <w:rPr>
          <w:rFonts w:cs="Calibri"/>
          <w:color w:val="000000"/>
        </w:rPr>
      </w:pPr>
      <w:r>
        <w:rPr>
          <w:rFonts w:cs="Calibri"/>
          <w:color w:val="000000"/>
        </w:rPr>
        <w:t>[] Modify gimbal RC.</w:t>
      </w:r>
    </w:p>
    <w:p w14:paraId="2B3EEF00" w14:textId="77777777" w:rsidR="00365CC9" w:rsidRDefault="00365CC9">
      <w:pPr>
        <w:rPr>
          <w:rFonts w:cs="Calibri"/>
          <w:color w:val="000000"/>
        </w:rPr>
      </w:pPr>
    </w:p>
    <w:p w14:paraId="28639098" w14:textId="77777777" w:rsidR="00365CC9" w:rsidRDefault="00365CC9">
      <w:pPr>
        <w:rPr>
          <w:rFonts w:cs="Calibri"/>
          <w:color w:val="000000"/>
        </w:rPr>
      </w:pPr>
    </w:p>
    <w:p w14:paraId="0EAED689" w14:textId="77777777" w:rsidR="00365CC9" w:rsidRDefault="00365CC9"/>
    <w:p w14:paraId="64690BE7" w14:textId="77777777" w:rsidR="00365CC9" w:rsidRDefault="00C270CB">
      <w:pPr>
        <w:rPr>
          <w:rFonts w:cs="Calibri"/>
          <w:b/>
          <w:bCs/>
          <w:color w:val="000000"/>
        </w:rPr>
      </w:pPr>
      <w:r>
        <w:rPr>
          <w:rFonts w:cs="Calibri"/>
          <w:b/>
          <w:bCs/>
          <w:color w:val="000000"/>
        </w:rPr>
        <w:t>Notes</w:t>
      </w:r>
    </w:p>
    <w:p w14:paraId="2CFA775C" w14:textId="77777777" w:rsidR="00365CC9" w:rsidRDefault="00365CC9">
      <w:pPr>
        <w:rPr>
          <w:rFonts w:cs="Calibri"/>
          <w:b/>
          <w:bCs/>
          <w:color w:val="000000"/>
        </w:rPr>
      </w:pPr>
    </w:p>
    <w:p w14:paraId="1FC1C11E" w14:textId="77777777" w:rsidR="00365CC9" w:rsidRDefault="00C270CB">
      <w:r>
        <w:br w:type="page"/>
      </w:r>
    </w:p>
    <w:p w14:paraId="671A5451" w14:textId="77777777" w:rsidR="00365CC9" w:rsidRDefault="00C270CB">
      <w:pPr>
        <w:pStyle w:val="Heading2"/>
        <w:rPr>
          <w:rFonts w:asciiTheme="minorHAnsi" w:hAnsiTheme="minorHAnsi"/>
        </w:rPr>
      </w:pPr>
      <w:r>
        <w:rPr>
          <w:rFonts w:asciiTheme="minorHAnsi" w:hAnsiTheme="minorHAnsi"/>
        </w:rPr>
        <w:lastRenderedPageBreak/>
        <w:t>2</w:t>
      </w:r>
      <w:r>
        <w:rPr>
          <w:rFonts w:asciiTheme="minorHAnsi" w:hAnsiTheme="minorHAnsi"/>
          <w:bCs w:val="0"/>
        </w:rPr>
        <w:t>574</w:t>
      </w:r>
      <w:r>
        <w:rPr>
          <w:rFonts w:asciiTheme="minorHAnsi" w:hAnsiTheme="minorHAnsi"/>
        </w:rPr>
        <w:t xml:space="preserve"> –</w:t>
      </w:r>
      <w:r>
        <w:rPr>
          <w:rFonts w:asciiTheme="minorHAnsi" w:hAnsiTheme="minorHAnsi" w:cstheme="minorHAnsi"/>
        </w:rPr>
        <w:t xml:space="preserve"> HiL Airworthiness</w:t>
      </w:r>
      <w:r>
        <w:rPr>
          <w:rFonts w:asciiTheme="minorHAnsi" w:hAnsiTheme="minorHAnsi"/>
          <w:b w:val="0"/>
          <w:bCs w:val="0"/>
        </w:rPr>
        <w:t xml:space="preserve"> </w:t>
      </w:r>
      <w:r>
        <w:rPr>
          <w:rFonts w:asciiTheme="minorHAnsi" w:hAnsiTheme="minorHAnsi"/>
        </w:rPr>
        <w:t>(copy)</w:t>
      </w:r>
    </w:p>
    <w:p w14:paraId="78219F02" w14:textId="77777777" w:rsidR="00365CC9" w:rsidRDefault="00365CC9">
      <w:pPr>
        <w:pStyle w:val="NoSpacing"/>
        <w:rPr>
          <w:b/>
        </w:rPr>
      </w:pPr>
    </w:p>
    <w:p w14:paraId="3CDE0C08" w14:textId="77777777" w:rsidR="00365CC9" w:rsidRDefault="00C270CB">
      <w:pPr>
        <w:pStyle w:val="NoSpacing"/>
        <w:rPr>
          <w:b/>
        </w:rPr>
      </w:pPr>
      <w:r>
        <w:rPr>
          <w:b/>
        </w:rPr>
        <w:t>Content</w:t>
      </w:r>
    </w:p>
    <w:p w14:paraId="2D8075EF" w14:textId="77777777" w:rsidR="00365CC9" w:rsidRDefault="00C270CB">
      <w:pPr>
        <w:pStyle w:val="NoSpacing"/>
      </w:pPr>
      <w:r>
        <w:t>Copy of user story 1891 – HiL Airworthiness</w:t>
      </w:r>
    </w:p>
    <w:p w14:paraId="3439224C" w14:textId="77777777" w:rsidR="00365CC9" w:rsidRDefault="00365CC9">
      <w:pPr>
        <w:pStyle w:val="NoSpacing"/>
      </w:pPr>
    </w:p>
    <w:p w14:paraId="0EE59A99" w14:textId="77777777" w:rsidR="00365CC9" w:rsidRDefault="00C270CB">
      <w:pPr>
        <w:pStyle w:val="NoSpacing"/>
        <w:rPr>
          <w:b/>
        </w:rPr>
      </w:pPr>
      <w:r>
        <w:rPr>
          <w:b/>
        </w:rPr>
        <w:t>Definition of Done</w:t>
      </w:r>
    </w:p>
    <w:p w14:paraId="1968A305" w14:textId="77777777" w:rsidR="00365CC9" w:rsidRDefault="00C270CB">
      <w:pPr>
        <w:pStyle w:val="NoSpacing"/>
      </w:pPr>
      <w:r>
        <w:t>Copy definition of done from user story 1891 – HiL Airworthiness</w:t>
      </w:r>
    </w:p>
    <w:p w14:paraId="5E42BC93" w14:textId="77777777" w:rsidR="00365CC9" w:rsidRDefault="00365CC9">
      <w:pPr>
        <w:pStyle w:val="NoSpacing"/>
        <w:rPr>
          <w:rFonts w:cstheme="minorHAnsi"/>
          <w:b/>
          <w:bCs/>
          <w:color w:val="000000"/>
        </w:rPr>
      </w:pPr>
    </w:p>
    <w:p w14:paraId="4149315D" w14:textId="77777777" w:rsidR="00365CC9" w:rsidRDefault="00C270CB">
      <w:pPr>
        <w:pStyle w:val="NoSpacing"/>
        <w:rPr>
          <w:rFonts w:cstheme="minorHAnsi"/>
          <w:b/>
          <w:bCs/>
          <w:color w:val="000000"/>
        </w:rPr>
      </w:pPr>
      <w:r>
        <w:rPr>
          <w:rFonts w:cstheme="minorHAnsi"/>
          <w:b/>
          <w:bCs/>
          <w:color w:val="000000"/>
        </w:rPr>
        <w:t>Notes</w:t>
      </w:r>
    </w:p>
    <w:p w14:paraId="2FF78E1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F72C8F7" w14:textId="77777777">
        <w:trPr>
          <w:trHeight w:val="224"/>
        </w:trPr>
        <w:tc>
          <w:tcPr>
            <w:tcW w:w="9576" w:type="dxa"/>
            <w:tcBorders>
              <w:left w:val="nil"/>
              <w:bottom w:val="nil"/>
              <w:right w:val="nil"/>
            </w:tcBorders>
            <w:shd w:val="clear" w:color="auto" w:fill="auto"/>
          </w:tcPr>
          <w:p w14:paraId="4712988A" w14:textId="77777777" w:rsidR="00365CC9" w:rsidRDefault="00365CC9"/>
        </w:tc>
      </w:tr>
    </w:tbl>
    <w:p w14:paraId="6194759C" w14:textId="77777777" w:rsidR="00365CC9" w:rsidRDefault="00365CC9"/>
    <w:p w14:paraId="1770BF43" w14:textId="77777777" w:rsidR="00365CC9" w:rsidRDefault="00C270CB">
      <w:r>
        <w:br w:type="page"/>
      </w:r>
    </w:p>
    <w:p w14:paraId="5B661BCB" w14:textId="77777777" w:rsidR="00365CC9" w:rsidRDefault="00C270CB">
      <w:pPr>
        <w:pStyle w:val="Heading2"/>
      </w:pPr>
      <w:r>
        <w:lastRenderedPageBreak/>
        <w:t>2575 – Perforce Visual Client (copy)</w:t>
      </w:r>
    </w:p>
    <w:p w14:paraId="77452C42" w14:textId="77777777" w:rsidR="00365CC9" w:rsidRDefault="00365CC9">
      <w:pPr>
        <w:pStyle w:val="NoSpacing"/>
      </w:pPr>
    </w:p>
    <w:p w14:paraId="33BFE74C" w14:textId="77777777" w:rsidR="00365CC9" w:rsidRDefault="00C270CB">
      <w:pPr>
        <w:pStyle w:val="NoSpacing"/>
        <w:rPr>
          <w:b/>
        </w:rPr>
      </w:pPr>
      <w:r>
        <w:rPr>
          <w:b/>
        </w:rPr>
        <w:t>Content</w:t>
      </w:r>
    </w:p>
    <w:p w14:paraId="64192A3F" w14:textId="77777777" w:rsidR="00365CC9" w:rsidRDefault="00C270CB">
      <w:pPr>
        <w:pStyle w:val="NoSpacing"/>
      </w:pPr>
      <w:r>
        <w:t>Copy of user story 2: Perforce Visual Client</w:t>
      </w:r>
    </w:p>
    <w:p w14:paraId="34769259" w14:textId="77777777" w:rsidR="00365CC9" w:rsidRDefault="00365CC9">
      <w:pPr>
        <w:pStyle w:val="NoSpacing"/>
      </w:pPr>
    </w:p>
    <w:p w14:paraId="43D9238B" w14:textId="77777777" w:rsidR="00365CC9" w:rsidRDefault="00C270CB">
      <w:pPr>
        <w:pStyle w:val="NoSpacing"/>
        <w:rPr>
          <w:b/>
        </w:rPr>
      </w:pPr>
      <w:r>
        <w:rPr>
          <w:b/>
        </w:rPr>
        <w:t>Definition of Done</w:t>
      </w:r>
    </w:p>
    <w:p w14:paraId="7C3562B6" w14:textId="77777777" w:rsidR="00365CC9" w:rsidRDefault="00C270CB">
      <w:pPr>
        <w:pStyle w:val="NoSpacing"/>
      </w:pPr>
      <w:r>
        <w:t>Copy definition of done from user story 2: Perforce Visual Client</w:t>
      </w:r>
    </w:p>
    <w:p w14:paraId="2718CA71" w14:textId="77777777" w:rsidR="00365CC9" w:rsidRDefault="00365CC9">
      <w:pPr>
        <w:rPr>
          <w:rFonts w:cstheme="minorHAnsi"/>
          <w:b/>
          <w:bCs/>
          <w:color w:val="000000"/>
        </w:rPr>
      </w:pPr>
    </w:p>
    <w:p w14:paraId="7D1B214C" w14:textId="77777777" w:rsidR="00365CC9" w:rsidRDefault="00C270CB">
      <w:pPr>
        <w:rPr>
          <w:rFonts w:cstheme="minorHAnsi"/>
          <w:b/>
          <w:bCs/>
          <w:color w:val="000000"/>
        </w:rPr>
      </w:pPr>
      <w:r>
        <w:rPr>
          <w:rFonts w:cstheme="minorHAnsi"/>
          <w:b/>
          <w:bCs/>
          <w:color w:val="000000"/>
        </w:rPr>
        <w:t>Notes</w:t>
      </w:r>
    </w:p>
    <w:p w14:paraId="14D94F0F"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500D7D7" w14:textId="77777777">
        <w:trPr>
          <w:trHeight w:val="224"/>
        </w:trPr>
        <w:tc>
          <w:tcPr>
            <w:tcW w:w="9576" w:type="dxa"/>
            <w:tcBorders>
              <w:left w:val="nil"/>
              <w:bottom w:val="nil"/>
              <w:right w:val="nil"/>
            </w:tcBorders>
            <w:shd w:val="clear" w:color="auto" w:fill="auto"/>
          </w:tcPr>
          <w:p w14:paraId="6FBA9C08" w14:textId="77777777" w:rsidR="00365CC9" w:rsidRDefault="00365CC9"/>
        </w:tc>
      </w:tr>
    </w:tbl>
    <w:p w14:paraId="6C653389" w14:textId="77777777" w:rsidR="00365CC9" w:rsidRDefault="00365CC9"/>
    <w:p w14:paraId="01770636" w14:textId="77777777" w:rsidR="00365CC9" w:rsidRDefault="00C270CB">
      <w:r>
        <w:br w:type="page"/>
      </w:r>
    </w:p>
    <w:p w14:paraId="4E35E769" w14:textId="77777777" w:rsidR="00365CC9" w:rsidRDefault="00C270CB">
      <w:pPr>
        <w:pStyle w:val="Heading2"/>
      </w:pPr>
      <w:r>
        <w:lastRenderedPageBreak/>
        <w:t>2576 – Repair TEDD</w:t>
      </w:r>
    </w:p>
    <w:p w14:paraId="04FB7DEB" w14:textId="77777777" w:rsidR="00365CC9" w:rsidRDefault="00365CC9">
      <w:pPr>
        <w:pStyle w:val="NoSpacing"/>
      </w:pPr>
    </w:p>
    <w:p w14:paraId="3F1A45FC" w14:textId="77777777" w:rsidR="00365CC9" w:rsidRDefault="00C270CB">
      <w:pPr>
        <w:pStyle w:val="NoSpacing"/>
        <w:rPr>
          <w:b/>
        </w:rPr>
      </w:pPr>
      <w:r>
        <w:rPr>
          <w:b/>
        </w:rPr>
        <w:t>Content</w:t>
      </w:r>
    </w:p>
    <w:p w14:paraId="6DFBB56D" w14:textId="77777777" w:rsidR="00365CC9" w:rsidRDefault="00C270CB">
      <w:pPr>
        <w:pStyle w:val="NoSpacing"/>
      </w:pPr>
      <w:r>
        <w:t>As a member of the hardware team, I would like to repair TEDD.</w:t>
      </w:r>
    </w:p>
    <w:p w14:paraId="6C6C117A" w14:textId="77777777" w:rsidR="00365CC9" w:rsidRDefault="00365CC9">
      <w:pPr>
        <w:pStyle w:val="NoSpacing"/>
      </w:pPr>
    </w:p>
    <w:p w14:paraId="08E77155" w14:textId="77777777" w:rsidR="00365CC9" w:rsidRDefault="00C270CB">
      <w:pPr>
        <w:pStyle w:val="NoSpacing"/>
        <w:rPr>
          <w:b/>
        </w:rPr>
      </w:pPr>
      <w:r>
        <w:rPr>
          <w:b/>
        </w:rPr>
        <w:t>Definition of Done</w:t>
      </w:r>
    </w:p>
    <w:p w14:paraId="31F36EAB" w14:textId="77777777" w:rsidR="00365CC9" w:rsidRDefault="00C270CB">
      <w:pPr>
        <w:rPr>
          <w:rFonts w:cstheme="minorHAnsi"/>
          <w:bCs/>
          <w:color w:val="000000"/>
        </w:rPr>
      </w:pPr>
      <w:r>
        <w:rPr>
          <w:rFonts w:cstheme="minorHAnsi"/>
          <w:bCs/>
          <w:color w:val="000000"/>
        </w:rPr>
        <w:t>[ ] Repair structural damage to TEDD from the 7/13/18 crash</w:t>
      </w:r>
    </w:p>
    <w:p w14:paraId="62E97714" w14:textId="77777777" w:rsidR="00365CC9" w:rsidRDefault="00365CC9">
      <w:pPr>
        <w:rPr>
          <w:rFonts w:cstheme="minorHAnsi"/>
          <w:b/>
          <w:bCs/>
          <w:color w:val="000000"/>
        </w:rPr>
      </w:pPr>
    </w:p>
    <w:p w14:paraId="318A15C1" w14:textId="77777777" w:rsidR="00365CC9" w:rsidRDefault="00C270CB">
      <w:pPr>
        <w:rPr>
          <w:rFonts w:cstheme="minorHAnsi"/>
          <w:b/>
          <w:bCs/>
          <w:color w:val="000000"/>
        </w:rPr>
      </w:pPr>
      <w:r>
        <w:rPr>
          <w:rFonts w:cstheme="minorHAnsi"/>
          <w:b/>
          <w:bCs/>
          <w:color w:val="000000"/>
        </w:rPr>
        <w:t>Notes</w:t>
      </w:r>
    </w:p>
    <w:p w14:paraId="19715EA3"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649C97" w14:textId="77777777">
        <w:trPr>
          <w:trHeight w:val="224"/>
        </w:trPr>
        <w:tc>
          <w:tcPr>
            <w:tcW w:w="9576" w:type="dxa"/>
            <w:tcBorders>
              <w:left w:val="nil"/>
              <w:bottom w:val="nil"/>
              <w:right w:val="nil"/>
            </w:tcBorders>
            <w:shd w:val="clear" w:color="auto" w:fill="auto"/>
          </w:tcPr>
          <w:p w14:paraId="2D485EAB" w14:textId="77777777" w:rsidR="00365CC9" w:rsidRDefault="00365CC9"/>
        </w:tc>
      </w:tr>
    </w:tbl>
    <w:p w14:paraId="4AD817DC" w14:textId="77777777" w:rsidR="00365CC9" w:rsidRDefault="00365CC9"/>
    <w:p w14:paraId="5F1825F1" w14:textId="77777777" w:rsidR="00365CC9" w:rsidRDefault="00C270CB">
      <w:r>
        <w:br w:type="page"/>
      </w:r>
    </w:p>
    <w:p w14:paraId="3C74724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77 – Pix4D Analysis, 7/13/18</w:t>
      </w:r>
    </w:p>
    <w:p w14:paraId="5A5104ED" w14:textId="77777777" w:rsidR="00365CC9" w:rsidRDefault="00365CC9">
      <w:pPr>
        <w:pStyle w:val="NoSpacing"/>
        <w:rPr>
          <w:b/>
        </w:rPr>
      </w:pPr>
    </w:p>
    <w:p w14:paraId="7136F0F4" w14:textId="77777777" w:rsidR="00365CC9" w:rsidRDefault="00C270CB">
      <w:pPr>
        <w:pStyle w:val="NoSpacing"/>
        <w:rPr>
          <w:b/>
        </w:rPr>
      </w:pPr>
      <w:r>
        <w:rPr>
          <w:b/>
        </w:rPr>
        <w:t>Content</w:t>
      </w:r>
    </w:p>
    <w:p w14:paraId="63C6C051" w14:textId="77777777" w:rsidR="00365CC9" w:rsidRDefault="00C270CB">
      <w:pPr>
        <w:pStyle w:val="NoSpacing"/>
      </w:pPr>
      <w:r>
        <w:t>As a member of the Mapping team, I would like to analyze the data gathered from the 7/13/18 flight test in Pix4D.</w:t>
      </w:r>
    </w:p>
    <w:p w14:paraId="5ACCD10B" w14:textId="77777777" w:rsidR="00365CC9" w:rsidRDefault="00365CC9">
      <w:pPr>
        <w:pStyle w:val="NoSpacing"/>
      </w:pPr>
    </w:p>
    <w:p w14:paraId="7E7C893B" w14:textId="77777777" w:rsidR="00365CC9" w:rsidRDefault="00C270CB">
      <w:pPr>
        <w:pStyle w:val="NoSpacing"/>
        <w:rPr>
          <w:b/>
        </w:rPr>
      </w:pPr>
      <w:r>
        <w:rPr>
          <w:b/>
        </w:rPr>
        <w:t>Definition of Done</w:t>
      </w:r>
    </w:p>
    <w:p w14:paraId="0AA98E67" w14:textId="77777777" w:rsidR="00365CC9" w:rsidRDefault="00C270CB">
      <w:pPr>
        <w:pStyle w:val="NoSpacing"/>
      </w:pPr>
      <w:r>
        <w:t>[ ] Process the images from all flights where data was gathered in Pix4D, and generate 3D models</w:t>
      </w:r>
    </w:p>
    <w:p w14:paraId="25C8C389" w14:textId="77777777" w:rsidR="00365CC9" w:rsidRDefault="00C270CB">
      <w:pPr>
        <w:pStyle w:val="NoSpacing"/>
      </w:pPr>
      <w:r>
        <w:t>[ ] Perform volume calculations on the boxes, and on sections of clipped grass, and determine the accuracy of these calculations</w:t>
      </w:r>
    </w:p>
    <w:p w14:paraId="22022880" w14:textId="77777777" w:rsidR="00365CC9" w:rsidRDefault="00C270CB">
      <w:pPr>
        <w:pStyle w:val="NoSpacing"/>
      </w:pPr>
      <w:r>
        <w:t>[ ] Create smaller datasets for quickly testing different analysis methods</w:t>
      </w:r>
    </w:p>
    <w:p w14:paraId="47D88626" w14:textId="77777777" w:rsidR="00365CC9" w:rsidRDefault="00C270CB">
      <w:pPr>
        <w:pStyle w:val="NoSpacing"/>
        <w:rPr>
          <w:rFonts w:asciiTheme="minorHAnsi" w:hAnsiTheme="minorHAnsi" w:cstheme="minorHAnsi"/>
        </w:rPr>
      </w:pPr>
      <w:r>
        <w:t>[ ] Export data as PLY and XYZ files for further analysis</w:t>
      </w:r>
    </w:p>
    <w:p w14:paraId="589F3CDD" w14:textId="77777777" w:rsidR="00365CC9" w:rsidRDefault="00365CC9">
      <w:pPr>
        <w:pStyle w:val="NoSpacing"/>
      </w:pPr>
    </w:p>
    <w:p w14:paraId="6FEEDB0D" w14:textId="77777777" w:rsidR="00365CC9" w:rsidRDefault="00C270CB">
      <w:pPr>
        <w:rPr>
          <w:rFonts w:cstheme="minorHAnsi"/>
          <w:b/>
          <w:bCs/>
          <w:color w:val="000000"/>
        </w:rPr>
      </w:pPr>
      <w:r>
        <w:rPr>
          <w:rFonts w:cstheme="minorHAnsi"/>
          <w:b/>
          <w:bCs/>
          <w:color w:val="000000"/>
        </w:rPr>
        <w:t>Notes</w:t>
      </w:r>
    </w:p>
    <w:p w14:paraId="395669B9"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6A7EE46" w14:textId="77777777">
        <w:trPr>
          <w:trHeight w:val="224"/>
        </w:trPr>
        <w:tc>
          <w:tcPr>
            <w:tcW w:w="9576" w:type="dxa"/>
            <w:tcBorders>
              <w:left w:val="nil"/>
              <w:bottom w:val="nil"/>
              <w:right w:val="nil"/>
            </w:tcBorders>
            <w:shd w:val="clear" w:color="auto" w:fill="auto"/>
          </w:tcPr>
          <w:p w14:paraId="4322BC8B" w14:textId="77777777" w:rsidR="00365CC9" w:rsidRDefault="00365CC9"/>
        </w:tc>
      </w:tr>
    </w:tbl>
    <w:p w14:paraId="136CBBBD" w14:textId="77777777" w:rsidR="00365CC9" w:rsidRDefault="00365CC9"/>
    <w:p w14:paraId="4D6B0000" w14:textId="77777777" w:rsidR="00365CC9" w:rsidRDefault="00C270CB">
      <w:r>
        <w:br w:type="page"/>
      </w:r>
    </w:p>
    <w:p w14:paraId="1CEBDEA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78 – Pix4D Analysis, 7/13/18 (copy)</w:t>
      </w:r>
    </w:p>
    <w:p w14:paraId="1FC8D681" w14:textId="77777777" w:rsidR="00365CC9" w:rsidRDefault="00365CC9">
      <w:pPr>
        <w:pStyle w:val="NoSpacing"/>
        <w:rPr>
          <w:b/>
        </w:rPr>
      </w:pPr>
    </w:p>
    <w:p w14:paraId="76D9CAAF" w14:textId="77777777" w:rsidR="00365CC9" w:rsidRDefault="00C270CB">
      <w:pPr>
        <w:pStyle w:val="NoSpacing"/>
        <w:rPr>
          <w:b/>
        </w:rPr>
      </w:pPr>
      <w:r>
        <w:rPr>
          <w:b/>
        </w:rPr>
        <w:t>Content</w:t>
      </w:r>
    </w:p>
    <w:p w14:paraId="1C4181C7" w14:textId="77777777" w:rsidR="00365CC9" w:rsidRDefault="00C270CB">
      <w:pPr>
        <w:pStyle w:val="NoSpacing"/>
      </w:pPr>
      <w:r>
        <w:t>Copy of user story 2577</w:t>
      </w:r>
    </w:p>
    <w:p w14:paraId="181C7FD8" w14:textId="77777777" w:rsidR="00365CC9" w:rsidRDefault="00365CC9">
      <w:pPr>
        <w:pStyle w:val="NoSpacing"/>
      </w:pPr>
    </w:p>
    <w:p w14:paraId="18613F10" w14:textId="77777777" w:rsidR="00365CC9" w:rsidRDefault="00C270CB">
      <w:pPr>
        <w:pStyle w:val="NoSpacing"/>
        <w:rPr>
          <w:b/>
        </w:rPr>
      </w:pPr>
      <w:r>
        <w:rPr>
          <w:b/>
        </w:rPr>
        <w:t>Definition of Done</w:t>
      </w:r>
    </w:p>
    <w:p w14:paraId="65BD0820" w14:textId="77777777" w:rsidR="00365CC9" w:rsidRDefault="00C270CB">
      <w:pPr>
        <w:pStyle w:val="NoSpacing"/>
        <w:rPr>
          <w:rFonts w:asciiTheme="minorHAnsi" w:hAnsiTheme="minorHAnsi" w:cstheme="minorHAnsi"/>
        </w:rPr>
      </w:pPr>
      <w:r>
        <w:t>Copy of definition of done from user story 2577</w:t>
      </w:r>
    </w:p>
    <w:p w14:paraId="1FEDA020" w14:textId="77777777" w:rsidR="00365CC9" w:rsidRDefault="00365CC9">
      <w:pPr>
        <w:pStyle w:val="NoSpacing"/>
      </w:pPr>
    </w:p>
    <w:p w14:paraId="7A249FB2" w14:textId="77777777" w:rsidR="00365CC9" w:rsidRDefault="00C270CB">
      <w:pPr>
        <w:rPr>
          <w:rFonts w:cstheme="minorHAnsi"/>
          <w:b/>
          <w:bCs/>
          <w:color w:val="000000"/>
        </w:rPr>
      </w:pPr>
      <w:r>
        <w:rPr>
          <w:rFonts w:cstheme="minorHAnsi"/>
          <w:b/>
          <w:bCs/>
          <w:color w:val="000000"/>
        </w:rPr>
        <w:t>Notes</w:t>
      </w:r>
    </w:p>
    <w:p w14:paraId="6A0F791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A06E879" w14:textId="77777777">
        <w:trPr>
          <w:trHeight w:val="224"/>
        </w:trPr>
        <w:tc>
          <w:tcPr>
            <w:tcW w:w="9576" w:type="dxa"/>
            <w:tcBorders>
              <w:left w:val="nil"/>
              <w:bottom w:val="nil"/>
              <w:right w:val="nil"/>
            </w:tcBorders>
            <w:shd w:val="clear" w:color="auto" w:fill="auto"/>
          </w:tcPr>
          <w:p w14:paraId="6EA4F98F" w14:textId="77777777" w:rsidR="00365CC9" w:rsidRDefault="00365CC9"/>
        </w:tc>
      </w:tr>
    </w:tbl>
    <w:p w14:paraId="061137D0" w14:textId="77777777" w:rsidR="00365CC9" w:rsidRDefault="00365CC9"/>
    <w:p w14:paraId="5D96CF79" w14:textId="77777777" w:rsidR="00365CC9" w:rsidRDefault="00C270CB">
      <w:r>
        <w:br w:type="page"/>
      </w:r>
    </w:p>
    <w:p w14:paraId="7DA2358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79 – Pix4D Analysis, 7/13/18 (copy)</w:t>
      </w:r>
    </w:p>
    <w:p w14:paraId="52ECCE24" w14:textId="77777777" w:rsidR="00365CC9" w:rsidRDefault="00365CC9">
      <w:pPr>
        <w:pStyle w:val="NoSpacing"/>
        <w:rPr>
          <w:b/>
        </w:rPr>
      </w:pPr>
    </w:p>
    <w:p w14:paraId="61AD2134" w14:textId="77777777" w:rsidR="00365CC9" w:rsidRDefault="00C270CB">
      <w:pPr>
        <w:pStyle w:val="NoSpacing"/>
        <w:rPr>
          <w:b/>
        </w:rPr>
      </w:pPr>
      <w:r>
        <w:rPr>
          <w:b/>
        </w:rPr>
        <w:t>Content</w:t>
      </w:r>
    </w:p>
    <w:p w14:paraId="49DFB7D5" w14:textId="77777777" w:rsidR="00365CC9" w:rsidRDefault="00C270CB">
      <w:pPr>
        <w:pStyle w:val="NoSpacing"/>
      </w:pPr>
      <w:r>
        <w:t>Copy of user story 2577</w:t>
      </w:r>
    </w:p>
    <w:p w14:paraId="269C4E75" w14:textId="77777777" w:rsidR="00365CC9" w:rsidRDefault="00365CC9">
      <w:pPr>
        <w:pStyle w:val="NoSpacing"/>
      </w:pPr>
    </w:p>
    <w:p w14:paraId="557A9D71" w14:textId="77777777" w:rsidR="00365CC9" w:rsidRDefault="00C270CB">
      <w:pPr>
        <w:pStyle w:val="NoSpacing"/>
        <w:rPr>
          <w:b/>
        </w:rPr>
      </w:pPr>
      <w:r>
        <w:rPr>
          <w:b/>
        </w:rPr>
        <w:t>Definition of Done</w:t>
      </w:r>
    </w:p>
    <w:p w14:paraId="5BF6E811" w14:textId="77777777" w:rsidR="00365CC9" w:rsidRDefault="00C270CB">
      <w:pPr>
        <w:pStyle w:val="NoSpacing"/>
        <w:rPr>
          <w:rFonts w:asciiTheme="minorHAnsi" w:hAnsiTheme="minorHAnsi" w:cstheme="minorHAnsi"/>
        </w:rPr>
      </w:pPr>
      <w:r>
        <w:t>Copy of definition of done from user story 2577</w:t>
      </w:r>
    </w:p>
    <w:p w14:paraId="2A31C339" w14:textId="77777777" w:rsidR="00365CC9" w:rsidRDefault="00365CC9">
      <w:pPr>
        <w:pStyle w:val="NoSpacing"/>
      </w:pPr>
    </w:p>
    <w:p w14:paraId="521B1C86" w14:textId="77777777" w:rsidR="00365CC9" w:rsidRDefault="00C270CB">
      <w:pPr>
        <w:rPr>
          <w:rFonts w:cstheme="minorHAnsi"/>
          <w:b/>
          <w:bCs/>
          <w:color w:val="000000"/>
        </w:rPr>
      </w:pPr>
      <w:r>
        <w:rPr>
          <w:rFonts w:cstheme="minorHAnsi"/>
          <w:b/>
          <w:bCs/>
          <w:color w:val="000000"/>
        </w:rPr>
        <w:t>Notes</w:t>
      </w:r>
    </w:p>
    <w:p w14:paraId="7522311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351178" w14:textId="77777777">
        <w:trPr>
          <w:trHeight w:val="224"/>
        </w:trPr>
        <w:tc>
          <w:tcPr>
            <w:tcW w:w="9576" w:type="dxa"/>
            <w:tcBorders>
              <w:left w:val="nil"/>
              <w:bottom w:val="nil"/>
              <w:right w:val="nil"/>
            </w:tcBorders>
            <w:shd w:val="clear" w:color="auto" w:fill="auto"/>
          </w:tcPr>
          <w:p w14:paraId="3BC16B10" w14:textId="77777777" w:rsidR="00365CC9" w:rsidRDefault="00365CC9"/>
        </w:tc>
      </w:tr>
    </w:tbl>
    <w:p w14:paraId="3CEBD51A" w14:textId="77777777" w:rsidR="00365CC9" w:rsidRDefault="00365CC9"/>
    <w:p w14:paraId="3E5B1C3D" w14:textId="77777777" w:rsidR="00365CC9" w:rsidRDefault="00C270CB">
      <w:r>
        <w:br w:type="page"/>
      </w:r>
    </w:p>
    <w:p w14:paraId="4857292D"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80 – Point cloud Matlab analysis</w:t>
      </w:r>
    </w:p>
    <w:p w14:paraId="52D37518" w14:textId="77777777" w:rsidR="00365CC9" w:rsidRDefault="00365CC9">
      <w:pPr>
        <w:pStyle w:val="NoSpacing"/>
        <w:rPr>
          <w:b/>
        </w:rPr>
      </w:pPr>
    </w:p>
    <w:p w14:paraId="153FFA14" w14:textId="77777777" w:rsidR="00365CC9" w:rsidRDefault="00C270CB">
      <w:pPr>
        <w:pStyle w:val="NoSpacing"/>
        <w:rPr>
          <w:b/>
        </w:rPr>
      </w:pPr>
      <w:r>
        <w:rPr>
          <w:b/>
        </w:rPr>
        <w:t>Content</w:t>
      </w:r>
    </w:p>
    <w:p w14:paraId="52699B5E" w14:textId="77777777" w:rsidR="00365CC9" w:rsidRDefault="00C270CB">
      <w:pPr>
        <w:pStyle w:val="NoSpacing"/>
      </w:pPr>
      <w:r>
        <w:t>As a member of the Mapping team, I would like to figure out how to analyze the outputs of Pix4D in Matlab.</w:t>
      </w:r>
    </w:p>
    <w:p w14:paraId="387A57A4" w14:textId="77777777" w:rsidR="00365CC9" w:rsidRDefault="00365CC9">
      <w:pPr>
        <w:pStyle w:val="NoSpacing"/>
      </w:pPr>
    </w:p>
    <w:p w14:paraId="4880F709" w14:textId="77777777" w:rsidR="00365CC9" w:rsidRDefault="00C270CB">
      <w:pPr>
        <w:pStyle w:val="NoSpacing"/>
        <w:rPr>
          <w:b/>
        </w:rPr>
      </w:pPr>
      <w:r>
        <w:rPr>
          <w:b/>
        </w:rPr>
        <w:t>Definition of Done</w:t>
      </w:r>
    </w:p>
    <w:p w14:paraId="1691E08D" w14:textId="77777777" w:rsidR="00365CC9" w:rsidRDefault="00C270CB">
      <w:pPr>
        <w:pStyle w:val="NoSpacing"/>
      </w:pPr>
      <w:r>
        <w:t>[ ] Figure out how to export data from Pix4D to Matlab</w:t>
      </w:r>
    </w:p>
    <w:p w14:paraId="75603140" w14:textId="77777777" w:rsidR="00365CC9" w:rsidRDefault="00C270CB">
      <w:pPr>
        <w:pStyle w:val="NoSpacing"/>
        <w:rPr>
          <w:rFonts w:asciiTheme="minorHAnsi" w:hAnsiTheme="minorHAnsi" w:cstheme="minorHAnsi"/>
        </w:rPr>
      </w:pPr>
      <w:r>
        <w:t>[ ] Figure out how to perform volume calculations on the data in Matlab/write a script for doing this</w:t>
      </w:r>
    </w:p>
    <w:p w14:paraId="064E4EA7" w14:textId="77777777" w:rsidR="00365CC9" w:rsidRDefault="00365CC9">
      <w:pPr>
        <w:pStyle w:val="NoSpacing"/>
      </w:pPr>
    </w:p>
    <w:p w14:paraId="052C0D73" w14:textId="77777777" w:rsidR="00365CC9" w:rsidRDefault="00C270CB">
      <w:pPr>
        <w:rPr>
          <w:rFonts w:cstheme="minorHAnsi"/>
          <w:b/>
          <w:bCs/>
          <w:color w:val="000000"/>
        </w:rPr>
      </w:pPr>
      <w:r>
        <w:rPr>
          <w:rFonts w:cstheme="minorHAnsi"/>
          <w:b/>
          <w:bCs/>
          <w:color w:val="000000"/>
        </w:rPr>
        <w:t>Notes</w:t>
      </w:r>
    </w:p>
    <w:p w14:paraId="060CB1C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06A2D05" w14:textId="77777777">
        <w:trPr>
          <w:trHeight w:val="224"/>
        </w:trPr>
        <w:tc>
          <w:tcPr>
            <w:tcW w:w="9576" w:type="dxa"/>
            <w:tcBorders>
              <w:left w:val="nil"/>
              <w:bottom w:val="nil"/>
              <w:right w:val="nil"/>
            </w:tcBorders>
            <w:shd w:val="clear" w:color="auto" w:fill="auto"/>
          </w:tcPr>
          <w:p w14:paraId="300CA6DD" w14:textId="77777777" w:rsidR="00365CC9" w:rsidRDefault="00365CC9"/>
        </w:tc>
      </w:tr>
    </w:tbl>
    <w:p w14:paraId="344E169F" w14:textId="77777777" w:rsidR="00365CC9" w:rsidRDefault="00365CC9"/>
    <w:p w14:paraId="32C6AAB4" w14:textId="77777777" w:rsidR="00365CC9" w:rsidRDefault="00C270CB">
      <w:r>
        <w:br w:type="page"/>
      </w:r>
    </w:p>
    <w:p w14:paraId="0A8F862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81 – Point cloud Matlab analysis (copy)</w:t>
      </w:r>
    </w:p>
    <w:p w14:paraId="3F1B041A" w14:textId="77777777" w:rsidR="00365CC9" w:rsidRDefault="00365CC9">
      <w:pPr>
        <w:pStyle w:val="NoSpacing"/>
        <w:rPr>
          <w:b/>
        </w:rPr>
      </w:pPr>
    </w:p>
    <w:p w14:paraId="0A79232E" w14:textId="77777777" w:rsidR="00365CC9" w:rsidRDefault="00C270CB">
      <w:pPr>
        <w:pStyle w:val="NoSpacing"/>
        <w:rPr>
          <w:b/>
        </w:rPr>
      </w:pPr>
      <w:r>
        <w:rPr>
          <w:b/>
        </w:rPr>
        <w:t>Content</w:t>
      </w:r>
    </w:p>
    <w:p w14:paraId="644744FF" w14:textId="77777777" w:rsidR="00365CC9" w:rsidRDefault="00C270CB">
      <w:pPr>
        <w:pStyle w:val="NoSpacing"/>
      </w:pPr>
      <w:r>
        <w:t>Copy of user story 2580</w:t>
      </w:r>
    </w:p>
    <w:p w14:paraId="1D2EC7B3" w14:textId="77777777" w:rsidR="00365CC9" w:rsidRDefault="00365CC9">
      <w:pPr>
        <w:pStyle w:val="NoSpacing"/>
      </w:pPr>
    </w:p>
    <w:p w14:paraId="26AFE86F" w14:textId="77777777" w:rsidR="00365CC9" w:rsidRDefault="00C270CB">
      <w:pPr>
        <w:pStyle w:val="NoSpacing"/>
      </w:pPr>
      <w:r>
        <w:rPr>
          <w:b/>
        </w:rPr>
        <w:t>Definition of Done</w:t>
      </w:r>
    </w:p>
    <w:p w14:paraId="4574ABF6" w14:textId="77777777" w:rsidR="00365CC9" w:rsidRDefault="00C270CB">
      <w:pPr>
        <w:pStyle w:val="NoSpacing"/>
      </w:pPr>
      <w:r>
        <w:t>Copy of definition of done from user story 2580</w:t>
      </w:r>
    </w:p>
    <w:p w14:paraId="27F5DAB4" w14:textId="77777777" w:rsidR="00365CC9" w:rsidRDefault="00365CC9">
      <w:pPr>
        <w:pStyle w:val="NoSpacing"/>
      </w:pPr>
    </w:p>
    <w:p w14:paraId="1DD3F92B" w14:textId="77777777" w:rsidR="00365CC9" w:rsidRDefault="00C270CB">
      <w:pPr>
        <w:rPr>
          <w:rFonts w:cstheme="minorHAnsi"/>
          <w:b/>
          <w:bCs/>
          <w:color w:val="000000"/>
        </w:rPr>
      </w:pPr>
      <w:r>
        <w:rPr>
          <w:rFonts w:cstheme="minorHAnsi"/>
          <w:b/>
          <w:bCs/>
          <w:color w:val="000000"/>
        </w:rPr>
        <w:t>Notes</w:t>
      </w:r>
    </w:p>
    <w:p w14:paraId="680AAEED"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009FD1C" w14:textId="77777777">
        <w:trPr>
          <w:trHeight w:val="224"/>
        </w:trPr>
        <w:tc>
          <w:tcPr>
            <w:tcW w:w="9576" w:type="dxa"/>
            <w:tcBorders>
              <w:left w:val="nil"/>
              <w:bottom w:val="nil"/>
              <w:right w:val="nil"/>
            </w:tcBorders>
            <w:shd w:val="clear" w:color="auto" w:fill="auto"/>
          </w:tcPr>
          <w:p w14:paraId="7CE59ECC" w14:textId="77777777" w:rsidR="00365CC9" w:rsidRDefault="00365CC9"/>
        </w:tc>
      </w:tr>
    </w:tbl>
    <w:p w14:paraId="6A3FDE88" w14:textId="77777777" w:rsidR="00365CC9" w:rsidRDefault="00365CC9"/>
    <w:p w14:paraId="2F48EC90" w14:textId="77777777" w:rsidR="00365CC9" w:rsidRDefault="00C270CB">
      <w:r>
        <w:br w:type="page"/>
      </w:r>
    </w:p>
    <w:p w14:paraId="1BA80C0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83 – Write Component Class</w:t>
      </w:r>
    </w:p>
    <w:p w14:paraId="18E25FD5" w14:textId="77777777" w:rsidR="00365CC9" w:rsidRDefault="00365CC9">
      <w:pPr>
        <w:pStyle w:val="NoSpacing"/>
        <w:rPr>
          <w:b/>
        </w:rPr>
      </w:pPr>
    </w:p>
    <w:p w14:paraId="3F832873" w14:textId="77777777" w:rsidR="00365CC9" w:rsidRDefault="00C270CB">
      <w:pPr>
        <w:pStyle w:val="NoSpacing"/>
        <w:rPr>
          <w:b/>
        </w:rPr>
      </w:pPr>
      <w:r>
        <w:rPr>
          <w:b/>
        </w:rPr>
        <w:t>Content</w:t>
      </w:r>
    </w:p>
    <w:p w14:paraId="25B394DA" w14:textId="77777777" w:rsidR="00365CC9" w:rsidRDefault="00C270CB">
      <w:pPr>
        <w:pStyle w:val="NoSpacing"/>
      </w:pPr>
      <w:r>
        <w:t>As a member of the LARI team, I would like to write the Component class for LARI.</w:t>
      </w:r>
    </w:p>
    <w:p w14:paraId="75623733" w14:textId="77777777" w:rsidR="00365CC9" w:rsidRDefault="00365CC9">
      <w:pPr>
        <w:pStyle w:val="NoSpacing"/>
      </w:pPr>
    </w:p>
    <w:p w14:paraId="53EC8EB8" w14:textId="77777777" w:rsidR="00365CC9" w:rsidRDefault="00C270CB">
      <w:pPr>
        <w:pStyle w:val="NoSpacing"/>
      </w:pPr>
      <w:r>
        <w:rPr>
          <w:b/>
        </w:rPr>
        <w:t>Definition of Done</w:t>
      </w:r>
    </w:p>
    <w:p w14:paraId="352C17F7" w14:textId="77777777" w:rsidR="00365CC9" w:rsidRDefault="00C270CB">
      <w:pPr>
        <w:pStyle w:val="NoSpacing"/>
      </w:pPr>
      <w:r>
        <w:t>[ ] Write methods to read and write into an XML file</w:t>
      </w:r>
    </w:p>
    <w:p w14:paraId="77A02084" w14:textId="77777777" w:rsidR="00365CC9" w:rsidRDefault="00365CC9">
      <w:pPr>
        <w:pStyle w:val="NoSpacing"/>
      </w:pPr>
    </w:p>
    <w:p w14:paraId="550C5439" w14:textId="77777777" w:rsidR="00365CC9" w:rsidRDefault="00C270CB">
      <w:pPr>
        <w:rPr>
          <w:rFonts w:cstheme="minorHAnsi"/>
          <w:b/>
          <w:bCs/>
          <w:color w:val="000000"/>
        </w:rPr>
      </w:pPr>
      <w:r>
        <w:rPr>
          <w:rFonts w:cstheme="minorHAnsi"/>
          <w:b/>
          <w:bCs/>
          <w:color w:val="000000"/>
        </w:rPr>
        <w:t>Notes</w:t>
      </w:r>
    </w:p>
    <w:p w14:paraId="5507FAAE"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ABD9855" w14:textId="77777777">
        <w:trPr>
          <w:trHeight w:val="224"/>
        </w:trPr>
        <w:tc>
          <w:tcPr>
            <w:tcW w:w="9576" w:type="dxa"/>
            <w:tcBorders>
              <w:left w:val="nil"/>
              <w:bottom w:val="nil"/>
              <w:right w:val="nil"/>
            </w:tcBorders>
            <w:shd w:val="clear" w:color="auto" w:fill="auto"/>
          </w:tcPr>
          <w:p w14:paraId="2E28B53C" w14:textId="77777777" w:rsidR="00365CC9" w:rsidRDefault="00365CC9"/>
        </w:tc>
      </w:tr>
    </w:tbl>
    <w:p w14:paraId="0689F768" w14:textId="77777777" w:rsidR="00365CC9" w:rsidRDefault="00365CC9"/>
    <w:p w14:paraId="75E5144A" w14:textId="77777777" w:rsidR="00365CC9" w:rsidRDefault="00C270CB">
      <w:r>
        <w:br w:type="page"/>
      </w:r>
    </w:p>
    <w:p w14:paraId="70484DF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84 – Write unit tests for Component class</w:t>
      </w:r>
    </w:p>
    <w:p w14:paraId="20E4234C" w14:textId="77777777" w:rsidR="00365CC9" w:rsidRDefault="00365CC9">
      <w:pPr>
        <w:pStyle w:val="NoSpacing"/>
        <w:rPr>
          <w:b/>
        </w:rPr>
      </w:pPr>
    </w:p>
    <w:p w14:paraId="6B2AEC5B" w14:textId="77777777" w:rsidR="00365CC9" w:rsidRDefault="00C270CB">
      <w:pPr>
        <w:pStyle w:val="NoSpacing"/>
        <w:rPr>
          <w:b/>
        </w:rPr>
      </w:pPr>
      <w:r>
        <w:rPr>
          <w:b/>
        </w:rPr>
        <w:t>Content</w:t>
      </w:r>
    </w:p>
    <w:p w14:paraId="68BA3F6A" w14:textId="77777777" w:rsidR="00365CC9" w:rsidRDefault="00C270CB">
      <w:pPr>
        <w:pStyle w:val="NoSpacing"/>
      </w:pPr>
      <w:r>
        <w:t>As a member of the LARI team, I would like to write the unit tests for the Component class for LARI.</w:t>
      </w:r>
    </w:p>
    <w:p w14:paraId="4C1FB620" w14:textId="77777777" w:rsidR="00365CC9" w:rsidRDefault="00365CC9">
      <w:pPr>
        <w:pStyle w:val="NoSpacing"/>
      </w:pPr>
    </w:p>
    <w:p w14:paraId="779AC3B0" w14:textId="77777777" w:rsidR="00365CC9" w:rsidRDefault="00C270CB">
      <w:pPr>
        <w:pStyle w:val="NoSpacing"/>
      </w:pPr>
      <w:r>
        <w:rPr>
          <w:b/>
        </w:rPr>
        <w:t>Definition of Done</w:t>
      </w:r>
    </w:p>
    <w:p w14:paraId="07521D85" w14:textId="77777777" w:rsidR="00365CC9" w:rsidRDefault="00C270CB">
      <w:pPr>
        <w:pStyle w:val="NoSpacing"/>
      </w:pPr>
      <w:r>
        <w:t>[ ] Write unit tests for Component class</w:t>
      </w:r>
    </w:p>
    <w:p w14:paraId="74431E0D" w14:textId="77777777" w:rsidR="00365CC9" w:rsidRDefault="00365CC9">
      <w:pPr>
        <w:pStyle w:val="NoSpacing"/>
      </w:pPr>
    </w:p>
    <w:p w14:paraId="4DE4D567" w14:textId="77777777" w:rsidR="00365CC9" w:rsidRDefault="00C270CB">
      <w:pPr>
        <w:rPr>
          <w:rFonts w:cstheme="minorHAnsi"/>
          <w:b/>
          <w:bCs/>
          <w:color w:val="000000"/>
        </w:rPr>
      </w:pPr>
      <w:r>
        <w:rPr>
          <w:rFonts w:cstheme="minorHAnsi"/>
          <w:b/>
          <w:bCs/>
          <w:color w:val="000000"/>
        </w:rPr>
        <w:t>Notes</w:t>
      </w:r>
    </w:p>
    <w:p w14:paraId="5EDBB3D9"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172E6B2" w14:textId="77777777">
        <w:trPr>
          <w:trHeight w:val="224"/>
        </w:trPr>
        <w:tc>
          <w:tcPr>
            <w:tcW w:w="9576" w:type="dxa"/>
            <w:tcBorders>
              <w:left w:val="nil"/>
              <w:bottom w:val="nil"/>
              <w:right w:val="nil"/>
            </w:tcBorders>
            <w:shd w:val="clear" w:color="auto" w:fill="auto"/>
          </w:tcPr>
          <w:p w14:paraId="2D8F6719" w14:textId="77777777" w:rsidR="00365CC9" w:rsidRDefault="00365CC9"/>
        </w:tc>
      </w:tr>
    </w:tbl>
    <w:p w14:paraId="600938D7" w14:textId="77777777" w:rsidR="00365CC9" w:rsidRDefault="00365CC9"/>
    <w:p w14:paraId="5CD68BD0" w14:textId="77777777" w:rsidR="00365CC9" w:rsidRDefault="00C270CB">
      <w:r>
        <w:br w:type="page"/>
      </w:r>
    </w:p>
    <w:p w14:paraId="2DBE8022"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85 – 3D Print from Pix4D Models</w:t>
      </w:r>
    </w:p>
    <w:p w14:paraId="00465C77" w14:textId="77777777" w:rsidR="00365CC9" w:rsidRDefault="00365CC9">
      <w:pPr>
        <w:pStyle w:val="NoSpacing"/>
        <w:rPr>
          <w:b/>
        </w:rPr>
      </w:pPr>
    </w:p>
    <w:p w14:paraId="2655F8FB" w14:textId="77777777" w:rsidR="00365CC9" w:rsidRDefault="00C270CB">
      <w:pPr>
        <w:pStyle w:val="NoSpacing"/>
        <w:rPr>
          <w:b/>
        </w:rPr>
      </w:pPr>
      <w:r>
        <w:rPr>
          <w:b/>
        </w:rPr>
        <w:t>Content</w:t>
      </w:r>
    </w:p>
    <w:p w14:paraId="4B3D6E0E" w14:textId="77777777" w:rsidR="00365CC9" w:rsidRDefault="00C270CB">
      <w:pPr>
        <w:pStyle w:val="NoSpacing"/>
      </w:pPr>
      <w:r>
        <w:t>As a member of the Mapping team, I would like to figure out how to 3D print models generated in Pix4D.</w:t>
      </w:r>
    </w:p>
    <w:p w14:paraId="0EB3F225" w14:textId="77777777" w:rsidR="00365CC9" w:rsidRDefault="00365CC9">
      <w:pPr>
        <w:pStyle w:val="NoSpacing"/>
      </w:pPr>
    </w:p>
    <w:p w14:paraId="285D2DDD" w14:textId="77777777" w:rsidR="00365CC9" w:rsidRDefault="00C270CB">
      <w:pPr>
        <w:pStyle w:val="NoSpacing"/>
      </w:pPr>
      <w:r>
        <w:rPr>
          <w:b/>
        </w:rPr>
        <w:t>Definition of Done</w:t>
      </w:r>
    </w:p>
    <w:p w14:paraId="19B54883" w14:textId="77777777" w:rsidR="00365CC9" w:rsidRDefault="00C270CB">
      <w:pPr>
        <w:pStyle w:val="NoSpacing"/>
      </w:pPr>
      <w:r>
        <w:t>[ ] Find a way to single out a specific area of the map for printing and export it in a format that can be sent to a 3D printer</w:t>
      </w:r>
    </w:p>
    <w:p w14:paraId="5AAB792B" w14:textId="77777777" w:rsidR="00365CC9" w:rsidRDefault="00C270CB">
      <w:pPr>
        <w:pStyle w:val="NoSpacing"/>
      </w:pPr>
      <w:r>
        <w:t>[ ] Print something as a test</w:t>
      </w:r>
    </w:p>
    <w:p w14:paraId="7F544D92" w14:textId="77777777" w:rsidR="00365CC9" w:rsidRDefault="00C270CB">
      <w:pPr>
        <w:pStyle w:val="NoSpacing"/>
      </w:pPr>
      <w:r>
        <w:t xml:space="preserve">[ ] Work on potential to the workflow to improve the quality of the printed model  </w:t>
      </w:r>
    </w:p>
    <w:p w14:paraId="6030C9E8" w14:textId="77777777" w:rsidR="00365CC9" w:rsidRDefault="00365CC9">
      <w:pPr>
        <w:pStyle w:val="NoSpacing"/>
      </w:pPr>
    </w:p>
    <w:p w14:paraId="4ABEAA77" w14:textId="77777777" w:rsidR="00365CC9" w:rsidRDefault="00C270CB">
      <w:pPr>
        <w:rPr>
          <w:rFonts w:cstheme="minorHAnsi"/>
          <w:b/>
          <w:bCs/>
          <w:color w:val="000000"/>
        </w:rPr>
      </w:pPr>
      <w:r>
        <w:rPr>
          <w:rFonts w:cstheme="minorHAnsi"/>
          <w:b/>
          <w:bCs/>
          <w:color w:val="000000"/>
        </w:rPr>
        <w:t>Notes</w:t>
      </w:r>
    </w:p>
    <w:p w14:paraId="0F9E6143"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51A5713" w14:textId="77777777">
        <w:trPr>
          <w:trHeight w:val="224"/>
        </w:trPr>
        <w:tc>
          <w:tcPr>
            <w:tcW w:w="9576" w:type="dxa"/>
            <w:tcBorders>
              <w:left w:val="nil"/>
              <w:bottom w:val="nil"/>
              <w:right w:val="nil"/>
            </w:tcBorders>
            <w:shd w:val="clear" w:color="auto" w:fill="auto"/>
          </w:tcPr>
          <w:p w14:paraId="4A060C80" w14:textId="77777777" w:rsidR="00365CC9" w:rsidRDefault="00365CC9"/>
        </w:tc>
      </w:tr>
    </w:tbl>
    <w:p w14:paraId="3E8B662B" w14:textId="77777777" w:rsidR="00365CC9" w:rsidRDefault="00365CC9"/>
    <w:p w14:paraId="04DB598A" w14:textId="77777777" w:rsidR="00365CC9" w:rsidRDefault="00C270CB">
      <w:r>
        <w:br w:type="page"/>
      </w:r>
    </w:p>
    <w:p w14:paraId="6E06B56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93 – SolarUAS Rebuild</w:t>
      </w:r>
    </w:p>
    <w:p w14:paraId="126A526B" w14:textId="77777777" w:rsidR="00365CC9" w:rsidRDefault="00365CC9">
      <w:pPr>
        <w:pStyle w:val="NoSpacing"/>
        <w:rPr>
          <w:b/>
        </w:rPr>
      </w:pPr>
    </w:p>
    <w:p w14:paraId="13E87B43" w14:textId="77777777" w:rsidR="00365CC9" w:rsidRDefault="00C270CB">
      <w:pPr>
        <w:pStyle w:val="NoSpacing"/>
        <w:rPr>
          <w:b/>
        </w:rPr>
      </w:pPr>
      <w:r>
        <w:rPr>
          <w:b/>
        </w:rPr>
        <w:t>Content</w:t>
      </w:r>
    </w:p>
    <w:p w14:paraId="58CD6925" w14:textId="77777777" w:rsidR="00365CC9" w:rsidRDefault="00C270CB">
      <w:pPr>
        <w:pStyle w:val="NoSpacing"/>
      </w:pPr>
      <w:r>
        <w:t>As a lab member, I would like to make the solar plane airworthy.</w:t>
      </w:r>
    </w:p>
    <w:p w14:paraId="5B4785EF" w14:textId="77777777" w:rsidR="00365CC9" w:rsidRDefault="00365CC9">
      <w:pPr>
        <w:pStyle w:val="NoSpacing"/>
      </w:pPr>
    </w:p>
    <w:p w14:paraId="61EA0554" w14:textId="77777777" w:rsidR="00365CC9" w:rsidRDefault="00C270CB">
      <w:pPr>
        <w:pStyle w:val="NoSpacing"/>
      </w:pPr>
      <w:r>
        <w:rPr>
          <w:b/>
        </w:rPr>
        <w:t>Definition of Done</w:t>
      </w:r>
    </w:p>
    <w:p w14:paraId="69DB49BF" w14:textId="77777777" w:rsidR="00365CC9" w:rsidRDefault="00C270CB">
      <w:pPr>
        <w:pStyle w:val="NoSpacing"/>
      </w:pPr>
      <w:r>
        <w:t>[ ] Assess the current status of the aircraft and determine feasibility of using this aircraft</w:t>
      </w:r>
    </w:p>
    <w:p w14:paraId="1CA90340" w14:textId="77777777" w:rsidR="00365CC9" w:rsidRDefault="00C270CB">
      <w:pPr>
        <w:pStyle w:val="NoSpacing"/>
      </w:pPr>
      <w:r>
        <w:t>[ ] Install and wire any necessary components</w:t>
      </w:r>
    </w:p>
    <w:p w14:paraId="1AEE6014" w14:textId="77777777" w:rsidR="00365CC9" w:rsidRDefault="00C270CB">
      <w:pPr>
        <w:pStyle w:val="NoSpacing"/>
      </w:pPr>
      <w:r>
        <w:t>[ ] Repair any structural damage</w:t>
      </w:r>
    </w:p>
    <w:p w14:paraId="45E8B116" w14:textId="77777777" w:rsidR="00365CC9" w:rsidRDefault="00C270CB">
      <w:pPr>
        <w:pStyle w:val="NoSpacing"/>
      </w:pPr>
      <w:r>
        <w:t>[ ] Install appropriate firmware and parameters on the Pixhawk</w:t>
      </w:r>
    </w:p>
    <w:p w14:paraId="0ADE8052" w14:textId="77777777" w:rsidR="00365CC9" w:rsidRDefault="00C270CB">
      <w:pPr>
        <w:pStyle w:val="NoSpacing"/>
      </w:pPr>
      <w:r>
        <w:t>[ ] Update the lab’s documentation with correct telemetry radio net ID and transmitter</w:t>
      </w:r>
    </w:p>
    <w:p w14:paraId="14ED8FC6" w14:textId="77777777" w:rsidR="00365CC9" w:rsidRDefault="00C270CB">
      <w:pPr>
        <w:pStyle w:val="NoSpacing"/>
      </w:pPr>
      <w:r>
        <w:t>[ ] Ensure the aircraft has a UAS folder with up-to-date documentation</w:t>
      </w:r>
    </w:p>
    <w:p w14:paraId="78B16B6E" w14:textId="77777777" w:rsidR="00365CC9" w:rsidRDefault="00C270CB">
      <w:pPr>
        <w:pStyle w:val="NoSpacing"/>
      </w:pPr>
      <w:r>
        <w:t>[ ] Conduct a full airworthiness test, including standard ground checks and flight testing</w:t>
      </w:r>
    </w:p>
    <w:p w14:paraId="49734642" w14:textId="77777777" w:rsidR="00365CC9" w:rsidRDefault="00365CC9">
      <w:pPr>
        <w:pStyle w:val="NoSpacing"/>
      </w:pPr>
    </w:p>
    <w:p w14:paraId="665B3002" w14:textId="77777777" w:rsidR="00365CC9" w:rsidRDefault="00C270CB">
      <w:pPr>
        <w:rPr>
          <w:rFonts w:cstheme="minorHAnsi"/>
          <w:b/>
          <w:bCs/>
          <w:color w:val="000000"/>
        </w:rPr>
      </w:pPr>
      <w:r>
        <w:rPr>
          <w:rFonts w:cstheme="minorHAnsi"/>
          <w:b/>
          <w:bCs/>
          <w:color w:val="000000"/>
        </w:rPr>
        <w:t>Notes</w:t>
      </w:r>
    </w:p>
    <w:p w14:paraId="534DBB5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24EA0A" w14:textId="77777777">
        <w:trPr>
          <w:trHeight w:val="224"/>
        </w:trPr>
        <w:tc>
          <w:tcPr>
            <w:tcW w:w="9576" w:type="dxa"/>
            <w:tcBorders>
              <w:left w:val="nil"/>
              <w:bottom w:val="nil"/>
              <w:right w:val="nil"/>
            </w:tcBorders>
            <w:shd w:val="clear" w:color="auto" w:fill="auto"/>
          </w:tcPr>
          <w:p w14:paraId="68196AD9" w14:textId="77777777" w:rsidR="00365CC9" w:rsidRDefault="00365CC9"/>
        </w:tc>
      </w:tr>
    </w:tbl>
    <w:p w14:paraId="4D3347FD" w14:textId="77777777" w:rsidR="00365CC9" w:rsidRDefault="00365CC9"/>
    <w:p w14:paraId="435DA441" w14:textId="77777777" w:rsidR="00365CC9" w:rsidRDefault="00C270CB">
      <w:r>
        <w:br w:type="page"/>
      </w:r>
    </w:p>
    <w:p w14:paraId="7A73284D"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94 – Fix broken/loose pitot tubes</w:t>
      </w:r>
    </w:p>
    <w:p w14:paraId="2EDE183F" w14:textId="77777777" w:rsidR="00365CC9" w:rsidRDefault="00365CC9">
      <w:pPr>
        <w:pStyle w:val="NoSpacing"/>
        <w:rPr>
          <w:b/>
        </w:rPr>
      </w:pPr>
    </w:p>
    <w:p w14:paraId="1954EF8C" w14:textId="77777777" w:rsidR="00365CC9" w:rsidRDefault="00C270CB">
      <w:pPr>
        <w:pStyle w:val="NoSpacing"/>
        <w:rPr>
          <w:b/>
        </w:rPr>
      </w:pPr>
      <w:r>
        <w:rPr>
          <w:b/>
        </w:rPr>
        <w:t>Content</w:t>
      </w:r>
    </w:p>
    <w:p w14:paraId="6A768C59" w14:textId="77777777" w:rsidR="00365CC9" w:rsidRDefault="00C270CB">
      <w:pPr>
        <w:pStyle w:val="NoSpacing"/>
      </w:pPr>
      <w:r>
        <w:t>As a lab member, I would like to fix the fixed wing fleet’s broken pitot tubes.</w:t>
      </w:r>
    </w:p>
    <w:p w14:paraId="60F31EE7" w14:textId="77777777" w:rsidR="00365CC9" w:rsidRDefault="00365CC9">
      <w:pPr>
        <w:pStyle w:val="NoSpacing"/>
      </w:pPr>
    </w:p>
    <w:p w14:paraId="69F56553" w14:textId="77777777" w:rsidR="00365CC9" w:rsidRDefault="00C270CB">
      <w:pPr>
        <w:pStyle w:val="NoSpacing"/>
      </w:pPr>
      <w:r>
        <w:rPr>
          <w:b/>
        </w:rPr>
        <w:t>Definition of Done</w:t>
      </w:r>
    </w:p>
    <w:p w14:paraId="063D0017" w14:textId="77777777" w:rsidR="00365CC9" w:rsidRDefault="00C270CB">
      <w:pPr>
        <w:pStyle w:val="NoSpacing"/>
      </w:pPr>
      <w:r>
        <w:t>[ ] Check that all pitot tubes are secure and properly oriented</w:t>
      </w:r>
    </w:p>
    <w:p w14:paraId="6D392B26" w14:textId="77777777" w:rsidR="00365CC9" w:rsidRDefault="00C270CB">
      <w:pPr>
        <w:pStyle w:val="NoSpacing"/>
      </w:pPr>
      <w:r>
        <w:t>[ ] Secure/adjust any that are not, ensuring that they are not crooked</w:t>
      </w:r>
    </w:p>
    <w:p w14:paraId="453944DE" w14:textId="77777777" w:rsidR="00365CC9" w:rsidRDefault="00C270CB">
      <w:pPr>
        <w:rPr>
          <w:rFonts w:cstheme="minorHAnsi"/>
          <w:b/>
          <w:bCs/>
          <w:color w:val="000000"/>
        </w:rPr>
      </w:pPr>
      <w:r>
        <w:rPr>
          <w:rFonts w:cstheme="minorHAnsi"/>
          <w:b/>
          <w:bCs/>
          <w:color w:val="000000"/>
        </w:rPr>
        <w:t>Notes</w:t>
      </w:r>
    </w:p>
    <w:p w14:paraId="4113E06D"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C3709AF" w14:textId="77777777">
        <w:trPr>
          <w:trHeight w:val="224"/>
        </w:trPr>
        <w:tc>
          <w:tcPr>
            <w:tcW w:w="9576" w:type="dxa"/>
            <w:tcBorders>
              <w:left w:val="nil"/>
              <w:bottom w:val="nil"/>
              <w:right w:val="nil"/>
            </w:tcBorders>
            <w:shd w:val="clear" w:color="auto" w:fill="auto"/>
          </w:tcPr>
          <w:p w14:paraId="32957F07" w14:textId="77777777" w:rsidR="00365CC9" w:rsidRDefault="00365CC9"/>
        </w:tc>
      </w:tr>
    </w:tbl>
    <w:p w14:paraId="567B45C1" w14:textId="77777777" w:rsidR="00365CC9" w:rsidRDefault="00365CC9"/>
    <w:p w14:paraId="522FEC62" w14:textId="77777777" w:rsidR="00365CC9" w:rsidRDefault="00C270CB">
      <w:r>
        <w:br w:type="page"/>
      </w:r>
    </w:p>
    <w:p w14:paraId="138C3B54"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95 – TEDD Postmortem</w:t>
      </w:r>
    </w:p>
    <w:p w14:paraId="05CCC32F" w14:textId="77777777" w:rsidR="00365CC9" w:rsidRDefault="00365CC9">
      <w:pPr>
        <w:pStyle w:val="NoSpacing"/>
        <w:rPr>
          <w:b/>
        </w:rPr>
      </w:pPr>
    </w:p>
    <w:p w14:paraId="1B68A85C" w14:textId="77777777" w:rsidR="00365CC9" w:rsidRDefault="00C270CB">
      <w:pPr>
        <w:pStyle w:val="NoSpacing"/>
        <w:rPr>
          <w:b/>
        </w:rPr>
      </w:pPr>
      <w:r>
        <w:rPr>
          <w:b/>
        </w:rPr>
        <w:t>Content</w:t>
      </w:r>
    </w:p>
    <w:p w14:paraId="190F9370" w14:textId="77777777" w:rsidR="00365CC9" w:rsidRDefault="00C270CB">
      <w:pPr>
        <w:pStyle w:val="NoSpacing"/>
      </w:pPr>
      <w:r>
        <w:t>As a lab member, I would like to determine the cause of TEDD’s 7/13/18 crash and make the plane airworthy again.</w:t>
      </w:r>
    </w:p>
    <w:p w14:paraId="0597E424" w14:textId="77777777" w:rsidR="00365CC9" w:rsidRDefault="00365CC9">
      <w:pPr>
        <w:pStyle w:val="NoSpacing"/>
      </w:pPr>
    </w:p>
    <w:p w14:paraId="2F17F240" w14:textId="77777777" w:rsidR="00365CC9" w:rsidRDefault="00C270CB">
      <w:pPr>
        <w:pStyle w:val="NoSpacing"/>
      </w:pPr>
      <w:r>
        <w:rPr>
          <w:b/>
        </w:rPr>
        <w:t>Definition of Done</w:t>
      </w:r>
    </w:p>
    <w:p w14:paraId="44B54B6E" w14:textId="77777777" w:rsidR="00365CC9" w:rsidRDefault="00C270CB">
      <w:pPr>
        <w:rPr>
          <w:rFonts w:ascii="Liberation Serif" w:hAnsi="Liberation Serif" w:cs="Lucida Sans"/>
          <w:lang w:bidi="hi-IN"/>
        </w:rPr>
      </w:pPr>
      <w:r>
        <w:rPr>
          <w:rFonts w:ascii="Liberation Serif" w:hAnsi="Liberation Serif" w:cs="Lucida Sans"/>
          <w:lang w:bidi="hi-IN"/>
        </w:rPr>
        <w:t>[ ] Analyze data flash logs, tlogs, and video to determine the cause of the crash</w:t>
      </w:r>
    </w:p>
    <w:p w14:paraId="7A1B8E0E" w14:textId="77777777" w:rsidR="00365CC9" w:rsidRDefault="00C270CB">
      <w:pPr>
        <w:rPr>
          <w:rFonts w:ascii="Liberation Serif" w:hAnsi="Liberation Serif" w:cs="Lucida Sans"/>
          <w:lang w:bidi="hi-IN"/>
        </w:rPr>
      </w:pPr>
      <w:r>
        <w:rPr>
          <w:rFonts w:ascii="Liberation Serif" w:hAnsi="Liberation Serif" w:cs="Lucida Sans"/>
          <w:lang w:bidi="hi-IN"/>
        </w:rPr>
        <w:t>[ ] Go through all parameters and ensure they are set correctly</w:t>
      </w:r>
    </w:p>
    <w:p w14:paraId="0E2599CA" w14:textId="77777777" w:rsidR="00365CC9" w:rsidRDefault="00C270CB">
      <w:pPr>
        <w:rPr>
          <w:rFonts w:ascii="Liberation Serif" w:hAnsi="Liberation Serif" w:cs="Lucida Sans"/>
          <w:lang w:bidi="hi-IN"/>
        </w:rPr>
      </w:pPr>
      <w:r>
        <w:rPr>
          <w:rFonts w:ascii="Liberation Serif" w:hAnsi="Liberation Serif" w:cs="Lucida Sans"/>
          <w:lang w:bidi="hi-IN"/>
        </w:rPr>
        <w:tab/>
        <w:t>[ ] It is likely that the rudder was deflecting the wrong way when the ailerons were commanded in Stabilize mode. This can be fixed with the SERVO4_REVERSED parameter.</w:t>
      </w:r>
    </w:p>
    <w:p w14:paraId="538980AC" w14:textId="77777777" w:rsidR="00365CC9" w:rsidRDefault="00C270CB">
      <w:pPr>
        <w:rPr>
          <w:rFonts w:ascii="Liberation Serif" w:hAnsi="Liberation Serif" w:cs="Lucida Sans"/>
          <w:lang w:bidi="hi-IN"/>
        </w:rPr>
      </w:pPr>
      <w:r>
        <w:rPr>
          <w:rFonts w:ascii="Liberation Serif" w:hAnsi="Liberation Serif" w:cs="Lucida Sans"/>
          <w:lang w:bidi="hi-IN"/>
        </w:rPr>
        <w:tab/>
        <w:t>[ ] Save a new parameter file if any changes are made, and update the parameter notes excel sheet</w:t>
      </w:r>
    </w:p>
    <w:p w14:paraId="5D1A195B" w14:textId="77777777" w:rsidR="00365CC9" w:rsidRDefault="00C270CB">
      <w:pPr>
        <w:rPr>
          <w:rFonts w:ascii="Liberation Serif" w:hAnsi="Liberation Serif" w:cs="Lucida Sans"/>
          <w:lang w:bidi="hi-IN"/>
        </w:rPr>
      </w:pPr>
      <w:r>
        <w:rPr>
          <w:rFonts w:ascii="Liberation Serif" w:hAnsi="Liberation Serif" w:cs="Lucida Sans"/>
          <w:lang w:bidi="hi-IN"/>
        </w:rPr>
        <w:t>[ ] Perform necessary adjustments to hardware or parameters to ensure this scenario is not repeated</w:t>
      </w:r>
    </w:p>
    <w:p w14:paraId="4D4B8DDA" w14:textId="77777777" w:rsidR="00365CC9" w:rsidRDefault="00C270CB">
      <w:pPr>
        <w:rPr>
          <w:rFonts w:ascii="Liberation Serif" w:hAnsi="Liberation Serif" w:cs="Lucida Sans"/>
          <w:lang w:bidi="hi-IN"/>
        </w:rPr>
      </w:pPr>
      <w:r>
        <w:rPr>
          <w:rFonts w:ascii="Liberation Serif" w:hAnsi="Liberation Serif" w:cs="Lucida Sans"/>
          <w:lang w:bidi="hi-IN"/>
        </w:rPr>
        <w:t>[ ] Perform any other necessary repairs to make the plane airworthy</w:t>
      </w:r>
    </w:p>
    <w:p w14:paraId="668DBD35" w14:textId="77777777" w:rsidR="00365CC9" w:rsidRDefault="00365CC9">
      <w:pPr>
        <w:rPr>
          <w:rFonts w:ascii="Liberation Serif" w:hAnsi="Liberation Serif" w:cs="Lucida Sans"/>
          <w:lang w:bidi="hi-IN"/>
        </w:rPr>
      </w:pPr>
    </w:p>
    <w:p w14:paraId="66A0925D" w14:textId="77777777" w:rsidR="00365CC9" w:rsidRDefault="00C270CB">
      <w:pPr>
        <w:rPr>
          <w:rFonts w:cstheme="minorHAnsi"/>
          <w:b/>
          <w:bCs/>
          <w:color w:val="000000"/>
        </w:rPr>
      </w:pPr>
      <w:r>
        <w:rPr>
          <w:rFonts w:cstheme="minorHAnsi"/>
          <w:b/>
          <w:bCs/>
          <w:color w:val="000000"/>
        </w:rPr>
        <w:t>Notes</w:t>
      </w:r>
    </w:p>
    <w:p w14:paraId="391BDA25"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638D1FD" w14:textId="77777777">
        <w:trPr>
          <w:trHeight w:val="224"/>
        </w:trPr>
        <w:tc>
          <w:tcPr>
            <w:tcW w:w="9576" w:type="dxa"/>
            <w:tcBorders>
              <w:left w:val="nil"/>
              <w:bottom w:val="nil"/>
              <w:right w:val="nil"/>
            </w:tcBorders>
            <w:shd w:val="clear" w:color="auto" w:fill="auto"/>
          </w:tcPr>
          <w:p w14:paraId="7C8C878B" w14:textId="77777777" w:rsidR="00365CC9" w:rsidRDefault="00365CC9"/>
        </w:tc>
      </w:tr>
    </w:tbl>
    <w:p w14:paraId="3CDC9F5E" w14:textId="77777777" w:rsidR="00365CC9" w:rsidRDefault="00365CC9"/>
    <w:p w14:paraId="76DAA56C" w14:textId="77777777" w:rsidR="00365CC9" w:rsidRDefault="00C270CB">
      <w:r>
        <w:br w:type="page"/>
      </w:r>
    </w:p>
    <w:p w14:paraId="3D091CFE"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96 – Blakely Elementary Data Analysis</w:t>
      </w:r>
    </w:p>
    <w:p w14:paraId="21AA0063" w14:textId="77777777" w:rsidR="00365CC9" w:rsidRDefault="00365CC9">
      <w:pPr>
        <w:pStyle w:val="NoSpacing"/>
        <w:rPr>
          <w:b/>
        </w:rPr>
      </w:pPr>
    </w:p>
    <w:p w14:paraId="11DD8DB7" w14:textId="77777777" w:rsidR="00365CC9" w:rsidRDefault="00C270CB">
      <w:pPr>
        <w:pStyle w:val="NoSpacing"/>
        <w:rPr>
          <w:b/>
        </w:rPr>
      </w:pPr>
      <w:r>
        <w:rPr>
          <w:b/>
        </w:rPr>
        <w:t>Content</w:t>
      </w:r>
    </w:p>
    <w:p w14:paraId="7B925E59" w14:textId="77777777" w:rsidR="00365CC9" w:rsidRDefault="00C270CB">
      <w:pPr>
        <w:pStyle w:val="NoSpacing"/>
      </w:pPr>
      <w:r>
        <w:t>As a member of the Mapping team, I would like to perform an analysis of the various datasets from the Blakely Elementary School.</w:t>
      </w:r>
    </w:p>
    <w:p w14:paraId="393A775D" w14:textId="77777777" w:rsidR="00365CC9" w:rsidRDefault="00365CC9">
      <w:pPr>
        <w:pStyle w:val="NoSpacing"/>
      </w:pPr>
    </w:p>
    <w:p w14:paraId="13020E85" w14:textId="77777777" w:rsidR="00365CC9" w:rsidRDefault="00C270CB">
      <w:pPr>
        <w:pStyle w:val="NoSpacing"/>
      </w:pPr>
      <w:r>
        <w:rPr>
          <w:b/>
        </w:rPr>
        <w:t>Definition of Done</w:t>
      </w:r>
    </w:p>
    <w:p w14:paraId="50F3AEBA" w14:textId="77777777" w:rsidR="00365CC9" w:rsidRDefault="00C270CB">
      <w:pPr>
        <w:rPr>
          <w:rFonts w:ascii="Liberation Serif" w:hAnsi="Liberation Serif" w:cs="Lucida Sans"/>
          <w:lang w:bidi="hi-IN"/>
        </w:rPr>
      </w:pPr>
      <w:r>
        <w:rPr>
          <w:rFonts w:ascii="Liberation Serif" w:hAnsi="Liberation Serif" w:cs="Lucida Sans"/>
          <w:lang w:bidi="hi-IN"/>
        </w:rPr>
        <w:t>[ ] Process all datasets in Pix4D</w:t>
      </w:r>
    </w:p>
    <w:p w14:paraId="2F82E811" w14:textId="77777777" w:rsidR="00365CC9" w:rsidRDefault="00C270CB">
      <w:pPr>
        <w:rPr>
          <w:rFonts w:ascii="Liberation Serif" w:hAnsi="Liberation Serif" w:cs="Lucida Sans"/>
          <w:lang w:bidi="hi-IN"/>
        </w:rPr>
      </w:pPr>
      <w:r>
        <w:rPr>
          <w:rFonts w:ascii="Liberation Serif" w:hAnsi="Liberation Serif" w:cs="Lucida Sans"/>
          <w:lang w:bidi="hi-IN"/>
        </w:rPr>
        <w:t>[ ] Merge all datasets for each day of flying</w:t>
      </w:r>
    </w:p>
    <w:p w14:paraId="4C0DAD7D" w14:textId="77777777" w:rsidR="00365CC9" w:rsidRDefault="00C270CB">
      <w:pPr>
        <w:rPr>
          <w:rFonts w:ascii="Liberation Serif" w:hAnsi="Liberation Serif" w:cs="Lucida Sans"/>
          <w:lang w:bidi="hi-IN"/>
        </w:rPr>
      </w:pPr>
      <w:r>
        <w:rPr>
          <w:rFonts w:ascii="Liberation Serif" w:hAnsi="Liberation Serif" w:cs="Lucida Sans"/>
          <w:lang w:bidi="hi-IN"/>
        </w:rPr>
        <w:t>[ ] Export data as necessary to other programs (Matlab, CloudCompare, etc.)</w:t>
      </w:r>
    </w:p>
    <w:p w14:paraId="43C58208" w14:textId="77777777" w:rsidR="00365CC9" w:rsidRDefault="00C270CB">
      <w:pPr>
        <w:rPr>
          <w:rFonts w:ascii="Liberation Serif" w:hAnsi="Liberation Serif" w:cs="Lucida Sans"/>
          <w:lang w:bidi="hi-IN"/>
        </w:rPr>
      </w:pPr>
      <w:r>
        <w:rPr>
          <w:rFonts w:ascii="Liberation Serif" w:hAnsi="Liberation Serif" w:cs="Lucida Sans"/>
          <w:lang w:bidi="hi-IN"/>
        </w:rPr>
        <w:t>[ ] Compare 3D models for purposes of determining changes that have taken place over time</w:t>
      </w:r>
    </w:p>
    <w:p w14:paraId="0B1A3CC9" w14:textId="77777777" w:rsidR="00365CC9" w:rsidRDefault="00C270CB">
      <w:pPr>
        <w:rPr>
          <w:rFonts w:ascii="Liberation Serif" w:hAnsi="Liberation Serif" w:cs="Lucida Sans"/>
          <w:lang w:bidi="hi-IN"/>
        </w:rPr>
      </w:pPr>
      <w:r>
        <w:rPr>
          <w:rFonts w:ascii="Liberation Serif" w:hAnsi="Liberation Serif" w:cs="Lucida Sans"/>
          <w:lang w:bidi="hi-IN"/>
        </w:rPr>
        <w:tab/>
        <w:t>[ ] Perform relevant volume and area calculations</w:t>
      </w:r>
    </w:p>
    <w:p w14:paraId="089A9043" w14:textId="77777777" w:rsidR="00365CC9" w:rsidRDefault="00C270CB">
      <w:pPr>
        <w:rPr>
          <w:rFonts w:ascii="Liberation Serif" w:hAnsi="Liberation Serif" w:cs="Lucida Sans"/>
          <w:lang w:bidi="hi-IN"/>
        </w:rPr>
      </w:pPr>
      <w:r>
        <w:rPr>
          <w:rFonts w:ascii="Liberation Serif" w:hAnsi="Liberation Serif" w:cs="Lucida Sans"/>
          <w:lang w:bidi="hi-IN"/>
        </w:rPr>
        <w:tab/>
        <w:t>[ ] Assess characteristics such as vegetation quantity, changes in buildings and structures, etc.</w:t>
      </w:r>
    </w:p>
    <w:p w14:paraId="2C9D1862" w14:textId="77777777" w:rsidR="00365CC9" w:rsidRDefault="00C270CB">
      <w:pPr>
        <w:rPr>
          <w:rFonts w:ascii="Liberation Serif" w:hAnsi="Liberation Serif" w:cs="Lucida Sans"/>
          <w:lang w:bidi="hi-IN"/>
        </w:rPr>
      </w:pPr>
      <w:r>
        <w:rPr>
          <w:rFonts w:ascii="Liberation Serif" w:hAnsi="Liberation Serif" w:cs="Lucida Sans"/>
          <w:lang w:bidi="hi-IN"/>
        </w:rPr>
        <w:t>[ ] Print 3D models of relevant portions of the data for illustration purposes</w:t>
      </w:r>
    </w:p>
    <w:p w14:paraId="21BD2A5D" w14:textId="77777777" w:rsidR="00365CC9" w:rsidRDefault="00C270CB">
      <w:pPr>
        <w:rPr>
          <w:rFonts w:cstheme="minorHAnsi"/>
          <w:b/>
          <w:bCs/>
          <w:color w:val="000000"/>
        </w:rPr>
      </w:pPr>
      <w:r>
        <w:rPr>
          <w:rFonts w:cstheme="minorHAnsi"/>
          <w:b/>
          <w:bCs/>
          <w:color w:val="000000"/>
        </w:rPr>
        <w:t>Notes</w:t>
      </w:r>
    </w:p>
    <w:p w14:paraId="710F058D"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E524C6F" w14:textId="77777777">
        <w:trPr>
          <w:trHeight w:val="224"/>
        </w:trPr>
        <w:tc>
          <w:tcPr>
            <w:tcW w:w="9576" w:type="dxa"/>
            <w:tcBorders>
              <w:left w:val="nil"/>
              <w:bottom w:val="nil"/>
              <w:right w:val="nil"/>
            </w:tcBorders>
            <w:shd w:val="clear" w:color="auto" w:fill="auto"/>
          </w:tcPr>
          <w:p w14:paraId="6854F545" w14:textId="77777777" w:rsidR="00365CC9" w:rsidRDefault="00365CC9"/>
        </w:tc>
      </w:tr>
    </w:tbl>
    <w:p w14:paraId="564AF52C" w14:textId="77777777" w:rsidR="00365CC9" w:rsidRDefault="00365CC9"/>
    <w:p w14:paraId="14AC7154" w14:textId="77777777" w:rsidR="00365CC9" w:rsidRDefault="00C270CB">
      <w:r>
        <w:br w:type="page"/>
      </w:r>
    </w:p>
    <w:p w14:paraId="36845CE9" w14:textId="77777777" w:rsidR="00365CC9" w:rsidRDefault="00C270CB">
      <w:pPr>
        <w:pStyle w:val="Heading2"/>
      </w:pPr>
      <w:r>
        <w:lastRenderedPageBreak/>
        <w:t>2597 – Frodo Rebuild 2</w:t>
      </w:r>
    </w:p>
    <w:p w14:paraId="0EED35BB" w14:textId="77777777" w:rsidR="00365CC9" w:rsidRDefault="00365CC9">
      <w:pPr>
        <w:pStyle w:val="NoSpacing"/>
      </w:pPr>
    </w:p>
    <w:p w14:paraId="3D330DAB" w14:textId="77777777" w:rsidR="00365CC9" w:rsidRDefault="00C270CB">
      <w:pPr>
        <w:pStyle w:val="NoSpacing"/>
        <w:rPr>
          <w:b/>
        </w:rPr>
      </w:pPr>
      <w:r>
        <w:rPr>
          <w:b/>
        </w:rPr>
        <w:t>Content</w:t>
      </w:r>
    </w:p>
    <w:p w14:paraId="6AA01E94" w14:textId="77777777" w:rsidR="00365CC9" w:rsidRDefault="00C270CB">
      <w:pPr>
        <w:pStyle w:val="NoSpacing"/>
      </w:pPr>
      <w:r>
        <w:t>As a LARAMID member, I would like to repair Frodo after the 07/7/18 crash.</w:t>
      </w:r>
    </w:p>
    <w:p w14:paraId="1BC1FC38" w14:textId="77777777" w:rsidR="00365CC9" w:rsidRDefault="00365CC9">
      <w:pPr>
        <w:pStyle w:val="NoSpacing"/>
      </w:pPr>
    </w:p>
    <w:p w14:paraId="7BF5ABC2" w14:textId="77777777" w:rsidR="00365CC9" w:rsidRDefault="00C270CB">
      <w:pPr>
        <w:pStyle w:val="NoSpacing"/>
        <w:rPr>
          <w:b/>
        </w:rPr>
      </w:pPr>
      <w:r>
        <w:rPr>
          <w:b/>
        </w:rPr>
        <w:t>Definition of Done</w:t>
      </w:r>
    </w:p>
    <w:p w14:paraId="1ACB3341" w14:textId="77777777" w:rsidR="00365CC9" w:rsidRDefault="00C270CB">
      <w:pPr>
        <w:rPr>
          <w:bCs/>
          <w:color w:val="000000"/>
        </w:rPr>
      </w:pPr>
      <w:r>
        <w:rPr>
          <w:rFonts w:cstheme="minorHAnsi"/>
          <w:bCs/>
          <w:color w:val="000000"/>
        </w:rPr>
        <w:t>[X</w:t>
      </w:r>
      <w:r>
        <w:rPr>
          <w:bCs/>
          <w:color w:val="000000"/>
        </w:rPr>
        <w:t>] Glue Frodo’s airframe structure back together</w:t>
      </w:r>
    </w:p>
    <w:p w14:paraId="007A0F2C" w14:textId="77777777" w:rsidR="00365CC9" w:rsidRDefault="00C270CB">
      <w:pPr>
        <w:rPr>
          <w:bCs/>
          <w:color w:val="000000"/>
        </w:rPr>
      </w:pPr>
      <w:r>
        <w:rPr>
          <w:bCs/>
          <w:color w:val="000000"/>
        </w:rPr>
        <w:t>[X] Install new structural components as necessary (wing spars, etc.)</w:t>
      </w:r>
    </w:p>
    <w:p w14:paraId="65A4B431" w14:textId="77777777" w:rsidR="00365CC9" w:rsidRDefault="00C270CB">
      <w:pPr>
        <w:rPr>
          <w:bCs/>
          <w:color w:val="000000"/>
        </w:rPr>
      </w:pPr>
      <w:r>
        <w:rPr>
          <w:bCs/>
          <w:color w:val="000000"/>
        </w:rPr>
        <w:t>[X] Ensure all components are functional, and reinstall/secure components and wiring</w:t>
      </w:r>
    </w:p>
    <w:p w14:paraId="7AA1B841" w14:textId="77777777" w:rsidR="00365CC9" w:rsidRDefault="00C270CB">
      <w:pPr>
        <w:rPr>
          <w:bCs/>
          <w:color w:val="000000"/>
        </w:rPr>
      </w:pPr>
      <w:r>
        <w:rPr>
          <w:bCs/>
          <w:color w:val="000000"/>
        </w:rPr>
        <w:tab/>
        <w:t xml:space="preserve"> X] Fix the airspeed sensor (it was not zeroing properly on 06/19)</w:t>
      </w:r>
    </w:p>
    <w:p w14:paraId="292695F8" w14:textId="77777777" w:rsidR="00365CC9" w:rsidRDefault="00C270CB">
      <w:pPr>
        <w:rPr>
          <w:bCs/>
          <w:color w:val="000000"/>
        </w:rPr>
      </w:pPr>
      <w:r>
        <w:rPr>
          <w:bCs/>
          <w:color w:val="000000"/>
        </w:rPr>
        <w:t>[X] Bind to a new transmitter (not TX H)</w:t>
      </w:r>
    </w:p>
    <w:p w14:paraId="4854046A" w14:textId="77777777" w:rsidR="00365CC9" w:rsidRDefault="00C270CB">
      <w:pPr>
        <w:rPr>
          <w:bCs/>
          <w:color w:val="000000"/>
        </w:rPr>
      </w:pPr>
      <w:r>
        <w:rPr>
          <w:bCs/>
          <w:color w:val="000000"/>
        </w:rPr>
        <w:t>[] Conduct ground tests as necessary to confirm airworthiness</w:t>
      </w:r>
    </w:p>
    <w:p w14:paraId="5A3A2E9F" w14:textId="77777777" w:rsidR="00365CC9" w:rsidRDefault="00365CC9">
      <w:pPr>
        <w:rPr>
          <w:rFonts w:cstheme="minorHAnsi"/>
          <w:b/>
          <w:bCs/>
          <w:color w:val="000000"/>
        </w:rPr>
      </w:pPr>
    </w:p>
    <w:p w14:paraId="051B7AFB" w14:textId="77777777" w:rsidR="00365CC9" w:rsidRDefault="00C270CB">
      <w:pPr>
        <w:rPr>
          <w:rFonts w:cstheme="minorHAnsi"/>
          <w:b/>
          <w:bCs/>
          <w:color w:val="000000"/>
        </w:rPr>
      </w:pPr>
      <w:r>
        <w:rPr>
          <w:rFonts w:cstheme="minorHAnsi"/>
          <w:b/>
          <w:bCs/>
          <w:color w:val="000000"/>
        </w:rPr>
        <w:t>Notes</w:t>
      </w:r>
    </w:p>
    <w:p w14:paraId="0A49B445" w14:textId="77777777" w:rsidR="00365CC9" w:rsidRDefault="00C270CB">
      <w:pPr>
        <w:numPr>
          <w:ilvl w:val="0"/>
          <w:numId w:val="5"/>
        </w:numPr>
        <w:textAlignment w:val="baseline"/>
        <w:rPr>
          <w:rFonts w:cs="Arial"/>
          <w:color w:val="000000"/>
        </w:rPr>
      </w:pPr>
      <w:r>
        <w:rPr>
          <w:rFonts w:cs="Arial"/>
          <w:color w:val="000000"/>
        </w:rPr>
        <w:t>Frodo had an issue with motor. Ordered new motor and ES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A763CDF" w14:textId="77777777">
        <w:trPr>
          <w:trHeight w:val="224"/>
        </w:trPr>
        <w:tc>
          <w:tcPr>
            <w:tcW w:w="9576" w:type="dxa"/>
            <w:tcBorders>
              <w:left w:val="nil"/>
              <w:bottom w:val="nil"/>
              <w:right w:val="nil"/>
            </w:tcBorders>
            <w:shd w:val="clear" w:color="auto" w:fill="auto"/>
          </w:tcPr>
          <w:p w14:paraId="489580AD" w14:textId="77777777" w:rsidR="00365CC9" w:rsidRDefault="00365CC9"/>
        </w:tc>
      </w:tr>
    </w:tbl>
    <w:p w14:paraId="150A108E" w14:textId="77777777" w:rsidR="00365CC9" w:rsidRDefault="00365CC9"/>
    <w:p w14:paraId="3E29CD63" w14:textId="77777777" w:rsidR="00365CC9" w:rsidRDefault="00C270CB">
      <w:r>
        <w:br w:type="page"/>
      </w:r>
    </w:p>
    <w:p w14:paraId="64B9127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598 – Frodo Rebuild 2 (copy)</w:t>
      </w:r>
    </w:p>
    <w:p w14:paraId="2B069F0C" w14:textId="77777777" w:rsidR="00365CC9" w:rsidRDefault="00365CC9">
      <w:pPr>
        <w:pStyle w:val="NoSpacing"/>
      </w:pPr>
    </w:p>
    <w:p w14:paraId="38106933" w14:textId="77777777" w:rsidR="00365CC9" w:rsidRDefault="00C270CB">
      <w:pPr>
        <w:pStyle w:val="NoSpacing"/>
        <w:rPr>
          <w:b/>
        </w:rPr>
      </w:pPr>
      <w:r>
        <w:rPr>
          <w:b/>
        </w:rPr>
        <w:t>Content</w:t>
      </w:r>
    </w:p>
    <w:p w14:paraId="68A09B32" w14:textId="77777777" w:rsidR="00365CC9" w:rsidRDefault="00C270CB">
      <w:pPr>
        <w:pStyle w:val="NoSpacing"/>
      </w:pPr>
      <w:r>
        <w:t>Copy of User Story 2597 – Frodo Rebuild 2</w:t>
      </w:r>
    </w:p>
    <w:p w14:paraId="746ECCEA" w14:textId="77777777" w:rsidR="00365CC9" w:rsidRDefault="00365CC9">
      <w:pPr>
        <w:pStyle w:val="NoSpacing"/>
      </w:pPr>
    </w:p>
    <w:p w14:paraId="59B82198" w14:textId="77777777" w:rsidR="00365CC9" w:rsidRDefault="00C270CB">
      <w:pPr>
        <w:pStyle w:val="NoSpacing"/>
        <w:rPr>
          <w:b/>
        </w:rPr>
      </w:pPr>
      <w:r>
        <w:rPr>
          <w:b/>
        </w:rPr>
        <w:t>Definition of Done</w:t>
      </w:r>
    </w:p>
    <w:p w14:paraId="07EDB657" w14:textId="77777777" w:rsidR="00365CC9" w:rsidRDefault="00C270CB">
      <w:pPr>
        <w:pStyle w:val="NoSpacing"/>
      </w:pPr>
      <w:r>
        <w:t>Copy of definition of done from User Story 2597 – Frodo Rebuild 2</w:t>
      </w:r>
    </w:p>
    <w:p w14:paraId="4578CD38" w14:textId="77777777" w:rsidR="00365CC9" w:rsidRDefault="00365CC9">
      <w:pPr>
        <w:pStyle w:val="NoSpacing"/>
      </w:pPr>
    </w:p>
    <w:p w14:paraId="4665BE3A" w14:textId="77777777" w:rsidR="00365CC9" w:rsidRDefault="00C270CB">
      <w:pPr>
        <w:rPr>
          <w:rFonts w:cstheme="minorHAnsi"/>
          <w:b/>
          <w:bCs/>
          <w:color w:val="000000"/>
        </w:rPr>
      </w:pPr>
      <w:r>
        <w:rPr>
          <w:rFonts w:cstheme="minorHAnsi"/>
          <w:b/>
          <w:bCs/>
          <w:color w:val="000000"/>
        </w:rPr>
        <w:t>Notes</w:t>
      </w:r>
    </w:p>
    <w:p w14:paraId="483F8B97"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308FA95" w14:textId="77777777">
        <w:trPr>
          <w:trHeight w:val="224"/>
        </w:trPr>
        <w:tc>
          <w:tcPr>
            <w:tcW w:w="9576" w:type="dxa"/>
            <w:tcBorders>
              <w:left w:val="nil"/>
              <w:bottom w:val="nil"/>
              <w:right w:val="nil"/>
            </w:tcBorders>
            <w:shd w:val="clear" w:color="auto" w:fill="auto"/>
          </w:tcPr>
          <w:p w14:paraId="48DAF580" w14:textId="77777777" w:rsidR="00365CC9" w:rsidRDefault="00365CC9"/>
        </w:tc>
      </w:tr>
    </w:tbl>
    <w:p w14:paraId="5A81D9C1" w14:textId="77777777" w:rsidR="00365CC9" w:rsidRDefault="00365CC9">
      <w:pPr>
        <w:pStyle w:val="NoSpacing"/>
      </w:pPr>
    </w:p>
    <w:p w14:paraId="428BA0B9" w14:textId="77777777" w:rsidR="00365CC9" w:rsidRDefault="00C270CB">
      <w:pPr>
        <w:rPr>
          <w:rFonts w:ascii="Liberation Serif" w:hAnsi="Liberation Serif" w:cs="Lucida Sans"/>
          <w:lang w:bidi="hi-IN"/>
        </w:rPr>
      </w:pPr>
      <w:r>
        <w:br w:type="page"/>
      </w:r>
    </w:p>
    <w:p w14:paraId="01A1AA5C" w14:textId="77777777" w:rsidR="00365CC9" w:rsidRDefault="00C270CB">
      <w:pPr>
        <w:pStyle w:val="Heading2"/>
      </w:pPr>
      <w:r>
        <w:lastRenderedPageBreak/>
        <w:t>2599 – LARAMID Wireless Network Setup</w:t>
      </w:r>
    </w:p>
    <w:p w14:paraId="32113409" w14:textId="77777777" w:rsidR="00365CC9" w:rsidRDefault="00365CC9">
      <w:pPr>
        <w:pStyle w:val="NoSpacing"/>
      </w:pPr>
    </w:p>
    <w:p w14:paraId="590601FB" w14:textId="77777777" w:rsidR="00365CC9" w:rsidRDefault="00C270CB">
      <w:pPr>
        <w:pStyle w:val="NoSpacing"/>
        <w:rPr>
          <w:b/>
        </w:rPr>
      </w:pPr>
      <w:r>
        <w:rPr>
          <w:b/>
        </w:rPr>
        <w:t>Content</w:t>
      </w:r>
    </w:p>
    <w:p w14:paraId="5686CED0" w14:textId="77777777" w:rsidR="00365CC9" w:rsidRDefault="00C270CB">
      <w:pPr>
        <w:pStyle w:val="NoSpacing"/>
      </w:pPr>
      <w:r>
        <w:t>As a LARAMID member, I would like to create a wireless network connection for Samwise to perform autonomous mission operation using Raspberry Pi and Drone-kit library.</w:t>
      </w:r>
    </w:p>
    <w:p w14:paraId="0CB8F4CE" w14:textId="77777777" w:rsidR="00365CC9" w:rsidRDefault="00365CC9">
      <w:pPr>
        <w:pStyle w:val="NoSpacing"/>
      </w:pPr>
    </w:p>
    <w:p w14:paraId="2E944440" w14:textId="77777777" w:rsidR="00365CC9" w:rsidRDefault="00C270CB">
      <w:pPr>
        <w:pStyle w:val="NoSpacing"/>
        <w:rPr>
          <w:b/>
        </w:rPr>
      </w:pPr>
      <w:r>
        <w:rPr>
          <w:b/>
        </w:rPr>
        <w:t>Definition of Done</w:t>
      </w:r>
    </w:p>
    <w:p w14:paraId="090B14AF" w14:textId="77777777" w:rsidR="00365CC9" w:rsidRDefault="00C270CB">
      <w:pPr>
        <w:rPr>
          <w:bCs/>
          <w:color w:val="000000"/>
        </w:rPr>
      </w:pPr>
      <w:r>
        <w:rPr>
          <w:rFonts w:cstheme="minorHAnsi"/>
          <w:bCs/>
          <w:color w:val="000000"/>
        </w:rPr>
        <w:t>[X</w:t>
      </w:r>
      <w:r>
        <w:rPr>
          <w:bCs/>
          <w:color w:val="000000"/>
        </w:rPr>
        <w:t>] Order Raspberry Pi and necessary parts</w:t>
      </w:r>
    </w:p>
    <w:p w14:paraId="0925315A" w14:textId="77777777" w:rsidR="00365CC9" w:rsidRDefault="00C270CB">
      <w:pPr>
        <w:rPr>
          <w:bCs/>
          <w:color w:val="000000"/>
        </w:rPr>
      </w:pPr>
      <w:r>
        <w:rPr>
          <w:bCs/>
          <w:color w:val="000000"/>
        </w:rPr>
        <w:t>[X] Install Raspbian OS for Raspberry Pi</w:t>
      </w:r>
    </w:p>
    <w:p w14:paraId="72E310E0" w14:textId="77777777" w:rsidR="00365CC9" w:rsidRDefault="00C270CB">
      <w:pPr>
        <w:rPr>
          <w:bCs/>
          <w:color w:val="000000"/>
        </w:rPr>
      </w:pPr>
      <w:r>
        <w:rPr>
          <w:bCs/>
          <w:color w:val="000000"/>
        </w:rPr>
        <w:t>[X] Connect Raspberry Pi with Pixhawk using Mavproxy.py</w:t>
      </w:r>
    </w:p>
    <w:p w14:paraId="0C0B50A6" w14:textId="77777777" w:rsidR="00365CC9" w:rsidRDefault="00C270CB">
      <w:pPr>
        <w:rPr>
          <w:bCs/>
          <w:color w:val="000000"/>
        </w:rPr>
      </w:pPr>
      <w:r>
        <w:rPr>
          <w:bCs/>
          <w:color w:val="000000"/>
        </w:rPr>
        <w:t>[X] Perform drone-kit examples using drone-kit sitl while connected to mission planner</w:t>
      </w:r>
    </w:p>
    <w:p w14:paraId="292199BE" w14:textId="77777777" w:rsidR="00365CC9" w:rsidRDefault="00C270CB">
      <w:pPr>
        <w:rPr>
          <w:bCs/>
          <w:color w:val="000000"/>
        </w:rPr>
      </w:pPr>
      <w:r>
        <w:rPr>
          <w:bCs/>
          <w:color w:val="000000"/>
        </w:rPr>
        <w:t xml:space="preserve">[X] Make wireless ad-hoc network connection setting with laptop and Raspberry pi where there is no access to Internet. </w:t>
      </w:r>
    </w:p>
    <w:p w14:paraId="0913D2A9" w14:textId="77777777" w:rsidR="00365CC9" w:rsidRDefault="00C270CB">
      <w:pPr>
        <w:rPr>
          <w:bCs/>
          <w:color w:val="000000"/>
        </w:rPr>
      </w:pPr>
      <w:r>
        <w:rPr>
          <w:bCs/>
          <w:color w:val="000000"/>
        </w:rPr>
        <w:t>[] Make necessary document for system setting and trouble shooting</w:t>
      </w:r>
    </w:p>
    <w:p w14:paraId="58855F8E" w14:textId="77777777" w:rsidR="00365CC9" w:rsidRDefault="00365CC9">
      <w:pPr>
        <w:rPr>
          <w:rFonts w:cstheme="minorHAnsi"/>
          <w:b/>
          <w:bCs/>
          <w:color w:val="000000"/>
        </w:rPr>
      </w:pPr>
    </w:p>
    <w:p w14:paraId="0FAFB357" w14:textId="77777777" w:rsidR="00365CC9" w:rsidRDefault="00C270CB">
      <w:pPr>
        <w:rPr>
          <w:rFonts w:cstheme="minorHAnsi"/>
          <w:b/>
          <w:bCs/>
          <w:color w:val="000000"/>
        </w:rPr>
      </w:pPr>
      <w:r>
        <w:rPr>
          <w:rFonts w:cstheme="minorHAnsi"/>
          <w:b/>
          <w:bCs/>
          <w:color w:val="000000"/>
        </w:rPr>
        <w:t>Notes</w:t>
      </w:r>
    </w:p>
    <w:p w14:paraId="627FC188"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F39F215" w14:textId="77777777">
        <w:trPr>
          <w:trHeight w:val="224"/>
        </w:trPr>
        <w:tc>
          <w:tcPr>
            <w:tcW w:w="9576" w:type="dxa"/>
            <w:tcBorders>
              <w:left w:val="nil"/>
              <w:bottom w:val="nil"/>
              <w:right w:val="nil"/>
            </w:tcBorders>
            <w:shd w:val="clear" w:color="auto" w:fill="auto"/>
          </w:tcPr>
          <w:p w14:paraId="5A306FB2" w14:textId="77777777" w:rsidR="00365CC9" w:rsidRDefault="00365CC9"/>
        </w:tc>
      </w:tr>
    </w:tbl>
    <w:p w14:paraId="3D08D11E" w14:textId="77777777" w:rsidR="00365CC9" w:rsidRDefault="00C270CB">
      <w:r>
        <w:br w:type="page"/>
      </w:r>
    </w:p>
    <w:p w14:paraId="164B3C4D" w14:textId="77777777" w:rsidR="00365CC9" w:rsidRDefault="00C270CB">
      <w:pPr>
        <w:pStyle w:val="Heading2"/>
      </w:pPr>
      <w:r>
        <w:lastRenderedPageBreak/>
        <w:t>2600 – LARAMID Electromagnet Control with Raspberry Pi</w:t>
      </w:r>
    </w:p>
    <w:p w14:paraId="5F5505A0" w14:textId="77777777" w:rsidR="00365CC9" w:rsidRDefault="00365CC9">
      <w:pPr>
        <w:pStyle w:val="NoSpacing"/>
      </w:pPr>
    </w:p>
    <w:p w14:paraId="5BC5B90B" w14:textId="77777777" w:rsidR="00365CC9" w:rsidRDefault="00C270CB">
      <w:pPr>
        <w:pStyle w:val="NoSpacing"/>
        <w:rPr>
          <w:b/>
        </w:rPr>
      </w:pPr>
      <w:r>
        <w:rPr>
          <w:b/>
        </w:rPr>
        <w:t>Content</w:t>
      </w:r>
    </w:p>
    <w:p w14:paraId="4B58C6BE" w14:textId="77777777" w:rsidR="00365CC9" w:rsidRDefault="00C270CB">
      <w:pPr>
        <w:pStyle w:val="NoSpacing"/>
      </w:pPr>
      <w:r>
        <w:t>As a LARAMID member, I would like to control electromagnet via Raspberry Pi</w:t>
      </w:r>
    </w:p>
    <w:p w14:paraId="27CD4882" w14:textId="77777777" w:rsidR="00365CC9" w:rsidRDefault="00365CC9">
      <w:pPr>
        <w:pStyle w:val="NoSpacing"/>
      </w:pPr>
    </w:p>
    <w:p w14:paraId="096362C5" w14:textId="77777777" w:rsidR="00365CC9" w:rsidRDefault="00C270CB">
      <w:pPr>
        <w:pStyle w:val="NoSpacing"/>
        <w:rPr>
          <w:b/>
        </w:rPr>
      </w:pPr>
      <w:r>
        <w:rPr>
          <w:b/>
        </w:rPr>
        <w:t>Definition of Done</w:t>
      </w:r>
    </w:p>
    <w:p w14:paraId="44D0D43E" w14:textId="77777777" w:rsidR="00365CC9" w:rsidRDefault="00C270CB">
      <w:pPr>
        <w:rPr>
          <w:bCs/>
          <w:color w:val="000000"/>
        </w:rPr>
      </w:pPr>
      <w:r>
        <w:rPr>
          <w:rFonts w:cstheme="minorHAnsi"/>
          <w:bCs/>
          <w:color w:val="000000"/>
        </w:rPr>
        <w:t>[</w:t>
      </w:r>
      <w:r>
        <w:rPr>
          <w:bCs/>
          <w:color w:val="000000"/>
        </w:rPr>
        <w:t>] Control electromagnets with Raspberry Pi</w:t>
      </w:r>
    </w:p>
    <w:p w14:paraId="1A6B1C9A" w14:textId="77777777" w:rsidR="00365CC9" w:rsidRDefault="00C270CB">
      <w:pPr>
        <w:rPr>
          <w:bCs/>
          <w:color w:val="000000"/>
        </w:rPr>
      </w:pPr>
      <w:r>
        <w:rPr>
          <w:bCs/>
          <w:color w:val="000000"/>
        </w:rPr>
        <w:t>[] Make necessary document for system setting and trouble shooting</w:t>
      </w:r>
    </w:p>
    <w:p w14:paraId="1A34FDC4" w14:textId="77777777" w:rsidR="00365CC9" w:rsidRDefault="00365CC9">
      <w:pPr>
        <w:rPr>
          <w:rFonts w:cstheme="minorHAnsi"/>
          <w:b/>
          <w:bCs/>
          <w:color w:val="000000"/>
        </w:rPr>
      </w:pPr>
    </w:p>
    <w:p w14:paraId="7DF7F60E" w14:textId="77777777" w:rsidR="00365CC9" w:rsidRDefault="00C270CB">
      <w:pPr>
        <w:rPr>
          <w:rFonts w:cstheme="minorHAnsi"/>
          <w:b/>
          <w:bCs/>
          <w:color w:val="000000"/>
        </w:rPr>
      </w:pPr>
      <w:r>
        <w:rPr>
          <w:rFonts w:cstheme="minorHAnsi"/>
          <w:b/>
          <w:bCs/>
          <w:color w:val="000000"/>
        </w:rPr>
        <w:t>Notes</w:t>
      </w:r>
    </w:p>
    <w:p w14:paraId="2CA77D95"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9B676AA" w14:textId="77777777">
        <w:trPr>
          <w:trHeight w:val="224"/>
        </w:trPr>
        <w:tc>
          <w:tcPr>
            <w:tcW w:w="9576" w:type="dxa"/>
            <w:tcBorders>
              <w:left w:val="nil"/>
              <w:bottom w:val="nil"/>
              <w:right w:val="nil"/>
            </w:tcBorders>
            <w:shd w:val="clear" w:color="auto" w:fill="auto"/>
          </w:tcPr>
          <w:p w14:paraId="308998C4" w14:textId="77777777" w:rsidR="00365CC9" w:rsidRDefault="00365CC9"/>
        </w:tc>
      </w:tr>
    </w:tbl>
    <w:p w14:paraId="57F31AF8" w14:textId="77777777" w:rsidR="00365CC9" w:rsidRDefault="00365CC9"/>
    <w:p w14:paraId="245E7350" w14:textId="77777777" w:rsidR="00365CC9" w:rsidRDefault="00C270CB">
      <w:r>
        <w:br w:type="page"/>
      </w:r>
    </w:p>
    <w:p w14:paraId="567A8805" w14:textId="77777777" w:rsidR="00365CC9" w:rsidRDefault="00C270CB">
      <w:pPr>
        <w:pStyle w:val="Heading2"/>
      </w:pPr>
      <w:r>
        <w:lastRenderedPageBreak/>
        <w:t>2601 – LARAMID EM Receiver Mounting 2</w:t>
      </w:r>
    </w:p>
    <w:p w14:paraId="35C11E5B" w14:textId="77777777" w:rsidR="00365CC9" w:rsidRDefault="00365CC9">
      <w:pPr>
        <w:pStyle w:val="NoSpacing"/>
      </w:pPr>
    </w:p>
    <w:p w14:paraId="4CB64A2C" w14:textId="77777777" w:rsidR="00365CC9" w:rsidRDefault="00C270CB">
      <w:pPr>
        <w:pStyle w:val="NoSpacing"/>
        <w:rPr>
          <w:b/>
        </w:rPr>
      </w:pPr>
      <w:r>
        <w:rPr>
          <w:b/>
        </w:rPr>
        <w:t>Content</w:t>
      </w:r>
    </w:p>
    <w:p w14:paraId="08484DE8" w14:textId="77777777" w:rsidR="00365CC9" w:rsidRDefault="00C270CB">
      <w:pPr>
        <w:pStyle w:val="NoSpacing"/>
      </w:pPr>
      <w:r>
        <w:t>As a LARAMID member, I would like to mount EM receiver on Frodo with new docking frame.</w:t>
      </w:r>
    </w:p>
    <w:p w14:paraId="58E1818A" w14:textId="77777777" w:rsidR="00365CC9" w:rsidRDefault="00365CC9">
      <w:pPr>
        <w:pStyle w:val="NoSpacing"/>
      </w:pPr>
    </w:p>
    <w:p w14:paraId="5E33772E" w14:textId="77777777" w:rsidR="00365CC9" w:rsidRDefault="00C270CB">
      <w:pPr>
        <w:pStyle w:val="NoSpacing"/>
        <w:rPr>
          <w:b/>
        </w:rPr>
      </w:pPr>
      <w:r>
        <w:rPr>
          <w:b/>
        </w:rPr>
        <w:t>Definition of Done</w:t>
      </w:r>
    </w:p>
    <w:p w14:paraId="776FF6B3" w14:textId="77777777" w:rsidR="00365CC9" w:rsidRDefault="00C270CB">
      <w:pPr>
        <w:rPr>
          <w:bCs/>
          <w:color w:val="000000"/>
        </w:rPr>
      </w:pPr>
      <w:r>
        <w:rPr>
          <w:rFonts w:cstheme="minorHAnsi"/>
          <w:bCs/>
          <w:color w:val="000000"/>
        </w:rPr>
        <w:t>[X</w:t>
      </w:r>
      <w:r>
        <w:rPr>
          <w:bCs/>
          <w:color w:val="000000"/>
        </w:rPr>
        <w:t>] Calculate CG of Samwise and Frodo</w:t>
      </w:r>
    </w:p>
    <w:p w14:paraId="1D582CD0" w14:textId="77777777" w:rsidR="00365CC9" w:rsidRDefault="00C270CB">
      <w:pPr>
        <w:rPr>
          <w:bCs/>
          <w:color w:val="000000"/>
        </w:rPr>
      </w:pPr>
      <w:r>
        <w:rPr>
          <w:bCs/>
          <w:color w:val="000000"/>
        </w:rPr>
        <w:t>[X] Mount EM receiver on Frodo that will enable to connect with Samwise precisely</w:t>
      </w:r>
    </w:p>
    <w:p w14:paraId="5ABBDDBC" w14:textId="77777777" w:rsidR="00365CC9" w:rsidRDefault="00C270CB">
      <w:pPr>
        <w:rPr>
          <w:bCs/>
          <w:color w:val="000000"/>
        </w:rPr>
      </w:pPr>
      <w:r>
        <w:rPr>
          <w:bCs/>
          <w:color w:val="000000"/>
        </w:rPr>
        <w:t xml:space="preserve">[X] Make necessary document </w:t>
      </w:r>
    </w:p>
    <w:p w14:paraId="74365BA5" w14:textId="77777777" w:rsidR="00365CC9" w:rsidRDefault="00365CC9">
      <w:pPr>
        <w:rPr>
          <w:rFonts w:cstheme="minorHAnsi"/>
          <w:b/>
          <w:bCs/>
          <w:color w:val="000000"/>
        </w:rPr>
      </w:pPr>
    </w:p>
    <w:p w14:paraId="6466CDCA" w14:textId="77777777" w:rsidR="00365CC9" w:rsidRDefault="00C270CB">
      <w:pPr>
        <w:rPr>
          <w:rFonts w:cstheme="minorHAnsi"/>
          <w:b/>
          <w:bCs/>
          <w:color w:val="000000"/>
        </w:rPr>
      </w:pPr>
      <w:r>
        <w:rPr>
          <w:rFonts w:cstheme="minorHAnsi"/>
          <w:b/>
          <w:bCs/>
          <w:color w:val="000000"/>
        </w:rPr>
        <w:t>Notes</w:t>
      </w:r>
    </w:p>
    <w:p w14:paraId="56F19A2B" w14:textId="77777777" w:rsidR="00365CC9" w:rsidRDefault="00C270CB">
      <w:pPr>
        <w:rPr>
          <w:rFonts w:cstheme="minorHAnsi"/>
          <w:b/>
          <w:bCs/>
          <w:color w:val="000000"/>
        </w:rPr>
      </w:pPr>
      <w:r>
        <w:rPr>
          <w:rFonts w:cstheme="minorHAnsi"/>
          <w:b/>
          <w:bCs/>
          <w:color w:val="000000"/>
        </w:rPr>
        <w:t>Save file in LARAMID/Research/Samwise_System_Integration.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994E7C9" w14:textId="77777777">
        <w:trPr>
          <w:trHeight w:val="224"/>
        </w:trPr>
        <w:tc>
          <w:tcPr>
            <w:tcW w:w="9576" w:type="dxa"/>
            <w:tcBorders>
              <w:left w:val="nil"/>
              <w:bottom w:val="nil"/>
              <w:right w:val="nil"/>
            </w:tcBorders>
            <w:shd w:val="clear" w:color="auto" w:fill="auto"/>
          </w:tcPr>
          <w:p w14:paraId="0DB45105" w14:textId="77777777" w:rsidR="00365CC9" w:rsidRDefault="00365CC9"/>
        </w:tc>
      </w:tr>
    </w:tbl>
    <w:p w14:paraId="408CE1FC" w14:textId="77777777" w:rsidR="00365CC9" w:rsidRDefault="00365CC9"/>
    <w:p w14:paraId="77C663D3" w14:textId="77777777" w:rsidR="00365CC9" w:rsidRDefault="00C270CB">
      <w:r>
        <w:br w:type="page"/>
      </w:r>
    </w:p>
    <w:p w14:paraId="10F08958" w14:textId="77777777" w:rsidR="00365CC9" w:rsidRDefault="00C270CB">
      <w:pPr>
        <w:pStyle w:val="Heading2"/>
      </w:pPr>
      <w:r>
        <w:lastRenderedPageBreak/>
        <w:t>2602 – LARAMID EM Receiver Mounting 2 (copy)</w:t>
      </w:r>
    </w:p>
    <w:p w14:paraId="76D1B9D3" w14:textId="77777777" w:rsidR="00365CC9" w:rsidRDefault="00365CC9">
      <w:pPr>
        <w:pStyle w:val="NoSpacing"/>
      </w:pPr>
    </w:p>
    <w:p w14:paraId="66D2D115" w14:textId="77777777" w:rsidR="00365CC9" w:rsidRDefault="00C270CB">
      <w:pPr>
        <w:pStyle w:val="NoSpacing"/>
        <w:rPr>
          <w:b/>
        </w:rPr>
      </w:pPr>
      <w:r>
        <w:rPr>
          <w:b/>
        </w:rPr>
        <w:t>Content</w:t>
      </w:r>
    </w:p>
    <w:p w14:paraId="40ABEF2A" w14:textId="77777777" w:rsidR="00365CC9" w:rsidRDefault="00C270CB">
      <w:pPr>
        <w:pStyle w:val="NoSpacing"/>
      </w:pPr>
      <w:r>
        <w:t>Copy of User Story 2601 – LARAMID EM Receiver Mounting 2</w:t>
      </w:r>
    </w:p>
    <w:p w14:paraId="1F03049D" w14:textId="77777777" w:rsidR="00365CC9" w:rsidRDefault="00365CC9">
      <w:pPr>
        <w:pStyle w:val="NoSpacing"/>
      </w:pPr>
    </w:p>
    <w:p w14:paraId="51D4B328" w14:textId="77777777" w:rsidR="00365CC9" w:rsidRDefault="00C270CB">
      <w:pPr>
        <w:pStyle w:val="NoSpacing"/>
        <w:rPr>
          <w:b/>
        </w:rPr>
      </w:pPr>
      <w:r>
        <w:rPr>
          <w:b/>
        </w:rPr>
        <w:t>Definition of Done</w:t>
      </w:r>
    </w:p>
    <w:p w14:paraId="67E9E13E" w14:textId="77777777" w:rsidR="00365CC9" w:rsidRDefault="00C270CB">
      <w:pPr>
        <w:pStyle w:val="NoSpacing"/>
      </w:pPr>
      <w:r>
        <w:t>Copy of definition of done from User Story 2601 – LARAMID EM Receiver Mounting 2</w:t>
      </w:r>
    </w:p>
    <w:p w14:paraId="1272EDF4" w14:textId="77777777" w:rsidR="00365CC9" w:rsidRDefault="00365CC9">
      <w:pPr>
        <w:pStyle w:val="NoSpacing"/>
      </w:pPr>
    </w:p>
    <w:p w14:paraId="5E1F68BB" w14:textId="77777777" w:rsidR="00365CC9" w:rsidRDefault="00C270CB">
      <w:pPr>
        <w:rPr>
          <w:rFonts w:cstheme="minorHAnsi"/>
          <w:b/>
          <w:bCs/>
          <w:color w:val="000000"/>
        </w:rPr>
      </w:pPr>
      <w:r>
        <w:rPr>
          <w:rFonts w:cstheme="minorHAnsi"/>
          <w:b/>
          <w:bCs/>
          <w:color w:val="000000"/>
        </w:rPr>
        <w:t>Notes</w:t>
      </w:r>
    </w:p>
    <w:p w14:paraId="7601A58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4780C9D" w14:textId="77777777">
        <w:trPr>
          <w:trHeight w:val="224"/>
        </w:trPr>
        <w:tc>
          <w:tcPr>
            <w:tcW w:w="9576" w:type="dxa"/>
            <w:tcBorders>
              <w:left w:val="nil"/>
              <w:bottom w:val="nil"/>
              <w:right w:val="nil"/>
            </w:tcBorders>
            <w:shd w:val="clear" w:color="auto" w:fill="auto"/>
          </w:tcPr>
          <w:p w14:paraId="3837EC7B" w14:textId="77777777" w:rsidR="00365CC9" w:rsidRDefault="00365CC9"/>
        </w:tc>
      </w:tr>
    </w:tbl>
    <w:p w14:paraId="1C88CC63" w14:textId="77777777" w:rsidR="00365CC9" w:rsidRDefault="00365CC9">
      <w:pPr>
        <w:pStyle w:val="NoSpacing"/>
      </w:pPr>
    </w:p>
    <w:p w14:paraId="4715B447" w14:textId="77777777" w:rsidR="00365CC9" w:rsidRDefault="00C270CB">
      <w:pPr>
        <w:rPr>
          <w:rFonts w:ascii="Liberation Serif" w:hAnsi="Liberation Serif" w:cs="Lucida Sans"/>
          <w:lang w:bidi="hi-IN"/>
        </w:rPr>
      </w:pPr>
      <w:r>
        <w:br w:type="page"/>
      </w:r>
    </w:p>
    <w:p w14:paraId="26B1D81E" w14:textId="77777777" w:rsidR="00365CC9" w:rsidRDefault="00C270CB">
      <w:pPr>
        <w:pStyle w:val="Heading2"/>
      </w:pPr>
      <w:r>
        <w:lastRenderedPageBreak/>
        <w:t>2603 – LARAMID Autonomous Mission Operation</w:t>
      </w:r>
    </w:p>
    <w:p w14:paraId="0FBCC5F3" w14:textId="77777777" w:rsidR="00365CC9" w:rsidRDefault="00365CC9">
      <w:pPr>
        <w:pStyle w:val="NoSpacing"/>
      </w:pPr>
    </w:p>
    <w:p w14:paraId="5802C6F4" w14:textId="77777777" w:rsidR="00365CC9" w:rsidRDefault="00C270CB">
      <w:pPr>
        <w:pStyle w:val="NoSpacing"/>
        <w:rPr>
          <w:b/>
        </w:rPr>
      </w:pPr>
      <w:r>
        <w:rPr>
          <w:b/>
        </w:rPr>
        <w:t>Content</w:t>
      </w:r>
    </w:p>
    <w:p w14:paraId="7D976A02" w14:textId="77777777" w:rsidR="00365CC9" w:rsidRDefault="00C270CB">
      <w:pPr>
        <w:pStyle w:val="NoSpacing"/>
      </w:pPr>
      <w:r>
        <w:t>As a LARAMID member, I would like make Samwise perform its mission autonomously using python script.</w:t>
      </w:r>
    </w:p>
    <w:p w14:paraId="34CADA18" w14:textId="77777777" w:rsidR="00365CC9" w:rsidRDefault="00365CC9">
      <w:pPr>
        <w:pStyle w:val="NoSpacing"/>
      </w:pPr>
    </w:p>
    <w:p w14:paraId="651D9EDC" w14:textId="77777777" w:rsidR="00365CC9" w:rsidRDefault="00C270CB">
      <w:pPr>
        <w:pStyle w:val="NoSpacing"/>
        <w:rPr>
          <w:b/>
        </w:rPr>
      </w:pPr>
      <w:r>
        <w:rPr>
          <w:b/>
        </w:rPr>
        <w:t>Definition of Done</w:t>
      </w:r>
    </w:p>
    <w:p w14:paraId="3C645D73" w14:textId="77777777" w:rsidR="00365CC9" w:rsidRDefault="00C270CB">
      <w:pPr>
        <w:rPr>
          <w:bCs/>
          <w:color w:val="000000"/>
        </w:rPr>
      </w:pPr>
      <w:r>
        <w:rPr>
          <w:rFonts w:cstheme="minorHAnsi"/>
          <w:bCs/>
          <w:color w:val="000000"/>
        </w:rPr>
        <w:t>[</w:t>
      </w:r>
      <w:r>
        <w:rPr>
          <w:bCs/>
          <w:color w:val="000000"/>
        </w:rPr>
        <w:t>] Make proper python script using drone-kit library</w:t>
      </w:r>
    </w:p>
    <w:p w14:paraId="7161E475" w14:textId="77777777" w:rsidR="00365CC9" w:rsidRDefault="00C270CB">
      <w:pPr>
        <w:rPr>
          <w:bCs/>
          <w:color w:val="000000"/>
        </w:rPr>
      </w:pPr>
      <w:r>
        <w:rPr>
          <w:bCs/>
          <w:color w:val="000000"/>
        </w:rPr>
        <w:t>[] Find a way to specify way points for detachment process</w:t>
      </w:r>
    </w:p>
    <w:p w14:paraId="53865AFB" w14:textId="77777777" w:rsidR="00365CC9" w:rsidRDefault="00C270CB">
      <w:pPr>
        <w:rPr>
          <w:bCs/>
          <w:color w:val="000000"/>
        </w:rPr>
      </w:pPr>
      <w:r>
        <w:rPr>
          <w:bCs/>
          <w:color w:val="000000"/>
        </w:rPr>
        <w:t>[] Find a way to accurately control EM with precise timing</w:t>
      </w:r>
    </w:p>
    <w:p w14:paraId="645D4066" w14:textId="77777777" w:rsidR="00365CC9" w:rsidRDefault="00C270CB">
      <w:pPr>
        <w:rPr>
          <w:bCs/>
          <w:color w:val="000000"/>
        </w:rPr>
      </w:pPr>
      <w:r>
        <w:rPr>
          <w:bCs/>
          <w:color w:val="000000"/>
        </w:rPr>
        <w:t>[] Make Samwise come back to base point after detachment</w:t>
      </w:r>
    </w:p>
    <w:p w14:paraId="687C7480" w14:textId="77777777" w:rsidR="00365CC9" w:rsidRDefault="00C270CB">
      <w:pPr>
        <w:rPr>
          <w:bCs/>
          <w:color w:val="000000"/>
        </w:rPr>
      </w:pPr>
      <w:r>
        <w:rPr>
          <w:bCs/>
          <w:color w:val="000000"/>
        </w:rPr>
        <w:t xml:space="preserve">[] Make necessary document </w:t>
      </w:r>
    </w:p>
    <w:p w14:paraId="098E3E7A" w14:textId="77777777" w:rsidR="00365CC9" w:rsidRDefault="00365CC9">
      <w:pPr>
        <w:rPr>
          <w:rFonts w:cstheme="minorHAnsi"/>
          <w:b/>
          <w:bCs/>
          <w:color w:val="000000"/>
        </w:rPr>
      </w:pPr>
    </w:p>
    <w:p w14:paraId="30FF77FB" w14:textId="77777777" w:rsidR="00365CC9" w:rsidRDefault="00C270CB">
      <w:pPr>
        <w:rPr>
          <w:rFonts w:cstheme="minorHAnsi"/>
          <w:b/>
          <w:bCs/>
          <w:color w:val="000000"/>
        </w:rPr>
      </w:pPr>
      <w:r>
        <w:rPr>
          <w:rFonts w:cstheme="minorHAnsi"/>
          <w:b/>
          <w:bCs/>
          <w:color w:val="000000"/>
        </w:rPr>
        <w:t>Notes</w:t>
      </w:r>
    </w:p>
    <w:p w14:paraId="53AAB1B9"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3A91A06" w14:textId="77777777">
        <w:trPr>
          <w:trHeight w:val="224"/>
        </w:trPr>
        <w:tc>
          <w:tcPr>
            <w:tcW w:w="9576" w:type="dxa"/>
            <w:tcBorders>
              <w:left w:val="nil"/>
              <w:bottom w:val="nil"/>
              <w:right w:val="nil"/>
            </w:tcBorders>
            <w:shd w:val="clear" w:color="auto" w:fill="auto"/>
          </w:tcPr>
          <w:p w14:paraId="5670E25E" w14:textId="77777777" w:rsidR="00365CC9" w:rsidRDefault="00365CC9"/>
        </w:tc>
      </w:tr>
    </w:tbl>
    <w:p w14:paraId="495824E8" w14:textId="77777777" w:rsidR="00365CC9" w:rsidRDefault="00365CC9"/>
    <w:p w14:paraId="558CB21F" w14:textId="77777777" w:rsidR="00365CC9" w:rsidRDefault="00C270CB">
      <w:r>
        <w:br w:type="page"/>
      </w:r>
    </w:p>
    <w:p w14:paraId="119A20F0" w14:textId="77777777" w:rsidR="00365CC9" w:rsidRDefault="00C270CB">
      <w:pPr>
        <w:pStyle w:val="Heading2"/>
      </w:pPr>
      <w:r>
        <w:lastRenderedPageBreak/>
        <w:t>2604 – LARAMID Mating System Options</w:t>
      </w:r>
    </w:p>
    <w:p w14:paraId="60EE4A36" w14:textId="77777777" w:rsidR="00365CC9" w:rsidRDefault="00365CC9">
      <w:pPr>
        <w:pStyle w:val="NoSpacing"/>
      </w:pPr>
    </w:p>
    <w:p w14:paraId="30A1EE35" w14:textId="77777777" w:rsidR="00365CC9" w:rsidRDefault="00C270CB">
      <w:pPr>
        <w:pStyle w:val="NoSpacing"/>
        <w:rPr>
          <w:b/>
        </w:rPr>
      </w:pPr>
      <w:r>
        <w:rPr>
          <w:b/>
        </w:rPr>
        <w:t>Content</w:t>
      </w:r>
    </w:p>
    <w:p w14:paraId="4F3C3301" w14:textId="77777777" w:rsidR="00365CC9" w:rsidRDefault="00C270CB">
      <w:pPr>
        <w:pStyle w:val="NoSpacing"/>
      </w:pPr>
      <w:r>
        <w:t>As a LARAMID member, I would like to think of possible ways for mating system</w:t>
      </w:r>
    </w:p>
    <w:p w14:paraId="537D9FB4" w14:textId="77777777" w:rsidR="00365CC9" w:rsidRDefault="00365CC9">
      <w:pPr>
        <w:pStyle w:val="NoSpacing"/>
      </w:pPr>
    </w:p>
    <w:p w14:paraId="15649D47" w14:textId="77777777" w:rsidR="00365CC9" w:rsidRDefault="00C270CB">
      <w:pPr>
        <w:pStyle w:val="NoSpacing"/>
        <w:rPr>
          <w:b/>
        </w:rPr>
      </w:pPr>
      <w:r>
        <w:rPr>
          <w:b/>
        </w:rPr>
        <w:t>Definition of Done</w:t>
      </w:r>
    </w:p>
    <w:p w14:paraId="4FF25AF3" w14:textId="77777777" w:rsidR="00365CC9" w:rsidRDefault="00C270CB">
      <w:pPr>
        <w:rPr>
          <w:bCs/>
          <w:color w:val="000000"/>
        </w:rPr>
      </w:pPr>
      <w:r>
        <w:rPr>
          <w:rFonts w:cstheme="minorHAnsi"/>
          <w:bCs/>
          <w:color w:val="000000"/>
        </w:rPr>
        <w:t>[</w:t>
      </w:r>
      <w:r>
        <w:rPr>
          <w:bCs/>
          <w:color w:val="000000"/>
        </w:rPr>
        <w:t>] Mating system has to be safe</w:t>
      </w:r>
    </w:p>
    <w:p w14:paraId="1F97F1EC" w14:textId="77777777" w:rsidR="00365CC9" w:rsidRDefault="00C270CB">
      <w:pPr>
        <w:rPr>
          <w:bCs/>
          <w:color w:val="000000"/>
        </w:rPr>
      </w:pPr>
      <w:r>
        <w:rPr>
          <w:bCs/>
          <w:color w:val="000000"/>
        </w:rPr>
        <w:t>[] Make sure the mating system doesn’t violate FAA 107</w:t>
      </w:r>
    </w:p>
    <w:p w14:paraId="2328B5D1" w14:textId="77777777" w:rsidR="00365CC9" w:rsidRDefault="00C270CB">
      <w:pPr>
        <w:rPr>
          <w:bCs/>
          <w:color w:val="000000"/>
        </w:rPr>
      </w:pPr>
      <w:r>
        <w:rPr>
          <w:bCs/>
          <w:color w:val="000000"/>
        </w:rPr>
        <w:t>[] Consider budget for new mating system</w:t>
      </w:r>
    </w:p>
    <w:p w14:paraId="6BD3C68D" w14:textId="77777777" w:rsidR="00365CC9" w:rsidRDefault="00C270CB">
      <w:pPr>
        <w:rPr>
          <w:bCs/>
          <w:color w:val="000000"/>
        </w:rPr>
      </w:pPr>
      <w:r>
        <w:rPr>
          <w:bCs/>
          <w:color w:val="000000"/>
        </w:rPr>
        <w:t>[] Make necessary document</w:t>
      </w:r>
    </w:p>
    <w:p w14:paraId="3674EED5" w14:textId="77777777" w:rsidR="00365CC9" w:rsidRDefault="00365CC9">
      <w:pPr>
        <w:rPr>
          <w:rFonts w:cstheme="minorHAnsi"/>
          <w:b/>
          <w:bCs/>
          <w:color w:val="000000"/>
        </w:rPr>
      </w:pPr>
    </w:p>
    <w:p w14:paraId="3EFB3287" w14:textId="77777777" w:rsidR="00365CC9" w:rsidRDefault="00C270CB">
      <w:pPr>
        <w:rPr>
          <w:rFonts w:cstheme="minorHAnsi"/>
          <w:b/>
          <w:bCs/>
          <w:color w:val="000000"/>
        </w:rPr>
      </w:pPr>
      <w:r>
        <w:rPr>
          <w:rFonts w:cstheme="minorHAnsi"/>
          <w:b/>
          <w:bCs/>
          <w:color w:val="000000"/>
        </w:rPr>
        <w:t>Notes</w:t>
      </w:r>
    </w:p>
    <w:p w14:paraId="45CE3404"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7ECCC2C" w14:textId="77777777">
        <w:trPr>
          <w:trHeight w:val="224"/>
        </w:trPr>
        <w:tc>
          <w:tcPr>
            <w:tcW w:w="9576" w:type="dxa"/>
            <w:tcBorders>
              <w:left w:val="nil"/>
              <w:bottom w:val="nil"/>
              <w:right w:val="nil"/>
            </w:tcBorders>
            <w:shd w:val="clear" w:color="auto" w:fill="auto"/>
          </w:tcPr>
          <w:p w14:paraId="12AE6887" w14:textId="77777777" w:rsidR="00365CC9" w:rsidRDefault="00365CC9"/>
        </w:tc>
      </w:tr>
    </w:tbl>
    <w:p w14:paraId="6261989C" w14:textId="77777777" w:rsidR="00365CC9" w:rsidRDefault="00365CC9"/>
    <w:p w14:paraId="552896B3" w14:textId="77777777" w:rsidR="00365CC9" w:rsidRDefault="00C270CB">
      <w:r>
        <w:br w:type="page"/>
      </w:r>
    </w:p>
    <w:p w14:paraId="112A3ECD" w14:textId="77777777" w:rsidR="00365CC9" w:rsidRDefault="00C270CB">
      <w:pPr>
        <w:pStyle w:val="Heading2"/>
      </w:pPr>
      <w:r>
        <w:lastRenderedPageBreak/>
        <w:t>2605 – Clean Up VA Ardupilot Code</w:t>
      </w:r>
    </w:p>
    <w:p w14:paraId="1CB7F5EC" w14:textId="77777777" w:rsidR="00365CC9" w:rsidRDefault="00365CC9">
      <w:pPr>
        <w:pStyle w:val="NoSpacing"/>
      </w:pPr>
    </w:p>
    <w:p w14:paraId="58622218" w14:textId="77777777" w:rsidR="00365CC9" w:rsidRDefault="00C270CB">
      <w:pPr>
        <w:pStyle w:val="NoSpacing"/>
        <w:rPr>
          <w:b/>
        </w:rPr>
      </w:pPr>
      <w:r>
        <w:rPr>
          <w:b/>
        </w:rPr>
        <w:t>Content</w:t>
      </w:r>
    </w:p>
    <w:p w14:paraId="47C2D7DF" w14:textId="77777777" w:rsidR="00365CC9" w:rsidRDefault="00C270CB">
      <w:pPr>
        <w:pStyle w:val="NoSpacing"/>
      </w:pPr>
      <w:r>
        <w:t>As a Software Developer or Engineer, I would like get familiar with the AFSL custom ardupilot code by breaking the current Visual Anchoring code down into other classes.</w:t>
      </w:r>
    </w:p>
    <w:p w14:paraId="18E06818" w14:textId="77777777" w:rsidR="00365CC9" w:rsidRDefault="00365CC9">
      <w:pPr>
        <w:pStyle w:val="NoSpacing"/>
      </w:pPr>
    </w:p>
    <w:p w14:paraId="740631A3" w14:textId="77777777" w:rsidR="00365CC9" w:rsidRDefault="00C270CB">
      <w:pPr>
        <w:pStyle w:val="NoSpacing"/>
        <w:rPr>
          <w:b/>
        </w:rPr>
      </w:pPr>
      <w:r>
        <w:rPr>
          <w:b/>
        </w:rPr>
        <w:t>Definition of Done</w:t>
      </w:r>
    </w:p>
    <w:p w14:paraId="2CAB4103" w14:textId="77777777" w:rsidR="00365CC9" w:rsidRDefault="00C270CB">
      <w:pPr>
        <w:rPr>
          <w:bCs/>
          <w:color w:val="000000"/>
        </w:rPr>
      </w:pPr>
      <w:r>
        <w:rPr>
          <w:rFonts w:cstheme="minorHAnsi"/>
          <w:bCs/>
          <w:color w:val="000000"/>
        </w:rPr>
        <w:t>[</w:t>
      </w:r>
      <w:r>
        <w:rPr>
          <w:bCs/>
          <w:color w:val="000000"/>
        </w:rPr>
        <w:t>] Clone the TRAPIS2 Repository on GitHub.</w:t>
      </w:r>
    </w:p>
    <w:p w14:paraId="40E9E13D" w14:textId="77777777" w:rsidR="00365CC9" w:rsidRDefault="00C270CB">
      <w:pPr>
        <w:rPr>
          <w:bCs/>
          <w:color w:val="000000"/>
        </w:rPr>
      </w:pPr>
      <w:r>
        <w:rPr>
          <w:bCs/>
          <w:color w:val="000000"/>
        </w:rPr>
        <w:t>[] Look at/get familiar with the code structure of the Trapis modes: WSMP and WSTR</w:t>
      </w:r>
    </w:p>
    <w:p w14:paraId="6772B022" w14:textId="77777777" w:rsidR="00365CC9" w:rsidRDefault="00C270CB">
      <w:pPr>
        <w:rPr>
          <w:bCs/>
          <w:color w:val="000000"/>
        </w:rPr>
      </w:pPr>
      <w:r>
        <w:rPr>
          <w:bCs/>
          <w:color w:val="000000"/>
        </w:rPr>
        <w:t>[] Copy the code structure to the Visual Anchoring modes: UW_Mode_2, UW_Mode_3, UW_Mode_4</w:t>
      </w:r>
    </w:p>
    <w:p w14:paraId="35DBF36D" w14:textId="77777777" w:rsidR="00365CC9" w:rsidRDefault="00C270CB">
      <w:pPr>
        <w:rPr>
          <w:bCs/>
          <w:color w:val="000000"/>
        </w:rPr>
      </w:pPr>
      <w:r>
        <w:rPr>
          <w:bCs/>
          <w:color w:val="000000"/>
        </w:rPr>
        <w:t>[] Run the new version of the code in simulation</w:t>
      </w:r>
    </w:p>
    <w:p w14:paraId="521665BA" w14:textId="77777777" w:rsidR="00365CC9" w:rsidRDefault="00C270CB">
      <w:pPr>
        <w:rPr>
          <w:bCs/>
          <w:color w:val="000000"/>
        </w:rPr>
      </w:pPr>
      <w:r>
        <w:rPr>
          <w:bCs/>
          <w:color w:val="000000"/>
        </w:rPr>
        <w:t>[] Run the new version of the code in a flight test</w:t>
      </w:r>
    </w:p>
    <w:p w14:paraId="40497533" w14:textId="77777777" w:rsidR="00365CC9" w:rsidRDefault="00C270CB">
      <w:pPr>
        <w:rPr>
          <w:bCs/>
          <w:color w:val="000000"/>
        </w:rPr>
      </w:pPr>
      <w:r>
        <w:rPr>
          <w:bCs/>
          <w:color w:val="000000"/>
        </w:rPr>
        <w:t>[] Have the code structure reviewed by the Chief Software Architect</w:t>
      </w:r>
    </w:p>
    <w:p w14:paraId="5D21FD31" w14:textId="77777777" w:rsidR="00365CC9" w:rsidRDefault="00C270CB">
      <w:pPr>
        <w:rPr>
          <w:bCs/>
          <w:color w:val="000000"/>
        </w:rPr>
      </w:pPr>
      <w:r>
        <w:rPr>
          <w:bCs/>
          <w:color w:val="000000"/>
        </w:rPr>
        <w:t>[] Push all final changes to GitHub</w:t>
      </w:r>
    </w:p>
    <w:p w14:paraId="7BFB2E91" w14:textId="77777777" w:rsidR="00365CC9" w:rsidRDefault="00365CC9">
      <w:pPr>
        <w:rPr>
          <w:rFonts w:cstheme="minorHAnsi"/>
          <w:b/>
          <w:bCs/>
          <w:color w:val="000000"/>
        </w:rPr>
      </w:pPr>
    </w:p>
    <w:p w14:paraId="6E3674D9" w14:textId="77777777" w:rsidR="00365CC9" w:rsidRDefault="00C270CB">
      <w:pPr>
        <w:rPr>
          <w:rFonts w:cstheme="minorHAnsi"/>
          <w:b/>
          <w:bCs/>
          <w:color w:val="000000"/>
        </w:rPr>
      </w:pPr>
      <w:r>
        <w:rPr>
          <w:rFonts w:cstheme="minorHAnsi"/>
          <w:b/>
          <w:bCs/>
          <w:color w:val="000000"/>
        </w:rPr>
        <w:t>Notes</w:t>
      </w:r>
    </w:p>
    <w:p w14:paraId="3A2D928E" w14:textId="77777777" w:rsidR="00365CC9" w:rsidRDefault="00365CC9">
      <w:pPr>
        <w:rPr>
          <w:rFonts w:cstheme="minorHAnsi"/>
          <w:b/>
          <w:bCs/>
          <w:color w:val="000000"/>
        </w:rPr>
      </w:pPr>
    </w:p>
    <w:p w14:paraId="015C36D1" w14:textId="77777777" w:rsidR="00365CC9" w:rsidRDefault="00C270CB">
      <w:pPr>
        <w:pStyle w:val="ListParagraph"/>
        <w:numPr>
          <w:ilvl w:val="0"/>
          <w:numId w:val="44"/>
        </w:numPr>
        <w:rPr>
          <w:rFonts w:cstheme="minorHAnsi"/>
          <w:bCs/>
          <w:color w:val="000000"/>
        </w:rPr>
      </w:pPr>
      <w:r>
        <w:rPr>
          <w:rFonts w:cstheme="minorHAnsi"/>
          <w:bCs/>
          <w:color w:val="000000"/>
        </w:rPr>
        <w:t>Main goal here is to get familiar with the ardupilot code while decreasing our footprint on the Visual Anchoring code. AFSL has already done this with Trapis, we can just follow that model for the Visual Anchoring modes. Be sure to comment correctly as well.</w:t>
      </w:r>
    </w:p>
    <w:p w14:paraId="49AFB29D"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B0DE704" w14:textId="77777777">
        <w:trPr>
          <w:trHeight w:val="224"/>
        </w:trPr>
        <w:tc>
          <w:tcPr>
            <w:tcW w:w="9576" w:type="dxa"/>
            <w:tcBorders>
              <w:left w:val="nil"/>
              <w:bottom w:val="nil"/>
              <w:right w:val="nil"/>
            </w:tcBorders>
            <w:shd w:val="clear" w:color="auto" w:fill="auto"/>
          </w:tcPr>
          <w:p w14:paraId="7463FDD6" w14:textId="77777777" w:rsidR="00365CC9" w:rsidRDefault="00365CC9"/>
        </w:tc>
      </w:tr>
    </w:tbl>
    <w:p w14:paraId="1F644A10" w14:textId="77777777" w:rsidR="00365CC9" w:rsidRDefault="00365CC9"/>
    <w:p w14:paraId="657A17D5" w14:textId="77777777" w:rsidR="00365CC9" w:rsidRDefault="00C270CB">
      <w:r>
        <w:br w:type="page"/>
      </w:r>
    </w:p>
    <w:p w14:paraId="17F14649" w14:textId="77777777" w:rsidR="00365CC9" w:rsidRDefault="00C270CB">
      <w:pPr>
        <w:pStyle w:val="Heading2"/>
      </w:pPr>
      <w:r>
        <w:lastRenderedPageBreak/>
        <w:t>2606 – LARI: AFSLSystem class and unit tests, EquippageController methods and unit tests</w:t>
      </w:r>
    </w:p>
    <w:p w14:paraId="1E221452" w14:textId="77777777" w:rsidR="00365CC9" w:rsidRDefault="00365CC9">
      <w:pPr>
        <w:pStyle w:val="NoSpacing"/>
      </w:pPr>
    </w:p>
    <w:p w14:paraId="1C72514D" w14:textId="77777777" w:rsidR="00365CC9" w:rsidRDefault="00C270CB">
      <w:pPr>
        <w:pStyle w:val="NoSpacing"/>
        <w:rPr>
          <w:b/>
        </w:rPr>
      </w:pPr>
      <w:r>
        <w:rPr>
          <w:b/>
        </w:rPr>
        <w:t>Content</w:t>
      </w:r>
    </w:p>
    <w:p w14:paraId="68A5C3B2" w14:textId="77777777" w:rsidR="00365CC9" w:rsidRDefault="00C270CB">
      <w:pPr>
        <w:pStyle w:val="NoSpacing"/>
      </w:pPr>
      <w:r>
        <w:t>As an engineer on LARI, I would like to finish the AFSLSystem class and units as well as write methods for the EquippageController.</w:t>
      </w:r>
    </w:p>
    <w:p w14:paraId="3A5183DE" w14:textId="77777777" w:rsidR="00365CC9" w:rsidRDefault="00365CC9">
      <w:pPr>
        <w:pStyle w:val="NoSpacing"/>
      </w:pPr>
    </w:p>
    <w:p w14:paraId="643CAD52" w14:textId="77777777" w:rsidR="00365CC9" w:rsidRDefault="00C270CB">
      <w:pPr>
        <w:pStyle w:val="NoSpacing"/>
        <w:rPr>
          <w:b/>
        </w:rPr>
      </w:pPr>
      <w:r>
        <w:rPr>
          <w:b/>
        </w:rPr>
        <w:t>Definition of Done</w:t>
      </w:r>
    </w:p>
    <w:p w14:paraId="06D1FC2F" w14:textId="77777777" w:rsidR="00365CC9" w:rsidRDefault="00C270CB">
      <w:pPr>
        <w:rPr>
          <w:bCs/>
          <w:color w:val="000000"/>
        </w:rPr>
      </w:pPr>
      <w:r>
        <w:rPr>
          <w:rFonts w:cstheme="minorHAnsi"/>
          <w:bCs/>
          <w:color w:val="000000"/>
        </w:rPr>
        <w:t>[</w:t>
      </w:r>
      <w:r>
        <w:rPr>
          <w:bCs/>
          <w:color w:val="000000"/>
        </w:rPr>
        <w:t>] AFSLSystem class methods</w:t>
      </w:r>
    </w:p>
    <w:p w14:paraId="40C43EF0" w14:textId="77777777" w:rsidR="00365CC9" w:rsidRDefault="00C270CB">
      <w:pPr>
        <w:rPr>
          <w:bCs/>
          <w:color w:val="000000"/>
        </w:rPr>
      </w:pPr>
      <w:r>
        <w:rPr>
          <w:bCs/>
          <w:color w:val="000000"/>
        </w:rPr>
        <w:t>[] AFSLSystem unit tests</w:t>
      </w:r>
    </w:p>
    <w:p w14:paraId="43AF48F1" w14:textId="77777777" w:rsidR="00365CC9" w:rsidRDefault="00C270CB">
      <w:pPr>
        <w:rPr>
          <w:bCs/>
          <w:color w:val="000000"/>
        </w:rPr>
      </w:pPr>
      <w:r>
        <w:rPr>
          <w:bCs/>
          <w:color w:val="000000"/>
        </w:rPr>
        <w:t>[] EquippageController write to xml methods</w:t>
      </w:r>
    </w:p>
    <w:p w14:paraId="368E1187" w14:textId="77777777" w:rsidR="00365CC9" w:rsidRDefault="00C270CB">
      <w:pPr>
        <w:rPr>
          <w:bCs/>
          <w:color w:val="000000"/>
        </w:rPr>
      </w:pPr>
      <w:r>
        <w:rPr>
          <w:bCs/>
          <w:color w:val="000000"/>
        </w:rPr>
        <w:t>[]  EquippageController unit tests</w:t>
      </w:r>
    </w:p>
    <w:p w14:paraId="034348EE" w14:textId="77777777" w:rsidR="00365CC9" w:rsidRDefault="00C270CB">
      <w:r>
        <w:br w:type="page"/>
      </w:r>
    </w:p>
    <w:p w14:paraId="4751809E"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07 – C# GUI Tutorial</w:t>
      </w:r>
    </w:p>
    <w:p w14:paraId="1CC0030C" w14:textId="77777777" w:rsidR="00365CC9" w:rsidRDefault="00365CC9">
      <w:pPr>
        <w:pStyle w:val="NoSpacing"/>
        <w:rPr>
          <w:b/>
        </w:rPr>
      </w:pPr>
    </w:p>
    <w:p w14:paraId="0D419F15" w14:textId="77777777" w:rsidR="00365CC9" w:rsidRDefault="00C270CB">
      <w:pPr>
        <w:pStyle w:val="NoSpacing"/>
        <w:rPr>
          <w:b/>
        </w:rPr>
      </w:pPr>
      <w:r>
        <w:rPr>
          <w:b/>
        </w:rPr>
        <w:t>Content</w:t>
      </w:r>
    </w:p>
    <w:p w14:paraId="29809331" w14:textId="77777777" w:rsidR="00365CC9" w:rsidRDefault="00C270CB">
      <w:pPr>
        <w:pStyle w:val="NoSpacing"/>
      </w:pPr>
      <w:r>
        <w:t>As a member of the software development team, I would like to complete a GUI tutorial to setup my environment and understand how to make a basic GUI application.</w:t>
      </w:r>
    </w:p>
    <w:p w14:paraId="449B78DF" w14:textId="77777777" w:rsidR="00365CC9" w:rsidRDefault="00365CC9">
      <w:pPr>
        <w:pStyle w:val="NoSpacing"/>
      </w:pPr>
    </w:p>
    <w:p w14:paraId="1B78D416" w14:textId="77777777" w:rsidR="00365CC9" w:rsidRDefault="00C270CB">
      <w:pPr>
        <w:pStyle w:val="NoSpacing"/>
      </w:pPr>
      <w:r>
        <w:rPr>
          <w:b/>
        </w:rPr>
        <w:t>Definition of Done</w:t>
      </w:r>
    </w:p>
    <w:p w14:paraId="056D1801" w14:textId="77777777" w:rsidR="00365CC9" w:rsidRDefault="00C270CB">
      <w:pPr>
        <w:pStyle w:val="NoSpacing"/>
      </w:pPr>
      <w:r>
        <w:t xml:space="preserve">[ ] Install Visual Studio Community 2017 (or a higher version of Visual Studio): </w:t>
      </w:r>
      <w:hyperlink r:id="rId81">
        <w:r>
          <w:rPr>
            <w:rStyle w:val="InternetLink"/>
          </w:rPr>
          <w:t>https://visualstudio.microsoft.com/downloads/</w:t>
        </w:r>
      </w:hyperlink>
      <w:r>
        <w:t xml:space="preserve"> </w:t>
      </w:r>
    </w:p>
    <w:p w14:paraId="453E80D5" w14:textId="77777777" w:rsidR="00365CC9" w:rsidRDefault="00C270CB">
      <w:pPr>
        <w:pStyle w:val="NoSpacing"/>
      </w:pPr>
      <w:r>
        <w:t xml:space="preserve">[ ] Follow this setup tutorial: </w:t>
      </w:r>
      <w:hyperlink r:id="rId82">
        <w:r>
          <w:rPr>
            <w:rStyle w:val="InternetLink"/>
          </w:rPr>
          <w:t>https://docs.microsoft.com/en-us/visualstudio/ide/walkthrough-create-a-simple-application-with-visual-csharp-or-visual-basic</w:t>
        </w:r>
      </w:hyperlink>
      <w:r>
        <w:t xml:space="preserve"> </w:t>
      </w:r>
    </w:p>
    <w:p w14:paraId="09E13423" w14:textId="77777777" w:rsidR="00365CC9" w:rsidRDefault="00C270CB">
      <w:pPr>
        <w:pStyle w:val="NoSpacing"/>
      </w:pPr>
      <w:r>
        <w:t xml:space="preserve">[ ] Follow this basic picture viewer tutorial: </w:t>
      </w:r>
      <w:hyperlink r:id="rId83">
        <w:r>
          <w:rPr>
            <w:rStyle w:val="InternetLink"/>
          </w:rPr>
          <w:t>https://docs.microsoft.com/en-us/visualstudio/ide/tutorial-1-create-a-picture-viewer</w:t>
        </w:r>
      </w:hyperlink>
      <w:r>
        <w:t xml:space="preserve"> </w:t>
      </w:r>
    </w:p>
    <w:p w14:paraId="1F99E481" w14:textId="77777777" w:rsidR="00365CC9" w:rsidRDefault="00C270CB">
      <w:pPr>
        <w:pStyle w:val="NoSpacing"/>
      </w:pPr>
      <w:r>
        <w:t xml:space="preserve">[ ] Follow this math quiz tutorial: </w:t>
      </w:r>
      <w:hyperlink r:id="rId84">
        <w:r>
          <w:rPr>
            <w:rStyle w:val="InternetLink"/>
          </w:rPr>
          <w:t>https://docs.microsoft.com/en-us/visualstudio/ide/tutorial-2-create-a-timed-math-quiz</w:t>
        </w:r>
      </w:hyperlink>
      <w:r>
        <w:t xml:space="preserve"> </w:t>
      </w:r>
    </w:p>
    <w:p w14:paraId="6DDFEEC5" w14:textId="77777777" w:rsidR="00365CC9" w:rsidRDefault="00C270CB">
      <w:pPr>
        <w:pStyle w:val="NoSpacing"/>
      </w:pPr>
      <w:r>
        <w:t xml:space="preserve">Optional : [ ] Follow this matching game tutorial: </w:t>
      </w:r>
      <w:hyperlink r:id="rId85">
        <w:r>
          <w:rPr>
            <w:rStyle w:val="InternetLink"/>
          </w:rPr>
          <w:t>https://docs.microsoft.com/en-us/visualstudio/ide/tutorial-3-create-a-matching-game</w:t>
        </w:r>
      </w:hyperlink>
      <w:r>
        <w:t xml:space="preserve"> </w:t>
      </w:r>
    </w:p>
    <w:p w14:paraId="42D7E777" w14:textId="77777777" w:rsidR="00365CC9" w:rsidRDefault="00C270CB">
      <w:pPr>
        <w:pStyle w:val="NoSpacing"/>
      </w:pPr>
      <w:r>
        <w:t xml:space="preserve">Go through the following document about MVVM: </w:t>
      </w:r>
      <w:hyperlink r:id="rId86">
        <w:r>
          <w:rPr>
            <w:rStyle w:val="InternetLink"/>
          </w:rPr>
          <w:t>https://docs.microsoft.com/en-us/xamarin/xamarin-forms/enterprise-application-patterns/mvvm</w:t>
        </w:r>
      </w:hyperlink>
      <w:r>
        <w:t xml:space="preserve">  </w:t>
      </w:r>
    </w:p>
    <w:p w14:paraId="6FD78948" w14:textId="77777777" w:rsidR="00365CC9" w:rsidRDefault="00365CC9">
      <w:pPr>
        <w:pStyle w:val="NoSpacing"/>
      </w:pPr>
    </w:p>
    <w:p w14:paraId="3ABA932E" w14:textId="77777777" w:rsidR="00365CC9" w:rsidRDefault="00C270CB">
      <w:pPr>
        <w:rPr>
          <w:rFonts w:cstheme="minorHAnsi"/>
          <w:b/>
          <w:bCs/>
          <w:color w:val="000000"/>
        </w:rPr>
      </w:pPr>
      <w:r>
        <w:rPr>
          <w:rFonts w:cstheme="minorHAnsi"/>
          <w:b/>
          <w:bCs/>
          <w:color w:val="000000"/>
        </w:rPr>
        <w:t>Notes</w:t>
      </w:r>
    </w:p>
    <w:p w14:paraId="22AD27A6" w14:textId="77777777" w:rsidR="00365CC9" w:rsidRDefault="00C270CB">
      <w:pPr>
        <w:numPr>
          <w:ilvl w:val="0"/>
          <w:numId w:val="2"/>
        </w:numPr>
        <w:textAlignment w:val="baseline"/>
        <w:rPr>
          <w:rFonts w:cs="Arial"/>
          <w:color w:val="000000"/>
        </w:rPr>
      </w:pPr>
      <w:r>
        <w:rPr>
          <w:rFonts w:cs="Arial"/>
          <w:color w:val="000000"/>
        </w:rPr>
        <w:t>Do the optional matching game tutorial if you want to practice building a complicated GUI program.</w:t>
      </w:r>
    </w:p>
    <w:p w14:paraId="67D6E045" w14:textId="77777777" w:rsidR="00365CC9" w:rsidRDefault="00C270CB">
      <w:pPr>
        <w:numPr>
          <w:ilvl w:val="0"/>
          <w:numId w:val="2"/>
        </w:numPr>
        <w:textAlignment w:val="baseline"/>
        <w:rPr>
          <w:rFonts w:cs="Arial"/>
          <w:color w:val="000000"/>
        </w:rPr>
      </w:pPr>
      <w:r>
        <w:rPr>
          <w:rFonts w:cs="Arial"/>
          <w:color w:val="000000"/>
        </w:rPr>
        <w:t>You need to understand the MVVM, not just simply read it. The lab will typically follow this model for C# application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474E508" w14:textId="77777777">
        <w:trPr>
          <w:trHeight w:val="224"/>
        </w:trPr>
        <w:tc>
          <w:tcPr>
            <w:tcW w:w="9576" w:type="dxa"/>
            <w:tcBorders>
              <w:left w:val="nil"/>
              <w:bottom w:val="nil"/>
              <w:right w:val="nil"/>
            </w:tcBorders>
            <w:shd w:val="clear" w:color="auto" w:fill="auto"/>
          </w:tcPr>
          <w:p w14:paraId="3966B685" w14:textId="77777777" w:rsidR="00365CC9" w:rsidRDefault="00365CC9"/>
        </w:tc>
      </w:tr>
    </w:tbl>
    <w:p w14:paraId="03834026" w14:textId="77777777" w:rsidR="00365CC9" w:rsidRDefault="00C270CB">
      <w:r>
        <w:br w:type="page"/>
      </w:r>
    </w:p>
    <w:p w14:paraId="5D4095EB"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08 – C# GUI Tutorial (copy)</w:t>
      </w:r>
    </w:p>
    <w:p w14:paraId="11C44758" w14:textId="77777777" w:rsidR="00365CC9" w:rsidRDefault="00365CC9">
      <w:pPr>
        <w:pStyle w:val="NoSpacing"/>
      </w:pPr>
    </w:p>
    <w:p w14:paraId="31F1AED2" w14:textId="77777777" w:rsidR="00365CC9" w:rsidRDefault="00C270CB">
      <w:pPr>
        <w:pStyle w:val="NoSpacing"/>
        <w:rPr>
          <w:b/>
        </w:rPr>
      </w:pPr>
      <w:r>
        <w:rPr>
          <w:b/>
        </w:rPr>
        <w:t>Content</w:t>
      </w:r>
    </w:p>
    <w:p w14:paraId="1FCC7C71" w14:textId="77777777" w:rsidR="00365CC9" w:rsidRDefault="00C270CB">
      <w:pPr>
        <w:pStyle w:val="NoSpacing"/>
      </w:pPr>
      <w:r>
        <w:t>Copy of User Story 2607 – C# GUI Tutorial</w:t>
      </w:r>
    </w:p>
    <w:p w14:paraId="02CEBFD7" w14:textId="77777777" w:rsidR="00365CC9" w:rsidRDefault="00365CC9">
      <w:pPr>
        <w:pStyle w:val="NoSpacing"/>
      </w:pPr>
    </w:p>
    <w:p w14:paraId="50A244D7" w14:textId="77777777" w:rsidR="00365CC9" w:rsidRDefault="00C270CB">
      <w:pPr>
        <w:pStyle w:val="NoSpacing"/>
        <w:rPr>
          <w:b/>
        </w:rPr>
      </w:pPr>
      <w:r>
        <w:rPr>
          <w:b/>
        </w:rPr>
        <w:t>Definition of Done</w:t>
      </w:r>
    </w:p>
    <w:p w14:paraId="7C37CC9D" w14:textId="77777777" w:rsidR="00365CC9" w:rsidRDefault="00C270CB">
      <w:pPr>
        <w:pStyle w:val="NoSpacing"/>
      </w:pPr>
      <w:r>
        <w:t>Copy of definition of done from User Story 2607 – C# GUI Tutorial</w:t>
      </w:r>
    </w:p>
    <w:p w14:paraId="03B19215" w14:textId="77777777" w:rsidR="00365CC9" w:rsidRDefault="00365CC9">
      <w:pPr>
        <w:pStyle w:val="NoSpacing"/>
      </w:pPr>
    </w:p>
    <w:p w14:paraId="4E3DEA99" w14:textId="77777777" w:rsidR="00365CC9" w:rsidRDefault="00C270CB">
      <w:pPr>
        <w:rPr>
          <w:rFonts w:cstheme="minorHAnsi"/>
          <w:b/>
          <w:bCs/>
          <w:color w:val="000000"/>
        </w:rPr>
      </w:pPr>
      <w:r>
        <w:rPr>
          <w:rFonts w:cstheme="minorHAnsi"/>
          <w:b/>
          <w:bCs/>
          <w:color w:val="000000"/>
        </w:rPr>
        <w:t>Notes</w:t>
      </w:r>
    </w:p>
    <w:p w14:paraId="385DC78C"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3E01767" w14:textId="77777777">
        <w:trPr>
          <w:trHeight w:val="224"/>
        </w:trPr>
        <w:tc>
          <w:tcPr>
            <w:tcW w:w="9576" w:type="dxa"/>
            <w:tcBorders>
              <w:left w:val="nil"/>
              <w:bottom w:val="nil"/>
              <w:right w:val="nil"/>
            </w:tcBorders>
            <w:shd w:val="clear" w:color="auto" w:fill="auto"/>
          </w:tcPr>
          <w:p w14:paraId="00BD2925" w14:textId="77777777" w:rsidR="00365CC9" w:rsidRDefault="00365CC9"/>
        </w:tc>
      </w:tr>
    </w:tbl>
    <w:p w14:paraId="76EEB5A3" w14:textId="77777777" w:rsidR="00365CC9" w:rsidRDefault="00365CC9">
      <w:pPr>
        <w:pStyle w:val="NoSpacing"/>
      </w:pPr>
    </w:p>
    <w:p w14:paraId="3EBB3742" w14:textId="77777777" w:rsidR="00365CC9" w:rsidRDefault="00C270CB">
      <w:pPr>
        <w:rPr>
          <w:rFonts w:ascii="Liberation Serif" w:hAnsi="Liberation Serif" w:cs="Lucida Sans"/>
          <w:lang w:bidi="hi-IN"/>
        </w:rPr>
      </w:pPr>
      <w:r>
        <w:br w:type="page"/>
      </w:r>
    </w:p>
    <w:p w14:paraId="2F43C15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09 – C# GUI Tutorial (copy)</w:t>
      </w:r>
    </w:p>
    <w:p w14:paraId="555DACDA" w14:textId="77777777" w:rsidR="00365CC9" w:rsidRDefault="00365CC9">
      <w:pPr>
        <w:pStyle w:val="NoSpacing"/>
      </w:pPr>
    </w:p>
    <w:p w14:paraId="05BD1D83" w14:textId="77777777" w:rsidR="00365CC9" w:rsidRDefault="00C270CB">
      <w:pPr>
        <w:pStyle w:val="NoSpacing"/>
        <w:rPr>
          <w:b/>
        </w:rPr>
      </w:pPr>
      <w:r>
        <w:rPr>
          <w:b/>
        </w:rPr>
        <w:t>Content</w:t>
      </w:r>
    </w:p>
    <w:p w14:paraId="4321D6CC" w14:textId="77777777" w:rsidR="00365CC9" w:rsidRDefault="00C270CB">
      <w:pPr>
        <w:pStyle w:val="NoSpacing"/>
      </w:pPr>
      <w:r>
        <w:t>Copy of User Story 2607 – C# GUI Tutorial</w:t>
      </w:r>
    </w:p>
    <w:p w14:paraId="043A3065" w14:textId="77777777" w:rsidR="00365CC9" w:rsidRDefault="00365CC9">
      <w:pPr>
        <w:pStyle w:val="NoSpacing"/>
      </w:pPr>
    </w:p>
    <w:p w14:paraId="475F55D4" w14:textId="77777777" w:rsidR="00365CC9" w:rsidRDefault="00C270CB">
      <w:pPr>
        <w:pStyle w:val="NoSpacing"/>
        <w:rPr>
          <w:b/>
        </w:rPr>
      </w:pPr>
      <w:r>
        <w:rPr>
          <w:b/>
        </w:rPr>
        <w:t>Definition of Done</w:t>
      </w:r>
    </w:p>
    <w:p w14:paraId="2F6C7644" w14:textId="77777777" w:rsidR="00365CC9" w:rsidRDefault="00C270CB">
      <w:pPr>
        <w:pStyle w:val="NoSpacing"/>
      </w:pPr>
      <w:r>
        <w:t>Copy of definition of done from User Story 2607 – C# GUI Tutorial</w:t>
      </w:r>
    </w:p>
    <w:p w14:paraId="6F01D6C8" w14:textId="77777777" w:rsidR="00365CC9" w:rsidRDefault="00365CC9">
      <w:pPr>
        <w:pStyle w:val="NoSpacing"/>
      </w:pPr>
    </w:p>
    <w:p w14:paraId="3499ACD2" w14:textId="77777777" w:rsidR="00365CC9" w:rsidRDefault="00C270CB">
      <w:pPr>
        <w:rPr>
          <w:rFonts w:cstheme="minorHAnsi"/>
          <w:b/>
          <w:bCs/>
          <w:color w:val="000000"/>
        </w:rPr>
      </w:pPr>
      <w:r>
        <w:rPr>
          <w:rFonts w:cstheme="minorHAnsi"/>
          <w:b/>
          <w:bCs/>
          <w:color w:val="000000"/>
        </w:rPr>
        <w:t>Notes</w:t>
      </w:r>
    </w:p>
    <w:p w14:paraId="0687B901"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FB21C9E" w14:textId="77777777">
        <w:trPr>
          <w:trHeight w:val="224"/>
        </w:trPr>
        <w:tc>
          <w:tcPr>
            <w:tcW w:w="9576" w:type="dxa"/>
            <w:tcBorders>
              <w:left w:val="nil"/>
              <w:bottom w:val="nil"/>
              <w:right w:val="nil"/>
            </w:tcBorders>
            <w:shd w:val="clear" w:color="auto" w:fill="auto"/>
          </w:tcPr>
          <w:p w14:paraId="1FD0FE22" w14:textId="77777777" w:rsidR="00365CC9" w:rsidRDefault="00365CC9"/>
        </w:tc>
      </w:tr>
    </w:tbl>
    <w:p w14:paraId="5F00B110" w14:textId="77777777" w:rsidR="00365CC9" w:rsidRDefault="00365CC9">
      <w:pPr>
        <w:pStyle w:val="NoSpacing"/>
      </w:pPr>
    </w:p>
    <w:p w14:paraId="3895A095" w14:textId="77777777" w:rsidR="00365CC9" w:rsidRDefault="00C270CB">
      <w:pPr>
        <w:rPr>
          <w:rFonts w:ascii="Liberation Serif" w:hAnsi="Liberation Serif" w:cs="Lucida Sans"/>
          <w:lang w:bidi="hi-IN"/>
        </w:rPr>
      </w:pPr>
      <w:r>
        <w:br w:type="page"/>
      </w:r>
    </w:p>
    <w:p w14:paraId="5F3E51F0"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10 – C# GUI Tutorial (copy)</w:t>
      </w:r>
    </w:p>
    <w:p w14:paraId="74DA4DE9" w14:textId="77777777" w:rsidR="00365CC9" w:rsidRDefault="00365CC9">
      <w:pPr>
        <w:pStyle w:val="NoSpacing"/>
      </w:pPr>
    </w:p>
    <w:p w14:paraId="75EBC8CB" w14:textId="77777777" w:rsidR="00365CC9" w:rsidRDefault="00C270CB">
      <w:pPr>
        <w:pStyle w:val="NoSpacing"/>
        <w:rPr>
          <w:b/>
        </w:rPr>
      </w:pPr>
      <w:r>
        <w:rPr>
          <w:b/>
        </w:rPr>
        <w:t>Content</w:t>
      </w:r>
    </w:p>
    <w:p w14:paraId="71831C56" w14:textId="77777777" w:rsidR="00365CC9" w:rsidRDefault="00C270CB">
      <w:pPr>
        <w:pStyle w:val="NoSpacing"/>
      </w:pPr>
      <w:r>
        <w:t>Copy of User Story 2607 – C# GUI Tutorial</w:t>
      </w:r>
    </w:p>
    <w:p w14:paraId="4DE3148A" w14:textId="77777777" w:rsidR="00365CC9" w:rsidRDefault="00365CC9">
      <w:pPr>
        <w:pStyle w:val="NoSpacing"/>
      </w:pPr>
    </w:p>
    <w:p w14:paraId="1B97D15F" w14:textId="77777777" w:rsidR="00365CC9" w:rsidRDefault="00C270CB">
      <w:pPr>
        <w:pStyle w:val="NoSpacing"/>
        <w:rPr>
          <w:b/>
        </w:rPr>
      </w:pPr>
      <w:r>
        <w:rPr>
          <w:b/>
        </w:rPr>
        <w:t>Definition of Done</w:t>
      </w:r>
    </w:p>
    <w:p w14:paraId="2A47D7D2" w14:textId="77777777" w:rsidR="00365CC9" w:rsidRDefault="00C270CB">
      <w:pPr>
        <w:pStyle w:val="NoSpacing"/>
      </w:pPr>
      <w:r>
        <w:t>Copy of definition of done from User Story 2607 – C# GUI Tutorial</w:t>
      </w:r>
    </w:p>
    <w:p w14:paraId="212F5082" w14:textId="77777777" w:rsidR="00365CC9" w:rsidRDefault="00365CC9">
      <w:pPr>
        <w:pStyle w:val="NoSpacing"/>
      </w:pPr>
    </w:p>
    <w:p w14:paraId="2F304E10" w14:textId="77777777" w:rsidR="00365CC9" w:rsidRDefault="00C270CB">
      <w:pPr>
        <w:rPr>
          <w:rFonts w:cstheme="minorHAnsi"/>
          <w:b/>
          <w:bCs/>
          <w:color w:val="000000"/>
        </w:rPr>
      </w:pPr>
      <w:r>
        <w:rPr>
          <w:rFonts w:cstheme="minorHAnsi"/>
          <w:b/>
          <w:bCs/>
          <w:color w:val="000000"/>
        </w:rPr>
        <w:t>Notes</w:t>
      </w:r>
    </w:p>
    <w:p w14:paraId="6B2F968C"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5934ED5" w14:textId="77777777">
        <w:trPr>
          <w:trHeight w:val="224"/>
        </w:trPr>
        <w:tc>
          <w:tcPr>
            <w:tcW w:w="9576" w:type="dxa"/>
            <w:tcBorders>
              <w:left w:val="nil"/>
              <w:bottom w:val="nil"/>
              <w:right w:val="nil"/>
            </w:tcBorders>
            <w:shd w:val="clear" w:color="auto" w:fill="auto"/>
          </w:tcPr>
          <w:p w14:paraId="1BAF77CA" w14:textId="77777777" w:rsidR="00365CC9" w:rsidRDefault="00365CC9"/>
        </w:tc>
      </w:tr>
    </w:tbl>
    <w:p w14:paraId="6F442209" w14:textId="77777777" w:rsidR="00365CC9" w:rsidRDefault="00365CC9">
      <w:pPr>
        <w:pStyle w:val="NoSpacing"/>
      </w:pPr>
    </w:p>
    <w:p w14:paraId="23DA9940" w14:textId="77777777" w:rsidR="00365CC9" w:rsidRDefault="00C270CB">
      <w:pPr>
        <w:rPr>
          <w:rFonts w:ascii="Liberation Serif" w:hAnsi="Liberation Serif" w:cs="Lucida Sans"/>
          <w:lang w:bidi="hi-IN"/>
        </w:rPr>
      </w:pPr>
      <w:r>
        <w:br w:type="page"/>
      </w:r>
    </w:p>
    <w:p w14:paraId="1435E7F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11 – C# GUI Tutorial (copy)</w:t>
      </w:r>
    </w:p>
    <w:p w14:paraId="7310E603" w14:textId="77777777" w:rsidR="00365CC9" w:rsidRDefault="00365CC9">
      <w:pPr>
        <w:pStyle w:val="NoSpacing"/>
      </w:pPr>
    </w:p>
    <w:p w14:paraId="6A5507E2" w14:textId="77777777" w:rsidR="00365CC9" w:rsidRDefault="00C270CB">
      <w:pPr>
        <w:pStyle w:val="NoSpacing"/>
        <w:rPr>
          <w:b/>
        </w:rPr>
      </w:pPr>
      <w:r>
        <w:rPr>
          <w:b/>
        </w:rPr>
        <w:t>Content</w:t>
      </w:r>
    </w:p>
    <w:p w14:paraId="5B1C609C" w14:textId="77777777" w:rsidR="00365CC9" w:rsidRDefault="00C270CB">
      <w:pPr>
        <w:pStyle w:val="NoSpacing"/>
      </w:pPr>
      <w:r>
        <w:t>Copy of User Story 2607 – C# GUI Tutorial</w:t>
      </w:r>
    </w:p>
    <w:p w14:paraId="6AB33602" w14:textId="77777777" w:rsidR="00365CC9" w:rsidRDefault="00365CC9">
      <w:pPr>
        <w:pStyle w:val="NoSpacing"/>
      </w:pPr>
    </w:p>
    <w:p w14:paraId="782BD5CC" w14:textId="77777777" w:rsidR="00365CC9" w:rsidRDefault="00C270CB">
      <w:pPr>
        <w:pStyle w:val="NoSpacing"/>
        <w:rPr>
          <w:b/>
        </w:rPr>
      </w:pPr>
      <w:r>
        <w:rPr>
          <w:b/>
        </w:rPr>
        <w:t>Definition of Done</w:t>
      </w:r>
    </w:p>
    <w:p w14:paraId="44B5E29A" w14:textId="77777777" w:rsidR="00365CC9" w:rsidRDefault="00C270CB">
      <w:pPr>
        <w:pStyle w:val="NoSpacing"/>
      </w:pPr>
      <w:r>
        <w:t>Copy of definition of done from User Story 2607 – C# GUI Tutorial</w:t>
      </w:r>
    </w:p>
    <w:p w14:paraId="10C31294" w14:textId="77777777" w:rsidR="00365CC9" w:rsidRDefault="00365CC9">
      <w:pPr>
        <w:pStyle w:val="NoSpacing"/>
      </w:pPr>
    </w:p>
    <w:p w14:paraId="26AC6912" w14:textId="77777777" w:rsidR="00365CC9" w:rsidRDefault="00C270CB">
      <w:pPr>
        <w:rPr>
          <w:rFonts w:cstheme="minorHAnsi"/>
          <w:b/>
          <w:bCs/>
          <w:color w:val="000000"/>
        </w:rPr>
      </w:pPr>
      <w:r>
        <w:rPr>
          <w:rFonts w:cstheme="minorHAnsi"/>
          <w:b/>
          <w:bCs/>
          <w:color w:val="000000"/>
        </w:rPr>
        <w:t>Notes</w:t>
      </w:r>
    </w:p>
    <w:p w14:paraId="3F479EF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7C8ADEF" w14:textId="77777777">
        <w:trPr>
          <w:trHeight w:val="224"/>
        </w:trPr>
        <w:tc>
          <w:tcPr>
            <w:tcW w:w="9576" w:type="dxa"/>
            <w:tcBorders>
              <w:left w:val="nil"/>
              <w:bottom w:val="nil"/>
              <w:right w:val="nil"/>
            </w:tcBorders>
            <w:shd w:val="clear" w:color="auto" w:fill="auto"/>
          </w:tcPr>
          <w:p w14:paraId="39A987BA" w14:textId="77777777" w:rsidR="00365CC9" w:rsidRDefault="00365CC9"/>
        </w:tc>
      </w:tr>
    </w:tbl>
    <w:p w14:paraId="28C5689E" w14:textId="77777777" w:rsidR="00365CC9" w:rsidRDefault="00365CC9">
      <w:pPr>
        <w:pStyle w:val="NoSpacing"/>
      </w:pPr>
    </w:p>
    <w:p w14:paraId="384B311E" w14:textId="77777777" w:rsidR="00365CC9" w:rsidRDefault="00C270CB">
      <w:pPr>
        <w:rPr>
          <w:rFonts w:ascii="Liberation Serif" w:hAnsi="Liberation Serif" w:cs="Lucida Sans"/>
          <w:lang w:bidi="hi-IN"/>
        </w:rPr>
      </w:pPr>
      <w:r>
        <w:br w:type="page"/>
      </w:r>
    </w:p>
    <w:p w14:paraId="37A81CD2"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12 – UWXML Serialize/Deserialize Doubles Test</w:t>
      </w:r>
    </w:p>
    <w:p w14:paraId="476684B9" w14:textId="77777777" w:rsidR="00365CC9" w:rsidRDefault="00365CC9">
      <w:pPr>
        <w:pStyle w:val="NoSpacing"/>
        <w:rPr>
          <w:b/>
        </w:rPr>
      </w:pPr>
    </w:p>
    <w:p w14:paraId="42FE7E48" w14:textId="77777777" w:rsidR="00365CC9" w:rsidRDefault="00C270CB">
      <w:pPr>
        <w:pStyle w:val="NoSpacing"/>
        <w:rPr>
          <w:b/>
        </w:rPr>
      </w:pPr>
      <w:r>
        <w:rPr>
          <w:b/>
        </w:rPr>
        <w:t>Content</w:t>
      </w:r>
    </w:p>
    <w:p w14:paraId="383F582A" w14:textId="77777777" w:rsidR="00365CC9" w:rsidRDefault="00C270CB">
      <w:pPr>
        <w:pStyle w:val="NoSpacing"/>
      </w:pPr>
      <w:r>
        <w:t>As a member of the LARI team, I would like to complete and verify the existing UWXML serialize and deserialize methods for doubles.</w:t>
      </w:r>
    </w:p>
    <w:p w14:paraId="71260C16" w14:textId="77777777" w:rsidR="00365CC9" w:rsidRDefault="00365CC9">
      <w:pPr>
        <w:pStyle w:val="NoSpacing"/>
      </w:pPr>
    </w:p>
    <w:p w14:paraId="5BAA971C" w14:textId="77777777" w:rsidR="00365CC9" w:rsidRDefault="00C270CB">
      <w:pPr>
        <w:pStyle w:val="NoSpacing"/>
        <w:rPr>
          <w:b/>
        </w:rPr>
      </w:pPr>
      <w:r>
        <w:rPr>
          <w:b/>
        </w:rPr>
        <w:t>Definition of Done</w:t>
      </w:r>
    </w:p>
    <w:p w14:paraId="3A73F566" w14:textId="77777777" w:rsidR="00365CC9" w:rsidRDefault="00C270CB">
      <w:pPr>
        <w:pStyle w:val="NoSpacing"/>
      </w:pPr>
      <w:r>
        <w:t>[ ] Setup your dev environment with Visual Studio Community 2017 and download the UWSDK from Perforce (add to your workspace and get latest revisions.)</w:t>
      </w:r>
    </w:p>
    <w:p w14:paraId="0D9A16EF" w14:textId="77777777" w:rsidR="00365CC9" w:rsidRDefault="00C270CB">
      <w:pPr>
        <w:pStyle w:val="NoSpacing"/>
      </w:pPr>
      <w:r>
        <w:t>[ ] Open the UW.sln: &lt;pathToPerforceDir&gt;/Perforce/UWSDK/UWSDK/UW.sln</w:t>
      </w:r>
    </w:p>
    <w:p w14:paraId="6B6E903C" w14:textId="77777777" w:rsidR="00365CC9" w:rsidRDefault="00C270CB">
      <w:pPr>
        <w:pStyle w:val="NoSpacing"/>
      </w:pPr>
      <w:r>
        <w:t>[ ] Understand the existing UWSerializer class located under the UWXML project: UWXML/Serialization/UWSerializer.cs</w:t>
      </w:r>
    </w:p>
    <w:p w14:paraId="0BA03D98" w14:textId="77777777" w:rsidR="00365CC9" w:rsidRDefault="00C270CB">
      <w:pPr>
        <w:pStyle w:val="NoSpacing"/>
      </w:pPr>
      <w:r>
        <w:t>[ ] Understand the existing UWDeserializer.cs class located under the UWXML project: UWXML/Serialization/UWDeserializer.cs</w:t>
      </w:r>
    </w:p>
    <w:p w14:paraId="1D67A3FF" w14:textId="77777777" w:rsidR="00365CC9" w:rsidRDefault="00C270CB">
      <w:pPr>
        <w:pStyle w:val="NoSpacing"/>
      </w:pPr>
      <w:r>
        <w:t>[ ] Complete the tests for each of these classes under the UnitTests folder: UnitTests/TestUWXML/Serialization/&lt;testClassesHere&gt;</w:t>
      </w:r>
    </w:p>
    <w:p w14:paraId="2C0B34D2" w14:textId="77777777" w:rsidR="00365CC9" w:rsidRDefault="00C270CB">
      <w:pPr>
        <w:pStyle w:val="NoSpacing"/>
      </w:pPr>
      <w:r>
        <w:t>[ ] Verify the functionality of the double methods, and make any changes necessary to make the doubles read/write to work as intended</w:t>
      </w:r>
    </w:p>
    <w:p w14:paraId="44F62532" w14:textId="77777777" w:rsidR="00365CC9" w:rsidRDefault="00C270CB">
      <w:pPr>
        <w:pStyle w:val="NoSpacing"/>
      </w:pPr>
      <w:r>
        <w:t>[ ] Add comments</w:t>
      </w:r>
    </w:p>
    <w:p w14:paraId="31FDBEE4" w14:textId="77777777" w:rsidR="00365CC9" w:rsidRDefault="00365CC9">
      <w:pPr>
        <w:pStyle w:val="NoSpacing"/>
      </w:pPr>
    </w:p>
    <w:p w14:paraId="6E90EE7E" w14:textId="77777777" w:rsidR="00365CC9" w:rsidRDefault="00365CC9">
      <w:pPr>
        <w:pStyle w:val="NoSpacing"/>
      </w:pPr>
    </w:p>
    <w:p w14:paraId="491A446B" w14:textId="77777777" w:rsidR="00365CC9" w:rsidRDefault="00C270CB">
      <w:pPr>
        <w:rPr>
          <w:rFonts w:cstheme="minorHAnsi"/>
          <w:b/>
          <w:bCs/>
          <w:color w:val="000000"/>
        </w:rPr>
      </w:pPr>
      <w:r>
        <w:rPr>
          <w:rFonts w:cstheme="minorHAnsi"/>
          <w:b/>
          <w:bCs/>
          <w:color w:val="000000"/>
        </w:rPr>
        <w:t>Notes</w:t>
      </w:r>
    </w:p>
    <w:p w14:paraId="0FBFA56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3395258" w14:textId="77777777">
        <w:trPr>
          <w:trHeight w:val="224"/>
        </w:trPr>
        <w:tc>
          <w:tcPr>
            <w:tcW w:w="9576" w:type="dxa"/>
            <w:tcBorders>
              <w:left w:val="nil"/>
              <w:bottom w:val="nil"/>
              <w:right w:val="nil"/>
            </w:tcBorders>
            <w:shd w:val="clear" w:color="auto" w:fill="auto"/>
          </w:tcPr>
          <w:p w14:paraId="4638FC71" w14:textId="77777777" w:rsidR="00365CC9" w:rsidRDefault="00365CC9"/>
        </w:tc>
      </w:tr>
    </w:tbl>
    <w:p w14:paraId="1918C4E6" w14:textId="77777777" w:rsidR="00365CC9" w:rsidRDefault="00365CC9"/>
    <w:p w14:paraId="6646779B" w14:textId="77777777" w:rsidR="00365CC9" w:rsidRDefault="00C270CB">
      <w:r>
        <w:br w:type="page"/>
      </w:r>
    </w:p>
    <w:p w14:paraId="38675D2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13 – UWXML Serialize/Deserialize Strings</w:t>
      </w:r>
    </w:p>
    <w:p w14:paraId="706DBE4A" w14:textId="77777777" w:rsidR="00365CC9" w:rsidRDefault="00365CC9">
      <w:pPr>
        <w:pStyle w:val="NoSpacing"/>
        <w:rPr>
          <w:b/>
        </w:rPr>
      </w:pPr>
    </w:p>
    <w:p w14:paraId="3D2A1944" w14:textId="77777777" w:rsidR="00365CC9" w:rsidRDefault="00C270CB">
      <w:pPr>
        <w:pStyle w:val="NoSpacing"/>
        <w:rPr>
          <w:b/>
        </w:rPr>
      </w:pPr>
      <w:r>
        <w:rPr>
          <w:b/>
        </w:rPr>
        <w:t>Content</w:t>
      </w:r>
    </w:p>
    <w:p w14:paraId="13180D43" w14:textId="77777777" w:rsidR="00365CC9" w:rsidRDefault="00C270CB">
      <w:pPr>
        <w:pStyle w:val="NoSpacing"/>
      </w:pPr>
      <w:r>
        <w:t>As a member of the LARI team, I would like to develop methods that will read/write strings to an XML.</w:t>
      </w:r>
    </w:p>
    <w:p w14:paraId="1CC188BA" w14:textId="77777777" w:rsidR="00365CC9" w:rsidRDefault="00365CC9">
      <w:pPr>
        <w:pStyle w:val="NoSpacing"/>
      </w:pPr>
    </w:p>
    <w:p w14:paraId="47A702B0" w14:textId="77777777" w:rsidR="00365CC9" w:rsidRDefault="00C270CB">
      <w:pPr>
        <w:pStyle w:val="NoSpacing"/>
      </w:pPr>
      <w:r>
        <w:rPr>
          <w:b/>
        </w:rPr>
        <w:t>Definition of Done</w:t>
      </w:r>
    </w:p>
    <w:p w14:paraId="6D1EFFD6" w14:textId="77777777" w:rsidR="00365CC9" w:rsidRDefault="00C270CB">
      <w:pPr>
        <w:pStyle w:val="NoSpacing"/>
      </w:pPr>
      <w:r>
        <w:t>[ ] Setup your dev environment with Visual Studio Community 2017 and download the UWSDK from Perforce (add to your workspace and get latest revisions.)</w:t>
      </w:r>
    </w:p>
    <w:p w14:paraId="5949B624" w14:textId="77777777" w:rsidR="00365CC9" w:rsidRDefault="00C270CB">
      <w:pPr>
        <w:pStyle w:val="NoSpacing"/>
      </w:pPr>
      <w:r>
        <w:t>[ ] Open the UW.sln - &lt;pathToPerforceDir&gt;/Perforce/UWSDK/UWSDK/UW.sln</w:t>
      </w:r>
    </w:p>
    <w:p w14:paraId="7BDD7797" w14:textId="77777777" w:rsidR="00365CC9" w:rsidRDefault="00C270CB">
      <w:pPr>
        <w:pStyle w:val="NoSpacing"/>
      </w:pPr>
      <w:r>
        <w:t>[ ] Understand the existing UWSerializer class located under the UWXML project: UWXML/Serialization/UWSerializer.cs</w:t>
      </w:r>
    </w:p>
    <w:p w14:paraId="7A41C700" w14:textId="77777777" w:rsidR="00365CC9" w:rsidRDefault="00C270CB">
      <w:pPr>
        <w:pStyle w:val="NoSpacing"/>
      </w:pPr>
      <w:r>
        <w:t>[ ] Understand the existing UWDeserializer.cs class located under the UWXML project: UWXML/Serialization/UWDeserializer.cs</w:t>
      </w:r>
    </w:p>
    <w:p w14:paraId="487C419C" w14:textId="77777777" w:rsidR="00365CC9" w:rsidRDefault="00C270CB">
      <w:pPr>
        <w:pStyle w:val="NoSpacing"/>
      </w:pPr>
      <w:r>
        <w:t>[ ] Write methods for writing strings to an XML: UWSerializer.cs</w:t>
      </w:r>
    </w:p>
    <w:p w14:paraId="61EDEC30" w14:textId="77777777" w:rsidR="00365CC9" w:rsidRDefault="00C270CB">
      <w:pPr>
        <w:pStyle w:val="NoSpacing"/>
      </w:pPr>
      <w:r>
        <w:t>[ ] Write methods for reading strings from an XML file: UWDeserializer.cs</w:t>
      </w:r>
    </w:p>
    <w:p w14:paraId="7F8AEA90" w14:textId="77777777" w:rsidR="00365CC9" w:rsidRDefault="00C270CB">
      <w:pPr>
        <w:pStyle w:val="NoSpacing"/>
      </w:pPr>
      <w:r>
        <w:t>[ ]  Write test method for writing strings to an XML: /UnitTests/TestUWXML/Serialization/UWSerializer.cs</w:t>
      </w:r>
    </w:p>
    <w:p w14:paraId="0F55A38E" w14:textId="77777777" w:rsidR="00365CC9" w:rsidRDefault="00C270CB">
      <w:pPr>
        <w:pStyle w:val="NoSpacing"/>
      </w:pPr>
      <w:r>
        <w:t>[ ] Write test method for reading strings from an XML:</w:t>
      </w:r>
    </w:p>
    <w:p w14:paraId="63704132" w14:textId="77777777" w:rsidR="00365CC9" w:rsidRDefault="00C270CB">
      <w:pPr>
        <w:pStyle w:val="NoSpacing"/>
      </w:pPr>
      <w:r>
        <w:t>/UnitTests/TestUWXML/Serialization/UWDeserializer.cs</w:t>
      </w:r>
    </w:p>
    <w:p w14:paraId="6482075C" w14:textId="77777777" w:rsidR="00365CC9" w:rsidRDefault="00C270CB">
      <w:pPr>
        <w:pStyle w:val="NoSpacing"/>
      </w:pPr>
      <w:r>
        <w:t>[ ] Verify functionality and fix methods as necessary</w:t>
      </w:r>
    </w:p>
    <w:p w14:paraId="6B613959" w14:textId="77777777" w:rsidR="00365CC9" w:rsidRDefault="00C270CB">
      <w:pPr>
        <w:pStyle w:val="NoSpacing"/>
      </w:pPr>
      <w:r>
        <w:t>[ ] Add comments</w:t>
      </w:r>
    </w:p>
    <w:p w14:paraId="0BE1FEE0" w14:textId="77777777" w:rsidR="00365CC9" w:rsidRDefault="00365CC9">
      <w:pPr>
        <w:pStyle w:val="NoSpacing"/>
      </w:pPr>
    </w:p>
    <w:p w14:paraId="77FB8E72" w14:textId="77777777" w:rsidR="00365CC9" w:rsidRDefault="00365CC9">
      <w:pPr>
        <w:pStyle w:val="NoSpacing"/>
      </w:pPr>
    </w:p>
    <w:p w14:paraId="089498AA" w14:textId="77777777" w:rsidR="00365CC9" w:rsidRDefault="00C270CB">
      <w:pPr>
        <w:rPr>
          <w:rFonts w:cstheme="minorHAnsi"/>
          <w:b/>
          <w:bCs/>
          <w:color w:val="000000"/>
        </w:rPr>
      </w:pPr>
      <w:r>
        <w:rPr>
          <w:rFonts w:cstheme="minorHAnsi"/>
          <w:b/>
          <w:bCs/>
          <w:color w:val="000000"/>
        </w:rPr>
        <w:t>Notes</w:t>
      </w:r>
    </w:p>
    <w:p w14:paraId="47B15EF0"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C83962C" w14:textId="77777777">
        <w:trPr>
          <w:trHeight w:val="224"/>
        </w:trPr>
        <w:tc>
          <w:tcPr>
            <w:tcW w:w="9576" w:type="dxa"/>
            <w:tcBorders>
              <w:left w:val="nil"/>
              <w:bottom w:val="nil"/>
              <w:right w:val="nil"/>
            </w:tcBorders>
            <w:shd w:val="clear" w:color="auto" w:fill="auto"/>
          </w:tcPr>
          <w:p w14:paraId="7A940B54" w14:textId="77777777" w:rsidR="00365CC9" w:rsidRDefault="00365CC9"/>
        </w:tc>
      </w:tr>
    </w:tbl>
    <w:p w14:paraId="7F24C4D0" w14:textId="77777777" w:rsidR="00365CC9" w:rsidRDefault="00365CC9"/>
    <w:p w14:paraId="409F4D8F" w14:textId="77777777" w:rsidR="00365CC9" w:rsidRDefault="00C270CB">
      <w:r>
        <w:br w:type="page"/>
      </w:r>
    </w:p>
    <w:p w14:paraId="3A6F334D"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0 – General Fleet Maintenance</w:t>
      </w:r>
    </w:p>
    <w:p w14:paraId="570FEE55" w14:textId="77777777" w:rsidR="00365CC9" w:rsidRDefault="00365CC9">
      <w:pPr>
        <w:pStyle w:val="NoSpacing"/>
        <w:rPr>
          <w:b/>
        </w:rPr>
      </w:pPr>
    </w:p>
    <w:p w14:paraId="19371929" w14:textId="77777777" w:rsidR="00365CC9" w:rsidRDefault="00C270CB">
      <w:pPr>
        <w:pStyle w:val="NoSpacing"/>
        <w:rPr>
          <w:b/>
        </w:rPr>
      </w:pPr>
      <w:r>
        <w:rPr>
          <w:b/>
        </w:rPr>
        <w:t>Content</w:t>
      </w:r>
    </w:p>
    <w:p w14:paraId="71CCEB0B" w14:textId="77777777" w:rsidR="00365CC9" w:rsidRDefault="00C270CB">
      <w:pPr>
        <w:pStyle w:val="NoSpacing"/>
      </w:pPr>
      <w:r>
        <w:t>As a member of the hardware team, I would like to address general fleet maintenance items.</w:t>
      </w:r>
    </w:p>
    <w:p w14:paraId="5D620B31" w14:textId="77777777" w:rsidR="00365CC9" w:rsidRDefault="00365CC9">
      <w:pPr>
        <w:pStyle w:val="NoSpacing"/>
      </w:pPr>
    </w:p>
    <w:p w14:paraId="15543CEE" w14:textId="77777777" w:rsidR="00365CC9" w:rsidRDefault="00C270CB">
      <w:pPr>
        <w:pStyle w:val="NoSpacing"/>
      </w:pPr>
      <w:r>
        <w:rPr>
          <w:b/>
        </w:rPr>
        <w:t>Definition of Done</w:t>
      </w:r>
    </w:p>
    <w:p w14:paraId="5BB2400A" w14:textId="77777777" w:rsidR="00365CC9" w:rsidRDefault="00C270CB">
      <w:pPr>
        <w:pStyle w:val="NoSpacing"/>
      </w:pPr>
      <w:r>
        <w:t>[ ] Re-solder broken battery connector</w:t>
      </w:r>
    </w:p>
    <w:p w14:paraId="604FA7B5" w14:textId="77777777" w:rsidR="00365CC9" w:rsidRDefault="00C270CB">
      <w:pPr>
        <w:pStyle w:val="NoSpacing"/>
      </w:pPr>
      <w:r>
        <w:t>[ ] Complete installation of the Finwing canopy straps, and improve those that have been installed</w:t>
      </w:r>
    </w:p>
    <w:p w14:paraId="6AE1B00E" w14:textId="77777777" w:rsidR="00365CC9" w:rsidRDefault="00365CC9">
      <w:pPr>
        <w:pStyle w:val="NoSpacing"/>
      </w:pPr>
    </w:p>
    <w:p w14:paraId="6F2BF91A" w14:textId="77777777" w:rsidR="00365CC9" w:rsidRDefault="00365CC9">
      <w:pPr>
        <w:pStyle w:val="NoSpacing"/>
      </w:pPr>
    </w:p>
    <w:p w14:paraId="05004991" w14:textId="77777777" w:rsidR="00365CC9" w:rsidRDefault="00C270CB">
      <w:pPr>
        <w:rPr>
          <w:rFonts w:cstheme="minorHAnsi"/>
          <w:b/>
          <w:bCs/>
          <w:color w:val="000000"/>
        </w:rPr>
      </w:pPr>
      <w:r>
        <w:rPr>
          <w:rFonts w:cstheme="minorHAnsi"/>
          <w:b/>
          <w:bCs/>
          <w:color w:val="000000"/>
        </w:rPr>
        <w:t>Notes</w:t>
      </w:r>
    </w:p>
    <w:p w14:paraId="77130189"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321ACA7" w14:textId="77777777">
        <w:trPr>
          <w:trHeight w:val="224"/>
        </w:trPr>
        <w:tc>
          <w:tcPr>
            <w:tcW w:w="9576" w:type="dxa"/>
            <w:tcBorders>
              <w:left w:val="nil"/>
              <w:bottom w:val="nil"/>
              <w:right w:val="nil"/>
            </w:tcBorders>
            <w:shd w:val="clear" w:color="auto" w:fill="auto"/>
          </w:tcPr>
          <w:p w14:paraId="2F2ED803" w14:textId="77777777" w:rsidR="00365CC9" w:rsidRDefault="00365CC9"/>
        </w:tc>
      </w:tr>
    </w:tbl>
    <w:p w14:paraId="2DE95A09" w14:textId="77777777" w:rsidR="00365CC9" w:rsidRDefault="00365CC9"/>
    <w:p w14:paraId="6C2FDD2A" w14:textId="77777777" w:rsidR="00365CC9" w:rsidRDefault="00C270CB">
      <w:r>
        <w:br w:type="page"/>
      </w:r>
    </w:p>
    <w:p w14:paraId="0344828E"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1 – KDLS Data Analysis</w:t>
      </w:r>
    </w:p>
    <w:p w14:paraId="76514372" w14:textId="77777777" w:rsidR="00365CC9" w:rsidRDefault="00365CC9">
      <w:pPr>
        <w:pStyle w:val="NoSpacing"/>
        <w:rPr>
          <w:b/>
        </w:rPr>
      </w:pPr>
    </w:p>
    <w:p w14:paraId="26955FA8" w14:textId="77777777" w:rsidR="00365CC9" w:rsidRDefault="00C270CB">
      <w:pPr>
        <w:pStyle w:val="NoSpacing"/>
        <w:rPr>
          <w:b/>
        </w:rPr>
      </w:pPr>
      <w:r>
        <w:rPr>
          <w:b/>
        </w:rPr>
        <w:t>Content</w:t>
      </w:r>
    </w:p>
    <w:p w14:paraId="4B838885" w14:textId="77777777" w:rsidR="00365CC9" w:rsidRDefault="00C270CB">
      <w:pPr>
        <w:pStyle w:val="NoSpacing"/>
      </w:pPr>
      <w:r>
        <w:t>As a member of the TRAPIS2 Team, I would like to conduct data analysis for the KDLS mission.</w:t>
      </w:r>
    </w:p>
    <w:p w14:paraId="10194404" w14:textId="77777777" w:rsidR="00365CC9" w:rsidRDefault="00365CC9">
      <w:pPr>
        <w:pStyle w:val="NoSpacing"/>
      </w:pPr>
    </w:p>
    <w:p w14:paraId="3452FDEF" w14:textId="77777777" w:rsidR="00365CC9" w:rsidRDefault="00C270CB">
      <w:pPr>
        <w:pStyle w:val="NoSpacing"/>
      </w:pPr>
      <w:r>
        <w:rPr>
          <w:b/>
        </w:rPr>
        <w:t>Definition of Done</w:t>
      </w:r>
    </w:p>
    <w:p w14:paraId="6EE4814E" w14:textId="77777777" w:rsidR="00365CC9" w:rsidRDefault="00C270CB">
      <w:pPr>
        <w:pStyle w:val="NoSpacing"/>
      </w:pPr>
      <w:r>
        <w:t>[ ] Create graphs demonstrating the behavior of the system</w:t>
      </w:r>
    </w:p>
    <w:p w14:paraId="4F41721D" w14:textId="77777777" w:rsidR="00365CC9" w:rsidRDefault="00C270CB">
      <w:pPr>
        <w:pStyle w:val="NoSpacing"/>
      </w:pPr>
      <w:r>
        <w:tab/>
        <w:t>[ ] Flight path</w:t>
      </w:r>
    </w:p>
    <w:p w14:paraId="1CC3A837" w14:textId="77777777" w:rsidR="00365CC9" w:rsidRDefault="00C270CB">
      <w:pPr>
        <w:pStyle w:val="NoSpacing"/>
      </w:pPr>
      <w:r>
        <w:tab/>
        <w:t>[ ] Crosstrack error, or some other way of quantifying the performance of the system</w:t>
      </w:r>
    </w:p>
    <w:p w14:paraId="19190C1E" w14:textId="77777777" w:rsidR="00365CC9" w:rsidRDefault="00C270CB">
      <w:pPr>
        <w:pStyle w:val="NoSpacing"/>
      </w:pPr>
      <w:r>
        <w:tab/>
        <w:t>[ ] Rudder behavior, bank angle, etc. to demonstrate WSTR behavior</w:t>
      </w:r>
    </w:p>
    <w:p w14:paraId="70F28EF9" w14:textId="77777777" w:rsidR="00365CC9" w:rsidRDefault="00C270CB">
      <w:pPr>
        <w:pStyle w:val="NoSpacing"/>
      </w:pPr>
      <w:r>
        <w:tab/>
        <w:t>[ ] Incorporate all these into the Main_TRAPIS_Analysis.m script for 6/12/18</w:t>
      </w:r>
    </w:p>
    <w:p w14:paraId="2463C984" w14:textId="77777777" w:rsidR="00365CC9" w:rsidRDefault="00C270CB">
      <w:pPr>
        <w:pStyle w:val="NoSpacing"/>
      </w:pPr>
      <w:r>
        <w:t>[ ] Put these graphs in the conference paper with an accompanying writeup of the test and the analysis</w:t>
      </w:r>
    </w:p>
    <w:p w14:paraId="23368587" w14:textId="77777777" w:rsidR="00365CC9" w:rsidRDefault="00365CC9">
      <w:pPr>
        <w:pStyle w:val="NoSpacing"/>
      </w:pPr>
    </w:p>
    <w:p w14:paraId="7DAD44D6" w14:textId="77777777" w:rsidR="00365CC9" w:rsidRDefault="00365CC9">
      <w:pPr>
        <w:pStyle w:val="NoSpacing"/>
      </w:pPr>
    </w:p>
    <w:p w14:paraId="7B36B9CE" w14:textId="77777777" w:rsidR="00365CC9" w:rsidRDefault="00C270CB">
      <w:pPr>
        <w:rPr>
          <w:rFonts w:cstheme="minorHAnsi"/>
          <w:b/>
          <w:bCs/>
          <w:color w:val="000000"/>
        </w:rPr>
      </w:pPr>
      <w:r>
        <w:rPr>
          <w:rFonts w:cstheme="minorHAnsi"/>
          <w:b/>
          <w:bCs/>
          <w:color w:val="000000"/>
        </w:rPr>
        <w:t>Notes</w:t>
      </w:r>
    </w:p>
    <w:p w14:paraId="7D82FB9C"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F58B250" w14:textId="77777777">
        <w:trPr>
          <w:trHeight w:val="70"/>
        </w:trPr>
        <w:tc>
          <w:tcPr>
            <w:tcW w:w="9576" w:type="dxa"/>
            <w:tcBorders>
              <w:left w:val="nil"/>
              <w:bottom w:val="nil"/>
              <w:right w:val="nil"/>
            </w:tcBorders>
            <w:shd w:val="clear" w:color="auto" w:fill="auto"/>
          </w:tcPr>
          <w:p w14:paraId="24FB7F8B" w14:textId="77777777" w:rsidR="00365CC9" w:rsidRDefault="00365CC9"/>
        </w:tc>
      </w:tr>
    </w:tbl>
    <w:p w14:paraId="68BD9774" w14:textId="77777777" w:rsidR="00365CC9" w:rsidRDefault="00365CC9"/>
    <w:p w14:paraId="4C6828AA" w14:textId="77777777" w:rsidR="00365CC9" w:rsidRDefault="00C270CB">
      <w:r>
        <w:br w:type="page"/>
      </w:r>
    </w:p>
    <w:p w14:paraId="52ECCE55"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2 – KDLS Data Analysis (copy)</w:t>
      </w:r>
    </w:p>
    <w:p w14:paraId="61B48525" w14:textId="77777777" w:rsidR="00365CC9" w:rsidRDefault="00365CC9">
      <w:pPr>
        <w:pStyle w:val="NoSpacing"/>
        <w:rPr>
          <w:b/>
        </w:rPr>
      </w:pPr>
    </w:p>
    <w:p w14:paraId="6564B65A" w14:textId="77777777" w:rsidR="00365CC9" w:rsidRDefault="00C270CB">
      <w:pPr>
        <w:pStyle w:val="NoSpacing"/>
        <w:rPr>
          <w:b/>
        </w:rPr>
      </w:pPr>
      <w:r>
        <w:rPr>
          <w:b/>
        </w:rPr>
        <w:t>Content</w:t>
      </w:r>
    </w:p>
    <w:p w14:paraId="63B499B2" w14:textId="77777777" w:rsidR="00365CC9" w:rsidRDefault="00C270CB">
      <w:pPr>
        <w:pStyle w:val="NoSpacing"/>
      </w:pPr>
      <w:r>
        <w:t>Copy of user story 2621 – KDLS Data Analysis</w:t>
      </w:r>
    </w:p>
    <w:p w14:paraId="22793D4C" w14:textId="77777777" w:rsidR="00365CC9" w:rsidRDefault="00365CC9">
      <w:pPr>
        <w:pStyle w:val="NoSpacing"/>
      </w:pPr>
    </w:p>
    <w:p w14:paraId="20315B36" w14:textId="77777777" w:rsidR="00365CC9" w:rsidRDefault="00C270CB">
      <w:pPr>
        <w:pStyle w:val="NoSpacing"/>
      </w:pPr>
      <w:r>
        <w:rPr>
          <w:b/>
        </w:rPr>
        <w:t>Definition of Done</w:t>
      </w:r>
    </w:p>
    <w:p w14:paraId="2084EEDA" w14:textId="77777777" w:rsidR="00365CC9" w:rsidRDefault="00C270CB">
      <w:pPr>
        <w:pStyle w:val="NoSpacing"/>
      </w:pPr>
      <w:r>
        <w:t>Copy of definition of done from user story 2621 – KDLS Data Analysis</w:t>
      </w:r>
    </w:p>
    <w:p w14:paraId="26CBD892" w14:textId="77777777" w:rsidR="00365CC9" w:rsidRDefault="00365CC9">
      <w:pPr>
        <w:pStyle w:val="NoSpacing"/>
      </w:pPr>
    </w:p>
    <w:p w14:paraId="7540156E" w14:textId="77777777" w:rsidR="00365CC9" w:rsidRDefault="00365CC9">
      <w:pPr>
        <w:pStyle w:val="NoSpacing"/>
      </w:pPr>
    </w:p>
    <w:p w14:paraId="3683063C" w14:textId="77777777" w:rsidR="00365CC9" w:rsidRDefault="00C270CB">
      <w:pPr>
        <w:rPr>
          <w:rFonts w:cstheme="minorHAnsi"/>
          <w:b/>
          <w:bCs/>
          <w:color w:val="000000"/>
        </w:rPr>
      </w:pPr>
      <w:r>
        <w:rPr>
          <w:rFonts w:cstheme="minorHAnsi"/>
          <w:b/>
          <w:bCs/>
          <w:color w:val="000000"/>
        </w:rPr>
        <w:t>Notes</w:t>
      </w:r>
    </w:p>
    <w:p w14:paraId="5B930D94"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4322944" w14:textId="77777777">
        <w:trPr>
          <w:trHeight w:val="70"/>
        </w:trPr>
        <w:tc>
          <w:tcPr>
            <w:tcW w:w="9576" w:type="dxa"/>
            <w:tcBorders>
              <w:left w:val="nil"/>
              <w:bottom w:val="nil"/>
              <w:right w:val="nil"/>
            </w:tcBorders>
            <w:shd w:val="clear" w:color="auto" w:fill="auto"/>
          </w:tcPr>
          <w:p w14:paraId="337CC22E" w14:textId="77777777" w:rsidR="00365CC9" w:rsidRDefault="00365CC9"/>
        </w:tc>
      </w:tr>
    </w:tbl>
    <w:p w14:paraId="2365E547" w14:textId="77777777" w:rsidR="00365CC9" w:rsidRDefault="00365CC9"/>
    <w:p w14:paraId="1719AAE3" w14:textId="77777777" w:rsidR="00365CC9" w:rsidRDefault="00C270CB">
      <w:r>
        <w:br w:type="page"/>
      </w:r>
    </w:p>
    <w:p w14:paraId="4EBD94FD"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3 – KDLS Compilation Video (copy)</w:t>
      </w:r>
    </w:p>
    <w:p w14:paraId="5A099589" w14:textId="77777777" w:rsidR="00365CC9" w:rsidRDefault="00365CC9">
      <w:pPr>
        <w:pStyle w:val="NoSpacing"/>
        <w:rPr>
          <w:b/>
        </w:rPr>
      </w:pPr>
    </w:p>
    <w:p w14:paraId="3CBA8AA0" w14:textId="77777777" w:rsidR="00365CC9" w:rsidRDefault="00C270CB">
      <w:pPr>
        <w:pStyle w:val="NoSpacing"/>
        <w:rPr>
          <w:b/>
        </w:rPr>
      </w:pPr>
      <w:r>
        <w:rPr>
          <w:b/>
        </w:rPr>
        <w:t>Content</w:t>
      </w:r>
    </w:p>
    <w:p w14:paraId="5B64FE81" w14:textId="77777777" w:rsidR="00365CC9" w:rsidRDefault="00C270CB">
      <w:pPr>
        <w:pStyle w:val="NoSpacing"/>
      </w:pPr>
      <w:r>
        <w:t>Copy of user story 2548 – KDLS Compilation Video</w:t>
      </w:r>
    </w:p>
    <w:p w14:paraId="4C8487A9" w14:textId="77777777" w:rsidR="00365CC9" w:rsidRDefault="00365CC9">
      <w:pPr>
        <w:pStyle w:val="NoSpacing"/>
      </w:pPr>
    </w:p>
    <w:p w14:paraId="13552E59" w14:textId="77777777" w:rsidR="00365CC9" w:rsidRDefault="00C270CB">
      <w:pPr>
        <w:pStyle w:val="NoSpacing"/>
      </w:pPr>
      <w:r>
        <w:rPr>
          <w:b/>
        </w:rPr>
        <w:t>Definition of Done</w:t>
      </w:r>
    </w:p>
    <w:p w14:paraId="45DFB88A" w14:textId="77777777" w:rsidR="00365CC9" w:rsidRDefault="00C270CB">
      <w:pPr>
        <w:pStyle w:val="NoSpacing"/>
      </w:pPr>
      <w:r>
        <w:t>Copy of definition of done from user story 2621 – KDLS Compilation Video</w:t>
      </w:r>
    </w:p>
    <w:p w14:paraId="32B7666B" w14:textId="77777777" w:rsidR="00365CC9" w:rsidRDefault="00365CC9">
      <w:pPr>
        <w:pStyle w:val="NoSpacing"/>
      </w:pPr>
    </w:p>
    <w:p w14:paraId="40E0DA02" w14:textId="77777777" w:rsidR="00365CC9" w:rsidRDefault="00365CC9">
      <w:pPr>
        <w:pStyle w:val="NoSpacing"/>
      </w:pPr>
    </w:p>
    <w:p w14:paraId="0D184EFA" w14:textId="77777777" w:rsidR="00365CC9" w:rsidRDefault="00C270CB">
      <w:pPr>
        <w:rPr>
          <w:rFonts w:cstheme="minorHAnsi"/>
          <w:b/>
          <w:bCs/>
          <w:color w:val="000000"/>
        </w:rPr>
      </w:pPr>
      <w:r>
        <w:rPr>
          <w:rFonts w:cstheme="minorHAnsi"/>
          <w:b/>
          <w:bCs/>
          <w:color w:val="000000"/>
        </w:rPr>
        <w:t>Notes</w:t>
      </w:r>
    </w:p>
    <w:p w14:paraId="789A94E6"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233248E" w14:textId="77777777">
        <w:trPr>
          <w:trHeight w:val="70"/>
        </w:trPr>
        <w:tc>
          <w:tcPr>
            <w:tcW w:w="9576" w:type="dxa"/>
            <w:tcBorders>
              <w:left w:val="nil"/>
              <w:bottom w:val="nil"/>
              <w:right w:val="nil"/>
            </w:tcBorders>
            <w:shd w:val="clear" w:color="auto" w:fill="auto"/>
          </w:tcPr>
          <w:p w14:paraId="5D4F31B7" w14:textId="77777777" w:rsidR="00365CC9" w:rsidRDefault="00365CC9"/>
        </w:tc>
      </w:tr>
    </w:tbl>
    <w:p w14:paraId="3F0E24B7" w14:textId="77777777" w:rsidR="00365CC9" w:rsidRDefault="00365CC9"/>
    <w:p w14:paraId="1CA3651D" w14:textId="77777777" w:rsidR="00365CC9" w:rsidRDefault="00C270CB">
      <w:r>
        <w:br w:type="page"/>
      </w:r>
    </w:p>
    <w:p w14:paraId="436ABAD7"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4 – TEDD Postmortem (copy)</w:t>
      </w:r>
    </w:p>
    <w:p w14:paraId="708E9182" w14:textId="77777777" w:rsidR="00365CC9" w:rsidRDefault="00365CC9">
      <w:pPr>
        <w:pStyle w:val="NoSpacing"/>
        <w:rPr>
          <w:b/>
        </w:rPr>
      </w:pPr>
    </w:p>
    <w:p w14:paraId="28712C67" w14:textId="77777777" w:rsidR="00365CC9" w:rsidRDefault="00C270CB">
      <w:pPr>
        <w:pStyle w:val="NoSpacing"/>
        <w:rPr>
          <w:b/>
        </w:rPr>
      </w:pPr>
      <w:r>
        <w:rPr>
          <w:b/>
        </w:rPr>
        <w:t>Content</w:t>
      </w:r>
    </w:p>
    <w:p w14:paraId="18C12EC8" w14:textId="77777777" w:rsidR="00365CC9" w:rsidRDefault="00C270CB">
      <w:pPr>
        <w:pStyle w:val="NoSpacing"/>
      </w:pPr>
      <w:r>
        <w:t>Copy of user story 2595 – TEDD Postmortem</w:t>
      </w:r>
    </w:p>
    <w:p w14:paraId="462C6D72" w14:textId="77777777" w:rsidR="00365CC9" w:rsidRDefault="00365CC9">
      <w:pPr>
        <w:pStyle w:val="NoSpacing"/>
      </w:pPr>
    </w:p>
    <w:p w14:paraId="316F907F" w14:textId="77777777" w:rsidR="00365CC9" w:rsidRDefault="00C270CB">
      <w:pPr>
        <w:pStyle w:val="NoSpacing"/>
      </w:pPr>
      <w:r>
        <w:rPr>
          <w:b/>
        </w:rPr>
        <w:t>Definition of Done</w:t>
      </w:r>
    </w:p>
    <w:p w14:paraId="20072910" w14:textId="77777777" w:rsidR="00365CC9" w:rsidRDefault="00C270CB">
      <w:pPr>
        <w:pStyle w:val="NoSpacing"/>
      </w:pPr>
      <w:r>
        <w:t>Copy of definition of done from user story 2595 – TEDD Postmortem</w:t>
      </w:r>
    </w:p>
    <w:p w14:paraId="4DBF04E2" w14:textId="77777777" w:rsidR="00365CC9" w:rsidRDefault="00365CC9">
      <w:pPr>
        <w:pStyle w:val="NoSpacing"/>
      </w:pPr>
    </w:p>
    <w:p w14:paraId="342B232D" w14:textId="77777777" w:rsidR="00365CC9" w:rsidRDefault="00365CC9">
      <w:pPr>
        <w:pStyle w:val="NoSpacing"/>
      </w:pPr>
    </w:p>
    <w:p w14:paraId="75F13D5A" w14:textId="77777777" w:rsidR="00365CC9" w:rsidRDefault="00C270CB">
      <w:pPr>
        <w:rPr>
          <w:rFonts w:cstheme="minorHAnsi"/>
          <w:b/>
          <w:bCs/>
          <w:color w:val="000000"/>
        </w:rPr>
      </w:pPr>
      <w:r>
        <w:rPr>
          <w:rFonts w:cstheme="minorHAnsi"/>
          <w:b/>
          <w:bCs/>
          <w:color w:val="000000"/>
        </w:rPr>
        <w:t>Notes</w:t>
      </w:r>
    </w:p>
    <w:p w14:paraId="42CB94E4"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D5EB748" w14:textId="77777777">
        <w:trPr>
          <w:trHeight w:val="70"/>
        </w:trPr>
        <w:tc>
          <w:tcPr>
            <w:tcW w:w="9576" w:type="dxa"/>
            <w:tcBorders>
              <w:left w:val="nil"/>
              <w:bottom w:val="nil"/>
              <w:right w:val="nil"/>
            </w:tcBorders>
            <w:shd w:val="clear" w:color="auto" w:fill="auto"/>
          </w:tcPr>
          <w:p w14:paraId="171BB796" w14:textId="77777777" w:rsidR="00365CC9" w:rsidRDefault="00365CC9"/>
        </w:tc>
      </w:tr>
    </w:tbl>
    <w:p w14:paraId="55AA0B10" w14:textId="77777777" w:rsidR="00365CC9" w:rsidRDefault="00365CC9"/>
    <w:p w14:paraId="777750B5" w14:textId="77777777" w:rsidR="00365CC9" w:rsidRDefault="00C270CB">
      <w:r>
        <w:br w:type="page"/>
      </w:r>
    </w:p>
    <w:p w14:paraId="37601F2C"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5 – TEDD Postmortem (copy)</w:t>
      </w:r>
    </w:p>
    <w:p w14:paraId="7D98B8B7" w14:textId="77777777" w:rsidR="00365CC9" w:rsidRDefault="00365CC9">
      <w:pPr>
        <w:pStyle w:val="NoSpacing"/>
        <w:rPr>
          <w:b/>
        </w:rPr>
      </w:pPr>
    </w:p>
    <w:p w14:paraId="66F34D99" w14:textId="77777777" w:rsidR="00365CC9" w:rsidRDefault="00C270CB">
      <w:pPr>
        <w:pStyle w:val="NoSpacing"/>
        <w:rPr>
          <w:b/>
        </w:rPr>
      </w:pPr>
      <w:r>
        <w:rPr>
          <w:b/>
        </w:rPr>
        <w:t>Content</w:t>
      </w:r>
    </w:p>
    <w:p w14:paraId="1EF4D002" w14:textId="77777777" w:rsidR="00365CC9" w:rsidRDefault="00C270CB">
      <w:pPr>
        <w:pStyle w:val="NoSpacing"/>
      </w:pPr>
      <w:r>
        <w:t>Copy of user story 2595 – TEDD Postmortem</w:t>
      </w:r>
    </w:p>
    <w:p w14:paraId="30DCA602" w14:textId="77777777" w:rsidR="00365CC9" w:rsidRDefault="00365CC9">
      <w:pPr>
        <w:pStyle w:val="NoSpacing"/>
      </w:pPr>
    </w:p>
    <w:p w14:paraId="1BD966EE" w14:textId="77777777" w:rsidR="00365CC9" w:rsidRDefault="00C270CB">
      <w:pPr>
        <w:pStyle w:val="NoSpacing"/>
      </w:pPr>
      <w:r>
        <w:rPr>
          <w:b/>
        </w:rPr>
        <w:t>Definition of Done</w:t>
      </w:r>
    </w:p>
    <w:p w14:paraId="7E4E87E2" w14:textId="77777777" w:rsidR="00365CC9" w:rsidRDefault="00C270CB">
      <w:pPr>
        <w:pStyle w:val="NoSpacing"/>
      </w:pPr>
      <w:r>
        <w:t>Copy of definition of done from user story 2595 – TEDD Postmortem</w:t>
      </w:r>
    </w:p>
    <w:p w14:paraId="25BFD79F" w14:textId="77777777" w:rsidR="00365CC9" w:rsidRDefault="00365CC9">
      <w:pPr>
        <w:pStyle w:val="NoSpacing"/>
      </w:pPr>
    </w:p>
    <w:p w14:paraId="4BBFC59A" w14:textId="77777777" w:rsidR="00365CC9" w:rsidRDefault="00365CC9">
      <w:pPr>
        <w:pStyle w:val="NoSpacing"/>
      </w:pPr>
    </w:p>
    <w:p w14:paraId="170C92CB" w14:textId="77777777" w:rsidR="00365CC9" w:rsidRDefault="00C270CB">
      <w:pPr>
        <w:rPr>
          <w:rFonts w:cstheme="minorHAnsi"/>
          <w:b/>
          <w:bCs/>
          <w:color w:val="000000"/>
        </w:rPr>
      </w:pPr>
      <w:r>
        <w:rPr>
          <w:rFonts w:cstheme="minorHAnsi"/>
          <w:b/>
          <w:bCs/>
          <w:color w:val="000000"/>
        </w:rPr>
        <w:t>Notes</w:t>
      </w:r>
    </w:p>
    <w:p w14:paraId="58683429"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8BB63AA" w14:textId="77777777">
        <w:trPr>
          <w:trHeight w:val="70"/>
        </w:trPr>
        <w:tc>
          <w:tcPr>
            <w:tcW w:w="9576" w:type="dxa"/>
            <w:tcBorders>
              <w:left w:val="nil"/>
              <w:bottom w:val="nil"/>
              <w:right w:val="nil"/>
            </w:tcBorders>
            <w:shd w:val="clear" w:color="auto" w:fill="auto"/>
          </w:tcPr>
          <w:p w14:paraId="30A5EE80" w14:textId="77777777" w:rsidR="00365CC9" w:rsidRDefault="00365CC9"/>
        </w:tc>
      </w:tr>
    </w:tbl>
    <w:p w14:paraId="77EB4F50" w14:textId="77777777" w:rsidR="00365CC9" w:rsidRDefault="00365CC9"/>
    <w:p w14:paraId="194EB91C" w14:textId="77777777" w:rsidR="00365CC9" w:rsidRDefault="00C270CB">
      <w:r>
        <w:br w:type="page"/>
      </w:r>
    </w:p>
    <w:p w14:paraId="7C202330"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6 – Anakin Repairs</w:t>
      </w:r>
    </w:p>
    <w:p w14:paraId="77F2D53B" w14:textId="77777777" w:rsidR="00365CC9" w:rsidRDefault="00365CC9">
      <w:pPr>
        <w:pStyle w:val="NoSpacing"/>
        <w:rPr>
          <w:b/>
        </w:rPr>
      </w:pPr>
    </w:p>
    <w:p w14:paraId="39EB2EBF" w14:textId="77777777" w:rsidR="00365CC9" w:rsidRDefault="00C270CB">
      <w:pPr>
        <w:pStyle w:val="NoSpacing"/>
        <w:rPr>
          <w:b/>
        </w:rPr>
      </w:pPr>
      <w:r>
        <w:rPr>
          <w:b/>
        </w:rPr>
        <w:t>Content</w:t>
      </w:r>
    </w:p>
    <w:p w14:paraId="0E6D2809" w14:textId="77777777" w:rsidR="00365CC9" w:rsidRDefault="00C270CB">
      <w:pPr>
        <w:pStyle w:val="NoSpacing"/>
      </w:pPr>
      <w:r>
        <w:t>As a lab member I would like to repair Anakin after the 7/28/18 crash.</w:t>
      </w:r>
    </w:p>
    <w:p w14:paraId="0CA5A229" w14:textId="77777777" w:rsidR="00365CC9" w:rsidRDefault="00365CC9">
      <w:pPr>
        <w:pStyle w:val="NoSpacing"/>
      </w:pPr>
    </w:p>
    <w:p w14:paraId="494ABDE9" w14:textId="77777777" w:rsidR="00365CC9" w:rsidRDefault="00C270CB">
      <w:pPr>
        <w:pStyle w:val="NoSpacing"/>
      </w:pPr>
      <w:r>
        <w:rPr>
          <w:b/>
        </w:rPr>
        <w:t>Definition of Done</w:t>
      </w:r>
    </w:p>
    <w:p w14:paraId="53646444" w14:textId="77777777" w:rsidR="00365CC9" w:rsidRDefault="00C270CB">
      <w:pPr>
        <w:pStyle w:val="NoSpacing"/>
      </w:pPr>
      <w:r>
        <w:t>[ ] Repair structural damage to the nose</w:t>
      </w:r>
    </w:p>
    <w:p w14:paraId="4D676FA0" w14:textId="77777777" w:rsidR="00365CC9" w:rsidRDefault="00C270CB">
      <w:pPr>
        <w:pStyle w:val="NoSpacing"/>
      </w:pPr>
      <w:r>
        <w:t>[ ] Secure switches in the correct positions</w:t>
      </w:r>
    </w:p>
    <w:p w14:paraId="14322EAF" w14:textId="77777777" w:rsidR="00365CC9" w:rsidRDefault="00C270CB">
      <w:pPr>
        <w:pStyle w:val="NoSpacing"/>
      </w:pPr>
      <w:r>
        <w:t>[ ] Ensure all wiring is undamaged and organized as best as possible</w:t>
      </w:r>
    </w:p>
    <w:p w14:paraId="6435B614" w14:textId="77777777" w:rsidR="00365CC9" w:rsidRDefault="00365CC9">
      <w:pPr>
        <w:pStyle w:val="NoSpacing"/>
      </w:pPr>
    </w:p>
    <w:p w14:paraId="7B971A8B" w14:textId="77777777" w:rsidR="00365CC9" w:rsidRDefault="00365CC9">
      <w:pPr>
        <w:pStyle w:val="NoSpacing"/>
      </w:pPr>
    </w:p>
    <w:p w14:paraId="6EE23B4F" w14:textId="77777777" w:rsidR="00365CC9" w:rsidRDefault="00C270CB">
      <w:pPr>
        <w:rPr>
          <w:rFonts w:cstheme="minorHAnsi"/>
          <w:b/>
          <w:bCs/>
          <w:color w:val="000000"/>
        </w:rPr>
      </w:pPr>
      <w:r>
        <w:rPr>
          <w:rFonts w:cstheme="minorHAnsi"/>
          <w:b/>
          <w:bCs/>
          <w:color w:val="000000"/>
        </w:rPr>
        <w:t>Notes</w:t>
      </w:r>
    </w:p>
    <w:p w14:paraId="780A266E"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A57201C" w14:textId="77777777">
        <w:trPr>
          <w:trHeight w:val="70"/>
        </w:trPr>
        <w:tc>
          <w:tcPr>
            <w:tcW w:w="9576" w:type="dxa"/>
            <w:tcBorders>
              <w:left w:val="nil"/>
              <w:bottom w:val="nil"/>
              <w:right w:val="nil"/>
            </w:tcBorders>
            <w:shd w:val="clear" w:color="auto" w:fill="auto"/>
          </w:tcPr>
          <w:p w14:paraId="387136FB" w14:textId="77777777" w:rsidR="00365CC9" w:rsidRDefault="00365CC9"/>
        </w:tc>
      </w:tr>
    </w:tbl>
    <w:p w14:paraId="2B77C5B6" w14:textId="77777777" w:rsidR="00365CC9" w:rsidRDefault="00365CC9"/>
    <w:p w14:paraId="2CE8B468" w14:textId="77777777" w:rsidR="00365CC9" w:rsidRDefault="00C270CB">
      <w:r>
        <w:br w:type="page"/>
      </w:r>
    </w:p>
    <w:p w14:paraId="765DB2B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27 – Repair CONDOR’s wings</w:t>
      </w:r>
    </w:p>
    <w:p w14:paraId="039E6536" w14:textId="77777777" w:rsidR="00365CC9" w:rsidRDefault="00365CC9">
      <w:pPr>
        <w:pStyle w:val="NoSpacing"/>
        <w:rPr>
          <w:b/>
        </w:rPr>
      </w:pPr>
    </w:p>
    <w:p w14:paraId="6E9D81C9" w14:textId="77777777" w:rsidR="00365CC9" w:rsidRDefault="00C270CB">
      <w:pPr>
        <w:pStyle w:val="NoSpacing"/>
        <w:rPr>
          <w:b/>
        </w:rPr>
      </w:pPr>
      <w:r>
        <w:rPr>
          <w:b/>
        </w:rPr>
        <w:t>Content</w:t>
      </w:r>
    </w:p>
    <w:p w14:paraId="2B88EC90" w14:textId="77777777" w:rsidR="00365CC9" w:rsidRDefault="00C270CB">
      <w:pPr>
        <w:pStyle w:val="NoSpacing"/>
      </w:pPr>
      <w:r>
        <w:t>As a lab member I would like to repair CONDOR’s wings.</w:t>
      </w:r>
    </w:p>
    <w:p w14:paraId="3EE8238F" w14:textId="77777777" w:rsidR="00365CC9" w:rsidRDefault="00365CC9">
      <w:pPr>
        <w:pStyle w:val="NoSpacing"/>
      </w:pPr>
    </w:p>
    <w:p w14:paraId="6AA8F738" w14:textId="77777777" w:rsidR="00365CC9" w:rsidRDefault="00C270CB">
      <w:pPr>
        <w:pStyle w:val="NoSpacing"/>
      </w:pPr>
      <w:r>
        <w:rPr>
          <w:b/>
        </w:rPr>
        <w:t>Definition of Done</w:t>
      </w:r>
    </w:p>
    <w:p w14:paraId="6F210A1D" w14:textId="77777777" w:rsidR="00365CC9" w:rsidRDefault="00C270CB">
      <w:pPr>
        <w:pStyle w:val="NoSpacing"/>
      </w:pPr>
      <w:r>
        <w:t>[x] Repair structural damage</w:t>
      </w:r>
    </w:p>
    <w:p w14:paraId="618DF484" w14:textId="77777777" w:rsidR="00365CC9" w:rsidRDefault="00C270CB">
      <w:pPr>
        <w:pStyle w:val="NoSpacing"/>
      </w:pPr>
      <w:r>
        <w:tab/>
        <w:t>[x] Fix split down the middle</w:t>
      </w:r>
    </w:p>
    <w:p w14:paraId="1DEA6112" w14:textId="77777777" w:rsidR="00365CC9" w:rsidRDefault="00C270CB">
      <w:pPr>
        <w:pStyle w:val="NoSpacing"/>
      </w:pPr>
      <w:r>
        <w:tab/>
        <w:t>[x] Fix damage to right flap</w:t>
      </w:r>
    </w:p>
    <w:p w14:paraId="439A9F58" w14:textId="77777777" w:rsidR="00365CC9" w:rsidRDefault="00C270CB">
      <w:pPr>
        <w:pStyle w:val="NoSpacing"/>
      </w:pPr>
      <w:r>
        <w:t>[x] Replace broken right flap servo</w:t>
      </w:r>
    </w:p>
    <w:p w14:paraId="1DDFC877" w14:textId="77777777" w:rsidR="00365CC9" w:rsidRDefault="00365CC9">
      <w:pPr>
        <w:pStyle w:val="NoSpacing"/>
      </w:pPr>
    </w:p>
    <w:p w14:paraId="2D1A3A60" w14:textId="77777777" w:rsidR="00365CC9" w:rsidRDefault="00C270CB">
      <w:pPr>
        <w:rPr>
          <w:rFonts w:cstheme="minorHAnsi"/>
          <w:b/>
          <w:bCs/>
          <w:color w:val="000000"/>
        </w:rPr>
      </w:pPr>
      <w:r>
        <w:rPr>
          <w:rFonts w:cstheme="minorHAnsi"/>
          <w:b/>
          <w:bCs/>
          <w:color w:val="000000"/>
        </w:rPr>
        <w:t>Notes</w:t>
      </w:r>
    </w:p>
    <w:p w14:paraId="623E30BE"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861014A" w14:textId="77777777">
        <w:trPr>
          <w:trHeight w:val="70"/>
        </w:trPr>
        <w:tc>
          <w:tcPr>
            <w:tcW w:w="9576" w:type="dxa"/>
            <w:tcBorders>
              <w:left w:val="nil"/>
              <w:bottom w:val="nil"/>
              <w:right w:val="nil"/>
            </w:tcBorders>
            <w:shd w:val="clear" w:color="auto" w:fill="auto"/>
          </w:tcPr>
          <w:p w14:paraId="06E0C7E3" w14:textId="77777777" w:rsidR="00365CC9" w:rsidRDefault="00365CC9"/>
        </w:tc>
      </w:tr>
    </w:tbl>
    <w:p w14:paraId="3C7B6C11" w14:textId="77777777" w:rsidR="00365CC9" w:rsidRDefault="00365CC9"/>
    <w:p w14:paraId="65EDAF80" w14:textId="77777777" w:rsidR="00365CC9" w:rsidRDefault="00C270CB">
      <w:r>
        <w:br w:type="page"/>
      </w:r>
    </w:p>
    <w:p w14:paraId="6A72ADD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30 – Evaluate Transmitter K</w:t>
      </w:r>
    </w:p>
    <w:p w14:paraId="4C842A55" w14:textId="77777777" w:rsidR="00365CC9" w:rsidRDefault="00365CC9">
      <w:pPr>
        <w:pStyle w:val="NoSpacing"/>
        <w:rPr>
          <w:b/>
        </w:rPr>
      </w:pPr>
    </w:p>
    <w:p w14:paraId="0558EA2E" w14:textId="77777777" w:rsidR="00365CC9" w:rsidRDefault="00C270CB">
      <w:pPr>
        <w:pStyle w:val="NoSpacing"/>
        <w:rPr>
          <w:b/>
        </w:rPr>
      </w:pPr>
      <w:r>
        <w:rPr>
          <w:b/>
        </w:rPr>
        <w:t>Content</w:t>
      </w:r>
    </w:p>
    <w:p w14:paraId="3F1C9E62" w14:textId="77777777" w:rsidR="00365CC9" w:rsidRDefault="00C270CB">
      <w:pPr>
        <w:pStyle w:val="NoSpacing"/>
      </w:pPr>
      <w:r>
        <w:t>As a lab member I would like to evaluate the airworthiness of TX K.</w:t>
      </w:r>
    </w:p>
    <w:p w14:paraId="47F4EDDE" w14:textId="77777777" w:rsidR="00365CC9" w:rsidRDefault="00365CC9">
      <w:pPr>
        <w:pStyle w:val="NoSpacing"/>
      </w:pPr>
    </w:p>
    <w:p w14:paraId="1A563671" w14:textId="77777777" w:rsidR="00365CC9" w:rsidRDefault="00C270CB">
      <w:pPr>
        <w:pStyle w:val="NoSpacing"/>
      </w:pPr>
      <w:r>
        <w:rPr>
          <w:b/>
        </w:rPr>
        <w:t>Definition of Done</w:t>
      </w:r>
    </w:p>
    <w:p w14:paraId="787349E4" w14:textId="77777777" w:rsidR="00365CC9" w:rsidRDefault="00C270CB">
      <w:pPr>
        <w:pStyle w:val="NoSpacing"/>
      </w:pPr>
      <w:r>
        <w:t>[x] Anakin’s rudder was not deflecting fully to one side, and was not properly returning to center, until it was switched to TX Q. Verify that this is a TX K problem by testing the rudder functionality of other planes on TX K.</w:t>
      </w:r>
    </w:p>
    <w:p w14:paraId="79E69C8C" w14:textId="77777777" w:rsidR="00365CC9" w:rsidRDefault="00C270CB">
      <w:pPr>
        <w:pStyle w:val="NoSpacing"/>
      </w:pPr>
      <w:r>
        <w:t>[x] If TX K is not functional, move the planes that are on K to other transmitters, and update the transmitter notes to reflect these changes.</w:t>
      </w:r>
    </w:p>
    <w:p w14:paraId="1F109648" w14:textId="77777777" w:rsidR="00365CC9" w:rsidRDefault="00365CC9">
      <w:pPr>
        <w:pStyle w:val="NoSpacing"/>
      </w:pPr>
    </w:p>
    <w:p w14:paraId="5A61FF87" w14:textId="77777777" w:rsidR="00365CC9" w:rsidRDefault="00365CC9">
      <w:pPr>
        <w:pStyle w:val="NoSpacing"/>
      </w:pPr>
    </w:p>
    <w:p w14:paraId="7C94C0CC" w14:textId="77777777" w:rsidR="00365CC9" w:rsidRDefault="00C270CB">
      <w:pPr>
        <w:rPr>
          <w:rFonts w:cstheme="minorHAnsi"/>
          <w:b/>
          <w:bCs/>
          <w:color w:val="000000"/>
        </w:rPr>
      </w:pPr>
      <w:r>
        <w:rPr>
          <w:rFonts w:cstheme="minorHAnsi"/>
          <w:b/>
          <w:bCs/>
          <w:color w:val="000000"/>
        </w:rPr>
        <w:t>Notes</w:t>
      </w:r>
    </w:p>
    <w:p w14:paraId="71B53B6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47F8B17" w14:textId="77777777">
        <w:trPr>
          <w:trHeight w:val="70"/>
        </w:trPr>
        <w:tc>
          <w:tcPr>
            <w:tcW w:w="9576" w:type="dxa"/>
            <w:tcBorders>
              <w:left w:val="nil"/>
              <w:bottom w:val="nil"/>
              <w:right w:val="nil"/>
            </w:tcBorders>
            <w:shd w:val="clear" w:color="auto" w:fill="auto"/>
          </w:tcPr>
          <w:p w14:paraId="50B40062" w14:textId="77777777" w:rsidR="00365CC9" w:rsidRDefault="00365CC9"/>
        </w:tc>
      </w:tr>
    </w:tbl>
    <w:p w14:paraId="4C07C2E1" w14:textId="77777777" w:rsidR="00365CC9" w:rsidRDefault="00365CC9"/>
    <w:p w14:paraId="60CBFD30" w14:textId="77777777" w:rsidR="00365CC9" w:rsidRDefault="00C270CB">
      <w:r>
        <w:br w:type="page"/>
      </w:r>
    </w:p>
    <w:p w14:paraId="0CBD1746"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31– Evaluate Transmitter K (copy)</w:t>
      </w:r>
    </w:p>
    <w:p w14:paraId="4D327D12" w14:textId="77777777" w:rsidR="00365CC9" w:rsidRDefault="00365CC9">
      <w:pPr>
        <w:pStyle w:val="NoSpacing"/>
        <w:rPr>
          <w:b/>
        </w:rPr>
      </w:pPr>
    </w:p>
    <w:p w14:paraId="24F4EE90" w14:textId="77777777" w:rsidR="00365CC9" w:rsidRDefault="00C270CB">
      <w:pPr>
        <w:pStyle w:val="NoSpacing"/>
        <w:rPr>
          <w:b/>
        </w:rPr>
      </w:pPr>
      <w:r>
        <w:rPr>
          <w:b/>
        </w:rPr>
        <w:t>Content</w:t>
      </w:r>
    </w:p>
    <w:p w14:paraId="6370C7AD" w14:textId="77777777" w:rsidR="00365CC9" w:rsidRDefault="00C270CB">
      <w:pPr>
        <w:pStyle w:val="NoSpacing"/>
      </w:pPr>
      <w:r>
        <w:t>Copy of user story 2630 – Evaluate Transmitter K</w:t>
      </w:r>
    </w:p>
    <w:p w14:paraId="78A92EFB" w14:textId="77777777" w:rsidR="00365CC9" w:rsidRDefault="00365CC9">
      <w:pPr>
        <w:pStyle w:val="NoSpacing"/>
      </w:pPr>
    </w:p>
    <w:p w14:paraId="0D7C4C0C" w14:textId="77777777" w:rsidR="00365CC9" w:rsidRDefault="00C270CB">
      <w:pPr>
        <w:pStyle w:val="NoSpacing"/>
      </w:pPr>
      <w:r>
        <w:rPr>
          <w:b/>
        </w:rPr>
        <w:t>Definition of Done</w:t>
      </w:r>
    </w:p>
    <w:p w14:paraId="747E1B62" w14:textId="77777777" w:rsidR="00365CC9" w:rsidRDefault="00C270CB">
      <w:pPr>
        <w:pStyle w:val="NoSpacing"/>
      </w:pPr>
      <w:r>
        <w:t>Copy of definition of done from user story 2630 – Evaluate Transmitter K</w:t>
      </w:r>
    </w:p>
    <w:p w14:paraId="24ED7331" w14:textId="77777777" w:rsidR="00365CC9" w:rsidRDefault="00365CC9">
      <w:pPr>
        <w:pStyle w:val="NoSpacing"/>
      </w:pPr>
    </w:p>
    <w:p w14:paraId="4468EA8E" w14:textId="77777777" w:rsidR="00365CC9" w:rsidRDefault="00365CC9">
      <w:pPr>
        <w:pStyle w:val="NoSpacing"/>
      </w:pPr>
    </w:p>
    <w:p w14:paraId="07FB1591" w14:textId="77777777" w:rsidR="00365CC9" w:rsidRDefault="00C270CB">
      <w:pPr>
        <w:rPr>
          <w:rFonts w:cstheme="minorHAnsi"/>
          <w:b/>
          <w:bCs/>
          <w:color w:val="000000"/>
        </w:rPr>
      </w:pPr>
      <w:r>
        <w:rPr>
          <w:rFonts w:cstheme="minorHAnsi"/>
          <w:b/>
          <w:bCs/>
          <w:color w:val="000000"/>
        </w:rPr>
        <w:t>Notes</w:t>
      </w:r>
    </w:p>
    <w:p w14:paraId="4677163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E731F38" w14:textId="77777777">
        <w:trPr>
          <w:trHeight w:val="70"/>
        </w:trPr>
        <w:tc>
          <w:tcPr>
            <w:tcW w:w="9576" w:type="dxa"/>
            <w:tcBorders>
              <w:left w:val="nil"/>
              <w:bottom w:val="nil"/>
              <w:right w:val="nil"/>
            </w:tcBorders>
            <w:shd w:val="clear" w:color="auto" w:fill="auto"/>
          </w:tcPr>
          <w:p w14:paraId="619B50AE" w14:textId="77777777" w:rsidR="00365CC9" w:rsidRDefault="00365CC9"/>
        </w:tc>
      </w:tr>
    </w:tbl>
    <w:p w14:paraId="4181726C" w14:textId="77777777" w:rsidR="00365CC9" w:rsidRDefault="00365CC9"/>
    <w:p w14:paraId="1E0F733A" w14:textId="77777777" w:rsidR="00365CC9" w:rsidRDefault="00C270CB">
      <w:r>
        <w:br w:type="page"/>
      </w:r>
    </w:p>
    <w:p w14:paraId="51C43151"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32– Pix4D Analysis, 7/13/18 (copy)</w:t>
      </w:r>
    </w:p>
    <w:p w14:paraId="6EA4C192" w14:textId="77777777" w:rsidR="00365CC9" w:rsidRDefault="00365CC9">
      <w:pPr>
        <w:pStyle w:val="NoSpacing"/>
        <w:rPr>
          <w:b/>
        </w:rPr>
      </w:pPr>
    </w:p>
    <w:p w14:paraId="41A2F361" w14:textId="77777777" w:rsidR="00365CC9" w:rsidRDefault="00C270CB">
      <w:pPr>
        <w:pStyle w:val="NoSpacing"/>
        <w:rPr>
          <w:b/>
        </w:rPr>
      </w:pPr>
      <w:r>
        <w:rPr>
          <w:b/>
        </w:rPr>
        <w:t>Content</w:t>
      </w:r>
    </w:p>
    <w:p w14:paraId="235F9519" w14:textId="77777777" w:rsidR="00365CC9" w:rsidRDefault="00C270CB">
      <w:pPr>
        <w:pStyle w:val="NoSpacing"/>
      </w:pPr>
      <w:r>
        <w:t>Copy of user story 2577</w:t>
      </w:r>
    </w:p>
    <w:p w14:paraId="24E7B727" w14:textId="77777777" w:rsidR="00365CC9" w:rsidRDefault="00365CC9">
      <w:pPr>
        <w:pStyle w:val="NoSpacing"/>
      </w:pPr>
    </w:p>
    <w:p w14:paraId="686A0930" w14:textId="77777777" w:rsidR="00365CC9" w:rsidRDefault="00C270CB">
      <w:pPr>
        <w:pStyle w:val="NoSpacing"/>
        <w:rPr>
          <w:b/>
        </w:rPr>
      </w:pPr>
      <w:r>
        <w:rPr>
          <w:b/>
        </w:rPr>
        <w:t>Definition of Done</w:t>
      </w:r>
    </w:p>
    <w:p w14:paraId="46EF7537" w14:textId="77777777" w:rsidR="00365CC9" w:rsidRDefault="00C270CB">
      <w:pPr>
        <w:pStyle w:val="NoSpacing"/>
        <w:rPr>
          <w:rFonts w:asciiTheme="minorHAnsi" w:hAnsiTheme="minorHAnsi" w:cstheme="minorHAnsi"/>
        </w:rPr>
      </w:pPr>
      <w:r>
        <w:t>Copy of definition of done from user story 2577</w:t>
      </w:r>
    </w:p>
    <w:p w14:paraId="6B70A5B4" w14:textId="77777777" w:rsidR="00365CC9" w:rsidRDefault="00365CC9">
      <w:pPr>
        <w:pStyle w:val="NoSpacing"/>
      </w:pPr>
    </w:p>
    <w:p w14:paraId="5B91EBB7" w14:textId="77777777" w:rsidR="00365CC9" w:rsidRDefault="00C270CB">
      <w:pPr>
        <w:rPr>
          <w:rFonts w:cstheme="minorHAnsi"/>
          <w:b/>
          <w:bCs/>
          <w:color w:val="000000"/>
        </w:rPr>
      </w:pPr>
      <w:r>
        <w:rPr>
          <w:rFonts w:cstheme="minorHAnsi"/>
          <w:b/>
          <w:bCs/>
          <w:color w:val="000000"/>
        </w:rPr>
        <w:t>Notes</w:t>
      </w:r>
    </w:p>
    <w:p w14:paraId="080CB91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89B1765" w14:textId="77777777">
        <w:trPr>
          <w:trHeight w:val="224"/>
        </w:trPr>
        <w:tc>
          <w:tcPr>
            <w:tcW w:w="9576" w:type="dxa"/>
            <w:tcBorders>
              <w:left w:val="nil"/>
              <w:bottom w:val="nil"/>
              <w:right w:val="nil"/>
            </w:tcBorders>
            <w:shd w:val="clear" w:color="auto" w:fill="auto"/>
          </w:tcPr>
          <w:p w14:paraId="6B25EA51" w14:textId="77777777" w:rsidR="00365CC9" w:rsidRDefault="00365CC9"/>
        </w:tc>
      </w:tr>
    </w:tbl>
    <w:p w14:paraId="60DD3BCE" w14:textId="77777777" w:rsidR="00365CC9" w:rsidRDefault="00365CC9"/>
    <w:p w14:paraId="224C3DEE" w14:textId="77777777" w:rsidR="00365CC9" w:rsidRDefault="00365CC9"/>
    <w:p w14:paraId="61F0A31C" w14:textId="77777777" w:rsidR="00365CC9" w:rsidRDefault="00C270CB">
      <w:r>
        <w:br w:type="page"/>
      </w:r>
    </w:p>
    <w:p w14:paraId="67AE463B"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33– X-Plane Simulator Setup</w:t>
      </w:r>
    </w:p>
    <w:p w14:paraId="23C93634" w14:textId="77777777" w:rsidR="00365CC9" w:rsidRDefault="00365CC9">
      <w:pPr>
        <w:pStyle w:val="NoSpacing"/>
        <w:rPr>
          <w:b/>
        </w:rPr>
      </w:pPr>
    </w:p>
    <w:p w14:paraId="79312A86" w14:textId="77777777" w:rsidR="00365CC9" w:rsidRDefault="00C270CB">
      <w:pPr>
        <w:pStyle w:val="NoSpacing"/>
        <w:rPr>
          <w:b/>
        </w:rPr>
      </w:pPr>
      <w:r>
        <w:rPr>
          <w:b/>
        </w:rPr>
        <w:t>Content</w:t>
      </w:r>
    </w:p>
    <w:p w14:paraId="6E395B60" w14:textId="77777777" w:rsidR="00365CC9" w:rsidRDefault="00C270CB">
      <w:pPr>
        <w:pStyle w:val="NoSpacing"/>
      </w:pPr>
      <w:r>
        <w:t>Install and setup X-Plane 10.</w:t>
      </w:r>
    </w:p>
    <w:p w14:paraId="29736617" w14:textId="77777777" w:rsidR="00365CC9" w:rsidRDefault="00365CC9">
      <w:pPr>
        <w:pStyle w:val="NoSpacing"/>
      </w:pPr>
    </w:p>
    <w:p w14:paraId="4B204FB4" w14:textId="77777777" w:rsidR="00365CC9" w:rsidRDefault="00C270CB">
      <w:pPr>
        <w:pStyle w:val="NoSpacing"/>
        <w:rPr>
          <w:b/>
        </w:rPr>
      </w:pPr>
      <w:r>
        <w:rPr>
          <w:b/>
        </w:rPr>
        <w:t>Definition of Done</w:t>
      </w:r>
    </w:p>
    <w:p w14:paraId="319E93F1" w14:textId="77777777" w:rsidR="00365CC9" w:rsidRDefault="00C270CB">
      <w:pPr>
        <w:pStyle w:val="NoSpacing"/>
        <w:rPr>
          <w:rFonts w:asciiTheme="minorHAnsi" w:hAnsiTheme="minorHAnsi" w:cstheme="minorHAnsi"/>
        </w:rPr>
      </w:pPr>
      <w:r>
        <w:t>X-Plane 10 installed on machines in the lab and properly set.</w:t>
      </w:r>
    </w:p>
    <w:p w14:paraId="2B9E5F71" w14:textId="77777777" w:rsidR="00365CC9" w:rsidRDefault="00365CC9">
      <w:pPr>
        <w:pStyle w:val="NoSpacing"/>
      </w:pPr>
    </w:p>
    <w:p w14:paraId="75C03230" w14:textId="77777777" w:rsidR="00365CC9" w:rsidRDefault="00C270CB">
      <w:pPr>
        <w:rPr>
          <w:rFonts w:cstheme="minorHAnsi"/>
          <w:b/>
          <w:bCs/>
          <w:color w:val="000000"/>
        </w:rPr>
      </w:pPr>
      <w:r>
        <w:rPr>
          <w:rFonts w:cstheme="minorHAnsi"/>
          <w:b/>
          <w:bCs/>
          <w:color w:val="000000"/>
        </w:rPr>
        <w:t>Notes</w:t>
      </w:r>
    </w:p>
    <w:p w14:paraId="695247D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FE84160" w14:textId="77777777">
        <w:trPr>
          <w:trHeight w:val="224"/>
        </w:trPr>
        <w:tc>
          <w:tcPr>
            <w:tcW w:w="9576" w:type="dxa"/>
            <w:tcBorders>
              <w:left w:val="nil"/>
              <w:bottom w:val="nil"/>
              <w:right w:val="nil"/>
            </w:tcBorders>
            <w:shd w:val="clear" w:color="auto" w:fill="auto"/>
          </w:tcPr>
          <w:p w14:paraId="149B9678" w14:textId="77777777" w:rsidR="00365CC9" w:rsidRDefault="00365CC9"/>
        </w:tc>
      </w:tr>
    </w:tbl>
    <w:p w14:paraId="7C20DA29" w14:textId="77777777" w:rsidR="00365CC9" w:rsidRDefault="00365CC9"/>
    <w:p w14:paraId="135E5261" w14:textId="77777777" w:rsidR="00365CC9" w:rsidRDefault="00C270CB">
      <w:r>
        <w:br w:type="page"/>
      </w:r>
    </w:p>
    <w:p w14:paraId="248B13E7" w14:textId="77777777" w:rsidR="00365CC9" w:rsidRDefault="00C270CB">
      <w:pPr>
        <w:pStyle w:val="Heading2"/>
      </w:pPr>
      <w:r>
        <w:lastRenderedPageBreak/>
        <w:t>2653 – Flight Training Program – Fixed Wing (Copy)</w:t>
      </w:r>
    </w:p>
    <w:p w14:paraId="06875565" w14:textId="77777777" w:rsidR="00365CC9" w:rsidRDefault="00C270CB">
      <w:pPr>
        <w:pStyle w:val="NoSpacing"/>
        <w:rPr>
          <w:b/>
        </w:rPr>
      </w:pPr>
      <w:r>
        <w:rPr>
          <w:b/>
        </w:rPr>
        <w:t>Content</w:t>
      </w:r>
    </w:p>
    <w:p w14:paraId="10E3BA51" w14:textId="77777777" w:rsidR="00365CC9" w:rsidRDefault="00C270CB">
      <w:pPr>
        <w:pStyle w:val="NoSpacing"/>
      </w:pPr>
      <w:r>
        <w:t>Copy of user story 1127 – Flight Training Program</w:t>
      </w:r>
    </w:p>
    <w:p w14:paraId="0B6F78DD" w14:textId="77777777" w:rsidR="00365CC9" w:rsidRDefault="00365CC9">
      <w:pPr>
        <w:pStyle w:val="NoSpacing"/>
      </w:pPr>
    </w:p>
    <w:p w14:paraId="4E7C7C0B" w14:textId="77777777" w:rsidR="00365CC9" w:rsidRDefault="00C270CB">
      <w:pPr>
        <w:pStyle w:val="NoSpacing"/>
        <w:rPr>
          <w:b/>
        </w:rPr>
      </w:pPr>
      <w:r>
        <w:rPr>
          <w:b/>
        </w:rPr>
        <w:t>Definition of Done</w:t>
      </w:r>
    </w:p>
    <w:p w14:paraId="18AF8FF5" w14:textId="77777777" w:rsidR="00365CC9" w:rsidRDefault="00C270CB">
      <w:pPr>
        <w:pStyle w:val="NoSpacing"/>
      </w:pPr>
      <w:r>
        <w:t>Copy definition of done from user story 1127 – Flight Training Program</w:t>
      </w:r>
    </w:p>
    <w:p w14:paraId="22327B4E"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75A161EE" w14:textId="77777777">
        <w:tc>
          <w:tcPr>
            <w:tcW w:w="9576" w:type="dxa"/>
            <w:tcBorders>
              <w:left w:val="nil"/>
              <w:bottom w:val="nil"/>
              <w:right w:val="nil"/>
            </w:tcBorders>
            <w:shd w:val="clear" w:color="auto" w:fill="auto"/>
          </w:tcPr>
          <w:p w14:paraId="05B115E3" w14:textId="77777777" w:rsidR="00365CC9" w:rsidRDefault="00365CC9">
            <w:pPr>
              <w:pStyle w:val="NoSpacing"/>
            </w:pPr>
          </w:p>
        </w:tc>
      </w:tr>
    </w:tbl>
    <w:p w14:paraId="4B36D7B4" w14:textId="77777777" w:rsidR="00365CC9" w:rsidRDefault="00365CC9">
      <w:pPr>
        <w:rPr>
          <w:rFonts w:cstheme="minorHAnsi"/>
          <w:b/>
          <w:bCs/>
          <w:color w:val="000000"/>
        </w:rPr>
      </w:pPr>
    </w:p>
    <w:p w14:paraId="11FDF221" w14:textId="77777777" w:rsidR="00365CC9" w:rsidRDefault="00365CC9">
      <w:pPr>
        <w:rPr>
          <w:rFonts w:cstheme="minorHAnsi"/>
          <w:b/>
          <w:bCs/>
          <w:color w:val="000000"/>
        </w:rPr>
      </w:pPr>
    </w:p>
    <w:p w14:paraId="563E9861" w14:textId="77777777" w:rsidR="00365CC9" w:rsidRDefault="00365CC9"/>
    <w:p w14:paraId="3A68AA83" w14:textId="77777777" w:rsidR="00365CC9" w:rsidRDefault="00C270CB">
      <w:r>
        <w:br w:type="page"/>
      </w:r>
    </w:p>
    <w:p w14:paraId="5C62454C" w14:textId="77777777" w:rsidR="00365CC9" w:rsidRDefault="00C270CB">
      <w:pPr>
        <w:pStyle w:val="Heading2"/>
      </w:pPr>
      <w:r>
        <w:lastRenderedPageBreak/>
        <w:t>2654 – Visual Anchoring code integration</w:t>
      </w:r>
    </w:p>
    <w:p w14:paraId="4109490E" w14:textId="77777777" w:rsidR="00365CC9" w:rsidRDefault="00C270CB">
      <w:pPr>
        <w:pStyle w:val="NoSpacing"/>
        <w:rPr>
          <w:b/>
        </w:rPr>
      </w:pPr>
      <w:r>
        <w:rPr>
          <w:b/>
        </w:rPr>
        <w:t>Content</w:t>
      </w:r>
    </w:p>
    <w:p w14:paraId="1C446CC3" w14:textId="77777777" w:rsidR="00365CC9" w:rsidRDefault="00C270CB">
      <w:pPr>
        <w:pStyle w:val="NoSpacing"/>
      </w:pPr>
      <w:r>
        <w:t>Integrate rectification algorithm to Runtracker.m</w:t>
      </w:r>
    </w:p>
    <w:p w14:paraId="080D440B" w14:textId="77777777" w:rsidR="00365CC9" w:rsidRDefault="00365CC9">
      <w:pPr>
        <w:pStyle w:val="NoSpacing"/>
      </w:pPr>
    </w:p>
    <w:p w14:paraId="7FF80D3E" w14:textId="77777777" w:rsidR="00365CC9" w:rsidRDefault="00C270CB">
      <w:pPr>
        <w:pStyle w:val="NoSpacing"/>
        <w:rPr>
          <w:b/>
        </w:rPr>
      </w:pPr>
      <w:r>
        <w:rPr>
          <w:b/>
        </w:rPr>
        <w:t>Definition of Done</w:t>
      </w:r>
    </w:p>
    <w:p w14:paraId="6A210D04" w14:textId="77777777" w:rsidR="00365CC9" w:rsidRDefault="00C270CB">
      <w:pPr>
        <w:pStyle w:val="NoSpacing"/>
      </w:pPr>
      <w:r>
        <w:t>Rectification algorithm gives results in accordance to developed formula.</w:t>
      </w:r>
    </w:p>
    <w:p w14:paraId="10FD3849"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0546E145" w14:textId="77777777">
        <w:tc>
          <w:tcPr>
            <w:tcW w:w="9576" w:type="dxa"/>
            <w:tcBorders>
              <w:left w:val="nil"/>
              <w:bottom w:val="nil"/>
              <w:right w:val="nil"/>
            </w:tcBorders>
            <w:shd w:val="clear" w:color="auto" w:fill="auto"/>
          </w:tcPr>
          <w:p w14:paraId="5D64F639" w14:textId="77777777" w:rsidR="00365CC9" w:rsidRDefault="00365CC9">
            <w:pPr>
              <w:pStyle w:val="NoSpacing"/>
            </w:pPr>
          </w:p>
        </w:tc>
      </w:tr>
    </w:tbl>
    <w:p w14:paraId="0B3CD183" w14:textId="77777777" w:rsidR="00365CC9" w:rsidRDefault="00365CC9"/>
    <w:p w14:paraId="373E3FF8" w14:textId="77777777" w:rsidR="00365CC9" w:rsidRDefault="00C270CB">
      <w:r>
        <w:br w:type="page"/>
      </w:r>
    </w:p>
    <w:p w14:paraId="6A28DB77" w14:textId="77777777" w:rsidR="00365CC9" w:rsidRDefault="00C270CB">
      <w:pPr>
        <w:pStyle w:val="Heading2"/>
      </w:pPr>
      <w:r>
        <w:lastRenderedPageBreak/>
        <w:t>2655 – Visual Anchoring Rectification algorithm ground test</w:t>
      </w:r>
    </w:p>
    <w:p w14:paraId="3C786449" w14:textId="77777777" w:rsidR="00365CC9" w:rsidRDefault="00C270CB">
      <w:pPr>
        <w:pStyle w:val="NoSpacing"/>
        <w:rPr>
          <w:b/>
        </w:rPr>
      </w:pPr>
      <w:r>
        <w:rPr>
          <w:b/>
        </w:rPr>
        <w:t>Content</w:t>
      </w:r>
    </w:p>
    <w:p w14:paraId="71AC0841" w14:textId="77777777" w:rsidR="00365CC9" w:rsidRDefault="00C270CB">
      <w:pPr>
        <w:pStyle w:val="NoSpacing"/>
      </w:pPr>
      <w:r>
        <w:t>Find places to test Rectification algorithm, describe process and put results in thesis.</w:t>
      </w:r>
    </w:p>
    <w:p w14:paraId="6FC5873E" w14:textId="77777777" w:rsidR="00365CC9" w:rsidRDefault="00365CC9">
      <w:pPr>
        <w:pStyle w:val="NoSpacing"/>
      </w:pPr>
    </w:p>
    <w:p w14:paraId="07E24971" w14:textId="77777777" w:rsidR="00365CC9" w:rsidRDefault="00C270CB">
      <w:pPr>
        <w:pStyle w:val="NoSpacing"/>
        <w:rPr>
          <w:b/>
        </w:rPr>
      </w:pPr>
      <w:r>
        <w:rPr>
          <w:b/>
        </w:rPr>
        <w:t>Definition of Done</w:t>
      </w:r>
    </w:p>
    <w:p w14:paraId="0F282788" w14:textId="77777777" w:rsidR="00365CC9" w:rsidRDefault="00C270CB">
      <w:pPr>
        <w:pStyle w:val="NoSpacing"/>
      </w:pPr>
      <w:r>
        <w:t>Rectification algorithm gives correct results, thesis documentation written.</w:t>
      </w:r>
    </w:p>
    <w:p w14:paraId="128137B8" w14:textId="77777777" w:rsidR="00365CC9" w:rsidRDefault="00365CC9">
      <w:pPr>
        <w:pStyle w:val="NoSpacing"/>
      </w:pPr>
    </w:p>
    <w:tbl>
      <w:tblPr>
        <w:tblStyle w:val="TableGrid"/>
        <w:tblW w:w="9576" w:type="dxa"/>
        <w:tblCellMar>
          <w:left w:w="168" w:type="dxa"/>
        </w:tblCellMar>
        <w:tblLook w:val="04A0" w:firstRow="1" w:lastRow="0" w:firstColumn="1" w:lastColumn="0" w:noHBand="0" w:noVBand="1"/>
      </w:tblPr>
      <w:tblGrid>
        <w:gridCol w:w="9576"/>
      </w:tblGrid>
      <w:tr w:rsidR="00365CC9" w14:paraId="691C793C" w14:textId="77777777">
        <w:tc>
          <w:tcPr>
            <w:tcW w:w="9576" w:type="dxa"/>
            <w:tcBorders>
              <w:left w:val="nil"/>
              <w:bottom w:val="nil"/>
              <w:right w:val="nil"/>
            </w:tcBorders>
            <w:shd w:val="clear" w:color="auto" w:fill="auto"/>
          </w:tcPr>
          <w:p w14:paraId="024340E0" w14:textId="77777777" w:rsidR="00365CC9" w:rsidRDefault="00365CC9">
            <w:pPr>
              <w:pStyle w:val="NoSpacing"/>
            </w:pPr>
          </w:p>
        </w:tc>
      </w:tr>
    </w:tbl>
    <w:p w14:paraId="0463E4EB" w14:textId="77777777" w:rsidR="00365CC9" w:rsidRDefault="00365CC9"/>
    <w:p w14:paraId="0751C7FE" w14:textId="77777777" w:rsidR="00365CC9" w:rsidRDefault="00C270CB">
      <w:r>
        <w:br w:type="page"/>
      </w:r>
    </w:p>
    <w:p w14:paraId="67720CB9"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61 – Samwise repairs</w:t>
      </w:r>
    </w:p>
    <w:p w14:paraId="1D5F10EB" w14:textId="77777777" w:rsidR="00365CC9" w:rsidRDefault="00365CC9">
      <w:pPr>
        <w:pStyle w:val="NoSpacing"/>
        <w:rPr>
          <w:b/>
        </w:rPr>
      </w:pPr>
    </w:p>
    <w:p w14:paraId="6318B693" w14:textId="77777777" w:rsidR="00365CC9" w:rsidRDefault="00C270CB">
      <w:pPr>
        <w:pStyle w:val="NoSpacing"/>
        <w:rPr>
          <w:b/>
        </w:rPr>
      </w:pPr>
      <w:r>
        <w:rPr>
          <w:b/>
        </w:rPr>
        <w:t>Content</w:t>
      </w:r>
    </w:p>
    <w:p w14:paraId="46210FE0" w14:textId="77777777" w:rsidR="00365CC9" w:rsidRDefault="00C270CB">
      <w:pPr>
        <w:pStyle w:val="NoSpacing"/>
      </w:pPr>
      <w:r>
        <w:t>As a member of the LARAMID team, I would like to repair Samwise following the 8/25/18 crash.</w:t>
      </w:r>
    </w:p>
    <w:p w14:paraId="7D6AE27B" w14:textId="77777777" w:rsidR="00365CC9" w:rsidRDefault="00365CC9">
      <w:pPr>
        <w:pStyle w:val="NoSpacing"/>
      </w:pPr>
    </w:p>
    <w:p w14:paraId="087F8E49" w14:textId="77777777" w:rsidR="00365CC9" w:rsidRDefault="00C270CB">
      <w:pPr>
        <w:pStyle w:val="NoSpacing"/>
        <w:rPr>
          <w:b/>
        </w:rPr>
      </w:pPr>
      <w:r>
        <w:rPr>
          <w:b/>
        </w:rPr>
        <w:t>Definition of Done</w:t>
      </w:r>
    </w:p>
    <w:p w14:paraId="208234E7" w14:textId="77777777" w:rsidR="00365CC9" w:rsidRDefault="00C270CB">
      <w:pPr>
        <w:pStyle w:val="NoSpacing"/>
      </w:pPr>
      <w:r>
        <w:t>[ ] Perform a full inspection of the aircraft and determine the extent of the damage</w:t>
      </w:r>
    </w:p>
    <w:p w14:paraId="3E34461A" w14:textId="77777777" w:rsidR="00365CC9" w:rsidRDefault="00C270CB">
      <w:pPr>
        <w:pStyle w:val="NoSpacing"/>
      </w:pPr>
      <w:r>
        <w:t>[ ] Analyze the cause of the crash and implement preventative measures for future operations</w:t>
      </w:r>
    </w:p>
    <w:p w14:paraId="76723885" w14:textId="77777777" w:rsidR="00365CC9" w:rsidRDefault="00C270CB">
      <w:pPr>
        <w:pStyle w:val="NoSpacing"/>
      </w:pPr>
      <w:r>
        <w:t>[ ] Determine parts that need to be ordered</w:t>
      </w:r>
    </w:p>
    <w:p w14:paraId="16EF47CC" w14:textId="77777777" w:rsidR="00365CC9" w:rsidRDefault="00C270CB">
      <w:pPr>
        <w:pStyle w:val="NoSpacing"/>
      </w:pPr>
      <w:r>
        <w:t>[ ] Install new parts, perform all repairs, and perform a full airworthiness inspection</w:t>
      </w:r>
    </w:p>
    <w:p w14:paraId="74A20BC9" w14:textId="77777777" w:rsidR="00365CC9" w:rsidRDefault="00365CC9">
      <w:pPr>
        <w:pStyle w:val="NoSpacing"/>
      </w:pPr>
    </w:p>
    <w:p w14:paraId="07AB2472" w14:textId="77777777" w:rsidR="00365CC9" w:rsidRDefault="00C270CB">
      <w:pPr>
        <w:rPr>
          <w:rFonts w:cstheme="minorHAnsi"/>
          <w:b/>
          <w:bCs/>
          <w:color w:val="000000"/>
        </w:rPr>
      </w:pPr>
      <w:r>
        <w:rPr>
          <w:rFonts w:cstheme="minorHAnsi"/>
          <w:b/>
          <w:bCs/>
          <w:color w:val="000000"/>
        </w:rPr>
        <w:t>Notes</w:t>
      </w:r>
    </w:p>
    <w:p w14:paraId="4BA1D7C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F672F53" w14:textId="77777777">
        <w:trPr>
          <w:trHeight w:val="224"/>
        </w:trPr>
        <w:tc>
          <w:tcPr>
            <w:tcW w:w="9576" w:type="dxa"/>
            <w:tcBorders>
              <w:left w:val="nil"/>
              <w:bottom w:val="nil"/>
              <w:right w:val="nil"/>
            </w:tcBorders>
            <w:shd w:val="clear" w:color="auto" w:fill="auto"/>
          </w:tcPr>
          <w:p w14:paraId="1AE0714C" w14:textId="77777777" w:rsidR="00365CC9" w:rsidRDefault="00365CC9"/>
        </w:tc>
      </w:tr>
    </w:tbl>
    <w:p w14:paraId="248F5E44" w14:textId="77777777" w:rsidR="00365CC9" w:rsidRDefault="00365CC9"/>
    <w:p w14:paraId="2B202BC0" w14:textId="77777777" w:rsidR="00365CC9" w:rsidRDefault="00C270CB">
      <w:r>
        <w:br w:type="page"/>
      </w:r>
    </w:p>
    <w:p w14:paraId="0C3B1E7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62 – Pix4D Analysis, 8/20/18</w:t>
      </w:r>
    </w:p>
    <w:p w14:paraId="530BD002" w14:textId="77777777" w:rsidR="00365CC9" w:rsidRDefault="00365CC9">
      <w:pPr>
        <w:pStyle w:val="NoSpacing"/>
        <w:rPr>
          <w:b/>
        </w:rPr>
      </w:pPr>
    </w:p>
    <w:p w14:paraId="0737B957" w14:textId="77777777" w:rsidR="00365CC9" w:rsidRDefault="00C270CB">
      <w:pPr>
        <w:pStyle w:val="NoSpacing"/>
        <w:rPr>
          <w:b/>
        </w:rPr>
      </w:pPr>
      <w:r>
        <w:rPr>
          <w:b/>
        </w:rPr>
        <w:t>Content</w:t>
      </w:r>
    </w:p>
    <w:p w14:paraId="7FCE058F" w14:textId="77777777" w:rsidR="00365CC9" w:rsidRDefault="00C270CB">
      <w:pPr>
        <w:pStyle w:val="NoSpacing"/>
      </w:pPr>
      <w:r>
        <w:t>As a member of the Mapping team, I would like to analyze the data gathered from the 8/20/18 flight test in Pix4D.</w:t>
      </w:r>
    </w:p>
    <w:p w14:paraId="1DB83FAE" w14:textId="77777777" w:rsidR="00365CC9" w:rsidRDefault="00365CC9">
      <w:pPr>
        <w:pStyle w:val="NoSpacing"/>
      </w:pPr>
    </w:p>
    <w:p w14:paraId="406FAC16" w14:textId="77777777" w:rsidR="00365CC9" w:rsidRDefault="00C270CB">
      <w:pPr>
        <w:pStyle w:val="NoSpacing"/>
        <w:rPr>
          <w:b/>
        </w:rPr>
      </w:pPr>
      <w:r>
        <w:rPr>
          <w:b/>
        </w:rPr>
        <w:t>Definition of Done</w:t>
      </w:r>
    </w:p>
    <w:p w14:paraId="17299279" w14:textId="77777777" w:rsidR="00365CC9" w:rsidRDefault="00C270CB">
      <w:pPr>
        <w:pStyle w:val="NoSpacing"/>
      </w:pPr>
      <w:r>
        <w:t>[ ] Process the images from all flights where data was gathered in Pix4D, and generate 3D models</w:t>
      </w:r>
    </w:p>
    <w:p w14:paraId="30E4F490" w14:textId="77777777" w:rsidR="00365CC9" w:rsidRDefault="00C270CB">
      <w:pPr>
        <w:pStyle w:val="NoSpacing"/>
      </w:pPr>
      <w:r>
        <w:t>[ ] Input GCP coordinates and merge datasets</w:t>
      </w:r>
    </w:p>
    <w:p w14:paraId="5A871286" w14:textId="77777777" w:rsidR="00365CC9" w:rsidRDefault="00C270CB">
      <w:pPr>
        <w:pStyle w:val="NoSpacing"/>
      </w:pPr>
      <w:r>
        <w:t>[ ] Extract point clouds for each individual clip plot, as well as any other areas of interest, and archive these appropriately for analysis in Matlab</w:t>
      </w:r>
    </w:p>
    <w:p w14:paraId="0ADE9332" w14:textId="77777777" w:rsidR="00365CC9" w:rsidRDefault="00365CC9">
      <w:pPr>
        <w:pStyle w:val="NoSpacing"/>
      </w:pPr>
    </w:p>
    <w:p w14:paraId="17C1A9F3" w14:textId="77777777" w:rsidR="00365CC9" w:rsidRDefault="00C270CB">
      <w:pPr>
        <w:rPr>
          <w:rFonts w:cstheme="minorHAnsi"/>
          <w:b/>
          <w:bCs/>
          <w:color w:val="000000"/>
        </w:rPr>
      </w:pPr>
      <w:r>
        <w:rPr>
          <w:rFonts w:cstheme="minorHAnsi"/>
          <w:b/>
          <w:bCs/>
          <w:color w:val="000000"/>
        </w:rPr>
        <w:t>Notes</w:t>
      </w:r>
    </w:p>
    <w:p w14:paraId="7BA19F5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53DB5A5" w14:textId="77777777">
        <w:trPr>
          <w:trHeight w:val="224"/>
        </w:trPr>
        <w:tc>
          <w:tcPr>
            <w:tcW w:w="9576" w:type="dxa"/>
            <w:tcBorders>
              <w:left w:val="nil"/>
              <w:bottom w:val="nil"/>
              <w:right w:val="nil"/>
            </w:tcBorders>
            <w:shd w:val="clear" w:color="auto" w:fill="auto"/>
          </w:tcPr>
          <w:p w14:paraId="026C0663" w14:textId="77777777" w:rsidR="00365CC9" w:rsidRDefault="00365CC9"/>
        </w:tc>
      </w:tr>
    </w:tbl>
    <w:p w14:paraId="2B6E3ED5" w14:textId="77777777" w:rsidR="00365CC9" w:rsidRDefault="00365CC9"/>
    <w:p w14:paraId="3F6D2B37" w14:textId="77777777" w:rsidR="00365CC9" w:rsidRDefault="00C270CB">
      <w:r>
        <w:br w:type="page"/>
      </w:r>
    </w:p>
    <w:p w14:paraId="5A1FB043"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63 – Pix4D Analysis, 8/20/18 (copy)</w:t>
      </w:r>
    </w:p>
    <w:p w14:paraId="0CB9E33E" w14:textId="77777777" w:rsidR="00365CC9" w:rsidRDefault="00365CC9">
      <w:pPr>
        <w:pStyle w:val="NoSpacing"/>
        <w:rPr>
          <w:b/>
        </w:rPr>
      </w:pPr>
    </w:p>
    <w:p w14:paraId="524F8063" w14:textId="77777777" w:rsidR="00365CC9" w:rsidRDefault="00C270CB">
      <w:pPr>
        <w:pStyle w:val="NoSpacing"/>
        <w:rPr>
          <w:b/>
        </w:rPr>
      </w:pPr>
      <w:r>
        <w:rPr>
          <w:b/>
        </w:rPr>
        <w:t>Content</w:t>
      </w:r>
    </w:p>
    <w:p w14:paraId="4EFD3F04" w14:textId="77777777" w:rsidR="00365CC9" w:rsidRDefault="00C270CB">
      <w:pPr>
        <w:pStyle w:val="NoSpacing"/>
      </w:pPr>
      <w:r>
        <w:t>Copy of user story 2662: Pix4D Analysis, 8/20/18</w:t>
      </w:r>
    </w:p>
    <w:p w14:paraId="64674941" w14:textId="77777777" w:rsidR="00365CC9" w:rsidRDefault="00365CC9">
      <w:pPr>
        <w:pStyle w:val="NoSpacing"/>
      </w:pPr>
    </w:p>
    <w:p w14:paraId="6972236B" w14:textId="77777777" w:rsidR="00365CC9" w:rsidRDefault="00C270CB">
      <w:pPr>
        <w:pStyle w:val="NoSpacing"/>
        <w:rPr>
          <w:b/>
        </w:rPr>
      </w:pPr>
      <w:r>
        <w:rPr>
          <w:b/>
        </w:rPr>
        <w:t>Definition of Done</w:t>
      </w:r>
    </w:p>
    <w:p w14:paraId="5AC5B3C9" w14:textId="77777777" w:rsidR="00365CC9" w:rsidRDefault="00C270CB">
      <w:pPr>
        <w:pStyle w:val="NoSpacing"/>
      </w:pPr>
      <w:r>
        <w:t>Copy of definition of done from user story 2662: Pix4D Analysis, 8/20/18</w:t>
      </w:r>
    </w:p>
    <w:p w14:paraId="6D8EFFC8" w14:textId="77777777" w:rsidR="00365CC9" w:rsidRDefault="00365CC9">
      <w:pPr>
        <w:pStyle w:val="NoSpacing"/>
      </w:pPr>
    </w:p>
    <w:p w14:paraId="21F78CBA" w14:textId="77777777" w:rsidR="00365CC9" w:rsidRDefault="00C270CB">
      <w:pPr>
        <w:rPr>
          <w:rFonts w:cstheme="minorHAnsi"/>
          <w:b/>
          <w:bCs/>
          <w:color w:val="000000"/>
        </w:rPr>
      </w:pPr>
      <w:r>
        <w:rPr>
          <w:rFonts w:cstheme="minorHAnsi"/>
          <w:b/>
          <w:bCs/>
          <w:color w:val="000000"/>
        </w:rPr>
        <w:t>Notes</w:t>
      </w:r>
    </w:p>
    <w:p w14:paraId="30DE72CB"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C2A47D5" w14:textId="77777777">
        <w:trPr>
          <w:trHeight w:val="224"/>
        </w:trPr>
        <w:tc>
          <w:tcPr>
            <w:tcW w:w="9576" w:type="dxa"/>
            <w:tcBorders>
              <w:left w:val="nil"/>
              <w:bottom w:val="nil"/>
              <w:right w:val="nil"/>
            </w:tcBorders>
            <w:shd w:val="clear" w:color="auto" w:fill="auto"/>
          </w:tcPr>
          <w:p w14:paraId="60E6AA90" w14:textId="77777777" w:rsidR="00365CC9" w:rsidRDefault="00365CC9"/>
        </w:tc>
      </w:tr>
    </w:tbl>
    <w:p w14:paraId="4D1270F9" w14:textId="77777777" w:rsidR="00365CC9" w:rsidRDefault="00365CC9"/>
    <w:p w14:paraId="5784DBF2" w14:textId="77777777" w:rsidR="00365CC9" w:rsidRDefault="00C270CB">
      <w:r>
        <w:br w:type="page"/>
      </w:r>
    </w:p>
    <w:p w14:paraId="1EF6A470"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65 – Matlab analysis, 8/20/18</w:t>
      </w:r>
    </w:p>
    <w:p w14:paraId="770F2823" w14:textId="77777777" w:rsidR="00365CC9" w:rsidRDefault="00365CC9">
      <w:pPr>
        <w:pStyle w:val="NoSpacing"/>
        <w:rPr>
          <w:b/>
        </w:rPr>
      </w:pPr>
    </w:p>
    <w:p w14:paraId="1B83C38C" w14:textId="77777777" w:rsidR="00365CC9" w:rsidRDefault="00C270CB">
      <w:pPr>
        <w:pStyle w:val="NoSpacing"/>
        <w:rPr>
          <w:b/>
        </w:rPr>
      </w:pPr>
      <w:r>
        <w:rPr>
          <w:b/>
        </w:rPr>
        <w:t>Content</w:t>
      </w:r>
    </w:p>
    <w:p w14:paraId="28F19D04" w14:textId="77777777" w:rsidR="00365CC9" w:rsidRDefault="00C270CB">
      <w:pPr>
        <w:pStyle w:val="NoSpacing"/>
      </w:pPr>
      <w:r>
        <w:t>As a member of the Mapping team, I would like to perform height calculations in Matlab for the data gathered on 8/20/18.</w:t>
      </w:r>
    </w:p>
    <w:p w14:paraId="58215D0C" w14:textId="77777777" w:rsidR="00365CC9" w:rsidRDefault="00365CC9">
      <w:pPr>
        <w:pStyle w:val="NoSpacing"/>
      </w:pPr>
    </w:p>
    <w:p w14:paraId="12FB70DA" w14:textId="77777777" w:rsidR="00365CC9" w:rsidRDefault="00C270CB">
      <w:pPr>
        <w:pStyle w:val="NoSpacing"/>
        <w:rPr>
          <w:b/>
        </w:rPr>
      </w:pPr>
      <w:r>
        <w:rPr>
          <w:b/>
        </w:rPr>
        <w:t>Definition of Done</w:t>
      </w:r>
    </w:p>
    <w:p w14:paraId="5325065A" w14:textId="77777777" w:rsidR="00365CC9" w:rsidRDefault="00C270CB">
      <w:pPr>
        <w:pStyle w:val="NoSpacing"/>
      </w:pPr>
      <w:r>
        <w:t>[ ] Run each smaller point cloud generated from the 8/20/18 Pix4D data through the VolumeCalculator.m script</w:t>
      </w:r>
    </w:p>
    <w:p w14:paraId="4E719C83" w14:textId="77777777" w:rsidR="00365CC9" w:rsidRDefault="00C270CB">
      <w:pPr>
        <w:pStyle w:val="NoSpacing"/>
      </w:pPr>
      <w:r>
        <w:t>[ ] Add the mean height and max height outputted by VolumeCalculator.m to the spreadsheet located on Perforce at Mapping\Research\18_08_20_carnation\Height_Measurements.xlsx</w:t>
      </w:r>
    </w:p>
    <w:p w14:paraId="778E240E" w14:textId="77777777" w:rsidR="00365CC9" w:rsidRDefault="00C270CB">
      <w:pPr>
        <w:pStyle w:val="NoSpacing"/>
      </w:pPr>
      <w:r>
        <w:t>[ ] Assess the accuracy of the heights obtained from the code, make any necessary changes or improvements to the code, and suggest changes and improvements for the data collection process</w:t>
      </w:r>
    </w:p>
    <w:p w14:paraId="230A1E74" w14:textId="77777777" w:rsidR="00365CC9" w:rsidRDefault="00365CC9">
      <w:pPr>
        <w:pStyle w:val="NoSpacing"/>
      </w:pPr>
    </w:p>
    <w:p w14:paraId="563F1B3C" w14:textId="77777777" w:rsidR="00365CC9" w:rsidRDefault="00C270CB">
      <w:pPr>
        <w:rPr>
          <w:rFonts w:cstheme="minorHAnsi"/>
          <w:b/>
          <w:bCs/>
          <w:color w:val="000000"/>
        </w:rPr>
      </w:pPr>
      <w:r>
        <w:rPr>
          <w:rFonts w:cstheme="minorHAnsi"/>
          <w:b/>
          <w:bCs/>
          <w:color w:val="000000"/>
        </w:rPr>
        <w:t>Notes</w:t>
      </w:r>
    </w:p>
    <w:p w14:paraId="4E04B77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501CB40" w14:textId="77777777">
        <w:trPr>
          <w:trHeight w:val="224"/>
        </w:trPr>
        <w:tc>
          <w:tcPr>
            <w:tcW w:w="9576" w:type="dxa"/>
            <w:tcBorders>
              <w:left w:val="nil"/>
              <w:bottom w:val="nil"/>
              <w:right w:val="nil"/>
            </w:tcBorders>
            <w:shd w:val="clear" w:color="auto" w:fill="auto"/>
          </w:tcPr>
          <w:p w14:paraId="26004FCA" w14:textId="77777777" w:rsidR="00365CC9" w:rsidRDefault="00365CC9"/>
        </w:tc>
      </w:tr>
    </w:tbl>
    <w:p w14:paraId="60DF5268" w14:textId="77777777" w:rsidR="00365CC9" w:rsidRDefault="00365CC9"/>
    <w:p w14:paraId="726938DE" w14:textId="77777777" w:rsidR="00365CC9" w:rsidRDefault="00C270CB">
      <w:r>
        <w:br w:type="page"/>
      </w:r>
    </w:p>
    <w:p w14:paraId="49B79BBA"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66 – Setup Static Analysis Tool</w:t>
      </w:r>
    </w:p>
    <w:p w14:paraId="23DE0ACF" w14:textId="77777777" w:rsidR="00365CC9" w:rsidRDefault="00365CC9">
      <w:pPr>
        <w:pStyle w:val="NoSpacing"/>
        <w:rPr>
          <w:b/>
        </w:rPr>
      </w:pPr>
    </w:p>
    <w:p w14:paraId="185171AE" w14:textId="77777777" w:rsidR="00365CC9" w:rsidRDefault="00C270CB">
      <w:pPr>
        <w:pStyle w:val="NoSpacing"/>
        <w:rPr>
          <w:b/>
        </w:rPr>
      </w:pPr>
      <w:r>
        <w:rPr>
          <w:b/>
        </w:rPr>
        <w:t>Content</w:t>
      </w:r>
    </w:p>
    <w:p w14:paraId="0782E8D2" w14:textId="77777777" w:rsidR="00365CC9" w:rsidRDefault="00C270CB">
      <w:pPr>
        <w:pStyle w:val="NoSpacing"/>
      </w:pPr>
      <w:r>
        <w:t>As the Chief Software Architect, I would like to setup SonarQube as a static analysis tool for the lab so that software developers can learn good coding styling and leverage a free tool.</w:t>
      </w:r>
    </w:p>
    <w:p w14:paraId="442A7424" w14:textId="77777777" w:rsidR="00365CC9" w:rsidRDefault="00365CC9">
      <w:pPr>
        <w:pStyle w:val="NoSpacing"/>
      </w:pPr>
    </w:p>
    <w:p w14:paraId="2BB6573B" w14:textId="77777777" w:rsidR="00365CC9" w:rsidRDefault="00C270CB">
      <w:pPr>
        <w:pStyle w:val="NoSpacing"/>
        <w:rPr>
          <w:b/>
        </w:rPr>
      </w:pPr>
      <w:r>
        <w:rPr>
          <w:b/>
        </w:rPr>
        <w:t>Definition of Done</w:t>
      </w:r>
    </w:p>
    <w:p w14:paraId="0D3D3739" w14:textId="77777777" w:rsidR="00365CC9" w:rsidRDefault="00C270CB">
      <w:pPr>
        <w:pStyle w:val="NoSpacing"/>
      </w:pPr>
      <w:r>
        <w:t>[ ] Research SonarQube installation</w:t>
      </w:r>
    </w:p>
    <w:p w14:paraId="007C2F72" w14:textId="77777777" w:rsidR="00365CC9" w:rsidRDefault="00C270CB">
      <w:pPr>
        <w:pStyle w:val="NoSpacing"/>
      </w:pPr>
      <w:r>
        <w:t>[ ] Setup a server on a computer that can constantly run</w:t>
      </w:r>
    </w:p>
    <w:p w14:paraId="3734E28F" w14:textId="77777777" w:rsidR="00365CC9" w:rsidRDefault="00C270CB">
      <w:pPr>
        <w:pStyle w:val="NoSpacing"/>
      </w:pPr>
      <w:r>
        <w:t>[ ] (Maybe) setup startup script to allow easy startup of the SonarQube server</w:t>
      </w:r>
    </w:p>
    <w:p w14:paraId="02E45FFF" w14:textId="77777777" w:rsidR="00365CC9" w:rsidRDefault="00C270CB">
      <w:pPr>
        <w:pStyle w:val="NoSpacing"/>
      </w:pPr>
      <w:r>
        <w:t>[ ] Test SonarQube with LARI project</w:t>
      </w:r>
    </w:p>
    <w:p w14:paraId="0E4362A0" w14:textId="77777777" w:rsidR="00365CC9" w:rsidRDefault="00C270CB">
      <w:pPr>
        <w:pStyle w:val="NoSpacing"/>
      </w:pPr>
      <w:r>
        <w:t>[ ] Change configuration settings as needed</w:t>
      </w:r>
    </w:p>
    <w:p w14:paraId="4A2B5551" w14:textId="77777777" w:rsidR="00365CC9" w:rsidRDefault="00C270CB">
      <w:pPr>
        <w:pStyle w:val="NoSpacing"/>
      </w:pPr>
      <w:r>
        <w:t>[ ] Create documentation on how to configure SonarQube and how to use the tool</w:t>
      </w:r>
    </w:p>
    <w:p w14:paraId="7B74CFF3" w14:textId="77777777" w:rsidR="00365CC9" w:rsidRDefault="00365CC9">
      <w:pPr>
        <w:pStyle w:val="NoSpacing"/>
      </w:pPr>
    </w:p>
    <w:p w14:paraId="4B5AA113" w14:textId="77777777" w:rsidR="00365CC9" w:rsidRDefault="00C270CB">
      <w:pPr>
        <w:rPr>
          <w:rFonts w:cstheme="minorHAnsi"/>
          <w:b/>
          <w:bCs/>
          <w:color w:val="000000"/>
        </w:rPr>
      </w:pPr>
      <w:r>
        <w:rPr>
          <w:rFonts w:cstheme="minorHAnsi"/>
          <w:b/>
          <w:bCs/>
          <w:color w:val="000000"/>
        </w:rPr>
        <w:t>Notes</w:t>
      </w:r>
    </w:p>
    <w:p w14:paraId="6EE24338" w14:textId="77777777" w:rsidR="00365CC9" w:rsidRDefault="00C270CB">
      <w:pPr>
        <w:numPr>
          <w:ilvl w:val="0"/>
          <w:numId w:val="2"/>
        </w:numPr>
        <w:textAlignment w:val="baseline"/>
        <w:rPr>
          <w:rFonts w:cs="Arial"/>
          <w:color w:val="000000"/>
        </w:rPr>
      </w:pPr>
      <w:r>
        <w:rPr>
          <w:rFonts w:cs="Arial"/>
          <w:color w:val="000000"/>
        </w:rPr>
        <w:t>May need to get a dedicated computer to stay online 24/7 to run the SonarQube server, or at the very least setup on Flight Director’s computer so that it can be accessibl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6F0DAC7" w14:textId="77777777">
        <w:trPr>
          <w:trHeight w:val="224"/>
        </w:trPr>
        <w:tc>
          <w:tcPr>
            <w:tcW w:w="9576" w:type="dxa"/>
            <w:tcBorders>
              <w:left w:val="nil"/>
              <w:bottom w:val="nil"/>
              <w:right w:val="nil"/>
            </w:tcBorders>
            <w:shd w:val="clear" w:color="auto" w:fill="auto"/>
          </w:tcPr>
          <w:p w14:paraId="7939BC11" w14:textId="77777777" w:rsidR="00365CC9" w:rsidRDefault="00365CC9"/>
        </w:tc>
      </w:tr>
    </w:tbl>
    <w:p w14:paraId="5105CED9" w14:textId="77777777" w:rsidR="00365CC9" w:rsidRDefault="00365CC9"/>
    <w:p w14:paraId="66DD2A67" w14:textId="77777777" w:rsidR="00365CC9" w:rsidRDefault="00C270CB">
      <w:r>
        <w:br w:type="page"/>
      </w:r>
    </w:p>
    <w:p w14:paraId="4DB0ADE0"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667 – Setup Continuous Integration Tool </w:t>
      </w:r>
    </w:p>
    <w:p w14:paraId="0E0B38E7" w14:textId="77777777" w:rsidR="00365CC9" w:rsidRDefault="00365CC9">
      <w:pPr>
        <w:pStyle w:val="NoSpacing"/>
        <w:rPr>
          <w:b/>
        </w:rPr>
      </w:pPr>
    </w:p>
    <w:p w14:paraId="5F92B72E" w14:textId="77777777" w:rsidR="00365CC9" w:rsidRDefault="00C270CB">
      <w:pPr>
        <w:pStyle w:val="NoSpacing"/>
        <w:rPr>
          <w:b/>
        </w:rPr>
      </w:pPr>
      <w:r>
        <w:rPr>
          <w:b/>
        </w:rPr>
        <w:t>Content</w:t>
      </w:r>
    </w:p>
    <w:p w14:paraId="45023A0F" w14:textId="507C34EC" w:rsidR="00365CC9" w:rsidRDefault="004223DE">
      <w:pPr>
        <w:pStyle w:val="NoSpacing"/>
      </w:pPr>
      <w:r w:rsidRPr="004223DE">
        <w:t>As a member of the software team, I would like to research on the complete cycle of devops, and find out a list of current solutions for continuous integration tooling available.</w:t>
      </w:r>
    </w:p>
    <w:p w14:paraId="4807149B" w14:textId="77777777" w:rsidR="004223DE" w:rsidRDefault="004223DE">
      <w:pPr>
        <w:pStyle w:val="NoSpacing"/>
      </w:pPr>
    </w:p>
    <w:p w14:paraId="017A17E3" w14:textId="77777777" w:rsidR="00365CC9" w:rsidRDefault="00C270CB">
      <w:pPr>
        <w:pStyle w:val="NoSpacing"/>
        <w:rPr>
          <w:b/>
        </w:rPr>
      </w:pPr>
      <w:r>
        <w:rPr>
          <w:b/>
        </w:rPr>
        <w:t>Definition of Done</w:t>
      </w:r>
    </w:p>
    <w:p w14:paraId="522BF904" w14:textId="374B7A9D" w:rsidR="00365CC9" w:rsidRDefault="004223DE">
      <w:pPr>
        <w:rPr>
          <w:rFonts w:ascii="Liberation Serif" w:hAnsi="Liberation Serif" w:cs="Lucida Sans"/>
          <w:lang w:bidi="hi-IN"/>
        </w:rPr>
      </w:pPr>
      <w:r w:rsidRPr="004223DE">
        <w:rPr>
          <w:rFonts w:ascii="Liberation Serif" w:hAnsi="Liberation Serif" w:cs="Lucida Sans"/>
          <w:lang w:bidi="hi-IN"/>
        </w:rPr>
        <w:t>[ ] Research various continuous integration tools (Jenkins, Kubernetes, Docker, etc.) and decide which is best for our applications</w:t>
      </w:r>
    </w:p>
    <w:p w14:paraId="65ABB964" w14:textId="77777777" w:rsidR="004223DE" w:rsidRDefault="004223DE">
      <w:pPr>
        <w:rPr>
          <w:rFonts w:cstheme="minorHAnsi"/>
          <w:b/>
          <w:bCs/>
          <w:color w:val="000000"/>
        </w:rPr>
      </w:pPr>
    </w:p>
    <w:p w14:paraId="7BFCE97D" w14:textId="77777777" w:rsidR="00365CC9" w:rsidRDefault="00C270CB">
      <w:pPr>
        <w:rPr>
          <w:rFonts w:cstheme="minorHAnsi"/>
          <w:b/>
          <w:bCs/>
          <w:color w:val="000000"/>
        </w:rPr>
      </w:pPr>
      <w:r>
        <w:rPr>
          <w:rFonts w:cstheme="minorHAnsi"/>
          <w:b/>
          <w:bCs/>
          <w:color w:val="000000"/>
        </w:rPr>
        <w:t>Notes</w:t>
      </w:r>
    </w:p>
    <w:p w14:paraId="309654DA" w14:textId="52F78406"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634200E" w14:textId="77777777">
        <w:trPr>
          <w:trHeight w:val="224"/>
        </w:trPr>
        <w:tc>
          <w:tcPr>
            <w:tcW w:w="9576" w:type="dxa"/>
            <w:tcBorders>
              <w:left w:val="nil"/>
              <w:bottom w:val="nil"/>
              <w:right w:val="nil"/>
            </w:tcBorders>
            <w:shd w:val="clear" w:color="auto" w:fill="auto"/>
          </w:tcPr>
          <w:p w14:paraId="1241ED2A" w14:textId="77777777" w:rsidR="00365CC9" w:rsidRDefault="00365CC9"/>
        </w:tc>
      </w:tr>
    </w:tbl>
    <w:p w14:paraId="18BE6A9E" w14:textId="77777777" w:rsidR="00365CC9" w:rsidRDefault="00365CC9"/>
    <w:p w14:paraId="5C0CE558" w14:textId="77777777" w:rsidR="00365CC9" w:rsidRDefault="00C270CB">
      <w:r>
        <w:br w:type="page"/>
      </w:r>
    </w:p>
    <w:p w14:paraId="75C758C7"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68 – Ardupilot Software Development Setup (Copy)</w:t>
      </w:r>
    </w:p>
    <w:p w14:paraId="7BA5B523" w14:textId="77777777" w:rsidR="00365CC9" w:rsidRDefault="00365CC9">
      <w:pPr>
        <w:pStyle w:val="NoSpacing"/>
        <w:rPr>
          <w:b/>
        </w:rPr>
      </w:pPr>
    </w:p>
    <w:p w14:paraId="1F2300D2" w14:textId="77777777" w:rsidR="00365CC9" w:rsidRDefault="00C270CB">
      <w:pPr>
        <w:pStyle w:val="NoSpacing"/>
        <w:rPr>
          <w:b/>
        </w:rPr>
      </w:pPr>
      <w:r>
        <w:rPr>
          <w:b/>
        </w:rPr>
        <w:t>Content</w:t>
      </w:r>
    </w:p>
    <w:p w14:paraId="1CE32A92" w14:textId="77777777" w:rsidR="00365CC9" w:rsidRDefault="00C270CB">
      <w:pPr>
        <w:pStyle w:val="NoSpacing"/>
      </w:pPr>
      <w:r>
        <w:t xml:space="preserve">Copy of user story </w:t>
      </w:r>
      <w:hyperlink w:anchor="_1857_–_ArduPilot">
        <w:r>
          <w:rPr>
            <w:rStyle w:val="InternetLink"/>
          </w:rPr>
          <w:t>1856 – Ardupilot Software Development Setup</w:t>
        </w:r>
      </w:hyperlink>
    </w:p>
    <w:p w14:paraId="51E4D1F2" w14:textId="77777777" w:rsidR="00365CC9" w:rsidRDefault="00365CC9">
      <w:pPr>
        <w:pStyle w:val="NoSpacing"/>
      </w:pPr>
    </w:p>
    <w:p w14:paraId="5256FF83" w14:textId="77777777" w:rsidR="00365CC9" w:rsidRDefault="00C270CB">
      <w:pPr>
        <w:pStyle w:val="NoSpacing"/>
        <w:rPr>
          <w:b/>
        </w:rPr>
      </w:pPr>
      <w:r>
        <w:rPr>
          <w:b/>
        </w:rPr>
        <w:t>Definition of Done</w:t>
      </w:r>
    </w:p>
    <w:p w14:paraId="6E95332E" w14:textId="77777777" w:rsidR="00365CC9" w:rsidRDefault="00C270CB">
      <w:pPr>
        <w:pStyle w:val="NoSpacing"/>
      </w:pPr>
      <w:r>
        <w:t>Copy of user story 1856 – Ardupilot Software Development Setup</w:t>
      </w:r>
    </w:p>
    <w:p w14:paraId="6CD96FCF" w14:textId="77777777" w:rsidR="00365CC9" w:rsidRDefault="00365CC9">
      <w:pPr>
        <w:rPr>
          <w:rFonts w:cstheme="minorHAnsi"/>
          <w:b/>
          <w:bCs/>
          <w:color w:val="000000"/>
        </w:rPr>
      </w:pPr>
    </w:p>
    <w:p w14:paraId="6CA33B07" w14:textId="77777777" w:rsidR="00365CC9" w:rsidRDefault="00C270CB">
      <w:pPr>
        <w:rPr>
          <w:rFonts w:cstheme="minorHAnsi"/>
          <w:b/>
          <w:bCs/>
          <w:color w:val="000000"/>
        </w:rPr>
      </w:pPr>
      <w:r>
        <w:rPr>
          <w:rFonts w:cstheme="minorHAnsi"/>
          <w:b/>
          <w:bCs/>
          <w:color w:val="000000"/>
        </w:rPr>
        <w:t>Notes</w:t>
      </w:r>
    </w:p>
    <w:p w14:paraId="4D1C6BDC" w14:textId="77777777" w:rsidR="00365CC9" w:rsidRDefault="00C270CB">
      <w:pPr>
        <w:numPr>
          <w:ilvl w:val="0"/>
          <w:numId w:val="2"/>
        </w:numPr>
        <w:textAlignment w:val="baseline"/>
        <w:rPr>
          <w:rFonts w:cs="Arial"/>
          <w:color w:val="000000"/>
        </w:rPr>
      </w:pPr>
      <w:r>
        <w:rPr>
          <w:rFonts w:cs="Arial"/>
          <w:color w:val="000000"/>
        </w:rPr>
        <w:t>Contact the Chief Software Architect if you have any issu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4C1E7E4" w14:textId="77777777">
        <w:trPr>
          <w:trHeight w:val="224"/>
        </w:trPr>
        <w:tc>
          <w:tcPr>
            <w:tcW w:w="9576" w:type="dxa"/>
            <w:tcBorders>
              <w:left w:val="nil"/>
              <w:bottom w:val="nil"/>
              <w:right w:val="nil"/>
            </w:tcBorders>
            <w:shd w:val="clear" w:color="auto" w:fill="auto"/>
          </w:tcPr>
          <w:p w14:paraId="5662BB8D" w14:textId="77777777" w:rsidR="00365CC9" w:rsidRDefault="00365CC9"/>
        </w:tc>
      </w:tr>
    </w:tbl>
    <w:p w14:paraId="3DE9DD3C" w14:textId="77777777" w:rsidR="00365CC9" w:rsidRDefault="00365CC9"/>
    <w:p w14:paraId="4FD9249B" w14:textId="77777777" w:rsidR="00365CC9" w:rsidRDefault="00C270CB">
      <w:r>
        <w:br w:type="page"/>
      </w:r>
    </w:p>
    <w:p w14:paraId="585E380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69 – Advanced TRAPIS Flight Mode</w:t>
      </w:r>
    </w:p>
    <w:p w14:paraId="31987010" w14:textId="77777777" w:rsidR="00365CC9" w:rsidRDefault="00365CC9">
      <w:pPr>
        <w:pStyle w:val="NoSpacing"/>
        <w:rPr>
          <w:b/>
        </w:rPr>
      </w:pPr>
    </w:p>
    <w:p w14:paraId="400FD188" w14:textId="77777777" w:rsidR="00365CC9" w:rsidRDefault="00C270CB">
      <w:pPr>
        <w:pStyle w:val="NoSpacing"/>
        <w:rPr>
          <w:b/>
        </w:rPr>
      </w:pPr>
      <w:r>
        <w:rPr>
          <w:b/>
        </w:rPr>
        <w:t>Content</w:t>
      </w:r>
    </w:p>
    <w:p w14:paraId="39E61F54" w14:textId="77777777" w:rsidR="00365CC9" w:rsidRDefault="00C270CB">
      <w:pPr>
        <w:pStyle w:val="NoSpacing"/>
      </w:pPr>
      <w:r>
        <w:t>As a member of the lab, I would like to create a new TRAPIS flight mode that will all the control surfaces available on an aircraft to steer rather than just the rudder in WSTR so that I can learn programming skills and apply my knowledge of control laws.</w:t>
      </w:r>
    </w:p>
    <w:p w14:paraId="4C4CB9F3" w14:textId="77777777" w:rsidR="00365CC9" w:rsidRDefault="00365CC9">
      <w:pPr>
        <w:pStyle w:val="NoSpacing"/>
      </w:pPr>
    </w:p>
    <w:p w14:paraId="3686705A" w14:textId="77777777" w:rsidR="00365CC9" w:rsidRDefault="00C270CB">
      <w:pPr>
        <w:pStyle w:val="NoSpacing"/>
        <w:rPr>
          <w:b/>
        </w:rPr>
      </w:pPr>
      <w:r>
        <w:rPr>
          <w:b/>
        </w:rPr>
        <w:t>Definition of Done</w:t>
      </w:r>
    </w:p>
    <w:p w14:paraId="5E90F4B3" w14:textId="77777777" w:rsidR="00365CC9" w:rsidRDefault="00C270CB">
      <w:pPr>
        <w:pStyle w:val="NoSpacing"/>
      </w:pPr>
      <w:r>
        <w:t>[ ] Study and understand how WSTR works</w:t>
      </w:r>
    </w:p>
    <w:p w14:paraId="7A086638" w14:textId="77777777" w:rsidR="00365CC9" w:rsidRDefault="00C270CB">
      <w:pPr>
        <w:pStyle w:val="NoSpacing"/>
      </w:pPr>
      <w:r>
        <w:t>[ ] Create the new, empty flight mode: WADV</w:t>
      </w:r>
    </w:p>
    <w:p w14:paraId="2F466177" w14:textId="77777777" w:rsidR="00365CC9" w:rsidRDefault="00C270CB">
      <w:pPr>
        <w:pStyle w:val="NoSpacing"/>
      </w:pPr>
      <w:r>
        <w:t xml:space="preserve">[ ] Verify the plane properly switches to WADV in the simulator. You may need to change your MissionPlanner to allow the custom modes (set aileron to max or min, and check in Mission Planner). Refer to: </w:t>
      </w:r>
    </w:p>
    <w:p w14:paraId="3A15D418" w14:textId="77777777" w:rsidR="00365CC9" w:rsidRDefault="00365CC9">
      <w:pPr>
        <w:pStyle w:val="NoSpacing"/>
      </w:pPr>
    </w:p>
    <w:p w14:paraId="72766998" w14:textId="77777777" w:rsidR="00365CC9" w:rsidRDefault="00C270CB">
      <w:pPr>
        <w:pStyle w:val="NoSpacing"/>
      </w:pPr>
      <w:r>
        <w:t>//FlightOperations/UAS/CommonDocuments/MissionPlanner/MissionPlannerModification/MissionPlannerBuildNotes.docx – Section 11.3 Adding a flight mode</w:t>
      </w:r>
    </w:p>
    <w:p w14:paraId="43BDD3FF" w14:textId="77777777" w:rsidR="00365CC9" w:rsidRDefault="00365CC9">
      <w:pPr>
        <w:pStyle w:val="NoSpacing"/>
      </w:pPr>
    </w:p>
    <w:p w14:paraId="647AA724" w14:textId="77777777" w:rsidR="00365CC9" w:rsidRDefault="00C270CB">
      <w:pPr>
        <w:pStyle w:val="NoSpacing"/>
      </w:pPr>
      <w:r>
        <w:t>[ ] Copy the necessary code from WSTR into WADV so that WADV works correctly</w:t>
      </w:r>
    </w:p>
    <w:p w14:paraId="506AF12F" w14:textId="77777777" w:rsidR="00365CC9" w:rsidRDefault="00C270CB">
      <w:pPr>
        <w:pStyle w:val="NoSpacing"/>
      </w:pPr>
      <w:r>
        <w:t>[ ] Add controllers to allow WADV to reliably use its ailerons, rudder, and elevator correctly.</w:t>
      </w:r>
    </w:p>
    <w:p w14:paraId="31B38180" w14:textId="77777777" w:rsidR="00365CC9" w:rsidRDefault="00C270CB">
      <w:pPr>
        <w:pStyle w:val="NoSpacing"/>
      </w:pPr>
      <w:r>
        <w:t>[ ] Test in simulation</w:t>
      </w:r>
    </w:p>
    <w:p w14:paraId="4E7BD4C8" w14:textId="77777777" w:rsidR="00365CC9" w:rsidRDefault="00365CC9">
      <w:pPr>
        <w:pStyle w:val="NoSpacing"/>
      </w:pPr>
    </w:p>
    <w:p w14:paraId="7F9EC8DB" w14:textId="77777777" w:rsidR="00365CC9" w:rsidRDefault="00C270CB">
      <w:pPr>
        <w:rPr>
          <w:rFonts w:cstheme="minorHAnsi"/>
          <w:b/>
          <w:bCs/>
          <w:color w:val="000000"/>
        </w:rPr>
      </w:pPr>
      <w:r>
        <w:rPr>
          <w:rFonts w:cstheme="minorHAnsi"/>
          <w:b/>
          <w:bCs/>
          <w:color w:val="000000"/>
        </w:rPr>
        <w:t>Notes</w:t>
      </w:r>
    </w:p>
    <w:p w14:paraId="098C6F59" w14:textId="77777777" w:rsidR="00365CC9" w:rsidRDefault="00C270CB">
      <w:pPr>
        <w:numPr>
          <w:ilvl w:val="0"/>
          <w:numId w:val="2"/>
        </w:numPr>
        <w:textAlignment w:val="baseline"/>
        <w:rPr>
          <w:rFonts w:cs="Arial"/>
          <w:color w:val="000000"/>
        </w:rPr>
      </w:pPr>
      <w:r>
        <w:rPr>
          <w:rFonts w:cs="Arial"/>
          <w:color w:val="000000"/>
        </w:rPr>
        <w:t>Reference Ardupilot Modification Guide for extra help: //FlightOperations/UAS/CommonDocuments/ArduPlane/ArduPlaneModification/ArduplaneBuildNotes.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2469F2D" w14:textId="77777777">
        <w:trPr>
          <w:trHeight w:val="224"/>
        </w:trPr>
        <w:tc>
          <w:tcPr>
            <w:tcW w:w="9576" w:type="dxa"/>
            <w:tcBorders>
              <w:left w:val="nil"/>
              <w:bottom w:val="nil"/>
              <w:right w:val="nil"/>
            </w:tcBorders>
            <w:shd w:val="clear" w:color="auto" w:fill="auto"/>
          </w:tcPr>
          <w:p w14:paraId="6B98717C" w14:textId="77777777" w:rsidR="00365CC9" w:rsidRDefault="00365CC9"/>
        </w:tc>
      </w:tr>
    </w:tbl>
    <w:p w14:paraId="7A55685F" w14:textId="77777777" w:rsidR="00365CC9" w:rsidRDefault="00365CC9"/>
    <w:p w14:paraId="3991FB59" w14:textId="77777777" w:rsidR="00365CC9" w:rsidRDefault="00C270CB">
      <w:r>
        <w:br w:type="page"/>
      </w:r>
    </w:p>
    <w:p w14:paraId="3064627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70 – Advanced TRAPIS Flight Mode (copy)</w:t>
      </w:r>
    </w:p>
    <w:p w14:paraId="162266F8" w14:textId="77777777" w:rsidR="00365CC9" w:rsidRDefault="00365CC9">
      <w:pPr>
        <w:pStyle w:val="NoSpacing"/>
      </w:pPr>
    </w:p>
    <w:p w14:paraId="40D4F59C" w14:textId="77777777" w:rsidR="00365CC9" w:rsidRDefault="00C270CB">
      <w:pPr>
        <w:pStyle w:val="NoSpacing"/>
        <w:rPr>
          <w:b/>
        </w:rPr>
      </w:pPr>
      <w:r>
        <w:rPr>
          <w:b/>
        </w:rPr>
        <w:t>Content</w:t>
      </w:r>
    </w:p>
    <w:p w14:paraId="44DF4062" w14:textId="77777777" w:rsidR="00365CC9" w:rsidRDefault="00C270CB">
      <w:pPr>
        <w:pStyle w:val="NoSpacing"/>
      </w:pPr>
      <w:r>
        <w:t>Copy of User Story 2669 – Advanced TRAPIS Flight Mode</w:t>
      </w:r>
    </w:p>
    <w:p w14:paraId="43B5B9DB" w14:textId="77777777" w:rsidR="00365CC9" w:rsidRDefault="00365CC9">
      <w:pPr>
        <w:pStyle w:val="NoSpacing"/>
      </w:pPr>
    </w:p>
    <w:p w14:paraId="2DA7E0A0" w14:textId="77777777" w:rsidR="00365CC9" w:rsidRDefault="00C270CB">
      <w:pPr>
        <w:pStyle w:val="NoSpacing"/>
        <w:rPr>
          <w:b/>
        </w:rPr>
      </w:pPr>
      <w:r>
        <w:rPr>
          <w:b/>
        </w:rPr>
        <w:t>Definition of Done</w:t>
      </w:r>
    </w:p>
    <w:p w14:paraId="1C611A57" w14:textId="77777777" w:rsidR="00365CC9" w:rsidRDefault="00C270CB">
      <w:pPr>
        <w:pStyle w:val="NoSpacing"/>
      </w:pPr>
      <w:r>
        <w:t xml:space="preserve">Copy of definition of done from User Story 2669 – Advanced TRAPIS Flight Mode </w:t>
      </w:r>
    </w:p>
    <w:p w14:paraId="543C48A1" w14:textId="77777777" w:rsidR="00365CC9" w:rsidRDefault="00365CC9">
      <w:pPr>
        <w:pStyle w:val="NoSpacing"/>
      </w:pPr>
    </w:p>
    <w:p w14:paraId="27BB3E34" w14:textId="77777777" w:rsidR="00365CC9" w:rsidRDefault="00C270CB">
      <w:pPr>
        <w:rPr>
          <w:rFonts w:cstheme="minorHAnsi"/>
          <w:b/>
          <w:bCs/>
          <w:color w:val="000000"/>
        </w:rPr>
      </w:pPr>
      <w:r>
        <w:rPr>
          <w:rFonts w:cstheme="minorHAnsi"/>
          <w:b/>
          <w:bCs/>
          <w:color w:val="000000"/>
        </w:rPr>
        <w:t>Notes</w:t>
      </w:r>
    </w:p>
    <w:p w14:paraId="554E1214"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5C712AB" w14:textId="77777777">
        <w:trPr>
          <w:trHeight w:val="224"/>
        </w:trPr>
        <w:tc>
          <w:tcPr>
            <w:tcW w:w="9576" w:type="dxa"/>
            <w:tcBorders>
              <w:left w:val="nil"/>
              <w:bottom w:val="nil"/>
              <w:right w:val="nil"/>
            </w:tcBorders>
            <w:shd w:val="clear" w:color="auto" w:fill="auto"/>
          </w:tcPr>
          <w:p w14:paraId="2F186428" w14:textId="77777777" w:rsidR="00365CC9" w:rsidRDefault="00365CC9"/>
        </w:tc>
      </w:tr>
    </w:tbl>
    <w:p w14:paraId="5124168B" w14:textId="77777777" w:rsidR="00365CC9" w:rsidRDefault="00365CC9">
      <w:pPr>
        <w:pStyle w:val="NoSpacing"/>
      </w:pPr>
    </w:p>
    <w:p w14:paraId="7081A5F7" w14:textId="77777777" w:rsidR="00365CC9" w:rsidRDefault="00C270CB">
      <w:pPr>
        <w:rPr>
          <w:rFonts w:ascii="Liberation Serif" w:hAnsi="Liberation Serif" w:cs="Lucida Sans"/>
          <w:lang w:bidi="hi-IN"/>
        </w:rPr>
      </w:pPr>
      <w:r>
        <w:br w:type="page"/>
      </w:r>
    </w:p>
    <w:p w14:paraId="38C8DBE8"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71 – Carnation Test Site Radio Identification Script</w:t>
      </w:r>
    </w:p>
    <w:p w14:paraId="0CA931C5" w14:textId="77777777" w:rsidR="00365CC9" w:rsidRDefault="00365CC9">
      <w:pPr>
        <w:pStyle w:val="NoSpacing"/>
      </w:pPr>
    </w:p>
    <w:p w14:paraId="51E707EA" w14:textId="77777777" w:rsidR="00365CC9" w:rsidRDefault="00C270CB">
      <w:pPr>
        <w:pStyle w:val="NoSpacing"/>
        <w:rPr>
          <w:b/>
        </w:rPr>
      </w:pPr>
      <w:r>
        <w:rPr>
          <w:b/>
        </w:rPr>
        <w:t>Content</w:t>
      </w:r>
    </w:p>
    <w:p w14:paraId="27278270" w14:textId="77777777" w:rsidR="00365CC9" w:rsidRDefault="00C270CB">
      <w:pPr>
        <w:pStyle w:val="NoSpacing"/>
      </w:pPr>
      <w:r>
        <w:t xml:space="preserve">As a lab member, I would like to write a script to be read over the radio to local aircraft when researchers are testing at the Carnation UAS test site. This script will include position, altitude, and UAS registration information to keep local aircraft better appraised of our operations and widen our margin of safety. </w:t>
      </w:r>
    </w:p>
    <w:p w14:paraId="31C3C1C7" w14:textId="77777777" w:rsidR="00365CC9" w:rsidRDefault="00365CC9">
      <w:pPr>
        <w:pStyle w:val="NoSpacing"/>
      </w:pPr>
    </w:p>
    <w:p w14:paraId="3DEDC6E2" w14:textId="77777777" w:rsidR="00365CC9" w:rsidRDefault="00C270CB">
      <w:pPr>
        <w:pStyle w:val="NoSpacing"/>
        <w:rPr>
          <w:b/>
        </w:rPr>
      </w:pPr>
      <w:r>
        <w:rPr>
          <w:b/>
        </w:rPr>
        <w:t>Definition of Done</w:t>
      </w:r>
    </w:p>
    <w:p w14:paraId="65F3B2E7" w14:textId="77777777" w:rsidR="00365CC9" w:rsidRDefault="00C270CB">
      <w:pPr>
        <w:pStyle w:val="NoSpacing"/>
      </w:pPr>
      <w:r>
        <w:t>[ ] Write Scripts for a general address of the airwaves (perhaps to be read at the start of daily operations), and more specific script to directly address aircraft self-identifying over the radio.</w:t>
      </w:r>
    </w:p>
    <w:p w14:paraId="512329D9" w14:textId="77777777" w:rsidR="00365CC9" w:rsidRDefault="00C270CB">
      <w:pPr>
        <w:pStyle w:val="NoSpacing"/>
      </w:pPr>
      <w:r>
        <w:t>[ ] Review the script with a certified GA pilot to ensure relevant information is included and appropriate phrasing (pilot lingo) is used.</w:t>
      </w:r>
    </w:p>
    <w:p w14:paraId="4D09532E" w14:textId="77777777" w:rsidR="00365CC9" w:rsidRDefault="00C270CB">
      <w:pPr>
        <w:pStyle w:val="NoSpacing"/>
      </w:pPr>
      <w:r>
        <w:t>[ ] Use at Test Site</w:t>
      </w:r>
    </w:p>
    <w:p w14:paraId="79C8F462" w14:textId="77777777" w:rsidR="00365CC9" w:rsidRDefault="00365CC9">
      <w:pPr>
        <w:pStyle w:val="NoSpacing"/>
      </w:pPr>
    </w:p>
    <w:p w14:paraId="2D544A4A" w14:textId="77777777" w:rsidR="00365CC9" w:rsidRDefault="00C270CB">
      <w:pPr>
        <w:rPr>
          <w:rFonts w:cstheme="minorHAnsi"/>
          <w:b/>
          <w:bCs/>
          <w:color w:val="000000"/>
        </w:rPr>
      </w:pPr>
      <w:r>
        <w:rPr>
          <w:rFonts w:cstheme="minorHAnsi"/>
          <w:b/>
          <w:bCs/>
          <w:color w:val="000000"/>
        </w:rPr>
        <w:t>Notes</w:t>
      </w:r>
    </w:p>
    <w:p w14:paraId="15B2C7EF" w14:textId="77777777" w:rsidR="00365CC9" w:rsidRDefault="00C270CB">
      <w:pPr>
        <w:numPr>
          <w:ilvl w:val="0"/>
          <w:numId w:val="2"/>
        </w:numPr>
        <w:textAlignment w:val="baseline"/>
        <w:rPr>
          <w:rFonts w:cs="Arial"/>
          <w:color w:val="000000"/>
        </w:rPr>
      </w:pPr>
      <w:r>
        <w:rPr>
          <w:rFonts w:cs="Arial"/>
          <w:color w:val="000000"/>
        </w:rPr>
        <w:t>Nicholas Price has taken this on.</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3A04E0" w14:textId="77777777">
        <w:trPr>
          <w:trHeight w:val="224"/>
        </w:trPr>
        <w:tc>
          <w:tcPr>
            <w:tcW w:w="9576" w:type="dxa"/>
            <w:tcBorders>
              <w:left w:val="nil"/>
              <w:bottom w:val="nil"/>
              <w:right w:val="nil"/>
            </w:tcBorders>
            <w:shd w:val="clear" w:color="auto" w:fill="auto"/>
          </w:tcPr>
          <w:p w14:paraId="06ACE781" w14:textId="77777777" w:rsidR="00365CC9" w:rsidRDefault="00365CC9"/>
        </w:tc>
      </w:tr>
    </w:tbl>
    <w:p w14:paraId="76D9C403" w14:textId="77777777" w:rsidR="00365CC9" w:rsidRDefault="00365CC9">
      <w:pPr>
        <w:pStyle w:val="NoSpacing"/>
      </w:pPr>
    </w:p>
    <w:p w14:paraId="1B41A19A" w14:textId="77777777" w:rsidR="00365CC9" w:rsidRDefault="00C270CB">
      <w:pPr>
        <w:rPr>
          <w:rFonts w:ascii="Liberation Serif" w:hAnsi="Liberation Serif" w:cs="Lucida Sans"/>
          <w:lang w:bidi="hi-IN"/>
        </w:rPr>
      </w:pPr>
      <w:r>
        <w:br w:type="page"/>
      </w:r>
    </w:p>
    <w:p w14:paraId="3FE143D2" w14:textId="77777777" w:rsidR="00365CC9" w:rsidRDefault="00C270CB">
      <w:pPr>
        <w:pStyle w:val="Heading2"/>
      </w:pPr>
      <w:r>
        <w:lastRenderedPageBreak/>
        <w:t>2678 – Perforce Visual Client (copy)</w:t>
      </w:r>
    </w:p>
    <w:p w14:paraId="3FF3B5F1" w14:textId="77777777" w:rsidR="00365CC9" w:rsidRDefault="00365CC9">
      <w:pPr>
        <w:pStyle w:val="NoSpacing"/>
      </w:pPr>
    </w:p>
    <w:p w14:paraId="0397B28D" w14:textId="77777777" w:rsidR="00365CC9" w:rsidRDefault="00C270CB">
      <w:pPr>
        <w:pStyle w:val="NoSpacing"/>
        <w:rPr>
          <w:b/>
        </w:rPr>
      </w:pPr>
      <w:r>
        <w:rPr>
          <w:b/>
        </w:rPr>
        <w:t>Content</w:t>
      </w:r>
    </w:p>
    <w:p w14:paraId="6DA97016" w14:textId="77777777" w:rsidR="00365CC9" w:rsidRDefault="00C270CB">
      <w:pPr>
        <w:pStyle w:val="NoSpacing"/>
      </w:pPr>
      <w:r>
        <w:t>Copy of user story 2: Perforce Visual Client</w:t>
      </w:r>
    </w:p>
    <w:p w14:paraId="183DE3EC" w14:textId="77777777" w:rsidR="00365CC9" w:rsidRDefault="00365CC9">
      <w:pPr>
        <w:pStyle w:val="NoSpacing"/>
      </w:pPr>
    </w:p>
    <w:p w14:paraId="195D85D1" w14:textId="77777777" w:rsidR="00365CC9" w:rsidRDefault="00C270CB">
      <w:pPr>
        <w:pStyle w:val="NoSpacing"/>
        <w:rPr>
          <w:b/>
        </w:rPr>
      </w:pPr>
      <w:r>
        <w:rPr>
          <w:b/>
        </w:rPr>
        <w:t>Definition of Done</w:t>
      </w:r>
    </w:p>
    <w:p w14:paraId="33E3556E" w14:textId="77777777" w:rsidR="00365CC9" w:rsidRDefault="00C270CB">
      <w:pPr>
        <w:pStyle w:val="NoSpacing"/>
      </w:pPr>
      <w:r>
        <w:t>Copy definition of done from user story 2: Perforce Visual Client</w:t>
      </w:r>
    </w:p>
    <w:p w14:paraId="335120C6" w14:textId="77777777" w:rsidR="00365CC9" w:rsidRDefault="00365CC9">
      <w:pPr>
        <w:rPr>
          <w:rFonts w:cstheme="minorHAnsi"/>
          <w:b/>
          <w:bCs/>
          <w:color w:val="000000"/>
        </w:rPr>
      </w:pPr>
    </w:p>
    <w:p w14:paraId="4A630E2A" w14:textId="77777777" w:rsidR="00365CC9" w:rsidRDefault="00C270CB">
      <w:pPr>
        <w:rPr>
          <w:rFonts w:cstheme="minorHAnsi"/>
          <w:b/>
          <w:bCs/>
          <w:color w:val="000000"/>
        </w:rPr>
      </w:pPr>
      <w:r>
        <w:rPr>
          <w:rFonts w:cstheme="minorHAnsi"/>
          <w:b/>
          <w:bCs/>
          <w:color w:val="000000"/>
        </w:rPr>
        <w:t>Notes</w:t>
      </w:r>
    </w:p>
    <w:p w14:paraId="552350FA"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E173094" w14:textId="77777777">
        <w:trPr>
          <w:trHeight w:val="224"/>
        </w:trPr>
        <w:tc>
          <w:tcPr>
            <w:tcW w:w="9576" w:type="dxa"/>
            <w:tcBorders>
              <w:left w:val="nil"/>
              <w:bottom w:val="nil"/>
              <w:right w:val="nil"/>
            </w:tcBorders>
            <w:shd w:val="clear" w:color="auto" w:fill="auto"/>
          </w:tcPr>
          <w:p w14:paraId="46E659FE" w14:textId="77777777" w:rsidR="00365CC9" w:rsidRDefault="00365CC9"/>
        </w:tc>
      </w:tr>
    </w:tbl>
    <w:p w14:paraId="2AAF664C" w14:textId="77777777" w:rsidR="00365CC9" w:rsidRDefault="00365CC9">
      <w:pPr>
        <w:rPr>
          <w:rFonts w:ascii="Liberation Serif" w:hAnsi="Liberation Serif" w:cs="Lucida Sans"/>
          <w:lang w:bidi="hi-IN"/>
        </w:rPr>
      </w:pPr>
    </w:p>
    <w:p w14:paraId="25F444DB" w14:textId="77777777" w:rsidR="00365CC9" w:rsidRDefault="00C270CB">
      <w:pPr>
        <w:rPr>
          <w:rFonts w:ascii="Liberation Serif" w:hAnsi="Liberation Serif" w:cs="Lucida Sans"/>
          <w:lang w:bidi="hi-IN"/>
        </w:rPr>
      </w:pPr>
      <w:r>
        <w:br w:type="page"/>
      </w:r>
    </w:p>
    <w:p w14:paraId="270257D5" w14:textId="77777777" w:rsidR="00365CC9" w:rsidRDefault="00C270CB">
      <w:pPr>
        <w:pStyle w:val="Heading2"/>
      </w:pPr>
      <w:r>
        <w:lastRenderedPageBreak/>
        <w:t>2679 – Perforce Visual Client (copy)</w:t>
      </w:r>
    </w:p>
    <w:p w14:paraId="1FF04ACA" w14:textId="77777777" w:rsidR="00365CC9" w:rsidRDefault="00365CC9">
      <w:pPr>
        <w:pStyle w:val="NoSpacing"/>
      </w:pPr>
    </w:p>
    <w:p w14:paraId="6071FB00" w14:textId="77777777" w:rsidR="00365CC9" w:rsidRDefault="00C270CB">
      <w:pPr>
        <w:pStyle w:val="NoSpacing"/>
        <w:rPr>
          <w:b/>
        </w:rPr>
      </w:pPr>
      <w:r>
        <w:rPr>
          <w:b/>
        </w:rPr>
        <w:t>Content</w:t>
      </w:r>
    </w:p>
    <w:p w14:paraId="0FB7241E" w14:textId="77777777" w:rsidR="00365CC9" w:rsidRDefault="00C270CB">
      <w:pPr>
        <w:pStyle w:val="NoSpacing"/>
      </w:pPr>
      <w:r>
        <w:t>Copy of user story 2: Perforce Visual Client</w:t>
      </w:r>
    </w:p>
    <w:p w14:paraId="7FF142B3" w14:textId="77777777" w:rsidR="00365CC9" w:rsidRDefault="00365CC9">
      <w:pPr>
        <w:pStyle w:val="NoSpacing"/>
      </w:pPr>
    </w:p>
    <w:p w14:paraId="6598C8E2" w14:textId="77777777" w:rsidR="00365CC9" w:rsidRDefault="00C270CB">
      <w:pPr>
        <w:pStyle w:val="NoSpacing"/>
        <w:rPr>
          <w:b/>
        </w:rPr>
      </w:pPr>
      <w:r>
        <w:rPr>
          <w:b/>
        </w:rPr>
        <w:t>Definition of Done</w:t>
      </w:r>
    </w:p>
    <w:p w14:paraId="315F69AF" w14:textId="77777777" w:rsidR="00365CC9" w:rsidRDefault="00C270CB">
      <w:pPr>
        <w:pStyle w:val="NoSpacing"/>
      </w:pPr>
      <w:r>
        <w:t>Copy definition of done from user story 2: Perforce Visual Client</w:t>
      </w:r>
    </w:p>
    <w:p w14:paraId="34662169" w14:textId="77777777" w:rsidR="00365CC9" w:rsidRDefault="00365CC9">
      <w:pPr>
        <w:rPr>
          <w:rFonts w:cstheme="minorHAnsi"/>
          <w:b/>
          <w:bCs/>
          <w:color w:val="000000"/>
        </w:rPr>
      </w:pPr>
    </w:p>
    <w:p w14:paraId="4D1C93E2" w14:textId="77777777" w:rsidR="00365CC9" w:rsidRDefault="00C270CB">
      <w:pPr>
        <w:rPr>
          <w:rFonts w:cstheme="minorHAnsi"/>
          <w:b/>
          <w:bCs/>
          <w:color w:val="000000"/>
        </w:rPr>
      </w:pPr>
      <w:r>
        <w:rPr>
          <w:rFonts w:cstheme="minorHAnsi"/>
          <w:b/>
          <w:bCs/>
          <w:color w:val="000000"/>
        </w:rPr>
        <w:t>Notes</w:t>
      </w:r>
    </w:p>
    <w:p w14:paraId="5C621DAA"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7D8BCF4" w14:textId="77777777">
        <w:trPr>
          <w:trHeight w:val="224"/>
        </w:trPr>
        <w:tc>
          <w:tcPr>
            <w:tcW w:w="9576" w:type="dxa"/>
            <w:tcBorders>
              <w:left w:val="nil"/>
              <w:bottom w:val="nil"/>
              <w:right w:val="nil"/>
            </w:tcBorders>
            <w:shd w:val="clear" w:color="auto" w:fill="auto"/>
          </w:tcPr>
          <w:p w14:paraId="3B18F76C" w14:textId="77777777" w:rsidR="00365CC9" w:rsidRDefault="00365CC9"/>
        </w:tc>
      </w:tr>
    </w:tbl>
    <w:p w14:paraId="60D5CADC" w14:textId="77777777" w:rsidR="00365CC9" w:rsidRDefault="00365CC9">
      <w:pPr>
        <w:rPr>
          <w:rFonts w:ascii="Liberation Serif" w:hAnsi="Liberation Serif" w:cs="Lucida Sans"/>
          <w:lang w:bidi="hi-IN"/>
        </w:rPr>
      </w:pPr>
    </w:p>
    <w:p w14:paraId="04D43B2F" w14:textId="77777777" w:rsidR="00365CC9" w:rsidRDefault="00C270CB">
      <w:pPr>
        <w:rPr>
          <w:rFonts w:ascii="Liberation Serif" w:hAnsi="Liberation Serif" w:cs="Lucida Sans"/>
          <w:lang w:bidi="hi-IN"/>
        </w:rPr>
      </w:pPr>
      <w:r>
        <w:br w:type="page"/>
      </w:r>
    </w:p>
    <w:p w14:paraId="5CEF24B5" w14:textId="77777777" w:rsidR="00365CC9" w:rsidRDefault="00C270CB">
      <w:pPr>
        <w:pStyle w:val="Heading2"/>
      </w:pPr>
      <w:r>
        <w:lastRenderedPageBreak/>
        <w:t>2680 – Lab Moving</w:t>
      </w:r>
    </w:p>
    <w:p w14:paraId="5D601B27" w14:textId="77777777" w:rsidR="00365CC9" w:rsidRDefault="00365CC9">
      <w:pPr>
        <w:pStyle w:val="NoSpacing"/>
      </w:pPr>
    </w:p>
    <w:p w14:paraId="4AFE9A7B" w14:textId="77777777" w:rsidR="00365CC9" w:rsidRDefault="00C270CB">
      <w:pPr>
        <w:pStyle w:val="NoSpacing"/>
        <w:rPr>
          <w:b/>
        </w:rPr>
      </w:pPr>
      <w:r>
        <w:rPr>
          <w:b/>
        </w:rPr>
        <w:t>Content</w:t>
      </w:r>
    </w:p>
    <w:p w14:paraId="24794F6E" w14:textId="77777777" w:rsidR="00365CC9" w:rsidRDefault="00C270CB">
      <w:pPr>
        <w:pStyle w:val="NoSpacing"/>
      </w:pPr>
      <w:r>
        <w:t>As a lab member, I would like to assist in moving the lab from AERB 139 to AERB 117.</w:t>
      </w:r>
    </w:p>
    <w:p w14:paraId="5CE8F445" w14:textId="77777777" w:rsidR="00365CC9" w:rsidRDefault="00365CC9">
      <w:pPr>
        <w:pStyle w:val="NoSpacing"/>
      </w:pPr>
    </w:p>
    <w:p w14:paraId="6FEFD594" w14:textId="77777777" w:rsidR="00365CC9" w:rsidRDefault="00C270CB">
      <w:pPr>
        <w:pStyle w:val="NoSpacing"/>
        <w:rPr>
          <w:b/>
        </w:rPr>
      </w:pPr>
      <w:r>
        <w:rPr>
          <w:b/>
        </w:rPr>
        <w:t>Definition of Done</w:t>
      </w:r>
    </w:p>
    <w:p w14:paraId="5EE178CA" w14:textId="77777777" w:rsidR="00365CC9" w:rsidRDefault="00C270CB">
      <w:pPr>
        <w:pStyle w:val="NoSpacing"/>
      </w:pPr>
      <w:r>
        <w:t>[ ] Complete any necessary prep work</w:t>
      </w:r>
    </w:p>
    <w:p w14:paraId="0AE3B820" w14:textId="77777777" w:rsidR="00365CC9" w:rsidRDefault="00C270CB">
      <w:pPr>
        <w:pStyle w:val="NoSpacing"/>
      </w:pPr>
      <w:r>
        <w:t>[ ] Pack and move all lab equipment and gear to the new room</w:t>
      </w:r>
    </w:p>
    <w:p w14:paraId="5D1B55D3" w14:textId="77777777" w:rsidR="00365CC9" w:rsidRDefault="00C270CB">
      <w:pPr>
        <w:pStyle w:val="NoSpacing"/>
      </w:pPr>
      <w:r>
        <w:t>[ ] Set up the new room and get it functional</w:t>
      </w:r>
    </w:p>
    <w:p w14:paraId="7CB87450" w14:textId="77777777" w:rsidR="00365CC9" w:rsidRDefault="00365CC9">
      <w:pPr>
        <w:rPr>
          <w:rFonts w:cstheme="minorHAnsi"/>
          <w:b/>
          <w:bCs/>
          <w:color w:val="000000"/>
        </w:rPr>
      </w:pPr>
    </w:p>
    <w:p w14:paraId="4B531A25" w14:textId="77777777" w:rsidR="00365CC9" w:rsidRDefault="00C270CB">
      <w:pPr>
        <w:rPr>
          <w:rFonts w:cstheme="minorHAnsi"/>
          <w:b/>
          <w:bCs/>
          <w:color w:val="000000"/>
        </w:rPr>
      </w:pPr>
      <w:r>
        <w:rPr>
          <w:rFonts w:cstheme="minorHAnsi"/>
          <w:b/>
          <w:bCs/>
          <w:color w:val="000000"/>
        </w:rPr>
        <w:t>Notes</w:t>
      </w:r>
    </w:p>
    <w:p w14:paraId="4E1EEBA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2843EAB" w14:textId="77777777">
        <w:trPr>
          <w:trHeight w:val="224"/>
        </w:trPr>
        <w:tc>
          <w:tcPr>
            <w:tcW w:w="9576" w:type="dxa"/>
            <w:tcBorders>
              <w:left w:val="nil"/>
              <w:bottom w:val="nil"/>
              <w:right w:val="nil"/>
            </w:tcBorders>
            <w:shd w:val="clear" w:color="auto" w:fill="auto"/>
          </w:tcPr>
          <w:p w14:paraId="134393A8" w14:textId="77777777" w:rsidR="00365CC9" w:rsidRDefault="00365CC9"/>
        </w:tc>
      </w:tr>
    </w:tbl>
    <w:p w14:paraId="4664E729" w14:textId="77777777" w:rsidR="00365CC9" w:rsidRDefault="00C270CB">
      <w:pPr>
        <w:pStyle w:val="Heading2"/>
      </w:pPr>
      <w:r>
        <w:t>2681 – Lab Moving (copy)</w:t>
      </w:r>
    </w:p>
    <w:p w14:paraId="2804DCD9" w14:textId="77777777" w:rsidR="00365CC9" w:rsidRDefault="00365CC9">
      <w:pPr>
        <w:pStyle w:val="NoSpacing"/>
      </w:pPr>
    </w:p>
    <w:p w14:paraId="5D993936" w14:textId="77777777" w:rsidR="00365CC9" w:rsidRDefault="00C270CB">
      <w:pPr>
        <w:pStyle w:val="NoSpacing"/>
        <w:rPr>
          <w:b/>
        </w:rPr>
      </w:pPr>
      <w:r>
        <w:rPr>
          <w:b/>
        </w:rPr>
        <w:t>Content</w:t>
      </w:r>
    </w:p>
    <w:p w14:paraId="5A34B84A" w14:textId="77777777" w:rsidR="00365CC9" w:rsidRDefault="00C270CB">
      <w:pPr>
        <w:pStyle w:val="NoSpacing"/>
      </w:pPr>
      <w:r>
        <w:t>Copy of user story 2680 – Lab Moving</w:t>
      </w:r>
    </w:p>
    <w:p w14:paraId="338EC966" w14:textId="77777777" w:rsidR="00365CC9" w:rsidRDefault="00365CC9">
      <w:pPr>
        <w:pStyle w:val="NoSpacing"/>
      </w:pPr>
    </w:p>
    <w:p w14:paraId="07D111B8" w14:textId="77777777" w:rsidR="00365CC9" w:rsidRDefault="00C270CB">
      <w:pPr>
        <w:pStyle w:val="NoSpacing"/>
        <w:rPr>
          <w:b/>
        </w:rPr>
      </w:pPr>
      <w:r>
        <w:rPr>
          <w:b/>
        </w:rPr>
        <w:t>Definition of Done</w:t>
      </w:r>
    </w:p>
    <w:p w14:paraId="7AA17424" w14:textId="77777777" w:rsidR="00365CC9" w:rsidRDefault="00C270CB">
      <w:pPr>
        <w:pStyle w:val="NoSpacing"/>
      </w:pPr>
      <w:r>
        <w:t>Copy of definition of done from user story 2680 – Lab Moving</w:t>
      </w:r>
    </w:p>
    <w:p w14:paraId="1EF1810A" w14:textId="77777777" w:rsidR="00365CC9" w:rsidRDefault="00365CC9">
      <w:pPr>
        <w:rPr>
          <w:rFonts w:cstheme="minorHAnsi"/>
          <w:b/>
          <w:bCs/>
          <w:color w:val="000000"/>
        </w:rPr>
      </w:pPr>
    </w:p>
    <w:p w14:paraId="31F02F21" w14:textId="77777777" w:rsidR="00365CC9" w:rsidRDefault="00C270CB">
      <w:pPr>
        <w:rPr>
          <w:rFonts w:cstheme="minorHAnsi"/>
          <w:b/>
          <w:bCs/>
          <w:color w:val="000000"/>
        </w:rPr>
      </w:pPr>
      <w:r>
        <w:rPr>
          <w:rFonts w:cstheme="minorHAnsi"/>
          <w:b/>
          <w:bCs/>
          <w:color w:val="000000"/>
        </w:rPr>
        <w:t>Notes</w:t>
      </w:r>
    </w:p>
    <w:p w14:paraId="664CDE4D"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8F12018" w14:textId="77777777">
        <w:trPr>
          <w:trHeight w:val="224"/>
        </w:trPr>
        <w:tc>
          <w:tcPr>
            <w:tcW w:w="9576" w:type="dxa"/>
            <w:tcBorders>
              <w:left w:val="nil"/>
              <w:bottom w:val="nil"/>
              <w:right w:val="nil"/>
            </w:tcBorders>
            <w:shd w:val="clear" w:color="auto" w:fill="auto"/>
          </w:tcPr>
          <w:p w14:paraId="2DF91D98" w14:textId="77777777" w:rsidR="00365CC9" w:rsidRDefault="00365CC9"/>
        </w:tc>
      </w:tr>
    </w:tbl>
    <w:p w14:paraId="65690452" w14:textId="77777777" w:rsidR="00365CC9" w:rsidRDefault="00C270CB">
      <w:pPr>
        <w:pStyle w:val="Heading2"/>
      </w:pPr>
      <w:r>
        <w:t>2682 – Lab Moving (copy)</w:t>
      </w:r>
    </w:p>
    <w:p w14:paraId="08D7A232" w14:textId="77777777" w:rsidR="00365CC9" w:rsidRDefault="00365CC9">
      <w:pPr>
        <w:pStyle w:val="NoSpacing"/>
      </w:pPr>
    </w:p>
    <w:p w14:paraId="53761AED" w14:textId="77777777" w:rsidR="00365CC9" w:rsidRDefault="00C270CB">
      <w:pPr>
        <w:pStyle w:val="NoSpacing"/>
        <w:rPr>
          <w:b/>
        </w:rPr>
      </w:pPr>
      <w:r>
        <w:rPr>
          <w:b/>
        </w:rPr>
        <w:t>Content</w:t>
      </w:r>
    </w:p>
    <w:p w14:paraId="74F3C9DD" w14:textId="77777777" w:rsidR="00365CC9" w:rsidRDefault="00C270CB">
      <w:pPr>
        <w:pStyle w:val="NoSpacing"/>
      </w:pPr>
      <w:r>
        <w:t>Copy of user story 2680 – Lab Moving</w:t>
      </w:r>
    </w:p>
    <w:p w14:paraId="47942656" w14:textId="77777777" w:rsidR="00365CC9" w:rsidRDefault="00365CC9">
      <w:pPr>
        <w:pStyle w:val="NoSpacing"/>
      </w:pPr>
    </w:p>
    <w:p w14:paraId="198F7F3F" w14:textId="77777777" w:rsidR="00365CC9" w:rsidRDefault="00C270CB">
      <w:pPr>
        <w:pStyle w:val="NoSpacing"/>
        <w:rPr>
          <w:b/>
        </w:rPr>
      </w:pPr>
      <w:r>
        <w:rPr>
          <w:b/>
        </w:rPr>
        <w:t>Definition of Done</w:t>
      </w:r>
    </w:p>
    <w:p w14:paraId="31114ABC" w14:textId="77777777" w:rsidR="00365CC9" w:rsidRDefault="00C270CB">
      <w:pPr>
        <w:pStyle w:val="NoSpacing"/>
      </w:pPr>
      <w:r>
        <w:t>Copy of definition of done from user story 2680 – Lab Moving</w:t>
      </w:r>
    </w:p>
    <w:p w14:paraId="7F6CE6A2" w14:textId="77777777" w:rsidR="00365CC9" w:rsidRDefault="00365CC9">
      <w:pPr>
        <w:rPr>
          <w:rFonts w:cstheme="minorHAnsi"/>
          <w:b/>
          <w:bCs/>
          <w:color w:val="000000"/>
        </w:rPr>
      </w:pPr>
    </w:p>
    <w:p w14:paraId="0FD8DAFA" w14:textId="77777777" w:rsidR="00365CC9" w:rsidRDefault="00C270CB">
      <w:pPr>
        <w:rPr>
          <w:rFonts w:cstheme="minorHAnsi"/>
          <w:b/>
          <w:bCs/>
          <w:color w:val="000000"/>
        </w:rPr>
      </w:pPr>
      <w:r>
        <w:rPr>
          <w:rFonts w:cstheme="minorHAnsi"/>
          <w:b/>
          <w:bCs/>
          <w:color w:val="000000"/>
        </w:rPr>
        <w:t>Notes</w:t>
      </w:r>
    </w:p>
    <w:p w14:paraId="0D5561B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F7FE8AD" w14:textId="77777777">
        <w:trPr>
          <w:trHeight w:val="224"/>
        </w:trPr>
        <w:tc>
          <w:tcPr>
            <w:tcW w:w="9576" w:type="dxa"/>
            <w:tcBorders>
              <w:left w:val="nil"/>
              <w:bottom w:val="nil"/>
              <w:right w:val="nil"/>
            </w:tcBorders>
            <w:shd w:val="clear" w:color="auto" w:fill="auto"/>
          </w:tcPr>
          <w:p w14:paraId="1F9197F9" w14:textId="77777777" w:rsidR="00365CC9" w:rsidRDefault="00365CC9"/>
        </w:tc>
      </w:tr>
    </w:tbl>
    <w:p w14:paraId="590DF7AF" w14:textId="77777777" w:rsidR="00365CC9" w:rsidRDefault="00C270CB">
      <w:pPr>
        <w:pStyle w:val="Heading2"/>
      </w:pPr>
      <w:r>
        <w:t>2683 – Lab Moving (copy)</w:t>
      </w:r>
    </w:p>
    <w:p w14:paraId="07E3CF51" w14:textId="77777777" w:rsidR="00365CC9" w:rsidRDefault="00365CC9">
      <w:pPr>
        <w:pStyle w:val="NoSpacing"/>
      </w:pPr>
    </w:p>
    <w:p w14:paraId="499508A1" w14:textId="77777777" w:rsidR="00365CC9" w:rsidRDefault="00C270CB">
      <w:pPr>
        <w:pStyle w:val="NoSpacing"/>
        <w:rPr>
          <w:b/>
        </w:rPr>
      </w:pPr>
      <w:r>
        <w:rPr>
          <w:b/>
        </w:rPr>
        <w:t>Content</w:t>
      </w:r>
    </w:p>
    <w:p w14:paraId="7578D6C9" w14:textId="77777777" w:rsidR="00365CC9" w:rsidRDefault="00C270CB">
      <w:pPr>
        <w:pStyle w:val="NoSpacing"/>
      </w:pPr>
      <w:r>
        <w:t>Copy of user story 2680 – Lab Moving</w:t>
      </w:r>
    </w:p>
    <w:p w14:paraId="37D4D61B" w14:textId="77777777" w:rsidR="00365CC9" w:rsidRDefault="00365CC9">
      <w:pPr>
        <w:pStyle w:val="NoSpacing"/>
      </w:pPr>
    </w:p>
    <w:p w14:paraId="7B2691A9" w14:textId="77777777" w:rsidR="00365CC9" w:rsidRDefault="00C270CB">
      <w:pPr>
        <w:pStyle w:val="NoSpacing"/>
        <w:rPr>
          <w:b/>
        </w:rPr>
      </w:pPr>
      <w:r>
        <w:rPr>
          <w:b/>
        </w:rPr>
        <w:t>Definition of Done</w:t>
      </w:r>
    </w:p>
    <w:p w14:paraId="11AF0805" w14:textId="77777777" w:rsidR="00365CC9" w:rsidRDefault="00C270CB">
      <w:pPr>
        <w:pStyle w:val="NoSpacing"/>
      </w:pPr>
      <w:r>
        <w:t>Copy of definition of done from user story 2680 – Lab Moving</w:t>
      </w:r>
    </w:p>
    <w:p w14:paraId="02D3529B" w14:textId="77777777" w:rsidR="00365CC9" w:rsidRDefault="00365CC9">
      <w:pPr>
        <w:rPr>
          <w:rFonts w:cstheme="minorHAnsi"/>
          <w:b/>
          <w:bCs/>
          <w:color w:val="000000"/>
        </w:rPr>
      </w:pPr>
    </w:p>
    <w:p w14:paraId="0014ACED" w14:textId="77777777" w:rsidR="00365CC9" w:rsidRDefault="00C270CB">
      <w:pPr>
        <w:rPr>
          <w:rFonts w:cstheme="minorHAnsi"/>
          <w:b/>
          <w:bCs/>
          <w:color w:val="000000"/>
        </w:rPr>
      </w:pPr>
      <w:r>
        <w:rPr>
          <w:rFonts w:cstheme="minorHAnsi"/>
          <w:b/>
          <w:bCs/>
          <w:color w:val="000000"/>
        </w:rPr>
        <w:t>Notes</w:t>
      </w:r>
    </w:p>
    <w:p w14:paraId="343A9E7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20DAE17" w14:textId="77777777">
        <w:trPr>
          <w:trHeight w:val="224"/>
        </w:trPr>
        <w:tc>
          <w:tcPr>
            <w:tcW w:w="9576" w:type="dxa"/>
            <w:tcBorders>
              <w:left w:val="nil"/>
              <w:bottom w:val="nil"/>
              <w:right w:val="nil"/>
            </w:tcBorders>
            <w:shd w:val="clear" w:color="auto" w:fill="auto"/>
          </w:tcPr>
          <w:p w14:paraId="47DD5B8B" w14:textId="77777777" w:rsidR="00365CC9" w:rsidRDefault="00365CC9"/>
        </w:tc>
      </w:tr>
    </w:tbl>
    <w:p w14:paraId="31DC6832" w14:textId="77777777" w:rsidR="00365CC9" w:rsidRDefault="00C270CB">
      <w:pPr>
        <w:pStyle w:val="Heading2"/>
      </w:pPr>
      <w:r>
        <w:t>2684 – Lab Moving (copy)</w:t>
      </w:r>
    </w:p>
    <w:p w14:paraId="6F9616B6" w14:textId="77777777" w:rsidR="00365CC9" w:rsidRDefault="00365CC9">
      <w:pPr>
        <w:pStyle w:val="NoSpacing"/>
      </w:pPr>
    </w:p>
    <w:p w14:paraId="6BF22812" w14:textId="77777777" w:rsidR="00365CC9" w:rsidRDefault="00C270CB">
      <w:pPr>
        <w:pStyle w:val="NoSpacing"/>
        <w:rPr>
          <w:b/>
        </w:rPr>
      </w:pPr>
      <w:r>
        <w:rPr>
          <w:b/>
        </w:rPr>
        <w:t>Content</w:t>
      </w:r>
    </w:p>
    <w:p w14:paraId="43F8205E" w14:textId="77777777" w:rsidR="00365CC9" w:rsidRDefault="00C270CB">
      <w:pPr>
        <w:pStyle w:val="NoSpacing"/>
      </w:pPr>
      <w:r>
        <w:t>Copy of user story 2680 – Lab Moving</w:t>
      </w:r>
    </w:p>
    <w:p w14:paraId="20FE8A4C" w14:textId="77777777" w:rsidR="00365CC9" w:rsidRDefault="00365CC9">
      <w:pPr>
        <w:pStyle w:val="NoSpacing"/>
      </w:pPr>
    </w:p>
    <w:p w14:paraId="600C3869" w14:textId="77777777" w:rsidR="00365CC9" w:rsidRDefault="00C270CB">
      <w:pPr>
        <w:pStyle w:val="NoSpacing"/>
        <w:rPr>
          <w:b/>
        </w:rPr>
      </w:pPr>
      <w:r>
        <w:rPr>
          <w:b/>
        </w:rPr>
        <w:t>Definition of Done</w:t>
      </w:r>
    </w:p>
    <w:p w14:paraId="4FDCF3D4" w14:textId="77777777" w:rsidR="00365CC9" w:rsidRDefault="00C270CB">
      <w:pPr>
        <w:pStyle w:val="NoSpacing"/>
      </w:pPr>
      <w:r>
        <w:t>Copy of definition of done from user story 2680 – Lab Moving</w:t>
      </w:r>
    </w:p>
    <w:p w14:paraId="6A82E421" w14:textId="77777777" w:rsidR="00365CC9" w:rsidRDefault="00365CC9">
      <w:pPr>
        <w:rPr>
          <w:rFonts w:cstheme="minorHAnsi"/>
          <w:b/>
          <w:bCs/>
          <w:color w:val="000000"/>
        </w:rPr>
      </w:pPr>
    </w:p>
    <w:p w14:paraId="3A76B735" w14:textId="77777777" w:rsidR="00365CC9" w:rsidRDefault="00C270CB">
      <w:pPr>
        <w:rPr>
          <w:rFonts w:cstheme="minorHAnsi"/>
          <w:b/>
          <w:bCs/>
          <w:color w:val="000000"/>
        </w:rPr>
      </w:pPr>
      <w:r>
        <w:rPr>
          <w:rFonts w:cstheme="minorHAnsi"/>
          <w:b/>
          <w:bCs/>
          <w:color w:val="000000"/>
        </w:rPr>
        <w:t>Notes</w:t>
      </w:r>
    </w:p>
    <w:p w14:paraId="775F315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819BA14" w14:textId="77777777">
        <w:trPr>
          <w:trHeight w:val="224"/>
        </w:trPr>
        <w:tc>
          <w:tcPr>
            <w:tcW w:w="9576" w:type="dxa"/>
            <w:tcBorders>
              <w:left w:val="nil"/>
              <w:bottom w:val="nil"/>
              <w:right w:val="nil"/>
            </w:tcBorders>
            <w:shd w:val="clear" w:color="auto" w:fill="auto"/>
          </w:tcPr>
          <w:p w14:paraId="19F49C37" w14:textId="77777777" w:rsidR="00365CC9" w:rsidRDefault="00365CC9"/>
        </w:tc>
      </w:tr>
    </w:tbl>
    <w:p w14:paraId="6E0471C5" w14:textId="77777777" w:rsidR="00365CC9" w:rsidRDefault="00C270CB">
      <w:pPr>
        <w:pStyle w:val="Heading2"/>
      </w:pPr>
      <w:r>
        <w:t>2685 – Lab Moving (copy)</w:t>
      </w:r>
    </w:p>
    <w:p w14:paraId="3B8D90F9" w14:textId="77777777" w:rsidR="00365CC9" w:rsidRDefault="00365CC9">
      <w:pPr>
        <w:pStyle w:val="NoSpacing"/>
      </w:pPr>
    </w:p>
    <w:p w14:paraId="40FF646B" w14:textId="77777777" w:rsidR="00365CC9" w:rsidRDefault="00C270CB">
      <w:pPr>
        <w:pStyle w:val="NoSpacing"/>
        <w:rPr>
          <w:b/>
        </w:rPr>
      </w:pPr>
      <w:r>
        <w:rPr>
          <w:b/>
        </w:rPr>
        <w:t>Content</w:t>
      </w:r>
    </w:p>
    <w:p w14:paraId="20BC2D0C" w14:textId="77777777" w:rsidR="00365CC9" w:rsidRDefault="00C270CB">
      <w:pPr>
        <w:pStyle w:val="NoSpacing"/>
      </w:pPr>
      <w:r>
        <w:t>Copy of user story 2680 – Lab Moving</w:t>
      </w:r>
    </w:p>
    <w:p w14:paraId="6E18E678" w14:textId="77777777" w:rsidR="00365CC9" w:rsidRDefault="00365CC9">
      <w:pPr>
        <w:pStyle w:val="NoSpacing"/>
      </w:pPr>
    </w:p>
    <w:p w14:paraId="4C4E83E0" w14:textId="77777777" w:rsidR="00365CC9" w:rsidRDefault="00C270CB">
      <w:pPr>
        <w:pStyle w:val="NoSpacing"/>
        <w:rPr>
          <w:b/>
        </w:rPr>
      </w:pPr>
      <w:r>
        <w:rPr>
          <w:b/>
        </w:rPr>
        <w:t>Definition of Done</w:t>
      </w:r>
    </w:p>
    <w:p w14:paraId="7B2612FF" w14:textId="77777777" w:rsidR="00365CC9" w:rsidRDefault="00C270CB">
      <w:pPr>
        <w:pStyle w:val="NoSpacing"/>
      </w:pPr>
      <w:r>
        <w:t>Copy of definition of done from user story 2680 – Lab Moving</w:t>
      </w:r>
    </w:p>
    <w:p w14:paraId="7EB3ACAE" w14:textId="77777777" w:rsidR="00365CC9" w:rsidRDefault="00365CC9">
      <w:pPr>
        <w:rPr>
          <w:rFonts w:cstheme="minorHAnsi"/>
          <w:b/>
          <w:bCs/>
          <w:color w:val="000000"/>
        </w:rPr>
      </w:pPr>
    </w:p>
    <w:p w14:paraId="4DF48CB7" w14:textId="77777777" w:rsidR="00365CC9" w:rsidRDefault="00C270CB">
      <w:pPr>
        <w:rPr>
          <w:rFonts w:cstheme="minorHAnsi"/>
          <w:b/>
          <w:bCs/>
          <w:color w:val="000000"/>
        </w:rPr>
      </w:pPr>
      <w:r>
        <w:rPr>
          <w:rFonts w:cstheme="minorHAnsi"/>
          <w:b/>
          <w:bCs/>
          <w:color w:val="000000"/>
        </w:rPr>
        <w:t>Notes</w:t>
      </w:r>
    </w:p>
    <w:p w14:paraId="39C72BE9"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0FE7FB44" w14:textId="77777777">
        <w:trPr>
          <w:trHeight w:val="224"/>
        </w:trPr>
        <w:tc>
          <w:tcPr>
            <w:tcW w:w="9576" w:type="dxa"/>
            <w:tcBorders>
              <w:left w:val="nil"/>
              <w:bottom w:val="nil"/>
              <w:right w:val="nil"/>
            </w:tcBorders>
            <w:shd w:val="clear" w:color="auto" w:fill="auto"/>
          </w:tcPr>
          <w:p w14:paraId="28EC64E9" w14:textId="77777777" w:rsidR="00365CC9" w:rsidRDefault="00365CC9"/>
        </w:tc>
      </w:tr>
    </w:tbl>
    <w:p w14:paraId="519F1128" w14:textId="77777777" w:rsidR="00365CC9" w:rsidRDefault="00C270CB">
      <w:pPr>
        <w:pStyle w:val="Heading2"/>
      </w:pPr>
      <w:r>
        <w:t>2686 – Lab Moving (copy)</w:t>
      </w:r>
    </w:p>
    <w:p w14:paraId="5E6200DF" w14:textId="77777777" w:rsidR="00365CC9" w:rsidRDefault="00365CC9">
      <w:pPr>
        <w:pStyle w:val="NoSpacing"/>
      </w:pPr>
    </w:p>
    <w:p w14:paraId="70C866F1" w14:textId="77777777" w:rsidR="00365CC9" w:rsidRDefault="00C270CB">
      <w:pPr>
        <w:pStyle w:val="NoSpacing"/>
        <w:rPr>
          <w:b/>
        </w:rPr>
      </w:pPr>
      <w:r>
        <w:rPr>
          <w:b/>
        </w:rPr>
        <w:t>Content</w:t>
      </w:r>
    </w:p>
    <w:p w14:paraId="53221606" w14:textId="77777777" w:rsidR="00365CC9" w:rsidRDefault="00C270CB">
      <w:pPr>
        <w:pStyle w:val="NoSpacing"/>
      </w:pPr>
      <w:r>
        <w:t>Copy of user story 2680 – Lab Moving</w:t>
      </w:r>
    </w:p>
    <w:p w14:paraId="5DB3C25D" w14:textId="77777777" w:rsidR="00365CC9" w:rsidRDefault="00365CC9">
      <w:pPr>
        <w:pStyle w:val="NoSpacing"/>
      </w:pPr>
    </w:p>
    <w:p w14:paraId="54344FFD" w14:textId="77777777" w:rsidR="00365CC9" w:rsidRDefault="00C270CB">
      <w:pPr>
        <w:pStyle w:val="NoSpacing"/>
        <w:rPr>
          <w:b/>
        </w:rPr>
      </w:pPr>
      <w:r>
        <w:rPr>
          <w:b/>
        </w:rPr>
        <w:t>Definition of Done</w:t>
      </w:r>
    </w:p>
    <w:p w14:paraId="75ED6D75" w14:textId="77777777" w:rsidR="00365CC9" w:rsidRDefault="00C270CB">
      <w:pPr>
        <w:pStyle w:val="NoSpacing"/>
      </w:pPr>
      <w:r>
        <w:t>Copy of definition of done from user story 2680 – Lab Moving</w:t>
      </w:r>
    </w:p>
    <w:p w14:paraId="308D0576" w14:textId="77777777" w:rsidR="00365CC9" w:rsidRDefault="00365CC9">
      <w:pPr>
        <w:rPr>
          <w:rFonts w:cstheme="minorHAnsi"/>
          <w:b/>
          <w:bCs/>
          <w:color w:val="000000"/>
        </w:rPr>
      </w:pPr>
    </w:p>
    <w:p w14:paraId="2D173F55" w14:textId="77777777" w:rsidR="00365CC9" w:rsidRDefault="00C270CB">
      <w:pPr>
        <w:rPr>
          <w:rFonts w:cstheme="minorHAnsi"/>
          <w:b/>
          <w:bCs/>
          <w:color w:val="000000"/>
        </w:rPr>
      </w:pPr>
      <w:r>
        <w:rPr>
          <w:rFonts w:cstheme="minorHAnsi"/>
          <w:b/>
          <w:bCs/>
          <w:color w:val="000000"/>
        </w:rPr>
        <w:t>Notes</w:t>
      </w:r>
    </w:p>
    <w:p w14:paraId="6FE573F2"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58F81CD6" w14:textId="77777777">
        <w:trPr>
          <w:trHeight w:val="224"/>
        </w:trPr>
        <w:tc>
          <w:tcPr>
            <w:tcW w:w="9576" w:type="dxa"/>
            <w:tcBorders>
              <w:left w:val="nil"/>
              <w:bottom w:val="nil"/>
              <w:right w:val="nil"/>
            </w:tcBorders>
            <w:shd w:val="clear" w:color="auto" w:fill="auto"/>
          </w:tcPr>
          <w:p w14:paraId="509E0379" w14:textId="77777777" w:rsidR="00365CC9" w:rsidRDefault="00365CC9"/>
        </w:tc>
      </w:tr>
    </w:tbl>
    <w:p w14:paraId="41771C74" w14:textId="77777777" w:rsidR="00365CC9" w:rsidRDefault="00C270CB">
      <w:pPr>
        <w:pStyle w:val="Heading2"/>
      </w:pPr>
      <w:r>
        <w:t>2687 – Lab Moving (copy)</w:t>
      </w:r>
    </w:p>
    <w:p w14:paraId="118B5866" w14:textId="77777777" w:rsidR="00365CC9" w:rsidRDefault="00365CC9">
      <w:pPr>
        <w:pStyle w:val="NoSpacing"/>
      </w:pPr>
    </w:p>
    <w:p w14:paraId="29CAF4C2" w14:textId="77777777" w:rsidR="00365CC9" w:rsidRDefault="00C270CB">
      <w:pPr>
        <w:pStyle w:val="NoSpacing"/>
        <w:rPr>
          <w:b/>
        </w:rPr>
      </w:pPr>
      <w:r>
        <w:rPr>
          <w:b/>
        </w:rPr>
        <w:t>Content</w:t>
      </w:r>
    </w:p>
    <w:p w14:paraId="6A1C76B0" w14:textId="77777777" w:rsidR="00365CC9" w:rsidRDefault="00C270CB">
      <w:pPr>
        <w:pStyle w:val="NoSpacing"/>
      </w:pPr>
      <w:r>
        <w:t>Copy of user story 2680 – Lab Moving</w:t>
      </w:r>
    </w:p>
    <w:p w14:paraId="61023153" w14:textId="77777777" w:rsidR="00365CC9" w:rsidRDefault="00365CC9">
      <w:pPr>
        <w:pStyle w:val="NoSpacing"/>
      </w:pPr>
    </w:p>
    <w:p w14:paraId="2C2B32DE" w14:textId="77777777" w:rsidR="00365CC9" w:rsidRDefault="00C270CB">
      <w:pPr>
        <w:pStyle w:val="NoSpacing"/>
        <w:rPr>
          <w:b/>
        </w:rPr>
      </w:pPr>
      <w:r>
        <w:rPr>
          <w:b/>
        </w:rPr>
        <w:t>Definition of Done</w:t>
      </w:r>
    </w:p>
    <w:p w14:paraId="104B2FD7" w14:textId="77777777" w:rsidR="00365CC9" w:rsidRDefault="00C270CB">
      <w:pPr>
        <w:pStyle w:val="NoSpacing"/>
      </w:pPr>
      <w:r>
        <w:t>Copy of definition of done from user story 2680 – Lab Moving</w:t>
      </w:r>
    </w:p>
    <w:p w14:paraId="2F76FFA2" w14:textId="77777777" w:rsidR="00365CC9" w:rsidRDefault="00365CC9">
      <w:pPr>
        <w:rPr>
          <w:rFonts w:cstheme="minorHAnsi"/>
          <w:b/>
          <w:bCs/>
          <w:color w:val="000000"/>
        </w:rPr>
      </w:pPr>
    </w:p>
    <w:p w14:paraId="0339A9FF" w14:textId="77777777" w:rsidR="00365CC9" w:rsidRDefault="00C270CB">
      <w:pPr>
        <w:rPr>
          <w:rFonts w:cstheme="minorHAnsi"/>
          <w:b/>
          <w:bCs/>
          <w:color w:val="000000"/>
        </w:rPr>
      </w:pPr>
      <w:r>
        <w:rPr>
          <w:rFonts w:cstheme="minorHAnsi"/>
          <w:b/>
          <w:bCs/>
          <w:color w:val="000000"/>
        </w:rPr>
        <w:t>Notes</w:t>
      </w:r>
    </w:p>
    <w:p w14:paraId="563B3B55"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D3F783" w14:textId="77777777">
        <w:trPr>
          <w:trHeight w:val="224"/>
        </w:trPr>
        <w:tc>
          <w:tcPr>
            <w:tcW w:w="9576" w:type="dxa"/>
            <w:tcBorders>
              <w:left w:val="nil"/>
              <w:bottom w:val="nil"/>
              <w:right w:val="nil"/>
            </w:tcBorders>
            <w:shd w:val="clear" w:color="auto" w:fill="auto"/>
          </w:tcPr>
          <w:p w14:paraId="395FFF5A" w14:textId="77777777" w:rsidR="00365CC9" w:rsidRDefault="00365CC9"/>
        </w:tc>
      </w:tr>
    </w:tbl>
    <w:p w14:paraId="08CB31F0" w14:textId="77777777" w:rsidR="00365CC9" w:rsidRDefault="00365CC9">
      <w:pPr>
        <w:rPr>
          <w:rFonts w:ascii="Liberation Serif" w:hAnsi="Liberation Serif" w:cs="Lucida Sans"/>
          <w:lang w:bidi="hi-IN"/>
        </w:rPr>
      </w:pPr>
    </w:p>
    <w:p w14:paraId="76477364" w14:textId="77777777" w:rsidR="00365CC9" w:rsidRDefault="00C270CB">
      <w:pPr>
        <w:rPr>
          <w:rFonts w:ascii="Liberation Serif" w:hAnsi="Liberation Serif" w:cs="Lucida Sans"/>
          <w:lang w:bidi="hi-IN"/>
        </w:rPr>
      </w:pPr>
      <w:r>
        <w:br w:type="page"/>
      </w:r>
    </w:p>
    <w:p w14:paraId="2E22ADCD" w14:textId="77777777" w:rsidR="00365CC9" w:rsidRDefault="00C270CB">
      <w:pPr>
        <w:pStyle w:val="Heading2"/>
      </w:pPr>
      <w:r>
        <w:lastRenderedPageBreak/>
        <w:t>2688 – Perforce Visual Client (copy)</w:t>
      </w:r>
    </w:p>
    <w:p w14:paraId="03726FA9" w14:textId="77777777" w:rsidR="00365CC9" w:rsidRDefault="00365CC9">
      <w:pPr>
        <w:pStyle w:val="NoSpacing"/>
      </w:pPr>
    </w:p>
    <w:p w14:paraId="5832663B" w14:textId="77777777" w:rsidR="00365CC9" w:rsidRDefault="00C270CB">
      <w:pPr>
        <w:pStyle w:val="NoSpacing"/>
        <w:rPr>
          <w:b/>
        </w:rPr>
      </w:pPr>
      <w:r>
        <w:rPr>
          <w:b/>
        </w:rPr>
        <w:t>Content</w:t>
      </w:r>
    </w:p>
    <w:p w14:paraId="2088DC59" w14:textId="77777777" w:rsidR="00365CC9" w:rsidRDefault="00C270CB">
      <w:pPr>
        <w:pStyle w:val="NoSpacing"/>
      </w:pPr>
      <w:r>
        <w:t>Copy of user story 2: Perforce Visual Client</w:t>
      </w:r>
    </w:p>
    <w:p w14:paraId="3D79FFEC" w14:textId="77777777" w:rsidR="00365CC9" w:rsidRDefault="00365CC9">
      <w:pPr>
        <w:pStyle w:val="NoSpacing"/>
      </w:pPr>
    </w:p>
    <w:p w14:paraId="0C5BE66A" w14:textId="77777777" w:rsidR="00365CC9" w:rsidRDefault="00C270CB">
      <w:pPr>
        <w:pStyle w:val="NoSpacing"/>
        <w:rPr>
          <w:b/>
        </w:rPr>
      </w:pPr>
      <w:r>
        <w:rPr>
          <w:b/>
        </w:rPr>
        <w:t>Definition of Done</w:t>
      </w:r>
    </w:p>
    <w:p w14:paraId="3CA336A4" w14:textId="77777777" w:rsidR="00365CC9" w:rsidRDefault="00C270CB">
      <w:pPr>
        <w:pStyle w:val="NoSpacing"/>
      </w:pPr>
      <w:r>
        <w:t>Copy definition of done from user story 2: Perforce Visual Client</w:t>
      </w:r>
    </w:p>
    <w:p w14:paraId="5C740C04" w14:textId="77777777" w:rsidR="00365CC9" w:rsidRDefault="00365CC9">
      <w:pPr>
        <w:rPr>
          <w:rFonts w:cstheme="minorHAnsi"/>
          <w:b/>
          <w:bCs/>
          <w:color w:val="000000"/>
        </w:rPr>
      </w:pPr>
    </w:p>
    <w:p w14:paraId="6AFDD882" w14:textId="77777777" w:rsidR="00365CC9" w:rsidRDefault="00C270CB">
      <w:pPr>
        <w:rPr>
          <w:rFonts w:cstheme="minorHAnsi"/>
          <w:b/>
          <w:bCs/>
          <w:color w:val="000000"/>
        </w:rPr>
      </w:pPr>
      <w:r>
        <w:rPr>
          <w:rFonts w:cstheme="minorHAnsi"/>
          <w:b/>
          <w:bCs/>
          <w:color w:val="000000"/>
        </w:rPr>
        <w:t>Notes</w:t>
      </w:r>
    </w:p>
    <w:p w14:paraId="2767D203" w14:textId="77777777" w:rsidR="00365CC9" w:rsidRDefault="00365CC9">
      <w:pPr>
        <w:pStyle w:val="ListParagraph"/>
        <w:numPr>
          <w:ilvl w:val="0"/>
          <w:numId w:val="44"/>
        </w:numPr>
        <w:textAlignment w:val="baseline"/>
        <w:rPr>
          <w:rFonts w:cs="Arial"/>
          <w:color w:val="000000"/>
        </w:rPr>
      </w:pPr>
    </w:p>
    <w:p w14:paraId="54F08E63" w14:textId="77777777" w:rsidR="00365CC9" w:rsidRDefault="00365CC9"/>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C5F9C34" w14:textId="77777777">
        <w:trPr>
          <w:trHeight w:val="224"/>
        </w:trPr>
        <w:tc>
          <w:tcPr>
            <w:tcW w:w="9576" w:type="dxa"/>
            <w:tcBorders>
              <w:left w:val="nil"/>
              <w:bottom w:val="nil"/>
              <w:right w:val="nil"/>
            </w:tcBorders>
            <w:shd w:val="clear" w:color="auto" w:fill="auto"/>
          </w:tcPr>
          <w:p w14:paraId="2B9348E1" w14:textId="77777777" w:rsidR="00365CC9" w:rsidRDefault="00365CC9"/>
        </w:tc>
      </w:tr>
    </w:tbl>
    <w:p w14:paraId="0AF86723" w14:textId="77777777" w:rsidR="00365CC9" w:rsidRDefault="00C270CB">
      <w:pPr>
        <w:textAlignment w:val="baseline"/>
        <w:rPr>
          <w:rFonts w:cs="Arial"/>
          <w:color w:val="000000"/>
        </w:rPr>
      </w:pPr>
      <w:r>
        <w:br w:type="page"/>
      </w:r>
    </w:p>
    <w:p w14:paraId="769960EF" w14:textId="77777777" w:rsidR="00365CC9" w:rsidRDefault="00C270CB">
      <w:pPr>
        <w:pStyle w:val="Heading2"/>
      </w:pPr>
      <w:r>
        <w:lastRenderedPageBreak/>
        <w:t>2689 – Perforce Visual Client (copy)</w:t>
      </w:r>
    </w:p>
    <w:p w14:paraId="7528AC01" w14:textId="77777777" w:rsidR="00365CC9" w:rsidRDefault="00365CC9">
      <w:pPr>
        <w:pStyle w:val="NoSpacing"/>
      </w:pPr>
    </w:p>
    <w:p w14:paraId="345B93E1" w14:textId="77777777" w:rsidR="00365CC9" w:rsidRDefault="00C270CB">
      <w:pPr>
        <w:pStyle w:val="NoSpacing"/>
        <w:rPr>
          <w:b/>
        </w:rPr>
      </w:pPr>
      <w:r>
        <w:rPr>
          <w:b/>
        </w:rPr>
        <w:t>Content</w:t>
      </w:r>
    </w:p>
    <w:p w14:paraId="3844FFC5" w14:textId="77777777" w:rsidR="00365CC9" w:rsidRDefault="00C270CB">
      <w:pPr>
        <w:pStyle w:val="NoSpacing"/>
      </w:pPr>
      <w:r>
        <w:t>Copy of user story 2: Perforce Visual Client</w:t>
      </w:r>
    </w:p>
    <w:p w14:paraId="4A150B06" w14:textId="77777777" w:rsidR="00365CC9" w:rsidRDefault="00365CC9">
      <w:pPr>
        <w:pStyle w:val="NoSpacing"/>
      </w:pPr>
    </w:p>
    <w:p w14:paraId="2454B295" w14:textId="77777777" w:rsidR="00365CC9" w:rsidRDefault="00C270CB">
      <w:pPr>
        <w:pStyle w:val="NoSpacing"/>
        <w:rPr>
          <w:b/>
        </w:rPr>
      </w:pPr>
      <w:r>
        <w:rPr>
          <w:b/>
        </w:rPr>
        <w:t>Definition of Done</w:t>
      </w:r>
    </w:p>
    <w:p w14:paraId="6053C9F4" w14:textId="77777777" w:rsidR="00365CC9" w:rsidRDefault="00C270CB">
      <w:pPr>
        <w:pStyle w:val="NoSpacing"/>
      </w:pPr>
      <w:r>
        <w:t>Copy definition of done from user story 2: Perforce Visual Client</w:t>
      </w:r>
    </w:p>
    <w:p w14:paraId="09778EF4" w14:textId="77777777" w:rsidR="00365CC9" w:rsidRDefault="00365CC9">
      <w:pPr>
        <w:rPr>
          <w:rFonts w:cstheme="minorHAnsi"/>
          <w:b/>
          <w:bCs/>
          <w:color w:val="000000"/>
        </w:rPr>
      </w:pPr>
    </w:p>
    <w:p w14:paraId="4AB3DD0A" w14:textId="77777777" w:rsidR="00365CC9" w:rsidRDefault="00C270CB">
      <w:pPr>
        <w:rPr>
          <w:rFonts w:cstheme="minorHAnsi"/>
          <w:b/>
          <w:bCs/>
          <w:color w:val="000000"/>
        </w:rPr>
      </w:pPr>
      <w:r>
        <w:rPr>
          <w:rFonts w:cstheme="minorHAnsi"/>
          <w:b/>
          <w:bCs/>
          <w:color w:val="000000"/>
        </w:rPr>
        <w:t>Notes</w:t>
      </w:r>
    </w:p>
    <w:p w14:paraId="71339D86" w14:textId="77777777" w:rsidR="00365CC9" w:rsidRDefault="00365CC9">
      <w:pPr>
        <w:numPr>
          <w:ilvl w:val="0"/>
          <w:numId w:val="5"/>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D722617" w14:textId="77777777">
        <w:trPr>
          <w:trHeight w:val="224"/>
        </w:trPr>
        <w:tc>
          <w:tcPr>
            <w:tcW w:w="9576" w:type="dxa"/>
            <w:tcBorders>
              <w:left w:val="nil"/>
              <w:bottom w:val="nil"/>
              <w:right w:val="nil"/>
            </w:tcBorders>
            <w:shd w:val="clear" w:color="auto" w:fill="auto"/>
          </w:tcPr>
          <w:p w14:paraId="642F162A" w14:textId="77777777" w:rsidR="00365CC9" w:rsidRDefault="00365CC9"/>
        </w:tc>
      </w:tr>
    </w:tbl>
    <w:p w14:paraId="1F2C4295" w14:textId="77777777" w:rsidR="00365CC9" w:rsidRDefault="00365CC9">
      <w:pPr>
        <w:rPr>
          <w:rFonts w:ascii="Liberation Serif" w:hAnsi="Liberation Serif" w:cs="Lucida Sans"/>
          <w:lang w:bidi="hi-IN"/>
        </w:rPr>
      </w:pPr>
    </w:p>
    <w:p w14:paraId="00031C49" w14:textId="77777777" w:rsidR="00365CC9" w:rsidRDefault="00365CC9">
      <w:pPr>
        <w:rPr>
          <w:rFonts w:ascii="Liberation Serif" w:hAnsi="Liberation Serif" w:cs="Lucida Sans"/>
          <w:lang w:bidi="hi-IN"/>
        </w:rPr>
      </w:pPr>
    </w:p>
    <w:p w14:paraId="1260BAF2" w14:textId="77777777" w:rsidR="00365CC9" w:rsidRDefault="00C270CB">
      <w:pPr>
        <w:rPr>
          <w:rFonts w:ascii="Liberation Serif" w:hAnsi="Liberation Serif" w:cs="Lucida Sans"/>
          <w:lang w:bidi="hi-IN"/>
        </w:rPr>
      </w:pPr>
      <w:r>
        <w:br w:type="page"/>
      </w:r>
    </w:p>
    <w:p w14:paraId="23F07FA7" w14:textId="77777777" w:rsidR="00365CC9" w:rsidRDefault="00C270CB">
      <w:pPr>
        <w:pStyle w:val="Heading2"/>
      </w:pPr>
      <w:r>
        <w:lastRenderedPageBreak/>
        <w:t>2690 – LARAMID Electromagnet Control Programming</w:t>
      </w:r>
    </w:p>
    <w:p w14:paraId="5C5DF1A3" w14:textId="77777777" w:rsidR="00365CC9" w:rsidRDefault="00365CC9">
      <w:pPr>
        <w:pStyle w:val="NoSpacing"/>
      </w:pPr>
    </w:p>
    <w:p w14:paraId="1B0BD2BF" w14:textId="77777777" w:rsidR="00365CC9" w:rsidRDefault="00C270CB">
      <w:pPr>
        <w:pStyle w:val="NoSpacing"/>
        <w:rPr>
          <w:b/>
        </w:rPr>
      </w:pPr>
      <w:r>
        <w:rPr>
          <w:b/>
        </w:rPr>
        <w:t>Content</w:t>
      </w:r>
    </w:p>
    <w:p w14:paraId="2FA0A0FC" w14:textId="77777777" w:rsidR="00365CC9" w:rsidRDefault="00C270CB">
      <w:pPr>
        <w:pStyle w:val="NoSpacing"/>
      </w:pPr>
      <w:r>
        <w:t>As a LARAMID member, I would write python programming script to control electromagnets connected with Raspberry Pi.</w:t>
      </w:r>
    </w:p>
    <w:p w14:paraId="404CB4D8" w14:textId="77777777" w:rsidR="00365CC9" w:rsidRDefault="00365CC9">
      <w:pPr>
        <w:pStyle w:val="NoSpacing"/>
      </w:pPr>
    </w:p>
    <w:p w14:paraId="59C29F61" w14:textId="77777777" w:rsidR="00365CC9" w:rsidRDefault="00C270CB">
      <w:pPr>
        <w:pStyle w:val="NoSpacing"/>
        <w:rPr>
          <w:b/>
        </w:rPr>
      </w:pPr>
      <w:r>
        <w:rPr>
          <w:b/>
        </w:rPr>
        <w:t>Definition of Done</w:t>
      </w:r>
    </w:p>
    <w:p w14:paraId="1A692F12" w14:textId="77777777" w:rsidR="00365CC9" w:rsidRDefault="00C270CB">
      <w:pPr>
        <w:rPr>
          <w:bCs/>
          <w:color w:val="000000"/>
        </w:rPr>
      </w:pPr>
      <w:r>
        <w:rPr>
          <w:rFonts w:cstheme="minorHAnsi"/>
          <w:bCs/>
          <w:color w:val="000000"/>
        </w:rPr>
        <w:t>[X</w:t>
      </w:r>
      <w:r>
        <w:rPr>
          <w:bCs/>
          <w:color w:val="000000"/>
        </w:rPr>
        <w:t>] Write python scripts that will turn on and turn off electromagnets</w:t>
      </w:r>
    </w:p>
    <w:p w14:paraId="503F8F6B" w14:textId="77777777" w:rsidR="00365CC9" w:rsidRDefault="00C270CB">
      <w:pPr>
        <w:rPr>
          <w:bCs/>
          <w:color w:val="000000"/>
        </w:rPr>
      </w:pPr>
      <w:r>
        <w:rPr>
          <w:bCs/>
          <w:color w:val="000000"/>
        </w:rPr>
        <w:t>[X] Operate those scripts with remote accessible Mac using ssh client</w:t>
      </w:r>
    </w:p>
    <w:p w14:paraId="316DD975" w14:textId="77777777" w:rsidR="00365CC9" w:rsidRDefault="00C270CB">
      <w:pPr>
        <w:rPr>
          <w:bCs/>
          <w:color w:val="000000"/>
        </w:rPr>
      </w:pPr>
      <w:r>
        <w:rPr>
          <w:bCs/>
          <w:color w:val="000000"/>
        </w:rPr>
        <w:t>[X] Make necessary document illustrating control script</w:t>
      </w:r>
    </w:p>
    <w:p w14:paraId="5E3C3252" w14:textId="77777777" w:rsidR="00365CC9" w:rsidRDefault="00365CC9">
      <w:pPr>
        <w:rPr>
          <w:rFonts w:cstheme="minorHAnsi"/>
          <w:b/>
          <w:bCs/>
          <w:color w:val="000000"/>
        </w:rPr>
      </w:pPr>
    </w:p>
    <w:p w14:paraId="4663654E" w14:textId="77777777" w:rsidR="00365CC9" w:rsidRDefault="00C270CB">
      <w:pPr>
        <w:rPr>
          <w:rFonts w:cstheme="minorHAnsi"/>
          <w:b/>
          <w:bCs/>
          <w:color w:val="000000"/>
        </w:rPr>
      </w:pPr>
      <w:r>
        <w:rPr>
          <w:rFonts w:cstheme="minorHAnsi"/>
          <w:b/>
          <w:bCs/>
          <w:color w:val="000000"/>
        </w:rPr>
        <w:t>Notes</w:t>
      </w:r>
    </w:p>
    <w:p w14:paraId="6E32424A" w14:textId="1023D149" w:rsidR="00365CC9" w:rsidRDefault="00C270CB">
      <w:pPr>
        <w:ind w:left="720"/>
        <w:textAlignment w:val="baseline"/>
        <w:rPr>
          <w:rFonts w:cs="Arial"/>
          <w:color w:val="000000"/>
        </w:rPr>
      </w:pPr>
      <w:r>
        <w:rPr>
          <w:rFonts w:cs="Arial"/>
          <w:color w:val="000000"/>
        </w:rPr>
        <w:t>Document save in LARAMID/Research/</w:t>
      </w:r>
      <w:r w:rsidR="00BA3913">
        <w:rPr>
          <w:rFonts w:cs="Arial"/>
          <w:color w:val="000000"/>
        </w:rPr>
        <w:t>Electromagnet Manual.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4A987E4" w14:textId="77777777">
        <w:trPr>
          <w:trHeight w:val="224"/>
        </w:trPr>
        <w:tc>
          <w:tcPr>
            <w:tcW w:w="9576" w:type="dxa"/>
            <w:tcBorders>
              <w:left w:val="nil"/>
              <w:bottom w:val="nil"/>
              <w:right w:val="nil"/>
            </w:tcBorders>
            <w:shd w:val="clear" w:color="auto" w:fill="auto"/>
          </w:tcPr>
          <w:p w14:paraId="192612BC" w14:textId="77777777" w:rsidR="00365CC9" w:rsidRDefault="00365CC9"/>
        </w:tc>
      </w:tr>
    </w:tbl>
    <w:p w14:paraId="56CF2E9D" w14:textId="77777777" w:rsidR="00365CC9" w:rsidRDefault="00365CC9">
      <w:pPr>
        <w:rPr>
          <w:rFonts w:ascii="Liberation Serif" w:hAnsi="Liberation Serif" w:cs="Lucida Sans"/>
          <w:lang w:bidi="hi-IN"/>
        </w:rPr>
      </w:pPr>
    </w:p>
    <w:p w14:paraId="653C0F61" w14:textId="77777777" w:rsidR="00365CC9" w:rsidRDefault="00C270CB">
      <w:pPr>
        <w:rPr>
          <w:rFonts w:ascii="Liberation Serif" w:hAnsi="Liberation Serif" w:cs="Lucida Sans"/>
          <w:lang w:bidi="hi-IN"/>
        </w:rPr>
      </w:pPr>
      <w:r>
        <w:br w:type="page"/>
      </w:r>
    </w:p>
    <w:p w14:paraId="4C26EDFB" w14:textId="77777777" w:rsidR="00365CC9" w:rsidRDefault="00C270CB">
      <w:pPr>
        <w:pStyle w:val="Heading2"/>
        <w:rPr>
          <w:rFonts w:ascii="Malgun Gothic" w:eastAsia="Malgun Gothic" w:hAnsi="Malgun Gothic" w:cs="Malgun Gothic"/>
          <w:lang w:eastAsia="ko-KR"/>
        </w:rPr>
      </w:pPr>
      <w:r>
        <w:lastRenderedPageBreak/>
        <w:t xml:space="preserve">2691 – LARAMID </w:t>
      </w:r>
      <w:r>
        <w:rPr>
          <w:rFonts w:ascii="Malgun Gothic" w:eastAsia="Malgun Gothic" w:hAnsi="Malgun Gothic" w:cs="Malgun Gothic"/>
          <w:lang w:eastAsia="ko-KR"/>
        </w:rPr>
        <w:t>Mating System 3D Sensor Option</w:t>
      </w:r>
    </w:p>
    <w:p w14:paraId="0C8485B0" w14:textId="77777777" w:rsidR="00365CC9" w:rsidRDefault="00365CC9">
      <w:pPr>
        <w:pStyle w:val="NoSpacing"/>
      </w:pPr>
    </w:p>
    <w:p w14:paraId="530959B3" w14:textId="77777777" w:rsidR="00365CC9" w:rsidRDefault="00C270CB">
      <w:pPr>
        <w:pStyle w:val="NoSpacing"/>
        <w:rPr>
          <w:b/>
        </w:rPr>
      </w:pPr>
      <w:r>
        <w:rPr>
          <w:b/>
        </w:rPr>
        <w:t>Content</w:t>
      </w:r>
    </w:p>
    <w:p w14:paraId="28C2FAAD" w14:textId="77777777" w:rsidR="00365CC9" w:rsidRDefault="00C270CB">
      <w:pPr>
        <w:pStyle w:val="NoSpacing"/>
      </w:pPr>
      <w:r>
        <w:t>As a LARAMID member, I would like to propose mating system utilizing 3D sensor.</w:t>
      </w:r>
    </w:p>
    <w:p w14:paraId="5B177FBC" w14:textId="77777777" w:rsidR="00365CC9" w:rsidRDefault="00365CC9">
      <w:pPr>
        <w:pStyle w:val="NoSpacing"/>
      </w:pPr>
    </w:p>
    <w:p w14:paraId="2F8C34AD" w14:textId="77777777" w:rsidR="00365CC9" w:rsidRDefault="00C270CB">
      <w:pPr>
        <w:pStyle w:val="NoSpacing"/>
        <w:rPr>
          <w:b/>
        </w:rPr>
      </w:pPr>
      <w:r>
        <w:rPr>
          <w:b/>
        </w:rPr>
        <w:t>Definition of Done</w:t>
      </w:r>
    </w:p>
    <w:p w14:paraId="30CDA179" w14:textId="77777777" w:rsidR="00365CC9" w:rsidRDefault="00C270CB">
      <w:pPr>
        <w:rPr>
          <w:bCs/>
          <w:color w:val="000000"/>
        </w:rPr>
      </w:pPr>
      <w:r>
        <w:rPr>
          <w:rFonts w:cstheme="minorHAnsi"/>
          <w:bCs/>
          <w:color w:val="000000"/>
        </w:rPr>
        <w:t>[X</w:t>
      </w:r>
      <w:r>
        <w:rPr>
          <w:bCs/>
          <w:color w:val="000000"/>
        </w:rPr>
        <w:t>] Do research about commercial 3D sensors for drone</w:t>
      </w:r>
    </w:p>
    <w:p w14:paraId="5BB86384" w14:textId="77777777" w:rsidR="00365CC9" w:rsidRDefault="00C270CB">
      <w:pPr>
        <w:rPr>
          <w:bCs/>
          <w:color w:val="000000"/>
        </w:rPr>
      </w:pPr>
      <w:r>
        <w:rPr>
          <w:bCs/>
          <w:color w:val="000000"/>
        </w:rPr>
        <w:t>[X] Find out compatible programming languages of using 3D sensor</w:t>
      </w:r>
    </w:p>
    <w:p w14:paraId="4BCEA082" w14:textId="77777777" w:rsidR="00365CC9" w:rsidRDefault="00C270CB">
      <w:pPr>
        <w:rPr>
          <w:bCs/>
          <w:color w:val="000000"/>
        </w:rPr>
      </w:pPr>
      <w:r>
        <w:rPr>
          <w:bCs/>
          <w:color w:val="000000"/>
        </w:rPr>
        <w:t>[ ] Make document illustrating how to utilize 3D sensor for mating system</w:t>
      </w:r>
    </w:p>
    <w:p w14:paraId="50F08819" w14:textId="77777777" w:rsidR="00365CC9" w:rsidRDefault="00365CC9">
      <w:pPr>
        <w:rPr>
          <w:bCs/>
          <w:color w:val="000000"/>
        </w:rPr>
      </w:pPr>
    </w:p>
    <w:p w14:paraId="36A1FE00" w14:textId="77777777" w:rsidR="00365CC9" w:rsidRDefault="00365CC9">
      <w:pPr>
        <w:rPr>
          <w:rFonts w:cstheme="minorHAnsi"/>
          <w:b/>
          <w:bCs/>
          <w:color w:val="000000"/>
        </w:rPr>
      </w:pPr>
    </w:p>
    <w:p w14:paraId="7F9A1472" w14:textId="77777777" w:rsidR="00365CC9" w:rsidRDefault="00C270CB">
      <w:pPr>
        <w:rPr>
          <w:rFonts w:cstheme="minorHAnsi"/>
          <w:b/>
          <w:bCs/>
          <w:color w:val="000000"/>
        </w:rPr>
      </w:pPr>
      <w:r>
        <w:rPr>
          <w:rFonts w:cstheme="minorHAnsi"/>
          <w:b/>
          <w:bCs/>
          <w:color w:val="000000"/>
        </w:rPr>
        <w:t>Notes</w:t>
      </w:r>
    </w:p>
    <w:p w14:paraId="550F606F"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19FAF3B9" w14:textId="77777777">
        <w:trPr>
          <w:trHeight w:val="224"/>
        </w:trPr>
        <w:tc>
          <w:tcPr>
            <w:tcW w:w="9576" w:type="dxa"/>
            <w:tcBorders>
              <w:left w:val="nil"/>
              <w:bottom w:val="nil"/>
              <w:right w:val="nil"/>
            </w:tcBorders>
            <w:shd w:val="clear" w:color="auto" w:fill="auto"/>
          </w:tcPr>
          <w:p w14:paraId="49F36874" w14:textId="77777777" w:rsidR="00365CC9" w:rsidRDefault="00365CC9"/>
        </w:tc>
      </w:tr>
    </w:tbl>
    <w:p w14:paraId="4B64C1EB" w14:textId="77777777" w:rsidR="00365CC9" w:rsidRDefault="00C270CB">
      <w:pPr>
        <w:pStyle w:val="Heading2"/>
        <w:rPr>
          <w:rFonts w:ascii="Malgun Gothic" w:eastAsia="Malgun Gothic" w:hAnsi="Malgun Gothic" w:cs="Malgun Gothic"/>
          <w:lang w:eastAsia="ko-KR"/>
        </w:rPr>
      </w:pPr>
      <w:r>
        <w:br w:type="page"/>
      </w:r>
      <w:r>
        <w:lastRenderedPageBreak/>
        <w:t>2692 – LARAMID Intel Realsense 3D Camera and Drone Integration</w:t>
      </w:r>
    </w:p>
    <w:p w14:paraId="737039AC" w14:textId="77777777" w:rsidR="00365CC9" w:rsidRDefault="00365CC9">
      <w:pPr>
        <w:pStyle w:val="NoSpacing"/>
      </w:pPr>
    </w:p>
    <w:p w14:paraId="33616B81" w14:textId="77777777" w:rsidR="00365CC9" w:rsidRDefault="00C270CB">
      <w:pPr>
        <w:pStyle w:val="NoSpacing"/>
        <w:rPr>
          <w:b/>
        </w:rPr>
      </w:pPr>
      <w:r>
        <w:rPr>
          <w:b/>
        </w:rPr>
        <w:t>Content</w:t>
      </w:r>
    </w:p>
    <w:p w14:paraId="3B65FC9F" w14:textId="77777777" w:rsidR="00365CC9" w:rsidRDefault="00C270CB">
      <w:pPr>
        <w:pStyle w:val="NoSpacing"/>
      </w:pPr>
      <w:r>
        <w:t>As a LARAMID member, I would like use Intel Realsense 3D Camera and make necessary manual.</w:t>
      </w:r>
    </w:p>
    <w:p w14:paraId="5299218C" w14:textId="77777777" w:rsidR="00365CC9" w:rsidRDefault="00365CC9">
      <w:pPr>
        <w:pStyle w:val="NoSpacing"/>
      </w:pPr>
    </w:p>
    <w:p w14:paraId="57A8E421" w14:textId="77777777" w:rsidR="00365CC9" w:rsidRDefault="00C270CB">
      <w:pPr>
        <w:pStyle w:val="NoSpacing"/>
        <w:rPr>
          <w:b/>
        </w:rPr>
      </w:pPr>
      <w:r>
        <w:rPr>
          <w:b/>
        </w:rPr>
        <w:t>Definition of Done</w:t>
      </w:r>
    </w:p>
    <w:p w14:paraId="0544B1E4" w14:textId="77777777" w:rsidR="00365CC9" w:rsidRDefault="00C270CB">
      <w:pPr>
        <w:rPr>
          <w:bCs/>
          <w:color w:val="000000"/>
        </w:rPr>
      </w:pPr>
      <w:r>
        <w:rPr>
          <w:rFonts w:cstheme="minorHAnsi"/>
          <w:bCs/>
          <w:color w:val="000000"/>
        </w:rPr>
        <w:t>[X</w:t>
      </w:r>
      <w:r>
        <w:rPr>
          <w:bCs/>
          <w:color w:val="000000"/>
        </w:rPr>
        <w:t>] Follow Realsense package download steps in Github</w:t>
      </w:r>
    </w:p>
    <w:p w14:paraId="37691A85" w14:textId="77777777" w:rsidR="00365CC9" w:rsidRDefault="00C270CB">
      <w:pPr>
        <w:rPr>
          <w:bCs/>
          <w:color w:val="000000"/>
        </w:rPr>
      </w:pPr>
      <w:r>
        <w:rPr>
          <w:bCs/>
          <w:color w:val="000000"/>
        </w:rPr>
        <w:t>[X] Operate simple depth sensor operation file</w:t>
      </w:r>
    </w:p>
    <w:p w14:paraId="562B3DFA" w14:textId="77777777" w:rsidR="00365CC9" w:rsidRDefault="00C270CB">
      <w:pPr>
        <w:rPr>
          <w:bCs/>
          <w:color w:val="000000"/>
        </w:rPr>
      </w:pPr>
      <w:r>
        <w:rPr>
          <w:bCs/>
          <w:color w:val="000000"/>
        </w:rPr>
        <w:t>[X] Do research on UDP and TCP to communicate between C based Realsense camera and python based drone operation system</w:t>
      </w:r>
    </w:p>
    <w:p w14:paraId="53F57B9B" w14:textId="77777777" w:rsidR="00365CC9" w:rsidRDefault="00C270CB">
      <w:pPr>
        <w:rPr>
          <w:bCs/>
          <w:color w:val="000000"/>
        </w:rPr>
      </w:pPr>
      <w:r>
        <w:rPr>
          <w:bCs/>
          <w:color w:val="000000"/>
        </w:rPr>
        <w:t xml:space="preserve">[ ] Make necessary document  </w:t>
      </w:r>
    </w:p>
    <w:p w14:paraId="0B93D6B5" w14:textId="77777777" w:rsidR="00365CC9" w:rsidRDefault="00365CC9">
      <w:pPr>
        <w:rPr>
          <w:bCs/>
          <w:color w:val="000000"/>
        </w:rPr>
      </w:pPr>
    </w:p>
    <w:p w14:paraId="41A098B9" w14:textId="77777777" w:rsidR="00365CC9" w:rsidRDefault="00365CC9">
      <w:pPr>
        <w:rPr>
          <w:rFonts w:cstheme="minorHAnsi"/>
          <w:b/>
          <w:bCs/>
          <w:color w:val="000000"/>
        </w:rPr>
      </w:pPr>
    </w:p>
    <w:p w14:paraId="490FC92C" w14:textId="77777777" w:rsidR="00365CC9" w:rsidRDefault="00C270CB">
      <w:pPr>
        <w:rPr>
          <w:rFonts w:cstheme="minorHAnsi"/>
          <w:b/>
          <w:bCs/>
          <w:color w:val="000000"/>
        </w:rPr>
      </w:pPr>
      <w:r>
        <w:rPr>
          <w:rFonts w:cstheme="minorHAnsi"/>
          <w:b/>
          <w:bCs/>
          <w:color w:val="000000"/>
        </w:rPr>
        <w:t>Notes</w:t>
      </w:r>
    </w:p>
    <w:p w14:paraId="7DA58043" w14:textId="77777777" w:rsidR="00365CC9" w:rsidRDefault="00C270CB">
      <w:pPr>
        <w:textAlignment w:val="baseline"/>
        <w:rPr>
          <w:rFonts w:cs="Arial"/>
          <w:color w:val="000000"/>
        </w:rPr>
      </w:pPr>
      <w:r>
        <w:rPr>
          <w:rFonts w:cs="Arial"/>
          <w:color w:val="000000"/>
        </w:rPr>
        <w:t>Save file in LARAMID/Research/Intel Realsense 3D Sensor</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328DBDC4" w14:textId="77777777">
        <w:trPr>
          <w:trHeight w:val="224"/>
        </w:trPr>
        <w:tc>
          <w:tcPr>
            <w:tcW w:w="9576" w:type="dxa"/>
            <w:tcBorders>
              <w:left w:val="nil"/>
              <w:bottom w:val="nil"/>
              <w:right w:val="nil"/>
            </w:tcBorders>
            <w:shd w:val="clear" w:color="auto" w:fill="auto"/>
          </w:tcPr>
          <w:p w14:paraId="51367E07" w14:textId="77777777" w:rsidR="00365CC9" w:rsidRDefault="00365CC9"/>
        </w:tc>
      </w:tr>
    </w:tbl>
    <w:p w14:paraId="02B5DF46" w14:textId="77777777" w:rsidR="00365CC9" w:rsidRDefault="00365CC9">
      <w:pPr>
        <w:rPr>
          <w:rFonts w:ascii="Liberation Serif" w:hAnsi="Liberation Serif" w:cs="Lucida Sans"/>
          <w:lang w:bidi="hi-IN"/>
        </w:rPr>
      </w:pPr>
    </w:p>
    <w:p w14:paraId="16433675" w14:textId="77777777" w:rsidR="00365CC9" w:rsidRDefault="00C270CB">
      <w:pPr>
        <w:rPr>
          <w:rFonts w:ascii="Liberation Serif" w:hAnsi="Liberation Serif" w:cs="Lucida Sans"/>
          <w:lang w:bidi="hi-IN"/>
        </w:rPr>
      </w:pPr>
      <w:r>
        <w:br w:type="page"/>
      </w:r>
    </w:p>
    <w:p w14:paraId="2B8CD88F" w14:textId="77777777" w:rsidR="00365CC9" w:rsidRDefault="00365CC9">
      <w:pPr>
        <w:rPr>
          <w:rFonts w:ascii="Liberation Serif" w:hAnsi="Liberation Serif" w:cs="Lucida Sans"/>
          <w:lang w:bidi="hi-IN"/>
        </w:rPr>
      </w:pPr>
    </w:p>
    <w:p w14:paraId="555CBD51"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t xml:space="preserve">2693 – LARAMID Docking Frame Design (part4) </w:t>
      </w:r>
    </w:p>
    <w:p w14:paraId="61D79E52" w14:textId="77777777" w:rsidR="00365CC9" w:rsidRDefault="00365CC9">
      <w:pPr>
        <w:pStyle w:val="NoSpacing"/>
        <w:rPr>
          <w:b/>
        </w:rPr>
      </w:pPr>
    </w:p>
    <w:p w14:paraId="27E19E16" w14:textId="77777777" w:rsidR="00365CC9" w:rsidRDefault="00C270CB">
      <w:pPr>
        <w:pStyle w:val="NoSpacing"/>
        <w:rPr>
          <w:b/>
        </w:rPr>
      </w:pPr>
      <w:r>
        <w:rPr>
          <w:b/>
        </w:rPr>
        <w:t>Content</w:t>
      </w:r>
    </w:p>
    <w:p w14:paraId="157A73DB" w14:textId="77777777" w:rsidR="00365CC9" w:rsidRDefault="00C270CB">
      <w:pPr>
        <w:pStyle w:val="NoSpacing"/>
      </w:pPr>
      <w:r>
        <w:t>As a LARAMID member, I would like to revise docking frame design compatible for the LARAMID mating system. The revised docking frame should be compatible with tilted Frodo and airworthy.</w:t>
      </w:r>
    </w:p>
    <w:p w14:paraId="15BB6570" w14:textId="77777777" w:rsidR="00365CC9" w:rsidRDefault="00365CC9">
      <w:pPr>
        <w:pStyle w:val="NoSpacing"/>
        <w:ind w:left="360"/>
      </w:pPr>
    </w:p>
    <w:p w14:paraId="512F3B19" w14:textId="77777777" w:rsidR="00365CC9" w:rsidRDefault="00C270CB">
      <w:pPr>
        <w:pStyle w:val="NoSpacing"/>
        <w:rPr>
          <w:b/>
        </w:rPr>
      </w:pPr>
      <w:r>
        <w:rPr>
          <w:b/>
        </w:rPr>
        <w:t>Definition of Done</w:t>
      </w:r>
    </w:p>
    <w:p w14:paraId="1BFB1DE1" w14:textId="77777777" w:rsidR="00365CC9" w:rsidRDefault="00C270CB">
      <w:pPr>
        <w:pStyle w:val="NoSpacing"/>
        <w:numPr>
          <w:ilvl w:val="0"/>
          <w:numId w:val="2"/>
        </w:numPr>
      </w:pPr>
      <w:r>
        <w:t>[X] Revise docking frame design with SolidWorks</w:t>
      </w:r>
    </w:p>
    <w:p w14:paraId="0BB5F484" w14:textId="77777777" w:rsidR="00365CC9" w:rsidRDefault="00C270CB">
      <w:pPr>
        <w:pStyle w:val="NoSpacing"/>
        <w:numPr>
          <w:ilvl w:val="0"/>
          <w:numId w:val="2"/>
        </w:numPr>
      </w:pPr>
      <w:r>
        <w:t>[X] Simulate structural strength with SolidWorks</w:t>
      </w:r>
    </w:p>
    <w:p w14:paraId="5E723322" w14:textId="77777777" w:rsidR="00365CC9" w:rsidRDefault="00C270CB">
      <w:pPr>
        <w:pStyle w:val="NoSpacing"/>
        <w:numPr>
          <w:ilvl w:val="0"/>
          <w:numId w:val="2"/>
        </w:numPr>
      </w:pPr>
      <w:r>
        <w:t>[X] Make a proper document about new docking frame</w:t>
      </w:r>
    </w:p>
    <w:p w14:paraId="5E208E9E" w14:textId="77777777" w:rsidR="00365CC9" w:rsidRDefault="00C270CB">
      <w:pPr>
        <w:pStyle w:val="NoSpacing"/>
        <w:numPr>
          <w:ilvl w:val="0"/>
          <w:numId w:val="2"/>
        </w:numPr>
      </w:pPr>
      <w:r>
        <w:t>[X] Print out new docking frame and mount it on Samwise</w:t>
      </w:r>
    </w:p>
    <w:p w14:paraId="220C397D" w14:textId="77777777" w:rsidR="00365CC9" w:rsidRDefault="00365CC9">
      <w:pPr>
        <w:pStyle w:val="NoSpacing"/>
        <w:ind w:left="360"/>
      </w:pPr>
    </w:p>
    <w:p w14:paraId="4A062E13" w14:textId="77777777" w:rsidR="00365CC9" w:rsidRDefault="00C270CB">
      <w:pPr>
        <w:rPr>
          <w:rFonts w:cstheme="minorHAnsi"/>
          <w:b/>
          <w:bCs/>
          <w:color w:val="000000"/>
        </w:rPr>
      </w:pPr>
      <w:r>
        <w:rPr>
          <w:rFonts w:cstheme="minorHAnsi"/>
          <w:b/>
          <w:bCs/>
          <w:color w:val="000000"/>
        </w:rPr>
        <w:t>Notes</w:t>
      </w:r>
    </w:p>
    <w:p w14:paraId="6A227B8C" w14:textId="77777777" w:rsidR="00365CC9" w:rsidRDefault="00365CC9">
      <w:pPr>
        <w:pStyle w:val="NoSpacing"/>
        <w:ind w:left="360"/>
      </w:pPr>
    </w:p>
    <w:p w14:paraId="47EA923C" w14:textId="77777777" w:rsidR="00365CC9" w:rsidRDefault="00365CC9">
      <w:pPr>
        <w:ind w:left="36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31A5A35" w14:textId="77777777">
        <w:trPr>
          <w:trHeight w:val="224"/>
        </w:trPr>
        <w:tc>
          <w:tcPr>
            <w:tcW w:w="9576" w:type="dxa"/>
            <w:tcBorders>
              <w:left w:val="nil"/>
              <w:bottom w:val="nil"/>
              <w:right w:val="nil"/>
            </w:tcBorders>
            <w:shd w:val="clear" w:color="auto" w:fill="auto"/>
          </w:tcPr>
          <w:p w14:paraId="0CF8E29D" w14:textId="77777777" w:rsidR="00365CC9" w:rsidRDefault="00365CC9"/>
        </w:tc>
      </w:tr>
    </w:tbl>
    <w:p w14:paraId="65036D6E" w14:textId="77777777" w:rsidR="00365CC9" w:rsidRDefault="00365CC9">
      <w:pPr>
        <w:rPr>
          <w:rFonts w:ascii="Liberation Serif" w:hAnsi="Liberation Serif" w:cs="Lucida Sans"/>
          <w:lang w:bidi="hi-IN"/>
        </w:rPr>
      </w:pPr>
    </w:p>
    <w:p w14:paraId="4F8A0E6B" w14:textId="77777777" w:rsidR="00C270CB" w:rsidRDefault="00C270CB">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br w:type="page"/>
      </w:r>
    </w:p>
    <w:p w14:paraId="7E580991"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694 – Samwise Inspection and Repaired </w:t>
      </w:r>
    </w:p>
    <w:p w14:paraId="1273F2B2" w14:textId="77777777" w:rsidR="00365CC9" w:rsidRDefault="00365CC9">
      <w:pPr>
        <w:pStyle w:val="NoSpacing"/>
        <w:rPr>
          <w:b/>
        </w:rPr>
      </w:pPr>
    </w:p>
    <w:p w14:paraId="05324340" w14:textId="77777777" w:rsidR="00365CC9" w:rsidRDefault="00C270CB">
      <w:pPr>
        <w:pStyle w:val="NoSpacing"/>
        <w:rPr>
          <w:b/>
        </w:rPr>
      </w:pPr>
      <w:r>
        <w:rPr>
          <w:b/>
        </w:rPr>
        <w:t>Content</w:t>
      </w:r>
    </w:p>
    <w:p w14:paraId="744AA4A5" w14:textId="77777777" w:rsidR="00365CC9" w:rsidRDefault="00C270CB">
      <w:pPr>
        <w:pStyle w:val="NoSpacing"/>
      </w:pPr>
      <w:r>
        <w:t xml:space="preserve">As a LARAMID member, I would like to inspect and repair the Samwise after its failure payload flight test. </w:t>
      </w:r>
    </w:p>
    <w:p w14:paraId="6E9B4932" w14:textId="77777777" w:rsidR="00365CC9" w:rsidRDefault="00365CC9">
      <w:pPr>
        <w:pStyle w:val="NoSpacing"/>
        <w:ind w:left="360"/>
      </w:pPr>
    </w:p>
    <w:p w14:paraId="5653FBB9" w14:textId="77777777" w:rsidR="00365CC9" w:rsidRDefault="00C270CB">
      <w:pPr>
        <w:pStyle w:val="NoSpacing"/>
        <w:rPr>
          <w:b/>
        </w:rPr>
      </w:pPr>
      <w:r>
        <w:rPr>
          <w:b/>
        </w:rPr>
        <w:t>Definition of Done</w:t>
      </w:r>
    </w:p>
    <w:p w14:paraId="6EECCC15" w14:textId="77777777" w:rsidR="00365CC9" w:rsidRDefault="00C270CB">
      <w:pPr>
        <w:pStyle w:val="NoSpacing"/>
        <w:numPr>
          <w:ilvl w:val="0"/>
          <w:numId w:val="2"/>
        </w:numPr>
      </w:pPr>
      <w:r>
        <w:t>Inspected and Found one of the motor shaft was too short to hold prop tight.</w:t>
      </w:r>
    </w:p>
    <w:p w14:paraId="0D5E46B4" w14:textId="77777777" w:rsidR="00365CC9" w:rsidRDefault="00C270CB">
      <w:pPr>
        <w:pStyle w:val="NoSpacing"/>
        <w:numPr>
          <w:ilvl w:val="0"/>
          <w:numId w:val="2"/>
        </w:numPr>
      </w:pPr>
      <w:r>
        <w:t>Purchased a new prop kit set to replace</w:t>
      </w:r>
    </w:p>
    <w:p w14:paraId="74CB31A4" w14:textId="77777777" w:rsidR="00365CC9" w:rsidRDefault="00C270CB">
      <w:pPr>
        <w:pStyle w:val="NoSpacing"/>
        <w:numPr>
          <w:ilvl w:val="0"/>
          <w:numId w:val="2"/>
        </w:numPr>
      </w:pPr>
      <w:r>
        <w:t xml:space="preserve">Rebuild the Samwise after getting the new parts </w:t>
      </w:r>
    </w:p>
    <w:p w14:paraId="323C6102" w14:textId="77777777" w:rsidR="00365CC9" w:rsidRDefault="00C270CB">
      <w:pPr>
        <w:rPr>
          <w:rFonts w:cstheme="minorHAnsi"/>
          <w:b/>
          <w:bCs/>
          <w:color w:val="000000"/>
        </w:rPr>
      </w:pPr>
      <w:r>
        <w:rPr>
          <w:rFonts w:cstheme="minorHAnsi"/>
          <w:b/>
          <w:bCs/>
          <w:color w:val="000000"/>
        </w:rPr>
        <w:t>Notes</w:t>
      </w:r>
    </w:p>
    <w:p w14:paraId="51624A17" w14:textId="77777777" w:rsidR="00365CC9" w:rsidRDefault="00365CC9">
      <w:pPr>
        <w:pStyle w:val="NoSpacing"/>
        <w:ind w:left="360"/>
      </w:pPr>
    </w:p>
    <w:p w14:paraId="42C12F52" w14:textId="77777777" w:rsidR="00365CC9" w:rsidRDefault="00365CC9">
      <w:pPr>
        <w:ind w:left="36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60AF07E" w14:textId="77777777">
        <w:trPr>
          <w:trHeight w:val="224"/>
        </w:trPr>
        <w:tc>
          <w:tcPr>
            <w:tcW w:w="9576" w:type="dxa"/>
            <w:tcBorders>
              <w:left w:val="nil"/>
              <w:bottom w:val="nil"/>
              <w:right w:val="nil"/>
            </w:tcBorders>
            <w:shd w:val="clear" w:color="auto" w:fill="auto"/>
          </w:tcPr>
          <w:p w14:paraId="084123E6" w14:textId="77777777" w:rsidR="00365CC9" w:rsidRDefault="00365CC9"/>
        </w:tc>
      </w:tr>
    </w:tbl>
    <w:p w14:paraId="2CB8E59F" w14:textId="77777777" w:rsidR="00365CC9" w:rsidRDefault="00365CC9">
      <w:pPr>
        <w:rPr>
          <w:rFonts w:ascii="Liberation Serif" w:hAnsi="Liberation Serif" w:cs="Lucida Sans"/>
          <w:lang w:bidi="hi-IN"/>
        </w:rPr>
      </w:pPr>
    </w:p>
    <w:p w14:paraId="4C4DC20D" w14:textId="77777777" w:rsidR="00365CC9" w:rsidRDefault="00C270CB">
      <w:pPr>
        <w:rPr>
          <w:rFonts w:ascii="Liberation Serif" w:hAnsi="Liberation Serif" w:cs="Lucida Sans"/>
          <w:lang w:bidi="hi-IN"/>
        </w:rPr>
      </w:pPr>
      <w:r>
        <w:br w:type="page"/>
      </w:r>
    </w:p>
    <w:p w14:paraId="5E1A5CE4" w14:textId="77777777" w:rsidR="00365CC9" w:rsidRDefault="00365CC9">
      <w:pPr>
        <w:rPr>
          <w:rFonts w:ascii="Liberation Serif" w:hAnsi="Liberation Serif" w:cs="Lucida Sans"/>
          <w:lang w:bidi="hi-IN"/>
        </w:rPr>
      </w:pPr>
    </w:p>
    <w:p w14:paraId="346A6D72"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t>2695 – LARAMID Mating System 3D Sensor Option (copy)</w:t>
      </w:r>
    </w:p>
    <w:p w14:paraId="71F5875A" w14:textId="77777777" w:rsidR="00365CC9" w:rsidRDefault="00365CC9">
      <w:pPr>
        <w:pStyle w:val="NoSpacing"/>
        <w:rPr>
          <w:b/>
        </w:rPr>
      </w:pPr>
    </w:p>
    <w:p w14:paraId="735678D6" w14:textId="77777777" w:rsidR="00365CC9" w:rsidRDefault="00C270CB">
      <w:pPr>
        <w:pStyle w:val="NoSpacing"/>
        <w:rPr>
          <w:b/>
        </w:rPr>
      </w:pPr>
      <w:r>
        <w:rPr>
          <w:b/>
        </w:rPr>
        <w:t>Content</w:t>
      </w:r>
    </w:p>
    <w:p w14:paraId="57668E5F" w14:textId="77777777" w:rsidR="00365CC9" w:rsidRDefault="00C270CB">
      <w:pPr>
        <w:pStyle w:val="NoSpacing"/>
      </w:pPr>
      <w:r>
        <w:t>Copy of user story 2691: LARAMID Mating System 3D Sensor Option</w:t>
      </w:r>
    </w:p>
    <w:p w14:paraId="1470AA41" w14:textId="77777777" w:rsidR="00365CC9" w:rsidRDefault="00365CC9">
      <w:pPr>
        <w:pStyle w:val="NoSpacing"/>
      </w:pPr>
    </w:p>
    <w:p w14:paraId="41404DFD" w14:textId="77777777" w:rsidR="00365CC9" w:rsidRDefault="00C270CB">
      <w:pPr>
        <w:pStyle w:val="NoSpacing"/>
        <w:rPr>
          <w:b/>
        </w:rPr>
      </w:pPr>
      <w:r>
        <w:rPr>
          <w:b/>
        </w:rPr>
        <w:t>Definition of Done</w:t>
      </w:r>
    </w:p>
    <w:p w14:paraId="5AFCBC99" w14:textId="77777777" w:rsidR="00365CC9" w:rsidRDefault="00C270CB">
      <w:pPr>
        <w:pStyle w:val="NoSpacing"/>
      </w:pPr>
      <w:r>
        <w:t>Copy of definition of done from user story 2691: LARAMID Mating System 3D Sensor Option</w:t>
      </w:r>
    </w:p>
    <w:p w14:paraId="2CDC23AF" w14:textId="77777777" w:rsidR="00365CC9" w:rsidRDefault="00365CC9">
      <w:pPr>
        <w:pStyle w:val="NoSpacing"/>
      </w:pPr>
    </w:p>
    <w:p w14:paraId="1451ABD8" w14:textId="77777777" w:rsidR="00365CC9" w:rsidRDefault="00C270CB">
      <w:pPr>
        <w:rPr>
          <w:rFonts w:cstheme="minorHAnsi"/>
          <w:b/>
          <w:bCs/>
          <w:color w:val="000000"/>
        </w:rPr>
      </w:pPr>
      <w:r>
        <w:rPr>
          <w:rFonts w:cstheme="minorHAnsi"/>
          <w:b/>
          <w:bCs/>
          <w:color w:val="000000"/>
        </w:rPr>
        <w:t>Notes</w:t>
      </w:r>
    </w:p>
    <w:p w14:paraId="1C3A4AF2"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2DA72CF1" w14:textId="77777777">
        <w:trPr>
          <w:trHeight w:val="224"/>
        </w:trPr>
        <w:tc>
          <w:tcPr>
            <w:tcW w:w="9576" w:type="dxa"/>
            <w:tcBorders>
              <w:left w:val="nil"/>
              <w:bottom w:val="nil"/>
              <w:right w:val="nil"/>
            </w:tcBorders>
            <w:shd w:val="clear" w:color="auto" w:fill="auto"/>
          </w:tcPr>
          <w:p w14:paraId="0359F8B7" w14:textId="77777777" w:rsidR="00365CC9" w:rsidRDefault="00365CC9"/>
        </w:tc>
      </w:tr>
    </w:tbl>
    <w:p w14:paraId="0173F6B1" w14:textId="77777777" w:rsidR="00365CC9" w:rsidRDefault="00365CC9"/>
    <w:p w14:paraId="58CB8F4F" w14:textId="77777777" w:rsidR="00365CC9" w:rsidRDefault="00C270CB" w:rsidP="00C270CB">
      <w:r>
        <w:br w:type="page"/>
      </w:r>
    </w:p>
    <w:p w14:paraId="1445AD95" w14:textId="77777777" w:rsidR="00365CC9" w:rsidRDefault="00365CC9">
      <w:pPr>
        <w:rPr>
          <w:lang w:bidi="hi-IN"/>
        </w:rPr>
      </w:pPr>
    </w:p>
    <w:p w14:paraId="5020F0F0" w14:textId="74B2147D" w:rsidR="00365CC9" w:rsidRDefault="00C270CB">
      <w:pPr>
        <w:pStyle w:val="Heading2"/>
        <w:rPr>
          <w:rFonts w:ascii="Malgun Gothic" w:eastAsia="Malgun Gothic" w:hAnsi="Malgun Gothic" w:cs="Malgun Gothic"/>
          <w:lang w:eastAsia="ko-KR"/>
        </w:rPr>
      </w:pPr>
      <w:r>
        <w:t xml:space="preserve">2696 – </w:t>
      </w:r>
      <w:r w:rsidR="000C1432">
        <w:t>CellNav</w:t>
      </w:r>
      <w:r>
        <w:t xml:space="preserve"> Project Acronym Brainstorm</w:t>
      </w:r>
    </w:p>
    <w:p w14:paraId="1AC80FCA" w14:textId="77777777" w:rsidR="00365CC9" w:rsidRDefault="00365CC9">
      <w:pPr>
        <w:shd w:val="clear" w:color="auto" w:fill="FFFFFF"/>
        <w:rPr>
          <w:rFonts w:ascii="Arial" w:eastAsia="Times New Roman" w:hAnsi="Arial" w:cs="Arial"/>
          <w:color w:val="222222"/>
          <w:lang w:eastAsia="en-US"/>
        </w:rPr>
      </w:pPr>
    </w:p>
    <w:p w14:paraId="081281BE" w14:textId="77777777" w:rsidR="00365CC9" w:rsidRDefault="00C270CB">
      <w:pPr>
        <w:pStyle w:val="NoSpacing"/>
        <w:rPr>
          <w:b/>
        </w:rPr>
      </w:pPr>
      <w:r>
        <w:rPr>
          <w:b/>
        </w:rPr>
        <w:t>Content</w:t>
      </w:r>
    </w:p>
    <w:p w14:paraId="490802D5" w14:textId="77777777" w:rsidR="00365CC9" w:rsidRDefault="00C270CB">
      <w:pPr>
        <w:pStyle w:val="NoSpacing"/>
      </w:pPr>
      <w:r>
        <w:t>Come up with a good acronym for the project to use</w:t>
      </w:r>
    </w:p>
    <w:p w14:paraId="536170AE" w14:textId="77777777" w:rsidR="00365CC9" w:rsidRDefault="00365CC9">
      <w:pPr>
        <w:pStyle w:val="NoSpacing"/>
      </w:pPr>
    </w:p>
    <w:p w14:paraId="5C2CB21A" w14:textId="77777777" w:rsidR="00365CC9" w:rsidRDefault="00C270CB">
      <w:pPr>
        <w:pStyle w:val="NoSpacing"/>
        <w:rPr>
          <w:b/>
        </w:rPr>
      </w:pPr>
      <w:r>
        <w:rPr>
          <w:b/>
        </w:rPr>
        <w:t>Definition of Done</w:t>
      </w:r>
    </w:p>
    <w:p w14:paraId="39B9890E" w14:textId="77777777" w:rsidR="00365CC9" w:rsidRDefault="00C270CB">
      <w:pPr>
        <w:rPr>
          <w:bCs/>
          <w:color w:val="000000"/>
        </w:rPr>
      </w:pPr>
      <w:r>
        <w:rPr>
          <w:rFonts w:cstheme="minorHAnsi"/>
          <w:bCs/>
          <w:color w:val="000000"/>
        </w:rPr>
        <w:t>[</w:t>
      </w:r>
      <w:r>
        <w:rPr>
          <w:bCs/>
          <w:color w:val="000000"/>
        </w:rPr>
        <w:t>] Think about possible options, submit top three.</w:t>
      </w:r>
    </w:p>
    <w:p w14:paraId="1DCBB05C" w14:textId="77777777" w:rsidR="00365CC9" w:rsidRDefault="00365CC9">
      <w:pPr>
        <w:shd w:val="clear" w:color="auto" w:fill="FFFFFF"/>
        <w:rPr>
          <w:rFonts w:ascii="Arial" w:eastAsia="Times New Roman" w:hAnsi="Arial" w:cs="Arial"/>
          <w:color w:val="222222"/>
          <w:lang w:eastAsia="en-US"/>
        </w:rPr>
      </w:pPr>
    </w:p>
    <w:p w14:paraId="2A397DD5" w14:textId="77777777" w:rsidR="00365CC9" w:rsidRDefault="00C270CB">
      <w:pPr>
        <w:rPr>
          <w:rFonts w:cstheme="minorHAnsi"/>
          <w:b/>
          <w:bCs/>
          <w:color w:val="000000"/>
        </w:rPr>
      </w:pPr>
      <w:r>
        <w:rPr>
          <w:rFonts w:cstheme="minorHAnsi"/>
          <w:b/>
          <w:bCs/>
          <w:color w:val="000000"/>
        </w:rPr>
        <w:t>Notes</w:t>
      </w:r>
    </w:p>
    <w:p w14:paraId="7A9D27FF"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7950D9FD" w14:textId="77777777">
        <w:trPr>
          <w:trHeight w:val="224"/>
        </w:trPr>
        <w:tc>
          <w:tcPr>
            <w:tcW w:w="9576" w:type="dxa"/>
            <w:tcBorders>
              <w:left w:val="nil"/>
              <w:bottom w:val="nil"/>
              <w:right w:val="nil"/>
            </w:tcBorders>
            <w:shd w:val="clear" w:color="auto" w:fill="auto"/>
          </w:tcPr>
          <w:p w14:paraId="7A1456BF" w14:textId="77777777" w:rsidR="00365CC9" w:rsidRDefault="00365CC9"/>
        </w:tc>
      </w:tr>
    </w:tbl>
    <w:p w14:paraId="2DC7C1D0" w14:textId="77777777" w:rsidR="00365CC9" w:rsidRDefault="00365CC9">
      <w:pPr>
        <w:shd w:val="clear" w:color="auto" w:fill="FFFFFF"/>
        <w:rPr>
          <w:rFonts w:ascii="Arial" w:eastAsia="Times New Roman" w:hAnsi="Arial" w:cs="Arial"/>
          <w:color w:val="222222"/>
          <w:lang w:eastAsia="en-US"/>
        </w:rPr>
      </w:pPr>
    </w:p>
    <w:p w14:paraId="636308A0" w14:textId="77777777" w:rsidR="00365CC9" w:rsidRDefault="00C270CB">
      <w:pPr>
        <w:rPr>
          <w:rFonts w:ascii="Arial" w:eastAsia="Times New Roman" w:hAnsi="Arial" w:cs="Arial"/>
          <w:color w:val="222222"/>
          <w:lang w:eastAsia="en-US"/>
        </w:rPr>
      </w:pPr>
      <w:r>
        <w:br w:type="page"/>
      </w:r>
    </w:p>
    <w:p w14:paraId="694EC793" w14:textId="77777777" w:rsidR="00365CC9" w:rsidRDefault="00365CC9">
      <w:pPr>
        <w:shd w:val="clear" w:color="auto" w:fill="FFFFFF"/>
        <w:rPr>
          <w:rFonts w:ascii="Arial" w:eastAsia="Times New Roman" w:hAnsi="Arial" w:cs="Arial"/>
          <w:color w:val="222222"/>
          <w:lang w:eastAsia="en-US"/>
        </w:rPr>
      </w:pPr>
    </w:p>
    <w:p w14:paraId="0E4B505C" w14:textId="2CBBA18C" w:rsidR="00365CC9" w:rsidRDefault="00C270CB">
      <w:pPr>
        <w:pStyle w:val="Heading2"/>
        <w:rPr>
          <w:rFonts w:ascii="Malgun Gothic" w:eastAsia="Malgun Gothic" w:hAnsi="Malgun Gothic" w:cs="Malgun Gothic"/>
          <w:lang w:eastAsia="ko-KR"/>
        </w:rPr>
      </w:pPr>
      <w:r>
        <w:t xml:space="preserve">2697 – </w:t>
      </w:r>
      <w:r w:rsidR="000C1432">
        <w:t>CellNav</w:t>
      </w:r>
      <w:r>
        <w:t xml:space="preserve"> Populate Backlog</w:t>
      </w:r>
    </w:p>
    <w:p w14:paraId="7A5699DB" w14:textId="77777777" w:rsidR="00365CC9" w:rsidRDefault="00C270CB">
      <w:pPr>
        <w:pStyle w:val="NoSpacing"/>
        <w:rPr>
          <w:b/>
        </w:rPr>
      </w:pPr>
      <w:r>
        <w:rPr>
          <w:b/>
        </w:rPr>
        <w:t>Content</w:t>
      </w:r>
    </w:p>
    <w:p w14:paraId="67596EDA" w14:textId="77777777" w:rsidR="00365CC9" w:rsidRDefault="00C270CB">
      <w:pPr>
        <w:pStyle w:val="NoSpacing"/>
      </w:pPr>
      <w:r>
        <w:t>Populate the backlog with meaningful tasks for the team members</w:t>
      </w:r>
    </w:p>
    <w:p w14:paraId="6CFE8A9E" w14:textId="77777777" w:rsidR="00365CC9" w:rsidRDefault="00365CC9">
      <w:pPr>
        <w:pStyle w:val="NoSpacing"/>
      </w:pPr>
    </w:p>
    <w:p w14:paraId="7C18BF0A" w14:textId="77777777" w:rsidR="00365CC9" w:rsidRDefault="00C270CB">
      <w:pPr>
        <w:pStyle w:val="NoSpacing"/>
        <w:rPr>
          <w:b/>
        </w:rPr>
      </w:pPr>
      <w:r>
        <w:rPr>
          <w:b/>
        </w:rPr>
        <w:t>Definition of Done</w:t>
      </w:r>
    </w:p>
    <w:p w14:paraId="5C65D559" w14:textId="77777777" w:rsidR="00365CC9" w:rsidRDefault="00C270CB">
      <w:pPr>
        <w:rPr>
          <w:bCs/>
          <w:color w:val="000000"/>
        </w:rPr>
      </w:pPr>
      <w:r>
        <w:rPr>
          <w:rFonts w:cstheme="minorHAnsi"/>
          <w:bCs/>
          <w:color w:val="000000"/>
        </w:rPr>
        <w:t>[</w:t>
      </w:r>
      <w:r>
        <w:rPr>
          <w:bCs/>
          <w:color w:val="000000"/>
        </w:rPr>
        <w:t>] Identify team members, assign delegates</w:t>
      </w:r>
    </w:p>
    <w:p w14:paraId="49B694C4" w14:textId="77777777" w:rsidR="00365CC9" w:rsidRDefault="00C270CB">
      <w:pPr>
        <w:rPr>
          <w:bCs/>
          <w:color w:val="000000"/>
        </w:rPr>
      </w:pPr>
      <w:r>
        <w:rPr>
          <w:bCs/>
          <w:color w:val="000000"/>
        </w:rPr>
        <w:t>[] Populate at least 2 sprints worth of work for identified team</w:t>
      </w:r>
    </w:p>
    <w:p w14:paraId="7C761072" w14:textId="77777777" w:rsidR="00365CC9" w:rsidRDefault="00C270CB">
      <w:pPr>
        <w:rPr>
          <w:bCs/>
          <w:color w:val="000000"/>
        </w:rPr>
      </w:pPr>
      <w:r>
        <w:rPr>
          <w:bCs/>
          <w:color w:val="000000"/>
        </w:rPr>
        <w:t>[] Create follow tasks related to backlog population and scrub</w:t>
      </w:r>
    </w:p>
    <w:p w14:paraId="5861DF2C" w14:textId="77777777" w:rsidR="00365CC9" w:rsidRDefault="00365CC9">
      <w:pPr>
        <w:shd w:val="clear" w:color="auto" w:fill="FFFFFF"/>
        <w:rPr>
          <w:rFonts w:ascii="Arial" w:eastAsia="Times New Roman" w:hAnsi="Arial" w:cs="Arial"/>
          <w:color w:val="222222"/>
          <w:lang w:eastAsia="en-US"/>
        </w:rPr>
      </w:pPr>
    </w:p>
    <w:p w14:paraId="3DBB7B45" w14:textId="77777777" w:rsidR="00365CC9" w:rsidRDefault="00C270CB">
      <w:pPr>
        <w:rPr>
          <w:rFonts w:cstheme="minorHAnsi"/>
          <w:b/>
          <w:bCs/>
          <w:color w:val="000000"/>
        </w:rPr>
      </w:pPr>
      <w:r>
        <w:rPr>
          <w:rFonts w:cstheme="minorHAnsi"/>
          <w:b/>
          <w:bCs/>
          <w:color w:val="000000"/>
        </w:rPr>
        <w:t>Notes</w:t>
      </w:r>
    </w:p>
    <w:p w14:paraId="5C74C933"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47A74D29" w14:textId="77777777">
        <w:trPr>
          <w:trHeight w:val="224"/>
        </w:trPr>
        <w:tc>
          <w:tcPr>
            <w:tcW w:w="9576" w:type="dxa"/>
            <w:tcBorders>
              <w:left w:val="nil"/>
              <w:bottom w:val="nil"/>
              <w:right w:val="nil"/>
            </w:tcBorders>
            <w:shd w:val="clear" w:color="auto" w:fill="auto"/>
          </w:tcPr>
          <w:p w14:paraId="0757A025" w14:textId="77777777" w:rsidR="00365CC9" w:rsidRDefault="00365CC9"/>
        </w:tc>
      </w:tr>
    </w:tbl>
    <w:p w14:paraId="7847EDB1" w14:textId="77777777" w:rsidR="00365CC9" w:rsidRDefault="00365CC9">
      <w:pPr>
        <w:shd w:val="clear" w:color="auto" w:fill="FFFFFF"/>
        <w:rPr>
          <w:rFonts w:ascii="Arial" w:eastAsia="Times New Roman" w:hAnsi="Arial" w:cs="Arial"/>
          <w:color w:val="222222"/>
          <w:lang w:eastAsia="en-US"/>
        </w:rPr>
      </w:pPr>
    </w:p>
    <w:p w14:paraId="7A768A4C" w14:textId="77777777" w:rsidR="00365CC9" w:rsidRDefault="00C270CB">
      <w:pPr>
        <w:rPr>
          <w:rFonts w:ascii="Arial" w:eastAsia="Times New Roman" w:hAnsi="Arial" w:cs="Arial"/>
          <w:color w:val="222222"/>
          <w:lang w:eastAsia="en-US"/>
        </w:rPr>
      </w:pPr>
      <w:r>
        <w:br w:type="page"/>
      </w:r>
    </w:p>
    <w:p w14:paraId="30A46E23" w14:textId="77777777" w:rsidR="00365CC9" w:rsidRDefault="00365CC9">
      <w:pPr>
        <w:shd w:val="clear" w:color="auto" w:fill="FFFFFF"/>
        <w:rPr>
          <w:rFonts w:ascii="Arial" w:eastAsia="Times New Roman" w:hAnsi="Arial" w:cs="Arial"/>
          <w:color w:val="222222"/>
          <w:lang w:eastAsia="en-US"/>
        </w:rPr>
      </w:pPr>
    </w:p>
    <w:p w14:paraId="2F21F72D" w14:textId="3D71B038" w:rsidR="00365CC9" w:rsidRDefault="00C270CB">
      <w:pPr>
        <w:pStyle w:val="Heading2"/>
        <w:rPr>
          <w:rFonts w:ascii="Malgun Gothic" w:eastAsia="Malgun Gothic" w:hAnsi="Malgun Gothic" w:cs="Malgun Gothic"/>
          <w:lang w:eastAsia="ko-KR"/>
        </w:rPr>
      </w:pPr>
      <w:r>
        <w:t xml:space="preserve">2698 – </w:t>
      </w:r>
      <w:r w:rsidR="000C1432">
        <w:t>CellNav</w:t>
      </w:r>
      <w:r>
        <w:t xml:space="preserve"> Onboarding Automation Investigation</w:t>
      </w:r>
    </w:p>
    <w:p w14:paraId="4514579C" w14:textId="77777777" w:rsidR="00365CC9" w:rsidRDefault="00C270CB">
      <w:pPr>
        <w:pStyle w:val="NoSpacing"/>
        <w:rPr>
          <w:b/>
        </w:rPr>
      </w:pPr>
      <w:r>
        <w:rPr>
          <w:b/>
        </w:rPr>
        <w:t>Content</w:t>
      </w:r>
    </w:p>
    <w:p w14:paraId="3871C27B" w14:textId="77777777" w:rsidR="00365CC9" w:rsidRDefault="00C270CB">
      <w:pPr>
        <w:pStyle w:val="NoSpacing"/>
      </w:pPr>
      <w:r>
        <w:t>Identify points of failure in the onboarding process and places where a script the installs/assigns variables would ease the process.</w:t>
      </w:r>
    </w:p>
    <w:p w14:paraId="7F3EB51B" w14:textId="77777777" w:rsidR="00365CC9" w:rsidRDefault="00365CC9">
      <w:pPr>
        <w:pStyle w:val="NoSpacing"/>
      </w:pPr>
    </w:p>
    <w:p w14:paraId="23B6D781" w14:textId="77777777" w:rsidR="00365CC9" w:rsidRDefault="00C270CB">
      <w:pPr>
        <w:pStyle w:val="NoSpacing"/>
        <w:rPr>
          <w:b/>
        </w:rPr>
      </w:pPr>
      <w:r>
        <w:rPr>
          <w:b/>
        </w:rPr>
        <w:t>Definition of Done</w:t>
      </w:r>
    </w:p>
    <w:p w14:paraId="38762BBB" w14:textId="77777777" w:rsidR="00365CC9" w:rsidRDefault="00C270CB">
      <w:pPr>
        <w:rPr>
          <w:bCs/>
          <w:color w:val="000000"/>
        </w:rPr>
      </w:pPr>
      <w:r>
        <w:rPr>
          <w:rFonts w:cstheme="minorHAnsi"/>
          <w:bCs/>
          <w:color w:val="000000"/>
        </w:rPr>
        <w:t>[</w:t>
      </w:r>
      <w:r>
        <w:rPr>
          <w:bCs/>
          <w:color w:val="000000"/>
        </w:rPr>
        <w:t>] Go through the process with a clean machine and document points of failure</w:t>
      </w:r>
    </w:p>
    <w:p w14:paraId="287883CB" w14:textId="77777777" w:rsidR="00365CC9" w:rsidRDefault="00C270CB">
      <w:pPr>
        <w:rPr>
          <w:bCs/>
          <w:color w:val="000000"/>
        </w:rPr>
      </w:pPr>
      <w:r>
        <w:rPr>
          <w:bCs/>
          <w:color w:val="000000"/>
        </w:rPr>
        <w:t>[] Create follow-on tasks (e.g. a story to actually script the installs, one to clean the environment after mucking it up)</w:t>
      </w:r>
    </w:p>
    <w:p w14:paraId="3264DAF0" w14:textId="77777777" w:rsidR="00365CC9" w:rsidRDefault="00C270CB">
      <w:pPr>
        <w:rPr>
          <w:bCs/>
          <w:color w:val="000000"/>
        </w:rPr>
      </w:pPr>
      <w:r>
        <w:rPr>
          <w:bCs/>
          <w:color w:val="000000"/>
        </w:rPr>
        <w:t>[] Stretch: Verify that the points of failure are actually scriptable</w:t>
      </w:r>
    </w:p>
    <w:p w14:paraId="622FFB02" w14:textId="77777777" w:rsidR="00365CC9" w:rsidRDefault="00365CC9">
      <w:pPr>
        <w:shd w:val="clear" w:color="auto" w:fill="FFFFFF"/>
        <w:rPr>
          <w:rFonts w:ascii="Arial" w:eastAsia="Times New Roman" w:hAnsi="Arial" w:cs="Arial"/>
          <w:color w:val="222222"/>
          <w:lang w:eastAsia="en-US"/>
        </w:rPr>
      </w:pPr>
    </w:p>
    <w:p w14:paraId="65BD630D" w14:textId="77777777" w:rsidR="00365CC9" w:rsidRDefault="00C270CB">
      <w:pPr>
        <w:rPr>
          <w:rFonts w:cstheme="minorHAnsi"/>
          <w:b/>
          <w:bCs/>
          <w:color w:val="000000"/>
        </w:rPr>
      </w:pPr>
      <w:r>
        <w:rPr>
          <w:rFonts w:cstheme="minorHAnsi"/>
          <w:b/>
          <w:bCs/>
          <w:color w:val="000000"/>
        </w:rPr>
        <w:t>Notes</w:t>
      </w:r>
    </w:p>
    <w:p w14:paraId="2D8DD612" w14:textId="77777777" w:rsidR="00365CC9" w:rsidRDefault="00365CC9">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1E493EE" w14:textId="77777777">
        <w:trPr>
          <w:trHeight w:val="224"/>
        </w:trPr>
        <w:tc>
          <w:tcPr>
            <w:tcW w:w="9576" w:type="dxa"/>
            <w:tcBorders>
              <w:left w:val="nil"/>
              <w:bottom w:val="nil"/>
              <w:right w:val="nil"/>
            </w:tcBorders>
            <w:shd w:val="clear" w:color="auto" w:fill="auto"/>
          </w:tcPr>
          <w:p w14:paraId="355A3D0B" w14:textId="77777777" w:rsidR="00365CC9" w:rsidRDefault="00365CC9"/>
        </w:tc>
      </w:tr>
    </w:tbl>
    <w:p w14:paraId="190BEF80" w14:textId="77777777" w:rsidR="00365CC9" w:rsidRDefault="00365CC9">
      <w:pPr>
        <w:rPr>
          <w:rFonts w:ascii="Liberation Serif" w:hAnsi="Liberation Serif" w:cs="Lucida Sans"/>
          <w:lang w:bidi="hi-IN"/>
        </w:rPr>
      </w:pPr>
    </w:p>
    <w:p w14:paraId="79EFB366" w14:textId="77777777" w:rsidR="00365CC9" w:rsidRDefault="00C270CB">
      <w:pPr>
        <w:rPr>
          <w:rFonts w:ascii="Liberation Serif" w:hAnsi="Liberation Serif" w:cs="Lucida Sans"/>
          <w:lang w:bidi="hi-IN"/>
        </w:rPr>
      </w:pPr>
      <w:r>
        <w:br w:type="page"/>
      </w:r>
    </w:p>
    <w:p w14:paraId="7BC24F34"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699 – LARAMID Docking Frame Design (part4) (copy)</w:t>
      </w:r>
    </w:p>
    <w:p w14:paraId="68658788" w14:textId="77777777" w:rsidR="00365CC9" w:rsidRDefault="00365CC9">
      <w:pPr>
        <w:pStyle w:val="NoSpacing"/>
        <w:rPr>
          <w:b/>
        </w:rPr>
      </w:pPr>
    </w:p>
    <w:p w14:paraId="1A0D602C" w14:textId="77777777" w:rsidR="00365CC9" w:rsidRDefault="00C270CB">
      <w:pPr>
        <w:pStyle w:val="NoSpacing"/>
      </w:pPr>
      <w:r>
        <w:rPr>
          <w:b/>
        </w:rPr>
        <w:t>Content</w:t>
      </w:r>
    </w:p>
    <w:p w14:paraId="0E2F43D1" w14:textId="77777777" w:rsidR="00365CC9" w:rsidRDefault="00C270CB">
      <w:pPr>
        <w:pStyle w:val="NoSpacing"/>
      </w:pPr>
      <w:r>
        <w:t xml:space="preserve">Copy of user story 2693: LARAMID Docking Frame Design (part4) </w:t>
      </w:r>
    </w:p>
    <w:p w14:paraId="46495582" w14:textId="77777777" w:rsidR="00365CC9" w:rsidRDefault="00365CC9">
      <w:pPr>
        <w:pStyle w:val="NoSpacing"/>
      </w:pPr>
    </w:p>
    <w:p w14:paraId="066238FE" w14:textId="77777777" w:rsidR="00365CC9" w:rsidRDefault="00C270CB">
      <w:pPr>
        <w:pStyle w:val="NoSpacing"/>
      </w:pPr>
      <w:r>
        <w:rPr>
          <w:b/>
        </w:rPr>
        <w:t>Definition of Done</w:t>
      </w:r>
    </w:p>
    <w:p w14:paraId="013116CF" w14:textId="77777777" w:rsidR="00365CC9" w:rsidRDefault="00C270CB">
      <w:pPr>
        <w:pStyle w:val="NoSpacing"/>
      </w:pPr>
      <w:r>
        <w:t>Copy of definition of done from user story 2693: LARAMID Docking Frame Design (part4)</w:t>
      </w:r>
    </w:p>
    <w:p w14:paraId="5344AEF5" w14:textId="77777777" w:rsidR="00365CC9" w:rsidRDefault="00365CC9">
      <w:pPr>
        <w:pStyle w:val="NoSpacing"/>
      </w:pPr>
    </w:p>
    <w:p w14:paraId="0CF8C9D8" w14:textId="77777777" w:rsidR="00365CC9" w:rsidRDefault="00C270CB">
      <w:r>
        <w:rPr>
          <w:rFonts w:cstheme="minorHAnsi"/>
          <w:b/>
          <w:bCs/>
          <w:color w:val="000000"/>
        </w:rPr>
        <w:t>Notes</w:t>
      </w:r>
    </w:p>
    <w:p w14:paraId="3F64246F" w14:textId="77777777" w:rsidR="00365CC9" w:rsidRDefault="00365CC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5CC9" w14:paraId="626BAF33" w14:textId="77777777">
        <w:trPr>
          <w:trHeight w:val="224"/>
        </w:trPr>
        <w:tc>
          <w:tcPr>
            <w:tcW w:w="9576" w:type="dxa"/>
            <w:tcBorders>
              <w:left w:val="nil"/>
              <w:bottom w:val="nil"/>
              <w:right w:val="nil"/>
            </w:tcBorders>
            <w:shd w:val="clear" w:color="auto" w:fill="auto"/>
          </w:tcPr>
          <w:p w14:paraId="7FD67C4E" w14:textId="77777777" w:rsidR="00365CC9" w:rsidRDefault="00365CC9"/>
        </w:tc>
      </w:tr>
    </w:tbl>
    <w:p w14:paraId="582D22E6" w14:textId="77777777" w:rsidR="00365CC9" w:rsidRDefault="00C270CB">
      <w:pPr>
        <w:rPr>
          <w:rFonts w:ascii="Liberation Serif" w:hAnsi="Liberation Serif" w:cs="Lucida Sans"/>
          <w:lang w:bidi="hi-IN"/>
        </w:rPr>
      </w:pPr>
      <w:r>
        <w:br w:type="page"/>
      </w:r>
    </w:p>
    <w:p w14:paraId="56A0B68F"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700 – Refactor Project Structure (LARI)</w:t>
      </w:r>
    </w:p>
    <w:p w14:paraId="6E886017" w14:textId="77777777" w:rsidR="00365CC9" w:rsidRDefault="00365CC9">
      <w:pPr>
        <w:pStyle w:val="NoSpacing"/>
        <w:rPr>
          <w:b/>
        </w:rPr>
      </w:pPr>
    </w:p>
    <w:p w14:paraId="00DB51E3" w14:textId="77777777" w:rsidR="00365CC9" w:rsidRDefault="00C270CB">
      <w:pPr>
        <w:pStyle w:val="NoSpacing"/>
        <w:rPr>
          <w:b/>
        </w:rPr>
      </w:pPr>
      <w:r>
        <w:rPr>
          <w:b/>
        </w:rPr>
        <w:t>Content</w:t>
      </w:r>
    </w:p>
    <w:p w14:paraId="78E12AEF" w14:textId="77777777" w:rsidR="00365CC9" w:rsidRDefault="00C270CB">
      <w:pPr>
        <w:pStyle w:val="NoSpacing"/>
      </w:pPr>
      <w:r>
        <w:t>Refactor LARI’s project structure for LARI and UWLARI.</w:t>
      </w:r>
    </w:p>
    <w:p w14:paraId="7138F8E0" w14:textId="77777777" w:rsidR="00365CC9" w:rsidRDefault="00365CC9">
      <w:pPr>
        <w:pStyle w:val="NoSpacing"/>
      </w:pPr>
    </w:p>
    <w:p w14:paraId="31B09DE4" w14:textId="77777777" w:rsidR="00365CC9" w:rsidRDefault="00C270CB">
      <w:pPr>
        <w:pStyle w:val="NoSpacing"/>
        <w:rPr>
          <w:b/>
        </w:rPr>
      </w:pPr>
      <w:r>
        <w:rPr>
          <w:b/>
        </w:rPr>
        <w:t>Definition of Done</w:t>
      </w:r>
    </w:p>
    <w:p w14:paraId="5FA5F8B0" w14:textId="77777777" w:rsidR="00365CC9" w:rsidRDefault="00C270CB">
      <w:pPr>
        <w:pStyle w:val="NoSpacing"/>
      </w:pPr>
      <w:r>
        <w:t>[] Restructure file arrangement</w:t>
      </w:r>
    </w:p>
    <w:p w14:paraId="7D424F00" w14:textId="77777777" w:rsidR="00365CC9" w:rsidRDefault="00C270CB">
      <w:pPr>
        <w:pStyle w:val="NoSpacing"/>
      </w:pPr>
      <w:r>
        <w:t>[] Establish consistent code formatting</w:t>
      </w:r>
    </w:p>
    <w:p w14:paraId="73DDB5BF" w14:textId="77777777" w:rsidR="00365CC9" w:rsidRDefault="00C270CB">
      <w:pPr>
        <w:pStyle w:val="NoSpacing"/>
      </w:pPr>
      <w:r>
        <w:t>[] Establish naming convention</w:t>
      </w:r>
    </w:p>
    <w:p w14:paraId="1B925F3E" w14:textId="77777777" w:rsidR="00365CC9" w:rsidRDefault="00C270CB">
      <w:pPr>
        <w:pStyle w:val="NoSpacing"/>
      </w:pPr>
      <w:r>
        <w:t>[] Correct any misspellings</w:t>
      </w:r>
    </w:p>
    <w:p w14:paraId="595C94EE" w14:textId="77777777" w:rsidR="00365CC9" w:rsidRDefault="00365CC9">
      <w:pPr>
        <w:pStyle w:val="NoSpacing"/>
      </w:pPr>
    </w:p>
    <w:p w14:paraId="4FCA4C45" w14:textId="77777777" w:rsidR="00365CC9" w:rsidRDefault="00C270CB">
      <w:pPr>
        <w:rPr>
          <w:rFonts w:cstheme="minorHAnsi"/>
          <w:b/>
          <w:bCs/>
          <w:color w:val="000000"/>
        </w:rPr>
      </w:pPr>
      <w:r>
        <w:rPr>
          <w:rFonts w:cstheme="minorHAnsi"/>
          <w:b/>
          <w:bCs/>
          <w:color w:val="000000"/>
        </w:rPr>
        <w:t>Notes</w:t>
      </w:r>
    </w:p>
    <w:p w14:paraId="1EDCDCCB" w14:textId="77777777" w:rsidR="00365CC9" w:rsidRDefault="00C270CB">
      <w:pPr>
        <w:textAlignment w:val="baseline"/>
      </w:pPr>
      <w:r>
        <w:br w:type="page"/>
      </w:r>
    </w:p>
    <w:p w14:paraId="1A0F168A" w14:textId="77777777" w:rsidR="00365CC9" w:rsidRDefault="00C270CB">
      <w:pPr>
        <w:keepNext/>
        <w:keepLines/>
        <w:spacing w:before="200"/>
        <w:outlineLvl w:val="1"/>
      </w:pPr>
      <w:bookmarkStart w:id="43" w:name="__DdeLink__26232_1805628919"/>
      <w:bookmarkEnd w:id="43"/>
      <w:r>
        <w:rPr>
          <w:rFonts w:asciiTheme="majorHAnsi" w:eastAsiaTheme="majorEastAsia" w:hAnsiTheme="majorHAnsi" w:cstheme="majorBidi"/>
          <w:b/>
          <w:bCs/>
          <w:color w:val="4F81BD" w:themeColor="accent1"/>
          <w:sz w:val="26"/>
          <w:szCs w:val="26"/>
        </w:rPr>
        <w:lastRenderedPageBreak/>
        <w:t>2701 – Develop Basic Components/Systems Viewer and Editor (LARI)</w:t>
      </w:r>
    </w:p>
    <w:p w14:paraId="4FE067DA" w14:textId="77777777" w:rsidR="00365CC9" w:rsidRDefault="00365CC9">
      <w:pPr>
        <w:pStyle w:val="NoSpacing"/>
        <w:rPr>
          <w:b/>
        </w:rPr>
      </w:pPr>
    </w:p>
    <w:p w14:paraId="6EFCE71E" w14:textId="77777777" w:rsidR="00365CC9" w:rsidRDefault="00C270CB">
      <w:pPr>
        <w:pStyle w:val="NoSpacing"/>
      </w:pPr>
      <w:r>
        <w:rPr>
          <w:b/>
        </w:rPr>
        <w:t>Content</w:t>
      </w:r>
    </w:p>
    <w:p w14:paraId="773B4A54" w14:textId="77777777" w:rsidR="00365CC9" w:rsidRDefault="00C270CB">
      <w:pPr>
        <w:pStyle w:val="NoSpacing"/>
      </w:pPr>
      <w:r>
        <w:t>Develop a basic GUI for viewing and editing components</w:t>
      </w:r>
    </w:p>
    <w:p w14:paraId="389F7007" w14:textId="77777777" w:rsidR="00365CC9" w:rsidRDefault="00365CC9">
      <w:pPr>
        <w:pStyle w:val="NoSpacing"/>
      </w:pPr>
    </w:p>
    <w:p w14:paraId="57998B97" w14:textId="77777777" w:rsidR="00365CC9" w:rsidRDefault="00C270CB">
      <w:pPr>
        <w:pStyle w:val="NoSpacing"/>
      </w:pPr>
      <w:r>
        <w:rPr>
          <w:b/>
        </w:rPr>
        <w:t>Definition of Done</w:t>
      </w:r>
    </w:p>
    <w:p w14:paraId="388D11E6" w14:textId="77777777" w:rsidR="00365CC9" w:rsidRDefault="00C270CB">
      <w:pPr>
        <w:pStyle w:val="NoSpacing"/>
      </w:pPr>
      <w:r>
        <w:t>[] Add functionality for loading and saving equipage information</w:t>
      </w:r>
    </w:p>
    <w:p w14:paraId="16F46991" w14:textId="77777777" w:rsidR="00365CC9" w:rsidRDefault="00C270CB">
      <w:pPr>
        <w:pStyle w:val="NoSpacing"/>
      </w:pPr>
      <w:r>
        <w:t>[] Add tree view for viewing systems</w:t>
      </w:r>
    </w:p>
    <w:p w14:paraId="39829E51" w14:textId="77777777" w:rsidR="00365CC9" w:rsidRDefault="00365CC9">
      <w:pPr>
        <w:pStyle w:val="NoSpacing"/>
      </w:pPr>
    </w:p>
    <w:p w14:paraId="63005D92" w14:textId="77777777" w:rsidR="00365CC9" w:rsidRDefault="00C270CB">
      <w:r>
        <w:rPr>
          <w:rFonts w:cstheme="minorHAnsi"/>
          <w:b/>
          <w:bCs/>
          <w:color w:val="000000"/>
        </w:rPr>
        <w:t>Notes</w:t>
      </w:r>
    </w:p>
    <w:p w14:paraId="20128335" w14:textId="77777777" w:rsidR="00365CC9" w:rsidRDefault="00C270CB">
      <w:pPr>
        <w:numPr>
          <w:ilvl w:val="0"/>
          <w:numId w:val="45"/>
        </w:numPr>
        <w:textAlignment w:val="baseline"/>
      </w:pPr>
      <w:r>
        <w:t>This user story was made irrelevant due to new GUI design. It will still be considered “finished” for the work that was put in.</w:t>
      </w:r>
    </w:p>
    <w:p w14:paraId="01404194" w14:textId="77777777" w:rsidR="00365CC9" w:rsidRDefault="00C270CB">
      <w:r>
        <w:br w:type="page"/>
      </w:r>
    </w:p>
    <w:p w14:paraId="19207C85"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702 – Implement Skeleton GUI for Components (LARI)</w:t>
      </w:r>
    </w:p>
    <w:p w14:paraId="0E55C52D" w14:textId="77777777" w:rsidR="00365CC9" w:rsidRDefault="00365CC9">
      <w:pPr>
        <w:pStyle w:val="NoSpacing"/>
        <w:rPr>
          <w:b/>
        </w:rPr>
      </w:pPr>
    </w:p>
    <w:p w14:paraId="0B79F993" w14:textId="77777777" w:rsidR="00365CC9" w:rsidRDefault="00C270CB">
      <w:pPr>
        <w:pStyle w:val="NoSpacing"/>
      </w:pPr>
      <w:r>
        <w:rPr>
          <w:b/>
        </w:rPr>
        <w:t>Content</w:t>
      </w:r>
    </w:p>
    <w:p w14:paraId="61682A4B" w14:textId="77777777" w:rsidR="00365CC9" w:rsidRDefault="00C270CB">
      <w:pPr>
        <w:pStyle w:val="NoSpacing"/>
      </w:pPr>
      <w:r>
        <w:t>Implement the GUI for viewing and editing components in XAML, without functionality.</w:t>
      </w:r>
    </w:p>
    <w:p w14:paraId="742B760B" w14:textId="77777777" w:rsidR="00365CC9" w:rsidRDefault="00365CC9">
      <w:pPr>
        <w:pStyle w:val="NoSpacing"/>
      </w:pPr>
    </w:p>
    <w:p w14:paraId="425C70A4" w14:textId="77777777" w:rsidR="00365CC9" w:rsidRDefault="00C270CB">
      <w:pPr>
        <w:pStyle w:val="NoSpacing"/>
      </w:pPr>
      <w:r>
        <w:rPr>
          <w:b/>
        </w:rPr>
        <w:t>Definition of Done</w:t>
      </w:r>
    </w:p>
    <w:p w14:paraId="6F5A2C1A" w14:textId="77777777" w:rsidR="00365CC9" w:rsidRDefault="00C270CB">
      <w:pPr>
        <w:pStyle w:val="NoSpacing"/>
      </w:pPr>
      <w:r>
        <w:t>[] Add table for listing component information.</w:t>
      </w:r>
    </w:p>
    <w:p w14:paraId="715ACA31" w14:textId="77777777" w:rsidR="00365CC9" w:rsidRDefault="00C270CB">
      <w:pPr>
        <w:pStyle w:val="NoSpacing"/>
      </w:pPr>
      <w:r>
        <w:t>[] Add buttons for adding, deleting, editing, and copying components.</w:t>
      </w:r>
    </w:p>
    <w:p w14:paraId="430BB79B" w14:textId="77777777" w:rsidR="00365CC9" w:rsidRDefault="00365CC9">
      <w:pPr>
        <w:pStyle w:val="NoSpacing"/>
      </w:pPr>
    </w:p>
    <w:p w14:paraId="338F8E40" w14:textId="77777777" w:rsidR="00365CC9" w:rsidRDefault="00C270CB">
      <w:r>
        <w:rPr>
          <w:rFonts w:cstheme="minorHAnsi"/>
          <w:b/>
          <w:bCs/>
          <w:color w:val="000000"/>
        </w:rPr>
        <w:t>Notes</w:t>
      </w:r>
    </w:p>
    <w:p w14:paraId="2550F808" w14:textId="77777777" w:rsidR="00365CC9" w:rsidRDefault="00C270CB">
      <w:pPr>
        <w:numPr>
          <w:ilvl w:val="0"/>
          <w:numId w:val="46"/>
        </w:numPr>
        <w:textAlignment w:val="baseline"/>
      </w:pPr>
      <w:r>
        <w:t>Adding functionality is optional, and should be distributed as separate user stories.</w:t>
      </w:r>
      <w:r>
        <w:br w:type="page"/>
      </w:r>
    </w:p>
    <w:p w14:paraId="2E480906"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703 – Implement Skeleton GUI for Systems (LARI)</w:t>
      </w:r>
    </w:p>
    <w:p w14:paraId="1C8EF4E9" w14:textId="77777777" w:rsidR="00365CC9" w:rsidRDefault="00365CC9">
      <w:pPr>
        <w:pStyle w:val="NoSpacing"/>
        <w:rPr>
          <w:b/>
        </w:rPr>
      </w:pPr>
    </w:p>
    <w:p w14:paraId="33565E4B" w14:textId="77777777" w:rsidR="00365CC9" w:rsidRDefault="00C270CB">
      <w:pPr>
        <w:pStyle w:val="NoSpacing"/>
      </w:pPr>
      <w:r>
        <w:rPr>
          <w:b/>
        </w:rPr>
        <w:t>Content</w:t>
      </w:r>
    </w:p>
    <w:p w14:paraId="136C404F" w14:textId="77777777" w:rsidR="00365CC9" w:rsidRDefault="00C270CB">
      <w:pPr>
        <w:pStyle w:val="NoSpacing"/>
      </w:pPr>
      <w:r>
        <w:t>Implement the GUI for adding components in XAML, without functionality.</w:t>
      </w:r>
    </w:p>
    <w:p w14:paraId="3AEBE11B" w14:textId="77777777" w:rsidR="00365CC9" w:rsidRDefault="00365CC9">
      <w:pPr>
        <w:pStyle w:val="NoSpacing"/>
      </w:pPr>
    </w:p>
    <w:p w14:paraId="06278A73" w14:textId="77777777" w:rsidR="00365CC9" w:rsidRDefault="00C270CB">
      <w:pPr>
        <w:pStyle w:val="NoSpacing"/>
      </w:pPr>
      <w:r>
        <w:rPr>
          <w:b/>
        </w:rPr>
        <w:t>Definition of Done</w:t>
      </w:r>
    </w:p>
    <w:p w14:paraId="35F715C0" w14:textId="77777777" w:rsidR="00365CC9" w:rsidRDefault="00C270CB">
      <w:pPr>
        <w:pStyle w:val="NoSpacing"/>
      </w:pPr>
      <w:r>
        <w:t>[] Add pane for viewing and selecting systems.</w:t>
      </w:r>
    </w:p>
    <w:p w14:paraId="630A3486" w14:textId="77777777" w:rsidR="00365CC9" w:rsidRDefault="00C270CB">
      <w:pPr>
        <w:pStyle w:val="NoSpacing"/>
      </w:pPr>
      <w:r>
        <w:t>[] Add buttons for adding, deleting, and editing systems.</w:t>
      </w:r>
    </w:p>
    <w:p w14:paraId="198DE75A" w14:textId="77777777" w:rsidR="00365CC9" w:rsidRDefault="00365CC9">
      <w:pPr>
        <w:pStyle w:val="NoSpacing"/>
      </w:pPr>
    </w:p>
    <w:p w14:paraId="73F12608" w14:textId="77777777" w:rsidR="00365CC9" w:rsidRDefault="00C270CB">
      <w:r>
        <w:rPr>
          <w:rFonts w:cstheme="minorHAnsi"/>
          <w:b/>
          <w:bCs/>
          <w:color w:val="000000"/>
        </w:rPr>
        <w:t>Notes</w:t>
      </w:r>
    </w:p>
    <w:p w14:paraId="054D05E8" w14:textId="77777777" w:rsidR="00365CC9" w:rsidRDefault="00C270CB">
      <w:pPr>
        <w:numPr>
          <w:ilvl w:val="0"/>
          <w:numId w:val="45"/>
        </w:numPr>
        <w:textAlignment w:val="baseline"/>
      </w:pPr>
      <w:r>
        <w:t>Adding functionality is optional, and should be distributed as separate user stories.</w:t>
      </w:r>
      <w:r>
        <w:br w:type="page"/>
      </w:r>
    </w:p>
    <w:p w14:paraId="76E858A4" w14:textId="77777777" w:rsidR="00365CC9" w:rsidRDefault="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704 – Implement Skeleton GUI for Adding and Editing Components (LARI)</w:t>
      </w:r>
    </w:p>
    <w:p w14:paraId="4A9D70BB" w14:textId="77777777" w:rsidR="00365CC9" w:rsidRDefault="00365CC9">
      <w:pPr>
        <w:pStyle w:val="NoSpacing"/>
        <w:rPr>
          <w:b/>
        </w:rPr>
      </w:pPr>
    </w:p>
    <w:p w14:paraId="14FA982B" w14:textId="77777777" w:rsidR="00365CC9" w:rsidRDefault="00C270CB">
      <w:pPr>
        <w:pStyle w:val="NoSpacing"/>
      </w:pPr>
      <w:r>
        <w:rPr>
          <w:b/>
        </w:rPr>
        <w:t>Content</w:t>
      </w:r>
    </w:p>
    <w:p w14:paraId="6CAC621D" w14:textId="77777777" w:rsidR="00365CC9" w:rsidRDefault="00C270CB">
      <w:pPr>
        <w:pStyle w:val="NoSpacing"/>
      </w:pPr>
      <w:r>
        <w:t>Implement the GUI for adding and editing components in XAML, without functionality.</w:t>
      </w:r>
    </w:p>
    <w:p w14:paraId="2C3CF117" w14:textId="77777777" w:rsidR="00365CC9" w:rsidRDefault="00365CC9">
      <w:pPr>
        <w:pStyle w:val="NoSpacing"/>
      </w:pPr>
    </w:p>
    <w:p w14:paraId="38F9D141" w14:textId="77777777" w:rsidR="00365CC9" w:rsidRDefault="00C270CB">
      <w:pPr>
        <w:pStyle w:val="NoSpacing"/>
      </w:pPr>
      <w:r>
        <w:rPr>
          <w:b/>
        </w:rPr>
        <w:t>Definition of Done</w:t>
      </w:r>
    </w:p>
    <w:p w14:paraId="62DD728B" w14:textId="77777777" w:rsidR="00365CC9" w:rsidRDefault="00C270CB">
      <w:pPr>
        <w:pStyle w:val="NoSpacing"/>
      </w:pPr>
      <w:r>
        <w:t>[] Create View and View-model for the add/edit window.</w:t>
      </w:r>
    </w:p>
    <w:p w14:paraId="648026B8" w14:textId="77777777" w:rsidR="00365CC9" w:rsidRDefault="00C270CB">
      <w:pPr>
        <w:pStyle w:val="NoSpacing"/>
      </w:pPr>
      <w:r>
        <w:t>[] Add pane for viewing and selecting systems.</w:t>
      </w:r>
    </w:p>
    <w:p w14:paraId="235A5416" w14:textId="77777777" w:rsidR="00365CC9" w:rsidRDefault="00C270CB">
      <w:pPr>
        <w:pStyle w:val="NoSpacing"/>
      </w:pPr>
      <w:r>
        <w:t>[] Add buttons for adding, deleting, and editing systems.</w:t>
      </w:r>
    </w:p>
    <w:p w14:paraId="5B589167" w14:textId="77777777" w:rsidR="00365CC9" w:rsidRDefault="00365CC9">
      <w:pPr>
        <w:pStyle w:val="NoSpacing"/>
      </w:pPr>
    </w:p>
    <w:p w14:paraId="6FCF0C35" w14:textId="77777777" w:rsidR="00365CC9" w:rsidRDefault="00C270CB">
      <w:pPr>
        <w:rPr>
          <w:rFonts w:cstheme="minorHAnsi"/>
          <w:b/>
          <w:bCs/>
          <w:color w:val="000000"/>
        </w:rPr>
      </w:pPr>
      <w:r>
        <w:rPr>
          <w:rFonts w:cstheme="minorHAnsi"/>
          <w:b/>
          <w:bCs/>
          <w:color w:val="000000"/>
        </w:rPr>
        <w:t>Notes</w:t>
      </w:r>
    </w:p>
    <w:p w14:paraId="75144DC1" w14:textId="77777777" w:rsidR="00C270CB" w:rsidRDefault="00C270CB" w:rsidP="00C270CB">
      <w:pPr>
        <w:pStyle w:val="ListParagraph"/>
        <w:numPr>
          <w:ilvl w:val="0"/>
          <w:numId w:val="2"/>
        </w:numPr>
      </w:pPr>
      <w:r>
        <w:t>This GUI should be a single, separate window that appears when the user is either editing or adding a component</w:t>
      </w:r>
    </w:p>
    <w:p w14:paraId="26F7D2BC" w14:textId="77777777" w:rsidR="00C270CB" w:rsidRDefault="00C270CB" w:rsidP="00C270CB">
      <w:pPr>
        <w:pStyle w:val="ListParagraph"/>
        <w:numPr>
          <w:ilvl w:val="0"/>
          <w:numId w:val="2"/>
        </w:numPr>
      </w:pPr>
      <w:r>
        <w:t>Adding functionality is optional, and should be a separate user story or set of user stories</w:t>
      </w:r>
    </w:p>
    <w:p w14:paraId="0C5C4640" w14:textId="77777777" w:rsidR="00C270CB" w:rsidRDefault="00C270CB"/>
    <w:p w14:paraId="4AFFB175" w14:textId="77777777" w:rsidR="00C270CB" w:rsidRDefault="00C270CB">
      <w:r>
        <w:br w:type="page"/>
      </w:r>
    </w:p>
    <w:p w14:paraId="4E47B5C9" w14:textId="77777777" w:rsidR="00C270CB" w:rsidRDefault="00C270CB" w:rsidP="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715 – Troubleshoot Excelsior</w:t>
      </w:r>
    </w:p>
    <w:p w14:paraId="3015C985" w14:textId="77777777" w:rsidR="00C270CB" w:rsidRDefault="00C270CB" w:rsidP="00C270CB">
      <w:pPr>
        <w:pStyle w:val="NoSpacing"/>
        <w:rPr>
          <w:b/>
        </w:rPr>
      </w:pPr>
    </w:p>
    <w:p w14:paraId="4EE0C390" w14:textId="77777777" w:rsidR="00C270CB" w:rsidRDefault="00C270CB" w:rsidP="00C270CB">
      <w:pPr>
        <w:pStyle w:val="NoSpacing"/>
      </w:pPr>
      <w:r>
        <w:rPr>
          <w:b/>
        </w:rPr>
        <w:t>Content</w:t>
      </w:r>
    </w:p>
    <w:p w14:paraId="1FBB59C2" w14:textId="77777777" w:rsidR="00C270CB" w:rsidRDefault="00C270CB" w:rsidP="00C270CB">
      <w:pPr>
        <w:pStyle w:val="NoSpacing"/>
      </w:pPr>
      <w:r>
        <w:t>As a member of the hardware team, I would like to figure out what is wrong with Excelsior and fix it.</w:t>
      </w:r>
    </w:p>
    <w:p w14:paraId="716F3746" w14:textId="77777777" w:rsidR="00C270CB" w:rsidRDefault="00C270CB" w:rsidP="00C270CB">
      <w:pPr>
        <w:pStyle w:val="NoSpacing"/>
      </w:pPr>
    </w:p>
    <w:p w14:paraId="52A8636D" w14:textId="77777777" w:rsidR="00C270CB" w:rsidRDefault="00C270CB" w:rsidP="00C270CB">
      <w:pPr>
        <w:pStyle w:val="NoSpacing"/>
      </w:pPr>
      <w:r>
        <w:rPr>
          <w:b/>
        </w:rPr>
        <w:t>Definition of Done</w:t>
      </w:r>
    </w:p>
    <w:p w14:paraId="20FB3520" w14:textId="77777777" w:rsidR="00C270CB" w:rsidRDefault="00C270CB" w:rsidP="00C270CB">
      <w:pPr>
        <w:pStyle w:val="NoSpacing"/>
      </w:pPr>
      <w:r>
        <w:t>[] Determine the cause of the issues with Excelsior’s airspeed sensor and compass that were encountered during AA198 Lab 4</w:t>
      </w:r>
    </w:p>
    <w:p w14:paraId="6031CF03" w14:textId="77777777" w:rsidR="00C270CB" w:rsidRDefault="00C270CB" w:rsidP="00C270CB">
      <w:pPr>
        <w:pStyle w:val="NoSpacing"/>
      </w:pPr>
      <w:r>
        <w:t>[] Implement a fix</w:t>
      </w:r>
    </w:p>
    <w:p w14:paraId="71DF7D61" w14:textId="77777777" w:rsidR="00C270CB" w:rsidRDefault="00C270CB" w:rsidP="00C270CB">
      <w:pPr>
        <w:pStyle w:val="NoSpacing"/>
      </w:pPr>
    </w:p>
    <w:p w14:paraId="25D9E388" w14:textId="77777777" w:rsidR="00C270CB" w:rsidRDefault="00C270CB" w:rsidP="00C270CB">
      <w:pPr>
        <w:rPr>
          <w:rFonts w:cstheme="minorHAnsi"/>
          <w:b/>
          <w:bCs/>
          <w:color w:val="000000"/>
        </w:rPr>
      </w:pPr>
      <w:r>
        <w:rPr>
          <w:rFonts w:cstheme="minorHAnsi"/>
          <w:b/>
          <w:bCs/>
          <w:color w:val="000000"/>
        </w:rPr>
        <w:t>Notes</w:t>
      </w:r>
    </w:p>
    <w:p w14:paraId="32FAA476" w14:textId="77777777" w:rsidR="00C270CB" w:rsidRDefault="00C270CB">
      <w:r>
        <w:br w:type="page"/>
      </w:r>
    </w:p>
    <w:p w14:paraId="5484045B" w14:textId="77777777" w:rsidR="00C270CB" w:rsidRDefault="00C270CB" w:rsidP="00C270CB">
      <w:pPr>
        <w:keepNext/>
        <w:keepLines/>
        <w:spacing w:before="200"/>
        <w:outlineLvl w:val="1"/>
      </w:pPr>
      <w:r>
        <w:rPr>
          <w:rFonts w:asciiTheme="majorHAnsi" w:eastAsiaTheme="majorEastAsia" w:hAnsiTheme="majorHAnsi" w:cstheme="majorBidi"/>
          <w:b/>
          <w:bCs/>
          <w:color w:val="4F81BD" w:themeColor="accent1"/>
          <w:sz w:val="26"/>
          <w:szCs w:val="26"/>
        </w:rPr>
        <w:lastRenderedPageBreak/>
        <w:t>2718 – BVLOS CONOPS Document</w:t>
      </w:r>
    </w:p>
    <w:p w14:paraId="67A7E774" w14:textId="77777777" w:rsidR="00C270CB" w:rsidRDefault="00C270CB" w:rsidP="00C270CB">
      <w:pPr>
        <w:pStyle w:val="NoSpacing"/>
        <w:rPr>
          <w:b/>
        </w:rPr>
      </w:pPr>
    </w:p>
    <w:p w14:paraId="2F674986" w14:textId="77777777" w:rsidR="00C270CB" w:rsidRDefault="00C270CB" w:rsidP="00C270CB">
      <w:pPr>
        <w:pStyle w:val="NoSpacing"/>
      </w:pPr>
      <w:r>
        <w:rPr>
          <w:b/>
        </w:rPr>
        <w:t>Content</w:t>
      </w:r>
    </w:p>
    <w:p w14:paraId="287C613D" w14:textId="77777777" w:rsidR="00C270CB" w:rsidRDefault="00C270CB" w:rsidP="00C270CB">
      <w:pPr>
        <w:pStyle w:val="NoSpacing"/>
      </w:pPr>
      <w:r>
        <w:t>As a lab member I would like to write a Concept of Operations document for a potential BVLOS operation.</w:t>
      </w:r>
    </w:p>
    <w:p w14:paraId="46AB268B" w14:textId="77777777" w:rsidR="00C270CB" w:rsidRDefault="00C270CB" w:rsidP="00C270CB">
      <w:pPr>
        <w:pStyle w:val="NoSpacing"/>
      </w:pPr>
    </w:p>
    <w:p w14:paraId="2EF283FB" w14:textId="77777777" w:rsidR="00C270CB" w:rsidRDefault="00C270CB" w:rsidP="00C270CB">
      <w:pPr>
        <w:pStyle w:val="NoSpacing"/>
      </w:pPr>
      <w:r>
        <w:rPr>
          <w:b/>
        </w:rPr>
        <w:t>Definition of Done</w:t>
      </w:r>
    </w:p>
    <w:p w14:paraId="28BDF3B9" w14:textId="77777777" w:rsidR="00C270CB" w:rsidRDefault="00C270CB" w:rsidP="00C270CB">
      <w:pPr>
        <w:pStyle w:val="NoSpacing"/>
      </w:pPr>
      <w:r>
        <w:t>[] Summarize the workflow, personnel and sequence of events associated with the potential BVLOS operation</w:t>
      </w:r>
    </w:p>
    <w:p w14:paraId="1A3BDB3F" w14:textId="77777777" w:rsidR="00C270CB" w:rsidRDefault="00C270CB" w:rsidP="00C270CB">
      <w:pPr>
        <w:pStyle w:val="NoSpacing"/>
      </w:pPr>
    </w:p>
    <w:p w14:paraId="0556CDF7" w14:textId="77777777" w:rsidR="00E92E0C" w:rsidRDefault="00C270CB" w:rsidP="00C270CB">
      <w:pPr>
        <w:rPr>
          <w:rFonts w:cstheme="minorHAnsi"/>
          <w:b/>
          <w:bCs/>
          <w:color w:val="000000"/>
        </w:rPr>
      </w:pPr>
      <w:r>
        <w:rPr>
          <w:rFonts w:cstheme="minorHAnsi"/>
          <w:b/>
          <w:bCs/>
          <w:color w:val="000000"/>
        </w:rPr>
        <w:t>Notes</w:t>
      </w:r>
    </w:p>
    <w:p w14:paraId="6E283A8B" w14:textId="77777777" w:rsidR="00E92E0C" w:rsidRDefault="00E92E0C">
      <w:pPr>
        <w:rPr>
          <w:rFonts w:cstheme="minorHAnsi"/>
          <w:b/>
          <w:bCs/>
          <w:color w:val="000000"/>
        </w:rPr>
      </w:pPr>
      <w:r>
        <w:rPr>
          <w:rFonts w:cstheme="minorHAnsi"/>
          <w:b/>
          <w:bCs/>
          <w:color w:val="000000"/>
        </w:rPr>
        <w:br w:type="page"/>
      </w:r>
    </w:p>
    <w:p w14:paraId="185AE115" w14:textId="77777777" w:rsidR="00E92E0C" w:rsidRDefault="00E92E0C" w:rsidP="00E92E0C">
      <w:pPr>
        <w:keepNext/>
        <w:keepLines/>
        <w:spacing w:before="200"/>
        <w:outlineLvl w:val="1"/>
      </w:pPr>
      <w:r>
        <w:rPr>
          <w:rFonts w:asciiTheme="majorHAnsi" w:eastAsiaTheme="majorEastAsia" w:hAnsiTheme="majorHAnsi" w:cstheme="majorBidi"/>
          <w:b/>
          <w:bCs/>
          <w:color w:val="4F81BD" w:themeColor="accent1"/>
          <w:sz w:val="26"/>
          <w:szCs w:val="26"/>
        </w:rPr>
        <w:lastRenderedPageBreak/>
        <w:t>2</w:t>
      </w:r>
      <w:r w:rsidR="008C1219">
        <w:rPr>
          <w:rFonts w:asciiTheme="majorHAnsi" w:eastAsiaTheme="majorEastAsia" w:hAnsiTheme="majorHAnsi" w:cstheme="majorBidi"/>
          <w:b/>
          <w:bCs/>
          <w:color w:val="4F81BD" w:themeColor="accent1"/>
          <w:sz w:val="26"/>
          <w:szCs w:val="26"/>
        </w:rPr>
        <w:t>7</w:t>
      </w:r>
      <w:r>
        <w:rPr>
          <w:rFonts w:asciiTheme="majorHAnsi" w:eastAsiaTheme="majorEastAsia" w:hAnsiTheme="majorHAnsi" w:cstheme="majorBidi"/>
          <w:b/>
          <w:bCs/>
          <w:color w:val="4F81BD" w:themeColor="accent1"/>
          <w:sz w:val="26"/>
          <w:szCs w:val="26"/>
        </w:rPr>
        <w:t>19 – C# GUI Tutorial (copy)</w:t>
      </w:r>
    </w:p>
    <w:p w14:paraId="71799C65" w14:textId="77777777" w:rsidR="00E92E0C" w:rsidRDefault="00E92E0C" w:rsidP="00E92E0C">
      <w:pPr>
        <w:pStyle w:val="NoSpacing"/>
      </w:pPr>
    </w:p>
    <w:p w14:paraId="6171D09E" w14:textId="77777777" w:rsidR="00E92E0C" w:rsidRDefault="00E92E0C" w:rsidP="00E92E0C">
      <w:pPr>
        <w:pStyle w:val="NoSpacing"/>
        <w:rPr>
          <w:b/>
        </w:rPr>
      </w:pPr>
      <w:r>
        <w:rPr>
          <w:b/>
        </w:rPr>
        <w:t>Content</w:t>
      </w:r>
    </w:p>
    <w:p w14:paraId="665D1609" w14:textId="77777777" w:rsidR="00E92E0C" w:rsidRDefault="00E92E0C" w:rsidP="00E92E0C">
      <w:pPr>
        <w:pStyle w:val="NoSpacing"/>
      </w:pPr>
      <w:r>
        <w:t>Copy of User Story 2607 – C# GUI Tutorial</w:t>
      </w:r>
    </w:p>
    <w:p w14:paraId="1C2352E7" w14:textId="77777777" w:rsidR="00E92E0C" w:rsidRDefault="00E92E0C" w:rsidP="00E92E0C">
      <w:pPr>
        <w:pStyle w:val="NoSpacing"/>
      </w:pPr>
    </w:p>
    <w:p w14:paraId="12303685" w14:textId="77777777" w:rsidR="00E92E0C" w:rsidRDefault="00E92E0C" w:rsidP="00E92E0C">
      <w:pPr>
        <w:pStyle w:val="NoSpacing"/>
        <w:rPr>
          <w:b/>
        </w:rPr>
      </w:pPr>
      <w:r>
        <w:rPr>
          <w:b/>
        </w:rPr>
        <w:t>Definition of Done</w:t>
      </w:r>
    </w:p>
    <w:p w14:paraId="5EA8548C" w14:textId="77777777" w:rsidR="00E92E0C" w:rsidRDefault="00E92E0C" w:rsidP="00E92E0C">
      <w:pPr>
        <w:pStyle w:val="NoSpacing"/>
      </w:pPr>
      <w:r>
        <w:t>Copy of definition of done from User Story 2607 – C# GUI Tutorial</w:t>
      </w:r>
    </w:p>
    <w:p w14:paraId="7AC05C97" w14:textId="77777777" w:rsidR="00E92E0C" w:rsidRDefault="00E92E0C" w:rsidP="00E92E0C">
      <w:pPr>
        <w:pStyle w:val="NoSpacing"/>
      </w:pPr>
    </w:p>
    <w:p w14:paraId="40AD15F9" w14:textId="77777777" w:rsidR="00E92E0C" w:rsidRDefault="00E92E0C" w:rsidP="00E92E0C">
      <w:pPr>
        <w:rPr>
          <w:rFonts w:cstheme="minorHAnsi"/>
          <w:b/>
          <w:bCs/>
          <w:color w:val="000000"/>
        </w:rPr>
      </w:pPr>
      <w:r>
        <w:rPr>
          <w:rFonts w:cstheme="minorHAnsi"/>
          <w:b/>
          <w:bCs/>
          <w:color w:val="000000"/>
        </w:rPr>
        <w:t>Notes</w:t>
      </w:r>
    </w:p>
    <w:p w14:paraId="4B30DAE1" w14:textId="77777777" w:rsidR="00E92E0C" w:rsidRDefault="00E92E0C" w:rsidP="00E92E0C">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92E0C" w14:paraId="282550CE" w14:textId="77777777" w:rsidTr="00C10383">
        <w:trPr>
          <w:trHeight w:val="224"/>
        </w:trPr>
        <w:tc>
          <w:tcPr>
            <w:tcW w:w="9576" w:type="dxa"/>
            <w:tcBorders>
              <w:left w:val="nil"/>
              <w:bottom w:val="nil"/>
              <w:right w:val="nil"/>
            </w:tcBorders>
            <w:shd w:val="clear" w:color="auto" w:fill="auto"/>
          </w:tcPr>
          <w:p w14:paraId="2C49D962" w14:textId="77777777" w:rsidR="00E92E0C" w:rsidRDefault="00E92E0C" w:rsidP="00C10383"/>
        </w:tc>
      </w:tr>
    </w:tbl>
    <w:p w14:paraId="3A99BE43" w14:textId="77777777" w:rsidR="00BF6451" w:rsidRDefault="00BF6451" w:rsidP="00C270CB">
      <w:pPr>
        <w:rPr>
          <w:rFonts w:cstheme="minorHAnsi"/>
          <w:b/>
          <w:bCs/>
          <w:color w:val="000000"/>
        </w:rPr>
      </w:pPr>
    </w:p>
    <w:p w14:paraId="3724D87F" w14:textId="77777777" w:rsidR="00BF6451" w:rsidRDefault="00BF6451">
      <w:pPr>
        <w:rPr>
          <w:rFonts w:cstheme="minorHAnsi"/>
          <w:b/>
          <w:bCs/>
          <w:color w:val="000000"/>
        </w:rPr>
      </w:pPr>
      <w:r>
        <w:rPr>
          <w:rFonts w:cstheme="minorHAnsi"/>
          <w:b/>
          <w:bCs/>
          <w:color w:val="000000"/>
        </w:rPr>
        <w:br w:type="page"/>
      </w:r>
    </w:p>
    <w:p w14:paraId="1B9256E8" w14:textId="77777777" w:rsidR="00BF6451" w:rsidRDefault="00BF6451" w:rsidP="00BF6451">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w:t>
      </w:r>
      <w:r w:rsidR="008C1219">
        <w:rPr>
          <w:rFonts w:asciiTheme="majorHAnsi" w:eastAsiaTheme="majorEastAsia" w:hAnsiTheme="majorHAnsi" w:cstheme="majorBidi"/>
          <w:b/>
          <w:bCs/>
          <w:color w:val="4F81BD" w:themeColor="accent1"/>
          <w:sz w:val="26"/>
          <w:szCs w:val="26"/>
        </w:rPr>
        <w:t>7</w:t>
      </w:r>
      <w:r>
        <w:rPr>
          <w:rFonts w:asciiTheme="majorHAnsi" w:eastAsiaTheme="majorEastAsia" w:hAnsiTheme="majorHAnsi" w:cstheme="majorBidi"/>
          <w:b/>
          <w:bCs/>
          <w:color w:val="4F81BD" w:themeColor="accent1"/>
          <w:sz w:val="26"/>
          <w:szCs w:val="26"/>
        </w:rPr>
        <w:t>20 – Implement Saving and Loading for User Settings Model (LARI)</w:t>
      </w:r>
    </w:p>
    <w:p w14:paraId="581CC2CB" w14:textId="77777777" w:rsidR="00BF6451" w:rsidRDefault="00BF6451" w:rsidP="00BF6451">
      <w:pPr>
        <w:rPr>
          <w:rFonts w:asciiTheme="majorHAnsi" w:eastAsiaTheme="majorEastAsia" w:hAnsiTheme="majorHAnsi" w:cstheme="majorBidi"/>
          <w:b/>
          <w:bCs/>
          <w:color w:val="4F81BD" w:themeColor="accent1"/>
          <w:sz w:val="26"/>
          <w:szCs w:val="26"/>
        </w:rPr>
      </w:pPr>
    </w:p>
    <w:p w14:paraId="6269CEA5" w14:textId="77777777" w:rsidR="00BF6451" w:rsidRDefault="00BF6451" w:rsidP="00BF6451">
      <w:pPr>
        <w:rPr>
          <w:rFonts w:cstheme="minorHAnsi"/>
          <w:b/>
          <w:bCs/>
          <w:color w:val="000000"/>
        </w:rPr>
      </w:pPr>
      <w:r>
        <w:rPr>
          <w:rFonts w:cstheme="minorHAnsi"/>
          <w:b/>
          <w:bCs/>
          <w:color w:val="000000"/>
        </w:rPr>
        <w:t>Content</w:t>
      </w:r>
    </w:p>
    <w:p w14:paraId="1029752C" w14:textId="77777777" w:rsidR="00BF6451" w:rsidRDefault="00BF6451" w:rsidP="00BF6451">
      <w:pPr>
        <w:rPr>
          <w:color w:val="000000"/>
        </w:rPr>
      </w:pPr>
      <w:r>
        <w:rPr>
          <w:color w:val="000000"/>
        </w:rPr>
        <w:t>As a member of the LARI team, I would like to develop loading and saving functionality for the User Settings Model/Controller.</w:t>
      </w:r>
    </w:p>
    <w:p w14:paraId="2180DBAC" w14:textId="77777777" w:rsidR="00BF6451" w:rsidRDefault="00BF6451" w:rsidP="00BF6451"/>
    <w:p w14:paraId="67782249" w14:textId="77777777" w:rsidR="00BF6451" w:rsidRDefault="00BF6451" w:rsidP="00BF6451">
      <w:pPr>
        <w:rPr>
          <w:rFonts w:cstheme="minorHAnsi"/>
          <w:b/>
          <w:bCs/>
          <w:color w:val="000000"/>
        </w:rPr>
      </w:pPr>
      <w:r>
        <w:rPr>
          <w:rFonts w:cstheme="minorHAnsi"/>
          <w:b/>
          <w:bCs/>
          <w:color w:val="000000"/>
        </w:rPr>
        <w:t>Definition of Done</w:t>
      </w:r>
    </w:p>
    <w:p w14:paraId="06C82B55" w14:textId="77777777" w:rsidR="00BF6451" w:rsidRDefault="00BF6451" w:rsidP="00BF6451">
      <w:pPr>
        <w:rPr>
          <w:rFonts w:cstheme="minorHAnsi"/>
        </w:rPr>
      </w:pPr>
    </w:p>
    <w:p w14:paraId="48330311" w14:textId="77777777" w:rsidR="00BF6451" w:rsidRPr="00AE52A1" w:rsidRDefault="00BF6451" w:rsidP="00BF6451">
      <w:pPr>
        <w:rPr>
          <w:color w:val="000000"/>
        </w:rPr>
      </w:pPr>
      <w:r>
        <w:rPr>
          <w:color w:val="000000"/>
        </w:rPr>
        <w:t xml:space="preserve">[ ] Develop </w:t>
      </w:r>
      <w:r w:rsidRPr="00AE52A1">
        <w:rPr>
          <w:color w:val="000000"/>
        </w:rPr>
        <w:t>method for serializing user settings</w:t>
      </w:r>
    </w:p>
    <w:p w14:paraId="68097CF0" w14:textId="77777777" w:rsidR="00BF6451" w:rsidRPr="00AE52A1" w:rsidRDefault="00BF6451" w:rsidP="00BF6451">
      <w:pPr>
        <w:rPr>
          <w:color w:val="000000"/>
        </w:rPr>
      </w:pPr>
      <w:r w:rsidRPr="00AE52A1">
        <w:rPr>
          <w:color w:val="000000"/>
        </w:rPr>
        <w:t>[ ] Develop method for deserializing user settings</w:t>
      </w:r>
    </w:p>
    <w:p w14:paraId="4F0AF441" w14:textId="77777777" w:rsidR="00BF6451" w:rsidRPr="00AE52A1" w:rsidRDefault="00BF6451" w:rsidP="00BF6451">
      <w:pPr>
        <w:rPr>
          <w:color w:val="000000"/>
        </w:rPr>
      </w:pPr>
      <w:r w:rsidRPr="00AE52A1">
        <w:rPr>
          <w:color w:val="000000"/>
        </w:rPr>
        <w:t>[ ] Document code.</w:t>
      </w:r>
    </w:p>
    <w:p w14:paraId="72493F1F" w14:textId="77777777" w:rsidR="00BF6451" w:rsidRPr="00AE52A1" w:rsidRDefault="00BF6451" w:rsidP="00BF6451">
      <w:pPr>
        <w:rPr>
          <w:color w:val="000000"/>
        </w:rPr>
      </w:pPr>
      <w:r w:rsidRPr="00AE52A1">
        <w:rPr>
          <w:color w:val="000000"/>
        </w:rPr>
        <w:t>[ ] Create unit tests (in LARI, not UWLARI) for testing serializing and deserializing methods.</w:t>
      </w:r>
    </w:p>
    <w:p w14:paraId="7F077C79" w14:textId="77777777" w:rsidR="00BF6451" w:rsidRPr="00AE52A1" w:rsidRDefault="00BF6451" w:rsidP="00BF6451"/>
    <w:p w14:paraId="5D3F23AB" w14:textId="77777777" w:rsidR="00BF6451" w:rsidRPr="00AE52A1" w:rsidRDefault="00BF6451" w:rsidP="00BF6451">
      <w:pPr>
        <w:rPr>
          <w:b/>
          <w:bCs/>
          <w:color w:val="000000"/>
        </w:rPr>
      </w:pPr>
      <w:r w:rsidRPr="00AE52A1">
        <w:rPr>
          <w:b/>
          <w:bCs/>
          <w:color w:val="000000"/>
        </w:rPr>
        <w:t>Notes</w:t>
      </w:r>
      <w:r w:rsidRPr="00AE52A1">
        <w:rPr>
          <w:color w:val="000000"/>
        </w:rPr>
        <w:t xml:space="preserve"> </w:t>
      </w:r>
    </w:p>
    <w:p w14:paraId="5A483EBF" w14:textId="77777777" w:rsidR="00BF6451" w:rsidRPr="00AE52A1"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sidRPr="00AE52A1">
        <w:rPr>
          <w:rFonts w:ascii="Times New Roman" w:hAnsi="Times New Roman" w:cs="Times New Roman"/>
          <w:color w:val="000000"/>
        </w:rPr>
        <w:t>Talk to Joshua about the current implementation of the User Settings Model.</w:t>
      </w:r>
    </w:p>
    <w:p w14:paraId="209C073F" w14:textId="77777777" w:rsidR="00BF6451" w:rsidRPr="00AE52A1"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sidRPr="00AE52A1">
        <w:rPr>
          <w:rFonts w:ascii="Times New Roman" w:hAnsi="Times New Roman" w:cs="Times New Roman"/>
          <w:color w:val="000000"/>
        </w:rPr>
        <w:t>https://stackoverflow.com/questions/453161/best-practice-to-save-application-settings-in-a-windows-forms-application</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F6451" w14:paraId="417205B7" w14:textId="77777777" w:rsidTr="00C10383">
        <w:trPr>
          <w:trHeight w:val="224"/>
        </w:trPr>
        <w:tc>
          <w:tcPr>
            <w:tcW w:w="9576" w:type="dxa"/>
            <w:tcBorders>
              <w:left w:val="nil"/>
              <w:bottom w:val="nil"/>
              <w:right w:val="nil"/>
            </w:tcBorders>
            <w:shd w:val="clear" w:color="auto" w:fill="auto"/>
          </w:tcPr>
          <w:p w14:paraId="1CCEB7E8" w14:textId="77777777" w:rsidR="00BF6451" w:rsidRDefault="00BF6451" w:rsidP="00C10383"/>
        </w:tc>
      </w:tr>
    </w:tbl>
    <w:p w14:paraId="4E520D6E" w14:textId="77777777" w:rsidR="00BF6451" w:rsidRDefault="00BF6451" w:rsidP="00BF6451">
      <w:pPr>
        <w:textAlignment w:val="baseline"/>
        <w:rPr>
          <w:color w:val="000000"/>
        </w:rPr>
      </w:pPr>
    </w:p>
    <w:p w14:paraId="3CDA0788" w14:textId="77777777" w:rsidR="00BF6451" w:rsidRDefault="00BF6451">
      <w:pPr>
        <w:rPr>
          <w:color w:val="000000"/>
        </w:rPr>
      </w:pPr>
      <w:r>
        <w:rPr>
          <w:color w:val="000000"/>
        </w:rPr>
        <w:br w:type="page"/>
      </w:r>
    </w:p>
    <w:p w14:paraId="135FCCB1" w14:textId="77777777" w:rsidR="00BF6451" w:rsidRDefault="00BF6451" w:rsidP="00BF6451">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w:t>
      </w:r>
      <w:r w:rsidR="008C1219">
        <w:rPr>
          <w:rFonts w:asciiTheme="majorHAnsi" w:eastAsiaTheme="majorEastAsia" w:hAnsiTheme="majorHAnsi" w:cstheme="majorBidi"/>
          <w:b/>
          <w:bCs/>
          <w:color w:val="4F81BD" w:themeColor="accent1"/>
          <w:sz w:val="26"/>
          <w:szCs w:val="26"/>
        </w:rPr>
        <w:t>7</w:t>
      </w:r>
      <w:r>
        <w:rPr>
          <w:rFonts w:asciiTheme="majorHAnsi" w:eastAsiaTheme="majorEastAsia" w:hAnsiTheme="majorHAnsi" w:cstheme="majorBidi"/>
          <w:b/>
          <w:bCs/>
          <w:color w:val="4F81BD" w:themeColor="accent1"/>
          <w:sz w:val="26"/>
          <w:szCs w:val="26"/>
        </w:rPr>
        <w:t>21 – Design GUI for Checklists (LARI)</w:t>
      </w:r>
    </w:p>
    <w:p w14:paraId="5D3C656F" w14:textId="77777777" w:rsidR="00BF6451" w:rsidRDefault="00BF6451" w:rsidP="00BF6451">
      <w:pPr>
        <w:rPr>
          <w:rFonts w:asciiTheme="majorHAnsi" w:eastAsiaTheme="majorEastAsia" w:hAnsiTheme="majorHAnsi" w:cstheme="majorBidi"/>
          <w:b/>
          <w:bCs/>
          <w:color w:val="4F81BD" w:themeColor="accent1"/>
          <w:sz w:val="26"/>
          <w:szCs w:val="26"/>
        </w:rPr>
      </w:pPr>
    </w:p>
    <w:p w14:paraId="710C49EF" w14:textId="77777777" w:rsidR="00BF6451" w:rsidRDefault="00BF6451" w:rsidP="00BF6451">
      <w:pPr>
        <w:rPr>
          <w:rFonts w:cstheme="minorHAnsi"/>
          <w:b/>
          <w:bCs/>
          <w:color w:val="000000"/>
        </w:rPr>
      </w:pPr>
      <w:r>
        <w:rPr>
          <w:rFonts w:cstheme="minorHAnsi"/>
          <w:b/>
          <w:bCs/>
          <w:color w:val="000000"/>
        </w:rPr>
        <w:t>Content</w:t>
      </w:r>
    </w:p>
    <w:p w14:paraId="7F7D4444" w14:textId="77777777" w:rsidR="00BF6451" w:rsidRDefault="00BF6451" w:rsidP="00BF6451">
      <w:pPr>
        <w:rPr>
          <w:color w:val="000000"/>
        </w:rPr>
      </w:pPr>
      <w:r>
        <w:rPr>
          <w:color w:val="000000"/>
        </w:rPr>
        <w:t>As a member of the LARI team, I would like to design the GUI that will be used for managing checklists.</w:t>
      </w:r>
    </w:p>
    <w:p w14:paraId="03B0DB05" w14:textId="77777777" w:rsidR="00BF6451" w:rsidRDefault="00BF6451" w:rsidP="00BF6451"/>
    <w:p w14:paraId="32CEFB1A" w14:textId="77777777" w:rsidR="00BF6451" w:rsidRDefault="00BF6451" w:rsidP="00BF6451">
      <w:pPr>
        <w:rPr>
          <w:rFonts w:cstheme="minorHAnsi"/>
          <w:b/>
          <w:bCs/>
          <w:color w:val="000000"/>
        </w:rPr>
      </w:pPr>
      <w:r>
        <w:rPr>
          <w:rFonts w:cstheme="minorHAnsi"/>
          <w:b/>
          <w:bCs/>
          <w:color w:val="000000"/>
        </w:rPr>
        <w:t>Definition of Done</w:t>
      </w:r>
    </w:p>
    <w:p w14:paraId="4983D555" w14:textId="77777777" w:rsidR="00BF6451" w:rsidRDefault="00BF6451" w:rsidP="00BF6451">
      <w:pPr>
        <w:rPr>
          <w:rFonts w:cstheme="minorHAnsi"/>
        </w:rPr>
      </w:pPr>
    </w:p>
    <w:p w14:paraId="619C0341" w14:textId="77777777" w:rsidR="00BF6451" w:rsidRPr="00AE52A1" w:rsidRDefault="00BF6451" w:rsidP="00BF6451">
      <w:pPr>
        <w:rPr>
          <w:color w:val="000000"/>
        </w:rPr>
      </w:pPr>
      <w:r w:rsidRPr="00AE52A1">
        <w:rPr>
          <w:color w:val="000000"/>
        </w:rPr>
        <w:t>[ ] Become familiar with the current checklist system.</w:t>
      </w:r>
    </w:p>
    <w:p w14:paraId="3935CB9A" w14:textId="77777777" w:rsidR="00BF6451" w:rsidRPr="00AE52A1" w:rsidRDefault="00BF6451" w:rsidP="00BF6451">
      <w:pPr>
        <w:rPr>
          <w:color w:val="000000"/>
        </w:rPr>
      </w:pPr>
      <w:r w:rsidRPr="00AE52A1">
        <w:rPr>
          <w:color w:val="000000"/>
        </w:rPr>
        <w:t>[ ] Design a GUI for checklists.</w:t>
      </w:r>
    </w:p>
    <w:p w14:paraId="5FD09781" w14:textId="77777777" w:rsidR="00BF6451" w:rsidRPr="00AE52A1" w:rsidRDefault="00BF6451" w:rsidP="00BF6451">
      <w:pPr>
        <w:rPr>
          <w:color w:val="000000"/>
        </w:rPr>
      </w:pPr>
      <w:r w:rsidRPr="00AE52A1">
        <w:rPr>
          <w:color w:val="000000"/>
        </w:rPr>
        <w:t>[ ] Present design at a LARI meeting to receive feedback.</w:t>
      </w:r>
    </w:p>
    <w:p w14:paraId="6051116B" w14:textId="77777777" w:rsidR="00BF6451" w:rsidRPr="00AE52A1" w:rsidRDefault="00BF6451" w:rsidP="00BF6451">
      <w:pPr>
        <w:rPr>
          <w:color w:val="000000"/>
        </w:rPr>
      </w:pPr>
      <w:r w:rsidRPr="00AE52A1">
        <w:rPr>
          <w:color w:val="000000"/>
        </w:rPr>
        <w:t>[ ] Initialize the GUI’s View/Control and ViewModel.</w:t>
      </w:r>
    </w:p>
    <w:p w14:paraId="211622BE" w14:textId="77777777" w:rsidR="00BF6451" w:rsidRPr="00AE52A1" w:rsidRDefault="00BF6451" w:rsidP="00BF6451">
      <w:pPr>
        <w:rPr>
          <w:color w:val="000000"/>
        </w:rPr>
      </w:pPr>
      <w:r w:rsidRPr="00AE52A1">
        <w:rPr>
          <w:color w:val="000000"/>
        </w:rPr>
        <w:t>[ ] Implement skeleton GUI in XAML.</w:t>
      </w:r>
    </w:p>
    <w:p w14:paraId="693FA9F0" w14:textId="77777777" w:rsidR="00BF6451" w:rsidRPr="00AE52A1" w:rsidRDefault="00BF6451" w:rsidP="00BF6451">
      <w:pPr>
        <w:rPr>
          <w:color w:val="000000"/>
        </w:rPr>
      </w:pPr>
    </w:p>
    <w:p w14:paraId="4A675100" w14:textId="77777777" w:rsidR="00BF6451" w:rsidRPr="00AE52A1" w:rsidRDefault="00BF6451" w:rsidP="00BF6451"/>
    <w:p w14:paraId="789B4DA8" w14:textId="77777777" w:rsidR="00BF6451" w:rsidRPr="00AE52A1" w:rsidRDefault="00BF6451" w:rsidP="00BF6451">
      <w:pPr>
        <w:rPr>
          <w:b/>
          <w:bCs/>
          <w:color w:val="000000"/>
        </w:rPr>
      </w:pPr>
      <w:r w:rsidRPr="00AE52A1">
        <w:rPr>
          <w:b/>
          <w:bCs/>
          <w:color w:val="000000"/>
        </w:rPr>
        <w:t>Notes</w:t>
      </w:r>
      <w:r w:rsidRPr="00AE52A1">
        <w:rPr>
          <w:color w:val="000000"/>
        </w:rPr>
        <w:t xml:space="preserve"> </w:t>
      </w:r>
    </w:p>
    <w:p w14:paraId="78FF0C01" w14:textId="77777777" w:rsidR="00BF6451" w:rsidRPr="00AE52A1"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sidRPr="00AE52A1">
        <w:rPr>
          <w:rFonts w:ascii="Times New Roman" w:hAnsi="Times New Roman" w:cs="Times New Roman"/>
          <w:color w:val="000000"/>
        </w:rPr>
        <w:t>It is recommended you attend a test flight and work on checklists to get a feel for them.</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F6451" w14:paraId="23E5F833" w14:textId="77777777" w:rsidTr="00C10383">
        <w:trPr>
          <w:trHeight w:val="224"/>
        </w:trPr>
        <w:tc>
          <w:tcPr>
            <w:tcW w:w="9576" w:type="dxa"/>
            <w:tcBorders>
              <w:left w:val="nil"/>
              <w:bottom w:val="nil"/>
              <w:right w:val="nil"/>
            </w:tcBorders>
            <w:shd w:val="clear" w:color="auto" w:fill="auto"/>
          </w:tcPr>
          <w:p w14:paraId="6B7C8ACE" w14:textId="77777777" w:rsidR="00BF6451" w:rsidRDefault="00BF6451" w:rsidP="00C10383"/>
        </w:tc>
      </w:tr>
    </w:tbl>
    <w:p w14:paraId="486F7DA4" w14:textId="77777777" w:rsidR="00BF6451" w:rsidRPr="00BF6451" w:rsidRDefault="00BF6451" w:rsidP="00BF6451">
      <w:pPr>
        <w:textAlignment w:val="baseline"/>
        <w:rPr>
          <w:color w:val="000000"/>
        </w:rPr>
      </w:pPr>
    </w:p>
    <w:p w14:paraId="7833D07F" w14:textId="77777777" w:rsidR="00BF6451" w:rsidRDefault="00BF6451">
      <w:pPr>
        <w:rPr>
          <w:rFonts w:cstheme="minorHAnsi"/>
          <w:b/>
          <w:bCs/>
          <w:color w:val="000000"/>
        </w:rPr>
      </w:pPr>
      <w:r>
        <w:rPr>
          <w:rFonts w:cstheme="minorHAnsi"/>
          <w:b/>
          <w:bCs/>
          <w:color w:val="000000"/>
        </w:rPr>
        <w:br w:type="page"/>
      </w:r>
    </w:p>
    <w:p w14:paraId="76D282C2" w14:textId="0DA4D6A2" w:rsidR="00BF6451" w:rsidRDefault="00BF6451" w:rsidP="00BF645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w:t>
      </w:r>
      <w:r w:rsidR="008C1219">
        <w:rPr>
          <w:rFonts w:asciiTheme="majorHAnsi" w:eastAsiaTheme="majorEastAsia" w:hAnsiTheme="majorHAnsi"/>
          <w:b/>
          <w:bCs/>
          <w:color w:val="4F81BD" w:themeColor="accent1"/>
          <w:sz w:val="26"/>
          <w:szCs w:val="26"/>
        </w:rPr>
        <w:t>7</w:t>
      </w:r>
      <w:r>
        <w:rPr>
          <w:rFonts w:asciiTheme="majorHAnsi" w:eastAsiaTheme="majorEastAsia" w:hAnsiTheme="majorHAnsi"/>
          <w:b/>
          <w:bCs/>
          <w:color w:val="4F81BD" w:themeColor="accent1"/>
          <w:sz w:val="26"/>
          <w:szCs w:val="26"/>
        </w:rPr>
        <w:t xml:space="preserve">22 </w:t>
      </w:r>
      <w:r w:rsidRPr="00AE52A1">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Implement Data Structure</w:t>
      </w:r>
      <w:r w:rsidR="00A34CA0">
        <w:rPr>
          <w:rFonts w:asciiTheme="majorHAnsi" w:eastAsiaTheme="majorEastAsia" w:hAnsiTheme="majorHAnsi"/>
          <w:b/>
          <w:bCs/>
          <w:color w:val="4F81BD" w:themeColor="accent1"/>
          <w:sz w:val="26"/>
          <w:szCs w:val="26"/>
        </w:rPr>
        <w:t>s</w:t>
      </w:r>
      <w:r>
        <w:rPr>
          <w:rFonts w:asciiTheme="majorHAnsi" w:eastAsiaTheme="majorEastAsia" w:hAnsiTheme="majorHAnsi"/>
          <w:b/>
          <w:bCs/>
          <w:color w:val="4F81BD" w:themeColor="accent1"/>
          <w:sz w:val="26"/>
          <w:szCs w:val="26"/>
        </w:rPr>
        <w:t xml:space="preserve"> for Checklists (LARI)</w:t>
      </w:r>
    </w:p>
    <w:p w14:paraId="04EF389A" w14:textId="77777777" w:rsidR="00BF6451" w:rsidRDefault="00BF6451" w:rsidP="00BF6451">
      <w:pPr>
        <w:rPr>
          <w:rFonts w:asciiTheme="majorHAnsi" w:eastAsiaTheme="majorEastAsia" w:hAnsiTheme="majorHAnsi"/>
          <w:b/>
          <w:bCs/>
          <w:color w:val="4F81BD" w:themeColor="accent1"/>
          <w:sz w:val="26"/>
          <w:szCs w:val="26"/>
        </w:rPr>
      </w:pPr>
    </w:p>
    <w:p w14:paraId="685B239D" w14:textId="77777777" w:rsidR="00BF6451" w:rsidRPr="00AE52A1" w:rsidRDefault="00BF6451" w:rsidP="00BF6451">
      <w:pPr>
        <w:rPr>
          <w:b/>
          <w:bCs/>
          <w:color w:val="000000"/>
        </w:rPr>
      </w:pPr>
      <w:r w:rsidRPr="00AE52A1">
        <w:rPr>
          <w:b/>
          <w:bCs/>
          <w:color w:val="000000"/>
        </w:rPr>
        <w:t>Content</w:t>
      </w:r>
    </w:p>
    <w:p w14:paraId="0B723CAB" w14:textId="77777777" w:rsidR="00BF6451" w:rsidRPr="00AE52A1" w:rsidRDefault="00BF6451" w:rsidP="00BF6451">
      <w:pPr>
        <w:rPr>
          <w:color w:val="000000"/>
        </w:rPr>
      </w:pPr>
      <w:r w:rsidRPr="00AE52A1">
        <w:rPr>
          <w:color w:val="000000"/>
        </w:rPr>
        <w:t>As a member of the LARI team,</w:t>
      </w:r>
      <w:r>
        <w:rPr>
          <w:color w:val="000000"/>
        </w:rPr>
        <w:t xml:space="preserve"> I would like to design and implement the data structures/models for Checklists and </w:t>
      </w:r>
    </w:p>
    <w:p w14:paraId="388E1E8C" w14:textId="77777777" w:rsidR="00BF6451" w:rsidRPr="00AE52A1" w:rsidRDefault="00BF6451" w:rsidP="00BF6451"/>
    <w:p w14:paraId="3F36C411" w14:textId="77777777" w:rsidR="00BF6451" w:rsidRPr="00AE52A1" w:rsidRDefault="00BF6451" w:rsidP="00BF6451">
      <w:pPr>
        <w:rPr>
          <w:b/>
          <w:bCs/>
          <w:color w:val="000000"/>
        </w:rPr>
      </w:pPr>
      <w:r w:rsidRPr="00AE52A1">
        <w:rPr>
          <w:b/>
          <w:bCs/>
          <w:color w:val="000000"/>
        </w:rPr>
        <w:t>Definition of Done</w:t>
      </w:r>
    </w:p>
    <w:p w14:paraId="330C8689" w14:textId="77777777" w:rsidR="00BF6451" w:rsidRPr="00AE52A1" w:rsidRDefault="00BF6451" w:rsidP="00BF6451"/>
    <w:p w14:paraId="0291FEC1" w14:textId="134B5F2D" w:rsidR="00BF6451" w:rsidRDefault="00BF6451" w:rsidP="00BF6451">
      <w:pPr>
        <w:rPr>
          <w:color w:val="000000"/>
        </w:rPr>
      </w:pPr>
      <w:r w:rsidRPr="00AE52A1">
        <w:rPr>
          <w:color w:val="000000"/>
        </w:rPr>
        <w:t>[ ]</w:t>
      </w:r>
      <w:r>
        <w:rPr>
          <w:color w:val="000000"/>
        </w:rPr>
        <w:t xml:space="preserve"> Develop data structure</w:t>
      </w:r>
      <w:r w:rsidR="00A34CA0">
        <w:rPr>
          <w:color w:val="000000"/>
        </w:rPr>
        <w:t>s</w:t>
      </w:r>
      <w:r>
        <w:rPr>
          <w:color w:val="000000"/>
        </w:rPr>
        <w:t xml:space="preserve"> for Checklists</w:t>
      </w:r>
    </w:p>
    <w:p w14:paraId="0F6FFF7C" w14:textId="4862D9D3" w:rsidR="00BF6451" w:rsidRPr="00BF6451" w:rsidRDefault="00BF6451" w:rsidP="00A34CA0">
      <w:pPr>
        <w:rPr>
          <w:color w:val="000000"/>
        </w:rPr>
      </w:pPr>
      <w:r w:rsidRPr="00223880">
        <w:rPr>
          <w:strike/>
          <w:color w:val="000000"/>
        </w:rPr>
        <w:t xml:space="preserve">[ ] </w:t>
      </w:r>
      <w:r w:rsidRPr="00BF6451">
        <w:rPr>
          <w:strike/>
          <w:color w:val="000000"/>
        </w:rPr>
        <w:t xml:space="preserve">Develop method for serializing and deserializing Checklists </w:t>
      </w:r>
      <w:r w:rsidRPr="00BF6451">
        <w:rPr>
          <w:color w:val="000000"/>
        </w:rPr>
        <w:t>TENTATIVE</w:t>
      </w:r>
    </w:p>
    <w:p w14:paraId="56A8E6A7" w14:textId="77777777" w:rsidR="00BF6451" w:rsidRPr="00BF6451" w:rsidRDefault="00BF6451" w:rsidP="00BF6451">
      <w:pPr>
        <w:rPr>
          <w:color w:val="000000"/>
        </w:rPr>
      </w:pPr>
    </w:p>
    <w:p w14:paraId="28A56DC2" w14:textId="77777777" w:rsidR="00BF6451" w:rsidRPr="00BF6451" w:rsidRDefault="00BF6451" w:rsidP="00BF6451">
      <w:pPr>
        <w:rPr>
          <w:color w:val="000000"/>
        </w:rPr>
      </w:pPr>
    </w:p>
    <w:p w14:paraId="6D708430" w14:textId="77777777" w:rsidR="00BF6451" w:rsidRPr="00BF6451" w:rsidRDefault="00BF6451" w:rsidP="00BF6451"/>
    <w:p w14:paraId="108C280A" w14:textId="77777777" w:rsidR="00BF6451" w:rsidRPr="00BF6451" w:rsidRDefault="00BF6451" w:rsidP="00BF6451">
      <w:pPr>
        <w:rPr>
          <w:b/>
          <w:bCs/>
          <w:color w:val="000000"/>
        </w:rPr>
      </w:pPr>
      <w:r w:rsidRPr="00BF6451">
        <w:rPr>
          <w:b/>
          <w:bCs/>
          <w:color w:val="000000"/>
        </w:rPr>
        <w:t>Notes</w:t>
      </w:r>
      <w:r w:rsidRPr="00BF6451">
        <w:rPr>
          <w:color w:val="000000"/>
        </w:rPr>
        <w:t xml:space="preserve"> </w:t>
      </w:r>
    </w:p>
    <w:p w14:paraId="6BE8D22F" w14:textId="77777777" w:rsidR="00BF6451" w:rsidRPr="00BF6451"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Consider implementing multiple data structures, e.g. an object for representing a Checklist Entry and an object Checklist for storing these entri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F6451" w:rsidRPr="00BF6451" w14:paraId="344E8855" w14:textId="77777777" w:rsidTr="00C10383">
        <w:trPr>
          <w:trHeight w:val="224"/>
        </w:trPr>
        <w:tc>
          <w:tcPr>
            <w:tcW w:w="9576" w:type="dxa"/>
            <w:tcBorders>
              <w:left w:val="nil"/>
              <w:bottom w:val="nil"/>
              <w:right w:val="nil"/>
            </w:tcBorders>
            <w:shd w:val="clear" w:color="auto" w:fill="auto"/>
          </w:tcPr>
          <w:p w14:paraId="5DD44B03" w14:textId="77777777" w:rsidR="00BF6451" w:rsidRPr="00BF6451" w:rsidRDefault="00BF6451" w:rsidP="00C10383"/>
        </w:tc>
      </w:tr>
    </w:tbl>
    <w:p w14:paraId="43D10157" w14:textId="77777777" w:rsidR="00BF6451" w:rsidRDefault="00BF6451" w:rsidP="00BF6451">
      <w:pPr>
        <w:rPr>
          <w:rFonts w:cstheme="minorHAnsi"/>
          <w:b/>
          <w:bCs/>
          <w:color w:val="000000"/>
        </w:rPr>
      </w:pPr>
    </w:p>
    <w:p w14:paraId="442D45FD" w14:textId="77777777" w:rsidR="00BF6451" w:rsidRDefault="00BF6451" w:rsidP="00BF6451">
      <w:pPr>
        <w:rPr>
          <w:rFonts w:cstheme="minorHAnsi"/>
          <w:b/>
          <w:bCs/>
          <w:color w:val="000000"/>
        </w:rPr>
      </w:pPr>
    </w:p>
    <w:p w14:paraId="17E2DD85" w14:textId="77777777" w:rsidR="00BF6451" w:rsidRDefault="00BF6451">
      <w:pPr>
        <w:rPr>
          <w:rFonts w:cstheme="minorHAnsi"/>
          <w:b/>
          <w:bCs/>
          <w:color w:val="000000"/>
        </w:rPr>
      </w:pPr>
      <w:r>
        <w:rPr>
          <w:rFonts w:cstheme="minorHAnsi"/>
          <w:b/>
          <w:bCs/>
          <w:color w:val="000000"/>
        </w:rPr>
        <w:br w:type="page"/>
      </w:r>
    </w:p>
    <w:p w14:paraId="7558EC4A" w14:textId="77777777" w:rsidR="00BF6451" w:rsidRPr="00AE52A1" w:rsidRDefault="00BF6451" w:rsidP="00BF645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w:t>
      </w:r>
      <w:r w:rsidR="008C1219">
        <w:rPr>
          <w:rFonts w:asciiTheme="majorHAnsi" w:eastAsiaTheme="majorEastAsia" w:hAnsiTheme="majorHAnsi"/>
          <w:b/>
          <w:bCs/>
          <w:color w:val="4F81BD" w:themeColor="accent1"/>
          <w:sz w:val="26"/>
          <w:szCs w:val="26"/>
        </w:rPr>
        <w:t>7</w:t>
      </w:r>
      <w:r>
        <w:rPr>
          <w:rFonts w:asciiTheme="majorHAnsi" w:eastAsiaTheme="majorEastAsia" w:hAnsiTheme="majorHAnsi"/>
          <w:b/>
          <w:bCs/>
          <w:color w:val="4F81BD" w:themeColor="accent1"/>
          <w:sz w:val="26"/>
          <w:szCs w:val="26"/>
        </w:rPr>
        <w:t>23</w:t>
      </w:r>
      <w:r w:rsidRPr="00AE52A1">
        <w:rPr>
          <w:rFonts w:asciiTheme="majorHAnsi" w:eastAsiaTheme="majorEastAsia" w:hAnsiTheme="majorHAnsi"/>
          <w:b/>
          <w:bCs/>
          <w:color w:val="4F81BD" w:themeColor="accent1"/>
          <w:sz w:val="26"/>
          <w:szCs w:val="26"/>
        </w:rPr>
        <w:t xml:space="preserve"> – </w:t>
      </w:r>
      <w:r>
        <w:rPr>
          <w:rFonts w:asciiTheme="majorHAnsi" w:eastAsiaTheme="majorEastAsia" w:hAnsiTheme="majorHAnsi"/>
          <w:b/>
          <w:bCs/>
          <w:color w:val="4F81BD" w:themeColor="accent1"/>
          <w:sz w:val="26"/>
          <w:szCs w:val="26"/>
        </w:rPr>
        <w:t>Add Unit Testing for LARI</w:t>
      </w:r>
    </w:p>
    <w:p w14:paraId="6F6DBCD4" w14:textId="77777777" w:rsidR="00BF6451" w:rsidRDefault="00BF6451" w:rsidP="00BF6451">
      <w:pPr>
        <w:rPr>
          <w:b/>
          <w:bCs/>
          <w:color w:val="000000"/>
        </w:rPr>
      </w:pPr>
    </w:p>
    <w:p w14:paraId="5FF20B39" w14:textId="77777777" w:rsidR="00BF6451" w:rsidRPr="00AE52A1" w:rsidRDefault="00BF6451" w:rsidP="00BF6451">
      <w:pPr>
        <w:rPr>
          <w:b/>
          <w:bCs/>
          <w:color w:val="000000"/>
        </w:rPr>
      </w:pPr>
      <w:r w:rsidRPr="00AE52A1">
        <w:rPr>
          <w:b/>
          <w:bCs/>
          <w:color w:val="000000"/>
        </w:rPr>
        <w:t>Content</w:t>
      </w:r>
    </w:p>
    <w:p w14:paraId="63A56D6F" w14:textId="77777777" w:rsidR="00BF6451" w:rsidRPr="00AE52A1" w:rsidRDefault="00BF6451" w:rsidP="00BF6451">
      <w:pPr>
        <w:rPr>
          <w:color w:val="000000"/>
        </w:rPr>
      </w:pPr>
      <w:r w:rsidRPr="00AE52A1">
        <w:rPr>
          <w:color w:val="000000"/>
        </w:rPr>
        <w:t xml:space="preserve">As a member of the LARI team, </w:t>
      </w:r>
      <w:r>
        <w:rPr>
          <w:color w:val="000000"/>
        </w:rPr>
        <w:t>I would like to implement unit testing into the LARI architecture.</w:t>
      </w:r>
    </w:p>
    <w:p w14:paraId="5C643275" w14:textId="77777777" w:rsidR="00BF6451" w:rsidRPr="00AE52A1" w:rsidRDefault="00BF6451" w:rsidP="00BF6451"/>
    <w:p w14:paraId="0AF0AB5E" w14:textId="77777777" w:rsidR="00BF6451" w:rsidRPr="00AE52A1" w:rsidRDefault="00BF6451" w:rsidP="00BF6451">
      <w:pPr>
        <w:rPr>
          <w:b/>
          <w:bCs/>
          <w:color w:val="000000"/>
        </w:rPr>
      </w:pPr>
      <w:r w:rsidRPr="00AE52A1">
        <w:rPr>
          <w:b/>
          <w:bCs/>
          <w:color w:val="000000"/>
        </w:rPr>
        <w:t>Definition of Done</w:t>
      </w:r>
    </w:p>
    <w:p w14:paraId="4DEAE819" w14:textId="77777777" w:rsidR="00BF6451" w:rsidRPr="00AE52A1" w:rsidRDefault="00BF6451" w:rsidP="00BF6451"/>
    <w:p w14:paraId="47D6F4B4" w14:textId="77777777" w:rsidR="00BF6451" w:rsidRDefault="00BF6451" w:rsidP="00BF6451">
      <w:pPr>
        <w:rPr>
          <w:color w:val="000000"/>
        </w:rPr>
      </w:pPr>
      <w:r w:rsidRPr="00AE52A1">
        <w:rPr>
          <w:color w:val="000000"/>
        </w:rPr>
        <w:t xml:space="preserve">[ ] </w:t>
      </w:r>
      <w:r>
        <w:rPr>
          <w:color w:val="000000"/>
        </w:rPr>
        <w:t xml:space="preserve">Implement unit testing. </w:t>
      </w:r>
    </w:p>
    <w:p w14:paraId="1C766D44" w14:textId="77777777" w:rsidR="00BF6451" w:rsidRDefault="00BF6451" w:rsidP="00BF6451">
      <w:pPr>
        <w:rPr>
          <w:color w:val="000000"/>
        </w:rPr>
      </w:pPr>
      <w:r>
        <w:rPr>
          <w:color w:val="000000"/>
        </w:rPr>
        <w:t>[ ] Create a unit test to demonstrate unit testing capabilities.</w:t>
      </w:r>
    </w:p>
    <w:p w14:paraId="064A954F" w14:textId="77777777" w:rsidR="00BF6451" w:rsidRDefault="00BF6451" w:rsidP="00BF6451">
      <w:pPr>
        <w:rPr>
          <w:color w:val="000000"/>
        </w:rPr>
      </w:pPr>
      <w:r>
        <w:rPr>
          <w:color w:val="000000"/>
        </w:rPr>
        <w:t>[ ] Create documentation to assist other developers with setting up unit testing with LARI (if documentation does not already exists)</w:t>
      </w:r>
    </w:p>
    <w:p w14:paraId="764EB5BD" w14:textId="77777777" w:rsidR="00BF6451" w:rsidRPr="00AE52A1" w:rsidRDefault="00BF6451" w:rsidP="00BF6451">
      <w:pPr>
        <w:rPr>
          <w:color w:val="000000"/>
        </w:rPr>
      </w:pPr>
      <w:r>
        <w:rPr>
          <w:color w:val="000000"/>
        </w:rPr>
        <w:t>[ ] Present working results at a meeting and/or to a manager.</w:t>
      </w:r>
    </w:p>
    <w:p w14:paraId="449EFCC9" w14:textId="77777777" w:rsidR="00BF6451" w:rsidRPr="00AE52A1" w:rsidRDefault="00BF6451" w:rsidP="00BF6451">
      <w:pPr>
        <w:rPr>
          <w:color w:val="000000"/>
        </w:rPr>
      </w:pPr>
    </w:p>
    <w:p w14:paraId="22547EDE" w14:textId="77777777" w:rsidR="00BF6451" w:rsidRPr="00AE52A1" w:rsidRDefault="00BF6451" w:rsidP="00BF6451"/>
    <w:p w14:paraId="1E93C7F1" w14:textId="77777777" w:rsidR="00BF6451" w:rsidRPr="00B62B0D" w:rsidRDefault="00BF6451" w:rsidP="00BF6451">
      <w:pPr>
        <w:rPr>
          <w:b/>
          <w:bCs/>
          <w:color w:val="000000"/>
        </w:rPr>
      </w:pPr>
      <w:r w:rsidRPr="00B62B0D">
        <w:rPr>
          <w:b/>
          <w:bCs/>
          <w:color w:val="000000"/>
        </w:rPr>
        <w:t>Notes</w:t>
      </w:r>
      <w:r w:rsidRPr="00B62B0D">
        <w:rPr>
          <w:color w:val="000000"/>
        </w:rPr>
        <w:t xml:space="preserve"> </w:t>
      </w:r>
    </w:p>
    <w:p w14:paraId="266A325B" w14:textId="77777777" w:rsidR="00BF6451"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This is for LARI, not UWLARI.</w:t>
      </w:r>
    </w:p>
    <w:p w14:paraId="531AA3AD" w14:textId="77777777" w:rsidR="00BF6451"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sidRPr="00B62B0D">
        <w:rPr>
          <w:rFonts w:ascii="Times New Roman" w:hAnsi="Times New Roman" w:cs="Times New Roman"/>
          <w:color w:val="000000"/>
        </w:rPr>
        <w:t>The example unit test can either be a dummy test or a test for an actual Model.</w:t>
      </w:r>
    </w:p>
    <w:p w14:paraId="4005FCCA" w14:textId="77777777" w:rsidR="00BF6451"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Unit tests will be used exclusively for Models within LARI.</w:t>
      </w:r>
    </w:p>
    <w:p w14:paraId="40BF9C29" w14:textId="77777777" w:rsidR="00BF6451" w:rsidRPr="00B62B0D" w:rsidRDefault="00BF6451" w:rsidP="00BF6451">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Unit testing may be done the same way it is done in UWSDK, but beware it uses an out of date framework and some packages may not install on some computers. You will need to ensure unit testing will work on any (modern) Windows machin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F6451" w14:paraId="74F8ED9A" w14:textId="77777777" w:rsidTr="00C10383">
        <w:trPr>
          <w:trHeight w:val="224"/>
        </w:trPr>
        <w:tc>
          <w:tcPr>
            <w:tcW w:w="9576" w:type="dxa"/>
            <w:tcBorders>
              <w:left w:val="nil"/>
              <w:bottom w:val="nil"/>
              <w:right w:val="nil"/>
            </w:tcBorders>
            <w:shd w:val="clear" w:color="auto" w:fill="auto"/>
          </w:tcPr>
          <w:p w14:paraId="11D6B560" w14:textId="77777777" w:rsidR="00BF6451" w:rsidRDefault="00BF6451" w:rsidP="00C10383"/>
        </w:tc>
      </w:tr>
    </w:tbl>
    <w:p w14:paraId="0CC022F6" w14:textId="77777777" w:rsidR="00D90869" w:rsidRDefault="00D90869" w:rsidP="00C270CB">
      <w:pPr>
        <w:rPr>
          <w:rFonts w:cstheme="minorHAnsi"/>
          <w:b/>
          <w:bCs/>
          <w:color w:val="000000"/>
        </w:rPr>
      </w:pPr>
    </w:p>
    <w:p w14:paraId="4209EE24" w14:textId="77777777" w:rsidR="00D90869" w:rsidRDefault="00D90869">
      <w:pPr>
        <w:rPr>
          <w:rFonts w:cstheme="minorHAnsi"/>
          <w:b/>
          <w:bCs/>
          <w:color w:val="000000"/>
        </w:rPr>
      </w:pPr>
      <w:r>
        <w:rPr>
          <w:rFonts w:cstheme="minorHAnsi"/>
          <w:b/>
          <w:bCs/>
          <w:color w:val="000000"/>
        </w:rPr>
        <w:br w:type="page"/>
      </w:r>
    </w:p>
    <w:p w14:paraId="1201AC74" w14:textId="77777777" w:rsidR="00D90869" w:rsidRPr="00AE52A1" w:rsidRDefault="00D90869" w:rsidP="00D9086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24 </w:t>
      </w:r>
      <w:r w:rsidRPr="00AE52A1">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Add Functionality to the Add Systems Window (LARI)</w:t>
      </w:r>
    </w:p>
    <w:p w14:paraId="65419BA8" w14:textId="77777777" w:rsidR="00D90869" w:rsidRDefault="00D90869" w:rsidP="00D90869">
      <w:pPr>
        <w:rPr>
          <w:b/>
          <w:bCs/>
          <w:color w:val="000000"/>
        </w:rPr>
      </w:pPr>
    </w:p>
    <w:p w14:paraId="20FD5ABE" w14:textId="77777777" w:rsidR="00D90869" w:rsidRPr="00AE52A1" w:rsidRDefault="00D90869" w:rsidP="00D90869">
      <w:pPr>
        <w:rPr>
          <w:b/>
          <w:bCs/>
          <w:color w:val="000000"/>
        </w:rPr>
      </w:pPr>
      <w:r w:rsidRPr="00AE52A1">
        <w:rPr>
          <w:b/>
          <w:bCs/>
          <w:color w:val="000000"/>
        </w:rPr>
        <w:t>Content</w:t>
      </w:r>
    </w:p>
    <w:p w14:paraId="328EF547" w14:textId="77777777" w:rsidR="00D90869" w:rsidRDefault="00D90869" w:rsidP="00D90869">
      <w:pPr>
        <w:rPr>
          <w:color w:val="000000"/>
        </w:rPr>
      </w:pPr>
      <w:r>
        <w:rPr>
          <w:color w:val="000000"/>
        </w:rPr>
        <w:t>As a member of the LARI team, I would like to add functionality to the Add System window.</w:t>
      </w:r>
    </w:p>
    <w:p w14:paraId="31647EDC" w14:textId="77777777" w:rsidR="00D90869" w:rsidRPr="00AE52A1" w:rsidRDefault="00D90869" w:rsidP="00D90869"/>
    <w:p w14:paraId="77637E22" w14:textId="77777777" w:rsidR="00D90869" w:rsidRPr="00AE52A1" w:rsidRDefault="00D90869" w:rsidP="00D90869">
      <w:pPr>
        <w:rPr>
          <w:b/>
          <w:bCs/>
          <w:color w:val="000000"/>
        </w:rPr>
      </w:pPr>
      <w:r w:rsidRPr="00AE52A1">
        <w:rPr>
          <w:b/>
          <w:bCs/>
          <w:color w:val="000000"/>
        </w:rPr>
        <w:t>Definition of Done</w:t>
      </w:r>
    </w:p>
    <w:p w14:paraId="3EEAD1BE" w14:textId="77777777" w:rsidR="00D90869" w:rsidRPr="00AE52A1" w:rsidRDefault="00D90869" w:rsidP="00D90869"/>
    <w:p w14:paraId="517D355F" w14:textId="77777777" w:rsidR="00D90869" w:rsidRDefault="00D90869" w:rsidP="00D90869">
      <w:pPr>
        <w:rPr>
          <w:color w:val="000000"/>
        </w:rPr>
      </w:pPr>
      <w:r w:rsidRPr="00AE52A1">
        <w:rPr>
          <w:color w:val="000000"/>
        </w:rPr>
        <w:t xml:space="preserve">[ ] </w:t>
      </w:r>
      <w:r>
        <w:rPr>
          <w:color w:val="000000"/>
        </w:rPr>
        <w:t>Make the “Add” and “Edit” buttons in the Component Tracker view open the Add System window</w:t>
      </w:r>
    </w:p>
    <w:p w14:paraId="4B756510" w14:textId="77777777" w:rsidR="00D90869" w:rsidRDefault="00D90869" w:rsidP="00D90869">
      <w:pPr>
        <w:rPr>
          <w:color w:val="000000"/>
        </w:rPr>
      </w:pPr>
      <w:r>
        <w:rPr>
          <w:color w:val="000000"/>
        </w:rPr>
        <w:t>[ ] Have the “Edit” button pre-fill fields based on a selected system</w:t>
      </w:r>
    </w:p>
    <w:p w14:paraId="71B2F1B3" w14:textId="77777777" w:rsidR="00D90869" w:rsidRDefault="00D90869" w:rsidP="00D90869">
      <w:pPr>
        <w:rPr>
          <w:color w:val="000000"/>
        </w:rPr>
      </w:pPr>
      <w:r>
        <w:rPr>
          <w:color w:val="000000"/>
        </w:rPr>
        <w:t>[ ] Disable the “Edit” button when no system more than one system is selected</w:t>
      </w:r>
    </w:p>
    <w:p w14:paraId="78EF4687" w14:textId="77777777" w:rsidR="00D90869" w:rsidRDefault="00D90869" w:rsidP="00D90869">
      <w:pPr>
        <w:rPr>
          <w:color w:val="000000"/>
        </w:rPr>
      </w:pPr>
      <w:r>
        <w:rPr>
          <w:color w:val="000000"/>
        </w:rPr>
        <w:t>[ ] Make the “Cancel” button close the window</w:t>
      </w:r>
    </w:p>
    <w:p w14:paraId="0E719578" w14:textId="77777777" w:rsidR="00D90869" w:rsidRDefault="00D90869" w:rsidP="00D90869">
      <w:pPr>
        <w:rPr>
          <w:color w:val="000000"/>
        </w:rPr>
      </w:pPr>
      <w:r>
        <w:rPr>
          <w:color w:val="000000"/>
        </w:rPr>
        <w:t>[ ] Make the “Apply” button update the Equipage data</w:t>
      </w:r>
    </w:p>
    <w:p w14:paraId="367FC9C7" w14:textId="77777777" w:rsidR="00D90869" w:rsidRPr="00AE52A1" w:rsidRDefault="00D90869" w:rsidP="00D90869">
      <w:pPr>
        <w:rPr>
          <w:color w:val="000000"/>
        </w:rPr>
      </w:pPr>
      <w:r>
        <w:rPr>
          <w:color w:val="000000"/>
        </w:rPr>
        <w:t>[ ] Verify the validity of inputs (e.g. no duplicate systems, name field isn’t empty, etc.)</w:t>
      </w:r>
    </w:p>
    <w:p w14:paraId="5F6C9F13" w14:textId="77777777" w:rsidR="00D90869" w:rsidRPr="00AE52A1" w:rsidRDefault="00D90869" w:rsidP="00D90869">
      <w:pPr>
        <w:rPr>
          <w:color w:val="000000"/>
        </w:rPr>
      </w:pPr>
    </w:p>
    <w:p w14:paraId="651F7630" w14:textId="77777777" w:rsidR="00D90869" w:rsidRPr="00AE52A1" w:rsidRDefault="00D90869" w:rsidP="00D90869"/>
    <w:p w14:paraId="03060AEC" w14:textId="77777777" w:rsidR="00D90869" w:rsidRPr="00B62B0D" w:rsidRDefault="00D90869" w:rsidP="00D90869">
      <w:pPr>
        <w:rPr>
          <w:b/>
          <w:bCs/>
          <w:color w:val="000000"/>
        </w:rPr>
      </w:pPr>
      <w:r w:rsidRPr="00B62B0D">
        <w:rPr>
          <w:b/>
          <w:bCs/>
          <w:color w:val="000000"/>
        </w:rPr>
        <w:t>Notes</w:t>
      </w:r>
      <w:r w:rsidRPr="00B62B0D">
        <w:rPr>
          <w:color w:val="000000"/>
        </w:rPr>
        <w:t xml:space="preserve"> </w:t>
      </w:r>
    </w:p>
    <w:p w14:paraId="19DDC066" w14:textId="77777777" w:rsidR="00D90869" w:rsidRDefault="00D90869" w:rsidP="00D90869">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Only one Add System window should ever be present on the screen at a time</w:t>
      </w:r>
    </w:p>
    <w:p w14:paraId="6B2AD987" w14:textId="77777777" w:rsidR="00D90869" w:rsidRPr="001C05A0" w:rsidRDefault="00D90869" w:rsidP="00D90869">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The main window should freeze when the Add System window is opened</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90869" w14:paraId="10EF87A4" w14:textId="77777777" w:rsidTr="00C10383">
        <w:trPr>
          <w:trHeight w:val="224"/>
        </w:trPr>
        <w:tc>
          <w:tcPr>
            <w:tcW w:w="9576" w:type="dxa"/>
            <w:tcBorders>
              <w:left w:val="nil"/>
              <w:bottom w:val="nil"/>
              <w:right w:val="nil"/>
            </w:tcBorders>
            <w:shd w:val="clear" w:color="auto" w:fill="auto"/>
          </w:tcPr>
          <w:p w14:paraId="65E80408" w14:textId="77777777" w:rsidR="00D90869" w:rsidRDefault="00D90869" w:rsidP="00C10383"/>
        </w:tc>
      </w:tr>
    </w:tbl>
    <w:p w14:paraId="50336529" w14:textId="77777777" w:rsidR="00D90869" w:rsidRDefault="00D90869" w:rsidP="00D90869">
      <w:pPr>
        <w:rPr>
          <w:rFonts w:cstheme="minorHAnsi"/>
          <w:b/>
          <w:bCs/>
          <w:color w:val="000000"/>
        </w:rPr>
      </w:pPr>
    </w:p>
    <w:p w14:paraId="5EBCB3C7" w14:textId="77777777" w:rsidR="00D90869" w:rsidRDefault="00D90869" w:rsidP="00D90869">
      <w:pPr>
        <w:rPr>
          <w:rFonts w:cstheme="minorHAnsi"/>
          <w:b/>
          <w:bCs/>
          <w:color w:val="000000"/>
        </w:rPr>
      </w:pPr>
      <w:r>
        <w:rPr>
          <w:rFonts w:cstheme="minorHAnsi"/>
          <w:b/>
          <w:bCs/>
          <w:color w:val="000000"/>
        </w:rPr>
        <w:br w:type="page"/>
      </w:r>
    </w:p>
    <w:p w14:paraId="0849C9FD" w14:textId="77777777" w:rsidR="00D90869" w:rsidRPr="00AE52A1" w:rsidRDefault="00D90869" w:rsidP="00D9086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25 </w:t>
      </w:r>
      <w:r w:rsidRPr="00AE52A1">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Add Functionality to the Add Components Window (LARI)</w:t>
      </w:r>
    </w:p>
    <w:p w14:paraId="11D6A995" w14:textId="77777777" w:rsidR="00D90869" w:rsidRDefault="00D90869" w:rsidP="00D90869">
      <w:pPr>
        <w:rPr>
          <w:b/>
          <w:bCs/>
          <w:color w:val="000000"/>
        </w:rPr>
      </w:pPr>
    </w:p>
    <w:p w14:paraId="73347538" w14:textId="77777777" w:rsidR="00D90869" w:rsidRPr="00AE52A1" w:rsidRDefault="00D90869" w:rsidP="00D90869">
      <w:pPr>
        <w:rPr>
          <w:b/>
          <w:bCs/>
          <w:color w:val="000000"/>
        </w:rPr>
      </w:pPr>
      <w:r w:rsidRPr="00AE52A1">
        <w:rPr>
          <w:b/>
          <w:bCs/>
          <w:color w:val="000000"/>
        </w:rPr>
        <w:t>Content</w:t>
      </w:r>
    </w:p>
    <w:p w14:paraId="3E81D91C" w14:textId="77777777" w:rsidR="00D90869" w:rsidRDefault="00D90869" w:rsidP="00D90869">
      <w:pPr>
        <w:rPr>
          <w:color w:val="000000"/>
        </w:rPr>
      </w:pPr>
      <w:r>
        <w:rPr>
          <w:color w:val="000000"/>
        </w:rPr>
        <w:t>As a member of the LARI team, I would like to add functionality to the Add Components window.</w:t>
      </w:r>
    </w:p>
    <w:p w14:paraId="1672D314" w14:textId="77777777" w:rsidR="00D90869" w:rsidRPr="00AE52A1" w:rsidRDefault="00D90869" w:rsidP="00D90869"/>
    <w:p w14:paraId="4E1859D1" w14:textId="77777777" w:rsidR="00D90869" w:rsidRPr="00AE52A1" w:rsidRDefault="00D90869" w:rsidP="00D90869">
      <w:pPr>
        <w:rPr>
          <w:b/>
          <w:bCs/>
          <w:color w:val="000000"/>
        </w:rPr>
      </w:pPr>
      <w:r w:rsidRPr="00AE52A1">
        <w:rPr>
          <w:b/>
          <w:bCs/>
          <w:color w:val="000000"/>
        </w:rPr>
        <w:t>Definition of Done</w:t>
      </w:r>
    </w:p>
    <w:p w14:paraId="173A7F92" w14:textId="77777777" w:rsidR="00D90869" w:rsidRPr="00AE52A1" w:rsidRDefault="00D90869" w:rsidP="00D90869"/>
    <w:p w14:paraId="3A3CB2F2" w14:textId="77777777" w:rsidR="00D90869" w:rsidRDefault="00D90869" w:rsidP="00D90869">
      <w:pPr>
        <w:rPr>
          <w:color w:val="000000"/>
        </w:rPr>
      </w:pPr>
      <w:r w:rsidRPr="00AE52A1">
        <w:rPr>
          <w:color w:val="000000"/>
        </w:rPr>
        <w:t xml:space="preserve">[ ] </w:t>
      </w:r>
      <w:r>
        <w:rPr>
          <w:color w:val="000000"/>
        </w:rPr>
        <w:t>Make the “Add” and “Edit” buttons in the Component Tracker view open the Add Components window</w:t>
      </w:r>
    </w:p>
    <w:p w14:paraId="45A9BC84" w14:textId="77777777" w:rsidR="00D90869" w:rsidRDefault="00D90869" w:rsidP="00D90869">
      <w:pPr>
        <w:rPr>
          <w:color w:val="000000"/>
        </w:rPr>
      </w:pPr>
      <w:r>
        <w:rPr>
          <w:color w:val="000000"/>
        </w:rPr>
        <w:t>[ ] Have the “Edit” button pre-fill fields based on a selected component</w:t>
      </w:r>
    </w:p>
    <w:p w14:paraId="1BB1DC30" w14:textId="77777777" w:rsidR="00D90869" w:rsidRDefault="00D90869" w:rsidP="00D90869">
      <w:pPr>
        <w:rPr>
          <w:color w:val="000000"/>
        </w:rPr>
      </w:pPr>
      <w:r>
        <w:rPr>
          <w:color w:val="000000"/>
        </w:rPr>
        <w:t>[ ] Disable the “Edit” button when no component or more than one component is selected</w:t>
      </w:r>
    </w:p>
    <w:p w14:paraId="1158D4D0" w14:textId="77777777" w:rsidR="00D90869" w:rsidRDefault="00D90869" w:rsidP="00D90869">
      <w:pPr>
        <w:rPr>
          <w:color w:val="000000"/>
        </w:rPr>
      </w:pPr>
      <w:r>
        <w:rPr>
          <w:color w:val="000000"/>
        </w:rPr>
        <w:t>[ ] Make the “Cancel” button close the window</w:t>
      </w:r>
    </w:p>
    <w:p w14:paraId="17E8EBF5" w14:textId="77777777" w:rsidR="00D90869" w:rsidRDefault="00D90869" w:rsidP="00D90869">
      <w:pPr>
        <w:rPr>
          <w:color w:val="000000"/>
        </w:rPr>
      </w:pPr>
      <w:r>
        <w:rPr>
          <w:color w:val="000000"/>
        </w:rPr>
        <w:t>[ ] Make the “Apply” button update the Equipage data</w:t>
      </w:r>
    </w:p>
    <w:p w14:paraId="5DB0D8EA" w14:textId="77777777" w:rsidR="00D90869" w:rsidRPr="00AE52A1" w:rsidRDefault="00D90869" w:rsidP="00D90869">
      <w:pPr>
        <w:rPr>
          <w:color w:val="000000"/>
        </w:rPr>
      </w:pPr>
      <w:r>
        <w:rPr>
          <w:color w:val="000000"/>
        </w:rPr>
        <w:t>[ ] Verify the validity of inputs (e.g. , description field isn’t empty, etc.)</w:t>
      </w:r>
    </w:p>
    <w:p w14:paraId="647E6AB6" w14:textId="77777777" w:rsidR="00D90869" w:rsidRPr="00AE52A1" w:rsidRDefault="00D90869" w:rsidP="00D90869">
      <w:pPr>
        <w:rPr>
          <w:color w:val="000000"/>
        </w:rPr>
      </w:pPr>
    </w:p>
    <w:p w14:paraId="60D0C2EC" w14:textId="77777777" w:rsidR="00D90869" w:rsidRPr="00AE52A1" w:rsidRDefault="00D90869" w:rsidP="00D90869"/>
    <w:p w14:paraId="43D2CCC6" w14:textId="77777777" w:rsidR="00D90869" w:rsidRPr="00B62B0D" w:rsidRDefault="00D90869" w:rsidP="00D90869">
      <w:pPr>
        <w:rPr>
          <w:b/>
          <w:bCs/>
          <w:color w:val="000000"/>
        </w:rPr>
      </w:pPr>
      <w:r w:rsidRPr="00B62B0D">
        <w:rPr>
          <w:b/>
          <w:bCs/>
          <w:color w:val="000000"/>
        </w:rPr>
        <w:t>Notes</w:t>
      </w:r>
      <w:r w:rsidRPr="00B62B0D">
        <w:rPr>
          <w:color w:val="000000"/>
        </w:rPr>
        <w:t xml:space="preserve"> </w:t>
      </w:r>
    </w:p>
    <w:p w14:paraId="09069722" w14:textId="77777777" w:rsidR="00D90869" w:rsidRDefault="00D90869" w:rsidP="00D90869">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Only one Add Component window should ever be present on the screen at a time</w:t>
      </w:r>
    </w:p>
    <w:p w14:paraId="5CE0A69A" w14:textId="77777777" w:rsidR="00D90869" w:rsidRPr="00B62B0D" w:rsidRDefault="00D90869" w:rsidP="00D90869">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The main window should freeze when the Add Component window is opened</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90869" w14:paraId="6EBACFA7" w14:textId="77777777" w:rsidTr="00C10383">
        <w:trPr>
          <w:trHeight w:val="224"/>
        </w:trPr>
        <w:tc>
          <w:tcPr>
            <w:tcW w:w="9576" w:type="dxa"/>
            <w:tcBorders>
              <w:left w:val="nil"/>
              <w:bottom w:val="nil"/>
              <w:right w:val="nil"/>
            </w:tcBorders>
            <w:shd w:val="clear" w:color="auto" w:fill="auto"/>
          </w:tcPr>
          <w:p w14:paraId="31644514" w14:textId="77777777" w:rsidR="00D90869" w:rsidRDefault="00D90869" w:rsidP="00C10383"/>
        </w:tc>
      </w:tr>
    </w:tbl>
    <w:p w14:paraId="677947BE" w14:textId="77777777" w:rsidR="00D90869" w:rsidRDefault="00D90869" w:rsidP="00D90869">
      <w:pPr>
        <w:rPr>
          <w:rFonts w:eastAsiaTheme="majorEastAsia"/>
          <w:b/>
          <w:bCs/>
          <w:color w:val="4F81BD" w:themeColor="accent1"/>
          <w:szCs w:val="26"/>
        </w:rPr>
      </w:pPr>
      <w:r>
        <w:rPr>
          <w:rFonts w:eastAsiaTheme="majorEastAsia"/>
          <w:b/>
          <w:bCs/>
          <w:color w:val="4F81BD" w:themeColor="accent1"/>
          <w:szCs w:val="26"/>
        </w:rPr>
        <w:br w:type="page"/>
      </w:r>
    </w:p>
    <w:p w14:paraId="32C22E6C" w14:textId="2DF9BEB5" w:rsidR="00D90869" w:rsidRPr="00AE52A1" w:rsidRDefault="00D90869" w:rsidP="00D9086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2</w:t>
      </w:r>
      <w:r w:rsidR="001B45EF">
        <w:rPr>
          <w:rFonts w:asciiTheme="majorHAnsi" w:eastAsiaTheme="majorEastAsia" w:hAnsiTheme="majorHAnsi"/>
          <w:b/>
          <w:bCs/>
          <w:color w:val="4F81BD" w:themeColor="accent1"/>
          <w:sz w:val="26"/>
          <w:szCs w:val="26"/>
        </w:rPr>
        <w:t>6</w:t>
      </w:r>
      <w:r>
        <w:rPr>
          <w:rFonts w:asciiTheme="majorHAnsi" w:eastAsiaTheme="majorEastAsia" w:hAnsiTheme="majorHAnsi"/>
          <w:b/>
          <w:bCs/>
          <w:color w:val="4F81BD" w:themeColor="accent1"/>
          <w:sz w:val="26"/>
          <w:szCs w:val="26"/>
        </w:rPr>
        <w:t xml:space="preserve"> </w:t>
      </w:r>
      <w:r w:rsidRPr="00AE52A1">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Explore Excel Integration (LARI)</w:t>
      </w:r>
    </w:p>
    <w:p w14:paraId="5E7BBC60" w14:textId="77777777" w:rsidR="00D90869" w:rsidRDefault="00D90869" w:rsidP="00D90869">
      <w:pPr>
        <w:rPr>
          <w:b/>
          <w:bCs/>
          <w:color w:val="000000"/>
        </w:rPr>
      </w:pPr>
    </w:p>
    <w:p w14:paraId="4BF6923B" w14:textId="77777777" w:rsidR="00D90869" w:rsidRPr="00AE52A1" w:rsidRDefault="00D90869" w:rsidP="00D90869">
      <w:pPr>
        <w:rPr>
          <w:b/>
          <w:bCs/>
          <w:color w:val="000000"/>
        </w:rPr>
      </w:pPr>
      <w:r w:rsidRPr="00AE52A1">
        <w:rPr>
          <w:b/>
          <w:bCs/>
          <w:color w:val="000000"/>
        </w:rPr>
        <w:t>Content</w:t>
      </w:r>
    </w:p>
    <w:p w14:paraId="4D54B5BA" w14:textId="77777777" w:rsidR="00D90869" w:rsidRDefault="00D90869" w:rsidP="00D90869">
      <w:pPr>
        <w:rPr>
          <w:color w:val="000000"/>
        </w:rPr>
      </w:pPr>
      <w:r>
        <w:rPr>
          <w:color w:val="000000"/>
        </w:rPr>
        <w:t>As a member of the LARI team, I would like to research the feasibility of saving and loading data for the Component Tracker in the Excel format.</w:t>
      </w:r>
    </w:p>
    <w:p w14:paraId="45CC87AC" w14:textId="77777777" w:rsidR="00D90869" w:rsidRPr="00AE52A1" w:rsidRDefault="00D90869" w:rsidP="00D90869"/>
    <w:p w14:paraId="527DA8ED" w14:textId="77777777" w:rsidR="00D90869" w:rsidRPr="00AE52A1" w:rsidRDefault="00D90869" w:rsidP="00D90869">
      <w:pPr>
        <w:rPr>
          <w:b/>
          <w:bCs/>
          <w:color w:val="000000"/>
        </w:rPr>
      </w:pPr>
      <w:r w:rsidRPr="00AE52A1">
        <w:rPr>
          <w:b/>
          <w:bCs/>
          <w:color w:val="000000"/>
        </w:rPr>
        <w:t>Definition of Done</w:t>
      </w:r>
    </w:p>
    <w:p w14:paraId="39C664F7" w14:textId="77777777" w:rsidR="00D90869" w:rsidRPr="00AE52A1" w:rsidRDefault="00D90869" w:rsidP="00D90869"/>
    <w:p w14:paraId="0B1C1B8B" w14:textId="77777777" w:rsidR="00D90869" w:rsidRDefault="00D90869" w:rsidP="00D90869">
      <w:pPr>
        <w:rPr>
          <w:color w:val="000000"/>
        </w:rPr>
      </w:pPr>
      <w:r w:rsidRPr="00AE52A1">
        <w:rPr>
          <w:color w:val="000000"/>
        </w:rPr>
        <w:t xml:space="preserve">[ ] </w:t>
      </w:r>
      <w:r>
        <w:rPr>
          <w:color w:val="000000"/>
        </w:rPr>
        <w:t>Research C# APIs for Excel</w:t>
      </w:r>
    </w:p>
    <w:p w14:paraId="505965BB" w14:textId="77777777" w:rsidR="00D90869" w:rsidRDefault="00D90869" w:rsidP="00D90869">
      <w:pPr>
        <w:rPr>
          <w:color w:val="000000"/>
        </w:rPr>
      </w:pPr>
      <w:r>
        <w:rPr>
          <w:color w:val="000000"/>
        </w:rPr>
        <w:t>[ ] Explore methods of version control for the Excel format</w:t>
      </w:r>
    </w:p>
    <w:p w14:paraId="10A0A6A8" w14:textId="77777777" w:rsidR="00D90869" w:rsidRPr="00AE52A1" w:rsidRDefault="00D90869" w:rsidP="00D90869">
      <w:pPr>
        <w:rPr>
          <w:color w:val="000000"/>
        </w:rPr>
      </w:pPr>
      <w:r>
        <w:rPr>
          <w:color w:val="000000"/>
        </w:rPr>
        <w:t>[ ] Present findings either to a project manager in private or to the team during a meeting</w:t>
      </w:r>
    </w:p>
    <w:p w14:paraId="7E2627D6" w14:textId="77777777" w:rsidR="00D90869" w:rsidRPr="00802681" w:rsidRDefault="00D90869" w:rsidP="00D90869">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90869" w14:paraId="78A83ABF" w14:textId="77777777" w:rsidTr="00C10383">
        <w:trPr>
          <w:trHeight w:val="224"/>
        </w:trPr>
        <w:tc>
          <w:tcPr>
            <w:tcW w:w="9576" w:type="dxa"/>
            <w:tcBorders>
              <w:left w:val="nil"/>
              <w:bottom w:val="nil"/>
              <w:right w:val="nil"/>
            </w:tcBorders>
            <w:shd w:val="clear" w:color="auto" w:fill="auto"/>
          </w:tcPr>
          <w:p w14:paraId="18D32E69" w14:textId="77777777" w:rsidR="00D90869" w:rsidRDefault="00D90869" w:rsidP="00C10383"/>
        </w:tc>
      </w:tr>
    </w:tbl>
    <w:p w14:paraId="68E2B1F6" w14:textId="77777777" w:rsidR="00D90869" w:rsidRDefault="00D90869" w:rsidP="00D90869">
      <w:pPr>
        <w:rPr>
          <w:rFonts w:cstheme="minorHAnsi"/>
          <w:b/>
          <w:bCs/>
          <w:color w:val="000000"/>
        </w:rPr>
      </w:pPr>
    </w:p>
    <w:p w14:paraId="5BD21EE1" w14:textId="77777777" w:rsidR="00D90869" w:rsidRDefault="00D90869" w:rsidP="00D90869">
      <w:pPr>
        <w:rPr>
          <w:rFonts w:cstheme="minorHAnsi"/>
          <w:b/>
          <w:bCs/>
          <w:color w:val="000000"/>
        </w:rPr>
      </w:pPr>
      <w:r>
        <w:rPr>
          <w:rFonts w:cstheme="minorHAnsi"/>
          <w:b/>
          <w:bCs/>
          <w:color w:val="000000"/>
        </w:rPr>
        <w:br w:type="page"/>
      </w:r>
    </w:p>
    <w:p w14:paraId="26F788E3" w14:textId="7CA6747B" w:rsidR="00D90869" w:rsidRPr="00AE52A1" w:rsidRDefault="00D90869" w:rsidP="00D9086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2</w:t>
      </w:r>
      <w:r w:rsidR="001B45EF">
        <w:rPr>
          <w:rFonts w:asciiTheme="majorHAnsi" w:eastAsiaTheme="majorEastAsia" w:hAnsiTheme="majorHAnsi"/>
          <w:b/>
          <w:bCs/>
          <w:color w:val="4F81BD" w:themeColor="accent1"/>
          <w:sz w:val="26"/>
          <w:szCs w:val="26"/>
        </w:rPr>
        <w:t>7</w:t>
      </w:r>
      <w:r>
        <w:rPr>
          <w:rFonts w:asciiTheme="majorHAnsi" w:eastAsiaTheme="majorEastAsia" w:hAnsiTheme="majorHAnsi"/>
          <w:b/>
          <w:bCs/>
          <w:color w:val="4F81BD" w:themeColor="accent1"/>
          <w:sz w:val="26"/>
          <w:szCs w:val="26"/>
        </w:rPr>
        <w:t xml:space="preserve"> </w:t>
      </w:r>
      <w:r w:rsidRPr="00AE52A1">
        <w:rPr>
          <w:rFonts w:asciiTheme="majorHAnsi" w:eastAsiaTheme="majorEastAsia" w:hAnsiTheme="majorHAnsi"/>
          <w:b/>
          <w:bCs/>
          <w:color w:val="4F81BD" w:themeColor="accent1"/>
          <w:sz w:val="26"/>
          <w:szCs w:val="26"/>
        </w:rPr>
        <w:t>–</w:t>
      </w:r>
      <w:r w:rsidR="00F56F81">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Add Fields to the Components Class (LARI)</w:t>
      </w:r>
    </w:p>
    <w:p w14:paraId="014B3C91" w14:textId="77777777" w:rsidR="00D90869" w:rsidRDefault="00D90869" w:rsidP="00D90869">
      <w:pPr>
        <w:rPr>
          <w:b/>
          <w:bCs/>
          <w:color w:val="000000"/>
        </w:rPr>
      </w:pPr>
    </w:p>
    <w:p w14:paraId="3E5F40D2" w14:textId="77777777" w:rsidR="00D90869" w:rsidRPr="00AE52A1" w:rsidRDefault="00D90869" w:rsidP="00D90869">
      <w:pPr>
        <w:rPr>
          <w:b/>
          <w:bCs/>
          <w:color w:val="000000"/>
        </w:rPr>
      </w:pPr>
      <w:r w:rsidRPr="00AE52A1">
        <w:rPr>
          <w:b/>
          <w:bCs/>
          <w:color w:val="000000"/>
        </w:rPr>
        <w:t>Content</w:t>
      </w:r>
    </w:p>
    <w:p w14:paraId="67469054" w14:textId="77777777" w:rsidR="00D90869" w:rsidRDefault="00D90869" w:rsidP="00D90869">
      <w:pPr>
        <w:rPr>
          <w:color w:val="000000"/>
        </w:rPr>
      </w:pPr>
      <w:r>
        <w:rPr>
          <w:color w:val="000000"/>
        </w:rPr>
        <w:t>As a member of the LARI team, I would to add additional fields to the Components class in UWLARI. Currently, the Components class only holds the description and part number for a component. We would like the Components class to have fields for all fields in //</w:t>
      </w:r>
      <w:r w:rsidRPr="00903377">
        <w:rPr>
          <w:color w:val="000000"/>
        </w:rPr>
        <w:t>FlightOperations\UAS\ComponentTracker.xlsx</w:t>
      </w:r>
    </w:p>
    <w:p w14:paraId="191BDC3B" w14:textId="77777777" w:rsidR="00D90869" w:rsidRPr="00AE52A1" w:rsidRDefault="00D90869" w:rsidP="00D90869"/>
    <w:p w14:paraId="5CDC849F" w14:textId="77777777" w:rsidR="00D90869" w:rsidRPr="00AE52A1" w:rsidRDefault="00D90869" w:rsidP="00D90869">
      <w:pPr>
        <w:rPr>
          <w:b/>
          <w:bCs/>
          <w:color w:val="000000"/>
        </w:rPr>
      </w:pPr>
      <w:r w:rsidRPr="00AE52A1">
        <w:rPr>
          <w:b/>
          <w:bCs/>
          <w:color w:val="000000"/>
        </w:rPr>
        <w:t>Definition of Done</w:t>
      </w:r>
    </w:p>
    <w:p w14:paraId="12D8A2A7" w14:textId="77777777" w:rsidR="00D90869" w:rsidRPr="00AE52A1" w:rsidRDefault="00D90869" w:rsidP="00D90869"/>
    <w:p w14:paraId="1BE4A0CF" w14:textId="77777777" w:rsidR="00D90869" w:rsidRDefault="00D90869" w:rsidP="00D90869">
      <w:pPr>
        <w:rPr>
          <w:color w:val="000000"/>
        </w:rPr>
      </w:pPr>
      <w:r w:rsidRPr="00AE52A1">
        <w:rPr>
          <w:color w:val="000000"/>
        </w:rPr>
        <w:t xml:space="preserve">[ ] </w:t>
      </w:r>
      <w:r>
        <w:rPr>
          <w:color w:val="000000"/>
        </w:rPr>
        <w:t>Add all applicable fields to Components class</w:t>
      </w:r>
    </w:p>
    <w:p w14:paraId="2CF9EB42" w14:textId="77777777" w:rsidR="00D90869" w:rsidRDefault="00D90869" w:rsidP="00D90869">
      <w:pPr>
        <w:rPr>
          <w:color w:val="000000"/>
        </w:rPr>
      </w:pPr>
      <w:r>
        <w:rPr>
          <w:color w:val="000000"/>
        </w:rPr>
        <w:t>[ ] Update unit tests as applicable</w:t>
      </w:r>
    </w:p>
    <w:p w14:paraId="0AC31673" w14:textId="77777777" w:rsidR="00D90869" w:rsidRPr="00AE52A1" w:rsidRDefault="00D90869" w:rsidP="00D90869">
      <w:pPr>
        <w:rPr>
          <w:color w:val="000000"/>
        </w:rPr>
      </w:pPr>
      <w:r>
        <w:rPr>
          <w:color w:val="000000"/>
        </w:rPr>
        <w:t>[ ] Present changes to a project manager for review</w:t>
      </w:r>
    </w:p>
    <w:p w14:paraId="7940FA96" w14:textId="77777777" w:rsidR="00D90869" w:rsidRPr="00AE52A1" w:rsidRDefault="00D90869" w:rsidP="00D90869"/>
    <w:p w14:paraId="4CDA5144" w14:textId="77777777" w:rsidR="00D90869" w:rsidRPr="00B62B0D" w:rsidRDefault="00D90869" w:rsidP="00D90869">
      <w:pPr>
        <w:rPr>
          <w:b/>
          <w:bCs/>
          <w:color w:val="000000"/>
        </w:rPr>
      </w:pPr>
      <w:r w:rsidRPr="00B62B0D">
        <w:rPr>
          <w:b/>
          <w:bCs/>
          <w:color w:val="000000"/>
        </w:rPr>
        <w:t>Notes</w:t>
      </w:r>
      <w:r w:rsidRPr="00B62B0D">
        <w:rPr>
          <w:color w:val="000000"/>
        </w:rPr>
        <w:t xml:space="preserve"> </w:t>
      </w:r>
    </w:p>
    <w:p w14:paraId="6E6C7272" w14:textId="77777777" w:rsidR="00D90869" w:rsidRDefault="00D90869" w:rsidP="00D90869">
      <w:pPr>
        <w:pStyle w:val="ListParagraph"/>
        <w:numPr>
          <w:ilvl w:val="0"/>
          <w:numId w:val="6"/>
        </w:numPr>
        <w:spacing w:after="0" w:line="240" w:lineRule="auto"/>
        <w:textAlignment w:val="baseline"/>
        <w:rPr>
          <w:rFonts w:ascii="Times New Roman" w:hAnsi="Times New Roman" w:cs="Times New Roman"/>
          <w:color w:val="000000"/>
        </w:rPr>
      </w:pPr>
      <w:r w:rsidRPr="00802681">
        <w:rPr>
          <w:rFonts w:ascii="Times New Roman" w:hAnsi="Times New Roman" w:cs="Times New Roman"/>
          <w:color w:val="000000"/>
        </w:rPr>
        <w:t>You do not need to update the ReadAsXML and WriteAsXML methods, as we will likely be phasing those out</w:t>
      </w:r>
    </w:p>
    <w:p w14:paraId="516F69F6" w14:textId="77777777" w:rsidR="00D90869" w:rsidRPr="00802681" w:rsidRDefault="00D90869" w:rsidP="00D90869">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Datatypes should resemble field types in //</w:t>
      </w:r>
      <w:r w:rsidRPr="00903377">
        <w:rPr>
          <w:rFonts w:ascii="Times New Roman" w:hAnsi="Times New Roman" w:cs="Times New Roman"/>
          <w:color w:val="000000"/>
        </w:rPr>
        <w:t>FlightOperations\UAS\ComponentTracker.xlsx</w:t>
      </w:r>
      <w:r>
        <w:rPr>
          <w:rFonts w:ascii="Times New Roman" w:hAnsi="Times New Roman" w:cs="Times New Roman"/>
          <w:color w:val="000000"/>
        </w:rPr>
        <w:t xml:space="preserve"> as closely as possible. At the least, have a way to translate between the two.</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90869" w14:paraId="67019B44" w14:textId="77777777" w:rsidTr="00C10383">
        <w:trPr>
          <w:trHeight w:val="224"/>
        </w:trPr>
        <w:tc>
          <w:tcPr>
            <w:tcW w:w="9576" w:type="dxa"/>
            <w:tcBorders>
              <w:left w:val="nil"/>
              <w:bottom w:val="nil"/>
              <w:right w:val="nil"/>
            </w:tcBorders>
            <w:shd w:val="clear" w:color="auto" w:fill="auto"/>
          </w:tcPr>
          <w:p w14:paraId="3A40E799" w14:textId="77777777" w:rsidR="00D90869" w:rsidRDefault="00D90869" w:rsidP="00C10383"/>
        </w:tc>
      </w:tr>
    </w:tbl>
    <w:p w14:paraId="43AE72DE" w14:textId="77777777" w:rsidR="00D90869" w:rsidRDefault="00D90869" w:rsidP="00D90869">
      <w:pPr>
        <w:rPr>
          <w:rFonts w:cstheme="minorHAnsi"/>
          <w:b/>
          <w:bCs/>
          <w:color w:val="000000"/>
        </w:rPr>
      </w:pPr>
    </w:p>
    <w:p w14:paraId="16798F75" w14:textId="77777777" w:rsidR="00D90869" w:rsidRDefault="00D90869" w:rsidP="00D90869">
      <w:pPr>
        <w:rPr>
          <w:rFonts w:cstheme="minorHAnsi"/>
          <w:b/>
          <w:bCs/>
          <w:color w:val="000000"/>
        </w:rPr>
      </w:pPr>
      <w:r>
        <w:rPr>
          <w:rFonts w:cstheme="minorHAnsi"/>
          <w:b/>
          <w:bCs/>
          <w:color w:val="000000"/>
        </w:rPr>
        <w:br w:type="page"/>
      </w:r>
    </w:p>
    <w:p w14:paraId="5081490E" w14:textId="538E78A2" w:rsidR="00D90869" w:rsidRPr="00AE52A1" w:rsidRDefault="001B45EF" w:rsidP="00D9086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28 </w:t>
      </w:r>
      <w:r w:rsidR="00D90869" w:rsidRPr="00AE52A1">
        <w:rPr>
          <w:rFonts w:asciiTheme="majorHAnsi" w:eastAsiaTheme="majorEastAsia" w:hAnsiTheme="majorHAnsi"/>
          <w:b/>
          <w:bCs/>
          <w:color w:val="4F81BD" w:themeColor="accent1"/>
          <w:sz w:val="26"/>
          <w:szCs w:val="26"/>
        </w:rPr>
        <w:t>–</w:t>
      </w:r>
      <w:r w:rsidR="00D90869">
        <w:rPr>
          <w:rFonts w:asciiTheme="majorHAnsi" w:eastAsiaTheme="majorEastAsia" w:hAnsiTheme="majorHAnsi"/>
          <w:b/>
          <w:bCs/>
          <w:color w:val="4F81BD" w:themeColor="accent1"/>
          <w:sz w:val="26"/>
          <w:szCs w:val="26"/>
        </w:rPr>
        <w:t xml:space="preserve"> Refactor Equipage Data (LARI)</w:t>
      </w:r>
    </w:p>
    <w:p w14:paraId="0ADC77DB" w14:textId="77777777" w:rsidR="00D90869" w:rsidRDefault="00D90869" w:rsidP="00D90869">
      <w:pPr>
        <w:rPr>
          <w:b/>
          <w:bCs/>
          <w:color w:val="000000"/>
        </w:rPr>
      </w:pPr>
    </w:p>
    <w:p w14:paraId="46EEB0E6" w14:textId="77777777" w:rsidR="00D90869" w:rsidRPr="00AE52A1" w:rsidRDefault="00D90869" w:rsidP="00D90869">
      <w:pPr>
        <w:rPr>
          <w:b/>
          <w:bCs/>
          <w:color w:val="000000"/>
        </w:rPr>
      </w:pPr>
      <w:r w:rsidRPr="00AE52A1">
        <w:rPr>
          <w:b/>
          <w:bCs/>
          <w:color w:val="000000"/>
        </w:rPr>
        <w:t>Content</w:t>
      </w:r>
    </w:p>
    <w:p w14:paraId="4E054511" w14:textId="77777777" w:rsidR="00D90869" w:rsidRDefault="00D90869" w:rsidP="00D90869">
      <w:pPr>
        <w:rPr>
          <w:color w:val="000000"/>
        </w:rPr>
      </w:pPr>
      <w:r>
        <w:rPr>
          <w:color w:val="000000"/>
        </w:rPr>
        <w:t>As a member of the LARI team, I would like to change where equipage data is stored in LARI.</w:t>
      </w:r>
    </w:p>
    <w:p w14:paraId="3B376B07" w14:textId="77777777" w:rsidR="00D90869" w:rsidRPr="00AE52A1" w:rsidRDefault="00D90869" w:rsidP="00D90869"/>
    <w:p w14:paraId="5811BAD1" w14:textId="77777777" w:rsidR="00D90869" w:rsidRPr="00AE52A1" w:rsidRDefault="00D90869" w:rsidP="00D90869">
      <w:pPr>
        <w:rPr>
          <w:b/>
          <w:bCs/>
          <w:color w:val="000000"/>
        </w:rPr>
      </w:pPr>
      <w:r w:rsidRPr="00AE52A1">
        <w:rPr>
          <w:b/>
          <w:bCs/>
          <w:color w:val="000000"/>
        </w:rPr>
        <w:t>Definition of Done</w:t>
      </w:r>
    </w:p>
    <w:p w14:paraId="3B38C482" w14:textId="77777777" w:rsidR="00D90869" w:rsidRPr="00AE52A1" w:rsidRDefault="00D90869" w:rsidP="00D90869"/>
    <w:p w14:paraId="0BD78E3D" w14:textId="77777777" w:rsidR="00D90869" w:rsidRDefault="00D90869" w:rsidP="00D90869">
      <w:pPr>
        <w:rPr>
          <w:color w:val="000000"/>
        </w:rPr>
      </w:pPr>
      <w:r w:rsidRPr="00AE52A1">
        <w:rPr>
          <w:color w:val="000000"/>
        </w:rPr>
        <w:t xml:space="preserve">[ ] </w:t>
      </w:r>
      <w:r>
        <w:rPr>
          <w:color w:val="000000"/>
        </w:rPr>
        <w:t>Phase out ManagerModel</w:t>
      </w:r>
    </w:p>
    <w:p w14:paraId="677879EC" w14:textId="77777777" w:rsidR="00D90869" w:rsidRDefault="00D90869" w:rsidP="00D90869">
      <w:pPr>
        <w:rPr>
          <w:color w:val="000000"/>
        </w:rPr>
      </w:pPr>
      <w:r>
        <w:rPr>
          <w:color w:val="000000"/>
        </w:rPr>
        <w:t>[ ] Store equipage data in ComponentTrackerViewModel instead of in ManagerModel</w:t>
      </w:r>
    </w:p>
    <w:p w14:paraId="13EA42AE" w14:textId="77777777" w:rsidR="00D90869" w:rsidRPr="00AE52A1" w:rsidRDefault="00D90869" w:rsidP="00D90869">
      <w:pPr>
        <w:rPr>
          <w:color w:val="000000"/>
        </w:rPr>
      </w:pPr>
      <w:r>
        <w:rPr>
          <w:color w:val="000000"/>
        </w:rPr>
        <w:t>[ ] Create an EquipageModel for loading and saving equipage data</w:t>
      </w:r>
    </w:p>
    <w:p w14:paraId="1D0CCEED" w14:textId="77777777" w:rsidR="00D90869" w:rsidRPr="00412D97" w:rsidRDefault="00D90869" w:rsidP="00D90869">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90869" w14:paraId="1AAC5E4A" w14:textId="77777777" w:rsidTr="00C10383">
        <w:trPr>
          <w:trHeight w:val="224"/>
        </w:trPr>
        <w:tc>
          <w:tcPr>
            <w:tcW w:w="9576" w:type="dxa"/>
            <w:tcBorders>
              <w:left w:val="nil"/>
              <w:bottom w:val="nil"/>
              <w:right w:val="nil"/>
            </w:tcBorders>
            <w:shd w:val="clear" w:color="auto" w:fill="auto"/>
          </w:tcPr>
          <w:p w14:paraId="0F6B190A" w14:textId="77777777" w:rsidR="00D90869" w:rsidRDefault="00D90869" w:rsidP="00C10383"/>
        </w:tc>
      </w:tr>
    </w:tbl>
    <w:p w14:paraId="61AA0590" w14:textId="77777777" w:rsidR="00D90869" w:rsidRDefault="00D90869" w:rsidP="00D90869">
      <w:pPr>
        <w:rPr>
          <w:rFonts w:cstheme="minorHAnsi"/>
          <w:b/>
          <w:bCs/>
          <w:color w:val="000000"/>
        </w:rPr>
      </w:pPr>
    </w:p>
    <w:p w14:paraId="52A4467E" w14:textId="0C32E101" w:rsidR="00C10383" w:rsidRDefault="00C10383">
      <w:pPr>
        <w:rPr>
          <w:rFonts w:cstheme="minorHAnsi"/>
          <w:b/>
          <w:bCs/>
          <w:color w:val="000000"/>
        </w:rPr>
      </w:pPr>
      <w:r>
        <w:rPr>
          <w:rFonts w:cstheme="minorHAnsi"/>
          <w:b/>
          <w:bCs/>
          <w:color w:val="000000"/>
        </w:rPr>
        <w:br w:type="page"/>
      </w:r>
    </w:p>
    <w:p w14:paraId="16EEA78D" w14:textId="77777777" w:rsidR="00D90869" w:rsidRPr="00C270CB" w:rsidRDefault="00D90869" w:rsidP="00D90869">
      <w:pPr>
        <w:rPr>
          <w:rFonts w:cstheme="minorHAnsi"/>
          <w:b/>
          <w:bCs/>
          <w:color w:val="000000"/>
        </w:rPr>
      </w:pPr>
    </w:p>
    <w:p w14:paraId="593E12E2" w14:textId="766CE434" w:rsidR="00C10383" w:rsidRPr="00AE52A1" w:rsidRDefault="00C10383" w:rsidP="00C10383">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2729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Pre-Ground Test part2</w:t>
      </w:r>
    </w:p>
    <w:p w14:paraId="3D675F76" w14:textId="77777777" w:rsidR="00C10383" w:rsidRDefault="00C10383" w:rsidP="00C10383">
      <w:pPr>
        <w:rPr>
          <w:b/>
          <w:bCs/>
          <w:color w:val="000000"/>
        </w:rPr>
      </w:pPr>
    </w:p>
    <w:p w14:paraId="41C61945" w14:textId="77777777" w:rsidR="00C10383" w:rsidRPr="00AE52A1" w:rsidRDefault="00C10383" w:rsidP="00C10383">
      <w:pPr>
        <w:rPr>
          <w:b/>
          <w:bCs/>
          <w:color w:val="000000"/>
        </w:rPr>
      </w:pPr>
      <w:r w:rsidRPr="00AE52A1">
        <w:rPr>
          <w:b/>
          <w:bCs/>
          <w:color w:val="000000"/>
        </w:rPr>
        <w:t>Content</w:t>
      </w:r>
    </w:p>
    <w:p w14:paraId="67C43904" w14:textId="00BF4027" w:rsidR="00C10383" w:rsidRDefault="00C10383" w:rsidP="00C10383">
      <w:pPr>
        <w:rPr>
          <w:color w:val="000000"/>
        </w:rPr>
      </w:pPr>
      <w:r>
        <w:rPr>
          <w:color w:val="000000"/>
        </w:rPr>
        <w:t>As a member of the LARAMID team, I would want to perform LARAMID ground test to acquire useful data we need before the actual flight test.</w:t>
      </w:r>
    </w:p>
    <w:p w14:paraId="6DCC3D32" w14:textId="77777777" w:rsidR="00C10383" w:rsidRPr="00AE52A1" w:rsidRDefault="00C10383" w:rsidP="00C10383"/>
    <w:p w14:paraId="4F5492D6" w14:textId="77777777" w:rsidR="00C10383" w:rsidRPr="00AE52A1" w:rsidRDefault="00C10383" w:rsidP="00C10383">
      <w:pPr>
        <w:rPr>
          <w:b/>
          <w:bCs/>
          <w:color w:val="000000"/>
        </w:rPr>
      </w:pPr>
      <w:r w:rsidRPr="00AE52A1">
        <w:rPr>
          <w:b/>
          <w:bCs/>
          <w:color w:val="000000"/>
        </w:rPr>
        <w:t>Definition of Done</w:t>
      </w:r>
    </w:p>
    <w:p w14:paraId="7A91F654" w14:textId="77777777" w:rsidR="00C10383" w:rsidRPr="00AE52A1" w:rsidRDefault="00C10383" w:rsidP="00C10383"/>
    <w:p w14:paraId="4CA3E582" w14:textId="39FBA9F8" w:rsidR="00C10383" w:rsidRDefault="00C10383" w:rsidP="00C10383">
      <w:pPr>
        <w:rPr>
          <w:color w:val="000000"/>
        </w:rPr>
      </w:pPr>
      <w:r w:rsidRPr="00AE52A1">
        <w:rPr>
          <w:color w:val="000000"/>
        </w:rPr>
        <w:t xml:space="preserve">[ ] </w:t>
      </w:r>
      <w:r>
        <w:rPr>
          <w:color w:val="000000"/>
        </w:rPr>
        <w:t>Plan appropriate ground test</w:t>
      </w:r>
    </w:p>
    <w:p w14:paraId="46A882C5" w14:textId="7482E650" w:rsidR="00C10383" w:rsidRDefault="00C10383" w:rsidP="00C10383">
      <w:pPr>
        <w:rPr>
          <w:color w:val="000000"/>
        </w:rPr>
      </w:pPr>
      <w:r>
        <w:rPr>
          <w:color w:val="000000"/>
        </w:rPr>
        <w:t>[ ] Get useful data and plot graph</w:t>
      </w:r>
    </w:p>
    <w:p w14:paraId="49AD918A" w14:textId="17C313E5" w:rsidR="00C10383" w:rsidRPr="00AE52A1" w:rsidRDefault="00C10383" w:rsidP="00C10383">
      <w:pPr>
        <w:rPr>
          <w:color w:val="000000"/>
        </w:rPr>
      </w:pPr>
      <w:r>
        <w:rPr>
          <w:color w:val="000000"/>
        </w:rPr>
        <w:t>[ ] Make appropriate document</w:t>
      </w:r>
    </w:p>
    <w:p w14:paraId="22B52A09" w14:textId="77777777" w:rsidR="00C10383" w:rsidRDefault="00C10383" w:rsidP="00C10383">
      <w:pPr>
        <w:textAlignment w:val="baseline"/>
        <w:rPr>
          <w:color w:val="000000"/>
        </w:rPr>
      </w:pPr>
    </w:p>
    <w:p w14:paraId="25CBADCC" w14:textId="422D90F5" w:rsidR="00BA3913" w:rsidRPr="00BA3913" w:rsidRDefault="00BA3913" w:rsidP="00C10383">
      <w:pPr>
        <w:textAlignment w:val="baseline"/>
        <w:rPr>
          <w:rFonts w:cs="Arial"/>
          <w:color w:val="000000"/>
        </w:rPr>
      </w:pPr>
      <w:r>
        <w:rPr>
          <w:rFonts w:cs="Arial"/>
          <w:color w:val="000000"/>
        </w:rPr>
        <w:t>Document save in LARAMID/Research/Ground Test.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0383" w14:paraId="5CD59557" w14:textId="77777777" w:rsidTr="00C10383">
        <w:trPr>
          <w:trHeight w:val="224"/>
        </w:trPr>
        <w:tc>
          <w:tcPr>
            <w:tcW w:w="9576" w:type="dxa"/>
            <w:tcBorders>
              <w:left w:val="nil"/>
              <w:bottom w:val="nil"/>
              <w:right w:val="nil"/>
            </w:tcBorders>
            <w:shd w:val="clear" w:color="auto" w:fill="auto"/>
          </w:tcPr>
          <w:p w14:paraId="1B1A5903" w14:textId="77777777" w:rsidR="00C10383" w:rsidRDefault="00C10383" w:rsidP="00C10383"/>
        </w:tc>
      </w:tr>
    </w:tbl>
    <w:p w14:paraId="08CF0EDD" w14:textId="220F0AFB" w:rsidR="003B4E34" w:rsidRDefault="003B4E34" w:rsidP="00C10383">
      <w:pPr>
        <w:rPr>
          <w:rFonts w:cstheme="minorHAnsi"/>
          <w:b/>
          <w:bCs/>
          <w:color w:val="000000"/>
        </w:rPr>
      </w:pPr>
    </w:p>
    <w:p w14:paraId="3624FBF4" w14:textId="77777777" w:rsidR="003B4E34" w:rsidRDefault="003B4E34">
      <w:pPr>
        <w:rPr>
          <w:rFonts w:cstheme="minorHAnsi"/>
          <w:b/>
          <w:bCs/>
          <w:color w:val="000000"/>
        </w:rPr>
      </w:pPr>
      <w:r>
        <w:rPr>
          <w:rFonts w:cstheme="minorHAnsi"/>
          <w:b/>
          <w:bCs/>
          <w:color w:val="000000"/>
        </w:rPr>
        <w:br w:type="page"/>
      </w:r>
    </w:p>
    <w:p w14:paraId="43E27F08" w14:textId="33F80825"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35 – Lab Safety Survey Checklist</w:t>
      </w:r>
    </w:p>
    <w:p w14:paraId="63302301" w14:textId="77777777" w:rsidR="003B4E34" w:rsidRDefault="003B4E34" w:rsidP="003B4E34">
      <w:pPr>
        <w:rPr>
          <w:b/>
          <w:bCs/>
          <w:color w:val="000000"/>
        </w:rPr>
      </w:pPr>
    </w:p>
    <w:p w14:paraId="48BBDA0B" w14:textId="77777777" w:rsidR="003B4E34" w:rsidRPr="00AE52A1" w:rsidRDefault="003B4E34" w:rsidP="003B4E34">
      <w:pPr>
        <w:rPr>
          <w:b/>
          <w:bCs/>
          <w:color w:val="000000"/>
        </w:rPr>
      </w:pPr>
      <w:r w:rsidRPr="00AE52A1">
        <w:rPr>
          <w:b/>
          <w:bCs/>
          <w:color w:val="000000"/>
        </w:rPr>
        <w:t>Content</w:t>
      </w:r>
    </w:p>
    <w:p w14:paraId="69A8BB6C" w14:textId="58584E86" w:rsidR="003B4E34" w:rsidRDefault="003B4E34" w:rsidP="003B4E34">
      <w:pPr>
        <w:rPr>
          <w:color w:val="000000"/>
        </w:rPr>
      </w:pPr>
      <w:r>
        <w:rPr>
          <w:color w:val="000000"/>
        </w:rPr>
        <w:t>As a lab member, I would like to address the to-do items from the 9/19/18 EH&amp;S Lab Safety Survey.</w:t>
      </w:r>
    </w:p>
    <w:p w14:paraId="092B1FDD" w14:textId="77777777" w:rsidR="003B4E34" w:rsidRPr="00AE52A1" w:rsidRDefault="003B4E34" w:rsidP="003B4E34"/>
    <w:p w14:paraId="56721DE7" w14:textId="77777777" w:rsidR="003B4E34" w:rsidRPr="00AE52A1" w:rsidRDefault="003B4E34" w:rsidP="003B4E34">
      <w:pPr>
        <w:rPr>
          <w:b/>
          <w:bCs/>
          <w:color w:val="000000"/>
        </w:rPr>
      </w:pPr>
      <w:r w:rsidRPr="00AE52A1">
        <w:rPr>
          <w:b/>
          <w:bCs/>
          <w:color w:val="000000"/>
        </w:rPr>
        <w:t>Definition of Done</w:t>
      </w:r>
    </w:p>
    <w:p w14:paraId="72F1FEBB" w14:textId="77777777" w:rsidR="003B4E34" w:rsidRPr="00AE52A1" w:rsidRDefault="003B4E34" w:rsidP="003B4E34"/>
    <w:p w14:paraId="045B39CA" w14:textId="72181277" w:rsidR="003B4E34" w:rsidRDefault="003B4E34" w:rsidP="003B4E34">
      <w:pPr>
        <w:rPr>
          <w:color w:val="000000"/>
        </w:rPr>
      </w:pPr>
      <w:r w:rsidRPr="00AE52A1">
        <w:rPr>
          <w:color w:val="000000"/>
        </w:rPr>
        <w:t xml:space="preserve">[ ] </w:t>
      </w:r>
      <w:r>
        <w:rPr>
          <w:color w:val="000000"/>
        </w:rPr>
        <w:t>Address checklist items and make appropriate changes to lab setup</w:t>
      </w:r>
    </w:p>
    <w:p w14:paraId="194B2005" w14:textId="31FC64C3" w:rsidR="003B4E34" w:rsidRDefault="003B4E34" w:rsidP="003B4E34">
      <w:pPr>
        <w:rPr>
          <w:color w:val="000000"/>
        </w:rPr>
      </w:pPr>
      <w:r>
        <w:rPr>
          <w:color w:val="000000"/>
        </w:rPr>
        <w:t>[ ] Create required signage where required</w:t>
      </w:r>
    </w:p>
    <w:p w14:paraId="20895758" w14:textId="2644A1B5" w:rsidR="003B4E34" w:rsidRDefault="003B4E34" w:rsidP="003B4E34">
      <w:pPr>
        <w:rPr>
          <w:color w:val="000000"/>
        </w:rPr>
      </w:pPr>
      <w:r>
        <w:rPr>
          <w:color w:val="000000"/>
        </w:rPr>
        <w:t>[ ] Create Standard Operating Procedures where required</w:t>
      </w:r>
    </w:p>
    <w:p w14:paraId="3AB255AC" w14:textId="5B17BC4F" w:rsidR="003B4E34" w:rsidRPr="00AE52A1" w:rsidRDefault="003B4E34" w:rsidP="003B4E34">
      <w:pPr>
        <w:rPr>
          <w:color w:val="000000"/>
        </w:rPr>
      </w:pPr>
      <w:r>
        <w:rPr>
          <w:color w:val="000000"/>
        </w:rPr>
        <w:t>[ ] Ensure lab is neat and organized, and fully compliant with all safety policies</w:t>
      </w:r>
    </w:p>
    <w:p w14:paraId="3AC4AE29"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6ADA222B" w14:textId="77777777" w:rsidTr="00FB0B8C">
        <w:trPr>
          <w:trHeight w:val="224"/>
        </w:trPr>
        <w:tc>
          <w:tcPr>
            <w:tcW w:w="9576" w:type="dxa"/>
            <w:tcBorders>
              <w:left w:val="nil"/>
              <w:bottom w:val="nil"/>
              <w:right w:val="nil"/>
            </w:tcBorders>
            <w:shd w:val="clear" w:color="auto" w:fill="auto"/>
          </w:tcPr>
          <w:p w14:paraId="265A2214" w14:textId="77777777" w:rsidR="003B4E34" w:rsidRDefault="003B4E34" w:rsidP="00FB0B8C"/>
        </w:tc>
      </w:tr>
    </w:tbl>
    <w:p w14:paraId="23738702" w14:textId="77777777" w:rsidR="00C10383" w:rsidRDefault="00C10383" w:rsidP="00C10383">
      <w:pPr>
        <w:rPr>
          <w:rFonts w:cstheme="minorHAnsi"/>
          <w:b/>
          <w:bCs/>
          <w:color w:val="000000"/>
        </w:rPr>
      </w:pPr>
    </w:p>
    <w:p w14:paraId="345ABF90" w14:textId="77777777" w:rsidR="003B4E34" w:rsidRDefault="003B4E34">
      <w:pPr>
        <w:rPr>
          <w:rFonts w:cstheme="minorHAnsi"/>
          <w:b/>
          <w:bCs/>
          <w:color w:val="000000"/>
        </w:rPr>
      </w:pPr>
      <w:r>
        <w:rPr>
          <w:rFonts w:cstheme="minorHAnsi"/>
          <w:b/>
          <w:bCs/>
          <w:color w:val="000000"/>
        </w:rPr>
        <w:br w:type="page"/>
      </w:r>
    </w:p>
    <w:p w14:paraId="1873BEA6" w14:textId="57A334F7"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36 – Lab Safety Survey Checklist (copy)</w:t>
      </w:r>
    </w:p>
    <w:p w14:paraId="2B6596C9" w14:textId="77777777" w:rsidR="003B4E34" w:rsidRDefault="003B4E34" w:rsidP="003B4E34">
      <w:pPr>
        <w:rPr>
          <w:b/>
          <w:bCs/>
          <w:color w:val="000000"/>
        </w:rPr>
      </w:pPr>
    </w:p>
    <w:p w14:paraId="73566480" w14:textId="77777777" w:rsidR="003B4E34" w:rsidRPr="00AE52A1" w:rsidRDefault="003B4E34" w:rsidP="003B4E34">
      <w:pPr>
        <w:rPr>
          <w:b/>
          <w:bCs/>
          <w:color w:val="000000"/>
        </w:rPr>
      </w:pPr>
      <w:r w:rsidRPr="00AE52A1">
        <w:rPr>
          <w:b/>
          <w:bCs/>
          <w:color w:val="000000"/>
        </w:rPr>
        <w:t>Content</w:t>
      </w:r>
    </w:p>
    <w:p w14:paraId="545A6747" w14:textId="77777777" w:rsidR="003B4E34" w:rsidRDefault="003B4E34" w:rsidP="003B4E34">
      <w:pPr>
        <w:rPr>
          <w:color w:val="000000"/>
        </w:rPr>
      </w:pPr>
      <w:r>
        <w:rPr>
          <w:color w:val="000000"/>
        </w:rPr>
        <w:t>As a lab member, I would like to address the to-do items from the 9/19/18 EH&amp;S Lab Safety Survey.</w:t>
      </w:r>
    </w:p>
    <w:p w14:paraId="2B38F479" w14:textId="77777777" w:rsidR="003B4E34" w:rsidRPr="00AE52A1" w:rsidRDefault="003B4E34" w:rsidP="003B4E34"/>
    <w:p w14:paraId="43078C17" w14:textId="77777777" w:rsidR="003B4E34" w:rsidRPr="00AE52A1" w:rsidRDefault="003B4E34" w:rsidP="003B4E34">
      <w:pPr>
        <w:rPr>
          <w:b/>
          <w:bCs/>
          <w:color w:val="000000"/>
        </w:rPr>
      </w:pPr>
      <w:r w:rsidRPr="00AE52A1">
        <w:rPr>
          <w:b/>
          <w:bCs/>
          <w:color w:val="000000"/>
        </w:rPr>
        <w:t>Definition of Done</w:t>
      </w:r>
    </w:p>
    <w:p w14:paraId="139628CC" w14:textId="77777777" w:rsidR="003B4E34" w:rsidRPr="00AE52A1" w:rsidRDefault="003B4E34" w:rsidP="003B4E34"/>
    <w:p w14:paraId="02A7D6CE" w14:textId="77777777" w:rsidR="003B4E34" w:rsidRDefault="003B4E34" w:rsidP="003B4E34">
      <w:pPr>
        <w:rPr>
          <w:color w:val="000000"/>
        </w:rPr>
      </w:pPr>
      <w:r w:rsidRPr="00AE52A1">
        <w:rPr>
          <w:color w:val="000000"/>
        </w:rPr>
        <w:t xml:space="preserve">[ ] </w:t>
      </w:r>
      <w:r>
        <w:rPr>
          <w:color w:val="000000"/>
        </w:rPr>
        <w:t>Address checklist items and make appropriate changes to lab setup</w:t>
      </w:r>
    </w:p>
    <w:p w14:paraId="7BE85541" w14:textId="77777777" w:rsidR="003B4E34" w:rsidRDefault="003B4E34" w:rsidP="003B4E34">
      <w:pPr>
        <w:rPr>
          <w:color w:val="000000"/>
        </w:rPr>
      </w:pPr>
      <w:r>
        <w:rPr>
          <w:color w:val="000000"/>
        </w:rPr>
        <w:t>[ ] Create required signage where required</w:t>
      </w:r>
    </w:p>
    <w:p w14:paraId="1B1B9634" w14:textId="77777777" w:rsidR="003B4E34" w:rsidRDefault="003B4E34" w:rsidP="003B4E34">
      <w:pPr>
        <w:rPr>
          <w:color w:val="000000"/>
        </w:rPr>
      </w:pPr>
      <w:r>
        <w:rPr>
          <w:color w:val="000000"/>
        </w:rPr>
        <w:t>[ ] Create Standard Operating Procedures where required</w:t>
      </w:r>
    </w:p>
    <w:p w14:paraId="0C5E0F8D" w14:textId="77777777" w:rsidR="003B4E34" w:rsidRPr="00AE52A1" w:rsidRDefault="003B4E34" w:rsidP="003B4E34">
      <w:pPr>
        <w:rPr>
          <w:color w:val="000000"/>
        </w:rPr>
      </w:pPr>
      <w:r>
        <w:rPr>
          <w:color w:val="000000"/>
        </w:rPr>
        <w:t>[ ] Ensure lab is neat and organized, and fully compliant with all safety policies</w:t>
      </w:r>
    </w:p>
    <w:p w14:paraId="0F8752B7"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36F6CD58" w14:textId="77777777" w:rsidTr="00FB0B8C">
        <w:trPr>
          <w:trHeight w:val="224"/>
        </w:trPr>
        <w:tc>
          <w:tcPr>
            <w:tcW w:w="9576" w:type="dxa"/>
            <w:tcBorders>
              <w:left w:val="nil"/>
              <w:bottom w:val="nil"/>
              <w:right w:val="nil"/>
            </w:tcBorders>
            <w:shd w:val="clear" w:color="auto" w:fill="auto"/>
          </w:tcPr>
          <w:p w14:paraId="557CFCB0" w14:textId="77777777" w:rsidR="003B4E34" w:rsidRDefault="003B4E34" w:rsidP="00FB0B8C"/>
        </w:tc>
      </w:tr>
    </w:tbl>
    <w:p w14:paraId="7DA997C8" w14:textId="77777777" w:rsidR="003B4E34" w:rsidRDefault="003B4E34" w:rsidP="00C10383">
      <w:pPr>
        <w:rPr>
          <w:rFonts w:cstheme="minorHAnsi"/>
          <w:b/>
          <w:bCs/>
          <w:color w:val="000000"/>
        </w:rPr>
      </w:pPr>
    </w:p>
    <w:p w14:paraId="62E6091D" w14:textId="77777777" w:rsidR="003B4E34" w:rsidRDefault="003B4E34">
      <w:pPr>
        <w:rPr>
          <w:rFonts w:cstheme="minorHAnsi"/>
          <w:b/>
          <w:bCs/>
          <w:color w:val="000000"/>
        </w:rPr>
      </w:pPr>
      <w:r>
        <w:rPr>
          <w:rFonts w:cstheme="minorHAnsi"/>
          <w:b/>
          <w:bCs/>
          <w:color w:val="000000"/>
        </w:rPr>
        <w:br w:type="page"/>
      </w:r>
    </w:p>
    <w:p w14:paraId="2DF877FA" w14:textId="7A3EDAE6"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37 – Perforce Visual Client (copy)</w:t>
      </w:r>
    </w:p>
    <w:p w14:paraId="301F6E83" w14:textId="77777777" w:rsidR="003B4E34" w:rsidRDefault="003B4E34" w:rsidP="003B4E34">
      <w:pPr>
        <w:rPr>
          <w:b/>
          <w:bCs/>
          <w:color w:val="000000"/>
        </w:rPr>
      </w:pPr>
    </w:p>
    <w:p w14:paraId="40DF7660" w14:textId="77777777" w:rsidR="003B4E34" w:rsidRPr="00AE52A1" w:rsidRDefault="003B4E34" w:rsidP="003B4E34">
      <w:pPr>
        <w:rPr>
          <w:b/>
          <w:bCs/>
          <w:color w:val="000000"/>
        </w:rPr>
      </w:pPr>
      <w:r w:rsidRPr="00AE52A1">
        <w:rPr>
          <w:b/>
          <w:bCs/>
          <w:color w:val="000000"/>
        </w:rPr>
        <w:t>Content</w:t>
      </w:r>
    </w:p>
    <w:p w14:paraId="57CD1219" w14:textId="0FF2D96E" w:rsidR="003B4E34" w:rsidRDefault="003B4E34" w:rsidP="003B4E34">
      <w:pPr>
        <w:rPr>
          <w:color w:val="000000"/>
        </w:rPr>
      </w:pPr>
      <w:r>
        <w:rPr>
          <w:color w:val="000000"/>
        </w:rPr>
        <w:t>Copy of User Story 002</w:t>
      </w:r>
    </w:p>
    <w:p w14:paraId="713C1F06" w14:textId="77777777" w:rsidR="003B4E34" w:rsidRPr="00AE52A1" w:rsidRDefault="003B4E34" w:rsidP="003B4E34"/>
    <w:p w14:paraId="2A7F1022" w14:textId="77777777" w:rsidR="003B4E34" w:rsidRPr="00AE52A1" w:rsidRDefault="003B4E34" w:rsidP="003B4E34">
      <w:pPr>
        <w:rPr>
          <w:b/>
          <w:bCs/>
          <w:color w:val="000000"/>
        </w:rPr>
      </w:pPr>
      <w:r w:rsidRPr="00AE52A1">
        <w:rPr>
          <w:b/>
          <w:bCs/>
          <w:color w:val="000000"/>
        </w:rPr>
        <w:t>Definition of Done</w:t>
      </w:r>
    </w:p>
    <w:p w14:paraId="679AB201" w14:textId="77777777" w:rsidR="003B4E34" w:rsidRPr="00AE52A1" w:rsidRDefault="003B4E34" w:rsidP="003B4E34"/>
    <w:p w14:paraId="58B8D7FF" w14:textId="0187635F" w:rsidR="003B4E34" w:rsidRPr="00AE52A1" w:rsidRDefault="003B4E34" w:rsidP="003B4E34">
      <w:pPr>
        <w:rPr>
          <w:color w:val="000000"/>
        </w:rPr>
      </w:pPr>
      <w:r w:rsidRPr="00AE52A1">
        <w:rPr>
          <w:color w:val="000000"/>
        </w:rPr>
        <w:t xml:space="preserve">[ ] </w:t>
      </w:r>
      <w:r>
        <w:rPr>
          <w:color w:val="000000"/>
        </w:rPr>
        <w:t>See User Story 002</w:t>
      </w:r>
    </w:p>
    <w:p w14:paraId="46434494"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37D55309" w14:textId="77777777" w:rsidTr="00FB0B8C">
        <w:trPr>
          <w:trHeight w:val="224"/>
        </w:trPr>
        <w:tc>
          <w:tcPr>
            <w:tcW w:w="9576" w:type="dxa"/>
            <w:tcBorders>
              <w:left w:val="nil"/>
              <w:bottom w:val="nil"/>
              <w:right w:val="nil"/>
            </w:tcBorders>
            <w:shd w:val="clear" w:color="auto" w:fill="auto"/>
          </w:tcPr>
          <w:p w14:paraId="1DAAADAC" w14:textId="77777777" w:rsidR="003B4E34" w:rsidRDefault="003B4E34" w:rsidP="00FB0B8C"/>
        </w:tc>
      </w:tr>
    </w:tbl>
    <w:p w14:paraId="770A52E4" w14:textId="77777777" w:rsidR="003B4E34" w:rsidRDefault="003B4E34" w:rsidP="00C10383">
      <w:pPr>
        <w:rPr>
          <w:rFonts w:cstheme="minorHAnsi"/>
          <w:b/>
          <w:bCs/>
          <w:color w:val="000000"/>
        </w:rPr>
      </w:pPr>
    </w:p>
    <w:p w14:paraId="3F56A44E" w14:textId="77777777" w:rsidR="003B4E34" w:rsidRDefault="003B4E34">
      <w:pPr>
        <w:rPr>
          <w:rFonts w:cstheme="minorHAnsi"/>
          <w:b/>
          <w:bCs/>
          <w:color w:val="000000"/>
        </w:rPr>
      </w:pPr>
      <w:r>
        <w:rPr>
          <w:rFonts w:cstheme="minorHAnsi"/>
          <w:b/>
          <w:bCs/>
          <w:color w:val="000000"/>
        </w:rPr>
        <w:br w:type="page"/>
      </w:r>
    </w:p>
    <w:p w14:paraId="79EA24B1" w14:textId="18C9C56D"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38 – Waypoint Heading Calculations</w:t>
      </w:r>
    </w:p>
    <w:p w14:paraId="268E8AC5" w14:textId="77777777" w:rsidR="003B4E34" w:rsidRDefault="003B4E34" w:rsidP="003B4E34">
      <w:pPr>
        <w:rPr>
          <w:b/>
          <w:bCs/>
          <w:color w:val="000000"/>
        </w:rPr>
      </w:pPr>
    </w:p>
    <w:p w14:paraId="456E73C5" w14:textId="77777777" w:rsidR="003B4E34" w:rsidRPr="00AE52A1" w:rsidRDefault="003B4E34" w:rsidP="003B4E34">
      <w:pPr>
        <w:rPr>
          <w:b/>
          <w:bCs/>
          <w:color w:val="000000"/>
        </w:rPr>
      </w:pPr>
      <w:r w:rsidRPr="00AE52A1">
        <w:rPr>
          <w:b/>
          <w:bCs/>
          <w:color w:val="000000"/>
        </w:rPr>
        <w:t>Content</w:t>
      </w:r>
    </w:p>
    <w:p w14:paraId="395C1BFE" w14:textId="7FBD3454" w:rsidR="003B4E34" w:rsidRDefault="003B4E34" w:rsidP="003B4E34">
      <w:pPr>
        <w:rPr>
          <w:color w:val="000000"/>
        </w:rPr>
      </w:pPr>
      <w:r>
        <w:rPr>
          <w:color w:val="000000"/>
        </w:rPr>
        <w:t>As a member of the TRAPIS2 team, I would like to assist in the data analysis from the Dallesport flight test.</w:t>
      </w:r>
    </w:p>
    <w:p w14:paraId="1DAAA76F" w14:textId="77777777" w:rsidR="003B4E34" w:rsidRPr="00AE52A1" w:rsidRDefault="003B4E34" w:rsidP="003B4E34"/>
    <w:p w14:paraId="36E5FDBB" w14:textId="77777777" w:rsidR="003B4E34" w:rsidRPr="00AE52A1" w:rsidRDefault="003B4E34" w:rsidP="003B4E34">
      <w:pPr>
        <w:rPr>
          <w:b/>
          <w:bCs/>
          <w:color w:val="000000"/>
        </w:rPr>
      </w:pPr>
      <w:r w:rsidRPr="00AE52A1">
        <w:rPr>
          <w:b/>
          <w:bCs/>
          <w:color w:val="000000"/>
        </w:rPr>
        <w:t>Definition of Done</w:t>
      </w:r>
    </w:p>
    <w:p w14:paraId="3043AF73" w14:textId="77777777" w:rsidR="003B4E34" w:rsidRPr="00AE52A1" w:rsidRDefault="003B4E34" w:rsidP="003B4E34"/>
    <w:p w14:paraId="18D687A1" w14:textId="6FC85BAC" w:rsidR="003B4E34" w:rsidRPr="00AE52A1" w:rsidRDefault="003B4E34" w:rsidP="003B4E34">
      <w:pPr>
        <w:rPr>
          <w:color w:val="000000"/>
        </w:rPr>
      </w:pPr>
      <w:r w:rsidRPr="00AE52A1">
        <w:rPr>
          <w:color w:val="000000"/>
        </w:rPr>
        <w:t xml:space="preserve">[ ] </w:t>
      </w:r>
      <w:r>
        <w:rPr>
          <w:color w:val="000000"/>
        </w:rPr>
        <w:t>Using the coordinates of each of the Dallesport waypoints, calculate the magnetic heading between each pair of waypoints.</w:t>
      </w:r>
    </w:p>
    <w:p w14:paraId="791DE5EE"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38C26FB7" w14:textId="77777777" w:rsidTr="00FB0B8C">
        <w:trPr>
          <w:trHeight w:val="224"/>
        </w:trPr>
        <w:tc>
          <w:tcPr>
            <w:tcW w:w="9576" w:type="dxa"/>
            <w:tcBorders>
              <w:left w:val="nil"/>
              <w:bottom w:val="nil"/>
              <w:right w:val="nil"/>
            </w:tcBorders>
            <w:shd w:val="clear" w:color="auto" w:fill="auto"/>
          </w:tcPr>
          <w:p w14:paraId="0B0ACF61" w14:textId="77777777" w:rsidR="003B4E34" w:rsidRDefault="003B4E34" w:rsidP="00FB0B8C"/>
        </w:tc>
      </w:tr>
    </w:tbl>
    <w:p w14:paraId="4AEF376A" w14:textId="77777777" w:rsidR="003B4E34" w:rsidRDefault="003B4E34" w:rsidP="00C10383">
      <w:pPr>
        <w:rPr>
          <w:rFonts w:cstheme="minorHAnsi"/>
          <w:b/>
          <w:bCs/>
          <w:color w:val="000000"/>
        </w:rPr>
      </w:pPr>
    </w:p>
    <w:p w14:paraId="31083837" w14:textId="77777777" w:rsidR="003B4E34" w:rsidRDefault="003B4E34">
      <w:pPr>
        <w:rPr>
          <w:rFonts w:cstheme="minorHAnsi"/>
          <w:b/>
          <w:bCs/>
          <w:color w:val="000000"/>
        </w:rPr>
      </w:pPr>
      <w:r>
        <w:rPr>
          <w:rFonts w:cstheme="minorHAnsi"/>
          <w:b/>
          <w:bCs/>
          <w:color w:val="000000"/>
        </w:rPr>
        <w:br w:type="page"/>
      </w:r>
    </w:p>
    <w:p w14:paraId="236160B0" w14:textId="4A004C45"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39 – Repair Anakin</w:t>
      </w:r>
    </w:p>
    <w:p w14:paraId="69C6F715" w14:textId="77777777" w:rsidR="003B4E34" w:rsidRDefault="003B4E34" w:rsidP="003B4E34">
      <w:pPr>
        <w:rPr>
          <w:b/>
          <w:bCs/>
          <w:color w:val="000000"/>
        </w:rPr>
      </w:pPr>
    </w:p>
    <w:p w14:paraId="1101D4D9" w14:textId="77777777" w:rsidR="003B4E34" w:rsidRPr="00AE52A1" w:rsidRDefault="003B4E34" w:rsidP="003B4E34">
      <w:pPr>
        <w:rPr>
          <w:b/>
          <w:bCs/>
          <w:color w:val="000000"/>
        </w:rPr>
      </w:pPr>
      <w:r w:rsidRPr="00AE52A1">
        <w:rPr>
          <w:b/>
          <w:bCs/>
          <w:color w:val="000000"/>
        </w:rPr>
        <w:t>Content</w:t>
      </w:r>
    </w:p>
    <w:p w14:paraId="0E4F31BF" w14:textId="434903C3" w:rsidR="003B4E34" w:rsidRDefault="003B4E34" w:rsidP="003B4E34">
      <w:pPr>
        <w:rPr>
          <w:color w:val="000000"/>
        </w:rPr>
      </w:pPr>
      <w:r>
        <w:rPr>
          <w:color w:val="000000"/>
        </w:rPr>
        <w:t>As a member of the hardware team, I would like to repair Anakin following the 10/6/18 crash.</w:t>
      </w:r>
    </w:p>
    <w:p w14:paraId="0F34269C" w14:textId="77777777" w:rsidR="003B4E34" w:rsidRPr="00AE52A1" w:rsidRDefault="003B4E34" w:rsidP="003B4E34"/>
    <w:p w14:paraId="5EB9E751" w14:textId="77777777" w:rsidR="003B4E34" w:rsidRPr="00AE52A1" w:rsidRDefault="003B4E34" w:rsidP="003B4E34">
      <w:pPr>
        <w:rPr>
          <w:b/>
          <w:bCs/>
          <w:color w:val="000000"/>
        </w:rPr>
      </w:pPr>
      <w:r w:rsidRPr="00AE52A1">
        <w:rPr>
          <w:b/>
          <w:bCs/>
          <w:color w:val="000000"/>
        </w:rPr>
        <w:t>Definition of Done</w:t>
      </w:r>
    </w:p>
    <w:p w14:paraId="1CEBF48E" w14:textId="77777777" w:rsidR="003B4E34" w:rsidRPr="00AE52A1" w:rsidRDefault="003B4E34" w:rsidP="003B4E34"/>
    <w:p w14:paraId="70EA42BA" w14:textId="51A4B637" w:rsidR="003B4E34" w:rsidRDefault="003B4E34" w:rsidP="003B4E34">
      <w:pPr>
        <w:rPr>
          <w:color w:val="000000"/>
        </w:rPr>
      </w:pPr>
      <w:r w:rsidRPr="00AE52A1">
        <w:rPr>
          <w:color w:val="000000"/>
        </w:rPr>
        <w:t xml:space="preserve">[ ] </w:t>
      </w:r>
      <w:r>
        <w:rPr>
          <w:color w:val="000000"/>
        </w:rPr>
        <w:t>Address the highlighted todo items on Anakin’s CX/MX log</w:t>
      </w:r>
    </w:p>
    <w:p w14:paraId="44E2F383" w14:textId="755DE6B2" w:rsidR="003B4E34" w:rsidRPr="00AE52A1" w:rsidRDefault="003B4E34" w:rsidP="003B4E34">
      <w:pPr>
        <w:rPr>
          <w:color w:val="000000"/>
        </w:rPr>
      </w:pPr>
      <w:r>
        <w:rPr>
          <w:color w:val="000000"/>
        </w:rPr>
        <w:t>[ ] Update the CX/MX log and Component Tracker to reflect the work done</w:t>
      </w:r>
    </w:p>
    <w:p w14:paraId="660EC8B0"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104B4823" w14:textId="77777777" w:rsidTr="00FB0B8C">
        <w:trPr>
          <w:trHeight w:val="224"/>
        </w:trPr>
        <w:tc>
          <w:tcPr>
            <w:tcW w:w="9576" w:type="dxa"/>
            <w:tcBorders>
              <w:left w:val="nil"/>
              <w:bottom w:val="nil"/>
              <w:right w:val="nil"/>
            </w:tcBorders>
            <w:shd w:val="clear" w:color="auto" w:fill="auto"/>
          </w:tcPr>
          <w:p w14:paraId="6035F029" w14:textId="77777777" w:rsidR="003B4E34" w:rsidRDefault="003B4E34" w:rsidP="00FB0B8C"/>
        </w:tc>
      </w:tr>
    </w:tbl>
    <w:p w14:paraId="5D73848A" w14:textId="77777777" w:rsidR="003B4E34" w:rsidRDefault="003B4E34" w:rsidP="00C10383">
      <w:pPr>
        <w:rPr>
          <w:rFonts w:cstheme="minorHAnsi"/>
          <w:b/>
          <w:bCs/>
          <w:color w:val="000000"/>
        </w:rPr>
      </w:pPr>
    </w:p>
    <w:p w14:paraId="18792420" w14:textId="77777777" w:rsidR="003B4E34" w:rsidRDefault="003B4E34">
      <w:pPr>
        <w:rPr>
          <w:rFonts w:cstheme="minorHAnsi"/>
          <w:b/>
          <w:bCs/>
          <w:color w:val="000000"/>
        </w:rPr>
      </w:pPr>
      <w:r>
        <w:rPr>
          <w:rFonts w:cstheme="minorHAnsi"/>
          <w:b/>
          <w:bCs/>
          <w:color w:val="000000"/>
        </w:rPr>
        <w:br w:type="page"/>
      </w:r>
    </w:p>
    <w:p w14:paraId="7A6BAA53" w14:textId="40CD47B6"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40 – Repair Anakin (copy)</w:t>
      </w:r>
    </w:p>
    <w:p w14:paraId="0F723608" w14:textId="77777777" w:rsidR="003B4E34" w:rsidRDefault="003B4E34" w:rsidP="003B4E34">
      <w:pPr>
        <w:rPr>
          <w:b/>
          <w:bCs/>
          <w:color w:val="000000"/>
        </w:rPr>
      </w:pPr>
    </w:p>
    <w:p w14:paraId="2B8F7865" w14:textId="77777777" w:rsidR="003B4E34" w:rsidRPr="00AE52A1" w:rsidRDefault="003B4E34" w:rsidP="003B4E34">
      <w:pPr>
        <w:rPr>
          <w:b/>
          <w:bCs/>
          <w:color w:val="000000"/>
        </w:rPr>
      </w:pPr>
      <w:r w:rsidRPr="00AE52A1">
        <w:rPr>
          <w:b/>
          <w:bCs/>
          <w:color w:val="000000"/>
        </w:rPr>
        <w:t>Content</w:t>
      </w:r>
    </w:p>
    <w:p w14:paraId="3A0A89F7" w14:textId="77777777" w:rsidR="003B4E34" w:rsidRDefault="003B4E34" w:rsidP="003B4E34">
      <w:pPr>
        <w:rPr>
          <w:color w:val="000000"/>
        </w:rPr>
      </w:pPr>
      <w:r>
        <w:rPr>
          <w:color w:val="000000"/>
        </w:rPr>
        <w:t>As a member of the hardware team, I would like to repair Anakin following the 10/6/18 crash.</w:t>
      </w:r>
    </w:p>
    <w:p w14:paraId="415BA950" w14:textId="77777777" w:rsidR="003B4E34" w:rsidRPr="00AE52A1" w:rsidRDefault="003B4E34" w:rsidP="003B4E34"/>
    <w:p w14:paraId="747B4112" w14:textId="77777777" w:rsidR="003B4E34" w:rsidRPr="00AE52A1" w:rsidRDefault="003B4E34" w:rsidP="003B4E34">
      <w:pPr>
        <w:rPr>
          <w:b/>
          <w:bCs/>
          <w:color w:val="000000"/>
        </w:rPr>
      </w:pPr>
      <w:r w:rsidRPr="00AE52A1">
        <w:rPr>
          <w:b/>
          <w:bCs/>
          <w:color w:val="000000"/>
        </w:rPr>
        <w:t>Definition of Done</w:t>
      </w:r>
    </w:p>
    <w:p w14:paraId="377C35AB" w14:textId="77777777" w:rsidR="003B4E34" w:rsidRPr="00AE52A1" w:rsidRDefault="003B4E34" w:rsidP="003B4E34"/>
    <w:p w14:paraId="3323AAC7" w14:textId="77777777" w:rsidR="003B4E34" w:rsidRDefault="003B4E34" w:rsidP="003B4E34">
      <w:pPr>
        <w:rPr>
          <w:color w:val="000000"/>
        </w:rPr>
      </w:pPr>
      <w:r w:rsidRPr="00AE52A1">
        <w:rPr>
          <w:color w:val="000000"/>
        </w:rPr>
        <w:t xml:space="preserve">[ ] </w:t>
      </w:r>
      <w:r>
        <w:rPr>
          <w:color w:val="000000"/>
        </w:rPr>
        <w:t>Address the highlighted todo items on Anakin’s CX/MX log</w:t>
      </w:r>
    </w:p>
    <w:p w14:paraId="7A5B5CF8" w14:textId="77777777" w:rsidR="003B4E34" w:rsidRPr="00AE52A1" w:rsidRDefault="003B4E34" w:rsidP="003B4E34">
      <w:pPr>
        <w:rPr>
          <w:color w:val="000000"/>
        </w:rPr>
      </w:pPr>
      <w:r>
        <w:rPr>
          <w:color w:val="000000"/>
        </w:rPr>
        <w:t>[ ] Update the CX/MX log and Component Tracker to reflect the work done</w:t>
      </w:r>
    </w:p>
    <w:p w14:paraId="1E0A9DA4"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12C613B4" w14:textId="77777777" w:rsidTr="00FB0B8C">
        <w:trPr>
          <w:trHeight w:val="224"/>
        </w:trPr>
        <w:tc>
          <w:tcPr>
            <w:tcW w:w="9576" w:type="dxa"/>
            <w:tcBorders>
              <w:left w:val="nil"/>
              <w:bottom w:val="nil"/>
              <w:right w:val="nil"/>
            </w:tcBorders>
            <w:shd w:val="clear" w:color="auto" w:fill="auto"/>
          </w:tcPr>
          <w:p w14:paraId="184E66AF" w14:textId="77777777" w:rsidR="003B4E34" w:rsidRDefault="003B4E34" w:rsidP="00FB0B8C"/>
        </w:tc>
      </w:tr>
    </w:tbl>
    <w:p w14:paraId="548F0F55" w14:textId="77777777" w:rsidR="003B4E34" w:rsidRDefault="003B4E34" w:rsidP="00C10383">
      <w:pPr>
        <w:rPr>
          <w:rFonts w:cstheme="minorHAnsi"/>
          <w:b/>
          <w:bCs/>
          <w:color w:val="000000"/>
        </w:rPr>
      </w:pPr>
    </w:p>
    <w:p w14:paraId="7248F315" w14:textId="77777777" w:rsidR="003B4E34" w:rsidRDefault="003B4E34">
      <w:pPr>
        <w:rPr>
          <w:rFonts w:cstheme="minorHAnsi"/>
          <w:b/>
          <w:bCs/>
          <w:color w:val="000000"/>
        </w:rPr>
      </w:pPr>
      <w:r>
        <w:rPr>
          <w:rFonts w:cstheme="minorHAnsi"/>
          <w:b/>
          <w:bCs/>
          <w:color w:val="000000"/>
        </w:rPr>
        <w:br w:type="page"/>
      </w:r>
    </w:p>
    <w:p w14:paraId="73A26A6E" w14:textId="0100B60E"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40 – Perforce Visual Client (copy)</w:t>
      </w:r>
    </w:p>
    <w:p w14:paraId="38D9FD44" w14:textId="77777777" w:rsidR="003B4E34" w:rsidRDefault="003B4E34" w:rsidP="003B4E34">
      <w:pPr>
        <w:rPr>
          <w:b/>
          <w:bCs/>
          <w:color w:val="000000"/>
        </w:rPr>
      </w:pPr>
    </w:p>
    <w:p w14:paraId="1DD5E48F" w14:textId="77777777" w:rsidR="003B4E34" w:rsidRPr="00AE52A1" w:rsidRDefault="003B4E34" w:rsidP="003B4E34">
      <w:pPr>
        <w:rPr>
          <w:b/>
          <w:bCs/>
          <w:color w:val="000000"/>
        </w:rPr>
      </w:pPr>
      <w:r w:rsidRPr="00AE52A1">
        <w:rPr>
          <w:b/>
          <w:bCs/>
          <w:color w:val="000000"/>
        </w:rPr>
        <w:t>Content</w:t>
      </w:r>
    </w:p>
    <w:p w14:paraId="31AE0709" w14:textId="3A4D3848" w:rsidR="003B4E34" w:rsidRDefault="003B4E34" w:rsidP="003B4E34">
      <w:pPr>
        <w:rPr>
          <w:color w:val="000000"/>
        </w:rPr>
      </w:pPr>
      <w:r>
        <w:rPr>
          <w:color w:val="000000"/>
        </w:rPr>
        <w:t>Copy of User Story 002</w:t>
      </w:r>
    </w:p>
    <w:p w14:paraId="7C50A9E0" w14:textId="77777777" w:rsidR="003B4E34" w:rsidRPr="00AE52A1" w:rsidRDefault="003B4E34" w:rsidP="003B4E34"/>
    <w:p w14:paraId="3D91ECC3" w14:textId="77777777" w:rsidR="003B4E34" w:rsidRPr="00AE52A1" w:rsidRDefault="003B4E34" w:rsidP="003B4E34">
      <w:pPr>
        <w:rPr>
          <w:b/>
          <w:bCs/>
          <w:color w:val="000000"/>
        </w:rPr>
      </w:pPr>
      <w:r w:rsidRPr="00AE52A1">
        <w:rPr>
          <w:b/>
          <w:bCs/>
          <w:color w:val="000000"/>
        </w:rPr>
        <w:t>Definition of Done</w:t>
      </w:r>
    </w:p>
    <w:p w14:paraId="2234CE62" w14:textId="77777777" w:rsidR="003B4E34" w:rsidRPr="00AE52A1" w:rsidRDefault="003B4E34" w:rsidP="003B4E34"/>
    <w:p w14:paraId="0E99A1EF" w14:textId="04F0130E" w:rsidR="003B4E34" w:rsidRPr="00AE52A1" w:rsidRDefault="003B4E34" w:rsidP="003B4E34">
      <w:pPr>
        <w:rPr>
          <w:color w:val="000000"/>
        </w:rPr>
      </w:pPr>
      <w:r w:rsidRPr="00AE52A1">
        <w:rPr>
          <w:color w:val="000000"/>
        </w:rPr>
        <w:t xml:space="preserve">[ </w:t>
      </w:r>
      <w:r>
        <w:rPr>
          <w:color w:val="000000"/>
        </w:rPr>
        <w:t>] See user story 002</w:t>
      </w:r>
    </w:p>
    <w:p w14:paraId="36E5F430"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56B20877" w14:textId="77777777" w:rsidTr="00FB0B8C">
        <w:trPr>
          <w:trHeight w:val="224"/>
        </w:trPr>
        <w:tc>
          <w:tcPr>
            <w:tcW w:w="9576" w:type="dxa"/>
            <w:tcBorders>
              <w:left w:val="nil"/>
              <w:bottom w:val="nil"/>
              <w:right w:val="nil"/>
            </w:tcBorders>
            <w:shd w:val="clear" w:color="auto" w:fill="auto"/>
          </w:tcPr>
          <w:p w14:paraId="2ED5AF47" w14:textId="77777777" w:rsidR="003B4E34" w:rsidRDefault="003B4E34" w:rsidP="00FB0B8C"/>
        </w:tc>
      </w:tr>
    </w:tbl>
    <w:p w14:paraId="25ED12AD" w14:textId="77777777" w:rsidR="003B4E34" w:rsidRDefault="003B4E34" w:rsidP="00C10383">
      <w:pPr>
        <w:rPr>
          <w:rFonts w:cstheme="minorHAnsi"/>
          <w:b/>
          <w:bCs/>
          <w:color w:val="000000"/>
        </w:rPr>
      </w:pPr>
    </w:p>
    <w:p w14:paraId="71F4E54D" w14:textId="77777777" w:rsidR="003B4E34" w:rsidRDefault="003B4E34">
      <w:pPr>
        <w:rPr>
          <w:rFonts w:cstheme="minorHAnsi"/>
          <w:b/>
          <w:bCs/>
          <w:color w:val="000000"/>
        </w:rPr>
      </w:pPr>
      <w:r>
        <w:rPr>
          <w:rFonts w:cstheme="minorHAnsi"/>
          <w:b/>
          <w:bCs/>
          <w:color w:val="000000"/>
        </w:rPr>
        <w:br w:type="page"/>
      </w:r>
    </w:p>
    <w:p w14:paraId="5B0DAD3D" w14:textId="53E108FC" w:rsidR="003B4E34" w:rsidRPr="00AE52A1" w:rsidRDefault="003B4E34" w:rsidP="003B4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47 – Perforce Visual Client (copy)</w:t>
      </w:r>
    </w:p>
    <w:p w14:paraId="36BBD726" w14:textId="77777777" w:rsidR="003B4E34" w:rsidRDefault="003B4E34" w:rsidP="003B4E34">
      <w:pPr>
        <w:rPr>
          <w:b/>
          <w:bCs/>
          <w:color w:val="000000"/>
        </w:rPr>
      </w:pPr>
    </w:p>
    <w:p w14:paraId="5F39AC69" w14:textId="77777777" w:rsidR="003B4E34" w:rsidRPr="00AE52A1" w:rsidRDefault="003B4E34" w:rsidP="003B4E34">
      <w:pPr>
        <w:rPr>
          <w:b/>
          <w:bCs/>
          <w:color w:val="000000"/>
        </w:rPr>
      </w:pPr>
      <w:r w:rsidRPr="00AE52A1">
        <w:rPr>
          <w:b/>
          <w:bCs/>
          <w:color w:val="000000"/>
        </w:rPr>
        <w:t>Content</w:t>
      </w:r>
    </w:p>
    <w:p w14:paraId="42982FA8" w14:textId="77777777" w:rsidR="003B4E34" w:rsidRDefault="003B4E34" w:rsidP="003B4E34">
      <w:pPr>
        <w:rPr>
          <w:color w:val="000000"/>
        </w:rPr>
      </w:pPr>
      <w:r>
        <w:rPr>
          <w:color w:val="000000"/>
        </w:rPr>
        <w:t>Copy of User Story 002</w:t>
      </w:r>
    </w:p>
    <w:p w14:paraId="63690F01" w14:textId="77777777" w:rsidR="003B4E34" w:rsidRPr="00AE52A1" w:rsidRDefault="003B4E34" w:rsidP="003B4E34"/>
    <w:p w14:paraId="5071846F" w14:textId="77777777" w:rsidR="003B4E34" w:rsidRPr="00AE52A1" w:rsidRDefault="003B4E34" w:rsidP="003B4E34">
      <w:pPr>
        <w:rPr>
          <w:b/>
          <w:bCs/>
          <w:color w:val="000000"/>
        </w:rPr>
      </w:pPr>
      <w:r w:rsidRPr="00AE52A1">
        <w:rPr>
          <w:b/>
          <w:bCs/>
          <w:color w:val="000000"/>
        </w:rPr>
        <w:t>Definition of Done</w:t>
      </w:r>
    </w:p>
    <w:p w14:paraId="2DF285D2" w14:textId="77777777" w:rsidR="003B4E34" w:rsidRPr="00AE52A1" w:rsidRDefault="003B4E34" w:rsidP="003B4E34"/>
    <w:p w14:paraId="4C04878E" w14:textId="77777777" w:rsidR="003B4E34" w:rsidRPr="00AE52A1" w:rsidRDefault="003B4E34" w:rsidP="003B4E34">
      <w:pPr>
        <w:rPr>
          <w:color w:val="000000"/>
        </w:rPr>
      </w:pPr>
      <w:r w:rsidRPr="00AE52A1">
        <w:rPr>
          <w:color w:val="000000"/>
        </w:rPr>
        <w:t xml:space="preserve">[ </w:t>
      </w:r>
      <w:r>
        <w:rPr>
          <w:color w:val="000000"/>
        </w:rPr>
        <w:t>] See user story 002</w:t>
      </w:r>
    </w:p>
    <w:p w14:paraId="64D12A40" w14:textId="77777777" w:rsidR="003B4E34" w:rsidRPr="00412D97" w:rsidRDefault="003B4E34" w:rsidP="003B4E34">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B4E34" w14:paraId="3435E8A1" w14:textId="77777777" w:rsidTr="00FB0B8C">
        <w:trPr>
          <w:trHeight w:val="224"/>
        </w:trPr>
        <w:tc>
          <w:tcPr>
            <w:tcW w:w="9576" w:type="dxa"/>
            <w:tcBorders>
              <w:left w:val="nil"/>
              <w:bottom w:val="nil"/>
              <w:right w:val="nil"/>
            </w:tcBorders>
            <w:shd w:val="clear" w:color="auto" w:fill="auto"/>
          </w:tcPr>
          <w:p w14:paraId="474EC705" w14:textId="77777777" w:rsidR="003B4E34" w:rsidRDefault="003B4E34" w:rsidP="00FB0B8C"/>
        </w:tc>
      </w:tr>
    </w:tbl>
    <w:p w14:paraId="4D905226" w14:textId="12F23C02" w:rsidR="00C10383" w:rsidRPr="00AE52A1" w:rsidRDefault="00C10383" w:rsidP="00C10383">
      <w:pPr>
        <w:rPr>
          <w:rFonts w:asciiTheme="majorHAnsi" w:eastAsiaTheme="majorEastAsia" w:hAnsiTheme="majorHAnsi"/>
          <w:b/>
          <w:bCs/>
          <w:color w:val="4F81BD" w:themeColor="accent1"/>
          <w:sz w:val="26"/>
          <w:szCs w:val="26"/>
        </w:rPr>
      </w:pPr>
      <w:r>
        <w:rPr>
          <w:rFonts w:cstheme="minorHAnsi"/>
          <w:b/>
          <w:bCs/>
          <w:color w:val="000000"/>
        </w:rPr>
        <w:br w:type="page"/>
      </w:r>
      <w:r>
        <w:rPr>
          <w:rFonts w:asciiTheme="majorHAnsi" w:eastAsiaTheme="majorEastAsia" w:hAnsiTheme="majorHAnsi"/>
          <w:b/>
          <w:bCs/>
          <w:color w:val="4F81BD" w:themeColor="accent1"/>
          <w:sz w:val="26"/>
          <w:szCs w:val="26"/>
        </w:rPr>
        <w:lastRenderedPageBreak/>
        <w:t xml:space="preserve">2730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Thesis Preparation</w:t>
      </w:r>
    </w:p>
    <w:p w14:paraId="34AC6AB3" w14:textId="77777777" w:rsidR="00C10383" w:rsidRDefault="00C10383" w:rsidP="00C10383">
      <w:pPr>
        <w:rPr>
          <w:b/>
          <w:bCs/>
          <w:color w:val="000000"/>
        </w:rPr>
      </w:pPr>
    </w:p>
    <w:p w14:paraId="55862846" w14:textId="77777777" w:rsidR="00C10383" w:rsidRPr="00AE52A1" w:rsidRDefault="00C10383" w:rsidP="00C10383">
      <w:pPr>
        <w:rPr>
          <w:b/>
          <w:bCs/>
          <w:color w:val="000000"/>
        </w:rPr>
      </w:pPr>
      <w:r w:rsidRPr="00AE52A1">
        <w:rPr>
          <w:b/>
          <w:bCs/>
          <w:color w:val="000000"/>
        </w:rPr>
        <w:t>Content</w:t>
      </w:r>
    </w:p>
    <w:p w14:paraId="16C3D7B4" w14:textId="4134D61B" w:rsidR="00C10383" w:rsidRDefault="00C10383" w:rsidP="00C10383">
      <w:pPr>
        <w:rPr>
          <w:color w:val="000000"/>
        </w:rPr>
      </w:pPr>
      <w:r>
        <w:rPr>
          <w:color w:val="000000"/>
        </w:rPr>
        <w:t>As a member of the LARAMID team, I would want to prepare for the thesis paper doing related research searching and gathering data in to appropriate folder system.</w:t>
      </w:r>
    </w:p>
    <w:p w14:paraId="7236D8CC" w14:textId="77777777" w:rsidR="00C10383" w:rsidRPr="00AE52A1" w:rsidRDefault="00C10383" w:rsidP="00C10383"/>
    <w:p w14:paraId="3D280418" w14:textId="77777777" w:rsidR="00C10383" w:rsidRPr="00AE52A1" w:rsidRDefault="00C10383" w:rsidP="00C10383">
      <w:pPr>
        <w:rPr>
          <w:b/>
          <w:bCs/>
          <w:color w:val="000000"/>
        </w:rPr>
      </w:pPr>
      <w:r w:rsidRPr="00AE52A1">
        <w:rPr>
          <w:b/>
          <w:bCs/>
          <w:color w:val="000000"/>
        </w:rPr>
        <w:t>Definition of Done</w:t>
      </w:r>
    </w:p>
    <w:p w14:paraId="4331DB78" w14:textId="77777777" w:rsidR="00C10383" w:rsidRPr="00AE52A1" w:rsidRDefault="00C10383" w:rsidP="00C10383"/>
    <w:p w14:paraId="6ABD60C2" w14:textId="15BC9677" w:rsidR="00C10383" w:rsidRDefault="00C10383" w:rsidP="00C10383">
      <w:pPr>
        <w:rPr>
          <w:color w:val="000000"/>
        </w:rPr>
      </w:pPr>
      <w:r w:rsidRPr="00AE52A1">
        <w:rPr>
          <w:color w:val="000000"/>
        </w:rPr>
        <w:t xml:space="preserve">[ ] </w:t>
      </w:r>
      <w:r>
        <w:rPr>
          <w:color w:val="000000"/>
        </w:rPr>
        <w:t>Read other’s thesis project preparation document</w:t>
      </w:r>
    </w:p>
    <w:p w14:paraId="7E35EE54" w14:textId="74C92DEE" w:rsidR="00C10383" w:rsidRDefault="00C10383" w:rsidP="00C10383">
      <w:pPr>
        <w:rPr>
          <w:color w:val="000000"/>
        </w:rPr>
      </w:pPr>
      <w:r>
        <w:rPr>
          <w:color w:val="000000"/>
        </w:rPr>
        <w:t>[ ] Plan for taking videos for LARAMID project</w:t>
      </w:r>
    </w:p>
    <w:p w14:paraId="76051661" w14:textId="77777777" w:rsidR="00C10383" w:rsidRPr="00AE52A1" w:rsidRDefault="00C10383" w:rsidP="00C10383">
      <w:pPr>
        <w:rPr>
          <w:color w:val="000000"/>
        </w:rPr>
      </w:pPr>
      <w:r>
        <w:rPr>
          <w:color w:val="000000"/>
        </w:rPr>
        <w:t>[ ] Make appropriate document</w:t>
      </w:r>
    </w:p>
    <w:p w14:paraId="3C388FD5" w14:textId="77777777" w:rsidR="00C10383" w:rsidRPr="00412D97" w:rsidRDefault="00C10383" w:rsidP="00C10383">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0383" w14:paraId="5B558538" w14:textId="77777777" w:rsidTr="00C10383">
        <w:trPr>
          <w:trHeight w:val="224"/>
        </w:trPr>
        <w:tc>
          <w:tcPr>
            <w:tcW w:w="9576" w:type="dxa"/>
            <w:tcBorders>
              <w:left w:val="nil"/>
              <w:bottom w:val="nil"/>
              <w:right w:val="nil"/>
            </w:tcBorders>
            <w:shd w:val="clear" w:color="auto" w:fill="auto"/>
          </w:tcPr>
          <w:p w14:paraId="60F2BD50" w14:textId="77777777" w:rsidR="00C10383" w:rsidRDefault="00C10383" w:rsidP="00C10383"/>
        </w:tc>
      </w:tr>
    </w:tbl>
    <w:p w14:paraId="7AE4A968" w14:textId="77777777" w:rsidR="00C10383" w:rsidRDefault="00C10383" w:rsidP="00C10383">
      <w:pPr>
        <w:rPr>
          <w:rFonts w:cstheme="minorHAnsi"/>
          <w:b/>
          <w:bCs/>
          <w:color w:val="000000"/>
        </w:rPr>
      </w:pPr>
    </w:p>
    <w:p w14:paraId="61C40C61" w14:textId="256C0069" w:rsidR="00C10383" w:rsidRPr="00AE52A1" w:rsidRDefault="00C10383" w:rsidP="00C10383">
      <w:pPr>
        <w:rPr>
          <w:rFonts w:asciiTheme="majorHAnsi" w:eastAsiaTheme="majorEastAsia" w:hAnsiTheme="majorHAnsi"/>
          <w:b/>
          <w:bCs/>
          <w:color w:val="4F81BD" w:themeColor="accent1"/>
          <w:sz w:val="26"/>
          <w:szCs w:val="26"/>
        </w:rPr>
      </w:pPr>
      <w:r>
        <w:rPr>
          <w:rFonts w:cstheme="minorHAnsi"/>
          <w:b/>
          <w:bCs/>
          <w:color w:val="000000"/>
        </w:rPr>
        <w:br w:type="page"/>
      </w:r>
      <w:r>
        <w:rPr>
          <w:rFonts w:asciiTheme="majorHAnsi" w:eastAsiaTheme="majorEastAsia" w:hAnsiTheme="majorHAnsi"/>
          <w:b/>
          <w:bCs/>
          <w:color w:val="4F81BD" w:themeColor="accent1"/>
          <w:sz w:val="26"/>
          <w:szCs w:val="26"/>
        </w:rPr>
        <w:lastRenderedPageBreak/>
        <w:t xml:space="preserve">2731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Samwise Inspection and Repair</w:t>
      </w:r>
      <w:r w:rsidR="007A2C0D">
        <w:rPr>
          <w:rFonts w:asciiTheme="majorHAnsi" w:eastAsiaTheme="majorEastAsia" w:hAnsiTheme="majorHAnsi"/>
          <w:b/>
          <w:bCs/>
          <w:color w:val="4F81BD" w:themeColor="accent1"/>
          <w:sz w:val="26"/>
          <w:szCs w:val="26"/>
        </w:rPr>
        <w:t xml:space="preserve"> part2</w:t>
      </w:r>
    </w:p>
    <w:p w14:paraId="391BD3AF" w14:textId="77777777" w:rsidR="00C10383" w:rsidRDefault="00C10383" w:rsidP="00C10383">
      <w:pPr>
        <w:rPr>
          <w:b/>
          <w:bCs/>
          <w:color w:val="000000"/>
        </w:rPr>
      </w:pPr>
    </w:p>
    <w:p w14:paraId="7B94B05F" w14:textId="77777777" w:rsidR="00C10383" w:rsidRPr="00AE52A1" w:rsidRDefault="00C10383" w:rsidP="00C10383">
      <w:pPr>
        <w:rPr>
          <w:b/>
          <w:bCs/>
          <w:color w:val="000000"/>
        </w:rPr>
      </w:pPr>
      <w:r w:rsidRPr="00AE52A1">
        <w:rPr>
          <w:b/>
          <w:bCs/>
          <w:color w:val="000000"/>
        </w:rPr>
        <w:t>Content</w:t>
      </w:r>
    </w:p>
    <w:p w14:paraId="123F1783" w14:textId="487C243B" w:rsidR="00C10383" w:rsidRDefault="00C10383" w:rsidP="00C10383">
      <w:pPr>
        <w:rPr>
          <w:color w:val="000000"/>
        </w:rPr>
      </w:pPr>
      <w:r>
        <w:rPr>
          <w:color w:val="000000"/>
        </w:rPr>
        <w:t xml:space="preserve">As a member of the LARAMID team, I would want to </w:t>
      </w:r>
      <w:r w:rsidR="007A2C0D">
        <w:rPr>
          <w:color w:val="000000"/>
        </w:rPr>
        <w:t>repair Samwise landing gear and docking frame.</w:t>
      </w:r>
    </w:p>
    <w:p w14:paraId="1975BEC1" w14:textId="77777777" w:rsidR="00C10383" w:rsidRPr="00AE52A1" w:rsidRDefault="00C10383" w:rsidP="00C10383"/>
    <w:p w14:paraId="5523B480" w14:textId="77777777" w:rsidR="00C10383" w:rsidRPr="00AE52A1" w:rsidRDefault="00C10383" w:rsidP="00C10383">
      <w:pPr>
        <w:rPr>
          <w:b/>
          <w:bCs/>
          <w:color w:val="000000"/>
        </w:rPr>
      </w:pPr>
      <w:r w:rsidRPr="00AE52A1">
        <w:rPr>
          <w:b/>
          <w:bCs/>
          <w:color w:val="000000"/>
        </w:rPr>
        <w:t>Definition of Done</w:t>
      </w:r>
    </w:p>
    <w:p w14:paraId="55D069CA" w14:textId="77777777" w:rsidR="00C10383" w:rsidRPr="00AE52A1" w:rsidRDefault="00C10383" w:rsidP="00C10383"/>
    <w:p w14:paraId="37775BAD" w14:textId="62FC41B4" w:rsidR="00C10383" w:rsidRDefault="00C10383" w:rsidP="00C10383">
      <w:pPr>
        <w:rPr>
          <w:color w:val="000000"/>
        </w:rPr>
      </w:pPr>
      <w:r w:rsidRPr="00AE52A1">
        <w:rPr>
          <w:color w:val="000000"/>
        </w:rPr>
        <w:t xml:space="preserve">[ ] </w:t>
      </w:r>
      <w:r w:rsidR="007A2C0D">
        <w:rPr>
          <w:color w:val="000000"/>
        </w:rPr>
        <w:t>Repair landing gear by adding screws and putting together with epoxy</w:t>
      </w:r>
    </w:p>
    <w:p w14:paraId="7904C7E6" w14:textId="2C345682" w:rsidR="00C10383" w:rsidRDefault="00C10383" w:rsidP="00C10383">
      <w:pPr>
        <w:rPr>
          <w:color w:val="000000"/>
        </w:rPr>
      </w:pPr>
      <w:r>
        <w:rPr>
          <w:color w:val="000000"/>
        </w:rPr>
        <w:t xml:space="preserve">[ ] </w:t>
      </w:r>
      <w:r w:rsidR="007A2C0D">
        <w:rPr>
          <w:color w:val="000000"/>
        </w:rPr>
        <w:t>Cut fiber glass plate and mount it under the docking frame for structural reason</w:t>
      </w:r>
    </w:p>
    <w:p w14:paraId="4775AA68" w14:textId="44BCC7F4" w:rsidR="00C10383" w:rsidRPr="00AE52A1" w:rsidRDefault="00C10383" w:rsidP="00C10383">
      <w:pPr>
        <w:rPr>
          <w:color w:val="000000"/>
        </w:rPr>
      </w:pPr>
      <w:r>
        <w:rPr>
          <w:color w:val="000000"/>
        </w:rPr>
        <w:t>[ ] Make appropriate document</w:t>
      </w:r>
      <w:r w:rsidR="007A2C0D">
        <w:rPr>
          <w:color w:val="000000"/>
        </w:rPr>
        <w:t xml:space="preserve"> and update it in plane manual</w:t>
      </w:r>
    </w:p>
    <w:p w14:paraId="08172855" w14:textId="77777777" w:rsidR="00C10383" w:rsidRPr="00412D97" w:rsidRDefault="00C10383" w:rsidP="00C10383">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0383" w14:paraId="06329B46" w14:textId="77777777" w:rsidTr="00C10383">
        <w:trPr>
          <w:trHeight w:val="224"/>
        </w:trPr>
        <w:tc>
          <w:tcPr>
            <w:tcW w:w="9576" w:type="dxa"/>
            <w:tcBorders>
              <w:left w:val="nil"/>
              <w:bottom w:val="nil"/>
              <w:right w:val="nil"/>
            </w:tcBorders>
            <w:shd w:val="clear" w:color="auto" w:fill="auto"/>
          </w:tcPr>
          <w:p w14:paraId="7B730277" w14:textId="77777777" w:rsidR="00C10383" w:rsidRDefault="00C10383" w:rsidP="00C10383"/>
        </w:tc>
      </w:tr>
    </w:tbl>
    <w:p w14:paraId="5E7B92A3" w14:textId="77777777" w:rsidR="00C10383" w:rsidRDefault="00C10383" w:rsidP="00C10383">
      <w:pPr>
        <w:rPr>
          <w:rFonts w:cstheme="minorHAnsi"/>
          <w:b/>
          <w:bCs/>
          <w:color w:val="000000"/>
        </w:rPr>
      </w:pPr>
    </w:p>
    <w:p w14:paraId="45B5589F" w14:textId="77777777" w:rsidR="00C10383" w:rsidRDefault="00C10383" w:rsidP="00C10383">
      <w:pPr>
        <w:rPr>
          <w:rFonts w:cstheme="minorHAnsi"/>
          <w:b/>
          <w:bCs/>
          <w:color w:val="000000"/>
        </w:rPr>
      </w:pPr>
      <w:r>
        <w:rPr>
          <w:rFonts w:cstheme="minorHAnsi"/>
          <w:b/>
          <w:bCs/>
          <w:color w:val="000000"/>
        </w:rPr>
        <w:br w:type="page"/>
      </w:r>
    </w:p>
    <w:p w14:paraId="3F64893E" w14:textId="6BA4295C" w:rsidR="007A2C0D" w:rsidRPr="00AE52A1" w:rsidRDefault="007A2C0D" w:rsidP="007A2C0D">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32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Samwise Inspection and Repair part2 (copy)</w:t>
      </w:r>
    </w:p>
    <w:p w14:paraId="0EF1E552" w14:textId="77777777" w:rsidR="007A2C0D" w:rsidRDefault="007A2C0D" w:rsidP="007A2C0D">
      <w:pPr>
        <w:rPr>
          <w:b/>
          <w:bCs/>
          <w:color w:val="000000"/>
        </w:rPr>
      </w:pPr>
    </w:p>
    <w:p w14:paraId="54BFAAD3" w14:textId="77777777" w:rsidR="007A2C0D" w:rsidRDefault="007A2C0D" w:rsidP="007A2C0D">
      <w:pPr>
        <w:pStyle w:val="NoSpacing"/>
        <w:rPr>
          <w:b/>
        </w:rPr>
      </w:pPr>
      <w:r>
        <w:rPr>
          <w:b/>
        </w:rPr>
        <w:t>Content</w:t>
      </w:r>
    </w:p>
    <w:p w14:paraId="58093578" w14:textId="785773AA" w:rsidR="007A2C0D" w:rsidRDefault="007A2C0D" w:rsidP="007A2C0D">
      <w:pPr>
        <w:pStyle w:val="NoSpacing"/>
      </w:pPr>
      <w:r>
        <w:t>Copy of user story 2731 – LARAMID Samwise Inspection and Repair part2</w:t>
      </w:r>
    </w:p>
    <w:p w14:paraId="74552E1B" w14:textId="77777777" w:rsidR="007A2C0D" w:rsidRDefault="007A2C0D" w:rsidP="007A2C0D">
      <w:pPr>
        <w:pStyle w:val="NoSpacing"/>
      </w:pPr>
    </w:p>
    <w:p w14:paraId="02D6C922" w14:textId="77777777" w:rsidR="007A2C0D" w:rsidRDefault="007A2C0D" w:rsidP="007A2C0D">
      <w:pPr>
        <w:pStyle w:val="NoSpacing"/>
        <w:rPr>
          <w:b/>
        </w:rPr>
      </w:pPr>
      <w:r>
        <w:rPr>
          <w:b/>
        </w:rPr>
        <w:t>Definition of Done</w:t>
      </w:r>
    </w:p>
    <w:p w14:paraId="04EED2A1" w14:textId="7B5A059A" w:rsidR="007A2C0D" w:rsidRDefault="007A2C0D" w:rsidP="007A2C0D">
      <w:pPr>
        <w:pStyle w:val="NoSpacing"/>
      </w:pPr>
      <w:r>
        <w:t>Copy definition of done from user story 2731 – LARAMID Samwise Inspection and Repair part2</w:t>
      </w:r>
    </w:p>
    <w:p w14:paraId="3143E27C" w14:textId="7BE5DBA3" w:rsidR="00C10383" w:rsidRDefault="00C10383">
      <w:pPr>
        <w:rPr>
          <w:rFonts w:cstheme="minorHAnsi"/>
          <w:b/>
          <w:bCs/>
          <w:color w:val="000000"/>
        </w:rPr>
      </w:pPr>
    </w:p>
    <w:p w14:paraId="3C27E68A" w14:textId="77777777" w:rsidR="00C10383" w:rsidRDefault="00C10383" w:rsidP="00C10383">
      <w:pPr>
        <w:rPr>
          <w:rFonts w:cstheme="minorHAnsi"/>
          <w:b/>
          <w:bCs/>
          <w:color w:val="000000"/>
        </w:rPr>
      </w:pPr>
    </w:p>
    <w:p w14:paraId="0A79E91D" w14:textId="1468FB73" w:rsidR="00C10383" w:rsidRDefault="00C10383">
      <w:pPr>
        <w:rPr>
          <w:rFonts w:cstheme="minorHAnsi"/>
          <w:b/>
          <w:bCs/>
          <w:color w:val="000000"/>
        </w:rPr>
      </w:pPr>
    </w:p>
    <w:p w14:paraId="3545FD1A" w14:textId="4795D005" w:rsidR="007A2C0D" w:rsidRDefault="007A2C0D">
      <w:pPr>
        <w:rPr>
          <w:rFonts w:cstheme="minorHAnsi"/>
          <w:b/>
          <w:bCs/>
          <w:color w:val="000000"/>
        </w:rPr>
      </w:pPr>
      <w:r>
        <w:rPr>
          <w:rFonts w:cstheme="minorHAnsi"/>
          <w:b/>
          <w:bCs/>
          <w:color w:val="000000"/>
        </w:rPr>
        <w:br w:type="page"/>
      </w:r>
    </w:p>
    <w:p w14:paraId="2D0C4B20" w14:textId="60BDCECD" w:rsidR="007A2C0D" w:rsidRPr="00AE52A1" w:rsidRDefault="007A2C0D" w:rsidP="007A2C0D">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33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w:t>
      </w:r>
      <w:r>
        <w:rPr>
          <w:rFonts w:asciiTheme="majorHAnsi" w:eastAsiaTheme="majorEastAsia" w:hAnsiTheme="majorHAnsi" w:cstheme="majorBidi"/>
          <w:b/>
          <w:bCs/>
          <w:color w:val="4F81BD" w:themeColor="accent1"/>
          <w:sz w:val="26"/>
          <w:szCs w:val="26"/>
        </w:rPr>
        <w:t>LARAMID Aerodynamics Simulation</w:t>
      </w:r>
      <w:r>
        <w:rPr>
          <w:rFonts w:asciiTheme="majorHAnsi" w:eastAsiaTheme="majorEastAsia" w:hAnsiTheme="majorHAnsi"/>
          <w:b/>
          <w:bCs/>
          <w:color w:val="4F81BD" w:themeColor="accent1"/>
          <w:sz w:val="26"/>
          <w:szCs w:val="26"/>
        </w:rPr>
        <w:t xml:space="preserve"> (copy)</w:t>
      </w:r>
    </w:p>
    <w:p w14:paraId="4BAAD70D" w14:textId="77777777" w:rsidR="007A2C0D" w:rsidRDefault="007A2C0D" w:rsidP="007A2C0D">
      <w:pPr>
        <w:rPr>
          <w:b/>
          <w:bCs/>
          <w:color w:val="000000"/>
        </w:rPr>
      </w:pPr>
    </w:p>
    <w:p w14:paraId="7408F20C" w14:textId="77777777" w:rsidR="007A2C0D" w:rsidRDefault="007A2C0D" w:rsidP="007A2C0D">
      <w:pPr>
        <w:pStyle w:val="NoSpacing"/>
        <w:rPr>
          <w:b/>
        </w:rPr>
      </w:pPr>
      <w:r>
        <w:rPr>
          <w:b/>
        </w:rPr>
        <w:t>Content</w:t>
      </w:r>
    </w:p>
    <w:p w14:paraId="163ABEE2" w14:textId="783A7B90" w:rsidR="007A2C0D" w:rsidRDefault="007A2C0D" w:rsidP="007A2C0D">
      <w:pPr>
        <w:pStyle w:val="NoSpacing"/>
      </w:pPr>
      <w:r>
        <w:t>Copy of user story 2531 – LARAMID Aerodynamics Simulation</w:t>
      </w:r>
    </w:p>
    <w:p w14:paraId="66B995C7" w14:textId="77777777" w:rsidR="007A2C0D" w:rsidRDefault="007A2C0D" w:rsidP="007A2C0D">
      <w:pPr>
        <w:pStyle w:val="NoSpacing"/>
      </w:pPr>
    </w:p>
    <w:p w14:paraId="78B3DD8A" w14:textId="77777777" w:rsidR="007A2C0D" w:rsidRDefault="007A2C0D" w:rsidP="007A2C0D">
      <w:pPr>
        <w:pStyle w:val="NoSpacing"/>
        <w:rPr>
          <w:b/>
        </w:rPr>
      </w:pPr>
      <w:r>
        <w:rPr>
          <w:b/>
        </w:rPr>
        <w:t>Definition of Done</w:t>
      </w:r>
    </w:p>
    <w:p w14:paraId="660D4CB3" w14:textId="1FC14EBB" w:rsidR="007A2C0D" w:rsidRDefault="007A2C0D" w:rsidP="007A2C0D">
      <w:pPr>
        <w:pStyle w:val="NoSpacing"/>
        <w:rPr>
          <w:rFonts w:cstheme="minorHAnsi"/>
          <w:b/>
          <w:bCs/>
          <w:color w:val="000000"/>
        </w:rPr>
      </w:pPr>
      <w:r>
        <w:t>Copy definition of done from user story 2531 – LARAMID Aerodynamics Simulation</w:t>
      </w:r>
    </w:p>
    <w:p w14:paraId="2744498B" w14:textId="77777777" w:rsidR="007A2C0D" w:rsidRDefault="007A2C0D" w:rsidP="007A2C0D">
      <w:pPr>
        <w:rPr>
          <w:rFonts w:cstheme="minorHAnsi"/>
          <w:b/>
          <w:bCs/>
          <w:color w:val="000000"/>
        </w:rPr>
      </w:pPr>
    </w:p>
    <w:p w14:paraId="01C61D29" w14:textId="77777777" w:rsidR="007A2C0D" w:rsidRDefault="007A2C0D" w:rsidP="007A2C0D">
      <w:pPr>
        <w:rPr>
          <w:rFonts w:cstheme="minorHAnsi"/>
          <w:b/>
          <w:bCs/>
          <w:color w:val="000000"/>
        </w:rPr>
      </w:pPr>
    </w:p>
    <w:p w14:paraId="28596232" w14:textId="77777777" w:rsidR="007A2C0D" w:rsidRDefault="007A2C0D" w:rsidP="007A2C0D">
      <w:pPr>
        <w:rPr>
          <w:rFonts w:cstheme="minorHAnsi"/>
          <w:b/>
          <w:bCs/>
          <w:color w:val="000000"/>
        </w:rPr>
      </w:pPr>
      <w:r>
        <w:rPr>
          <w:rFonts w:cstheme="minorHAnsi"/>
          <w:b/>
          <w:bCs/>
          <w:color w:val="000000"/>
        </w:rPr>
        <w:br w:type="page"/>
      </w:r>
    </w:p>
    <w:p w14:paraId="2DED7A7D" w14:textId="48E763E2" w:rsidR="005F5AD7" w:rsidRPr="00AE52A1" w:rsidRDefault="005F5AD7" w:rsidP="005F5AD7">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34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Pre-Ground Test part2 (copy)</w:t>
      </w:r>
    </w:p>
    <w:p w14:paraId="0A80CDC7" w14:textId="77777777" w:rsidR="005F5AD7" w:rsidRDefault="005F5AD7" w:rsidP="005F5AD7">
      <w:pPr>
        <w:rPr>
          <w:b/>
          <w:bCs/>
          <w:color w:val="000000"/>
        </w:rPr>
      </w:pPr>
    </w:p>
    <w:p w14:paraId="0A62FFE5" w14:textId="77777777" w:rsidR="005F5AD7" w:rsidRDefault="005F5AD7" w:rsidP="005F5AD7">
      <w:pPr>
        <w:pStyle w:val="NoSpacing"/>
        <w:rPr>
          <w:b/>
        </w:rPr>
      </w:pPr>
      <w:r>
        <w:rPr>
          <w:b/>
        </w:rPr>
        <w:t>Content</w:t>
      </w:r>
    </w:p>
    <w:p w14:paraId="12FFBB4D" w14:textId="4A32E38E" w:rsidR="005F5AD7" w:rsidRDefault="005F5AD7" w:rsidP="005F5AD7">
      <w:pPr>
        <w:pStyle w:val="NoSpacing"/>
      </w:pPr>
      <w:r>
        <w:t xml:space="preserve">Copy of user story 2729 – LARAMID Pre-Ground Test part2 </w:t>
      </w:r>
    </w:p>
    <w:p w14:paraId="77C13AE8" w14:textId="77777777" w:rsidR="005F5AD7" w:rsidRDefault="005F5AD7" w:rsidP="005F5AD7">
      <w:pPr>
        <w:pStyle w:val="NoSpacing"/>
      </w:pPr>
    </w:p>
    <w:p w14:paraId="4AFDD07D" w14:textId="77777777" w:rsidR="005F5AD7" w:rsidRDefault="005F5AD7" w:rsidP="005F5AD7">
      <w:pPr>
        <w:pStyle w:val="NoSpacing"/>
        <w:rPr>
          <w:b/>
        </w:rPr>
      </w:pPr>
      <w:r>
        <w:rPr>
          <w:b/>
        </w:rPr>
        <w:t>Definition of Done</w:t>
      </w:r>
    </w:p>
    <w:p w14:paraId="1B54A5B2" w14:textId="059EBA6E" w:rsidR="005F5AD7" w:rsidRDefault="005F5AD7" w:rsidP="005F5AD7">
      <w:pPr>
        <w:pStyle w:val="NoSpacing"/>
        <w:rPr>
          <w:rFonts w:cstheme="minorHAnsi"/>
          <w:b/>
          <w:bCs/>
          <w:color w:val="000000"/>
        </w:rPr>
      </w:pPr>
      <w:r>
        <w:t>Copy definition of done from user story 2729 – LARAMID Pre-Ground Test part2</w:t>
      </w:r>
    </w:p>
    <w:p w14:paraId="1965509E" w14:textId="77777777" w:rsidR="005F5AD7" w:rsidRDefault="005F5AD7" w:rsidP="005F5AD7">
      <w:pPr>
        <w:rPr>
          <w:rFonts w:cstheme="minorHAnsi"/>
          <w:b/>
          <w:bCs/>
          <w:color w:val="000000"/>
        </w:rPr>
      </w:pPr>
    </w:p>
    <w:p w14:paraId="5ED284A7" w14:textId="77777777" w:rsidR="005F5AD7" w:rsidRDefault="005F5AD7" w:rsidP="005F5AD7">
      <w:pPr>
        <w:rPr>
          <w:rFonts w:cstheme="minorHAnsi"/>
          <w:b/>
          <w:bCs/>
          <w:color w:val="000000"/>
        </w:rPr>
      </w:pPr>
      <w:r>
        <w:rPr>
          <w:rFonts w:cstheme="minorHAnsi"/>
          <w:b/>
          <w:bCs/>
          <w:color w:val="000000"/>
        </w:rPr>
        <w:br w:type="page"/>
      </w:r>
    </w:p>
    <w:p w14:paraId="2AE7B9A0" w14:textId="4B2AB311" w:rsidR="006278FD" w:rsidRPr="00AE52A1" w:rsidRDefault="006278FD" w:rsidP="006278FD">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35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Update control panel software</w:t>
      </w:r>
    </w:p>
    <w:p w14:paraId="16C8E7EC" w14:textId="77777777" w:rsidR="006278FD" w:rsidRDefault="006278FD" w:rsidP="006278FD">
      <w:pPr>
        <w:rPr>
          <w:b/>
          <w:bCs/>
          <w:color w:val="000000"/>
        </w:rPr>
      </w:pPr>
    </w:p>
    <w:p w14:paraId="34761670" w14:textId="77777777" w:rsidR="006278FD" w:rsidRDefault="006278FD" w:rsidP="006278FD">
      <w:pPr>
        <w:pStyle w:val="NoSpacing"/>
        <w:rPr>
          <w:b/>
        </w:rPr>
      </w:pPr>
      <w:r>
        <w:rPr>
          <w:b/>
        </w:rPr>
        <w:t>Content</w:t>
      </w:r>
    </w:p>
    <w:p w14:paraId="203A3702" w14:textId="480B2832" w:rsidR="006278FD" w:rsidRDefault="006278FD" w:rsidP="006278FD">
      <w:pPr>
        <w:pStyle w:val="NoSpacing"/>
      </w:pPr>
      <w:r>
        <w:t>As a lab member, I would like to upgrade the software for the mission planner control panel to make it easier to use for flight operations.</w:t>
      </w:r>
    </w:p>
    <w:p w14:paraId="6642F743" w14:textId="77777777" w:rsidR="006278FD" w:rsidRDefault="006278FD" w:rsidP="006278FD">
      <w:pPr>
        <w:pStyle w:val="NoSpacing"/>
      </w:pPr>
    </w:p>
    <w:p w14:paraId="745CFF9F" w14:textId="77777777" w:rsidR="006278FD" w:rsidRDefault="006278FD" w:rsidP="006278FD">
      <w:pPr>
        <w:pStyle w:val="NoSpacing"/>
        <w:rPr>
          <w:b/>
        </w:rPr>
      </w:pPr>
      <w:r>
        <w:rPr>
          <w:b/>
        </w:rPr>
        <w:t>Definition of Done</w:t>
      </w:r>
    </w:p>
    <w:p w14:paraId="0331402B" w14:textId="0DA6CDE2" w:rsidR="00365CC9" w:rsidRDefault="006278FD" w:rsidP="001062C3">
      <w:pPr>
        <w:pStyle w:val="ListParagraph"/>
        <w:numPr>
          <w:ilvl w:val="0"/>
          <w:numId w:val="47"/>
        </w:numPr>
        <w:rPr>
          <w:rFonts w:cstheme="minorHAnsi"/>
          <w:b/>
          <w:bCs/>
          <w:color w:val="000000"/>
        </w:rPr>
      </w:pPr>
      <w:r>
        <w:rPr>
          <w:rFonts w:cstheme="minorHAnsi"/>
          <w:b/>
          <w:bCs/>
          <w:color w:val="000000"/>
        </w:rPr>
        <w:t>New software uploaded and tested with a HIL unit</w:t>
      </w:r>
    </w:p>
    <w:p w14:paraId="533511D8" w14:textId="280F1EE9" w:rsidR="006278FD" w:rsidRDefault="006278FD" w:rsidP="001062C3">
      <w:pPr>
        <w:pStyle w:val="ListParagraph"/>
        <w:numPr>
          <w:ilvl w:val="0"/>
          <w:numId w:val="47"/>
        </w:numPr>
        <w:rPr>
          <w:rFonts w:cstheme="minorHAnsi"/>
          <w:b/>
          <w:bCs/>
          <w:color w:val="000000"/>
        </w:rPr>
      </w:pPr>
      <w:r>
        <w:rPr>
          <w:rFonts w:cstheme="minorHAnsi"/>
          <w:b/>
          <w:bCs/>
          <w:color w:val="000000"/>
        </w:rPr>
        <w:t>Use it at a flight test</w:t>
      </w:r>
    </w:p>
    <w:p w14:paraId="672195CE" w14:textId="1B508001" w:rsidR="006278FD" w:rsidRDefault="006278FD" w:rsidP="006278FD">
      <w:pPr>
        <w:rPr>
          <w:rFonts w:cstheme="minorHAnsi"/>
          <w:b/>
          <w:bCs/>
          <w:color w:val="000000"/>
        </w:rPr>
      </w:pPr>
    </w:p>
    <w:p w14:paraId="7A4B6E37" w14:textId="3AD03B9A" w:rsidR="006278FD" w:rsidRDefault="006278FD" w:rsidP="006278FD">
      <w:pPr>
        <w:rPr>
          <w:rFonts w:cstheme="minorHAnsi"/>
          <w:b/>
          <w:bCs/>
          <w:color w:val="000000"/>
        </w:rPr>
      </w:pPr>
    </w:p>
    <w:p w14:paraId="618B5417" w14:textId="3925EBB2" w:rsidR="006278FD" w:rsidRDefault="006278FD" w:rsidP="006278FD">
      <w:pPr>
        <w:rPr>
          <w:rFonts w:cstheme="minorHAnsi"/>
          <w:b/>
          <w:bCs/>
          <w:color w:val="000000"/>
        </w:rPr>
      </w:pPr>
    </w:p>
    <w:p w14:paraId="7ECFD05F" w14:textId="0579BC02" w:rsidR="006278FD" w:rsidRDefault="006278FD" w:rsidP="006278FD">
      <w:pPr>
        <w:rPr>
          <w:rFonts w:cstheme="minorHAnsi"/>
          <w:b/>
          <w:bCs/>
          <w:color w:val="000000"/>
        </w:rPr>
      </w:pPr>
    </w:p>
    <w:p w14:paraId="2A2E56FE" w14:textId="4ECC25F0" w:rsidR="006278FD" w:rsidRDefault="006278FD" w:rsidP="006278FD">
      <w:pPr>
        <w:rPr>
          <w:rFonts w:cstheme="minorHAnsi"/>
          <w:b/>
          <w:bCs/>
          <w:color w:val="000000"/>
        </w:rPr>
      </w:pPr>
    </w:p>
    <w:p w14:paraId="08D855F6" w14:textId="6E6675D0" w:rsidR="006278FD" w:rsidRDefault="006278FD" w:rsidP="006278FD">
      <w:pPr>
        <w:rPr>
          <w:rFonts w:cstheme="minorHAnsi"/>
          <w:b/>
          <w:bCs/>
          <w:color w:val="000000"/>
        </w:rPr>
      </w:pPr>
    </w:p>
    <w:p w14:paraId="6BC29649" w14:textId="230C53C0" w:rsidR="006278FD" w:rsidRDefault="006278FD" w:rsidP="006278FD">
      <w:pPr>
        <w:rPr>
          <w:rFonts w:cstheme="minorHAnsi"/>
          <w:b/>
          <w:bCs/>
          <w:color w:val="000000"/>
        </w:rPr>
      </w:pPr>
    </w:p>
    <w:p w14:paraId="2AF5AF83" w14:textId="2E5B085C" w:rsidR="006278FD" w:rsidRDefault="006278FD" w:rsidP="006278FD">
      <w:pPr>
        <w:rPr>
          <w:rFonts w:cstheme="minorHAnsi"/>
          <w:b/>
          <w:bCs/>
          <w:color w:val="000000"/>
        </w:rPr>
      </w:pPr>
    </w:p>
    <w:p w14:paraId="755C8E1B" w14:textId="7AC49618" w:rsidR="006278FD" w:rsidRDefault="006278FD" w:rsidP="006278FD">
      <w:pPr>
        <w:rPr>
          <w:rFonts w:cstheme="minorHAnsi"/>
          <w:b/>
          <w:bCs/>
          <w:color w:val="000000"/>
        </w:rPr>
      </w:pPr>
    </w:p>
    <w:p w14:paraId="62BF1353" w14:textId="575533B0" w:rsidR="006278FD" w:rsidRDefault="006278FD" w:rsidP="006278FD">
      <w:pPr>
        <w:rPr>
          <w:rFonts w:cstheme="minorHAnsi"/>
          <w:b/>
          <w:bCs/>
          <w:color w:val="000000"/>
        </w:rPr>
      </w:pPr>
    </w:p>
    <w:p w14:paraId="7AACCD49" w14:textId="524C6E5E" w:rsidR="006278FD" w:rsidRDefault="006278FD" w:rsidP="006278FD">
      <w:pPr>
        <w:rPr>
          <w:rFonts w:cstheme="minorHAnsi"/>
          <w:b/>
          <w:bCs/>
          <w:color w:val="000000"/>
        </w:rPr>
      </w:pPr>
    </w:p>
    <w:p w14:paraId="5932E7EF" w14:textId="10F8A939" w:rsidR="006278FD" w:rsidRDefault="006278FD" w:rsidP="006278FD">
      <w:pPr>
        <w:rPr>
          <w:rFonts w:cstheme="minorHAnsi"/>
          <w:b/>
          <w:bCs/>
          <w:color w:val="000000"/>
        </w:rPr>
      </w:pPr>
    </w:p>
    <w:p w14:paraId="2E80AAAD" w14:textId="192086D1" w:rsidR="006278FD" w:rsidRDefault="006278FD" w:rsidP="006278FD">
      <w:pPr>
        <w:rPr>
          <w:rFonts w:cstheme="minorHAnsi"/>
          <w:b/>
          <w:bCs/>
          <w:color w:val="000000"/>
        </w:rPr>
      </w:pPr>
    </w:p>
    <w:p w14:paraId="0FE0BCD9" w14:textId="3BB977CC" w:rsidR="006278FD" w:rsidRDefault="006278FD" w:rsidP="006278FD">
      <w:pPr>
        <w:rPr>
          <w:rFonts w:cstheme="minorHAnsi"/>
          <w:b/>
          <w:bCs/>
          <w:color w:val="000000"/>
        </w:rPr>
      </w:pPr>
    </w:p>
    <w:p w14:paraId="553591F8" w14:textId="032DAE2A" w:rsidR="006278FD" w:rsidRDefault="006278FD" w:rsidP="006278FD">
      <w:pPr>
        <w:rPr>
          <w:rFonts w:cstheme="minorHAnsi"/>
          <w:b/>
          <w:bCs/>
          <w:color w:val="000000"/>
        </w:rPr>
      </w:pPr>
    </w:p>
    <w:p w14:paraId="0A7F3749" w14:textId="4D789D93" w:rsidR="006278FD" w:rsidRDefault="006278FD" w:rsidP="006278FD">
      <w:pPr>
        <w:rPr>
          <w:rFonts w:cstheme="minorHAnsi"/>
          <w:b/>
          <w:bCs/>
          <w:color w:val="000000"/>
        </w:rPr>
      </w:pPr>
    </w:p>
    <w:p w14:paraId="2741E7C3" w14:textId="2664E674" w:rsidR="006278FD" w:rsidRDefault="006278FD" w:rsidP="006278FD">
      <w:pPr>
        <w:rPr>
          <w:rFonts w:cstheme="minorHAnsi"/>
          <w:b/>
          <w:bCs/>
          <w:color w:val="000000"/>
        </w:rPr>
      </w:pPr>
    </w:p>
    <w:p w14:paraId="07E9B5FA" w14:textId="2BF6F663" w:rsidR="006278FD" w:rsidRDefault="006278FD" w:rsidP="006278FD">
      <w:pPr>
        <w:rPr>
          <w:rFonts w:cstheme="minorHAnsi"/>
          <w:b/>
          <w:bCs/>
          <w:color w:val="000000"/>
        </w:rPr>
      </w:pPr>
    </w:p>
    <w:p w14:paraId="3C570124" w14:textId="70D39F5C" w:rsidR="006278FD" w:rsidRDefault="006278FD" w:rsidP="006278FD">
      <w:pPr>
        <w:rPr>
          <w:rFonts w:cstheme="minorHAnsi"/>
          <w:b/>
          <w:bCs/>
          <w:color w:val="000000"/>
        </w:rPr>
      </w:pPr>
    </w:p>
    <w:p w14:paraId="01959219" w14:textId="62127E5B" w:rsidR="006278FD" w:rsidRDefault="006278FD" w:rsidP="006278FD">
      <w:pPr>
        <w:rPr>
          <w:rFonts w:cstheme="minorHAnsi"/>
          <w:b/>
          <w:bCs/>
          <w:color w:val="000000"/>
        </w:rPr>
      </w:pPr>
    </w:p>
    <w:p w14:paraId="7A864884" w14:textId="0C98E4FF" w:rsidR="006278FD" w:rsidRDefault="006278FD" w:rsidP="006278FD">
      <w:pPr>
        <w:rPr>
          <w:rFonts w:cstheme="minorHAnsi"/>
          <w:b/>
          <w:bCs/>
          <w:color w:val="000000"/>
        </w:rPr>
      </w:pPr>
    </w:p>
    <w:p w14:paraId="6095B39F" w14:textId="6A18C24F" w:rsidR="006278FD" w:rsidRDefault="006278FD" w:rsidP="006278FD">
      <w:pPr>
        <w:rPr>
          <w:rFonts w:cstheme="minorHAnsi"/>
          <w:b/>
          <w:bCs/>
          <w:color w:val="000000"/>
        </w:rPr>
      </w:pPr>
    </w:p>
    <w:p w14:paraId="52E351F3" w14:textId="75CBBDC7" w:rsidR="006278FD" w:rsidRDefault="006278FD" w:rsidP="006278FD">
      <w:pPr>
        <w:rPr>
          <w:rFonts w:cstheme="minorHAnsi"/>
          <w:b/>
          <w:bCs/>
          <w:color w:val="000000"/>
        </w:rPr>
      </w:pPr>
    </w:p>
    <w:p w14:paraId="243C67B7" w14:textId="3C63AB07" w:rsidR="006278FD" w:rsidRDefault="006278FD" w:rsidP="006278FD">
      <w:pPr>
        <w:rPr>
          <w:rFonts w:cstheme="minorHAnsi"/>
          <w:b/>
          <w:bCs/>
          <w:color w:val="000000"/>
        </w:rPr>
      </w:pPr>
    </w:p>
    <w:p w14:paraId="56A4F353" w14:textId="11179172" w:rsidR="006278FD" w:rsidRDefault="006278FD" w:rsidP="006278FD">
      <w:pPr>
        <w:rPr>
          <w:rFonts w:cstheme="minorHAnsi"/>
          <w:b/>
          <w:bCs/>
          <w:color w:val="000000"/>
        </w:rPr>
      </w:pPr>
    </w:p>
    <w:p w14:paraId="5033712B" w14:textId="608965A5" w:rsidR="006278FD" w:rsidRDefault="006278FD" w:rsidP="006278FD">
      <w:pPr>
        <w:rPr>
          <w:rFonts w:cstheme="minorHAnsi"/>
          <w:b/>
          <w:bCs/>
          <w:color w:val="000000"/>
        </w:rPr>
      </w:pPr>
    </w:p>
    <w:p w14:paraId="120D61C8" w14:textId="266CEC48" w:rsidR="006278FD" w:rsidRDefault="006278FD" w:rsidP="006278FD">
      <w:pPr>
        <w:rPr>
          <w:rFonts w:cstheme="minorHAnsi"/>
          <w:b/>
          <w:bCs/>
          <w:color w:val="000000"/>
        </w:rPr>
      </w:pPr>
    </w:p>
    <w:p w14:paraId="3BB14998" w14:textId="1B6111FB" w:rsidR="006278FD" w:rsidRDefault="006278FD" w:rsidP="006278FD">
      <w:pPr>
        <w:rPr>
          <w:rFonts w:cstheme="minorHAnsi"/>
          <w:b/>
          <w:bCs/>
          <w:color w:val="000000"/>
        </w:rPr>
      </w:pPr>
    </w:p>
    <w:p w14:paraId="75FB81C7" w14:textId="4CAEA6F4" w:rsidR="006278FD" w:rsidRDefault="006278FD" w:rsidP="006278FD">
      <w:pPr>
        <w:rPr>
          <w:rFonts w:cstheme="minorHAnsi"/>
          <w:b/>
          <w:bCs/>
          <w:color w:val="000000"/>
        </w:rPr>
      </w:pPr>
    </w:p>
    <w:p w14:paraId="6347BBA0" w14:textId="51F5D2EC" w:rsidR="006278FD" w:rsidRDefault="006278FD" w:rsidP="006278FD">
      <w:pPr>
        <w:rPr>
          <w:rFonts w:cstheme="minorHAnsi"/>
          <w:b/>
          <w:bCs/>
          <w:color w:val="000000"/>
        </w:rPr>
      </w:pPr>
    </w:p>
    <w:p w14:paraId="5EA993DB" w14:textId="2A9A1685" w:rsidR="006278FD" w:rsidRDefault="006278FD" w:rsidP="006278FD">
      <w:pPr>
        <w:rPr>
          <w:rFonts w:cstheme="minorHAnsi"/>
          <w:b/>
          <w:bCs/>
          <w:color w:val="000000"/>
        </w:rPr>
      </w:pPr>
    </w:p>
    <w:p w14:paraId="745EBD9C" w14:textId="719D0CF2" w:rsidR="006278FD" w:rsidRDefault="006278FD" w:rsidP="006278FD">
      <w:pPr>
        <w:rPr>
          <w:rFonts w:cstheme="minorHAnsi"/>
          <w:b/>
          <w:bCs/>
          <w:color w:val="000000"/>
        </w:rPr>
      </w:pPr>
    </w:p>
    <w:p w14:paraId="310682BF" w14:textId="61D2A357" w:rsidR="006278FD" w:rsidRDefault="006278FD" w:rsidP="006278FD">
      <w:pPr>
        <w:rPr>
          <w:rFonts w:cstheme="minorHAnsi"/>
          <w:b/>
          <w:bCs/>
          <w:color w:val="000000"/>
        </w:rPr>
      </w:pPr>
    </w:p>
    <w:p w14:paraId="68D12528" w14:textId="3A8B6698" w:rsidR="006278FD" w:rsidRDefault="006278FD" w:rsidP="006278FD">
      <w:pPr>
        <w:rPr>
          <w:rFonts w:cstheme="minorHAnsi"/>
          <w:b/>
          <w:bCs/>
          <w:color w:val="000000"/>
        </w:rPr>
      </w:pPr>
    </w:p>
    <w:p w14:paraId="10EBA0C0" w14:textId="3A829CD3" w:rsidR="006278FD" w:rsidRDefault="006278FD" w:rsidP="006278FD">
      <w:pPr>
        <w:rPr>
          <w:rFonts w:cstheme="minorHAnsi"/>
          <w:b/>
          <w:bCs/>
          <w:color w:val="000000"/>
        </w:rPr>
      </w:pPr>
    </w:p>
    <w:p w14:paraId="3FC71189" w14:textId="52F8882A" w:rsidR="006278FD" w:rsidRDefault="006278FD" w:rsidP="006278FD">
      <w:pPr>
        <w:rPr>
          <w:rFonts w:cstheme="minorHAnsi"/>
          <w:b/>
          <w:bCs/>
          <w:color w:val="000000"/>
        </w:rPr>
      </w:pPr>
    </w:p>
    <w:p w14:paraId="7A4C5000" w14:textId="5C3D689C" w:rsidR="006278FD" w:rsidRPr="00AE52A1" w:rsidRDefault="006278FD" w:rsidP="006278FD">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36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Setup workflow for ArduPlane 3.9 Update</w:t>
      </w:r>
    </w:p>
    <w:p w14:paraId="5CA6063C" w14:textId="77777777" w:rsidR="006278FD" w:rsidRDefault="006278FD" w:rsidP="006278FD">
      <w:pPr>
        <w:rPr>
          <w:b/>
          <w:bCs/>
          <w:color w:val="000000"/>
        </w:rPr>
      </w:pPr>
    </w:p>
    <w:p w14:paraId="684A1DE9" w14:textId="77777777" w:rsidR="006278FD" w:rsidRDefault="006278FD" w:rsidP="006278FD">
      <w:pPr>
        <w:pStyle w:val="NoSpacing"/>
        <w:rPr>
          <w:b/>
        </w:rPr>
      </w:pPr>
      <w:r>
        <w:rPr>
          <w:b/>
        </w:rPr>
        <w:t>Content</w:t>
      </w:r>
    </w:p>
    <w:p w14:paraId="7E6A65FB" w14:textId="5CEDA33C" w:rsidR="006278FD" w:rsidRDefault="006278FD" w:rsidP="006278FD">
      <w:pPr>
        <w:pStyle w:val="NoSpacing"/>
      </w:pPr>
      <w:r>
        <w:t>As a lab member, I would like to setup the workflow to be able to transfer our custom TRAPIS2 software to arduplane 3.9.</w:t>
      </w:r>
    </w:p>
    <w:p w14:paraId="52D7556E" w14:textId="77777777" w:rsidR="006278FD" w:rsidRDefault="006278FD" w:rsidP="006278FD">
      <w:pPr>
        <w:pStyle w:val="NoSpacing"/>
      </w:pPr>
    </w:p>
    <w:p w14:paraId="29F5318F" w14:textId="77777777" w:rsidR="006278FD" w:rsidRDefault="006278FD" w:rsidP="006278FD">
      <w:pPr>
        <w:pStyle w:val="NoSpacing"/>
        <w:rPr>
          <w:b/>
        </w:rPr>
      </w:pPr>
      <w:r>
        <w:rPr>
          <w:b/>
        </w:rPr>
        <w:t>Definition of Done</w:t>
      </w:r>
    </w:p>
    <w:p w14:paraId="0D83F87D" w14:textId="29132324" w:rsidR="006278FD" w:rsidRDefault="006278FD" w:rsidP="001062C3">
      <w:pPr>
        <w:pStyle w:val="ListParagraph"/>
        <w:numPr>
          <w:ilvl w:val="0"/>
          <w:numId w:val="47"/>
        </w:numPr>
        <w:rPr>
          <w:rFonts w:cstheme="minorHAnsi"/>
          <w:b/>
          <w:bCs/>
          <w:color w:val="000000"/>
        </w:rPr>
      </w:pPr>
      <w:r>
        <w:rPr>
          <w:rFonts w:cstheme="minorHAnsi"/>
          <w:b/>
          <w:bCs/>
          <w:color w:val="000000"/>
        </w:rPr>
        <w:t>Fork the TRAPIS2 repo</w:t>
      </w:r>
    </w:p>
    <w:p w14:paraId="2B602019" w14:textId="696BCE99" w:rsidR="006278FD" w:rsidRDefault="006278FD" w:rsidP="001062C3">
      <w:pPr>
        <w:pStyle w:val="ListParagraph"/>
        <w:numPr>
          <w:ilvl w:val="0"/>
          <w:numId w:val="47"/>
        </w:numPr>
        <w:rPr>
          <w:rFonts w:cstheme="minorHAnsi"/>
          <w:b/>
          <w:bCs/>
          <w:color w:val="000000"/>
        </w:rPr>
      </w:pPr>
      <w:r>
        <w:rPr>
          <w:rFonts w:cstheme="minorHAnsi"/>
          <w:b/>
          <w:bCs/>
          <w:color w:val="000000"/>
        </w:rPr>
        <w:t>Figure out the new build tools</w:t>
      </w:r>
    </w:p>
    <w:p w14:paraId="67E1C342" w14:textId="308126F3" w:rsidR="006278FD" w:rsidRPr="006278FD" w:rsidRDefault="006278FD" w:rsidP="001062C3">
      <w:pPr>
        <w:pStyle w:val="ListParagraph"/>
        <w:numPr>
          <w:ilvl w:val="0"/>
          <w:numId w:val="47"/>
        </w:numPr>
        <w:rPr>
          <w:rFonts w:cstheme="minorHAnsi"/>
          <w:b/>
          <w:bCs/>
          <w:color w:val="000000"/>
        </w:rPr>
      </w:pPr>
      <w:r>
        <w:rPr>
          <w:rFonts w:cstheme="minorHAnsi"/>
          <w:b/>
          <w:bCs/>
          <w:color w:val="000000"/>
        </w:rPr>
        <w:t xml:space="preserve">Setup the SITL simulator </w:t>
      </w:r>
    </w:p>
    <w:p w14:paraId="238C9378" w14:textId="40CCB5B3" w:rsidR="00FB0B8C" w:rsidRDefault="00FB0B8C">
      <w:pPr>
        <w:rPr>
          <w:rFonts w:cstheme="minorHAnsi"/>
          <w:b/>
          <w:bCs/>
          <w:color w:val="000000"/>
        </w:rPr>
      </w:pPr>
      <w:r>
        <w:rPr>
          <w:rFonts w:cstheme="minorHAnsi"/>
          <w:b/>
          <w:bCs/>
          <w:color w:val="000000"/>
        </w:rPr>
        <w:br w:type="page"/>
      </w:r>
    </w:p>
    <w:p w14:paraId="6BD0946B" w14:textId="14AA1B30" w:rsidR="00FB0B8C" w:rsidRPr="00AE52A1" w:rsidRDefault="00FB0B8C" w:rsidP="00FB0B8C">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37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Mini-Talon Safety Measurement Implementation</w:t>
      </w:r>
    </w:p>
    <w:p w14:paraId="3BDABF70" w14:textId="77777777" w:rsidR="00FB0B8C" w:rsidRDefault="00FB0B8C" w:rsidP="00FB0B8C">
      <w:pPr>
        <w:rPr>
          <w:b/>
          <w:bCs/>
          <w:color w:val="000000"/>
        </w:rPr>
      </w:pPr>
    </w:p>
    <w:p w14:paraId="51EEFB30" w14:textId="77777777" w:rsidR="00FB0B8C" w:rsidRPr="00AE52A1" w:rsidRDefault="00FB0B8C" w:rsidP="00FB0B8C">
      <w:pPr>
        <w:rPr>
          <w:b/>
          <w:bCs/>
          <w:color w:val="000000"/>
        </w:rPr>
      </w:pPr>
      <w:r w:rsidRPr="00AE52A1">
        <w:rPr>
          <w:b/>
          <w:bCs/>
          <w:color w:val="000000"/>
        </w:rPr>
        <w:t>Content</w:t>
      </w:r>
    </w:p>
    <w:p w14:paraId="58272F90" w14:textId="5EAFADC4" w:rsidR="00FB0B8C" w:rsidRDefault="00FB0B8C" w:rsidP="00FB0B8C">
      <w:pPr>
        <w:rPr>
          <w:color w:val="000000"/>
        </w:rPr>
      </w:pPr>
      <w:r>
        <w:rPr>
          <w:color w:val="000000"/>
        </w:rPr>
        <w:t>As a member of the LARAMID team, I would want to propose safety measurement system for hand launching Mini-talon model planes.</w:t>
      </w:r>
    </w:p>
    <w:p w14:paraId="725879F5" w14:textId="77777777" w:rsidR="00FB0B8C" w:rsidRPr="00AE52A1" w:rsidRDefault="00FB0B8C" w:rsidP="00FB0B8C"/>
    <w:p w14:paraId="474B9341" w14:textId="77777777" w:rsidR="00FB0B8C" w:rsidRPr="00AE52A1" w:rsidRDefault="00FB0B8C" w:rsidP="00FB0B8C">
      <w:pPr>
        <w:rPr>
          <w:b/>
          <w:bCs/>
          <w:color w:val="000000"/>
        </w:rPr>
      </w:pPr>
      <w:r w:rsidRPr="00AE52A1">
        <w:rPr>
          <w:b/>
          <w:bCs/>
          <w:color w:val="000000"/>
        </w:rPr>
        <w:t>Definition of Done</w:t>
      </w:r>
    </w:p>
    <w:p w14:paraId="395D0A24" w14:textId="77777777" w:rsidR="00FB0B8C" w:rsidRPr="00AE52A1" w:rsidRDefault="00FB0B8C" w:rsidP="00FB0B8C"/>
    <w:p w14:paraId="415AE5A3" w14:textId="1107668E" w:rsidR="00FB0B8C" w:rsidRDefault="00FB0B8C" w:rsidP="00FB0B8C">
      <w:pPr>
        <w:rPr>
          <w:color w:val="000000"/>
        </w:rPr>
      </w:pPr>
      <w:r w:rsidRPr="00AE52A1">
        <w:rPr>
          <w:color w:val="000000"/>
        </w:rPr>
        <w:t xml:space="preserve">[ ] </w:t>
      </w:r>
      <w:r>
        <w:rPr>
          <w:color w:val="000000"/>
        </w:rPr>
        <w:t>Propose safety measurement system for Mini-talon model when hand launching</w:t>
      </w:r>
    </w:p>
    <w:p w14:paraId="572880E5" w14:textId="156D7601" w:rsidR="00FB0B8C" w:rsidRDefault="00FB0B8C" w:rsidP="00FB0B8C">
      <w:pPr>
        <w:rPr>
          <w:color w:val="000000"/>
        </w:rPr>
      </w:pPr>
      <w:r>
        <w:rPr>
          <w:color w:val="000000"/>
        </w:rPr>
        <w:t>[ ] Discuss with LARAMID hardware team and Helen</w:t>
      </w:r>
    </w:p>
    <w:p w14:paraId="2AB24E2A" w14:textId="2354C88D" w:rsidR="00FB0B8C" w:rsidRDefault="00FB0B8C" w:rsidP="00FB0B8C">
      <w:pPr>
        <w:rPr>
          <w:color w:val="000000"/>
        </w:rPr>
      </w:pPr>
      <w:r>
        <w:rPr>
          <w:color w:val="000000"/>
        </w:rPr>
        <w:t>[ ] Build the actual safety system and perform ground testing</w:t>
      </w:r>
    </w:p>
    <w:p w14:paraId="5223F4F7" w14:textId="023E0EB1" w:rsidR="00FB0B8C" w:rsidRDefault="00FB0B8C" w:rsidP="00FB0B8C">
      <w:pPr>
        <w:rPr>
          <w:color w:val="000000"/>
        </w:rPr>
      </w:pPr>
      <w:r>
        <w:rPr>
          <w:color w:val="000000"/>
        </w:rPr>
        <w:t>[ ] Make appropriate document in flight manual</w:t>
      </w:r>
    </w:p>
    <w:p w14:paraId="62F18182" w14:textId="77777777" w:rsidR="00FB0B8C" w:rsidRDefault="00FB0B8C" w:rsidP="00FB0B8C">
      <w:pPr>
        <w:rPr>
          <w:color w:val="000000"/>
        </w:rPr>
      </w:pPr>
    </w:p>
    <w:p w14:paraId="21C63CE6" w14:textId="494C77ED" w:rsidR="00FB0B8C" w:rsidRPr="00FB0B8C" w:rsidRDefault="00FB0B8C" w:rsidP="00FB0B8C">
      <w:pPr>
        <w:rPr>
          <w:color w:val="000000"/>
        </w:rPr>
      </w:pPr>
      <w:r>
        <w:rPr>
          <w:color w:val="000000"/>
        </w:rPr>
        <w:t>FlightOperations/UAS//Frodo/Flight Manual.do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B0B8C" w14:paraId="778F39AA" w14:textId="77777777" w:rsidTr="00FB0B8C">
        <w:trPr>
          <w:trHeight w:val="224"/>
        </w:trPr>
        <w:tc>
          <w:tcPr>
            <w:tcW w:w="9576" w:type="dxa"/>
            <w:tcBorders>
              <w:left w:val="nil"/>
              <w:bottom w:val="nil"/>
              <w:right w:val="nil"/>
            </w:tcBorders>
            <w:shd w:val="clear" w:color="auto" w:fill="auto"/>
          </w:tcPr>
          <w:p w14:paraId="48797BCD" w14:textId="77777777" w:rsidR="00FB0B8C" w:rsidRDefault="00FB0B8C" w:rsidP="00FB0B8C"/>
        </w:tc>
      </w:tr>
    </w:tbl>
    <w:p w14:paraId="4CA438ED" w14:textId="77777777" w:rsidR="00FB0B8C" w:rsidRDefault="00FB0B8C" w:rsidP="00FB0B8C">
      <w:pPr>
        <w:rPr>
          <w:rFonts w:cstheme="minorHAnsi"/>
          <w:b/>
          <w:bCs/>
          <w:color w:val="000000"/>
        </w:rPr>
      </w:pPr>
    </w:p>
    <w:p w14:paraId="04F09CAC" w14:textId="042188A2" w:rsidR="00FB0B8C" w:rsidRDefault="00FB0B8C" w:rsidP="003D3E5E">
      <w:pPr>
        <w:rPr>
          <w:rFonts w:cstheme="minorHAnsi"/>
          <w:b/>
          <w:bCs/>
          <w:color w:val="000000"/>
        </w:rPr>
      </w:pPr>
      <w:r>
        <w:rPr>
          <w:rFonts w:cstheme="minorHAnsi"/>
          <w:b/>
          <w:bCs/>
          <w:color w:val="000000"/>
        </w:rPr>
        <w:br w:type="page"/>
      </w:r>
    </w:p>
    <w:p w14:paraId="3C9F4BC5" w14:textId="6E262DC0" w:rsidR="002772B0" w:rsidRPr="00AE52A1" w:rsidRDefault="002772B0" w:rsidP="002772B0">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w:t>
      </w:r>
      <w:r w:rsidR="003D3E5E">
        <w:rPr>
          <w:rFonts w:asciiTheme="majorHAnsi" w:eastAsiaTheme="majorEastAsia" w:hAnsiTheme="majorHAnsi"/>
          <w:b/>
          <w:bCs/>
          <w:color w:val="4F81BD" w:themeColor="accent1"/>
          <w:sz w:val="26"/>
          <w:szCs w:val="26"/>
        </w:rPr>
        <w:t>738</w:t>
      </w:r>
      <w:r>
        <w:rPr>
          <w:rFonts w:asciiTheme="majorHAnsi" w:eastAsiaTheme="majorEastAsia" w:hAnsiTheme="majorHAnsi"/>
          <w:b/>
          <w:bCs/>
          <w:color w:val="4F81BD" w:themeColor="accent1"/>
          <w:sz w:val="26"/>
          <w:szCs w:val="26"/>
        </w:rPr>
        <w:t xml:space="preserve">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Technical Video for Project Presentation</w:t>
      </w:r>
    </w:p>
    <w:p w14:paraId="462AA047" w14:textId="77777777" w:rsidR="002772B0" w:rsidRDefault="002772B0" w:rsidP="002772B0">
      <w:pPr>
        <w:rPr>
          <w:b/>
          <w:bCs/>
          <w:color w:val="000000"/>
        </w:rPr>
      </w:pPr>
    </w:p>
    <w:p w14:paraId="6C53AA38" w14:textId="77777777" w:rsidR="002772B0" w:rsidRPr="00AE52A1" w:rsidRDefault="002772B0" w:rsidP="002772B0">
      <w:pPr>
        <w:rPr>
          <w:b/>
          <w:bCs/>
          <w:color w:val="000000"/>
        </w:rPr>
      </w:pPr>
      <w:r w:rsidRPr="00AE52A1">
        <w:rPr>
          <w:b/>
          <w:bCs/>
          <w:color w:val="000000"/>
        </w:rPr>
        <w:t>Content</w:t>
      </w:r>
    </w:p>
    <w:p w14:paraId="60B60BCC" w14:textId="3E638C92" w:rsidR="002772B0" w:rsidRDefault="002772B0" w:rsidP="002772B0">
      <w:pPr>
        <w:rPr>
          <w:color w:val="000000"/>
        </w:rPr>
      </w:pPr>
      <w:r>
        <w:rPr>
          <w:color w:val="000000"/>
        </w:rPr>
        <w:t>As a member of the LARAMID team, I would want to make a well illustrating video of LARAMID system to show audience.</w:t>
      </w:r>
    </w:p>
    <w:p w14:paraId="42EF68DA" w14:textId="77777777" w:rsidR="002772B0" w:rsidRPr="00AE52A1" w:rsidRDefault="002772B0" w:rsidP="002772B0"/>
    <w:p w14:paraId="75964191" w14:textId="77777777" w:rsidR="002772B0" w:rsidRPr="00AE52A1" w:rsidRDefault="002772B0" w:rsidP="002772B0">
      <w:pPr>
        <w:rPr>
          <w:b/>
          <w:bCs/>
          <w:color w:val="000000"/>
        </w:rPr>
      </w:pPr>
      <w:r w:rsidRPr="00AE52A1">
        <w:rPr>
          <w:b/>
          <w:bCs/>
          <w:color w:val="000000"/>
        </w:rPr>
        <w:t>Definition of Done</w:t>
      </w:r>
    </w:p>
    <w:p w14:paraId="205E57BB" w14:textId="77777777" w:rsidR="002772B0" w:rsidRPr="00AE52A1" w:rsidRDefault="002772B0" w:rsidP="002772B0"/>
    <w:p w14:paraId="5E5864BE" w14:textId="1226D618" w:rsidR="002772B0" w:rsidRDefault="002772B0" w:rsidP="002772B0">
      <w:pPr>
        <w:rPr>
          <w:color w:val="000000"/>
        </w:rPr>
      </w:pPr>
      <w:r w:rsidRPr="00AE52A1">
        <w:rPr>
          <w:color w:val="000000"/>
        </w:rPr>
        <w:t xml:space="preserve">[ ] </w:t>
      </w:r>
      <w:r>
        <w:rPr>
          <w:color w:val="000000"/>
        </w:rPr>
        <w:t>Plan necessary scenes that are related to LARAMID project</w:t>
      </w:r>
    </w:p>
    <w:p w14:paraId="001DB5A1" w14:textId="3E618429" w:rsidR="002772B0" w:rsidRDefault="002772B0" w:rsidP="002772B0">
      <w:pPr>
        <w:rPr>
          <w:color w:val="000000"/>
        </w:rPr>
      </w:pPr>
      <w:r>
        <w:rPr>
          <w:color w:val="000000"/>
        </w:rPr>
        <w:t>[ ] Make appropriate scripts for description videos</w:t>
      </w:r>
    </w:p>
    <w:p w14:paraId="0ECD847C" w14:textId="1B0CBDA3" w:rsidR="002772B0" w:rsidRDefault="002772B0" w:rsidP="002772B0">
      <w:pPr>
        <w:rPr>
          <w:color w:val="000000"/>
        </w:rPr>
      </w:pPr>
      <w:r>
        <w:rPr>
          <w:color w:val="000000"/>
        </w:rPr>
        <w:t>[ ] Film the video and do editing</w:t>
      </w:r>
    </w:p>
    <w:p w14:paraId="7D6035DA" w14:textId="52D3E497" w:rsidR="002772B0" w:rsidRDefault="002772B0" w:rsidP="002772B0">
      <w:pPr>
        <w:rPr>
          <w:color w:val="000000"/>
        </w:rPr>
      </w:pPr>
      <w:r>
        <w:rPr>
          <w:color w:val="000000"/>
        </w:rPr>
        <w:t xml:space="preserve">[ ] Make appropriate document </w:t>
      </w:r>
    </w:p>
    <w:p w14:paraId="6EFEEC3A" w14:textId="77777777" w:rsidR="002772B0" w:rsidRDefault="002772B0" w:rsidP="002772B0">
      <w:pPr>
        <w:rPr>
          <w:color w:val="000000"/>
        </w:rPr>
      </w:pPr>
    </w:p>
    <w:p w14:paraId="44B95F09" w14:textId="25F54E8C" w:rsidR="002772B0" w:rsidRPr="00FB0B8C" w:rsidRDefault="002772B0" w:rsidP="002772B0">
      <w:pPr>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772B0" w14:paraId="3E124F7B" w14:textId="77777777" w:rsidTr="00F9083B">
        <w:trPr>
          <w:trHeight w:val="224"/>
        </w:trPr>
        <w:tc>
          <w:tcPr>
            <w:tcW w:w="9576" w:type="dxa"/>
            <w:tcBorders>
              <w:left w:val="nil"/>
              <w:bottom w:val="nil"/>
              <w:right w:val="nil"/>
            </w:tcBorders>
            <w:shd w:val="clear" w:color="auto" w:fill="auto"/>
          </w:tcPr>
          <w:p w14:paraId="167FC0C0" w14:textId="77777777" w:rsidR="002772B0" w:rsidRDefault="002772B0" w:rsidP="00F9083B"/>
        </w:tc>
      </w:tr>
    </w:tbl>
    <w:p w14:paraId="5F7FF155" w14:textId="77777777" w:rsidR="002772B0" w:rsidRDefault="002772B0" w:rsidP="002772B0">
      <w:pPr>
        <w:rPr>
          <w:rFonts w:cstheme="minorHAnsi"/>
          <w:b/>
          <w:bCs/>
          <w:color w:val="000000"/>
        </w:rPr>
      </w:pPr>
    </w:p>
    <w:p w14:paraId="4A5A26F1" w14:textId="77777777" w:rsidR="002772B0" w:rsidRDefault="002772B0" w:rsidP="002772B0">
      <w:pPr>
        <w:rPr>
          <w:rFonts w:cstheme="minorHAnsi"/>
          <w:b/>
          <w:bCs/>
          <w:color w:val="000000"/>
        </w:rPr>
      </w:pPr>
      <w:r>
        <w:rPr>
          <w:rFonts w:cstheme="minorHAnsi"/>
          <w:b/>
          <w:bCs/>
          <w:color w:val="000000"/>
        </w:rPr>
        <w:br w:type="page"/>
      </w:r>
    </w:p>
    <w:p w14:paraId="4D4FEEAC" w14:textId="78EF2D72" w:rsidR="002772B0" w:rsidRPr="00AE52A1" w:rsidRDefault="002772B0" w:rsidP="002772B0">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w:t>
      </w:r>
      <w:r w:rsidR="003D3E5E">
        <w:rPr>
          <w:rFonts w:asciiTheme="majorHAnsi" w:eastAsiaTheme="majorEastAsia" w:hAnsiTheme="majorHAnsi"/>
          <w:b/>
          <w:bCs/>
          <w:color w:val="4F81BD" w:themeColor="accent1"/>
          <w:sz w:val="26"/>
          <w:szCs w:val="26"/>
        </w:rPr>
        <w:t>39</w:t>
      </w:r>
      <w:r>
        <w:rPr>
          <w:rFonts w:asciiTheme="majorHAnsi" w:eastAsiaTheme="majorEastAsia" w:hAnsiTheme="majorHAnsi"/>
          <w:b/>
          <w:bCs/>
          <w:color w:val="4F81BD" w:themeColor="accent1"/>
          <w:sz w:val="26"/>
          <w:szCs w:val="26"/>
        </w:rPr>
        <w:t xml:space="preserve">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Mobius Camera Implementation </w:t>
      </w:r>
    </w:p>
    <w:p w14:paraId="0E840ADD" w14:textId="77777777" w:rsidR="002772B0" w:rsidRDefault="002772B0" w:rsidP="002772B0">
      <w:pPr>
        <w:rPr>
          <w:b/>
          <w:bCs/>
          <w:color w:val="000000"/>
        </w:rPr>
      </w:pPr>
    </w:p>
    <w:p w14:paraId="7AA1739C" w14:textId="77777777" w:rsidR="002772B0" w:rsidRPr="00AE52A1" w:rsidRDefault="002772B0" w:rsidP="002772B0">
      <w:pPr>
        <w:rPr>
          <w:b/>
          <w:bCs/>
          <w:color w:val="000000"/>
        </w:rPr>
      </w:pPr>
      <w:r w:rsidRPr="00AE52A1">
        <w:rPr>
          <w:b/>
          <w:bCs/>
          <w:color w:val="000000"/>
        </w:rPr>
        <w:t>Content</w:t>
      </w:r>
    </w:p>
    <w:p w14:paraId="1EDD11C6" w14:textId="1102B040" w:rsidR="002772B0" w:rsidRDefault="002772B0" w:rsidP="002772B0">
      <w:pPr>
        <w:rPr>
          <w:color w:val="000000"/>
        </w:rPr>
      </w:pPr>
      <w:r>
        <w:rPr>
          <w:color w:val="000000"/>
        </w:rPr>
        <w:t xml:space="preserve">As a member of the LARAMID team, I would want to mount a Mobius action camera onto Frodo by connecting transmitter and receiver. </w:t>
      </w:r>
    </w:p>
    <w:p w14:paraId="21FF9433" w14:textId="77777777" w:rsidR="002772B0" w:rsidRPr="00AE52A1" w:rsidRDefault="002772B0" w:rsidP="002772B0"/>
    <w:p w14:paraId="64E53600" w14:textId="77777777" w:rsidR="002772B0" w:rsidRPr="00AE52A1" w:rsidRDefault="002772B0" w:rsidP="002772B0">
      <w:pPr>
        <w:rPr>
          <w:b/>
          <w:bCs/>
          <w:color w:val="000000"/>
        </w:rPr>
      </w:pPr>
      <w:r w:rsidRPr="00AE52A1">
        <w:rPr>
          <w:b/>
          <w:bCs/>
          <w:color w:val="000000"/>
        </w:rPr>
        <w:t>Definition of Done</w:t>
      </w:r>
    </w:p>
    <w:p w14:paraId="48559729" w14:textId="77777777" w:rsidR="002772B0" w:rsidRPr="00AE52A1" w:rsidRDefault="002772B0" w:rsidP="002772B0"/>
    <w:p w14:paraId="1694CEB9" w14:textId="53FBEF60" w:rsidR="002772B0" w:rsidRDefault="002772B0" w:rsidP="002772B0">
      <w:pPr>
        <w:rPr>
          <w:color w:val="000000"/>
        </w:rPr>
      </w:pPr>
      <w:r w:rsidRPr="00AE52A1">
        <w:rPr>
          <w:color w:val="000000"/>
        </w:rPr>
        <w:t xml:space="preserve">[ ] </w:t>
      </w:r>
      <w:r>
        <w:rPr>
          <w:color w:val="000000"/>
        </w:rPr>
        <w:t>Connect FPV cable and Mobius camera with soldering</w:t>
      </w:r>
    </w:p>
    <w:p w14:paraId="65CB45FA" w14:textId="1B15D5A8" w:rsidR="002772B0" w:rsidRDefault="002772B0" w:rsidP="002772B0">
      <w:pPr>
        <w:rPr>
          <w:color w:val="000000"/>
        </w:rPr>
      </w:pPr>
      <w:r>
        <w:rPr>
          <w:color w:val="000000"/>
        </w:rPr>
        <w:t>[ ] Connect with main battery source with ESC</w:t>
      </w:r>
    </w:p>
    <w:p w14:paraId="42487F8E" w14:textId="64AA6858" w:rsidR="002772B0" w:rsidRDefault="002772B0" w:rsidP="002772B0">
      <w:pPr>
        <w:rPr>
          <w:color w:val="000000"/>
        </w:rPr>
      </w:pPr>
      <w:r>
        <w:rPr>
          <w:color w:val="000000"/>
        </w:rPr>
        <w:t>[ ] Test recording from the camera</w:t>
      </w:r>
    </w:p>
    <w:p w14:paraId="72524E76" w14:textId="77777777" w:rsidR="002772B0" w:rsidRDefault="002772B0" w:rsidP="002772B0">
      <w:pPr>
        <w:rPr>
          <w:color w:val="000000"/>
        </w:rPr>
      </w:pPr>
      <w:r>
        <w:rPr>
          <w:color w:val="000000"/>
        </w:rPr>
        <w:t xml:space="preserve">[ ] Make appropriate document </w:t>
      </w:r>
    </w:p>
    <w:p w14:paraId="5A9909F0" w14:textId="77777777" w:rsidR="002772B0" w:rsidRDefault="002772B0" w:rsidP="002772B0">
      <w:pPr>
        <w:rPr>
          <w:color w:val="000000"/>
        </w:rPr>
      </w:pPr>
    </w:p>
    <w:p w14:paraId="3C1F2CCE" w14:textId="7871ECA1" w:rsidR="002772B0" w:rsidRPr="00FB0B8C" w:rsidRDefault="002772B0" w:rsidP="002772B0">
      <w:pPr>
        <w:rPr>
          <w:color w:val="000000"/>
        </w:rPr>
      </w:pPr>
      <w:r>
        <w:rPr>
          <w:color w:val="000000"/>
        </w:rPr>
        <w:t>FlightOperations/UAS/Frodo/Flightmanual.do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772B0" w14:paraId="0356C223" w14:textId="77777777" w:rsidTr="00F9083B">
        <w:trPr>
          <w:trHeight w:val="224"/>
        </w:trPr>
        <w:tc>
          <w:tcPr>
            <w:tcW w:w="9576" w:type="dxa"/>
            <w:tcBorders>
              <w:left w:val="nil"/>
              <w:bottom w:val="nil"/>
              <w:right w:val="nil"/>
            </w:tcBorders>
            <w:shd w:val="clear" w:color="auto" w:fill="auto"/>
          </w:tcPr>
          <w:p w14:paraId="1306B4E7" w14:textId="77777777" w:rsidR="002772B0" w:rsidRDefault="002772B0" w:rsidP="00F9083B"/>
        </w:tc>
      </w:tr>
    </w:tbl>
    <w:p w14:paraId="32625F61" w14:textId="77777777" w:rsidR="002772B0" w:rsidRDefault="002772B0" w:rsidP="002772B0">
      <w:pPr>
        <w:rPr>
          <w:rFonts w:cstheme="minorHAnsi"/>
          <w:b/>
          <w:bCs/>
          <w:color w:val="000000"/>
        </w:rPr>
      </w:pPr>
    </w:p>
    <w:p w14:paraId="02F1DB97" w14:textId="77777777" w:rsidR="002772B0" w:rsidRDefault="002772B0" w:rsidP="002772B0">
      <w:pPr>
        <w:rPr>
          <w:rFonts w:cstheme="minorHAnsi"/>
          <w:b/>
          <w:bCs/>
          <w:color w:val="000000"/>
        </w:rPr>
      </w:pPr>
      <w:r>
        <w:rPr>
          <w:rFonts w:cstheme="minorHAnsi"/>
          <w:b/>
          <w:bCs/>
          <w:color w:val="000000"/>
        </w:rPr>
        <w:br w:type="page"/>
      </w:r>
    </w:p>
    <w:p w14:paraId="0FABD7E1" w14:textId="7DEC6F2A" w:rsidR="00A40EF7" w:rsidRDefault="00A40EF7" w:rsidP="00A40EF7">
      <w:pPr>
        <w:keepNext/>
        <w:keepLines/>
        <w:spacing w:before="200"/>
        <w:outlineLvl w:val="1"/>
      </w:pPr>
      <w:r>
        <w:rPr>
          <w:rFonts w:asciiTheme="majorHAnsi" w:eastAsiaTheme="majorEastAsia" w:hAnsiTheme="majorHAnsi" w:cstheme="majorBidi"/>
          <w:b/>
          <w:bCs/>
          <w:color w:val="4F81BD" w:themeColor="accent1"/>
          <w:sz w:val="26"/>
          <w:szCs w:val="26"/>
        </w:rPr>
        <w:lastRenderedPageBreak/>
        <w:t>2</w:t>
      </w:r>
      <w:r w:rsidR="003D3E5E">
        <w:rPr>
          <w:rFonts w:asciiTheme="majorHAnsi" w:eastAsiaTheme="majorEastAsia" w:hAnsiTheme="majorHAnsi" w:cstheme="majorBidi"/>
          <w:b/>
          <w:bCs/>
          <w:color w:val="4F81BD" w:themeColor="accent1"/>
          <w:sz w:val="26"/>
          <w:szCs w:val="26"/>
        </w:rPr>
        <w:t>740</w:t>
      </w:r>
      <w:r>
        <w:rPr>
          <w:rFonts w:asciiTheme="majorHAnsi" w:eastAsiaTheme="majorEastAsia" w:hAnsiTheme="majorHAnsi" w:cstheme="majorBidi"/>
          <w:b/>
          <w:bCs/>
          <w:color w:val="4F81BD" w:themeColor="accent1"/>
          <w:sz w:val="26"/>
          <w:szCs w:val="26"/>
        </w:rPr>
        <w:t xml:space="preserve"> – LARAMID Docking Frame Design (part5) </w:t>
      </w:r>
    </w:p>
    <w:p w14:paraId="4E8593DA" w14:textId="77777777" w:rsidR="00A40EF7" w:rsidRDefault="00A40EF7" w:rsidP="00A40EF7">
      <w:pPr>
        <w:pStyle w:val="NoSpacing"/>
        <w:rPr>
          <w:b/>
        </w:rPr>
      </w:pPr>
    </w:p>
    <w:p w14:paraId="7585E61D" w14:textId="77777777" w:rsidR="00A40EF7" w:rsidRDefault="00A40EF7" w:rsidP="00A40EF7">
      <w:pPr>
        <w:pStyle w:val="NoSpacing"/>
        <w:rPr>
          <w:b/>
        </w:rPr>
      </w:pPr>
      <w:r>
        <w:rPr>
          <w:b/>
        </w:rPr>
        <w:t>Content</w:t>
      </w:r>
    </w:p>
    <w:p w14:paraId="2CD9D129" w14:textId="341C2E79" w:rsidR="00A40EF7" w:rsidRDefault="00A40EF7" w:rsidP="00A40EF7">
      <w:pPr>
        <w:pStyle w:val="NoSpacing"/>
      </w:pPr>
      <w:r>
        <w:t xml:space="preserve">As a LARAMID member, I would like to revise docking frame design that can adjust to Frodo’s tilt angle to keep stability. </w:t>
      </w:r>
    </w:p>
    <w:p w14:paraId="3B39D7A7" w14:textId="77777777" w:rsidR="00A40EF7" w:rsidRDefault="00A40EF7" w:rsidP="00A40EF7">
      <w:pPr>
        <w:pStyle w:val="NoSpacing"/>
        <w:ind w:left="360"/>
      </w:pPr>
    </w:p>
    <w:p w14:paraId="3512FFA1" w14:textId="77777777" w:rsidR="00A40EF7" w:rsidRDefault="00A40EF7" w:rsidP="00A40EF7">
      <w:pPr>
        <w:pStyle w:val="NoSpacing"/>
        <w:rPr>
          <w:b/>
        </w:rPr>
      </w:pPr>
      <w:r>
        <w:rPr>
          <w:b/>
        </w:rPr>
        <w:t>Definition of Done</w:t>
      </w:r>
    </w:p>
    <w:p w14:paraId="34E594C9" w14:textId="087E8585" w:rsidR="00A40EF7" w:rsidRDefault="00A40EF7" w:rsidP="00A40EF7">
      <w:pPr>
        <w:pStyle w:val="NoSpacing"/>
        <w:numPr>
          <w:ilvl w:val="0"/>
          <w:numId w:val="2"/>
        </w:numPr>
      </w:pPr>
      <w:r>
        <w:t>[] Propose new docking frame control mechanism</w:t>
      </w:r>
    </w:p>
    <w:p w14:paraId="6689BFEE" w14:textId="0E4B10AC" w:rsidR="00A40EF7" w:rsidRDefault="00A40EF7" w:rsidP="00A40EF7">
      <w:pPr>
        <w:pStyle w:val="NoSpacing"/>
        <w:numPr>
          <w:ilvl w:val="0"/>
          <w:numId w:val="2"/>
        </w:numPr>
      </w:pPr>
      <w:r>
        <w:t>[] Test the mechanism and calculate the dynamics of the system</w:t>
      </w:r>
    </w:p>
    <w:p w14:paraId="4D94F04A" w14:textId="5B2145A0" w:rsidR="00A40EF7" w:rsidRDefault="00A40EF7" w:rsidP="00A40EF7">
      <w:pPr>
        <w:pStyle w:val="NoSpacing"/>
        <w:numPr>
          <w:ilvl w:val="0"/>
          <w:numId w:val="2"/>
        </w:numPr>
      </w:pPr>
      <w:r>
        <w:t>[] Revise the docking frame design with SolidWorks</w:t>
      </w:r>
    </w:p>
    <w:p w14:paraId="65D33720" w14:textId="075C24C0" w:rsidR="00A40EF7" w:rsidRDefault="00A40EF7" w:rsidP="00A40EF7">
      <w:pPr>
        <w:pStyle w:val="NoSpacing"/>
        <w:numPr>
          <w:ilvl w:val="0"/>
          <w:numId w:val="2"/>
        </w:numPr>
      </w:pPr>
      <w:r>
        <w:t>[] Print out new docking frame and mount it on Samwise</w:t>
      </w:r>
    </w:p>
    <w:p w14:paraId="74FA91DE" w14:textId="26D5F5E4" w:rsidR="00A40EF7" w:rsidRDefault="00A40EF7" w:rsidP="00A40EF7">
      <w:pPr>
        <w:pStyle w:val="NoSpacing"/>
        <w:numPr>
          <w:ilvl w:val="0"/>
          <w:numId w:val="2"/>
        </w:numPr>
      </w:pPr>
      <w:r>
        <w:t xml:space="preserve">[] </w:t>
      </w:r>
      <w:r w:rsidR="00887A53">
        <w:t>Implement docking frame control system using Raspberry Pi</w:t>
      </w:r>
    </w:p>
    <w:p w14:paraId="5F219820" w14:textId="794705BD" w:rsidR="00887A53" w:rsidRDefault="00887A53" w:rsidP="00A40EF7">
      <w:pPr>
        <w:pStyle w:val="NoSpacing"/>
        <w:numPr>
          <w:ilvl w:val="0"/>
          <w:numId w:val="2"/>
        </w:numPr>
      </w:pPr>
      <w:r>
        <w:t>[] Make appropriate document</w:t>
      </w:r>
    </w:p>
    <w:p w14:paraId="72F6A435" w14:textId="77777777" w:rsidR="00A40EF7" w:rsidRDefault="00A40EF7" w:rsidP="00A40EF7">
      <w:pPr>
        <w:pStyle w:val="NoSpacing"/>
        <w:ind w:left="360"/>
      </w:pPr>
    </w:p>
    <w:p w14:paraId="7B06806F" w14:textId="77777777" w:rsidR="00A40EF7" w:rsidRDefault="00A40EF7" w:rsidP="00A40EF7">
      <w:pPr>
        <w:rPr>
          <w:rFonts w:cstheme="minorHAnsi"/>
          <w:b/>
          <w:bCs/>
          <w:color w:val="000000"/>
        </w:rPr>
      </w:pPr>
      <w:r>
        <w:rPr>
          <w:rFonts w:cstheme="minorHAnsi"/>
          <w:b/>
          <w:bCs/>
          <w:color w:val="000000"/>
        </w:rPr>
        <w:t>Notes</w:t>
      </w:r>
    </w:p>
    <w:p w14:paraId="437A13D7" w14:textId="77777777" w:rsidR="00A40EF7" w:rsidRDefault="00A40EF7" w:rsidP="00A40EF7">
      <w:pPr>
        <w:pStyle w:val="NoSpacing"/>
        <w:ind w:left="360"/>
      </w:pPr>
    </w:p>
    <w:p w14:paraId="3D580023" w14:textId="77777777" w:rsidR="00A40EF7" w:rsidRDefault="00A40EF7" w:rsidP="00A40EF7">
      <w:pPr>
        <w:ind w:left="36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40EF7" w14:paraId="43A76263" w14:textId="77777777" w:rsidTr="00F9083B">
        <w:trPr>
          <w:trHeight w:val="224"/>
        </w:trPr>
        <w:tc>
          <w:tcPr>
            <w:tcW w:w="9576" w:type="dxa"/>
            <w:tcBorders>
              <w:left w:val="nil"/>
              <w:bottom w:val="nil"/>
              <w:right w:val="nil"/>
            </w:tcBorders>
            <w:shd w:val="clear" w:color="auto" w:fill="auto"/>
          </w:tcPr>
          <w:p w14:paraId="740A212B" w14:textId="77777777" w:rsidR="00A40EF7" w:rsidRDefault="00A40EF7" w:rsidP="00F9083B"/>
        </w:tc>
      </w:tr>
    </w:tbl>
    <w:p w14:paraId="07763BDF" w14:textId="77777777" w:rsidR="00A40EF7" w:rsidRDefault="00A40EF7" w:rsidP="00A40EF7">
      <w:pPr>
        <w:rPr>
          <w:rFonts w:ascii="Liberation Serif" w:hAnsi="Liberation Serif" w:cs="Lucida Sans"/>
          <w:lang w:bidi="hi-IN"/>
        </w:rPr>
      </w:pPr>
    </w:p>
    <w:p w14:paraId="5DE38D90" w14:textId="6CE0405F" w:rsidR="007F7AD5" w:rsidRDefault="00A40EF7">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br w:type="page"/>
      </w:r>
    </w:p>
    <w:p w14:paraId="4C79CE29" w14:textId="77777777" w:rsidR="007F7AD5" w:rsidRDefault="007F7AD5" w:rsidP="007F7AD5">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755 – Security Camera System Integration </w:t>
      </w:r>
    </w:p>
    <w:p w14:paraId="77E6D2C8" w14:textId="77777777" w:rsidR="007F7AD5" w:rsidRDefault="007F7AD5" w:rsidP="007F7AD5">
      <w:pPr>
        <w:pStyle w:val="NoSpacing"/>
        <w:rPr>
          <w:b/>
        </w:rPr>
      </w:pPr>
    </w:p>
    <w:p w14:paraId="6D314554" w14:textId="77777777" w:rsidR="007F7AD5" w:rsidRDefault="007F7AD5" w:rsidP="007F7AD5">
      <w:pPr>
        <w:pStyle w:val="NoSpacing"/>
        <w:rPr>
          <w:b/>
        </w:rPr>
      </w:pPr>
      <w:r>
        <w:rPr>
          <w:b/>
        </w:rPr>
        <w:t>Content</w:t>
      </w:r>
    </w:p>
    <w:p w14:paraId="163D9F54" w14:textId="77777777" w:rsidR="007F7AD5" w:rsidRDefault="007F7AD5" w:rsidP="007F7AD5">
      <w:pPr>
        <w:pStyle w:val="NoSpacing"/>
      </w:pPr>
      <w:r>
        <w:t xml:space="preserve">As a lab member, I would like to integrate a security camera system into AERB 117. </w:t>
      </w:r>
    </w:p>
    <w:p w14:paraId="55161E13" w14:textId="77777777" w:rsidR="007F7AD5" w:rsidRDefault="007F7AD5" w:rsidP="007F7AD5">
      <w:pPr>
        <w:pStyle w:val="NoSpacing"/>
        <w:ind w:left="360"/>
      </w:pPr>
    </w:p>
    <w:p w14:paraId="4C8CA075" w14:textId="77777777" w:rsidR="007F7AD5" w:rsidRDefault="007F7AD5" w:rsidP="007F7AD5">
      <w:pPr>
        <w:pStyle w:val="NoSpacing"/>
        <w:rPr>
          <w:b/>
        </w:rPr>
      </w:pPr>
      <w:r>
        <w:rPr>
          <w:b/>
        </w:rPr>
        <w:t>Definition of Done</w:t>
      </w:r>
    </w:p>
    <w:p w14:paraId="67C22DC7" w14:textId="77777777" w:rsidR="00E80C88" w:rsidRDefault="00E80C88" w:rsidP="00E80C88">
      <w:pPr>
        <w:pStyle w:val="NoSpacing"/>
      </w:pPr>
    </w:p>
    <w:p w14:paraId="49F49560" w14:textId="494B45D1" w:rsidR="007F7AD5" w:rsidRDefault="007F7AD5" w:rsidP="00E80C88">
      <w:pPr>
        <w:pStyle w:val="NoSpacing"/>
      </w:pPr>
      <w:r>
        <w:t>[] Set up a camera in the lab. This camera must be able to:</w:t>
      </w:r>
    </w:p>
    <w:p w14:paraId="47135ACB" w14:textId="77777777" w:rsidR="007F7AD5" w:rsidRDefault="007F7AD5" w:rsidP="00E80C88">
      <w:pPr>
        <w:pStyle w:val="NoSpacing"/>
        <w:numPr>
          <w:ilvl w:val="0"/>
          <w:numId w:val="50"/>
        </w:numPr>
      </w:pPr>
      <w:r>
        <w:t>See the whole lab, including both doors</w:t>
      </w:r>
    </w:p>
    <w:p w14:paraId="4C8EEC32" w14:textId="77777777" w:rsidR="007F7AD5" w:rsidRDefault="007F7AD5" w:rsidP="00E80C88">
      <w:pPr>
        <w:pStyle w:val="NoSpacing"/>
        <w:numPr>
          <w:ilvl w:val="0"/>
          <w:numId w:val="50"/>
        </w:numPr>
      </w:pPr>
      <w:r>
        <w:t>Record to a storage device such as a hard drive or onboard SD card, as well as to the cloud in case the camera and onsite storage device is stolen</w:t>
      </w:r>
    </w:p>
    <w:p w14:paraId="5AEC500C" w14:textId="77777777" w:rsidR="00E80C88" w:rsidRDefault="007F7AD5" w:rsidP="00E80C88">
      <w:pPr>
        <w:pStyle w:val="NoSpacing"/>
        <w:numPr>
          <w:ilvl w:val="0"/>
          <w:numId w:val="50"/>
        </w:numPr>
      </w:pPr>
      <w:r>
        <w:t>Be able to store at least 3 days of footage</w:t>
      </w:r>
    </w:p>
    <w:p w14:paraId="2BF9D045" w14:textId="36C7B034" w:rsidR="007F7AD5" w:rsidRPr="00E80C88" w:rsidRDefault="007F7AD5" w:rsidP="00E80C88">
      <w:pPr>
        <w:pStyle w:val="NoSpacing"/>
        <w:numPr>
          <w:ilvl w:val="0"/>
          <w:numId w:val="50"/>
        </w:numPr>
        <w:rPr>
          <w:rFonts w:cs="Liberation Serif"/>
        </w:rPr>
      </w:pPr>
      <w:r w:rsidRPr="00E80C88">
        <w:rPr>
          <w:rFonts w:cs="Liberation Serif"/>
        </w:rPr>
        <w:t>Be able to broadcast the image to the internet</w:t>
      </w:r>
    </w:p>
    <w:p w14:paraId="25BF9E8C" w14:textId="42153BD9" w:rsidR="00E80C88" w:rsidRDefault="00E80C88" w:rsidP="00E80C88">
      <w:pPr>
        <w:pStyle w:val="NoSpacing"/>
        <w:rPr>
          <w:rFonts w:cs="Liberation Serif"/>
        </w:rPr>
      </w:pPr>
      <w:r w:rsidRPr="00E80C88">
        <w:rPr>
          <w:rFonts w:cs="Liberation Serif"/>
        </w:rPr>
        <w:t xml:space="preserve">[] Setup surveillance server for </w:t>
      </w:r>
      <w:r w:rsidR="0008061D">
        <w:rPr>
          <w:rFonts w:cs="Liberation Serif"/>
        </w:rPr>
        <w:t>centralizing.</w:t>
      </w:r>
    </w:p>
    <w:p w14:paraId="43A5D3D1" w14:textId="04124DA9" w:rsidR="0008061D" w:rsidRDefault="0008061D" w:rsidP="00E80C88">
      <w:pPr>
        <w:pStyle w:val="NoSpacing"/>
        <w:rPr>
          <w:rFonts w:cs="Liberation Serif"/>
        </w:rPr>
      </w:pPr>
      <w:r>
        <w:rPr>
          <w:rFonts w:cs="Liberation Serif"/>
        </w:rPr>
        <w:t>[] Securely connect camera stream to surveillance server.</w:t>
      </w:r>
    </w:p>
    <w:p w14:paraId="4D39FF32" w14:textId="2E332277" w:rsidR="0008061D" w:rsidRPr="00E80C88" w:rsidRDefault="0008061D" w:rsidP="00E80C88">
      <w:pPr>
        <w:pStyle w:val="NoSpacing"/>
        <w:rPr>
          <w:rFonts w:cs="Liberation Serif"/>
        </w:rPr>
      </w:pPr>
      <w:r>
        <w:rPr>
          <w:rFonts w:cs="Liberation Serif"/>
        </w:rPr>
        <w:t>[] Make camera stream available to lab members.</w:t>
      </w:r>
    </w:p>
    <w:p w14:paraId="29B7A2B6" w14:textId="77777777" w:rsidR="007F7AD5" w:rsidRPr="00E80C88" w:rsidRDefault="007F7AD5" w:rsidP="007F7AD5">
      <w:pPr>
        <w:pStyle w:val="NoSpacing"/>
        <w:rPr>
          <w:rFonts w:cs="Liberation Serif"/>
        </w:rPr>
      </w:pPr>
    </w:p>
    <w:p w14:paraId="04E9EA13" w14:textId="77777777" w:rsidR="007F7AD5" w:rsidRPr="00E80C88" w:rsidRDefault="007F7AD5" w:rsidP="007F7AD5">
      <w:pPr>
        <w:rPr>
          <w:rFonts w:ascii="Liberation Serif" w:hAnsi="Liberation Serif" w:cs="Liberation Serif"/>
          <w:b/>
          <w:bCs/>
          <w:color w:val="000000"/>
        </w:rPr>
      </w:pPr>
      <w:r w:rsidRPr="00E80C88">
        <w:rPr>
          <w:rFonts w:ascii="Liberation Serif" w:hAnsi="Liberation Serif" w:cs="Liberation Serif"/>
          <w:b/>
          <w:bCs/>
          <w:color w:val="000000"/>
        </w:rPr>
        <w:t>Notes</w:t>
      </w:r>
    </w:p>
    <w:p w14:paraId="1CC59918" w14:textId="77777777" w:rsidR="007F7AD5" w:rsidRPr="00E80C88" w:rsidRDefault="007F7AD5" w:rsidP="007F7AD5">
      <w:pPr>
        <w:pStyle w:val="NoSpacing"/>
        <w:ind w:left="360"/>
        <w:rPr>
          <w:rFonts w:cs="Liberation Serif"/>
        </w:rPr>
      </w:pPr>
    </w:p>
    <w:p w14:paraId="638EFE6A" w14:textId="6F1F8BA9" w:rsidR="007F7AD5" w:rsidRDefault="0008061D" w:rsidP="00E80C88">
      <w:pPr>
        <w:pStyle w:val="ListParagraph"/>
        <w:numPr>
          <w:ilvl w:val="0"/>
          <w:numId w:val="51"/>
        </w:numPr>
        <w:textAlignment w:val="baseline"/>
        <w:rPr>
          <w:rFonts w:ascii="Liberation Serif" w:hAnsi="Liberation Serif" w:cs="Liberation Serif"/>
          <w:color w:val="000000"/>
          <w:sz w:val="24"/>
          <w:szCs w:val="24"/>
        </w:rPr>
      </w:pPr>
      <w:r>
        <w:rPr>
          <w:rFonts w:ascii="Liberation Serif" w:hAnsi="Liberation Serif" w:cs="Liberation Serif"/>
          <w:color w:val="000000"/>
          <w:sz w:val="24"/>
          <w:szCs w:val="24"/>
        </w:rPr>
        <w:t>Consider using ZoneMinder for surveillance server.</w:t>
      </w:r>
    </w:p>
    <w:p w14:paraId="283DBEAB" w14:textId="186FA51E" w:rsidR="0008061D" w:rsidRPr="00E80C88" w:rsidRDefault="0008061D" w:rsidP="00E80C88">
      <w:pPr>
        <w:pStyle w:val="ListParagraph"/>
        <w:numPr>
          <w:ilvl w:val="0"/>
          <w:numId w:val="51"/>
        </w:numPr>
        <w:textAlignment w:val="baseline"/>
        <w:rPr>
          <w:rFonts w:ascii="Liberation Serif" w:hAnsi="Liberation Serif" w:cs="Liberation Serif"/>
          <w:color w:val="000000"/>
          <w:sz w:val="24"/>
          <w:szCs w:val="24"/>
        </w:rPr>
      </w:pPr>
      <w:r>
        <w:rPr>
          <w:rFonts w:ascii="Liberation Serif" w:hAnsi="Liberation Serif" w:cs="Liberation Serif"/>
          <w:color w:val="000000"/>
          <w:sz w:val="24"/>
          <w:szCs w:val="24"/>
        </w:rPr>
        <w:t>Try to find a stable, peristient hosting solution for the surveillance server.</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F7AD5" w14:paraId="7AD8987D" w14:textId="77777777" w:rsidTr="007F7AD5">
        <w:trPr>
          <w:trHeight w:val="224"/>
        </w:trPr>
        <w:tc>
          <w:tcPr>
            <w:tcW w:w="9576" w:type="dxa"/>
            <w:tcBorders>
              <w:top w:val="single" w:sz="4" w:space="0" w:color="auto"/>
              <w:left w:val="nil"/>
              <w:bottom w:val="nil"/>
              <w:right w:val="nil"/>
            </w:tcBorders>
          </w:tcPr>
          <w:p w14:paraId="7FC31A65" w14:textId="77777777" w:rsidR="007F7AD5" w:rsidRDefault="007F7AD5">
            <w:pPr>
              <w:rPr>
                <w:lang w:bidi="hi-IN"/>
              </w:rPr>
            </w:pPr>
          </w:p>
        </w:tc>
      </w:tr>
    </w:tbl>
    <w:p w14:paraId="08637D75" w14:textId="7837E980" w:rsidR="00405F04" w:rsidRDefault="00405F04" w:rsidP="006278FD">
      <w:pPr>
        <w:rPr>
          <w:rFonts w:asciiTheme="majorHAnsi" w:eastAsiaTheme="majorEastAsia" w:hAnsiTheme="majorHAnsi" w:cstheme="majorBidi"/>
          <w:b/>
          <w:bCs/>
          <w:color w:val="4F81BD" w:themeColor="accent1"/>
          <w:sz w:val="26"/>
          <w:szCs w:val="26"/>
        </w:rPr>
      </w:pPr>
    </w:p>
    <w:p w14:paraId="3AE2DCD1" w14:textId="7430B180" w:rsidR="00405F04" w:rsidRPr="00405F04" w:rsidRDefault="00405F04" w:rsidP="00405F04">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br w:type="page"/>
      </w:r>
    </w:p>
    <w:p w14:paraId="2C3E0928" w14:textId="0F87A5E7" w:rsidR="00405F04" w:rsidRPr="00AE52A1" w:rsidRDefault="00405F04" w:rsidP="00405F0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56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Mobius Camera Implementation (copy)</w:t>
      </w:r>
    </w:p>
    <w:p w14:paraId="62F20517" w14:textId="77777777" w:rsidR="00405F04" w:rsidRDefault="00405F04" w:rsidP="00405F04">
      <w:pPr>
        <w:rPr>
          <w:b/>
          <w:bCs/>
          <w:color w:val="000000"/>
        </w:rPr>
      </w:pPr>
    </w:p>
    <w:p w14:paraId="79BA4115" w14:textId="77777777" w:rsidR="00405F04" w:rsidRDefault="00405F04" w:rsidP="00405F04">
      <w:pPr>
        <w:pStyle w:val="NoSpacing"/>
        <w:rPr>
          <w:b/>
        </w:rPr>
      </w:pPr>
      <w:r>
        <w:rPr>
          <w:b/>
        </w:rPr>
        <w:t>Content</w:t>
      </w:r>
    </w:p>
    <w:p w14:paraId="795FBAE3" w14:textId="2509C988" w:rsidR="00405F04" w:rsidRDefault="00405F04" w:rsidP="00405F04">
      <w:pPr>
        <w:pStyle w:val="NoSpacing"/>
      </w:pPr>
      <w:r>
        <w:t xml:space="preserve">Copy of user story 2753 – LARAMID Mobius Camera Implementation </w:t>
      </w:r>
    </w:p>
    <w:p w14:paraId="689184D5" w14:textId="77777777" w:rsidR="00405F04" w:rsidRDefault="00405F04" w:rsidP="00405F04">
      <w:pPr>
        <w:pStyle w:val="NoSpacing"/>
      </w:pPr>
    </w:p>
    <w:p w14:paraId="31A1CEA6" w14:textId="77777777" w:rsidR="00405F04" w:rsidRDefault="00405F04" w:rsidP="00405F04">
      <w:pPr>
        <w:pStyle w:val="NoSpacing"/>
        <w:rPr>
          <w:b/>
        </w:rPr>
      </w:pPr>
      <w:r>
        <w:rPr>
          <w:b/>
        </w:rPr>
        <w:t>Definition of Done</w:t>
      </w:r>
    </w:p>
    <w:p w14:paraId="2EFF9E93" w14:textId="4FCA3783" w:rsidR="00405F04" w:rsidRDefault="00405F04" w:rsidP="00405F04">
      <w:pPr>
        <w:pStyle w:val="NoSpacing"/>
        <w:rPr>
          <w:rFonts w:cstheme="minorHAnsi"/>
          <w:b/>
          <w:bCs/>
          <w:color w:val="000000"/>
        </w:rPr>
      </w:pPr>
      <w:r>
        <w:t>Copy definition of done from user story 2753 – LARAMID Mobius Camera Implementation</w:t>
      </w:r>
    </w:p>
    <w:p w14:paraId="1F7333B0" w14:textId="77777777" w:rsidR="00405F04" w:rsidRDefault="00405F04" w:rsidP="00405F04">
      <w:pPr>
        <w:rPr>
          <w:rFonts w:cstheme="minorHAnsi"/>
          <w:b/>
          <w:bCs/>
          <w:color w:val="000000"/>
        </w:rPr>
      </w:pPr>
      <w:r>
        <w:rPr>
          <w:rFonts w:cstheme="minorHAnsi"/>
          <w:b/>
          <w:bCs/>
          <w:color w:val="000000"/>
        </w:rPr>
        <w:br w:type="page"/>
      </w:r>
    </w:p>
    <w:p w14:paraId="21A0E3EB" w14:textId="407C0EDC" w:rsidR="00F9083B" w:rsidRPr="00AE52A1" w:rsidRDefault="00883904" w:rsidP="00F9083B">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57</w:t>
      </w:r>
      <w:r w:rsidR="00F9083B">
        <w:rPr>
          <w:rFonts w:asciiTheme="majorHAnsi" w:eastAsiaTheme="majorEastAsia" w:hAnsiTheme="majorHAnsi"/>
          <w:b/>
          <w:bCs/>
          <w:color w:val="4F81BD" w:themeColor="accent1"/>
          <w:sz w:val="26"/>
          <w:szCs w:val="26"/>
        </w:rPr>
        <w:t xml:space="preserve"> </w:t>
      </w:r>
      <w:r w:rsidR="00F9083B" w:rsidRPr="00AE52A1">
        <w:rPr>
          <w:rFonts w:asciiTheme="majorHAnsi" w:eastAsiaTheme="majorEastAsia" w:hAnsiTheme="majorHAnsi"/>
          <w:b/>
          <w:bCs/>
          <w:color w:val="4F81BD" w:themeColor="accent1"/>
          <w:sz w:val="26"/>
          <w:szCs w:val="26"/>
        </w:rPr>
        <w:t>–</w:t>
      </w:r>
      <w:r w:rsidR="00F9083B">
        <w:rPr>
          <w:rFonts w:asciiTheme="majorHAnsi" w:eastAsiaTheme="majorEastAsia" w:hAnsiTheme="majorHAnsi"/>
          <w:b/>
          <w:bCs/>
          <w:color w:val="4F81BD" w:themeColor="accent1"/>
          <w:sz w:val="26"/>
          <w:szCs w:val="26"/>
        </w:rPr>
        <w:t xml:space="preserve"> LARAMID </w:t>
      </w:r>
      <w:r>
        <w:rPr>
          <w:rFonts w:asciiTheme="majorHAnsi" w:eastAsiaTheme="majorEastAsia" w:hAnsiTheme="majorHAnsi"/>
          <w:b/>
          <w:bCs/>
          <w:color w:val="4F81BD" w:themeColor="accent1"/>
          <w:sz w:val="26"/>
          <w:szCs w:val="26"/>
        </w:rPr>
        <w:t>Dronekit-SITL Practice</w:t>
      </w:r>
    </w:p>
    <w:p w14:paraId="34547F4B" w14:textId="77777777" w:rsidR="00F9083B" w:rsidRDefault="00F9083B" w:rsidP="00F9083B">
      <w:pPr>
        <w:rPr>
          <w:b/>
          <w:bCs/>
          <w:color w:val="000000"/>
        </w:rPr>
      </w:pPr>
    </w:p>
    <w:p w14:paraId="28A440AE" w14:textId="77777777" w:rsidR="00F9083B" w:rsidRPr="00AE52A1" w:rsidRDefault="00F9083B" w:rsidP="00F9083B">
      <w:pPr>
        <w:rPr>
          <w:b/>
          <w:bCs/>
          <w:color w:val="000000"/>
        </w:rPr>
      </w:pPr>
      <w:r w:rsidRPr="00AE52A1">
        <w:rPr>
          <w:b/>
          <w:bCs/>
          <w:color w:val="000000"/>
        </w:rPr>
        <w:t>Content</w:t>
      </w:r>
    </w:p>
    <w:p w14:paraId="40522449" w14:textId="1FF15BE2" w:rsidR="00F9083B" w:rsidRDefault="00F9083B" w:rsidP="00F9083B">
      <w:pPr>
        <w:rPr>
          <w:color w:val="000000"/>
        </w:rPr>
      </w:pPr>
      <w:r>
        <w:rPr>
          <w:color w:val="000000"/>
        </w:rPr>
        <w:t xml:space="preserve">As a member of the LARAMID team, I would want to </w:t>
      </w:r>
      <w:r w:rsidR="00883904">
        <w:rPr>
          <w:color w:val="000000"/>
        </w:rPr>
        <w:t>set up dronekit-SITL in order to perform autonomous flight with virtual drone.</w:t>
      </w:r>
    </w:p>
    <w:p w14:paraId="2A46CC87" w14:textId="77777777" w:rsidR="00F9083B" w:rsidRPr="00AE52A1" w:rsidRDefault="00F9083B" w:rsidP="00F9083B"/>
    <w:p w14:paraId="79211FDF" w14:textId="77777777" w:rsidR="00F9083B" w:rsidRPr="00AE52A1" w:rsidRDefault="00F9083B" w:rsidP="00F9083B">
      <w:pPr>
        <w:rPr>
          <w:b/>
          <w:bCs/>
          <w:color w:val="000000"/>
        </w:rPr>
      </w:pPr>
      <w:r w:rsidRPr="00AE52A1">
        <w:rPr>
          <w:b/>
          <w:bCs/>
          <w:color w:val="000000"/>
        </w:rPr>
        <w:t>Definition of Done</w:t>
      </w:r>
    </w:p>
    <w:p w14:paraId="06D09D22" w14:textId="77777777" w:rsidR="00F9083B" w:rsidRPr="00AE52A1" w:rsidRDefault="00F9083B" w:rsidP="00F9083B"/>
    <w:p w14:paraId="0C28E338" w14:textId="3939B88D" w:rsidR="00F9083B" w:rsidRDefault="00F9083B" w:rsidP="00F9083B">
      <w:pPr>
        <w:rPr>
          <w:color w:val="000000"/>
        </w:rPr>
      </w:pPr>
      <w:r w:rsidRPr="00AE52A1">
        <w:rPr>
          <w:color w:val="000000"/>
        </w:rPr>
        <w:t xml:space="preserve">[ ] </w:t>
      </w:r>
      <w:r w:rsidR="00883904">
        <w:rPr>
          <w:color w:val="000000"/>
        </w:rPr>
        <w:t>Download Oracle virtual box</w:t>
      </w:r>
    </w:p>
    <w:p w14:paraId="17A181DC" w14:textId="0FC339E5" w:rsidR="00F9083B" w:rsidRDefault="00F9083B" w:rsidP="00F9083B">
      <w:pPr>
        <w:rPr>
          <w:color w:val="000000"/>
        </w:rPr>
      </w:pPr>
      <w:r>
        <w:rPr>
          <w:color w:val="000000"/>
        </w:rPr>
        <w:t>[ ]</w:t>
      </w:r>
      <w:r w:rsidR="00883904">
        <w:rPr>
          <w:color w:val="000000"/>
        </w:rPr>
        <w:t xml:space="preserve"> Download ubuntu and execute ubuntu on virtual machine</w:t>
      </w:r>
    </w:p>
    <w:p w14:paraId="29FF9656" w14:textId="533BC07A" w:rsidR="00F9083B" w:rsidRDefault="00F9083B" w:rsidP="00F9083B">
      <w:pPr>
        <w:rPr>
          <w:color w:val="000000"/>
        </w:rPr>
      </w:pPr>
      <w:r>
        <w:rPr>
          <w:color w:val="000000"/>
        </w:rPr>
        <w:t xml:space="preserve">[ ] </w:t>
      </w:r>
      <w:r w:rsidR="00883904">
        <w:rPr>
          <w:color w:val="000000"/>
        </w:rPr>
        <w:t>Setup mission planner in ubuntu</w:t>
      </w:r>
    </w:p>
    <w:p w14:paraId="5E057580" w14:textId="77777777" w:rsidR="00883904" w:rsidRDefault="00F9083B" w:rsidP="00F9083B">
      <w:pPr>
        <w:rPr>
          <w:color w:val="000000"/>
        </w:rPr>
      </w:pPr>
      <w:r>
        <w:rPr>
          <w:color w:val="000000"/>
        </w:rPr>
        <w:t xml:space="preserve">[ ] </w:t>
      </w:r>
      <w:r w:rsidR="00883904">
        <w:rPr>
          <w:color w:val="000000"/>
        </w:rPr>
        <w:t>Setup dronekit and mavproxy.py</w:t>
      </w:r>
    </w:p>
    <w:p w14:paraId="4D372AAC" w14:textId="1DE4E72B" w:rsidR="00F9083B" w:rsidRDefault="00883904" w:rsidP="00F9083B">
      <w:pPr>
        <w:rPr>
          <w:color w:val="000000"/>
        </w:rPr>
      </w:pPr>
      <w:r>
        <w:rPr>
          <w:color w:val="000000"/>
        </w:rPr>
        <w:t>[ ] Connect virtual drone to mission planner and perform simple_go_to.py</w:t>
      </w:r>
      <w:r w:rsidR="00F9083B">
        <w:rPr>
          <w:color w:val="000000"/>
        </w:rPr>
        <w:t xml:space="preserve"> </w:t>
      </w:r>
      <w:r>
        <w:rPr>
          <w:color w:val="000000"/>
        </w:rPr>
        <w:t>in dronekit example folder</w:t>
      </w:r>
    </w:p>
    <w:p w14:paraId="71851A96" w14:textId="1246AA68" w:rsidR="00883904" w:rsidRDefault="00883904" w:rsidP="00F9083B">
      <w:pPr>
        <w:rPr>
          <w:color w:val="000000"/>
        </w:rPr>
      </w:pPr>
      <w:r>
        <w:rPr>
          <w:color w:val="000000"/>
        </w:rPr>
        <w:t>[ ] Show to Chung</w:t>
      </w:r>
    </w:p>
    <w:p w14:paraId="586CE29F" w14:textId="77777777" w:rsidR="00F9083B" w:rsidRDefault="00F9083B" w:rsidP="00F9083B">
      <w:pPr>
        <w:rPr>
          <w:color w:val="000000"/>
        </w:rPr>
      </w:pPr>
    </w:p>
    <w:p w14:paraId="643EDB4E" w14:textId="6C08850B" w:rsidR="00F9083B" w:rsidRPr="00FB0B8C" w:rsidRDefault="00F9083B" w:rsidP="00F9083B">
      <w:pPr>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9083B" w14:paraId="1CB8C009" w14:textId="77777777" w:rsidTr="00F9083B">
        <w:trPr>
          <w:trHeight w:val="224"/>
        </w:trPr>
        <w:tc>
          <w:tcPr>
            <w:tcW w:w="9576" w:type="dxa"/>
            <w:tcBorders>
              <w:left w:val="nil"/>
              <w:bottom w:val="nil"/>
              <w:right w:val="nil"/>
            </w:tcBorders>
            <w:shd w:val="clear" w:color="auto" w:fill="auto"/>
          </w:tcPr>
          <w:p w14:paraId="5A702E9A" w14:textId="77777777" w:rsidR="00F9083B" w:rsidRDefault="00F9083B" w:rsidP="00F9083B"/>
        </w:tc>
      </w:tr>
    </w:tbl>
    <w:p w14:paraId="76ABD6EF" w14:textId="77777777" w:rsidR="00F9083B" w:rsidRDefault="00F9083B" w:rsidP="00F9083B">
      <w:pPr>
        <w:rPr>
          <w:rFonts w:cstheme="minorHAnsi"/>
          <w:b/>
          <w:bCs/>
          <w:color w:val="000000"/>
        </w:rPr>
      </w:pPr>
    </w:p>
    <w:p w14:paraId="39617B79" w14:textId="2E31B100" w:rsidR="00883904" w:rsidRDefault="00F9083B">
      <w:pPr>
        <w:rPr>
          <w:rFonts w:cstheme="minorHAnsi"/>
          <w:b/>
          <w:bCs/>
          <w:color w:val="000000"/>
        </w:rPr>
      </w:pPr>
      <w:r>
        <w:rPr>
          <w:rFonts w:cstheme="minorHAnsi"/>
          <w:b/>
          <w:bCs/>
          <w:color w:val="000000"/>
        </w:rPr>
        <w:br w:type="page"/>
      </w:r>
    </w:p>
    <w:p w14:paraId="172BD396" w14:textId="71233848" w:rsidR="00883904" w:rsidRPr="00AE52A1" w:rsidRDefault="00883904" w:rsidP="0088390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58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Dronekit-SITL Practice (copy)</w:t>
      </w:r>
    </w:p>
    <w:p w14:paraId="0760F138" w14:textId="77777777" w:rsidR="00883904" w:rsidRDefault="00883904" w:rsidP="00883904">
      <w:pPr>
        <w:rPr>
          <w:b/>
          <w:bCs/>
          <w:color w:val="000000"/>
        </w:rPr>
      </w:pPr>
    </w:p>
    <w:p w14:paraId="2D12AF03" w14:textId="77777777" w:rsidR="00883904" w:rsidRDefault="00883904" w:rsidP="00883904">
      <w:pPr>
        <w:pStyle w:val="NoSpacing"/>
        <w:rPr>
          <w:b/>
        </w:rPr>
      </w:pPr>
      <w:r>
        <w:rPr>
          <w:b/>
        </w:rPr>
        <w:t>Content</w:t>
      </w:r>
    </w:p>
    <w:p w14:paraId="40D0CC5F" w14:textId="7B6B0F99" w:rsidR="00883904" w:rsidRDefault="00883904" w:rsidP="00883904">
      <w:pPr>
        <w:pStyle w:val="NoSpacing"/>
      </w:pPr>
      <w:r>
        <w:t>Copy of user story 2757 – LARAMID Dronekit-SITL Practice (copy)</w:t>
      </w:r>
    </w:p>
    <w:p w14:paraId="253D40E4" w14:textId="77777777" w:rsidR="00883904" w:rsidRDefault="00883904" w:rsidP="00883904">
      <w:pPr>
        <w:pStyle w:val="NoSpacing"/>
      </w:pPr>
    </w:p>
    <w:p w14:paraId="39EF1F47" w14:textId="77777777" w:rsidR="00883904" w:rsidRDefault="00883904" w:rsidP="00883904">
      <w:pPr>
        <w:pStyle w:val="NoSpacing"/>
        <w:rPr>
          <w:b/>
        </w:rPr>
      </w:pPr>
      <w:r>
        <w:rPr>
          <w:b/>
        </w:rPr>
        <w:t>Definition of Done</w:t>
      </w:r>
    </w:p>
    <w:p w14:paraId="258FC654" w14:textId="7E7829FA" w:rsidR="00883904" w:rsidRDefault="00883904" w:rsidP="00883904">
      <w:pPr>
        <w:pStyle w:val="NoSpacing"/>
        <w:rPr>
          <w:rFonts w:cstheme="minorHAnsi"/>
          <w:b/>
          <w:bCs/>
          <w:color w:val="000000"/>
        </w:rPr>
      </w:pPr>
      <w:r>
        <w:t>Copy definition of done from user story 2757 – LARAMID Dronekit-SITL Practice (copy)</w:t>
      </w:r>
    </w:p>
    <w:p w14:paraId="4F28D220" w14:textId="14FF7BEA" w:rsidR="00883904" w:rsidRDefault="00883904" w:rsidP="00883904">
      <w:pPr>
        <w:rPr>
          <w:rFonts w:cstheme="minorHAnsi"/>
          <w:b/>
          <w:bCs/>
          <w:color w:val="000000"/>
        </w:rPr>
      </w:pPr>
      <w:r>
        <w:rPr>
          <w:rFonts w:cstheme="minorHAnsi"/>
          <w:b/>
          <w:bCs/>
          <w:color w:val="000000"/>
        </w:rPr>
        <w:br w:type="page"/>
      </w:r>
    </w:p>
    <w:p w14:paraId="62DB6E85" w14:textId="77777777" w:rsidR="00F9083B" w:rsidRDefault="00F9083B" w:rsidP="00F9083B">
      <w:pPr>
        <w:rPr>
          <w:rFonts w:cstheme="minorHAnsi"/>
          <w:b/>
          <w:bCs/>
          <w:color w:val="000000"/>
        </w:rPr>
      </w:pPr>
    </w:p>
    <w:p w14:paraId="1A5AFB1E" w14:textId="4A762CF0" w:rsidR="00EB6FA6" w:rsidRPr="00AE52A1" w:rsidRDefault="00EB6FA6" w:rsidP="00EB6FA6">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2759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Choosing gimbal for visual Anchoring</w:t>
      </w:r>
    </w:p>
    <w:p w14:paraId="2F606C2A" w14:textId="77777777" w:rsidR="00EB6FA6" w:rsidRDefault="00EB6FA6" w:rsidP="00EB6FA6">
      <w:pPr>
        <w:rPr>
          <w:b/>
          <w:bCs/>
          <w:color w:val="000000"/>
        </w:rPr>
      </w:pPr>
    </w:p>
    <w:p w14:paraId="21225EED" w14:textId="77777777" w:rsidR="00EB6FA6" w:rsidRDefault="00EB6FA6" w:rsidP="00EB6FA6">
      <w:pPr>
        <w:pStyle w:val="NoSpacing"/>
        <w:rPr>
          <w:b/>
        </w:rPr>
      </w:pPr>
      <w:r>
        <w:rPr>
          <w:b/>
        </w:rPr>
        <w:t>Content</w:t>
      </w:r>
    </w:p>
    <w:p w14:paraId="3EA07181" w14:textId="20CAD5B0" w:rsidR="00EB6FA6" w:rsidRDefault="00EB6FA6" w:rsidP="00EB6FA6">
      <w:pPr>
        <w:pStyle w:val="NoSpacing"/>
      </w:pPr>
      <w:r>
        <w:t>Find more robust gimbal with potentiometer on yaw axis and right mounts</w:t>
      </w:r>
    </w:p>
    <w:p w14:paraId="2C2F3FAD" w14:textId="77777777" w:rsidR="00EB6FA6" w:rsidRDefault="00EB6FA6" w:rsidP="00EB6FA6">
      <w:pPr>
        <w:pStyle w:val="NoSpacing"/>
      </w:pPr>
    </w:p>
    <w:p w14:paraId="2BAA9336" w14:textId="77777777" w:rsidR="00EB6FA6" w:rsidRDefault="00EB6FA6" w:rsidP="00EB6FA6">
      <w:pPr>
        <w:pStyle w:val="NoSpacing"/>
        <w:rPr>
          <w:b/>
        </w:rPr>
      </w:pPr>
      <w:r>
        <w:rPr>
          <w:b/>
        </w:rPr>
        <w:t>Definition of Done</w:t>
      </w:r>
    </w:p>
    <w:p w14:paraId="5DF0C163" w14:textId="79238C8C" w:rsidR="00EB6FA6" w:rsidRDefault="00EB6FA6" w:rsidP="006278FD">
      <w:pPr>
        <w:rPr>
          <w:rFonts w:ascii="Liberation Serif" w:hAnsi="Liberation Serif" w:cstheme="minorHAnsi"/>
          <w:bCs/>
          <w:color w:val="000000"/>
          <w:lang w:bidi="hi-IN"/>
        </w:rPr>
      </w:pPr>
      <w:r w:rsidRPr="00EB6FA6">
        <w:rPr>
          <w:rFonts w:ascii="Liberation Serif" w:hAnsi="Liberation Serif" w:cstheme="minorHAnsi"/>
          <w:bCs/>
          <w:color w:val="000000"/>
          <w:lang w:bidi="hi-IN"/>
        </w:rPr>
        <w:t>Gimbal is purchased</w:t>
      </w:r>
    </w:p>
    <w:p w14:paraId="63D3C6CD" w14:textId="77777777" w:rsidR="00EB6FA6" w:rsidRDefault="00EB6FA6">
      <w:pPr>
        <w:rPr>
          <w:rFonts w:ascii="Liberation Serif" w:hAnsi="Liberation Serif" w:cstheme="minorHAnsi"/>
          <w:bCs/>
          <w:color w:val="000000"/>
          <w:lang w:bidi="hi-IN"/>
        </w:rPr>
      </w:pPr>
      <w:r>
        <w:rPr>
          <w:rFonts w:ascii="Liberation Serif" w:hAnsi="Liberation Serif" w:cstheme="minorHAnsi"/>
          <w:bCs/>
          <w:color w:val="000000"/>
          <w:lang w:bidi="hi-IN"/>
        </w:rPr>
        <w:br w:type="page"/>
      </w:r>
    </w:p>
    <w:p w14:paraId="4E7E8EB3" w14:textId="5F96E38C" w:rsidR="00EB6FA6" w:rsidRPr="00AE52A1" w:rsidRDefault="00EB6FA6" w:rsidP="00EB6FA6">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60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Visual Anchoring thesis</w:t>
      </w:r>
    </w:p>
    <w:p w14:paraId="683535E7" w14:textId="77777777" w:rsidR="00EB6FA6" w:rsidRDefault="00EB6FA6" w:rsidP="00EB6FA6">
      <w:pPr>
        <w:rPr>
          <w:b/>
          <w:bCs/>
          <w:color w:val="000000"/>
        </w:rPr>
      </w:pPr>
    </w:p>
    <w:p w14:paraId="5C61C6B1" w14:textId="77777777" w:rsidR="00EB6FA6" w:rsidRDefault="00EB6FA6" w:rsidP="00EB6FA6">
      <w:pPr>
        <w:pStyle w:val="NoSpacing"/>
        <w:rPr>
          <w:b/>
        </w:rPr>
      </w:pPr>
      <w:r>
        <w:rPr>
          <w:b/>
        </w:rPr>
        <w:t>Content</w:t>
      </w:r>
    </w:p>
    <w:p w14:paraId="2E106418" w14:textId="2B9B784A" w:rsidR="00EB6FA6" w:rsidRDefault="00EB6FA6" w:rsidP="00EB6FA6">
      <w:pPr>
        <w:pStyle w:val="NoSpacing"/>
      </w:pPr>
      <w:r>
        <w:t>Put the test results and correction procedure on paper</w:t>
      </w:r>
    </w:p>
    <w:p w14:paraId="45DCC6DC" w14:textId="77777777" w:rsidR="00EB6FA6" w:rsidRDefault="00EB6FA6" w:rsidP="00EB6FA6">
      <w:pPr>
        <w:pStyle w:val="NoSpacing"/>
      </w:pPr>
    </w:p>
    <w:p w14:paraId="41C5AD1B" w14:textId="77777777" w:rsidR="00EB6FA6" w:rsidRDefault="00EB6FA6" w:rsidP="00EB6FA6">
      <w:pPr>
        <w:pStyle w:val="NoSpacing"/>
        <w:rPr>
          <w:b/>
        </w:rPr>
      </w:pPr>
      <w:r>
        <w:rPr>
          <w:b/>
        </w:rPr>
        <w:t>Definition of Done</w:t>
      </w:r>
    </w:p>
    <w:p w14:paraId="578EADB6" w14:textId="66039936" w:rsidR="00575157" w:rsidRDefault="006653A2" w:rsidP="00EB6FA6">
      <w:pPr>
        <w:rPr>
          <w:rFonts w:ascii="Liberation Serif" w:hAnsi="Liberation Serif" w:cstheme="minorHAnsi"/>
          <w:bCs/>
          <w:color w:val="000000"/>
          <w:lang w:bidi="hi-IN"/>
        </w:rPr>
      </w:pPr>
      <w:r>
        <w:rPr>
          <w:rFonts w:ascii="Liberation Serif" w:hAnsi="Liberation Serif" w:cstheme="minorHAnsi"/>
          <w:bCs/>
          <w:color w:val="000000"/>
          <w:lang w:bidi="hi-IN"/>
        </w:rPr>
        <w:t>Part of correction and curre</w:t>
      </w:r>
      <w:r w:rsidR="00EB6FA6">
        <w:rPr>
          <w:rFonts w:ascii="Liberation Serif" w:hAnsi="Liberation Serif" w:cstheme="minorHAnsi"/>
          <w:bCs/>
          <w:color w:val="000000"/>
          <w:lang w:bidi="hi-IN"/>
        </w:rPr>
        <w:t>nt results are written</w:t>
      </w:r>
    </w:p>
    <w:p w14:paraId="1FE63B12" w14:textId="77777777" w:rsidR="00575157" w:rsidRDefault="00575157">
      <w:pPr>
        <w:rPr>
          <w:rFonts w:ascii="Liberation Serif" w:hAnsi="Liberation Serif" w:cstheme="minorHAnsi"/>
          <w:bCs/>
          <w:color w:val="000000"/>
          <w:lang w:bidi="hi-IN"/>
        </w:rPr>
      </w:pPr>
      <w:r>
        <w:rPr>
          <w:rFonts w:ascii="Liberation Serif" w:hAnsi="Liberation Serif" w:cstheme="minorHAnsi"/>
          <w:bCs/>
          <w:color w:val="000000"/>
          <w:lang w:bidi="hi-IN"/>
        </w:rPr>
        <w:br w:type="page"/>
      </w:r>
    </w:p>
    <w:p w14:paraId="5E74F11D" w14:textId="18961DC9" w:rsidR="00575157" w:rsidRPr="00AE52A1" w:rsidRDefault="00575157" w:rsidP="0057515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1 – Perforce Visual Client (copy)</w:t>
      </w:r>
    </w:p>
    <w:p w14:paraId="4752BBA1" w14:textId="77777777" w:rsidR="00575157" w:rsidRDefault="00575157" w:rsidP="00575157">
      <w:pPr>
        <w:rPr>
          <w:b/>
          <w:bCs/>
          <w:color w:val="000000"/>
        </w:rPr>
      </w:pPr>
    </w:p>
    <w:p w14:paraId="4BF4DE03" w14:textId="77777777" w:rsidR="00575157" w:rsidRPr="00AE52A1" w:rsidRDefault="00575157" w:rsidP="00575157">
      <w:pPr>
        <w:rPr>
          <w:b/>
          <w:bCs/>
          <w:color w:val="000000"/>
        </w:rPr>
      </w:pPr>
      <w:r w:rsidRPr="00AE52A1">
        <w:rPr>
          <w:b/>
          <w:bCs/>
          <w:color w:val="000000"/>
        </w:rPr>
        <w:t>Content</w:t>
      </w:r>
    </w:p>
    <w:p w14:paraId="0BF600B8" w14:textId="77777777" w:rsidR="00575157" w:rsidRDefault="00575157" w:rsidP="00575157">
      <w:pPr>
        <w:rPr>
          <w:color w:val="000000"/>
        </w:rPr>
      </w:pPr>
      <w:r>
        <w:rPr>
          <w:color w:val="000000"/>
        </w:rPr>
        <w:t>Copy of User Story 002</w:t>
      </w:r>
    </w:p>
    <w:p w14:paraId="77864E55" w14:textId="77777777" w:rsidR="00575157" w:rsidRPr="00AE52A1" w:rsidRDefault="00575157" w:rsidP="00575157"/>
    <w:p w14:paraId="76781B9F" w14:textId="77777777" w:rsidR="00575157" w:rsidRPr="00AE52A1" w:rsidRDefault="00575157" w:rsidP="00575157">
      <w:pPr>
        <w:rPr>
          <w:b/>
          <w:bCs/>
          <w:color w:val="000000"/>
        </w:rPr>
      </w:pPr>
      <w:r w:rsidRPr="00AE52A1">
        <w:rPr>
          <w:b/>
          <w:bCs/>
          <w:color w:val="000000"/>
        </w:rPr>
        <w:t>Definition of Done</w:t>
      </w:r>
    </w:p>
    <w:p w14:paraId="78C88FA1" w14:textId="77777777" w:rsidR="00575157" w:rsidRPr="00AE52A1" w:rsidRDefault="00575157" w:rsidP="00575157"/>
    <w:p w14:paraId="413B10D8" w14:textId="77777777" w:rsidR="00575157" w:rsidRPr="00AE52A1" w:rsidRDefault="00575157" w:rsidP="00575157">
      <w:pPr>
        <w:rPr>
          <w:color w:val="000000"/>
        </w:rPr>
      </w:pPr>
      <w:r w:rsidRPr="00AE52A1">
        <w:rPr>
          <w:color w:val="000000"/>
        </w:rPr>
        <w:t xml:space="preserve">[ </w:t>
      </w:r>
      <w:r>
        <w:rPr>
          <w:color w:val="000000"/>
        </w:rPr>
        <w:t>] See user story 002</w:t>
      </w:r>
    </w:p>
    <w:p w14:paraId="120203F7" w14:textId="77777777" w:rsidR="00575157" w:rsidRPr="00412D97" w:rsidRDefault="00575157" w:rsidP="00575157">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75157" w14:paraId="3B8C683E" w14:textId="77777777" w:rsidTr="00E04FF2">
        <w:trPr>
          <w:trHeight w:val="224"/>
        </w:trPr>
        <w:tc>
          <w:tcPr>
            <w:tcW w:w="9576" w:type="dxa"/>
            <w:tcBorders>
              <w:left w:val="nil"/>
              <w:bottom w:val="nil"/>
              <w:right w:val="nil"/>
            </w:tcBorders>
            <w:shd w:val="clear" w:color="auto" w:fill="auto"/>
          </w:tcPr>
          <w:p w14:paraId="725ED7DF" w14:textId="77777777" w:rsidR="00575157" w:rsidRDefault="00575157" w:rsidP="00E04FF2"/>
        </w:tc>
      </w:tr>
    </w:tbl>
    <w:p w14:paraId="71DB6F02" w14:textId="77777777" w:rsidR="00EB6FA6" w:rsidRPr="00EB6FA6" w:rsidRDefault="00EB6FA6" w:rsidP="00EB6FA6">
      <w:pPr>
        <w:rPr>
          <w:rFonts w:asciiTheme="majorHAnsi" w:eastAsiaTheme="majorEastAsia" w:hAnsiTheme="majorHAnsi" w:cstheme="majorBidi"/>
          <w:bCs/>
          <w:color w:val="4F81BD" w:themeColor="accent1"/>
          <w:sz w:val="26"/>
          <w:szCs w:val="26"/>
        </w:rPr>
      </w:pPr>
    </w:p>
    <w:p w14:paraId="6244815C" w14:textId="30FACB72" w:rsidR="00575157" w:rsidRDefault="00575157">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78F0BD01" w14:textId="6AA035E0" w:rsidR="00575157" w:rsidRPr="00AE52A1" w:rsidRDefault="00575157" w:rsidP="0057515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2 – Perforce Visual Client (copy)</w:t>
      </w:r>
    </w:p>
    <w:p w14:paraId="468FD3E9" w14:textId="77777777" w:rsidR="00575157" w:rsidRDefault="00575157" w:rsidP="00575157">
      <w:pPr>
        <w:rPr>
          <w:b/>
          <w:bCs/>
          <w:color w:val="000000"/>
        </w:rPr>
      </w:pPr>
    </w:p>
    <w:p w14:paraId="16C177ED" w14:textId="77777777" w:rsidR="00575157" w:rsidRPr="00AE52A1" w:rsidRDefault="00575157" w:rsidP="00575157">
      <w:pPr>
        <w:rPr>
          <w:b/>
          <w:bCs/>
          <w:color w:val="000000"/>
        </w:rPr>
      </w:pPr>
      <w:r w:rsidRPr="00AE52A1">
        <w:rPr>
          <w:b/>
          <w:bCs/>
          <w:color w:val="000000"/>
        </w:rPr>
        <w:t>Content</w:t>
      </w:r>
    </w:p>
    <w:p w14:paraId="17227041" w14:textId="77777777" w:rsidR="00575157" w:rsidRDefault="00575157" w:rsidP="00575157">
      <w:pPr>
        <w:rPr>
          <w:color w:val="000000"/>
        </w:rPr>
      </w:pPr>
      <w:r>
        <w:rPr>
          <w:color w:val="000000"/>
        </w:rPr>
        <w:t>Copy of User Story 002</w:t>
      </w:r>
    </w:p>
    <w:p w14:paraId="1F392716" w14:textId="77777777" w:rsidR="00575157" w:rsidRPr="00AE52A1" w:rsidRDefault="00575157" w:rsidP="00575157"/>
    <w:p w14:paraId="6E9D36AE" w14:textId="77777777" w:rsidR="00575157" w:rsidRPr="00AE52A1" w:rsidRDefault="00575157" w:rsidP="00575157">
      <w:pPr>
        <w:rPr>
          <w:b/>
          <w:bCs/>
          <w:color w:val="000000"/>
        </w:rPr>
      </w:pPr>
      <w:r w:rsidRPr="00AE52A1">
        <w:rPr>
          <w:b/>
          <w:bCs/>
          <w:color w:val="000000"/>
        </w:rPr>
        <w:t>Definition of Done</w:t>
      </w:r>
    </w:p>
    <w:p w14:paraId="20479A30" w14:textId="77777777" w:rsidR="00575157" w:rsidRPr="00AE52A1" w:rsidRDefault="00575157" w:rsidP="00575157"/>
    <w:p w14:paraId="75F2E958" w14:textId="77777777" w:rsidR="00575157" w:rsidRPr="00AE52A1" w:rsidRDefault="00575157" w:rsidP="00575157">
      <w:pPr>
        <w:rPr>
          <w:color w:val="000000"/>
        </w:rPr>
      </w:pPr>
      <w:r w:rsidRPr="00AE52A1">
        <w:rPr>
          <w:color w:val="000000"/>
        </w:rPr>
        <w:t xml:space="preserve">[ </w:t>
      </w:r>
      <w:r>
        <w:rPr>
          <w:color w:val="000000"/>
        </w:rPr>
        <w:t>] See user story 002</w:t>
      </w:r>
    </w:p>
    <w:p w14:paraId="02EEC0DF" w14:textId="77777777" w:rsidR="00575157" w:rsidRPr="00412D97" w:rsidRDefault="00575157" w:rsidP="00575157">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75157" w14:paraId="2205500E" w14:textId="77777777" w:rsidTr="00E04FF2">
        <w:trPr>
          <w:trHeight w:val="224"/>
        </w:trPr>
        <w:tc>
          <w:tcPr>
            <w:tcW w:w="9576" w:type="dxa"/>
            <w:tcBorders>
              <w:left w:val="nil"/>
              <w:bottom w:val="nil"/>
              <w:right w:val="nil"/>
            </w:tcBorders>
            <w:shd w:val="clear" w:color="auto" w:fill="auto"/>
          </w:tcPr>
          <w:p w14:paraId="1C69CDB5" w14:textId="77777777" w:rsidR="00575157" w:rsidRDefault="00575157" w:rsidP="00E04FF2"/>
        </w:tc>
      </w:tr>
    </w:tbl>
    <w:p w14:paraId="40DCF583" w14:textId="77777777" w:rsidR="00575157" w:rsidRPr="00EB6FA6" w:rsidRDefault="00575157" w:rsidP="00575157">
      <w:pPr>
        <w:rPr>
          <w:rFonts w:asciiTheme="majorHAnsi" w:eastAsiaTheme="majorEastAsia" w:hAnsiTheme="majorHAnsi" w:cstheme="majorBidi"/>
          <w:bCs/>
          <w:color w:val="4F81BD" w:themeColor="accent1"/>
          <w:sz w:val="26"/>
          <w:szCs w:val="26"/>
        </w:rPr>
      </w:pPr>
    </w:p>
    <w:p w14:paraId="205BB30D" w14:textId="1F3FC218" w:rsidR="00575157" w:rsidRDefault="00575157">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39512722" w14:textId="07F98953" w:rsidR="00575157" w:rsidRPr="00AE52A1" w:rsidRDefault="00575157" w:rsidP="0057515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3 – Perforce Visual Client (copy)</w:t>
      </w:r>
    </w:p>
    <w:p w14:paraId="79570BF4" w14:textId="77777777" w:rsidR="00575157" w:rsidRDefault="00575157" w:rsidP="00575157">
      <w:pPr>
        <w:rPr>
          <w:b/>
          <w:bCs/>
          <w:color w:val="000000"/>
        </w:rPr>
      </w:pPr>
    </w:p>
    <w:p w14:paraId="1B729038" w14:textId="77777777" w:rsidR="00575157" w:rsidRPr="00AE52A1" w:rsidRDefault="00575157" w:rsidP="00575157">
      <w:pPr>
        <w:rPr>
          <w:b/>
          <w:bCs/>
          <w:color w:val="000000"/>
        </w:rPr>
      </w:pPr>
      <w:r w:rsidRPr="00AE52A1">
        <w:rPr>
          <w:b/>
          <w:bCs/>
          <w:color w:val="000000"/>
        </w:rPr>
        <w:t>Content</w:t>
      </w:r>
    </w:p>
    <w:p w14:paraId="1513827F" w14:textId="77777777" w:rsidR="00575157" w:rsidRDefault="00575157" w:rsidP="00575157">
      <w:pPr>
        <w:rPr>
          <w:color w:val="000000"/>
        </w:rPr>
      </w:pPr>
      <w:r>
        <w:rPr>
          <w:color w:val="000000"/>
        </w:rPr>
        <w:t>Copy of User Story 002</w:t>
      </w:r>
    </w:p>
    <w:p w14:paraId="288206EC" w14:textId="77777777" w:rsidR="00575157" w:rsidRPr="00AE52A1" w:rsidRDefault="00575157" w:rsidP="00575157"/>
    <w:p w14:paraId="1F505BD6" w14:textId="77777777" w:rsidR="00575157" w:rsidRPr="00AE52A1" w:rsidRDefault="00575157" w:rsidP="00575157">
      <w:pPr>
        <w:rPr>
          <w:b/>
          <w:bCs/>
          <w:color w:val="000000"/>
        </w:rPr>
      </w:pPr>
      <w:r w:rsidRPr="00AE52A1">
        <w:rPr>
          <w:b/>
          <w:bCs/>
          <w:color w:val="000000"/>
        </w:rPr>
        <w:t>Definition of Done</w:t>
      </w:r>
    </w:p>
    <w:p w14:paraId="68DFDAE2" w14:textId="77777777" w:rsidR="00575157" w:rsidRPr="00AE52A1" w:rsidRDefault="00575157" w:rsidP="00575157"/>
    <w:p w14:paraId="6EDD0E81" w14:textId="77777777" w:rsidR="00575157" w:rsidRPr="00AE52A1" w:rsidRDefault="00575157" w:rsidP="00575157">
      <w:pPr>
        <w:rPr>
          <w:color w:val="000000"/>
        </w:rPr>
      </w:pPr>
      <w:r w:rsidRPr="00AE52A1">
        <w:rPr>
          <w:color w:val="000000"/>
        </w:rPr>
        <w:t xml:space="preserve">[ </w:t>
      </w:r>
      <w:r>
        <w:rPr>
          <w:color w:val="000000"/>
        </w:rPr>
        <w:t>] See user story 002</w:t>
      </w:r>
    </w:p>
    <w:p w14:paraId="3182551D" w14:textId="77777777" w:rsidR="00575157" w:rsidRPr="00412D97" w:rsidRDefault="00575157" w:rsidP="00575157">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75157" w14:paraId="7E63B7FF" w14:textId="77777777" w:rsidTr="00E04FF2">
        <w:trPr>
          <w:trHeight w:val="224"/>
        </w:trPr>
        <w:tc>
          <w:tcPr>
            <w:tcW w:w="9576" w:type="dxa"/>
            <w:tcBorders>
              <w:left w:val="nil"/>
              <w:bottom w:val="nil"/>
              <w:right w:val="nil"/>
            </w:tcBorders>
            <w:shd w:val="clear" w:color="auto" w:fill="auto"/>
          </w:tcPr>
          <w:p w14:paraId="700802E3" w14:textId="77777777" w:rsidR="00575157" w:rsidRDefault="00575157" w:rsidP="00E04FF2"/>
        </w:tc>
      </w:tr>
    </w:tbl>
    <w:p w14:paraId="5296A374" w14:textId="77777777" w:rsidR="00575157" w:rsidRPr="00EB6FA6" w:rsidRDefault="00575157" w:rsidP="00575157">
      <w:pPr>
        <w:rPr>
          <w:rFonts w:asciiTheme="majorHAnsi" w:eastAsiaTheme="majorEastAsia" w:hAnsiTheme="majorHAnsi" w:cstheme="majorBidi"/>
          <w:bCs/>
          <w:color w:val="4F81BD" w:themeColor="accent1"/>
          <w:sz w:val="26"/>
          <w:szCs w:val="26"/>
        </w:rPr>
      </w:pPr>
    </w:p>
    <w:p w14:paraId="6C05E5E3" w14:textId="58000B7A" w:rsidR="00575157" w:rsidRDefault="00575157">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6AFA6387" w14:textId="29D3580D" w:rsidR="00575157" w:rsidRPr="00AE52A1" w:rsidRDefault="00575157" w:rsidP="0057515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4 – Perforce Visual Client (copy)</w:t>
      </w:r>
    </w:p>
    <w:p w14:paraId="22C92582" w14:textId="77777777" w:rsidR="00575157" w:rsidRDefault="00575157" w:rsidP="00575157">
      <w:pPr>
        <w:rPr>
          <w:b/>
          <w:bCs/>
          <w:color w:val="000000"/>
        </w:rPr>
      </w:pPr>
    </w:p>
    <w:p w14:paraId="19B0C29F" w14:textId="77777777" w:rsidR="00575157" w:rsidRPr="00AE52A1" w:rsidRDefault="00575157" w:rsidP="00575157">
      <w:pPr>
        <w:rPr>
          <w:b/>
          <w:bCs/>
          <w:color w:val="000000"/>
        </w:rPr>
      </w:pPr>
      <w:r w:rsidRPr="00AE52A1">
        <w:rPr>
          <w:b/>
          <w:bCs/>
          <w:color w:val="000000"/>
        </w:rPr>
        <w:t>Content</w:t>
      </w:r>
    </w:p>
    <w:p w14:paraId="2D2711CC" w14:textId="77777777" w:rsidR="00575157" w:rsidRDefault="00575157" w:rsidP="00575157">
      <w:pPr>
        <w:rPr>
          <w:color w:val="000000"/>
        </w:rPr>
      </w:pPr>
      <w:r>
        <w:rPr>
          <w:color w:val="000000"/>
        </w:rPr>
        <w:t>Copy of User Story 002</w:t>
      </w:r>
    </w:p>
    <w:p w14:paraId="4EE29640" w14:textId="77777777" w:rsidR="00575157" w:rsidRPr="00AE52A1" w:rsidRDefault="00575157" w:rsidP="00575157"/>
    <w:p w14:paraId="65AAF89A" w14:textId="77777777" w:rsidR="00575157" w:rsidRPr="00AE52A1" w:rsidRDefault="00575157" w:rsidP="00575157">
      <w:pPr>
        <w:rPr>
          <w:b/>
          <w:bCs/>
          <w:color w:val="000000"/>
        </w:rPr>
      </w:pPr>
      <w:r w:rsidRPr="00AE52A1">
        <w:rPr>
          <w:b/>
          <w:bCs/>
          <w:color w:val="000000"/>
        </w:rPr>
        <w:t>Definition of Done</w:t>
      </w:r>
    </w:p>
    <w:p w14:paraId="6B10269A" w14:textId="77777777" w:rsidR="00575157" w:rsidRPr="00AE52A1" w:rsidRDefault="00575157" w:rsidP="00575157"/>
    <w:p w14:paraId="65A5C90B" w14:textId="77777777" w:rsidR="00575157" w:rsidRPr="00AE52A1" w:rsidRDefault="00575157" w:rsidP="00575157">
      <w:pPr>
        <w:rPr>
          <w:color w:val="000000"/>
        </w:rPr>
      </w:pPr>
      <w:r w:rsidRPr="00AE52A1">
        <w:rPr>
          <w:color w:val="000000"/>
        </w:rPr>
        <w:t xml:space="preserve">[ </w:t>
      </w:r>
      <w:r>
        <w:rPr>
          <w:color w:val="000000"/>
        </w:rPr>
        <w:t>] See user story 002</w:t>
      </w:r>
    </w:p>
    <w:p w14:paraId="241EA8CD" w14:textId="77777777" w:rsidR="00575157" w:rsidRPr="00412D97" w:rsidRDefault="00575157" w:rsidP="00575157">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75157" w14:paraId="478D626A" w14:textId="77777777" w:rsidTr="00E04FF2">
        <w:trPr>
          <w:trHeight w:val="224"/>
        </w:trPr>
        <w:tc>
          <w:tcPr>
            <w:tcW w:w="9576" w:type="dxa"/>
            <w:tcBorders>
              <w:left w:val="nil"/>
              <w:bottom w:val="nil"/>
              <w:right w:val="nil"/>
            </w:tcBorders>
            <w:shd w:val="clear" w:color="auto" w:fill="auto"/>
          </w:tcPr>
          <w:p w14:paraId="473E9956" w14:textId="77777777" w:rsidR="00575157" w:rsidRDefault="00575157" w:rsidP="00E04FF2"/>
        </w:tc>
      </w:tr>
    </w:tbl>
    <w:p w14:paraId="1605651C" w14:textId="77777777" w:rsidR="00575157" w:rsidRPr="00EB6FA6" w:rsidRDefault="00575157" w:rsidP="00575157">
      <w:pPr>
        <w:rPr>
          <w:rFonts w:asciiTheme="majorHAnsi" w:eastAsiaTheme="majorEastAsia" w:hAnsiTheme="majorHAnsi" w:cstheme="majorBidi"/>
          <w:bCs/>
          <w:color w:val="4F81BD" w:themeColor="accent1"/>
          <w:sz w:val="26"/>
          <w:szCs w:val="26"/>
        </w:rPr>
      </w:pPr>
    </w:p>
    <w:p w14:paraId="6804AC86" w14:textId="77777777" w:rsidR="00575157" w:rsidRPr="00EB6FA6" w:rsidRDefault="00575157" w:rsidP="00575157">
      <w:pPr>
        <w:rPr>
          <w:rFonts w:asciiTheme="majorHAnsi" w:eastAsiaTheme="majorEastAsia" w:hAnsiTheme="majorHAnsi" w:cstheme="majorBidi"/>
          <w:bCs/>
          <w:color w:val="4F81BD" w:themeColor="accent1"/>
          <w:sz w:val="26"/>
          <w:szCs w:val="26"/>
        </w:rPr>
      </w:pPr>
    </w:p>
    <w:p w14:paraId="14C52A74" w14:textId="21485007" w:rsidR="00575157" w:rsidRDefault="00575157">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30010EDE" w14:textId="1266ABFC" w:rsidR="00575157" w:rsidRPr="00AE52A1" w:rsidRDefault="00575157" w:rsidP="0057515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5– Perforce Visual Client (copy)</w:t>
      </w:r>
    </w:p>
    <w:p w14:paraId="33A42235" w14:textId="77777777" w:rsidR="00575157" w:rsidRDefault="00575157" w:rsidP="00575157">
      <w:pPr>
        <w:rPr>
          <w:b/>
          <w:bCs/>
          <w:color w:val="000000"/>
        </w:rPr>
      </w:pPr>
    </w:p>
    <w:p w14:paraId="3AC110A3" w14:textId="77777777" w:rsidR="00575157" w:rsidRPr="00AE52A1" w:rsidRDefault="00575157" w:rsidP="00575157">
      <w:pPr>
        <w:rPr>
          <w:b/>
          <w:bCs/>
          <w:color w:val="000000"/>
        </w:rPr>
      </w:pPr>
      <w:r w:rsidRPr="00AE52A1">
        <w:rPr>
          <w:b/>
          <w:bCs/>
          <w:color w:val="000000"/>
        </w:rPr>
        <w:t>Content</w:t>
      </w:r>
    </w:p>
    <w:p w14:paraId="1BA81EB3" w14:textId="77777777" w:rsidR="00575157" w:rsidRDefault="00575157" w:rsidP="00575157">
      <w:pPr>
        <w:rPr>
          <w:color w:val="000000"/>
        </w:rPr>
      </w:pPr>
      <w:r>
        <w:rPr>
          <w:color w:val="000000"/>
        </w:rPr>
        <w:t>Copy of User Story 002</w:t>
      </w:r>
    </w:p>
    <w:p w14:paraId="1BAE7892" w14:textId="77777777" w:rsidR="00575157" w:rsidRPr="00AE52A1" w:rsidRDefault="00575157" w:rsidP="00575157"/>
    <w:p w14:paraId="0F542DB8" w14:textId="77777777" w:rsidR="00575157" w:rsidRPr="00AE52A1" w:rsidRDefault="00575157" w:rsidP="00575157">
      <w:pPr>
        <w:rPr>
          <w:b/>
          <w:bCs/>
          <w:color w:val="000000"/>
        </w:rPr>
      </w:pPr>
      <w:r w:rsidRPr="00AE52A1">
        <w:rPr>
          <w:b/>
          <w:bCs/>
          <w:color w:val="000000"/>
        </w:rPr>
        <w:t>Definition of Done</w:t>
      </w:r>
    </w:p>
    <w:p w14:paraId="2B6A938F" w14:textId="77777777" w:rsidR="00575157" w:rsidRPr="00AE52A1" w:rsidRDefault="00575157" w:rsidP="00575157"/>
    <w:p w14:paraId="32AB92C4" w14:textId="3A8D861D" w:rsidR="00575157" w:rsidRPr="00AE52A1" w:rsidRDefault="00575157" w:rsidP="00575157">
      <w:pPr>
        <w:rPr>
          <w:color w:val="000000"/>
        </w:rPr>
      </w:pPr>
      <w:r w:rsidRPr="00AE52A1">
        <w:rPr>
          <w:color w:val="000000"/>
        </w:rPr>
        <w:t xml:space="preserve">[ </w:t>
      </w:r>
      <w:r w:rsidR="00EB6D50">
        <w:rPr>
          <w:color w:val="000000"/>
        </w:rPr>
        <w:t>x</w:t>
      </w:r>
      <w:r>
        <w:rPr>
          <w:color w:val="000000"/>
        </w:rPr>
        <w:t>] See user story 002</w:t>
      </w:r>
    </w:p>
    <w:p w14:paraId="7B2A3D6B" w14:textId="77777777" w:rsidR="00575157" w:rsidRPr="00412D97" w:rsidRDefault="00575157" w:rsidP="00575157">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75157" w14:paraId="2B1649CA" w14:textId="77777777" w:rsidTr="00E04FF2">
        <w:trPr>
          <w:trHeight w:val="224"/>
        </w:trPr>
        <w:tc>
          <w:tcPr>
            <w:tcW w:w="9576" w:type="dxa"/>
            <w:tcBorders>
              <w:left w:val="nil"/>
              <w:bottom w:val="nil"/>
              <w:right w:val="nil"/>
            </w:tcBorders>
            <w:shd w:val="clear" w:color="auto" w:fill="auto"/>
          </w:tcPr>
          <w:p w14:paraId="1E83385F" w14:textId="77777777" w:rsidR="00575157" w:rsidRDefault="00575157" w:rsidP="00E04FF2"/>
        </w:tc>
      </w:tr>
    </w:tbl>
    <w:p w14:paraId="1119837B" w14:textId="77777777" w:rsidR="00575157" w:rsidRPr="00EB6FA6" w:rsidRDefault="00575157" w:rsidP="00575157">
      <w:pPr>
        <w:rPr>
          <w:rFonts w:asciiTheme="majorHAnsi" w:eastAsiaTheme="majorEastAsia" w:hAnsiTheme="majorHAnsi" w:cstheme="majorBidi"/>
          <w:bCs/>
          <w:color w:val="4F81BD" w:themeColor="accent1"/>
          <w:sz w:val="26"/>
          <w:szCs w:val="26"/>
        </w:rPr>
      </w:pPr>
    </w:p>
    <w:p w14:paraId="1AD5C8E6" w14:textId="77777777" w:rsidR="00575157" w:rsidRPr="00EB6FA6" w:rsidRDefault="00575157" w:rsidP="00575157">
      <w:pPr>
        <w:rPr>
          <w:rFonts w:asciiTheme="majorHAnsi" w:eastAsiaTheme="majorEastAsia" w:hAnsiTheme="majorHAnsi" w:cstheme="majorBidi"/>
          <w:bCs/>
          <w:color w:val="4F81BD" w:themeColor="accent1"/>
          <w:sz w:val="26"/>
          <w:szCs w:val="26"/>
        </w:rPr>
      </w:pPr>
    </w:p>
    <w:p w14:paraId="6E32DACE" w14:textId="4F280510" w:rsidR="00E04FF2" w:rsidRDefault="00E04FF2">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22994C26" w14:textId="724B44F3" w:rsidR="00E04FF2" w:rsidRPr="00AE52A1" w:rsidRDefault="00E04FF2" w:rsidP="00E04FF2">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6– Perforce Visual Client (copy)</w:t>
      </w:r>
    </w:p>
    <w:p w14:paraId="6E0B1728" w14:textId="77777777" w:rsidR="00E04FF2" w:rsidRDefault="00E04FF2" w:rsidP="00E04FF2">
      <w:pPr>
        <w:rPr>
          <w:b/>
          <w:bCs/>
          <w:color w:val="000000"/>
        </w:rPr>
      </w:pPr>
    </w:p>
    <w:p w14:paraId="3A845311" w14:textId="77777777" w:rsidR="00E04FF2" w:rsidRPr="00AE52A1" w:rsidRDefault="00E04FF2" w:rsidP="00E04FF2">
      <w:pPr>
        <w:rPr>
          <w:b/>
          <w:bCs/>
          <w:color w:val="000000"/>
        </w:rPr>
      </w:pPr>
      <w:r w:rsidRPr="00AE52A1">
        <w:rPr>
          <w:b/>
          <w:bCs/>
          <w:color w:val="000000"/>
        </w:rPr>
        <w:t>Content</w:t>
      </w:r>
    </w:p>
    <w:p w14:paraId="01737EA2" w14:textId="77777777" w:rsidR="00E04FF2" w:rsidRDefault="00E04FF2" w:rsidP="00E04FF2">
      <w:pPr>
        <w:rPr>
          <w:color w:val="000000"/>
        </w:rPr>
      </w:pPr>
      <w:r>
        <w:rPr>
          <w:color w:val="000000"/>
        </w:rPr>
        <w:t>Copy of User Story 002</w:t>
      </w:r>
    </w:p>
    <w:p w14:paraId="46CDBCF5" w14:textId="77777777" w:rsidR="00E04FF2" w:rsidRPr="00AE52A1" w:rsidRDefault="00E04FF2" w:rsidP="00E04FF2"/>
    <w:p w14:paraId="5DD6CE02" w14:textId="77777777" w:rsidR="00E04FF2" w:rsidRPr="00AE52A1" w:rsidRDefault="00E04FF2" w:rsidP="00E04FF2">
      <w:pPr>
        <w:rPr>
          <w:b/>
          <w:bCs/>
          <w:color w:val="000000"/>
        </w:rPr>
      </w:pPr>
      <w:r w:rsidRPr="00AE52A1">
        <w:rPr>
          <w:b/>
          <w:bCs/>
          <w:color w:val="000000"/>
        </w:rPr>
        <w:t>Definition of Done</w:t>
      </w:r>
    </w:p>
    <w:p w14:paraId="14AA0137" w14:textId="77777777" w:rsidR="00E04FF2" w:rsidRPr="00AE52A1" w:rsidRDefault="00E04FF2" w:rsidP="00E04FF2"/>
    <w:p w14:paraId="58FD5054" w14:textId="77777777" w:rsidR="00E04FF2" w:rsidRPr="00AE52A1" w:rsidRDefault="00E04FF2" w:rsidP="00E04FF2">
      <w:pPr>
        <w:rPr>
          <w:color w:val="000000"/>
        </w:rPr>
      </w:pPr>
      <w:r w:rsidRPr="00AE52A1">
        <w:rPr>
          <w:color w:val="000000"/>
        </w:rPr>
        <w:t xml:space="preserve">[ </w:t>
      </w:r>
      <w:r>
        <w:rPr>
          <w:color w:val="000000"/>
        </w:rPr>
        <w:t>] See user story 002</w:t>
      </w:r>
    </w:p>
    <w:p w14:paraId="08FF8CF2" w14:textId="77777777" w:rsidR="00E04FF2" w:rsidRPr="00412D97" w:rsidRDefault="00E04FF2" w:rsidP="00E04FF2">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04FF2" w14:paraId="714E00F4" w14:textId="77777777" w:rsidTr="00E04FF2">
        <w:trPr>
          <w:trHeight w:val="224"/>
        </w:trPr>
        <w:tc>
          <w:tcPr>
            <w:tcW w:w="9576" w:type="dxa"/>
            <w:tcBorders>
              <w:left w:val="nil"/>
              <w:bottom w:val="nil"/>
              <w:right w:val="nil"/>
            </w:tcBorders>
            <w:shd w:val="clear" w:color="auto" w:fill="auto"/>
          </w:tcPr>
          <w:p w14:paraId="4ECEDF01" w14:textId="77777777" w:rsidR="00E04FF2" w:rsidRDefault="00E04FF2" w:rsidP="00E04FF2"/>
        </w:tc>
      </w:tr>
    </w:tbl>
    <w:p w14:paraId="58877771" w14:textId="11029A11" w:rsidR="00E04FF2" w:rsidRDefault="00E04FF2" w:rsidP="00E04FF2">
      <w:pPr>
        <w:rPr>
          <w:rFonts w:asciiTheme="majorHAnsi" w:eastAsiaTheme="majorEastAsia" w:hAnsiTheme="majorHAnsi" w:cstheme="majorBidi"/>
          <w:bCs/>
          <w:color w:val="4F81BD" w:themeColor="accent1"/>
          <w:sz w:val="26"/>
          <w:szCs w:val="26"/>
        </w:rPr>
      </w:pPr>
    </w:p>
    <w:p w14:paraId="2BDD38B2" w14:textId="77777777" w:rsidR="00E04FF2" w:rsidRDefault="00E04FF2">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60D4D92E" w14:textId="7CF54BD4" w:rsidR="00E04FF2" w:rsidRPr="00AE52A1" w:rsidRDefault="00E04FF2" w:rsidP="00E04FF2">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7– Perforce Visual Client (copy)</w:t>
      </w:r>
    </w:p>
    <w:p w14:paraId="609CB5B7" w14:textId="77777777" w:rsidR="00E04FF2" w:rsidRDefault="00E04FF2" w:rsidP="00E04FF2">
      <w:pPr>
        <w:rPr>
          <w:b/>
          <w:bCs/>
          <w:color w:val="000000"/>
        </w:rPr>
      </w:pPr>
    </w:p>
    <w:p w14:paraId="76F41EEB" w14:textId="77777777" w:rsidR="00E04FF2" w:rsidRPr="00AE52A1" w:rsidRDefault="00E04FF2" w:rsidP="00E04FF2">
      <w:pPr>
        <w:rPr>
          <w:b/>
          <w:bCs/>
          <w:color w:val="000000"/>
        </w:rPr>
      </w:pPr>
      <w:r w:rsidRPr="00AE52A1">
        <w:rPr>
          <w:b/>
          <w:bCs/>
          <w:color w:val="000000"/>
        </w:rPr>
        <w:t>Content</w:t>
      </w:r>
    </w:p>
    <w:p w14:paraId="0E531DBA" w14:textId="77777777" w:rsidR="00E04FF2" w:rsidRDefault="00E04FF2" w:rsidP="00E04FF2">
      <w:pPr>
        <w:rPr>
          <w:color w:val="000000"/>
        </w:rPr>
      </w:pPr>
      <w:r>
        <w:rPr>
          <w:color w:val="000000"/>
        </w:rPr>
        <w:t>Copy of User Story 002</w:t>
      </w:r>
    </w:p>
    <w:p w14:paraId="25A821E4" w14:textId="77777777" w:rsidR="00E04FF2" w:rsidRPr="00AE52A1" w:rsidRDefault="00E04FF2" w:rsidP="00E04FF2"/>
    <w:p w14:paraId="3E28FFF2" w14:textId="77777777" w:rsidR="00E04FF2" w:rsidRPr="00AE52A1" w:rsidRDefault="00E04FF2" w:rsidP="00E04FF2">
      <w:pPr>
        <w:rPr>
          <w:b/>
          <w:bCs/>
          <w:color w:val="000000"/>
        </w:rPr>
      </w:pPr>
      <w:r w:rsidRPr="00AE52A1">
        <w:rPr>
          <w:b/>
          <w:bCs/>
          <w:color w:val="000000"/>
        </w:rPr>
        <w:t>Definition of Done</w:t>
      </w:r>
    </w:p>
    <w:p w14:paraId="45EFB1C4" w14:textId="77777777" w:rsidR="00E04FF2" w:rsidRPr="00AE52A1" w:rsidRDefault="00E04FF2" w:rsidP="00E04FF2"/>
    <w:p w14:paraId="178397A7" w14:textId="77777777" w:rsidR="00E04FF2" w:rsidRPr="00AE52A1" w:rsidRDefault="00E04FF2" w:rsidP="00E04FF2">
      <w:pPr>
        <w:rPr>
          <w:color w:val="000000"/>
        </w:rPr>
      </w:pPr>
      <w:r w:rsidRPr="00AE52A1">
        <w:rPr>
          <w:color w:val="000000"/>
        </w:rPr>
        <w:t xml:space="preserve">[ </w:t>
      </w:r>
      <w:r>
        <w:rPr>
          <w:color w:val="000000"/>
        </w:rPr>
        <w:t>] See user story 002</w:t>
      </w:r>
    </w:p>
    <w:p w14:paraId="2E5DA747" w14:textId="77777777" w:rsidR="00E04FF2" w:rsidRPr="00412D97" w:rsidRDefault="00E04FF2" w:rsidP="00E04FF2">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04FF2" w14:paraId="12961178" w14:textId="77777777" w:rsidTr="00E04FF2">
        <w:trPr>
          <w:trHeight w:val="224"/>
        </w:trPr>
        <w:tc>
          <w:tcPr>
            <w:tcW w:w="9576" w:type="dxa"/>
            <w:tcBorders>
              <w:left w:val="nil"/>
              <w:bottom w:val="nil"/>
              <w:right w:val="nil"/>
            </w:tcBorders>
            <w:shd w:val="clear" w:color="auto" w:fill="auto"/>
          </w:tcPr>
          <w:p w14:paraId="59E71ED1" w14:textId="77777777" w:rsidR="00E04FF2" w:rsidRDefault="00E04FF2" w:rsidP="00E04FF2"/>
        </w:tc>
      </w:tr>
    </w:tbl>
    <w:p w14:paraId="2228DE65" w14:textId="451C995F" w:rsidR="00E04FF2" w:rsidRDefault="00E04FF2" w:rsidP="00E04FF2">
      <w:pPr>
        <w:rPr>
          <w:rFonts w:asciiTheme="majorHAnsi" w:eastAsiaTheme="majorEastAsia" w:hAnsiTheme="majorHAnsi" w:cstheme="majorBidi"/>
          <w:bCs/>
          <w:color w:val="4F81BD" w:themeColor="accent1"/>
          <w:sz w:val="26"/>
          <w:szCs w:val="26"/>
        </w:rPr>
      </w:pPr>
    </w:p>
    <w:p w14:paraId="7534995D" w14:textId="77777777" w:rsidR="00E04FF2" w:rsidRDefault="00E04FF2">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7DEC8C67" w14:textId="66362834" w:rsidR="00E04FF2" w:rsidRPr="00AE52A1" w:rsidRDefault="00E04FF2" w:rsidP="00E04FF2">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68– Perforce Visual Client (copy)</w:t>
      </w:r>
    </w:p>
    <w:p w14:paraId="76D342ED" w14:textId="77777777" w:rsidR="00E04FF2" w:rsidRDefault="00E04FF2" w:rsidP="00E04FF2">
      <w:pPr>
        <w:rPr>
          <w:b/>
          <w:bCs/>
          <w:color w:val="000000"/>
        </w:rPr>
      </w:pPr>
    </w:p>
    <w:p w14:paraId="21BB7383" w14:textId="77777777" w:rsidR="00E04FF2" w:rsidRPr="00AE52A1" w:rsidRDefault="00E04FF2" w:rsidP="00E04FF2">
      <w:pPr>
        <w:rPr>
          <w:b/>
          <w:bCs/>
          <w:color w:val="000000"/>
        </w:rPr>
      </w:pPr>
      <w:r w:rsidRPr="00AE52A1">
        <w:rPr>
          <w:b/>
          <w:bCs/>
          <w:color w:val="000000"/>
        </w:rPr>
        <w:t>Content</w:t>
      </w:r>
    </w:p>
    <w:p w14:paraId="2F4B3458" w14:textId="77777777" w:rsidR="00E04FF2" w:rsidRDefault="00E04FF2" w:rsidP="00E04FF2">
      <w:pPr>
        <w:rPr>
          <w:color w:val="000000"/>
        </w:rPr>
      </w:pPr>
      <w:r>
        <w:rPr>
          <w:color w:val="000000"/>
        </w:rPr>
        <w:t>Copy of User Story 002</w:t>
      </w:r>
    </w:p>
    <w:p w14:paraId="7323DFF1" w14:textId="77777777" w:rsidR="00E04FF2" w:rsidRPr="00AE52A1" w:rsidRDefault="00E04FF2" w:rsidP="00E04FF2"/>
    <w:p w14:paraId="425327CC" w14:textId="77777777" w:rsidR="00E04FF2" w:rsidRPr="00AE52A1" w:rsidRDefault="00E04FF2" w:rsidP="00E04FF2">
      <w:pPr>
        <w:rPr>
          <w:b/>
          <w:bCs/>
          <w:color w:val="000000"/>
        </w:rPr>
      </w:pPr>
      <w:r w:rsidRPr="00AE52A1">
        <w:rPr>
          <w:b/>
          <w:bCs/>
          <w:color w:val="000000"/>
        </w:rPr>
        <w:t>Definition of Done</w:t>
      </w:r>
    </w:p>
    <w:p w14:paraId="0B2A91B5" w14:textId="77777777" w:rsidR="00E04FF2" w:rsidRPr="00AE52A1" w:rsidRDefault="00E04FF2" w:rsidP="00E04FF2"/>
    <w:p w14:paraId="7B248300" w14:textId="77777777" w:rsidR="00E04FF2" w:rsidRPr="00AE52A1" w:rsidRDefault="00E04FF2" w:rsidP="00E04FF2">
      <w:pPr>
        <w:rPr>
          <w:color w:val="000000"/>
        </w:rPr>
      </w:pPr>
      <w:r w:rsidRPr="00AE52A1">
        <w:rPr>
          <w:color w:val="000000"/>
        </w:rPr>
        <w:t xml:space="preserve">[ </w:t>
      </w:r>
      <w:r>
        <w:rPr>
          <w:color w:val="000000"/>
        </w:rPr>
        <w:t>] See user story 002</w:t>
      </w:r>
    </w:p>
    <w:p w14:paraId="42C28452" w14:textId="77777777" w:rsidR="00E04FF2" w:rsidRPr="00412D97" w:rsidRDefault="00E04FF2" w:rsidP="00E04FF2">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04FF2" w14:paraId="30BD4C20" w14:textId="77777777" w:rsidTr="00E04FF2">
        <w:trPr>
          <w:trHeight w:val="224"/>
        </w:trPr>
        <w:tc>
          <w:tcPr>
            <w:tcW w:w="9576" w:type="dxa"/>
            <w:tcBorders>
              <w:left w:val="nil"/>
              <w:bottom w:val="nil"/>
              <w:right w:val="nil"/>
            </w:tcBorders>
            <w:shd w:val="clear" w:color="auto" w:fill="auto"/>
          </w:tcPr>
          <w:p w14:paraId="3B5B183A" w14:textId="77777777" w:rsidR="00E04FF2" w:rsidRDefault="00E04FF2" w:rsidP="00E04FF2"/>
        </w:tc>
      </w:tr>
    </w:tbl>
    <w:p w14:paraId="691E4668" w14:textId="77777777" w:rsidR="00E04FF2" w:rsidRPr="00EB6FA6" w:rsidRDefault="00E04FF2" w:rsidP="00E04FF2">
      <w:pPr>
        <w:rPr>
          <w:rFonts w:asciiTheme="majorHAnsi" w:eastAsiaTheme="majorEastAsia" w:hAnsiTheme="majorHAnsi" w:cstheme="majorBidi"/>
          <w:bCs/>
          <w:color w:val="4F81BD" w:themeColor="accent1"/>
          <w:sz w:val="26"/>
          <w:szCs w:val="26"/>
        </w:rPr>
      </w:pPr>
    </w:p>
    <w:p w14:paraId="497C6ADE" w14:textId="77777777" w:rsidR="00E04FF2" w:rsidRPr="00EB6FA6" w:rsidRDefault="00E04FF2" w:rsidP="00E04FF2">
      <w:pPr>
        <w:rPr>
          <w:rFonts w:asciiTheme="majorHAnsi" w:eastAsiaTheme="majorEastAsia" w:hAnsiTheme="majorHAnsi" w:cstheme="majorBidi"/>
          <w:bCs/>
          <w:color w:val="4F81BD" w:themeColor="accent1"/>
          <w:sz w:val="26"/>
          <w:szCs w:val="26"/>
        </w:rPr>
      </w:pPr>
    </w:p>
    <w:p w14:paraId="5A7D390D" w14:textId="77777777" w:rsidR="00E04FF2" w:rsidRPr="00EB6FA6" w:rsidRDefault="00E04FF2" w:rsidP="00E04FF2">
      <w:pPr>
        <w:rPr>
          <w:rFonts w:asciiTheme="majorHAnsi" w:eastAsiaTheme="majorEastAsia" w:hAnsiTheme="majorHAnsi" w:cstheme="majorBidi"/>
          <w:bCs/>
          <w:color w:val="4F81BD" w:themeColor="accent1"/>
          <w:sz w:val="26"/>
          <w:szCs w:val="26"/>
        </w:rPr>
      </w:pPr>
    </w:p>
    <w:p w14:paraId="4D5720FC" w14:textId="2B6A156A" w:rsidR="00E04FF2" w:rsidRDefault="00E04FF2">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46196C3C" w14:textId="5C4CE46A" w:rsidR="00E04FF2" w:rsidRDefault="00E04FF2" w:rsidP="00E04FF2">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769– LARAMID </w:t>
      </w:r>
      <w:r w:rsidR="00DA0D72">
        <w:rPr>
          <w:rFonts w:asciiTheme="majorHAnsi" w:eastAsiaTheme="majorEastAsia" w:hAnsiTheme="majorHAnsi" w:cstheme="majorBidi"/>
          <w:b/>
          <w:bCs/>
          <w:color w:val="4F81BD" w:themeColor="accent1"/>
          <w:sz w:val="26"/>
          <w:szCs w:val="26"/>
        </w:rPr>
        <w:t xml:space="preserve">Plane </w:t>
      </w:r>
      <w:r w:rsidRPr="00E04FF2">
        <w:rPr>
          <w:rFonts w:asciiTheme="majorHAnsi" w:eastAsiaTheme="majorEastAsia" w:hAnsiTheme="majorHAnsi" w:cstheme="majorBidi"/>
          <w:b/>
          <w:bCs/>
          <w:color w:val="4F81BD" w:themeColor="accent1"/>
          <w:sz w:val="26"/>
          <w:szCs w:val="26"/>
        </w:rPr>
        <w:t>Rendezvous</w:t>
      </w:r>
      <w:r w:rsidR="00DA0D72">
        <w:rPr>
          <w:rFonts w:asciiTheme="majorHAnsi" w:eastAsiaTheme="majorEastAsia" w:hAnsiTheme="majorHAnsi" w:cstheme="majorBidi"/>
          <w:b/>
          <w:bCs/>
          <w:color w:val="4F81BD" w:themeColor="accent1"/>
          <w:sz w:val="26"/>
          <w:szCs w:val="26"/>
        </w:rPr>
        <w:t xml:space="preserve"> Control</w:t>
      </w:r>
      <w:r>
        <w:rPr>
          <w:rFonts w:asciiTheme="majorHAnsi" w:eastAsiaTheme="majorEastAsia" w:hAnsiTheme="majorHAnsi" w:cstheme="majorBidi"/>
          <w:b/>
          <w:bCs/>
          <w:color w:val="4F81BD" w:themeColor="accent1"/>
          <w:sz w:val="26"/>
          <w:szCs w:val="26"/>
        </w:rPr>
        <w:t xml:space="preserve"> Algorithm</w:t>
      </w:r>
      <w:r w:rsidR="00DA0D72">
        <w:rPr>
          <w:rFonts w:asciiTheme="majorHAnsi" w:eastAsiaTheme="majorEastAsia" w:hAnsiTheme="majorHAnsi" w:cstheme="majorBidi"/>
          <w:b/>
          <w:bCs/>
          <w:color w:val="4F81BD" w:themeColor="accent1"/>
          <w:sz w:val="26"/>
          <w:szCs w:val="26"/>
        </w:rPr>
        <w:t>s</w:t>
      </w:r>
    </w:p>
    <w:p w14:paraId="585A1AD4" w14:textId="77777777" w:rsidR="00E04FF2" w:rsidRDefault="00E04FF2" w:rsidP="00E04FF2">
      <w:pPr>
        <w:pStyle w:val="NoSpacing"/>
        <w:rPr>
          <w:b/>
        </w:rPr>
      </w:pPr>
    </w:p>
    <w:p w14:paraId="13C41979" w14:textId="77777777" w:rsidR="00E04FF2" w:rsidRDefault="00E04FF2" w:rsidP="00E04FF2">
      <w:pPr>
        <w:pStyle w:val="NoSpacing"/>
        <w:rPr>
          <w:b/>
        </w:rPr>
      </w:pPr>
      <w:r>
        <w:rPr>
          <w:b/>
        </w:rPr>
        <w:t>Content</w:t>
      </w:r>
    </w:p>
    <w:p w14:paraId="6512045B" w14:textId="2618C354" w:rsidR="00E04FF2" w:rsidRDefault="00E04FF2" w:rsidP="00E04FF2">
      <w:pPr>
        <w:pStyle w:val="NoSpacing"/>
      </w:pPr>
      <w:r>
        <w:t>As a LARAMID member, I would like to propose LARAMID rendezvous algorithm using appropriate sensors and data.</w:t>
      </w:r>
    </w:p>
    <w:p w14:paraId="7F3E093F" w14:textId="77777777" w:rsidR="00E04FF2" w:rsidRDefault="00E04FF2" w:rsidP="00E04FF2">
      <w:pPr>
        <w:pStyle w:val="NoSpacing"/>
      </w:pPr>
    </w:p>
    <w:p w14:paraId="09F5AF33" w14:textId="77777777" w:rsidR="00E04FF2" w:rsidRDefault="00E04FF2" w:rsidP="00E04FF2">
      <w:pPr>
        <w:pStyle w:val="NoSpacing"/>
        <w:rPr>
          <w:b/>
        </w:rPr>
      </w:pPr>
      <w:r>
        <w:rPr>
          <w:b/>
        </w:rPr>
        <w:t>Definition of Done</w:t>
      </w:r>
    </w:p>
    <w:p w14:paraId="314EEE00" w14:textId="5D771A11" w:rsidR="00E04FF2" w:rsidRDefault="00E04FF2" w:rsidP="00E04FF2">
      <w:pPr>
        <w:pStyle w:val="NoSpacing"/>
      </w:pPr>
      <w:r>
        <w:t>[] Do research about RC signal</w:t>
      </w:r>
    </w:p>
    <w:p w14:paraId="3C0D51DD" w14:textId="4A58CDF7" w:rsidR="00E04FF2" w:rsidRDefault="00E04FF2" w:rsidP="00E04FF2">
      <w:pPr>
        <w:pStyle w:val="NoSpacing"/>
      </w:pPr>
      <w:r>
        <w:t>[X] Design mating procedures using Mission planner software and Dronekit library</w:t>
      </w:r>
    </w:p>
    <w:p w14:paraId="660A5949" w14:textId="1160ABB0" w:rsidR="00E04FF2" w:rsidRDefault="00E04FF2" w:rsidP="00E04FF2">
      <w:pPr>
        <w:pStyle w:val="NoSpacing"/>
      </w:pPr>
      <w:r>
        <w:t>[] Make proper document</w:t>
      </w:r>
    </w:p>
    <w:p w14:paraId="44A7490B" w14:textId="122F7713" w:rsidR="00E04FF2" w:rsidRDefault="00E04FF2" w:rsidP="00E04FF2">
      <w:pPr>
        <w:pStyle w:val="NoSpacing"/>
      </w:pPr>
      <w:r>
        <w:t>[] Talk with Dr. Lum</w:t>
      </w:r>
    </w:p>
    <w:p w14:paraId="361022BB" w14:textId="77777777" w:rsidR="00E04FF2" w:rsidRDefault="00E04FF2" w:rsidP="00E04FF2">
      <w:pPr>
        <w:rPr>
          <w:rFonts w:cstheme="minorHAnsi"/>
          <w:b/>
          <w:bCs/>
          <w:color w:val="000000"/>
        </w:rPr>
      </w:pPr>
    </w:p>
    <w:p w14:paraId="24113847" w14:textId="77777777" w:rsidR="00E04FF2" w:rsidRDefault="00E04FF2" w:rsidP="00E04FF2">
      <w:pPr>
        <w:rPr>
          <w:rFonts w:cstheme="minorHAnsi"/>
          <w:b/>
          <w:bCs/>
          <w:color w:val="000000"/>
        </w:rPr>
      </w:pPr>
    </w:p>
    <w:p w14:paraId="43A8B530" w14:textId="77777777" w:rsidR="00E04FF2" w:rsidRDefault="00E04FF2" w:rsidP="00E04FF2">
      <w:pPr>
        <w:rPr>
          <w:rFonts w:cstheme="minorHAnsi"/>
          <w:b/>
          <w:bCs/>
          <w:color w:val="000000"/>
        </w:rPr>
      </w:pPr>
      <w:r>
        <w:rPr>
          <w:rFonts w:cstheme="minorHAnsi"/>
          <w:b/>
          <w:bCs/>
          <w:color w:val="000000"/>
        </w:rPr>
        <w:t>Notes</w:t>
      </w:r>
    </w:p>
    <w:p w14:paraId="3A3BD186" w14:textId="77777777" w:rsidR="00E04FF2" w:rsidRDefault="00E04FF2" w:rsidP="00E04FF2">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04FF2" w14:paraId="27D24FF8" w14:textId="77777777" w:rsidTr="00E04FF2">
        <w:trPr>
          <w:trHeight w:val="224"/>
        </w:trPr>
        <w:tc>
          <w:tcPr>
            <w:tcW w:w="9576" w:type="dxa"/>
            <w:tcBorders>
              <w:left w:val="nil"/>
              <w:bottom w:val="nil"/>
              <w:right w:val="nil"/>
            </w:tcBorders>
            <w:shd w:val="clear" w:color="auto" w:fill="auto"/>
          </w:tcPr>
          <w:p w14:paraId="23E1C86A" w14:textId="77777777" w:rsidR="00E04FF2" w:rsidRDefault="00E04FF2" w:rsidP="00E04FF2"/>
        </w:tc>
      </w:tr>
    </w:tbl>
    <w:p w14:paraId="6887F2BC" w14:textId="77777777" w:rsidR="00E04FF2" w:rsidRDefault="00E04FF2" w:rsidP="00E04FF2"/>
    <w:p w14:paraId="13DE9FDB" w14:textId="77777777" w:rsidR="00E04FF2" w:rsidRDefault="00E04FF2">
      <w:r>
        <w:br w:type="page"/>
      </w:r>
    </w:p>
    <w:p w14:paraId="5EA756CB" w14:textId="01BD0BB9" w:rsidR="00E04FF2" w:rsidRPr="00AE52A1" w:rsidRDefault="00E04FF2" w:rsidP="00E04FF2">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70– </w:t>
      </w:r>
      <w:r w:rsidR="00DA0D72">
        <w:rPr>
          <w:rFonts w:asciiTheme="majorHAnsi" w:eastAsiaTheme="majorEastAsia" w:hAnsiTheme="majorHAnsi" w:cstheme="majorBidi"/>
          <w:b/>
          <w:bCs/>
          <w:color w:val="4F81BD" w:themeColor="accent1"/>
          <w:sz w:val="26"/>
          <w:szCs w:val="26"/>
        </w:rPr>
        <w:t xml:space="preserve">LARAMID Plane </w:t>
      </w:r>
      <w:r w:rsidR="00DA0D72" w:rsidRPr="00E04FF2">
        <w:rPr>
          <w:rFonts w:asciiTheme="majorHAnsi" w:eastAsiaTheme="majorEastAsia" w:hAnsiTheme="majorHAnsi" w:cstheme="majorBidi"/>
          <w:b/>
          <w:bCs/>
          <w:color w:val="4F81BD" w:themeColor="accent1"/>
          <w:sz w:val="26"/>
          <w:szCs w:val="26"/>
        </w:rPr>
        <w:t>Rendezvous</w:t>
      </w:r>
      <w:r w:rsidR="00DA0D72">
        <w:rPr>
          <w:rFonts w:asciiTheme="majorHAnsi" w:eastAsiaTheme="majorEastAsia" w:hAnsiTheme="majorHAnsi" w:cstheme="majorBidi"/>
          <w:b/>
          <w:bCs/>
          <w:color w:val="4F81BD" w:themeColor="accent1"/>
          <w:sz w:val="26"/>
          <w:szCs w:val="26"/>
        </w:rPr>
        <w:t xml:space="preserve"> Control Algorithms</w:t>
      </w:r>
      <w:r w:rsidR="00DA0D72">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copy)</w:t>
      </w:r>
    </w:p>
    <w:p w14:paraId="54B99977" w14:textId="77777777" w:rsidR="00E04FF2" w:rsidRDefault="00E04FF2" w:rsidP="00E04FF2">
      <w:pPr>
        <w:rPr>
          <w:b/>
          <w:bCs/>
          <w:color w:val="000000"/>
        </w:rPr>
      </w:pPr>
    </w:p>
    <w:p w14:paraId="6F413D66" w14:textId="77777777" w:rsidR="00E04FF2" w:rsidRPr="00AE52A1" w:rsidRDefault="00E04FF2" w:rsidP="00E04FF2">
      <w:pPr>
        <w:rPr>
          <w:b/>
          <w:bCs/>
          <w:color w:val="000000"/>
        </w:rPr>
      </w:pPr>
      <w:r w:rsidRPr="00AE52A1">
        <w:rPr>
          <w:b/>
          <w:bCs/>
          <w:color w:val="000000"/>
        </w:rPr>
        <w:t>Content</w:t>
      </w:r>
    </w:p>
    <w:p w14:paraId="34DD63B9" w14:textId="3AC3CB28" w:rsidR="00E04FF2" w:rsidRDefault="00E04FF2" w:rsidP="00E04FF2">
      <w:pPr>
        <w:rPr>
          <w:color w:val="000000"/>
        </w:rPr>
      </w:pPr>
      <w:r>
        <w:rPr>
          <w:color w:val="000000"/>
        </w:rPr>
        <w:t xml:space="preserve">Copy of User Story 2769 – LARAMID </w:t>
      </w:r>
      <w:r w:rsidR="00DA0D72">
        <w:rPr>
          <w:color w:val="000000"/>
        </w:rPr>
        <w:t xml:space="preserve">Plane </w:t>
      </w:r>
      <w:r>
        <w:rPr>
          <w:color w:val="000000"/>
        </w:rPr>
        <w:t>Rendezvous</w:t>
      </w:r>
      <w:r w:rsidR="00DA0D72">
        <w:rPr>
          <w:color w:val="000000"/>
        </w:rPr>
        <w:t xml:space="preserve"> Control</w:t>
      </w:r>
      <w:r>
        <w:rPr>
          <w:color w:val="000000"/>
        </w:rPr>
        <w:t xml:space="preserve"> Algorithm</w:t>
      </w:r>
    </w:p>
    <w:p w14:paraId="2C4778D0" w14:textId="77777777" w:rsidR="00E04FF2" w:rsidRPr="00AE52A1" w:rsidRDefault="00E04FF2" w:rsidP="00E04FF2"/>
    <w:p w14:paraId="4CF29DC7" w14:textId="77777777" w:rsidR="00E04FF2" w:rsidRPr="00AE52A1" w:rsidRDefault="00E04FF2" w:rsidP="00E04FF2">
      <w:pPr>
        <w:rPr>
          <w:b/>
          <w:bCs/>
          <w:color w:val="000000"/>
        </w:rPr>
      </w:pPr>
      <w:r w:rsidRPr="00AE52A1">
        <w:rPr>
          <w:b/>
          <w:bCs/>
          <w:color w:val="000000"/>
        </w:rPr>
        <w:t>Definition of Done</w:t>
      </w:r>
    </w:p>
    <w:p w14:paraId="129BA972" w14:textId="77777777" w:rsidR="00E04FF2" w:rsidRPr="00AE52A1" w:rsidRDefault="00E04FF2" w:rsidP="00E04FF2"/>
    <w:p w14:paraId="024557A1" w14:textId="61D8EEE8" w:rsidR="00E04FF2" w:rsidRPr="00412D97" w:rsidRDefault="00E04FF2" w:rsidP="00E04FF2">
      <w:pPr>
        <w:textAlignment w:val="baseline"/>
        <w:rPr>
          <w:color w:val="000000"/>
        </w:rPr>
      </w:pPr>
      <w:r>
        <w:rPr>
          <w:color w:val="000000"/>
        </w:rPr>
        <w:t xml:space="preserve">Copy of User Story 2769 – </w:t>
      </w:r>
      <w:r w:rsidR="00DA0D72">
        <w:rPr>
          <w:color w:val="000000"/>
        </w:rPr>
        <w:t>LARAMID Plane Rendezvous Control Algorithm</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04FF2" w14:paraId="52937FC4" w14:textId="77777777" w:rsidTr="00E04FF2">
        <w:trPr>
          <w:trHeight w:val="224"/>
        </w:trPr>
        <w:tc>
          <w:tcPr>
            <w:tcW w:w="9576" w:type="dxa"/>
            <w:tcBorders>
              <w:left w:val="nil"/>
              <w:bottom w:val="nil"/>
              <w:right w:val="nil"/>
            </w:tcBorders>
            <w:shd w:val="clear" w:color="auto" w:fill="auto"/>
          </w:tcPr>
          <w:p w14:paraId="393F75B5" w14:textId="77777777" w:rsidR="00E04FF2" w:rsidRDefault="00E04FF2" w:rsidP="00E04FF2"/>
        </w:tc>
      </w:tr>
    </w:tbl>
    <w:p w14:paraId="7F9958F7" w14:textId="77777777" w:rsidR="00E04FF2" w:rsidRPr="00EB6FA6" w:rsidRDefault="00E04FF2" w:rsidP="00E04FF2">
      <w:pPr>
        <w:rPr>
          <w:rFonts w:asciiTheme="majorHAnsi" w:eastAsiaTheme="majorEastAsia" w:hAnsiTheme="majorHAnsi" w:cstheme="majorBidi"/>
          <w:bCs/>
          <w:color w:val="4F81BD" w:themeColor="accent1"/>
          <w:sz w:val="26"/>
          <w:szCs w:val="26"/>
        </w:rPr>
      </w:pPr>
    </w:p>
    <w:p w14:paraId="38F708F9" w14:textId="77777777" w:rsidR="00E04FF2" w:rsidRPr="00EB6FA6" w:rsidRDefault="00E04FF2" w:rsidP="00E04FF2">
      <w:pPr>
        <w:rPr>
          <w:rFonts w:asciiTheme="majorHAnsi" w:eastAsiaTheme="majorEastAsia" w:hAnsiTheme="majorHAnsi" w:cstheme="majorBidi"/>
          <w:bCs/>
          <w:color w:val="4F81BD" w:themeColor="accent1"/>
          <w:sz w:val="26"/>
          <w:szCs w:val="26"/>
        </w:rPr>
      </w:pPr>
    </w:p>
    <w:p w14:paraId="781FFB11" w14:textId="77777777" w:rsidR="00E04FF2" w:rsidRPr="00EB6FA6" w:rsidRDefault="00E04FF2" w:rsidP="00E04FF2">
      <w:pPr>
        <w:rPr>
          <w:rFonts w:asciiTheme="majorHAnsi" w:eastAsiaTheme="majorEastAsia" w:hAnsiTheme="majorHAnsi" w:cstheme="majorBidi"/>
          <w:bCs/>
          <w:color w:val="4F81BD" w:themeColor="accent1"/>
          <w:sz w:val="26"/>
          <w:szCs w:val="26"/>
        </w:rPr>
      </w:pPr>
    </w:p>
    <w:p w14:paraId="0FFE1EB0" w14:textId="77777777" w:rsidR="00E04FF2" w:rsidRDefault="00E04FF2">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22EC0DF2" w14:textId="59AB2130" w:rsidR="00E04FF2" w:rsidRPr="00AE52A1" w:rsidRDefault="00E04FF2" w:rsidP="00E04FF2">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71– </w:t>
      </w:r>
      <w:r w:rsidR="00DA0D72">
        <w:rPr>
          <w:rFonts w:asciiTheme="majorHAnsi" w:eastAsiaTheme="majorEastAsia" w:hAnsiTheme="majorHAnsi" w:cstheme="majorBidi"/>
          <w:b/>
          <w:bCs/>
          <w:color w:val="4F81BD" w:themeColor="accent1"/>
          <w:sz w:val="26"/>
          <w:szCs w:val="26"/>
        </w:rPr>
        <w:t xml:space="preserve">LARAMID Plane </w:t>
      </w:r>
      <w:r w:rsidR="00DA0D72" w:rsidRPr="00E04FF2">
        <w:rPr>
          <w:rFonts w:asciiTheme="majorHAnsi" w:eastAsiaTheme="majorEastAsia" w:hAnsiTheme="majorHAnsi" w:cstheme="majorBidi"/>
          <w:b/>
          <w:bCs/>
          <w:color w:val="4F81BD" w:themeColor="accent1"/>
          <w:sz w:val="26"/>
          <w:szCs w:val="26"/>
        </w:rPr>
        <w:t>Rendezvous</w:t>
      </w:r>
      <w:r w:rsidR="00DA0D72">
        <w:rPr>
          <w:rFonts w:asciiTheme="majorHAnsi" w:eastAsiaTheme="majorEastAsia" w:hAnsiTheme="majorHAnsi" w:cstheme="majorBidi"/>
          <w:b/>
          <w:bCs/>
          <w:color w:val="4F81BD" w:themeColor="accent1"/>
          <w:sz w:val="26"/>
          <w:szCs w:val="26"/>
        </w:rPr>
        <w:t xml:space="preserve"> Control Algorithms</w:t>
      </w:r>
      <w:r w:rsidR="00DA0D72">
        <w:rPr>
          <w:rFonts w:asciiTheme="majorHAnsi" w:eastAsiaTheme="majorEastAsia" w:hAnsiTheme="majorHAnsi"/>
          <w:b/>
          <w:bCs/>
          <w:color w:val="4F81BD" w:themeColor="accent1"/>
          <w:sz w:val="26"/>
          <w:szCs w:val="26"/>
        </w:rPr>
        <w:t xml:space="preserve"> (copy)</w:t>
      </w:r>
    </w:p>
    <w:p w14:paraId="54DFC5BE" w14:textId="77777777" w:rsidR="00E04FF2" w:rsidRDefault="00E04FF2" w:rsidP="00E04FF2">
      <w:pPr>
        <w:rPr>
          <w:b/>
          <w:bCs/>
          <w:color w:val="000000"/>
        </w:rPr>
      </w:pPr>
    </w:p>
    <w:p w14:paraId="27B1F925" w14:textId="77777777" w:rsidR="00E04FF2" w:rsidRPr="00AE52A1" w:rsidRDefault="00E04FF2" w:rsidP="00E04FF2">
      <w:pPr>
        <w:rPr>
          <w:b/>
          <w:bCs/>
          <w:color w:val="000000"/>
        </w:rPr>
      </w:pPr>
      <w:r w:rsidRPr="00AE52A1">
        <w:rPr>
          <w:b/>
          <w:bCs/>
          <w:color w:val="000000"/>
        </w:rPr>
        <w:t>Content</w:t>
      </w:r>
    </w:p>
    <w:p w14:paraId="71AFC23A" w14:textId="43DD40D8" w:rsidR="00E04FF2" w:rsidRDefault="00E04FF2" w:rsidP="00E04FF2">
      <w:pPr>
        <w:rPr>
          <w:color w:val="000000"/>
        </w:rPr>
      </w:pPr>
      <w:r>
        <w:rPr>
          <w:color w:val="000000"/>
        </w:rPr>
        <w:t xml:space="preserve">Copy of User Story 2769 – </w:t>
      </w:r>
      <w:r w:rsidR="00DA0D72">
        <w:rPr>
          <w:color w:val="000000"/>
        </w:rPr>
        <w:t>LARAMID Plane Rendezvous Control Algorithm</w:t>
      </w:r>
    </w:p>
    <w:p w14:paraId="7EBB1757" w14:textId="77777777" w:rsidR="00E04FF2" w:rsidRPr="00AE52A1" w:rsidRDefault="00E04FF2" w:rsidP="00E04FF2"/>
    <w:p w14:paraId="6A7B5093" w14:textId="77777777" w:rsidR="00E04FF2" w:rsidRPr="00AE52A1" w:rsidRDefault="00E04FF2" w:rsidP="00E04FF2">
      <w:pPr>
        <w:rPr>
          <w:b/>
          <w:bCs/>
          <w:color w:val="000000"/>
        </w:rPr>
      </w:pPr>
      <w:r w:rsidRPr="00AE52A1">
        <w:rPr>
          <w:b/>
          <w:bCs/>
          <w:color w:val="000000"/>
        </w:rPr>
        <w:t>Definition of Done</w:t>
      </w:r>
    </w:p>
    <w:p w14:paraId="17CF0DDE" w14:textId="77777777" w:rsidR="00E04FF2" w:rsidRPr="00AE52A1" w:rsidRDefault="00E04FF2" w:rsidP="00E04FF2"/>
    <w:p w14:paraId="7D53B7CA" w14:textId="37BC87F9" w:rsidR="00E04FF2" w:rsidRPr="00412D97" w:rsidRDefault="00E04FF2" w:rsidP="00E04FF2">
      <w:pPr>
        <w:textAlignment w:val="baseline"/>
        <w:rPr>
          <w:color w:val="000000"/>
        </w:rPr>
      </w:pPr>
      <w:r>
        <w:rPr>
          <w:color w:val="000000"/>
        </w:rPr>
        <w:t xml:space="preserve">Copy of User Story 2769 – </w:t>
      </w:r>
      <w:r w:rsidR="00DA0D72">
        <w:rPr>
          <w:color w:val="000000"/>
        </w:rPr>
        <w:t>LARAMID Plane Rendezvous Control Algorithm</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04FF2" w14:paraId="23AA0F58" w14:textId="77777777" w:rsidTr="00E04FF2">
        <w:trPr>
          <w:trHeight w:val="224"/>
        </w:trPr>
        <w:tc>
          <w:tcPr>
            <w:tcW w:w="9576" w:type="dxa"/>
            <w:tcBorders>
              <w:left w:val="nil"/>
              <w:bottom w:val="nil"/>
              <w:right w:val="nil"/>
            </w:tcBorders>
            <w:shd w:val="clear" w:color="auto" w:fill="auto"/>
          </w:tcPr>
          <w:p w14:paraId="0FBEBECA" w14:textId="77777777" w:rsidR="00E04FF2" w:rsidRDefault="00E04FF2" w:rsidP="00E04FF2"/>
        </w:tc>
      </w:tr>
    </w:tbl>
    <w:p w14:paraId="7DEFA75E" w14:textId="58ECD040" w:rsidR="00E04FF2" w:rsidRDefault="00E04FF2" w:rsidP="00E04FF2">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23362FDE" w14:textId="06A5436F" w:rsidR="00367963" w:rsidRDefault="00367963" w:rsidP="00367963">
      <w:pPr>
        <w:keepNext/>
        <w:keepLines/>
        <w:spacing w:before="200"/>
        <w:outlineLvl w:val="1"/>
      </w:pPr>
      <w:r>
        <w:rPr>
          <w:rFonts w:asciiTheme="majorHAnsi" w:eastAsiaTheme="majorEastAsia" w:hAnsiTheme="majorHAnsi" w:cstheme="majorBidi"/>
          <w:b/>
          <w:bCs/>
          <w:color w:val="4F81BD" w:themeColor="accent1"/>
          <w:sz w:val="26"/>
          <w:szCs w:val="26"/>
        </w:rPr>
        <w:lastRenderedPageBreak/>
        <w:t>2772– LARAMID Frodo Inspection and Repair</w:t>
      </w:r>
    </w:p>
    <w:p w14:paraId="70D71FF4" w14:textId="77777777" w:rsidR="00367963" w:rsidRDefault="00367963" w:rsidP="00367963">
      <w:pPr>
        <w:pStyle w:val="NoSpacing"/>
        <w:rPr>
          <w:b/>
        </w:rPr>
      </w:pPr>
    </w:p>
    <w:p w14:paraId="07F1B859" w14:textId="77777777" w:rsidR="00367963" w:rsidRDefault="00367963" w:rsidP="00367963">
      <w:pPr>
        <w:pStyle w:val="NoSpacing"/>
        <w:rPr>
          <w:b/>
        </w:rPr>
      </w:pPr>
      <w:r>
        <w:rPr>
          <w:b/>
        </w:rPr>
        <w:t>Content</w:t>
      </w:r>
    </w:p>
    <w:p w14:paraId="5F39E69A" w14:textId="55B68A1C" w:rsidR="00367963" w:rsidRDefault="00367963" w:rsidP="00367963">
      <w:pPr>
        <w:pStyle w:val="NoSpacing"/>
      </w:pPr>
      <w:r>
        <w:t xml:space="preserve">As a LARAMID member, I would like to inspect Frodo and repair it after ground test crash. </w:t>
      </w:r>
    </w:p>
    <w:p w14:paraId="4B508B98" w14:textId="77777777" w:rsidR="00367963" w:rsidRDefault="00367963" w:rsidP="00367963">
      <w:pPr>
        <w:pStyle w:val="NoSpacing"/>
      </w:pPr>
    </w:p>
    <w:p w14:paraId="6C082467" w14:textId="77777777" w:rsidR="00367963" w:rsidRDefault="00367963" w:rsidP="00367963">
      <w:pPr>
        <w:pStyle w:val="NoSpacing"/>
        <w:rPr>
          <w:b/>
        </w:rPr>
      </w:pPr>
      <w:r>
        <w:rPr>
          <w:b/>
        </w:rPr>
        <w:t>Definition of Done</w:t>
      </w:r>
    </w:p>
    <w:p w14:paraId="0F6969A0" w14:textId="0022C96A" w:rsidR="00367963" w:rsidRDefault="00367963" w:rsidP="00367963">
      <w:pPr>
        <w:pStyle w:val="NoSpacing"/>
      </w:pPr>
      <w:r>
        <w:t>[] Inspect Frodo and finish repairing</w:t>
      </w:r>
    </w:p>
    <w:p w14:paraId="5A05C94F" w14:textId="5F5DA696" w:rsidR="00367963" w:rsidRDefault="00367963" w:rsidP="00367963">
      <w:pPr>
        <w:pStyle w:val="NoSpacing"/>
      </w:pPr>
      <w:r>
        <w:t>[] Connect wings using epoxy glue</w:t>
      </w:r>
    </w:p>
    <w:p w14:paraId="2B08BFA8" w14:textId="6FDA9A56" w:rsidR="00367963" w:rsidRDefault="00367963" w:rsidP="00367963">
      <w:pPr>
        <w:pStyle w:val="NoSpacing"/>
      </w:pPr>
      <w:r>
        <w:t>[] Repair flaps by replacing servo motors</w:t>
      </w:r>
    </w:p>
    <w:p w14:paraId="09AD4F59" w14:textId="65C33CA6" w:rsidR="00367963" w:rsidRDefault="00367963" w:rsidP="00367963">
      <w:pPr>
        <w:pStyle w:val="NoSpacing"/>
      </w:pPr>
      <w:r>
        <w:t>[] Talk with Chung Choi</w:t>
      </w:r>
    </w:p>
    <w:p w14:paraId="58C9CF77" w14:textId="77777777" w:rsidR="00367963" w:rsidRDefault="00367963" w:rsidP="00367963">
      <w:pPr>
        <w:rPr>
          <w:rFonts w:cstheme="minorHAnsi"/>
          <w:b/>
          <w:bCs/>
          <w:color w:val="000000"/>
        </w:rPr>
      </w:pPr>
    </w:p>
    <w:p w14:paraId="5128E2AB" w14:textId="77777777" w:rsidR="00367963" w:rsidRDefault="00367963" w:rsidP="00367963">
      <w:pPr>
        <w:rPr>
          <w:rFonts w:cstheme="minorHAnsi"/>
          <w:b/>
          <w:bCs/>
          <w:color w:val="000000"/>
        </w:rPr>
      </w:pPr>
    </w:p>
    <w:p w14:paraId="288C9D2E" w14:textId="77777777" w:rsidR="00367963" w:rsidRDefault="00367963" w:rsidP="00367963">
      <w:pPr>
        <w:rPr>
          <w:rFonts w:cstheme="minorHAnsi"/>
          <w:b/>
          <w:bCs/>
          <w:color w:val="000000"/>
        </w:rPr>
      </w:pPr>
      <w:r>
        <w:rPr>
          <w:rFonts w:cstheme="minorHAnsi"/>
          <w:b/>
          <w:bCs/>
          <w:color w:val="000000"/>
        </w:rPr>
        <w:t>Notes</w:t>
      </w:r>
    </w:p>
    <w:p w14:paraId="3576A622" w14:textId="77777777" w:rsidR="00367963" w:rsidRDefault="00367963" w:rsidP="00367963">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7963" w14:paraId="05F0D859" w14:textId="77777777" w:rsidTr="00367963">
        <w:trPr>
          <w:trHeight w:val="224"/>
        </w:trPr>
        <w:tc>
          <w:tcPr>
            <w:tcW w:w="9576" w:type="dxa"/>
            <w:tcBorders>
              <w:left w:val="nil"/>
              <w:bottom w:val="nil"/>
              <w:right w:val="nil"/>
            </w:tcBorders>
            <w:shd w:val="clear" w:color="auto" w:fill="auto"/>
          </w:tcPr>
          <w:p w14:paraId="23D03793" w14:textId="77777777" w:rsidR="00367963" w:rsidRDefault="00367963" w:rsidP="00367963"/>
        </w:tc>
      </w:tr>
    </w:tbl>
    <w:p w14:paraId="03A88EED" w14:textId="77777777" w:rsidR="00367963" w:rsidRDefault="00367963" w:rsidP="00367963"/>
    <w:p w14:paraId="747FBD3C" w14:textId="3670A81C" w:rsidR="00367963" w:rsidRDefault="00367963">
      <w:r>
        <w:br w:type="page"/>
      </w:r>
    </w:p>
    <w:p w14:paraId="33606DDF" w14:textId="73E8559F" w:rsidR="00367963" w:rsidRPr="00AE52A1" w:rsidRDefault="00367963" w:rsidP="00367963">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73– </w:t>
      </w:r>
      <w:r>
        <w:rPr>
          <w:rFonts w:asciiTheme="majorHAnsi" w:eastAsiaTheme="majorEastAsia" w:hAnsiTheme="majorHAnsi" w:cstheme="majorBidi"/>
          <w:b/>
          <w:bCs/>
          <w:color w:val="4F81BD" w:themeColor="accent1"/>
          <w:sz w:val="26"/>
          <w:szCs w:val="26"/>
        </w:rPr>
        <w:t>LARAMID Frodo Inspection and Repair</w:t>
      </w:r>
      <w:r>
        <w:rPr>
          <w:rFonts w:asciiTheme="majorHAnsi" w:eastAsiaTheme="majorEastAsia" w:hAnsiTheme="majorHAnsi"/>
          <w:b/>
          <w:bCs/>
          <w:color w:val="4F81BD" w:themeColor="accent1"/>
          <w:sz w:val="26"/>
          <w:szCs w:val="26"/>
        </w:rPr>
        <w:t xml:space="preserve"> (copy)</w:t>
      </w:r>
    </w:p>
    <w:p w14:paraId="1563C01B" w14:textId="77777777" w:rsidR="00367963" w:rsidRDefault="00367963" w:rsidP="00367963">
      <w:pPr>
        <w:rPr>
          <w:b/>
          <w:bCs/>
          <w:color w:val="000000"/>
        </w:rPr>
      </w:pPr>
    </w:p>
    <w:p w14:paraId="2ECD9936" w14:textId="77777777" w:rsidR="00367963" w:rsidRPr="00AE52A1" w:rsidRDefault="00367963" w:rsidP="00367963">
      <w:pPr>
        <w:rPr>
          <w:b/>
          <w:bCs/>
          <w:color w:val="000000"/>
        </w:rPr>
      </w:pPr>
      <w:r w:rsidRPr="00AE52A1">
        <w:rPr>
          <w:b/>
          <w:bCs/>
          <w:color w:val="000000"/>
        </w:rPr>
        <w:t>Content</w:t>
      </w:r>
    </w:p>
    <w:p w14:paraId="207B7872" w14:textId="0AB7F6F9" w:rsidR="00367963" w:rsidRDefault="00367963" w:rsidP="00367963">
      <w:pPr>
        <w:rPr>
          <w:color w:val="000000"/>
        </w:rPr>
      </w:pPr>
      <w:r>
        <w:rPr>
          <w:color w:val="000000"/>
        </w:rPr>
        <w:t>Copy of User Story 2772 – LARAMID Frodo Inspection and Repair (copy)</w:t>
      </w:r>
    </w:p>
    <w:p w14:paraId="3BC8805C" w14:textId="77777777" w:rsidR="00367963" w:rsidRPr="00AE52A1" w:rsidRDefault="00367963" w:rsidP="00367963"/>
    <w:p w14:paraId="15F12630" w14:textId="77777777" w:rsidR="00367963" w:rsidRPr="00AE52A1" w:rsidRDefault="00367963" w:rsidP="00367963">
      <w:pPr>
        <w:rPr>
          <w:b/>
          <w:bCs/>
          <w:color w:val="000000"/>
        </w:rPr>
      </w:pPr>
      <w:r w:rsidRPr="00AE52A1">
        <w:rPr>
          <w:b/>
          <w:bCs/>
          <w:color w:val="000000"/>
        </w:rPr>
        <w:t>Definition of Done</w:t>
      </w:r>
    </w:p>
    <w:p w14:paraId="5F52ADF7" w14:textId="77777777" w:rsidR="00367963" w:rsidRPr="00AE52A1" w:rsidRDefault="00367963" w:rsidP="00367963"/>
    <w:p w14:paraId="01E8D538" w14:textId="2EF592D3" w:rsidR="00367963" w:rsidRPr="00412D97" w:rsidRDefault="00367963" w:rsidP="00367963">
      <w:pPr>
        <w:textAlignment w:val="baseline"/>
        <w:rPr>
          <w:color w:val="000000"/>
        </w:rPr>
      </w:pPr>
      <w:r>
        <w:rPr>
          <w:color w:val="000000"/>
        </w:rPr>
        <w:t>Copy of User Story 2772 – LARAMID Frodo Inspection and Repair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7963" w14:paraId="63C2DCCA" w14:textId="77777777" w:rsidTr="00367963">
        <w:trPr>
          <w:trHeight w:val="224"/>
        </w:trPr>
        <w:tc>
          <w:tcPr>
            <w:tcW w:w="9576" w:type="dxa"/>
            <w:tcBorders>
              <w:left w:val="nil"/>
              <w:bottom w:val="nil"/>
              <w:right w:val="nil"/>
            </w:tcBorders>
            <w:shd w:val="clear" w:color="auto" w:fill="auto"/>
          </w:tcPr>
          <w:p w14:paraId="5C487BD1" w14:textId="77777777" w:rsidR="00367963" w:rsidRDefault="00367963" w:rsidP="00367963"/>
        </w:tc>
      </w:tr>
    </w:tbl>
    <w:p w14:paraId="245410FF" w14:textId="108E3C0B" w:rsidR="00367963" w:rsidRDefault="00367963" w:rsidP="00367963">
      <w:pPr>
        <w:keepNext/>
        <w:keepLines/>
        <w:spacing w:before="200"/>
        <w:outlineLvl w:val="1"/>
      </w:pPr>
      <w:r>
        <w:rPr>
          <w:rFonts w:asciiTheme="majorHAnsi" w:eastAsiaTheme="majorEastAsia" w:hAnsiTheme="majorHAnsi" w:cstheme="majorBidi"/>
          <w:bCs/>
          <w:color w:val="4F81BD" w:themeColor="accent1"/>
          <w:sz w:val="26"/>
          <w:szCs w:val="26"/>
        </w:rPr>
        <w:br w:type="page"/>
      </w:r>
      <w:r>
        <w:rPr>
          <w:rFonts w:asciiTheme="majorHAnsi" w:eastAsiaTheme="majorEastAsia" w:hAnsiTheme="majorHAnsi" w:cstheme="majorBidi"/>
          <w:b/>
          <w:bCs/>
          <w:color w:val="4F81BD" w:themeColor="accent1"/>
          <w:sz w:val="26"/>
          <w:szCs w:val="26"/>
        </w:rPr>
        <w:lastRenderedPageBreak/>
        <w:t xml:space="preserve">2774– LARAMID </w:t>
      </w:r>
      <w:r w:rsidR="006773BB">
        <w:rPr>
          <w:rFonts w:asciiTheme="majorHAnsi" w:eastAsiaTheme="majorEastAsia" w:hAnsiTheme="majorHAnsi" w:cstheme="majorBidi"/>
          <w:b/>
          <w:bCs/>
          <w:color w:val="4F81BD" w:themeColor="accent1"/>
          <w:sz w:val="26"/>
          <w:szCs w:val="26"/>
        </w:rPr>
        <w:t xml:space="preserve">Flight </w:t>
      </w:r>
      <w:r>
        <w:rPr>
          <w:rFonts w:asciiTheme="majorHAnsi" w:eastAsiaTheme="majorEastAsia" w:hAnsiTheme="majorHAnsi" w:cstheme="majorBidi"/>
          <w:b/>
          <w:bCs/>
          <w:color w:val="4F81BD" w:themeColor="accent1"/>
          <w:sz w:val="26"/>
          <w:szCs w:val="26"/>
        </w:rPr>
        <w:t>Data Plotting</w:t>
      </w:r>
    </w:p>
    <w:p w14:paraId="481CC188" w14:textId="77777777" w:rsidR="00367963" w:rsidRDefault="00367963" w:rsidP="00367963">
      <w:pPr>
        <w:pStyle w:val="NoSpacing"/>
        <w:rPr>
          <w:b/>
        </w:rPr>
      </w:pPr>
    </w:p>
    <w:p w14:paraId="12394F68" w14:textId="77777777" w:rsidR="00367963" w:rsidRDefault="00367963" w:rsidP="00367963">
      <w:pPr>
        <w:pStyle w:val="NoSpacing"/>
        <w:rPr>
          <w:b/>
        </w:rPr>
      </w:pPr>
      <w:r>
        <w:rPr>
          <w:b/>
        </w:rPr>
        <w:t>Content</w:t>
      </w:r>
    </w:p>
    <w:p w14:paraId="3BA809D2" w14:textId="62AB0AAF" w:rsidR="00367963" w:rsidRDefault="00367963" w:rsidP="00367963">
      <w:pPr>
        <w:pStyle w:val="NoSpacing"/>
      </w:pPr>
      <w:r>
        <w:t>As a LARAMID member, I would like to compare flight data between LARAMID launching and hand launching.</w:t>
      </w:r>
    </w:p>
    <w:p w14:paraId="388D8A3E" w14:textId="77777777" w:rsidR="00367963" w:rsidRDefault="00367963" w:rsidP="00367963">
      <w:pPr>
        <w:pStyle w:val="NoSpacing"/>
      </w:pPr>
    </w:p>
    <w:p w14:paraId="28FD34E8" w14:textId="77777777" w:rsidR="00367963" w:rsidRDefault="00367963" w:rsidP="00367963">
      <w:pPr>
        <w:pStyle w:val="NoSpacing"/>
        <w:rPr>
          <w:b/>
        </w:rPr>
      </w:pPr>
      <w:r>
        <w:rPr>
          <w:b/>
        </w:rPr>
        <w:t>Definition of Done</w:t>
      </w:r>
    </w:p>
    <w:p w14:paraId="14E36D98" w14:textId="0135926A" w:rsidR="00367963" w:rsidRDefault="00367963" w:rsidP="00367963">
      <w:pPr>
        <w:pStyle w:val="NoSpacing"/>
      </w:pPr>
      <w:r>
        <w:t>[</w:t>
      </w:r>
      <w:r w:rsidR="00025C63">
        <w:t>X</w:t>
      </w:r>
      <w:r>
        <w:t>] Find useful flight data from flight data log from mission planner</w:t>
      </w:r>
    </w:p>
    <w:p w14:paraId="73F0145E" w14:textId="7F3E9783" w:rsidR="00367963" w:rsidRDefault="00367963" w:rsidP="00367963">
      <w:pPr>
        <w:pStyle w:val="NoSpacing"/>
      </w:pPr>
      <w:r>
        <w:t>[</w:t>
      </w:r>
      <w:r w:rsidR="00025C63">
        <w:t>X</w:t>
      </w:r>
      <w:r>
        <w:t xml:space="preserve">] Plot </w:t>
      </w:r>
      <w:r w:rsidR="00154063">
        <w:t>specific flight data in MATLAB (voltage, acceleration, speed, altitude)</w:t>
      </w:r>
    </w:p>
    <w:p w14:paraId="1E97633C" w14:textId="60537F80" w:rsidR="00A82B2F" w:rsidRDefault="00A82B2F" w:rsidP="00367963">
      <w:pPr>
        <w:pStyle w:val="NoSpacing"/>
      </w:pPr>
      <w:r>
        <w:t>[X] Analyze Frodo’s altitude, pitch angle and speed data</w:t>
      </w:r>
    </w:p>
    <w:p w14:paraId="5C4A442C" w14:textId="78EAE92E" w:rsidR="00367963" w:rsidRDefault="00367963" w:rsidP="00367963">
      <w:pPr>
        <w:pStyle w:val="NoSpacing"/>
      </w:pPr>
      <w:r>
        <w:t xml:space="preserve">[] </w:t>
      </w:r>
      <w:r w:rsidR="00154063">
        <w:t>Compare two different launching cases</w:t>
      </w:r>
    </w:p>
    <w:p w14:paraId="282626B9" w14:textId="258CDF15" w:rsidR="00367963" w:rsidRDefault="00367963" w:rsidP="00367963">
      <w:pPr>
        <w:pStyle w:val="NoSpacing"/>
      </w:pPr>
    </w:p>
    <w:p w14:paraId="5AA85FC5" w14:textId="77777777" w:rsidR="00367963" w:rsidRDefault="00367963" w:rsidP="00367963">
      <w:pPr>
        <w:rPr>
          <w:rFonts w:cstheme="minorHAnsi"/>
          <w:b/>
          <w:bCs/>
          <w:color w:val="000000"/>
        </w:rPr>
      </w:pPr>
    </w:p>
    <w:p w14:paraId="086EFD3C" w14:textId="77777777" w:rsidR="00367963" w:rsidRDefault="00367963" w:rsidP="00367963">
      <w:pPr>
        <w:rPr>
          <w:rFonts w:cstheme="minorHAnsi"/>
          <w:b/>
          <w:bCs/>
          <w:color w:val="000000"/>
        </w:rPr>
      </w:pPr>
    </w:p>
    <w:p w14:paraId="24F59328" w14:textId="77777777" w:rsidR="00367963" w:rsidRDefault="00367963" w:rsidP="00367963">
      <w:pPr>
        <w:rPr>
          <w:rFonts w:cstheme="minorHAnsi"/>
          <w:b/>
          <w:bCs/>
          <w:color w:val="000000"/>
        </w:rPr>
      </w:pPr>
      <w:r>
        <w:rPr>
          <w:rFonts w:cstheme="minorHAnsi"/>
          <w:b/>
          <w:bCs/>
          <w:color w:val="000000"/>
        </w:rPr>
        <w:t>Notes</w:t>
      </w:r>
    </w:p>
    <w:p w14:paraId="7C1B2D62" w14:textId="78E421B0" w:rsidR="00367963" w:rsidRPr="00BA3913" w:rsidRDefault="00BA3913" w:rsidP="00BA3913">
      <w:pPr>
        <w:textAlignment w:val="baseline"/>
        <w:rPr>
          <w:rFonts w:cs="Arial"/>
          <w:color w:val="000000"/>
        </w:rPr>
      </w:pPr>
      <w:r w:rsidRPr="00BA3913">
        <w:rPr>
          <w:rFonts w:cs="Arial"/>
          <w:color w:val="000000"/>
        </w:rPr>
        <w:t>Document save in LARAMID/Research/</w:t>
      </w:r>
      <w:r>
        <w:rPr>
          <w:rFonts w:cs="Arial"/>
          <w:color w:val="000000"/>
        </w:rPr>
        <w:t>Important Flight Test Log and Description.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67963" w14:paraId="25E02BDB" w14:textId="77777777" w:rsidTr="00367963">
        <w:trPr>
          <w:trHeight w:val="224"/>
        </w:trPr>
        <w:tc>
          <w:tcPr>
            <w:tcW w:w="9576" w:type="dxa"/>
            <w:tcBorders>
              <w:left w:val="nil"/>
              <w:bottom w:val="nil"/>
              <w:right w:val="nil"/>
            </w:tcBorders>
            <w:shd w:val="clear" w:color="auto" w:fill="auto"/>
          </w:tcPr>
          <w:p w14:paraId="39A91039" w14:textId="77777777" w:rsidR="00367963" w:rsidRDefault="00367963" w:rsidP="00367963"/>
        </w:tc>
      </w:tr>
    </w:tbl>
    <w:p w14:paraId="23FF3F89" w14:textId="77777777" w:rsidR="00367963" w:rsidRDefault="00367963" w:rsidP="00367963"/>
    <w:p w14:paraId="762D8F05" w14:textId="7DB86987" w:rsidR="00154063" w:rsidRDefault="00367963" w:rsidP="00154063">
      <w:r>
        <w:br w:type="page"/>
      </w:r>
      <w:r w:rsidR="00154063">
        <w:rPr>
          <w:rFonts w:asciiTheme="majorHAnsi" w:eastAsiaTheme="majorEastAsia" w:hAnsiTheme="majorHAnsi" w:cstheme="majorBidi"/>
          <w:b/>
          <w:bCs/>
          <w:color w:val="4F81BD" w:themeColor="accent1"/>
          <w:sz w:val="26"/>
          <w:szCs w:val="26"/>
        </w:rPr>
        <w:lastRenderedPageBreak/>
        <w:t>2775– LARAMID Ground Test Structure Build</w:t>
      </w:r>
    </w:p>
    <w:p w14:paraId="4CD4B93D" w14:textId="77777777" w:rsidR="00154063" w:rsidRDefault="00154063" w:rsidP="00154063">
      <w:pPr>
        <w:pStyle w:val="NoSpacing"/>
        <w:rPr>
          <w:b/>
        </w:rPr>
      </w:pPr>
    </w:p>
    <w:p w14:paraId="17D32DE8" w14:textId="77777777" w:rsidR="00154063" w:rsidRDefault="00154063" w:rsidP="00154063">
      <w:pPr>
        <w:pStyle w:val="NoSpacing"/>
        <w:rPr>
          <w:b/>
        </w:rPr>
      </w:pPr>
      <w:r>
        <w:rPr>
          <w:b/>
        </w:rPr>
        <w:t>Content</w:t>
      </w:r>
    </w:p>
    <w:p w14:paraId="1B94E178" w14:textId="475A66EF" w:rsidR="00154063" w:rsidRDefault="00154063" w:rsidP="00154063">
      <w:pPr>
        <w:pStyle w:val="NoSpacing"/>
      </w:pPr>
      <w:r>
        <w:t>As a LARAMID member, I would like to build proper ground test structure to simulate launching system safely.</w:t>
      </w:r>
    </w:p>
    <w:p w14:paraId="399A774F" w14:textId="77777777" w:rsidR="00154063" w:rsidRDefault="00154063" w:rsidP="00154063">
      <w:pPr>
        <w:pStyle w:val="NoSpacing"/>
      </w:pPr>
    </w:p>
    <w:p w14:paraId="75DFECCF" w14:textId="77777777" w:rsidR="00154063" w:rsidRDefault="00154063" w:rsidP="00154063">
      <w:pPr>
        <w:pStyle w:val="NoSpacing"/>
        <w:rPr>
          <w:b/>
        </w:rPr>
      </w:pPr>
      <w:r>
        <w:rPr>
          <w:b/>
        </w:rPr>
        <w:t>Definition of Done</w:t>
      </w:r>
    </w:p>
    <w:p w14:paraId="2A8CBC9C" w14:textId="4C683E71" w:rsidR="00154063" w:rsidRDefault="00154063" w:rsidP="00154063">
      <w:pPr>
        <w:pStyle w:val="NoSpacing"/>
      </w:pPr>
      <w:r>
        <w:t>[] Design safety structure around the pick-up truck</w:t>
      </w:r>
    </w:p>
    <w:p w14:paraId="742C6670" w14:textId="74771FED" w:rsidR="00154063" w:rsidRDefault="00154063" w:rsidP="00154063">
      <w:pPr>
        <w:pStyle w:val="NoSpacing"/>
      </w:pPr>
      <w:r>
        <w:t xml:space="preserve">[] </w:t>
      </w:r>
      <w:r w:rsidR="00A23144">
        <w:t>Design and build adjustable mount for Samwise tilt angle</w:t>
      </w:r>
    </w:p>
    <w:p w14:paraId="6662D89C" w14:textId="195D815D" w:rsidR="00154063" w:rsidRDefault="00154063" w:rsidP="00154063">
      <w:pPr>
        <w:pStyle w:val="NoSpacing"/>
      </w:pPr>
      <w:r>
        <w:t>[] Talk with Chung and Helen</w:t>
      </w:r>
    </w:p>
    <w:p w14:paraId="791CD7AC" w14:textId="3164E67A" w:rsidR="00154063" w:rsidRDefault="00154063" w:rsidP="00154063">
      <w:pPr>
        <w:pStyle w:val="NoSpacing"/>
      </w:pPr>
      <w:r>
        <w:t>[] Build the structure that is removable and reusable</w:t>
      </w:r>
    </w:p>
    <w:p w14:paraId="628ADD1D" w14:textId="77777777" w:rsidR="00154063" w:rsidRDefault="00154063" w:rsidP="00154063">
      <w:pPr>
        <w:rPr>
          <w:rFonts w:cstheme="minorHAnsi"/>
          <w:b/>
          <w:bCs/>
          <w:color w:val="000000"/>
        </w:rPr>
      </w:pPr>
    </w:p>
    <w:p w14:paraId="045196A7" w14:textId="77777777" w:rsidR="00154063" w:rsidRDefault="00154063" w:rsidP="00154063">
      <w:pPr>
        <w:rPr>
          <w:rFonts w:cstheme="minorHAnsi"/>
          <w:b/>
          <w:bCs/>
          <w:color w:val="000000"/>
        </w:rPr>
      </w:pPr>
    </w:p>
    <w:p w14:paraId="490D3479" w14:textId="77777777" w:rsidR="00154063" w:rsidRDefault="00154063" w:rsidP="00154063">
      <w:pPr>
        <w:rPr>
          <w:rFonts w:cstheme="minorHAnsi"/>
          <w:b/>
          <w:bCs/>
          <w:color w:val="000000"/>
        </w:rPr>
      </w:pPr>
      <w:r>
        <w:rPr>
          <w:rFonts w:cstheme="minorHAnsi"/>
          <w:b/>
          <w:bCs/>
          <w:color w:val="000000"/>
        </w:rPr>
        <w:t>Notes</w:t>
      </w:r>
    </w:p>
    <w:p w14:paraId="1AA2DB74" w14:textId="1FD43098" w:rsidR="00154063" w:rsidRDefault="00BA3913" w:rsidP="00BA3913">
      <w:pPr>
        <w:textAlignment w:val="baseline"/>
        <w:rPr>
          <w:rFonts w:cs="Arial"/>
          <w:color w:val="000000"/>
        </w:rPr>
      </w:pPr>
      <w:r w:rsidRPr="00BA3913">
        <w:rPr>
          <w:rFonts w:cs="Arial"/>
          <w:color w:val="000000"/>
        </w:rPr>
        <w:t>Document save in LARAMID/Research/</w:t>
      </w:r>
      <w:r>
        <w:rPr>
          <w:rFonts w:cs="Arial"/>
          <w:color w:val="000000"/>
        </w:rPr>
        <w:t>Ground Test.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54063" w14:paraId="782FE262" w14:textId="77777777" w:rsidTr="00D726AB">
        <w:trPr>
          <w:trHeight w:val="224"/>
        </w:trPr>
        <w:tc>
          <w:tcPr>
            <w:tcW w:w="9576" w:type="dxa"/>
            <w:tcBorders>
              <w:left w:val="nil"/>
              <w:bottom w:val="nil"/>
              <w:right w:val="nil"/>
            </w:tcBorders>
            <w:shd w:val="clear" w:color="auto" w:fill="auto"/>
          </w:tcPr>
          <w:p w14:paraId="74C9AE47" w14:textId="77777777" w:rsidR="00154063" w:rsidRDefault="00154063" w:rsidP="00D726AB"/>
        </w:tc>
      </w:tr>
    </w:tbl>
    <w:p w14:paraId="600CCEE6" w14:textId="77777777" w:rsidR="00154063" w:rsidRDefault="00154063" w:rsidP="00154063"/>
    <w:p w14:paraId="4EA1AD34" w14:textId="25369D18" w:rsidR="00154063" w:rsidRDefault="00154063" w:rsidP="00154063">
      <w:r>
        <w:br w:type="page"/>
      </w:r>
      <w:r w:rsidR="00981E78">
        <w:rPr>
          <w:rFonts w:asciiTheme="majorHAnsi" w:eastAsiaTheme="majorEastAsia" w:hAnsiTheme="majorHAnsi" w:cstheme="majorBidi"/>
          <w:b/>
          <w:bCs/>
          <w:color w:val="4F81BD" w:themeColor="accent1"/>
          <w:sz w:val="26"/>
          <w:szCs w:val="26"/>
        </w:rPr>
        <w:lastRenderedPageBreak/>
        <w:t xml:space="preserve">2776– LARAMID </w:t>
      </w:r>
      <w:r w:rsidR="00506726">
        <w:rPr>
          <w:rFonts w:asciiTheme="majorHAnsi" w:eastAsiaTheme="majorEastAsia" w:hAnsiTheme="majorHAnsi" w:cstheme="majorBidi"/>
          <w:b/>
          <w:bCs/>
          <w:color w:val="4F81BD" w:themeColor="accent1"/>
          <w:sz w:val="26"/>
          <w:szCs w:val="26"/>
        </w:rPr>
        <w:t xml:space="preserve">Electromagnet </w:t>
      </w:r>
      <w:r w:rsidR="00981E78">
        <w:rPr>
          <w:rFonts w:asciiTheme="majorHAnsi" w:eastAsiaTheme="majorEastAsia" w:hAnsiTheme="majorHAnsi" w:cstheme="majorBidi"/>
          <w:b/>
          <w:bCs/>
          <w:color w:val="4F81BD" w:themeColor="accent1"/>
          <w:sz w:val="26"/>
          <w:szCs w:val="26"/>
        </w:rPr>
        <w:t>Testing and Replacement</w:t>
      </w:r>
    </w:p>
    <w:p w14:paraId="2B7E8E11" w14:textId="77777777" w:rsidR="00154063" w:rsidRDefault="00154063" w:rsidP="00154063">
      <w:pPr>
        <w:pStyle w:val="NoSpacing"/>
        <w:rPr>
          <w:b/>
        </w:rPr>
      </w:pPr>
    </w:p>
    <w:p w14:paraId="311CE46A" w14:textId="77777777" w:rsidR="00154063" w:rsidRDefault="00154063" w:rsidP="00154063">
      <w:pPr>
        <w:pStyle w:val="NoSpacing"/>
        <w:rPr>
          <w:b/>
        </w:rPr>
      </w:pPr>
      <w:r>
        <w:rPr>
          <w:b/>
        </w:rPr>
        <w:t>Content</w:t>
      </w:r>
    </w:p>
    <w:p w14:paraId="3C737FDD" w14:textId="6703DB82" w:rsidR="00154063" w:rsidRDefault="00154063" w:rsidP="00154063">
      <w:pPr>
        <w:pStyle w:val="NoSpacing"/>
      </w:pPr>
      <w:r>
        <w:t xml:space="preserve">As a LARAMID member, I would like to </w:t>
      </w:r>
      <w:r w:rsidR="006773BB">
        <w:t>research on stronger EM and lighter EM receiver steel plate for higher efficiency.</w:t>
      </w:r>
      <w:r w:rsidR="00506726">
        <w:t xml:space="preserve"> </w:t>
      </w:r>
    </w:p>
    <w:p w14:paraId="35FD1475" w14:textId="77777777" w:rsidR="00154063" w:rsidRDefault="00154063" w:rsidP="00154063">
      <w:pPr>
        <w:pStyle w:val="NoSpacing"/>
      </w:pPr>
    </w:p>
    <w:p w14:paraId="490697CE" w14:textId="77777777" w:rsidR="00154063" w:rsidRDefault="00154063" w:rsidP="00154063">
      <w:pPr>
        <w:pStyle w:val="NoSpacing"/>
        <w:rPr>
          <w:b/>
        </w:rPr>
      </w:pPr>
      <w:r>
        <w:rPr>
          <w:b/>
        </w:rPr>
        <w:t>Definition of Done</w:t>
      </w:r>
    </w:p>
    <w:p w14:paraId="1CFAA8BB" w14:textId="23C76BE2" w:rsidR="00154063" w:rsidRDefault="00154063" w:rsidP="00154063">
      <w:pPr>
        <w:pStyle w:val="NoSpacing"/>
      </w:pPr>
      <w:r>
        <w:t xml:space="preserve">[] </w:t>
      </w:r>
      <w:r w:rsidR="00981E78">
        <w:t>Order new set of electromagnet and compare the force between the current one</w:t>
      </w:r>
    </w:p>
    <w:p w14:paraId="2FF673FC" w14:textId="47258B1E" w:rsidR="00154063" w:rsidRDefault="00154063" w:rsidP="00154063">
      <w:pPr>
        <w:pStyle w:val="NoSpacing"/>
      </w:pPr>
      <w:r>
        <w:t xml:space="preserve">[] </w:t>
      </w:r>
      <w:r w:rsidR="00981E78">
        <w:t>Find the reason for weaker electromagnetic force</w:t>
      </w:r>
    </w:p>
    <w:p w14:paraId="1CCC4EF5" w14:textId="65084353" w:rsidR="00154063" w:rsidRDefault="00154063" w:rsidP="00154063">
      <w:pPr>
        <w:pStyle w:val="NoSpacing"/>
      </w:pPr>
      <w:r>
        <w:t xml:space="preserve">[] </w:t>
      </w:r>
      <w:r w:rsidR="006773BB">
        <w:t>Test the new items</w:t>
      </w:r>
    </w:p>
    <w:p w14:paraId="0656E60D" w14:textId="5F49C6F2" w:rsidR="00981E78" w:rsidRDefault="00981E78" w:rsidP="00154063">
      <w:pPr>
        <w:pStyle w:val="NoSpacing"/>
      </w:pPr>
      <w:r>
        <w:t>[] Replace Electromagnets</w:t>
      </w:r>
    </w:p>
    <w:p w14:paraId="64FDE09F" w14:textId="77777777" w:rsidR="00154063" w:rsidRDefault="00154063" w:rsidP="00154063">
      <w:pPr>
        <w:rPr>
          <w:rFonts w:cstheme="minorHAnsi"/>
          <w:b/>
          <w:bCs/>
          <w:color w:val="000000"/>
        </w:rPr>
      </w:pPr>
    </w:p>
    <w:p w14:paraId="7A9F28DF" w14:textId="77777777" w:rsidR="00154063" w:rsidRDefault="00154063" w:rsidP="00154063">
      <w:pPr>
        <w:rPr>
          <w:rFonts w:cstheme="minorHAnsi"/>
          <w:b/>
          <w:bCs/>
          <w:color w:val="000000"/>
        </w:rPr>
      </w:pPr>
    </w:p>
    <w:p w14:paraId="46EFEF8B" w14:textId="77777777" w:rsidR="00154063" w:rsidRDefault="00154063" w:rsidP="00154063">
      <w:pPr>
        <w:rPr>
          <w:rFonts w:cstheme="minorHAnsi"/>
          <w:b/>
          <w:bCs/>
          <w:color w:val="000000"/>
        </w:rPr>
      </w:pPr>
      <w:r>
        <w:rPr>
          <w:rFonts w:cstheme="minorHAnsi"/>
          <w:b/>
          <w:bCs/>
          <w:color w:val="000000"/>
        </w:rPr>
        <w:t>Notes</w:t>
      </w:r>
    </w:p>
    <w:p w14:paraId="7DC57D23" w14:textId="77777777" w:rsidR="00154063" w:rsidRDefault="00154063" w:rsidP="00154063">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54063" w14:paraId="74266DAB" w14:textId="77777777" w:rsidTr="00D726AB">
        <w:trPr>
          <w:trHeight w:val="224"/>
        </w:trPr>
        <w:tc>
          <w:tcPr>
            <w:tcW w:w="9576" w:type="dxa"/>
            <w:tcBorders>
              <w:left w:val="nil"/>
              <w:bottom w:val="nil"/>
              <w:right w:val="nil"/>
            </w:tcBorders>
            <w:shd w:val="clear" w:color="auto" w:fill="auto"/>
          </w:tcPr>
          <w:p w14:paraId="1C5E9929" w14:textId="77777777" w:rsidR="00154063" w:rsidRDefault="00154063" w:rsidP="00D726AB"/>
        </w:tc>
      </w:tr>
    </w:tbl>
    <w:p w14:paraId="014A26AC" w14:textId="77777777" w:rsidR="00154063" w:rsidRDefault="00154063" w:rsidP="00154063"/>
    <w:p w14:paraId="79F2E034" w14:textId="26D33B14" w:rsidR="006773BB" w:rsidRPr="00AE52A1" w:rsidRDefault="00154063" w:rsidP="006773BB">
      <w:pPr>
        <w:keepNext/>
        <w:keepLines/>
        <w:spacing w:before="200"/>
        <w:outlineLvl w:val="1"/>
        <w:rPr>
          <w:rFonts w:asciiTheme="majorHAnsi" w:eastAsiaTheme="majorEastAsia" w:hAnsiTheme="majorHAnsi"/>
          <w:b/>
          <w:bCs/>
          <w:color w:val="4F81BD" w:themeColor="accent1"/>
          <w:sz w:val="26"/>
          <w:szCs w:val="26"/>
        </w:rPr>
      </w:pPr>
      <w:r>
        <w:br w:type="page"/>
      </w:r>
      <w:r w:rsidR="006773BB">
        <w:rPr>
          <w:rFonts w:asciiTheme="majorHAnsi" w:eastAsiaTheme="majorEastAsia" w:hAnsiTheme="majorHAnsi"/>
          <w:b/>
          <w:bCs/>
          <w:color w:val="4F81BD" w:themeColor="accent1"/>
          <w:sz w:val="26"/>
          <w:szCs w:val="26"/>
        </w:rPr>
        <w:lastRenderedPageBreak/>
        <w:t xml:space="preserve">2777– </w:t>
      </w:r>
      <w:r w:rsidR="006773BB">
        <w:rPr>
          <w:rFonts w:asciiTheme="majorHAnsi" w:eastAsiaTheme="majorEastAsia" w:hAnsiTheme="majorHAnsi" w:cstheme="majorBidi"/>
          <w:b/>
          <w:bCs/>
          <w:color w:val="4F81BD" w:themeColor="accent1"/>
          <w:sz w:val="26"/>
          <w:szCs w:val="26"/>
        </w:rPr>
        <w:t>LARAMID Flight Data Plotting (copy)</w:t>
      </w:r>
    </w:p>
    <w:p w14:paraId="7590319C" w14:textId="77777777" w:rsidR="006773BB" w:rsidRDefault="006773BB" w:rsidP="006773BB">
      <w:pPr>
        <w:rPr>
          <w:b/>
          <w:bCs/>
          <w:color w:val="000000"/>
        </w:rPr>
      </w:pPr>
    </w:p>
    <w:p w14:paraId="37CC1E4A" w14:textId="77777777" w:rsidR="006773BB" w:rsidRPr="00AE52A1" w:rsidRDefault="006773BB" w:rsidP="006773BB">
      <w:pPr>
        <w:rPr>
          <w:b/>
          <w:bCs/>
          <w:color w:val="000000"/>
        </w:rPr>
      </w:pPr>
      <w:r w:rsidRPr="00AE52A1">
        <w:rPr>
          <w:b/>
          <w:bCs/>
          <w:color w:val="000000"/>
        </w:rPr>
        <w:t>Content</w:t>
      </w:r>
    </w:p>
    <w:p w14:paraId="2CB2D706" w14:textId="78C104DF" w:rsidR="006773BB" w:rsidRDefault="006773BB" w:rsidP="006773BB">
      <w:pPr>
        <w:rPr>
          <w:color w:val="000000"/>
        </w:rPr>
      </w:pPr>
      <w:r>
        <w:rPr>
          <w:color w:val="000000"/>
        </w:rPr>
        <w:t>Copy of User Story 2774 – LARAMID Flight Data Plotting (copy)</w:t>
      </w:r>
    </w:p>
    <w:p w14:paraId="63EFC85C" w14:textId="77777777" w:rsidR="006773BB" w:rsidRPr="00AE52A1" w:rsidRDefault="006773BB" w:rsidP="006773BB"/>
    <w:p w14:paraId="00E660B2" w14:textId="77777777" w:rsidR="006773BB" w:rsidRPr="00AE52A1" w:rsidRDefault="006773BB" w:rsidP="006773BB">
      <w:pPr>
        <w:rPr>
          <w:b/>
          <w:bCs/>
          <w:color w:val="000000"/>
        </w:rPr>
      </w:pPr>
      <w:r w:rsidRPr="00AE52A1">
        <w:rPr>
          <w:b/>
          <w:bCs/>
          <w:color w:val="000000"/>
        </w:rPr>
        <w:t>Definition of Done</w:t>
      </w:r>
    </w:p>
    <w:p w14:paraId="21183607" w14:textId="77777777" w:rsidR="006773BB" w:rsidRPr="00AE52A1" w:rsidRDefault="006773BB" w:rsidP="006773BB"/>
    <w:p w14:paraId="38DD6836" w14:textId="1FE4C7D7" w:rsidR="006773BB" w:rsidRPr="00412D97" w:rsidRDefault="006773BB" w:rsidP="006773BB">
      <w:pPr>
        <w:textAlignment w:val="baseline"/>
        <w:rPr>
          <w:color w:val="000000"/>
        </w:rPr>
      </w:pPr>
      <w:r>
        <w:rPr>
          <w:color w:val="000000"/>
        </w:rPr>
        <w:t>Copy of User Story 2774 – LARAMID Flight Data Plotting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773BB" w14:paraId="3FE98D0B" w14:textId="77777777" w:rsidTr="00D726AB">
        <w:trPr>
          <w:trHeight w:val="224"/>
        </w:trPr>
        <w:tc>
          <w:tcPr>
            <w:tcW w:w="9576" w:type="dxa"/>
            <w:tcBorders>
              <w:left w:val="nil"/>
              <w:bottom w:val="nil"/>
              <w:right w:val="nil"/>
            </w:tcBorders>
            <w:shd w:val="clear" w:color="auto" w:fill="auto"/>
          </w:tcPr>
          <w:p w14:paraId="20F3B167" w14:textId="77777777" w:rsidR="006773BB" w:rsidRDefault="006773BB" w:rsidP="00D726AB"/>
        </w:tc>
      </w:tr>
    </w:tbl>
    <w:p w14:paraId="14BA372E" w14:textId="77777777" w:rsidR="00154063" w:rsidRDefault="00154063" w:rsidP="00154063"/>
    <w:p w14:paraId="666A2CC9" w14:textId="77777777" w:rsidR="00154063" w:rsidRDefault="00154063" w:rsidP="00154063"/>
    <w:p w14:paraId="4D7AAC37" w14:textId="77777777" w:rsidR="00367963" w:rsidRDefault="00367963" w:rsidP="00367963"/>
    <w:p w14:paraId="459D1663" w14:textId="1E0E6DD0" w:rsidR="00367963" w:rsidRDefault="00367963">
      <w:pPr>
        <w:rPr>
          <w:rFonts w:asciiTheme="majorHAnsi" w:eastAsiaTheme="majorEastAsia" w:hAnsiTheme="majorHAnsi" w:cstheme="majorBidi"/>
          <w:bCs/>
          <w:color w:val="4F81BD" w:themeColor="accent1"/>
          <w:sz w:val="26"/>
          <w:szCs w:val="26"/>
        </w:rPr>
      </w:pPr>
    </w:p>
    <w:p w14:paraId="2A979124" w14:textId="77777777" w:rsidR="00367963" w:rsidRDefault="00367963" w:rsidP="00367963">
      <w:pPr>
        <w:rPr>
          <w:rFonts w:asciiTheme="majorHAnsi" w:eastAsiaTheme="majorEastAsia" w:hAnsiTheme="majorHAnsi" w:cstheme="majorBidi"/>
          <w:bCs/>
          <w:color w:val="4F81BD" w:themeColor="accent1"/>
          <w:sz w:val="26"/>
          <w:szCs w:val="26"/>
        </w:rPr>
      </w:pPr>
    </w:p>
    <w:p w14:paraId="12A086CF" w14:textId="46CAC02A" w:rsidR="006773BB" w:rsidRDefault="006773BB">
      <w:r>
        <w:br w:type="page"/>
      </w:r>
    </w:p>
    <w:p w14:paraId="4E3CF8B3" w14:textId="351F7D04" w:rsidR="006773BB" w:rsidRPr="00AE52A1" w:rsidRDefault="006773BB" w:rsidP="006773B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78– </w:t>
      </w:r>
      <w:r>
        <w:rPr>
          <w:rFonts w:asciiTheme="majorHAnsi" w:eastAsiaTheme="majorEastAsia" w:hAnsiTheme="majorHAnsi" w:cstheme="majorBidi"/>
          <w:b/>
          <w:bCs/>
          <w:color w:val="4F81BD" w:themeColor="accent1"/>
          <w:sz w:val="26"/>
          <w:szCs w:val="26"/>
        </w:rPr>
        <w:t>LARAMID Ground Test Structure Build (copy)</w:t>
      </w:r>
    </w:p>
    <w:p w14:paraId="141DD6DA" w14:textId="77777777" w:rsidR="006773BB" w:rsidRDefault="006773BB" w:rsidP="006773BB">
      <w:pPr>
        <w:rPr>
          <w:b/>
          <w:bCs/>
          <w:color w:val="000000"/>
        </w:rPr>
      </w:pPr>
    </w:p>
    <w:p w14:paraId="57C82B48" w14:textId="77777777" w:rsidR="006773BB" w:rsidRPr="00AE52A1" w:rsidRDefault="006773BB" w:rsidP="006773BB">
      <w:pPr>
        <w:rPr>
          <w:b/>
          <w:bCs/>
          <w:color w:val="000000"/>
        </w:rPr>
      </w:pPr>
      <w:r w:rsidRPr="00AE52A1">
        <w:rPr>
          <w:b/>
          <w:bCs/>
          <w:color w:val="000000"/>
        </w:rPr>
        <w:t>Content</w:t>
      </w:r>
    </w:p>
    <w:p w14:paraId="35314AF0" w14:textId="0262D27B" w:rsidR="006773BB" w:rsidRDefault="006773BB" w:rsidP="006773BB">
      <w:pPr>
        <w:rPr>
          <w:color w:val="000000"/>
        </w:rPr>
      </w:pPr>
      <w:r>
        <w:rPr>
          <w:color w:val="000000"/>
        </w:rPr>
        <w:t>Copy of User Story 2775 – LARAMID Ground Test Structure Build (copy)</w:t>
      </w:r>
    </w:p>
    <w:p w14:paraId="3F14B49A" w14:textId="77777777" w:rsidR="006773BB" w:rsidRPr="00AE52A1" w:rsidRDefault="006773BB" w:rsidP="006773BB"/>
    <w:p w14:paraId="18614280" w14:textId="77777777" w:rsidR="006773BB" w:rsidRPr="00AE52A1" w:rsidRDefault="006773BB" w:rsidP="006773BB">
      <w:pPr>
        <w:rPr>
          <w:b/>
          <w:bCs/>
          <w:color w:val="000000"/>
        </w:rPr>
      </w:pPr>
      <w:r w:rsidRPr="00AE52A1">
        <w:rPr>
          <w:b/>
          <w:bCs/>
          <w:color w:val="000000"/>
        </w:rPr>
        <w:t>Definition of Done</w:t>
      </w:r>
    </w:p>
    <w:p w14:paraId="6640F812" w14:textId="77777777" w:rsidR="006773BB" w:rsidRPr="00AE52A1" w:rsidRDefault="006773BB" w:rsidP="006773BB"/>
    <w:p w14:paraId="6579C6FE" w14:textId="25A06E9E" w:rsidR="006773BB" w:rsidRPr="00412D97" w:rsidRDefault="006773BB" w:rsidP="006773BB">
      <w:pPr>
        <w:textAlignment w:val="baseline"/>
        <w:rPr>
          <w:color w:val="000000"/>
        </w:rPr>
      </w:pPr>
      <w:r>
        <w:rPr>
          <w:color w:val="000000"/>
        </w:rPr>
        <w:t>Copy of User Story 2775 – LARAMID Ground Test Structure Build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773BB" w14:paraId="5D245385" w14:textId="77777777" w:rsidTr="00D726AB">
        <w:trPr>
          <w:trHeight w:val="224"/>
        </w:trPr>
        <w:tc>
          <w:tcPr>
            <w:tcW w:w="9576" w:type="dxa"/>
            <w:tcBorders>
              <w:left w:val="nil"/>
              <w:bottom w:val="nil"/>
              <w:right w:val="nil"/>
            </w:tcBorders>
            <w:shd w:val="clear" w:color="auto" w:fill="auto"/>
          </w:tcPr>
          <w:p w14:paraId="0BD3F32A" w14:textId="77777777" w:rsidR="006773BB" w:rsidRDefault="006773BB" w:rsidP="00D726AB"/>
        </w:tc>
      </w:tr>
    </w:tbl>
    <w:p w14:paraId="55A4F72C" w14:textId="20DC2B4D" w:rsidR="003A63FA" w:rsidRDefault="003A63FA" w:rsidP="006773BB"/>
    <w:p w14:paraId="3975EC09" w14:textId="77777777" w:rsidR="003A63FA" w:rsidRDefault="003A63FA">
      <w:r>
        <w:br w:type="page"/>
      </w:r>
    </w:p>
    <w:p w14:paraId="7BECDE8C" w14:textId="7DF98BC0" w:rsidR="003A63FA" w:rsidRPr="00AE52A1" w:rsidRDefault="003A63FA" w:rsidP="003A63F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86– </w:t>
      </w:r>
      <w:r>
        <w:rPr>
          <w:rFonts w:asciiTheme="majorHAnsi" w:eastAsiaTheme="majorEastAsia" w:hAnsiTheme="majorHAnsi" w:cstheme="majorBidi"/>
          <w:b/>
          <w:bCs/>
          <w:color w:val="4F81BD" w:themeColor="accent1"/>
          <w:sz w:val="26"/>
          <w:szCs w:val="26"/>
        </w:rPr>
        <w:t>Battery Soldering</w:t>
      </w:r>
    </w:p>
    <w:p w14:paraId="4922936D" w14:textId="77777777" w:rsidR="003A63FA" w:rsidRDefault="003A63FA" w:rsidP="003A63FA">
      <w:pPr>
        <w:rPr>
          <w:b/>
          <w:bCs/>
          <w:color w:val="000000"/>
        </w:rPr>
      </w:pPr>
    </w:p>
    <w:p w14:paraId="4E7E8C19" w14:textId="77777777" w:rsidR="003A63FA" w:rsidRPr="00AE52A1" w:rsidRDefault="003A63FA" w:rsidP="003A63FA">
      <w:pPr>
        <w:rPr>
          <w:b/>
          <w:bCs/>
          <w:color w:val="000000"/>
        </w:rPr>
      </w:pPr>
      <w:r w:rsidRPr="00AE52A1">
        <w:rPr>
          <w:b/>
          <w:bCs/>
          <w:color w:val="000000"/>
        </w:rPr>
        <w:t>Content</w:t>
      </w:r>
    </w:p>
    <w:p w14:paraId="0800812F" w14:textId="53040E9E" w:rsidR="003A63FA" w:rsidRDefault="003A63FA" w:rsidP="003A63FA">
      <w:pPr>
        <w:rPr>
          <w:color w:val="000000"/>
        </w:rPr>
      </w:pPr>
      <w:r>
        <w:rPr>
          <w:color w:val="000000"/>
        </w:rPr>
        <w:t>As a lab member, I would like to solder the new 4s batteries.</w:t>
      </w:r>
    </w:p>
    <w:p w14:paraId="67E445E6" w14:textId="77777777" w:rsidR="003A63FA" w:rsidRPr="00AE52A1" w:rsidRDefault="003A63FA" w:rsidP="003A63FA"/>
    <w:p w14:paraId="17801737" w14:textId="6D1DE5A4" w:rsidR="003A63FA" w:rsidRPr="003A63FA" w:rsidRDefault="003A63FA" w:rsidP="003A63FA">
      <w:pPr>
        <w:rPr>
          <w:b/>
          <w:bCs/>
          <w:color w:val="000000"/>
        </w:rPr>
      </w:pPr>
      <w:r w:rsidRPr="00AE52A1">
        <w:rPr>
          <w:b/>
          <w:bCs/>
          <w:color w:val="000000"/>
        </w:rPr>
        <w:t>Definition of Done</w:t>
      </w:r>
    </w:p>
    <w:p w14:paraId="2807699B" w14:textId="2EFFC395" w:rsidR="003A63FA" w:rsidRDefault="003A63FA" w:rsidP="003A63FA">
      <w:pPr>
        <w:textAlignment w:val="baseline"/>
        <w:rPr>
          <w:color w:val="000000"/>
        </w:rPr>
      </w:pPr>
      <w:r>
        <w:rPr>
          <w:color w:val="000000"/>
        </w:rPr>
        <w:t>[] Solder XT60 connectors onto the new 4s batteries.</w:t>
      </w:r>
    </w:p>
    <w:p w14:paraId="04906051" w14:textId="77777777" w:rsidR="003A63FA" w:rsidRPr="00412D97" w:rsidRDefault="003A63FA" w:rsidP="003A63FA">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A63FA" w14:paraId="0C4BDD35" w14:textId="77777777" w:rsidTr="00D726AB">
        <w:trPr>
          <w:trHeight w:val="224"/>
        </w:trPr>
        <w:tc>
          <w:tcPr>
            <w:tcW w:w="9576" w:type="dxa"/>
            <w:tcBorders>
              <w:left w:val="nil"/>
              <w:bottom w:val="nil"/>
              <w:right w:val="nil"/>
            </w:tcBorders>
            <w:shd w:val="clear" w:color="auto" w:fill="auto"/>
          </w:tcPr>
          <w:p w14:paraId="3F6B23DE" w14:textId="77777777" w:rsidR="003A63FA" w:rsidRDefault="003A63FA" w:rsidP="00D726AB"/>
        </w:tc>
      </w:tr>
    </w:tbl>
    <w:p w14:paraId="77555CF5" w14:textId="05871489" w:rsidR="003A63FA" w:rsidRDefault="003A63FA" w:rsidP="006773BB"/>
    <w:p w14:paraId="2A2B876A" w14:textId="77777777" w:rsidR="003A63FA" w:rsidRDefault="003A63FA">
      <w:r>
        <w:br w:type="page"/>
      </w:r>
    </w:p>
    <w:p w14:paraId="62F6B776" w14:textId="7C224963" w:rsidR="003A63FA" w:rsidRPr="00AE52A1" w:rsidRDefault="003A63FA" w:rsidP="003A63F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87– </w:t>
      </w:r>
      <w:r>
        <w:rPr>
          <w:rFonts w:asciiTheme="majorHAnsi" w:eastAsiaTheme="majorEastAsia" w:hAnsiTheme="majorHAnsi" w:cstheme="majorBidi"/>
          <w:b/>
          <w:bCs/>
          <w:color w:val="4F81BD" w:themeColor="accent1"/>
          <w:sz w:val="26"/>
          <w:szCs w:val="26"/>
        </w:rPr>
        <w:t>Pegboard Installation</w:t>
      </w:r>
    </w:p>
    <w:p w14:paraId="2DE90E6C" w14:textId="77777777" w:rsidR="003A63FA" w:rsidRDefault="003A63FA" w:rsidP="003A63FA">
      <w:pPr>
        <w:rPr>
          <w:b/>
          <w:bCs/>
          <w:color w:val="000000"/>
        </w:rPr>
      </w:pPr>
    </w:p>
    <w:p w14:paraId="60DB15EE" w14:textId="77777777" w:rsidR="003A63FA" w:rsidRPr="00AE52A1" w:rsidRDefault="003A63FA" w:rsidP="003A63FA">
      <w:pPr>
        <w:rPr>
          <w:b/>
          <w:bCs/>
          <w:color w:val="000000"/>
        </w:rPr>
      </w:pPr>
      <w:r w:rsidRPr="00AE52A1">
        <w:rPr>
          <w:b/>
          <w:bCs/>
          <w:color w:val="000000"/>
        </w:rPr>
        <w:t>Content</w:t>
      </w:r>
    </w:p>
    <w:p w14:paraId="4FE53D5A" w14:textId="70B150D0" w:rsidR="003A63FA" w:rsidRDefault="003A63FA" w:rsidP="003A63FA">
      <w:pPr>
        <w:rPr>
          <w:color w:val="000000"/>
        </w:rPr>
      </w:pPr>
      <w:r>
        <w:rPr>
          <w:color w:val="000000"/>
        </w:rPr>
        <w:t>As a lab member, I would like to install a pegboard for tool storage.</w:t>
      </w:r>
    </w:p>
    <w:p w14:paraId="286F8322" w14:textId="77777777" w:rsidR="003A63FA" w:rsidRPr="00AE52A1" w:rsidRDefault="003A63FA" w:rsidP="003A63FA"/>
    <w:p w14:paraId="5906763C" w14:textId="77777777" w:rsidR="003A63FA" w:rsidRPr="003A63FA" w:rsidRDefault="003A63FA" w:rsidP="003A63FA">
      <w:pPr>
        <w:rPr>
          <w:b/>
          <w:bCs/>
          <w:color w:val="000000"/>
        </w:rPr>
      </w:pPr>
      <w:r w:rsidRPr="00AE52A1">
        <w:rPr>
          <w:b/>
          <w:bCs/>
          <w:color w:val="000000"/>
        </w:rPr>
        <w:t>Definition of Done</w:t>
      </w:r>
    </w:p>
    <w:p w14:paraId="67F2AF31" w14:textId="5393CA2A" w:rsidR="003A63FA" w:rsidRDefault="003A63FA" w:rsidP="003A63FA">
      <w:pPr>
        <w:textAlignment w:val="baseline"/>
        <w:rPr>
          <w:color w:val="000000"/>
        </w:rPr>
      </w:pPr>
      <w:r>
        <w:rPr>
          <w:color w:val="000000"/>
        </w:rPr>
        <w:t>[] Coordinate with Helen &amp; Dr. Lum to figure out where to put the pegboard</w:t>
      </w:r>
    </w:p>
    <w:p w14:paraId="1AFF6A0A" w14:textId="38B1A723" w:rsidR="003A63FA" w:rsidRDefault="003A63FA" w:rsidP="003A63FA">
      <w:pPr>
        <w:textAlignment w:val="baseline"/>
        <w:rPr>
          <w:color w:val="000000"/>
        </w:rPr>
      </w:pPr>
      <w:r>
        <w:rPr>
          <w:color w:val="000000"/>
        </w:rPr>
        <w:t>[] Obtain and install pegboard</w:t>
      </w:r>
    </w:p>
    <w:p w14:paraId="67BF8080" w14:textId="1265AE21" w:rsidR="003A63FA" w:rsidRDefault="003A63FA" w:rsidP="003A63FA">
      <w:pPr>
        <w:textAlignment w:val="baseline"/>
        <w:rPr>
          <w:color w:val="000000"/>
        </w:rPr>
      </w:pPr>
      <w:r>
        <w:rPr>
          <w:color w:val="000000"/>
        </w:rPr>
        <w:t>[] Hang tools on pegboard</w:t>
      </w:r>
    </w:p>
    <w:p w14:paraId="6437CB02" w14:textId="77777777" w:rsidR="003A63FA" w:rsidRPr="00412D97" w:rsidRDefault="003A63FA" w:rsidP="003A63FA">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A63FA" w14:paraId="39882E59" w14:textId="77777777" w:rsidTr="00D726AB">
        <w:trPr>
          <w:trHeight w:val="224"/>
        </w:trPr>
        <w:tc>
          <w:tcPr>
            <w:tcW w:w="9576" w:type="dxa"/>
            <w:tcBorders>
              <w:left w:val="nil"/>
              <w:bottom w:val="nil"/>
              <w:right w:val="nil"/>
            </w:tcBorders>
            <w:shd w:val="clear" w:color="auto" w:fill="auto"/>
          </w:tcPr>
          <w:p w14:paraId="4B73EE42" w14:textId="77777777" w:rsidR="003A63FA" w:rsidRDefault="003A63FA" w:rsidP="00D726AB"/>
        </w:tc>
      </w:tr>
    </w:tbl>
    <w:p w14:paraId="55ED23E6" w14:textId="77777777" w:rsidR="006773BB" w:rsidRDefault="006773BB" w:rsidP="006773BB"/>
    <w:p w14:paraId="34AB355E" w14:textId="613554BC" w:rsidR="003A63FA" w:rsidRDefault="003A63FA">
      <w:r>
        <w:br w:type="page"/>
      </w:r>
    </w:p>
    <w:p w14:paraId="6DCBB1DE" w14:textId="4EA7D401" w:rsidR="003A63FA" w:rsidRPr="00AE52A1" w:rsidRDefault="003A63FA" w:rsidP="003A63F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88– </w:t>
      </w:r>
      <w:r>
        <w:rPr>
          <w:rFonts w:asciiTheme="majorHAnsi" w:eastAsiaTheme="majorEastAsia" w:hAnsiTheme="majorHAnsi" w:cstheme="majorBidi"/>
          <w:b/>
          <w:bCs/>
          <w:color w:val="4F81BD" w:themeColor="accent1"/>
          <w:sz w:val="26"/>
          <w:szCs w:val="26"/>
        </w:rPr>
        <w:t>Anakin Postmortem</w:t>
      </w:r>
    </w:p>
    <w:p w14:paraId="3A7380EB" w14:textId="77777777" w:rsidR="003A63FA" w:rsidRDefault="003A63FA" w:rsidP="003A63FA">
      <w:pPr>
        <w:rPr>
          <w:b/>
          <w:bCs/>
          <w:color w:val="000000"/>
        </w:rPr>
      </w:pPr>
    </w:p>
    <w:p w14:paraId="7C25872B" w14:textId="77777777" w:rsidR="003A63FA" w:rsidRPr="00AE52A1" w:rsidRDefault="003A63FA" w:rsidP="003A63FA">
      <w:pPr>
        <w:rPr>
          <w:b/>
          <w:bCs/>
          <w:color w:val="000000"/>
        </w:rPr>
      </w:pPr>
      <w:r w:rsidRPr="00AE52A1">
        <w:rPr>
          <w:b/>
          <w:bCs/>
          <w:color w:val="000000"/>
        </w:rPr>
        <w:t>Content</w:t>
      </w:r>
    </w:p>
    <w:p w14:paraId="46BF679E" w14:textId="144AF335" w:rsidR="003A63FA" w:rsidRDefault="003A63FA" w:rsidP="003A63FA">
      <w:pPr>
        <w:rPr>
          <w:color w:val="000000"/>
        </w:rPr>
      </w:pPr>
      <w:r>
        <w:rPr>
          <w:color w:val="000000"/>
        </w:rPr>
        <w:t>As a lab member, I would like to investigate the cause of the 10/13/18 Anakin crash</w:t>
      </w:r>
    </w:p>
    <w:p w14:paraId="37F700ED" w14:textId="77777777" w:rsidR="003A63FA" w:rsidRPr="00AE52A1" w:rsidRDefault="003A63FA" w:rsidP="003A63FA"/>
    <w:p w14:paraId="19EB467D" w14:textId="77777777" w:rsidR="003A63FA" w:rsidRPr="003A63FA" w:rsidRDefault="003A63FA" w:rsidP="003A63FA">
      <w:pPr>
        <w:rPr>
          <w:b/>
          <w:bCs/>
          <w:color w:val="000000"/>
        </w:rPr>
      </w:pPr>
      <w:r w:rsidRPr="00AE52A1">
        <w:rPr>
          <w:b/>
          <w:bCs/>
          <w:color w:val="000000"/>
        </w:rPr>
        <w:t>Definition of Done</w:t>
      </w:r>
    </w:p>
    <w:p w14:paraId="5DAB81D2" w14:textId="513EC027" w:rsidR="003A63FA" w:rsidRDefault="003A63FA" w:rsidP="003A63FA">
      <w:pPr>
        <w:textAlignment w:val="baseline"/>
        <w:rPr>
          <w:color w:val="000000"/>
        </w:rPr>
      </w:pPr>
      <w:r>
        <w:rPr>
          <w:color w:val="000000"/>
        </w:rPr>
        <w:t>[] Analyze data from Anakin Flight 178 to determine why the servos stopped responding</w:t>
      </w:r>
    </w:p>
    <w:p w14:paraId="17A03D24" w14:textId="3C50EFC8" w:rsidR="003A63FA" w:rsidRDefault="003A63FA" w:rsidP="003A63FA">
      <w:pPr>
        <w:textAlignment w:val="baseline"/>
        <w:rPr>
          <w:color w:val="000000"/>
        </w:rPr>
      </w:pPr>
      <w:r>
        <w:rPr>
          <w:color w:val="000000"/>
        </w:rPr>
        <w:t>[] Implement a solution</w:t>
      </w:r>
    </w:p>
    <w:p w14:paraId="142075B9" w14:textId="77777777" w:rsidR="003A63FA" w:rsidRPr="00412D97" w:rsidRDefault="003A63FA" w:rsidP="003A63FA">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A63FA" w14:paraId="01734458" w14:textId="77777777" w:rsidTr="00D726AB">
        <w:trPr>
          <w:trHeight w:val="224"/>
        </w:trPr>
        <w:tc>
          <w:tcPr>
            <w:tcW w:w="9576" w:type="dxa"/>
            <w:tcBorders>
              <w:left w:val="nil"/>
              <w:bottom w:val="nil"/>
              <w:right w:val="nil"/>
            </w:tcBorders>
            <w:shd w:val="clear" w:color="auto" w:fill="auto"/>
          </w:tcPr>
          <w:p w14:paraId="79565E79" w14:textId="77777777" w:rsidR="003A63FA" w:rsidRDefault="003A63FA" w:rsidP="00D726AB"/>
        </w:tc>
      </w:tr>
    </w:tbl>
    <w:p w14:paraId="3E11852A" w14:textId="6BD579F1" w:rsidR="003A63FA" w:rsidRDefault="003A63FA" w:rsidP="003A63FA"/>
    <w:p w14:paraId="77B3FE25" w14:textId="77777777" w:rsidR="003A63FA" w:rsidRDefault="003A63FA">
      <w:r>
        <w:br w:type="page"/>
      </w:r>
    </w:p>
    <w:p w14:paraId="4F29CB59" w14:textId="0FC2B125" w:rsidR="003A63FA" w:rsidRPr="00AE52A1" w:rsidRDefault="003A63FA" w:rsidP="003A63F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89– </w:t>
      </w:r>
      <w:r w:rsidR="00B462F9">
        <w:rPr>
          <w:rFonts w:asciiTheme="majorHAnsi" w:eastAsiaTheme="majorEastAsia" w:hAnsiTheme="majorHAnsi" w:cstheme="majorBidi"/>
          <w:b/>
          <w:bCs/>
          <w:color w:val="4F81BD" w:themeColor="accent1"/>
          <w:sz w:val="26"/>
          <w:szCs w:val="26"/>
        </w:rPr>
        <w:t>Fixed Wing Landing Gear – Initial Research &amp; Design</w:t>
      </w:r>
    </w:p>
    <w:p w14:paraId="116B038E" w14:textId="77777777" w:rsidR="003A63FA" w:rsidRDefault="003A63FA" w:rsidP="003A63FA">
      <w:pPr>
        <w:rPr>
          <w:b/>
          <w:bCs/>
          <w:color w:val="000000"/>
        </w:rPr>
      </w:pPr>
    </w:p>
    <w:p w14:paraId="5174197B" w14:textId="77777777" w:rsidR="003A63FA" w:rsidRPr="00AE52A1" w:rsidRDefault="003A63FA" w:rsidP="003A63FA">
      <w:pPr>
        <w:rPr>
          <w:b/>
          <w:bCs/>
          <w:color w:val="000000"/>
        </w:rPr>
      </w:pPr>
      <w:r w:rsidRPr="00AE52A1">
        <w:rPr>
          <w:b/>
          <w:bCs/>
          <w:color w:val="000000"/>
        </w:rPr>
        <w:t>Content</w:t>
      </w:r>
    </w:p>
    <w:p w14:paraId="6E0254AE" w14:textId="24423BD5" w:rsidR="003A63FA" w:rsidRDefault="003A63FA" w:rsidP="003A63FA">
      <w:pPr>
        <w:rPr>
          <w:color w:val="000000"/>
        </w:rPr>
      </w:pPr>
      <w:r>
        <w:rPr>
          <w:color w:val="000000"/>
        </w:rPr>
        <w:t>As a lab member, I would like to investigate the feasibility of installing front landing gear on the fixed wings.</w:t>
      </w:r>
    </w:p>
    <w:p w14:paraId="6A777E9C" w14:textId="77777777" w:rsidR="003A63FA" w:rsidRPr="00AE52A1" w:rsidRDefault="003A63FA" w:rsidP="003A63FA"/>
    <w:p w14:paraId="054119FE" w14:textId="77777777" w:rsidR="003A63FA" w:rsidRPr="003A63FA" w:rsidRDefault="003A63FA" w:rsidP="003A63FA">
      <w:pPr>
        <w:rPr>
          <w:b/>
          <w:bCs/>
          <w:color w:val="000000"/>
        </w:rPr>
      </w:pPr>
      <w:r w:rsidRPr="00AE52A1">
        <w:rPr>
          <w:b/>
          <w:bCs/>
          <w:color w:val="000000"/>
        </w:rPr>
        <w:t>Definition of Done</w:t>
      </w:r>
    </w:p>
    <w:p w14:paraId="59804D8E" w14:textId="51C65A63" w:rsidR="003A63FA" w:rsidRDefault="003A63FA" w:rsidP="003A63FA">
      <w:pPr>
        <w:textAlignment w:val="baseline"/>
        <w:rPr>
          <w:color w:val="000000"/>
        </w:rPr>
      </w:pPr>
      <w:r>
        <w:rPr>
          <w:color w:val="000000"/>
        </w:rPr>
        <w:t>[] Design some kind of apparatus to keep the front end of a Skywalker 1900 slightly elevated on landings</w:t>
      </w:r>
    </w:p>
    <w:p w14:paraId="015FC2F1" w14:textId="5A485D61" w:rsidR="003A63FA" w:rsidRDefault="003A63FA" w:rsidP="003A63FA">
      <w:pPr>
        <w:textAlignment w:val="baseline"/>
        <w:rPr>
          <w:color w:val="000000"/>
        </w:rPr>
      </w:pPr>
      <w:r>
        <w:rPr>
          <w:color w:val="000000"/>
        </w:rPr>
        <w:t xml:space="preserve">[] Implement </w:t>
      </w:r>
      <w:r w:rsidR="00B462F9">
        <w:rPr>
          <w:color w:val="000000"/>
        </w:rPr>
        <w:t>a simple</w:t>
      </w:r>
      <w:r>
        <w:rPr>
          <w:color w:val="000000"/>
        </w:rPr>
        <w:t xml:space="preserve"> design on TEDD</w:t>
      </w:r>
    </w:p>
    <w:p w14:paraId="694A1154" w14:textId="4386F3E7" w:rsidR="003A63FA" w:rsidRDefault="003A63FA" w:rsidP="003A63FA">
      <w:pPr>
        <w:textAlignment w:val="baseline"/>
        <w:rPr>
          <w:color w:val="000000"/>
        </w:rPr>
      </w:pPr>
      <w:r>
        <w:rPr>
          <w:color w:val="000000"/>
        </w:rPr>
        <w:t>[] Refine design based on flight test results, and make recommendations regarding the feasibility of this design on the rest of the fleet</w:t>
      </w:r>
    </w:p>
    <w:p w14:paraId="25333A04" w14:textId="72DD5365" w:rsidR="00B462F9" w:rsidRDefault="00B462F9" w:rsidP="003A63FA">
      <w:pPr>
        <w:textAlignment w:val="baseline"/>
        <w:rPr>
          <w:color w:val="000000"/>
        </w:rPr>
      </w:pPr>
      <w:r>
        <w:rPr>
          <w:color w:val="000000"/>
        </w:rPr>
        <w:t>[ ] Refine preliminary design to implement shocks, and purchase appropriate parts</w:t>
      </w:r>
    </w:p>
    <w:p w14:paraId="2A2C1B1A" w14:textId="77777777" w:rsidR="003A63FA" w:rsidRPr="00412D97" w:rsidRDefault="003A63FA" w:rsidP="003A63FA">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A63FA" w14:paraId="3AC47E79" w14:textId="77777777" w:rsidTr="00D726AB">
        <w:trPr>
          <w:trHeight w:val="224"/>
        </w:trPr>
        <w:tc>
          <w:tcPr>
            <w:tcW w:w="9576" w:type="dxa"/>
            <w:tcBorders>
              <w:left w:val="nil"/>
              <w:bottom w:val="nil"/>
              <w:right w:val="nil"/>
            </w:tcBorders>
            <w:shd w:val="clear" w:color="auto" w:fill="auto"/>
          </w:tcPr>
          <w:p w14:paraId="7918781A" w14:textId="77777777" w:rsidR="003A63FA" w:rsidRDefault="003A63FA" w:rsidP="00D726AB"/>
        </w:tc>
      </w:tr>
    </w:tbl>
    <w:p w14:paraId="2DC14DE1" w14:textId="1E544380" w:rsidR="003A63FA" w:rsidRDefault="003A63FA" w:rsidP="003A63FA"/>
    <w:p w14:paraId="21AE4A5C" w14:textId="77777777" w:rsidR="003A63FA" w:rsidRDefault="003A63FA">
      <w:r>
        <w:br w:type="page"/>
      </w:r>
    </w:p>
    <w:p w14:paraId="3667827D" w14:textId="24A8E621" w:rsidR="003A63FA" w:rsidRPr="00AE52A1" w:rsidRDefault="003A63FA" w:rsidP="003A63F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90– </w:t>
      </w:r>
      <w:r w:rsidR="00B462F9">
        <w:rPr>
          <w:rFonts w:asciiTheme="majorHAnsi" w:eastAsiaTheme="majorEastAsia" w:hAnsiTheme="majorHAnsi" w:cstheme="majorBidi"/>
          <w:b/>
          <w:bCs/>
          <w:color w:val="4F81BD" w:themeColor="accent1"/>
          <w:sz w:val="26"/>
          <w:szCs w:val="26"/>
        </w:rPr>
        <w:t>Fixed Wing Landing Gear – Initial Research &amp; Design</w:t>
      </w:r>
    </w:p>
    <w:p w14:paraId="3C05D1CC" w14:textId="77777777" w:rsidR="003A63FA" w:rsidRDefault="003A63FA" w:rsidP="003A63FA">
      <w:pPr>
        <w:rPr>
          <w:b/>
          <w:bCs/>
          <w:color w:val="000000"/>
        </w:rPr>
      </w:pPr>
    </w:p>
    <w:p w14:paraId="464E5786" w14:textId="77777777" w:rsidR="003A63FA" w:rsidRPr="00AE52A1" w:rsidRDefault="003A63FA" w:rsidP="003A63FA">
      <w:pPr>
        <w:rPr>
          <w:b/>
          <w:bCs/>
          <w:color w:val="000000"/>
        </w:rPr>
      </w:pPr>
      <w:r w:rsidRPr="00AE52A1">
        <w:rPr>
          <w:b/>
          <w:bCs/>
          <w:color w:val="000000"/>
        </w:rPr>
        <w:t>Content</w:t>
      </w:r>
    </w:p>
    <w:p w14:paraId="46809668" w14:textId="4DF11137" w:rsidR="003A63FA" w:rsidRDefault="003A63FA" w:rsidP="003A63FA">
      <w:pPr>
        <w:rPr>
          <w:color w:val="000000"/>
        </w:rPr>
      </w:pPr>
      <w:r>
        <w:rPr>
          <w:color w:val="000000"/>
        </w:rPr>
        <w:t>Copy of 2789</w:t>
      </w:r>
    </w:p>
    <w:p w14:paraId="4E16EEBE" w14:textId="77777777" w:rsidR="003A63FA" w:rsidRPr="00AE52A1" w:rsidRDefault="003A63FA" w:rsidP="003A63FA"/>
    <w:p w14:paraId="60D1DC7E" w14:textId="77777777" w:rsidR="003A63FA" w:rsidRPr="003A63FA" w:rsidRDefault="003A63FA" w:rsidP="003A63FA">
      <w:pPr>
        <w:rPr>
          <w:b/>
          <w:bCs/>
          <w:color w:val="000000"/>
        </w:rPr>
      </w:pPr>
      <w:r w:rsidRPr="00AE52A1">
        <w:rPr>
          <w:b/>
          <w:bCs/>
          <w:color w:val="000000"/>
        </w:rPr>
        <w:t>Definition of Done</w:t>
      </w:r>
    </w:p>
    <w:p w14:paraId="6973E51D" w14:textId="06C94348" w:rsidR="003A63FA" w:rsidRDefault="003A63FA" w:rsidP="003A63FA">
      <w:pPr>
        <w:textAlignment w:val="baseline"/>
        <w:rPr>
          <w:color w:val="000000"/>
        </w:rPr>
      </w:pPr>
      <w:r>
        <w:rPr>
          <w:color w:val="000000"/>
        </w:rPr>
        <w:t>[] See 2789</w:t>
      </w:r>
    </w:p>
    <w:p w14:paraId="1E2980AC" w14:textId="77777777" w:rsidR="003A63FA" w:rsidRPr="00412D97" w:rsidRDefault="003A63FA" w:rsidP="003A63FA">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A63FA" w14:paraId="04DD2E81" w14:textId="77777777" w:rsidTr="00D726AB">
        <w:trPr>
          <w:trHeight w:val="224"/>
        </w:trPr>
        <w:tc>
          <w:tcPr>
            <w:tcW w:w="9576" w:type="dxa"/>
            <w:tcBorders>
              <w:left w:val="nil"/>
              <w:bottom w:val="nil"/>
              <w:right w:val="nil"/>
            </w:tcBorders>
            <w:shd w:val="clear" w:color="auto" w:fill="auto"/>
          </w:tcPr>
          <w:p w14:paraId="393A18FB" w14:textId="77777777" w:rsidR="003A63FA" w:rsidRDefault="003A63FA" w:rsidP="00D726AB"/>
        </w:tc>
      </w:tr>
    </w:tbl>
    <w:p w14:paraId="7514141B" w14:textId="77777777" w:rsidR="003A63FA" w:rsidRDefault="003A63FA" w:rsidP="003A63FA"/>
    <w:p w14:paraId="56008A6F" w14:textId="77777777" w:rsidR="006773BB" w:rsidRDefault="006773BB" w:rsidP="006773BB"/>
    <w:p w14:paraId="272B1D95" w14:textId="77777777" w:rsidR="006773BB" w:rsidRDefault="006773BB" w:rsidP="006773BB"/>
    <w:p w14:paraId="6B3AEA57" w14:textId="77777777" w:rsidR="00367963" w:rsidRDefault="00367963" w:rsidP="00367963"/>
    <w:p w14:paraId="4A529F2E" w14:textId="42781586" w:rsidR="00E04FF2" w:rsidRDefault="00E04FF2" w:rsidP="00E04FF2">
      <w:pPr>
        <w:rPr>
          <w:rFonts w:cstheme="minorHAnsi"/>
          <w:b/>
          <w:bCs/>
          <w:color w:val="000000"/>
        </w:rPr>
      </w:pPr>
    </w:p>
    <w:p w14:paraId="1FC43B08" w14:textId="25B2292D" w:rsidR="003A63FA" w:rsidRDefault="003A63FA">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113CF3DF" w14:textId="3CC293B7" w:rsidR="003A63FA" w:rsidRPr="00AE52A1" w:rsidRDefault="003A63FA" w:rsidP="003A63F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91– </w:t>
      </w:r>
      <w:r>
        <w:rPr>
          <w:rFonts w:asciiTheme="majorHAnsi" w:eastAsiaTheme="majorEastAsia" w:hAnsiTheme="majorHAnsi" w:cstheme="majorBidi"/>
          <w:b/>
          <w:bCs/>
          <w:color w:val="4F81BD" w:themeColor="accent1"/>
          <w:sz w:val="26"/>
          <w:szCs w:val="26"/>
        </w:rPr>
        <w:t>Anakin Repairs</w:t>
      </w:r>
    </w:p>
    <w:p w14:paraId="6A64761F" w14:textId="77777777" w:rsidR="003A63FA" w:rsidRDefault="003A63FA" w:rsidP="003A63FA">
      <w:pPr>
        <w:rPr>
          <w:b/>
          <w:bCs/>
          <w:color w:val="000000"/>
        </w:rPr>
      </w:pPr>
    </w:p>
    <w:p w14:paraId="2B146160" w14:textId="77777777" w:rsidR="003A63FA" w:rsidRPr="00AE52A1" w:rsidRDefault="003A63FA" w:rsidP="003A63FA">
      <w:pPr>
        <w:rPr>
          <w:b/>
          <w:bCs/>
          <w:color w:val="000000"/>
        </w:rPr>
      </w:pPr>
      <w:r w:rsidRPr="00AE52A1">
        <w:rPr>
          <w:b/>
          <w:bCs/>
          <w:color w:val="000000"/>
        </w:rPr>
        <w:t>Content</w:t>
      </w:r>
    </w:p>
    <w:p w14:paraId="47E858BF" w14:textId="782F19B4" w:rsidR="003A63FA" w:rsidRDefault="003A63FA" w:rsidP="003A63FA">
      <w:pPr>
        <w:rPr>
          <w:color w:val="000000"/>
        </w:rPr>
      </w:pPr>
      <w:r>
        <w:rPr>
          <w:color w:val="000000"/>
        </w:rPr>
        <w:t>As a lab member, I would like to repair Anakin following the 10/13/18 crash.</w:t>
      </w:r>
    </w:p>
    <w:p w14:paraId="37A16C0E" w14:textId="77777777" w:rsidR="003A63FA" w:rsidRPr="00AE52A1" w:rsidRDefault="003A63FA" w:rsidP="003A63FA"/>
    <w:p w14:paraId="46BB38AA" w14:textId="77777777" w:rsidR="003A63FA" w:rsidRPr="003A63FA" w:rsidRDefault="003A63FA" w:rsidP="003A63FA">
      <w:pPr>
        <w:rPr>
          <w:b/>
          <w:bCs/>
          <w:color w:val="000000"/>
        </w:rPr>
      </w:pPr>
      <w:r w:rsidRPr="00AE52A1">
        <w:rPr>
          <w:b/>
          <w:bCs/>
          <w:color w:val="000000"/>
        </w:rPr>
        <w:t>Definition of Done</w:t>
      </w:r>
    </w:p>
    <w:p w14:paraId="6A960896" w14:textId="13B0C6C2" w:rsidR="003A63FA" w:rsidRDefault="003A63FA" w:rsidP="003A63FA">
      <w:pPr>
        <w:textAlignment w:val="baseline"/>
        <w:rPr>
          <w:color w:val="000000"/>
        </w:rPr>
      </w:pPr>
      <w:r>
        <w:rPr>
          <w:color w:val="000000"/>
        </w:rPr>
        <w:t>[] Assess damage</w:t>
      </w:r>
    </w:p>
    <w:p w14:paraId="3CE7623E" w14:textId="5F5600A5" w:rsidR="003A63FA" w:rsidRDefault="003A63FA" w:rsidP="003A63FA">
      <w:pPr>
        <w:textAlignment w:val="baseline"/>
        <w:rPr>
          <w:color w:val="000000"/>
        </w:rPr>
      </w:pPr>
      <w:r>
        <w:rPr>
          <w:color w:val="000000"/>
        </w:rPr>
        <w:t>[] Glue fuselage</w:t>
      </w:r>
    </w:p>
    <w:p w14:paraId="7FC5B8F8" w14:textId="0163B235" w:rsidR="003A63FA" w:rsidRDefault="003A63FA" w:rsidP="003A63FA">
      <w:pPr>
        <w:textAlignment w:val="baseline"/>
        <w:rPr>
          <w:color w:val="000000"/>
        </w:rPr>
      </w:pPr>
      <w:r>
        <w:rPr>
          <w:color w:val="000000"/>
        </w:rPr>
        <w:t>[] Repair any other damage</w:t>
      </w:r>
    </w:p>
    <w:p w14:paraId="4700D600" w14:textId="04FD857C" w:rsidR="003A63FA" w:rsidRDefault="003A63FA" w:rsidP="003A63FA">
      <w:pPr>
        <w:textAlignment w:val="baseline"/>
        <w:rPr>
          <w:color w:val="000000"/>
        </w:rPr>
      </w:pPr>
      <w:r>
        <w:rPr>
          <w:color w:val="000000"/>
        </w:rPr>
        <w:t>[] Perform airworthiness checks to ensure aircraft is ready to go</w:t>
      </w:r>
    </w:p>
    <w:p w14:paraId="18D45729" w14:textId="77777777" w:rsidR="003A63FA" w:rsidRPr="00412D97" w:rsidRDefault="003A63FA" w:rsidP="003A63FA">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A63FA" w14:paraId="67E5C178" w14:textId="77777777" w:rsidTr="00D726AB">
        <w:trPr>
          <w:trHeight w:val="224"/>
        </w:trPr>
        <w:tc>
          <w:tcPr>
            <w:tcW w:w="9576" w:type="dxa"/>
            <w:tcBorders>
              <w:left w:val="nil"/>
              <w:bottom w:val="nil"/>
              <w:right w:val="nil"/>
            </w:tcBorders>
            <w:shd w:val="clear" w:color="auto" w:fill="auto"/>
          </w:tcPr>
          <w:p w14:paraId="25206C41" w14:textId="77777777" w:rsidR="003A63FA" w:rsidRDefault="003A63FA" w:rsidP="00D726AB"/>
        </w:tc>
      </w:tr>
    </w:tbl>
    <w:p w14:paraId="3EE278B1" w14:textId="5F8E7C22" w:rsidR="003A63FA" w:rsidRDefault="003A63FA" w:rsidP="006278FD">
      <w:pPr>
        <w:rPr>
          <w:rFonts w:asciiTheme="majorHAnsi" w:eastAsiaTheme="majorEastAsia" w:hAnsiTheme="majorHAnsi" w:cstheme="majorBidi"/>
          <w:bCs/>
          <w:color w:val="4F81BD" w:themeColor="accent1"/>
          <w:sz w:val="26"/>
          <w:szCs w:val="26"/>
        </w:rPr>
      </w:pPr>
    </w:p>
    <w:p w14:paraId="783D1886" w14:textId="77777777" w:rsidR="003A63FA" w:rsidRDefault="003A63FA">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5AE2D20D" w14:textId="29061A69" w:rsidR="003A63FA" w:rsidRPr="00AE52A1" w:rsidRDefault="003A63FA" w:rsidP="003A63F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792 – </w:t>
      </w:r>
      <w:r>
        <w:rPr>
          <w:rFonts w:asciiTheme="majorHAnsi" w:eastAsiaTheme="majorEastAsia" w:hAnsiTheme="majorHAnsi" w:cstheme="majorBidi"/>
          <w:b/>
          <w:bCs/>
          <w:color w:val="4F81BD" w:themeColor="accent1"/>
          <w:sz w:val="26"/>
          <w:szCs w:val="26"/>
        </w:rPr>
        <w:t>Anakin Repairs (copy)</w:t>
      </w:r>
    </w:p>
    <w:p w14:paraId="4AA122D9" w14:textId="77777777" w:rsidR="003A63FA" w:rsidRDefault="003A63FA" w:rsidP="003A63FA">
      <w:pPr>
        <w:rPr>
          <w:b/>
          <w:bCs/>
          <w:color w:val="000000"/>
        </w:rPr>
      </w:pPr>
    </w:p>
    <w:p w14:paraId="22C2CEC7" w14:textId="77777777" w:rsidR="003A63FA" w:rsidRPr="00AE52A1" w:rsidRDefault="003A63FA" w:rsidP="003A63FA">
      <w:pPr>
        <w:rPr>
          <w:b/>
          <w:bCs/>
          <w:color w:val="000000"/>
        </w:rPr>
      </w:pPr>
      <w:r w:rsidRPr="00AE52A1">
        <w:rPr>
          <w:b/>
          <w:bCs/>
          <w:color w:val="000000"/>
        </w:rPr>
        <w:t>Content</w:t>
      </w:r>
    </w:p>
    <w:p w14:paraId="26836A02" w14:textId="4D0B9E9C" w:rsidR="003A63FA" w:rsidRDefault="003A63FA" w:rsidP="003A63FA">
      <w:pPr>
        <w:rPr>
          <w:color w:val="000000"/>
        </w:rPr>
      </w:pPr>
      <w:r>
        <w:rPr>
          <w:color w:val="000000"/>
        </w:rPr>
        <w:t>Copy of 2791</w:t>
      </w:r>
    </w:p>
    <w:p w14:paraId="1A868DAB" w14:textId="77777777" w:rsidR="003A63FA" w:rsidRPr="00AE52A1" w:rsidRDefault="003A63FA" w:rsidP="003A63FA"/>
    <w:p w14:paraId="36F5A2C7" w14:textId="77777777" w:rsidR="003A63FA" w:rsidRPr="003A63FA" w:rsidRDefault="003A63FA" w:rsidP="003A63FA">
      <w:pPr>
        <w:rPr>
          <w:b/>
          <w:bCs/>
          <w:color w:val="000000"/>
        </w:rPr>
      </w:pPr>
      <w:r w:rsidRPr="00AE52A1">
        <w:rPr>
          <w:b/>
          <w:bCs/>
          <w:color w:val="000000"/>
        </w:rPr>
        <w:t>Definition of Done</w:t>
      </w:r>
    </w:p>
    <w:p w14:paraId="2BF6ABD5" w14:textId="4D00A3DF" w:rsidR="003A63FA" w:rsidRDefault="003A63FA" w:rsidP="003A63FA">
      <w:pPr>
        <w:textAlignment w:val="baseline"/>
        <w:rPr>
          <w:color w:val="000000"/>
        </w:rPr>
      </w:pPr>
      <w:r>
        <w:rPr>
          <w:color w:val="000000"/>
        </w:rPr>
        <w:t>[] See 2791</w:t>
      </w:r>
    </w:p>
    <w:p w14:paraId="312AD6F5" w14:textId="77777777" w:rsidR="003A63FA" w:rsidRPr="00412D97" w:rsidRDefault="003A63FA" w:rsidP="003A63FA">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A63FA" w14:paraId="3A17DE32" w14:textId="77777777" w:rsidTr="00D726AB">
        <w:trPr>
          <w:trHeight w:val="224"/>
        </w:trPr>
        <w:tc>
          <w:tcPr>
            <w:tcW w:w="9576" w:type="dxa"/>
            <w:tcBorders>
              <w:left w:val="nil"/>
              <w:bottom w:val="nil"/>
              <w:right w:val="nil"/>
            </w:tcBorders>
            <w:shd w:val="clear" w:color="auto" w:fill="auto"/>
          </w:tcPr>
          <w:p w14:paraId="538540E8" w14:textId="77777777" w:rsidR="003A63FA" w:rsidRDefault="003A63FA" w:rsidP="00D726AB"/>
        </w:tc>
      </w:tr>
    </w:tbl>
    <w:p w14:paraId="2F07F6A9" w14:textId="0C71A60C" w:rsidR="003213FC" w:rsidRDefault="003213FC" w:rsidP="006278FD">
      <w:pPr>
        <w:rPr>
          <w:rFonts w:asciiTheme="majorHAnsi" w:eastAsiaTheme="majorEastAsia" w:hAnsiTheme="majorHAnsi" w:cstheme="majorBidi"/>
          <w:bCs/>
          <w:color w:val="4F81BD" w:themeColor="accent1"/>
          <w:sz w:val="26"/>
          <w:szCs w:val="26"/>
        </w:rPr>
      </w:pPr>
    </w:p>
    <w:p w14:paraId="7EFBCB36" w14:textId="77777777" w:rsidR="003213FC" w:rsidRDefault="003213FC">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1CAFC0F1" w14:textId="173C5A23" w:rsidR="003213FC" w:rsidRPr="00AE52A1" w:rsidRDefault="003213FC" w:rsidP="003213F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93 – Lab Safety Survey Checklist (copy)</w:t>
      </w:r>
    </w:p>
    <w:p w14:paraId="1D89ADCD" w14:textId="77777777" w:rsidR="003213FC" w:rsidRDefault="003213FC" w:rsidP="003213FC">
      <w:pPr>
        <w:rPr>
          <w:b/>
          <w:bCs/>
          <w:color w:val="000000"/>
        </w:rPr>
      </w:pPr>
    </w:p>
    <w:p w14:paraId="45DD598E" w14:textId="77777777" w:rsidR="003213FC" w:rsidRPr="00AE52A1" w:rsidRDefault="003213FC" w:rsidP="003213FC">
      <w:pPr>
        <w:rPr>
          <w:b/>
          <w:bCs/>
          <w:color w:val="000000"/>
        </w:rPr>
      </w:pPr>
      <w:r w:rsidRPr="00AE52A1">
        <w:rPr>
          <w:b/>
          <w:bCs/>
          <w:color w:val="000000"/>
        </w:rPr>
        <w:t>Content</w:t>
      </w:r>
    </w:p>
    <w:p w14:paraId="57C16C62" w14:textId="77777777" w:rsidR="003213FC" w:rsidRDefault="003213FC" w:rsidP="003213FC">
      <w:pPr>
        <w:rPr>
          <w:color w:val="000000"/>
        </w:rPr>
      </w:pPr>
      <w:r>
        <w:rPr>
          <w:color w:val="000000"/>
        </w:rPr>
        <w:t>As a lab member, I would like to address the to-do items from the 9/19/18 EH&amp;S Lab Safety Survey.</w:t>
      </w:r>
    </w:p>
    <w:p w14:paraId="3267D69A" w14:textId="77777777" w:rsidR="003213FC" w:rsidRPr="00AE52A1" w:rsidRDefault="003213FC" w:rsidP="003213FC"/>
    <w:p w14:paraId="54A0941B" w14:textId="77777777" w:rsidR="003213FC" w:rsidRPr="00AE52A1" w:rsidRDefault="003213FC" w:rsidP="003213FC">
      <w:pPr>
        <w:rPr>
          <w:b/>
          <w:bCs/>
          <w:color w:val="000000"/>
        </w:rPr>
      </w:pPr>
      <w:r w:rsidRPr="00AE52A1">
        <w:rPr>
          <w:b/>
          <w:bCs/>
          <w:color w:val="000000"/>
        </w:rPr>
        <w:t>Definition of Done</w:t>
      </w:r>
    </w:p>
    <w:p w14:paraId="2F5EB88F" w14:textId="77777777" w:rsidR="003213FC" w:rsidRPr="00AE52A1" w:rsidRDefault="003213FC" w:rsidP="003213FC"/>
    <w:p w14:paraId="5FDB1D3D" w14:textId="77777777" w:rsidR="003213FC" w:rsidRDefault="003213FC" w:rsidP="003213FC">
      <w:pPr>
        <w:rPr>
          <w:color w:val="000000"/>
        </w:rPr>
      </w:pPr>
      <w:r w:rsidRPr="00AE52A1">
        <w:rPr>
          <w:color w:val="000000"/>
        </w:rPr>
        <w:t xml:space="preserve">[ ] </w:t>
      </w:r>
      <w:r>
        <w:rPr>
          <w:color w:val="000000"/>
        </w:rPr>
        <w:t>Address checklist items and make appropriate changes to lab setup</w:t>
      </w:r>
    </w:p>
    <w:p w14:paraId="73FD9E73" w14:textId="77777777" w:rsidR="003213FC" w:rsidRDefault="003213FC" w:rsidP="003213FC">
      <w:pPr>
        <w:rPr>
          <w:color w:val="000000"/>
        </w:rPr>
      </w:pPr>
      <w:r>
        <w:rPr>
          <w:color w:val="000000"/>
        </w:rPr>
        <w:t>[ ] Create required signage where required</w:t>
      </w:r>
    </w:p>
    <w:p w14:paraId="63B49431" w14:textId="77777777" w:rsidR="003213FC" w:rsidRDefault="003213FC" w:rsidP="003213FC">
      <w:pPr>
        <w:rPr>
          <w:color w:val="000000"/>
        </w:rPr>
      </w:pPr>
      <w:r>
        <w:rPr>
          <w:color w:val="000000"/>
        </w:rPr>
        <w:t>[ ] Create Standard Operating Procedures where required</w:t>
      </w:r>
    </w:p>
    <w:p w14:paraId="21A603BA" w14:textId="77777777" w:rsidR="003213FC" w:rsidRPr="00AE52A1" w:rsidRDefault="003213FC" w:rsidP="003213FC">
      <w:pPr>
        <w:rPr>
          <w:color w:val="000000"/>
        </w:rPr>
      </w:pPr>
      <w:r>
        <w:rPr>
          <w:color w:val="000000"/>
        </w:rPr>
        <w:t>[ ] Ensure lab is neat and organized, and fully compliant with all safety policies</w:t>
      </w:r>
    </w:p>
    <w:p w14:paraId="78E9CDEF" w14:textId="77777777" w:rsidR="003213FC" w:rsidRPr="00412D97" w:rsidRDefault="003213FC" w:rsidP="003213FC">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213FC" w14:paraId="388A0E00" w14:textId="77777777" w:rsidTr="00D726AB">
        <w:trPr>
          <w:trHeight w:val="224"/>
        </w:trPr>
        <w:tc>
          <w:tcPr>
            <w:tcW w:w="9576" w:type="dxa"/>
            <w:tcBorders>
              <w:left w:val="nil"/>
              <w:bottom w:val="nil"/>
              <w:right w:val="nil"/>
            </w:tcBorders>
            <w:shd w:val="clear" w:color="auto" w:fill="auto"/>
          </w:tcPr>
          <w:p w14:paraId="3C8E4216" w14:textId="77777777" w:rsidR="003213FC" w:rsidRDefault="003213FC" w:rsidP="00D726AB"/>
        </w:tc>
      </w:tr>
    </w:tbl>
    <w:p w14:paraId="0993F6D9" w14:textId="0D4FA578" w:rsidR="003213FC" w:rsidRDefault="003213FC" w:rsidP="006278FD">
      <w:pPr>
        <w:rPr>
          <w:rFonts w:asciiTheme="majorHAnsi" w:eastAsiaTheme="majorEastAsia" w:hAnsiTheme="majorHAnsi" w:cstheme="majorBidi"/>
          <w:bCs/>
          <w:color w:val="4F81BD" w:themeColor="accent1"/>
          <w:sz w:val="26"/>
          <w:szCs w:val="26"/>
        </w:rPr>
      </w:pPr>
    </w:p>
    <w:p w14:paraId="438B9ACA" w14:textId="77777777" w:rsidR="003213FC" w:rsidRDefault="003213FC">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5DBDFD54" w14:textId="19EA57BD" w:rsidR="003213FC" w:rsidRPr="00AE52A1" w:rsidRDefault="003213FC" w:rsidP="003213F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94 – Lab Safety Survey Checklist (copy)</w:t>
      </w:r>
    </w:p>
    <w:p w14:paraId="5CAC5BAD" w14:textId="77777777" w:rsidR="003213FC" w:rsidRDefault="003213FC" w:rsidP="003213FC">
      <w:pPr>
        <w:rPr>
          <w:b/>
          <w:bCs/>
          <w:color w:val="000000"/>
        </w:rPr>
      </w:pPr>
    </w:p>
    <w:p w14:paraId="5B45E5B8" w14:textId="77777777" w:rsidR="003213FC" w:rsidRPr="00AE52A1" w:rsidRDefault="003213FC" w:rsidP="003213FC">
      <w:pPr>
        <w:rPr>
          <w:b/>
          <w:bCs/>
          <w:color w:val="000000"/>
        </w:rPr>
      </w:pPr>
      <w:r w:rsidRPr="00AE52A1">
        <w:rPr>
          <w:b/>
          <w:bCs/>
          <w:color w:val="000000"/>
        </w:rPr>
        <w:t>Content</w:t>
      </w:r>
    </w:p>
    <w:p w14:paraId="238AB6F0" w14:textId="77777777" w:rsidR="003213FC" w:rsidRDefault="003213FC" w:rsidP="003213FC">
      <w:pPr>
        <w:rPr>
          <w:color w:val="000000"/>
        </w:rPr>
      </w:pPr>
      <w:r>
        <w:rPr>
          <w:color w:val="000000"/>
        </w:rPr>
        <w:t>As a lab member, I would like to address the to-do items from the 9/19/18 EH&amp;S Lab Safety Survey.</w:t>
      </w:r>
    </w:p>
    <w:p w14:paraId="1B98C8AA" w14:textId="77777777" w:rsidR="003213FC" w:rsidRPr="00AE52A1" w:rsidRDefault="003213FC" w:rsidP="003213FC"/>
    <w:p w14:paraId="4F56F36E" w14:textId="77777777" w:rsidR="003213FC" w:rsidRPr="00AE52A1" w:rsidRDefault="003213FC" w:rsidP="003213FC">
      <w:pPr>
        <w:rPr>
          <w:b/>
          <w:bCs/>
          <w:color w:val="000000"/>
        </w:rPr>
      </w:pPr>
      <w:r w:rsidRPr="00AE52A1">
        <w:rPr>
          <w:b/>
          <w:bCs/>
          <w:color w:val="000000"/>
        </w:rPr>
        <w:t>Definition of Done</w:t>
      </w:r>
    </w:p>
    <w:p w14:paraId="55C59C59" w14:textId="77777777" w:rsidR="003213FC" w:rsidRPr="00AE52A1" w:rsidRDefault="003213FC" w:rsidP="003213FC"/>
    <w:p w14:paraId="190BF6EC" w14:textId="77777777" w:rsidR="003213FC" w:rsidRDefault="003213FC" w:rsidP="003213FC">
      <w:pPr>
        <w:rPr>
          <w:color w:val="000000"/>
        </w:rPr>
      </w:pPr>
      <w:r w:rsidRPr="00AE52A1">
        <w:rPr>
          <w:color w:val="000000"/>
        </w:rPr>
        <w:t xml:space="preserve">[ ] </w:t>
      </w:r>
      <w:r>
        <w:rPr>
          <w:color w:val="000000"/>
        </w:rPr>
        <w:t>Address checklist items and make appropriate changes to lab setup</w:t>
      </w:r>
    </w:p>
    <w:p w14:paraId="7B0C877C" w14:textId="77777777" w:rsidR="003213FC" w:rsidRDefault="003213FC" w:rsidP="003213FC">
      <w:pPr>
        <w:rPr>
          <w:color w:val="000000"/>
        </w:rPr>
      </w:pPr>
      <w:r>
        <w:rPr>
          <w:color w:val="000000"/>
        </w:rPr>
        <w:t>[ ] Create required signage where required</w:t>
      </w:r>
    </w:p>
    <w:p w14:paraId="2AB69264" w14:textId="77777777" w:rsidR="003213FC" w:rsidRDefault="003213FC" w:rsidP="003213FC">
      <w:pPr>
        <w:rPr>
          <w:color w:val="000000"/>
        </w:rPr>
      </w:pPr>
      <w:r>
        <w:rPr>
          <w:color w:val="000000"/>
        </w:rPr>
        <w:t>[ ] Create Standard Operating Procedures where required</w:t>
      </w:r>
    </w:p>
    <w:p w14:paraId="391AC0FF" w14:textId="77777777" w:rsidR="003213FC" w:rsidRPr="00AE52A1" w:rsidRDefault="003213FC" w:rsidP="003213FC">
      <w:pPr>
        <w:rPr>
          <w:color w:val="000000"/>
        </w:rPr>
      </w:pPr>
      <w:r>
        <w:rPr>
          <w:color w:val="000000"/>
        </w:rPr>
        <w:t>[ ] Ensure lab is neat and organized, and fully compliant with all safety policies</w:t>
      </w:r>
    </w:p>
    <w:p w14:paraId="526AD917" w14:textId="77777777" w:rsidR="003213FC" w:rsidRPr="00412D97" w:rsidRDefault="003213FC" w:rsidP="003213FC">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213FC" w14:paraId="5E43E016" w14:textId="77777777" w:rsidTr="00D726AB">
        <w:trPr>
          <w:trHeight w:val="224"/>
        </w:trPr>
        <w:tc>
          <w:tcPr>
            <w:tcW w:w="9576" w:type="dxa"/>
            <w:tcBorders>
              <w:left w:val="nil"/>
              <w:bottom w:val="nil"/>
              <w:right w:val="nil"/>
            </w:tcBorders>
            <w:shd w:val="clear" w:color="auto" w:fill="auto"/>
          </w:tcPr>
          <w:p w14:paraId="68173B1E" w14:textId="77777777" w:rsidR="003213FC" w:rsidRDefault="003213FC" w:rsidP="00D726AB"/>
        </w:tc>
      </w:tr>
    </w:tbl>
    <w:p w14:paraId="7902B53A" w14:textId="32507928" w:rsidR="00D726AB" w:rsidRPr="00AE52A1" w:rsidRDefault="00D726AB" w:rsidP="00D726A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795 – CellNav Conops</w:t>
      </w:r>
    </w:p>
    <w:p w14:paraId="77EF642F" w14:textId="77777777" w:rsidR="00D726AB" w:rsidRDefault="00D726AB" w:rsidP="00D726AB">
      <w:pPr>
        <w:rPr>
          <w:b/>
          <w:bCs/>
          <w:color w:val="000000"/>
        </w:rPr>
      </w:pPr>
    </w:p>
    <w:p w14:paraId="35E3517E" w14:textId="77777777" w:rsidR="00D726AB" w:rsidRPr="00AE52A1" w:rsidRDefault="00D726AB" w:rsidP="00D726AB">
      <w:pPr>
        <w:rPr>
          <w:b/>
          <w:bCs/>
          <w:color w:val="000000"/>
        </w:rPr>
      </w:pPr>
      <w:r w:rsidRPr="00AE52A1">
        <w:rPr>
          <w:b/>
          <w:bCs/>
          <w:color w:val="000000"/>
        </w:rPr>
        <w:t>Content</w:t>
      </w:r>
    </w:p>
    <w:p w14:paraId="6CBA1055" w14:textId="2F1A125F" w:rsidR="00D726AB" w:rsidRDefault="00D726AB" w:rsidP="00D726AB">
      <w:pPr>
        <w:rPr>
          <w:color w:val="000000"/>
        </w:rPr>
      </w:pPr>
      <w:r>
        <w:rPr>
          <w:color w:val="000000"/>
        </w:rPr>
        <w:t>Create a document that goes over the concept of operations for the CellNav project</w:t>
      </w:r>
    </w:p>
    <w:p w14:paraId="39118A9C" w14:textId="77777777" w:rsidR="00D726AB" w:rsidRPr="00AE52A1" w:rsidRDefault="00D726AB" w:rsidP="00D726AB"/>
    <w:p w14:paraId="70FF5491" w14:textId="77777777" w:rsidR="00D726AB" w:rsidRPr="00AE52A1" w:rsidRDefault="00D726AB" w:rsidP="00D726AB">
      <w:pPr>
        <w:rPr>
          <w:b/>
          <w:bCs/>
          <w:color w:val="000000"/>
        </w:rPr>
      </w:pPr>
      <w:r w:rsidRPr="00AE52A1">
        <w:rPr>
          <w:b/>
          <w:bCs/>
          <w:color w:val="000000"/>
        </w:rPr>
        <w:t>Definition of Done</w:t>
      </w:r>
    </w:p>
    <w:p w14:paraId="0E5C2CF9" w14:textId="77777777" w:rsidR="00D726AB" w:rsidRPr="00AE52A1" w:rsidRDefault="00D726AB" w:rsidP="00D726AB"/>
    <w:p w14:paraId="2B6725B4" w14:textId="05DF1846" w:rsidR="00D726AB" w:rsidRDefault="00D726AB" w:rsidP="00D726AB">
      <w:pPr>
        <w:rPr>
          <w:color w:val="000000"/>
        </w:rPr>
      </w:pPr>
      <w:r w:rsidRPr="00AE52A1">
        <w:rPr>
          <w:color w:val="000000"/>
        </w:rPr>
        <w:t xml:space="preserve">[ ] </w:t>
      </w:r>
      <w:r>
        <w:rPr>
          <w:color w:val="000000"/>
        </w:rPr>
        <w:t>Document created</w:t>
      </w:r>
    </w:p>
    <w:p w14:paraId="5FB6E0E8" w14:textId="10A6C0F9" w:rsidR="00D726AB" w:rsidRPr="00AE52A1" w:rsidRDefault="00D726AB" w:rsidP="00D726AB">
      <w:pPr>
        <w:rPr>
          <w:color w:val="000000"/>
        </w:rPr>
      </w:pPr>
      <w:r>
        <w:rPr>
          <w:color w:val="000000"/>
        </w:rPr>
        <w:t>[ ] Document checked in</w:t>
      </w:r>
    </w:p>
    <w:p w14:paraId="2F1E2CDA" w14:textId="77777777" w:rsidR="00D726AB" w:rsidRPr="00412D97" w:rsidRDefault="00D726AB" w:rsidP="00D726A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726AB" w14:paraId="562BA04F" w14:textId="77777777" w:rsidTr="00D726AB">
        <w:trPr>
          <w:trHeight w:val="224"/>
        </w:trPr>
        <w:tc>
          <w:tcPr>
            <w:tcW w:w="9576" w:type="dxa"/>
            <w:tcBorders>
              <w:left w:val="nil"/>
              <w:bottom w:val="nil"/>
              <w:right w:val="nil"/>
            </w:tcBorders>
            <w:shd w:val="clear" w:color="auto" w:fill="auto"/>
          </w:tcPr>
          <w:p w14:paraId="33AB8575" w14:textId="77777777" w:rsidR="00D726AB" w:rsidRDefault="00D726AB" w:rsidP="00D726AB"/>
        </w:tc>
      </w:tr>
    </w:tbl>
    <w:p w14:paraId="29F45691" w14:textId="4E29A233" w:rsidR="00D726AB" w:rsidRPr="00AE52A1" w:rsidRDefault="00D726AB" w:rsidP="00D726A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2796 – </w:t>
      </w:r>
      <w:r w:rsidRPr="00D726AB">
        <w:rPr>
          <w:rFonts w:asciiTheme="majorHAnsi" w:eastAsiaTheme="majorEastAsia" w:hAnsiTheme="majorHAnsi"/>
          <w:b/>
          <w:bCs/>
          <w:color w:val="4F81BD" w:themeColor="accent1"/>
          <w:sz w:val="26"/>
          <w:szCs w:val="26"/>
        </w:rPr>
        <w:t>CellNav T-Mobile Presentation Slides</w:t>
      </w:r>
    </w:p>
    <w:p w14:paraId="1DA9C9E7" w14:textId="77777777" w:rsidR="00D726AB" w:rsidRDefault="00D726AB" w:rsidP="00D726AB">
      <w:pPr>
        <w:rPr>
          <w:b/>
          <w:bCs/>
          <w:color w:val="000000"/>
        </w:rPr>
      </w:pPr>
    </w:p>
    <w:p w14:paraId="15B35280" w14:textId="77777777" w:rsidR="00D726AB" w:rsidRPr="00AE52A1" w:rsidRDefault="00D726AB" w:rsidP="00D726AB">
      <w:pPr>
        <w:rPr>
          <w:b/>
          <w:bCs/>
          <w:color w:val="000000"/>
        </w:rPr>
      </w:pPr>
      <w:r w:rsidRPr="00AE52A1">
        <w:rPr>
          <w:b/>
          <w:bCs/>
          <w:color w:val="000000"/>
        </w:rPr>
        <w:t>Content</w:t>
      </w:r>
    </w:p>
    <w:p w14:paraId="1B70B917" w14:textId="7FB714E7" w:rsidR="00D726AB" w:rsidRDefault="00D726AB" w:rsidP="00D726AB">
      <w:pPr>
        <w:rPr>
          <w:color w:val="000000"/>
        </w:rPr>
      </w:pPr>
      <w:r>
        <w:rPr>
          <w:color w:val="000000"/>
        </w:rPr>
        <w:t>Create slides for the T-Mobile presentation</w:t>
      </w:r>
    </w:p>
    <w:p w14:paraId="4E7970DC" w14:textId="77777777" w:rsidR="00D726AB" w:rsidRPr="00AE52A1" w:rsidRDefault="00D726AB" w:rsidP="00D726AB"/>
    <w:p w14:paraId="23EB8908" w14:textId="77777777" w:rsidR="00D726AB" w:rsidRPr="00AE52A1" w:rsidRDefault="00D726AB" w:rsidP="00D726AB">
      <w:pPr>
        <w:rPr>
          <w:b/>
          <w:bCs/>
          <w:color w:val="000000"/>
        </w:rPr>
      </w:pPr>
      <w:r w:rsidRPr="00AE52A1">
        <w:rPr>
          <w:b/>
          <w:bCs/>
          <w:color w:val="000000"/>
        </w:rPr>
        <w:t>Definition of Done</w:t>
      </w:r>
    </w:p>
    <w:p w14:paraId="1DF4BAF8" w14:textId="77777777" w:rsidR="00D726AB" w:rsidRPr="00AE52A1" w:rsidRDefault="00D726AB" w:rsidP="00D726AB"/>
    <w:p w14:paraId="50B5855F" w14:textId="5C76482B" w:rsidR="00D726AB" w:rsidRDefault="00D726AB" w:rsidP="00D726AB">
      <w:pPr>
        <w:rPr>
          <w:color w:val="000000"/>
        </w:rPr>
      </w:pPr>
      <w:r w:rsidRPr="00AE52A1">
        <w:rPr>
          <w:color w:val="000000"/>
        </w:rPr>
        <w:t xml:space="preserve">[ ] </w:t>
      </w:r>
      <w:r>
        <w:rPr>
          <w:color w:val="000000"/>
        </w:rPr>
        <w:t>Slides created</w:t>
      </w:r>
    </w:p>
    <w:p w14:paraId="5ECA8013" w14:textId="6C8ABB3D" w:rsidR="00D726AB" w:rsidRPr="00AE52A1" w:rsidRDefault="00D726AB" w:rsidP="00D726AB">
      <w:pPr>
        <w:rPr>
          <w:color w:val="000000"/>
        </w:rPr>
      </w:pPr>
      <w:r>
        <w:rPr>
          <w:color w:val="000000"/>
        </w:rPr>
        <w:t>[ ] Slides checked in</w:t>
      </w:r>
    </w:p>
    <w:p w14:paraId="19A04EB1" w14:textId="77777777" w:rsidR="00D726AB" w:rsidRPr="00412D97" w:rsidRDefault="00D726AB" w:rsidP="00D726A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726AB" w14:paraId="786CF345" w14:textId="77777777" w:rsidTr="00D726AB">
        <w:trPr>
          <w:trHeight w:val="224"/>
        </w:trPr>
        <w:tc>
          <w:tcPr>
            <w:tcW w:w="9576" w:type="dxa"/>
            <w:tcBorders>
              <w:left w:val="nil"/>
              <w:bottom w:val="nil"/>
              <w:right w:val="nil"/>
            </w:tcBorders>
            <w:shd w:val="clear" w:color="auto" w:fill="auto"/>
          </w:tcPr>
          <w:p w14:paraId="35F7A475" w14:textId="77777777" w:rsidR="00D726AB" w:rsidRDefault="00D726AB" w:rsidP="00D726AB"/>
        </w:tc>
      </w:tr>
    </w:tbl>
    <w:p w14:paraId="559F7E60" w14:textId="2884582D" w:rsidR="00D726AB" w:rsidRDefault="00D726AB" w:rsidP="00D726AB">
      <w:pPr>
        <w:rPr>
          <w:b/>
          <w:bCs/>
          <w:color w:val="000000"/>
        </w:rPr>
      </w:pPr>
      <w:r w:rsidRPr="00D726AB">
        <w:rPr>
          <w:rFonts w:asciiTheme="majorHAnsi" w:eastAsiaTheme="majorEastAsia" w:hAnsiTheme="majorHAnsi"/>
          <w:b/>
          <w:bCs/>
          <w:color w:val="4F81BD" w:themeColor="accent1"/>
          <w:sz w:val="26"/>
          <w:szCs w:val="26"/>
        </w:rPr>
        <w:t>2797 - CellNav System Signal Path Diagram</w:t>
      </w:r>
    </w:p>
    <w:p w14:paraId="62C001D0" w14:textId="77777777" w:rsidR="00D726AB" w:rsidRPr="00AE52A1" w:rsidRDefault="00D726AB" w:rsidP="00D726AB">
      <w:pPr>
        <w:rPr>
          <w:b/>
          <w:bCs/>
          <w:color w:val="000000"/>
        </w:rPr>
      </w:pPr>
      <w:r w:rsidRPr="00AE52A1">
        <w:rPr>
          <w:b/>
          <w:bCs/>
          <w:color w:val="000000"/>
        </w:rPr>
        <w:t>Content</w:t>
      </w:r>
    </w:p>
    <w:p w14:paraId="7B12852A" w14:textId="78BEC0A2" w:rsidR="00D726AB" w:rsidRDefault="00D726AB" w:rsidP="00D726AB">
      <w:pPr>
        <w:rPr>
          <w:color w:val="000000"/>
        </w:rPr>
      </w:pPr>
      <w:r>
        <w:rPr>
          <w:color w:val="000000"/>
        </w:rPr>
        <w:t>Create System Signal Path Diagram for CellNav for other documents</w:t>
      </w:r>
    </w:p>
    <w:p w14:paraId="108B9F16" w14:textId="77777777" w:rsidR="00D726AB" w:rsidRPr="00AE52A1" w:rsidRDefault="00D726AB" w:rsidP="00D726AB"/>
    <w:p w14:paraId="5762C803" w14:textId="77777777" w:rsidR="00D726AB" w:rsidRPr="00AE52A1" w:rsidRDefault="00D726AB" w:rsidP="00D726AB">
      <w:pPr>
        <w:rPr>
          <w:b/>
          <w:bCs/>
          <w:color w:val="000000"/>
        </w:rPr>
      </w:pPr>
      <w:r w:rsidRPr="00AE52A1">
        <w:rPr>
          <w:b/>
          <w:bCs/>
          <w:color w:val="000000"/>
        </w:rPr>
        <w:t>Definition of Done</w:t>
      </w:r>
    </w:p>
    <w:p w14:paraId="039FFDB3" w14:textId="77777777" w:rsidR="00D726AB" w:rsidRPr="00AE52A1" w:rsidRDefault="00D726AB" w:rsidP="00D726AB"/>
    <w:p w14:paraId="2BD47101" w14:textId="55DAB1C9" w:rsidR="00D726AB" w:rsidRDefault="00D726AB" w:rsidP="00D726AB">
      <w:pPr>
        <w:rPr>
          <w:color w:val="000000"/>
        </w:rPr>
      </w:pPr>
      <w:r w:rsidRPr="00AE52A1">
        <w:rPr>
          <w:color w:val="000000"/>
        </w:rPr>
        <w:t xml:space="preserve">[ ] </w:t>
      </w:r>
      <w:r w:rsidR="00F062F2">
        <w:rPr>
          <w:color w:val="000000"/>
        </w:rPr>
        <w:t>Diagram created</w:t>
      </w:r>
    </w:p>
    <w:p w14:paraId="0FFFF6F4" w14:textId="6876D594" w:rsidR="00D726AB" w:rsidRPr="00AE52A1" w:rsidRDefault="00F062F2" w:rsidP="00D726AB">
      <w:pPr>
        <w:rPr>
          <w:color w:val="000000"/>
        </w:rPr>
      </w:pPr>
      <w:r>
        <w:rPr>
          <w:color w:val="000000"/>
        </w:rPr>
        <w:lastRenderedPageBreak/>
        <w:t>[ ] Diagram</w:t>
      </w:r>
      <w:r w:rsidR="00D726AB">
        <w:rPr>
          <w:color w:val="000000"/>
        </w:rPr>
        <w:t xml:space="preserve"> checked in</w:t>
      </w:r>
    </w:p>
    <w:p w14:paraId="69B19BF8" w14:textId="77777777" w:rsidR="00D726AB" w:rsidRPr="00412D97" w:rsidRDefault="00D726AB" w:rsidP="00D726A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726AB" w14:paraId="2ED11165" w14:textId="77777777" w:rsidTr="00D726AB">
        <w:trPr>
          <w:trHeight w:val="224"/>
        </w:trPr>
        <w:tc>
          <w:tcPr>
            <w:tcW w:w="9576" w:type="dxa"/>
            <w:tcBorders>
              <w:left w:val="nil"/>
              <w:bottom w:val="nil"/>
              <w:right w:val="nil"/>
            </w:tcBorders>
            <w:shd w:val="clear" w:color="auto" w:fill="auto"/>
          </w:tcPr>
          <w:p w14:paraId="5DB9752C" w14:textId="77777777" w:rsidR="00D726AB" w:rsidRDefault="00D726AB" w:rsidP="00D726AB"/>
        </w:tc>
      </w:tr>
    </w:tbl>
    <w:p w14:paraId="0F7EC4C6" w14:textId="3659A5F3" w:rsidR="00CF68EE" w:rsidRDefault="00CF68EE" w:rsidP="006278FD">
      <w:pPr>
        <w:rPr>
          <w:rFonts w:asciiTheme="majorHAnsi" w:eastAsiaTheme="majorEastAsia" w:hAnsiTheme="majorHAnsi" w:cstheme="majorBidi"/>
          <w:bCs/>
          <w:color w:val="4F81BD" w:themeColor="accent1"/>
          <w:sz w:val="26"/>
          <w:szCs w:val="26"/>
        </w:rPr>
      </w:pPr>
    </w:p>
    <w:p w14:paraId="71763EB8" w14:textId="77777777" w:rsidR="00CF68EE" w:rsidRPr="00CF68EE" w:rsidRDefault="00CF68EE" w:rsidP="00CF68EE">
      <w:pPr>
        <w:rPr>
          <w:rFonts w:asciiTheme="majorHAnsi" w:eastAsiaTheme="majorEastAsia" w:hAnsiTheme="majorHAnsi" w:cstheme="majorBidi"/>
          <w:sz w:val="26"/>
          <w:szCs w:val="26"/>
        </w:rPr>
      </w:pPr>
    </w:p>
    <w:p w14:paraId="28402EC0" w14:textId="605113F3" w:rsidR="00CF68EE" w:rsidRDefault="00CF68EE" w:rsidP="00CF68EE">
      <w:pPr>
        <w:rPr>
          <w:rFonts w:asciiTheme="majorHAnsi" w:eastAsiaTheme="majorEastAsia" w:hAnsiTheme="majorHAnsi" w:cstheme="majorBidi"/>
          <w:sz w:val="26"/>
          <w:szCs w:val="26"/>
        </w:rPr>
      </w:pPr>
    </w:p>
    <w:p w14:paraId="21773BE7" w14:textId="7641D299" w:rsidR="00CF68EE" w:rsidRDefault="00CF68EE">
      <w:pPr>
        <w:rPr>
          <w:rFonts w:asciiTheme="majorHAnsi" w:eastAsiaTheme="majorEastAsia" w:hAnsiTheme="majorHAnsi" w:cstheme="majorBidi"/>
          <w:sz w:val="26"/>
          <w:szCs w:val="26"/>
        </w:rPr>
      </w:pPr>
      <w:r>
        <w:rPr>
          <w:rFonts w:asciiTheme="majorHAnsi" w:eastAsiaTheme="majorEastAsia" w:hAnsiTheme="majorHAnsi" w:cstheme="majorBidi"/>
          <w:sz w:val="26"/>
          <w:szCs w:val="26"/>
        </w:rPr>
        <w:br w:type="page"/>
      </w:r>
    </w:p>
    <w:p w14:paraId="6BB0B0AE" w14:textId="7336DEEC" w:rsidR="00CF68EE" w:rsidRPr="00AE52A1" w:rsidRDefault="00CF68EE" w:rsidP="00CF68E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98 – Repair Gimbals</w:t>
      </w:r>
    </w:p>
    <w:p w14:paraId="7476E6B6" w14:textId="77777777" w:rsidR="00CF68EE" w:rsidRDefault="00CF68EE" w:rsidP="00CF68EE">
      <w:pPr>
        <w:rPr>
          <w:b/>
          <w:bCs/>
          <w:color w:val="000000"/>
        </w:rPr>
      </w:pPr>
    </w:p>
    <w:p w14:paraId="107DDCB7" w14:textId="77777777" w:rsidR="00CF68EE" w:rsidRPr="00AE52A1" w:rsidRDefault="00CF68EE" w:rsidP="00CF68EE">
      <w:pPr>
        <w:rPr>
          <w:b/>
          <w:bCs/>
          <w:color w:val="000000"/>
        </w:rPr>
      </w:pPr>
      <w:r w:rsidRPr="00AE52A1">
        <w:rPr>
          <w:b/>
          <w:bCs/>
          <w:color w:val="000000"/>
        </w:rPr>
        <w:t>Content</w:t>
      </w:r>
    </w:p>
    <w:p w14:paraId="4789110D" w14:textId="61DB3F43" w:rsidR="00CF68EE" w:rsidRDefault="00CF68EE" w:rsidP="00CF68EE">
      <w:pPr>
        <w:rPr>
          <w:color w:val="000000"/>
        </w:rPr>
      </w:pPr>
      <w:r>
        <w:rPr>
          <w:color w:val="000000"/>
        </w:rPr>
        <w:t>As a lab member, I would like to repair the Quanum 3-axis Mobius camera based gimbals used in the visual anchoring project.</w:t>
      </w:r>
    </w:p>
    <w:p w14:paraId="705FFEE1" w14:textId="77777777" w:rsidR="00CF68EE" w:rsidRPr="00AE52A1" w:rsidRDefault="00CF68EE" w:rsidP="00CF68EE"/>
    <w:p w14:paraId="2DC1F1CE" w14:textId="77777777" w:rsidR="00CF68EE" w:rsidRPr="00AE52A1" w:rsidRDefault="00CF68EE" w:rsidP="00CF68EE">
      <w:pPr>
        <w:rPr>
          <w:b/>
          <w:bCs/>
          <w:color w:val="000000"/>
        </w:rPr>
      </w:pPr>
      <w:r w:rsidRPr="00AE52A1">
        <w:rPr>
          <w:b/>
          <w:bCs/>
          <w:color w:val="000000"/>
        </w:rPr>
        <w:t>Definition of Done</w:t>
      </w:r>
    </w:p>
    <w:p w14:paraId="04662D41" w14:textId="77777777" w:rsidR="00CF68EE" w:rsidRPr="00AE52A1" w:rsidRDefault="00CF68EE" w:rsidP="00CF68EE"/>
    <w:p w14:paraId="5EE2B9AE" w14:textId="7B1962B4" w:rsidR="00CF68EE" w:rsidRDefault="00CF68EE" w:rsidP="00CF68EE">
      <w:pPr>
        <w:rPr>
          <w:color w:val="000000"/>
        </w:rPr>
      </w:pPr>
      <w:r w:rsidRPr="00AE52A1">
        <w:rPr>
          <w:color w:val="000000"/>
        </w:rPr>
        <w:t xml:space="preserve">[ ] </w:t>
      </w:r>
      <w:r>
        <w:rPr>
          <w:color w:val="000000"/>
        </w:rPr>
        <w:t>Return at least two gimbals to nominal functioning order.</w:t>
      </w:r>
    </w:p>
    <w:p w14:paraId="5B0E9C8A" w14:textId="03EBB327" w:rsidR="00CF68EE" w:rsidRPr="00AE52A1" w:rsidRDefault="00CF68EE" w:rsidP="00CF68EE">
      <w:pPr>
        <w:rPr>
          <w:color w:val="000000"/>
        </w:rPr>
      </w:pPr>
      <w:r>
        <w:rPr>
          <w:color w:val="000000"/>
        </w:rPr>
        <w:t>[ ] Test gimbals on the power supply (10.5V).</w:t>
      </w:r>
    </w:p>
    <w:p w14:paraId="21924EAB" w14:textId="77777777" w:rsidR="00CF68EE" w:rsidRPr="00412D97" w:rsidRDefault="00CF68EE" w:rsidP="00CF68EE">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F68EE" w14:paraId="3B5E12AB" w14:textId="77777777" w:rsidTr="00CF68EE">
        <w:trPr>
          <w:trHeight w:val="224"/>
        </w:trPr>
        <w:tc>
          <w:tcPr>
            <w:tcW w:w="9576" w:type="dxa"/>
            <w:tcBorders>
              <w:left w:val="nil"/>
              <w:bottom w:val="nil"/>
              <w:right w:val="nil"/>
            </w:tcBorders>
            <w:shd w:val="clear" w:color="auto" w:fill="auto"/>
          </w:tcPr>
          <w:p w14:paraId="04E0B3CA" w14:textId="77777777" w:rsidR="00CF68EE" w:rsidRDefault="00CF68EE" w:rsidP="00CF68EE"/>
        </w:tc>
      </w:tr>
    </w:tbl>
    <w:p w14:paraId="563934F0" w14:textId="6DADB189" w:rsidR="00CF68EE" w:rsidRDefault="00CF68EE" w:rsidP="00CF68EE">
      <w:pPr>
        <w:rPr>
          <w:rFonts w:asciiTheme="majorHAnsi" w:eastAsiaTheme="majorEastAsia" w:hAnsiTheme="majorHAnsi" w:cstheme="majorBidi"/>
          <w:sz w:val="26"/>
          <w:szCs w:val="26"/>
        </w:rPr>
      </w:pPr>
    </w:p>
    <w:p w14:paraId="3B80C29D" w14:textId="77777777" w:rsidR="00CF68EE" w:rsidRDefault="00CF68EE">
      <w:pPr>
        <w:rPr>
          <w:rFonts w:asciiTheme="majorHAnsi" w:eastAsiaTheme="majorEastAsia" w:hAnsiTheme="majorHAnsi" w:cstheme="majorBidi"/>
          <w:sz w:val="26"/>
          <w:szCs w:val="26"/>
        </w:rPr>
      </w:pPr>
      <w:r>
        <w:rPr>
          <w:rFonts w:asciiTheme="majorHAnsi" w:eastAsiaTheme="majorEastAsia" w:hAnsiTheme="majorHAnsi" w:cstheme="majorBidi"/>
          <w:sz w:val="26"/>
          <w:szCs w:val="26"/>
        </w:rPr>
        <w:br w:type="page"/>
      </w:r>
    </w:p>
    <w:p w14:paraId="55B6E5F6" w14:textId="4E38E178" w:rsidR="00CF68EE" w:rsidRPr="00AE52A1" w:rsidRDefault="00CF68EE" w:rsidP="00CF68E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799 – Camera/Gimbal Protection V.1</w:t>
      </w:r>
    </w:p>
    <w:p w14:paraId="64A101E8" w14:textId="77777777" w:rsidR="00CF68EE" w:rsidRDefault="00CF68EE" w:rsidP="00CF68EE">
      <w:pPr>
        <w:rPr>
          <w:b/>
          <w:bCs/>
          <w:color w:val="000000"/>
        </w:rPr>
      </w:pPr>
    </w:p>
    <w:p w14:paraId="0FD2FE92" w14:textId="77777777" w:rsidR="00CF68EE" w:rsidRPr="00AE52A1" w:rsidRDefault="00CF68EE" w:rsidP="00CF68EE">
      <w:pPr>
        <w:rPr>
          <w:b/>
          <w:bCs/>
          <w:color w:val="000000"/>
        </w:rPr>
      </w:pPr>
      <w:r w:rsidRPr="00AE52A1">
        <w:rPr>
          <w:b/>
          <w:bCs/>
          <w:color w:val="000000"/>
        </w:rPr>
        <w:t>Content</w:t>
      </w:r>
    </w:p>
    <w:p w14:paraId="2C7CDFFC" w14:textId="2AC5C620" w:rsidR="00CF68EE" w:rsidRDefault="00CF68EE" w:rsidP="00CF68EE">
      <w:pPr>
        <w:rPr>
          <w:color w:val="000000"/>
        </w:rPr>
      </w:pPr>
      <w:r>
        <w:rPr>
          <w:color w:val="000000"/>
        </w:rPr>
        <w:t>As a lab member, I would like to design, in SolidWorks, a prototype structure to protect the visual anchoring gimbal and Mobius camera from water damage and impact forces experienced during landings. Protection must not impede the gimbal’s mobility or view of the visually distinct field object, and it should be designed to not transfer concentrated shear forces through its mounting on the wing. Finally, the prototype should be 3D printed and flown in an airworthiness check to ensure minimal effect on flight characteristics</w:t>
      </w:r>
      <w:r w:rsidR="005F6E56">
        <w:rPr>
          <w:color w:val="000000"/>
        </w:rPr>
        <w:t xml:space="preserve"> of the Skywalker airframe.</w:t>
      </w:r>
    </w:p>
    <w:p w14:paraId="4DA9A22F" w14:textId="77777777" w:rsidR="00CF68EE" w:rsidRPr="00AE52A1" w:rsidRDefault="00CF68EE" w:rsidP="00CF68EE"/>
    <w:p w14:paraId="7FBFC488" w14:textId="77777777" w:rsidR="00CF68EE" w:rsidRPr="00AE52A1" w:rsidRDefault="00CF68EE" w:rsidP="00CF68EE">
      <w:pPr>
        <w:rPr>
          <w:b/>
          <w:bCs/>
          <w:color w:val="000000"/>
        </w:rPr>
      </w:pPr>
      <w:r w:rsidRPr="00AE52A1">
        <w:rPr>
          <w:b/>
          <w:bCs/>
          <w:color w:val="000000"/>
        </w:rPr>
        <w:t>Definition of Done</w:t>
      </w:r>
    </w:p>
    <w:p w14:paraId="7AE37EFA" w14:textId="77777777" w:rsidR="00CF68EE" w:rsidRPr="00AE52A1" w:rsidRDefault="00CF68EE" w:rsidP="00CF68EE"/>
    <w:p w14:paraId="048B3A7B" w14:textId="097C3F88" w:rsidR="00CF68EE" w:rsidRDefault="00CF68EE" w:rsidP="00CF68EE">
      <w:pPr>
        <w:rPr>
          <w:color w:val="000000"/>
        </w:rPr>
      </w:pPr>
      <w:r w:rsidRPr="00AE52A1">
        <w:rPr>
          <w:color w:val="000000"/>
        </w:rPr>
        <w:t xml:space="preserve">[ ] </w:t>
      </w:r>
      <w:r w:rsidR="005F6E56">
        <w:rPr>
          <w:color w:val="000000"/>
        </w:rPr>
        <w:t>Produce SolidWorks model, approved by Rostyk.</w:t>
      </w:r>
    </w:p>
    <w:p w14:paraId="6C4F2552" w14:textId="627EC19A" w:rsidR="00CF68EE" w:rsidRDefault="00CF68EE" w:rsidP="00CF68EE">
      <w:pPr>
        <w:rPr>
          <w:color w:val="000000"/>
        </w:rPr>
      </w:pPr>
      <w:r>
        <w:rPr>
          <w:color w:val="000000"/>
        </w:rPr>
        <w:t xml:space="preserve">[ ] </w:t>
      </w:r>
      <w:r w:rsidR="005F6E56">
        <w:rPr>
          <w:color w:val="000000"/>
        </w:rPr>
        <w:t>Print prototype using AIARG 3D printer.</w:t>
      </w:r>
    </w:p>
    <w:p w14:paraId="357CB1C9" w14:textId="546FDF61" w:rsidR="005F6E56" w:rsidRDefault="005F6E56" w:rsidP="005F6E56">
      <w:pPr>
        <w:rPr>
          <w:color w:val="000000"/>
        </w:rPr>
      </w:pPr>
      <w:r>
        <w:rPr>
          <w:color w:val="000000"/>
        </w:rPr>
        <w:t>[ ] Airworthiness check of the prototype.</w:t>
      </w:r>
    </w:p>
    <w:p w14:paraId="3357B42D" w14:textId="77777777" w:rsidR="00CF68EE" w:rsidRPr="00412D97" w:rsidRDefault="00CF68EE" w:rsidP="00CF68EE">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F68EE" w14:paraId="313E4041" w14:textId="77777777" w:rsidTr="00CF68EE">
        <w:trPr>
          <w:trHeight w:val="224"/>
        </w:trPr>
        <w:tc>
          <w:tcPr>
            <w:tcW w:w="9576" w:type="dxa"/>
            <w:tcBorders>
              <w:left w:val="nil"/>
              <w:bottom w:val="nil"/>
              <w:right w:val="nil"/>
            </w:tcBorders>
            <w:shd w:val="clear" w:color="auto" w:fill="auto"/>
          </w:tcPr>
          <w:p w14:paraId="46A7DFB7" w14:textId="77777777" w:rsidR="00CF68EE" w:rsidRDefault="00CF68EE" w:rsidP="00CF68EE"/>
        </w:tc>
      </w:tr>
    </w:tbl>
    <w:p w14:paraId="5D2EF65A" w14:textId="7B8A48AB" w:rsidR="005F6E56" w:rsidRDefault="005F6E56" w:rsidP="00CF68EE">
      <w:pPr>
        <w:rPr>
          <w:rFonts w:asciiTheme="majorHAnsi" w:eastAsiaTheme="majorEastAsia" w:hAnsiTheme="majorHAnsi" w:cstheme="majorBidi"/>
          <w:sz w:val="26"/>
          <w:szCs w:val="26"/>
        </w:rPr>
      </w:pPr>
    </w:p>
    <w:p w14:paraId="0312C136" w14:textId="77777777" w:rsidR="005F6E56" w:rsidRDefault="005F6E56">
      <w:pPr>
        <w:rPr>
          <w:rFonts w:asciiTheme="majorHAnsi" w:eastAsiaTheme="majorEastAsia" w:hAnsiTheme="majorHAnsi" w:cstheme="majorBidi"/>
          <w:sz w:val="26"/>
          <w:szCs w:val="26"/>
        </w:rPr>
      </w:pPr>
      <w:r>
        <w:rPr>
          <w:rFonts w:asciiTheme="majorHAnsi" w:eastAsiaTheme="majorEastAsia" w:hAnsiTheme="majorHAnsi" w:cstheme="majorBidi"/>
          <w:sz w:val="26"/>
          <w:szCs w:val="26"/>
        </w:rPr>
        <w:br w:type="page"/>
      </w:r>
    </w:p>
    <w:p w14:paraId="04203597" w14:textId="0C3C6C92" w:rsidR="005F6E56" w:rsidRPr="00AE52A1" w:rsidRDefault="005F6E56" w:rsidP="005F6E56">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00 – Solar Plane Part 2</w:t>
      </w:r>
    </w:p>
    <w:p w14:paraId="62B4A18B" w14:textId="77777777" w:rsidR="005F6E56" w:rsidRDefault="005F6E56" w:rsidP="005F6E56">
      <w:pPr>
        <w:rPr>
          <w:b/>
          <w:bCs/>
          <w:color w:val="000000"/>
        </w:rPr>
      </w:pPr>
    </w:p>
    <w:p w14:paraId="46A63A78" w14:textId="77777777" w:rsidR="005F6E56" w:rsidRPr="00AE52A1" w:rsidRDefault="005F6E56" w:rsidP="005F6E56">
      <w:pPr>
        <w:rPr>
          <w:b/>
          <w:bCs/>
          <w:color w:val="000000"/>
        </w:rPr>
      </w:pPr>
      <w:r w:rsidRPr="00AE52A1">
        <w:rPr>
          <w:b/>
          <w:bCs/>
          <w:color w:val="000000"/>
        </w:rPr>
        <w:t>Content</w:t>
      </w:r>
    </w:p>
    <w:p w14:paraId="721DF9CA" w14:textId="596AF3BA" w:rsidR="005F6E56" w:rsidRDefault="005F6E56" w:rsidP="005F6E56">
      <w:pPr>
        <w:rPr>
          <w:color w:val="000000"/>
        </w:rPr>
      </w:pPr>
      <w:r>
        <w:rPr>
          <w:color w:val="000000"/>
        </w:rPr>
        <w:t xml:space="preserve">As a lab member, I would like to complete the construction of the lab’s solar-assisted airframe, such that it receives power from both a standard lithium-polymer battery pack and the wing-mounted solar cells. I will then conduct flight tests to determine the effect of solar-assisted-LiPo power sources on the endurance of the Solar Plane UAV. </w:t>
      </w:r>
    </w:p>
    <w:p w14:paraId="03049F51" w14:textId="77777777" w:rsidR="005F6E56" w:rsidRPr="00AE52A1" w:rsidRDefault="005F6E56" w:rsidP="005F6E56"/>
    <w:p w14:paraId="63608D50" w14:textId="77777777" w:rsidR="005F6E56" w:rsidRPr="00AE52A1" w:rsidRDefault="005F6E56" w:rsidP="005F6E56">
      <w:pPr>
        <w:rPr>
          <w:b/>
          <w:bCs/>
          <w:color w:val="000000"/>
        </w:rPr>
      </w:pPr>
      <w:r w:rsidRPr="00AE52A1">
        <w:rPr>
          <w:b/>
          <w:bCs/>
          <w:color w:val="000000"/>
        </w:rPr>
        <w:t>Definition of Done</w:t>
      </w:r>
    </w:p>
    <w:p w14:paraId="0A1A1A53" w14:textId="77777777" w:rsidR="005F6E56" w:rsidRPr="00AE52A1" w:rsidRDefault="005F6E56" w:rsidP="005F6E56"/>
    <w:p w14:paraId="7E1372EA" w14:textId="248293D3" w:rsidR="005F6E56" w:rsidRDefault="005F6E56" w:rsidP="005F6E56">
      <w:pPr>
        <w:rPr>
          <w:color w:val="000000"/>
        </w:rPr>
      </w:pPr>
      <w:r w:rsidRPr="00AE52A1">
        <w:rPr>
          <w:color w:val="000000"/>
        </w:rPr>
        <w:t xml:space="preserve">[ ] </w:t>
      </w:r>
      <w:r>
        <w:rPr>
          <w:color w:val="000000"/>
        </w:rPr>
        <w:t>Install Maximum Power Point Tracker, and create a circuit for the power sources which places the solar cells in parallel to the LiPo battery pack.</w:t>
      </w:r>
    </w:p>
    <w:p w14:paraId="460F8B58" w14:textId="3C98E3BE" w:rsidR="005F6E56" w:rsidRDefault="005F6E56" w:rsidP="005F6E56">
      <w:pPr>
        <w:rPr>
          <w:color w:val="000000"/>
        </w:rPr>
      </w:pPr>
      <w:r>
        <w:rPr>
          <w:color w:val="000000"/>
        </w:rPr>
        <w:t>[ ] Ground test this battery chargin</w:t>
      </w:r>
      <w:r w:rsidR="0066184A">
        <w:rPr>
          <w:color w:val="000000"/>
        </w:rPr>
        <w:t>g method to ensure safe, balanced charging of a standard 5000 mAh LiPo pack.</w:t>
      </w:r>
    </w:p>
    <w:p w14:paraId="5D618BBA" w14:textId="3515FE30" w:rsidR="005F6E56" w:rsidRDefault="005F6E56" w:rsidP="005F6E56">
      <w:pPr>
        <w:rPr>
          <w:color w:val="000000"/>
        </w:rPr>
      </w:pPr>
      <w:r>
        <w:rPr>
          <w:color w:val="000000"/>
        </w:rPr>
        <w:t xml:space="preserve">[ ] </w:t>
      </w:r>
      <w:r w:rsidR="0066184A">
        <w:rPr>
          <w:color w:val="000000"/>
        </w:rPr>
        <w:t>Conduct solar-assisted and non-solar-assisted flight tests of the UAV in a circular holding pattern to gather battery usage data.</w:t>
      </w:r>
    </w:p>
    <w:p w14:paraId="58C03779" w14:textId="22AA4257" w:rsidR="0066184A" w:rsidRDefault="0066184A" w:rsidP="0066184A">
      <w:pPr>
        <w:rPr>
          <w:color w:val="000000"/>
        </w:rPr>
      </w:pPr>
      <w:r>
        <w:rPr>
          <w:color w:val="000000"/>
        </w:rPr>
        <w:t>[ ] Create a short presentation detailing the results/conclusions of the solar experiment and the proposal for a solar-assisted power system installed on one of the lab’s Finwing/Skywalker airframes.</w:t>
      </w:r>
    </w:p>
    <w:p w14:paraId="42223347" w14:textId="77777777" w:rsidR="0066184A" w:rsidRDefault="0066184A" w:rsidP="005F6E56">
      <w:pPr>
        <w:rPr>
          <w:color w:val="000000"/>
        </w:rPr>
      </w:pPr>
    </w:p>
    <w:p w14:paraId="023A59D5" w14:textId="77777777" w:rsidR="005F6E56" w:rsidRPr="00412D97" w:rsidRDefault="005F6E56" w:rsidP="005F6E56">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F6E56" w14:paraId="5333D78D" w14:textId="77777777" w:rsidTr="00F7233D">
        <w:trPr>
          <w:trHeight w:val="224"/>
        </w:trPr>
        <w:tc>
          <w:tcPr>
            <w:tcW w:w="9576" w:type="dxa"/>
            <w:tcBorders>
              <w:left w:val="nil"/>
              <w:bottom w:val="nil"/>
              <w:right w:val="nil"/>
            </w:tcBorders>
            <w:shd w:val="clear" w:color="auto" w:fill="auto"/>
          </w:tcPr>
          <w:p w14:paraId="1394EC24" w14:textId="77777777" w:rsidR="005F6E56" w:rsidRDefault="005F6E56" w:rsidP="00F7233D"/>
        </w:tc>
      </w:tr>
    </w:tbl>
    <w:p w14:paraId="05391FEC" w14:textId="5564A5CA" w:rsidR="006278FD" w:rsidRDefault="006278FD" w:rsidP="00CF68EE">
      <w:pPr>
        <w:rPr>
          <w:color w:val="000000"/>
        </w:rPr>
      </w:pPr>
    </w:p>
    <w:p w14:paraId="088F1ADE" w14:textId="66AD5037" w:rsidR="00F7233D" w:rsidRDefault="00F7233D">
      <w:pPr>
        <w:rPr>
          <w:color w:val="000000"/>
        </w:rPr>
      </w:pPr>
      <w:r>
        <w:rPr>
          <w:color w:val="000000"/>
        </w:rPr>
        <w:br w:type="page"/>
      </w:r>
    </w:p>
    <w:p w14:paraId="750661E1" w14:textId="61CB75B2" w:rsidR="00F7233D" w:rsidRDefault="00F7233D" w:rsidP="00F7233D">
      <w:pPr>
        <w:pStyle w:val="Heading2"/>
        <w:rPr>
          <w:rFonts w:asciiTheme="minorHAnsi" w:hAnsiTheme="minorHAnsi" w:cstheme="minorHAnsi"/>
          <w:caps/>
        </w:rPr>
      </w:pPr>
      <w:r>
        <w:rPr>
          <w:rFonts w:asciiTheme="minorHAnsi" w:hAnsiTheme="minorHAnsi" w:cstheme="minorHAnsi"/>
        </w:rPr>
        <w:lastRenderedPageBreak/>
        <w:t>2801 – FUNRA Flight Testing and Troubleshooting</w:t>
      </w:r>
    </w:p>
    <w:p w14:paraId="10E5ED87" w14:textId="77777777" w:rsidR="00F7233D" w:rsidRDefault="00F7233D" w:rsidP="00F7233D">
      <w:pPr>
        <w:rPr>
          <w:rFonts w:asciiTheme="minorHAnsi" w:hAnsiTheme="minorHAnsi" w:cstheme="minorHAnsi"/>
          <w:b/>
          <w:bCs/>
          <w:color w:val="000000"/>
        </w:rPr>
      </w:pPr>
    </w:p>
    <w:p w14:paraId="5FD60006" w14:textId="77777777" w:rsidR="00F7233D" w:rsidRDefault="00F7233D" w:rsidP="00F7233D">
      <w:pPr>
        <w:rPr>
          <w:rFonts w:asciiTheme="minorHAnsi" w:hAnsiTheme="minorHAnsi" w:cstheme="minorHAnsi"/>
          <w:b/>
          <w:bCs/>
          <w:color w:val="000000"/>
        </w:rPr>
      </w:pPr>
      <w:r>
        <w:rPr>
          <w:rFonts w:asciiTheme="minorHAnsi" w:hAnsiTheme="minorHAnsi" w:cstheme="minorHAnsi"/>
          <w:b/>
          <w:bCs/>
          <w:color w:val="000000"/>
        </w:rPr>
        <w:t>Content</w:t>
      </w:r>
    </w:p>
    <w:p w14:paraId="2FCBD7EC" w14:textId="280BA282" w:rsidR="00F7233D" w:rsidRDefault="00F7233D" w:rsidP="00F7233D">
      <w:pPr>
        <w:rPr>
          <w:rFonts w:asciiTheme="minorHAnsi" w:hAnsiTheme="minorHAnsi" w:cstheme="minorHAnsi"/>
          <w:color w:val="000000"/>
        </w:rPr>
      </w:pPr>
      <w:r>
        <w:rPr>
          <w:rFonts w:asciiTheme="minorHAnsi" w:hAnsiTheme="minorHAnsi" w:cstheme="minorHAnsi"/>
          <w:color w:val="000000"/>
        </w:rPr>
        <w:t xml:space="preserve">As a lab member, I would like to flight test and fix FUNRA to ensure that it is ready for flight. </w:t>
      </w:r>
    </w:p>
    <w:p w14:paraId="3A27483C" w14:textId="77777777" w:rsidR="00F7233D" w:rsidRDefault="00F7233D" w:rsidP="00F7233D">
      <w:pPr>
        <w:rPr>
          <w:rFonts w:asciiTheme="minorHAnsi" w:hAnsiTheme="minorHAnsi" w:cstheme="minorHAnsi"/>
          <w:b/>
          <w:bCs/>
          <w:color w:val="000000"/>
        </w:rPr>
      </w:pPr>
    </w:p>
    <w:p w14:paraId="100AF4ED" w14:textId="77777777" w:rsidR="00F7233D" w:rsidRDefault="00F7233D" w:rsidP="00F7233D">
      <w:pPr>
        <w:rPr>
          <w:rFonts w:asciiTheme="minorHAnsi" w:hAnsiTheme="minorHAnsi" w:cstheme="minorHAnsi"/>
          <w:b/>
          <w:bCs/>
          <w:color w:val="000000"/>
        </w:rPr>
      </w:pPr>
      <w:r>
        <w:rPr>
          <w:rFonts w:asciiTheme="minorHAnsi" w:hAnsiTheme="minorHAnsi" w:cstheme="minorHAnsi"/>
          <w:b/>
          <w:bCs/>
          <w:color w:val="000000"/>
        </w:rPr>
        <w:t>Definition of Done</w:t>
      </w:r>
    </w:p>
    <w:p w14:paraId="7C37E81D" w14:textId="07D08EFC" w:rsidR="00F7233D" w:rsidRDefault="00F7233D" w:rsidP="00F7233D">
      <w:pPr>
        <w:rPr>
          <w:rFonts w:asciiTheme="minorHAnsi" w:hAnsiTheme="minorHAnsi" w:cstheme="minorHAnsi"/>
        </w:rPr>
      </w:pPr>
      <w:r>
        <w:rPr>
          <w:rFonts w:asciiTheme="minorHAnsi" w:hAnsiTheme="minorHAnsi" w:cstheme="minorHAnsi"/>
        </w:rPr>
        <w:t>[ ] Perform a flight test at Carnation to test FUNRA’s hovering capabilities</w:t>
      </w:r>
    </w:p>
    <w:p w14:paraId="5D7A747D" w14:textId="4590EA5E" w:rsidR="00F7233D" w:rsidRDefault="00F7233D" w:rsidP="00F7233D">
      <w:pPr>
        <w:rPr>
          <w:rFonts w:asciiTheme="minorHAnsi" w:hAnsiTheme="minorHAnsi" w:cstheme="minorHAnsi"/>
        </w:rPr>
      </w:pPr>
      <w:r>
        <w:rPr>
          <w:rFonts w:asciiTheme="minorHAnsi" w:hAnsiTheme="minorHAnsi" w:cstheme="minorHAnsi"/>
        </w:rPr>
        <w:t xml:space="preserve">[ ] Perform a flight test at Carnation to test FUNRA’s transition and fixed-wing capabilities </w:t>
      </w:r>
    </w:p>
    <w:p w14:paraId="7BCE1971" w14:textId="79356F7C" w:rsidR="00F7233D" w:rsidRDefault="00F7233D" w:rsidP="00F7233D">
      <w:pPr>
        <w:rPr>
          <w:rFonts w:asciiTheme="minorHAnsi" w:hAnsiTheme="minorHAnsi" w:cstheme="minorHAnsi"/>
        </w:rPr>
      </w:pPr>
      <w:r>
        <w:rPr>
          <w:rFonts w:asciiTheme="minorHAnsi" w:hAnsiTheme="minorHAnsi" w:cstheme="minorHAnsi"/>
        </w:rPr>
        <w:t>[ ] Test FUNRA’s individual hardware/software components to determine root cause of any issues that arise during the flight tests and modify the aircraft to fix them</w:t>
      </w:r>
    </w:p>
    <w:p w14:paraId="7DF0F348" w14:textId="2280121C" w:rsidR="00F7233D" w:rsidRDefault="00F7233D" w:rsidP="00F7233D">
      <w:pPr>
        <w:rPr>
          <w:rFonts w:asciiTheme="minorHAnsi" w:hAnsiTheme="minorHAnsi" w:cstheme="minorHAnsi"/>
        </w:rPr>
      </w:pPr>
      <w:r>
        <w:rPr>
          <w:rFonts w:asciiTheme="minorHAnsi" w:hAnsiTheme="minorHAnsi" w:cstheme="minorHAnsi"/>
        </w:rPr>
        <w:t>[ ] Perform a flight test as Carnation to test th</w:t>
      </w:r>
      <w:r w:rsidR="00586E96">
        <w:rPr>
          <w:rFonts w:asciiTheme="minorHAnsi" w:hAnsiTheme="minorHAnsi" w:cstheme="minorHAnsi"/>
        </w:rPr>
        <w:t xml:space="preserve">e modifications as well as FUNRA’s transition and fixed-wing capabilities </w:t>
      </w:r>
    </w:p>
    <w:p w14:paraId="1FB21914" w14:textId="77777777" w:rsidR="00F7233D" w:rsidRDefault="00F7233D" w:rsidP="00F7233D">
      <w:pPr>
        <w:rPr>
          <w:rFonts w:asciiTheme="minorHAnsi" w:hAnsiTheme="minorHAnsi" w:cstheme="minorHAnsi"/>
        </w:rPr>
      </w:pPr>
    </w:p>
    <w:p w14:paraId="0E78E92A" w14:textId="77777777" w:rsidR="00F7233D" w:rsidRDefault="00F7233D" w:rsidP="00F7233D">
      <w:pPr>
        <w:rPr>
          <w:rFonts w:asciiTheme="minorHAnsi" w:hAnsiTheme="minorHAnsi" w:cstheme="minorHAnsi"/>
          <w:b/>
          <w:bCs/>
          <w:color w:val="000000"/>
        </w:rPr>
      </w:pPr>
      <w:r>
        <w:rPr>
          <w:rFonts w:asciiTheme="minorHAnsi" w:hAnsiTheme="minorHAnsi" w:cstheme="minorHAnsi"/>
          <w:b/>
          <w:bCs/>
          <w:color w:val="000000"/>
        </w:rPr>
        <w:t>Notes</w:t>
      </w:r>
    </w:p>
    <w:p w14:paraId="4F959C04" w14:textId="20712406" w:rsidR="00F7233D" w:rsidRDefault="00586E96" w:rsidP="00F7233D">
      <w:pPr>
        <w:tabs>
          <w:tab w:val="left" w:pos="3722"/>
        </w:tabs>
      </w:pPr>
      <w:r>
        <w:t>This will be completed throughout Fall quarter. Definitions may be added depending on the outcome of the flight tests.</w:t>
      </w:r>
    </w:p>
    <w:p w14:paraId="5544365D" w14:textId="77777777" w:rsidR="00F7233D" w:rsidRDefault="00F7233D" w:rsidP="00CF68EE">
      <w:pPr>
        <w:rPr>
          <w:color w:val="000000"/>
        </w:rPr>
      </w:pPr>
    </w:p>
    <w:p w14:paraId="21EB347C" w14:textId="57493F1B" w:rsidR="008D23AE" w:rsidRDefault="008D23AE">
      <w:pPr>
        <w:rPr>
          <w:color w:val="000000"/>
        </w:rPr>
      </w:pPr>
      <w:r>
        <w:rPr>
          <w:color w:val="000000"/>
        </w:rPr>
        <w:br w:type="page"/>
      </w:r>
    </w:p>
    <w:p w14:paraId="0E5804F9" w14:textId="25BCD1CB" w:rsidR="008D23AE" w:rsidRPr="00AE52A1" w:rsidRDefault="008D23AE" w:rsidP="008D23A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02– </w:t>
      </w:r>
      <w:r>
        <w:rPr>
          <w:rFonts w:asciiTheme="majorHAnsi" w:eastAsiaTheme="majorEastAsia" w:hAnsiTheme="majorHAnsi" w:cstheme="majorBidi"/>
          <w:b/>
          <w:bCs/>
          <w:color w:val="4F81BD" w:themeColor="accent1"/>
          <w:sz w:val="26"/>
          <w:szCs w:val="26"/>
        </w:rPr>
        <w:t>Anakin Postmortem (Copy)</w:t>
      </w:r>
    </w:p>
    <w:p w14:paraId="61C37C80" w14:textId="77777777" w:rsidR="008D23AE" w:rsidRDefault="008D23AE" w:rsidP="008D23AE">
      <w:pPr>
        <w:rPr>
          <w:b/>
          <w:bCs/>
          <w:color w:val="000000"/>
        </w:rPr>
      </w:pPr>
    </w:p>
    <w:p w14:paraId="238C359C" w14:textId="77777777" w:rsidR="008D23AE" w:rsidRPr="00AE52A1" w:rsidRDefault="008D23AE" w:rsidP="008D23AE">
      <w:pPr>
        <w:rPr>
          <w:b/>
          <w:bCs/>
          <w:color w:val="000000"/>
        </w:rPr>
      </w:pPr>
      <w:r w:rsidRPr="00AE52A1">
        <w:rPr>
          <w:b/>
          <w:bCs/>
          <w:color w:val="000000"/>
        </w:rPr>
        <w:t>Content</w:t>
      </w:r>
    </w:p>
    <w:p w14:paraId="54F165DB" w14:textId="77777777" w:rsidR="008D23AE" w:rsidRDefault="008D23AE" w:rsidP="008D23AE">
      <w:pPr>
        <w:rPr>
          <w:color w:val="000000"/>
        </w:rPr>
      </w:pPr>
      <w:r>
        <w:rPr>
          <w:color w:val="000000"/>
        </w:rPr>
        <w:t>As a lab member, I would like to investigate the cause of the 10/13/18 Anakin crash</w:t>
      </w:r>
    </w:p>
    <w:p w14:paraId="4BDD67A3" w14:textId="77777777" w:rsidR="008D23AE" w:rsidRPr="00AE52A1" w:rsidRDefault="008D23AE" w:rsidP="008D23AE"/>
    <w:p w14:paraId="07DDB355" w14:textId="77777777" w:rsidR="008D23AE" w:rsidRPr="003A63FA" w:rsidRDefault="008D23AE" w:rsidP="008D23AE">
      <w:pPr>
        <w:rPr>
          <w:b/>
          <w:bCs/>
          <w:color w:val="000000"/>
        </w:rPr>
      </w:pPr>
      <w:r w:rsidRPr="00AE52A1">
        <w:rPr>
          <w:b/>
          <w:bCs/>
          <w:color w:val="000000"/>
        </w:rPr>
        <w:t>Definition of Done</w:t>
      </w:r>
    </w:p>
    <w:p w14:paraId="5F35728F" w14:textId="77777777" w:rsidR="008D23AE" w:rsidRDefault="008D23AE" w:rsidP="008D23AE">
      <w:pPr>
        <w:textAlignment w:val="baseline"/>
        <w:rPr>
          <w:color w:val="000000"/>
        </w:rPr>
      </w:pPr>
      <w:r>
        <w:rPr>
          <w:color w:val="000000"/>
        </w:rPr>
        <w:t>[] Analyze data from Anakin Flight 178 to determine why the servos stopped responding</w:t>
      </w:r>
    </w:p>
    <w:p w14:paraId="2078B802" w14:textId="77777777" w:rsidR="008D23AE" w:rsidRDefault="008D23AE" w:rsidP="008D23AE">
      <w:pPr>
        <w:textAlignment w:val="baseline"/>
        <w:rPr>
          <w:color w:val="000000"/>
        </w:rPr>
      </w:pPr>
      <w:r>
        <w:rPr>
          <w:color w:val="000000"/>
        </w:rPr>
        <w:t>[] Implement a solution</w:t>
      </w:r>
    </w:p>
    <w:p w14:paraId="5237F952" w14:textId="77777777" w:rsidR="008D23AE" w:rsidRPr="00412D97" w:rsidRDefault="008D23AE" w:rsidP="008D23AE">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D23AE" w14:paraId="56AA8560" w14:textId="77777777" w:rsidTr="00A23144">
        <w:trPr>
          <w:trHeight w:val="224"/>
        </w:trPr>
        <w:tc>
          <w:tcPr>
            <w:tcW w:w="9576" w:type="dxa"/>
            <w:tcBorders>
              <w:left w:val="nil"/>
              <w:bottom w:val="nil"/>
              <w:right w:val="nil"/>
            </w:tcBorders>
            <w:shd w:val="clear" w:color="auto" w:fill="auto"/>
          </w:tcPr>
          <w:p w14:paraId="48649B66" w14:textId="77777777" w:rsidR="008D23AE" w:rsidRDefault="008D23AE" w:rsidP="00A23144"/>
        </w:tc>
      </w:tr>
    </w:tbl>
    <w:p w14:paraId="3006C248" w14:textId="480E5FC4" w:rsidR="008D23AE" w:rsidRDefault="008D23AE" w:rsidP="00CF68EE">
      <w:pPr>
        <w:rPr>
          <w:color w:val="000000"/>
        </w:rPr>
      </w:pPr>
    </w:p>
    <w:p w14:paraId="6A7CD032" w14:textId="77777777" w:rsidR="008D23AE" w:rsidRDefault="008D23AE">
      <w:pPr>
        <w:rPr>
          <w:color w:val="000000"/>
        </w:rPr>
      </w:pPr>
      <w:r>
        <w:rPr>
          <w:color w:val="000000"/>
        </w:rPr>
        <w:br w:type="page"/>
      </w:r>
    </w:p>
    <w:p w14:paraId="514C00E1" w14:textId="66590A21" w:rsidR="008D23AE" w:rsidRPr="00AE52A1" w:rsidRDefault="008D23AE" w:rsidP="008D23A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03– </w:t>
      </w:r>
      <w:r>
        <w:rPr>
          <w:rFonts w:asciiTheme="majorHAnsi" w:eastAsiaTheme="majorEastAsia" w:hAnsiTheme="majorHAnsi" w:cstheme="majorBidi"/>
          <w:b/>
          <w:bCs/>
          <w:color w:val="4F81BD" w:themeColor="accent1"/>
          <w:sz w:val="26"/>
          <w:szCs w:val="26"/>
        </w:rPr>
        <w:t>Anakin Postmortem (Copy)</w:t>
      </w:r>
    </w:p>
    <w:p w14:paraId="6BCA9519" w14:textId="77777777" w:rsidR="008D23AE" w:rsidRDefault="008D23AE" w:rsidP="008D23AE">
      <w:pPr>
        <w:rPr>
          <w:b/>
          <w:bCs/>
          <w:color w:val="000000"/>
        </w:rPr>
      </w:pPr>
    </w:p>
    <w:p w14:paraId="55C6C65C" w14:textId="77777777" w:rsidR="008D23AE" w:rsidRPr="00AE52A1" w:rsidRDefault="008D23AE" w:rsidP="008D23AE">
      <w:pPr>
        <w:rPr>
          <w:b/>
          <w:bCs/>
          <w:color w:val="000000"/>
        </w:rPr>
      </w:pPr>
      <w:r w:rsidRPr="00AE52A1">
        <w:rPr>
          <w:b/>
          <w:bCs/>
          <w:color w:val="000000"/>
        </w:rPr>
        <w:t>Content</w:t>
      </w:r>
    </w:p>
    <w:p w14:paraId="45B48F03" w14:textId="77777777" w:rsidR="008D23AE" w:rsidRDefault="008D23AE" w:rsidP="008D23AE">
      <w:pPr>
        <w:rPr>
          <w:color w:val="000000"/>
        </w:rPr>
      </w:pPr>
      <w:r>
        <w:rPr>
          <w:color w:val="000000"/>
        </w:rPr>
        <w:t>As a lab member, I would like to investigate the cause of the 10/13/18 Anakin crash</w:t>
      </w:r>
    </w:p>
    <w:p w14:paraId="3ADF4CE4" w14:textId="77777777" w:rsidR="008D23AE" w:rsidRPr="00AE52A1" w:rsidRDefault="008D23AE" w:rsidP="008D23AE"/>
    <w:p w14:paraId="2395A8C3" w14:textId="77777777" w:rsidR="008D23AE" w:rsidRPr="003A63FA" w:rsidRDefault="008D23AE" w:rsidP="008D23AE">
      <w:pPr>
        <w:rPr>
          <w:b/>
          <w:bCs/>
          <w:color w:val="000000"/>
        </w:rPr>
      </w:pPr>
      <w:r w:rsidRPr="00AE52A1">
        <w:rPr>
          <w:b/>
          <w:bCs/>
          <w:color w:val="000000"/>
        </w:rPr>
        <w:t>Definition of Done</w:t>
      </w:r>
    </w:p>
    <w:p w14:paraId="3F7803D3" w14:textId="77777777" w:rsidR="008D23AE" w:rsidRDefault="008D23AE" w:rsidP="008D23AE">
      <w:pPr>
        <w:textAlignment w:val="baseline"/>
        <w:rPr>
          <w:color w:val="000000"/>
        </w:rPr>
      </w:pPr>
      <w:r>
        <w:rPr>
          <w:color w:val="000000"/>
        </w:rPr>
        <w:t>[] Analyze data from Anakin Flight 178 to determine why the servos stopped responding</w:t>
      </w:r>
    </w:p>
    <w:p w14:paraId="7A379E53" w14:textId="77777777" w:rsidR="008D23AE" w:rsidRDefault="008D23AE" w:rsidP="008D23AE">
      <w:pPr>
        <w:textAlignment w:val="baseline"/>
        <w:rPr>
          <w:color w:val="000000"/>
        </w:rPr>
      </w:pPr>
      <w:r>
        <w:rPr>
          <w:color w:val="000000"/>
        </w:rPr>
        <w:t>[] Implement a solution</w:t>
      </w:r>
    </w:p>
    <w:p w14:paraId="42C1CCD7" w14:textId="77777777" w:rsidR="008D23AE" w:rsidRPr="00412D97" w:rsidRDefault="008D23AE" w:rsidP="008D23AE">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D23AE" w14:paraId="5B3D8135" w14:textId="77777777" w:rsidTr="00A23144">
        <w:trPr>
          <w:trHeight w:val="224"/>
        </w:trPr>
        <w:tc>
          <w:tcPr>
            <w:tcW w:w="9576" w:type="dxa"/>
            <w:tcBorders>
              <w:left w:val="nil"/>
              <w:bottom w:val="nil"/>
              <w:right w:val="nil"/>
            </w:tcBorders>
            <w:shd w:val="clear" w:color="auto" w:fill="auto"/>
          </w:tcPr>
          <w:p w14:paraId="1FDC2328" w14:textId="77777777" w:rsidR="008D23AE" w:rsidRDefault="008D23AE" w:rsidP="00A23144"/>
        </w:tc>
      </w:tr>
    </w:tbl>
    <w:p w14:paraId="5B4D85AF" w14:textId="1123ACCC" w:rsidR="008B492F" w:rsidRDefault="008B492F" w:rsidP="00CF68EE">
      <w:pPr>
        <w:rPr>
          <w:color w:val="000000"/>
        </w:rPr>
      </w:pPr>
    </w:p>
    <w:p w14:paraId="20A8D272" w14:textId="77777777" w:rsidR="008B492F" w:rsidRDefault="008B492F">
      <w:pPr>
        <w:rPr>
          <w:color w:val="000000"/>
        </w:rPr>
      </w:pPr>
      <w:r>
        <w:rPr>
          <w:color w:val="000000"/>
        </w:rPr>
        <w:br w:type="page"/>
      </w:r>
    </w:p>
    <w:p w14:paraId="079E2C12" w14:textId="2CE079B9" w:rsidR="008B492F" w:rsidRPr="00AE52A1" w:rsidRDefault="008B492F" w:rsidP="008B492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04– </w:t>
      </w:r>
      <w:r>
        <w:rPr>
          <w:rFonts w:asciiTheme="majorHAnsi" w:eastAsiaTheme="majorEastAsia" w:hAnsiTheme="majorHAnsi" w:cstheme="majorBidi"/>
          <w:b/>
          <w:bCs/>
          <w:color w:val="4F81BD" w:themeColor="accent1"/>
          <w:sz w:val="26"/>
          <w:szCs w:val="26"/>
        </w:rPr>
        <w:t>Anakin Repairs (Copy)</w:t>
      </w:r>
    </w:p>
    <w:p w14:paraId="5A0D5B0C" w14:textId="77777777" w:rsidR="008B492F" w:rsidRDefault="008B492F" w:rsidP="008B492F">
      <w:pPr>
        <w:rPr>
          <w:b/>
          <w:bCs/>
          <w:color w:val="000000"/>
        </w:rPr>
      </w:pPr>
    </w:p>
    <w:p w14:paraId="4D6AB127" w14:textId="77777777" w:rsidR="008B492F" w:rsidRPr="00AE52A1" w:rsidRDefault="008B492F" w:rsidP="008B492F">
      <w:pPr>
        <w:rPr>
          <w:b/>
          <w:bCs/>
          <w:color w:val="000000"/>
        </w:rPr>
      </w:pPr>
      <w:r w:rsidRPr="00AE52A1">
        <w:rPr>
          <w:b/>
          <w:bCs/>
          <w:color w:val="000000"/>
        </w:rPr>
        <w:t>Content</w:t>
      </w:r>
    </w:p>
    <w:p w14:paraId="111AFE30" w14:textId="77777777" w:rsidR="008B492F" w:rsidRDefault="008B492F" w:rsidP="008B492F">
      <w:pPr>
        <w:rPr>
          <w:color w:val="000000"/>
        </w:rPr>
      </w:pPr>
      <w:r>
        <w:rPr>
          <w:color w:val="000000"/>
        </w:rPr>
        <w:t>As a lab member, I would like to repair Anakin following the 10/13/18 crash.</w:t>
      </w:r>
    </w:p>
    <w:p w14:paraId="539622D2" w14:textId="77777777" w:rsidR="008B492F" w:rsidRPr="00AE52A1" w:rsidRDefault="008B492F" w:rsidP="008B492F"/>
    <w:p w14:paraId="41C2B2A6" w14:textId="77777777" w:rsidR="008B492F" w:rsidRPr="003A63FA" w:rsidRDefault="008B492F" w:rsidP="008B492F">
      <w:pPr>
        <w:rPr>
          <w:b/>
          <w:bCs/>
          <w:color w:val="000000"/>
        </w:rPr>
      </w:pPr>
      <w:r w:rsidRPr="00AE52A1">
        <w:rPr>
          <w:b/>
          <w:bCs/>
          <w:color w:val="000000"/>
        </w:rPr>
        <w:t>Definition of Done</w:t>
      </w:r>
    </w:p>
    <w:p w14:paraId="654C5468" w14:textId="77777777" w:rsidR="008B492F" w:rsidRDefault="008B492F" w:rsidP="008B492F">
      <w:pPr>
        <w:textAlignment w:val="baseline"/>
        <w:rPr>
          <w:color w:val="000000"/>
        </w:rPr>
      </w:pPr>
      <w:r>
        <w:rPr>
          <w:color w:val="000000"/>
        </w:rPr>
        <w:t>[] Assess damage</w:t>
      </w:r>
    </w:p>
    <w:p w14:paraId="3C4F0C46" w14:textId="77777777" w:rsidR="008B492F" w:rsidRDefault="008B492F" w:rsidP="008B492F">
      <w:pPr>
        <w:textAlignment w:val="baseline"/>
        <w:rPr>
          <w:color w:val="000000"/>
        </w:rPr>
      </w:pPr>
      <w:r>
        <w:rPr>
          <w:color w:val="000000"/>
        </w:rPr>
        <w:t>[] Glue fuselage</w:t>
      </w:r>
    </w:p>
    <w:p w14:paraId="3F96A1E3" w14:textId="77777777" w:rsidR="008B492F" w:rsidRDefault="008B492F" w:rsidP="008B492F">
      <w:pPr>
        <w:textAlignment w:val="baseline"/>
        <w:rPr>
          <w:color w:val="000000"/>
        </w:rPr>
      </w:pPr>
      <w:r>
        <w:rPr>
          <w:color w:val="000000"/>
        </w:rPr>
        <w:t>[] Repair any other damage</w:t>
      </w:r>
    </w:p>
    <w:p w14:paraId="10CD4DBF" w14:textId="77777777" w:rsidR="008B492F" w:rsidRDefault="008B492F" w:rsidP="008B492F">
      <w:pPr>
        <w:textAlignment w:val="baseline"/>
        <w:rPr>
          <w:color w:val="000000"/>
        </w:rPr>
      </w:pPr>
      <w:r>
        <w:rPr>
          <w:color w:val="000000"/>
        </w:rPr>
        <w:t>[] Perform airworthiness checks to ensure aircraft is ready to go</w:t>
      </w:r>
    </w:p>
    <w:p w14:paraId="2F2C486B" w14:textId="77777777" w:rsidR="008B492F" w:rsidRPr="00412D97" w:rsidRDefault="008B492F" w:rsidP="008B492F">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B492F" w14:paraId="2DDA3F6D" w14:textId="77777777" w:rsidTr="00A23144">
        <w:trPr>
          <w:trHeight w:val="224"/>
        </w:trPr>
        <w:tc>
          <w:tcPr>
            <w:tcW w:w="9576" w:type="dxa"/>
            <w:tcBorders>
              <w:left w:val="nil"/>
              <w:bottom w:val="nil"/>
              <w:right w:val="nil"/>
            </w:tcBorders>
            <w:shd w:val="clear" w:color="auto" w:fill="auto"/>
          </w:tcPr>
          <w:p w14:paraId="50E2F4E8" w14:textId="77777777" w:rsidR="008B492F" w:rsidRDefault="008B492F" w:rsidP="00A23144"/>
        </w:tc>
      </w:tr>
    </w:tbl>
    <w:p w14:paraId="28BFF597" w14:textId="77777777" w:rsidR="008B492F" w:rsidRDefault="008B492F" w:rsidP="008B492F">
      <w:pPr>
        <w:rPr>
          <w:rFonts w:asciiTheme="majorHAnsi" w:eastAsiaTheme="majorEastAsia" w:hAnsiTheme="majorHAnsi" w:cstheme="majorBidi"/>
          <w:bCs/>
          <w:color w:val="4F81BD" w:themeColor="accent1"/>
          <w:sz w:val="26"/>
          <w:szCs w:val="26"/>
        </w:rPr>
      </w:pPr>
    </w:p>
    <w:p w14:paraId="1D20DF4F" w14:textId="71AEAAF1" w:rsidR="00981E78" w:rsidRDefault="00981E78">
      <w:pPr>
        <w:rPr>
          <w:color w:val="000000"/>
        </w:rPr>
      </w:pPr>
      <w:r>
        <w:rPr>
          <w:color w:val="000000"/>
        </w:rPr>
        <w:br w:type="page"/>
      </w:r>
    </w:p>
    <w:p w14:paraId="50E0CD46" w14:textId="2495F1B1" w:rsidR="00981E78" w:rsidRPr="00AE52A1" w:rsidRDefault="00981E78" w:rsidP="00981E7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05– </w:t>
      </w:r>
      <w:r>
        <w:rPr>
          <w:rFonts w:asciiTheme="majorHAnsi" w:eastAsiaTheme="majorEastAsia" w:hAnsiTheme="majorHAnsi" w:cstheme="majorBidi"/>
          <w:b/>
          <w:bCs/>
          <w:color w:val="4F81BD" w:themeColor="accent1"/>
          <w:sz w:val="26"/>
          <w:szCs w:val="26"/>
        </w:rPr>
        <w:t>LARAMID Frodo Inspection and Repair</w:t>
      </w:r>
      <w:r>
        <w:rPr>
          <w:rFonts w:asciiTheme="majorHAnsi" w:eastAsiaTheme="majorEastAsia" w:hAnsiTheme="majorHAnsi"/>
          <w:b/>
          <w:bCs/>
          <w:color w:val="4F81BD" w:themeColor="accent1"/>
          <w:sz w:val="26"/>
          <w:szCs w:val="26"/>
        </w:rPr>
        <w:t xml:space="preserve"> (copy)</w:t>
      </w:r>
    </w:p>
    <w:p w14:paraId="5B2FE2C6" w14:textId="77777777" w:rsidR="00981E78" w:rsidRDefault="00981E78" w:rsidP="00981E78">
      <w:pPr>
        <w:rPr>
          <w:b/>
          <w:bCs/>
          <w:color w:val="000000"/>
        </w:rPr>
      </w:pPr>
    </w:p>
    <w:p w14:paraId="571BB8CB" w14:textId="77777777" w:rsidR="00981E78" w:rsidRPr="00AE52A1" w:rsidRDefault="00981E78" w:rsidP="00981E78">
      <w:pPr>
        <w:rPr>
          <w:b/>
          <w:bCs/>
          <w:color w:val="000000"/>
        </w:rPr>
      </w:pPr>
      <w:r w:rsidRPr="00AE52A1">
        <w:rPr>
          <w:b/>
          <w:bCs/>
          <w:color w:val="000000"/>
        </w:rPr>
        <w:t>Content</w:t>
      </w:r>
    </w:p>
    <w:p w14:paraId="5D8D2F0B" w14:textId="77777777" w:rsidR="00981E78" w:rsidRDefault="00981E78" w:rsidP="00981E78">
      <w:pPr>
        <w:rPr>
          <w:color w:val="000000"/>
        </w:rPr>
      </w:pPr>
      <w:r>
        <w:rPr>
          <w:color w:val="000000"/>
        </w:rPr>
        <w:t>Copy of User Story 2772 – LARAMID Frodo Inspection and Repair (copy)</w:t>
      </w:r>
    </w:p>
    <w:p w14:paraId="0C529709" w14:textId="77777777" w:rsidR="00981E78" w:rsidRPr="00AE52A1" w:rsidRDefault="00981E78" w:rsidP="00981E78"/>
    <w:p w14:paraId="5778E62C" w14:textId="77777777" w:rsidR="00981E78" w:rsidRPr="00AE52A1" w:rsidRDefault="00981E78" w:rsidP="00981E78">
      <w:pPr>
        <w:rPr>
          <w:b/>
          <w:bCs/>
          <w:color w:val="000000"/>
        </w:rPr>
      </w:pPr>
      <w:r w:rsidRPr="00AE52A1">
        <w:rPr>
          <w:b/>
          <w:bCs/>
          <w:color w:val="000000"/>
        </w:rPr>
        <w:t>Definition of Done</w:t>
      </w:r>
    </w:p>
    <w:p w14:paraId="5422FEC6" w14:textId="77777777" w:rsidR="00981E78" w:rsidRPr="00AE52A1" w:rsidRDefault="00981E78" w:rsidP="00981E78"/>
    <w:p w14:paraId="5D94D522" w14:textId="77777777" w:rsidR="00981E78" w:rsidRPr="00412D97" w:rsidRDefault="00981E78" w:rsidP="00981E78">
      <w:pPr>
        <w:textAlignment w:val="baseline"/>
        <w:rPr>
          <w:color w:val="000000"/>
        </w:rPr>
      </w:pPr>
      <w:r>
        <w:rPr>
          <w:color w:val="000000"/>
        </w:rPr>
        <w:t>Copy of User Story 2772 – LARAMID Frodo Inspection and Repair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81E78" w14:paraId="6375AFE1" w14:textId="77777777" w:rsidTr="00A23144">
        <w:trPr>
          <w:trHeight w:val="224"/>
        </w:trPr>
        <w:tc>
          <w:tcPr>
            <w:tcW w:w="9576" w:type="dxa"/>
            <w:tcBorders>
              <w:left w:val="nil"/>
              <w:bottom w:val="nil"/>
              <w:right w:val="nil"/>
            </w:tcBorders>
            <w:shd w:val="clear" w:color="auto" w:fill="auto"/>
          </w:tcPr>
          <w:p w14:paraId="31C16613" w14:textId="77777777" w:rsidR="00981E78" w:rsidRDefault="00981E78" w:rsidP="00A23144"/>
        </w:tc>
      </w:tr>
    </w:tbl>
    <w:p w14:paraId="54E0D88F" w14:textId="77777777" w:rsidR="008D23AE" w:rsidRDefault="008D23AE" w:rsidP="00CF68EE">
      <w:pPr>
        <w:rPr>
          <w:color w:val="000000"/>
        </w:rPr>
      </w:pPr>
    </w:p>
    <w:p w14:paraId="42425A16" w14:textId="77C256DD" w:rsidR="00981E78" w:rsidRDefault="00981E78">
      <w:pPr>
        <w:rPr>
          <w:color w:val="000000"/>
        </w:rPr>
      </w:pPr>
      <w:r>
        <w:rPr>
          <w:color w:val="000000"/>
        </w:rPr>
        <w:br w:type="page"/>
      </w:r>
    </w:p>
    <w:p w14:paraId="7B99597C" w14:textId="0C48843F" w:rsidR="00981E78" w:rsidRPr="00AE52A1" w:rsidRDefault="00981E78" w:rsidP="00981E7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06– </w:t>
      </w:r>
      <w:r>
        <w:rPr>
          <w:rFonts w:asciiTheme="majorHAnsi" w:eastAsiaTheme="majorEastAsia" w:hAnsiTheme="majorHAnsi" w:cstheme="majorBidi"/>
          <w:b/>
          <w:bCs/>
          <w:color w:val="4F81BD" w:themeColor="accent1"/>
          <w:sz w:val="26"/>
          <w:szCs w:val="26"/>
        </w:rPr>
        <w:t>LARAMID Electromagnet Testing and Replacement</w:t>
      </w:r>
      <w:r>
        <w:rPr>
          <w:rFonts w:asciiTheme="majorHAnsi" w:eastAsiaTheme="majorEastAsia" w:hAnsiTheme="majorHAnsi"/>
          <w:b/>
          <w:bCs/>
          <w:color w:val="4F81BD" w:themeColor="accent1"/>
          <w:sz w:val="26"/>
          <w:szCs w:val="26"/>
        </w:rPr>
        <w:t xml:space="preserve"> (copy)</w:t>
      </w:r>
    </w:p>
    <w:p w14:paraId="450AEB4C" w14:textId="77777777" w:rsidR="00981E78" w:rsidRDefault="00981E78" w:rsidP="00981E78">
      <w:pPr>
        <w:rPr>
          <w:b/>
          <w:bCs/>
          <w:color w:val="000000"/>
        </w:rPr>
      </w:pPr>
    </w:p>
    <w:p w14:paraId="4EF1A930" w14:textId="77777777" w:rsidR="00981E78" w:rsidRPr="00AE52A1" w:rsidRDefault="00981E78" w:rsidP="00981E78">
      <w:pPr>
        <w:rPr>
          <w:b/>
          <w:bCs/>
          <w:color w:val="000000"/>
        </w:rPr>
      </w:pPr>
      <w:r w:rsidRPr="00AE52A1">
        <w:rPr>
          <w:b/>
          <w:bCs/>
          <w:color w:val="000000"/>
        </w:rPr>
        <w:t>Content</w:t>
      </w:r>
    </w:p>
    <w:p w14:paraId="27F46377" w14:textId="78717952" w:rsidR="00981E78" w:rsidRDefault="00981E78" w:rsidP="00981E78">
      <w:pPr>
        <w:rPr>
          <w:color w:val="000000"/>
        </w:rPr>
      </w:pPr>
      <w:r>
        <w:rPr>
          <w:color w:val="000000"/>
        </w:rPr>
        <w:t>Copy of User Story 2776 – LARAMID Electromagnet Testing and Replacement (copy)</w:t>
      </w:r>
    </w:p>
    <w:p w14:paraId="65989B94" w14:textId="77777777" w:rsidR="00981E78" w:rsidRPr="00AE52A1" w:rsidRDefault="00981E78" w:rsidP="00981E78"/>
    <w:p w14:paraId="2A956451" w14:textId="77777777" w:rsidR="00981E78" w:rsidRPr="00AE52A1" w:rsidRDefault="00981E78" w:rsidP="00981E78">
      <w:pPr>
        <w:rPr>
          <w:b/>
          <w:bCs/>
          <w:color w:val="000000"/>
        </w:rPr>
      </w:pPr>
      <w:r w:rsidRPr="00AE52A1">
        <w:rPr>
          <w:b/>
          <w:bCs/>
          <w:color w:val="000000"/>
        </w:rPr>
        <w:t>Definition of Done</w:t>
      </w:r>
    </w:p>
    <w:p w14:paraId="40365250" w14:textId="77777777" w:rsidR="00981E78" w:rsidRPr="00AE52A1" w:rsidRDefault="00981E78" w:rsidP="00981E78"/>
    <w:p w14:paraId="7F00AD90" w14:textId="24957F6E" w:rsidR="00981E78" w:rsidRPr="00412D97" w:rsidRDefault="00981E78" w:rsidP="00981E78">
      <w:pPr>
        <w:textAlignment w:val="baseline"/>
        <w:rPr>
          <w:color w:val="000000"/>
        </w:rPr>
      </w:pPr>
      <w:r>
        <w:rPr>
          <w:color w:val="000000"/>
        </w:rPr>
        <w:t>Copy of User Story 2776 – LARAMID Electromagnet Testing and Replacement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81E78" w14:paraId="5FF254D7" w14:textId="77777777" w:rsidTr="00A23144">
        <w:trPr>
          <w:trHeight w:val="224"/>
        </w:trPr>
        <w:tc>
          <w:tcPr>
            <w:tcW w:w="9576" w:type="dxa"/>
            <w:tcBorders>
              <w:left w:val="nil"/>
              <w:bottom w:val="nil"/>
              <w:right w:val="nil"/>
            </w:tcBorders>
            <w:shd w:val="clear" w:color="auto" w:fill="auto"/>
          </w:tcPr>
          <w:p w14:paraId="580F59BC" w14:textId="77777777" w:rsidR="00981E78" w:rsidRDefault="00981E78" w:rsidP="00A23144"/>
        </w:tc>
      </w:tr>
    </w:tbl>
    <w:p w14:paraId="758B49C1" w14:textId="01B2772D" w:rsidR="00981E78" w:rsidRDefault="00981E78" w:rsidP="00CF68EE">
      <w:pPr>
        <w:rPr>
          <w:color w:val="000000"/>
        </w:rPr>
      </w:pPr>
    </w:p>
    <w:p w14:paraId="3692AA34" w14:textId="77777777" w:rsidR="00981E78" w:rsidRDefault="00981E78">
      <w:pPr>
        <w:rPr>
          <w:color w:val="000000"/>
        </w:rPr>
      </w:pPr>
      <w:r>
        <w:rPr>
          <w:color w:val="000000"/>
        </w:rPr>
        <w:br w:type="page"/>
      </w:r>
    </w:p>
    <w:p w14:paraId="339850DB" w14:textId="72D59D01" w:rsidR="00981E78" w:rsidRPr="00AE52A1" w:rsidRDefault="00981E78" w:rsidP="00981E7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07– </w:t>
      </w:r>
      <w:r>
        <w:rPr>
          <w:rFonts w:asciiTheme="majorHAnsi" w:eastAsiaTheme="majorEastAsia" w:hAnsiTheme="majorHAnsi" w:cstheme="majorBidi"/>
          <w:b/>
          <w:bCs/>
          <w:color w:val="4F81BD" w:themeColor="accent1"/>
          <w:sz w:val="26"/>
          <w:szCs w:val="26"/>
        </w:rPr>
        <w:t>LARAMID Ultrasonic Sensor Testing and Control</w:t>
      </w:r>
    </w:p>
    <w:p w14:paraId="7562A25E" w14:textId="77777777" w:rsidR="00981E78" w:rsidRDefault="00981E78" w:rsidP="00981E78">
      <w:pPr>
        <w:rPr>
          <w:b/>
          <w:bCs/>
          <w:color w:val="000000"/>
        </w:rPr>
      </w:pPr>
    </w:p>
    <w:p w14:paraId="63FBF4EB" w14:textId="77777777" w:rsidR="00981E78" w:rsidRPr="00AE52A1" w:rsidRDefault="00981E78" w:rsidP="00981E78">
      <w:pPr>
        <w:rPr>
          <w:b/>
          <w:bCs/>
          <w:color w:val="000000"/>
        </w:rPr>
      </w:pPr>
      <w:r w:rsidRPr="00AE52A1">
        <w:rPr>
          <w:b/>
          <w:bCs/>
          <w:color w:val="000000"/>
        </w:rPr>
        <w:t>Content</w:t>
      </w:r>
    </w:p>
    <w:p w14:paraId="53EFD67A" w14:textId="11BB9185" w:rsidR="00981E78" w:rsidRDefault="00981E78" w:rsidP="00981E78">
      <w:pPr>
        <w:rPr>
          <w:color w:val="000000"/>
        </w:rPr>
      </w:pPr>
      <w:r>
        <w:rPr>
          <w:color w:val="000000"/>
        </w:rPr>
        <w:t>As a LARAMID team member, I would like to test ultrasonic sensor and control it</w:t>
      </w:r>
    </w:p>
    <w:p w14:paraId="3303F0DF" w14:textId="77777777" w:rsidR="00981E78" w:rsidRPr="00AE52A1" w:rsidRDefault="00981E78" w:rsidP="00981E78"/>
    <w:p w14:paraId="393C59BA" w14:textId="77777777" w:rsidR="00981E78" w:rsidRPr="003A63FA" w:rsidRDefault="00981E78" w:rsidP="00981E78">
      <w:pPr>
        <w:rPr>
          <w:b/>
          <w:bCs/>
          <w:color w:val="000000"/>
        </w:rPr>
      </w:pPr>
      <w:r w:rsidRPr="00AE52A1">
        <w:rPr>
          <w:b/>
          <w:bCs/>
          <w:color w:val="000000"/>
        </w:rPr>
        <w:t>Definition of Done</w:t>
      </w:r>
    </w:p>
    <w:p w14:paraId="5B4B0FAF" w14:textId="20B73003" w:rsidR="00981E78" w:rsidRDefault="00981E78" w:rsidP="00981E78">
      <w:pPr>
        <w:textAlignment w:val="baseline"/>
        <w:rPr>
          <w:color w:val="000000"/>
        </w:rPr>
      </w:pPr>
      <w:r>
        <w:rPr>
          <w:color w:val="000000"/>
        </w:rPr>
        <w:t xml:space="preserve">[] Control </w:t>
      </w:r>
      <w:r w:rsidR="00F55C6E">
        <w:rPr>
          <w:color w:val="000000"/>
        </w:rPr>
        <w:t xml:space="preserve">multiple </w:t>
      </w:r>
      <w:r>
        <w:rPr>
          <w:color w:val="000000"/>
        </w:rPr>
        <w:t>ultrasonic sensor</w:t>
      </w:r>
      <w:r w:rsidR="00F55C6E">
        <w:rPr>
          <w:color w:val="000000"/>
        </w:rPr>
        <w:t>s</w:t>
      </w:r>
      <w:r>
        <w:rPr>
          <w:color w:val="000000"/>
        </w:rPr>
        <w:t xml:space="preserve"> with </w:t>
      </w:r>
      <w:r w:rsidR="00F55C6E">
        <w:rPr>
          <w:color w:val="000000"/>
        </w:rPr>
        <w:t>Arduino</w:t>
      </w:r>
    </w:p>
    <w:p w14:paraId="69A5819E" w14:textId="557D604B" w:rsidR="00981E78" w:rsidRDefault="00981E78" w:rsidP="00981E78">
      <w:pPr>
        <w:textAlignment w:val="baseline"/>
        <w:rPr>
          <w:color w:val="000000"/>
        </w:rPr>
      </w:pPr>
      <w:r>
        <w:rPr>
          <w:color w:val="000000"/>
        </w:rPr>
        <w:t xml:space="preserve">[] </w:t>
      </w:r>
      <w:r w:rsidR="00F55C6E">
        <w:rPr>
          <w:color w:val="000000"/>
        </w:rPr>
        <w:t>Find the appropriate geometry for sensor locations for sensing Frodo separation</w:t>
      </w:r>
    </w:p>
    <w:p w14:paraId="0D6A6A76" w14:textId="3BCFBF56" w:rsidR="00981E78" w:rsidRDefault="00981E78" w:rsidP="00981E78">
      <w:pPr>
        <w:textAlignment w:val="baseline"/>
        <w:rPr>
          <w:color w:val="000000"/>
        </w:rPr>
      </w:pPr>
      <w:r>
        <w:rPr>
          <w:color w:val="000000"/>
        </w:rPr>
        <w:t xml:space="preserve">[] </w:t>
      </w:r>
      <w:r w:rsidR="00F55C6E">
        <w:rPr>
          <w:color w:val="000000"/>
        </w:rPr>
        <w:t>Build necessary structure to mount the sensors</w:t>
      </w:r>
    </w:p>
    <w:p w14:paraId="2BEC0944" w14:textId="2D7328EE" w:rsidR="00F55C6E" w:rsidRDefault="00F55C6E" w:rsidP="00981E78">
      <w:pPr>
        <w:textAlignment w:val="baseline"/>
        <w:rPr>
          <w:color w:val="000000"/>
        </w:rPr>
      </w:pPr>
      <w:r>
        <w:rPr>
          <w:color w:val="000000"/>
        </w:rPr>
        <w:t>[] Make proper document illustrating ultrasonic sensor settings</w:t>
      </w:r>
    </w:p>
    <w:p w14:paraId="35F60E66" w14:textId="77777777" w:rsidR="00F55C6E" w:rsidRDefault="00F55C6E" w:rsidP="00981E78">
      <w:pPr>
        <w:textAlignment w:val="baseline"/>
        <w:rPr>
          <w:color w:val="000000"/>
        </w:rPr>
      </w:pPr>
    </w:p>
    <w:p w14:paraId="25B59EB2" w14:textId="439A6DE5" w:rsidR="00981E78" w:rsidRPr="00412D97" w:rsidRDefault="00F55C6E" w:rsidP="00981E78">
      <w:pPr>
        <w:textAlignment w:val="baseline"/>
        <w:rPr>
          <w:color w:val="000000"/>
        </w:rPr>
      </w:pPr>
      <w:r>
        <w:rPr>
          <w:color w:val="000000"/>
        </w:rPr>
        <w:t>Save document in LARAMID\Research\LARAMID Ultrasonic Sensor Implementation.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81E78" w14:paraId="66CA8320" w14:textId="77777777" w:rsidTr="00A23144">
        <w:trPr>
          <w:trHeight w:val="224"/>
        </w:trPr>
        <w:tc>
          <w:tcPr>
            <w:tcW w:w="9576" w:type="dxa"/>
            <w:tcBorders>
              <w:left w:val="nil"/>
              <w:bottom w:val="nil"/>
              <w:right w:val="nil"/>
            </w:tcBorders>
            <w:shd w:val="clear" w:color="auto" w:fill="auto"/>
          </w:tcPr>
          <w:p w14:paraId="4395D99F" w14:textId="77777777" w:rsidR="00981E78" w:rsidRDefault="00981E78" w:rsidP="00A23144"/>
        </w:tc>
      </w:tr>
    </w:tbl>
    <w:p w14:paraId="02153EB7" w14:textId="77777777" w:rsidR="00981E78" w:rsidRDefault="00981E78" w:rsidP="00981E78">
      <w:pPr>
        <w:rPr>
          <w:rFonts w:asciiTheme="majorHAnsi" w:eastAsiaTheme="majorEastAsia" w:hAnsiTheme="majorHAnsi" w:cstheme="majorBidi"/>
          <w:bCs/>
          <w:color w:val="4F81BD" w:themeColor="accent1"/>
          <w:sz w:val="26"/>
          <w:szCs w:val="26"/>
        </w:rPr>
      </w:pPr>
    </w:p>
    <w:p w14:paraId="2AA09455" w14:textId="3F3DC318" w:rsidR="00981E78" w:rsidRPr="00AE52A1" w:rsidRDefault="00981E78" w:rsidP="00981E78">
      <w:pPr>
        <w:rPr>
          <w:rFonts w:asciiTheme="majorHAnsi" w:eastAsiaTheme="majorEastAsia" w:hAnsiTheme="majorHAnsi"/>
          <w:b/>
          <w:bCs/>
          <w:color w:val="4F81BD" w:themeColor="accent1"/>
          <w:sz w:val="26"/>
          <w:szCs w:val="26"/>
        </w:rPr>
      </w:pPr>
      <w:r>
        <w:rPr>
          <w:color w:val="000000"/>
        </w:rPr>
        <w:br w:type="page"/>
      </w:r>
      <w:r>
        <w:rPr>
          <w:rFonts w:asciiTheme="majorHAnsi" w:eastAsiaTheme="majorEastAsia" w:hAnsiTheme="majorHAnsi"/>
          <w:b/>
          <w:bCs/>
          <w:color w:val="4F81BD" w:themeColor="accent1"/>
          <w:sz w:val="26"/>
          <w:szCs w:val="26"/>
        </w:rPr>
        <w:lastRenderedPageBreak/>
        <w:t xml:space="preserve">2808– </w:t>
      </w:r>
      <w:r>
        <w:rPr>
          <w:rFonts w:asciiTheme="majorHAnsi" w:eastAsiaTheme="majorEastAsia" w:hAnsiTheme="majorHAnsi" w:cstheme="majorBidi"/>
          <w:b/>
          <w:bCs/>
          <w:color w:val="4F81BD" w:themeColor="accent1"/>
          <w:sz w:val="26"/>
          <w:szCs w:val="26"/>
        </w:rPr>
        <w:t>LARAMID Ultrasonic Sensor Testing and Control</w:t>
      </w:r>
      <w:r>
        <w:rPr>
          <w:rFonts w:asciiTheme="majorHAnsi" w:eastAsiaTheme="majorEastAsia" w:hAnsiTheme="majorHAnsi"/>
          <w:b/>
          <w:bCs/>
          <w:color w:val="4F81BD" w:themeColor="accent1"/>
          <w:sz w:val="26"/>
          <w:szCs w:val="26"/>
        </w:rPr>
        <w:t xml:space="preserve"> (copy)</w:t>
      </w:r>
    </w:p>
    <w:p w14:paraId="6D673DF1" w14:textId="77777777" w:rsidR="00981E78" w:rsidRDefault="00981E78" w:rsidP="00981E78">
      <w:pPr>
        <w:rPr>
          <w:b/>
          <w:bCs/>
          <w:color w:val="000000"/>
        </w:rPr>
      </w:pPr>
    </w:p>
    <w:p w14:paraId="2CC0482E" w14:textId="77777777" w:rsidR="00981E78" w:rsidRPr="00AE52A1" w:rsidRDefault="00981E78" w:rsidP="00981E78">
      <w:pPr>
        <w:rPr>
          <w:b/>
          <w:bCs/>
          <w:color w:val="000000"/>
        </w:rPr>
      </w:pPr>
      <w:r w:rsidRPr="00AE52A1">
        <w:rPr>
          <w:b/>
          <w:bCs/>
          <w:color w:val="000000"/>
        </w:rPr>
        <w:t>Content</w:t>
      </w:r>
    </w:p>
    <w:p w14:paraId="679DC97A" w14:textId="3A7052AF" w:rsidR="00981E78" w:rsidRDefault="00981E78" w:rsidP="00981E78">
      <w:pPr>
        <w:rPr>
          <w:color w:val="000000"/>
        </w:rPr>
      </w:pPr>
      <w:r>
        <w:rPr>
          <w:color w:val="000000"/>
        </w:rPr>
        <w:t>Copy of User Story 2807– LARAMID Ultrasonic Sensor Testing and Control (copy)</w:t>
      </w:r>
    </w:p>
    <w:p w14:paraId="2B473313" w14:textId="77777777" w:rsidR="00981E78" w:rsidRPr="00AE52A1" w:rsidRDefault="00981E78" w:rsidP="00981E78"/>
    <w:p w14:paraId="657F2D00" w14:textId="77777777" w:rsidR="00981E78" w:rsidRPr="00AE52A1" w:rsidRDefault="00981E78" w:rsidP="00981E78">
      <w:pPr>
        <w:rPr>
          <w:b/>
          <w:bCs/>
          <w:color w:val="000000"/>
        </w:rPr>
      </w:pPr>
      <w:r w:rsidRPr="00AE52A1">
        <w:rPr>
          <w:b/>
          <w:bCs/>
          <w:color w:val="000000"/>
        </w:rPr>
        <w:t>Definition of Done</w:t>
      </w:r>
    </w:p>
    <w:p w14:paraId="5AEE55AE" w14:textId="77777777" w:rsidR="00981E78" w:rsidRPr="00AE52A1" w:rsidRDefault="00981E78" w:rsidP="00981E78"/>
    <w:p w14:paraId="478C6235" w14:textId="77777777" w:rsidR="00981E78" w:rsidRDefault="00981E78" w:rsidP="00981E78">
      <w:pPr>
        <w:rPr>
          <w:color w:val="000000"/>
        </w:rPr>
      </w:pPr>
      <w:r>
        <w:rPr>
          <w:color w:val="000000"/>
        </w:rPr>
        <w:t>Copy of User Story 2807– LARAMID Ultrasonic Sensor Testing and Control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81E78" w14:paraId="2D5EE016" w14:textId="77777777" w:rsidTr="00A23144">
        <w:trPr>
          <w:trHeight w:val="224"/>
        </w:trPr>
        <w:tc>
          <w:tcPr>
            <w:tcW w:w="9576" w:type="dxa"/>
            <w:tcBorders>
              <w:left w:val="nil"/>
              <w:bottom w:val="nil"/>
              <w:right w:val="nil"/>
            </w:tcBorders>
            <w:shd w:val="clear" w:color="auto" w:fill="auto"/>
          </w:tcPr>
          <w:p w14:paraId="05B289D8" w14:textId="77777777" w:rsidR="00981E78" w:rsidRDefault="00981E78" w:rsidP="00A23144"/>
        </w:tc>
      </w:tr>
    </w:tbl>
    <w:p w14:paraId="2BC783CF" w14:textId="77777777" w:rsidR="00981E78" w:rsidRDefault="00981E78" w:rsidP="00981E78">
      <w:pPr>
        <w:rPr>
          <w:color w:val="000000"/>
        </w:rPr>
      </w:pPr>
    </w:p>
    <w:p w14:paraId="019406AF" w14:textId="77777777" w:rsidR="00A23144" w:rsidRDefault="00A23144">
      <w:pPr>
        <w:rPr>
          <w:color w:val="000000"/>
        </w:rPr>
      </w:pPr>
      <w:r>
        <w:rPr>
          <w:color w:val="000000"/>
        </w:rPr>
        <w:br w:type="page"/>
      </w:r>
    </w:p>
    <w:p w14:paraId="26D111B0" w14:textId="561A72D0" w:rsidR="00A23144" w:rsidRPr="00AE52A1" w:rsidRDefault="00A23144" w:rsidP="00A2314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09– </w:t>
      </w:r>
      <w:r>
        <w:rPr>
          <w:rFonts w:asciiTheme="majorHAnsi" w:eastAsiaTheme="majorEastAsia" w:hAnsiTheme="majorHAnsi" w:cstheme="majorBidi"/>
          <w:b/>
          <w:bCs/>
          <w:color w:val="4F81BD" w:themeColor="accent1"/>
          <w:sz w:val="26"/>
          <w:szCs w:val="26"/>
        </w:rPr>
        <w:t>LARAMID CAD Model</w:t>
      </w:r>
      <w:r w:rsidR="003B52B3">
        <w:rPr>
          <w:rFonts w:asciiTheme="majorHAnsi" w:eastAsiaTheme="majorEastAsia" w:hAnsiTheme="majorHAnsi" w:cstheme="majorBidi"/>
          <w:b/>
          <w:bCs/>
          <w:color w:val="4F81BD" w:themeColor="accent1"/>
          <w:sz w:val="26"/>
          <w:szCs w:val="26"/>
        </w:rPr>
        <w:t>ing</w:t>
      </w:r>
      <w:r>
        <w:rPr>
          <w:rFonts w:asciiTheme="majorHAnsi" w:eastAsiaTheme="majorEastAsia" w:hAnsiTheme="majorHAnsi"/>
          <w:b/>
          <w:bCs/>
          <w:color w:val="4F81BD" w:themeColor="accent1"/>
          <w:sz w:val="26"/>
          <w:szCs w:val="26"/>
        </w:rPr>
        <w:t xml:space="preserve"> </w:t>
      </w:r>
    </w:p>
    <w:p w14:paraId="3DA04390" w14:textId="77777777" w:rsidR="00A23144" w:rsidRDefault="00A23144" w:rsidP="00A23144">
      <w:pPr>
        <w:rPr>
          <w:b/>
          <w:bCs/>
          <w:color w:val="000000"/>
        </w:rPr>
      </w:pPr>
    </w:p>
    <w:p w14:paraId="484CBA40" w14:textId="77777777" w:rsidR="00A23144" w:rsidRPr="00AE52A1" w:rsidRDefault="00A23144" w:rsidP="00A23144">
      <w:pPr>
        <w:rPr>
          <w:b/>
          <w:bCs/>
          <w:color w:val="000000"/>
        </w:rPr>
      </w:pPr>
      <w:r w:rsidRPr="00AE52A1">
        <w:rPr>
          <w:b/>
          <w:bCs/>
          <w:color w:val="000000"/>
        </w:rPr>
        <w:t>Content</w:t>
      </w:r>
    </w:p>
    <w:p w14:paraId="4291FD9F" w14:textId="710671D9" w:rsidR="00A23144" w:rsidRDefault="00A23144" w:rsidP="00A23144">
      <w:pPr>
        <w:rPr>
          <w:color w:val="000000"/>
        </w:rPr>
      </w:pPr>
      <w:r>
        <w:rPr>
          <w:color w:val="000000"/>
        </w:rPr>
        <w:t>As a lab member, I would like to modify Frodo CAD model</w:t>
      </w:r>
      <w:r w:rsidR="003B52B3">
        <w:rPr>
          <w:color w:val="000000"/>
        </w:rPr>
        <w:t xml:space="preserve"> to get accurate wing span area and integrate it as a whole configuration adding Samwise and mounting structure.</w:t>
      </w:r>
    </w:p>
    <w:p w14:paraId="75BB8477" w14:textId="77777777" w:rsidR="00A23144" w:rsidRPr="00AE52A1" w:rsidRDefault="00A23144" w:rsidP="00A23144"/>
    <w:p w14:paraId="64A3643F" w14:textId="4CFB78F3" w:rsidR="00A23144" w:rsidRPr="00A23144" w:rsidRDefault="00A23144" w:rsidP="00A23144">
      <w:pPr>
        <w:rPr>
          <w:b/>
          <w:bCs/>
          <w:color w:val="000000"/>
        </w:rPr>
      </w:pPr>
      <w:r w:rsidRPr="00AE52A1">
        <w:rPr>
          <w:b/>
          <w:bCs/>
          <w:color w:val="000000"/>
        </w:rPr>
        <w:t>Definition of Done</w:t>
      </w:r>
    </w:p>
    <w:p w14:paraId="72A31BF6" w14:textId="7CFFBC88" w:rsidR="00A23144" w:rsidRDefault="00A23144" w:rsidP="00A23144">
      <w:pPr>
        <w:textAlignment w:val="baseline"/>
        <w:rPr>
          <w:color w:val="000000"/>
        </w:rPr>
      </w:pPr>
      <w:r>
        <w:rPr>
          <w:color w:val="000000"/>
        </w:rPr>
        <w:t>[] See current Frodo CAD file</w:t>
      </w:r>
    </w:p>
    <w:p w14:paraId="7674AA2B" w14:textId="3FEEC622" w:rsidR="00A23144" w:rsidRDefault="00A23144" w:rsidP="00A23144">
      <w:pPr>
        <w:textAlignment w:val="baseline"/>
        <w:rPr>
          <w:color w:val="000000"/>
        </w:rPr>
      </w:pPr>
      <w:r>
        <w:rPr>
          <w:color w:val="000000"/>
        </w:rPr>
        <w:t xml:space="preserve">[] Compare it with real Frodo </w:t>
      </w:r>
    </w:p>
    <w:p w14:paraId="5D4197A3" w14:textId="1F4A83E0" w:rsidR="00A23144" w:rsidRDefault="00A23144" w:rsidP="00A23144">
      <w:pPr>
        <w:textAlignment w:val="baseline"/>
        <w:rPr>
          <w:color w:val="000000"/>
        </w:rPr>
      </w:pPr>
      <w:r>
        <w:rPr>
          <w:color w:val="000000"/>
        </w:rPr>
        <w:t>[] Make modification</w:t>
      </w:r>
    </w:p>
    <w:p w14:paraId="08B1ED8A" w14:textId="38A01FAE" w:rsidR="003B52B3" w:rsidRDefault="003B52B3" w:rsidP="00A23144">
      <w:pPr>
        <w:textAlignment w:val="baseline"/>
        <w:rPr>
          <w:color w:val="000000"/>
        </w:rPr>
      </w:pPr>
      <w:r>
        <w:rPr>
          <w:color w:val="000000"/>
        </w:rPr>
        <w:t>[] Integrate with other components</w:t>
      </w:r>
    </w:p>
    <w:p w14:paraId="74B132EC" w14:textId="531A8B56" w:rsidR="00A23144" w:rsidRDefault="00A23144" w:rsidP="00A23144">
      <w:pPr>
        <w:textAlignment w:val="baseline"/>
        <w:rPr>
          <w:color w:val="000000"/>
        </w:rPr>
      </w:pPr>
      <w:r>
        <w:rPr>
          <w:color w:val="000000"/>
        </w:rPr>
        <w:t xml:space="preserve">[] Talk to Chung </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23144" w14:paraId="24A03A4B" w14:textId="77777777" w:rsidTr="00A23144">
        <w:trPr>
          <w:trHeight w:val="224"/>
        </w:trPr>
        <w:tc>
          <w:tcPr>
            <w:tcW w:w="9576" w:type="dxa"/>
            <w:tcBorders>
              <w:left w:val="nil"/>
              <w:bottom w:val="nil"/>
              <w:right w:val="nil"/>
            </w:tcBorders>
            <w:shd w:val="clear" w:color="auto" w:fill="auto"/>
          </w:tcPr>
          <w:p w14:paraId="0446A122" w14:textId="77777777" w:rsidR="00A23144" w:rsidRDefault="00A23144" w:rsidP="00A23144"/>
        </w:tc>
      </w:tr>
    </w:tbl>
    <w:p w14:paraId="31E917C7" w14:textId="274DB70A" w:rsidR="00A23144" w:rsidRDefault="00A23144" w:rsidP="00A23144">
      <w:pPr>
        <w:rPr>
          <w:color w:val="000000"/>
        </w:rPr>
      </w:pPr>
    </w:p>
    <w:p w14:paraId="6B73BD3E" w14:textId="77777777" w:rsidR="00A23144" w:rsidRDefault="00A23144">
      <w:pPr>
        <w:rPr>
          <w:color w:val="000000"/>
        </w:rPr>
      </w:pPr>
      <w:r>
        <w:rPr>
          <w:color w:val="000000"/>
        </w:rPr>
        <w:br w:type="page"/>
      </w:r>
    </w:p>
    <w:p w14:paraId="522FDFB8" w14:textId="054B98D9" w:rsidR="00A23144" w:rsidRPr="00AE52A1" w:rsidRDefault="00A23144" w:rsidP="00A2314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10– </w:t>
      </w:r>
      <w:r>
        <w:rPr>
          <w:rFonts w:asciiTheme="majorHAnsi" w:eastAsiaTheme="majorEastAsia" w:hAnsiTheme="majorHAnsi" w:cstheme="majorBidi"/>
          <w:b/>
          <w:bCs/>
          <w:color w:val="4F81BD" w:themeColor="accent1"/>
          <w:sz w:val="26"/>
          <w:szCs w:val="26"/>
        </w:rPr>
        <w:t>LARAMID Frodo CAD Model Modification</w:t>
      </w:r>
      <w:r>
        <w:rPr>
          <w:rFonts w:asciiTheme="majorHAnsi" w:eastAsiaTheme="majorEastAsia" w:hAnsiTheme="majorHAnsi"/>
          <w:b/>
          <w:bCs/>
          <w:color w:val="4F81BD" w:themeColor="accent1"/>
          <w:sz w:val="26"/>
          <w:szCs w:val="26"/>
        </w:rPr>
        <w:t xml:space="preserve"> (copy)</w:t>
      </w:r>
    </w:p>
    <w:p w14:paraId="11A67AC6" w14:textId="77777777" w:rsidR="00A23144" w:rsidRDefault="00A23144" w:rsidP="00A23144">
      <w:pPr>
        <w:rPr>
          <w:b/>
          <w:bCs/>
          <w:color w:val="000000"/>
        </w:rPr>
      </w:pPr>
    </w:p>
    <w:p w14:paraId="3AC0CB1B" w14:textId="77777777" w:rsidR="00A23144" w:rsidRPr="00AE52A1" w:rsidRDefault="00A23144" w:rsidP="00A23144">
      <w:pPr>
        <w:rPr>
          <w:b/>
          <w:bCs/>
          <w:color w:val="000000"/>
        </w:rPr>
      </w:pPr>
      <w:r w:rsidRPr="00AE52A1">
        <w:rPr>
          <w:b/>
          <w:bCs/>
          <w:color w:val="000000"/>
        </w:rPr>
        <w:t>Content</w:t>
      </w:r>
    </w:p>
    <w:p w14:paraId="113CA819" w14:textId="024C5E34" w:rsidR="00A23144" w:rsidRDefault="00A23144" w:rsidP="00A23144">
      <w:pPr>
        <w:rPr>
          <w:color w:val="000000"/>
        </w:rPr>
      </w:pPr>
      <w:r>
        <w:rPr>
          <w:color w:val="000000"/>
        </w:rPr>
        <w:t>Copy of User Story 2809– LARAMID Frodo CAD Model Modification (copy)</w:t>
      </w:r>
    </w:p>
    <w:p w14:paraId="5F098007" w14:textId="77777777" w:rsidR="00A23144" w:rsidRPr="00AE52A1" w:rsidRDefault="00A23144" w:rsidP="00A23144"/>
    <w:p w14:paraId="0A81682F" w14:textId="77777777" w:rsidR="00A23144" w:rsidRPr="00AE52A1" w:rsidRDefault="00A23144" w:rsidP="00A23144">
      <w:pPr>
        <w:rPr>
          <w:b/>
          <w:bCs/>
          <w:color w:val="000000"/>
        </w:rPr>
      </w:pPr>
      <w:r w:rsidRPr="00AE52A1">
        <w:rPr>
          <w:b/>
          <w:bCs/>
          <w:color w:val="000000"/>
        </w:rPr>
        <w:t>Definition of Done</w:t>
      </w:r>
    </w:p>
    <w:p w14:paraId="21868C2C" w14:textId="77777777" w:rsidR="00A23144" w:rsidRPr="00AE52A1" w:rsidRDefault="00A23144" w:rsidP="00A23144"/>
    <w:p w14:paraId="41BC3732" w14:textId="07C38C1D" w:rsidR="00A23144" w:rsidRDefault="00A23144" w:rsidP="00A23144">
      <w:pPr>
        <w:rPr>
          <w:color w:val="000000"/>
        </w:rPr>
      </w:pPr>
      <w:r>
        <w:rPr>
          <w:color w:val="000000"/>
        </w:rPr>
        <w:t>Copy of User Story 2809– LARAMID Frodo CAD Model Modification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23144" w14:paraId="107E8391" w14:textId="77777777" w:rsidTr="00A23144">
        <w:trPr>
          <w:trHeight w:val="224"/>
        </w:trPr>
        <w:tc>
          <w:tcPr>
            <w:tcW w:w="9576" w:type="dxa"/>
            <w:tcBorders>
              <w:left w:val="nil"/>
              <w:bottom w:val="nil"/>
              <w:right w:val="nil"/>
            </w:tcBorders>
            <w:shd w:val="clear" w:color="auto" w:fill="auto"/>
          </w:tcPr>
          <w:p w14:paraId="6C9E5061" w14:textId="77777777" w:rsidR="00A23144" w:rsidRDefault="00A23144" w:rsidP="00A23144"/>
        </w:tc>
      </w:tr>
    </w:tbl>
    <w:p w14:paraId="6089FB8F" w14:textId="77777777" w:rsidR="00A23144" w:rsidRDefault="00A23144" w:rsidP="00A23144">
      <w:pPr>
        <w:rPr>
          <w:color w:val="000000"/>
        </w:rPr>
      </w:pPr>
    </w:p>
    <w:p w14:paraId="28848B65" w14:textId="77777777" w:rsidR="00A23144" w:rsidRDefault="00A23144" w:rsidP="00A23144">
      <w:pPr>
        <w:rPr>
          <w:color w:val="000000"/>
        </w:rPr>
      </w:pPr>
      <w:r>
        <w:rPr>
          <w:color w:val="000000"/>
        </w:rPr>
        <w:br w:type="page"/>
      </w:r>
    </w:p>
    <w:p w14:paraId="4C12CE35" w14:textId="3E961179" w:rsidR="001033FF" w:rsidRPr="00AE52A1" w:rsidRDefault="001033FF" w:rsidP="001033F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11– </w:t>
      </w:r>
      <w:r>
        <w:rPr>
          <w:rFonts w:asciiTheme="majorHAnsi" w:eastAsiaTheme="majorEastAsia" w:hAnsiTheme="majorHAnsi" w:cstheme="majorBidi"/>
          <w:b/>
          <w:bCs/>
          <w:color w:val="4F81BD" w:themeColor="accent1"/>
          <w:sz w:val="26"/>
          <w:szCs w:val="26"/>
        </w:rPr>
        <w:t>LARAMID Ground Test Structure Build (copy)</w:t>
      </w:r>
    </w:p>
    <w:p w14:paraId="087DA43E" w14:textId="77777777" w:rsidR="001033FF" w:rsidRDefault="001033FF" w:rsidP="001033FF">
      <w:pPr>
        <w:rPr>
          <w:b/>
          <w:bCs/>
          <w:color w:val="000000"/>
        </w:rPr>
      </w:pPr>
    </w:p>
    <w:p w14:paraId="5712A1F5" w14:textId="77777777" w:rsidR="001033FF" w:rsidRPr="00AE52A1" w:rsidRDefault="001033FF" w:rsidP="001033FF">
      <w:pPr>
        <w:rPr>
          <w:b/>
          <w:bCs/>
          <w:color w:val="000000"/>
        </w:rPr>
      </w:pPr>
      <w:r w:rsidRPr="00AE52A1">
        <w:rPr>
          <w:b/>
          <w:bCs/>
          <w:color w:val="000000"/>
        </w:rPr>
        <w:t>Content</w:t>
      </w:r>
    </w:p>
    <w:p w14:paraId="00DC2021" w14:textId="77777777" w:rsidR="001033FF" w:rsidRDefault="001033FF" w:rsidP="001033FF">
      <w:pPr>
        <w:rPr>
          <w:color w:val="000000"/>
        </w:rPr>
      </w:pPr>
      <w:r>
        <w:rPr>
          <w:color w:val="000000"/>
        </w:rPr>
        <w:t>Copy of User Story 2775 – LARAMID Ground Test Structure Build (copy)</w:t>
      </w:r>
    </w:p>
    <w:p w14:paraId="17C94996" w14:textId="77777777" w:rsidR="001033FF" w:rsidRPr="00AE52A1" w:rsidRDefault="001033FF" w:rsidP="001033FF"/>
    <w:p w14:paraId="2018D0CB" w14:textId="77777777" w:rsidR="001033FF" w:rsidRPr="00AE52A1" w:rsidRDefault="001033FF" w:rsidP="001033FF">
      <w:pPr>
        <w:rPr>
          <w:b/>
          <w:bCs/>
          <w:color w:val="000000"/>
        </w:rPr>
      </w:pPr>
      <w:r w:rsidRPr="00AE52A1">
        <w:rPr>
          <w:b/>
          <w:bCs/>
          <w:color w:val="000000"/>
        </w:rPr>
        <w:t>Definition of Done</w:t>
      </w:r>
    </w:p>
    <w:p w14:paraId="730EBDCB" w14:textId="77777777" w:rsidR="001033FF" w:rsidRPr="00AE52A1" w:rsidRDefault="001033FF" w:rsidP="001033FF"/>
    <w:p w14:paraId="1794063A" w14:textId="77777777" w:rsidR="001033FF" w:rsidRPr="00412D97" w:rsidRDefault="001033FF" w:rsidP="001033FF">
      <w:pPr>
        <w:textAlignment w:val="baseline"/>
        <w:rPr>
          <w:color w:val="000000"/>
        </w:rPr>
      </w:pPr>
      <w:r>
        <w:rPr>
          <w:color w:val="000000"/>
        </w:rPr>
        <w:t>Copy of User Story 2775 – LARAMID Ground Test Structure Build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033FF" w14:paraId="67D56EF5" w14:textId="77777777" w:rsidTr="00474CDA">
        <w:trPr>
          <w:trHeight w:val="224"/>
        </w:trPr>
        <w:tc>
          <w:tcPr>
            <w:tcW w:w="9576" w:type="dxa"/>
            <w:tcBorders>
              <w:left w:val="nil"/>
              <w:bottom w:val="nil"/>
              <w:right w:val="nil"/>
            </w:tcBorders>
            <w:shd w:val="clear" w:color="auto" w:fill="auto"/>
          </w:tcPr>
          <w:p w14:paraId="24BFA97A" w14:textId="77777777" w:rsidR="001033FF" w:rsidRDefault="001033FF" w:rsidP="00474CDA"/>
        </w:tc>
      </w:tr>
    </w:tbl>
    <w:p w14:paraId="020E8B58" w14:textId="77777777" w:rsidR="001033FF" w:rsidRDefault="001033FF" w:rsidP="001033FF"/>
    <w:p w14:paraId="03045663" w14:textId="3CAC984A" w:rsidR="00CB0C38" w:rsidRDefault="00CB0C38"/>
    <w:p w14:paraId="445B17DD" w14:textId="77777777" w:rsidR="001033FF" w:rsidRDefault="001033FF" w:rsidP="001033FF"/>
    <w:p w14:paraId="0FED8D2D" w14:textId="77777777" w:rsidR="00A23144" w:rsidRDefault="00A23144" w:rsidP="00A23144">
      <w:pPr>
        <w:rPr>
          <w:color w:val="000000"/>
        </w:rPr>
      </w:pPr>
    </w:p>
    <w:p w14:paraId="19065B25" w14:textId="4822C78E" w:rsidR="00B91D00" w:rsidRPr="00AE52A1" w:rsidRDefault="00A23144" w:rsidP="00B91D00">
      <w:pPr>
        <w:keepNext/>
        <w:keepLines/>
        <w:spacing w:before="200"/>
        <w:outlineLvl w:val="1"/>
        <w:rPr>
          <w:rFonts w:asciiTheme="majorHAnsi" w:eastAsiaTheme="majorEastAsia" w:hAnsiTheme="majorHAnsi"/>
          <w:b/>
          <w:bCs/>
          <w:color w:val="4F81BD" w:themeColor="accent1"/>
          <w:sz w:val="26"/>
          <w:szCs w:val="26"/>
        </w:rPr>
      </w:pPr>
      <w:r>
        <w:rPr>
          <w:color w:val="000000"/>
        </w:rPr>
        <w:br w:type="page"/>
      </w:r>
      <w:r w:rsidR="00B91D00">
        <w:rPr>
          <w:rFonts w:asciiTheme="majorHAnsi" w:eastAsiaTheme="majorEastAsia" w:hAnsiTheme="majorHAnsi"/>
          <w:b/>
          <w:bCs/>
          <w:color w:val="4F81BD" w:themeColor="accent1"/>
          <w:sz w:val="26"/>
          <w:szCs w:val="26"/>
        </w:rPr>
        <w:lastRenderedPageBreak/>
        <w:t>2812– Perforce Visual Client (copy)</w:t>
      </w:r>
    </w:p>
    <w:p w14:paraId="23E3594F" w14:textId="77777777" w:rsidR="00B91D00" w:rsidRDefault="00B91D00" w:rsidP="00B91D00">
      <w:pPr>
        <w:rPr>
          <w:b/>
          <w:bCs/>
          <w:color w:val="000000"/>
        </w:rPr>
      </w:pPr>
    </w:p>
    <w:p w14:paraId="63E5EE62" w14:textId="77777777" w:rsidR="00B91D00" w:rsidRPr="00AE52A1" w:rsidRDefault="00B91D00" w:rsidP="00B91D00">
      <w:pPr>
        <w:rPr>
          <w:b/>
          <w:bCs/>
          <w:color w:val="000000"/>
        </w:rPr>
      </w:pPr>
      <w:r w:rsidRPr="00AE52A1">
        <w:rPr>
          <w:b/>
          <w:bCs/>
          <w:color w:val="000000"/>
        </w:rPr>
        <w:t>Content</w:t>
      </w:r>
    </w:p>
    <w:p w14:paraId="06F718C5" w14:textId="77777777" w:rsidR="00B91D00" w:rsidRDefault="00B91D00" w:rsidP="00B91D00">
      <w:pPr>
        <w:rPr>
          <w:color w:val="000000"/>
        </w:rPr>
      </w:pPr>
      <w:r>
        <w:rPr>
          <w:color w:val="000000"/>
        </w:rPr>
        <w:t>Copy of User Story 002</w:t>
      </w:r>
    </w:p>
    <w:p w14:paraId="507DF803" w14:textId="77777777" w:rsidR="00B91D00" w:rsidRPr="00AE52A1" w:rsidRDefault="00B91D00" w:rsidP="00B91D00"/>
    <w:p w14:paraId="0BA058A5" w14:textId="77777777" w:rsidR="00B91D00" w:rsidRPr="00AE52A1" w:rsidRDefault="00B91D00" w:rsidP="00B91D00">
      <w:pPr>
        <w:rPr>
          <w:b/>
          <w:bCs/>
          <w:color w:val="000000"/>
        </w:rPr>
      </w:pPr>
      <w:r w:rsidRPr="00AE52A1">
        <w:rPr>
          <w:b/>
          <w:bCs/>
          <w:color w:val="000000"/>
        </w:rPr>
        <w:t>Definition of Done</w:t>
      </w:r>
    </w:p>
    <w:p w14:paraId="21756558" w14:textId="77777777" w:rsidR="00B91D00" w:rsidRPr="00AE52A1" w:rsidRDefault="00B91D00" w:rsidP="00B91D00"/>
    <w:p w14:paraId="2FBDABAC" w14:textId="77777777" w:rsidR="00B91D00" w:rsidRPr="00AE52A1" w:rsidRDefault="00B91D00" w:rsidP="00B91D00">
      <w:pPr>
        <w:rPr>
          <w:color w:val="000000"/>
        </w:rPr>
      </w:pPr>
      <w:r w:rsidRPr="00AE52A1">
        <w:rPr>
          <w:color w:val="000000"/>
        </w:rPr>
        <w:t xml:space="preserve">[ </w:t>
      </w:r>
      <w:r>
        <w:rPr>
          <w:color w:val="000000"/>
        </w:rPr>
        <w:t>] See user story 002</w:t>
      </w:r>
    </w:p>
    <w:p w14:paraId="1A6FC2FF" w14:textId="77777777" w:rsidR="00B91D00" w:rsidRPr="00412D97" w:rsidRDefault="00B91D00" w:rsidP="00B91D00">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91D00" w14:paraId="113950B0" w14:textId="77777777" w:rsidTr="00474CDA">
        <w:trPr>
          <w:trHeight w:val="224"/>
        </w:trPr>
        <w:tc>
          <w:tcPr>
            <w:tcW w:w="9576" w:type="dxa"/>
            <w:tcBorders>
              <w:left w:val="nil"/>
              <w:bottom w:val="nil"/>
              <w:right w:val="nil"/>
            </w:tcBorders>
            <w:shd w:val="clear" w:color="auto" w:fill="auto"/>
          </w:tcPr>
          <w:p w14:paraId="4C987E7D" w14:textId="77777777" w:rsidR="00B91D00" w:rsidRDefault="00B91D00" w:rsidP="00474CDA"/>
        </w:tc>
      </w:tr>
    </w:tbl>
    <w:p w14:paraId="5ED92A28" w14:textId="77777777" w:rsidR="00B91D00" w:rsidRPr="00EB6FA6" w:rsidRDefault="00B91D00" w:rsidP="00B91D00">
      <w:pPr>
        <w:rPr>
          <w:rFonts w:asciiTheme="majorHAnsi" w:eastAsiaTheme="majorEastAsia" w:hAnsiTheme="majorHAnsi" w:cstheme="majorBidi"/>
          <w:bCs/>
          <w:color w:val="4F81BD" w:themeColor="accent1"/>
          <w:sz w:val="26"/>
          <w:szCs w:val="26"/>
        </w:rPr>
      </w:pPr>
    </w:p>
    <w:p w14:paraId="4C331F8A" w14:textId="77777777" w:rsidR="00B91D00" w:rsidRPr="00EB6FA6" w:rsidRDefault="00B91D00" w:rsidP="00B91D00">
      <w:pPr>
        <w:rPr>
          <w:rFonts w:asciiTheme="majorHAnsi" w:eastAsiaTheme="majorEastAsia" w:hAnsiTheme="majorHAnsi" w:cstheme="majorBidi"/>
          <w:bCs/>
          <w:color w:val="4F81BD" w:themeColor="accent1"/>
          <w:sz w:val="26"/>
          <w:szCs w:val="26"/>
        </w:rPr>
      </w:pPr>
    </w:p>
    <w:p w14:paraId="604DD742" w14:textId="77777777" w:rsidR="00B91D00" w:rsidRPr="00EB6FA6" w:rsidRDefault="00B91D00" w:rsidP="00B91D00">
      <w:pPr>
        <w:rPr>
          <w:rFonts w:asciiTheme="majorHAnsi" w:eastAsiaTheme="majorEastAsia" w:hAnsiTheme="majorHAnsi" w:cstheme="majorBidi"/>
          <w:bCs/>
          <w:color w:val="4F81BD" w:themeColor="accent1"/>
          <w:sz w:val="26"/>
          <w:szCs w:val="26"/>
        </w:rPr>
      </w:pPr>
    </w:p>
    <w:p w14:paraId="652340FA" w14:textId="398377C6" w:rsidR="00B91D00" w:rsidRPr="00AE52A1" w:rsidRDefault="00B91D00" w:rsidP="00B91D00">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cstheme="majorBidi"/>
          <w:bCs/>
          <w:color w:val="4F81BD" w:themeColor="accent1"/>
          <w:sz w:val="26"/>
          <w:szCs w:val="26"/>
        </w:rPr>
        <w:br w:type="page"/>
      </w:r>
      <w:r>
        <w:rPr>
          <w:rFonts w:asciiTheme="majorHAnsi" w:eastAsiaTheme="majorEastAsia" w:hAnsiTheme="majorHAnsi"/>
          <w:b/>
          <w:bCs/>
          <w:color w:val="4F81BD" w:themeColor="accent1"/>
          <w:sz w:val="26"/>
          <w:szCs w:val="26"/>
        </w:rPr>
        <w:lastRenderedPageBreak/>
        <w:t>2813– Perforce Visual Client (copy)</w:t>
      </w:r>
    </w:p>
    <w:p w14:paraId="14809622" w14:textId="77777777" w:rsidR="00B91D00" w:rsidRDefault="00B91D00" w:rsidP="00B91D00">
      <w:pPr>
        <w:rPr>
          <w:b/>
          <w:bCs/>
          <w:color w:val="000000"/>
        </w:rPr>
      </w:pPr>
    </w:p>
    <w:p w14:paraId="240C4BA1" w14:textId="77777777" w:rsidR="00B91D00" w:rsidRPr="00AE52A1" w:rsidRDefault="00B91D00" w:rsidP="00B91D00">
      <w:pPr>
        <w:rPr>
          <w:b/>
          <w:bCs/>
          <w:color w:val="000000"/>
        </w:rPr>
      </w:pPr>
      <w:r w:rsidRPr="00AE52A1">
        <w:rPr>
          <w:b/>
          <w:bCs/>
          <w:color w:val="000000"/>
        </w:rPr>
        <w:t>Content</w:t>
      </w:r>
    </w:p>
    <w:p w14:paraId="06BE1896" w14:textId="77777777" w:rsidR="00B91D00" w:rsidRDefault="00B91D00" w:rsidP="00B91D00">
      <w:pPr>
        <w:rPr>
          <w:color w:val="000000"/>
        </w:rPr>
      </w:pPr>
      <w:r>
        <w:rPr>
          <w:color w:val="000000"/>
        </w:rPr>
        <w:t>Copy of User Story 002</w:t>
      </w:r>
    </w:p>
    <w:p w14:paraId="45C1F5B4" w14:textId="77777777" w:rsidR="00B91D00" w:rsidRPr="00AE52A1" w:rsidRDefault="00B91D00" w:rsidP="00B91D00"/>
    <w:p w14:paraId="3CFBD19C" w14:textId="77777777" w:rsidR="00B91D00" w:rsidRPr="00AE52A1" w:rsidRDefault="00B91D00" w:rsidP="00B91D00">
      <w:pPr>
        <w:rPr>
          <w:b/>
          <w:bCs/>
          <w:color w:val="000000"/>
        </w:rPr>
      </w:pPr>
      <w:r w:rsidRPr="00AE52A1">
        <w:rPr>
          <w:b/>
          <w:bCs/>
          <w:color w:val="000000"/>
        </w:rPr>
        <w:t>Definition of Done</w:t>
      </w:r>
    </w:p>
    <w:p w14:paraId="23A511A2" w14:textId="77777777" w:rsidR="00B91D00" w:rsidRPr="00AE52A1" w:rsidRDefault="00B91D00" w:rsidP="00B91D00"/>
    <w:p w14:paraId="0EA24407" w14:textId="77777777" w:rsidR="00B91D00" w:rsidRPr="00AE52A1" w:rsidRDefault="00B91D00" w:rsidP="00B91D00">
      <w:pPr>
        <w:rPr>
          <w:color w:val="000000"/>
        </w:rPr>
      </w:pPr>
      <w:r w:rsidRPr="00AE52A1">
        <w:rPr>
          <w:color w:val="000000"/>
        </w:rPr>
        <w:t xml:space="preserve">[ </w:t>
      </w:r>
      <w:r>
        <w:rPr>
          <w:color w:val="000000"/>
        </w:rPr>
        <w:t>] See user story 002</w:t>
      </w:r>
    </w:p>
    <w:p w14:paraId="021881A9" w14:textId="77777777" w:rsidR="00B91D00" w:rsidRPr="00412D97" w:rsidRDefault="00B91D00" w:rsidP="00B91D00">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91D00" w14:paraId="17799DE8" w14:textId="77777777" w:rsidTr="00474CDA">
        <w:trPr>
          <w:trHeight w:val="224"/>
        </w:trPr>
        <w:tc>
          <w:tcPr>
            <w:tcW w:w="9576" w:type="dxa"/>
            <w:tcBorders>
              <w:left w:val="nil"/>
              <w:bottom w:val="nil"/>
              <w:right w:val="nil"/>
            </w:tcBorders>
            <w:shd w:val="clear" w:color="auto" w:fill="auto"/>
          </w:tcPr>
          <w:p w14:paraId="0132DDF5" w14:textId="77777777" w:rsidR="00B91D00" w:rsidRDefault="00B91D00" w:rsidP="00474CDA"/>
        </w:tc>
      </w:tr>
    </w:tbl>
    <w:p w14:paraId="2FAB839A" w14:textId="77777777" w:rsidR="00B91D00" w:rsidRPr="00EB6FA6" w:rsidRDefault="00B91D00" w:rsidP="00B91D00">
      <w:pPr>
        <w:rPr>
          <w:rFonts w:asciiTheme="majorHAnsi" w:eastAsiaTheme="majorEastAsia" w:hAnsiTheme="majorHAnsi" w:cstheme="majorBidi"/>
          <w:bCs/>
          <w:color w:val="4F81BD" w:themeColor="accent1"/>
          <w:sz w:val="26"/>
          <w:szCs w:val="26"/>
        </w:rPr>
      </w:pPr>
    </w:p>
    <w:p w14:paraId="61E465BE" w14:textId="77777777" w:rsidR="00B91D00" w:rsidRPr="00EB6FA6" w:rsidRDefault="00B91D00" w:rsidP="00B91D00">
      <w:pPr>
        <w:rPr>
          <w:rFonts w:asciiTheme="majorHAnsi" w:eastAsiaTheme="majorEastAsia" w:hAnsiTheme="majorHAnsi" w:cstheme="majorBidi"/>
          <w:bCs/>
          <w:color w:val="4F81BD" w:themeColor="accent1"/>
          <w:sz w:val="26"/>
          <w:szCs w:val="26"/>
        </w:rPr>
      </w:pPr>
    </w:p>
    <w:p w14:paraId="12202249" w14:textId="77777777" w:rsidR="00B91D00" w:rsidRPr="00EB6FA6" w:rsidRDefault="00B91D00" w:rsidP="00B91D00">
      <w:pPr>
        <w:rPr>
          <w:rFonts w:asciiTheme="majorHAnsi" w:eastAsiaTheme="majorEastAsia" w:hAnsiTheme="majorHAnsi" w:cstheme="majorBidi"/>
          <w:bCs/>
          <w:color w:val="4F81BD" w:themeColor="accent1"/>
          <w:sz w:val="26"/>
          <w:szCs w:val="26"/>
        </w:rPr>
      </w:pPr>
    </w:p>
    <w:p w14:paraId="75D01273" w14:textId="1BE2BDCF" w:rsidR="00CD2DBE" w:rsidRDefault="00B91D00">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r w:rsidR="00CD2DBE">
        <w:rPr>
          <w:rFonts w:asciiTheme="majorHAnsi" w:eastAsiaTheme="majorEastAsia" w:hAnsiTheme="majorHAnsi" w:cstheme="majorBidi"/>
          <w:bCs/>
          <w:color w:val="4F81BD" w:themeColor="accent1"/>
          <w:sz w:val="26"/>
          <w:szCs w:val="26"/>
        </w:rPr>
        <w:lastRenderedPageBreak/>
        <w:br w:type="page"/>
      </w:r>
    </w:p>
    <w:p w14:paraId="484C1477" w14:textId="47292650" w:rsidR="00CD2DBE" w:rsidRPr="00AE52A1" w:rsidRDefault="00CD2DBE" w:rsidP="00CD2DB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14 – Perforce Visual Client (copy)</w:t>
      </w:r>
    </w:p>
    <w:p w14:paraId="29B9E1B0" w14:textId="77777777" w:rsidR="00CD2DBE" w:rsidRDefault="00CD2DBE" w:rsidP="00CD2DBE">
      <w:pPr>
        <w:rPr>
          <w:b/>
          <w:bCs/>
          <w:color w:val="000000"/>
        </w:rPr>
      </w:pPr>
    </w:p>
    <w:p w14:paraId="5B13E937" w14:textId="77777777" w:rsidR="00CD2DBE" w:rsidRPr="00AE52A1" w:rsidRDefault="00CD2DBE" w:rsidP="00CD2DBE">
      <w:pPr>
        <w:rPr>
          <w:b/>
          <w:bCs/>
          <w:color w:val="000000"/>
        </w:rPr>
      </w:pPr>
      <w:r w:rsidRPr="00AE52A1">
        <w:rPr>
          <w:b/>
          <w:bCs/>
          <w:color w:val="000000"/>
        </w:rPr>
        <w:t>Content</w:t>
      </w:r>
    </w:p>
    <w:p w14:paraId="25E6B960" w14:textId="77777777" w:rsidR="00CD2DBE" w:rsidRDefault="00CD2DBE" w:rsidP="00CD2DBE">
      <w:pPr>
        <w:rPr>
          <w:color w:val="000000"/>
        </w:rPr>
      </w:pPr>
      <w:r>
        <w:rPr>
          <w:color w:val="000000"/>
        </w:rPr>
        <w:t>Copy of User Story 002</w:t>
      </w:r>
    </w:p>
    <w:p w14:paraId="1F625BEA" w14:textId="77777777" w:rsidR="00CD2DBE" w:rsidRPr="00AE52A1" w:rsidRDefault="00CD2DBE" w:rsidP="00CD2DBE"/>
    <w:p w14:paraId="1B6CD0CA" w14:textId="77777777" w:rsidR="00CD2DBE" w:rsidRPr="00AE52A1" w:rsidRDefault="00CD2DBE" w:rsidP="00CD2DBE">
      <w:pPr>
        <w:rPr>
          <w:b/>
          <w:bCs/>
          <w:color w:val="000000"/>
        </w:rPr>
      </w:pPr>
      <w:r w:rsidRPr="00AE52A1">
        <w:rPr>
          <w:b/>
          <w:bCs/>
          <w:color w:val="000000"/>
        </w:rPr>
        <w:t>Definition of Done</w:t>
      </w:r>
    </w:p>
    <w:p w14:paraId="38929260" w14:textId="77777777" w:rsidR="00CD2DBE" w:rsidRPr="00AE52A1" w:rsidRDefault="00CD2DBE" w:rsidP="00CD2DBE"/>
    <w:p w14:paraId="6A06412B" w14:textId="77777777" w:rsidR="00CD2DBE" w:rsidRPr="00AE52A1" w:rsidRDefault="00CD2DBE" w:rsidP="00CD2DBE">
      <w:pPr>
        <w:rPr>
          <w:color w:val="000000"/>
        </w:rPr>
      </w:pPr>
      <w:r w:rsidRPr="00AE52A1">
        <w:rPr>
          <w:color w:val="000000"/>
        </w:rPr>
        <w:t xml:space="preserve">[ </w:t>
      </w:r>
      <w:r>
        <w:rPr>
          <w:color w:val="000000"/>
        </w:rPr>
        <w:t>] See user story 002</w:t>
      </w:r>
    </w:p>
    <w:p w14:paraId="0CFEF5BA" w14:textId="77777777" w:rsidR="00CD2DBE" w:rsidRPr="00412D97" w:rsidRDefault="00CD2DBE" w:rsidP="00CD2DBE">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D2DBE" w14:paraId="3851662C" w14:textId="77777777" w:rsidTr="00474CDA">
        <w:trPr>
          <w:trHeight w:val="224"/>
        </w:trPr>
        <w:tc>
          <w:tcPr>
            <w:tcW w:w="9576" w:type="dxa"/>
            <w:tcBorders>
              <w:left w:val="nil"/>
              <w:bottom w:val="nil"/>
              <w:right w:val="nil"/>
            </w:tcBorders>
            <w:shd w:val="clear" w:color="auto" w:fill="auto"/>
          </w:tcPr>
          <w:p w14:paraId="2C2591A6" w14:textId="77777777" w:rsidR="00CD2DBE" w:rsidRDefault="00CD2DBE" w:rsidP="00474CDA"/>
        </w:tc>
      </w:tr>
    </w:tbl>
    <w:p w14:paraId="25C969CC" w14:textId="77777777" w:rsidR="00CD2DBE" w:rsidRPr="00EB6FA6" w:rsidRDefault="00CD2DBE" w:rsidP="00CD2DBE">
      <w:pPr>
        <w:rPr>
          <w:rFonts w:asciiTheme="majorHAnsi" w:eastAsiaTheme="majorEastAsia" w:hAnsiTheme="majorHAnsi" w:cstheme="majorBidi"/>
          <w:bCs/>
          <w:color w:val="4F81BD" w:themeColor="accent1"/>
          <w:sz w:val="26"/>
          <w:szCs w:val="26"/>
        </w:rPr>
      </w:pPr>
    </w:p>
    <w:p w14:paraId="3AEC7959" w14:textId="77777777" w:rsidR="00CD2DBE" w:rsidRPr="00EB6FA6" w:rsidRDefault="00CD2DBE" w:rsidP="00CD2DBE">
      <w:pPr>
        <w:rPr>
          <w:rFonts w:asciiTheme="majorHAnsi" w:eastAsiaTheme="majorEastAsia" w:hAnsiTheme="majorHAnsi" w:cstheme="majorBidi"/>
          <w:bCs/>
          <w:color w:val="4F81BD" w:themeColor="accent1"/>
          <w:sz w:val="26"/>
          <w:szCs w:val="26"/>
        </w:rPr>
      </w:pPr>
    </w:p>
    <w:p w14:paraId="1CF814B0" w14:textId="77777777" w:rsidR="00CD2DBE" w:rsidRPr="00EB6FA6" w:rsidRDefault="00CD2DBE" w:rsidP="00CD2DBE">
      <w:pPr>
        <w:rPr>
          <w:rFonts w:asciiTheme="majorHAnsi" w:eastAsiaTheme="majorEastAsia" w:hAnsiTheme="majorHAnsi" w:cstheme="majorBidi"/>
          <w:bCs/>
          <w:color w:val="4F81BD" w:themeColor="accent1"/>
          <w:sz w:val="26"/>
          <w:szCs w:val="26"/>
        </w:rPr>
      </w:pPr>
    </w:p>
    <w:p w14:paraId="743E771B" w14:textId="77777777" w:rsidR="00CD2DBE" w:rsidRDefault="00CD2DBE" w:rsidP="00CD2DBE">
      <w:pPr>
        <w:rPr>
          <w:rFonts w:asciiTheme="majorHAnsi" w:eastAsiaTheme="majorEastAsia" w:hAnsiTheme="majorHAnsi" w:cstheme="majorBidi"/>
          <w:bCs/>
          <w:color w:val="4F81BD" w:themeColor="accent1"/>
          <w:sz w:val="26"/>
          <w:szCs w:val="26"/>
        </w:rPr>
      </w:pPr>
      <w:r>
        <w:rPr>
          <w:rFonts w:asciiTheme="majorHAnsi" w:eastAsiaTheme="majorEastAsia" w:hAnsiTheme="majorHAnsi" w:cstheme="majorBidi"/>
          <w:bCs/>
          <w:color w:val="4F81BD" w:themeColor="accent1"/>
          <w:sz w:val="26"/>
          <w:szCs w:val="26"/>
        </w:rPr>
        <w:br w:type="page"/>
      </w:r>
    </w:p>
    <w:p w14:paraId="604F4909" w14:textId="30402FCF" w:rsidR="003170A8" w:rsidRPr="00AE52A1" w:rsidRDefault="003170A8" w:rsidP="003170A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15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Pre-Ground Test part3</w:t>
      </w:r>
    </w:p>
    <w:p w14:paraId="5CB1B735" w14:textId="77777777" w:rsidR="003170A8" w:rsidRDefault="003170A8" w:rsidP="003170A8">
      <w:pPr>
        <w:rPr>
          <w:b/>
          <w:bCs/>
          <w:color w:val="000000"/>
        </w:rPr>
      </w:pPr>
    </w:p>
    <w:p w14:paraId="28CE5D66" w14:textId="77777777" w:rsidR="003170A8" w:rsidRPr="00AE52A1" w:rsidRDefault="003170A8" w:rsidP="003170A8">
      <w:pPr>
        <w:rPr>
          <w:b/>
          <w:bCs/>
          <w:color w:val="000000"/>
        </w:rPr>
      </w:pPr>
      <w:r w:rsidRPr="00AE52A1">
        <w:rPr>
          <w:b/>
          <w:bCs/>
          <w:color w:val="000000"/>
        </w:rPr>
        <w:t>Content</w:t>
      </w:r>
    </w:p>
    <w:p w14:paraId="0FE1D02C" w14:textId="6E72299C" w:rsidR="003170A8" w:rsidRDefault="003170A8" w:rsidP="003170A8">
      <w:pPr>
        <w:rPr>
          <w:color w:val="000000"/>
        </w:rPr>
      </w:pPr>
      <w:r>
        <w:rPr>
          <w:color w:val="000000"/>
        </w:rPr>
        <w:t>As a member of the LARAMID team, I would want to perform LARAMID ground test to test 18degree 30 – 35mph ground test to check docking frame stability.</w:t>
      </w:r>
    </w:p>
    <w:p w14:paraId="64FBF1B6" w14:textId="77777777" w:rsidR="003170A8" w:rsidRPr="00AE52A1" w:rsidRDefault="003170A8" w:rsidP="003170A8"/>
    <w:p w14:paraId="3074C921" w14:textId="77777777" w:rsidR="003170A8" w:rsidRPr="00AE52A1" w:rsidRDefault="003170A8" w:rsidP="003170A8">
      <w:pPr>
        <w:rPr>
          <w:b/>
          <w:bCs/>
          <w:color w:val="000000"/>
        </w:rPr>
      </w:pPr>
      <w:r w:rsidRPr="00AE52A1">
        <w:rPr>
          <w:b/>
          <w:bCs/>
          <w:color w:val="000000"/>
        </w:rPr>
        <w:t>Definition of Done</w:t>
      </w:r>
    </w:p>
    <w:p w14:paraId="0B54D40E" w14:textId="77777777" w:rsidR="003170A8" w:rsidRPr="00AE52A1" w:rsidRDefault="003170A8" w:rsidP="003170A8"/>
    <w:p w14:paraId="5057C120" w14:textId="77777777" w:rsidR="003170A8" w:rsidRDefault="003170A8" w:rsidP="003170A8">
      <w:pPr>
        <w:rPr>
          <w:color w:val="000000"/>
        </w:rPr>
      </w:pPr>
      <w:r w:rsidRPr="00AE52A1">
        <w:rPr>
          <w:color w:val="000000"/>
        </w:rPr>
        <w:t xml:space="preserve">[ ] </w:t>
      </w:r>
      <w:r>
        <w:rPr>
          <w:color w:val="000000"/>
        </w:rPr>
        <w:t>Plan appropriate ground test</w:t>
      </w:r>
    </w:p>
    <w:p w14:paraId="5198D0A0" w14:textId="4EBF08A7" w:rsidR="003170A8" w:rsidRDefault="003170A8" w:rsidP="003170A8">
      <w:pPr>
        <w:rPr>
          <w:color w:val="000000"/>
        </w:rPr>
      </w:pPr>
      <w:r>
        <w:rPr>
          <w:color w:val="000000"/>
        </w:rPr>
        <w:t>[ ] Make useful videos and photos</w:t>
      </w:r>
    </w:p>
    <w:p w14:paraId="6E886875" w14:textId="77777777" w:rsidR="003170A8" w:rsidRPr="00AE52A1" w:rsidRDefault="003170A8" w:rsidP="003170A8">
      <w:pPr>
        <w:rPr>
          <w:color w:val="000000"/>
        </w:rPr>
      </w:pPr>
      <w:r>
        <w:rPr>
          <w:color w:val="000000"/>
        </w:rPr>
        <w:t>[ ] Make appropriate document</w:t>
      </w:r>
    </w:p>
    <w:p w14:paraId="6498784D" w14:textId="77777777" w:rsidR="00B91D00" w:rsidRDefault="00B91D00" w:rsidP="00B91D00">
      <w:pPr>
        <w:rPr>
          <w:rFonts w:asciiTheme="majorHAnsi" w:eastAsiaTheme="majorEastAsia" w:hAnsiTheme="majorHAnsi" w:cstheme="majorBidi"/>
          <w:bCs/>
          <w:color w:val="4F81BD" w:themeColor="accent1"/>
          <w:sz w:val="26"/>
          <w:szCs w:val="26"/>
        </w:rPr>
      </w:pPr>
    </w:p>
    <w:p w14:paraId="2547EEEC" w14:textId="77777777" w:rsidR="00B91D00" w:rsidRDefault="00B91D00" w:rsidP="00B91D00">
      <w:pPr>
        <w:rPr>
          <w:rFonts w:asciiTheme="majorHAnsi" w:eastAsiaTheme="majorEastAsia" w:hAnsiTheme="majorHAnsi" w:cstheme="majorBidi"/>
          <w:bCs/>
          <w:color w:val="4F81BD" w:themeColor="accent1"/>
          <w:sz w:val="26"/>
          <w:szCs w:val="26"/>
        </w:rPr>
      </w:pPr>
    </w:p>
    <w:p w14:paraId="2018718B" w14:textId="3C6B75D3" w:rsidR="00A23144" w:rsidRDefault="00A23144">
      <w:pPr>
        <w:rPr>
          <w:color w:val="000000"/>
        </w:rPr>
      </w:pPr>
    </w:p>
    <w:p w14:paraId="517D2056" w14:textId="4FACECB3" w:rsidR="003170A8" w:rsidRDefault="003170A8">
      <w:pPr>
        <w:rPr>
          <w:color w:val="000000"/>
        </w:rPr>
      </w:pPr>
      <w:r>
        <w:rPr>
          <w:color w:val="000000"/>
        </w:rPr>
        <w:br w:type="page"/>
      </w:r>
    </w:p>
    <w:p w14:paraId="2B1AC78F" w14:textId="3E499803" w:rsidR="003170A8" w:rsidRPr="00AE52A1" w:rsidRDefault="003170A8" w:rsidP="003170A8">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16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Pre-Ground Test part3 (copy)</w:t>
      </w:r>
    </w:p>
    <w:p w14:paraId="3D6695F0" w14:textId="77777777" w:rsidR="003170A8" w:rsidRDefault="003170A8" w:rsidP="003170A8">
      <w:pPr>
        <w:rPr>
          <w:b/>
          <w:bCs/>
          <w:color w:val="000000"/>
        </w:rPr>
      </w:pPr>
    </w:p>
    <w:p w14:paraId="2392DBA0" w14:textId="77777777" w:rsidR="003170A8" w:rsidRDefault="003170A8" w:rsidP="003170A8">
      <w:pPr>
        <w:pStyle w:val="NoSpacing"/>
        <w:rPr>
          <w:b/>
        </w:rPr>
      </w:pPr>
      <w:r>
        <w:rPr>
          <w:b/>
        </w:rPr>
        <w:t>Content</w:t>
      </w:r>
    </w:p>
    <w:p w14:paraId="54004EE2" w14:textId="2DBA164F" w:rsidR="003170A8" w:rsidRDefault="003170A8" w:rsidP="003170A8">
      <w:pPr>
        <w:pStyle w:val="NoSpacing"/>
      </w:pPr>
      <w:r>
        <w:t>Copy of user story 2815 – LARAMID Pre-Ground Test part3</w:t>
      </w:r>
    </w:p>
    <w:p w14:paraId="2ADF1210" w14:textId="77777777" w:rsidR="003170A8" w:rsidRDefault="003170A8" w:rsidP="003170A8">
      <w:pPr>
        <w:pStyle w:val="NoSpacing"/>
      </w:pPr>
    </w:p>
    <w:p w14:paraId="4AC4C11C" w14:textId="77777777" w:rsidR="003170A8" w:rsidRDefault="003170A8" w:rsidP="003170A8">
      <w:pPr>
        <w:pStyle w:val="NoSpacing"/>
        <w:rPr>
          <w:b/>
        </w:rPr>
      </w:pPr>
      <w:r>
        <w:rPr>
          <w:b/>
        </w:rPr>
        <w:t>Definition of Done</w:t>
      </w:r>
    </w:p>
    <w:p w14:paraId="79312C14" w14:textId="4CD2A100" w:rsidR="003170A8" w:rsidRDefault="003170A8" w:rsidP="003170A8">
      <w:pPr>
        <w:pStyle w:val="NoSpacing"/>
        <w:rPr>
          <w:rFonts w:cstheme="minorHAnsi"/>
          <w:b/>
          <w:bCs/>
          <w:color w:val="000000"/>
        </w:rPr>
      </w:pPr>
      <w:r>
        <w:t>Copy definition of done from user story 2815 – LARAMID Pre-Ground Test part3</w:t>
      </w:r>
    </w:p>
    <w:p w14:paraId="3801760E" w14:textId="77777777" w:rsidR="00981E78" w:rsidRDefault="00981E78" w:rsidP="00981E78">
      <w:pPr>
        <w:rPr>
          <w:color w:val="000000"/>
        </w:rPr>
      </w:pPr>
    </w:p>
    <w:p w14:paraId="6D106FDE" w14:textId="64687181" w:rsidR="003170A8" w:rsidRDefault="003170A8">
      <w:pPr>
        <w:rPr>
          <w:color w:val="000000"/>
        </w:rPr>
      </w:pPr>
      <w:r>
        <w:rPr>
          <w:color w:val="000000"/>
        </w:rPr>
        <w:br w:type="page"/>
      </w:r>
    </w:p>
    <w:p w14:paraId="7F3F415C" w14:textId="0A992C3A" w:rsidR="003170A8" w:rsidRPr="00AE52A1" w:rsidRDefault="003170A8" w:rsidP="003170A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17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Autonomous Vehicle Software Troubleshooting Manual</w:t>
      </w:r>
    </w:p>
    <w:p w14:paraId="38BB5252" w14:textId="77777777" w:rsidR="003170A8" w:rsidRDefault="003170A8" w:rsidP="003170A8">
      <w:pPr>
        <w:rPr>
          <w:b/>
          <w:bCs/>
          <w:color w:val="000000"/>
        </w:rPr>
      </w:pPr>
    </w:p>
    <w:p w14:paraId="0551DCD9" w14:textId="77777777" w:rsidR="003170A8" w:rsidRPr="00AE52A1" w:rsidRDefault="003170A8" w:rsidP="003170A8">
      <w:pPr>
        <w:rPr>
          <w:b/>
          <w:bCs/>
          <w:color w:val="000000"/>
        </w:rPr>
      </w:pPr>
      <w:r w:rsidRPr="00AE52A1">
        <w:rPr>
          <w:b/>
          <w:bCs/>
          <w:color w:val="000000"/>
        </w:rPr>
        <w:t>Content</w:t>
      </w:r>
    </w:p>
    <w:p w14:paraId="30922821" w14:textId="369FA89B" w:rsidR="003170A8" w:rsidRDefault="003170A8" w:rsidP="003170A8">
      <w:pPr>
        <w:rPr>
          <w:color w:val="000000"/>
        </w:rPr>
      </w:pPr>
      <w:r>
        <w:rPr>
          <w:color w:val="000000"/>
        </w:rPr>
        <w:t>As a member of the LARAMID team, I would want to make troubleshooting manual document for connecting autonomous vehicle software which is using drone-kit and Samwise using mavproxy.py</w:t>
      </w:r>
    </w:p>
    <w:p w14:paraId="721A55C6" w14:textId="77777777" w:rsidR="003170A8" w:rsidRPr="00AE52A1" w:rsidRDefault="003170A8" w:rsidP="003170A8"/>
    <w:p w14:paraId="77597A52" w14:textId="77777777" w:rsidR="003170A8" w:rsidRPr="00AE52A1" w:rsidRDefault="003170A8" w:rsidP="003170A8">
      <w:pPr>
        <w:rPr>
          <w:b/>
          <w:bCs/>
          <w:color w:val="000000"/>
        </w:rPr>
      </w:pPr>
      <w:r w:rsidRPr="00AE52A1">
        <w:rPr>
          <w:b/>
          <w:bCs/>
          <w:color w:val="000000"/>
        </w:rPr>
        <w:t>Definition of Done</w:t>
      </w:r>
    </w:p>
    <w:p w14:paraId="3EB6A37C" w14:textId="77777777" w:rsidR="003170A8" w:rsidRPr="00AE52A1" w:rsidRDefault="003170A8" w:rsidP="003170A8"/>
    <w:p w14:paraId="7FAAA416" w14:textId="47BE7C27" w:rsidR="003170A8" w:rsidRDefault="003170A8" w:rsidP="003170A8">
      <w:pPr>
        <w:rPr>
          <w:color w:val="000000"/>
        </w:rPr>
      </w:pPr>
      <w:r w:rsidRPr="00AE52A1">
        <w:rPr>
          <w:color w:val="000000"/>
        </w:rPr>
        <w:t xml:space="preserve">[ ] </w:t>
      </w:r>
      <w:r>
        <w:rPr>
          <w:color w:val="000000"/>
        </w:rPr>
        <w:t>Make troubleshooting manual</w:t>
      </w:r>
    </w:p>
    <w:p w14:paraId="35130BE9" w14:textId="77777777" w:rsidR="003170A8" w:rsidRDefault="003170A8" w:rsidP="003170A8">
      <w:pPr>
        <w:rPr>
          <w:rFonts w:asciiTheme="majorHAnsi" w:eastAsiaTheme="majorEastAsia" w:hAnsiTheme="majorHAnsi" w:cstheme="majorBidi"/>
          <w:bCs/>
          <w:color w:val="4F81BD" w:themeColor="accent1"/>
          <w:sz w:val="26"/>
          <w:szCs w:val="26"/>
        </w:rPr>
      </w:pPr>
    </w:p>
    <w:p w14:paraId="3E18DFCC" w14:textId="77777777" w:rsidR="003170A8" w:rsidRDefault="003170A8" w:rsidP="003170A8">
      <w:pPr>
        <w:rPr>
          <w:rFonts w:cstheme="minorHAnsi"/>
          <w:b/>
          <w:bCs/>
          <w:color w:val="000000"/>
        </w:rPr>
      </w:pPr>
      <w:r>
        <w:rPr>
          <w:rFonts w:cstheme="minorHAnsi"/>
          <w:b/>
          <w:bCs/>
          <w:color w:val="000000"/>
        </w:rPr>
        <w:t>Notes</w:t>
      </w:r>
    </w:p>
    <w:p w14:paraId="5B4E61AF" w14:textId="0515DFA3" w:rsidR="003170A8" w:rsidRDefault="003170A8" w:rsidP="003170A8">
      <w:pPr>
        <w:numPr>
          <w:ilvl w:val="0"/>
          <w:numId w:val="2"/>
        </w:numPr>
        <w:textAlignment w:val="baseline"/>
        <w:rPr>
          <w:rFonts w:cs="Arial"/>
          <w:color w:val="000000"/>
        </w:rPr>
      </w:pPr>
      <w:r>
        <w:rPr>
          <w:rFonts w:cs="Arial"/>
          <w:color w:val="000000"/>
        </w:rPr>
        <w:t>Save file in LARAMID/Research</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170A8" w14:paraId="35F0DA05" w14:textId="77777777" w:rsidTr="00474CDA">
        <w:trPr>
          <w:trHeight w:val="224"/>
        </w:trPr>
        <w:tc>
          <w:tcPr>
            <w:tcW w:w="9576" w:type="dxa"/>
            <w:tcBorders>
              <w:left w:val="nil"/>
              <w:bottom w:val="nil"/>
              <w:right w:val="nil"/>
            </w:tcBorders>
            <w:shd w:val="clear" w:color="auto" w:fill="auto"/>
          </w:tcPr>
          <w:p w14:paraId="690668D6" w14:textId="77777777" w:rsidR="003170A8" w:rsidRDefault="003170A8" w:rsidP="00474CDA"/>
        </w:tc>
      </w:tr>
    </w:tbl>
    <w:p w14:paraId="15D74A04" w14:textId="77777777" w:rsidR="00981E78" w:rsidRDefault="00981E78" w:rsidP="00981E78">
      <w:pPr>
        <w:rPr>
          <w:color w:val="000000"/>
        </w:rPr>
      </w:pPr>
    </w:p>
    <w:p w14:paraId="3626986E" w14:textId="0EAF2927" w:rsidR="003170A8" w:rsidRDefault="003170A8">
      <w:pPr>
        <w:rPr>
          <w:color w:val="000000"/>
        </w:rPr>
      </w:pPr>
      <w:r>
        <w:rPr>
          <w:color w:val="000000"/>
        </w:rPr>
        <w:br w:type="page"/>
      </w:r>
    </w:p>
    <w:p w14:paraId="204AA762" w14:textId="757930C7" w:rsidR="003170A8" w:rsidRPr="00AE52A1" w:rsidRDefault="003170A8" w:rsidP="003170A8">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18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Autonomous Vehicle Software Troubleshooting Manual (copy)</w:t>
      </w:r>
    </w:p>
    <w:p w14:paraId="6B042B72" w14:textId="77777777" w:rsidR="003170A8" w:rsidRDefault="003170A8" w:rsidP="003170A8">
      <w:pPr>
        <w:rPr>
          <w:b/>
          <w:bCs/>
          <w:color w:val="000000"/>
        </w:rPr>
      </w:pPr>
    </w:p>
    <w:p w14:paraId="1A03B43F" w14:textId="77777777" w:rsidR="003170A8" w:rsidRDefault="003170A8" w:rsidP="003170A8">
      <w:pPr>
        <w:pStyle w:val="NoSpacing"/>
        <w:rPr>
          <w:b/>
        </w:rPr>
      </w:pPr>
      <w:r>
        <w:rPr>
          <w:b/>
        </w:rPr>
        <w:t>Content</w:t>
      </w:r>
    </w:p>
    <w:p w14:paraId="1B2683DF" w14:textId="485CF989" w:rsidR="003170A8" w:rsidRDefault="003170A8" w:rsidP="003170A8">
      <w:pPr>
        <w:pStyle w:val="NoSpacing"/>
      </w:pPr>
      <w:r>
        <w:t>Copy of user story 2818 – LARAMID Autonomous Vehicle Software Troubleshooting Manual (copy)</w:t>
      </w:r>
    </w:p>
    <w:p w14:paraId="2F9DB138" w14:textId="77777777" w:rsidR="003170A8" w:rsidRDefault="003170A8" w:rsidP="003170A8">
      <w:pPr>
        <w:pStyle w:val="NoSpacing"/>
      </w:pPr>
    </w:p>
    <w:p w14:paraId="4FA47574" w14:textId="77777777" w:rsidR="003170A8" w:rsidRDefault="003170A8" w:rsidP="003170A8">
      <w:pPr>
        <w:pStyle w:val="NoSpacing"/>
        <w:rPr>
          <w:b/>
        </w:rPr>
      </w:pPr>
      <w:r>
        <w:rPr>
          <w:b/>
        </w:rPr>
        <w:t>Definition of Done</w:t>
      </w:r>
    </w:p>
    <w:p w14:paraId="63AB7F48" w14:textId="744A62D9" w:rsidR="003170A8" w:rsidRDefault="003170A8" w:rsidP="003170A8">
      <w:pPr>
        <w:pStyle w:val="NoSpacing"/>
      </w:pPr>
      <w:r>
        <w:t>Copy definition of done from user story 2818 – LARAMID Autonomous Vehicle Software Troubleshooting Manual (copy)</w:t>
      </w:r>
    </w:p>
    <w:p w14:paraId="0C831ECB" w14:textId="77777777" w:rsidR="003170A8" w:rsidRDefault="003170A8" w:rsidP="003170A8">
      <w:pPr>
        <w:pStyle w:val="NoSpacing"/>
        <w:rPr>
          <w:rFonts w:cstheme="minorHAnsi"/>
          <w:b/>
          <w:bCs/>
          <w:color w:val="000000"/>
        </w:rPr>
      </w:pPr>
    </w:p>
    <w:p w14:paraId="4976D36A" w14:textId="1F5AF94D" w:rsidR="003170A8" w:rsidRPr="00AE52A1" w:rsidRDefault="003170A8" w:rsidP="003170A8">
      <w:pPr>
        <w:keepNext/>
        <w:keepLines/>
        <w:spacing w:before="200"/>
        <w:outlineLvl w:val="1"/>
        <w:rPr>
          <w:rFonts w:asciiTheme="majorHAnsi" w:eastAsiaTheme="majorEastAsia" w:hAnsiTheme="majorHAnsi"/>
          <w:b/>
          <w:bCs/>
          <w:color w:val="4F81BD" w:themeColor="accent1"/>
          <w:sz w:val="26"/>
          <w:szCs w:val="26"/>
        </w:rPr>
      </w:pPr>
      <w:r>
        <w:rPr>
          <w:color w:val="000000"/>
        </w:rPr>
        <w:br w:type="page"/>
      </w:r>
      <w:r>
        <w:rPr>
          <w:rFonts w:asciiTheme="majorHAnsi" w:eastAsiaTheme="majorEastAsia" w:hAnsiTheme="majorHAnsi"/>
          <w:b/>
          <w:bCs/>
          <w:color w:val="4F81BD" w:themeColor="accent1"/>
          <w:sz w:val="26"/>
          <w:szCs w:val="26"/>
        </w:rPr>
        <w:lastRenderedPageBreak/>
        <w:t xml:space="preserve">2819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Ultrasonic Sensor Test</w:t>
      </w:r>
    </w:p>
    <w:p w14:paraId="6E995B67" w14:textId="77777777" w:rsidR="003170A8" w:rsidRDefault="003170A8" w:rsidP="003170A8">
      <w:pPr>
        <w:rPr>
          <w:b/>
          <w:bCs/>
          <w:color w:val="000000"/>
        </w:rPr>
      </w:pPr>
    </w:p>
    <w:p w14:paraId="0C546CB7" w14:textId="77777777" w:rsidR="003170A8" w:rsidRPr="00AE52A1" w:rsidRDefault="003170A8" w:rsidP="003170A8">
      <w:pPr>
        <w:rPr>
          <w:b/>
          <w:bCs/>
          <w:color w:val="000000"/>
        </w:rPr>
      </w:pPr>
      <w:r w:rsidRPr="00AE52A1">
        <w:rPr>
          <w:b/>
          <w:bCs/>
          <w:color w:val="000000"/>
        </w:rPr>
        <w:t>Content</w:t>
      </w:r>
    </w:p>
    <w:p w14:paraId="1DDB6A58" w14:textId="5A99EF20" w:rsidR="003170A8" w:rsidRDefault="003170A8" w:rsidP="003170A8">
      <w:pPr>
        <w:rPr>
          <w:color w:val="000000"/>
        </w:rPr>
      </w:pPr>
      <w:r>
        <w:rPr>
          <w:color w:val="000000"/>
        </w:rPr>
        <w:t>As a member of the LARAMID team, I would want to test ultrasonic sensors with Raspberry Pi and measure range and width angle.</w:t>
      </w:r>
    </w:p>
    <w:p w14:paraId="058B7ED9" w14:textId="77777777" w:rsidR="003170A8" w:rsidRPr="00AE52A1" w:rsidRDefault="003170A8" w:rsidP="003170A8"/>
    <w:p w14:paraId="538E0C3E" w14:textId="77777777" w:rsidR="003170A8" w:rsidRPr="00AE52A1" w:rsidRDefault="003170A8" w:rsidP="003170A8">
      <w:pPr>
        <w:rPr>
          <w:b/>
          <w:bCs/>
          <w:color w:val="000000"/>
        </w:rPr>
      </w:pPr>
      <w:r w:rsidRPr="00AE52A1">
        <w:rPr>
          <w:b/>
          <w:bCs/>
          <w:color w:val="000000"/>
        </w:rPr>
        <w:t>Definition of Done</w:t>
      </w:r>
    </w:p>
    <w:p w14:paraId="0B789652" w14:textId="77777777" w:rsidR="003170A8" w:rsidRPr="00AE52A1" w:rsidRDefault="003170A8" w:rsidP="003170A8"/>
    <w:p w14:paraId="2C2B7B91" w14:textId="777B14D9" w:rsidR="003170A8" w:rsidRDefault="003170A8" w:rsidP="003170A8">
      <w:pPr>
        <w:rPr>
          <w:color w:val="000000"/>
        </w:rPr>
      </w:pPr>
      <w:r w:rsidRPr="00AE52A1">
        <w:rPr>
          <w:color w:val="000000"/>
        </w:rPr>
        <w:t xml:space="preserve">[ ] </w:t>
      </w:r>
      <w:r>
        <w:rPr>
          <w:color w:val="000000"/>
        </w:rPr>
        <w:t>Connect ultrasonic sensor to Raspberry Pi</w:t>
      </w:r>
    </w:p>
    <w:p w14:paraId="47DBCFDA" w14:textId="7E1964EB" w:rsidR="003170A8" w:rsidRDefault="003170A8" w:rsidP="003170A8">
      <w:pPr>
        <w:rPr>
          <w:color w:val="000000"/>
        </w:rPr>
      </w:pPr>
      <w:r>
        <w:rPr>
          <w:color w:val="000000"/>
        </w:rPr>
        <w:t>[ ] Perform ultrasonic sensor and analyze data</w:t>
      </w:r>
    </w:p>
    <w:p w14:paraId="2F418595" w14:textId="1D558F7E" w:rsidR="003170A8" w:rsidRDefault="003170A8" w:rsidP="003170A8">
      <w:pPr>
        <w:rPr>
          <w:color w:val="000000"/>
        </w:rPr>
      </w:pPr>
      <w:r>
        <w:rPr>
          <w:color w:val="000000"/>
        </w:rPr>
        <w:t>[ ] Test ultrasonic sensor error and measure the range</w:t>
      </w:r>
    </w:p>
    <w:p w14:paraId="766E8DDE" w14:textId="3506478D" w:rsidR="003170A8" w:rsidRDefault="003170A8" w:rsidP="003170A8">
      <w:pPr>
        <w:rPr>
          <w:color w:val="000000"/>
        </w:rPr>
      </w:pPr>
      <w:r>
        <w:rPr>
          <w:color w:val="000000"/>
        </w:rPr>
        <w:t xml:space="preserve">[ ] Make necessary document </w:t>
      </w:r>
    </w:p>
    <w:p w14:paraId="1B3030DC" w14:textId="77777777" w:rsidR="003170A8" w:rsidRDefault="003170A8" w:rsidP="003170A8">
      <w:pPr>
        <w:rPr>
          <w:rFonts w:asciiTheme="majorHAnsi" w:eastAsiaTheme="majorEastAsia" w:hAnsiTheme="majorHAnsi" w:cstheme="majorBidi"/>
          <w:bCs/>
          <w:color w:val="4F81BD" w:themeColor="accent1"/>
          <w:sz w:val="26"/>
          <w:szCs w:val="26"/>
        </w:rPr>
      </w:pPr>
    </w:p>
    <w:p w14:paraId="22CF30D4" w14:textId="77777777" w:rsidR="003170A8" w:rsidRDefault="003170A8" w:rsidP="003170A8">
      <w:pPr>
        <w:rPr>
          <w:rFonts w:cstheme="minorHAnsi"/>
          <w:b/>
          <w:bCs/>
          <w:color w:val="000000"/>
        </w:rPr>
      </w:pPr>
      <w:r>
        <w:rPr>
          <w:rFonts w:cstheme="minorHAnsi"/>
          <w:b/>
          <w:bCs/>
          <w:color w:val="000000"/>
        </w:rPr>
        <w:t>Notes</w:t>
      </w:r>
    </w:p>
    <w:p w14:paraId="019104BE" w14:textId="310B6518" w:rsidR="003170A8" w:rsidRDefault="003170A8" w:rsidP="003170A8">
      <w:pPr>
        <w:numPr>
          <w:ilvl w:val="0"/>
          <w:numId w:val="2"/>
        </w:numPr>
        <w:textAlignment w:val="baseline"/>
        <w:rPr>
          <w:rFonts w:cs="Arial"/>
          <w:color w:val="000000"/>
        </w:rPr>
      </w:pPr>
      <w:r>
        <w:rPr>
          <w:rFonts w:cs="Arial"/>
          <w:color w:val="000000"/>
        </w:rPr>
        <w:t>Save file in LARAMID/Research/Ultrasonicsensor.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170A8" w14:paraId="5DF40E95" w14:textId="77777777" w:rsidTr="00474CDA">
        <w:trPr>
          <w:trHeight w:val="224"/>
        </w:trPr>
        <w:tc>
          <w:tcPr>
            <w:tcW w:w="9576" w:type="dxa"/>
            <w:tcBorders>
              <w:left w:val="nil"/>
              <w:bottom w:val="nil"/>
              <w:right w:val="nil"/>
            </w:tcBorders>
            <w:shd w:val="clear" w:color="auto" w:fill="auto"/>
          </w:tcPr>
          <w:p w14:paraId="336FAAB1" w14:textId="77777777" w:rsidR="003170A8" w:rsidRDefault="003170A8" w:rsidP="00474CDA"/>
        </w:tc>
      </w:tr>
    </w:tbl>
    <w:p w14:paraId="76E05E01" w14:textId="77777777" w:rsidR="003170A8" w:rsidRDefault="003170A8" w:rsidP="003170A8">
      <w:pPr>
        <w:rPr>
          <w:color w:val="000000"/>
        </w:rPr>
      </w:pPr>
    </w:p>
    <w:p w14:paraId="188335DD" w14:textId="44865B12" w:rsidR="003170A8" w:rsidRDefault="003170A8">
      <w:pPr>
        <w:rPr>
          <w:color w:val="000000"/>
        </w:rPr>
      </w:pPr>
      <w:r>
        <w:rPr>
          <w:color w:val="000000"/>
        </w:rPr>
        <w:br w:type="page"/>
      </w:r>
    </w:p>
    <w:p w14:paraId="67C3805A" w14:textId="13A09DE9" w:rsidR="003170A8" w:rsidRPr="00AE52A1" w:rsidRDefault="003170A8" w:rsidP="003170A8">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20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Ultrasonic Sensor Test (copy)</w:t>
      </w:r>
    </w:p>
    <w:p w14:paraId="521FDE07" w14:textId="77777777" w:rsidR="003170A8" w:rsidRDefault="003170A8" w:rsidP="003170A8">
      <w:pPr>
        <w:rPr>
          <w:b/>
          <w:bCs/>
          <w:color w:val="000000"/>
        </w:rPr>
      </w:pPr>
    </w:p>
    <w:p w14:paraId="2B958A83" w14:textId="77777777" w:rsidR="003170A8" w:rsidRDefault="003170A8" w:rsidP="003170A8">
      <w:pPr>
        <w:pStyle w:val="NoSpacing"/>
        <w:rPr>
          <w:b/>
        </w:rPr>
      </w:pPr>
      <w:r>
        <w:rPr>
          <w:b/>
        </w:rPr>
        <w:t>Content</w:t>
      </w:r>
    </w:p>
    <w:p w14:paraId="22EF8082" w14:textId="1102F628" w:rsidR="003170A8" w:rsidRDefault="003170A8" w:rsidP="003170A8">
      <w:pPr>
        <w:pStyle w:val="NoSpacing"/>
      </w:pPr>
      <w:r>
        <w:t>Copy of user story 2820</w:t>
      </w:r>
      <w:r w:rsidR="008B634B">
        <w:t>d</w:t>
      </w:r>
      <w:r>
        <w:t xml:space="preserve"> – LARAMID Ultrasonic Sensor Test (copy)</w:t>
      </w:r>
    </w:p>
    <w:p w14:paraId="5921C88D" w14:textId="77777777" w:rsidR="003170A8" w:rsidRDefault="003170A8" w:rsidP="003170A8">
      <w:pPr>
        <w:pStyle w:val="NoSpacing"/>
      </w:pPr>
    </w:p>
    <w:p w14:paraId="0017B473" w14:textId="77777777" w:rsidR="003170A8" w:rsidRDefault="003170A8" w:rsidP="003170A8">
      <w:pPr>
        <w:pStyle w:val="NoSpacing"/>
        <w:rPr>
          <w:b/>
        </w:rPr>
      </w:pPr>
      <w:r>
        <w:rPr>
          <w:b/>
        </w:rPr>
        <w:t>Definition of Done</w:t>
      </w:r>
    </w:p>
    <w:p w14:paraId="2872507C" w14:textId="2D70DA03" w:rsidR="003170A8" w:rsidRDefault="003170A8" w:rsidP="003170A8">
      <w:pPr>
        <w:pStyle w:val="NoSpacing"/>
      </w:pPr>
      <w:r>
        <w:t>Copy definition of done from user story 2820 – LARAMID Ultrasonic Sensor Test (copy)</w:t>
      </w:r>
    </w:p>
    <w:p w14:paraId="1FED257A" w14:textId="77777777" w:rsidR="003170A8" w:rsidRDefault="003170A8" w:rsidP="003170A8">
      <w:pPr>
        <w:rPr>
          <w:color w:val="000000"/>
        </w:rPr>
      </w:pPr>
    </w:p>
    <w:p w14:paraId="206AD0CB" w14:textId="77777777" w:rsidR="003170A8" w:rsidRDefault="003170A8" w:rsidP="003170A8">
      <w:pPr>
        <w:rPr>
          <w:color w:val="000000"/>
        </w:rPr>
      </w:pPr>
    </w:p>
    <w:p w14:paraId="70CA69D3" w14:textId="5DE1B804" w:rsidR="00E37F15" w:rsidRDefault="00E37F15">
      <w:pPr>
        <w:rPr>
          <w:color w:val="000000"/>
        </w:rPr>
      </w:pPr>
      <w:r>
        <w:rPr>
          <w:color w:val="000000"/>
        </w:rPr>
        <w:br w:type="page"/>
      </w:r>
    </w:p>
    <w:p w14:paraId="19DD5E43" w14:textId="77777777" w:rsidR="00E37F15" w:rsidRDefault="00E37F15" w:rsidP="00E37F15">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21 – LARAMID Frodo Carbon Fiber Installed Under Metal Plates</w:t>
      </w:r>
    </w:p>
    <w:p w14:paraId="5C75DE0B" w14:textId="77777777" w:rsidR="00E37F15" w:rsidRDefault="00E37F15" w:rsidP="00E37F15">
      <w:pPr>
        <w:rPr>
          <w:b/>
          <w:bCs/>
          <w:color w:val="000000"/>
        </w:rPr>
      </w:pPr>
    </w:p>
    <w:p w14:paraId="30D4448F" w14:textId="77777777" w:rsidR="00E37F15" w:rsidRDefault="00E37F15" w:rsidP="00E37F15">
      <w:pPr>
        <w:rPr>
          <w:b/>
          <w:bCs/>
          <w:color w:val="000000"/>
        </w:rPr>
      </w:pPr>
      <w:r>
        <w:rPr>
          <w:b/>
          <w:bCs/>
          <w:color w:val="000000"/>
        </w:rPr>
        <w:t>Content</w:t>
      </w:r>
    </w:p>
    <w:p w14:paraId="5A56DF64" w14:textId="7E270050" w:rsidR="00E37F15" w:rsidRDefault="00E37F15" w:rsidP="00E37F15">
      <w:pPr>
        <w:rPr>
          <w:color w:val="000000"/>
        </w:rPr>
      </w:pPr>
      <w:r>
        <w:rPr>
          <w:color w:val="000000"/>
        </w:rPr>
        <w:t>As a member of the LARAMID team, I would want to apply a patch of carbon fiber under the metal plates to prevent the metal plates from indenting the foam due to the weight of the fixed wing</w:t>
      </w:r>
      <w:r w:rsidR="0016391C">
        <w:rPr>
          <w:color w:val="000000"/>
        </w:rPr>
        <w:t xml:space="preserve"> on top of them.</w:t>
      </w:r>
      <w:r w:rsidR="006C301C">
        <w:rPr>
          <w:color w:val="000000"/>
        </w:rPr>
        <w:t xml:space="preserve"> This will allow the fixed wing to be mounted on the quadcopter evenly.</w:t>
      </w:r>
    </w:p>
    <w:p w14:paraId="51C4D712" w14:textId="77777777" w:rsidR="00E37F15" w:rsidRDefault="00E37F15" w:rsidP="00E37F15"/>
    <w:p w14:paraId="077B9BEB" w14:textId="77777777" w:rsidR="00E37F15" w:rsidRDefault="00E37F15" w:rsidP="00E37F15">
      <w:pPr>
        <w:rPr>
          <w:b/>
          <w:bCs/>
          <w:color w:val="000000"/>
        </w:rPr>
      </w:pPr>
      <w:r>
        <w:rPr>
          <w:b/>
          <w:bCs/>
          <w:color w:val="000000"/>
        </w:rPr>
        <w:t>Definition of Done</w:t>
      </w:r>
    </w:p>
    <w:p w14:paraId="2C1939B3" w14:textId="77777777" w:rsidR="00E37F15" w:rsidRDefault="00E37F15" w:rsidP="00E37F15"/>
    <w:p w14:paraId="5EC74BC3" w14:textId="0AAA7619" w:rsidR="00E37F15" w:rsidRDefault="00E37F15" w:rsidP="00E37F15">
      <w:r>
        <w:rPr>
          <w:color w:val="000000"/>
        </w:rPr>
        <w:t xml:space="preserve">[ ] Installed </w:t>
      </w:r>
      <w:r w:rsidR="001D1585">
        <w:rPr>
          <w:color w:val="000000"/>
        </w:rPr>
        <w:t>carbon fiber under the area of the fixed wing where the metal plates are attached.</w:t>
      </w:r>
    </w:p>
    <w:p w14:paraId="680EBF3B" w14:textId="4279A0B5" w:rsidR="006245D6" w:rsidRDefault="00502852" w:rsidP="006245D6">
      <w:pPr>
        <w:rPr>
          <w:rFonts w:asciiTheme="majorHAnsi" w:eastAsiaTheme="majorEastAsia" w:hAnsiTheme="majorHAnsi"/>
          <w:b/>
          <w:bCs/>
          <w:color w:val="4F81BD" w:themeColor="accent1"/>
          <w:sz w:val="26"/>
          <w:szCs w:val="26"/>
        </w:rPr>
      </w:pPr>
      <w:r>
        <w:rPr>
          <w:color w:val="000000"/>
        </w:rPr>
        <w:br w:type="page"/>
      </w:r>
      <w:r w:rsidR="006245D6">
        <w:rPr>
          <w:rFonts w:asciiTheme="majorHAnsi" w:eastAsiaTheme="majorEastAsia" w:hAnsiTheme="majorHAnsi"/>
          <w:b/>
          <w:bCs/>
          <w:color w:val="4F81BD" w:themeColor="accent1"/>
          <w:sz w:val="26"/>
          <w:szCs w:val="26"/>
        </w:rPr>
        <w:lastRenderedPageBreak/>
        <w:t xml:space="preserve">2822 </w:t>
      </w:r>
      <w:r w:rsidR="006245D6" w:rsidRPr="00AE52A1">
        <w:rPr>
          <w:rFonts w:asciiTheme="majorHAnsi" w:eastAsiaTheme="majorEastAsia" w:hAnsiTheme="majorHAnsi"/>
          <w:b/>
          <w:bCs/>
          <w:color w:val="4F81BD" w:themeColor="accent1"/>
          <w:sz w:val="26"/>
          <w:szCs w:val="26"/>
        </w:rPr>
        <w:t>–</w:t>
      </w:r>
      <w:r w:rsidR="006245D6">
        <w:rPr>
          <w:rFonts w:asciiTheme="majorHAnsi" w:eastAsiaTheme="majorEastAsia" w:hAnsiTheme="majorHAnsi"/>
          <w:b/>
          <w:bCs/>
          <w:color w:val="4F81BD" w:themeColor="accent1"/>
          <w:sz w:val="26"/>
          <w:szCs w:val="26"/>
        </w:rPr>
        <w:t xml:space="preserve"> LARAMID Frodo Carbon Fiber Installed Under Metal Plates</w:t>
      </w:r>
    </w:p>
    <w:p w14:paraId="0389B752" w14:textId="77777777" w:rsidR="006245D6" w:rsidRDefault="006245D6" w:rsidP="006245D6">
      <w:pPr>
        <w:rPr>
          <w:b/>
          <w:bCs/>
          <w:color w:val="000000"/>
        </w:rPr>
      </w:pPr>
    </w:p>
    <w:p w14:paraId="18CB28A8" w14:textId="77777777" w:rsidR="006245D6" w:rsidRDefault="006245D6" w:rsidP="006245D6">
      <w:pPr>
        <w:pStyle w:val="NoSpacing"/>
        <w:rPr>
          <w:b/>
        </w:rPr>
      </w:pPr>
      <w:r>
        <w:rPr>
          <w:b/>
        </w:rPr>
        <w:t>Content</w:t>
      </w:r>
    </w:p>
    <w:p w14:paraId="44E36FED" w14:textId="14105603" w:rsidR="006245D6" w:rsidRDefault="006245D6" w:rsidP="006245D6">
      <w:pPr>
        <w:pStyle w:val="NoSpacing"/>
      </w:pPr>
      <w:r>
        <w:t>Copy of user story 282</w:t>
      </w:r>
      <w:r w:rsidR="008B634B">
        <w:t>1</w:t>
      </w:r>
      <w:r>
        <w:t xml:space="preserve"> – LARAMID </w:t>
      </w:r>
      <w:r w:rsidR="001603E7">
        <w:t xml:space="preserve">FRODO Carbon Fiber Installed Under Metal Plates </w:t>
      </w:r>
      <w:r>
        <w:t>(copy)</w:t>
      </w:r>
    </w:p>
    <w:p w14:paraId="6449A818" w14:textId="77777777" w:rsidR="006245D6" w:rsidRDefault="006245D6" w:rsidP="006245D6">
      <w:pPr>
        <w:pStyle w:val="NoSpacing"/>
      </w:pPr>
    </w:p>
    <w:p w14:paraId="78C2881E" w14:textId="77777777" w:rsidR="006245D6" w:rsidRDefault="006245D6" w:rsidP="006245D6">
      <w:pPr>
        <w:pStyle w:val="NoSpacing"/>
        <w:rPr>
          <w:b/>
        </w:rPr>
      </w:pPr>
      <w:r>
        <w:rPr>
          <w:b/>
        </w:rPr>
        <w:t>Definition of Done</w:t>
      </w:r>
    </w:p>
    <w:p w14:paraId="375D5EC6" w14:textId="23BFC5C6" w:rsidR="00502852" w:rsidRDefault="006245D6" w:rsidP="002E6334">
      <w:r>
        <w:t>Copy definition of done from user story 282</w:t>
      </w:r>
      <w:r w:rsidR="008B634B">
        <w:t>1</w:t>
      </w:r>
      <w:r>
        <w:t xml:space="preserve"> –</w:t>
      </w:r>
      <w:r w:rsidR="002E6334">
        <w:t xml:space="preserve"> LARAMID Frodo Carbon Fiber Installed Under Metal </w:t>
      </w:r>
      <w:r w:rsidR="001603E7">
        <w:t>Plates</w:t>
      </w:r>
    </w:p>
    <w:p w14:paraId="0F130C95" w14:textId="68D666D3" w:rsidR="006C2819" w:rsidRDefault="006C2819" w:rsidP="002E6334">
      <w:pPr>
        <w:rPr>
          <w:color w:val="000000"/>
        </w:rPr>
      </w:pPr>
    </w:p>
    <w:p w14:paraId="04339D6C" w14:textId="4B2AF9DF" w:rsidR="006C2819" w:rsidRDefault="006C2819" w:rsidP="002E6334">
      <w:pPr>
        <w:rPr>
          <w:color w:val="000000"/>
        </w:rPr>
      </w:pPr>
    </w:p>
    <w:p w14:paraId="4AC0BE59" w14:textId="5F532A1B" w:rsidR="006C2819" w:rsidRDefault="006C2819" w:rsidP="002E6334">
      <w:pPr>
        <w:rPr>
          <w:color w:val="000000"/>
        </w:rPr>
      </w:pPr>
    </w:p>
    <w:p w14:paraId="14833C7B" w14:textId="5C03F996" w:rsidR="00C819F9" w:rsidRDefault="00C819F9">
      <w:pPr>
        <w:rPr>
          <w:color w:val="000000"/>
        </w:rPr>
      </w:pPr>
      <w:r>
        <w:rPr>
          <w:color w:val="000000"/>
        </w:rPr>
        <w:br w:type="page"/>
      </w:r>
    </w:p>
    <w:p w14:paraId="1F8ACBCE" w14:textId="77777777" w:rsidR="006C2819" w:rsidRDefault="006C2819" w:rsidP="002E6334">
      <w:pPr>
        <w:rPr>
          <w:color w:val="000000"/>
        </w:rPr>
      </w:pPr>
    </w:p>
    <w:p w14:paraId="586539D0" w14:textId="3E67CA36" w:rsidR="006C2819" w:rsidRDefault="006C2819" w:rsidP="002E6334">
      <w:pPr>
        <w:rPr>
          <w:color w:val="000000"/>
        </w:rPr>
      </w:pPr>
    </w:p>
    <w:p w14:paraId="63C639AC" w14:textId="0622EC57" w:rsidR="006C2819" w:rsidRDefault="006C2819" w:rsidP="006C2819">
      <w:pPr>
        <w:rPr>
          <w:rFonts w:asciiTheme="majorHAnsi" w:eastAsiaTheme="majorEastAsia" w:hAnsiTheme="majorHAnsi"/>
          <w:b/>
          <w:bCs/>
          <w:color w:val="4F81BD" w:themeColor="accent1"/>
          <w:sz w:val="26"/>
          <w:szCs w:val="26"/>
        </w:rPr>
      </w:pPr>
      <w:bookmarkStart w:id="44" w:name="_Hlk528610672"/>
      <w:r>
        <w:rPr>
          <w:rFonts w:asciiTheme="majorHAnsi" w:eastAsiaTheme="majorEastAsia" w:hAnsiTheme="majorHAnsi"/>
          <w:b/>
          <w:bCs/>
          <w:color w:val="4F81BD" w:themeColor="accent1"/>
          <w:sz w:val="26"/>
          <w:szCs w:val="26"/>
        </w:rPr>
        <w:t xml:space="preserve">2823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Frodo Ground Test Safety Mount Design and Installation</w:t>
      </w:r>
    </w:p>
    <w:p w14:paraId="469F7265" w14:textId="77777777" w:rsidR="006C2819" w:rsidRDefault="006C2819" w:rsidP="006C2819">
      <w:pPr>
        <w:rPr>
          <w:b/>
          <w:bCs/>
          <w:color w:val="000000"/>
        </w:rPr>
      </w:pPr>
    </w:p>
    <w:p w14:paraId="6DF470A5" w14:textId="77777777" w:rsidR="006C2819" w:rsidRDefault="006C2819" w:rsidP="006C2819">
      <w:pPr>
        <w:pStyle w:val="NoSpacing"/>
        <w:rPr>
          <w:b/>
        </w:rPr>
      </w:pPr>
      <w:r>
        <w:rPr>
          <w:b/>
        </w:rPr>
        <w:t>Content</w:t>
      </w:r>
    </w:p>
    <w:p w14:paraId="55924F9E" w14:textId="70EE59BA" w:rsidR="006C2819" w:rsidRDefault="006C2819" w:rsidP="006C2819">
      <w:pPr>
        <w:pStyle w:val="NoSpacing"/>
      </w:pPr>
      <w:r>
        <w:rPr>
          <w:color w:val="000000"/>
        </w:rPr>
        <w:t>As a member of the LARAMID team, I would want to use strings to secure Frodo in ground test to prevent it falling onto the ground and crashing.</w:t>
      </w:r>
    </w:p>
    <w:p w14:paraId="69054CF8" w14:textId="77777777" w:rsidR="006C2819" w:rsidRDefault="006C2819" w:rsidP="006C2819">
      <w:pPr>
        <w:pStyle w:val="NoSpacing"/>
      </w:pPr>
    </w:p>
    <w:p w14:paraId="0B66A781" w14:textId="77777777" w:rsidR="006C2819" w:rsidRDefault="006C2819" w:rsidP="006C2819">
      <w:pPr>
        <w:pStyle w:val="NoSpacing"/>
        <w:rPr>
          <w:b/>
        </w:rPr>
      </w:pPr>
      <w:r>
        <w:rPr>
          <w:b/>
        </w:rPr>
        <w:t>Definition of Done</w:t>
      </w:r>
    </w:p>
    <w:p w14:paraId="6C272624" w14:textId="4190F4C6" w:rsidR="006C2819" w:rsidRDefault="006C2819" w:rsidP="006C2819">
      <w:r>
        <w:rPr>
          <w:color w:val="000000"/>
        </w:rPr>
        <w:t>[ ] Installed Strings onto Frodo and make sure to be tighten with the ground test truck</w:t>
      </w:r>
    </w:p>
    <w:bookmarkEnd w:id="44"/>
    <w:p w14:paraId="2EC557CE" w14:textId="6C919D79" w:rsidR="006C2819" w:rsidRDefault="006C2819" w:rsidP="002E6334">
      <w:pPr>
        <w:rPr>
          <w:color w:val="000000"/>
        </w:rPr>
      </w:pPr>
    </w:p>
    <w:p w14:paraId="295321B8" w14:textId="754165EF" w:rsidR="00284C68" w:rsidRDefault="00284C68" w:rsidP="002E6334">
      <w:pPr>
        <w:rPr>
          <w:color w:val="000000"/>
        </w:rPr>
      </w:pPr>
    </w:p>
    <w:p w14:paraId="68F076B6" w14:textId="6C070BBE" w:rsidR="00284C68" w:rsidRDefault="00284C68" w:rsidP="002E6334">
      <w:pPr>
        <w:rPr>
          <w:color w:val="000000"/>
        </w:rPr>
      </w:pPr>
    </w:p>
    <w:p w14:paraId="655A59E1" w14:textId="5636EF45" w:rsidR="00284C68" w:rsidRDefault="00284C68" w:rsidP="002E6334">
      <w:pPr>
        <w:rPr>
          <w:color w:val="000000"/>
        </w:rPr>
      </w:pPr>
    </w:p>
    <w:p w14:paraId="1485FE70" w14:textId="737ED664" w:rsidR="00284C68" w:rsidRDefault="00284C68" w:rsidP="002E6334">
      <w:pPr>
        <w:rPr>
          <w:color w:val="000000"/>
        </w:rPr>
      </w:pPr>
    </w:p>
    <w:p w14:paraId="63F3B403" w14:textId="174DB055" w:rsidR="00284C68" w:rsidRDefault="00284C68" w:rsidP="002E6334">
      <w:pPr>
        <w:rPr>
          <w:color w:val="000000"/>
        </w:rPr>
      </w:pPr>
    </w:p>
    <w:p w14:paraId="1A726D2C" w14:textId="32D2DE9E" w:rsidR="00284C68" w:rsidRDefault="00284C68" w:rsidP="002E6334">
      <w:pPr>
        <w:rPr>
          <w:color w:val="000000"/>
        </w:rPr>
      </w:pPr>
    </w:p>
    <w:p w14:paraId="5EB31EA0" w14:textId="18AAC80E" w:rsidR="00284C68" w:rsidRDefault="00284C68" w:rsidP="002E6334">
      <w:pPr>
        <w:rPr>
          <w:color w:val="000000"/>
        </w:rPr>
      </w:pPr>
    </w:p>
    <w:p w14:paraId="6AC97216" w14:textId="4D2AAE40" w:rsidR="00284C68" w:rsidRDefault="00284C68" w:rsidP="002E6334">
      <w:pPr>
        <w:rPr>
          <w:color w:val="000000"/>
        </w:rPr>
      </w:pPr>
    </w:p>
    <w:p w14:paraId="796BBB9E" w14:textId="35098B98" w:rsidR="00284C68" w:rsidRDefault="00284C68" w:rsidP="002E6334">
      <w:pPr>
        <w:rPr>
          <w:color w:val="000000"/>
        </w:rPr>
      </w:pPr>
    </w:p>
    <w:p w14:paraId="4A3D0EF9" w14:textId="23744E9C" w:rsidR="00284C68" w:rsidRDefault="00284C68" w:rsidP="002E6334">
      <w:pPr>
        <w:rPr>
          <w:color w:val="000000"/>
        </w:rPr>
      </w:pPr>
    </w:p>
    <w:p w14:paraId="3FF87C95" w14:textId="3AD025AA" w:rsidR="00284C68" w:rsidRDefault="00284C68" w:rsidP="002E6334">
      <w:pPr>
        <w:rPr>
          <w:color w:val="000000"/>
        </w:rPr>
      </w:pPr>
    </w:p>
    <w:p w14:paraId="5E41B3D0" w14:textId="199C103A" w:rsidR="00284C68" w:rsidRDefault="00284C68" w:rsidP="002E6334">
      <w:pPr>
        <w:rPr>
          <w:color w:val="000000"/>
        </w:rPr>
      </w:pPr>
    </w:p>
    <w:p w14:paraId="1327367F" w14:textId="62626D2B" w:rsidR="00284C68" w:rsidRDefault="00284C68" w:rsidP="002E6334">
      <w:pPr>
        <w:rPr>
          <w:color w:val="000000"/>
        </w:rPr>
      </w:pPr>
    </w:p>
    <w:p w14:paraId="7502EBF3" w14:textId="0C22C79C" w:rsidR="00284C68" w:rsidRDefault="00284C68" w:rsidP="002E6334">
      <w:pPr>
        <w:rPr>
          <w:color w:val="000000"/>
        </w:rPr>
      </w:pPr>
    </w:p>
    <w:p w14:paraId="2D5068BD" w14:textId="00CEF5ED" w:rsidR="00284C68" w:rsidRDefault="00284C68" w:rsidP="002E6334">
      <w:pPr>
        <w:rPr>
          <w:color w:val="000000"/>
        </w:rPr>
      </w:pPr>
    </w:p>
    <w:p w14:paraId="1EBD41B8" w14:textId="5D8EE14C" w:rsidR="00284C68" w:rsidRDefault="00284C68" w:rsidP="002E6334">
      <w:pPr>
        <w:rPr>
          <w:color w:val="000000"/>
        </w:rPr>
      </w:pPr>
    </w:p>
    <w:p w14:paraId="4D660174" w14:textId="5D52A365" w:rsidR="00284C68" w:rsidRDefault="00284C68" w:rsidP="002E6334">
      <w:pPr>
        <w:rPr>
          <w:color w:val="000000"/>
        </w:rPr>
      </w:pPr>
    </w:p>
    <w:p w14:paraId="465334E1" w14:textId="012077C1" w:rsidR="00284C68" w:rsidRDefault="00284C68" w:rsidP="002E6334">
      <w:pPr>
        <w:rPr>
          <w:color w:val="000000"/>
        </w:rPr>
      </w:pPr>
    </w:p>
    <w:p w14:paraId="559EDCB0" w14:textId="4A8520E8" w:rsidR="00284C68" w:rsidRDefault="00284C68" w:rsidP="002E6334">
      <w:pPr>
        <w:rPr>
          <w:color w:val="000000"/>
        </w:rPr>
      </w:pPr>
    </w:p>
    <w:p w14:paraId="704C48D5" w14:textId="39930A71" w:rsidR="00284C68" w:rsidRDefault="00284C68" w:rsidP="002E6334">
      <w:pPr>
        <w:rPr>
          <w:color w:val="000000"/>
        </w:rPr>
      </w:pPr>
    </w:p>
    <w:p w14:paraId="59045CA7" w14:textId="17635713" w:rsidR="00284C68" w:rsidRDefault="00284C68" w:rsidP="002E6334">
      <w:pPr>
        <w:rPr>
          <w:color w:val="000000"/>
        </w:rPr>
      </w:pPr>
    </w:p>
    <w:p w14:paraId="591036AA" w14:textId="5E0DEB87" w:rsidR="00284C68" w:rsidRDefault="00284C68" w:rsidP="002E6334">
      <w:pPr>
        <w:rPr>
          <w:color w:val="000000"/>
        </w:rPr>
      </w:pPr>
    </w:p>
    <w:p w14:paraId="571176BA" w14:textId="2AB96F49" w:rsidR="00C819F9" w:rsidRDefault="00C819F9">
      <w:pPr>
        <w:rPr>
          <w:color w:val="000000"/>
        </w:rPr>
      </w:pPr>
      <w:r>
        <w:rPr>
          <w:color w:val="000000"/>
        </w:rPr>
        <w:br w:type="page"/>
      </w:r>
    </w:p>
    <w:p w14:paraId="26EF0801" w14:textId="77777777" w:rsidR="00284C68" w:rsidRDefault="00284C68" w:rsidP="002E6334">
      <w:pPr>
        <w:rPr>
          <w:color w:val="000000"/>
        </w:rPr>
      </w:pPr>
    </w:p>
    <w:p w14:paraId="2F277207" w14:textId="174E33D6" w:rsidR="00284C68" w:rsidRDefault="00284C68" w:rsidP="002E6334">
      <w:pPr>
        <w:rPr>
          <w:color w:val="000000"/>
        </w:rPr>
      </w:pPr>
    </w:p>
    <w:p w14:paraId="7F65E873" w14:textId="71D72A1A" w:rsidR="00284C68" w:rsidRDefault="00284C68" w:rsidP="00284C68">
      <w:pPr>
        <w:rPr>
          <w:rFonts w:asciiTheme="majorHAnsi" w:eastAsiaTheme="majorEastAsia" w:hAnsiTheme="majorHAnsi"/>
          <w:b/>
          <w:bCs/>
          <w:color w:val="4F81BD" w:themeColor="accent1"/>
          <w:sz w:val="26"/>
          <w:szCs w:val="26"/>
        </w:rPr>
      </w:pPr>
      <w:bookmarkStart w:id="45" w:name="_Hlk528610890"/>
      <w:r>
        <w:rPr>
          <w:rFonts w:asciiTheme="majorHAnsi" w:eastAsiaTheme="majorEastAsia" w:hAnsiTheme="majorHAnsi"/>
          <w:b/>
          <w:bCs/>
          <w:color w:val="4F81BD" w:themeColor="accent1"/>
          <w:sz w:val="26"/>
          <w:szCs w:val="26"/>
        </w:rPr>
        <w:t xml:space="preserve">2824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Custom arduplane flight mode 3.9 update</w:t>
      </w:r>
      <w:r w:rsidR="00C8289E">
        <w:rPr>
          <w:rFonts w:asciiTheme="majorHAnsi" w:eastAsiaTheme="majorEastAsia" w:hAnsiTheme="majorHAnsi"/>
          <w:b/>
          <w:bCs/>
          <w:color w:val="4F81BD" w:themeColor="accent1"/>
          <w:sz w:val="26"/>
          <w:szCs w:val="26"/>
        </w:rPr>
        <w:t>s</w:t>
      </w:r>
    </w:p>
    <w:p w14:paraId="03936F4E" w14:textId="77777777" w:rsidR="00284C68" w:rsidRDefault="00284C68" w:rsidP="00284C68">
      <w:pPr>
        <w:rPr>
          <w:b/>
          <w:bCs/>
          <w:color w:val="000000"/>
        </w:rPr>
      </w:pPr>
    </w:p>
    <w:p w14:paraId="4A21A9A0" w14:textId="77777777" w:rsidR="00284C68" w:rsidRDefault="00284C68" w:rsidP="00284C68">
      <w:pPr>
        <w:pStyle w:val="NoSpacing"/>
        <w:rPr>
          <w:b/>
        </w:rPr>
      </w:pPr>
      <w:r>
        <w:rPr>
          <w:b/>
        </w:rPr>
        <w:t>Content</w:t>
      </w:r>
    </w:p>
    <w:p w14:paraId="08753200" w14:textId="445667A7" w:rsidR="00284C68" w:rsidRDefault="00284C68" w:rsidP="00284C68">
      <w:pPr>
        <w:pStyle w:val="NoSpacing"/>
      </w:pPr>
      <w:r>
        <w:rPr>
          <w:color w:val="000000"/>
        </w:rPr>
        <w:t xml:space="preserve">As a member of the lab team, I want to update our lab’s custom flight modes to take advantage of new features in the latest release. </w:t>
      </w:r>
    </w:p>
    <w:p w14:paraId="130BD96F" w14:textId="77777777" w:rsidR="00284C68" w:rsidRDefault="00284C68" w:rsidP="00284C68">
      <w:pPr>
        <w:pStyle w:val="NoSpacing"/>
      </w:pPr>
    </w:p>
    <w:p w14:paraId="48A129FA" w14:textId="77777777" w:rsidR="00284C68" w:rsidRDefault="00284C68" w:rsidP="00284C68">
      <w:pPr>
        <w:pStyle w:val="NoSpacing"/>
        <w:rPr>
          <w:b/>
        </w:rPr>
      </w:pPr>
      <w:r>
        <w:rPr>
          <w:b/>
        </w:rPr>
        <w:t>Definition of Done</w:t>
      </w:r>
    </w:p>
    <w:p w14:paraId="69D42D91" w14:textId="4B88F52D" w:rsidR="00284C68" w:rsidRDefault="00284C68" w:rsidP="00284C68">
      <w:r>
        <w:rPr>
          <w:color w:val="000000"/>
        </w:rPr>
        <w:t xml:space="preserve">[] successfully build, simulate, and test flight modes in 3.9 as appropriate </w:t>
      </w:r>
    </w:p>
    <w:bookmarkEnd w:id="45"/>
    <w:p w14:paraId="2E27628C" w14:textId="104D43EB" w:rsidR="00284C68" w:rsidRDefault="00284C68" w:rsidP="002E6334">
      <w:pPr>
        <w:rPr>
          <w:color w:val="000000"/>
        </w:rPr>
      </w:pPr>
    </w:p>
    <w:p w14:paraId="7F333B06" w14:textId="6B6C5F45" w:rsidR="00C8289E" w:rsidRDefault="00C8289E" w:rsidP="002E6334">
      <w:pPr>
        <w:rPr>
          <w:color w:val="000000"/>
        </w:rPr>
      </w:pPr>
    </w:p>
    <w:p w14:paraId="378FD147" w14:textId="235C6A56" w:rsidR="00C8289E" w:rsidRDefault="00C8289E" w:rsidP="002E6334">
      <w:pPr>
        <w:rPr>
          <w:color w:val="000000"/>
        </w:rPr>
      </w:pPr>
    </w:p>
    <w:p w14:paraId="2B681B0B" w14:textId="53E23881" w:rsidR="00C8289E" w:rsidRDefault="00C8289E" w:rsidP="002E6334">
      <w:pPr>
        <w:rPr>
          <w:color w:val="000000"/>
        </w:rPr>
      </w:pPr>
    </w:p>
    <w:p w14:paraId="289E9FF4" w14:textId="686B2D7A" w:rsidR="00C8289E" w:rsidRDefault="00C8289E" w:rsidP="002E6334">
      <w:pPr>
        <w:rPr>
          <w:color w:val="000000"/>
        </w:rPr>
      </w:pPr>
    </w:p>
    <w:p w14:paraId="72BC995A" w14:textId="48541173" w:rsidR="00C8289E" w:rsidRDefault="00C8289E" w:rsidP="002E6334">
      <w:pPr>
        <w:rPr>
          <w:color w:val="000000"/>
        </w:rPr>
      </w:pPr>
    </w:p>
    <w:p w14:paraId="5C2E3713" w14:textId="7403CCFC" w:rsidR="00C8289E" w:rsidRDefault="00C8289E" w:rsidP="002E6334">
      <w:pPr>
        <w:rPr>
          <w:color w:val="000000"/>
        </w:rPr>
      </w:pPr>
    </w:p>
    <w:p w14:paraId="50DBCDC4" w14:textId="1B71B98A" w:rsidR="00C8289E" w:rsidRDefault="00C8289E" w:rsidP="002E6334">
      <w:pPr>
        <w:rPr>
          <w:color w:val="000000"/>
        </w:rPr>
      </w:pPr>
    </w:p>
    <w:p w14:paraId="74E794BC" w14:textId="7341D393" w:rsidR="00C8289E" w:rsidRDefault="00C8289E" w:rsidP="002E6334">
      <w:pPr>
        <w:rPr>
          <w:color w:val="000000"/>
        </w:rPr>
      </w:pPr>
    </w:p>
    <w:p w14:paraId="3F5EA22B" w14:textId="2C801786" w:rsidR="00C8289E" w:rsidRDefault="00C8289E" w:rsidP="002E6334">
      <w:pPr>
        <w:rPr>
          <w:color w:val="000000"/>
        </w:rPr>
      </w:pPr>
    </w:p>
    <w:p w14:paraId="49134998" w14:textId="03FB24DD" w:rsidR="00C8289E" w:rsidRDefault="00C8289E" w:rsidP="002E6334">
      <w:pPr>
        <w:rPr>
          <w:color w:val="000000"/>
        </w:rPr>
      </w:pPr>
    </w:p>
    <w:p w14:paraId="54C1E130" w14:textId="2CE8E367" w:rsidR="00C8289E" w:rsidRDefault="00C8289E" w:rsidP="002E6334">
      <w:pPr>
        <w:rPr>
          <w:color w:val="000000"/>
        </w:rPr>
      </w:pPr>
    </w:p>
    <w:p w14:paraId="7D68AEA5" w14:textId="3400F40B" w:rsidR="00C8289E" w:rsidRDefault="00C8289E" w:rsidP="002E6334">
      <w:pPr>
        <w:rPr>
          <w:color w:val="000000"/>
        </w:rPr>
      </w:pPr>
    </w:p>
    <w:p w14:paraId="239F0677" w14:textId="26C7CD1D" w:rsidR="00C8289E" w:rsidRDefault="00C8289E" w:rsidP="002E6334">
      <w:pPr>
        <w:rPr>
          <w:color w:val="000000"/>
        </w:rPr>
      </w:pPr>
    </w:p>
    <w:p w14:paraId="5A1488C2" w14:textId="60CF4F4B" w:rsidR="00C8289E" w:rsidRDefault="00C8289E" w:rsidP="002E6334">
      <w:pPr>
        <w:rPr>
          <w:color w:val="000000"/>
        </w:rPr>
      </w:pPr>
    </w:p>
    <w:p w14:paraId="0C21E1C4" w14:textId="0ADED6CD" w:rsidR="00C8289E" w:rsidRDefault="00C8289E" w:rsidP="002E6334">
      <w:pPr>
        <w:rPr>
          <w:color w:val="000000"/>
        </w:rPr>
      </w:pPr>
    </w:p>
    <w:p w14:paraId="21E32B99" w14:textId="230C5E1B" w:rsidR="00C8289E" w:rsidRDefault="00C8289E" w:rsidP="002E6334">
      <w:pPr>
        <w:rPr>
          <w:color w:val="000000"/>
        </w:rPr>
      </w:pPr>
    </w:p>
    <w:p w14:paraId="2C82FD43" w14:textId="383AC9CF" w:rsidR="00C8289E" w:rsidRDefault="00C8289E" w:rsidP="002E6334">
      <w:pPr>
        <w:rPr>
          <w:color w:val="000000"/>
        </w:rPr>
      </w:pPr>
    </w:p>
    <w:p w14:paraId="425CD534" w14:textId="7E6BFEE8" w:rsidR="00C8289E" w:rsidRDefault="00C8289E" w:rsidP="002E6334">
      <w:pPr>
        <w:rPr>
          <w:color w:val="000000"/>
        </w:rPr>
      </w:pPr>
    </w:p>
    <w:p w14:paraId="101F1461" w14:textId="135D77BA" w:rsidR="00C8289E" w:rsidRDefault="00C8289E" w:rsidP="002E6334">
      <w:pPr>
        <w:rPr>
          <w:color w:val="000000"/>
        </w:rPr>
      </w:pPr>
    </w:p>
    <w:p w14:paraId="03C6CDAD" w14:textId="7CCD14AD" w:rsidR="00C8289E" w:rsidRDefault="00C8289E" w:rsidP="002E6334">
      <w:pPr>
        <w:rPr>
          <w:color w:val="000000"/>
        </w:rPr>
      </w:pPr>
    </w:p>
    <w:p w14:paraId="629F1ED7" w14:textId="0D6F10D3" w:rsidR="00C8289E" w:rsidRDefault="00C8289E" w:rsidP="002E6334">
      <w:pPr>
        <w:rPr>
          <w:color w:val="000000"/>
        </w:rPr>
      </w:pPr>
    </w:p>
    <w:p w14:paraId="78E525A6" w14:textId="09E23796" w:rsidR="00C8289E" w:rsidRDefault="00C8289E" w:rsidP="002E6334">
      <w:pPr>
        <w:rPr>
          <w:color w:val="000000"/>
        </w:rPr>
      </w:pPr>
    </w:p>
    <w:p w14:paraId="467B26B8" w14:textId="7D8947A4" w:rsidR="00C8289E" w:rsidRDefault="00C8289E" w:rsidP="002E6334">
      <w:pPr>
        <w:rPr>
          <w:color w:val="000000"/>
        </w:rPr>
      </w:pPr>
    </w:p>
    <w:p w14:paraId="168E66E0" w14:textId="700D626F" w:rsidR="00C8289E" w:rsidRDefault="00C8289E" w:rsidP="002E6334">
      <w:pPr>
        <w:rPr>
          <w:color w:val="000000"/>
        </w:rPr>
      </w:pPr>
    </w:p>
    <w:p w14:paraId="4C862BF8" w14:textId="52519572" w:rsidR="00C8289E" w:rsidRDefault="00C8289E" w:rsidP="002E6334">
      <w:pPr>
        <w:rPr>
          <w:color w:val="000000"/>
        </w:rPr>
      </w:pPr>
    </w:p>
    <w:p w14:paraId="1EDF13C7" w14:textId="6F067934" w:rsidR="00C8289E" w:rsidRDefault="00C8289E" w:rsidP="002E6334">
      <w:pPr>
        <w:rPr>
          <w:color w:val="000000"/>
        </w:rPr>
      </w:pPr>
    </w:p>
    <w:p w14:paraId="6664BDC5" w14:textId="41D10E66" w:rsidR="00C8289E" w:rsidRDefault="00C8289E" w:rsidP="002E6334">
      <w:pPr>
        <w:rPr>
          <w:color w:val="000000"/>
        </w:rPr>
      </w:pPr>
    </w:p>
    <w:p w14:paraId="0C22451C" w14:textId="19C205C9" w:rsidR="00C8289E" w:rsidRDefault="00C8289E" w:rsidP="002E6334">
      <w:pPr>
        <w:rPr>
          <w:color w:val="000000"/>
        </w:rPr>
      </w:pPr>
    </w:p>
    <w:p w14:paraId="4364B5DA" w14:textId="09A15121" w:rsidR="00C8289E" w:rsidRDefault="00C8289E" w:rsidP="002E6334">
      <w:pPr>
        <w:rPr>
          <w:color w:val="000000"/>
        </w:rPr>
      </w:pPr>
    </w:p>
    <w:p w14:paraId="0CB205CE" w14:textId="249566C3" w:rsidR="00C8289E" w:rsidRDefault="00C8289E" w:rsidP="002E6334">
      <w:pPr>
        <w:rPr>
          <w:color w:val="000000"/>
        </w:rPr>
      </w:pPr>
    </w:p>
    <w:p w14:paraId="1293FFCA" w14:textId="52C89DA8" w:rsidR="00C8289E" w:rsidRDefault="00C8289E" w:rsidP="002E6334">
      <w:pPr>
        <w:rPr>
          <w:color w:val="000000"/>
        </w:rPr>
      </w:pPr>
    </w:p>
    <w:p w14:paraId="7555157D" w14:textId="5C2645FC" w:rsidR="00C8289E" w:rsidRDefault="00C8289E" w:rsidP="002E6334">
      <w:pPr>
        <w:rPr>
          <w:color w:val="000000"/>
        </w:rPr>
      </w:pPr>
    </w:p>
    <w:p w14:paraId="4357ABD7" w14:textId="15682209" w:rsidR="00C8289E" w:rsidRDefault="00C8289E" w:rsidP="002E6334">
      <w:pPr>
        <w:rPr>
          <w:color w:val="000000"/>
        </w:rPr>
      </w:pPr>
    </w:p>
    <w:p w14:paraId="56EE7F52" w14:textId="169754A4" w:rsidR="00C8289E" w:rsidRDefault="00C8289E" w:rsidP="002E6334">
      <w:pPr>
        <w:rPr>
          <w:color w:val="000000"/>
        </w:rPr>
      </w:pPr>
    </w:p>
    <w:p w14:paraId="4696E7FA" w14:textId="264E37D7" w:rsidR="00C8289E" w:rsidRDefault="00C8289E" w:rsidP="002E6334">
      <w:pPr>
        <w:rPr>
          <w:color w:val="000000"/>
        </w:rPr>
      </w:pPr>
    </w:p>
    <w:p w14:paraId="21C0FAAA" w14:textId="035D1125" w:rsidR="00C8289E" w:rsidRDefault="00C8289E" w:rsidP="002E6334">
      <w:pPr>
        <w:rPr>
          <w:color w:val="000000"/>
        </w:rPr>
      </w:pPr>
    </w:p>
    <w:p w14:paraId="24677390" w14:textId="2FC91ADA" w:rsidR="00C8289E" w:rsidRDefault="00C8289E" w:rsidP="002E6334">
      <w:pPr>
        <w:rPr>
          <w:color w:val="000000"/>
        </w:rPr>
      </w:pPr>
    </w:p>
    <w:p w14:paraId="450ED592" w14:textId="36501210" w:rsidR="00C8289E" w:rsidRDefault="00C8289E" w:rsidP="00C8289E">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2</w:t>
      </w:r>
      <w:r w:rsidR="00E10151">
        <w:rPr>
          <w:rFonts w:asciiTheme="majorHAnsi" w:eastAsiaTheme="majorEastAsia" w:hAnsiTheme="majorHAnsi"/>
          <w:b/>
          <w:bCs/>
          <w:color w:val="4F81BD" w:themeColor="accent1"/>
          <w:sz w:val="26"/>
          <w:szCs w:val="26"/>
        </w:rPr>
        <w:t>5</w:t>
      </w:r>
      <w:r>
        <w:rPr>
          <w:rFonts w:asciiTheme="majorHAnsi" w:eastAsiaTheme="majorEastAsia" w:hAnsiTheme="majorHAnsi"/>
          <w:b/>
          <w:bCs/>
          <w:color w:val="4F81BD" w:themeColor="accent1"/>
          <w:sz w:val="26"/>
          <w:szCs w:val="26"/>
        </w:rPr>
        <w:t xml:space="preserve">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Investigate feasibility of using guided mode for visual anchoring </w:t>
      </w:r>
    </w:p>
    <w:p w14:paraId="652427DD" w14:textId="77777777" w:rsidR="00C8289E" w:rsidRDefault="00C8289E" w:rsidP="00C8289E">
      <w:pPr>
        <w:rPr>
          <w:b/>
          <w:bCs/>
          <w:color w:val="000000"/>
        </w:rPr>
      </w:pPr>
    </w:p>
    <w:p w14:paraId="371A43B8" w14:textId="77777777" w:rsidR="00C8289E" w:rsidRDefault="00C8289E" w:rsidP="00C8289E">
      <w:pPr>
        <w:pStyle w:val="NoSpacing"/>
        <w:rPr>
          <w:b/>
        </w:rPr>
      </w:pPr>
      <w:r>
        <w:rPr>
          <w:b/>
        </w:rPr>
        <w:t>Content</w:t>
      </w:r>
    </w:p>
    <w:p w14:paraId="05A4BC0B" w14:textId="0454ACA6" w:rsidR="00C8289E" w:rsidRDefault="00C8289E" w:rsidP="00C8289E">
      <w:pPr>
        <w:pStyle w:val="NoSpacing"/>
      </w:pPr>
      <w:r>
        <w:rPr>
          <w:color w:val="000000"/>
        </w:rPr>
        <w:t xml:space="preserve">As a member of the lab, I want to investigate to see if guided mode could be reused, substituting in the visual anchoring position estimates. </w:t>
      </w:r>
    </w:p>
    <w:p w14:paraId="1BCEAF71" w14:textId="77777777" w:rsidR="00C8289E" w:rsidRDefault="00C8289E" w:rsidP="00C8289E">
      <w:pPr>
        <w:pStyle w:val="NoSpacing"/>
      </w:pPr>
    </w:p>
    <w:p w14:paraId="632D336D" w14:textId="77777777" w:rsidR="00C8289E" w:rsidRDefault="00C8289E" w:rsidP="00C8289E">
      <w:pPr>
        <w:pStyle w:val="NoSpacing"/>
        <w:rPr>
          <w:b/>
        </w:rPr>
      </w:pPr>
      <w:r>
        <w:rPr>
          <w:b/>
        </w:rPr>
        <w:t>Definition of Done</w:t>
      </w:r>
    </w:p>
    <w:p w14:paraId="581AD156" w14:textId="6F34CFD6" w:rsidR="00C8289E" w:rsidRDefault="00C8289E" w:rsidP="00C8289E">
      <w:r>
        <w:rPr>
          <w:color w:val="000000"/>
        </w:rPr>
        <w:t xml:space="preserve">[] attempt to build the flight mode and simulate in SITL </w:t>
      </w:r>
    </w:p>
    <w:p w14:paraId="5117F83C" w14:textId="1E6AE2FF" w:rsidR="00384D66" w:rsidRDefault="00384D66" w:rsidP="002E6334">
      <w:pPr>
        <w:rPr>
          <w:color w:val="000000"/>
        </w:rPr>
      </w:pPr>
    </w:p>
    <w:p w14:paraId="0593029E" w14:textId="77777777" w:rsidR="00384D66" w:rsidRDefault="00384D66">
      <w:pPr>
        <w:rPr>
          <w:color w:val="000000"/>
        </w:rPr>
      </w:pPr>
      <w:r>
        <w:rPr>
          <w:color w:val="000000"/>
        </w:rPr>
        <w:br w:type="page"/>
      </w:r>
    </w:p>
    <w:p w14:paraId="73D820CA" w14:textId="302B953F" w:rsidR="00384D66" w:rsidRDefault="00384D66" w:rsidP="00384D66">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826 – Add Preliminary </w:t>
      </w:r>
      <w:r w:rsidR="000A0230">
        <w:rPr>
          <w:rFonts w:asciiTheme="majorHAnsi" w:eastAsiaTheme="majorEastAsia" w:hAnsiTheme="majorHAnsi" w:cstheme="majorBidi"/>
          <w:b/>
          <w:bCs/>
          <w:color w:val="4F81BD" w:themeColor="accent1"/>
          <w:sz w:val="26"/>
          <w:szCs w:val="26"/>
        </w:rPr>
        <w:t xml:space="preserve">Systems View </w:t>
      </w:r>
      <w:r>
        <w:rPr>
          <w:rFonts w:asciiTheme="majorHAnsi" w:eastAsiaTheme="majorEastAsia" w:hAnsiTheme="majorHAnsi" w:cstheme="majorBidi"/>
          <w:b/>
          <w:bCs/>
          <w:color w:val="4F81BD" w:themeColor="accent1"/>
          <w:sz w:val="26"/>
          <w:szCs w:val="26"/>
        </w:rPr>
        <w:t>Functionality (LARI)</w:t>
      </w:r>
    </w:p>
    <w:p w14:paraId="456EEAD5" w14:textId="77777777" w:rsidR="00384D66" w:rsidRDefault="00384D66" w:rsidP="00384D66">
      <w:pPr>
        <w:pStyle w:val="NoSpacing"/>
        <w:rPr>
          <w:b/>
        </w:rPr>
      </w:pPr>
    </w:p>
    <w:p w14:paraId="4B33B430" w14:textId="77777777" w:rsidR="00384D66" w:rsidRDefault="00384D66" w:rsidP="00384D66">
      <w:pPr>
        <w:pStyle w:val="NoSpacing"/>
        <w:rPr>
          <w:b/>
        </w:rPr>
      </w:pPr>
      <w:r>
        <w:rPr>
          <w:b/>
        </w:rPr>
        <w:t>Content</w:t>
      </w:r>
    </w:p>
    <w:p w14:paraId="199461DE" w14:textId="1279F7D9" w:rsidR="00384D66" w:rsidRDefault="00384D66" w:rsidP="00384D66">
      <w:pPr>
        <w:pStyle w:val="NoSpacing"/>
      </w:pPr>
      <w:r>
        <w:t>Add functionality to the</w:t>
      </w:r>
      <w:r w:rsidR="000A0230">
        <w:t xml:space="preserve"> systems view</w:t>
      </w:r>
      <w:r>
        <w:t>.</w:t>
      </w:r>
    </w:p>
    <w:p w14:paraId="6C7B3F9D" w14:textId="77777777" w:rsidR="00384D66" w:rsidRDefault="00384D66" w:rsidP="00384D66">
      <w:pPr>
        <w:pStyle w:val="NoSpacing"/>
      </w:pPr>
    </w:p>
    <w:p w14:paraId="4F444C31" w14:textId="77777777" w:rsidR="00384D66" w:rsidRDefault="00384D66" w:rsidP="00384D66">
      <w:pPr>
        <w:pStyle w:val="NoSpacing"/>
        <w:rPr>
          <w:b/>
        </w:rPr>
      </w:pPr>
      <w:r>
        <w:rPr>
          <w:b/>
        </w:rPr>
        <w:t>Definition of Done</w:t>
      </w:r>
    </w:p>
    <w:p w14:paraId="4D37E15A" w14:textId="6AE32973" w:rsidR="00384D66" w:rsidRDefault="00384D66" w:rsidP="000A0230">
      <w:pPr>
        <w:pStyle w:val="NoSpacing"/>
      </w:pPr>
      <w:r>
        <w:t>[] Add loading of a file functionality</w:t>
      </w:r>
    </w:p>
    <w:p w14:paraId="27BA12BF" w14:textId="77777777" w:rsidR="000A0230" w:rsidRDefault="00384D66" w:rsidP="000A0230">
      <w:pPr>
        <w:pStyle w:val="NoSpacing"/>
      </w:pPr>
      <w:r>
        <w:t>[] Implement button functionality</w:t>
      </w:r>
    </w:p>
    <w:p w14:paraId="20B4DAF0" w14:textId="60112B79" w:rsidR="00384D66" w:rsidRDefault="000A0230" w:rsidP="00384D66">
      <w:pPr>
        <w:pStyle w:val="NoSpacing"/>
      </w:pPr>
      <w:r>
        <w:t>[] Populate systems table</w:t>
      </w:r>
    </w:p>
    <w:p w14:paraId="6BCCCEE4" w14:textId="432CA1AD" w:rsidR="000A0230" w:rsidRDefault="000A0230" w:rsidP="00384D66">
      <w:pPr>
        <w:pStyle w:val="NoSpacing"/>
      </w:pPr>
      <w:r>
        <w:t>[] Allow selection of multiple systems</w:t>
      </w:r>
    </w:p>
    <w:p w14:paraId="21503829" w14:textId="04B9867A" w:rsidR="000A0230" w:rsidRDefault="000A0230" w:rsidP="00384D66">
      <w:pPr>
        <w:pStyle w:val="NoSpacing"/>
      </w:pPr>
      <w:r>
        <w:t>[] Auto-update systems table when equipage data is updated</w:t>
      </w:r>
    </w:p>
    <w:p w14:paraId="553FFCBB" w14:textId="77777777" w:rsidR="00384D66" w:rsidRDefault="00384D66" w:rsidP="00384D66">
      <w:pPr>
        <w:pStyle w:val="NoSpacing"/>
      </w:pPr>
    </w:p>
    <w:p w14:paraId="12CF8015" w14:textId="77777777" w:rsidR="00384D66" w:rsidRDefault="00384D66" w:rsidP="00384D66">
      <w:pPr>
        <w:rPr>
          <w:rFonts w:cstheme="minorHAnsi"/>
          <w:b/>
          <w:bCs/>
          <w:color w:val="000000"/>
        </w:rPr>
      </w:pPr>
      <w:r>
        <w:rPr>
          <w:rFonts w:cstheme="minorHAnsi"/>
          <w:b/>
          <w:bCs/>
          <w:color w:val="000000"/>
        </w:rPr>
        <w:t>Notes</w:t>
      </w:r>
    </w:p>
    <w:p w14:paraId="50C13068" w14:textId="5FC2D147" w:rsidR="000A0230" w:rsidRDefault="000A0230">
      <w:pPr>
        <w:rPr>
          <w:color w:val="000000"/>
        </w:rPr>
      </w:pPr>
      <w:r>
        <w:rPr>
          <w:color w:val="000000"/>
        </w:rPr>
        <w:br w:type="page"/>
      </w:r>
    </w:p>
    <w:p w14:paraId="660DD186" w14:textId="2D483EE4" w:rsidR="000A0230" w:rsidRDefault="00441793" w:rsidP="000A0230">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827 </w:t>
      </w:r>
      <w:r w:rsidRPr="00441793">
        <w:rPr>
          <w:rFonts w:asciiTheme="majorHAnsi" w:eastAsiaTheme="majorEastAsia" w:hAnsiTheme="majorHAnsi" w:cstheme="majorBidi"/>
          <w:b/>
          <w:bCs/>
          <w:color w:val="4F81BD" w:themeColor="accent1"/>
          <w:sz w:val="26"/>
          <w:szCs w:val="26"/>
        </w:rPr>
        <w:t>–</w:t>
      </w:r>
      <w:r w:rsidR="009D76BA">
        <w:rPr>
          <w:rFonts w:asciiTheme="majorHAnsi" w:eastAsiaTheme="majorEastAsia" w:hAnsiTheme="majorHAnsi" w:cstheme="majorBidi"/>
          <w:b/>
          <w:bCs/>
          <w:color w:val="4F81BD" w:themeColor="accent1"/>
          <w:sz w:val="26"/>
          <w:szCs w:val="26"/>
        </w:rPr>
        <w:t xml:space="preserve"> Populate </w:t>
      </w:r>
      <w:r w:rsidR="000A0230">
        <w:rPr>
          <w:rFonts w:asciiTheme="majorHAnsi" w:eastAsiaTheme="majorEastAsia" w:hAnsiTheme="majorHAnsi" w:cstheme="majorBidi"/>
          <w:b/>
          <w:bCs/>
          <w:color w:val="4F81BD" w:themeColor="accent1"/>
          <w:sz w:val="26"/>
          <w:szCs w:val="26"/>
        </w:rPr>
        <w:t>Component</w:t>
      </w:r>
      <w:r w:rsidR="007E7F84">
        <w:rPr>
          <w:rFonts w:asciiTheme="majorHAnsi" w:eastAsiaTheme="majorEastAsia" w:hAnsiTheme="majorHAnsi" w:cstheme="majorBidi"/>
          <w:b/>
          <w:bCs/>
          <w:color w:val="4F81BD" w:themeColor="accent1"/>
          <w:sz w:val="26"/>
          <w:szCs w:val="26"/>
        </w:rPr>
        <w:t>s</w:t>
      </w:r>
      <w:r w:rsidR="000A0230">
        <w:rPr>
          <w:rFonts w:asciiTheme="majorHAnsi" w:eastAsiaTheme="majorEastAsia" w:hAnsiTheme="majorHAnsi" w:cstheme="majorBidi"/>
          <w:b/>
          <w:bCs/>
          <w:color w:val="4F81BD" w:themeColor="accent1"/>
          <w:sz w:val="26"/>
          <w:szCs w:val="26"/>
        </w:rPr>
        <w:t xml:space="preserve"> </w:t>
      </w:r>
      <w:r w:rsidR="007E7F84">
        <w:rPr>
          <w:rFonts w:asciiTheme="majorHAnsi" w:eastAsiaTheme="majorEastAsia" w:hAnsiTheme="majorHAnsi" w:cstheme="majorBidi"/>
          <w:b/>
          <w:bCs/>
          <w:color w:val="4F81BD" w:themeColor="accent1"/>
          <w:sz w:val="26"/>
          <w:szCs w:val="26"/>
        </w:rPr>
        <w:t xml:space="preserve">Table </w:t>
      </w:r>
      <w:r w:rsidR="000A0230">
        <w:rPr>
          <w:rFonts w:asciiTheme="majorHAnsi" w:eastAsiaTheme="majorEastAsia" w:hAnsiTheme="majorHAnsi" w:cstheme="majorBidi"/>
          <w:b/>
          <w:bCs/>
          <w:color w:val="4F81BD" w:themeColor="accent1"/>
          <w:sz w:val="26"/>
          <w:szCs w:val="26"/>
        </w:rPr>
        <w:t>(LARI)</w:t>
      </w:r>
    </w:p>
    <w:p w14:paraId="3B2BFF69" w14:textId="77777777" w:rsidR="000A0230" w:rsidRDefault="000A0230" w:rsidP="000A0230">
      <w:pPr>
        <w:pStyle w:val="NoSpacing"/>
        <w:rPr>
          <w:b/>
        </w:rPr>
      </w:pPr>
    </w:p>
    <w:p w14:paraId="21F2310B" w14:textId="77777777" w:rsidR="000A0230" w:rsidRDefault="000A0230" w:rsidP="000A0230">
      <w:pPr>
        <w:pStyle w:val="NoSpacing"/>
        <w:rPr>
          <w:b/>
        </w:rPr>
      </w:pPr>
      <w:r>
        <w:rPr>
          <w:b/>
        </w:rPr>
        <w:t>Content</w:t>
      </w:r>
    </w:p>
    <w:p w14:paraId="63503AED" w14:textId="610CB26E" w:rsidR="000A0230" w:rsidRDefault="000A0230" w:rsidP="000A0230">
      <w:pPr>
        <w:pStyle w:val="NoSpacing"/>
      </w:pPr>
      <w:r>
        <w:t>Add functionality to the component</w:t>
      </w:r>
      <w:r w:rsidR="007E7F84">
        <w:t xml:space="preserve"> table</w:t>
      </w:r>
      <w:r>
        <w:t>.</w:t>
      </w:r>
    </w:p>
    <w:p w14:paraId="17F17E53" w14:textId="77777777" w:rsidR="000A0230" w:rsidRDefault="000A0230" w:rsidP="000A0230">
      <w:pPr>
        <w:pStyle w:val="NoSpacing"/>
      </w:pPr>
    </w:p>
    <w:p w14:paraId="4AE90B51" w14:textId="4AF1BEEE" w:rsidR="000A0230" w:rsidRDefault="000A0230" w:rsidP="000A0230">
      <w:pPr>
        <w:pStyle w:val="NoSpacing"/>
      </w:pPr>
      <w:r>
        <w:rPr>
          <w:b/>
        </w:rPr>
        <w:t>Definition of Done</w:t>
      </w:r>
    </w:p>
    <w:p w14:paraId="0410ABEF" w14:textId="77777777" w:rsidR="000A0230" w:rsidRDefault="000A0230" w:rsidP="000A0230">
      <w:pPr>
        <w:pStyle w:val="NoSpacing"/>
      </w:pPr>
      <w:r>
        <w:t>[] Populate components table with components from the selected systems</w:t>
      </w:r>
    </w:p>
    <w:p w14:paraId="3F1BC87C" w14:textId="0481D156" w:rsidR="000A0230" w:rsidRDefault="000A0230" w:rsidP="009D76BA">
      <w:pPr>
        <w:pStyle w:val="NoSpacing"/>
      </w:pPr>
      <w:r>
        <w:t>[] Auto-update components table when equipage data is updated</w:t>
      </w:r>
    </w:p>
    <w:p w14:paraId="27E7043B" w14:textId="77777777" w:rsidR="000A0230" w:rsidRDefault="000A0230" w:rsidP="000A0230">
      <w:pPr>
        <w:pStyle w:val="NoSpacing"/>
      </w:pPr>
    </w:p>
    <w:p w14:paraId="649A1456" w14:textId="77777777" w:rsidR="000A0230" w:rsidRDefault="000A0230" w:rsidP="000A0230">
      <w:pPr>
        <w:rPr>
          <w:rFonts w:cstheme="minorHAnsi"/>
          <w:b/>
          <w:bCs/>
          <w:color w:val="000000"/>
        </w:rPr>
      </w:pPr>
      <w:r>
        <w:rPr>
          <w:rFonts w:cstheme="minorHAnsi"/>
          <w:b/>
          <w:bCs/>
          <w:color w:val="000000"/>
        </w:rPr>
        <w:t>Notes</w:t>
      </w:r>
    </w:p>
    <w:p w14:paraId="5AAA86BB" w14:textId="77777777" w:rsidR="00FC5A7B" w:rsidRPr="00FC5A7B" w:rsidRDefault="00FC5A7B" w:rsidP="001062C3">
      <w:pPr>
        <w:pStyle w:val="ListParagraph"/>
        <w:numPr>
          <w:ilvl w:val="0"/>
          <w:numId w:val="49"/>
        </w:numPr>
        <w:rPr>
          <w:rFonts w:cstheme="minorHAnsi"/>
          <w:b/>
          <w:bCs/>
          <w:color w:val="000000"/>
        </w:rPr>
      </w:pPr>
    </w:p>
    <w:p w14:paraId="4FE38262" w14:textId="4DA33256" w:rsidR="00474CDA" w:rsidRDefault="00474CDA">
      <w:pPr>
        <w:rPr>
          <w:color w:val="000000"/>
        </w:rPr>
      </w:pPr>
      <w:r>
        <w:rPr>
          <w:color w:val="000000"/>
        </w:rPr>
        <w:br w:type="page"/>
      </w:r>
    </w:p>
    <w:p w14:paraId="079A5EBD" w14:textId="44DFC0C8" w:rsidR="00474CDA" w:rsidRPr="00AE52A1" w:rsidRDefault="00474CDA" w:rsidP="00474CDA">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28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w:t>
      </w:r>
      <w:r>
        <w:rPr>
          <w:rFonts w:asciiTheme="majorHAnsi" w:eastAsiaTheme="majorEastAsia" w:hAnsiTheme="majorHAnsi" w:cstheme="majorBidi"/>
          <w:b/>
          <w:bCs/>
          <w:color w:val="4F81BD" w:themeColor="accent1"/>
          <w:sz w:val="26"/>
          <w:szCs w:val="26"/>
        </w:rPr>
        <w:t xml:space="preserve">Add Preliminary Systems View Functionality </w:t>
      </w:r>
      <w:r>
        <w:rPr>
          <w:rFonts w:asciiTheme="majorHAnsi" w:eastAsiaTheme="majorEastAsia" w:hAnsiTheme="majorHAnsi"/>
          <w:b/>
          <w:bCs/>
          <w:color w:val="4F81BD" w:themeColor="accent1"/>
          <w:sz w:val="26"/>
          <w:szCs w:val="26"/>
        </w:rPr>
        <w:t>(copy)</w:t>
      </w:r>
      <w:r w:rsidR="00131973">
        <w:rPr>
          <w:rFonts w:asciiTheme="majorHAnsi" w:eastAsiaTheme="majorEastAsia" w:hAnsiTheme="majorHAnsi"/>
          <w:b/>
          <w:bCs/>
          <w:color w:val="4F81BD" w:themeColor="accent1"/>
          <w:sz w:val="26"/>
          <w:szCs w:val="26"/>
        </w:rPr>
        <w:t xml:space="preserve"> (LARI)</w:t>
      </w:r>
    </w:p>
    <w:p w14:paraId="48313D4B" w14:textId="77777777" w:rsidR="00474CDA" w:rsidRDefault="00474CDA" w:rsidP="00474CDA">
      <w:pPr>
        <w:rPr>
          <w:b/>
          <w:bCs/>
          <w:color w:val="000000"/>
        </w:rPr>
      </w:pPr>
    </w:p>
    <w:p w14:paraId="24094EC6" w14:textId="77777777" w:rsidR="00474CDA" w:rsidRDefault="00474CDA" w:rsidP="00474CDA">
      <w:pPr>
        <w:pStyle w:val="NoSpacing"/>
        <w:rPr>
          <w:b/>
        </w:rPr>
      </w:pPr>
      <w:r>
        <w:rPr>
          <w:b/>
        </w:rPr>
        <w:t>Content</w:t>
      </w:r>
    </w:p>
    <w:p w14:paraId="141FC452" w14:textId="591DD56F" w:rsidR="00474CDA" w:rsidRDefault="00131973" w:rsidP="00474CDA">
      <w:pPr>
        <w:pStyle w:val="NoSpacing"/>
      </w:pPr>
      <w:r>
        <w:t>Copy of user story 2826.</w:t>
      </w:r>
    </w:p>
    <w:p w14:paraId="21BB2EB8" w14:textId="77777777" w:rsidR="00474CDA" w:rsidRDefault="00474CDA" w:rsidP="00474CDA">
      <w:pPr>
        <w:pStyle w:val="NoSpacing"/>
      </w:pPr>
    </w:p>
    <w:p w14:paraId="24FC13C6" w14:textId="77777777" w:rsidR="00474CDA" w:rsidRDefault="00474CDA" w:rsidP="00474CDA">
      <w:pPr>
        <w:pStyle w:val="NoSpacing"/>
        <w:rPr>
          <w:b/>
        </w:rPr>
      </w:pPr>
      <w:r>
        <w:rPr>
          <w:b/>
        </w:rPr>
        <w:t>Definition of Done</w:t>
      </w:r>
    </w:p>
    <w:p w14:paraId="758F5EFB" w14:textId="3F73D0CB" w:rsidR="00474CDA" w:rsidRDefault="00474CDA" w:rsidP="00474CDA">
      <w:pPr>
        <w:pStyle w:val="NoSpacing"/>
      </w:pPr>
      <w:r>
        <w:t xml:space="preserve">Copy definition of done from user story </w:t>
      </w:r>
      <w:r w:rsidR="00131973">
        <w:t>2826.</w:t>
      </w:r>
    </w:p>
    <w:p w14:paraId="08CEFBB1" w14:textId="1B584C27" w:rsidR="009D76BA" w:rsidRDefault="009D76BA">
      <w:pPr>
        <w:rPr>
          <w:color w:val="000000"/>
        </w:rPr>
      </w:pPr>
      <w:r>
        <w:rPr>
          <w:color w:val="000000"/>
        </w:rPr>
        <w:br w:type="page"/>
      </w:r>
    </w:p>
    <w:p w14:paraId="122C85FD" w14:textId="11A8169F" w:rsidR="009D76BA" w:rsidRDefault="009D76BA" w:rsidP="009D76BA">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829 – </w:t>
      </w:r>
      <w:r w:rsidRPr="009D76BA">
        <w:rPr>
          <w:rFonts w:asciiTheme="majorHAnsi" w:eastAsiaTheme="majorEastAsia" w:hAnsiTheme="majorHAnsi" w:cstheme="majorBidi"/>
          <w:b/>
          <w:bCs/>
          <w:color w:val="4F81BD" w:themeColor="accent1"/>
          <w:sz w:val="26"/>
          <w:szCs w:val="26"/>
        </w:rPr>
        <w:t xml:space="preserve">Add Component View Button Functionality </w:t>
      </w:r>
      <w:r>
        <w:rPr>
          <w:rFonts w:asciiTheme="majorHAnsi" w:eastAsiaTheme="majorEastAsia" w:hAnsiTheme="majorHAnsi" w:cstheme="majorBidi"/>
          <w:b/>
          <w:bCs/>
          <w:color w:val="4F81BD" w:themeColor="accent1"/>
          <w:sz w:val="26"/>
          <w:szCs w:val="26"/>
        </w:rPr>
        <w:t>(LARI)</w:t>
      </w:r>
    </w:p>
    <w:p w14:paraId="511D0550" w14:textId="77777777" w:rsidR="009D76BA" w:rsidRDefault="009D76BA" w:rsidP="009D76BA">
      <w:pPr>
        <w:pStyle w:val="NoSpacing"/>
        <w:rPr>
          <w:b/>
        </w:rPr>
      </w:pPr>
    </w:p>
    <w:p w14:paraId="6161B610" w14:textId="77777777" w:rsidR="009D76BA" w:rsidRDefault="009D76BA" w:rsidP="009D76BA">
      <w:pPr>
        <w:pStyle w:val="NoSpacing"/>
        <w:rPr>
          <w:b/>
        </w:rPr>
      </w:pPr>
      <w:r>
        <w:rPr>
          <w:b/>
        </w:rPr>
        <w:t>Content</w:t>
      </w:r>
    </w:p>
    <w:p w14:paraId="7C926225" w14:textId="20BD2618" w:rsidR="009D76BA" w:rsidRDefault="009D76BA" w:rsidP="009D76BA">
      <w:pPr>
        <w:pStyle w:val="NoSpacing"/>
      </w:pPr>
      <w:r>
        <w:t xml:space="preserve">Add functionality to the </w:t>
      </w:r>
      <w:r w:rsidR="007E7F84">
        <w:t xml:space="preserve">buttons for the </w:t>
      </w:r>
      <w:r>
        <w:t>component view.</w:t>
      </w:r>
    </w:p>
    <w:p w14:paraId="16CC1995" w14:textId="77777777" w:rsidR="009D76BA" w:rsidRDefault="009D76BA" w:rsidP="009D76BA">
      <w:pPr>
        <w:pStyle w:val="NoSpacing"/>
      </w:pPr>
    </w:p>
    <w:p w14:paraId="522042F5" w14:textId="59C5635D" w:rsidR="009D76BA" w:rsidRDefault="009D76BA" w:rsidP="009D76BA">
      <w:pPr>
        <w:pStyle w:val="NoSpacing"/>
      </w:pPr>
      <w:r>
        <w:rPr>
          <w:b/>
        </w:rPr>
        <w:t>Definition of Done</w:t>
      </w:r>
    </w:p>
    <w:p w14:paraId="3AB59B67" w14:textId="77777777" w:rsidR="009D76BA" w:rsidRDefault="009D76BA" w:rsidP="009D76BA">
      <w:pPr>
        <w:pStyle w:val="NoSpacing"/>
      </w:pPr>
      <w:r>
        <w:t>[] Implement button functionality</w:t>
      </w:r>
    </w:p>
    <w:p w14:paraId="6417958F" w14:textId="77777777" w:rsidR="009D76BA" w:rsidRDefault="009D76BA" w:rsidP="009D76BA">
      <w:pPr>
        <w:pStyle w:val="NoSpacing"/>
      </w:pPr>
    </w:p>
    <w:p w14:paraId="77D1724D" w14:textId="77777777" w:rsidR="009D76BA" w:rsidRDefault="009D76BA" w:rsidP="009D76BA">
      <w:pPr>
        <w:rPr>
          <w:rFonts w:cstheme="minorHAnsi"/>
          <w:b/>
          <w:bCs/>
          <w:color w:val="000000"/>
        </w:rPr>
      </w:pPr>
      <w:r>
        <w:rPr>
          <w:rFonts w:cstheme="minorHAnsi"/>
          <w:b/>
          <w:bCs/>
          <w:color w:val="000000"/>
        </w:rPr>
        <w:t>Notes</w:t>
      </w:r>
    </w:p>
    <w:p w14:paraId="256E43D2" w14:textId="7E4F33A7" w:rsidR="00A82B2F" w:rsidRDefault="00A82B2F">
      <w:pPr>
        <w:rPr>
          <w:color w:val="000000"/>
        </w:rPr>
      </w:pPr>
      <w:r>
        <w:rPr>
          <w:color w:val="000000"/>
        </w:rPr>
        <w:br w:type="page"/>
      </w:r>
    </w:p>
    <w:p w14:paraId="17EEB049" w14:textId="0EF5177B" w:rsidR="00A82B2F" w:rsidRDefault="00A82B2F" w:rsidP="00A82B2F">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830 – </w:t>
      </w:r>
      <w:r w:rsidR="00DB054E">
        <w:rPr>
          <w:rFonts w:asciiTheme="majorHAnsi" w:eastAsiaTheme="majorEastAsia" w:hAnsiTheme="majorHAnsi" w:cstheme="majorBidi"/>
          <w:b/>
          <w:bCs/>
          <w:color w:val="4F81BD" w:themeColor="accent1"/>
          <w:sz w:val="26"/>
          <w:szCs w:val="26"/>
        </w:rPr>
        <w:t>LARAMID Electromagnet Control with Transmitter</w:t>
      </w:r>
    </w:p>
    <w:p w14:paraId="3AEDA6BA" w14:textId="77777777" w:rsidR="00A82B2F" w:rsidRDefault="00A82B2F" w:rsidP="00A82B2F">
      <w:pPr>
        <w:pStyle w:val="NoSpacing"/>
        <w:rPr>
          <w:b/>
        </w:rPr>
      </w:pPr>
    </w:p>
    <w:p w14:paraId="4A220EFA" w14:textId="77777777" w:rsidR="00A82B2F" w:rsidRDefault="00A82B2F" w:rsidP="00A82B2F">
      <w:pPr>
        <w:pStyle w:val="NoSpacing"/>
        <w:rPr>
          <w:b/>
        </w:rPr>
      </w:pPr>
      <w:r>
        <w:rPr>
          <w:b/>
        </w:rPr>
        <w:t>Content</w:t>
      </w:r>
    </w:p>
    <w:p w14:paraId="17A56BC2" w14:textId="28346D1C" w:rsidR="00A82B2F" w:rsidRDefault="00DB054E" w:rsidP="00A82B2F">
      <w:pPr>
        <w:pStyle w:val="NoSpacing"/>
      </w:pPr>
      <w:r>
        <w:t>As a LARAMID member, I would like to control EM with transmitter on the ground.</w:t>
      </w:r>
    </w:p>
    <w:p w14:paraId="4023AA46" w14:textId="77777777" w:rsidR="00A82B2F" w:rsidRDefault="00A82B2F" w:rsidP="00A82B2F">
      <w:pPr>
        <w:pStyle w:val="NoSpacing"/>
      </w:pPr>
    </w:p>
    <w:p w14:paraId="33480D22" w14:textId="77777777" w:rsidR="00A82B2F" w:rsidRDefault="00A82B2F" w:rsidP="00A82B2F">
      <w:pPr>
        <w:pStyle w:val="NoSpacing"/>
      </w:pPr>
      <w:r>
        <w:rPr>
          <w:b/>
        </w:rPr>
        <w:t>Definition of Done</w:t>
      </w:r>
    </w:p>
    <w:p w14:paraId="6E2C92B0" w14:textId="559CE6A1" w:rsidR="00A82B2F" w:rsidRDefault="00A82B2F" w:rsidP="00A82B2F">
      <w:pPr>
        <w:pStyle w:val="NoSpacing"/>
      </w:pPr>
      <w:r>
        <w:t xml:space="preserve">[] </w:t>
      </w:r>
      <w:r w:rsidR="00DB054E">
        <w:t>Control Electromagnet connected to Raspberry Pi with transmitter.</w:t>
      </w:r>
    </w:p>
    <w:p w14:paraId="3F0452C3" w14:textId="77777777" w:rsidR="00A82B2F" w:rsidRDefault="00A82B2F" w:rsidP="00A82B2F">
      <w:pPr>
        <w:pStyle w:val="NoSpacing"/>
      </w:pPr>
    </w:p>
    <w:p w14:paraId="23E7E12D" w14:textId="77777777" w:rsidR="00A82B2F" w:rsidRDefault="00A82B2F" w:rsidP="00A82B2F">
      <w:pPr>
        <w:rPr>
          <w:rFonts w:cstheme="minorHAnsi"/>
          <w:b/>
          <w:bCs/>
          <w:color w:val="000000"/>
        </w:rPr>
      </w:pPr>
      <w:r>
        <w:rPr>
          <w:rFonts w:cstheme="minorHAnsi"/>
          <w:b/>
          <w:bCs/>
          <w:color w:val="000000"/>
        </w:rPr>
        <w:t>Notes</w:t>
      </w:r>
    </w:p>
    <w:p w14:paraId="11B64920" w14:textId="77777777" w:rsidR="00A82B2F" w:rsidRDefault="00A82B2F" w:rsidP="00A82B2F">
      <w:pPr>
        <w:rPr>
          <w:color w:val="000000"/>
        </w:rPr>
      </w:pPr>
      <w:r>
        <w:rPr>
          <w:color w:val="000000"/>
        </w:rPr>
        <w:br w:type="page"/>
      </w:r>
    </w:p>
    <w:p w14:paraId="44AA6A82" w14:textId="620586F3" w:rsidR="00DB054E" w:rsidRDefault="00DB054E" w:rsidP="00DB054E">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831 – LARAMID Updating Aircraft Manual </w:t>
      </w:r>
    </w:p>
    <w:p w14:paraId="58C4DB1C" w14:textId="77777777" w:rsidR="00DB054E" w:rsidRDefault="00DB054E" w:rsidP="00DB054E">
      <w:pPr>
        <w:pStyle w:val="NoSpacing"/>
        <w:rPr>
          <w:b/>
        </w:rPr>
      </w:pPr>
    </w:p>
    <w:p w14:paraId="1316B1DE" w14:textId="77777777" w:rsidR="00DB054E" w:rsidRDefault="00DB054E" w:rsidP="00DB054E">
      <w:pPr>
        <w:pStyle w:val="NoSpacing"/>
        <w:rPr>
          <w:b/>
        </w:rPr>
      </w:pPr>
      <w:r>
        <w:rPr>
          <w:b/>
        </w:rPr>
        <w:t>Content</w:t>
      </w:r>
    </w:p>
    <w:p w14:paraId="68B24C51" w14:textId="18A3A7E7" w:rsidR="00DB054E" w:rsidRDefault="00DB054E" w:rsidP="00DB054E">
      <w:pPr>
        <w:pStyle w:val="NoSpacing"/>
      </w:pPr>
      <w:r>
        <w:t>As a LARAMID member, I would like to update Frodo and Samwise aircraft manual by adding components, spec and CAD file.</w:t>
      </w:r>
    </w:p>
    <w:p w14:paraId="1B26A1E2" w14:textId="77777777" w:rsidR="00DB054E" w:rsidRDefault="00DB054E" w:rsidP="00DB054E">
      <w:pPr>
        <w:pStyle w:val="NoSpacing"/>
      </w:pPr>
    </w:p>
    <w:p w14:paraId="341D2881" w14:textId="77777777" w:rsidR="00DB054E" w:rsidRDefault="00DB054E" w:rsidP="00DB054E">
      <w:pPr>
        <w:pStyle w:val="NoSpacing"/>
      </w:pPr>
      <w:r>
        <w:rPr>
          <w:b/>
        </w:rPr>
        <w:t>Definition of Done</w:t>
      </w:r>
    </w:p>
    <w:p w14:paraId="5DA7A8B0" w14:textId="343683E1" w:rsidR="00DB054E" w:rsidRDefault="00DB054E" w:rsidP="00DB054E">
      <w:pPr>
        <w:pStyle w:val="NoSpacing"/>
      </w:pPr>
      <w:r>
        <w:t>[] Update spec of Frodo and Samwise</w:t>
      </w:r>
    </w:p>
    <w:p w14:paraId="27098B6C" w14:textId="77777777" w:rsidR="00DB054E" w:rsidRDefault="00DB054E" w:rsidP="00DB054E">
      <w:pPr>
        <w:pStyle w:val="NoSpacing"/>
      </w:pPr>
    </w:p>
    <w:p w14:paraId="03FF6140" w14:textId="77777777" w:rsidR="00DB054E" w:rsidRDefault="00DB054E" w:rsidP="00DB054E">
      <w:pPr>
        <w:pStyle w:val="NoSpacing"/>
      </w:pPr>
    </w:p>
    <w:p w14:paraId="77428AA5" w14:textId="77777777" w:rsidR="00DB054E" w:rsidRDefault="00DB054E" w:rsidP="00DB054E">
      <w:pPr>
        <w:rPr>
          <w:rFonts w:cstheme="minorHAnsi"/>
          <w:b/>
          <w:bCs/>
          <w:color w:val="000000"/>
        </w:rPr>
      </w:pPr>
      <w:r>
        <w:rPr>
          <w:rFonts w:cstheme="minorHAnsi"/>
          <w:b/>
          <w:bCs/>
          <w:color w:val="000000"/>
        </w:rPr>
        <w:t>Notes</w:t>
      </w:r>
    </w:p>
    <w:p w14:paraId="2A6E19D1" w14:textId="2447993E" w:rsidR="00DB054E" w:rsidRPr="00DB054E" w:rsidRDefault="00DB054E" w:rsidP="00DB054E">
      <w:pPr>
        <w:rPr>
          <w:rFonts w:cstheme="minorHAnsi"/>
          <w:bCs/>
          <w:color w:val="000000"/>
        </w:rPr>
      </w:pPr>
      <w:r>
        <w:rPr>
          <w:rFonts w:cstheme="minorHAnsi"/>
          <w:bCs/>
          <w:color w:val="000000"/>
        </w:rPr>
        <w:t>Save file in FlightOperations\UAS\Frodo and Samwise</w:t>
      </w:r>
    </w:p>
    <w:p w14:paraId="4ECDD733" w14:textId="77777777" w:rsidR="00DB054E" w:rsidRDefault="00DB054E" w:rsidP="00DB054E">
      <w:pPr>
        <w:rPr>
          <w:color w:val="000000"/>
        </w:rPr>
      </w:pPr>
      <w:r>
        <w:rPr>
          <w:color w:val="000000"/>
        </w:rPr>
        <w:br w:type="page"/>
      </w:r>
    </w:p>
    <w:p w14:paraId="3F3015C4" w14:textId="15E0709A" w:rsidR="00DB054E" w:rsidRDefault="00DB054E" w:rsidP="00DB054E">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832 – LARAMID </w:t>
      </w:r>
      <w:r w:rsidR="00A22054">
        <w:rPr>
          <w:rFonts w:asciiTheme="majorHAnsi" w:eastAsiaTheme="majorEastAsia" w:hAnsiTheme="majorHAnsi" w:cstheme="majorBidi"/>
          <w:b/>
          <w:bCs/>
          <w:color w:val="4F81BD" w:themeColor="accent1"/>
          <w:sz w:val="26"/>
          <w:szCs w:val="26"/>
        </w:rPr>
        <w:t xml:space="preserve">Coupled Aircraft </w:t>
      </w:r>
      <w:r w:rsidR="00AC428E">
        <w:rPr>
          <w:rFonts w:asciiTheme="majorHAnsi" w:eastAsiaTheme="majorEastAsia" w:hAnsiTheme="majorHAnsi" w:cstheme="majorBidi"/>
          <w:b/>
          <w:bCs/>
          <w:color w:val="4F81BD" w:themeColor="accent1"/>
          <w:sz w:val="26"/>
          <w:szCs w:val="26"/>
        </w:rPr>
        <w:t xml:space="preserve">Modeling </w:t>
      </w:r>
    </w:p>
    <w:p w14:paraId="32BFC942" w14:textId="77777777" w:rsidR="00DB054E" w:rsidRDefault="00DB054E" w:rsidP="00DB054E">
      <w:pPr>
        <w:pStyle w:val="NoSpacing"/>
        <w:rPr>
          <w:b/>
        </w:rPr>
      </w:pPr>
    </w:p>
    <w:p w14:paraId="0298C6A4" w14:textId="77777777" w:rsidR="00DB054E" w:rsidRDefault="00DB054E" w:rsidP="00DB054E">
      <w:pPr>
        <w:pStyle w:val="NoSpacing"/>
        <w:rPr>
          <w:b/>
        </w:rPr>
      </w:pPr>
      <w:r>
        <w:rPr>
          <w:b/>
        </w:rPr>
        <w:t>Content</w:t>
      </w:r>
    </w:p>
    <w:p w14:paraId="3A093701" w14:textId="1248CB32" w:rsidR="00DB054E" w:rsidRDefault="00DB054E" w:rsidP="00DB054E">
      <w:pPr>
        <w:pStyle w:val="NoSpacing"/>
      </w:pPr>
      <w:r>
        <w:t xml:space="preserve">As a LARAMID member, I would like </w:t>
      </w:r>
      <w:r w:rsidR="00A22054">
        <w:t>make coupled aircraft dynamic model.</w:t>
      </w:r>
      <w:r w:rsidR="00995292">
        <w:t xml:space="preserve"> </w:t>
      </w:r>
      <w:r>
        <w:t xml:space="preserve">  </w:t>
      </w:r>
    </w:p>
    <w:p w14:paraId="0E8FE867" w14:textId="77777777" w:rsidR="00DB054E" w:rsidRDefault="00DB054E" w:rsidP="00DB054E">
      <w:pPr>
        <w:pStyle w:val="NoSpacing"/>
      </w:pPr>
    </w:p>
    <w:p w14:paraId="41D36307" w14:textId="77777777" w:rsidR="00DB054E" w:rsidRDefault="00DB054E" w:rsidP="00DB054E">
      <w:pPr>
        <w:pStyle w:val="NoSpacing"/>
      </w:pPr>
      <w:r>
        <w:rPr>
          <w:b/>
        </w:rPr>
        <w:t>Definition of Done</w:t>
      </w:r>
    </w:p>
    <w:p w14:paraId="658AD271" w14:textId="23E495A7" w:rsidR="00DB054E" w:rsidRDefault="00DB054E" w:rsidP="00DB054E">
      <w:pPr>
        <w:pStyle w:val="NoSpacing"/>
      </w:pPr>
      <w:r>
        <w:t xml:space="preserve">[] </w:t>
      </w:r>
      <w:r w:rsidR="00995292">
        <w:t>Do research about Drag and Lift force and make proper document with plot</w:t>
      </w:r>
      <w:r>
        <w:t xml:space="preserve"> </w:t>
      </w:r>
    </w:p>
    <w:p w14:paraId="134DEEEE" w14:textId="12B84869" w:rsidR="00995292" w:rsidRDefault="00995292" w:rsidP="00DB054E">
      <w:pPr>
        <w:pStyle w:val="NoSpacing"/>
      </w:pPr>
      <w:r>
        <w:t xml:space="preserve">[] Model Frodo and Samwise dynamic model </w:t>
      </w:r>
    </w:p>
    <w:p w14:paraId="42BEA003" w14:textId="5E4C716D" w:rsidR="00AC428E" w:rsidRDefault="00AC428E" w:rsidP="00DB054E">
      <w:pPr>
        <w:pStyle w:val="NoSpacing"/>
      </w:pPr>
      <w:r>
        <w:t>[] Calculate pitch angle and related forward speed</w:t>
      </w:r>
    </w:p>
    <w:p w14:paraId="19B81D28" w14:textId="77777777" w:rsidR="00DB054E" w:rsidRDefault="00DB054E" w:rsidP="00DB054E">
      <w:pPr>
        <w:pStyle w:val="NoSpacing"/>
      </w:pPr>
    </w:p>
    <w:p w14:paraId="474354C8" w14:textId="77777777" w:rsidR="00DB054E" w:rsidRDefault="00DB054E" w:rsidP="00DB054E">
      <w:pPr>
        <w:pStyle w:val="NoSpacing"/>
      </w:pPr>
    </w:p>
    <w:p w14:paraId="7D1860E8" w14:textId="77777777" w:rsidR="00DB054E" w:rsidRDefault="00DB054E" w:rsidP="00DB054E">
      <w:pPr>
        <w:rPr>
          <w:rFonts w:cstheme="minorHAnsi"/>
          <w:b/>
          <w:bCs/>
          <w:color w:val="000000"/>
        </w:rPr>
      </w:pPr>
      <w:r>
        <w:rPr>
          <w:rFonts w:cstheme="minorHAnsi"/>
          <w:b/>
          <w:bCs/>
          <w:color w:val="000000"/>
        </w:rPr>
        <w:t>Notes</w:t>
      </w:r>
    </w:p>
    <w:p w14:paraId="3F7D8BEC" w14:textId="4E956163" w:rsidR="00995292" w:rsidRDefault="00995292" w:rsidP="002E6334">
      <w:pPr>
        <w:rPr>
          <w:color w:val="000000"/>
        </w:rPr>
      </w:pPr>
      <w:r>
        <w:rPr>
          <w:color w:val="000000"/>
        </w:rPr>
        <w:t>Save in LARAMID\Research\</w:t>
      </w:r>
      <w:r w:rsidR="00AC428E">
        <w:rPr>
          <w:color w:val="000000"/>
        </w:rPr>
        <w:t>Coupled Aircraft Dynamic</w:t>
      </w:r>
      <w:r>
        <w:rPr>
          <w:color w:val="000000"/>
        </w:rPr>
        <w:t>.docx</w:t>
      </w:r>
    </w:p>
    <w:p w14:paraId="6A227CF8" w14:textId="77777777" w:rsidR="00995292" w:rsidRDefault="00995292">
      <w:pPr>
        <w:rPr>
          <w:color w:val="000000"/>
        </w:rPr>
      </w:pPr>
      <w:r>
        <w:rPr>
          <w:color w:val="000000"/>
        </w:rPr>
        <w:br w:type="page"/>
      </w:r>
    </w:p>
    <w:p w14:paraId="472F7EA9" w14:textId="7A516C48" w:rsidR="00995292" w:rsidRDefault="00995292" w:rsidP="00995292">
      <w:r>
        <w:rPr>
          <w:rFonts w:asciiTheme="majorHAnsi" w:eastAsiaTheme="majorEastAsia" w:hAnsiTheme="majorHAnsi" w:cstheme="majorBidi"/>
          <w:b/>
          <w:bCs/>
          <w:color w:val="4F81BD" w:themeColor="accent1"/>
          <w:sz w:val="26"/>
          <w:szCs w:val="26"/>
        </w:rPr>
        <w:lastRenderedPageBreak/>
        <w:t>2833– LARAMID Ground Test Structure Build part2</w:t>
      </w:r>
    </w:p>
    <w:p w14:paraId="041AFD34" w14:textId="77777777" w:rsidR="00995292" w:rsidRDefault="00995292" w:rsidP="00995292">
      <w:pPr>
        <w:pStyle w:val="NoSpacing"/>
        <w:rPr>
          <w:b/>
        </w:rPr>
      </w:pPr>
    </w:p>
    <w:p w14:paraId="1A706545" w14:textId="77777777" w:rsidR="00995292" w:rsidRDefault="00995292" w:rsidP="00995292">
      <w:pPr>
        <w:pStyle w:val="NoSpacing"/>
        <w:rPr>
          <w:b/>
        </w:rPr>
      </w:pPr>
      <w:r>
        <w:rPr>
          <w:b/>
        </w:rPr>
        <w:t>Content</w:t>
      </w:r>
    </w:p>
    <w:p w14:paraId="64E9D671" w14:textId="022DE994" w:rsidR="00995292" w:rsidRDefault="00995292" w:rsidP="00995292">
      <w:pPr>
        <w:pStyle w:val="NoSpacing"/>
      </w:pPr>
      <w:r>
        <w:t>As a LARAMID member, I would like to reinforce ground test structure by adding 3ft pvc pipe.</w:t>
      </w:r>
    </w:p>
    <w:p w14:paraId="79D486BD" w14:textId="77777777" w:rsidR="00995292" w:rsidRDefault="00995292" w:rsidP="00995292">
      <w:pPr>
        <w:pStyle w:val="NoSpacing"/>
      </w:pPr>
    </w:p>
    <w:p w14:paraId="6941EAC2" w14:textId="77777777" w:rsidR="00995292" w:rsidRDefault="00995292" w:rsidP="00995292">
      <w:pPr>
        <w:pStyle w:val="NoSpacing"/>
        <w:rPr>
          <w:b/>
        </w:rPr>
      </w:pPr>
      <w:r>
        <w:rPr>
          <w:b/>
        </w:rPr>
        <w:t>Definition of Done</w:t>
      </w:r>
    </w:p>
    <w:p w14:paraId="20D7F61C" w14:textId="37091923" w:rsidR="00995292" w:rsidRDefault="00995292" w:rsidP="00995292">
      <w:pPr>
        <w:pStyle w:val="NoSpacing"/>
      </w:pPr>
      <w:r>
        <w:t>[] Design connection part between mount wood and the pvc stand</w:t>
      </w:r>
    </w:p>
    <w:p w14:paraId="18095DA7" w14:textId="73161CEB" w:rsidR="00995292" w:rsidRDefault="00995292" w:rsidP="00995292">
      <w:pPr>
        <w:pStyle w:val="NoSpacing"/>
      </w:pPr>
      <w:r>
        <w:t>[] 3D print connection part and attach to the stand</w:t>
      </w:r>
    </w:p>
    <w:p w14:paraId="3A5A7C1A" w14:textId="410F825C" w:rsidR="00995292" w:rsidRDefault="00995292" w:rsidP="00995292">
      <w:pPr>
        <w:pStyle w:val="NoSpacing"/>
      </w:pPr>
      <w:r>
        <w:t>[] Cut the stand into 3ft long</w:t>
      </w:r>
    </w:p>
    <w:p w14:paraId="3C57C045" w14:textId="580BE95A" w:rsidR="00995292" w:rsidRDefault="00995292" w:rsidP="00995292">
      <w:pPr>
        <w:pStyle w:val="NoSpacing"/>
      </w:pPr>
      <w:r>
        <w:t xml:space="preserve">[] </w:t>
      </w:r>
      <w:r w:rsidR="00C819F9">
        <w:t>Connect the stand to the mount and test stability</w:t>
      </w:r>
    </w:p>
    <w:p w14:paraId="0D77F435" w14:textId="77777777" w:rsidR="00995292" w:rsidRDefault="00995292" w:rsidP="00995292">
      <w:pPr>
        <w:rPr>
          <w:rFonts w:cstheme="minorHAnsi"/>
          <w:b/>
          <w:bCs/>
          <w:color w:val="000000"/>
        </w:rPr>
      </w:pPr>
    </w:p>
    <w:p w14:paraId="4DE04043" w14:textId="77777777" w:rsidR="00995292" w:rsidRDefault="00995292" w:rsidP="00995292">
      <w:pPr>
        <w:rPr>
          <w:rFonts w:cstheme="minorHAnsi"/>
          <w:b/>
          <w:bCs/>
          <w:color w:val="000000"/>
        </w:rPr>
      </w:pPr>
    </w:p>
    <w:p w14:paraId="2F0E2E38" w14:textId="77777777" w:rsidR="00995292" w:rsidRDefault="00995292" w:rsidP="00995292">
      <w:pPr>
        <w:rPr>
          <w:rFonts w:cstheme="minorHAnsi"/>
          <w:b/>
          <w:bCs/>
          <w:color w:val="000000"/>
        </w:rPr>
      </w:pPr>
      <w:r>
        <w:rPr>
          <w:rFonts w:cstheme="minorHAnsi"/>
          <w:b/>
          <w:bCs/>
          <w:color w:val="000000"/>
        </w:rPr>
        <w:t>Notes</w:t>
      </w:r>
    </w:p>
    <w:p w14:paraId="4E0FF90D" w14:textId="77777777" w:rsidR="00995292" w:rsidRDefault="00995292" w:rsidP="00995292">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95292" w14:paraId="0193DBAC" w14:textId="77777777" w:rsidTr="00E80E9C">
        <w:trPr>
          <w:trHeight w:val="224"/>
        </w:trPr>
        <w:tc>
          <w:tcPr>
            <w:tcW w:w="9576" w:type="dxa"/>
            <w:tcBorders>
              <w:left w:val="nil"/>
              <w:bottom w:val="nil"/>
              <w:right w:val="nil"/>
            </w:tcBorders>
            <w:shd w:val="clear" w:color="auto" w:fill="auto"/>
          </w:tcPr>
          <w:p w14:paraId="55D25857" w14:textId="77777777" w:rsidR="00995292" w:rsidRDefault="00995292" w:rsidP="00E80E9C"/>
        </w:tc>
      </w:tr>
    </w:tbl>
    <w:p w14:paraId="205F15B3" w14:textId="77777777" w:rsidR="00995292" w:rsidRDefault="00995292" w:rsidP="00995292"/>
    <w:p w14:paraId="141AA7CA" w14:textId="744B8938" w:rsidR="00C819F9" w:rsidRDefault="00C819F9">
      <w:pPr>
        <w:rPr>
          <w:color w:val="000000"/>
        </w:rPr>
      </w:pPr>
      <w:r>
        <w:rPr>
          <w:color w:val="000000"/>
        </w:rPr>
        <w:br w:type="page"/>
      </w:r>
    </w:p>
    <w:p w14:paraId="65DFD7E2" w14:textId="3D69F6E9" w:rsidR="00C819F9" w:rsidRPr="00AE52A1" w:rsidRDefault="00C819F9" w:rsidP="00C819F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34 </w:t>
      </w:r>
      <w:r>
        <w:rPr>
          <w:rFonts w:asciiTheme="majorHAnsi" w:eastAsiaTheme="majorEastAsia" w:hAnsiTheme="majorHAnsi" w:cstheme="majorBidi"/>
          <w:b/>
          <w:bCs/>
          <w:color w:val="4F81BD" w:themeColor="accent1"/>
          <w:sz w:val="26"/>
          <w:szCs w:val="26"/>
        </w:rPr>
        <w:t>LARAMID Ground Test Structure Build part2 (copy)</w:t>
      </w:r>
    </w:p>
    <w:p w14:paraId="5769F807" w14:textId="77777777" w:rsidR="00C819F9" w:rsidRDefault="00C819F9" w:rsidP="00C819F9">
      <w:pPr>
        <w:rPr>
          <w:b/>
          <w:bCs/>
          <w:color w:val="000000"/>
        </w:rPr>
      </w:pPr>
    </w:p>
    <w:p w14:paraId="175D1936" w14:textId="77777777" w:rsidR="00C819F9" w:rsidRPr="00AE52A1" w:rsidRDefault="00C819F9" w:rsidP="00C819F9">
      <w:pPr>
        <w:rPr>
          <w:b/>
          <w:bCs/>
          <w:color w:val="000000"/>
        </w:rPr>
      </w:pPr>
      <w:r w:rsidRPr="00AE52A1">
        <w:rPr>
          <w:b/>
          <w:bCs/>
          <w:color w:val="000000"/>
        </w:rPr>
        <w:t>Content</w:t>
      </w:r>
    </w:p>
    <w:p w14:paraId="699CD8F9" w14:textId="49EDA89A" w:rsidR="00C819F9" w:rsidRDefault="00C819F9" w:rsidP="00C819F9">
      <w:pPr>
        <w:rPr>
          <w:color w:val="000000"/>
        </w:rPr>
      </w:pPr>
      <w:r>
        <w:rPr>
          <w:color w:val="000000"/>
        </w:rPr>
        <w:t>Copy of User Story 2833 – LARAMID Ground Test Structure Build part2 (copy)</w:t>
      </w:r>
    </w:p>
    <w:p w14:paraId="413CB6AD" w14:textId="77777777" w:rsidR="00C819F9" w:rsidRPr="00AE52A1" w:rsidRDefault="00C819F9" w:rsidP="00C819F9"/>
    <w:p w14:paraId="5138EC1B" w14:textId="77777777" w:rsidR="00C819F9" w:rsidRPr="00AE52A1" w:rsidRDefault="00C819F9" w:rsidP="00C819F9">
      <w:pPr>
        <w:rPr>
          <w:b/>
          <w:bCs/>
          <w:color w:val="000000"/>
        </w:rPr>
      </w:pPr>
      <w:r w:rsidRPr="00AE52A1">
        <w:rPr>
          <w:b/>
          <w:bCs/>
          <w:color w:val="000000"/>
        </w:rPr>
        <w:t>Definition of Done</w:t>
      </w:r>
    </w:p>
    <w:p w14:paraId="0FC698CF" w14:textId="77777777" w:rsidR="00C819F9" w:rsidRPr="00AE52A1" w:rsidRDefault="00C819F9" w:rsidP="00C819F9"/>
    <w:p w14:paraId="50E0FE3C" w14:textId="25320FC1" w:rsidR="00C819F9" w:rsidRPr="00412D97" w:rsidRDefault="00C819F9" w:rsidP="00C819F9">
      <w:pPr>
        <w:textAlignment w:val="baseline"/>
        <w:rPr>
          <w:color w:val="000000"/>
        </w:rPr>
      </w:pPr>
      <w:r>
        <w:rPr>
          <w:color w:val="000000"/>
        </w:rPr>
        <w:t>Copy of User Story 2833 – LARAMID Ground Test Structure Build part2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819F9" w14:paraId="51FD1BEA" w14:textId="77777777" w:rsidTr="00E80E9C">
        <w:trPr>
          <w:trHeight w:val="224"/>
        </w:trPr>
        <w:tc>
          <w:tcPr>
            <w:tcW w:w="9576" w:type="dxa"/>
            <w:tcBorders>
              <w:left w:val="nil"/>
              <w:bottom w:val="nil"/>
              <w:right w:val="nil"/>
            </w:tcBorders>
            <w:shd w:val="clear" w:color="auto" w:fill="auto"/>
          </w:tcPr>
          <w:p w14:paraId="6286371C" w14:textId="77777777" w:rsidR="00C819F9" w:rsidRDefault="00C819F9" w:rsidP="00E80E9C"/>
        </w:tc>
      </w:tr>
    </w:tbl>
    <w:p w14:paraId="7624CBAD" w14:textId="77777777" w:rsidR="00C819F9" w:rsidRDefault="00C819F9" w:rsidP="00C819F9"/>
    <w:p w14:paraId="7CA6ACB9" w14:textId="77777777" w:rsidR="00C819F9" w:rsidRDefault="00C819F9" w:rsidP="00C819F9"/>
    <w:p w14:paraId="213D1F3C" w14:textId="77777777" w:rsidR="00C819F9" w:rsidRDefault="00C819F9" w:rsidP="00C819F9"/>
    <w:p w14:paraId="40E3F52C" w14:textId="182FDB22" w:rsidR="00E80E9C" w:rsidRDefault="00E80E9C">
      <w:pPr>
        <w:rPr>
          <w:color w:val="000000"/>
        </w:rPr>
      </w:pPr>
      <w:r>
        <w:rPr>
          <w:color w:val="000000"/>
        </w:rPr>
        <w:br w:type="page"/>
      </w:r>
    </w:p>
    <w:p w14:paraId="4CCABFE5" w14:textId="0D4C52D8" w:rsidR="00E80E9C" w:rsidRDefault="00E80E9C" w:rsidP="00E80E9C">
      <w:r>
        <w:rPr>
          <w:rFonts w:asciiTheme="majorHAnsi" w:eastAsiaTheme="majorEastAsia" w:hAnsiTheme="majorHAnsi" w:cstheme="majorBidi"/>
          <w:b/>
          <w:bCs/>
          <w:color w:val="4F81BD" w:themeColor="accent1"/>
          <w:sz w:val="26"/>
          <w:szCs w:val="26"/>
        </w:rPr>
        <w:lastRenderedPageBreak/>
        <w:t>2835– LARAMID Samwise flight data analysis</w:t>
      </w:r>
    </w:p>
    <w:p w14:paraId="1930820B" w14:textId="77777777" w:rsidR="00E80E9C" w:rsidRDefault="00E80E9C" w:rsidP="00E80E9C">
      <w:pPr>
        <w:pStyle w:val="NoSpacing"/>
        <w:rPr>
          <w:b/>
        </w:rPr>
      </w:pPr>
    </w:p>
    <w:p w14:paraId="74F9AF44" w14:textId="77777777" w:rsidR="00E80E9C" w:rsidRDefault="00E80E9C" w:rsidP="00E80E9C">
      <w:pPr>
        <w:pStyle w:val="NoSpacing"/>
        <w:rPr>
          <w:b/>
        </w:rPr>
      </w:pPr>
      <w:r>
        <w:rPr>
          <w:b/>
        </w:rPr>
        <w:t>Content</w:t>
      </w:r>
    </w:p>
    <w:p w14:paraId="29C5CAA7" w14:textId="677800C9" w:rsidR="00E80E9C" w:rsidRDefault="00E80E9C" w:rsidP="00E80E9C">
      <w:pPr>
        <w:pStyle w:val="NoSpacing"/>
      </w:pPr>
      <w:r>
        <w:t>As a LARAMID member, I would like to import and analyze Samwise flight data.</w:t>
      </w:r>
    </w:p>
    <w:p w14:paraId="23FC2164" w14:textId="77777777" w:rsidR="00E80E9C" w:rsidRDefault="00E80E9C" w:rsidP="00E80E9C">
      <w:pPr>
        <w:pStyle w:val="NoSpacing"/>
      </w:pPr>
    </w:p>
    <w:p w14:paraId="1A99C010" w14:textId="77777777" w:rsidR="00E80E9C" w:rsidRDefault="00E80E9C" w:rsidP="00E80E9C">
      <w:pPr>
        <w:pStyle w:val="NoSpacing"/>
        <w:rPr>
          <w:b/>
        </w:rPr>
      </w:pPr>
      <w:r>
        <w:rPr>
          <w:b/>
        </w:rPr>
        <w:t>Definition of Done</w:t>
      </w:r>
    </w:p>
    <w:p w14:paraId="1769EB46" w14:textId="6AC880BF" w:rsidR="00E80E9C" w:rsidRDefault="00E80E9C" w:rsidP="00E80E9C">
      <w:pPr>
        <w:pStyle w:val="NoSpacing"/>
      </w:pPr>
      <w:r>
        <w:t>[] Import all Samwise flight data into Matlab</w:t>
      </w:r>
    </w:p>
    <w:p w14:paraId="55739E84" w14:textId="7C3D82F1" w:rsidR="00E80E9C" w:rsidRDefault="00E80E9C" w:rsidP="00E80E9C">
      <w:pPr>
        <w:pStyle w:val="NoSpacing"/>
      </w:pPr>
      <w:r>
        <w:t>[] Analyze pitch angle, speed, rpm and altitude data</w:t>
      </w:r>
    </w:p>
    <w:p w14:paraId="4F950FBC" w14:textId="172507FE" w:rsidR="00E80E9C" w:rsidRDefault="00E80E9C" w:rsidP="00E80E9C">
      <w:pPr>
        <w:pStyle w:val="NoSpacing"/>
      </w:pPr>
      <w:r>
        <w:t>[] Make appropriate document</w:t>
      </w:r>
    </w:p>
    <w:p w14:paraId="493562AC" w14:textId="77777777" w:rsidR="00E80E9C" w:rsidRDefault="00E80E9C" w:rsidP="00E80E9C">
      <w:pPr>
        <w:rPr>
          <w:rFonts w:cstheme="minorHAnsi"/>
          <w:b/>
          <w:bCs/>
          <w:color w:val="000000"/>
        </w:rPr>
      </w:pPr>
    </w:p>
    <w:p w14:paraId="2017300F" w14:textId="77777777" w:rsidR="00E80E9C" w:rsidRDefault="00E80E9C" w:rsidP="00E80E9C">
      <w:pPr>
        <w:rPr>
          <w:rFonts w:cstheme="minorHAnsi"/>
          <w:b/>
          <w:bCs/>
          <w:color w:val="000000"/>
        </w:rPr>
      </w:pPr>
    </w:p>
    <w:p w14:paraId="349B858B" w14:textId="77777777" w:rsidR="00E80E9C" w:rsidRDefault="00E80E9C" w:rsidP="00E80E9C">
      <w:pPr>
        <w:rPr>
          <w:rFonts w:cstheme="minorHAnsi"/>
          <w:b/>
          <w:bCs/>
          <w:color w:val="000000"/>
        </w:rPr>
      </w:pPr>
      <w:r>
        <w:rPr>
          <w:rFonts w:cstheme="minorHAnsi"/>
          <w:b/>
          <w:bCs/>
          <w:color w:val="000000"/>
        </w:rPr>
        <w:t>Notes</w:t>
      </w:r>
    </w:p>
    <w:p w14:paraId="4D5EF405" w14:textId="77777777" w:rsidR="00E80E9C" w:rsidRDefault="00E80E9C" w:rsidP="00E80E9C">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80E9C" w14:paraId="5B8F0FE8" w14:textId="77777777" w:rsidTr="00E80E9C">
        <w:trPr>
          <w:trHeight w:val="224"/>
        </w:trPr>
        <w:tc>
          <w:tcPr>
            <w:tcW w:w="9576" w:type="dxa"/>
            <w:tcBorders>
              <w:left w:val="nil"/>
              <w:bottom w:val="nil"/>
              <w:right w:val="nil"/>
            </w:tcBorders>
            <w:shd w:val="clear" w:color="auto" w:fill="auto"/>
          </w:tcPr>
          <w:p w14:paraId="4EC44B71" w14:textId="77777777" w:rsidR="00E80E9C" w:rsidRDefault="00E80E9C" w:rsidP="00E80E9C"/>
        </w:tc>
      </w:tr>
    </w:tbl>
    <w:p w14:paraId="7EF65FEB" w14:textId="77777777" w:rsidR="00C819F9" w:rsidRDefault="00C819F9" w:rsidP="00C819F9">
      <w:pPr>
        <w:rPr>
          <w:color w:val="000000"/>
        </w:rPr>
      </w:pPr>
    </w:p>
    <w:p w14:paraId="10DC135F" w14:textId="334EA380" w:rsidR="00C1225B" w:rsidRDefault="00C1225B">
      <w:pPr>
        <w:rPr>
          <w:color w:val="000000"/>
        </w:rPr>
      </w:pPr>
      <w:r>
        <w:rPr>
          <w:color w:val="000000"/>
        </w:rPr>
        <w:br w:type="page"/>
      </w:r>
    </w:p>
    <w:p w14:paraId="2B57FA66" w14:textId="6BD068C8" w:rsidR="00C1225B" w:rsidRDefault="00C1225B" w:rsidP="00C1225B">
      <w:r>
        <w:rPr>
          <w:rFonts w:asciiTheme="majorHAnsi" w:eastAsiaTheme="majorEastAsia" w:hAnsiTheme="majorHAnsi" w:cstheme="majorBidi"/>
          <w:b/>
          <w:bCs/>
          <w:color w:val="4F81BD" w:themeColor="accent1"/>
          <w:sz w:val="26"/>
          <w:szCs w:val="26"/>
        </w:rPr>
        <w:lastRenderedPageBreak/>
        <w:t>2836– LARAMID Frodo repair</w:t>
      </w:r>
    </w:p>
    <w:p w14:paraId="692DEBE6" w14:textId="77777777" w:rsidR="00C1225B" w:rsidRDefault="00C1225B" w:rsidP="00C1225B">
      <w:pPr>
        <w:pStyle w:val="NoSpacing"/>
        <w:rPr>
          <w:b/>
        </w:rPr>
      </w:pPr>
    </w:p>
    <w:p w14:paraId="21BFD662" w14:textId="77777777" w:rsidR="00C1225B" w:rsidRDefault="00C1225B" w:rsidP="00C1225B">
      <w:pPr>
        <w:pStyle w:val="NoSpacing"/>
        <w:rPr>
          <w:b/>
        </w:rPr>
      </w:pPr>
      <w:r>
        <w:rPr>
          <w:b/>
        </w:rPr>
        <w:t>Content</w:t>
      </w:r>
    </w:p>
    <w:p w14:paraId="579042CB" w14:textId="072FD1F0" w:rsidR="00C1225B" w:rsidRDefault="00C1225B" w:rsidP="00C1225B">
      <w:pPr>
        <w:pStyle w:val="NoSpacing"/>
      </w:pPr>
      <w:r>
        <w:t>As a LARAMID member, I would like repair Frodo.</w:t>
      </w:r>
    </w:p>
    <w:p w14:paraId="545F53BD" w14:textId="77777777" w:rsidR="00C1225B" w:rsidRDefault="00C1225B" w:rsidP="00C1225B">
      <w:pPr>
        <w:pStyle w:val="NoSpacing"/>
      </w:pPr>
    </w:p>
    <w:p w14:paraId="681C6C60" w14:textId="77777777" w:rsidR="00C1225B" w:rsidRDefault="00C1225B" w:rsidP="00C1225B">
      <w:pPr>
        <w:pStyle w:val="NoSpacing"/>
        <w:rPr>
          <w:b/>
        </w:rPr>
      </w:pPr>
      <w:r>
        <w:rPr>
          <w:b/>
        </w:rPr>
        <w:t>Definition of Done</w:t>
      </w:r>
    </w:p>
    <w:p w14:paraId="25767C3D" w14:textId="4772FEDF" w:rsidR="00C1225B" w:rsidRDefault="00C1225B" w:rsidP="00C1225B">
      <w:pPr>
        <w:pStyle w:val="NoSpacing"/>
      </w:pPr>
      <w:r>
        <w:t>[] Fix Frodo airframe using exposy glue</w:t>
      </w:r>
    </w:p>
    <w:p w14:paraId="4D88F013" w14:textId="06CFB67A" w:rsidR="00C1225B" w:rsidRDefault="00C1225B" w:rsidP="00C1225B">
      <w:pPr>
        <w:pStyle w:val="NoSpacing"/>
      </w:pPr>
      <w:r>
        <w:t>[] Replace telemetry radio</w:t>
      </w:r>
    </w:p>
    <w:p w14:paraId="32860772" w14:textId="77777777" w:rsidR="00C1225B" w:rsidRDefault="00C1225B" w:rsidP="00C1225B">
      <w:pPr>
        <w:rPr>
          <w:rFonts w:cstheme="minorHAnsi"/>
          <w:b/>
          <w:bCs/>
          <w:color w:val="000000"/>
        </w:rPr>
      </w:pPr>
    </w:p>
    <w:p w14:paraId="5AD86306" w14:textId="77777777" w:rsidR="00C1225B" w:rsidRDefault="00C1225B" w:rsidP="00C1225B">
      <w:pPr>
        <w:rPr>
          <w:rFonts w:cstheme="minorHAnsi"/>
          <w:b/>
          <w:bCs/>
          <w:color w:val="000000"/>
        </w:rPr>
      </w:pPr>
    </w:p>
    <w:p w14:paraId="3A5BC960" w14:textId="77777777" w:rsidR="00C1225B" w:rsidRDefault="00C1225B" w:rsidP="00C1225B">
      <w:pPr>
        <w:rPr>
          <w:rFonts w:cstheme="minorHAnsi"/>
          <w:b/>
          <w:bCs/>
          <w:color w:val="000000"/>
        </w:rPr>
      </w:pPr>
      <w:r>
        <w:rPr>
          <w:rFonts w:cstheme="minorHAnsi"/>
          <w:b/>
          <w:bCs/>
          <w:color w:val="000000"/>
        </w:rPr>
        <w:t>Notes</w:t>
      </w:r>
    </w:p>
    <w:p w14:paraId="6E494CCD" w14:textId="77777777" w:rsidR="00C1225B" w:rsidRDefault="00C1225B" w:rsidP="00C1225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225B" w14:paraId="5E1B7886" w14:textId="77777777" w:rsidTr="006653A2">
        <w:trPr>
          <w:trHeight w:val="224"/>
        </w:trPr>
        <w:tc>
          <w:tcPr>
            <w:tcW w:w="9576" w:type="dxa"/>
            <w:tcBorders>
              <w:left w:val="nil"/>
              <w:bottom w:val="nil"/>
              <w:right w:val="nil"/>
            </w:tcBorders>
            <w:shd w:val="clear" w:color="auto" w:fill="auto"/>
          </w:tcPr>
          <w:p w14:paraId="0D144804" w14:textId="77777777" w:rsidR="00C1225B" w:rsidRDefault="00C1225B" w:rsidP="006653A2"/>
        </w:tc>
      </w:tr>
    </w:tbl>
    <w:p w14:paraId="6AE34196" w14:textId="137EC72B" w:rsidR="00C1225B" w:rsidRDefault="00C1225B" w:rsidP="002E6334">
      <w:pPr>
        <w:rPr>
          <w:color w:val="000000"/>
        </w:rPr>
      </w:pPr>
    </w:p>
    <w:p w14:paraId="01AB8442" w14:textId="77777777" w:rsidR="00C1225B" w:rsidRDefault="00C1225B">
      <w:pPr>
        <w:rPr>
          <w:color w:val="000000"/>
        </w:rPr>
      </w:pPr>
      <w:r>
        <w:rPr>
          <w:color w:val="000000"/>
        </w:rPr>
        <w:br w:type="page"/>
      </w:r>
    </w:p>
    <w:p w14:paraId="2BFD7DF7" w14:textId="72E09CF7" w:rsidR="00C1225B" w:rsidRDefault="00C1225B" w:rsidP="00C1225B">
      <w:r>
        <w:rPr>
          <w:rFonts w:asciiTheme="majorHAnsi" w:eastAsiaTheme="majorEastAsia" w:hAnsiTheme="majorHAnsi" w:cstheme="majorBidi"/>
          <w:b/>
          <w:bCs/>
          <w:color w:val="4F81BD" w:themeColor="accent1"/>
          <w:sz w:val="26"/>
          <w:szCs w:val="26"/>
        </w:rPr>
        <w:lastRenderedPageBreak/>
        <w:t>2837– LARAMID Flight preparation</w:t>
      </w:r>
    </w:p>
    <w:p w14:paraId="36D64A18" w14:textId="77777777" w:rsidR="00C1225B" w:rsidRDefault="00C1225B" w:rsidP="00C1225B">
      <w:pPr>
        <w:pStyle w:val="NoSpacing"/>
        <w:rPr>
          <w:b/>
        </w:rPr>
      </w:pPr>
    </w:p>
    <w:p w14:paraId="55E551A2" w14:textId="77777777" w:rsidR="00C1225B" w:rsidRDefault="00C1225B" w:rsidP="00C1225B">
      <w:pPr>
        <w:pStyle w:val="NoSpacing"/>
        <w:rPr>
          <w:b/>
        </w:rPr>
      </w:pPr>
      <w:r>
        <w:rPr>
          <w:b/>
        </w:rPr>
        <w:t>Content</w:t>
      </w:r>
    </w:p>
    <w:p w14:paraId="5979A8AA" w14:textId="50D08EF3" w:rsidR="00C1225B" w:rsidRDefault="00C1225B" w:rsidP="00C1225B">
      <w:pPr>
        <w:pStyle w:val="NoSpacing"/>
      </w:pPr>
      <w:r>
        <w:t>As a LARAMID member, I would like to prepare Frodo, Merry and Samwise for flight test.</w:t>
      </w:r>
    </w:p>
    <w:p w14:paraId="2B48626B" w14:textId="77777777" w:rsidR="00C1225B" w:rsidRDefault="00C1225B" w:rsidP="00C1225B">
      <w:pPr>
        <w:pStyle w:val="NoSpacing"/>
      </w:pPr>
    </w:p>
    <w:p w14:paraId="12F4627D" w14:textId="77777777" w:rsidR="00C1225B" w:rsidRDefault="00C1225B" w:rsidP="00C1225B">
      <w:pPr>
        <w:pStyle w:val="NoSpacing"/>
        <w:rPr>
          <w:b/>
        </w:rPr>
      </w:pPr>
      <w:r>
        <w:rPr>
          <w:b/>
        </w:rPr>
        <w:t>Definition of Done</w:t>
      </w:r>
    </w:p>
    <w:p w14:paraId="4473110E" w14:textId="688B0C20" w:rsidR="00C1225B" w:rsidRDefault="00C1225B" w:rsidP="00C1225B">
      <w:pPr>
        <w:pStyle w:val="NoSpacing"/>
      </w:pPr>
      <w:r>
        <w:t>[] Conduct motor thrust test to check enough thrust generated</w:t>
      </w:r>
    </w:p>
    <w:p w14:paraId="0D62100B" w14:textId="76C19E5A" w:rsidR="00C1225B" w:rsidRDefault="00C1225B" w:rsidP="00C1225B">
      <w:pPr>
        <w:pStyle w:val="NoSpacing"/>
      </w:pPr>
      <w:r>
        <w:t>[] Text airframe and CG</w:t>
      </w:r>
    </w:p>
    <w:p w14:paraId="060E3431" w14:textId="70355173" w:rsidR="00C1225B" w:rsidRDefault="00C1225B" w:rsidP="00C1225B">
      <w:pPr>
        <w:pStyle w:val="NoSpacing"/>
      </w:pPr>
      <w:r>
        <w:t>[] Test Electromagnet in case of Samwise</w:t>
      </w:r>
    </w:p>
    <w:p w14:paraId="69F4E622" w14:textId="32792EB5" w:rsidR="00C1225B" w:rsidRDefault="00C1225B" w:rsidP="00C1225B">
      <w:pPr>
        <w:pStyle w:val="NoSpacing"/>
      </w:pPr>
      <w:r>
        <w:t>[] Test stabilize mode with Merry and Frodo</w:t>
      </w:r>
    </w:p>
    <w:p w14:paraId="732D983D" w14:textId="77777777" w:rsidR="00C1225B" w:rsidRDefault="00C1225B" w:rsidP="00C1225B">
      <w:pPr>
        <w:rPr>
          <w:rFonts w:cstheme="minorHAnsi"/>
          <w:b/>
          <w:bCs/>
          <w:color w:val="000000"/>
        </w:rPr>
      </w:pPr>
    </w:p>
    <w:p w14:paraId="37365FF6" w14:textId="77777777" w:rsidR="00C1225B" w:rsidRDefault="00C1225B" w:rsidP="00C1225B">
      <w:pPr>
        <w:rPr>
          <w:rFonts w:cstheme="minorHAnsi"/>
          <w:b/>
          <w:bCs/>
          <w:color w:val="000000"/>
        </w:rPr>
      </w:pPr>
    </w:p>
    <w:p w14:paraId="3C0C2753" w14:textId="77777777" w:rsidR="00C1225B" w:rsidRDefault="00C1225B" w:rsidP="00C1225B">
      <w:pPr>
        <w:rPr>
          <w:rFonts w:cstheme="minorHAnsi"/>
          <w:b/>
          <w:bCs/>
          <w:color w:val="000000"/>
        </w:rPr>
      </w:pPr>
      <w:r>
        <w:rPr>
          <w:rFonts w:cstheme="minorHAnsi"/>
          <w:b/>
          <w:bCs/>
          <w:color w:val="000000"/>
        </w:rPr>
        <w:t>Notes</w:t>
      </w:r>
    </w:p>
    <w:p w14:paraId="394D7584" w14:textId="77777777" w:rsidR="00C1225B" w:rsidRDefault="00C1225B" w:rsidP="00C1225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225B" w14:paraId="4673D38A" w14:textId="77777777" w:rsidTr="006653A2">
        <w:trPr>
          <w:trHeight w:val="224"/>
        </w:trPr>
        <w:tc>
          <w:tcPr>
            <w:tcW w:w="9576" w:type="dxa"/>
            <w:tcBorders>
              <w:left w:val="nil"/>
              <w:bottom w:val="nil"/>
              <w:right w:val="nil"/>
            </w:tcBorders>
            <w:shd w:val="clear" w:color="auto" w:fill="auto"/>
          </w:tcPr>
          <w:p w14:paraId="6BA2250A" w14:textId="77777777" w:rsidR="00C1225B" w:rsidRDefault="00C1225B" w:rsidP="006653A2"/>
        </w:tc>
      </w:tr>
    </w:tbl>
    <w:p w14:paraId="09C9884E" w14:textId="096B2A8E" w:rsidR="00C1225B" w:rsidRDefault="00C1225B" w:rsidP="002E6334">
      <w:pPr>
        <w:rPr>
          <w:color w:val="000000"/>
        </w:rPr>
      </w:pPr>
    </w:p>
    <w:p w14:paraId="6F4C308C" w14:textId="77777777" w:rsidR="00C1225B" w:rsidRDefault="00C1225B">
      <w:pPr>
        <w:rPr>
          <w:color w:val="000000"/>
        </w:rPr>
      </w:pPr>
      <w:r>
        <w:rPr>
          <w:color w:val="000000"/>
        </w:rPr>
        <w:br w:type="page"/>
      </w:r>
    </w:p>
    <w:p w14:paraId="58EF5615" w14:textId="214D43E5" w:rsidR="00C1225B" w:rsidRPr="00AE52A1" w:rsidRDefault="00C1225B" w:rsidP="00C1225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38 </w:t>
      </w:r>
      <w:r>
        <w:rPr>
          <w:rFonts w:asciiTheme="majorHAnsi" w:eastAsiaTheme="majorEastAsia" w:hAnsiTheme="majorHAnsi" w:cstheme="majorBidi"/>
          <w:b/>
          <w:bCs/>
          <w:color w:val="4F81BD" w:themeColor="accent1"/>
          <w:sz w:val="26"/>
          <w:szCs w:val="26"/>
        </w:rPr>
        <w:t>LARAMID Flight preparation (copy)</w:t>
      </w:r>
    </w:p>
    <w:p w14:paraId="70C63AC5" w14:textId="77777777" w:rsidR="00C1225B" w:rsidRDefault="00C1225B" w:rsidP="00C1225B">
      <w:pPr>
        <w:rPr>
          <w:b/>
          <w:bCs/>
          <w:color w:val="000000"/>
        </w:rPr>
      </w:pPr>
    </w:p>
    <w:p w14:paraId="7FC97AEB" w14:textId="77777777" w:rsidR="00C1225B" w:rsidRPr="00AE52A1" w:rsidRDefault="00C1225B" w:rsidP="00C1225B">
      <w:pPr>
        <w:rPr>
          <w:b/>
          <w:bCs/>
          <w:color w:val="000000"/>
        </w:rPr>
      </w:pPr>
      <w:r w:rsidRPr="00AE52A1">
        <w:rPr>
          <w:b/>
          <w:bCs/>
          <w:color w:val="000000"/>
        </w:rPr>
        <w:t>Content</w:t>
      </w:r>
    </w:p>
    <w:p w14:paraId="6F7D842D" w14:textId="664B322E" w:rsidR="00C1225B" w:rsidRDefault="00C1225B" w:rsidP="00C1225B">
      <w:pPr>
        <w:rPr>
          <w:color w:val="000000"/>
        </w:rPr>
      </w:pPr>
      <w:r>
        <w:rPr>
          <w:color w:val="000000"/>
        </w:rPr>
        <w:t>Copy of User Story 2837 – LARAMID Flight preparation (copy)</w:t>
      </w:r>
    </w:p>
    <w:p w14:paraId="3D44A776" w14:textId="77777777" w:rsidR="00C1225B" w:rsidRPr="00AE52A1" w:rsidRDefault="00C1225B" w:rsidP="00C1225B"/>
    <w:p w14:paraId="0DD9301D" w14:textId="77777777" w:rsidR="00C1225B" w:rsidRPr="00AE52A1" w:rsidRDefault="00C1225B" w:rsidP="00C1225B">
      <w:pPr>
        <w:rPr>
          <w:b/>
          <w:bCs/>
          <w:color w:val="000000"/>
        </w:rPr>
      </w:pPr>
      <w:r w:rsidRPr="00AE52A1">
        <w:rPr>
          <w:b/>
          <w:bCs/>
          <w:color w:val="000000"/>
        </w:rPr>
        <w:t>Definition of Done</w:t>
      </w:r>
    </w:p>
    <w:p w14:paraId="60177EA2" w14:textId="77777777" w:rsidR="00C1225B" w:rsidRPr="00AE52A1" w:rsidRDefault="00C1225B" w:rsidP="00C1225B"/>
    <w:p w14:paraId="0061EC3D" w14:textId="5ABBB476" w:rsidR="00C1225B" w:rsidRPr="00412D97" w:rsidRDefault="00C1225B" w:rsidP="00C1225B">
      <w:pPr>
        <w:textAlignment w:val="baseline"/>
        <w:rPr>
          <w:color w:val="000000"/>
        </w:rPr>
      </w:pPr>
      <w:r>
        <w:rPr>
          <w:color w:val="000000"/>
        </w:rPr>
        <w:t>Copy of User Story 2837 – LARAMID Flight preparation (cop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225B" w14:paraId="5D6CF6C1" w14:textId="77777777" w:rsidTr="006653A2">
        <w:trPr>
          <w:trHeight w:val="224"/>
        </w:trPr>
        <w:tc>
          <w:tcPr>
            <w:tcW w:w="9576" w:type="dxa"/>
            <w:tcBorders>
              <w:left w:val="nil"/>
              <w:bottom w:val="nil"/>
              <w:right w:val="nil"/>
            </w:tcBorders>
            <w:shd w:val="clear" w:color="auto" w:fill="auto"/>
          </w:tcPr>
          <w:p w14:paraId="47B09C67" w14:textId="77777777" w:rsidR="00C1225B" w:rsidRDefault="00C1225B" w:rsidP="006653A2"/>
        </w:tc>
      </w:tr>
    </w:tbl>
    <w:p w14:paraId="38434273" w14:textId="77777777" w:rsidR="00C1225B" w:rsidRDefault="00C1225B" w:rsidP="00C1225B"/>
    <w:p w14:paraId="075904AE" w14:textId="77777777" w:rsidR="00C1225B" w:rsidRDefault="00C1225B" w:rsidP="00C1225B"/>
    <w:p w14:paraId="0665C60A" w14:textId="62D1D363" w:rsidR="00893677" w:rsidRDefault="00C1225B">
      <w:pPr>
        <w:rPr>
          <w:color w:val="000000"/>
        </w:rPr>
      </w:pPr>
      <w:r>
        <w:rPr>
          <w:color w:val="000000"/>
        </w:rPr>
        <w:br w:type="page"/>
      </w:r>
      <w:r w:rsidR="00893677">
        <w:rPr>
          <w:color w:val="000000"/>
        </w:rPr>
        <w:lastRenderedPageBreak/>
        <w:br w:type="page"/>
      </w:r>
    </w:p>
    <w:p w14:paraId="26A77993" w14:textId="77777777" w:rsidR="00C1225B" w:rsidRDefault="00C1225B">
      <w:pPr>
        <w:rPr>
          <w:color w:val="000000"/>
        </w:rPr>
      </w:pPr>
    </w:p>
    <w:p w14:paraId="5EEFD377" w14:textId="17250285" w:rsidR="00C1225B" w:rsidRDefault="00C1225B" w:rsidP="00C1225B">
      <w:r>
        <w:rPr>
          <w:rFonts w:asciiTheme="majorHAnsi" w:eastAsiaTheme="majorEastAsia" w:hAnsiTheme="majorHAnsi" w:cstheme="majorBidi"/>
          <w:b/>
          <w:bCs/>
          <w:color w:val="4F81BD" w:themeColor="accent1"/>
          <w:sz w:val="26"/>
          <w:szCs w:val="26"/>
        </w:rPr>
        <w:t>2839– LARAMID Electromagnet manual</w:t>
      </w:r>
    </w:p>
    <w:p w14:paraId="31905E17" w14:textId="77777777" w:rsidR="00C1225B" w:rsidRDefault="00C1225B" w:rsidP="00C1225B">
      <w:pPr>
        <w:pStyle w:val="NoSpacing"/>
        <w:rPr>
          <w:b/>
        </w:rPr>
      </w:pPr>
    </w:p>
    <w:p w14:paraId="0A765460" w14:textId="77777777" w:rsidR="00C1225B" w:rsidRDefault="00C1225B" w:rsidP="00C1225B">
      <w:pPr>
        <w:pStyle w:val="NoSpacing"/>
        <w:rPr>
          <w:b/>
        </w:rPr>
      </w:pPr>
      <w:r>
        <w:rPr>
          <w:b/>
        </w:rPr>
        <w:t>Content</w:t>
      </w:r>
    </w:p>
    <w:p w14:paraId="788FAD4E" w14:textId="5D3DEFC0" w:rsidR="00C1225B" w:rsidRDefault="00C1225B" w:rsidP="00C1225B">
      <w:pPr>
        <w:pStyle w:val="NoSpacing"/>
      </w:pPr>
      <w:r>
        <w:t>As a LARAMID member, I would like make a proper manual for controlling electromagnet</w:t>
      </w:r>
    </w:p>
    <w:p w14:paraId="3AF87FA6" w14:textId="77777777" w:rsidR="00C1225B" w:rsidRDefault="00C1225B" w:rsidP="00C1225B">
      <w:pPr>
        <w:pStyle w:val="NoSpacing"/>
      </w:pPr>
    </w:p>
    <w:p w14:paraId="6A45D5F3" w14:textId="77777777" w:rsidR="00C1225B" w:rsidRDefault="00C1225B" w:rsidP="00C1225B">
      <w:pPr>
        <w:pStyle w:val="NoSpacing"/>
        <w:rPr>
          <w:b/>
        </w:rPr>
      </w:pPr>
      <w:r>
        <w:rPr>
          <w:b/>
        </w:rPr>
        <w:t>Definition of Done</w:t>
      </w:r>
    </w:p>
    <w:p w14:paraId="142DB288" w14:textId="5F16274A" w:rsidR="00C1225B" w:rsidRDefault="00C1225B" w:rsidP="00C1225B">
      <w:pPr>
        <w:pStyle w:val="NoSpacing"/>
      </w:pPr>
      <w:r>
        <w:t>[] Edit and combine documents related to electromagnets</w:t>
      </w:r>
    </w:p>
    <w:p w14:paraId="3826CA6C" w14:textId="61F7791C" w:rsidR="00C1225B" w:rsidRDefault="00C1225B" w:rsidP="00C1225B">
      <w:pPr>
        <w:pStyle w:val="NoSpacing"/>
      </w:pPr>
      <w:r>
        <w:t>[] Update photos and include H-bridge circuits</w:t>
      </w:r>
    </w:p>
    <w:p w14:paraId="1C3DC53E" w14:textId="77777777" w:rsidR="00C1225B" w:rsidRDefault="00C1225B" w:rsidP="00C1225B">
      <w:pPr>
        <w:rPr>
          <w:rFonts w:cstheme="minorHAnsi"/>
          <w:b/>
          <w:bCs/>
          <w:color w:val="000000"/>
        </w:rPr>
      </w:pPr>
    </w:p>
    <w:p w14:paraId="08C4A209" w14:textId="77777777" w:rsidR="00C1225B" w:rsidRDefault="00C1225B" w:rsidP="00C1225B">
      <w:pPr>
        <w:rPr>
          <w:rFonts w:cstheme="minorHAnsi"/>
          <w:b/>
          <w:bCs/>
          <w:color w:val="000000"/>
        </w:rPr>
      </w:pPr>
    </w:p>
    <w:p w14:paraId="7A88E3D2" w14:textId="77777777" w:rsidR="00C1225B" w:rsidRDefault="00C1225B" w:rsidP="00C1225B">
      <w:pPr>
        <w:rPr>
          <w:rFonts w:cstheme="minorHAnsi"/>
          <w:b/>
          <w:bCs/>
          <w:color w:val="000000"/>
        </w:rPr>
      </w:pPr>
      <w:r>
        <w:rPr>
          <w:rFonts w:cstheme="minorHAnsi"/>
          <w:b/>
          <w:bCs/>
          <w:color w:val="000000"/>
        </w:rPr>
        <w:t>Notes</w:t>
      </w:r>
    </w:p>
    <w:p w14:paraId="7098E41A" w14:textId="77777777" w:rsidR="00C1225B" w:rsidRDefault="00C1225B" w:rsidP="00C1225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225B" w14:paraId="51EE9D5E" w14:textId="77777777" w:rsidTr="006653A2">
        <w:trPr>
          <w:trHeight w:val="224"/>
        </w:trPr>
        <w:tc>
          <w:tcPr>
            <w:tcW w:w="9576" w:type="dxa"/>
            <w:tcBorders>
              <w:left w:val="nil"/>
              <w:bottom w:val="nil"/>
              <w:right w:val="nil"/>
            </w:tcBorders>
            <w:shd w:val="clear" w:color="auto" w:fill="auto"/>
          </w:tcPr>
          <w:p w14:paraId="34739A2E" w14:textId="77777777" w:rsidR="00C1225B" w:rsidRDefault="00C1225B" w:rsidP="006653A2"/>
        </w:tc>
      </w:tr>
    </w:tbl>
    <w:p w14:paraId="15B338C4" w14:textId="77777777" w:rsidR="00C1225B" w:rsidRDefault="00C1225B" w:rsidP="00C1225B">
      <w:pPr>
        <w:rPr>
          <w:rFonts w:asciiTheme="majorHAnsi" w:eastAsiaTheme="majorEastAsia" w:hAnsiTheme="majorHAnsi"/>
          <w:b/>
          <w:bCs/>
          <w:color w:val="4F81BD" w:themeColor="accent1"/>
          <w:sz w:val="26"/>
          <w:szCs w:val="26"/>
        </w:rPr>
      </w:pPr>
    </w:p>
    <w:p w14:paraId="5AA04194" w14:textId="77777777" w:rsidR="00C1225B" w:rsidRDefault="00C1225B">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br w:type="page"/>
      </w:r>
    </w:p>
    <w:p w14:paraId="3DABA272" w14:textId="4727ABFF" w:rsidR="00C1225B" w:rsidRDefault="00C1225B" w:rsidP="00C1225B">
      <w:r>
        <w:rPr>
          <w:rFonts w:asciiTheme="majorHAnsi" w:eastAsiaTheme="majorEastAsia" w:hAnsiTheme="majorHAnsi" w:cstheme="majorBidi"/>
          <w:b/>
          <w:bCs/>
          <w:color w:val="4F81BD" w:themeColor="accent1"/>
          <w:sz w:val="26"/>
          <w:szCs w:val="26"/>
        </w:rPr>
        <w:lastRenderedPageBreak/>
        <w:t>2840– LARAMID Flight test plan</w:t>
      </w:r>
    </w:p>
    <w:p w14:paraId="7C83CE58" w14:textId="77777777" w:rsidR="00C1225B" w:rsidRDefault="00C1225B" w:rsidP="00C1225B">
      <w:pPr>
        <w:pStyle w:val="NoSpacing"/>
        <w:rPr>
          <w:b/>
        </w:rPr>
      </w:pPr>
    </w:p>
    <w:p w14:paraId="67900B7D" w14:textId="77777777" w:rsidR="00C1225B" w:rsidRDefault="00C1225B" w:rsidP="00C1225B">
      <w:pPr>
        <w:pStyle w:val="NoSpacing"/>
        <w:rPr>
          <w:b/>
        </w:rPr>
      </w:pPr>
      <w:r>
        <w:rPr>
          <w:b/>
        </w:rPr>
        <w:t>Content</w:t>
      </w:r>
    </w:p>
    <w:p w14:paraId="1C15AEA0" w14:textId="2A5E69F1" w:rsidR="00C1225B" w:rsidRDefault="00C1225B" w:rsidP="00C1225B">
      <w:pPr>
        <w:pStyle w:val="NoSpacing"/>
      </w:pPr>
      <w:r>
        <w:t>As a LARAMID member, I would like to make LARAMID flight test plan document.</w:t>
      </w:r>
    </w:p>
    <w:p w14:paraId="06D8FF67" w14:textId="77777777" w:rsidR="00C1225B" w:rsidRDefault="00C1225B" w:rsidP="00C1225B">
      <w:pPr>
        <w:pStyle w:val="NoSpacing"/>
      </w:pPr>
    </w:p>
    <w:p w14:paraId="4DCACCA3" w14:textId="77777777" w:rsidR="00C1225B" w:rsidRDefault="00C1225B" w:rsidP="00C1225B">
      <w:pPr>
        <w:pStyle w:val="NoSpacing"/>
        <w:rPr>
          <w:b/>
        </w:rPr>
      </w:pPr>
      <w:r>
        <w:rPr>
          <w:b/>
        </w:rPr>
        <w:t>Definition of Done</w:t>
      </w:r>
    </w:p>
    <w:p w14:paraId="78196839" w14:textId="3C26E6DE" w:rsidR="00C1225B" w:rsidRDefault="00C1225B" w:rsidP="00C1225B">
      <w:pPr>
        <w:pStyle w:val="NoSpacing"/>
      </w:pPr>
      <w:r>
        <w:t>[] Make document about Frodo stall speed test</w:t>
      </w:r>
    </w:p>
    <w:p w14:paraId="01C038D7" w14:textId="3042812F" w:rsidR="00C1225B" w:rsidRDefault="00C1225B" w:rsidP="00C1225B">
      <w:pPr>
        <w:pStyle w:val="NoSpacing"/>
      </w:pPr>
      <w:r>
        <w:t>[] Make document about pick-up truck test for similar flight test simulation</w:t>
      </w:r>
    </w:p>
    <w:p w14:paraId="46513366" w14:textId="0A0D04C3" w:rsidR="00C1225B" w:rsidRDefault="00C1225B" w:rsidP="00C1225B">
      <w:pPr>
        <w:pStyle w:val="NoSpacing"/>
      </w:pPr>
      <w:r>
        <w:t>[] Make document about LARAMID launching</w:t>
      </w:r>
    </w:p>
    <w:p w14:paraId="54495C7B" w14:textId="77777777" w:rsidR="00C1225B" w:rsidRDefault="00C1225B" w:rsidP="00C1225B">
      <w:pPr>
        <w:rPr>
          <w:rFonts w:cstheme="minorHAnsi"/>
          <w:b/>
          <w:bCs/>
          <w:color w:val="000000"/>
        </w:rPr>
      </w:pPr>
    </w:p>
    <w:p w14:paraId="1D6DC203" w14:textId="77777777" w:rsidR="00C1225B" w:rsidRDefault="00C1225B" w:rsidP="00C1225B">
      <w:pPr>
        <w:rPr>
          <w:rFonts w:cstheme="minorHAnsi"/>
          <w:b/>
          <w:bCs/>
          <w:color w:val="000000"/>
        </w:rPr>
      </w:pPr>
    </w:p>
    <w:p w14:paraId="16B8B313" w14:textId="77777777" w:rsidR="00C1225B" w:rsidRDefault="00C1225B" w:rsidP="00C1225B">
      <w:pPr>
        <w:rPr>
          <w:rFonts w:cstheme="minorHAnsi"/>
          <w:b/>
          <w:bCs/>
          <w:color w:val="000000"/>
        </w:rPr>
      </w:pPr>
      <w:r>
        <w:rPr>
          <w:rFonts w:cstheme="minorHAnsi"/>
          <w:b/>
          <w:bCs/>
          <w:color w:val="000000"/>
        </w:rPr>
        <w:t>Notes</w:t>
      </w:r>
    </w:p>
    <w:p w14:paraId="46BAAC67" w14:textId="68F2C352" w:rsidR="00C1225B" w:rsidRDefault="00554746" w:rsidP="00554746">
      <w:pPr>
        <w:textAlignment w:val="baseline"/>
        <w:rPr>
          <w:rFonts w:cs="Arial"/>
          <w:color w:val="000000"/>
        </w:rPr>
      </w:pPr>
      <w:r>
        <w:rPr>
          <w:rFonts w:cs="Arial"/>
          <w:color w:val="000000"/>
        </w:rPr>
        <w:t>Save Document at /LARAMID/Research/Flight Test Plan.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1225B" w14:paraId="575E0884" w14:textId="77777777" w:rsidTr="006653A2">
        <w:trPr>
          <w:trHeight w:val="224"/>
        </w:trPr>
        <w:tc>
          <w:tcPr>
            <w:tcW w:w="9576" w:type="dxa"/>
            <w:tcBorders>
              <w:left w:val="nil"/>
              <w:bottom w:val="nil"/>
              <w:right w:val="nil"/>
            </w:tcBorders>
            <w:shd w:val="clear" w:color="auto" w:fill="auto"/>
          </w:tcPr>
          <w:p w14:paraId="0274D6B8" w14:textId="77777777" w:rsidR="00C1225B" w:rsidRDefault="00C1225B" w:rsidP="006653A2"/>
        </w:tc>
      </w:tr>
    </w:tbl>
    <w:p w14:paraId="4D798838" w14:textId="77777777" w:rsidR="00C1225B" w:rsidRDefault="00C1225B" w:rsidP="00C1225B">
      <w:pPr>
        <w:rPr>
          <w:color w:val="000000"/>
        </w:rPr>
      </w:pPr>
    </w:p>
    <w:p w14:paraId="4A6BBC23" w14:textId="77777777" w:rsidR="00C1225B" w:rsidRDefault="00C1225B" w:rsidP="00C1225B">
      <w:pPr>
        <w:rPr>
          <w:color w:val="000000"/>
        </w:rPr>
      </w:pPr>
      <w:r>
        <w:rPr>
          <w:color w:val="000000"/>
        </w:rPr>
        <w:br w:type="page"/>
      </w:r>
    </w:p>
    <w:p w14:paraId="33199C90" w14:textId="11E09D74" w:rsidR="006653A2" w:rsidRPr="00AE52A1" w:rsidRDefault="006653A2" w:rsidP="006653A2">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41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Visual Anchoring move onto Tedd</w:t>
      </w:r>
    </w:p>
    <w:p w14:paraId="78980206" w14:textId="77777777" w:rsidR="006653A2" w:rsidRDefault="006653A2" w:rsidP="006653A2">
      <w:pPr>
        <w:rPr>
          <w:b/>
          <w:bCs/>
          <w:color w:val="000000"/>
        </w:rPr>
      </w:pPr>
    </w:p>
    <w:p w14:paraId="7A92857B" w14:textId="77777777" w:rsidR="006653A2" w:rsidRDefault="006653A2" w:rsidP="006653A2">
      <w:pPr>
        <w:pStyle w:val="NoSpacing"/>
        <w:rPr>
          <w:b/>
        </w:rPr>
      </w:pPr>
      <w:r>
        <w:rPr>
          <w:b/>
        </w:rPr>
        <w:t>Content</w:t>
      </w:r>
    </w:p>
    <w:p w14:paraId="6217AFB3" w14:textId="2C6821DF" w:rsidR="006653A2" w:rsidRDefault="006653A2" w:rsidP="006653A2">
      <w:pPr>
        <w:pStyle w:val="NoSpacing"/>
      </w:pPr>
      <w:r>
        <w:t>Prepare Tedd for all Visual Anchoring gimbal</w:t>
      </w:r>
    </w:p>
    <w:p w14:paraId="41BC5525" w14:textId="77777777" w:rsidR="006653A2" w:rsidRDefault="006653A2" w:rsidP="006653A2">
      <w:pPr>
        <w:pStyle w:val="NoSpacing"/>
      </w:pPr>
    </w:p>
    <w:p w14:paraId="711B5497" w14:textId="77777777" w:rsidR="006653A2" w:rsidRDefault="006653A2" w:rsidP="006653A2">
      <w:pPr>
        <w:pStyle w:val="NoSpacing"/>
        <w:rPr>
          <w:b/>
        </w:rPr>
      </w:pPr>
      <w:r>
        <w:rPr>
          <w:b/>
        </w:rPr>
        <w:t>Definition of Done</w:t>
      </w:r>
    </w:p>
    <w:p w14:paraId="40891121" w14:textId="3E0106D2" w:rsidR="006653A2" w:rsidRDefault="006653A2" w:rsidP="006653A2">
      <w:pPr>
        <w:rPr>
          <w:rFonts w:ascii="Liberation Serif" w:hAnsi="Liberation Serif" w:cstheme="minorHAnsi"/>
          <w:bCs/>
          <w:color w:val="000000"/>
          <w:lang w:bidi="hi-IN"/>
        </w:rPr>
      </w:pPr>
      <w:r>
        <w:rPr>
          <w:rFonts w:ascii="Liberation Serif" w:hAnsi="Liberation Serif" w:cstheme="minorHAnsi"/>
          <w:bCs/>
          <w:color w:val="000000"/>
          <w:lang w:bidi="hi-IN"/>
        </w:rPr>
        <w:t>Tedd can be used for visual anchoring.</w:t>
      </w:r>
    </w:p>
    <w:p w14:paraId="39238036" w14:textId="77777777" w:rsidR="006653A2" w:rsidRDefault="006653A2" w:rsidP="006653A2">
      <w:pPr>
        <w:rPr>
          <w:rFonts w:cstheme="minorHAnsi"/>
          <w:b/>
          <w:bCs/>
          <w:color w:val="000000"/>
        </w:rPr>
      </w:pPr>
      <w:r>
        <w:rPr>
          <w:rFonts w:cstheme="minorHAnsi"/>
          <w:b/>
          <w:bCs/>
          <w:color w:val="000000"/>
        </w:rPr>
        <w:t>Notes</w:t>
      </w:r>
    </w:p>
    <w:p w14:paraId="21FA68B1" w14:textId="77777777" w:rsidR="006653A2" w:rsidRDefault="006653A2" w:rsidP="006653A2">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653A2" w14:paraId="72579D87" w14:textId="77777777" w:rsidTr="006653A2">
        <w:trPr>
          <w:trHeight w:val="224"/>
        </w:trPr>
        <w:tc>
          <w:tcPr>
            <w:tcW w:w="9576" w:type="dxa"/>
            <w:tcBorders>
              <w:left w:val="nil"/>
              <w:bottom w:val="nil"/>
              <w:right w:val="nil"/>
            </w:tcBorders>
            <w:shd w:val="clear" w:color="auto" w:fill="auto"/>
          </w:tcPr>
          <w:p w14:paraId="1E8F164F" w14:textId="77777777" w:rsidR="006653A2" w:rsidRDefault="006653A2" w:rsidP="006653A2"/>
        </w:tc>
      </w:tr>
    </w:tbl>
    <w:p w14:paraId="6562E498" w14:textId="77777777" w:rsidR="006653A2" w:rsidRDefault="006653A2" w:rsidP="006653A2">
      <w:pPr>
        <w:rPr>
          <w:rFonts w:ascii="Liberation Serif" w:hAnsi="Liberation Serif" w:cstheme="minorHAnsi"/>
          <w:bCs/>
          <w:color w:val="000000"/>
          <w:lang w:bidi="hi-IN"/>
        </w:rPr>
      </w:pPr>
      <w:r>
        <w:rPr>
          <w:rFonts w:ascii="Liberation Serif" w:hAnsi="Liberation Serif" w:cstheme="minorHAnsi"/>
          <w:bCs/>
          <w:color w:val="000000"/>
          <w:lang w:bidi="hi-IN"/>
        </w:rPr>
        <w:br w:type="page"/>
      </w:r>
    </w:p>
    <w:p w14:paraId="1DE8919C" w14:textId="76F27669" w:rsidR="006653A2" w:rsidRPr="00AE52A1" w:rsidRDefault="006653A2" w:rsidP="006653A2">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42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Visual Anchoring thesis (copy)</w:t>
      </w:r>
    </w:p>
    <w:p w14:paraId="7E26C0D8" w14:textId="77777777" w:rsidR="006653A2" w:rsidRDefault="006653A2" w:rsidP="006653A2">
      <w:pPr>
        <w:rPr>
          <w:b/>
          <w:bCs/>
          <w:color w:val="000000"/>
        </w:rPr>
      </w:pPr>
    </w:p>
    <w:p w14:paraId="2FC120FF" w14:textId="77777777" w:rsidR="006653A2" w:rsidRDefault="006653A2" w:rsidP="006653A2">
      <w:pPr>
        <w:pStyle w:val="NoSpacing"/>
        <w:rPr>
          <w:b/>
        </w:rPr>
      </w:pPr>
      <w:r>
        <w:rPr>
          <w:b/>
        </w:rPr>
        <w:t>Content</w:t>
      </w:r>
    </w:p>
    <w:p w14:paraId="1F1B9A4D" w14:textId="77777777" w:rsidR="006653A2" w:rsidRDefault="006653A2" w:rsidP="006653A2">
      <w:pPr>
        <w:pStyle w:val="NoSpacing"/>
      </w:pPr>
      <w:r>
        <w:t>Put the test results and correction procedure on paper</w:t>
      </w:r>
    </w:p>
    <w:p w14:paraId="00FB3047" w14:textId="77777777" w:rsidR="006653A2" w:rsidRDefault="006653A2" w:rsidP="006653A2">
      <w:pPr>
        <w:pStyle w:val="NoSpacing"/>
      </w:pPr>
    </w:p>
    <w:p w14:paraId="3F77BF07" w14:textId="77777777" w:rsidR="006653A2" w:rsidRDefault="006653A2" w:rsidP="006653A2">
      <w:pPr>
        <w:pStyle w:val="NoSpacing"/>
        <w:rPr>
          <w:b/>
        </w:rPr>
      </w:pPr>
      <w:r>
        <w:rPr>
          <w:b/>
        </w:rPr>
        <w:t>Definition of Done</w:t>
      </w:r>
    </w:p>
    <w:p w14:paraId="6FE841F6" w14:textId="256E16D8" w:rsidR="006653A2" w:rsidRDefault="006653A2" w:rsidP="006653A2">
      <w:pPr>
        <w:rPr>
          <w:rFonts w:ascii="Liberation Serif" w:hAnsi="Liberation Serif" w:cstheme="minorHAnsi"/>
          <w:bCs/>
          <w:color w:val="000000"/>
          <w:lang w:bidi="hi-IN"/>
        </w:rPr>
      </w:pPr>
      <w:r>
        <w:rPr>
          <w:rFonts w:ascii="Liberation Serif" w:hAnsi="Liberation Serif" w:cstheme="minorHAnsi"/>
          <w:bCs/>
          <w:color w:val="000000"/>
          <w:lang w:bidi="hi-IN"/>
        </w:rPr>
        <w:t>Part of correction and current results are written</w:t>
      </w:r>
    </w:p>
    <w:p w14:paraId="2643332A" w14:textId="77777777" w:rsidR="006653A2" w:rsidRDefault="006653A2" w:rsidP="006653A2">
      <w:pPr>
        <w:rPr>
          <w:rFonts w:cstheme="minorHAnsi"/>
          <w:b/>
          <w:bCs/>
          <w:color w:val="000000"/>
        </w:rPr>
      </w:pPr>
      <w:r>
        <w:rPr>
          <w:rFonts w:cstheme="minorHAnsi"/>
          <w:b/>
          <w:bCs/>
          <w:color w:val="000000"/>
        </w:rPr>
        <w:t>Notes</w:t>
      </w:r>
    </w:p>
    <w:p w14:paraId="7B0E941E" w14:textId="77777777" w:rsidR="006653A2" w:rsidRDefault="006653A2" w:rsidP="006653A2">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653A2" w14:paraId="550AC4A4" w14:textId="77777777" w:rsidTr="006653A2">
        <w:trPr>
          <w:trHeight w:val="224"/>
        </w:trPr>
        <w:tc>
          <w:tcPr>
            <w:tcW w:w="9576" w:type="dxa"/>
            <w:tcBorders>
              <w:left w:val="nil"/>
              <w:bottom w:val="nil"/>
              <w:right w:val="nil"/>
            </w:tcBorders>
            <w:shd w:val="clear" w:color="auto" w:fill="auto"/>
          </w:tcPr>
          <w:p w14:paraId="79553623" w14:textId="77777777" w:rsidR="006653A2" w:rsidRDefault="006653A2" w:rsidP="006653A2"/>
        </w:tc>
      </w:tr>
    </w:tbl>
    <w:p w14:paraId="3C377E8B" w14:textId="77777777" w:rsidR="006653A2" w:rsidRDefault="006653A2" w:rsidP="006653A2">
      <w:pPr>
        <w:rPr>
          <w:rFonts w:ascii="Liberation Serif" w:hAnsi="Liberation Serif" w:cstheme="minorHAnsi"/>
          <w:bCs/>
          <w:color w:val="000000"/>
          <w:lang w:bidi="hi-IN"/>
        </w:rPr>
      </w:pPr>
      <w:r>
        <w:rPr>
          <w:rFonts w:ascii="Liberation Serif" w:hAnsi="Liberation Serif" w:cstheme="minorHAnsi"/>
          <w:bCs/>
          <w:color w:val="000000"/>
          <w:lang w:bidi="hi-IN"/>
        </w:rPr>
        <w:br w:type="page"/>
      </w:r>
    </w:p>
    <w:p w14:paraId="29D8DD40" w14:textId="5686CC5C" w:rsidR="006F442F" w:rsidRPr="00AE52A1" w:rsidRDefault="00F3596E" w:rsidP="00F3596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43</w:t>
      </w:r>
      <w:r w:rsidR="006F442F">
        <w:rPr>
          <w:rFonts w:asciiTheme="majorHAnsi" w:eastAsiaTheme="majorEastAsia" w:hAnsiTheme="majorHAnsi"/>
          <w:b/>
          <w:bCs/>
          <w:color w:val="4F81BD" w:themeColor="accent1"/>
          <w:sz w:val="26"/>
          <w:szCs w:val="26"/>
        </w:rPr>
        <w:t xml:space="preserve"> </w:t>
      </w:r>
      <w:r w:rsidR="006F442F" w:rsidRPr="00AE52A1">
        <w:rPr>
          <w:rFonts w:asciiTheme="majorHAnsi" w:eastAsiaTheme="majorEastAsia" w:hAnsiTheme="majorHAnsi"/>
          <w:b/>
          <w:bCs/>
          <w:color w:val="4F81BD" w:themeColor="accent1"/>
          <w:sz w:val="26"/>
          <w:szCs w:val="26"/>
        </w:rPr>
        <w:t>–</w:t>
      </w:r>
      <w:r w:rsidR="006F442F">
        <w:rPr>
          <w:rFonts w:asciiTheme="majorHAnsi" w:eastAsiaTheme="majorEastAsia" w:hAnsiTheme="majorHAnsi"/>
          <w:b/>
          <w:bCs/>
          <w:color w:val="4F81BD" w:themeColor="accent1"/>
          <w:sz w:val="26"/>
          <w:szCs w:val="26"/>
        </w:rPr>
        <w:t xml:space="preserve"> Visual Anchoring Condor setup</w:t>
      </w:r>
    </w:p>
    <w:p w14:paraId="7FACB0CB" w14:textId="77777777" w:rsidR="006F442F" w:rsidRDefault="006F442F" w:rsidP="006F442F">
      <w:pPr>
        <w:rPr>
          <w:b/>
          <w:bCs/>
          <w:color w:val="000000"/>
        </w:rPr>
      </w:pPr>
    </w:p>
    <w:p w14:paraId="1F076611" w14:textId="77777777" w:rsidR="006F442F" w:rsidRDefault="006F442F" w:rsidP="006F442F">
      <w:pPr>
        <w:pStyle w:val="NoSpacing"/>
        <w:rPr>
          <w:b/>
        </w:rPr>
      </w:pPr>
      <w:r>
        <w:rPr>
          <w:b/>
        </w:rPr>
        <w:t>Content</w:t>
      </w:r>
    </w:p>
    <w:p w14:paraId="79E359A3" w14:textId="48FCADF1" w:rsidR="006F442F" w:rsidRDefault="006F442F" w:rsidP="006F442F">
      <w:pPr>
        <w:pStyle w:val="NoSpacing"/>
      </w:pPr>
      <w:r>
        <w:t>Set all the Condor for Visual Anchoring</w:t>
      </w:r>
    </w:p>
    <w:p w14:paraId="21F2BCA6" w14:textId="77777777" w:rsidR="006F442F" w:rsidRDefault="006F442F" w:rsidP="006F442F">
      <w:pPr>
        <w:pStyle w:val="NoSpacing"/>
      </w:pPr>
    </w:p>
    <w:p w14:paraId="783BFEA6" w14:textId="77777777" w:rsidR="006F442F" w:rsidRDefault="006F442F" w:rsidP="006F442F">
      <w:pPr>
        <w:pStyle w:val="NoSpacing"/>
        <w:rPr>
          <w:b/>
        </w:rPr>
      </w:pPr>
      <w:r>
        <w:rPr>
          <w:b/>
        </w:rPr>
        <w:t>Definition of Done</w:t>
      </w:r>
    </w:p>
    <w:p w14:paraId="30A5180C" w14:textId="4CB9B9E1" w:rsidR="006F442F" w:rsidRDefault="006F442F" w:rsidP="006F442F">
      <w:pPr>
        <w:rPr>
          <w:rFonts w:ascii="Liberation Serif" w:hAnsi="Liberation Serif" w:cstheme="minorHAnsi"/>
          <w:bCs/>
          <w:color w:val="000000"/>
          <w:lang w:bidi="hi-IN"/>
        </w:rPr>
      </w:pPr>
      <w:r>
        <w:rPr>
          <w:rFonts w:ascii="Liberation Serif" w:hAnsi="Liberation Serif" w:cstheme="minorHAnsi"/>
          <w:bCs/>
          <w:color w:val="000000"/>
          <w:lang w:bidi="hi-IN"/>
        </w:rPr>
        <w:t>Condor is processing VA information (Gimbal, Camera GUI, UW custom MP, Matlab)</w:t>
      </w:r>
    </w:p>
    <w:p w14:paraId="48985402" w14:textId="77777777" w:rsidR="006F442F" w:rsidRDefault="006F442F" w:rsidP="006F442F">
      <w:pPr>
        <w:rPr>
          <w:rFonts w:cstheme="minorHAnsi"/>
          <w:b/>
          <w:bCs/>
          <w:color w:val="000000"/>
        </w:rPr>
      </w:pPr>
      <w:r>
        <w:rPr>
          <w:rFonts w:cstheme="minorHAnsi"/>
          <w:b/>
          <w:bCs/>
          <w:color w:val="000000"/>
        </w:rPr>
        <w:t>Notes</w:t>
      </w:r>
    </w:p>
    <w:p w14:paraId="16DBADCA" w14:textId="77777777" w:rsidR="006F442F" w:rsidRDefault="006F442F" w:rsidP="006F442F">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F442F" w14:paraId="123D4F06" w14:textId="77777777" w:rsidTr="00D43CBB">
        <w:trPr>
          <w:trHeight w:val="224"/>
        </w:trPr>
        <w:tc>
          <w:tcPr>
            <w:tcW w:w="9576" w:type="dxa"/>
            <w:tcBorders>
              <w:left w:val="nil"/>
              <w:bottom w:val="nil"/>
              <w:right w:val="nil"/>
            </w:tcBorders>
            <w:shd w:val="clear" w:color="auto" w:fill="auto"/>
          </w:tcPr>
          <w:p w14:paraId="04A6E8CA" w14:textId="77777777" w:rsidR="006F442F" w:rsidRDefault="006F442F" w:rsidP="00D43CBB"/>
        </w:tc>
      </w:tr>
    </w:tbl>
    <w:p w14:paraId="550D5126" w14:textId="77777777" w:rsidR="006F442F" w:rsidRDefault="006F442F" w:rsidP="006F442F">
      <w:pPr>
        <w:rPr>
          <w:rFonts w:ascii="Liberation Serif" w:hAnsi="Liberation Serif" w:cstheme="minorHAnsi"/>
          <w:bCs/>
          <w:color w:val="000000"/>
          <w:lang w:bidi="hi-IN"/>
        </w:rPr>
      </w:pPr>
      <w:r>
        <w:rPr>
          <w:rFonts w:ascii="Liberation Serif" w:hAnsi="Liberation Serif" w:cstheme="minorHAnsi"/>
          <w:bCs/>
          <w:color w:val="000000"/>
          <w:lang w:bidi="hi-IN"/>
        </w:rPr>
        <w:br w:type="page"/>
      </w:r>
    </w:p>
    <w:p w14:paraId="7F60F968" w14:textId="541EC1D2" w:rsidR="006F442F" w:rsidRPr="00AE52A1" w:rsidRDefault="0096415C" w:rsidP="006F442F">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44 </w:t>
      </w:r>
      <w:r w:rsidRPr="00AE52A1">
        <w:rPr>
          <w:rFonts w:asciiTheme="majorHAnsi" w:eastAsiaTheme="majorEastAsia" w:hAnsiTheme="majorHAnsi"/>
          <w:b/>
          <w:bCs/>
          <w:color w:val="4F81BD" w:themeColor="accent1"/>
          <w:sz w:val="26"/>
          <w:szCs w:val="26"/>
        </w:rPr>
        <w:t>–</w:t>
      </w:r>
      <w:r w:rsidR="006F442F">
        <w:rPr>
          <w:rFonts w:asciiTheme="majorHAnsi" w:eastAsiaTheme="majorEastAsia" w:hAnsiTheme="majorHAnsi"/>
          <w:b/>
          <w:bCs/>
          <w:color w:val="4F81BD" w:themeColor="accent1"/>
          <w:sz w:val="26"/>
          <w:szCs w:val="26"/>
        </w:rPr>
        <w:t>Visual Anchoring Tedd PID tuning</w:t>
      </w:r>
    </w:p>
    <w:p w14:paraId="464D0297" w14:textId="77777777" w:rsidR="006F442F" w:rsidRDefault="006F442F" w:rsidP="006F442F">
      <w:pPr>
        <w:rPr>
          <w:b/>
          <w:bCs/>
          <w:color w:val="000000"/>
        </w:rPr>
      </w:pPr>
    </w:p>
    <w:p w14:paraId="136945C8" w14:textId="77777777" w:rsidR="006F442F" w:rsidRDefault="006F442F" w:rsidP="006F442F">
      <w:pPr>
        <w:pStyle w:val="NoSpacing"/>
        <w:rPr>
          <w:b/>
        </w:rPr>
      </w:pPr>
      <w:r>
        <w:rPr>
          <w:b/>
        </w:rPr>
        <w:t>Content</w:t>
      </w:r>
    </w:p>
    <w:p w14:paraId="48A6C4D9" w14:textId="3DCB3B41" w:rsidR="006F442F" w:rsidRDefault="006F442F" w:rsidP="006F442F">
      <w:pPr>
        <w:pStyle w:val="NoSpacing"/>
      </w:pPr>
      <w:r>
        <w:t>Tune PIDs for VA flights</w:t>
      </w:r>
    </w:p>
    <w:p w14:paraId="40DAA5B4" w14:textId="77777777" w:rsidR="006F442F" w:rsidRDefault="006F442F" w:rsidP="006F442F">
      <w:pPr>
        <w:pStyle w:val="NoSpacing"/>
      </w:pPr>
    </w:p>
    <w:p w14:paraId="1F13C14F" w14:textId="77777777" w:rsidR="006F442F" w:rsidRDefault="006F442F" w:rsidP="006F442F">
      <w:pPr>
        <w:pStyle w:val="NoSpacing"/>
        <w:rPr>
          <w:b/>
        </w:rPr>
      </w:pPr>
      <w:r>
        <w:rPr>
          <w:b/>
        </w:rPr>
        <w:t>Definition of Done</w:t>
      </w:r>
    </w:p>
    <w:p w14:paraId="53EBC226" w14:textId="78B6D5C3" w:rsidR="006F442F" w:rsidRDefault="006F442F" w:rsidP="006F442F">
      <w:pPr>
        <w:rPr>
          <w:rFonts w:ascii="Liberation Serif" w:hAnsi="Liberation Serif" w:cstheme="minorHAnsi"/>
          <w:bCs/>
          <w:color w:val="000000"/>
          <w:lang w:bidi="hi-IN"/>
        </w:rPr>
      </w:pPr>
      <w:r>
        <w:rPr>
          <w:rFonts w:ascii="Liberation Serif" w:hAnsi="Liberation Serif" w:cstheme="minorHAnsi"/>
          <w:bCs/>
          <w:color w:val="000000"/>
          <w:lang w:bidi="hi-IN"/>
        </w:rPr>
        <w:t>Tedd can handle orbit flights in non-wind condition</w:t>
      </w:r>
    </w:p>
    <w:p w14:paraId="16840C77" w14:textId="77777777" w:rsidR="006F442F" w:rsidRDefault="006F442F" w:rsidP="006F442F">
      <w:pPr>
        <w:rPr>
          <w:rFonts w:cstheme="minorHAnsi"/>
          <w:b/>
          <w:bCs/>
          <w:color w:val="000000"/>
        </w:rPr>
      </w:pPr>
      <w:r>
        <w:rPr>
          <w:rFonts w:cstheme="minorHAnsi"/>
          <w:b/>
          <w:bCs/>
          <w:color w:val="000000"/>
        </w:rPr>
        <w:t>Notes</w:t>
      </w:r>
    </w:p>
    <w:p w14:paraId="62DEF0D8" w14:textId="77777777" w:rsidR="006F442F" w:rsidRDefault="006F442F" w:rsidP="006F442F">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F442F" w14:paraId="7A49C245" w14:textId="77777777" w:rsidTr="00D43CBB">
        <w:trPr>
          <w:trHeight w:val="224"/>
        </w:trPr>
        <w:tc>
          <w:tcPr>
            <w:tcW w:w="9576" w:type="dxa"/>
            <w:tcBorders>
              <w:left w:val="nil"/>
              <w:bottom w:val="nil"/>
              <w:right w:val="nil"/>
            </w:tcBorders>
            <w:shd w:val="clear" w:color="auto" w:fill="auto"/>
          </w:tcPr>
          <w:p w14:paraId="1DCA707A" w14:textId="77777777" w:rsidR="006F442F" w:rsidRDefault="006F442F" w:rsidP="00D43CBB"/>
        </w:tc>
      </w:tr>
    </w:tbl>
    <w:p w14:paraId="1CD5D4DB" w14:textId="3086204E" w:rsidR="00A515E6" w:rsidRDefault="00A515E6" w:rsidP="002E6334">
      <w:pPr>
        <w:rPr>
          <w:color w:val="000000"/>
        </w:rPr>
      </w:pPr>
    </w:p>
    <w:p w14:paraId="24921353" w14:textId="77777777" w:rsidR="00A515E6" w:rsidRDefault="00A515E6">
      <w:pPr>
        <w:rPr>
          <w:color w:val="000000"/>
        </w:rPr>
      </w:pPr>
      <w:r>
        <w:rPr>
          <w:color w:val="000000"/>
        </w:rPr>
        <w:br w:type="page"/>
      </w:r>
    </w:p>
    <w:p w14:paraId="645E4B01" w14:textId="12FC1978" w:rsidR="006F442F" w:rsidRPr="00893677" w:rsidRDefault="006F442F" w:rsidP="006F442F">
      <w:pPr>
        <w:rPr>
          <w:color w:val="000000"/>
        </w:rPr>
      </w:pPr>
      <w:r>
        <w:rPr>
          <w:rFonts w:asciiTheme="majorHAnsi" w:eastAsiaTheme="majorEastAsia" w:hAnsiTheme="majorHAnsi"/>
          <w:b/>
          <w:bCs/>
          <w:color w:val="4F81BD" w:themeColor="accent1"/>
          <w:sz w:val="26"/>
          <w:szCs w:val="26"/>
        </w:rPr>
        <w:lastRenderedPageBreak/>
        <w:t xml:space="preserve">2845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ARAMID </w:t>
      </w:r>
      <w:r w:rsidR="008701E3">
        <w:rPr>
          <w:rFonts w:asciiTheme="majorHAnsi" w:eastAsiaTheme="majorEastAsia" w:hAnsiTheme="majorHAnsi"/>
          <w:b/>
          <w:bCs/>
          <w:color w:val="4F81BD" w:themeColor="accent1"/>
          <w:sz w:val="26"/>
          <w:szCs w:val="26"/>
        </w:rPr>
        <w:t>flight test setup</w:t>
      </w:r>
    </w:p>
    <w:p w14:paraId="10706425" w14:textId="77777777" w:rsidR="006F442F" w:rsidRDefault="006F442F" w:rsidP="006F442F">
      <w:pPr>
        <w:rPr>
          <w:b/>
          <w:bCs/>
          <w:color w:val="000000"/>
        </w:rPr>
      </w:pPr>
    </w:p>
    <w:p w14:paraId="42BE9FCE" w14:textId="77777777" w:rsidR="006F442F" w:rsidRDefault="006F442F" w:rsidP="006F442F">
      <w:pPr>
        <w:pStyle w:val="NoSpacing"/>
        <w:rPr>
          <w:b/>
        </w:rPr>
      </w:pPr>
      <w:r>
        <w:rPr>
          <w:b/>
        </w:rPr>
        <w:t>Content</w:t>
      </w:r>
    </w:p>
    <w:p w14:paraId="26057CCD" w14:textId="1EBD25FA" w:rsidR="006F442F" w:rsidRDefault="008701E3" w:rsidP="006F442F">
      <w:pPr>
        <w:pStyle w:val="NoSpacing"/>
      </w:pPr>
      <w:r>
        <w:t>Plan Mary flight for stall speed and angle of attack test</w:t>
      </w:r>
    </w:p>
    <w:p w14:paraId="3B918B95" w14:textId="77777777" w:rsidR="006F442F" w:rsidRDefault="006F442F" w:rsidP="006F442F">
      <w:pPr>
        <w:pStyle w:val="NoSpacing"/>
      </w:pPr>
    </w:p>
    <w:p w14:paraId="59A49511" w14:textId="77777777" w:rsidR="006F442F" w:rsidRDefault="006F442F" w:rsidP="006F442F">
      <w:pPr>
        <w:pStyle w:val="NoSpacing"/>
        <w:rPr>
          <w:b/>
        </w:rPr>
      </w:pPr>
      <w:r>
        <w:rPr>
          <w:b/>
        </w:rPr>
        <w:t>Definition of Done</w:t>
      </w:r>
    </w:p>
    <w:p w14:paraId="19F78106" w14:textId="5218507E" w:rsidR="006F442F" w:rsidRDefault="008701E3" w:rsidP="006F442F">
      <w:pPr>
        <w:rPr>
          <w:rFonts w:ascii="Liberation Serif" w:hAnsi="Liberation Serif" w:cstheme="minorHAnsi"/>
          <w:bCs/>
          <w:color w:val="000000"/>
          <w:lang w:bidi="hi-IN"/>
        </w:rPr>
      </w:pPr>
      <w:r>
        <w:rPr>
          <w:rFonts w:ascii="Liberation Serif" w:hAnsi="Liberation Serif" w:cstheme="minorHAnsi"/>
          <w:bCs/>
          <w:color w:val="000000"/>
          <w:lang w:bidi="hi-IN"/>
        </w:rPr>
        <w:t>Have a clearly formulated plan for flight test, proven by aerodynamics knowelege.</w:t>
      </w:r>
    </w:p>
    <w:p w14:paraId="471D8079" w14:textId="77777777" w:rsidR="006F442F" w:rsidRDefault="006F442F" w:rsidP="006F442F">
      <w:pPr>
        <w:rPr>
          <w:rFonts w:cstheme="minorHAnsi"/>
          <w:b/>
          <w:bCs/>
          <w:color w:val="000000"/>
        </w:rPr>
      </w:pPr>
      <w:r>
        <w:rPr>
          <w:rFonts w:cstheme="minorHAnsi"/>
          <w:b/>
          <w:bCs/>
          <w:color w:val="000000"/>
        </w:rPr>
        <w:t>Notes</w:t>
      </w:r>
    </w:p>
    <w:p w14:paraId="51D66BC3" w14:textId="77777777" w:rsidR="006F442F" w:rsidRDefault="006F442F" w:rsidP="006F442F">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F442F" w14:paraId="1AF8D772" w14:textId="77777777" w:rsidTr="00D43CBB">
        <w:trPr>
          <w:trHeight w:val="224"/>
        </w:trPr>
        <w:tc>
          <w:tcPr>
            <w:tcW w:w="9576" w:type="dxa"/>
            <w:tcBorders>
              <w:left w:val="nil"/>
              <w:bottom w:val="nil"/>
              <w:right w:val="nil"/>
            </w:tcBorders>
            <w:shd w:val="clear" w:color="auto" w:fill="auto"/>
          </w:tcPr>
          <w:p w14:paraId="29F0EE75" w14:textId="77777777" w:rsidR="006F442F" w:rsidRDefault="006F442F" w:rsidP="00D43CBB"/>
        </w:tc>
      </w:tr>
    </w:tbl>
    <w:p w14:paraId="576DFB31" w14:textId="77777777" w:rsidR="006F442F" w:rsidRDefault="006F442F" w:rsidP="006F442F">
      <w:pPr>
        <w:rPr>
          <w:color w:val="000000"/>
        </w:rPr>
      </w:pPr>
    </w:p>
    <w:p w14:paraId="58B0ABBD" w14:textId="674FD2EA" w:rsidR="00893677" w:rsidRDefault="00893677">
      <w:pPr>
        <w:rPr>
          <w:color w:val="000000"/>
        </w:rPr>
      </w:pPr>
      <w:r>
        <w:rPr>
          <w:color w:val="000000"/>
        </w:rPr>
        <w:br w:type="page"/>
      </w:r>
    </w:p>
    <w:p w14:paraId="6D0EC570" w14:textId="345A8303" w:rsidR="00893677" w:rsidRPr="00AE52A1" w:rsidRDefault="00893677" w:rsidP="0089367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46 – Perforce Visual Client (copy)</w:t>
      </w:r>
    </w:p>
    <w:p w14:paraId="6AB9426F" w14:textId="77777777" w:rsidR="00893677" w:rsidRDefault="00893677" w:rsidP="00893677">
      <w:pPr>
        <w:rPr>
          <w:b/>
          <w:bCs/>
          <w:color w:val="000000"/>
        </w:rPr>
      </w:pPr>
    </w:p>
    <w:p w14:paraId="60369A21" w14:textId="77777777" w:rsidR="00893677" w:rsidRPr="00AE52A1" w:rsidRDefault="00893677" w:rsidP="00893677">
      <w:pPr>
        <w:rPr>
          <w:b/>
          <w:bCs/>
          <w:color w:val="000000"/>
        </w:rPr>
      </w:pPr>
      <w:r w:rsidRPr="00AE52A1">
        <w:rPr>
          <w:b/>
          <w:bCs/>
          <w:color w:val="000000"/>
        </w:rPr>
        <w:t>Content</w:t>
      </w:r>
    </w:p>
    <w:p w14:paraId="29C3BCDB" w14:textId="77777777" w:rsidR="00893677" w:rsidRDefault="00893677" w:rsidP="00893677">
      <w:pPr>
        <w:rPr>
          <w:color w:val="000000"/>
        </w:rPr>
      </w:pPr>
      <w:r>
        <w:rPr>
          <w:color w:val="000000"/>
        </w:rPr>
        <w:t>Copy of User Story 002</w:t>
      </w:r>
    </w:p>
    <w:p w14:paraId="5530E15E" w14:textId="77777777" w:rsidR="00893677" w:rsidRPr="00AE52A1" w:rsidRDefault="00893677" w:rsidP="00893677"/>
    <w:p w14:paraId="4F42BBBF" w14:textId="77777777" w:rsidR="00893677" w:rsidRPr="00AE52A1" w:rsidRDefault="00893677" w:rsidP="00893677">
      <w:pPr>
        <w:rPr>
          <w:b/>
          <w:bCs/>
          <w:color w:val="000000"/>
        </w:rPr>
      </w:pPr>
      <w:r w:rsidRPr="00AE52A1">
        <w:rPr>
          <w:b/>
          <w:bCs/>
          <w:color w:val="000000"/>
        </w:rPr>
        <w:t>Definition of Done</w:t>
      </w:r>
    </w:p>
    <w:p w14:paraId="4E297E1B" w14:textId="77777777" w:rsidR="00893677" w:rsidRPr="00AE52A1" w:rsidRDefault="00893677" w:rsidP="00893677"/>
    <w:p w14:paraId="28D7A4FB" w14:textId="77777777" w:rsidR="00893677" w:rsidRPr="00AE52A1" w:rsidRDefault="00893677" w:rsidP="00893677">
      <w:pPr>
        <w:rPr>
          <w:color w:val="000000"/>
        </w:rPr>
      </w:pPr>
      <w:r w:rsidRPr="00AE52A1">
        <w:rPr>
          <w:color w:val="000000"/>
        </w:rPr>
        <w:t xml:space="preserve">[ </w:t>
      </w:r>
      <w:r>
        <w:rPr>
          <w:color w:val="000000"/>
        </w:rPr>
        <w:t>] See user story 002</w:t>
      </w:r>
    </w:p>
    <w:p w14:paraId="73E0FC7C" w14:textId="77777777" w:rsidR="00893677" w:rsidRPr="00412D97" w:rsidRDefault="00893677" w:rsidP="00893677">
      <w:pPr>
        <w:textAlignment w:val="baseline"/>
        <w:rPr>
          <w:color w:val="000000"/>
        </w:rPr>
      </w:pPr>
    </w:p>
    <w:p w14:paraId="5DC06A3B" w14:textId="77777777" w:rsidR="00A515E6" w:rsidRDefault="00A515E6">
      <w:r>
        <w:br w:type="page"/>
      </w:r>
    </w:p>
    <w:p w14:paraId="1E64ACE2" w14:textId="6E7AC446" w:rsidR="003F4407" w:rsidRPr="003F4407" w:rsidRDefault="003F4407" w:rsidP="003F4407">
      <w:pPr>
        <w:keepNext/>
        <w:keepLines/>
        <w:spacing w:before="200"/>
        <w:outlineLvl w:val="1"/>
        <w:rPr>
          <w:rFonts w:asciiTheme="majorHAnsi"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47 – Cell Nav </w:t>
      </w:r>
      <w:r>
        <w:rPr>
          <w:rFonts w:ascii="Malgun Gothic" w:eastAsia="Malgun Gothic" w:hAnsi="Malgun Gothic" w:cs="Malgun Gothic" w:hint="eastAsia"/>
          <w:b/>
          <w:bCs/>
          <w:color w:val="4F81BD" w:themeColor="accent1"/>
          <w:sz w:val="26"/>
          <w:szCs w:val="26"/>
          <w:lang w:eastAsia="ko-KR"/>
        </w:rPr>
        <w:t>T</w:t>
      </w:r>
      <w:r>
        <w:rPr>
          <w:rFonts w:ascii="Malgun Gothic" w:eastAsia="Malgun Gothic" w:hAnsi="Malgun Gothic" w:cs="Malgun Gothic"/>
          <w:b/>
          <w:bCs/>
          <w:color w:val="4F81BD" w:themeColor="accent1"/>
          <w:sz w:val="26"/>
          <w:szCs w:val="26"/>
          <w:lang w:eastAsia="ko-KR"/>
        </w:rPr>
        <w:t>-Mobile 4G LTE bands research</w:t>
      </w:r>
    </w:p>
    <w:p w14:paraId="17491B24" w14:textId="77777777" w:rsidR="003F4407" w:rsidRDefault="003F4407" w:rsidP="003F4407">
      <w:pPr>
        <w:rPr>
          <w:b/>
          <w:bCs/>
          <w:color w:val="000000"/>
        </w:rPr>
      </w:pPr>
    </w:p>
    <w:p w14:paraId="6AA30107" w14:textId="77777777" w:rsidR="003F4407" w:rsidRPr="00AE52A1" w:rsidRDefault="003F4407" w:rsidP="003F4407">
      <w:pPr>
        <w:rPr>
          <w:b/>
          <w:bCs/>
          <w:color w:val="000000"/>
        </w:rPr>
      </w:pPr>
      <w:r w:rsidRPr="00AE52A1">
        <w:rPr>
          <w:b/>
          <w:bCs/>
          <w:color w:val="000000"/>
        </w:rPr>
        <w:t>Content</w:t>
      </w:r>
    </w:p>
    <w:p w14:paraId="0A6B584A" w14:textId="07D79343" w:rsidR="003F4407" w:rsidRDefault="003F4407" w:rsidP="003F4407">
      <w:pPr>
        <w:rPr>
          <w:color w:val="000000"/>
        </w:rPr>
      </w:pPr>
      <w:r>
        <w:rPr>
          <w:color w:val="000000"/>
        </w:rPr>
        <w:t>Research and make document about the T-Mobile bands and terminologies related to band frequency.</w:t>
      </w:r>
    </w:p>
    <w:p w14:paraId="5326D431" w14:textId="77777777" w:rsidR="003F4407" w:rsidRPr="00AE52A1" w:rsidRDefault="003F4407" w:rsidP="003F4407"/>
    <w:p w14:paraId="13A73651" w14:textId="77777777" w:rsidR="003F4407" w:rsidRPr="00AE52A1" w:rsidRDefault="003F4407" w:rsidP="003F4407">
      <w:pPr>
        <w:rPr>
          <w:b/>
          <w:bCs/>
          <w:color w:val="000000"/>
        </w:rPr>
      </w:pPr>
      <w:r w:rsidRPr="00AE52A1">
        <w:rPr>
          <w:b/>
          <w:bCs/>
          <w:color w:val="000000"/>
        </w:rPr>
        <w:t>Definition of Done</w:t>
      </w:r>
    </w:p>
    <w:p w14:paraId="10DB8517" w14:textId="77777777" w:rsidR="003F4407" w:rsidRPr="00AE52A1" w:rsidRDefault="003F4407" w:rsidP="003F4407"/>
    <w:p w14:paraId="508D77A8" w14:textId="036464EA" w:rsidR="003F4407" w:rsidRPr="00AE52A1" w:rsidRDefault="003F4407" w:rsidP="003F4407">
      <w:pPr>
        <w:rPr>
          <w:color w:val="000000"/>
        </w:rPr>
      </w:pPr>
      <w:r w:rsidRPr="00AE52A1">
        <w:rPr>
          <w:color w:val="000000"/>
        </w:rPr>
        <w:t xml:space="preserve">[ </w:t>
      </w:r>
      <w:r>
        <w:rPr>
          <w:color w:val="000000"/>
        </w:rPr>
        <w:t>] Document is created at //CellNav/Research/…</w:t>
      </w:r>
    </w:p>
    <w:p w14:paraId="5E3439A0" w14:textId="77777777" w:rsidR="003F4407" w:rsidRPr="00412D97" w:rsidRDefault="003F4407" w:rsidP="003F4407">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F4407" w14:paraId="7F9D67FD" w14:textId="77777777" w:rsidTr="00D43CBB">
        <w:trPr>
          <w:trHeight w:val="224"/>
        </w:trPr>
        <w:tc>
          <w:tcPr>
            <w:tcW w:w="9576" w:type="dxa"/>
            <w:tcBorders>
              <w:left w:val="nil"/>
              <w:bottom w:val="nil"/>
              <w:right w:val="nil"/>
            </w:tcBorders>
            <w:shd w:val="clear" w:color="auto" w:fill="auto"/>
          </w:tcPr>
          <w:p w14:paraId="1493A7EA" w14:textId="77777777" w:rsidR="003F4407" w:rsidRDefault="003F4407" w:rsidP="00D43CBB"/>
        </w:tc>
      </w:tr>
    </w:tbl>
    <w:p w14:paraId="65693612" w14:textId="77777777" w:rsidR="00A515E6" w:rsidRDefault="00A515E6">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br w:type="page"/>
      </w:r>
    </w:p>
    <w:p w14:paraId="5877A6E0" w14:textId="792040F7" w:rsidR="00D43CBB" w:rsidRPr="003F4407" w:rsidRDefault="00D43CBB" w:rsidP="00D43CBB">
      <w:pPr>
        <w:keepNext/>
        <w:keepLines/>
        <w:spacing w:before="200"/>
        <w:outlineLvl w:val="1"/>
        <w:rPr>
          <w:rFonts w:asciiTheme="majorHAnsi"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4</w:t>
      </w:r>
      <w:r w:rsidR="00C42AE2">
        <w:rPr>
          <w:rFonts w:asciiTheme="majorHAnsi" w:eastAsiaTheme="majorEastAsia" w:hAnsiTheme="majorHAnsi"/>
          <w:b/>
          <w:bCs/>
          <w:color w:val="4F81BD" w:themeColor="accent1"/>
          <w:sz w:val="26"/>
          <w:szCs w:val="26"/>
        </w:rPr>
        <w:t>8</w:t>
      </w:r>
      <w:r>
        <w:rPr>
          <w:rFonts w:asciiTheme="majorHAnsi" w:eastAsiaTheme="majorEastAsia" w:hAnsiTheme="majorHAnsi"/>
          <w:b/>
          <w:bCs/>
          <w:color w:val="4F81BD" w:themeColor="accent1"/>
          <w:sz w:val="26"/>
          <w:szCs w:val="26"/>
        </w:rPr>
        <w:t xml:space="preserve"> – </w:t>
      </w:r>
      <w:r w:rsidR="00C42AE2">
        <w:rPr>
          <w:rFonts w:asciiTheme="majorHAnsi" w:eastAsiaTheme="majorEastAsia" w:hAnsiTheme="majorHAnsi"/>
          <w:b/>
          <w:bCs/>
          <w:color w:val="4F81BD" w:themeColor="accent1"/>
          <w:sz w:val="26"/>
          <w:szCs w:val="26"/>
        </w:rPr>
        <w:t>Data Tech documentation</w:t>
      </w:r>
    </w:p>
    <w:p w14:paraId="0149C61B" w14:textId="77777777" w:rsidR="00D43CBB" w:rsidRDefault="00D43CBB" w:rsidP="00D43CBB">
      <w:pPr>
        <w:rPr>
          <w:b/>
          <w:bCs/>
          <w:color w:val="000000"/>
        </w:rPr>
      </w:pPr>
    </w:p>
    <w:p w14:paraId="0641AE69" w14:textId="77777777" w:rsidR="00D43CBB" w:rsidRPr="00AE52A1" w:rsidRDefault="00D43CBB" w:rsidP="00D43CBB">
      <w:pPr>
        <w:rPr>
          <w:b/>
          <w:bCs/>
          <w:color w:val="000000"/>
        </w:rPr>
      </w:pPr>
      <w:r w:rsidRPr="00AE52A1">
        <w:rPr>
          <w:b/>
          <w:bCs/>
          <w:color w:val="000000"/>
        </w:rPr>
        <w:t>Content</w:t>
      </w:r>
    </w:p>
    <w:p w14:paraId="68EBC00B" w14:textId="3184DF74" w:rsidR="00D43CBB" w:rsidRDefault="00C42AE2" w:rsidP="00D43CBB">
      <w:pPr>
        <w:rPr>
          <w:rFonts w:eastAsia="Malgun Gothic"/>
          <w:lang w:eastAsia="ko-KR"/>
        </w:rPr>
      </w:pPr>
      <w:r>
        <w:rPr>
          <w:rFonts w:eastAsia="Malgun Gothic" w:hint="eastAsia"/>
          <w:lang w:eastAsia="ko-KR"/>
        </w:rPr>
        <w:t>D</w:t>
      </w:r>
      <w:r>
        <w:rPr>
          <w:rFonts w:eastAsia="Malgun Gothic"/>
          <w:lang w:eastAsia="ko-KR"/>
        </w:rPr>
        <w:t>ocumenting the purpose and role of Data Technician</w:t>
      </w:r>
    </w:p>
    <w:p w14:paraId="104C3193" w14:textId="77777777" w:rsidR="00A515E6" w:rsidRPr="00C42AE2" w:rsidRDefault="00A515E6" w:rsidP="00D43CBB">
      <w:pPr>
        <w:rPr>
          <w:rFonts w:eastAsia="Malgun Gothic"/>
          <w:lang w:eastAsia="ko-KR"/>
        </w:rPr>
      </w:pPr>
    </w:p>
    <w:p w14:paraId="37336736" w14:textId="77777777" w:rsidR="00D43CBB" w:rsidRPr="00AE52A1" w:rsidRDefault="00D43CBB" w:rsidP="00D43CBB">
      <w:pPr>
        <w:rPr>
          <w:b/>
          <w:bCs/>
          <w:color w:val="000000"/>
        </w:rPr>
      </w:pPr>
      <w:r w:rsidRPr="00AE52A1">
        <w:rPr>
          <w:b/>
          <w:bCs/>
          <w:color w:val="000000"/>
        </w:rPr>
        <w:t>Definition of Done</w:t>
      </w:r>
    </w:p>
    <w:p w14:paraId="4A0B527E" w14:textId="77777777" w:rsidR="00D43CBB" w:rsidRPr="00AE52A1" w:rsidRDefault="00D43CBB" w:rsidP="00D43CBB"/>
    <w:p w14:paraId="2F687761" w14:textId="0A5E8B6E" w:rsidR="00D43CBB" w:rsidRPr="00AE52A1" w:rsidRDefault="00D43CBB" w:rsidP="00D43CBB">
      <w:pPr>
        <w:rPr>
          <w:color w:val="000000"/>
        </w:rPr>
      </w:pPr>
      <w:r w:rsidRPr="00AE52A1">
        <w:rPr>
          <w:color w:val="000000"/>
        </w:rPr>
        <w:t xml:space="preserve">[ </w:t>
      </w:r>
      <w:r>
        <w:rPr>
          <w:color w:val="000000"/>
        </w:rPr>
        <w:t>]</w:t>
      </w:r>
      <w:r w:rsidR="00C42AE2">
        <w:rPr>
          <w:color w:val="000000"/>
        </w:rPr>
        <w:t xml:space="preserve"> Data technician section of the </w:t>
      </w:r>
      <w:r w:rsidR="00C42AE2" w:rsidRPr="00C42AE2">
        <w:rPr>
          <w:color w:val="000000"/>
        </w:rPr>
        <w:t>FlightOperations\Operations\AFSLFlightOperations\AFSLFlightOperationsManual.docx</w:t>
      </w:r>
      <w:r w:rsidR="00C42AE2">
        <w:rPr>
          <w:color w:val="000000"/>
        </w:rPr>
        <w:t xml:space="preserve"> is modified.</w:t>
      </w:r>
    </w:p>
    <w:p w14:paraId="55B88247" w14:textId="77777777" w:rsidR="00D43CBB" w:rsidRPr="00412D97" w:rsidRDefault="00D43CBB" w:rsidP="00D43CB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43CBB" w14:paraId="755DF923" w14:textId="77777777" w:rsidTr="00D43CBB">
        <w:trPr>
          <w:trHeight w:val="224"/>
        </w:trPr>
        <w:tc>
          <w:tcPr>
            <w:tcW w:w="9576" w:type="dxa"/>
            <w:tcBorders>
              <w:left w:val="nil"/>
              <w:bottom w:val="nil"/>
              <w:right w:val="nil"/>
            </w:tcBorders>
            <w:shd w:val="clear" w:color="auto" w:fill="auto"/>
          </w:tcPr>
          <w:p w14:paraId="226AC6EB" w14:textId="77777777" w:rsidR="00D43CBB" w:rsidRDefault="00D43CBB" w:rsidP="00D43CBB"/>
        </w:tc>
      </w:tr>
    </w:tbl>
    <w:p w14:paraId="1F286DF3" w14:textId="13BFED17" w:rsidR="00A515E6" w:rsidRDefault="00A515E6" w:rsidP="002E6334">
      <w:pPr>
        <w:rPr>
          <w:color w:val="000000"/>
        </w:rPr>
      </w:pPr>
    </w:p>
    <w:p w14:paraId="44F74773" w14:textId="0D5F170E" w:rsidR="00A515E6" w:rsidRDefault="00A515E6">
      <w:pPr>
        <w:rPr>
          <w:color w:val="000000"/>
        </w:rPr>
      </w:pPr>
      <w:r>
        <w:rPr>
          <w:color w:val="000000"/>
        </w:rPr>
        <w:br w:type="page"/>
      </w:r>
    </w:p>
    <w:p w14:paraId="18E4B48B" w14:textId="52005857" w:rsidR="00A515E6" w:rsidRDefault="00B63013" w:rsidP="00A515E6">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49</w:t>
      </w:r>
      <w:r w:rsidR="00A515E6">
        <w:rPr>
          <w:rFonts w:asciiTheme="majorHAnsi" w:eastAsiaTheme="majorEastAsia" w:hAnsiTheme="majorHAnsi"/>
          <w:b/>
          <w:bCs/>
          <w:color w:val="4F81BD" w:themeColor="accent1"/>
          <w:sz w:val="26"/>
          <w:szCs w:val="26"/>
        </w:rPr>
        <w:t xml:space="preserve"> </w:t>
      </w:r>
      <w:r w:rsidR="00A515E6" w:rsidRPr="00AE52A1">
        <w:rPr>
          <w:rFonts w:asciiTheme="majorHAnsi" w:eastAsiaTheme="majorEastAsia" w:hAnsiTheme="majorHAnsi"/>
          <w:b/>
          <w:bCs/>
          <w:color w:val="4F81BD" w:themeColor="accent1"/>
          <w:sz w:val="26"/>
          <w:szCs w:val="26"/>
        </w:rPr>
        <w:t>–</w:t>
      </w:r>
      <w:r w:rsidR="00A515E6">
        <w:rPr>
          <w:rFonts w:asciiTheme="majorHAnsi" w:eastAsiaTheme="majorEastAsia" w:hAnsiTheme="majorHAnsi"/>
          <w:b/>
          <w:bCs/>
          <w:color w:val="4F81BD" w:themeColor="accent1"/>
          <w:sz w:val="26"/>
          <w:szCs w:val="26"/>
        </w:rPr>
        <w:t xml:space="preserve"> </w:t>
      </w:r>
      <w:r w:rsidR="00A515E6" w:rsidRPr="00A515E6">
        <w:rPr>
          <w:rFonts w:asciiTheme="majorHAnsi" w:eastAsiaTheme="majorEastAsia" w:hAnsiTheme="majorHAnsi"/>
          <w:b/>
          <w:bCs/>
          <w:color w:val="4F81BD" w:themeColor="accent1"/>
          <w:sz w:val="26"/>
          <w:szCs w:val="26"/>
        </w:rPr>
        <w:t>Add Method for Removing Systems from Equipage</w:t>
      </w:r>
      <w:r w:rsidR="00A515E6">
        <w:rPr>
          <w:rFonts w:asciiTheme="majorHAnsi" w:eastAsiaTheme="majorEastAsia" w:hAnsiTheme="majorHAnsi"/>
          <w:b/>
          <w:bCs/>
          <w:color w:val="4F81BD" w:themeColor="accent1"/>
          <w:sz w:val="26"/>
          <w:szCs w:val="26"/>
        </w:rPr>
        <w:t xml:space="preserve"> (LARI)</w:t>
      </w:r>
    </w:p>
    <w:p w14:paraId="5723A06B" w14:textId="77777777" w:rsidR="00A515E6" w:rsidRDefault="00A515E6" w:rsidP="00A515E6">
      <w:pPr>
        <w:rPr>
          <w:b/>
          <w:bCs/>
          <w:color w:val="000000"/>
        </w:rPr>
      </w:pPr>
    </w:p>
    <w:p w14:paraId="18EEE515" w14:textId="77777777" w:rsidR="00A515E6" w:rsidRDefault="00A515E6" w:rsidP="00A515E6">
      <w:pPr>
        <w:pStyle w:val="NoSpacing"/>
        <w:rPr>
          <w:b/>
        </w:rPr>
      </w:pPr>
      <w:r>
        <w:rPr>
          <w:b/>
        </w:rPr>
        <w:t>Content</w:t>
      </w:r>
    </w:p>
    <w:p w14:paraId="181B9A71" w14:textId="077C25BA" w:rsidR="00A515E6" w:rsidRDefault="00A515E6" w:rsidP="00A515E6">
      <w:pPr>
        <w:pStyle w:val="NoSpacing"/>
      </w:pPr>
      <w:r>
        <w:t>Add method for removing systems from the Equipage datatype.</w:t>
      </w:r>
    </w:p>
    <w:p w14:paraId="58F13344" w14:textId="77777777" w:rsidR="00A515E6" w:rsidRDefault="00A515E6" w:rsidP="00A515E6">
      <w:pPr>
        <w:pStyle w:val="NoSpacing"/>
      </w:pPr>
    </w:p>
    <w:p w14:paraId="0E26BE0A" w14:textId="56AD6902" w:rsidR="00A515E6" w:rsidRDefault="00A515E6" w:rsidP="00A515E6">
      <w:pPr>
        <w:pStyle w:val="NoSpacing"/>
        <w:rPr>
          <w:rFonts w:cstheme="minorHAnsi"/>
          <w:bCs/>
          <w:color w:val="000000"/>
        </w:rPr>
      </w:pPr>
      <w:r>
        <w:rPr>
          <w:b/>
        </w:rPr>
        <w:t>Definition of Done</w:t>
      </w:r>
    </w:p>
    <w:p w14:paraId="55A24A5E" w14:textId="193C6623" w:rsidR="00A515E6" w:rsidRDefault="00A515E6" w:rsidP="00A515E6">
      <w:pPr>
        <w:pStyle w:val="NoSpacing"/>
        <w:rPr>
          <w:rFonts w:cstheme="minorHAnsi"/>
          <w:bCs/>
          <w:color w:val="000000"/>
        </w:rPr>
      </w:pPr>
      <w:r>
        <w:rPr>
          <w:rFonts w:cstheme="minorHAnsi"/>
          <w:bCs/>
          <w:color w:val="000000"/>
        </w:rPr>
        <w:t>[] Add Equipage.Remove() method to UWLARI.Datatype.Equipage</w:t>
      </w:r>
      <w:r w:rsidR="002D223C">
        <w:rPr>
          <w:rFonts w:cstheme="minorHAnsi"/>
          <w:bCs/>
          <w:color w:val="000000"/>
        </w:rPr>
        <w:t>.</w:t>
      </w:r>
    </w:p>
    <w:p w14:paraId="4E0BCD6B" w14:textId="77777777" w:rsidR="00A515E6" w:rsidRDefault="00A515E6" w:rsidP="00A515E6">
      <w:pPr>
        <w:pStyle w:val="NoSpacing"/>
        <w:rPr>
          <w:rFonts w:cstheme="minorHAnsi"/>
          <w:bCs/>
          <w:color w:val="000000"/>
        </w:rPr>
      </w:pPr>
    </w:p>
    <w:p w14:paraId="7F553B34" w14:textId="77777777" w:rsidR="00A515E6" w:rsidRDefault="00A515E6" w:rsidP="00A515E6">
      <w:pPr>
        <w:rPr>
          <w:rFonts w:cstheme="minorHAnsi"/>
          <w:b/>
          <w:bCs/>
          <w:color w:val="000000"/>
        </w:rPr>
      </w:pPr>
      <w:r>
        <w:rPr>
          <w:rFonts w:cstheme="minorHAnsi"/>
          <w:b/>
          <w:bCs/>
          <w:color w:val="000000"/>
        </w:rPr>
        <w:t>Notes</w:t>
      </w:r>
    </w:p>
    <w:p w14:paraId="03CD353A" w14:textId="2A73CB70" w:rsidR="00A515E6" w:rsidRDefault="00444DE6" w:rsidP="00A515E6">
      <w:pPr>
        <w:numPr>
          <w:ilvl w:val="0"/>
          <w:numId w:val="2"/>
        </w:numPr>
        <w:textAlignment w:val="baseline"/>
        <w:rPr>
          <w:rFonts w:cs="Arial"/>
          <w:color w:val="000000"/>
        </w:rPr>
      </w:pPr>
      <w:r>
        <w:rPr>
          <w:rFonts w:cs="Arial"/>
          <w:color w:val="000000"/>
        </w:rPr>
        <w:t>P</w:t>
      </w:r>
      <w:r w:rsidR="00A515E6">
        <w:rPr>
          <w:rFonts w:cs="Arial"/>
          <w:color w:val="000000"/>
        </w:rPr>
        <w:t>revent removal of default inventory system.</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515E6" w14:paraId="25E7BE91" w14:textId="77777777" w:rsidTr="00FC5A7B">
        <w:trPr>
          <w:trHeight w:val="224"/>
        </w:trPr>
        <w:tc>
          <w:tcPr>
            <w:tcW w:w="9576" w:type="dxa"/>
            <w:tcBorders>
              <w:left w:val="nil"/>
              <w:bottom w:val="nil"/>
              <w:right w:val="nil"/>
            </w:tcBorders>
            <w:shd w:val="clear" w:color="auto" w:fill="auto"/>
          </w:tcPr>
          <w:p w14:paraId="727FA4F2" w14:textId="77777777" w:rsidR="00A515E6" w:rsidRDefault="00A515E6" w:rsidP="00FC5A7B"/>
        </w:tc>
      </w:tr>
    </w:tbl>
    <w:p w14:paraId="468694D2" w14:textId="77777777" w:rsidR="00A515E6" w:rsidRDefault="00A515E6" w:rsidP="00A515E6">
      <w:pPr>
        <w:rPr>
          <w:rFonts w:ascii="Liberation Serif" w:hAnsi="Liberation Serif" w:cstheme="minorHAnsi"/>
          <w:bCs/>
          <w:color w:val="000000"/>
          <w:lang w:bidi="hi-IN"/>
        </w:rPr>
      </w:pPr>
      <w:r>
        <w:rPr>
          <w:rFonts w:ascii="Liberation Serif" w:hAnsi="Liberation Serif" w:cstheme="minorHAnsi"/>
          <w:bCs/>
          <w:color w:val="000000"/>
          <w:lang w:bidi="hi-IN"/>
        </w:rPr>
        <w:br w:type="page"/>
      </w:r>
    </w:p>
    <w:p w14:paraId="55EF0B27" w14:textId="66490695" w:rsidR="000C5757" w:rsidRDefault="000C5757" w:rsidP="000C5757">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56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ook into block edit for Trello</w:t>
      </w:r>
    </w:p>
    <w:p w14:paraId="4E8BCA1B" w14:textId="77777777" w:rsidR="000C5757" w:rsidRDefault="000C5757" w:rsidP="000C5757">
      <w:pPr>
        <w:rPr>
          <w:b/>
          <w:bCs/>
          <w:color w:val="000000"/>
        </w:rPr>
      </w:pPr>
    </w:p>
    <w:p w14:paraId="63D56013" w14:textId="77777777" w:rsidR="000C5757" w:rsidRDefault="000C5757" w:rsidP="000C5757">
      <w:pPr>
        <w:pStyle w:val="NoSpacing"/>
        <w:rPr>
          <w:b/>
        </w:rPr>
      </w:pPr>
      <w:r>
        <w:rPr>
          <w:b/>
        </w:rPr>
        <w:t>Content</w:t>
      </w:r>
    </w:p>
    <w:p w14:paraId="1A8E7140" w14:textId="659B6609" w:rsidR="000C5757" w:rsidRPr="000C5757" w:rsidRDefault="000C5757" w:rsidP="000C5757">
      <w:pPr>
        <w:pStyle w:val="NoSpacing"/>
      </w:pPr>
      <w:r>
        <w:t>Look into whether you can edit multiple cards at once on Trello</w:t>
      </w:r>
    </w:p>
    <w:p w14:paraId="4EB43491" w14:textId="77777777" w:rsidR="000C5757" w:rsidRDefault="000C5757" w:rsidP="000C5757">
      <w:pPr>
        <w:pStyle w:val="NoSpacing"/>
      </w:pPr>
    </w:p>
    <w:p w14:paraId="725173F1" w14:textId="77777777" w:rsidR="000C5757" w:rsidRDefault="000C5757" w:rsidP="000C5757">
      <w:pPr>
        <w:pStyle w:val="NoSpacing"/>
        <w:rPr>
          <w:rFonts w:cstheme="minorHAnsi"/>
          <w:bCs/>
          <w:color w:val="000000"/>
        </w:rPr>
      </w:pPr>
      <w:r>
        <w:rPr>
          <w:b/>
        </w:rPr>
        <w:t>Definition of Done</w:t>
      </w:r>
    </w:p>
    <w:p w14:paraId="39D9D984" w14:textId="6150AF54" w:rsidR="000C5757" w:rsidRPr="000C5757" w:rsidRDefault="000C5757" w:rsidP="000C5757">
      <w:pPr>
        <w:pStyle w:val="NoSpacing"/>
      </w:pPr>
      <w:r>
        <w:rPr>
          <w:rFonts w:cstheme="minorHAnsi"/>
          <w:bCs/>
          <w:color w:val="000000"/>
        </w:rPr>
        <w:t xml:space="preserve">[] </w:t>
      </w:r>
      <w:r>
        <w:t>Look into whether you can edit multiple cards at once on Trello</w:t>
      </w:r>
    </w:p>
    <w:p w14:paraId="757A6542" w14:textId="77777777" w:rsidR="000C5757" w:rsidRDefault="000C5757" w:rsidP="000C5757">
      <w:pPr>
        <w:pStyle w:val="NoSpacing"/>
        <w:rPr>
          <w:rFonts w:cstheme="minorHAnsi"/>
          <w:bCs/>
          <w:color w:val="000000"/>
        </w:rPr>
      </w:pPr>
    </w:p>
    <w:p w14:paraId="738B79AD" w14:textId="77777777" w:rsidR="000C5757" w:rsidRDefault="000C5757" w:rsidP="000C5757">
      <w:pPr>
        <w:rPr>
          <w:rFonts w:cstheme="minorHAnsi"/>
          <w:b/>
          <w:bCs/>
          <w:color w:val="000000"/>
        </w:rPr>
      </w:pPr>
      <w:r>
        <w:rPr>
          <w:rFonts w:cstheme="minorHAnsi"/>
          <w:b/>
          <w:bCs/>
          <w:color w:val="000000"/>
        </w:rPr>
        <w:t>Notes</w:t>
      </w:r>
    </w:p>
    <w:p w14:paraId="48C7E6D8" w14:textId="5B97B6B4" w:rsidR="000C5757" w:rsidRDefault="000C5757" w:rsidP="000C575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C5757" w14:paraId="06F8FAF5" w14:textId="77777777" w:rsidTr="003177DD">
        <w:trPr>
          <w:trHeight w:val="224"/>
        </w:trPr>
        <w:tc>
          <w:tcPr>
            <w:tcW w:w="9576" w:type="dxa"/>
            <w:tcBorders>
              <w:left w:val="nil"/>
              <w:bottom w:val="nil"/>
              <w:right w:val="nil"/>
            </w:tcBorders>
            <w:shd w:val="clear" w:color="auto" w:fill="auto"/>
          </w:tcPr>
          <w:p w14:paraId="37EFD632" w14:textId="77777777" w:rsidR="000C5757" w:rsidRDefault="000C5757" w:rsidP="003177DD"/>
        </w:tc>
      </w:tr>
    </w:tbl>
    <w:p w14:paraId="37109F66" w14:textId="5FE66104" w:rsidR="000C5757" w:rsidRDefault="000C5757" w:rsidP="002E6334">
      <w:pPr>
        <w:rPr>
          <w:color w:val="000000"/>
        </w:rPr>
      </w:pPr>
    </w:p>
    <w:p w14:paraId="2424B46A" w14:textId="77777777" w:rsidR="000C5757" w:rsidRDefault="000C5757">
      <w:pPr>
        <w:rPr>
          <w:color w:val="000000"/>
        </w:rPr>
      </w:pPr>
      <w:r>
        <w:rPr>
          <w:color w:val="000000"/>
        </w:rPr>
        <w:br w:type="page"/>
      </w:r>
    </w:p>
    <w:p w14:paraId="2F2A17CE" w14:textId="0C4AB545" w:rsidR="000C5757" w:rsidRDefault="000C5757" w:rsidP="000C5757">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57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ook into templates for Trello cards</w:t>
      </w:r>
    </w:p>
    <w:p w14:paraId="7CE016BE" w14:textId="77777777" w:rsidR="000C5757" w:rsidRDefault="000C5757" w:rsidP="000C5757">
      <w:pPr>
        <w:rPr>
          <w:b/>
          <w:bCs/>
          <w:color w:val="000000"/>
        </w:rPr>
      </w:pPr>
    </w:p>
    <w:p w14:paraId="3BD58038" w14:textId="77777777" w:rsidR="000C5757" w:rsidRDefault="000C5757" w:rsidP="000C5757">
      <w:pPr>
        <w:pStyle w:val="NoSpacing"/>
        <w:rPr>
          <w:b/>
        </w:rPr>
      </w:pPr>
      <w:r>
        <w:rPr>
          <w:b/>
        </w:rPr>
        <w:t>Content</w:t>
      </w:r>
    </w:p>
    <w:p w14:paraId="08A4AE4D" w14:textId="353FFC73" w:rsidR="000C5757" w:rsidRPr="000C5757" w:rsidRDefault="000C5757" w:rsidP="000C5757">
      <w:pPr>
        <w:pStyle w:val="NoSpacing"/>
      </w:pPr>
      <w:r>
        <w:t>Look into templates for Trello cards</w:t>
      </w:r>
    </w:p>
    <w:p w14:paraId="30BF7E2A" w14:textId="77777777" w:rsidR="000C5757" w:rsidRDefault="000C5757" w:rsidP="000C5757">
      <w:pPr>
        <w:pStyle w:val="NoSpacing"/>
      </w:pPr>
    </w:p>
    <w:p w14:paraId="3D57E1F5" w14:textId="77777777" w:rsidR="000C5757" w:rsidRDefault="000C5757" w:rsidP="000C5757">
      <w:pPr>
        <w:pStyle w:val="NoSpacing"/>
        <w:rPr>
          <w:rFonts w:cstheme="minorHAnsi"/>
          <w:bCs/>
          <w:color w:val="000000"/>
        </w:rPr>
      </w:pPr>
      <w:r>
        <w:rPr>
          <w:b/>
        </w:rPr>
        <w:t>Definition of Done</w:t>
      </w:r>
    </w:p>
    <w:p w14:paraId="6F843F87" w14:textId="4D429CE3" w:rsidR="000C5757" w:rsidRDefault="000C5757" w:rsidP="000C5757">
      <w:pPr>
        <w:pStyle w:val="NoSpacing"/>
      </w:pPr>
      <w:r>
        <w:rPr>
          <w:rFonts w:cstheme="minorHAnsi"/>
          <w:bCs/>
          <w:color w:val="000000"/>
        </w:rPr>
        <w:t xml:space="preserve">[] </w:t>
      </w:r>
      <w:r>
        <w:t>Look into templates for Trello cards</w:t>
      </w:r>
    </w:p>
    <w:p w14:paraId="0F89988B" w14:textId="2CADCB70" w:rsidR="000C5757" w:rsidRPr="000C5757" w:rsidRDefault="000C5757" w:rsidP="000C5757">
      <w:pPr>
        <w:pStyle w:val="NoSpacing"/>
      </w:pPr>
      <w:r>
        <w:t>[] Create a document describing how to create templates and upload this to Perforce</w:t>
      </w:r>
    </w:p>
    <w:p w14:paraId="3F8621D8" w14:textId="77777777" w:rsidR="000C5757" w:rsidRDefault="000C5757" w:rsidP="000C5757">
      <w:pPr>
        <w:pStyle w:val="NoSpacing"/>
        <w:rPr>
          <w:rFonts w:cstheme="minorHAnsi"/>
          <w:bCs/>
          <w:color w:val="000000"/>
        </w:rPr>
      </w:pPr>
    </w:p>
    <w:p w14:paraId="17CD226E" w14:textId="77777777" w:rsidR="000C5757" w:rsidRDefault="000C5757" w:rsidP="000C5757">
      <w:pPr>
        <w:rPr>
          <w:rFonts w:cstheme="minorHAnsi"/>
          <w:b/>
          <w:bCs/>
          <w:color w:val="000000"/>
        </w:rPr>
      </w:pPr>
      <w:r>
        <w:rPr>
          <w:rFonts w:cstheme="minorHAnsi"/>
          <w:b/>
          <w:bCs/>
          <w:color w:val="000000"/>
        </w:rPr>
        <w:t>Notes</w:t>
      </w:r>
    </w:p>
    <w:p w14:paraId="33AE89F6" w14:textId="77777777" w:rsidR="000C5757" w:rsidRDefault="000C5757" w:rsidP="000C575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C5757" w14:paraId="03D30B0D" w14:textId="77777777" w:rsidTr="003177DD">
        <w:trPr>
          <w:trHeight w:val="224"/>
        </w:trPr>
        <w:tc>
          <w:tcPr>
            <w:tcW w:w="9576" w:type="dxa"/>
            <w:tcBorders>
              <w:left w:val="nil"/>
              <w:bottom w:val="nil"/>
              <w:right w:val="nil"/>
            </w:tcBorders>
            <w:shd w:val="clear" w:color="auto" w:fill="auto"/>
          </w:tcPr>
          <w:p w14:paraId="49EF7E74" w14:textId="77777777" w:rsidR="000C5757" w:rsidRDefault="000C5757" w:rsidP="003177DD"/>
        </w:tc>
      </w:tr>
    </w:tbl>
    <w:p w14:paraId="1A4B902A" w14:textId="05CBF705" w:rsidR="003177DD" w:rsidRDefault="003177DD" w:rsidP="002E6334">
      <w:pPr>
        <w:rPr>
          <w:color w:val="000000"/>
        </w:rPr>
      </w:pPr>
    </w:p>
    <w:p w14:paraId="7CD026CC" w14:textId="77777777" w:rsidR="003177DD" w:rsidRDefault="003177DD">
      <w:pPr>
        <w:rPr>
          <w:color w:val="000000"/>
        </w:rPr>
      </w:pPr>
      <w:r>
        <w:rPr>
          <w:color w:val="000000"/>
        </w:rPr>
        <w:br w:type="page"/>
      </w:r>
    </w:p>
    <w:p w14:paraId="34E959D5" w14:textId="1509FC26" w:rsidR="003177DD" w:rsidRDefault="003177DD" w:rsidP="003177DD">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58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Tool Peg Board</w:t>
      </w:r>
    </w:p>
    <w:p w14:paraId="7728108D" w14:textId="77777777" w:rsidR="003177DD" w:rsidRDefault="003177DD" w:rsidP="003177DD">
      <w:pPr>
        <w:rPr>
          <w:b/>
          <w:bCs/>
          <w:color w:val="000000"/>
        </w:rPr>
      </w:pPr>
    </w:p>
    <w:p w14:paraId="570FD8B3" w14:textId="77777777" w:rsidR="003177DD" w:rsidRDefault="003177DD" w:rsidP="003177DD">
      <w:pPr>
        <w:pStyle w:val="NoSpacing"/>
        <w:rPr>
          <w:b/>
        </w:rPr>
      </w:pPr>
      <w:r>
        <w:rPr>
          <w:b/>
        </w:rPr>
        <w:t>Content</w:t>
      </w:r>
    </w:p>
    <w:p w14:paraId="15F91F06" w14:textId="2C288CAF" w:rsidR="003177DD" w:rsidRPr="000C5757" w:rsidRDefault="003177DD" w:rsidP="003177DD">
      <w:pPr>
        <w:pStyle w:val="NoSpacing"/>
      </w:pPr>
      <w:r>
        <w:t>As a lab member I would like to build/install a peg board wall above the counters of AERB 117. This peg board will feature hooks and pegs to store the lab’s assorted tools, in an easy-to-access and convenient format.</w:t>
      </w:r>
    </w:p>
    <w:p w14:paraId="1127F469" w14:textId="77777777" w:rsidR="003177DD" w:rsidRDefault="003177DD" w:rsidP="003177DD">
      <w:pPr>
        <w:pStyle w:val="NoSpacing"/>
      </w:pPr>
    </w:p>
    <w:p w14:paraId="44D821B5" w14:textId="77777777" w:rsidR="003177DD" w:rsidRDefault="003177DD" w:rsidP="003177DD">
      <w:pPr>
        <w:pStyle w:val="NoSpacing"/>
        <w:rPr>
          <w:rFonts w:cstheme="minorHAnsi"/>
          <w:bCs/>
          <w:color w:val="000000"/>
        </w:rPr>
      </w:pPr>
      <w:r>
        <w:rPr>
          <w:b/>
        </w:rPr>
        <w:t>Definition of Done</w:t>
      </w:r>
    </w:p>
    <w:p w14:paraId="3291F41F" w14:textId="2D7DA74F" w:rsidR="003177DD" w:rsidRDefault="003177DD" w:rsidP="003177DD">
      <w:pPr>
        <w:pStyle w:val="NoSpacing"/>
      </w:pPr>
      <w:r>
        <w:rPr>
          <w:rFonts w:cstheme="minorHAnsi"/>
          <w:bCs/>
          <w:color w:val="000000"/>
        </w:rPr>
        <w:t xml:space="preserve">[] </w:t>
      </w:r>
      <w:r>
        <w:t>Purchase necessary peg board (cut to size), hooks, and fasteners from the Home Depot</w:t>
      </w:r>
    </w:p>
    <w:p w14:paraId="244F1B29" w14:textId="55A76372" w:rsidR="003177DD" w:rsidRDefault="003177DD" w:rsidP="003177DD">
      <w:pPr>
        <w:pStyle w:val="NoSpacing"/>
      </w:pPr>
      <w:r>
        <w:t xml:space="preserve">[] </w:t>
      </w:r>
      <w:r w:rsidR="00A8100F">
        <w:t>Cut power outlet access holes in the peg boards to match the outlets on the wall</w:t>
      </w:r>
    </w:p>
    <w:p w14:paraId="007E216B" w14:textId="77777777" w:rsidR="00A8100F" w:rsidRDefault="00A8100F" w:rsidP="00A8100F">
      <w:pPr>
        <w:pStyle w:val="NoSpacing"/>
      </w:pPr>
      <w:r>
        <w:t>[] Screw the mounting 2x2 boards to the cabinets</w:t>
      </w:r>
    </w:p>
    <w:p w14:paraId="01D4A558" w14:textId="0B337005" w:rsidR="00A8100F" w:rsidRDefault="00A8100F" w:rsidP="00A8100F">
      <w:pPr>
        <w:pStyle w:val="NoSpacing"/>
      </w:pPr>
      <w:r>
        <w:t>[] Screw the peg board sections into the mounting 2x2s</w:t>
      </w:r>
    </w:p>
    <w:p w14:paraId="4F5D25B0" w14:textId="51431272" w:rsidR="00A8100F" w:rsidRDefault="00A8100F" w:rsidP="00A8100F">
      <w:pPr>
        <w:pStyle w:val="NoSpacing"/>
      </w:pPr>
      <w:r>
        <w:t>[] Organize the tools from the lab’s main toolbox on the peg board</w:t>
      </w:r>
    </w:p>
    <w:p w14:paraId="09D1BBD4" w14:textId="77777777" w:rsidR="003177DD" w:rsidRDefault="003177DD" w:rsidP="003177DD">
      <w:pPr>
        <w:pStyle w:val="NoSpacing"/>
        <w:rPr>
          <w:rFonts w:cstheme="minorHAnsi"/>
          <w:bCs/>
          <w:color w:val="000000"/>
        </w:rPr>
      </w:pPr>
    </w:p>
    <w:p w14:paraId="4E1F75E1" w14:textId="77777777" w:rsidR="003177DD" w:rsidRDefault="003177DD" w:rsidP="003177DD">
      <w:pPr>
        <w:rPr>
          <w:rFonts w:cstheme="minorHAnsi"/>
          <w:b/>
          <w:bCs/>
          <w:color w:val="000000"/>
        </w:rPr>
      </w:pPr>
      <w:r>
        <w:rPr>
          <w:rFonts w:cstheme="minorHAnsi"/>
          <w:b/>
          <w:bCs/>
          <w:color w:val="000000"/>
        </w:rPr>
        <w:t>Notes</w:t>
      </w:r>
    </w:p>
    <w:p w14:paraId="27FA059E" w14:textId="702B5D77" w:rsidR="003177DD" w:rsidRDefault="003177DD" w:rsidP="003177DD">
      <w:pPr>
        <w:numPr>
          <w:ilvl w:val="0"/>
          <w:numId w:val="2"/>
        </w:numPr>
        <w:textAlignment w:val="baseline"/>
        <w:rPr>
          <w:rFonts w:cs="Arial"/>
          <w:color w:val="000000"/>
        </w:rPr>
      </w:pPr>
      <w:r>
        <w:rPr>
          <w:rFonts w:cs="Arial"/>
          <w:color w:val="000000"/>
        </w:rPr>
        <w:t>To maintain compliance with UW regulations, the peg board must be fastened to the cabinets above the counter, not the wall.</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177DD" w14:paraId="13BAD7FF" w14:textId="77777777" w:rsidTr="003177DD">
        <w:trPr>
          <w:trHeight w:val="224"/>
        </w:trPr>
        <w:tc>
          <w:tcPr>
            <w:tcW w:w="9576" w:type="dxa"/>
            <w:tcBorders>
              <w:left w:val="nil"/>
              <w:bottom w:val="nil"/>
              <w:right w:val="nil"/>
            </w:tcBorders>
            <w:shd w:val="clear" w:color="auto" w:fill="auto"/>
          </w:tcPr>
          <w:p w14:paraId="3DB63FD0" w14:textId="77777777" w:rsidR="003177DD" w:rsidRDefault="003177DD" w:rsidP="003177DD"/>
        </w:tc>
      </w:tr>
    </w:tbl>
    <w:p w14:paraId="01FD056B" w14:textId="77777777" w:rsidR="003177DD" w:rsidRDefault="003177DD" w:rsidP="003177DD">
      <w:pPr>
        <w:rPr>
          <w:color w:val="000000"/>
        </w:rPr>
      </w:pPr>
    </w:p>
    <w:p w14:paraId="1D1D3D78" w14:textId="03F5713A" w:rsidR="00A8100F" w:rsidRDefault="00A8100F">
      <w:pPr>
        <w:rPr>
          <w:color w:val="000000"/>
        </w:rPr>
      </w:pPr>
      <w:r>
        <w:rPr>
          <w:color w:val="000000"/>
        </w:rPr>
        <w:br w:type="page"/>
      </w:r>
    </w:p>
    <w:p w14:paraId="3E57B43B" w14:textId="7B5415F8" w:rsidR="00A8100F" w:rsidRDefault="00A8100F" w:rsidP="00A8100F">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59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Tool Peg Board (Copy)</w:t>
      </w:r>
    </w:p>
    <w:p w14:paraId="45AA0563" w14:textId="77777777" w:rsidR="00A8100F" w:rsidRDefault="00A8100F" w:rsidP="00A8100F">
      <w:pPr>
        <w:rPr>
          <w:b/>
          <w:bCs/>
          <w:color w:val="000000"/>
        </w:rPr>
      </w:pPr>
    </w:p>
    <w:p w14:paraId="269D8B85" w14:textId="77777777" w:rsidR="00A8100F" w:rsidRDefault="00A8100F" w:rsidP="00A8100F">
      <w:pPr>
        <w:pStyle w:val="NoSpacing"/>
        <w:rPr>
          <w:b/>
        </w:rPr>
      </w:pPr>
      <w:r>
        <w:rPr>
          <w:b/>
        </w:rPr>
        <w:t>Content</w:t>
      </w:r>
    </w:p>
    <w:p w14:paraId="04FE3E05" w14:textId="77777777" w:rsidR="00A8100F" w:rsidRPr="000C5757" w:rsidRDefault="00A8100F" w:rsidP="00A8100F">
      <w:pPr>
        <w:pStyle w:val="NoSpacing"/>
      </w:pPr>
      <w:r>
        <w:t>As a lab member I would like to build/install a peg board wall above the counters of AERB 117. This peg board will feature hooks and pegs to store the lab’s assorted tools, in an easy-to-access and convenient format.</w:t>
      </w:r>
    </w:p>
    <w:p w14:paraId="289DEAFC" w14:textId="77777777" w:rsidR="00A8100F" w:rsidRDefault="00A8100F" w:rsidP="00A8100F">
      <w:pPr>
        <w:pStyle w:val="NoSpacing"/>
      </w:pPr>
    </w:p>
    <w:p w14:paraId="4D4C7C9E" w14:textId="77777777" w:rsidR="00A8100F" w:rsidRDefault="00A8100F" w:rsidP="00A8100F">
      <w:pPr>
        <w:pStyle w:val="NoSpacing"/>
        <w:rPr>
          <w:rFonts w:cstheme="minorHAnsi"/>
          <w:bCs/>
          <w:color w:val="000000"/>
        </w:rPr>
      </w:pPr>
      <w:r>
        <w:rPr>
          <w:b/>
        </w:rPr>
        <w:t>Definition of Done</w:t>
      </w:r>
    </w:p>
    <w:p w14:paraId="0A55A6A6" w14:textId="77777777" w:rsidR="00A8100F" w:rsidRDefault="00A8100F" w:rsidP="00A8100F">
      <w:pPr>
        <w:pStyle w:val="NoSpacing"/>
      </w:pPr>
      <w:r>
        <w:rPr>
          <w:rFonts w:cstheme="minorHAnsi"/>
          <w:bCs/>
          <w:color w:val="000000"/>
        </w:rPr>
        <w:t xml:space="preserve">[] </w:t>
      </w:r>
      <w:r>
        <w:t>Purchase necessary peg board (cut to size), hooks, and fasteners from the Home Depot</w:t>
      </w:r>
    </w:p>
    <w:p w14:paraId="12E6DB57" w14:textId="77777777" w:rsidR="00A8100F" w:rsidRDefault="00A8100F" w:rsidP="00A8100F">
      <w:pPr>
        <w:pStyle w:val="NoSpacing"/>
      </w:pPr>
      <w:r>
        <w:t>[] Cut power outlet access holes in the peg boards to match the outlets on the wall</w:t>
      </w:r>
    </w:p>
    <w:p w14:paraId="3D795273" w14:textId="77777777" w:rsidR="00A8100F" w:rsidRDefault="00A8100F" w:rsidP="00A8100F">
      <w:pPr>
        <w:pStyle w:val="NoSpacing"/>
      </w:pPr>
      <w:r>
        <w:t>[] Screw the mounting 2x2 boards to the cabinets</w:t>
      </w:r>
    </w:p>
    <w:p w14:paraId="725CE84E" w14:textId="77777777" w:rsidR="00A8100F" w:rsidRDefault="00A8100F" w:rsidP="00A8100F">
      <w:pPr>
        <w:pStyle w:val="NoSpacing"/>
      </w:pPr>
      <w:r>
        <w:t>[] Screw the peg board sections into the mounting 2x2s</w:t>
      </w:r>
    </w:p>
    <w:p w14:paraId="7148F311" w14:textId="77777777" w:rsidR="00A8100F" w:rsidRDefault="00A8100F" w:rsidP="00A8100F">
      <w:pPr>
        <w:pStyle w:val="NoSpacing"/>
      </w:pPr>
      <w:r>
        <w:t>[] Organize the tools from the lab’s main toolbox on the peg board</w:t>
      </w:r>
    </w:p>
    <w:p w14:paraId="16A1C166" w14:textId="77777777" w:rsidR="00A8100F" w:rsidRDefault="00A8100F" w:rsidP="00A8100F">
      <w:pPr>
        <w:pStyle w:val="NoSpacing"/>
        <w:rPr>
          <w:rFonts w:cstheme="minorHAnsi"/>
          <w:bCs/>
          <w:color w:val="000000"/>
        </w:rPr>
      </w:pPr>
    </w:p>
    <w:p w14:paraId="56852106" w14:textId="77777777" w:rsidR="00A8100F" w:rsidRDefault="00A8100F" w:rsidP="00A8100F">
      <w:pPr>
        <w:rPr>
          <w:rFonts w:cstheme="minorHAnsi"/>
          <w:b/>
          <w:bCs/>
          <w:color w:val="000000"/>
        </w:rPr>
      </w:pPr>
      <w:r>
        <w:rPr>
          <w:rFonts w:cstheme="minorHAnsi"/>
          <w:b/>
          <w:bCs/>
          <w:color w:val="000000"/>
        </w:rPr>
        <w:t>Notes</w:t>
      </w:r>
    </w:p>
    <w:p w14:paraId="4C50BB25" w14:textId="77777777" w:rsidR="00A8100F" w:rsidRDefault="00A8100F" w:rsidP="00A8100F">
      <w:pPr>
        <w:numPr>
          <w:ilvl w:val="0"/>
          <w:numId w:val="2"/>
        </w:numPr>
        <w:textAlignment w:val="baseline"/>
        <w:rPr>
          <w:rFonts w:cs="Arial"/>
          <w:color w:val="000000"/>
        </w:rPr>
      </w:pPr>
      <w:r>
        <w:rPr>
          <w:rFonts w:cs="Arial"/>
          <w:color w:val="000000"/>
        </w:rPr>
        <w:t>To maintain compliance with UW regulations, the peg board must be fastened to the cabinets above the counter, not the wall.</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8100F" w14:paraId="37A04F89" w14:textId="77777777" w:rsidTr="003A4F27">
        <w:trPr>
          <w:trHeight w:val="224"/>
        </w:trPr>
        <w:tc>
          <w:tcPr>
            <w:tcW w:w="9576" w:type="dxa"/>
            <w:tcBorders>
              <w:left w:val="nil"/>
              <w:bottom w:val="nil"/>
              <w:right w:val="nil"/>
            </w:tcBorders>
            <w:shd w:val="clear" w:color="auto" w:fill="auto"/>
          </w:tcPr>
          <w:p w14:paraId="11F88589" w14:textId="77777777" w:rsidR="00A8100F" w:rsidRDefault="00A8100F" w:rsidP="003A4F27"/>
          <w:p w14:paraId="50285DB9" w14:textId="77777777" w:rsidR="00996456" w:rsidRDefault="00996456" w:rsidP="003A4F27"/>
        </w:tc>
      </w:tr>
    </w:tbl>
    <w:p w14:paraId="4B14A72E" w14:textId="0DB3F6C2" w:rsidR="003A4F27" w:rsidRDefault="00C85CAD" w:rsidP="003A4F27">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66</w:t>
      </w:r>
      <w:r w:rsidR="003A4F27">
        <w:rPr>
          <w:rFonts w:asciiTheme="majorHAnsi" w:eastAsiaTheme="majorEastAsia" w:hAnsiTheme="majorHAnsi"/>
          <w:b/>
          <w:bCs/>
          <w:color w:val="4F81BD" w:themeColor="accent1"/>
          <w:sz w:val="26"/>
          <w:szCs w:val="26"/>
        </w:rPr>
        <w:t xml:space="preserve"> </w:t>
      </w:r>
      <w:r w:rsidR="003A4F27" w:rsidRPr="00AE52A1">
        <w:rPr>
          <w:rFonts w:asciiTheme="majorHAnsi" w:eastAsiaTheme="majorEastAsia" w:hAnsiTheme="majorHAnsi"/>
          <w:b/>
          <w:bCs/>
          <w:color w:val="4F81BD" w:themeColor="accent1"/>
          <w:sz w:val="26"/>
          <w:szCs w:val="26"/>
        </w:rPr>
        <w:t>–</w:t>
      </w:r>
      <w:r w:rsidR="00173CEB">
        <w:rPr>
          <w:rFonts w:asciiTheme="majorHAnsi" w:eastAsiaTheme="majorEastAsia" w:hAnsiTheme="majorHAnsi"/>
          <w:b/>
          <w:bCs/>
          <w:color w:val="4F81BD" w:themeColor="accent1"/>
          <w:sz w:val="26"/>
          <w:szCs w:val="26"/>
        </w:rPr>
        <w:t xml:space="preserve"> CellNav Trello Tasks(Matt,5</w:t>
      </w:r>
      <w:r w:rsidR="003A4F27">
        <w:rPr>
          <w:rFonts w:asciiTheme="majorHAnsi" w:eastAsiaTheme="majorEastAsia" w:hAnsiTheme="majorHAnsi"/>
          <w:b/>
          <w:bCs/>
          <w:color w:val="4F81BD" w:themeColor="accent1"/>
          <w:sz w:val="26"/>
          <w:szCs w:val="26"/>
        </w:rPr>
        <w:t>)</w:t>
      </w:r>
    </w:p>
    <w:p w14:paraId="725E7277" w14:textId="77777777" w:rsidR="003A4F27" w:rsidRDefault="003A4F27" w:rsidP="003A4F27">
      <w:pPr>
        <w:rPr>
          <w:b/>
          <w:bCs/>
          <w:color w:val="000000"/>
        </w:rPr>
      </w:pPr>
    </w:p>
    <w:p w14:paraId="2C5A2882" w14:textId="77777777" w:rsidR="003A4F27" w:rsidRDefault="003A4F27" w:rsidP="003A4F27">
      <w:pPr>
        <w:pStyle w:val="NoSpacing"/>
        <w:rPr>
          <w:b/>
        </w:rPr>
      </w:pPr>
      <w:r>
        <w:rPr>
          <w:b/>
        </w:rPr>
        <w:t>Content</w:t>
      </w:r>
    </w:p>
    <w:p w14:paraId="19D0BEA6" w14:textId="1A2F519E" w:rsidR="003A4F27" w:rsidRPr="000C5757" w:rsidRDefault="003A4F27" w:rsidP="003A4F27">
      <w:pPr>
        <w:pStyle w:val="NoSpacing"/>
      </w:pPr>
      <w:r>
        <w:t>This is a bucket t</w:t>
      </w:r>
      <w:r w:rsidR="00996456">
        <w:t>o capture the work detailed on the CellNav T</w:t>
      </w:r>
      <w:r>
        <w:t>rello</w:t>
      </w:r>
      <w:r w:rsidR="00996456">
        <w:t xml:space="preserve"> board.</w:t>
      </w:r>
    </w:p>
    <w:p w14:paraId="782E9B5A" w14:textId="77777777" w:rsidR="003A4F27" w:rsidRDefault="003A4F27" w:rsidP="003A4F27">
      <w:pPr>
        <w:pStyle w:val="NoSpacing"/>
      </w:pPr>
    </w:p>
    <w:p w14:paraId="2F0ABC9D" w14:textId="77777777" w:rsidR="003A4F27" w:rsidRDefault="003A4F27" w:rsidP="003A4F27">
      <w:pPr>
        <w:pStyle w:val="NoSpacing"/>
        <w:rPr>
          <w:rFonts w:cstheme="minorHAnsi"/>
          <w:bCs/>
          <w:color w:val="000000"/>
        </w:rPr>
      </w:pPr>
      <w:r>
        <w:rPr>
          <w:b/>
        </w:rPr>
        <w:t>Definition of Done</w:t>
      </w:r>
    </w:p>
    <w:p w14:paraId="29920743" w14:textId="085461DE" w:rsidR="003A4F27" w:rsidRDefault="003A4F27" w:rsidP="003A4F27">
      <w:pPr>
        <w:pStyle w:val="NoSpacing"/>
      </w:pPr>
      <w:r>
        <w:rPr>
          <w:rFonts w:cstheme="minorHAnsi"/>
          <w:bCs/>
          <w:color w:val="000000"/>
        </w:rPr>
        <w:t xml:space="preserve">[x] </w:t>
      </w:r>
      <w:r>
        <w:t>Tasks complete based on Trello card/s specs</w:t>
      </w:r>
    </w:p>
    <w:p w14:paraId="622D5EFE" w14:textId="77777777" w:rsidR="003A4F27" w:rsidRDefault="003A4F27" w:rsidP="003A4F27">
      <w:pPr>
        <w:pStyle w:val="NoSpacing"/>
        <w:rPr>
          <w:rFonts w:cstheme="minorHAnsi"/>
          <w:bCs/>
          <w:color w:val="000000"/>
        </w:rPr>
      </w:pPr>
    </w:p>
    <w:p w14:paraId="01A22552" w14:textId="77777777" w:rsidR="003A4F27" w:rsidRDefault="003A4F27" w:rsidP="003A4F27">
      <w:pPr>
        <w:rPr>
          <w:rFonts w:cstheme="minorHAnsi"/>
          <w:b/>
          <w:bCs/>
          <w:color w:val="000000"/>
        </w:rPr>
      </w:pPr>
      <w:r>
        <w:rPr>
          <w:rFonts w:cstheme="minorHAnsi"/>
          <w:b/>
          <w:bCs/>
          <w:color w:val="000000"/>
        </w:rPr>
        <w:t>Notes</w:t>
      </w:r>
    </w:p>
    <w:p w14:paraId="447E759C" w14:textId="46C8F630" w:rsidR="003A4F27" w:rsidRDefault="003A4F27" w:rsidP="003A4F27">
      <w:pPr>
        <w:numPr>
          <w:ilvl w:val="0"/>
          <w:numId w:val="2"/>
        </w:numPr>
        <w:textAlignment w:val="baseline"/>
        <w:rPr>
          <w:rFonts w:cs="Arial"/>
          <w:color w:val="000000"/>
        </w:rPr>
      </w:pPr>
      <w:r>
        <w:rPr>
          <w:rFonts w:cs="Arial"/>
          <w:color w:val="000000"/>
        </w:rPr>
        <w:t>Story support</w:t>
      </w:r>
    </w:p>
    <w:p w14:paraId="71117598" w14:textId="275DC5A8" w:rsidR="003A4F27" w:rsidRDefault="003A4F27" w:rsidP="003A4F27">
      <w:pPr>
        <w:numPr>
          <w:ilvl w:val="0"/>
          <w:numId w:val="2"/>
        </w:numPr>
        <w:textAlignment w:val="baseline"/>
        <w:rPr>
          <w:rFonts w:cs="Arial"/>
          <w:color w:val="000000"/>
        </w:rPr>
      </w:pPr>
      <w:r>
        <w:rPr>
          <w:rFonts w:cs="Arial"/>
          <w:color w:val="000000"/>
        </w:rPr>
        <w:t>Separate slack channels to deal with trello spam</w:t>
      </w:r>
    </w:p>
    <w:p w14:paraId="2C171CAE" w14:textId="4E7478F3" w:rsidR="00996456" w:rsidRDefault="00996456" w:rsidP="003A4F27">
      <w:pPr>
        <w:numPr>
          <w:ilvl w:val="0"/>
          <w:numId w:val="2"/>
        </w:numPr>
        <w:textAlignment w:val="baseline"/>
        <w:rPr>
          <w:rFonts w:cs="Arial"/>
          <w:color w:val="000000"/>
        </w:rPr>
      </w:pPr>
      <w:r>
        <w:rPr>
          <w:rFonts w:cs="Arial"/>
          <w:color w:val="000000"/>
        </w:rPr>
        <w:t>Link trello to slack</w:t>
      </w:r>
    </w:p>
    <w:p w14:paraId="2B108ECA" w14:textId="172C1A45" w:rsidR="00996456" w:rsidRPr="00996456" w:rsidRDefault="00996456" w:rsidP="00996456">
      <w:pPr>
        <w:numPr>
          <w:ilvl w:val="0"/>
          <w:numId w:val="2"/>
        </w:numPr>
        <w:textAlignment w:val="baseline"/>
        <w:rPr>
          <w:rFonts w:cs="Arial"/>
          <w:color w:val="000000"/>
        </w:rPr>
      </w:pPr>
      <w:r>
        <w:rPr>
          <w:rFonts w:cs="Arial"/>
          <w:color w:val="000000"/>
        </w:rPr>
        <w:t>Check in tech assessment and 3GPP ref doc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96456" w14:paraId="57D3A40C" w14:textId="77777777" w:rsidTr="00173CEB">
        <w:trPr>
          <w:trHeight w:val="224"/>
        </w:trPr>
        <w:tc>
          <w:tcPr>
            <w:tcW w:w="9576" w:type="dxa"/>
            <w:tcBorders>
              <w:left w:val="nil"/>
              <w:bottom w:val="nil"/>
              <w:right w:val="nil"/>
            </w:tcBorders>
            <w:shd w:val="clear" w:color="auto" w:fill="auto"/>
          </w:tcPr>
          <w:p w14:paraId="35429ED2" w14:textId="77777777" w:rsidR="00996456" w:rsidRDefault="00996456" w:rsidP="00173CEB"/>
        </w:tc>
      </w:tr>
    </w:tbl>
    <w:p w14:paraId="6DBDA2E4" w14:textId="77777777" w:rsidR="00173CEB" w:rsidRDefault="00173CEB" w:rsidP="00173CEB">
      <w:pPr>
        <w:rPr>
          <w:rFonts w:asciiTheme="majorHAnsi" w:eastAsiaTheme="majorEastAsia" w:hAnsiTheme="majorHAnsi"/>
          <w:b/>
          <w:bCs/>
          <w:color w:val="4F81BD" w:themeColor="accent1"/>
          <w:sz w:val="26"/>
          <w:szCs w:val="26"/>
        </w:rPr>
      </w:pPr>
    </w:p>
    <w:p w14:paraId="6D493E51" w14:textId="50B7B256" w:rsidR="00996456" w:rsidRDefault="00A40395" w:rsidP="00996456">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67</w:t>
      </w:r>
      <w:r w:rsidR="00996456">
        <w:rPr>
          <w:rFonts w:asciiTheme="majorHAnsi" w:eastAsiaTheme="majorEastAsia" w:hAnsiTheme="majorHAnsi"/>
          <w:b/>
          <w:bCs/>
          <w:color w:val="4F81BD" w:themeColor="accent1"/>
          <w:sz w:val="26"/>
          <w:szCs w:val="26"/>
        </w:rPr>
        <w:t xml:space="preserve"> </w:t>
      </w:r>
      <w:r w:rsidR="00996456" w:rsidRPr="00AE52A1">
        <w:rPr>
          <w:rFonts w:asciiTheme="majorHAnsi" w:eastAsiaTheme="majorEastAsia" w:hAnsiTheme="majorHAnsi"/>
          <w:b/>
          <w:bCs/>
          <w:color w:val="4F81BD" w:themeColor="accent1"/>
          <w:sz w:val="26"/>
          <w:szCs w:val="26"/>
        </w:rPr>
        <w:t>–</w:t>
      </w:r>
      <w:r w:rsidR="00173CEB">
        <w:rPr>
          <w:rFonts w:asciiTheme="majorHAnsi" w:eastAsiaTheme="majorEastAsia" w:hAnsiTheme="majorHAnsi"/>
          <w:b/>
          <w:bCs/>
          <w:color w:val="4F81BD" w:themeColor="accent1"/>
          <w:sz w:val="26"/>
          <w:szCs w:val="26"/>
        </w:rPr>
        <w:t xml:space="preserve"> CellNav Trello Tasks(Connor,5</w:t>
      </w:r>
      <w:r w:rsidR="00996456">
        <w:rPr>
          <w:rFonts w:asciiTheme="majorHAnsi" w:eastAsiaTheme="majorEastAsia" w:hAnsiTheme="majorHAnsi"/>
          <w:b/>
          <w:bCs/>
          <w:color w:val="4F81BD" w:themeColor="accent1"/>
          <w:sz w:val="26"/>
          <w:szCs w:val="26"/>
        </w:rPr>
        <w:t>)</w:t>
      </w:r>
    </w:p>
    <w:p w14:paraId="54884ACD" w14:textId="77777777" w:rsidR="00996456" w:rsidRDefault="00996456" w:rsidP="00996456">
      <w:pPr>
        <w:pStyle w:val="NoSpacing"/>
        <w:rPr>
          <w:b/>
        </w:rPr>
      </w:pPr>
      <w:r>
        <w:rPr>
          <w:b/>
        </w:rPr>
        <w:t>Content</w:t>
      </w:r>
    </w:p>
    <w:p w14:paraId="0BAA8BC5" w14:textId="77777777" w:rsidR="00996456" w:rsidRPr="000C5757" w:rsidRDefault="00996456" w:rsidP="00996456">
      <w:pPr>
        <w:pStyle w:val="NoSpacing"/>
      </w:pPr>
      <w:r>
        <w:t>This is a bucket to capture the work detailed on the CellNav Trello board.</w:t>
      </w:r>
    </w:p>
    <w:p w14:paraId="28C0AA42" w14:textId="77777777" w:rsidR="00996456" w:rsidRDefault="00996456" w:rsidP="00996456">
      <w:pPr>
        <w:pStyle w:val="NoSpacing"/>
      </w:pPr>
    </w:p>
    <w:p w14:paraId="02506778" w14:textId="77777777" w:rsidR="00996456" w:rsidRDefault="00996456" w:rsidP="00996456">
      <w:pPr>
        <w:pStyle w:val="NoSpacing"/>
        <w:rPr>
          <w:rFonts w:cstheme="minorHAnsi"/>
          <w:bCs/>
          <w:color w:val="000000"/>
        </w:rPr>
      </w:pPr>
      <w:r>
        <w:rPr>
          <w:b/>
        </w:rPr>
        <w:t>Definition of Done</w:t>
      </w:r>
    </w:p>
    <w:p w14:paraId="619E10A0" w14:textId="77777777" w:rsidR="00996456" w:rsidRDefault="00996456" w:rsidP="00996456">
      <w:pPr>
        <w:pStyle w:val="NoSpacing"/>
      </w:pPr>
      <w:r>
        <w:rPr>
          <w:rFonts w:cstheme="minorHAnsi"/>
          <w:bCs/>
          <w:color w:val="000000"/>
        </w:rPr>
        <w:t xml:space="preserve">[x] </w:t>
      </w:r>
      <w:r>
        <w:t>Tasks complete based on Trello card/s specs</w:t>
      </w:r>
    </w:p>
    <w:p w14:paraId="07F0C683" w14:textId="77777777" w:rsidR="00996456" w:rsidRDefault="00996456" w:rsidP="00996456">
      <w:pPr>
        <w:pStyle w:val="NoSpacing"/>
        <w:rPr>
          <w:rFonts w:cstheme="minorHAnsi"/>
          <w:bCs/>
          <w:color w:val="000000"/>
        </w:rPr>
      </w:pPr>
    </w:p>
    <w:p w14:paraId="3AFC47C9" w14:textId="77777777" w:rsidR="00996456" w:rsidRDefault="00996456" w:rsidP="00996456">
      <w:pPr>
        <w:rPr>
          <w:rFonts w:cstheme="minorHAnsi"/>
          <w:b/>
          <w:bCs/>
          <w:color w:val="000000"/>
        </w:rPr>
      </w:pPr>
      <w:r>
        <w:rPr>
          <w:rFonts w:cstheme="minorHAnsi"/>
          <w:b/>
          <w:bCs/>
          <w:color w:val="000000"/>
        </w:rPr>
        <w:t>Notes</w:t>
      </w:r>
    </w:p>
    <w:p w14:paraId="60314C3C" w14:textId="667BD5B2" w:rsidR="00996456" w:rsidRPr="00996456" w:rsidRDefault="00996456" w:rsidP="00996456">
      <w:pPr>
        <w:numPr>
          <w:ilvl w:val="0"/>
          <w:numId w:val="2"/>
        </w:numPr>
        <w:textAlignment w:val="baseline"/>
        <w:rPr>
          <w:rFonts w:cs="Arial"/>
          <w:color w:val="000000"/>
        </w:rPr>
      </w:pPr>
      <w:r>
        <w:rPr>
          <w:rFonts w:cs="Arial"/>
          <w:color w:val="000000"/>
        </w:rPr>
        <w:t>Survey of IoT boards/payload computers for UA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96456" w14:paraId="547DAFF5" w14:textId="77777777" w:rsidTr="00173CEB">
        <w:trPr>
          <w:trHeight w:val="224"/>
        </w:trPr>
        <w:tc>
          <w:tcPr>
            <w:tcW w:w="9576" w:type="dxa"/>
            <w:tcBorders>
              <w:left w:val="nil"/>
              <w:bottom w:val="nil"/>
              <w:right w:val="nil"/>
            </w:tcBorders>
            <w:shd w:val="clear" w:color="auto" w:fill="auto"/>
          </w:tcPr>
          <w:p w14:paraId="5E4692E1" w14:textId="77777777" w:rsidR="00996456" w:rsidRDefault="00996456" w:rsidP="00173CEB"/>
        </w:tc>
      </w:tr>
    </w:tbl>
    <w:p w14:paraId="4912718A" w14:textId="2F1E912F" w:rsidR="00173CEB" w:rsidRDefault="00A40395" w:rsidP="00173CEB">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68</w:t>
      </w:r>
      <w:r w:rsidR="00173CEB">
        <w:rPr>
          <w:rFonts w:asciiTheme="majorHAnsi" w:eastAsiaTheme="majorEastAsia" w:hAnsiTheme="majorHAnsi"/>
          <w:b/>
          <w:bCs/>
          <w:color w:val="4F81BD" w:themeColor="accent1"/>
          <w:sz w:val="26"/>
          <w:szCs w:val="26"/>
        </w:rPr>
        <w:t xml:space="preserve"> </w:t>
      </w:r>
      <w:r w:rsidR="00173CEB" w:rsidRPr="00AE52A1">
        <w:rPr>
          <w:rFonts w:asciiTheme="majorHAnsi" w:eastAsiaTheme="majorEastAsia" w:hAnsiTheme="majorHAnsi"/>
          <w:b/>
          <w:bCs/>
          <w:color w:val="4F81BD" w:themeColor="accent1"/>
          <w:sz w:val="26"/>
          <w:szCs w:val="26"/>
        </w:rPr>
        <w:t>–</w:t>
      </w:r>
      <w:r w:rsidR="00173CEB">
        <w:rPr>
          <w:rFonts w:asciiTheme="majorHAnsi" w:eastAsiaTheme="majorEastAsia" w:hAnsiTheme="majorHAnsi"/>
          <w:b/>
          <w:bCs/>
          <w:color w:val="4F81BD" w:themeColor="accent1"/>
          <w:sz w:val="26"/>
          <w:szCs w:val="26"/>
        </w:rPr>
        <w:t xml:space="preserve"> CellNav Trello Tasks(Connor,1)</w:t>
      </w:r>
    </w:p>
    <w:p w14:paraId="639AAA06" w14:textId="77777777" w:rsidR="00173CEB" w:rsidRDefault="00173CEB" w:rsidP="00173CEB">
      <w:pPr>
        <w:pStyle w:val="NoSpacing"/>
        <w:rPr>
          <w:b/>
        </w:rPr>
      </w:pPr>
      <w:r>
        <w:rPr>
          <w:b/>
        </w:rPr>
        <w:lastRenderedPageBreak/>
        <w:t>Content</w:t>
      </w:r>
    </w:p>
    <w:p w14:paraId="3F79A1CA" w14:textId="77777777" w:rsidR="00173CEB" w:rsidRPr="000C5757" w:rsidRDefault="00173CEB" w:rsidP="00173CEB">
      <w:pPr>
        <w:pStyle w:val="NoSpacing"/>
      </w:pPr>
      <w:r>
        <w:t>This is a bucket to capture the work detailed on the CellNav Trello board.</w:t>
      </w:r>
    </w:p>
    <w:p w14:paraId="384094A8" w14:textId="77777777" w:rsidR="00173CEB" w:rsidRDefault="00173CEB" w:rsidP="00173CEB">
      <w:pPr>
        <w:pStyle w:val="NoSpacing"/>
      </w:pPr>
    </w:p>
    <w:p w14:paraId="2093B571" w14:textId="77777777" w:rsidR="00173CEB" w:rsidRDefault="00173CEB" w:rsidP="00173CEB">
      <w:pPr>
        <w:pStyle w:val="NoSpacing"/>
        <w:rPr>
          <w:rFonts w:cstheme="minorHAnsi"/>
          <w:bCs/>
          <w:color w:val="000000"/>
        </w:rPr>
      </w:pPr>
      <w:r>
        <w:rPr>
          <w:b/>
        </w:rPr>
        <w:t>Definition of Done</w:t>
      </w:r>
    </w:p>
    <w:p w14:paraId="5DA483AB" w14:textId="77777777" w:rsidR="00173CEB" w:rsidRDefault="00173CEB" w:rsidP="00173CEB">
      <w:pPr>
        <w:pStyle w:val="NoSpacing"/>
      </w:pPr>
      <w:r>
        <w:rPr>
          <w:rFonts w:cstheme="minorHAnsi"/>
          <w:bCs/>
          <w:color w:val="000000"/>
        </w:rPr>
        <w:t xml:space="preserve">[x] </w:t>
      </w:r>
      <w:r>
        <w:t>Tasks complete based on Trello card/s specs</w:t>
      </w:r>
    </w:p>
    <w:p w14:paraId="0B5C2C3D" w14:textId="77777777" w:rsidR="00173CEB" w:rsidRDefault="00173CEB" w:rsidP="00173CEB">
      <w:pPr>
        <w:pStyle w:val="NoSpacing"/>
        <w:rPr>
          <w:rFonts w:cstheme="minorHAnsi"/>
          <w:bCs/>
          <w:color w:val="000000"/>
        </w:rPr>
      </w:pPr>
    </w:p>
    <w:p w14:paraId="6A19CFF6" w14:textId="77777777" w:rsidR="00173CEB" w:rsidRDefault="00173CEB" w:rsidP="00173CEB">
      <w:pPr>
        <w:rPr>
          <w:rFonts w:cstheme="minorHAnsi"/>
          <w:b/>
          <w:bCs/>
          <w:color w:val="000000"/>
        </w:rPr>
      </w:pPr>
      <w:r>
        <w:rPr>
          <w:rFonts w:cstheme="minorHAnsi"/>
          <w:b/>
          <w:bCs/>
          <w:color w:val="000000"/>
        </w:rPr>
        <w:t>Notes</w:t>
      </w:r>
    </w:p>
    <w:p w14:paraId="278889F9" w14:textId="14774518" w:rsidR="00F81D64" w:rsidRPr="00A40395" w:rsidRDefault="00A40395" w:rsidP="00A40395">
      <w:pPr>
        <w:pStyle w:val="ListParagraph"/>
        <w:numPr>
          <w:ilvl w:val="0"/>
          <w:numId w:val="49"/>
        </w:numPr>
        <w:textAlignment w:val="baseline"/>
        <w:rPr>
          <w:rFonts w:cs="Arial"/>
          <w:color w:val="000000"/>
        </w:rPr>
      </w:pPr>
      <w:r>
        <w:rPr>
          <w:rFonts w:cs="Arial"/>
          <w:color w:val="000000"/>
        </w:rPr>
        <w:t>Look into links from Kyl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96456" w14:paraId="425BF0E8" w14:textId="77777777" w:rsidTr="00173CEB">
        <w:trPr>
          <w:trHeight w:val="224"/>
        </w:trPr>
        <w:tc>
          <w:tcPr>
            <w:tcW w:w="9576" w:type="dxa"/>
            <w:tcBorders>
              <w:left w:val="nil"/>
              <w:bottom w:val="nil"/>
              <w:right w:val="nil"/>
            </w:tcBorders>
            <w:shd w:val="clear" w:color="auto" w:fill="auto"/>
          </w:tcPr>
          <w:p w14:paraId="3581746B" w14:textId="77777777" w:rsidR="00996456" w:rsidRDefault="00996456" w:rsidP="00173CEB"/>
        </w:tc>
      </w:tr>
    </w:tbl>
    <w:p w14:paraId="5C35CB6C" w14:textId="77777777" w:rsidR="00996456" w:rsidRDefault="00996456" w:rsidP="00996456">
      <w:pPr>
        <w:rPr>
          <w:rFonts w:asciiTheme="majorHAnsi" w:eastAsiaTheme="majorEastAsia" w:hAnsiTheme="majorHAnsi"/>
          <w:b/>
          <w:bCs/>
          <w:color w:val="4F81BD" w:themeColor="accent1"/>
          <w:sz w:val="26"/>
          <w:szCs w:val="26"/>
        </w:rPr>
      </w:pPr>
    </w:p>
    <w:p w14:paraId="23C93CA0" w14:textId="44A202AA" w:rsidR="00F81D64" w:rsidRDefault="00A40395" w:rsidP="00F81D6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69</w:t>
      </w:r>
      <w:r w:rsidR="00F81D64" w:rsidRPr="00AE52A1">
        <w:rPr>
          <w:rFonts w:asciiTheme="majorHAnsi" w:eastAsiaTheme="majorEastAsia" w:hAnsiTheme="majorHAnsi"/>
          <w:b/>
          <w:bCs/>
          <w:color w:val="4F81BD" w:themeColor="accent1"/>
          <w:sz w:val="26"/>
          <w:szCs w:val="26"/>
        </w:rPr>
        <w:t>–</w:t>
      </w:r>
      <w:r w:rsidR="00F81D64">
        <w:rPr>
          <w:rFonts w:asciiTheme="majorHAnsi" w:eastAsiaTheme="majorEastAsia" w:hAnsiTheme="majorHAnsi"/>
          <w:b/>
          <w:bCs/>
          <w:color w:val="4F81BD" w:themeColor="accent1"/>
          <w:sz w:val="26"/>
          <w:szCs w:val="26"/>
        </w:rPr>
        <w:t xml:space="preserve"> CellNav Trello Tasks(Sita,2)</w:t>
      </w:r>
    </w:p>
    <w:p w14:paraId="7A2780B7" w14:textId="77777777" w:rsidR="00F81D64" w:rsidRDefault="00F81D64" w:rsidP="00F81D64">
      <w:pPr>
        <w:pStyle w:val="NoSpacing"/>
        <w:rPr>
          <w:b/>
        </w:rPr>
      </w:pPr>
      <w:r>
        <w:rPr>
          <w:b/>
        </w:rPr>
        <w:t>Content</w:t>
      </w:r>
    </w:p>
    <w:p w14:paraId="5881EE54" w14:textId="77777777" w:rsidR="00F81D64" w:rsidRPr="000C5757" w:rsidRDefault="00F81D64" w:rsidP="00F81D64">
      <w:pPr>
        <w:pStyle w:val="NoSpacing"/>
      </w:pPr>
      <w:r>
        <w:t>This is a bucket to capture the work detailed on the CellNav Trello board.</w:t>
      </w:r>
    </w:p>
    <w:p w14:paraId="0BA1047B" w14:textId="77777777" w:rsidR="00F81D64" w:rsidRDefault="00F81D64" w:rsidP="00F81D64">
      <w:pPr>
        <w:pStyle w:val="NoSpacing"/>
      </w:pPr>
    </w:p>
    <w:p w14:paraId="3B358EBE" w14:textId="77777777" w:rsidR="00F81D64" w:rsidRDefault="00F81D64" w:rsidP="00F81D64">
      <w:pPr>
        <w:pStyle w:val="NoSpacing"/>
        <w:rPr>
          <w:rFonts w:cstheme="minorHAnsi"/>
          <w:bCs/>
          <w:color w:val="000000"/>
        </w:rPr>
      </w:pPr>
      <w:r>
        <w:rPr>
          <w:b/>
        </w:rPr>
        <w:t>Definition of Done</w:t>
      </w:r>
    </w:p>
    <w:p w14:paraId="10B1E15F" w14:textId="77777777" w:rsidR="00F81D64" w:rsidRDefault="00F81D64" w:rsidP="00F81D64">
      <w:pPr>
        <w:pStyle w:val="NoSpacing"/>
      </w:pPr>
      <w:r>
        <w:rPr>
          <w:rFonts w:cstheme="minorHAnsi"/>
          <w:bCs/>
          <w:color w:val="000000"/>
        </w:rPr>
        <w:t xml:space="preserve">[x] </w:t>
      </w:r>
      <w:r>
        <w:t>Tasks complete based on Trello card/s specs</w:t>
      </w:r>
    </w:p>
    <w:p w14:paraId="131FC4E5" w14:textId="77777777" w:rsidR="00F81D64" w:rsidRDefault="00F81D64" w:rsidP="00F81D64">
      <w:pPr>
        <w:pStyle w:val="NoSpacing"/>
        <w:rPr>
          <w:rFonts w:cstheme="minorHAnsi"/>
          <w:bCs/>
          <w:color w:val="000000"/>
        </w:rPr>
      </w:pPr>
    </w:p>
    <w:p w14:paraId="44D12E54" w14:textId="77777777" w:rsidR="00F81D64" w:rsidRDefault="00F81D64" w:rsidP="00F81D64">
      <w:pPr>
        <w:rPr>
          <w:rFonts w:cstheme="minorHAnsi"/>
          <w:b/>
          <w:bCs/>
          <w:color w:val="000000"/>
        </w:rPr>
      </w:pPr>
      <w:r>
        <w:rPr>
          <w:rFonts w:cstheme="minorHAnsi"/>
          <w:b/>
          <w:bCs/>
          <w:color w:val="000000"/>
        </w:rPr>
        <w:t>Notes</w:t>
      </w:r>
    </w:p>
    <w:p w14:paraId="7806A2D3" w14:textId="0EB36231" w:rsidR="00F81D64" w:rsidRPr="00996456" w:rsidRDefault="00F81D64" w:rsidP="00F81D64">
      <w:pPr>
        <w:numPr>
          <w:ilvl w:val="0"/>
          <w:numId w:val="2"/>
        </w:numPr>
        <w:textAlignment w:val="baseline"/>
        <w:rPr>
          <w:rFonts w:cs="Arial"/>
          <w:color w:val="000000"/>
        </w:rPr>
      </w:pPr>
      <w:r w:rsidRPr="00F81D64">
        <w:rPr>
          <w:rFonts w:cs="Arial"/>
          <w:color w:val="000000"/>
        </w:rPr>
        <w:t>Sync up trello with AFSL sprint docs: Write script that checks out/in doc</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81D64" w14:paraId="1A613E69" w14:textId="77777777" w:rsidTr="00173CEB">
        <w:trPr>
          <w:trHeight w:val="224"/>
        </w:trPr>
        <w:tc>
          <w:tcPr>
            <w:tcW w:w="9576" w:type="dxa"/>
            <w:tcBorders>
              <w:left w:val="nil"/>
              <w:bottom w:val="nil"/>
              <w:right w:val="nil"/>
            </w:tcBorders>
            <w:shd w:val="clear" w:color="auto" w:fill="auto"/>
          </w:tcPr>
          <w:p w14:paraId="31A1770F" w14:textId="77777777" w:rsidR="00F81D64" w:rsidRDefault="00F81D64" w:rsidP="00173CEB"/>
        </w:tc>
      </w:tr>
    </w:tbl>
    <w:p w14:paraId="7A05749D" w14:textId="0E756BCC" w:rsidR="002D7054" w:rsidRDefault="002D7054" w:rsidP="002E6334">
      <w:pPr>
        <w:rPr>
          <w:color w:val="000000"/>
        </w:rPr>
      </w:pPr>
    </w:p>
    <w:p w14:paraId="49B520FD" w14:textId="77777777" w:rsidR="002D7054" w:rsidRDefault="002D7054">
      <w:pPr>
        <w:rPr>
          <w:color w:val="000000"/>
        </w:rPr>
      </w:pPr>
      <w:r>
        <w:rPr>
          <w:color w:val="000000"/>
        </w:rPr>
        <w:br w:type="page"/>
      </w:r>
    </w:p>
    <w:p w14:paraId="44BF665F" w14:textId="1C18F752" w:rsidR="002D7054" w:rsidRPr="00AE52A1" w:rsidRDefault="002D7054" w:rsidP="002D705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70 – Perforce Visual Client (copy)</w:t>
      </w:r>
    </w:p>
    <w:p w14:paraId="7DC729E4" w14:textId="77777777" w:rsidR="002D7054" w:rsidRDefault="002D7054" w:rsidP="002D7054">
      <w:pPr>
        <w:rPr>
          <w:b/>
          <w:bCs/>
          <w:color w:val="000000"/>
        </w:rPr>
      </w:pPr>
    </w:p>
    <w:p w14:paraId="5C9F18CC" w14:textId="77777777" w:rsidR="002D7054" w:rsidRPr="00AE52A1" w:rsidRDefault="002D7054" w:rsidP="002D7054">
      <w:pPr>
        <w:rPr>
          <w:b/>
          <w:bCs/>
          <w:color w:val="000000"/>
        </w:rPr>
      </w:pPr>
      <w:r w:rsidRPr="00AE52A1">
        <w:rPr>
          <w:b/>
          <w:bCs/>
          <w:color w:val="000000"/>
        </w:rPr>
        <w:t>Content</w:t>
      </w:r>
    </w:p>
    <w:p w14:paraId="5E872572" w14:textId="77777777" w:rsidR="002D7054" w:rsidRDefault="002D7054" w:rsidP="002D7054">
      <w:pPr>
        <w:rPr>
          <w:color w:val="000000"/>
        </w:rPr>
      </w:pPr>
      <w:r>
        <w:rPr>
          <w:color w:val="000000"/>
        </w:rPr>
        <w:t>Copy of User Story 002</w:t>
      </w:r>
    </w:p>
    <w:p w14:paraId="01B4705E" w14:textId="77777777" w:rsidR="002D7054" w:rsidRPr="00AE52A1" w:rsidRDefault="002D7054" w:rsidP="002D7054"/>
    <w:p w14:paraId="0247737C" w14:textId="77777777" w:rsidR="002D7054" w:rsidRPr="00AE52A1" w:rsidRDefault="002D7054" w:rsidP="002D7054">
      <w:pPr>
        <w:rPr>
          <w:b/>
          <w:bCs/>
          <w:color w:val="000000"/>
        </w:rPr>
      </w:pPr>
      <w:r w:rsidRPr="00AE52A1">
        <w:rPr>
          <w:b/>
          <w:bCs/>
          <w:color w:val="000000"/>
        </w:rPr>
        <w:t>Definition of Done</w:t>
      </w:r>
    </w:p>
    <w:p w14:paraId="0A260B68" w14:textId="77777777" w:rsidR="002D7054" w:rsidRPr="00AE52A1" w:rsidRDefault="002D7054" w:rsidP="002D7054"/>
    <w:p w14:paraId="70905776" w14:textId="77777777" w:rsidR="002D7054" w:rsidRPr="00AE52A1" w:rsidRDefault="002D7054" w:rsidP="002D7054">
      <w:pPr>
        <w:rPr>
          <w:color w:val="000000"/>
        </w:rPr>
      </w:pPr>
      <w:r w:rsidRPr="00AE52A1">
        <w:rPr>
          <w:color w:val="000000"/>
        </w:rPr>
        <w:t xml:space="preserve">[ </w:t>
      </w:r>
      <w:r>
        <w:rPr>
          <w:color w:val="000000"/>
        </w:rPr>
        <w:t>] See user story 002</w:t>
      </w:r>
    </w:p>
    <w:p w14:paraId="6C783568" w14:textId="77777777" w:rsidR="002D7054" w:rsidRPr="00412D97" w:rsidRDefault="002D7054" w:rsidP="002D7054">
      <w:pPr>
        <w:textAlignment w:val="baseline"/>
        <w:rPr>
          <w:color w:val="000000"/>
        </w:rPr>
      </w:pPr>
    </w:p>
    <w:p w14:paraId="7D85BB75" w14:textId="22B37345" w:rsidR="005722F7" w:rsidRDefault="005722F7">
      <w:r>
        <w:br w:type="page"/>
      </w:r>
    </w:p>
    <w:p w14:paraId="0D956164" w14:textId="18097914" w:rsidR="005722F7" w:rsidRDefault="005722F7" w:rsidP="005722F7">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71</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Robust Research Platform Proposal Budgeting</w:t>
      </w:r>
    </w:p>
    <w:p w14:paraId="51D3460D" w14:textId="77777777" w:rsidR="005722F7" w:rsidRDefault="005722F7" w:rsidP="005722F7">
      <w:pPr>
        <w:pStyle w:val="NoSpacing"/>
        <w:rPr>
          <w:b/>
        </w:rPr>
      </w:pPr>
    </w:p>
    <w:p w14:paraId="36C5F619" w14:textId="77777777" w:rsidR="005722F7" w:rsidRDefault="005722F7" w:rsidP="005722F7">
      <w:pPr>
        <w:pStyle w:val="NoSpacing"/>
        <w:rPr>
          <w:b/>
        </w:rPr>
      </w:pPr>
      <w:r>
        <w:rPr>
          <w:b/>
        </w:rPr>
        <w:t>Content</w:t>
      </w:r>
    </w:p>
    <w:p w14:paraId="637EE7F9" w14:textId="644FCE9A" w:rsidR="005722F7" w:rsidRPr="005722F7" w:rsidRDefault="005722F7" w:rsidP="005722F7">
      <w:pPr>
        <w:pStyle w:val="NoSpacing"/>
      </w:pPr>
      <w:r>
        <w:t>As a lab member I would like to determine the budget for the robust research platform proposal with the Department of Electrical &amp; Computer engineering</w:t>
      </w:r>
    </w:p>
    <w:p w14:paraId="1696172C" w14:textId="77777777" w:rsidR="005722F7" w:rsidRDefault="005722F7" w:rsidP="005722F7">
      <w:pPr>
        <w:pStyle w:val="NoSpacing"/>
      </w:pPr>
    </w:p>
    <w:p w14:paraId="1703B30D" w14:textId="77777777" w:rsidR="005722F7" w:rsidRDefault="005722F7" w:rsidP="005722F7">
      <w:pPr>
        <w:pStyle w:val="NoSpacing"/>
        <w:rPr>
          <w:rFonts w:cstheme="minorHAnsi"/>
          <w:bCs/>
          <w:color w:val="000000"/>
        </w:rPr>
      </w:pPr>
      <w:r>
        <w:rPr>
          <w:b/>
        </w:rPr>
        <w:t>Definition of Done</w:t>
      </w:r>
    </w:p>
    <w:p w14:paraId="03F8B8D1" w14:textId="30E1D11E" w:rsidR="005722F7" w:rsidRDefault="005722F7" w:rsidP="005722F7">
      <w:pPr>
        <w:pStyle w:val="NoSpacing"/>
      </w:pPr>
      <w:r>
        <w:rPr>
          <w:rFonts w:cstheme="minorHAnsi"/>
          <w:bCs/>
          <w:color w:val="000000"/>
        </w:rPr>
        <w:t>[ ] Determine the budget for the parts and test bed for this project</w:t>
      </w:r>
    </w:p>
    <w:p w14:paraId="77D6DB27" w14:textId="77777777" w:rsidR="005722F7" w:rsidRDefault="005722F7" w:rsidP="005722F7">
      <w:pPr>
        <w:pStyle w:val="NoSpacing"/>
        <w:rPr>
          <w:rFonts w:cstheme="minorHAnsi"/>
          <w:bCs/>
          <w:color w:val="000000"/>
        </w:rPr>
      </w:pPr>
    </w:p>
    <w:p w14:paraId="08A24DF9" w14:textId="77777777" w:rsidR="005722F7" w:rsidRDefault="005722F7" w:rsidP="005722F7">
      <w:pPr>
        <w:rPr>
          <w:rFonts w:cstheme="minorHAnsi"/>
          <w:b/>
          <w:bCs/>
          <w:color w:val="000000"/>
        </w:rPr>
      </w:pPr>
      <w:r>
        <w:rPr>
          <w:rFonts w:cstheme="minorHAnsi"/>
          <w:b/>
          <w:bCs/>
          <w:color w:val="000000"/>
        </w:rPr>
        <w:t>Notes</w:t>
      </w:r>
    </w:p>
    <w:p w14:paraId="55960506" w14:textId="6220388C" w:rsidR="005722F7" w:rsidRPr="00996456" w:rsidRDefault="005722F7" w:rsidP="005722F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722F7" w14:paraId="2B5A43B8" w14:textId="77777777" w:rsidTr="005722F7">
        <w:trPr>
          <w:trHeight w:val="224"/>
        </w:trPr>
        <w:tc>
          <w:tcPr>
            <w:tcW w:w="9576" w:type="dxa"/>
            <w:tcBorders>
              <w:left w:val="nil"/>
              <w:bottom w:val="nil"/>
              <w:right w:val="nil"/>
            </w:tcBorders>
            <w:shd w:val="clear" w:color="auto" w:fill="auto"/>
          </w:tcPr>
          <w:p w14:paraId="774BA087" w14:textId="77777777" w:rsidR="005722F7" w:rsidRDefault="005722F7" w:rsidP="005722F7"/>
        </w:tc>
      </w:tr>
    </w:tbl>
    <w:p w14:paraId="5959EE17" w14:textId="07DB03C8" w:rsidR="005722F7" w:rsidRDefault="005722F7" w:rsidP="002E6334"/>
    <w:p w14:paraId="782CC993" w14:textId="77777777" w:rsidR="005722F7" w:rsidRDefault="005722F7">
      <w:r>
        <w:br w:type="page"/>
      </w:r>
    </w:p>
    <w:p w14:paraId="693DF5E6" w14:textId="0A068FA9" w:rsidR="005722F7" w:rsidRDefault="005722F7" w:rsidP="005722F7">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72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FUNRA Hardware Troubleshooting</w:t>
      </w:r>
    </w:p>
    <w:p w14:paraId="090F6F2B" w14:textId="77777777" w:rsidR="005722F7" w:rsidRDefault="005722F7" w:rsidP="005722F7">
      <w:pPr>
        <w:pStyle w:val="NoSpacing"/>
        <w:rPr>
          <w:b/>
        </w:rPr>
      </w:pPr>
    </w:p>
    <w:p w14:paraId="30288CB4" w14:textId="77777777" w:rsidR="005722F7" w:rsidRDefault="005722F7" w:rsidP="005722F7">
      <w:pPr>
        <w:pStyle w:val="NoSpacing"/>
        <w:rPr>
          <w:b/>
        </w:rPr>
      </w:pPr>
      <w:r>
        <w:rPr>
          <w:b/>
        </w:rPr>
        <w:t>Content</w:t>
      </w:r>
    </w:p>
    <w:p w14:paraId="1EAAA531" w14:textId="5B9679DD" w:rsidR="005722F7" w:rsidRPr="005722F7" w:rsidRDefault="005722F7" w:rsidP="005722F7">
      <w:pPr>
        <w:pStyle w:val="NoSpacing"/>
      </w:pPr>
      <w:r>
        <w:t xml:space="preserve">As a lab member </w:t>
      </w:r>
      <w:r w:rsidR="00EE2B8A">
        <w:t>I would like to identify problems with FUNRA’s hardware.</w:t>
      </w:r>
    </w:p>
    <w:p w14:paraId="13900D70" w14:textId="77777777" w:rsidR="005722F7" w:rsidRDefault="005722F7" w:rsidP="005722F7">
      <w:pPr>
        <w:pStyle w:val="NoSpacing"/>
      </w:pPr>
    </w:p>
    <w:p w14:paraId="186043DA" w14:textId="77777777" w:rsidR="005722F7" w:rsidRDefault="005722F7" w:rsidP="005722F7">
      <w:pPr>
        <w:pStyle w:val="NoSpacing"/>
        <w:rPr>
          <w:rFonts w:cstheme="minorHAnsi"/>
          <w:bCs/>
          <w:color w:val="000000"/>
        </w:rPr>
      </w:pPr>
      <w:r>
        <w:rPr>
          <w:b/>
        </w:rPr>
        <w:t>Definition of Done</w:t>
      </w:r>
    </w:p>
    <w:p w14:paraId="4017C495" w14:textId="2A86938D" w:rsidR="005722F7" w:rsidRDefault="005722F7" w:rsidP="005722F7">
      <w:pPr>
        <w:pStyle w:val="NoSpacing"/>
        <w:rPr>
          <w:rFonts w:cstheme="minorHAnsi"/>
          <w:bCs/>
          <w:color w:val="000000"/>
        </w:rPr>
      </w:pPr>
      <w:r>
        <w:rPr>
          <w:rFonts w:cstheme="minorHAnsi"/>
          <w:bCs/>
          <w:color w:val="000000"/>
        </w:rPr>
        <w:t xml:space="preserve">[ ] </w:t>
      </w:r>
      <w:r w:rsidR="00EE2B8A">
        <w:rPr>
          <w:rFonts w:cstheme="minorHAnsi"/>
          <w:bCs/>
          <w:color w:val="000000"/>
        </w:rPr>
        <w:t>Go through the aircraft and identify any wiring problems, faulty components, or other hardware problems</w:t>
      </w:r>
    </w:p>
    <w:p w14:paraId="33645110" w14:textId="07D75FAB" w:rsidR="00EE2B8A" w:rsidRDefault="00EE2B8A" w:rsidP="005722F7">
      <w:pPr>
        <w:pStyle w:val="NoSpacing"/>
      </w:pPr>
      <w:r>
        <w:rPr>
          <w:rFonts w:cstheme="minorHAnsi"/>
          <w:bCs/>
          <w:color w:val="000000"/>
        </w:rPr>
        <w:t>[ ] Identify solutions (what components need replacement, where we can purchase them, etc.)</w:t>
      </w:r>
    </w:p>
    <w:p w14:paraId="6ADD5F6B" w14:textId="77777777" w:rsidR="005722F7" w:rsidRDefault="005722F7" w:rsidP="005722F7">
      <w:pPr>
        <w:pStyle w:val="NoSpacing"/>
        <w:rPr>
          <w:rFonts w:cstheme="minorHAnsi"/>
          <w:bCs/>
          <w:color w:val="000000"/>
        </w:rPr>
      </w:pPr>
    </w:p>
    <w:p w14:paraId="49A27D2A" w14:textId="77777777" w:rsidR="005722F7" w:rsidRDefault="005722F7" w:rsidP="005722F7">
      <w:pPr>
        <w:rPr>
          <w:rFonts w:cstheme="minorHAnsi"/>
          <w:b/>
          <w:bCs/>
          <w:color w:val="000000"/>
        </w:rPr>
      </w:pPr>
      <w:r>
        <w:rPr>
          <w:rFonts w:cstheme="minorHAnsi"/>
          <w:b/>
          <w:bCs/>
          <w:color w:val="000000"/>
        </w:rPr>
        <w:t>Notes</w:t>
      </w:r>
    </w:p>
    <w:p w14:paraId="79A8804F" w14:textId="77777777" w:rsidR="005722F7" w:rsidRPr="00996456" w:rsidRDefault="005722F7" w:rsidP="005722F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722F7" w14:paraId="0B1F77C6" w14:textId="77777777" w:rsidTr="005722F7">
        <w:trPr>
          <w:trHeight w:val="224"/>
        </w:trPr>
        <w:tc>
          <w:tcPr>
            <w:tcW w:w="9576" w:type="dxa"/>
            <w:tcBorders>
              <w:left w:val="nil"/>
              <w:bottom w:val="nil"/>
              <w:right w:val="nil"/>
            </w:tcBorders>
            <w:shd w:val="clear" w:color="auto" w:fill="auto"/>
          </w:tcPr>
          <w:p w14:paraId="504F3E8D" w14:textId="77777777" w:rsidR="005722F7" w:rsidRDefault="005722F7" w:rsidP="005722F7"/>
        </w:tc>
      </w:tr>
    </w:tbl>
    <w:p w14:paraId="6D3AE7C9" w14:textId="7BBC57FF" w:rsidR="00B462F9" w:rsidRDefault="00B462F9" w:rsidP="002E6334"/>
    <w:p w14:paraId="0388D48A" w14:textId="77777777" w:rsidR="00B462F9" w:rsidRDefault="00B462F9">
      <w:r>
        <w:br w:type="page"/>
      </w:r>
    </w:p>
    <w:p w14:paraId="334E7233" w14:textId="649074DA" w:rsidR="00B462F9" w:rsidRPr="00AE52A1" w:rsidRDefault="00B462F9" w:rsidP="00B462F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73 – Perforce Visual Client (copy)</w:t>
      </w:r>
    </w:p>
    <w:p w14:paraId="637FCD9D" w14:textId="77777777" w:rsidR="00B462F9" w:rsidRDefault="00B462F9" w:rsidP="00B462F9">
      <w:pPr>
        <w:rPr>
          <w:b/>
          <w:bCs/>
          <w:color w:val="000000"/>
        </w:rPr>
      </w:pPr>
    </w:p>
    <w:p w14:paraId="38FFFDFE" w14:textId="77777777" w:rsidR="00B462F9" w:rsidRPr="00AE52A1" w:rsidRDefault="00B462F9" w:rsidP="00B462F9">
      <w:pPr>
        <w:rPr>
          <w:b/>
          <w:bCs/>
          <w:color w:val="000000"/>
        </w:rPr>
      </w:pPr>
      <w:r w:rsidRPr="00AE52A1">
        <w:rPr>
          <w:b/>
          <w:bCs/>
          <w:color w:val="000000"/>
        </w:rPr>
        <w:t>Content</w:t>
      </w:r>
    </w:p>
    <w:p w14:paraId="4FBFB9B6" w14:textId="77777777" w:rsidR="00B462F9" w:rsidRDefault="00B462F9" w:rsidP="00B462F9">
      <w:pPr>
        <w:rPr>
          <w:color w:val="000000"/>
        </w:rPr>
      </w:pPr>
      <w:r>
        <w:rPr>
          <w:color w:val="000000"/>
        </w:rPr>
        <w:t>Copy of User Story 002</w:t>
      </w:r>
    </w:p>
    <w:p w14:paraId="09445D0D" w14:textId="77777777" w:rsidR="00B462F9" w:rsidRPr="00AE52A1" w:rsidRDefault="00B462F9" w:rsidP="00B462F9"/>
    <w:p w14:paraId="1EB27EB6" w14:textId="77777777" w:rsidR="00B462F9" w:rsidRPr="00AE52A1" w:rsidRDefault="00B462F9" w:rsidP="00B462F9">
      <w:pPr>
        <w:rPr>
          <w:b/>
          <w:bCs/>
          <w:color w:val="000000"/>
        </w:rPr>
      </w:pPr>
      <w:r w:rsidRPr="00AE52A1">
        <w:rPr>
          <w:b/>
          <w:bCs/>
          <w:color w:val="000000"/>
        </w:rPr>
        <w:t>Definition of Done</w:t>
      </w:r>
    </w:p>
    <w:p w14:paraId="40B3CE6E" w14:textId="77777777" w:rsidR="00B462F9" w:rsidRPr="00AE52A1" w:rsidRDefault="00B462F9" w:rsidP="00B462F9"/>
    <w:p w14:paraId="4D032249" w14:textId="77777777" w:rsidR="00B462F9" w:rsidRPr="00AE52A1" w:rsidRDefault="00B462F9" w:rsidP="00B462F9">
      <w:pPr>
        <w:rPr>
          <w:color w:val="000000"/>
        </w:rPr>
      </w:pPr>
      <w:r w:rsidRPr="00AE52A1">
        <w:rPr>
          <w:color w:val="000000"/>
        </w:rPr>
        <w:t xml:space="preserve">[ </w:t>
      </w:r>
      <w:r>
        <w:rPr>
          <w:color w:val="000000"/>
        </w:rPr>
        <w:t>] See user story 002</w:t>
      </w:r>
    </w:p>
    <w:p w14:paraId="0C471993" w14:textId="77777777" w:rsidR="00B462F9" w:rsidRPr="00412D97" w:rsidRDefault="00B462F9" w:rsidP="00B462F9">
      <w:pPr>
        <w:textAlignment w:val="baseline"/>
        <w:rPr>
          <w:color w:val="000000"/>
        </w:rPr>
      </w:pPr>
    </w:p>
    <w:p w14:paraId="7C7DA8A9" w14:textId="07CE0638" w:rsidR="00B462F9" w:rsidRDefault="00B462F9">
      <w:r>
        <w:br w:type="page"/>
      </w:r>
    </w:p>
    <w:p w14:paraId="46EF2C4A" w14:textId="4DC9F48E" w:rsidR="00B462F9" w:rsidRPr="00AE52A1" w:rsidRDefault="00B462F9" w:rsidP="00B462F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74– </w:t>
      </w:r>
      <w:r>
        <w:rPr>
          <w:rFonts w:asciiTheme="majorHAnsi" w:eastAsiaTheme="majorEastAsia" w:hAnsiTheme="majorHAnsi" w:cstheme="majorBidi"/>
          <w:b/>
          <w:bCs/>
          <w:color w:val="4F81BD" w:themeColor="accent1"/>
          <w:sz w:val="26"/>
          <w:szCs w:val="26"/>
        </w:rPr>
        <w:t>Fixed Wing Landing Gear – Initial Research &amp; Design (copy)</w:t>
      </w:r>
    </w:p>
    <w:p w14:paraId="6082FB68" w14:textId="77777777" w:rsidR="00B462F9" w:rsidRDefault="00B462F9" w:rsidP="00B462F9">
      <w:pPr>
        <w:rPr>
          <w:b/>
          <w:bCs/>
          <w:color w:val="000000"/>
        </w:rPr>
      </w:pPr>
    </w:p>
    <w:p w14:paraId="1BF3AD89" w14:textId="77777777" w:rsidR="00B462F9" w:rsidRPr="00AE52A1" w:rsidRDefault="00B462F9" w:rsidP="00B462F9">
      <w:pPr>
        <w:rPr>
          <w:b/>
          <w:bCs/>
          <w:color w:val="000000"/>
        </w:rPr>
      </w:pPr>
      <w:r w:rsidRPr="00AE52A1">
        <w:rPr>
          <w:b/>
          <w:bCs/>
          <w:color w:val="000000"/>
        </w:rPr>
        <w:t>Content</w:t>
      </w:r>
    </w:p>
    <w:p w14:paraId="6E5511B2" w14:textId="77777777" w:rsidR="00B462F9" w:rsidRDefault="00B462F9" w:rsidP="00B462F9">
      <w:pPr>
        <w:rPr>
          <w:color w:val="000000"/>
        </w:rPr>
      </w:pPr>
      <w:r>
        <w:rPr>
          <w:color w:val="000000"/>
        </w:rPr>
        <w:t>Copy of 2789</w:t>
      </w:r>
    </w:p>
    <w:p w14:paraId="5094CAF4" w14:textId="77777777" w:rsidR="00B462F9" w:rsidRPr="00AE52A1" w:rsidRDefault="00B462F9" w:rsidP="00B462F9"/>
    <w:p w14:paraId="773AE50E" w14:textId="77777777" w:rsidR="00B462F9" w:rsidRPr="003A63FA" w:rsidRDefault="00B462F9" w:rsidP="00B462F9">
      <w:pPr>
        <w:rPr>
          <w:b/>
          <w:bCs/>
          <w:color w:val="000000"/>
        </w:rPr>
      </w:pPr>
      <w:r w:rsidRPr="00AE52A1">
        <w:rPr>
          <w:b/>
          <w:bCs/>
          <w:color w:val="000000"/>
        </w:rPr>
        <w:t>Definition of Done</w:t>
      </w:r>
    </w:p>
    <w:p w14:paraId="297231F0" w14:textId="77777777" w:rsidR="00B462F9" w:rsidRDefault="00B462F9" w:rsidP="00B462F9">
      <w:pPr>
        <w:textAlignment w:val="baseline"/>
        <w:rPr>
          <w:color w:val="000000"/>
        </w:rPr>
      </w:pPr>
      <w:r>
        <w:rPr>
          <w:color w:val="000000"/>
        </w:rPr>
        <w:t>[] See 2789</w:t>
      </w:r>
    </w:p>
    <w:p w14:paraId="1CF294BD" w14:textId="77777777" w:rsidR="00B462F9" w:rsidRPr="00412D97" w:rsidRDefault="00B462F9" w:rsidP="00B462F9">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462F9" w14:paraId="4F1B80ED" w14:textId="77777777" w:rsidTr="00E80C88">
        <w:trPr>
          <w:trHeight w:val="224"/>
        </w:trPr>
        <w:tc>
          <w:tcPr>
            <w:tcW w:w="9576" w:type="dxa"/>
            <w:tcBorders>
              <w:left w:val="nil"/>
              <w:bottom w:val="nil"/>
              <w:right w:val="nil"/>
            </w:tcBorders>
            <w:shd w:val="clear" w:color="auto" w:fill="auto"/>
          </w:tcPr>
          <w:p w14:paraId="2140D441" w14:textId="77777777" w:rsidR="00B462F9" w:rsidRDefault="00B462F9" w:rsidP="00E80C88"/>
        </w:tc>
      </w:tr>
    </w:tbl>
    <w:p w14:paraId="05D13BC8" w14:textId="2F6E8742" w:rsidR="00B462F9" w:rsidRDefault="00B462F9" w:rsidP="002E6334"/>
    <w:p w14:paraId="3E47CAEA" w14:textId="77777777" w:rsidR="00B462F9" w:rsidRDefault="00B462F9">
      <w:r>
        <w:br w:type="page"/>
      </w:r>
    </w:p>
    <w:p w14:paraId="66C8F12E" w14:textId="089C0023" w:rsidR="00B462F9" w:rsidRPr="00AE52A1" w:rsidRDefault="00B462F9" w:rsidP="00B462F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w:t>
      </w:r>
      <w:r w:rsidR="00D60829">
        <w:rPr>
          <w:rFonts w:asciiTheme="majorHAnsi" w:eastAsiaTheme="majorEastAsia" w:hAnsiTheme="majorHAnsi"/>
          <w:b/>
          <w:bCs/>
          <w:color w:val="4F81BD" w:themeColor="accent1"/>
          <w:sz w:val="26"/>
          <w:szCs w:val="26"/>
        </w:rPr>
        <w:t>75</w:t>
      </w:r>
      <w:r>
        <w:rPr>
          <w:rFonts w:asciiTheme="majorHAnsi" w:eastAsiaTheme="majorEastAsia" w:hAnsiTheme="majorHAnsi"/>
          <w:b/>
          <w:bCs/>
          <w:color w:val="4F81BD" w:themeColor="accent1"/>
          <w:sz w:val="26"/>
          <w:szCs w:val="26"/>
        </w:rPr>
        <w:t xml:space="preserve">– </w:t>
      </w:r>
      <w:r w:rsidR="00D60829">
        <w:rPr>
          <w:rFonts w:asciiTheme="majorHAnsi" w:eastAsiaTheme="majorEastAsia" w:hAnsiTheme="majorHAnsi" w:cstheme="majorBidi"/>
          <w:b/>
          <w:bCs/>
          <w:color w:val="4F81BD" w:themeColor="accent1"/>
          <w:sz w:val="26"/>
          <w:szCs w:val="26"/>
        </w:rPr>
        <w:t>Research alternative aircraft repair methods</w:t>
      </w:r>
    </w:p>
    <w:p w14:paraId="45D96806" w14:textId="77777777" w:rsidR="00B462F9" w:rsidRDefault="00B462F9" w:rsidP="00B462F9">
      <w:pPr>
        <w:rPr>
          <w:b/>
          <w:bCs/>
          <w:color w:val="000000"/>
        </w:rPr>
      </w:pPr>
    </w:p>
    <w:p w14:paraId="407880C0" w14:textId="77777777" w:rsidR="00B462F9" w:rsidRPr="00AE52A1" w:rsidRDefault="00B462F9" w:rsidP="00B462F9">
      <w:pPr>
        <w:rPr>
          <w:b/>
          <w:bCs/>
          <w:color w:val="000000"/>
        </w:rPr>
      </w:pPr>
      <w:r w:rsidRPr="00AE52A1">
        <w:rPr>
          <w:b/>
          <w:bCs/>
          <w:color w:val="000000"/>
        </w:rPr>
        <w:t>Content</w:t>
      </w:r>
    </w:p>
    <w:p w14:paraId="69F02608" w14:textId="342CF139" w:rsidR="00B462F9" w:rsidRDefault="00D60829" w:rsidP="00B462F9">
      <w:pPr>
        <w:rPr>
          <w:color w:val="000000"/>
        </w:rPr>
      </w:pPr>
      <w:r>
        <w:rPr>
          <w:color w:val="000000"/>
        </w:rPr>
        <w:t>As a member of the hardware team, I would like to determine more effective repair methods for major fixed-wing repair jobs.</w:t>
      </w:r>
    </w:p>
    <w:p w14:paraId="3CEFEA68" w14:textId="77777777" w:rsidR="00B462F9" w:rsidRPr="00AE52A1" w:rsidRDefault="00B462F9" w:rsidP="00B462F9"/>
    <w:p w14:paraId="5B006807" w14:textId="77777777" w:rsidR="00B462F9" w:rsidRPr="003A63FA" w:rsidRDefault="00B462F9" w:rsidP="00B462F9">
      <w:pPr>
        <w:rPr>
          <w:b/>
          <w:bCs/>
          <w:color w:val="000000"/>
        </w:rPr>
      </w:pPr>
      <w:r w:rsidRPr="00AE52A1">
        <w:rPr>
          <w:b/>
          <w:bCs/>
          <w:color w:val="000000"/>
        </w:rPr>
        <w:t>Definition of Done</w:t>
      </w:r>
    </w:p>
    <w:p w14:paraId="39A3C2FD" w14:textId="7EE896AC" w:rsidR="00B462F9" w:rsidRDefault="00D60829" w:rsidP="00B462F9">
      <w:pPr>
        <w:textAlignment w:val="baseline"/>
        <w:rPr>
          <w:color w:val="000000"/>
        </w:rPr>
      </w:pPr>
      <w:r>
        <w:rPr>
          <w:color w:val="000000"/>
        </w:rPr>
        <w:t>[] Research glues that would be a less brittle, more lightweight alternative to epoxy and are specifically designed for Styrofoam</w:t>
      </w:r>
    </w:p>
    <w:p w14:paraId="6BE60ABE" w14:textId="13010D51" w:rsidR="00D60829" w:rsidRDefault="00D60829" w:rsidP="00B462F9">
      <w:pPr>
        <w:textAlignment w:val="baseline"/>
        <w:rPr>
          <w:color w:val="000000"/>
        </w:rPr>
      </w:pPr>
      <w:r>
        <w:rPr>
          <w:color w:val="000000"/>
        </w:rPr>
        <w:t>[] Test several of these and make a recommendation as to which would be most effective for a major repair job.</w:t>
      </w:r>
    </w:p>
    <w:p w14:paraId="5A7C33B5" w14:textId="77777777" w:rsidR="00B462F9" w:rsidRPr="00412D97" w:rsidRDefault="00B462F9" w:rsidP="00B462F9">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462F9" w14:paraId="345C5B47" w14:textId="77777777" w:rsidTr="00E80C88">
        <w:trPr>
          <w:trHeight w:val="224"/>
        </w:trPr>
        <w:tc>
          <w:tcPr>
            <w:tcW w:w="9576" w:type="dxa"/>
            <w:tcBorders>
              <w:left w:val="nil"/>
              <w:bottom w:val="nil"/>
              <w:right w:val="nil"/>
            </w:tcBorders>
            <w:shd w:val="clear" w:color="auto" w:fill="auto"/>
          </w:tcPr>
          <w:p w14:paraId="69D891C0" w14:textId="77777777" w:rsidR="00B462F9" w:rsidRDefault="00B462F9" w:rsidP="00E80C88"/>
        </w:tc>
      </w:tr>
    </w:tbl>
    <w:p w14:paraId="41AD464B" w14:textId="3CF2F0FC" w:rsidR="00012B07" w:rsidRDefault="00012B07" w:rsidP="002E6334"/>
    <w:p w14:paraId="4F13BD33" w14:textId="77777777" w:rsidR="00012B07" w:rsidRDefault="00012B07">
      <w:r>
        <w:br w:type="page"/>
      </w:r>
    </w:p>
    <w:p w14:paraId="434E3C92" w14:textId="20963F62" w:rsidR="00012B07" w:rsidRDefault="00012B07" w:rsidP="00012B0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2876 </w:t>
      </w:r>
      <w:r w:rsidR="00E80C88">
        <w:rPr>
          <w:rFonts w:asciiTheme="majorHAnsi" w:eastAsiaTheme="majorEastAsia" w:hAnsiTheme="majorHAnsi"/>
          <w:b/>
          <w:bCs/>
          <w:color w:val="4F81BD" w:themeColor="accent1"/>
          <w:sz w:val="26"/>
          <w:szCs w:val="26"/>
        </w:rPr>
        <w:t>—</w:t>
      </w:r>
      <w:r w:rsidRPr="00AE52A1">
        <w:rPr>
          <w:rFonts w:asciiTheme="majorHAnsi" w:eastAsiaTheme="majorEastAsia" w:hAnsiTheme="majorHAnsi"/>
          <w:b/>
          <w:bCs/>
          <w:color w:val="4F81BD" w:themeColor="accent1"/>
          <w:sz w:val="26"/>
          <w:szCs w:val="26"/>
        </w:rPr>
        <w:t xml:space="preserve"> </w:t>
      </w:r>
      <w:r w:rsidR="00E80C88">
        <w:rPr>
          <w:rFonts w:asciiTheme="majorHAnsi" w:eastAsiaTheme="majorEastAsia" w:hAnsiTheme="majorHAnsi"/>
          <w:b/>
          <w:bCs/>
          <w:color w:val="4F81BD" w:themeColor="accent1"/>
          <w:sz w:val="26"/>
          <w:szCs w:val="26"/>
        </w:rPr>
        <w:t xml:space="preserve">Write </w:t>
      </w:r>
      <w:r>
        <w:rPr>
          <w:rFonts w:asciiTheme="majorHAnsi" w:eastAsiaTheme="majorEastAsia" w:hAnsiTheme="majorHAnsi"/>
          <w:b/>
          <w:bCs/>
          <w:color w:val="4F81BD" w:themeColor="accent1"/>
          <w:sz w:val="26"/>
          <w:szCs w:val="26"/>
        </w:rPr>
        <w:t>Unit Tests for Checklist Data Structures (LARI)</w:t>
      </w:r>
    </w:p>
    <w:p w14:paraId="2B768E39" w14:textId="77777777" w:rsidR="00012B07" w:rsidRDefault="00012B07" w:rsidP="00012B07">
      <w:pPr>
        <w:rPr>
          <w:rFonts w:asciiTheme="majorHAnsi" w:eastAsiaTheme="majorEastAsia" w:hAnsiTheme="majorHAnsi"/>
          <w:b/>
          <w:bCs/>
          <w:color w:val="4F81BD" w:themeColor="accent1"/>
          <w:sz w:val="26"/>
          <w:szCs w:val="26"/>
        </w:rPr>
      </w:pPr>
    </w:p>
    <w:p w14:paraId="7E3AEABC" w14:textId="77777777" w:rsidR="00012B07" w:rsidRPr="00AE52A1" w:rsidRDefault="00012B07" w:rsidP="00012B07">
      <w:pPr>
        <w:rPr>
          <w:b/>
          <w:bCs/>
          <w:color w:val="000000"/>
        </w:rPr>
      </w:pPr>
      <w:r w:rsidRPr="00AE52A1">
        <w:rPr>
          <w:b/>
          <w:bCs/>
          <w:color w:val="000000"/>
        </w:rPr>
        <w:t>Content</w:t>
      </w:r>
    </w:p>
    <w:p w14:paraId="354C19D2" w14:textId="179517B1" w:rsidR="00012B07" w:rsidRPr="00AE52A1" w:rsidRDefault="00012B07" w:rsidP="00012B07">
      <w:pPr>
        <w:rPr>
          <w:color w:val="000000"/>
        </w:rPr>
      </w:pPr>
      <w:r w:rsidRPr="00AE52A1">
        <w:rPr>
          <w:color w:val="000000"/>
        </w:rPr>
        <w:t>As a member of the LARI team,</w:t>
      </w:r>
      <w:r>
        <w:rPr>
          <w:color w:val="000000"/>
        </w:rPr>
        <w:t xml:space="preserve"> I would like to write unit tests and documentation for the checklist data structures.</w:t>
      </w:r>
    </w:p>
    <w:p w14:paraId="438759F1" w14:textId="77777777" w:rsidR="00012B07" w:rsidRPr="00AE52A1" w:rsidRDefault="00012B07" w:rsidP="00012B07"/>
    <w:p w14:paraId="3A92456C" w14:textId="77777777" w:rsidR="00012B07" w:rsidRPr="00AE52A1" w:rsidRDefault="00012B07" w:rsidP="00012B07">
      <w:pPr>
        <w:rPr>
          <w:b/>
          <w:bCs/>
          <w:color w:val="000000"/>
        </w:rPr>
      </w:pPr>
      <w:r w:rsidRPr="00AE52A1">
        <w:rPr>
          <w:b/>
          <w:bCs/>
          <w:color w:val="000000"/>
        </w:rPr>
        <w:t>Definition of Done</w:t>
      </w:r>
    </w:p>
    <w:p w14:paraId="52B4F1C6" w14:textId="77777777" w:rsidR="00012B07" w:rsidRDefault="00012B07" w:rsidP="00012B07">
      <w:pPr>
        <w:rPr>
          <w:color w:val="000000"/>
        </w:rPr>
      </w:pPr>
    </w:p>
    <w:p w14:paraId="0492AB07" w14:textId="2138C022" w:rsidR="00012B07" w:rsidRPr="00BF6451" w:rsidRDefault="00012B07" w:rsidP="00012B07">
      <w:pPr>
        <w:rPr>
          <w:color w:val="000000"/>
        </w:rPr>
      </w:pPr>
      <w:r w:rsidRPr="00BF6451">
        <w:rPr>
          <w:color w:val="000000"/>
        </w:rPr>
        <w:t>[ ] Write unit tests.</w:t>
      </w:r>
    </w:p>
    <w:p w14:paraId="09B7CF4A" w14:textId="77777777" w:rsidR="00012B07" w:rsidRPr="00BF6451" w:rsidRDefault="00012B07" w:rsidP="00012B07">
      <w:pPr>
        <w:rPr>
          <w:color w:val="000000"/>
        </w:rPr>
      </w:pPr>
      <w:r w:rsidRPr="00BF6451">
        <w:rPr>
          <w:color w:val="000000"/>
        </w:rPr>
        <w:t>[ ] Document code.</w:t>
      </w:r>
    </w:p>
    <w:p w14:paraId="6B97EFA5" w14:textId="77777777" w:rsidR="00012B07" w:rsidRPr="00BF6451" w:rsidRDefault="00012B07" w:rsidP="00012B07">
      <w:pPr>
        <w:rPr>
          <w:color w:val="000000"/>
        </w:rPr>
      </w:pPr>
      <w:r w:rsidRPr="00BF6451">
        <w:rPr>
          <w:color w:val="000000"/>
        </w:rPr>
        <w:t>[ ] Get code reviewed.</w:t>
      </w:r>
    </w:p>
    <w:p w14:paraId="6CD1DCA9" w14:textId="77777777" w:rsidR="00012B07" w:rsidRPr="00BF6451" w:rsidRDefault="00012B07" w:rsidP="00012B07"/>
    <w:p w14:paraId="4A0B290B" w14:textId="77777777" w:rsidR="00012B07" w:rsidRPr="00BF6451" w:rsidRDefault="00012B07" w:rsidP="00012B07">
      <w:pPr>
        <w:rPr>
          <w:b/>
          <w:bCs/>
          <w:color w:val="000000"/>
        </w:rPr>
      </w:pPr>
      <w:r w:rsidRPr="00BF6451">
        <w:rPr>
          <w:b/>
          <w:bCs/>
          <w:color w:val="000000"/>
        </w:rPr>
        <w:t>Notes</w:t>
      </w:r>
      <w:r w:rsidRPr="00BF6451">
        <w:rPr>
          <w:color w:val="000000"/>
        </w:rPr>
        <w:t xml:space="preserve"> </w:t>
      </w:r>
    </w:p>
    <w:p w14:paraId="69DB8F93" w14:textId="2582695A" w:rsidR="00012B07" w:rsidRPr="00012B07" w:rsidRDefault="00012B07" w:rsidP="00012B07">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Code for checklist data structures will likely need some revision in the process of testing.</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12B07" w:rsidRPr="00BF6451" w14:paraId="0D0F69D3" w14:textId="77777777" w:rsidTr="00E80C88">
        <w:trPr>
          <w:trHeight w:val="224"/>
        </w:trPr>
        <w:tc>
          <w:tcPr>
            <w:tcW w:w="9576" w:type="dxa"/>
            <w:tcBorders>
              <w:left w:val="nil"/>
              <w:bottom w:val="nil"/>
              <w:right w:val="nil"/>
            </w:tcBorders>
            <w:shd w:val="clear" w:color="auto" w:fill="auto"/>
          </w:tcPr>
          <w:p w14:paraId="271FE135" w14:textId="77777777" w:rsidR="00012B07" w:rsidRPr="00BF6451" w:rsidRDefault="00012B07" w:rsidP="00E80C88"/>
        </w:tc>
      </w:tr>
    </w:tbl>
    <w:p w14:paraId="77F6D9EE" w14:textId="77777777" w:rsidR="00012B07" w:rsidRDefault="00012B07" w:rsidP="00012B07">
      <w:pPr>
        <w:rPr>
          <w:rFonts w:cstheme="minorHAnsi"/>
          <w:b/>
          <w:bCs/>
          <w:color w:val="000000"/>
        </w:rPr>
      </w:pPr>
    </w:p>
    <w:p w14:paraId="0C90DD70" w14:textId="77777777" w:rsidR="00012B07" w:rsidRDefault="00012B07">
      <w:pPr>
        <w:rPr>
          <w:rFonts w:cstheme="minorHAnsi"/>
          <w:b/>
          <w:bCs/>
          <w:color w:val="000000"/>
        </w:rPr>
      </w:pPr>
      <w:r>
        <w:rPr>
          <w:rFonts w:cstheme="minorHAnsi"/>
          <w:b/>
          <w:bCs/>
          <w:color w:val="000000"/>
        </w:rPr>
        <w:br w:type="page"/>
      </w:r>
    </w:p>
    <w:p w14:paraId="17FBCA2E" w14:textId="2E9F96E0" w:rsidR="00E80C88" w:rsidRDefault="0008061D" w:rsidP="00E80C8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2877 — Security Camera System Integration (Copy)</w:t>
      </w:r>
    </w:p>
    <w:p w14:paraId="3187FFBC" w14:textId="77777777" w:rsidR="00E80C88" w:rsidRDefault="00E80C88" w:rsidP="00E80C88">
      <w:pPr>
        <w:rPr>
          <w:rFonts w:asciiTheme="majorHAnsi" w:eastAsiaTheme="majorEastAsia" w:hAnsiTheme="majorHAnsi"/>
          <w:b/>
          <w:bCs/>
          <w:color w:val="4F81BD" w:themeColor="accent1"/>
          <w:sz w:val="26"/>
          <w:szCs w:val="26"/>
        </w:rPr>
      </w:pPr>
    </w:p>
    <w:p w14:paraId="6A7B98B8" w14:textId="77777777" w:rsidR="0008061D" w:rsidRDefault="0008061D" w:rsidP="0008061D">
      <w:pPr>
        <w:pStyle w:val="NoSpacing"/>
        <w:rPr>
          <w:b/>
        </w:rPr>
      </w:pPr>
      <w:r>
        <w:rPr>
          <w:b/>
        </w:rPr>
        <w:t>Content</w:t>
      </w:r>
    </w:p>
    <w:p w14:paraId="229EC37B" w14:textId="46C4230C" w:rsidR="0008061D" w:rsidRDefault="0008061D" w:rsidP="0008061D">
      <w:pPr>
        <w:pStyle w:val="NoSpacing"/>
      </w:pPr>
      <w:r>
        <w:t xml:space="preserve">Copy of user story </w:t>
      </w:r>
      <w:r w:rsidRPr="0008061D">
        <w:t>2877 — Security Camera System Integration</w:t>
      </w:r>
    </w:p>
    <w:p w14:paraId="3FBE0A18" w14:textId="77777777" w:rsidR="0008061D" w:rsidRDefault="0008061D" w:rsidP="0008061D">
      <w:pPr>
        <w:pStyle w:val="NoSpacing"/>
      </w:pPr>
    </w:p>
    <w:p w14:paraId="78960E56" w14:textId="77777777" w:rsidR="0008061D" w:rsidRDefault="0008061D" w:rsidP="0008061D">
      <w:pPr>
        <w:pStyle w:val="NoSpacing"/>
        <w:rPr>
          <w:b/>
        </w:rPr>
      </w:pPr>
      <w:r>
        <w:rPr>
          <w:b/>
        </w:rPr>
        <w:t>Definition of Done</w:t>
      </w:r>
    </w:p>
    <w:p w14:paraId="2FB0EE5B" w14:textId="7214FA39" w:rsidR="0008061D" w:rsidRDefault="0008061D" w:rsidP="0008061D">
      <w:pPr>
        <w:pStyle w:val="NoSpacing"/>
      </w:pPr>
      <w:r>
        <w:t xml:space="preserve">Copy definition of done from user story </w:t>
      </w:r>
      <w:r w:rsidRPr="0008061D">
        <w:t>2877 — Security Camera System Integration</w:t>
      </w:r>
    </w:p>
    <w:p w14:paraId="28914DEC" w14:textId="09BCA05D" w:rsidR="00E80C88" w:rsidRPr="0008061D" w:rsidRDefault="00E80C88" w:rsidP="0008061D">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80C88" w:rsidRPr="00BF6451" w14:paraId="34B7007C" w14:textId="77777777" w:rsidTr="00E80C88">
        <w:trPr>
          <w:trHeight w:val="224"/>
        </w:trPr>
        <w:tc>
          <w:tcPr>
            <w:tcW w:w="9576" w:type="dxa"/>
            <w:tcBorders>
              <w:left w:val="nil"/>
              <w:bottom w:val="nil"/>
              <w:right w:val="nil"/>
            </w:tcBorders>
            <w:shd w:val="clear" w:color="auto" w:fill="auto"/>
          </w:tcPr>
          <w:p w14:paraId="69672302" w14:textId="77777777" w:rsidR="00E80C88" w:rsidRPr="00BF6451" w:rsidRDefault="00E80C88" w:rsidP="00E80C88"/>
        </w:tc>
      </w:tr>
    </w:tbl>
    <w:p w14:paraId="372C6387" w14:textId="3560E447" w:rsidR="0008061D" w:rsidRDefault="0008061D" w:rsidP="002E6334"/>
    <w:p w14:paraId="61224365" w14:textId="77777777" w:rsidR="0008061D" w:rsidRDefault="0008061D">
      <w:r>
        <w:br w:type="page"/>
      </w:r>
    </w:p>
    <w:p w14:paraId="7A805E18" w14:textId="16801F13" w:rsidR="0008061D" w:rsidRDefault="0008061D" w:rsidP="0008061D">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78 —</w:t>
      </w:r>
      <w:r w:rsidRPr="00AE52A1">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 xml:space="preserve">Create Data Structure for </w:t>
      </w:r>
      <w:r w:rsidR="00845DDC">
        <w:rPr>
          <w:rFonts w:asciiTheme="majorHAnsi" w:eastAsiaTheme="majorEastAsia" w:hAnsiTheme="majorHAnsi"/>
          <w:b/>
          <w:bCs/>
          <w:color w:val="4F81BD" w:themeColor="accent1"/>
          <w:sz w:val="26"/>
          <w:szCs w:val="26"/>
        </w:rPr>
        <w:t xml:space="preserve">Timestamped </w:t>
      </w:r>
      <w:r>
        <w:rPr>
          <w:rFonts w:asciiTheme="majorHAnsi" w:eastAsiaTheme="majorEastAsia" w:hAnsiTheme="majorHAnsi"/>
          <w:b/>
          <w:bCs/>
          <w:color w:val="4F81BD" w:themeColor="accent1"/>
          <w:sz w:val="26"/>
          <w:szCs w:val="26"/>
        </w:rPr>
        <w:t>Data (LARI)</w:t>
      </w:r>
    </w:p>
    <w:p w14:paraId="29A6A7D8" w14:textId="77777777" w:rsidR="0008061D" w:rsidRDefault="0008061D" w:rsidP="0008061D">
      <w:pPr>
        <w:rPr>
          <w:rFonts w:asciiTheme="majorHAnsi" w:eastAsiaTheme="majorEastAsia" w:hAnsiTheme="majorHAnsi"/>
          <w:b/>
          <w:bCs/>
          <w:color w:val="4F81BD" w:themeColor="accent1"/>
          <w:sz w:val="26"/>
          <w:szCs w:val="26"/>
        </w:rPr>
      </w:pPr>
    </w:p>
    <w:p w14:paraId="7981DD4F" w14:textId="77777777" w:rsidR="0008061D" w:rsidRPr="00AE52A1" w:rsidRDefault="0008061D" w:rsidP="0008061D">
      <w:pPr>
        <w:rPr>
          <w:b/>
          <w:bCs/>
          <w:color w:val="000000"/>
        </w:rPr>
      </w:pPr>
      <w:r w:rsidRPr="00AE52A1">
        <w:rPr>
          <w:b/>
          <w:bCs/>
          <w:color w:val="000000"/>
        </w:rPr>
        <w:t>Content</w:t>
      </w:r>
    </w:p>
    <w:p w14:paraId="061429B9" w14:textId="56A19082" w:rsidR="0008061D" w:rsidRPr="00AE52A1" w:rsidRDefault="0008061D" w:rsidP="0008061D">
      <w:pPr>
        <w:rPr>
          <w:color w:val="000000"/>
        </w:rPr>
      </w:pPr>
      <w:r w:rsidRPr="00AE52A1">
        <w:rPr>
          <w:color w:val="000000"/>
        </w:rPr>
        <w:t>As a member of the LARI team,</w:t>
      </w:r>
      <w:r>
        <w:rPr>
          <w:color w:val="000000"/>
        </w:rPr>
        <w:t xml:space="preserve"> I would like to creat</w:t>
      </w:r>
      <w:r w:rsidR="00845DDC">
        <w:rPr>
          <w:color w:val="000000"/>
        </w:rPr>
        <w:t xml:space="preserve">e a data structure for saving </w:t>
      </w:r>
      <w:r>
        <w:rPr>
          <w:color w:val="000000"/>
        </w:rPr>
        <w:t>timestamped data.</w:t>
      </w:r>
    </w:p>
    <w:p w14:paraId="4E9141CC" w14:textId="77777777" w:rsidR="0008061D" w:rsidRPr="00AE52A1" w:rsidRDefault="0008061D" w:rsidP="0008061D"/>
    <w:p w14:paraId="359613AA" w14:textId="77777777" w:rsidR="0008061D" w:rsidRPr="00AE52A1" w:rsidRDefault="0008061D" w:rsidP="0008061D">
      <w:pPr>
        <w:rPr>
          <w:b/>
          <w:bCs/>
          <w:color w:val="000000"/>
        </w:rPr>
      </w:pPr>
      <w:r w:rsidRPr="00AE52A1">
        <w:rPr>
          <w:b/>
          <w:bCs/>
          <w:color w:val="000000"/>
        </w:rPr>
        <w:t>Definition of Done</w:t>
      </w:r>
    </w:p>
    <w:p w14:paraId="597D3174" w14:textId="77777777" w:rsidR="0008061D" w:rsidRDefault="0008061D" w:rsidP="0008061D">
      <w:pPr>
        <w:rPr>
          <w:color w:val="000000"/>
        </w:rPr>
      </w:pPr>
    </w:p>
    <w:p w14:paraId="29656AF9" w14:textId="567E1500" w:rsidR="00845DDC" w:rsidRDefault="0008061D" w:rsidP="00845DDC">
      <w:pPr>
        <w:rPr>
          <w:color w:val="000000"/>
        </w:rPr>
      </w:pPr>
      <w:r w:rsidRPr="00BF6451">
        <w:rPr>
          <w:color w:val="000000"/>
        </w:rPr>
        <w:t xml:space="preserve">[ ] </w:t>
      </w:r>
      <w:r>
        <w:rPr>
          <w:color w:val="000000"/>
        </w:rPr>
        <w:t xml:space="preserve">Create a data structure </w:t>
      </w:r>
      <w:r w:rsidR="00382208">
        <w:rPr>
          <w:color w:val="000000"/>
        </w:rPr>
        <w:t>for storing a series of objects, be them strings or otherwise, with dates associated with them.</w:t>
      </w:r>
      <w:r w:rsidR="00845DDC">
        <w:rPr>
          <w:color w:val="000000"/>
        </w:rPr>
        <w:t xml:space="preserve"> </w:t>
      </w:r>
    </w:p>
    <w:p w14:paraId="345F5A2A" w14:textId="26852F72" w:rsidR="00382208" w:rsidRDefault="00382208" w:rsidP="0008061D">
      <w:pPr>
        <w:rPr>
          <w:color w:val="000000"/>
        </w:rPr>
      </w:pPr>
      <w:r>
        <w:rPr>
          <w:color w:val="000000"/>
        </w:rPr>
        <w:t>[ ] Write methods for XML serialization and deserialization.</w:t>
      </w:r>
    </w:p>
    <w:p w14:paraId="240BE4CE" w14:textId="6C71A79D" w:rsidR="0008061D" w:rsidRDefault="0008061D" w:rsidP="0008061D">
      <w:pPr>
        <w:rPr>
          <w:color w:val="000000"/>
        </w:rPr>
      </w:pPr>
      <w:r>
        <w:rPr>
          <w:color w:val="000000"/>
        </w:rPr>
        <w:t>[ ] Write unit tests.</w:t>
      </w:r>
    </w:p>
    <w:p w14:paraId="3551E135" w14:textId="1B3A7980" w:rsidR="0008061D" w:rsidRDefault="0008061D" w:rsidP="0008061D">
      <w:pPr>
        <w:rPr>
          <w:color w:val="000000"/>
        </w:rPr>
      </w:pPr>
      <w:r>
        <w:rPr>
          <w:color w:val="000000"/>
        </w:rPr>
        <w:t>[ ] Write documentation.</w:t>
      </w:r>
    </w:p>
    <w:p w14:paraId="2D53EE94" w14:textId="5329DEBB" w:rsidR="0008061D" w:rsidRPr="00BF6451" w:rsidRDefault="00382208" w:rsidP="0008061D">
      <w:pPr>
        <w:rPr>
          <w:color w:val="000000"/>
        </w:rPr>
      </w:pPr>
      <w:r>
        <w:rPr>
          <w:color w:val="000000"/>
        </w:rPr>
        <w:t>[ ] Get code reviewed.</w:t>
      </w:r>
    </w:p>
    <w:p w14:paraId="611E1197" w14:textId="77777777" w:rsidR="0008061D" w:rsidRPr="00BF6451" w:rsidRDefault="0008061D" w:rsidP="0008061D"/>
    <w:p w14:paraId="5995AE10" w14:textId="77777777" w:rsidR="0008061D" w:rsidRPr="00BF6451" w:rsidRDefault="0008061D" w:rsidP="0008061D">
      <w:pPr>
        <w:rPr>
          <w:b/>
          <w:bCs/>
          <w:color w:val="000000"/>
        </w:rPr>
      </w:pPr>
      <w:r w:rsidRPr="00BF6451">
        <w:rPr>
          <w:b/>
          <w:bCs/>
          <w:color w:val="000000"/>
        </w:rPr>
        <w:t>Notes</w:t>
      </w:r>
      <w:r w:rsidRPr="00BF6451">
        <w:rPr>
          <w:color w:val="000000"/>
        </w:rPr>
        <w:t xml:space="preserve"> </w:t>
      </w:r>
    </w:p>
    <w:p w14:paraId="1EF66A80" w14:textId="1A9F6053" w:rsidR="00EE0A7E" w:rsidRPr="00EE0A7E" w:rsidRDefault="00EE0A7E" w:rsidP="00EE0A7E">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The datatype of the objects stored by this data structure should be generic.</w:t>
      </w:r>
    </w:p>
    <w:p w14:paraId="024527FF" w14:textId="58B1117F" w:rsidR="00845DDC" w:rsidRDefault="00EE0A7E" w:rsidP="005A1932">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This data structure will be used to store crash history, flight times, component history, and other such data.</w:t>
      </w:r>
    </w:p>
    <w:p w14:paraId="4C860BDE" w14:textId="7E7A170C" w:rsidR="00845DDC" w:rsidRPr="00012B07" w:rsidRDefault="00845DDC" w:rsidP="00EE0A7E">
      <w:pPr>
        <w:pStyle w:val="ListParagraph"/>
        <w:numPr>
          <w:ilvl w:val="0"/>
          <w:numId w:val="6"/>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Probably want to allow for duplicate timestamp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8061D" w:rsidRPr="00BF6451" w14:paraId="29293350" w14:textId="77777777" w:rsidTr="001623C4">
        <w:trPr>
          <w:trHeight w:val="224"/>
        </w:trPr>
        <w:tc>
          <w:tcPr>
            <w:tcW w:w="9576" w:type="dxa"/>
            <w:tcBorders>
              <w:left w:val="nil"/>
              <w:bottom w:val="nil"/>
              <w:right w:val="nil"/>
            </w:tcBorders>
            <w:shd w:val="clear" w:color="auto" w:fill="auto"/>
          </w:tcPr>
          <w:p w14:paraId="5E52CA56" w14:textId="77777777" w:rsidR="0008061D" w:rsidRPr="00BF6451" w:rsidRDefault="0008061D" w:rsidP="001623C4"/>
        </w:tc>
      </w:tr>
    </w:tbl>
    <w:p w14:paraId="434FA102" w14:textId="77777777" w:rsidR="00845DDC" w:rsidRDefault="00845DDC">
      <w:r>
        <w:br w:type="page"/>
      </w:r>
    </w:p>
    <w:p w14:paraId="60E09ADF" w14:textId="68BBEED2" w:rsidR="00845DDC" w:rsidRDefault="00845DDC" w:rsidP="00845DD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79 —</w:t>
      </w:r>
      <w:r w:rsidR="00BE3BFD">
        <w:rPr>
          <w:rFonts w:asciiTheme="majorHAnsi" w:eastAsiaTheme="majorEastAsia" w:hAnsiTheme="majorHAnsi"/>
          <w:b/>
          <w:bCs/>
          <w:color w:val="4F81BD" w:themeColor="accent1"/>
          <w:sz w:val="26"/>
          <w:szCs w:val="26"/>
        </w:rPr>
        <w:t xml:space="preserve"> </w:t>
      </w:r>
      <w:r w:rsidR="004008C3">
        <w:rPr>
          <w:rFonts w:asciiTheme="majorHAnsi" w:eastAsiaTheme="majorEastAsia" w:hAnsiTheme="majorHAnsi"/>
          <w:b/>
          <w:bCs/>
          <w:color w:val="4F81BD" w:themeColor="accent1"/>
          <w:sz w:val="26"/>
          <w:szCs w:val="26"/>
        </w:rPr>
        <w:t xml:space="preserve">Design </w:t>
      </w:r>
      <w:r>
        <w:rPr>
          <w:rFonts w:asciiTheme="majorHAnsi" w:eastAsiaTheme="majorEastAsia" w:hAnsiTheme="majorHAnsi"/>
          <w:b/>
          <w:bCs/>
          <w:color w:val="4F81BD" w:themeColor="accent1"/>
          <w:sz w:val="26"/>
          <w:szCs w:val="26"/>
        </w:rPr>
        <w:t>GUI for Viewing and Editing Timestamped Data (LARI)</w:t>
      </w:r>
    </w:p>
    <w:p w14:paraId="23A2525A" w14:textId="77777777" w:rsidR="00845DDC" w:rsidRDefault="00845DDC" w:rsidP="00845DDC">
      <w:pPr>
        <w:rPr>
          <w:rFonts w:asciiTheme="majorHAnsi" w:eastAsiaTheme="majorEastAsia" w:hAnsiTheme="majorHAnsi"/>
          <w:b/>
          <w:bCs/>
          <w:color w:val="4F81BD" w:themeColor="accent1"/>
          <w:sz w:val="26"/>
          <w:szCs w:val="26"/>
        </w:rPr>
      </w:pPr>
    </w:p>
    <w:p w14:paraId="253E0B68" w14:textId="77777777" w:rsidR="00845DDC" w:rsidRPr="00AE52A1" w:rsidRDefault="00845DDC" w:rsidP="00845DDC">
      <w:pPr>
        <w:rPr>
          <w:b/>
          <w:bCs/>
          <w:color w:val="000000"/>
        </w:rPr>
      </w:pPr>
      <w:r w:rsidRPr="00AE52A1">
        <w:rPr>
          <w:b/>
          <w:bCs/>
          <w:color w:val="000000"/>
        </w:rPr>
        <w:t>Content</w:t>
      </w:r>
    </w:p>
    <w:p w14:paraId="58485DE9" w14:textId="2FE6ED3B" w:rsidR="00845DDC" w:rsidRPr="00AE52A1" w:rsidRDefault="00845DDC" w:rsidP="00845DDC">
      <w:pPr>
        <w:rPr>
          <w:color w:val="000000"/>
        </w:rPr>
      </w:pPr>
      <w:r w:rsidRPr="00AE52A1">
        <w:rPr>
          <w:color w:val="000000"/>
        </w:rPr>
        <w:t>As a member of the LARI team,</w:t>
      </w:r>
      <w:r>
        <w:rPr>
          <w:color w:val="000000"/>
        </w:rPr>
        <w:t xml:space="preserve"> I would like to </w:t>
      </w:r>
      <w:r w:rsidR="004008C3">
        <w:rPr>
          <w:color w:val="000000"/>
        </w:rPr>
        <w:t>design a window GUI for viewing and editing timestamped data. This GUI will be used for viewing and editing of all timestamped datatypes, such as crash history, flight time, and component history.</w:t>
      </w:r>
    </w:p>
    <w:p w14:paraId="6B479845" w14:textId="77777777" w:rsidR="00845DDC" w:rsidRPr="00AE52A1" w:rsidRDefault="00845DDC" w:rsidP="00845DDC"/>
    <w:p w14:paraId="34A98D19" w14:textId="77777777" w:rsidR="00845DDC" w:rsidRPr="00AE52A1" w:rsidRDefault="00845DDC" w:rsidP="00845DDC">
      <w:pPr>
        <w:rPr>
          <w:b/>
          <w:bCs/>
          <w:color w:val="000000"/>
        </w:rPr>
      </w:pPr>
      <w:r w:rsidRPr="00AE52A1">
        <w:rPr>
          <w:b/>
          <w:bCs/>
          <w:color w:val="000000"/>
        </w:rPr>
        <w:t>Definition of Done</w:t>
      </w:r>
    </w:p>
    <w:p w14:paraId="6796BFA3" w14:textId="77777777" w:rsidR="00845DDC" w:rsidRDefault="00845DDC" w:rsidP="00845DDC">
      <w:pPr>
        <w:rPr>
          <w:color w:val="000000"/>
        </w:rPr>
      </w:pPr>
    </w:p>
    <w:p w14:paraId="20E743BD" w14:textId="4C3516B9" w:rsidR="00845DDC" w:rsidRDefault="00845DDC" w:rsidP="004008C3">
      <w:pPr>
        <w:rPr>
          <w:color w:val="000000"/>
        </w:rPr>
      </w:pPr>
      <w:r w:rsidRPr="00BF6451">
        <w:rPr>
          <w:color w:val="000000"/>
        </w:rPr>
        <w:t xml:space="preserve">[ ] </w:t>
      </w:r>
      <w:r w:rsidR="004008C3">
        <w:rPr>
          <w:color w:val="000000"/>
        </w:rPr>
        <w:t>Create skeleton GUI window for viewing and editing timestamped data.</w:t>
      </w:r>
    </w:p>
    <w:p w14:paraId="631E5E55" w14:textId="77777777" w:rsidR="00845DDC" w:rsidRDefault="00845DDC" w:rsidP="00845DDC">
      <w:pPr>
        <w:rPr>
          <w:color w:val="000000"/>
        </w:rPr>
      </w:pPr>
      <w:r>
        <w:rPr>
          <w:color w:val="000000"/>
        </w:rPr>
        <w:t>[ ] Write documentation.</w:t>
      </w:r>
    </w:p>
    <w:p w14:paraId="1F15D752" w14:textId="02587D59" w:rsidR="00845DDC" w:rsidRPr="00BF6451" w:rsidRDefault="004008C3" w:rsidP="00845DDC">
      <w:pPr>
        <w:rPr>
          <w:color w:val="000000"/>
        </w:rPr>
      </w:pPr>
      <w:r>
        <w:rPr>
          <w:color w:val="000000"/>
        </w:rPr>
        <w:t>[ ] Get code reviewed and integrated.</w:t>
      </w:r>
    </w:p>
    <w:p w14:paraId="240C10E9" w14:textId="17CD75BC" w:rsidR="00845DDC" w:rsidRPr="004008C3" w:rsidRDefault="00845DDC" w:rsidP="004008C3">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45DDC" w:rsidRPr="00BF6451" w14:paraId="37A66D0C" w14:textId="77777777" w:rsidTr="001623C4">
        <w:trPr>
          <w:trHeight w:val="224"/>
        </w:trPr>
        <w:tc>
          <w:tcPr>
            <w:tcW w:w="9576" w:type="dxa"/>
            <w:tcBorders>
              <w:left w:val="nil"/>
              <w:bottom w:val="nil"/>
              <w:right w:val="nil"/>
            </w:tcBorders>
            <w:shd w:val="clear" w:color="auto" w:fill="auto"/>
          </w:tcPr>
          <w:p w14:paraId="7DF19322" w14:textId="77777777" w:rsidR="00845DDC" w:rsidRPr="00BF6451" w:rsidRDefault="00845DDC" w:rsidP="001623C4"/>
        </w:tc>
      </w:tr>
    </w:tbl>
    <w:p w14:paraId="4CF360CB" w14:textId="7AACC493" w:rsidR="00297188" w:rsidRDefault="00845DDC" w:rsidP="0029718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80</w:t>
      </w:r>
      <w:r w:rsidR="00297188">
        <w:rPr>
          <w:rFonts w:asciiTheme="majorHAnsi" w:eastAsiaTheme="majorEastAsia" w:hAnsiTheme="majorHAnsi"/>
          <w:b/>
          <w:bCs/>
          <w:color w:val="4F81BD" w:themeColor="accent1"/>
          <w:sz w:val="26"/>
          <w:szCs w:val="26"/>
        </w:rPr>
        <w:t xml:space="preserve"> — Add Flight History to Systems (LARI)</w:t>
      </w:r>
    </w:p>
    <w:p w14:paraId="2FD5248A" w14:textId="77777777" w:rsidR="00297188" w:rsidRDefault="00297188" w:rsidP="00297188">
      <w:pPr>
        <w:rPr>
          <w:rFonts w:asciiTheme="majorHAnsi" w:eastAsiaTheme="majorEastAsia" w:hAnsiTheme="majorHAnsi"/>
          <w:b/>
          <w:bCs/>
          <w:color w:val="4F81BD" w:themeColor="accent1"/>
          <w:sz w:val="26"/>
          <w:szCs w:val="26"/>
        </w:rPr>
      </w:pPr>
    </w:p>
    <w:p w14:paraId="1EE77EFA" w14:textId="77777777" w:rsidR="00297188" w:rsidRPr="00AE52A1" w:rsidRDefault="00297188" w:rsidP="00297188">
      <w:pPr>
        <w:rPr>
          <w:b/>
          <w:bCs/>
          <w:color w:val="000000"/>
        </w:rPr>
      </w:pPr>
      <w:r w:rsidRPr="00AE52A1">
        <w:rPr>
          <w:b/>
          <w:bCs/>
          <w:color w:val="000000"/>
        </w:rPr>
        <w:t>Content</w:t>
      </w:r>
    </w:p>
    <w:p w14:paraId="31FF032E" w14:textId="130B07C0" w:rsidR="00297188" w:rsidRPr="00AE52A1" w:rsidRDefault="00297188" w:rsidP="00297188">
      <w:pPr>
        <w:rPr>
          <w:color w:val="000000"/>
        </w:rPr>
      </w:pPr>
      <w:r w:rsidRPr="00AE52A1">
        <w:rPr>
          <w:color w:val="000000"/>
        </w:rPr>
        <w:t>As a member of the LARI team,</w:t>
      </w:r>
      <w:r>
        <w:rPr>
          <w:color w:val="000000"/>
        </w:rPr>
        <w:t xml:space="preserve"> I would like to </w:t>
      </w:r>
      <w:r w:rsidR="00633913">
        <w:rPr>
          <w:color w:val="000000"/>
        </w:rPr>
        <w:t>add a flight history field to AFSLSystem for recording flight times</w:t>
      </w:r>
    </w:p>
    <w:p w14:paraId="1F29C4B2" w14:textId="77777777" w:rsidR="00297188" w:rsidRPr="00AE52A1" w:rsidRDefault="00297188" w:rsidP="00297188"/>
    <w:p w14:paraId="206B90FF" w14:textId="77777777" w:rsidR="00297188" w:rsidRPr="00AE52A1" w:rsidRDefault="00297188" w:rsidP="00297188">
      <w:pPr>
        <w:rPr>
          <w:b/>
          <w:bCs/>
          <w:color w:val="000000"/>
        </w:rPr>
      </w:pPr>
      <w:r w:rsidRPr="00AE52A1">
        <w:rPr>
          <w:b/>
          <w:bCs/>
          <w:color w:val="000000"/>
        </w:rPr>
        <w:t>Definition of Done</w:t>
      </w:r>
    </w:p>
    <w:p w14:paraId="59A6402E" w14:textId="77777777" w:rsidR="00297188" w:rsidRDefault="00297188" w:rsidP="00297188">
      <w:pPr>
        <w:rPr>
          <w:color w:val="000000"/>
        </w:rPr>
      </w:pPr>
    </w:p>
    <w:p w14:paraId="432A17CA" w14:textId="36E634EF" w:rsidR="00297188" w:rsidRDefault="00633913" w:rsidP="00633913">
      <w:pPr>
        <w:rPr>
          <w:color w:val="000000"/>
        </w:rPr>
      </w:pPr>
      <w:r>
        <w:rPr>
          <w:color w:val="000000"/>
        </w:rPr>
        <w:t>[ ] Use our timestamped data structure to implement the flight history field.</w:t>
      </w:r>
    </w:p>
    <w:p w14:paraId="40DF6697" w14:textId="534D7CF9" w:rsidR="00297188" w:rsidRDefault="00297188" w:rsidP="00297188">
      <w:pPr>
        <w:rPr>
          <w:color w:val="000000"/>
        </w:rPr>
      </w:pPr>
      <w:r>
        <w:rPr>
          <w:color w:val="000000"/>
        </w:rPr>
        <w:t xml:space="preserve">[ ] </w:t>
      </w:r>
      <w:r w:rsidR="00633913">
        <w:rPr>
          <w:color w:val="000000"/>
        </w:rPr>
        <w:t xml:space="preserve">Update </w:t>
      </w:r>
      <w:r>
        <w:rPr>
          <w:color w:val="000000"/>
        </w:rPr>
        <w:t>unit tests.</w:t>
      </w:r>
    </w:p>
    <w:p w14:paraId="556F9043" w14:textId="77777777" w:rsidR="00297188" w:rsidRDefault="00297188" w:rsidP="00297188">
      <w:pPr>
        <w:rPr>
          <w:color w:val="000000"/>
        </w:rPr>
      </w:pPr>
      <w:r>
        <w:rPr>
          <w:color w:val="000000"/>
        </w:rPr>
        <w:t>[ ] Write documentation.</w:t>
      </w:r>
    </w:p>
    <w:p w14:paraId="33FE3946" w14:textId="77777777" w:rsidR="00297188" w:rsidRPr="00BF6451" w:rsidRDefault="00297188" w:rsidP="00297188">
      <w:pPr>
        <w:rPr>
          <w:color w:val="000000"/>
        </w:rPr>
      </w:pPr>
      <w:r>
        <w:rPr>
          <w:color w:val="000000"/>
        </w:rPr>
        <w:t>[ ] Get code reviewed.</w:t>
      </w:r>
    </w:p>
    <w:p w14:paraId="3AE81197" w14:textId="77777777" w:rsidR="00297188" w:rsidRPr="00BF6451" w:rsidRDefault="00297188" w:rsidP="00297188"/>
    <w:p w14:paraId="73F79B8E" w14:textId="77777777" w:rsidR="00297188" w:rsidRPr="00BF6451" w:rsidRDefault="00297188" w:rsidP="00297188">
      <w:pPr>
        <w:rPr>
          <w:b/>
          <w:bCs/>
          <w:color w:val="000000"/>
        </w:rPr>
      </w:pPr>
      <w:r w:rsidRPr="00BF6451">
        <w:rPr>
          <w:b/>
          <w:bCs/>
          <w:color w:val="000000"/>
        </w:rPr>
        <w:t>Notes</w:t>
      </w:r>
      <w:r w:rsidRPr="00BF6451">
        <w:rPr>
          <w:color w:val="000000"/>
        </w:rPr>
        <w:t xml:space="preserve"> </w:t>
      </w:r>
    </w:p>
    <w:p w14:paraId="09549F59" w14:textId="175712BD" w:rsidR="00297188" w:rsidRPr="00012B07" w:rsidRDefault="00845DDC" w:rsidP="00845DDC">
      <w:pPr>
        <w:pStyle w:val="ListParagraph"/>
        <w:numPr>
          <w:ilvl w:val="0"/>
          <w:numId w:val="49"/>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 xml:space="preserve">Blocked by </w:t>
      </w:r>
      <w:r w:rsidRPr="00845DDC">
        <w:rPr>
          <w:rFonts w:ascii="Times New Roman" w:hAnsi="Times New Roman" w:cs="Times New Roman"/>
          <w:color w:val="000000"/>
        </w:rPr>
        <w:t>2878 — Create Data Structure for Dated Data</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97188" w:rsidRPr="00BF6451" w14:paraId="3F776B1D" w14:textId="77777777" w:rsidTr="001623C4">
        <w:trPr>
          <w:trHeight w:val="224"/>
        </w:trPr>
        <w:tc>
          <w:tcPr>
            <w:tcW w:w="9576" w:type="dxa"/>
            <w:tcBorders>
              <w:left w:val="nil"/>
              <w:bottom w:val="nil"/>
              <w:right w:val="nil"/>
            </w:tcBorders>
            <w:shd w:val="clear" w:color="auto" w:fill="auto"/>
          </w:tcPr>
          <w:p w14:paraId="0E71D14F" w14:textId="77777777" w:rsidR="00297188" w:rsidRPr="00BF6451" w:rsidRDefault="00297188" w:rsidP="001623C4"/>
        </w:tc>
      </w:tr>
    </w:tbl>
    <w:p w14:paraId="07D7F570" w14:textId="3EC91AF0" w:rsidR="001623C4" w:rsidRDefault="001623C4" w:rsidP="001623C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2881 — </w:t>
      </w:r>
      <w:r w:rsidR="006B4468">
        <w:rPr>
          <w:rFonts w:asciiTheme="majorHAnsi" w:eastAsiaTheme="majorEastAsia" w:hAnsiTheme="majorHAnsi"/>
          <w:b/>
          <w:bCs/>
          <w:color w:val="4F81BD" w:themeColor="accent1"/>
          <w:sz w:val="26"/>
          <w:szCs w:val="26"/>
        </w:rPr>
        <w:t>Organize Misc. Box of Parts</w:t>
      </w:r>
    </w:p>
    <w:p w14:paraId="02EF8110" w14:textId="77777777" w:rsidR="001623C4" w:rsidRDefault="001623C4" w:rsidP="001623C4">
      <w:pPr>
        <w:rPr>
          <w:rFonts w:asciiTheme="majorHAnsi" w:eastAsiaTheme="majorEastAsia" w:hAnsiTheme="majorHAnsi"/>
          <w:b/>
          <w:bCs/>
          <w:color w:val="4F81BD" w:themeColor="accent1"/>
          <w:sz w:val="26"/>
          <w:szCs w:val="26"/>
        </w:rPr>
      </w:pPr>
    </w:p>
    <w:p w14:paraId="3936FF35" w14:textId="77777777" w:rsidR="001623C4" w:rsidRPr="00AE52A1" w:rsidRDefault="001623C4" w:rsidP="001623C4">
      <w:pPr>
        <w:rPr>
          <w:b/>
          <w:bCs/>
          <w:color w:val="000000"/>
        </w:rPr>
      </w:pPr>
      <w:r w:rsidRPr="00AE52A1">
        <w:rPr>
          <w:b/>
          <w:bCs/>
          <w:color w:val="000000"/>
        </w:rPr>
        <w:t>Content</w:t>
      </w:r>
    </w:p>
    <w:p w14:paraId="0DE9572C" w14:textId="6EF2F4BB" w:rsidR="001623C4" w:rsidRPr="00AE52A1" w:rsidRDefault="001623C4" w:rsidP="001623C4">
      <w:pPr>
        <w:rPr>
          <w:color w:val="000000"/>
        </w:rPr>
      </w:pPr>
      <w:r w:rsidRPr="00AE52A1">
        <w:rPr>
          <w:color w:val="000000"/>
        </w:rPr>
        <w:t xml:space="preserve">As a member </w:t>
      </w:r>
      <w:r w:rsidR="006B4468">
        <w:rPr>
          <w:color w:val="000000"/>
        </w:rPr>
        <w:t>of the lab I will organize the box of misc. telemetry radios, raspberry pis, transmitter, etc. into appropriate RC parts boxes around the lab, with appropriate labeling, documentation.</w:t>
      </w:r>
    </w:p>
    <w:p w14:paraId="4BC1DEF8" w14:textId="77777777" w:rsidR="001623C4" w:rsidRPr="00AE52A1" w:rsidRDefault="001623C4" w:rsidP="001623C4"/>
    <w:p w14:paraId="67939B78" w14:textId="77777777" w:rsidR="001623C4" w:rsidRPr="00AE52A1" w:rsidRDefault="001623C4" w:rsidP="001623C4">
      <w:pPr>
        <w:rPr>
          <w:b/>
          <w:bCs/>
          <w:color w:val="000000"/>
        </w:rPr>
      </w:pPr>
      <w:r w:rsidRPr="00AE52A1">
        <w:rPr>
          <w:b/>
          <w:bCs/>
          <w:color w:val="000000"/>
        </w:rPr>
        <w:t>Definition of Done</w:t>
      </w:r>
    </w:p>
    <w:p w14:paraId="24C04075" w14:textId="77777777" w:rsidR="001623C4" w:rsidRDefault="001623C4" w:rsidP="001623C4">
      <w:pPr>
        <w:rPr>
          <w:color w:val="000000"/>
        </w:rPr>
      </w:pPr>
    </w:p>
    <w:p w14:paraId="4C383A32" w14:textId="1AC3FE61" w:rsidR="001623C4" w:rsidRDefault="004D646D" w:rsidP="006B4468">
      <w:pPr>
        <w:rPr>
          <w:color w:val="000000"/>
        </w:rPr>
      </w:pPr>
      <w:r>
        <w:rPr>
          <w:color w:val="000000"/>
        </w:rPr>
        <w:t>[ ] Check with Nicholas Price to get the box, guidance if necessary</w:t>
      </w:r>
    </w:p>
    <w:p w14:paraId="345BED5C" w14:textId="4B66CF0D" w:rsidR="004D646D" w:rsidRDefault="004D646D" w:rsidP="006B4468">
      <w:pPr>
        <w:rPr>
          <w:color w:val="000000"/>
        </w:rPr>
      </w:pPr>
      <w:r>
        <w:rPr>
          <w:color w:val="000000"/>
        </w:rPr>
        <w:t>[ ] Label 2 Channel RC transmitter and enter into the transmitter notes document on Perforce.</w:t>
      </w:r>
    </w:p>
    <w:p w14:paraId="1B81CF39" w14:textId="4BD48E17" w:rsidR="004D646D" w:rsidRDefault="004D646D" w:rsidP="004D646D">
      <w:pPr>
        <w:rPr>
          <w:color w:val="000000"/>
        </w:rPr>
      </w:pPr>
      <w:r>
        <w:rPr>
          <w:color w:val="000000"/>
        </w:rPr>
        <w:t>[ ] All parts that were in the misc. box, are now put away in appropriate locations with any necessary labeling, documentation complete.</w:t>
      </w:r>
    </w:p>
    <w:p w14:paraId="189B5978" w14:textId="77777777" w:rsidR="004D646D" w:rsidRPr="00BF6451" w:rsidRDefault="004D646D" w:rsidP="006B4468">
      <w:pPr>
        <w:rPr>
          <w:color w:val="000000"/>
        </w:rPr>
      </w:pPr>
    </w:p>
    <w:p w14:paraId="241D6B0E" w14:textId="77777777" w:rsidR="001623C4" w:rsidRPr="00BF6451" w:rsidRDefault="001623C4" w:rsidP="001623C4"/>
    <w:p w14:paraId="17A0B83A" w14:textId="77777777" w:rsidR="001623C4" w:rsidRPr="00BF6451" w:rsidRDefault="001623C4" w:rsidP="001623C4">
      <w:pPr>
        <w:rPr>
          <w:b/>
          <w:bCs/>
          <w:color w:val="000000"/>
        </w:rPr>
      </w:pPr>
      <w:r w:rsidRPr="00BF6451">
        <w:rPr>
          <w:b/>
          <w:bCs/>
          <w:color w:val="000000"/>
        </w:rPr>
        <w:t>Notes</w:t>
      </w:r>
      <w:r w:rsidRPr="00BF6451">
        <w:rPr>
          <w:color w:val="000000"/>
        </w:rPr>
        <w:t xml:space="preserve"> </w:t>
      </w:r>
    </w:p>
    <w:p w14:paraId="0BC84F22" w14:textId="14758D0D" w:rsidR="001623C4" w:rsidRPr="00012B07" w:rsidRDefault="001623C4" w:rsidP="001623C4">
      <w:pPr>
        <w:pStyle w:val="ListParagraph"/>
        <w:numPr>
          <w:ilvl w:val="0"/>
          <w:numId w:val="49"/>
        </w:numPr>
        <w:spacing w:after="0" w:line="240" w:lineRule="auto"/>
        <w:textAlignment w:val="baseline"/>
        <w:rPr>
          <w:rFonts w:ascii="Times New Roman" w:hAnsi="Times New Roman" w:cs="Times New Roman"/>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623C4" w:rsidRPr="00BF6451" w14:paraId="276A07AF" w14:textId="77777777" w:rsidTr="001623C4">
        <w:trPr>
          <w:trHeight w:val="224"/>
        </w:trPr>
        <w:tc>
          <w:tcPr>
            <w:tcW w:w="9576" w:type="dxa"/>
            <w:tcBorders>
              <w:left w:val="nil"/>
              <w:bottom w:val="nil"/>
              <w:right w:val="nil"/>
            </w:tcBorders>
            <w:shd w:val="clear" w:color="auto" w:fill="auto"/>
          </w:tcPr>
          <w:p w14:paraId="1E907876" w14:textId="77777777" w:rsidR="001623C4" w:rsidRPr="00BF6451" w:rsidRDefault="001623C4" w:rsidP="001623C4"/>
        </w:tc>
      </w:tr>
    </w:tbl>
    <w:p w14:paraId="7FBE4F41" w14:textId="704F706E" w:rsidR="0028546C" w:rsidRDefault="0028546C" w:rsidP="0028546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82 — Setup Continuous Integration Tool (copy)</w:t>
      </w:r>
    </w:p>
    <w:p w14:paraId="42F375D6" w14:textId="77777777" w:rsidR="0028546C" w:rsidRDefault="0028546C" w:rsidP="0028546C">
      <w:pPr>
        <w:rPr>
          <w:rFonts w:asciiTheme="majorHAnsi" w:eastAsiaTheme="majorEastAsia" w:hAnsiTheme="majorHAnsi"/>
          <w:b/>
          <w:bCs/>
          <w:color w:val="4F81BD" w:themeColor="accent1"/>
          <w:sz w:val="26"/>
          <w:szCs w:val="26"/>
        </w:rPr>
      </w:pPr>
    </w:p>
    <w:p w14:paraId="10FC6B16" w14:textId="77777777" w:rsidR="0028546C" w:rsidRPr="00AE52A1" w:rsidRDefault="0028546C" w:rsidP="0028546C">
      <w:pPr>
        <w:rPr>
          <w:b/>
          <w:bCs/>
          <w:color w:val="000000"/>
        </w:rPr>
      </w:pPr>
      <w:r w:rsidRPr="00AE52A1">
        <w:rPr>
          <w:b/>
          <w:bCs/>
          <w:color w:val="000000"/>
        </w:rPr>
        <w:t>Content</w:t>
      </w:r>
    </w:p>
    <w:p w14:paraId="3EA4E463" w14:textId="3682B890" w:rsidR="0028546C" w:rsidRPr="00AE52A1" w:rsidRDefault="0028546C" w:rsidP="0028546C">
      <w:pPr>
        <w:rPr>
          <w:color w:val="000000"/>
        </w:rPr>
      </w:pPr>
      <w:r>
        <w:rPr>
          <w:color w:val="000000"/>
        </w:rPr>
        <w:t>Copy of User Story 2667</w:t>
      </w:r>
    </w:p>
    <w:p w14:paraId="56DA890C" w14:textId="77777777" w:rsidR="0028546C" w:rsidRPr="00AE52A1" w:rsidRDefault="0028546C" w:rsidP="0028546C"/>
    <w:p w14:paraId="18C87E75" w14:textId="77777777" w:rsidR="0028546C" w:rsidRPr="00AE52A1" w:rsidRDefault="0028546C" w:rsidP="0028546C">
      <w:pPr>
        <w:rPr>
          <w:b/>
          <w:bCs/>
          <w:color w:val="000000"/>
        </w:rPr>
      </w:pPr>
      <w:r w:rsidRPr="00AE52A1">
        <w:rPr>
          <w:b/>
          <w:bCs/>
          <w:color w:val="000000"/>
        </w:rPr>
        <w:t>Definition of Done</w:t>
      </w:r>
    </w:p>
    <w:p w14:paraId="5EA813F6" w14:textId="77777777" w:rsidR="0028546C" w:rsidRDefault="0028546C" w:rsidP="0028546C">
      <w:pPr>
        <w:rPr>
          <w:color w:val="000000"/>
        </w:rPr>
      </w:pPr>
    </w:p>
    <w:p w14:paraId="7112ACD1" w14:textId="25D3E0D7" w:rsidR="0028546C" w:rsidRPr="00BF6451" w:rsidRDefault="0028546C" w:rsidP="0028546C">
      <w:pPr>
        <w:rPr>
          <w:color w:val="000000"/>
        </w:rPr>
      </w:pPr>
      <w:r>
        <w:rPr>
          <w:color w:val="000000"/>
        </w:rPr>
        <w:t>[ ] See user story 2667</w:t>
      </w:r>
    </w:p>
    <w:p w14:paraId="747CAFB4" w14:textId="77777777" w:rsidR="0028546C" w:rsidRPr="00BF6451" w:rsidRDefault="0028546C" w:rsidP="0028546C"/>
    <w:p w14:paraId="6E6D8E3D" w14:textId="77777777" w:rsidR="0028546C" w:rsidRPr="00BF6451" w:rsidRDefault="0028546C" w:rsidP="0028546C">
      <w:pPr>
        <w:rPr>
          <w:b/>
          <w:bCs/>
          <w:color w:val="000000"/>
        </w:rPr>
      </w:pPr>
      <w:r w:rsidRPr="00BF6451">
        <w:rPr>
          <w:b/>
          <w:bCs/>
          <w:color w:val="000000"/>
        </w:rPr>
        <w:t>Notes</w:t>
      </w:r>
      <w:r w:rsidRPr="00BF6451">
        <w:rPr>
          <w:color w:val="000000"/>
        </w:rPr>
        <w:t xml:space="preserve"> </w:t>
      </w:r>
    </w:p>
    <w:p w14:paraId="7BF6B21E" w14:textId="77777777" w:rsidR="0028546C" w:rsidRPr="00012B07" w:rsidRDefault="0028546C" w:rsidP="0028546C">
      <w:pPr>
        <w:pStyle w:val="ListParagraph"/>
        <w:numPr>
          <w:ilvl w:val="0"/>
          <w:numId w:val="49"/>
        </w:numPr>
        <w:spacing w:after="0" w:line="240" w:lineRule="auto"/>
        <w:textAlignment w:val="baseline"/>
        <w:rPr>
          <w:rFonts w:ascii="Times New Roman" w:hAnsi="Times New Roman" w:cs="Times New Roman"/>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8546C" w:rsidRPr="00BF6451" w14:paraId="4C47E8DE" w14:textId="77777777" w:rsidTr="004D646D">
        <w:trPr>
          <w:trHeight w:val="224"/>
        </w:trPr>
        <w:tc>
          <w:tcPr>
            <w:tcW w:w="9576" w:type="dxa"/>
            <w:tcBorders>
              <w:left w:val="nil"/>
              <w:bottom w:val="nil"/>
              <w:right w:val="nil"/>
            </w:tcBorders>
            <w:shd w:val="clear" w:color="auto" w:fill="auto"/>
          </w:tcPr>
          <w:p w14:paraId="421C21C2" w14:textId="77777777" w:rsidR="0028546C" w:rsidRPr="00BF6451" w:rsidRDefault="0028546C" w:rsidP="004D646D"/>
        </w:tc>
      </w:tr>
    </w:tbl>
    <w:p w14:paraId="2303B335" w14:textId="20A4EDF4" w:rsidR="004D646D" w:rsidRDefault="004D646D" w:rsidP="004D646D">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83 — Organize/Modify Charging Station</w:t>
      </w:r>
    </w:p>
    <w:p w14:paraId="5FFEBADD" w14:textId="77777777" w:rsidR="004D646D" w:rsidRDefault="004D646D" w:rsidP="004D646D">
      <w:pPr>
        <w:rPr>
          <w:rFonts w:asciiTheme="majorHAnsi" w:eastAsiaTheme="majorEastAsia" w:hAnsiTheme="majorHAnsi"/>
          <w:b/>
          <w:bCs/>
          <w:color w:val="4F81BD" w:themeColor="accent1"/>
          <w:sz w:val="26"/>
          <w:szCs w:val="26"/>
        </w:rPr>
      </w:pPr>
    </w:p>
    <w:p w14:paraId="4A539C7B" w14:textId="77777777" w:rsidR="004D646D" w:rsidRPr="00AE52A1" w:rsidRDefault="004D646D" w:rsidP="004D646D">
      <w:pPr>
        <w:rPr>
          <w:b/>
          <w:bCs/>
          <w:color w:val="000000"/>
        </w:rPr>
      </w:pPr>
      <w:r w:rsidRPr="00AE52A1">
        <w:rPr>
          <w:b/>
          <w:bCs/>
          <w:color w:val="000000"/>
        </w:rPr>
        <w:t>Content</w:t>
      </w:r>
    </w:p>
    <w:p w14:paraId="04A6FF9E" w14:textId="549E89E1" w:rsidR="004D646D" w:rsidRPr="00AE52A1" w:rsidRDefault="004D646D" w:rsidP="004D646D">
      <w:pPr>
        <w:rPr>
          <w:color w:val="000000"/>
        </w:rPr>
      </w:pPr>
      <w:r w:rsidRPr="00AE52A1">
        <w:rPr>
          <w:color w:val="000000"/>
        </w:rPr>
        <w:t xml:space="preserve">As a member </w:t>
      </w:r>
      <w:r>
        <w:rPr>
          <w:color w:val="000000"/>
        </w:rPr>
        <w:t>of the lab I will organize the charging station, creating clearly labeled places for each charger and reducing the number of loose wires emanating from the station. I will also replace the wires in the power supply to lipo balance charger conne</w:t>
      </w:r>
      <w:r w:rsidR="00545B8A">
        <w:rPr>
          <w:color w:val="000000"/>
        </w:rPr>
        <w:t>ction, using a smaller AWG. This will increase the safety margin when using the charger at high draw.</w:t>
      </w:r>
    </w:p>
    <w:p w14:paraId="15A8F737" w14:textId="77777777" w:rsidR="004D646D" w:rsidRPr="00AE52A1" w:rsidRDefault="004D646D" w:rsidP="004D646D"/>
    <w:p w14:paraId="0E20AFE8" w14:textId="77777777" w:rsidR="004D646D" w:rsidRPr="00AE52A1" w:rsidRDefault="004D646D" w:rsidP="004D646D">
      <w:pPr>
        <w:rPr>
          <w:b/>
          <w:bCs/>
          <w:color w:val="000000"/>
        </w:rPr>
      </w:pPr>
      <w:r w:rsidRPr="00AE52A1">
        <w:rPr>
          <w:b/>
          <w:bCs/>
          <w:color w:val="000000"/>
        </w:rPr>
        <w:t>Definition of Done</w:t>
      </w:r>
    </w:p>
    <w:p w14:paraId="1709103B" w14:textId="77777777" w:rsidR="004D646D" w:rsidRDefault="004D646D" w:rsidP="004D646D">
      <w:pPr>
        <w:rPr>
          <w:color w:val="000000"/>
        </w:rPr>
      </w:pPr>
    </w:p>
    <w:p w14:paraId="51C05CB5" w14:textId="4A06CFB5" w:rsidR="004D646D" w:rsidRDefault="004D646D" w:rsidP="004D646D">
      <w:pPr>
        <w:rPr>
          <w:color w:val="000000"/>
        </w:rPr>
      </w:pPr>
      <w:r>
        <w:rPr>
          <w:color w:val="000000"/>
        </w:rPr>
        <w:t xml:space="preserve">[ ] Check with Nicholas Price </w:t>
      </w:r>
      <w:r w:rsidR="00545B8A">
        <w:rPr>
          <w:color w:val="000000"/>
        </w:rPr>
        <w:t>for guidance</w:t>
      </w:r>
    </w:p>
    <w:p w14:paraId="5BB16B36" w14:textId="6A4FFA4A" w:rsidR="004D646D" w:rsidRDefault="004D646D" w:rsidP="004D646D">
      <w:pPr>
        <w:rPr>
          <w:color w:val="000000"/>
        </w:rPr>
      </w:pPr>
      <w:r>
        <w:rPr>
          <w:color w:val="000000"/>
        </w:rPr>
        <w:t xml:space="preserve">[ ] </w:t>
      </w:r>
      <w:r w:rsidR="00545B8A">
        <w:rPr>
          <w:color w:val="000000"/>
        </w:rPr>
        <w:t>Charging station is visually well organized, with places marked for each type of charger, and loose wires stored out of sight.</w:t>
      </w:r>
    </w:p>
    <w:p w14:paraId="406AE031" w14:textId="01D2D8CE" w:rsidR="004D646D" w:rsidRDefault="004D646D" w:rsidP="004D646D">
      <w:pPr>
        <w:rPr>
          <w:color w:val="000000"/>
        </w:rPr>
      </w:pPr>
      <w:r>
        <w:rPr>
          <w:color w:val="000000"/>
        </w:rPr>
        <w:t xml:space="preserve">[ ] </w:t>
      </w:r>
      <w:r w:rsidR="00545B8A">
        <w:rPr>
          <w:color w:val="000000"/>
        </w:rPr>
        <w:t>Lipo charger main power wires are upgraded to a thicker gauge, preferably 14 AWG or less.</w:t>
      </w:r>
    </w:p>
    <w:p w14:paraId="5F278F04" w14:textId="77777777" w:rsidR="004D646D" w:rsidRPr="00BF6451" w:rsidRDefault="004D646D" w:rsidP="004D646D">
      <w:pPr>
        <w:rPr>
          <w:color w:val="000000"/>
        </w:rPr>
      </w:pPr>
    </w:p>
    <w:p w14:paraId="0BA676C8" w14:textId="77777777" w:rsidR="004D646D" w:rsidRPr="00BF6451" w:rsidRDefault="004D646D" w:rsidP="004D646D"/>
    <w:p w14:paraId="0C278078" w14:textId="77777777" w:rsidR="004D646D" w:rsidRPr="00BF6451" w:rsidRDefault="004D646D" w:rsidP="004D646D">
      <w:pPr>
        <w:rPr>
          <w:b/>
          <w:bCs/>
          <w:color w:val="000000"/>
        </w:rPr>
      </w:pPr>
      <w:r w:rsidRPr="00BF6451">
        <w:rPr>
          <w:b/>
          <w:bCs/>
          <w:color w:val="000000"/>
        </w:rPr>
        <w:t>Notes</w:t>
      </w:r>
      <w:r w:rsidRPr="00BF6451">
        <w:rPr>
          <w:color w:val="000000"/>
        </w:rPr>
        <w:t xml:space="preserve"> </w:t>
      </w:r>
    </w:p>
    <w:p w14:paraId="62783CB4" w14:textId="77777777" w:rsidR="004D646D" w:rsidRPr="00012B07" w:rsidRDefault="004D646D" w:rsidP="004D646D">
      <w:pPr>
        <w:pStyle w:val="ListParagraph"/>
        <w:numPr>
          <w:ilvl w:val="0"/>
          <w:numId w:val="49"/>
        </w:numPr>
        <w:spacing w:after="0" w:line="240" w:lineRule="auto"/>
        <w:textAlignment w:val="baseline"/>
        <w:rPr>
          <w:rFonts w:ascii="Times New Roman" w:hAnsi="Times New Roman" w:cs="Times New Roman"/>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D646D" w:rsidRPr="00BF6451" w14:paraId="3F6F141C" w14:textId="77777777" w:rsidTr="004D646D">
        <w:trPr>
          <w:trHeight w:val="224"/>
        </w:trPr>
        <w:tc>
          <w:tcPr>
            <w:tcW w:w="9576" w:type="dxa"/>
            <w:tcBorders>
              <w:left w:val="nil"/>
              <w:bottom w:val="nil"/>
              <w:right w:val="nil"/>
            </w:tcBorders>
            <w:shd w:val="clear" w:color="auto" w:fill="auto"/>
          </w:tcPr>
          <w:p w14:paraId="39BDBFAD" w14:textId="77777777" w:rsidR="004D646D" w:rsidRPr="00BF6451" w:rsidRDefault="004D646D" w:rsidP="004D646D"/>
        </w:tc>
      </w:tr>
    </w:tbl>
    <w:p w14:paraId="7BD5FF6C" w14:textId="2B887CB6" w:rsidR="00545B8A" w:rsidRDefault="00545B8A" w:rsidP="00545B8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84 — Wing Rack Build 2</w:t>
      </w:r>
    </w:p>
    <w:p w14:paraId="5BB4BC8E" w14:textId="77777777" w:rsidR="00545B8A" w:rsidRDefault="00545B8A" w:rsidP="00545B8A">
      <w:pPr>
        <w:rPr>
          <w:rFonts w:asciiTheme="majorHAnsi" w:eastAsiaTheme="majorEastAsia" w:hAnsiTheme="majorHAnsi"/>
          <w:b/>
          <w:bCs/>
          <w:color w:val="4F81BD" w:themeColor="accent1"/>
          <w:sz w:val="26"/>
          <w:szCs w:val="26"/>
        </w:rPr>
      </w:pPr>
    </w:p>
    <w:p w14:paraId="3FB28A33" w14:textId="77777777" w:rsidR="00545B8A" w:rsidRPr="00AE52A1" w:rsidRDefault="00545B8A" w:rsidP="00545B8A">
      <w:pPr>
        <w:rPr>
          <w:b/>
          <w:bCs/>
          <w:color w:val="000000"/>
        </w:rPr>
      </w:pPr>
      <w:r w:rsidRPr="00AE52A1">
        <w:rPr>
          <w:b/>
          <w:bCs/>
          <w:color w:val="000000"/>
        </w:rPr>
        <w:t>Content</w:t>
      </w:r>
    </w:p>
    <w:p w14:paraId="3F6C8E9C" w14:textId="77DBC75B" w:rsidR="00545B8A" w:rsidRPr="00AE52A1" w:rsidRDefault="00545B8A" w:rsidP="00545B8A">
      <w:pPr>
        <w:rPr>
          <w:color w:val="000000"/>
        </w:rPr>
      </w:pPr>
      <w:r w:rsidRPr="00AE52A1">
        <w:rPr>
          <w:color w:val="000000"/>
        </w:rPr>
        <w:t xml:space="preserve">As a member </w:t>
      </w:r>
      <w:r>
        <w:rPr>
          <w:color w:val="000000"/>
        </w:rPr>
        <w:t>of the lab I will build and install a second wing rack in the lab to organize and store the remaining loose aircraft wings in the lab.</w:t>
      </w:r>
    </w:p>
    <w:p w14:paraId="42A7C678" w14:textId="77777777" w:rsidR="00545B8A" w:rsidRPr="00AE52A1" w:rsidRDefault="00545B8A" w:rsidP="00545B8A"/>
    <w:p w14:paraId="3975D498" w14:textId="77777777" w:rsidR="00545B8A" w:rsidRPr="00AE52A1" w:rsidRDefault="00545B8A" w:rsidP="00545B8A">
      <w:pPr>
        <w:rPr>
          <w:b/>
          <w:bCs/>
          <w:color w:val="000000"/>
        </w:rPr>
      </w:pPr>
      <w:r w:rsidRPr="00AE52A1">
        <w:rPr>
          <w:b/>
          <w:bCs/>
          <w:color w:val="000000"/>
        </w:rPr>
        <w:t>Definition of Done</w:t>
      </w:r>
    </w:p>
    <w:p w14:paraId="78698D61" w14:textId="77777777" w:rsidR="00545B8A" w:rsidRDefault="00545B8A" w:rsidP="00545B8A">
      <w:pPr>
        <w:rPr>
          <w:color w:val="000000"/>
        </w:rPr>
      </w:pPr>
    </w:p>
    <w:p w14:paraId="0461AAFE" w14:textId="77777777" w:rsidR="00545B8A" w:rsidRDefault="00545B8A" w:rsidP="00545B8A">
      <w:pPr>
        <w:rPr>
          <w:color w:val="000000"/>
        </w:rPr>
      </w:pPr>
      <w:r>
        <w:rPr>
          <w:color w:val="000000"/>
        </w:rPr>
        <w:lastRenderedPageBreak/>
        <w:t>[ ] Check with Nicholas Price for guidance</w:t>
      </w:r>
    </w:p>
    <w:p w14:paraId="31E9835A" w14:textId="6F5CDCD3" w:rsidR="00545B8A" w:rsidRDefault="00545B8A" w:rsidP="00545B8A">
      <w:pPr>
        <w:rPr>
          <w:color w:val="000000"/>
        </w:rPr>
      </w:pPr>
      <w:r>
        <w:rPr>
          <w:color w:val="000000"/>
        </w:rPr>
        <w:t>[ ] Wing rack should be light weight so as to be easily mounted on the wall with a set of strong Velcro/adhesive straps.</w:t>
      </w:r>
    </w:p>
    <w:p w14:paraId="6660EC8F" w14:textId="673AFF24" w:rsidR="00545B8A" w:rsidRDefault="00545B8A" w:rsidP="00545B8A">
      <w:pPr>
        <w:rPr>
          <w:color w:val="000000"/>
        </w:rPr>
      </w:pPr>
      <w:r>
        <w:rPr>
          <w:color w:val="000000"/>
        </w:rPr>
        <w:t>[ ] Wing rack should have places for at least 3 Skywalker 1900 wings as well as the Excelsior airframe’s wing + tail section.</w:t>
      </w:r>
    </w:p>
    <w:p w14:paraId="06541B1C" w14:textId="3BE39B0F" w:rsidR="00545B8A" w:rsidRDefault="00545B8A" w:rsidP="00545B8A">
      <w:pPr>
        <w:rPr>
          <w:color w:val="000000"/>
        </w:rPr>
      </w:pPr>
      <w:r>
        <w:rPr>
          <w:color w:val="000000"/>
        </w:rPr>
        <w:t>[ ] Wing rack should be installed above the charging station in the lab, replacing the MicaSense research poster.</w:t>
      </w:r>
    </w:p>
    <w:p w14:paraId="5FB0F66F" w14:textId="78D39C11" w:rsidR="00967F0F" w:rsidRDefault="00967F0F" w:rsidP="00967F0F">
      <w:pPr>
        <w:rPr>
          <w:color w:val="000000"/>
        </w:rPr>
      </w:pPr>
      <w:r>
        <w:rPr>
          <w:color w:val="000000"/>
        </w:rPr>
        <w:t>[ ] Move MicaSense poster to the East wall of the lab, beside the Trapis Poster.</w:t>
      </w:r>
    </w:p>
    <w:p w14:paraId="2F601420" w14:textId="77777777" w:rsidR="00545B8A" w:rsidRPr="00BF6451" w:rsidRDefault="00545B8A" w:rsidP="00545B8A">
      <w:pPr>
        <w:rPr>
          <w:color w:val="000000"/>
        </w:rPr>
      </w:pPr>
    </w:p>
    <w:p w14:paraId="13F0D1DD" w14:textId="77777777" w:rsidR="00545B8A" w:rsidRPr="00BF6451" w:rsidRDefault="00545B8A" w:rsidP="00545B8A"/>
    <w:p w14:paraId="18AFD4A5" w14:textId="77777777" w:rsidR="00545B8A" w:rsidRPr="00BF6451" w:rsidRDefault="00545B8A" w:rsidP="00545B8A">
      <w:pPr>
        <w:rPr>
          <w:b/>
          <w:bCs/>
          <w:color w:val="000000"/>
        </w:rPr>
      </w:pPr>
      <w:r w:rsidRPr="00BF6451">
        <w:rPr>
          <w:b/>
          <w:bCs/>
          <w:color w:val="000000"/>
        </w:rPr>
        <w:t>Notes</w:t>
      </w:r>
      <w:r w:rsidRPr="00BF6451">
        <w:rPr>
          <w:color w:val="000000"/>
        </w:rPr>
        <w:t xml:space="preserve"> </w:t>
      </w:r>
    </w:p>
    <w:p w14:paraId="2C7D6AC0" w14:textId="69173707" w:rsidR="00545B8A" w:rsidRPr="00012B07" w:rsidRDefault="00967F0F" w:rsidP="00545B8A">
      <w:pPr>
        <w:pStyle w:val="ListParagraph"/>
        <w:numPr>
          <w:ilvl w:val="0"/>
          <w:numId w:val="49"/>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Wing Rack CAN NOT be screwed, nailed, or mounted in any way to the wall that results in puncturing the wall, as per UW rul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45B8A" w:rsidRPr="00BF6451" w14:paraId="4068C89E" w14:textId="77777777" w:rsidTr="00BE3BFD">
        <w:trPr>
          <w:trHeight w:val="224"/>
        </w:trPr>
        <w:tc>
          <w:tcPr>
            <w:tcW w:w="9576" w:type="dxa"/>
            <w:tcBorders>
              <w:left w:val="nil"/>
              <w:bottom w:val="nil"/>
              <w:right w:val="nil"/>
            </w:tcBorders>
            <w:shd w:val="clear" w:color="auto" w:fill="auto"/>
          </w:tcPr>
          <w:p w14:paraId="6275130D" w14:textId="77777777" w:rsidR="00545B8A" w:rsidRPr="00BF6451" w:rsidRDefault="00545B8A" w:rsidP="00BE3BFD"/>
        </w:tc>
      </w:tr>
    </w:tbl>
    <w:p w14:paraId="7670A61E" w14:textId="6FBBDE17" w:rsidR="00967F0F" w:rsidRDefault="00967F0F" w:rsidP="002E6334"/>
    <w:p w14:paraId="37AC5477" w14:textId="08E4D420" w:rsidR="00967F0F" w:rsidRDefault="00967F0F" w:rsidP="00967F0F">
      <w:pPr>
        <w:keepNext/>
        <w:keepLines/>
        <w:spacing w:before="200"/>
        <w:outlineLvl w:val="1"/>
        <w:rPr>
          <w:rFonts w:asciiTheme="majorHAnsi" w:eastAsiaTheme="majorEastAsia" w:hAnsiTheme="majorHAnsi"/>
          <w:b/>
          <w:bCs/>
          <w:color w:val="4F81BD" w:themeColor="accent1"/>
          <w:sz w:val="26"/>
          <w:szCs w:val="26"/>
        </w:rPr>
      </w:pPr>
      <w:r>
        <w:br w:type="page"/>
      </w:r>
      <w:r>
        <w:rPr>
          <w:rFonts w:asciiTheme="majorHAnsi" w:eastAsiaTheme="majorEastAsia" w:hAnsiTheme="majorHAnsi"/>
          <w:b/>
          <w:bCs/>
          <w:color w:val="4F81BD" w:themeColor="accent1"/>
          <w:sz w:val="26"/>
          <w:szCs w:val="26"/>
        </w:rPr>
        <w:lastRenderedPageBreak/>
        <w:t xml:space="preserve">2885 — Skywalker 1900 </w:t>
      </w:r>
      <w:r w:rsidR="00614508">
        <w:rPr>
          <w:rFonts w:asciiTheme="majorHAnsi" w:eastAsiaTheme="majorEastAsia" w:hAnsiTheme="majorHAnsi"/>
          <w:b/>
          <w:bCs/>
          <w:color w:val="4F81BD" w:themeColor="accent1"/>
          <w:sz w:val="26"/>
          <w:szCs w:val="26"/>
        </w:rPr>
        <w:t xml:space="preserve">Storage </w:t>
      </w:r>
      <w:r>
        <w:rPr>
          <w:rFonts w:asciiTheme="majorHAnsi" w:eastAsiaTheme="majorEastAsia" w:hAnsiTheme="majorHAnsi"/>
          <w:b/>
          <w:bCs/>
          <w:color w:val="4F81BD" w:themeColor="accent1"/>
          <w:sz w:val="26"/>
          <w:szCs w:val="26"/>
        </w:rPr>
        <w:t>Rack Build</w:t>
      </w:r>
    </w:p>
    <w:p w14:paraId="69313012" w14:textId="77777777" w:rsidR="00967F0F" w:rsidRDefault="00967F0F" w:rsidP="00967F0F">
      <w:pPr>
        <w:rPr>
          <w:rFonts w:asciiTheme="majorHAnsi" w:eastAsiaTheme="majorEastAsia" w:hAnsiTheme="majorHAnsi"/>
          <w:b/>
          <w:bCs/>
          <w:color w:val="4F81BD" w:themeColor="accent1"/>
          <w:sz w:val="26"/>
          <w:szCs w:val="26"/>
        </w:rPr>
      </w:pPr>
    </w:p>
    <w:p w14:paraId="1F0E1063" w14:textId="77777777" w:rsidR="00967F0F" w:rsidRPr="00AE52A1" w:rsidRDefault="00967F0F" w:rsidP="00967F0F">
      <w:pPr>
        <w:rPr>
          <w:b/>
          <w:bCs/>
          <w:color w:val="000000"/>
        </w:rPr>
      </w:pPr>
      <w:r w:rsidRPr="00AE52A1">
        <w:rPr>
          <w:b/>
          <w:bCs/>
          <w:color w:val="000000"/>
        </w:rPr>
        <w:t>Content</w:t>
      </w:r>
    </w:p>
    <w:p w14:paraId="79976460" w14:textId="64DA2B17" w:rsidR="00967F0F" w:rsidRPr="00AE52A1" w:rsidRDefault="00967F0F" w:rsidP="00967F0F">
      <w:pPr>
        <w:rPr>
          <w:color w:val="000000"/>
        </w:rPr>
      </w:pPr>
      <w:r w:rsidRPr="00AE52A1">
        <w:rPr>
          <w:color w:val="000000"/>
        </w:rPr>
        <w:t xml:space="preserve">As a member </w:t>
      </w:r>
      <w:r>
        <w:rPr>
          <w:color w:val="000000"/>
        </w:rPr>
        <w:t>of the lab I will build and install a storage rack compatible with the Skywalker 1900 airframe (fuselage and tail section only).</w:t>
      </w:r>
    </w:p>
    <w:p w14:paraId="3FF2C2D7" w14:textId="77777777" w:rsidR="00967F0F" w:rsidRPr="00AE52A1" w:rsidRDefault="00967F0F" w:rsidP="00967F0F"/>
    <w:p w14:paraId="5F2997A2" w14:textId="77777777" w:rsidR="00967F0F" w:rsidRPr="00AE52A1" w:rsidRDefault="00967F0F" w:rsidP="00967F0F">
      <w:pPr>
        <w:rPr>
          <w:b/>
          <w:bCs/>
          <w:color w:val="000000"/>
        </w:rPr>
      </w:pPr>
      <w:r w:rsidRPr="00AE52A1">
        <w:rPr>
          <w:b/>
          <w:bCs/>
          <w:color w:val="000000"/>
        </w:rPr>
        <w:t>Definition of Done</w:t>
      </w:r>
    </w:p>
    <w:p w14:paraId="59AB0069" w14:textId="77777777" w:rsidR="00967F0F" w:rsidRDefault="00967F0F" w:rsidP="00967F0F">
      <w:pPr>
        <w:rPr>
          <w:color w:val="000000"/>
        </w:rPr>
      </w:pPr>
    </w:p>
    <w:p w14:paraId="103B9ED4" w14:textId="77777777" w:rsidR="00967F0F" w:rsidRDefault="00967F0F" w:rsidP="00967F0F">
      <w:pPr>
        <w:rPr>
          <w:color w:val="000000"/>
        </w:rPr>
      </w:pPr>
      <w:r>
        <w:rPr>
          <w:color w:val="000000"/>
        </w:rPr>
        <w:t>[ ] Check with Nicholas Price for guidance</w:t>
      </w:r>
    </w:p>
    <w:p w14:paraId="5A48E6F5" w14:textId="2C83DA26" w:rsidR="00967F0F" w:rsidRDefault="00967F0F" w:rsidP="00967F0F">
      <w:pPr>
        <w:rPr>
          <w:color w:val="000000"/>
        </w:rPr>
      </w:pPr>
      <w:r>
        <w:rPr>
          <w:color w:val="000000"/>
        </w:rPr>
        <w:t>[ ] Airframe rack should be light weight so as to be easily mounted on the wall with a set of strong Velcro/adhesive straps.</w:t>
      </w:r>
    </w:p>
    <w:p w14:paraId="39D12AD5" w14:textId="5E39C473" w:rsidR="00967F0F" w:rsidRDefault="00967F0F" w:rsidP="00967F0F">
      <w:pPr>
        <w:rPr>
          <w:color w:val="000000"/>
        </w:rPr>
      </w:pPr>
      <w:r>
        <w:rPr>
          <w:color w:val="000000"/>
        </w:rPr>
        <w:t>[ ] Rack should have a low profile against the wall so as not to intrude on other workspaces.</w:t>
      </w:r>
    </w:p>
    <w:p w14:paraId="28650173" w14:textId="41C473D7" w:rsidR="00967F0F" w:rsidRDefault="00967F0F" w:rsidP="00967F0F">
      <w:pPr>
        <w:rPr>
          <w:color w:val="000000"/>
        </w:rPr>
      </w:pPr>
      <w:r>
        <w:rPr>
          <w:color w:val="000000"/>
        </w:rPr>
        <w:t>[ ] Storage rack should be capable of holding up to two Skywalker 1900 models, (a design that creates storage for 3 models will get extra credit).</w:t>
      </w:r>
    </w:p>
    <w:p w14:paraId="7315B642" w14:textId="77777777" w:rsidR="00967F0F" w:rsidRPr="00BF6451" w:rsidRDefault="00967F0F" w:rsidP="00967F0F">
      <w:pPr>
        <w:rPr>
          <w:color w:val="000000"/>
        </w:rPr>
      </w:pPr>
    </w:p>
    <w:p w14:paraId="22FE0015" w14:textId="77777777" w:rsidR="00967F0F" w:rsidRPr="00BF6451" w:rsidRDefault="00967F0F" w:rsidP="00967F0F"/>
    <w:p w14:paraId="0555F415" w14:textId="77777777" w:rsidR="00967F0F" w:rsidRPr="00BF6451" w:rsidRDefault="00967F0F" w:rsidP="00967F0F">
      <w:pPr>
        <w:rPr>
          <w:b/>
          <w:bCs/>
          <w:color w:val="000000"/>
        </w:rPr>
      </w:pPr>
      <w:r w:rsidRPr="00BF6451">
        <w:rPr>
          <w:b/>
          <w:bCs/>
          <w:color w:val="000000"/>
        </w:rPr>
        <w:t>Notes</w:t>
      </w:r>
      <w:r w:rsidRPr="00BF6451">
        <w:rPr>
          <w:color w:val="000000"/>
        </w:rPr>
        <w:t xml:space="preserve"> </w:t>
      </w:r>
    </w:p>
    <w:p w14:paraId="4D8183EC" w14:textId="71A01264" w:rsidR="00967F0F" w:rsidRPr="00012B07" w:rsidRDefault="00967F0F" w:rsidP="00967F0F">
      <w:pPr>
        <w:pStyle w:val="ListParagraph"/>
        <w:numPr>
          <w:ilvl w:val="0"/>
          <w:numId w:val="49"/>
        </w:numPr>
        <w:spacing w:after="0" w:line="240" w:lineRule="auto"/>
        <w:textAlignment w:val="baseline"/>
        <w:rPr>
          <w:rFonts w:ascii="Times New Roman" w:hAnsi="Times New Roman" w:cs="Times New Roman"/>
          <w:color w:val="000000"/>
        </w:rPr>
      </w:pPr>
      <w:r>
        <w:rPr>
          <w:rFonts w:ascii="Times New Roman" w:hAnsi="Times New Roman" w:cs="Times New Roman"/>
          <w:color w:val="000000"/>
        </w:rPr>
        <w:t>Airframe rack CAN NOT be screwed, nailed, or mounted in any way to the wall that results in puncturing the wall, as per UW rul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67F0F" w:rsidRPr="00BF6451" w14:paraId="5B095A1F" w14:textId="77777777" w:rsidTr="00BE3BFD">
        <w:trPr>
          <w:trHeight w:val="224"/>
        </w:trPr>
        <w:tc>
          <w:tcPr>
            <w:tcW w:w="9576" w:type="dxa"/>
            <w:tcBorders>
              <w:left w:val="nil"/>
              <w:bottom w:val="nil"/>
              <w:right w:val="nil"/>
            </w:tcBorders>
            <w:shd w:val="clear" w:color="auto" w:fill="auto"/>
          </w:tcPr>
          <w:p w14:paraId="7CAEDAB5" w14:textId="77777777" w:rsidR="00967F0F" w:rsidRPr="00BF6451" w:rsidRDefault="00967F0F" w:rsidP="00BE3BFD"/>
        </w:tc>
      </w:tr>
    </w:tbl>
    <w:p w14:paraId="5E9F71A0" w14:textId="4911DD38" w:rsidR="00614508" w:rsidRPr="00AE52A1" w:rsidRDefault="00614508" w:rsidP="0061450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86 – Perforce Visual Client (copy)</w:t>
      </w:r>
    </w:p>
    <w:p w14:paraId="25D6EE14" w14:textId="77777777" w:rsidR="00614508" w:rsidRDefault="00614508" w:rsidP="00614508">
      <w:pPr>
        <w:rPr>
          <w:b/>
          <w:bCs/>
          <w:color w:val="000000"/>
        </w:rPr>
      </w:pPr>
    </w:p>
    <w:p w14:paraId="41783EC5" w14:textId="77777777" w:rsidR="00614508" w:rsidRPr="00AE52A1" w:rsidRDefault="00614508" w:rsidP="00614508">
      <w:pPr>
        <w:rPr>
          <w:b/>
          <w:bCs/>
          <w:color w:val="000000"/>
        </w:rPr>
      </w:pPr>
      <w:r w:rsidRPr="00AE52A1">
        <w:rPr>
          <w:b/>
          <w:bCs/>
          <w:color w:val="000000"/>
        </w:rPr>
        <w:t>Content</w:t>
      </w:r>
    </w:p>
    <w:p w14:paraId="3D0CECAD" w14:textId="77777777" w:rsidR="00614508" w:rsidRDefault="00614508" w:rsidP="00614508">
      <w:pPr>
        <w:rPr>
          <w:color w:val="000000"/>
        </w:rPr>
      </w:pPr>
      <w:r>
        <w:rPr>
          <w:color w:val="000000"/>
        </w:rPr>
        <w:t>Copy of User Story 002</w:t>
      </w:r>
    </w:p>
    <w:p w14:paraId="33E06BE9" w14:textId="77777777" w:rsidR="00614508" w:rsidRPr="00AE52A1" w:rsidRDefault="00614508" w:rsidP="00614508"/>
    <w:p w14:paraId="439892ED" w14:textId="77777777" w:rsidR="00614508" w:rsidRPr="00AE52A1" w:rsidRDefault="00614508" w:rsidP="00614508">
      <w:pPr>
        <w:rPr>
          <w:b/>
          <w:bCs/>
          <w:color w:val="000000"/>
        </w:rPr>
      </w:pPr>
      <w:r w:rsidRPr="00AE52A1">
        <w:rPr>
          <w:b/>
          <w:bCs/>
          <w:color w:val="000000"/>
        </w:rPr>
        <w:t>Definition of Done</w:t>
      </w:r>
    </w:p>
    <w:p w14:paraId="4F495A4D" w14:textId="77777777" w:rsidR="00614508" w:rsidRPr="00AE52A1" w:rsidRDefault="00614508" w:rsidP="00614508"/>
    <w:p w14:paraId="4C1A0B65" w14:textId="77777777" w:rsidR="00614508" w:rsidRPr="00AE52A1" w:rsidRDefault="00614508" w:rsidP="00614508">
      <w:pPr>
        <w:rPr>
          <w:color w:val="000000"/>
        </w:rPr>
      </w:pPr>
      <w:r w:rsidRPr="00AE52A1">
        <w:rPr>
          <w:color w:val="000000"/>
        </w:rPr>
        <w:t xml:space="preserve">[ </w:t>
      </w:r>
      <w:r>
        <w:rPr>
          <w:color w:val="000000"/>
        </w:rPr>
        <w:t>] See user story 002</w:t>
      </w:r>
    </w:p>
    <w:p w14:paraId="57B93656" w14:textId="6BD38376" w:rsidR="00614508" w:rsidRDefault="00614508" w:rsidP="00614508">
      <w:pPr>
        <w:textAlignment w:val="baseline"/>
        <w:rPr>
          <w:color w:val="000000"/>
        </w:rPr>
      </w:pPr>
    </w:p>
    <w:p w14:paraId="41F9B998" w14:textId="77777777" w:rsidR="00614508" w:rsidRPr="00BF6451" w:rsidRDefault="00614508" w:rsidP="00614508">
      <w:pPr>
        <w:rPr>
          <w:b/>
          <w:bCs/>
          <w:color w:val="000000"/>
        </w:rPr>
      </w:pPr>
      <w:r w:rsidRPr="00BF6451">
        <w:rPr>
          <w:b/>
          <w:bCs/>
          <w:color w:val="000000"/>
        </w:rPr>
        <w:t>Notes</w:t>
      </w:r>
      <w:r w:rsidRPr="00BF6451">
        <w:rPr>
          <w:color w:val="000000"/>
        </w:rPr>
        <w:t xml:space="preserve"> </w:t>
      </w:r>
    </w:p>
    <w:p w14:paraId="2451C760" w14:textId="637F551E" w:rsidR="00614508" w:rsidRPr="00012B07" w:rsidRDefault="00614508" w:rsidP="00614508">
      <w:pPr>
        <w:pStyle w:val="ListParagraph"/>
        <w:numPr>
          <w:ilvl w:val="0"/>
          <w:numId w:val="49"/>
        </w:numPr>
        <w:spacing w:after="0" w:line="240" w:lineRule="auto"/>
        <w:textAlignment w:val="baseline"/>
        <w:rPr>
          <w:rFonts w:ascii="Times New Roman" w:hAnsi="Times New Roman" w:cs="Times New Roman"/>
          <w:color w:val="000000"/>
        </w:rPr>
      </w:pPr>
    </w:p>
    <w:p w14:paraId="39445553" w14:textId="77777777" w:rsidR="00614508" w:rsidRPr="00614508" w:rsidRDefault="00614508" w:rsidP="00614508">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14508" w:rsidRPr="00BF6451" w14:paraId="30A9594C" w14:textId="77777777" w:rsidTr="00BE3BFD">
        <w:trPr>
          <w:trHeight w:val="224"/>
        </w:trPr>
        <w:tc>
          <w:tcPr>
            <w:tcW w:w="9576" w:type="dxa"/>
            <w:tcBorders>
              <w:left w:val="nil"/>
              <w:bottom w:val="nil"/>
              <w:right w:val="nil"/>
            </w:tcBorders>
            <w:shd w:val="clear" w:color="auto" w:fill="auto"/>
          </w:tcPr>
          <w:p w14:paraId="77667527" w14:textId="77777777" w:rsidR="00614508" w:rsidRPr="00BF6451" w:rsidRDefault="00614508" w:rsidP="00BE3BFD"/>
        </w:tc>
      </w:tr>
    </w:tbl>
    <w:p w14:paraId="42C08BB1" w14:textId="6F0012D0" w:rsidR="00BE3BFD" w:rsidRDefault="00BE3BFD" w:rsidP="002E6334"/>
    <w:p w14:paraId="70DEA8BA" w14:textId="77777777" w:rsidR="00BE3BFD" w:rsidRDefault="00BE3BFD">
      <w:r>
        <w:br w:type="page"/>
      </w:r>
    </w:p>
    <w:p w14:paraId="28FBC874" w14:textId="513FB9B9" w:rsidR="00BE3BFD" w:rsidRDefault="00BE3BFD" w:rsidP="00BE3BFD">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87 — Make Systems View and Components View Scrollable (LARI)</w:t>
      </w:r>
    </w:p>
    <w:p w14:paraId="5E45DEBC" w14:textId="77777777" w:rsidR="00BE3BFD" w:rsidRDefault="00BE3BFD" w:rsidP="00BE3BFD">
      <w:pPr>
        <w:rPr>
          <w:rFonts w:asciiTheme="majorHAnsi" w:eastAsiaTheme="majorEastAsia" w:hAnsiTheme="majorHAnsi"/>
          <w:b/>
          <w:bCs/>
          <w:color w:val="4F81BD" w:themeColor="accent1"/>
          <w:sz w:val="26"/>
          <w:szCs w:val="26"/>
        </w:rPr>
      </w:pPr>
    </w:p>
    <w:p w14:paraId="397EAEE9" w14:textId="77777777" w:rsidR="00BE3BFD" w:rsidRPr="00AE52A1" w:rsidRDefault="00BE3BFD" w:rsidP="00BE3BFD">
      <w:pPr>
        <w:rPr>
          <w:b/>
          <w:bCs/>
          <w:color w:val="000000"/>
        </w:rPr>
      </w:pPr>
      <w:r w:rsidRPr="00AE52A1">
        <w:rPr>
          <w:b/>
          <w:bCs/>
          <w:color w:val="000000"/>
        </w:rPr>
        <w:t>Content</w:t>
      </w:r>
    </w:p>
    <w:p w14:paraId="4C08E79A" w14:textId="194D29B6" w:rsidR="00BE3BFD" w:rsidRPr="00AE52A1" w:rsidRDefault="00BE3BFD" w:rsidP="00BE3BFD">
      <w:pPr>
        <w:rPr>
          <w:color w:val="000000"/>
        </w:rPr>
      </w:pPr>
      <w:r w:rsidRPr="00AE52A1">
        <w:rPr>
          <w:color w:val="000000"/>
        </w:rPr>
        <w:t>As a member of the LARI team,</w:t>
      </w:r>
      <w:r>
        <w:rPr>
          <w:color w:val="000000"/>
        </w:rPr>
        <w:t xml:space="preserve"> I would like to make the tables within the systems view and components views </w:t>
      </w:r>
      <w:r w:rsidR="00895979">
        <w:rPr>
          <w:color w:val="000000"/>
        </w:rPr>
        <w:t xml:space="preserve">vertically </w:t>
      </w:r>
      <w:r>
        <w:rPr>
          <w:color w:val="000000"/>
        </w:rPr>
        <w:t>scrollable.</w:t>
      </w:r>
    </w:p>
    <w:p w14:paraId="0CA9D950" w14:textId="77777777" w:rsidR="00BE3BFD" w:rsidRPr="00AE52A1" w:rsidRDefault="00BE3BFD" w:rsidP="00BE3BFD"/>
    <w:p w14:paraId="6B0287C9" w14:textId="77777777" w:rsidR="00BE3BFD" w:rsidRPr="00AE52A1" w:rsidRDefault="00BE3BFD" w:rsidP="00BE3BFD">
      <w:pPr>
        <w:rPr>
          <w:b/>
          <w:bCs/>
          <w:color w:val="000000"/>
        </w:rPr>
      </w:pPr>
      <w:r w:rsidRPr="00AE52A1">
        <w:rPr>
          <w:b/>
          <w:bCs/>
          <w:color w:val="000000"/>
        </w:rPr>
        <w:t>Definition of Done</w:t>
      </w:r>
    </w:p>
    <w:p w14:paraId="5B200CEC" w14:textId="77777777" w:rsidR="00BE3BFD" w:rsidRDefault="00BE3BFD" w:rsidP="00BE3BFD">
      <w:pPr>
        <w:rPr>
          <w:color w:val="000000"/>
        </w:rPr>
      </w:pPr>
    </w:p>
    <w:p w14:paraId="0630E931" w14:textId="5B8B3066" w:rsidR="00BE3BFD" w:rsidRDefault="00BE3BFD" w:rsidP="00BE3BFD">
      <w:pPr>
        <w:rPr>
          <w:color w:val="000000"/>
        </w:rPr>
      </w:pPr>
      <w:r w:rsidRPr="00BF6451">
        <w:rPr>
          <w:color w:val="000000"/>
        </w:rPr>
        <w:t xml:space="preserve">[ ] </w:t>
      </w:r>
      <w:r>
        <w:rPr>
          <w:color w:val="000000"/>
        </w:rPr>
        <w:t xml:space="preserve">Implement a </w:t>
      </w:r>
      <w:r w:rsidR="00895979">
        <w:rPr>
          <w:color w:val="000000"/>
        </w:rPr>
        <w:t xml:space="preserve">vertical </w:t>
      </w:r>
      <w:r>
        <w:rPr>
          <w:color w:val="000000"/>
        </w:rPr>
        <w:t>scrollbar for the table that displays systems data.</w:t>
      </w:r>
    </w:p>
    <w:p w14:paraId="4CB4FD54" w14:textId="539A971F" w:rsidR="00895979" w:rsidRPr="00BF6451" w:rsidRDefault="00BE3BFD" w:rsidP="00BE3BFD">
      <w:pPr>
        <w:rPr>
          <w:color w:val="000000"/>
        </w:rPr>
      </w:pPr>
      <w:r>
        <w:rPr>
          <w:color w:val="000000"/>
        </w:rPr>
        <w:t xml:space="preserve">[ ] Implement a </w:t>
      </w:r>
      <w:r w:rsidR="00895979">
        <w:rPr>
          <w:color w:val="000000"/>
        </w:rPr>
        <w:t>vertical s</w:t>
      </w:r>
      <w:r>
        <w:rPr>
          <w:color w:val="000000"/>
        </w:rPr>
        <w:t>crollbar for the table that displays components data.</w:t>
      </w:r>
    </w:p>
    <w:p w14:paraId="129084B3" w14:textId="77777777" w:rsidR="00BE3BFD" w:rsidRPr="004008C3" w:rsidRDefault="00BE3BFD" w:rsidP="00BE3BFD">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E3BFD" w:rsidRPr="00BF6451" w14:paraId="19C99BD4" w14:textId="77777777" w:rsidTr="00BE3BFD">
        <w:trPr>
          <w:trHeight w:val="224"/>
        </w:trPr>
        <w:tc>
          <w:tcPr>
            <w:tcW w:w="9576" w:type="dxa"/>
            <w:tcBorders>
              <w:left w:val="nil"/>
              <w:bottom w:val="nil"/>
              <w:right w:val="nil"/>
            </w:tcBorders>
            <w:shd w:val="clear" w:color="auto" w:fill="auto"/>
          </w:tcPr>
          <w:p w14:paraId="4D3F8B23" w14:textId="77777777" w:rsidR="00BE3BFD" w:rsidRPr="00BF6451" w:rsidRDefault="00BE3BFD" w:rsidP="00BE3BFD"/>
        </w:tc>
      </w:tr>
    </w:tbl>
    <w:p w14:paraId="04092C95" w14:textId="24E74963" w:rsidR="00BE3BFD" w:rsidRDefault="00BE3BFD" w:rsidP="002E6334"/>
    <w:p w14:paraId="57F729B7" w14:textId="77777777" w:rsidR="00BE3BFD" w:rsidRDefault="00BE3BFD">
      <w:r>
        <w:br w:type="page"/>
      </w:r>
    </w:p>
    <w:p w14:paraId="400827A6" w14:textId="306F916A" w:rsidR="00BE3BFD" w:rsidRDefault="00BE3BFD" w:rsidP="00BE3BFD">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88 —</w:t>
      </w:r>
      <w:r w:rsidR="002055A6">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Make the Main Window Dynamically Resizable (LARI)</w:t>
      </w:r>
    </w:p>
    <w:p w14:paraId="13E5E0CD" w14:textId="77777777" w:rsidR="00BE3BFD" w:rsidRDefault="00BE3BFD" w:rsidP="00BE3BFD">
      <w:pPr>
        <w:rPr>
          <w:rFonts w:asciiTheme="majorHAnsi" w:eastAsiaTheme="majorEastAsia" w:hAnsiTheme="majorHAnsi"/>
          <w:b/>
          <w:bCs/>
          <w:color w:val="4F81BD" w:themeColor="accent1"/>
          <w:sz w:val="26"/>
          <w:szCs w:val="26"/>
        </w:rPr>
      </w:pPr>
    </w:p>
    <w:p w14:paraId="74EDD59C" w14:textId="77777777" w:rsidR="00BE3BFD" w:rsidRPr="00BE3BFD" w:rsidRDefault="00BE3BFD" w:rsidP="00BE3BFD">
      <w:pPr>
        <w:rPr>
          <w:b/>
          <w:bCs/>
          <w:color w:val="000000"/>
        </w:rPr>
      </w:pPr>
      <w:r w:rsidRPr="00BE3BFD">
        <w:rPr>
          <w:b/>
          <w:bCs/>
          <w:color w:val="000000"/>
        </w:rPr>
        <w:t>Content</w:t>
      </w:r>
    </w:p>
    <w:p w14:paraId="6328CA44" w14:textId="1A6F1D59" w:rsidR="00BE3BFD" w:rsidRPr="00BE3BFD" w:rsidRDefault="00BE3BFD" w:rsidP="00BE3BFD">
      <w:pPr>
        <w:rPr>
          <w:color w:val="000000"/>
        </w:rPr>
      </w:pPr>
      <w:r w:rsidRPr="00BE3BFD">
        <w:rPr>
          <w:color w:val="000000"/>
        </w:rPr>
        <w:t>As a member of the LARI team, I would like to make the main window dynamically resizable.</w:t>
      </w:r>
    </w:p>
    <w:p w14:paraId="2EE471A3" w14:textId="77777777" w:rsidR="00BE3BFD" w:rsidRPr="00BE3BFD" w:rsidRDefault="00BE3BFD" w:rsidP="00BE3BFD"/>
    <w:p w14:paraId="0CE85961" w14:textId="77777777" w:rsidR="00BE3BFD" w:rsidRPr="00BE3BFD" w:rsidRDefault="00BE3BFD" w:rsidP="00BE3BFD">
      <w:pPr>
        <w:rPr>
          <w:b/>
          <w:bCs/>
          <w:color w:val="000000"/>
        </w:rPr>
      </w:pPr>
      <w:r w:rsidRPr="00BE3BFD">
        <w:rPr>
          <w:b/>
          <w:bCs/>
          <w:color w:val="000000"/>
        </w:rPr>
        <w:t>Definition of Done</w:t>
      </w:r>
    </w:p>
    <w:p w14:paraId="48B98593" w14:textId="77777777" w:rsidR="00BE3BFD" w:rsidRPr="00BE3BFD" w:rsidRDefault="00BE3BFD" w:rsidP="00BE3BFD">
      <w:pPr>
        <w:rPr>
          <w:color w:val="000000"/>
        </w:rPr>
      </w:pPr>
    </w:p>
    <w:p w14:paraId="72160E44" w14:textId="13FEE06D" w:rsidR="00BE3BFD" w:rsidRDefault="00BE3BFD" w:rsidP="00BE3BFD">
      <w:pPr>
        <w:rPr>
          <w:color w:val="000000"/>
        </w:rPr>
      </w:pPr>
      <w:r w:rsidRPr="00BE3BFD">
        <w:rPr>
          <w:color w:val="000000"/>
        </w:rPr>
        <w:t xml:space="preserve">[ ] </w:t>
      </w:r>
      <w:r w:rsidR="00895979">
        <w:rPr>
          <w:color w:val="000000"/>
        </w:rPr>
        <w:t>Assign reasonable minimum widths to GUI elements.</w:t>
      </w:r>
    </w:p>
    <w:p w14:paraId="33F46F4B" w14:textId="6E3551D7" w:rsidR="00895979" w:rsidRDefault="00895979" w:rsidP="00BE3BFD">
      <w:pPr>
        <w:rPr>
          <w:color w:val="000000"/>
        </w:rPr>
      </w:pPr>
      <w:r>
        <w:rPr>
          <w:color w:val="000000"/>
        </w:rPr>
        <w:t xml:space="preserve">[ ] Give the main windows a </w:t>
      </w:r>
      <w:r w:rsidRPr="00895979">
        <w:rPr>
          <w:color w:val="000000"/>
        </w:rPr>
        <w:t>minimum</w:t>
      </w:r>
      <w:r>
        <w:rPr>
          <w:color w:val="000000"/>
        </w:rPr>
        <w:t xml:space="preserve"> width and height.</w:t>
      </w:r>
    </w:p>
    <w:p w14:paraId="6A488679" w14:textId="25F5476B" w:rsidR="00895979" w:rsidRDefault="00895979" w:rsidP="00BE3BFD">
      <w:pPr>
        <w:rPr>
          <w:color w:val="000000"/>
        </w:rPr>
      </w:pPr>
      <w:r>
        <w:rPr>
          <w:color w:val="000000"/>
        </w:rPr>
        <w:t>[ ] Don’t allow buttons to do off-screen. One solution would be to assign a fixed width to the main window that prevents this from happening. Another solution would be to overflow buttons onto the next level. You’ll may want to do a combination of both.</w:t>
      </w:r>
    </w:p>
    <w:p w14:paraId="3C57FBDA" w14:textId="3BC750EB" w:rsidR="00BF326E" w:rsidRDefault="00895979" w:rsidP="00BF326E">
      <w:pPr>
        <w:rPr>
          <w:color w:val="000000"/>
        </w:rPr>
      </w:pPr>
      <w:r>
        <w:rPr>
          <w:color w:val="000000"/>
        </w:rPr>
        <w:t>[ ] Have the systems and components tables vertically expand to fit the available space.</w:t>
      </w:r>
    </w:p>
    <w:p w14:paraId="1E212339" w14:textId="285A8F2D" w:rsidR="00895979" w:rsidRDefault="00895979" w:rsidP="00BE3BFD">
      <w:pPr>
        <w:rPr>
          <w:color w:val="000000"/>
        </w:rPr>
      </w:pPr>
      <w:r>
        <w:rPr>
          <w:color w:val="000000"/>
        </w:rPr>
        <w:t xml:space="preserve">[ ] Do not allow the systems and components tables to </w:t>
      </w:r>
      <w:r w:rsidR="00BF326E">
        <w:rPr>
          <w:color w:val="000000"/>
        </w:rPr>
        <w:t>be obscured/covered by window resizing.</w:t>
      </w:r>
    </w:p>
    <w:p w14:paraId="30375238" w14:textId="0846A911" w:rsidR="00BF326E" w:rsidRDefault="00895979" w:rsidP="00BF326E">
      <w:pPr>
        <w:rPr>
          <w:color w:val="000000"/>
        </w:rPr>
      </w:pPr>
      <w:r>
        <w:rPr>
          <w:color w:val="000000"/>
        </w:rPr>
        <w:t>[ ] Get feedback from clients and other developers and implement their feedback (where it is reasonable).</w:t>
      </w:r>
    </w:p>
    <w:p w14:paraId="49413DC2" w14:textId="2181B709" w:rsidR="00895979" w:rsidRPr="00BE3BFD" w:rsidRDefault="00BF326E" w:rsidP="00BF326E">
      <w:pPr>
        <w:rPr>
          <w:color w:val="000000"/>
        </w:rPr>
      </w:pPr>
      <w:r>
        <w:rPr>
          <w:color w:val="000000"/>
        </w:rPr>
        <w:t>[ ] Submit pull request to merge with the master branch and get your code reviewed.</w:t>
      </w:r>
    </w:p>
    <w:p w14:paraId="5B152336" w14:textId="52260EF1" w:rsidR="00BE3BFD" w:rsidRPr="00BE3BFD" w:rsidRDefault="00BE3BFD" w:rsidP="00BE3BFD">
      <w:pPr>
        <w:rPr>
          <w:color w:val="000000"/>
        </w:rPr>
      </w:pPr>
    </w:p>
    <w:p w14:paraId="5C5A190F" w14:textId="77777777" w:rsidR="00BE3BFD" w:rsidRPr="00BE3BFD" w:rsidRDefault="00BE3BFD" w:rsidP="00BE3BFD">
      <w:pPr>
        <w:rPr>
          <w:b/>
          <w:bCs/>
          <w:color w:val="000000"/>
        </w:rPr>
      </w:pPr>
      <w:r w:rsidRPr="00BE3BFD">
        <w:rPr>
          <w:b/>
          <w:bCs/>
          <w:color w:val="000000"/>
        </w:rPr>
        <w:t>Notes</w:t>
      </w:r>
      <w:r w:rsidRPr="00BE3BFD">
        <w:rPr>
          <w:color w:val="000000"/>
        </w:rPr>
        <w:t xml:space="preserve"> </w:t>
      </w:r>
    </w:p>
    <w:p w14:paraId="12E5BCD5" w14:textId="67F49CDF" w:rsidR="00895979" w:rsidRDefault="00BE3BFD" w:rsidP="00BE3BFD">
      <w:pPr>
        <w:pStyle w:val="ListParagraph"/>
        <w:numPr>
          <w:ilvl w:val="0"/>
          <w:numId w:val="49"/>
        </w:numPr>
        <w:textAlignment w:val="baseline"/>
        <w:rPr>
          <w:rFonts w:ascii="Times New Roman" w:hAnsi="Times New Roman" w:cs="Times New Roman"/>
          <w:color w:val="000000"/>
          <w:sz w:val="24"/>
          <w:szCs w:val="24"/>
        </w:rPr>
      </w:pPr>
      <w:r w:rsidRPr="00BE3BFD">
        <w:rPr>
          <w:rFonts w:ascii="Times New Roman" w:hAnsi="Times New Roman" w:cs="Times New Roman"/>
          <w:color w:val="000000"/>
          <w:sz w:val="24"/>
          <w:szCs w:val="24"/>
        </w:rPr>
        <w:t>The window</w:t>
      </w:r>
      <w:r>
        <w:rPr>
          <w:rFonts w:ascii="Times New Roman" w:hAnsi="Times New Roman" w:cs="Times New Roman"/>
          <w:color w:val="000000"/>
          <w:sz w:val="24"/>
          <w:szCs w:val="24"/>
        </w:rPr>
        <w:t xml:space="preserve"> is currently </w:t>
      </w:r>
      <w:r w:rsidR="00895979">
        <w:rPr>
          <w:rFonts w:ascii="Times New Roman" w:hAnsi="Times New Roman" w:cs="Times New Roman"/>
          <w:color w:val="000000"/>
          <w:sz w:val="24"/>
          <w:szCs w:val="24"/>
        </w:rPr>
        <w:t>resizable</w:t>
      </w:r>
      <w:r>
        <w:rPr>
          <w:rFonts w:ascii="Times New Roman" w:hAnsi="Times New Roman" w:cs="Times New Roman"/>
          <w:color w:val="000000"/>
          <w:sz w:val="24"/>
          <w:szCs w:val="24"/>
        </w:rPr>
        <w:t xml:space="preserve">, but the elements within it </w:t>
      </w:r>
      <w:r w:rsidR="00934BC8">
        <w:rPr>
          <w:rFonts w:ascii="Times New Roman" w:hAnsi="Times New Roman" w:cs="Times New Roman"/>
          <w:color w:val="000000"/>
          <w:sz w:val="24"/>
          <w:szCs w:val="24"/>
        </w:rPr>
        <w:t>can be obscured if the window is made too small.</w:t>
      </w:r>
    </w:p>
    <w:p w14:paraId="45CAFB53" w14:textId="7AD1A628" w:rsidR="00BF326E" w:rsidRPr="00BE3BFD" w:rsidRDefault="00BF326E" w:rsidP="00BE3BFD">
      <w:pPr>
        <w:pStyle w:val="ListParagraph"/>
        <w:numPr>
          <w:ilvl w:val="0"/>
          <w:numId w:val="49"/>
        </w:numPr>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Consider having someone else do user story 2889 in tandem with this on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E3BFD" w:rsidRPr="00BF6451" w14:paraId="28DBA853" w14:textId="77777777" w:rsidTr="00BE3BFD">
        <w:trPr>
          <w:trHeight w:val="224"/>
        </w:trPr>
        <w:tc>
          <w:tcPr>
            <w:tcW w:w="9576" w:type="dxa"/>
            <w:tcBorders>
              <w:left w:val="nil"/>
              <w:bottom w:val="nil"/>
              <w:right w:val="nil"/>
            </w:tcBorders>
            <w:shd w:val="clear" w:color="auto" w:fill="auto"/>
          </w:tcPr>
          <w:p w14:paraId="320C9C79" w14:textId="77777777" w:rsidR="00BE3BFD" w:rsidRPr="00BF6451" w:rsidRDefault="00BE3BFD" w:rsidP="00BE3BFD"/>
        </w:tc>
      </w:tr>
    </w:tbl>
    <w:p w14:paraId="6FD6F7A4" w14:textId="6794254D" w:rsidR="00BF326E" w:rsidRDefault="00BF326E" w:rsidP="002E6334"/>
    <w:p w14:paraId="3967E346" w14:textId="77777777" w:rsidR="00BF326E" w:rsidRDefault="00BF326E">
      <w:r>
        <w:br w:type="page"/>
      </w:r>
    </w:p>
    <w:p w14:paraId="6186C846" w14:textId="5BBEE86A" w:rsidR="00BF326E" w:rsidRDefault="00BF326E" w:rsidP="00BF326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89 — Add Adjustable Divider Between Systems and Compo</w:t>
      </w:r>
      <w:r w:rsidR="00B13777">
        <w:rPr>
          <w:rFonts w:asciiTheme="majorHAnsi" w:eastAsiaTheme="majorEastAsia" w:hAnsiTheme="majorHAnsi"/>
          <w:b/>
          <w:bCs/>
          <w:color w:val="4F81BD" w:themeColor="accent1"/>
          <w:sz w:val="26"/>
          <w:szCs w:val="26"/>
        </w:rPr>
        <w:t>n</w:t>
      </w:r>
      <w:r>
        <w:rPr>
          <w:rFonts w:asciiTheme="majorHAnsi" w:eastAsiaTheme="majorEastAsia" w:hAnsiTheme="majorHAnsi"/>
          <w:b/>
          <w:bCs/>
          <w:color w:val="4F81BD" w:themeColor="accent1"/>
          <w:sz w:val="26"/>
          <w:szCs w:val="26"/>
        </w:rPr>
        <w:t>ents View (LARI)</w:t>
      </w:r>
    </w:p>
    <w:p w14:paraId="0ABE0917" w14:textId="77777777" w:rsidR="00BF326E" w:rsidRDefault="00BF326E" w:rsidP="00BF326E">
      <w:pPr>
        <w:rPr>
          <w:rFonts w:asciiTheme="majorHAnsi" w:eastAsiaTheme="majorEastAsia" w:hAnsiTheme="majorHAnsi"/>
          <w:b/>
          <w:bCs/>
          <w:color w:val="4F81BD" w:themeColor="accent1"/>
          <w:sz w:val="26"/>
          <w:szCs w:val="26"/>
        </w:rPr>
      </w:pPr>
    </w:p>
    <w:p w14:paraId="376F5ACC" w14:textId="77777777" w:rsidR="00BF326E" w:rsidRPr="00BE3BFD" w:rsidRDefault="00BF326E" w:rsidP="00BF326E">
      <w:pPr>
        <w:rPr>
          <w:b/>
          <w:bCs/>
          <w:color w:val="000000"/>
        </w:rPr>
      </w:pPr>
      <w:r w:rsidRPr="00BE3BFD">
        <w:rPr>
          <w:b/>
          <w:bCs/>
          <w:color w:val="000000"/>
        </w:rPr>
        <w:t>Content</w:t>
      </w:r>
    </w:p>
    <w:p w14:paraId="45FB1ABA" w14:textId="320B7564" w:rsidR="00BF326E" w:rsidRPr="00BE3BFD" w:rsidRDefault="00BF326E" w:rsidP="00BF326E">
      <w:pPr>
        <w:rPr>
          <w:color w:val="000000"/>
        </w:rPr>
      </w:pPr>
      <w:r w:rsidRPr="00BE3BFD">
        <w:rPr>
          <w:color w:val="000000"/>
        </w:rPr>
        <w:t xml:space="preserve">As a member of the LARI team, I would like </w:t>
      </w:r>
      <w:r>
        <w:rPr>
          <w:color w:val="000000"/>
        </w:rPr>
        <w:t>to add an adjustable divider between the systems and components tables/views</w:t>
      </w:r>
      <w:r w:rsidRPr="00BE3BFD">
        <w:rPr>
          <w:color w:val="000000"/>
        </w:rPr>
        <w:t>.</w:t>
      </w:r>
    </w:p>
    <w:p w14:paraId="4D3D2A82" w14:textId="77777777" w:rsidR="00BF326E" w:rsidRPr="00BE3BFD" w:rsidRDefault="00BF326E" w:rsidP="00BF326E"/>
    <w:p w14:paraId="3E94AE5E" w14:textId="77777777" w:rsidR="00BF326E" w:rsidRPr="00BE3BFD" w:rsidRDefault="00BF326E" w:rsidP="00BF326E">
      <w:pPr>
        <w:rPr>
          <w:b/>
          <w:bCs/>
          <w:color w:val="000000"/>
        </w:rPr>
      </w:pPr>
      <w:r w:rsidRPr="00BE3BFD">
        <w:rPr>
          <w:b/>
          <w:bCs/>
          <w:color w:val="000000"/>
        </w:rPr>
        <w:t>Definition of Done</w:t>
      </w:r>
    </w:p>
    <w:p w14:paraId="210DC148" w14:textId="77777777" w:rsidR="00BF326E" w:rsidRDefault="00BF326E" w:rsidP="00BF326E">
      <w:pPr>
        <w:rPr>
          <w:color w:val="000000"/>
        </w:rPr>
      </w:pPr>
      <w:r>
        <w:rPr>
          <w:color w:val="000000"/>
        </w:rPr>
        <w:t xml:space="preserve"> </w:t>
      </w:r>
    </w:p>
    <w:p w14:paraId="6D604712" w14:textId="3E8754B7" w:rsidR="00BF326E" w:rsidRDefault="00BF326E" w:rsidP="00BF326E">
      <w:pPr>
        <w:rPr>
          <w:color w:val="000000"/>
        </w:rPr>
      </w:pPr>
      <w:r>
        <w:rPr>
          <w:color w:val="000000"/>
        </w:rPr>
        <w:t>[ ] Add an adjustable GridSplitter between the systems table/view and components table/view.</w:t>
      </w:r>
    </w:p>
    <w:p w14:paraId="33F88F2C" w14:textId="58C16D0D" w:rsidR="00BF326E" w:rsidRDefault="00BF326E" w:rsidP="00BF326E">
      <w:pPr>
        <w:rPr>
          <w:color w:val="000000"/>
        </w:rPr>
      </w:pPr>
      <w:r>
        <w:rPr>
          <w:color w:val="000000"/>
        </w:rPr>
        <w:t>[ ] Make sure the components and systems view have minimum heights, such that the GridSplitter can’t obscure/cover either of them.</w:t>
      </w:r>
    </w:p>
    <w:p w14:paraId="21937A72" w14:textId="77777777" w:rsidR="00BF326E" w:rsidRDefault="00BF326E" w:rsidP="00BF326E">
      <w:pPr>
        <w:rPr>
          <w:color w:val="000000"/>
        </w:rPr>
      </w:pPr>
      <w:r>
        <w:rPr>
          <w:color w:val="000000"/>
        </w:rPr>
        <w:t>[ ] Get feedback from clients and other developers and implement their feedback (where it is reasonable).</w:t>
      </w:r>
    </w:p>
    <w:p w14:paraId="31CD3976" w14:textId="724C3BAE" w:rsidR="00BF326E" w:rsidRPr="00BE3BFD" w:rsidRDefault="00BF326E" w:rsidP="00BF326E">
      <w:pPr>
        <w:rPr>
          <w:color w:val="000000"/>
        </w:rPr>
      </w:pPr>
      <w:r>
        <w:rPr>
          <w:color w:val="000000"/>
        </w:rPr>
        <w:t>[ ] Submit pull request to merge with the master branch and get your code reviewed.</w:t>
      </w:r>
    </w:p>
    <w:p w14:paraId="7B852CA8" w14:textId="538B9B9D" w:rsidR="00BF326E" w:rsidRPr="00BE3BFD" w:rsidRDefault="00BF326E" w:rsidP="00BF326E">
      <w:pPr>
        <w:rPr>
          <w:color w:val="000000"/>
        </w:rPr>
      </w:pPr>
    </w:p>
    <w:p w14:paraId="27204692" w14:textId="77777777" w:rsidR="00BF326E" w:rsidRPr="00BE3BFD" w:rsidRDefault="00BF326E" w:rsidP="00BF326E">
      <w:pPr>
        <w:rPr>
          <w:color w:val="000000"/>
        </w:rPr>
      </w:pPr>
    </w:p>
    <w:p w14:paraId="1C400A89" w14:textId="77777777" w:rsidR="00BF326E" w:rsidRPr="00BE3BFD" w:rsidRDefault="00BF326E" w:rsidP="00BF326E">
      <w:pPr>
        <w:rPr>
          <w:b/>
          <w:bCs/>
          <w:color w:val="000000"/>
        </w:rPr>
      </w:pPr>
      <w:r w:rsidRPr="00BE3BFD">
        <w:rPr>
          <w:b/>
          <w:bCs/>
          <w:color w:val="000000"/>
        </w:rPr>
        <w:t>Notes</w:t>
      </w:r>
      <w:r w:rsidRPr="00BE3BFD">
        <w:rPr>
          <w:color w:val="000000"/>
        </w:rPr>
        <w:t xml:space="preserve"> </w:t>
      </w:r>
    </w:p>
    <w:p w14:paraId="5FE0E5C9" w14:textId="10A52C05" w:rsidR="00BF326E" w:rsidRPr="00BE3BFD" w:rsidRDefault="00BF326E" w:rsidP="00BF326E">
      <w:pPr>
        <w:pStyle w:val="ListParagraph"/>
        <w:numPr>
          <w:ilvl w:val="0"/>
          <w:numId w:val="49"/>
        </w:numPr>
        <w:textAlignment w:val="baseline"/>
        <w:rPr>
          <w:rFonts w:ascii="Times New Roman" w:hAnsi="Times New Roman" w:cs="Times New Roman"/>
          <w:color w:val="000000"/>
          <w:sz w:val="24"/>
          <w:szCs w:val="24"/>
        </w:rPr>
      </w:pPr>
      <w:r w:rsidRPr="00BF326E">
        <w:rPr>
          <w:rFonts w:ascii="Times New Roman" w:hAnsi="Times New Roman" w:cs="Times New Roman"/>
          <w:b/>
          <w:color w:val="000000"/>
          <w:sz w:val="24"/>
          <w:szCs w:val="24"/>
        </w:rPr>
        <w:t>NOTICE</w:t>
      </w:r>
      <w:r>
        <w:rPr>
          <w:rFonts w:ascii="Times New Roman" w:hAnsi="Times New Roman" w:cs="Times New Roman"/>
          <w:color w:val="000000"/>
          <w:sz w:val="24"/>
          <w:szCs w:val="24"/>
        </w:rPr>
        <w:t>: User story 2890 should be completed first. These two user stories can also be done in tandem.</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F326E" w:rsidRPr="00BF6451" w14:paraId="0915EDE1" w14:textId="77777777" w:rsidTr="00757E56">
        <w:trPr>
          <w:trHeight w:val="70"/>
        </w:trPr>
        <w:tc>
          <w:tcPr>
            <w:tcW w:w="9576" w:type="dxa"/>
            <w:tcBorders>
              <w:left w:val="nil"/>
              <w:bottom w:val="nil"/>
              <w:right w:val="nil"/>
            </w:tcBorders>
            <w:shd w:val="clear" w:color="auto" w:fill="auto"/>
          </w:tcPr>
          <w:p w14:paraId="51DC3CD1" w14:textId="77777777" w:rsidR="00BF326E" w:rsidRPr="00BF6451" w:rsidRDefault="00BF326E" w:rsidP="00516055"/>
        </w:tc>
      </w:tr>
    </w:tbl>
    <w:p w14:paraId="19D04FDA" w14:textId="145DC220" w:rsidR="00757E56" w:rsidRDefault="00757E56" w:rsidP="002E6334"/>
    <w:p w14:paraId="6BED04F0" w14:textId="77777777" w:rsidR="00757E56" w:rsidRDefault="00757E56">
      <w:r>
        <w:br w:type="page"/>
      </w:r>
    </w:p>
    <w:p w14:paraId="7EE357AE" w14:textId="4FDFD913" w:rsidR="00757E56" w:rsidRDefault="00757E56" w:rsidP="00757E56">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90 — Component Tracker Tech Demo (LARI)</w:t>
      </w:r>
    </w:p>
    <w:p w14:paraId="72A7AF03" w14:textId="77777777" w:rsidR="00757E56" w:rsidRDefault="00757E56" w:rsidP="00757E56">
      <w:pPr>
        <w:rPr>
          <w:rFonts w:asciiTheme="majorHAnsi" w:eastAsiaTheme="majorEastAsia" w:hAnsiTheme="majorHAnsi"/>
          <w:b/>
          <w:bCs/>
          <w:color w:val="4F81BD" w:themeColor="accent1"/>
          <w:sz w:val="26"/>
          <w:szCs w:val="26"/>
        </w:rPr>
      </w:pPr>
    </w:p>
    <w:p w14:paraId="25F1E939" w14:textId="77777777" w:rsidR="00757E56" w:rsidRPr="00BE3BFD" w:rsidRDefault="00757E56" w:rsidP="00757E56">
      <w:pPr>
        <w:rPr>
          <w:b/>
          <w:bCs/>
          <w:color w:val="000000"/>
        </w:rPr>
      </w:pPr>
      <w:r w:rsidRPr="00BE3BFD">
        <w:rPr>
          <w:b/>
          <w:bCs/>
          <w:color w:val="000000"/>
        </w:rPr>
        <w:t>Content</w:t>
      </w:r>
    </w:p>
    <w:p w14:paraId="4C8CEF2C" w14:textId="42C4E193" w:rsidR="00757E56" w:rsidRPr="00BE3BFD" w:rsidRDefault="00757E56" w:rsidP="00757E56">
      <w:pPr>
        <w:rPr>
          <w:color w:val="000000"/>
        </w:rPr>
      </w:pPr>
      <w:r w:rsidRPr="00BE3BFD">
        <w:rPr>
          <w:color w:val="000000"/>
        </w:rPr>
        <w:t xml:space="preserve">As a member of the LARI team, I would like </w:t>
      </w:r>
      <w:r>
        <w:rPr>
          <w:color w:val="000000"/>
        </w:rPr>
        <w:t xml:space="preserve">to </w:t>
      </w:r>
      <w:r w:rsidR="00023669">
        <w:rPr>
          <w:color w:val="000000"/>
        </w:rPr>
        <w:t>oversee the completion of the component tracker’s first iteration and present it during a lab meeting. This tech demonstration will be treated as a deadline and milestone for the project.</w:t>
      </w:r>
    </w:p>
    <w:p w14:paraId="55C03F0E" w14:textId="77777777" w:rsidR="00757E56" w:rsidRPr="00BE3BFD" w:rsidRDefault="00757E56" w:rsidP="00757E56"/>
    <w:p w14:paraId="4B3FCE48" w14:textId="77777777" w:rsidR="00757E56" w:rsidRPr="00BE3BFD" w:rsidRDefault="00757E56" w:rsidP="00757E56">
      <w:pPr>
        <w:rPr>
          <w:b/>
          <w:bCs/>
          <w:color w:val="000000"/>
        </w:rPr>
      </w:pPr>
      <w:r w:rsidRPr="00BE3BFD">
        <w:rPr>
          <w:b/>
          <w:bCs/>
          <w:color w:val="000000"/>
        </w:rPr>
        <w:t>Definition of Done</w:t>
      </w:r>
    </w:p>
    <w:p w14:paraId="69D983F5" w14:textId="77777777" w:rsidR="00757E56" w:rsidRDefault="00757E56" w:rsidP="00757E56">
      <w:pPr>
        <w:rPr>
          <w:color w:val="000000"/>
        </w:rPr>
      </w:pPr>
      <w:r>
        <w:rPr>
          <w:color w:val="000000"/>
        </w:rPr>
        <w:t xml:space="preserve"> </w:t>
      </w:r>
    </w:p>
    <w:p w14:paraId="068E808D" w14:textId="391C61C0" w:rsidR="00757E56" w:rsidRDefault="00757E56" w:rsidP="00023669">
      <w:pPr>
        <w:rPr>
          <w:color w:val="000000"/>
        </w:rPr>
      </w:pPr>
      <w:r>
        <w:rPr>
          <w:color w:val="000000"/>
        </w:rPr>
        <w:t xml:space="preserve">[ ] </w:t>
      </w:r>
      <w:r w:rsidR="00023669">
        <w:rPr>
          <w:color w:val="000000"/>
        </w:rPr>
        <w:t>Determine a deadline for the tech demo.</w:t>
      </w:r>
    </w:p>
    <w:p w14:paraId="10DEC331" w14:textId="3627CABE" w:rsidR="00023669" w:rsidRDefault="00023669" w:rsidP="00023669">
      <w:pPr>
        <w:rPr>
          <w:color w:val="000000"/>
        </w:rPr>
      </w:pPr>
      <w:r>
        <w:rPr>
          <w:color w:val="000000"/>
        </w:rPr>
        <w:t>[ ] Ensure user stories 2725, 2827, 2829, and 2849 are completed.</w:t>
      </w:r>
    </w:p>
    <w:p w14:paraId="0BE47785" w14:textId="2F99BB88" w:rsidR="00023669" w:rsidRDefault="00023669" w:rsidP="00023669">
      <w:pPr>
        <w:rPr>
          <w:color w:val="000000"/>
        </w:rPr>
      </w:pPr>
      <w:r>
        <w:rPr>
          <w:color w:val="000000"/>
        </w:rPr>
        <w:t>[ ] (OPTIONAL) Ensure user stories 2888 and 2889 are completed to make the GUI more usable and aesthetically pleasing.</w:t>
      </w:r>
    </w:p>
    <w:p w14:paraId="37BC2873" w14:textId="0866AE90" w:rsidR="00023669" w:rsidRPr="00023669" w:rsidRDefault="00023669" w:rsidP="00023669">
      <w:pPr>
        <w:rPr>
          <w:color w:val="000000"/>
        </w:rPr>
      </w:pPr>
      <w:r>
        <w:rPr>
          <w:color w:val="000000"/>
        </w:rPr>
        <w:t>[ ] (</w:t>
      </w:r>
      <w:r w:rsidRPr="00023669">
        <w:rPr>
          <w:color w:val="000000"/>
        </w:rPr>
        <w:t xml:space="preserve">OPTIONAL) Ensure user story 2721 is completed to give a sneak-peak </w:t>
      </w:r>
    </w:p>
    <w:p w14:paraId="23E664F6" w14:textId="7482E8F9" w:rsidR="00757E56" w:rsidRPr="00023669" w:rsidRDefault="00757E56" w:rsidP="00757E56">
      <w:pPr>
        <w:rPr>
          <w:color w:val="000000"/>
        </w:rPr>
      </w:pPr>
      <w:r w:rsidRPr="00023669">
        <w:rPr>
          <w:color w:val="000000"/>
        </w:rPr>
        <w:t xml:space="preserve">[ ] </w:t>
      </w:r>
      <w:r w:rsidR="00023669" w:rsidRPr="00023669">
        <w:rPr>
          <w:color w:val="000000"/>
        </w:rPr>
        <w:t xml:space="preserve">Present the component tracker to Dr. Lum and other lab members during a lab meeting. Discuss what was completed since the last tech demo, and what </w:t>
      </w:r>
    </w:p>
    <w:p w14:paraId="5D309210" w14:textId="1A5E325C" w:rsidR="00023669" w:rsidRPr="00023669" w:rsidRDefault="00023669" w:rsidP="00757E56">
      <w:pPr>
        <w:rPr>
          <w:color w:val="000000"/>
        </w:rPr>
      </w:pPr>
      <w:r w:rsidRPr="00023669">
        <w:rPr>
          <w:color w:val="000000"/>
        </w:rPr>
        <w:t>[ ] Determine the next milestone and determine and write up the necessary user stories (including the next tech demo user story).</w:t>
      </w:r>
    </w:p>
    <w:p w14:paraId="6184ADBB" w14:textId="33D1FDAB" w:rsidR="00023669" w:rsidRPr="003D43E1" w:rsidRDefault="00023669" w:rsidP="003D43E1">
      <w:pPr>
        <w:rPr>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57E56" w:rsidRPr="00BF6451" w14:paraId="4BB89F51" w14:textId="77777777" w:rsidTr="00516055">
        <w:trPr>
          <w:trHeight w:val="70"/>
        </w:trPr>
        <w:tc>
          <w:tcPr>
            <w:tcW w:w="9576" w:type="dxa"/>
            <w:tcBorders>
              <w:left w:val="nil"/>
              <w:bottom w:val="nil"/>
              <w:right w:val="nil"/>
            </w:tcBorders>
            <w:shd w:val="clear" w:color="auto" w:fill="auto"/>
          </w:tcPr>
          <w:p w14:paraId="2324896B" w14:textId="77777777" w:rsidR="00757E56" w:rsidRPr="00BF6451" w:rsidRDefault="00757E56" w:rsidP="00516055"/>
        </w:tc>
      </w:tr>
    </w:tbl>
    <w:p w14:paraId="7BD0CD37" w14:textId="0F9AE433" w:rsidR="003D43E1" w:rsidRDefault="003D43E1" w:rsidP="002E6334"/>
    <w:p w14:paraId="4431439C" w14:textId="77777777" w:rsidR="003D43E1" w:rsidRDefault="003D43E1">
      <w:r>
        <w:br w:type="page"/>
      </w:r>
    </w:p>
    <w:p w14:paraId="30FB824D" w14:textId="2A483D97" w:rsidR="003D43E1" w:rsidRDefault="003D43E1" w:rsidP="003D43E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91 —</w:t>
      </w:r>
      <w:r w:rsidR="002055A6">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Use Timestamped Data to Better Represent Data Fields (LARI)</w:t>
      </w:r>
    </w:p>
    <w:p w14:paraId="3BC29A84" w14:textId="77777777" w:rsidR="003D43E1" w:rsidRDefault="003D43E1" w:rsidP="003D43E1">
      <w:pPr>
        <w:rPr>
          <w:rFonts w:asciiTheme="majorHAnsi" w:eastAsiaTheme="majorEastAsia" w:hAnsiTheme="majorHAnsi"/>
          <w:b/>
          <w:bCs/>
          <w:color w:val="4F81BD" w:themeColor="accent1"/>
          <w:sz w:val="26"/>
          <w:szCs w:val="26"/>
        </w:rPr>
      </w:pPr>
    </w:p>
    <w:p w14:paraId="33AE8BED" w14:textId="77777777" w:rsidR="003D43E1" w:rsidRPr="00BE3BFD" w:rsidRDefault="003D43E1" w:rsidP="003D43E1">
      <w:pPr>
        <w:rPr>
          <w:b/>
          <w:bCs/>
          <w:color w:val="000000"/>
        </w:rPr>
      </w:pPr>
      <w:r w:rsidRPr="00BE3BFD">
        <w:rPr>
          <w:b/>
          <w:bCs/>
          <w:color w:val="000000"/>
        </w:rPr>
        <w:t>Content</w:t>
      </w:r>
    </w:p>
    <w:p w14:paraId="4A3AD1FF" w14:textId="3725E5E9" w:rsidR="003D43E1" w:rsidRPr="00BE3BFD" w:rsidRDefault="003D43E1" w:rsidP="003D43E1">
      <w:pPr>
        <w:rPr>
          <w:color w:val="000000"/>
        </w:rPr>
      </w:pPr>
      <w:r w:rsidRPr="00BE3BFD">
        <w:rPr>
          <w:color w:val="000000"/>
        </w:rPr>
        <w:t xml:space="preserve">As a member of the LARI team, I would like </w:t>
      </w:r>
      <w:r>
        <w:rPr>
          <w:color w:val="000000"/>
        </w:rPr>
        <w:t>to use our timestamped data structure(s) to better represent various systems and components data fields.</w:t>
      </w:r>
    </w:p>
    <w:p w14:paraId="4D9707BE" w14:textId="77777777" w:rsidR="003D43E1" w:rsidRPr="00BE3BFD" w:rsidRDefault="003D43E1" w:rsidP="003D43E1"/>
    <w:p w14:paraId="3610D147" w14:textId="77777777" w:rsidR="003D43E1" w:rsidRPr="00BE3BFD" w:rsidRDefault="003D43E1" w:rsidP="003D43E1">
      <w:pPr>
        <w:rPr>
          <w:b/>
          <w:bCs/>
          <w:color w:val="000000"/>
        </w:rPr>
      </w:pPr>
      <w:r w:rsidRPr="00BE3BFD">
        <w:rPr>
          <w:b/>
          <w:bCs/>
          <w:color w:val="000000"/>
        </w:rPr>
        <w:t>Definition of Done</w:t>
      </w:r>
    </w:p>
    <w:p w14:paraId="3E394EAF" w14:textId="77777777" w:rsidR="003D43E1" w:rsidRDefault="003D43E1" w:rsidP="003D43E1">
      <w:pPr>
        <w:rPr>
          <w:color w:val="000000"/>
        </w:rPr>
      </w:pPr>
      <w:r>
        <w:rPr>
          <w:color w:val="000000"/>
        </w:rPr>
        <w:t xml:space="preserve"> </w:t>
      </w:r>
    </w:p>
    <w:p w14:paraId="0F001875" w14:textId="4EBB679B" w:rsidR="003D43E1" w:rsidRDefault="003D43E1" w:rsidP="003D43E1">
      <w:pPr>
        <w:rPr>
          <w:color w:val="000000"/>
        </w:rPr>
      </w:pPr>
      <w:r>
        <w:rPr>
          <w:color w:val="000000"/>
        </w:rPr>
        <w:t>[ ] Determine which data fields should be replaced with timestamped data (e.g. flight history, crash history, component history, etc.)</w:t>
      </w:r>
    </w:p>
    <w:p w14:paraId="7C4237FC" w14:textId="18D84BEE" w:rsidR="003D43E1" w:rsidRPr="00023669" w:rsidRDefault="003D43E1" w:rsidP="003D43E1">
      <w:pPr>
        <w:rPr>
          <w:color w:val="000000"/>
        </w:rPr>
      </w:pPr>
      <w:r>
        <w:rPr>
          <w:color w:val="000000"/>
        </w:rPr>
        <w:t>[ ] Write separate user stories for each data structure change.</w:t>
      </w:r>
    </w:p>
    <w:p w14:paraId="26E636E5" w14:textId="77777777" w:rsidR="003D43E1" w:rsidRDefault="003D43E1" w:rsidP="003D43E1">
      <w:pPr>
        <w:rPr>
          <w:b/>
          <w:bCs/>
          <w:color w:val="000000"/>
        </w:rPr>
      </w:pPr>
    </w:p>
    <w:p w14:paraId="015A0ACB" w14:textId="61EB9CAB" w:rsidR="003D43E1" w:rsidRPr="00BE3BFD" w:rsidRDefault="003D43E1" w:rsidP="003D43E1">
      <w:pPr>
        <w:rPr>
          <w:b/>
          <w:bCs/>
          <w:color w:val="000000"/>
        </w:rPr>
      </w:pPr>
      <w:r w:rsidRPr="00BE3BFD">
        <w:rPr>
          <w:b/>
          <w:bCs/>
          <w:color w:val="000000"/>
        </w:rPr>
        <w:t>Notes</w:t>
      </w:r>
      <w:r w:rsidRPr="00BE3BFD">
        <w:rPr>
          <w:color w:val="000000"/>
        </w:rPr>
        <w:t xml:space="preserve"> </w:t>
      </w:r>
    </w:p>
    <w:p w14:paraId="765CD1DA" w14:textId="3CABA732" w:rsidR="003D43E1" w:rsidRDefault="003D43E1" w:rsidP="003D43E1">
      <w:pPr>
        <w:pStyle w:val="ListParagraph"/>
        <w:numPr>
          <w:ilvl w:val="0"/>
          <w:numId w:val="49"/>
        </w:numPr>
        <w:textAlignment w:val="baseline"/>
        <w:rPr>
          <w:rFonts w:ascii="Times New Roman" w:hAnsi="Times New Roman" w:cs="Times New Roman"/>
          <w:color w:val="000000"/>
          <w:sz w:val="24"/>
          <w:szCs w:val="24"/>
        </w:rPr>
      </w:pPr>
      <w:r>
        <w:rPr>
          <w:rFonts w:ascii="Times New Roman" w:hAnsi="Times New Roman" w:cs="Times New Roman"/>
          <w:b/>
          <w:color w:val="000000"/>
          <w:sz w:val="24"/>
          <w:szCs w:val="24"/>
        </w:rPr>
        <w:t>BLOCKED</w:t>
      </w:r>
      <w:r>
        <w:rPr>
          <w:rFonts w:ascii="Times New Roman" w:hAnsi="Times New Roman" w:cs="Times New Roman"/>
          <w:color w:val="000000"/>
          <w:sz w:val="24"/>
          <w:szCs w:val="24"/>
        </w:rPr>
        <w:t xml:space="preserve">: Complete user stories </w:t>
      </w:r>
    </w:p>
    <w:p w14:paraId="11B6F661" w14:textId="4407ACE6" w:rsidR="003D43E1" w:rsidRPr="003D43E1" w:rsidRDefault="003D43E1" w:rsidP="00516055">
      <w:pPr>
        <w:pStyle w:val="ListParagraph"/>
        <w:numPr>
          <w:ilvl w:val="0"/>
          <w:numId w:val="49"/>
        </w:numPr>
        <w:textAlignment w:val="baseline"/>
        <w:rPr>
          <w:rFonts w:ascii="Times New Roman" w:hAnsi="Times New Roman" w:cs="Times New Roman"/>
          <w:b/>
          <w:bCs/>
          <w:color w:val="000000"/>
          <w:sz w:val="24"/>
          <w:szCs w:val="24"/>
        </w:rPr>
      </w:pPr>
      <w:r w:rsidRPr="003D43E1">
        <w:rPr>
          <w:rFonts w:ascii="Times New Roman" w:hAnsi="Times New Roman" w:cs="Times New Roman"/>
          <w:color w:val="000000"/>
          <w:sz w:val="24"/>
          <w:szCs w:val="24"/>
        </w:rPr>
        <w:t xml:space="preserve">This will require modification to both LARI and UWLARI. You will need to coordinate these updates such that changes to UWLARI do not considerably interrupt development. For instance, updating fields in the Component class in the UWSDK could cause </w:t>
      </w:r>
      <w:r>
        <w:rPr>
          <w:rFonts w:ascii="Times New Roman" w:hAnsi="Times New Roman" w:cs="Times New Roman"/>
          <w:color w:val="000000"/>
          <w:sz w:val="24"/>
          <w:szCs w:val="24"/>
        </w:rPr>
        <w:t xml:space="preserve">incompatible types </w:t>
      </w:r>
      <w:r w:rsidRPr="003D43E1">
        <w:rPr>
          <w:rFonts w:ascii="Times New Roman" w:hAnsi="Times New Roman" w:cs="Times New Roman"/>
          <w:color w:val="000000"/>
          <w:sz w:val="24"/>
          <w:szCs w:val="24"/>
        </w:rPr>
        <w:t>errors in LARI</w:t>
      </w:r>
      <w:r>
        <w:rPr>
          <w:rFonts w:ascii="Times New Roman" w:hAnsi="Times New Roman" w:cs="Times New Roman"/>
          <w:color w:val="000000"/>
          <w:sz w:val="24"/>
          <w:szCs w:val="24"/>
        </w:rPr>
        <w:t>.</w:t>
      </w:r>
      <w:r w:rsidR="00B13777">
        <w:rPr>
          <w:rFonts w:ascii="Times New Roman" w:hAnsi="Times New Roman" w:cs="Times New Roman"/>
          <w:color w:val="000000"/>
          <w:sz w:val="24"/>
          <w:szCs w:val="24"/>
        </w:rPr>
        <w:t xml:space="preserve"> Save an old version of the UWLARI DLL for other developers to us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D43E1" w:rsidRPr="00BF6451" w14:paraId="08ACA874" w14:textId="77777777" w:rsidTr="00516055">
        <w:trPr>
          <w:trHeight w:val="70"/>
        </w:trPr>
        <w:tc>
          <w:tcPr>
            <w:tcW w:w="9576" w:type="dxa"/>
            <w:tcBorders>
              <w:left w:val="nil"/>
              <w:bottom w:val="nil"/>
              <w:right w:val="nil"/>
            </w:tcBorders>
            <w:shd w:val="clear" w:color="auto" w:fill="auto"/>
          </w:tcPr>
          <w:p w14:paraId="3316B1B8" w14:textId="77777777" w:rsidR="003D43E1" w:rsidRPr="00BF6451" w:rsidRDefault="003D43E1" w:rsidP="00516055"/>
        </w:tc>
      </w:tr>
    </w:tbl>
    <w:p w14:paraId="63258602" w14:textId="3407910D" w:rsidR="00516055" w:rsidRDefault="00516055" w:rsidP="00516055">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92 — JHA – LiPo Battery Handling</w:t>
      </w:r>
    </w:p>
    <w:p w14:paraId="3192F3BD" w14:textId="77777777" w:rsidR="00516055" w:rsidRDefault="00516055" w:rsidP="00516055">
      <w:pPr>
        <w:rPr>
          <w:rFonts w:asciiTheme="majorHAnsi" w:eastAsiaTheme="majorEastAsia" w:hAnsiTheme="majorHAnsi"/>
          <w:b/>
          <w:bCs/>
          <w:color w:val="4F81BD" w:themeColor="accent1"/>
          <w:sz w:val="26"/>
          <w:szCs w:val="26"/>
        </w:rPr>
      </w:pPr>
    </w:p>
    <w:p w14:paraId="6D9D5A8C" w14:textId="77777777" w:rsidR="00516055" w:rsidRPr="00BE3BFD" w:rsidRDefault="00516055" w:rsidP="00516055">
      <w:pPr>
        <w:rPr>
          <w:b/>
          <w:bCs/>
          <w:color w:val="000000"/>
        </w:rPr>
      </w:pPr>
      <w:r w:rsidRPr="00BE3BFD">
        <w:rPr>
          <w:b/>
          <w:bCs/>
          <w:color w:val="000000"/>
        </w:rPr>
        <w:t>Content</w:t>
      </w:r>
    </w:p>
    <w:p w14:paraId="5FA1FEDB" w14:textId="2979F6F9" w:rsidR="00516055" w:rsidRDefault="00516055" w:rsidP="00516055">
      <w:pPr>
        <w:rPr>
          <w:color w:val="000000"/>
        </w:rPr>
      </w:pPr>
      <w:r w:rsidRPr="00BE3BFD">
        <w:rPr>
          <w:color w:val="000000"/>
        </w:rPr>
        <w:t xml:space="preserve">As a member of the </w:t>
      </w:r>
      <w:r>
        <w:rPr>
          <w:color w:val="000000"/>
        </w:rPr>
        <w:t>lab, I would like to complete a job hazard analysis for handling lithium polymer battery packs.</w:t>
      </w:r>
    </w:p>
    <w:p w14:paraId="416C339D" w14:textId="77777777" w:rsidR="00516055" w:rsidRPr="00BE3BFD" w:rsidRDefault="00516055" w:rsidP="00516055"/>
    <w:p w14:paraId="64BB0973" w14:textId="77777777" w:rsidR="00516055" w:rsidRPr="00BE3BFD" w:rsidRDefault="00516055" w:rsidP="00516055">
      <w:pPr>
        <w:rPr>
          <w:b/>
          <w:bCs/>
          <w:color w:val="000000"/>
        </w:rPr>
      </w:pPr>
      <w:r w:rsidRPr="00BE3BFD">
        <w:rPr>
          <w:b/>
          <w:bCs/>
          <w:color w:val="000000"/>
        </w:rPr>
        <w:t>Definition of Done</w:t>
      </w:r>
    </w:p>
    <w:p w14:paraId="76665E36" w14:textId="77777777" w:rsidR="00516055" w:rsidRDefault="00516055" w:rsidP="00516055">
      <w:pPr>
        <w:rPr>
          <w:color w:val="000000"/>
        </w:rPr>
      </w:pPr>
      <w:r>
        <w:rPr>
          <w:color w:val="000000"/>
        </w:rPr>
        <w:t xml:space="preserve"> </w:t>
      </w:r>
    </w:p>
    <w:p w14:paraId="50392ADD" w14:textId="511CB9D5" w:rsidR="00516055" w:rsidRDefault="00516055" w:rsidP="00516055">
      <w:pPr>
        <w:rPr>
          <w:color w:val="000000"/>
        </w:rPr>
      </w:pPr>
      <w:r>
        <w:rPr>
          <w:color w:val="000000"/>
        </w:rPr>
        <w:t>[ ] Complete a JHA form (template found under AFSL\LabInfo\LabSafety)</w:t>
      </w:r>
    </w:p>
    <w:p w14:paraId="3C2E33D5" w14:textId="2871F53B" w:rsidR="00516055" w:rsidRPr="00023669" w:rsidRDefault="00516055" w:rsidP="00516055">
      <w:pPr>
        <w:rPr>
          <w:color w:val="000000"/>
        </w:rPr>
      </w:pPr>
      <w:r>
        <w:rPr>
          <w:color w:val="000000"/>
        </w:rPr>
        <w:t>[ ] Review/Revise with EH&amp;S contact Natalie Daranyi</w:t>
      </w:r>
    </w:p>
    <w:p w14:paraId="53873A29" w14:textId="77777777" w:rsidR="00516055" w:rsidRDefault="00516055" w:rsidP="00516055">
      <w:pPr>
        <w:rPr>
          <w:b/>
          <w:bCs/>
          <w:color w:val="000000"/>
        </w:rPr>
      </w:pPr>
    </w:p>
    <w:p w14:paraId="05CF1130" w14:textId="77777777" w:rsidR="00516055" w:rsidRPr="00BE3BFD" w:rsidRDefault="00516055" w:rsidP="00516055">
      <w:pPr>
        <w:rPr>
          <w:b/>
          <w:bCs/>
          <w:color w:val="000000"/>
        </w:rPr>
      </w:pPr>
      <w:r w:rsidRPr="00BE3BFD">
        <w:rPr>
          <w:b/>
          <w:bCs/>
          <w:color w:val="000000"/>
        </w:rPr>
        <w:t>Notes</w:t>
      </w:r>
      <w:r w:rsidRPr="00BE3BFD">
        <w:rPr>
          <w:color w:val="000000"/>
        </w:rPr>
        <w:t xml:space="preserve"> </w:t>
      </w:r>
    </w:p>
    <w:p w14:paraId="02ADF7D5" w14:textId="309EF221" w:rsidR="00516055" w:rsidRPr="003D43E1" w:rsidRDefault="00516055" w:rsidP="00516055">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440" w:type="dxa"/>
        <w:tblLook w:val="04A0" w:firstRow="1" w:lastRow="0" w:firstColumn="1" w:lastColumn="0" w:noHBand="0" w:noVBand="1"/>
      </w:tblPr>
      <w:tblGrid>
        <w:gridCol w:w="9440"/>
      </w:tblGrid>
      <w:tr w:rsidR="00516055" w:rsidRPr="00BF6451" w14:paraId="6B648844" w14:textId="77777777" w:rsidTr="00191204">
        <w:trPr>
          <w:trHeight w:val="97"/>
        </w:trPr>
        <w:tc>
          <w:tcPr>
            <w:tcW w:w="9440" w:type="dxa"/>
            <w:tcBorders>
              <w:left w:val="nil"/>
              <w:bottom w:val="nil"/>
              <w:right w:val="nil"/>
            </w:tcBorders>
            <w:shd w:val="clear" w:color="auto" w:fill="auto"/>
          </w:tcPr>
          <w:p w14:paraId="67095090" w14:textId="77777777" w:rsidR="00516055" w:rsidRPr="00BF6451" w:rsidRDefault="00516055" w:rsidP="00516055"/>
        </w:tc>
      </w:tr>
    </w:tbl>
    <w:p w14:paraId="2BD7C2F4" w14:textId="246CA7B4" w:rsidR="00516055" w:rsidRDefault="00516055" w:rsidP="00516055">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93 — JHA – Soldering Station</w:t>
      </w:r>
    </w:p>
    <w:p w14:paraId="0F5EC709" w14:textId="77777777" w:rsidR="00516055" w:rsidRDefault="00516055" w:rsidP="00516055">
      <w:pPr>
        <w:rPr>
          <w:rFonts w:asciiTheme="majorHAnsi" w:eastAsiaTheme="majorEastAsia" w:hAnsiTheme="majorHAnsi"/>
          <w:b/>
          <w:bCs/>
          <w:color w:val="4F81BD" w:themeColor="accent1"/>
          <w:sz w:val="26"/>
          <w:szCs w:val="26"/>
        </w:rPr>
      </w:pPr>
    </w:p>
    <w:p w14:paraId="4206672E" w14:textId="77777777" w:rsidR="00516055" w:rsidRPr="00BE3BFD" w:rsidRDefault="00516055" w:rsidP="00516055">
      <w:pPr>
        <w:rPr>
          <w:b/>
          <w:bCs/>
          <w:color w:val="000000"/>
        </w:rPr>
      </w:pPr>
      <w:r w:rsidRPr="00BE3BFD">
        <w:rPr>
          <w:b/>
          <w:bCs/>
          <w:color w:val="000000"/>
        </w:rPr>
        <w:t>Content</w:t>
      </w:r>
    </w:p>
    <w:p w14:paraId="0AB1316C" w14:textId="52625B36" w:rsidR="00516055" w:rsidRDefault="00516055" w:rsidP="00516055">
      <w:pPr>
        <w:rPr>
          <w:color w:val="000000"/>
        </w:rPr>
      </w:pPr>
      <w:r w:rsidRPr="00BE3BFD">
        <w:rPr>
          <w:color w:val="000000"/>
        </w:rPr>
        <w:t xml:space="preserve">As a member of the </w:t>
      </w:r>
      <w:r>
        <w:rPr>
          <w:color w:val="000000"/>
        </w:rPr>
        <w:t>lab, I would like to complete a job hazard analysis for working at the soldering station.</w:t>
      </w:r>
    </w:p>
    <w:p w14:paraId="4AC1AA51" w14:textId="77777777" w:rsidR="00516055" w:rsidRPr="00BE3BFD" w:rsidRDefault="00516055" w:rsidP="00516055"/>
    <w:p w14:paraId="02AFB41B" w14:textId="77777777" w:rsidR="00516055" w:rsidRPr="00BE3BFD" w:rsidRDefault="00516055" w:rsidP="00516055">
      <w:pPr>
        <w:rPr>
          <w:b/>
          <w:bCs/>
          <w:color w:val="000000"/>
        </w:rPr>
      </w:pPr>
      <w:r w:rsidRPr="00BE3BFD">
        <w:rPr>
          <w:b/>
          <w:bCs/>
          <w:color w:val="000000"/>
        </w:rPr>
        <w:t>Definition of Done</w:t>
      </w:r>
    </w:p>
    <w:p w14:paraId="299D18A5" w14:textId="77777777" w:rsidR="00516055" w:rsidRDefault="00516055" w:rsidP="00516055">
      <w:pPr>
        <w:rPr>
          <w:color w:val="000000"/>
        </w:rPr>
      </w:pPr>
      <w:r>
        <w:rPr>
          <w:color w:val="000000"/>
        </w:rPr>
        <w:lastRenderedPageBreak/>
        <w:t xml:space="preserve"> </w:t>
      </w:r>
    </w:p>
    <w:p w14:paraId="0AC74B90" w14:textId="77777777" w:rsidR="00516055" w:rsidRDefault="00516055" w:rsidP="00516055">
      <w:pPr>
        <w:rPr>
          <w:color w:val="000000"/>
        </w:rPr>
      </w:pPr>
      <w:r>
        <w:rPr>
          <w:color w:val="000000"/>
        </w:rPr>
        <w:t>[ ] Complete a JHA form (template found under AFSL\LabInfo\LabSafety)</w:t>
      </w:r>
    </w:p>
    <w:p w14:paraId="1AAA80B9" w14:textId="77777777" w:rsidR="00516055" w:rsidRPr="00023669" w:rsidRDefault="00516055" w:rsidP="00516055">
      <w:pPr>
        <w:rPr>
          <w:color w:val="000000"/>
        </w:rPr>
      </w:pPr>
      <w:r>
        <w:rPr>
          <w:color w:val="000000"/>
        </w:rPr>
        <w:t>[ ] Review/Revise with EH&amp;S contact Natalie Daranyi</w:t>
      </w:r>
    </w:p>
    <w:p w14:paraId="1A18EF88" w14:textId="77777777" w:rsidR="00516055" w:rsidRDefault="00516055" w:rsidP="00516055">
      <w:pPr>
        <w:rPr>
          <w:b/>
          <w:bCs/>
          <w:color w:val="000000"/>
        </w:rPr>
      </w:pPr>
    </w:p>
    <w:p w14:paraId="49AA0255" w14:textId="77777777" w:rsidR="00516055" w:rsidRPr="00BE3BFD" w:rsidRDefault="00516055" w:rsidP="00516055">
      <w:pPr>
        <w:rPr>
          <w:b/>
          <w:bCs/>
          <w:color w:val="000000"/>
        </w:rPr>
      </w:pPr>
      <w:r w:rsidRPr="00BE3BFD">
        <w:rPr>
          <w:b/>
          <w:bCs/>
          <w:color w:val="000000"/>
        </w:rPr>
        <w:t>Notes</w:t>
      </w:r>
      <w:r w:rsidRPr="00BE3BFD">
        <w:rPr>
          <w:color w:val="000000"/>
        </w:rPr>
        <w:t xml:space="preserve"> </w:t>
      </w:r>
    </w:p>
    <w:p w14:paraId="1A284D20" w14:textId="77777777" w:rsidR="00516055" w:rsidRPr="003D43E1" w:rsidRDefault="00516055" w:rsidP="00516055">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16055" w:rsidRPr="00BF6451" w14:paraId="4727EA97" w14:textId="77777777" w:rsidTr="00516055">
        <w:trPr>
          <w:trHeight w:val="70"/>
        </w:trPr>
        <w:tc>
          <w:tcPr>
            <w:tcW w:w="9576" w:type="dxa"/>
            <w:tcBorders>
              <w:left w:val="nil"/>
              <w:bottom w:val="nil"/>
              <w:right w:val="nil"/>
            </w:tcBorders>
            <w:shd w:val="clear" w:color="auto" w:fill="auto"/>
          </w:tcPr>
          <w:p w14:paraId="17237ABA" w14:textId="77777777" w:rsidR="00516055" w:rsidRPr="00BF6451" w:rsidRDefault="00516055" w:rsidP="00516055"/>
        </w:tc>
      </w:tr>
    </w:tbl>
    <w:p w14:paraId="22521391" w14:textId="6511E511" w:rsidR="00516055" w:rsidRDefault="00516055" w:rsidP="00516055">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94 — JHA – UAV Assembly</w:t>
      </w:r>
    </w:p>
    <w:p w14:paraId="41C55933" w14:textId="77777777" w:rsidR="00516055" w:rsidRDefault="00516055" w:rsidP="00516055">
      <w:pPr>
        <w:rPr>
          <w:rFonts w:asciiTheme="majorHAnsi" w:eastAsiaTheme="majorEastAsia" w:hAnsiTheme="majorHAnsi"/>
          <w:b/>
          <w:bCs/>
          <w:color w:val="4F81BD" w:themeColor="accent1"/>
          <w:sz w:val="26"/>
          <w:szCs w:val="26"/>
        </w:rPr>
      </w:pPr>
    </w:p>
    <w:p w14:paraId="4AFBC3DB" w14:textId="77777777" w:rsidR="00516055" w:rsidRPr="00BE3BFD" w:rsidRDefault="00516055" w:rsidP="00516055">
      <w:pPr>
        <w:rPr>
          <w:b/>
          <w:bCs/>
          <w:color w:val="000000"/>
        </w:rPr>
      </w:pPr>
      <w:r w:rsidRPr="00BE3BFD">
        <w:rPr>
          <w:b/>
          <w:bCs/>
          <w:color w:val="000000"/>
        </w:rPr>
        <w:t>Content</w:t>
      </w:r>
    </w:p>
    <w:p w14:paraId="37958997" w14:textId="164866EC" w:rsidR="00516055" w:rsidRDefault="00516055" w:rsidP="00516055">
      <w:pPr>
        <w:rPr>
          <w:color w:val="000000"/>
        </w:rPr>
      </w:pPr>
      <w:r w:rsidRPr="00BE3BFD">
        <w:rPr>
          <w:color w:val="000000"/>
        </w:rPr>
        <w:t xml:space="preserve">As a member of the </w:t>
      </w:r>
      <w:r>
        <w:rPr>
          <w:color w:val="000000"/>
        </w:rPr>
        <w:t>lab, I would like to complete a job hazard analysis for building UAVs.</w:t>
      </w:r>
    </w:p>
    <w:p w14:paraId="7ECC484F" w14:textId="77777777" w:rsidR="00516055" w:rsidRPr="00BE3BFD" w:rsidRDefault="00516055" w:rsidP="00516055"/>
    <w:p w14:paraId="7DFEF276" w14:textId="77777777" w:rsidR="00516055" w:rsidRPr="00BE3BFD" w:rsidRDefault="00516055" w:rsidP="00516055">
      <w:pPr>
        <w:rPr>
          <w:b/>
          <w:bCs/>
          <w:color w:val="000000"/>
        </w:rPr>
      </w:pPr>
      <w:r w:rsidRPr="00BE3BFD">
        <w:rPr>
          <w:b/>
          <w:bCs/>
          <w:color w:val="000000"/>
        </w:rPr>
        <w:t>Definition of Done</w:t>
      </w:r>
    </w:p>
    <w:p w14:paraId="38A88B22" w14:textId="77777777" w:rsidR="00516055" w:rsidRDefault="00516055" w:rsidP="00516055">
      <w:pPr>
        <w:rPr>
          <w:color w:val="000000"/>
        </w:rPr>
      </w:pPr>
      <w:r>
        <w:rPr>
          <w:color w:val="000000"/>
        </w:rPr>
        <w:t xml:space="preserve"> </w:t>
      </w:r>
    </w:p>
    <w:p w14:paraId="34EE7157" w14:textId="77777777" w:rsidR="00516055" w:rsidRDefault="00516055" w:rsidP="00516055">
      <w:pPr>
        <w:rPr>
          <w:color w:val="000000"/>
        </w:rPr>
      </w:pPr>
      <w:r>
        <w:rPr>
          <w:color w:val="000000"/>
        </w:rPr>
        <w:t>[ ] Complete a JHA form (template found under AFSL\LabInfo\LabSafety)</w:t>
      </w:r>
    </w:p>
    <w:p w14:paraId="3A7EF637" w14:textId="77777777" w:rsidR="00516055" w:rsidRPr="00023669" w:rsidRDefault="00516055" w:rsidP="00516055">
      <w:pPr>
        <w:rPr>
          <w:color w:val="000000"/>
        </w:rPr>
      </w:pPr>
      <w:r>
        <w:rPr>
          <w:color w:val="000000"/>
        </w:rPr>
        <w:t>[ ] Review/Revise with EH&amp;S contact Natalie Daranyi</w:t>
      </w:r>
    </w:p>
    <w:p w14:paraId="33B86D21" w14:textId="77777777" w:rsidR="00516055" w:rsidRDefault="00516055" w:rsidP="00516055">
      <w:pPr>
        <w:rPr>
          <w:b/>
          <w:bCs/>
          <w:color w:val="000000"/>
        </w:rPr>
      </w:pPr>
    </w:p>
    <w:p w14:paraId="453F59F6" w14:textId="77777777" w:rsidR="00516055" w:rsidRPr="00BE3BFD" w:rsidRDefault="00516055" w:rsidP="00516055">
      <w:pPr>
        <w:rPr>
          <w:b/>
          <w:bCs/>
          <w:color w:val="000000"/>
        </w:rPr>
      </w:pPr>
      <w:r w:rsidRPr="00BE3BFD">
        <w:rPr>
          <w:b/>
          <w:bCs/>
          <w:color w:val="000000"/>
        </w:rPr>
        <w:t>Notes</w:t>
      </w:r>
      <w:r w:rsidRPr="00BE3BFD">
        <w:rPr>
          <w:color w:val="000000"/>
        </w:rPr>
        <w:t xml:space="preserve"> </w:t>
      </w:r>
    </w:p>
    <w:p w14:paraId="2A6B1D71" w14:textId="77777777" w:rsidR="00516055" w:rsidRPr="003D43E1" w:rsidRDefault="00516055" w:rsidP="00516055">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16055" w:rsidRPr="00BF6451" w14:paraId="63B26656" w14:textId="77777777" w:rsidTr="00516055">
        <w:trPr>
          <w:trHeight w:val="70"/>
        </w:trPr>
        <w:tc>
          <w:tcPr>
            <w:tcW w:w="9576" w:type="dxa"/>
            <w:tcBorders>
              <w:left w:val="nil"/>
              <w:bottom w:val="nil"/>
              <w:right w:val="nil"/>
            </w:tcBorders>
            <w:shd w:val="clear" w:color="auto" w:fill="auto"/>
          </w:tcPr>
          <w:p w14:paraId="4010356D" w14:textId="77777777" w:rsidR="00516055" w:rsidRDefault="00516055" w:rsidP="00516055"/>
          <w:p w14:paraId="5ED07398" w14:textId="77777777" w:rsidR="00516055" w:rsidRDefault="00516055" w:rsidP="00516055"/>
          <w:p w14:paraId="7DEF783D" w14:textId="77777777" w:rsidR="00516055" w:rsidRDefault="00516055" w:rsidP="00516055"/>
          <w:p w14:paraId="66E4BD2F" w14:textId="77777777" w:rsidR="00516055" w:rsidRDefault="00516055" w:rsidP="00516055"/>
          <w:p w14:paraId="703AAC2F" w14:textId="77777777" w:rsidR="00516055" w:rsidRDefault="00516055" w:rsidP="00516055"/>
          <w:p w14:paraId="15EC676F" w14:textId="77777777" w:rsidR="00516055" w:rsidRDefault="00516055" w:rsidP="00516055"/>
          <w:p w14:paraId="6A55412E" w14:textId="77777777" w:rsidR="00516055" w:rsidRPr="00BF6451" w:rsidRDefault="00516055" w:rsidP="00516055"/>
        </w:tc>
      </w:tr>
    </w:tbl>
    <w:p w14:paraId="035283E7" w14:textId="330CC14B" w:rsidR="00516055" w:rsidRDefault="00516055" w:rsidP="002E6334"/>
    <w:p w14:paraId="0B601A2A" w14:textId="00D86E6A" w:rsidR="00516055" w:rsidRDefault="00516055" w:rsidP="00516055"/>
    <w:p w14:paraId="38BD09E0" w14:textId="19E91C44" w:rsidR="00516055" w:rsidRDefault="00516055" w:rsidP="00516055">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95 — JHA – Flight Testing</w:t>
      </w:r>
    </w:p>
    <w:p w14:paraId="4730A47D" w14:textId="77777777" w:rsidR="00516055" w:rsidRDefault="00516055" w:rsidP="00516055">
      <w:pPr>
        <w:rPr>
          <w:rFonts w:asciiTheme="majorHAnsi" w:eastAsiaTheme="majorEastAsia" w:hAnsiTheme="majorHAnsi"/>
          <w:b/>
          <w:bCs/>
          <w:color w:val="4F81BD" w:themeColor="accent1"/>
          <w:sz w:val="26"/>
          <w:szCs w:val="26"/>
        </w:rPr>
      </w:pPr>
    </w:p>
    <w:p w14:paraId="302323EE" w14:textId="77777777" w:rsidR="00516055" w:rsidRPr="00BE3BFD" w:rsidRDefault="00516055" w:rsidP="00516055">
      <w:pPr>
        <w:rPr>
          <w:b/>
          <w:bCs/>
          <w:color w:val="000000"/>
        </w:rPr>
      </w:pPr>
      <w:r w:rsidRPr="00BE3BFD">
        <w:rPr>
          <w:b/>
          <w:bCs/>
          <w:color w:val="000000"/>
        </w:rPr>
        <w:t>Content</w:t>
      </w:r>
    </w:p>
    <w:p w14:paraId="4F26371A" w14:textId="6CA3B129" w:rsidR="00516055" w:rsidRDefault="00516055" w:rsidP="00516055">
      <w:pPr>
        <w:rPr>
          <w:color w:val="000000"/>
        </w:rPr>
      </w:pPr>
      <w:r w:rsidRPr="00BE3BFD">
        <w:rPr>
          <w:color w:val="000000"/>
        </w:rPr>
        <w:t xml:space="preserve">As a member of the </w:t>
      </w:r>
      <w:r>
        <w:rPr>
          <w:color w:val="000000"/>
        </w:rPr>
        <w:t>lab, I would like to complete a job hazard analysis for conducting flight testing operations.</w:t>
      </w:r>
    </w:p>
    <w:p w14:paraId="081CD1E4" w14:textId="77777777" w:rsidR="00516055" w:rsidRPr="00BE3BFD" w:rsidRDefault="00516055" w:rsidP="00516055"/>
    <w:p w14:paraId="54ACCB74" w14:textId="77777777" w:rsidR="00516055" w:rsidRPr="00BE3BFD" w:rsidRDefault="00516055" w:rsidP="00516055">
      <w:pPr>
        <w:rPr>
          <w:b/>
          <w:bCs/>
          <w:color w:val="000000"/>
        </w:rPr>
      </w:pPr>
      <w:r w:rsidRPr="00BE3BFD">
        <w:rPr>
          <w:b/>
          <w:bCs/>
          <w:color w:val="000000"/>
        </w:rPr>
        <w:t>Definition of Done</w:t>
      </w:r>
    </w:p>
    <w:p w14:paraId="040600C1" w14:textId="77777777" w:rsidR="00516055" w:rsidRDefault="00516055" w:rsidP="00516055">
      <w:pPr>
        <w:rPr>
          <w:color w:val="000000"/>
        </w:rPr>
      </w:pPr>
      <w:r>
        <w:rPr>
          <w:color w:val="000000"/>
        </w:rPr>
        <w:t xml:space="preserve"> </w:t>
      </w:r>
    </w:p>
    <w:p w14:paraId="755796E5" w14:textId="77777777" w:rsidR="00516055" w:rsidRDefault="00516055" w:rsidP="00516055">
      <w:pPr>
        <w:rPr>
          <w:color w:val="000000"/>
        </w:rPr>
      </w:pPr>
      <w:r>
        <w:rPr>
          <w:color w:val="000000"/>
        </w:rPr>
        <w:t>[ ] Complete a JHA form (template found under AFSL\LabInfo\LabSafety)</w:t>
      </w:r>
    </w:p>
    <w:p w14:paraId="3C44C488" w14:textId="77777777" w:rsidR="00516055" w:rsidRPr="00023669" w:rsidRDefault="00516055" w:rsidP="00516055">
      <w:pPr>
        <w:rPr>
          <w:color w:val="000000"/>
        </w:rPr>
      </w:pPr>
      <w:r>
        <w:rPr>
          <w:color w:val="000000"/>
        </w:rPr>
        <w:t>[ ] Review/Revise with EH&amp;S contact Natalie Daranyi</w:t>
      </w:r>
    </w:p>
    <w:p w14:paraId="35345A44" w14:textId="77777777" w:rsidR="00516055" w:rsidRDefault="00516055" w:rsidP="00516055">
      <w:pPr>
        <w:rPr>
          <w:b/>
          <w:bCs/>
          <w:color w:val="000000"/>
        </w:rPr>
      </w:pPr>
    </w:p>
    <w:p w14:paraId="3477B9C5" w14:textId="77777777" w:rsidR="00516055" w:rsidRPr="00BE3BFD" w:rsidRDefault="00516055" w:rsidP="00516055">
      <w:pPr>
        <w:rPr>
          <w:b/>
          <w:bCs/>
          <w:color w:val="000000"/>
        </w:rPr>
      </w:pPr>
      <w:r w:rsidRPr="00BE3BFD">
        <w:rPr>
          <w:b/>
          <w:bCs/>
          <w:color w:val="000000"/>
        </w:rPr>
        <w:t>Notes</w:t>
      </w:r>
      <w:r w:rsidRPr="00BE3BFD">
        <w:rPr>
          <w:color w:val="000000"/>
        </w:rPr>
        <w:t xml:space="preserve"> </w:t>
      </w:r>
    </w:p>
    <w:p w14:paraId="701E96F3" w14:textId="77777777" w:rsidR="00516055" w:rsidRPr="003D43E1" w:rsidRDefault="00516055" w:rsidP="00516055">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16055" w:rsidRPr="00BF6451" w14:paraId="5859EAD0" w14:textId="77777777" w:rsidTr="00516055">
        <w:trPr>
          <w:trHeight w:val="70"/>
        </w:trPr>
        <w:tc>
          <w:tcPr>
            <w:tcW w:w="9576" w:type="dxa"/>
            <w:tcBorders>
              <w:left w:val="nil"/>
              <w:bottom w:val="nil"/>
              <w:right w:val="nil"/>
            </w:tcBorders>
            <w:shd w:val="clear" w:color="auto" w:fill="auto"/>
          </w:tcPr>
          <w:p w14:paraId="6091E70E" w14:textId="77777777" w:rsidR="00516055" w:rsidRPr="00BF6451" w:rsidRDefault="00516055" w:rsidP="00516055"/>
        </w:tc>
      </w:tr>
    </w:tbl>
    <w:p w14:paraId="50544D02" w14:textId="08A61DD5" w:rsidR="00486A82" w:rsidRDefault="00486A82" w:rsidP="00486A82">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96 — Chemical Waste Collection Request</w:t>
      </w:r>
    </w:p>
    <w:p w14:paraId="4D1B1D51" w14:textId="77777777" w:rsidR="00486A82" w:rsidRDefault="00486A82" w:rsidP="00486A82">
      <w:pPr>
        <w:rPr>
          <w:rFonts w:asciiTheme="majorHAnsi" w:eastAsiaTheme="majorEastAsia" w:hAnsiTheme="majorHAnsi"/>
          <w:b/>
          <w:bCs/>
          <w:color w:val="4F81BD" w:themeColor="accent1"/>
          <w:sz w:val="26"/>
          <w:szCs w:val="26"/>
        </w:rPr>
      </w:pPr>
    </w:p>
    <w:p w14:paraId="2440933B" w14:textId="77777777" w:rsidR="00486A82" w:rsidRPr="00BE3BFD" w:rsidRDefault="00486A82" w:rsidP="00486A82">
      <w:pPr>
        <w:rPr>
          <w:b/>
          <w:bCs/>
          <w:color w:val="000000"/>
        </w:rPr>
      </w:pPr>
      <w:r w:rsidRPr="00BE3BFD">
        <w:rPr>
          <w:b/>
          <w:bCs/>
          <w:color w:val="000000"/>
        </w:rPr>
        <w:t>Content</w:t>
      </w:r>
    </w:p>
    <w:p w14:paraId="5C5CFA00" w14:textId="141ED3DD" w:rsidR="00486A82" w:rsidRDefault="00486A82" w:rsidP="00486A82">
      <w:pPr>
        <w:rPr>
          <w:color w:val="000000"/>
        </w:rPr>
      </w:pPr>
      <w:r w:rsidRPr="00BE3BFD">
        <w:rPr>
          <w:color w:val="000000"/>
        </w:rPr>
        <w:t xml:space="preserve">As a member of the </w:t>
      </w:r>
      <w:r>
        <w:rPr>
          <w:color w:val="000000"/>
        </w:rPr>
        <w:t>lab, I would like to complete a request to EH&amp;S to remove the storage of old lithium polymer batteries and NiMH batteries from the lab.</w:t>
      </w:r>
    </w:p>
    <w:p w14:paraId="75EFBB59" w14:textId="77777777" w:rsidR="00486A82" w:rsidRPr="00BE3BFD" w:rsidRDefault="00486A82" w:rsidP="00486A82"/>
    <w:p w14:paraId="08F32E03" w14:textId="77777777" w:rsidR="00486A82" w:rsidRPr="00BE3BFD" w:rsidRDefault="00486A82" w:rsidP="00486A82">
      <w:pPr>
        <w:rPr>
          <w:b/>
          <w:bCs/>
          <w:color w:val="000000"/>
        </w:rPr>
      </w:pPr>
      <w:r w:rsidRPr="00BE3BFD">
        <w:rPr>
          <w:b/>
          <w:bCs/>
          <w:color w:val="000000"/>
        </w:rPr>
        <w:t>Definition of Done</w:t>
      </w:r>
    </w:p>
    <w:p w14:paraId="7438D31F" w14:textId="77777777" w:rsidR="00486A82" w:rsidRDefault="00486A82" w:rsidP="00486A82">
      <w:pPr>
        <w:rPr>
          <w:color w:val="000000"/>
        </w:rPr>
      </w:pPr>
      <w:r>
        <w:rPr>
          <w:color w:val="000000"/>
        </w:rPr>
        <w:t xml:space="preserve"> </w:t>
      </w:r>
    </w:p>
    <w:p w14:paraId="430848A5" w14:textId="293FD5A6" w:rsidR="00486A82" w:rsidRDefault="00486A82" w:rsidP="00486A82">
      <w:pPr>
        <w:rPr>
          <w:color w:val="000000"/>
        </w:rPr>
      </w:pPr>
      <w:r>
        <w:rPr>
          <w:color w:val="000000"/>
        </w:rPr>
        <w:t>[ ] Complete a chemical waste collection form with EH&amp;S.</w:t>
      </w:r>
    </w:p>
    <w:p w14:paraId="2FD7A980" w14:textId="750D0AFD" w:rsidR="00486A82" w:rsidRDefault="00486A82" w:rsidP="00486A82">
      <w:pPr>
        <w:rPr>
          <w:color w:val="000000"/>
        </w:rPr>
      </w:pPr>
      <w:r>
        <w:rPr>
          <w:color w:val="000000"/>
        </w:rPr>
        <w:t>[ ] Schedule a time for the disposal team to collect the batteries.</w:t>
      </w:r>
    </w:p>
    <w:p w14:paraId="08EB0649" w14:textId="1AEDAD94" w:rsidR="00486A82" w:rsidRDefault="00486A82" w:rsidP="00486A82">
      <w:pPr>
        <w:rPr>
          <w:color w:val="000000"/>
        </w:rPr>
      </w:pPr>
      <w:r>
        <w:rPr>
          <w:color w:val="000000"/>
        </w:rPr>
        <w:t>[ ] Old batteries removed from lab and appropriately disposed of.</w:t>
      </w:r>
    </w:p>
    <w:p w14:paraId="7A965A24" w14:textId="77777777" w:rsidR="00486A82" w:rsidRPr="00023669" w:rsidRDefault="00486A82" w:rsidP="00486A82">
      <w:pPr>
        <w:rPr>
          <w:color w:val="000000"/>
        </w:rPr>
      </w:pPr>
    </w:p>
    <w:p w14:paraId="7F8E58E1" w14:textId="77777777" w:rsidR="00486A82" w:rsidRDefault="00486A82" w:rsidP="00486A82">
      <w:pPr>
        <w:rPr>
          <w:b/>
          <w:bCs/>
          <w:color w:val="000000"/>
        </w:rPr>
      </w:pPr>
    </w:p>
    <w:p w14:paraId="12F4B796" w14:textId="77777777" w:rsidR="00486A82" w:rsidRPr="00BE3BFD" w:rsidRDefault="00486A82" w:rsidP="00486A82">
      <w:pPr>
        <w:rPr>
          <w:b/>
          <w:bCs/>
          <w:color w:val="000000"/>
        </w:rPr>
      </w:pPr>
      <w:r w:rsidRPr="00BE3BFD">
        <w:rPr>
          <w:b/>
          <w:bCs/>
          <w:color w:val="000000"/>
        </w:rPr>
        <w:t>Notes</w:t>
      </w:r>
      <w:r w:rsidRPr="00BE3BFD">
        <w:rPr>
          <w:color w:val="000000"/>
        </w:rPr>
        <w:t xml:space="preserve"> </w:t>
      </w:r>
    </w:p>
    <w:p w14:paraId="5133B51B" w14:textId="77777777" w:rsidR="00486A82" w:rsidRPr="003D43E1" w:rsidRDefault="00486A82" w:rsidP="00486A82">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86A82" w:rsidRPr="00BF6451" w14:paraId="6CBA51E1" w14:textId="77777777" w:rsidTr="00191204">
        <w:trPr>
          <w:trHeight w:val="70"/>
        </w:trPr>
        <w:tc>
          <w:tcPr>
            <w:tcW w:w="9576" w:type="dxa"/>
            <w:tcBorders>
              <w:left w:val="nil"/>
              <w:bottom w:val="nil"/>
              <w:right w:val="nil"/>
            </w:tcBorders>
            <w:shd w:val="clear" w:color="auto" w:fill="auto"/>
          </w:tcPr>
          <w:p w14:paraId="47B7AED1" w14:textId="77777777" w:rsidR="00486A82" w:rsidRPr="00BF6451" w:rsidRDefault="00486A82" w:rsidP="00191204"/>
        </w:tc>
      </w:tr>
    </w:tbl>
    <w:p w14:paraId="66EFB326" w14:textId="469C5F5C" w:rsidR="00CA7A39" w:rsidRDefault="00CA7A39" w:rsidP="00CA7A3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97 — Anakin Repair (Copy)</w:t>
      </w:r>
    </w:p>
    <w:p w14:paraId="14B89AF7" w14:textId="77777777" w:rsidR="00CA7A39" w:rsidRDefault="00CA7A39" w:rsidP="00CA7A39">
      <w:pPr>
        <w:rPr>
          <w:rFonts w:asciiTheme="majorHAnsi" w:eastAsiaTheme="majorEastAsia" w:hAnsiTheme="majorHAnsi"/>
          <w:b/>
          <w:bCs/>
          <w:color w:val="4F81BD" w:themeColor="accent1"/>
          <w:sz w:val="26"/>
          <w:szCs w:val="26"/>
        </w:rPr>
      </w:pPr>
    </w:p>
    <w:p w14:paraId="091DA743" w14:textId="77777777" w:rsidR="00CA7A39" w:rsidRPr="00BE3BFD" w:rsidRDefault="00CA7A39" w:rsidP="00CA7A39">
      <w:pPr>
        <w:rPr>
          <w:b/>
          <w:bCs/>
          <w:color w:val="000000"/>
        </w:rPr>
      </w:pPr>
      <w:r w:rsidRPr="00BE3BFD">
        <w:rPr>
          <w:b/>
          <w:bCs/>
          <w:color w:val="000000"/>
        </w:rPr>
        <w:t>Content</w:t>
      </w:r>
    </w:p>
    <w:p w14:paraId="51A66B4A" w14:textId="38EA8E12" w:rsidR="00CA7A39" w:rsidRDefault="00CA7A39" w:rsidP="00CA7A39">
      <w:pPr>
        <w:rPr>
          <w:color w:val="000000"/>
        </w:rPr>
      </w:pPr>
      <w:r w:rsidRPr="00BE3BFD">
        <w:rPr>
          <w:color w:val="000000"/>
        </w:rPr>
        <w:t xml:space="preserve">As a member of the </w:t>
      </w:r>
      <w:r>
        <w:rPr>
          <w:color w:val="000000"/>
        </w:rPr>
        <w:t>lab, I would like to assist in repairs for the Anakin airframe.</w:t>
      </w:r>
    </w:p>
    <w:p w14:paraId="786EC754" w14:textId="77777777" w:rsidR="00CA7A39" w:rsidRPr="00BE3BFD" w:rsidRDefault="00CA7A39" w:rsidP="00CA7A39"/>
    <w:p w14:paraId="0D69E687" w14:textId="1DB19DD4" w:rsidR="00CA7A39" w:rsidRPr="00786FA0" w:rsidRDefault="00CA7A39" w:rsidP="00CA7A39">
      <w:pPr>
        <w:rPr>
          <w:b/>
          <w:bCs/>
          <w:color w:val="000000"/>
        </w:rPr>
      </w:pPr>
      <w:r w:rsidRPr="00BE3BFD">
        <w:rPr>
          <w:b/>
          <w:bCs/>
          <w:color w:val="000000"/>
        </w:rPr>
        <w:t>Definition of Done</w:t>
      </w:r>
    </w:p>
    <w:p w14:paraId="32BD7B3F" w14:textId="1D86A2A0" w:rsidR="00CA7A39" w:rsidRDefault="00CA7A39" w:rsidP="00CA7A39">
      <w:pPr>
        <w:rPr>
          <w:color w:val="000000"/>
        </w:rPr>
      </w:pPr>
      <w:r>
        <w:rPr>
          <w:color w:val="000000"/>
        </w:rPr>
        <w:t>[ ] Repairs Complete. Airframe whole.</w:t>
      </w:r>
    </w:p>
    <w:p w14:paraId="24922D02" w14:textId="511F6145" w:rsidR="00CA7A39" w:rsidRPr="00786FA0" w:rsidRDefault="00CA7A39" w:rsidP="00CA7A39">
      <w:pPr>
        <w:rPr>
          <w:color w:val="000000"/>
        </w:rPr>
      </w:pPr>
      <w:r>
        <w:rPr>
          <w:color w:val="000000"/>
        </w:rPr>
        <w:t>[ ] Airframe flight tested and deemed airworthy.</w:t>
      </w:r>
    </w:p>
    <w:p w14:paraId="16D576BB" w14:textId="77777777" w:rsidR="00CA7A39" w:rsidRPr="00BE3BFD" w:rsidRDefault="00CA7A39" w:rsidP="00CA7A39">
      <w:pPr>
        <w:rPr>
          <w:b/>
          <w:bCs/>
          <w:color w:val="000000"/>
        </w:rPr>
      </w:pPr>
      <w:r w:rsidRPr="00BE3BFD">
        <w:rPr>
          <w:b/>
          <w:bCs/>
          <w:color w:val="000000"/>
        </w:rPr>
        <w:t>Notes</w:t>
      </w:r>
      <w:r w:rsidRPr="00BE3BFD">
        <w:rPr>
          <w:color w:val="000000"/>
        </w:rPr>
        <w:t xml:space="preserve"> </w:t>
      </w:r>
    </w:p>
    <w:p w14:paraId="1638959D" w14:textId="77777777" w:rsidR="00CA7A39" w:rsidRPr="003D43E1" w:rsidRDefault="00CA7A39" w:rsidP="00CA7A39">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A7A39" w:rsidRPr="00BF6451" w14:paraId="3DC905F1" w14:textId="77777777" w:rsidTr="00191204">
        <w:trPr>
          <w:trHeight w:val="70"/>
        </w:trPr>
        <w:tc>
          <w:tcPr>
            <w:tcW w:w="9576" w:type="dxa"/>
            <w:tcBorders>
              <w:left w:val="nil"/>
              <w:bottom w:val="nil"/>
              <w:right w:val="nil"/>
            </w:tcBorders>
            <w:shd w:val="clear" w:color="auto" w:fill="auto"/>
          </w:tcPr>
          <w:p w14:paraId="13D06BEC" w14:textId="77777777" w:rsidR="00CA7A39" w:rsidRPr="00BF6451" w:rsidRDefault="00CA7A39" w:rsidP="00191204"/>
        </w:tc>
      </w:tr>
    </w:tbl>
    <w:p w14:paraId="368DC565" w14:textId="77777777" w:rsidR="00191204" w:rsidRDefault="00191204" w:rsidP="00786FA0">
      <w:pPr>
        <w:rPr>
          <w:rFonts w:asciiTheme="majorHAnsi" w:eastAsiaTheme="majorEastAsia" w:hAnsiTheme="majorHAnsi"/>
          <w:b/>
          <w:bCs/>
          <w:color w:val="4F81BD" w:themeColor="accent1"/>
          <w:sz w:val="26"/>
          <w:szCs w:val="26"/>
        </w:rPr>
      </w:pPr>
    </w:p>
    <w:p w14:paraId="17E17BA8" w14:textId="77777777" w:rsidR="00191204" w:rsidRDefault="0019120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br w:type="page"/>
      </w:r>
    </w:p>
    <w:p w14:paraId="23DD3A34" w14:textId="77B07CEB" w:rsidR="0028313A" w:rsidRPr="00AE52A1" w:rsidRDefault="0028313A" w:rsidP="0028313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898 — Visual Anchoring move onto Peach</w:t>
      </w:r>
    </w:p>
    <w:p w14:paraId="220E98F6" w14:textId="77777777" w:rsidR="00786FA0" w:rsidRDefault="00786FA0" w:rsidP="00786FA0">
      <w:pPr>
        <w:rPr>
          <w:b/>
          <w:bCs/>
          <w:color w:val="000000"/>
        </w:rPr>
      </w:pPr>
    </w:p>
    <w:p w14:paraId="250EE5EB" w14:textId="77777777" w:rsidR="00786FA0" w:rsidRDefault="00786FA0" w:rsidP="00786FA0">
      <w:pPr>
        <w:pStyle w:val="NoSpacing"/>
        <w:rPr>
          <w:b/>
        </w:rPr>
      </w:pPr>
      <w:r>
        <w:rPr>
          <w:b/>
        </w:rPr>
        <w:t>Content</w:t>
      </w:r>
    </w:p>
    <w:p w14:paraId="479725F6" w14:textId="4843048F" w:rsidR="00786FA0" w:rsidRDefault="00786FA0" w:rsidP="00786FA0">
      <w:pPr>
        <w:pStyle w:val="NoSpacing"/>
      </w:pPr>
      <w:r>
        <w:t xml:space="preserve">Prepare Peach for Visual Anchoring </w:t>
      </w:r>
      <w:r w:rsidR="0028313A">
        <w:t>flight.</w:t>
      </w:r>
    </w:p>
    <w:p w14:paraId="0C98340C" w14:textId="77777777" w:rsidR="00786FA0" w:rsidRDefault="00786FA0" w:rsidP="00786FA0">
      <w:pPr>
        <w:pStyle w:val="NoSpacing"/>
      </w:pPr>
    </w:p>
    <w:p w14:paraId="4611767E" w14:textId="77777777" w:rsidR="00786FA0" w:rsidRDefault="00786FA0" w:rsidP="00786FA0">
      <w:pPr>
        <w:pStyle w:val="NoSpacing"/>
        <w:rPr>
          <w:b/>
        </w:rPr>
      </w:pPr>
      <w:r>
        <w:rPr>
          <w:b/>
        </w:rPr>
        <w:t>Definition of Done</w:t>
      </w:r>
    </w:p>
    <w:p w14:paraId="26FB9A37" w14:textId="567AFB26" w:rsidR="00786FA0" w:rsidRDefault="00786FA0" w:rsidP="00786FA0">
      <w:pPr>
        <w:rPr>
          <w:rFonts w:ascii="Liberation Serif" w:hAnsi="Liberation Serif" w:cstheme="minorHAnsi"/>
          <w:bCs/>
          <w:color w:val="000000"/>
          <w:lang w:bidi="hi-IN"/>
        </w:rPr>
      </w:pPr>
      <w:r>
        <w:rPr>
          <w:rFonts w:ascii="Liberation Serif" w:hAnsi="Liberation Serif" w:cstheme="minorHAnsi"/>
          <w:bCs/>
          <w:color w:val="000000"/>
          <w:lang w:bidi="hi-IN"/>
        </w:rPr>
        <w:t>Peach can be used for visual anchoring.</w:t>
      </w:r>
    </w:p>
    <w:p w14:paraId="1D57ECAD" w14:textId="77777777" w:rsidR="00786FA0" w:rsidRDefault="00786FA0" w:rsidP="00786FA0">
      <w:pPr>
        <w:rPr>
          <w:rFonts w:cstheme="minorHAnsi"/>
          <w:b/>
          <w:bCs/>
          <w:color w:val="000000"/>
        </w:rPr>
      </w:pPr>
      <w:r>
        <w:rPr>
          <w:rFonts w:cstheme="minorHAnsi"/>
          <w:b/>
          <w:bCs/>
          <w:color w:val="000000"/>
        </w:rPr>
        <w:t>Notes</w:t>
      </w:r>
    </w:p>
    <w:p w14:paraId="63F5B3C8" w14:textId="77777777" w:rsidR="00CA7A39" w:rsidRPr="00516055" w:rsidRDefault="00CA7A39" w:rsidP="00CA7A39"/>
    <w:p w14:paraId="446A09B5" w14:textId="77777777" w:rsidR="00786FA0" w:rsidRPr="003D43E1" w:rsidRDefault="00786FA0" w:rsidP="00786FA0">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86FA0" w:rsidRPr="00BF6451" w14:paraId="20008DD2" w14:textId="77777777" w:rsidTr="00191204">
        <w:trPr>
          <w:trHeight w:val="70"/>
        </w:trPr>
        <w:tc>
          <w:tcPr>
            <w:tcW w:w="9576" w:type="dxa"/>
            <w:tcBorders>
              <w:left w:val="nil"/>
              <w:bottom w:val="nil"/>
              <w:right w:val="nil"/>
            </w:tcBorders>
            <w:shd w:val="clear" w:color="auto" w:fill="auto"/>
          </w:tcPr>
          <w:p w14:paraId="3303487C" w14:textId="77777777" w:rsidR="00786FA0" w:rsidRPr="00BF6451" w:rsidRDefault="00786FA0" w:rsidP="00191204"/>
        </w:tc>
      </w:tr>
    </w:tbl>
    <w:p w14:paraId="0A1091FB" w14:textId="77777777" w:rsidR="00C8289E" w:rsidRDefault="00C8289E" w:rsidP="00516055"/>
    <w:p w14:paraId="76A097F2" w14:textId="25AC9596" w:rsidR="0028313A" w:rsidRPr="00AE52A1" w:rsidRDefault="0028313A" w:rsidP="0028313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899 — Visual Anchoring Pixhawk ADC enable.</w:t>
      </w:r>
    </w:p>
    <w:p w14:paraId="78CB09F0" w14:textId="77777777" w:rsidR="00786FA0" w:rsidRDefault="00786FA0" w:rsidP="00786FA0">
      <w:pPr>
        <w:rPr>
          <w:b/>
          <w:bCs/>
          <w:color w:val="000000"/>
        </w:rPr>
      </w:pPr>
    </w:p>
    <w:p w14:paraId="20492D68" w14:textId="77777777" w:rsidR="00786FA0" w:rsidRDefault="00786FA0" w:rsidP="00786FA0">
      <w:pPr>
        <w:pStyle w:val="NoSpacing"/>
        <w:rPr>
          <w:b/>
        </w:rPr>
      </w:pPr>
      <w:r>
        <w:rPr>
          <w:b/>
        </w:rPr>
        <w:t>Content</w:t>
      </w:r>
    </w:p>
    <w:p w14:paraId="325FB3F1" w14:textId="10E58DDC" w:rsidR="00786FA0" w:rsidRDefault="00FF7460" w:rsidP="00786FA0">
      <w:pPr>
        <w:pStyle w:val="NoSpacing"/>
      </w:pPr>
      <w:r>
        <w:t>As a VA team member I want to build a robust controller for VA system. We will need to measure bearing angle. One part is to i</w:t>
      </w:r>
      <w:r w:rsidR="00786FA0">
        <w:t>nstall potentiometer on Yaw axis of gimbal</w:t>
      </w:r>
      <w:r w:rsidR="0028313A">
        <w:t>, so the resistance is linearly dependent on the yaw turn angle.</w:t>
      </w:r>
    </w:p>
    <w:p w14:paraId="1C86F121" w14:textId="77777777" w:rsidR="00786FA0" w:rsidRDefault="00786FA0" w:rsidP="00786FA0">
      <w:pPr>
        <w:pStyle w:val="NoSpacing"/>
      </w:pPr>
    </w:p>
    <w:p w14:paraId="7FDD4AE3" w14:textId="77777777" w:rsidR="00786FA0" w:rsidRDefault="00786FA0" w:rsidP="00786FA0">
      <w:pPr>
        <w:pStyle w:val="NoSpacing"/>
        <w:rPr>
          <w:b/>
        </w:rPr>
      </w:pPr>
      <w:r>
        <w:rPr>
          <w:b/>
        </w:rPr>
        <w:t>Definition of Done</w:t>
      </w:r>
    </w:p>
    <w:p w14:paraId="678EE6BD" w14:textId="58EA74F0" w:rsidR="00786FA0" w:rsidRDefault="00786FA0" w:rsidP="00786FA0">
      <w:pPr>
        <w:rPr>
          <w:rFonts w:ascii="Liberation Serif" w:hAnsi="Liberation Serif" w:cstheme="minorHAnsi"/>
          <w:bCs/>
          <w:color w:val="000000"/>
          <w:lang w:bidi="hi-IN"/>
        </w:rPr>
      </w:pPr>
      <w:r>
        <w:rPr>
          <w:rFonts w:ascii="Liberation Serif" w:hAnsi="Liberation Serif" w:cstheme="minorHAnsi"/>
          <w:bCs/>
          <w:color w:val="000000"/>
          <w:lang w:bidi="hi-IN"/>
        </w:rPr>
        <w:t>Potentiometer is</w:t>
      </w:r>
      <w:r w:rsidR="0028313A">
        <w:rPr>
          <w:rFonts w:ascii="Liberation Serif" w:hAnsi="Liberation Serif" w:cstheme="minorHAnsi"/>
          <w:bCs/>
          <w:color w:val="000000"/>
          <w:lang w:bidi="hi-IN"/>
        </w:rPr>
        <w:t xml:space="preserve"> rigidly</w:t>
      </w:r>
      <w:r>
        <w:rPr>
          <w:rFonts w:ascii="Liberation Serif" w:hAnsi="Liberation Serif" w:cstheme="minorHAnsi"/>
          <w:bCs/>
          <w:color w:val="000000"/>
          <w:lang w:bidi="hi-IN"/>
        </w:rPr>
        <w:t xml:space="preserve"> rotated with yaw gimbal motion</w:t>
      </w:r>
      <w:r w:rsidR="0028313A">
        <w:rPr>
          <w:rFonts w:ascii="Liberation Serif" w:hAnsi="Liberation Serif" w:cstheme="minorHAnsi"/>
          <w:bCs/>
          <w:color w:val="000000"/>
          <w:lang w:bidi="hi-IN"/>
        </w:rPr>
        <w:t>.</w:t>
      </w:r>
    </w:p>
    <w:p w14:paraId="7036DFA9" w14:textId="77777777" w:rsidR="00786FA0" w:rsidRDefault="00786FA0" w:rsidP="00786FA0">
      <w:pPr>
        <w:rPr>
          <w:rFonts w:cstheme="minorHAnsi"/>
          <w:b/>
          <w:bCs/>
          <w:color w:val="000000"/>
        </w:rPr>
      </w:pPr>
      <w:r>
        <w:rPr>
          <w:rFonts w:cstheme="minorHAnsi"/>
          <w:b/>
          <w:bCs/>
          <w:color w:val="000000"/>
        </w:rPr>
        <w:t>Notes</w:t>
      </w:r>
    </w:p>
    <w:p w14:paraId="042F5208" w14:textId="77777777" w:rsidR="00786FA0" w:rsidRPr="00516055" w:rsidRDefault="00786FA0" w:rsidP="00786FA0"/>
    <w:p w14:paraId="266AA54B" w14:textId="77777777" w:rsidR="00786FA0" w:rsidRPr="003D43E1" w:rsidRDefault="00786FA0" w:rsidP="00786FA0">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86FA0" w:rsidRPr="00BF6451" w14:paraId="063A2C01" w14:textId="77777777" w:rsidTr="00191204">
        <w:trPr>
          <w:trHeight w:val="70"/>
        </w:trPr>
        <w:tc>
          <w:tcPr>
            <w:tcW w:w="9576" w:type="dxa"/>
            <w:tcBorders>
              <w:left w:val="nil"/>
              <w:bottom w:val="nil"/>
              <w:right w:val="nil"/>
            </w:tcBorders>
            <w:shd w:val="clear" w:color="auto" w:fill="auto"/>
          </w:tcPr>
          <w:p w14:paraId="64540469" w14:textId="77777777" w:rsidR="00786FA0" w:rsidRPr="00BF6451" w:rsidRDefault="00786FA0" w:rsidP="00191204"/>
        </w:tc>
      </w:tr>
    </w:tbl>
    <w:p w14:paraId="082F58C7" w14:textId="3428199D" w:rsidR="00786FA0" w:rsidRPr="00AE52A1" w:rsidRDefault="00786FA0" w:rsidP="00786FA0">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2900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Visual Anchoring tune new gimbal</w:t>
      </w:r>
    </w:p>
    <w:p w14:paraId="1B6D8D35" w14:textId="77777777" w:rsidR="00786FA0" w:rsidRDefault="00786FA0" w:rsidP="00786FA0">
      <w:pPr>
        <w:rPr>
          <w:b/>
          <w:bCs/>
          <w:color w:val="000000"/>
        </w:rPr>
      </w:pPr>
    </w:p>
    <w:p w14:paraId="54CEE599" w14:textId="77777777" w:rsidR="00786FA0" w:rsidRDefault="00786FA0" w:rsidP="00786FA0">
      <w:pPr>
        <w:pStyle w:val="NoSpacing"/>
        <w:rPr>
          <w:b/>
        </w:rPr>
      </w:pPr>
      <w:r>
        <w:rPr>
          <w:b/>
        </w:rPr>
        <w:t>Content</w:t>
      </w:r>
    </w:p>
    <w:p w14:paraId="204AF307" w14:textId="103A3F35" w:rsidR="00786FA0" w:rsidRDefault="00786FA0" w:rsidP="00786FA0">
      <w:pPr>
        <w:pStyle w:val="NoSpacing"/>
      </w:pPr>
      <w:r>
        <w:t>Set up new gimbal for work with VA</w:t>
      </w:r>
    </w:p>
    <w:p w14:paraId="765A2237" w14:textId="77777777" w:rsidR="00786FA0" w:rsidRDefault="00786FA0" w:rsidP="00786FA0">
      <w:pPr>
        <w:pStyle w:val="NoSpacing"/>
      </w:pPr>
    </w:p>
    <w:p w14:paraId="7ADF8D8A" w14:textId="77777777" w:rsidR="00786FA0" w:rsidRDefault="00786FA0" w:rsidP="00786FA0">
      <w:pPr>
        <w:pStyle w:val="NoSpacing"/>
        <w:rPr>
          <w:b/>
        </w:rPr>
      </w:pPr>
      <w:r>
        <w:rPr>
          <w:b/>
        </w:rPr>
        <w:t>Definition of Done</w:t>
      </w:r>
    </w:p>
    <w:p w14:paraId="6D45E72F" w14:textId="29417635" w:rsidR="00786FA0" w:rsidRDefault="00F3596E" w:rsidP="00786FA0">
      <w:pPr>
        <w:rPr>
          <w:rFonts w:ascii="Liberation Serif" w:hAnsi="Liberation Serif" w:cstheme="minorHAnsi"/>
          <w:bCs/>
          <w:color w:val="000000"/>
          <w:lang w:bidi="hi-IN"/>
        </w:rPr>
      </w:pPr>
      <w:r>
        <w:rPr>
          <w:rFonts w:ascii="Liberation Serif" w:hAnsi="Liberation Serif" w:cstheme="minorHAnsi"/>
          <w:bCs/>
          <w:color w:val="000000"/>
          <w:lang w:bidi="hi-IN"/>
        </w:rPr>
        <w:t>New gim</w:t>
      </w:r>
      <w:r w:rsidR="00786FA0">
        <w:rPr>
          <w:rFonts w:ascii="Liberation Serif" w:hAnsi="Liberation Serif" w:cstheme="minorHAnsi"/>
          <w:bCs/>
          <w:color w:val="000000"/>
          <w:lang w:bidi="hi-IN"/>
        </w:rPr>
        <w:t>bal works properly</w:t>
      </w:r>
    </w:p>
    <w:p w14:paraId="2DC2E040" w14:textId="77777777" w:rsidR="00786FA0" w:rsidRDefault="00786FA0" w:rsidP="00786FA0">
      <w:pPr>
        <w:rPr>
          <w:rFonts w:cstheme="minorHAnsi"/>
          <w:b/>
          <w:bCs/>
          <w:color w:val="000000"/>
        </w:rPr>
      </w:pPr>
      <w:r>
        <w:rPr>
          <w:rFonts w:cstheme="minorHAnsi"/>
          <w:b/>
          <w:bCs/>
          <w:color w:val="000000"/>
        </w:rPr>
        <w:t>Notes</w:t>
      </w:r>
    </w:p>
    <w:p w14:paraId="2821B990" w14:textId="77777777" w:rsidR="00786FA0" w:rsidRPr="00516055" w:rsidRDefault="00786FA0" w:rsidP="00786FA0"/>
    <w:p w14:paraId="51FE3148" w14:textId="77777777" w:rsidR="00786FA0" w:rsidRPr="003D43E1" w:rsidRDefault="00786FA0" w:rsidP="00786FA0">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86FA0" w:rsidRPr="00BF6451" w14:paraId="0ED97705" w14:textId="77777777" w:rsidTr="00191204">
        <w:trPr>
          <w:trHeight w:val="70"/>
        </w:trPr>
        <w:tc>
          <w:tcPr>
            <w:tcW w:w="9576" w:type="dxa"/>
            <w:tcBorders>
              <w:left w:val="nil"/>
              <w:bottom w:val="nil"/>
              <w:right w:val="nil"/>
            </w:tcBorders>
            <w:shd w:val="clear" w:color="auto" w:fill="auto"/>
          </w:tcPr>
          <w:p w14:paraId="1FB571BF" w14:textId="77777777" w:rsidR="00786FA0" w:rsidRPr="00BF6451" w:rsidRDefault="00786FA0" w:rsidP="00191204"/>
        </w:tc>
      </w:tr>
    </w:tbl>
    <w:p w14:paraId="15FAE8E2" w14:textId="77777777" w:rsidR="00191204" w:rsidRDefault="00191204" w:rsidP="00943F03">
      <w:pPr>
        <w:rPr>
          <w:rFonts w:asciiTheme="majorHAnsi" w:eastAsiaTheme="majorEastAsia" w:hAnsiTheme="majorHAnsi"/>
          <w:b/>
          <w:bCs/>
          <w:color w:val="4F81BD" w:themeColor="accent1"/>
          <w:sz w:val="26"/>
          <w:szCs w:val="26"/>
        </w:rPr>
      </w:pPr>
    </w:p>
    <w:p w14:paraId="7B185D3A" w14:textId="77777777" w:rsidR="00191204" w:rsidRDefault="0019120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br w:type="page"/>
      </w:r>
    </w:p>
    <w:p w14:paraId="17395DFF" w14:textId="55C4D47B" w:rsidR="00943F03" w:rsidRPr="00AE52A1" w:rsidRDefault="00943F03" w:rsidP="00943F0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w:t>
      </w:r>
      <w:r w:rsidR="00B6242D">
        <w:rPr>
          <w:rFonts w:asciiTheme="majorHAnsi" w:eastAsiaTheme="majorEastAsia" w:hAnsiTheme="majorHAnsi"/>
          <w:b/>
          <w:bCs/>
          <w:color w:val="4F81BD" w:themeColor="accent1"/>
          <w:sz w:val="26"/>
          <w:szCs w:val="26"/>
        </w:rPr>
        <w:t>13</w:t>
      </w:r>
      <w:r>
        <w:rPr>
          <w:rFonts w:asciiTheme="majorHAnsi" w:eastAsiaTheme="majorEastAsia" w:hAnsiTheme="majorHAnsi"/>
          <w:b/>
          <w:bCs/>
          <w:color w:val="4F81BD" w:themeColor="accent1"/>
          <w:sz w:val="26"/>
          <w:szCs w:val="26"/>
        </w:rPr>
        <w:t xml:space="preserve"> </w:t>
      </w:r>
      <w:r w:rsidRPr="00AE52A1">
        <w:rPr>
          <w:rFonts w:asciiTheme="majorHAnsi" w:eastAsiaTheme="majorEastAsia" w:hAnsiTheme="majorHAnsi"/>
          <w:b/>
          <w:bCs/>
          <w:color w:val="4F81BD" w:themeColor="accent1"/>
          <w:sz w:val="26"/>
          <w:szCs w:val="26"/>
        </w:rPr>
        <w:t>–</w:t>
      </w:r>
      <w:r>
        <w:rPr>
          <w:rFonts w:asciiTheme="majorHAnsi" w:eastAsiaTheme="majorEastAsia" w:hAnsiTheme="majorHAnsi"/>
          <w:b/>
          <w:bCs/>
          <w:color w:val="4F81BD" w:themeColor="accent1"/>
          <w:sz w:val="26"/>
          <w:szCs w:val="26"/>
        </w:rPr>
        <w:t xml:space="preserve"> Looking into Zak Kassas’ publications-Exploiting LTE signals(CellNav)</w:t>
      </w:r>
    </w:p>
    <w:p w14:paraId="0ED7C540" w14:textId="77777777" w:rsidR="00943F03" w:rsidRDefault="00943F03" w:rsidP="00943F03">
      <w:pPr>
        <w:rPr>
          <w:b/>
          <w:bCs/>
          <w:color w:val="000000"/>
        </w:rPr>
      </w:pPr>
    </w:p>
    <w:p w14:paraId="06B6D1EA" w14:textId="77777777" w:rsidR="00943F03" w:rsidRDefault="00943F03" w:rsidP="00943F03">
      <w:pPr>
        <w:pStyle w:val="NoSpacing"/>
        <w:rPr>
          <w:b/>
        </w:rPr>
      </w:pPr>
      <w:r>
        <w:rPr>
          <w:b/>
        </w:rPr>
        <w:t>Content</w:t>
      </w:r>
    </w:p>
    <w:p w14:paraId="3F5D343D" w14:textId="2CC11CC6" w:rsidR="00943F03" w:rsidRDefault="00943F03" w:rsidP="00943F03">
      <w:pPr>
        <w:pStyle w:val="NoSpacing"/>
      </w:pPr>
      <w:r>
        <w:t xml:space="preserve">Look into the paper and obtain information relevant to the CellNav project. </w:t>
      </w:r>
    </w:p>
    <w:p w14:paraId="75A9CBAB" w14:textId="77777777" w:rsidR="00943F03" w:rsidRDefault="00943F03" w:rsidP="00943F03">
      <w:pPr>
        <w:pStyle w:val="NoSpacing"/>
        <w:rPr>
          <w:b/>
        </w:rPr>
      </w:pPr>
      <w:r>
        <w:rPr>
          <w:b/>
        </w:rPr>
        <w:t>Definition of Done</w:t>
      </w:r>
    </w:p>
    <w:p w14:paraId="0DF75237" w14:textId="67C59845" w:rsidR="00943F03" w:rsidRDefault="00943F03" w:rsidP="00943F03">
      <w:pPr>
        <w:rPr>
          <w:rFonts w:ascii="Liberation Serif" w:hAnsi="Liberation Serif" w:cstheme="minorHAnsi"/>
          <w:bCs/>
          <w:color w:val="000000"/>
          <w:lang w:bidi="hi-IN"/>
        </w:rPr>
      </w:pPr>
      <w:r>
        <w:rPr>
          <w:rFonts w:ascii="Liberation Serif" w:hAnsi="Liberation Serif" w:cstheme="minorHAnsi"/>
          <w:bCs/>
          <w:color w:val="000000"/>
          <w:lang w:bidi="hi-IN"/>
        </w:rPr>
        <w:t>Information found which is useful to the CellNav Project and is to Matt’s use</w:t>
      </w:r>
    </w:p>
    <w:p w14:paraId="6419BB74" w14:textId="77777777" w:rsidR="00943F03" w:rsidRDefault="00943F03" w:rsidP="00943F03">
      <w:pPr>
        <w:rPr>
          <w:rFonts w:cstheme="minorHAnsi"/>
          <w:b/>
          <w:bCs/>
          <w:color w:val="000000"/>
        </w:rPr>
      </w:pPr>
      <w:r>
        <w:rPr>
          <w:rFonts w:cstheme="minorHAnsi"/>
          <w:b/>
          <w:bCs/>
          <w:color w:val="000000"/>
        </w:rPr>
        <w:t>Notes</w:t>
      </w:r>
    </w:p>
    <w:p w14:paraId="4A39492D" w14:textId="77777777" w:rsidR="00943F03" w:rsidRPr="00516055" w:rsidRDefault="00943F03" w:rsidP="00943F03"/>
    <w:p w14:paraId="12B91CBD" w14:textId="77777777" w:rsidR="00943F03" w:rsidRPr="003D43E1" w:rsidRDefault="00943F03" w:rsidP="00943F03">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43F03" w:rsidRPr="00BF6451" w14:paraId="54E26C37" w14:textId="77777777" w:rsidTr="00191204">
        <w:trPr>
          <w:trHeight w:val="70"/>
        </w:trPr>
        <w:tc>
          <w:tcPr>
            <w:tcW w:w="9576" w:type="dxa"/>
            <w:tcBorders>
              <w:left w:val="nil"/>
              <w:bottom w:val="nil"/>
              <w:right w:val="nil"/>
            </w:tcBorders>
            <w:shd w:val="clear" w:color="auto" w:fill="auto"/>
          </w:tcPr>
          <w:p w14:paraId="62904CE2" w14:textId="77777777" w:rsidR="00943F03" w:rsidRPr="00BF6451" w:rsidRDefault="00943F03" w:rsidP="00191204"/>
        </w:tc>
      </w:tr>
    </w:tbl>
    <w:p w14:paraId="6306EB40" w14:textId="5F9DAFEE" w:rsidR="00BC31B7" w:rsidRDefault="00BC31B7" w:rsidP="00516055"/>
    <w:p w14:paraId="3F732EE7" w14:textId="77777777" w:rsidR="00BC31B7" w:rsidRDefault="00BC31B7">
      <w:r>
        <w:br w:type="page"/>
      </w:r>
    </w:p>
    <w:p w14:paraId="40DB2DE8" w14:textId="7641855E" w:rsidR="00BC31B7" w:rsidRDefault="00BC31B7" w:rsidP="00BC31B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18 — Cleaning Up 8/20/18 Mapping Data</w:t>
      </w:r>
    </w:p>
    <w:p w14:paraId="337CFCE4" w14:textId="77777777" w:rsidR="00BC31B7" w:rsidRDefault="00BC31B7" w:rsidP="00BC31B7">
      <w:pPr>
        <w:rPr>
          <w:rFonts w:asciiTheme="majorHAnsi" w:eastAsiaTheme="majorEastAsia" w:hAnsiTheme="majorHAnsi"/>
          <w:b/>
          <w:bCs/>
          <w:color w:val="4F81BD" w:themeColor="accent1"/>
          <w:sz w:val="26"/>
          <w:szCs w:val="26"/>
        </w:rPr>
      </w:pPr>
    </w:p>
    <w:p w14:paraId="5CFE87F9" w14:textId="77777777" w:rsidR="00BC31B7" w:rsidRPr="00BE3BFD" w:rsidRDefault="00BC31B7" w:rsidP="00BC31B7">
      <w:pPr>
        <w:rPr>
          <w:b/>
          <w:bCs/>
          <w:color w:val="000000"/>
        </w:rPr>
      </w:pPr>
      <w:r w:rsidRPr="00BE3BFD">
        <w:rPr>
          <w:b/>
          <w:bCs/>
          <w:color w:val="000000"/>
        </w:rPr>
        <w:t>Content</w:t>
      </w:r>
    </w:p>
    <w:p w14:paraId="2BB350CC" w14:textId="6A4B36B9" w:rsidR="00BC31B7" w:rsidRDefault="00BC31B7" w:rsidP="00BC31B7">
      <w:pPr>
        <w:rPr>
          <w:color w:val="000000"/>
        </w:rPr>
      </w:pPr>
      <w:r w:rsidRPr="00BE3BFD">
        <w:rPr>
          <w:color w:val="000000"/>
        </w:rPr>
        <w:t xml:space="preserve">As a </w:t>
      </w:r>
      <w:r>
        <w:rPr>
          <w:color w:val="000000"/>
        </w:rPr>
        <w:t>member of the mapping team, I would like to perform a final clean-up on the data from Summer 2018.</w:t>
      </w:r>
    </w:p>
    <w:p w14:paraId="192F66D2" w14:textId="77777777" w:rsidR="00BC31B7" w:rsidRPr="00BE3BFD" w:rsidRDefault="00BC31B7" w:rsidP="00BC31B7"/>
    <w:p w14:paraId="4A884F6B" w14:textId="77777777" w:rsidR="00BC31B7" w:rsidRPr="00786FA0" w:rsidRDefault="00BC31B7" w:rsidP="00BC31B7">
      <w:pPr>
        <w:rPr>
          <w:b/>
          <w:bCs/>
          <w:color w:val="000000"/>
        </w:rPr>
      </w:pPr>
      <w:r w:rsidRPr="00BE3BFD">
        <w:rPr>
          <w:b/>
          <w:bCs/>
          <w:color w:val="000000"/>
        </w:rPr>
        <w:t>Definition of Done</w:t>
      </w:r>
    </w:p>
    <w:p w14:paraId="5829262A" w14:textId="4E2C9A40" w:rsidR="00BC31B7" w:rsidRDefault="00BC31B7" w:rsidP="00BC31B7">
      <w:pPr>
        <w:rPr>
          <w:color w:val="000000"/>
        </w:rPr>
      </w:pPr>
      <w:r>
        <w:rPr>
          <w:color w:val="000000"/>
        </w:rPr>
        <w:t>[ ] Reset GCPs to correct locations</w:t>
      </w:r>
    </w:p>
    <w:p w14:paraId="2136CB93" w14:textId="6795524C" w:rsidR="00BC31B7" w:rsidRDefault="00BC31B7" w:rsidP="00BC31B7">
      <w:pPr>
        <w:rPr>
          <w:color w:val="000000"/>
        </w:rPr>
      </w:pPr>
      <w:r>
        <w:rPr>
          <w:color w:val="000000"/>
        </w:rPr>
        <w:t>[ ] Reprocess point clouds with correct GCP locations</w:t>
      </w:r>
    </w:p>
    <w:p w14:paraId="20265D8C" w14:textId="38DFAFFB" w:rsidR="00BC31B7" w:rsidRPr="00786FA0" w:rsidRDefault="00BC31B7" w:rsidP="00BC31B7">
      <w:pPr>
        <w:rPr>
          <w:color w:val="000000"/>
        </w:rPr>
      </w:pPr>
      <w:r>
        <w:rPr>
          <w:color w:val="000000"/>
        </w:rPr>
        <w:t xml:space="preserve">[ ] Obtain new measurements and organize these into the spreadsheet at </w:t>
      </w:r>
      <w:r w:rsidRPr="00BC31B7">
        <w:rPr>
          <w:color w:val="000000"/>
        </w:rPr>
        <w:t>Mapping\Research\18_08_20_carnation\Height_Measurements.xlsx</w:t>
      </w:r>
    </w:p>
    <w:p w14:paraId="3DAA0707" w14:textId="77777777" w:rsidR="00BC31B7" w:rsidRPr="00BE3BFD" w:rsidRDefault="00BC31B7" w:rsidP="00BC31B7">
      <w:pPr>
        <w:rPr>
          <w:b/>
          <w:bCs/>
          <w:color w:val="000000"/>
        </w:rPr>
      </w:pPr>
      <w:r w:rsidRPr="00BE3BFD">
        <w:rPr>
          <w:b/>
          <w:bCs/>
          <w:color w:val="000000"/>
        </w:rPr>
        <w:t>Notes</w:t>
      </w:r>
      <w:r w:rsidRPr="00BE3BFD">
        <w:rPr>
          <w:color w:val="000000"/>
        </w:rPr>
        <w:t xml:space="preserve"> </w:t>
      </w:r>
    </w:p>
    <w:p w14:paraId="3EDC755B" w14:textId="77777777" w:rsidR="00BC31B7" w:rsidRPr="003D43E1" w:rsidRDefault="00BC31B7" w:rsidP="00BC31B7">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C31B7" w:rsidRPr="00BF6451" w14:paraId="4750D906" w14:textId="77777777" w:rsidTr="000723C7">
        <w:trPr>
          <w:trHeight w:val="70"/>
        </w:trPr>
        <w:tc>
          <w:tcPr>
            <w:tcW w:w="9576" w:type="dxa"/>
            <w:tcBorders>
              <w:left w:val="nil"/>
              <w:bottom w:val="nil"/>
              <w:right w:val="nil"/>
            </w:tcBorders>
            <w:shd w:val="clear" w:color="auto" w:fill="auto"/>
          </w:tcPr>
          <w:p w14:paraId="2A8EE76C" w14:textId="77777777" w:rsidR="00BC31B7" w:rsidRPr="00BF6451" w:rsidRDefault="00BC31B7" w:rsidP="000723C7"/>
        </w:tc>
      </w:tr>
    </w:tbl>
    <w:p w14:paraId="4AB6A185" w14:textId="3FB73314" w:rsidR="00BC31B7" w:rsidRDefault="00BC31B7" w:rsidP="00BC31B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919 — Preparing Mapping Presentation</w:t>
      </w:r>
    </w:p>
    <w:p w14:paraId="5B5F5065" w14:textId="77777777" w:rsidR="00BC31B7" w:rsidRDefault="00BC31B7" w:rsidP="00BC31B7">
      <w:pPr>
        <w:rPr>
          <w:rFonts w:asciiTheme="majorHAnsi" w:eastAsiaTheme="majorEastAsia" w:hAnsiTheme="majorHAnsi"/>
          <w:b/>
          <w:bCs/>
          <w:color w:val="4F81BD" w:themeColor="accent1"/>
          <w:sz w:val="26"/>
          <w:szCs w:val="26"/>
        </w:rPr>
      </w:pPr>
    </w:p>
    <w:p w14:paraId="729C0DCD" w14:textId="77777777" w:rsidR="00BC31B7" w:rsidRPr="00BE3BFD" w:rsidRDefault="00BC31B7" w:rsidP="00BC31B7">
      <w:pPr>
        <w:rPr>
          <w:b/>
          <w:bCs/>
          <w:color w:val="000000"/>
        </w:rPr>
      </w:pPr>
      <w:r w:rsidRPr="00BE3BFD">
        <w:rPr>
          <w:b/>
          <w:bCs/>
          <w:color w:val="000000"/>
        </w:rPr>
        <w:t>Content</w:t>
      </w:r>
    </w:p>
    <w:p w14:paraId="67CA6CE1" w14:textId="0AE02085" w:rsidR="00BC31B7" w:rsidRDefault="00BC31B7" w:rsidP="00BC31B7">
      <w:pPr>
        <w:rPr>
          <w:color w:val="000000"/>
        </w:rPr>
      </w:pPr>
      <w:r w:rsidRPr="00BE3BFD">
        <w:rPr>
          <w:color w:val="000000"/>
        </w:rPr>
        <w:t xml:space="preserve">As a </w:t>
      </w:r>
      <w:r>
        <w:rPr>
          <w:color w:val="000000"/>
        </w:rPr>
        <w:t>member of the mapping team, I would like to prepare slides on the work that was done during Summer 2018 for the meeting with Jim Cronan and Ruddy Mell on 2/5/19.</w:t>
      </w:r>
    </w:p>
    <w:p w14:paraId="5BBFD3DF" w14:textId="77777777" w:rsidR="00BC31B7" w:rsidRPr="00BE3BFD" w:rsidRDefault="00BC31B7" w:rsidP="00BC31B7"/>
    <w:p w14:paraId="692FED92" w14:textId="77777777" w:rsidR="00BC31B7" w:rsidRPr="00786FA0" w:rsidRDefault="00BC31B7" w:rsidP="00BC31B7">
      <w:pPr>
        <w:rPr>
          <w:b/>
          <w:bCs/>
          <w:color w:val="000000"/>
        </w:rPr>
      </w:pPr>
      <w:r w:rsidRPr="00BE3BFD">
        <w:rPr>
          <w:b/>
          <w:bCs/>
          <w:color w:val="000000"/>
        </w:rPr>
        <w:t>Definition of Done</w:t>
      </w:r>
    </w:p>
    <w:p w14:paraId="3CE85B86" w14:textId="68ECA7F9" w:rsidR="00BC31B7" w:rsidRDefault="00BC31B7" w:rsidP="00BC31B7">
      <w:pPr>
        <w:rPr>
          <w:color w:val="000000"/>
        </w:rPr>
      </w:pPr>
      <w:r>
        <w:rPr>
          <w:color w:val="000000"/>
        </w:rPr>
        <w:t>[ ] Prepare slides summarizing experimental process, flight testing, and results</w:t>
      </w:r>
    </w:p>
    <w:p w14:paraId="32A11699" w14:textId="77777777" w:rsidR="00BC31B7" w:rsidRPr="00786FA0" w:rsidRDefault="00BC31B7" w:rsidP="00BC31B7">
      <w:pPr>
        <w:rPr>
          <w:color w:val="000000"/>
        </w:rPr>
      </w:pPr>
    </w:p>
    <w:p w14:paraId="390BEB3D" w14:textId="77777777" w:rsidR="00BC31B7" w:rsidRPr="00BE3BFD" w:rsidRDefault="00BC31B7" w:rsidP="00BC31B7">
      <w:pPr>
        <w:rPr>
          <w:b/>
          <w:bCs/>
          <w:color w:val="000000"/>
        </w:rPr>
      </w:pPr>
      <w:r w:rsidRPr="00BE3BFD">
        <w:rPr>
          <w:b/>
          <w:bCs/>
          <w:color w:val="000000"/>
        </w:rPr>
        <w:t>Notes</w:t>
      </w:r>
      <w:r w:rsidRPr="00BE3BFD">
        <w:rPr>
          <w:color w:val="000000"/>
        </w:rPr>
        <w:t xml:space="preserve"> </w:t>
      </w:r>
    </w:p>
    <w:p w14:paraId="194C488C" w14:textId="77777777" w:rsidR="00BC31B7" w:rsidRPr="003D43E1" w:rsidRDefault="00BC31B7" w:rsidP="00BC31B7">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C31B7" w:rsidRPr="00BF6451" w14:paraId="5D5BA5B9" w14:textId="77777777" w:rsidTr="000723C7">
        <w:trPr>
          <w:trHeight w:val="70"/>
        </w:trPr>
        <w:tc>
          <w:tcPr>
            <w:tcW w:w="9576" w:type="dxa"/>
            <w:tcBorders>
              <w:left w:val="nil"/>
              <w:bottom w:val="nil"/>
              <w:right w:val="nil"/>
            </w:tcBorders>
            <w:shd w:val="clear" w:color="auto" w:fill="auto"/>
          </w:tcPr>
          <w:p w14:paraId="1E87DDFB" w14:textId="77777777" w:rsidR="00BC31B7" w:rsidRPr="00BF6451" w:rsidRDefault="00BC31B7" w:rsidP="000723C7"/>
        </w:tc>
      </w:tr>
    </w:tbl>
    <w:p w14:paraId="03A29D44" w14:textId="77777777" w:rsidR="00BC31B7" w:rsidRDefault="00BC31B7" w:rsidP="00BC31B7">
      <w:pPr>
        <w:rPr>
          <w:rFonts w:asciiTheme="majorHAnsi" w:eastAsiaTheme="majorEastAsia" w:hAnsiTheme="majorHAnsi"/>
          <w:b/>
          <w:bCs/>
          <w:color w:val="4F81BD" w:themeColor="accent1"/>
          <w:sz w:val="26"/>
          <w:szCs w:val="26"/>
        </w:rPr>
      </w:pPr>
    </w:p>
    <w:p w14:paraId="041CCAD3" w14:textId="23A1C2D3" w:rsidR="00EF401B" w:rsidRDefault="00EF401B" w:rsidP="00516055"/>
    <w:p w14:paraId="0FBBE801" w14:textId="77777777" w:rsidR="00EF401B" w:rsidRDefault="00EF401B">
      <w:r>
        <w:br w:type="page"/>
      </w:r>
    </w:p>
    <w:p w14:paraId="36C02F8D" w14:textId="2EA8DCA3" w:rsidR="00EF401B" w:rsidRDefault="0062115F" w:rsidP="00EF401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w:t>
      </w:r>
      <w:r w:rsidR="00EF401B">
        <w:rPr>
          <w:rFonts w:asciiTheme="majorHAnsi" w:eastAsiaTheme="majorEastAsia" w:hAnsiTheme="majorHAnsi"/>
          <w:b/>
          <w:bCs/>
          <w:color w:val="4F81BD" w:themeColor="accent1"/>
          <w:sz w:val="26"/>
          <w:szCs w:val="26"/>
        </w:rPr>
        <w:t>20 — Investigate Whitespace Issues with XML (LARI)</w:t>
      </w:r>
    </w:p>
    <w:p w14:paraId="05ED0F1D" w14:textId="77777777" w:rsidR="00EF401B" w:rsidRDefault="00EF401B" w:rsidP="00EF401B">
      <w:pPr>
        <w:rPr>
          <w:rFonts w:asciiTheme="majorHAnsi" w:eastAsiaTheme="majorEastAsia" w:hAnsiTheme="majorHAnsi"/>
          <w:b/>
          <w:bCs/>
          <w:color w:val="4F81BD" w:themeColor="accent1"/>
          <w:sz w:val="26"/>
          <w:szCs w:val="26"/>
        </w:rPr>
      </w:pPr>
    </w:p>
    <w:p w14:paraId="72698BAC" w14:textId="77777777" w:rsidR="00EF401B" w:rsidRPr="00AE52A1" w:rsidRDefault="00EF401B" w:rsidP="00EF401B">
      <w:pPr>
        <w:rPr>
          <w:b/>
          <w:bCs/>
          <w:color w:val="000000"/>
        </w:rPr>
      </w:pPr>
      <w:r w:rsidRPr="00AE52A1">
        <w:rPr>
          <w:b/>
          <w:bCs/>
          <w:color w:val="000000"/>
        </w:rPr>
        <w:t>Content</w:t>
      </w:r>
    </w:p>
    <w:p w14:paraId="562031E8" w14:textId="424EEDAE" w:rsidR="00EF401B" w:rsidRPr="00AE52A1" w:rsidRDefault="00EF401B" w:rsidP="00EF401B">
      <w:pPr>
        <w:rPr>
          <w:color w:val="000000"/>
        </w:rPr>
      </w:pPr>
      <w:r w:rsidRPr="00AE52A1">
        <w:rPr>
          <w:color w:val="000000"/>
        </w:rPr>
        <w:t>As a member of the LARI team,</w:t>
      </w:r>
      <w:r>
        <w:rPr>
          <w:color w:val="000000"/>
        </w:rPr>
        <w:t xml:space="preserve"> I would like investigate why the XMLWriter object can only read XML files without whitespace.</w:t>
      </w:r>
    </w:p>
    <w:p w14:paraId="2C2764D4" w14:textId="77777777" w:rsidR="00EF401B" w:rsidRPr="00AE52A1" w:rsidRDefault="00EF401B" w:rsidP="00EF401B"/>
    <w:p w14:paraId="7E53E0CB" w14:textId="77777777" w:rsidR="00EF401B" w:rsidRPr="00AE52A1" w:rsidRDefault="00EF401B" w:rsidP="00EF401B">
      <w:pPr>
        <w:rPr>
          <w:b/>
          <w:bCs/>
          <w:color w:val="000000"/>
        </w:rPr>
      </w:pPr>
      <w:r w:rsidRPr="00AE52A1">
        <w:rPr>
          <w:b/>
          <w:bCs/>
          <w:color w:val="000000"/>
        </w:rPr>
        <w:t>Definition of Done</w:t>
      </w:r>
    </w:p>
    <w:p w14:paraId="72E3CC65" w14:textId="77777777" w:rsidR="00EF401B" w:rsidRDefault="00EF401B" w:rsidP="00EF401B">
      <w:pPr>
        <w:rPr>
          <w:color w:val="000000"/>
        </w:rPr>
      </w:pPr>
    </w:p>
    <w:p w14:paraId="373870F5" w14:textId="294FB6BF" w:rsidR="00EF401B" w:rsidRDefault="00EF401B" w:rsidP="00EF401B">
      <w:pPr>
        <w:rPr>
          <w:color w:val="000000"/>
        </w:rPr>
      </w:pPr>
      <w:r w:rsidRPr="00BF6451">
        <w:rPr>
          <w:color w:val="000000"/>
        </w:rPr>
        <w:t xml:space="preserve">[ ] </w:t>
      </w:r>
      <w:r>
        <w:rPr>
          <w:color w:val="000000"/>
        </w:rPr>
        <w:t>Find the source of the whitespace issue.</w:t>
      </w:r>
    </w:p>
    <w:p w14:paraId="72227372" w14:textId="0619C716" w:rsidR="00EF401B" w:rsidRDefault="00EF401B" w:rsidP="00EF401B">
      <w:pPr>
        <w:rPr>
          <w:color w:val="000000"/>
        </w:rPr>
      </w:pPr>
      <w:r>
        <w:rPr>
          <w:color w:val="000000"/>
        </w:rPr>
        <w:t>[ ] Fix the issue and allow it to read XML files with whitespace if possible.</w:t>
      </w:r>
    </w:p>
    <w:p w14:paraId="25F737BD" w14:textId="6A9CB09A" w:rsidR="00EF401B" w:rsidRPr="00BF6451" w:rsidRDefault="00EF401B" w:rsidP="00EF401B">
      <w:pPr>
        <w:rPr>
          <w:color w:val="000000"/>
        </w:rPr>
      </w:pPr>
      <w:r>
        <w:rPr>
          <w:color w:val="000000"/>
        </w:rPr>
        <w:t>[ ] Report back to LARI team in a design meeting or Ravi directly.</w:t>
      </w:r>
    </w:p>
    <w:p w14:paraId="0B523A54" w14:textId="77777777" w:rsidR="00EF401B" w:rsidRPr="004008C3" w:rsidRDefault="00EF401B" w:rsidP="00EF401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F401B" w:rsidRPr="00BF6451" w14:paraId="1282F1FC" w14:textId="77777777" w:rsidTr="000723C7">
        <w:trPr>
          <w:trHeight w:val="224"/>
        </w:trPr>
        <w:tc>
          <w:tcPr>
            <w:tcW w:w="9576" w:type="dxa"/>
            <w:tcBorders>
              <w:left w:val="nil"/>
              <w:bottom w:val="nil"/>
              <w:right w:val="nil"/>
            </w:tcBorders>
            <w:shd w:val="clear" w:color="auto" w:fill="auto"/>
          </w:tcPr>
          <w:p w14:paraId="6C945B64" w14:textId="77777777" w:rsidR="00EF401B" w:rsidRPr="00BF6451" w:rsidRDefault="00EF401B" w:rsidP="000723C7"/>
        </w:tc>
      </w:tr>
    </w:tbl>
    <w:p w14:paraId="4489FE54" w14:textId="77777777" w:rsidR="00EF401B" w:rsidRDefault="00EF401B" w:rsidP="00EF401B"/>
    <w:p w14:paraId="7CEEB5AD" w14:textId="77777777" w:rsidR="00EF401B" w:rsidRDefault="00EF401B" w:rsidP="00EF401B">
      <w:r>
        <w:br w:type="page"/>
      </w:r>
    </w:p>
    <w:p w14:paraId="6CBCB3E4" w14:textId="713E5097" w:rsidR="00EF401B" w:rsidRDefault="00EF401B" w:rsidP="00EF401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w:t>
      </w:r>
      <w:r w:rsidR="0062115F">
        <w:rPr>
          <w:rFonts w:asciiTheme="majorHAnsi" w:eastAsiaTheme="majorEastAsia" w:hAnsiTheme="majorHAnsi"/>
          <w:b/>
          <w:bCs/>
          <w:color w:val="4F81BD" w:themeColor="accent1"/>
          <w:sz w:val="26"/>
          <w:szCs w:val="26"/>
        </w:rPr>
        <w:t>9</w:t>
      </w:r>
      <w:r>
        <w:rPr>
          <w:rFonts w:asciiTheme="majorHAnsi" w:eastAsiaTheme="majorEastAsia" w:hAnsiTheme="majorHAnsi"/>
          <w:b/>
          <w:bCs/>
          <w:color w:val="4F81BD" w:themeColor="accent1"/>
          <w:sz w:val="26"/>
          <w:szCs w:val="26"/>
        </w:rPr>
        <w:t>21 — Make Inventory Permanent (Non-deletable) (LARI)</w:t>
      </w:r>
    </w:p>
    <w:p w14:paraId="1E4E3062" w14:textId="77777777" w:rsidR="00EF401B" w:rsidRDefault="00EF401B" w:rsidP="00EF401B">
      <w:pPr>
        <w:rPr>
          <w:rFonts w:asciiTheme="majorHAnsi" w:eastAsiaTheme="majorEastAsia" w:hAnsiTheme="majorHAnsi"/>
          <w:b/>
          <w:bCs/>
          <w:color w:val="4F81BD" w:themeColor="accent1"/>
          <w:sz w:val="26"/>
          <w:szCs w:val="26"/>
        </w:rPr>
      </w:pPr>
    </w:p>
    <w:p w14:paraId="38A2F180" w14:textId="77777777" w:rsidR="00EF401B" w:rsidRPr="00AE52A1" w:rsidRDefault="00EF401B" w:rsidP="00EF401B">
      <w:pPr>
        <w:rPr>
          <w:b/>
          <w:bCs/>
          <w:color w:val="000000"/>
        </w:rPr>
      </w:pPr>
      <w:r w:rsidRPr="00AE52A1">
        <w:rPr>
          <w:b/>
          <w:bCs/>
          <w:color w:val="000000"/>
        </w:rPr>
        <w:t>Content</w:t>
      </w:r>
    </w:p>
    <w:p w14:paraId="5E17836E" w14:textId="57F9034C" w:rsidR="00EF401B" w:rsidRPr="00AE52A1" w:rsidRDefault="00EF401B" w:rsidP="00EF401B">
      <w:pPr>
        <w:rPr>
          <w:color w:val="000000"/>
        </w:rPr>
      </w:pPr>
      <w:r w:rsidRPr="00AE52A1">
        <w:rPr>
          <w:color w:val="000000"/>
        </w:rPr>
        <w:t>As a member of the LARI team,</w:t>
      </w:r>
      <w:r>
        <w:rPr>
          <w:color w:val="000000"/>
        </w:rPr>
        <w:t xml:space="preserve"> I would like to make a constant System object called Inventory that will hold all objects in inventory.</w:t>
      </w:r>
    </w:p>
    <w:p w14:paraId="4719FB30" w14:textId="77777777" w:rsidR="00EF401B" w:rsidRPr="00AE52A1" w:rsidRDefault="00EF401B" w:rsidP="00EF401B"/>
    <w:p w14:paraId="4AC62D50" w14:textId="77777777" w:rsidR="00EF401B" w:rsidRPr="00AE52A1" w:rsidRDefault="00EF401B" w:rsidP="00EF401B">
      <w:pPr>
        <w:rPr>
          <w:b/>
          <w:bCs/>
          <w:color w:val="000000"/>
        </w:rPr>
      </w:pPr>
      <w:r w:rsidRPr="00AE52A1">
        <w:rPr>
          <w:b/>
          <w:bCs/>
          <w:color w:val="000000"/>
        </w:rPr>
        <w:t>Definition of Done</w:t>
      </w:r>
    </w:p>
    <w:p w14:paraId="2FC53DD7" w14:textId="77777777" w:rsidR="00EF401B" w:rsidRDefault="00EF401B" w:rsidP="00EF401B">
      <w:pPr>
        <w:rPr>
          <w:color w:val="000000"/>
        </w:rPr>
      </w:pPr>
    </w:p>
    <w:p w14:paraId="4B86A3E8" w14:textId="75982A79" w:rsidR="00EF401B" w:rsidRDefault="00EF401B" w:rsidP="00EF401B">
      <w:pPr>
        <w:rPr>
          <w:color w:val="000000"/>
        </w:rPr>
      </w:pPr>
      <w:r w:rsidRPr="00BF6451">
        <w:rPr>
          <w:color w:val="000000"/>
        </w:rPr>
        <w:t xml:space="preserve">[ ] </w:t>
      </w:r>
      <w:r>
        <w:rPr>
          <w:color w:val="000000"/>
        </w:rPr>
        <w:t>Create a constant Inventory object on Front-end side.</w:t>
      </w:r>
    </w:p>
    <w:p w14:paraId="0E521CC4" w14:textId="4096D5E3" w:rsidR="00EF401B" w:rsidRPr="00BF6451" w:rsidRDefault="00EF401B" w:rsidP="00EF401B">
      <w:pPr>
        <w:rPr>
          <w:color w:val="000000"/>
        </w:rPr>
      </w:pPr>
      <w:r>
        <w:rPr>
          <w:color w:val="000000"/>
        </w:rPr>
        <w:t>[ ] Make sure every component gets tied to the inventory object.</w:t>
      </w:r>
    </w:p>
    <w:p w14:paraId="074AE8D5" w14:textId="77777777" w:rsidR="00EF401B" w:rsidRPr="004008C3" w:rsidRDefault="00EF401B" w:rsidP="00EF401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F401B" w:rsidRPr="00BF6451" w14:paraId="36658E76" w14:textId="77777777" w:rsidTr="000723C7">
        <w:trPr>
          <w:trHeight w:val="224"/>
        </w:trPr>
        <w:tc>
          <w:tcPr>
            <w:tcW w:w="9576" w:type="dxa"/>
            <w:tcBorders>
              <w:left w:val="nil"/>
              <w:bottom w:val="nil"/>
              <w:right w:val="nil"/>
            </w:tcBorders>
            <w:shd w:val="clear" w:color="auto" w:fill="auto"/>
          </w:tcPr>
          <w:p w14:paraId="5FD2D5EB" w14:textId="77777777" w:rsidR="00EF401B" w:rsidRPr="00BF6451" w:rsidRDefault="00EF401B" w:rsidP="000723C7"/>
        </w:tc>
      </w:tr>
    </w:tbl>
    <w:p w14:paraId="71170288" w14:textId="77777777" w:rsidR="00EF401B" w:rsidRDefault="00EF401B" w:rsidP="00EF401B"/>
    <w:p w14:paraId="1AC9080E" w14:textId="77777777" w:rsidR="00EF401B" w:rsidRDefault="00EF401B" w:rsidP="00EF401B">
      <w:r>
        <w:br w:type="page"/>
      </w:r>
    </w:p>
    <w:p w14:paraId="2D46C340" w14:textId="5C02FCD9" w:rsidR="00EF401B" w:rsidRDefault="00EF401B" w:rsidP="00EF401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w:t>
      </w:r>
      <w:r w:rsidR="0062115F">
        <w:rPr>
          <w:rFonts w:asciiTheme="majorHAnsi" w:eastAsiaTheme="majorEastAsia" w:hAnsiTheme="majorHAnsi"/>
          <w:b/>
          <w:bCs/>
          <w:color w:val="4F81BD" w:themeColor="accent1"/>
          <w:sz w:val="26"/>
          <w:szCs w:val="26"/>
        </w:rPr>
        <w:t>9</w:t>
      </w:r>
      <w:r w:rsidR="000723C7">
        <w:rPr>
          <w:rFonts w:asciiTheme="majorHAnsi" w:eastAsiaTheme="majorEastAsia" w:hAnsiTheme="majorHAnsi"/>
          <w:b/>
          <w:bCs/>
          <w:color w:val="4F81BD" w:themeColor="accent1"/>
          <w:sz w:val="26"/>
          <w:szCs w:val="26"/>
        </w:rPr>
        <w:t>22</w:t>
      </w:r>
      <w:r>
        <w:rPr>
          <w:rFonts w:asciiTheme="majorHAnsi" w:eastAsiaTheme="majorEastAsia" w:hAnsiTheme="majorHAnsi"/>
          <w:b/>
          <w:bCs/>
          <w:color w:val="4F81BD" w:themeColor="accent1"/>
          <w:sz w:val="26"/>
          <w:szCs w:val="26"/>
        </w:rPr>
        <w:t xml:space="preserve"> — Make </w:t>
      </w:r>
      <w:r w:rsidR="000723C7">
        <w:rPr>
          <w:rFonts w:asciiTheme="majorHAnsi" w:eastAsiaTheme="majorEastAsia" w:hAnsiTheme="majorHAnsi"/>
          <w:b/>
          <w:bCs/>
          <w:color w:val="4F81BD" w:themeColor="accent1"/>
          <w:sz w:val="26"/>
          <w:szCs w:val="26"/>
        </w:rPr>
        <w:t>methods multithreaded</w:t>
      </w:r>
      <w:r>
        <w:rPr>
          <w:rFonts w:asciiTheme="majorHAnsi" w:eastAsiaTheme="majorEastAsia" w:hAnsiTheme="majorHAnsi"/>
          <w:b/>
          <w:bCs/>
          <w:color w:val="4F81BD" w:themeColor="accent1"/>
          <w:sz w:val="26"/>
          <w:szCs w:val="26"/>
        </w:rPr>
        <w:t xml:space="preserve"> (LARI)</w:t>
      </w:r>
    </w:p>
    <w:p w14:paraId="0EBD30A4" w14:textId="77777777" w:rsidR="00EF401B" w:rsidRDefault="00EF401B" w:rsidP="00EF401B">
      <w:pPr>
        <w:rPr>
          <w:rFonts w:asciiTheme="majorHAnsi" w:eastAsiaTheme="majorEastAsia" w:hAnsiTheme="majorHAnsi"/>
          <w:b/>
          <w:bCs/>
          <w:color w:val="4F81BD" w:themeColor="accent1"/>
          <w:sz w:val="26"/>
          <w:szCs w:val="26"/>
        </w:rPr>
      </w:pPr>
    </w:p>
    <w:p w14:paraId="0AFFB483" w14:textId="77777777" w:rsidR="00EF401B" w:rsidRPr="00AE52A1" w:rsidRDefault="00EF401B" w:rsidP="00EF401B">
      <w:pPr>
        <w:rPr>
          <w:b/>
          <w:bCs/>
          <w:color w:val="000000"/>
        </w:rPr>
      </w:pPr>
      <w:r w:rsidRPr="00AE52A1">
        <w:rPr>
          <w:b/>
          <w:bCs/>
          <w:color w:val="000000"/>
        </w:rPr>
        <w:t>Content</w:t>
      </w:r>
    </w:p>
    <w:p w14:paraId="0EBCAA28" w14:textId="76A31AB9" w:rsidR="00EF401B" w:rsidRPr="00AE52A1" w:rsidRDefault="00EF401B" w:rsidP="00EF401B">
      <w:pPr>
        <w:rPr>
          <w:color w:val="000000"/>
        </w:rPr>
      </w:pPr>
      <w:r w:rsidRPr="00AE52A1">
        <w:rPr>
          <w:color w:val="000000"/>
        </w:rPr>
        <w:t>As a member of the LARI team,</w:t>
      </w:r>
      <w:r>
        <w:rPr>
          <w:color w:val="000000"/>
        </w:rPr>
        <w:t xml:space="preserve"> I would like to </w:t>
      </w:r>
      <w:r w:rsidR="000723C7">
        <w:rPr>
          <w:color w:val="000000"/>
        </w:rPr>
        <w:t>separate the application thread from the working thread</w:t>
      </w:r>
      <w:r>
        <w:rPr>
          <w:color w:val="000000"/>
        </w:rPr>
        <w:t>.</w:t>
      </w:r>
    </w:p>
    <w:p w14:paraId="76D88C95" w14:textId="77777777" w:rsidR="00EF401B" w:rsidRPr="00AE52A1" w:rsidRDefault="00EF401B" w:rsidP="00EF401B"/>
    <w:p w14:paraId="6C9617FA" w14:textId="77777777" w:rsidR="00EF401B" w:rsidRPr="00AE52A1" w:rsidRDefault="00EF401B" w:rsidP="00EF401B">
      <w:pPr>
        <w:rPr>
          <w:b/>
          <w:bCs/>
          <w:color w:val="000000"/>
        </w:rPr>
      </w:pPr>
      <w:r w:rsidRPr="00AE52A1">
        <w:rPr>
          <w:b/>
          <w:bCs/>
          <w:color w:val="000000"/>
        </w:rPr>
        <w:t>Definition of Done</w:t>
      </w:r>
    </w:p>
    <w:p w14:paraId="5522C8BB" w14:textId="77777777" w:rsidR="00EF401B" w:rsidRDefault="00EF401B" w:rsidP="00EF401B">
      <w:pPr>
        <w:rPr>
          <w:color w:val="000000"/>
        </w:rPr>
      </w:pPr>
    </w:p>
    <w:p w14:paraId="499B7703" w14:textId="04405E90" w:rsidR="00EF401B" w:rsidRPr="00BF6451" w:rsidRDefault="00EF401B" w:rsidP="000723C7">
      <w:pPr>
        <w:rPr>
          <w:color w:val="000000"/>
        </w:rPr>
      </w:pPr>
      <w:r w:rsidRPr="00BF6451">
        <w:rPr>
          <w:color w:val="000000"/>
        </w:rPr>
        <w:t xml:space="preserve">[ ] </w:t>
      </w:r>
      <w:r w:rsidR="000723C7">
        <w:rPr>
          <w:color w:val="000000"/>
        </w:rPr>
        <w:t>Implement multithreaded functions within the application</w:t>
      </w:r>
    </w:p>
    <w:p w14:paraId="6C319676" w14:textId="77777777" w:rsidR="00EF401B" w:rsidRPr="004008C3" w:rsidRDefault="00EF401B" w:rsidP="00EF401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F401B" w:rsidRPr="00BF6451" w14:paraId="7C013B87" w14:textId="77777777" w:rsidTr="000723C7">
        <w:trPr>
          <w:trHeight w:val="224"/>
        </w:trPr>
        <w:tc>
          <w:tcPr>
            <w:tcW w:w="9576" w:type="dxa"/>
            <w:tcBorders>
              <w:left w:val="nil"/>
              <w:bottom w:val="nil"/>
              <w:right w:val="nil"/>
            </w:tcBorders>
            <w:shd w:val="clear" w:color="auto" w:fill="auto"/>
          </w:tcPr>
          <w:p w14:paraId="45662E0B" w14:textId="77777777" w:rsidR="00EF401B" w:rsidRPr="00BF6451" w:rsidRDefault="00EF401B" w:rsidP="000723C7"/>
        </w:tc>
      </w:tr>
    </w:tbl>
    <w:p w14:paraId="56559A96" w14:textId="77777777" w:rsidR="00EF401B" w:rsidRDefault="00EF401B" w:rsidP="00EF401B"/>
    <w:p w14:paraId="2D183FBD" w14:textId="77777777" w:rsidR="00EF401B" w:rsidRDefault="00EF401B" w:rsidP="00EF401B">
      <w:r>
        <w:br w:type="page"/>
      </w:r>
    </w:p>
    <w:p w14:paraId="165207EF" w14:textId="2DF68EC7" w:rsidR="00EF401B" w:rsidRDefault="00EF401B" w:rsidP="00EF401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w:t>
      </w:r>
      <w:r w:rsidR="0062115F">
        <w:rPr>
          <w:rFonts w:asciiTheme="majorHAnsi" w:eastAsiaTheme="majorEastAsia" w:hAnsiTheme="majorHAnsi"/>
          <w:b/>
          <w:bCs/>
          <w:color w:val="4F81BD" w:themeColor="accent1"/>
          <w:sz w:val="26"/>
          <w:szCs w:val="26"/>
        </w:rPr>
        <w:t>9</w:t>
      </w:r>
      <w:r w:rsidR="000723C7">
        <w:rPr>
          <w:rFonts w:asciiTheme="majorHAnsi" w:eastAsiaTheme="majorEastAsia" w:hAnsiTheme="majorHAnsi"/>
          <w:b/>
          <w:bCs/>
          <w:color w:val="4F81BD" w:themeColor="accent1"/>
          <w:sz w:val="26"/>
          <w:szCs w:val="26"/>
        </w:rPr>
        <w:t>23</w:t>
      </w:r>
      <w:r>
        <w:rPr>
          <w:rFonts w:asciiTheme="majorHAnsi" w:eastAsiaTheme="majorEastAsia" w:hAnsiTheme="majorHAnsi"/>
          <w:b/>
          <w:bCs/>
          <w:color w:val="4F81BD" w:themeColor="accent1"/>
          <w:sz w:val="26"/>
          <w:szCs w:val="26"/>
        </w:rPr>
        <w:t xml:space="preserve"> — </w:t>
      </w:r>
      <w:r w:rsidR="000723C7">
        <w:rPr>
          <w:rFonts w:asciiTheme="majorHAnsi" w:eastAsiaTheme="majorEastAsia" w:hAnsiTheme="majorHAnsi"/>
          <w:b/>
          <w:bCs/>
          <w:color w:val="4F81BD" w:themeColor="accent1"/>
          <w:sz w:val="26"/>
          <w:szCs w:val="26"/>
        </w:rPr>
        <w:t>Implement Systems EDIT button</w:t>
      </w:r>
      <w:r>
        <w:rPr>
          <w:rFonts w:asciiTheme="majorHAnsi" w:eastAsiaTheme="majorEastAsia" w:hAnsiTheme="majorHAnsi"/>
          <w:b/>
          <w:bCs/>
          <w:color w:val="4F81BD" w:themeColor="accent1"/>
          <w:sz w:val="26"/>
          <w:szCs w:val="26"/>
        </w:rPr>
        <w:t xml:space="preserve"> (LARI)</w:t>
      </w:r>
    </w:p>
    <w:p w14:paraId="6407203B" w14:textId="77777777" w:rsidR="00EF401B" w:rsidRDefault="00EF401B" w:rsidP="00EF401B">
      <w:pPr>
        <w:rPr>
          <w:rFonts w:asciiTheme="majorHAnsi" w:eastAsiaTheme="majorEastAsia" w:hAnsiTheme="majorHAnsi"/>
          <w:b/>
          <w:bCs/>
          <w:color w:val="4F81BD" w:themeColor="accent1"/>
          <w:sz w:val="26"/>
          <w:szCs w:val="26"/>
        </w:rPr>
      </w:pPr>
    </w:p>
    <w:p w14:paraId="006C716C" w14:textId="77777777" w:rsidR="00EF401B" w:rsidRPr="00AE52A1" w:rsidRDefault="00EF401B" w:rsidP="00EF401B">
      <w:pPr>
        <w:rPr>
          <w:b/>
          <w:bCs/>
          <w:color w:val="000000"/>
        </w:rPr>
      </w:pPr>
      <w:r w:rsidRPr="00AE52A1">
        <w:rPr>
          <w:b/>
          <w:bCs/>
          <w:color w:val="000000"/>
        </w:rPr>
        <w:t>Content</w:t>
      </w:r>
    </w:p>
    <w:p w14:paraId="5B47E49F" w14:textId="0BC60680" w:rsidR="00EF401B" w:rsidRPr="00AE52A1" w:rsidRDefault="00EF401B" w:rsidP="00EF401B">
      <w:pPr>
        <w:rPr>
          <w:color w:val="000000"/>
        </w:rPr>
      </w:pPr>
      <w:r w:rsidRPr="00AE52A1">
        <w:rPr>
          <w:color w:val="000000"/>
        </w:rPr>
        <w:t>As a member of the LARI team,</w:t>
      </w:r>
      <w:r>
        <w:rPr>
          <w:color w:val="000000"/>
        </w:rPr>
        <w:t xml:space="preserve"> I would like to </w:t>
      </w:r>
      <w:r w:rsidR="00A74C75">
        <w:rPr>
          <w:color w:val="000000"/>
        </w:rPr>
        <w:t>implement the EDIT button in the systems view of LARI.</w:t>
      </w:r>
    </w:p>
    <w:p w14:paraId="701A7DEE" w14:textId="77777777" w:rsidR="00EF401B" w:rsidRPr="00AE52A1" w:rsidRDefault="00EF401B" w:rsidP="00EF401B"/>
    <w:p w14:paraId="435DF46B" w14:textId="77777777" w:rsidR="00EF401B" w:rsidRPr="00AE52A1" w:rsidRDefault="00EF401B" w:rsidP="00EF401B">
      <w:pPr>
        <w:rPr>
          <w:b/>
          <w:bCs/>
          <w:color w:val="000000"/>
        </w:rPr>
      </w:pPr>
      <w:r w:rsidRPr="00AE52A1">
        <w:rPr>
          <w:b/>
          <w:bCs/>
          <w:color w:val="000000"/>
        </w:rPr>
        <w:t>Definition of Done</w:t>
      </w:r>
    </w:p>
    <w:p w14:paraId="06768883" w14:textId="77777777" w:rsidR="00EF401B" w:rsidRDefault="00EF401B" w:rsidP="00EF401B">
      <w:pPr>
        <w:rPr>
          <w:color w:val="000000"/>
        </w:rPr>
      </w:pPr>
    </w:p>
    <w:p w14:paraId="50BC9D26" w14:textId="5073B9CB" w:rsidR="00EF401B" w:rsidRPr="00BF6451" w:rsidRDefault="00EF401B" w:rsidP="000723C7">
      <w:pPr>
        <w:rPr>
          <w:color w:val="000000"/>
        </w:rPr>
      </w:pPr>
      <w:r w:rsidRPr="00BF6451">
        <w:rPr>
          <w:color w:val="000000"/>
        </w:rPr>
        <w:t xml:space="preserve">[ ] </w:t>
      </w:r>
      <w:r w:rsidR="000723C7">
        <w:rPr>
          <w:color w:val="000000"/>
        </w:rPr>
        <w:t xml:space="preserve">Implement the EDIT button in the systems view. Keep in mind that systems </w:t>
      </w:r>
      <w:r w:rsidR="00A74C75">
        <w:rPr>
          <w:color w:val="000000"/>
        </w:rPr>
        <w:t>may be immutable.</w:t>
      </w:r>
    </w:p>
    <w:p w14:paraId="6EE59205" w14:textId="77777777" w:rsidR="00EF401B" w:rsidRPr="004008C3" w:rsidRDefault="00EF401B" w:rsidP="00EF401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F401B" w:rsidRPr="00BF6451" w14:paraId="734E9953" w14:textId="77777777" w:rsidTr="000723C7">
        <w:trPr>
          <w:trHeight w:val="224"/>
        </w:trPr>
        <w:tc>
          <w:tcPr>
            <w:tcW w:w="9576" w:type="dxa"/>
            <w:tcBorders>
              <w:left w:val="nil"/>
              <w:bottom w:val="nil"/>
              <w:right w:val="nil"/>
            </w:tcBorders>
            <w:shd w:val="clear" w:color="auto" w:fill="auto"/>
          </w:tcPr>
          <w:p w14:paraId="781FB423" w14:textId="77777777" w:rsidR="00EF401B" w:rsidRPr="00BF6451" w:rsidRDefault="00EF401B" w:rsidP="000723C7"/>
        </w:tc>
      </w:tr>
    </w:tbl>
    <w:p w14:paraId="295CF3AC" w14:textId="77777777" w:rsidR="00EF401B" w:rsidRDefault="00EF401B" w:rsidP="00EF401B"/>
    <w:p w14:paraId="6DFCE453" w14:textId="77777777" w:rsidR="00EF401B" w:rsidRDefault="00EF401B" w:rsidP="00EF401B">
      <w:r>
        <w:br w:type="page"/>
      </w:r>
    </w:p>
    <w:p w14:paraId="19D03200" w14:textId="5BDF828B" w:rsidR="00EF401B" w:rsidRDefault="00EF401B" w:rsidP="00EF401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w:t>
      </w:r>
      <w:r w:rsidR="0062115F">
        <w:rPr>
          <w:rFonts w:asciiTheme="majorHAnsi" w:eastAsiaTheme="majorEastAsia" w:hAnsiTheme="majorHAnsi"/>
          <w:b/>
          <w:bCs/>
          <w:color w:val="4F81BD" w:themeColor="accent1"/>
          <w:sz w:val="26"/>
          <w:szCs w:val="26"/>
        </w:rPr>
        <w:t>9</w:t>
      </w:r>
      <w:r w:rsidR="00A74C75">
        <w:rPr>
          <w:rFonts w:asciiTheme="majorHAnsi" w:eastAsiaTheme="majorEastAsia" w:hAnsiTheme="majorHAnsi"/>
          <w:b/>
          <w:bCs/>
          <w:color w:val="4F81BD" w:themeColor="accent1"/>
          <w:sz w:val="26"/>
          <w:szCs w:val="26"/>
        </w:rPr>
        <w:t>24</w:t>
      </w:r>
      <w:r>
        <w:rPr>
          <w:rFonts w:asciiTheme="majorHAnsi" w:eastAsiaTheme="majorEastAsia" w:hAnsiTheme="majorHAnsi"/>
          <w:b/>
          <w:bCs/>
          <w:color w:val="4F81BD" w:themeColor="accent1"/>
          <w:sz w:val="26"/>
          <w:szCs w:val="26"/>
        </w:rPr>
        <w:t xml:space="preserve"> — </w:t>
      </w:r>
      <w:r w:rsidR="00A74C75">
        <w:rPr>
          <w:rFonts w:asciiTheme="majorHAnsi" w:eastAsiaTheme="majorEastAsia" w:hAnsiTheme="majorHAnsi"/>
          <w:b/>
          <w:bCs/>
          <w:color w:val="4F81BD" w:themeColor="accent1"/>
          <w:sz w:val="26"/>
          <w:szCs w:val="26"/>
        </w:rPr>
        <w:t>Convert Database from XML to SQL</w:t>
      </w:r>
      <w:r>
        <w:rPr>
          <w:rFonts w:asciiTheme="majorHAnsi" w:eastAsiaTheme="majorEastAsia" w:hAnsiTheme="majorHAnsi"/>
          <w:b/>
          <w:bCs/>
          <w:color w:val="4F81BD" w:themeColor="accent1"/>
          <w:sz w:val="26"/>
          <w:szCs w:val="26"/>
        </w:rPr>
        <w:t xml:space="preserve"> (LARI)</w:t>
      </w:r>
    </w:p>
    <w:p w14:paraId="631AE890" w14:textId="77777777" w:rsidR="00EF401B" w:rsidRDefault="00EF401B" w:rsidP="00EF401B">
      <w:pPr>
        <w:rPr>
          <w:rFonts w:asciiTheme="majorHAnsi" w:eastAsiaTheme="majorEastAsia" w:hAnsiTheme="majorHAnsi"/>
          <w:b/>
          <w:bCs/>
          <w:color w:val="4F81BD" w:themeColor="accent1"/>
          <w:sz w:val="26"/>
          <w:szCs w:val="26"/>
        </w:rPr>
      </w:pPr>
    </w:p>
    <w:p w14:paraId="1A58CFDB" w14:textId="77777777" w:rsidR="00EF401B" w:rsidRPr="00AE52A1" w:rsidRDefault="00EF401B" w:rsidP="00EF401B">
      <w:pPr>
        <w:rPr>
          <w:b/>
          <w:bCs/>
          <w:color w:val="000000"/>
        </w:rPr>
      </w:pPr>
      <w:r w:rsidRPr="00AE52A1">
        <w:rPr>
          <w:b/>
          <w:bCs/>
          <w:color w:val="000000"/>
        </w:rPr>
        <w:t>Content</w:t>
      </w:r>
    </w:p>
    <w:p w14:paraId="5C2ABB7B" w14:textId="6D47A03C" w:rsidR="00EF401B" w:rsidRPr="00AE52A1" w:rsidRDefault="00EF401B" w:rsidP="00EF401B">
      <w:pPr>
        <w:rPr>
          <w:color w:val="000000"/>
        </w:rPr>
      </w:pPr>
      <w:r w:rsidRPr="00AE52A1">
        <w:rPr>
          <w:color w:val="000000"/>
        </w:rPr>
        <w:t>As a member of the LARI team,</w:t>
      </w:r>
      <w:r>
        <w:rPr>
          <w:color w:val="000000"/>
        </w:rPr>
        <w:t xml:space="preserve"> </w:t>
      </w:r>
      <w:r w:rsidR="00A74C75">
        <w:rPr>
          <w:color w:val="000000"/>
        </w:rPr>
        <w:t>I would like to convert our existing XML database structure to SQL as that is a more robust and modern system that will save us some work</w:t>
      </w:r>
      <w:r>
        <w:rPr>
          <w:color w:val="000000"/>
        </w:rPr>
        <w:t>.</w:t>
      </w:r>
    </w:p>
    <w:p w14:paraId="6E673CFD" w14:textId="77777777" w:rsidR="00EF401B" w:rsidRPr="00AE52A1" w:rsidRDefault="00EF401B" w:rsidP="00EF401B"/>
    <w:p w14:paraId="099BB7EA" w14:textId="77777777" w:rsidR="00EF401B" w:rsidRPr="00AE52A1" w:rsidRDefault="00EF401B" w:rsidP="00EF401B">
      <w:pPr>
        <w:rPr>
          <w:b/>
          <w:bCs/>
          <w:color w:val="000000"/>
        </w:rPr>
      </w:pPr>
      <w:r w:rsidRPr="00AE52A1">
        <w:rPr>
          <w:b/>
          <w:bCs/>
          <w:color w:val="000000"/>
        </w:rPr>
        <w:t>Definition of Done</w:t>
      </w:r>
    </w:p>
    <w:p w14:paraId="35EB452E" w14:textId="77777777" w:rsidR="00EF401B" w:rsidRDefault="00EF401B" w:rsidP="00EF401B">
      <w:pPr>
        <w:rPr>
          <w:color w:val="000000"/>
        </w:rPr>
      </w:pPr>
    </w:p>
    <w:p w14:paraId="5FD360EC" w14:textId="7AF97558" w:rsidR="00EF401B" w:rsidRDefault="00EF401B" w:rsidP="00A74C75">
      <w:pPr>
        <w:rPr>
          <w:color w:val="000000"/>
        </w:rPr>
      </w:pPr>
      <w:r w:rsidRPr="00BF6451">
        <w:rPr>
          <w:color w:val="000000"/>
        </w:rPr>
        <w:t xml:space="preserve">[ ] </w:t>
      </w:r>
      <w:r w:rsidR="00A74C75">
        <w:rPr>
          <w:color w:val="000000"/>
        </w:rPr>
        <w:t>Research the best solution for a SQL system: whether it be a local database or one on a server.</w:t>
      </w:r>
    </w:p>
    <w:p w14:paraId="4F17A807" w14:textId="6624771C" w:rsidR="00A74C75" w:rsidRPr="00BF6451" w:rsidRDefault="00A74C75" w:rsidP="00A74C75">
      <w:pPr>
        <w:rPr>
          <w:color w:val="000000"/>
        </w:rPr>
      </w:pPr>
      <w:r>
        <w:rPr>
          <w:color w:val="000000"/>
        </w:rPr>
        <w:t>[ ] Convert the current back-end code to use the SQL server instead of XML.</w:t>
      </w:r>
    </w:p>
    <w:p w14:paraId="4B3A286F" w14:textId="77777777" w:rsidR="00EF401B" w:rsidRPr="004008C3" w:rsidRDefault="00EF401B" w:rsidP="00EF401B">
      <w:pPr>
        <w:textAlignment w:val="baseline"/>
        <w:rPr>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F401B" w:rsidRPr="00BF6451" w14:paraId="2B68A7B1" w14:textId="77777777" w:rsidTr="000723C7">
        <w:trPr>
          <w:trHeight w:val="224"/>
        </w:trPr>
        <w:tc>
          <w:tcPr>
            <w:tcW w:w="9576" w:type="dxa"/>
            <w:tcBorders>
              <w:left w:val="nil"/>
              <w:bottom w:val="nil"/>
              <w:right w:val="nil"/>
            </w:tcBorders>
            <w:shd w:val="clear" w:color="auto" w:fill="auto"/>
          </w:tcPr>
          <w:p w14:paraId="112DF6FB" w14:textId="77777777" w:rsidR="00EF401B" w:rsidRPr="00BF6451" w:rsidRDefault="00EF401B" w:rsidP="000723C7"/>
        </w:tc>
      </w:tr>
    </w:tbl>
    <w:p w14:paraId="68F60717" w14:textId="77777777" w:rsidR="00EF401B" w:rsidRDefault="00EF401B" w:rsidP="00EF401B"/>
    <w:p w14:paraId="7B0C583B" w14:textId="30A57218" w:rsidR="0062115F" w:rsidRDefault="0062115F">
      <w:r>
        <w:br w:type="page"/>
      </w:r>
    </w:p>
    <w:p w14:paraId="458FA1C4" w14:textId="047616EB" w:rsidR="0062115F" w:rsidRDefault="0062115F" w:rsidP="0062115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25 — Preparing Mapping Presentation (copy)</w:t>
      </w:r>
    </w:p>
    <w:p w14:paraId="323DA662" w14:textId="77777777" w:rsidR="0062115F" w:rsidRDefault="0062115F" w:rsidP="0062115F">
      <w:pPr>
        <w:rPr>
          <w:rFonts w:asciiTheme="majorHAnsi" w:eastAsiaTheme="majorEastAsia" w:hAnsiTheme="majorHAnsi"/>
          <w:b/>
          <w:bCs/>
          <w:color w:val="4F81BD" w:themeColor="accent1"/>
          <w:sz w:val="26"/>
          <w:szCs w:val="26"/>
        </w:rPr>
      </w:pPr>
    </w:p>
    <w:p w14:paraId="0224D0B3" w14:textId="77777777" w:rsidR="0062115F" w:rsidRPr="00BE3BFD" w:rsidRDefault="0062115F" w:rsidP="0062115F">
      <w:pPr>
        <w:rPr>
          <w:b/>
          <w:bCs/>
          <w:color w:val="000000"/>
        </w:rPr>
      </w:pPr>
      <w:r w:rsidRPr="00BE3BFD">
        <w:rPr>
          <w:b/>
          <w:bCs/>
          <w:color w:val="000000"/>
        </w:rPr>
        <w:t>Content</w:t>
      </w:r>
    </w:p>
    <w:p w14:paraId="5967275C" w14:textId="77777777" w:rsidR="0062115F" w:rsidRDefault="0062115F" w:rsidP="0062115F">
      <w:pPr>
        <w:rPr>
          <w:color w:val="000000"/>
        </w:rPr>
      </w:pPr>
      <w:r w:rsidRPr="00BE3BFD">
        <w:rPr>
          <w:color w:val="000000"/>
        </w:rPr>
        <w:t xml:space="preserve">As a </w:t>
      </w:r>
      <w:r>
        <w:rPr>
          <w:color w:val="000000"/>
        </w:rPr>
        <w:t>member of the mapping team, I would like to prepare slides on the work that was done during Summer 2018 for the meeting with Jim Cronan and Ruddy Mell on 2/5/19.</w:t>
      </w:r>
    </w:p>
    <w:p w14:paraId="655DE770" w14:textId="77777777" w:rsidR="0062115F" w:rsidRPr="00BE3BFD" w:rsidRDefault="0062115F" w:rsidP="0062115F"/>
    <w:p w14:paraId="5E849D8F" w14:textId="77777777" w:rsidR="0062115F" w:rsidRPr="00786FA0" w:rsidRDefault="0062115F" w:rsidP="0062115F">
      <w:pPr>
        <w:rPr>
          <w:b/>
          <w:bCs/>
          <w:color w:val="000000"/>
        </w:rPr>
      </w:pPr>
      <w:r w:rsidRPr="00BE3BFD">
        <w:rPr>
          <w:b/>
          <w:bCs/>
          <w:color w:val="000000"/>
        </w:rPr>
        <w:t>Definition of Done</w:t>
      </w:r>
    </w:p>
    <w:p w14:paraId="209D6A0B" w14:textId="77777777" w:rsidR="0062115F" w:rsidRDefault="0062115F" w:rsidP="0062115F">
      <w:pPr>
        <w:rPr>
          <w:color w:val="000000"/>
        </w:rPr>
      </w:pPr>
      <w:r>
        <w:rPr>
          <w:color w:val="000000"/>
        </w:rPr>
        <w:t>[ ] Prepare slides summarizing experimental process, flight testing, and results</w:t>
      </w:r>
    </w:p>
    <w:p w14:paraId="51F9DB79" w14:textId="77777777" w:rsidR="0062115F" w:rsidRPr="00786FA0" w:rsidRDefault="0062115F" w:rsidP="0062115F">
      <w:pPr>
        <w:rPr>
          <w:color w:val="000000"/>
        </w:rPr>
      </w:pPr>
    </w:p>
    <w:p w14:paraId="796582A0" w14:textId="77777777" w:rsidR="0062115F" w:rsidRPr="00BE3BFD" w:rsidRDefault="0062115F" w:rsidP="0062115F">
      <w:pPr>
        <w:rPr>
          <w:b/>
          <w:bCs/>
          <w:color w:val="000000"/>
        </w:rPr>
      </w:pPr>
      <w:r w:rsidRPr="00BE3BFD">
        <w:rPr>
          <w:b/>
          <w:bCs/>
          <w:color w:val="000000"/>
        </w:rPr>
        <w:t>Notes</w:t>
      </w:r>
      <w:r w:rsidRPr="00BE3BFD">
        <w:rPr>
          <w:color w:val="000000"/>
        </w:rPr>
        <w:t xml:space="preserve"> </w:t>
      </w:r>
    </w:p>
    <w:p w14:paraId="465133E1" w14:textId="77777777" w:rsidR="0062115F" w:rsidRPr="003D43E1" w:rsidRDefault="0062115F" w:rsidP="0062115F">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2115F" w:rsidRPr="00BF6451" w14:paraId="18410B5B" w14:textId="77777777" w:rsidTr="00F85A15">
        <w:trPr>
          <w:trHeight w:val="70"/>
        </w:trPr>
        <w:tc>
          <w:tcPr>
            <w:tcW w:w="9576" w:type="dxa"/>
            <w:tcBorders>
              <w:left w:val="nil"/>
              <w:bottom w:val="nil"/>
              <w:right w:val="nil"/>
            </w:tcBorders>
            <w:shd w:val="clear" w:color="auto" w:fill="auto"/>
          </w:tcPr>
          <w:p w14:paraId="34400D0A" w14:textId="77777777" w:rsidR="0062115F" w:rsidRPr="00BF6451" w:rsidRDefault="0062115F" w:rsidP="00F85A15"/>
        </w:tc>
      </w:tr>
    </w:tbl>
    <w:p w14:paraId="125D69EB" w14:textId="77777777" w:rsidR="0062115F" w:rsidRDefault="0062115F" w:rsidP="0062115F">
      <w:pPr>
        <w:rPr>
          <w:rFonts w:asciiTheme="majorHAnsi" w:eastAsiaTheme="majorEastAsia" w:hAnsiTheme="majorHAnsi"/>
          <w:b/>
          <w:bCs/>
          <w:color w:val="4F81BD" w:themeColor="accent1"/>
          <w:sz w:val="26"/>
          <w:szCs w:val="26"/>
        </w:rPr>
      </w:pPr>
    </w:p>
    <w:p w14:paraId="5616D8FF" w14:textId="603DF175" w:rsidR="00131C0F" w:rsidRDefault="00131C0F">
      <w:r>
        <w:br w:type="page"/>
      </w:r>
    </w:p>
    <w:p w14:paraId="12CBAE4F" w14:textId="0511F127" w:rsidR="00131C0F" w:rsidRDefault="00131C0F" w:rsidP="00131C0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0 — Anakin Repair (Copy)</w:t>
      </w:r>
    </w:p>
    <w:p w14:paraId="2AEAB59D" w14:textId="77777777" w:rsidR="00131C0F" w:rsidRDefault="00131C0F" w:rsidP="00131C0F">
      <w:pPr>
        <w:rPr>
          <w:rFonts w:asciiTheme="majorHAnsi" w:eastAsiaTheme="majorEastAsia" w:hAnsiTheme="majorHAnsi"/>
          <w:b/>
          <w:bCs/>
          <w:color w:val="4F81BD" w:themeColor="accent1"/>
          <w:sz w:val="26"/>
          <w:szCs w:val="26"/>
        </w:rPr>
      </w:pPr>
    </w:p>
    <w:p w14:paraId="09460242" w14:textId="77777777" w:rsidR="00131C0F" w:rsidRPr="00BE3BFD" w:rsidRDefault="00131C0F" w:rsidP="00131C0F">
      <w:pPr>
        <w:rPr>
          <w:b/>
          <w:bCs/>
          <w:color w:val="000000"/>
        </w:rPr>
      </w:pPr>
      <w:r w:rsidRPr="00BE3BFD">
        <w:rPr>
          <w:b/>
          <w:bCs/>
          <w:color w:val="000000"/>
        </w:rPr>
        <w:t>Content</w:t>
      </w:r>
    </w:p>
    <w:p w14:paraId="5DD1569F" w14:textId="77777777" w:rsidR="00131C0F" w:rsidRDefault="00131C0F" w:rsidP="00131C0F">
      <w:pPr>
        <w:rPr>
          <w:color w:val="000000"/>
        </w:rPr>
      </w:pPr>
      <w:r w:rsidRPr="00BE3BFD">
        <w:rPr>
          <w:color w:val="000000"/>
        </w:rPr>
        <w:t xml:space="preserve">As a member of the </w:t>
      </w:r>
      <w:r>
        <w:rPr>
          <w:color w:val="000000"/>
        </w:rPr>
        <w:t>lab, I would like to assist in repairs for the Anakin airframe.</w:t>
      </w:r>
    </w:p>
    <w:p w14:paraId="42F4F7E4" w14:textId="77777777" w:rsidR="00131C0F" w:rsidRPr="00BE3BFD" w:rsidRDefault="00131C0F" w:rsidP="00131C0F"/>
    <w:p w14:paraId="4AD6AF68" w14:textId="77777777" w:rsidR="00131C0F" w:rsidRPr="00786FA0" w:rsidRDefault="00131C0F" w:rsidP="00131C0F">
      <w:pPr>
        <w:rPr>
          <w:b/>
          <w:bCs/>
          <w:color w:val="000000"/>
        </w:rPr>
      </w:pPr>
      <w:r w:rsidRPr="00BE3BFD">
        <w:rPr>
          <w:b/>
          <w:bCs/>
          <w:color w:val="000000"/>
        </w:rPr>
        <w:t>Definition of Done</w:t>
      </w:r>
    </w:p>
    <w:p w14:paraId="291410DC" w14:textId="77777777" w:rsidR="00131C0F" w:rsidRDefault="00131C0F" w:rsidP="00131C0F">
      <w:pPr>
        <w:rPr>
          <w:color w:val="000000"/>
        </w:rPr>
      </w:pPr>
      <w:r>
        <w:rPr>
          <w:color w:val="000000"/>
        </w:rPr>
        <w:t>[ ] Repairs Complete. Airframe whole.</w:t>
      </w:r>
    </w:p>
    <w:p w14:paraId="01D786DE" w14:textId="77777777" w:rsidR="00131C0F" w:rsidRPr="00786FA0" w:rsidRDefault="00131C0F" w:rsidP="00131C0F">
      <w:pPr>
        <w:rPr>
          <w:color w:val="000000"/>
        </w:rPr>
      </w:pPr>
      <w:r>
        <w:rPr>
          <w:color w:val="000000"/>
        </w:rPr>
        <w:t>[ ] Airframe flight tested and deemed airworthy.</w:t>
      </w:r>
    </w:p>
    <w:p w14:paraId="445D95F1" w14:textId="77777777" w:rsidR="00131C0F" w:rsidRPr="00BE3BFD" w:rsidRDefault="00131C0F" w:rsidP="00131C0F">
      <w:pPr>
        <w:rPr>
          <w:b/>
          <w:bCs/>
          <w:color w:val="000000"/>
        </w:rPr>
      </w:pPr>
      <w:r w:rsidRPr="00BE3BFD">
        <w:rPr>
          <w:b/>
          <w:bCs/>
          <w:color w:val="000000"/>
        </w:rPr>
        <w:t>Notes</w:t>
      </w:r>
      <w:r w:rsidRPr="00BE3BFD">
        <w:rPr>
          <w:color w:val="000000"/>
        </w:rPr>
        <w:t xml:space="preserve"> </w:t>
      </w:r>
    </w:p>
    <w:p w14:paraId="554E073C" w14:textId="77777777" w:rsidR="00131C0F" w:rsidRPr="003D43E1" w:rsidRDefault="00131C0F" w:rsidP="00131C0F">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31C0F" w:rsidRPr="00BF6451" w14:paraId="7D3946B9" w14:textId="77777777" w:rsidTr="00F85A15">
        <w:trPr>
          <w:trHeight w:val="70"/>
        </w:trPr>
        <w:tc>
          <w:tcPr>
            <w:tcW w:w="9576" w:type="dxa"/>
            <w:tcBorders>
              <w:left w:val="nil"/>
              <w:bottom w:val="nil"/>
              <w:right w:val="nil"/>
            </w:tcBorders>
            <w:shd w:val="clear" w:color="auto" w:fill="auto"/>
          </w:tcPr>
          <w:p w14:paraId="2D785A9F" w14:textId="77777777" w:rsidR="00131C0F" w:rsidRPr="00BF6451" w:rsidRDefault="00131C0F" w:rsidP="00F85A15"/>
        </w:tc>
      </w:tr>
    </w:tbl>
    <w:p w14:paraId="195B138E" w14:textId="62573C60" w:rsidR="002C0778" w:rsidRDefault="002C0778" w:rsidP="00131C0F">
      <w:pPr>
        <w:rPr>
          <w:rFonts w:asciiTheme="majorHAnsi" w:eastAsiaTheme="majorEastAsia" w:hAnsiTheme="majorHAnsi"/>
          <w:b/>
          <w:bCs/>
          <w:color w:val="4F81BD" w:themeColor="accent1"/>
          <w:sz w:val="26"/>
          <w:szCs w:val="26"/>
        </w:rPr>
      </w:pPr>
    </w:p>
    <w:p w14:paraId="47B42915" w14:textId="77777777" w:rsidR="002C0778" w:rsidRDefault="002C0778">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br w:type="page"/>
      </w:r>
    </w:p>
    <w:p w14:paraId="7FF7D946" w14:textId="77777777" w:rsidR="00131C0F" w:rsidRDefault="00131C0F" w:rsidP="00131C0F">
      <w:pPr>
        <w:rPr>
          <w:rFonts w:asciiTheme="majorHAnsi" w:eastAsiaTheme="majorEastAsia" w:hAnsiTheme="majorHAnsi"/>
          <w:b/>
          <w:bCs/>
          <w:color w:val="4F81BD" w:themeColor="accent1"/>
          <w:sz w:val="26"/>
          <w:szCs w:val="26"/>
        </w:rPr>
      </w:pPr>
    </w:p>
    <w:p w14:paraId="5609FB3D" w14:textId="3BFCF2CD" w:rsidR="00131C0F" w:rsidRDefault="00131C0F" w:rsidP="00131C0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931 — Anakin Repair (Copy)</w:t>
      </w:r>
    </w:p>
    <w:p w14:paraId="57F82608" w14:textId="77777777" w:rsidR="00131C0F" w:rsidRDefault="00131C0F" w:rsidP="00131C0F">
      <w:pPr>
        <w:rPr>
          <w:rFonts w:asciiTheme="majorHAnsi" w:eastAsiaTheme="majorEastAsia" w:hAnsiTheme="majorHAnsi"/>
          <w:b/>
          <w:bCs/>
          <w:color w:val="4F81BD" w:themeColor="accent1"/>
          <w:sz w:val="26"/>
          <w:szCs w:val="26"/>
        </w:rPr>
      </w:pPr>
    </w:p>
    <w:p w14:paraId="65D7D6B2" w14:textId="77777777" w:rsidR="00131C0F" w:rsidRPr="00BE3BFD" w:rsidRDefault="00131C0F" w:rsidP="00131C0F">
      <w:pPr>
        <w:rPr>
          <w:b/>
          <w:bCs/>
          <w:color w:val="000000"/>
        </w:rPr>
      </w:pPr>
      <w:r w:rsidRPr="00BE3BFD">
        <w:rPr>
          <w:b/>
          <w:bCs/>
          <w:color w:val="000000"/>
        </w:rPr>
        <w:t>Content</w:t>
      </w:r>
    </w:p>
    <w:p w14:paraId="24546A0B" w14:textId="77777777" w:rsidR="00131C0F" w:rsidRDefault="00131C0F" w:rsidP="00131C0F">
      <w:pPr>
        <w:rPr>
          <w:color w:val="000000"/>
        </w:rPr>
      </w:pPr>
      <w:r w:rsidRPr="00BE3BFD">
        <w:rPr>
          <w:color w:val="000000"/>
        </w:rPr>
        <w:t xml:space="preserve">As a member of the </w:t>
      </w:r>
      <w:r>
        <w:rPr>
          <w:color w:val="000000"/>
        </w:rPr>
        <w:t>lab, I would like to assist in repairs for the Anakin airframe.</w:t>
      </w:r>
    </w:p>
    <w:p w14:paraId="5574F9BE" w14:textId="77777777" w:rsidR="00131C0F" w:rsidRPr="00BE3BFD" w:rsidRDefault="00131C0F" w:rsidP="00131C0F"/>
    <w:p w14:paraId="039DCE63" w14:textId="77777777" w:rsidR="00131C0F" w:rsidRPr="00786FA0" w:rsidRDefault="00131C0F" w:rsidP="00131C0F">
      <w:pPr>
        <w:rPr>
          <w:b/>
          <w:bCs/>
          <w:color w:val="000000"/>
        </w:rPr>
      </w:pPr>
      <w:r w:rsidRPr="00BE3BFD">
        <w:rPr>
          <w:b/>
          <w:bCs/>
          <w:color w:val="000000"/>
        </w:rPr>
        <w:t>Definition of Done</w:t>
      </w:r>
    </w:p>
    <w:p w14:paraId="58034FB4" w14:textId="77777777" w:rsidR="00131C0F" w:rsidRDefault="00131C0F" w:rsidP="00131C0F">
      <w:pPr>
        <w:rPr>
          <w:color w:val="000000"/>
        </w:rPr>
      </w:pPr>
      <w:r>
        <w:rPr>
          <w:color w:val="000000"/>
        </w:rPr>
        <w:t>[ ] Repairs Complete. Airframe whole.</w:t>
      </w:r>
    </w:p>
    <w:p w14:paraId="12159EE2" w14:textId="77777777" w:rsidR="00131C0F" w:rsidRPr="00786FA0" w:rsidRDefault="00131C0F" w:rsidP="00131C0F">
      <w:pPr>
        <w:rPr>
          <w:color w:val="000000"/>
        </w:rPr>
      </w:pPr>
      <w:r>
        <w:rPr>
          <w:color w:val="000000"/>
        </w:rPr>
        <w:t>[ ] Airframe flight tested and deemed airworthy.</w:t>
      </w:r>
    </w:p>
    <w:p w14:paraId="627D0C8E" w14:textId="77777777" w:rsidR="00131C0F" w:rsidRPr="00BE3BFD" w:rsidRDefault="00131C0F" w:rsidP="00131C0F">
      <w:pPr>
        <w:rPr>
          <w:b/>
          <w:bCs/>
          <w:color w:val="000000"/>
        </w:rPr>
      </w:pPr>
      <w:r w:rsidRPr="00BE3BFD">
        <w:rPr>
          <w:b/>
          <w:bCs/>
          <w:color w:val="000000"/>
        </w:rPr>
        <w:t>Notes</w:t>
      </w:r>
      <w:r w:rsidRPr="00BE3BFD">
        <w:rPr>
          <w:color w:val="000000"/>
        </w:rPr>
        <w:t xml:space="preserve"> </w:t>
      </w:r>
    </w:p>
    <w:p w14:paraId="72579639" w14:textId="77777777" w:rsidR="00131C0F" w:rsidRPr="003D43E1" w:rsidRDefault="00131C0F" w:rsidP="00131C0F">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31C0F" w:rsidRPr="00BF6451" w14:paraId="7E7D6A56" w14:textId="77777777" w:rsidTr="00F85A15">
        <w:trPr>
          <w:trHeight w:val="70"/>
        </w:trPr>
        <w:tc>
          <w:tcPr>
            <w:tcW w:w="9576" w:type="dxa"/>
            <w:tcBorders>
              <w:left w:val="nil"/>
              <w:bottom w:val="nil"/>
              <w:right w:val="nil"/>
            </w:tcBorders>
            <w:shd w:val="clear" w:color="auto" w:fill="auto"/>
          </w:tcPr>
          <w:p w14:paraId="252B0577" w14:textId="77777777" w:rsidR="00131C0F" w:rsidRPr="00BF6451" w:rsidRDefault="00131C0F" w:rsidP="00F85A15"/>
        </w:tc>
      </w:tr>
    </w:tbl>
    <w:p w14:paraId="2C6569B8" w14:textId="77777777" w:rsidR="00131C0F" w:rsidRDefault="00131C0F" w:rsidP="00131C0F">
      <w:pPr>
        <w:rPr>
          <w:rFonts w:asciiTheme="majorHAnsi" w:eastAsiaTheme="majorEastAsia" w:hAnsiTheme="majorHAnsi"/>
          <w:b/>
          <w:bCs/>
          <w:color w:val="4F81BD" w:themeColor="accent1"/>
          <w:sz w:val="26"/>
          <w:szCs w:val="26"/>
        </w:rPr>
      </w:pPr>
    </w:p>
    <w:p w14:paraId="4364F304" w14:textId="6E7FBD1F" w:rsidR="00EE489B" w:rsidRDefault="00EE489B">
      <w:r>
        <w:br w:type="page"/>
      </w:r>
    </w:p>
    <w:p w14:paraId="1F3C669F" w14:textId="3E9980AB" w:rsidR="00EE489B" w:rsidRDefault="00EE489B" w:rsidP="00EE489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2 — Hardware Inventory</w:t>
      </w:r>
    </w:p>
    <w:p w14:paraId="6B39B262" w14:textId="77777777" w:rsidR="00EE489B" w:rsidRDefault="00EE489B" w:rsidP="00EE489B">
      <w:pPr>
        <w:rPr>
          <w:rFonts w:asciiTheme="majorHAnsi" w:eastAsiaTheme="majorEastAsia" w:hAnsiTheme="majorHAnsi"/>
          <w:b/>
          <w:bCs/>
          <w:color w:val="4F81BD" w:themeColor="accent1"/>
          <w:sz w:val="26"/>
          <w:szCs w:val="26"/>
        </w:rPr>
      </w:pPr>
    </w:p>
    <w:p w14:paraId="1F7D4487" w14:textId="77777777" w:rsidR="00EE489B" w:rsidRPr="00BE3BFD" w:rsidRDefault="00EE489B" w:rsidP="00EE489B">
      <w:pPr>
        <w:rPr>
          <w:b/>
          <w:bCs/>
          <w:color w:val="000000"/>
        </w:rPr>
      </w:pPr>
      <w:r w:rsidRPr="00BE3BFD">
        <w:rPr>
          <w:b/>
          <w:bCs/>
          <w:color w:val="000000"/>
        </w:rPr>
        <w:t>Content</w:t>
      </w:r>
    </w:p>
    <w:p w14:paraId="4B248C8A" w14:textId="40359210" w:rsidR="00EE489B" w:rsidRDefault="00EE489B" w:rsidP="00EE489B">
      <w:pPr>
        <w:rPr>
          <w:color w:val="000000"/>
        </w:rPr>
      </w:pPr>
      <w:r w:rsidRPr="00EE489B">
        <w:rPr>
          <w:color w:val="000000"/>
        </w:rPr>
        <w:t>As a lab member, I would like to conduct an inventory of the hardware available in the lab.</w:t>
      </w:r>
    </w:p>
    <w:p w14:paraId="623151BE" w14:textId="77777777" w:rsidR="00EE489B" w:rsidRPr="00BE3BFD" w:rsidRDefault="00EE489B" w:rsidP="00EE489B"/>
    <w:p w14:paraId="54305CED" w14:textId="77777777" w:rsidR="00EE489B" w:rsidRPr="00786FA0" w:rsidRDefault="00EE489B" w:rsidP="00EE489B">
      <w:pPr>
        <w:rPr>
          <w:b/>
          <w:bCs/>
          <w:color w:val="000000"/>
        </w:rPr>
      </w:pPr>
      <w:r w:rsidRPr="00BE3BFD">
        <w:rPr>
          <w:b/>
          <w:bCs/>
          <w:color w:val="000000"/>
        </w:rPr>
        <w:t>Definition of Done</w:t>
      </w:r>
    </w:p>
    <w:p w14:paraId="38AF931F" w14:textId="77777777" w:rsidR="00EE489B" w:rsidRPr="00EE489B" w:rsidRDefault="00EE489B" w:rsidP="00EE489B">
      <w:pPr>
        <w:rPr>
          <w:color w:val="000000"/>
        </w:rPr>
      </w:pPr>
      <w:r w:rsidRPr="00EE489B">
        <w:rPr>
          <w:color w:val="000000"/>
        </w:rPr>
        <w:t>[ ] Check that the component tracker is accurate and up to date with regards to the location and status of parts currently installed on aircraft</w:t>
      </w:r>
    </w:p>
    <w:p w14:paraId="42ABE8E0" w14:textId="77777777" w:rsidR="00EE489B" w:rsidRPr="00EE489B" w:rsidRDefault="00EE489B" w:rsidP="00EE489B">
      <w:pPr>
        <w:rPr>
          <w:color w:val="000000"/>
        </w:rPr>
      </w:pPr>
      <w:r w:rsidRPr="00EE489B">
        <w:rPr>
          <w:color w:val="000000"/>
        </w:rPr>
        <w:t>[ ] Create and populate a matrix showing the status (airworthy, needs repairs, needs familiarization, etc.) of all aircraft in the lab</w:t>
      </w:r>
    </w:p>
    <w:p w14:paraId="3740B73E" w14:textId="77777777" w:rsidR="00EE489B" w:rsidRDefault="00EE489B" w:rsidP="00EE489B">
      <w:pPr>
        <w:rPr>
          <w:color w:val="000000"/>
        </w:rPr>
      </w:pPr>
      <w:r w:rsidRPr="00EE489B">
        <w:rPr>
          <w:color w:val="000000"/>
        </w:rPr>
        <w:t>[ ] Create a similar matrix showing the status of significant non-aircraft pieces of equipment in the lab (LiDAR sensor, ADS-B transponder/TRAPIS payload, various cameras, etc.)</w:t>
      </w:r>
    </w:p>
    <w:p w14:paraId="49EEBE9D" w14:textId="7F0A0B2F" w:rsidR="00EE489B" w:rsidRDefault="00EE489B" w:rsidP="00EE489B">
      <w:pPr>
        <w:rPr>
          <w:color w:val="000000"/>
        </w:rPr>
      </w:pPr>
      <w:r>
        <w:rPr>
          <w:color w:val="000000"/>
        </w:rPr>
        <w:t>[ ] Upload this documentation to Perforce (consult with Helen Kuni for appropriate location)</w:t>
      </w:r>
    </w:p>
    <w:p w14:paraId="6DBEC093" w14:textId="77777777" w:rsidR="00EE489B" w:rsidRDefault="00EE489B" w:rsidP="00EE489B">
      <w:pPr>
        <w:rPr>
          <w:color w:val="000000"/>
        </w:rPr>
      </w:pPr>
    </w:p>
    <w:p w14:paraId="256F4468" w14:textId="48C2A19C" w:rsidR="00EE489B" w:rsidRPr="00BE3BFD" w:rsidRDefault="00EE489B" w:rsidP="00EE489B">
      <w:pPr>
        <w:rPr>
          <w:b/>
          <w:bCs/>
          <w:color w:val="000000"/>
        </w:rPr>
      </w:pPr>
      <w:r w:rsidRPr="00BE3BFD">
        <w:rPr>
          <w:b/>
          <w:bCs/>
          <w:color w:val="000000"/>
        </w:rPr>
        <w:t>Notes</w:t>
      </w:r>
      <w:r w:rsidRPr="00BE3BFD">
        <w:rPr>
          <w:color w:val="000000"/>
        </w:rPr>
        <w:t xml:space="preserve"> </w:t>
      </w:r>
    </w:p>
    <w:p w14:paraId="38A0074C" w14:textId="4925D97E" w:rsidR="00EE489B" w:rsidRPr="00EE489B" w:rsidRDefault="00EE489B" w:rsidP="00EE489B">
      <w:pPr>
        <w:pStyle w:val="ListParagraph"/>
        <w:numPr>
          <w:ilvl w:val="0"/>
          <w:numId w:val="49"/>
        </w:numPr>
        <w:spacing w:line="240" w:lineRule="auto"/>
        <w:textAlignment w:val="baseline"/>
        <w:rPr>
          <w:rFonts w:ascii="Times New Roman" w:hAnsi="Times New Roman" w:cs="Times New Roman"/>
          <w:bCs/>
          <w:color w:val="000000"/>
          <w:sz w:val="24"/>
          <w:szCs w:val="24"/>
        </w:rPr>
      </w:pPr>
      <w:r w:rsidRPr="00EE489B">
        <w:rPr>
          <w:rFonts w:ascii="Times New Roman" w:hAnsi="Times New Roman" w:cs="Times New Roman"/>
          <w:bCs/>
          <w:color w:val="000000"/>
          <w:sz w:val="24"/>
          <w:szCs w:val="24"/>
        </w:rPr>
        <w:t>Essentially consolidate the information in the Component Tracker and the various Construction &amp; Maintenance logs to make a quick reference guide to what aircraft and sensors are available for use.</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E489B" w:rsidRPr="00BF6451" w14:paraId="60858D0B" w14:textId="77777777" w:rsidTr="00F85A15">
        <w:trPr>
          <w:trHeight w:val="70"/>
        </w:trPr>
        <w:tc>
          <w:tcPr>
            <w:tcW w:w="9576" w:type="dxa"/>
            <w:tcBorders>
              <w:left w:val="nil"/>
              <w:bottom w:val="nil"/>
              <w:right w:val="nil"/>
            </w:tcBorders>
            <w:shd w:val="clear" w:color="auto" w:fill="auto"/>
          </w:tcPr>
          <w:p w14:paraId="6E44CD51" w14:textId="77777777" w:rsidR="00EE489B" w:rsidRPr="00BF6451" w:rsidRDefault="00EE489B" w:rsidP="00F85A15"/>
        </w:tc>
      </w:tr>
    </w:tbl>
    <w:p w14:paraId="35873657" w14:textId="5A6CC3E4" w:rsidR="00786FA0" w:rsidRDefault="00786FA0" w:rsidP="00516055"/>
    <w:p w14:paraId="19A3E197" w14:textId="3F121694" w:rsidR="00C43E6A" w:rsidRDefault="00C43E6A" w:rsidP="00516055"/>
    <w:p w14:paraId="33F8F280" w14:textId="707BDDF5" w:rsidR="00C43E6A" w:rsidRDefault="00C43E6A" w:rsidP="00516055"/>
    <w:p w14:paraId="5AFEE874" w14:textId="00288C13" w:rsidR="00C43E6A" w:rsidRDefault="00C43E6A" w:rsidP="00516055"/>
    <w:p w14:paraId="2E9277E4" w14:textId="440E2824" w:rsidR="00C43E6A" w:rsidRDefault="00C43E6A" w:rsidP="00516055"/>
    <w:p w14:paraId="6E26CBC9" w14:textId="6164CEA3" w:rsidR="00C43E6A" w:rsidRDefault="00C43E6A" w:rsidP="00516055"/>
    <w:p w14:paraId="73581D5A" w14:textId="166AF33E" w:rsidR="00C43E6A" w:rsidRDefault="00C43E6A" w:rsidP="00516055"/>
    <w:p w14:paraId="20025A95" w14:textId="1559BD6E" w:rsidR="00C43E6A" w:rsidRDefault="00C43E6A" w:rsidP="00516055"/>
    <w:p w14:paraId="2EC4DA63" w14:textId="50FACEFF" w:rsidR="00C43E6A" w:rsidRDefault="00C43E6A" w:rsidP="00516055"/>
    <w:p w14:paraId="40E3EDF8" w14:textId="032D1B10" w:rsidR="00C43E6A" w:rsidRDefault="00C43E6A" w:rsidP="00516055"/>
    <w:p w14:paraId="7473F1BA" w14:textId="1F0D6044" w:rsidR="00C43E6A" w:rsidRDefault="00C43E6A" w:rsidP="00516055"/>
    <w:p w14:paraId="5F32C646" w14:textId="39ED66C3" w:rsidR="00C43E6A" w:rsidRDefault="00C43E6A" w:rsidP="00516055"/>
    <w:p w14:paraId="638C1FEE" w14:textId="11B1C62E" w:rsidR="00C43E6A" w:rsidRDefault="00C43E6A" w:rsidP="00516055"/>
    <w:p w14:paraId="6C0C8895" w14:textId="37E0ACF9" w:rsidR="00C43E6A" w:rsidRDefault="00C43E6A" w:rsidP="00516055"/>
    <w:p w14:paraId="41589536" w14:textId="7E6120C4" w:rsidR="00C43E6A" w:rsidRDefault="00C43E6A" w:rsidP="00516055"/>
    <w:p w14:paraId="6F32EB79" w14:textId="0F806CEF" w:rsidR="00C43E6A" w:rsidRDefault="00C43E6A" w:rsidP="00516055"/>
    <w:p w14:paraId="4CDFB68F" w14:textId="3D6B6C75" w:rsidR="00C43E6A" w:rsidRDefault="00C43E6A" w:rsidP="00516055"/>
    <w:p w14:paraId="5D2C9C8B" w14:textId="137E6ABF" w:rsidR="00C43E6A" w:rsidRDefault="00C43E6A" w:rsidP="00516055"/>
    <w:p w14:paraId="73D1EA97" w14:textId="57218E74" w:rsidR="00C43E6A" w:rsidRDefault="00C43E6A" w:rsidP="00516055"/>
    <w:p w14:paraId="3D62CBB0" w14:textId="122CE6B9" w:rsidR="00C43E6A" w:rsidRDefault="00C43E6A" w:rsidP="00516055"/>
    <w:p w14:paraId="5F9BFB21" w14:textId="7DFE1C77" w:rsidR="00C43E6A" w:rsidRDefault="00C43E6A" w:rsidP="00516055"/>
    <w:p w14:paraId="18970E9F" w14:textId="7618BA4F" w:rsidR="00C43E6A" w:rsidRDefault="00C43E6A" w:rsidP="00516055"/>
    <w:p w14:paraId="2DB04CA8" w14:textId="5F79887E" w:rsidR="00C43E6A" w:rsidRDefault="00C43E6A" w:rsidP="00516055"/>
    <w:p w14:paraId="54764435" w14:textId="58237773" w:rsidR="00C43E6A" w:rsidRDefault="00C43E6A" w:rsidP="00516055"/>
    <w:p w14:paraId="63AA5A94" w14:textId="1961DDDF" w:rsidR="00C43E6A" w:rsidRDefault="00C43E6A" w:rsidP="00516055"/>
    <w:p w14:paraId="04D31C39" w14:textId="31EE6324" w:rsidR="00C43E6A" w:rsidRDefault="00C43E6A" w:rsidP="00516055"/>
    <w:p w14:paraId="7C9756EB" w14:textId="68670FF3" w:rsidR="00C43E6A" w:rsidRDefault="00C43E6A" w:rsidP="00C43E6A">
      <w:pPr>
        <w:rPr>
          <w:b/>
          <w:bCs/>
        </w:rPr>
      </w:pPr>
      <w:r w:rsidRPr="00C43E6A">
        <w:rPr>
          <w:b/>
          <w:bCs/>
        </w:rPr>
        <w:lastRenderedPageBreak/>
        <w:t>293</w:t>
      </w:r>
      <w:r w:rsidR="00BA2582">
        <w:rPr>
          <w:b/>
          <w:bCs/>
        </w:rPr>
        <w:t>3</w:t>
      </w:r>
      <w:r w:rsidRPr="00C43E6A">
        <w:rPr>
          <w:b/>
          <w:bCs/>
        </w:rPr>
        <w:t xml:space="preserve"> — </w:t>
      </w:r>
      <w:r>
        <w:rPr>
          <w:b/>
          <w:bCs/>
        </w:rPr>
        <w:t>CellNav MangOH Initial Setup</w:t>
      </w:r>
    </w:p>
    <w:p w14:paraId="5F93A8F0" w14:textId="77777777" w:rsidR="00C43E6A" w:rsidRPr="00C43E6A" w:rsidRDefault="00C43E6A" w:rsidP="00C43E6A">
      <w:pPr>
        <w:rPr>
          <w:b/>
          <w:bCs/>
        </w:rPr>
      </w:pPr>
    </w:p>
    <w:p w14:paraId="54EE6F0E" w14:textId="77777777" w:rsidR="00C43E6A" w:rsidRPr="00C43E6A" w:rsidRDefault="00C43E6A" w:rsidP="00C43E6A">
      <w:pPr>
        <w:rPr>
          <w:b/>
          <w:bCs/>
        </w:rPr>
      </w:pPr>
      <w:r w:rsidRPr="00C43E6A">
        <w:rPr>
          <w:b/>
          <w:bCs/>
        </w:rPr>
        <w:t>Content</w:t>
      </w:r>
    </w:p>
    <w:p w14:paraId="5A274553" w14:textId="5361E48D" w:rsidR="00C43E6A" w:rsidRPr="00C43E6A" w:rsidRDefault="00C43E6A" w:rsidP="00C43E6A">
      <w:r w:rsidRPr="00C43E6A">
        <w:t xml:space="preserve">As a lab member, I would like to </w:t>
      </w:r>
      <w:r>
        <w:t>complete the initial dev environment setup and board setup for the mangOH.</w:t>
      </w:r>
    </w:p>
    <w:p w14:paraId="2F9B67CE" w14:textId="77777777" w:rsidR="00C43E6A" w:rsidRPr="00C43E6A" w:rsidRDefault="00C43E6A" w:rsidP="00C43E6A"/>
    <w:p w14:paraId="77EA1DD4" w14:textId="77777777" w:rsidR="00C43E6A" w:rsidRPr="00C43E6A" w:rsidRDefault="00C43E6A" w:rsidP="00C43E6A">
      <w:pPr>
        <w:rPr>
          <w:b/>
          <w:bCs/>
        </w:rPr>
      </w:pPr>
      <w:r w:rsidRPr="00C43E6A">
        <w:rPr>
          <w:b/>
          <w:bCs/>
        </w:rPr>
        <w:t>Definition of Done</w:t>
      </w:r>
    </w:p>
    <w:p w14:paraId="39F74B07" w14:textId="2CACF2F6" w:rsidR="00C43E6A" w:rsidRDefault="00C43E6A" w:rsidP="00C43E6A">
      <w:r w:rsidRPr="00C43E6A">
        <w:t>[</w:t>
      </w:r>
      <w:r>
        <w:t>x</w:t>
      </w:r>
      <w:r w:rsidRPr="00C43E6A">
        <w:t xml:space="preserve">] </w:t>
      </w:r>
      <w:r>
        <w:t>Setup development environment in VM</w:t>
      </w:r>
    </w:p>
    <w:p w14:paraId="63475C9E" w14:textId="2D5B8FEB" w:rsidR="00C43E6A" w:rsidRPr="00C43E6A" w:rsidRDefault="00C43E6A" w:rsidP="00C43E6A">
      <w:r>
        <w:t>[x] Complete the getting started guide up to SIM card setup</w:t>
      </w:r>
    </w:p>
    <w:p w14:paraId="5F060F5A" w14:textId="77777777" w:rsidR="00C43E6A" w:rsidRPr="00C43E6A" w:rsidRDefault="00C43E6A" w:rsidP="00C43E6A"/>
    <w:p w14:paraId="0687D84D" w14:textId="77777777" w:rsidR="00C43E6A" w:rsidRPr="00C43E6A" w:rsidRDefault="00C43E6A" w:rsidP="00C43E6A">
      <w:pPr>
        <w:rPr>
          <w:b/>
          <w:bCs/>
        </w:rPr>
      </w:pPr>
      <w:r w:rsidRPr="00C43E6A">
        <w:rPr>
          <w:b/>
          <w:bCs/>
        </w:rPr>
        <w:t>Notes</w:t>
      </w:r>
      <w:r w:rsidRPr="00C43E6A">
        <w:t xml:space="preserve"> </w:t>
      </w:r>
    </w:p>
    <w:p w14:paraId="2481A4F7" w14:textId="5F06CE67" w:rsidR="00C43E6A" w:rsidRPr="00C43E6A" w:rsidRDefault="00C43E6A" w:rsidP="00C43E6A">
      <w:pPr>
        <w:numPr>
          <w:ilvl w:val="0"/>
          <w:numId w:val="49"/>
        </w:numPr>
        <w:rPr>
          <w:bCs/>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43E6A" w:rsidRPr="00C43E6A" w14:paraId="1DEBEB39" w14:textId="77777777" w:rsidTr="00F85A15">
        <w:trPr>
          <w:trHeight w:val="70"/>
        </w:trPr>
        <w:tc>
          <w:tcPr>
            <w:tcW w:w="9576" w:type="dxa"/>
            <w:tcBorders>
              <w:left w:val="nil"/>
              <w:bottom w:val="nil"/>
              <w:right w:val="nil"/>
            </w:tcBorders>
            <w:shd w:val="clear" w:color="auto" w:fill="auto"/>
          </w:tcPr>
          <w:p w14:paraId="1CA26AE7" w14:textId="77777777" w:rsidR="00C43E6A" w:rsidRPr="00C43E6A" w:rsidRDefault="00C43E6A" w:rsidP="00C43E6A"/>
        </w:tc>
      </w:tr>
    </w:tbl>
    <w:p w14:paraId="215E2AE8" w14:textId="29F047A3" w:rsidR="002C0778" w:rsidRDefault="002C0778" w:rsidP="00516055"/>
    <w:p w14:paraId="01F8F450" w14:textId="77777777" w:rsidR="002C0778" w:rsidRDefault="002C0778">
      <w:r>
        <w:br w:type="page"/>
      </w:r>
    </w:p>
    <w:p w14:paraId="76B5F37F" w14:textId="21810F55" w:rsidR="002C0778" w:rsidRDefault="002C0778" w:rsidP="002C077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4 — Frodo Stall Test Data Analysis</w:t>
      </w:r>
    </w:p>
    <w:p w14:paraId="3D4B44B3" w14:textId="77777777" w:rsidR="002C0778" w:rsidRDefault="002C0778" w:rsidP="002C0778">
      <w:pPr>
        <w:rPr>
          <w:rFonts w:asciiTheme="majorHAnsi" w:eastAsiaTheme="majorEastAsia" w:hAnsiTheme="majorHAnsi"/>
          <w:b/>
          <w:bCs/>
          <w:color w:val="4F81BD" w:themeColor="accent1"/>
          <w:sz w:val="26"/>
          <w:szCs w:val="26"/>
        </w:rPr>
      </w:pPr>
    </w:p>
    <w:p w14:paraId="0B9760B8" w14:textId="77777777" w:rsidR="002C0778" w:rsidRPr="00BE3BFD" w:rsidRDefault="002C0778" w:rsidP="002C0778">
      <w:pPr>
        <w:rPr>
          <w:b/>
          <w:bCs/>
          <w:color w:val="000000"/>
        </w:rPr>
      </w:pPr>
      <w:r w:rsidRPr="00BE3BFD">
        <w:rPr>
          <w:b/>
          <w:bCs/>
          <w:color w:val="000000"/>
        </w:rPr>
        <w:t>Content</w:t>
      </w:r>
    </w:p>
    <w:p w14:paraId="49663694" w14:textId="3006B885" w:rsidR="002C0778" w:rsidRDefault="002C0778" w:rsidP="002C0778">
      <w:pPr>
        <w:rPr>
          <w:color w:val="000000"/>
        </w:rPr>
      </w:pPr>
      <w:r>
        <w:rPr>
          <w:color w:val="000000"/>
        </w:rPr>
        <w:t>As a LARAMID member, I would want to analyze Frodo&amp;Merry stall flight test data to derive lift coefficient graph and compare with ANSYS simulation for reliability.</w:t>
      </w:r>
    </w:p>
    <w:p w14:paraId="7148AD65" w14:textId="77777777" w:rsidR="002C0778" w:rsidRPr="00BE3BFD" w:rsidRDefault="002C0778" w:rsidP="002C0778"/>
    <w:p w14:paraId="0C30EF89" w14:textId="77777777" w:rsidR="002C0778" w:rsidRPr="00786FA0" w:rsidRDefault="002C0778" w:rsidP="002C0778">
      <w:pPr>
        <w:rPr>
          <w:b/>
          <w:bCs/>
          <w:color w:val="000000"/>
        </w:rPr>
      </w:pPr>
      <w:r w:rsidRPr="00BE3BFD">
        <w:rPr>
          <w:b/>
          <w:bCs/>
          <w:color w:val="000000"/>
        </w:rPr>
        <w:t>Definition of Done</w:t>
      </w:r>
    </w:p>
    <w:p w14:paraId="4C62075A" w14:textId="29393999" w:rsidR="002C0778" w:rsidRPr="00EE489B" w:rsidRDefault="002C0778" w:rsidP="002C0778">
      <w:pPr>
        <w:rPr>
          <w:color w:val="000000"/>
        </w:rPr>
      </w:pPr>
      <w:r w:rsidRPr="00EE489B">
        <w:rPr>
          <w:color w:val="000000"/>
        </w:rPr>
        <w:t xml:space="preserve">[ ] </w:t>
      </w:r>
      <w:r>
        <w:rPr>
          <w:color w:val="000000"/>
        </w:rPr>
        <w:t>Import Merry flight data from Pixhawk into MATLAB</w:t>
      </w:r>
    </w:p>
    <w:p w14:paraId="67C0E474" w14:textId="1FE23EB9" w:rsidR="002C0778" w:rsidRPr="00EE489B" w:rsidRDefault="002C0778" w:rsidP="002C0778">
      <w:pPr>
        <w:rPr>
          <w:color w:val="000000"/>
        </w:rPr>
      </w:pPr>
      <w:r w:rsidRPr="00EE489B">
        <w:rPr>
          <w:color w:val="000000"/>
        </w:rPr>
        <w:t xml:space="preserve">[ ] </w:t>
      </w:r>
      <w:r>
        <w:rPr>
          <w:color w:val="000000"/>
        </w:rPr>
        <w:t>Created MATLAB algorithm to filter out not useful flight data.</w:t>
      </w:r>
    </w:p>
    <w:p w14:paraId="6E093165" w14:textId="76240DA8" w:rsidR="002C0778" w:rsidRDefault="002C0778" w:rsidP="002C0778">
      <w:pPr>
        <w:rPr>
          <w:color w:val="000000"/>
        </w:rPr>
      </w:pPr>
      <w:r>
        <w:rPr>
          <w:color w:val="000000"/>
        </w:rPr>
        <w:t xml:space="preserve">[ ] Derived lift coefficient graph </w:t>
      </w:r>
    </w:p>
    <w:p w14:paraId="4EEE8014" w14:textId="2EB44B9E" w:rsidR="002C0778" w:rsidRDefault="002C0778" w:rsidP="002C0778">
      <w:pPr>
        <w:rPr>
          <w:color w:val="000000"/>
        </w:rPr>
      </w:pPr>
      <w:r>
        <w:rPr>
          <w:color w:val="000000"/>
        </w:rPr>
        <w:t>[ ] Present whole process to lab</w:t>
      </w:r>
    </w:p>
    <w:p w14:paraId="71B8E82C" w14:textId="5C13C546" w:rsidR="002C0778" w:rsidRDefault="002C0778" w:rsidP="002C0778">
      <w:pPr>
        <w:rPr>
          <w:color w:val="000000"/>
        </w:rPr>
      </w:pPr>
      <w:r>
        <w:rPr>
          <w:color w:val="000000"/>
        </w:rPr>
        <w:t xml:space="preserve">[ ] Upload this documentation to Perforce </w:t>
      </w:r>
    </w:p>
    <w:p w14:paraId="5DAFE32F" w14:textId="77777777" w:rsidR="002C0778" w:rsidRDefault="002C0778" w:rsidP="002C0778">
      <w:pPr>
        <w:rPr>
          <w:color w:val="000000"/>
        </w:rPr>
      </w:pPr>
    </w:p>
    <w:p w14:paraId="3FAB5E03" w14:textId="77777777" w:rsidR="002C0778" w:rsidRPr="00BE3BFD" w:rsidRDefault="002C0778" w:rsidP="002C0778">
      <w:pPr>
        <w:rPr>
          <w:b/>
          <w:bCs/>
          <w:color w:val="000000"/>
        </w:rPr>
      </w:pPr>
      <w:r w:rsidRPr="00BE3BFD">
        <w:rPr>
          <w:b/>
          <w:bCs/>
          <w:color w:val="000000"/>
        </w:rPr>
        <w:t>Notes</w:t>
      </w:r>
      <w:r w:rsidRPr="00BE3BFD">
        <w:rPr>
          <w:color w:val="000000"/>
        </w:rPr>
        <w:t xml:space="preserve"> </w:t>
      </w:r>
    </w:p>
    <w:p w14:paraId="2C426E0F" w14:textId="1571EF1A" w:rsidR="002C0778" w:rsidRPr="00EE489B" w:rsidRDefault="002C0778" w:rsidP="002C0778">
      <w:pPr>
        <w:pStyle w:val="ListParagraph"/>
        <w:numPr>
          <w:ilvl w:val="0"/>
          <w:numId w:val="49"/>
        </w:numPr>
        <w:spacing w:line="240" w:lineRule="auto"/>
        <w:textAlignment w:val="baseline"/>
        <w:rPr>
          <w:rFonts w:ascii="Times New Roman" w:hAnsi="Times New Roman" w:cs="Times New Roman"/>
          <w:bCs/>
          <w:color w:val="000000"/>
          <w:sz w:val="24"/>
          <w:szCs w:val="24"/>
        </w:rPr>
      </w:pPr>
      <w:r>
        <w:rPr>
          <w:rFonts w:ascii="Times New Roman" w:hAnsi="Times New Roman" w:cs="Times New Roman"/>
          <w:bCs/>
          <w:color w:val="000000"/>
          <w:sz w:val="24"/>
          <w:szCs w:val="24"/>
        </w:rPr>
        <w:t>Save data in LARAMID/Research/StallSpeed.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C0778" w:rsidRPr="00BF6451" w14:paraId="0A8B9CDA" w14:textId="77777777" w:rsidTr="00F85A15">
        <w:trPr>
          <w:trHeight w:val="70"/>
        </w:trPr>
        <w:tc>
          <w:tcPr>
            <w:tcW w:w="9576" w:type="dxa"/>
            <w:tcBorders>
              <w:left w:val="nil"/>
              <w:bottom w:val="nil"/>
              <w:right w:val="nil"/>
            </w:tcBorders>
            <w:shd w:val="clear" w:color="auto" w:fill="auto"/>
          </w:tcPr>
          <w:p w14:paraId="0B850E8B" w14:textId="77777777" w:rsidR="002C0778" w:rsidRPr="00BF6451" w:rsidRDefault="002C0778" w:rsidP="00F85A15"/>
        </w:tc>
      </w:tr>
    </w:tbl>
    <w:p w14:paraId="290D0D12" w14:textId="77777777" w:rsidR="002C0778" w:rsidRDefault="002C0778" w:rsidP="002C0778"/>
    <w:p w14:paraId="74BB3604" w14:textId="77777777" w:rsidR="002C0778" w:rsidRDefault="002C0778" w:rsidP="002C0778"/>
    <w:p w14:paraId="4D14266C" w14:textId="77777777" w:rsidR="002C0778" w:rsidRDefault="002C0778" w:rsidP="002C0778"/>
    <w:p w14:paraId="1912D787" w14:textId="77777777" w:rsidR="002C0778" w:rsidRDefault="002C0778" w:rsidP="002C0778"/>
    <w:p w14:paraId="2A8E2363" w14:textId="1963620F" w:rsidR="00C43E6A" w:rsidRDefault="00C43E6A" w:rsidP="00516055"/>
    <w:p w14:paraId="14B5970B" w14:textId="15704050" w:rsidR="00F85A15" w:rsidRDefault="00F85A15" w:rsidP="00516055"/>
    <w:p w14:paraId="0E600333" w14:textId="14676F9B" w:rsidR="00F85A15" w:rsidRDefault="00F85A15" w:rsidP="00516055"/>
    <w:p w14:paraId="5F314A00" w14:textId="00F0C0CA" w:rsidR="00F85A15" w:rsidRDefault="00F85A15" w:rsidP="00516055"/>
    <w:p w14:paraId="2F20B03E" w14:textId="14161078" w:rsidR="00F85A15" w:rsidRDefault="00F85A15" w:rsidP="00516055"/>
    <w:p w14:paraId="2D8297AF" w14:textId="0601ECBB" w:rsidR="00F85A15" w:rsidRDefault="00F85A15" w:rsidP="00516055"/>
    <w:p w14:paraId="12E37D18" w14:textId="3C42B190" w:rsidR="00F85A15" w:rsidRDefault="00F85A15" w:rsidP="00516055"/>
    <w:p w14:paraId="65A2A71B" w14:textId="2BF1AB66" w:rsidR="00F85A15" w:rsidRDefault="00F85A15" w:rsidP="00516055"/>
    <w:p w14:paraId="714933CE" w14:textId="2055582E" w:rsidR="00F85A15" w:rsidRDefault="00F85A15" w:rsidP="00516055"/>
    <w:p w14:paraId="05249762" w14:textId="67D046B1" w:rsidR="00F85A15" w:rsidRDefault="00F85A15" w:rsidP="00516055"/>
    <w:p w14:paraId="3C34E811" w14:textId="54B7A001" w:rsidR="00F85A15" w:rsidRDefault="00F85A15" w:rsidP="00516055"/>
    <w:p w14:paraId="23821950" w14:textId="5111C876" w:rsidR="00F85A15" w:rsidRDefault="00F85A15" w:rsidP="00516055"/>
    <w:p w14:paraId="32442BC3" w14:textId="7C4FA9F5" w:rsidR="00F85A15" w:rsidRDefault="00F85A15" w:rsidP="00516055"/>
    <w:p w14:paraId="17381F35" w14:textId="5F11E9D3" w:rsidR="00F85A15" w:rsidRDefault="00F85A15" w:rsidP="00516055"/>
    <w:p w14:paraId="4D443EFC" w14:textId="4E3122A3" w:rsidR="00F85A15" w:rsidRDefault="00F85A15" w:rsidP="00516055"/>
    <w:p w14:paraId="4E0A9FEE" w14:textId="08A649B4" w:rsidR="00F85A15" w:rsidRDefault="00F85A15" w:rsidP="00516055"/>
    <w:p w14:paraId="6E662281" w14:textId="5F469DD5" w:rsidR="00F85A15" w:rsidRDefault="00F85A15" w:rsidP="00516055"/>
    <w:p w14:paraId="3321CEAB" w14:textId="33024B3E" w:rsidR="00F85A15" w:rsidRDefault="00F85A15" w:rsidP="00516055"/>
    <w:p w14:paraId="7A0D4A2F" w14:textId="6AE3E3E9" w:rsidR="00F85A15" w:rsidRDefault="00F85A15" w:rsidP="00516055"/>
    <w:p w14:paraId="43AB3EC8" w14:textId="1B94501B" w:rsidR="00F85A15" w:rsidRDefault="00F85A15" w:rsidP="00516055"/>
    <w:p w14:paraId="23D1E04C" w14:textId="459677D6" w:rsidR="00F85A15" w:rsidRDefault="00F85A15" w:rsidP="00516055"/>
    <w:p w14:paraId="3880175F" w14:textId="250D6E0E" w:rsidR="00F85A15" w:rsidRDefault="00F85A15" w:rsidP="00516055"/>
    <w:p w14:paraId="0F43E110" w14:textId="3A1DCB59" w:rsidR="00F85A15" w:rsidRDefault="00F85A15" w:rsidP="00516055"/>
    <w:p w14:paraId="240EF970" w14:textId="6D840AF0" w:rsidR="00F85A15" w:rsidRDefault="00F85A15" w:rsidP="00516055"/>
    <w:p w14:paraId="7DA47D70" w14:textId="2A6D3364" w:rsidR="00F85A15" w:rsidRDefault="00F85A15" w:rsidP="00516055"/>
    <w:p w14:paraId="50ACA694" w14:textId="523F76CF" w:rsidR="00F85A15" w:rsidRDefault="00F85A15" w:rsidP="00F85A15">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5 — Manual Flight Simulation with Ultrasonic Sensor</w:t>
      </w:r>
    </w:p>
    <w:p w14:paraId="3A5946FD" w14:textId="6AFEEE44" w:rsidR="00F85A15" w:rsidRDefault="00F85A15" w:rsidP="00516055"/>
    <w:p w14:paraId="2BCEF8B9" w14:textId="77777777" w:rsidR="00F85A15" w:rsidRPr="00BE3BFD" w:rsidRDefault="00F85A15" w:rsidP="00F85A15">
      <w:pPr>
        <w:rPr>
          <w:b/>
          <w:bCs/>
          <w:color w:val="000000"/>
        </w:rPr>
      </w:pPr>
      <w:r w:rsidRPr="00BE3BFD">
        <w:rPr>
          <w:b/>
          <w:bCs/>
          <w:color w:val="000000"/>
        </w:rPr>
        <w:t>Content</w:t>
      </w:r>
    </w:p>
    <w:p w14:paraId="3E289265" w14:textId="22752101" w:rsidR="00F85A15" w:rsidRDefault="00F85A15" w:rsidP="00F85A15">
      <w:pPr>
        <w:rPr>
          <w:color w:val="000000"/>
        </w:rPr>
      </w:pPr>
      <w:r>
        <w:rPr>
          <w:color w:val="000000"/>
        </w:rPr>
        <w:t xml:space="preserve">As a LARAMID member, I would want to see how distance measurements taken by ultrasonic sensor look like under various flight lifting tests in order to figure out if ultrasonic sensor is suitable for the flight tests and if so, </w:t>
      </w:r>
      <w:r w:rsidR="00AE1F69">
        <w:rPr>
          <w:color w:val="000000"/>
        </w:rPr>
        <w:t>how to analyze the data.</w:t>
      </w:r>
    </w:p>
    <w:p w14:paraId="027FDEDC" w14:textId="7E9559F0" w:rsidR="00AE1F69" w:rsidRDefault="00AE1F69" w:rsidP="00F85A15">
      <w:pPr>
        <w:rPr>
          <w:color w:val="000000"/>
        </w:rPr>
      </w:pPr>
    </w:p>
    <w:p w14:paraId="470C81B0" w14:textId="77777777" w:rsidR="00AE1F69" w:rsidRPr="00786FA0" w:rsidRDefault="00AE1F69" w:rsidP="00AE1F69">
      <w:pPr>
        <w:rPr>
          <w:b/>
          <w:bCs/>
          <w:color w:val="000000"/>
        </w:rPr>
      </w:pPr>
      <w:r w:rsidRPr="00BE3BFD">
        <w:rPr>
          <w:b/>
          <w:bCs/>
          <w:color w:val="000000"/>
        </w:rPr>
        <w:t>Definition of Done</w:t>
      </w:r>
    </w:p>
    <w:p w14:paraId="1237192A" w14:textId="40521C65" w:rsidR="00AE1F69" w:rsidRPr="00EE489B" w:rsidRDefault="00AE1F69" w:rsidP="00AE1F69">
      <w:pPr>
        <w:rPr>
          <w:color w:val="000000"/>
        </w:rPr>
      </w:pPr>
      <w:r w:rsidRPr="00EE489B">
        <w:rPr>
          <w:color w:val="000000"/>
        </w:rPr>
        <w:t xml:space="preserve">[ ] </w:t>
      </w:r>
      <w:r>
        <w:rPr>
          <w:color w:val="000000"/>
        </w:rPr>
        <w:t>Capture the plots ultrasonic sensor took under various lifting situations.</w:t>
      </w:r>
    </w:p>
    <w:p w14:paraId="5D5E408E" w14:textId="0011E7C8" w:rsidR="00AE1F69" w:rsidRDefault="00AE1F69" w:rsidP="00AE1F69">
      <w:pPr>
        <w:rPr>
          <w:color w:val="000000"/>
        </w:rPr>
      </w:pPr>
      <w:r>
        <w:rPr>
          <w:color w:val="000000"/>
        </w:rPr>
        <w:t xml:space="preserve">[ ] Check errors of </w:t>
      </w:r>
      <w:r w:rsidR="0072144D">
        <w:rPr>
          <w:color w:val="000000"/>
        </w:rPr>
        <w:t>measurement from ultrasonic sensor.</w:t>
      </w:r>
    </w:p>
    <w:p w14:paraId="7D541216" w14:textId="77777777" w:rsidR="00AE1F69" w:rsidRDefault="00AE1F69" w:rsidP="00AE1F69">
      <w:pPr>
        <w:rPr>
          <w:color w:val="000000"/>
        </w:rPr>
      </w:pPr>
    </w:p>
    <w:p w14:paraId="5AC0394F" w14:textId="1B636DDC" w:rsidR="00AE1F69" w:rsidRPr="00AE1F69" w:rsidRDefault="00AE1F69" w:rsidP="00AE1F69">
      <w:pPr>
        <w:rPr>
          <w:color w:val="000000"/>
        </w:rPr>
      </w:pPr>
      <w:r w:rsidRPr="00BE3BFD">
        <w:rPr>
          <w:b/>
          <w:bCs/>
          <w:color w:val="000000"/>
        </w:rPr>
        <w:t>Notes</w:t>
      </w:r>
      <w:r w:rsidRPr="00BE3BFD">
        <w:rPr>
          <w:color w:val="000000"/>
        </w:rPr>
        <w:t xml:space="preserve"> </w:t>
      </w:r>
    </w:p>
    <w:p w14:paraId="42A838FC" w14:textId="77777777" w:rsidR="00AE1F69" w:rsidRPr="00AE1F69" w:rsidRDefault="00AE1F69" w:rsidP="00AE1F69">
      <w:pPr>
        <w:pStyle w:val="ListParagraph"/>
        <w:numPr>
          <w:ilvl w:val="0"/>
          <w:numId w:val="49"/>
        </w:numPr>
        <w:rPr>
          <w:color w:val="000000"/>
        </w:rPr>
      </w:pPr>
    </w:p>
    <w:p w14:paraId="51079AEB" w14:textId="2554188A" w:rsidR="00DD2581" w:rsidRDefault="00DD2581">
      <w:r>
        <w:br w:type="page"/>
      </w:r>
    </w:p>
    <w:p w14:paraId="39381286" w14:textId="20617BB6" w:rsidR="00DD2581" w:rsidRDefault="00DD2581" w:rsidP="00DD258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6 — Assess HiL Airworthiness</w:t>
      </w:r>
    </w:p>
    <w:p w14:paraId="372B6CC1" w14:textId="77777777" w:rsidR="00DD2581" w:rsidRDefault="00DD2581" w:rsidP="00DD2581"/>
    <w:p w14:paraId="17F80C4C" w14:textId="77777777" w:rsidR="00DD2581" w:rsidRPr="00BE3BFD" w:rsidRDefault="00DD2581" w:rsidP="00DD2581">
      <w:pPr>
        <w:rPr>
          <w:b/>
          <w:bCs/>
          <w:color w:val="000000"/>
        </w:rPr>
      </w:pPr>
      <w:r w:rsidRPr="00BE3BFD">
        <w:rPr>
          <w:b/>
          <w:bCs/>
          <w:color w:val="000000"/>
        </w:rPr>
        <w:t>Content</w:t>
      </w:r>
    </w:p>
    <w:p w14:paraId="21FC6D78" w14:textId="127E8F4E" w:rsidR="00DD2581" w:rsidRDefault="00DD2581" w:rsidP="00DD2581">
      <w:pPr>
        <w:rPr>
          <w:color w:val="000000"/>
        </w:rPr>
      </w:pPr>
      <w:r>
        <w:rPr>
          <w:color w:val="000000"/>
        </w:rPr>
        <w:t>As a lab member, I would like to assess the airworthiness of the HiL units</w:t>
      </w:r>
    </w:p>
    <w:p w14:paraId="6C004E5C" w14:textId="77777777" w:rsidR="00DD2581" w:rsidRDefault="00DD2581" w:rsidP="00DD2581">
      <w:pPr>
        <w:rPr>
          <w:color w:val="000000"/>
        </w:rPr>
      </w:pPr>
    </w:p>
    <w:p w14:paraId="62CB2159" w14:textId="77777777" w:rsidR="00DD2581" w:rsidRPr="00786FA0" w:rsidRDefault="00DD2581" w:rsidP="00DD2581">
      <w:pPr>
        <w:rPr>
          <w:b/>
          <w:bCs/>
          <w:color w:val="000000"/>
        </w:rPr>
      </w:pPr>
      <w:r w:rsidRPr="00BE3BFD">
        <w:rPr>
          <w:b/>
          <w:bCs/>
          <w:color w:val="000000"/>
        </w:rPr>
        <w:t>Definition of Done</w:t>
      </w:r>
    </w:p>
    <w:p w14:paraId="7E62C4B9" w14:textId="568D9402" w:rsidR="00DD2581" w:rsidRDefault="00DD2581" w:rsidP="00DD2581">
      <w:r w:rsidRPr="00EE489B">
        <w:rPr>
          <w:color w:val="000000"/>
        </w:rPr>
        <w:t>[ ]</w:t>
      </w:r>
      <w:r>
        <w:t xml:space="preserve"> Perform standard airworthiness checks to ensure all 5 HiL units are functional</w:t>
      </w:r>
    </w:p>
    <w:p w14:paraId="60AF68D3" w14:textId="25103A44" w:rsidR="00DD2581" w:rsidRPr="00DD2581" w:rsidRDefault="00DD2581" w:rsidP="00DD2581">
      <w:r>
        <w:t>[ ] Perform any necessary maintenance to make them functional</w:t>
      </w:r>
    </w:p>
    <w:p w14:paraId="2E21E22C" w14:textId="1C4C655A" w:rsidR="00DD2581" w:rsidRDefault="00DD2581" w:rsidP="00DD2581">
      <w:pPr>
        <w:rPr>
          <w:color w:val="000000"/>
        </w:rPr>
      </w:pPr>
    </w:p>
    <w:p w14:paraId="64EE7A4A" w14:textId="77777777" w:rsidR="00DD2581" w:rsidRPr="00AE1F69" w:rsidRDefault="00DD2581" w:rsidP="00DD2581">
      <w:pPr>
        <w:rPr>
          <w:color w:val="000000"/>
        </w:rPr>
      </w:pPr>
      <w:r w:rsidRPr="00BE3BFD">
        <w:rPr>
          <w:b/>
          <w:bCs/>
          <w:color w:val="000000"/>
        </w:rPr>
        <w:t>Notes</w:t>
      </w:r>
      <w:r w:rsidRPr="00BE3BFD">
        <w:rPr>
          <w:color w:val="000000"/>
        </w:rPr>
        <w:t xml:space="preserve"> </w:t>
      </w:r>
    </w:p>
    <w:p w14:paraId="263E25AD" w14:textId="48D0DEC8" w:rsidR="00F85A15" w:rsidRDefault="00DD2581" w:rsidP="00DD2581">
      <w:pPr>
        <w:pStyle w:val="ListParagraph"/>
        <w:numPr>
          <w:ilvl w:val="0"/>
          <w:numId w:val="49"/>
        </w:numPr>
      </w:pPr>
      <w:r>
        <w:t>See the Ground Airworthiness Checks section of any recent Mission Document for an outline of a standard airworthiness check.</w:t>
      </w:r>
    </w:p>
    <w:p w14:paraId="6B1A8432" w14:textId="575FB126" w:rsidR="00DD2581" w:rsidRDefault="00DD2581">
      <w:r>
        <w:br w:type="page"/>
      </w:r>
    </w:p>
    <w:p w14:paraId="01E291A4" w14:textId="0E248C57" w:rsidR="00DD2581" w:rsidRDefault="00DD2581" w:rsidP="00DD258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7 — Replace TEDD’s motor</w:t>
      </w:r>
    </w:p>
    <w:p w14:paraId="6BF9F639" w14:textId="77777777" w:rsidR="00DD2581" w:rsidRDefault="00DD2581" w:rsidP="00DD2581"/>
    <w:p w14:paraId="6F67EB02" w14:textId="77777777" w:rsidR="00DD2581" w:rsidRPr="00BE3BFD" w:rsidRDefault="00DD2581" w:rsidP="00DD2581">
      <w:pPr>
        <w:rPr>
          <w:b/>
          <w:bCs/>
          <w:color w:val="000000"/>
        </w:rPr>
      </w:pPr>
      <w:r w:rsidRPr="00BE3BFD">
        <w:rPr>
          <w:b/>
          <w:bCs/>
          <w:color w:val="000000"/>
        </w:rPr>
        <w:t>Content</w:t>
      </w:r>
    </w:p>
    <w:p w14:paraId="00AF97B4" w14:textId="2527832F" w:rsidR="00DD2581" w:rsidRDefault="00DD2581" w:rsidP="00DD2581">
      <w:pPr>
        <w:rPr>
          <w:color w:val="000000"/>
        </w:rPr>
      </w:pPr>
      <w:r>
        <w:rPr>
          <w:color w:val="000000"/>
        </w:rPr>
        <w:t>As a member of the hardware team, I would like to replace TEDD’s motor.</w:t>
      </w:r>
    </w:p>
    <w:p w14:paraId="6B5B7E20" w14:textId="77777777" w:rsidR="00DD2581" w:rsidRDefault="00DD2581" w:rsidP="00DD2581">
      <w:pPr>
        <w:rPr>
          <w:color w:val="000000"/>
        </w:rPr>
      </w:pPr>
    </w:p>
    <w:p w14:paraId="30027223" w14:textId="77777777" w:rsidR="00DD2581" w:rsidRPr="00786FA0" w:rsidRDefault="00DD2581" w:rsidP="00DD2581">
      <w:pPr>
        <w:rPr>
          <w:b/>
          <w:bCs/>
          <w:color w:val="000000"/>
        </w:rPr>
      </w:pPr>
      <w:r w:rsidRPr="00BE3BFD">
        <w:rPr>
          <w:b/>
          <w:bCs/>
          <w:color w:val="000000"/>
        </w:rPr>
        <w:t>Definition of Done</w:t>
      </w:r>
    </w:p>
    <w:p w14:paraId="2A1044A9" w14:textId="5E6176CD" w:rsidR="00DD2581" w:rsidRDefault="00DD2581" w:rsidP="00DD2581">
      <w:r w:rsidRPr="00EE489B">
        <w:rPr>
          <w:color w:val="000000"/>
        </w:rPr>
        <w:t>[ ]</w:t>
      </w:r>
      <w:r>
        <w:t xml:space="preserve"> Replace the motor</w:t>
      </w:r>
    </w:p>
    <w:p w14:paraId="74F10BE0" w14:textId="79AA6D92" w:rsidR="00DD2581" w:rsidRPr="00DD2581" w:rsidRDefault="00DD2581" w:rsidP="00DD2581">
      <w:r>
        <w:t>[ ] Perform standard ground airworthiness checks to ensure full system functionality, noting any abnormalities in motor sound, thrust level, and motor response at throttle &lt; 50%.</w:t>
      </w:r>
    </w:p>
    <w:p w14:paraId="4D26E222" w14:textId="77777777" w:rsidR="00DD2581" w:rsidRDefault="00DD2581" w:rsidP="00DD2581">
      <w:pPr>
        <w:rPr>
          <w:color w:val="000000"/>
        </w:rPr>
      </w:pPr>
    </w:p>
    <w:p w14:paraId="67BE0AEA" w14:textId="77777777" w:rsidR="00DD2581" w:rsidRPr="00AE1F69" w:rsidRDefault="00DD2581" w:rsidP="00DD2581">
      <w:pPr>
        <w:rPr>
          <w:color w:val="000000"/>
        </w:rPr>
      </w:pPr>
      <w:r w:rsidRPr="00BE3BFD">
        <w:rPr>
          <w:b/>
          <w:bCs/>
          <w:color w:val="000000"/>
        </w:rPr>
        <w:t>Notes</w:t>
      </w:r>
      <w:r w:rsidRPr="00BE3BFD">
        <w:rPr>
          <w:color w:val="000000"/>
        </w:rPr>
        <w:t xml:space="preserve"> </w:t>
      </w:r>
    </w:p>
    <w:p w14:paraId="00B5A7AD" w14:textId="46D1CCCB" w:rsidR="00DD2581" w:rsidRDefault="00DD2581" w:rsidP="00DD2581">
      <w:pPr>
        <w:pStyle w:val="ListParagraph"/>
        <w:numPr>
          <w:ilvl w:val="0"/>
          <w:numId w:val="49"/>
        </w:numPr>
      </w:pPr>
      <w:r>
        <w:t>As of 2/6/19, the motor has not arrived yet; contact Helen Kuni for shipment updates.</w:t>
      </w:r>
    </w:p>
    <w:p w14:paraId="1A3A7FF0" w14:textId="597189C8" w:rsidR="00FF7683" w:rsidRDefault="00DD2581" w:rsidP="00DD2581">
      <w:pPr>
        <w:pStyle w:val="ListParagraph"/>
        <w:numPr>
          <w:ilvl w:val="0"/>
          <w:numId w:val="49"/>
        </w:numPr>
      </w:pPr>
      <w:r>
        <w:t>Motor is suspect after attempted Visual Anchoring tuning on TEDD was aborted due to abnormally low thrust levels and undesirable behavior at low throttle percentage. Talk to Helen Kuni or see TEDD’s flight log (</w:t>
      </w:r>
      <w:r w:rsidRPr="00DD2581">
        <w:t>FlightOperations\UAS\TEDD\TEDDFlightLog.xlsm</w:t>
      </w:r>
      <w:r>
        <w:t>) for more info.</w:t>
      </w:r>
    </w:p>
    <w:p w14:paraId="73BFA5E1" w14:textId="77777777" w:rsidR="00FF7683" w:rsidRDefault="00FF7683">
      <w:pPr>
        <w:rPr>
          <w:rFonts w:asciiTheme="minorHAnsi" w:hAnsiTheme="minorHAnsi" w:cstheme="minorBidi"/>
          <w:sz w:val="22"/>
          <w:szCs w:val="22"/>
          <w:lang w:bidi="hi-IN"/>
        </w:rPr>
      </w:pPr>
      <w:r>
        <w:br w:type="page"/>
      </w:r>
    </w:p>
    <w:p w14:paraId="086A7D67" w14:textId="209872C1" w:rsidR="00FF7683" w:rsidRDefault="00FF7683" w:rsidP="00FF7683">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8 — BVLOS Waiver Investigation</w:t>
      </w:r>
    </w:p>
    <w:p w14:paraId="78597D21" w14:textId="77777777" w:rsidR="00FF7683" w:rsidRDefault="00FF7683" w:rsidP="00FF7683"/>
    <w:p w14:paraId="1C225B58" w14:textId="77777777" w:rsidR="00FF7683" w:rsidRPr="00BE3BFD" w:rsidRDefault="00FF7683" w:rsidP="00FF7683">
      <w:pPr>
        <w:rPr>
          <w:b/>
          <w:bCs/>
          <w:color w:val="000000"/>
        </w:rPr>
      </w:pPr>
      <w:r w:rsidRPr="00BE3BFD">
        <w:rPr>
          <w:b/>
          <w:bCs/>
          <w:color w:val="000000"/>
        </w:rPr>
        <w:t>Content</w:t>
      </w:r>
    </w:p>
    <w:p w14:paraId="6D16F849" w14:textId="15D0FDA3" w:rsidR="00FF7683" w:rsidRDefault="00FF7683" w:rsidP="00FF7683">
      <w:pPr>
        <w:rPr>
          <w:color w:val="000000"/>
        </w:rPr>
      </w:pPr>
      <w:r>
        <w:rPr>
          <w:color w:val="000000"/>
        </w:rPr>
        <w:t xml:space="preserve">As a member of the lab, I would like to </w:t>
      </w:r>
      <w:r w:rsidR="005D3A31">
        <w:rPr>
          <w:color w:val="000000"/>
        </w:rPr>
        <w:t>research the practical requirements for a Part 107.31 waiver, based on the characteristics of waivers that have been granted in the past</w:t>
      </w:r>
      <w:r>
        <w:rPr>
          <w:color w:val="000000"/>
        </w:rPr>
        <w:t>.</w:t>
      </w:r>
    </w:p>
    <w:p w14:paraId="25400700" w14:textId="77777777" w:rsidR="00FF7683" w:rsidRDefault="00FF7683" w:rsidP="00FF7683">
      <w:pPr>
        <w:rPr>
          <w:color w:val="000000"/>
        </w:rPr>
      </w:pPr>
    </w:p>
    <w:p w14:paraId="245955DB" w14:textId="77777777" w:rsidR="00FF7683" w:rsidRPr="00786FA0" w:rsidRDefault="00FF7683" w:rsidP="00FF7683">
      <w:pPr>
        <w:rPr>
          <w:b/>
          <w:bCs/>
          <w:color w:val="000000"/>
        </w:rPr>
      </w:pPr>
      <w:r w:rsidRPr="00BE3BFD">
        <w:rPr>
          <w:b/>
          <w:bCs/>
          <w:color w:val="000000"/>
        </w:rPr>
        <w:t>Definition of Done</w:t>
      </w:r>
    </w:p>
    <w:p w14:paraId="27DDBA8D" w14:textId="43EE241E" w:rsidR="00FF7683" w:rsidRDefault="00FF7683" w:rsidP="00FF7683">
      <w:r w:rsidRPr="00EE489B">
        <w:rPr>
          <w:color w:val="000000"/>
        </w:rPr>
        <w:t>[ ]</w:t>
      </w:r>
      <w:r>
        <w:t xml:space="preserve"> Read through all the BVLOS waivers that have been approved by the FAA (as of 2/6/19, there are 29 of them, which can be found by searching for “107.31” on this webpage: </w:t>
      </w:r>
      <w:hyperlink r:id="rId87" w:history="1">
        <w:r w:rsidRPr="001B199A">
          <w:rPr>
            <w:rStyle w:val="Hyperlink"/>
          </w:rPr>
          <w:t>https://www.faa.gov/uas/commercial_operators/part_107_waivers/waivers_issued/</w:t>
        </w:r>
      </w:hyperlink>
    </w:p>
    <w:p w14:paraId="5299D8B9" w14:textId="40E94E0C" w:rsidR="00FF7683" w:rsidRDefault="00FF7683" w:rsidP="00FF7683">
      <w:r>
        <w:t>[ ] Create a writeup summarizing the typical characteri</w:t>
      </w:r>
      <w:r w:rsidR="002F0652">
        <w:t>stics of approved BVLOS waivers</w:t>
      </w:r>
      <w:r w:rsidR="005D3A31">
        <w:t>, to aid the lab in producing our own waiver application at some point</w:t>
      </w:r>
    </w:p>
    <w:p w14:paraId="12B28F65" w14:textId="063B9079" w:rsidR="002F0652" w:rsidRDefault="002F0652" w:rsidP="002F0652">
      <w:pPr>
        <w:pStyle w:val="ListParagraph"/>
        <w:numPr>
          <w:ilvl w:val="0"/>
          <w:numId w:val="52"/>
        </w:numPr>
        <w:rPr>
          <w:rFonts w:ascii="Times New Roman" w:hAnsi="Times New Roman" w:cs="Times New Roman"/>
          <w:sz w:val="24"/>
          <w:szCs w:val="24"/>
        </w:rPr>
      </w:pPr>
      <w:r w:rsidRPr="002F0652">
        <w:rPr>
          <w:rFonts w:ascii="Times New Roman" w:hAnsi="Times New Roman" w:cs="Times New Roman"/>
          <w:sz w:val="24"/>
          <w:szCs w:val="24"/>
        </w:rPr>
        <w:t xml:space="preserve">What </w:t>
      </w:r>
      <w:r>
        <w:rPr>
          <w:rFonts w:ascii="Times New Roman" w:hAnsi="Times New Roman" w:cs="Times New Roman"/>
          <w:sz w:val="24"/>
          <w:szCs w:val="24"/>
        </w:rPr>
        <w:t>safety measures are typically taken?</w:t>
      </w:r>
    </w:p>
    <w:p w14:paraId="37745DB4" w14:textId="01E7EF99" w:rsidR="002F0652" w:rsidRDefault="002F0652" w:rsidP="002F0652">
      <w:pPr>
        <w:pStyle w:val="ListParagraph"/>
        <w:numPr>
          <w:ilvl w:val="0"/>
          <w:numId w:val="52"/>
        </w:numPr>
        <w:rPr>
          <w:rFonts w:ascii="Times New Roman" w:hAnsi="Times New Roman" w:cs="Times New Roman"/>
          <w:sz w:val="24"/>
          <w:szCs w:val="24"/>
        </w:rPr>
      </w:pPr>
      <w:r>
        <w:rPr>
          <w:rFonts w:ascii="Times New Roman" w:hAnsi="Times New Roman" w:cs="Times New Roman"/>
          <w:sz w:val="24"/>
          <w:szCs w:val="24"/>
        </w:rPr>
        <w:t>What capabilities must the aircraft have, and what additional hardware is required to achieve this?</w:t>
      </w:r>
    </w:p>
    <w:p w14:paraId="230FA281" w14:textId="2797B799" w:rsidR="005D3A31" w:rsidRPr="005D3A31" w:rsidRDefault="002F0652" w:rsidP="005D3A31">
      <w:pPr>
        <w:pStyle w:val="ListParagraph"/>
        <w:numPr>
          <w:ilvl w:val="0"/>
          <w:numId w:val="52"/>
        </w:numPr>
        <w:rPr>
          <w:rFonts w:ascii="Times New Roman" w:hAnsi="Times New Roman" w:cs="Times New Roman"/>
          <w:sz w:val="24"/>
          <w:szCs w:val="24"/>
        </w:rPr>
      </w:pPr>
      <w:r>
        <w:rPr>
          <w:rFonts w:ascii="Times New Roman" w:hAnsi="Times New Roman" w:cs="Times New Roman"/>
          <w:sz w:val="24"/>
          <w:szCs w:val="24"/>
        </w:rPr>
        <w:t>What are the characteristics of the approved BVLOS operations?</w:t>
      </w:r>
    </w:p>
    <w:p w14:paraId="004A8340" w14:textId="77777777" w:rsidR="00FF7683" w:rsidRPr="002F0652" w:rsidRDefault="00FF7683" w:rsidP="00FF7683">
      <w:pPr>
        <w:rPr>
          <w:color w:val="000000"/>
        </w:rPr>
      </w:pPr>
    </w:p>
    <w:p w14:paraId="4599E16D" w14:textId="77777777" w:rsidR="00FF7683" w:rsidRPr="005D3A31" w:rsidRDefault="00FF7683" w:rsidP="00FF7683">
      <w:pPr>
        <w:rPr>
          <w:color w:val="000000"/>
        </w:rPr>
      </w:pPr>
      <w:r w:rsidRPr="005D3A31">
        <w:rPr>
          <w:b/>
          <w:bCs/>
          <w:color w:val="000000"/>
        </w:rPr>
        <w:t>Notes</w:t>
      </w:r>
      <w:r w:rsidRPr="005D3A31">
        <w:rPr>
          <w:color w:val="000000"/>
        </w:rPr>
        <w:t xml:space="preserve"> </w:t>
      </w:r>
    </w:p>
    <w:p w14:paraId="0D1BE310" w14:textId="65F07146" w:rsidR="005D3A31" w:rsidRDefault="005D3A31" w:rsidP="005D3A31">
      <w:pPr>
        <w:pStyle w:val="ListParagraph"/>
        <w:numPr>
          <w:ilvl w:val="0"/>
          <w:numId w:val="53"/>
        </w:numPr>
        <w:rPr>
          <w:rFonts w:ascii="Times New Roman" w:hAnsi="Times New Roman" w:cs="Times New Roman"/>
          <w:sz w:val="24"/>
          <w:szCs w:val="24"/>
        </w:rPr>
      </w:pPr>
      <w:r>
        <w:rPr>
          <w:rFonts w:ascii="Times New Roman" w:hAnsi="Times New Roman" w:cs="Times New Roman"/>
          <w:sz w:val="24"/>
          <w:szCs w:val="24"/>
        </w:rPr>
        <w:t>Prior familiarity with and good understanding of Part 107 regulations is preferred for this user story</w:t>
      </w:r>
    </w:p>
    <w:p w14:paraId="543679D9" w14:textId="77777777" w:rsidR="005D3A31" w:rsidRDefault="005D3A31">
      <w:pPr>
        <w:rPr>
          <w:lang w:bidi="hi-IN"/>
        </w:rPr>
      </w:pPr>
      <w:r>
        <w:br w:type="page"/>
      </w:r>
    </w:p>
    <w:p w14:paraId="48ED577E" w14:textId="19955D22" w:rsidR="005D3A31" w:rsidRDefault="005D3A31" w:rsidP="005D3A3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39 — Update Lab Room Map</w:t>
      </w:r>
    </w:p>
    <w:p w14:paraId="5442588F" w14:textId="77777777" w:rsidR="005D3A31" w:rsidRDefault="005D3A31" w:rsidP="005D3A31"/>
    <w:p w14:paraId="104C5359" w14:textId="77777777" w:rsidR="005D3A31" w:rsidRPr="00BE3BFD" w:rsidRDefault="005D3A31" w:rsidP="005D3A31">
      <w:pPr>
        <w:rPr>
          <w:b/>
          <w:bCs/>
          <w:color w:val="000000"/>
        </w:rPr>
      </w:pPr>
      <w:r w:rsidRPr="00BE3BFD">
        <w:rPr>
          <w:b/>
          <w:bCs/>
          <w:color w:val="000000"/>
        </w:rPr>
        <w:t>Content</w:t>
      </w:r>
    </w:p>
    <w:p w14:paraId="5B26384D" w14:textId="52C005AE" w:rsidR="005D3A31" w:rsidRDefault="005D3A31" w:rsidP="005D3A31">
      <w:pPr>
        <w:rPr>
          <w:color w:val="000000"/>
        </w:rPr>
      </w:pPr>
      <w:r>
        <w:rPr>
          <w:color w:val="000000"/>
        </w:rPr>
        <w:t>As a member of the lab, I would like to update the documentation on the dimensions and layout of AERB 117.</w:t>
      </w:r>
    </w:p>
    <w:p w14:paraId="644AB9F0" w14:textId="77777777" w:rsidR="005D3A31" w:rsidRDefault="005D3A31" w:rsidP="005D3A31">
      <w:pPr>
        <w:rPr>
          <w:color w:val="000000"/>
        </w:rPr>
      </w:pPr>
    </w:p>
    <w:p w14:paraId="21CC0F78" w14:textId="77777777" w:rsidR="005D3A31" w:rsidRPr="00786FA0" w:rsidRDefault="005D3A31" w:rsidP="005D3A31">
      <w:pPr>
        <w:rPr>
          <w:b/>
          <w:bCs/>
          <w:color w:val="000000"/>
        </w:rPr>
      </w:pPr>
      <w:r w:rsidRPr="00BE3BFD">
        <w:rPr>
          <w:b/>
          <w:bCs/>
          <w:color w:val="000000"/>
        </w:rPr>
        <w:t>Definition of Done</w:t>
      </w:r>
    </w:p>
    <w:p w14:paraId="7DC19BB1" w14:textId="5638F103" w:rsidR="005D3A31" w:rsidRDefault="005D3A31" w:rsidP="005D3A31">
      <w:r w:rsidRPr="00EE489B">
        <w:rPr>
          <w:color w:val="000000"/>
        </w:rPr>
        <w:t>[ ]</w:t>
      </w:r>
      <w:r>
        <w:t xml:space="preserve"> Measure or approximate the dimensions of AERB 117 and create a map similar to </w:t>
      </w:r>
      <w:r w:rsidRPr="005D3A31">
        <w:t>AFSL\LabInfo\AFSLRoom\AFSLRoomMap.pptx</w:t>
      </w:r>
      <w:r>
        <w:t xml:space="preserve"> showing the dimensions and layout of the room</w:t>
      </w:r>
    </w:p>
    <w:p w14:paraId="747F6454" w14:textId="05AE0CBC" w:rsidR="005D3A31" w:rsidRPr="005D3A31" w:rsidRDefault="005D3A31" w:rsidP="005D3A31">
      <w:r>
        <w:t xml:space="preserve">[ ] Upload this to Perforce under </w:t>
      </w:r>
      <w:r w:rsidRPr="005D3A31">
        <w:t>AFSL\LabInfo\AFSLRoom</w:t>
      </w:r>
      <w:r>
        <w:t>.</w:t>
      </w:r>
    </w:p>
    <w:p w14:paraId="077EE265" w14:textId="77777777" w:rsidR="005D3A31" w:rsidRPr="002F0652" w:rsidRDefault="005D3A31" w:rsidP="005D3A31">
      <w:pPr>
        <w:rPr>
          <w:color w:val="000000"/>
        </w:rPr>
      </w:pPr>
    </w:p>
    <w:p w14:paraId="29BFF15E" w14:textId="77777777" w:rsidR="005D3A31" w:rsidRPr="005D3A31" w:rsidRDefault="005D3A31" w:rsidP="005D3A31">
      <w:pPr>
        <w:rPr>
          <w:color w:val="000000"/>
        </w:rPr>
      </w:pPr>
      <w:r w:rsidRPr="005D3A31">
        <w:rPr>
          <w:b/>
          <w:bCs/>
          <w:color w:val="000000"/>
        </w:rPr>
        <w:t>Notes</w:t>
      </w:r>
      <w:r w:rsidRPr="005D3A31">
        <w:rPr>
          <w:color w:val="000000"/>
        </w:rPr>
        <w:t xml:space="preserve"> </w:t>
      </w:r>
    </w:p>
    <w:p w14:paraId="7CD080F7" w14:textId="77777777" w:rsidR="00DD2581" w:rsidRDefault="00DD2581" w:rsidP="00036C44"/>
    <w:p w14:paraId="09F48F7C" w14:textId="06314F4F" w:rsidR="00036C44" w:rsidRDefault="00036C44">
      <w:r>
        <w:br w:type="page"/>
      </w:r>
    </w:p>
    <w:p w14:paraId="4B056A38" w14:textId="1E978676" w:rsidR="00036C44" w:rsidRDefault="00036C44" w:rsidP="00036C4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44 — Setup new battery charger</w:t>
      </w:r>
    </w:p>
    <w:p w14:paraId="29C8CAC0" w14:textId="77777777" w:rsidR="00036C44" w:rsidRDefault="00036C44" w:rsidP="00036C44"/>
    <w:p w14:paraId="1716EA84" w14:textId="77777777" w:rsidR="00036C44" w:rsidRPr="00BE3BFD" w:rsidRDefault="00036C44" w:rsidP="00036C44">
      <w:pPr>
        <w:rPr>
          <w:b/>
          <w:bCs/>
          <w:color w:val="000000"/>
        </w:rPr>
      </w:pPr>
      <w:r w:rsidRPr="00BE3BFD">
        <w:rPr>
          <w:b/>
          <w:bCs/>
          <w:color w:val="000000"/>
        </w:rPr>
        <w:t>Content</w:t>
      </w:r>
    </w:p>
    <w:p w14:paraId="652F775C" w14:textId="54455543" w:rsidR="00036C44" w:rsidRDefault="00036C44" w:rsidP="00036C44">
      <w:pPr>
        <w:rPr>
          <w:color w:val="000000"/>
        </w:rPr>
      </w:pPr>
      <w:r>
        <w:rPr>
          <w:color w:val="000000"/>
        </w:rPr>
        <w:t>As a member of the lab, I would like to set up the new battery charger.</w:t>
      </w:r>
    </w:p>
    <w:p w14:paraId="6902E11B" w14:textId="77777777" w:rsidR="00036C44" w:rsidRDefault="00036C44" w:rsidP="00036C44">
      <w:pPr>
        <w:rPr>
          <w:color w:val="000000"/>
        </w:rPr>
      </w:pPr>
    </w:p>
    <w:p w14:paraId="2E82BD19" w14:textId="77777777" w:rsidR="00036C44" w:rsidRPr="00786FA0" w:rsidRDefault="00036C44" w:rsidP="00036C44">
      <w:pPr>
        <w:rPr>
          <w:b/>
          <w:bCs/>
          <w:color w:val="000000"/>
        </w:rPr>
      </w:pPr>
      <w:r w:rsidRPr="00BE3BFD">
        <w:rPr>
          <w:b/>
          <w:bCs/>
          <w:color w:val="000000"/>
        </w:rPr>
        <w:t>Definition of Done</w:t>
      </w:r>
    </w:p>
    <w:p w14:paraId="689D3E53" w14:textId="6BA057AD" w:rsidR="00036C44" w:rsidRDefault="00036C44" w:rsidP="00036C44">
      <w:r w:rsidRPr="00EE489B">
        <w:rPr>
          <w:color w:val="000000"/>
        </w:rPr>
        <w:t>[ ]</w:t>
      </w:r>
      <w:r>
        <w:t xml:space="preserve"> Read the instruction manual and set up the charger, including soldering any necessary connections to facilitate plugging in XT60s</w:t>
      </w:r>
    </w:p>
    <w:p w14:paraId="736CD29C" w14:textId="351A7642" w:rsidR="00036C44" w:rsidRDefault="00036C44" w:rsidP="00036C44">
      <w:r>
        <w:t>[ ] Ensure battery charger functions normally</w:t>
      </w:r>
    </w:p>
    <w:p w14:paraId="0735C6DB" w14:textId="730579AC" w:rsidR="00036C44" w:rsidRDefault="00036C44" w:rsidP="00036C44">
      <w:r>
        <w:t>[ ] Update any documentation on battery charger use with any changes in functionality compared to the last charger</w:t>
      </w:r>
    </w:p>
    <w:p w14:paraId="3419AC1A" w14:textId="7277ACD6" w:rsidR="00036C44" w:rsidRDefault="00036C44" w:rsidP="00036C44">
      <w:r>
        <w:tab/>
        <w:t xml:space="preserve">[ ] </w:t>
      </w:r>
      <w:r w:rsidRPr="00036C44">
        <w:t>AFSL\HowToDocumentation\LiPoBatteryChargingInstruction.docx</w:t>
      </w:r>
    </w:p>
    <w:p w14:paraId="742E71C5" w14:textId="4B89C138" w:rsidR="00036C44" w:rsidRPr="005D3A31" w:rsidRDefault="00036C44" w:rsidP="00036C44">
      <w:r>
        <w:tab/>
        <w:t>[ ] Posted battery charging instructions (above charging station)</w:t>
      </w:r>
    </w:p>
    <w:p w14:paraId="30D8B06C" w14:textId="77777777" w:rsidR="00036C44" w:rsidRPr="002F0652" w:rsidRDefault="00036C44" w:rsidP="00036C44">
      <w:pPr>
        <w:rPr>
          <w:color w:val="000000"/>
        </w:rPr>
      </w:pPr>
    </w:p>
    <w:p w14:paraId="03F4DB8E" w14:textId="77777777" w:rsidR="00036C44" w:rsidRPr="005D3A31" w:rsidRDefault="00036C44" w:rsidP="00036C44">
      <w:pPr>
        <w:rPr>
          <w:color w:val="000000"/>
        </w:rPr>
      </w:pPr>
      <w:r w:rsidRPr="005D3A31">
        <w:rPr>
          <w:b/>
          <w:bCs/>
          <w:color w:val="000000"/>
        </w:rPr>
        <w:t>Notes</w:t>
      </w:r>
      <w:r w:rsidRPr="005D3A31">
        <w:rPr>
          <w:color w:val="000000"/>
        </w:rPr>
        <w:t xml:space="preserve"> </w:t>
      </w:r>
    </w:p>
    <w:p w14:paraId="2CBC3336" w14:textId="79E1C521" w:rsidR="006C3134" w:rsidRDefault="006C3134">
      <w:r>
        <w:br w:type="page"/>
      </w:r>
    </w:p>
    <w:p w14:paraId="75D524FF" w14:textId="2D4C783E" w:rsidR="006C3134" w:rsidRDefault="006C3134" w:rsidP="006C31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45 — Assess HiL Airworthiness (copy)</w:t>
      </w:r>
    </w:p>
    <w:p w14:paraId="0CF9412D" w14:textId="77777777" w:rsidR="006C3134" w:rsidRDefault="006C3134" w:rsidP="006C3134"/>
    <w:p w14:paraId="51461C9C" w14:textId="77777777" w:rsidR="006C3134" w:rsidRPr="00BE3BFD" w:rsidRDefault="006C3134" w:rsidP="006C3134">
      <w:pPr>
        <w:rPr>
          <w:b/>
          <w:bCs/>
          <w:color w:val="000000"/>
        </w:rPr>
      </w:pPr>
      <w:r w:rsidRPr="00BE3BFD">
        <w:rPr>
          <w:b/>
          <w:bCs/>
          <w:color w:val="000000"/>
        </w:rPr>
        <w:t>Content</w:t>
      </w:r>
    </w:p>
    <w:p w14:paraId="09C46E88" w14:textId="447A02FF" w:rsidR="006C3134" w:rsidRDefault="006C3134" w:rsidP="006C3134">
      <w:pPr>
        <w:rPr>
          <w:color w:val="000000"/>
        </w:rPr>
      </w:pPr>
      <w:r>
        <w:rPr>
          <w:color w:val="000000"/>
        </w:rPr>
        <w:t>Copy of User Story 2936.</w:t>
      </w:r>
    </w:p>
    <w:p w14:paraId="4FD1136C" w14:textId="77777777" w:rsidR="006C3134" w:rsidRDefault="006C3134" w:rsidP="006C3134">
      <w:pPr>
        <w:rPr>
          <w:color w:val="000000"/>
        </w:rPr>
      </w:pPr>
    </w:p>
    <w:p w14:paraId="22E30308" w14:textId="77777777" w:rsidR="006C3134" w:rsidRPr="00786FA0" w:rsidRDefault="006C3134" w:rsidP="006C3134">
      <w:pPr>
        <w:rPr>
          <w:b/>
          <w:bCs/>
          <w:color w:val="000000"/>
        </w:rPr>
      </w:pPr>
      <w:r w:rsidRPr="00BE3BFD">
        <w:rPr>
          <w:b/>
          <w:bCs/>
          <w:color w:val="000000"/>
        </w:rPr>
        <w:t>Definition of Done</w:t>
      </w:r>
    </w:p>
    <w:p w14:paraId="3B491DB5" w14:textId="13983D63" w:rsidR="006C3134" w:rsidRPr="005D3A31" w:rsidRDefault="006C3134" w:rsidP="006C3134">
      <w:r>
        <w:rPr>
          <w:color w:val="000000"/>
        </w:rPr>
        <w:t>Copy of Definition of Done from User Story 2936.</w:t>
      </w:r>
    </w:p>
    <w:p w14:paraId="7F057195" w14:textId="77777777" w:rsidR="006C3134" w:rsidRPr="002F0652" w:rsidRDefault="006C3134" w:rsidP="006C3134">
      <w:pPr>
        <w:rPr>
          <w:color w:val="000000"/>
        </w:rPr>
      </w:pPr>
    </w:p>
    <w:p w14:paraId="0EE35040" w14:textId="77777777" w:rsidR="006C3134" w:rsidRPr="005D3A31" w:rsidRDefault="006C3134" w:rsidP="006C3134">
      <w:pPr>
        <w:rPr>
          <w:color w:val="000000"/>
        </w:rPr>
      </w:pPr>
      <w:r w:rsidRPr="005D3A31">
        <w:rPr>
          <w:b/>
          <w:bCs/>
          <w:color w:val="000000"/>
        </w:rPr>
        <w:t>Notes</w:t>
      </w:r>
      <w:r w:rsidRPr="005D3A31">
        <w:rPr>
          <w:color w:val="000000"/>
        </w:rPr>
        <w:t xml:space="preserve"> </w:t>
      </w:r>
    </w:p>
    <w:p w14:paraId="65548091" w14:textId="77777777" w:rsidR="00036C44" w:rsidRDefault="00036C44" w:rsidP="00036C44"/>
    <w:p w14:paraId="30FE488D" w14:textId="635D83D2" w:rsidR="006C3134" w:rsidRDefault="006C3134" w:rsidP="006C31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946 — Replace TEDD’s Motor (copy)</w:t>
      </w:r>
    </w:p>
    <w:p w14:paraId="2632241D" w14:textId="77777777" w:rsidR="006C3134" w:rsidRDefault="006C3134" w:rsidP="006C3134"/>
    <w:p w14:paraId="6CA02CAC" w14:textId="77777777" w:rsidR="006C3134" w:rsidRPr="00BE3BFD" w:rsidRDefault="006C3134" w:rsidP="006C3134">
      <w:pPr>
        <w:rPr>
          <w:b/>
          <w:bCs/>
          <w:color w:val="000000"/>
        </w:rPr>
      </w:pPr>
      <w:r w:rsidRPr="00BE3BFD">
        <w:rPr>
          <w:b/>
          <w:bCs/>
          <w:color w:val="000000"/>
        </w:rPr>
        <w:t>Content</w:t>
      </w:r>
    </w:p>
    <w:p w14:paraId="57DEAEE8" w14:textId="3C953D91" w:rsidR="006C3134" w:rsidRDefault="006C3134" w:rsidP="006C3134">
      <w:pPr>
        <w:rPr>
          <w:color w:val="000000"/>
        </w:rPr>
      </w:pPr>
      <w:r>
        <w:rPr>
          <w:color w:val="000000"/>
        </w:rPr>
        <w:t>Copy of User Story 2937.</w:t>
      </w:r>
    </w:p>
    <w:p w14:paraId="14E8CDD4" w14:textId="77777777" w:rsidR="006C3134" w:rsidRDefault="006C3134" w:rsidP="006C3134">
      <w:pPr>
        <w:rPr>
          <w:color w:val="000000"/>
        </w:rPr>
      </w:pPr>
    </w:p>
    <w:p w14:paraId="422D05CC" w14:textId="77777777" w:rsidR="006C3134" w:rsidRPr="00786FA0" w:rsidRDefault="006C3134" w:rsidP="006C3134">
      <w:pPr>
        <w:rPr>
          <w:b/>
          <w:bCs/>
          <w:color w:val="000000"/>
        </w:rPr>
      </w:pPr>
      <w:r w:rsidRPr="00BE3BFD">
        <w:rPr>
          <w:b/>
          <w:bCs/>
          <w:color w:val="000000"/>
        </w:rPr>
        <w:t>Definition of Done</w:t>
      </w:r>
    </w:p>
    <w:p w14:paraId="54443D66" w14:textId="5A3D49DE" w:rsidR="006C3134" w:rsidRPr="005D3A31" w:rsidRDefault="006C3134" w:rsidP="006C3134">
      <w:r>
        <w:rPr>
          <w:color w:val="000000"/>
        </w:rPr>
        <w:t>Copy of Definition of Done from User Story 2937.</w:t>
      </w:r>
    </w:p>
    <w:p w14:paraId="58F4472C" w14:textId="77777777" w:rsidR="006C3134" w:rsidRPr="002F0652" w:rsidRDefault="006C3134" w:rsidP="006C3134">
      <w:pPr>
        <w:rPr>
          <w:color w:val="000000"/>
        </w:rPr>
      </w:pPr>
    </w:p>
    <w:p w14:paraId="2E5B4A03" w14:textId="77777777" w:rsidR="006C3134" w:rsidRPr="005D3A31" w:rsidRDefault="006C3134" w:rsidP="006C3134">
      <w:pPr>
        <w:rPr>
          <w:color w:val="000000"/>
        </w:rPr>
      </w:pPr>
      <w:r w:rsidRPr="005D3A31">
        <w:rPr>
          <w:b/>
          <w:bCs/>
          <w:color w:val="000000"/>
        </w:rPr>
        <w:t>Notes</w:t>
      </w:r>
      <w:r w:rsidRPr="005D3A31">
        <w:rPr>
          <w:color w:val="000000"/>
        </w:rPr>
        <w:t xml:space="preserve"> </w:t>
      </w:r>
    </w:p>
    <w:p w14:paraId="21BED501" w14:textId="78BFDED4" w:rsidR="000C3F64" w:rsidRDefault="000C3F64" w:rsidP="00036C44"/>
    <w:p w14:paraId="73D46C44" w14:textId="77777777" w:rsidR="000C3F64" w:rsidRDefault="000C3F64">
      <w:r>
        <w:br w:type="page"/>
      </w:r>
    </w:p>
    <w:p w14:paraId="374A5348" w14:textId="646BA7B7" w:rsidR="000C3F64" w:rsidRPr="00AE52A1" w:rsidRDefault="006842CF" w:rsidP="006842C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47 — Visual Anchoring Thesis (copy)</w:t>
      </w:r>
    </w:p>
    <w:p w14:paraId="3969BE42" w14:textId="77777777" w:rsidR="000C3F64" w:rsidRDefault="000C3F64" w:rsidP="000C3F64">
      <w:pPr>
        <w:rPr>
          <w:b/>
          <w:bCs/>
          <w:color w:val="000000"/>
        </w:rPr>
      </w:pPr>
    </w:p>
    <w:p w14:paraId="28B4C04C" w14:textId="77777777" w:rsidR="000C3F64" w:rsidRDefault="000C3F64" w:rsidP="000C3F64">
      <w:pPr>
        <w:pStyle w:val="NoSpacing"/>
        <w:rPr>
          <w:b/>
        </w:rPr>
      </w:pPr>
      <w:r>
        <w:rPr>
          <w:b/>
        </w:rPr>
        <w:t>Content</w:t>
      </w:r>
    </w:p>
    <w:p w14:paraId="3941E0AD" w14:textId="77777777" w:rsidR="000C3F64" w:rsidRDefault="000C3F64" w:rsidP="000C3F64">
      <w:pPr>
        <w:pStyle w:val="NoSpacing"/>
      </w:pPr>
      <w:r>
        <w:t>Put the test results and correction procedure on paper</w:t>
      </w:r>
    </w:p>
    <w:p w14:paraId="2F55281D" w14:textId="77777777" w:rsidR="000C3F64" w:rsidRDefault="000C3F64" w:rsidP="000C3F64">
      <w:pPr>
        <w:pStyle w:val="NoSpacing"/>
      </w:pPr>
    </w:p>
    <w:p w14:paraId="70F09D26" w14:textId="77777777" w:rsidR="000C3F64" w:rsidRDefault="000C3F64" w:rsidP="000C3F64">
      <w:pPr>
        <w:pStyle w:val="NoSpacing"/>
        <w:rPr>
          <w:b/>
        </w:rPr>
      </w:pPr>
      <w:r>
        <w:rPr>
          <w:b/>
        </w:rPr>
        <w:t>Definition of Done</w:t>
      </w:r>
    </w:p>
    <w:p w14:paraId="59C9B8FC" w14:textId="77777777" w:rsidR="000C3F64" w:rsidRDefault="000C3F64" w:rsidP="000C3F64">
      <w:pPr>
        <w:rPr>
          <w:rFonts w:ascii="Liberation Serif" w:hAnsi="Liberation Serif" w:cstheme="minorHAnsi"/>
          <w:bCs/>
          <w:color w:val="000000"/>
          <w:lang w:bidi="hi-IN"/>
        </w:rPr>
      </w:pPr>
      <w:r>
        <w:rPr>
          <w:rFonts w:ascii="Liberation Serif" w:hAnsi="Liberation Serif" w:cstheme="minorHAnsi"/>
          <w:bCs/>
          <w:color w:val="000000"/>
          <w:lang w:bidi="hi-IN"/>
        </w:rPr>
        <w:t>Part of correction and current results are written</w:t>
      </w:r>
    </w:p>
    <w:p w14:paraId="768D125D" w14:textId="77777777" w:rsidR="000C3F64" w:rsidRDefault="000C3F64" w:rsidP="000C3F64">
      <w:pPr>
        <w:rPr>
          <w:rFonts w:ascii="Liberation Serif" w:hAnsi="Liberation Serif" w:cstheme="minorHAnsi"/>
          <w:bCs/>
          <w:color w:val="000000"/>
          <w:lang w:bidi="hi-IN"/>
        </w:rPr>
      </w:pPr>
    </w:p>
    <w:p w14:paraId="608DC584" w14:textId="7C9943ED" w:rsidR="000C3F64" w:rsidRPr="00AE52A1" w:rsidRDefault="006842CF" w:rsidP="006842C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948 — Visual Anchoring Peach model code</w:t>
      </w:r>
    </w:p>
    <w:p w14:paraId="39DF3E08" w14:textId="77777777" w:rsidR="000C3F64" w:rsidRDefault="000C3F64" w:rsidP="000C3F64">
      <w:pPr>
        <w:rPr>
          <w:b/>
          <w:bCs/>
          <w:color w:val="000000"/>
        </w:rPr>
      </w:pPr>
    </w:p>
    <w:p w14:paraId="445B9405" w14:textId="77777777" w:rsidR="000C3F64" w:rsidRDefault="000C3F64" w:rsidP="000C3F64">
      <w:pPr>
        <w:pStyle w:val="NoSpacing"/>
        <w:rPr>
          <w:b/>
        </w:rPr>
      </w:pPr>
      <w:r>
        <w:rPr>
          <w:b/>
        </w:rPr>
        <w:t>Content</w:t>
      </w:r>
    </w:p>
    <w:p w14:paraId="084A58DD" w14:textId="5FDC92F5" w:rsidR="000C3F64" w:rsidRDefault="0065395F" w:rsidP="000C3F64">
      <w:pPr>
        <w:pStyle w:val="NoSpacing"/>
      </w:pPr>
      <w:r>
        <w:t>As a VA team member I want to build a robust controller for VA system. One way is to build a multivariable control through LQR. In this task we m</w:t>
      </w:r>
      <w:r w:rsidR="000C3F64">
        <w:t>ake a code to turn flight data to an aircraft model</w:t>
      </w:r>
      <w:r w:rsidR="00E817ED">
        <w:t xml:space="preserve"> in Matlab</w:t>
      </w:r>
      <w:r w:rsidR="008B5DDC">
        <w:t>. Code will take Data Flash logs parameters and convert into mathematical model state-space model, found in 2996 user story. As parameters have noise, we need to use optimization method to get the least error result from an array of data.</w:t>
      </w:r>
    </w:p>
    <w:p w14:paraId="273FCFFB" w14:textId="77777777" w:rsidR="000C3F64" w:rsidRDefault="000C3F64" w:rsidP="000C3F64">
      <w:pPr>
        <w:pStyle w:val="NoSpacing"/>
      </w:pPr>
    </w:p>
    <w:p w14:paraId="561AA4C7" w14:textId="77777777" w:rsidR="000C3F64" w:rsidRDefault="000C3F64" w:rsidP="000C3F64">
      <w:pPr>
        <w:pStyle w:val="NoSpacing"/>
        <w:rPr>
          <w:b/>
        </w:rPr>
      </w:pPr>
      <w:r>
        <w:rPr>
          <w:b/>
        </w:rPr>
        <w:t>Definition of Done</w:t>
      </w:r>
    </w:p>
    <w:p w14:paraId="573042E7" w14:textId="30DD8B87" w:rsidR="000C3F64" w:rsidRDefault="007000E5" w:rsidP="000C3F64">
      <w:pPr>
        <w:rPr>
          <w:rFonts w:ascii="Liberation Serif" w:hAnsi="Liberation Serif" w:cstheme="minorHAnsi"/>
          <w:bCs/>
          <w:color w:val="000000"/>
          <w:lang w:bidi="hi-IN"/>
        </w:rPr>
      </w:pPr>
      <w:r w:rsidRPr="00E133B1">
        <w:t>[]</w:t>
      </w:r>
      <w:r>
        <w:t xml:space="preserve"> </w:t>
      </w:r>
      <w:r w:rsidR="000C3F64">
        <w:rPr>
          <w:rFonts w:ascii="Liberation Serif" w:hAnsi="Liberation Serif" w:cstheme="minorHAnsi"/>
          <w:bCs/>
          <w:color w:val="000000"/>
          <w:lang w:bidi="hi-IN"/>
        </w:rPr>
        <w:t>Code for flight test data is done</w:t>
      </w:r>
      <w:r w:rsidR="008B5DDC">
        <w:rPr>
          <w:rFonts w:ascii="Liberation Serif" w:hAnsi="Liberation Serif" w:cstheme="minorHAnsi"/>
          <w:bCs/>
          <w:color w:val="000000"/>
          <w:lang w:bidi="hi-IN"/>
        </w:rPr>
        <w:t>. Can process input parameters in vector form to state-space in matrix form.</w:t>
      </w:r>
    </w:p>
    <w:p w14:paraId="1D51A759" w14:textId="77777777" w:rsidR="000C3F64" w:rsidRDefault="000C3F64" w:rsidP="000C3F64">
      <w:pPr>
        <w:rPr>
          <w:rFonts w:ascii="Liberation Serif" w:hAnsi="Liberation Serif" w:cstheme="minorHAnsi"/>
          <w:bCs/>
          <w:color w:val="000000"/>
          <w:lang w:bidi="hi-IN"/>
        </w:rPr>
      </w:pPr>
    </w:p>
    <w:p w14:paraId="75BF15BC" w14:textId="3E3E88DE" w:rsidR="007000E5" w:rsidRPr="00E133B1" w:rsidRDefault="007000E5" w:rsidP="007000E5">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000E5" w14:paraId="4314BCA1" w14:textId="77777777" w:rsidTr="000D0EF9">
        <w:trPr>
          <w:trHeight w:val="55"/>
        </w:trPr>
        <w:tc>
          <w:tcPr>
            <w:tcW w:w="9576" w:type="dxa"/>
            <w:tcBorders>
              <w:left w:val="nil"/>
              <w:bottom w:val="nil"/>
              <w:right w:val="nil"/>
            </w:tcBorders>
            <w:shd w:val="clear" w:color="auto" w:fill="auto"/>
          </w:tcPr>
          <w:p w14:paraId="3EB1B90B" w14:textId="77777777" w:rsidR="007000E5" w:rsidRDefault="007000E5" w:rsidP="000D0EF9"/>
        </w:tc>
      </w:tr>
    </w:tbl>
    <w:p w14:paraId="0D9539F8" w14:textId="77777777" w:rsidR="007000E5" w:rsidRDefault="007000E5" w:rsidP="007000E5">
      <w:pPr>
        <w:rPr>
          <w:rFonts w:ascii="Liberation Serif" w:hAnsi="Liberation Serif" w:cs="Lucida Sans"/>
          <w:b/>
          <w:lang w:bidi="hi-IN"/>
        </w:rPr>
      </w:pPr>
    </w:p>
    <w:p w14:paraId="5A07CFE8" w14:textId="4358D67E" w:rsidR="006842CF" w:rsidRDefault="006842CF">
      <w:r>
        <w:br w:type="page"/>
      </w:r>
    </w:p>
    <w:p w14:paraId="4CB267A1" w14:textId="6A6EB4E5" w:rsidR="006842CF" w:rsidRPr="00AE52A1" w:rsidRDefault="006842CF" w:rsidP="006842C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49 — Fix Flight Logs</w:t>
      </w:r>
    </w:p>
    <w:p w14:paraId="733E6300" w14:textId="77777777" w:rsidR="006842CF" w:rsidRDefault="006842CF" w:rsidP="006842CF">
      <w:pPr>
        <w:rPr>
          <w:b/>
          <w:bCs/>
          <w:color w:val="000000"/>
        </w:rPr>
      </w:pPr>
    </w:p>
    <w:p w14:paraId="3B68FD32" w14:textId="77777777" w:rsidR="006842CF" w:rsidRDefault="006842CF" w:rsidP="006842CF">
      <w:pPr>
        <w:pStyle w:val="NoSpacing"/>
        <w:rPr>
          <w:b/>
        </w:rPr>
      </w:pPr>
      <w:r>
        <w:rPr>
          <w:b/>
        </w:rPr>
        <w:t>Content</w:t>
      </w:r>
    </w:p>
    <w:p w14:paraId="45C64D4B" w14:textId="1724F7B9" w:rsidR="006842CF" w:rsidRDefault="006842CF" w:rsidP="006842CF">
      <w:pPr>
        <w:pStyle w:val="NoSpacing"/>
      </w:pPr>
      <w:r>
        <w:t>As a lab member I would like to fix the flight logs</w:t>
      </w:r>
    </w:p>
    <w:p w14:paraId="638FFFD3" w14:textId="77777777" w:rsidR="006842CF" w:rsidRDefault="006842CF" w:rsidP="006842CF">
      <w:pPr>
        <w:pStyle w:val="NoSpacing"/>
      </w:pPr>
    </w:p>
    <w:p w14:paraId="265629BB" w14:textId="77777777" w:rsidR="006842CF" w:rsidRDefault="006842CF" w:rsidP="006842CF">
      <w:pPr>
        <w:pStyle w:val="NoSpacing"/>
        <w:rPr>
          <w:b/>
        </w:rPr>
      </w:pPr>
      <w:r>
        <w:rPr>
          <w:b/>
        </w:rPr>
        <w:t>Definition of Done</w:t>
      </w:r>
    </w:p>
    <w:p w14:paraId="42297D22" w14:textId="021292EA" w:rsidR="006C3134" w:rsidRDefault="006842CF" w:rsidP="00036C44">
      <w:pPr>
        <w:rPr>
          <w:rFonts w:ascii="Liberation Serif" w:hAnsi="Liberation Serif" w:cstheme="minorHAnsi"/>
          <w:bCs/>
          <w:color w:val="000000"/>
          <w:lang w:bidi="hi-IN"/>
        </w:rPr>
      </w:pPr>
      <w:r>
        <w:rPr>
          <w:rFonts w:ascii="Liberation Serif" w:hAnsi="Liberation Serif" w:cstheme="minorHAnsi"/>
          <w:bCs/>
          <w:color w:val="000000"/>
          <w:lang w:bidi="hi-IN"/>
        </w:rPr>
        <w:t>[ ] Get rid of the autocal feature in the Peach, Pear, and Papaya flight logs</w:t>
      </w:r>
    </w:p>
    <w:p w14:paraId="42E90FDE" w14:textId="1D9AD7A1" w:rsidR="006842CF" w:rsidRDefault="006842CF" w:rsidP="00036C44">
      <w:pPr>
        <w:rPr>
          <w:rFonts w:ascii="Liberation Serif" w:hAnsi="Liberation Serif" w:cstheme="minorHAnsi"/>
          <w:bCs/>
          <w:color w:val="000000"/>
          <w:lang w:bidi="hi-IN"/>
        </w:rPr>
      </w:pPr>
      <w:r>
        <w:rPr>
          <w:rFonts w:ascii="Liberation Serif" w:hAnsi="Liberation Serif" w:cstheme="minorHAnsi"/>
          <w:bCs/>
          <w:color w:val="000000"/>
          <w:lang w:bidi="hi-IN"/>
        </w:rPr>
        <w:t>[ ] Fix the times on the summary sheets so they are accurate</w:t>
      </w:r>
    </w:p>
    <w:p w14:paraId="6D725431" w14:textId="77777777" w:rsidR="003F4631" w:rsidRDefault="003F4631" w:rsidP="00036C44">
      <w:pPr>
        <w:rPr>
          <w:rFonts w:ascii="Liberation Serif" w:hAnsi="Liberation Serif" w:cstheme="minorHAnsi"/>
          <w:bCs/>
          <w:color w:val="000000"/>
          <w:lang w:bidi="hi-IN"/>
        </w:rPr>
      </w:pPr>
    </w:p>
    <w:p w14:paraId="5614C586" w14:textId="75EA8AE8" w:rsidR="003F4631" w:rsidRDefault="003F4631">
      <w:pPr>
        <w:rPr>
          <w:rFonts w:ascii="Liberation Serif" w:hAnsi="Liberation Serif" w:cstheme="minorHAnsi"/>
          <w:bCs/>
          <w:color w:val="000000"/>
          <w:lang w:bidi="hi-IN"/>
        </w:rPr>
      </w:pPr>
      <w:r>
        <w:rPr>
          <w:rFonts w:ascii="Liberation Serif" w:hAnsi="Liberation Serif" w:cstheme="minorHAnsi"/>
          <w:bCs/>
          <w:color w:val="000000"/>
          <w:lang w:bidi="hi-IN"/>
        </w:rPr>
        <w:br w:type="page"/>
      </w:r>
    </w:p>
    <w:p w14:paraId="4221BCD5" w14:textId="6065B585" w:rsidR="003F4631" w:rsidRPr="00AE52A1" w:rsidRDefault="003F4631" w:rsidP="003F463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51 — Perforce Visual Client (copy)</w:t>
      </w:r>
    </w:p>
    <w:p w14:paraId="2355FFC3" w14:textId="77777777" w:rsidR="003F4631" w:rsidRDefault="003F4631" w:rsidP="003F4631">
      <w:pPr>
        <w:rPr>
          <w:b/>
          <w:bCs/>
          <w:color w:val="000000"/>
        </w:rPr>
      </w:pPr>
    </w:p>
    <w:p w14:paraId="3541A126" w14:textId="77777777" w:rsidR="003F4631" w:rsidRDefault="003F4631" w:rsidP="003F4631">
      <w:pPr>
        <w:pStyle w:val="NoSpacing"/>
        <w:rPr>
          <w:b/>
        </w:rPr>
      </w:pPr>
      <w:r>
        <w:rPr>
          <w:b/>
        </w:rPr>
        <w:t>Content</w:t>
      </w:r>
    </w:p>
    <w:p w14:paraId="31D00952" w14:textId="272A1E0E" w:rsidR="003F4631" w:rsidRDefault="003F4631" w:rsidP="003F4631">
      <w:pPr>
        <w:pStyle w:val="NoSpacing"/>
      </w:pPr>
      <w:r>
        <w:t>Copy of user story 002</w:t>
      </w:r>
    </w:p>
    <w:p w14:paraId="15025274" w14:textId="77777777" w:rsidR="003F4631" w:rsidRDefault="003F4631" w:rsidP="003F4631">
      <w:pPr>
        <w:pStyle w:val="NoSpacing"/>
      </w:pPr>
    </w:p>
    <w:p w14:paraId="1521E072" w14:textId="77777777" w:rsidR="003F4631" w:rsidRDefault="003F4631" w:rsidP="003F4631">
      <w:pPr>
        <w:pStyle w:val="NoSpacing"/>
        <w:rPr>
          <w:b/>
        </w:rPr>
      </w:pPr>
      <w:r>
        <w:rPr>
          <w:b/>
        </w:rPr>
        <w:t>Definition of Done</w:t>
      </w:r>
    </w:p>
    <w:p w14:paraId="4499AF38" w14:textId="09F4F079" w:rsidR="004D55B0" w:rsidRDefault="003F4631" w:rsidP="00036C44">
      <w:pPr>
        <w:rPr>
          <w:rFonts w:ascii="Liberation Serif" w:hAnsi="Liberation Serif" w:cstheme="minorHAnsi"/>
          <w:bCs/>
          <w:color w:val="000000"/>
          <w:lang w:bidi="hi-IN"/>
        </w:rPr>
      </w:pPr>
      <w:r>
        <w:rPr>
          <w:rFonts w:ascii="Liberation Serif" w:hAnsi="Liberation Serif" w:cstheme="minorHAnsi"/>
          <w:bCs/>
          <w:color w:val="000000"/>
          <w:lang w:bidi="hi-IN"/>
        </w:rPr>
        <w:t>[ ] Copy of definition of done from user story 002</w:t>
      </w:r>
    </w:p>
    <w:p w14:paraId="14BA0C41" w14:textId="4074D93A" w:rsidR="004D55B0" w:rsidRDefault="004D55B0" w:rsidP="00036C44">
      <w:pPr>
        <w:rPr>
          <w:rFonts w:ascii="Liberation Serif" w:hAnsi="Liberation Serif" w:cstheme="minorHAnsi"/>
          <w:bCs/>
          <w:color w:val="000000"/>
          <w:lang w:bidi="hi-IN"/>
        </w:rPr>
      </w:pPr>
    </w:p>
    <w:p w14:paraId="5DBE6813" w14:textId="6CAB9138" w:rsidR="004D55B0" w:rsidRDefault="004D55B0" w:rsidP="00036C44">
      <w:pPr>
        <w:rPr>
          <w:rFonts w:ascii="Liberation Serif" w:hAnsi="Liberation Serif" w:cstheme="minorHAnsi"/>
          <w:bCs/>
          <w:color w:val="000000"/>
          <w:lang w:bidi="hi-IN"/>
        </w:rPr>
      </w:pPr>
    </w:p>
    <w:p w14:paraId="0CEEF5E7" w14:textId="465C4967" w:rsidR="004D55B0" w:rsidRDefault="004D55B0" w:rsidP="00036C44">
      <w:pPr>
        <w:rPr>
          <w:rFonts w:ascii="Liberation Serif" w:hAnsi="Liberation Serif" w:cstheme="minorHAnsi"/>
          <w:bCs/>
          <w:color w:val="000000"/>
          <w:lang w:bidi="hi-IN"/>
        </w:rPr>
      </w:pPr>
    </w:p>
    <w:p w14:paraId="5D78CDE2" w14:textId="7E7F2C4B" w:rsidR="004D55B0" w:rsidRDefault="004D55B0" w:rsidP="00036C44">
      <w:pPr>
        <w:rPr>
          <w:rFonts w:ascii="Liberation Serif" w:hAnsi="Liberation Serif" w:cstheme="minorHAnsi"/>
          <w:bCs/>
          <w:color w:val="000000"/>
          <w:lang w:bidi="hi-IN"/>
        </w:rPr>
      </w:pPr>
    </w:p>
    <w:p w14:paraId="6FD3273D" w14:textId="129541E1" w:rsidR="004D55B0" w:rsidRDefault="004D55B0" w:rsidP="00036C44">
      <w:pPr>
        <w:rPr>
          <w:rFonts w:ascii="Liberation Serif" w:hAnsi="Liberation Serif" w:cstheme="minorHAnsi"/>
          <w:bCs/>
          <w:color w:val="000000"/>
          <w:lang w:bidi="hi-IN"/>
        </w:rPr>
      </w:pPr>
    </w:p>
    <w:p w14:paraId="030D0BD1" w14:textId="268AF172" w:rsidR="004D55B0" w:rsidRDefault="004D55B0" w:rsidP="00036C44">
      <w:pPr>
        <w:rPr>
          <w:rFonts w:ascii="Liberation Serif" w:hAnsi="Liberation Serif" w:cstheme="minorHAnsi"/>
          <w:bCs/>
          <w:color w:val="000000"/>
          <w:lang w:bidi="hi-IN"/>
        </w:rPr>
      </w:pPr>
    </w:p>
    <w:p w14:paraId="3B5D75D0" w14:textId="0B7D7D6A" w:rsidR="004D55B0" w:rsidRDefault="004D55B0" w:rsidP="00036C44">
      <w:pPr>
        <w:rPr>
          <w:rFonts w:ascii="Liberation Serif" w:hAnsi="Liberation Serif" w:cstheme="minorHAnsi"/>
          <w:bCs/>
          <w:color w:val="000000"/>
          <w:lang w:bidi="hi-IN"/>
        </w:rPr>
      </w:pPr>
    </w:p>
    <w:p w14:paraId="6840FE9B" w14:textId="20747BDE" w:rsidR="004D55B0" w:rsidRDefault="004D55B0" w:rsidP="00036C44">
      <w:pPr>
        <w:rPr>
          <w:rFonts w:ascii="Liberation Serif" w:hAnsi="Liberation Serif" w:cstheme="minorHAnsi"/>
          <w:bCs/>
          <w:color w:val="000000"/>
          <w:lang w:bidi="hi-IN"/>
        </w:rPr>
      </w:pPr>
    </w:p>
    <w:p w14:paraId="2FC0BB48" w14:textId="0FDD8583" w:rsidR="004D55B0" w:rsidRDefault="004D55B0" w:rsidP="00036C44">
      <w:pPr>
        <w:rPr>
          <w:rFonts w:ascii="Liberation Serif" w:hAnsi="Liberation Serif" w:cstheme="minorHAnsi"/>
          <w:bCs/>
          <w:color w:val="000000"/>
          <w:lang w:bidi="hi-IN"/>
        </w:rPr>
      </w:pPr>
    </w:p>
    <w:p w14:paraId="4057A996" w14:textId="7E11C5C4" w:rsidR="004D55B0" w:rsidRDefault="004D55B0" w:rsidP="00036C44">
      <w:pPr>
        <w:rPr>
          <w:rFonts w:ascii="Liberation Serif" w:hAnsi="Liberation Serif" w:cstheme="minorHAnsi"/>
          <w:bCs/>
          <w:color w:val="000000"/>
          <w:lang w:bidi="hi-IN"/>
        </w:rPr>
      </w:pPr>
    </w:p>
    <w:p w14:paraId="0ADCEE16" w14:textId="58A67B76" w:rsidR="004D55B0" w:rsidRDefault="004D55B0" w:rsidP="00036C44">
      <w:pPr>
        <w:rPr>
          <w:rFonts w:ascii="Liberation Serif" w:hAnsi="Liberation Serif" w:cstheme="minorHAnsi"/>
          <w:bCs/>
          <w:color w:val="000000"/>
          <w:lang w:bidi="hi-IN"/>
        </w:rPr>
      </w:pPr>
    </w:p>
    <w:p w14:paraId="05DB43EC" w14:textId="47C97758" w:rsidR="004D55B0" w:rsidRDefault="004D55B0" w:rsidP="00036C44">
      <w:pPr>
        <w:rPr>
          <w:rFonts w:ascii="Liberation Serif" w:hAnsi="Liberation Serif" w:cstheme="minorHAnsi"/>
          <w:bCs/>
          <w:color w:val="000000"/>
          <w:lang w:bidi="hi-IN"/>
        </w:rPr>
      </w:pPr>
    </w:p>
    <w:p w14:paraId="16F4572B" w14:textId="36C0CB30" w:rsidR="004D55B0" w:rsidRDefault="004D55B0" w:rsidP="00036C44">
      <w:pPr>
        <w:rPr>
          <w:rFonts w:ascii="Liberation Serif" w:hAnsi="Liberation Serif" w:cstheme="minorHAnsi"/>
          <w:bCs/>
          <w:color w:val="000000"/>
          <w:lang w:bidi="hi-IN"/>
        </w:rPr>
      </w:pPr>
    </w:p>
    <w:p w14:paraId="1D3FBD9E" w14:textId="315A0D52" w:rsidR="004D55B0" w:rsidRDefault="004D55B0" w:rsidP="00036C44">
      <w:pPr>
        <w:rPr>
          <w:rFonts w:ascii="Liberation Serif" w:hAnsi="Liberation Serif" w:cstheme="minorHAnsi"/>
          <w:bCs/>
          <w:color w:val="000000"/>
          <w:lang w:bidi="hi-IN"/>
        </w:rPr>
      </w:pPr>
    </w:p>
    <w:p w14:paraId="66BDE219" w14:textId="1D97B4B9" w:rsidR="004D55B0" w:rsidRDefault="004D55B0" w:rsidP="00036C44">
      <w:pPr>
        <w:rPr>
          <w:rFonts w:ascii="Liberation Serif" w:hAnsi="Liberation Serif" w:cstheme="minorHAnsi"/>
          <w:bCs/>
          <w:color w:val="000000"/>
          <w:lang w:bidi="hi-IN"/>
        </w:rPr>
      </w:pPr>
    </w:p>
    <w:p w14:paraId="5FFCD64D" w14:textId="01B6318D" w:rsidR="004D55B0" w:rsidRDefault="004D55B0" w:rsidP="00036C44">
      <w:pPr>
        <w:rPr>
          <w:rFonts w:ascii="Liberation Serif" w:hAnsi="Liberation Serif" w:cstheme="minorHAnsi"/>
          <w:bCs/>
          <w:color w:val="000000"/>
          <w:lang w:bidi="hi-IN"/>
        </w:rPr>
      </w:pPr>
    </w:p>
    <w:p w14:paraId="45979F13" w14:textId="64BE863A" w:rsidR="004D55B0" w:rsidRDefault="004D55B0" w:rsidP="00036C44">
      <w:pPr>
        <w:rPr>
          <w:rFonts w:ascii="Liberation Serif" w:hAnsi="Liberation Serif" w:cstheme="minorHAnsi"/>
          <w:bCs/>
          <w:color w:val="000000"/>
          <w:lang w:bidi="hi-IN"/>
        </w:rPr>
      </w:pPr>
    </w:p>
    <w:p w14:paraId="7C30463E" w14:textId="6303BD4B" w:rsidR="004D55B0" w:rsidRDefault="004D55B0" w:rsidP="00036C44">
      <w:pPr>
        <w:rPr>
          <w:rFonts w:ascii="Liberation Serif" w:hAnsi="Liberation Serif" w:cstheme="minorHAnsi"/>
          <w:bCs/>
          <w:color w:val="000000"/>
          <w:lang w:bidi="hi-IN"/>
        </w:rPr>
      </w:pPr>
    </w:p>
    <w:p w14:paraId="2181E15B" w14:textId="0EAF243F" w:rsidR="004D55B0" w:rsidRDefault="004D55B0" w:rsidP="00036C44">
      <w:pPr>
        <w:rPr>
          <w:rFonts w:ascii="Liberation Serif" w:hAnsi="Liberation Serif" w:cstheme="minorHAnsi"/>
          <w:bCs/>
          <w:color w:val="000000"/>
          <w:lang w:bidi="hi-IN"/>
        </w:rPr>
      </w:pPr>
    </w:p>
    <w:p w14:paraId="700E4399" w14:textId="6E44460E" w:rsidR="004D55B0" w:rsidRDefault="004D55B0" w:rsidP="00036C44">
      <w:pPr>
        <w:rPr>
          <w:rFonts w:ascii="Liberation Serif" w:hAnsi="Liberation Serif" w:cstheme="minorHAnsi"/>
          <w:bCs/>
          <w:color w:val="000000"/>
          <w:lang w:bidi="hi-IN"/>
        </w:rPr>
      </w:pPr>
    </w:p>
    <w:p w14:paraId="4C40827E" w14:textId="61DAFBE8" w:rsidR="004D55B0" w:rsidRDefault="004D55B0" w:rsidP="00036C44">
      <w:pPr>
        <w:rPr>
          <w:rFonts w:ascii="Liberation Serif" w:hAnsi="Liberation Serif" w:cstheme="minorHAnsi"/>
          <w:bCs/>
          <w:color w:val="000000"/>
          <w:lang w:bidi="hi-IN"/>
        </w:rPr>
      </w:pPr>
    </w:p>
    <w:p w14:paraId="28FECED8" w14:textId="52520CF5" w:rsidR="004D55B0" w:rsidRDefault="004D55B0" w:rsidP="00036C44">
      <w:pPr>
        <w:rPr>
          <w:rFonts w:ascii="Liberation Serif" w:hAnsi="Liberation Serif" w:cstheme="minorHAnsi"/>
          <w:bCs/>
          <w:color w:val="000000"/>
          <w:lang w:bidi="hi-IN"/>
        </w:rPr>
      </w:pPr>
    </w:p>
    <w:p w14:paraId="30C800B3" w14:textId="03CFA9E0" w:rsidR="004D55B0" w:rsidRDefault="004D55B0" w:rsidP="00036C44">
      <w:pPr>
        <w:rPr>
          <w:rFonts w:ascii="Liberation Serif" w:hAnsi="Liberation Serif" w:cstheme="minorHAnsi"/>
          <w:bCs/>
          <w:color w:val="000000"/>
          <w:lang w:bidi="hi-IN"/>
        </w:rPr>
      </w:pPr>
    </w:p>
    <w:p w14:paraId="50B4977E" w14:textId="3B24A18D" w:rsidR="004D55B0" w:rsidRDefault="004D55B0" w:rsidP="00036C44">
      <w:pPr>
        <w:rPr>
          <w:rFonts w:ascii="Liberation Serif" w:hAnsi="Liberation Serif" w:cstheme="minorHAnsi"/>
          <w:bCs/>
          <w:color w:val="000000"/>
          <w:lang w:bidi="hi-IN"/>
        </w:rPr>
      </w:pPr>
    </w:p>
    <w:p w14:paraId="075683D4" w14:textId="1D0C1B2F" w:rsidR="004D55B0" w:rsidRDefault="004D55B0" w:rsidP="00036C44">
      <w:pPr>
        <w:rPr>
          <w:rFonts w:ascii="Liberation Serif" w:hAnsi="Liberation Serif" w:cstheme="minorHAnsi"/>
          <w:bCs/>
          <w:color w:val="000000"/>
          <w:lang w:bidi="hi-IN"/>
        </w:rPr>
      </w:pPr>
    </w:p>
    <w:p w14:paraId="747B9244" w14:textId="43A743BF" w:rsidR="004D55B0" w:rsidRDefault="004D55B0" w:rsidP="00036C44">
      <w:pPr>
        <w:rPr>
          <w:rFonts w:ascii="Liberation Serif" w:hAnsi="Liberation Serif" w:cstheme="minorHAnsi"/>
          <w:bCs/>
          <w:color w:val="000000"/>
          <w:lang w:bidi="hi-IN"/>
        </w:rPr>
      </w:pPr>
    </w:p>
    <w:p w14:paraId="02DED8C6" w14:textId="3A2EC400" w:rsidR="004D55B0" w:rsidRDefault="004D55B0" w:rsidP="00036C44">
      <w:pPr>
        <w:rPr>
          <w:rFonts w:ascii="Liberation Serif" w:hAnsi="Liberation Serif" w:cstheme="minorHAnsi"/>
          <w:bCs/>
          <w:color w:val="000000"/>
          <w:lang w:bidi="hi-IN"/>
        </w:rPr>
      </w:pPr>
    </w:p>
    <w:p w14:paraId="2F2203F4" w14:textId="46FE6ADA" w:rsidR="004D55B0" w:rsidRDefault="004D55B0" w:rsidP="00036C44">
      <w:pPr>
        <w:rPr>
          <w:rFonts w:ascii="Liberation Serif" w:hAnsi="Liberation Serif" w:cstheme="minorHAnsi"/>
          <w:bCs/>
          <w:color w:val="000000"/>
          <w:lang w:bidi="hi-IN"/>
        </w:rPr>
      </w:pPr>
    </w:p>
    <w:p w14:paraId="2956046A" w14:textId="63F41A77" w:rsidR="004D55B0" w:rsidRDefault="004D55B0" w:rsidP="00036C44">
      <w:pPr>
        <w:rPr>
          <w:rFonts w:ascii="Liberation Serif" w:hAnsi="Liberation Serif" w:cstheme="minorHAnsi"/>
          <w:bCs/>
          <w:color w:val="000000"/>
          <w:lang w:bidi="hi-IN"/>
        </w:rPr>
      </w:pPr>
    </w:p>
    <w:p w14:paraId="26A83DC5" w14:textId="1F566FAE" w:rsidR="004D55B0" w:rsidRDefault="004D55B0" w:rsidP="00036C44">
      <w:pPr>
        <w:rPr>
          <w:rFonts w:ascii="Liberation Serif" w:hAnsi="Liberation Serif" w:cstheme="minorHAnsi"/>
          <w:bCs/>
          <w:color w:val="000000"/>
          <w:lang w:bidi="hi-IN"/>
        </w:rPr>
      </w:pPr>
    </w:p>
    <w:p w14:paraId="52073A21" w14:textId="7A4DEE9C" w:rsidR="004D55B0" w:rsidRDefault="004D55B0" w:rsidP="00036C44">
      <w:pPr>
        <w:rPr>
          <w:rFonts w:ascii="Liberation Serif" w:hAnsi="Liberation Serif" w:cstheme="minorHAnsi"/>
          <w:bCs/>
          <w:color w:val="000000"/>
          <w:lang w:bidi="hi-IN"/>
        </w:rPr>
      </w:pPr>
    </w:p>
    <w:p w14:paraId="1AC7C2B9" w14:textId="7C85E3FB" w:rsidR="004D55B0" w:rsidRDefault="004D55B0" w:rsidP="00036C44">
      <w:pPr>
        <w:rPr>
          <w:rFonts w:ascii="Liberation Serif" w:hAnsi="Liberation Serif" w:cstheme="minorHAnsi"/>
          <w:bCs/>
          <w:color w:val="000000"/>
          <w:lang w:bidi="hi-IN"/>
        </w:rPr>
      </w:pPr>
    </w:p>
    <w:p w14:paraId="37881DE7" w14:textId="7BEFFB5C" w:rsidR="004D55B0" w:rsidRDefault="004D55B0" w:rsidP="00036C44">
      <w:pPr>
        <w:rPr>
          <w:rFonts w:ascii="Liberation Serif" w:hAnsi="Liberation Serif" w:cstheme="minorHAnsi"/>
          <w:bCs/>
          <w:color w:val="000000"/>
          <w:lang w:bidi="hi-IN"/>
        </w:rPr>
      </w:pPr>
    </w:p>
    <w:p w14:paraId="408AED76" w14:textId="2CC49738" w:rsidR="004D55B0" w:rsidRDefault="004D55B0" w:rsidP="00036C44">
      <w:pPr>
        <w:rPr>
          <w:rFonts w:ascii="Liberation Serif" w:hAnsi="Liberation Serif" w:cstheme="minorHAnsi"/>
          <w:bCs/>
          <w:color w:val="000000"/>
          <w:lang w:bidi="hi-IN"/>
        </w:rPr>
      </w:pPr>
    </w:p>
    <w:p w14:paraId="0CEA0089" w14:textId="08233C4C" w:rsidR="004D55B0" w:rsidRDefault="004D55B0" w:rsidP="00036C44">
      <w:pPr>
        <w:rPr>
          <w:rFonts w:ascii="Liberation Serif" w:hAnsi="Liberation Serif" w:cstheme="minorHAnsi"/>
          <w:bCs/>
          <w:color w:val="000000"/>
          <w:lang w:bidi="hi-IN"/>
        </w:rPr>
      </w:pPr>
    </w:p>
    <w:p w14:paraId="4ACCEFBF" w14:textId="33165ECF" w:rsidR="004D55B0" w:rsidRDefault="004D55B0" w:rsidP="00036C44">
      <w:pPr>
        <w:rPr>
          <w:rFonts w:ascii="Liberation Serif" w:hAnsi="Liberation Serif" w:cstheme="minorHAnsi"/>
          <w:bCs/>
          <w:color w:val="000000"/>
          <w:lang w:bidi="hi-IN"/>
        </w:rPr>
      </w:pPr>
    </w:p>
    <w:p w14:paraId="7C3FFEAA" w14:textId="3E19CD4C" w:rsidR="004D55B0" w:rsidRDefault="004D55B0" w:rsidP="00036C44">
      <w:pPr>
        <w:rPr>
          <w:rFonts w:ascii="Liberation Serif" w:hAnsi="Liberation Serif" w:cstheme="minorHAnsi"/>
          <w:bCs/>
          <w:color w:val="000000"/>
          <w:lang w:bidi="hi-IN"/>
        </w:rPr>
      </w:pPr>
    </w:p>
    <w:p w14:paraId="7EE5BB17" w14:textId="4E47636E" w:rsidR="004D55B0" w:rsidRDefault="004D55B0" w:rsidP="00036C44">
      <w:pPr>
        <w:rPr>
          <w:rFonts w:ascii="Liberation Serif" w:hAnsi="Liberation Serif" w:cstheme="minorHAnsi"/>
          <w:bCs/>
          <w:color w:val="000000"/>
          <w:lang w:bidi="hi-IN"/>
        </w:rPr>
      </w:pPr>
    </w:p>
    <w:p w14:paraId="23BE5964" w14:textId="5878106B" w:rsidR="004D55B0" w:rsidRDefault="004D55B0" w:rsidP="00036C44">
      <w:pPr>
        <w:rPr>
          <w:rFonts w:ascii="Liberation Serif" w:hAnsi="Liberation Serif" w:cstheme="minorHAnsi"/>
          <w:bCs/>
          <w:color w:val="000000"/>
          <w:lang w:bidi="hi-IN"/>
        </w:rPr>
      </w:pPr>
    </w:p>
    <w:p w14:paraId="773B3EFC" w14:textId="0BC1212D" w:rsidR="004D55B0" w:rsidRDefault="004D55B0" w:rsidP="004D55B0">
      <w:pPr>
        <w:pStyle w:val="Heading2"/>
        <w:rPr>
          <w:rFonts w:asciiTheme="minorHAnsi" w:hAnsiTheme="minorHAnsi" w:cstheme="minorHAnsi"/>
        </w:rPr>
      </w:pPr>
      <w:r>
        <w:rPr>
          <w:rFonts w:asciiTheme="minorHAnsi" w:hAnsiTheme="minorHAnsi" w:cstheme="minorHAnsi"/>
        </w:rPr>
        <w:lastRenderedPageBreak/>
        <w:t xml:space="preserve">2952 – LARAMID </w:t>
      </w:r>
      <w:r w:rsidR="00E133B1">
        <w:rPr>
          <w:rFonts w:asciiTheme="minorHAnsi" w:hAnsiTheme="minorHAnsi" w:cstheme="minorHAnsi"/>
        </w:rPr>
        <w:t>Docking Frame Design (part5) (copy)</w:t>
      </w:r>
      <w:r>
        <w:rPr>
          <w:rFonts w:asciiTheme="minorHAnsi" w:hAnsiTheme="minorHAnsi" w:cstheme="minorHAnsi"/>
        </w:rPr>
        <w:t xml:space="preserve"> </w:t>
      </w:r>
    </w:p>
    <w:p w14:paraId="432AA484" w14:textId="77777777" w:rsidR="00E133B1" w:rsidRDefault="00E133B1" w:rsidP="00E133B1">
      <w:pPr>
        <w:pStyle w:val="NoSpacing"/>
      </w:pPr>
    </w:p>
    <w:p w14:paraId="55F62203" w14:textId="77777777" w:rsidR="00E133B1" w:rsidRDefault="00E133B1" w:rsidP="00E133B1">
      <w:pPr>
        <w:pStyle w:val="NoSpacing"/>
        <w:rPr>
          <w:b/>
        </w:rPr>
      </w:pPr>
      <w:r>
        <w:rPr>
          <w:b/>
        </w:rPr>
        <w:t>Content</w:t>
      </w:r>
    </w:p>
    <w:p w14:paraId="5E83A08F" w14:textId="4573D9C4" w:rsidR="00E133B1" w:rsidRDefault="00E133B1" w:rsidP="00E133B1">
      <w:pPr>
        <w:pStyle w:val="NoSpacing"/>
      </w:pPr>
      <w:r>
        <w:t>Copy of User Story 2754 – LARAMID Docking Frame Design (part5)</w:t>
      </w:r>
    </w:p>
    <w:p w14:paraId="7AB3751F" w14:textId="77777777" w:rsidR="00E133B1" w:rsidRDefault="00E133B1" w:rsidP="00E133B1">
      <w:pPr>
        <w:pStyle w:val="NoSpacing"/>
      </w:pPr>
    </w:p>
    <w:p w14:paraId="51A12B09" w14:textId="77777777" w:rsidR="00E133B1" w:rsidRDefault="00E133B1" w:rsidP="00E133B1">
      <w:pPr>
        <w:pStyle w:val="NoSpacing"/>
        <w:rPr>
          <w:b/>
        </w:rPr>
      </w:pPr>
      <w:r>
        <w:rPr>
          <w:b/>
        </w:rPr>
        <w:t>Definition of Done</w:t>
      </w:r>
    </w:p>
    <w:p w14:paraId="2EFCCD04" w14:textId="16E7A435" w:rsidR="00E133B1" w:rsidRDefault="00E133B1" w:rsidP="00E133B1">
      <w:pPr>
        <w:pStyle w:val="NoSpacing"/>
      </w:pPr>
      <w:r>
        <w:t>Copy of definition of done from User Story 2754 – LARAMID Docking Frame Design (part5)</w:t>
      </w:r>
    </w:p>
    <w:p w14:paraId="3351D6A4" w14:textId="77777777" w:rsidR="00E133B1" w:rsidRDefault="00E133B1" w:rsidP="00E133B1">
      <w:pPr>
        <w:pStyle w:val="NoSpacing"/>
      </w:pPr>
    </w:p>
    <w:p w14:paraId="65A4104B" w14:textId="77777777" w:rsidR="00E133B1" w:rsidRDefault="00E133B1" w:rsidP="00E133B1">
      <w:pPr>
        <w:rPr>
          <w:rFonts w:cstheme="minorHAnsi"/>
          <w:b/>
          <w:bCs/>
          <w:color w:val="000000"/>
        </w:rPr>
      </w:pPr>
      <w:r>
        <w:rPr>
          <w:rFonts w:cstheme="minorHAnsi"/>
          <w:b/>
          <w:bCs/>
          <w:color w:val="000000"/>
        </w:rPr>
        <w:t>Notes</w:t>
      </w:r>
    </w:p>
    <w:p w14:paraId="6211E85B" w14:textId="77777777" w:rsidR="00E133B1" w:rsidRDefault="00E133B1" w:rsidP="00E133B1">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133B1" w14:paraId="3795434A" w14:textId="77777777" w:rsidTr="000D0EF9">
        <w:trPr>
          <w:trHeight w:val="55"/>
        </w:trPr>
        <w:tc>
          <w:tcPr>
            <w:tcW w:w="9576" w:type="dxa"/>
            <w:tcBorders>
              <w:left w:val="nil"/>
              <w:bottom w:val="nil"/>
              <w:right w:val="nil"/>
            </w:tcBorders>
            <w:shd w:val="clear" w:color="auto" w:fill="auto"/>
          </w:tcPr>
          <w:p w14:paraId="640BE677" w14:textId="77777777" w:rsidR="00E133B1" w:rsidRDefault="00E133B1" w:rsidP="000D0EF9"/>
        </w:tc>
      </w:tr>
    </w:tbl>
    <w:p w14:paraId="3D078331" w14:textId="77777777" w:rsidR="004D55B0" w:rsidRDefault="004D55B0" w:rsidP="004D55B0">
      <w:pPr>
        <w:rPr>
          <w:rFonts w:asciiTheme="minorHAnsi" w:hAnsiTheme="minorHAnsi" w:cstheme="minorHAnsi"/>
          <w:bCs/>
          <w:color w:val="000000"/>
          <w:sz w:val="22"/>
          <w:szCs w:val="22"/>
        </w:rPr>
      </w:pPr>
    </w:p>
    <w:p w14:paraId="111AB077" w14:textId="71BB0472" w:rsidR="005C26C4" w:rsidRDefault="005C26C4" w:rsidP="004D55B0">
      <w:pPr>
        <w:rPr>
          <w:rFonts w:eastAsia="Malgun Gothic"/>
          <w:lang w:eastAsia="ko-KR"/>
        </w:rPr>
      </w:pPr>
    </w:p>
    <w:p w14:paraId="2EA688A5" w14:textId="77777777" w:rsidR="005C26C4" w:rsidRDefault="005C26C4">
      <w:pPr>
        <w:rPr>
          <w:rFonts w:eastAsia="Malgun Gothic"/>
          <w:lang w:eastAsia="ko-KR"/>
        </w:rPr>
      </w:pPr>
      <w:r>
        <w:rPr>
          <w:rFonts w:eastAsia="Malgun Gothic"/>
          <w:lang w:eastAsia="ko-KR"/>
        </w:rPr>
        <w:br w:type="page"/>
      </w:r>
    </w:p>
    <w:p w14:paraId="45D4E5E7" w14:textId="4B8ABE18" w:rsidR="005C26C4" w:rsidRDefault="00FF057E" w:rsidP="005C26C4">
      <w:pPr>
        <w:pStyle w:val="Heading2"/>
        <w:rPr>
          <w:rFonts w:asciiTheme="minorHAnsi" w:hAnsiTheme="minorHAnsi" w:cstheme="minorHAnsi"/>
        </w:rPr>
      </w:pPr>
      <w:r>
        <w:rPr>
          <w:rFonts w:asciiTheme="minorHAnsi" w:hAnsiTheme="minorHAnsi" w:cstheme="minorHAnsi"/>
        </w:rPr>
        <w:lastRenderedPageBreak/>
        <w:t>2953</w:t>
      </w:r>
      <w:r w:rsidR="005C26C4">
        <w:rPr>
          <w:rFonts w:asciiTheme="minorHAnsi" w:hAnsiTheme="minorHAnsi" w:cstheme="minorHAnsi"/>
        </w:rPr>
        <w:t xml:space="preserve"> – </w:t>
      </w:r>
      <w:r w:rsidR="00C729AA" w:rsidRPr="00C729AA">
        <w:rPr>
          <w:rFonts w:asciiTheme="minorHAnsi" w:hAnsiTheme="minorHAnsi" w:cstheme="minorHAnsi"/>
        </w:rPr>
        <w:t>TOFU Simulator Manual Initial Development</w:t>
      </w:r>
    </w:p>
    <w:p w14:paraId="13849F18" w14:textId="77777777" w:rsidR="005C26C4" w:rsidRDefault="005C26C4" w:rsidP="005C26C4">
      <w:pPr>
        <w:pStyle w:val="NoSpacing"/>
        <w:rPr>
          <w:rFonts w:cstheme="minorHAnsi"/>
        </w:rPr>
      </w:pPr>
    </w:p>
    <w:p w14:paraId="61D81CD4" w14:textId="77777777" w:rsidR="005C26C4" w:rsidRDefault="005C26C4" w:rsidP="005C26C4">
      <w:pPr>
        <w:pStyle w:val="NoSpacing"/>
        <w:rPr>
          <w:rFonts w:cstheme="minorHAnsi"/>
          <w:b/>
        </w:rPr>
      </w:pPr>
      <w:r>
        <w:rPr>
          <w:rFonts w:cstheme="minorHAnsi"/>
          <w:b/>
        </w:rPr>
        <w:t>Content</w:t>
      </w:r>
    </w:p>
    <w:p w14:paraId="3AD6EB4D" w14:textId="0FFE4B33" w:rsidR="005C26C4" w:rsidRDefault="00C729AA" w:rsidP="005C26C4">
      <w:pPr>
        <w:pStyle w:val="NoSpacing"/>
      </w:pPr>
      <w:r>
        <w:rPr>
          <w:rFonts w:cstheme="minorHAnsi"/>
        </w:rPr>
        <w:t>TOFU simulator manual creation and initial additions</w:t>
      </w:r>
    </w:p>
    <w:p w14:paraId="620DAD3B" w14:textId="77777777" w:rsidR="005C26C4" w:rsidRDefault="005C26C4" w:rsidP="005C26C4">
      <w:pPr>
        <w:pStyle w:val="NoSpacing"/>
        <w:rPr>
          <w:rFonts w:cstheme="minorHAnsi"/>
        </w:rPr>
      </w:pPr>
    </w:p>
    <w:p w14:paraId="41BB9C7B" w14:textId="77777777" w:rsidR="005C26C4" w:rsidRDefault="005C26C4" w:rsidP="005C26C4">
      <w:pPr>
        <w:pStyle w:val="NoSpacing"/>
        <w:rPr>
          <w:rFonts w:cstheme="minorHAnsi"/>
          <w:b/>
        </w:rPr>
      </w:pPr>
      <w:r>
        <w:rPr>
          <w:rFonts w:cstheme="minorHAnsi"/>
          <w:b/>
        </w:rPr>
        <w:t>Definition of Done</w:t>
      </w:r>
    </w:p>
    <w:p w14:paraId="556EF1AD" w14:textId="3D5FF74B" w:rsidR="005C26C4" w:rsidRDefault="005C26C4" w:rsidP="005C26C4">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w:t>
      </w:r>
      <w:r w:rsidR="00C729AA">
        <w:rPr>
          <w:rFonts w:asciiTheme="minorHAnsi" w:hAnsiTheme="minorHAnsi" w:cstheme="minorHAnsi"/>
          <w:bCs/>
          <w:color w:val="000000"/>
          <w:sz w:val="22"/>
          <w:szCs w:val="22"/>
        </w:rPr>
        <w:t>Create manual</w:t>
      </w:r>
    </w:p>
    <w:p w14:paraId="259EBB4F" w14:textId="27AFA6C4" w:rsidR="00C729AA" w:rsidRDefault="00C729AA" w:rsidP="005C26C4">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w:t>
      </w:r>
      <w:r w:rsidR="004A43A1">
        <w:rPr>
          <w:rFonts w:asciiTheme="minorHAnsi" w:hAnsiTheme="minorHAnsi" w:cstheme="minorHAnsi"/>
          <w:bCs/>
          <w:color w:val="000000"/>
          <w:sz w:val="22"/>
          <w:szCs w:val="22"/>
        </w:rPr>
        <w:t>Fill out sections including basic overview of three subsystems in main model</w:t>
      </w:r>
    </w:p>
    <w:p w14:paraId="189D803A" w14:textId="77777777" w:rsidR="007746D9" w:rsidRPr="004D55B0" w:rsidRDefault="007746D9" w:rsidP="005C26C4">
      <w:pPr>
        <w:rPr>
          <w:rFonts w:asciiTheme="minorHAnsi" w:hAnsiTheme="minorHAnsi" w:cstheme="minorHAnsi"/>
          <w:bCs/>
          <w:color w:val="000000"/>
          <w:sz w:val="22"/>
          <w:szCs w:val="22"/>
        </w:rPr>
      </w:pPr>
    </w:p>
    <w:p w14:paraId="5876DCBA" w14:textId="43DD7AAB" w:rsidR="007746D9" w:rsidRDefault="007746D9" w:rsidP="007746D9">
      <w:pPr>
        <w:pStyle w:val="Heading2"/>
        <w:rPr>
          <w:rFonts w:asciiTheme="minorHAnsi" w:hAnsiTheme="minorHAnsi" w:cstheme="minorHAnsi"/>
        </w:rPr>
      </w:pPr>
      <w:r>
        <w:rPr>
          <w:rFonts w:asciiTheme="minorHAnsi" w:hAnsiTheme="minorHAnsi" w:cstheme="minorHAnsi"/>
        </w:rPr>
        <w:t xml:space="preserve">2954 – </w:t>
      </w:r>
      <w:r w:rsidRPr="007746D9">
        <w:rPr>
          <w:rFonts w:asciiTheme="minorHAnsi" w:hAnsiTheme="minorHAnsi" w:cstheme="minorHAnsi"/>
        </w:rPr>
        <w:t>TOFU Simulator Basic Failure Mechanism</w:t>
      </w:r>
    </w:p>
    <w:p w14:paraId="62FEBB4A" w14:textId="77777777" w:rsidR="007746D9" w:rsidRDefault="007746D9" w:rsidP="007746D9">
      <w:pPr>
        <w:pStyle w:val="NoSpacing"/>
        <w:rPr>
          <w:rFonts w:cstheme="minorHAnsi"/>
        </w:rPr>
      </w:pPr>
    </w:p>
    <w:p w14:paraId="6163F00E" w14:textId="77777777" w:rsidR="007746D9" w:rsidRDefault="007746D9" w:rsidP="007746D9">
      <w:pPr>
        <w:pStyle w:val="NoSpacing"/>
        <w:rPr>
          <w:rFonts w:cstheme="minorHAnsi"/>
          <w:b/>
        </w:rPr>
      </w:pPr>
      <w:r>
        <w:rPr>
          <w:rFonts w:cstheme="minorHAnsi"/>
          <w:b/>
        </w:rPr>
        <w:t>Content</w:t>
      </w:r>
    </w:p>
    <w:p w14:paraId="51FD31AF" w14:textId="7CFA7E74" w:rsidR="007746D9" w:rsidRDefault="007746D9" w:rsidP="007746D9">
      <w:pPr>
        <w:pStyle w:val="NoSpacing"/>
      </w:pPr>
      <w:r>
        <w:rPr>
          <w:rFonts w:cstheme="minorHAnsi"/>
        </w:rPr>
        <w:t>Allow for basic motor failures within TOFU simulator</w:t>
      </w:r>
    </w:p>
    <w:p w14:paraId="7967F64A" w14:textId="77777777" w:rsidR="007746D9" w:rsidRDefault="007746D9" w:rsidP="007746D9">
      <w:pPr>
        <w:pStyle w:val="NoSpacing"/>
        <w:rPr>
          <w:rFonts w:cstheme="minorHAnsi"/>
        </w:rPr>
      </w:pPr>
    </w:p>
    <w:p w14:paraId="24606E6B" w14:textId="77777777" w:rsidR="007746D9" w:rsidRDefault="007746D9" w:rsidP="007746D9">
      <w:pPr>
        <w:pStyle w:val="NoSpacing"/>
        <w:rPr>
          <w:rFonts w:cstheme="minorHAnsi"/>
          <w:b/>
        </w:rPr>
      </w:pPr>
      <w:r>
        <w:rPr>
          <w:rFonts w:cstheme="minorHAnsi"/>
          <w:b/>
        </w:rPr>
        <w:t>Definition of Done</w:t>
      </w:r>
    </w:p>
    <w:p w14:paraId="77E42F39" w14:textId="32B09F45" w:rsidR="00737888" w:rsidRDefault="00737888" w:rsidP="007746D9">
      <w:pPr>
        <w:rPr>
          <w:rFonts w:asciiTheme="minorHAnsi" w:hAnsiTheme="minorHAnsi" w:cstheme="minorHAnsi"/>
          <w:bCs/>
          <w:color w:val="000000"/>
          <w:sz w:val="22"/>
          <w:szCs w:val="22"/>
        </w:rPr>
      </w:pPr>
      <w:r>
        <w:rPr>
          <w:rFonts w:asciiTheme="minorHAnsi" w:hAnsiTheme="minorHAnsi" w:cstheme="minorHAnsi"/>
          <w:bCs/>
          <w:color w:val="000000"/>
          <w:sz w:val="22"/>
          <w:szCs w:val="22"/>
        </w:rPr>
        <w:t>[ ] Basic flight path of quadrotor achieved</w:t>
      </w:r>
    </w:p>
    <w:p w14:paraId="2278CA53" w14:textId="0C7B792B" w:rsidR="007746D9" w:rsidRDefault="007746D9" w:rsidP="007746D9">
      <w:pPr>
        <w:rPr>
          <w:rFonts w:asciiTheme="minorHAnsi" w:hAnsiTheme="minorHAnsi" w:cstheme="minorHAnsi"/>
          <w:bCs/>
          <w:color w:val="000000"/>
          <w:sz w:val="22"/>
          <w:szCs w:val="22"/>
        </w:rPr>
      </w:pPr>
      <w:r>
        <w:rPr>
          <w:rFonts w:asciiTheme="minorHAnsi" w:hAnsiTheme="minorHAnsi" w:cstheme="minorHAnsi"/>
          <w:bCs/>
          <w:color w:val="000000"/>
          <w:sz w:val="22"/>
          <w:szCs w:val="22"/>
        </w:rPr>
        <w:t>[ ] Motors can be failed by developer</w:t>
      </w:r>
    </w:p>
    <w:p w14:paraId="405E6742" w14:textId="00AC291F" w:rsidR="005A7878" w:rsidRDefault="005A7878" w:rsidP="007746D9">
      <w:pPr>
        <w:rPr>
          <w:rFonts w:asciiTheme="minorHAnsi" w:hAnsiTheme="minorHAnsi" w:cstheme="minorHAnsi"/>
          <w:bCs/>
          <w:color w:val="000000"/>
          <w:sz w:val="22"/>
          <w:szCs w:val="22"/>
        </w:rPr>
      </w:pPr>
    </w:p>
    <w:p w14:paraId="392B8D89" w14:textId="78B0F043" w:rsidR="005A7878" w:rsidRDefault="005A7878" w:rsidP="005A7878">
      <w:pPr>
        <w:pStyle w:val="Heading2"/>
        <w:rPr>
          <w:rFonts w:asciiTheme="minorHAnsi" w:hAnsiTheme="minorHAnsi" w:cstheme="minorHAnsi"/>
        </w:rPr>
      </w:pPr>
      <w:r>
        <w:rPr>
          <w:rFonts w:asciiTheme="minorHAnsi" w:hAnsiTheme="minorHAnsi" w:cstheme="minorHAnsi"/>
        </w:rPr>
        <w:t xml:space="preserve">2955 – </w:t>
      </w:r>
      <w:r w:rsidRPr="005A7878">
        <w:rPr>
          <w:rFonts w:asciiTheme="minorHAnsi" w:hAnsiTheme="minorHAnsi" w:cstheme="minorHAnsi"/>
        </w:rPr>
        <w:t>TOFU Simulator Monte Carlo Implementation</w:t>
      </w:r>
    </w:p>
    <w:p w14:paraId="56E19BF5" w14:textId="77777777" w:rsidR="005A7878" w:rsidRDefault="005A7878" w:rsidP="005A7878">
      <w:pPr>
        <w:pStyle w:val="NoSpacing"/>
        <w:rPr>
          <w:rFonts w:cstheme="minorHAnsi"/>
        </w:rPr>
      </w:pPr>
    </w:p>
    <w:p w14:paraId="2828E205" w14:textId="77777777" w:rsidR="005A7878" w:rsidRDefault="005A7878" w:rsidP="005A7878">
      <w:pPr>
        <w:pStyle w:val="NoSpacing"/>
        <w:rPr>
          <w:rFonts w:cstheme="minorHAnsi"/>
          <w:b/>
        </w:rPr>
      </w:pPr>
      <w:r>
        <w:rPr>
          <w:rFonts w:cstheme="minorHAnsi"/>
          <w:b/>
        </w:rPr>
        <w:t>Content</w:t>
      </w:r>
    </w:p>
    <w:p w14:paraId="43738F64" w14:textId="7333BA90" w:rsidR="005A7878" w:rsidRDefault="005A7878" w:rsidP="005A7878">
      <w:pPr>
        <w:pStyle w:val="NoSpacing"/>
      </w:pPr>
      <w:r>
        <w:rPr>
          <w:rFonts w:cstheme="minorHAnsi"/>
        </w:rPr>
        <w:t xml:space="preserve">Implement Monte Carlo process for TOFU simulator </w:t>
      </w:r>
    </w:p>
    <w:p w14:paraId="4350C44C" w14:textId="77777777" w:rsidR="005A7878" w:rsidRDefault="005A7878" w:rsidP="005A7878">
      <w:pPr>
        <w:pStyle w:val="NoSpacing"/>
        <w:rPr>
          <w:rFonts w:cstheme="minorHAnsi"/>
        </w:rPr>
      </w:pPr>
    </w:p>
    <w:p w14:paraId="0C8770B4" w14:textId="77777777" w:rsidR="005A7878" w:rsidRDefault="005A7878" w:rsidP="005A7878">
      <w:pPr>
        <w:pStyle w:val="NoSpacing"/>
        <w:rPr>
          <w:rFonts w:cstheme="minorHAnsi"/>
          <w:b/>
        </w:rPr>
      </w:pPr>
      <w:r>
        <w:rPr>
          <w:rFonts w:cstheme="minorHAnsi"/>
          <w:b/>
        </w:rPr>
        <w:t>Definition of Done</w:t>
      </w:r>
    </w:p>
    <w:p w14:paraId="42FB5BBE" w14:textId="421A533B" w:rsidR="005A7878" w:rsidRDefault="005A7878" w:rsidP="005A7878">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Analysis is able to run and record data for at least 100 simulations </w:t>
      </w:r>
    </w:p>
    <w:p w14:paraId="67B22B14" w14:textId="77777777" w:rsidR="005A7878" w:rsidRDefault="005A7878" w:rsidP="007746D9">
      <w:pPr>
        <w:rPr>
          <w:rFonts w:asciiTheme="minorHAnsi" w:hAnsiTheme="minorHAnsi" w:cstheme="minorHAnsi"/>
          <w:bCs/>
          <w:color w:val="000000"/>
          <w:sz w:val="22"/>
          <w:szCs w:val="22"/>
        </w:rPr>
      </w:pPr>
    </w:p>
    <w:p w14:paraId="77F59903" w14:textId="23FC0286" w:rsidR="005A7878" w:rsidRDefault="005A7878" w:rsidP="007746D9">
      <w:pPr>
        <w:rPr>
          <w:rFonts w:asciiTheme="minorHAnsi" w:hAnsiTheme="minorHAnsi" w:cstheme="minorHAnsi"/>
          <w:bCs/>
          <w:color w:val="000000"/>
          <w:sz w:val="22"/>
          <w:szCs w:val="22"/>
        </w:rPr>
      </w:pPr>
    </w:p>
    <w:p w14:paraId="15F9A107" w14:textId="77777777" w:rsidR="005A7878" w:rsidRDefault="005A7878" w:rsidP="007746D9">
      <w:pPr>
        <w:rPr>
          <w:rFonts w:asciiTheme="minorHAnsi" w:hAnsiTheme="minorHAnsi" w:cstheme="minorHAnsi"/>
          <w:bCs/>
          <w:color w:val="000000"/>
          <w:sz w:val="22"/>
          <w:szCs w:val="22"/>
        </w:rPr>
      </w:pPr>
    </w:p>
    <w:p w14:paraId="0EF6A89F" w14:textId="120064BF" w:rsidR="0014758B" w:rsidRDefault="0014758B" w:rsidP="007746D9">
      <w:pPr>
        <w:rPr>
          <w:rFonts w:asciiTheme="minorHAnsi" w:hAnsiTheme="minorHAnsi" w:cstheme="minorHAnsi"/>
          <w:bCs/>
          <w:color w:val="000000"/>
          <w:sz w:val="22"/>
          <w:szCs w:val="22"/>
        </w:rPr>
      </w:pPr>
    </w:p>
    <w:p w14:paraId="3425BBCC" w14:textId="77777777" w:rsidR="0014758B" w:rsidRDefault="0014758B">
      <w:pPr>
        <w:rPr>
          <w:rFonts w:asciiTheme="minorHAnsi" w:hAnsiTheme="minorHAnsi" w:cstheme="minorHAnsi"/>
          <w:bCs/>
          <w:color w:val="000000"/>
          <w:sz w:val="22"/>
          <w:szCs w:val="22"/>
        </w:rPr>
      </w:pPr>
      <w:r>
        <w:rPr>
          <w:rFonts w:asciiTheme="minorHAnsi" w:hAnsiTheme="minorHAnsi" w:cstheme="minorHAnsi"/>
          <w:bCs/>
          <w:color w:val="000000"/>
          <w:sz w:val="22"/>
          <w:szCs w:val="22"/>
        </w:rPr>
        <w:br w:type="page"/>
      </w:r>
    </w:p>
    <w:p w14:paraId="26A24DD6" w14:textId="6AD35807" w:rsidR="0014758B" w:rsidRDefault="0014758B" w:rsidP="0014758B">
      <w:pPr>
        <w:pStyle w:val="Heading2"/>
        <w:rPr>
          <w:rFonts w:asciiTheme="minorHAnsi" w:hAnsiTheme="minorHAnsi" w:cstheme="minorHAnsi"/>
        </w:rPr>
      </w:pPr>
      <w:r>
        <w:rPr>
          <w:rFonts w:asciiTheme="minorHAnsi" w:hAnsiTheme="minorHAnsi" w:cstheme="minorHAnsi"/>
        </w:rPr>
        <w:lastRenderedPageBreak/>
        <w:t xml:space="preserve">2956 – </w:t>
      </w:r>
      <w:r w:rsidRPr="00C729AA">
        <w:rPr>
          <w:rFonts w:asciiTheme="minorHAnsi" w:hAnsiTheme="minorHAnsi" w:cstheme="minorHAnsi"/>
        </w:rPr>
        <w:t>TOFU Simulator Manual Initial Development</w:t>
      </w:r>
      <w:r>
        <w:rPr>
          <w:rFonts w:asciiTheme="minorHAnsi" w:hAnsiTheme="minorHAnsi" w:cstheme="minorHAnsi"/>
        </w:rPr>
        <w:t xml:space="preserve"> (Copy)</w:t>
      </w:r>
    </w:p>
    <w:p w14:paraId="3B90E495" w14:textId="77777777" w:rsidR="0014758B" w:rsidRDefault="0014758B" w:rsidP="0014758B">
      <w:pPr>
        <w:pStyle w:val="NoSpacing"/>
        <w:rPr>
          <w:rFonts w:cstheme="minorHAnsi"/>
        </w:rPr>
      </w:pPr>
    </w:p>
    <w:p w14:paraId="409DF9CD" w14:textId="77777777" w:rsidR="0014758B" w:rsidRDefault="0014758B" w:rsidP="0014758B">
      <w:pPr>
        <w:pStyle w:val="NoSpacing"/>
        <w:rPr>
          <w:rFonts w:cstheme="minorHAnsi"/>
          <w:b/>
        </w:rPr>
      </w:pPr>
      <w:r>
        <w:rPr>
          <w:rFonts w:cstheme="minorHAnsi"/>
          <w:b/>
        </w:rPr>
        <w:t>Content</w:t>
      </w:r>
    </w:p>
    <w:p w14:paraId="078506DE" w14:textId="77777777" w:rsidR="0014758B" w:rsidRDefault="0014758B" w:rsidP="0014758B">
      <w:pPr>
        <w:pStyle w:val="NoSpacing"/>
      </w:pPr>
      <w:r>
        <w:rPr>
          <w:rFonts w:cstheme="minorHAnsi"/>
        </w:rPr>
        <w:t>TOFU simulator manual creation and initial additions</w:t>
      </w:r>
    </w:p>
    <w:p w14:paraId="15651A83" w14:textId="77777777" w:rsidR="0014758B" w:rsidRDefault="0014758B" w:rsidP="0014758B">
      <w:pPr>
        <w:pStyle w:val="NoSpacing"/>
        <w:rPr>
          <w:rFonts w:cstheme="minorHAnsi"/>
        </w:rPr>
      </w:pPr>
    </w:p>
    <w:p w14:paraId="62B6DF57" w14:textId="77777777" w:rsidR="0014758B" w:rsidRDefault="0014758B" w:rsidP="0014758B">
      <w:pPr>
        <w:pStyle w:val="NoSpacing"/>
        <w:rPr>
          <w:rFonts w:cstheme="minorHAnsi"/>
          <w:b/>
        </w:rPr>
      </w:pPr>
      <w:r>
        <w:rPr>
          <w:rFonts w:cstheme="minorHAnsi"/>
          <w:b/>
        </w:rPr>
        <w:t>Definition of Done</w:t>
      </w:r>
    </w:p>
    <w:p w14:paraId="1CA2FEF3" w14:textId="77777777" w:rsidR="0014758B" w:rsidRDefault="0014758B" w:rsidP="0014758B">
      <w:pPr>
        <w:rPr>
          <w:rFonts w:asciiTheme="minorHAnsi" w:hAnsiTheme="minorHAnsi" w:cstheme="minorHAnsi"/>
          <w:bCs/>
          <w:color w:val="000000"/>
          <w:sz w:val="22"/>
          <w:szCs w:val="22"/>
        </w:rPr>
      </w:pPr>
      <w:r>
        <w:rPr>
          <w:rFonts w:asciiTheme="minorHAnsi" w:hAnsiTheme="minorHAnsi" w:cstheme="minorHAnsi"/>
          <w:bCs/>
          <w:color w:val="000000"/>
          <w:sz w:val="22"/>
          <w:szCs w:val="22"/>
        </w:rPr>
        <w:t>[ ] Create manual</w:t>
      </w:r>
    </w:p>
    <w:p w14:paraId="341B6ACC" w14:textId="77777777" w:rsidR="0014758B" w:rsidRDefault="0014758B" w:rsidP="0014758B">
      <w:pPr>
        <w:rPr>
          <w:rFonts w:asciiTheme="minorHAnsi" w:hAnsiTheme="minorHAnsi" w:cstheme="minorHAnsi"/>
          <w:bCs/>
          <w:color w:val="000000"/>
          <w:sz w:val="22"/>
          <w:szCs w:val="22"/>
        </w:rPr>
      </w:pPr>
      <w:r>
        <w:rPr>
          <w:rFonts w:asciiTheme="minorHAnsi" w:hAnsiTheme="minorHAnsi" w:cstheme="minorHAnsi"/>
          <w:bCs/>
          <w:color w:val="000000"/>
          <w:sz w:val="22"/>
          <w:szCs w:val="22"/>
        </w:rPr>
        <w:t>[ ] Fill out sections including basic overview of three subsystems in main model</w:t>
      </w:r>
    </w:p>
    <w:p w14:paraId="1ADCE8A2" w14:textId="77777777" w:rsidR="0014758B" w:rsidRPr="004D55B0" w:rsidRDefault="0014758B" w:rsidP="0014758B">
      <w:pPr>
        <w:rPr>
          <w:rFonts w:asciiTheme="minorHAnsi" w:hAnsiTheme="minorHAnsi" w:cstheme="minorHAnsi"/>
          <w:bCs/>
          <w:color w:val="000000"/>
          <w:sz w:val="22"/>
          <w:szCs w:val="22"/>
        </w:rPr>
      </w:pPr>
    </w:p>
    <w:p w14:paraId="27D53E22" w14:textId="5C730932" w:rsidR="0014758B" w:rsidRDefault="0014758B" w:rsidP="0014758B">
      <w:pPr>
        <w:pStyle w:val="Heading2"/>
        <w:rPr>
          <w:rFonts w:asciiTheme="minorHAnsi" w:hAnsiTheme="minorHAnsi" w:cstheme="minorHAnsi"/>
        </w:rPr>
      </w:pPr>
      <w:r>
        <w:rPr>
          <w:rFonts w:asciiTheme="minorHAnsi" w:hAnsiTheme="minorHAnsi" w:cstheme="minorHAnsi"/>
        </w:rPr>
        <w:t xml:space="preserve">2957 – </w:t>
      </w:r>
      <w:r w:rsidRPr="007746D9">
        <w:rPr>
          <w:rFonts w:asciiTheme="minorHAnsi" w:hAnsiTheme="minorHAnsi" w:cstheme="minorHAnsi"/>
        </w:rPr>
        <w:t>TOFU Simulator Basic Failure Mechanism</w:t>
      </w:r>
      <w:r>
        <w:rPr>
          <w:rFonts w:asciiTheme="minorHAnsi" w:hAnsiTheme="minorHAnsi" w:cstheme="minorHAnsi"/>
        </w:rPr>
        <w:t xml:space="preserve"> (Copy)</w:t>
      </w:r>
    </w:p>
    <w:p w14:paraId="3ABD696E" w14:textId="77777777" w:rsidR="0014758B" w:rsidRDefault="0014758B" w:rsidP="0014758B">
      <w:pPr>
        <w:pStyle w:val="NoSpacing"/>
        <w:rPr>
          <w:rFonts w:cstheme="minorHAnsi"/>
        </w:rPr>
      </w:pPr>
    </w:p>
    <w:p w14:paraId="0F827AF4" w14:textId="77777777" w:rsidR="0014758B" w:rsidRDefault="0014758B" w:rsidP="0014758B">
      <w:pPr>
        <w:pStyle w:val="NoSpacing"/>
        <w:rPr>
          <w:rFonts w:cstheme="minorHAnsi"/>
          <w:b/>
        </w:rPr>
      </w:pPr>
      <w:r>
        <w:rPr>
          <w:rFonts w:cstheme="minorHAnsi"/>
          <w:b/>
        </w:rPr>
        <w:t>Content</w:t>
      </w:r>
    </w:p>
    <w:p w14:paraId="1BB39BE3" w14:textId="77777777" w:rsidR="0014758B" w:rsidRDefault="0014758B" w:rsidP="0014758B">
      <w:pPr>
        <w:pStyle w:val="NoSpacing"/>
      </w:pPr>
      <w:r>
        <w:rPr>
          <w:rFonts w:cstheme="minorHAnsi"/>
        </w:rPr>
        <w:t>Allow for basic motor failures within TOFU simulator</w:t>
      </w:r>
    </w:p>
    <w:p w14:paraId="5470249C" w14:textId="77777777" w:rsidR="0014758B" w:rsidRDefault="0014758B" w:rsidP="0014758B">
      <w:pPr>
        <w:pStyle w:val="NoSpacing"/>
        <w:rPr>
          <w:rFonts w:cstheme="minorHAnsi"/>
        </w:rPr>
      </w:pPr>
    </w:p>
    <w:p w14:paraId="6D396A02" w14:textId="77777777" w:rsidR="0014758B" w:rsidRDefault="0014758B" w:rsidP="0014758B">
      <w:pPr>
        <w:pStyle w:val="NoSpacing"/>
        <w:rPr>
          <w:rFonts w:cstheme="minorHAnsi"/>
          <w:b/>
        </w:rPr>
      </w:pPr>
      <w:r>
        <w:rPr>
          <w:rFonts w:cstheme="minorHAnsi"/>
          <w:b/>
        </w:rPr>
        <w:t>Definition of Done</w:t>
      </w:r>
    </w:p>
    <w:p w14:paraId="0C1F9454" w14:textId="06B561A6" w:rsidR="000A64F2" w:rsidRDefault="000A64F2" w:rsidP="0014758B">
      <w:pPr>
        <w:rPr>
          <w:rFonts w:asciiTheme="minorHAnsi" w:hAnsiTheme="minorHAnsi" w:cstheme="minorHAnsi"/>
          <w:bCs/>
          <w:color w:val="000000"/>
          <w:sz w:val="22"/>
          <w:szCs w:val="22"/>
        </w:rPr>
      </w:pPr>
      <w:r>
        <w:rPr>
          <w:rFonts w:asciiTheme="minorHAnsi" w:hAnsiTheme="minorHAnsi" w:cstheme="minorHAnsi"/>
          <w:bCs/>
          <w:color w:val="000000"/>
          <w:sz w:val="22"/>
          <w:szCs w:val="22"/>
        </w:rPr>
        <w:t>[ ] Basic flight path of quadrotor achieved</w:t>
      </w:r>
    </w:p>
    <w:p w14:paraId="4EA4B9CC" w14:textId="6A5CFB3F" w:rsidR="0014758B" w:rsidRDefault="0014758B" w:rsidP="0014758B">
      <w:pPr>
        <w:rPr>
          <w:rFonts w:asciiTheme="minorHAnsi" w:hAnsiTheme="minorHAnsi" w:cstheme="minorHAnsi"/>
          <w:bCs/>
          <w:color w:val="000000"/>
          <w:sz w:val="22"/>
          <w:szCs w:val="22"/>
        </w:rPr>
      </w:pPr>
      <w:r>
        <w:rPr>
          <w:rFonts w:asciiTheme="minorHAnsi" w:hAnsiTheme="minorHAnsi" w:cstheme="minorHAnsi"/>
          <w:bCs/>
          <w:color w:val="000000"/>
          <w:sz w:val="22"/>
          <w:szCs w:val="22"/>
        </w:rPr>
        <w:t>[ ] Motors can be failed by developer</w:t>
      </w:r>
    </w:p>
    <w:p w14:paraId="2078B6AE" w14:textId="77777777" w:rsidR="0014758B" w:rsidRDefault="0014758B" w:rsidP="0014758B">
      <w:pPr>
        <w:rPr>
          <w:rFonts w:asciiTheme="minorHAnsi" w:hAnsiTheme="minorHAnsi" w:cstheme="minorHAnsi"/>
          <w:bCs/>
          <w:color w:val="000000"/>
          <w:sz w:val="22"/>
          <w:szCs w:val="22"/>
        </w:rPr>
      </w:pPr>
    </w:p>
    <w:p w14:paraId="5204F672" w14:textId="55453024" w:rsidR="0014758B" w:rsidRDefault="0014758B" w:rsidP="0014758B">
      <w:pPr>
        <w:pStyle w:val="Heading2"/>
        <w:rPr>
          <w:rFonts w:asciiTheme="minorHAnsi" w:hAnsiTheme="minorHAnsi" w:cstheme="minorHAnsi"/>
        </w:rPr>
      </w:pPr>
      <w:r>
        <w:rPr>
          <w:rFonts w:asciiTheme="minorHAnsi" w:hAnsiTheme="minorHAnsi" w:cstheme="minorHAnsi"/>
        </w:rPr>
        <w:t xml:space="preserve">2958 – </w:t>
      </w:r>
      <w:r w:rsidRPr="005A7878">
        <w:rPr>
          <w:rFonts w:asciiTheme="minorHAnsi" w:hAnsiTheme="minorHAnsi" w:cstheme="minorHAnsi"/>
        </w:rPr>
        <w:t>TOFU Simulator Monte Carlo Implementation</w:t>
      </w:r>
      <w:r>
        <w:rPr>
          <w:rFonts w:asciiTheme="minorHAnsi" w:hAnsiTheme="minorHAnsi" w:cstheme="minorHAnsi"/>
        </w:rPr>
        <w:t xml:space="preserve"> (Copy)</w:t>
      </w:r>
    </w:p>
    <w:p w14:paraId="236F46F6" w14:textId="77777777" w:rsidR="0014758B" w:rsidRDefault="0014758B" w:rsidP="0014758B">
      <w:pPr>
        <w:pStyle w:val="NoSpacing"/>
        <w:rPr>
          <w:rFonts w:cstheme="minorHAnsi"/>
        </w:rPr>
      </w:pPr>
    </w:p>
    <w:p w14:paraId="7F021325" w14:textId="77777777" w:rsidR="0014758B" w:rsidRDefault="0014758B" w:rsidP="0014758B">
      <w:pPr>
        <w:pStyle w:val="NoSpacing"/>
        <w:rPr>
          <w:rFonts w:cstheme="minorHAnsi"/>
          <w:b/>
        </w:rPr>
      </w:pPr>
      <w:r>
        <w:rPr>
          <w:rFonts w:cstheme="minorHAnsi"/>
          <w:b/>
        </w:rPr>
        <w:t>Content</w:t>
      </w:r>
    </w:p>
    <w:p w14:paraId="0DA57319" w14:textId="77777777" w:rsidR="0014758B" w:rsidRDefault="0014758B" w:rsidP="0014758B">
      <w:pPr>
        <w:pStyle w:val="NoSpacing"/>
      </w:pPr>
      <w:r>
        <w:rPr>
          <w:rFonts w:cstheme="minorHAnsi"/>
        </w:rPr>
        <w:t xml:space="preserve">Implement Monte Carlo process for TOFU simulator </w:t>
      </w:r>
    </w:p>
    <w:p w14:paraId="1F3D34EA" w14:textId="77777777" w:rsidR="0014758B" w:rsidRDefault="0014758B" w:rsidP="0014758B">
      <w:pPr>
        <w:pStyle w:val="NoSpacing"/>
        <w:rPr>
          <w:rFonts w:cstheme="minorHAnsi"/>
        </w:rPr>
      </w:pPr>
    </w:p>
    <w:p w14:paraId="0A23BCA5" w14:textId="77777777" w:rsidR="0014758B" w:rsidRDefault="0014758B" w:rsidP="0014758B">
      <w:pPr>
        <w:pStyle w:val="NoSpacing"/>
        <w:rPr>
          <w:rFonts w:cstheme="minorHAnsi"/>
          <w:b/>
        </w:rPr>
      </w:pPr>
      <w:r>
        <w:rPr>
          <w:rFonts w:cstheme="minorHAnsi"/>
          <w:b/>
        </w:rPr>
        <w:t>Definition of Done</w:t>
      </w:r>
    </w:p>
    <w:p w14:paraId="1808ABEF" w14:textId="005B56C5" w:rsidR="0014758B" w:rsidRDefault="0014758B" w:rsidP="0014758B">
      <w:pPr>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 ] Analysis is able to run and record data for at least 100 simulations </w:t>
      </w:r>
    </w:p>
    <w:p w14:paraId="4B1C6F19" w14:textId="1CDF0061" w:rsidR="00A86468" w:rsidRDefault="00A86468" w:rsidP="0014758B">
      <w:pPr>
        <w:rPr>
          <w:rFonts w:asciiTheme="minorHAnsi" w:hAnsiTheme="minorHAnsi" w:cstheme="minorHAnsi"/>
          <w:bCs/>
          <w:color w:val="000000"/>
          <w:sz w:val="22"/>
          <w:szCs w:val="22"/>
        </w:rPr>
      </w:pPr>
    </w:p>
    <w:p w14:paraId="515BD87E" w14:textId="0D1136D7" w:rsidR="00A86468" w:rsidRDefault="00A86468" w:rsidP="00A86468">
      <w:pPr>
        <w:pStyle w:val="Heading2"/>
        <w:rPr>
          <w:rFonts w:asciiTheme="minorHAnsi" w:hAnsiTheme="minorHAnsi" w:cstheme="minorHAnsi"/>
        </w:rPr>
      </w:pPr>
      <w:r>
        <w:rPr>
          <w:rFonts w:asciiTheme="minorHAnsi" w:hAnsiTheme="minorHAnsi" w:cstheme="minorHAnsi"/>
        </w:rPr>
        <w:t>2959 – Research on Filtering LTE signals</w:t>
      </w:r>
    </w:p>
    <w:p w14:paraId="4B8D2992" w14:textId="77777777" w:rsidR="00A86468" w:rsidRDefault="00A86468" w:rsidP="00A86468">
      <w:pPr>
        <w:pStyle w:val="NoSpacing"/>
        <w:rPr>
          <w:rFonts w:cstheme="minorHAnsi"/>
        </w:rPr>
      </w:pPr>
    </w:p>
    <w:p w14:paraId="0180B10A" w14:textId="77777777" w:rsidR="00A86468" w:rsidRDefault="00A86468" w:rsidP="00A86468">
      <w:pPr>
        <w:pStyle w:val="NoSpacing"/>
        <w:rPr>
          <w:rFonts w:cstheme="minorHAnsi"/>
          <w:b/>
        </w:rPr>
      </w:pPr>
      <w:r>
        <w:rPr>
          <w:rFonts w:cstheme="minorHAnsi"/>
          <w:b/>
        </w:rPr>
        <w:t>Content</w:t>
      </w:r>
    </w:p>
    <w:p w14:paraId="4CB6EA7F" w14:textId="3A5D45B0" w:rsidR="00A86468" w:rsidRDefault="00A86468" w:rsidP="00A86468">
      <w:pPr>
        <w:pStyle w:val="NoSpacing"/>
        <w:rPr>
          <w:rFonts w:cstheme="minorHAnsi"/>
        </w:rPr>
      </w:pPr>
      <w:r>
        <w:rPr>
          <w:rFonts w:cstheme="minorHAnsi"/>
        </w:rPr>
        <w:t>Look for research papers dealing with filtering LTE tower signals</w:t>
      </w:r>
    </w:p>
    <w:p w14:paraId="274736C6" w14:textId="77777777" w:rsidR="00A86468" w:rsidRDefault="00A86468" w:rsidP="00A86468">
      <w:pPr>
        <w:pStyle w:val="NoSpacing"/>
        <w:rPr>
          <w:rFonts w:cstheme="minorHAnsi"/>
        </w:rPr>
      </w:pPr>
    </w:p>
    <w:p w14:paraId="204EECE5" w14:textId="77777777" w:rsidR="00A86468" w:rsidRDefault="00A86468" w:rsidP="00A86468">
      <w:pPr>
        <w:pStyle w:val="NoSpacing"/>
        <w:rPr>
          <w:rFonts w:cstheme="minorHAnsi"/>
          <w:b/>
        </w:rPr>
      </w:pPr>
      <w:r>
        <w:rPr>
          <w:rFonts w:cstheme="minorHAnsi"/>
          <w:b/>
        </w:rPr>
        <w:t>Definition of Done</w:t>
      </w:r>
    </w:p>
    <w:p w14:paraId="0EE2D01B" w14:textId="58B5FEC0" w:rsidR="00A86468" w:rsidRDefault="00A86468" w:rsidP="00A86468">
      <w:pPr>
        <w:rPr>
          <w:rFonts w:asciiTheme="minorHAnsi" w:hAnsiTheme="minorHAnsi" w:cstheme="minorHAnsi"/>
          <w:bCs/>
          <w:color w:val="000000"/>
          <w:sz w:val="22"/>
          <w:szCs w:val="22"/>
        </w:rPr>
      </w:pPr>
      <w:r>
        <w:rPr>
          <w:rFonts w:asciiTheme="minorHAnsi" w:hAnsiTheme="minorHAnsi" w:cstheme="minorHAnsi"/>
          <w:bCs/>
          <w:color w:val="000000"/>
          <w:sz w:val="22"/>
          <w:szCs w:val="22"/>
        </w:rPr>
        <w:t>[ ] if papers found, information about them and link to the paper(s) in a document in CellNav/Research</w:t>
      </w:r>
    </w:p>
    <w:p w14:paraId="321E597D" w14:textId="77777777" w:rsidR="00A86468" w:rsidRDefault="00A86468" w:rsidP="0014758B">
      <w:pPr>
        <w:rPr>
          <w:rFonts w:asciiTheme="minorHAnsi" w:hAnsiTheme="minorHAnsi" w:cstheme="minorHAnsi"/>
          <w:bCs/>
          <w:color w:val="000000"/>
          <w:sz w:val="22"/>
          <w:szCs w:val="22"/>
        </w:rPr>
      </w:pPr>
    </w:p>
    <w:p w14:paraId="08C53EA1" w14:textId="77777777" w:rsidR="007746D9" w:rsidRPr="004D55B0" w:rsidRDefault="007746D9" w:rsidP="007746D9">
      <w:pPr>
        <w:rPr>
          <w:rFonts w:asciiTheme="minorHAnsi" w:hAnsiTheme="minorHAnsi" w:cstheme="minorHAnsi"/>
          <w:bCs/>
          <w:color w:val="000000"/>
          <w:sz w:val="22"/>
          <w:szCs w:val="22"/>
        </w:rPr>
      </w:pPr>
    </w:p>
    <w:p w14:paraId="1C3A4F45" w14:textId="77777777" w:rsidR="005C26C4" w:rsidRDefault="005C26C4" w:rsidP="005C26C4">
      <w:pPr>
        <w:rPr>
          <w:rFonts w:asciiTheme="minorHAnsi" w:hAnsiTheme="minorHAnsi" w:cstheme="minorHAnsi"/>
          <w:bCs/>
          <w:color w:val="000000"/>
          <w:sz w:val="22"/>
          <w:szCs w:val="22"/>
        </w:rPr>
      </w:pPr>
    </w:p>
    <w:p w14:paraId="064DCCEB" w14:textId="48DC655B" w:rsidR="004B1CDB" w:rsidRDefault="004B1CDB" w:rsidP="004D55B0">
      <w:pPr>
        <w:rPr>
          <w:rFonts w:eastAsia="Malgun Gothic"/>
          <w:lang w:eastAsia="ko-KR"/>
        </w:rPr>
      </w:pPr>
    </w:p>
    <w:p w14:paraId="4A2934A4" w14:textId="77777777" w:rsidR="004B1CDB" w:rsidRDefault="004B1CDB">
      <w:pPr>
        <w:rPr>
          <w:rFonts w:eastAsia="Malgun Gothic"/>
          <w:lang w:eastAsia="ko-KR"/>
        </w:rPr>
      </w:pPr>
      <w:r>
        <w:rPr>
          <w:rFonts w:eastAsia="Malgun Gothic"/>
          <w:lang w:eastAsia="ko-KR"/>
        </w:rPr>
        <w:br w:type="page"/>
      </w:r>
    </w:p>
    <w:p w14:paraId="29D55697" w14:textId="7F60E342" w:rsidR="004B1CDB" w:rsidRDefault="004B1CDB" w:rsidP="004B1CDB">
      <w:pPr>
        <w:keepNext/>
        <w:keepLines/>
        <w:spacing w:before="200"/>
        <w:outlineLvl w:val="1"/>
      </w:pPr>
      <w:r>
        <w:rPr>
          <w:rFonts w:asciiTheme="majorHAnsi" w:eastAsiaTheme="majorEastAsia" w:hAnsiTheme="majorHAnsi" w:cstheme="majorBidi"/>
          <w:b/>
          <w:bCs/>
          <w:color w:val="4F81BD" w:themeColor="accent1"/>
          <w:sz w:val="26"/>
          <w:szCs w:val="26"/>
        </w:rPr>
        <w:lastRenderedPageBreak/>
        <w:t>2960 – C# GUI Tutorial (copy)</w:t>
      </w:r>
    </w:p>
    <w:p w14:paraId="78679E9E" w14:textId="77777777" w:rsidR="004B1CDB" w:rsidRDefault="004B1CDB" w:rsidP="004B1CDB">
      <w:pPr>
        <w:pStyle w:val="NoSpacing"/>
      </w:pPr>
    </w:p>
    <w:p w14:paraId="3A3D0358" w14:textId="77777777" w:rsidR="004B1CDB" w:rsidRDefault="004B1CDB" w:rsidP="004B1CDB">
      <w:pPr>
        <w:pStyle w:val="NoSpacing"/>
        <w:rPr>
          <w:b/>
        </w:rPr>
      </w:pPr>
      <w:r>
        <w:rPr>
          <w:b/>
        </w:rPr>
        <w:t>Content</w:t>
      </w:r>
    </w:p>
    <w:p w14:paraId="51B608D4" w14:textId="286F1765" w:rsidR="004B1CDB" w:rsidRDefault="004B1CDB" w:rsidP="004B1CDB">
      <w:pPr>
        <w:pStyle w:val="NoSpacing"/>
      </w:pPr>
      <w:r>
        <w:t>Copy of User Story 2960 – C# GUI Tutorial</w:t>
      </w:r>
    </w:p>
    <w:p w14:paraId="4F7DA041" w14:textId="77777777" w:rsidR="004B1CDB" w:rsidRDefault="004B1CDB" w:rsidP="004B1CDB">
      <w:pPr>
        <w:pStyle w:val="NoSpacing"/>
      </w:pPr>
    </w:p>
    <w:p w14:paraId="2179C564" w14:textId="77777777" w:rsidR="004B1CDB" w:rsidRDefault="004B1CDB" w:rsidP="004B1CDB">
      <w:pPr>
        <w:pStyle w:val="NoSpacing"/>
        <w:rPr>
          <w:b/>
        </w:rPr>
      </w:pPr>
      <w:r>
        <w:rPr>
          <w:b/>
        </w:rPr>
        <w:t>Definition of Done</w:t>
      </w:r>
    </w:p>
    <w:p w14:paraId="579656C2" w14:textId="77777777" w:rsidR="004B1CDB" w:rsidRDefault="004B1CDB" w:rsidP="004B1CDB">
      <w:pPr>
        <w:pStyle w:val="NoSpacing"/>
      </w:pPr>
      <w:r>
        <w:t>Copy of definition of done from User Story 2607 – C# GUI Tutorial</w:t>
      </w:r>
    </w:p>
    <w:p w14:paraId="3D8B2A9E" w14:textId="77777777" w:rsidR="004B1CDB" w:rsidRDefault="004B1CDB" w:rsidP="004B1CDB">
      <w:pPr>
        <w:pStyle w:val="NoSpacing"/>
      </w:pPr>
    </w:p>
    <w:p w14:paraId="1EEEB695" w14:textId="77777777" w:rsidR="004B1CDB" w:rsidRDefault="004B1CDB" w:rsidP="004B1CDB">
      <w:pPr>
        <w:rPr>
          <w:rFonts w:cstheme="minorHAnsi"/>
          <w:b/>
          <w:bCs/>
          <w:color w:val="000000"/>
        </w:rPr>
      </w:pPr>
      <w:r>
        <w:rPr>
          <w:rFonts w:cstheme="minorHAnsi"/>
          <w:b/>
          <w:bCs/>
          <w:color w:val="000000"/>
        </w:rPr>
        <w:t>Notes</w:t>
      </w:r>
    </w:p>
    <w:p w14:paraId="46DF3B09" w14:textId="77777777" w:rsidR="004B1CDB" w:rsidRDefault="004B1CDB" w:rsidP="004B1CD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B1CDB" w14:paraId="021BCF4F" w14:textId="77777777" w:rsidTr="00A171EB">
        <w:trPr>
          <w:trHeight w:val="224"/>
        </w:trPr>
        <w:tc>
          <w:tcPr>
            <w:tcW w:w="9576" w:type="dxa"/>
            <w:tcBorders>
              <w:left w:val="nil"/>
              <w:bottom w:val="nil"/>
              <w:right w:val="nil"/>
            </w:tcBorders>
            <w:shd w:val="clear" w:color="auto" w:fill="auto"/>
          </w:tcPr>
          <w:p w14:paraId="7CE897FD" w14:textId="77777777" w:rsidR="004B1CDB" w:rsidRDefault="004B1CDB" w:rsidP="00A171EB"/>
        </w:tc>
      </w:tr>
    </w:tbl>
    <w:p w14:paraId="7FECA9B1" w14:textId="77777777" w:rsidR="004B1CDB" w:rsidRDefault="004B1CDB" w:rsidP="004B1CDB">
      <w:pPr>
        <w:pStyle w:val="NoSpacing"/>
      </w:pPr>
    </w:p>
    <w:p w14:paraId="3536DAA6" w14:textId="77777777" w:rsidR="004B1CDB" w:rsidRDefault="004B1CDB" w:rsidP="004B1CDB">
      <w:pPr>
        <w:rPr>
          <w:rFonts w:ascii="Liberation Serif" w:hAnsi="Liberation Serif" w:cs="Lucida Sans"/>
          <w:lang w:bidi="hi-IN"/>
        </w:rPr>
      </w:pPr>
      <w:r>
        <w:br w:type="page"/>
      </w:r>
    </w:p>
    <w:p w14:paraId="146ED9B7" w14:textId="519C2A06" w:rsidR="004B1CDB" w:rsidRDefault="004B1CDB" w:rsidP="004B1CDB">
      <w:pPr>
        <w:keepNext/>
        <w:keepLines/>
        <w:spacing w:before="200"/>
        <w:outlineLvl w:val="1"/>
      </w:pPr>
      <w:r>
        <w:rPr>
          <w:rFonts w:asciiTheme="majorHAnsi" w:eastAsiaTheme="majorEastAsia" w:hAnsiTheme="majorHAnsi" w:cstheme="majorBidi"/>
          <w:b/>
          <w:bCs/>
          <w:color w:val="4F81BD" w:themeColor="accent1"/>
          <w:sz w:val="26"/>
          <w:szCs w:val="26"/>
        </w:rPr>
        <w:lastRenderedPageBreak/>
        <w:t>2961 – C# GUI Tutorial (copy)</w:t>
      </w:r>
    </w:p>
    <w:p w14:paraId="7BA2F8ED" w14:textId="77777777" w:rsidR="004B1CDB" w:rsidRDefault="004B1CDB" w:rsidP="004B1CDB">
      <w:pPr>
        <w:pStyle w:val="NoSpacing"/>
      </w:pPr>
    </w:p>
    <w:p w14:paraId="363485D3" w14:textId="77777777" w:rsidR="004B1CDB" w:rsidRDefault="004B1CDB" w:rsidP="004B1CDB">
      <w:pPr>
        <w:pStyle w:val="NoSpacing"/>
        <w:rPr>
          <w:b/>
        </w:rPr>
      </w:pPr>
      <w:r>
        <w:rPr>
          <w:b/>
        </w:rPr>
        <w:t>Content</w:t>
      </w:r>
    </w:p>
    <w:p w14:paraId="17FEAE85" w14:textId="77777777" w:rsidR="004B1CDB" w:rsidRDefault="004B1CDB" w:rsidP="004B1CDB">
      <w:pPr>
        <w:pStyle w:val="NoSpacing"/>
      </w:pPr>
      <w:r>
        <w:t>Copy of User Story 2607 – C# GUI Tutorial</w:t>
      </w:r>
    </w:p>
    <w:p w14:paraId="2079E701" w14:textId="77777777" w:rsidR="004B1CDB" w:rsidRDefault="004B1CDB" w:rsidP="004B1CDB">
      <w:pPr>
        <w:pStyle w:val="NoSpacing"/>
      </w:pPr>
    </w:p>
    <w:p w14:paraId="7F9FDE29" w14:textId="77777777" w:rsidR="004B1CDB" w:rsidRDefault="004B1CDB" w:rsidP="004B1CDB">
      <w:pPr>
        <w:pStyle w:val="NoSpacing"/>
        <w:rPr>
          <w:b/>
        </w:rPr>
      </w:pPr>
      <w:r>
        <w:rPr>
          <w:b/>
        </w:rPr>
        <w:t>Definition of Done</w:t>
      </w:r>
    </w:p>
    <w:p w14:paraId="331AD211" w14:textId="77777777" w:rsidR="004B1CDB" w:rsidRDefault="004B1CDB" w:rsidP="004B1CDB">
      <w:pPr>
        <w:pStyle w:val="NoSpacing"/>
      </w:pPr>
      <w:r>
        <w:t>Copy of definition of done from User Story 2607 – C# GUI Tutorial</w:t>
      </w:r>
    </w:p>
    <w:p w14:paraId="26F9A3BA" w14:textId="77777777" w:rsidR="004B1CDB" w:rsidRDefault="004B1CDB" w:rsidP="004B1CDB">
      <w:pPr>
        <w:pStyle w:val="NoSpacing"/>
      </w:pPr>
    </w:p>
    <w:p w14:paraId="520AF055" w14:textId="77777777" w:rsidR="004B1CDB" w:rsidRDefault="004B1CDB" w:rsidP="004B1CDB">
      <w:pPr>
        <w:rPr>
          <w:rFonts w:cstheme="minorHAnsi"/>
          <w:b/>
          <w:bCs/>
          <w:color w:val="000000"/>
        </w:rPr>
      </w:pPr>
      <w:r>
        <w:rPr>
          <w:rFonts w:cstheme="minorHAnsi"/>
          <w:b/>
          <w:bCs/>
          <w:color w:val="000000"/>
        </w:rPr>
        <w:t>Notes</w:t>
      </w:r>
    </w:p>
    <w:p w14:paraId="08B2DDF3" w14:textId="77777777" w:rsidR="004B1CDB" w:rsidRDefault="004B1CDB" w:rsidP="004B1CD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B1CDB" w14:paraId="0B74A574" w14:textId="77777777" w:rsidTr="00A171EB">
        <w:trPr>
          <w:trHeight w:val="224"/>
        </w:trPr>
        <w:tc>
          <w:tcPr>
            <w:tcW w:w="9576" w:type="dxa"/>
            <w:tcBorders>
              <w:left w:val="nil"/>
              <w:bottom w:val="nil"/>
              <w:right w:val="nil"/>
            </w:tcBorders>
            <w:shd w:val="clear" w:color="auto" w:fill="auto"/>
          </w:tcPr>
          <w:p w14:paraId="50F96A6D" w14:textId="77777777" w:rsidR="004B1CDB" w:rsidRDefault="004B1CDB" w:rsidP="00A171EB"/>
        </w:tc>
      </w:tr>
    </w:tbl>
    <w:p w14:paraId="14FBFC0E" w14:textId="77777777" w:rsidR="004B1CDB" w:rsidRDefault="004B1CDB" w:rsidP="004B1CDB">
      <w:pPr>
        <w:pStyle w:val="NoSpacing"/>
      </w:pPr>
    </w:p>
    <w:p w14:paraId="22015F4F" w14:textId="77777777" w:rsidR="004B1CDB" w:rsidRDefault="004B1CDB" w:rsidP="004B1CDB">
      <w:pPr>
        <w:rPr>
          <w:rFonts w:ascii="Liberation Serif" w:hAnsi="Liberation Serif" w:cs="Lucida Sans"/>
          <w:lang w:bidi="hi-IN"/>
        </w:rPr>
      </w:pPr>
      <w:r>
        <w:br w:type="page"/>
      </w:r>
    </w:p>
    <w:p w14:paraId="29B21259" w14:textId="535F988E" w:rsidR="004B1CDB" w:rsidRDefault="004B1CDB" w:rsidP="004B1CDB">
      <w:pPr>
        <w:keepNext/>
        <w:keepLines/>
        <w:spacing w:before="200"/>
        <w:outlineLvl w:val="1"/>
      </w:pPr>
      <w:r>
        <w:rPr>
          <w:rFonts w:asciiTheme="majorHAnsi" w:eastAsiaTheme="majorEastAsia" w:hAnsiTheme="majorHAnsi" w:cstheme="majorBidi"/>
          <w:b/>
          <w:bCs/>
          <w:color w:val="4F81BD" w:themeColor="accent1"/>
          <w:sz w:val="26"/>
          <w:szCs w:val="26"/>
        </w:rPr>
        <w:lastRenderedPageBreak/>
        <w:t>2962 – C# GUI Tutorial (copy)</w:t>
      </w:r>
    </w:p>
    <w:p w14:paraId="2F76A019" w14:textId="77777777" w:rsidR="004B1CDB" w:rsidRDefault="004B1CDB" w:rsidP="004B1CDB">
      <w:pPr>
        <w:pStyle w:val="NoSpacing"/>
      </w:pPr>
    </w:p>
    <w:p w14:paraId="74E8A8A9" w14:textId="77777777" w:rsidR="004B1CDB" w:rsidRDefault="004B1CDB" w:rsidP="004B1CDB">
      <w:pPr>
        <w:pStyle w:val="NoSpacing"/>
        <w:rPr>
          <w:b/>
        </w:rPr>
      </w:pPr>
      <w:r>
        <w:rPr>
          <w:b/>
        </w:rPr>
        <w:t>Content</w:t>
      </w:r>
    </w:p>
    <w:p w14:paraId="1C9B4379" w14:textId="77777777" w:rsidR="004B1CDB" w:rsidRDefault="004B1CDB" w:rsidP="004B1CDB">
      <w:pPr>
        <w:pStyle w:val="NoSpacing"/>
      </w:pPr>
      <w:r>
        <w:t>Copy of User Story 2607 – C# GUI Tutorial</w:t>
      </w:r>
    </w:p>
    <w:p w14:paraId="0B7837FA" w14:textId="77777777" w:rsidR="004B1CDB" w:rsidRDefault="004B1CDB" w:rsidP="004B1CDB">
      <w:pPr>
        <w:pStyle w:val="NoSpacing"/>
      </w:pPr>
    </w:p>
    <w:p w14:paraId="1E081C15" w14:textId="77777777" w:rsidR="004B1CDB" w:rsidRDefault="004B1CDB" w:rsidP="004B1CDB">
      <w:pPr>
        <w:pStyle w:val="NoSpacing"/>
        <w:rPr>
          <w:b/>
        </w:rPr>
      </w:pPr>
      <w:r>
        <w:rPr>
          <w:b/>
        </w:rPr>
        <w:t>Definition of Done</w:t>
      </w:r>
    </w:p>
    <w:p w14:paraId="382A1630" w14:textId="77777777" w:rsidR="004B1CDB" w:rsidRDefault="004B1CDB" w:rsidP="004B1CDB">
      <w:pPr>
        <w:pStyle w:val="NoSpacing"/>
      </w:pPr>
      <w:r>
        <w:t>Copy of definition of done from User Story 2607 – C# GUI Tutorial</w:t>
      </w:r>
    </w:p>
    <w:p w14:paraId="41A210FF" w14:textId="77777777" w:rsidR="004B1CDB" w:rsidRDefault="004B1CDB" w:rsidP="004B1CDB">
      <w:pPr>
        <w:pStyle w:val="NoSpacing"/>
      </w:pPr>
    </w:p>
    <w:p w14:paraId="0172CD26" w14:textId="77777777" w:rsidR="004B1CDB" w:rsidRDefault="004B1CDB" w:rsidP="004B1CDB">
      <w:pPr>
        <w:rPr>
          <w:rFonts w:cstheme="minorHAnsi"/>
          <w:b/>
          <w:bCs/>
          <w:color w:val="000000"/>
        </w:rPr>
      </w:pPr>
      <w:r>
        <w:rPr>
          <w:rFonts w:cstheme="minorHAnsi"/>
          <w:b/>
          <w:bCs/>
          <w:color w:val="000000"/>
        </w:rPr>
        <w:t>Notes</w:t>
      </w:r>
    </w:p>
    <w:p w14:paraId="2C34DB5C" w14:textId="77777777" w:rsidR="004B1CDB" w:rsidRDefault="004B1CDB" w:rsidP="004B1CD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B1CDB" w14:paraId="0670252D" w14:textId="77777777" w:rsidTr="00A171EB">
        <w:trPr>
          <w:trHeight w:val="224"/>
        </w:trPr>
        <w:tc>
          <w:tcPr>
            <w:tcW w:w="9576" w:type="dxa"/>
            <w:tcBorders>
              <w:left w:val="nil"/>
              <w:bottom w:val="nil"/>
              <w:right w:val="nil"/>
            </w:tcBorders>
            <w:shd w:val="clear" w:color="auto" w:fill="auto"/>
          </w:tcPr>
          <w:p w14:paraId="02D026E1" w14:textId="77777777" w:rsidR="004B1CDB" w:rsidRDefault="004B1CDB" w:rsidP="00A171EB"/>
        </w:tc>
      </w:tr>
    </w:tbl>
    <w:p w14:paraId="174ED741" w14:textId="77777777" w:rsidR="004B1CDB" w:rsidRDefault="004B1CDB" w:rsidP="004B1CDB">
      <w:pPr>
        <w:pStyle w:val="NoSpacing"/>
      </w:pPr>
    </w:p>
    <w:p w14:paraId="43AFC319" w14:textId="5991652B" w:rsidR="007A1237" w:rsidRDefault="007A1237" w:rsidP="004D55B0">
      <w:pPr>
        <w:rPr>
          <w:rFonts w:ascii="Liberation Serif" w:hAnsi="Liberation Serif" w:cs="Lucida Sans"/>
          <w:lang w:bidi="hi-IN"/>
        </w:rPr>
      </w:pPr>
    </w:p>
    <w:p w14:paraId="39E30899" w14:textId="77777777" w:rsidR="007A1237" w:rsidRDefault="007A1237">
      <w:pPr>
        <w:rPr>
          <w:rFonts w:ascii="Liberation Serif" w:hAnsi="Liberation Serif" w:cs="Lucida Sans"/>
          <w:lang w:bidi="hi-IN"/>
        </w:rPr>
      </w:pPr>
      <w:r>
        <w:rPr>
          <w:rFonts w:ascii="Liberation Serif" w:hAnsi="Liberation Serif" w:cs="Lucida Sans"/>
          <w:lang w:bidi="hi-IN"/>
        </w:rPr>
        <w:br w:type="page"/>
      </w:r>
    </w:p>
    <w:p w14:paraId="55CDB796" w14:textId="0BC0368B" w:rsidR="007A1237" w:rsidRDefault="007A1237" w:rsidP="007A1237">
      <w:pPr>
        <w:keepNext/>
        <w:keepLines/>
        <w:spacing w:before="200"/>
        <w:outlineLvl w:val="1"/>
      </w:pPr>
      <w:r>
        <w:rPr>
          <w:rFonts w:asciiTheme="majorHAnsi" w:eastAsiaTheme="majorEastAsia" w:hAnsiTheme="majorHAnsi" w:cstheme="majorBidi"/>
          <w:b/>
          <w:bCs/>
          <w:color w:val="4F81BD" w:themeColor="accent1"/>
          <w:sz w:val="26"/>
          <w:szCs w:val="26"/>
        </w:rPr>
        <w:lastRenderedPageBreak/>
        <w:t>2963 – CellNav: Define Mechanical Work</w:t>
      </w:r>
    </w:p>
    <w:p w14:paraId="5008E5CF" w14:textId="77777777" w:rsidR="007A1237" w:rsidRDefault="007A1237" w:rsidP="007A1237">
      <w:pPr>
        <w:pStyle w:val="NoSpacing"/>
      </w:pPr>
    </w:p>
    <w:p w14:paraId="00651AC2" w14:textId="66F1BEEA" w:rsidR="007A1237" w:rsidRDefault="007A1237" w:rsidP="007A1237">
      <w:pPr>
        <w:pStyle w:val="NoSpacing"/>
        <w:rPr>
          <w:b/>
        </w:rPr>
      </w:pPr>
      <w:r>
        <w:rPr>
          <w:b/>
        </w:rPr>
        <w:t>Content</w:t>
      </w:r>
    </w:p>
    <w:p w14:paraId="272D44E1" w14:textId="12A745EB" w:rsidR="007A1237" w:rsidRPr="007A1237" w:rsidRDefault="007A1237" w:rsidP="007A1237">
      <w:pPr>
        <w:pStyle w:val="NoSpacing"/>
        <w:rPr>
          <w:rFonts w:ascii="Arial" w:eastAsia="Times New Roman" w:hAnsi="Arial" w:cs="Arial"/>
          <w:color w:val="17394D"/>
          <w:sz w:val="21"/>
          <w:szCs w:val="21"/>
          <w:lang w:eastAsia="en-US"/>
        </w:rPr>
      </w:pPr>
      <w:r>
        <w:t>How are we going to mount the mangoh red board to a plane? Define the work need to figure that out.</w:t>
      </w:r>
    </w:p>
    <w:p w14:paraId="04D0AD18" w14:textId="77777777" w:rsidR="007A1237" w:rsidRDefault="007A1237" w:rsidP="007A1237">
      <w:pPr>
        <w:pStyle w:val="NoSpacing"/>
      </w:pPr>
    </w:p>
    <w:p w14:paraId="548D372D" w14:textId="77777777" w:rsidR="007A1237" w:rsidRDefault="007A1237" w:rsidP="007A1237">
      <w:pPr>
        <w:pStyle w:val="NoSpacing"/>
        <w:rPr>
          <w:b/>
        </w:rPr>
      </w:pPr>
      <w:r>
        <w:rPr>
          <w:b/>
        </w:rPr>
        <w:t>Definition of Done</w:t>
      </w:r>
    </w:p>
    <w:p w14:paraId="488AA1CC" w14:textId="54B45AB6" w:rsidR="007A1237" w:rsidRDefault="007A1237" w:rsidP="007A1237">
      <w:pPr>
        <w:pStyle w:val="NoSpacing"/>
        <w:numPr>
          <w:ilvl w:val="0"/>
          <w:numId w:val="4"/>
        </w:numPr>
      </w:pPr>
      <w:r>
        <w:t>Stories added to backlog</w:t>
      </w:r>
    </w:p>
    <w:p w14:paraId="2608C957" w14:textId="1FC2E3BB" w:rsidR="007A1237" w:rsidRDefault="007A1237" w:rsidP="007A1237">
      <w:pPr>
        <w:pStyle w:val="NoSpacing"/>
        <w:numPr>
          <w:ilvl w:val="0"/>
          <w:numId w:val="4"/>
        </w:numPr>
      </w:pPr>
      <w:r>
        <w:t>Scope approved by Matt</w:t>
      </w:r>
    </w:p>
    <w:p w14:paraId="096DF0E5" w14:textId="77777777" w:rsidR="007A1237" w:rsidRDefault="007A1237" w:rsidP="007A1237">
      <w:pPr>
        <w:pStyle w:val="NoSpacing"/>
      </w:pPr>
    </w:p>
    <w:p w14:paraId="59BF363D" w14:textId="77777777" w:rsidR="007A1237" w:rsidRDefault="007A1237" w:rsidP="007A1237">
      <w:pPr>
        <w:rPr>
          <w:rFonts w:cstheme="minorHAnsi"/>
          <w:b/>
          <w:bCs/>
          <w:color w:val="000000"/>
        </w:rPr>
      </w:pPr>
      <w:r>
        <w:rPr>
          <w:rFonts w:cstheme="minorHAnsi"/>
          <w:b/>
          <w:bCs/>
          <w:color w:val="000000"/>
        </w:rPr>
        <w:t>Notes</w:t>
      </w:r>
    </w:p>
    <w:p w14:paraId="1790B314" w14:textId="77777777" w:rsidR="007A1237" w:rsidRDefault="007A1237" w:rsidP="007A123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A1237" w14:paraId="2A426F33" w14:textId="77777777" w:rsidTr="00A171EB">
        <w:trPr>
          <w:trHeight w:val="224"/>
        </w:trPr>
        <w:tc>
          <w:tcPr>
            <w:tcW w:w="9576" w:type="dxa"/>
            <w:tcBorders>
              <w:left w:val="nil"/>
              <w:bottom w:val="nil"/>
              <w:right w:val="nil"/>
            </w:tcBorders>
            <w:shd w:val="clear" w:color="auto" w:fill="auto"/>
          </w:tcPr>
          <w:p w14:paraId="2532D5D7" w14:textId="77777777" w:rsidR="007A1237" w:rsidRDefault="007A1237" w:rsidP="00A171EB"/>
        </w:tc>
      </w:tr>
    </w:tbl>
    <w:p w14:paraId="51B0C60D" w14:textId="77777777" w:rsidR="007A1237" w:rsidRDefault="007A1237" w:rsidP="007A1237">
      <w:pPr>
        <w:pStyle w:val="NoSpacing"/>
      </w:pPr>
    </w:p>
    <w:p w14:paraId="2B5AE860" w14:textId="66B5BC01" w:rsidR="007A1237" w:rsidRDefault="007A1237" w:rsidP="004D55B0">
      <w:pPr>
        <w:rPr>
          <w:rFonts w:ascii="Liberation Serif" w:hAnsi="Liberation Serif" w:cs="Lucida Sans"/>
          <w:lang w:bidi="hi-IN"/>
        </w:rPr>
      </w:pPr>
    </w:p>
    <w:p w14:paraId="64FA6108" w14:textId="77777777" w:rsidR="007A1237" w:rsidRDefault="007A1237">
      <w:pPr>
        <w:rPr>
          <w:rFonts w:ascii="Liberation Serif" w:hAnsi="Liberation Serif" w:cs="Lucida Sans"/>
          <w:lang w:bidi="hi-IN"/>
        </w:rPr>
      </w:pPr>
      <w:r>
        <w:rPr>
          <w:rFonts w:ascii="Liberation Serif" w:hAnsi="Liberation Serif" w:cs="Lucida Sans"/>
          <w:lang w:bidi="hi-IN"/>
        </w:rPr>
        <w:br w:type="page"/>
      </w:r>
    </w:p>
    <w:p w14:paraId="2DF682C9" w14:textId="2F9D1DC5" w:rsidR="007A1237" w:rsidRDefault="007A1237" w:rsidP="007A1237">
      <w:pPr>
        <w:keepNext/>
        <w:keepLines/>
        <w:spacing w:before="200"/>
        <w:outlineLvl w:val="1"/>
      </w:pPr>
      <w:r>
        <w:rPr>
          <w:rFonts w:asciiTheme="majorHAnsi" w:eastAsiaTheme="majorEastAsia" w:hAnsiTheme="majorHAnsi" w:cstheme="majorBidi"/>
          <w:b/>
          <w:bCs/>
          <w:color w:val="4F81BD" w:themeColor="accent1"/>
          <w:sz w:val="26"/>
          <w:szCs w:val="26"/>
        </w:rPr>
        <w:lastRenderedPageBreak/>
        <w:t>2964 – CellNav: Detailed design of board enclosure</w:t>
      </w:r>
    </w:p>
    <w:p w14:paraId="65042751" w14:textId="77777777" w:rsidR="007A1237" w:rsidRDefault="007A1237" w:rsidP="007A1237">
      <w:pPr>
        <w:pStyle w:val="NoSpacing"/>
      </w:pPr>
    </w:p>
    <w:p w14:paraId="6B654782" w14:textId="77777777" w:rsidR="007A1237" w:rsidRDefault="007A1237" w:rsidP="007A1237">
      <w:pPr>
        <w:pStyle w:val="NoSpacing"/>
        <w:rPr>
          <w:b/>
        </w:rPr>
      </w:pPr>
      <w:r>
        <w:rPr>
          <w:b/>
        </w:rPr>
        <w:t>Content</w:t>
      </w:r>
    </w:p>
    <w:p w14:paraId="5669DABF" w14:textId="34BAE283" w:rsidR="007A1237" w:rsidRDefault="007A1237" w:rsidP="007A1237">
      <w:pPr>
        <w:pStyle w:val="NoSpacing"/>
      </w:pPr>
      <w:r w:rsidRPr="007A1237">
        <w:t xml:space="preserve">Detail design for mangOH board enclosure and related components. Include design with/without NVIDIA Jetson board. Need to talk with Matt about details. Take into account dimensions of payload bay for Finwing Sabre aircraft, power, cooling, access ports, connections. Look at existing mangOH board cases at </w:t>
      </w:r>
      <w:hyperlink r:id="rId88" w:history="1">
        <w:r w:rsidRPr="00C16842">
          <w:rPr>
            <w:rStyle w:val="Hyperlink"/>
          </w:rPr>
          <w:t>https://www.thingiverse.com/Sierra_Wireless_MangOH/designs</w:t>
        </w:r>
      </w:hyperlink>
      <w:r w:rsidRPr="007A1237">
        <w:t>.</w:t>
      </w:r>
    </w:p>
    <w:p w14:paraId="284D9E64" w14:textId="77777777" w:rsidR="007A1237" w:rsidRDefault="007A1237" w:rsidP="007A1237">
      <w:pPr>
        <w:pStyle w:val="NoSpacing"/>
      </w:pPr>
    </w:p>
    <w:p w14:paraId="35F9A95A" w14:textId="77777777" w:rsidR="007A1237" w:rsidRDefault="007A1237" w:rsidP="007A1237">
      <w:pPr>
        <w:pStyle w:val="NoSpacing"/>
        <w:rPr>
          <w:b/>
        </w:rPr>
      </w:pPr>
      <w:r>
        <w:rPr>
          <w:b/>
        </w:rPr>
        <w:t>Definition of Done</w:t>
      </w:r>
    </w:p>
    <w:p w14:paraId="0FB601C6" w14:textId="77777777" w:rsidR="007A1237" w:rsidRDefault="007A1237" w:rsidP="007A1237">
      <w:pPr>
        <w:pStyle w:val="NoSpacing"/>
        <w:ind w:firstLine="709"/>
      </w:pPr>
      <w:r>
        <w:t>[x] Document detailing design uploaded to Perforce</w:t>
      </w:r>
    </w:p>
    <w:p w14:paraId="782D0EA9" w14:textId="546EC0AD" w:rsidR="007A1237" w:rsidRDefault="007A1237" w:rsidP="007A1237">
      <w:pPr>
        <w:pStyle w:val="NoSpacing"/>
        <w:ind w:firstLine="709"/>
      </w:pPr>
      <w:r>
        <w:t>[x] Follow on work identified, added to backlog</w:t>
      </w:r>
    </w:p>
    <w:p w14:paraId="739866D2" w14:textId="77777777" w:rsidR="007A1237" w:rsidRDefault="007A1237" w:rsidP="007A1237">
      <w:pPr>
        <w:rPr>
          <w:rFonts w:cstheme="minorHAnsi"/>
          <w:b/>
          <w:bCs/>
          <w:color w:val="000000"/>
        </w:rPr>
      </w:pPr>
      <w:r>
        <w:rPr>
          <w:rFonts w:cstheme="minorHAnsi"/>
          <w:b/>
          <w:bCs/>
          <w:color w:val="000000"/>
        </w:rPr>
        <w:t>Notes</w:t>
      </w:r>
    </w:p>
    <w:p w14:paraId="38AD8931" w14:textId="77777777" w:rsidR="007A1237" w:rsidRDefault="007A1237" w:rsidP="007A123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A1237" w14:paraId="4249EFBD" w14:textId="77777777" w:rsidTr="00A171EB">
        <w:trPr>
          <w:trHeight w:val="224"/>
        </w:trPr>
        <w:tc>
          <w:tcPr>
            <w:tcW w:w="9576" w:type="dxa"/>
            <w:tcBorders>
              <w:left w:val="nil"/>
              <w:bottom w:val="nil"/>
              <w:right w:val="nil"/>
            </w:tcBorders>
            <w:shd w:val="clear" w:color="auto" w:fill="auto"/>
          </w:tcPr>
          <w:p w14:paraId="7474DCDD" w14:textId="77777777" w:rsidR="007A1237" w:rsidRDefault="007A1237" w:rsidP="00A171EB"/>
        </w:tc>
      </w:tr>
    </w:tbl>
    <w:p w14:paraId="412FED77" w14:textId="361A333B" w:rsidR="004D55B0" w:rsidRDefault="004D55B0" w:rsidP="004D55B0">
      <w:pPr>
        <w:rPr>
          <w:rFonts w:ascii="Liberation Serif" w:hAnsi="Liberation Serif" w:cs="Lucida Sans"/>
          <w:lang w:bidi="hi-IN"/>
        </w:rPr>
      </w:pPr>
    </w:p>
    <w:p w14:paraId="262C3461" w14:textId="08E22DD5" w:rsidR="00C9270C" w:rsidRDefault="00C9270C" w:rsidP="004D55B0">
      <w:pPr>
        <w:rPr>
          <w:rFonts w:ascii="Liberation Serif" w:hAnsi="Liberation Serif" w:cs="Lucida Sans"/>
          <w:lang w:bidi="hi-IN"/>
        </w:rPr>
      </w:pPr>
    </w:p>
    <w:p w14:paraId="6804E785" w14:textId="1F32BA6D" w:rsidR="00C9270C" w:rsidRDefault="00C9270C" w:rsidP="004D55B0">
      <w:pPr>
        <w:rPr>
          <w:rFonts w:ascii="Liberation Serif" w:hAnsi="Liberation Serif" w:cs="Lucida Sans"/>
          <w:lang w:bidi="hi-IN"/>
        </w:rPr>
      </w:pPr>
    </w:p>
    <w:p w14:paraId="7826AAA8" w14:textId="7E6DDEAC" w:rsidR="00C9270C" w:rsidRDefault="00C9270C" w:rsidP="004D55B0">
      <w:pPr>
        <w:rPr>
          <w:rFonts w:ascii="Liberation Serif" w:hAnsi="Liberation Serif" w:cs="Lucida Sans"/>
          <w:lang w:bidi="hi-IN"/>
        </w:rPr>
      </w:pPr>
    </w:p>
    <w:p w14:paraId="58045F33" w14:textId="3AC504F7" w:rsidR="00C9270C" w:rsidRDefault="00C9270C" w:rsidP="004D55B0">
      <w:pPr>
        <w:rPr>
          <w:rFonts w:ascii="Liberation Serif" w:hAnsi="Liberation Serif" w:cs="Lucida Sans"/>
          <w:lang w:bidi="hi-IN"/>
        </w:rPr>
      </w:pPr>
    </w:p>
    <w:p w14:paraId="335C3E9D" w14:textId="74DAE06D" w:rsidR="00C9270C" w:rsidRDefault="00C9270C" w:rsidP="004D55B0">
      <w:pPr>
        <w:rPr>
          <w:rFonts w:ascii="Liberation Serif" w:hAnsi="Liberation Serif" w:cs="Lucida Sans"/>
          <w:lang w:bidi="hi-IN"/>
        </w:rPr>
      </w:pPr>
    </w:p>
    <w:p w14:paraId="0BE0BC2C" w14:textId="479FA027" w:rsidR="00C9270C" w:rsidRDefault="00C9270C" w:rsidP="004D55B0">
      <w:pPr>
        <w:rPr>
          <w:rFonts w:ascii="Liberation Serif" w:hAnsi="Liberation Serif" w:cs="Lucida Sans"/>
          <w:lang w:bidi="hi-IN"/>
        </w:rPr>
      </w:pPr>
    </w:p>
    <w:p w14:paraId="51CFCC89" w14:textId="2BE691D7" w:rsidR="00C9270C" w:rsidRDefault="00C9270C" w:rsidP="004D55B0">
      <w:pPr>
        <w:rPr>
          <w:rFonts w:ascii="Liberation Serif" w:hAnsi="Liberation Serif" w:cs="Lucida Sans"/>
          <w:lang w:bidi="hi-IN"/>
        </w:rPr>
      </w:pPr>
    </w:p>
    <w:p w14:paraId="4775B86D" w14:textId="0A3106D7" w:rsidR="00C9270C" w:rsidRDefault="00C9270C" w:rsidP="004D55B0">
      <w:pPr>
        <w:rPr>
          <w:rFonts w:ascii="Liberation Serif" w:hAnsi="Liberation Serif" w:cs="Lucida Sans"/>
          <w:lang w:bidi="hi-IN"/>
        </w:rPr>
      </w:pPr>
    </w:p>
    <w:p w14:paraId="15E02666" w14:textId="532DC4AF" w:rsidR="00C9270C" w:rsidRDefault="00C9270C" w:rsidP="004D55B0">
      <w:pPr>
        <w:rPr>
          <w:rFonts w:ascii="Liberation Serif" w:hAnsi="Liberation Serif" w:cs="Lucida Sans"/>
          <w:lang w:bidi="hi-IN"/>
        </w:rPr>
      </w:pPr>
    </w:p>
    <w:p w14:paraId="1DDF5F2B" w14:textId="1D52B630" w:rsidR="00C9270C" w:rsidRDefault="00C9270C" w:rsidP="004D55B0">
      <w:pPr>
        <w:rPr>
          <w:rFonts w:ascii="Liberation Serif" w:hAnsi="Liberation Serif" w:cs="Lucida Sans"/>
          <w:lang w:bidi="hi-IN"/>
        </w:rPr>
      </w:pPr>
    </w:p>
    <w:p w14:paraId="09240072" w14:textId="4531C0F3" w:rsidR="00C9270C" w:rsidRDefault="00C9270C" w:rsidP="004D55B0">
      <w:pPr>
        <w:rPr>
          <w:rFonts w:ascii="Liberation Serif" w:hAnsi="Liberation Serif" w:cs="Lucida Sans"/>
          <w:lang w:bidi="hi-IN"/>
        </w:rPr>
      </w:pPr>
    </w:p>
    <w:p w14:paraId="20C3F236" w14:textId="7B6B128F" w:rsidR="00C9270C" w:rsidRDefault="00C9270C" w:rsidP="004D55B0">
      <w:pPr>
        <w:rPr>
          <w:rFonts w:ascii="Liberation Serif" w:hAnsi="Liberation Serif" w:cs="Lucida Sans"/>
          <w:lang w:bidi="hi-IN"/>
        </w:rPr>
      </w:pPr>
      <w:r>
        <w:rPr>
          <w:rFonts w:ascii="Liberation Serif" w:hAnsi="Liberation Serif" w:cs="Lucida Sans"/>
          <w:lang w:bidi="hi-IN"/>
        </w:rPr>
        <w:br/>
      </w:r>
    </w:p>
    <w:p w14:paraId="55B3DFB9" w14:textId="709AAC13" w:rsidR="00C9270C" w:rsidRDefault="00C9270C" w:rsidP="004D55B0">
      <w:pPr>
        <w:rPr>
          <w:rFonts w:ascii="Liberation Serif" w:hAnsi="Liberation Serif" w:cs="Lucida Sans"/>
          <w:lang w:bidi="hi-IN"/>
        </w:rPr>
      </w:pPr>
    </w:p>
    <w:p w14:paraId="78C83602" w14:textId="33CCD427" w:rsidR="00C9270C" w:rsidRDefault="00C9270C" w:rsidP="004D55B0">
      <w:pPr>
        <w:rPr>
          <w:rFonts w:ascii="Liberation Serif" w:hAnsi="Liberation Serif" w:cs="Lucida Sans"/>
          <w:lang w:bidi="hi-IN"/>
        </w:rPr>
      </w:pPr>
    </w:p>
    <w:p w14:paraId="53F3A586" w14:textId="4521D8DA" w:rsidR="00C9270C" w:rsidRDefault="00C9270C" w:rsidP="004D55B0">
      <w:pPr>
        <w:rPr>
          <w:rFonts w:ascii="Liberation Serif" w:hAnsi="Liberation Serif" w:cs="Lucida Sans"/>
          <w:lang w:bidi="hi-IN"/>
        </w:rPr>
      </w:pPr>
    </w:p>
    <w:p w14:paraId="3E88EE80" w14:textId="26326D08" w:rsidR="00C9270C" w:rsidRDefault="00C9270C" w:rsidP="004D55B0">
      <w:pPr>
        <w:rPr>
          <w:rFonts w:ascii="Liberation Serif" w:hAnsi="Liberation Serif" w:cs="Lucida Sans"/>
          <w:lang w:bidi="hi-IN"/>
        </w:rPr>
      </w:pPr>
    </w:p>
    <w:p w14:paraId="778D9F26" w14:textId="0F1F6D71" w:rsidR="00C9270C" w:rsidRDefault="00C9270C" w:rsidP="004D55B0">
      <w:pPr>
        <w:rPr>
          <w:rFonts w:ascii="Liberation Serif" w:hAnsi="Liberation Serif" w:cs="Lucida Sans"/>
          <w:lang w:bidi="hi-IN"/>
        </w:rPr>
      </w:pPr>
    </w:p>
    <w:p w14:paraId="43B64C9C" w14:textId="43A5DE3B" w:rsidR="00C9270C" w:rsidRDefault="00C9270C" w:rsidP="004D55B0">
      <w:pPr>
        <w:rPr>
          <w:rFonts w:ascii="Liberation Serif" w:hAnsi="Liberation Serif" w:cs="Lucida Sans"/>
          <w:lang w:bidi="hi-IN"/>
        </w:rPr>
      </w:pPr>
    </w:p>
    <w:p w14:paraId="4D4B43F1" w14:textId="5B7A4B77" w:rsidR="00C9270C" w:rsidRDefault="00C9270C" w:rsidP="004D55B0">
      <w:pPr>
        <w:rPr>
          <w:rFonts w:ascii="Liberation Serif" w:hAnsi="Liberation Serif" w:cs="Lucida Sans"/>
          <w:lang w:bidi="hi-IN"/>
        </w:rPr>
      </w:pPr>
    </w:p>
    <w:p w14:paraId="7DAE090A" w14:textId="189DCBA8" w:rsidR="00C9270C" w:rsidRDefault="00C9270C" w:rsidP="004D55B0">
      <w:pPr>
        <w:rPr>
          <w:rFonts w:ascii="Liberation Serif" w:hAnsi="Liberation Serif" w:cs="Lucida Sans"/>
          <w:lang w:bidi="hi-IN"/>
        </w:rPr>
      </w:pPr>
    </w:p>
    <w:p w14:paraId="789AABCB" w14:textId="60BD7AB0" w:rsidR="00C9270C" w:rsidRDefault="00C9270C" w:rsidP="004D55B0">
      <w:pPr>
        <w:rPr>
          <w:rFonts w:ascii="Liberation Serif" w:hAnsi="Liberation Serif" w:cs="Lucida Sans"/>
          <w:lang w:bidi="hi-IN"/>
        </w:rPr>
      </w:pPr>
    </w:p>
    <w:p w14:paraId="60189A29" w14:textId="2ADF0A23" w:rsidR="00C9270C" w:rsidRDefault="00C9270C" w:rsidP="004D55B0">
      <w:pPr>
        <w:rPr>
          <w:rFonts w:ascii="Liberation Serif" w:hAnsi="Liberation Serif" w:cs="Lucida Sans"/>
          <w:lang w:bidi="hi-IN"/>
        </w:rPr>
      </w:pPr>
    </w:p>
    <w:p w14:paraId="4994A221" w14:textId="661C956A" w:rsidR="00C9270C" w:rsidRDefault="00C9270C" w:rsidP="004D55B0">
      <w:pPr>
        <w:rPr>
          <w:rFonts w:ascii="Liberation Serif" w:hAnsi="Liberation Serif" w:cs="Lucida Sans"/>
          <w:lang w:bidi="hi-IN"/>
        </w:rPr>
      </w:pPr>
    </w:p>
    <w:p w14:paraId="719D0402" w14:textId="2FAFAE46" w:rsidR="00C9270C" w:rsidRDefault="00C9270C" w:rsidP="004D55B0">
      <w:pPr>
        <w:rPr>
          <w:rFonts w:ascii="Liberation Serif" w:hAnsi="Liberation Serif" w:cs="Lucida Sans"/>
          <w:lang w:bidi="hi-IN"/>
        </w:rPr>
      </w:pPr>
    </w:p>
    <w:p w14:paraId="01BD7C7D" w14:textId="5D5D7EB5" w:rsidR="00C9270C" w:rsidRDefault="00C9270C" w:rsidP="004D55B0">
      <w:pPr>
        <w:rPr>
          <w:rFonts w:ascii="Liberation Serif" w:hAnsi="Liberation Serif" w:cs="Lucida Sans"/>
          <w:lang w:bidi="hi-IN"/>
        </w:rPr>
      </w:pPr>
    </w:p>
    <w:p w14:paraId="66D2C18B" w14:textId="3E57CF88" w:rsidR="00C9270C" w:rsidRDefault="00C9270C" w:rsidP="004D55B0">
      <w:pPr>
        <w:rPr>
          <w:rFonts w:ascii="Liberation Serif" w:hAnsi="Liberation Serif" w:cs="Lucida Sans"/>
          <w:lang w:bidi="hi-IN"/>
        </w:rPr>
      </w:pPr>
    </w:p>
    <w:p w14:paraId="49C16CAC" w14:textId="1C72DB47" w:rsidR="00C9270C" w:rsidRDefault="00C9270C" w:rsidP="004D55B0">
      <w:pPr>
        <w:rPr>
          <w:rFonts w:ascii="Liberation Serif" w:hAnsi="Liberation Serif" w:cs="Lucida Sans"/>
          <w:lang w:bidi="hi-IN"/>
        </w:rPr>
      </w:pPr>
    </w:p>
    <w:p w14:paraId="7D52EFA2" w14:textId="71C00692" w:rsidR="00C9270C" w:rsidRDefault="00C9270C" w:rsidP="004D55B0">
      <w:pPr>
        <w:rPr>
          <w:rFonts w:ascii="Liberation Serif" w:hAnsi="Liberation Serif" w:cs="Lucida Sans"/>
          <w:lang w:bidi="hi-IN"/>
        </w:rPr>
      </w:pPr>
    </w:p>
    <w:p w14:paraId="6EC8FE74" w14:textId="2FD6AC3E" w:rsidR="00C9270C" w:rsidRDefault="00C9270C" w:rsidP="004D55B0">
      <w:pPr>
        <w:rPr>
          <w:rFonts w:ascii="Liberation Serif" w:hAnsi="Liberation Serif" w:cs="Lucida Sans"/>
          <w:lang w:bidi="hi-IN"/>
        </w:rPr>
      </w:pPr>
    </w:p>
    <w:p w14:paraId="24939403" w14:textId="7B65E616" w:rsidR="00C9270C" w:rsidRPr="00C9270C" w:rsidRDefault="00C9270C" w:rsidP="00C9270C">
      <w:pPr>
        <w:keepNext/>
        <w:keepLines/>
        <w:spacing w:before="200"/>
        <w:outlineLvl w:val="1"/>
      </w:pPr>
      <w:bookmarkStart w:id="46" w:name="_Hlk2182829"/>
      <w:r w:rsidRPr="00C9270C">
        <w:rPr>
          <w:rFonts w:asciiTheme="majorHAnsi" w:eastAsiaTheme="majorEastAsia" w:hAnsiTheme="majorHAnsi" w:cstheme="majorBidi"/>
          <w:b/>
          <w:bCs/>
          <w:color w:val="4F81BD" w:themeColor="accent1"/>
          <w:sz w:val="26"/>
          <w:szCs w:val="26"/>
        </w:rPr>
        <w:lastRenderedPageBreak/>
        <w:t>296</w:t>
      </w:r>
      <w:r>
        <w:rPr>
          <w:rFonts w:asciiTheme="majorHAnsi" w:eastAsiaTheme="majorEastAsia" w:hAnsiTheme="majorHAnsi" w:cstheme="majorBidi"/>
          <w:b/>
          <w:bCs/>
          <w:color w:val="4F81BD" w:themeColor="accent1"/>
          <w:sz w:val="26"/>
          <w:szCs w:val="26"/>
        </w:rPr>
        <w:t>5</w:t>
      </w:r>
      <w:r w:rsidRPr="00C9270C">
        <w:rPr>
          <w:rFonts w:asciiTheme="majorHAnsi" w:eastAsiaTheme="majorEastAsia" w:hAnsiTheme="majorHAnsi" w:cstheme="majorBidi"/>
          <w:b/>
          <w:bCs/>
          <w:color w:val="4F81BD" w:themeColor="accent1"/>
          <w:sz w:val="26"/>
          <w:szCs w:val="26"/>
        </w:rPr>
        <w:t xml:space="preserve"> – </w:t>
      </w:r>
      <w:r>
        <w:rPr>
          <w:rFonts w:asciiTheme="majorHAnsi" w:eastAsiaTheme="majorEastAsia" w:hAnsiTheme="majorHAnsi" w:cstheme="majorBidi"/>
          <w:b/>
          <w:bCs/>
          <w:color w:val="4F81BD" w:themeColor="accent1"/>
          <w:sz w:val="26"/>
          <w:szCs w:val="26"/>
        </w:rPr>
        <w:t>MangOH Hardware Documentation Review</w:t>
      </w:r>
    </w:p>
    <w:p w14:paraId="4CA1FBE0" w14:textId="77777777" w:rsidR="00C9270C" w:rsidRPr="00C9270C" w:rsidRDefault="00C9270C" w:rsidP="00C9270C">
      <w:pPr>
        <w:rPr>
          <w:rFonts w:ascii="Liberation Serif" w:hAnsi="Liberation Serif" w:cs="Lucida Sans"/>
          <w:lang w:bidi="hi-IN"/>
        </w:rPr>
      </w:pPr>
    </w:p>
    <w:p w14:paraId="7D489078" w14:textId="77777777" w:rsidR="00C9270C" w:rsidRPr="00C9270C" w:rsidRDefault="00C9270C" w:rsidP="00C9270C">
      <w:pPr>
        <w:rPr>
          <w:rFonts w:ascii="Liberation Serif" w:hAnsi="Liberation Serif" w:cs="Lucida Sans"/>
          <w:b/>
          <w:lang w:bidi="hi-IN"/>
        </w:rPr>
      </w:pPr>
      <w:r w:rsidRPr="00C9270C">
        <w:rPr>
          <w:rFonts w:ascii="Liberation Serif" w:hAnsi="Liberation Serif" w:cs="Lucida Sans"/>
          <w:b/>
          <w:lang w:bidi="hi-IN"/>
        </w:rPr>
        <w:t>Content</w:t>
      </w:r>
    </w:p>
    <w:p w14:paraId="63DB5276" w14:textId="1947A3B4" w:rsidR="00C9270C" w:rsidRPr="00C9270C" w:rsidRDefault="00C9270C" w:rsidP="00C9270C">
      <w:pPr>
        <w:rPr>
          <w:rFonts w:ascii="Liberation Serif" w:hAnsi="Liberation Serif" w:cs="Lucida Sans"/>
          <w:lang w:bidi="hi-IN"/>
        </w:rPr>
      </w:pPr>
      <w:r>
        <w:rPr>
          <w:rFonts w:ascii="Liberation Serif" w:hAnsi="Liberation Serif" w:cs="Lucida Sans"/>
          <w:lang w:bidi="hi-IN"/>
        </w:rPr>
        <w:t>As a lab member, I would like to review in detail the mangOH red hardware.</w:t>
      </w:r>
    </w:p>
    <w:p w14:paraId="6FF77745" w14:textId="77777777" w:rsidR="00C9270C" w:rsidRPr="00C9270C" w:rsidRDefault="00C9270C" w:rsidP="00C9270C">
      <w:pPr>
        <w:rPr>
          <w:rFonts w:ascii="Liberation Serif" w:hAnsi="Liberation Serif" w:cs="Lucida Sans"/>
          <w:lang w:bidi="hi-IN"/>
        </w:rPr>
      </w:pPr>
    </w:p>
    <w:p w14:paraId="03A77C52" w14:textId="77777777" w:rsidR="00C9270C" w:rsidRPr="00C9270C" w:rsidRDefault="00C9270C" w:rsidP="00C9270C">
      <w:pPr>
        <w:rPr>
          <w:rFonts w:ascii="Liberation Serif" w:hAnsi="Liberation Serif" w:cs="Lucida Sans"/>
          <w:b/>
          <w:lang w:bidi="hi-IN"/>
        </w:rPr>
      </w:pPr>
      <w:r w:rsidRPr="00C9270C">
        <w:rPr>
          <w:rFonts w:ascii="Liberation Serif" w:hAnsi="Liberation Serif" w:cs="Lucida Sans"/>
          <w:b/>
          <w:lang w:bidi="hi-IN"/>
        </w:rPr>
        <w:t>Definition of Done</w:t>
      </w:r>
    </w:p>
    <w:p w14:paraId="2F4CE3D4" w14:textId="5E0596F9" w:rsidR="00C9270C" w:rsidRDefault="00C9270C" w:rsidP="00C9270C">
      <w:pPr>
        <w:pStyle w:val="ListParagraph"/>
        <w:numPr>
          <w:ilvl w:val="0"/>
          <w:numId w:val="53"/>
        </w:numPr>
        <w:rPr>
          <w:rFonts w:ascii="Liberation Serif" w:hAnsi="Liberation Serif" w:cs="Lucida Sans"/>
        </w:rPr>
      </w:pPr>
      <w:r>
        <w:rPr>
          <w:rFonts w:ascii="Liberation Serif" w:hAnsi="Liberation Serif" w:cs="Lucida Sans"/>
        </w:rPr>
        <w:t>Review schematic</w:t>
      </w:r>
    </w:p>
    <w:p w14:paraId="177DB93C" w14:textId="2F3F9FC2" w:rsidR="00C9270C" w:rsidRDefault="00C9270C" w:rsidP="00C9270C">
      <w:pPr>
        <w:pStyle w:val="ListParagraph"/>
        <w:numPr>
          <w:ilvl w:val="0"/>
          <w:numId w:val="53"/>
        </w:numPr>
        <w:rPr>
          <w:rFonts w:ascii="Liberation Serif" w:hAnsi="Liberation Serif" w:cs="Lucida Sans"/>
        </w:rPr>
      </w:pPr>
      <w:r>
        <w:rPr>
          <w:rFonts w:ascii="Liberation Serif" w:hAnsi="Liberation Serif" w:cs="Lucida Sans"/>
        </w:rPr>
        <w:t>Read datasheets of relevant ICs</w:t>
      </w:r>
    </w:p>
    <w:p w14:paraId="11B3869B" w14:textId="59A6F3E5" w:rsidR="00C9270C" w:rsidRDefault="00C9270C" w:rsidP="00C9270C">
      <w:pPr>
        <w:pStyle w:val="ListParagraph"/>
        <w:numPr>
          <w:ilvl w:val="0"/>
          <w:numId w:val="53"/>
        </w:numPr>
        <w:rPr>
          <w:rFonts w:ascii="Liberation Serif" w:hAnsi="Liberation Serif" w:cs="Lucida Sans"/>
        </w:rPr>
      </w:pPr>
      <w:r>
        <w:rPr>
          <w:rFonts w:ascii="Liberation Serif" w:hAnsi="Liberation Serif" w:cs="Lucida Sans"/>
        </w:rPr>
        <w:t xml:space="preserve">Review bill of materials </w:t>
      </w:r>
    </w:p>
    <w:p w14:paraId="74E7819D" w14:textId="0F87276B" w:rsidR="00C9270C" w:rsidRPr="00C9270C" w:rsidRDefault="00C9270C" w:rsidP="00C9270C">
      <w:pPr>
        <w:pStyle w:val="ListParagraph"/>
        <w:numPr>
          <w:ilvl w:val="0"/>
          <w:numId w:val="53"/>
        </w:numPr>
        <w:rPr>
          <w:rFonts w:ascii="Liberation Serif" w:hAnsi="Liberation Serif" w:cs="Lucida Sans"/>
        </w:rPr>
      </w:pPr>
      <w:r>
        <w:rPr>
          <w:rFonts w:ascii="Liberation Serif" w:hAnsi="Liberation Serif" w:cs="Lucida Sans"/>
        </w:rPr>
        <w:t xml:space="preserve">Read all hardware related documentation </w:t>
      </w:r>
    </w:p>
    <w:p w14:paraId="06491CED" w14:textId="77777777" w:rsidR="00C9270C" w:rsidRPr="00C9270C" w:rsidRDefault="00C9270C" w:rsidP="00C9270C">
      <w:pPr>
        <w:rPr>
          <w:rFonts w:ascii="Liberation Serif" w:hAnsi="Liberation Serif" w:cs="Lucida Sans"/>
          <w:lang w:bidi="hi-IN"/>
        </w:rPr>
      </w:pPr>
    </w:p>
    <w:p w14:paraId="33CD0752" w14:textId="77777777" w:rsidR="00C9270C" w:rsidRPr="00C9270C" w:rsidRDefault="00C9270C" w:rsidP="00C9270C">
      <w:pPr>
        <w:rPr>
          <w:rFonts w:cstheme="minorHAnsi"/>
          <w:b/>
          <w:bCs/>
          <w:color w:val="000000"/>
        </w:rPr>
      </w:pPr>
      <w:r w:rsidRPr="00C9270C">
        <w:rPr>
          <w:rFonts w:cstheme="minorHAnsi"/>
          <w:b/>
          <w:bCs/>
          <w:color w:val="000000"/>
        </w:rPr>
        <w:t>Notes</w:t>
      </w:r>
    </w:p>
    <w:p w14:paraId="5B9E9D51" w14:textId="77777777" w:rsidR="00C9270C" w:rsidRPr="00C9270C" w:rsidRDefault="00C9270C" w:rsidP="00C9270C">
      <w:pPr>
        <w:numPr>
          <w:ilvl w:val="0"/>
          <w:numId w:val="2"/>
        </w:numPr>
        <w:textAlignment w:val="baseline"/>
        <w:rPr>
          <w:rFonts w:cs="Arial"/>
          <w:color w:val="000000"/>
        </w:rPr>
      </w:pPr>
    </w:p>
    <w:tbl>
      <w:tblPr>
        <w:tblStyle w:val="TableGrid51"/>
        <w:tblpPr w:leftFromText="180" w:rightFromText="180" w:vertAnchor="text" w:horzAnchor="margin" w:tblpY="100"/>
        <w:tblW w:w="9576" w:type="dxa"/>
        <w:tblLook w:val="04A0" w:firstRow="1" w:lastRow="0" w:firstColumn="1" w:lastColumn="0" w:noHBand="0" w:noVBand="1"/>
      </w:tblPr>
      <w:tblGrid>
        <w:gridCol w:w="9576"/>
      </w:tblGrid>
      <w:tr w:rsidR="00C9270C" w:rsidRPr="00C9270C" w14:paraId="59EDF98A" w14:textId="77777777" w:rsidTr="00A171EB">
        <w:trPr>
          <w:trHeight w:val="224"/>
        </w:trPr>
        <w:tc>
          <w:tcPr>
            <w:tcW w:w="9576" w:type="dxa"/>
            <w:tcBorders>
              <w:left w:val="nil"/>
              <w:bottom w:val="nil"/>
              <w:right w:val="nil"/>
            </w:tcBorders>
            <w:shd w:val="clear" w:color="auto" w:fill="auto"/>
          </w:tcPr>
          <w:p w14:paraId="6F062608" w14:textId="77777777" w:rsidR="00C9270C" w:rsidRPr="00C9270C" w:rsidRDefault="00C9270C" w:rsidP="00C9270C"/>
        </w:tc>
      </w:tr>
    </w:tbl>
    <w:p w14:paraId="198B0E0F" w14:textId="77777777" w:rsidR="00C9270C" w:rsidRPr="00C9270C" w:rsidRDefault="00C9270C" w:rsidP="00C9270C">
      <w:pPr>
        <w:rPr>
          <w:rFonts w:ascii="Liberation Serif" w:hAnsi="Liberation Serif" w:cs="Lucida Sans"/>
          <w:lang w:bidi="hi-IN"/>
        </w:rPr>
      </w:pPr>
    </w:p>
    <w:bookmarkEnd w:id="46"/>
    <w:p w14:paraId="599A82FD" w14:textId="478038E2" w:rsidR="00C9270C" w:rsidRDefault="00C9270C" w:rsidP="004D55B0">
      <w:pPr>
        <w:rPr>
          <w:rFonts w:ascii="Liberation Serif" w:hAnsi="Liberation Serif" w:cs="Lucida Sans"/>
          <w:lang w:bidi="hi-IN"/>
        </w:rPr>
      </w:pPr>
    </w:p>
    <w:p w14:paraId="1D131A22" w14:textId="00DE50A3" w:rsidR="00304F0E" w:rsidRDefault="00304F0E" w:rsidP="004D55B0">
      <w:pPr>
        <w:rPr>
          <w:rFonts w:ascii="Liberation Serif" w:hAnsi="Liberation Serif" w:cs="Lucida Sans"/>
          <w:lang w:bidi="hi-IN"/>
        </w:rPr>
      </w:pPr>
    </w:p>
    <w:p w14:paraId="6BC83F39" w14:textId="7C2E6EE2" w:rsidR="00304F0E" w:rsidRDefault="00304F0E" w:rsidP="004D55B0">
      <w:pPr>
        <w:rPr>
          <w:rFonts w:ascii="Liberation Serif" w:hAnsi="Liberation Serif" w:cs="Lucida Sans"/>
          <w:lang w:bidi="hi-IN"/>
        </w:rPr>
      </w:pPr>
    </w:p>
    <w:p w14:paraId="1C60BF2D" w14:textId="4692EA8D" w:rsidR="00304F0E" w:rsidRDefault="00304F0E" w:rsidP="004D55B0">
      <w:pPr>
        <w:rPr>
          <w:rFonts w:ascii="Liberation Serif" w:hAnsi="Liberation Serif" w:cs="Lucida Sans"/>
          <w:lang w:bidi="hi-IN"/>
        </w:rPr>
      </w:pPr>
    </w:p>
    <w:p w14:paraId="0D3D0ED3" w14:textId="7A6E61D5" w:rsidR="00304F0E" w:rsidRDefault="00304F0E" w:rsidP="004D55B0">
      <w:pPr>
        <w:rPr>
          <w:rFonts w:ascii="Liberation Serif" w:hAnsi="Liberation Serif" w:cs="Lucida Sans"/>
          <w:lang w:bidi="hi-IN"/>
        </w:rPr>
      </w:pPr>
    </w:p>
    <w:p w14:paraId="77AC1685" w14:textId="1FE8ED1F" w:rsidR="00304F0E" w:rsidRDefault="00304F0E" w:rsidP="004D55B0">
      <w:pPr>
        <w:rPr>
          <w:rFonts w:ascii="Liberation Serif" w:hAnsi="Liberation Serif" w:cs="Lucida Sans"/>
          <w:lang w:bidi="hi-IN"/>
        </w:rPr>
      </w:pPr>
    </w:p>
    <w:p w14:paraId="45DD7B07" w14:textId="5CC5A14B" w:rsidR="00304F0E" w:rsidRDefault="00304F0E" w:rsidP="004D55B0">
      <w:pPr>
        <w:rPr>
          <w:rFonts w:ascii="Liberation Serif" w:hAnsi="Liberation Serif" w:cs="Lucida Sans"/>
          <w:lang w:bidi="hi-IN"/>
        </w:rPr>
      </w:pPr>
    </w:p>
    <w:p w14:paraId="24C9ADB6" w14:textId="6819F56F" w:rsidR="00304F0E" w:rsidRDefault="00304F0E" w:rsidP="004D55B0">
      <w:pPr>
        <w:rPr>
          <w:rFonts w:ascii="Liberation Serif" w:hAnsi="Liberation Serif" w:cs="Lucida Sans"/>
          <w:lang w:bidi="hi-IN"/>
        </w:rPr>
      </w:pPr>
    </w:p>
    <w:p w14:paraId="46E986C1" w14:textId="07E37561" w:rsidR="00304F0E" w:rsidRDefault="00304F0E" w:rsidP="004D55B0">
      <w:pPr>
        <w:rPr>
          <w:rFonts w:ascii="Liberation Serif" w:hAnsi="Liberation Serif" w:cs="Lucida Sans"/>
          <w:lang w:bidi="hi-IN"/>
        </w:rPr>
      </w:pPr>
    </w:p>
    <w:p w14:paraId="3C1AC6DB" w14:textId="6A4B975F" w:rsidR="00304F0E" w:rsidRDefault="00304F0E" w:rsidP="004D55B0">
      <w:pPr>
        <w:rPr>
          <w:rFonts w:ascii="Liberation Serif" w:hAnsi="Liberation Serif" w:cs="Lucida Sans"/>
          <w:lang w:bidi="hi-IN"/>
        </w:rPr>
      </w:pPr>
    </w:p>
    <w:p w14:paraId="70FB1337" w14:textId="6B1D20E9" w:rsidR="00304F0E" w:rsidRDefault="00304F0E" w:rsidP="004D55B0">
      <w:pPr>
        <w:rPr>
          <w:rFonts w:ascii="Liberation Serif" w:hAnsi="Liberation Serif" w:cs="Lucida Sans"/>
          <w:lang w:bidi="hi-IN"/>
        </w:rPr>
      </w:pPr>
    </w:p>
    <w:p w14:paraId="57847544" w14:textId="0F939DD4" w:rsidR="00304F0E" w:rsidRDefault="00304F0E" w:rsidP="004D55B0">
      <w:pPr>
        <w:rPr>
          <w:rFonts w:ascii="Liberation Serif" w:hAnsi="Liberation Serif" w:cs="Lucida Sans"/>
          <w:lang w:bidi="hi-IN"/>
        </w:rPr>
      </w:pPr>
    </w:p>
    <w:p w14:paraId="2D1A859D" w14:textId="6D84A954" w:rsidR="00304F0E" w:rsidRDefault="00304F0E" w:rsidP="004D55B0">
      <w:pPr>
        <w:rPr>
          <w:rFonts w:ascii="Liberation Serif" w:hAnsi="Liberation Serif" w:cs="Lucida Sans"/>
          <w:lang w:bidi="hi-IN"/>
        </w:rPr>
      </w:pPr>
    </w:p>
    <w:p w14:paraId="1560FECB" w14:textId="451B6E37" w:rsidR="00304F0E" w:rsidRDefault="00304F0E" w:rsidP="004D55B0">
      <w:pPr>
        <w:rPr>
          <w:rFonts w:ascii="Liberation Serif" w:hAnsi="Liberation Serif" w:cs="Lucida Sans"/>
          <w:lang w:bidi="hi-IN"/>
        </w:rPr>
      </w:pPr>
    </w:p>
    <w:p w14:paraId="485FFDDC" w14:textId="259ABE82" w:rsidR="00304F0E" w:rsidRDefault="00304F0E" w:rsidP="004D55B0">
      <w:pPr>
        <w:rPr>
          <w:rFonts w:ascii="Liberation Serif" w:hAnsi="Liberation Serif" w:cs="Lucida Sans"/>
          <w:lang w:bidi="hi-IN"/>
        </w:rPr>
      </w:pPr>
    </w:p>
    <w:p w14:paraId="3C8B560C" w14:textId="4870D583" w:rsidR="00304F0E" w:rsidRDefault="00304F0E" w:rsidP="004D55B0">
      <w:pPr>
        <w:rPr>
          <w:rFonts w:ascii="Liberation Serif" w:hAnsi="Liberation Serif" w:cs="Lucida Sans"/>
          <w:lang w:bidi="hi-IN"/>
        </w:rPr>
      </w:pPr>
    </w:p>
    <w:p w14:paraId="2BBBE38C" w14:textId="62154D58" w:rsidR="00304F0E" w:rsidRDefault="00304F0E" w:rsidP="004D55B0">
      <w:pPr>
        <w:rPr>
          <w:rFonts w:ascii="Liberation Serif" w:hAnsi="Liberation Serif" w:cs="Lucida Sans"/>
          <w:lang w:bidi="hi-IN"/>
        </w:rPr>
      </w:pPr>
    </w:p>
    <w:p w14:paraId="664520DA" w14:textId="050A3D04" w:rsidR="00304F0E" w:rsidRDefault="00304F0E" w:rsidP="004D55B0">
      <w:pPr>
        <w:rPr>
          <w:rFonts w:ascii="Liberation Serif" w:hAnsi="Liberation Serif" w:cs="Lucida Sans"/>
          <w:lang w:bidi="hi-IN"/>
        </w:rPr>
      </w:pPr>
    </w:p>
    <w:p w14:paraId="74D3728E" w14:textId="6EDEA2F3" w:rsidR="00304F0E" w:rsidRDefault="00304F0E" w:rsidP="004D55B0">
      <w:pPr>
        <w:rPr>
          <w:rFonts w:ascii="Liberation Serif" w:hAnsi="Liberation Serif" w:cs="Lucida Sans"/>
          <w:lang w:bidi="hi-IN"/>
        </w:rPr>
      </w:pPr>
    </w:p>
    <w:p w14:paraId="6E1E3DBC" w14:textId="19334013" w:rsidR="00304F0E" w:rsidRDefault="00304F0E" w:rsidP="004D55B0">
      <w:pPr>
        <w:rPr>
          <w:rFonts w:ascii="Liberation Serif" w:hAnsi="Liberation Serif" w:cs="Lucida Sans"/>
          <w:lang w:bidi="hi-IN"/>
        </w:rPr>
      </w:pPr>
    </w:p>
    <w:p w14:paraId="5E2DC63C" w14:textId="1D1AC184" w:rsidR="00304F0E" w:rsidRDefault="00304F0E" w:rsidP="004D55B0">
      <w:pPr>
        <w:rPr>
          <w:rFonts w:ascii="Liberation Serif" w:hAnsi="Liberation Serif" w:cs="Lucida Sans"/>
          <w:lang w:bidi="hi-IN"/>
        </w:rPr>
      </w:pPr>
    </w:p>
    <w:p w14:paraId="267EB700" w14:textId="663F50DE" w:rsidR="00304F0E" w:rsidRDefault="00304F0E" w:rsidP="004D55B0">
      <w:pPr>
        <w:rPr>
          <w:rFonts w:ascii="Liberation Serif" w:hAnsi="Liberation Serif" w:cs="Lucida Sans"/>
          <w:lang w:bidi="hi-IN"/>
        </w:rPr>
      </w:pPr>
    </w:p>
    <w:p w14:paraId="260E34A2" w14:textId="0A05F87B" w:rsidR="00304F0E" w:rsidRDefault="00304F0E" w:rsidP="004D55B0">
      <w:pPr>
        <w:rPr>
          <w:rFonts w:ascii="Liberation Serif" w:hAnsi="Liberation Serif" w:cs="Lucida Sans"/>
          <w:lang w:bidi="hi-IN"/>
        </w:rPr>
      </w:pPr>
    </w:p>
    <w:p w14:paraId="221A410E" w14:textId="643E7CAB" w:rsidR="00304F0E" w:rsidRDefault="00304F0E" w:rsidP="004D55B0">
      <w:pPr>
        <w:rPr>
          <w:rFonts w:ascii="Liberation Serif" w:hAnsi="Liberation Serif" w:cs="Lucida Sans"/>
          <w:lang w:bidi="hi-IN"/>
        </w:rPr>
      </w:pPr>
    </w:p>
    <w:p w14:paraId="4C418A01" w14:textId="0958390F" w:rsidR="00304F0E" w:rsidRDefault="00304F0E" w:rsidP="004D55B0">
      <w:pPr>
        <w:rPr>
          <w:rFonts w:ascii="Liberation Serif" w:hAnsi="Liberation Serif" w:cs="Lucida Sans"/>
          <w:lang w:bidi="hi-IN"/>
        </w:rPr>
      </w:pPr>
    </w:p>
    <w:p w14:paraId="1891AF1F" w14:textId="27F7F45B" w:rsidR="00304F0E" w:rsidRDefault="00304F0E" w:rsidP="004D55B0">
      <w:pPr>
        <w:rPr>
          <w:rFonts w:ascii="Liberation Serif" w:hAnsi="Liberation Serif" w:cs="Lucida Sans"/>
          <w:lang w:bidi="hi-IN"/>
        </w:rPr>
      </w:pPr>
    </w:p>
    <w:p w14:paraId="6E661475" w14:textId="5D2BBEB1" w:rsidR="00304F0E" w:rsidRDefault="00304F0E" w:rsidP="004D55B0">
      <w:pPr>
        <w:rPr>
          <w:rFonts w:ascii="Liberation Serif" w:hAnsi="Liberation Serif" w:cs="Lucida Sans"/>
          <w:lang w:bidi="hi-IN"/>
        </w:rPr>
      </w:pPr>
    </w:p>
    <w:p w14:paraId="723F859B" w14:textId="09F58E70" w:rsidR="00304F0E" w:rsidRDefault="00304F0E" w:rsidP="004D55B0">
      <w:pPr>
        <w:rPr>
          <w:rFonts w:ascii="Liberation Serif" w:hAnsi="Liberation Serif" w:cs="Lucida Sans"/>
          <w:lang w:bidi="hi-IN"/>
        </w:rPr>
      </w:pPr>
    </w:p>
    <w:p w14:paraId="2C660D5F" w14:textId="621BAF34" w:rsidR="00304F0E" w:rsidRDefault="00304F0E" w:rsidP="004D55B0">
      <w:pPr>
        <w:rPr>
          <w:rFonts w:ascii="Liberation Serif" w:hAnsi="Liberation Serif" w:cs="Lucida Sans"/>
          <w:lang w:bidi="hi-IN"/>
        </w:rPr>
      </w:pPr>
    </w:p>
    <w:p w14:paraId="132EE477" w14:textId="08FF65C7" w:rsidR="00304F0E" w:rsidRDefault="00304F0E" w:rsidP="004D55B0">
      <w:pPr>
        <w:rPr>
          <w:rFonts w:ascii="Liberation Serif" w:hAnsi="Liberation Serif" w:cs="Lucida Sans"/>
          <w:lang w:bidi="hi-IN"/>
        </w:rPr>
      </w:pPr>
    </w:p>
    <w:p w14:paraId="780C1C89" w14:textId="3095130D" w:rsidR="00304F0E" w:rsidRPr="00C9270C" w:rsidRDefault="00304F0E" w:rsidP="00304F0E">
      <w:pPr>
        <w:keepNext/>
        <w:keepLines/>
        <w:spacing w:before="200"/>
        <w:outlineLvl w:val="1"/>
      </w:pPr>
      <w:r w:rsidRPr="00C9270C">
        <w:rPr>
          <w:rFonts w:asciiTheme="majorHAnsi" w:eastAsiaTheme="majorEastAsia" w:hAnsiTheme="majorHAnsi" w:cstheme="majorBidi"/>
          <w:b/>
          <w:bCs/>
          <w:color w:val="4F81BD" w:themeColor="accent1"/>
          <w:sz w:val="26"/>
          <w:szCs w:val="26"/>
        </w:rPr>
        <w:lastRenderedPageBreak/>
        <w:t>296</w:t>
      </w:r>
      <w:r>
        <w:rPr>
          <w:rFonts w:asciiTheme="majorHAnsi" w:eastAsiaTheme="majorEastAsia" w:hAnsiTheme="majorHAnsi" w:cstheme="majorBidi"/>
          <w:b/>
          <w:bCs/>
          <w:color w:val="4F81BD" w:themeColor="accent1"/>
          <w:sz w:val="26"/>
          <w:szCs w:val="26"/>
        </w:rPr>
        <w:t>6</w:t>
      </w:r>
      <w:r w:rsidRPr="00C9270C">
        <w:rPr>
          <w:rFonts w:asciiTheme="majorHAnsi" w:eastAsiaTheme="majorEastAsia" w:hAnsiTheme="majorHAnsi" w:cstheme="majorBidi"/>
          <w:b/>
          <w:bCs/>
          <w:color w:val="4F81BD" w:themeColor="accent1"/>
          <w:sz w:val="26"/>
          <w:szCs w:val="26"/>
        </w:rPr>
        <w:t xml:space="preserve"> – </w:t>
      </w:r>
      <w:r>
        <w:rPr>
          <w:rFonts w:asciiTheme="majorHAnsi" w:eastAsiaTheme="majorEastAsia" w:hAnsiTheme="majorHAnsi" w:cstheme="majorBidi"/>
          <w:b/>
          <w:bCs/>
          <w:color w:val="4F81BD" w:themeColor="accent1"/>
          <w:sz w:val="26"/>
          <w:szCs w:val="26"/>
        </w:rPr>
        <w:t>New antenna research</w:t>
      </w:r>
    </w:p>
    <w:p w14:paraId="03AFA464" w14:textId="77777777" w:rsidR="00304F0E" w:rsidRPr="00C9270C" w:rsidRDefault="00304F0E" w:rsidP="00304F0E">
      <w:pPr>
        <w:rPr>
          <w:rFonts w:ascii="Liberation Serif" w:hAnsi="Liberation Serif" w:cs="Lucida Sans"/>
          <w:lang w:bidi="hi-IN"/>
        </w:rPr>
      </w:pPr>
    </w:p>
    <w:p w14:paraId="0442441C" w14:textId="77777777" w:rsidR="00304F0E" w:rsidRPr="00C9270C" w:rsidRDefault="00304F0E" w:rsidP="00304F0E">
      <w:pPr>
        <w:rPr>
          <w:rFonts w:ascii="Liberation Serif" w:hAnsi="Liberation Serif" w:cs="Lucida Sans"/>
          <w:b/>
          <w:lang w:bidi="hi-IN"/>
        </w:rPr>
      </w:pPr>
      <w:r w:rsidRPr="00C9270C">
        <w:rPr>
          <w:rFonts w:ascii="Liberation Serif" w:hAnsi="Liberation Serif" w:cs="Lucida Sans"/>
          <w:b/>
          <w:lang w:bidi="hi-IN"/>
        </w:rPr>
        <w:t>Content</w:t>
      </w:r>
    </w:p>
    <w:p w14:paraId="7D3B86FD" w14:textId="1E98C82A" w:rsidR="00304F0E" w:rsidRPr="00C9270C" w:rsidRDefault="00304F0E" w:rsidP="00304F0E">
      <w:pPr>
        <w:rPr>
          <w:rFonts w:ascii="Liberation Serif" w:hAnsi="Liberation Serif" w:cs="Lucida Sans"/>
          <w:lang w:bidi="hi-IN"/>
        </w:rPr>
      </w:pPr>
      <w:r>
        <w:rPr>
          <w:rFonts w:ascii="Liberation Serif" w:hAnsi="Liberation Serif" w:cs="Lucida Sans"/>
          <w:lang w:bidi="hi-IN"/>
        </w:rPr>
        <w:t>As a lab member, I would like to research new antennas for the mangOH red</w:t>
      </w:r>
    </w:p>
    <w:p w14:paraId="6FB6872D" w14:textId="77777777" w:rsidR="00304F0E" w:rsidRPr="00C9270C" w:rsidRDefault="00304F0E" w:rsidP="00304F0E">
      <w:pPr>
        <w:rPr>
          <w:rFonts w:ascii="Liberation Serif" w:hAnsi="Liberation Serif" w:cs="Lucida Sans"/>
          <w:lang w:bidi="hi-IN"/>
        </w:rPr>
      </w:pPr>
    </w:p>
    <w:p w14:paraId="486CBF82" w14:textId="77777777" w:rsidR="00304F0E" w:rsidRPr="00C9270C" w:rsidRDefault="00304F0E" w:rsidP="00304F0E">
      <w:pPr>
        <w:rPr>
          <w:rFonts w:ascii="Liberation Serif" w:hAnsi="Liberation Serif" w:cs="Lucida Sans"/>
          <w:b/>
          <w:lang w:bidi="hi-IN"/>
        </w:rPr>
      </w:pPr>
      <w:r w:rsidRPr="00C9270C">
        <w:rPr>
          <w:rFonts w:ascii="Liberation Serif" w:hAnsi="Liberation Serif" w:cs="Lucida Sans"/>
          <w:b/>
          <w:lang w:bidi="hi-IN"/>
        </w:rPr>
        <w:t>Definition of Done</w:t>
      </w:r>
    </w:p>
    <w:p w14:paraId="3A08CA51" w14:textId="7106945C" w:rsidR="00304F0E" w:rsidRDefault="00304F0E" w:rsidP="00304F0E">
      <w:pPr>
        <w:rPr>
          <w:rFonts w:ascii="Liberation Serif" w:hAnsi="Liberation Serif" w:cs="Lucida Sans"/>
          <w:lang w:bidi="hi-IN"/>
        </w:rPr>
      </w:pPr>
      <w:r>
        <w:rPr>
          <w:rFonts w:ascii="Liberation Serif" w:hAnsi="Liberation Serif" w:cs="Lucida Sans"/>
          <w:lang w:bidi="hi-IN"/>
        </w:rPr>
        <w:t>The current cellular antenna is difficult to mount</w:t>
      </w:r>
    </w:p>
    <w:p w14:paraId="4570F403" w14:textId="47C2A98F" w:rsidR="00304F0E" w:rsidRDefault="00304F0E" w:rsidP="00304F0E">
      <w:pPr>
        <w:pStyle w:val="ListParagraph"/>
        <w:numPr>
          <w:ilvl w:val="0"/>
          <w:numId w:val="54"/>
        </w:numPr>
        <w:rPr>
          <w:rFonts w:ascii="Liberation Serif" w:hAnsi="Liberation Serif" w:cs="Lucida Sans"/>
        </w:rPr>
      </w:pPr>
      <w:r>
        <w:rPr>
          <w:rFonts w:ascii="Liberation Serif" w:hAnsi="Liberation Serif" w:cs="Lucida Sans"/>
        </w:rPr>
        <w:t>Research provided antennas</w:t>
      </w:r>
    </w:p>
    <w:p w14:paraId="78812458" w14:textId="6E913E20" w:rsidR="00304F0E" w:rsidRPr="00304F0E" w:rsidRDefault="00304F0E" w:rsidP="00304F0E">
      <w:pPr>
        <w:pStyle w:val="ListParagraph"/>
        <w:numPr>
          <w:ilvl w:val="0"/>
          <w:numId w:val="54"/>
        </w:numPr>
        <w:rPr>
          <w:rFonts w:ascii="Liberation Serif" w:hAnsi="Liberation Serif" w:cs="Lucida Sans"/>
        </w:rPr>
      </w:pPr>
      <w:r>
        <w:rPr>
          <w:rFonts w:ascii="Liberation Serif" w:hAnsi="Liberation Serif" w:cs="Lucida Sans"/>
        </w:rPr>
        <w:t>Provide new options</w:t>
      </w:r>
    </w:p>
    <w:p w14:paraId="4F68690D" w14:textId="77777777" w:rsidR="00304F0E" w:rsidRPr="00C9270C" w:rsidRDefault="00304F0E" w:rsidP="00304F0E">
      <w:pPr>
        <w:rPr>
          <w:rFonts w:ascii="Liberation Serif" w:hAnsi="Liberation Serif" w:cs="Lucida Sans"/>
          <w:lang w:bidi="hi-IN"/>
        </w:rPr>
      </w:pPr>
    </w:p>
    <w:p w14:paraId="7E465F1D" w14:textId="77777777" w:rsidR="00304F0E" w:rsidRPr="00C9270C" w:rsidRDefault="00304F0E" w:rsidP="00304F0E">
      <w:pPr>
        <w:rPr>
          <w:rFonts w:cstheme="minorHAnsi"/>
          <w:b/>
          <w:bCs/>
          <w:color w:val="000000"/>
        </w:rPr>
      </w:pPr>
      <w:r w:rsidRPr="00C9270C">
        <w:rPr>
          <w:rFonts w:cstheme="minorHAnsi"/>
          <w:b/>
          <w:bCs/>
          <w:color w:val="000000"/>
        </w:rPr>
        <w:t>Notes</w:t>
      </w:r>
    </w:p>
    <w:p w14:paraId="6CBBC5A2" w14:textId="77777777" w:rsidR="00304F0E" w:rsidRPr="00C9270C" w:rsidRDefault="00304F0E" w:rsidP="00304F0E">
      <w:pPr>
        <w:numPr>
          <w:ilvl w:val="0"/>
          <w:numId w:val="2"/>
        </w:numPr>
        <w:textAlignment w:val="baseline"/>
        <w:rPr>
          <w:rFonts w:cs="Arial"/>
          <w:color w:val="000000"/>
        </w:rPr>
      </w:pPr>
    </w:p>
    <w:tbl>
      <w:tblPr>
        <w:tblStyle w:val="TableGrid51"/>
        <w:tblpPr w:leftFromText="180" w:rightFromText="180" w:vertAnchor="text" w:horzAnchor="margin" w:tblpY="100"/>
        <w:tblW w:w="9576" w:type="dxa"/>
        <w:tblLook w:val="04A0" w:firstRow="1" w:lastRow="0" w:firstColumn="1" w:lastColumn="0" w:noHBand="0" w:noVBand="1"/>
      </w:tblPr>
      <w:tblGrid>
        <w:gridCol w:w="9576"/>
      </w:tblGrid>
      <w:tr w:rsidR="00304F0E" w:rsidRPr="00C9270C" w14:paraId="766D9798" w14:textId="77777777" w:rsidTr="00A171EB">
        <w:trPr>
          <w:trHeight w:val="224"/>
        </w:trPr>
        <w:tc>
          <w:tcPr>
            <w:tcW w:w="9576" w:type="dxa"/>
            <w:tcBorders>
              <w:left w:val="nil"/>
              <w:bottom w:val="nil"/>
              <w:right w:val="nil"/>
            </w:tcBorders>
            <w:shd w:val="clear" w:color="auto" w:fill="auto"/>
          </w:tcPr>
          <w:p w14:paraId="7A99B97B" w14:textId="77777777" w:rsidR="00304F0E" w:rsidRPr="00C9270C" w:rsidRDefault="00304F0E" w:rsidP="00A171EB"/>
        </w:tc>
      </w:tr>
    </w:tbl>
    <w:p w14:paraId="655DA26B" w14:textId="72F3F49C" w:rsidR="00304F0E" w:rsidRDefault="00304F0E" w:rsidP="00304F0E">
      <w:pPr>
        <w:rPr>
          <w:rFonts w:ascii="Liberation Serif" w:hAnsi="Liberation Serif" w:cs="Lucida Sans"/>
          <w:lang w:bidi="hi-IN"/>
        </w:rPr>
      </w:pPr>
    </w:p>
    <w:p w14:paraId="13FC0CAB" w14:textId="477EC9AC" w:rsidR="00CD4BA2" w:rsidRDefault="00CD4BA2" w:rsidP="00304F0E">
      <w:pPr>
        <w:rPr>
          <w:rFonts w:ascii="Liberation Serif" w:hAnsi="Liberation Serif" w:cs="Lucida Sans"/>
          <w:lang w:bidi="hi-IN"/>
        </w:rPr>
      </w:pPr>
    </w:p>
    <w:p w14:paraId="660BA53F" w14:textId="67CF52F4" w:rsidR="00CD4BA2" w:rsidRDefault="00CD4BA2" w:rsidP="00304F0E">
      <w:pPr>
        <w:rPr>
          <w:rFonts w:ascii="Liberation Serif" w:hAnsi="Liberation Serif" w:cs="Lucida Sans"/>
          <w:lang w:bidi="hi-IN"/>
        </w:rPr>
      </w:pPr>
    </w:p>
    <w:p w14:paraId="17AE3827" w14:textId="11ACFE06" w:rsidR="00CD4BA2" w:rsidRDefault="00CD4BA2" w:rsidP="00304F0E">
      <w:pPr>
        <w:rPr>
          <w:rFonts w:ascii="Liberation Serif" w:hAnsi="Liberation Serif" w:cs="Lucida Sans"/>
          <w:lang w:bidi="hi-IN"/>
        </w:rPr>
      </w:pPr>
    </w:p>
    <w:p w14:paraId="3499D517" w14:textId="0C90B3F1" w:rsidR="00CD4BA2" w:rsidRDefault="00CD4BA2" w:rsidP="00304F0E">
      <w:pPr>
        <w:rPr>
          <w:rFonts w:ascii="Liberation Serif" w:hAnsi="Liberation Serif" w:cs="Lucida Sans"/>
          <w:lang w:bidi="hi-IN"/>
        </w:rPr>
      </w:pPr>
    </w:p>
    <w:p w14:paraId="2653DD33" w14:textId="7A59AD4A" w:rsidR="00CD4BA2" w:rsidRDefault="00CD4BA2" w:rsidP="00304F0E">
      <w:pPr>
        <w:rPr>
          <w:rFonts w:ascii="Liberation Serif" w:hAnsi="Liberation Serif" w:cs="Lucida Sans"/>
          <w:lang w:bidi="hi-IN"/>
        </w:rPr>
      </w:pPr>
    </w:p>
    <w:p w14:paraId="5D59DFD3" w14:textId="5BEC89E0" w:rsidR="00CD4BA2" w:rsidRDefault="00CD4BA2" w:rsidP="00304F0E">
      <w:pPr>
        <w:rPr>
          <w:rFonts w:ascii="Liberation Serif" w:hAnsi="Liberation Serif" w:cs="Lucida Sans"/>
          <w:lang w:bidi="hi-IN"/>
        </w:rPr>
      </w:pPr>
    </w:p>
    <w:p w14:paraId="1C72499E" w14:textId="677EF3CF" w:rsidR="00CD4BA2" w:rsidRDefault="00CD4BA2" w:rsidP="00304F0E">
      <w:pPr>
        <w:rPr>
          <w:rFonts w:ascii="Liberation Serif" w:hAnsi="Liberation Serif" w:cs="Lucida Sans"/>
          <w:lang w:bidi="hi-IN"/>
        </w:rPr>
      </w:pPr>
    </w:p>
    <w:p w14:paraId="0C5C3BFF" w14:textId="49765969" w:rsidR="00CD4BA2" w:rsidRDefault="00CD4BA2" w:rsidP="00304F0E">
      <w:pPr>
        <w:rPr>
          <w:rFonts w:ascii="Liberation Serif" w:hAnsi="Liberation Serif" w:cs="Lucida Sans"/>
          <w:lang w:bidi="hi-IN"/>
        </w:rPr>
      </w:pPr>
    </w:p>
    <w:p w14:paraId="5C50FEB0" w14:textId="2A479535" w:rsidR="00CD4BA2" w:rsidRDefault="00CD4BA2" w:rsidP="00304F0E">
      <w:pPr>
        <w:rPr>
          <w:rFonts w:ascii="Liberation Serif" w:hAnsi="Liberation Serif" w:cs="Lucida Sans"/>
          <w:lang w:bidi="hi-IN"/>
        </w:rPr>
      </w:pPr>
    </w:p>
    <w:p w14:paraId="1733E1FB" w14:textId="3C7117DA" w:rsidR="00CD4BA2" w:rsidRDefault="00CD4BA2" w:rsidP="00304F0E">
      <w:pPr>
        <w:rPr>
          <w:rFonts w:ascii="Liberation Serif" w:hAnsi="Liberation Serif" w:cs="Lucida Sans"/>
          <w:lang w:bidi="hi-IN"/>
        </w:rPr>
      </w:pPr>
    </w:p>
    <w:p w14:paraId="59ACCC7A" w14:textId="552D4CB2" w:rsidR="00CD4BA2" w:rsidRDefault="00CD4BA2" w:rsidP="00304F0E">
      <w:pPr>
        <w:rPr>
          <w:rFonts w:ascii="Liberation Serif" w:hAnsi="Liberation Serif" w:cs="Lucida Sans"/>
          <w:lang w:bidi="hi-IN"/>
        </w:rPr>
      </w:pPr>
    </w:p>
    <w:p w14:paraId="45E4237A" w14:textId="5C31DEDA" w:rsidR="00CD4BA2" w:rsidRDefault="00CD4BA2" w:rsidP="00304F0E">
      <w:pPr>
        <w:rPr>
          <w:rFonts w:ascii="Liberation Serif" w:hAnsi="Liberation Serif" w:cs="Lucida Sans"/>
          <w:lang w:bidi="hi-IN"/>
        </w:rPr>
      </w:pPr>
    </w:p>
    <w:p w14:paraId="003F41BE" w14:textId="15C9C2C2" w:rsidR="00CD4BA2" w:rsidRDefault="00CD4BA2" w:rsidP="00304F0E">
      <w:pPr>
        <w:rPr>
          <w:rFonts w:ascii="Liberation Serif" w:hAnsi="Liberation Serif" w:cs="Lucida Sans"/>
          <w:lang w:bidi="hi-IN"/>
        </w:rPr>
      </w:pPr>
    </w:p>
    <w:p w14:paraId="784150CF" w14:textId="7CC61694" w:rsidR="00CD4BA2" w:rsidRDefault="00CD4BA2" w:rsidP="00304F0E">
      <w:pPr>
        <w:rPr>
          <w:rFonts w:ascii="Liberation Serif" w:hAnsi="Liberation Serif" w:cs="Lucida Sans"/>
          <w:lang w:bidi="hi-IN"/>
        </w:rPr>
      </w:pPr>
    </w:p>
    <w:p w14:paraId="565D2812" w14:textId="4ED72191" w:rsidR="00CD4BA2" w:rsidRDefault="00CD4BA2" w:rsidP="00304F0E">
      <w:pPr>
        <w:rPr>
          <w:rFonts w:ascii="Liberation Serif" w:hAnsi="Liberation Serif" w:cs="Lucida Sans"/>
          <w:lang w:bidi="hi-IN"/>
        </w:rPr>
      </w:pPr>
    </w:p>
    <w:p w14:paraId="2E2F8826" w14:textId="7086F6CA" w:rsidR="00CD4BA2" w:rsidRDefault="00CD4BA2" w:rsidP="00304F0E">
      <w:pPr>
        <w:rPr>
          <w:rFonts w:ascii="Liberation Serif" w:hAnsi="Liberation Serif" w:cs="Lucida Sans"/>
          <w:lang w:bidi="hi-IN"/>
        </w:rPr>
      </w:pPr>
    </w:p>
    <w:p w14:paraId="04B68D2F" w14:textId="6A5309D5" w:rsidR="00CD4BA2" w:rsidRDefault="00CD4BA2" w:rsidP="00304F0E">
      <w:pPr>
        <w:rPr>
          <w:rFonts w:ascii="Liberation Serif" w:hAnsi="Liberation Serif" w:cs="Lucida Sans"/>
          <w:lang w:bidi="hi-IN"/>
        </w:rPr>
      </w:pPr>
    </w:p>
    <w:p w14:paraId="0EAD0E58" w14:textId="200BF0E8" w:rsidR="00CD4BA2" w:rsidRDefault="00CD4BA2" w:rsidP="00304F0E">
      <w:pPr>
        <w:rPr>
          <w:rFonts w:ascii="Liberation Serif" w:hAnsi="Liberation Serif" w:cs="Lucida Sans"/>
          <w:lang w:bidi="hi-IN"/>
        </w:rPr>
      </w:pPr>
    </w:p>
    <w:p w14:paraId="0525AAD5" w14:textId="111769D9" w:rsidR="00CD4BA2" w:rsidRDefault="00CD4BA2" w:rsidP="00304F0E">
      <w:pPr>
        <w:rPr>
          <w:rFonts w:ascii="Liberation Serif" w:hAnsi="Liberation Serif" w:cs="Lucida Sans"/>
          <w:lang w:bidi="hi-IN"/>
        </w:rPr>
      </w:pPr>
    </w:p>
    <w:p w14:paraId="4A4473B6" w14:textId="3F17EAB4" w:rsidR="00CD4BA2" w:rsidRDefault="00CD4BA2" w:rsidP="00304F0E">
      <w:pPr>
        <w:rPr>
          <w:rFonts w:ascii="Liberation Serif" w:hAnsi="Liberation Serif" w:cs="Lucida Sans"/>
          <w:lang w:bidi="hi-IN"/>
        </w:rPr>
      </w:pPr>
    </w:p>
    <w:p w14:paraId="1393D036" w14:textId="28A772C6" w:rsidR="00CD4BA2" w:rsidRDefault="00CD4BA2" w:rsidP="00304F0E">
      <w:pPr>
        <w:rPr>
          <w:rFonts w:ascii="Liberation Serif" w:hAnsi="Liberation Serif" w:cs="Lucida Sans"/>
          <w:lang w:bidi="hi-IN"/>
        </w:rPr>
      </w:pPr>
    </w:p>
    <w:p w14:paraId="3AEAD086" w14:textId="5D4E802A" w:rsidR="00CD4BA2" w:rsidRDefault="00CD4BA2" w:rsidP="00304F0E">
      <w:pPr>
        <w:rPr>
          <w:rFonts w:ascii="Liberation Serif" w:hAnsi="Liberation Serif" w:cs="Lucida Sans"/>
          <w:lang w:bidi="hi-IN"/>
        </w:rPr>
      </w:pPr>
    </w:p>
    <w:p w14:paraId="2797C325" w14:textId="04262DE6" w:rsidR="00CD4BA2" w:rsidRDefault="00CD4BA2" w:rsidP="00304F0E">
      <w:pPr>
        <w:rPr>
          <w:rFonts w:ascii="Liberation Serif" w:hAnsi="Liberation Serif" w:cs="Lucida Sans"/>
          <w:lang w:bidi="hi-IN"/>
        </w:rPr>
      </w:pPr>
    </w:p>
    <w:p w14:paraId="47BB80A9" w14:textId="7F439E65" w:rsidR="00CD4BA2" w:rsidRDefault="00CD4BA2" w:rsidP="00304F0E">
      <w:pPr>
        <w:rPr>
          <w:rFonts w:ascii="Liberation Serif" w:hAnsi="Liberation Serif" w:cs="Lucida Sans"/>
          <w:lang w:bidi="hi-IN"/>
        </w:rPr>
      </w:pPr>
    </w:p>
    <w:p w14:paraId="60208213" w14:textId="5A2AF6A1" w:rsidR="00CD4BA2" w:rsidRDefault="00CD4BA2" w:rsidP="00304F0E">
      <w:pPr>
        <w:rPr>
          <w:rFonts w:ascii="Liberation Serif" w:hAnsi="Liberation Serif" w:cs="Lucida Sans"/>
          <w:lang w:bidi="hi-IN"/>
        </w:rPr>
      </w:pPr>
    </w:p>
    <w:p w14:paraId="3D4475A0" w14:textId="06614DA0" w:rsidR="00CD4BA2" w:rsidRDefault="00CD4BA2" w:rsidP="00304F0E">
      <w:pPr>
        <w:rPr>
          <w:rFonts w:ascii="Liberation Serif" w:hAnsi="Liberation Serif" w:cs="Lucida Sans"/>
          <w:lang w:bidi="hi-IN"/>
        </w:rPr>
      </w:pPr>
    </w:p>
    <w:p w14:paraId="5DEBA613" w14:textId="344F1486" w:rsidR="00CD4BA2" w:rsidRDefault="00CD4BA2" w:rsidP="00304F0E">
      <w:pPr>
        <w:rPr>
          <w:rFonts w:ascii="Liberation Serif" w:hAnsi="Liberation Serif" w:cs="Lucida Sans"/>
          <w:lang w:bidi="hi-IN"/>
        </w:rPr>
      </w:pPr>
    </w:p>
    <w:p w14:paraId="58D3288D" w14:textId="37C79B30" w:rsidR="00CD4BA2" w:rsidRDefault="00CD4BA2" w:rsidP="00304F0E">
      <w:pPr>
        <w:rPr>
          <w:rFonts w:ascii="Liberation Serif" w:hAnsi="Liberation Serif" w:cs="Lucida Sans"/>
          <w:lang w:bidi="hi-IN"/>
        </w:rPr>
      </w:pPr>
    </w:p>
    <w:p w14:paraId="7F9964D6" w14:textId="3ABE753B" w:rsidR="00CD4BA2" w:rsidRDefault="00CD4BA2" w:rsidP="00304F0E">
      <w:pPr>
        <w:rPr>
          <w:rFonts w:ascii="Liberation Serif" w:hAnsi="Liberation Serif" w:cs="Lucida Sans"/>
          <w:lang w:bidi="hi-IN"/>
        </w:rPr>
      </w:pPr>
    </w:p>
    <w:p w14:paraId="37A42C47" w14:textId="30438373" w:rsidR="00CD4BA2" w:rsidRDefault="00CD4BA2" w:rsidP="00304F0E">
      <w:pPr>
        <w:rPr>
          <w:rFonts w:ascii="Liberation Serif" w:hAnsi="Liberation Serif" w:cs="Lucida Sans"/>
          <w:lang w:bidi="hi-IN"/>
        </w:rPr>
      </w:pPr>
    </w:p>
    <w:p w14:paraId="29169C95" w14:textId="6381D6BF" w:rsidR="00CD4BA2" w:rsidRDefault="00CD4BA2" w:rsidP="00304F0E">
      <w:pPr>
        <w:rPr>
          <w:rFonts w:ascii="Liberation Serif" w:hAnsi="Liberation Serif" w:cs="Lucida Sans"/>
          <w:lang w:bidi="hi-IN"/>
        </w:rPr>
      </w:pPr>
    </w:p>
    <w:p w14:paraId="3B9951F8" w14:textId="2B2B486C" w:rsidR="00CD4BA2" w:rsidRPr="00C9270C" w:rsidRDefault="00CD4BA2" w:rsidP="00CD4BA2">
      <w:pPr>
        <w:keepNext/>
        <w:keepLines/>
        <w:spacing w:before="200"/>
        <w:outlineLvl w:val="1"/>
      </w:pPr>
      <w:r w:rsidRPr="00C9270C">
        <w:rPr>
          <w:rFonts w:asciiTheme="majorHAnsi" w:eastAsiaTheme="majorEastAsia" w:hAnsiTheme="majorHAnsi" w:cstheme="majorBidi"/>
          <w:b/>
          <w:bCs/>
          <w:color w:val="4F81BD" w:themeColor="accent1"/>
          <w:sz w:val="26"/>
          <w:szCs w:val="26"/>
        </w:rPr>
        <w:lastRenderedPageBreak/>
        <w:t>296</w:t>
      </w:r>
      <w:r>
        <w:rPr>
          <w:rFonts w:asciiTheme="majorHAnsi" w:eastAsiaTheme="majorEastAsia" w:hAnsiTheme="majorHAnsi" w:cstheme="majorBidi"/>
          <w:b/>
          <w:bCs/>
          <w:color w:val="4F81BD" w:themeColor="accent1"/>
          <w:sz w:val="26"/>
          <w:szCs w:val="26"/>
        </w:rPr>
        <w:t>7</w:t>
      </w:r>
      <w:r w:rsidRPr="00C9270C">
        <w:rPr>
          <w:rFonts w:asciiTheme="majorHAnsi" w:eastAsiaTheme="majorEastAsia" w:hAnsiTheme="majorHAnsi" w:cstheme="majorBidi"/>
          <w:b/>
          <w:bCs/>
          <w:color w:val="4F81BD" w:themeColor="accent1"/>
          <w:sz w:val="26"/>
          <w:szCs w:val="26"/>
        </w:rPr>
        <w:t xml:space="preserve"> – </w:t>
      </w:r>
      <w:r>
        <w:rPr>
          <w:rFonts w:asciiTheme="majorHAnsi" w:eastAsiaTheme="majorEastAsia" w:hAnsiTheme="majorHAnsi" w:cstheme="majorBidi"/>
          <w:b/>
          <w:bCs/>
          <w:color w:val="4F81BD" w:themeColor="accent1"/>
          <w:sz w:val="26"/>
          <w:szCs w:val="26"/>
        </w:rPr>
        <w:t>GPS Degrader Trade study</w:t>
      </w:r>
    </w:p>
    <w:p w14:paraId="03EA64A6" w14:textId="77777777" w:rsidR="00CD4BA2" w:rsidRPr="00C9270C" w:rsidRDefault="00CD4BA2" w:rsidP="00CD4BA2">
      <w:pPr>
        <w:rPr>
          <w:rFonts w:ascii="Liberation Serif" w:hAnsi="Liberation Serif" w:cs="Lucida Sans"/>
          <w:lang w:bidi="hi-IN"/>
        </w:rPr>
      </w:pPr>
    </w:p>
    <w:p w14:paraId="5223E7B4" w14:textId="77777777" w:rsidR="00CD4BA2" w:rsidRPr="00C9270C" w:rsidRDefault="00CD4BA2" w:rsidP="00CD4BA2">
      <w:pPr>
        <w:rPr>
          <w:rFonts w:ascii="Liberation Serif" w:hAnsi="Liberation Serif" w:cs="Lucida Sans"/>
          <w:b/>
          <w:lang w:bidi="hi-IN"/>
        </w:rPr>
      </w:pPr>
      <w:r w:rsidRPr="00C9270C">
        <w:rPr>
          <w:rFonts w:ascii="Liberation Serif" w:hAnsi="Liberation Serif" w:cs="Lucida Sans"/>
          <w:b/>
          <w:lang w:bidi="hi-IN"/>
        </w:rPr>
        <w:t>Content</w:t>
      </w:r>
    </w:p>
    <w:p w14:paraId="467CD575" w14:textId="0848E1EC" w:rsidR="00CD4BA2" w:rsidRPr="00C9270C" w:rsidRDefault="00CD4BA2" w:rsidP="00CD4BA2">
      <w:pPr>
        <w:rPr>
          <w:rFonts w:ascii="Liberation Serif" w:hAnsi="Liberation Serif" w:cs="Lucida Sans"/>
          <w:lang w:bidi="hi-IN"/>
        </w:rPr>
      </w:pPr>
      <w:r>
        <w:rPr>
          <w:rFonts w:ascii="Liberation Serif" w:hAnsi="Liberation Serif" w:cs="Lucida Sans"/>
          <w:lang w:bidi="hi-IN"/>
        </w:rPr>
        <w:t>As a lab member, I would like to research ways we could deny or degrade the GPS for Cellnav</w:t>
      </w:r>
    </w:p>
    <w:p w14:paraId="3E15C704" w14:textId="77777777" w:rsidR="00CD4BA2" w:rsidRPr="00C9270C" w:rsidRDefault="00CD4BA2" w:rsidP="00CD4BA2">
      <w:pPr>
        <w:rPr>
          <w:rFonts w:ascii="Liberation Serif" w:hAnsi="Liberation Serif" w:cs="Lucida Sans"/>
          <w:lang w:bidi="hi-IN"/>
        </w:rPr>
      </w:pPr>
    </w:p>
    <w:p w14:paraId="6480B24D" w14:textId="77777777" w:rsidR="00CD4BA2" w:rsidRPr="00C9270C" w:rsidRDefault="00CD4BA2" w:rsidP="00CD4BA2">
      <w:pPr>
        <w:rPr>
          <w:rFonts w:ascii="Liberation Serif" w:hAnsi="Liberation Serif" w:cs="Lucida Sans"/>
          <w:b/>
          <w:lang w:bidi="hi-IN"/>
        </w:rPr>
      </w:pPr>
      <w:r w:rsidRPr="00C9270C">
        <w:rPr>
          <w:rFonts w:ascii="Liberation Serif" w:hAnsi="Liberation Serif" w:cs="Lucida Sans"/>
          <w:b/>
          <w:lang w:bidi="hi-IN"/>
        </w:rPr>
        <w:t>Definition of Done</w:t>
      </w:r>
    </w:p>
    <w:p w14:paraId="4C593BE3" w14:textId="543AFE8D" w:rsidR="00CD4BA2" w:rsidRDefault="00CD4BA2" w:rsidP="00CD4BA2">
      <w:pPr>
        <w:pStyle w:val="ListParagraph"/>
        <w:numPr>
          <w:ilvl w:val="0"/>
          <w:numId w:val="55"/>
        </w:numPr>
        <w:rPr>
          <w:rFonts w:ascii="Liberation Serif" w:hAnsi="Liberation Serif" w:cs="Lucida Sans"/>
        </w:rPr>
      </w:pPr>
      <w:r>
        <w:rPr>
          <w:rFonts w:ascii="Liberation Serif" w:hAnsi="Liberation Serif" w:cs="Lucida Sans"/>
        </w:rPr>
        <w:t>Start by looking at previous work done by AFSL researchers</w:t>
      </w:r>
    </w:p>
    <w:p w14:paraId="76444F5F" w14:textId="62DD6F48" w:rsidR="00CD4BA2" w:rsidRPr="00CD4BA2" w:rsidRDefault="00CD4BA2" w:rsidP="00CD4BA2">
      <w:pPr>
        <w:pStyle w:val="ListParagraph"/>
        <w:numPr>
          <w:ilvl w:val="0"/>
          <w:numId w:val="55"/>
        </w:numPr>
        <w:rPr>
          <w:rFonts w:ascii="Liberation Serif" w:hAnsi="Liberation Serif" w:cs="Lucida Sans"/>
        </w:rPr>
      </w:pPr>
      <w:r>
        <w:rPr>
          <w:rFonts w:ascii="Liberation Serif" w:hAnsi="Liberation Serif" w:cs="Lucida Sans"/>
        </w:rPr>
        <w:t xml:space="preserve">Propose a solution </w:t>
      </w:r>
    </w:p>
    <w:p w14:paraId="165B6369" w14:textId="77777777" w:rsidR="00CD4BA2" w:rsidRPr="00C9270C" w:rsidRDefault="00CD4BA2" w:rsidP="00CD4BA2">
      <w:pPr>
        <w:rPr>
          <w:rFonts w:cstheme="minorHAnsi"/>
          <w:b/>
          <w:bCs/>
          <w:color w:val="000000"/>
        </w:rPr>
      </w:pPr>
      <w:r w:rsidRPr="00C9270C">
        <w:rPr>
          <w:rFonts w:cstheme="minorHAnsi"/>
          <w:b/>
          <w:bCs/>
          <w:color w:val="000000"/>
        </w:rPr>
        <w:t>Notes</w:t>
      </w:r>
    </w:p>
    <w:p w14:paraId="4B0174DB" w14:textId="77777777" w:rsidR="00CD4BA2" w:rsidRPr="00C9270C" w:rsidRDefault="00CD4BA2" w:rsidP="00CD4BA2">
      <w:pPr>
        <w:numPr>
          <w:ilvl w:val="0"/>
          <w:numId w:val="2"/>
        </w:numPr>
        <w:textAlignment w:val="baseline"/>
        <w:rPr>
          <w:rFonts w:cs="Arial"/>
          <w:color w:val="000000"/>
        </w:rPr>
      </w:pPr>
    </w:p>
    <w:tbl>
      <w:tblPr>
        <w:tblStyle w:val="TableGrid51"/>
        <w:tblpPr w:leftFromText="180" w:rightFromText="180" w:vertAnchor="text" w:horzAnchor="margin" w:tblpY="100"/>
        <w:tblW w:w="9576" w:type="dxa"/>
        <w:tblLook w:val="04A0" w:firstRow="1" w:lastRow="0" w:firstColumn="1" w:lastColumn="0" w:noHBand="0" w:noVBand="1"/>
      </w:tblPr>
      <w:tblGrid>
        <w:gridCol w:w="9576"/>
      </w:tblGrid>
      <w:tr w:rsidR="00CD4BA2" w:rsidRPr="00C9270C" w14:paraId="469519F1" w14:textId="77777777" w:rsidTr="00A171EB">
        <w:trPr>
          <w:trHeight w:val="224"/>
        </w:trPr>
        <w:tc>
          <w:tcPr>
            <w:tcW w:w="9576" w:type="dxa"/>
            <w:tcBorders>
              <w:left w:val="nil"/>
              <w:bottom w:val="nil"/>
              <w:right w:val="nil"/>
            </w:tcBorders>
            <w:shd w:val="clear" w:color="auto" w:fill="auto"/>
          </w:tcPr>
          <w:p w14:paraId="11ECDADD" w14:textId="77777777" w:rsidR="00CD4BA2" w:rsidRPr="00C9270C" w:rsidRDefault="00CD4BA2" w:rsidP="00A171EB"/>
        </w:tc>
      </w:tr>
    </w:tbl>
    <w:p w14:paraId="6110FB3B" w14:textId="77777777" w:rsidR="00CD4BA2" w:rsidRPr="00C9270C" w:rsidRDefault="00CD4BA2" w:rsidP="00CD4BA2">
      <w:pPr>
        <w:rPr>
          <w:rFonts w:ascii="Liberation Serif" w:hAnsi="Liberation Serif" w:cs="Lucida Sans"/>
          <w:lang w:bidi="hi-IN"/>
        </w:rPr>
      </w:pPr>
    </w:p>
    <w:p w14:paraId="07183655" w14:textId="77777777" w:rsidR="00CD4BA2" w:rsidRPr="00C9270C" w:rsidRDefault="00CD4BA2" w:rsidP="00304F0E">
      <w:pPr>
        <w:rPr>
          <w:rFonts w:ascii="Liberation Serif" w:hAnsi="Liberation Serif" w:cs="Lucida Sans"/>
          <w:lang w:bidi="hi-IN"/>
        </w:rPr>
      </w:pPr>
    </w:p>
    <w:p w14:paraId="48F02DC7" w14:textId="3BAE1557" w:rsidR="00881768" w:rsidRDefault="00881768">
      <w:pPr>
        <w:rPr>
          <w:rFonts w:ascii="Liberation Serif" w:hAnsi="Liberation Serif" w:cs="Lucida Sans"/>
          <w:lang w:bidi="hi-IN"/>
        </w:rPr>
      </w:pPr>
      <w:r>
        <w:rPr>
          <w:rFonts w:ascii="Liberation Serif" w:hAnsi="Liberation Serif" w:cs="Lucida Sans"/>
          <w:lang w:bidi="hi-IN"/>
        </w:rPr>
        <w:br w:type="page"/>
      </w:r>
    </w:p>
    <w:p w14:paraId="34B5D951" w14:textId="0160988D" w:rsidR="00881768" w:rsidRPr="00C9270C" w:rsidRDefault="00881768" w:rsidP="00881768">
      <w:pPr>
        <w:keepNext/>
        <w:keepLines/>
        <w:spacing w:before="200"/>
        <w:outlineLvl w:val="1"/>
      </w:pPr>
      <w:r w:rsidRPr="00C9270C">
        <w:rPr>
          <w:rFonts w:asciiTheme="majorHAnsi" w:eastAsiaTheme="majorEastAsia" w:hAnsiTheme="majorHAnsi" w:cstheme="majorBidi"/>
          <w:b/>
          <w:bCs/>
          <w:color w:val="4F81BD" w:themeColor="accent1"/>
          <w:sz w:val="26"/>
          <w:szCs w:val="26"/>
        </w:rPr>
        <w:lastRenderedPageBreak/>
        <w:t>296</w:t>
      </w:r>
      <w:r w:rsidR="00F17D5D">
        <w:rPr>
          <w:rFonts w:asciiTheme="majorHAnsi" w:eastAsiaTheme="majorEastAsia" w:hAnsiTheme="majorHAnsi" w:cstheme="majorBidi"/>
          <w:b/>
          <w:bCs/>
          <w:color w:val="4F81BD" w:themeColor="accent1"/>
          <w:sz w:val="26"/>
          <w:szCs w:val="26"/>
        </w:rPr>
        <w:t>9</w:t>
      </w:r>
      <w:r w:rsidRPr="00C9270C">
        <w:rPr>
          <w:rFonts w:asciiTheme="majorHAnsi" w:eastAsiaTheme="majorEastAsia" w:hAnsiTheme="majorHAnsi" w:cstheme="majorBidi"/>
          <w:b/>
          <w:bCs/>
          <w:color w:val="4F81BD" w:themeColor="accent1"/>
          <w:sz w:val="26"/>
          <w:szCs w:val="26"/>
        </w:rPr>
        <w:t xml:space="preserve"> – </w:t>
      </w:r>
      <w:r>
        <w:rPr>
          <w:rFonts w:asciiTheme="majorHAnsi" w:eastAsiaTheme="majorEastAsia" w:hAnsiTheme="majorHAnsi" w:cstheme="majorBidi"/>
          <w:b/>
          <w:bCs/>
          <w:color w:val="4F81BD" w:themeColor="accent1"/>
          <w:sz w:val="26"/>
          <w:szCs w:val="26"/>
        </w:rPr>
        <w:t>LARI Development Environment Setup</w:t>
      </w:r>
    </w:p>
    <w:p w14:paraId="3F5ED88F" w14:textId="77777777" w:rsidR="00881768" w:rsidRPr="00C9270C" w:rsidRDefault="00881768" w:rsidP="00881768">
      <w:pPr>
        <w:rPr>
          <w:rFonts w:ascii="Liberation Serif" w:hAnsi="Liberation Serif" w:cs="Lucida Sans"/>
          <w:lang w:bidi="hi-IN"/>
        </w:rPr>
      </w:pPr>
    </w:p>
    <w:p w14:paraId="34A6C183" w14:textId="77777777" w:rsidR="00881768" w:rsidRPr="00C9270C" w:rsidRDefault="00881768" w:rsidP="00881768">
      <w:pPr>
        <w:rPr>
          <w:rFonts w:ascii="Liberation Serif" w:hAnsi="Liberation Serif" w:cs="Lucida Sans"/>
          <w:b/>
          <w:lang w:bidi="hi-IN"/>
        </w:rPr>
      </w:pPr>
      <w:r w:rsidRPr="00C9270C">
        <w:rPr>
          <w:rFonts w:ascii="Liberation Serif" w:hAnsi="Liberation Serif" w:cs="Lucida Sans"/>
          <w:b/>
          <w:lang w:bidi="hi-IN"/>
        </w:rPr>
        <w:t>Content</w:t>
      </w:r>
    </w:p>
    <w:p w14:paraId="7C5A9714" w14:textId="43101F36" w:rsidR="00881768" w:rsidRPr="00C9270C" w:rsidRDefault="00881768" w:rsidP="00881768">
      <w:pPr>
        <w:rPr>
          <w:rFonts w:ascii="Liberation Serif" w:hAnsi="Liberation Serif" w:cs="Lucida Sans"/>
          <w:lang w:bidi="hi-IN"/>
        </w:rPr>
      </w:pPr>
      <w:r>
        <w:rPr>
          <w:rFonts w:ascii="Liberation Serif" w:hAnsi="Liberation Serif" w:cs="Lucida Sans"/>
          <w:lang w:bidi="hi-IN"/>
        </w:rPr>
        <w:t>As a LARI software developer, I would like to setup my local development environment so that I can work on LARI from my personal computer</w:t>
      </w:r>
    </w:p>
    <w:p w14:paraId="3A62C7F6" w14:textId="77777777" w:rsidR="00881768" w:rsidRPr="00C9270C" w:rsidRDefault="00881768" w:rsidP="00881768">
      <w:pPr>
        <w:rPr>
          <w:rFonts w:ascii="Liberation Serif" w:hAnsi="Liberation Serif" w:cs="Lucida Sans"/>
          <w:lang w:bidi="hi-IN"/>
        </w:rPr>
      </w:pPr>
    </w:p>
    <w:p w14:paraId="7A9DFF35" w14:textId="77777777" w:rsidR="00881768" w:rsidRPr="00C9270C" w:rsidRDefault="00881768" w:rsidP="00881768">
      <w:pPr>
        <w:rPr>
          <w:rFonts w:ascii="Liberation Serif" w:hAnsi="Liberation Serif" w:cs="Lucida Sans"/>
          <w:b/>
          <w:lang w:bidi="hi-IN"/>
        </w:rPr>
      </w:pPr>
      <w:r w:rsidRPr="00C9270C">
        <w:rPr>
          <w:rFonts w:ascii="Liberation Serif" w:hAnsi="Liberation Serif" w:cs="Lucida Sans"/>
          <w:b/>
          <w:lang w:bidi="hi-IN"/>
        </w:rPr>
        <w:t>Definition of Done</w:t>
      </w:r>
    </w:p>
    <w:p w14:paraId="1AD60504" w14:textId="218D7B33" w:rsidR="00881768" w:rsidRDefault="00881768" w:rsidP="00881768">
      <w:pPr>
        <w:pStyle w:val="ListParagraph"/>
        <w:numPr>
          <w:ilvl w:val="0"/>
          <w:numId w:val="55"/>
        </w:numPr>
        <w:rPr>
          <w:rFonts w:ascii="Liberation Serif" w:hAnsi="Liberation Serif" w:cs="Lucida Sans"/>
        </w:rPr>
      </w:pPr>
      <w:r>
        <w:rPr>
          <w:rFonts w:ascii="Liberation Serif" w:hAnsi="Liberation Serif" w:cs="Lucida Sans"/>
        </w:rPr>
        <w:t>Get access to the LARI GitHub repository from the Lead Software Engineer or Dr. Lum.</w:t>
      </w:r>
    </w:p>
    <w:p w14:paraId="370FDE03" w14:textId="1470CB39" w:rsidR="00881768" w:rsidRPr="00CD4BA2" w:rsidRDefault="00881768" w:rsidP="00881768">
      <w:pPr>
        <w:pStyle w:val="ListParagraph"/>
        <w:numPr>
          <w:ilvl w:val="0"/>
          <w:numId w:val="55"/>
        </w:numPr>
        <w:rPr>
          <w:rFonts w:ascii="Liberation Serif" w:hAnsi="Liberation Serif" w:cs="Lucida Sans"/>
        </w:rPr>
      </w:pPr>
      <w:r>
        <w:rPr>
          <w:rFonts w:ascii="Liberation Serif" w:hAnsi="Liberation Serif" w:cs="Lucida Sans"/>
        </w:rPr>
        <w:t xml:space="preserve">Follow the instructions in the </w:t>
      </w:r>
      <w:hyperlink r:id="rId89" w:history="1">
        <w:r w:rsidRPr="00881768">
          <w:rPr>
            <w:rStyle w:val="Hyperlink"/>
            <w:rFonts w:ascii="Liberation Serif" w:hAnsi="Liberation Serif" w:cs="Lucida Sans"/>
          </w:rPr>
          <w:t>GitHub repository</w:t>
        </w:r>
      </w:hyperlink>
      <w:r>
        <w:rPr>
          <w:rFonts w:ascii="Liberation Serif" w:hAnsi="Liberation Serif" w:cs="Lucida Sans"/>
        </w:rPr>
        <w:t xml:space="preserve"> to setup your environment.</w:t>
      </w:r>
    </w:p>
    <w:p w14:paraId="76C4E643" w14:textId="77777777" w:rsidR="00881768" w:rsidRPr="00C9270C" w:rsidRDefault="00881768" w:rsidP="00881768">
      <w:pPr>
        <w:rPr>
          <w:rFonts w:cstheme="minorHAnsi"/>
          <w:b/>
          <w:bCs/>
          <w:color w:val="000000"/>
        </w:rPr>
      </w:pPr>
      <w:r w:rsidRPr="00C9270C">
        <w:rPr>
          <w:rFonts w:cstheme="minorHAnsi"/>
          <w:b/>
          <w:bCs/>
          <w:color w:val="000000"/>
        </w:rPr>
        <w:t>Notes</w:t>
      </w:r>
    </w:p>
    <w:p w14:paraId="7AC29BFC" w14:textId="52DFDC8C" w:rsidR="00881768" w:rsidRPr="00C9270C" w:rsidRDefault="00881768" w:rsidP="00881768">
      <w:pPr>
        <w:numPr>
          <w:ilvl w:val="0"/>
          <w:numId w:val="2"/>
        </w:numPr>
        <w:textAlignment w:val="baseline"/>
        <w:rPr>
          <w:rFonts w:cs="Arial"/>
          <w:color w:val="000000"/>
        </w:rPr>
      </w:pPr>
      <w:r>
        <w:rPr>
          <w:rFonts w:cs="Arial"/>
          <w:color w:val="000000"/>
        </w:rPr>
        <w:t>After this, complete the C# GUI Tutorial if you are not familiar with C# or MVVM structure.</w:t>
      </w:r>
    </w:p>
    <w:tbl>
      <w:tblPr>
        <w:tblStyle w:val="TableGrid51"/>
        <w:tblpPr w:leftFromText="180" w:rightFromText="180" w:vertAnchor="text" w:horzAnchor="margin" w:tblpY="100"/>
        <w:tblW w:w="9576" w:type="dxa"/>
        <w:tblLook w:val="04A0" w:firstRow="1" w:lastRow="0" w:firstColumn="1" w:lastColumn="0" w:noHBand="0" w:noVBand="1"/>
      </w:tblPr>
      <w:tblGrid>
        <w:gridCol w:w="9576"/>
      </w:tblGrid>
      <w:tr w:rsidR="00881768" w:rsidRPr="00C9270C" w14:paraId="3A9BD7ED" w14:textId="77777777" w:rsidTr="00A171EB">
        <w:trPr>
          <w:trHeight w:val="224"/>
        </w:trPr>
        <w:tc>
          <w:tcPr>
            <w:tcW w:w="9576" w:type="dxa"/>
            <w:tcBorders>
              <w:left w:val="nil"/>
              <w:bottom w:val="nil"/>
              <w:right w:val="nil"/>
            </w:tcBorders>
            <w:shd w:val="clear" w:color="auto" w:fill="auto"/>
          </w:tcPr>
          <w:p w14:paraId="16E7184C" w14:textId="77777777" w:rsidR="00881768" w:rsidRPr="00C9270C" w:rsidRDefault="00881768" w:rsidP="00A171EB"/>
        </w:tc>
      </w:tr>
    </w:tbl>
    <w:p w14:paraId="207574A3" w14:textId="1335979F" w:rsidR="00881768" w:rsidRDefault="00881768" w:rsidP="004D55B0">
      <w:pPr>
        <w:rPr>
          <w:rFonts w:ascii="Liberation Serif" w:hAnsi="Liberation Serif" w:cs="Lucida Sans"/>
          <w:lang w:bidi="hi-IN"/>
        </w:rPr>
      </w:pPr>
    </w:p>
    <w:p w14:paraId="0A066DEE" w14:textId="77777777" w:rsidR="00881768" w:rsidRDefault="00881768">
      <w:pPr>
        <w:rPr>
          <w:rFonts w:ascii="Liberation Serif" w:hAnsi="Liberation Serif" w:cs="Lucida Sans"/>
          <w:lang w:bidi="hi-IN"/>
        </w:rPr>
      </w:pPr>
      <w:r>
        <w:rPr>
          <w:rFonts w:ascii="Liberation Serif" w:hAnsi="Liberation Serif" w:cs="Lucida Sans"/>
          <w:lang w:bidi="hi-IN"/>
        </w:rPr>
        <w:br w:type="page"/>
      </w:r>
    </w:p>
    <w:p w14:paraId="33B3FBA9" w14:textId="7DACA724" w:rsidR="00881768" w:rsidRDefault="00881768" w:rsidP="00881768">
      <w:pPr>
        <w:keepNext/>
        <w:keepLines/>
        <w:spacing w:before="200"/>
        <w:outlineLvl w:val="1"/>
      </w:pPr>
      <w:r>
        <w:rPr>
          <w:rFonts w:asciiTheme="majorHAnsi" w:eastAsiaTheme="majorEastAsia" w:hAnsiTheme="majorHAnsi" w:cstheme="majorBidi"/>
          <w:b/>
          <w:bCs/>
          <w:color w:val="4F81BD" w:themeColor="accent1"/>
          <w:sz w:val="26"/>
          <w:szCs w:val="26"/>
        </w:rPr>
        <w:lastRenderedPageBreak/>
        <w:t>29</w:t>
      </w:r>
      <w:r w:rsidR="00F17D5D">
        <w:rPr>
          <w:rFonts w:asciiTheme="majorHAnsi" w:eastAsiaTheme="majorEastAsia" w:hAnsiTheme="majorHAnsi" w:cstheme="majorBidi"/>
          <w:b/>
          <w:bCs/>
          <w:color w:val="4F81BD" w:themeColor="accent1"/>
          <w:sz w:val="26"/>
          <w:szCs w:val="26"/>
        </w:rPr>
        <w:t>70</w:t>
      </w:r>
      <w:r>
        <w:rPr>
          <w:rFonts w:asciiTheme="majorHAnsi" w:eastAsiaTheme="majorEastAsia" w:hAnsiTheme="majorHAnsi" w:cstheme="majorBidi"/>
          <w:b/>
          <w:bCs/>
          <w:color w:val="4F81BD" w:themeColor="accent1"/>
          <w:sz w:val="26"/>
          <w:szCs w:val="26"/>
        </w:rPr>
        <w:t xml:space="preserve"> – LARI Development Environment Setup (copy)</w:t>
      </w:r>
    </w:p>
    <w:p w14:paraId="1ACA3EB7" w14:textId="77777777" w:rsidR="00881768" w:rsidRDefault="00881768" w:rsidP="00881768">
      <w:pPr>
        <w:pStyle w:val="NoSpacing"/>
      </w:pPr>
    </w:p>
    <w:p w14:paraId="5BD4AE6C" w14:textId="77777777" w:rsidR="00881768" w:rsidRDefault="00881768" w:rsidP="00881768">
      <w:pPr>
        <w:pStyle w:val="NoSpacing"/>
        <w:rPr>
          <w:b/>
        </w:rPr>
      </w:pPr>
      <w:r>
        <w:rPr>
          <w:b/>
        </w:rPr>
        <w:t>Content</w:t>
      </w:r>
    </w:p>
    <w:p w14:paraId="09344B11" w14:textId="1959040B" w:rsidR="00881768" w:rsidRDefault="00881768" w:rsidP="00881768">
      <w:pPr>
        <w:pStyle w:val="NoSpacing"/>
      </w:pPr>
      <w:r>
        <w:t>Copy of User Story 296</w:t>
      </w:r>
      <w:r w:rsidR="00F17D5D">
        <w:t>9</w:t>
      </w:r>
      <w:r>
        <w:t xml:space="preserve"> – LARI Development Environment Setup</w:t>
      </w:r>
    </w:p>
    <w:p w14:paraId="363078E2" w14:textId="77777777" w:rsidR="00881768" w:rsidRDefault="00881768" w:rsidP="00881768">
      <w:pPr>
        <w:pStyle w:val="NoSpacing"/>
      </w:pPr>
    </w:p>
    <w:p w14:paraId="7C9A484B" w14:textId="77777777" w:rsidR="00881768" w:rsidRDefault="00881768" w:rsidP="00881768">
      <w:pPr>
        <w:pStyle w:val="NoSpacing"/>
        <w:rPr>
          <w:b/>
        </w:rPr>
      </w:pPr>
      <w:r>
        <w:rPr>
          <w:b/>
        </w:rPr>
        <w:t>Definition of Done</w:t>
      </w:r>
    </w:p>
    <w:p w14:paraId="45D46F6A" w14:textId="2AE21273" w:rsidR="00881768" w:rsidRDefault="00881768" w:rsidP="00881768">
      <w:pPr>
        <w:pStyle w:val="NoSpacing"/>
      </w:pPr>
      <w:r>
        <w:t>Copy of definition of done from User Story 296</w:t>
      </w:r>
      <w:r w:rsidR="00F17D5D">
        <w:t>9</w:t>
      </w:r>
      <w:r>
        <w:t xml:space="preserve"> – LARI Development Environment Setup</w:t>
      </w:r>
    </w:p>
    <w:p w14:paraId="01C30D41" w14:textId="77777777" w:rsidR="00881768" w:rsidRDefault="00881768" w:rsidP="00881768">
      <w:pPr>
        <w:pStyle w:val="NoSpacing"/>
      </w:pPr>
    </w:p>
    <w:p w14:paraId="32E01EA0" w14:textId="77777777" w:rsidR="00881768" w:rsidRDefault="00881768" w:rsidP="00881768">
      <w:pPr>
        <w:rPr>
          <w:rFonts w:cstheme="minorHAnsi"/>
          <w:b/>
          <w:bCs/>
          <w:color w:val="000000"/>
        </w:rPr>
      </w:pPr>
      <w:r>
        <w:rPr>
          <w:rFonts w:cstheme="minorHAnsi"/>
          <w:b/>
          <w:bCs/>
          <w:color w:val="000000"/>
        </w:rPr>
        <w:t>Notes</w:t>
      </w:r>
    </w:p>
    <w:p w14:paraId="5B03B9D1" w14:textId="77777777" w:rsidR="00881768" w:rsidRDefault="00881768" w:rsidP="00881768">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81768" w14:paraId="453B8F53" w14:textId="77777777" w:rsidTr="00A171EB">
        <w:trPr>
          <w:trHeight w:val="224"/>
        </w:trPr>
        <w:tc>
          <w:tcPr>
            <w:tcW w:w="9576" w:type="dxa"/>
            <w:tcBorders>
              <w:left w:val="nil"/>
              <w:bottom w:val="nil"/>
              <w:right w:val="nil"/>
            </w:tcBorders>
            <w:shd w:val="clear" w:color="auto" w:fill="auto"/>
          </w:tcPr>
          <w:p w14:paraId="38FC61AA" w14:textId="77777777" w:rsidR="00881768" w:rsidRDefault="00881768" w:rsidP="00A171EB"/>
        </w:tc>
      </w:tr>
    </w:tbl>
    <w:p w14:paraId="18F63175" w14:textId="6A434C46" w:rsidR="00881768" w:rsidRDefault="00881768" w:rsidP="00881768">
      <w:pPr>
        <w:pStyle w:val="NoSpacing"/>
      </w:pPr>
    </w:p>
    <w:p w14:paraId="32D20600" w14:textId="77777777" w:rsidR="00881768" w:rsidRDefault="00881768">
      <w:pPr>
        <w:rPr>
          <w:rFonts w:ascii="Liberation Serif" w:hAnsi="Liberation Serif" w:cs="Lucida Sans"/>
          <w:lang w:bidi="hi-IN"/>
        </w:rPr>
      </w:pPr>
      <w:r>
        <w:br w:type="page"/>
      </w:r>
    </w:p>
    <w:p w14:paraId="2D42E33F" w14:textId="661A88DF" w:rsidR="00881768" w:rsidRDefault="00881768" w:rsidP="00881768">
      <w:pPr>
        <w:keepNext/>
        <w:keepLines/>
        <w:spacing w:before="200"/>
        <w:outlineLvl w:val="1"/>
      </w:pPr>
      <w:r>
        <w:rPr>
          <w:rFonts w:asciiTheme="majorHAnsi" w:eastAsiaTheme="majorEastAsia" w:hAnsiTheme="majorHAnsi" w:cstheme="majorBidi"/>
          <w:b/>
          <w:bCs/>
          <w:color w:val="4F81BD" w:themeColor="accent1"/>
          <w:sz w:val="26"/>
          <w:szCs w:val="26"/>
        </w:rPr>
        <w:lastRenderedPageBreak/>
        <w:t>297</w:t>
      </w:r>
      <w:r w:rsidR="00F17D5D">
        <w:rPr>
          <w:rFonts w:asciiTheme="majorHAnsi" w:eastAsiaTheme="majorEastAsia" w:hAnsiTheme="majorHAnsi" w:cstheme="majorBidi"/>
          <w:b/>
          <w:bCs/>
          <w:color w:val="4F81BD" w:themeColor="accent1"/>
          <w:sz w:val="26"/>
          <w:szCs w:val="26"/>
        </w:rPr>
        <w:t>1</w:t>
      </w:r>
      <w:r>
        <w:rPr>
          <w:rFonts w:asciiTheme="majorHAnsi" w:eastAsiaTheme="majorEastAsia" w:hAnsiTheme="majorHAnsi" w:cstheme="majorBidi"/>
          <w:b/>
          <w:bCs/>
          <w:color w:val="4F81BD" w:themeColor="accent1"/>
          <w:sz w:val="26"/>
          <w:szCs w:val="26"/>
        </w:rPr>
        <w:t xml:space="preserve"> – LARI Development Environment Setup (copy)</w:t>
      </w:r>
    </w:p>
    <w:p w14:paraId="7A14B61C" w14:textId="77777777" w:rsidR="00881768" w:rsidRDefault="00881768" w:rsidP="00881768">
      <w:pPr>
        <w:pStyle w:val="NoSpacing"/>
      </w:pPr>
    </w:p>
    <w:p w14:paraId="079B424B" w14:textId="77777777" w:rsidR="00881768" w:rsidRDefault="00881768" w:rsidP="00881768">
      <w:pPr>
        <w:pStyle w:val="NoSpacing"/>
        <w:rPr>
          <w:b/>
        </w:rPr>
      </w:pPr>
      <w:r>
        <w:rPr>
          <w:b/>
        </w:rPr>
        <w:t>Content</w:t>
      </w:r>
    </w:p>
    <w:p w14:paraId="6A4ADCEF" w14:textId="78B6E315" w:rsidR="00881768" w:rsidRDefault="00881768" w:rsidP="00881768">
      <w:pPr>
        <w:pStyle w:val="NoSpacing"/>
      </w:pPr>
      <w:r>
        <w:t>Copy of User Story 296</w:t>
      </w:r>
      <w:r w:rsidR="00F17D5D">
        <w:t>9</w:t>
      </w:r>
      <w:r>
        <w:t xml:space="preserve"> – LARI Development Environment Setup</w:t>
      </w:r>
    </w:p>
    <w:p w14:paraId="550AA4AD" w14:textId="77777777" w:rsidR="00881768" w:rsidRDefault="00881768" w:rsidP="00881768">
      <w:pPr>
        <w:pStyle w:val="NoSpacing"/>
      </w:pPr>
    </w:p>
    <w:p w14:paraId="145C5140" w14:textId="77777777" w:rsidR="00881768" w:rsidRDefault="00881768" w:rsidP="00881768">
      <w:pPr>
        <w:pStyle w:val="NoSpacing"/>
        <w:rPr>
          <w:b/>
        </w:rPr>
      </w:pPr>
      <w:r>
        <w:rPr>
          <w:b/>
        </w:rPr>
        <w:t>Definition of Done</w:t>
      </w:r>
    </w:p>
    <w:p w14:paraId="34A5B3E8" w14:textId="7C2DF1C9" w:rsidR="00881768" w:rsidRDefault="00881768" w:rsidP="00881768">
      <w:pPr>
        <w:pStyle w:val="NoSpacing"/>
      </w:pPr>
      <w:r>
        <w:t>Copy of definition of done from User Story 296</w:t>
      </w:r>
      <w:r w:rsidR="00F17D5D">
        <w:t>9</w:t>
      </w:r>
      <w:r>
        <w:t xml:space="preserve"> – LARI Development Environment Setup</w:t>
      </w:r>
    </w:p>
    <w:p w14:paraId="53F392D6" w14:textId="77777777" w:rsidR="00881768" w:rsidRDefault="00881768" w:rsidP="00881768">
      <w:pPr>
        <w:pStyle w:val="NoSpacing"/>
      </w:pPr>
    </w:p>
    <w:p w14:paraId="4255077D" w14:textId="77777777" w:rsidR="00881768" w:rsidRDefault="00881768" w:rsidP="00881768">
      <w:pPr>
        <w:rPr>
          <w:rFonts w:cstheme="minorHAnsi"/>
          <w:b/>
          <w:bCs/>
          <w:color w:val="000000"/>
        </w:rPr>
      </w:pPr>
      <w:r>
        <w:rPr>
          <w:rFonts w:cstheme="minorHAnsi"/>
          <w:b/>
          <w:bCs/>
          <w:color w:val="000000"/>
        </w:rPr>
        <w:t>Notes</w:t>
      </w:r>
    </w:p>
    <w:p w14:paraId="530D27E4" w14:textId="77777777" w:rsidR="00881768" w:rsidRDefault="00881768" w:rsidP="00881768">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81768" w14:paraId="7BC04FF8" w14:textId="77777777" w:rsidTr="00A171EB">
        <w:trPr>
          <w:trHeight w:val="224"/>
        </w:trPr>
        <w:tc>
          <w:tcPr>
            <w:tcW w:w="9576" w:type="dxa"/>
            <w:tcBorders>
              <w:left w:val="nil"/>
              <w:bottom w:val="nil"/>
              <w:right w:val="nil"/>
            </w:tcBorders>
            <w:shd w:val="clear" w:color="auto" w:fill="auto"/>
          </w:tcPr>
          <w:p w14:paraId="3AC03BBB" w14:textId="77777777" w:rsidR="00881768" w:rsidRDefault="00881768" w:rsidP="00A171EB"/>
        </w:tc>
      </w:tr>
    </w:tbl>
    <w:p w14:paraId="1BC8D189" w14:textId="77777777" w:rsidR="00881768" w:rsidRDefault="00881768" w:rsidP="00881768">
      <w:pPr>
        <w:pStyle w:val="NoSpacing"/>
      </w:pPr>
    </w:p>
    <w:p w14:paraId="021B32BD" w14:textId="77777777" w:rsidR="00881768" w:rsidRDefault="00881768" w:rsidP="00881768">
      <w:pPr>
        <w:rPr>
          <w:rFonts w:ascii="Liberation Serif" w:hAnsi="Liberation Serif" w:cs="Lucida Sans"/>
          <w:lang w:bidi="hi-IN"/>
        </w:rPr>
      </w:pPr>
      <w:r>
        <w:br w:type="page"/>
      </w:r>
    </w:p>
    <w:p w14:paraId="68763873" w14:textId="13A7097B" w:rsidR="00881768" w:rsidRDefault="00881768" w:rsidP="00881768">
      <w:pPr>
        <w:keepNext/>
        <w:keepLines/>
        <w:spacing w:before="200"/>
        <w:outlineLvl w:val="1"/>
      </w:pPr>
      <w:r>
        <w:rPr>
          <w:rFonts w:asciiTheme="majorHAnsi" w:eastAsiaTheme="majorEastAsia" w:hAnsiTheme="majorHAnsi" w:cstheme="majorBidi"/>
          <w:b/>
          <w:bCs/>
          <w:color w:val="4F81BD" w:themeColor="accent1"/>
          <w:sz w:val="26"/>
          <w:szCs w:val="26"/>
        </w:rPr>
        <w:lastRenderedPageBreak/>
        <w:t>297</w:t>
      </w:r>
      <w:r w:rsidR="00F17D5D">
        <w:rPr>
          <w:rFonts w:asciiTheme="majorHAnsi" w:eastAsiaTheme="majorEastAsia" w:hAnsiTheme="majorHAnsi" w:cstheme="majorBidi"/>
          <w:b/>
          <w:bCs/>
          <w:color w:val="4F81BD" w:themeColor="accent1"/>
          <w:sz w:val="26"/>
          <w:szCs w:val="26"/>
        </w:rPr>
        <w:t>2</w:t>
      </w:r>
      <w:r>
        <w:rPr>
          <w:rFonts w:asciiTheme="majorHAnsi" w:eastAsiaTheme="majorEastAsia" w:hAnsiTheme="majorHAnsi" w:cstheme="majorBidi"/>
          <w:b/>
          <w:bCs/>
          <w:color w:val="4F81BD" w:themeColor="accent1"/>
          <w:sz w:val="26"/>
          <w:szCs w:val="26"/>
        </w:rPr>
        <w:t xml:space="preserve"> – LARI Development Environment Setup (copy)</w:t>
      </w:r>
    </w:p>
    <w:p w14:paraId="1A609209" w14:textId="77777777" w:rsidR="00881768" w:rsidRDefault="00881768" w:rsidP="00881768">
      <w:pPr>
        <w:pStyle w:val="NoSpacing"/>
      </w:pPr>
    </w:p>
    <w:p w14:paraId="05CF303A" w14:textId="77777777" w:rsidR="00881768" w:rsidRDefault="00881768" w:rsidP="00881768">
      <w:pPr>
        <w:pStyle w:val="NoSpacing"/>
        <w:rPr>
          <w:b/>
        </w:rPr>
      </w:pPr>
      <w:r>
        <w:rPr>
          <w:b/>
        </w:rPr>
        <w:t>Content</w:t>
      </w:r>
    </w:p>
    <w:p w14:paraId="7879C316" w14:textId="0C6733FE" w:rsidR="00881768" w:rsidRDefault="00881768" w:rsidP="00881768">
      <w:pPr>
        <w:pStyle w:val="NoSpacing"/>
      </w:pPr>
      <w:r>
        <w:t>Copy of User Story 296</w:t>
      </w:r>
      <w:r w:rsidR="00F17D5D">
        <w:t>9</w:t>
      </w:r>
      <w:r>
        <w:t xml:space="preserve"> – LARI Development Environment Setup</w:t>
      </w:r>
    </w:p>
    <w:p w14:paraId="723E0EA9" w14:textId="77777777" w:rsidR="00881768" w:rsidRDefault="00881768" w:rsidP="00881768">
      <w:pPr>
        <w:pStyle w:val="NoSpacing"/>
      </w:pPr>
    </w:p>
    <w:p w14:paraId="51C56A58" w14:textId="77777777" w:rsidR="00881768" w:rsidRDefault="00881768" w:rsidP="00881768">
      <w:pPr>
        <w:pStyle w:val="NoSpacing"/>
        <w:rPr>
          <w:b/>
        </w:rPr>
      </w:pPr>
      <w:r>
        <w:rPr>
          <w:b/>
        </w:rPr>
        <w:t>Definition of Done</w:t>
      </w:r>
    </w:p>
    <w:p w14:paraId="1D8DA30A" w14:textId="7E8E2CB0" w:rsidR="00881768" w:rsidRDefault="00881768" w:rsidP="00881768">
      <w:pPr>
        <w:pStyle w:val="NoSpacing"/>
      </w:pPr>
      <w:r>
        <w:t>Copy of definition of done from User Story 296</w:t>
      </w:r>
      <w:r w:rsidR="00F17D5D">
        <w:t>9</w:t>
      </w:r>
      <w:r>
        <w:t xml:space="preserve"> – LARI Development Environment Setup</w:t>
      </w:r>
    </w:p>
    <w:p w14:paraId="5DB46DC7" w14:textId="77777777" w:rsidR="00881768" w:rsidRDefault="00881768" w:rsidP="00881768">
      <w:pPr>
        <w:pStyle w:val="NoSpacing"/>
      </w:pPr>
    </w:p>
    <w:p w14:paraId="6DE45F81" w14:textId="77777777" w:rsidR="00881768" w:rsidRDefault="00881768" w:rsidP="00881768">
      <w:pPr>
        <w:rPr>
          <w:rFonts w:cstheme="minorHAnsi"/>
          <w:b/>
          <w:bCs/>
          <w:color w:val="000000"/>
        </w:rPr>
      </w:pPr>
      <w:r>
        <w:rPr>
          <w:rFonts w:cstheme="minorHAnsi"/>
          <w:b/>
          <w:bCs/>
          <w:color w:val="000000"/>
        </w:rPr>
        <w:t>Notes</w:t>
      </w:r>
    </w:p>
    <w:p w14:paraId="6D30CD80" w14:textId="77777777" w:rsidR="00881768" w:rsidRDefault="00881768" w:rsidP="00881768">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81768" w14:paraId="6D9F2C74" w14:textId="77777777" w:rsidTr="00A171EB">
        <w:trPr>
          <w:trHeight w:val="224"/>
        </w:trPr>
        <w:tc>
          <w:tcPr>
            <w:tcW w:w="9576" w:type="dxa"/>
            <w:tcBorders>
              <w:left w:val="nil"/>
              <w:bottom w:val="nil"/>
              <w:right w:val="nil"/>
            </w:tcBorders>
            <w:shd w:val="clear" w:color="auto" w:fill="auto"/>
          </w:tcPr>
          <w:p w14:paraId="0448883D" w14:textId="77777777" w:rsidR="00881768" w:rsidRDefault="00881768" w:rsidP="00A171EB"/>
        </w:tc>
      </w:tr>
    </w:tbl>
    <w:p w14:paraId="0E7942FF" w14:textId="77777777" w:rsidR="00881768" w:rsidRDefault="00881768" w:rsidP="00881768">
      <w:pPr>
        <w:pStyle w:val="NoSpacing"/>
      </w:pPr>
    </w:p>
    <w:p w14:paraId="6223D1D4" w14:textId="7BED0D9F" w:rsidR="00F20230" w:rsidRDefault="00F20230">
      <w:pPr>
        <w:rPr>
          <w:rFonts w:ascii="Liberation Serif" w:hAnsi="Liberation Serif" w:cs="Lucida Sans"/>
          <w:lang w:bidi="hi-IN"/>
        </w:rPr>
      </w:pPr>
      <w:r>
        <w:rPr>
          <w:rFonts w:ascii="Liberation Serif" w:hAnsi="Liberation Serif" w:cs="Lucida Sans"/>
          <w:lang w:bidi="hi-IN"/>
        </w:rPr>
        <w:br w:type="page"/>
      </w:r>
    </w:p>
    <w:p w14:paraId="737F9BBF" w14:textId="2E774BED" w:rsidR="00F20230" w:rsidRDefault="00F20230" w:rsidP="00F20230">
      <w:pPr>
        <w:keepNext/>
        <w:keepLines/>
        <w:spacing w:before="200"/>
        <w:outlineLvl w:val="1"/>
      </w:pPr>
      <w:r>
        <w:rPr>
          <w:rFonts w:asciiTheme="majorHAnsi" w:eastAsiaTheme="majorEastAsia" w:hAnsiTheme="majorHAnsi" w:cstheme="majorBidi"/>
          <w:b/>
          <w:bCs/>
          <w:color w:val="4F81BD" w:themeColor="accent1"/>
          <w:sz w:val="26"/>
          <w:szCs w:val="26"/>
        </w:rPr>
        <w:lastRenderedPageBreak/>
        <w:t>2973 – LARI Setup Documentation and Review</w:t>
      </w:r>
    </w:p>
    <w:p w14:paraId="0186F350" w14:textId="77777777" w:rsidR="00F20230" w:rsidRDefault="00F20230" w:rsidP="00F20230">
      <w:pPr>
        <w:pStyle w:val="NoSpacing"/>
      </w:pPr>
    </w:p>
    <w:p w14:paraId="31310088" w14:textId="77777777" w:rsidR="00F20230" w:rsidRDefault="00F20230" w:rsidP="00F20230">
      <w:pPr>
        <w:pStyle w:val="NoSpacing"/>
        <w:rPr>
          <w:b/>
        </w:rPr>
      </w:pPr>
      <w:r>
        <w:rPr>
          <w:b/>
        </w:rPr>
        <w:t>Content</w:t>
      </w:r>
    </w:p>
    <w:p w14:paraId="3FEE2B49" w14:textId="5FFCD8FF" w:rsidR="00F20230" w:rsidRDefault="00F20230" w:rsidP="00F20230">
      <w:pPr>
        <w:pStyle w:val="NoSpacing"/>
      </w:pPr>
      <w:r>
        <w:t>As the new LARI project lead, I would like to review the state of LARI and create the necessary documentation for new developers to learn the system.</w:t>
      </w:r>
    </w:p>
    <w:p w14:paraId="2EFF789C" w14:textId="77777777" w:rsidR="00F20230" w:rsidRDefault="00F20230" w:rsidP="00F20230">
      <w:pPr>
        <w:pStyle w:val="NoSpacing"/>
      </w:pPr>
    </w:p>
    <w:p w14:paraId="19C2B5D1" w14:textId="77777777" w:rsidR="00F20230" w:rsidRDefault="00F20230" w:rsidP="00F20230">
      <w:pPr>
        <w:pStyle w:val="NoSpacing"/>
        <w:rPr>
          <w:b/>
        </w:rPr>
      </w:pPr>
      <w:r>
        <w:rPr>
          <w:b/>
        </w:rPr>
        <w:t>Definition of Done</w:t>
      </w:r>
    </w:p>
    <w:p w14:paraId="089B209C" w14:textId="07009600" w:rsidR="00F20230" w:rsidRDefault="00F20230" w:rsidP="00F20230">
      <w:pPr>
        <w:pStyle w:val="NoSpacing"/>
      </w:pPr>
      <w:r>
        <w:tab/>
        <w:t>[ ] Ensure LARI and the UWSDK is building successfully.</w:t>
      </w:r>
    </w:p>
    <w:p w14:paraId="4F7E9D93" w14:textId="1ABD90AD" w:rsidR="00F20230" w:rsidRDefault="00F20230" w:rsidP="00F20230">
      <w:pPr>
        <w:pStyle w:val="NoSpacing"/>
      </w:pPr>
      <w:r>
        <w:tab/>
        <w:t>[ ] Run LARI and see what functions work and don’t work, create user stories as necessary.</w:t>
      </w:r>
    </w:p>
    <w:p w14:paraId="7563EB60" w14:textId="1EB0A502" w:rsidR="00F20230" w:rsidRDefault="00F20230" w:rsidP="00F20230">
      <w:pPr>
        <w:pStyle w:val="NoSpacing"/>
      </w:pPr>
      <w:r>
        <w:tab/>
        <w:t>[ ] Create setup documentation for new software developers.</w:t>
      </w:r>
    </w:p>
    <w:p w14:paraId="423EB280" w14:textId="77777777" w:rsidR="00F20230" w:rsidRDefault="00F20230" w:rsidP="00F20230">
      <w:pPr>
        <w:rPr>
          <w:rFonts w:cstheme="minorHAnsi"/>
          <w:b/>
          <w:bCs/>
          <w:color w:val="000000"/>
        </w:rPr>
      </w:pPr>
      <w:r>
        <w:rPr>
          <w:rFonts w:cstheme="minorHAnsi"/>
          <w:b/>
          <w:bCs/>
          <w:color w:val="000000"/>
        </w:rPr>
        <w:t>Notes</w:t>
      </w:r>
    </w:p>
    <w:p w14:paraId="7A52AA52" w14:textId="77777777" w:rsidR="00F20230" w:rsidRDefault="00F20230" w:rsidP="00F20230">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20230" w14:paraId="18E78BF6" w14:textId="77777777" w:rsidTr="00A171EB">
        <w:trPr>
          <w:trHeight w:val="224"/>
        </w:trPr>
        <w:tc>
          <w:tcPr>
            <w:tcW w:w="9576" w:type="dxa"/>
            <w:tcBorders>
              <w:left w:val="nil"/>
              <w:bottom w:val="nil"/>
              <w:right w:val="nil"/>
            </w:tcBorders>
            <w:shd w:val="clear" w:color="auto" w:fill="auto"/>
          </w:tcPr>
          <w:p w14:paraId="505CF31D" w14:textId="77777777" w:rsidR="00F20230" w:rsidRDefault="00F20230" w:rsidP="00A171EB"/>
        </w:tc>
      </w:tr>
    </w:tbl>
    <w:p w14:paraId="05F1097A" w14:textId="77777777" w:rsidR="00F20230" w:rsidRDefault="00F20230" w:rsidP="00F20230">
      <w:pPr>
        <w:pStyle w:val="NoSpacing"/>
      </w:pPr>
    </w:p>
    <w:p w14:paraId="5030998D" w14:textId="1F398465" w:rsidR="00A171EB" w:rsidRDefault="00A171EB">
      <w:pPr>
        <w:rPr>
          <w:rFonts w:ascii="Liberation Serif" w:hAnsi="Liberation Serif" w:cs="Lucida Sans"/>
          <w:lang w:bidi="hi-IN"/>
        </w:rPr>
      </w:pPr>
      <w:r>
        <w:rPr>
          <w:rFonts w:ascii="Liberation Serif" w:hAnsi="Liberation Serif" w:cs="Lucida Sans"/>
          <w:lang w:bidi="hi-IN"/>
        </w:rPr>
        <w:br w:type="page"/>
      </w:r>
    </w:p>
    <w:p w14:paraId="0CCFE274" w14:textId="38273412" w:rsidR="00A171EB" w:rsidRDefault="00A171EB" w:rsidP="00A171EB">
      <w:pPr>
        <w:keepNext/>
        <w:keepLines/>
        <w:spacing w:before="200"/>
        <w:outlineLvl w:val="1"/>
      </w:pPr>
      <w:r>
        <w:rPr>
          <w:rFonts w:asciiTheme="majorHAnsi" w:eastAsiaTheme="majorEastAsia" w:hAnsiTheme="majorHAnsi" w:cstheme="majorBidi"/>
          <w:b/>
          <w:bCs/>
          <w:color w:val="4F81BD" w:themeColor="accent1"/>
          <w:sz w:val="26"/>
          <w:szCs w:val="26"/>
        </w:rPr>
        <w:lastRenderedPageBreak/>
        <w:t>2974 – LARAMID Electromagnet Receiver Design Optimization</w:t>
      </w:r>
    </w:p>
    <w:p w14:paraId="1E2F213C" w14:textId="77777777" w:rsidR="00A171EB" w:rsidRDefault="00A171EB" w:rsidP="00A171EB">
      <w:pPr>
        <w:pStyle w:val="NoSpacing"/>
      </w:pPr>
    </w:p>
    <w:p w14:paraId="111AAAE7" w14:textId="77777777" w:rsidR="00A171EB" w:rsidRDefault="00A171EB" w:rsidP="00A171EB">
      <w:pPr>
        <w:pStyle w:val="NoSpacing"/>
        <w:rPr>
          <w:b/>
        </w:rPr>
      </w:pPr>
      <w:r>
        <w:rPr>
          <w:b/>
        </w:rPr>
        <w:t>Content</w:t>
      </w:r>
    </w:p>
    <w:p w14:paraId="471B2AEC" w14:textId="3153D506" w:rsidR="00A171EB" w:rsidRDefault="00A171EB" w:rsidP="00A171EB">
      <w:pPr>
        <w:pStyle w:val="NoSpacing"/>
      </w:pPr>
      <w:r>
        <w:t>As the LARAMID member, I would like to optimize Electromagnet receiver design for weight loss of Frodo UAS.</w:t>
      </w:r>
    </w:p>
    <w:p w14:paraId="784A72C0" w14:textId="77777777" w:rsidR="00A171EB" w:rsidRDefault="00A171EB" w:rsidP="00A171EB">
      <w:pPr>
        <w:pStyle w:val="NoSpacing"/>
      </w:pPr>
    </w:p>
    <w:p w14:paraId="5B2139D7" w14:textId="77777777" w:rsidR="00A171EB" w:rsidRDefault="00A171EB" w:rsidP="00A171EB">
      <w:pPr>
        <w:pStyle w:val="NoSpacing"/>
        <w:rPr>
          <w:b/>
        </w:rPr>
      </w:pPr>
      <w:r>
        <w:rPr>
          <w:b/>
        </w:rPr>
        <w:t>Definition of Done</w:t>
      </w:r>
    </w:p>
    <w:p w14:paraId="24B4E452" w14:textId="4290C28A" w:rsidR="00A171EB" w:rsidRDefault="00A171EB" w:rsidP="00A171EB">
      <w:pPr>
        <w:pStyle w:val="NoSpacing"/>
      </w:pPr>
      <w:r>
        <w:tab/>
        <w:t>[ ] Design new Electro</w:t>
      </w:r>
      <w:r w:rsidR="00151406">
        <w:t>magnet design and upload pdf file in perforce</w:t>
      </w:r>
    </w:p>
    <w:p w14:paraId="3B514E4A" w14:textId="77777777" w:rsidR="00151406" w:rsidRDefault="00A171EB" w:rsidP="00A171EB">
      <w:pPr>
        <w:pStyle w:val="NoSpacing"/>
      </w:pPr>
      <w:r>
        <w:tab/>
        <w:t xml:space="preserve">[ ] </w:t>
      </w:r>
      <w:r w:rsidR="00151406">
        <w:t>Find lighter metal sheet and build electromagnet receiver</w:t>
      </w:r>
    </w:p>
    <w:p w14:paraId="23059006" w14:textId="556E6628" w:rsidR="00A171EB" w:rsidRDefault="00A171EB" w:rsidP="00A171EB">
      <w:pPr>
        <w:pStyle w:val="NoSpacing"/>
      </w:pPr>
      <w:r>
        <w:tab/>
        <w:t xml:space="preserve">[ ] </w:t>
      </w:r>
      <w:r w:rsidR="00151406">
        <w:t xml:space="preserve">Test stability check with new electromagnet receiver with Chung </w:t>
      </w:r>
    </w:p>
    <w:p w14:paraId="0751FCB4" w14:textId="7BF317D1" w:rsidR="00151406" w:rsidRDefault="00151406" w:rsidP="00A171EB">
      <w:pPr>
        <w:pStyle w:val="NoSpacing"/>
      </w:pPr>
      <w:r>
        <w:tab/>
        <w:t xml:space="preserve">[ ] Calculate weight loss from the previous design </w:t>
      </w:r>
    </w:p>
    <w:p w14:paraId="2772FDD0" w14:textId="77777777" w:rsidR="00A171EB" w:rsidRDefault="00A171EB" w:rsidP="00A171EB">
      <w:pPr>
        <w:rPr>
          <w:rFonts w:cstheme="minorHAnsi"/>
          <w:b/>
          <w:bCs/>
          <w:color w:val="000000"/>
        </w:rPr>
      </w:pPr>
      <w:r>
        <w:rPr>
          <w:rFonts w:cstheme="minorHAnsi"/>
          <w:b/>
          <w:bCs/>
          <w:color w:val="000000"/>
        </w:rPr>
        <w:t>Notes</w:t>
      </w:r>
    </w:p>
    <w:p w14:paraId="017FE0EB" w14:textId="3B4A8627" w:rsidR="00A171EB" w:rsidRDefault="00151406" w:rsidP="00A171EB">
      <w:pPr>
        <w:numPr>
          <w:ilvl w:val="0"/>
          <w:numId w:val="2"/>
        </w:numPr>
        <w:textAlignment w:val="baseline"/>
        <w:rPr>
          <w:rFonts w:cs="Arial"/>
          <w:color w:val="000000"/>
        </w:rPr>
      </w:pPr>
      <w:r>
        <w:rPr>
          <w:rFonts w:cs="Arial"/>
          <w:color w:val="000000"/>
        </w:rPr>
        <w:t>Save pdf file in LARAMID/Research/EM_recevier_v2.pdf</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171EB" w14:paraId="4E9F526D" w14:textId="77777777" w:rsidTr="00A171EB">
        <w:trPr>
          <w:trHeight w:val="224"/>
        </w:trPr>
        <w:tc>
          <w:tcPr>
            <w:tcW w:w="9576" w:type="dxa"/>
            <w:tcBorders>
              <w:left w:val="nil"/>
              <w:bottom w:val="nil"/>
              <w:right w:val="nil"/>
            </w:tcBorders>
            <w:shd w:val="clear" w:color="auto" w:fill="auto"/>
          </w:tcPr>
          <w:p w14:paraId="21E44E5F" w14:textId="77777777" w:rsidR="00A171EB" w:rsidRDefault="00A171EB" w:rsidP="00A171EB"/>
        </w:tc>
      </w:tr>
    </w:tbl>
    <w:p w14:paraId="7C98CBD0" w14:textId="38188866" w:rsidR="00151406" w:rsidRDefault="00151406" w:rsidP="004D55B0">
      <w:pPr>
        <w:rPr>
          <w:rFonts w:ascii="Liberation Serif" w:hAnsi="Liberation Serif" w:cs="Lucida Sans"/>
          <w:b/>
          <w:lang w:bidi="hi-IN"/>
        </w:rPr>
      </w:pPr>
    </w:p>
    <w:p w14:paraId="20358F9E" w14:textId="77777777" w:rsidR="00151406" w:rsidRDefault="00151406">
      <w:pPr>
        <w:rPr>
          <w:rFonts w:ascii="Liberation Serif" w:hAnsi="Liberation Serif" w:cs="Lucida Sans"/>
          <w:b/>
          <w:lang w:bidi="hi-IN"/>
        </w:rPr>
      </w:pPr>
      <w:r>
        <w:rPr>
          <w:rFonts w:ascii="Liberation Serif" w:hAnsi="Liberation Serif" w:cs="Lucida Sans"/>
          <w:b/>
          <w:lang w:bidi="hi-IN"/>
        </w:rPr>
        <w:br w:type="page"/>
      </w:r>
    </w:p>
    <w:p w14:paraId="41D35CB7" w14:textId="39B89A8F" w:rsidR="00151406" w:rsidRDefault="00151406" w:rsidP="00151406">
      <w:pPr>
        <w:keepNext/>
        <w:keepLines/>
        <w:spacing w:before="200"/>
        <w:outlineLvl w:val="1"/>
      </w:pPr>
      <w:r>
        <w:rPr>
          <w:rFonts w:asciiTheme="majorHAnsi" w:eastAsiaTheme="majorEastAsia" w:hAnsiTheme="majorHAnsi" w:cstheme="majorBidi"/>
          <w:b/>
          <w:bCs/>
          <w:color w:val="4F81BD" w:themeColor="accent1"/>
          <w:sz w:val="26"/>
          <w:szCs w:val="26"/>
        </w:rPr>
        <w:lastRenderedPageBreak/>
        <w:t>2975 – LARAMID Electromagnet Receiver Design Optimization (copy)</w:t>
      </w:r>
    </w:p>
    <w:p w14:paraId="6498BAC9" w14:textId="77777777" w:rsidR="00151406" w:rsidRDefault="00151406" w:rsidP="00151406">
      <w:pPr>
        <w:pStyle w:val="NoSpacing"/>
      </w:pPr>
    </w:p>
    <w:p w14:paraId="524296D9" w14:textId="77777777" w:rsidR="00151406" w:rsidRDefault="00151406" w:rsidP="00151406">
      <w:pPr>
        <w:pStyle w:val="NoSpacing"/>
        <w:rPr>
          <w:b/>
        </w:rPr>
      </w:pPr>
      <w:r>
        <w:rPr>
          <w:b/>
        </w:rPr>
        <w:t>Content</w:t>
      </w:r>
    </w:p>
    <w:p w14:paraId="5FA1D6E6" w14:textId="59E38BAD" w:rsidR="00151406" w:rsidRDefault="00151406" w:rsidP="00151406">
      <w:pPr>
        <w:pStyle w:val="NoSpacing"/>
      </w:pPr>
      <w:r>
        <w:t>Copy of User Story 2974 – LARAMID Electromagnet Receiver Design Optimization</w:t>
      </w:r>
    </w:p>
    <w:p w14:paraId="5EBE2E1D" w14:textId="77777777" w:rsidR="00151406" w:rsidRDefault="00151406" w:rsidP="00151406">
      <w:pPr>
        <w:pStyle w:val="NoSpacing"/>
      </w:pPr>
    </w:p>
    <w:p w14:paraId="40FBF257" w14:textId="77777777" w:rsidR="00151406" w:rsidRDefault="00151406" w:rsidP="00151406">
      <w:pPr>
        <w:pStyle w:val="NoSpacing"/>
        <w:rPr>
          <w:b/>
        </w:rPr>
      </w:pPr>
      <w:r>
        <w:rPr>
          <w:b/>
        </w:rPr>
        <w:t>Definition of Done</w:t>
      </w:r>
    </w:p>
    <w:p w14:paraId="1C8CCB59" w14:textId="33973B68" w:rsidR="00151406" w:rsidRDefault="00151406" w:rsidP="00151406">
      <w:pPr>
        <w:pStyle w:val="NoSpacing"/>
      </w:pPr>
      <w:r>
        <w:t>Copy of definition of done from User Story 2974 – LARAMID Electromagnet Receiver Design Optimization</w:t>
      </w:r>
    </w:p>
    <w:p w14:paraId="6061E3B5" w14:textId="77777777" w:rsidR="00151406" w:rsidRDefault="00151406" w:rsidP="00151406">
      <w:pPr>
        <w:pStyle w:val="NoSpacing"/>
      </w:pPr>
    </w:p>
    <w:p w14:paraId="26697072" w14:textId="77777777" w:rsidR="00151406" w:rsidRDefault="00151406" w:rsidP="00151406">
      <w:pPr>
        <w:rPr>
          <w:rFonts w:cstheme="minorHAnsi"/>
          <w:b/>
          <w:bCs/>
          <w:color w:val="000000"/>
        </w:rPr>
      </w:pPr>
      <w:r>
        <w:rPr>
          <w:rFonts w:cstheme="minorHAnsi"/>
          <w:b/>
          <w:bCs/>
          <w:color w:val="000000"/>
        </w:rPr>
        <w:t>Notes</w:t>
      </w:r>
    </w:p>
    <w:p w14:paraId="360B8926" w14:textId="77777777" w:rsidR="00151406" w:rsidRDefault="00151406" w:rsidP="00151406">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51406" w14:paraId="5CE28E29" w14:textId="77777777" w:rsidTr="00B02B34">
        <w:trPr>
          <w:trHeight w:val="55"/>
        </w:trPr>
        <w:tc>
          <w:tcPr>
            <w:tcW w:w="9576" w:type="dxa"/>
            <w:tcBorders>
              <w:left w:val="nil"/>
              <w:bottom w:val="nil"/>
              <w:right w:val="nil"/>
            </w:tcBorders>
            <w:shd w:val="clear" w:color="auto" w:fill="auto"/>
          </w:tcPr>
          <w:p w14:paraId="7399586F" w14:textId="77777777" w:rsidR="00151406" w:rsidRDefault="00151406" w:rsidP="0009418C"/>
        </w:tc>
      </w:tr>
    </w:tbl>
    <w:p w14:paraId="4ABC626B" w14:textId="642D1DF6" w:rsidR="00ED7F33" w:rsidRDefault="00ED7F33" w:rsidP="004D55B0">
      <w:pPr>
        <w:rPr>
          <w:rFonts w:ascii="Liberation Serif" w:hAnsi="Liberation Serif" w:cs="Lucida Sans"/>
          <w:b/>
          <w:lang w:bidi="hi-IN"/>
        </w:rPr>
      </w:pPr>
    </w:p>
    <w:p w14:paraId="31E364C6" w14:textId="77777777" w:rsidR="00ED7F33" w:rsidRDefault="00ED7F33">
      <w:pPr>
        <w:rPr>
          <w:rFonts w:ascii="Liberation Serif" w:hAnsi="Liberation Serif" w:cs="Lucida Sans"/>
          <w:b/>
          <w:lang w:bidi="hi-IN"/>
        </w:rPr>
      </w:pPr>
      <w:r>
        <w:rPr>
          <w:rFonts w:ascii="Liberation Serif" w:hAnsi="Liberation Serif" w:cs="Lucida Sans"/>
          <w:b/>
          <w:lang w:bidi="hi-IN"/>
        </w:rPr>
        <w:br w:type="page"/>
      </w:r>
    </w:p>
    <w:p w14:paraId="7B9DC3D0" w14:textId="7DFE1938" w:rsidR="00ED7F33" w:rsidRDefault="00ED7F33" w:rsidP="00ED7F33">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976 – </w:t>
      </w:r>
      <w:r w:rsidR="00B02B34">
        <w:rPr>
          <w:rFonts w:asciiTheme="majorHAnsi" w:eastAsiaTheme="majorEastAsia" w:hAnsiTheme="majorHAnsi" w:cstheme="majorBidi"/>
          <w:b/>
          <w:bCs/>
          <w:color w:val="4F81BD" w:themeColor="accent1"/>
          <w:sz w:val="26"/>
          <w:szCs w:val="26"/>
        </w:rPr>
        <w:t>LARAMID Detachment Process Implementation using Raspberry Pi</w:t>
      </w:r>
    </w:p>
    <w:p w14:paraId="6E6DF221" w14:textId="77777777" w:rsidR="00ED7F33" w:rsidRDefault="00ED7F33" w:rsidP="00ED7F33">
      <w:pPr>
        <w:pStyle w:val="NoSpacing"/>
      </w:pPr>
    </w:p>
    <w:p w14:paraId="0AEEC7AA" w14:textId="77777777" w:rsidR="00ED7F33" w:rsidRDefault="00ED7F33" w:rsidP="00ED7F33">
      <w:pPr>
        <w:pStyle w:val="NoSpacing"/>
        <w:rPr>
          <w:b/>
        </w:rPr>
      </w:pPr>
      <w:r>
        <w:rPr>
          <w:b/>
        </w:rPr>
        <w:t>Content</w:t>
      </w:r>
    </w:p>
    <w:p w14:paraId="056E78FD" w14:textId="03152E55" w:rsidR="00ED7F33" w:rsidRDefault="00ED7F33" w:rsidP="00ED7F33">
      <w:pPr>
        <w:pStyle w:val="NoSpacing"/>
      </w:pPr>
      <w:r>
        <w:t xml:space="preserve">As a LARAMID member, I would like to </w:t>
      </w:r>
      <w:r w:rsidR="00B02B34">
        <w:t>program LARAMID detachment process using EM and GPS data from Raspberry Pi.</w:t>
      </w:r>
    </w:p>
    <w:p w14:paraId="7A24262C" w14:textId="77777777" w:rsidR="00ED7F33" w:rsidRDefault="00ED7F33" w:rsidP="00ED7F33">
      <w:pPr>
        <w:pStyle w:val="NoSpacing"/>
      </w:pPr>
    </w:p>
    <w:p w14:paraId="57D962E4" w14:textId="77777777" w:rsidR="00ED7F33" w:rsidRDefault="00ED7F33" w:rsidP="00ED7F33">
      <w:pPr>
        <w:pStyle w:val="NoSpacing"/>
        <w:rPr>
          <w:b/>
        </w:rPr>
      </w:pPr>
      <w:r>
        <w:rPr>
          <w:b/>
        </w:rPr>
        <w:t>Definition of Done</w:t>
      </w:r>
    </w:p>
    <w:p w14:paraId="09AFE53F" w14:textId="49759BAA" w:rsidR="00ED7F33" w:rsidRDefault="00B02B34" w:rsidP="00B02B34">
      <w:pPr>
        <w:pStyle w:val="NoSpacing"/>
        <w:ind w:firstLine="709"/>
      </w:pPr>
      <w:r>
        <w:t xml:space="preserve">[] Read Samwise GPS data from Raspberry Pi </w:t>
      </w:r>
    </w:p>
    <w:p w14:paraId="3FE19470" w14:textId="512C7BCE" w:rsidR="00B02B34" w:rsidRDefault="00B02B34" w:rsidP="00B02B34">
      <w:pPr>
        <w:pStyle w:val="NoSpacing"/>
        <w:ind w:firstLine="709"/>
      </w:pPr>
      <w:r>
        <w:t xml:space="preserve">[] Load GPS data in EM_turnon.py </w:t>
      </w:r>
    </w:p>
    <w:p w14:paraId="32967876" w14:textId="627A3213" w:rsidR="00B02B34" w:rsidRDefault="00B02B34" w:rsidP="00B02B34">
      <w:pPr>
        <w:pStyle w:val="NoSpacing"/>
        <w:ind w:firstLine="709"/>
      </w:pPr>
      <w:r>
        <w:t>[] Complete writing detachment python file</w:t>
      </w:r>
    </w:p>
    <w:p w14:paraId="3BFA5B82" w14:textId="77777777" w:rsidR="00ED7F33" w:rsidRDefault="00ED7F33" w:rsidP="00ED7F33">
      <w:pPr>
        <w:rPr>
          <w:rFonts w:cstheme="minorHAnsi"/>
          <w:b/>
          <w:bCs/>
          <w:color w:val="000000"/>
        </w:rPr>
      </w:pPr>
      <w:r>
        <w:rPr>
          <w:rFonts w:cstheme="minorHAnsi"/>
          <w:b/>
          <w:bCs/>
          <w:color w:val="000000"/>
        </w:rPr>
        <w:t>Notes</w:t>
      </w:r>
    </w:p>
    <w:p w14:paraId="0E9557DB" w14:textId="19D273FE" w:rsidR="00ED7F33" w:rsidRDefault="00B02B34" w:rsidP="00ED7F33">
      <w:pPr>
        <w:numPr>
          <w:ilvl w:val="0"/>
          <w:numId w:val="2"/>
        </w:numPr>
        <w:textAlignment w:val="baseline"/>
        <w:rPr>
          <w:rFonts w:cs="Arial"/>
          <w:color w:val="000000"/>
        </w:rPr>
      </w:pPr>
      <w:r>
        <w:rPr>
          <w:rFonts w:cs="Arial"/>
          <w:color w:val="000000"/>
        </w:rPr>
        <w:t>Save in LARAMID/Research/Detachment.pdf</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D7F33" w14:paraId="5ADA3F0B" w14:textId="77777777" w:rsidTr="0009418C">
        <w:trPr>
          <w:trHeight w:val="224"/>
        </w:trPr>
        <w:tc>
          <w:tcPr>
            <w:tcW w:w="9576" w:type="dxa"/>
            <w:tcBorders>
              <w:left w:val="nil"/>
              <w:bottom w:val="nil"/>
              <w:right w:val="nil"/>
            </w:tcBorders>
            <w:shd w:val="clear" w:color="auto" w:fill="auto"/>
          </w:tcPr>
          <w:p w14:paraId="125826EE" w14:textId="77777777" w:rsidR="00ED7F33" w:rsidRDefault="00ED7F33" w:rsidP="0009418C"/>
        </w:tc>
      </w:tr>
    </w:tbl>
    <w:p w14:paraId="43BDD1F9" w14:textId="55CA1393" w:rsidR="00B02B34" w:rsidRDefault="00B02B34" w:rsidP="004D55B0">
      <w:pPr>
        <w:rPr>
          <w:rFonts w:ascii="Liberation Serif" w:hAnsi="Liberation Serif" w:cs="Lucida Sans"/>
          <w:b/>
          <w:lang w:bidi="hi-IN"/>
        </w:rPr>
      </w:pPr>
    </w:p>
    <w:p w14:paraId="445DE1A4" w14:textId="77777777" w:rsidR="00B02B34" w:rsidRDefault="00B02B34">
      <w:pPr>
        <w:rPr>
          <w:rFonts w:ascii="Liberation Serif" w:hAnsi="Liberation Serif" w:cs="Lucida Sans"/>
          <w:b/>
          <w:lang w:bidi="hi-IN"/>
        </w:rPr>
      </w:pPr>
      <w:r>
        <w:rPr>
          <w:rFonts w:ascii="Liberation Serif" w:hAnsi="Liberation Serif" w:cs="Lucida Sans"/>
          <w:b/>
          <w:lang w:bidi="hi-IN"/>
        </w:rPr>
        <w:br w:type="page"/>
      </w:r>
    </w:p>
    <w:p w14:paraId="60A6385A" w14:textId="10171B83" w:rsidR="00B02B34" w:rsidRDefault="00B02B34" w:rsidP="00B02B34">
      <w:pPr>
        <w:keepNext/>
        <w:keepLines/>
        <w:spacing w:before="200"/>
        <w:outlineLvl w:val="1"/>
      </w:pPr>
      <w:r>
        <w:rPr>
          <w:rFonts w:asciiTheme="majorHAnsi" w:eastAsiaTheme="majorEastAsia" w:hAnsiTheme="majorHAnsi" w:cstheme="majorBidi"/>
          <w:b/>
          <w:bCs/>
          <w:color w:val="4F81BD" w:themeColor="accent1"/>
          <w:sz w:val="26"/>
          <w:szCs w:val="26"/>
        </w:rPr>
        <w:lastRenderedPageBreak/>
        <w:t>2977 – LARAMID Detachment Process Implementation using Raspberry Pi (copy)</w:t>
      </w:r>
    </w:p>
    <w:p w14:paraId="63CCC47D" w14:textId="77777777" w:rsidR="00B02B34" w:rsidRDefault="00B02B34" w:rsidP="00B02B34">
      <w:pPr>
        <w:pStyle w:val="NoSpacing"/>
      </w:pPr>
    </w:p>
    <w:p w14:paraId="419AC98D" w14:textId="77777777" w:rsidR="00B02B34" w:rsidRDefault="00B02B34" w:rsidP="00B02B34">
      <w:pPr>
        <w:pStyle w:val="NoSpacing"/>
        <w:rPr>
          <w:b/>
        </w:rPr>
      </w:pPr>
      <w:r>
        <w:rPr>
          <w:b/>
        </w:rPr>
        <w:t>Content</w:t>
      </w:r>
    </w:p>
    <w:p w14:paraId="6A32ED67" w14:textId="725C4A66" w:rsidR="00B02B34" w:rsidRDefault="00B02B34" w:rsidP="00B02B34">
      <w:pPr>
        <w:pStyle w:val="NoSpacing"/>
      </w:pPr>
      <w:r>
        <w:t>Copy of User Story 2975 – LARAMID Detachment Process</w:t>
      </w:r>
      <w:r w:rsidRPr="00B02B34">
        <w:t xml:space="preserve"> </w:t>
      </w:r>
      <w:r>
        <w:t>Implementation using Raspberry Pi</w:t>
      </w:r>
    </w:p>
    <w:p w14:paraId="3ECA77B0" w14:textId="77777777" w:rsidR="00B02B34" w:rsidRDefault="00B02B34" w:rsidP="00B02B34">
      <w:pPr>
        <w:pStyle w:val="NoSpacing"/>
      </w:pPr>
    </w:p>
    <w:p w14:paraId="785E6AA8" w14:textId="77777777" w:rsidR="00B02B34" w:rsidRDefault="00B02B34" w:rsidP="00B02B34">
      <w:pPr>
        <w:pStyle w:val="NoSpacing"/>
        <w:rPr>
          <w:b/>
        </w:rPr>
      </w:pPr>
      <w:r>
        <w:rPr>
          <w:b/>
        </w:rPr>
        <w:t>Definition of Done</w:t>
      </w:r>
    </w:p>
    <w:p w14:paraId="592EB96C" w14:textId="67EA68D6" w:rsidR="00B02B34" w:rsidRDefault="00B02B34" w:rsidP="00B02B34">
      <w:pPr>
        <w:pStyle w:val="NoSpacing"/>
      </w:pPr>
      <w:r>
        <w:t>Copy of definition of done from User Story 2975 – LARAMID Detachment Process Implementation using Raspberry Pi</w:t>
      </w:r>
    </w:p>
    <w:p w14:paraId="708C50F4" w14:textId="77777777" w:rsidR="00B02B34" w:rsidRDefault="00B02B34" w:rsidP="00B02B34">
      <w:pPr>
        <w:pStyle w:val="NoSpacing"/>
      </w:pPr>
    </w:p>
    <w:p w14:paraId="520A8FFC" w14:textId="77777777" w:rsidR="00B02B34" w:rsidRDefault="00B02B34" w:rsidP="00B02B34">
      <w:pPr>
        <w:rPr>
          <w:rFonts w:cstheme="minorHAnsi"/>
          <w:b/>
          <w:bCs/>
          <w:color w:val="000000"/>
        </w:rPr>
      </w:pPr>
      <w:r>
        <w:rPr>
          <w:rFonts w:cstheme="minorHAnsi"/>
          <w:b/>
          <w:bCs/>
          <w:color w:val="000000"/>
        </w:rPr>
        <w:t>Notes</w:t>
      </w:r>
    </w:p>
    <w:p w14:paraId="7A428D63" w14:textId="77777777" w:rsidR="00B02B34" w:rsidRDefault="00B02B34" w:rsidP="00B02B34">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02B34" w14:paraId="668D7620" w14:textId="77777777" w:rsidTr="0009418C">
        <w:trPr>
          <w:trHeight w:val="55"/>
        </w:trPr>
        <w:tc>
          <w:tcPr>
            <w:tcW w:w="9576" w:type="dxa"/>
            <w:tcBorders>
              <w:left w:val="nil"/>
              <w:bottom w:val="nil"/>
              <w:right w:val="nil"/>
            </w:tcBorders>
            <w:shd w:val="clear" w:color="auto" w:fill="auto"/>
          </w:tcPr>
          <w:p w14:paraId="6636FCCF" w14:textId="77777777" w:rsidR="00B02B34" w:rsidRDefault="00B02B34" w:rsidP="0009418C"/>
        </w:tc>
      </w:tr>
    </w:tbl>
    <w:p w14:paraId="2C84C76B" w14:textId="46C4A666" w:rsidR="00A172BB" w:rsidRDefault="00A172BB" w:rsidP="00A172BB">
      <w:pPr>
        <w:keepNext/>
        <w:keepLines/>
        <w:spacing w:before="200"/>
        <w:outlineLvl w:val="1"/>
      </w:pPr>
      <w:r>
        <w:rPr>
          <w:rFonts w:asciiTheme="majorHAnsi" w:eastAsiaTheme="majorEastAsia" w:hAnsiTheme="majorHAnsi" w:cstheme="majorBidi"/>
          <w:b/>
          <w:bCs/>
          <w:color w:val="4F81BD" w:themeColor="accent1"/>
          <w:sz w:val="26"/>
          <w:szCs w:val="26"/>
        </w:rPr>
        <w:t>2978 – September 2018 Safety Checklist</w:t>
      </w:r>
    </w:p>
    <w:p w14:paraId="7CE32A56" w14:textId="77777777" w:rsidR="00A172BB" w:rsidRDefault="00A172BB" w:rsidP="00A172BB">
      <w:pPr>
        <w:pStyle w:val="NoSpacing"/>
      </w:pPr>
    </w:p>
    <w:p w14:paraId="31DC169C" w14:textId="77777777" w:rsidR="00A172BB" w:rsidRDefault="00A172BB" w:rsidP="00A172BB">
      <w:pPr>
        <w:pStyle w:val="NoSpacing"/>
        <w:rPr>
          <w:b/>
        </w:rPr>
      </w:pPr>
      <w:r>
        <w:rPr>
          <w:b/>
        </w:rPr>
        <w:t>Content</w:t>
      </w:r>
    </w:p>
    <w:p w14:paraId="635C31C4" w14:textId="397995DD" w:rsidR="00A172BB" w:rsidRDefault="00A172BB" w:rsidP="00A172BB">
      <w:pPr>
        <w:pStyle w:val="NoSpacing"/>
      </w:pPr>
      <w:r>
        <w:t>As a lab member, I will complete the lab safety checklist given to us in September 2018. Rectifying any outstanding failing points.</w:t>
      </w:r>
    </w:p>
    <w:p w14:paraId="62EE16E6" w14:textId="77777777" w:rsidR="00A172BB" w:rsidRDefault="00A172BB" w:rsidP="00A172BB">
      <w:pPr>
        <w:pStyle w:val="NoSpacing"/>
      </w:pPr>
    </w:p>
    <w:p w14:paraId="62F16891" w14:textId="77777777" w:rsidR="00A172BB" w:rsidRDefault="00A172BB" w:rsidP="00A172BB">
      <w:pPr>
        <w:pStyle w:val="NoSpacing"/>
        <w:rPr>
          <w:b/>
        </w:rPr>
      </w:pPr>
      <w:r>
        <w:rPr>
          <w:b/>
        </w:rPr>
        <w:t>Definition of Done</w:t>
      </w:r>
    </w:p>
    <w:p w14:paraId="1EAF6F71" w14:textId="1F8804DA" w:rsidR="00A172BB" w:rsidRDefault="00A172BB" w:rsidP="00A172BB">
      <w:pPr>
        <w:pStyle w:val="NoSpacing"/>
      </w:pPr>
      <w:r>
        <w:t>[ ] All failed requirements marked in red fixed according to suggestions made by the EH&amp;S surveyor.</w:t>
      </w:r>
    </w:p>
    <w:p w14:paraId="2842A386" w14:textId="402EE960" w:rsidR="00A172BB" w:rsidRDefault="00A172BB" w:rsidP="00A172BB">
      <w:pPr>
        <w:pStyle w:val="NoSpacing"/>
      </w:pPr>
      <w:r>
        <w:t>[ ] Fixes Reviewed with Helen and/or Dr. Lum</w:t>
      </w:r>
    </w:p>
    <w:p w14:paraId="4B52F4B4" w14:textId="77777777" w:rsidR="00A172BB" w:rsidRDefault="00A172BB" w:rsidP="00A172BB">
      <w:pPr>
        <w:rPr>
          <w:rFonts w:cstheme="minorHAnsi"/>
          <w:b/>
          <w:bCs/>
          <w:color w:val="000000"/>
        </w:rPr>
      </w:pPr>
      <w:r>
        <w:rPr>
          <w:rFonts w:cstheme="minorHAnsi"/>
          <w:b/>
          <w:bCs/>
          <w:color w:val="000000"/>
        </w:rPr>
        <w:t>Notes</w:t>
      </w:r>
    </w:p>
    <w:p w14:paraId="6E03965D" w14:textId="49BE5D8C" w:rsidR="00A172BB" w:rsidRPr="00A172BB" w:rsidRDefault="00A172BB" w:rsidP="00A172BB">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172BB" w14:paraId="5FB48651" w14:textId="77777777" w:rsidTr="0009418C">
        <w:trPr>
          <w:trHeight w:val="55"/>
        </w:trPr>
        <w:tc>
          <w:tcPr>
            <w:tcW w:w="9576" w:type="dxa"/>
            <w:tcBorders>
              <w:left w:val="nil"/>
              <w:bottom w:val="nil"/>
              <w:right w:val="nil"/>
            </w:tcBorders>
            <w:shd w:val="clear" w:color="auto" w:fill="auto"/>
          </w:tcPr>
          <w:p w14:paraId="1AAC5138" w14:textId="77777777" w:rsidR="00A172BB" w:rsidRDefault="00A172BB" w:rsidP="0009418C"/>
        </w:tc>
      </w:tr>
    </w:tbl>
    <w:p w14:paraId="4D912F22" w14:textId="2561C52E" w:rsidR="002D1F5B" w:rsidRDefault="002D1F5B" w:rsidP="004D55B0">
      <w:pPr>
        <w:rPr>
          <w:rFonts w:ascii="Liberation Serif" w:hAnsi="Liberation Serif" w:cs="Lucida Sans"/>
          <w:b/>
          <w:lang w:bidi="hi-IN"/>
        </w:rPr>
      </w:pPr>
    </w:p>
    <w:p w14:paraId="32D63507" w14:textId="77777777" w:rsidR="002D1F5B" w:rsidRDefault="002D1F5B">
      <w:pPr>
        <w:rPr>
          <w:rFonts w:ascii="Liberation Serif" w:hAnsi="Liberation Serif" w:cs="Lucida Sans"/>
          <w:b/>
          <w:lang w:bidi="hi-IN"/>
        </w:rPr>
      </w:pPr>
      <w:r>
        <w:rPr>
          <w:rFonts w:ascii="Liberation Serif" w:hAnsi="Liberation Serif" w:cs="Lucida Sans"/>
          <w:b/>
          <w:lang w:bidi="hi-IN"/>
        </w:rPr>
        <w:br w:type="page"/>
      </w:r>
    </w:p>
    <w:p w14:paraId="5EBD13AD" w14:textId="13D0DE3A" w:rsidR="002D1F5B" w:rsidRDefault="002D1F5B" w:rsidP="002D1F5B">
      <w:pPr>
        <w:keepNext/>
        <w:keepLines/>
        <w:spacing w:before="200"/>
        <w:outlineLvl w:val="1"/>
      </w:pPr>
      <w:r>
        <w:rPr>
          <w:rFonts w:asciiTheme="majorHAnsi" w:eastAsiaTheme="majorEastAsia" w:hAnsiTheme="majorHAnsi" w:cstheme="majorBidi"/>
          <w:b/>
          <w:bCs/>
          <w:color w:val="4F81BD" w:themeColor="accent1"/>
          <w:sz w:val="26"/>
          <w:szCs w:val="26"/>
        </w:rPr>
        <w:lastRenderedPageBreak/>
        <w:t>2979 – JCATI 2019 Proposal</w:t>
      </w:r>
    </w:p>
    <w:p w14:paraId="16A8AE4A" w14:textId="77777777" w:rsidR="002D1F5B" w:rsidRDefault="002D1F5B" w:rsidP="002D1F5B">
      <w:pPr>
        <w:pStyle w:val="NoSpacing"/>
      </w:pPr>
    </w:p>
    <w:p w14:paraId="60330993" w14:textId="77777777" w:rsidR="002D1F5B" w:rsidRDefault="002D1F5B" w:rsidP="002D1F5B">
      <w:pPr>
        <w:pStyle w:val="NoSpacing"/>
        <w:rPr>
          <w:b/>
        </w:rPr>
      </w:pPr>
      <w:r>
        <w:rPr>
          <w:b/>
        </w:rPr>
        <w:t>Content</w:t>
      </w:r>
    </w:p>
    <w:p w14:paraId="21032B30" w14:textId="09866F39" w:rsidR="002D1F5B" w:rsidRDefault="002D1F5B" w:rsidP="002D1F5B">
      <w:pPr>
        <w:pStyle w:val="NoSpacing"/>
      </w:pPr>
      <w:r>
        <w:t>As a lab member, I would like to help develop the proposal for JCATI 2019</w:t>
      </w:r>
    </w:p>
    <w:p w14:paraId="119CA1AA" w14:textId="77777777" w:rsidR="002D1F5B" w:rsidRDefault="002D1F5B" w:rsidP="002D1F5B">
      <w:pPr>
        <w:pStyle w:val="NoSpacing"/>
      </w:pPr>
    </w:p>
    <w:p w14:paraId="40F2A656" w14:textId="77777777" w:rsidR="002D1F5B" w:rsidRDefault="002D1F5B" w:rsidP="002D1F5B">
      <w:pPr>
        <w:pStyle w:val="NoSpacing"/>
        <w:rPr>
          <w:b/>
        </w:rPr>
      </w:pPr>
      <w:r>
        <w:rPr>
          <w:b/>
        </w:rPr>
        <w:t>Definition of Done</w:t>
      </w:r>
    </w:p>
    <w:p w14:paraId="4480FFAB" w14:textId="32D93503" w:rsidR="002D1F5B" w:rsidRDefault="002D1F5B" w:rsidP="002D1F5B">
      <w:pPr>
        <w:pStyle w:val="NoSpacing"/>
      </w:pPr>
      <w:r>
        <w:t>[ ] Work with Dr. Lum and Dr. Vagners to revise and compile the proposal</w:t>
      </w:r>
    </w:p>
    <w:p w14:paraId="51D384B6" w14:textId="77777777" w:rsidR="002D1F5B" w:rsidRDefault="002D1F5B" w:rsidP="002D1F5B">
      <w:pPr>
        <w:pStyle w:val="NoSpacing"/>
      </w:pPr>
    </w:p>
    <w:p w14:paraId="23DD243B" w14:textId="77777777" w:rsidR="002D1F5B" w:rsidRDefault="002D1F5B" w:rsidP="002D1F5B">
      <w:pPr>
        <w:rPr>
          <w:rFonts w:cstheme="minorHAnsi"/>
          <w:b/>
          <w:bCs/>
          <w:color w:val="000000"/>
        </w:rPr>
      </w:pPr>
      <w:r>
        <w:rPr>
          <w:rFonts w:cstheme="minorHAnsi"/>
          <w:b/>
          <w:bCs/>
          <w:color w:val="000000"/>
        </w:rPr>
        <w:t>Notes</w:t>
      </w:r>
    </w:p>
    <w:p w14:paraId="75C3AE7E" w14:textId="77777777" w:rsidR="002D1F5B" w:rsidRPr="00A172BB" w:rsidRDefault="002D1F5B" w:rsidP="002D1F5B">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D1F5B" w14:paraId="6ECB6038" w14:textId="77777777" w:rsidTr="0009418C">
        <w:trPr>
          <w:trHeight w:val="55"/>
        </w:trPr>
        <w:tc>
          <w:tcPr>
            <w:tcW w:w="9576" w:type="dxa"/>
            <w:tcBorders>
              <w:left w:val="nil"/>
              <w:bottom w:val="nil"/>
              <w:right w:val="nil"/>
            </w:tcBorders>
            <w:shd w:val="clear" w:color="auto" w:fill="auto"/>
          </w:tcPr>
          <w:p w14:paraId="6F0A076A" w14:textId="77777777" w:rsidR="002D1F5B" w:rsidRDefault="002D1F5B" w:rsidP="0009418C"/>
        </w:tc>
      </w:tr>
    </w:tbl>
    <w:p w14:paraId="7498CF9E" w14:textId="728E3802" w:rsidR="002B1D01" w:rsidRDefault="002B1D01" w:rsidP="004D55B0">
      <w:pPr>
        <w:rPr>
          <w:rFonts w:ascii="Liberation Serif" w:hAnsi="Liberation Serif" w:cs="Lucida Sans"/>
          <w:b/>
          <w:lang w:bidi="hi-IN"/>
        </w:rPr>
      </w:pPr>
    </w:p>
    <w:p w14:paraId="5507A561" w14:textId="77777777" w:rsidR="002B1D01" w:rsidRDefault="002B1D01">
      <w:pPr>
        <w:rPr>
          <w:rFonts w:ascii="Liberation Serif" w:hAnsi="Liberation Serif" w:cs="Lucida Sans"/>
          <w:b/>
          <w:lang w:bidi="hi-IN"/>
        </w:rPr>
      </w:pPr>
      <w:r>
        <w:rPr>
          <w:rFonts w:ascii="Liberation Serif" w:hAnsi="Liberation Serif" w:cs="Lucida Sans"/>
          <w:b/>
          <w:lang w:bidi="hi-IN"/>
        </w:rPr>
        <w:br w:type="page"/>
      </w:r>
    </w:p>
    <w:p w14:paraId="21604F6F" w14:textId="59EA61CD" w:rsidR="002B1D01" w:rsidRDefault="002B1D01" w:rsidP="002B1D01">
      <w:pPr>
        <w:keepNext/>
        <w:keepLines/>
        <w:spacing w:before="200"/>
        <w:outlineLvl w:val="1"/>
      </w:pPr>
      <w:r>
        <w:rPr>
          <w:rFonts w:asciiTheme="majorHAnsi" w:eastAsiaTheme="majorEastAsia" w:hAnsiTheme="majorHAnsi" w:cstheme="majorBidi"/>
          <w:b/>
          <w:bCs/>
          <w:color w:val="4F81BD" w:themeColor="accent1"/>
          <w:sz w:val="26"/>
          <w:szCs w:val="26"/>
        </w:rPr>
        <w:lastRenderedPageBreak/>
        <w:t>2980 – Install new USB ports on AFSL Condor</w:t>
      </w:r>
    </w:p>
    <w:p w14:paraId="06D41CF6" w14:textId="77777777" w:rsidR="002B1D01" w:rsidRDefault="002B1D01" w:rsidP="002B1D01">
      <w:pPr>
        <w:pStyle w:val="NoSpacing"/>
      </w:pPr>
    </w:p>
    <w:p w14:paraId="1267AF5C" w14:textId="77777777" w:rsidR="002B1D01" w:rsidRDefault="002B1D01" w:rsidP="002B1D01">
      <w:pPr>
        <w:pStyle w:val="NoSpacing"/>
        <w:rPr>
          <w:b/>
        </w:rPr>
      </w:pPr>
      <w:r>
        <w:rPr>
          <w:b/>
        </w:rPr>
        <w:t>Content</w:t>
      </w:r>
    </w:p>
    <w:p w14:paraId="2EBF136C" w14:textId="65CCF1D2" w:rsidR="002B1D01" w:rsidRDefault="002B1D01" w:rsidP="002B1D01">
      <w:pPr>
        <w:pStyle w:val="NoSpacing"/>
      </w:pPr>
      <w:r>
        <w:t>As a lab member, I would like to install new USB ports on AFSL Condor</w:t>
      </w:r>
    </w:p>
    <w:p w14:paraId="7358D625" w14:textId="77777777" w:rsidR="002B1D01" w:rsidRDefault="002B1D01" w:rsidP="002B1D01">
      <w:pPr>
        <w:pStyle w:val="NoSpacing"/>
      </w:pPr>
    </w:p>
    <w:p w14:paraId="321C4752" w14:textId="77777777" w:rsidR="002B1D01" w:rsidRDefault="002B1D01" w:rsidP="002B1D01">
      <w:pPr>
        <w:pStyle w:val="NoSpacing"/>
        <w:rPr>
          <w:b/>
        </w:rPr>
      </w:pPr>
      <w:r>
        <w:rPr>
          <w:b/>
        </w:rPr>
        <w:t>Definition of Done</w:t>
      </w:r>
    </w:p>
    <w:p w14:paraId="52D120B5" w14:textId="3DEA0097" w:rsidR="002B1D01" w:rsidRDefault="002B1D01" w:rsidP="002B1D01">
      <w:pPr>
        <w:pStyle w:val="NoSpacing"/>
      </w:pPr>
      <w:r>
        <w:t>[ ] Install the new USB ports</w:t>
      </w:r>
    </w:p>
    <w:p w14:paraId="552579A5" w14:textId="2DBA0910" w:rsidR="002B1D01" w:rsidRDefault="002B1D01" w:rsidP="002B1D01">
      <w:pPr>
        <w:pStyle w:val="NoSpacing"/>
      </w:pPr>
      <w:r>
        <w:t>[ ] Verify that they work</w:t>
      </w:r>
    </w:p>
    <w:p w14:paraId="60FD5DD0" w14:textId="77777777" w:rsidR="002B1D01" w:rsidRDefault="002B1D01" w:rsidP="002B1D01">
      <w:pPr>
        <w:pStyle w:val="NoSpacing"/>
      </w:pPr>
    </w:p>
    <w:p w14:paraId="7304DD89" w14:textId="77777777" w:rsidR="002B1D01" w:rsidRDefault="002B1D01" w:rsidP="002B1D01">
      <w:pPr>
        <w:rPr>
          <w:rFonts w:cstheme="minorHAnsi"/>
          <w:b/>
          <w:bCs/>
          <w:color w:val="000000"/>
        </w:rPr>
      </w:pPr>
      <w:r>
        <w:rPr>
          <w:rFonts w:cstheme="minorHAnsi"/>
          <w:b/>
          <w:bCs/>
          <w:color w:val="000000"/>
        </w:rPr>
        <w:t>Notes</w:t>
      </w:r>
    </w:p>
    <w:p w14:paraId="1CB3D3F9" w14:textId="77777777" w:rsidR="002B1D01" w:rsidRPr="00A172BB" w:rsidRDefault="002B1D01" w:rsidP="002B1D01">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B1D01" w14:paraId="2215E0E1" w14:textId="77777777" w:rsidTr="0009418C">
        <w:trPr>
          <w:trHeight w:val="55"/>
        </w:trPr>
        <w:tc>
          <w:tcPr>
            <w:tcW w:w="9576" w:type="dxa"/>
            <w:tcBorders>
              <w:left w:val="nil"/>
              <w:bottom w:val="nil"/>
              <w:right w:val="nil"/>
            </w:tcBorders>
            <w:shd w:val="clear" w:color="auto" w:fill="auto"/>
          </w:tcPr>
          <w:p w14:paraId="39D7AD08" w14:textId="77777777" w:rsidR="002B1D01" w:rsidRDefault="002B1D01" w:rsidP="0009418C"/>
        </w:tc>
      </w:tr>
    </w:tbl>
    <w:p w14:paraId="419E5777" w14:textId="791DD025" w:rsidR="00304F0E" w:rsidRDefault="00304F0E" w:rsidP="004D55B0">
      <w:pPr>
        <w:rPr>
          <w:rFonts w:ascii="Liberation Serif" w:hAnsi="Liberation Serif" w:cs="Lucida Sans"/>
          <w:b/>
          <w:lang w:bidi="hi-IN"/>
        </w:rPr>
      </w:pPr>
    </w:p>
    <w:p w14:paraId="07C724F0" w14:textId="7DE0CAA6" w:rsidR="000C2F02" w:rsidRDefault="000C2F02" w:rsidP="004D55B0">
      <w:pPr>
        <w:rPr>
          <w:rFonts w:ascii="Liberation Serif" w:hAnsi="Liberation Serif" w:cs="Lucida Sans"/>
          <w:b/>
          <w:lang w:bidi="hi-IN"/>
        </w:rPr>
      </w:pPr>
    </w:p>
    <w:p w14:paraId="33CB3CBD" w14:textId="16E5F102" w:rsidR="000C2F02" w:rsidRDefault="000C2F02" w:rsidP="004D55B0">
      <w:pPr>
        <w:rPr>
          <w:rFonts w:ascii="Liberation Serif" w:hAnsi="Liberation Serif" w:cs="Lucida Sans"/>
          <w:b/>
          <w:lang w:bidi="hi-IN"/>
        </w:rPr>
      </w:pPr>
    </w:p>
    <w:p w14:paraId="0E5BA51C" w14:textId="6CD9CC4E" w:rsidR="000C2F02" w:rsidRDefault="000C2F02" w:rsidP="004D55B0">
      <w:pPr>
        <w:rPr>
          <w:rFonts w:ascii="Liberation Serif" w:hAnsi="Liberation Serif" w:cs="Lucida Sans"/>
          <w:b/>
          <w:lang w:bidi="hi-IN"/>
        </w:rPr>
      </w:pPr>
    </w:p>
    <w:p w14:paraId="7A7FC1D2" w14:textId="123B8E4D" w:rsidR="000C2F02" w:rsidRDefault="000C2F02" w:rsidP="004D55B0">
      <w:pPr>
        <w:rPr>
          <w:rFonts w:ascii="Liberation Serif" w:hAnsi="Liberation Serif" w:cs="Lucida Sans"/>
          <w:b/>
          <w:lang w:bidi="hi-IN"/>
        </w:rPr>
      </w:pPr>
    </w:p>
    <w:p w14:paraId="11CEE0F0" w14:textId="48981D2C" w:rsidR="000C2F02" w:rsidRDefault="000C2F02" w:rsidP="004D55B0">
      <w:pPr>
        <w:rPr>
          <w:rFonts w:ascii="Liberation Serif" w:hAnsi="Liberation Serif" w:cs="Lucida Sans"/>
          <w:b/>
          <w:lang w:bidi="hi-IN"/>
        </w:rPr>
      </w:pPr>
    </w:p>
    <w:p w14:paraId="0EA3ED7D" w14:textId="41DA9958" w:rsidR="000C2F02" w:rsidRDefault="000C2F02" w:rsidP="004D55B0">
      <w:pPr>
        <w:rPr>
          <w:rFonts w:ascii="Liberation Serif" w:hAnsi="Liberation Serif" w:cs="Lucida Sans"/>
          <w:b/>
          <w:lang w:bidi="hi-IN"/>
        </w:rPr>
      </w:pPr>
    </w:p>
    <w:p w14:paraId="7A39A300" w14:textId="102F35A2" w:rsidR="000C2F02" w:rsidRDefault="000C2F02" w:rsidP="004D55B0">
      <w:pPr>
        <w:rPr>
          <w:rFonts w:ascii="Liberation Serif" w:hAnsi="Liberation Serif" w:cs="Lucida Sans"/>
          <w:b/>
          <w:lang w:bidi="hi-IN"/>
        </w:rPr>
      </w:pPr>
    </w:p>
    <w:p w14:paraId="7E293A6D" w14:textId="0EB358BE" w:rsidR="000C2F02" w:rsidRDefault="000C2F02" w:rsidP="004D55B0">
      <w:pPr>
        <w:rPr>
          <w:rFonts w:ascii="Liberation Serif" w:hAnsi="Liberation Serif" w:cs="Lucida Sans"/>
          <w:b/>
          <w:lang w:bidi="hi-IN"/>
        </w:rPr>
      </w:pPr>
    </w:p>
    <w:p w14:paraId="11602F4B" w14:textId="3203018D" w:rsidR="000C2F02" w:rsidRDefault="000C2F02" w:rsidP="004D55B0">
      <w:pPr>
        <w:rPr>
          <w:rFonts w:ascii="Liberation Serif" w:hAnsi="Liberation Serif" w:cs="Lucida Sans"/>
          <w:b/>
          <w:lang w:bidi="hi-IN"/>
        </w:rPr>
      </w:pPr>
    </w:p>
    <w:p w14:paraId="385F45A1" w14:textId="39FF0F4D" w:rsidR="000C2F02" w:rsidRDefault="000C2F02" w:rsidP="004D55B0">
      <w:pPr>
        <w:rPr>
          <w:rFonts w:ascii="Liberation Serif" w:hAnsi="Liberation Serif" w:cs="Lucida Sans"/>
          <w:b/>
          <w:lang w:bidi="hi-IN"/>
        </w:rPr>
      </w:pPr>
    </w:p>
    <w:p w14:paraId="08FAC056" w14:textId="16B16209" w:rsidR="000C2F02" w:rsidRDefault="000C2F02" w:rsidP="004D55B0">
      <w:pPr>
        <w:rPr>
          <w:rFonts w:ascii="Liberation Serif" w:hAnsi="Liberation Serif" w:cs="Lucida Sans"/>
          <w:b/>
          <w:lang w:bidi="hi-IN"/>
        </w:rPr>
      </w:pPr>
    </w:p>
    <w:p w14:paraId="2E0AAEFD" w14:textId="6AE7F0D5" w:rsidR="000C2F02" w:rsidRDefault="000C2F02" w:rsidP="004D55B0">
      <w:pPr>
        <w:rPr>
          <w:rFonts w:ascii="Liberation Serif" w:hAnsi="Liberation Serif" w:cs="Lucida Sans"/>
          <w:b/>
          <w:lang w:bidi="hi-IN"/>
        </w:rPr>
      </w:pPr>
    </w:p>
    <w:p w14:paraId="5F0EFBCF" w14:textId="5CDF2BB5" w:rsidR="000C2F02" w:rsidRDefault="000C2F02" w:rsidP="004D55B0">
      <w:pPr>
        <w:rPr>
          <w:rFonts w:ascii="Liberation Serif" w:hAnsi="Liberation Serif" w:cs="Lucida Sans"/>
          <w:b/>
          <w:lang w:bidi="hi-IN"/>
        </w:rPr>
      </w:pPr>
    </w:p>
    <w:p w14:paraId="789CB417" w14:textId="2EB5C16E" w:rsidR="000C2F02" w:rsidRDefault="000C2F02" w:rsidP="004D55B0">
      <w:pPr>
        <w:rPr>
          <w:rFonts w:ascii="Liberation Serif" w:hAnsi="Liberation Serif" w:cs="Lucida Sans"/>
          <w:b/>
          <w:lang w:bidi="hi-IN"/>
        </w:rPr>
      </w:pPr>
    </w:p>
    <w:p w14:paraId="0DCA622B" w14:textId="2824D0DB" w:rsidR="000C2F02" w:rsidRDefault="000C2F02" w:rsidP="004D55B0">
      <w:pPr>
        <w:rPr>
          <w:rFonts w:ascii="Liberation Serif" w:hAnsi="Liberation Serif" w:cs="Lucida Sans"/>
          <w:b/>
          <w:lang w:bidi="hi-IN"/>
        </w:rPr>
      </w:pPr>
    </w:p>
    <w:p w14:paraId="276D351B" w14:textId="239B1498" w:rsidR="000C2F02" w:rsidRDefault="000C2F02" w:rsidP="004D55B0">
      <w:pPr>
        <w:rPr>
          <w:rFonts w:ascii="Liberation Serif" w:hAnsi="Liberation Serif" w:cs="Lucida Sans"/>
          <w:b/>
          <w:lang w:bidi="hi-IN"/>
        </w:rPr>
      </w:pPr>
    </w:p>
    <w:p w14:paraId="0F71BF26" w14:textId="19BEC390" w:rsidR="000C2F02" w:rsidRDefault="000C2F02" w:rsidP="004D55B0">
      <w:pPr>
        <w:rPr>
          <w:rFonts w:ascii="Liberation Serif" w:hAnsi="Liberation Serif" w:cs="Lucida Sans"/>
          <w:b/>
          <w:lang w:bidi="hi-IN"/>
        </w:rPr>
      </w:pPr>
    </w:p>
    <w:p w14:paraId="46612BFA" w14:textId="18E0E64C" w:rsidR="000C2F02" w:rsidRDefault="000C2F02" w:rsidP="004D55B0">
      <w:pPr>
        <w:rPr>
          <w:rFonts w:ascii="Liberation Serif" w:hAnsi="Liberation Serif" w:cs="Lucida Sans"/>
          <w:b/>
          <w:lang w:bidi="hi-IN"/>
        </w:rPr>
      </w:pPr>
    </w:p>
    <w:p w14:paraId="06EFA83C" w14:textId="3315C93C" w:rsidR="000C2F02" w:rsidRDefault="000C2F02" w:rsidP="004D55B0">
      <w:pPr>
        <w:rPr>
          <w:rFonts w:ascii="Liberation Serif" w:hAnsi="Liberation Serif" w:cs="Lucida Sans"/>
          <w:b/>
          <w:lang w:bidi="hi-IN"/>
        </w:rPr>
      </w:pPr>
    </w:p>
    <w:p w14:paraId="65D5C88E" w14:textId="557BCD8C" w:rsidR="000C2F02" w:rsidRDefault="000C2F02" w:rsidP="004D55B0">
      <w:pPr>
        <w:rPr>
          <w:rFonts w:ascii="Liberation Serif" w:hAnsi="Liberation Serif" w:cs="Lucida Sans"/>
          <w:b/>
          <w:lang w:bidi="hi-IN"/>
        </w:rPr>
      </w:pPr>
    </w:p>
    <w:p w14:paraId="09894529" w14:textId="718CAA21" w:rsidR="000C2F02" w:rsidRDefault="000C2F02" w:rsidP="004D55B0">
      <w:pPr>
        <w:rPr>
          <w:rFonts w:ascii="Liberation Serif" w:hAnsi="Liberation Serif" w:cs="Lucida Sans"/>
          <w:b/>
          <w:lang w:bidi="hi-IN"/>
        </w:rPr>
      </w:pPr>
    </w:p>
    <w:p w14:paraId="3C67A2A8" w14:textId="6ED7EBCF" w:rsidR="000C2F02" w:rsidRDefault="000C2F02" w:rsidP="004D55B0">
      <w:pPr>
        <w:rPr>
          <w:rFonts w:ascii="Liberation Serif" w:hAnsi="Liberation Serif" w:cs="Lucida Sans"/>
          <w:b/>
          <w:lang w:bidi="hi-IN"/>
        </w:rPr>
      </w:pPr>
    </w:p>
    <w:p w14:paraId="6C7E49CD" w14:textId="43E22300" w:rsidR="000C2F02" w:rsidRDefault="000C2F02" w:rsidP="004D55B0">
      <w:pPr>
        <w:rPr>
          <w:rFonts w:ascii="Liberation Serif" w:hAnsi="Liberation Serif" w:cs="Lucida Sans"/>
          <w:b/>
          <w:lang w:bidi="hi-IN"/>
        </w:rPr>
      </w:pPr>
    </w:p>
    <w:p w14:paraId="556595A2" w14:textId="352A5180" w:rsidR="000C2F02" w:rsidRDefault="000C2F02" w:rsidP="004D55B0">
      <w:pPr>
        <w:rPr>
          <w:rFonts w:ascii="Liberation Serif" w:hAnsi="Liberation Serif" w:cs="Lucida Sans"/>
          <w:b/>
          <w:lang w:bidi="hi-IN"/>
        </w:rPr>
      </w:pPr>
    </w:p>
    <w:p w14:paraId="338579B0" w14:textId="229A14C7" w:rsidR="000C2F02" w:rsidRDefault="000C2F02" w:rsidP="004D55B0">
      <w:pPr>
        <w:rPr>
          <w:rFonts w:ascii="Liberation Serif" w:hAnsi="Liberation Serif" w:cs="Lucida Sans"/>
          <w:b/>
          <w:lang w:bidi="hi-IN"/>
        </w:rPr>
      </w:pPr>
    </w:p>
    <w:p w14:paraId="0C1BE6D8" w14:textId="2573AA10" w:rsidR="000C2F02" w:rsidRDefault="000C2F02" w:rsidP="004D55B0">
      <w:pPr>
        <w:rPr>
          <w:rFonts w:ascii="Liberation Serif" w:hAnsi="Liberation Serif" w:cs="Lucida Sans"/>
          <w:b/>
          <w:lang w:bidi="hi-IN"/>
        </w:rPr>
      </w:pPr>
    </w:p>
    <w:p w14:paraId="614FE720" w14:textId="5162A31F" w:rsidR="000C2F02" w:rsidRDefault="000C2F02" w:rsidP="004D55B0">
      <w:pPr>
        <w:rPr>
          <w:rFonts w:ascii="Liberation Serif" w:hAnsi="Liberation Serif" w:cs="Lucida Sans"/>
          <w:b/>
          <w:lang w:bidi="hi-IN"/>
        </w:rPr>
      </w:pPr>
    </w:p>
    <w:p w14:paraId="5018B6B3" w14:textId="5F25D415" w:rsidR="000C2F02" w:rsidRDefault="000C2F02" w:rsidP="004D55B0">
      <w:pPr>
        <w:rPr>
          <w:rFonts w:ascii="Liberation Serif" w:hAnsi="Liberation Serif" w:cs="Lucida Sans"/>
          <w:b/>
          <w:lang w:bidi="hi-IN"/>
        </w:rPr>
      </w:pPr>
    </w:p>
    <w:p w14:paraId="4946086A" w14:textId="1EBD9BBC" w:rsidR="000C2F02" w:rsidRDefault="000C2F02" w:rsidP="004D55B0">
      <w:pPr>
        <w:rPr>
          <w:rFonts w:ascii="Liberation Serif" w:hAnsi="Liberation Serif" w:cs="Lucida Sans"/>
          <w:b/>
          <w:lang w:bidi="hi-IN"/>
        </w:rPr>
      </w:pPr>
    </w:p>
    <w:p w14:paraId="6B0C2AE0" w14:textId="77777777" w:rsidR="000C2F02" w:rsidRDefault="000C2F02" w:rsidP="004D55B0">
      <w:pPr>
        <w:rPr>
          <w:rFonts w:ascii="Liberation Serif" w:hAnsi="Liberation Serif" w:cs="Lucida Sans"/>
          <w:b/>
          <w:lang w:bidi="hi-IN"/>
        </w:rPr>
      </w:pPr>
    </w:p>
    <w:p w14:paraId="0D318DE2" w14:textId="411CE10E" w:rsidR="000C2F02" w:rsidRDefault="000C2F02" w:rsidP="004D55B0">
      <w:pPr>
        <w:rPr>
          <w:rFonts w:ascii="Liberation Serif" w:hAnsi="Liberation Serif" w:cs="Lucida Sans"/>
          <w:b/>
          <w:lang w:bidi="hi-IN"/>
        </w:rPr>
      </w:pPr>
    </w:p>
    <w:p w14:paraId="0BF2BAA5" w14:textId="79EEF646" w:rsidR="000C2F02" w:rsidRDefault="000C2F02" w:rsidP="004D55B0">
      <w:pPr>
        <w:rPr>
          <w:rFonts w:ascii="Liberation Serif" w:hAnsi="Liberation Serif" w:cs="Lucida Sans"/>
          <w:b/>
          <w:lang w:bidi="hi-IN"/>
        </w:rPr>
      </w:pPr>
    </w:p>
    <w:p w14:paraId="5F6ACD52" w14:textId="1F53A03A" w:rsidR="000C2F02" w:rsidRDefault="000C2F02" w:rsidP="004D55B0">
      <w:pPr>
        <w:rPr>
          <w:rFonts w:ascii="Liberation Serif" w:hAnsi="Liberation Serif" w:cs="Lucida Sans"/>
          <w:b/>
          <w:lang w:bidi="hi-IN"/>
        </w:rPr>
      </w:pPr>
    </w:p>
    <w:p w14:paraId="663697F3" w14:textId="57703F09" w:rsidR="000C2F02" w:rsidRDefault="000C2F02" w:rsidP="004D55B0">
      <w:pPr>
        <w:rPr>
          <w:rFonts w:ascii="Liberation Serif" w:hAnsi="Liberation Serif" w:cs="Lucida Sans"/>
          <w:b/>
          <w:lang w:bidi="hi-IN"/>
        </w:rPr>
      </w:pPr>
    </w:p>
    <w:p w14:paraId="082F1C7B" w14:textId="126456DB" w:rsidR="000C2F02" w:rsidRDefault="000C2F02" w:rsidP="004D55B0">
      <w:pPr>
        <w:rPr>
          <w:rFonts w:ascii="Liberation Serif" w:hAnsi="Liberation Serif" w:cs="Lucida Sans"/>
          <w:b/>
          <w:lang w:bidi="hi-IN"/>
        </w:rPr>
      </w:pPr>
    </w:p>
    <w:p w14:paraId="4CD5BA53" w14:textId="451955FD" w:rsidR="000C2F02" w:rsidRDefault="000C2F02" w:rsidP="000C2F02">
      <w:pPr>
        <w:keepNext/>
        <w:keepLines/>
        <w:spacing w:before="200"/>
        <w:outlineLvl w:val="1"/>
      </w:pPr>
      <w:r>
        <w:rPr>
          <w:rFonts w:asciiTheme="majorHAnsi" w:eastAsiaTheme="majorEastAsia" w:hAnsiTheme="majorHAnsi" w:cstheme="majorBidi"/>
          <w:b/>
          <w:bCs/>
          <w:color w:val="4F81BD" w:themeColor="accent1"/>
          <w:sz w:val="26"/>
          <w:szCs w:val="26"/>
        </w:rPr>
        <w:t>2981 – Drone/Quadcopter Inspection</w:t>
      </w:r>
    </w:p>
    <w:p w14:paraId="3E59F22C" w14:textId="77777777" w:rsidR="000C2F02" w:rsidRDefault="000C2F02" w:rsidP="000C2F02">
      <w:pPr>
        <w:pStyle w:val="NoSpacing"/>
      </w:pPr>
    </w:p>
    <w:p w14:paraId="1BAC4AAB" w14:textId="77777777" w:rsidR="000C2F02" w:rsidRDefault="000C2F02" w:rsidP="000C2F02">
      <w:pPr>
        <w:pStyle w:val="NoSpacing"/>
        <w:rPr>
          <w:b/>
        </w:rPr>
      </w:pPr>
      <w:r>
        <w:rPr>
          <w:b/>
        </w:rPr>
        <w:t>Content</w:t>
      </w:r>
    </w:p>
    <w:p w14:paraId="3BB93CF1" w14:textId="46C2D02C" w:rsidR="000C2F02" w:rsidRDefault="000C2F02" w:rsidP="000C2F02">
      <w:pPr>
        <w:pStyle w:val="NoSpacing"/>
      </w:pPr>
      <w:r>
        <w:t>As a lab member, I would like to inspect the drones, Merry and Frodo, and the quadcopter, Samwise, to make sure they are flight-test ready</w:t>
      </w:r>
    </w:p>
    <w:p w14:paraId="4C63B394" w14:textId="77777777" w:rsidR="000C2F02" w:rsidRDefault="000C2F02" w:rsidP="000C2F02">
      <w:pPr>
        <w:pStyle w:val="NoSpacing"/>
      </w:pPr>
    </w:p>
    <w:p w14:paraId="27ED204A" w14:textId="77777777" w:rsidR="000C2F02" w:rsidRDefault="000C2F02" w:rsidP="000C2F02">
      <w:pPr>
        <w:pStyle w:val="NoSpacing"/>
        <w:rPr>
          <w:b/>
        </w:rPr>
      </w:pPr>
      <w:r>
        <w:rPr>
          <w:b/>
        </w:rPr>
        <w:t>Definition of Done</w:t>
      </w:r>
    </w:p>
    <w:p w14:paraId="4EFC8375" w14:textId="1AAA76F1" w:rsidR="000C2F02" w:rsidRDefault="000C2F02" w:rsidP="000C2F02">
      <w:pPr>
        <w:pStyle w:val="NoSpacing"/>
      </w:pPr>
      <w:r>
        <w:t>[ ] Make any necessary repairs to Frodo and Merry</w:t>
      </w:r>
    </w:p>
    <w:p w14:paraId="484C11C5" w14:textId="6DA8746F" w:rsidR="000C2F02" w:rsidRDefault="000C2F02" w:rsidP="000C2F02">
      <w:pPr>
        <w:pStyle w:val="NoSpacing"/>
      </w:pPr>
      <w:r>
        <w:t>[ ] Make any necessary repairs to Samwise</w:t>
      </w:r>
    </w:p>
    <w:p w14:paraId="29528C7B" w14:textId="77777777" w:rsidR="000C2F02" w:rsidRDefault="000C2F02" w:rsidP="000C2F02">
      <w:pPr>
        <w:pStyle w:val="NoSpacing"/>
      </w:pPr>
    </w:p>
    <w:p w14:paraId="5EE42352" w14:textId="77777777" w:rsidR="000C2F02" w:rsidRDefault="000C2F02" w:rsidP="000C2F02">
      <w:pPr>
        <w:rPr>
          <w:rFonts w:cstheme="minorHAnsi"/>
          <w:b/>
          <w:bCs/>
          <w:color w:val="000000"/>
        </w:rPr>
      </w:pPr>
      <w:r>
        <w:rPr>
          <w:rFonts w:cstheme="minorHAnsi"/>
          <w:b/>
          <w:bCs/>
          <w:color w:val="000000"/>
        </w:rPr>
        <w:t>Notes</w:t>
      </w:r>
    </w:p>
    <w:p w14:paraId="712BFC6B" w14:textId="77777777" w:rsidR="000C2F02" w:rsidRPr="00A172BB" w:rsidRDefault="000C2F02" w:rsidP="000C2F02">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C2F02" w14:paraId="1AD79F0D" w14:textId="77777777" w:rsidTr="0009418C">
        <w:trPr>
          <w:trHeight w:val="55"/>
        </w:trPr>
        <w:tc>
          <w:tcPr>
            <w:tcW w:w="9576" w:type="dxa"/>
            <w:tcBorders>
              <w:left w:val="nil"/>
              <w:bottom w:val="nil"/>
              <w:right w:val="nil"/>
            </w:tcBorders>
            <w:shd w:val="clear" w:color="auto" w:fill="auto"/>
          </w:tcPr>
          <w:p w14:paraId="3F7F89D6" w14:textId="77777777" w:rsidR="000C2F02" w:rsidRDefault="000C2F02" w:rsidP="0009418C"/>
        </w:tc>
      </w:tr>
    </w:tbl>
    <w:p w14:paraId="2E64BD91" w14:textId="69C92B61" w:rsidR="000C2F02" w:rsidRDefault="000C2F02" w:rsidP="004D55B0">
      <w:pPr>
        <w:rPr>
          <w:rFonts w:ascii="Liberation Serif" w:hAnsi="Liberation Serif" w:cs="Lucida Sans"/>
          <w:b/>
          <w:lang w:bidi="hi-IN"/>
        </w:rPr>
      </w:pPr>
    </w:p>
    <w:p w14:paraId="659221EB" w14:textId="322C33FA" w:rsidR="000C2F02" w:rsidRDefault="000C2F02" w:rsidP="004D55B0">
      <w:pPr>
        <w:rPr>
          <w:rFonts w:ascii="Liberation Serif" w:hAnsi="Liberation Serif" w:cs="Lucida Sans"/>
          <w:b/>
          <w:lang w:bidi="hi-IN"/>
        </w:rPr>
      </w:pPr>
    </w:p>
    <w:p w14:paraId="64D2BE1B" w14:textId="03D40C2C" w:rsidR="000C2F02" w:rsidRDefault="000C2F02" w:rsidP="004D55B0">
      <w:pPr>
        <w:rPr>
          <w:rFonts w:ascii="Liberation Serif" w:hAnsi="Liberation Serif" w:cs="Lucida Sans"/>
          <w:b/>
          <w:lang w:bidi="hi-IN"/>
        </w:rPr>
      </w:pPr>
    </w:p>
    <w:p w14:paraId="78E398D9" w14:textId="4E6BA4C2" w:rsidR="000C2F02" w:rsidRDefault="000C2F02" w:rsidP="004D55B0">
      <w:pPr>
        <w:rPr>
          <w:rFonts w:ascii="Liberation Serif" w:hAnsi="Liberation Serif" w:cs="Lucida Sans"/>
          <w:b/>
          <w:lang w:bidi="hi-IN"/>
        </w:rPr>
      </w:pPr>
    </w:p>
    <w:p w14:paraId="129C7DEC" w14:textId="1F01D882" w:rsidR="001738AC" w:rsidRDefault="001738AC" w:rsidP="004D55B0">
      <w:pPr>
        <w:rPr>
          <w:rFonts w:ascii="Liberation Serif" w:hAnsi="Liberation Serif" w:cs="Lucida Sans"/>
          <w:b/>
          <w:lang w:bidi="hi-IN"/>
        </w:rPr>
      </w:pPr>
    </w:p>
    <w:p w14:paraId="24DBA49B" w14:textId="77777777" w:rsidR="001738AC" w:rsidRDefault="001738AC">
      <w:pPr>
        <w:rPr>
          <w:rFonts w:ascii="Liberation Serif" w:hAnsi="Liberation Serif" w:cs="Lucida Sans"/>
          <w:b/>
          <w:lang w:bidi="hi-IN"/>
        </w:rPr>
      </w:pPr>
      <w:r>
        <w:rPr>
          <w:rFonts w:ascii="Liberation Serif" w:hAnsi="Liberation Serif" w:cs="Lucida Sans"/>
          <w:b/>
          <w:lang w:bidi="hi-IN"/>
        </w:rPr>
        <w:br w:type="page"/>
      </w:r>
    </w:p>
    <w:p w14:paraId="01A4875C" w14:textId="661F449D" w:rsidR="001738AC" w:rsidRDefault="001738AC" w:rsidP="001738AC">
      <w:pPr>
        <w:keepNext/>
        <w:keepLines/>
        <w:spacing w:before="200"/>
        <w:outlineLvl w:val="1"/>
      </w:pPr>
      <w:r>
        <w:rPr>
          <w:rFonts w:asciiTheme="majorHAnsi" w:eastAsiaTheme="majorEastAsia" w:hAnsiTheme="majorHAnsi" w:cstheme="majorBidi"/>
          <w:b/>
          <w:bCs/>
          <w:color w:val="4F81BD" w:themeColor="accent1"/>
          <w:sz w:val="26"/>
          <w:szCs w:val="26"/>
        </w:rPr>
        <w:lastRenderedPageBreak/>
        <w:t>2982 – Antenna Mounting Research</w:t>
      </w:r>
    </w:p>
    <w:p w14:paraId="1FE9923D" w14:textId="77777777" w:rsidR="001738AC" w:rsidRDefault="001738AC" w:rsidP="001738AC">
      <w:pPr>
        <w:pStyle w:val="NoSpacing"/>
      </w:pPr>
    </w:p>
    <w:p w14:paraId="5E9C0261" w14:textId="589819D1" w:rsidR="001738AC" w:rsidRDefault="001738AC" w:rsidP="001738AC">
      <w:pPr>
        <w:pStyle w:val="NoSpacing"/>
        <w:rPr>
          <w:b/>
        </w:rPr>
      </w:pPr>
      <w:r>
        <w:rPr>
          <w:b/>
        </w:rPr>
        <w:t>Content</w:t>
      </w:r>
    </w:p>
    <w:p w14:paraId="5E235E83" w14:textId="36813758" w:rsidR="001738AC" w:rsidRDefault="001738AC" w:rsidP="001738AC">
      <w:pPr>
        <w:pStyle w:val="NoSpacing"/>
        <w:rPr>
          <w:b/>
        </w:rPr>
      </w:pPr>
      <w:r>
        <w:rPr>
          <w:rFonts w:ascii="Arial" w:hAnsi="Arial" w:cs="Arial"/>
          <w:color w:val="17394D"/>
          <w:sz w:val="21"/>
          <w:szCs w:val="21"/>
          <w:shd w:val="clear" w:color="auto" w:fill="F5F6F7"/>
        </w:rPr>
        <w:t>Determine where and how to best mount the antenna/antennas, taking into account connections to the board, visibility, etc.</w:t>
      </w:r>
    </w:p>
    <w:p w14:paraId="7B570B42" w14:textId="77777777" w:rsidR="001738AC" w:rsidRDefault="001738AC" w:rsidP="001738AC">
      <w:pPr>
        <w:pStyle w:val="NoSpacing"/>
      </w:pPr>
    </w:p>
    <w:p w14:paraId="7ED3EE22" w14:textId="16350CD4" w:rsidR="001738AC" w:rsidRDefault="001738AC" w:rsidP="001738AC">
      <w:pPr>
        <w:pStyle w:val="NoSpacing"/>
        <w:rPr>
          <w:b/>
        </w:rPr>
      </w:pPr>
      <w:r>
        <w:rPr>
          <w:b/>
        </w:rPr>
        <w:t>Definition of Done</w:t>
      </w:r>
    </w:p>
    <w:p w14:paraId="0C39DD09" w14:textId="22E168B4" w:rsidR="001738AC" w:rsidRDefault="001738AC" w:rsidP="001738AC">
      <w:pPr>
        <w:pStyle w:val="NoSpacing"/>
      </w:pPr>
      <w:r>
        <w:rPr>
          <w:rFonts w:ascii="Arial" w:hAnsi="Arial" w:cs="Arial"/>
          <w:color w:val="17394D"/>
          <w:sz w:val="21"/>
          <w:szCs w:val="21"/>
        </w:rPr>
        <w:br/>
      </w:r>
      <w:r>
        <w:rPr>
          <w:rFonts w:ascii="Arial" w:hAnsi="Arial" w:cs="Arial"/>
          <w:color w:val="17394D"/>
          <w:sz w:val="21"/>
          <w:szCs w:val="21"/>
          <w:shd w:val="clear" w:color="auto" w:fill="F5F6F7"/>
        </w:rPr>
        <w:t>[] Research documented and uploaded to Perforce</w:t>
      </w:r>
      <w:r>
        <w:rPr>
          <w:rFonts w:ascii="Arial" w:hAnsi="Arial" w:cs="Arial"/>
          <w:color w:val="17394D"/>
          <w:sz w:val="21"/>
          <w:szCs w:val="21"/>
        </w:rPr>
        <w:br/>
      </w:r>
      <w:r>
        <w:rPr>
          <w:rFonts w:ascii="Arial" w:hAnsi="Arial" w:cs="Arial"/>
          <w:color w:val="17394D"/>
          <w:sz w:val="21"/>
          <w:szCs w:val="21"/>
          <w:shd w:val="clear" w:color="auto" w:fill="F5F6F7"/>
        </w:rPr>
        <w:t>[] Recommendations made to be implemented in the detailed design of enclosure</w:t>
      </w:r>
      <w:r>
        <w:rPr>
          <w:rFonts w:ascii="Arial" w:hAnsi="Arial" w:cs="Arial"/>
          <w:color w:val="17394D"/>
          <w:sz w:val="21"/>
          <w:szCs w:val="21"/>
        </w:rPr>
        <w:br/>
      </w:r>
      <w:r>
        <w:rPr>
          <w:rFonts w:ascii="Arial" w:hAnsi="Arial" w:cs="Arial"/>
          <w:color w:val="17394D"/>
          <w:sz w:val="21"/>
          <w:szCs w:val="21"/>
          <w:shd w:val="clear" w:color="auto" w:fill="F5F6F7"/>
        </w:rPr>
        <w:t>[] Follow on work identified, added to backlog</w:t>
      </w:r>
    </w:p>
    <w:p w14:paraId="23637861" w14:textId="77777777" w:rsidR="001738AC" w:rsidRDefault="001738AC" w:rsidP="001738AC">
      <w:pPr>
        <w:pStyle w:val="NoSpacing"/>
      </w:pPr>
    </w:p>
    <w:p w14:paraId="3A0DD59D" w14:textId="77777777" w:rsidR="001738AC" w:rsidRDefault="001738AC" w:rsidP="001738AC">
      <w:pPr>
        <w:rPr>
          <w:rFonts w:cstheme="minorHAnsi"/>
          <w:b/>
          <w:bCs/>
          <w:color w:val="000000"/>
        </w:rPr>
      </w:pPr>
      <w:r>
        <w:rPr>
          <w:rFonts w:cstheme="minorHAnsi"/>
          <w:b/>
          <w:bCs/>
          <w:color w:val="000000"/>
        </w:rPr>
        <w:t>Notes</w:t>
      </w:r>
    </w:p>
    <w:p w14:paraId="3FC8C09A" w14:textId="77777777" w:rsidR="001738AC" w:rsidRPr="00A172BB" w:rsidRDefault="001738AC" w:rsidP="001738AC">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738AC" w14:paraId="550A1D9B" w14:textId="77777777" w:rsidTr="0009418C">
        <w:trPr>
          <w:trHeight w:val="55"/>
        </w:trPr>
        <w:tc>
          <w:tcPr>
            <w:tcW w:w="9576" w:type="dxa"/>
            <w:tcBorders>
              <w:left w:val="nil"/>
              <w:bottom w:val="nil"/>
              <w:right w:val="nil"/>
            </w:tcBorders>
            <w:shd w:val="clear" w:color="auto" w:fill="auto"/>
          </w:tcPr>
          <w:p w14:paraId="1391A240" w14:textId="77777777" w:rsidR="001738AC" w:rsidRDefault="001738AC" w:rsidP="0009418C"/>
        </w:tc>
      </w:tr>
    </w:tbl>
    <w:p w14:paraId="5AFFB64F" w14:textId="12F36566" w:rsidR="0009418C" w:rsidRDefault="0009418C" w:rsidP="004D55B0">
      <w:pPr>
        <w:rPr>
          <w:rFonts w:ascii="Liberation Serif" w:hAnsi="Liberation Serif" w:cs="Lucida Sans"/>
          <w:b/>
          <w:lang w:bidi="hi-IN"/>
        </w:rPr>
      </w:pPr>
    </w:p>
    <w:p w14:paraId="1E85B746" w14:textId="77777777" w:rsidR="0009418C" w:rsidRDefault="0009418C">
      <w:pPr>
        <w:rPr>
          <w:rFonts w:ascii="Liberation Serif" w:hAnsi="Liberation Serif" w:cs="Lucida Sans"/>
          <w:b/>
          <w:lang w:bidi="hi-IN"/>
        </w:rPr>
      </w:pPr>
      <w:r>
        <w:rPr>
          <w:rFonts w:ascii="Liberation Serif" w:hAnsi="Liberation Serif" w:cs="Lucida Sans"/>
          <w:b/>
          <w:lang w:bidi="hi-IN"/>
        </w:rPr>
        <w:br w:type="page"/>
      </w:r>
    </w:p>
    <w:p w14:paraId="0AD4BB45" w14:textId="48A301CB" w:rsidR="0009418C" w:rsidRDefault="0009418C" w:rsidP="0009418C">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2991 – LARAMID </w:t>
      </w:r>
      <w:r w:rsidR="00E133B1">
        <w:rPr>
          <w:rFonts w:asciiTheme="majorHAnsi" w:eastAsiaTheme="majorEastAsia" w:hAnsiTheme="majorHAnsi" w:cstheme="majorBidi"/>
          <w:b/>
          <w:bCs/>
          <w:color w:val="4F81BD" w:themeColor="accent1"/>
          <w:sz w:val="26"/>
          <w:szCs w:val="26"/>
        </w:rPr>
        <w:t xml:space="preserve">Frodo </w:t>
      </w:r>
      <w:r>
        <w:rPr>
          <w:rFonts w:asciiTheme="majorHAnsi" w:eastAsiaTheme="majorEastAsia" w:hAnsiTheme="majorHAnsi" w:cstheme="majorBidi"/>
          <w:b/>
          <w:bCs/>
          <w:color w:val="4F81BD" w:themeColor="accent1"/>
          <w:sz w:val="26"/>
          <w:szCs w:val="26"/>
        </w:rPr>
        <w:t xml:space="preserve">Thrust </w:t>
      </w:r>
      <w:r w:rsidR="00E133B1">
        <w:rPr>
          <w:rFonts w:asciiTheme="majorHAnsi" w:eastAsiaTheme="majorEastAsia" w:hAnsiTheme="majorHAnsi" w:cstheme="majorBidi"/>
          <w:b/>
          <w:bCs/>
          <w:color w:val="4F81BD" w:themeColor="accent1"/>
          <w:sz w:val="26"/>
          <w:szCs w:val="26"/>
        </w:rPr>
        <w:t>Test and Analysis</w:t>
      </w:r>
    </w:p>
    <w:p w14:paraId="1E20FA72" w14:textId="77777777" w:rsidR="0009418C" w:rsidRDefault="0009418C" w:rsidP="0009418C">
      <w:pPr>
        <w:pStyle w:val="NoSpacing"/>
      </w:pPr>
    </w:p>
    <w:p w14:paraId="7234999D" w14:textId="77777777" w:rsidR="0009418C" w:rsidRDefault="0009418C" w:rsidP="0009418C">
      <w:pPr>
        <w:pStyle w:val="NoSpacing"/>
        <w:rPr>
          <w:b/>
        </w:rPr>
      </w:pPr>
      <w:r>
        <w:rPr>
          <w:b/>
        </w:rPr>
        <w:t>Content</w:t>
      </w:r>
    </w:p>
    <w:p w14:paraId="66F610B2" w14:textId="552A73AC" w:rsidR="0009418C" w:rsidRPr="00E133B1" w:rsidRDefault="00E133B1" w:rsidP="0009418C">
      <w:pPr>
        <w:pStyle w:val="NoSpacing"/>
      </w:pPr>
      <w:r w:rsidRPr="00E133B1">
        <w:t>As a LARAMID member, I would want to test Frodo’s exact maximum motor thrust. By putting on the scale, record the max thrust.</w:t>
      </w:r>
    </w:p>
    <w:p w14:paraId="08EB75D4" w14:textId="77777777" w:rsidR="0009418C" w:rsidRDefault="0009418C" w:rsidP="0009418C">
      <w:pPr>
        <w:pStyle w:val="NoSpacing"/>
      </w:pPr>
    </w:p>
    <w:p w14:paraId="4C13EE7A" w14:textId="77777777" w:rsidR="0009418C" w:rsidRDefault="0009418C" w:rsidP="0009418C">
      <w:pPr>
        <w:pStyle w:val="NoSpacing"/>
        <w:rPr>
          <w:b/>
        </w:rPr>
      </w:pPr>
      <w:r>
        <w:rPr>
          <w:b/>
        </w:rPr>
        <w:t>Definition of Done</w:t>
      </w:r>
    </w:p>
    <w:p w14:paraId="33B09B75" w14:textId="6B4AAF63" w:rsidR="0009418C" w:rsidRDefault="0009418C" w:rsidP="0009418C">
      <w:pPr>
        <w:pStyle w:val="NoSpacing"/>
      </w:pPr>
      <w:r>
        <w:rPr>
          <w:rFonts w:ascii="Arial" w:hAnsi="Arial" w:cs="Arial"/>
          <w:color w:val="17394D"/>
          <w:sz w:val="21"/>
          <w:szCs w:val="21"/>
        </w:rPr>
        <w:br/>
      </w:r>
      <w:r w:rsidRPr="00E133B1">
        <w:t>[]</w:t>
      </w:r>
      <w:r w:rsidR="00E133B1" w:rsidRPr="00E133B1">
        <w:t xml:space="preserve"> Set ground test environment for motor thrust test</w:t>
      </w:r>
      <w:r w:rsidRPr="00E133B1">
        <w:br/>
        <w:t xml:space="preserve">[] </w:t>
      </w:r>
      <w:r w:rsidR="00E133B1">
        <w:t>Connect Frodo’s motor to ground test environment and test with full throttle</w:t>
      </w:r>
      <w:r w:rsidRPr="00E133B1">
        <w:br/>
        <w:t xml:space="preserve">[] </w:t>
      </w:r>
      <w:r w:rsidR="00E133B1">
        <w:t>Apply thrust equation and plot Frodo’s thrust with different throttle</w:t>
      </w:r>
    </w:p>
    <w:p w14:paraId="4ADD954A" w14:textId="00CE57DC" w:rsidR="00E133B1" w:rsidRDefault="00E133B1" w:rsidP="0009418C">
      <w:pPr>
        <w:pStyle w:val="NoSpacing"/>
      </w:pPr>
      <w:r>
        <w:t>[] Calculate necessary throttle value for Frodo’s stall speed</w:t>
      </w:r>
    </w:p>
    <w:p w14:paraId="070D56A9" w14:textId="71916DBF" w:rsidR="00E133B1" w:rsidRDefault="00E133B1" w:rsidP="0009418C">
      <w:pPr>
        <w:pStyle w:val="NoSpacing"/>
      </w:pPr>
      <w:r>
        <w:t xml:space="preserve">[] Save thrust analysis data document </w:t>
      </w:r>
    </w:p>
    <w:p w14:paraId="1948A8E1" w14:textId="77777777" w:rsidR="0009418C" w:rsidRDefault="0009418C" w:rsidP="0009418C">
      <w:pPr>
        <w:pStyle w:val="NoSpacing"/>
      </w:pPr>
    </w:p>
    <w:p w14:paraId="13837D42" w14:textId="77777777" w:rsidR="0009418C" w:rsidRDefault="0009418C" w:rsidP="0009418C">
      <w:pPr>
        <w:rPr>
          <w:rFonts w:cstheme="minorHAnsi"/>
          <w:b/>
          <w:bCs/>
          <w:color w:val="000000"/>
        </w:rPr>
      </w:pPr>
      <w:r>
        <w:rPr>
          <w:rFonts w:cstheme="minorHAnsi"/>
          <w:b/>
          <w:bCs/>
          <w:color w:val="000000"/>
        </w:rPr>
        <w:t>Notes</w:t>
      </w:r>
    </w:p>
    <w:p w14:paraId="36690553" w14:textId="7F493F8F" w:rsidR="0009418C" w:rsidRPr="00E133B1" w:rsidRDefault="00E133B1" w:rsidP="0009418C">
      <w:pPr>
        <w:rPr>
          <w:rFonts w:cstheme="minorHAnsi"/>
          <w:bCs/>
          <w:color w:val="000000"/>
        </w:rPr>
      </w:pPr>
      <w:r>
        <w:rPr>
          <w:rFonts w:cstheme="minorHAnsi"/>
          <w:bCs/>
          <w:color w:val="000000"/>
        </w:rPr>
        <w:t>Save in Research/LARAMID</w:t>
      </w:r>
      <w:r w:rsidR="00C36913">
        <w:rPr>
          <w:rFonts w:cstheme="minorHAnsi"/>
          <w:bCs/>
          <w:color w:val="000000"/>
        </w:rPr>
        <w:t>/LARAMID Thrust Test and Analysis</w:t>
      </w:r>
      <w:r>
        <w:rPr>
          <w:rFonts w:cstheme="minorHAnsi"/>
          <w:bCs/>
          <w:color w:val="000000"/>
        </w:rPr>
        <w:t>.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9418C" w14:paraId="2E086ED9" w14:textId="77777777" w:rsidTr="0009418C">
        <w:trPr>
          <w:trHeight w:val="55"/>
        </w:trPr>
        <w:tc>
          <w:tcPr>
            <w:tcW w:w="9576" w:type="dxa"/>
            <w:tcBorders>
              <w:left w:val="nil"/>
              <w:bottom w:val="nil"/>
              <w:right w:val="nil"/>
            </w:tcBorders>
            <w:shd w:val="clear" w:color="auto" w:fill="auto"/>
          </w:tcPr>
          <w:p w14:paraId="75FE0B67" w14:textId="77777777" w:rsidR="0009418C" w:rsidRDefault="0009418C" w:rsidP="0009418C"/>
        </w:tc>
      </w:tr>
    </w:tbl>
    <w:p w14:paraId="4C131402" w14:textId="15F05CC5" w:rsidR="00E133B1" w:rsidRDefault="00E133B1" w:rsidP="004D55B0">
      <w:pPr>
        <w:rPr>
          <w:rFonts w:ascii="Liberation Serif" w:hAnsi="Liberation Serif" w:cs="Lucida Sans"/>
          <w:b/>
          <w:lang w:bidi="hi-IN"/>
        </w:rPr>
      </w:pPr>
    </w:p>
    <w:p w14:paraId="4123BC1F" w14:textId="77777777" w:rsidR="00E133B1" w:rsidRDefault="00E133B1">
      <w:pPr>
        <w:rPr>
          <w:rFonts w:ascii="Liberation Serif" w:hAnsi="Liberation Serif" w:cs="Lucida Sans"/>
          <w:b/>
          <w:lang w:bidi="hi-IN"/>
        </w:rPr>
      </w:pPr>
      <w:r>
        <w:rPr>
          <w:rFonts w:ascii="Liberation Serif" w:hAnsi="Liberation Serif" w:cs="Lucida Sans"/>
          <w:b/>
          <w:lang w:bidi="hi-IN"/>
        </w:rPr>
        <w:br w:type="page"/>
      </w:r>
    </w:p>
    <w:p w14:paraId="12F4C0D7" w14:textId="72D1816A" w:rsidR="00E133B1" w:rsidRDefault="00E133B1" w:rsidP="00E133B1">
      <w:pPr>
        <w:keepNext/>
        <w:keepLines/>
        <w:spacing w:before="200"/>
        <w:outlineLvl w:val="1"/>
      </w:pPr>
      <w:r>
        <w:rPr>
          <w:rFonts w:asciiTheme="majorHAnsi" w:eastAsiaTheme="majorEastAsia" w:hAnsiTheme="majorHAnsi" w:cstheme="majorBidi"/>
          <w:b/>
          <w:bCs/>
          <w:color w:val="4F81BD" w:themeColor="accent1"/>
          <w:sz w:val="26"/>
          <w:szCs w:val="26"/>
        </w:rPr>
        <w:lastRenderedPageBreak/>
        <w:t>2992 – LARAMID Frodo Thrust Test and Analysis (copy)</w:t>
      </w:r>
    </w:p>
    <w:p w14:paraId="5296A7D6" w14:textId="77777777" w:rsidR="00E133B1" w:rsidRDefault="00E133B1" w:rsidP="00E133B1">
      <w:pPr>
        <w:pStyle w:val="NoSpacing"/>
      </w:pPr>
    </w:p>
    <w:p w14:paraId="78B18B44" w14:textId="77777777" w:rsidR="00E133B1" w:rsidRDefault="00E133B1" w:rsidP="00E133B1">
      <w:pPr>
        <w:pStyle w:val="NoSpacing"/>
        <w:rPr>
          <w:b/>
        </w:rPr>
      </w:pPr>
      <w:r>
        <w:rPr>
          <w:b/>
        </w:rPr>
        <w:t>Content</w:t>
      </w:r>
    </w:p>
    <w:p w14:paraId="4E389754" w14:textId="5DAAB73B" w:rsidR="00E133B1" w:rsidRDefault="00E133B1" w:rsidP="00E133B1">
      <w:pPr>
        <w:pStyle w:val="NoSpacing"/>
      </w:pPr>
      <w:r>
        <w:t>Copy of User Story 2991 – LARAMID Frodo thrust test and analysis</w:t>
      </w:r>
    </w:p>
    <w:p w14:paraId="6C125372" w14:textId="77777777" w:rsidR="00E133B1" w:rsidRDefault="00E133B1" w:rsidP="00E133B1">
      <w:pPr>
        <w:pStyle w:val="NoSpacing"/>
      </w:pPr>
    </w:p>
    <w:p w14:paraId="161825C4" w14:textId="77777777" w:rsidR="00E133B1" w:rsidRDefault="00E133B1" w:rsidP="00E133B1">
      <w:pPr>
        <w:pStyle w:val="NoSpacing"/>
        <w:rPr>
          <w:b/>
        </w:rPr>
      </w:pPr>
      <w:r>
        <w:rPr>
          <w:b/>
        </w:rPr>
        <w:t>Definition of Done</w:t>
      </w:r>
    </w:p>
    <w:p w14:paraId="376D92AA" w14:textId="48EA3983" w:rsidR="00E133B1" w:rsidRDefault="00E133B1" w:rsidP="00E133B1">
      <w:pPr>
        <w:pStyle w:val="NoSpacing"/>
      </w:pPr>
      <w:r>
        <w:t>Copy of definition of done from User Story 2991 – LARAMID Frodo thrust test and analysis</w:t>
      </w:r>
    </w:p>
    <w:p w14:paraId="01A06206" w14:textId="77777777" w:rsidR="00E133B1" w:rsidRDefault="00E133B1" w:rsidP="00E133B1">
      <w:pPr>
        <w:pStyle w:val="NoSpacing"/>
      </w:pPr>
    </w:p>
    <w:p w14:paraId="00DD20A1" w14:textId="77777777" w:rsidR="00E133B1" w:rsidRDefault="00E133B1" w:rsidP="00E133B1">
      <w:pPr>
        <w:rPr>
          <w:rFonts w:cstheme="minorHAnsi"/>
          <w:b/>
          <w:bCs/>
          <w:color w:val="000000"/>
        </w:rPr>
      </w:pPr>
      <w:r>
        <w:rPr>
          <w:rFonts w:cstheme="minorHAnsi"/>
          <w:b/>
          <w:bCs/>
          <w:color w:val="000000"/>
        </w:rPr>
        <w:t>Notes</w:t>
      </w:r>
    </w:p>
    <w:p w14:paraId="3E39668E" w14:textId="77777777" w:rsidR="00E133B1" w:rsidRDefault="00E133B1" w:rsidP="00E133B1">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133B1" w14:paraId="5A540F8F" w14:textId="77777777" w:rsidTr="000D0EF9">
        <w:trPr>
          <w:trHeight w:val="55"/>
        </w:trPr>
        <w:tc>
          <w:tcPr>
            <w:tcW w:w="9576" w:type="dxa"/>
            <w:tcBorders>
              <w:left w:val="nil"/>
              <w:bottom w:val="nil"/>
              <w:right w:val="nil"/>
            </w:tcBorders>
            <w:shd w:val="clear" w:color="auto" w:fill="auto"/>
          </w:tcPr>
          <w:p w14:paraId="3B201F0D" w14:textId="77777777" w:rsidR="00E133B1" w:rsidRDefault="00E133B1" w:rsidP="000D0EF9"/>
        </w:tc>
      </w:tr>
    </w:tbl>
    <w:p w14:paraId="65E5D8FB" w14:textId="77777777" w:rsidR="00E133B1" w:rsidRDefault="00E133B1" w:rsidP="00E133B1">
      <w:pPr>
        <w:rPr>
          <w:rFonts w:ascii="Liberation Serif" w:hAnsi="Liberation Serif" w:cs="Lucida Sans"/>
          <w:b/>
          <w:lang w:bidi="hi-IN"/>
        </w:rPr>
      </w:pPr>
    </w:p>
    <w:p w14:paraId="6E0D7938" w14:textId="13ECCD37" w:rsidR="002A0561" w:rsidRDefault="002A0561">
      <w:pPr>
        <w:rPr>
          <w:rFonts w:ascii="Liberation Serif" w:hAnsi="Liberation Serif" w:cs="Lucida Sans"/>
          <w:b/>
          <w:lang w:bidi="hi-IN"/>
        </w:rPr>
      </w:pPr>
      <w:r>
        <w:rPr>
          <w:rFonts w:ascii="Liberation Serif" w:hAnsi="Liberation Serif" w:cs="Lucida Sans"/>
          <w:b/>
          <w:lang w:bidi="hi-IN"/>
        </w:rPr>
        <w:br w:type="page"/>
      </w:r>
    </w:p>
    <w:p w14:paraId="3C1B1AD0" w14:textId="45AB58F0" w:rsidR="002A0561" w:rsidRDefault="002A0561" w:rsidP="002A0561">
      <w:pPr>
        <w:keepNext/>
        <w:keepLines/>
        <w:spacing w:before="200"/>
        <w:outlineLvl w:val="1"/>
      </w:pPr>
      <w:r>
        <w:rPr>
          <w:rFonts w:asciiTheme="majorHAnsi" w:eastAsiaTheme="majorEastAsia" w:hAnsiTheme="majorHAnsi" w:cstheme="majorBidi"/>
          <w:b/>
          <w:bCs/>
          <w:color w:val="4F81BD" w:themeColor="accent1"/>
          <w:sz w:val="26"/>
          <w:szCs w:val="26"/>
        </w:rPr>
        <w:lastRenderedPageBreak/>
        <w:t>2993 – LARAMID Coupled Aircraft Moment Calculation</w:t>
      </w:r>
    </w:p>
    <w:p w14:paraId="76E060FF" w14:textId="77777777" w:rsidR="002A0561" w:rsidRDefault="002A0561" w:rsidP="002A0561">
      <w:pPr>
        <w:pStyle w:val="NoSpacing"/>
      </w:pPr>
    </w:p>
    <w:p w14:paraId="18F602C3" w14:textId="77777777" w:rsidR="002A0561" w:rsidRDefault="002A0561" w:rsidP="002A0561">
      <w:pPr>
        <w:pStyle w:val="NoSpacing"/>
        <w:rPr>
          <w:b/>
        </w:rPr>
      </w:pPr>
      <w:r>
        <w:rPr>
          <w:b/>
        </w:rPr>
        <w:t>Content</w:t>
      </w:r>
    </w:p>
    <w:p w14:paraId="30D4AA83" w14:textId="20CF4CBA" w:rsidR="002A0561" w:rsidRPr="00E133B1" w:rsidRDefault="002A0561" w:rsidP="002A0561">
      <w:pPr>
        <w:pStyle w:val="NoSpacing"/>
      </w:pPr>
      <w:r w:rsidRPr="00E133B1">
        <w:t xml:space="preserve">As a LARAMID member, I would want to </w:t>
      </w:r>
      <w:r>
        <w:t>calculate moment equations of coupled aircraft with altitude hold mode of quadcopter.</w:t>
      </w:r>
    </w:p>
    <w:p w14:paraId="699E3BDA" w14:textId="77777777" w:rsidR="002A0561" w:rsidRDefault="002A0561" w:rsidP="002A0561">
      <w:pPr>
        <w:pStyle w:val="NoSpacing"/>
      </w:pPr>
    </w:p>
    <w:p w14:paraId="766B1958" w14:textId="77777777" w:rsidR="002A0561" w:rsidRDefault="002A0561" w:rsidP="002A0561">
      <w:pPr>
        <w:pStyle w:val="NoSpacing"/>
        <w:rPr>
          <w:b/>
        </w:rPr>
      </w:pPr>
      <w:r>
        <w:rPr>
          <w:b/>
        </w:rPr>
        <w:t>Definition of Done</w:t>
      </w:r>
    </w:p>
    <w:p w14:paraId="05B84E8A" w14:textId="1D331ED6" w:rsidR="002A0561" w:rsidRDefault="002A0561" w:rsidP="002A0561">
      <w:pPr>
        <w:pStyle w:val="NoSpacing"/>
      </w:pPr>
      <w:r>
        <w:rPr>
          <w:rFonts w:ascii="Arial" w:hAnsi="Arial" w:cs="Arial"/>
          <w:color w:val="17394D"/>
          <w:sz w:val="21"/>
          <w:szCs w:val="21"/>
        </w:rPr>
        <w:br/>
      </w:r>
      <w:r w:rsidRPr="00E133B1">
        <w:t xml:space="preserve">[] </w:t>
      </w:r>
      <w:r>
        <w:t>Make FBD of coupled aircraft</w:t>
      </w:r>
      <w:r w:rsidRPr="00E133B1">
        <w:br/>
        <w:t xml:space="preserve">[] </w:t>
      </w:r>
      <w:r>
        <w:t>Calculate moments equations</w:t>
      </w:r>
      <w:r w:rsidRPr="00E133B1">
        <w:br/>
        <w:t xml:space="preserve">[] </w:t>
      </w:r>
      <w:r>
        <w:t xml:space="preserve">Research altitude hold mode </w:t>
      </w:r>
    </w:p>
    <w:p w14:paraId="0AA9CA7E" w14:textId="77777777" w:rsidR="002A0561" w:rsidRDefault="002A0561" w:rsidP="002A0561">
      <w:pPr>
        <w:pStyle w:val="NoSpacing"/>
      </w:pPr>
      <w:r>
        <w:t>[] Calculate necessary throttle value for Frodo’s stall speed</w:t>
      </w:r>
    </w:p>
    <w:p w14:paraId="2ECA0CC1" w14:textId="295150B8" w:rsidR="002A0561" w:rsidRDefault="002A0561" w:rsidP="002A0561">
      <w:pPr>
        <w:pStyle w:val="NoSpacing"/>
      </w:pPr>
      <w:r>
        <w:t xml:space="preserve">[] Save </w:t>
      </w:r>
      <w:r w:rsidR="00AC428E">
        <w:t>data in document</w:t>
      </w:r>
      <w:r>
        <w:t xml:space="preserve"> </w:t>
      </w:r>
    </w:p>
    <w:p w14:paraId="18581ECF" w14:textId="77777777" w:rsidR="002A0561" w:rsidRDefault="002A0561" w:rsidP="002A0561">
      <w:pPr>
        <w:pStyle w:val="NoSpacing"/>
      </w:pPr>
    </w:p>
    <w:p w14:paraId="07A2A4BF" w14:textId="77777777" w:rsidR="002A0561" w:rsidRDefault="002A0561" w:rsidP="002A0561">
      <w:pPr>
        <w:rPr>
          <w:rFonts w:cstheme="minorHAnsi"/>
          <w:b/>
          <w:bCs/>
          <w:color w:val="000000"/>
        </w:rPr>
      </w:pPr>
      <w:r>
        <w:rPr>
          <w:rFonts w:cstheme="minorHAnsi"/>
          <w:b/>
          <w:bCs/>
          <w:color w:val="000000"/>
        </w:rPr>
        <w:t>Notes</w:t>
      </w:r>
    </w:p>
    <w:p w14:paraId="0596FA0C" w14:textId="359A04F2" w:rsidR="002A0561" w:rsidRPr="00E133B1" w:rsidRDefault="002A0561" w:rsidP="002A0561">
      <w:pPr>
        <w:rPr>
          <w:rFonts w:cstheme="minorHAnsi"/>
          <w:bCs/>
          <w:color w:val="000000"/>
        </w:rPr>
      </w:pPr>
      <w:r>
        <w:rPr>
          <w:rFonts w:cstheme="minorHAnsi"/>
          <w:bCs/>
          <w:color w:val="000000"/>
        </w:rPr>
        <w:t>Save in Research/LARAMID/</w:t>
      </w:r>
      <w:r w:rsidR="00AC428E">
        <w:rPr>
          <w:rFonts w:cstheme="minorHAnsi"/>
          <w:bCs/>
          <w:color w:val="000000"/>
        </w:rPr>
        <w:t>Coupled Aircraft Dynamic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A0561" w14:paraId="780DDD66" w14:textId="77777777" w:rsidTr="000D0EF9">
        <w:trPr>
          <w:trHeight w:val="55"/>
        </w:trPr>
        <w:tc>
          <w:tcPr>
            <w:tcW w:w="9576" w:type="dxa"/>
            <w:tcBorders>
              <w:left w:val="nil"/>
              <w:bottom w:val="nil"/>
              <w:right w:val="nil"/>
            </w:tcBorders>
            <w:shd w:val="clear" w:color="auto" w:fill="auto"/>
          </w:tcPr>
          <w:p w14:paraId="0C035CDA" w14:textId="77777777" w:rsidR="002A0561" w:rsidRDefault="002A0561" w:rsidP="000D0EF9"/>
        </w:tc>
      </w:tr>
    </w:tbl>
    <w:p w14:paraId="46F399D3" w14:textId="77777777" w:rsidR="002A0561" w:rsidRDefault="002A0561" w:rsidP="002A0561">
      <w:pPr>
        <w:rPr>
          <w:rFonts w:ascii="Liberation Serif" w:hAnsi="Liberation Serif" w:cs="Lucida Sans"/>
          <w:b/>
          <w:lang w:bidi="hi-IN"/>
        </w:rPr>
      </w:pPr>
    </w:p>
    <w:p w14:paraId="0A611297" w14:textId="77777777" w:rsidR="002A0561" w:rsidRDefault="002A0561" w:rsidP="002A0561">
      <w:pPr>
        <w:rPr>
          <w:rFonts w:ascii="Liberation Serif" w:hAnsi="Liberation Serif" w:cs="Lucida Sans"/>
          <w:b/>
          <w:lang w:bidi="hi-IN"/>
        </w:rPr>
      </w:pPr>
      <w:r>
        <w:rPr>
          <w:rFonts w:ascii="Liberation Serif" w:hAnsi="Liberation Serif" w:cs="Lucida Sans"/>
          <w:b/>
          <w:lang w:bidi="hi-IN"/>
        </w:rPr>
        <w:br w:type="page"/>
      </w:r>
    </w:p>
    <w:p w14:paraId="5DD58B61" w14:textId="6035A628" w:rsidR="00AC428E" w:rsidRDefault="00AC428E" w:rsidP="00AC428E">
      <w:pPr>
        <w:keepNext/>
        <w:keepLines/>
        <w:spacing w:before="200"/>
        <w:outlineLvl w:val="1"/>
      </w:pPr>
      <w:r>
        <w:rPr>
          <w:rFonts w:asciiTheme="majorHAnsi" w:eastAsiaTheme="majorEastAsia" w:hAnsiTheme="majorHAnsi" w:cstheme="majorBidi"/>
          <w:b/>
          <w:bCs/>
          <w:color w:val="4F81BD" w:themeColor="accent1"/>
          <w:sz w:val="26"/>
          <w:szCs w:val="26"/>
        </w:rPr>
        <w:lastRenderedPageBreak/>
        <w:t>2994 – LARAMID Samwise altitude hold mode and Take-Off Capacity</w:t>
      </w:r>
    </w:p>
    <w:p w14:paraId="6450F1E3" w14:textId="77777777" w:rsidR="00AC428E" w:rsidRDefault="00AC428E" w:rsidP="00AC428E">
      <w:pPr>
        <w:pStyle w:val="NoSpacing"/>
      </w:pPr>
    </w:p>
    <w:p w14:paraId="105C6FA7" w14:textId="77777777" w:rsidR="00AC428E" w:rsidRDefault="00AC428E" w:rsidP="00AC428E">
      <w:pPr>
        <w:pStyle w:val="NoSpacing"/>
        <w:rPr>
          <w:b/>
        </w:rPr>
      </w:pPr>
      <w:r>
        <w:rPr>
          <w:b/>
        </w:rPr>
        <w:t>Content</w:t>
      </w:r>
    </w:p>
    <w:p w14:paraId="45341982" w14:textId="10D95A68" w:rsidR="00AC428E" w:rsidRPr="00E133B1" w:rsidRDefault="00AC428E" w:rsidP="00AC428E">
      <w:pPr>
        <w:pStyle w:val="NoSpacing"/>
      </w:pPr>
      <w:r w:rsidRPr="00E133B1">
        <w:t xml:space="preserve">As a LARAMID member, I would want to </w:t>
      </w:r>
      <w:r>
        <w:t xml:space="preserve">research altitude hold mode for Samwise and </w:t>
      </w:r>
      <w:r w:rsidR="00C36913">
        <w:t xml:space="preserve">make alt hold manual document. </w:t>
      </w:r>
    </w:p>
    <w:p w14:paraId="7AC360C5" w14:textId="77777777" w:rsidR="00AC428E" w:rsidRDefault="00AC428E" w:rsidP="00AC428E">
      <w:pPr>
        <w:pStyle w:val="NoSpacing"/>
      </w:pPr>
    </w:p>
    <w:p w14:paraId="34646FE3" w14:textId="77777777" w:rsidR="00AC428E" w:rsidRDefault="00AC428E" w:rsidP="00AC428E">
      <w:pPr>
        <w:pStyle w:val="NoSpacing"/>
        <w:rPr>
          <w:b/>
        </w:rPr>
      </w:pPr>
      <w:r>
        <w:rPr>
          <w:b/>
        </w:rPr>
        <w:t>Definition of Done</w:t>
      </w:r>
    </w:p>
    <w:p w14:paraId="0C2516EF" w14:textId="34B9E8A1" w:rsidR="00AC428E" w:rsidRDefault="00AC428E" w:rsidP="00AC428E">
      <w:pPr>
        <w:pStyle w:val="NoSpacing"/>
      </w:pPr>
      <w:r>
        <w:rPr>
          <w:rFonts w:ascii="Arial" w:hAnsi="Arial" w:cs="Arial"/>
          <w:color w:val="17394D"/>
          <w:sz w:val="21"/>
          <w:szCs w:val="21"/>
        </w:rPr>
        <w:br/>
      </w:r>
      <w:r w:rsidRPr="00E133B1">
        <w:t xml:space="preserve">[] </w:t>
      </w:r>
      <w:r>
        <w:t>Research with altitude hold mode</w:t>
      </w:r>
      <w:r w:rsidRPr="00E133B1">
        <w:br/>
        <w:t xml:space="preserve">[] </w:t>
      </w:r>
      <w:r>
        <w:t>Calculate required thrust limit</w:t>
      </w:r>
      <w:r w:rsidRPr="00E133B1">
        <w:br/>
        <w:t xml:space="preserve">[] </w:t>
      </w:r>
      <w:r>
        <w:t xml:space="preserve">Make document about alt-hold mode </w:t>
      </w:r>
    </w:p>
    <w:p w14:paraId="63C7DABF" w14:textId="77777777" w:rsidR="00AC428E" w:rsidRDefault="00AC428E" w:rsidP="00AC428E">
      <w:pPr>
        <w:pStyle w:val="NoSpacing"/>
      </w:pPr>
    </w:p>
    <w:p w14:paraId="051FCF7F" w14:textId="77777777" w:rsidR="00AC428E" w:rsidRDefault="00AC428E" w:rsidP="00AC428E">
      <w:pPr>
        <w:rPr>
          <w:rFonts w:cstheme="minorHAnsi"/>
          <w:b/>
          <w:bCs/>
          <w:color w:val="000000"/>
        </w:rPr>
      </w:pPr>
      <w:r>
        <w:rPr>
          <w:rFonts w:cstheme="minorHAnsi"/>
          <w:b/>
          <w:bCs/>
          <w:color w:val="000000"/>
        </w:rPr>
        <w:t>Notes</w:t>
      </w:r>
    </w:p>
    <w:p w14:paraId="3067FA27" w14:textId="25C1DF8A" w:rsidR="00AC428E" w:rsidRPr="00E133B1" w:rsidRDefault="00AC428E" w:rsidP="00AC428E">
      <w:pPr>
        <w:rPr>
          <w:rFonts w:cstheme="minorHAnsi"/>
          <w:bCs/>
          <w:color w:val="000000"/>
        </w:rPr>
      </w:pPr>
      <w:r>
        <w:rPr>
          <w:rFonts w:cstheme="minorHAnsi"/>
          <w:bCs/>
          <w:color w:val="000000"/>
        </w:rPr>
        <w:t xml:space="preserve">Save in Research/LARAMID/LARAMID </w:t>
      </w:r>
      <w:r w:rsidR="00C36913">
        <w:rPr>
          <w:rFonts w:cstheme="minorHAnsi"/>
          <w:bCs/>
          <w:color w:val="000000"/>
        </w:rPr>
        <w:t>Altitude Hold mode Manual</w:t>
      </w:r>
      <w:r>
        <w:rPr>
          <w:rFonts w:cstheme="minorHAnsi"/>
          <w:bCs/>
          <w:color w:val="000000"/>
        </w:rPr>
        <w:t>.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C428E" w14:paraId="0117824F" w14:textId="77777777" w:rsidTr="000D0EF9">
        <w:trPr>
          <w:trHeight w:val="55"/>
        </w:trPr>
        <w:tc>
          <w:tcPr>
            <w:tcW w:w="9576" w:type="dxa"/>
            <w:tcBorders>
              <w:left w:val="nil"/>
              <w:bottom w:val="nil"/>
              <w:right w:val="nil"/>
            </w:tcBorders>
            <w:shd w:val="clear" w:color="auto" w:fill="auto"/>
          </w:tcPr>
          <w:p w14:paraId="1FF47ACB" w14:textId="77777777" w:rsidR="00AC428E" w:rsidRDefault="00AC428E" w:rsidP="000D0EF9"/>
        </w:tc>
      </w:tr>
    </w:tbl>
    <w:p w14:paraId="7E89795D" w14:textId="3876D03E" w:rsidR="00AC428E" w:rsidRDefault="00AC428E" w:rsidP="004D55B0">
      <w:pPr>
        <w:rPr>
          <w:rFonts w:ascii="Liberation Serif" w:hAnsi="Liberation Serif" w:cs="Lucida Sans"/>
          <w:b/>
          <w:lang w:bidi="hi-IN"/>
        </w:rPr>
      </w:pPr>
    </w:p>
    <w:p w14:paraId="411FBD21" w14:textId="77777777" w:rsidR="00AC428E" w:rsidRDefault="00AC428E">
      <w:pPr>
        <w:rPr>
          <w:rFonts w:ascii="Liberation Serif" w:hAnsi="Liberation Serif" w:cs="Lucida Sans"/>
          <w:b/>
          <w:lang w:bidi="hi-IN"/>
        </w:rPr>
      </w:pPr>
      <w:r>
        <w:rPr>
          <w:rFonts w:ascii="Liberation Serif" w:hAnsi="Liberation Serif" w:cs="Lucida Sans"/>
          <w:b/>
          <w:lang w:bidi="hi-IN"/>
        </w:rPr>
        <w:br w:type="page"/>
      </w:r>
    </w:p>
    <w:p w14:paraId="79A77653" w14:textId="39C8FFF1" w:rsidR="00AC428E" w:rsidRDefault="00AC428E" w:rsidP="00AC428E">
      <w:pPr>
        <w:keepNext/>
        <w:keepLines/>
        <w:spacing w:before="200"/>
        <w:outlineLvl w:val="1"/>
      </w:pPr>
      <w:r>
        <w:rPr>
          <w:rFonts w:asciiTheme="majorHAnsi" w:eastAsiaTheme="majorEastAsia" w:hAnsiTheme="majorHAnsi" w:cstheme="majorBidi"/>
          <w:b/>
          <w:bCs/>
          <w:color w:val="4F81BD" w:themeColor="accent1"/>
          <w:sz w:val="26"/>
          <w:szCs w:val="26"/>
        </w:rPr>
        <w:lastRenderedPageBreak/>
        <w:t>2995 – LARAMID Separation Process Design</w:t>
      </w:r>
    </w:p>
    <w:p w14:paraId="2873381A" w14:textId="77777777" w:rsidR="00AC428E" w:rsidRDefault="00AC428E" w:rsidP="00AC428E">
      <w:pPr>
        <w:pStyle w:val="NoSpacing"/>
      </w:pPr>
    </w:p>
    <w:p w14:paraId="673C114A" w14:textId="77777777" w:rsidR="00AC428E" w:rsidRDefault="00AC428E" w:rsidP="00AC428E">
      <w:pPr>
        <w:pStyle w:val="NoSpacing"/>
        <w:rPr>
          <w:b/>
        </w:rPr>
      </w:pPr>
      <w:r>
        <w:rPr>
          <w:b/>
        </w:rPr>
        <w:t>Content</w:t>
      </w:r>
    </w:p>
    <w:p w14:paraId="0670278B" w14:textId="72CCE70E" w:rsidR="00AC428E" w:rsidRPr="00E133B1" w:rsidRDefault="00AC428E" w:rsidP="00AC428E">
      <w:pPr>
        <w:pStyle w:val="NoSpacing"/>
      </w:pPr>
      <w:r w:rsidRPr="00E133B1">
        <w:t xml:space="preserve">As a LARAMID member, I would want to </w:t>
      </w:r>
      <w:r>
        <w:t>model full separation process of LARAMID system.</w:t>
      </w:r>
    </w:p>
    <w:p w14:paraId="17A9A2F1" w14:textId="77777777" w:rsidR="00AC428E" w:rsidRDefault="00AC428E" w:rsidP="00AC428E">
      <w:pPr>
        <w:pStyle w:val="NoSpacing"/>
      </w:pPr>
    </w:p>
    <w:p w14:paraId="61DCA7CE" w14:textId="77777777" w:rsidR="00AC428E" w:rsidRDefault="00AC428E" w:rsidP="00AC428E">
      <w:pPr>
        <w:pStyle w:val="NoSpacing"/>
        <w:rPr>
          <w:b/>
        </w:rPr>
      </w:pPr>
      <w:r>
        <w:rPr>
          <w:b/>
        </w:rPr>
        <w:t>Definition of Done</w:t>
      </w:r>
    </w:p>
    <w:p w14:paraId="691E62C6" w14:textId="52EC1F81" w:rsidR="00AC428E" w:rsidRDefault="00AC428E" w:rsidP="00AC428E">
      <w:pPr>
        <w:pStyle w:val="NoSpacing"/>
      </w:pPr>
      <w:r>
        <w:rPr>
          <w:rFonts w:ascii="Arial" w:hAnsi="Arial" w:cs="Arial"/>
          <w:color w:val="17394D"/>
          <w:sz w:val="21"/>
          <w:szCs w:val="21"/>
        </w:rPr>
        <w:br/>
      </w:r>
      <w:r w:rsidRPr="00E133B1">
        <w:t xml:space="preserve">[] </w:t>
      </w:r>
      <w:r>
        <w:t>Design a full separation process</w:t>
      </w:r>
      <w:r w:rsidRPr="00E133B1">
        <w:br/>
        <w:t xml:space="preserve">[] </w:t>
      </w:r>
      <w:r>
        <w:t>Discuss with quadcopter pilots and fixed wing pilot about the process</w:t>
      </w:r>
      <w:r w:rsidRPr="00E133B1">
        <w:br/>
        <w:t xml:space="preserve">[] </w:t>
      </w:r>
      <w:r>
        <w:t xml:space="preserve">Consider ground test results and optimize the speed and throttle </w:t>
      </w:r>
    </w:p>
    <w:p w14:paraId="4DC03712" w14:textId="2B6031F3" w:rsidR="00AC428E" w:rsidRDefault="00AC428E" w:rsidP="00AC428E">
      <w:pPr>
        <w:pStyle w:val="NoSpacing"/>
      </w:pPr>
      <w:r>
        <w:t>[] Consider mission planner control</w:t>
      </w:r>
    </w:p>
    <w:p w14:paraId="620D9204" w14:textId="77777777" w:rsidR="00AC428E" w:rsidRDefault="00AC428E" w:rsidP="00AC428E">
      <w:pPr>
        <w:pStyle w:val="NoSpacing"/>
      </w:pPr>
      <w:r>
        <w:t xml:space="preserve">[] Save data in document </w:t>
      </w:r>
    </w:p>
    <w:p w14:paraId="3DA7938C" w14:textId="77777777" w:rsidR="00AC428E" w:rsidRDefault="00AC428E" w:rsidP="00AC428E">
      <w:pPr>
        <w:pStyle w:val="NoSpacing"/>
      </w:pPr>
    </w:p>
    <w:p w14:paraId="60D43182" w14:textId="77777777" w:rsidR="00AC428E" w:rsidRDefault="00AC428E" w:rsidP="00AC428E">
      <w:pPr>
        <w:rPr>
          <w:rFonts w:cstheme="minorHAnsi"/>
          <w:b/>
          <w:bCs/>
          <w:color w:val="000000"/>
        </w:rPr>
      </w:pPr>
      <w:r>
        <w:rPr>
          <w:rFonts w:cstheme="minorHAnsi"/>
          <w:b/>
          <w:bCs/>
          <w:color w:val="000000"/>
        </w:rPr>
        <w:t>Notes</w:t>
      </w:r>
    </w:p>
    <w:p w14:paraId="477C254A" w14:textId="0285D82A" w:rsidR="00AC428E" w:rsidRPr="00E133B1" w:rsidRDefault="00AC428E" w:rsidP="00AC428E">
      <w:pPr>
        <w:rPr>
          <w:rFonts w:cstheme="minorHAnsi"/>
          <w:bCs/>
          <w:color w:val="000000"/>
        </w:rPr>
      </w:pPr>
      <w:r>
        <w:rPr>
          <w:rFonts w:cstheme="minorHAnsi"/>
          <w:bCs/>
          <w:color w:val="000000"/>
        </w:rPr>
        <w:t>Save in Research/LARAMID/LARAMID Separation Process.docx</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C428E" w14:paraId="60F4A285" w14:textId="77777777" w:rsidTr="000D0EF9">
        <w:trPr>
          <w:trHeight w:val="55"/>
        </w:trPr>
        <w:tc>
          <w:tcPr>
            <w:tcW w:w="9576" w:type="dxa"/>
            <w:tcBorders>
              <w:left w:val="nil"/>
              <w:bottom w:val="nil"/>
              <w:right w:val="nil"/>
            </w:tcBorders>
            <w:shd w:val="clear" w:color="auto" w:fill="auto"/>
          </w:tcPr>
          <w:p w14:paraId="00AF524A" w14:textId="77777777" w:rsidR="00AC428E" w:rsidRDefault="00AC428E" w:rsidP="000D0EF9"/>
        </w:tc>
      </w:tr>
    </w:tbl>
    <w:p w14:paraId="20AD6E8D" w14:textId="591C708C" w:rsidR="008B5DDC" w:rsidRDefault="008B5DDC" w:rsidP="004D55B0">
      <w:pPr>
        <w:rPr>
          <w:rFonts w:ascii="Liberation Serif" w:hAnsi="Liberation Serif" w:cs="Lucida Sans"/>
          <w:b/>
          <w:lang w:bidi="hi-IN"/>
        </w:rPr>
      </w:pPr>
    </w:p>
    <w:p w14:paraId="3316854D" w14:textId="77777777" w:rsidR="008B5DDC" w:rsidRDefault="008B5DDC">
      <w:pPr>
        <w:rPr>
          <w:rFonts w:ascii="Liberation Serif" w:hAnsi="Liberation Serif" w:cs="Lucida Sans"/>
          <w:b/>
          <w:lang w:bidi="hi-IN"/>
        </w:rPr>
      </w:pPr>
      <w:r>
        <w:rPr>
          <w:rFonts w:ascii="Liberation Serif" w:hAnsi="Liberation Serif" w:cs="Lucida Sans"/>
          <w:b/>
          <w:lang w:bidi="hi-IN"/>
        </w:rPr>
        <w:br w:type="page"/>
      </w:r>
    </w:p>
    <w:p w14:paraId="053B338C" w14:textId="18B5BB58" w:rsidR="008B5DDC" w:rsidRPr="004A39FF" w:rsidRDefault="008B5DDC" w:rsidP="004A39F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96 — Visual Anchoring Plane state-space model</w:t>
      </w:r>
    </w:p>
    <w:p w14:paraId="4B352CB8" w14:textId="77777777" w:rsidR="008B5DDC" w:rsidRDefault="008B5DDC" w:rsidP="008B5DDC">
      <w:pPr>
        <w:pStyle w:val="NoSpacing"/>
        <w:rPr>
          <w:b/>
        </w:rPr>
      </w:pPr>
      <w:r>
        <w:rPr>
          <w:b/>
        </w:rPr>
        <w:t>Content</w:t>
      </w:r>
    </w:p>
    <w:p w14:paraId="52017BC8" w14:textId="25491562" w:rsidR="008B5DDC" w:rsidRDefault="0065395F" w:rsidP="008B5DDC">
      <w:pPr>
        <w:pStyle w:val="NoSpacing"/>
      </w:pPr>
      <w:r>
        <w:t>As a VA team member I want to build a robust controller for VA system. One way is to build a multivariable control through LQR. In this task we c</w:t>
      </w:r>
      <w:r w:rsidR="008B5DDC">
        <w:t>reate a simplest model for Radius-Bearing controller.</w:t>
      </w:r>
      <w:r w:rsidR="00B31E0C">
        <w:t xml:space="preserve"> State space consists of radius and bearing, also all needed parameters for control. If needed, the model will be increased with other parameters.</w:t>
      </w:r>
    </w:p>
    <w:p w14:paraId="1DF67642" w14:textId="77777777" w:rsidR="008B5DDC" w:rsidRDefault="008B5DDC" w:rsidP="008B5DDC">
      <w:pPr>
        <w:pStyle w:val="NoSpacing"/>
      </w:pPr>
    </w:p>
    <w:p w14:paraId="13238A36" w14:textId="77777777" w:rsidR="008B5DDC" w:rsidRDefault="008B5DDC" w:rsidP="008B5DDC">
      <w:pPr>
        <w:pStyle w:val="NoSpacing"/>
        <w:rPr>
          <w:b/>
        </w:rPr>
      </w:pPr>
      <w:r>
        <w:rPr>
          <w:b/>
        </w:rPr>
        <w:t>Definition of Done</w:t>
      </w:r>
    </w:p>
    <w:p w14:paraId="5579F0FD" w14:textId="4288060C" w:rsidR="008B5DDC" w:rsidRDefault="007000E5" w:rsidP="008B5DDC">
      <w:pPr>
        <w:rPr>
          <w:rFonts w:ascii="Liberation Serif" w:hAnsi="Liberation Serif" w:cstheme="minorHAnsi"/>
          <w:bCs/>
          <w:color w:val="000000"/>
          <w:lang w:bidi="hi-IN"/>
        </w:rPr>
      </w:pPr>
      <w:r w:rsidRPr="00E133B1">
        <w:t>[]</w:t>
      </w:r>
      <w:r>
        <w:t xml:space="preserve"> </w:t>
      </w:r>
      <w:r w:rsidR="008B5DDC">
        <w:rPr>
          <w:rFonts w:ascii="Liberation Serif" w:hAnsi="Liberation Serif" w:cstheme="minorHAnsi"/>
          <w:bCs/>
          <w:color w:val="000000"/>
          <w:lang w:bidi="hi-IN"/>
        </w:rPr>
        <w:t>Have a mathematical description</w:t>
      </w:r>
      <w:r w:rsidR="00B31E0C">
        <w:rPr>
          <w:rFonts w:ascii="Liberation Serif" w:hAnsi="Liberation Serif" w:cstheme="minorHAnsi"/>
          <w:bCs/>
          <w:color w:val="000000"/>
          <w:lang w:bidi="hi-IN"/>
        </w:rPr>
        <w:t xml:space="preserve"> of radius and bearing dependence from measured parameters.</w:t>
      </w:r>
    </w:p>
    <w:p w14:paraId="2BC2D01C" w14:textId="77777777" w:rsidR="007000E5" w:rsidRDefault="007000E5" w:rsidP="008B5DDC">
      <w:pPr>
        <w:rPr>
          <w:rFonts w:ascii="Liberation Serif" w:hAnsi="Liberation Serif" w:cstheme="minorHAnsi"/>
          <w:bCs/>
          <w:color w:val="000000"/>
          <w:lang w:bidi="hi-IN"/>
        </w:rPr>
      </w:pPr>
    </w:p>
    <w:p w14:paraId="3DA60AC9" w14:textId="77777777" w:rsidR="007000E5" w:rsidRPr="00E133B1" w:rsidRDefault="007000E5" w:rsidP="007000E5">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000E5" w14:paraId="4F060853" w14:textId="77777777" w:rsidTr="000D0EF9">
        <w:trPr>
          <w:trHeight w:val="55"/>
        </w:trPr>
        <w:tc>
          <w:tcPr>
            <w:tcW w:w="9576" w:type="dxa"/>
            <w:tcBorders>
              <w:left w:val="nil"/>
              <w:bottom w:val="nil"/>
              <w:right w:val="nil"/>
            </w:tcBorders>
            <w:shd w:val="clear" w:color="auto" w:fill="auto"/>
          </w:tcPr>
          <w:p w14:paraId="25F8A606" w14:textId="77777777" w:rsidR="007000E5" w:rsidRDefault="007000E5" w:rsidP="000D0EF9"/>
        </w:tc>
      </w:tr>
    </w:tbl>
    <w:p w14:paraId="6D1BA882" w14:textId="77777777" w:rsidR="000C2F02" w:rsidRDefault="000C2F02" w:rsidP="004D55B0">
      <w:pPr>
        <w:rPr>
          <w:rFonts w:ascii="Liberation Serif" w:hAnsi="Liberation Serif" w:cs="Lucida Sans"/>
          <w:b/>
          <w:lang w:bidi="hi-IN"/>
        </w:rPr>
      </w:pPr>
    </w:p>
    <w:p w14:paraId="0A2F1A6A" w14:textId="057AB59A" w:rsidR="00207A13" w:rsidRPr="00AE52A1" w:rsidRDefault="00207A13" w:rsidP="00207A13">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2997 — Visual Anchoring Rectification algorithm update</w:t>
      </w:r>
    </w:p>
    <w:p w14:paraId="4C14FFD1" w14:textId="77777777" w:rsidR="00207A13" w:rsidRDefault="00207A13" w:rsidP="00207A13">
      <w:pPr>
        <w:rPr>
          <w:b/>
          <w:bCs/>
          <w:color w:val="000000"/>
        </w:rPr>
      </w:pPr>
    </w:p>
    <w:p w14:paraId="5CA6CE50" w14:textId="77777777" w:rsidR="00207A13" w:rsidRDefault="00207A13" w:rsidP="00207A13">
      <w:pPr>
        <w:pStyle w:val="NoSpacing"/>
        <w:rPr>
          <w:b/>
        </w:rPr>
      </w:pPr>
      <w:r>
        <w:rPr>
          <w:b/>
        </w:rPr>
        <w:t>Content</w:t>
      </w:r>
    </w:p>
    <w:p w14:paraId="0645C7A8" w14:textId="04731641" w:rsidR="00207A13" w:rsidRDefault="0065395F" w:rsidP="00207A13">
      <w:pPr>
        <w:pStyle w:val="NoSpacing"/>
      </w:pPr>
      <w:r>
        <w:t xml:space="preserve">As a VA team member I want to build a robust controller for VA system. For that we use a multivariable control, which requires bearing measurement. </w:t>
      </w:r>
      <w:r w:rsidR="00207A13">
        <w:t>As bearing control will be added, we need image bearing angle to be determined from vision system. System has to be tested before flying.</w:t>
      </w:r>
    </w:p>
    <w:p w14:paraId="3E091D6C" w14:textId="77777777" w:rsidR="00207A13" w:rsidRDefault="00207A13" w:rsidP="00207A13">
      <w:pPr>
        <w:pStyle w:val="NoSpacing"/>
      </w:pPr>
    </w:p>
    <w:p w14:paraId="7EBA8435" w14:textId="77777777" w:rsidR="00207A13" w:rsidRDefault="00207A13" w:rsidP="00207A13">
      <w:pPr>
        <w:pStyle w:val="NoSpacing"/>
        <w:rPr>
          <w:b/>
        </w:rPr>
      </w:pPr>
      <w:r>
        <w:rPr>
          <w:b/>
        </w:rPr>
        <w:t>Definition of Done</w:t>
      </w:r>
    </w:p>
    <w:p w14:paraId="546EEC80" w14:textId="5749D3BC" w:rsidR="00207A13" w:rsidRDefault="007000E5" w:rsidP="00207A13">
      <w:pPr>
        <w:rPr>
          <w:rFonts w:ascii="Liberation Serif" w:hAnsi="Liberation Serif" w:cstheme="minorHAnsi"/>
          <w:bCs/>
          <w:color w:val="000000"/>
          <w:lang w:bidi="hi-IN"/>
        </w:rPr>
      </w:pPr>
      <w:r w:rsidRPr="00E133B1">
        <w:t>[]</w:t>
      </w:r>
      <w:r>
        <w:t xml:space="preserve"> </w:t>
      </w:r>
      <w:r w:rsidR="00207A13">
        <w:rPr>
          <w:rFonts w:ascii="Liberation Serif" w:hAnsi="Liberation Serif" w:cstheme="minorHAnsi"/>
          <w:bCs/>
          <w:color w:val="000000"/>
          <w:lang w:bidi="hi-IN"/>
        </w:rPr>
        <w:t xml:space="preserve">Code gives a vision bearing angle as an additional output. </w:t>
      </w:r>
    </w:p>
    <w:p w14:paraId="0609F692" w14:textId="464CBED2" w:rsidR="00207A13" w:rsidRDefault="007000E5" w:rsidP="00207A13">
      <w:pPr>
        <w:rPr>
          <w:rFonts w:ascii="Liberation Serif" w:hAnsi="Liberation Serif" w:cstheme="minorHAnsi"/>
          <w:bCs/>
          <w:color w:val="000000"/>
          <w:lang w:bidi="hi-IN"/>
        </w:rPr>
      </w:pPr>
      <w:r w:rsidRPr="00E133B1">
        <w:t>[]</w:t>
      </w:r>
      <w:r>
        <w:t xml:space="preserve"> </w:t>
      </w:r>
      <w:r w:rsidR="00207A13">
        <w:rPr>
          <w:rFonts w:ascii="Liberation Serif" w:hAnsi="Liberation Serif" w:cstheme="minorHAnsi"/>
          <w:bCs/>
          <w:color w:val="000000"/>
          <w:lang w:bidi="hi-IN"/>
        </w:rPr>
        <w:t>System tested on ground and gives reliable result.</w:t>
      </w:r>
    </w:p>
    <w:p w14:paraId="754F1C0B" w14:textId="77777777" w:rsidR="007000E5" w:rsidRDefault="007000E5" w:rsidP="00207A13">
      <w:pPr>
        <w:rPr>
          <w:rFonts w:ascii="Liberation Serif" w:hAnsi="Liberation Serif" w:cstheme="minorHAnsi"/>
          <w:bCs/>
          <w:color w:val="000000"/>
          <w:lang w:bidi="hi-IN"/>
        </w:rPr>
      </w:pPr>
    </w:p>
    <w:p w14:paraId="28E1F28D" w14:textId="77777777" w:rsidR="007000E5" w:rsidRPr="00E133B1" w:rsidRDefault="007000E5" w:rsidP="007000E5">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000E5" w14:paraId="78BD485A" w14:textId="77777777" w:rsidTr="000D0EF9">
        <w:trPr>
          <w:trHeight w:val="55"/>
        </w:trPr>
        <w:tc>
          <w:tcPr>
            <w:tcW w:w="9576" w:type="dxa"/>
            <w:tcBorders>
              <w:left w:val="nil"/>
              <w:bottom w:val="nil"/>
              <w:right w:val="nil"/>
            </w:tcBorders>
            <w:shd w:val="clear" w:color="auto" w:fill="auto"/>
          </w:tcPr>
          <w:p w14:paraId="7F22E522" w14:textId="77777777" w:rsidR="007000E5" w:rsidRDefault="007000E5" w:rsidP="000D0EF9"/>
        </w:tc>
      </w:tr>
    </w:tbl>
    <w:p w14:paraId="76F3C383" w14:textId="77777777" w:rsidR="007000E5" w:rsidRDefault="007000E5" w:rsidP="00207A13">
      <w:pPr>
        <w:rPr>
          <w:rFonts w:ascii="Liberation Serif" w:hAnsi="Liberation Serif" w:cstheme="minorHAnsi"/>
          <w:bCs/>
          <w:color w:val="000000"/>
          <w:lang w:bidi="hi-IN"/>
        </w:rPr>
      </w:pPr>
    </w:p>
    <w:p w14:paraId="2CAC2BAD" w14:textId="6F3A3087" w:rsidR="007000E5" w:rsidRPr="00AE52A1" w:rsidRDefault="007000E5" w:rsidP="007000E5">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2998 — Visual Anchoring </w:t>
      </w:r>
      <w:r w:rsidR="000D0EF9">
        <w:rPr>
          <w:rFonts w:asciiTheme="majorHAnsi" w:eastAsiaTheme="majorEastAsia" w:hAnsiTheme="majorHAnsi"/>
          <w:b/>
          <w:bCs/>
          <w:color w:val="4F81BD" w:themeColor="accent1"/>
          <w:sz w:val="26"/>
          <w:szCs w:val="26"/>
        </w:rPr>
        <w:t>radius and bearing transmission study</w:t>
      </w:r>
    </w:p>
    <w:p w14:paraId="64144F5B" w14:textId="77777777" w:rsidR="007000E5" w:rsidRDefault="007000E5" w:rsidP="007000E5">
      <w:pPr>
        <w:rPr>
          <w:b/>
          <w:bCs/>
          <w:color w:val="000000"/>
        </w:rPr>
      </w:pPr>
    </w:p>
    <w:p w14:paraId="7A354925" w14:textId="77777777" w:rsidR="007000E5" w:rsidRDefault="007000E5" w:rsidP="007000E5">
      <w:pPr>
        <w:pStyle w:val="NoSpacing"/>
        <w:rPr>
          <w:b/>
        </w:rPr>
      </w:pPr>
      <w:r>
        <w:rPr>
          <w:b/>
        </w:rPr>
        <w:t>Content</w:t>
      </w:r>
    </w:p>
    <w:p w14:paraId="694410A4" w14:textId="4D60445D" w:rsidR="007000E5" w:rsidRDefault="0065395F" w:rsidP="007000E5">
      <w:pPr>
        <w:pStyle w:val="NoSpacing"/>
      </w:pPr>
      <w:r>
        <w:t xml:space="preserve">As a VA team member I want to build a robust controller for VA system. For that we use a multivariable control, which requires bearing measurement. </w:t>
      </w:r>
      <w:r w:rsidR="000D0EF9">
        <w:t xml:space="preserve">Currently VA has only one channel to pass vision system data from Matlab back on-board. As now we need to transmit radius and bearing, we need to </w:t>
      </w:r>
      <w:r w:rsidR="00DF6BCA">
        <w:t xml:space="preserve">find a way to use one channel for data transmission. I purpose to use data pairing, which allows uniquely combine two numbers on-ground and decompose on board. The problem arises, that we have to limit output to 31999, because of the limitations of the transmission channel. </w:t>
      </w:r>
    </w:p>
    <w:p w14:paraId="733F5BAF" w14:textId="77777777" w:rsidR="007000E5" w:rsidRDefault="007000E5" w:rsidP="007000E5">
      <w:pPr>
        <w:pStyle w:val="NoSpacing"/>
      </w:pPr>
    </w:p>
    <w:p w14:paraId="60AD4F4B" w14:textId="77777777" w:rsidR="007000E5" w:rsidRDefault="007000E5" w:rsidP="007000E5">
      <w:pPr>
        <w:pStyle w:val="NoSpacing"/>
        <w:rPr>
          <w:b/>
        </w:rPr>
      </w:pPr>
      <w:r>
        <w:rPr>
          <w:b/>
        </w:rPr>
        <w:t>Definition of Done</w:t>
      </w:r>
    </w:p>
    <w:p w14:paraId="775CD432" w14:textId="0E26AD84" w:rsidR="0047207B" w:rsidRDefault="00DF6BCA" w:rsidP="0075395A">
      <w:pPr>
        <w:rPr>
          <w:rFonts w:ascii="Liberation Serif" w:hAnsi="Liberation Serif" w:cstheme="minorHAnsi"/>
          <w:bCs/>
          <w:color w:val="000000"/>
          <w:lang w:bidi="hi-IN"/>
        </w:rPr>
      </w:pPr>
      <w:r>
        <w:rPr>
          <w:rFonts w:ascii="Liberation Serif" w:hAnsi="Liberation Serif" w:cstheme="minorHAnsi"/>
          <w:bCs/>
          <w:color w:val="000000"/>
          <w:lang w:bidi="hi-IN"/>
        </w:rPr>
        <w:t>[] Find the data pairing algorithm and modify it for our limitations.</w:t>
      </w:r>
    </w:p>
    <w:p w14:paraId="7CDB5DF1" w14:textId="77777777" w:rsidR="0075395A" w:rsidRDefault="0075395A" w:rsidP="0075395A">
      <w:pPr>
        <w:rPr>
          <w:rFonts w:ascii="Liberation Serif" w:hAnsi="Liberation Serif" w:cstheme="minorHAnsi"/>
          <w:bCs/>
          <w:color w:val="000000"/>
          <w:lang w:bidi="hi-IN"/>
        </w:rPr>
      </w:pPr>
    </w:p>
    <w:p w14:paraId="45B82EBE" w14:textId="77777777" w:rsidR="000D0EF9" w:rsidRPr="00E133B1" w:rsidRDefault="000D0EF9" w:rsidP="000D0EF9">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D0EF9" w14:paraId="242B60C1" w14:textId="77777777" w:rsidTr="000D0EF9">
        <w:trPr>
          <w:trHeight w:val="55"/>
        </w:trPr>
        <w:tc>
          <w:tcPr>
            <w:tcW w:w="9576" w:type="dxa"/>
            <w:tcBorders>
              <w:left w:val="nil"/>
              <w:bottom w:val="nil"/>
              <w:right w:val="nil"/>
            </w:tcBorders>
            <w:shd w:val="clear" w:color="auto" w:fill="auto"/>
          </w:tcPr>
          <w:p w14:paraId="45E603C4" w14:textId="77777777" w:rsidR="000D0EF9" w:rsidRDefault="000D0EF9" w:rsidP="000D0EF9"/>
        </w:tc>
      </w:tr>
    </w:tbl>
    <w:p w14:paraId="7FA9D58B" w14:textId="087B9F0D" w:rsidR="002534E1" w:rsidRPr="00AE52A1" w:rsidRDefault="002534E1" w:rsidP="002534E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299</w:t>
      </w:r>
      <w:r w:rsidR="00BA39AF">
        <w:rPr>
          <w:rFonts w:asciiTheme="majorHAnsi" w:eastAsiaTheme="majorEastAsia" w:hAnsiTheme="majorHAnsi"/>
          <w:b/>
          <w:bCs/>
          <w:color w:val="4F81BD" w:themeColor="accent1"/>
          <w:sz w:val="26"/>
          <w:szCs w:val="26"/>
        </w:rPr>
        <w:t>9</w:t>
      </w:r>
      <w:r>
        <w:rPr>
          <w:rFonts w:asciiTheme="majorHAnsi" w:eastAsiaTheme="majorEastAsia" w:hAnsiTheme="majorHAnsi"/>
          <w:b/>
          <w:bCs/>
          <w:color w:val="4F81BD" w:themeColor="accent1"/>
          <w:sz w:val="26"/>
          <w:szCs w:val="26"/>
        </w:rPr>
        <w:t xml:space="preserve"> — Visual Anchoring UW mode 3 study</w:t>
      </w:r>
    </w:p>
    <w:p w14:paraId="3172340D" w14:textId="77777777" w:rsidR="002534E1" w:rsidRDefault="002534E1" w:rsidP="002534E1">
      <w:pPr>
        <w:rPr>
          <w:b/>
          <w:bCs/>
          <w:color w:val="000000"/>
        </w:rPr>
      </w:pPr>
    </w:p>
    <w:p w14:paraId="0543A8A0" w14:textId="77777777" w:rsidR="002534E1" w:rsidRDefault="002534E1" w:rsidP="002534E1">
      <w:pPr>
        <w:pStyle w:val="NoSpacing"/>
        <w:rPr>
          <w:b/>
        </w:rPr>
      </w:pPr>
      <w:r>
        <w:rPr>
          <w:b/>
        </w:rPr>
        <w:t>Content</w:t>
      </w:r>
    </w:p>
    <w:p w14:paraId="0FA8A3B2" w14:textId="79B568A7" w:rsidR="002534E1" w:rsidRDefault="002534E1" w:rsidP="002534E1">
      <w:pPr>
        <w:pStyle w:val="NoSpacing"/>
      </w:pPr>
      <w:r>
        <w:t xml:space="preserve">As a VA team member I want to build a robust controller for VA system. For that we use a multivariable control. One of implementation is to modify current UW_mode_3 and add a PD controller over bearing. </w:t>
      </w:r>
      <w:r w:rsidR="00083D25">
        <w:t>For this I need to study the current implementation of radius PID controller.</w:t>
      </w:r>
      <w:r>
        <w:t xml:space="preserve"> </w:t>
      </w:r>
    </w:p>
    <w:p w14:paraId="539CA586" w14:textId="77777777" w:rsidR="002534E1" w:rsidRDefault="002534E1" w:rsidP="002534E1">
      <w:pPr>
        <w:pStyle w:val="NoSpacing"/>
      </w:pPr>
    </w:p>
    <w:p w14:paraId="3B86F8EC" w14:textId="77777777" w:rsidR="002534E1" w:rsidRDefault="002534E1" w:rsidP="002534E1">
      <w:pPr>
        <w:pStyle w:val="NoSpacing"/>
        <w:rPr>
          <w:b/>
        </w:rPr>
      </w:pPr>
      <w:r>
        <w:rPr>
          <w:b/>
        </w:rPr>
        <w:t>Definition of Done</w:t>
      </w:r>
    </w:p>
    <w:p w14:paraId="44083726" w14:textId="4DB5D84B" w:rsidR="002534E1" w:rsidRDefault="002534E1" w:rsidP="002534E1">
      <w:pPr>
        <w:rPr>
          <w:rFonts w:ascii="Liberation Serif" w:hAnsi="Liberation Serif" w:cstheme="minorHAnsi"/>
          <w:bCs/>
          <w:color w:val="000000"/>
          <w:lang w:bidi="hi-IN"/>
        </w:rPr>
      </w:pPr>
      <w:r>
        <w:rPr>
          <w:rFonts w:ascii="Liberation Serif" w:hAnsi="Liberation Serif" w:cstheme="minorHAnsi"/>
          <w:bCs/>
          <w:color w:val="000000"/>
          <w:lang w:bidi="hi-IN"/>
        </w:rPr>
        <w:t xml:space="preserve">[] </w:t>
      </w:r>
      <w:r w:rsidR="00083D25">
        <w:rPr>
          <w:rFonts w:ascii="Liberation Serif" w:hAnsi="Liberation Serif" w:cstheme="minorHAnsi"/>
          <w:bCs/>
          <w:color w:val="000000"/>
          <w:lang w:bidi="hi-IN"/>
        </w:rPr>
        <w:t>Understand general outer and inner loop controllers.</w:t>
      </w:r>
    </w:p>
    <w:p w14:paraId="32C86ACC" w14:textId="46C32EBF" w:rsidR="00083D25" w:rsidRDefault="00083D25" w:rsidP="002534E1">
      <w:pPr>
        <w:rPr>
          <w:rFonts w:ascii="Liberation Serif" w:hAnsi="Liberation Serif" w:cstheme="minorHAnsi"/>
          <w:bCs/>
          <w:color w:val="000000"/>
          <w:lang w:bidi="hi-IN"/>
        </w:rPr>
      </w:pPr>
      <w:r>
        <w:rPr>
          <w:rFonts w:ascii="Liberation Serif" w:hAnsi="Liberation Serif" w:cstheme="minorHAnsi"/>
          <w:bCs/>
          <w:color w:val="000000"/>
          <w:lang w:bidi="hi-IN"/>
        </w:rPr>
        <w:t>[] Gather all pieces of UW_mode_3 in ArdupilotAFSL solution, understand how they work.</w:t>
      </w:r>
    </w:p>
    <w:p w14:paraId="0A38763D" w14:textId="77777777" w:rsidR="002534E1" w:rsidRPr="00E133B1" w:rsidRDefault="002534E1" w:rsidP="002534E1">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534E1" w14:paraId="6F7C7F5E" w14:textId="77777777" w:rsidTr="00294327">
        <w:trPr>
          <w:trHeight w:val="55"/>
        </w:trPr>
        <w:tc>
          <w:tcPr>
            <w:tcW w:w="9576" w:type="dxa"/>
            <w:tcBorders>
              <w:left w:val="nil"/>
              <w:bottom w:val="nil"/>
              <w:right w:val="nil"/>
            </w:tcBorders>
            <w:shd w:val="clear" w:color="auto" w:fill="auto"/>
          </w:tcPr>
          <w:p w14:paraId="331CB5F0" w14:textId="77777777" w:rsidR="002534E1" w:rsidRDefault="002534E1" w:rsidP="00294327"/>
        </w:tc>
      </w:tr>
    </w:tbl>
    <w:p w14:paraId="069C3DCF" w14:textId="78FE8A73" w:rsidR="00F768B4" w:rsidRPr="00AE52A1" w:rsidRDefault="00F768B4" w:rsidP="00F768B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00 — Visual Anchoring Pixhawk ADC enable.</w:t>
      </w:r>
    </w:p>
    <w:p w14:paraId="32FBF322" w14:textId="77777777" w:rsidR="00F768B4" w:rsidRDefault="00F768B4" w:rsidP="00F768B4">
      <w:pPr>
        <w:rPr>
          <w:b/>
          <w:bCs/>
          <w:color w:val="000000"/>
        </w:rPr>
      </w:pPr>
    </w:p>
    <w:p w14:paraId="06AB3D64" w14:textId="77777777" w:rsidR="00F768B4" w:rsidRDefault="00F768B4" w:rsidP="00F768B4">
      <w:pPr>
        <w:pStyle w:val="NoSpacing"/>
        <w:rPr>
          <w:b/>
        </w:rPr>
      </w:pPr>
      <w:r>
        <w:rPr>
          <w:b/>
        </w:rPr>
        <w:t>Content</w:t>
      </w:r>
    </w:p>
    <w:p w14:paraId="725ED73A" w14:textId="716EA91A" w:rsidR="00F768B4" w:rsidRDefault="00F768B4" w:rsidP="00F768B4">
      <w:pPr>
        <w:pStyle w:val="NoSpacing"/>
      </w:pPr>
      <w:r>
        <w:t>As a VA team member I want to build a robust controller for VA system. For that we need bearing measurement. One measurement is done by vision system. The second – by the modified gimbal. We need to add readout of this measurement through a Pixhawk ADC.</w:t>
      </w:r>
    </w:p>
    <w:p w14:paraId="3B73CB39" w14:textId="77777777" w:rsidR="00F768B4" w:rsidRDefault="00F768B4" w:rsidP="00F768B4">
      <w:pPr>
        <w:pStyle w:val="NoSpacing"/>
      </w:pPr>
    </w:p>
    <w:p w14:paraId="64482CFC" w14:textId="77777777" w:rsidR="00F768B4" w:rsidRDefault="00F768B4" w:rsidP="00F768B4">
      <w:pPr>
        <w:pStyle w:val="NoSpacing"/>
        <w:rPr>
          <w:b/>
        </w:rPr>
      </w:pPr>
      <w:r>
        <w:rPr>
          <w:b/>
        </w:rPr>
        <w:t>Definition of Done</w:t>
      </w:r>
    </w:p>
    <w:p w14:paraId="5CD2F005" w14:textId="678BD5EC" w:rsidR="00F768B4" w:rsidRDefault="00F768B4" w:rsidP="00F768B4">
      <w:pPr>
        <w:rPr>
          <w:rFonts w:ascii="Liberation Serif" w:hAnsi="Liberation Serif" w:cstheme="minorHAnsi"/>
          <w:bCs/>
          <w:color w:val="000000"/>
          <w:lang w:bidi="hi-IN"/>
        </w:rPr>
      </w:pPr>
      <w:r>
        <w:rPr>
          <w:rFonts w:ascii="Liberation Serif" w:hAnsi="Liberation Serif" w:cstheme="minorHAnsi"/>
          <w:bCs/>
          <w:color w:val="000000"/>
          <w:lang w:bidi="hi-IN"/>
        </w:rPr>
        <w:t>[] Pixhawk ADC reads angle data from gimbal, feeds it into a controller.</w:t>
      </w:r>
    </w:p>
    <w:p w14:paraId="4BA3D76A" w14:textId="7A9AA575" w:rsidR="00F768B4" w:rsidRDefault="00F768B4" w:rsidP="00F768B4">
      <w:pPr>
        <w:rPr>
          <w:rFonts w:ascii="Liberation Serif" w:hAnsi="Liberation Serif" w:cstheme="minorHAnsi"/>
          <w:bCs/>
          <w:color w:val="000000"/>
          <w:lang w:bidi="hi-IN"/>
        </w:rPr>
      </w:pPr>
      <w:r>
        <w:rPr>
          <w:rFonts w:ascii="Liberation Serif" w:hAnsi="Liberation Serif" w:cstheme="minorHAnsi"/>
          <w:bCs/>
          <w:color w:val="000000"/>
          <w:lang w:bidi="hi-IN"/>
        </w:rPr>
        <w:t>[] ADC is properly calibrated.</w:t>
      </w:r>
    </w:p>
    <w:p w14:paraId="234EC6E3" w14:textId="77777777" w:rsidR="00F768B4" w:rsidRPr="00E133B1" w:rsidRDefault="00F768B4" w:rsidP="00F768B4">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768B4" w14:paraId="05BC9BD4" w14:textId="77777777" w:rsidTr="00294327">
        <w:trPr>
          <w:trHeight w:val="55"/>
        </w:trPr>
        <w:tc>
          <w:tcPr>
            <w:tcW w:w="9576" w:type="dxa"/>
            <w:tcBorders>
              <w:left w:val="nil"/>
              <w:bottom w:val="nil"/>
              <w:right w:val="nil"/>
            </w:tcBorders>
            <w:shd w:val="clear" w:color="auto" w:fill="auto"/>
          </w:tcPr>
          <w:p w14:paraId="2030A87E" w14:textId="77777777" w:rsidR="00F768B4" w:rsidRDefault="00F768B4" w:rsidP="00294327"/>
        </w:tc>
      </w:tr>
    </w:tbl>
    <w:p w14:paraId="2FB2D461" w14:textId="77777777" w:rsidR="00F768B4" w:rsidRPr="00A171EB" w:rsidRDefault="00F768B4" w:rsidP="00F768B4">
      <w:pPr>
        <w:rPr>
          <w:rFonts w:ascii="Liberation Serif" w:hAnsi="Liberation Serif" w:cs="Lucida Sans"/>
          <w:b/>
          <w:lang w:bidi="hi-IN"/>
        </w:rPr>
      </w:pPr>
    </w:p>
    <w:p w14:paraId="7D7C8511" w14:textId="73714EAB" w:rsidR="0047207B" w:rsidRPr="00AE52A1" w:rsidRDefault="0047207B" w:rsidP="0047207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01 — Visual Anchoring UW mode 5 implementation</w:t>
      </w:r>
    </w:p>
    <w:p w14:paraId="2D09CDDF" w14:textId="77777777" w:rsidR="0047207B" w:rsidRDefault="0047207B" w:rsidP="0047207B">
      <w:pPr>
        <w:rPr>
          <w:b/>
          <w:bCs/>
          <w:color w:val="000000"/>
        </w:rPr>
      </w:pPr>
    </w:p>
    <w:p w14:paraId="6C2B9EAE" w14:textId="77777777" w:rsidR="0047207B" w:rsidRDefault="0047207B" w:rsidP="0047207B">
      <w:pPr>
        <w:pStyle w:val="NoSpacing"/>
        <w:rPr>
          <w:b/>
        </w:rPr>
      </w:pPr>
      <w:r>
        <w:rPr>
          <w:b/>
        </w:rPr>
        <w:t>Content</w:t>
      </w:r>
    </w:p>
    <w:p w14:paraId="60735BAA" w14:textId="5571A8BE" w:rsidR="0047207B" w:rsidRDefault="0047207B" w:rsidP="0047207B">
      <w:pPr>
        <w:pStyle w:val="NoSpacing"/>
      </w:pPr>
      <w:r>
        <w:t xml:space="preserve">As a VA team member I want to build a robust controller for VA system. We need to </w:t>
      </w:r>
      <w:r w:rsidR="00710536">
        <w:t>implement new PD control over the bearing.</w:t>
      </w:r>
    </w:p>
    <w:p w14:paraId="44907CAC" w14:textId="77777777" w:rsidR="0047207B" w:rsidRDefault="0047207B" w:rsidP="0047207B">
      <w:pPr>
        <w:pStyle w:val="NoSpacing"/>
      </w:pPr>
    </w:p>
    <w:p w14:paraId="760BAC3F" w14:textId="77777777" w:rsidR="0047207B" w:rsidRDefault="0047207B" w:rsidP="0047207B">
      <w:pPr>
        <w:pStyle w:val="NoSpacing"/>
        <w:rPr>
          <w:b/>
        </w:rPr>
      </w:pPr>
      <w:r>
        <w:rPr>
          <w:b/>
        </w:rPr>
        <w:t>Definition of Done</w:t>
      </w:r>
    </w:p>
    <w:p w14:paraId="65DEB739" w14:textId="361DA115" w:rsidR="0047207B" w:rsidRDefault="0047207B" w:rsidP="00710536">
      <w:pPr>
        <w:rPr>
          <w:rFonts w:ascii="Liberation Serif" w:hAnsi="Liberation Serif" w:cstheme="minorHAnsi"/>
          <w:bCs/>
          <w:color w:val="000000"/>
          <w:lang w:bidi="hi-IN"/>
        </w:rPr>
      </w:pPr>
      <w:r>
        <w:rPr>
          <w:rFonts w:ascii="Liberation Serif" w:hAnsi="Liberation Serif" w:cstheme="minorHAnsi"/>
          <w:bCs/>
          <w:color w:val="000000"/>
          <w:lang w:bidi="hi-IN"/>
        </w:rPr>
        <w:t xml:space="preserve">[] </w:t>
      </w:r>
      <w:r w:rsidR="00710536">
        <w:rPr>
          <w:rFonts w:ascii="Liberation Serif" w:hAnsi="Liberation Serif" w:cstheme="minorHAnsi"/>
          <w:bCs/>
          <w:color w:val="000000"/>
          <w:lang w:bidi="hi-IN"/>
        </w:rPr>
        <w:t>UW_mode_5</w:t>
      </w:r>
      <w:r w:rsidR="0075395A">
        <w:rPr>
          <w:rFonts w:ascii="Liberation Serif" w:hAnsi="Liberation Serif" w:cstheme="minorHAnsi"/>
          <w:bCs/>
          <w:color w:val="000000"/>
          <w:lang w:bidi="hi-IN"/>
        </w:rPr>
        <w:t xml:space="preserve"> (may be done in UW_mode_3)</w:t>
      </w:r>
      <w:r w:rsidR="00710536">
        <w:rPr>
          <w:rFonts w:ascii="Liberation Serif" w:hAnsi="Liberation Serif" w:cstheme="minorHAnsi"/>
          <w:bCs/>
          <w:color w:val="000000"/>
          <w:lang w:bidi="hi-IN"/>
        </w:rPr>
        <w:t xml:space="preserve"> is created. PD parameters can be tuned from Mission planner.</w:t>
      </w:r>
    </w:p>
    <w:p w14:paraId="2C2800E4" w14:textId="77777777" w:rsidR="0047207B" w:rsidRPr="00E133B1" w:rsidRDefault="0047207B" w:rsidP="0047207B">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7207B" w14:paraId="27077F25" w14:textId="77777777" w:rsidTr="00294327">
        <w:trPr>
          <w:trHeight w:val="55"/>
        </w:trPr>
        <w:tc>
          <w:tcPr>
            <w:tcW w:w="9576" w:type="dxa"/>
            <w:tcBorders>
              <w:left w:val="nil"/>
              <w:bottom w:val="nil"/>
              <w:right w:val="nil"/>
            </w:tcBorders>
            <w:shd w:val="clear" w:color="auto" w:fill="auto"/>
          </w:tcPr>
          <w:p w14:paraId="15B6F5FC" w14:textId="4C9271A3" w:rsidR="0047207B" w:rsidRDefault="0075395A" w:rsidP="00294327">
            <w:r>
              <w:rPr>
                <w:rFonts w:ascii="Liberation Serif" w:hAnsi="Liberation Serif" w:cstheme="minorHAnsi"/>
                <w:bCs/>
                <w:color w:val="000000"/>
                <w:lang w:bidi="hi-IN"/>
              </w:rPr>
              <w:t>This mode may still need sideslip angle.</w:t>
            </w:r>
          </w:p>
        </w:tc>
      </w:tr>
    </w:tbl>
    <w:p w14:paraId="65A56390" w14:textId="77777777" w:rsidR="0047207B" w:rsidRPr="00A171EB" w:rsidRDefault="0047207B" w:rsidP="0047207B">
      <w:pPr>
        <w:rPr>
          <w:rFonts w:ascii="Liberation Serif" w:hAnsi="Liberation Serif" w:cs="Lucida Sans"/>
          <w:b/>
          <w:lang w:bidi="hi-IN"/>
        </w:rPr>
      </w:pPr>
    </w:p>
    <w:p w14:paraId="03D7D5BB" w14:textId="323B6E00" w:rsidR="00351BE8" w:rsidRDefault="00351BE8">
      <w:pPr>
        <w:rPr>
          <w:rFonts w:ascii="Liberation Serif" w:hAnsi="Liberation Serif" w:cs="Lucida Sans"/>
          <w:b/>
          <w:lang w:bidi="hi-IN"/>
        </w:rPr>
      </w:pPr>
      <w:r>
        <w:rPr>
          <w:rFonts w:ascii="Liberation Serif" w:hAnsi="Liberation Serif" w:cs="Lucida Sans"/>
          <w:b/>
          <w:lang w:bidi="hi-IN"/>
        </w:rPr>
        <w:br w:type="page"/>
      </w:r>
    </w:p>
    <w:p w14:paraId="36134923" w14:textId="20898264" w:rsidR="00351BE8" w:rsidRPr="00AE52A1" w:rsidRDefault="00351BE8" w:rsidP="00351BE8">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002 — Investigate surveying drone options</w:t>
      </w:r>
    </w:p>
    <w:p w14:paraId="1CE99730" w14:textId="77777777" w:rsidR="00351BE8" w:rsidRDefault="00351BE8" w:rsidP="00351BE8">
      <w:pPr>
        <w:rPr>
          <w:b/>
          <w:bCs/>
          <w:color w:val="000000"/>
        </w:rPr>
      </w:pPr>
    </w:p>
    <w:p w14:paraId="4859CD40" w14:textId="77777777" w:rsidR="00351BE8" w:rsidRDefault="00351BE8" w:rsidP="00351BE8">
      <w:pPr>
        <w:pStyle w:val="NoSpacing"/>
        <w:rPr>
          <w:b/>
        </w:rPr>
      </w:pPr>
      <w:r>
        <w:rPr>
          <w:b/>
        </w:rPr>
        <w:t>Content</w:t>
      </w:r>
    </w:p>
    <w:p w14:paraId="3823EEA9" w14:textId="595527D2" w:rsidR="00351BE8" w:rsidRDefault="00351BE8" w:rsidP="00351BE8">
      <w:pPr>
        <w:pStyle w:val="NoSpacing"/>
      </w:pPr>
      <w:r>
        <w:t>As a member of the Chelan Land Trust team, I would like to investigate our options for a drone to use for this project.</w:t>
      </w:r>
    </w:p>
    <w:p w14:paraId="55879E23" w14:textId="77777777" w:rsidR="00351BE8" w:rsidRDefault="00351BE8" w:rsidP="00351BE8">
      <w:pPr>
        <w:pStyle w:val="NoSpacing"/>
      </w:pPr>
    </w:p>
    <w:p w14:paraId="4ECA8F43" w14:textId="77777777" w:rsidR="00351BE8" w:rsidRDefault="00351BE8" w:rsidP="00351BE8">
      <w:pPr>
        <w:pStyle w:val="NoSpacing"/>
        <w:rPr>
          <w:b/>
        </w:rPr>
      </w:pPr>
      <w:r>
        <w:rPr>
          <w:b/>
        </w:rPr>
        <w:t>Definition of Done</w:t>
      </w:r>
    </w:p>
    <w:p w14:paraId="2C35B793" w14:textId="28B40B7D" w:rsidR="00351BE8" w:rsidRDefault="00351BE8" w:rsidP="00351BE8">
      <w:pPr>
        <w:rPr>
          <w:rFonts w:ascii="Liberation Serif" w:hAnsi="Liberation Serif" w:cstheme="minorHAnsi"/>
          <w:bCs/>
          <w:color w:val="000000"/>
          <w:lang w:bidi="hi-IN"/>
        </w:rPr>
      </w:pPr>
      <w:r>
        <w:rPr>
          <w:rFonts w:ascii="Liberation Serif" w:hAnsi="Liberation Serif" w:cstheme="minorHAnsi"/>
          <w:bCs/>
          <w:color w:val="000000"/>
          <w:lang w:bidi="hi-IN"/>
        </w:rPr>
        <w:t>[] Research the specs and pricing of the new DJI drone that was just announced</w:t>
      </w:r>
    </w:p>
    <w:p w14:paraId="06620265" w14:textId="6AE6DCC2" w:rsidR="00351BE8" w:rsidRPr="00351BE8" w:rsidRDefault="00BA1F7F" w:rsidP="00351BE8">
      <w:pPr>
        <w:pStyle w:val="ListParagraph"/>
        <w:numPr>
          <w:ilvl w:val="0"/>
          <w:numId w:val="4"/>
        </w:numPr>
        <w:rPr>
          <w:rFonts w:ascii="Liberation Serif" w:hAnsi="Liberation Serif" w:cstheme="minorHAnsi"/>
          <w:bCs/>
          <w:color w:val="000000"/>
        </w:rPr>
      </w:pPr>
      <w:hyperlink r:id="rId90" w:history="1">
        <w:r w:rsidR="00351BE8" w:rsidRPr="00FE33D6">
          <w:rPr>
            <w:rStyle w:val="Hyperlink"/>
            <w:rFonts w:ascii="Liberation Serif" w:hAnsi="Liberation Serif" w:cstheme="minorHAnsi"/>
            <w:bCs/>
          </w:rPr>
          <w:t>https://www.auvsi.org/industry-news/dji-unveils-new-hardware-and-software-tools-professional-uas-operators</w:t>
        </w:r>
      </w:hyperlink>
    </w:p>
    <w:p w14:paraId="7388FDFB" w14:textId="77777777" w:rsidR="00351BE8" w:rsidRPr="00E133B1" w:rsidRDefault="00351BE8" w:rsidP="00351BE8">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51BE8" w14:paraId="1B6C5DFE" w14:textId="77777777" w:rsidTr="00294327">
        <w:trPr>
          <w:trHeight w:val="55"/>
        </w:trPr>
        <w:tc>
          <w:tcPr>
            <w:tcW w:w="9576" w:type="dxa"/>
            <w:tcBorders>
              <w:left w:val="nil"/>
              <w:bottom w:val="nil"/>
              <w:right w:val="nil"/>
            </w:tcBorders>
            <w:shd w:val="clear" w:color="auto" w:fill="auto"/>
          </w:tcPr>
          <w:p w14:paraId="69848197" w14:textId="77777777" w:rsidR="00351BE8" w:rsidRDefault="00351BE8" w:rsidP="00294327"/>
        </w:tc>
      </w:tr>
    </w:tbl>
    <w:p w14:paraId="275E8E79" w14:textId="77777777" w:rsidR="00351BE8" w:rsidRPr="00A171EB" w:rsidRDefault="00351BE8" w:rsidP="00351BE8">
      <w:pPr>
        <w:rPr>
          <w:rFonts w:ascii="Liberation Serif" w:hAnsi="Liberation Serif" w:cs="Lucida Sans"/>
          <w:b/>
          <w:lang w:bidi="hi-IN"/>
        </w:rPr>
      </w:pPr>
    </w:p>
    <w:p w14:paraId="2CF7B624" w14:textId="4CE885AC" w:rsidR="00D43D0C" w:rsidRDefault="00D43D0C" w:rsidP="004D55B0">
      <w:pPr>
        <w:rPr>
          <w:rFonts w:ascii="Liberation Serif" w:hAnsi="Liberation Serif" w:cs="Lucida Sans"/>
          <w:b/>
          <w:lang w:bidi="hi-IN"/>
        </w:rPr>
      </w:pPr>
    </w:p>
    <w:p w14:paraId="0F5CF705" w14:textId="77777777" w:rsidR="00D43D0C" w:rsidRDefault="00D43D0C">
      <w:pPr>
        <w:rPr>
          <w:rFonts w:ascii="Liberation Serif" w:hAnsi="Liberation Serif" w:cs="Lucida Sans"/>
          <w:b/>
          <w:lang w:bidi="hi-IN"/>
        </w:rPr>
      </w:pPr>
      <w:r>
        <w:rPr>
          <w:rFonts w:ascii="Liberation Serif" w:hAnsi="Liberation Serif" w:cs="Lucida Sans"/>
          <w:b/>
          <w:lang w:bidi="hi-IN"/>
        </w:rPr>
        <w:br w:type="page"/>
      </w:r>
    </w:p>
    <w:p w14:paraId="7C7D44FE" w14:textId="3DED7562" w:rsidR="00D43D0C" w:rsidRPr="00AE52A1" w:rsidRDefault="00D43D0C" w:rsidP="00D43D0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003 — Visual Anchoring Peach repairs</w:t>
      </w:r>
    </w:p>
    <w:p w14:paraId="6CCCBDBB" w14:textId="77777777" w:rsidR="00D43D0C" w:rsidRDefault="00D43D0C" w:rsidP="00D43D0C">
      <w:pPr>
        <w:rPr>
          <w:b/>
          <w:bCs/>
          <w:color w:val="000000"/>
        </w:rPr>
      </w:pPr>
    </w:p>
    <w:p w14:paraId="059799B6" w14:textId="77777777" w:rsidR="00D43D0C" w:rsidRDefault="00D43D0C" w:rsidP="00D43D0C">
      <w:pPr>
        <w:pStyle w:val="NoSpacing"/>
        <w:rPr>
          <w:b/>
        </w:rPr>
      </w:pPr>
      <w:r>
        <w:rPr>
          <w:b/>
        </w:rPr>
        <w:t>Content</w:t>
      </w:r>
    </w:p>
    <w:p w14:paraId="23F08873" w14:textId="4149C520" w:rsidR="00D43D0C" w:rsidRDefault="00D43D0C" w:rsidP="00D43D0C">
      <w:pPr>
        <w:pStyle w:val="NoSpacing"/>
      </w:pPr>
      <w:r>
        <w:t xml:space="preserve">As a VA team member I want to build a reliable plane. </w:t>
      </w:r>
    </w:p>
    <w:p w14:paraId="5DAF797E" w14:textId="77777777" w:rsidR="00D43D0C" w:rsidRDefault="00D43D0C" w:rsidP="00D43D0C">
      <w:pPr>
        <w:pStyle w:val="NoSpacing"/>
      </w:pPr>
    </w:p>
    <w:p w14:paraId="2FD4CF2F" w14:textId="77777777" w:rsidR="00D43D0C" w:rsidRDefault="00D43D0C" w:rsidP="00D43D0C">
      <w:pPr>
        <w:pStyle w:val="NoSpacing"/>
        <w:rPr>
          <w:b/>
        </w:rPr>
      </w:pPr>
      <w:r>
        <w:rPr>
          <w:b/>
        </w:rPr>
        <w:t>Definition of Done</w:t>
      </w:r>
    </w:p>
    <w:p w14:paraId="121D13F2" w14:textId="2E5D83CD" w:rsidR="00D43D0C" w:rsidRDefault="00D43D0C" w:rsidP="00D43D0C">
      <w:pPr>
        <w:rPr>
          <w:rFonts w:ascii="Liberation Serif" w:hAnsi="Liberation Serif" w:cstheme="minorHAnsi"/>
          <w:bCs/>
          <w:color w:val="000000"/>
          <w:lang w:bidi="hi-IN"/>
        </w:rPr>
      </w:pPr>
      <w:r>
        <w:rPr>
          <w:rFonts w:ascii="Liberation Serif" w:hAnsi="Liberation Serif" w:cstheme="minorHAnsi"/>
          <w:bCs/>
          <w:color w:val="000000"/>
          <w:lang w:bidi="hi-IN"/>
        </w:rPr>
        <w:t>[] Fix the motor power issue.</w:t>
      </w:r>
    </w:p>
    <w:p w14:paraId="40DE61DF" w14:textId="1CEA3433" w:rsidR="00D43D0C" w:rsidRDefault="00D43D0C" w:rsidP="00D43D0C">
      <w:pPr>
        <w:rPr>
          <w:rFonts w:ascii="Liberation Serif" w:hAnsi="Liberation Serif" w:cstheme="minorHAnsi"/>
          <w:bCs/>
          <w:color w:val="000000"/>
          <w:lang w:bidi="hi-IN"/>
        </w:rPr>
      </w:pPr>
      <w:r>
        <w:rPr>
          <w:rFonts w:ascii="Liberation Serif" w:hAnsi="Liberation Serif" w:cstheme="minorHAnsi"/>
          <w:bCs/>
          <w:color w:val="000000"/>
          <w:lang w:bidi="hi-IN"/>
        </w:rPr>
        <w:t>[] Fix transmitter freeze.</w:t>
      </w:r>
    </w:p>
    <w:p w14:paraId="54961681" w14:textId="5E7FE744" w:rsidR="00D43D0C" w:rsidRDefault="00D43D0C" w:rsidP="00D43D0C">
      <w:pPr>
        <w:rPr>
          <w:rFonts w:ascii="Liberation Serif" w:hAnsi="Liberation Serif" w:cstheme="minorHAnsi"/>
          <w:bCs/>
          <w:color w:val="000000"/>
          <w:lang w:bidi="hi-IN"/>
        </w:rPr>
      </w:pPr>
      <w:r>
        <w:rPr>
          <w:rFonts w:ascii="Liberation Serif" w:hAnsi="Liberation Serif" w:cstheme="minorHAnsi"/>
          <w:bCs/>
          <w:color w:val="000000"/>
          <w:lang w:bidi="hi-IN"/>
        </w:rPr>
        <w:t>[] Try to increase signal strength.</w:t>
      </w:r>
    </w:p>
    <w:p w14:paraId="5FE13A21" w14:textId="7945AA5C" w:rsidR="00D43D0C" w:rsidRDefault="00D43D0C" w:rsidP="00D43D0C">
      <w:pPr>
        <w:rPr>
          <w:rFonts w:ascii="Liberation Serif" w:hAnsi="Liberation Serif" w:cstheme="minorHAnsi"/>
          <w:bCs/>
          <w:color w:val="000000"/>
          <w:lang w:bidi="hi-IN"/>
        </w:rPr>
      </w:pPr>
      <w:r>
        <w:rPr>
          <w:rFonts w:ascii="Liberation Serif" w:hAnsi="Liberation Serif" w:cstheme="minorHAnsi"/>
          <w:bCs/>
          <w:color w:val="000000"/>
          <w:lang w:bidi="hi-IN"/>
        </w:rPr>
        <w:t>[] Make a ballast weight for gimbal operation.</w:t>
      </w:r>
    </w:p>
    <w:p w14:paraId="0092E48A" w14:textId="77777777" w:rsidR="00D43D0C" w:rsidRPr="00E133B1" w:rsidRDefault="00D43D0C" w:rsidP="00D43D0C">
      <w:pPr>
        <w:rPr>
          <w:rFonts w:cstheme="minorHAnsi"/>
          <w:bCs/>
          <w:color w:val="000000"/>
        </w:rPr>
      </w:pPr>
      <w:r>
        <w:rPr>
          <w:rFonts w:cstheme="minorHAnsi"/>
          <w:b/>
          <w:bCs/>
          <w:color w:val="000000"/>
        </w:rPr>
        <w:t>Not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43D0C" w14:paraId="6A7EE86C" w14:textId="77777777" w:rsidTr="00294327">
        <w:trPr>
          <w:trHeight w:val="55"/>
        </w:trPr>
        <w:tc>
          <w:tcPr>
            <w:tcW w:w="9576" w:type="dxa"/>
            <w:tcBorders>
              <w:left w:val="nil"/>
              <w:bottom w:val="nil"/>
              <w:right w:val="nil"/>
            </w:tcBorders>
            <w:shd w:val="clear" w:color="auto" w:fill="auto"/>
          </w:tcPr>
          <w:p w14:paraId="1E562966" w14:textId="77777777" w:rsidR="00D43D0C" w:rsidRDefault="00D43D0C" w:rsidP="00294327"/>
        </w:tc>
      </w:tr>
    </w:tbl>
    <w:p w14:paraId="21A76FAF" w14:textId="77777777" w:rsidR="00D43D0C" w:rsidRPr="00A171EB" w:rsidRDefault="00D43D0C" w:rsidP="00D43D0C">
      <w:pPr>
        <w:rPr>
          <w:rFonts w:ascii="Liberation Serif" w:hAnsi="Liberation Serif" w:cs="Lucida Sans"/>
          <w:b/>
          <w:lang w:bidi="hi-IN"/>
        </w:rPr>
      </w:pPr>
    </w:p>
    <w:p w14:paraId="7F6CED12" w14:textId="3D5044BE" w:rsidR="008B67D4" w:rsidRPr="00AE52A1" w:rsidRDefault="008B67D4" w:rsidP="008B67D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04 — Visual Anchoring move onto Peach</w:t>
      </w:r>
    </w:p>
    <w:p w14:paraId="10CFC1DB" w14:textId="77777777" w:rsidR="008B67D4" w:rsidRDefault="008B67D4" w:rsidP="008B67D4">
      <w:pPr>
        <w:rPr>
          <w:b/>
          <w:bCs/>
          <w:color w:val="000000"/>
        </w:rPr>
      </w:pPr>
    </w:p>
    <w:p w14:paraId="0D4C9AD8" w14:textId="77777777" w:rsidR="008B67D4" w:rsidRDefault="008B67D4" w:rsidP="008B67D4">
      <w:pPr>
        <w:pStyle w:val="NoSpacing"/>
        <w:rPr>
          <w:b/>
        </w:rPr>
      </w:pPr>
      <w:r>
        <w:rPr>
          <w:b/>
        </w:rPr>
        <w:t>Content</w:t>
      </w:r>
    </w:p>
    <w:p w14:paraId="4EDD115B" w14:textId="6A83D707" w:rsidR="008B67D4" w:rsidRDefault="008B67D4" w:rsidP="008B67D4">
      <w:pPr>
        <w:pStyle w:val="NoSpacing"/>
      </w:pPr>
      <w:r>
        <w:t>As a VA team member I want to have a backup plane for VA.</w:t>
      </w:r>
    </w:p>
    <w:p w14:paraId="11EFB571" w14:textId="77777777" w:rsidR="008B67D4" w:rsidRDefault="008B67D4" w:rsidP="008B67D4">
      <w:pPr>
        <w:pStyle w:val="NoSpacing"/>
      </w:pPr>
    </w:p>
    <w:p w14:paraId="34105A50" w14:textId="77777777" w:rsidR="008B67D4" w:rsidRDefault="008B67D4" w:rsidP="008B67D4">
      <w:pPr>
        <w:pStyle w:val="NoSpacing"/>
        <w:rPr>
          <w:b/>
        </w:rPr>
      </w:pPr>
      <w:r>
        <w:rPr>
          <w:b/>
        </w:rPr>
        <w:t>Definition of Done</w:t>
      </w:r>
    </w:p>
    <w:p w14:paraId="7265739E" w14:textId="44CFE05A" w:rsidR="008B67D4" w:rsidRDefault="008B67D4" w:rsidP="008B67D4">
      <w:pPr>
        <w:rPr>
          <w:rFonts w:ascii="Liberation Serif" w:hAnsi="Liberation Serif" w:cstheme="minorHAnsi"/>
          <w:bCs/>
          <w:color w:val="000000"/>
          <w:lang w:bidi="hi-IN"/>
        </w:rPr>
      </w:pPr>
      <w:r>
        <w:rPr>
          <w:rFonts w:ascii="Liberation Serif" w:hAnsi="Liberation Serif" w:cstheme="minorHAnsi"/>
          <w:bCs/>
          <w:color w:val="000000"/>
          <w:lang w:bidi="hi-IN"/>
        </w:rPr>
        <w:t>Pear can be used for visual anchoring.</w:t>
      </w:r>
    </w:p>
    <w:p w14:paraId="39117C52" w14:textId="77777777" w:rsidR="008B67D4" w:rsidRDefault="008B67D4" w:rsidP="008B67D4">
      <w:pPr>
        <w:rPr>
          <w:rFonts w:cstheme="minorHAnsi"/>
          <w:b/>
          <w:bCs/>
          <w:color w:val="000000"/>
        </w:rPr>
      </w:pPr>
      <w:r>
        <w:rPr>
          <w:rFonts w:cstheme="minorHAnsi"/>
          <w:b/>
          <w:bCs/>
          <w:color w:val="000000"/>
        </w:rPr>
        <w:t>Notes</w:t>
      </w:r>
    </w:p>
    <w:p w14:paraId="6EDB1C72" w14:textId="77777777" w:rsidR="008B67D4" w:rsidRPr="00516055" w:rsidRDefault="008B67D4" w:rsidP="008B67D4"/>
    <w:p w14:paraId="66DF2644" w14:textId="77777777" w:rsidR="008B67D4" w:rsidRPr="003D43E1" w:rsidRDefault="008B67D4" w:rsidP="008B67D4">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B67D4" w:rsidRPr="00BF6451" w14:paraId="3F137D94" w14:textId="77777777" w:rsidTr="00294327">
        <w:trPr>
          <w:trHeight w:val="70"/>
        </w:trPr>
        <w:tc>
          <w:tcPr>
            <w:tcW w:w="9576" w:type="dxa"/>
            <w:tcBorders>
              <w:left w:val="nil"/>
              <w:bottom w:val="nil"/>
              <w:right w:val="nil"/>
            </w:tcBorders>
            <w:shd w:val="clear" w:color="auto" w:fill="auto"/>
          </w:tcPr>
          <w:p w14:paraId="19CBEB6D" w14:textId="77777777" w:rsidR="008B67D4" w:rsidRPr="00BF6451" w:rsidRDefault="008B67D4" w:rsidP="00294327"/>
        </w:tc>
      </w:tr>
    </w:tbl>
    <w:p w14:paraId="5916708C" w14:textId="5BFB69EE" w:rsidR="004223DE" w:rsidRDefault="004223DE" w:rsidP="004D55B0">
      <w:pPr>
        <w:rPr>
          <w:rFonts w:ascii="Liberation Serif" w:hAnsi="Liberation Serif" w:cs="Lucida Sans"/>
          <w:b/>
          <w:lang w:bidi="hi-IN"/>
        </w:rPr>
      </w:pPr>
    </w:p>
    <w:p w14:paraId="571BBEE1" w14:textId="77777777" w:rsidR="004223DE" w:rsidRDefault="004223DE">
      <w:pPr>
        <w:rPr>
          <w:rFonts w:ascii="Liberation Serif" w:hAnsi="Liberation Serif" w:cs="Lucida Sans"/>
          <w:b/>
          <w:lang w:bidi="hi-IN"/>
        </w:rPr>
      </w:pPr>
      <w:r>
        <w:rPr>
          <w:rFonts w:ascii="Liberation Serif" w:hAnsi="Liberation Serif" w:cs="Lucida Sans"/>
          <w:b/>
          <w:lang w:bidi="hi-IN"/>
        </w:rPr>
        <w:br w:type="page"/>
      </w:r>
    </w:p>
    <w:p w14:paraId="5E769B66" w14:textId="77777777" w:rsidR="004223DE" w:rsidRPr="00AE52A1" w:rsidRDefault="004223DE" w:rsidP="004223D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004 — Visual Anchoring move onto Peach</w:t>
      </w:r>
    </w:p>
    <w:p w14:paraId="073473D8" w14:textId="77777777" w:rsidR="004223DE" w:rsidRDefault="004223DE" w:rsidP="004223DE">
      <w:pPr>
        <w:rPr>
          <w:b/>
          <w:bCs/>
          <w:color w:val="000000"/>
        </w:rPr>
      </w:pPr>
    </w:p>
    <w:p w14:paraId="024CEC81" w14:textId="77777777" w:rsidR="004223DE" w:rsidRDefault="004223DE" w:rsidP="004223DE">
      <w:pPr>
        <w:pStyle w:val="NoSpacing"/>
        <w:rPr>
          <w:b/>
        </w:rPr>
      </w:pPr>
      <w:r>
        <w:rPr>
          <w:b/>
        </w:rPr>
        <w:t>Content</w:t>
      </w:r>
    </w:p>
    <w:p w14:paraId="5C19CBD5" w14:textId="77777777" w:rsidR="004223DE" w:rsidRDefault="004223DE" w:rsidP="004223DE">
      <w:pPr>
        <w:pStyle w:val="NoSpacing"/>
      </w:pPr>
      <w:r>
        <w:t>As a VA team member I want to have a backup plane for VA.</w:t>
      </w:r>
    </w:p>
    <w:p w14:paraId="64AD8258" w14:textId="77777777" w:rsidR="004223DE" w:rsidRDefault="004223DE" w:rsidP="004223DE">
      <w:pPr>
        <w:pStyle w:val="NoSpacing"/>
      </w:pPr>
    </w:p>
    <w:p w14:paraId="6F6E6440" w14:textId="77777777" w:rsidR="004223DE" w:rsidRDefault="004223DE" w:rsidP="004223DE">
      <w:pPr>
        <w:pStyle w:val="NoSpacing"/>
        <w:rPr>
          <w:b/>
        </w:rPr>
      </w:pPr>
      <w:r>
        <w:rPr>
          <w:b/>
        </w:rPr>
        <w:t>Definition of Done</w:t>
      </w:r>
    </w:p>
    <w:p w14:paraId="7908D5DF" w14:textId="77777777" w:rsidR="004223DE" w:rsidRDefault="004223DE" w:rsidP="004223DE">
      <w:pPr>
        <w:rPr>
          <w:rFonts w:ascii="Liberation Serif" w:hAnsi="Liberation Serif" w:cstheme="minorHAnsi"/>
          <w:bCs/>
          <w:color w:val="000000"/>
          <w:lang w:bidi="hi-IN"/>
        </w:rPr>
      </w:pPr>
      <w:r>
        <w:rPr>
          <w:rFonts w:ascii="Liberation Serif" w:hAnsi="Liberation Serif" w:cstheme="minorHAnsi"/>
          <w:bCs/>
          <w:color w:val="000000"/>
          <w:lang w:bidi="hi-IN"/>
        </w:rPr>
        <w:t>Pear can be used for visual anchoring.</w:t>
      </w:r>
    </w:p>
    <w:p w14:paraId="6301B822" w14:textId="77777777" w:rsidR="004223DE" w:rsidRDefault="004223DE" w:rsidP="004223DE">
      <w:pPr>
        <w:rPr>
          <w:rFonts w:cstheme="minorHAnsi"/>
          <w:b/>
          <w:bCs/>
          <w:color w:val="000000"/>
        </w:rPr>
      </w:pPr>
      <w:r>
        <w:rPr>
          <w:rFonts w:cstheme="minorHAnsi"/>
          <w:b/>
          <w:bCs/>
          <w:color w:val="000000"/>
        </w:rPr>
        <w:t>Notes</w:t>
      </w:r>
    </w:p>
    <w:p w14:paraId="5401CE63" w14:textId="77777777" w:rsidR="004223DE" w:rsidRPr="00516055" w:rsidRDefault="004223DE" w:rsidP="004223DE"/>
    <w:p w14:paraId="6457843A" w14:textId="77777777" w:rsidR="004223DE" w:rsidRPr="003D43E1" w:rsidRDefault="004223DE" w:rsidP="004223DE">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223DE" w:rsidRPr="00BF6451" w14:paraId="0B4101EA" w14:textId="77777777" w:rsidTr="00294327">
        <w:trPr>
          <w:trHeight w:val="70"/>
        </w:trPr>
        <w:tc>
          <w:tcPr>
            <w:tcW w:w="9576" w:type="dxa"/>
            <w:tcBorders>
              <w:left w:val="nil"/>
              <w:bottom w:val="nil"/>
              <w:right w:val="nil"/>
            </w:tcBorders>
            <w:shd w:val="clear" w:color="auto" w:fill="auto"/>
          </w:tcPr>
          <w:p w14:paraId="0C78A43A" w14:textId="77777777" w:rsidR="004223DE" w:rsidRPr="00BF6451" w:rsidRDefault="004223DE" w:rsidP="00294327"/>
        </w:tc>
      </w:tr>
    </w:tbl>
    <w:p w14:paraId="6D9082EB" w14:textId="58469FAE" w:rsidR="004223DE" w:rsidRDefault="004223DE" w:rsidP="004D55B0">
      <w:pPr>
        <w:rPr>
          <w:rFonts w:ascii="Liberation Serif" w:hAnsi="Liberation Serif" w:cs="Lucida Sans"/>
          <w:b/>
          <w:lang w:bidi="hi-IN"/>
        </w:rPr>
      </w:pPr>
    </w:p>
    <w:p w14:paraId="2868B61F" w14:textId="77777777" w:rsidR="004223DE" w:rsidRDefault="004223DE">
      <w:pPr>
        <w:rPr>
          <w:rFonts w:ascii="Liberation Serif" w:hAnsi="Liberation Serif" w:cs="Lucida Sans"/>
          <w:b/>
          <w:lang w:bidi="hi-IN"/>
        </w:rPr>
      </w:pPr>
      <w:r>
        <w:rPr>
          <w:rFonts w:ascii="Liberation Serif" w:hAnsi="Liberation Serif" w:cs="Lucida Sans"/>
          <w:b/>
          <w:lang w:bidi="hi-IN"/>
        </w:rPr>
        <w:br w:type="page"/>
      </w:r>
    </w:p>
    <w:p w14:paraId="541F89EB" w14:textId="64444EB1" w:rsidR="004223DE" w:rsidRPr="00AE52A1" w:rsidRDefault="004223DE" w:rsidP="004223D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3017 — </w:t>
      </w:r>
      <w:r w:rsidRPr="004223DE">
        <w:rPr>
          <w:rFonts w:asciiTheme="majorHAnsi" w:eastAsiaTheme="majorEastAsia" w:hAnsiTheme="majorHAnsi" w:hint="eastAsia"/>
          <w:b/>
          <w:bCs/>
          <w:color w:val="4F81BD" w:themeColor="accent1"/>
          <w:sz w:val="26"/>
          <w:szCs w:val="26"/>
        </w:rPr>
        <w:t xml:space="preserve">Setup Continuous Integration Tool </w:t>
      </w:r>
      <w:r w:rsidRPr="004223DE">
        <w:rPr>
          <w:rFonts w:asciiTheme="majorHAnsi" w:eastAsiaTheme="majorEastAsia" w:hAnsiTheme="majorHAnsi" w:hint="eastAsia"/>
          <w:b/>
          <w:bCs/>
          <w:color w:val="4F81BD" w:themeColor="accent1"/>
          <w:sz w:val="26"/>
          <w:szCs w:val="26"/>
        </w:rPr>
        <w:t>→</w:t>
      </w:r>
      <w:r w:rsidRPr="004223DE">
        <w:rPr>
          <w:rFonts w:asciiTheme="majorHAnsi" w:eastAsiaTheme="majorEastAsia" w:hAnsiTheme="majorHAnsi" w:hint="eastAsia"/>
          <w:b/>
          <w:bCs/>
          <w:color w:val="4F81BD" w:themeColor="accent1"/>
          <w:sz w:val="26"/>
          <w:szCs w:val="26"/>
        </w:rPr>
        <w:t xml:space="preserve">   </w:t>
      </w:r>
      <w:r w:rsidR="00CD0E34">
        <w:rPr>
          <w:rFonts w:asciiTheme="majorHAnsi" w:eastAsiaTheme="majorEastAsia" w:hAnsiTheme="majorHAnsi"/>
          <w:b/>
          <w:bCs/>
          <w:color w:val="4F81BD" w:themeColor="accent1"/>
          <w:sz w:val="26"/>
          <w:szCs w:val="26"/>
        </w:rPr>
        <w:t>Research</w:t>
      </w:r>
      <w:r w:rsidRPr="004223DE">
        <w:rPr>
          <w:rFonts w:asciiTheme="majorHAnsi" w:eastAsiaTheme="majorEastAsia" w:hAnsiTheme="majorHAnsi" w:hint="eastAsia"/>
          <w:b/>
          <w:bCs/>
          <w:color w:val="4F81BD" w:themeColor="accent1"/>
          <w:sz w:val="26"/>
          <w:szCs w:val="26"/>
        </w:rPr>
        <w:t xml:space="preserve"> a tooling architecture</w:t>
      </w:r>
    </w:p>
    <w:p w14:paraId="58FAE139" w14:textId="77777777" w:rsidR="004223DE" w:rsidRDefault="004223DE" w:rsidP="004223DE">
      <w:pPr>
        <w:rPr>
          <w:b/>
          <w:bCs/>
          <w:color w:val="000000"/>
        </w:rPr>
      </w:pPr>
    </w:p>
    <w:p w14:paraId="2B9F3448" w14:textId="77777777" w:rsidR="004223DE" w:rsidRDefault="004223DE" w:rsidP="004223DE">
      <w:pPr>
        <w:pStyle w:val="NoSpacing"/>
        <w:rPr>
          <w:b/>
        </w:rPr>
      </w:pPr>
      <w:r>
        <w:rPr>
          <w:b/>
        </w:rPr>
        <w:t>Content</w:t>
      </w:r>
    </w:p>
    <w:p w14:paraId="05C1A877" w14:textId="6B08FAAE" w:rsidR="004223DE" w:rsidRDefault="004223DE" w:rsidP="004223DE">
      <w:pPr>
        <w:pStyle w:val="NoSpacing"/>
      </w:pPr>
      <w:r w:rsidRPr="004223DE">
        <w:t>As a member of the software team, I would like to figure out what the architecture of the continuous integration and continuous deployment system would look like.</w:t>
      </w:r>
    </w:p>
    <w:p w14:paraId="5285CFD5" w14:textId="77777777" w:rsidR="004223DE" w:rsidRDefault="004223DE" w:rsidP="004223DE">
      <w:pPr>
        <w:pStyle w:val="NoSpacing"/>
      </w:pPr>
    </w:p>
    <w:p w14:paraId="71689606" w14:textId="77777777" w:rsidR="004223DE" w:rsidRDefault="004223DE" w:rsidP="004223DE">
      <w:pPr>
        <w:pStyle w:val="NoSpacing"/>
        <w:rPr>
          <w:b/>
        </w:rPr>
      </w:pPr>
      <w:r>
        <w:rPr>
          <w:b/>
        </w:rPr>
        <w:t>Definition of Done</w:t>
      </w:r>
    </w:p>
    <w:p w14:paraId="3F9205E9" w14:textId="77777777" w:rsidR="004223DE" w:rsidRDefault="004223DE" w:rsidP="004223DE">
      <w:pPr>
        <w:rPr>
          <w:rFonts w:ascii="Liberation Serif" w:hAnsi="Liberation Serif" w:cstheme="minorHAnsi"/>
          <w:bCs/>
          <w:color w:val="000000"/>
          <w:lang w:bidi="hi-IN"/>
        </w:rPr>
      </w:pPr>
      <w:r w:rsidRPr="004223DE">
        <w:rPr>
          <w:rFonts w:ascii="Liberation Serif" w:hAnsi="Liberation Serif" w:cstheme="minorHAnsi"/>
          <w:bCs/>
          <w:color w:val="000000"/>
          <w:lang w:bidi="hi-IN"/>
        </w:rPr>
        <w:t>[ ] Research step by step process of setting up the ci/cd pipeline through Gitlab and github</w:t>
      </w:r>
    </w:p>
    <w:p w14:paraId="0505466E" w14:textId="77777777" w:rsidR="004223DE" w:rsidRDefault="004223DE" w:rsidP="004223DE">
      <w:pPr>
        <w:rPr>
          <w:rFonts w:ascii="Liberation Serif" w:hAnsi="Liberation Serif" w:cstheme="minorHAnsi"/>
          <w:bCs/>
          <w:color w:val="000000"/>
          <w:lang w:bidi="hi-IN"/>
        </w:rPr>
      </w:pPr>
    </w:p>
    <w:p w14:paraId="29562A4D" w14:textId="5FF9963B" w:rsidR="004223DE" w:rsidRDefault="004223DE" w:rsidP="004223DE">
      <w:pPr>
        <w:rPr>
          <w:rFonts w:cstheme="minorHAnsi"/>
          <w:b/>
          <w:bCs/>
          <w:color w:val="000000"/>
        </w:rPr>
      </w:pPr>
      <w:r>
        <w:rPr>
          <w:rFonts w:cstheme="minorHAnsi"/>
          <w:b/>
          <w:bCs/>
          <w:color w:val="000000"/>
        </w:rPr>
        <w:t>Notes</w:t>
      </w:r>
    </w:p>
    <w:p w14:paraId="69A19566" w14:textId="77777777" w:rsidR="004223DE" w:rsidRPr="00516055" w:rsidRDefault="004223DE" w:rsidP="004223DE"/>
    <w:p w14:paraId="76ED6A8E" w14:textId="77777777" w:rsidR="004223DE" w:rsidRPr="003D43E1" w:rsidRDefault="004223DE" w:rsidP="004223DE">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223DE" w:rsidRPr="00BF6451" w14:paraId="48075C68" w14:textId="77777777" w:rsidTr="00294327">
        <w:trPr>
          <w:trHeight w:val="70"/>
        </w:trPr>
        <w:tc>
          <w:tcPr>
            <w:tcW w:w="9576" w:type="dxa"/>
            <w:tcBorders>
              <w:left w:val="nil"/>
              <w:bottom w:val="nil"/>
              <w:right w:val="nil"/>
            </w:tcBorders>
            <w:shd w:val="clear" w:color="auto" w:fill="auto"/>
          </w:tcPr>
          <w:p w14:paraId="0D1DB722" w14:textId="77777777" w:rsidR="004223DE" w:rsidRPr="00BF6451" w:rsidRDefault="004223DE" w:rsidP="00294327"/>
        </w:tc>
      </w:tr>
    </w:tbl>
    <w:p w14:paraId="282CC321" w14:textId="7875D7BB" w:rsidR="004223DE" w:rsidRDefault="004223DE" w:rsidP="004D55B0">
      <w:pPr>
        <w:rPr>
          <w:rFonts w:ascii="Liberation Serif" w:hAnsi="Liberation Serif" w:cs="Lucida Sans"/>
          <w:b/>
          <w:lang w:bidi="hi-IN"/>
        </w:rPr>
      </w:pPr>
    </w:p>
    <w:p w14:paraId="5BE2264E" w14:textId="77777777" w:rsidR="004223DE" w:rsidRDefault="004223DE">
      <w:pPr>
        <w:rPr>
          <w:rFonts w:ascii="Liberation Serif" w:hAnsi="Liberation Serif" w:cs="Lucida Sans"/>
          <w:b/>
          <w:lang w:bidi="hi-IN"/>
        </w:rPr>
      </w:pPr>
      <w:r>
        <w:rPr>
          <w:rFonts w:ascii="Liberation Serif" w:hAnsi="Liberation Serif" w:cs="Lucida Sans"/>
          <w:b/>
          <w:lang w:bidi="hi-IN"/>
        </w:rPr>
        <w:br w:type="page"/>
      </w:r>
    </w:p>
    <w:p w14:paraId="0DE46477" w14:textId="538A5394" w:rsidR="004223DE" w:rsidRPr="00AE52A1" w:rsidRDefault="004223DE" w:rsidP="004223D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3018 — </w:t>
      </w:r>
      <w:r w:rsidRPr="004223DE">
        <w:rPr>
          <w:rFonts w:asciiTheme="majorHAnsi" w:eastAsiaTheme="majorEastAsia" w:hAnsiTheme="majorHAnsi" w:hint="eastAsia"/>
          <w:b/>
          <w:bCs/>
          <w:color w:val="4F81BD" w:themeColor="accent1"/>
          <w:sz w:val="26"/>
          <w:szCs w:val="26"/>
        </w:rPr>
        <w:t xml:space="preserve">Setup Continuous Integration Tool </w:t>
      </w:r>
      <w:r w:rsidRPr="004223DE">
        <w:rPr>
          <w:rFonts w:asciiTheme="majorHAnsi" w:eastAsiaTheme="majorEastAsia" w:hAnsiTheme="majorHAnsi" w:hint="eastAsia"/>
          <w:b/>
          <w:bCs/>
          <w:color w:val="4F81BD" w:themeColor="accent1"/>
          <w:sz w:val="26"/>
          <w:szCs w:val="26"/>
        </w:rPr>
        <w:t>→</w:t>
      </w:r>
      <w:r w:rsidRPr="004223DE">
        <w:rPr>
          <w:rFonts w:asciiTheme="majorHAnsi" w:eastAsiaTheme="majorEastAsia" w:hAnsiTheme="majorHAnsi" w:hint="eastAsia"/>
          <w:b/>
          <w:bCs/>
          <w:color w:val="4F81BD" w:themeColor="accent1"/>
          <w:sz w:val="26"/>
          <w:szCs w:val="26"/>
        </w:rPr>
        <w:t xml:space="preserve">   </w:t>
      </w:r>
      <w:r>
        <w:rPr>
          <w:rFonts w:asciiTheme="majorHAnsi" w:eastAsiaTheme="majorEastAsia" w:hAnsiTheme="majorHAnsi"/>
          <w:b/>
          <w:bCs/>
          <w:color w:val="4F81BD" w:themeColor="accent1"/>
          <w:sz w:val="26"/>
          <w:szCs w:val="26"/>
        </w:rPr>
        <w:t xml:space="preserve">Figure out hosting options at </w:t>
      </w:r>
      <w:r w:rsidRPr="004223DE">
        <w:rPr>
          <w:rFonts w:asciiTheme="majorHAnsi" w:eastAsiaTheme="majorEastAsia" w:hAnsiTheme="majorHAnsi"/>
          <w:b/>
          <w:bCs/>
          <w:color w:val="4F81BD" w:themeColor="accent1"/>
          <w:sz w:val="26"/>
          <w:szCs w:val="26"/>
        </w:rPr>
        <w:t>UW</w:t>
      </w:r>
    </w:p>
    <w:p w14:paraId="0DEEF2D0" w14:textId="77777777" w:rsidR="004223DE" w:rsidRDefault="004223DE" w:rsidP="004223DE">
      <w:pPr>
        <w:rPr>
          <w:b/>
          <w:bCs/>
          <w:color w:val="000000"/>
        </w:rPr>
      </w:pPr>
    </w:p>
    <w:p w14:paraId="22E5D747" w14:textId="77777777" w:rsidR="004223DE" w:rsidRDefault="004223DE" w:rsidP="004223DE">
      <w:pPr>
        <w:pStyle w:val="NoSpacing"/>
        <w:rPr>
          <w:b/>
        </w:rPr>
      </w:pPr>
      <w:r>
        <w:rPr>
          <w:b/>
        </w:rPr>
        <w:t>Content</w:t>
      </w:r>
    </w:p>
    <w:p w14:paraId="6A645EF3" w14:textId="7FA40FF5" w:rsidR="004223DE" w:rsidRDefault="004223DE" w:rsidP="004223DE">
      <w:pPr>
        <w:pStyle w:val="NoSpacing"/>
      </w:pPr>
      <w:r w:rsidRPr="004223DE">
        <w:t>As a member of the software team, I would like to figure out what the hosting options we have at UW</w:t>
      </w:r>
    </w:p>
    <w:p w14:paraId="540523E9" w14:textId="77777777" w:rsidR="004223DE" w:rsidRDefault="004223DE" w:rsidP="004223DE">
      <w:pPr>
        <w:pStyle w:val="NoSpacing"/>
      </w:pPr>
    </w:p>
    <w:p w14:paraId="279B7F53" w14:textId="77777777" w:rsidR="004223DE" w:rsidRDefault="004223DE" w:rsidP="004223DE">
      <w:pPr>
        <w:pStyle w:val="NoSpacing"/>
        <w:rPr>
          <w:b/>
        </w:rPr>
      </w:pPr>
      <w:r>
        <w:rPr>
          <w:b/>
        </w:rPr>
        <w:t>Definition of Done</w:t>
      </w:r>
    </w:p>
    <w:p w14:paraId="13704DF9" w14:textId="7C2CBC3F" w:rsidR="004223DE" w:rsidRDefault="004223DE" w:rsidP="004223DE">
      <w:pPr>
        <w:rPr>
          <w:rFonts w:ascii="Liberation Serif" w:hAnsi="Liberation Serif" w:cstheme="minorHAnsi"/>
          <w:bCs/>
          <w:color w:val="000000"/>
          <w:lang w:bidi="hi-IN"/>
        </w:rPr>
      </w:pPr>
      <w:r w:rsidRPr="004223DE">
        <w:rPr>
          <w:rFonts w:ascii="Liberation Serif" w:hAnsi="Liberation Serif" w:cstheme="minorHAnsi"/>
          <w:bCs/>
          <w:color w:val="000000"/>
          <w:lang w:bidi="hi-IN"/>
        </w:rPr>
        <w:t>[ ] Research step by step process of what hosting options we have that we can use at UW to run the ci/cd pipeline</w:t>
      </w:r>
    </w:p>
    <w:p w14:paraId="566C137C" w14:textId="77777777" w:rsidR="004223DE" w:rsidRDefault="004223DE" w:rsidP="004223DE">
      <w:pPr>
        <w:rPr>
          <w:rFonts w:ascii="Liberation Serif" w:hAnsi="Liberation Serif" w:cstheme="minorHAnsi"/>
          <w:bCs/>
          <w:color w:val="000000"/>
          <w:lang w:bidi="hi-IN"/>
        </w:rPr>
      </w:pPr>
    </w:p>
    <w:p w14:paraId="0B346793" w14:textId="77777777" w:rsidR="004223DE" w:rsidRDefault="004223DE" w:rsidP="004223DE">
      <w:pPr>
        <w:rPr>
          <w:rFonts w:cstheme="minorHAnsi"/>
          <w:b/>
          <w:bCs/>
          <w:color w:val="000000"/>
        </w:rPr>
      </w:pPr>
      <w:r>
        <w:rPr>
          <w:rFonts w:cstheme="minorHAnsi"/>
          <w:b/>
          <w:bCs/>
          <w:color w:val="000000"/>
        </w:rPr>
        <w:t>Notes</w:t>
      </w:r>
    </w:p>
    <w:p w14:paraId="7476189D" w14:textId="77777777" w:rsidR="004223DE" w:rsidRPr="00516055" w:rsidRDefault="004223DE" w:rsidP="004223DE"/>
    <w:p w14:paraId="719B314C" w14:textId="77777777" w:rsidR="004223DE" w:rsidRPr="003D43E1" w:rsidRDefault="004223DE" w:rsidP="004223DE">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223DE" w:rsidRPr="00BF6451" w14:paraId="66C62D0C" w14:textId="77777777" w:rsidTr="00294327">
        <w:trPr>
          <w:trHeight w:val="70"/>
        </w:trPr>
        <w:tc>
          <w:tcPr>
            <w:tcW w:w="9576" w:type="dxa"/>
            <w:tcBorders>
              <w:left w:val="nil"/>
              <w:bottom w:val="nil"/>
              <w:right w:val="nil"/>
            </w:tcBorders>
            <w:shd w:val="clear" w:color="auto" w:fill="auto"/>
          </w:tcPr>
          <w:p w14:paraId="69BF30F6" w14:textId="77777777" w:rsidR="004223DE" w:rsidRPr="00BF6451" w:rsidRDefault="004223DE" w:rsidP="00294327"/>
        </w:tc>
      </w:tr>
    </w:tbl>
    <w:p w14:paraId="61183353" w14:textId="4B1F5192" w:rsidR="004223DE" w:rsidRDefault="004223DE" w:rsidP="004D55B0">
      <w:pPr>
        <w:rPr>
          <w:rFonts w:ascii="Liberation Serif" w:hAnsi="Liberation Serif" w:cs="Lucida Sans"/>
          <w:b/>
          <w:lang w:bidi="hi-IN"/>
        </w:rPr>
      </w:pPr>
    </w:p>
    <w:p w14:paraId="0B892509" w14:textId="77777777" w:rsidR="004223DE" w:rsidRDefault="004223DE">
      <w:pPr>
        <w:rPr>
          <w:rFonts w:ascii="Liberation Serif" w:hAnsi="Liberation Serif" w:cs="Lucida Sans"/>
          <w:b/>
          <w:lang w:bidi="hi-IN"/>
        </w:rPr>
      </w:pPr>
      <w:r>
        <w:rPr>
          <w:rFonts w:ascii="Liberation Serif" w:hAnsi="Liberation Serif" w:cs="Lucida Sans"/>
          <w:b/>
          <w:lang w:bidi="hi-IN"/>
        </w:rPr>
        <w:br w:type="page"/>
      </w:r>
    </w:p>
    <w:p w14:paraId="6570983A" w14:textId="1D8EE449" w:rsidR="004223DE" w:rsidRPr="00AE52A1" w:rsidRDefault="004223DE" w:rsidP="004223D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 xml:space="preserve">3019 — </w:t>
      </w:r>
      <w:r w:rsidRPr="004223DE">
        <w:rPr>
          <w:rFonts w:asciiTheme="majorHAnsi" w:eastAsiaTheme="majorEastAsia" w:hAnsiTheme="majorHAnsi" w:hint="eastAsia"/>
          <w:b/>
          <w:bCs/>
          <w:color w:val="4F81BD" w:themeColor="accent1"/>
          <w:sz w:val="26"/>
          <w:szCs w:val="26"/>
        </w:rPr>
        <w:t xml:space="preserve">Setup Continuous Integration Tool </w:t>
      </w:r>
      <w:r w:rsidRPr="004223DE">
        <w:rPr>
          <w:rFonts w:asciiTheme="majorHAnsi" w:eastAsiaTheme="majorEastAsia" w:hAnsiTheme="majorHAnsi" w:hint="eastAsia"/>
          <w:b/>
          <w:bCs/>
          <w:color w:val="4F81BD" w:themeColor="accent1"/>
          <w:sz w:val="26"/>
          <w:szCs w:val="26"/>
        </w:rPr>
        <w:t>→</w:t>
      </w:r>
      <w:r w:rsidRPr="004223DE">
        <w:rPr>
          <w:rFonts w:asciiTheme="majorHAnsi" w:eastAsiaTheme="majorEastAsia" w:hAnsiTheme="majorHAnsi" w:hint="eastAsia"/>
          <w:b/>
          <w:bCs/>
          <w:color w:val="4F81BD" w:themeColor="accent1"/>
          <w:sz w:val="26"/>
          <w:szCs w:val="26"/>
        </w:rPr>
        <w:t xml:space="preserve"> </w:t>
      </w:r>
      <w:r>
        <w:rPr>
          <w:rFonts w:asciiTheme="majorHAnsi" w:eastAsiaTheme="majorEastAsia" w:hAnsiTheme="majorHAnsi" w:hint="eastAsia"/>
          <w:b/>
          <w:bCs/>
          <w:color w:val="4F81BD" w:themeColor="accent1"/>
          <w:sz w:val="26"/>
          <w:szCs w:val="26"/>
        </w:rPr>
        <w:t xml:space="preserve">  </w:t>
      </w:r>
      <w:r w:rsidR="00CD0E34">
        <w:rPr>
          <w:rFonts w:asciiTheme="majorHAnsi" w:eastAsiaTheme="majorEastAsia" w:hAnsiTheme="majorHAnsi"/>
          <w:b/>
          <w:bCs/>
          <w:color w:val="4F81BD" w:themeColor="accent1"/>
          <w:sz w:val="26"/>
          <w:szCs w:val="26"/>
        </w:rPr>
        <w:t>Figure out LARI requirements for ci/cd pipeline</w:t>
      </w:r>
    </w:p>
    <w:p w14:paraId="2B8CCC21" w14:textId="77777777" w:rsidR="004223DE" w:rsidRDefault="004223DE" w:rsidP="004223DE">
      <w:pPr>
        <w:rPr>
          <w:b/>
          <w:bCs/>
          <w:color w:val="000000"/>
        </w:rPr>
      </w:pPr>
    </w:p>
    <w:p w14:paraId="537FC669" w14:textId="77777777" w:rsidR="004223DE" w:rsidRDefault="004223DE" w:rsidP="004223DE">
      <w:pPr>
        <w:pStyle w:val="NoSpacing"/>
        <w:rPr>
          <w:b/>
        </w:rPr>
      </w:pPr>
      <w:r>
        <w:rPr>
          <w:b/>
        </w:rPr>
        <w:t>Content</w:t>
      </w:r>
    </w:p>
    <w:p w14:paraId="4FE89B17" w14:textId="1E25C11E" w:rsidR="004223DE" w:rsidRDefault="004223DE" w:rsidP="004223DE">
      <w:pPr>
        <w:pStyle w:val="NoSpacing"/>
      </w:pPr>
      <w:r w:rsidRPr="004223DE">
        <w:t>As a member of the software team, I would like to figure out what the requirements needed from LARI to run the ci/cd pipeline</w:t>
      </w:r>
    </w:p>
    <w:p w14:paraId="296E548C" w14:textId="77777777" w:rsidR="004223DE" w:rsidRDefault="004223DE" w:rsidP="004223DE">
      <w:pPr>
        <w:pStyle w:val="NoSpacing"/>
      </w:pPr>
    </w:p>
    <w:p w14:paraId="2992A84F" w14:textId="77777777" w:rsidR="004223DE" w:rsidRDefault="004223DE" w:rsidP="004223DE">
      <w:pPr>
        <w:pStyle w:val="NoSpacing"/>
        <w:rPr>
          <w:b/>
        </w:rPr>
      </w:pPr>
      <w:r>
        <w:rPr>
          <w:b/>
        </w:rPr>
        <w:t>Definition of Done</w:t>
      </w:r>
    </w:p>
    <w:p w14:paraId="5CF4B3FF" w14:textId="23096678" w:rsidR="004223DE" w:rsidRDefault="004223DE" w:rsidP="004223DE">
      <w:pPr>
        <w:rPr>
          <w:rFonts w:ascii="Liberation Serif" w:hAnsi="Liberation Serif" w:cstheme="minorHAnsi"/>
          <w:bCs/>
          <w:color w:val="000000"/>
          <w:lang w:bidi="hi-IN"/>
        </w:rPr>
      </w:pPr>
      <w:r w:rsidRPr="004223DE">
        <w:rPr>
          <w:rFonts w:ascii="Liberation Serif" w:hAnsi="Liberation Serif" w:cstheme="minorHAnsi"/>
          <w:bCs/>
          <w:color w:val="000000"/>
          <w:lang w:bidi="hi-IN"/>
        </w:rPr>
        <w:t>[ ] Research step by step process of what tech stack LARI uses and see what requirement GITLAB CI needs to run the pipeline and testing</w:t>
      </w:r>
    </w:p>
    <w:p w14:paraId="3AACC889" w14:textId="77777777" w:rsidR="004223DE" w:rsidRDefault="004223DE" w:rsidP="004223DE">
      <w:pPr>
        <w:rPr>
          <w:rFonts w:ascii="Liberation Serif" w:hAnsi="Liberation Serif" w:cstheme="minorHAnsi"/>
          <w:bCs/>
          <w:color w:val="000000"/>
          <w:lang w:bidi="hi-IN"/>
        </w:rPr>
      </w:pPr>
    </w:p>
    <w:p w14:paraId="32AA2710" w14:textId="77777777" w:rsidR="004223DE" w:rsidRDefault="004223DE" w:rsidP="004223DE">
      <w:pPr>
        <w:rPr>
          <w:rFonts w:cstheme="minorHAnsi"/>
          <w:b/>
          <w:bCs/>
          <w:color w:val="000000"/>
        </w:rPr>
      </w:pPr>
      <w:r>
        <w:rPr>
          <w:rFonts w:cstheme="minorHAnsi"/>
          <w:b/>
          <w:bCs/>
          <w:color w:val="000000"/>
        </w:rPr>
        <w:t>Notes</w:t>
      </w:r>
    </w:p>
    <w:p w14:paraId="44A95A18" w14:textId="77777777" w:rsidR="004223DE" w:rsidRPr="00516055" w:rsidRDefault="004223DE" w:rsidP="004223DE"/>
    <w:p w14:paraId="2FF216EC" w14:textId="77777777" w:rsidR="004223DE" w:rsidRPr="003D43E1" w:rsidRDefault="004223DE" w:rsidP="004223DE">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223DE" w:rsidRPr="00BF6451" w14:paraId="6B928C0C" w14:textId="77777777" w:rsidTr="00294327">
        <w:trPr>
          <w:trHeight w:val="70"/>
        </w:trPr>
        <w:tc>
          <w:tcPr>
            <w:tcW w:w="9576" w:type="dxa"/>
            <w:tcBorders>
              <w:left w:val="nil"/>
              <w:bottom w:val="nil"/>
              <w:right w:val="nil"/>
            </w:tcBorders>
            <w:shd w:val="clear" w:color="auto" w:fill="auto"/>
          </w:tcPr>
          <w:p w14:paraId="75662B28" w14:textId="77777777" w:rsidR="004223DE" w:rsidRPr="00BF6451" w:rsidRDefault="004223DE" w:rsidP="00294327"/>
        </w:tc>
      </w:tr>
    </w:tbl>
    <w:p w14:paraId="3DCADC54" w14:textId="2354CC1B" w:rsidR="004D7A34" w:rsidRPr="00AE52A1" w:rsidRDefault="004D7A34" w:rsidP="004D7A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20 — Visual Anchoring move onto Pear</w:t>
      </w:r>
    </w:p>
    <w:p w14:paraId="2A7358E9" w14:textId="77777777" w:rsidR="004D7A34" w:rsidRDefault="004D7A34" w:rsidP="004D7A34">
      <w:pPr>
        <w:rPr>
          <w:b/>
          <w:bCs/>
          <w:color w:val="000000"/>
        </w:rPr>
      </w:pPr>
    </w:p>
    <w:p w14:paraId="2626A6AE" w14:textId="77777777" w:rsidR="004D7A34" w:rsidRDefault="004D7A34" w:rsidP="004D7A34">
      <w:pPr>
        <w:pStyle w:val="NoSpacing"/>
        <w:rPr>
          <w:b/>
        </w:rPr>
      </w:pPr>
      <w:r>
        <w:rPr>
          <w:b/>
        </w:rPr>
        <w:t>Content</w:t>
      </w:r>
    </w:p>
    <w:p w14:paraId="33D5385B" w14:textId="77777777" w:rsidR="004D7A34" w:rsidRDefault="004D7A34" w:rsidP="004D7A34">
      <w:pPr>
        <w:pStyle w:val="NoSpacing"/>
      </w:pPr>
      <w:r>
        <w:t>As a VA team member I want to have a backup plane for VA.</w:t>
      </w:r>
    </w:p>
    <w:p w14:paraId="15DFB80E" w14:textId="77777777" w:rsidR="004D7A34" w:rsidRDefault="004D7A34" w:rsidP="004D7A34">
      <w:pPr>
        <w:pStyle w:val="NoSpacing"/>
      </w:pPr>
    </w:p>
    <w:p w14:paraId="42A49F04" w14:textId="77777777" w:rsidR="004D7A34" w:rsidRDefault="004D7A34" w:rsidP="004D7A34">
      <w:pPr>
        <w:pStyle w:val="NoSpacing"/>
        <w:rPr>
          <w:b/>
        </w:rPr>
      </w:pPr>
      <w:r>
        <w:rPr>
          <w:b/>
        </w:rPr>
        <w:t>Definition of Done</w:t>
      </w:r>
    </w:p>
    <w:p w14:paraId="4075438E" w14:textId="58E8B58F" w:rsidR="004D7A34" w:rsidRDefault="004D7A34" w:rsidP="004D7A34">
      <w:pPr>
        <w:rPr>
          <w:rFonts w:ascii="Liberation Serif" w:hAnsi="Liberation Serif" w:cstheme="minorHAnsi"/>
          <w:bCs/>
          <w:color w:val="000000"/>
          <w:lang w:bidi="hi-IN"/>
        </w:rPr>
      </w:pPr>
      <w:r>
        <w:rPr>
          <w:rFonts w:ascii="Liberation Serif" w:hAnsi="Liberation Serif" w:cstheme="minorHAnsi"/>
          <w:bCs/>
          <w:color w:val="000000"/>
          <w:lang w:bidi="hi-IN"/>
        </w:rPr>
        <w:t>[] Pear can be used for visual anchoring.</w:t>
      </w:r>
    </w:p>
    <w:p w14:paraId="0726EC39" w14:textId="728A0E55" w:rsidR="004D7A34" w:rsidRDefault="004D7A34" w:rsidP="004D7A34">
      <w:pPr>
        <w:rPr>
          <w:rFonts w:ascii="Liberation Serif" w:hAnsi="Liberation Serif" w:cstheme="minorHAnsi"/>
          <w:bCs/>
          <w:color w:val="000000"/>
          <w:lang w:bidi="hi-IN"/>
        </w:rPr>
      </w:pPr>
      <w:r>
        <w:rPr>
          <w:rFonts w:ascii="Liberation Serif" w:hAnsi="Liberation Serif" w:cstheme="minorHAnsi"/>
          <w:bCs/>
          <w:color w:val="000000"/>
          <w:lang w:bidi="hi-IN"/>
        </w:rPr>
        <w:t>[] Altimeter is calibrated.</w:t>
      </w:r>
    </w:p>
    <w:p w14:paraId="6DAD7606" w14:textId="77777777" w:rsidR="004D7A34" w:rsidRDefault="004D7A34" w:rsidP="004D7A34">
      <w:pPr>
        <w:rPr>
          <w:rFonts w:cstheme="minorHAnsi"/>
          <w:b/>
          <w:bCs/>
          <w:color w:val="000000"/>
        </w:rPr>
      </w:pPr>
      <w:r>
        <w:rPr>
          <w:rFonts w:cstheme="minorHAnsi"/>
          <w:b/>
          <w:bCs/>
          <w:color w:val="000000"/>
        </w:rPr>
        <w:t>Notes</w:t>
      </w:r>
    </w:p>
    <w:p w14:paraId="3295C369" w14:textId="77777777" w:rsidR="004D7A34" w:rsidRPr="00516055" w:rsidRDefault="004D7A34" w:rsidP="004D7A34"/>
    <w:p w14:paraId="3676571B" w14:textId="77777777" w:rsidR="004D7A34" w:rsidRPr="003D43E1" w:rsidRDefault="004D7A34" w:rsidP="004D7A34">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D7A34" w:rsidRPr="00BF6451" w14:paraId="7AF962A8" w14:textId="77777777" w:rsidTr="00294327">
        <w:trPr>
          <w:trHeight w:val="70"/>
        </w:trPr>
        <w:tc>
          <w:tcPr>
            <w:tcW w:w="9576" w:type="dxa"/>
            <w:tcBorders>
              <w:left w:val="nil"/>
              <w:bottom w:val="nil"/>
              <w:right w:val="nil"/>
            </w:tcBorders>
            <w:shd w:val="clear" w:color="auto" w:fill="auto"/>
          </w:tcPr>
          <w:p w14:paraId="74F876FB" w14:textId="77777777" w:rsidR="004D7A34" w:rsidRPr="00BF6451" w:rsidRDefault="004D7A34" w:rsidP="00294327"/>
        </w:tc>
      </w:tr>
    </w:tbl>
    <w:p w14:paraId="4C4AC164" w14:textId="77777777" w:rsidR="004D7A34" w:rsidRDefault="004D7A34" w:rsidP="004D7A34">
      <w:pPr>
        <w:rPr>
          <w:rFonts w:ascii="Liberation Serif" w:hAnsi="Liberation Serif" w:cs="Lucida Sans"/>
          <w:b/>
          <w:lang w:bidi="hi-IN"/>
        </w:rPr>
      </w:pPr>
    </w:p>
    <w:p w14:paraId="1005D73F" w14:textId="4846874A" w:rsidR="00C36913" w:rsidRDefault="00C36913">
      <w:pPr>
        <w:rPr>
          <w:rFonts w:ascii="Liberation Serif" w:hAnsi="Liberation Serif" w:cs="Lucida Sans"/>
          <w:b/>
          <w:lang w:bidi="hi-IN"/>
        </w:rPr>
      </w:pPr>
      <w:r>
        <w:rPr>
          <w:rFonts w:ascii="Liberation Serif" w:hAnsi="Liberation Serif" w:cs="Lucida Sans"/>
          <w:b/>
          <w:lang w:bidi="hi-IN"/>
        </w:rPr>
        <w:br w:type="page"/>
      </w:r>
    </w:p>
    <w:p w14:paraId="08DC4D06" w14:textId="141F7B0F" w:rsidR="00C36913" w:rsidRDefault="00C36913" w:rsidP="00C36913">
      <w:pPr>
        <w:keepNext/>
        <w:keepLines/>
        <w:spacing w:before="200"/>
        <w:outlineLvl w:val="1"/>
      </w:pPr>
      <w:r>
        <w:rPr>
          <w:rFonts w:asciiTheme="majorHAnsi" w:eastAsiaTheme="majorEastAsia" w:hAnsiTheme="majorHAnsi" w:cstheme="majorBidi"/>
          <w:b/>
          <w:bCs/>
          <w:color w:val="4F81BD" w:themeColor="accent1"/>
          <w:sz w:val="26"/>
          <w:szCs w:val="26"/>
        </w:rPr>
        <w:lastRenderedPageBreak/>
        <w:t xml:space="preserve">3021 – LARAMID Manual update for Samwise, Frodo and Merry </w:t>
      </w:r>
    </w:p>
    <w:p w14:paraId="06838E50" w14:textId="77777777" w:rsidR="00C36913" w:rsidRDefault="00C36913" w:rsidP="00C36913">
      <w:pPr>
        <w:pStyle w:val="NoSpacing"/>
        <w:rPr>
          <w:b/>
        </w:rPr>
      </w:pPr>
    </w:p>
    <w:p w14:paraId="7FF75033" w14:textId="77777777" w:rsidR="00C36913" w:rsidRDefault="00C36913" w:rsidP="00C36913">
      <w:pPr>
        <w:pStyle w:val="NoSpacing"/>
        <w:rPr>
          <w:b/>
        </w:rPr>
      </w:pPr>
      <w:r>
        <w:rPr>
          <w:b/>
        </w:rPr>
        <w:t>Content</w:t>
      </w:r>
    </w:p>
    <w:p w14:paraId="4DCCBD1F" w14:textId="1224B8E8" w:rsidR="00C36913" w:rsidRDefault="00C36913" w:rsidP="00C36913">
      <w:pPr>
        <w:pStyle w:val="NoSpacing"/>
      </w:pPr>
      <w:r>
        <w:t>As a LARAMID member, I would like to update Frodo and Samwise aircraft manual by adding components, specification and CAD files.</w:t>
      </w:r>
    </w:p>
    <w:p w14:paraId="42802D32" w14:textId="77777777" w:rsidR="00C36913" w:rsidRDefault="00C36913" w:rsidP="00C36913">
      <w:pPr>
        <w:pStyle w:val="NoSpacing"/>
      </w:pPr>
    </w:p>
    <w:p w14:paraId="4A52B653" w14:textId="77777777" w:rsidR="00C36913" w:rsidRDefault="00C36913" w:rsidP="00C36913">
      <w:pPr>
        <w:pStyle w:val="NoSpacing"/>
      </w:pPr>
      <w:r>
        <w:rPr>
          <w:b/>
        </w:rPr>
        <w:t>Definition of Done</w:t>
      </w:r>
    </w:p>
    <w:p w14:paraId="62295BDA" w14:textId="2AC39349" w:rsidR="00C36913" w:rsidRDefault="00C36913" w:rsidP="00C36913">
      <w:pPr>
        <w:pStyle w:val="NoSpacing"/>
      </w:pPr>
      <w:r>
        <w:t>[] Update specs of Frodo, Merry and Samwise</w:t>
      </w:r>
    </w:p>
    <w:p w14:paraId="19DFF4FB" w14:textId="7F068BC1" w:rsidR="00C36913" w:rsidRDefault="00C36913" w:rsidP="00C36913">
      <w:pPr>
        <w:pStyle w:val="NoSpacing"/>
      </w:pPr>
      <w:r>
        <w:t>[] Upload modified docking frame design</w:t>
      </w:r>
    </w:p>
    <w:p w14:paraId="69085089" w14:textId="4118D947" w:rsidR="009B641B" w:rsidRDefault="009B641B" w:rsidP="009B641B">
      <w:pPr>
        <w:pStyle w:val="NoSpacing"/>
      </w:pPr>
      <w:r>
        <w:t xml:space="preserve">[] </w:t>
      </w:r>
      <w:r w:rsidR="007C4D50">
        <w:t>Upload Stall speed data in Frodo and Merry manual</w:t>
      </w:r>
    </w:p>
    <w:p w14:paraId="71543CD3" w14:textId="0C1CE737" w:rsidR="007C4D50" w:rsidRDefault="007C4D50" w:rsidP="009B641B">
      <w:pPr>
        <w:pStyle w:val="NoSpacing"/>
      </w:pPr>
      <w:r>
        <w:t>[] Upload Samwise pitch angle data</w:t>
      </w:r>
    </w:p>
    <w:p w14:paraId="4BDEF2A2" w14:textId="0F9DEA0A" w:rsidR="007C4D50" w:rsidRDefault="007C4D50" w:rsidP="009B641B">
      <w:pPr>
        <w:pStyle w:val="NoSpacing"/>
      </w:pPr>
      <w:r>
        <w:t>[] Update recent photo</w:t>
      </w:r>
    </w:p>
    <w:p w14:paraId="289B4DE7" w14:textId="77777777" w:rsidR="009B641B" w:rsidRDefault="009B641B" w:rsidP="00C36913">
      <w:pPr>
        <w:pStyle w:val="NoSpacing"/>
      </w:pPr>
    </w:p>
    <w:p w14:paraId="0F12FDE7" w14:textId="6A178D0C" w:rsidR="00C36913" w:rsidRDefault="00C36913" w:rsidP="00C36913">
      <w:pPr>
        <w:pStyle w:val="NoSpacing"/>
      </w:pPr>
    </w:p>
    <w:p w14:paraId="67B5A1E5" w14:textId="77777777" w:rsidR="00C36913" w:rsidRDefault="00C36913" w:rsidP="00C36913">
      <w:pPr>
        <w:pStyle w:val="NoSpacing"/>
      </w:pPr>
    </w:p>
    <w:p w14:paraId="3E10B704" w14:textId="77777777" w:rsidR="00C36913" w:rsidRDefault="00C36913" w:rsidP="00C36913">
      <w:pPr>
        <w:pStyle w:val="NoSpacing"/>
      </w:pPr>
    </w:p>
    <w:p w14:paraId="2249F2B7" w14:textId="77777777" w:rsidR="00C36913" w:rsidRDefault="00C36913" w:rsidP="00C36913">
      <w:pPr>
        <w:rPr>
          <w:rFonts w:cstheme="minorHAnsi"/>
          <w:b/>
          <w:bCs/>
          <w:color w:val="000000"/>
        </w:rPr>
      </w:pPr>
      <w:r>
        <w:rPr>
          <w:rFonts w:cstheme="minorHAnsi"/>
          <w:b/>
          <w:bCs/>
          <w:color w:val="000000"/>
        </w:rPr>
        <w:t>Notes</w:t>
      </w:r>
    </w:p>
    <w:p w14:paraId="09F11D4B" w14:textId="77777777" w:rsidR="00C36913" w:rsidRPr="00DB054E" w:rsidRDefault="00C36913" w:rsidP="00C36913">
      <w:pPr>
        <w:rPr>
          <w:rFonts w:cstheme="minorHAnsi"/>
          <w:bCs/>
          <w:color w:val="000000"/>
        </w:rPr>
      </w:pPr>
      <w:r>
        <w:rPr>
          <w:rFonts w:cstheme="minorHAnsi"/>
          <w:bCs/>
          <w:color w:val="000000"/>
        </w:rPr>
        <w:t>Save file in FlightOperations\UAS\Frodo and Samwise</w:t>
      </w:r>
    </w:p>
    <w:p w14:paraId="54C0F0A2" w14:textId="3714ED9A" w:rsidR="007C4D50" w:rsidRDefault="007C4D50">
      <w:pPr>
        <w:rPr>
          <w:rFonts w:ascii="Liberation Serif" w:hAnsi="Liberation Serif" w:cs="Lucida Sans"/>
          <w:b/>
          <w:lang w:bidi="hi-IN"/>
        </w:rPr>
      </w:pPr>
      <w:r>
        <w:rPr>
          <w:rFonts w:ascii="Liberation Serif" w:hAnsi="Liberation Serif" w:cs="Lucida Sans"/>
          <w:b/>
          <w:lang w:bidi="hi-IN"/>
        </w:rPr>
        <w:br w:type="page"/>
      </w:r>
    </w:p>
    <w:p w14:paraId="4F773997" w14:textId="21DE98AE" w:rsidR="007C4D50" w:rsidRDefault="007C4D50" w:rsidP="007C4D50">
      <w:pPr>
        <w:keepNext/>
        <w:keepLines/>
        <w:spacing w:before="200"/>
        <w:outlineLvl w:val="1"/>
      </w:pPr>
      <w:r>
        <w:rPr>
          <w:rFonts w:asciiTheme="majorHAnsi" w:eastAsiaTheme="majorEastAsia" w:hAnsiTheme="majorHAnsi" w:cstheme="majorBidi"/>
          <w:b/>
          <w:bCs/>
          <w:color w:val="4F81BD" w:themeColor="accent1"/>
          <w:sz w:val="26"/>
          <w:szCs w:val="26"/>
        </w:rPr>
        <w:lastRenderedPageBreak/>
        <w:t>3022 – LARAMID System Full Configuration CAD</w:t>
      </w:r>
    </w:p>
    <w:p w14:paraId="2BE93C6F" w14:textId="77777777" w:rsidR="007C4D50" w:rsidRDefault="007C4D50" w:rsidP="007C4D50">
      <w:pPr>
        <w:pStyle w:val="NoSpacing"/>
        <w:rPr>
          <w:b/>
        </w:rPr>
      </w:pPr>
    </w:p>
    <w:p w14:paraId="2DC03B5A" w14:textId="77777777" w:rsidR="007C4D50" w:rsidRDefault="007C4D50" w:rsidP="007C4D50">
      <w:pPr>
        <w:pStyle w:val="NoSpacing"/>
        <w:rPr>
          <w:b/>
        </w:rPr>
      </w:pPr>
      <w:r>
        <w:rPr>
          <w:b/>
        </w:rPr>
        <w:t>Content</w:t>
      </w:r>
    </w:p>
    <w:p w14:paraId="42B1BB0B" w14:textId="79A75EA8" w:rsidR="007C4D50" w:rsidRDefault="007C4D50" w:rsidP="007C4D50">
      <w:pPr>
        <w:pStyle w:val="NoSpacing"/>
      </w:pPr>
      <w:r>
        <w:t>As a LARAMID member, I would like to combine Samwise and Frodo as a one CAD file to illustrate.</w:t>
      </w:r>
    </w:p>
    <w:p w14:paraId="37617C8C" w14:textId="77777777" w:rsidR="007C4D50" w:rsidRDefault="007C4D50" w:rsidP="007C4D50">
      <w:pPr>
        <w:pStyle w:val="NoSpacing"/>
      </w:pPr>
    </w:p>
    <w:p w14:paraId="31F3E1C0" w14:textId="77777777" w:rsidR="007C4D50" w:rsidRDefault="007C4D50" w:rsidP="007C4D50">
      <w:pPr>
        <w:pStyle w:val="NoSpacing"/>
      </w:pPr>
      <w:r>
        <w:rPr>
          <w:b/>
        </w:rPr>
        <w:t>Definition of Done</w:t>
      </w:r>
    </w:p>
    <w:p w14:paraId="742842E3" w14:textId="4F14CE22" w:rsidR="007C4D50" w:rsidRDefault="007C4D50" w:rsidP="007C4D50">
      <w:pPr>
        <w:pStyle w:val="NoSpacing"/>
      </w:pPr>
      <w:r>
        <w:t>[] Make assembly file with Samwise, Docking frame and Frodo</w:t>
      </w:r>
    </w:p>
    <w:p w14:paraId="479AEAE3" w14:textId="66AB36B7" w:rsidR="007C4D50" w:rsidRDefault="007C4D50" w:rsidP="007C4D50">
      <w:pPr>
        <w:pStyle w:val="NoSpacing"/>
      </w:pPr>
      <w:r>
        <w:t>[] Check the design measurement</w:t>
      </w:r>
    </w:p>
    <w:p w14:paraId="1D31DA03" w14:textId="7640E1E9" w:rsidR="007C4D50" w:rsidRDefault="007C4D50" w:rsidP="007C4D50">
      <w:pPr>
        <w:pStyle w:val="NoSpacing"/>
      </w:pPr>
      <w:r>
        <w:t xml:space="preserve">[] Update docking frame document </w:t>
      </w:r>
    </w:p>
    <w:p w14:paraId="1C856CE0" w14:textId="43549E92" w:rsidR="007C4D50" w:rsidRDefault="007C4D50" w:rsidP="007C4D50">
      <w:pPr>
        <w:pStyle w:val="NoSpacing"/>
      </w:pPr>
      <w:r>
        <w:t>[] Update LARAMID Docking Frame.docx</w:t>
      </w:r>
    </w:p>
    <w:p w14:paraId="55DA50C8" w14:textId="77777777" w:rsidR="00C97F53" w:rsidRDefault="00C97F53" w:rsidP="00C97F53">
      <w:pPr>
        <w:pStyle w:val="NoSpacing"/>
      </w:pPr>
      <w:r>
        <w:t>[] Make necessary CAD file and upload it in perforce as a full configuration</w:t>
      </w:r>
    </w:p>
    <w:p w14:paraId="20541C9C" w14:textId="77777777" w:rsidR="00C97F53" w:rsidRDefault="00C97F53" w:rsidP="007C4D50">
      <w:pPr>
        <w:pStyle w:val="NoSpacing"/>
      </w:pPr>
    </w:p>
    <w:p w14:paraId="45AE814D" w14:textId="77777777" w:rsidR="007C4D50" w:rsidRDefault="007C4D50" w:rsidP="007C4D50">
      <w:pPr>
        <w:pStyle w:val="NoSpacing"/>
      </w:pPr>
    </w:p>
    <w:p w14:paraId="52A33C17" w14:textId="77777777" w:rsidR="007C4D50" w:rsidRDefault="007C4D50" w:rsidP="007C4D50">
      <w:pPr>
        <w:pStyle w:val="NoSpacing"/>
      </w:pPr>
    </w:p>
    <w:p w14:paraId="5B452561" w14:textId="77777777" w:rsidR="007C4D50" w:rsidRDefault="007C4D50" w:rsidP="007C4D50">
      <w:pPr>
        <w:pStyle w:val="NoSpacing"/>
      </w:pPr>
    </w:p>
    <w:p w14:paraId="06B7F114" w14:textId="77777777" w:rsidR="007C4D50" w:rsidRDefault="007C4D50" w:rsidP="007C4D50">
      <w:pPr>
        <w:pStyle w:val="NoSpacing"/>
      </w:pPr>
    </w:p>
    <w:p w14:paraId="59A842E3" w14:textId="77777777" w:rsidR="007C4D50" w:rsidRDefault="007C4D50" w:rsidP="007C4D50">
      <w:pPr>
        <w:rPr>
          <w:rFonts w:cstheme="minorHAnsi"/>
          <w:b/>
          <w:bCs/>
          <w:color w:val="000000"/>
        </w:rPr>
      </w:pPr>
      <w:r>
        <w:rPr>
          <w:rFonts w:cstheme="minorHAnsi"/>
          <w:b/>
          <w:bCs/>
          <w:color w:val="000000"/>
        </w:rPr>
        <w:t>Notes</w:t>
      </w:r>
    </w:p>
    <w:p w14:paraId="271AE844" w14:textId="1AF6CC71" w:rsidR="007C4D50" w:rsidRDefault="007C4D50" w:rsidP="007C4D50">
      <w:pPr>
        <w:rPr>
          <w:rFonts w:cstheme="minorHAnsi"/>
          <w:bCs/>
          <w:color w:val="000000"/>
        </w:rPr>
      </w:pPr>
      <w:r>
        <w:rPr>
          <w:rFonts w:cstheme="minorHAnsi"/>
          <w:bCs/>
          <w:color w:val="000000"/>
        </w:rPr>
        <w:t>Save file in LARAMID\Research\LARAMID Docking Frame.docx</w:t>
      </w:r>
    </w:p>
    <w:p w14:paraId="6E8CBBA3" w14:textId="77777777" w:rsidR="00C97F53" w:rsidRPr="00DB054E" w:rsidRDefault="00C97F53" w:rsidP="00C97F53">
      <w:pPr>
        <w:rPr>
          <w:rFonts w:cstheme="minorHAnsi"/>
          <w:bCs/>
          <w:color w:val="000000"/>
        </w:rPr>
      </w:pPr>
      <w:r>
        <w:rPr>
          <w:rFonts w:cstheme="minorHAnsi"/>
          <w:bCs/>
          <w:color w:val="000000"/>
        </w:rPr>
        <w:t>Save file in LARAMID\Research\Full Config.pdf</w:t>
      </w:r>
    </w:p>
    <w:p w14:paraId="090DB95C" w14:textId="77777777" w:rsidR="00C97F53" w:rsidRPr="00DB054E" w:rsidRDefault="00C97F53" w:rsidP="007C4D50">
      <w:pPr>
        <w:rPr>
          <w:rFonts w:cstheme="minorHAnsi"/>
          <w:bCs/>
          <w:color w:val="000000"/>
        </w:rPr>
      </w:pPr>
    </w:p>
    <w:p w14:paraId="38EBF733" w14:textId="4888EDFE" w:rsidR="007C4D50" w:rsidRDefault="007C4D50">
      <w:pPr>
        <w:rPr>
          <w:rFonts w:ascii="Liberation Serif" w:hAnsi="Liberation Serif" w:cs="Lucida Sans"/>
          <w:b/>
          <w:lang w:bidi="hi-IN"/>
        </w:rPr>
      </w:pPr>
      <w:r>
        <w:rPr>
          <w:rFonts w:ascii="Liberation Serif" w:hAnsi="Liberation Serif" w:cs="Lucida Sans"/>
          <w:b/>
          <w:lang w:bidi="hi-IN"/>
        </w:rPr>
        <w:br w:type="page"/>
      </w:r>
    </w:p>
    <w:p w14:paraId="68A4C2C2" w14:textId="3A609EF7" w:rsidR="007C4D50" w:rsidRDefault="007C4D50" w:rsidP="007C4D50">
      <w:pPr>
        <w:keepNext/>
        <w:keepLines/>
        <w:spacing w:before="200"/>
        <w:outlineLvl w:val="1"/>
      </w:pPr>
      <w:r>
        <w:rPr>
          <w:rFonts w:asciiTheme="majorHAnsi" w:eastAsiaTheme="majorEastAsia" w:hAnsiTheme="majorHAnsi" w:cstheme="majorBidi"/>
          <w:b/>
          <w:bCs/>
          <w:color w:val="4F81BD" w:themeColor="accent1"/>
          <w:sz w:val="26"/>
          <w:szCs w:val="26"/>
        </w:rPr>
        <w:lastRenderedPageBreak/>
        <w:t>3023 – LARAMID Ground Test with new Mounting Structure</w:t>
      </w:r>
    </w:p>
    <w:p w14:paraId="13D070F5" w14:textId="77777777" w:rsidR="007C4D50" w:rsidRDefault="007C4D50" w:rsidP="007C4D50">
      <w:pPr>
        <w:pStyle w:val="NoSpacing"/>
        <w:rPr>
          <w:b/>
        </w:rPr>
      </w:pPr>
    </w:p>
    <w:p w14:paraId="3E8A30BC" w14:textId="77777777" w:rsidR="007C4D50" w:rsidRDefault="007C4D50" w:rsidP="007C4D50">
      <w:pPr>
        <w:pStyle w:val="NoSpacing"/>
        <w:rPr>
          <w:b/>
        </w:rPr>
      </w:pPr>
      <w:r>
        <w:rPr>
          <w:b/>
        </w:rPr>
        <w:t>Content</w:t>
      </w:r>
    </w:p>
    <w:p w14:paraId="567C6BF2" w14:textId="7E957F36" w:rsidR="007C4D50" w:rsidRDefault="007C4D50" w:rsidP="007C4D50">
      <w:pPr>
        <w:pStyle w:val="NoSpacing"/>
      </w:pPr>
      <w:r>
        <w:t>As a LARAMID member, I would like to test mounting structure for truck test.</w:t>
      </w:r>
    </w:p>
    <w:p w14:paraId="7E45FFF9" w14:textId="77777777" w:rsidR="007C4D50" w:rsidRDefault="007C4D50" w:rsidP="007C4D50">
      <w:pPr>
        <w:pStyle w:val="NoSpacing"/>
      </w:pPr>
    </w:p>
    <w:p w14:paraId="5E79E439" w14:textId="77777777" w:rsidR="007C4D50" w:rsidRDefault="007C4D50" w:rsidP="007C4D50">
      <w:pPr>
        <w:pStyle w:val="NoSpacing"/>
      </w:pPr>
      <w:r>
        <w:rPr>
          <w:b/>
        </w:rPr>
        <w:t>Definition of Done</w:t>
      </w:r>
    </w:p>
    <w:p w14:paraId="053546C9" w14:textId="35C22073" w:rsidR="007C4D50" w:rsidRDefault="007C4D50" w:rsidP="007C4D50">
      <w:pPr>
        <w:pStyle w:val="NoSpacing"/>
      </w:pPr>
      <w:r>
        <w:t>[] Put Samwise and Frodo on top of mounting structure and test stability</w:t>
      </w:r>
    </w:p>
    <w:p w14:paraId="67E94BF5" w14:textId="2807456A" w:rsidR="007C4D50" w:rsidRDefault="007C4D50" w:rsidP="007C4D50">
      <w:pPr>
        <w:pStyle w:val="NoSpacing"/>
      </w:pPr>
      <w:r>
        <w:t>[] Test vibration during the motor thrust</w:t>
      </w:r>
    </w:p>
    <w:p w14:paraId="39FECE3F" w14:textId="15C52B22" w:rsidR="00C97F53" w:rsidRDefault="00C97F53" w:rsidP="007C4D50">
      <w:pPr>
        <w:pStyle w:val="NoSpacing"/>
      </w:pPr>
      <w:r>
        <w:t xml:space="preserve">[] Fix </w:t>
      </w:r>
      <w:r w:rsidR="00841CB6">
        <w:t>the mounting structure to resist vibration adding wood plate</w:t>
      </w:r>
    </w:p>
    <w:p w14:paraId="226C3CDD" w14:textId="1581C5C2" w:rsidR="007C4D50" w:rsidRDefault="007C4D50" w:rsidP="007C4D50">
      <w:pPr>
        <w:pStyle w:val="NoSpacing"/>
      </w:pPr>
    </w:p>
    <w:p w14:paraId="2D67A541" w14:textId="77777777" w:rsidR="007C4D50" w:rsidRDefault="007C4D50" w:rsidP="007C4D50">
      <w:pPr>
        <w:pStyle w:val="NoSpacing"/>
      </w:pPr>
    </w:p>
    <w:p w14:paraId="7C3B8693" w14:textId="77777777" w:rsidR="007C4D50" w:rsidRDefault="007C4D50" w:rsidP="007C4D50">
      <w:pPr>
        <w:pStyle w:val="NoSpacing"/>
      </w:pPr>
    </w:p>
    <w:p w14:paraId="12A6BF0C" w14:textId="77777777" w:rsidR="007C4D50" w:rsidRDefault="007C4D50" w:rsidP="007C4D50">
      <w:pPr>
        <w:pStyle w:val="NoSpacing"/>
      </w:pPr>
    </w:p>
    <w:p w14:paraId="21FBFCC3" w14:textId="77777777" w:rsidR="007C4D50" w:rsidRDefault="007C4D50" w:rsidP="007C4D50">
      <w:pPr>
        <w:pStyle w:val="NoSpacing"/>
      </w:pPr>
    </w:p>
    <w:p w14:paraId="5B1C90AA" w14:textId="77777777" w:rsidR="007C4D50" w:rsidRDefault="007C4D50" w:rsidP="007C4D50">
      <w:pPr>
        <w:rPr>
          <w:rFonts w:cstheme="minorHAnsi"/>
          <w:b/>
          <w:bCs/>
          <w:color w:val="000000"/>
        </w:rPr>
      </w:pPr>
      <w:r>
        <w:rPr>
          <w:rFonts w:cstheme="minorHAnsi"/>
          <w:b/>
          <w:bCs/>
          <w:color w:val="000000"/>
        </w:rPr>
        <w:t>Notes</w:t>
      </w:r>
    </w:p>
    <w:p w14:paraId="481F0237" w14:textId="77104399" w:rsidR="004350D7" w:rsidRDefault="004350D7" w:rsidP="004D55B0">
      <w:pPr>
        <w:rPr>
          <w:rFonts w:ascii="Liberation Serif" w:hAnsi="Liberation Serif" w:cs="Lucida Sans"/>
          <w:b/>
          <w:lang w:bidi="hi-IN"/>
        </w:rPr>
      </w:pPr>
    </w:p>
    <w:p w14:paraId="45FE3666" w14:textId="77777777" w:rsidR="004350D7" w:rsidRDefault="004350D7">
      <w:pPr>
        <w:rPr>
          <w:rFonts w:ascii="Liberation Serif" w:hAnsi="Liberation Serif" w:cs="Lucida Sans"/>
          <w:b/>
          <w:lang w:bidi="hi-IN"/>
        </w:rPr>
      </w:pPr>
      <w:r>
        <w:rPr>
          <w:rFonts w:ascii="Liberation Serif" w:hAnsi="Liberation Serif" w:cs="Lucida Sans"/>
          <w:b/>
          <w:lang w:bidi="hi-IN"/>
        </w:rPr>
        <w:br w:type="page"/>
      </w:r>
    </w:p>
    <w:p w14:paraId="4479BD99" w14:textId="1E8564B3" w:rsidR="004350D7" w:rsidRPr="00AE52A1" w:rsidRDefault="004350D7" w:rsidP="004350D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029 — Visual Anchoring flight test result process</w:t>
      </w:r>
    </w:p>
    <w:p w14:paraId="0D6B688F" w14:textId="77777777" w:rsidR="004350D7" w:rsidRDefault="004350D7" w:rsidP="004350D7">
      <w:pPr>
        <w:rPr>
          <w:b/>
          <w:bCs/>
          <w:color w:val="000000"/>
        </w:rPr>
      </w:pPr>
    </w:p>
    <w:p w14:paraId="6C96DE7C" w14:textId="77777777" w:rsidR="004350D7" w:rsidRDefault="004350D7" w:rsidP="004350D7">
      <w:pPr>
        <w:pStyle w:val="NoSpacing"/>
        <w:rPr>
          <w:b/>
        </w:rPr>
      </w:pPr>
      <w:r>
        <w:rPr>
          <w:b/>
        </w:rPr>
        <w:t>Content</w:t>
      </w:r>
    </w:p>
    <w:p w14:paraId="72E21F26" w14:textId="45964014" w:rsidR="004350D7" w:rsidRDefault="004350D7" w:rsidP="004350D7">
      <w:pPr>
        <w:pStyle w:val="NoSpacing"/>
      </w:pPr>
      <w:r>
        <w:t>As a VA team member I want to create scripts for best flight test result interpretation.</w:t>
      </w:r>
    </w:p>
    <w:p w14:paraId="67D1E86B" w14:textId="77777777" w:rsidR="004350D7" w:rsidRDefault="004350D7" w:rsidP="004350D7">
      <w:pPr>
        <w:pStyle w:val="NoSpacing"/>
      </w:pPr>
    </w:p>
    <w:p w14:paraId="7ACE3532" w14:textId="77777777" w:rsidR="004350D7" w:rsidRDefault="004350D7" w:rsidP="004350D7">
      <w:pPr>
        <w:pStyle w:val="NoSpacing"/>
        <w:rPr>
          <w:b/>
        </w:rPr>
      </w:pPr>
      <w:r>
        <w:rPr>
          <w:b/>
        </w:rPr>
        <w:t>Definition of Done</w:t>
      </w:r>
    </w:p>
    <w:p w14:paraId="53DBC7AF" w14:textId="1497AABE" w:rsidR="004350D7" w:rsidRDefault="004350D7" w:rsidP="004350D7">
      <w:pPr>
        <w:rPr>
          <w:rFonts w:ascii="Liberation Serif" w:hAnsi="Liberation Serif" w:cstheme="minorHAnsi"/>
          <w:bCs/>
          <w:color w:val="000000"/>
          <w:lang w:bidi="hi-IN"/>
        </w:rPr>
      </w:pPr>
      <w:r>
        <w:rPr>
          <w:rFonts w:ascii="Liberation Serif" w:hAnsi="Liberation Serif" w:cstheme="minorHAnsi"/>
          <w:bCs/>
          <w:color w:val="000000"/>
          <w:lang w:bidi="hi-IN"/>
        </w:rPr>
        <w:t>[] We can generate plots of radii, control input</w:t>
      </w:r>
    </w:p>
    <w:p w14:paraId="31885C9E" w14:textId="197E0701" w:rsidR="004350D7" w:rsidRDefault="004350D7" w:rsidP="004350D7">
      <w:pPr>
        <w:rPr>
          <w:rFonts w:ascii="Liberation Serif" w:hAnsi="Liberation Serif" w:cstheme="minorHAnsi"/>
          <w:bCs/>
          <w:color w:val="000000"/>
          <w:lang w:bidi="hi-IN"/>
        </w:rPr>
      </w:pPr>
      <w:r>
        <w:rPr>
          <w:rFonts w:ascii="Liberation Serif" w:hAnsi="Liberation Serif" w:cstheme="minorHAnsi"/>
          <w:bCs/>
          <w:color w:val="000000"/>
          <w:lang w:bidi="hi-IN"/>
        </w:rPr>
        <w:t>[] We can explain aircraft behavior, vision radius errors</w:t>
      </w:r>
    </w:p>
    <w:p w14:paraId="4F943CF4" w14:textId="1AFFC0F5" w:rsidR="008225DC" w:rsidRDefault="008225DC" w:rsidP="004350D7">
      <w:pPr>
        <w:rPr>
          <w:rFonts w:ascii="Liberation Serif" w:hAnsi="Liberation Serif" w:cstheme="minorHAnsi"/>
          <w:bCs/>
          <w:color w:val="000000"/>
          <w:lang w:bidi="hi-IN"/>
        </w:rPr>
      </w:pPr>
      <w:r>
        <w:rPr>
          <w:rFonts w:ascii="Liberation Serif" w:hAnsi="Liberation Serif" w:cstheme="minorHAnsi"/>
          <w:bCs/>
          <w:color w:val="000000"/>
          <w:lang w:bidi="hi-IN"/>
        </w:rPr>
        <w:t>[] Do a correction on camera image nonsymmetry</w:t>
      </w:r>
    </w:p>
    <w:p w14:paraId="5755DD48" w14:textId="77777777" w:rsidR="004350D7" w:rsidRDefault="004350D7" w:rsidP="004350D7">
      <w:pPr>
        <w:rPr>
          <w:rFonts w:cstheme="minorHAnsi"/>
          <w:b/>
          <w:bCs/>
          <w:color w:val="000000"/>
        </w:rPr>
      </w:pPr>
      <w:r>
        <w:rPr>
          <w:rFonts w:cstheme="minorHAnsi"/>
          <w:b/>
          <w:bCs/>
          <w:color w:val="000000"/>
        </w:rPr>
        <w:t>Notes</w:t>
      </w:r>
    </w:p>
    <w:p w14:paraId="141702BA" w14:textId="77777777" w:rsidR="004350D7" w:rsidRPr="00516055" w:rsidRDefault="004350D7" w:rsidP="004350D7"/>
    <w:p w14:paraId="51D05ECE" w14:textId="77777777" w:rsidR="004350D7" w:rsidRPr="003D43E1" w:rsidRDefault="004350D7" w:rsidP="004350D7">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350D7" w:rsidRPr="00BF6451" w14:paraId="2A66EF62" w14:textId="77777777" w:rsidTr="00294327">
        <w:trPr>
          <w:trHeight w:val="70"/>
        </w:trPr>
        <w:tc>
          <w:tcPr>
            <w:tcW w:w="9576" w:type="dxa"/>
            <w:tcBorders>
              <w:left w:val="nil"/>
              <w:bottom w:val="nil"/>
              <w:right w:val="nil"/>
            </w:tcBorders>
            <w:shd w:val="clear" w:color="auto" w:fill="auto"/>
          </w:tcPr>
          <w:p w14:paraId="41D1D862" w14:textId="77777777" w:rsidR="004350D7" w:rsidRPr="00BF6451" w:rsidRDefault="004350D7" w:rsidP="00294327"/>
        </w:tc>
      </w:tr>
    </w:tbl>
    <w:p w14:paraId="49FA5CE4" w14:textId="77777777" w:rsidR="004350D7" w:rsidRDefault="004350D7" w:rsidP="004350D7">
      <w:pPr>
        <w:rPr>
          <w:rFonts w:ascii="Liberation Serif" w:hAnsi="Liberation Serif" w:cs="Lucida Sans"/>
          <w:b/>
          <w:lang w:bidi="hi-IN"/>
        </w:rPr>
      </w:pPr>
    </w:p>
    <w:p w14:paraId="03F72DD8" w14:textId="6567E797" w:rsidR="004350D7" w:rsidRPr="00AE52A1" w:rsidRDefault="004350D7" w:rsidP="004350D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30 — Visual Anchoring flight test result presentation</w:t>
      </w:r>
    </w:p>
    <w:p w14:paraId="3CA67822" w14:textId="77777777" w:rsidR="004350D7" w:rsidRDefault="004350D7" w:rsidP="004350D7">
      <w:pPr>
        <w:rPr>
          <w:b/>
          <w:bCs/>
          <w:color w:val="000000"/>
        </w:rPr>
      </w:pPr>
    </w:p>
    <w:p w14:paraId="595B80D3" w14:textId="77777777" w:rsidR="004350D7" w:rsidRDefault="004350D7" w:rsidP="004350D7">
      <w:pPr>
        <w:pStyle w:val="NoSpacing"/>
        <w:rPr>
          <w:b/>
        </w:rPr>
      </w:pPr>
      <w:r>
        <w:rPr>
          <w:b/>
        </w:rPr>
        <w:t>Content</w:t>
      </w:r>
    </w:p>
    <w:p w14:paraId="2669FBA4" w14:textId="5A2E5DB7" w:rsidR="004350D7" w:rsidRDefault="004350D7" w:rsidP="004350D7">
      <w:pPr>
        <w:pStyle w:val="NoSpacing"/>
      </w:pPr>
      <w:r>
        <w:t>As a VA team member I want share the results of the flight test</w:t>
      </w:r>
    </w:p>
    <w:p w14:paraId="4AE78603" w14:textId="77777777" w:rsidR="004350D7" w:rsidRDefault="004350D7" w:rsidP="004350D7">
      <w:pPr>
        <w:pStyle w:val="NoSpacing"/>
      </w:pPr>
    </w:p>
    <w:p w14:paraId="2F0D0D36" w14:textId="77777777" w:rsidR="004350D7" w:rsidRDefault="004350D7" w:rsidP="004350D7">
      <w:pPr>
        <w:pStyle w:val="NoSpacing"/>
        <w:rPr>
          <w:b/>
        </w:rPr>
      </w:pPr>
      <w:r>
        <w:rPr>
          <w:b/>
        </w:rPr>
        <w:t>Definition of Done</w:t>
      </w:r>
    </w:p>
    <w:p w14:paraId="22C0AE94" w14:textId="5EF7F0EB" w:rsidR="004350D7" w:rsidRDefault="004350D7" w:rsidP="004350D7">
      <w:pPr>
        <w:rPr>
          <w:rFonts w:ascii="Liberation Serif" w:hAnsi="Liberation Serif" w:cstheme="minorHAnsi"/>
          <w:bCs/>
          <w:color w:val="000000"/>
          <w:lang w:bidi="hi-IN"/>
        </w:rPr>
      </w:pPr>
      <w:r>
        <w:rPr>
          <w:rFonts w:ascii="Liberation Serif" w:hAnsi="Liberation Serif" w:cstheme="minorHAnsi"/>
          <w:bCs/>
          <w:color w:val="000000"/>
          <w:lang w:bidi="hi-IN"/>
        </w:rPr>
        <w:t>[] Meaningful slides for short presentation created</w:t>
      </w:r>
    </w:p>
    <w:p w14:paraId="54F63510" w14:textId="4B17A459" w:rsidR="004350D7" w:rsidRDefault="004350D7" w:rsidP="004350D7">
      <w:pPr>
        <w:rPr>
          <w:rFonts w:ascii="Liberation Serif" w:hAnsi="Liberation Serif" w:cstheme="minorHAnsi"/>
          <w:bCs/>
          <w:color w:val="000000"/>
          <w:lang w:bidi="hi-IN"/>
        </w:rPr>
      </w:pPr>
      <w:r>
        <w:rPr>
          <w:rFonts w:ascii="Liberation Serif" w:hAnsi="Liberation Serif" w:cstheme="minorHAnsi"/>
          <w:bCs/>
          <w:color w:val="000000"/>
          <w:lang w:bidi="hi-IN"/>
        </w:rPr>
        <w:t>[] Maybe a video</w:t>
      </w:r>
    </w:p>
    <w:p w14:paraId="045E83BA" w14:textId="77777777" w:rsidR="004350D7" w:rsidRDefault="004350D7" w:rsidP="004350D7">
      <w:pPr>
        <w:rPr>
          <w:rFonts w:cstheme="minorHAnsi"/>
          <w:b/>
          <w:bCs/>
          <w:color w:val="000000"/>
        </w:rPr>
      </w:pPr>
      <w:r>
        <w:rPr>
          <w:rFonts w:cstheme="minorHAnsi"/>
          <w:b/>
          <w:bCs/>
          <w:color w:val="000000"/>
        </w:rPr>
        <w:t>Notes</w:t>
      </w:r>
    </w:p>
    <w:p w14:paraId="38F0330A" w14:textId="77777777" w:rsidR="004350D7" w:rsidRPr="00516055" w:rsidRDefault="004350D7" w:rsidP="004350D7"/>
    <w:p w14:paraId="71E2D082" w14:textId="77777777" w:rsidR="004350D7" w:rsidRPr="003D43E1" w:rsidRDefault="004350D7" w:rsidP="004350D7">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350D7" w:rsidRPr="00BF6451" w14:paraId="5761063E" w14:textId="77777777" w:rsidTr="00294327">
        <w:trPr>
          <w:trHeight w:val="70"/>
        </w:trPr>
        <w:tc>
          <w:tcPr>
            <w:tcW w:w="9576" w:type="dxa"/>
            <w:tcBorders>
              <w:left w:val="nil"/>
              <w:bottom w:val="nil"/>
              <w:right w:val="nil"/>
            </w:tcBorders>
            <w:shd w:val="clear" w:color="auto" w:fill="auto"/>
          </w:tcPr>
          <w:p w14:paraId="25660F2D" w14:textId="77777777" w:rsidR="004350D7" w:rsidRPr="00BF6451" w:rsidRDefault="004350D7" w:rsidP="00294327"/>
        </w:tc>
      </w:tr>
    </w:tbl>
    <w:p w14:paraId="40394AA5" w14:textId="77777777" w:rsidR="004350D7" w:rsidRDefault="004350D7" w:rsidP="004350D7">
      <w:pPr>
        <w:rPr>
          <w:rFonts w:ascii="Liberation Serif" w:hAnsi="Liberation Serif" w:cs="Lucida Sans"/>
          <w:b/>
          <w:lang w:bidi="hi-IN"/>
        </w:rPr>
      </w:pPr>
    </w:p>
    <w:p w14:paraId="006CCC2E" w14:textId="05866E23" w:rsidR="008225DC" w:rsidRPr="00AE52A1" w:rsidRDefault="008225DC" w:rsidP="008225D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31 — Visual Anchoring controller study</w:t>
      </w:r>
    </w:p>
    <w:p w14:paraId="68E1C412" w14:textId="77777777" w:rsidR="008225DC" w:rsidRDefault="008225DC" w:rsidP="008225DC">
      <w:pPr>
        <w:rPr>
          <w:b/>
          <w:bCs/>
          <w:color w:val="000000"/>
        </w:rPr>
      </w:pPr>
    </w:p>
    <w:p w14:paraId="382BCBB2" w14:textId="77777777" w:rsidR="008225DC" w:rsidRDefault="008225DC" w:rsidP="008225DC">
      <w:pPr>
        <w:pStyle w:val="NoSpacing"/>
        <w:rPr>
          <w:b/>
        </w:rPr>
      </w:pPr>
      <w:r>
        <w:rPr>
          <w:b/>
        </w:rPr>
        <w:t>Content</w:t>
      </w:r>
    </w:p>
    <w:p w14:paraId="033232DA" w14:textId="44249C01" w:rsidR="008225DC" w:rsidRDefault="008225DC" w:rsidP="008225DC">
      <w:pPr>
        <w:pStyle w:val="NoSpacing"/>
      </w:pPr>
      <w:r>
        <w:t>As a VA team member I want to make controller more responsive in the wind</w:t>
      </w:r>
    </w:p>
    <w:p w14:paraId="37D577BD" w14:textId="77777777" w:rsidR="008225DC" w:rsidRDefault="008225DC" w:rsidP="008225DC">
      <w:pPr>
        <w:pStyle w:val="NoSpacing"/>
      </w:pPr>
    </w:p>
    <w:p w14:paraId="135F5D64" w14:textId="77777777" w:rsidR="008225DC" w:rsidRDefault="008225DC" w:rsidP="008225DC">
      <w:pPr>
        <w:pStyle w:val="NoSpacing"/>
        <w:rPr>
          <w:b/>
        </w:rPr>
      </w:pPr>
      <w:r>
        <w:rPr>
          <w:b/>
        </w:rPr>
        <w:t>Definition of Done</w:t>
      </w:r>
    </w:p>
    <w:p w14:paraId="4C8E73A2" w14:textId="609A302C" w:rsidR="008225DC" w:rsidRDefault="008225DC" w:rsidP="008225DC">
      <w:pPr>
        <w:rPr>
          <w:rFonts w:ascii="Liberation Serif" w:hAnsi="Liberation Serif" w:cstheme="minorHAnsi"/>
          <w:bCs/>
          <w:color w:val="000000"/>
          <w:lang w:bidi="hi-IN"/>
        </w:rPr>
      </w:pPr>
      <w:r>
        <w:rPr>
          <w:rFonts w:ascii="Liberation Serif" w:hAnsi="Liberation Serif" w:cstheme="minorHAnsi"/>
          <w:bCs/>
          <w:color w:val="000000"/>
          <w:lang w:bidi="hi-IN"/>
        </w:rPr>
        <w:t>[] Model outer and inner loop controllers in Matlab</w:t>
      </w:r>
    </w:p>
    <w:p w14:paraId="0FF6F16F" w14:textId="55E92623" w:rsidR="008225DC" w:rsidRDefault="008225DC" w:rsidP="008225DC">
      <w:pPr>
        <w:rPr>
          <w:rFonts w:ascii="Liberation Serif" w:hAnsi="Liberation Serif" w:cstheme="minorHAnsi"/>
          <w:bCs/>
          <w:color w:val="000000"/>
          <w:lang w:bidi="hi-IN"/>
        </w:rPr>
      </w:pPr>
      <w:r>
        <w:rPr>
          <w:rFonts w:ascii="Liberation Serif" w:hAnsi="Liberation Serif" w:cstheme="minorHAnsi"/>
          <w:bCs/>
          <w:color w:val="000000"/>
          <w:lang w:bidi="hi-IN"/>
        </w:rPr>
        <w:t>[] Make correction as needed</w:t>
      </w:r>
    </w:p>
    <w:p w14:paraId="0F98F22A" w14:textId="77777777" w:rsidR="008225DC" w:rsidRDefault="008225DC" w:rsidP="008225DC">
      <w:pPr>
        <w:rPr>
          <w:rFonts w:cstheme="minorHAnsi"/>
          <w:b/>
          <w:bCs/>
          <w:color w:val="000000"/>
        </w:rPr>
      </w:pPr>
      <w:r>
        <w:rPr>
          <w:rFonts w:cstheme="minorHAnsi"/>
          <w:b/>
          <w:bCs/>
          <w:color w:val="000000"/>
        </w:rPr>
        <w:t>Notes</w:t>
      </w:r>
    </w:p>
    <w:p w14:paraId="798EE9A1" w14:textId="77777777" w:rsidR="008225DC" w:rsidRPr="00516055" w:rsidRDefault="008225DC" w:rsidP="008225DC"/>
    <w:p w14:paraId="7AA5C46A" w14:textId="77777777" w:rsidR="008225DC" w:rsidRPr="003D43E1" w:rsidRDefault="008225DC" w:rsidP="008225DC">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225DC" w:rsidRPr="00BF6451" w14:paraId="26582986" w14:textId="77777777" w:rsidTr="00294327">
        <w:trPr>
          <w:trHeight w:val="70"/>
        </w:trPr>
        <w:tc>
          <w:tcPr>
            <w:tcW w:w="9576" w:type="dxa"/>
            <w:tcBorders>
              <w:left w:val="nil"/>
              <w:bottom w:val="nil"/>
              <w:right w:val="nil"/>
            </w:tcBorders>
            <w:shd w:val="clear" w:color="auto" w:fill="auto"/>
          </w:tcPr>
          <w:p w14:paraId="446D0B52" w14:textId="77777777" w:rsidR="008225DC" w:rsidRPr="00BF6451" w:rsidRDefault="008225DC" w:rsidP="00294327"/>
        </w:tc>
      </w:tr>
    </w:tbl>
    <w:p w14:paraId="1F3DC044" w14:textId="77777777" w:rsidR="008225DC" w:rsidRDefault="008225DC" w:rsidP="008225DC">
      <w:pPr>
        <w:rPr>
          <w:rFonts w:ascii="Liberation Serif" w:hAnsi="Liberation Serif" w:cs="Lucida Sans"/>
          <w:b/>
          <w:lang w:bidi="hi-IN"/>
        </w:rPr>
      </w:pPr>
    </w:p>
    <w:p w14:paraId="548906EA" w14:textId="3C9FE10D" w:rsidR="007A2563" w:rsidRDefault="007A2563" w:rsidP="007A2563">
      <w:pPr>
        <w:keepNext/>
        <w:keepLines/>
        <w:spacing w:before="200"/>
        <w:outlineLvl w:val="1"/>
      </w:pPr>
      <w:r>
        <w:rPr>
          <w:rFonts w:asciiTheme="majorHAnsi" w:eastAsiaTheme="majorEastAsia" w:hAnsiTheme="majorHAnsi" w:cstheme="majorBidi"/>
          <w:b/>
          <w:bCs/>
          <w:color w:val="4F81BD" w:themeColor="accent1"/>
          <w:sz w:val="26"/>
          <w:szCs w:val="26"/>
        </w:rPr>
        <w:lastRenderedPageBreak/>
        <w:t>3032 – C# GUI Tutorial (copy)</w:t>
      </w:r>
    </w:p>
    <w:p w14:paraId="27DB310D" w14:textId="77777777" w:rsidR="007A2563" w:rsidRDefault="007A2563" w:rsidP="007A2563">
      <w:pPr>
        <w:pStyle w:val="NoSpacing"/>
      </w:pPr>
    </w:p>
    <w:p w14:paraId="1EF584BC" w14:textId="77777777" w:rsidR="007A2563" w:rsidRDefault="007A2563" w:rsidP="007A2563">
      <w:pPr>
        <w:pStyle w:val="NoSpacing"/>
        <w:rPr>
          <w:b/>
        </w:rPr>
      </w:pPr>
      <w:r>
        <w:rPr>
          <w:b/>
        </w:rPr>
        <w:t>Content</w:t>
      </w:r>
    </w:p>
    <w:p w14:paraId="4BF1DEF0" w14:textId="77777777" w:rsidR="007A2563" w:rsidRDefault="007A2563" w:rsidP="007A2563">
      <w:pPr>
        <w:pStyle w:val="NoSpacing"/>
      </w:pPr>
      <w:r>
        <w:t>Copy of User Story 2607 – C# GUI Tutorial</w:t>
      </w:r>
    </w:p>
    <w:p w14:paraId="19027156" w14:textId="77777777" w:rsidR="007A2563" w:rsidRDefault="007A2563" w:rsidP="007A2563">
      <w:pPr>
        <w:pStyle w:val="NoSpacing"/>
      </w:pPr>
    </w:p>
    <w:p w14:paraId="0DC2A30C" w14:textId="77777777" w:rsidR="007A2563" w:rsidRDefault="007A2563" w:rsidP="007A2563">
      <w:pPr>
        <w:pStyle w:val="NoSpacing"/>
        <w:rPr>
          <w:b/>
        </w:rPr>
      </w:pPr>
      <w:r>
        <w:rPr>
          <w:b/>
        </w:rPr>
        <w:t>Definition of Done</w:t>
      </w:r>
    </w:p>
    <w:p w14:paraId="7EF5BCAD" w14:textId="77777777" w:rsidR="007A2563" w:rsidRDefault="007A2563" w:rsidP="007A2563">
      <w:pPr>
        <w:pStyle w:val="NoSpacing"/>
      </w:pPr>
      <w:r>
        <w:t>Copy of definition of done from User Story 2607 – C# GUI Tutorial</w:t>
      </w:r>
    </w:p>
    <w:p w14:paraId="34543754" w14:textId="77777777" w:rsidR="007A2563" w:rsidRDefault="007A2563" w:rsidP="007A2563">
      <w:pPr>
        <w:pStyle w:val="NoSpacing"/>
      </w:pPr>
    </w:p>
    <w:p w14:paraId="1DDB5C5F" w14:textId="77777777" w:rsidR="007A2563" w:rsidRDefault="007A2563" w:rsidP="007A2563">
      <w:pPr>
        <w:rPr>
          <w:rFonts w:cstheme="minorHAnsi"/>
          <w:b/>
          <w:bCs/>
          <w:color w:val="000000"/>
        </w:rPr>
      </w:pPr>
      <w:r>
        <w:rPr>
          <w:rFonts w:cstheme="minorHAnsi"/>
          <w:b/>
          <w:bCs/>
          <w:color w:val="000000"/>
        </w:rPr>
        <w:t>Notes</w:t>
      </w:r>
    </w:p>
    <w:p w14:paraId="03736D9A" w14:textId="77777777" w:rsidR="007A2563" w:rsidRDefault="007A2563" w:rsidP="007A2563">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A2563" w14:paraId="03B7C3D4" w14:textId="77777777" w:rsidTr="00294327">
        <w:trPr>
          <w:trHeight w:val="224"/>
        </w:trPr>
        <w:tc>
          <w:tcPr>
            <w:tcW w:w="9576" w:type="dxa"/>
            <w:tcBorders>
              <w:left w:val="nil"/>
              <w:bottom w:val="nil"/>
              <w:right w:val="nil"/>
            </w:tcBorders>
            <w:shd w:val="clear" w:color="auto" w:fill="auto"/>
          </w:tcPr>
          <w:p w14:paraId="7E404C30" w14:textId="77777777" w:rsidR="007A2563" w:rsidRDefault="007A2563" w:rsidP="00294327"/>
        </w:tc>
      </w:tr>
    </w:tbl>
    <w:p w14:paraId="485B7124" w14:textId="53D5A0E3" w:rsidR="001B5EBA" w:rsidRDefault="001B5EBA" w:rsidP="004D55B0">
      <w:pPr>
        <w:rPr>
          <w:rFonts w:ascii="Liberation Serif" w:hAnsi="Liberation Serif" w:cs="Lucida Sans"/>
          <w:b/>
          <w:lang w:bidi="hi-IN"/>
        </w:rPr>
      </w:pPr>
    </w:p>
    <w:p w14:paraId="458A177B" w14:textId="77777777" w:rsidR="001B5EBA" w:rsidRDefault="001B5EBA">
      <w:pPr>
        <w:rPr>
          <w:rFonts w:ascii="Liberation Serif" w:hAnsi="Liberation Serif" w:cs="Lucida Sans"/>
          <w:b/>
          <w:lang w:bidi="hi-IN"/>
        </w:rPr>
      </w:pPr>
      <w:r>
        <w:rPr>
          <w:rFonts w:ascii="Liberation Serif" w:hAnsi="Liberation Serif" w:cs="Lucida Sans"/>
          <w:b/>
          <w:lang w:bidi="hi-IN"/>
        </w:rPr>
        <w:br w:type="page"/>
      </w:r>
    </w:p>
    <w:p w14:paraId="5DB39C8E" w14:textId="5D4D50FC" w:rsidR="001B5EBA" w:rsidRPr="00AE52A1" w:rsidRDefault="001B5EBA" w:rsidP="001B5EB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040 — Perforce Visual Client (copy)</w:t>
      </w:r>
    </w:p>
    <w:p w14:paraId="4E89C961" w14:textId="77777777" w:rsidR="001B5EBA" w:rsidRDefault="001B5EBA" w:rsidP="001B5EBA">
      <w:pPr>
        <w:rPr>
          <w:b/>
          <w:bCs/>
          <w:color w:val="000000"/>
        </w:rPr>
      </w:pPr>
    </w:p>
    <w:p w14:paraId="16FF6742" w14:textId="77777777" w:rsidR="001B5EBA" w:rsidRDefault="001B5EBA" w:rsidP="001B5EBA">
      <w:pPr>
        <w:pStyle w:val="NoSpacing"/>
        <w:rPr>
          <w:b/>
        </w:rPr>
      </w:pPr>
      <w:r>
        <w:rPr>
          <w:b/>
        </w:rPr>
        <w:t>Content</w:t>
      </w:r>
    </w:p>
    <w:p w14:paraId="5F28FA5C" w14:textId="77777777" w:rsidR="001B5EBA" w:rsidRDefault="001B5EBA" w:rsidP="001B5EBA">
      <w:pPr>
        <w:pStyle w:val="NoSpacing"/>
      </w:pPr>
      <w:r>
        <w:t>Copy of user story 002</w:t>
      </w:r>
    </w:p>
    <w:p w14:paraId="42197BC8" w14:textId="77777777" w:rsidR="001B5EBA" w:rsidRDefault="001B5EBA" w:rsidP="001B5EBA">
      <w:pPr>
        <w:pStyle w:val="NoSpacing"/>
      </w:pPr>
    </w:p>
    <w:p w14:paraId="66AE71C2" w14:textId="77777777" w:rsidR="001B5EBA" w:rsidRDefault="001B5EBA" w:rsidP="001B5EBA">
      <w:pPr>
        <w:pStyle w:val="NoSpacing"/>
        <w:rPr>
          <w:b/>
        </w:rPr>
      </w:pPr>
      <w:r>
        <w:rPr>
          <w:b/>
        </w:rPr>
        <w:t>Definition of Done</w:t>
      </w:r>
    </w:p>
    <w:p w14:paraId="4D4F11F7" w14:textId="77777777" w:rsidR="001B5EBA" w:rsidRDefault="001B5EBA" w:rsidP="001B5EBA">
      <w:pPr>
        <w:rPr>
          <w:rFonts w:ascii="Liberation Serif" w:hAnsi="Liberation Serif" w:cstheme="minorHAnsi"/>
          <w:bCs/>
          <w:color w:val="000000"/>
          <w:lang w:bidi="hi-IN"/>
        </w:rPr>
      </w:pPr>
      <w:r>
        <w:rPr>
          <w:rFonts w:ascii="Liberation Serif" w:hAnsi="Liberation Serif" w:cstheme="minorHAnsi"/>
          <w:bCs/>
          <w:color w:val="000000"/>
          <w:lang w:bidi="hi-IN"/>
        </w:rPr>
        <w:t>[ ] Copy of definition of done from user story 002</w:t>
      </w:r>
    </w:p>
    <w:p w14:paraId="6D711F8C" w14:textId="77777777" w:rsidR="001B5EBA" w:rsidRDefault="001B5EBA" w:rsidP="001B5EBA">
      <w:pPr>
        <w:rPr>
          <w:rFonts w:ascii="Liberation Serif" w:hAnsi="Liberation Serif" w:cstheme="minorHAnsi"/>
          <w:bCs/>
          <w:color w:val="000000"/>
          <w:lang w:bidi="hi-IN"/>
        </w:rPr>
      </w:pPr>
    </w:p>
    <w:p w14:paraId="7E45B8F6" w14:textId="77777777" w:rsidR="00207A13" w:rsidRDefault="00207A13" w:rsidP="004D55B0">
      <w:pPr>
        <w:rPr>
          <w:rFonts w:ascii="Liberation Serif" w:hAnsi="Liberation Serif" w:cs="Lucida Sans"/>
          <w:b/>
          <w:lang w:bidi="hi-IN"/>
        </w:rPr>
      </w:pPr>
    </w:p>
    <w:p w14:paraId="27D43080" w14:textId="77777777" w:rsidR="001B5EBA" w:rsidRDefault="001B5EBA" w:rsidP="004D55B0">
      <w:pPr>
        <w:rPr>
          <w:rFonts w:ascii="Liberation Serif" w:hAnsi="Liberation Serif" w:cs="Lucida Sans"/>
          <w:b/>
          <w:lang w:bidi="hi-IN"/>
        </w:rPr>
      </w:pPr>
    </w:p>
    <w:p w14:paraId="7377F8F7" w14:textId="0648785D" w:rsidR="001B5EBA" w:rsidRPr="00AE52A1" w:rsidRDefault="001B5EBA" w:rsidP="001B5EB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41 — Perforce Visual Client (copy)</w:t>
      </w:r>
    </w:p>
    <w:p w14:paraId="5C9710FE" w14:textId="77777777" w:rsidR="001B5EBA" w:rsidRDefault="001B5EBA" w:rsidP="001B5EBA">
      <w:pPr>
        <w:rPr>
          <w:b/>
          <w:bCs/>
          <w:color w:val="000000"/>
        </w:rPr>
      </w:pPr>
    </w:p>
    <w:p w14:paraId="2A73C474" w14:textId="77777777" w:rsidR="001B5EBA" w:rsidRDefault="001B5EBA" w:rsidP="001B5EBA">
      <w:pPr>
        <w:pStyle w:val="NoSpacing"/>
        <w:rPr>
          <w:b/>
        </w:rPr>
      </w:pPr>
      <w:r>
        <w:rPr>
          <w:b/>
        </w:rPr>
        <w:t>Content</w:t>
      </w:r>
    </w:p>
    <w:p w14:paraId="36446A5C" w14:textId="77777777" w:rsidR="001B5EBA" w:rsidRDefault="001B5EBA" w:rsidP="001B5EBA">
      <w:pPr>
        <w:pStyle w:val="NoSpacing"/>
      </w:pPr>
      <w:r>
        <w:t>Copy of user story 002</w:t>
      </w:r>
    </w:p>
    <w:p w14:paraId="79B12B8D" w14:textId="77777777" w:rsidR="001B5EBA" w:rsidRDefault="001B5EBA" w:rsidP="001B5EBA">
      <w:pPr>
        <w:pStyle w:val="NoSpacing"/>
      </w:pPr>
    </w:p>
    <w:p w14:paraId="1CE0C227" w14:textId="77777777" w:rsidR="001B5EBA" w:rsidRDefault="001B5EBA" w:rsidP="001B5EBA">
      <w:pPr>
        <w:pStyle w:val="NoSpacing"/>
        <w:rPr>
          <w:b/>
        </w:rPr>
      </w:pPr>
      <w:r>
        <w:rPr>
          <w:b/>
        </w:rPr>
        <w:t>Definition of Done</w:t>
      </w:r>
    </w:p>
    <w:p w14:paraId="75850471" w14:textId="77777777" w:rsidR="001B5EBA" w:rsidRDefault="001B5EBA" w:rsidP="001B5EBA">
      <w:pPr>
        <w:rPr>
          <w:rFonts w:ascii="Liberation Serif" w:hAnsi="Liberation Serif" w:cstheme="minorHAnsi"/>
          <w:bCs/>
          <w:color w:val="000000"/>
          <w:lang w:bidi="hi-IN"/>
        </w:rPr>
      </w:pPr>
      <w:r>
        <w:rPr>
          <w:rFonts w:ascii="Liberation Serif" w:hAnsi="Liberation Serif" w:cstheme="minorHAnsi"/>
          <w:bCs/>
          <w:color w:val="000000"/>
          <w:lang w:bidi="hi-IN"/>
        </w:rPr>
        <w:t>[ ] Copy of definition of done from user story 002</w:t>
      </w:r>
    </w:p>
    <w:p w14:paraId="0B085EB0" w14:textId="77777777" w:rsidR="001B5EBA" w:rsidRDefault="001B5EBA" w:rsidP="001B5EBA">
      <w:pPr>
        <w:rPr>
          <w:rFonts w:ascii="Liberation Serif" w:hAnsi="Liberation Serif" w:cstheme="minorHAnsi"/>
          <w:bCs/>
          <w:color w:val="000000"/>
          <w:lang w:bidi="hi-IN"/>
        </w:rPr>
      </w:pPr>
    </w:p>
    <w:p w14:paraId="1255750C" w14:textId="77777777" w:rsidR="001B5EBA" w:rsidRDefault="001B5EBA" w:rsidP="004D55B0">
      <w:pPr>
        <w:rPr>
          <w:rFonts w:ascii="Liberation Serif" w:hAnsi="Liberation Serif" w:cs="Lucida Sans"/>
          <w:b/>
          <w:lang w:bidi="hi-IN"/>
        </w:rPr>
      </w:pPr>
    </w:p>
    <w:p w14:paraId="5B252E53" w14:textId="77777777" w:rsidR="001B5EBA" w:rsidRDefault="001B5EBA" w:rsidP="004D55B0">
      <w:pPr>
        <w:rPr>
          <w:rFonts w:ascii="Liberation Serif" w:hAnsi="Liberation Serif" w:cs="Lucida Sans"/>
          <w:b/>
          <w:lang w:bidi="hi-IN"/>
        </w:rPr>
      </w:pPr>
    </w:p>
    <w:p w14:paraId="08D2AB49" w14:textId="6020C340" w:rsidR="001B5EBA" w:rsidRPr="00AE52A1" w:rsidRDefault="001B5EBA" w:rsidP="001B5EBA">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42 — Perforce Visual Client (copy)</w:t>
      </w:r>
    </w:p>
    <w:p w14:paraId="1501CCAA" w14:textId="77777777" w:rsidR="001B5EBA" w:rsidRDefault="001B5EBA" w:rsidP="001B5EBA">
      <w:pPr>
        <w:rPr>
          <w:b/>
          <w:bCs/>
          <w:color w:val="000000"/>
        </w:rPr>
      </w:pPr>
    </w:p>
    <w:p w14:paraId="011551A1" w14:textId="77777777" w:rsidR="001B5EBA" w:rsidRDefault="001B5EBA" w:rsidP="001B5EBA">
      <w:pPr>
        <w:pStyle w:val="NoSpacing"/>
        <w:rPr>
          <w:b/>
        </w:rPr>
      </w:pPr>
      <w:r>
        <w:rPr>
          <w:b/>
        </w:rPr>
        <w:t>Content</w:t>
      </w:r>
    </w:p>
    <w:p w14:paraId="29E945FC" w14:textId="77777777" w:rsidR="001B5EBA" w:rsidRDefault="001B5EBA" w:rsidP="001B5EBA">
      <w:pPr>
        <w:pStyle w:val="NoSpacing"/>
      </w:pPr>
      <w:r>
        <w:t>Copy of user story 002</w:t>
      </w:r>
    </w:p>
    <w:p w14:paraId="752EACBC" w14:textId="77777777" w:rsidR="001B5EBA" w:rsidRDefault="001B5EBA" w:rsidP="001B5EBA">
      <w:pPr>
        <w:pStyle w:val="NoSpacing"/>
      </w:pPr>
    </w:p>
    <w:p w14:paraId="1AA5ABFC" w14:textId="77777777" w:rsidR="001B5EBA" w:rsidRDefault="001B5EBA" w:rsidP="001B5EBA">
      <w:pPr>
        <w:pStyle w:val="NoSpacing"/>
        <w:rPr>
          <w:b/>
        </w:rPr>
      </w:pPr>
      <w:r>
        <w:rPr>
          <w:b/>
        </w:rPr>
        <w:t>Definition of Done</w:t>
      </w:r>
    </w:p>
    <w:p w14:paraId="60C3B232" w14:textId="77777777" w:rsidR="001B5EBA" w:rsidRDefault="001B5EBA" w:rsidP="001B5EBA">
      <w:pPr>
        <w:rPr>
          <w:rFonts w:ascii="Liberation Serif" w:hAnsi="Liberation Serif" w:cstheme="minorHAnsi"/>
          <w:bCs/>
          <w:color w:val="000000"/>
          <w:lang w:bidi="hi-IN"/>
        </w:rPr>
      </w:pPr>
      <w:r>
        <w:rPr>
          <w:rFonts w:ascii="Liberation Serif" w:hAnsi="Liberation Serif" w:cstheme="minorHAnsi"/>
          <w:bCs/>
          <w:color w:val="000000"/>
          <w:lang w:bidi="hi-IN"/>
        </w:rPr>
        <w:t>[ ] Copy of definition of done from user story 002</w:t>
      </w:r>
    </w:p>
    <w:p w14:paraId="4E980539" w14:textId="77777777" w:rsidR="001B5EBA" w:rsidRDefault="001B5EBA" w:rsidP="001B5EBA">
      <w:pPr>
        <w:rPr>
          <w:rFonts w:ascii="Liberation Serif" w:hAnsi="Liberation Serif" w:cstheme="minorHAnsi"/>
          <w:bCs/>
          <w:color w:val="000000"/>
          <w:lang w:bidi="hi-IN"/>
        </w:rPr>
      </w:pPr>
    </w:p>
    <w:p w14:paraId="3C6EFC52" w14:textId="77777777" w:rsidR="001B5EBA" w:rsidRDefault="001B5EBA" w:rsidP="004D55B0">
      <w:pPr>
        <w:rPr>
          <w:rFonts w:ascii="Liberation Serif" w:hAnsi="Liberation Serif" w:cs="Lucida Sans"/>
          <w:b/>
          <w:lang w:bidi="hi-IN"/>
        </w:rPr>
      </w:pPr>
    </w:p>
    <w:p w14:paraId="68062941" w14:textId="77777777" w:rsidR="00740CF3" w:rsidRDefault="00740CF3" w:rsidP="004D55B0">
      <w:pPr>
        <w:rPr>
          <w:rFonts w:ascii="Liberation Serif" w:hAnsi="Liberation Serif" w:cs="Lucida Sans"/>
          <w:b/>
          <w:lang w:bidi="hi-IN"/>
        </w:rPr>
      </w:pPr>
    </w:p>
    <w:p w14:paraId="2186E9E3" w14:textId="3B8D6DFA" w:rsidR="00740CF3" w:rsidRPr="00AE52A1" w:rsidRDefault="00740CF3" w:rsidP="00740CF3">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43 — Perforce Visual Client (copy)</w:t>
      </w:r>
    </w:p>
    <w:p w14:paraId="4FC7645C" w14:textId="77777777" w:rsidR="00740CF3" w:rsidRDefault="00740CF3" w:rsidP="00740CF3">
      <w:pPr>
        <w:rPr>
          <w:b/>
          <w:bCs/>
          <w:color w:val="000000"/>
        </w:rPr>
      </w:pPr>
    </w:p>
    <w:p w14:paraId="2F61EE6C" w14:textId="77777777" w:rsidR="00740CF3" w:rsidRDefault="00740CF3" w:rsidP="00740CF3">
      <w:pPr>
        <w:pStyle w:val="NoSpacing"/>
        <w:rPr>
          <w:b/>
        </w:rPr>
      </w:pPr>
      <w:r>
        <w:rPr>
          <w:b/>
        </w:rPr>
        <w:t>Content</w:t>
      </w:r>
    </w:p>
    <w:p w14:paraId="5B046645" w14:textId="77777777" w:rsidR="00740CF3" w:rsidRDefault="00740CF3" w:rsidP="00740CF3">
      <w:pPr>
        <w:pStyle w:val="NoSpacing"/>
      </w:pPr>
      <w:r>
        <w:t>Copy of user story 002</w:t>
      </w:r>
    </w:p>
    <w:p w14:paraId="52D45861" w14:textId="77777777" w:rsidR="00740CF3" w:rsidRDefault="00740CF3" w:rsidP="00740CF3">
      <w:pPr>
        <w:pStyle w:val="NoSpacing"/>
      </w:pPr>
    </w:p>
    <w:p w14:paraId="374F6FFC" w14:textId="77777777" w:rsidR="00740CF3" w:rsidRDefault="00740CF3" w:rsidP="00740CF3">
      <w:pPr>
        <w:pStyle w:val="NoSpacing"/>
        <w:rPr>
          <w:b/>
        </w:rPr>
      </w:pPr>
      <w:r>
        <w:rPr>
          <w:b/>
        </w:rPr>
        <w:t>Definition of Done</w:t>
      </w:r>
    </w:p>
    <w:p w14:paraId="7D87DBDA" w14:textId="77777777" w:rsidR="00740CF3" w:rsidRDefault="00740CF3" w:rsidP="00740CF3">
      <w:pPr>
        <w:rPr>
          <w:rFonts w:ascii="Liberation Serif" w:hAnsi="Liberation Serif" w:cstheme="minorHAnsi"/>
          <w:bCs/>
          <w:color w:val="000000"/>
          <w:lang w:bidi="hi-IN"/>
        </w:rPr>
      </w:pPr>
      <w:r>
        <w:rPr>
          <w:rFonts w:ascii="Liberation Serif" w:hAnsi="Liberation Serif" w:cstheme="minorHAnsi"/>
          <w:bCs/>
          <w:color w:val="000000"/>
          <w:lang w:bidi="hi-IN"/>
        </w:rPr>
        <w:t>[ ] Copy of definition of done from user story 002</w:t>
      </w:r>
    </w:p>
    <w:p w14:paraId="600A3B12" w14:textId="77777777" w:rsidR="00740CF3" w:rsidRDefault="00740CF3" w:rsidP="00740CF3">
      <w:pPr>
        <w:rPr>
          <w:rFonts w:ascii="Liberation Serif" w:hAnsi="Liberation Serif" w:cstheme="minorHAnsi"/>
          <w:bCs/>
          <w:color w:val="000000"/>
          <w:lang w:bidi="hi-IN"/>
        </w:rPr>
      </w:pPr>
    </w:p>
    <w:p w14:paraId="4F699BB2" w14:textId="77777777" w:rsidR="00740CF3" w:rsidRDefault="00740CF3" w:rsidP="004D55B0">
      <w:pPr>
        <w:rPr>
          <w:rFonts w:ascii="Liberation Serif" w:hAnsi="Liberation Serif" w:cs="Lucida Sans"/>
          <w:b/>
          <w:lang w:bidi="hi-IN"/>
        </w:rPr>
      </w:pPr>
    </w:p>
    <w:p w14:paraId="45F73351" w14:textId="77777777" w:rsidR="00B817FB" w:rsidRDefault="00B817FB" w:rsidP="004D55B0">
      <w:pPr>
        <w:rPr>
          <w:rFonts w:ascii="Liberation Serif" w:hAnsi="Liberation Serif" w:cs="Lucida Sans"/>
          <w:b/>
          <w:lang w:bidi="hi-IN"/>
        </w:rPr>
      </w:pPr>
    </w:p>
    <w:p w14:paraId="377891C5" w14:textId="77777777" w:rsidR="00B817FB" w:rsidRDefault="00B817FB" w:rsidP="004D55B0">
      <w:pPr>
        <w:rPr>
          <w:rFonts w:ascii="Liberation Serif" w:hAnsi="Liberation Serif" w:cs="Lucida Sans"/>
          <w:b/>
          <w:lang w:bidi="hi-IN"/>
        </w:rPr>
      </w:pPr>
    </w:p>
    <w:p w14:paraId="277D170C" w14:textId="77777777" w:rsidR="00B817FB" w:rsidRDefault="00B817FB" w:rsidP="004D55B0">
      <w:pPr>
        <w:rPr>
          <w:rFonts w:ascii="Liberation Serif" w:hAnsi="Liberation Serif" w:cs="Lucida Sans"/>
          <w:b/>
          <w:lang w:bidi="hi-IN"/>
        </w:rPr>
      </w:pPr>
    </w:p>
    <w:p w14:paraId="04E9F118" w14:textId="77777777" w:rsidR="00B817FB" w:rsidRDefault="00B817FB" w:rsidP="004D55B0">
      <w:pPr>
        <w:rPr>
          <w:rFonts w:ascii="Liberation Serif" w:hAnsi="Liberation Serif" w:cs="Lucida Sans"/>
          <w:b/>
          <w:lang w:bidi="hi-IN"/>
        </w:rPr>
      </w:pPr>
    </w:p>
    <w:p w14:paraId="1DD2CF02" w14:textId="77777777" w:rsidR="00B817FB" w:rsidRDefault="00B817FB" w:rsidP="004D55B0">
      <w:pPr>
        <w:rPr>
          <w:rFonts w:ascii="Liberation Serif" w:hAnsi="Liberation Serif" w:cs="Lucida Sans"/>
          <w:b/>
          <w:lang w:bidi="hi-IN"/>
        </w:rPr>
      </w:pPr>
    </w:p>
    <w:p w14:paraId="5BA0BE00" w14:textId="69FB1A5A" w:rsidR="00B817FB" w:rsidRPr="00AE52A1" w:rsidRDefault="00B817FB" w:rsidP="00B817FB">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044 — Visual Anchoring plane and computer preparation</w:t>
      </w:r>
    </w:p>
    <w:p w14:paraId="40A5EE00" w14:textId="77777777" w:rsidR="00B817FB" w:rsidRDefault="00B817FB" w:rsidP="00B817FB">
      <w:pPr>
        <w:rPr>
          <w:b/>
          <w:bCs/>
          <w:color w:val="000000"/>
        </w:rPr>
      </w:pPr>
    </w:p>
    <w:p w14:paraId="38A85456" w14:textId="77777777" w:rsidR="00B817FB" w:rsidRDefault="00B817FB" w:rsidP="00B817FB">
      <w:pPr>
        <w:pStyle w:val="NoSpacing"/>
        <w:rPr>
          <w:b/>
        </w:rPr>
      </w:pPr>
      <w:r>
        <w:rPr>
          <w:b/>
        </w:rPr>
        <w:t>Content</w:t>
      </w:r>
    </w:p>
    <w:p w14:paraId="2CB83505" w14:textId="5260384E" w:rsidR="00B817FB" w:rsidRDefault="00B817FB" w:rsidP="00B817FB">
      <w:pPr>
        <w:pStyle w:val="NoSpacing"/>
      </w:pPr>
      <w:r>
        <w:t>As a VA team member I want to have airworthy planes and computer</w:t>
      </w:r>
    </w:p>
    <w:p w14:paraId="31D6C920" w14:textId="77777777" w:rsidR="00B817FB" w:rsidRDefault="00B817FB" w:rsidP="00B817FB">
      <w:pPr>
        <w:pStyle w:val="NoSpacing"/>
      </w:pPr>
    </w:p>
    <w:p w14:paraId="17EE8EF8" w14:textId="77777777" w:rsidR="00B817FB" w:rsidRDefault="00B817FB" w:rsidP="00B817FB">
      <w:pPr>
        <w:pStyle w:val="NoSpacing"/>
        <w:rPr>
          <w:b/>
        </w:rPr>
      </w:pPr>
      <w:r>
        <w:rPr>
          <w:b/>
        </w:rPr>
        <w:t>Definition of Done</w:t>
      </w:r>
    </w:p>
    <w:p w14:paraId="35EF785E" w14:textId="198B256C" w:rsidR="00B817FB" w:rsidRDefault="00B817FB" w:rsidP="00B817FB">
      <w:pPr>
        <w:rPr>
          <w:rFonts w:ascii="Liberation Serif" w:hAnsi="Liberation Serif" w:cstheme="minorHAnsi"/>
          <w:bCs/>
          <w:color w:val="000000"/>
          <w:lang w:bidi="hi-IN"/>
        </w:rPr>
      </w:pPr>
      <w:r>
        <w:rPr>
          <w:rFonts w:ascii="Liberation Serif" w:hAnsi="Liberation Serif" w:cstheme="minorHAnsi"/>
          <w:bCs/>
          <w:color w:val="000000"/>
          <w:lang w:bidi="hi-IN"/>
        </w:rPr>
        <w:t>[] Do extensive ground testing of Pear and Papaya</w:t>
      </w:r>
    </w:p>
    <w:p w14:paraId="3EE9716F" w14:textId="252477DD" w:rsidR="00B817FB" w:rsidRDefault="00B817FB" w:rsidP="00B817FB">
      <w:pPr>
        <w:rPr>
          <w:rFonts w:ascii="Liberation Serif" w:hAnsi="Liberation Serif" w:cstheme="minorHAnsi"/>
          <w:bCs/>
          <w:color w:val="000000"/>
          <w:lang w:bidi="hi-IN"/>
        </w:rPr>
      </w:pPr>
      <w:r>
        <w:rPr>
          <w:rFonts w:ascii="Liberation Serif" w:hAnsi="Liberation Serif" w:cstheme="minorHAnsi"/>
          <w:bCs/>
          <w:color w:val="000000"/>
          <w:lang w:bidi="hi-IN"/>
        </w:rPr>
        <w:t>[] Move VA from Condor onto AFSL05</w:t>
      </w:r>
    </w:p>
    <w:p w14:paraId="1CB18D83" w14:textId="77777777" w:rsidR="00B817FB" w:rsidRDefault="00B817FB" w:rsidP="00B817FB">
      <w:pPr>
        <w:rPr>
          <w:rFonts w:cstheme="minorHAnsi"/>
          <w:b/>
          <w:bCs/>
          <w:color w:val="000000"/>
        </w:rPr>
      </w:pPr>
      <w:r>
        <w:rPr>
          <w:rFonts w:cstheme="minorHAnsi"/>
          <w:b/>
          <w:bCs/>
          <w:color w:val="000000"/>
        </w:rPr>
        <w:t>Notes</w:t>
      </w:r>
    </w:p>
    <w:p w14:paraId="628E9A6D" w14:textId="77777777" w:rsidR="00B817FB" w:rsidRPr="00516055" w:rsidRDefault="00B817FB" w:rsidP="00B817FB"/>
    <w:p w14:paraId="13C73E83" w14:textId="77777777" w:rsidR="00B817FB" w:rsidRPr="003D43E1" w:rsidRDefault="00B817FB" w:rsidP="00B817FB">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817FB" w:rsidRPr="00BF6451" w14:paraId="2625FB64" w14:textId="77777777" w:rsidTr="00294327">
        <w:trPr>
          <w:trHeight w:val="70"/>
        </w:trPr>
        <w:tc>
          <w:tcPr>
            <w:tcW w:w="9576" w:type="dxa"/>
            <w:tcBorders>
              <w:left w:val="nil"/>
              <w:bottom w:val="nil"/>
              <w:right w:val="nil"/>
            </w:tcBorders>
            <w:shd w:val="clear" w:color="auto" w:fill="auto"/>
          </w:tcPr>
          <w:p w14:paraId="5DB5E52E" w14:textId="77777777" w:rsidR="00B817FB" w:rsidRPr="00BF6451" w:rsidRDefault="00B817FB" w:rsidP="00294327"/>
        </w:tc>
      </w:tr>
    </w:tbl>
    <w:p w14:paraId="1A29F177" w14:textId="77777777" w:rsidR="00B817FB" w:rsidRDefault="00B817FB" w:rsidP="00B817FB">
      <w:pPr>
        <w:rPr>
          <w:rFonts w:ascii="Liberation Serif" w:hAnsi="Liberation Serif" w:cs="Lucida Sans"/>
          <w:b/>
          <w:lang w:bidi="hi-IN"/>
        </w:rPr>
      </w:pPr>
    </w:p>
    <w:p w14:paraId="3798455B" w14:textId="502ECD09" w:rsidR="0068493F" w:rsidRPr="00AE52A1" w:rsidRDefault="0068493F" w:rsidP="0068493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45 — Visual Anchoring controller study (copy)</w:t>
      </w:r>
    </w:p>
    <w:p w14:paraId="67A98C9F" w14:textId="77777777" w:rsidR="0068493F" w:rsidRDefault="0068493F" w:rsidP="0068493F">
      <w:pPr>
        <w:rPr>
          <w:b/>
          <w:bCs/>
          <w:color w:val="000000"/>
        </w:rPr>
      </w:pPr>
    </w:p>
    <w:p w14:paraId="6E84A46C" w14:textId="77777777" w:rsidR="0068493F" w:rsidRDefault="0068493F" w:rsidP="0068493F">
      <w:pPr>
        <w:pStyle w:val="NoSpacing"/>
        <w:rPr>
          <w:b/>
        </w:rPr>
      </w:pPr>
      <w:r>
        <w:rPr>
          <w:b/>
        </w:rPr>
        <w:t>Content</w:t>
      </w:r>
    </w:p>
    <w:p w14:paraId="71A4BC51" w14:textId="77777777" w:rsidR="0068493F" w:rsidRDefault="0068493F" w:rsidP="0068493F">
      <w:pPr>
        <w:pStyle w:val="NoSpacing"/>
      </w:pPr>
      <w:r>
        <w:t>As a VA team member I want to make controller more responsive in the wind</w:t>
      </w:r>
    </w:p>
    <w:p w14:paraId="57D95DA5" w14:textId="77777777" w:rsidR="0068493F" w:rsidRDefault="0068493F" w:rsidP="0068493F">
      <w:pPr>
        <w:pStyle w:val="NoSpacing"/>
      </w:pPr>
    </w:p>
    <w:p w14:paraId="48EA6446" w14:textId="77777777" w:rsidR="0068493F" w:rsidRDefault="0068493F" w:rsidP="0068493F">
      <w:pPr>
        <w:pStyle w:val="NoSpacing"/>
        <w:rPr>
          <w:b/>
        </w:rPr>
      </w:pPr>
      <w:r>
        <w:rPr>
          <w:b/>
        </w:rPr>
        <w:t>Definition of Done</w:t>
      </w:r>
    </w:p>
    <w:p w14:paraId="6315A965" w14:textId="77777777" w:rsidR="0068493F" w:rsidRDefault="0068493F" w:rsidP="0068493F">
      <w:pPr>
        <w:rPr>
          <w:rFonts w:ascii="Liberation Serif" w:hAnsi="Liberation Serif" w:cstheme="minorHAnsi"/>
          <w:bCs/>
          <w:color w:val="000000"/>
          <w:lang w:bidi="hi-IN"/>
        </w:rPr>
      </w:pPr>
      <w:r>
        <w:rPr>
          <w:rFonts w:ascii="Liberation Serif" w:hAnsi="Liberation Serif" w:cstheme="minorHAnsi"/>
          <w:bCs/>
          <w:color w:val="000000"/>
          <w:lang w:bidi="hi-IN"/>
        </w:rPr>
        <w:t>[] Model outer and inner loop controllers in Matlab</w:t>
      </w:r>
    </w:p>
    <w:p w14:paraId="51106AF8" w14:textId="77777777" w:rsidR="0068493F" w:rsidRDefault="0068493F" w:rsidP="0068493F">
      <w:pPr>
        <w:rPr>
          <w:rFonts w:ascii="Liberation Serif" w:hAnsi="Liberation Serif" w:cstheme="minorHAnsi"/>
          <w:bCs/>
          <w:color w:val="000000"/>
          <w:lang w:bidi="hi-IN"/>
        </w:rPr>
      </w:pPr>
      <w:r>
        <w:rPr>
          <w:rFonts w:ascii="Liberation Serif" w:hAnsi="Liberation Serif" w:cstheme="minorHAnsi"/>
          <w:bCs/>
          <w:color w:val="000000"/>
          <w:lang w:bidi="hi-IN"/>
        </w:rPr>
        <w:t>[] Make correction as needed</w:t>
      </w:r>
    </w:p>
    <w:p w14:paraId="3D221824" w14:textId="35F7EFC8" w:rsidR="0068493F" w:rsidRDefault="0068493F" w:rsidP="0068493F">
      <w:pPr>
        <w:rPr>
          <w:rFonts w:ascii="Liberation Serif" w:hAnsi="Liberation Serif" w:cstheme="minorHAnsi"/>
          <w:bCs/>
          <w:color w:val="000000"/>
          <w:lang w:bidi="hi-IN"/>
        </w:rPr>
      </w:pPr>
      <w:r>
        <w:rPr>
          <w:rFonts w:ascii="Liberation Serif" w:hAnsi="Liberation Serif" w:cstheme="minorHAnsi"/>
          <w:bCs/>
          <w:color w:val="000000"/>
          <w:lang w:bidi="hi-IN"/>
        </w:rPr>
        <w:t>[] Make bank angle limiter</w:t>
      </w:r>
    </w:p>
    <w:p w14:paraId="6004DF50" w14:textId="0FF7F652" w:rsidR="0068493F" w:rsidRDefault="0068493F" w:rsidP="0068493F">
      <w:pPr>
        <w:rPr>
          <w:rFonts w:ascii="Liberation Serif" w:hAnsi="Liberation Serif" w:cstheme="minorHAnsi"/>
          <w:bCs/>
          <w:color w:val="000000"/>
          <w:lang w:bidi="hi-IN"/>
        </w:rPr>
      </w:pPr>
      <w:r>
        <w:rPr>
          <w:rFonts w:ascii="Liberation Serif" w:hAnsi="Liberation Serif" w:cstheme="minorHAnsi"/>
          <w:bCs/>
          <w:color w:val="000000"/>
          <w:lang w:bidi="hi-IN"/>
        </w:rPr>
        <w:t>[] Get Inner and outer loop controller parameters accessible within mission planner</w:t>
      </w:r>
    </w:p>
    <w:p w14:paraId="03B69ED5" w14:textId="36B17052" w:rsidR="0068493F" w:rsidRDefault="0068493F" w:rsidP="0068493F">
      <w:pPr>
        <w:rPr>
          <w:rFonts w:ascii="Liberation Serif" w:hAnsi="Liberation Serif" w:cstheme="minorHAnsi"/>
          <w:bCs/>
          <w:color w:val="000000"/>
          <w:lang w:bidi="hi-IN"/>
        </w:rPr>
      </w:pPr>
      <w:r>
        <w:rPr>
          <w:rFonts w:ascii="Liberation Serif" w:hAnsi="Liberation Serif" w:cstheme="minorHAnsi"/>
          <w:bCs/>
          <w:color w:val="000000"/>
          <w:lang w:bidi="hi-IN"/>
        </w:rPr>
        <w:t>[] Improve control law</w:t>
      </w:r>
    </w:p>
    <w:p w14:paraId="7DE49FC8" w14:textId="77777777" w:rsidR="0068493F" w:rsidRDefault="0068493F" w:rsidP="0068493F">
      <w:pPr>
        <w:rPr>
          <w:rFonts w:cstheme="minorHAnsi"/>
          <w:b/>
          <w:bCs/>
          <w:color w:val="000000"/>
        </w:rPr>
      </w:pPr>
      <w:r>
        <w:rPr>
          <w:rFonts w:cstheme="minorHAnsi"/>
          <w:b/>
          <w:bCs/>
          <w:color w:val="000000"/>
        </w:rPr>
        <w:t>Notes</w:t>
      </w:r>
    </w:p>
    <w:p w14:paraId="46D2A6E1" w14:textId="77777777" w:rsidR="0068493F" w:rsidRPr="00516055" w:rsidRDefault="0068493F" w:rsidP="0068493F"/>
    <w:p w14:paraId="1A58DCE2" w14:textId="77777777" w:rsidR="0068493F" w:rsidRPr="003D43E1" w:rsidRDefault="0068493F" w:rsidP="0068493F">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8493F" w:rsidRPr="00BF6451" w14:paraId="54317803" w14:textId="77777777" w:rsidTr="00294327">
        <w:trPr>
          <w:trHeight w:val="70"/>
        </w:trPr>
        <w:tc>
          <w:tcPr>
            <w:tcW w:w="9576" w:type="dxa"/>
            <w:tcBorders>
              <w:left w:val="nil"/>
              <w:bottom w:val="nil"/>
              <w:right w:val="nil"/>
            </w:tcBorders>
            <w:shd w:val="clear" w:color="auto" w:fill="auto"/>
          </w:tcPr>
          <w:p w14:paraId="5E1E8717" w14:textId="77777777" w:rsidR="0068493F" w:rsidRPr="00BF6451" w:rsidRDefault="0068493F" w:rsidP="00294327"/>
        </w:tc>
      </w:tr>
    </w:tbl>
    <w:p w14:paraId="08D5F232" w14:textId="77777777" w:rsidR="0068493F" w:rsidRDefault="0068493F" w:rsidP="0068493F">
      <w:pPr>
        <w:rPr>
          <w:rFonts w:ascii="Liberation Serif" w:hAnsi="Liberation Serif" w:cs="Lucida Sans"/>
          <w:b/>
          <w:lang w:bidi="hi-IN"/>
        </w:rPr>
      </w:pPr>
    </w:p>
    <w:p w14:paraId="57940E15" w14:textId="77777777" w:rsidR="0068493F" w:rsidRDefault="0068493F" w:rsidP="0068493F">
      <w:pPr>
        <w:rPr>
          <w:rFonts w:ascii="Liberation Serif" w:hAnsi="Liberation Serif" w:cs="Lucida Sans"/>
          <w:b/>
          <w:lang w:bidi="hi-IN"/>
        </w:rPr>
      </w:pPr>
    </w:p>
    <w:p w14:paraId="65ED13AB" w14:textId="77777777" w:rsidR="0068493F" w:rsidRDefault="0068493F" w:rsidP="0068493F">
      <w:pPr>
        <w:rPr>
          <w:rFonts w:ascii="Liberation Serif" w:hAnsi="Liberation Serif" w:cs="Lucida Sans"/>
          <w:b/>
          <w:lang w:bidi="hi-IN"/>
        </w:rPr>
      </w:pPr>
    </w:p>
    <w:p w14:paraId="5318715E" w14:textId="77777777" w:rsidR="0068493F" w:rsidRDefault="0068493F" w:rsidP="0068493F">
      <w:pPr>
        <w:rPr>
          <w:rFonts w:ascii="Liberation Serif" w:hAnsi="Liberation Serif" w:cs="Lucida Sans"/>
          <w:b/>
          <w:lang w:bidi="hi-IN"/>
        </w:rPr>
      </w:pPr>
    </w:p>
    <w:p w14:paraId="6BC212B7" w14:textId="77777777" w:rsidR="0068493F" w:rsidRDefault="0068493F" w:rsidP="0068493F">
      <w:pPr>
        <w:rPr>
          <w:rFonts w:ascii="Liberation Serif" w:hAnsi="Liberation Serif" w:cs="Lucida Sans"/>
          <w:b/>
          <w:lang w:bidi="hi-IN"/>
        </w:rPr>
      </w:pPr>
    </w:p>
    <w:p w14:paraId="0F54E215" w14:textId="77777777" w:rsidR="0068493F" w:rsidRDefault="0068493F" w:rsidP="0068493F">
      <w:pPr>
        <w:rPr>
          <w:rFonts w:ascii="Liberation Serif" w:hAnsi="Liberation Serif" w:cs="Lucida Sans"/>
          <w:b/>
          <w:lang w:bidi="hi-IN"/>
        </w:rPr>
      </w:pPr>
    </w:p>
    <w:p w14:paraId="4671ECD0" w14:textId="77777777" w:rsidR="0068493F" w:rsidRDefault="0068493F" w:rsidP="0068493F">
      <w:pPr>
        <w:rPr>
          <w:rFonts w:ascii="Liberation Serif" w:hAnsi="Liberation Serif" w:cs="Lucida Sans"/>
          <w:b/>
          <w:lang w:bidi="hi-IN"/>
        </w:rPr>
      </w:pPr>
    </w:p>
    <w:p w14:paraId="1B96AF59" w14:textId="77777777" w:rsidR="0068493F" w:rsidRDefault="0068493F" w:rsidP="0068493F">
      <w:pPr>
        <w:rPr>
          <w:rFonts w:ascii="Liberation Serif" w:hAnsi="Liberation Serif" w:cs="Lucida Sans"/>
          <w:b/>
          <w:lang w:bidi="hi-IN"/>
        </w:rPr>
      </w:pPr>
    </w:p>
    <w:p w14:paraId="7ED19D41" w14:textId="77777777" w:rsidR="0068493F" w:rsidRDefault="0068493F" w:rsidP="0068493F">
      <w:pPr>
        <w:rPr>
          <w:rFonts w:ascii="Liberation Serif" w:hAnsi="Liberation Serif" w:cs="Lucida Sans"/>
          <w:b/>
          <w:lang w:bidi="hi-IN"/>
        </w:rPr>
      </w:pPr>
    </w:p>
    <w:p w14:paraId="4A8AC218" w14:textId="77777777" w:rsidR="0068493F" w:rsidRDefault="0068493F" w:rsidP="0068493F">
      <w:pPr>
        <w:rPr>
          <w:rFonts w:ascii="Liberation Serif" w:hAnsi="Liberation Serif" w:cs="Lucida Sans"/>
          <w:b/>
          <w:lang w:bidi="hi-IN"/>
        </w:rPr>
      </w:pPr>
    </w:p>
    <w:p w14:paraId="4844F9BF" w14:textId="77777777" w:rsidR="0068493F" w:rsidRDefault="0068493F" w:rsidP="0068493F">
      <w:pPr>
        <w:rPr>
          <w:rFonts w:ascii="Liberation Serif" w:hAnsi="Liberation Serif" w:cs="Lucida Sans"/>
          <w:b/>
          <w:lang w:bidi="hi-IN"/>
        </w:rPr>
      </w:pPr>
    </w:p>
    <w:p w14:paraId="192DE4DD" w14:textId="77777777" w:rsidR="0068493F" w:rsidRDefault="0068493F" w:rsidP="0068493F">
      <w:pPr>
        <w:rPr>
          <w:rFonts w:ascii="Liberation Serif" w:hAnsi="Liberation Serif" w:cs="Lucida Sans"/>
          <w:b/>
          <w:lang w:bidi="hi-IN"/>
        </w:rPr>
      </w:pPr>
    </w:p>
    <w:p w14:paraId="0AA9B615" w14:textId="77777777" w:rsidR="0068493F" w:rsidRDefault="0068493F" w:rsidP="0068493F">
      <w:pPr>
        <w:rPr>
          <w:rFonts w:ascii="Liberation Serif" w:hAnsi="Liberation Serif" w:cs="Lucida Sans"/>
          <w:b/>
          <w:lang w:bidi="hi-IN"/>
        </w:rPr>
      </w:pPr>
    </w:p>
    <w:p w14:paraId="0C3C8C6E" w14:textId="2A014C2A" w:rsidR="0068493F" w:rsidRPr="00AE52A1" w:rsidRDefault="0068493F" w:rsidP="0068493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046 — Visual Anchoring Documentation</w:t>
      </w:r>
    </w:p>
    <w:p w14:paraId="09E41E9F" w14:textId="77777777" w:rsidR="0068493F" w:rsidRDefault="0068493F" w:rsidP="0068493F">
      <w:pPr>
        <w:rPr>
          <w:b/>
          <w:bCs/>
          <w:color w:val="000000"/>
        </w:rPr>
      </w:pPr>
    </w:p>
    <w:p w14:paraId="0F777841" w14:textId="77777777" w:rsidR="0068493F" w:rsidRDefault="0068493F" w:rsidP="0068493F">
      <w:pPr>
        <w:pStyle w:val="NoSpacing"/>
        <w:rPr>
          <w:b/>
        </w:rPr>
      </w:pPr>
      <w:r>
        <w:rPr>
          <w:b/>
        </w:rPr>
        <w:t>Content</w:t>
      </w:r>
    </w:p>
    <w:p w14:paraId="754D1BD1" w14:textId="2A266B9D" w:rsidR="0068493F" w:rsidRDefault="0068493F" w:rsidP="0068493F">
      <w:pPr>
        <w:pStyle w:val="NoSpacing"/>
      </w:pPr>
      <w:r>
        <w:t xml:space="preserve">As a VA team member I want to make sure anyone who continues the project gets all the current knowledge. </w:t>
      </w:r>
    </w:p>
    <w:p w14:paraId="2A3128B3" w14:textId="77777777" w:rsidR="0068493F" w:rsidRDefault="0068493F" w:rsidP="0068493F">
      <w:pPr>
        <w:pStyle w:val="NoSpacing"/>
      </w:pPr>
    </w:p>
    <w:p w14:paraId="3AF31399" w14:textId="77777777" w:rsidR="0068493F" w:rsidRDefault="0068493F" w:rsidP="0068493F">
      <w:pPr>
        <w:pStyle w:val="NoSpacing"/>
        <w:rPr>
          <w:b/>
        </w:rPr>
      </w:pPr>
      <w:r>
        <w:rPr>
          <w:b/>
        </w:rPr>
        <w:t>Definition of Done</w:t>
      </w:r>
    </w:p>
    <w:p w14:paraId="46DEE411" w14:textId="1FECB907" w:rsidR="0068493F" w:rsidRDefault="0068493F" w:rsidP="0068493F">
      <w:pPr>
        <w:rPr>
          <w:rFonts w:ascii="Liberation Serif" w:hAnsi="Liberation Serif" w:cstheme="minorHAnsi"/>
          <w:bCs/>
          <w:color w:val="000000"/>
          <w:lang w:bidi="hi-IN"/>
        </w:rPr>
      </w:pPr>
      <w:r>
        <w:rPr>
          <w:rFonts w:ascii="Liberation Serif" w:hAnsi="Liberation Serif" w:cstheme="minorHAnsi"/>
          <w:bCs/>
          <w:color w:val="000000"/>
          <w:lang w:bidi="hi-IN"/>
        </w:rPr>
        <w:t>[] Make document describing all the codes, software and hardware for VA operation</w:t>
      </w:r>
    </w:p>
    <w:p w14:paraId="26081A7B" w14:textId="5782FAF0" w:rsidR="0068493F" w:rsidRDefault="0068493F" w:rsidP="0068493F">
      <w:pPr>
        <w:rPr>
          <w:rFonts w:ascii="Liberation Serif" w:hAnsi="Liberation Serif" w:cstheme="minorHAnsi"/>
          <w:bCs/>
          <w:color w:val="000000"/>
          <w:lang w:bidi="hi-IN"/>
        </w:rPr>
      </w:pPr>
      <w:r>
        <w:rPr>
          <w:rFonts w:ascii="Liberation Serif" w:hAnsi="Liberation Serif" w:cstheme="minorHAnsi"/>
          <w:bCs/>
          <w:color w:val="000000"/>
          <w:lang w:bidi="hi-IN"/>
        </w:rPr>
        <w:t>[] Describe problems and solutions</w:t>
      </w:r>
    </w:p>
    <w:p w14:paraId="6FE04D7E" w14:textId="77777777" w:rsidR="0068493F" w:rsidRDefault="0068493F" w:rsidP="0068493F">
      <w:pPr>
        <w:rPr>
          <w:rFonts w:cstheme="minorHAnsi"/>
          <w:b/>
          <w:bCs/>
          <w:color w:val="000000"/>
        </w:rPr>
      </w:pPr>
      <w:r>
        <w:rPr>
          <w:rFonts w:cstheme="minorHAnsi"/>
          <w:b/>
          <w:bCs/>
          <w:color w:val="000000"/>
        </w:rPr>
        <w:t>Notes</w:t>
      </w:r>
    </w:p>
    <w:p w14:paraId="0B09DB81" w14:textId="77777777" w:rsidR="0068493F" w:rsidRPr="00516055" w:rsidRDefault="0068493F" w:rsidP="0068493F"/>
    <w:p w14:paraId="143699BD" w14:textId="77777777" w:rsidR="0068493F" w:rsidRPr="003D43E1" w:rsidRDefault="0068493F" w:rsidP="0068493F">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8493F" w:rsidRPr="00BF6451" w14:paraId="6822D7AE" w14:textId="77777777" w:rsidTr="00294327">
        <w:trPr>
          <w:trHeight w:val="70"/>
        </w:trPr>
        <w:tc>
          <w:tcPr>
            <w:tcW w:w="9576" w:type="dxa"/>
            <w:tcBorders>
              <w:left w:val="nil"/>
              <w:bottom w:val="nil"/>
              <w:right w:val="nil"/>
            </w:tcBorders>
            <w:shd w:val="clear" w:color="auto" w:fill="auto"/>
          </w:tcPr>
          <w:p w14:paraId="0DB4B224" w14:textId="77777777" w:rsidR="0068493F" w:rsidRPr="00BF6451" w:rsidRDefault="0068493F" w:rsidP="00294327"/>
        </w:tc>
      </w:tr>
    </w:tbl>
    <w:p w14:paraId="2713D51D" w14:textId="3336C86F" w:rsidR="0068493F" w:rsidRPr="00AE52A1" w:rsidRDefault="0068493F" w:rsidP="0068493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4</w:t>
      </w:r>
      <w:r w:rsidR="00252392">
        <w:rPr>
          <w:rFonts w:asciiTheme="majorHAnsi" w:eastAsiaTheme="majorEastAsia" w:hAnsiTheme="majorHAnsi"/>
          <w:b/>
          <w:bCs/>
          <w:color w:val="4F81BD" w:themeColor="accent1"/>
          <w:sz w:val="26"/>
          <w:szCs w:val="26"/>
        </w:rPr>
        <w:t>7</w:t>
      </w:r>
      <w:r>
        <w:rPr>
          <w:rFonts w:asciiTheme="majorHAnsi" w:eastAsiaTheme="majorEastAsia" w:hAnsiTheme="majorHAnsi"/>
          <w:b/>
          <w:bCs/>
          <w:color w:val="4F81BD" w:themeColor="accent1"/>
          <w:sz w:val="26"/>
          <w:szCs w:val="26"/>
        </w:rPr>
        <w:t xml:space="preserve"> — Visual Anchoring Promo Video</w:t>
      </w:r>
    </w:p>
    <w:p w14:paraId="3EE37375" w14:textId="77777777" w:rsidR="0068493F" w:rsidRDefault="0068493F" w:rsidP="0068493F">
      <w:pPr>
        <w:rPr>
          <w:b/>
          <w:bCs/>
          <w:color w:val="000000"/>
        </w:rPr>
      </w:pPr>
    </w:p>
    <w:p w14:paraId="36D112A4" w14:textId="77777777" w:rsidR="0068493F" w:rsidRDefault="0068493F" w:rsidP="0068493F">
      <w:pPr>
        <w:pStyle w:val="NoSpacing"/>
        <w:rPr>
          <w:b/>
        </w:rPr>
      </w:pPr>
      <w:r>
        <w:rPr>
          <w:b/>
        </w:rPr>
        <w:t>Content</w:t>
      </w:r>
    </w:p>
    <w:p w14:paraId="0DC4EDD4" w14:textId="0BA3942D" w:rsidR="0068493F" w:rsidRDefault="0068493F" w:rsidP="0068493F">
      <w:pPr>
        <w:pStyle w:val="NoSpacing"/>
      </w:pPr>
      <w:r>
        <w:t xml:space="preserve">As a VA team member I want to </w:t>
      </w:r>
      <w:r w:rsidR="00252392">
        <w:t>create a video about a project.</w:t>
      </w:r>
    </w:p>
    <w:p w14:paraId="56E4A618" w14:textId="77777777" w:rsidR="0068493F" w:rsidRDefault="0068493F" w:rsidP="0068493F">
      <w:pPr>
        <w:pStyle w:val="NoSpacing"/>
      </w:pPr>
    </w:p>
    <w:p w14:paraId="1CC4DCE2" w14:textId="77777777" w:rsidR="0068493F" w:rsidRDefault="0068493F" w:rsidP="0068493F">
      <w:pPr>
        <w:pStyle w:val="NoSpacing"/>
        <w:rPr>
          <w:b/>
        </w:rPr>
      </w:pPr>
      <w:r>
        <w:rPr>
          <w:b/>
        </w:rPr>
        <w:t>Definition of Done</w:t>
      </w:r>
    </w:p>
    <w:p w14:paraId="7822AAD2" w14:textId="4E86D36E" w:rsidR="0068493F" w:rsidRDefault="0068493F" w:rsidP="00252392">
      <w:pPr>
        <w:rPr>
          <w:rFonts w:ascii="Liberation Serif" w:hAnsi="Liberation Serif" w:cstheme="minorHAnsi"/>
          <w:bCs/>
          <w:color w:val="000000"/>
          <w:lang w:bidi="hi-IN"/>
        </w:rPr>
      </w:pPr>
      <w:r>
        <w:rPr>
          <w:rFonts w:ascii="Liberation Serif" w:hAnsi="Liberation Serif" w:cstheme="minorHAnsi"/>
          <w:bCs/>
          <w:color w:val="000000"/>
          <w:lang w:bidi="hi-IN"/>
        </w:rPr>
        <w:t xml:space="preserve">[] Make </w:t>
      </w:r>
      <w:r w:rsidR="00252392">
        <w:rPr>
          <w:rFonts w:ascii="Liberation Serif" w:hAnsi="Liberation Serif" w:cstheme="minorHAnsi"/>
          <w:bCs/>
          <w:color w:val="000000"/>
          <w:lang w:bidi="hi-IN"/>
        </w:rPr>
        <w:t>a video describing VA problem and how we solved them.</w:t>
      </w:r>
    </w:p>
    <w:p w14:paraId="28793F87" w14:textId="2569F9B1" w:rsidR="00252392" w:rsidRDefault="00252392" w:rsidP="00252392">
      <w:pPr>
        <w:rPr>
          <w:rFonts w:ascii="Liberation Serif" w:hAnsi="Liberation Serif" w:cstheme="minorHAnsi"/>
          <w:bCs/>
          <w:color w:val="000000"/>
          <w:lang w:bidi="hi-IN"/>
        </w:rPr>
      </w:pPr>
      <w:r>
        <w:rPr>
          <w:rFonts w:ascii="Liberation Serif" w:hAnsi="Liberation Serif" w:cstheme="minorHAnsi"/>
          <w:bCs/>
          <w:color w:val="000000"/>
          <w:lang w:bidi="hi-IN"/>
        </w:rPr>
        <w:t>[] Put a demonstration of VA flight and operations</w:t>
      </w:r>
    </w:p>
    <w:p w14:paraId="65002309" w14:textId="77777777" w:rsidR="0068493F" w:rsidRDefault="0068493F" w:rsidP="0068493F">
      <w:pPr>
        <w:rPr>
          <w:rFonts w:cstheme="minorHAnsi"/>
          <w:b/>
          <w:bCs/>
          <w:color w:val="000000"/>
        </w:rPr>
      </w:pPr>
      <w:r>
        <w:rPr>
          <w:rFonts w:cstheme="minorHAnsi"/>
          <w:b/>
          <w:bCs/>
          <w:color w:val="000000"/>
        </w:rPr>
        <w:t>Notes</w:t>
      </w:r>
    </w:p>
    <w:p w14:paraId="514D0E13" w14:textId="77777777" w:rsidR="0068493F" w:rsidRPr="00516055" w:rsidRDefault="0068493F" w:rsidP="0068493F"/>
    <w:p w14:paraId="1421C7C5" w14:textId="77777777" w:rsidR="0068493F" w:rsidRPr="003D43E1" w:rsidRDefault="0068493F" w:rsidP="0068493F">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8493F" w:rsidRPr="00BF6451" w14:paraId="77BE0F79" w14:textId="77777777" w:rsidTr="00294327">
        <w:trPr>
          <w:trHeight w:val="70"/>
        </w:trPr>
        <w:tc>
          <w:tcPr>
            <w:tcW w:w="9576" w:type="dxa"/>
            <w:tcBorders>
              <w:left w:val="nil"/>
              <w:bottom w:val="nil"/>
              <w:right w:val="nil"/>
            </w:tcBorders>
            <w:shd w:val="clear" w:color="auto" w:fill="auto"/>
          </w:tcPr>
          <w:p w14:paraId="6EF99460" w14:textId="77777777" w:rsidR="0068493F" w:rsidRPr="00BF6451" w:rsidRDefault="0068493F" w:rsidP="00294327"/>
        </w:tc>
      </w:tr>
    </w:tbl>
    <w:p w14:paraId="1914B055" w14:textId="421F8CBF" w:rsidR="00241772" w:rsidRPr="00AE52A1" w:rsidRDefault="00241772" w:rsidP="00241772">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59 — Visual Anchoring flight test aircraft prepare</w:t>
      </w:r>
    </w:p>
    <w:p w14:paraId="49BD794E" w14:textId="77777777" w:rsidR="00241772" w:rsidRDefault="00241772" w:rsidP="00241772">
      <w:pPr>
        <w:rPr>
          <w:b/>
          <w:bCs/>
          <w:color w:val="000000"/>
        </w:rPr>
      </w:pPr>
    </w:p>
    <w:p w14:paraId="04E389AB" w14:textId="77777777" w:rsidR="00241772" w:rsidRDefault="00241772" w:rsidP="00241772">
      <w:pPr>
        <w:pStyle w:val="NoSpacing"/>
        <w:rPr>
          <w:b/>
        </w:rPr>
      </w:pPr>
      <w:r>
        <w:rPr>
          <w:b/>
        </w:rPr>
        <w:t>Content</w:t>
      </w:r>
    </w:p>
    <w:p w14:paraId="282520EA" w14:textId="577874E5" w:rsidR="00241772" w:rsidRDefault="00241772" w:rsidP="00241772">
      <w:pPr>
        <w:pStyle w:val="NoSpacing"/>
      </w:pPr>
      <w:r>
        <w:t>As a VA team member I want to have a reliable plane for VA.</w:t>
      </w:r>
    </w:p>
    <w:p w14:paraId="336C88E6" w14:textId="77777777" w:rsidR="00241772" w:rsidRDefault="00241772" w:rsidP="00241772">
      <w:pPr>
        <w:pStyle w:val="NoSpacing"/>
      </w:pPr>
    </w:p>
    <w:p w14:paraId="65CCBBDD" w14:textId="77777777" w:rsidR="00241772" w:rsidRDefault="00241772" w:rsidP="00241772">
      <w:pPr>
        <w:pStyle w:val="NoSpacing"/>
        <w:rPr>
          <w:b/>
        </w:rPr>
      </w:pPr>
      <w:r>
        <w:rPr>
          <w:b/>
        </w:rPr>
        <w:t>Definition of Done</w:t>
      </w:r>
    </w:p>
    <w:p w14:paraId="6AE05490" w14:textId="7E06D385" w:rsidR="00241772" w:rsidRDefault="00241772" w:rsidP="00241772">
      <w:pPr>
        <w:rPr>
          <w:rFonts w:ascii="Liberation Serif" w:hAnsi="Liberation Serif" w:cstheme="minorHAnsi"/>
          <w:bCs/>
          <w:color w:val="000000"/>
          <w:lang w:bidi="hi-IN"/>
        </w:rPr>
      </w:pPr>
      <w:r>
        <w:rPr>
          <w:rFonts w:ascii="Liberation Serif" w:hAnsi="Liberation Serif" w:cstheme="minorHAnsi"/>
          <w:bCs/>
          <w:color w:val="000000"/>
          <w:lang w:bidi="hi-IN"/>
        </w:rPr>
        <w:t>[] Solve Peach, Pear transmitter signal loss and safe mode problems.</w:t>
      </w:r>
    </w:p>
    <w:p w14:paraId="3B19196A" w14:textId="77777777" w:rsidR="00241772" w:rsidRDefault="00241772" w:rsidP="00241772">
      <w:pPr>
        <w:rPr>
          <w:rFonts w:cstheme="minorHAnsi"/>
          <w:b/>
          <w:bCs/>
          <w:color w:val="000000"/>
        </w:rPr>
      </w:pPr>
      <w:r>
        <w:rPr>
          <w:rFonts w:cstheme="minorHAnsi"/>
          <w:b/>
          <w:bCs/>
          <w:color w:val="000000"/>
        </w:rPr>
        <w:t>Notes</w:t>
      </w:r>
    </w:p>
    <w:p w14:paraId="4CF0D026" w14:textId="77777777" w:rsidR="00241772" w:rsidRPr="00516055" w:rsidRDefault="00241772" w:rsidP="00241772"/>
    <w:p w14:paraId="4D6E1713" w14:textId="77777777" w:rsidR="00241772" w:rsidRPr="003D43E1" w:rsidRDefault="00241772" w:rsidP="00241772">
      <w:pPr>
        <w:pStyle w:val="ListParagraph"/>
        <w:numPr>
          <w:ilvl w:val="0"/>
          <w:numId w:val="49"/>
        </w:numPr>
        <w:textAlignment w:val="baseline"/>
        <w:rPr>
          <w:rFonts w:ascii="Times New Roman" w:hAnsi="Times New Roman" w:cs="Times New Roman"/>
          <w:b/>
          <w:bCs/>
          <w:color w:val="000000"/>
          <w:sz w:val="24"/>
          <w:szCs w:val="24"/>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41772" w:rsidRPr="00BF6451" w14:paraId="7E04D717" w14:textId="77777777" w:rsidTr="00294327">
        <w:trPr>
          <w:trHeight w:val="70"/>
        </w:trPr>
        <w:tc>
          <w:tcPr>
            <w:tcW w:w="9576" w:type="dxa"/>
            <w:tcBorders>
              <w:left w:val="nil"/>
              <w:bottom w:val="nil"/>
              <w:right w:val="nil"/>
            </w:tcBorders>
            <w:shd w:val="clear" w:color="auto" w:fill="auto"/>
          </w:tcPr>
          <w:p w14:paraId="13780281" w14:textId="77777777" w:rsidR="00241772" w:rsidRPr="00BF6451" w:rsidRDefault="00241772" w:rsidP="00294327"/>
        </w:tc>
      </w:tr>
    </w:tbl>
    <w:p w14:paraId="4FBE2E53" w14:textId="13EA5CD3" w:rsidR="00D87D47" w:rsidRDefault="00D87D47" w:rsidP="00D87D47">
      <w:pPr>
        <w:keepNext/>
        <w:keepLines/>
        <w:spacing w:before="200"/>
        <w:outlineLvl w:val="1"/>
      </w:pPr>
      <w:r>
        <w:rPr>
          <w:rFonts w:asciiTheme="majorHAnsi" w:eastAsiaTheme="majorEastAsia" w:hAnsiTheme="majorHAnsi" w:cstheme="majorBidi"/>
          <w:b/>
          <w:bCs/>
          <w:color w:val="4F81BD" w:themeColor="accent1"/>
          <w:sz w:val="26"/>
          <w:szCs w:val="26"/>
        </w:rPr>
        <w:t>306</w:t>
      </w:r>
      <w:r w:rsidR="003D4C4D">
        <w:rPr>
          <w:rFonts w:asciiTheme="majorHAnsi" w:eastAsiaTheme="majorEastAsia" w:hAnsiTheme="majorHAnsi" w:cstheme="majorBidi"/>
          <w:b/>
          <w:bCs/>
          <w:color w:val="4F81BD" w:themeColor="accent1"/>
          <w:sz w:val="26"/>
          <w:szCs w:val="26"/>
        </w:rPr>
        <w:t>1</w:t>
      </w:r>
      <w:r>
        <w:rPr>
          <w:rFonts w:asciiTheme="majorHAnsi" w:eastAsiaTheme="majorEastAsia" w:hAnsiTheme="majorHAnsi" w:cstheme="majorBidi"/>
          <w:b/>
          <w:bCs/>
          <w:color w:val="4F81BD" w:themeColor="accent1"/>
          <w:sz w:val="26"/>
          <w:szCs w:val="26"/>
        </w:rPr>
        <w:t xml:space="preserve"> – LARI Development Environment Setup (copy)</w:t>
      </w:r>
    </w:p>
    <w:p w14:paraId="4E03FB45" w14:textId="77777777" w:rsidR="00D87D47" w:rsidRDefault="00D87D47" w:rsidP="00D87D47">
      <w:pPr>
        <w:pStyle w:val="NoSpacing"/>
      </w:pPr>
    </w:p>
    <w:p w14:paraId="09CB6D19" w14:textId="77777777" w:rsidR="00D87D47" w:rsidRDefault="00D87D47" w:rsidP="00D87D47">
      <w:pPr>
        <w:pStyle w:val="NoSpacing"/>
        <w:rPr>
          <w:b/>
        </w:rPr>
      </w:pPr>
      <w:r>
        <w:rPr>
          <w:b/>
        </w:rPr>
        <w:t>Content</w:t>
      </w:r>
    </w:p>
    <w:p w14:paraId="5C250231" w14:textId="77777777" w:rsidR="00D87D47" w:rsidRDefault="00D87D47" w:rsidP="00D87D47">
      <w:pPr>
        <w:pStyle w:val="NoSpacing"/>
      </w:pPr>
      <w:r>
        <w:t>Copy of User Story 2969 – LARI Development Environment Setup</w:t>
      </w:r>
    </w:p>
    <w:p w14:paraId="12D1EECA" w14:textId="77777777" w:rsidR="00D87D47" w:rsidRDefault="00D87D47" w:rsidP="00D87D47">
      <w:pPr>
        <w:pStyle w:val="NoSpacing"/>
      </w:pPr>
    </w:p>
    <w:p w14:paraId="1AC27ED2" w14:textId="77777777" w:rsidR="00D87D47" w:rsidRDefault="00D87D47" w:rsidP="00D87D47">
      <w:pPr>
        <w:pStyle w:val="NoSpacing"/>
        <w:rPr>
          <w:b/>
        </w:rPr>
      </w:pPr>
      <w:r>
        <w:rPr>
          <w:b/>
        </w:rPr>
        <w:t>Definition of Done</w:t>
      </w:r>
    </w:p>
    <w:p w14:paraId="3288040C" w14:textId="77777777" w:rsidR="00D87D47" w:rsidRDefault="00D87D47" w:rsidP="00D87D47">
      <w:pPr>
        <w:pStyle w:val="NoSpacing"/>
      </w:pPr>
      <w:r>
        <w:t>Copy of definition of done from User Story 2969 – LARI Development Environment Setup</w:t>
      </w:r>
    </w:p>
    <w:p w14:paraId="27101E52" w14:textId="77777777" w:rsidR="00D87D47" w:rsidRDefault="00D87D47" w:rsidP="00D87D47">
      <w:pPr>
        <w:pStyle w:val="NoSpacing"/>
      </w:pPr>
    </w:p>
    <w:p w14:paraId="30680116" w14:textId="77777777" w:rsidR="00D87D47" w:rsidRDefault="00D87D47" w:rsidP="00D87D47">
      <w:pPr>
        <w:rPr>
          <w:rFonts w:cstheme="minorHAnsi"/>
          <w:b/>
          <w:bCs/>
          <w:color w:val="000000"/>
        </w:rPr>
      </w:pPr>
      <w:r>
        <w:rPr>
          <w:rFonts w:cstheme="minorHAnsi"/>
          <w:b/>
          <w:bCs/>
          <w:color w:val="000000"/>
        </w:rPr>
        <w:t>Notes</w:t>
      </w:r>
    </w:p>
    <w:p w14:paraId="20FE85E8" w14:textId="77777777" w:rsidR="00D87D47" w:rsidRDefault="00D87D47" w:rsidP="00D87D4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87D47" w14:paraId="13727CA2" w14:textId="77777777" w:rsidTr="00294327">
        <w:trPr>
          <w:trHeight w:val="224"/>
        </w:trPr>
        <w:tc>
          <w:tcPr>
            <w:tcW w:w="9576" w:type="dxa"/>
            <w:tcBorders>
              <w:left w:val="nil"/>
              <w:bottom w:val="nil"/>
              <w:right w:val="nil"/>
            </w:tcBorders>
            <w:shd w:val="clear" w:color="auto" w:fill="auto"/>
          </w:tcPr>
          <w:p w14:paraId="5F63D1BF" w14:textId="77777777" w:rsidR="00D87D47" w:rsidRDefault="00D87D47" w:rsidP="00294327"/>
        </w:tc>
      </w:tr>
    </w:tbl>
    <w:p w14:paraId="517813D4" w14:textId="7D98906C" w:rsidR="00294327" w:rsidRDefault="00294327" w:rsidP="00294327">
      <w:pPr>
        <w:keepNext/>
        <w:keepLines/>
        <w:spacing w:before="200"/>
        <w:outlineLvl w:val="1"/>
      </w:pPr>
      <w:r>
        <w:rPr>
          <w:rFonts w:asciiTheme="majorHAnsi" w:eastAsiaTheme="majorEastAsia" w:hAnsiTheme="majorHAnsi" w:cstheme="majorBidi"/>
          <w:b/>
          <w:bCs/>
          <w:color w:val="4F81BD" w:themeColor="accent1"/>
          <w:sz w:val="26"/>
          <w:szCs w:val="26"/>
        </w:rPr>
        <w:t>3062 – C# GUI Tutorial (copy)</w:t>
      </w:r>
    </w:p>
    <w:p w14:paraId="069D94FE" w14:textId="77777777" w:rsidR="00294327" w:rsidRDefault="00294327" w:rsidP="00294327">
      <w:pPr>
        <w:pStyle w:val="NoSpacing"/>
      </w:pPr>
    </w:p>
    <w:p w14:paraId="66699A1B" w14:textId="77777777" w:rsidR="00294327" w:rsidRDefault="00294327" w:rsidP="00294327">
      <w:pPr>
        <w:pStyle w:val="NoSpacing"/>
        <w:rPr>
          <w:b/>
        </w:rPr>
      </w:pPr>
      <w:r>
        <w:rPr>
          <w:b/>
        </w:rPr>
        <w:t>Content</w:t>
      </w:r>
    </w:p>
    <w:p w14:paraId="7C49E2BC" w14:textId="77777777" w:rsidR="00294327" w:rsidRDefault="00294327" w:rsidP="00294327">
      <w:pPr>
        <w:pStyle w:val="NoSpacing"/>
      </w:pPr>
      <w:r>
        <w:t>Copy of User Story 2607 – C# GUI Tutorial</w:t>
      </w:r>
    </w:p>
    <w:p w14:paraId="398C39D6" w14:textId="77777777" w:rsidR="00294327" w:rsidRDefault="00294327" w:rsidP="00294327">
      <w:pPr>
        <w:pStyle w:val="NoSpacing"/>
      </w:pPr>
    </w:p>
    <w:p w14:paraId="5393A42D" w14:textId="77777777" w:rsidR="00294327" w:rsidRDefault="00294327" w:rsidP="00294327">
      <w:pPr>
        <w:pStyle w:val="NoSpacing"/>
        <w:rPr>
          <w:b/>
        </w:rPr>
      </w:pPr>
      <w:r>
        <w:rPr>
          <w:b/>
        </w:rPr>
        <w:t>Definition of Done</w:t>
      </w:r>
    </w:p>
    <w:p w14:paraId="620E3F97" w14:textId="77777777" w:rsidR="00294327" w:rsidRDefault="00294327" w:rsidP="00294327">
      <w:pPr>
        <w:pStyle w:val="NoSpacing"/>
      </w:pPr>
      <w:r>
        <w:t>Copy of definition of done from User Story 2607 – C# GUI Tutorial</w:t>
      </w:r>
    </w:p>
    <w:p w14:paraId="57AA7D9D" w14:textId="77777777" w:rsidR="00294327" w:rsidRDefault="00294327" w:rsidP="00294327">
      <w:pPr>
        <w:pStyle w:val="NoSpacing"/>
      </w:pPr>
    </w:p>
    <w:p w14:paraId="42A1D03E" w14:textId="77777777" w:rsidR="00294327" w:rsidRDefault="00294327" w:rsidP="00294327">
      <w:pPr>
        <w:rPr>
          <w:rFonts w:cstheme="minorHAnsi"/>
          <w:b/>
          <w:bCs/>
          <w:color w:val="000000"/>
        </w:rPr>
      </w:pPr>
      <w:r>
        <w:rPr>
          <w:rFonts w:cstheme="minorHAnsi"/>
          <w:b/>
          <w:bCs/>
          <w:color w:val="000000"/>
        </w:rPr>
        <w:t>Notes</w:t>
      </w:r>
    </w:p>
    <w:p w14:paraId="54BEBD0E" w14:textId="77777777" w:rsidR="00294327" w:rsidRDefault="00294327" w:rsidP="0029432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94327" w14:paraId="0503CE37" w14:textId="77777777" w:rsidTr="00294327">
        <w:trPr>
          <w:trHeight w:val="224"/>
        </w:trPr>
        <w:tc>
          <w:tcPr>
            <w:tcW w:w="9576" w:type="dxa"/>
            <w:tcBorders>
              <w:left w:val="nil"/>
              <w:bottom w:val="nil"/>
              <w:right w:val="nil"/>
            </w:tcBorders>
            <w:shd w:val="clear" w:color="auto" w:fill="auto"/>
          </w:tcPr>
          <w:p w14:paraId="34679675" w14:textId="77777777" w:rsidR="00294327" w:rsidRDefault="00294327" w:rsidP="00294327"/>
        </w:tc>
      </w:tr>
    </w:tbl>
    <w:p w14:paraId="10BB0363" w14:textId="4FE467D5" w:rsidR="00294327" w:rsidRDefault="00294327" w:rsidP="00294327">
      <w:pPr>
        <w:keepNext/>
        <w:keepLines/>
        <w:spacing w:before="200"/>
        <w:outlineLvl w:val="1"/>
      </w:pPr>
      <w:r>
        <w:rPr>
          <w:rFonts w:asciiTheme="majorHAnsi" w:eastAsiaTheme="majorEastAsia" w:hAnsiTheme="majorHAnsi" w:cstheme="majorBidi"/>
          <w:b/>
          <w:bCs/>
          <w:color w:val="4F81BD" w:themeColor="accent1"/>
          <w:sz w:val="26"/>
          <w:szCs w:val="26"/>
        </w:rPr>
        <w:t>3063 – Potential Flight Path Planning</w:t>
      </w:r>
    </w:p>
    <w:p w14:paraId="717DB531" w14:textId="77777777" w:rsidR="00294327" w:rsidRDefault="00294327" w:rsidP="00294327">
      <w:pPr>
        <w:pStyle w:val="NoSpacing"/>
      </w:pPr>
    </w:p>
    <w:p w14:paraId="7E9D1CE5" w14:textId="77777777" w:rsidR="00294327" w:rsidRDefault="00294327" w:rsidP="00294327">
      <w:pPr>
        <w:pStyle w:val="NoSpacing"/>
        <w:rPr>
          <w:b/>
        </w:rPr>
      </w:pPr>
      <w:r>
        <w:rPr>
          <w:b/>
        </w:rPr>
        <w:t>Content</w:t>
      </w:r>
    </w:p>
    <w:p w14:paraId="6C6A8662" w14:textId="364D3AA0" w:rsidR="00294327" w:rsidRDefault="00294327" w:rsidP="00294327">
      <w:pPr>
        <w:pStyle w:val="NoSpacing"/>
      </w:pPr>
      <w:r>
        <w:t xml:space="preserve">As a member of the </w:t>
      </w:r>
      <w:r w:rsidR="0000703B">
        <w:t>Chelan Land Trust Project I would like to plan potential flight paths for the initial surveys.</w:t>
      </w:r>
    </w:p>
    <w:p w14:paraId="4DB24DEB" w14:textId="77777777" w:rsidR="00294327" w:rsidRDefault="00294327" w:rsidP="00294327">
      <w:pPr>
        <w:pStyle w:val="NoSpacing"/>
      </w:pPr>
    </w:p>
    <w:p w14:paraId="4C641500" w14:textId="77777777" w:rsidR="00294327" w:rsidRDefault="00294327" w:rsidP="00294327">
      <w:pPr>
        <w:pStyle w:val="NoSpacing"/>
        <w:rPr>
          <w:b/>
        </w:rPr>
      </w:pPr>
      <w:r>
        <w:rPr>
          <w:b/>
        </w:rPr>
        <w:t>Definition of Done</w:t>
      </w:r>
    </w:p>
    <w:p w14:paraId="368678AB" w14:textId="79FA20C3" w:rsidR="00294327" w:rsidRDefault="0000703B" w:rsidP="00294327">
      <w:pPr>
        <w:pStyle w:val="NoSpacing"/>
      </w:pPr>
      <w:r>
        <w:t>[] Plan potential flight areas</w:t>
      </w:r>
    </w:p>
    <w:p w14:paraId="584569D6" w14:textId="558909AB" w:rsidR="0000703B" w:rsidRDefault="0000703B" w:rsidP="00294327">
      <w:pPr>
        <w:pStyle w:val="NoSpacing"/>
      </w:pPr>
      <w:r>
        <w:t>[] Plan flight paths over potential flight areas in Pix4D, keeping the following potential concerns in mind:</w:t>
      </w:r>
    </w:p>
    <w:p w14:paraId="0BC7D9DF" w14:textId="0544DB96" w:rsidR="0000703B" w:rsidRDefault="0000703B" w:rsidP="00294327">
      <w:pPr>
        <w:pStyle w:val="NoSpacing"/>
      </w:pPr>
      <w:r>
        <w:tab/>
        <w:t>[] Flight time &lt;20 min</w:t>
      </w:r>
    </w:p>
    <w:p w14:paraId="1B8A56D4" w14:textId="3DA8C3A3" w:rsidR="0000703B" w:rsidRDefault="0000703B" w:rsidP="00294327">
      <w:pPr>
        <w:pStyle w:val="NoSpacing"/>
      </w:pPr>
      <w:r>
        <w:tab/>
        <w:t>[] Number of grid passes reasonable</w:t>
      </w:r>
    </w:p>
    <w:p w14:paraId="1417F1D6" w14:textId="64E8E43E" w:rsidR="0000703B" w:rsidRDefault="0000703B" w:rsidP="00294327">
      <w:pPr>
        <w:pStyle w:val="NoSpacing"/>
      </w:pPr>
      <w:r>
        <w:tab/>
        <w:t>[] Double grid vs. single grid</w:t>
      </w:r>
    </w:p>
    <w:p w14:paraId="0E661C42" w14:textId="04093D16" w:rsidR="0000703B" w:rsidRDefault="0000703B" w:rsidP="00294327">
      <w:pPr>
        <w:pStyle w:val="NoSpacing"/>
      </w:pPr>
      <w:r>
        <w:tab/>
        <w:t>[] Not encroaching on surrounding properties</w:t>
      </w:r>
    </w:p>
    <w:p w14:paraId="71792924" w14:textId="6CB33675" w:rsidR="0000703B" w:rsidRDefault="0000703B" w:rsidP="00294327">
      <w:pPr>
        <w:pStyle w:val="NoSpacing"/>
      </w:pPr>
      <w:r>
        <w:tab/>
        <w:t>[] Altitude clear of surrounding vegetation</w:t>
      </w:r>
    </w:p>
    <w:p w14:paraId="5FCFFF87" w14:textId="77777777" w:rsidR="00294327" w:rsidRDefault="00294327" w:rsidP="00294327">
      <w:pPr>
        <w:pStyle w:val="NoSpacing"/>
      </w:pPr>
    </w:p>
    <w:p w14:paraId="498ABBDA" w14:textId="77777777" w:rsidR="00294327" w:rsidRDefault="00294327" w:rsidP="00294327">
      <w:pPr>
        <w:rPr>
          <w:rFonts w:cstheme="minorHAnsi"/>
          <w:b/>
          <w:bCs/>
          <w:color w:val="000000"/>
        </w:rPr>
      </w:pPr>
      <w:r>
        <w:rPr>
          <w:rFonts w:cstheme="minorHAnsi"/>
          <w:b/>
          <w:bCs/>
          <w:color w:val="000000"/>
        </w:rPr>
        <w:t>Notes</w:t>
      </w:r>
    </w:p>
    <w:p w14:paraId="6A5583EB" w14:textId="77777777" w:rsidR="00294327" w:rsidRDefault="00294327" w:rsidP="00294327">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94327" w14:paraId="7B9DFDC2" w14:textId="77777777" w:rsidTr="00294327">
        <w:trPr>
          <w:trHeight w:val="224"/>
        </w:trPr>
        <w:tc>
          <w:tcPr>
            <w:tcW w:w="9576" w:type="dxa"/>
            <w:tcBorders>
              <w:left w:val="nil"/>
              <w:bottom w:val="nil"/>
              <w:right w:val="nil"/>
            </w:tcBorders>
            <w:shd w:val="clear" w:color="auto" w:fill="auto"/>
          </w:tcPr>
          <w:p w14:paraId="6DB2B386" w14:textId="77777777" w:rsidR="00294327" w:rsidRDefault="00294327" w:rsidP="00294327"/>
        </w:tc>
      </w:tr>
    </w:tbl>
    <w:p w14:paraId="0FC90629" w14:textId="40D34C7A" w:rsidR="0000703B" w:rsidRDefault="0000703B" w:rsidP="0000703B">
      <w:pPr>
        <w:keepNext/>
        <w:keepLines/>
        <w:spacing w:before="200"/>
        <w:outlineLvl w:val="1"/>
      </w:pPr>
      <w:r>
        <w:rPr>
          <w:rFonts w:asciiTheme="majorHAnsi" w:eastAsiaTheme="majorEastAsia" w:hAnsiTheme="majorHAnsi" w:cstheme="majorBidi"/>
          <w:b/>
          <w:bCs/>
          <w:color w:val="4F81BD" w:themeColor="accent1"/>
          <w:sz w:val="26"/>
          <w:szCs w:val="26"/>
        </w:rPr>
        <w:t>3064 – Vehicle &amp; Sensor Research</w:t>
      </w:r>
    </w:p>
    <w:p w14:paraId="2DFE03DD" w14:textId="77777777" w:rsidR="0000703B" w:rsidRDefault="0000703B" w:rsidP="0000703B">
      <w:pPr>
        <w:pStyle w:val="NoSpacing"/>
      </w:pPr>
    </w:p>
    <w:p w14:paraId="04E6F085" w14:textId="77777777" w:rsidR="0000703B" w:rsidRDefault="0000703B" w:rsidP="0000703B">
      <w:pPr>
        <w:pStyle w:val="NoSpacing"/>
        <w:rPr>
          <w:b/>
        </w:rPr>
      </w:pPr>
      <w:r>
        <w:rPr>
          <w:b/>
        </w:rPr>
        <w:t>Content</w:t>
      </w:r>
    </w:p>
    <w:p w14:paraId="2AA5D521" w14:textId="2BD8CEEF" w:rsidR="0000703B" w:rsidRDefault="0000703B" w:rsidP="0000703B">
      <w:pPr>
        <w:pStyle w:val="NoSpacing"/>
      </w:pPr>
      <w:r>
        <w:t>As a member of the Chelan Land Trust Project I would like to examine potential sensors that could be used for this project.</w:t>
      </w:r>
    </w:p>
    <w:p w14:paraId="36EE14AA" w14:textId="77777777" w:rsidR="0000703B" w:rsidRDefault="0000703B" w:rsidP="0000703B">
      <w:pPr>
        <w:pStyle w:val="NoSpacing"/>
      </w:pPr>
    </w:p>
    <w:p w14:paraId="669B8C65" w14:textId="77777777" w:rsidR="0000703B" w:rsidRDefault="0000703B" w:rsidP="0000703B">
      <w:pPr>
        <w:pStyle w:val="NoSpacing"/>
        <w:rPr>
          <w:b/>
        </w:rPr>
      </w:pPr>
      <w:r>
        <w:rPr>
          <w:b/>
        </w:rPr>
        <w:lastRenderedPageBreak/>
        <w:t>Definition of Done</w:t>
      </w:r>
    </w:p>
    <w:p w14:paraId="4CB71F72" w14:textId="275396C6" w:rsidR="0000703B" w:rsidRDefault="0000703B" w:rsidP="0000703B">
      <w:pPr>
        <w:pStyle w:val="NoSpacing"/>
      </w:pPr>
      <w:r>
        <w:t>[] Assess the feasibility of LiDAR</w:t>
      </w:r>
    </w:p>
    <w:p w14:paraId="60047D9B" w14:textId="49325451" w:rsidR="0000703B" w:rsidRDefault="0000703B" w:rsidP="0000703B">
      <w:pPr>
        <w:pStyle w:val="NoSpacing"/>
      </w:pPr>
      <w:r>
        <w:t>[] Do we have/can we get/use a green light LiDAR?</w:t>
      </w:r>
    </w:p>
    <w:p w14:paraId="283E44B0" w14:textId="77777777" w:rsidR="0000703B" w:rsidRDefault="0000703B" w:rsidP="0000703B">
      <w:pPr>
        <w:pStyle w:val="NoSpacing"/>
      </w:pPr>
    </w:p>
    <w:p w14:paraId="77DDD978" w14:textId="77777777" w:rsidR="0000703B" w:rsidRDefault="0000703B" w:rsidP="0000703B">
      <w:pPr>
        <w:rPr>
          <w:rFonts w:cstheme="minorHAnsi"/>
          <w:b/>
          <w:bCs/>
          <w:color w:val="000000"/>
        </w:rPr>
      </w:pPr>
      <w:r>
        <w:rPr>
          <w:rFonts w:cstheme="minorHAnsi"/>
          <w:b/>
          <w:bCs/>
          <w:color w:val="000000"/>
        </w:rPr>
        <w:t>Notes</w:t>
      </w:r>
    </w:p>
    <w:p w14:paraId="14ECC004" w14:textId="77777777" w:rsidR="0000703B" w:rsidRDefault="0000703B" w:rsidP="0000703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0703B" w14:paraId="60855168" w14:textId="77777777" w:rsidTr="005B3739">
        <w:trPr>
          <w:trHeight w:val="224"/>
        </w:trPr>
        <w:tc>
          <w:tcPr>
            <w:tcW w:w="9576" w:type="dxa"/>
            <w:tcBorders>
              <w:left w:val="nil"/>
              <w:bottom w:val="nil"/>
              <w:right w:val="nil"/>
            </w:tcBorders>
            <w:shd w:val="clear" w:color="auto" w:fill="auto"/>
          </w:tcPr>
          <w:p w14:paraId="598F10D3" w14:textId="77777777" w:rsidR="0000703B" w:rsidRDefault="0000703B" w:rsidP="005B3739"/>
        </w:tc>
      </w:tr>
    </w:tbl>
    <w:p w14:paraId="1C045A97" w14:textId="5ABA0022" w:rsidR="0000703B" w:rsidRDefault="0000703B" w:rsidP="0000703B">
      <w:pPr>
        <w:keepNext/>
        <w:keepLines/>
        <w:spacing w:before="200"/>
        <w:outlineLvl w:val="1"/>
      </w:pPr>
      <w:r>
        <w:rPr>
          <w:rFonts w:asciiTheme="majorHAnsi" w:eastAsiaTheme="majorEastAsia" w:hAnsiTheme="majorHAnsi" w:cstheme="majorBidi"/>
          <w:b/>
          <w:bCs/>
          <w:color w:val="4F81BD" w:themeColor="accent1"/>
          <w:sz w:val="26"/>
          <w:szCs w:val="26"/>
        </w:rPr>
        <w:t>3065 – AFSL Condor Repairs</w:t>
      </w:r>
    </w:p>
    <w:p w14:paraId="6E1425A6" w14:textId="77777777" w:rsidR="0000703B" w:rsidRDefault="0000703B" w:rsidP="0000703B">
      <w:pPr>
        <w:pStyle w:val="NoSpacing"/>
      </w:pPr>
    </w:p>
    <w:p w14:paraId="15F5467F" w14:textId="77777777" w:rsidR="0000703B" w:rsidRDefault="0000703B" w:rsidP="0000703B">
      <w:pPr>
        <w:pStyle w:val="NoSpacing"/>
        <w:rPr>
          <w:b/>
        </w:rPr>
      </w:pPr>
      <w:r>
        <w:rPr>
          <w:b/>
        </w:rPr>
        <w:t>Content</w:t>
      </w:r>
    </w:p>
    <w:p w14:paraId="7D9E2CE8" w14:textId="299DC84C" w:rsidR="0000703B" w:rsidRDefault="0000703B" w:rsidP="0000703B">
      <w:pPr>
        <w:pStyle w:val="NoSpacing"/>
      </w:pPr>
      <w:r>
        <w:t>As a member of the lab I would like to diagnose and fix the computer affectionately known as Gary.</w:t>
      </w:r>
    </w:p>
    <w:p w14:paraId="382DB804" w14:textId="77777777" w:rsidR="0000703B" w:rsidRDefault="0000703B" w:rsidP="0000703B">
      <w:pPr>
        <w:pStyle w:val="NoSpacing"/>
      </w:pPr>
    </w:p>
    <w:p w14:paraId="4CF9557B" w14:textId="77777777" w:rsidR="0000703B" w:rsidRDefault="0000703B" w:rsidP="0000703B">
      <w:pPr>
        <w:pStyle w:val="NoSpacing"/>
        <w:rPr>
          <w:b/>
        </w:rPr>
      </w:pPr>
      <w:r>
        <w:rPr>
          <w:b/>
        </w:rPr>
        <w:t>Definition of Done</w:t>
      </w:r>
    </w:p>
    <w:p w14:paraId="0B844AE5" w14:textId="1D4751E6" w:rsidR="0000703B" w:rsidRDefault="0000703B" w:rsidP="0000703B">
      <w:pPr>
        <w:pStyle w:val="NoSpacing"/>
      </w:pPr>
      <w:r>
        <w:t>[] Figure out why AFSL Condor will not turn on</w:t>
      </w:r>
    </w:p>
    <w:p w14:paraId="6BCC723C" w14:textId="0F892F22" w:rsidR="0000703B" w:rsidRDefault="0000703B" w:rsidP="0000703B">
      <w:pPr>
        <w:pStyle w:val="NoSpacing"/>
      </w:pPr>
      <w:r>
        <w:t>[] Fix the problem</w:t>
      </w:r>
    </w:p>
    <w:p w14:paraId="6D39E7A4" w14:textId="77777777" w:rsidR="0000703B" w:rsidRDefault="0000703B" w:rsidP="0000703B">
      <w:pPr>
        <w:pStyle w:val="NoSpacing"/>
      </w:pPr>
    </w:p>
    <w:p w14:paraId="61785E1C" w14:textId="77777777" w:rsidR="0000703B" w:rsidRDefault="0000703B" w:rsidP="0000703B">
      <w:pPr>
        <w:rPr>
          <w:rFonts w:cstheme="minorHAnsi"/>
          <w:b/>
          <w:bCs/>
          <w:color w:val="000000"/>
        </w:rPr>
      </w:pPr>
      <w:r>
        <w:rPr>
          <w:rFonts w:cstheme="minorHAnsi"/>
          <w:b/>
          <w:bCs/>
          <w:color w:val="000000"/>
        </w:rPr>
        <w:t>Notes</w:t>
      </w:r>
    </w:p>
    <w:p w14:paraId="61BF48CA" w14:textId="77777777" w:rsidR="0000703B" w:rsidRDefault="0000703B" w:rsidP="0000703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0703B" w14:paraId="0FB9C6FF" w14:textId="77777777" w:rsidTr="0000703B">
        <w:trPr>
          <w:trHeight w:val="350"/>
        </w:trPr>
        <w:tc>
          <w:tcPr>
            <w:tcW w:w="9576" w:type="dxa"/>
            <w:tcBorders>
              <w:left w:val="nil"/>
              <w:bottom w:val="nil"/>
              <w:right w:val="nil"/>
            </w:tcBorders>
            <w:shd w:val="clear" w:color="auto" w:fill="auto"/>
          </w:tcPr>
          <w:p w14:paraId="02584773" w14:textId="77777777" w:rsidR="0000703B" w:rsidRDefault="0000703B" w:rsidP="005B3739"/>
        </w:tc>
      </w:tr>
    </w:tbl>
    <w:p w14:paraId="6105065E" w14:textId="56C3A797" w:rsidR="0000703B" w:rsidRDefault="0000703B" w:rsidP="0000703B">
      <w:pPr>
        <w:keepNext/>
        <w:keepLines/>
        <w:spacing w:before="200"/>
        <w:outlineLvl w:val="1"/>
      </w:pPr>
      <w:r>
        <w:rPr>
          <w:rFonts w:asciiTheme="majorHAnsi" w:eastAsiaTheme="majorEastAsia" w:hAnsiTheme="majorHAnsi" w:cstheme="majorBidi"/>
          <w:b/>
          <w:bCs/>
          <w:color w:val="4F81BD" w:themeColor="accent1"/>
          <w:sz w:val="26"/>
          <w:szCs w:val="26"/>
        </w:rPr>
        <w:t>3066 – 2019 Safety Survey</w:t>
      </w:r>
    </w:p>
    <w:p w14:paraId="18D23F42" w14:textId="77777777" w:rsidR="0000703B" w:rsidRDefault="0000703B" w:rsidP="0000703B">
      <w:pPr>
        <w:pStyle w:val="NoSpacing"/>
      </w:pPr>
    </w:p>
    <w:p w14:paraId="54D18B29" w14:textId="77777777" w:rsidR="0000703B" w:rsidRDefault="0000703B" w:rsidP="0000703B">
      <w:pPr>
        <w:pStyle w:val="NoSpacing"/>
        <w:rPr>
          <w:b/>
        </w:rPr>
      </w:pPr>
      <w:r>
        <w:rPr>
          <w:b/>
        </w:rPr>
        <w:t>Content</w:t>
      </w:r>
    </w:p>
    <w:p w14:paraId="05D488FA" w14:textId="36DD8CDD" w:rsidR="0000703B" w:rsidRDefault="0000703B" w:rsidP="0000703B">
      <w:pPr>
        <w:pStyle w:val="NoSpacing"/>
      </w:pPr>
      <w:r>
        <w:t>As a member of the lab I would like to coordinate and be responsible for this year’s EH&amp;S Safety Survey.</w:t>
      </w:r>
    </w:p>
    <w:p w14:paraId="45979392" w14:textId="77777777" w:rsidR="0000703B" w:rsidRDefault="0000703B" w:rsidP="0000703B">
      <w:pPr>
        <w:pStyle w:val="NoSpacing"/>
      </w:pPr>
    </w:p>
    <w:p w14:paraId="63051D15" w14:textId="77777777" w:rsidR="0000703B" w:rsidRDefault="0000703B" w:rsidP="0000703B">
      <w:pPr>
        <w:pStyle w:val="NoSpacing"/>
        <w:rPr>
          <w:b/>
        </w:rPr>
      </w:pPr>
      <w:r>
        <w:rPr>
          <w:b/>
        </w:rPr>
        <w:t>Definition of Done</w:t>
      </w:r>
    </w:p>
    <w:p w14:paraId="7923CA87" w14:textId="19B15D08" w:rsidR="0000703B" w:rsidRDefault="0000703B" w:rsidP="0000703B">
      <w:pPr>
        <w:pStyle w:val="NoSpacing"/>
      </w:pPr>
      <w:r>
        <w:t>[] Prepare the lab for the survey</w:t>
      </w:r>
    </w:p>
    <w:p w14:paraId="673C91C7" w14:textId="4FE2141E" w:rsidR="0000703B" w:rsidRDefault="0000703B" w:rsidP="0000703B">
      <w:pPr>
        <w:pStyle w:val="NoSpacing"/>
      </w:pPr>
      <w:r>
        <w:t>[] Meet with EH&amp;S at the time of the survey, show them the lab, and answer questions about our procedures and facilities</w:t>
      </w:r>
    </w:p>
    <w:p w14:paraId="32E680A5" w14:textId="01BCB75C" w:rsidR="0000703B" w:rsidRDefault="0000703B" w:rsidP="0000703B">
      <w:pPr>
        <w:pStyle w:val="NoSpacing"/>
      </w:pPr>
      <w:r>
        <w:t>[] Take the lead on responding to any elements of the lab that are not up to code</w:t>
      </w:r>
    </w:p>
    <w:p w14:paraId="6D1DA004" w14:textId="77777777" w:rsidR="0000703B" w:rsidRDefault="0000703B" w:rsidP="0000703B">
      <w:pPr>
        <w:pStyle w:val="NoSpacing"/>
      </w:pPr>
    </w:p>
    <w:p w14:paraId="2490A6C7" w14:textId="77777777" w:rsidR="0000703B" w:rsidRDefault="0000703B" w:rsidP="0000703B">
      <w:pPr>
        <w:rPr>
          <w:rFonts w:cstheme="minorHAnsi"/>
          <w:b/>
          <w:bCs/>
          <w:color w:val="000000"/>
        </w:rPr>
      </w:pPr>
      <w:r>
        <w:rPr>
          <w:rFonts w:cstheme="minorHAnsi"/>
          <w:b/>
          <w:bCs/>
          <w:color w:val="000000"/>
        </w:rPr>
        <w:t>Notes</w:t>
      </w:r>
    </w:p>
    <w:p w14:paraId="5C5AD45E" w14:textId="77777777" w:rsidR="0000703B" w:rsidRDefault="0000703B" w:rsidP="0000703B">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0703B" w14:paraId="32AB92AD" w14:textId="77777777" w:rsidTr="005B3739">
        <w:trPr>
          <w:trHeight w:val="224"/>
        </w:trPr>
        <w:tc>
          <w:tcPr>
            <w:tcW w:w="9576" w:type="dxa"/>
            <w:tcBorders>
              <w:left w:val="nil"/>
              <w:bottom w:val="nil"/>
              <w:right w:val="nil"/>
            </w:tcBorders>
            <w:shd w:val="clear" w:color="auto" w:fill="auto"/>
          </w:tcPr>
          <w:p w14:paraId="2391FD35" w14:textId="77777777" w:rsidR="0000703B" w:rsidRDefault="0000703B" w:rsidP="005B3739"/>
        </w:tc>
      </w:tr>
    </w:tbl>
    <w:p w14:paraId="3B5C366D" w14:textId="5FD2B802" w:rsidR="0000703B" w:rsidRDefault="0000703B" w:rsidP="004D55B0">
      <w:pPr>
        <w:rPr>
          <w:rFonts w:ascii="Liberation Serif" w:hAnsi="Liberation Serif" w:cs="Lucida Sans"/>
          <w:b/>
          <w:lang w:bidi="hi-IN"/>
        </w:rPr>
      </w:pPr>
    </w:p>
    <w:p w14:paraId="31E9FC65" w14:textId="77777777" w:rsidR="0000703B" w:rsidRDefault="0000703B">
      <w:pPr>
        <w:rPr>
          <w:rFonts w:ascii="Liberation Serif" w:hAnsi="Liberation Serif" w:cs="Lucida Sans"/>
          <w:b/>
          <w:lang w:bidi="hi-IN"/>
        </w:rPr>
      </w:pPr>
      <w:r>
        <w:rPr>
          <w:rFonts w:ascii="Liberation Serif" w:hAnsi="Liberation Serif" w:cs="Lucida Sans"/>
          <w:b/>
          <w:lang w:bidi="hi-IN"/>
        </w:rPr>
        <w:br w:type="page"/>
      </w:r>
    </w:p>
    <w:p w14:paraId="78847618" w14:textId="6C575D40" w:rsidR="0000703B" w:rsidRDefault="0000703B" w:rsidP="0000703B">
      <w:pPr>
        <w:keepNext/>
        <w:keepLines/>
        <w:spacing w:before="200"/>
        <w:outlineLvl w:val="1"/>
      </w:pPr>
      <w:r>
        <w:rPr>
          <w:rFonts w:asciiTheme="majorHAnsi" w:eastAsiaTheme="majorEastAsia" w:hAnsiTheme="majorHAnsi" w:cstheme="majorBidi"/>
          <w:b/>
          <w:bCs/>
          <w:color w:val="4F81BD" w:themeColor="accent1"/>
          <w:sz w:val="26"/>
          <w:szCs w:val="26"/>
        </w:rPr>
        <w:lastRenderedPageBreak/>
        <w:t>3067 – Flight Training Program – Multi-Rotor (copy)</w:t>
      </w:r>
    </w:p>
    <w:p w14:paraId="0CB37AE5" w14:textId="77777777" w:rsidR="0000703B" w:rsidRDefault="0000703B" w:rsidP="0000703B">
      <w:pPr>
        <w:pStyle w:val="NoSpacing"/>
      </w:pPr>
    </w:p>
    <w:p w14:paraId="0E994A73" w14:textId="77777777" w:rsidR="0000703B" w:rsidRPr="0000703B" w:rsidRDefault="0000703B" w:rsidP="0000703B">
      <w:pPr>
        <w:rPr>
          <w:rFonts w:eastAsia="Times New Roman"/>
          <w:color w:val="auto"/>
          <w:lang w:eastAsia="en-US"/>
        </w:rPr>
      </w:pPr>
      <w:r w:rsidRPr="0000703B">
        <w:rPr>
          <w:rFonts w:ascii="Arial" w:eastAsia="Times New Roman" w:hAnsi="Arial" w:cs="Arial"/>
          <w:b/>
          <w:bCs/>
          <w:color w:val="000000"/>
          <w:sz w:val="22"/>
          <w:szCs w:val="22"/>
          <w:lang w:eastAsia="en-US"/>
        </w:rPr>
        <w:t>Content</w:t>
      </w:r>
    </w:p>
    <w:p w14:paraId="29C9E5A3" w14:textId="77777777" w:rsidR="0000703B" w:rsidRPr="0000703B" w:rsidRDefault="0000703B" w:rsidP="0000703B">
      <w:pPr>
        <w:rPr>
          <w:rFonts w:eastAsia="Times New Roman"/>
          <w:color w:val="auto"/>
          <w:lang w:eastAsia="en-US"/>
        </w:rPr>
      </w:pPr>
      <w:r w:rsidRPr="0000703B">
        <w:rPr>
          <w:rFonts w:ascii="Arial" w:eastAsia="Times New Roman" w:hAnsi="Arial" w:cs="Arial"/>
          <w:color w:val="000000"/>
          <w:sz w:val="22"/>
          <w:szCs w:val="22"/>
          <w:lang w:eastAsia="en-US"/>
        </w:rPr>
        <w:t>As a future sUAS pilot, I would like to complete the AFSL required training to become eligible to fly the lab’s multi-rotor aircraft.</w:t>
      </w:r>
    </w:p>
    <w:p w14:paraId="417B591C" w14:textId="77777777" w:rsidR="0000703B" w:rsidRPr="0000703B" w:rsidRDefault="0000703B" w:rsidP="0000703B">
      <w:pPr>
        <w:jc w:val="center"/>
        <w:rPr>
          <w:rFonts w:eastAsia="Times New Roman"/>
          <w:color w:val="auto"/>
          <w:lang w:eastAsia="en-US"/>
        </w:rPr>
      </w:pPr>
      <w:r w:rsidRPr="0000703B">
        <w:rPr>
          <w:rFonts w:eastAsia="Times New Roman"/>
          <w:b/>
          <w:bCs/>
          <w:color w:val="000000"/>
          <w:lang w:eastAsia="en-US"/>
        </w:rPr>
        <w:t>**Flight training must be taken seriously. At some point you could be asked to safely takeoff, fly and land a $10,000 sensor in less than ideal weather, so you need to be ready to meet this challenge whenever it arises**</w:t>
      </w:r>
    </w:p>
    <w:p w14:paraId="3416582C" w14:textId="77777777" w:rsidR="0000703B" w:rsidRPr="0000703B" w:rsidRDefault="0000703B" w:rsidP="0000703B">
      <w:pPr>
        <w:rPr>
          <w:rFonts w:eastAsia="Times New Roman"/>
          <w:color w:val="auto"/>
          <w:lang w:eastAsia="en-US"/>
        </w:rPr>
      </w:pPr>
      <w:r w:rsidRPr="0000703B">
        <w:rPr>
          <w:rFonts w:ascii="Arial" w:eastAsia="Times New Roman" w:hAnsi="Arial" w:cs="Arial"/>
          <w:b/>
          <w:bCs/>
          <w:color w:val="000000"/>
          <w:sz w:val="22"/>
          <w:szCs w:val="22"/>
          <w:lang w:eastAsia="en-US"/>
        </w:rPr>
        <w:t>Definition of Done</w:t>
      </w:r>
    </w:p>
    <w:p w14:paraId="58415105"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x] Before anything else, read the training information located here:</w:t>
      </w:r>
      <w:r w:rsidRPr="0000703B">
        <w:rPr>
          <w:rFonts w:ascii="Arial" w:eastAsia="Times New Roman" w:hAnsi="Arial" w:cs="Arial"/>
          <w:color w:val="222222"/>
          <w:sz w:val="22"/>
          <w:szCs w:val="22"/>
          <w:shd w:val="clear" w:color="auto" w:fill="FFFFFF"/>
          <w:lang w:eastAsia="en-US"/>
        </w:rPr>
        <w:tab/>
      </w:r>
      <w:r w:rsidRPr="0000703B">
        <w:rPr>
          <w:rFonts w:ascii="Arial" w:eastAsia="Times New Roman" w:hAnsi="Arial" w:cs="Arial"/>
          <w:b/>
          <w:bCs/>
          <w:color w:val="222222"/>
          <w:sz w:val="22"/>
          <w:szCs w:val="22"/>
          <w:shd w:val="clear" w:color="auto" w:fill="FFFFFF"/>
          <w:lang w:eastAsia="en-US"/>
        </w:rPr>
        <w:t>\FlightOperations\Operators\Training\MultiRotorFlightTrainingInformation.docx</w:t>
      </w:r>
    </w:p>
    <w:p w14:paraId="5CCE2021"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Discuss reading with Hannah Rotta before moving on.</w:t>
      </w:r>
    </w:p>
    <w:p w14:paraId="6AB380BB"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Log at least three hours of productive simulator time on PhoenixRC on the computer nearest the door. Please use a multi-rotor model. Additional time may be spent on other airframes, but a minimum three hours on a multi-rotor are required. This includes the following:</w:t>
      </w:r>
    </w:p>
    <w:p w14:paraId="035E719C"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 Log at least three hours here in the gray section of this document: </w:t>
      </w:r>
      <w:r w:rsidRPr="0000703B">
        <w:rPr>
          <w:rFonts w:ascii="Arial" w:eastAsia="Times New Roman" w:hAnsi="Arial" w:cs="Arial"/>
          <w:b/>
          <w:bCs/>
          <w:color w:val="222222"/>
          <w:sz w:val="22"/>
          <w:szCs w:val="22"/>
          <w:shd w:val="clear" w:color="auto" w:fill="FFFFFF"/>
          <w:lang w:eastAsia="en-US"/>
        </w:rPr>
        <w:t>\FlightOperations\Operators\Training\FlightTrainingRecords.xlsx</w:t>
      </w:r>
    </w:p>
    <w:p w14:paraId="593921D2"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ractice takeoffs</w:t>
      </w:r>
    </w:p>
    <w:p w14:paraId="7FD35F4F"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ractice hovering/loitering and other basic maneuvers</w:t>
      </w:r>
    </w:p>
    <w:p w14:paraId="6AFC5AB9"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ractice reverse orientation flying</w:t>
      </w:r>
    </w:p>
    <w:p w14:paraId="6E316351"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erform 15 safe landings on a Dead Calm day (weather can be adjusted in the settings)</w:t>
      </w:r>
    </w:p>
    <w:p w14:paraId="77BBFADB"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erform 15 safe landings on a Brisk day</w:t>
      </w:r>
    </w:p>
    <w:p w14:paraId="01939B13"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erform 15 safe landings on a Fair Wind day</w:t>
      </w:r>
    </w:p>
    <w:p w14:paraId="16B0D097"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Demonstrate to a lead pilot proficiency on takeoff, cruise, reverse orientation and landing</w:t>
      </w:r>
    </w:p>
    <w:p w14:paraId="183EFC89"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Fly MARV with buddy box system in the field and complete or show proficiency in the following:</w:t>
      </w:r>
    </w:p>
    <w:p w14:paraId="436AE448"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Three successful takeoffs (in whatever mode is deemed best for training by instructor pilot)</w:t>
      </w:r>
    </w:p>
    <w:p w14:paraId="76C46B71"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Reverse orientation</w:t>
      </w:r>
    </w:p>
    <w:p w14:paraId="685AC8EE"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Flight in manual mode</w:t>
      </w:r>
    </w:p>
    <w:p w14:paraId="7DDB4E77"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Flight in loiter mode</w:t>
      </w:r>
    </w:p>
    <w:p w14:paraId="615E1CAC"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Flight in any other common modes</w:t>
      </w:r>
    </w:p>
    <w:p w14:paraId="727ECC9F"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Proficiency in switching into and out of auto mode</w:t>
      </w:r>
    </w:p>
    <w:p w14:paraId="057CDD50"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Three successful landings (in whatever mode is deemed best for training by instructor pilot)</w:t>
      </w:r>
    </w:p>
    <w:p w14:paraId="2242E8C2"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 Log all time here in the blue section of this document: </w:t>
      </w:r>
      <w:r w:rsidRPr="0000703B">
        <w:rPr>
          <w:rFonts w:ascii="Arial" w:eastAsia="Times New Roman" w:hAnsi="Arial" w:cs="Arial"/>
          <w:b/>
          <w:bCs/>
          <w:color w:val="222222"/>
          <w:sz w:val="22"/>
          <w:szCs w:val="22"/>
          <w:shd w:val="clear" w:color="auto" w:fill="FFFFFF"/>
          <w:lang w:eastAsia="en-US"/>
        </w:rPr>
        <w:t>\FlightOperations\Operators\Training\FlightTrainingRecords.xlsx</w:t>
      </w:r>
    </w:p>
    <w:p w14:paraId="7BE811C5"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Receive sign-off for multi-rotor solo flight</w:t>
      </w:r>
    </w:p>
    <w:p w14:paraId="540F08D5" w14:textId="10FEB4B8" w:rsidR="0000703B" w:rsidRDefault="0000703B">
      <w:pPr>
        <w:rPr>
          <w:rFonts w:ascii="Liberation Serif" w:hAnsi="Liberation Serif" w:cs="Lucida Sans"/>
          <w:b/>
          <w:lang w:bidi="hi-IN"/>
        </w:rPr>
      </w:pPr>
      <w:r>
        <w:rPr>
          <w:rFonts w:ascii="Liberation Serif" w:hAnsi="Liberation Serif" w:cs="Lucida Sans"/>
          <w:b/>
          <w:lang w:bidi="hi-IN"/>
        </w:rPr>
        <w:br w:type="page"/>
      </w:r>
    </w:p>
    <w:p w14:paraId="7F36309B" w14:textId="3EB8C681" w:rsidR="0000703B" w:rsidRDefault="0000703B" w:rsidP="0000703B">
      <w:pPr>
        <w:keepNext/>
        <w:keepLines/>
        <w:spacing w:before="200"/>
        <w:outlineLvl w:val="1"/>
      </w:pPr>
      <w:r>
        <w:rPr>
          <w:rFonts w:asciiTheme="majorHAnsi" w:eastAsiaTheme="majorEastAsia" w:hAnsiTheme="majorHAnsi" w:cstheme="majorBidi"/>
          <w:b/>
          <w:bCs/>
          <w:color w:val="4F81BD" w:themeColor="accent1"/>
          <w:sz w:val="26"/>
          <w:szCs w:val="26"/>
        </w:rPr>
        <w:lastRenderedPageBreak/>
        <w:t>3068 – Flight Training Program – Fixed Wing (copy)</w:t>
      </w:r>
    </w:p>
    <w:p w14:paraId="2D910032" w14:textId="77777777" w:rsidR="0000703B" w:rsidRPr="0000703B" w:rsidRDefault="0000703B" w:rsidP="0000703B">
      <w:pPr>
        <w:rPr>
          <w:rFonts w:eastAsia="Times New Roman"/>
          <w:color w:val="auto"/>
          <w:lang w:eastAsia="en-US"/>
        </w:rPr>
      </w:pPr>
      <w:r w:rsidRPr="0000703B">
        <w:rPr>
          <w:rFonts w:ascii="Arial" w:eastAsia="Times New Roman" w:hAnsi="Arial" w:cs="Arial"/>
          <w:b/>
          <w:bCs/>
          <w:color w:val="000000"/>
          <w:sz w:val="22"/>
          <w:szCs w:val="22"/>
          <w:lang w:eastAsia="en-US"/>
        </w:rPr>
        <w:t>Content</w:t>
      </w:r>
    </w:p>
    <w:p w14:paraId="2EC15981" w14:textId="77777777" w:rsidR="0000703B" w:rsidRPr="0000703B" w:rsidRDefault="0000703B" w:rsidP="0000703B">
      <w:pPr>
        <w:rPr>
          <w:rFonts w:eastAsia="Times New Roman"/>
          <w:color w:val="auto"/>
          <w:lang w:eastAsia="en-US"/>
        </w:rPr>
      </w:pPr>
      <w:r w:rsidRPr="0000703B">
        <w:rPr>
          <w:rFonts w:ascii="Arial" w:eastAsia="Times New Roman" w:hAnsi="Arial" w:cs="Arial"/>
          <w:color w:val="000000"/>
          <w:sz w:val="22"/>
          <w:szCs w:val="22"/>
          <w:lang w:eastAsia="en-US"/>
        </w:rPr>
        <w:t>As a future sUAS pilot, I would like to complete the AFSL required training to become eligible to fly the lab’s aircraft.</w:t>
      </w:r>
    </w:p>
    <w:p w14:paraId="4A936D73" w14:textId="77777777" w:rsidR="0000703B" w:rsidRPr="0000703B" w:rsidRDefault="0000703B" w:rsidP="0000703B">
      <w:pPr>
        <w:jc w:val="center"/>
        <w:rPr>
          <w:rFonts w:eastAsia="Times New Roman"/>
          <w:color w:val="auto"/>
          <w:lang w:eastAsia="en-US"/>
        </w:rPr>
      </w:pPr>
      <w:r w:rsidRPr="0000703B">
        <w:rPr>
          <w:rFonts w:eastAsia="Times New Roman"/>
          <w:b/>
          <w:bCs/>
          <w:color w:val="000000"/>
          <w:lang w:eastAsia="en-US"/>
        </w:rPr>
        <w:t>**Flight training must be taken seriously. At some point you could be asked to safely takeoff, fly and land a $10,000 sensor in less than ideal weather, so you need to be ready to meet this challenge whenever it arises**</w:t>
      </w:r>
    </w:p>
    <w:p w14:paraId="14DAA87A" w14:textId="77777777" w:rsidR="0000703B" w:rsidRPr="0000703B" w:rsidRDefault="0000703B" w:rsidP="0000703B">
      <w:pPr>
        <w:rPr>
          <w:rFonts w:eastAsia="Times New Roman"/>
          <w:color w:val="auto"/>
          <w:lang w:eastAsia="en-US"/>
        </w:rPr>
      </w:pPr>
      <w:r w:rsidRPr="0000703B">
        <w:rPr>
          <w:rFonts w:eastAsia="Times New Roman"/>
          <w:b/>
          <w:bCs/>
          <w:color w:val="000000"/>
          <w:lang w:eastAsia="en-US"/>
        </w:rPr>
        <w:t xml:space="preserve"> </w:t>
      </w:r>
    </w:p>
    <w:p w14:paraId="237DFFAD" w14:textId="77777777" w:rsidR="0000703B" w:rsidRPr="0000703B" w:rsidRDefault="0000703B" w:rsidP="0000703B">
      <w:pPr>
        <w:rPr>
          <w:rFonts w:eastAsia="Times New Roman"/>
          <w:color w:val="auto"/>
          <w:lang w:eastAsia="en-US"/>
        </w:rPr>
      </w:pPr>
      <w:r w:rsidRPr="0000703B">
        <w:rPr>
          <w:rFonts w:ascii="Arial" w:eastAsia="Times New Roman" w:hAnsi="Arial" w:cs="Arial"/>
          <w:b/>
          <w:bCs/>
          <w:color w:val="000000"/>
          <w:sz w:val="22"/>
          <w:szCs w:val="22"/>
          <w:lang w:eastAsia="en-US"/>
        </w:rPr>
        <w:t>Definition of Done</w:t>
      </w:r>
    </w:p>
    <w:p w14:paraId="33C661E5"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Before anything else, read the training information located here:</w:t>
      </w:r>
      <w:r w:rsidRPr="0000703B">
        <w:rPr>
          <w:rFonts w:ascii="Arial" w:eastAsia="Times New Roman" w:hAnsi="Arial" w:cs="Arial"/>
          <w:color w:val="222222"/>
          <w:sz w:val="22"/>
          <w:szCs w:val="22"/>
          <w:shd w:val="clear" w:color="auto" w:fill="FFFFFF"/>
          <w:lang w:eastAsia="en-US"/>
        </w:rPr>
        <w:tab/>
      </w:r>
      <w:r w:rsidRPr="0000703B">
        <w:rPr>
          <w:rFonts w:ascii="Arial" w:eastAsia="Times New Roman" w:hAnsi="Arial" w:cs="Arial"/>
          <w:b/>
          <w:bCs/>
          <w:color w:val="222222"/>
          <w:sz w:val="22"/>
          <w:szCs w:val="22"/>
          <w:shd w:val="clear" w:color="auto" w:fill="FFFFFF"/>
          <w:lang w:eastAsia="en-US"/>
        </w:rPr>
        <w:t>\FlightOperations\Operators\Training\FlightTrainingInformation.docx</w:t>
      </w:r>
      <w:r w:rsidRPr="0000703B">
        <w:rPr>
          <w:rFonts w:ascii="Arial" w:eastAsia="Times New Roman" w:hAnsi="Arial" w:cs="Arial"/>
          <w:color w:val="222222"/>
          <w:sz w:val="22"/>
          <w:szCs w:val="22"/>
          <w:shd w:val="clear" w:color="auto" w:fill="FFFFFF"/>
          <w:lang w:eastAsia="en-US"/>
        </w:rPr>
        <w:t>.</w:t>
      </w:r>
    </w:p>
    <w:p w14:paraId="5CA6640F"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 Read through and understand the Airworthiness Directives located: </w:t>
      </w:r>
      <w:r w:rsidRPr="0000703B">
        <w:rPr>
          <w:rFonts w:ascii="Arial" w:eastAsia="Times New Roman" w:hAnsi="Arial" w:cs="Arial"/>
          <w:b/>
          <w:bCs/>
          <w:color w:val="222222"/>
          <w:sz w:val="22"/>
          <w:szCs w:val="22"/>
          <w:shd w:val="clear" w:color="auto" w:fill="FFFFFF"/>
          <w:lang w:eastAsia="en-US"/>
        </w:rPr>
        <w:t>\FlightOperations\Operations\AFSLFlightOperations\AFSLFlightOperationsManual.docx</w:t>
      </w:r>
    </w:p>
    <w:p w14:paraId="7659736E"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 Log at least three hours of </w:t>
      </w:r>
      <w:r w:rsidRPr="0000703B">
        <w:rPr>
          <w:rFonts w:ascii="Arial" w:eastAsia="Times New Roman" w:hAnsi="Arial" w:cs="Arial"/>
          <w:i/>
          <w:iCs/>
          <w:color w:val="222222"/>
          <w:sz w:val="22"/>
          <w:szCs w:val="22"/>
          <w:shd w:val="clear" w:color="auto" w:fill="FFFFFF"/>
          <w:lang w:eastAsia="en-US"/>
        </w:rPr>
        <w:t>productive</w:t>
      </w:r>
      <w:r w:rsidRPr="0000703B">
        <w:rPr>
          <w:rFonts w:ascii="Arial" w:eastAsia="Times New Roman" w:hAnsi="Arial" w:cs="Arial"/>
          <w:color w:val="222222"/>
          <w:sz w:val="22"/>
          <w:szCs w:val="22"/>
          <w:shd w:val="clear" w:color="auto" w:fill="FFFFFF"/>
          <w:lang w:eastAsia="en-US"/>
        </w:rPr>
        <w:t xml:space="preserve"> simulator time on PhoenixRC on the computer nearest the door. Please use the </w:t>
      </w:r>
      <w:r w:rsidRPr="0000703B">
        <w:rPr>
          <w:rFonts w:ascii="Arial" w:eastAsia="Times New Roman" w:hAnsi="Arial" w:cs="Arial"/>
          <w:b/>
          <w:bCs/>
          <w:color w:val="222222"/>
          <w:sz w:val="22"/>
          <w:szCs w:val="22"/>
          <w:shd w:val="clear" w:color="auto" w:fill="FFFFFF"/>
          <w:lang w:eastAsia="en-US"/>
        </w:rPr>
        <w:t>Multiplex EasyStar AFSL_Skywalker_Trainer</w:t>
      </w:r>
      <w:r w:rsidRPr="0000703B">
        <w:rPr>
          <w:rFonts w:ascii="Arial" w:eastAsia="Times New Roman" w:hAnsi="Arial" w:cs="Arial"/>
          <w:color w:val="222222"/>
          <w:sz w:val="22"/>
          <w:szCs w:val="22"/>
          <w:shd w:val="clear" w:color="auto" w:fill="FFFFFF"/>
          <w:lang w:eastAsia="en-US"/>
        </w:rPr>
        <w:t xml:space="preserve"> model (listed under the favorites – this is important because the version that doesn’t say AFSL_Skywalker_Trainer does not have ailerons). Additional time may be spent on other airframes, but a minimum three hours on the EasyStar are required. This includes the following:</w:t>
      </w:r>
    </w:p>
    <w:p w14:paraId="60AE36F3"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x] Log at least three hours here in the gray section of this document: </w:t>
      </w:r>
      <w:r w:rsidRPr="0000703B">
        <w:rPr>
          <w:rFonts w:ascii="Arial" w:eastAsia="Times New Roman" w:hAnsi="Arial" w:cs="Arial"/>
          <w:b/>
          <w:bCs/>
          <w:color w:val="222222"/>
          <w:sz w:val="22"/>
          <w:szCs w:val="22"/>
          <w:shd w:val="clear" w:color="auto" w:fill="FFFFFF"/>
          <w:lang w:eastAsia="en-US"/>
        </w:rPr>
        <w:t>\FlightOperations\Operators\Training\FlightTrainingRecords.xlsx</w:t>
      </w:r>
    </w:p>
    <w:p w14:paraId="167EE903"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ractice flying a basic traffic pattern</w:t>
      </w:r>
    </w:p>
    <w:p w14:paraId="1DBDDEAD"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ractice reverse orientation flying</w:t>
      </w:r>
    </w:p>
    <w:p w14:paraId="18144A5F"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erform 15 safe landings on a Dead Calm day (weather can be adjusted in the settings)</w:t>
      </w:r>
    </w:p>
    <w:p w14:paraId="5D75E8D7"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erform 15 safe landings on a Brisk day</w:t>
      </w:r>
    </w:p>
    <w:p w14:paraId="0F726124"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Perform 15 safe landings on a Fair Wind day</w:t>
      </w:r>
    </w:p>
    <w:p w14:paraId="32055E2C"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Demonstrate to a lead pilot proficiency on takeoff, cruise, reverse orientation and landing</w:t>
      </w:r>
    </w:p>
    <w:p w14:paraId="12FA8B63"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Fly Anakin with buddy box system in the field and complete or show proficiency in the following:</w:t>
      </w:r>
    </w:p>
    <w:p w14:paraId="30C220CB"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Three successful takeoffs</w:t>
      </w:r>
    </w:p>
    <w:p w14:paraId="2270DEB2"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Reverse orientation</w:t>
      </w:r>
    </w:p>
    <w:p w14:paraId="5F1C090F"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Cruise in manual mode</w:t>
      </w:r>
    </w:p>
    <w:p w14:paraId="51947FB5"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Cruise in stabilize mode</w:t>
      </w:r>
    </w:p>
    <w:p w14:paraId="48F414E0"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RTL mode</w:t>
      </w:r>
    </w:p>
    <w:p w14:paraId="56D1B236"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w:t>
      </w:r>
      <w:r w:rsidRPr="0000703B">
        <w:rPr>
          <w:rFonts w:ascii="Arial" w:eastAsia="Times New Roman" w:hAnsi="Arial" w:cs="Arial"/>
          <w:color w:val="222222"/>
          <w:sz w:val="22"/>
          <w:szCs w:val="22"/>
          <w:shd w:val="clear" w:color="auto" w:fill="FFFFFF"/>
          <w:lang w:eastAsia="en-US"/>
        </w:rPr>
        <w:tab/>
        <w:t>[ ] Three successful landings</w:t>
      </w:r>
    </w:p>
    <w:p w14:paraId="45AE9D7B"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xml:space="preserve">[ ] Log all time here in the blue section: </w:t>
      </w:r>
      <w:r w:rsidRPr="0000703B">
        <w:rPr>
          <w:rFonts w:ascii="Arial" w:eastAsia="Times New Roman" w:hAnsi="Arial" w:cs="Arial"/>
          <w:b/>
          <w:bCs/>
          <w:color w:val="222222"/>
          <w:sz w:val="22"/>
          <w:szCs w:val="22"/>
          <w:shd w:val="clear" w:color="auto" w:fill="FFFFFF"/>
          <w:lang w:eastAsia="en-US"/>
        </w:rPr>
        <w:t>\FlightOperations\Operators\Training\FlightTrainingRecords.xlsx</w:t>
      </w:r>
    </w:p>
    <w:p w14:paraId="56DC45AF" w14:textId="77777777" w:rsidR="0000703B" w:rsidRPr="0000703B" w:rsidRDefault="0000703B" w:rsidP="0000703B">
      <w:pPr>
        <w:rPr>
          <w:rFonts w:eastAsia="Times New Roman"/>
          <w:color w:val="auto"/>
          <w:lang w:eastAsia="en-US"/>
        </w:rPr>
      </w:pPr>
      <w:r w:rsidRPr="0000703B">
        <w:rPr>
          <w:rFonts w:ascii="Arial" w:eastAsia="Times New Roman" w:hAnsi="Arial" w:cs="Arial"/>
          <w:color w:val="222222"/>
          <w:sz w:val="22"/>
          <w:szCs w:val="22"/>
          <w:shd w:val="clear" w:color="auto" w:fill="FFFFFF"/>
          <w:lang w:eastAsia="en-US"/>
        </w:rPr>
        <w:t>[ ] Receive approval for fixed wing solo flight</w:t>
      </w:r>
    </w:p>
    <w:p w14:paraId="1667BDF4" w14:textId="2275C092" w:rsidR="0000703B" w:rsidRDefault="0000703B">
      <w:pPr>
        <w:rPr>
          <w:rFonts w:ascii="Liberation Serif" w:hAnsi="Liberation Serif" w:cs="Lucida Sans"/>
          <w:b/>
          <w:lang w:bidi="hi-IN"/>
        </w:rPr>
      </w:pPr>
      <w:r>
        <w:rPr>
          <w:rFonts w:ascii="Liberation Serif" w:hAnsi="Liberation Serif" w:cs="Lucida Sans"/>
          <w:b/>
          <w:lang w:bidi="hi-IN"/>
        </w:rPr>
        <w:br w:type="page"/>
      </w:r>
    </w:p>
    <w:p w14:paraId="58B63CC6" w14:textId="1C7DF84F" w:rsidR="0000703B" w:rsidRDefault="0000703B" w:rsidP="0000703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3069 – Part 107 Test Preparation (copy)</w:t>
      </w:r>
    </w:p>
    <w:p w14:paraId="62466CBE" w14:textId="77777777" w:rsidR="0000703B" w:rsidRDefault="0000703B" w:rsidP="0000703B">
      <w:pPr>
        <w:tabs>
          <w:tab w:val="left" w:pos="960"/>
        </w:tabs>
        <w:rPr>
          <w:rFonts w:ascii="Calibri" w:hAnsi="Calibri"/>
          <w:b/>
          <w:bCs/>
          <w:color w:val="000000"/>
        </w:rPr>
      </w:pPr>
      <w:r>
        <w:rPr>
          <w:b/>
          <w:bCs/>
          <w:color w:val="000000"/>
        </w:rPr>
        <w:tab/>
      </w:r>
    </w:p>
    <w:p w14:paraId="42C695AE" w14:textId="77777777" w:rsidR="0000703B" w:rsidRDefault="0000703B" w:rsidP="0000703B">
      <w:r>
        <w:rPr>
          <w:b/>
          <w:bCs/>
          <w:color w:val="000000"/>
        </w:rPr>
        <w:t>Content</w:t>
      </w:r>
    </w:p>
    <w:p w14:paraId="57691A30" w14:textId="77777777" w:rsidR="0000703B" w:rsidRDefault="0000703B" w:rsidP="0000703B">
      <w:r>
        <w:rPr>
          <w:color w:val="000000"/>
        </w:rPr>
        <w:t>As a researcher, I would like to prepare for and take the FAA Part 107 Commercial Remote Pilot Certification test.</w:t>
      </w:r>
    </w:p>
    <w:p w14:paraId="761E8571" w14:textId="77777777" w:rsidR="0000703B" w:rsidRDefault="0000703B" w:rsidP="0000703B">
      <w:pPr>
        <w:rPr>
          <w:rFonts w:eastAsia="Times New Roman"/>
        </w:rPr>
      </w:pPr>
    </w:p>
    <w:p w14:paraId="0BF2305F" w14:textId="77777777" w:rsidR="0000703B" w:rsidRDefault="0000703B" w:rsidP="0000703B">
      <w:r>
        <w:rPr>
          <w:b/>
          <w:bCs/>
          <w:color w:val="000000"/>
        </w:rPr>
        <w:t>Definition of Done</w:t>
      </w:r>
    </w:p>
    <w:p w14:paraId="65366AC6" w14:textId="77777777" w:rsidR="0000703B" w:rsidRDefault="0000703B" w:rsidP="0000703B">
      <w:pPr>
        <w:rPr>
          <w:rFonts w:ascii="Calibri" w:hAnsi="Calibri"/>
          <w:color w:val="000000"/>
        </w:rPr>
      </w:pPr>
      <w:r>
        <w:rPr>
          <w:color w:val="000000"/>
        </w:rPr>
        <w:t>[ ] Take the online course offered by the FAA</w:t>
      </w:r>
    </w:p>
    <w:p w14:paraId="73AB2BF5" w14:textId="77777777" w:rsidR="0000703B" w:rsidRDefault="0000703B" w:rsidP="0000703B">
      <w:pPr>
        <w:rPr>
          <w:rFonts w:ascii="Calibri" w:hAnsi="Calibri"/>
          <w:color w:val="000000"/>
        </w:rPr>
      </w:pPr>
      <w:r>
        <w:rPr>
          <w:color w:val="000000"/>
        </w:rPr>
        <w:t>[ ] Take the three practice tests on the network drive</w:t>
      </w:r>
    </w:p>
    <w:p w14:paraId="08C243C7" w14:textId="77777777" w:rsidR="0000703B" w:rsidRDefault="0000703B" w:rsidP="0000703B">
      <w:pPr>
        <w:rPr>
          <w:rFonts w:ascii="Calibri" w:hAnsi="Calibri"/>
          <w:color w:val="000000"/>
        </w:rPr>
      </w:pPr>
      <w:r>
        <w:rPr>
          <w:color w:val="000000"/>
        </w:rPr>
        <w:t>[ ] Study all topics identified as weak when taking practice tests</w:t>
      </w:r>
    </w:p>
    <w:p w14:paraId="1FAEE0D1" w14:textId="77777777" w:rsidR="0000703B" w:rsidRDefault="0000703B" w:rsidP="0000703B">
      <w:pPr>
        <w:rPr>
          <w:rFonts w:ascii="Calibri" w:hAnsi="Calibri"/>
          <w:color w:val="000000"/>
        </w:rPr>
      </w:pPr>
      <w:r>
        <w:rPr>
          <w:color w:val="000000"/>
        </w:rPr>
        <w:t>[ ] Take the part 107 test</w:t>
      </w:r>
    </w:p>
    <w:p w14:paraId="12F37C42" w14:textId="77777777" w:rsidR="0000703B" w:rsidRDefault="0000703B" w:rsidP="0000703B">
      <w:pPr>
        <w:rPr>
          <w:rFonts w:ascii="Calibri" w:hAnsi="Calibri"/>
          <w:color w:val="000000"/>
        </w:rPr>
      </w:pPr>
      <w:r>
        <w:rPr>
          <w:color w:val="000000"/>
        </w:rPr>
        <w:t>[ ] Do the paperwork to get the license from the FAA</w:t>
      </w:r>
    </w:p>
    <w:p w14:paraId="21F2AAA6" w14:textId="77777777" w:rsidR="0000703B" w:rsidRDefault="0000703B" w:rsidP="0000703B">
      <w:pPr>
        <w:rPr>
          <w:rFonts w:ascii="Calibri" w:hAnsi="Calibri"/>
          <w:color w:val="000000"/>
        </w:rPr>
      </w:pPr>
      <w:r>
        <w:rPr>
          <w:color w:val="000000"/>
        </w:rPr>
        <w:t>[ ] Do the paperwork to get reimbursed for test</w:t>
      </w:r>
    </w:p>
    <w:p w14:paraId="75895E65" w14:textId="77777777" w:rsidR="0000703B" w:rsidRDefault="0000703B" w:rsidP="0000703B">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0703B" w14:paraId="74D72067" w14:textId="77777777" w:rsidTr="0000703B">
        <w:trPr>
          <w:trHeight w:val="70"/>
        </w:trPr>
        <w:tc>
          <w:tcPr>
            <w:tcW w:w="9576" w:type="dxa"/>
            <w:tcBorders>
              <w:left w:val="nil"/>
              <w:bottom w:val="nil"/>
              <w:right w:val="nil"/>
            </w:tcBorders>
            <w:shd w:val="clear" w:color="auto" w:fill="auto"/>
          </w:tcPr>
          <w:p w14:paraId="31F73C75" w14:textId="77777777" w:rsidR="0000703B" w:rsidRDefault="0000703B" w:rsidP="005B3739"/>
        </w:tc>
      </w:tr>
    </w:tbl>
    <w:p w14:paraId="1A69678D" w14:textId="4D64F610" w:rsidR="0000703B" w:rsidRDefault="0000703B" w:rsidP="004D55B0">
      <w:pPr>
        <w:rPr>
          <w:rFonts w:ascii="Liberation Serif" w:hAnsi="Liberation Serif" w:cs="Lucida Sans"/>
          <w:b/>
          <w:lang w:bidi="hi-IN"/>
        </w:rPr>
      </w:pPr>
    </w:p>
    <w:p w14:paraId="3540B268" w14:textId="77777777" w:rsidR="0000703B" w:rsidRDefault="0000703B">
      <w:pPr>
        <w:rPr>
          <w:rFonts w:ascii="Liberation Serif" w:hAnsi="Liberation Serif" w:cs="Lucida Sans"/>
          <w:b/>
          <w:lang w:bidi="hi-IN"/>
        </w:rPr>
      </w:pPr>
      <w:r>
        <w:rPr>
          <w:rFonts w:ascii="Liberation Serif" w:hAnsi="Liberation Serif" w:cs="Lucida Sans"/>
          <w:b/>
          <w:lang w:bidi="hi-IN"/>
        </w:rPr>
        <w:br w:type="page"/>
      </w:r>
    </w:p>
    <w:p w14:paraId="0E091D85" w14:textId="6413250A" w:rsidR="0000703B" w:rsidRDefault="0000703B" w:rsidP="0000703B">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3070 thru 3075 – Engineering Discovery Days</w:t>
      </w:r>
    </w:p>
    <w:p w14:paraId="0EBE33B6" w14:textId="77777777" w:rsidR="0000703B" w:rsidRDefault="0000703B" w:rsidP="0000703B">
      <w:pPr>
        <w:tabs>
          <w:tab w:val="left" w:pos="960"/>
        </w:tabs>
        <w:rPr>
          <w:rFonts w:ascii="Calibri" w:hAnsi="Calibri"/>
          <w:b/>
          <w:bCs/>
          <w:color w:val="000000"/>
        </w:rPr>
      </w:pPr>
      <w:r>
        <w:rPr>
          <w:b/>
          <w:bCs/>
          <w:color w:val="000000"/>
        </w:rPr>
        <w:tab/>
      </w:r>
    </w:p>
    <w:p w14:paraId="31D29008" w14:textId="77777777" w:rsidR="0000703B" w:rsidRDefault="0000703B" w:rsidP="0000703B">
      <w:r>
        <w:rPr>
          <w:b/>
          <w:bCs/>
          <w:color w:val="000000"/>
        </w:rPr>
        <w:t>Content</w:t>
      </w:r>
    </w:p>
    <w:p w14:paraId="75EC3E3F" w14:textId="6A2A16A7" w:rsidR="0000703B" w:rsidRDefault="0000703B" w:rsidP="0000703B">
      <w:r>
        <w:rPr>
          <w:color w:val="000000"/>
        </w:rPr>
        <w:t>As a lab member, I would like to volunteer to staff the lab’s booth at Engineering Discovery Days</w:t>
      </w:r>
    </w:p>
    <w:p w14:paraId="031CF1B3" w14:textId="77777777" w:rsidR="0000703B" w:rsidRDefault="0000703B" w:rsidP="0000703B">
      <w:pPr>
        <w:rPr>
          <w:rFonts w:eastAsia="Times New Roman"/>
        </w:rPr>
      </w:pPr>
    </w:p>
    <w:p w14:paraId="0871086B" w14:textId="77777777" w:rsidR="0000703B" w:rsidRDefault="0000703B" w:rsidP="0000703B">
      <w:r>
        <w:rPr>
          <w:b/>
          <w:bCs/>
          <w:color w:val="000000"/>
        </w:rPr>
        <w:t>Definition of Done</w:t>
      </w:r>
    </w:p>
    <w:p w14:paraId="4C26D6AC" w14:textId="39FE537C" w:rsidR="0000703B" w:rsidRDefault="0000703B" w:rsidP="0000703B">
      <w:pPr>
        <w:rPr>
          <w:color w:val="000000"/>
        </w:rPr>
      </w:pPr>
      <w:r>
        <w:rPr>
          <w:color w:val="000000"/>
        </w:rPr>
        <w:t>[ ] Help with set up and take down if you are assigned to either of those shifts</w:t>
      </w:r>
    </w:p>
    <w:p w14:paraId="7C0A80DB" w14:textId="4CCC3D88" w:rsidR="0000703B" w:rsidRDefault="0000703B" w:rsidP="0000703B">
      <w:pPr>
        <w:rPr>
          <w:rFonts w:ascii="Calibri" w:hAnsi="Calibri"/>
          <w:color w:val="000000"/>
        </w:rPr>
      </w:pPr>
      <w:r>
        <w:rPr>
          <w:color w:val="000000"/>
        </w:rPr>
        <w:t>[ ] Answer questions about what the lab does, UAS technology, and aerospace engineering</w:t>
      </w:r>
    </w:p>
    <w:p w14:paraId="09066F43" w14:textId="77777777" w:rsidR="0000703B" w:rsidRDefault="0000703B" w:rsidP="0000703B">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0703B" w14:paraId="788E5E54" w14:textId="77777777" w:rsidTr="005B3739">
        <w:trPr>
          <w:trHeight w:val="224"/>
        </w:trPr>
        <w:tc>
          <w:tcPr>
            <w:tcW w:w="9576" w:type="dxa"/>
            <w:tcBorders>
              <w:left w:val="nil"/>
              <w:bottom w:val="nil"/>
              <w:right w:val="nil"/>
            </w:tcBorders>
            <w:shd w:val="clear" w:color="auto" w:fill="auto"/>
          </w:tcPr>
          <w:p w14:paraId="56E70A98" w14:textId="77777777" w:rsidR="0000703B" w:rsidRDefault="0000703B" w:rsidP="005B3739"/>
        </w:tc>
      </w:tr>
    </w:tbl>
    <w:p w14:paraId="0D067FE4" w14:textId="624D7429" w:rsidR="00523C75" w:rsidRDefault="00523C75" w:rsidP="004D55B0">
      <w:pPr>
        <w:rPr>
          <w:rFonts w:ascii="Liberation Serif" w:hAnsi="Liberation Serif" w:cs="Lucida Sans"/>
          <w:b/>
          <w:lang w:bidi="hi-IN"/>
        </w:rPr>
      </w:pPr>
    </w:p>
    <w:p w14:paraId="506E3C82" w14:textId="77777777" w:rsidR="00523C75" w:rsidRDefault="00523C75">
      <w:pPr>
        <w:rPr>
          <w:rFonts w:ascii="Liberation Serif" w:hAnsi="Liberation Serif" w:cs="Lucida Sans"/>
          <w:b/>
          <w:lang w:bidi="hi-IN"/>
        </w:rPr>
      </w:pPr>
      <w:r>
        <w:rPr>
          <w:rFonts w:ascii="Liberation Serif" w:hAnsi="Liberation Serif" w:cs="Lucida Sans"/>
          <w:b/>
          <w:lang w:bidi="hi-IN"/>
        </w:rPr>
        <w:br w:type="page"/>
      </w:r>
    </w:p>
    <w:p w14:paraId="30142B7B" w14:textId="65617E53" w:rsidR="00523C75" w:rsidRDefault="00523C75" w:rsidP="00523C75">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3080 – Docking Frame Extension Build</w:t>
      </w:r>
    </w:p>
    <w:p w14:paraId="10D4E8E0" w14:textId="77777777" w:rsidR="00523C75" w:rsidRDefault="00523C75" w:rsidP="00523C75">
      <w:pPr>
        <w:tabs>
          <w:tab w:val="left" w:pos="960"/>
        </w:tabs>
        <w:rPr>
          <w:rFonts w:ascii="Calibri" w:hAnsi="Calibri"/>
          <w:b/>
          <w:bCs/>
          <w:color w:val="000000"/>
        </w:rPr>
      </w:pPr>
      <w:r>
        <w:rPr>
          <w:b/>
          <w:bCs/>
          <w:color w:val="000000"/>
        </w:rPr>
        <w:tab/>
      </w:r>
    </w:p>
    <w:p w14:paraId="52F68F06" w14:textId="77777777" w:rsidR="00523C75" w:rsidRDefault="00523C75" w:rsidP="00523C75">
      <w:r>
        <w:rPr>
          <w:b/>
          <w:bCs/>
          <w:color w:val="000000"/>
        </w:rPr>
        <w:t>Content</w:t>
      </w:r>
    </w:p>
    <w:p w14:paraId="57D9B51E" w14:textId="009CB6C1" w:rsidR="00523C75" w:rsidRDefault="00523C75" w:rsidP="00523C75">
      <w:r>
        <w:rPr>
          <w:color w:val="000000"/>
        </w:rPr>
        <w:t>As a LARAMID member, I would like to build an extension for the docking frame</w:t>
      </w:r>
    </w:p>
    <w:p w14:paraId="560614DE" w14:textId="77777777" w:rsidR="00523C75" w:rsidRDefault="00523C75" w:rsidP="00523C75">
      <w:pPr>
        <w:rPr>
          <w:rFonts w:eastAsia="Times New Roman"/>
        </w:rPr>
      </w:pPr>
    </w:p>
    <w:p w14:paraId="425B61BD" w14:textId="77777777" w:rsidR="00523C75" w:rsidRDefault="00523C75" w:rsidP="00523C75">
      <w:r>
        <w:rPr>
          <w:b/>
          <w:bCs/>
          <w:color w:val="000000"/>
        </w:rPr>
        <w:t>Definition of Done</w:t>
      </w:r>
    </w:p>
    <w:p w14:paraId="04CE071E" w14:textId="171BC0AA" w:rsidR="00523C75" w:rsidRDefault="00523C75" w:rsidP="00523C75">
      <w:pPr>
        <w:rPr>
          <w:rFonts w:ascii="Calibri" w:hAnsi="Calibri"/>
          <w:color w:val="000000"/>
        </w:rPr>
      </w:pPr>
      <w:r>
        <w:rPr>
          <w:color w:val="000000"/>
        </w:rPr>
        <w:t xml:space="preserve">[ ] </w:t>
      </w:r>
    </w:p>
    <w:p w14:paraId="6EF3AE03" w14:textId="77777777" w:rsidR="00523C75" w:rsidRDefault="00523C75" w:rsidP="00523C75">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23C75" w14:paraId="424151BD" w14:textId="77777777" w:rsidTr="005B3739">
        <w:trPr>
          <w:trHeight w:val="224"/>
        </w:trPr>
        <w:tc>
          <w:tcPr>
            <w:tcW w:w="9576" w:type="dxa"/>
            <w:tcBorders>
              <w:left w:val="nil"/>
              <w:bottom w:val="nil"/>
              <w:right w:val="nil"/>
            </w:tcBorders>
            <w:shd w:val="clear" w:color="auto" w:fill="auto"/>
          </w:tcPr>
          <w:p w14:paraId="15679810" w14:textId="77777777" w:rsidR="00523C75" w:rsidRDefault="00523C75" w:rsidP="005B3739"/>
        </w:tc>
      </w:tr>
    </w:tbl>
    <w:p w14:paraId="220DF284" w14:textId="2FF9C646" w:rsidR="00523C75" w:rsidRDefault="00523C75" w:rsidP="00523C75">
      <w:pPr>
        <w:keepNext/>
        <w:keepLines/>
        <w:spacing w:before="200"/>
        <w:outlineLvl w:val="1"/>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3081 – Landing Gear Rebuild</w:t>
      </w:r>
    </w:p>
    <w:p w14:paraId="0C1D6F66" w14:textId="77777777" w:rsidR="00523C75" w:rsidRDefault="00523C75" w:rsidP="00523C75">
      <w:pPr>
        <w:tabs>
          <w:tab w:val="left" w:pos="960"/>
        </w:tabs>
        <w:rPr>
          <w:rFonts w:ascii="Calibri" w:hAnsi="Calibri"/>
          <w:b/>
          <w:bCs/>
          <w:color w:val="000000"/>
        </w:rPr>
      </w:pPr>
      <w:r>
        <w:rPr>
          <w:b/>
          <w:bCs/>
          <w:color w:val="000000"/>
        </w:rPr>
        <w:tab/>
      </w:r>
    </w:p>
    <w:p w14:paraId="60474D6E" w14:textId="77777777" w:rsidR="00523C75" w:rsidRDefault="00523C75" w:rsidP="00523C75">
      <w:r>
        <w:rPr>
          <w:b/>
          <w:bCs/>
          <w:color w:val="000000"/>
        </w:rPr>
        <w:t>Content</w:t>
      </w:r>
    </w:p>
    <w:p w14:paraId="2A7269B3" w14:textId="33259800" w:rsidR="00523C75" w:rsidRDefault="00523C75" w:rsidP="00523C75">
      <w:r>
        <w:rPr>
          <w:color w:val="000000"/>
        </w:rPr>
        <w:t>As a LARAMID member, I would like to rebuild the landing gear for Samwise</w:t>
      </w:r>
    </w:p>
    <w:p w14:paraId="024DD1B8" w14:textId="77777777" w:rsidR="00523C75" w:rsidRDefault="00523C75" w:rsidP="00523C75">
      <w:pPr>
        <w:rPr>
          <w:rFonts w:eastAsia="Times New Roman"/>
        </w:rPr>
      </w:pPr>
    </w:p>
    <w:p w14:paraId="7E734393" w14:textId="77777777" w:rsidR="00523C75" w:rsidRDefault="00523C75" w:rsidP="00523C75">
      <w:r>
        <w:rPr>
          <w:b/>
          <w:bCs/>
          <w:color w:val="000000"/>
        </w:rPr>
        <w:t>Definition of Done</w:t>
      </w:r>
    </w:p>
    <w:p w14:paraId="26F46667" w14:textId="77777777" w:rsidR="00523C75" w:rsidRDefault="00523C75" w:rsidP="00523C75">
      <w:pPr>
        <w:rPr>
          <w:rFonts w:ascii="Calibri" w:hAnsi="Calibri"/>
          <w:color w:val="000000"/>
        </w:rPr>
      </w:pPr>
      <w:r>
        <w:rPr>
          <w:color w:val="000000"/>
        </w:rPr>
        <w:t xml:space="preserve">[ ] </w:t>
      </w:r>
    </w:p>
    <w:p w14:paraId="09093B8A" w14:textId="77777777" w:rsidR="00523C75" w:rsidRDefault="00523C75" w:rsidP="00523C75">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23C75" w14:paraId="560EBE26" w14:textId="77777777" w:rsidTr="005B3739">
        <w:trPr>
          <w:trHeight w:val="224"/>
        </w:trPr>
        <w:tc>
          <w:tcPr>
            <w:tcW w:w="9576" w:type="dxa"/>
            <w:tcBorders>
              <w:left w:val="nil"/>
              <w:bottom w:val="nil"/>
              <w:right w:val="nil"/>
            </w:tcBorders>
            <w:shd w:val="clear" w:color="auto" w:fill="auto"/>
          </w:tcPr>
          <w:p w14:paraId="423DC080" w14:textId="77777777" w:rsidR="00523C75" w:rsidRDefault="00523C75" w:rsidP="005B3739"/>
        </w:tc>
      </w:tr>
    </w:tbl>
    <w:p w14:paraId="093B1F64" w14:textId="77777777" w:rsidR="005B3739" w:rsidRPr="00BE3BFD" w:rsidRDefault="005B3739" w:rsidP="005B3739">
      <w:pPr>
        <w:rPr>
          <w:color w:val="000000"/>
        </w:rPr>
      </w:pPr>
    </w:p>
    <w:p w14:paraId="3C2FEFCF" w14:textId="77777777" w:rsidR="005B3739" w:rsidRPr="00BE3BFD" w:rsidRDefault="005B3739" w:rsidP="005B3739">
      <w:pPr>
        <w:rPr>
          <w:b/>
          <w:bCs/>
          <w:color w:val="000000"/>
        </w:rPr>
      </w:pPr>
      <w:r w:rsidRPr="00BE3BFD">
        <w:rPr>
          <w:b/>
          <w:bCs/>
          <w:color w:val="000000"/>
        </w:rPr>
        <w:t>Notes</w:t>
      </w:r>
      <w:r w:rsidRPr="00BE3BFD">
        <w:rPr>
          <w:color w:val="000000"/>
        </w:rPr>
        <w:t xml:space="preserve"> </w:t>
      </w:r>
    </w:p>
    <w:p w14:paraId="160F9FAF" w14:textId="6647BD14" w:rsidR="005B3739" w:rsidRPr="005B3739" w:rsidRDefault="005B3739" w:rsidP="005B3739">
      <w:pPr>
        <w:textAlignment w:val="baseline"/>
        <w:rPr>
          <w:color w:val="000000"/>
        </w:rPr>
      </w:pPr>
    </w:p>
    <w:p w14:paraId="7F8867CB" w14:textId="6849A3F6" w:rsidR="003D4279" w:rsidRDefault="003D4279" w:rsidP="003D4279">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 xml:space="preserve">3083 – </w:t>
      </w:r>
      <w:r w:rsidRPr="003D4279">
        <w:rPr>
          <w:rFonts w:asciiTheme="majorHAnsi" w:eastAsiaTheme="majorEastAsia" w:hAnsiTheme="majorHAnsi" w:cstheme="majorBidi"/>
          <w:b/>
          <w:bCs/>
          <w:color w:val="4F81BD" w:themeColor="accent1"/>
          <w:sz w:val="26"/>
          <w:szCs w:val="26"/>
        </w:rPr>
        <w:t>Visual Anchoring thesis Presentation</w:t>
      </w:r>
    </w:p>
    <w:p w14:paraId="2F02C8A3" w14:textId="77777777" w:rsidR="003D4279" w:rsidRDefault="003D4279" w:rsidP="003D4279">
      <w:pPr>
        <w:tabs>
          <w:tab w:val="left" w:pos="960"/>
        </w:tabs>
        <w:rPr>
          <w:rFonts w:ascii="Calibri" w:hAnsi="Calibri"/>
          <w:b/>
          <w:bCs/>
          <w:color w:val="000000"/>
        </w:rPr>
      </w:pPr>
      <w:r>
        <w:rPr>
          <w:b/>
          <w:bCs/>
          <w:color w:val="000000"/>
        </w:rPr>
        <w:tab/>
      </w:r>
    </w:p>
    <w:p w14:paraId="18D7F2A7" w14:textId="77777777" w:rsidR="003D4279" w:rsidRDefault="003D4279" w:rsidP="003D4279">
      <w:r>
        <w:rPr>
          <w:b/>
          <w:bCs/>
          <w:color w:val="000000"/>
        </w:rPr>
        <w:t>Content</w:t>
      </w:r>
    </w:p>
    <w:p w14:paraId="2F84B78D" w14:textId="3D13CF49" w:rsidR="003D4279" w:rsidRDefault="003D4279" w:rsidP="003D4279">
      <w:r>
        <w:rPr>
          <w:color w:val="000000"/>
        </w:rPr>
        <w:t>As a Visual Anchoring lead developer I want to defend my thesis work.</w:t>
      </w:r>
    </w:p>
    <w:p w14:paraId="11826F9F" w14:textId="77777777" w:rsidR="003D4279" w:rsidRDefault="003D4279" w:rsidP="003D4279">
      <w:pPr>
        <w:rPr>
          <w:rFonts w:eastAsia="Times New Roman"/>
        </w:rPr>
      </w:pPr>
    </w:p>
    <w:p w14:paraId="5400E09B" w14:textId="77777777" w:rsidR="003D4279" w:rsidRDefault="003D4279" w:rsidP="003D4279">
      <w:r>
        <w:rPr>
          <w:b/>
          <w:bCs/>
          <w:color w:val="000000"/>
        </w:rPr>
        <w:t>Definition of Done</w:t>
      </w:r>
    </w:p>
    <w:p w14:paraId="40B57CD7" w14:textId="7CA62BEC" w:rsidR="003D4279" w:rsidRDefault="003D4279" w:rsidP="003D4279">
      <w:pPr>
        <w:rPr>
          <w:rFonts w:ascii="Calibri" w:hAnsi="Calibri"/>
          <w:color w:val="000000"/>
        </w:rPr>
      </w:pPr>
      <w:r>
        <w:rPr>
          <w:color w:val="000000"/>
        </w:rPr>
        <w:t>[ ] Presentation ready for required date and covers all the research, length 20-30 min.</w:t>
      </w:r>
    </w:p>
    <w:p w14:paraId="0D83187A" w14:textId="77777777" w:rsidR="003D4279" w:rsidRDefault="003D4279" w:rsidP="003D4279">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D4279" w14:paraId="5E5C87DD" w14:textId="77777777" w:rsidTr="005B3739">
        <w:trPr>
          <w:trHeight w:val="224"/>
        </w:trPr>
        <w:tc>
          <w:tcPr>
            <w:tcW w:w="9576" w:type="dxa"/>
            <w:tcBorders>
              <w:left w:val="nil"/>
              <w:bottom w:val="nil"/>
              <w:right w:val="nil"/>
            </w:tcBorders>
            <w:shd w:val="clear" w:color="auto" w:fill="auto"/>
          </w:tcPr>
          <w:p w14:paraId="794EC806" w14:textId="77777777" w:rsidR="003D4279" w:rsidRDefault="003D4279" w:rsidP="005B3739"/>
        </w:tc>
      </w:tr>
    </w:tbl>
    <w:p w14:paraId="56802531" w14:textId="77777777" w:rsidR="005B3739" w:rsidRDefault="005B3739" w:rsidP="005B3739">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84 — Load Components</w:t>
      </w:r>
    </w:p>
    <w:p w14:paraId="0D1FA08C" w14:textId="77777777" w:rsidR="005B3739" w:rsidRDefault="005B3739" w:rsidP="005B3739">
      <w:pPr>
        <w:rPr>
          <w:rFonts w:asciiTheme="majorHAnsi" w:eastAsiaTheme="majorEastAsia" w:hAnsiTheme="majorHAnsi"/>
          <w:b/>
          <w:bCs/>
          <w:color w:val="4F81BD" w:themeColor="accent1"/>
          <w:sz w:val="26"/>
          <w:szCs w:val="26"/>
        </w:rPr>
      </w:pPr>
    </w:p>
    <w:p w14:paraId="115EC2E0" w14:textId="77777777" w:rsidR="005B3739" w:rsidRPr="00BE3BFD" w:rsidRDefault="005B3739" w:rsidP="005B3739">
      <w:pPr>
        <w:rPr>
          <w:b/>
          <w:bCs/>
          <w:color w:val="000000"/>
        </w:rPr>
      </w:pPr>
      <w:r w:rsidRPr="00BE3BFD">
        <w:rPr>
          <w:b/>
          <w:bCs/>
          <w:color w:val="000000"/>
        </w:rPr>
        <w:t>Content</w:t>
      </w:r>
    </w:p>
    <w:p w14:paraId="7B66BEB3" w14:textId="77777777" w:rsidR="005B3739" w:rsidRPr="00BE3BFD" w:rsidRDefault="005B3739" w:rsidP="005B3739">
      <w:pPr>
        <w:rPr>
          <w:color w:val="000000"/>
        </w:rPr>
      </w:pPr>
      <w:r w:rsidRPr="00BE3BFD">
        <w:rPr>
          <w:color w:val="000000"/>
        </w:rPr>
        <w:t xml:space="preserve">As a member of the LARI team, I would like </w:t>
      </w:r>
      <w:r>
        <w:rPr>
          <w:color w:val="000000"/>
        </w:rPr>
        <w:t>to load the associated components of systems into the component table</w:t>
      </w:r>
      <w:r w:rsidRPr="00BE3BFD">
        <w:rPr>
          <w:color w:val="000000"/>
        </w:rPr>
        <w:t>.</w:t>
      </w:r>
    </w:p>
    <w:p w14:paraId="2FAEC321" w14:textId="77777777" w:rsidR="005B3739" w:rsidRPr="00BE3BFD" w:rsidRDefault="005B3739" w:rsidP="005B3739"/>
    <w:p w14:paraId="5E808441" w14:textId="77777777" w:rsidR="005B3739" w:rsidRPr="00BE3BFD" w:rsidRDefault="005B3739" w:rsidP="005B3739">
      <w:pPr>
        <w:rPr>
          <w:b/>
          <w:bCs/>
          <w:color w:val="000000"/>
        </w:rPr>
      </w:pPr>
      <w:r w:rsidRPr="00BE3BFD">
        <w:rPr>
          <w:b/>
          <w:bCs/>
          <w:color w:val="000000"/>
        </w:rPr>
        <w:t>Definition of Done</w:t>
      </w:r>
    </w:p>
    <w:p w14:paraId="035EA575" w14:textId="77777777" w:rsidR="005B3739" w:rsidRDefault="005B3739" w:rsidP="005B3739">
      <w:pPr>
        <w:rPr>
          <w:color w:val="000000"/>
        </w:rPr>
      </w:pPr>
      <w:r>
        <w:rPr>
          <w:color w:val="000000"/>
        </w:rPr>
        <w:t xml:space="preserve"> </w:t>
      </w:r>
    </w:p>
    <w:p w14:paraId="60FE25EF" w14:textId="77777777" w:rsidR="005B3739" w:rsidRPr="00BE3BFD" w:rsidRDefault="005B3739" w:rsidP="005B3739">
      <w:pPr>
        <w:rPr>
          <w:color w:val="000000"/>
        </w:rPr>
      </w:pPr>
      <w:r>
        <w:rPr>
          <w:color w:val="000000"/>
        </w:rPr>
        <w:t>[ ] Have the components show up on the components table in the components tracker in LARI</w:t>
      </w:r>
    </w:p>
    <w:p w14:paraId="11023704" w14:textId="77777777" w:rsidR="005B3739" w:rsidRPr="00BE3BFD" w:rsidRDefault="005B3739" w:rsidP="005B3739">
      <w:pPr>
        <w:rPr>
          <w:color w:val="000000"/>
        </w:rPr>
      </w:pPr>
    </w:p>
    <w:p w14:paraId="1D054B3A" w14:textId="77777777" w:rsidR="005B3739" w:rsidRDefault="005B3739" w:rsidP="005B3739">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B3739" w14:paraId="49C0EFEE" w14:textId="77777777" w:rsidTr="005B3739">
        <w:trPr>
          <w:trHeight w:val="224"/>
        </w:trPr>
        <w:tc>
          <w:tcPr>
            <w:tcW w:w="9576" w:type="dxa"/>
            <w:tcBorders>
              <w:left w:val="nil"/>
              <w:bottom w:val="nil"/>
              <w:right w:val="nil"/>
            </w:tcBorders>
            <w:shd w:val="clear" w:color="auto" w:fill="auto"/>
          </w:tcPr>
          <w:p w14:paraId="6F23C171" w14:textId="77777777" w:rsidR="005B3739" w:rsidRDefault="005B3739" w:rsidP="005B3739"/>
        </w:tc>
      </w:tr>
    </w:tbl>
    <w:p w14:paraId="3400CFAC" w14:textId="79461D15" w:rsidR="005B3739" w:rsidRDefault="005B3739" w:rsidP="005B3739">
      <w:pPr>
        <w:keepNext/>
        <w:keepLines/>
        <w:spacing w:before="200"/>
        <w:outlineLvl w:val="1"/>
      </w:pPr>
      <w:r>
        <w:rPr>
          <w:rFonts w:asciiTheme="majorHAnsi" w:eastAsiaTheme="majorEastAsia" w:hAnsiTheme="majorHAnsi" w:cstheme="majorBidi"/>
          <w:b/>
          <w:bCs/>
          <w:color w:val="4F81BD" w:themeColor="accent1"/>
          <w:sz w:val="26"/>
          <w:szCs w:val="26"/>
        </w:rPr>
        <w:lastRenderedPageBreak/>
        <w:t>3085 – Load Components (copy)</w:t>
      </w:r>
    </w:p>
    <w:p w14:paraId="1E2BC83D" w14:textId="77777777" w:rsidR="005B3739" w:rsidRDefault="005B3739" w:rsidP="005B3739">
      <w:pPr>
        <w:pStyle w:val="NoSpacing"/>
      </w:pPr>
    </w:p>
    <w:p w14:paraId="10AD7BF8" w14:textId="77777777" w:rsidR="005B3739" w:rsidRDefault="005B3739" w:rsidP="005B3739">
      <w:pPr>
        <w:pStyle w:val="NoSpacing"/>
        <w:rPr>
          <w:b/>
        </w:rPr>
      </w:pPr>
      <w:r>
        <w:rPr>
          <w:b/>
        </w:rPr>
        <w:t>Content</w:t>
      </w:r>
    </w:p>
    <w:p w14:paraId="6A798839" w14:textId="43F45BF1" w:rsidR="005B3739" w:rsidRDefault="005B3739" w:rsidP="005B3739">
      <w:pPr>
        <w:pStyle w:val="NoSpacing"/>
      </w:pPr>
      <w:r>
        <w:t>Copy of User Story 3084 – Load Components</w:t>
      </w:r>
    </w:p>
    <w:p w14:paraId="536BD636" w14:textId="77777777" w:rsidR="005B3739" w:rsidRDefault="005B3739" w:rsidP="005B3739">
      <w:pPr>
        <w:pStyle w:val="NoSpacing"/>
      </w:pPr>
    </w:p>
    <w:p w14:paraId="6B05B7D9" w14:textId="77777777" w:rsidR="005B3739" w:rsidRDefault="005B3739" w:rsidP="005B3739">
      <w:pPr>
        <w:pStyle w:val="NoSpacing"/>
        <w:rPr>
          <w:b/>
        </w:rPr>
      </w:pPr>
      <w:r>
        <w:rPr>
          <w:b/>
        </w:rPr>
        <w:t>Definition of Done</w:t>
      </w:r>
    </w:p>
    <w:p w14:paraId="556ADEB1" w14:textId="4FFB0385" w:rsidR="005B3739" w:rsidRDefault="005B3739" w:rsidP="005B3739">
      <w:pPr>
        <w:pStyle w:val="NoSpacing"/>
      </w:pPr>
      <w:r>
        <w:t>Copy of definition of done from User Story 3084 – Load Components</w:t>
      </w:r>
    </w:p>
    <w:p w14:paraId="7FEE04A3" w14:textId="77777777" w:rsidR="005B3739" w:rsidRDefault="005B3739" w:rsidP="005B3739">
      <w:pPr>
        <w:pStyle w:val="NoSpacing"/>
      </w:pPr>
    </w:p>
    <w:p w14:paraId="6934E756" w14:textId="77777777" w:rsidR="005B3739" w:rsidRDefault="005B3739" w:rsidP="005B3739">
      <w:pPr>
        <w:rPr>
          <w:rFonts w:cstheme="minorHAnsi"/>
          <w:b/>
          <w:bCs/>
          <w:color w:val="000000"/>
        </w:rPr>
      </w:pPr>
      <w:r>
        <w:rPr>
          <w:rFonts w:cstheme="minorHAnsi"/>
          <w:b/>
          <w:bCs/>
          <w:color w:val="000000"/>
        </w:rPr>
        <w:t>Notes</w:t>
      </w:r>
    </w:p>
    <w:p w14:paraId="2D9BAD7A" w14:textId="77777777" w:rsidR="005B3739" w:rsidRDefault="005B3739" w:rsidP="005B373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B3739" w14:paraId="649BCE7D" w14:textId="77777777" w:rsidTr="005B3739">
        <w:trPr>
          <w:trHeight w:val="224"/>
        </w:trPr>
        <w:tc>
          <w:tcPr>
            <w:tcW w:w="9576" w:type="dxa"/>
            <w:tcBorders>
              <w:left w:val="nil"/>
              <w:bottom w:val="nil"/>
              <w:right w:val="nil"/>
            </w:tcBorders>
            <w:shd w:val="clear" w:color="auto" w:fill="auto"/>
          </w:tcPr>
          <w:p w14:paraId="485AF5FD" w14:textId="77777777" w:rsidR="005B3739" w:rsidRDefault="005B3739" w:rsidP="005B3739"/>
        </w:tc>
      </w:tr>
    </w:tbl>
    <w:p w14:paraId="68FD8B3F" w14:textId="789D1546" w:rsidR="005B3739" w:rsidRDefault="005B3739" w:rsidP="005B3739">
      <w:pPr>
        <w:keepNext/>
        <w:keepLines/>
        <w:spacing w:before="200"/>
        <w:outlineLvl w:val="1"/>
      </w:pPr>
      <w:r>
        <w:rPr>
          <w:rFonts w:asciiTheme="majorHAnsi" w:eastAsiaTheme="majorEastAsia" w:hAnsiTheme="majorHAnsi" w:cstheme="majorBidi"/>
          <w:b/>
          <w:bCs/>
          <w:color w:val="4F81BD" w:themeColor="accent1"/>
          <w:sz w:val="26"/>
          <w:szCs w:val="26"/>
        </w:rPr>
        <w:t>3086 – Load Components (copy)</w:t>
      </w:r>
    </w:p>
    <w:p w14:paraId="61D3E406" w14:textId="77777777" w:rsidR="005B3739" w:rsidRDefault="005B3739" w:rsidP="005B3739">
      <w:pPr>
        <w:pStyle w:val="NoSpacing"/>
      </w:pPr>
    </w:p>
    <w:p w14:paraId="18DFA8DA" w14:textId="77777777" w:rsidR="005B3739" w:rsidRDefault="005B3739" w:rsidP="005B3739">
      <w:pPr>
        <w:pStyle w:val="NoSpacing"/>
        <w:rPr>
          <w:b/>
        </w:rPr>
      </w:pPr>
      <w:r>
        <w:rPr>
          <w:b/>
        </w:rPr>
        <w:t>Content</w:t>
      </w:r>
    </w:p>
    <w:p w14:paraId="575D7189" w14:textId="77777777" w:rsidR="005B3739" w:rsidRDefault="005B3739" w:rsidP="005B3739">
      <w:pPr>
        <w:pStyle w:val="NoSpacing"/>
      </w:pPr>
      <w:r>
        <w:t>Copy of User Story 3084 – Load Components</w:t>
      </w:r>
    </w:p>
    <w:p w14:paraId="36D97368" w14:textId="77777777" w:rsidR="005B3739" w:rsidRDefault="005B3739" w:rsidP="005B3739">
      <w:pPr>
        <w:pStyle w:val="NoSpacing"/>
      </w:pPr>
    </w:p>
    <w:p w14:paraId="4F2D2011" w14:textId="77777777" w:rsidR="005B3739" w:rsidRDefault="005B3739" w:rsidP="005B3739">
      <w:pPr>
        <w:pStyle w:val="NoSpacing"/>
        <w:rPr>
          <w:b/>
        </w:rPr>
      </w:pPr>
      <w:r>
        <w:rPr>
          <w:b/>
        </w:rPr>
        <w:t>Definition of Done</w:t>
      </w:r>
    </w:p>
    <w:p w14:paraId="11340A5D" w14:textId="77777777" w:rsidR="005B3739" w:rsidRDefault="005B3739" w:rsidP="005B3739">
      <w:pPr>
        <w:pStyle w:val="NoSpacing"/>
      </w:pPr>
      <w:r>
        <w:t>Copy of definition of done from User Story 3084 – Load Components</w:t>
      </w:r>
    </w:p>
    <w:p w14:paraId="147E51A1" w14:textId="77777777" w:rsidR="005B3739" w:rsidRDefault="005B3739" w:rsidP="005B3739">
      <w:pPr>
        <w:pStyle w:val="NoSpacing"/>
      </w:pPr>
    </w:p>
    <w:p w14:paraId="4D0E37AC" w14:textId="77777777" w:rsidR="005B3739" w:rsidRDefault="005B3739" w:rsidP="005B3739">
      <w:pPr>
        <w:rPr>
          <w:rFonts w:cstheme="minorHAnsi"/>
          <w:b/>
          <w:bCs/>
          <w:color w:val="000000"/>
        </w:rPr>
      </w:pPr>
      <w:r>
        <w:rPr>
          <w:rFonts w:cstheme="minorHAnsi"/>
          <w:b/>
          <w:bCs/>
          <w:color w:val="000000"/>
        </w:rPr>
        <w:t>Notes</w:t>
      </w:r>
    </w:p>
    <w:p w14:paraId="357AA571" w14:textId="77777777" w:rsidR="005B3739" w:rsidRDefault="005B3739" w:rsidP="005B3739">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B3739" w14:paraId="00D39F49" w14:textId="77777777" w:rsidTr="005B3739">
        <w:trPr>
          <w:trHeight w:val="224"/>
        </w:trPr>
        <w:tc>
          <w:tcPr>
            <w:tcW w:w="9576" w:type="dxa"/>
            <w:tcBorders>
              <w:left w:val="nil"/>
              <w:bottom w:val="nil"/>
              <w:right w:val="nil"/>
            </w:tcBorders>
            <w:shd w:val="clear" w:color="auto" w:fill="auto"/>
          </w:tcPr>
          <w:p w14:paraId="3D299F5E" w14:textId="77777777" w:rsidR="005B3739" w:rsidRDefault="005B3739" w:rsidP="005B3739"/>
        </w:tc>
      </w:tr>
    </w:tbl>
    <w:p w14:paraId="0A6C86D2" w14:textId="0A61DA3C" w:rsidR="00CC3E34" w:rsidRPr="00AE52A1" w:rsidRDefault="00CC3E34" w:rsidP="00CC3E3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87 — Perforce Visual Client (copy)</w:t>
      </w:r>
    </w:p>
    <w:p w14:paraId="007CE382" w14:textId="77777777" w:rsidR="00CC3E34" w:rsidRDefault="00CC3E34" w:rsidP="00CC3E34">
      <w:pPr>
        <w:rPr>
          <w:b/>
          <w:bCs/>
          <w:color w:val="000000"/>
        </w:rPr>
      </w:pPr>
    </w:p>
    <w:p w14:paraId="5230B510" w14:textId="77777777" w:rsidR="00CC3E34" w:rsidRDefault="00CC3E34" w:rsidP="00CC3E34">
      <w:pPr>
        <w:pStyle w:val="NoSpacing"/>
        <w:rPr>
          <w:b/>
        </w:rPr>
      </w:pPr>
      <w:r>
        <w:rPr>
          <w:b/>
        </w:rPr>
        <w:t>Content</w:t>
      </w:r>
    </w:p>
    <w:p w14:paraId="319F018E" w14:textId="77777777" w:rsidR="00CC3E34" w:rsidRDefault="00CC3E34" w:rsidP="00CC3E34">
      <w:pPr>
        <w:pStyle w:val="NoSpacing"/>
      </w:pPr>
      <w:r>
        <w:t>Copy of user story 002</w:t>
      </w:r>
    </w:p>
    <w:p w14:paraId="3C0B6241" w14:textId="77777777" w:rsidR="00CC3E34" w:rsidRDefault="00CC3E34" w:rsidP="00CC3E34">
      <w:pPr>
        <w:pStyle w:val="NoSpacing"/>
      </w:pPr>
    </w:p>
    <w:p w14:paraId="1BC51DE6" w14:textId="77777777" w:rsidR="00CC3E34" w:rsidRDefault="00CC3E34" w:rsidP="00CC3E34">
      <w:pPr>
        <w:pStyle w:val="NoSpacing"/>
        <w:rPr>
          <w:b/>
        </w:rPr>
      </w:pPr>
      <w:r>
        <w:rPr>
          <w:b/>
        </w:rPr>
        <w:t>Definition of Done</w:t>
      </w:r>
    </w:p>
    <w:p w14:paraId="7418C290" w14:textId="77777777" w:rsidR="00CC3E34" w:rsidRDefault="00CC3E34" w:rsidP="00CC3E34">
      <w:pPr>
        <w:rPr>
          <w:rFonts w:ascii="Liberation Serif" w:hAnsi="Liberation Serif" w:cstheme="minorHAnsi"/>
          <w:bCs/>
          <w:color w:val="000000"/>
          <w:lang w:bidi="hi-IN"/>
        </w:rPr>
      </w:pPr>
      <w:r>
        <w:rPr>
          <w:rFonts w:ascii="Liberation Serif" w:hAnsi="Liberation Serif" w:cstheme="minorHAnsi"/>
          <w:bCs/>
          <w:color w:val="000000"/>
          <w:lang w:bidi="hi-IN"/>
        </w:rPr>
        <w:t>[ ] Copy of definition of done from user story 002</w:t>
      </w:r>
    </w:p>
    <w:p w14:paraId="23D496B0" w14:textId="77777777" w:rsidR="00CC3E34" w:rsidRDefault="00CC3E34" w:rsidP="00CC3E34">
      <w:pPr>
        <w:ind w:left="720"/>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C3E34" w14:paraId="45B10B32" w14:textId="77777777" w:rsidTr="00C80174">
        <w:trPr>
          <w:trHeight w:val="224"/>
        </w:trPr>
        <w:tc>
          <w:tcPr>
            <w:tcW w:w="9576" w:type="dxa"/>
            <w:tcBorders>
              <w:left w:val="nil"/>
              <w:bottom w:val="nil"/>
              <w:right w:val="nil"/>
            </w:tcBorders>
            <w:shd w:val="clear" w:color="auto" w:fill="auto"/>
          </w:tcPr>
          <w:p w14:paraId="2DA59E27" w14:textId="77777777" w:rsidR="00CC3E34" w:rsidRDefault="00CC3E34" w:rsidP="00C80174"/>
        </w:tc>
      </w:tr>
    </w:tbl>
    <w:p w14:paraId="5EB73675" w14:textId="3CA548EF" w:rsidR="00CC3E34" w:rsidRDefault="00CC3E34" w:rsidP="00CC3E34">
      <w:pPr>
        <w:keepNext/>
        <w:keepLines/>
        <w:spacing w:before="200"/>
        <w:outlineLvl w:val="1"/>
      </w:pPr>
      <w:r>
        <w:rPr>
          <w:rFonts w:asciiTheme="majorHAnsi" w:eastAsiaTheme="majorEastAsia" w:hAnsiTheme="majorHAnsi" w:cstheme="majorBidi"/>
          <w:b/>
          <w:bCs/>
          <w:color w:val="4F81BD" w:themeColor="accent1"/>
          <w:sz w:val="26"/>
          <w:szCs w:val="26"/>
        </w:rPr>
        <w:t>3088 – Load Components (copy)</w:t>
      </w:r>
    </w:p>
    <w:p w14:paraId="35B0FE3F" w14:textId="77777777" w:rsidR="00CC3E34" w:rsidRDefault="00CC3E34" w:rsidP="00CC3E34">
      <w:pPr>
        <w:pStyle w:val="NoSpacing"/>
      </w:pPr>
    </w:p>
    <w:p w14:paraId="62168543" w14:textId="77777777" w:rsidR="00CC3E34" w:rsidRDefault="00CC3E34" w:rsidP="00CC3E34">
      <w:pPr>
        <w:pStyle w:val="NoSpacing"/>
        <w:rPr>
          <w:b/>
        </w:rPr>
      </w:pPr>
      <w:r>
        <w:rPr>
          <w:b/>
        </w:rPr>
        <w:t>Content</w:t>
      </w:r>
    </w:p>
    <w:p w14:paraId="15033508" w14:textId="7F90D26D" w:rsidR="00CC3E34" w:rsidRDefault="00CC3E34" w:rsidP="00CC3E34">
      <w:pPr>
        <w:pStyle w:val="NoSpacing"/>
      </w:pPr>
      <w:r>
        <w:t xml:space="preserve">Copy of User Story </w:t>
      </w:r>
      <w:r w:rsidR="00F255CC">
        <w:t>2827</w:t>
      </w:r>
      <w:r>
        <w:t xml:space="preserve"> – </w:t>
      </w:r>
      <w:r w:rsidR="00F255CC">
        <w:t>Populate</w:t>
      </w:r>
      <w:r>
        <w:t xml:space="preserve"> Components</w:t>
      </w:r>
      <w:r w:rsidR="00F255CC">
        <w:t xml:space="preserve"> (copy)</w:t>
      </w:r>
    </w:p>
    <w:p w14:paraId="371637A4" w14:textId="77777777" w:rsidR="00CC3E34" w:rsidRDefault="00CC3E34" w:rsidP="00CC3E34">
      <w:pPr>
        <w:pStyle w:val="NoSpacing"/>
      </w:pPr>
    </w:p>
    <w:p w14:paraId="6A617035" w14:textId="77777777" w:rsidR="00CC3E34" w:rsidRDefault="00CC3E34" w:rsidP="00CC3E34">
      <w:pPr>
        <w:pStyle w:val="NoSpacing"/>
        <w:rPr>
          <w:b/>
        </w:rPr>
      </w:pPr>
      <w:r>
        <w:rPr>
          <w:b/>
        </w:rPr>
        <w:t>Definition of Done</w:t>
      </w:r>
    </w:p>
    <w:p w14:paraId="371A9518" w14:textId="4514EBCC" w:rsidR="00CC3E34" w:rsidRDefault="00CC3E34" w:rsidP="00CC3E34">
      <w:pPr>
        <w:pStyle w:val="NoSpacing"/>
      </w:pPr>
      <w:r>
        <w:t xml:space="preserve">Copy of definition of done from User Story </w:t>
      </w:r>
      <w:r w:rsidR="00F255CC">
        <w:t>2827</w:t>
      </w:r>
      <w:r>
        <w:t xml:space="preserve"> – </w:t>
      </w:r>
      <w:r w:rsidR="00F255CC">
        <w:t>Populate</w:t>
      </w:r>
      <w:r>
        <w:t xml:space="preserve"> Components</w:t>
      </w:r>
      <w:r w:rsidR="00F255CC">
        <w:t xml:space="preserve"> (copy)</w:t>
      </w:r>
    </w:p>
    <w:p w14:paraId="11D68C85" w14:textId="77777777" w:rsidR="00CC3E34" w:rsidRDefault="00CC3E34" w:rsidP="00CC3E34">
      <w:pPr>
        <w:pStyle w:val="NoSpacing"/>
      </w:pPr>
    </w:p>
    <w:p w14:paraId="6ED972C6" w14:textId="77777777" w:rsidR="00CC3E34" w:rsidRDefault="00CC3E34" w:rsidP="00CC3E34">
      <w:pPr>
        <w:rPr>
          <w:rFonts w:cstheme="minorHAnsi"/>
          <w:b/>
          <w:bCs/>
          <w:color w:val="000000"/>
        </w:rPr>
      </w:pPr>
      <w:r>
        <w:rPr>
          <w:rFonts w:cstheme="minorHAnsi"/>
          <w:b/>
          <w:bCs/>
          <w:color w:val="000000"/>
        </w:rPr>
        <w:t>Notes</w:t>
      </w:r>
    </w:p>
    <w:p w14:paraId="2715196E" w14:textId="77777777" w:rsidR="00CC3E34" w:rsidRDefault="00CC3E34" w:rsidP="00CC3E34">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C3E34" w14:paraId="38351AA1" w14:textId="77777777" w:rsidTr="00C80174">
        <w:trPr>
          <w:trHeight w:val="224"/>
        </w:trPr>
        <w:tc>
          <w:tcPr>
            <w:tcW w:w="9576" w:type="dxa"/>
            <w:tcBorders>
              <w:left w:val="nil"/>
              <w:bottom w:val="nil"/>
              <w:right w:val="nil"/>
            </w:tcBorders>
            <w:shd w:val="clear" w:color="auto" w:fill="auto"/>
          </w:tcPr>
          <w:p w14:paraId="6F7D6268" w14:textId="77777777" w:rsidR="00CC3E34" w:rsidRDefault="00CC3E34" w:rsidP="00C80174"/>
        </w:tc>
      </w:tr>
    </w:tbl>
    <w:p w14:paraId="684B6D39" w14:textId="104B5D73" w:rsidR="00CC3E34" w:rsidRDefault="00CC3E34" w:rsidP="00CC3E34">
      <w:pPr>
        <w:keepNext/>
        <w:keepLines/>
        <w:spacing w:before="200"/>
        <w:outlineLvl w:val="1"/>
      </w:pPr>
      <w:r>
        <w:rPr>
          <w:rFonts w:asciiTheme="majorHAnsi" w:eastAsiaTheme="majorEastAsia" w:hAnsiTheme="majorHAnsi" w:cstheme="majorBidi"/>
          <w:b/>
          <w:bCs/>
          <w:color w:val="4F81BD" w:themeColor="accent1"/>
          <w:sz w:val="26"/>
          <w:szCs w:val="26"/>
        </w:rPr>
        <w:lastRenderedPageBreak/>
        <w:t>3089 – Load Components (copy)</w:t>
      </w:r>
    </w:p>
    <w:p w14:paraId="30AA22A3" w14:textId="77777777" w:rsidR="00CC3E34" w:rsidRDefault="00CC3E34" w:rsidP="00CC3E34">
      <w:pPr>
        <w:pStyle w:val="NoSpacing"/>
      </w:pPr>
    </w:p>
    <w:p w14:paraId="09FF9585" w14:textId="77777777" w:rsidR="00CC3E34" w:rsidRDefault="00CC3E34" w:rsidP="00CC3E34">
      <w:pPr>
        <w:pStyle w:val="NoSpacing"/>
        <w:rPr>
          <w:b/>
        </w:rPr>
      </w:pPr>
      <w:r>
        <w:rPr>
          <w:b/>
        </w:rPr>
        <w:t>Content</w:t>
      </w:r>
    </w:p>
    <w:p w14:paraId="2D17BBAD" w14:textId="770DF2EB" w:rsidR="00CC3E34" w:rsidRDefault="00CC3E34" w:rsidP="00CC3E34">
      <w:pPr>
        <w:pStyle w:val="NoSpacing"/>
      </w:pPr>
      <w:r>
        <w:t xml:space="preserve">Copy of User Story </w:t>
      </w:r>
      <w:r w:rsidR="00F255CC">
        <w:t>2827</w:t>
      </w:r>
      <w:r>
        <w:t xml:space="preserve"> –</w:t>
      </w:r>
      <w:r w:rsidR="00F255CC">
        <w:t xml:space="preserve"> Populate </w:t>
      </w:r>
      <w:r>
        <w:t>Components</w:t>
      </w:r>
      <w:r w:rsidR="00F255CC">
        <w:t xml:space="preserve"> (copy)</w:t>
      </w:r>
    </w:p>
    <w:p w14:paraId="0287A3B5" w14:textId="77777777" w:rsidR="00CC3E34" w:rsidRDefault="00CC3E34" w:rsidP="00CC3E34">
      <w:pPr>
        <w:pStyle w:val="NoSpacing"/>
      </w:pPr>
    </w:p>
    <w:p w14:paraId="28A011A6" w14:textId="77777777" w:rsidR="00CC3E34" w:rsidRDefault="00CC3E34" w:rsidP="00CC3E34">
      <w:pPr>
        <w:pStyle w:val="NoSpacing"/>
        <w:rPr>
          <w:b/>
        </w:rPr>
      </w:pPr>
      <w:r>
        <w:rPr>
          <w:b/>
        </w:rPr>
        <w:t>Definition of Done</w:t>
      </w:r>
    </w:p>
    <w:p w14:paraId="1FD1DE4F" w14:textId="685265B1" w:rsidR="00CC3E34" w:rsidRDefault="00CC3E34" w:rsidP="00CC3E34">
      <w:pPr>
        <w:pStyle w:val="NoSpacing"/>
      </w:pPr>
      <w:r>
        <w:t xml:space="preserve">Copy of definition of done from User Story </w:t>
      </w:r>
      <w:r w:rsidR="00F255CC">
        <w:t>2827</w:t>
      </w:r>
      <w:r>
        <w:t xml:space="preserve"> –</w:t>
      </w:r>
      <w:r w:rsidR="00F255CC">
        <w:t xml:space="preserve"> Populate </w:t>
      </w:r>
      <w:r>
        <w:t>Components</w:t>
      </w:r>
      <w:r w:rsidR="00F255CC">
        <w:t xml:space="preserve"> (copy)</w:t>
      </w:r>
    </w:p>
    <w:p w14:paraId="514A2E60" w14:textId="77777777" w:rsidR="00CC3E34" w:rsidRDefault="00CC3E34" w:rsidP="00CC3E34">
      <w:pPr>
        <w:pStyle w:val="NoSpacing"/>
      </w:pPr>
    </w:p>
    <w:p w14:paraId="25E20320" w14:textId="77777777" w:rsidR="00CC3E34" w:rsidRDefault="00CC3E34" w:rsidP="00CC3E34">
      <w:pPr>
        <w:rPr>
          <w:rFonts w:cstheme="minorHAnsi"/>
          <w:b/>
          <w:bCs/>
          <w:color w:val="000000"/>
        </w:rPr>
      </w:pPr>
      <w:r>
        <w:rPr>
          <w:rFonts w:cstheme="minorHAnsi"/>
          <w:b/>
          <w:bCs/>
          <w:color w:val="000000"/>
        </w:rPr>
        <w:t>Notes</w:t>
      </w:r>
    </w:p>
    <w:p w14:paraId="6A9EABD4" w14:textId="77777777" w:rsidR="00CC3E34" w:rsidRDefault="00CC3E34" w:rsidP="00CC3E34">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CC3E34" w14:paraId="0C538D95" w14:textId="77777777" w:rsidTr="00C80174">
        <w:trPr>
          <w:trHeight w:val="224"/>
        </w:trPr>
        <w:tc>
          <w:tcPr>
            <w:tcW w:w="9576" w:type="dxa"/>
            <w:tcBorders>
              <w:left w:val="nil"/>
              <w:bottom w:val="nil"/>
              <w:right w:val="nil"/>
            </w:tcBorders>
            <w:shd w:val="clear" w:color="auto" w:fill="auto"/>
          </w:tcPr>
          <w:p w14:paraId="6432CF9C" w14:textId="77777777" w:rsidR="00CC3E34" w:rsidRDefault="00CC3E34" w:rsidP="00C80174"/>
        </w:tc>
      </w:tr>
    </w:tbl>
    <w:p w14:paraId="2917BCF5" w14:textId="674E7839" w:rsidR="00F255CC" w:rsidRDefault="00F255CC" w:rsidP="00F255C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90 — Close Window on Apply</w:t>
      </w:r>
    </w:p>
    <w:p w14:paraId="0EB8DDE5" w14:textId="77777777" w:rsidR="00F255CC" w:rsidRDefault="00F255CC" w:rsidP="00F255CC">
      <w:pPr>
        <w:rPr>
          <w:rFonts w:asciiTheme="majorHAnsi" w:eastAsiaTheme="majorEastAsia" w:hAnsiTheme="majorHAnsi"/>
          <w:b/>
          <w:bCs/>
          <w:color w:val="4F81BD" w:themeColor="accent1"/>
          <w:sz w:val="26"/>
          <w:szCs w:val="26"/>
        </w:rPr>
      </w:pPr>
    </w:p>
    <w:p w14:paraId="65255A54" w14:textId="77777777" w:rsidR="00F255CC" w:rsidRPr="00BE3BFD" w:rsidRDefault="00F255CC" w:rsidP="00F255CC">
      <w:pPr>
        <w:rPr>
          <w:b/>
          <w:bCs/>
          <w:color w:val="000000"/>
        </w:rPr>
      </w:pPr>
      <w:r w:rsidRPr="00BE3BFD">
        <w:rPr>
          <w:b/>
          <w:bCs/>
          <w:color w:val="000000"/>
        </w:rPr>
        <w:t>Content</w:t>
      </w:r>
    </w:p>
    <w:p w14:paraId="650734EF" w14:textId="77777777" w:rsidR="00F255CC" w:rsidRPr="00BE3BFD" w:rsidRDefault="00F255CC" w:rsidP="00F255CC">
      <w:pPr>
        <w:rPr>
          <w:color w:val="000000"/>
        </w:rPr>
      </w:pPr>
      <w:r w:rsidRPr="00BE3BFD">
        <w:rPr>
          <w:color w:val="000000"/>
        </w:rPr>
        <w:t xml:space="preserve">As a member of the LARI team, I would like </w:t>
      </w:r>
      <w:r>
        <w:rPr>
          <w:color w:val="000000"/>
        </w:rPr>
        <w:t>to load the associated components of systems into the component table</w:t>
      </w:r>
      <w:r w:rsidRPr="00BE3BFD">
        <w:rPr>
          <w:color w:val="000000"/>
        </w:rPr>
        <w:t>.</w:t>
      </w:r>
    </w:p>
    <w:p w14:paraId="6086AEA8" w14:textId="77777777" w:rsidR="00F255CC" w:rsidRPr="00BE3BFD" w:rsidRDefault="00F255CC" w:rsidP="00F255CC"/>
    <w:p w14:paraId="29E74A36" w14:textId="77777777" w:rsidR="00F255CC" w:rsidRPr="00BE3BFD" w:rsidRDefault="00F255CC" w:rsidP="00F255CC">
      <w:pPr>
        <w:rPr>
          <w:b/>
          <w:bCs/>
          <w:color w:val="000000"/>
        </w:rPr>
      </w:pPr>
      <w:r w:rsidRPr="00BE3BFD">
        <w:rPr>
          <w:b/>
          <w:bCs/>
          <w:color w:val="000000"/>
        </w:rPr>
        <w:t>Definition of Done</w:t>
      </w:r>
    </w:p>
    <w:p w14:paraId="2916B1AA" w14:textId="77777777" w:rsidR="00F255CC" w:rsidRDefault="00F255CC" w:rsidP="00F255CC">
      <w:pPr>
        <w:rPr>
          <w:color w:val="000000"/>
        </w:rPr>
      </w:pPr>
      <w:r>
        <w:rPr>
          <w:color w:val="000000"/>
        </w:rPr>
        <w:t xml:space="preserve"> </w:t>
      </w:r>
    </w:p>
    <w:p w14:paraId="66AA9B80" w14:textId="7FD8CF79" w:rsidR="00F255CC" w:rsidRPr="00BE3BFD" w:rsidRDefault="00F255CC" w:rsidP="00F255CC">
      <w:pPr>
        <w:rPr>
          <w:color w:val="000000"/>
        </w:rPr>
      </w:pPr>
      <w:r>
        <w:rPr>
          <w:color w:val="000000"/>
        </w:rPr>
        <w:t>[ ] Make the pop up window for Edit Component, etc. close on Apply click.</w:t>
      </w:r>
    </w:p>
    <w:p w14:paraId="6ED0796F" w14:textId="77777777" w:rsidR="00F255CC" w:rsidRDefault="00F255CC" w:rsidP="00F255CC">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255CC" w14:paraId="0D25C585" w14:textId="77777777" w:rsidTr="00F255CC">
        <w:trPr>
          <w:trHeight w:val="43"/>
        </w:trPr>
        <w:tc>
          <w:tcPr>
            <w:tcW w:w="9576" w:type="dxa"/>
            <w:tcBorders>
              <w:left w:val="nil"/>
              <w:bottom w:val="nil"/>
              <w:right w:val="nil"/>
            </w:tcBorders>
            <w:shd w:val="clear" w:color="auto" w:fill="auto"/>
          </w:tcPr>
          <w:p w14:paraId="4ECF98CD" w14:textId="77777777" w:rsidR="00F255CC" w:rsidRDefault="00F255CC" w:rsidP="00C80174"/>
        </w:tc>
      </w:tr>
    </w:tbl>
    <w:p w14:paraId="7202EE6B" w14:textId="77A25916" w:rsidR="00F255CC" w:rsidRDefault="00F255CC" w:rsidP="00F255CC">
      <w:pPr>
        <w:keepNext/>
        <w:keepLines/>
        <w:spacing w:before="200"/>
        <w:outlineLvl w:val="1"/>
      </w:pPr>
      <w:r>
        <w:rPr>
          <w:rFonts w:asciiTheme="majorHAnsi" w:eastAsiaTheme="majorEastAsia" w:hAnsiTheme="majorHAnsi" w:cstheme="majorBidi"/>
          <w:b/>
          <w:bCs/>
          <w:color w:val="4F81BD" w:themeColor="accent1"/>
          <w:sz w:val="26"/>
          <w:szCs w:val="26"/>
        </w:rPr>
        <w:t>3091 – Close Window on Apply (copy)</w:t>
      </w:r>
    </w:p>
    <w:p w14:paraId="75817D7F" w14:textId="77777777" w:rsidR="00F255CC" w:rsidRDefault="00F255CC" w:rsidP="00F255CC">
      <w:pPr>
        <w:pStyle w:val="NoSpacing"/>
      </w:pPr>
    </w:p>
    <w:p w14:paraId="03B87072" w14:textId="77777777" w:rsidR="00F255CC" w:rsidRDefault="00F255CC" w:rsidP="00F255CC">
      <w:pPr>
        <w:pStyle w:val="NoSpacing"/>
        <w:rPr>
          <w:b/>
        </w:rPr>
      </w:pPr>
      <w:r>
        <w:rPr>
          <w:b/>
        </w:rPr>
        <w:t>Content</w:t>
      </w:r>
    </w:p>
    <w:p w14:paraId="55BE69E7" w14:textId="07F826E5" w:rsidR="00F255CC" w:rsidRDefault="00F255CC" w:rsidP="00F255CC">
      <w:pPr>
        <w:pStyle w:val="NoSpacing"/>
      </w:pPr>
      <w:r>
        <w:t>Copy of User Story 309</w:t>
      </w:r>
      <w:r w:rsidR="00401FEF">
        <w:t>0</w:t>
      </w:r>
      <w:r>
        <w:t xml:space="preserve"> – Close Window on Apply (copy)</w:t>
      </w:r>
    </w:p>
    <w:p w14:paraId="04F1AE5E" w14:textId="77777777" w:rsidR="00F255CC" w:rsidRDefault="00F255CC" w:rsidP="00F255CC">
      <w:pPr>
        <w:pStyle w:val="NoSpacing"/>
      </w:pPr>
    </w:p>
    <w:p w14:paraId="46BB11C2" w14:textId="77777777" w:rsidR="00F255CC" w:rsidRDefault="00F255CC" w:rsidP="00F255CC">
      <w:pPr>
        <w:pStyle w:val="NoSpacing"/>
        <w:rPr>
          <w:b/>
        </w:rPr>
      </w:pPr>
      <w:r>
        <w:rPr>
          <w:b/>
        </w:rPr>
        <w:t>Definition of Done</w:t>
      </w:r>
    </w:p>
    <w:p w14:paraId="11A50F81" w14:textId="4363B690" w:rsidR="00F255CC" w:rsidRDefault="00F255CC" w:rsidP="00F255CC">
      <w:pPr>
        <w:pStyle w:val="NoSpacing"/>
      </w:pPr>
      <w:r>
        <w:t>Copy of definition of done from User Story 309</w:t>
      </w:r>
      <w:r w:rsidR="00401FEF">
        <w:t>0</w:t>
      </w:r>
      <w:r>
        <w:t xml:space="preserve"> – Close Window on Apply (copy)</w:t>
      </w:r>
    </w:p>
    <w:p w14:paraId="04507B0B" w14:textId="77777777" w:rsidR="00F255CC" w:rsidRDefault="00F255CC" w:rsidP="00F255CC">
      <w:pPr>
        <w:pStyle w:val="NoSpacing"/>
      </w:pPr>
    </w:p>
    <w:p w14:paraId="1E8D0ACC" w14:textId="77777777" w:rsidR="00F255CC" w:rsidRDefault="00F255CC" w:rsidP="00F255CC">
      <w:pPr>
        <w:rPr>
          <w:rFonts w:cstheme="minorHAnsi"/>
          <w:b/>
          <w:bCs/>
          <w:color w:val="000000"/>
        </w:rPr>
      </w:pPr>
      <w:r>
        <w:rPr>
          <w:rFonts w:cstheme="minorHAnsi"/>
          <w:b/>
          <w:bCs/>
          <w:color w:val="000000"/>
        </w:rPr>
        <w:t>Notes</w:t>
      </w:r>
    </w:p>
    <w:p w14:paraId="23E3F79F" w14:textId="77777777" w:rsidR="00F255CC" w:rsidRDefault="00F255CC" w:rsidP="00F255CC">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255CC" w14:paraId="2B85A440" w14:textId="77777777" w:rsidTr="00C80174">
        <w:trPr>
          <w:trHeight w:val="224"/>
        </w:trPr>
        <w:tc>
          <w:tcPr>
            <w:tcW w:w="9576" w:type="dxa"/>
            <w:tcBorders>
              <w:left w:val="nil"/>
              <w:bottom w:val="nil"/>
              <w:right w:val="nil"/>
            </w:tcBorders>
            <w:shd w:val="clear" w:color="auto" w:fill="auto"/>
          </w:tcPr>
          <w:p w14:paraId="7B9F5B7C" w14:textId="77777777" w:rsidR="00F255CC" w:rsidRDefault="00F255CC" w:rsidP="00C80174"/>
        </w:tc>
      </w:tr>
    </w:tbl>
    <w:p w14:paraId="14FB8411" w14:textId="3317C711" w:rsidR="00F255CC" w:rsidRDefault="00F255CC" w:rsidP="00F255CC">
      <w:pPr>
        <w:keepNext/>
        <w:keepLines/>
        <w:spacing w:before="200"/>
        <w:outlineLvl w:val="1"/>
      </w:pPr>
      <w:r>
        <w:rPr>
          <w:rFonts w:asciiTheme="majorHAnsi" w:eastAsiaTheme="majorEastAsia" w:hAnsiTheme="majorHAnsi" w:cstheme="majorBidi"/>
          <w:b/>
          <w:bCs/>
          <w:color w:val="4F81BD" w:themeColor="accent1"/>
          <w:sz w:val="26"/>
          <w:szCs w:val="26"/>
        </w:rPr>
        <w:t>3092 – Close Window on Apply (copy)</w:t>
      </w:r>
    </w:p>
    <w:p w14:paraId="1006402B" w14:textId="77777777" w:rsidR="00F255CC" w:rsidRDefault="00F255CC" w:rsidP="00F255CC">
      <w:pPr>
        <w:pStyle w:val="NoSpacing"/>
      </w:pPr>
    </w:p>
    <w:p w14:paraId="5AD869BE" w14:textId="77777777" w:rsidR="00F255CC" w:rsidRDefault="00F255CC" w:rsidP="00F255CC">
      <w:pPr>
        <w:pStyle w:val="NoSpacing"/>
        <w:rPr>
          <w:b/>
        </w:rPr>
      </w:pPr>
      <w:r>
        <w:rPr>
          <w:b/>
        </w:rPr>
        <w:t>Content</w:t>
      </w:r>
    </w:p>
    <w:p w14:paraId="3B5D79BC" w14:textId="64DB16F7" w:rsidR="00F255CC" w:rsidRDefault="00F255CC" w:rsidP="00F255CC">
      <w:pPr>
        <w:pStyle w:val="NoSpacing"/>
      </w:pPr>
      <w:r>
        <w:t>Copy of User Story 309</w:t>
      </w:r>
      <w:r w:rsidR="00401FEF">
        <w:t>0</w:t>
      </w:r>
      <w:r>
        <w:t xml:space="preserve"> – Close Window on Apply (copy)</w:t>
      </w:r>
    </w:p>
    <w:p w14:paraId="0C1407BA" w14:textId="77777777" w:rsidR="00F255CC" w:rsidRDefault="00F255CC" w:rsidP="00F255CC">
      <w:pPr>
        <w:pStyle w:val="NoSpacing"/>
      </w:pPr>
    </w:p>
    <w:p w14:paraId="777929A8" w14:textId="77777777" w:rsidR="00F255CC" w:rsidRDefault="00F255CC" w:rsidP="00F255CC">
      <w:pPr>
        <w:pStyle w:val="NoSpacing"/>
        <w:rPr>
          <w:b/>
        </w:rPr>
      </w:pPr>
      <w:r>
        <w:rPr>
          <w:b/>
        </w:rPr>
        <w:t>Definition of Done</w:t>
      </w:r>
    </w:p>
    <w:p w14:paraId="7E400FFB" w14:textId="3FF677AE" w:rsidR="00F255CC" w:rsidRDefault="00F255CC" w:rsidP="00F255CC">
      <w:pPr>
        <w:pStyle w:val="NoSpacing"/>
      </w:pPr>
      <w:r>
        <w:t>Copy of definition of done from User Story 309</w:t>
      </w:r>
      <w:r w:rsidR="00401FEF">
        <w:t>0</w:t>
      </w:r>
      <w:r>
        <w:t xml:space="preserve"> – Close Window on Apply (copy)</w:t>
      </w:r>
    </w:p>
    <w:p w14:paraId="7AB21D6C" w14:textId="77777777" w:rsidR="00F255CC" w:rsidRDefault="00F255CC" w:rsidP="00F255CC">
      <w:pPr>
        <w:pStyle w:val="NoSpacing"/>
      </w:pPr>
    </w:p>
    <w:p w14:paraId="1E1FA136" w14:textId="77777777" w:rsidR="00F255CC" w:rsidRDefault="00F255CC" w:rsidP="00F255CC">
      <w:pPr>
        <w:rPr>
          <w:rFonts w:cstheme="minorHAnsi"/>
          <w:b/>
          <w:bCs/>
          <w:color w:val="000000"/>
        </w:rPr>
      </w:pPr>
      <w:r>
        <w:rPr>
          <w:rFonts w:cstheme="minorHAnsi"/>
          <w:b/>
          <w:bCs/>
          <w:color w:val="000000"/>
        </w:rPr>
        <w:t>Notes</w:t>
      </w:r>
    </w:p>
    <w:p w14:paraId="3E785A87" w14:textId="77777777" w:rsidR="00F255CC" w:rsidRDefault="00F255CC" w:rsidP="00F255CC">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255CC" w14:paraId="6910A0D2" w14:textId="77777777" w:rsidTr="00C80174">
        <w:trPr>
          <w:trHeight w:val="224"/>
        </w:trPr>
        <w:tc>
          <w:tcPr>
            <w:tcW w:w="9576" w:type="dxa"/>
            <w:tcBorders>
              <w:left w:val="nil"/>
              <w:bottom w:val="nil"/>
              <w:right w:val="nil"/>
            </w:tcBorders>
            <w:shd w:val="clear" w:color="auto" w:fill="auto"/>
          </w:tcPr>
          <w:p w14:paraId="2A35B294" w14:textId="77777777" w:rsidR="00F255CC" w:rsidRDefault="00F255CC" w:rsidP="00C80174"/>
        </w:tc>
      </w:tr>
    </w:tbl>
    <w:p w14:paraId="4E6E4ECC" w14:textId="50FEBFDF" w:rsidR="00401FEF" w:rsidRDefault="00401FEF" w:rsidP="00401FEF">
      <w:pPr>
        <w:keepNext/>
        <w:keepLines/>
        <w:spacing w:before="200"/>
        <w:outlineLvl w:val="1"/>
      </w:pPr>
      <w:r>
        <w:rPr>
          <w:rFonts w:asciiTheme="majorHAnsi" w:eastAsiaTheme="majorEastAsia" w:hAnsiTheme="majorHAnsi" w:cstheme="majorBidi"/>
          <w:b/>
          <w:bCs/>
          <w:color w:val="4F81BD" w:themeColor="accent1"/>
          <w:sz w:val="26"/>
          <w:szCs w:val="26"/>
        </w:rPr>
        <w:t>3093 – Close Window on Apply (copy)</w:t>
      </w:r>
    </w:p>
    <w:p w14:paraId="78D1C17F" w14:textId="77777777" w:rsidR="00401FEF" w:rsidRDefault="00401FEF" w:rsidP="00401FEF">
      <w:pPr>
        <w:pStyle w:val="NoSpacing"/>
      </w:pPr>
    </w:p>
    <w:p w14:paraId="21F919BA" w14:textId="77777777" w:rsidR="00401FEF" w:rsidRDefault="00401FEF" w:rsidP="00401FEF">
      <w:pPr>
        <w:pStyle w:val="NoSpacing"/>
        <w:rPr>
          <w:b/>
        </w:rPr>
      </w:pPr>
      <w:r>
        <w:rPr>
          <w:b/>
        </w:rPr>
        <w:t>Content</w:t>
      </w:r>
    </w:p>
    <w:p w14:paraId="6C5CC052" w14:textId="372F675A" w:rsidR="00401FEF" w:rsidRDefault="00401FEF" w:rsidP="00401FEF">
      <w:pPr>
        <w:pStyle w:val="NoSpacing"/>
      </w:pPr>
      <w:r>
        <w:t>Copy of User Story 3090 – Close Window on Apply (copy)</w:t>
      </w:r>
    </w:p>
    <w:p w14:paraId="3D4AFC21" w14:textId="77777777" w:rsidR="00401FEF" w:rsidRDefault="00401FEF" w:rsidP="00401FEF">
      <w:pPr>
        <w:pStyle w:val="NoSpacing"/>
      </w:pPr>
    </w:p>
    <w:p w14:paraId="00B75F06" w14:textId="77777777" w:rsidR="00401FEF" w:rsidRDefault="00401FEF" w:rsidP="00401FEF">
      <w:pPr>
        <w:pStyle w:val="NoSpacing"/>
        <w:rPr>
          <w:b/>
        </w:rPr>
      </w:pPr>
      <w:r>
        <w:rPr>
          <w:b/>
        </w:rPr>
        <w:t>Definition of Done</w:t>
      </w:r>
    </w:p>
    <w:p w14:paraId="15C52546" w14:textId="079443A3" w:rsidR="00401FEF" w:rsidRDefault="00401FEF" w:rsidP="00401FEF">
      <w:pPr>
        <w:pStyle w:val="NoSpacing"/>
      </w:pPr>
      <w:r>
        <w:t>Copy of definition of done from User Story 3090 – Close Window on Apply (copy)</w:t>
      </w:r>
    </w:p>
    <w:p w14:paraId="4733BBD5" w14:textId="77777777" w:rsidR="00401FEF" w:rsidRDefault="00401FEF" w:rsidP="00401FEF">
      <w:pPr>
        <w:pStyle w:val="NoSpacing"/>
      </w:pPr>
    </w:p>
    <w:p w14:paraId="26B9B1B6" w14:textId="77777777" w:rsidR="00401FEF" w:rsidRDefault="00401FEF" w:rsidP="00401FEF">
      <w:pPr>
        <w:rPr>
          <w:rFonts w:cstheme="minorHAnsi"/>
          <w:b/>
          <w:bCs/>
          <w:color w:val="000000"/>
        </w:rPr>
      </w:pPr>
      <w:r>
        <w:rPr>
          <w:rFonts w:cstheme="minorHAnsi"/>
          <w:b/>
          <w:bCs/>
          <w:color w:val="000000"/>
        </w:rPr>
        <w:t>Notes</w:t>
      </w:r>
    </w:p>
    <w:p w14:paraId="3CE34E50" w14:textId="77777777" w:rsidR="00401FEF" w:rsidRDefault="00401FEF" w:rsidP="00401FEF">
      <w:pPr>
        <w:numPr>
          <w:ilvl w:val="0"/>
          <w:numId w:val="2"/>
        </w:numPr>
        <w:textAlignment w:val="baseline"/>
        <w:rPr>
          <w:rFonts w:cs="Arial"/>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01FEF" w14:paraId="7121CCF4" w14:textId="77777777" w:rsidTr="00C80174">
        <w:trPr>
          <w:trHeight w:val="224"/>
        </w:trPr>
        <w:tc>
          <w:tcPr>
            <w:tcW w:w="9576" w:type="dxa"/>
            <w:tcBorders>
              <w:left w:val="nil"/>
              <w:bottom w:val="nil"/>
              <w:right w:val="nil"/>
            </w:tcBorders>
            <w:shd w:val="clear" w:color="auto" w:fill="auto"/>
          </w:tcPr>
          <w:p w14:paraId="77401991" w14:textId="77777777" w:rsidR="00401FEF" w:rsidRDefault="00401FEF" w:rsidP="00C80174"/>
        </w:tc>
      </w:tr>
    </w:tbl>
    <w:p w14:paraId="4EFBF184" w14:textId="16786455" w:rsidR="00401FEF" w:rsidRDefault="00401FEF" w:rsidP="00401FE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94 — Create Crash History object</w:t>
      </w:r>
      <w:r w:rsidR="007F789F">
        <w:rPr>
          <w:rFonts w:asciiTheme="majorHAnsi" w:eastAsiaTheme="majorEastAsia" w:hAnsiTheme="majorHAnsi"/>
          <w:b/>
          <w:bCs/>
          <w:color w:val="4F81BD" w:themeColor="accent1"/>
          <w:sz w:val="26"/>
          <w:szCs w:val="26"/>
        </w:rPr>
        <w:t xml:space="preserve"> [Backend]</w:t>
      </w:r>
    </w:p>
    <w:p w14:paraId="326D2ECB" w14:textId="77777777" w:rsidR="00401FEF" w:rsidRDefault="00401FEF" w:rsidP="00401FEF">
      <w:pPr>
        <w:rPr>
          <w:rFonts w:asciiTheme="majorHAnsi" w:eastAsiaTheme="majorEastAsia" w:hAnsiTheme="majorHAnsi"/>
          <w:b/>
          <w:bCs/>
          <w:color w:val="4F81BD" w:themeColor="accent1"/>
          <w:sz w:val="26"/>
          <w:szCs w:val="26"/>
        </w:rPr>
      </w:pPr>
    </w:p>
    <w:p w14:paraId="21A8F36C" w14:textId="77777777" w:rsidR="00401FEF" w:rsidRPr="00BE3BFD" w:rsidRDefault="00401FEF" w:rsidP="00401FEF">
      <w:pPr>
        <w:rPr>
          <w:b/>
          <w:bCs/>
          <w:color w:val="000000"/>
        </w:rPr>
      </w:pPr>
      <w:r w:rsidRPr="00BE3BFD">
        <w:rPr>
          <w:b/>
          <w:bCs/>
          <w:color w:val="000000"/>
        </w:rPr>
        <w:t>Content</w:t>
      </w:r>
    </w:p>
    <w:p w14:paraId="698F2942" w14:textId="12ABCB75" w:rsidR="00401FEF" w:rsidRPr="00BE3BFD" w:rsidRDefault="00401FEF" w:rsidP="00401FEF">
      <w:pPr>
        <w:rPr>
          <w:color w:val="000000"/>
        </w:rPr>
      </w:pPr>
      <w:r w:rsidRPr="00BE3BFD">
        <w:rPr>
          <w:color w:val="000000"/>
        </w:rPr>
        <w:t xml:space="preserve">As a member of the LARI team, I would like </w:t>
      </w:r>
      <w:r>
        <w:rPr>
          <w:color w:val="000000"/>
        </w:rPr>
        <w:t xml:space="preserve">to define the Crash History that will be used </w:t>
      </w:r>
      <w:r w:rsidR="007F789F">
        <w:rPr>
          <w:color w:val="000000"/>
        </w:rPr>
        <w:t>in the Components.</w:t>
      </w:r>
    </w:p>
    <w:p w14:paraId="342EBD91" w14:textId="77777777" w:rsidR="00401FEF" w:rsidRPr="00BE3BFD" w:rsidRDefault="00401FEF" w:rsidP="00401FEF"/>
    <w:p w14:paraId="002B2F6F" w14:textId="77777777" w:rsidR="00401FEF" w:rsidRPr="00BE3BFD" w:rsidRDefault="00401FEF" w:rsidP="00401FEF">
      <w:pPr>
        <w:rPr>
          <w:b/>
          <w:bCs/>
          <w:color w:val="000000"/>
        </w:rPr>
      </w:pPr>
      <w:r w:rsidRPr="00BE3BFD">
        <w:rPr>
          <w:b/>
          <w:bCs/>
          <w:color w:val="000000"/>
        </w:rPr>
        <w:t>Definition of Done</w:t>
      </w:r>
    </w:p>
    <w:p w14:paraId="13C75AF1" w14:textId="77777777" w:rsidR="00401FEF" w:rsidRDefault="00401FEF" w:rsidP="00401FEF">
      <w:pPr>
        <w:rPr>
          <w:color w:val="000000"/>
        </w:rPr>
      </w:pPr>
      <w:r>
        <w:rPr>
          <w:color w:val="000000"/>
        </w:rPr>
        <w:t xml:space="preserve"> </w:t>
      </w:r>
    </w:p>
    <w:p w14:paraId="61F88A12" w14:textId="71BA537D" w:rsidR="00401FEF" w:rsidRDefault="00401FEF" w:rsidP="00401FEF">
      <w:pPr>
        <w:rPr>
          <w:color w:val="000000"/>
        </w:rPr>
      </w:pPr>
      <w:r>
        <w:rPr>
          <w:color w:val="000000"/>
        </w:rPr>
        <w:t xml:space="preserve">[ ] </w:t>
      </w:r>
      <w:r w:rsidR="007F789F">
        <w:rPr>
          <w:color w:val="000000"/>
        </w:rPr>
        <w:t>Load the backend of the code (UWSDK/UWLARI)</w:t>
      </w:r>
    </w:p>
    <w:p w14:paraId="1421DE32" w14:textId="6C060ED5" w:rsidR="007F789F" w:rsidRDefault="007F789F" w:rsidP="00401FEF">
      <w:pPr>
        <w:rPr>
          <w:color w:val="000000"/>
        </w:rPr>
      </w:pPr>
      <w:r>
        <w:rPr>
          <w:color w:val="000000"/>
        </w:rPr>
        <w:t>[ ] Create the Crash History object, and create fields that correspond to the SQL database</w:t>
      </w:r>
    </w:p>
    <w:p w14:paraId="3F73F5BE" w14:textId="4567D7FD" w:rsidR="007F789F" w:rsidRPr="00BE3BFD" w:rsidRDefault="007F789F" w:rsidP="00401FEF">
      <w:pPr>
        <w:rPr>
          <w:color w:val="000000"/>
        </w:rPr>
      </w:pPr>
      <w:r>
        <w:rPr>
          <w:color w:val="000000"/>
        </w:rPr>
        <w:tab/>
        <w:t>(Summary, Description, DateTime, Component)</w:t>
      </w:r>
    </w:p>
    <w:p w14:paraId="16D5B76E" w14:textId="75D8CFCF" w:rsidR="00401FEF" w:rsidRPr="007A1867" w:rsidRDefault="007A1867" w:rsidP="00401FEF">
      <w:pPr>
        <w:rPr>
          <w:color w:val="000000"/>
        </w:rPr>
      </w:pPr>
      <w:r>
        <w:rPr>
          <w:color w:val="000000"/>
        </w:rPr>
        <w:t>[ ] Include unit test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401FEF" w14:paraId="086E3E4E" w14:textId="77777777" w:rsidTr="00C80174">
        <w:trPr>
          <w:trHeight w:val="43"/>
        </w:trPr>
        <w:tc>
          <w:tcPr>
            <w:tcW w:w="9576" w:type="dxa"/>
            <w:tcBorders>
              <w:left w:val="nil"/>
              <w:bottom w:val="nil"/>
              <w:right w:val="nil"/>
            </w:tcBorders>
            <w:shd w:val="clear" w:color="auto" w:fill="auto"/>
          </w:tcPr>
          <w:p w14:paraId="1FEAA951" w14:textId="77777777" w:rsidR="00401FEF" w:rsidRDefault="00401FEF" w:rsidP="00C80174"/>
        </w:tc>
      </w:tr>
    </w:tbl>
    <w:p w14:paraId="08817911" w14:textId="7932929D" w:rsidR="007F789F" w:rsidRDefault="007F789F" w:rsidP="007F789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95 — Create Notes object [Backend]</w:t>
      </w:r>
    </w:p>
    <w:p w14:paraId="6A0E236A" w14:textId="77777777" w:rsidR="007F789F" w:rsidRDefault="007F789F" w:rsidP="007F789F">
      <w:pPr>
        <w:rPr>
          <w:rFonts w:asciiTheme="majorHAnsi" w:eastAsiaTheme="majorEastAsia" w:hAnsiTheme="majorHAnsi"/>
          <w:b/>
          <w:bCs/>
          <w:color w:val="4F81BD" w:themeColor="accent1"/>
          <w:sz w:val="26"/>
          <w:szCs w:val="26"/>
        </w:rPr>
      </w:pPr>
    </w:p>
    <w:p w14:paraId="3B719A16" w14:textId="77777777" w:rsidR="007F789F" w:rsidRPr="00BE3BFD" w:rsidRDefault="007F789F" w:rsidP="007F789F">
      <w:pPr>
        <w:rPr>
          <w:b/>
          <w:bCs/>
          <w:color w:val="000000"/>
        </w:rPr>
      </w:pPr>
      <w:r w:rsidRPr="00BE3BFD">
        <w:rPr>
          <w:b/>
          <w:bCs/>
          <w:color w:val="000000"/>
        </w:rPr>
        <w:t>Content</w:t>
      </w:r>
    </w:p>
    <w:p w14:paraId="10310C25" w14:textId="6B140F2D" w:rsidR="007F789F" w:rsidRPr="00BE3BFD" w:rsidRDefault="007F789F" w:rsidP="007F789F">
      <w:pPr>
        <w:rPr>
          <w:color w:val="000000"/>
        </w:rPr>
      </w:pPr>
      <w:r w:rsidRPr="00BE3BFD">
        <w:rPr>
          <w:color w:val="000000"/>
        </w:rPr>
        <w:t xml:space="preserve">As a member of the LARI team, I would like </w:t>
      </w:r>
      <w:r>
        <w:rPr>
          <w:color w:val="000000"/>
        </w:rPr>
        <w:t>to define the Notes that will be used in the Components.</w:t>
      </w:r>
    </w:p>
    <w:p w14:paraId="44ABAC3A" w14:textId="77777777" w:rsidR="007F789F" w:rsidRPr="00BE3BFD" w:rsidRDefault="007F789F" w:rsidP="007F789F"/>
    <w:p w14:paraId="08FAFD2C" w14:textId="77777777" w:rsidR="007F789F" w:rsidRPr="00BE3BFD" w:rsidRDefault="007F789F" w:rsidP="007F789F">
      <w:pPr>
        <w:rPr>
          <w:b/>
          <w:bCs/>
          <w:color w:val="000000"/>
        </w:rPr>
      </w:pPr>
      <w:r w:rsidRPr="00BE3BFD">
        <w:rPr>
          <w:b/>
          <w:bCs/>
          <w:color w:val="000000"/>
        </w:rPr>
        <w:t>Definition of Done</w:t>
      </w:r>
    </w:p>
    <w:p w14:paraId="1FCF3B22" w14:textId="77777777" w:rsidR="007F789F" w:rsidRDefault="007F789F" w:rsidP="007F789F">
      <w:pPr>
        <w:rPr>
          <w:color w:val="000000"/>
        </w:rPr>
      </w:pPr>
      <w:r>
        <w:rPr>
          <w:color w:val="000000"/>
        </w:rPr>
        <w:t xml:space="preserve"> </w:t>
      </w:r>
    </w:p>
    <w:p w14:paraId="6C1C3907" w14:textId="77777777" w:rsidR="007F789F" w:rsidRDefault="007F789F" w:rsidP="007F789F">
      <w:pPr>
        <w:rPr>
          <w:color w:val="000000"/>
        </w:rPr>
      </w:pPr>
      <w:r>
        <w:rPr>
          <w:color w:val="000000"/>
        </w:rPr>
        <w:t>[ ] Load the backend of the code (UWSDK/UWLARI)</w:t>
      </w:r>
    </w:p>
    <w:p w14:paraId="11C4ABCB" w14:textId="30C1C470" w:rsidR="007F789F" w:rsidRDefault="007F789F" w:rsidP="007F789F">
      <w:pPr>
        <w:rPr>
          <w:color w:val="000000"/>
        </w:rPr>
      </w:pPr>
      <w:r>
        <w:rPr>
          <w:color w:val="000000"/>
        </w:rPr>
        <w:t>[ ] Create the Notes object, and create fields that correspond to the SQL database</w:t>
      </w:r>
    </w:p>
    <w:p w14:paraId="40FF541A" w14:textId="30403AB9" w:rsidR="007F789F" w:rsidRDefault="007F789F" w:rsidP="007F789F">
      <w:pPr>
        <w:rPr>
          <w:color w:val="000000"/>
        </w:rPr>
      </w:pPr>
      <w:r>
        <w:rPr>
          <w:color w:val="000000"/>
        </w:rPr>
        <w:tab/>
        <w:t>(Summary, Description, Component)</w:t>
      </w:r>
    </w:p>
    <w:p w14:paraId="2B1989B3" w14:textId="41600534" w:rsidR="007A1867" w:rsidRPr="00BE3BFD" w:rsidRDefault="007A1867" w:rsidP="007F789F">
      <w:pPr>
        <w:rPr>
          <w:color w:val="000000"/>
        </w:rPr>
      </w:pPr>
      <w:r>
        <w:rPr>
          <w:color w:val="000000"/>
        </w:rPr>
        <w:t>[ ] Include unit tests</w:t>
      </w:r>
    </w:p>
    <w:p w14:paraId="1E4A3C9E" w14:textId="77777777" w:rsidR="007F789F" w:rsidRDefault="007F789F" w:rsidP="007F789F">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F789F" w14:paraId="3BCC75EC" w14:textId="77777777" w:rsidTr="00C80174">
        <w:trPr>
          <w:trHeight w:val="43"/>
        </w:trPr>
        <w:tc>
          <w:tcPr>
            <w:tcW w:w="9576" w:type="dxa"/>
            <w:tcBorders>
              <w:left w:val="nil"/>
              <w:bottom w:val="nil"/>
              <w:right w:val="nil"/>
            </w:tcBorders>
            <w:shd w:val="clear" w:color="auto" w:fill="auto"/>
          </w:tcPr>
          <w:p w14:paraId="210444B4" w14:textId="77777777" w:rsidR="007F789F" w:rsidRDefault="007F789F" w:rsidP="00C80174"/>
        </w:tc>
      </w:tr>
    </w:tbl>
    <w:p w14:paraId="4B7B3BFC" w14:textId="4B184606" w:rsidR="007F789F" w:rsidRDefault="007F789F" w:rsidP="007F789F">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96 — Change Component Implementation [Backend]</w:t>
      </w:r>
    </w:p>
    <w:p w14:paraId="51B92111" w14:textId="77777777" w:rsidR="007F789F" w:rsidRDefault="007F789F" w:rsidP="007F789F">
      <w:pPr>
        <w:rPr>
          <w:rFonts w:asciiTheme="majorHAnsi" w:eastAsiaTheme="majorEastAsia" w:hAnsiTheme="majorHAnsi"/>
          <w:b/>
          <w:bCs/>
          <w:color w:val="4F81BD" w:themeColor="accent1"/>
          <w:sz w:val="26"/>
          <w:szCs w:val="26"/>
        </w:rPr>
      </w:pPr>
    </w:p>
    <w:p w14:paraId="46365FF1" w14:textId="77777777" w:rsidR="007F789F" w:rsidRPr="00BE3BFD" w:rsidRDefault="007F789F" w:rsidP="007F789F">
      <w:pPr>
        <w:rPr>
          <w:b/>
          <w:bCs/>
          <w:color w:val="000000"/>
        </w:rPr>
      </w:pPr>
      <w:r w:rsidRPr="00BE3BFD">
        <w:rPr>
          <w:b/>
          <w:bCs/>
          <w:color w:val="000000"/>
        </w:rPr>
        <w:lastRenderedPageBreak/>
        <w:t>Content</w:t>
      </w:r>
    </w:p>
    <w:p w14:paraId="2F0B876E" w14:textId="470F9136" w:rsidR="007F789F" w:rsidRPr="00BE3BFD" w:rsidRDefault="007F789F" w:rsidP="007F789F">
      <w:pPr>
        <w:rPr>
          <w:color w:val="000000"/>
        </w:rPr>
      </w:pPr>
      <w:r w:rsidRPr="00BE3BFD">
        <w:rPr>
          <w:color w:val="000000"/>
        </w:rPr>
        <w:t xml:space="preserve">As a member of the LARI team, I </w:t>
      </w:r>
      <w:r>
        <w:rPr>
          <w:color w:val="000000"/>
        </w:rPr>
        <w:t xml:space="preserve">would like to change the Component object to encapsulate the CrashHistory </w:t>
      </w:r>
      <w:r w:rsidR="005B122C">
        <w:rPr>
          <w:color w:val="000000"/>
        </w:rPr>
        <w:t>and Notes. I would like to add a Name field to the Component.</w:t>
      </w:r>
    </w:p>
    <w:p w14:paraId="6857497F" w14:textId="77777777" w:rsidR="007F789F" w:rsidRPr="00BE3BFD" w:rsidRDefault="007F789F" w:rsidP="007F789F"/>
    <w:p w14:paraId="77AB725D" w14:textId="77777777" w:rsidR="007F789F" w:rsidRPr="00BE3BFD" w:rsidRDefault="007F789F" w:rsidP="007F789F">
      <w:pPr>
        <w:rPr>
          <w:b/>
          <w:bCs/>
          <w:color w:val="000000"/>
        </w:rPr>
      </w:pPr>
      <w:r w:rsidRPr="00BE3BFD">
        <w:rPr>
          <w:b/>
          <w:bCs/>
          <w:color w:val="000000"/>
        </w:rPr>
        <w:t>Definition of Done</w:t>
      </w:r>
    </w:p>
    <w:p w14:paraId="074F42D7" w14:textId="77777777" w:rsidR="007F789F" w:rsidRDefault="007F789F" w:rsidP="007F789F">
      <w:pPr>
        <w:rPr>
          <w:color w:val="000000"/>
        </w:rPr>
      </w:pPr>
      <w:r>
        <w:rPr>
          <w:color w:val="000000"/>
        </w:rPr>
        <w:t xml:space="preserve"> </w:t>
      </w:r>
    </w:p>
    <w:p w14:paraId="06C3D8B3" w14:textId="77777777" w:rsidR="007F789F" w:rsidRDefault="007F789F" w:rsidP="007F789F">
      <w:pPr>
        <w:rPr>
          <w:color w:val="000000"/>
        </w:rPr>
      </w:pPr>
      <w:r>
        <w:rPr>
          <w:color w:val="000000"/>
        </w:rPr>
        <w:t>[ ] Load the backend of the code (UWSDK/UWLARI)</w:t>
      </w:r>
    </w:p>
    <w:p w14:paraId="61FEAAAB" w14:textId="31CAAFBA" w:rsidR="007F789F" w:rsidRDefault="007F789F" w:rsidP="005B122C">
      <w:pPr>
        <w:rPr>
          <w:color w:val="000000"/>
        </w:rPr>
      </w:pPr>
      <w:r>
        <w:rPr>
          <w:color w:val="000000"/>
        </w:rPr>
        <w:t xml:space="preserve">[ ] </w:t>
      </w:r>
      <w:r w:rsidR="005B122C">
        <w:rPr>
          <w:color w:val="000000"/>
        </w:rPr>
        <w:t>Replace the relevant fields with an ordered collection of both crash history and notes.</w:t>
      </w:r>
    </w:p>
    <w:p w14:paraId="47C42D8A" w14:textId="25A6B07C" w:rsidR="005B122C" w:rsidRDefault="005B122C" w:rsidP="005B122C">
      <w:pPr>
        <w:rPr>
          <w:color w:val="000000"/>
        </w:rPr>
      </w:pPr>
      <w:r>
        <w:rPr>
          <w:color w:val="000000"/>
        </w:rPr>
        <w:t>[ ] Refactor all implementations that use Components in both backend and frontend</w:t>
      </w:r>
    </w:p>
    <w:p w14:paraId="06CD3ADA" w14:textId="55EAEAD8" w:rsidR="007A1867" w:rsidRPr="00BE3BFD" w:rsidRDefault="007A1867" w:rsidP="005B122C">
      <w:pPr>
        <w:rPr>
          <w:color w:val="000000"/>
        </w:rPr>
      </w:pPr>
      <w:r>
        <w:rPr>
          <w:color w:val="000000"/>
        </w:rPr>
        <w:t>[ ] Include unit tests</w:t>
      </w:r>
    </w:p>
    <w:p w14:paraId="01E63CA3" w14:textId="77777777" w:rsidR="007F789F" w:rsidRDefault="007F789F" w:rsidP="007F789F">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F789F" w14:paraId="38E1F80B" w14:textId="77777777" w:rsidTr="00C80174">
        <w:trPr>
          <w:trHeight w:val="43"/>
        </w:trPr>
        <w:tc>
          <w:tcPr>
            <w:tcW w:w="9576" w:type="dxa"/>
            <w:tcBorders>
              <w:left w:val="nil"/>
              <w:bottom w:val="nil"/>
              <w:right w:val="nil"/>
            </w:tcBorders>
            <w:shd w:val="clear" w:color="auto" w:fill="auto"/>
          </w:tcPr>
          <w:p w14:paraId="78B0FCDF" w14:textId="77777777" w:rsidR="007F789F" w:rsidRDefault="007F789F" w:rsidP="00C80174"/>
        </w:tc>
      </w:tr>
    </w:tbl>
    <w:p w14:paraId="49AD0A49" w14:textId="3F074B6A" w:rsidR="005B122C" w:rsidRDefault="005B122C" w:rsidP="005B122C">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97 — Add startDate to AFSLSystem [Backend]</w:t>
      </w:r>
    </w:p>
    <w:p w14:paraId="0E706BB0" w14:textId="77777777" w:rsidR="005B122C" w:rsidRDefault="005B122C" w:rsidP="005B122C">
      <w:pPr>
        <w:rPr>
          <w:rFonts w:asciiTheme="majorHAnsi" w:eastAsiaTheme="majorEastAsia" w:hAnsiTheme="majorHAnsi"/>
          <w:b/>
          <w:bCs/>
          <w:color w:val="4F81BD" w:themeColor="accent1"/>
          <w:sz w:val="26"/>
          <w:szCs w:val="26"/>
        </w:rPr>
      </w:pPr>
    </w:p>
    <w:p w14:paraId="09DFF843" w14:textId="77777777" w:rsidR="005B122C" w:rsidRPr="00BE3BFD" w:rsidRDefault="005B122C" w:rsidP="005B122C">
      <w:pPr>
        <w:rPr>
          <w:b/>
          <w:bCs/>
          <w:color w:val="000000"/>
        </w:rPr>
      </w:pPr>
      <w:r w:rsidRPr="00BE3BFD">
        <w:rPr>
          <w:b/>
          <w:bCs/>
          <w:color w:val="000000"/>
        </w:rPr>
        <w:t>Content</w:t>
      </w:r>
    </w:p>
    <w:p w14:paraId="7043D417" w14:textId="5BDBFCD4" w:rsidR="005B122C" w:rsidRPr="00BE3BFD" w:rsidRDefault="005B122C" w:rsidP="005B122C">
      <w:pPr>
        <w:rPr>
          <w:color w:val="000000"/>
        </w:rPr>
      </w:pPr>
      <w:r w:rsidRPr="00BE3BFD">
        <w:rPr>
          <w:color w:val="000000"/>
        </w:rPr>
        <w:t xml:space="preserve">As a member of the LARI team, I </w:t>
      </w:r>
      <w:r>
        <w:rPr>
          <w:color w:val="000000"/>
        </w:rPr>
        <w:t>would like to update the AFSLSystem to include a start date field that represents when the system was first created/used in the lab.</w:t>
      </w:r>
    </w:p>
    <w:p w14:paraId="752C6792" w14:textId="77777777" w:rsidR="005B122C" w:rsidRPr="00BE3BFD" w:rsidRDefault="005B122C" w:rsidP="005B122C"/>
    <w:p w14:paraId="438E3790" w14:textId="77777777" w:rsidR="005B122C" w:rsidRPr="00BE3BFD" w:rsidRDefault="005B122C" w:rsidP="005B122C">
      <w:pPr>
        <w:rPr>
          <w:b/>
          <w:bCs/>
          <w:color w:val="000000"/>
        </w:rPr>
      </w:pPr>
      <w:r w:rsidRPr="00BE3BFD">
        <w:rPr>
          <w:b/>
          <w:bCs/>
          <w:color w:val="000000"/>
        </w:rPr>
        <w:t>Definition of Done</w:t>
      </w:r>
    </w:p>
    <w:p w14:paraId="41F65BF7" w14:textId="77777777" w:rsidR="005B122C" w:rsidRDefault="005B122C" w:rsidP="005B122C">
      <w:pPr>
        <w:rPr>
          <w:color w:val="000000"/>
        </w:rPr>
      </w:pPr>
      <w:r>
        <w:rPr>
          <w:color w:val="000000"/>
        </w:rPr>
        <w:t xml:space="preserve"> </w:t>
      </w:r>
    </w:p>
    <w:p w14:paraId="2332E59A" w14:textId="77777777" w:rsidR="005B122C" w:rsidRDefault="005B122C" w:rsidP="005B122C">
      <w:pPr>
        <w:rPr>
          <w:color w:val="000000"/>
        </w:rPr>
      </w:pPr>
      <w:r>
        <w:rPr>
          <w:color w:val="000000"/>
        </w:rPr>
        <w:t>[ ] Load the backend of the code (UWSDK/UWLARI)</w:t>
      </w:r>
    </w:p>
    <w:p w14:paraId="5CD19DAC" w14:textId="3E18C892" w:rsidR="005B122C" w:rsidRDefault="005B122C" w:rsidP="005B122C">
      <w:pPr>
        <w:rPr>
          <w:color w:val="000000"/>
        </w:rPr>
      </w:pPr>
      <w:r>
        <w:rPr>
          <w:color w:val="000000"/>
        </w:rPr>
        <w:t>[ ] Add the startDate as a field</w:t>
      </w:r>
    </w:p>
    <w:p w14:paraId="57D3662C" w14:textId="707432D4" w:rsidR="005B122C" w:rsidRDefault="005B122C" w:rsidP="005B122C">
      <w:pPr>
        <w:rPr>
          <w:color w:val="000000"/>
        </w:rPr>
      </w:pPr>
      <w:r>
        <w:rPr>
          <w:color w:val="000000"/>
        </w:rPr>
        <w:t xml:space="preserve">[ ] Change all existing </w:t>
      </w:r>
      <w:r w:rsidR="007A1867">
        <w:rPr>
          <w:color w:val="000000"/>
        </w:rPr>
        <w:t>implementations/usages of AFSLSystem to include startDate</w:t>
      </w:r>
    </w:p>
    <w:p w14:paraId="34CEE2EE" w14:textId="0099C1A6" w:rsidR="007A1867" w:rsidRPr="00BE3BFD" w:rsidRDefault="007A1867" w:rsidP="005B122C">
      <w:pPr>
        <w:rPr>
          <w:color w:val="000000"/>
        </w:rPr>
      </w:pPr>
      <w:r>
        <w:rPr>
          <w:color w:val="000000"/>
        </w:rPr>
        <w:t>[ ] Include unit tests</w:t>
      </w:r>
    </w:p>
    <w:p w14:paraId="709AC797" w14:textId="77777777" w:rsidR="005B122C" w:rsidRDefault="005B122C" w:rsidP="005B122C">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B122C" w14:paraId="6951E204" w14:textId="77777777" w:rsidTr="00C80174">
        <w:trPr>
          <w:trHeight w:val="43"/>
        </w:trPr>
        <w:tc>
          <w:tcPr>
            <w:tcW w:w="9576" w:type="dxa"/>
            <w:tcBorders>
              <w:left w:val="nil"/>
              <w:bottom w:val="nil"/>
              <w:right w:val="nil"/>
            </w:tcBorders>
            <w:shd w:val="clear" w:color="auto" w:fill="auto"/>
          </w:tcPr>
          <w:p w14:paraId="7CE7F293" w14:textId="77777777" w:rsidR="005B122C" w:rsidRDefault="005B122C" w:rsidP="00C80174"/>
        </w:tc>
      </w:tr>
    </w:tbl>
    <w:p w14:paraId="3553FA73" w14:textId="609C76F3" w:rsidR="007A1867" w:rsidRDefault="007A1867" w:rsidP="007A186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98 — Make all data objects comparable [Backend]</w:t>
      </w:r>
    </w:p>
    <w:p w14:paraId="71BBD76E" w14:textId="77777777" w:rsidR="007A1867" w:rsidRPr="00BE3BFD" w:rsidRDefault="007A1867" w:rsidP="007A1867">
      <w:pPr>
        <w:rPr>
          <w:b/>
          <w:bCs/>
          <w:color w:val="000000"/>
        </w:rPr>
      </w:pPr>
      <w:r w:rsidRPr="00BE3BFD">
        <w:rPr>
          <w:b/>
          <w:bCs/>
          <w:color w:val="000000"/>
        </w:rPr>
        <w:t>Content</w:t>
      </w:r>
    </w:p>
    <w:p w14:paraId="4E448601" w14:textId="78DB00ED" w:rsidR="007A1867" w:rsidRPr="00BE3BFD" w:rsidRDefault="007A1867" w:rsidP="007A1867">
      <w:pPr>
        <w:rPr>
          <w:color w:val="000000"/>
        </w:rPr>
      </w:pPr>
      <w:r w:rsidRPr="00BE3BFD">
        <w:rPr>
          <w:color w:val="000000"/>
        </w:rPr>
        <w:t xml:space="preserve">As a member of the LARI team, I </w:t>
      </w:r>
      <w:r>
        <w:rPr>
          <w:color w:val="000000"/>
        </w:rPr>
        <w:t>would like to update all data objects to be comparable. That is, I would like to create the appropriate equals, compareTo, and hashCode methods.</w:t>
      </w:r>
    </w:p>
    <w:p w14:paraId="35D5B5B2" w14:textId="77777777" w:rsidR="007A1867" w:rsidRPr="00BE3BFD" w:rsidRDefault="007A1867" w:rsidP="007A1867"/>
    <w:p w14:paraId="62A845A1" w14:textId="77777777" w:rsidR="007A1867" w:rsidRPr="00BE3BFD" w:rsidRDefault="007A1867" w:rsidP="007A1867">
      <w:pPr>
        <w:rPr>
          <w:b/>
          <w:bCs/>
          <w:color w:val="000000"/>
        </w:rPr>
      </w:pPr>
      <w:r w:rsidRPr="00BE3BFD">
        <w:rPr>
          <w:b/>
          <w:bCs/>
          <w:color w:val="000000"/>
        </w:rPr>
        <w:t>Definition of Done</w:t>
      </w:r>
    </w:p>
    <w:p w14:paraId="6C8414C4" w14:textId="77777777" w:rsidR="007A1867" w:rsidRDefault="007A1867" w:rsidP="007A1867">
      <w:pPr>
        <w:rPr>
          <w:color w:val="000000"/>
        </w:rPr>
      </w:pPr>
      <w:r>
        <w:rPr>
          <w:color w:val="000000"/>
        </w:rPr>
        <w:t xml:space="preserve"> </w:t>
      </w:r>
    </w:p>
    <w:p w14:paraId="221D96E5" w14:textId="77777777" w:rsidR="007A1867" w:rsidRDefault="007A1867" w:rsidP="007A1867">
      <w:pPr>
        <w:rPr>
          <w:color w:val="000000"/>
        </w:rPr>
      </w:pPr>
      <w:r>
        <w:rPr>
          <w:color w:val="000000"/>
        </w:rPr>
        <w:t>[ ] Load the backend of the code (UWSDK/UWLARI)</w:t>
      </w:r>
    </w:p>
    <w:p w14:paraId="6432940C" w14:textId="78EA84B4" w:rsidR="007A1867" w:rsidRDefault="007A1867" w:rsidP="007A1867">
      <w:pPr>
        <w:rPr>
          <w:color w:val="000000"/>
        </w:rPr>
      </w:pPr>
      <w:r>
        <w:rPr>
          <w:color w:val="000000"/>
        </w:rPr>
        <w:t>[ ] Add the comparable methods to every Data object</w:t>
      </w:r>
    </w:p>
    <w:p w14:paraId="03668DCB" w14:textId="34D553A5" w:rsidR="007A1867" w:rsidRPr="00BE3BFD" w:rsidRDefault="007A1867" w:rsidP="007A1867">
      <w:pPr>
        <w:rPr>
          <w:color w:val="000000"/>
        </w:rPr>
      </w:pPr>
      <w:r>
        <w:rPr>
          <w:color w:val="000000"/>
        </w:rPr>
        <w:t>[ ] Include unit tests</w:t>
      </w:r>
    </w:p>
    <w:p w14:paraId="105A5AC6" w14:textId="77777777" w:rsidR="007A1867" w:rsidRDefault="007A1867" w:rsidP="007A1867">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A1867" w14:paraId="74C6F6E8" w14:textId="77777777" w:rsidTr="00C80174">
        <w:trPr>
          <w:trHeight w:val="43"/>
        </w:trPr>
        <w:tc>
          <w:tcPr>
            <w:tcW w:w="9576" w:type="dxa"/>
            <w:tcBorders>
              <w:left w:val="nil"/>
              <w:bottom w:val="nil"/>
              <w:right w:val="nil"/>
            </w:tcBorders>
            <w:shd w:val="clear" w:color="auto" w:fill="auto"/>
          </w:tcPr>
          <w:p w14:paraId="75590FFB" w14:textId="77777777" w:rsidR="007A1867" w:rsidRDefault="007A1867" w:rsidP="00C80174"/>
        </w:tc>
      </w:tr>
    </w:tbl>
    <w:p w14:paraId="63933061" w14:textId="4DA35027" w:rsidR="007A1867" w:rsidRDefault="007A1867" w:rsidP="007A186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099 — Update Equipage with Crash History and Notes [Backend]</w:t>
      </w:r>
    </w:p>
    <w:p w14:paraId="20B3DE18" w14:textId="77777777" w:rsidR="007A1867" w:rsidRPr="00BE3BFD" w:rsidRDefault="007A1867" w:rsidP="007A1867">
      <w:pPr>
        <w:rPr>
          <w:b/>
          <w:bCs/>
          <w:color w:val="000000"/>
        </w:rPr>
      </w:pPr>
      <w:r w:rsidRPr="00BE3BFD">
        <w:rPr>
          <w:b/>
          <w:bCs/>
          <w:color w:val="000000"/>
        </w:rPr>
        <w:t>Content</w:t>
      </w:r>
    </w:p>
    <w:p w14:paraId="2F5C04EE" w14:textId="3A509674" w:rsidR="007A1867" w:rsidRPr="00BE3BFD" w:rsidRDefault="007A1867" w:rsidP="007A1867">
      <w:pPr>
        <w:rPr>
          <w:color w:val="000000"/>
        </w:rPr>
      </w:pPr>
      <w:r w:rsidRPr="00BE3BFD">
        <w:rPr>
          <w:color w:val="000000"/>
        </w:rPr>
        <w:t xml:space="preserve">As a member of the LARI team, I </w:t>
      </w:r>
      <w:r>
        <w:rPr>
          <w:color w:val="000000"/>
        </w:rPr>
        <w:t>would like update Equipage.cs to use and store the crash history, etc. in the necessary places.</w:t>
      </w:r>
    </w:p>
    <w:p w14:paraId="7835D980" w14:textId="77777777" w:rsidR="007A1867" w:rsidRPr="00BE3BFD" w:rsidRDefault="007A1867" w:rsidP="007A1867"/>
    <w:p w14:paraId="44E608CC" w14:textId="77777777" w:rsidR="007A1867" w:rsidRPr="00BE3BFD" w:rsidRDefault="007A1867" w:rsidP="007A1867">
      <w:pPr>
        <w:rPr>
          <w:b/>
          <w:bCs/>
          <w:color w:val="000000"/>
        </w:rPr>
      </w:pPr>
      <w:r w:rsidRPr="00BE3BFD">
        <w:rPr>
          <w:b/>
          <w:bCs/>
          <w:color w:val="000000"/>
        </w:rPr>
        <w:lastRenderedPageBreak/>
        <w:t>Definition of Done</w:t>
      </w:r>
    </w:p>
    <w:p w14:paraId="47EC5958" w14:textId="77777777" w:rsidR="007A1867" w:rsidRDefault="007A1867" w:rsidP="007A1867">
      <w:pPr>
        <w:rPr>
          <w:color w:val="000000"/>
        </w:rPr>
      </w:pPr>
      <w:r>
        <w:rPr>
          <w:color w:val="000000"/>
        </w:rPr>
        <w:t xml:space="preserve"> </w:t>
      </w:r>
    </w:p>
    <w:p w14:paraId="512C59A3" w14:textId="77777777" w:rsidR="007A1867" w:rsidRDefault="007A1867" w:rsidP="007A1867">
      <w:pPr>
        <w:rPr>
          <w:color w:val="000000"/>
        </w:rPr>
      </w:pPr>
      <w:r>
        <w:rPr>
          <w:color w:val="000000"/>
        </w:rPr>
        <w:t>[ ] Load the backend of the code (UWSDK/UWLARI)</w:t>
      </w:r>
    </w:p>
    <w:p w14:paraId="622045F2" w14:textId="15AB08F5" w:rsidR="007A1867" w:rsidRDefault="007A1867" w:rsidP="007A1867">
      <w:pPr>
        <w:rPr>
          <w:color w:val="000000"/>
        </w:rPr>
      </w:pPr>
      <w:r>
        <w:rPr>
          <w:color w:val="000000"/>
        </w:rPr>
        <w:t>[ ] Add CRUD methods for both crash history and notes</w:t>
      </w:r>
    </w:p>
    <w:p w14:paraId="5D83594C" w14:textId="59A1C27F" w:rsidR="00AF1AAB" w:rsidRPr="00BE3BFD" w:rsidRDefault="00AF1AAB" w:rsidP="007A1867">
      <w:pPr>
        <w:rPr>
          <w:color w:val="000000"/>
        </w:rPr>
      </w:pPr>
      <w:r>
        <w:rPr>
          <w:color w:val="000000"/>
        </w:rPr>
        <w:t>[ ] Include unit tests</w:t>
      </w:r>
    </w:p>
    <w:p w14:paraId="0B282FA8" w14:textId="77777777" w:rsidR="007A1867" w:rsidRDefault="007A1867" w:rsidP="007A1867">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A1867" w14:paraId="1531B61A" w14:textId="77777777" w:rsidTr="00C80174">
        <w:trPr>
          <w:trHeight w:val="43"/>
        </w:trPr>
        <w:tc>
          <w:tcPr>
            <w:tcW w:w="9576" w:type="dxa"/>
            <w:tcBorders>
              <w:left w:val="nil"/>
              <w:bottom w:val="nil"/>
              <w:right w:val="nil"/>
            </w:tcBorders>
            <w:shd w:val="clear" w:color="auto" w:fill="auto"/>
          </w:tcPr>
          <w:p w14:paraId="1FB8F23C" w14:textId="77777777" w:rsidR="007A1867" w:rsidRDefault="007A1867" w:rsidP="00C80174"/>
        </w:tc>
      </w:tr>
    </w:tbl>
    <w:p w14:paraId="49B21131" w14:textId="70C8B4BE" w:rsidR="007A1867" w:rsidRDefault="007A1867" w:rsidP="007A1867">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00 — Speed Up Fleet Access in Equipage [Backend]</w:t>
      </w:r>
    </w:p>
    <w:p w14:paraId="4F4A5A4B" w14:textId="77777777" w:rsidR="007A1867" w:rsidRPr="00BE3BFD" w:rsidRDefault="007A1867" w:rsidP="007A1867">
      <w:pPr>
        <w:rPr>
          <w:b/>
          <w:bCs/>
          <w:color w:val="000000"/>
        </w:rPr>
      </w:pPr>
      <w:r w:rsidRPr="00BE3BFD">
        <w:rPr>
          <w:b/>
          <w:bCs/>
          <w:color w:val="000000"/>
        </w:rPr>
        <w:t>Content</w:t>
      </w:r>
    </w:p>
    <w:p w14:paraId="7276D2C0" w14:textId="3C5858AC" w:rsidR="007A1867" w:rsidRPr="00BE3BFD" w:rsidRDefault="007A1867" w:rsidP="007A1867">
      <w:pPr>
        <w:rPr>
          <w:color w:val="000000"/>
        </w:rPr>
      </w:pPr>
      <w:r w:rsidRPr="00BE3BFD">
        <w:rPr>
          <w:color w:val="000000"/>
        </w:rPr>
        <w:t xml:space="preserve">As a member of the LARI team, I </w:t>
      </w:r>
      <w:r>
        <w:rPr>
          <w:color w:val="000000"/>
        </w:rPr>
        <w:t>would like to update the fleet object on the fly rather than reloading all objects when the get method is called.</w:t>
      </w:r>
    </w:p>
    <w:p w14:paraId="537FF1FB" w14:textId="77777777" w:rsidR="007A1867" w:rsidRPr="00BE3BFD" w:rsidRDefault="007A1867" w:rsidP="007A1867"/>
    <w:p w14:paraId="6E73091D" w14:textId="77777777" w:rsidR="007A1867" w:rsidRPr="00BE3BFD" w:rsidRDefault="007A1867" w:rsidP="007A1867">
      <w:pPr>
        <w:rPr>
          <w:b/>
          <w:bCs/>
          <w:color w:val="000000"/>
        </w:rPr>
      </w:pPr>
      <w:r w:rsidRPr="00BE3BFD">
        <w:rPr>
          <w:b/>
          <w:bCs/>
          <w:color w:val="000000"/>
        </w:rPr>
        <w:t>Definition of Done</w:t>
      </w:r>
    </w:p>
    <w:p w14:paraId="4E31A30F" w14:textId="77777777" w:rsidR="007A1867" w:rsidRDefault="007A1867" w:rsidP="007A1867">
      <w:pPr>
        <w:rPr>
          <w:color w:val="000000"/>
        </w:rPr>
      </w:pPr>
      <w:r>
        <w:rPr>
          <w:color w:val="000000"/>
        </w:rPr>
        <w:t xml:space="preserve"> </w:t>
      </w:r>
    </w:p>
    <w:p w14:paraId="6149444C" w14:textId="77777777" w:rsidR="007A1867" w:rsidRDefault="007A1867" w:rsidP="007A1867">
      <w:pPr>
        <w:rPr>
          <w:color w:val="000000"/>
        </w:rPr>
      </w:pPr>
      <w:r>
        <w:rPr>
          <w:color w:val="000000"/>
        </w:rPr>
        <w:t>[ ] Load the backend of the code (UWSDK/UWLARI)</w:t>
      </w:r>
    </w:p>
    <w:p w14:paraId="52CE0D3F" w14:textId="2DAF7275" w:rsidR="007A1867" w:rsidRDefault="007A1867" w:rsidP="007A1867">
      <w:pPr>
        <w:rPr>
          <w:color w:val="000000"/>
        </w:rPr>
      </w:pPr>
      <w:r>
        <w:rPr>
          <w:color w:val="000000"/>
        </w:rPr>
        <w:t>[ ] Update the fleet object appropriately in every method of the Equipage.cs class</w:t>
      </w:r>
    </w:p>
    <w:p w14:paraId="3EC6B0B2" w14:textId="1EF15451" w:rsidR="00AF1AAB" w:rsidRPr="00BE3BFD" w:rsidRDefault="00AF1AAB" w:rsidP="007A1867">
      <w:pPr>
        <w:rPr>
          <w:color w:val="000000"/>
        </w:rPr>
      </w:pPr>
      <w:r>
        <w:rPr>
          <w:color w:val="000000"/>
        </w:rPr>
        <w:t>[ ] Include unit tests</w:t>
      </w:r>
    </w:p>
    <w:p w14:paraId="45DF0A78" w14:textId="77777777" w:rsidR="007A1867" w:rsidRDefault="007A1867" w:rsidP="007A1867">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A1867" w14:paraId="06360614" w14:textId="77777777" w:rsidTr="00C80174">
        <w:trPr>
          <w:trHeight w:val="43"/>
        </w:trPr>
        <w:tc>
          <w:tcPr>
            <w:tcW w:w="9576" w:type="dxa"/>
            <w:tcBorders>
              <w:left w:val="nil"/>
              <w:bottom w:val="nil"/>
              <w:right w:val="nil"/>
            </w:tcBorders>
            <w:shd w:val="clear" w:color="auto" w:fill="auto"/>
          </w:tcPr>
          <w:p w14:paraId="18A17C9B" w14:textId="77777777" w:rsidR="007A1867" w:rsidRDefault="007A1867" w:rsidP="00C80174"/>
        </w:tc>
      </w:tr>
    </w:tbl>
    <w:p w14:paraId="6755D15B" w14:textId="7A3447EB" w:rsidR="00F267AE" w:rsidRDefault="00F267AE" w:rsidP="004D55B0">
      <w:pPr>
        <w:rPr>
          <w:rFonts w:ascii="Liberation Serif" w:hAnsi="Liberation Serif" w:cs="Lucida Sans"/>
          <w:b/>
          <w:lang w:bidi="hi-IN"/>
        </w:rPr>
      </w:pPr>
    </w:p>
    <w:p w14:paraId="42B7EC3F" w14:textId="77777777" w:rsidR="00F267AE" w:rsidRDefault="00F267AE">
      <w:pPr>
        <w:rPr>
          <w:rFonts w:ascii="Liberation Serif" w:hAnsi="Liberation Serif" w:cs="Lucida Sans"/>
          <w:b/>
          <w:lang w:bidi="hi-IN"/>
        </w:rPr>
      </w:pPr>
      <w:r>
        <w:rPr>
          <w:rFonts w:ascii="Liberation Serif" w:hAnsi="Liberation Serif" w:cs="Lucida Sans"/>
          <w:b/>
          <w:lang w:bidi="hi-IN"/>
        </w:rPr>
        <w:br w:type="page"/>
      </w:r>
    </w:p>
    <w:p w14:paraId="24EEF9B1" w14:textId="61E2C4C2" w:rsidR="00F267AE" w:rsidRDefault="00F267AE" w:rsidP="00F267A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101 — Repairing Gary</w:t>
      </w:r>
    </w:p>
    <w:p w14:paraId="7EEDB5BE" w14:textId="77777777" w:rsidR="00F267AE" w:rsidRPr="00BE3BFD" w:rsidRDefault="00F267AE" w:rsidP="00F267AE">
      <w:pPr>
        <w:rPr>
          <w:b/>
          <w:bCs/>
          <w:color w:val="000000"/>
        </w:rPr>
      </w:pPr>
      <w:r w:rsidRPr="00BE3BFD">
        <w:rPr>
          <w:b/>
          <w:bCs/>
          <w:color w:val="000000"/>
        </w:rPr>
        <w:t>Content</w:t>
      </w:r>
    </w:p>
    <w:p w14:paraId="00622DF1" w14:textId="205A5ED8" w:rsidR="00F267AE" w:rsidRPr="00BE3BFD" w:rsidRDefault="00F267AE" w:rsidP="00F267AE">
      <w:pPr>
        <w:rPr>
          <w:color w:val="000000"/>
        </w:rPr>
      </w:pPr>
      <w:r>
        <w:rPr>
          <w:color w:val="000000"/>
        </w:rPr>
        <w:t>As a member of the lab, I would like to help repair AFSL Condor, the computer affectionately known as Gary.</w:t>
      </w:r>
    </w:p>
    <w:p w14:paraId="51892A07" w14:textId="77777777" w:rsidR="00F267AE" w:rsidRPr="00BE3BFD" w:rsidRDefault="00F267AE" w:rsidP="00F267AE"/>
    <w:p w14:paraId="161E2038" w14:textId="77777777" w:rsidR="00F267AE" w:rsidRPr="00BE3BFD" w:rsidRDefault="00F267AE" w:rsidP="00F267AE">
      <w:pPr>
        <w:rPr>
          <w:b/>
          <w:bCs/>
          <w:color w:val="000000"/>
        </w:rPr>
      </w:pPr>
      <w:r w:rsidRPr="00BE3BFD">
        <w:rPr>
          <w:b/>
          <w:bCs/>
          <w:color w:val="000000"/>
        </w:rPr>
        <w:t>Definition of Done</w:t>
      </w:r>
    </w:p>
    <w:p w14:paraId="1CC6C5C2" w14:textId="77777777" w:rsidR="00F267AE" w:rsidRDefault="00F267AE" w:rsidP="00F267AE">
      <w:pPr>
        <w:rPr>
          <w:color w:val="000000"/>
        </w:rPr>
      </w:pPr>
      <w:r>
        <w:rPr>
          <w:color w:val="000000"/>
        </w:rPr>
        <w:t xml:space="preserve"> </w:t>
      </w:r>
    </w:p>
    <w:p w14:paraId="6533286A" w14:textId="54AE7E9B" w:rsidR="00F267AE" w:rsidRDefault="00F267AE" w:rsidP="00F267AE">
      <w:pPr>
        <w:rPr>
          <w:color w:val="000000"/>
        </w:rPr>
      </w:pPr>
      <w:r>
        <w:rPr>
          <w:color w:val="000000"/>
        </w:rPr>
        <w:t>[ ] Figure out why Gary will not turn on</w:t>
      </w:r>
    </w:p>
    <w:p w14:paraId="6D363C26" w14:textId="453BE370" w:rsidR="00F267AE" w:rsidRPr="00BE3BFD" w:rsidRDefault="00F267AE" w:rsidP="00F267AE">
      <w:pPr>
        <w:rPr>
          <w:color w:val="000000"/>
        </w:rPr>
      </w:pPr>
      <w:r>
        <w:rPr>
          <w:color w:val="000000"/>
        </w:rPr>
        <w:t>[ ] Fix Gary</w:t>
      </w:r>
    </w:p>
    <w:p w14:paraId="76A259C7" w14:textId="77777777" w:rsidR="00F267AE" w:rsidRDefault="00F267AE" w:rsidP="00F267AE">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267AE" w14:paraId="3935B0DB" w14:textId="77777777" w:rsidTr="00C80174">
        <w:trPr>
          <w:trHeight w:val="43"/>
        </w:trPr>
        <w:tc>
          <w:tcPr>
            <w:tcW w:w="9576" w:type="dxa"/>
            <w:tcBorders>
              <w:left w:val="nil"/>
              <w:bottom w:val="nil"/>
              <w:right w:val="nil"/>
            </w:tcBorders>
            <w:shd w:val="clear" w:color="auto" w:fill="auto"/>
          </w:tcPr>
          <w:p w14:paraId="4D5B0E05" w14:textId="77777777" w:rsidR="00F267AE" w:rsidRDefault="00F267AE" w:rsidP="00C80174"/>
        </w:tc>
      </w:tr>
    </w:tbl>
    <w:p w14:paraId="583B5A4F" w14:textId="297E9982" w:rsidR="00F267AE" w:rsidRDefault="00F267AE" w:rsidP="00F267A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02  — Multirotor Flight Training – Simulator Time</w:t>
      </w:r>
    </w:p>
    <w:p w14:paraId="5B9FA444" w14:textId="77777777" w:rsidR="00F267AE" w:rsidRPr="00F267AE" w:rsidRDefault="00F267AE" w:rsidP="00F267AE">
      <w:pPr>
        <w:rPr>
          <w:rFonts w:eastAsia="Times New Roman"/>
          <w:color w:val="auto"/>
          <w:lang w:eastAsia="en-US"/>
        </w:rPr>
      </w:pPr>
      <w:r w:rsidRPr="00F267AE">
        <w:rPr>
          <w:rFonts w:ascii="Arial" w:eastAsia="Times New Roman" w:hAnsi="Arial" w:cs="Arial"/>
          <w:b/>
          <w:bCs/>
          <w:color w:val="000000"/>
          <w:sz w:val="22"/>
          <w:szCs w:val="22"/>
          <w:lang w:eastAsia="en-US"/>
        </w:rPr>
        <w:t>Content</w:t>
      </w:r>
    </w:p>
    <w:p w14:paraId="166DA789" w14:textId="77777777" w:rsidR="00F267AE" w:rsidRPr="00F267AE" w:rsidRDefault="00F267AE" w:rsidP="00F267AE">
      <w:pPr>
        <w:rPr>
          <w:rFonts w:eastAsia="Times New Roman"/>
          <w:color w:val="auto"/>
          <w:lang w:eastAsia="en-US"/>
        </w:rPr>
      </w:pPr>
      <w:r w:rsidRPr="00F267AE">
        <w:rPr>
          <w:rFonts w:ascii="Arial" w:eastAsia="Times New Roman" w:hAnsi="Arial" w:cs="Arial"/>
          <w:color w:val="000000"/>
          <w:sz w:val="22"/>
          <w:szCs w:val="22"/>
          <w:lang w:eastAsia="en-US"/>
        </w:rPr>
        <w:t>As a future sUAS pilot, I would like to complete the AFSL required training to become eligible to fly the lab’s multi-rotor aircraft.</w:t>
      </w:r>
    </w:p>
    <w:p w14:paraId="07C0FCA7" w14:textId="77777777" w:rsidR="00F267AE" w:rsidRPr="00F267AE" w:rsidRDefault="00F267AE" w:rsidP="00F267AE">
      <w:pPr>
        <w:jc w:val="center"/>
        <w:rPr>
          <w:rFonts w:eastAsia="Times New Roman"/>
          <w:color w:val="auto"/>
          <w:lang w:eastAsia="en-US"/>
        </w:rPr>
      </w:pPr>
      <w:r w:rsidRPr="00F267AE">
        <w:rPr>
          <w:rFonts w:eastAsia="Times New Roman"/>
          <w:b/>
          <w:bCs/>
          <w:color w:val="000000"/>
          <w:lang w:eastAsia="en-US"/>
        </w:rPr>
        <w:t>**Flight training must be taken seriously. At some point you could be asked to safely takeoff, fly and land a $10,000 sensor in less than ideal weather, so you need to be ready to meet this challenge whenever it arises**</w:t>
      </w:r>
    </w:p>
    <w:p w14:paraId="11A949E5" w14:textId="77777777" w:rsidR="00F267AE" w:rsidRPr="00F267AE" w:rsidRDefault="00F267AE" w:rsidP="00F267AE">
      <w:pPr>
        <w:rPr>
          <w:rFonts w:eastAsia="Times New Roman"/>
          <w:color w:val="auto"/>
          <w:lang w:eastAsia="en-US"/>
        </w:rPr>
      </w:pPr>
      <w:r w:rsidRPr="00F267AE">
        <w:rPr>
          <w:rFonts w:ascii="Arial" w:eastAsia="Times New Roman" w:hAnsi="Arial" w:cs="Arial"/>
          <w:b/>
          <w:bCs/>
          <w:color w:val="000000"/>
          <w:sz w:val="22"/>
          <w:szCs w:val="22"/>
          <w:lang w:eastAsia="en-US"/>
        </w:rPr>
        <w:t>Definition of Done</w:t>
      </w:r>
    </w:p>
    <w:p w14:paraId="268484A6"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x] Before anything else, read the training information located here:</w:t>
      </w:r>
      <w:r w:rsidRPr="00F267AE">
        <w:rPr>
          <w:rFonts w:ascii="Arial" w:eastAsia="Times New Roman" w:hAnsi="Arial" w:cs="Arial"/>
          <w:color w:val="222222"/>
          <w:sz w:val="22"/>
          <w:szCs w:val="22"/>
          <w:shd w:val="clear" w:color="auto" w:fill="FFFFFF"/>
          <w:lang w:eastAsia="en-US"/>
        </w:rPr>
        <w:tab/>
      </w:r>
      <w:r w:rsidRPr="00F267AE">
        <w:rPr>
          <w:rFonts w:ascii="Arial" w:eastAsia="Times New Roman" w:hAnsi="Arial" w:cs="Arial"/>
          <w:b/>
          <w:bCs/>
          <w:color w:val="222222"/>
          <w:sz w:val="22"/>
          <w:szCs w:val="22"/>
          <w:shd w:val="clear" w:color="auto" w:fill="FFFFFF"/>
          <w:lang w:eastAsia="en-US"/>
        </w:rPr>
        <w:t>\FlightOperations\Operators\Training\MultiRotorFlightTrainingInformation.docx</w:t>
      </w:r>
    </w:p>
    <w:p w14:paraId="44E19F75"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 Discuss reading with Hannah Rotta before moving on.</w:t>
      </w:r>
    </w:p>
    <w:p w14:paraId="1EAF2C77"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 Log at least three hours of productive simulator time on PhoenixRC on the computer nearest the door. Please use a multi-rotor model. Additional time may be spent on other airframes, but a minimum three hours on a multi-rotor are required. This includes the following:</w:t>
      </w:r>
    </w:p>
    <w:p w14:paraId="4149865B"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xml:space="preserve">[ ] Log at least three hours here in the gray section of this document: </w:t>
      </w:r>
      <w:r w:rsidRPr="00F267AE">
        <w:rPr>
          <w:rFonts w:ascii="Arial" w:eastAsia="Times New Roman" w:hAnsi="Arial" w:cs="Arial"/>
          <w:b/>
          <w:bCs/>
          <w:color w:val="222222"/>
          <w:sz w:val="22"/>
          <w:szCs w:val="22"/>
          <w:shd w:val="clear" w:color="auto" w:fill="FFFFFF"/>
          <w:lang w:eastAsia="en-US"/>
        </w:rPr>
        <w:t>\FlightOperations\Operators\Training\FlightTrainingRecords.xlsx</w:t>
      </w:r>
    </w:p>
    <w:p w14:paraId="3CB42295"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xml:space="preserve">            </w:t>
      </w:r>
      <w:r w:rsidRPr="00F267AE">
        <w:rPr>
          <w:rFonts w:ascii="Arial" w:eastAsia="Times New Roman" w:hAnsi="Arial" w:cs="Arial"/>
          <w:color w:val="222222"/>
          <w:sz w:val="22"/>
          <w:szCs w:val="22"/>
          <w:shd w:val="clear" w:color="auto" w:fill="FFFFFF"/>
          <w:lang w:eastAsia="en-US"/>
        </w:rPr>
        <w:tab/>
        <w:t>[ ] Practice takeoffs</w:t>
      </w:r>
    </w:p>
    <w:p w14:paraId="659F7994"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xml:space="preserve">            </w:t>
      </w:r>
      <w:r w:rsidRPr="00F267AE">
        <w:rPr>
          <w:rFonts w:ascii="Arial" w:eastAsia="Times New Roman" w:hAnsi="Arial" w:cs="Arial"/>
          <w:color w:val="222222"/>
          <w:sz w:val="22"/>
          <w:szCs w:val="22"/>
          <w:shd w:val="clear" w:color="auto" w:fill="FFFFFF"/>
          <w:lang w:eastAsia="en-US"/>
        </w:rPr>
        <w:tab/>
        <w:t>[ ] Practice hovering/loitering and other basic maneuvers</w:t>
      </w:r>
    </w:p>
    <w:p w14:paraId="32081F99"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xml:space="preserve">            </w:t>
      </w:r>
      <w:r w:rsidRPr="00F267AE">
        <w:rPr>
          <w:rFonts w:ascii="Arial" w:eastAsia="Times New Roman" w:hAnsi="Arial" w:cs="Arial"/>
          <w:color w:val="222222"/>
          <w:sz w:val="22"/>
          <w:szCs w:val="22"/>
          <w:shd w:val="clear" w:color="auto" w:fill="FFFFFF"/>
          <w:lang w:eastAsia="en-US"/>
        </w:rPr>
        <w:tab/>
        <w:t>[ ] Practice reverse orientation flying</w:t>
      </w:r>
    </w:p>
    <w:p w14:paraId="7CB0FB95"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xml:space="preserve">            </w:t>
      </w:r>
      <w:r w:rsidRPr="00F267AE">
        <w:rPr>
          <w:rFonts w:ascii="Arial" w:eastAsia="Times New Roman" w:hAnsi="Arial" w:cs="Arial"/>
          <w:color w:val="222222"/>
          <w:sz w:val="22"/>
          <w:szCs w:val="22"/>
          <w:shd w:val="clear" w:color="auto" w:fill="FFFFFF"/>
          <w:lang w:eastAsia="en-US"/>
        </w:rPr>
        <w:tab/>
        <w:t>[ ] Perform 15 safe landings on a Dead Calm day (weather can be adjusted in the settings)</w:t>
      </w:r>
    </w:p>
    <w:p w14:paraId="2CB07C84" w14:textId="77777777" w:rsidR="00F267AE" w:rsidRPr="00F267AE" w:rsidRDefault="00F267AE" w:rsidP="00F267AE">
      <w:pPr>
        <w:rPr>
          <w:rFonts w:eastAsia="Times New Roman"/>
          <w:color w:val="auto"/>
          <w:lang w:eastAsia="en-US"/>
        </w:rPr>
      </w:pPr>
      <w:r w:rsidRPr="00F267AE">
        <w:rPr>
          <w:rFonts w:ascii="Arial" w:eastAsia="Times New Roman" w:hAnsi="Arial" w:cs="Arial"/>
          <w:color w:val="222222"/>
          <w:sz w:val="22"/>
          <w:szCs w:val="22"/>
          <w:shd w:val="clear" w:color="auto" w:fill="FFFFFF"/>
          <w:lang w:eastAsia="en-US"/>
        </w:rPr>
        <w:t xml:space="preserve">            </w:t>
      </w:r>
      <w:r w:rsidRPr="00F267AE">
        <w:rPr>
          <w:rFonts w:ascii="Arial" w:eastAsia="Times New Roman" w:hAnsi="Arial" w:cs="Arial"/>
          <w:color w:val="222222"/>
          <w:sz w:val="22"/>
          <w:szCs w:val="22"/>
          <w:shd w:val="clear" w:color="auto" w:fill="FFFFFF"/>
          <w:lang w:eastAsia="en-US"/>
        </w:rPr>
        <w:tab/>
        <w:t>[ ] Perform 15 safe landings on a Brisk day</w:t>
      </w:r>
    </w:p>
    <w:p w14:paraId="4A5DAC73" w14:textId="09A59153" w:rsidR="00F267AE" w:rsidRDefault="00F267AE" w:rsidP="00F267AE">
      <w:pPr>
        <w:rPr>
          <w:rFonts w:cstheme="minorHAnsi"/>
          <w:b/>
          <w:bCs/>
          <w:color w:val="000000"/>
        </w:rPr>
      </w:pPr>
      <w:r w:rsidRPr="00F267AE">
        <w:rPr>
          <w:rFonts w:ascii="Arial" w:eastAsia="Times New Roman" w:hAnsi="Arial" w:cs="Arial"/>
          <w:color w:val="222222"/>
          <w:sz w:val="22"/>
          <w:szCs w:val="22"/>
          <w:shd w:val="clear" w:color="auto" w:fill="FFFFFF"/>
          <w:lang w:eastAsia="en-US"/>
        </w:rPr>
        <w:t xml:space="preserve">            </w:t>
      </w:r>
      <w:r w:rsidRPr="00F267AE">
        <w:rPr>
          <w:rFonts w:ascii="Arial" w:eastAsia="Times New Roman" w:hAnsi="Arial" w:cs="Arial"/>
          <w:color w:val="222222"/>
          <w:sz w:val="22"/>
          <w:szCs w:val="22"/>
          <w:shd w:val="clear" w:color="auto" w:fill="FFFFFF"/>
          <w:lang w:eastAsia="en-US"/>
        </w:rPr>
        <w:tab/>
        <w:t>[ ] Perform 15 safe landings on a Fair Wind day</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267AE" w14:paraId="4D5BD930" w14:textId="77777777" w:rsidTr="00C80174">
        <w:trPr>
          <w:trHeight w:val="43"/>
        </w:trPr>
        <w:tc>
          <w:tcPr>
            <w:tcW w:w="9576" w:type="dxa"/>
            <w:tcBorders>
              <w:left w:val="nil"/>
              <w:bottom w:val="nil"/>
              <w:right w:val="nil"/>
            </w:tcBorders>
            <w:shd w:val="clear" w:color="auto" w:fill="auto"/>
          </w:tcPr>
          <w:p w14:paraId="06AD9C8F" w14:textId="77777777" w:rsidR="00F267AE" w:rsidRDefault="00F267AE" w:rsidP="00C80174"/>
        </w:tc>
      </w:tr>
    </w:tbl>
    <w:p w14:paraId="06F4C3BF" w14:textId="32001F7F" w:rsidR="00F267AE" w:rsidRDefault="00F267AE" w:rsidP="00F267A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03 — Repair battery packs</w:t>
      </w:r>
    </w:p>
    <w:p w14:paraId="7706212B" w14:textId="77777777" w:rsidR="00F267AE" w:rsidRPr="00BE3BFD" w:rsidRDefault="00F267AE" w:rsidP="00F267AE">
      <w:pPr>
        <w:rPr>
          <w:b/>
          <w:bCs/>
          <w:color w:val="000000"/>
        </w:rPr>
      </w:pPr>
      <w:r w:rsidRPr="00BE3BFD">
        <w:rPr>
          <w:b/>
          <w:bCs/>
          <w:color w:val="000000"/>
        </w:rPr>
        <w:t>Content</w:t>
      </w:r>
    </w:p>
    <w:p w14:paraId="413363F6" w14:textId="2A4B0674" w:rsidR="00F267AE" w:rsidRPr="00BE3BFD" w:rsidRDefault="00F267AE" w:rsidP="00F267AE">
      <w:pPr>
        <w:rPr>
          <w:color w:val="000000"/>
        </w:rPr>
      </w:pPr>
      <w:r>
        <w:rPr>
          <w:color w:val="000000"/>
        </w:rPr>
        <w:t>As a member of the lab, I would like to help repair the battery packs that have broken connectors</w:t>
      </w:r>
    </w:p>
    <w:p w14:paraId="6B8E9939" w14:textId="77777777" w:rsidR="00F267AE" w:rsidRPr="00BE3BFD" w:rsidRDefault="00F267AE" w:rsidP="00F267AE"/>
    <w:p w14:paraId="58991D23" w14:textId="77777777" w:rsidR="00F267AE" w:rsidRPr="00BE3BFD" w:rsidRDefault="00F267AE" w:rsidP="00F267AE">
      <w:pPr>
        <w:rPr>
          <w:b/>
          <w:bCs/>
          <w:color w:val="000000"/>
        </w:rPr>
      </w:pPr>
      <w:r w:rsidRPr="00BE3BFD">
        <w:rPr>
          <w:b/>
          <w:bCs/>
          <w:color w:val="000000"/>
        </w:rPr>
        <w:t>Definition of Done</w:t>
      </w:r>
    </w:p>
    <w:p w14:paraId="04FFA441" w14:textId="77777777" w:rsidR="00F267AE" w:rsidRDefault="00F267AE" w:rsidP="00F267AE">
      <w:pPr>
        <w:rPr>
          <w:color w:val="000000"/>
        </w:rPr>
      </w:pPr>
      <w:r>
        <w:rPr>
          <w:color w:val="000000"/>
        </w:rPr>
        <w:t xml:space="preserve"> </w:t>
      </w:r>
    </w:p>
    <w:p w14:paraId="4DA91F6E" w14:textId="000424E0" w:rsidR="00F267AE" w:rsidRPr="00BE3BFD" w:rsidRDefault="00F267AE" w:rsidP="00F267AE">
      <w:pPr>
        <w:rPr>
          <w:color w:val="000000"/>
        </w:rPr>
      </w:pPr>
      <w:r>
        <w:rPr>
          <w:color w:val="000000"/>
        </w:rPr>
        <w:t>[ ] Fix all battery connectors that are broken</w:t>
      </w:r>
    </w:p>
    <w:p w14:paraId="6C279AAC" w14:textId="77777777" w:rsidR="00F267AE" w:rsidRDefault="00F267AE" w:rsidP="00F267AE">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267AE" w14:paraId="438E362C" w14:textId="77777777" w:rsidTr="00C80174">
        <w:trPr>
          <w:trHeight w:val="43"/>
        </w:trPr>
        <w:tc>
          <w:tcPr>
            <w:tcW w:w="9576" w:type="dxa"/>
            <w:tcBorders>
              <w:left w:val="nil"/>
              <w:bottom w:val="nil"/>
              <w:right w:val="nil"/>
            </w:tcBorders>
            <w:shd w:val="clear" w:color="auto" w:fill="auto"/>
          </w:tcPr>
          <w:p w14:paraId="46659EE9" w14:textId="77777777" w:rsidR="00F267AE" w:rsidRDefault="00F267AE" w:rsidP="00C80174"/>
        </w:tc>
      </w:tr>
    </w:tbl>
    <w:p w14:paraId="34429AAA" w14:textId="521A0F4E" w:rsidR="009D23E4" w:rsidRDefault="009D23E4" w:rsidP="004D55B0">
      <w:pPr>
        <w:rPr>
          <w:rFonts w:ascii="Liberation Serif" w:hAnsi="Liberation Serif" w:cs="Lucida Sans"/>
          <w:b/>
          <w:lang w:bidi="hi-IN"/>
        </w:rPr>
      </w:pPr>
    </w:p>
    <w:p w14:paraId="4CCA16CD" w14:textId="77777777" w:rsidR="009D23E4" w:rsidRDefault="009D23E4">
      <w:pPr>
        <w:rPr>
          <w:rFonts w:ascii="Liberation Serif" w:hAnsi="Liberation Serif" w:cs="Lucida Sans"/>
          <w:b/>
          <w:lang w:bidi="hi-IN"/>
        </w:rPr>
      </w:pPr>
      <w:r>
        <w:rPr>
          <w:rFonts w:ascii="Liberation Serif" w:hAnsi="Liberation Serif" w:cs="Lucida Sans"/>
          <w:b/>
          <w:lang w:bidi="hi-IN"/>
        </w:rPr>
        <w:lastRenderedPageBreak/>
        <w:br w:type="page"/>
      </w:r>
    </w:p>
    <w:p w14:paraId="7FD98CC9" w14:textId="427137A7" w:rsidR="009D23E4" w:rsidRDefault="009D23E4" w:rsidP="009D23E4">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109 — Setup continuous integration tool (copy)</w:t>
      </w:r>
    </w:p>
    <w:p w14:paraId="57FB04D0" w14:textId="77777777" w:rsidR="009D23E4" w:rsidRPr="00BE3BFD" w:rsidRDefault="009D23E4" w:rsidP="009D23E4">
      <w:pPr>
        <w:rPr>
          <w:b/>
          <w:bCs/>
          <w:color w:val="000000"/>
        </w:rPr>
      </w:pPr>
      <w:r w:rsidRPr="00BE3BFD">
        <w:rPr>
          <w:b/>
          <w:bCs/>
          <w:color w:val="000000"/>
        </w:rPr>
        <w:t>Content</w:t>
      </w:r>
    </w:p>
    <w:p w14:paraId="53F47AE6" w14:textId="31F0BCA8" w:rsidR="009D23E4" w:rsidRPr="00BE3BFD" w:rsidRDefault="009D23E4" w:rsidP="009D23E4">
      <w:pPr>
        <w:rPr>
          <w:color w:val="000000"/>
        </w:rPr>
      </w:pPr>
      <w:r>
        <w:rPr>
          <w:color w:val="000000"/>
        </w:rPr>
        <w:t>See user story 2667.</w:t>
      </w:r>
    </w:p>
    <w:p w14:paraId="651BB380" w14:textId="77777777" w:rsidR="009D23E4" w:rsidRPr="00BE3BFD" w:rsidRDefault="009D23E4" w:rsidP="009D23E4"/>
    <w:p w14:paraId="72C22F8E" w14:textId="77777777" w:rsidR="009D23E4" w:rsidRPr="00BE3BFD" w:rsidRDefault="009D23E4" w:rsidP="009D23E4">
      <w:pPr>
        <w:rPr>
          <w:b/>
          <w:bCs/>
          <w:color w:val="000000"/>
        </w:rPr>
      </w:pPr>
      <w:r w:rsidRPr="00BE3BFD">
        <w:rPr>
          <w:b/>
          <w:bCs/>
          <w:color w:val="000000"/>
        </w:rPr>
        <w:t>Definition of Done</w:t>
      </w:r>
    </w:p>
    <w:p w14:paraId="1EA756AB" w14:textId="77777777" w:rsidR="009D23E4" w:rsidRDefault="009D23E4" w:rsidP="009D23E4">
      <w:pPr>
        <w:rPr>
          <w:color w:val="000000"/>
        </w:rPr>
      </w:pPr>
      <w:r>
        <w:rPr>
          <w:color w:val="000000"/>
        </w:rPr>
        <w:t xml:space="preserve"> </w:t>
      </w:r>
    </w:p>
    <w:p w14:paraId="14B4B02C" w14:textId="4AF587E4" w:rsidR="009D23E4" w:rsidRDefault="009D23E4" w:rsidP="009D23E4">
      <w:pPr>
        <w:rPr>
          <w:color w:val="000000"/>
        </w:rPr>
      </w:pPr>
      <w:r>
        <w:rPr>
          <w:color w:val="000000"/>
        </w:rPr>
        <w:t>[ ] Complete user story 2667</w:t>
      </w:r>
    </w:p>
    <w:p w14:paraId="486B0866" w14:textId="22C4A19C" w:rsidR="009D23E4" w:rsidRPr="00BE3BFD" w:rsidRDefault="009D23E4" w:rsidP="009D23E4">
      <w:pPr>
        <w:rPr>
          <w:color w:val="000000"/>
        </w:rPr>
      </w:pPr>
      <w:r>
        <w:rPr>
          <w:color w:val="000000"/>
        </w:rPr>
        <w:t>[ ] Create documentation so that another lab member can continue this</w:t>
      </w:r>
    </w:p>
    <w:p w14:paraId="72D7377C" w14:textId="77777777" w:rsidR="009D23E4" w:rsidRDefault="009D23E4" w:rsidP="009D23E4">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D23E4" w14:paraId="3E2E6E64" w14:textId="77777777" w:rsidTr="00C80174">
        <w:trPr>
          <w:trHeight w:val="43"/>
        </w:trPr>
        <w:tc>
          <w:tcPr>
            <w:tcW w:w="9576" w:type="dxa"/>
            <w:tcBorders>
              <w:left w:val="nil"/>
              <w:bottom w:val="nil"/>
              <w:right w:val="nil"/>
            </w:tcBorders>
            <w:shd w:val="clear" w:color="auto" w:fill="auto"/>
          </w:tcPr>
          <w:p w14:paraId="45789665" w14:textId="77777777" w:rsidR="009D23E4" w:rsidRDefault="009D23E4" w:rsidP="00C80174"/>
        </w:tc>
      </w:tr>
    </w:tbl>
    <w:p w14:paraId="73743586" w14:textId="3CCEF4BE" w:rsidR="00D63E61" w:rsidRDefault="00E92F60" w:rsidP="00D63E61">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0</w:t>
      </w:r>
      <w:r w:rsidR="00D63E61">
        <w:rPr>
          <w:rFonts w:asciiTheme="majorHAnsi" w:eastAsiaTheme="majorEastAsia" w:hAnsiTheme="majorHAnsi"/>
          <w:b/>
          <w:bCs/>
          <w:color w:val="4F81BD" w:themeColor="accent1"/>
          <w:sz w:val="26"/>
          <w:szCs w:val="26"/>
        </w:rPr>
        <w:t xml:space="preserve"> — </w:t>
      </w:r>
      <w:r>
        <w:rPr>
          <w:rFonts w:asciiTheme="majorHAnsi" w:eastAsiaTheme="majorEastAsia" w:hAnsiTheme="majorHAnsi"/>
          <w:b/>
          <w:bCs/>
          <w:color w:val="4F81BD" w:themeColor="accent1"/>
          <w:sz w:val="26"/>
          <w:szCs w:val="26"/>
        </w:rPr>
        <w:t xml:space="preserve"> Get Samwise Flight Ready </w:t>
      </w:r>
    </w:p>
    <w:p w14:paraId="4C36537C" w14:textId="77777777" w:rsidR="00D63E61" w:rsidRPr="00BE3BFD" w:rsidRDefault="00D63E61" w:rsidP="00D63E61">
      <w:pPr>
        <w:rPr>
          <w:b/>
          <w:bCs/>
          <w:color w:val="000000"/>
        </w:rPr>
      </w:pPr>
      <w:r w:rsidRPr="00BE3BFD">
        <w:rPr>
          <w:b/>
          <w:bCs/>
          <w:color w:val="000000"/>
        </w:rPr>
        <w:t>Content</w:t>
      </w:r>
    </w:p>
    <w:p w14:paraId="7EB978AF" w14:textId="60B4A0F9" w:rsidR="00D63E61" w:rsidRDefault="00E92F60" w:rsidP="00D63E61">
      <w:pPr>
        <w:rPr>
          <w:color w:val="000000"/>
        </w:rPr>
      </w:pPr>
      <w:r>
        <w:rPr>
          <w:color w:val="000000"/>
        </w:rPr>
        <w:t>This will involve making sure there are no lasting effects from when LARAMID was using Samwise. Probably reverting the parameter to an older version and then taking it to a flight test to make sure it is stable. Making sure the airframe structure is solid and secure, wires all secure and away from props. If possible locate the fourth foot. Could have multiple users working on it.</w:t>
      </w:r>
    </w:p>
    <w:p w14:paraId="5E009EF2" w14:textId="77777777" w:rsidR="00E92F60" w:rsidRPr="00BE3BFD" w:rsidRDefault="00E92F60" w:rsidP="00D63E61"/>
    <w:p w14:paraId="2C57DC6B" w14:textId="77777777" w:rsidR="00D63E61" w:rsidRPr="00BE3BFD" w:rsidRDefault="00D63E61" w:rsidP="00D63E61">
      <w:pPr>
        <w:rPr>
          <w:b/>
          <w:bCs/>
          <w:color w:val="000000"/>
        </w:rPr>
      </w:pPr>
      <w:r w:rsidRPr="00BE3BFD">
        <w:rPr>
          <w:b/>
          <w:bCs/>
          <w:color w:val="000000"/>
        </w:rPr>
        <w:t>Definition of Done</w:t>
      </w:r>
    </w:p>
    <w:p w14:paraId="41AFBEAD" w14:textId="77777777" w:rsidR="00D63E61" w:rsidRDefault="00D63E61" w:rsidP="00D63E61">
      <w:pPr>
        <w:rPr>
          <w:color w:val="000000"/>
        </w:rPr>
      </w:pPr>
      <w:r>
        <w:rPr>
          <w:color w:val="000000"/>
        </w:rPr>
        <w:t xml:space="preserve"> </w:t>
      </w:r>
    </w:p>
    <w:p w14:paraId="0E32C978" w14:textId="585E0D2E" w:rsidR="00D63E61" w:rsidRDefault="00D63E61" w:rsidP="00D63E61">
      <w:pPr>
        <w:rPr>
          <w:color w:val="000000"/>
        </w:rPr>
      </w:pPr>
      <w:r>
        <w:rPr>
          <w:color w:val="000000"/>
        </w:rPr>
        <w:t xml:space="preserve">[ ] </w:t>
      </w:r>
      <w:r w:rsidR="00E92F60">
        <w:rPr>
          <w:color w:val="000000"/>
        </w:rPr>
        <w:t>Airframe is secure</w:t>
      </w:r>
    </w:p>
    <w:p w14:paraId="4D67B32B" w14:textId="0DCE1FE2" w:rsidR="00D63E61" w:rsidRPr="00BE3BFD" w:rsidRDefault="00D63E61" w:rsidP="00D63E61">
      <w:pPr>
        <w:rPr>
          <w:color w:val="000000"/>
        </w:rPr>
      </w:pPr>
      <w:r>
        <w:rPr>
          <w:color w:val="000000"/>
        </w:rPr>
        <w:t xml:space="preserve">[ ] </w:t>
      </w:r>
      <w:r w:rsidR="00E92F60">
        <w:rPr>
          <w:color w:val="000000"/>
        </w:rPr>
        <w:t>Aircraft is flight ready</w:t>
      </w:r>
    </w:p>
    <w:p w14:paraId="1E5169C4" w14:textId="77777777" w:rsidR="00D63E61" w:rsidRDefault="00D63E61" w:rsidP="00D63E61">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63E61" w14:paraId="79240D84" w14:textId="77777777" w:rsidTr="009F4C90">
        <w:trPr>
          <w:trHeight w:val="43"/>
        </w:trPr>
        <w:tc>
          <w:tcPr>
            <w:tcW w:w="9576" w:type="dxa"/>
            <w:tcBorders>
              <w:left w:val="nil"/>
              <w:bottom w:val="nil"/>
              <w:right w:val="nil"/>
            </w:tcBorders>
            <w:shd w:val="clear" w:color="auto" w:fill="auto"/>
          </w:tcPr>
          <w:p w14:paraId="34534252" w14:textId="77777777" w:rsidR="00D63E61" w:rsidRDefault="00D63E61" w:rsidP="009F4C90"/>
        </w:tc>
      </w:tr>
    </w:tbl>
    <w:p w14:paraId="772776F6" w14:textId="77777777" w:rsidR="00D63E61" w:rsidRPr="00A171EB" w:rsidRDefault="00D63E61" w:rsidP="00D63E61">
      <w:pPr>
        <w:rPr>
          <w:rFonts w:ascii="Liberation Serif" w:hAnsi="Liberation Serif" w:cs="Lucida Sans"/>
          <w:b/>
          <w:lang w:bidi="hi-IN"/>
        </w:rPr>
      </w:pPr>
    </w:p>
    <w:p w14:paraId="27C987CB" w14:textId="59528A1F" w:rsidR="00E92F60" w:rsidRDefault="00E92F60" w:rsidP="00E92F60">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3111 —  Fix Inspire </w:t>
      </w:r>
    </w:p>
    <w:p w14:paraId="796B4172" w14:textId="0C905DC8" w:rsidR="00E92F60" w:rsidRDefault="00E92F60" w:rsidP="00E92F60">
      <w:pPr>
        <w:rPr>
          <w:b/>
          <w:bCs/>
          <w:color w:val="000000"/>
        </w:rPr>
      </w:pPr>
      <w:r w:rsidRPr="00BE3BFD">
        <w:rPr>
          <w:b/>
          <w:bCs/>
          <w:color w:val="000000"/>
        </w:rPr>
        <w:t>Content</w:t>
      </w:r>
    </w:p>
    <w:p w14:paraId="196A75A9" w14:textId="65831FEB" w:rsidR="00E92F60" w:rsidRPr="00E92F60" w:rsidRDefault="00E92F60" w:rsidP="00E92F60">
      <w:pPr>
        <w:rPr>
          <w:bCs/>
          <w:color w:val="000000"/>
        </w:rPr>
      </w:pPr>
      <w:r>
        <w:rPr>
          <w:bCs/>
          <w:color w:val="000000"/>
        </w:rPr>
        <w:t xml:space="preserve">This will involve an initial cost analysis of the repairs and replacement parts. Once replacement parts are either purchased of fabricated if need be (i.e. 3D Printing), integrate them into the airframe. </w:t>
      </w:r>
    </w:p>
    <w:p w14:paraId="112711EC" w14:textId="252EE60D" w:rsidR="00E92F60" w:rsidRPr="00BE3BFD" w:rsidRDefault="00E92F60" w:rsidP="00E92F60"/>
    <w:p w14:paraId="65A5B592" w14:textId="77777777" w:rsidR="00E92F60" w:rsidRPr="00BE3BFD" w:rsidRDefault="00E92F60" w:rsidP="00E92F60">
      <w:pPr>
        <w:rPr>
          <w:b/>
          <w:bCs/>
          <w:color w:val="000000"/>
        </w:rPr>
      </w:pPr>
      <w:r w:rsidRPr="00BE3BFD">
        <w:rPr>
          <w:b/>
          <w:bCs/>
          <w:color w:val="000000"/>
        </w:rPr>
        <w:t>Definition of Done</w:t>
      </w:r>
    </w:p>
    <w:p w14:paraId="213382C6" w14:textId="77777777" w:rsidR="00E92F60" w:rsidRDefault="00E92F60" w:rsidP="00E92F60">
      <w:pPr>
        <w:rPr>
          <w:color w:val="000000"/>
        </w:rPr>
      </w:pPr>
      <w:r>
        <w:rPr>
          <w:color w:val="000000"/>
        </w:rPr>
        <w:t xml:space="preserve"> </w:t>
      </w:r>
    </w:p>
    <w:p w14:paraId="502CAC83" w14:textId="77777777" w:rsidR="00E92F60" w:rsidRDefault="00E92F60" w:rsidP="00E92F60">
      <w:pPr>
        <w:rPr>
          <w:color w:val="000000"/>
        </w:rPr>
      </w:pPr>
      <w:r>
        <w:rPr>
          <w:color w:val="000000"/>
        </w:rPr>
        <w:t>[ ] Airframe is secure</w:t>
      </w:r>
    </w:p>
    <w:p w14:paraId="5CE2FB79" w14:textId="77777777" w:rsidR="00E92F60" w:rsidRPr="00BE3BFD" w:rsidRDefault="00E92F60" w:rsidP="00E92F60">
      <w:pPr>
        <w:rPr>
          <w:color w:val="000000"/>
        </w:rPr>
      </w:pPr>
      <w:r>
        <w:rPr>
          <w:color w:val="000000"/>
        </w:rPr>
        <w:t>[ ] Aircraft is flight ready</w:t>
      </w:r>
    </w:p>
    <w:p w14:paraId="12295172" w14:textId="77777777" w:rsidR="0050198E" w:rsidRDefault="0050198E" w:rsidP="0050198E">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0198E" w14:paraId="152D23A3" w14:textId="77777777" w:rsidTr="009F4C90">
        <w:trPr>
          <w:trHeight w:val="43"/>
        </w:trPr>
        <w:tc>
          <w:tcPr>
            <w:tcW w:w="9576" w:type="dxa"/>
            <w:tcBorders>
              <w:left w:val="nil"/>
              <w:bottom w:val="nil"/>
              <w:right w:val="nil"/>
            </w:tcBorders>
            <w:shd w:val="clear" w:color="auto" w:fill="auto"/>
          </w:tcPr>
          <w:p w14:paraId="562644E0" w14:textId="77777777" w:rsidR="0050198E" w:rsidRDefault="0050198E" w:rsidP="009F4C90"/>
        </w:tc>
      </w:tr>
    </w:tbl>
    <w:p w14:paraId="30F1F0AE" w14:textId="5877612B" w:rsidR="0050198E" w:rsidRDefault="006F2994" w:rsidP="0050198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2 —  Integrate</w:t>
      </w:r>
      <w:r w:rsidR="0050198E">
        <w:rPr>
          <w:rFonts w:asciiTheme="majorHAnsi" w:eastAsiaTheme="majorEastAsia" w:hAnsiTheme="majorHAnsi"/>
          <w:b/>
          <w:bCs/>
          <w:color w:val="4F81BD" w:themeColor="accent1"/>
          <w:sz w:val="26"/>
          <w:szCs w:val="26"/>
        </w:rPr>
        <w:t xml:space="preserve"> MicaSense RedEdge into Samwise </w:t>
      </w:r>
    </w:p>
    <w:p w14:paraId="4CAB127C" w14:textId="77777777" w:rsidR="0050198E" w:rsidRDefault="0050198E" w:rsidP="0050198E">
      <w:pPr>
        <w:rPr>
          <w:b/>
          <w:bCs/>
          <w:color w:val="000000"/>
        </w:rPr>
      </w:pPr>
      <w:r w:rsidRPr="00BE3BFD">
        <w:rPr>
          <w:b/>
          <w:bCs/>
          <w:color w:val="000000"/>
        </w:rPr>
        <w:t>Content</w:t>
      </w:r>
    </w:p>
    <w:p w14:paraId="19CB01DE" w14:textId="77777777" w:rsidR="0050198E" w:rsidRPr="0050198E" w:rsidRDefault="0050198E" w:rsidP="0050198E">
      <w:pPr>
        <w:rPr>
          <w:bCs/>
          <w:color w:val="000000"/>
        </w:rPr>
      </w:pPr>
      <w:r>
        <w:rPr>
          <w:bCs/>
          <w:color w:val="000000"/>
        </w:rPr>
        <w:t xml:space="preserve">This will involve reading the MicaSense Rededge 3 User Manual and Integration Guide located on the MicaSense website. Fabricate a mount that is able to securely and safely hold the camera to the aircraft. If necessary contact Blue Skies Drone Rental (MicaSense retailer in Seattle area) for integrations questions, contact Chris Hayner before you do). If you are feeling especially </w:t>
      </w:r>
      <w:r w:rsidRPr="0050198E">
        <w:rPr>
          <w:bCs/>
          <w:color w:val="000000"/>
        </w:rPr>
        <w:t>adventurous then look into mounting the RedEdge on a gimbal. The RedEdge must:</w:t>
      </w:r>
    </w:p>
    <w:p w14:paraId="0D8BA280" w14:textId="1B51FF19" w:rsidR="0050198E" w:rsidRPr="0050198E" w:rsidRDefault="0050198E" w:rsidP="0050198E">
      <w:pPr>
        <w:pStyle w:val="ListParagraph"/>
        <w:numPr>
          <w:ilvl w:val="0"/>
          <w:numId w:val="49"/>
        </w:numPr>
        <w:rPr>
          <w:rFonts w:ascii="Times New Roman" w:hAnsi="Times New Roman" w:cs="Times New Roman"/>
          <w:bCs/>
          <w:color w:val="000000"/>
          <w:sz w:val="24"/>
          <w:szCs w:val="24"/>
        </w:rPr>
      </w:pPr>
      <w:r w:rsidRPr="0050198E">
        <w:rPr>
          <w:rFonts w:ascii="Times New Roman" w:hAnsi="Times New Roman" w:cs="Times New Roman"/>
          <w:bCs/>
          <w:color w:val="000000"/>
          <w:sz w:val="24"/>
          <w:szCs w:val="24"/>
        </w:rPr>
        <w:lastRenderedPageBreak/>
        <w:t>be able to provide a reasonably quick stream of all five sensors</w:t>
      </w:r>
    </w:p>
    <w:p w14:paraId="002E6D82" w14:textId="07CCC50E" w:rsidR="0050198E" w:rsidRPr="0050198E" w:rsidRDefault="0050198E" w:rsidP="0050198E">
      <w:pPr>
        <w:pStyle w:val="ListParagraph"/>
        <w:numPr>
          <w:ilvl w:val="0"/>
          <w:numId w:val="49"/>
        </w:numPr>
        <w:rPr>
          <w:rFonts w:ascii="Times New Roman" w:hAnsi="Times New Roman" w:cs="Times New Roman"/>
          <w:bCs/>
          <w:color w:val="000000"/>
          <w:sz w:val="24"/>
          <w:szCs w:val="24"/>
        </w:rPr>
      </w:pPr>
      <w:r w:rsidRPr="0050198E">
        <w:rPr>
          <w:rFonts w:ascii="Times New Roman" w:hAnsi="Times New Roman" w:cs="Times New Roman"/>
          <w:bCs/>
          <w:color w:val="000000"/>
          <w:sz w:val="24"/>
          <w:szCs w:val="24"/>
        </w:rPr>
        <w:t>the integration must not adversely affect the flying characteristics of the drone</w:t>
      </w:r>
    </w:p>
    <w:p w14:paraId="55B04FC6" w14:textId="46B8BDB3" w:rsidR="0050198E" w:rsidRPr="0050198E" w:rsidRDefault="0050198E" w:rsidP="0050198E">
      <w:pPr>
        <w:ind w:left="360"/>
        <w:rPr>
          <w:bCs/>
          <w:color w:val="000000"/>
        </w:rPr>
      </w:pPr>
      <w:r w:rsidRPr="0050198E">
        <w:rPr>
          <w:bCs/>
          <w:color w:val="000000"/>
        </w:rPr>
        <w:t>This user</w:t>
      </w:r>
      <w:r>
        <w:rPr>
          <w:bCs/>
          <w:color w:val="000000"/>
        </w:rPr>
        <w:t xml:space="preserve"> story will most likely need more then one user to complete.</w:t>
      </w:r>
    </w:p>
    <w:p w14:paraId="0D1B06DE" w14:textId="77777777" w:rsidR="0050198E" w:rsidRPr="00BE3BFD" w:rsidRDefault="0050198E" w:rsidP="0050198E"/>
    <w:p w14:paraId="40E5C844" w14:textId="77777777" w:rsidR="0050198E" w:rsidRPr="00BE3BFD" w:rsidRDefault="0050198E" w:rsidP="0050198E">
      <w:pPr>
        <w:rPr>
          <w:b/>
          <w:bCs/>
          <w:color w:val="000000"/>
        </w:rPr>
      </w:pPr>
      <w:r w:rsidRPr="00BE3BFD">
        <w:rPr>
          <w:b/>
          <w:bCs/>
          <w:color w:val="000000"/>
        </w:rPr>
        <w:t>Definition of Done</w:t>
      </w:r>
    </w:p>
    <w:p w14:paraId="4A40A248" w14:textId="77777777" w:rsidR="0050198E" w:rsidRDefault="0050198E" w:rsidP="0050198E">
      <w:pPr>
        <w:rPr>
          <w:color w:val="000000"/>
        </w:rPr>
      </w:pPr>
      <w:r>
        <w:rPr>
          <w:color w:val="000000"/>
        </w:rPr>
        <w:t xml:space="preserve"> </w:t>
      </w:r>
    </w:p>
    <w:p w14:paraId="597698BC" w14:textId="43FEE7C4" w:rsidR="0050198E" w:rsidRPr="00BE3BFD" w:rsidRDefault="0050198E" w:rsidP="0050198E">
      <w:pPr>
        <w:rPr>
          <w:color w:val="000000"/>
        </w:rPr>
      </w:pPr>
      <w:r>
        <w:rPr>
          <w:color w:val="000000"/>
        </w:rPr>
        <w:t>[ ] The RedEdge can be successfully mounted on Samwise</w:t>
      </w:r>
    </w:p>
    <w:p w14:paraId="35CE5451" w14:textId="77777777" w:rsidR="0050198E" w:rsidRDefault="0050198E" w:rsidP="0050198E">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0198E" w14:paraId="652A9CFD" w14:textId="77777777" w:rsidTr="009F4C90">
        <w:trPr>
          <w:trHeight w:val="43"/>
        </w:trPr>
        <w:tc>
          <w:tcPr>
            <w:tcW w:w="9576" w:type="dxa"/>
            <w:tcBorders>
              <w:left w:val="nil"/>
              <w:bottom w:val="nil"/>
              <w:right w:val="nil"/>
            </w:tcBorders>
            <w:shd w:val="clear" w:color="auto" w:fill="auto"/>
          </w:tcPr>
          <w:p w14:paraId="4785701B" w14:textId="77777777" w:rsidR="0050198E" w:rsidRDefault="0050198E" w:rsidP="009F4C90"/>
        </w:tc>
      </w:tr>
    </w:tbl>
    <w:p w14:paraId="6B833942" w14:textId="5B9F8750" w:rsidR="0050198E" w:rsidRDefault="0050198E" w:rsidP="0050198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3 —</w:t>
      </w:r>
      <w:r w:rsidR="006F2994">
        <w:rPr>
          <w:rFonts w:asciiTheme="majorHAnsi" w:eastAsiaTheme="majorEastAsia" w:hAnsiTheme="majorHAnsi"/>
          <w:b/>
          <w:bCs/>
          <w:color w:val="4F81BD" w:themeColor="accent1"/>
          <w:sz w:val="26"/>
          <w:szCs w:val="26"/>
        </w:rPr>
        <w:t xml:space="preserve"> Integrate</w:t>
      </w:r>
      <w:r>
        <w:rPr>
          <w:rFonts w:asciiTheme="majorHAnsi" w:eastAsiaTheme="majorEastAsia" w:hAnsiTheme="majorHAnsi"/>
          <w:b/>
          <w:bCs/>
          <w:color w:val="4F81BD" w:themeColor="accent1"/>
          <w:sz w:val="26"/>
          <w:szCs w:val="26"/>
        </w:rPr>
        <w:t xml:space="preserve"> MicaSense RedEdge into </w:t>
      </w:r>
      <w:r w:rsidR="00A30118">
        <w:rPr>
          <w:rFonts w:asciiTheme="majorHAnsi" w:eastAsiaTheme="majorEastAsia" w:hAnsiTheme="majorHAnsi"/>
          <w:b/>
          <w:bCs/>
          <w:color w:val="4F81BD" w:themeColor="accent1"/>
          <w:sz w:val="26"/>
          <w:szCs w:val="26"/>
        </w:rPr>
        <w:t>the Inspire</w:t>
      </w:r>
    </w:p>
    <w:p w14:paraId="2438912A" w14:textId="77777777" w:rsidR="0050198E" w:rsidRDefault="0050198E" w:rsidP="0050198E">
      <w:pPr>
        <w:rPr>
          <w:b/>
          <w:bCs/>
          <w:color w:val="000000"/>
        </w:rPr>
      </w:pPr>
      <w:r w:rsidRPr="00BE3BFD">
        <w:rPr>
          <w:b/>
          <w:bCs/>
          <w:color w:val="000000"/>
        </w:rPr>
        <w:t>Content</w:t>
      </w:r>
    </w:p>
    <w:p w14:paraId="2925B939" w14:textId="77777777" w:rsidR="0050198E" w:rsidRPr="0050198E" w:rsidRDefault="0050198E" w:rsidP="0050198E">
      <w:pPr>
        <w:rPr>
          <w:bCs/>
          <w:color w:val="000000"/>
        </w:rPr>
      </w:pPr>
      <w:r>
        <w:rPr>
          <w:bCs/>
          <w:color w:val="000000"/>
        </w:rPr>
        <w:t xml:space="preserve">This will involve reading the MicaSense Rededge 3 User Manual and Integration Guide located on the MicaSense website. Fabricate a mount that is able to securely and safely hold the camera to the aircraft. If necessary contact Blue Skies Drone Rental (MicaSense retailer in Seattle area) for integrations questions, contact Chris Hayner before you do). If you are feeling especially </w:t>
      </w:r>
      <w:r w:rsidRPr="0050198E">
        <w:rPr>
          <w:bCs/>
          <w:color w:val="000000"/>
        </w:rPr>
        <w:t>adventurous then look into mounting the RedEdge on a gimbal. The RedEdge must:</w:t>
      </w:r>
    </w:p>
    <w:p w14:paraId="273F85B1" w14:textId="77777777" w:rsidR="0050198E" w:rsidRPr="0050198E" w:rsidRDefault="0050198E" w:rsidP="0050198E">
      <w:pPr>
        <w:pStyle w:val="ListParagraph"/>
        <w:numPr>
          <w:ilvl w:val="0"/>
          <w:numId w:val="49"/>
        </w:numPr>
        <w:rPr>
          <w:rFonts w:ascii="Times New Roman" w:hAnsi="Times New Roman" w:cs="Times New Roman"/>
          <w:bCs/>
          <w:color w:val="000000"/>
          <w:sz w:val="24"/>
          <w:szCs w:val="24"/>
        </w:rPr>
      </w:pPr>
      <w:r w:rsidRPr="0050198E">
        <w:rPr>
          <w:rFonts w:ascii="Times New Roman" w:hAnsi="Times New Roman" w:cs="Times New Roman"/>
          <w:bCs/>
          <w:color w:val="000000"/>
          <w:sz w:val="24"/>
          <w:szCs w:val="24"/>
        </w:rPr>
        <w:t>be able to provide a reasonably quick stream of all five sensors</w:t>
      </w:r>
    </w:p>
    <w:p w14:paraId="4AF8A3CD" w14:textId="77777777" w:rsidR="0050198E" w:rsidRPr="0050198E" w:rsidRDefault="0050198E" w:rsidP="0050198E">
      <w:pPr>
        <w:pStyle w:val="ListParagraph"/>
        <w:numPr>
          <w:ilvl w:val="0"/>
          <w:numId w:val="49"/>
        </w:numPr>
        <w:rPr>
          <w:rFonts w:ascii="Times New Roman" w:hAnsi="Times New Roman" w:cs="Times New Roman"/>
          <w:bCs/>
          <w:color w:val="000000"/>
          <w:sz w:val="24"/>
          <w:szCs w:val="24"/>
        </w:rPr>
      </w:pPr>
      <w:r w:rsidRPr="0050198E">
        <w:rPr>
          <w:rFonts w:ascii="Times New Roman" w:hAnsi="Times New Roman" w:cs="Times New Roman"/>
          <w:bCs/>
          <w:color w:val="000000"/>
          <w:sz w:val="24"/>
          <w:szCs w:val="24"/>
        </w:rPr>
        <w:t>the integration must not adversely affect the flying characteristics of the drone</w:t>
      </w:r>
    </w:p>
    <w:p w14:paraId="3FB0DAC5" w14:textId="77777777" w:rsidR="0050198E" w:rsidRPr="0050198E" w:rsidRDefault="0050198E" w:rsidP="0050198E">
      <w:pPr>
        <w:ind w:left="360"/>
        <w:rPr>
          <w:bCs/>
          <w:color w:val="000000"/>
        </w:rPr>
      </w:pPr>
      <w:r w:rsidRPr="0050198E">
        <w:rPr>
          <w:bCs/>
          <w:color w:val="000000"/>
        </w:rPr>
        <w:t>This user</w:t>
      </w:r>
      <w:r>
        <w:rPr>
          <w:bCs/>
          <w:color w:val="000000"/>
        </w:rPr>
        <w:t xml:space="preserve"> story will most likely need more then one user to complete.</w:t>
      </w:r>
    </w:p>
    <w:p w14:paraId="7EC59599" w14:textId="77777777" w:rsidR="0050198E" w:rsidRPr="00BE3BFD" w:rsidRDefault="0050198E" w:rsidP="0050198E"/>
    <w:p w14:paraId="7D090D35" w14:textId="77777777" w:rsidR="0050198E" w:rsidRPr="00BE3BFD" w:rsidRDefault="0050198E" w:rsidP="0050198E">
      <w:pPr>
        <w:rPr>
          <w:b/>
          <w:bCs/>
          <w:color w:val="000000"/>
        </w:rPr>
      </w:pPr>
      <w:r w:rsidRPr="00BE3BFD">
        <w:rPr>
          <w:b/>
          <w:bCs/>
          <w:color w:val="000000"/>
        </w:rPr>
        <w:t>Definition of Done</w:t>
      </w:r>
    </w:p>
    <w:p w14:paraId="5F4CA98E" w14:textId="77777777" w:rsidR="0050198E" w:rsidRDefault="0050198E" w:rsidP="0050198E">
      <w:pPr>
        <w:rPr>
          <w:color w:val="000000"/>
        </w:rPr>
      </w:pPr>
      <w:r>
        <w:rPr>
          <w:color w:val="000000"/>
        </w:rPr>
        <w:t xml:space="preserve"> </w:t>
      </w:r>
    </w:p>
    <w:p w14:paraId="3B01C53A" w14:textId="1034B02E" w:rsidR="0050198E" w:rsidRDefault="0050198E" w:rsidP="0050198E">
      <w:pPr>
        <w:rPr>
          <w:color w:val="000000"/>
        </w:rPr>
      </w:pPr>
      <w:r>
        <w:rPr>
          <w:color w:val="000000"/>
        </w:rPr>
        <w:t>[ ] The RedEdge can be successfully mounted on the Inspire</w:t>
      </w:r>
    </w:p>
    <w:p w14:paraId="50578231" w14:textId="77777777" w:rsidR="0050198E" w:rsidRDefault="0050198E" w:rsidP="0050198E">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0198E" w14:paraId="427EA960" w14:textId="77777777" w:rsidTr="009F4C90">
        <w:trPr>
          <w:trHeight w:val="43"/>
        </w:trPr>
        <w:tc>
          <w:tcPr>
            <w:tcW w:w="9576" w:type="dxa"/>
            <w:tcBorders>
              <w:left w:val="nil"/>
              <w:bottom w:val="nil"/>
              <w:right w:val="nil"/>
            </w:tcBorders>
            <w:shd w:val="clear" w:color="auto" w:fill="auto"/>
          </w:tcPr>
          <w:p w14:paraId="4DF81D08" w14:textId="77777777" w:rsidR="0050198E" w:rsidRDefault="0050198E" w:rsidP="009F4C90"/>
        </w:tc>
      </w:tr>
    </w:tbl>
    <w:p w14:paraId="45069DF5" w14:textId="51E443FD" w:rsidR="0050198E" w:rsidRDefault="0050198E" w:rsidP="0050198E">
      <w:pPr>
        <w:keepNext/>
        <w:keepLines/>
        <w:spacing w:before="200"/>
        <w:outlineLvl w:val="1"/>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w:t>
      </w:r>
      <w:r w:rsidR="00780923">
        <w:rPr>
          <w:rFonts w:asciiTheme="majorHAnsi" w:eastAsiaTheme="majorEastAsia" w:hAnsiTheme="majorHAnsi"/>
          <w:b/>
          <w:bCs/>
          <w:color w:val="4F81BD" w:themeColor="accent1"/>
          <w:sz w:val="26"/>
          <w:szCs w:val="26"/>
        </w:rPr>
        <w:t>4</w:t>
      </w:r>
      <w:r>
        <w:rPr>
          <w:rFonts w:asciiTheme="majorHAnsi" w:eastAsiaTheme="majorEastAsia" w:hAnsiTheme="majorHAnsi"/>
          <w:b/>
          <w:bCs/>
          <w:color w:val="4F81BD" w:themeColor="accent1"/>
          <w:sz w:val="26"/>
          <w:szCs w:val="26"/>
        </w:rPr>
        <w:t xml:space="preserve"> —  Research</w:t>
      </w:r>
      <w:r w:rsidR="00A30118">
        <w:rPr>
          <w:rFonts w:asciiTheme="majorHAnsi" w:eastAsiaTheme="majorEastAsia" w:hAnsiTheme="majorHAnsi"/>
          <w:b/>
          <w:bCs/>
          <w:color w:val="4F81BD" w:themeColor="accent1"/>
          <w:sz w:val="26"/>
          <w:szCs w:val="26"/>
        </w:rPr>
        <w:t xml:space="preserve"> into the software to be used to control the Dron</w:t>
      </w:r>
      <w:r w:rsidR="00E0056F">
        <w:rPr>
          <w:rFonts w:asciiTheme="majorHAnsi" w:eastAsiaTheme="majorEastAsia" w:hAnsiTheme="majorHAnsi"/>
          <w:b/>
          <w:bCs/>
          <w:color w:val="4F81BD" w:themeColor="accent1"/>
          <w:sz w:val="26"/>
          <w:szCs w:val="26"/>
        </w:rPr>
        <w:t>e during SAL</w:t>
      </w:r>
      <w:r w:rsidR="00A30118">
        <w:rPr>
          <w:rFonts w:asciiTheme="majorHAnsi" w:eastAsiaTheme="majorEastAsia" w:hAnsiTheme="majorHAnsi"/>
          <w:b/>
          <w:bCs/>
          <w:color w:val="4F81BD" w:themeColor="accent1"/>
          <w:sz w:val="26"/>
          <w:szCs w:val="26"/>
        </w:rPr>
        <w:t xml:space="preserve"> missions</w:t>
      </w:r>
    </w:p>
    <w:p w14:paraId="6AF9CA01" w14:textId="77777777" w:rsidR="009F4C90" w:rsidRDefault="009F4C90" w:rsidP="0050198E">
      <w:pPr>
        <w:rPr>
          <w:b/>
          <w:bCs/>
          <w:color w:val="000000"/>
        </w:rPr>
      </w:pPr>
    </w:p>
    <w:p w14:paraId="29E68910" w14:textId="77777777" w:rsidR="0050198E" w:rsidRDefault="0050198E" w:rsidP="0050198E">
      <w:pPr>
        <w:rPr>
          <w:b/>
          <w:bCs/>
          <w:color w:val="000000"/>
        </w:rPr>
      </w:pPr>
      <w:r w:rsidRPr="00BE3BFD">
        <w:rPr>
          <w:b/>
          <w:bCs/>
          <w:color w:val="000000"/>
        </w:rPr>
        <w:t>Content</w:t>
      </w:r>
    </w:p>
    <w:p w14:paraId="102876EF" w14:textId="0ADDBA92" w:rsidR="0050198E" w:rsidRDefault="00A30118" w:rsidP="0050198E">
      <w:pPr>
        <w:rPr>
          <w:bCs/>
          <w:color w:val="000000"/>
        </w:rPr>
      </w:pPr>
      <w:r>
        <w:rPr>
          <w:bCs/>
          <w:color w:val="000000"/>
        </w:rPr>
        <w:t xml:space="preserve">This will involve coordinating with the Chelan County </w:t>
      </w:r>
      <w:r w:rsidR="00C93EAA">
        <w:rPr>
          <w:bCs/>
          <w:color w:val="000000"/>
        </w:rPr>
        <w:t>Sheriff’s</w:t>
      </w:r>
      <w:r>
        <w:rPr>
          <w:bCs/>
          <w:color w:val="000000"/>
        </w:rPr>
        <w:t xml:space="preserve"> department to determine </w:t>
      </w:r>
      <w:r w:rsidR="00C93EAA">
        <w:rPr>
          <w:bCs/>
          <w:color w:val="000000"/>
        </w:rPr>
        <w:t>their</w:t>
      </w:r>
      <w:r>
        <w:rPr>
          <w:bCs/>
          <w:color w:val="000000"/>
        </w:rPr>
        <w:t xml:space="preserve"> specific needs for the drone. Look for a program that is able to (semi)-autonomously control the drone. This will include but not limited to, flight action control, analyzing a live IR videos feed for warmer objects, utilizing the AGL (above ground level) of the aircraft and the number of pixels taken up by the object to get a rough estimate for the size of the object, create a custom flight path, and the integration of Mult</w:t>
      </w:r>
      <w:r w:rsidR="00C93EAA">
        <w:rPr>
          <w:bCs/>
          <w:color w:val="000000"/>
        </w:rPr>
        <w:t>i</w:t>
      </w:r>
      <w:r>
        <w:rPr>
          <w:bCs/>
          <w:color w:val="000000"/>
        </w:rPr>
        <w:t>-Functions I/O Ports. If you have any questions on the functionality needs, refer to Chris Hayner. It also must be reasonably user friendly as non tech savvy people will be operating it.</w:t>
      </w:r>
    </w:p>
    <w:p w14:paraId="5962FE0B" w14:textId="77777777" w:rsidR="00A30118" w:rsidRPr="00BE3BFD" w:rsidRDefault="00A30118" w:rsidP="0050198E"/>
    <w:p w14:paraId="7B676BBD" w14:textId="77777777" w:rsidR="0050198E" w:rsidRPr="00BE3BFD" w:rsidRDefault="0050198E" w:rsidP="0050198E">
      <w:pPr>
        <w:rPr>
          <w:b/>
          <w:bCs/>
          <w:color w:val="000000"/>
        </w:rPr>
      </w:pPr>
      <w:r w:rsidRPr="00BE3BFD">
        <w:rPr>
          <w:b/>
          <w:bCs/>
          <w:color w:val="000000"/>
        </w:rPr>
        <w:t>Definition of Done</w:t>
      </w:r>
    </w:p>
    <w:p w14:paraId="499D2559" w14:textId="77777777" w:rsidR="0050198E" w:rsidRDefault="0050198E" w:rsidP="0050198E">
      <w:pPr>
        <w:rPr>
          <w:color w:val="000000"/>
        </w:rPr>
      </w:pPr>
      <w:r>
        <w:rPr>
          <w:color w:val="000000"/>
        </w:rPr>
        <w:t xml:space="preserve"> </w:t>
      </w:r>
    </w:p>
    <w:p w14:paraId="2CAEB28E" w14:textId="61BC8E05" w:rsidR="0050198E" w:rsidRDefault="0050198E" w:rsidP="0050198E">
      <w:pPr>
        <w:rPr>
          <w:color w:val="000000"/>
        </w:rPr>
      </w:pPr>
      <w:r>
        <w:rPr>
          <w:color w:val="000000"/>
        </w:rPr>
        <w:t xml:space="preserve">[ ] </w:t>
      </w:r>
      <w:r w:rsidR="00A30118">
        <w:rPr>
          <w:color w:val="000000"/>
        </w:rPr>
        <w:t xml:space="preserve">Several suitable software candidates are selected </w:t>
      </w:r>
    </w:p>
    <w:p w14:paraId="6C3EC2A6" w14:textId="64B68554" w:rsidR="00780923" w:rsidRDefault="006F2994" w:rsidP="00780923">
      <w:pPr>
        <w:rPr>
          <w:color w:val="000000"/>
        </w:rPr>
      </w:pPr>
      <w:r>
        <w:rPr>
          <w:color w:val="000000"/>
        </w:rPr>
        <w:t>[ ]</w:t>
      </w:r>
      <w:r w:rsidR="00AD2D7B">
        <w:rPr>
          <w:color w:val="000000"/>
        </w:rPr>
        <w:t xml:space="preserve"> Summary of findings in database</w:t>
      </w:r>
    </w:p>
    <w:p w14:paraId="3EBE4DB2" w14:textId="77777777" w:rsidR="00780923" w:rsidRDefault="00780923" w:rsidP="00780923">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80923" w14:paraId="0A10DBA5" w14:textId="77777777" w:rsidTr="00780923">
        <w:trPr>
          <w:trHeight w:val="43"/>
        </w:trPr>
        <w:tc>
          <w:tcPr>
            <w:tcW w:w="9576" w:type="dxa"/>
            <w:tcBorders>
              <w:left w:val="nil"/>
              <w:bottom w:val="nil"/>
              <w:right w:val="nil"/>
            </w:tcBorders>
            <w:shd w:val="clear" w:color="auto" w:fill="auto"/>
          </w:tcPr>
          <w:p w14:paraId="25B77504" w14:textId="77777777" w:rsidR="00780923" w:rsidRDefault="00780923" w:rsidP="00780923"/>
        </w:tc>
      </w:tr>
    </w:tbl>
    <w:p w14:paraId="5BD7ED59" w14:textId="77777777" w:rsidR="00AD2D7B" w:rsidRDefault="00AD2D7B" w:rsidP="0050198E">
      <w:pPr>
        <w:rPr>
          <w:rFonts w:asciiTheme="majorHAnsi" w:eastAsiaTheme="majorEastAsia" w:hAnsiTheme="majorHAnsi"/>
          <w:b/>
          <w:bCs/>
          <w:color w:val="4F81BD" w:themeColor="accent1"/>
          <w:sz w:val="26"/>
          <w:szCs w:val="26"/>
        </w:rPr>
        <w:sectPr w:rsidR="00AD2D7B">
          <w:pgSz w:w="12240" w:h="15840"/>
          <w:pgMar w:top="1440" w:right="1440" w:bottom="1440" w:left="1440" w:header="0" w:footer="0" w:gutter="0"/>
          <w:cols w:space="720"/>
          <w:formProt w:val="0"/>
          <w:docGrid w:linePitch="360" w:charSpace="-6145"/>
        </w:sectPr>
      </w:pPr>
    </w:p>
    <w:p w14:paraId="31F39ABE" w14:textId="77777777" w:rsidR="00AD2D7B" w:rsidRDefault="00AD2D7B" w:rsidP="0050198E">
      <w:pPr>
        <w:rPr>
          <w:rFonts w:asciiTheme="majorHAnsi" w:eastAsiaTheme="majorEastAsia" w:hAnsiTheme="majorHAnsi"/>
          <w:b/>
          <w:bCs/>
          <w:color w:val="4F81BD" w:themeColor="accent1"/>
          <w:sz w:val="26"/>
          <w:szCs w:val="26"/>
        </w:rPr>
        <w:sectPr w:rsidR="00AD2D7B" w:rsidSect="00AD2D7B">
          <w:type w:val="continuous"/>
          <w:pgSz w:w="12240" w:h="15840"/>
          <w:pgMar w:top="1440" w:right="1440" w:bottom="1440" w:left="1440" w:header="0" w:footer="0" w:gutter="0"/>
          <w:cols w:space="720"/>
          <w:formProt w:val="0"/>
          <w:docGrid w:linePitch="360" w:charSpace="-6145"/>
        </w:sectPr>
      </w:pPr>
    </w:p>
    <w:p w14:paraId="0F2248B0" w14:textId="77777777" w:rsidR="00AD2D7B" w:rsidRDefault="00AD2D7B" w:rsidP="0050198E">
      <w:pPr>
        <w:rPr>
          <w:rFonts w:asciiTheme="majorHAnsi" w:eastAsiaTheme="majorEastAsia" w:hAnsiTheme="majorHAnsi"/>
          <w:b/>
          <w:bCs/>
          <w:color w:val="4F81BD" w:themeColor="accent1"/>
          <w:sz w:val="26"/>
          <w:szCs w:val="26"/>
        </w:rPr>
        <w:sectPr w:rsidR="00AD2D7B" w:rsidSect="00AD2D7B">
          <w:type w:val="continuous"/>
          <w:pgSz w:w="12240" w:h="15840"/>
          <w:pgMar w:top="1440" w:right="1440" w:bottom="1440" w:left="1440" w:header="0" w:footer="0" w:gutter="0"/>
          <w:cols w:space="720"/>
          <w:formProt w:val="0"/>
          <w:docGrid w:linePitch="360" w:charSpace="-6145"/>
        </w:sectPr>
      </w:pPr>
    </w:p>
    <w:p w14:paraId="02F75D79" w14:textId="69842F95" w:rsidR="009F4C90" w:rsidRDefault="00AD2D7B" w:rsidP="0050198E">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w:t>
      </w:r>
      <w:r w:rsidR="009F4C90">
        <w:rPr>
          <w:rFonts w:asciiTheme="majorHAnsi" w:eastAsiaTheme="majorEastAsia" w:hAnsiTheme="majorHAnsi"/>
          <w:b/>
          <w:bCs/>
          <w:color w:val="4F81BD" w:themeColor="accent1"/>
          <w:sz w:val="26"/>
          <w:szCs w:val="26"/>
        </w:rPr>
        <w:t>1</w:t>
      </w:r>
      <w:r w:rsidR="00780923">
        <w:rPr>
          <w:rFonts w:asciiTheme="majorHAnsi" w:eastAsiaTheme="majorEastAsia" w:hAnsiTheme="majorHAnsi"/>
          <w:b/>
          <w:bCs/>
          <w:color w:val="4F81BD" w:themeColor="accent1"/>
          <w:sz w:val="26"/>
          <w:szCs w:val="26"/>
        </w:rPr>
        <w:t>5</w:t>
      </w:r>
      <w:r w:rsidR="009F4C90">
        <w:rPr>
          <w:rFonts w:asciiTheme="majorHAnsi" w:eastAsiaTheme="majorEastAsia" w:hAnsiTheme="majorHAnsi"/>
          <w:b/>
          <w:bCs/>
          <w:color w:val="4F81BD" w:themeColor="accent1"/>
          <w:sz w:val="26"/>
          <w:szCs w:val="26"/>
        </w:rPr>
        <w:t xml:space="preserve"> —  Use Pix4D to analyze data taken off of the RedEdge</w:t>
      </w:r>
    </w:p>
    <w:p w14:paraId="6DFBABC6" w14:textId="77777777" w:rsidR="009F4C90" w:rsidRDefault="009F4C90" w:rsidP="009F4C90">
      <w:pPr>
        <w:rPr>
          <w:rFonts w:asciiTheme="majorHAnsi" w:eastAsiaTheme="majorEastAsia" w:hAnsiTheme="majorHAnsi"/>
          <w:b/>
          <w:bCs/>
          <w:color w:val="4F81BD" w:themeColor="accent1"/>
          <w:sz w:val="26"/>
          <w:szCs w:val="26"/>
        </w:rPr>
      </w:pPr>
    </w:p>
    <w:p w14:paraId="664EACF9" w14:textId="77777777" w:rsidR="009F4C90" w:rsidRDefault="009F4C90" w:rsidP="009F4C90">
      <w:pPr>
        <w:rPr>
          <w:b/>
          <w:bCs/>
          <w:color w:val="000000"/>
        </w:rPr>
      </w:pPr>
      <w:r w:rsidRPr="00BE3BFD">
        <w:rPr>
          <w:b/>
          <w:bCs/>
          <w:color w:val="000000"/>
        </w:rPr>
        <w:t>Content</w:t>
      </w:r>
    </w:p>
    <w:p w14:paraId="50346B8D" w14:textId="1CBD5569" w:rsidR="009F4C90" w:rsidRDefault="009F4C90" w:rsidP="009F4C90">
      <w:pPr>
        <w:rPr>
          <w:bCs/>
          <w:color w:val="000000"/>
        </w:rPr>
      </w:pPr>
      <w:r>
        <w:rPr>
          <w:bCs/>
          <w:color w:val="000000"/>
        </w:rPr>
        <w:t>This will involve looking at the documentation provided on the Micasense website about using Pix4D in this way and then implementing it with some sample imagery from the camera. Might involve taking sample imagery if none can be found.</w:t>
      </w:r>
      <w:r w:rsidR="006F2994">
        <w:rPr>
          <w:bCs/>
          <w:color w:val="000000"/>
        </w:rPr>
        <w:t xml:space="preserve"> Ideally should be able to recognize a person.</w:t>
      </w:r>
    </w:p>
    <w:p w14:paraId="3B996D05" w14:textId="77777777" w:rsidR="009F4C90" w:rsidRDefault="009F4C90" w:rsidP="009F4C90">
      <w:pPr>
        <w:rPr>
          <w:bCs/>
          <w:color w:val="000000"/>
        </w:rPr>
      </w:pPr>
    </w:p>
    <w:p w14:paraId="6EE1B59C" w14:textId="64011FB3" w:rsidR="009F4C90" w:rsidRDefault="009F4C90" w:rsidP="009F4C90">
      <w:pPr>
        <w:rPr>
          <w:b/>
          <w:bCs/>
          <w:color w:val="000000"/>
        </w:rPr>
      </w:pPr>
      <w:r>
        <w:rPr>
          <w:b/>
          <w:bCs/>
          <w:color w:val="000000"/>
        </w:rPr>
        <w:t>Definition of Done:</w:t>
      </w:r>
    </w:p>
    <w:p w14:paraId="1A2A03F3" w14:textId="77777777" w:rsidR="009F4C90" w:rsidRDefault="009F4C90" w:rsidP="009F4C90">
      <w:pPr>
        <w:rPr>
          <w:b/>
          <w:bCs/>
          <w:color w:val="000000"/>
        </w:rPr>
      </w:pPr>
    </w:p>
    <w:p w14:paraId="58E646A9" w14:textId="228AFE42" w:rsidR="009F4C90" w:rsidRDefault="009F4C90" w:rsidP="009F4C90">
      <w:pPr>
        <w:rPr>
          <w:bCs/>
          <w:color w:val="000000"/>
        </w:rPr>
      </w:pPr>
      <w:r>
        <w:rPr>
          <w:bCs/>
          <w:color w:val="000000"/>
        </w:rPr>
        <w:t>[ ] Whether or not Pix4D is able to analyze data from RedEdge</w:t>
      </w:r>
    </w:p>
    <w:p w14:paraId="268250B2" w14:textId="705E954D" w:rsidR="006F2994" w:rsidRPr="009F4C90" w:rsidRDefault="006F2994" w:rsidP="009F4C90">
      <w:pPr>
        <w:rPr>
          <w:bCs/>
          <w:color w:val="000000"/>
        </w:rPr>
      </w:pPr>
      <w:r>
        <w:rPr>
          <w:bCs/>
          <w:color w:val="000000"/>
        </w:rPr>
        <w:t>[ ] Small summary of findings in database</w:t>
      </w:r>
    </w:p>
    <w:p w14:paraId="7C05D222" w14:textId="77777777" w:rsidR="009F4C90" w:rsidRDefault="009F4C90" w:rsidP="0050198E">
      <w:pPr>
        <w:rPr>
          <w:color w:val="000000"/>
        </w:rPr>
      </w:pPr>
    </w:p>
    <w:p w14:paraId="139B9B99" w14:textId="77777777" w:rsidR="009F4C90" w:rsidRDefault="009F4C90" w:rsidP="009F4C90">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F4C90" w14:paraId="2C9C1FF5" w14:textId="77777777" w:rsidTr="009F4C90">
        <w:trPr>
          <w:trHeight w:val="43"/>
        </w:trPr>
        <w:tc>
          <w:tcPr>
            <w:tcW w:w="9576" w:type="dxa"/>
            <w:tcBorders>
              <w:left w:val="nil"/>
              <w:bottom w:val="nil"/>
              <w:right w:val="nil"/>
            </w:tcBorders>
            <w:shd w:val="clear" w:color="auto" w:fill="auto"/>
          </w:tcPr>
          <w:p w14:paraId="53ACF0BB" w14:textId="77777777" w:rsidR="009F4C90" w:rsidRDefault="009F4C90" w:rsidP="009F4C90"/>
        </w:tc>
      </w:tr>
    </w:tbl>
    <w:p w14:paraId="7C82D4AA" w14:textId="183C83C9" w:rsidR="009F4C90" w:rsidRDefault="009F4C90" w:rsidP="009F4C90">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w:t>
      </w:r>
      <w:r w:rsidR="00780923">
        <w:rPr>
          <w:rFonts w:asciiTheme="majorHAnsi" w:eastAsiaTheme="majorEastAsia" w:hAnsiTheme="majorHAnsi"/>
          <w:b/>
          <w:bCs/>
          <w:color w:val="4F81BD" w:themeColor="accent1"/>
          <w:sz w:val="26"/>
          <w:szCs w:val="26"/>
        </w:rPr>
        <w:t>6</w:t>
      </w:r>
      <w:r>
        <w:rPr>
          <w:rFonts w:asciiTheme="majorHAnsi" w:eastAsiaTheme="majorEastAsia" w:hAnsiTheme="majorHAnsi"/>
          <w:b/>
          <w:bCs/>
          <w:color w:val="4F81BD" w:themeColor="accent1"/>
          <w:sz w:val="26"/>
          <w:szCs w:val="26"/>
        </w:rPr>
        <w:t xml:space="preserve"> —  </w:t>
      </w:r>
      <w:r w:rsidR="003672B8">
        <w:rPr>
          <w:rFonts w:asciiTheme="majorHAnsi" w:eastAsiaTheme="majorEastAsia" w:hAnsiTheme="majorHAnsi"/>
          <w:b/>
          <w:bCs/>
          <w:color w:val="4F81BD" w:themeColor="accent1"/>
          <w:sz w:val="26"/>
          <w:szCs w:val="26"/>
        </w:rPr>
        <w:t>Creation of a database of project related material</w:t>
      </w:r>
    </w:p>
    <w:p w14:paraId="422575B8" w14:textId="77777777" w:rsidR="009F4C90" w:rsidRPr="003672B8" w:rsidRDefault="009F4C90" w:rsidP="009F4C90">
      <w:pPr>
        <w:rPr>
          <w:rFonts w:eastAsiaTheme="majorEastAsia"/>
          <w:b/>
          <w:bCs/>
          <w:color w:val="4F81BD" w:themeColor="accent1"/>
        </w:rPr>
      </w:pPr>
    </w:p>
    <w:p w14:paraId="3221E657" w14:textId="77777777" w:rsidR="009F4C90" w:rsidRPr="003672B8" w:rsidRDefault="009F4C90" w:rsidP="009F4C90">
      <w:pPr>
        <w:rPr>
          <w:b/>
          <w:bCs/>
          <w:color w:val="000000"/>
        </w:rPr>
      </w:pPr>
      <w:r w:rsidRPr="003672B8">
        <w:rPr>
          <w:b/>
          <w:bCs/>
          <w:color w:val="000000"/>
        </w:rPr>
        <w:t>Content</w:t>
      </w:r>
    </w:p>
    <w:p w14:paraId="488ED4FE" w14:textId="7846D29F" w:rsidR="009F4C90" w:rsidRPr="003672B8" w:rsidRDefault="003672B8" w:rsidP="009F4C90">
      <w:pPr>
        <w:rPr>
          <w:bCs/>
          <w:color w:val="000000"/>
        </w:rPr>
      </w:pPr>
      <w:r w:rsidRPr="003672B8">
        <w:rPr>
          <w:bCs/>
          <w:color w:val="000000"/>
        </w:rPr>
        <w:t>This will involve creating spreadsheets of relevant UAV specifications:</w:t>
      </w:r>
    </w:p>
    <w:p w14:paraId="7A2BAADD" w14:textId="028F5D0B" w:rsidR="003672B8" w:rsidRPr="003672B8" w:rsidRDefault="003672B8" w:rsidP="003672B8">
      <w:pPr>
        <w:pStyle w:val="ListParagraph"/>
        <w:numPr>
          <w:ilvl w:val="0"/>
          <w:numId w:val="4"/>
        </w:numPr>
        <w:rPr>
          <w:rFonts w:ascii="Times New Roman" w:hAnsi="Times New Roman" w:cs="Times New Roman"/>
          <w:bCs/>
          <w:color w:val="000000"/>
          <w:sz w:val="24"/>
          <w:szCs w:val="24"/>
        </w:rPr>
      </w:pPr>
      <w:r w:rsidRPr="003672B8">
        <w:rPr>
          <w:rFonts w:ascii="Times New Roman" w:hAnsi="Times New Roman" w:cs="Times New Roman"/>
          <w:bCs/>
          <w:color w:val="000000"/>
          <w:sz w:val="24"/>
          <w:szCs w:val="24"/>
        </w:rPr>
        <w:t>Cost of UAV and other support related equipment (chargers, controllers, batteries, computers, software, antenna and WIFI accessories, control station, carrying case, any other relevant equipment)</w:t>
      </w:r>
    </w:p>
    <w:p w14:paraId="07DAC4A5" w14:textId="4C9C3AF4" w:rsidR="003672B8" w:rsidRPr="003672B8" w:rsidRDefault="003672B8" w:rsidP="003672B8">
      <w:pPr>
        <w:pStyle w:val="ListParagraph"/>
        <w:numPr>
          <w:ilvl w:val="0"/>
          <w:numId w:val="4"/>
        </w:numPr>
        <w:rPr>
          <w:rFonts w:ascii="Times New Roman" w:hAnsi="Times New Roman" w:cs="Times New Roman"/>
          <w:bCs/>
          <w:color w:val="000000"/>
          <w:sz w:val="24"/>
          <w:szCs w:val="24"/>
        </w:rPr>
      </w:pPr>
      <w:r w:rsidRPr="003672B8">
        <w:rPr>
          <w:rFonts w:ascii="Times New Roman" w:hAnsi="Times New Roman" w:cs="Times New Roman"/>
          <w:bCs/>
          <w:color w:val="000000"/>
          <w:sz w:val="24"/>
          <w:szCs w:val="24"/>
        </w:rPr>
        <w:t>Payload Capacity</w:t>
      </w:r>
    </w:p>
    <w:p w14:paraId="208E6F25" w14:textId="52BACC44" w:rsidR="003672B8" w:rsidRPr="003672B8" w:rsidRDefault="003672B8" w:rsidP="003672B8">
      <w:pPr>
        <w:pStyle w:val="ListParagraph"/>
        <w:numPr>
          <w:ilvl w:val="0"/>
          <w:numId w:val="4"/>
        </w:numPr>
        <w:rPr>
          <w:rFonts w:ascii="Times New Roman" w:hAnsi="Times New Roman" w:cs="Times New Roman"/>
          <w:bCs/>
          <w:color w:val="000000"/>
          <w:sz w:val="24"/>
          <w:szCs w:val="24"/>
        </w:rPr>
      </w:pPr>
      <w:r w:rsidRPr="003672B8">
        <w:rPr>
          <w:rFonts w:ascii="Times New Roman" w:hAnsi="Times New Roman" w:cs="Times New Roman"/>
          <w:bCs/>
          <w:color w:val="000000"/>
          <w:sz w:val="24"/>
          <w:szCs w:val="24"/>
        </w:rPr>
        <w:t>Range of Battery</w:t>
      </w:r>
    </w:p>
    <w:p w14:paraId="633B24E4" w14:textId="1F5FD77F" w:rsidR="003672B8" w:rsidRPr="003672B8" w:rsidRDefault="003672B8" w:rsidP="003672B8">
      <w:pPr>
        <w:pStyle w:val="ListParagraph"/>
        <w:numPr>
          <w:ilvl w:val="0"/>
          <w:numId w:val="4"/>
        </w:numPr>
        <w:rPr>
          <w:rFonts w:ascii="Times New Roman" w:hAnsi="Times New Roman" w:cs="Times New Roman"/>
          <w:bCs/>
          <w:color w:val="000000"/>
          <w:sz w:val="24"/>
          <w:szCs w:val="24"/>
        </w:rPr>
      </w:pPr>
      <w:r w:rsidRPr="003672B8">
        <w:rPr>
          <w:rFonts w:ascii="Times New Roman" w:hAnsi="Times New Roman" w:cs="Times New Roman"/>
          <w:bCs/>
          <w:color w:val="000000"/>
          <w:sz w:val="24"/>
          <w:szCs w:val="24"/>
        </w:rPr>
        <w:t>Range of antenna</w:t>
      </w:r>
    </w:p>
    <w:p w14:paraId="3706EA86" w14:textId="1303327A" w:rsidR="003672B8" w:rsidRPr="003672B8" w:rsidRDefault="003672B8" w:rsidP="003672B8">
      <w:pPr>
        <w:pStyle w:val="ListParagraph"/>
        <w:numPr>
          <w:ilvl w:val="0"/>
          <w:numId w:val="4"/>
        </w:numPr>
        <w:rPr>
          <w:rFonts w:ascii="Times New Roman" w:hAnsi="Times New Roman" w:cs="Times New Roman"/>
          <w:bCs/>
          <w:color w:val="000000"/>
          <w:sz w:val="24"/>
          <w:szCs w:val="24"/>
        </w:rPr>
      </w:pPr>
      <w:r w:rsidRPr="003672B8">
        <w:rPr>
          <w:rFonts w:ascii="Times New Roman" w:hAnsi="Times New Roman" w:cs="Times New Roman"/>
          <w:bCs/>
          <w:color w:val="000000"/>
          <w:sz w:val="24"/>
          <w:szCs w:val="24"/>
        </w:rPr>
        <w:t>Altitude limit</w:t>
      </w:r>
    </w:p>
    <w:p w14:paraId="27CFC120" w14:textId="5CAEB0FA" w:rsidR="003672B8" w:rsidRPr="003672B8" w:rsidRDefault="003672B8" w:rsidP="003672B8">
      <w:pPr>
        <w:pStyle w:val="ListParagraph"/>
        <w:numPr>
          <w:ilvl w:val="0"/>
          <w:numId w:val="4"/>
        </w:numPr>
        <w:rPr>
          <w:rFonts w:ascii="Times New Roman" w:hAnsi="Times New Roman" w:cs="Times New Roman"/>
          <w:bCs/>
          <w:color w:val="000000"/>
          <w:sz w:val="24"/>
          <w:szCs w:val="24"/>
        </w:rPr>
      </w:pPr>
      <w:r w:rsidRPr="003672B8">
        <w:rPr>
          <w:rFonts w:ascii="Times New Roman" w:hAnsi="Times New Roman" w:cs="Times New Roman"/>
          <w:bCs/>
          <w:color w:val="000000"/>
          <w:sz w:val="24"/>
          <w:szCs w:val="24"/>
        </w:rPr>
        <w:t>Other relevant information</w:t>
      </w:r>
    </w:p>
    <w:p w14:paraId="34C85FD5" w14:textId="724D8B27" w:rsidR="003672B8" w:rsidRPr="003672B8" w:rsidRDefault="003672B8" w:rsidP="003672B8">
      <w:pPr>
        <w:rPr>
          <w:bCs/>
          <w:color w:val="000000"/>
        </w:rPr>
      </w:pPr>
      <w:r w:rsidRPr="003672B8">
        <w:rPr>
          <w:bCs/>
          <w:color w:val="000000"/>
        </w:rPr>
        <w:t xml:space="preserve">Setup on a shared google drive folder so all members have ease of access. Make a clone on perforce and update regularly (once a week). </w:t>
      </w:r>
      <w:r>
        <w:rPr>
          <w:bCs/>
          <w:color w:val="000000"/>
        </w:rPr>
        <w:t xml:space="preserve">Also include relevant </w:t>
      </w:r>
      <w:r w:rsidR="006F2994">
        <w:rPr>
          <w:bCs/>
          <w:color w:val="000000"/>
        </w:rPr>
        <w:t xml:space="preserve">manuals for Micasense camera and any research related to the project. </w:t>
      </w:r>
    </w:p>
    <w:p w14:paraId="2EA48FC1" w14:textId="77777777" w:rsidR="003672B8" w:rsidRDefault="003672B8" w:rsidP="009F4C90">
      <w:pPr>
        <w:rPr>
          <w:bCs/>
          <w:color w:val="000000"/>
        </w:rPr>
      </w:pPr>
    </w:p>
    <w:p w14:paraId="2A8DE426" w14:textId="77777777" w:rsidR="009F4C90" w:rsidRDefault="009F4C90" w:rsidP="009F4C90">
      <w:pPr>
        <w:rPr>
          <w:b/>
          <w:bCs/>
          <w:color w:val="000000"/>
        </w:rPr>
      </w:pPr>
      <w:r>
        <w:rPr>
          <w:b/>
          <w:bCs/>
          <w:color w:val="000000"/>
        </w:rPr>
        <w:t>Definition of Done:</w:t>
      </w:r>
    </w:p>
    <w:p w14:paraId="20765169" w14:textId="77777777" w:rsidR="009F4C90" w:rsidRDefault="009F4C90" w:rsidP="009F4C90">
      <w:pPr>
        <w:rPr>
          <w:b/>
          <w:bCs/>
          <w:color w:val="000000"/>
        </w:rPr>
      </w:pPr>
    </w:p>
    <w:p w14:paraId="761DE72F" w14:textId="38B328B7" w:rsidR="009F4C90" w:rsidRPr="009F4C90" w:rsidRDefault="009F4C90" w:rsidP="009F4C90">
      <w:pPr>
        <w:rPr>
          <w:bCs/>
          <w:color w:val="000000"/>
        </w:rPr>
      </w:pPr>
      <w:r>
        <w:rPr>
          <w:bCs/>
          <w:color w:val="000000"/>
        </w:rPr>
        <w:t xml:space="preserve">[ ] </w:t>
      </w:r>
      <w:r w:rsidR="003672B8">
        <w:rPr>
          <w:bCs/>
          <w:color w:val="000000"/>
        </w:rPr>
        <w:t>Existence of a database</w:t>
      </w:r>
    </w:p>
    <w:p w14:paraId="19EADB24" w14:textId="77777777" w:rsidR="006F2994" w:rsidRDefault="006F2994" w:rsidP="006F2994">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F2994" w14:paraId="42DB29F1" w14:textId="77777777" w:rsidTr="00EF6411">
        <w:trPr>
          <w:trHeight w:val="43"/>
        </w:trPr>
        <w:tc>
          <w:tcPr>
            <w:tcW w:w="9576" w:type="dxa"/>
            <w:tcBorders>
              <w:left w:val="nil"/>
              <w:bottom w:val="nil"/>
              <w:right w:val="nil"/>
            </w:tcBorders>
            <w:shd w:val="clear" w:color="auto" w:fill="auto"/>
          </w:tcPr>
          <w:p w14:paraId="61E5AAED" w14:textId="77777777" w:rsidR="006F2994" w:rsidRDefault="006F2994" w:rsidP="00EF6411"/>
        </w:tc>
      </w:tr>
    </w:tbl>
    <w:p w14:paraId="6CE4CAA1" w14:textId="4921DBA2" w:rsidR="006F2994" w:rsidRDefault="00E0056F" w:rsidP="006F2994">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w:t>
      </w:r>
      <w:r w:rsidR="00780923">
        <w:rPr>
          <w:rFonts w:asciiTheme="majorHAnsi" w:eastAsiaTheme="majorEastAsia" w:hAnsiTheme="majorHAnsi"/>
          <w:b/>
          <w:bCs/>
          <w:color w:val="4F81BD" w:themeColor="accent1"/>
          <w:sz w:val="26"/>
          <w:szCs w:val="26"/>
        </w:rPr>
        <w:t>7</w:t>
      </w:r>
      <w:r w:rsidR="006F2994">
        <w:rPr>
          <w:rFonts w:asciiTheme="majorHAnsi" w:eastAsiaTheme="majorEastAsia" w:hAnsiTheme="majorHAnsi"/>
          <w:b/>
          <w:bCs/>
          <w:color w:val="4F81BD" w:themeColor="accent1"/>
          <w:sz w:val="26"/>
          <w:szCs w:val="26"/>
        </w:rPr>
        <w:t xml:space="preserve"> —  Research the FAA Regulations around SAL Drone Missions</w:t>
      </w:r>
    </w:p>
    <w:p w14:paraId="203E78A7" w14:textId="77777777" w:rsidR="006F2994" w:rsidRDefault="006F2994" w:rsidP="006F2994">
      <w:pPr>
        <w:rPr>
          <w:rFonts w:asciiTheme="majorHAnsi" w:eastAsiaTheme="majorEastAsia" w:hAnsiTheme="majorHAnsi"/>
          <w:b/>
          <w:bCs/>
          <w:color w:val="4F81BD" w:themeColor="accent1"/>
          <w:sz w:val="26"/>
          <w:szCs w:val="26"/>
        </w:rPr>
      </w:pPr>
    </w:p>
    <w:p w14:paraId="17A76361" w14:textId="77777777" w:rsidR="006F2994" w:rsidRDefault="006F2994" w:rsidP="006F2994">
      <w:pPr>
        <w:rPr>
          <w:b/>
          <w:bCs/>
          <w:color w:val="000000"/>
        </w:rPr>
      </w:pPr>
      <w:r w:rsidRPr="00BE3BFD">
        <w:rPr>
          <w:b/>
          <w:bCs/>
          <w:color w:val="000000"/>
        </w:rPr>
        <w:t>Content</w:t>
      </w:r>
    </w:p>
    <w:p w14:paraId="50290EF8" w14:textId="242985C8" w:rsidR="006F2994" w:rsidRPr="006F2994" w:rsidRDefault="006F2994" w:rsidP="006F2994">
      <w:pPr>
        <w:rPr>
          <w:bCs/>
          <w:color w:val="000000"/>
        </w:rPr>
      </w:pPr>
      <w:r>
        <w:rPr>
          <w:bCs/>
          <w:color w:val="000000"/>
        </w:rPr>
        <w:t>This will involve researching the relevant laws and regulations surrounding search and locate missions. One thing to look for in particular is what is needed to obtain a 24/7 emergency permit for BVR (Beyond Visual Range) missions</w:t>
      </w:r>
      <w:r w:rsidR="00E0056F">
        <w:rPr>
          <w:bCs/>
          <w:color w:val="000000"/>
        </w:rPr>
        <w:t>.</w:t>
      </w:r>
    </w:p>
    <w:p w14:paraId="163CCB0C" w14:textId="77777777" w:rsidR="006F2994" w:rsidRDefault="006F2994" w:rsidP="006F2994">
      <w:pPr>
        <w:rPr>
          <w:bCs/>
          <w:color w:val="000000"/>
        </w:rPr>
      </w:pPr>
    </w:p>
    <w:p w14:paraId="6BADCCF5" w14:textId="77777777" w:rsidR="006F2994" w:rsidRDefault="006F2994" w:rsidP="006F2994">
      <w:pPr>
        <w:rPr>
          <w:b/>
          <w:bCs/>
          <w:color w:val="000000"/>
        </w:rPr>
      </w:pPr>
      <w:r>
        <w:rPr>
          <w:b/>
          <w:bCs/>
          <w:color w:val="000000"/>
        </w:rPr>
        <w:t>Definition of Done:</w:t>
      </w:r>
    </w:p>
    <w:p w14:paraId="059CC0C7" w14:textId="77777777" w:rsidR="006F2994" w:rsidRDefault="006F2994" w:rsidP="006F2994">
      <w:pPr>
        <w:rPr>
          <w:b/>
          <w:bCs/>
          <w:color w:val="000000"/>
        </w:rPr>
      </w:pPr>
    </w:p>
    <w:p w14:paraId="699C49D0" w14:textId="16748C8F" w:rsidR="006F2994" w:rsidRDefault="006F2994" w:rsidP="006F2994">
      <w:pPr>
        <w:rPr>
          <w:bCs/>
          <w:color w:val="000000"/>
        </w:rPr>
      </w:pPr>
      <w:r>
        <w:rPr>
          <w:bCs/>
          <w:color w:val="000000"/>
        </w:rPr>
        <w:t xml:space="preserve">[ ] </w:t>
      </w:r>
      <w:r w:rsidR="00E0056F">
        <w:rPr>
          <w:bCs/>
          <w:color w:val="000000"/>
        </w:rPr>
        <w:t>Summary of findings in database</w:t>
      </w:r>
    </w:p>
    <w:p w14:paraId="21D0373B" w14:textId="77777777" w:rsidR="00E0056F" w:rsidRDefault="00E0056F" w:rsidP="00E0056F">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0056F" w14:paraId="77A2931E" w14:textId="77777777" w:rsidTr="00EF6411">
        <w:trPr>
          <w:trHeight w:val="43"/>
        </w:trPr>
        <w:tc>
          <w:tcPr>
            <w:tcW w:w="9576" w:type="dxa"/>
            <w:tcBorders>
              <w:left w:val="nil"/>
              <w:bottom w:val="nil"/>
              <w:right w:val="nil"/>
            </w:tcBorders>
            <w:shd w:val="clear" w:color="auto" w:fill="auto"/>
          </w:tcPr>
          <w:p w14:paraId="4BE3A7A0" w14:textId="77777777" w:rsidR="00E0056F" w:rsidRDefault="00E0056F" w:rsidP="00EF6411"/>
        </w:tc>
      </w:tr>
    </w:tbl>
    <w:p w14:paraId="32F2D89D" w14:textId="4854BA3C" w:rsidR="00E0056F" w:rsidRDefault="00E0056F" w:rsidP="00E0056F">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w:t>
      </w:r>
      <w:r w:rsidR="00780923">
        <w:rPr>
          <w:rFonts w:asciiTheme="majorHAnsi" w:eastAsiaTheme="majorEastAsia" w:hAnsiTheme="majorHAnsi"/>
          <w:b/>
          <w:bCs/>
          <w:color w:val="4F81BD" w:themeColor="accent1"/>
          <w:sz w:val="26"/>
          <w:szCs w:val="26"/>
        </w:rPr>
        <w:t>8</w:t>
      </w:r>
      <w:r>
        <w:rPr>
          <w:rFonts w:asciiTheme="majorHAnsi" w:eastAsiaTheme="majorEastAsia" w:hAnsiTheme="majorHAnsi"/>
          <w:b/>
          <w:bCs/>
          <w:color w:val="4F81BD" w:themeColor="accent1"/>
          <w:sz w:val="26"/>
          <w:szCs w:val="26"/>
        </w:rPr>
        <w:t xml:space="preserve"> —  Planning for SAL Flight Test</w:t>
      </w:r>
    </w:p>
    <w:p w14:paraId="296CDC79" w14:textId="77777777" w:rsidR="00E0056F" w:rsidRDefault="00E0056F" w:rsidP="00E0056F">
      <w:pPr>
        <w:rPr>
          <w:rFonts w:asciiTheme="majorHAnsi" w:eastAsiaTheme="majorEastAsia" w:hAnsiTheme="majorHAnsi"/>
          <w:b/>
          <w:bCs/>
          <w:color w:val="4F81BD" w:themeColor="accent1"/>
          <w:sz w:val="26"/>
          <w:szCs w:val="26"/>
        </w:rPr>
      </w:pPr>
    </w:p>
    <w:p w14:paraId="5052D4D7" w14:textId="77777777" w:rsidR="00E0056F" w:rsidRDefault="00E0056F" w:rsidP="00E0056F">
      <w:pPr>
        <w:rPr>
          <w:b/>
          <w:bCs/>
          <w:color w:val="000000"/>
        </w:rPr>
      </w:pPr>
      <w:r w:rsidRPr="00BE3BFD">
        <w:rPr>
          <w:b/>
          <w:bCs/>
          <w:color w:val="000000"/>
        </w:rPr>
        <w:t>Content</w:t>
      </w:r>
    </w:p>
    <w:p w14:paraId="14BC0F81" w14:textId="439D7A68" w:rsidR="00E0056F" w:rsidRPr="006F2994" w:rsidRDefault="00E0056F" w:rsidP="00E0056F">
      <w:pPr>
        <w:rPr>
          <w:bCs/>
          <w:color w:val="000000"/>
        </w:rPr>
      </w:pPr>
      <w:r>
        <w:rPr>
          <w:bCs/>
          <w:color w:val="000000"/>
        </w:rPr>
        <w:t>Plan for SAL flight test</w:t>
      </w:r>
      <w:r w:rsidR="00200577">
        <w:rPr>
          <w:bCs/>
          <w:color w:val="000000"/>
        </w:rPr>
        <w:t>. Involve getting together as a small group and brainstorming locations</w:t>
      </w:r>
      <w:r w:rsidR="00C529B2">
        <w:rPr>
          <w:bCs/>
          <w:color w:val="000000"/>
        </w:rPr>
        <w:t>.</w:t>
      </w:r>
    </w:p>
    <w:p w14:paraId="0DAB81B6" w14:textId="77777777" w:rsidR="00E0056F" w:rsidRDefault="00E0056F" w:rsidP="00E0056F">
      <w:pPr>
        <w:rPr>
          <w:bCs/>
          <w:color w:val="000000"/>
        </w:rPr>
      </w:pPr>
    </w:p>
    <w:p w14:paraId="079BDF4A" w14:textId="77777777" w:rsidR="00E0056F" w:rsidRDefault="00E0056F" w:rsidP="00E0056F">
      <w:pPr>
        <w:rPr>
          <w:b/>
          <w:bCs/>
          <w:color w:val="000000"/>
        </w:rPr>
      </w:pPr>
      <w:r>
        <w:rPr>
          <w:b/>
          <w:bCs/>
          <w:color w:val="000000"/>
        </w:rPr>
        <w:t>Definition of Done:</w:t>
      </w:r>
    </w:p>
    <w:p w14:paraId="01D1C7E5" w14:textId="77777777" w:rsidR="00E0056F" w:rsidRDefault="00E0056F" w:rsidP="00E0056F">
      <w:pPr>
        <w:rPr>
          <w:b/>
          <w:bCs/>
          <w:color w:val="000000"/>
        </w:rPr>
      </w:pPr>
    </w:p>
    <w:p w14:paraId="162EF095" w14:textId="37144F24" w:rsidR="00E0056F" w:rsidRDefault="00E0056F" w:rsidP="006F2994">
      <w:pPr>
        <w:rPr>
          <w:bCs/>
          <w:color w:val="000000"/>
        </w:rPr>
      </w:pPr>
      <w:r>
        <w:rPr>
          <w:bCs/>
          <w:color w:val="000000"/>
        </w:rPr>
        <w:t>[ ] Planned for SAL flight test</w:t>
      </w:r>
    </w:p>
    <w:p w14:paraId="42A049B5" w14:textId="77777777" w:rsidR="00EF6411" w:rsidRDefault="00EF6411" w:rsidP="006F2994">
      <w:pPr>
        <w:rPr>
          <w:bCs/>
          <w:color w:val="000000"/>
        </w:rPr>
      </w:pPr>
    </w:p>
    <w:p w14:paraId="48FDB86D" w14:textId="77777777" w:rsidR="00EF6411" w:rsidRDefault="00EF6411" w:rsidP="00EF6411">
      <w:pPr>
        <w:rPr>
          <w:rFonts w:cstheme="minorHAnsi"/>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EF6411" w14:paraId="314C2A89" w14:textId="77777777" w:rsidTr="00EF6411">
        <w:trPr>
          <w:trHeight w:val="43"/>
        </w:trPr>
        <w:tc>
          <w:tcPr>
            <w:tcW w:w="9576" w:type="dxa"/>
            <w:tcBorders>
              <w:left w:val="nil"/>
              <w:bottom w:val="nil"/>
              <w:right w:val="nil"/>
            </w:tcBorders>
            <w:shd w:val="clear" w:color="auto" w:fill="auto"/>
          </w:tcPr>
          <w:p w14:paraId="48990470" w14:textId="77777777" w:rsidR="00EF6411" w:rsidRDefault="00EF6411" w:rsidP="00EF6411"/>
        </w:tc>
      </w:tr>
    </w:tbl>
    <w:p w14:paraId="5208882F" w14:textId="4BE7FA21" w:rsidR="00EF6411" w:rsidRDefault="00EF6411" w:rsidP="00EF6411">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1</w:t>
      </w:r>
      <w:r w:rsidR="00780923">
        <w:rPr>
          <w:rFonts w:asciiTheme="majorHAnsi" w:eastAsiaTheme="majorEastAsia" w:hAnsiTheme="majorHAnsi"/>
          <w:b/>
          <w:bCs/>
          <w:color w:val="4F81BD" w:themeColor="accent1"/>
          <w:sz w:val="26"/>
          <w:szCs w:val="26"/>
        </w:rPr>
        <w:t>9</w:t>
      </w:r>
      <w:r>
        <w:rPr>
          <w:rFonts w:asciiTheme="majorHAnsi" w:eastAsiaTheme="majorEastAsia" w:hAnsiTheme="majorHAnsi"/>
          <w:b/>
          <w:bCs/>
          <w:color w:val="4F81BD" w:themeColor="accent1"/>
          <w:sz w:val="26"/>
          <w:szCs w:val="26"/>
        </w:rPr>
        <w:t xml:space="preserve"> —  Review MAPPS project</w:t>
      </w:r>
    </w:p>
    <w:p w14:paraId="2C5D58AE" w14:textId="77777777" w:rsidR="00EF6411" w:rsidRDefault="00EF6411" w:rsidP="00EF6411">
      <w:pPr>
        <w:rPr>
          <w:rFonts w:asciiTheme="majorHAnsi" w:eastAsiaTheme="majorEastAsia" w:hAnsiTheme="majorHAnsi"/>
          <w:b/>
          <w:bCs/>
          <w:color w:val="4F81BD" w:themeColor="accent1"/>
          <w:sz w:val="26"/>
          <w:szCs w:val="26"/>
        </w:rPr>
      </w:pPr>
    </w:p>
    <w:p w14:paraId="141FCA61" w14:textId="77777777" w:rsidR="00EF6411" w:rsidRDefault="00EF6411" w:rsidP="00EF6411">
      <w:pPr>
        <w:rPr>
          <w:b/>
          <w:bCs/>
          <w:color w:val="000000"/>
        </w:rPr>
      </w:pPr>
      <w:r w:rsidRPr="00BE3BFD">
        <w:rPr>
          <w:b/>
          <w:bCs/>
          <w:color w:val="000000"/>
        </w:rPr>
        <w:t>Content</w:t>
      </w:r>
    </w:p>
    <w:p w14:paraId="7AC1BC00" w14:textId="130E6207" w:rsidR="00EF6411" w:rsidRDefault="00EF6411" w:rsidP="00EF6411">
      <w:pPr>
        <w:rPr>
          <w:bCs/>
          <w:color w:val="000000"/>
        </w:rPr>
      </w:pPr>
      <w:r>
        <w:rPr>
          <w:bCs/>
          <w:color w:val="000000"/>
        </w:rPr>
        <w:t>Th</w:t>
      </w:r>
      <w:r w:rsidR="00C529B2">
        <w:rPr>
          <w:bCs/>
          <w:color w:val="000000"/>
        </w:rPr>
        <w:t>is will involve finding the MAPS</w:t>
      </w:r>
      <w:r>
        <w:rPr>
          <w:bCs/>
          <w:color w:val="000000"/>
        </w:rPr>
        <w:t xml:space="preserve">S gimbal used to hold the Micasense and Flir cameras. Also review all the relevant documentation and research, especially there final paper, on </w:t>
      </w:r>
      <w:r w:rsidR="00C529B2">
        <w:rPr>
          <w:bCs/>
          <w:color w:val="000000"/>
        </w:rPr>
        <w:t>the MAPS</w:t>
      </w:r>
      <w:r>
        <w:rPr>
          <w:bCs/>
          <w:color w:val="000000"/>
        </w:rPr>
        <w:t xml:space="preserve">S tab in Perforce. </w:t>
      </w:r>
      <w:r w:rsidR="00200577">
        <w:rPr>
          <w:bCs/>
          <w:color w:val="000000"/>
        </w:rPr>
        <w:t>Determine if and what modifications are needed to use there gimbal for our payload.</w:t>
      </w:r>
    </w:p>
    <w:p w14:paraId="73DA1F46" w14:textId="77777777" w:rsidR="00EF6411" w:rsidRDefault="00EF6411" w:rsidP="00EF6411">
      <w:pPr>
        <w:rPr>
          <w:bCs/>
          <w:color w:val="000000"/>
        </w:rPr>
      </w:pPr>
    </w:p>
    <w:p w14:paraId="755654AB" w14:textId="77777777" w:rsidR="00EF6411" w:rsidRDefault="00EF6411" w:rsidP="00EF6411">
      <w:pPr>
        <w:rPr>
          <w:b/>
          <w:bCs/>
          <w:color w:val="000000"/>
        </w:rPr>
      </w:pPr>
      <w:r>
        <w:rPr>
          <w:b/>
          <w:bCs/>
          <w:color w:val="000000"/>
        </w:rPr>
        <w:t>Definition of Done:</w:t>
      </w:r>
    </w:p>
    <w:p w14:paraId="0BFB09F4" w14:textId="77777777" w:rsidR="00EF6411" w:rsidRDefault="00EF6411" w:rsidP="00EF6411">
      <w:pPr>
        <w:rPr>
          <w:b/>
          <w:bCs/>
          <w:color w:val="000000"/>
        </w:rPr>
      </w:pPr>
    </w:p>
    <w:p w14:paraId="38B9836C" w14:textId="0A450B9B" w:rsidR="00EF6411" w:rsidRDefault="00EF6411" w:rsidP="00EF6411">
      <w:pPr>
        <w:rPr>
          <w:bCs/>
          <w:color w:val="000000"/>
        </w:rPr>
      </w:pPr>
      <w:r>
        <w:rPr>
          <w:bCs/>
          <w:color w:val="000000"/>
        </w:rPr>
        <w:t xml:space="preserve">[ ] </w:t>
      </w:r>
      <w:r w:rsidR="00200577">
        <w:rPr>
          <w:bCs/>
          <w:color w:val="000000"/>
        </w:rPr>
        <w:t>A short summary of results</w:t>
      </w:r>
    </w:p>
    <w:p w14:paraId="11698B1B" w14:textId="6D9F00FD" w:rsidR="00200577" w:rsidRDefault="00200577" w:rsidP="00200577">
      <w:pPr>
        <w:rPr>
          <w:bCs/>
          <w:color w:val="000000"/>
        </w:rPr>
      </w:pPr>
      <w:r>
        <w:rPr>
          <w:bCs/>
          <w:color w:val="000000"/>
        </w:rPr>
        <w:t>[ ] If possible, finding the gimbal</w:t>
      </w:r>
    </w:p>
    <w:p w14:paraId="07F5CFF7" w14:textId="77777777" w:rsidR="00200577" w:rsidRPr="00200577" w:rsidRDefault="00200577" w:rsidP="00200577">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200577" w14:paraId="383B113F" w14:textId="77777777" w:rsidTr="00347D33">
        <w:trPr>
          <w:trHeight w:val="43"/>
        </w:trPr>
        <w:tc>
          <w:tcPr>
            <w:tcW w:w="9576" w:type="dxa"/>
            <w:tcBorders>
              <w:left w:val="nil"/>
              <w:bottom w:val="nil"/>
              <w:right w:val="nil"/>
            </w:tcBorders>
            <w:shd w:val="clear" w:color="auto" w:fill="auto"/>
          </w:tcPr>
          <w:p w14:paraId="190A390B" w14:textId="77777777" w:rsidR="00200577" w:rsidRDefault="00200577" w:rsidP="00347D33"/>
        </w:tc>
      </w:tr>
    </w:tbl>
    <w:p w14:paraId="4D1164D8" w14:textId="5A04217A" w:rsidR="00200577" w:rsidRDefault="00200577" w:rsidP="00200577">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w:t>
      </w:r>
      <w:r w:rsidR="00780923">
        <w:rPr>
          <w:rFonts w:asciiTheme="majorHAnsi" w:eastAsiaTheme="majorEastAsia" w:hAnsiTheme="majorHAnsi"/>
          <w:b/>
          <w:bCs/>
          <w:color w:val="4F81BD" w:themeColor="accent1"/>
          <w:sz w:val="26"/>
          <w:szCs w:val="26"/>
        </w:rPr>
        <w:t>20</w:t>
      </w:r>
      <w:r>
        <w:rPr>
          <w:rFonts w:asciiTheme="majorHAnsi" w:eastAsiaTheme="majorEastAsia" w:hAnsiTheme="majorHAnsi"/>
          <w:b/>
          <w:bCs/>
          <w:color w:val="4F81BD" w:themeColor="accent1"/>
          <w:sz w:val="26"/>
          <w:szCs w:val="26"/>
        </w:rPr>
        <w:t xml:space="preserve"> —  Get FPV working</w:t>
      </w:r>
    </w:p>
    <w:p w14:paraId="2F568CD5" w14:textId="77777777" w:rsidR="00200577" w:rsidRDefault="00200577" w:rsidP="00200577">
      <w:pPr>
        <w:rPr>
          <w:rFonts w:asciiTheme="majorHAnsi" w:eastAsiaTheme="majorEastAsia" w:hAnsiTheme="majorHAnsi"/>
          <w:b/>
          <w:bCs/>
          <w:color w:val="4F81BD" w:themeColor="accent1"/>
          <w:sz w:val="26"/>
          <w:szCs w:val="26"/>
        </w:rPr>
      </w:pPr>
    </w:p>
    <w:p w14:paraId="2665A378" w14:textId="77777777" w:rsidR="00200577" w:rsidRDefault="00200577" w:rsidP="00200577">
      <w:pPr>
        <w:rPr>
          <w:b/>
          <w:bCs/>
          <w:color w:val="000000"/>
        </w:rPr>
      </w:pPr>
      <w:r w:rsidRPr="00BE3BFD">
        <w:rPr>
          <w:b/>
          <w:bCs/>
          <w:color w:val="000000"/>
        </w:rPr>
        <w:t>Content</w:t>
      </w:r>
    </w:p>
    <w:p w14:paraId="243CEF23" w14:textId="3292259E" w:rsidR="00200577" w:rsidRPr="006F2994" w:rsidRDefault="00200577" w:rsidP="00200577">
      <w:pPr>
        <w:rPr>
          <w:bCs/>
          <w:color w:val="000000"/>
        </w:rPr>
      </w:pPr>
      <w:r>
        <w:rPr>
          <w:bCs/>
          <w:color w:val="000000"/>
        </w:rPr>
        <w:t>Get our FPV system up and running for potential flight tests.</w:t>
      </w:r>
      <w:r w:rsidR="00796E11">
        <w:rPr>
          <w:bCs/>
          <w:color w:val="000000"/>
        </w:rPr>
        <w:t xml:space="preserve"> Investigate integrating and using the Fat Shark along with the Mobius Camera and Gimbal.</w:t>
      </w:r>
    </w:p>
    <w:p w14:paraId="50AEE290" w14:textId="77777777" w:rsidR="00200577" w:rsidRDefault="00200577" w:rsidP="00200577">
      <w:pPr>
        <w:rPr>
          <w:bCs/>
          <w:color w:val="000000"/>
        </w:rPr>
      </w:pPr>
    </w:p>
    <w:p w14:paraId="603687C6" w14:textId="77777777" w:rsidR="00200577" w:rsidRDefault="00200577" w:rsidP="00200577">
      <w:pPr>
        <w:rPr>
          <w:b/>
          <w:bCs/>
          <w:color w:val="000000"/>
        </w:rPr>
      </w:pPr>
      <w:r>
        <w:rPr>
          <w:b/>
          <w:bCs/>
          <w:color w:val="000000"/>
        </w:rPr>
        <w:t>Definition of Done:</w:t>
      </w:r>
    </w:p>
    <w:p w14:paraId="2703B27D" w14:textId="77777777" w:rsidR="00200577" w:rsidRDefault="00200577" w:rsidP="00200577">
      <w:pPr>
        <w:rPr>
          <w:b/>
          <w:bCs/>
          <w:color w:val="000000"/>
        </w:rPr>
      </w:pPr>
    </w:p>
    <w:p w14:paraId="12F999F8" w14:textId="6B0E6291" w:rsidR="00200577" w:rsidRDefault="00200577" w:rsidP="00200577">
      <w:pPr>
        <w:rPr>
          <w:bCs/>
          <w:color w:val="000000"/>
        </w:rPr>
      </w:pPr>
      <w:r>
        <w:rPr>
          <w:bCs/>
          <w:color w:val="000000"/>
        </w:rPr>
        <w:t>[ ] F</w:t>
      </w:r>
      <w:r w:rsidR="0025240A">
        <w:rPr>
          <w:bCs/>
          <w:color w:val="000000"/>
        </w:rPr>
        <w:t>at Shark</w:t>
      </w:r>
      <w:r>
        <w:rPr>
          <w:bCs/>
          <w:color w:val="000000"/>
        </w:rPr>
        <w:t xml:space="preserve"> is up and running</w:t>
      </w:r>
    </w:p>
    <w:p w14:paraId="70CC6F8A" w14:textId="551D95F3" w:rsidR="0025240A" w:rsidRDefault="0025240A" w:rsidP="00200577">
      <w:pPr>
        <w:rPr>
          <w:bCs/>
          <w:color w:val="000000"/>
        </w:rPr>
      </w:pPr>
      <w:r>
        <w:rPr>
          <w:bCs/>
          <w:color w:val="000000"/>
        </w:rPr>
        <w:t>[ ] Mobius is up and running</w:t>
      </w:r>
    </w:p>
    <w:p w14:paraId="0C947BB7" w14:textId="77777777" w:rsidR="00200577" w:rsidRDefault="00200577" w:rsidP="00EF6411">
      <w:pPr>
        <w:rPr>
          <w:bCs/>
          <w:color w:val="000000"/>
        </w:rPr>
      </w:pPr>
    </w:p>
    <w:p w14:paraId="1A071212" w14:textId="77777777" w:rsidR="00347D33" w:rsidRDefault="00347D33" w:rsidP="00347D33">
      <w:pPr>
        <w:rPr>
          <w:bCs/>
          <w:color w:val="000000"/>
        </w:rPr>
      </w:pPr>
    </w:p>
    <w:p w14:paraId="5F89F428" w14:textId="77777777" w:rsidR="00347D33" w:rsidRPr="00200577" w:rsidRDefault="00347D33" w:rsidP="00347D3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47D33" w14:paraId="506F664E" w14:textId="77777777" w:rsidTr="00347D33">
        <w:trPr>
          <w:trHeight w:val="43"/>
        </w:trPr>
        <w:tc>
          <w:tcPr>
            <w:tcW w:w="9576" w:type="dxa"/>
            <w:tcBorders>
              <w:left w:val="nil"/>
              <w:bottom w:val="nil"/>
              <w:right w:val="nil"/>
            </w:tcBorders>
            <w:shd w:val="clear" w:color="auto" w:fill="auto"/>
          </w:tcPr>
          <w:p w14:paraId="1C4CFC15" w14:textId="77777777" w:rsidR="00347D33" w:rsidRDefault="00347D33" w:rsidP="00347D33"/>
        </w:tc>
      </w:tr>
    </w:tbl>
    <w:p w14:paraId="5CB48C69" w14:textId="7189E5B4" w:rsidR="00347D33" w:rsidRDefault="00347D33" w:rsidP="00347D3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12</w:t>
      </w:r>
      <w:r w:rsidR="00780923">
        <w:rPr>
          <w:rFonts w:asciiTheme="majorHAnsi" w:eastAsiaTheme="majorEastAsia" w:hAnsiTheme="majorHAnsi"/>
          <w:b/>
          <w:bCs/>
          <w:color w:val="4F81BD" w:themeColor="accent1"/>
          <w:sz w:val="26"/>
          <w:szCs w:val="26"/>
        </w:rPr>
        <w:t>1</w:t>
      </w:r>
      <w:r>
        <w:rPr>
          <w:rFonts w:asciiTheme="majorHAnsi" w:eastAsiaTheme="majorEastAsia" w:hAnsiTheme="majorHAnsi"/>
          <w:b/>
          <w:bCs/>
          <w:color w:val="4F81BD" w:themeColor="accent1"/>
          <w:sz w:val="26"/>
          <w:szCs w:val="26"/>
        </w:rPr>
        <w:t xml:space="preserve"> —  Creation of CDLT Site Data Spreadsheet</w:t>
      </w:r>
    </w:p>
    <w:p w14:paraId="157B7C54" w14:textId="77777777" w:rsidR="00347D33" w:rsidRDefault="00347D33" w:rsidP="00347D33">
      <w:pPr>
        <w:rPr>
          <w:rFonts w:asciiTheme="majorHAnsi" w:eastAsiaTheme="majorEastAsia" w:hAnsiTheme="majorHAnsi"/>
          <w:b/>
          <w:bCs/>
          <w:color w:val="4F81BD" w:themeColor="accent1"/>
          <w:sz w:val="26"/>
          <w:szCs w:val="26"/>
        </w:rPr>
      </w:pPr>
    </w:p>
    <w:p w14:paraId="3D5D505F" w14:textId="77777777" w:rsidR="00347D33" w:rsidRDefault="00347D33" w:rsidP="00347D33">
      <w:pPr>
        <w:rPr>
          <w:b/>
          <w:bCs/>
          <w:color w:val="000000"/>
        </w:rPr>
      </w:pPr>
      <w:r w:rsidRPr="00BE3BFD">
        <w:rPr>
          <w:b/>
          <w:bCs/>
          <w:color w:val="000000"/>
        </w:rPr>
        <w:t>Content</w:t>
      </w:r>
    </w:p>
    <w:p w14:paraId="6E8CA0D2" w14:textId="12016E57" w:rsidR="00347D33" w:rsidRPr="00347D33" w:rsidRDefault="00347D33" w:rsidP="00347D33">
      <w:pPr>
        <w:rPr>
          <w:bCs/>
          <w:color w:val="000000"/>
        </w:rPr>
      </w:pPr>
      <w:r>
        <w:rPr>
          <w:bCs/>
          <w:color w:val="000000"/>
        </w:rPr>
        <w:t xml:space="preserve">Create a </w:t>
      </w:r>
      <w:r w:rsidR="00E91A91">
        <w:rPr>
          <w:bCs/>
          <w:color w:val="000000"/>
        </w:rPr>
        <w:t xml:space="preserve">spreadsheet of the different parcels of land that comprise the CDLT. Must include type of air space (see SkyVector), type of terrain (rocky, hilly, grassy, mild brush, trees, etc...), any notable differences in elevation if applicable. </w:t>
      </w:r>
    </w:p>
    <w:p w14:paraId="3C7A9181" w14:textId="77777777" w:rsidR="00347D33" w:rsidRDefault="00347D33" w:rsidP="00347D33">
      <w:pPr>
        <w:rPr>
          <w:bCs/>
          <w:color w:val="000000"/>
        </w:rPr>
      </w:pPr>
    </w:p>
    <w:p w14:paraId="452CDA5B" w14:textId="77777777" w:rsidR="00347D33" w:rsidRDefault="00347D33" w:rsidP="00347D33">
      <w:pPr>
        <w:rPr>
          <w:b/>
          <w:bCs/>
          <w:color w:val="000000"/>
        </w:rPr>
      </w:pPr>
      <w:r>
        <w:rPr>
          <w:b/>
          <w:bCs/>
          <w:color w:val="000000"/>
        </w:rPr>
        <w:t>Definition of Done:</w:t>
      </w:r>
    </w:p>
    <w:p w14:paraId="64C19C63" w14:textId="77777777" w:rsidR="00347D33" w:rsidRDefault="00347D33" w:rsidP="00347D33">
      <w:pPr>
        <w:rPr>
          <w:b/>
          <w:bCs/>
          <w:color w:val="000000"/>
        </w:rPr>
      </w:pPr>
    </w:p>
    <w:p w14:paraId="72997F2B" w14:textId="022B01CE" w:rsidR="00347D33" w:rsidRDefault="00347D33" w:rsidP="00347D33">
      <w:pPr>
        <w:rPr>
          <w:bCs/>
          <w:color w:val="000000"/>
        </w:rPr>
      </w:pPr>
      <w:r>
        <w:rPr>
          <w:bCs/>
          <w:color w:val="000000"/>
        </w:rPr>
        <w:t xml:space="preserve">[ ] </w:t>
      </w:r>
      <w:r w:rsidR="00E91A91">
        <w:rPr>
          <w:bCs/>
          <w:color w:val="000000"/>
        </w:rPr>
        <w:t>Spreadsheet exists</w:t>
      </w:r>
    </w:p>
    <w:p w14:paraId="62F9EFCB" w14:textId="77777777" w:rsidR="00985F25" w:rsidRPr="00200577" w:rsidRDefault="00985F25" w:rsidP="00985F25">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85F25" w14:paraId="73E8773B" w14:textId="77777777" w:rsidTr="00780923">
        <w:trPr>
          <w:trHeight w:val="43"/>
        </w:trPr>
        <w:tc>
          <w:tcPr>
            <w:tcW w:w="9576" w:type="dxa"/>
            <w:tcBorders>
              <w:left w:val="nil"/>
              <w:bottom w:val="nil"/>
              <w:right w:val="nil"/>
            </w:tcBorders>
            <w:shd w:val="clear" w:color="auto" w:fill="auto"/>
          </w:tcPr>
          <w:p w14:paraId="29712014" w14:textId="77777777" w:rsidR="00985F25" w:rsidRDefault="00985F25" w:rsidP="00780923"/>
        </w:tc>
      </w:tr>
    </w:tbl>
    <w:p w14:paraId="3832F5B7" w14:textId="357660A8" w:rsidR="00985F25" w:rsidRDefault="00985F25" w:rsidP="00985F25">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2</w:t>
      </w:r>
      <w:r w:rsidR="00780923">
        <w:rPr>
          <w:rFonts w:asciiTheme="majorHAnsi" w:eastAsiaTheme="majorEastAsia" w:hAnsiTheme="majorHAnsi"/>
          <w:b/>
          <w:bCs/>
          <w:color w:val="4F81BD" w:themeColor="accent1"/>
          <w:sz w:val="26"/>
          <w:szCs w:val="26"/>
        </w:rPr>
        <w:t>2</w:t>
      </w:r>
      <w:r>
        <w:rPr>
          <w:rFonts w:asciiTheme="majorHAnsi" w:eastAsiaTheme="majorEastAsia" w:hAnsiTheme="majorHAnsi"/>
          <w:b/>
          <w:bCs/>
          <w:color w:val="4F81BD" w:themeColor="accent1"/>
          <w:sz w:val="26"/>
          <w:szCs w:val="26"/>
        </w:rPr>
        <w:t xml:space="preserve"> —  Get Argo Flight Ready</w:t>
      </w:r>
    </w:p>
    <w:p w14:paraId="16093AE2" w14:textId="77777777" w:rsidR="00985F25" w:rsidRDefault="00985F25" w:rsidP="00985F25">
      <w:pPr>
        <w:rPr>
          <w:rFonts w:asciiTheme="majorHAnsi" w:eastAsiaTheme="majorEastAsia" w:hAnsiTheme="majorHAnsi"/>
          <w:b/>
          <w:bCs/>
          <w:color w:val="4F81BD" w:themeColor="accent1"/>
          <w:sz w:val="26"/>
          <w:szCs w:val="26"/>
        </w:rPr>
      </w:pPr>
    </w:p>
    <w:p w14:paraId="7B24BBED" w14:textId="77777777" w:rsidR="00985F25" w:rsidRDefault="00985F25" w:rsidP="00985F25">
      <w:pPr>
        <w:rPr>
          <w:b/>
          <w:bCs/>
          <w:color w:val="000000"/>
        </w:rPr>
      </w:pPr>
      <w:r w:rsidRPr="00BE3BFD">
        <w:rPr>
          <w:b/>
          <w:bCs/>
          <w:color w:val="000000"/>
        </w:rPr>
        <w:t>Content</w:t>
      </w:r>
    </w:p>
    <w:p w14:paraId="4B4A6C68" w14:textId="35EDF3C8" w:rsidR="00985F25" w:rsidRDefault="00985F25" w:rsidP="00985F25">
      <w:pPr>
        <w:rPr>
          <w:bCs/>
          <w:color w:val="000000"/>
        </w:rPr>
      </w:pPr>
      <w:r>
        <w:rPr>
          <w:bCs/>
          <w:color w:val="000000"/>
        </w:rPr>
        <w:t xml:space="preserve">Review and adjust parameters as needed. Integrate compass. </w:t>
      </w:r>
    </w:p>
    <w:p w14:paraId="7B885296" w14:textId="77777777" w:rsidR="00985F25" w:rsidRDefault="00985F25" w:rsidP="00985F25">
      <w:pPr>
        <w:rPr>
          <w:bCs/>
          <w:color w:val="000000"/>
        </w:rPr>
      </w:pPr>
    </w:p>
    <w:p w14:paraId="006F7E69" w14:textId="77777777" w:rsidR="00985F25" w:rsidRDefault="00985F25" w:rsidP="00985F25">
      <w:pPr>
        <w:rPr>
          <w:bCs/>
          <w:color w:val="000000"/>
        </w:rPr>
      </w:pPr>
    </w:p>
    <w:p w14:paraId="505133BF" w14:textId="77777777" w:rsidR="00985F25" w:rsidRDefault="00985F25" w:rsidP="00985F25">
      <w:pPr>
        <w:rPr>
          <w:b/>
          <w:bCs/>
          <w:color w:val="000000"/>
        </w:rPr>
      </w:pPr>
      <w:r>
        <w:rPr>
          <w:b/>
          <w:bCs/>
          <w:color w:val="000000"/>
        </w:rPr>
        <w:t>Definition of Done:</w:t>
      </w:r>
    </w:p>
    <w:p w14:paraId="563B09AB" w14:textId="77777777" w:rsidR="00985F25" w:rsidRDefault="00985F25" w:rsidP="00985F25">
      <w:pPr>
        <w:rPr>
          <w:b/>
          <w:bCs/>
          <w:color w:val="000000"/>
        </w:rPr>
      </w:pPr>
    </w:p>
    <w:p w14:paraId="31EEBDEA" w14:textId="139CC392" w:rsidR="00985F25" w:rsidRDefault="00985F25" w:rsidP="00985F25">
      <w:pPr>
        <w:rPr>
          <w:bCs/>
          <w:color w:val="000000"/>
        </w:rPr>
      </w:pPr>
      <w:r>
        <w:rPr>
          <w:bCs/>
          <w:color w:val="000000"/>
        </w:rPr>
        <w:t>[ ] Argo is flight ready</w:t>
      </w:r>
    </w:p>
    <w:p w14:paraId="647CB0A5" w14:textId="77777777" w:rsidR="00985F25" w:rsidRPr="00200577" w:rsidRDefault="00985F25" w:rsidP="00985F25">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85F25" w14:paraId="537E7307" w14:textId="77777777" w:rsidTr="00780923">
        <w:trPr>
          <w:trHeight w:val="43"/>
        </w:trPr>
        <w:tc>
          <w:tcPr>
            <w:tcW w:w="9576" w:type="dxa"/>
            <w:tcBorders>
              <w:left w:val="nil"/>
              <w:bottom w:val="nil"/>
              <w:right w:val="nil"/>
            </w:tcBorders>
            <w:shd w:val="clear" w:color="auto" w:fill="auto"/>
          </w:tcPr>
          <w:p w14:paraId="1E919E9B" w14:textId="77777777" w:rsidR="00985F25" w:rsidRDefault="00985F25" w:rsidP="00780923"/>
        </w:tc>
      </w:tr>
    </w:tbl>
    <w:p w14:paraId="64CF0951" w14:textId="1B1B718A" w:rsidR="00B547BF" w:rsidRDefault="00985F25" w:rsidP="00985F25">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2</w:t>
      </w:r>
      <w:r w:rsidR="00780923">
        <w:rPr>
          <w:rFonts w:asciiTheme="majorHAnsi" w:eastAsiaTheme="majorEastAsia" w:hAnsiTheme="majorHAnsi"/>
          <w:b/>
          <w:bCs/>
          <w:color w:val="4F81BD" w:themeColor="accent1"/>
          <w:sz w:val="26"/>
          <w:szCs w:val="26"/>
        </w:rPr>
        <w:t>3</w:t>
      </w:r>
      <w:r>
        <w:rPr>
          <w:rFonts w:asciiTheme="majorHAnsi" w:eastAsiaTheme="majorEastAsia" w:hAnsiTheme="majorHAnsi"/>
          <w:b/>
          <w:bCs/>
          <w:color w:val="4F81BD" w:themeColor="accent1"/>
          <w:sz w:val="26"/>
          <w:szCs w:val="26"/>
        </w:rPr>
        <w:t xml:space="preserve"> —  </w:t>
      </w:r>
      <w:r w:rsidR="00B547BF">
        <w:rPr>
          <w:rFonts w:asciiTheme="majorHAnsi" w:eastAsiaTheme="majorEastAsia" w:hAnsiTheme="majorHAnsi"/>
          <w:b/>
          <w:bCs/>
          <w:color w:val="4F81BD" w:themeColor="accent1"/>
          <w:sz w:val="26"/>
          <w:szCs w:val="26"/>
        </w:rPr>
        <w:t>Design and Manufacture Radar Mounts</w:t>
      </w:r>
    </w:p>
    <w:p w14:paraId="38893719" w14:textId="77777777" w:rsidR="00985F25" w:rsidRDefault="00985F25" w:rsidP="00985F25">
      <w:pPr>
        <w:rPr>
          <w:rFonts w:asciiTheme="majorHAnsi" w:eastAsiaTheme="majorEastAsia" w:hAnsiTheme="majorHAnsi"/>
          <w:b/>
          <w:bCs/>
          <w:color w:val="4F81BD" w:themeColor="accent1"/>
          <w:sz w:val="26"/>
          <w:szCs w:val="26"/>
        </w:rPr>
      </w:pPr>
    </w:p>
    <w:p w14:paraId="03138B15" w14:textId="77777777" w:rsidR="00985F25" w:rsidRDefault="00985F25" w:rsidP="00985F25">
      <w:pPr>
        <w:rPr>
          <w:b/>
          <w:bCs/>
          <w:color w:val="000000"/>
        </w:rPr>
      </w:pPr>
      <w:r w:rsidRPr="00BE3BFD">
        <w:rPr>
          <w:b/>
          <w:bCs/>
          <w:color w:val="000000"/>
        </w:rPr>
        <w:t>Content</w:t>
      </w:r>
    </w:p>
    <w:p w14:paraId="1FCB65AB" w14:textId="103116DC" w:rsidR="00985F25" w:rsidRDefault="00343081" w:rsidP="00985F25">
      <w:pPr>
        <w:rPr>
          <w:bCs/>
          <w:color w:val="000000"/>
        </w:rPr>
      </w:pPr>
      <w:r>
        <w:rPr>
          <w:bCs/>
          <w:color w:val="000000"/>
        </w:rPr>
        <w:t>Design and manufacture radar mounts using CAD.</w:t>
      </w:r>
    </w:p>
    <w:p w14:paraId="59081E13" w14:textId="77777777" w:rsidR="00985F25" w:rsidRDefault="00985F25" w:rsidP="00985F25">
      <w:pPr>
        <w:rPr>
          <w:bCs/>
          <w:color w:val="000000"/>
        </w:rPr>
      </w:pPr>
    </w:p>
    <w:p w14:paraId="27769E4A" w14:textId="77777777" w:rsidR="00985F25" w:rsidRDefault="00985F25" w:rsidP="00985F25">
      <w:pPr>
        <w:rPr>
          <w:bCs/>
          <w:color w:val="000000"/>
        </w:rPr>
      </w:pPr>
    </w:p>
    <w:p w14:paraId="0CA33921" w14:textId="77777777" w:rsidR="00985F25" w:rsidRDefault="00985F25" w:rsidP="00985F25">
      <w:pPr>
        <w:rPr>
          <w:b/>
          <w:bCs/>
          <w:color w:val="000000"/>
        </w:rPr>
      </w:pPr>
      <w:r>
        <w:rPr>
          <w:b/>
          <w:bCs/>
          <w:color w:val="000000"/>
        </w:rPr>
        <w:t>Definition of Done:</w:t>
      </w:r>
    </w:p>
    <w:p w14:paraId="6CD35BF6" w14:textId="77777777" w:rsidR="00985F25" w:rsidRDefault="00985F25" w:rsidP="00985F25">
      <w:pPr>
        <w:rPr>
          <w:b/>
          <w:bCs/>
          <w:color w:val="000000"/>
        </w:rPr>
      </w:pPr>
    </w:p>
    <w:p w14:paraId="1E40E4D1" w14:textId="21A6ED2B" w:rsidR="00343081" w:rsidRPr="00200577" w:rsidRDefault="00985F25" w:rsidP="00343081">
      <w:pPr>
        <w:rPr>
          <w:bCs/>
          <w:color w:val="000000"/>
        </w:rPr>
      </w:pPr>
      <w:r>
        <w:rPr>
          <w:bCs/>
          <w:color w:val="000000"/>
        </w:rPr>
        <w:t xml:space="preserve">[ ] </w:t>
      </w:r>
      <w:r w:rsidR="00343081">
        <w:rPr>
          <w:bCs/>
          <w:color w:val="000000"/>
        </w:rPr>
        <w:t>Mounts exist</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43081" w14:paraId="48CB8E54" w14:textId="77777777" w:rsidTr="00780923">
        <w:trPr>
          <w:trHeight w:val="43"/>
        </w:trPr>
        <w:tc>
          <w:tcPr>
            <w:tcW w:w="9576" w:type="dxa"/>
            <w:tcBorders>
              <w:left w:val="nil"/>
              <w:bottom w:val="nil"/>
              <w:right w:val="nil"/>
            </w:tcBorders>
            <w:shd w:val="clear" w:color="auto" w:fill="auto"/>
          </w:tcPr>
          <w:p w14:paraId="3A96DDE6" w14:textId="77777777" w:rsidR="00343081" w:rsidRDefault="00343081" w:rsidP="00780923"/>
        </w:tc>
      </w:tr>
    </w:tbl>
    <w:p w14:paraId="44201B2F" w14:textId="488E5B35" w:rsidR="00343081" w:rsidRDefault="00343081" w:rsidP="00343081">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2</w:t>
      </w:r>
      <w:r w:rsidR="00780923">
        <w:rPr>
          <w:rFonts w:asciiTheme="majorHAnsi" w:eastAsiaTheme="majorEastAsia" w:hAnsiTheme="majorHAnsi"/>
          <w:b/>
          <w:bCs/>
          <w:color w:val="4F81BD" w:themeColor="accent1"/>
          <w:sz w:val="26"/>
          <w:szCs w:val="26"/>
        </w:rPr>
        <w:t>4</w:t>
      </w:r>
      <w:r>
        <w:rPr>
          <w:rFonts w:asciiTheme="majorHAnsi" w:eastAsiaTheme="majorEastAsia" w:hAnsiTheme="majorHAnsi"/>
          <w:b/>
          <w:bCs/>
          <w:color w:val="4F81BD" w:themeColor="accent1"/>
          <w:sz w:val="26"/>
          <w:szCs w:val="26"/>
        </w:rPr>
        <w:t xml:space="preserve"> —  Tuning PixHawk 2</w:t>
      </w:r>
    </w:p>
    <w:p w14:paraId="1EBFBEC8" w14:textId="77777777" w:rsidR="00343081" w:rsidRDefault="00343081" w:rsidP="00343081">
      <w:pPr>
        <w:rPr>
          <w:rFonts w:asciiTheme="majorHAnsi" w:eastAsiaTheme="majorEastAsia" w:hAnsiTheme="majorHAnsi"/>
          <w:b/>
          <w:bCs/>
          <w:color w:val="4F81BD" w:themeColor="accent1"/>
          <w:sz w:val="26"/>
          <w:szCs w:val="26"/>
        </w:rPr>
      </w:pPr>
    </w:p>
    <w:p w14:paraId="3D06B6EE" w14:textId="77777777" w:rsidR="00343081" w:rsidRDefault="00343081" w:rsidP="00343081">
      <w:pPr>
        <w:rPr>
          <w:b/>
          <w:bCs/>
          <w:color w:val="000000"/>
        </w:rPr>
      </w:pPr>
      <w:r w:rsidRPr="00BE3BFD">
        <w:rPr>
          <w:b/>
          <w:bCs/>
          <w:color w:val="000000"/>
        </w:rPr>
        <w:t>Content</w:t>
      </w:r>
    </w:p>
    <w:p w14:paraId="45A48BBF" w14:textId="0DC676D8" w:rsidR="00343081" w:rsidRDefault="00343081" w:rsidP="00343081">
      <w:pPr>
        <w:rPr>
          <w:bCs/>
          <w:color w:val="000000"/>
        </w:rPr>
      </w:pPr>
      <w:r>
        <w:rPr>
          <w:bCs/>
          <w:color w:val="000000"/>
        </w:rPr>
        <w:t>Tune PixHawk 2.</w:t>
      </w:r>
    </w:p>
    <w:p w14:paraId="5491FC92" w14:textId="77777777" w:rsidR="00343081" w:rsidRDefault="00343081" w:rsidP="00343081">
      <w:pPr>
        <w:rPr>
          <w:bCs/>
          <w:color w:val="000000"/>
        </w:rPr>
      </w:pPr>
    </w:p>
    <w:p w14:paraId="7F93533D" w14:textId="77777777" w:rsidR="00343081" w:rsidRDefault="00343081" w:rsidP="00343081">
      <w:pPr>
        <w:rPr>
          <w:bCs/>
          <w:color w:val="000000"/>
        </w:rPr>
      </w:pPr>
    </w:p>
    <w:p w14:paraId="51ED4212" w14:textId="77777777" w:rsidR="00343081" w:rsidRDefault="00343081" w:rsidP="00343081">
      <w:pPr>
        <w:rPr>
          <w:b/>
          <w:bCs/>
          <w:color w:val="000000"/>
        </w:rPr>
      </w:pPr>
      <w:r>
        <w:rPr>
          <w:b/>
          <w:bCs/>
          <w:color w:val="000000"/>
        </w:rPr>
        <w:t>Definition of Done:</w:t>
      </w:r>
    </w:p>
    <w:p w14:paraId="160C9092" w14:textId="77777777" w:rsidR="00343081" w:rsidRDefault="00343081" w:rsidP="00343081">
      <w:pPr>
        <w:rPr>
          <w:b/>
          <w:bCs/>
          <w:color w:val="000000"/>
        </w:rPr>
      </w:pPr>
    </w:p>
    <w:p w14:paraId="7B12F752" w14:textId="2E2BBCAB" w:rsidR="00343081" w:rsidRDefault="00343081" w:rsidP="00343081">
      <w:pPr>
        <w:rPr>
          <w:bCs/>
          <w:color w:val="000000"/>
        </w:rPr>
      </w:pPr>
      <w:r>
        <w:rPr>
          <w:bCs/>
          <w:color w:val="000000"/>
        </w:rPr>
        <w:t>[ ] Argo is flight ready</w:t>
      </w:r>
    </w:p>
    <w:p w14:paraId="0EAA9E71" w14:textId="77467CF1" w:rsidR="00780923" w:rsidRPr="00200577" w:rsidRDefault="00780923" w:rsidP="0078092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80923" w14:paraId="36A41F31" w14:textId="77777777" w:rsidTr="00780923">
        <w:trPr>
          <w:trHeight w:val="43"/>
        </w:trPr>
        <w:tc>
          <w:tcPr>
            <w:tcW w:w="9576" w:type="dxa"/>
            <w:tcBorders>
              <w:left w:val="nil"/>
              <w:bottom w:val="nil"/>
              <w:right w:val="nil"/>
            </w:tcBorders>
            <w:shd w:val="clear" w:color="auto" w:fill="auto"/>
          </w:tcPr>
          <w:p w14:paraId="428D0275" w14:textId="77777777" w:rsidR="00780923" w:rsidRDefault="00780923" w:rsidP="00780923"/>
        </w:tc>
      </w:tr>
    </w:tbl>
    <w:p w14:paraId="514D68BA" w14:textId="581F0E62" w:rsidR="00780923" w:rsidRDefault="00780923" w:rsidP="0078092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12</w:t>
      </w:r>
      <w:r w:rsidR="00026F43">
        <w:rPr>
          <w:rFonts w:asciiTheme="majorHAnsi" w:eastAsiaTheme="majorEastAsia" w:hAnsiTheme="majorHAnsi"/>
          <w:b/>
          <w:bCs/>
          <w:color w:val="4F81BD" w:themeColor="accent1"/>
          <w:sz w:val="26"/>
          <w:szCs w:val="26"/>
        </w:rPr>
        <w:t>6</w:t>
      </w:r>
      <w:r>
        <w:rPr>
          <w:rFonts w:asciiTheme="majorHAnsi" w:eastAsiaTheme="majorEastAsia" w:hAnsiTheme="majorHAnsi"/>
          <w:b/>
          <w:bCs/>
          <w:color w:val="4F81BD" w:themeColor="accent1"/>
          <w:sz w:val="26"/>
          <w:szCs w:val="26"/>
        </w:rPr>
        <w:t xml:space="preserve"> —  </w:t>
      </w:r>
      <w:r w:rsidR="00026F43">
        <w:rPr>
          <w:rFonts w:asciiTheme="majorHAnsi" w:eastAsiaTheme="majorEastAsia" w:hAnsiTheme="majorHAnsi"/>
          <w:b/>
          <w:bCs/>
          <w:color w:val="4F81BD" w:themeColor="accent1"/>
          <w:sz w:val="26"/>
          <w:szCs w:val="26"/>
        </w:rPr>
        <w:t>Python Development</w:t>
      </w:r>
    </w:p>
    <w:p w14:paraId="21B77DD1" w14:textId="77777777" w:rsidR="00780923" w:rsidRDefault="00780923" w:rsidP="00780923">
      <w:pPr>
        <w:rPr>
          <w:rFonts w:asciiTheme="majorHAnsi" w:eastAsiaTheme="majorEastAsia" w:hAnsiTheme="majorHAnsi"/>
          <w:b/>
          <w:bCs/>
          <w:color w:val="4F81BD" w:themeColor="accent1"/>
          <w:sz w:val="26"/>
          <w:szCs w:val="26"/>
        </w:rPr>
      </w:pPr>
    </w:p>
    <w:p w14:paraId="17627107" w14:textId="77777777" w:rsidR="00780923" w:rsidRDefault="00780923" w:rsidP="00780923">
      <w:pPr>
        <w:rPr>
          <w:b/>
          <w:bCs/>
          <w:color w:val="000000"/>
        </w:rPr>
      </w:pPr>
      <w:r w:rsidRPr="00BE3BFD">
        <w:rPr>
          <w:b/>
          <w:bCs/>
          <w:color w:val="000000"/>
        </w:rPr>
        <w:t>Content</w:t>
      </w:r>
    </w:p>
    <w:p w14:paraId="3696D290" w14:textId="351DE36F" w:rsidR="00780923" w:rsidRDefault="00026F43" w:rsidP="00780923">
      <w:pPr>
        <w:rPr>
          <w:bCs/>
          <w:color w:val="000000"/>
        </w:rPr>
      </w:pPr>
      <w:r>
        <w:rPr>
          <w:bCs/>
          <w:color w:val="000000"/>
        </w:rPr>
        <w:t xml:space="preserve">Development of the Python script for use with SAL missions. Specifically look into sending a livestream of the video into the code and have it analyze it in real time. In addition look into how to analyze thermal imagery from </w:t>
      </w:r>
      <w:r w:rsidR="00DE25F2">
        <w:rPr>
          <w:bCs/>
          <w:color w:val="000000"/>
        </w:rPr>
        <w:t xml:space="preserve">Flir camera. Generate a dataset of imagery from existing SAL flight tests for use with training a model for machine learning. </w:t>
      </w:r>
    </w:p>
    <w:p w14:paraId="5318C0EB" w14:textId="77777777" w:rsidR="00780923" w:rsidRDefault="00780923" w:rsidP="00780923">
      <w:pPr>
        <w:rPr>
          <w:bCs/>
          <w:color w:val="000000"/>
        </w:rPr>
      </w:pPr>
    </w:p>
    <w:p w14:paraId="77ADD2B5" w14:textId="77777777" w:rsidR="00780923" w:rsidRDefault="00780923" w:rsidP="00780923">
      <w:pPr>
        <w:rPr>
          <w:bCs/>
          <w:color w:val="000000"/>
        </w:rPr>
      </w:pPr>
    </w:p>
    <w:p w14:paraId="627953B3" w14:textId="77777777" w:rsidR="00780923" w:rsidRDefault="00780923" w:rsidP="00780923">
      <w:pPr>
        <w:rPr>
          <w:b/>
          <w:bCs/>
          <w:color w:val="000000"/>
        </w:rPr>
      </w:pPr>
      <w:r>
        <w:rPr>
          <w:b/>
          <w:bCs/>
          <w:color w:val="000000"/>
        </w:rPr>
        <w:t>Definition of Done:</w:t>
      </w:r>
    </w:p>
    <w:p w14:paraId="638CF43C" w14:textId="77777777" w:rsidR="00780923" w:rsidRDefault="00780923" w:rsidP="00780923">
      <w:pPr>
        <w:rPr>
          <w:b/>
          <w:bCs/>
          <w:color w:val="000000"/>
        </w:rPr>
      </w:pPr>
    </w:p>
    <w:p w14:paraId="31828574" w14:textId="68940092" w:rsidR="00780923" w:rsidRDefault="00780923" w:rsidP="00780923">
      <w:pPr>
        <w:rPr>
          <w:bCs/>
          <w:color w:val="000000"/>
        </w:rPr>
      </w:pPr>
      <w:r>
        <w:rPr>
          <w:bCs/>
          <w:color w:val="000000"/>
        </w:rPr>
        <w:t xml:space="preserve">[ ] </w:t>
      </w:r>
      <w:r w:rsidR="00DE25F2">
        <w:rPr>
          <w:bCs/>
          <w:color w:val="000000"/>
        </w:rPr>
        <w:t>Python Script is able to identify individuals</w:t>
      </w:r>
    </w:p>
    <w:p w14:paraId="32303AB7" w14:textId="77777777" w:rsidR="00026F43" w:rsidRPr="00200577" w:rsidRDefault="00026F43" w:rsidP="00026F4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26F43" w14:paraId="37D1A15F" w14:textId="77777777" w:rsidTr="009C1123">
        <w:trPr>
          <w:trHeight w:val="43"/>
        </w:trPr>
        <w:tc>
          <w:tcPr>
            <w:tcW w:w="9576" w:type="dxa"/>
            <w:tcBorders>
              <w:left w:val="nil"/>
              <w:bottom w:val="nil"/>
              <w:right w:val="nil"/>
            </w:tcBorders>
            <w:shd w:val="clear" w:color="auto" w:fill="auto"/>
          </w:tcPr>
          <w:p w14:paraId="7F493DB7" w14:textId="77777777" w:rsidR="00026F43" w:rsidRDefault="00026F43" w:rsidP="009C1123"/>
        </w:tc>
      </w:tr>
    </w:tbl>
    <w:p w14:paraId="00289826" w14:textId="19124F8A" w:rsidR="00026F43" w:rsidRDefault="00026F43" w:rsidP="00026F4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27 —  M</w:t>
      </w:r>
      <w:r w:rsidR="00DE25F2">
        <w:rPr>
          <w:rFonts w:asciiTheme="majorHAnsi" w:eastAsiaTheme="majorEastAsia" w:hAnsiTheme="majorHAnsi"/>
          <w:b/>
          <w:bCs/>
          <w:color w:val="4F81BD" w:themeColor="accent1"/>
          <w:sz w:val="26"/>
          <w:szCs w:val="26"/>
        </w:rPr>
        <w:t>ATLAB</w:t>
      </w:r>
      <w:r>
        <w:rPr>
          <w:rFonts w:asciiTheme="majorHAnsi" w:eastAsiaTheme="majorEastAsia" w:hAnsiTheme="majorHAnsi"/>
          <w:b/>
          <w:bCs/>
          <w:color w:val="4F81BD" w:themeColor="accent1"/>
          <w:sz w:val="26"/>
          <w:szCs w:val="26"/>
        </w:rPr>
        <w:t xml:space="preserve"> Development</w:t>
      </w:r>
    </w:p>
    <w:p w14:paraId="3061AD17" w14:textId="77777777" w:rsidR="00026F43" w:rsidRDefault="00026F43" w:rsidP="00026F43">
      <w:pPr>
        <w:rPr>
          <w:rFonts w:asciiTheme="majorHAnsi" w:eastAsiaTheme="majorEastAsia" w:hAnsiTheme="majorHAnsi"/>
          <w:b/>
          <w:bCs/>
          <w:color w:val="4F81BD" w:themeColor="accent1"/>
          <w:sz w:val="26"/>
          <w:szCs w:val="26"/>
        </w:rPr>
      </w:pPr>
    </w:p>
    <w:p w14:paraId="2E3A298B" w14:textId="77777777" w:rsidR="00026F43" w:rsidRDefault="00026F43" w:rsidP="00026F43">
      <w:pPr>
        <w:rPr>
          <w:b/>
          <w:bCs/>
          <w:color w:val="000000"/>
        </w:rPr>
      </w:pPr>
      <w:r w:rsidRPr="00BE3BFD">
        <w:rPr>
          <w:b/>
          <w:bCs/>
          <w:color w:val="000000"/>
        </w:rPr>
        <w:t>Content</w:t>
      </w:r>
    </w:p>
    <w:p w14:paraId="085887BA" w14:textId="45EE3D83" w:rsidR="00026F43" w:rsidRDefault="00026F43" w:rsidP="00026F43">
      <w:pPr>
        <w:rPr>
          <w:bCs/>
          <w:color w:val="000000"/>
        </w:rPr>
      </w:pPr>
      <w:r>
        <w:rPr>
          <w:bCs/>
          <w:color w:val="000000"/>
        </w:rPr>
        <w:t xml:space="preserve">Development of </w:t>
      </w:r>
      <w:r w:rsidR="00DE25F2">
        <w:rPr>
          <w:bCs/>
          <w:color w:val="000000"/>
        </w:rPr>
        <w:t>a Machine Learning based</w:t>
      </w:r>
      <w:r>
        <w:rPr>
          <w:bCs/>
          <w:color w:val="000000"/>
        </w:rPr>
        <w:t xml:space="preserve"> M</w:t>
      </w:r>
      <w:r w:rsidR="00DE25F2">
        <w:rPr>
          <w:bCs/>
          <w:color w:val="000000"/>
        </w:rPr>
        <w:t xml:space="preserve">ATLAB </w:t>
      </w:r>
      <w:r w:rsidR="00666823">
        <w:rPr>
          <w:bCs/>
          <w:color w:val="000000"/>
        </w:rPr>
        <w:t>model</w:t>
      </w:r>
      <w:r>
        <w:rPr>
          <w:bCs/>
          <w:color w:val="000000"/>
        </w:rPr>
        <w:t xml:space="preserve"> for use with SAL missions.</w:t>
      </w:r>
      <w:r w:rsidR="00DE25F2">
        <w:rPr>
          <w:bCs/>
          <w:color w:val="000000"/>
        </w:rPr>
        <w:t xml:space="preserve"> </w:t>
      </w:r>
      <w:r>
        <w:rPr>
          <w:bCs/>
          <w:color w:val="000000"/>
        </w:rPr>
        <w:t xml:space="preserve">Specifically </w:t>
      </w:r>
      <w:r w:rsidR="00DE25F2">
        <w:rPr>
          <w:bCs/>
          <w:color w:val="000000"/>
        </w:rPr>
        <w:t>investigate</w:t>
      </w:r>
      <w:r>
        <w:rPr>
          <w:bCs/>
          <w:color w:val="000000"/>
        </w:rPr>
        <w:t xml:space="preserve"> sending a livestream of the video into the code and have it analyze it in real time. </w:t>
      </w:r>
      <w:r w:rsidR="00DE25F2">
        <w:rPr>
          <w:bCs/>
          <w:color w:val="000000"/>
        </w:rPr>
        <w:t xml:space="preserve">In addition find out how to analyze thermal imagery from Flir camera. Flir has documentation for this. Research various datasets to use for training a model. </w:t>
      </w:r>
    </w:p>
    <w:p w14:paraId="475B8FF6" w14:textId="77777777" w:rsidR="00026F43" w:rsidRDefault="00026F43" w:rsidP="00026F43">
      <w:pPr>
        <w:rPr>
          <w:bCs/>
          <w:color w:val="000000"/>
        </w:rPr>
      </w:pPr>
    </w:p>
    <w:p w14:paraId="1EAE9C59" w14:textId="77777777" w:rsidR="00026F43" w:rsidRDefault="00026F43" w:rsidP="00026F43">
      <w:pPr>
        <w:rPr>
          <w:bCs/>
          <w:color w:val="000000"/>
        </w:rPr>
      </w:pPr>
    </w:p>
    <w:p w14:paraId="2BB0BCDA" w14:textId="77777777" w:rsidR="00026F43" w:rsidRDefault="00026F43" w:rsidP="00026F43">
      <w:pPr>
        <w:rPr>
          <w:b/>
          <w:bCs/>
          <w:color w:val="000000"/>
        </w:rPr>
      </w:pPr>
      <w:r>
        <w:rPr>
          <w:b/>
          <w:bCs/>
          <w:color w:val="000000"/>
        </w:rPr>
        <w:t>Definition of Done:</w:t>
      </w:r>
    </w:p>
    <w:p w14:paraId="3649CBB7" w14:textId="77777777" w:rsidR="00026F43" w:rsidRDefault="00026F43" w:rsidP="00026F43">
      <w:pPr>
        <w:rPr>
          <w:b/>
          <w:bCs/>
          <w:color w:val="000000"/>
        </w:rPr>
      </w:pPr>
    </w:p>
    <w:p w14:paraId="48190120" w14:textId="3D06D3BB" w:rsidR="00026F43" w:rsidRDefault="00026F43" w:rsidP="00026F43">
      <w:pPr>
        <w:rPr>
          <w:bCs/>
          <w:color w:val="000000"/>
        </w:rPr>
      </w:pPr>
      <w:r>
        <w:rPr>
          <w:bCs/>
          <w:color w:val="000000"/>
        </w:rPr>
        <w:t xml:space="preserve">[ ] </w:t>
      </w:r>
      <w:r w:rsidR="00DE25F2">
        <w:rPr>
          <w:bCs/>
          <w:color w:val="000000"/>
        </w:rPr>
        <w:t>MATLAB</w:t>
      </w:r>
      <w:r w:rsidR="00666823">
        <w:rPr>
          <w:bCs/>
          <w:color w:val="000000"/>
        </w:rPr>
        <w:t xml:space="preserve"> model</w:t>
      </w:r>
      <w:r w:rsidR="00DE25F2">
        <w:rPr>
          <w:bCs/>
          <w:color w:val="000000"/>
        </w:rPr>
        <w:t xml:space="preserve"> is able to identify individuals</w:t>
      </w:r>
    </w:p>
    <w:p w14:paraId="63A13403" w14:textId="3A554622" w:rsidR="009C1123" w:rsidRDefault="009C1123" w:rsidP="00026F4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9C1123" w14:paraId="425762E4" w14:textId="77777777" w:rsidTr="009C1123">
        <w:trPr>
          <w:trHeight w:val="43"/>
        </w:trPr>
        <w:tc>
          <w:tcPr>
            <w:tcW w:w="9576" w:type="dxa"/>
            <w:tcBorders>
              <w:left w:val="nil"/>
              <w:bottom w:val="nil"/>
              <w:right w:val="nil"/>
            </w:tcBorders>
            <w:shd w:val="clear" w:color="auto" w:fill="auto"/>
          </w:tcPr>
          <w:p w14:paraId="7C5ACC2A" w14:textId="77777777" w:rsidR="009C1123" w:rsidRDefault="009C1123" w:rsidP="009C1123"/>
        </w:tc>
      </w:tr>
    </w:tbl>
    <w:p w14:paraId="74706788" w14:textId="7BD903D2" w:rsidR="009C1123" w:rsidRDefault="009C1123" w:rsidP="00026F4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28 —  CDLT Presentation</w:t>
      </w:r>
    </w:p>
    <w:p w14:paraId="4F748321" w14:textId="43D75BEF" w:rsidR="009C1123" w:rsidRDefault="009C1123" w:rsidP="00026F43">
      <w:pPr>
        <w:rPr>
          <w:rFonts w:asciiTheme="majorHAnsi" w:eastAsiaTheme="majorEastAsia" w:hAnsiTheme="majorHAnsi"/>
          <w:b/>
          <w:bCs/>
          <w:color w:val="4F81BD" w:themeColor="accent1"/>
          <w:sz w:val="26"/>
          <w:szCs w:val="26"/>
        </w:rPr>
      </w:pPr>
    </w:p>
    <w:p w14:paraId="6EA1E3D3" w14:textId="3705E18B" w:rsidR="009C1123" w:rsidRDefault="009C1123" w:rsidP="009C1123">
      <w:pPr>
        <w:rPr>
          <w:b/>
          <w:bCs/>
          <w:color w:val="000000"/>
        </w:rPr>
      </w:pPr>
      <w:r w:rsidRPr="00BE3BFD">
        <w:rPr>
          <w:b/>
          <w:bCs/>
          <w:color w:val="000000"/>
        </w:rPr>
        <w:t>Content</w:t>
      </w:r>
    </w:p>
    <w:p w14:paraId="77AA650A" w14:textId="4B5A480E" w:rsidR="009C1123" w:rsidRPr="009C1123" w:rsidRDefault="0039392B" w:rsidP="009C1123">
      <w:pPr>
        <w:rPr>
          <w:bCs/>
          <w:color w:val="000000"/>
        </w:rPr>
      </w:pPr>
      <w:r>
        <w:rPr>
          <w:bCs/>
          <w:color w:val="000000"/>
        </w:rPr>
        <w:t xml:space="preserve">As a member of the Chelan Douglas Land Trust project, I would like to create a slideshow presentation that includes the results of the project as well as information about the procedures of our flight tests and modeling. </w:t>
      </w:r>
    </w:p>
    <w:p w14:paraId="37EEBC96" w14:textId="76C10A21" w:rsidR="009C1123" w:rsidRDefault="009C1123" w:rsidP="00026F43">
      <w:pPr>
        <w:rPr>
          <w:bCs/>
          <w:color w:val="000000"/>
        </w:rPr>
      </w:pPr>
    </w:p>
    <w:p w14:paraId="5377C1F6" w14:textId="77777777" w:rsidR="009C1123" w:rsidRDefault="009C1123" w:rsidP="009C1123">
      <w:pPr>
        <w:rPr>
          <w:b/>
          <w:bCs/>
          <w:color w:val="000000"/>
        </w:rPr>
      </w:pPr>
      <w:r>
        <w:rPr>
          <w:b/>
          <w:bCs/>
          <w:color w:val="000000"/>
        </w:rPr>
        <w:t>Definition of Done:</w:t>
      </w:r>
    </w:p>
    <w:p w14:paraId="3458E49E" w14:textId="77777777" w:rsidR="009C1123" w:rsidRDefault="009C1123" w:rsidP="009C1123">
      <w:pPr>
        <w:rPr>
          <w:b/>
          <w:bCs/>
          <w:color w:val="000000"/>
        </w:rPr>
      </w:pPr>
    </w:p>
    <w:p w14:paraId="66AE9ADB" w14:textId="7C85EA65" w:rsidR="009C1123" w:rsidRDefault="009C1123" w:rsidP="009C1123">
      <w:pPr>
        <w:rPr>
          <w:bCs/>
          <w:color w:val="000000"/>
        </w:rPr>
      </w:pPr>
      <w:r>
        <w:rPr>
          <w:bCs/>
          <w:color w:val="000000"/>
        </w:rPr>
        <w:t>[ ]</w:t>
      </w:r>
      <w:r w:rsidR="0039392B">
        <w:rPr>
          <w:bCs/>
          <w:color w:val="000000"/>
        </w:rPr>
        <w:t xml:space="preserve"> Presentation contains all information pertinent to the CDLT</w:t>
      </w:r>
    </w:p>
    <w:p w14:paraId="2A7EA244" w14:textId="77777777" w:rsidR="0039392B" w:rsidRDefault="0039392B" w:rsidP="0039392B">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9392B" w14:paraId="150990EF" w14:textId="77777777" w:rsidTr="00666823">
        <w:trPr>
          <w:trHeight w:val="43"/>
        </w:trPr>
        <w:tc>
          <w:tcPr>
            <w:tcW w:w="9576" w:type="dxa"/>
            <w:tcBorders>
              <w:left w:val="nil"/>
              <w:bottom w:val="nil"/>
              <w:right w:val="nil"/>
            </w:tcBorders>
            <w:shd w:val="clear" w:color="auto" w:fill="auto"/>
          </w:tcPr>
          <w:p w14:paraId="5723D75B" w14:textId="77777777" w:rsidR="0039392B" w:rsidRDefault="0039392B" w:rsidP="00666823"/>
        </w:tc>
      </w:tr>
    </w:tbl>
    <w:p w14:paraId="012DAE9F" w14:textId="3C11425C" w:rsidR="00985F25" w:rsidRDefault="0039392B" w:rsidP="00985F25">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29 —  Research Pix4D Alternatives</w:t>
      </w:r>
    </w:p>
    <w:p w14:paraId="4A8630A4" w14:textId="0818624E" w:rsidR="0039392B" w:rsidRDefault="0039392B" w:rsidP="00985F25">
      <w:pPr>
        <w:rPr>
          <w:b/>
          <w:bCs/>
          <w:color w:val="000000"/>
        </w:rPr>
      </w:pPr>
      <w:r w:rsidRPr="00BE3BFD">
        <w:rPr>
          <w:b/>
          <w:bCs/>
          <w:color w:val="000000"/>
        </w:rPr>
        <w:t>Content</w:t>
      </w:r>
    </w:p>
    <w:p w14:paraId="2A7FEDA1" w14:textId="48D3B8C7" w:rsidR="0039392B" w:rsidRDefault="0039392B" w:rsidP="00985F25">
      <w:pPr>
        <w:rPr>
          <w:bCs/>
          <w:color w:val="000000"/>
        </w:rPr>
      </w:pPr>
      <w:r>
        <w:rPr>
          <w:bCs/>
          <w:color w:val="000000"/>
        </w:rPr>
        <w:t>As a member of mapping-related projects, I would like to research alternatives for the Pix4D software, particularly options with faster processing speeds.</w:t>
      </w:r>
    </w:p>
    <w:p w14:paraId="7D6491C4" w14:textId="1639067D" w:rsidR="0039392B" w:rsidRDefault="0039392B" w:rsidP="00985F25">
      <w:pPr>
        <w:rPr>
          <w:bCs/>
          <w:color w:val="000000"/>
        </w:rPr>
      </w:pPr>
    </w:p>
    <w:p w14:paraId="546A2BAD" w14:textId="77777777" w:rsidR="0039392B" w:rsidRDefault="0039392B" w:rsidP="0039392B">
      <w:pPr>
        <w:rPr>
          <w:b/>
          <w:bCs/>
          <w:color w:val="000000"/>
        </w:rPr>
      </w:pPr>
      <w:r>
        <w:rPr>
          <w:b/>
          <w:bCs/>
          <w:color w:val="000000"/>
        </w:rPr>
        <w:lastRenderedPageBreak/>
        <w:t>Definition of Done:</w:t>
      </w:r>
    </w:p>
    <w:p w14:paraId="081A7234" w14:textId="77777777" w:rsidR="0039392B" w:rsidRDefault="0039392B" w:rsidP="0039392B">
      <w:pPr>
        <w:rPr>
          <w:b/>
          <w:bCs/>
          <w:color w:val="000000"/>
        </w:rPr>
      </w:pPr>
    </w:p>
    <w:p w14:paraId="24BAADAC" w14:textId="31880A06" w:rsidR="0039392B" w:rsidRDefault="0039392B" w:rsidP="0039392B">
      <w:pPr>
        <w:rPr>
          <w:bCs/>
          <w:color w:val="000000"/>
        </w:rPr>
      </w:pPr>
      <w:r>
        <w:rPr>
          <w:bCs/>
          <w:color w:val="000000"/>
        </w:rPr>
        <w:t xml:space="preserve">[ ] Spreadsheet provides a side-by-side comparison of available drone mapping </w:t>
      </w:r>
      <w:r w:rsidR="00666823">
        <w:rPr>
          <w:bCs/>
          <w:color w:val="000000"/>
        </w:rPr>
        <w:t>software</w:t>
      </w:r>
    </w:p>
    <w:p w14:paraId="7826C763" w14:textId="77777777" w:rsidR="00666823" w:rsidRDefault="00666823" w:rsidP="0066682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66823" w14:paraId="07AA30DA" w14:textId="77777777" w:rsidTr="00666823">
        <w:trPr>
          <w:trHeight w:val="43"/>
        </w:trPr>
        <w:tc>
          <w:tcPr>
            <w:tcW w:w="9576" w:type="dxa"/>
            <w:tcBorders>
              <w:left w:val="nil"/>
              <w:bottom w:val="nil"/>
              <w:right w:val="nil"/>
            </w:tcBorders>
            <w:shd w:val="clear" w:color="auto" w:fill="auto"/>
          </w:tcPr>
          <w:p w14:paraId="02BC2A2A" w14:textId="77777777" w:rsidR="00666823" w:rsidRDefault="00666823" w:rsidP="00666823"/>
        </w:tc>
      </w:tr>
    </w:tbl>
    <w:p w14:paraId="2720D964" w14:textId="2FB8E4A8" w:rsidR="00666823" w:rsidRDefault="00666823" w:rsidP="0066682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0 —  Make SAL Presentation</w:t>
      </w:r>
    </w:p>
    <w:p w14:paraId="324092A8" w14:textId="77777777" w:rsidR="00666823" w:rsidRDefault="00666823" w:rsidP="00666823">
      <w:pPr>
        <w:rPr>
          <w:b/>
          <w:bCs/>
          <w:color w:val="000000"/>
        </w:rPr>
      </w:pPr>
      <w:r w:rsidRPr="00BE3BFD">
        <w:rPr>
          <w:b/>
          <w:bCs/>
          <w:color w:val="000000"/>
        </w:rPr>
        <w:t>Content</w:t>
      </w:r>
    </w:p>
    <w:p w14:paraId="7247109B" w14:textId="5B1C87D5" w:rsidR="00666823" w:rsidRDefault="00666823" w:rsidP="00666823">
      <w:pPr>
        <w:rPr>
          <w:bCs/>
          <w:color w:val="000000"/>
        </w:rPr>
      </w:pPr>
      <w:r>
        <w:rPr>
          <w:bCs/>
          <w:color w:val="000000"/>
        </w:rPr>
        <w:t>As a member of the SAL project, I would like to make a presentation of what a SAL mission will look like.</w:t>
      </w:r>
    </w:p>
    <w:p w14:paraId="2B54FD23" w14:textId="77777777" w:rsidR="00666823" w:rsidRDefault="00666823" w:rsidP="00666823">
      <w:pPr>
        <w:rPr>
          <w:bCs/>
          <w:color w:val="000000"/>
        </w:rPr>
      </w:pPr>
    </w:p>
    <w:p w14:paraId="767FFC75" w14:textId="77777777" w:rsidR="00666823" w:rsidRDefault="00666823" w:rsidP="00666823">
      <w:pPr>
        <w:rPr>
          <w:b/>
          <w:bCs/>
          <w:color w:val="000000"/>
        </w:rPr>
      </w:pPr>
      <w:r>
        <w:rPr>
          <w:b/>
          <w:bCs/>
          <w:color w:val="000000"/>
        </w:rPr>
        <w:t>Definition of Done:</w:t>
      </w:r>
    </w:p>
    <w:p w14:paraId="2704FF0E" w14:textId="77777777" w:rsidR="00666823" w:rsidRDefault="00666823" w:rsidP="00666823">
      <w:pPr>
        <w:rPr>
          <w:b/>
          <w:bCs/>
          <w:color w:val="000000"/>
        </w:rPr>
      </w:pPr>
    </w:p>
    <w:p w14:paraId="05B97AF4" w14:textId="5A502EE6" w:rsidR="00666823" w:rsidRDefault="00666823" w:rsidP="00666823">
      <w:pPr>
        <w:rPr>
          <w:bCs/>
          <w:color w:val="000000"/>
        </w:rPr>
      </w:pPr>
      <w:r>
        <w:rPr>
          <w:bCs/>
          <w:color w:val="000000"/>
        </w:rPr>
        <w:t>[ ] Existence of Presentation</w:t>
      </w:r>
    </w:p>
    <w:p w14:paraId="38CC7D7C" w14:textId="77777777" w:rsidR="00666823" w:rsidRDefault="00666823" w:rsidP="0066682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66823" w14:paraId="75461FCE" w14:textId="77777777" w:rsidTr="00666823">
        <w:trPr>
          <w:trHeight w:val="43"/>
        </w:trPr>
        <w:tc>
          <w:tcPr>
            <w:tcW w:w="9576" w:type="dxa"/>
            <w:tcBorders>
              <w:left w:val="nil"/>
              <w:bottom w:val="nil"/>
              <w:right w:val="nil"/>
            </w:tcBorders>
            <w:shd w:val="clear" w:color="auto" w:fill="auto"/>
          </w:tcPr>
          <w:p w14:paraId="17F6E1EE" w14:textId="77777777" w:rsidR="00666823" w:rsidRDefault="00666823" w:rsidP="00666823"/>
        </w:tc>
      </w:tr>
    </w:tbl>
    <w:p w14:paraId="1E3F1275" w14:textId="07064558" w:rsidR="00666823" w:rsidRDefault="00666823" w:rsidP="0066682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1 —  Receive live video feed off of a UAS</w:t>
      </w:r>
    </w:p>
    <w:p w14:paraId="74B3C647" w14:textId="77777777" w:rsidR="00666823" w:rsidRDefault="00666823" w:rsidP="00666823">
      <w:pPr>
        <w:rPr>
          <w:b/>
          <w:bCs/>
          <w:color w:val="000000"/>
        </w:rPr>
      </w:pPr>
      <w:r w:rsidRPr="00BE3BFD">
        <w:rPr>
          <w:b/>
          <w:bCs/>
          <w:color w:val="000000"/>
        </w:rPr>
        <w:t>Content</w:t>
      </w:r>
    </w:p>
    <w:p w14:paraId="2FCA7F57" w14:textId="455D291E" w:rsidR="00666823" w:rsidRDefault="00666823" w:rsidP="00666823">
      <w:pPr>
        <w:rPr>
          <w:bCs/>
          <w:color w:val="000000"/>
        </w:rPr>
      </w:pPr>
      <w:r>
        <w:rPr>
          <w:bCs/>
          <w:color w:val="000000"/>
        </w:rPr>
        <w:t>As a member of the SAL project, I would like to research and implement a method to get a live video feed off of a UAS (Pixhawk or DJI based) so that the video feed can be used with a real-time machine learning model. Take a look at how they did it in Visual Anchoring with the Mobius cam.</w:t>
      </w:r>
    </w:p>
    <w:p w14:paraId="0683F5AA" w14:textId="77777777" w:rsidR="00666823" w:rsidRDefault="00666823" w:rsidP="00666823">
      <w:pPr>
        <w:rPr>
          <w:bCs/>
          <w:color w:val="000000"/>
        </w:rPr>
      </w:pPr>
    </w:p>
    <w:p w14:paraId="0F74320F" w14:textId="77777777" w:rsidR="00666823" w:rsidRDefault="00666823" w:rsidP="00666823">
      <w:pPr>
        <w:rPr>
          <w:b/>
          <w:bCs/>
          <w:color w:val="000000"/>
        </w:rPr>
      </w:pPr>
      <w:r>
        <w:rPr>
          <w:b/>
          <w:bCs/>
          <w:color w:val="000000"/>
        </w:rPr>
        <w:t>Definition of Done:</w:t>
      </w:r>
    </w:p>
    <w:p w14:paraId="77B11EDF" w14:textId="77777777" w:rsidR="00666823" w:rsidRDefault="00666823" w:rsidP="00666823">
      <w:pPr>
        <w:rPr>
          <w:b/>
          <w:bCs/>
          <w:color w:val="000000"/>
        </w:rPr>
      </w:pPr>
    </w:p>
    <w:p w14:paraId="60FA3E68" w14:textId="5503E3AC" w:rsidR="00666823" w:rsidRDefault="00666823" w:rsidP="00666823">
      <w:pPr>
        <w:rPr>
          <w:bCs/>
          <w:color w:val="000000"/>
        </w:rPr>
      </w:pPr>
      <w:r>
        <w:rPr>
          <w:bCs/>
          <w:color w:val="000000"/>
        </w:rPr>
        <w:t>[ ] Live video from UAS</w:t>
      </w:r>
    </w:p>
    <w:p w14:paraId="18D8B2AD" w14:textId="77777777" w:rsidR="00666823" w:rsidRDefault="00666823" w:rsidP="0066682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66823" w14:paraId="7F52651D" w14:textId="77777777" w:rsidTr="00666823">
        <w:trPr>
          <w:trHeight w:val="43"/>
        </w:trPr>
        <w:tc>
          <w:tcPr>
            <w:tcW w:w="9576" w:type="dxa"/>
            <w:tcBorders>
              <w:left w:val="nil"/>
              <w:bottom w:val="nil"/>
              <w:right w:val="nil"/>
            </w:tcBorders>
            <w:shd w:val="clear" w:color="auto" w:fill="auto"/>
          </w:tcPr>
          <w:p w14:paraId="4C4B4993" w14:textId="77777777" w:rsidR="00666823" w:rsidRDefault="00666823" w:rsidP="00666823"/>
        </w:tc>
      </w:tr>
    </w:tbl>
    <w:p w14:paraId="16FE0C23" w14:textId="5B4769E1" w:rsidR="00666823" w:rsidRDefault="00525867" w:rsidP="0066682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0 —  Install YOLO on lab computer</w:t>
      </w:r>
    </w:p>
    <w:p w14:paraId="2B246545" w14:textId="77777777" w:rsidR="00666823" w:rsidRDefault="00666823" w:rsidP="00666823">
      <w:pPr>
        <w:rPr>
          <w:b/>
          <w:bCs/>
          <w:color w:val="000000"/>
        </w:rPr>
      </w:pPr>
      <w:r w:rsidRPr="00BE3BFD">
        <w:rPr>
          <w:b/>
          <w:bCs/>
          <w:color w:val="000000"/>
        </w:rPr>
        <w:t>Content</w:t>
      </w:r>
    </w:p>
    <w:p w14:paraId="2E4DD7A4" w14:textId="5DB5C63C" w:rsidR="00666823" w:rsidRDefault="00666823" w:rsidP="00666823">
      <w:pPr>
        <w:rPr>
          <w:bCs/>
          <w:color w:val="000000"/>
        </w:rPr>
      </w:pPr>
      <w:r>
        <w:rPr>
          <w:bCs/>
          <w:color w:val="000000"/>
        </w:rPr>
        <w:t xml:space="preserve">As a member of the SAL project, I would like to </w:t>
      </w:r>
      <w:r w:rsidR="00525867">
        <w:rPr>
          <w:bCs/>
          <w:color w:val="000000"/>
        </w:rPr>
        <w:t xml:space="preserve">install YOLO on a lab computer (nicest one). </w:t>
      </w:r>
    </w:p>
    <w:p w14:paraId="7B5684AB" w14:textId="77777777" w:rsidR="00666823" w:rsidRDefault="00666823" w:rsidP="00666823">
      <w:pPr>
        <w:rPr>
          <w:bCs/>
          <w:color w:val="000000"/>
        </w:rPr>
      </w:pPr>
    </w:p>
    <w:p w14:paraId="412C8902" w14:textId="77777777" w:rsidR="00666823" w:rsidRDefault="00666823" w:rsidP="00666823">
      <w:pPr>
        <w:rPr>
          <w:b/>
          <w:bCs/>
          <w:color w:val="000000"/>
        </w:rPr>
      </w:pPr>
      <w:r>
        <w:rPr>
          <w:b/>
          <w:bCs/>
          <w:color w:val="000000"/>
        </w:rPr>
        <w:t>Definition of Done:</w:t>
      </w:r>
    </w:p>
    <w:p w14:paraId="6490F95A" w14:textId="77777777" w:rsidR="00666823" w:rsidRDefault="00666823" w:rsidP="00666823">
      <w:pPr>
        <w:rPr>
          <w:b/>
          <w:bCs/>
          <w:color w:val="000000"/>
        </w:rPr>
      </w:pPr>
    </w:p>
    <w:p w14:paraId="51AEAADF" w14:textId="77777777" w:rsidR="001651F3" w:rsidRDefault="00666823" w:rsidP="001651F3">
      <w:pPr>
        <w:rPr>
          <w:bCs/>
          <w:color w:val="000000"/>
        </w:rPr>
      </w:pPr>
      <w:r>
        <w:rPr>
          <w:bCs/>
          <w:color w:val="000000"/>
        </w:rPr>
        <w:t xml:space="preserve">[ ] Existence of </w:t>
      </w:r>
      <w:r w:rsidR="00525867">
        <w:rPr>
          <w:bCs/>
          <w:color w:val="000000"/>
        </w:rPr>
        <w:t>YOLO on computer</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651F3" w14:paraId="45496467" w14:textId="77777777" w:rsidTr="0080116B">
        <w:trPr>
          <w:trHeight w:val="43"/>
        </w:trPr>
        <w:tc>
          <w:tcPr>
            <w:tcW w:w="9576" w:type="dxa"/>
            <w:tcBorders>
              <w:left w:val="nil"/>
              <w:bottom w:val="nil"/>
              <w:right w:val="nil"/>
            </w:tcBorders>
            <w:shd w:val="clear" w:color="auto" w:fill="auto"/>
          </w:tcPr>
          <w:p w14:paraId="34DE0A99" w14:textId="77777777" w:rsidR="001651F3" w:rsidRDefault="001651F3" w:rsidP="0080116B"/>
        </w:tc>
      </w:tr>
    </w:tbl>
    <w:p w14:paraId="2B9D8E93" w14:textId="6EB3CAC9" w:rsidR="001651F3" w:rsidRDefault="001651F3" w:rsidP="001651F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3131 —  </w:t>
      </w:r>
      <w:r w:rsidRPr="001651F3">
        <w:rPr>
          <w:rFonts w:asciiTheme="majorHAnsi" w:eastAsiaTheme="majorEastAsia" w:hAnsiTheme="majorHAnsi"/>
          <w:b/>
          <w:bCs/>
          <w:color w:val="4F81BD" w:themeColor="accent1"/>
          <w:sz w:val="26"/>
          <w:szCs w:val="26"/>
        </w:rPr>
        <w:t xml:space="preserve"> Fixing and tuning quadrotor controller for simulation</w:t>
      </w:r>
    </w:p>
    <w:p w14:paraId="567357FF" w14:textId="77777777" w:rsidR="001651F3" w:rsidRDefault="001651F3" w:rsidP="001651F3">
      <w:pPr>
        <w:rPr>
          <w:b/>
          <w:bCs/>
          <w:color w:val="000000"/>
        </w:rPr>
      </w:pPr>
      <w:r w:rsidRPr="00BE3BFD">
        <w:rPr>
          <w:b/>
          <w:bCs/>
          <w:color w:val="000000"/>
        </w:rPr>
        <w:t>Content</w:t>
      </w:r>
    </w:p>
    <w:p w14:paraId="2203AD20" w14:textId="13E4A78D" w:rsidR="001651F3" w:rsidRDefault="00912F89" w:rsidP="001651F3">
      <w:pPr>
        <w:rPr>
          <w:bCs/>
          <w:color w:val="000000"/>
        </w:rPr>
      </w:pPr>
      <w:r>
        <w:rPr>
          <w:bCs/>
          <w:color w:val="000000"/>
        </w:rPr>
        <w:t xml:space="preserve">As a member of the risk assessment team, I will get the controller of the quadrotor able to account for wind and get the controller properly tuned. </w:t>
      </w:r>
    </w:p>
    <w:p w14:paraId="02157627" w14:textId="77777777" w:rsidR="001651F3" w:rsidRDefault="001651F3" w:rsidP="001651F3">
      <w:pPr>
        <w:rPr>
          <w:bCs/>
          <w:color w:val="000000"/>
        </w:rPr>
      </w:pPr>
    </w:p>
    <w:p w14:paraId="0C625B43" w14:textId="37335387" w:rsidR="001651F3" w:rsidRDefault="001651F3" w:rsidP="001651F3">
      <w:pPr>
        <w:rPr>
          <w:b/>
          <w:bCs/>
          <w:color w:val="000000"/>
        </w:rPr>
      </w:pPr>
      <w:r>
        <w:rPr>
          <w:b/>
          <w:bCs/>
          <w:color w:val="000000"/>
        </w:rPr>
        <w:t>Definition of Done:</w:t>
      </w:r>
    </w:p>
    <w:p w14:paraId="47182B06" w14:textId="28EBE7F9" w:rsidR="001651F3" w:rsidRDefault="001651F3" w:rsidP="001651F3">
      <w:pPr>
        <w:rPr>
          <w:bCs/>
          <w:color w:val="000000"/>
        </w:rPr>
      </w:pPr>
      <w:r>
        <w:rPr>
          <w:bCs/>
          <w:color w:val="000000"/>
        </w:rPr>
        <w:t>[</w:t>
      </w:r>
      <w:r w:rsidR="00912F89">
        <w:rPr>
          <w:bCs/>
          <w:color w:val="000000"/>
        </w:rPr>
        <w:t>x</w:t>
      </w:r>
      <w:r>
        <w:rPr>
          <w:bCs/>
          <w:color w:val="000000"/>
        </w:rPr>
        <w:t xml:space="preserve">] </w:t>
      </w:r>
      <w:r w:rsidR="00912F89">
        <w:rPr>
          <w:bCs/>
          <w:color w:val="000000"/>
        </w:rPr>
        <w:t>Quadrotor follows flight path in windy condition</w:t>
      </w:r>
    </w:p>
    <w:p w14:paraId="1085FAFA" w14:textId="117C1FDB" w:rsidR="00912F89" w:rsidRDefault="00912F89" w:rsidP="001651F3">
      <w:pPr>
        <w:rPr>
          <w:b/>
          <w:bCs/>
          <w:color w:val="000000"/>
        </w:rPr>
      </w:pPr>
      <w:r>
        <w:rPr>
          <w:bCs/>
          <w:color w:val="000000"/>
        </w:rPr>
        <w:t>[x] Quadrotor controller gains are tuned for performance and minimal transients while turning</w:t>
      </w:r>
    </w:p>
    <w:p w14:paraId="3453C972" w14:textId="77777777" w:rsidR="001651F3" w:rsidRDefault="001651F3" w:rsidP="001651F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651F3" w14:paraId="4FD72937" w14:textId="77777777" w:rsidTr="0080116B">
        <w:trPr>
          <w:trHeight w:val="43"/>
        </w:trPr>
        <w:tc>
          <w:tcPr>
            <w:tcW w:w="9576" w:type="dxa"/>
            <w:tcBorders>
              <w:left w:val="nil"/>
              <w:bottom w:val="nil"/>
              <w:right w:val="nil"/>
            </w:tcBorders>
            <w:shd w:val="clear" w:color="auto" w:fill="auto"/>
          </w:tcPr>
          <w:p w14:paraId="0D63FC6A" w14:textId="77777777" w:rsidR="001651F3" w:rsidRDefault="001651F3" w:rsidP="0080116B"/>
        </w:tc>
      </w:tr>
    </w:tbl>
    <w:p w14:paraId="0C54F5BE" w14:textId="0A5B27B8" w:rsidR="001651F3" w:rsidRDefault="001651F3" w:rsidP="001651F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w:t>
      </w:r>
      <w:r w:rsidR="0080116B">
        <w:rPr>
          <w:rFonts w:asciiTheme="majorHAnsi" w:eastAsiaTheme="majorEastAsia" w:hAnsiTheme="majorHAnsi"/>
          <w:b/>
          <w:bCs/>
          <w:color w:val="4F81BD" w:themeColor="accent1"/>
          <w:sz w:val="26"/>
          <w:szCs w:val="26"/>
        </w:rPr>
        <w:t>2</w:t>
      </w:r>
      <w:r>
        <w:rPr>
          <w:rFonts w:asciiTheme="majorHAnsi" w:eastAsiaTheme="majorEastAsia" w:hAnsiTheme="majorHAnsi"/>
          <w:b/>
          <w:bCs/>
          <w:color w:val="4F81BD" w:themeColor="accent1"/>
          <w:sz w:val="26"/>
          <w:szCs w:val="26"/>
        </w:rPr>
        <w:t xml:space="preserve"> —  </w:t>
      </w:r>
      <w:r w:rsidR="0080116B" w:rsidRPr="0080116B">
        <w:rPr>
          <w:rFonts w:asciiTheme="majorHAnsi" w:eastAsiaTheme="majorEastAsia" w:hAnsiTheme="majorHAnsi"/>
          <w:b/>
          <w:bCs/>
          <w:color w:val="4F81BD" w:themeColor="accent1"/>
          <w:sz w:val="26"/>
          <w:szCs w:val="26"/>
        </w:rPr>
        <w:t>Setting up automated simulation infrastructure</w:t>
      </w:r>
    </w:p>
    <w:p w14:paraId="32643239" w14:textId="77777777" w:rsidR="001651F3" w:rsidRDefault="001651F3" w:rsidP="001651F3">
      <w:pPr>
        <w:rPr>
          <w:b/>
          <w:bCs/>
          <w:color w:val="000000"/>
        </w:rPr>
      </w:pPr>
      <w:r w:rsidRPr="00BE3BFD">
        <w:rPr>
          <w:b/>
          <w:bCs/>
          <w:color w:val="000000"/>
        </w:rPr>
        <w:t>Content</w:t>
      </w:r>
    </w:p>
    <w:p w14:paraId="48E77106" w14:textId="4F540C41" w:rsidR="001651F3" w:rsidRDefault="001651F3" w:rsidP="001651F3">
      <w:pPr>
        <w:rPr>
          <w:bCs/>
          <w:color w:val="000000"/>
        </w:rPr>
      </w:pPr>
      <w:r>
        <w:rPr>
          <w:bCs/>
          <w:color w:val="000000"/>
        </w:rPr>
        <w:t xml:space="preserve">As a member of the </w:t>
      </w:r>
      <w:r w:rsidR="0080116B">
        <w:rPr>
          <w:bCs/>
          <w:color w:val="000000"/>
        </w:rPr>
        <w:t>risk assessment team, I will prepare the simulation to run through multiple failure scenarios automatically</w:t>
      </w:r>
      <w:r>
        <w:rPr>
          <w:bCs/>
          <w:color w:val="000000"/>
        </w:rPr>
        <w:t xml:space="preserve"> </w:t>
      </w:r>
    </w:p>
    <w:p w14:paraId="71E7D57C" w14:textId="77777777" w:rsidR="001651F3" w:rsidRDefault="001651F3" w:rsidP="001651F3">
      <w:pPr>
        <w:rPr>
          <w:bCs/>
          <w:color w:val="000000"/>
        </w:rPr>
      </w:pPr>
    </w:p>
    <w:p w14:paraId="65F5DBDF" w14:textId="6E808F48" w:rsidR="001651F3" w:rsidRDefault="001651F3" w:rsidP="001651F3">
      <w:pPr>
        <w:rPr>
          <w:b/>
          <w:bCs/>
          <w:color w:val="000000"/>
        </w:rPr>
      </w:pPr>
      <w:r>
        <w:rPr>
          <w:b/>
          <w:bCs/>
          <w:color w:val="000000"/>
        </w:rPr>
        <w:t>Definition of Done:</w:t>
      </w:r>
    </w:p>
    <w:p w14:paraId="55059E90" w14:textId="14F420C9" w:rsidR="001651F3" w:rsidRDefault="001651F3" w:rsidP="001651F3">
      <w:pPr>
        <w:rPr>
          <w:b/>
          <w:bCs/>
          <w:color w:val="000000"/>
        </w:rPr>
      </w:pPr>
    </w:p>
    <w:p w14:paraId="749A6B60" w14:textId="3BBB61F6" w:rsidR="0080116B" w:rsidRPr="0080116B" w:rsidRDefault="0080116B" w:rsidP="001651F3">
      <w:pPr>
        <w:rPr>
          <w:color w:val="000000"/>
        </w:rPr>
      </w:pPr>
      <w:r>
        <w:rPr>
          <w:color w:val="000000"/>
        </w:rPr>
        <w:t xml:space="preserve">[x] Creating </w:t>
      </w:r>
      <w:r w:rsidR="00E73D68">
        <w:rPr>
          <w:color w:val="000000"/>
        </w:rPr>
        <w:t>specific file and scenario to control process</w:t>
      </w:r>
    </w:p>
    <w:p w14:paraId="0080FCAC" w14:textId="3BB11EB7" w:rsidR="0080116B" w:rsidRDefault="0080116B" w:rsidP="001651F3">
      <w:pPr>
        <w:rPr>
          <w:bCs/>
          <w:color w:val="000000"/>
        </w:rPr>
      </w:pPr>
      <w:r>
        <w:rPr>
          <w:bCs/>
          <w:color w:val="000000"/>
        </w:rPr>
        <w:t>[x] Wind model and failure conditions are set to switch automatically</w:t>
      </w:r>
    </w:p>
    <w:p w14:paraId="35A27965" w14:textId="0DEE0D4D" w:rsidR="001651F3" w:rsidRDefault="001651F3" w:rsidP="001651F3">
      <w:pPr>
        <w:rPr>
          <w:b/>
          <w:bCs/>
          <w:color w:val="000000"/>
        </w:rPr>
      </w:pPr>
      <w:r>
        <w:rPr>
          <w:bCs/>
          <w:color w:val="000000"/>
        </w:rPr>
        <w:t>[</w:t>
      </w:r>
      <w:r w:rsidR="0080116B">
        <w:rPr>
          <w:bCs/>
          <w:color w:val="000000"/>
        </w:rPr>
        <w:t>x</w:t>
      </w:r>
      <w:r>
        <w:rPr>
          <w:bCs/>
          <w:color w:val="000000"/>
        </w:rPr>
        <w:t xml:space="preserve">] </w:t>
      </w:r>
      <w:r w:rsidR="0080116B">
        <w:rPr>
          <w:bCs/>
          <w:color w:val="000000"/>
        </w:rPr>
        <w:t>Simulation runs multiple failure scenarios automatically</w:t>
      </w:r>
    </w:p>
    <w:p w14:paraId="2400F486" w14:textId="77777777" w:rsidR="001651F3" w:rsidRDefault="001651F3" w:rsidP="001651F3">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651F3" w14:paraId="58752D5E" w14:textId="77777777" w:rsidTr="0080116B">
        <w:trPr>
          <w:trHeight w:val="43"/>
        </w:trPr>
        <w:tc>
          <w:tcPr>
            <w:tcW w:w="9576" w:type="dxa"/>
            <w:tcBorders>
              <w:left w:val="nil"/>
              <w:bottom w:val="nil"/>
              <w:right w:val="nil"/>
            </w:tcBorders>
            <w:shd w:val="clear" w:color="auto" w:fill="auto"/>
          </w:tcPr>
          <w:p w14:paraId="53B16B7B" w14:textId="77777777" w:rsidR="001651F3" w:rsidRDefault="001651F3" w:rsidP="0080116B"/>
        </w:tc>
      </w:tr>
    </w:tbl>
    <w:p w14:paraId="225A4744" w14:textId="7EDF29F0" w:rsidR="001651F3" w:rsidRDefault="001651F3" w:rsidP="001651F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w:t>
      </w:r>
      <w:r w:rsidR="00E73D68">
        <w:rPr>
          <w:rFonts w:asciiTheme="majorHAnsi" w:eastAsiaTheme="majorEastAsia" w:hAnsiTheme="majorHAnsi"/>
          <w:b/>
          <w:bCs/>
          <w:color w:val="4F81BD" w:themeColor="accent1"/>
          <w:sz w:val="26"/>
          <w:szCs w:val="26"/>
        </w:rPr>
        <w:t>3</w:t>
      </w:r>
      <w:r>
        <w:rPr>
          <w:rFonts w:asciiTheme="majorHAnsi" w:eastAsiaTheme="majorEastAsia" w:hAnsiTheme="majorHAnsi"/>
          <w:b/>
          <w:bCs/>
          <w:color w:val="4F81BD" w:themeColor="accent1"/>
          <w:sz w:val="26"/>
          <w:szCs w:val="26"/>
        </w:rPr>
        <w:t xml:space="preserve"> —  </w:t>
      </w:r>
      <w:r w:rsidR="00E73D68" w:rsidRPr="00E73D68">
        <w:rPr>
          <w:rFonts w:asciiTheme="majorHAnsi" w:eastAsiaTheme="majorEastAsia" w:hAnsiTheme="majorHAnsi"/>
          <w:b/>
          <w:bCs/>
          <w:color w:val="4F81BD" w:themeColor="accent1"/>
          <w:sz w:val="26"/>
          <w:szCs w:val="26"/>
        </w:rPr>
        <w:t>Develop saving and visualization infrastructure</w:t>
      </w:r>
    </w:p>
    <w:p w14:paraId="7C6CC68E" w14:textId="77777777" w:rsidR="001651F3" w:rsidRDefault="001651F3" w:rsidP="001651F3">
      <w:pPr>
        <w:rPr>
          <w:b/>
          <w:bCs/>
          <w:color w:val="000000"/>
        </w:rPr>
      </w:pPr>
      <w:r w:rsidRPr="00BE3BFD">
        <w:rPr>
          <w:b/>
          <w:bCs/>
          <w:color w:val="000000"/>
        </w:rPr>
        <w:t>Content</w:t>
      </w:r>
    </w:p>
    <w:p w14:paraId="740A2108" w14:textId="58EED63A" w:rsidR="001651F3" w:rsidRDefault="001651F3" w:rsidP="001651F3">
      <w:pPr>
        <w:rPr>
          <w:bCs/>
          <w:color w:val="000000"/>
        </w:rPr>
      </w:pPr>
      <w:r>
        <w:rPr>
          <w:bCs/>
          <w:color w:val="000000"/>
        </w:rPr>
        <w:t xml:space="preserve">As a member of the </w:t>
      </w:r>
      <w:r w:rsidR="00E73D68">
        <w:rPr>
          <w:bCs/>
          <w:color w:val="000000"/>
        </w:rPr>
        <w:t>risk assessment team</w:t>
      </w:r>
      <w:r>
        <w:rPr>
          <w:bCs/>
          <w:color w:val="000000"/>
        </w:rPr>
        <w:t>,</w:t>
      </w:r>
      <w:r w:rsidR="00E73D68">
        <w:rPr>
          <w:bCs/>
          <w:color w:val="000000"/>
        </w:rPr>
        <w:t xml:space="preserve"> I will add saving a visualization functionality to our simulation results</w:t>
      </w:r>
      <w:r>
        <w:rPr>
          <w:bCs/>
          <w:color w:val="000000"/>
        </w:rPr>
        <w:t xml:space="preserve"> </w:t>
      </w:r>
    </w:p>
    <w:p w14:paraId="43A21C07" w14:textId="77777777" w:rsidR="001651F3" w:rsidRDefault="001651F3" w:rsidP="001651F3">
      <w:pPr>
        <w:rPr>
          <w:bCs/>
          <w:color w:val="000000"/>
        </w:rPr>
      </w:pPr>
    </w:p>
    <w:p w14:paraId="3D1A1694" w14:textId="77777777" w:rsidR="001651F3" w:rsidRDefault="001651F3" w:rsidP="001651F3">
      <w:pPr>
        <w:rPr>
          <w:b/>
          <w:bCs/>
          <w:color w:val="000000"/>
        </w:rPr>
      </w:pPr>
      <w:r>
        <w:rPr>
          <w:b/>
          <w:bCs/>
          <w:color w:val="000000"/>
        </w:rPr>
        <w:t>Definition of Done:</w:t>
      </w:r>
    </w:p>
    <w:p w14:paraId="2CE10408" w14:textId="53A0D93F" w:rsidR="001651F3" w:rsidRDefault="001651F3" w:rsidP="001651F3">
      <w:pPr>
        <w:rPr>
          <w:bCs/>
          <w:color w:val="000000"/>
        </w:rPr>
      </w:pPr>
    </w:p>
    <w:p w14:paraId="5CBB250B" w14:textId="729D5E1D" w:rsidR="001651F3" w:rsidRDefault="001651F3" w:rsidP="001651F3">
      <w:pPr>
        <w:rPr>
          <w:bCs/>
          <w:color w:val="000000"/>
        </w:rPr>
      </w:pPr>
      <w:r>
        <w:rPr>
          <w:bCs/>
          <w:color w:val="000000"/>
        </w:rPr>
        <w:t>[</w:t>
      </w:r>
      <w:r w:rsidR="00E73D68">
        <w:rPr>
          <w:bCs/>
          <w:color w:val="000000"/>
        </w:rPr>
        <w:t>x</w:t>
      </w:r>
      <w:r>
        <w:rPr>
          <w:bCs/>
          <w:color w:val="000000"/>
        </w:rPr>
        <w:t xml:space="preserve">] </w:t>
      </w:r>
      <w:r w:rsidR="00E73D68">
        <w:rPr>
          <w:bCs/>
          <w:color w:val="000000"/>
        </w:rPr>
        <w:t>Histogram data and pictures are saved as .mat files</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1651F3" w14:paraId="5D83B2DE" w14:textId="77777777" w:rsidTr="0080116B">
        <w:trPr>
          <w:trHeight w:val="43"/>
        </w:trPr>
        <w:tc>
          <w:tcPr>
            <w:tcW w:w="9576" w:type="dxa"/>
            <w:tcBorders>
              <w:left w:val="nil"/>
              <w:bottom w:val="nil"/>
              <w:right w:val="nil"/>
            </w:tcBorders>
            <w:shd w:val="clear" w:color="auto" w:fill="auto"/>
          </w:tcPr>
          <w:p w14:paraId="4F647FB2" w14:textId="77777777" w:rsidR="001651F3" w:rsidRDefault="001651F3" w:rsidP="0080116B"/>
        </w:tc>
      </w:tr>
    </w:tbl>
    <w:p w14:paraId="2071DB5F" w14:textId="7B0C465C" w:rsidR="001651F3" w:rsidRDefault="001651F3" w:rsidP="001651F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w:t>
      </w:r>
      <w:r w:rsidR="00E73D68">
        <w:rPr>
          <w:rFonts w:asciiTheme="majorHAnsi" w:eastAsiaTheme="majorEastAsia" w:hAnsiTheme="majorHAnsi"/>
          <w:b/>
          <w:bCs/>
          <w:color w:val="4F81BD" w:themeColor="accent1"/>
          <w:sz w:val="26"/>
          <w:szCs w:val="26"/>
        </w:rPr>
        <w:t>4</w:t>
      </w:r>
      <w:r>
        <w:rPr>
          <w:rFonts w:asciiTheme="majorHAnsi" w:eastAsiaTheme="majorEastAsia" w:hAnsiTheme="majorHAnsi"/>
          <w:b/>
          <w:bCs/>
          <w:color w:val="4F81BD" w:themeColor="accent1"/>
          <w:sz w:val="26"/>
          <w:szCs w:val="26"/>
        </w:rPr>
        <w:t xml:space="preserve"> —  </w:t>
      </w:r>
      <w:r w:rsidR="00E73D68">
        <w:rPr>
          <w:rFonts w:asciiTheme="majorHAnsi" w:eastAsiaTheme="majorEastAsia" w:hAnsiTheme="majorHAnsi"/>
          <w:b/>
          <w:bCs/>
          <w:color w:val="4F81BD" w:themeColor="accent1"/>
          <w:sz w:val="26"/>
          <w:szCs w:val="26"/>
        </w:rPr>
        <w:t>Final Report and Documentation Rough Draft</w:t>
      </w:r>
    </w:p>
    <w:p w14:paraId="4AF9947E" w14:textId="77777777" w:rsidR="001651F3" w:rsidRDefault="001651F3" w:rsidP="001651F3">
      <w:pPr>
        <w:rPr>
          <w:b/>
          <w:bCs/>
          <w:color w:val="000000"/>
        </w:rPr>
      </w:pPr>
      <w:r w:rsidRPr="00BE3BFD">
        <w:rPr>
          <w:b/>
          <w:bCs/>
          <w:color w:val="000000"/>
        </w:rPr>
        <w:t>Content</w:t>
      </w:r>
    </w:p>
    <w:p w14:paraId="63C27C77" w14:textId="409AE84C" w:rsidR="001651F3" w:rsidRDefault="001651F3" w:rsidP="001651F3">
      <w:pPr>
        <w:rPr>
          <w:bCs/>
          <w:color w:val="000000"/>
        </w:rPr>
      </w:pPr>
      <w:r>
        <w:rPr>
          <w:bCs/>
          <w:color w:val="000000"/>
        </w:rPr>
        <w:t xml:space="preserve">As a member of the </w:t>
      </w:r>
      <w:r w:rsidR="00E73D68">
        <w:rPr>
          <w:bCs/>
          <w:color w:val="000000"/>
        </w:rPr>
        <w:t>risk assessment team</w:t>
      </w:r>
      <w:r>
        <w:rPr>
          <w:bCs/>
          <w:color w:val="000000"/>
        </w:rPr>
        <w:t>,</w:t>
      </w:r>
      <w:r w:rsidR="00E73D68">
        <w:rPr>
          <w:bCs/>
          <w:color w:val="000000"/>
        </w:rPr>
        <w:t xml:space="preserve"> I will help finish the rough draft of the risk assessment final report documentation</w:t>
      </w:r>
      <w:r>
        <w:rPr>
          <w:bCs/>
          <w:color w:val="000000"/>
        </w:rPr>
        <w:t xml:space="preserve"> </w:t>
      </w:r>
    </w:p>
    <w:p w14:paraId="372DC124" w14:textId="77777777" w:rsidR="001651F3" w:rsidRDefault="001651F3" w:rsidP="001651F3">
      <w:pPr>
        <w:rPr>
          <w:bCs/>
          <w:color w:val="000000"/>
        </w:rPr>
      </w:pPr>
    </w:p>
    <w:p w14:paraId="715748BC" w14:textId="77777777" w:rsidR="001651F3" w:rsidRDefault="001651F3" w:rsidP="001651F3">
      <w:pPr>
        <w:rPr>
          <w:b/>
          <w:bCs/>
          <w:color w:val="000000"/>
        </w:rPr>
      </w:pPr>
      <w:r>
        <w:rPr>
          <w:b/>
          <w:bCs/>
          <w:color w:val="000000"/>
        </w:rPr>
        <w:t>Definition of Done:</w:t>
      </w:r>
    </w:p>
    <w:p w14:paraId="28BAD38E" w14:textId="35349E3A" w:rsidR="00666823" w:rsidRDefault="00666823" w:rsidP="00666823">
      <w:pPr>
        <w:rPr>
          <w:bCs/>
          <w:color w:val="000000"/>
        </w:rPr>
      </w:pPr>
    </w:p>
    <w:p w14:paraId="7689A054" w14:textId="6E0A366B" w:rsidR="00666823" w:rsidRDefault="001651F3" w:rsidP="00666823">
      <w:pPr>
        <w:rPr>
          <w:bCs/>
          <w:color w:val="000000"/>
        </w:rPr>
      </w:pPr>
      <w:r>
        <w:rPr>
          <w:bCs/>
          <w:color w:val="000000"/>
        </w:rPr>
        <w:t>[</w:t>
      </w:r>
      <w:r w:rsidR="00E73D68">
        <w:rPr>
          <w:bCs/>
          <w:color w:val="000000"/>
        </w:rPr>
        <w:t>x</w:t>
      </w:r>
      <w:r>
        <w:rPr>
          <w:bCs/>
          <w:color w:val="000000"/>
        </w:rPr>
        <w:t xml:space="preserve">] </w:t>
      </w:r>
      <w:r w:rsidR="00E73D68">
        <w:rPr>
          <w:bCs/>
          <w:color w:val="000000"/>
        </w:rPr>
        <w:t xml:space="preserve">Final Report rough draft is done and ready to be sent to Airbus for review and recommendations </w:t>
      </w:r>
    </w:p>
    <w:p w14:paraId="3C1AB450" w14:textId="62613A8D" w:rsidR="005B288D" w:rsidRDefault="005B288D" w:rsidP="005B288D">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B288D" w14:paraId="5813933C" w14:textId="77777777" w:rsidTr="005B288D">
        <w:trPr>
          <w:trHeight w:val="43"/>
        </w:trPr>
        <w:tc>
          <w:tcPr>
            <w:tcW w:w="9576" w:type="dxa"/>
            <w:tcBorders>
              <w:left w:val="nil"/>
              <w:bottom w:val="nil"/>
              <w:right w:val="nil"/>
            </w:tcBorders>
            <w:shd w:val="clear" w:color="auto" w:fill="auto"/>
          </w:tcPr>
          <w:p w14:paraId="67844337" w14:textId="77777777" w:rsidR="005B288D" w:rsidRDefault="005B288D" w:rsidP="005B288D"/>
        </w:tc>
      </w:tr>
    </w:tbl>
    <w:p w14:paraId="0204411D" w14:textId="30A9A714" w:rsidR="005B288D" w:rsidRDefault="005B288D" w:rsidP="005B288D">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5 —  High Quality Radio Transmission Product Research</w:t>
      </w:r>
    </w:p>
    <w:p w14:paraId="7842A09E" w14:textId="77777777" w:rsidR="005B288D" w:rsidRDefault="005B288D" w:rsidP="005B288D">
      <w:pPr>
        <w:rPr>
          <w:b/>
          <w:bCs/>
          <w:color w:val="000000"/>
        </w:rPr>
      </w:pPr>
      <w:r w:rsidRPr="00BE3BFD">
        <w:rPr>
          <w:b/>
          <w:bCs/>
          <w:color w:val="000000"/>
        </w:rPr>
        <w:t>Content</w:t>
      </w:r>
    </w:p>
    <w:p w14:paraId="70D5EF74" w14:textId="6C76EE14" w:rsidR="00666823" w:rsidRDefault="005B288D" w:rsidP="005B288D">
      <w:pPr>
        <w:rPr>
          <w:bCs/>
          <w:color w:val="000000"/>
        </w:rPr>
      </w:pPr>
      <w:r>
        <w:rPr>
          <w:bCs/>
          <w:color w:val="000000"/>
        </w:rPr>
        <w:t>As a member of the SAL team, I will research a transmitter receiver combo that is able to support 4k video as well as thermal imaging over a large area</w:t>
      </w:r>
      <w:r w:rsidR="008949D8">
        <w:rPr>
          <w:bCs/>
          <w:color w:val="000000"/>
        </w:rPr>
        <w:t xml:space="preserve"> while mounted on a UAS</w:t>
      </w:r>
      <w:r>
        <w:rPr>
          <w:bCs/>
          <w:color w:val="000000"/>
        </w:rPr>
        <w:t>.</w:t>
      </w:r>
      <w:r w:rsidR="008949D8">
        <w:rPr>
          <w:bCs/>
          <w:color w:val="000000"/>
        </w:rPr>
        <w:t xml:space="preserve"> If you have any questions or run into issues, slack Chris Hayner. Possibly talk with NDCL as they seem to have some good radio set-up’s.</w:t>
      </w:r>
    </w:p>
    <w:p w14:paraId="4A40521C" w14:textId="77777777" w:rsidR="005B288D" w:rsidRDefault="005B288D" w:rsidP="005B288D">
      <w:pPr>
        <w:rPr>
          <w:bCs/>
          <w:color w:val="000000"/>
        </w:rPr>
      </w:pPr>
    </w:p>
    <w:p w14:paraId="6FEB78EE" w14:textId="73869124" w:rsidR="005B288D" w:rsidRDefault="005B288D" w:rsidP="005B288D">
      <w:pPr>
        <w:rPr>
          <w:b/>
          <w:bCs/>
          <w:color w:val="000000"/>
        </w:rPr>
      </w:pPr>
      <w:r>
        <w:rPr>
          <w:b/>
          <w:bCs/>
          <w:color w:val="000000"/>
        </w:rPr>
        <w:t>Definition of Done:</w:t>
      </w:r>
    </w:p>
    <w:p w14:paraId="53416214" w14:textId="400F3A7A" w:rsidR="008949D8" w:rsidRPr="008949D8" w:rsidRDefault="008949D8" w:rsidP="008949D8">
      <w:pPr>
        <w:rPr>
          <w:b/>
          <w:bCs/>
          <w:color w:val="000000"/>
        </w:rPr>
      </w:pPr>
      <w:r>
        <w:rPr>
          <w:bCs/>
          <w:color w:val="000000"/>
        </w:rPr>
        <w:t>[ ] A short summary of findings on the Product Research tab in the SAL database</w:t>
      </w:r>
    </w:p>
    <w:p w14:paraId="0E5C80BF" w14:textId="77777777" w:rsidR="008949D8" w:rsidRDefault="008949D8" w:rsidP="008949D8">
      <w:pPr>
        <w:rPr>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949D8" w14:paraId="2B9A242D" w14:textId="77777777" w:rsidTr="00AD2D7B">
        <w:trPr>
          <w:trHeight w:val="43"/>
        </w:trPr>
        <w:tc>
          <w:tcPr>
            <w:tcW w:w="9576" w:type="dxa"/>
            <w:tcBorders>
              <w:left w:val="nil"/>
              <w:bottom w:val="nil"/>
              <w:right w:val="nil"/>
            </w:tcBorders>
            <w:shd w:val="clear" w:color="auto" w:fill="auto"/>
          </w:tcPr>
          <w:p w14:paraId="0DC3CCF2" w14:textId="77777777" w:rsidR="008949D8" w:rsidRDefault="008949D8" w:rsidP="00AD2D7B"/>
        </w:tc>
      </w:tr>
    </w:tbl>
    <w:p w14:paraId="536A9808" w14:textId="5DA11E5A" w:rsidR="008949D8" w:rsidRDefault="008949D8" w:rsidP="008949D8">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lastRenderedPageBreak/>
        <w:t>3136 —  Neural Networks</w:t>
      </w:r>
      <w:r w:rsidR="00B90319">
        <w:rPr>
          <w:rFonts w:asciiTheme="majorHAnsi" w:eastAsiaTheme="majorEastAsia" w:hAnsiTheme="majorHAnsi"/>
          <w:b/>
          <w:bCs/>
          <w:color w:val="4F81BD" w:themeColor="accent1"/>
          <w:sz w:val="26"/>
          <w:szCs w:val="26"/>
        </w:rPr>
        <w:t xml:space="preserve"> </w:t>
      </w:r>
      <w:r>
        <w:rPr>
          <w:rFonts w:asciiTheme="majorHAnsi" w:eastAsiaTheme="majorEastAsia" w:hAnsiTheme="majorHAnsi"/>
          <w:b/>
          <w:bCs/>
          <w:color w:val="4F81BD" w:themeColor="accent1"/>
          <w:sz w:val="26"/>
          <w:szCs w:val="26"/>
        </w:rPr>
        <w:t>Research</w:t>
      </w:r>
    </w:p>
    <w:p w14:paraId="3B5741E6" w14:textId="77777777" w:rsidR="008949D8" w:rsidRDefault="008949D8" w:rsidP="008949D8">
      <w:pPr>
        <w:rPr>
          <w:b/>
          <w:bCs/>
          <w:color w:val="000000"/>
        </w:rPr>
      </w:pPr>
      <w:r w:rsidRPr="00BE3BFD">
        <w:rPr>
          <w:b/>
          <w:bCs/>
          <w:color w:val="000000"/>
        </w:rPr>
        <w:t>Content</w:t>
      </w:r>
    </w:p>
    <w:p w14:paraId="1D87E9FA" w14:textId="3E7837F8" w:rsidR="008949D8" w:rsidRDefault="008949D8" w:rsidP="008949D8">
      <w:pPr>
        <w:rPr>
          <w:bCs/>
          <w:color w:val="000000"/>
        </w:rPr>
      </w:pPr>
      <w:r>
        <w:rPr>
          <w:bCs/>
          <w:color w:val="000000"/>
        </w:rPr>
        <w:t xml:space="preserve">As a member of the SAL team, I will research the best uses for Deep Learning and Neural Networks in </w:t>
      </w:r>
      <w:r w:rsidR="009F2EF3">
        <w:rPr>
          <w:bCs/>
          <w:color w:val="000000"/>
        </w:rPr>
        <w:t>integrating an Active Learning functionality into YOLO. In addition I will research the best hardware to use with specifically YOLO, specifically the best GPU’</w:t>
      </w:r>
      <w:r w:rsidR="00863996">
        <w:rPr>
          <w:bCs/>
          <w:color w:val="000000"/>
        </w:rPr>
        <w:t xml:space="preserve">s, whether its </w:t>
      </w:r>
      <w:r w:rsidR="009F2EF3">
        <w:rPr>
          <w:bCs/>
          <w:color w:val="000000"/>
        </w:rPr>
        <w:t xml:space="preserve">beneficial to use multiple GPU’s, </w:t>
      </w:r>
      <w:r w:rsidR="00863996">
        <w:rPr>
          <w:bCs/>
          <w:color w:val="000000"/>
        </w:rPr>
        <w:t xml:space="preserve">and </w:t>
      </w:r>
      <w:r w:rsidR="009F2EF3">
        <w:rPr>
          <w:bCs/>
          <w:color w:val="000000"/>
        </w:rPr>
        <w:t>whether it is best to use an AMD or Intel based CPU</w:t>
      </w:r>
      <w:r w:rsidR="00863996">
        <w:rPr>
          <w:bCs/>
          <w:color w:val="000000"/>
        </w:rPr>
        <w:t xml:space="preserve">. </w:t>
      </w:r>
    </w:p>
    <w:p w14:paraId="0227D1FF" w14:textId="77777777" w:rsidR="008949D8" w:rsidRDefault="008949D8" w:rsidP="008949D8">
      <w:pPr>
        <w:rPr>
          <w:bCs/>
          <w:color w:val="000000"/>
        </w:rPr>
      </w:pPr>
    </w:p>
    <w:p w14:paraId="4CAFE3A0" w14:textId="77777777" w:rsidR="008949D8" w:rsidRDefault="008949D8" w:rsidP="008949D8">
      <w:pPr>
        <w:rPr>
          <w:b/>
          <w:bCs/>
          <w:color w:val="000000"/>
        </w:rPr>
      </w:pPr>
      <w:r>
        <w:rPr>
          <w:b/>
          <w:bCs/>
          <w:color w:val="000000"/>
        </w:rPr>
        <w:t>Definition of Done:</w:t>
      </w:r>
    </w:p>
    <w:p w14:paraId="32DFF68B" w14:textId="2EBC0971" w:rsidR="00863996" w:rsidRDefault="008949D8" w:rsidP="00863996">
      <w:pPr>
        <w:rPr>
          <w:b/>
          <w:bCs/>
          <w:color w:val="000000"/>
        </w:rPr>
      </w:pPr>
      <w:r>
        <w:rPr>
          <w:bCs/>
          <w:color w:val="000000"/>
        </w:rPr>
        <w:t>[ ] A short summary of findings on the Product Research tab in the SAL database</w:t>
      </w:r>
    </w:p>
    <w:p w14:paraId="7EC2ED11" w14:textId="77777777" w:rsidR="00863996" w:rsidRPr="00863996" w:rsidRDefault="00863996" w:rsidP="00863996">
      <w:pPr>
        <w:rPr>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63996" w14:paraId="472AB8BF" w14:textId="77777777" w:rsidTr="00AD2D7B">
        <w:trPr>
          <w:trHeight w:val="43"/>
        </w:trPr>
        <w:tc>
          <w:tcPr>
            <w:tcW w:w="9576" w:type="dxa"/>
            <w:tcBorders>
              <w:left w:val="nil"/>
              <w:bottom w:val="nil"/>
              <w:right w:val="nil"/>
            </w:tcBorders>
            <w:shd w:val="clear" w:color="auto" w:fill="auto"/>
          </w:tcPr>
          <w:p w14:paraId="5501F542" w14:textId="77777777" w:rsidR="00863996" w:rsidRDefault="00863996" w:rsidP="00AD2D7B"/>
        </w:tc>
      </w:tr>
    </w:tbl>
    <w:p w14:paraId="4CFE5413" w14:textId="6C24DF10" w:rsidR="00863996" w:rsidRDefault="00863996" w:rsidP="00863996">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6 —  Give MAPSS gimbal Pitch and Yaw Control</w:t>
      </w:r>
    </w:p>
    <w:p w14:paraId="53EC2AD4" w14:textId="77777777" w:rsidR="00863996" w:rsidRDefault="00863996" w:rsidP="00863996">
      <w:pPr>
        <w:rPr>
          <w:b/>
          <w:bCs/>
          <w:color w:val="000000"/>
        </w:rPr>
      </w:pPr>
      <w:r w:rsidRPr="00BE3BFD">
        <w:rPr>
          <w:b/>
          <w:bCs/>
          <w:color w:val="000000"/>
        </w:rPr>
        <w:t>Content</w:t>
      </w:r>
    </w:p>
    <w:p w14:paraId="2633DD43" w14:textId="20C6BED7" w:rsidR="00863996" w:rsidRDefault="00863996" w:rsidP="00863996">
      <w:pPr>
        <w:rPr>
          <w:bCs/>
          <w:color w:val="000000"/>
        </w:rPr>
      </w:pPr>
      <w:r>
        <w:rPr>
          <w:bCs/>
          <w:color w:val="000000"/>
        </w:rPr>
        <w:t xml:space="preserve">As a member of the SAL team, I will integrate manual pitch and yaw control into the MAPSS project. </w:t>
      </w:r>
    </w:p>
    <w:p w14:paraId="0393FD6D" w14:textId="77777777" w:rsidR="00863996" w:rsidRDefault="00863996" w:rsidP="00863996">
      <w:pPr>
        <w:rPr>
          <w:bCs/>
          <w:color w:val="000000"/>
        </w:rPr>
      </w:pPr>
    </w:p>
    <w:p w14:paraId="5F6DDE5E" w14:textId="1FB5DB8D" w:rsidR="00863996" w:rsidRDefault="00863996" w:rsidP="00863996">
      <w:pPr>
        <w:rPr>
          <w:b/>
          <w:bCs/>
          <w:color w:val="000000"/>
        </w:rPr>
      </w:pPr>
      <w:r>
        <w:rPr>
          <w:b/>
          <w:bCs/>
          <w:color w:val="000000"/>
        </w:rPr>
        <w:t>Definition of Done:</w:t>
      </w:r>
    </w:p>
    <w:p w14:paraId="61B68DA6" w14:textId="2A6F1747" w:rsidR="00863996" w:rsidRDefault="00863996" w:rsidP="00863996">
      <w:pPr>
        <w:rPr>
          <w:b/>
          <w:bCs/>
          <w:color w:val="000000"/>
        </w:rPr>
      </w:pPr>
      <w:r>
        <w:rPr>
          <w:bCs/>
          <w:color w:val="000000"/>
          <w:sz w:val="22"/>
        </w:rPr>
        <w:t>[ ] Gimbal is able to pitch and yaw with human input</w:t>
      </w:r>
    </w:p>
    <w:p w14:paraId="3364F65E" w14:textId="77777777" w:rsidR="00863996" w:rsidRPr="00863996" w:rsidRDefault="00863996" w:rsidP="00863996">
      <w:pPr>
        <w:rPr>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63996" w14:paraId="5F088F39" w14:textId="77777777" w:rsidTr="00AD2D7B">
        <w:trPr>
          <w:trHeight w:val="43"/>
        </w:trPr>
        <w:tc>
          <w:tcPr>
            <w:tcW w:w="9576" w:type="dxa"/>
            <w:tcBorders>
              <w:left w:val="nil"/>
              <w:bottom w:val="nil"/>
              <w:right w:val="nil"/>
            </w:tcBorders>
            <w:shd w:val="clear" w:color="auto" w:fill="auto"/>
          </w:tcPr>
          <w:p w14:paraId="434C3E8D" w14:textId="77777777" w:rsidR="00863996" w:rsidRDefault="00863996" w:rsidP="00AD2D7B"/>
        </w:tc>
      </w:tr>
    </w:tbl>
    <w:p w14:paraId="666B5C0A" w14:textId="6C0B208F" w:rsidR="00863996" w:rsidRDefault="00863996" w:rsidP="00863996">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6 —  Integrate RTK GPS system onto ARGO</w:t>
      </w:r>
    </w:p>
    <w:p w14:paraId="3FB6DFC6" w14:textId="77777777" w:rsidR="00863996" w:rsidRDefault="00863996" w:rsidP="00863996">
      <w:pPr>
        <w:rPr>
          <w:b/>
          <w:bCs/>
          <w:color w:val="000000"/>
        </w:rPr>
      </w:pPr>
      <w:r w:rsidRPr="00BE3BFD">
        <w:rPr>
          <w:b/>
          <w:bCs/>
          <w:color w:val="000000"/>
        </w:rPr>
        <w:t>Content</w:t>
      </w:r>
    </w:p>
    <w:p w14:paraId="65B3773C" w14:textId="43E9DAD6" w:rsidR="00863996" w:rsidRDefault="00863996" w:rsidP="00863996">
      <w:pPr>
        <w:rPr>
          <w:bCs/>
          <w:color w:val="000000"/>
        </w:rPr>
      </w:pPr>
      <w:r>
        <w:rPr>
          <w:bCs/>
          <w:color w:val="000000"/>
        </w:rPr>
        <w:t>As a member of the GPR team, I will the Picksi RTK GPS onto ARGO.</w:t>
      </w:r>
    </w:p>
    <w:p w14:paraId="30F21D80" w14:textId="77777777" w:rsidR="00863996" w:rsidRDefault="00863996" w:rsidP="00863996">
      <w:pPr>
        <w:rPr>
          <w:bCs/>
          <w:color w:val="000000"/>
        </w:rPr>
      </w:pPr>
    </w:p>
    <w:p w14:paraId="53629622" w14:textId="77777777" w:rsidR="00863996" w:rsidRDefault="00863996" w:rsidP="00863996">
      <w:pPr>
        <w:rPr>
          <w:b/>
          <w:bCs/>
          <w:color w:val="000000"/>
        </w:rPr>
      </w:pPr>
      <w:r>
        <w:rPr>
          <w:b/>
          <w:bCs/>
          <w:color w:val="000000"/>
        </w:rPr>
        <w:t>Definition of Done:</w:t>
      </w:r>
    </w:p>
    <w:p w14:paraId="200E4C8C" w14:textId="0357C7BF" w:rsidR="00681683" w:rsidRDefault="00863996" w:rsidP="002775F5">
      <w:pPr>
        <w:rPr>
          <w:bCs/>
          <w:color w:val="000000"/>
          <w:sz w:val="22"/>
        </w:rPr>
      </w:pPr>
      <w:r>
        <w:rPr>
          <w:bCs/>
          <w:color w:val="000000"/>
          <w:sz w:val="22"/>
        </w:rPr>
        <w:t>[ ] Picksi is integrated onto ARGO</w:t>
      </w:r>
    </w:p>
    <w:p w14:paraId="469C16D3" w14:textId="77777777" w:rsidR="00681683" w:rsidRPr="00863996" w:rsidRDefault="00681683" w:rsidP="00681683">
      <w:pPr>
        <w:rPr>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681683" w14:paraId="2B69AB5E" w14:textId="77777777" w:rsidTr="00AD2D7B">
        <w:trPr>
          <w:trHeight w:val="43"/>
        </w:trPr>
        <w:tc>
          <w:tcPr>
            <w:tcW w:w="9576" w:type="dxa"/>
            <w:tcBorders>
              <w:left w:val="nil"/>
              <w:bottom w:val="nil"/>
              <w:right w:val="nil"/>
            </w:tcBorders>
            <w:shd w:val="clear" w:color="auto" w:fill="auto"/>
          </w:tcPr>
          <w:p w14:paraId="6D247A03" w14:textId="77777777" w:rsidR="00681683" w:rsidRDefault="00681683" w:rsidP="00AD2D7B"/>
        </w:tc>
      </w:tr>
    </w:tbl>
    <w:p w14:paraId="0FE00CBE" w14:textId="305829A8" w:rsidR="00681683" w:rsidRDefault="00681683" w:rsidP="0068168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7 —  Initial Research into Integrating Exaustive Search into SAL</w:t>
      </w:r>
    </w:p>
    <w:p w14:paraId="21559577" w14:textId="77777777" w:rsidR="00681683" w:rsidRDefault="00681683" w:rsidP="00681683">
      <w:pPr>
        <w:rPr>
          <w:b/>
          <w:bCs/>
          <w:color w:val="000000"/>
        </w:rPr>
      </w:pPr>
      <w:r w:rsidRPr="00BE3BFD">
        <w:rPr>
          <w:b/>
          <w:bCs/>
          <w:color w:val="000000"/>
        </w:rPr>
        <w:t>Content</w:t>
      </w:r>
    </w:p>
    <w:p w14:paraId="6B53B1CC" w14:textId="13ADF9B1" w:rsidR="00681683" w:rsidRDefault="00681683" w:rsidP="00681683">
      <w:pPr>
        <w:rPr>
          <w:bCs/>
          <w:color w:val="000000"/>
        </w:rPr>
      </w:pPr>
      <w:r>
        <w:rPr>
          <w:bCs/>
          <w:color w:val="000000"/>
        </w:rPr>
        <w:t xml:space="preserve">As a member of the SAL Team, I would like to begin researching how to integrate Dr. Lum’s Exhaustive Search algorithms into SAL operations. This will involve reading Dr. Lum’s paper on exhaustive search as well as potentially contacting Dr. Lum about it. </w:t>
      </w:r>
    </w:p>
    <w:p w14:paraId="04D8C876" w14:textId="77777777" w:rsidR="00681683" w:rsidRDefault="00681683" w:rsidP="00681683">
      <w:pPr>
        <w:rPr>
          <w:bCs/>
          <w:color w:val="000000"/>
        </w:rPr>
      </w:pPr>
    </w:p>
    <w:p w14:paraId="0B8F1955" w14:textId="77777777" w:rsidR="00681683" w:rsidRDefault="00681683" w:rsidP="00681683">
      <w:pPr>
        <w:rPr>
          <w:b/>
          <w:bCs/>
          <w:color w:val="000000"/>
        </w:rPr>
      </w:pPr>
      <w:r>
        <w:rPr>
          <w:b/>
          <w:bCs/>
          <w:color w:val="000000"/>
        </w:rPr>
        <w:t>Definition of Done:</w:t>
      </w:r>
    </w:p>
    <w:p w14:paraId="0BCB89C7" w14:textId="25B5B34B" w:rsidR="00681683" w:rsidRDefault="00681683" w:rsidP="00681683">
      <w:pPr>
        <w:rPr>
          <w:bCs/>
          <w:color w:val="000000"/>
          <w:sz w:val="22"/>
        </w:rPr>
      </w:pPr>
      <w:r>
        <w:rPr>
          <w:bCs/>
          <w:color w:val="000000"/>
          <w:sz w:val="22"/>
        </w:rPr>
        <w:t>[ ] Summary of Research in Database</w:t>
      </w:r>
    </w:p>
    <w:p w14:paraId="75FA7DB6" w14:textId="77777777" w:rsidR="00681683" w:rsidRDefault="00681683" w:rsidP="00681683">
      <w:pPr>
        <w:rPr>
          <w:bCs/>
          <w:color w:val="000000"/>
          <w:sz w:val="22"/>
        </w:rPr>
      </w:pPr>
    </w:p>
    <w:p w14:paraId="06731018" w14:textId="77777777" w:rsidR="00DD2B22" w:rsidRDefault="00DD2B22" w:rsidP="00DD2B22">
      <w:pPr>
        <w:rPr>
          <w:bCs/>
          <w:color w:val="000000"/>
          <w:sz w:val="22"/>
        </w:rPr>
      </w:pPr>
    </w:p>
    <w:p w14:paraId="073D1E72" w14:textId="77777777" w:rsidR="00DD2B22" w:rsidRPr="00863996" w:rsidRDefault="00DD2B22" w:rsidP="00DD2B22">
      <w:pPr>
        <w:rPr>
          <w:b/>
          <w:bCs/>
          <w:color w:val="000000"/>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DD2B22" w14:paraId="122F02DB" w14:textId="77777777" w:rsidTr="00AD2D7B">
        <w:trPr>
          <w:trHeight w:val="43"/>
        </w:trPr>
        <w:tc>
          <w:tcPr>
            <w:tcW w:w="9576" w:type="dxa"/>
            <w:tcBorders>
              <w:left w:val="nil"/>
              <w:bottom w:val="nil"/>
              <w:right w:val="nil"/>
            </w:tcBorders>
            <w:shd w:val="clear" w:color="auto" w:fill="auto"/>
          </w:tcPr>
          <w:p w14:paraId="4EC5B7F5" w14:textId="77777777" w:rsidR="00DD2B22" w:rsidRDefault="00DD2B22" w:rsidP="00AD2D7B"/>
        </w:tc>
      </w:tr>
    </w:tbl>
    <w:p w14:paraId="308D3EA9" w14:textId="179D246F" w:rsidR="00DD2B22" w:rsidRDefault="00DD2B22" w:rsidP="00DD2B22">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7 —  Get Mobius Gimbal Up and Running</w:t>
      </w:r>
    </w:p>
    <w:p w14:paraId="35A9AE97" w14:textId="77777777" w:rsidR="00DD2B22" w:rsidRDefault="00DD2B22" w:rsidP="00DD2B22">
      <w:pPr>
        <w:rPr>
          <w:b/>
          <w:bCs/>
          <w:color w:val="000000"/>
        </w:rPr>
      </w:pPr>
      <w:r w:rsidRPr="00BE3BFD">
        <w:rPr>
          <w:b/>
          <w:bCs/>
          <w:color w:val="000000"/>
        </w:rPr>
        <w:t>Content</w:t>
      </w:r>
    </w:p>
    <w:p w14:paraId="499B9E7D" w14:textId="3BB9B460" w:rsidR="00DD2B22" w:rsidRDefault="00DD2B22" w:rsidP="00DD2B22">
      <w:pPr>
        <w:rPr>
          <w:bCs/>
          <w:color w:val="000000"/>
        </w:rPr>
      </w:pPr>
      <w:r>
        <w:rPr>
          <w:bCs/>
          <w:color w:val="000000"/>
        </w:rPr>
        <w:t>As a member of the SAL Team, I would like ensure that the Mobius Gimbal is operational and able to be integrated into using with SAL missions.</w:t>
      </w:r>
    </w:p>
    <w:p w14:paraId="721BEDC2" w14:textId="77777777" w:rsidR="00DD2B22" w:rsidRDefault="00DD2B22" w:rsidP="00DD2B22">
      <w:pPr>
        <w:rPr>
          <w:bCs/>
          <w:color w:val="000000"/>
        </w:rPr>
      </w:pPr>
    </w:p>
    <w:p w14:paraId="347D2F34" w14:textId="77777777" w:rsidR="00DD2B22" w:rsidRDefault="00DD2B22" w:rsidP="00DD2B22">
      <w:pPr>
        <w:rPr>
          <w:b/>
          <w:bCs/>
          <w:color w:val="000000"/>
        </w:rPr>
      </w:pPr>
      <w:r>
        <w:rPr>
          <w:b/>
          <w:bCs/>
          <w:color w:val="000000"/>
        </w:rPr>
        <w:lastRenderedPageBreak/>
        <w:t>Definition of Done:</w:t>
      </w:r>
    </w:p>
    <w:p w14:paraId="23B02B00" w14:textId="1C5F96E1" w:rsidR="00AD2D7B" w:rsidRPr="00B735FA" w:rsidRDefault="00DD2B22" w:rsidP="00AD2D7B">
      <w:pPr>
        <w:rPr>
          <w:bCs/>
          <w:color w:val="000000"/>
          <w:sz w:val="22"/>
        </w:rPr>
      </w:pPr>
      <w:r>
        <w:rPr>
          <w:bCs/>
          <w:color w:val="000000"/>
          <w:sz w:val="22"/>
        </w:rPr>
        <w:t>[ ]  Gim</w:t>
      </w:r>
      <w:r w:rsidR="00B735FA">
        <w:rPr>
          <w:bCs/>
          <w:color w:val="000000"/>
          <w:sz w:val="22"/>
        </w:rPr>
        <w:t>bal is operational</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AD2D7B" w14:paraId="7DD74789" w14:textId="77777777" w:rsidTr="00AD2D7B">
        <w:trPr>
          <w:trHeight w:val="43"/>
        </w:trPr>
        <w:tc>
          <w:tcPr>
            <w:tcW w:w="9576" w:type="dxa"/>
            <w:tcBorders>
              <w:left w:val="nil"/>
              <w:bottom w:val="nil"/>
              <w:right w:val="nil"/>
            </w:tcBorders>
            <w:shd w:val="clear" w:color="auto" w:fill="auto"/>
          </w:tcPr>
          <w:p w14:paraId="386E62F6" w14:textId="77777777" w:rsidR="00AD2D7B" w:rsidRDefault="00AD2D7B" w:rsidP="00AD2D7B"/>
        </w:tc>
      </w:tr>
    </w:tbl>
    <w:p w14:paraId="46E0609C" w14:textId="2F493C4F" w:rsidR="00AD2D7B" w:rsidRDefault="00AD2D7B" w:rsidP="00AD2D7B">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38 —  Make or Find a XT90 Charging Cord</w:t>
      </w:r>
    </w:p>
    <w:p w14:paraId="28E714AB" w14:textId="77777777" w:rsidR="00AD2D7B" w:rsidRDefault="00AD2D7B" w:rsidP="00AD2D7B">
      <w:pPr>
        <w:rPr>
          <w:b/>
          <w:bCs/>
          <w:color w:val="000000"/>
        </w:rPr>
      </w:pPr>
      <w:r w:rsidRPr="00BE3BFD">
        <w:rPr>
          <w:b/>
          <w:bCs/>
          <w:color w:val="000000"/>
        </w:rPr>
        <w:t>Content</w:t>
      </w:r>
    </w:p>
    <w:p w14:paraId="4410AF59" w14:textId="039B8BFB" w:rsidR="00AD2D7B" w:rsidRDefault="00AD2D7B" w:rsidP="00AD2D7B">
      <w:pPr>
        <w:rPr>
          <w:bCs/>
          <w:color w:val="000000"/>
        </w:rPr>
      </w:pPr>
      <w:r>
        <w:rPr>
          <w:bCs/>
          <w:color w:val="000000"/>
        </w:rPr>
        <w:t xml:space="preserve">As a member of the GPR Team, I would like to make or find a XT90 charging cord to charge the </w:t>
      </w:r>
      <w:r w:rsidR="00B735FA">
        <w:rPr>
          <w:bCs/>
          <w:color w:val="000000"/>
        </w:rPr>
        <w:t>Turnegy Multistar 10000 mAh 6S 22.2V batteries. The cord should be compatible with the Ultrapower UP120AC Duo charger.</w:t>
      </w:r>
    </w:p>
    <w:p w14:paraId="4F23D142" w14:textId="77777777" w:rsidR="00AD2D7B" w:rsidRDefault="00AD2D7B" w:rsidP="00AD2D7B">
      <w:pPr>
        <w:rPr>
          <w:bCs/>
          <w:color w:val="000000"/>
        </w:rPr>
      </w:pPr>
    </w:p>
    <w:p w14:paraId="2C1FA858" w14:textId="77777777" w:rsidR="00AD2D7B" w:rsidRDefault="00AD2D7B" w:rsidP="00AD2D7B">
      <w:pPr>
        <w:rPr>
          <w:b/>
          <w:bCs/>
          <w:color w:val="000000"/>
        </w:rPr>
      </w:pPr>
      <w:r>
        <w:rPr>
          <w:b/>
          <w:bCs/>
          <w:color w:val="000000"/>
        </w:rPr>
        <w:t>Definition of Done:</w:t>
      </w:r>
    </w:p>
    <w:p w14:paraId="549F773F" w14:textId="2608FB66" w:rsidR="00B735FA" w:rsidRPr="00B735FA" w:rsidRDefault="00AD2D7B" w:rsidP="00B735FA">
      <w:pPr>
        <w:rPr>
          <w:bCs/>
          <w:color w:val="000000"/>
          <w:sz w:val="22"/>
        </w:rPr>
      </w:pPr>
      <w:r>
        <w:rPr>
          <w:bCs/>
          <w:color w:val="000000"/>
          <w:sz w:val="22"/>
        </w:rPr>
        <w:t xml:space="preserve">[ ]  </w:t>
      </w:r>
      <w:r w:rsidR="00B735FA">
        <w:rPr>
          <w:bCs/>
          <w:color w:val="000000"/>
          <w:sz w:val="22"/>
        </w:rPr>
        <w:t>Existence of Cord</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735FA" w14:paraId="3707D9D6" w14:textId="77777777" w:rsidTr="007A498B">
        <w:trPr>
          <w:trHeight w:val="43"/>
        </w:trPr>
        <w:tc>
          <w:tcPr>
            <w:tcW w:w="9576" w:type="dxa"/>
            <w:tcBorders>
              <w:left w:val="nil"/>
              <w:bottom w:val="nil"/>
              <w:right w:val="nil"/>
            </w:tcBorders>
            <w:shd w:val="clear" w:color="auto" w:fill="auto"/>
          </w:tcPr>
          <w:p w14:paraId="04AE8A9A" w14:textId="77777777" w:rsidR="00B735FA" w:rsidRDefault="00B735FA" w:rsidP="007A498B"/>
        </w:tc>
      </w:tr>
    </w:tbl>
    <w:p w14:paraId="433CC0CE" w14:textId="757296DB" w:rsidR="00B735FA" w:rsidRDefault="00B735FA" w:rsidP="00B735FA">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3139 —  </w:t>
      </w:r>
      <w:r w:rsidR="00252A08">
        <w:rPr>
          <w:rFonts w:asciiTheme="majorHAnsi" w:eastAsiaTheme="majorEastAsia" w:hAnsiTheme="majorHAnsi"/>
          <w:b/>
          <w:bCs/>
          <w:color w:val="4F81BD" w:themeColor="accent1"/>
          <w:sz w:val="26"/>
          <w:szCs w:val="26"/>
        </w:rPr>
        <w:t>Troubleshoot</w:t>
      </w:r>
      <w:r>
        <w:rPr>
          <w:rFonts w:asciiTheme="majorHAnsi" w:eastAsiaTheme="majorEastAsia" w:hAnsiTheme="majorHAnsi"/>
          <w:b/>
          <w:bCs/>
          <w:color w:val="4F81BD" w:themeColor="accent1"/>
          <w:sz w:val="26"/>
          <w:szCs w:val="26"/>
        </w:rPr>
        <w:t xml:space="preserve"> FPV system</w:t>
      </w:r>
    </w:p>
    <w:p w14:paraId="0CBD856B" w14:textId="77777777" w:rsidR="00B735FA" w:rsidRDefault="00B735FA" w:rsidP="00B735FA">
      <w:pPr>
        <w:rPr>
          <w:b/>
          <w:bCs/>
          <w:color w:val="000000"/>
        </w:rPr>
      </w:pPr>
      <w:r w:rsidRPr="00BE3BFD">
        <w:rPr>
          <w:b/>
          <w:bCs/>
          <w:color w:val="000000"/>
        </w:rPr>
        <w:t>Content</w:t>
      </w:r>
    </w:p>
    <w:p w14:paraId="5DB40088" w14:textId="1D232B7C" w:rsidR="00B735FA" w:rsidRDefault="00B735FA" w:rsidP="00B735FA">
      <w:pPr>
        <w:rPr>
          <w:bCs/>
          <w:color w:val="000000"/>
        </w:rPr>
      </w:pPr>
      <w:r>
        <w:rPr>
          <w:bCs/>
          <w:color w:val="000000"/>
        </w:rPr>
        <w:t>As a member of the SAL team I would like to increase the range of the FPV system. This would involve trouble shooting the interference that was occurring at the 8/10 flight test. A place to start might be to replace the power cords with a thicker gauge wire. Another might be to try to distance the transmitter antenna from the antenna’s of the Phantom 3. This should involve</w:t>
      </w:r>
      <w:r w:rsidR="00252A08">
        <w:rPr>
          <w:bCs/>
          <w:color w:val="000000"/>
        </w:rPr>
        <w:t xml:space="preserve"> testing with the P3 and different setups with the FPV system.</w:t>
      </w:r>
    </w:p>
    <w:p w14:paraId="5D85571E" w14:textId="77777777" w:rsidR="00B735FA" w:rsidRDefault="00B735FA" w:rsidP="00B735FA">
      <w:pPr>
        <w:rPr>
          <w:bCs/>
          <w:color w:val="000000"/>
        </w:rPr>
      </w:pPr>
    </w:p>
    <w:p w14:paraId="5F6C0173" w14:textId="77777777" w:rsidR="00B735FA" w:rsidRDefault="00B735FA" w:rsidP="00B735FA">
      <w:pPr>
        <w:rPr>
          <w:b/>
          <w:bCs/>
          <w:color w:val="000000"/>
        </w:rPr>
      </w:pPr>
      <w:r>
        <w:rPr>
          <w:b/>
          <w:bCs/>
          <w:color w:val="000000"/>
        </w:rPr>
        <w:t>Definition of Done:</w:t>
      </w:r>
    </w:p>
    <w:p w14:paraId="4D8073AA" w14:textId="5B375D7A" w:rsidR="00B735FA" w:rsidRDefault="00B735FA" w:rsidP="00B735FA">
      <w:pPr>
        <w:rPr>
          <w:bCs/>
          <w:color w:val="000000"/>
          <w:sz w:val="22"/>
        </w:rPr>
      </w:pPr>
      <w:r>
        <w:rPr>
          <w:bCs/>
          <w:color w:val="000000"/>
          <w:sz w:val="22"/>
        </w:rPr>
        <w:t xml:space="preserve">[ ]  </w:t>
      </w:r>
      <w:r w:rsidR="00252A08">
        <w:rPr>
          <w:bCs/>
          <w:color w:val="000000"/>
          <w:sz w:val="22"/>
        </w:rPr>
        <w:t>FPV system performs at least as well as it did for visual anchoring or reason for it underperforming</w:t>
      </w:r>
    </w:p>
    <w:p w14:paraId="5FCEE8F7" w14:textId="712B1461" w:rsidR="003F71B3" w:rsidRPr="00B735FA" w:rsidRDefault="003F71B3" w:rsidP="003F71B3">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F71B3" w14:paraId="7AFFE7B3" w14:textId="77777777" w:rsidTr="007A498B">
        <w:trPr>
          <w:trHeight w:val="43"/>
        </w:trPr>
        <w:tc>
          <w:tcPr>
            <w:tcW w:w="9576" w:type="dxa"/>
            <w:tcBorders>
              <w:left w:val="nil"/>
              <w:bottom w:val="nil"/>
              <w:right w:val="nil"/>
            </w:tcBorders>
            <w:shd w:val="clear" w:color="auto" w:fill="auto"/>
          </w:tcPr>
          <w:p w14:paraId="1FCC4857" w14:textId="77777777" w:rsidR="003F71B3" w:rsidRDefault="003F71B3" w:rsidP="007A498B"/>
        </w:tc>
      </w:tr>
    </w:tbl>
    <w:p w14:paraId="4668C3C6" w14:textId="64D992EB" w:rsidR="003F71B3" w:rsidRDefault="00F63C9C" w:rsidP="003F71B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0</w:t>
      </w:r>
      <w:r w:rsidR="003F71B3">
        <w:rPr>
          <w:rFonts w:asciiTheme="majorHAnsi" w:eastAsiaTheme="majorEastAsia" w:hAnsiTheme="majorHAnsi"/>
          <w:b/>
          <w:bCs/>
          <w:color w:val="4F81BD" w:themeColor="accent1"/>
          <w:sz w:val="26"/>
          <w:szCs w:val="26"/>
        </w:rPr>
        <w:t xml:space="preserve"> —  Investigate New Drone Platforms (SAL)</w:t>
      </w:r>
    </w:p>
    <w:p w14:paraId="3C2B659C" w14:textId="77777777" w:rsidR="003F71B3" w:rsidRDefault="003F71B3" w:rsidP="003F71B3">
      <w:pPr>
        <w:rPr>
          <w:b/>
          <w:bCs/>
          <w:color w:val="000000"/>
        </w:rPr>
      </w:pPr>
      <w:r w:rsidRPr="00BE3BFD">
        <w:rPr>
          <w:b/>
          <w:bCs/>
          <w:color w:val="000000"/>
        </w:rPr>
        <w:t>Content</w:t>
      </w:r>
    </w:p>
    <w:p w14:paraId="338A41C9" w14:textId="6B8BF25D" w:rsidR="00B90319" w:rsidRDefault="003F71B3" w:rsidP="003F71B3">
      <w:pPr>
        <w:rPr>
          <w:bCs/>
          <w:color w:val="000000"/>
        </w:rPr>
      </w:pPr>
      <w:r>
        <w:rPr>
          <w:bCs/>
          <w:color w:val="000000"/>
        </w:rPr>
        <w:t>As a member of the SAL team I would like to investigate new multirotor drone platforms.</w:t>
      </w:r>
      <w:r w:rsidR="00B90319">
        <w:rPr>
          <w:bCs/>
          <w:color w:val="000000"/>
        </w:rPr>
        <w:t xml:space="preserve"> The criteria is that the total cost must be around 1K (frame, motors, esc, etc…) </w:t>
      </w:r>
    </w:p>
    <w:p w14:paraId="7BCDA3A5" w14:textId="77777777" w:rsidR="003F71B3" w:rsidRDefault="003F71B3" w:rsidP="003F71B3">
      <w:pPr>
        <w:rPr>
          <w:bCs/>
          <w:color w:val="000000"/>
        </w:rPr>
      </w:pPr>
    </w:p>
    <w:p w14:paraId="1B0BEB60" w14:textId="77777777" w:rsidR="003F71B3" w:rsidRDefault="003F71B3" w:rsidP="003F71B3">
      <w:pPr>
        <w:rPr>
          <w:b/>
          <w:bCs/>
          <w:color w:val="000000"/>
        </w:rPr>
      </w:pPr>
      <w:r>
        <w:rPr>
          <w:b/>
          <w:bCs/>
          <w:color w:val="000000"/>
        </w:rPr>
        <w:t>Definition of Done:</w:t>
      </w:r>
    </w:p>
    <w:p w14:paraId="4BEEBA42" w14:textId="088BAC07" w:rsidR="003F71B3" w:rsidRPr="00B735FA" w:rsidRDefault="003F71B3" w:rsidP="003F71B3">
      <w:pPr>
        <w:rPr>
          <w:bCs/>
          <w:color w:val="000000"/>
          <w:sz w:val="22"/>
        </w:rPr>
      </w:pPr>
      <w:r>
        <w:rPr>
          <w:bCs/>
          <w:color w:val="000000"/>
          <w:sz w:val="22"/>
        </w:rPr>
        <w:t>[ ]  New drone platforms are selected</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3F71B3" w14:paraId="75E89A79" w14:textId="77777777" w:rsidTr="007A498B">
        <w:trPr>
          <w:trHeight w:val="43"/>
        </w:trPr>
        <w:tc>
          <w:tcPr>
            <w:tcW w:w="9576" w:type="dxa"/>
            <w:tcBorders>
              <w:left w:val="nil"/>
              <w:bottom w:val="nil"/>
              <w:right w:val="nil"/>
            </w:tcBorders>
            <w:shd w:val="clear" w:color="auto" w:fill="auto"/>
          </w:tcPr>
          <w:p w14:paraId="206C4D92" w14:textId="77777777" w:rsidR="003F71B3" w:rsidRDefault="003F71B3" w:rsidP="007A498B"/>
        </w:tc>
      </w:tr>
    </w:tbl>
    <w:p w14:paraId="777B1C40" w14:textId="5BD136BC" w:rsidR="003F71B3" w:rsidRDefault="00F63C9C" w:rsidP="003F71B3">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1</w:t>
      </w:r>
      <w:r w:rsidR="003F71B3">
        <w:rPr>
          <w:rFonts w:asciiTheme="majorHAnsi" w:eastAsiaTheme="majorEastAsia" w:hAnsiTheme="majorHAnsi"/>
          <w:b/>
          <w:bCs/>
          <w:color w:val="4F81BD" w:themeColor="accent1"/>
          <w:sz w:val="26"/>
          <w:szCs w:val="26"/>
        </w:rPr>
        <w:t xml:space="preserve"> —  Investigate New Drone Platforms</w:t>
      </w:r>
      <w:r>
        <w:rPr>
          <w:rFonts w:asciiTheme="majorHAnsi" w:eastAsiaTheme="majorEastAsia" w:hAnsiTheme="majorHAnsi"/>
          <w:b/>
          <w:bCs/>
          <w:color w:val="4F81BD" w:themeColor="accent1"/>
          <w:sz w:val="26"/>
          <w:szCs w:val="26"/>
        </w:rPr>
        <w:t xml:space="preserve"> (GPR</w:t>
      </w:r>
      <w:r w:rsidR="003F71B3">
        <w:rPr>
          <w:rFonts w:asciiTheme="majorHAnsi" w:eastAsiaTheme="majorEastAsia" w:hAnsiTheme="majorHAnsi"/>
          <w:b/>
          <w:bCs/>
          <w:color w:val="4F81BD" w:themeColor="accent1"/>
          <w:sz w:val="26"/>
          <w:szCs w:val="26"/>
        </w:rPr>
        <w:t>)</w:t>
      </w:r>
    </w:p>
    <w:p w14:paraId="48F7ACAD" w14:textId="77777777" w:rsidR="003F71B3" w:rsidRDefault="003F71B3" w:rsidP="003F71B3">
      <w:pPr>
        <w:rPr>
          <w:b/>
          <w:bCs/>
          <w:color w:val="000000"/>
        </w:rPr>
      </w:pPr>
      <w:r w:rsidRPr="00BE3BFD">
        <w:rPr>
          <w:b/>
          <w:bCs/>
          <w:color w:val="000000"/>
        </w:rPr>
        <w:t>Content</w:t>
      </w:r>
    </w:p>
    <w:p w14:paraId="60A83233" w14:textId="1232C82F" w:rsidR="003F71B3" w:rsidRDefault="003F71B3" w:rsidP="003F71B3">
      <w:pPr>
        <w:rPr>
          <w:bCs/>
          <w:color w:val="000000"/>
        </w:rPr>
      </w:pPr>
      <w:r>
        <w:rPr>
          <w:bCs/>
          <w:color w:val="000000"/>
        </w:rPr>
        <w:t xml:space="preserve">As a member of the </w:t>
      </w:r>
      <w:r w:rsidR="00F63C9C">
        <w:rPr>
          <w:bCs/>
          <w:color w:val="000000"/>
        </w:rPr>
        <w:t>GPR</w:t>
      </w:r>
      <w:r>
        <w:rPr>
          <w:bCs/>
          <w:color w:val="000000"/>
        </w:rPr>
        <w:t xml:space="preserve"> team I would like to investigate new multirotor drone platforms.</w:t>
      </w:r>
    </w:p>
    <w:p w14:paraId="2F9AC810" w14:textId="77777777" w:rsidR="003F71B3" w:rsidRDefault="003F71B3" w:rsidP="003F71B3">
      <w:pPr>
        <w:rPr>
          <w:bCs/>
          <w:color w:val="000000"/>
        </w:rPr>
      </w:pPr>
    </w:p>
    <w:p w14:paraId="61E8DFC9" w14:textId="3DDE0E97" w:rsidR="00F63C9C" w:rsidRDefault="003F71B3" w:rsidP="00F63C9C">
      <w:pPr>
        <w:tabs>
          <w:tab w:val="center" w:pos="4680"/>
        </w:tabs>
        <w:rPr>
          <w:b/>
          <w:bCs/>
          <w:color w:val="000000"/>
        </w:rPr>
      </w:pPr>
      <w:r>
        <w:rPr>
          <w:b/>
          <w:bCs/>
          <w:color w:val="000000"/>
        </w:rPr>
        <w:t>Definition of Done:</w:t>
      </w:r>
      <w:r w:rsidR="00F63C9C">
        <w:rPr>
          <w:b/>
          <w:bCs/>
          <w:color w:val="000000"/>
        </w:rPr>
        <w:tab/>
      </w:r>
    </w:p>
    <w:p w14:paraId="087457E0" w14:textId="77777777" w:rsidR="00F63C9C" w:rsidRPr="00B735FA" w:rsidRDefault="003F71B3" w:rsidP="00F63C9C">
      <w:pPr>
        <w:rPr>
          <w:bCs/>
          <w:color w:val="000000"/>
          <w:sz w:val="22"/>
        </w:rPr>
      </w:pPr>
      <w:r>
        <w:rPr>
          <w:bCs/>
          <w:color w:val="000000"/>
          <w:sz w:val="22"/>
        </w:rPr>
        <w:t>[ ]  New drone platforms are selected</w:t>
      </w: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63C9C" w14:paraId="484E8F63" w14:textId="77777777" w:rsidTr="007A498B">
        <w:trPr>
          <w:trHeight w:val="43"/>
        </w:trPr>
        <w:tc>
          <w:tcPr>
            <w:tcW w:w="9576" w:type="dxa"/>
            <w:tcBorders>
              <w:left w:val="nil"/>
              <w:bottom w:val="nil"/>
              <w:right w:val="nil"/>
            </w:tcBorders>
            <w:shd w:val="clear" w:color="auto" w:fill="auto"/>
          </w:tcPr>
          <w:p w14:paraId="725BD6DB" w14:textId="77777777" w:rsidR="00F63C9C" w:rsidRDefault="00F63C9C" w:rsidP="007A498B"/>
        </w:tc>
      </w:tr>
    </w:tbl>
    <w:p w14:paraId="08DF9E50" w14:textId="58467DCC" w:rsidR="00F63C9C" w:rsidRDefault="00F63C9C" w:rsidP="00F63C9C">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2 —  Familiarize with the Velodyne PuckLite</w:t>
      </w:r>
    </w:p>
    <w:p w14:paraId="05C91245" w14:textId="77777777" w:rsidR="00F63C9C" w:rsidRDefault="00F63C9C" w:rsidP="00F63C9C">
      <w:pPr>
        <w:rPr>
          <w:b/>
          <w:bCs/>
          <w:color w:val="000000"/>
        </w:rPr>
      </w:pPr>
      <w:r w:rsidRPr="00BE3BFD">
        <w:rPr>
          <w:b/>
          <w:bCs/>
          <w:color w:val="000000"/>
        </w:rPr>
        <w:t>Content</w:t>
      </w:r>
    </w:p>
    <w:p w14:paraId="0DCEA52E" w14:textId="357EAA06" w:rsidR="00F63C9C" w:rsidRDefault="00F63C9C" w:rsidP="00F63C9C">
      <w:pPr>
        <w:rPr>
          <w:bCs/>
          <w:color w:val="000000"/>
        </w:rPr>
      </w:pPr>
      <w:r>
        <w:rPr>
          <w:bCs/>
          <w:color w:val="000000"/>
        </w:rPr>
        <w:t>As a member of the Geospatial Fires team, I would like to know how to operate the Velodyne Pucklite.</w:t>
      </w:r>
    </w:p>
    <w:p w14:paraId="4BA38D75" w14:textId="77777777" w:rsidR="00F63C9C" w:rsidRDefault="00F63C9C" w:rsidP="00F63C9C">
      <w:pPr>
        <w:rPr>
          <w:bCs/>
          <w:color w:val="000000"/>
        </w:rPr>
      </w:pPr>
    </w:p>
    <w:p w14:paraId="5C76A0BD" w14:textId="77777777" w:rsidR="00F63C9C" w:rsidRDefault="00F63C9C" w:rsidP="00F63C9C">
      <w:pPr>
        <w:tabs>
          <w:tab w:val="center" w:pos="4680"/>
        </w:tabs>
        <w:rPr>
          <w:b/>
          <w:bCs/>
          <w:color w:val="000000"/>
        </w:rPr>
      </w:pPr>
      <w:r>
        <w:rPr>
          <w:b/>
          <w:bCs/>
          <w:color w:val="000000"/>
        </w:rPr>
        <w:lastRenderedPageBreak/>
        <w:t>Definition of Done:</w:t>
      </w:r>
      <w:r>
        <w:rPr>
          <w:b/>
          <w:bCs/>
          <w:color w:val="000000"/>
        </w:rPr>
        <w:tab/>
      </w:r>
    </w:p>
    <w:p w14:paraId="4E014754" w14:textId="0EFDB112" w:rsidR="00F63C9C" w:rsidRDefault="00F63C9C" w:rsidP="00F63C9C">
      <w:pPr>
        <w:rPr>
          <w:bCs/>
          <w:color w:val="000000"/>
          <w:sz w:val="22"/>
        </w:rPr>
      </w:pPr>
      <w:r>
        <w:rPr>
          <w:bCs/>
          <w:color w:val="000000"/>
          <w:sz w:val="22"/>
        </w:rPr>
        <w:t>[ ]  I can operate the Velodyne Pucklite</w:t>
      </w:r>
    </w:p>
    <w:p w14:paraId="509C26AB" w14:textId="77777777" w:rsidR="00F63C9C" w:rsidRPr="00B735FA" w:rsidRDefault="00F63C9C" w:rsidP="00F63C9C">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F63C9C" w14:paraId="1D02A06F" w14:textId="77777777" w:rsidTr="007A498B">
        <w:trPr>
          <w:trHeight w:val="43"/>
        </w:trPr>
        <w:tc>
          <w:tcPr>
            <w:tcW w:w="9576" w:type="dxa"/>
            <w:tcBorders>
              <w:left w:val="nil"/>
              <w:bottom w:val="nil"/>
              <w:right w:val="nil"/>
            </w:tcBorders>
            <w:shd w:val="clear" w:color="auto" w:fill="auto"/>
          </w:tcPr>
          <w:p w14:paraId="118456CD" w14:textId="77777777" w:rsidR="00F63C9C" w:rsidRDefault="00F63C9C" w:rsidP="007A498B"/>
        </w:tc>
      </w:tr>
    </w:tbl>
    <w:p w14:paraId="08D19161" w14:textId="58876DAA" w:rsidR="00F63C9C" w:rsidRDefault="00F63C9C" w:rsidP="00F63C9C">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2 —  SciTech paper</w:t>
      </w:r>
    </w:p>
    <w:p w14:paraId="6AC2DB8D" w14:textId="77777777" w:rsidR="00F63C9C" w:rsidRDefault="00F63C9C" w:rsidP="00F63C9C">
      <w:pPr>
        <w:rPr>
          <w:b/>
          <w:bCs/>
          <w:color w:val="000000"/>
        </w:rPr>
      </w:pPr>
      <w:r w:rsidRPr="00BE3BFD">
        <w:rPr>
          <w:b/>
          <w:bCs/>
          <w:color w:val="000000"/>
        </w:rPr>
        <w:t>Content</w:t>
      </w:r>
    </w:p>
    <w:p w14:paraId="506D9B98" w14:textId="7B742120" w:rsidR="00F63C9C" w:rsidRDefault="00F63C9C" w:rsidP="00F63C9C">
      <w:pPr>
        <w:rPr>
          <w:bCs/>
          <w:color w:val="000000"/>
        </w:rPr>
      </w:pPr>
      <w:r>
        <w:rPr>
          <w:bCs/>
          <w:color w:val="000000"/>
        </w:rPr>
        <w:t>As a member of the SAL team, I would like to enter the SAL paper into SciTech.</w:t>
      </w:r>
    </w:p>
    <w:p w14:paraId="17F6FB3A" w14:textId="77777777" w:rsidR="00F63C9C" w:rsidRDefault="00F63C9C" w:rsidP="00F63C9C">
      <w:pPr>
        <w:rPr>
          <w:bCs/>
          <w:color w:val="000000"/>
        </w:rPr>
      </w:pPr>
    </w:p>
    <w:p w14:paraId="79108DD9" w14:textId="77777777" w:rsidR="00F63C9C" w:rsidRDefault="00F63C9C" w:rsidP="00F63C9C">
      <w:pPr>
        <w:tabs>
          <w:tab w:val="center" w:pos="4680"/>
        </w:tabs>
        <w:rPr>
          <w:b/>
          <w:bCs/>
          <w:color w:val="000000"/>
        </w:rPr>
      </w:pPr>
      <w:r>
        <w:rPr>
          <w:b/>
          <w:bCs/>
          <w:color w:val="000000"/>
        </w:rPr>
        <w:t>Definition of Done:</w:t>
      </w:r>
      <w:r>
        <w:rPr>
          <w:b/>
          <w:bCs/>
          <w:color w:val="000000"/>
        </w:rPr>
        <w:tab/>
      </w:r>
    </w:p>
    <w:p w14:paraId="6517797A" w14:textId="5FF9AB9F" w:rsidR="00F63C9C" w:rsidRDefault="00F63C9C" w:rsidP="00F63C9C">
      <w:pPr>
        <w:rPr>
          <w:bCs/>
          <w:color w:val="000000"/>
          <w:sz w:val="22"/>
        </w:rPr>
      </w:pPr>
      <w:r>
        <w:rPr>
          <w:bCs/>
          <w:color w:val="000000"/>
          <w:sz w:val="22"/>
        </w:rPr>
        <w:t>[ ]  Existence of Paper</w:t>
      </w:r>
    </w:p>
    <w:p w14:paraId="5D4BFB92" w14:textId="77777777" w:rsidR="007A498B" w:rsidRDefault="007A498B" w:rsidP="00F63C9C">
      <w:pPr>
        <w:rPr>
          <w:bCs/>
          <w:color w:val="000000"/>
          <w:sz w:val="22"/>
        </w:rPr>
      </w:pPr>
    </w:p>
    <w:p w14:paraId="1B2DE0CD" w14:textId="77777777" w:rsidR="007A498B" w:rsidRPr="00B735FA" w:rsidRDefault="007A498B" w:rsidP="007A498B">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7A498B" w14:paraId="4285AC35" w14:textId="77777777" w:rsidTr="007A498B">
        <w:trPr>
          <w:trHeight w:val="43"/>
        </w:trPr>
        <w:tc>
          <w:tcPr>
            <w:tcW w:w="9576" w:type="dxa"/>
            <w:tcBorders>
              <w:left w:val="nil"/>
              <w:bottom w:val="nil"/>
              <w:right w:val="nil"/>
            </w:tcBorders>
            <w:shd w:val="clear" w:color="auto" w:fill="auto"/>
          </w:tcPr>
          <w:p w14:paraId="4A15D47D" w14:textId="77777777" w:rsidR="007A498B" w:rsidRDefault="007A498B" w:rsidP="007A498B"/>
        </w:tc>
      </w:tr>
    </w:tbl>
    <w:p w14:paraId="1D2C3D34" w14:textId="065AA714" w:rsidR="007A498B" w:rsidRDefault="007A498B" w:rsidP="007A498B">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2 —  Investigate External Dataset Manufacturing</w:t>
      </w:r>
    </w:p>
    <w:p w14:paraId="4534C676" w14:textId="77777777" w:rsidR="007A498B" w:rsidRDefault="007A498B" w:rsidP="007A498B">
      <w:pPr>
        <w:rPr>
          <w:b/>
          <w:bCs/>
          <w:color w:val="000000"/>
        </w:rPr>
      </w:pPr>
      <w:r w:rsidRPr="00BE3BFD">
        <w:rPr>
          <w:b/>
          <w:bCs/>
          <w:color w:val="000000"/>
        </w:rPr>
        <w:t>Content</w:t>
      </w:r>
    </w:p>
    <w:p w14:paraId="14AE7D27" w14:textId="32999E17" w:rsidR="007A498B" w:rsidRDefault="007A498B" w:rsidP="007A498B">
      <w:pPr>
        <w:rPr>
          <w:bCs/>
          <w:color w:val="000000"/>
        </w:rPr>
      </w:pPr>
      <w:r>
        <w:rPr>
          <w:bCs/>
          <w:color w:val="000000"/>
        </w:rPr>
        <w:t xml:space="preserve">As a member of the SAL team, I would like to investigate the use of two of the desktops in David Shean’s lab for </w:t>
      </w:r>
      <w:r w:rsidR="00EE1C10">
        <w:rPr>
          <w:bCs/>
          <w:color w:val="000000"/>
        </w:rPr>
        <w:t>training YOLO with a dataset. In addition I wish to investigate the use of UW’s Hyak Supercomputer for training YOLO.</w:t>
      </w:r>
    </w:p>
    <w:p w14:paraId="0504044F" w14:textId="77777777" w:rsidR="007A498B" w:rsidRDefault="007A498B" w:rsidP="007A498B">
      <w:pPr>
        <w:rPr>
          <w:bCs/>
          <w:color w:val="000000"/>
        </w:rPr>
      </w:pPr>
    </w:p>
    <w:p w14:paraId="0625F497" w14:textId="77777777" w:rsidR="007A498B" w:rsidRDefault="007A498B" w:rsidP="007A498B">
      <w:pPr>
        <w:tabs>
          <w:tab w:val="center" w:pos="4680"/>
        </w:tabs>
        <w:rPr>
          <w:b/>
          <w:bCs/>
          <w:color w:val="000000"/>
        </w:rPr>
      </w:pPr>
      <w:r>
        <w:rPr>
          <w:b/>
          <w:bCs/>
          <w:color w:val="000000"/>
        </w:rPr>
        <w:t>Definition of Done:</w:t>
      </w:r>
      <w:r>
        <w:rPr>
          <w:b/>
          <w:bCs/>
          <w:color w:val="000000"/>
        </w:rPr>
        <w:tab/>
      </w:r>
    </w:p>
    <w:p w14:paraId="7924E692" w14:textId="19E5CA06" w:rsidR="007A498B" w:rsidRDefault="007A498B" w:rsidP="007A498B">
      <w:pPr>
        <w:rPr>
          <w:bCs/>
          <w:color w:val="000000"/>
          <w:sz w:val="22"/>
        </w:rPr>
      </w:pPr>
      <w:r>
        <w:rPr>
          <w:bCs/>
          <w:color w:val="000000"/>
          <w:sz w:val="22"/>
        </w:rPr>
        <w:t xml:space="preserve">[ ]  </w:t>
      </w:r>
      <w:r w:rsidR="00EE1C10">
        <w:rPr>
          <w:bCs/>
          <w:color w:val="000000"/>
          <w:sz w:val="22"/>
        </w:rPr>
        <w:t xml:space="preserve">Summary in SAL Database </w:t>
      </w:r>
    </w:p>
    <w:p w14:paraId="3129F01A" w14:textId="77777777" w:rsidR="0058413F" w:rsidRPr="00B735FA" w:rsidRDefault="0058413F" w:rsidP="0058413F">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8413F" w14:paraId="0D84CB1B" w14:textId="77777777" w:rsidTr="00557635">
        <w:trPr>
          <w:trHeight w:val="43"/>
        </w:trPr>
        <w:tc>
          <w:tcPr>
            <w:tcW w:w="9576" w:type="dxa"/>
            <w:tcBorders>
              <w:left w:val="nil"/>
              <w:bottom w:val="nil"/>
              <w:right w:val="nil"/>
            </w:tcBorders>
            <w:shd w:val="clear" w:color="auto" w:fill="auto"/>
          </w:tcPr>
          <w:p w14:paraId="30ECF521" w14:textId="77777777" w:rsidR="0058413F" w:rsidRDefault="0058413F" w:rsidP="00557635"/>
        </w:tc>
      </w:tr>
    </w:tbl>
    <w:p w14:paraId="3A7095AA" w14:textId="634448E8" w:rsidR="0058413F" w:rsidRDefault="00A063FF" w:rsidP="0058413F">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3 —  Integrate Velodyne Pucklite onto Argo</w:t>
      </w:r>
    </w:p>
    <w:p w14:paraId="0C2A5FD8" w14:textId="77777777" w:rsidR="0058413F" w:rsidRDefault="0058413F" w:rsidP="0058413F">
      <w:pPr>
        <w:rPr>
          <w:b/>
          <w:bCs/>
          <w:color w:val="000000"/>
        </w:rPr>
      </w:pPr>
      <w:r w:rsidRPr="00BE3BFD">
        <w:rPr>
          <w:b/>
          <w:bCs/>
          <w:color w:val="000000"/>
        </w:rPr>
        <w:t>Content</w:t>
      </w:r>
    </w:p>
    <w:p w14:paraId="50ABA714" w14:textId="23FFE69A" w:rsidR="0058413F" w:rsidRDefault="0058413F" w:rsidP="0058413F">
      <w:pPr>
        <w:rPr>
          <w:bCs/>
          <w:color w:val="000000"/>
        </w:rPr>
      </w:pPr>
      <w:r>
        <w:rPr>
          <w:bCs/>
          <w:color w:val="000000"/>
        </w:rPr>
        <w:t xml:space="preserve">As a member of the </w:t>
      </w:r>
      <w:r w:rsidR="00A063FF">
        <w:rPr>
          <w:bCs/>
          <w:color w:val="000000"/>
        </w:rPr>
        <w:t>Mapping team, I would like to reintegrate the Velodyne Pucklite on Argo.</w:t>
      </w:r>
    </w:p>
    <w:p w14:paraId="64357A4A" w14:textId="77777777" w:rsidR="0058413F" w:rsidRDefault="0058413F" w:rsidP="0058413F">
      <w:pPr>
        <w:rPr>
          <w:bCs/>
          <w:color w:val="000000"/>
        </w:rPr>
      </w:pPr>
    </w:p>
    <w:p w14:paraId="72A1426B" w14:textId="77777777" w:rsidR="0058413F" w:rsidRDefault="0058413F" w:rsidP="0058413F">
      <w:pPr>
        <w:tabs>
          <w:tab w:val="center" w:pos="4680"/>
        </w:tabs>
        <w:rPr>
          <w:b/>
          <w:bCs/>
          <w:color w:val="000000"/>
        </w:rPr>
      </w:pPr>
      <w:r>
        <w:rPr>
          <w:b/>
          <w:bCs/>
          <w:color w:val="000000"/>
        </w:rPr>
        <w:t>Definition of Done:</w:t>
      </w:r>
      <w:r>
        <w:rPr>
          <w:b/>
          <w:bCs/>
          <w:color w:val="000000"/>
        </w:rPr>
        <w:tab/>
      </w:r>
    </w:p>
    <w:p w14:paraId="0B3393D5" w14:textId="77777777" w:rsidR="000B3680" w:rsidRDefault="0058413F" w:rsidP="0058413F">
      <w:pPr>
        <w:rPr>
          <w:bCs/>
          <w:color w:val="000000"/>
          <w:sz w:val="22"/>
        </w:rPr>
      </w:pPr>
      <w:r>
        <w:rPr>
          <w:bCs/>
          <w:color w:val="000000"/>
          <w:sz w:val="22"/>
        </w:rPr>
        <w:t xml:space="preserve">[ ]  </w:t>
      </w:r>
      <w:r w:rsidR="00A063FF">
        <w:rPr>
          <w:bCs/>
          <w:color w:val="000000"/>
          <w:sz w:val="22"/>
        </w:rPr>
        <w:t>Velodyne Pucklite is on Argo</w:t>
      </w:r>
    </w:p>
    <w:p w14:paraId="4D8E79D5" w14:textId="77777777" w:rsidR="000B3680" w:rsidRPr="00B735FA" w:rsidRDefault="000B3680" w:rsidP="000B3680">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0B3680" w14:paraId="79C333C8" w14:textId="77777777" w:rsidTr="00557635">
        <w:trPr>
          <w:trHeight w:val="43"/>
        </w:trPr>
        <w:tc>
          <w:tcPr>
            <w:tcW w:w="9576" w:type="dxa"/>
            <w:tcBorders>
              <w:left w:val="nil"/>
              <w:bottom w:val="nil"/>
              <w:right w:val="nil"/>
            </w:tcBorders>
            <w:shd w:val="clear" w:color="auto" w:fill="auto"/>
          </w:tcPr>
          <w:p w14:paraId="6DE4B366" w14:textId="77777777" w:rsidR="000B3680" w:rsidRDefault="000B3680" w:rsidP="00557635"/>
        </w:tc>
      </w:tr>
    </w:tbl>
    <w:p w14:paraId="50A676DE" w14:textId="42A82539" w:rsidR="000B3680" w:rsidRDefault="000B3680" w:rsidP="000B3680">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4 —  AFSL Waiver Research</w:t>
      </w:r>
    </w:p>
    <w:p w14:paraId="1D2AFC31" w14:textId="77777777" w:rsidR="000B3680" w:rsidRDefault="000B3680" w:rsidP="000B3680">
      <w:pPr>
        <w:rPr>
          <w:b/>
          <w:bCs/>
          <w:color w:val="000000"/>
        </w:rPr>
      </w:pPr>
      <w:r w:rsidRPr="00BE3BFD">
        <w:rPr>
          <w:b/>
          <w:bCs/>
          <w:color w:val="000000"/>
        </w:rPr>
        <w:t>Content</w:t>
      </w:r>
    </w:p>
    <w:p w14:paraId="1519999A" w14:textId="393B3DB2" w:rsidR="000B3680" w:rsidRDefault="000B3680" w:rsidP="000B3680">
      <w:pPr>
        <w:rPr>
          <w:bCs/>
          <w:color w:val="000000"/>
        </w:rPr>
      </w:pPr>
      <w:r>
        <w:rPr>
          <w:bCs/>
          <w:color w:val="000000"/>
        </w:rPr>
        <w:t>As a member of the SAL team, I would to investigate using our existing Night Waiver to fly SAL missions at night. In addition I would like to investigate the prospect of obtaining a BVLOS waiver.</w:t>
      </w:r>
    </w:p>
    <w:p w14:paraId="12266C75" w14:textId="77777777" w:rsidR="000B3680" w:rsidRDefault="000B3680" w:rsidP="000B3680">
      <w:pPr>
        <w:rPr>
          <w:bCs/>
          <w:color w:val="000000"/>
        </w:rPr>
      </w:pPr>
    </w:p>
    <w:p w14:paraId="671B913A" w14:textId="77777777" w:rsidR="000B3680" w:rsidRDefault="000B3680" w:rsidP="000B3680">
      <w:pPr>
        <w:tabs>
          <w:tab w:val="center" w:pos="4680"/>
        </w:tabs>
        <w:rPr>
          <w:b/>
          <w:bCs/>
          <w:color w:val="000000"/>
        </w:rPr>
      </w:pPr>
      <w:r>
        <w:rPr>
          <w:b/>
          <w:bCs/>
          <w:color w:val="000000"/>
        </w:rPr>
        <w:t>Definition of Done:</w:t>
      </w:r>
      <w:r>
        <w:rPr>
          <w:b/>
          <w:bCs/>
          <w:color w:val="000000"/>
        </w:rPr>
        <w:tab/>
      </w:r>
    </w:p>
    <w:p w14:paraId="67894CB3" w14:textId="7E2827EA" w:rsidR="00557635" w:rsidRDefault="000B3680" w:rsidP="00557635">
      <w:pPr>
        <w:rPr>
          <w:bCs/>
          <w:color w:val="000000"/>
          <w:sz w:val="22"/>
        </w:rPr>
      </w:pPr>
      <w:r>
        <w:rPr>
          <w:bCs/>
          <w:color w:val="000000"/>
          <w:sz w:val="22"/>
        </w:rPr>
        <w:t>[ ]  Summary of findings in the SAL Database</w:t>
      </w:r>
    </w:p>
    <w:p w14:paraId="195062A5" w14:textId="77777777" w:rsidR="00557635" w:rsidRPr="00B735FA" w:rsidRDefault="00557635" w:rsidP="00557635">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557635" w14:paraId="5DE9F391" w14:textId="77777777" w:rsidTr="00557635">
        <w:trPr>
          <w:trHeight w:val="43"/>
        </w:trPr>
        <w:tc>
          <w:tcPr>
            <w:tcW w:w="9576" w:type="dxa"/>
            <w:tcBorders>
              <w:left w:val="nil"/>
              <w:bottom w:val="nil"/>
              <w:right w:val="nil"/>
            </w:tcBorders>
            <w:shd w:val="clear" w:color="auto" w:fill="auto"/>
          </w:tcPr>
          <w:p w14:paraId="3BE511D5" w14:textId="77777777" w:rsidR="00557635" w:rsidRDefault="00557635" w:rsidP="00557635"/>
        </w:tc>
      </w:tr>
    </w:tbl>
    <w:p w14:paraId="7331DDAF" w14:textId="58923167" w:rsidR="00557635" w:rsidRDefault="00557635" w:rsidP="00557635">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4 —  Computer Vision/ YOLO introduction</w:t>
      </w:r>
    </w:p>
    <w:p w14:paraId="5B1284E0" w14:textId="77777777" w:rsidR="00557635" w:rsidRDefault="00557635" w:rsidP="00557635">
      <w:pPr>
        <w:rPr>
          <w:b/>
          <w:bCs/>
          <w:color w:val="000000"/>
        </w:rPr>
      </w:pPr>
      <w:r w:rsidRPr="00BE3BFD">
        <w:rPr>
          <w:b/>
          <w:bCs/>
          <w:color w:val="000000"/>
        </w:rPr>
        <w:t>Content</w:t>
      </w:r>
    </w:p>
    <w:p w14:paraId="70805A6A" w14:textId="348080A5" w:rsidR="00557635" w:rsidRDefault="00557635" w:rsidP="00557635">
      <w:pPr>
        <w:rPr>
          <w:bCs/>
          <w:color w:val="000000"/>
        </w:rPr>
      </w:pPr>
      <w:r>
        <w:rPr>
          <w:bCs/>
          <w:color w:val="000000"/>
        </w:rPr>
        <w:t xml:space="preserve">As a member of the SAL team, I would to introduce myself to computer vision and YOLO. This will involve understanding the basics of computer vision and perusing the YOLO website </w:t>
      </w:r>
      <w:r>
        <w:rPr>
          <w:bCs/>
          <w:color w:val="000000"/>
        </w:rPr>
        <w:lastRenderedPageBreak/>
        <w:t xml:space="preserve">(specifically the CSE455 classpage, </w:t>
      </w:r>
      <w:hyperlink r:id="rId91" w:history="1">
        <w:r>
          <w:rPr>
            <w:rStyle w:val="Hyperlink"/>
          </w:rPr>
          <w:t>https://pjreddie.com/courses/computer-vision/</w:t>
        </w:r>
      </w:hyperlink>
      <w:r>
        <w:rPr>
          <w:bCs/>
          <w:color w:val="000000"/>
        </w:rPr>
        <w:t>) as well as reading the papers relevant to YOLO.</w:t>
      </w:r>
    </w:p>
    <w:p w14:paraId="07199AEF" w14:textId="77777777" w:rsidR="00557635" w:rsidRDefault="00557635" w:rsidP="00557635">
      <w:pPr>
        <w:rPr>
          <w:bCs/>
          <w:color w:val="000000"/>
        </w:rPr>
      </w:pPr>
    </w:p>
    <w:p w14:paraId="7C597134" w14:textId="1F953909" w:rsidR="00557635" w:rsidRDefault="00557635" w:rsidP="00557635">
      <w:pPr>
        <w:tabs>
          <w:tab w:val="center" w:pos="4680"/>
        </w:tabs>
        <w:rPr>
          <w:b/>
          <w:bCs/>
          <w:color w:val="000000"/>
        </w:rPr>
      </w:pPr>
      <w:r>
        <w:rPr>
          <w:b/>
          <w:bCs/>
          <w:color w:val="000000"/>
        </w:rPr>
        <w:t>Definition of Done:</w:t>
      </w:r>
    </w:p>
    <w:p w14:paraId="5AB4F665" w14:textId="66C919F0" w:rsidR="00557635" w:rsidRDefault="00557635" w:rsidP="00557635">
      <w:pPr>
        <w:rPr>
          <w:bCs/>
          <w:color w:val="000000"/>
          <w:sz w:val="22"/>
        </w:rPr>
      </w:pPr>
      <w:r>
        <w:rPr>
          <w:bCs/>
          <w:color w:val="000000"/>
          <w:sz w:val="22"/>
        </w:rPr>
        <w:t>[ ]  I understand the basics of computer vision</w:t>
      </w:r>
    </w:p>
    <w:p w14:paraId="4BF4E73A" w14:textId="023E6152" w:rsidR="00557635" w:rsidRDefault="00557635" w:rsidP="00557635">
      <w:pPr>
        <w:rPr>
          <w:bCs/>
          <w:color w:val="000000"/>
          <w:sz w:val="22"/>
        </w:rPr>
      </w:pPr>
      <w:r>
        <w:rPr>
          <w:bCs/>
          <w:color w:val="000000"/>
          <w:sz w:val="22"/>
        </w:rPr>
        <w:t>[ ] I can install and use YOLO on a variety of computers</w:t>
      </w:r>
    </w:p>
    <w:p w14:paraId="6710F06B" w14:textId="77777777" w:rsidR="00B90319" w:rsidRPr="00B735FA" w:rsidRDefault="00B90319" w:rsidP="00B90319">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90319" w14:paraId="3EC7FE18" w14:textId="77777777" w:rsidTr="00BA1F7F">
        <w:trPr>
          <w:trHeight w:val="43"/>
        </w:trPr>
        <w:tc>
          <w:tcPr>
            <w:tcW w:w="9576" w:type="dxa"/>
            <w:tcBorders>
              <w:left w:val="nil"/>
              <w:bottom w:val="nil"/>
              <w:right w:val="nil"/>
            </w:tcBorders>
            <w:shd w:val="clear" w:color="auto" w:fill="auto"/>
          </w:tcPr>
          <w:p w14:paraId="0FE42765" w14:textId="77777777" w:rsidR="00B90319" w:rsidRDefault="00B90319" w:rsidP="00BA1F7F"/>
        </w:tc>
      </w:tr>
    </w:tbl>
    <w:p w14:paraId="196BC599" w14:textId="04EE3770" w:rsidR="00B90319" w:rsidRDefault="00B90319" w:rsidP="00B90319">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4 —  Thermal Imaging analysis with a Neural Network</w:t>
      </w:r>
    </w:p>
    <w:p w14:paraId="5688411E" w14:textId="77777777" w:rsidR="00B90319" w:rsidRDefault="00B90319" w:rsidP="00B90319">
      <w:pPr>
        <w:rPr>
          <w:b/>
          <w:bCs/>
          <w:color w:val="000000"/>
        </w:rPr>
      </w:pPr>
      <w:r w:rsidRPr="00BE3BFD">
        <w:rPr>
          <w:b/>
          <w:bCs/>
          <w:color w:val="000000"/>
        </w:rPr>
        <w:t>Content</w:t>
      </w:r>
    </w:p>
    <w:p w14:paraId="44370120" w14:textId="1DD500E9" w:rsidR="00B90319" w:rsidRDefault="00B90319" w:rsidP="00B90319">
      <w:pPr>
        <w:rPr>
          <w:bCs/>
          <w:color w:val="000000"/>
        </w:rPr>
      </w:pPr>
      <w:r>
        <w:rPr>
          <w:bCs/>
          <w:color w:val="000000"/>
        </w:rPr>
        <w:t>As a member of the SAL team, I would to investigate the use of a Neural Network (YOLO) to analysis imagery coming from a FLIR Duo Pro R.</w:t>
      </w:r>
    </w:p>
    <w:p w14:paraId="0D3311AE" w14:textId="77777777" w:rsidR="00B90319" w:rsidRDefault="00B90319" w:rsidP="00B90319">
      <w:pPr>
        <w:rPr>
          <w:bCs/>
          <w:color w:val="000000"/>
        </w:rPr>
      </w:pPr>
    </w:p>
    <w:p w14:paraId="7B39E6A5" w14:textId="77777777" w:rsidR="00B90319" w:rsidRDefault="00B90319" w:rsidP="00B90319">
      <w:pPr>
        <w:tabs>
          <w:tab w:val="center" w:pos="4680"/>
        </w:tabs>
        <w:rPr>
          <w:b/>
          <w:bCs/>
          <w:color w:val="000000"/>
        </w:rPr>
      </w:pPr>
      <w:r>
        <w:rPr>
          <w:b/>
          <w:bCs/>
          <w:color w:val="000000"/>
        </w:rPr>
        <w:t>Definition of Done:</w:t>
      </w:r>
    </w:p>
    <w:p w14:paraId="2BB1D916" w14:textId="1F70A43C" w:rsidR="00B90319" w:rsidRDefault="00B90319" w:rsidP="00B90319">
      <w:pPr>
        <w:rPr>
          <w:bCs/>
          <w:color w:val="000000"/>
          <w:sz w:val="22"/>
        </w:rPr>
      </w:pPr>
      <w:r>
        <w:rPr>
          <w:bCs/>
          <w:color w:val="000000"/>
          <w:sz w:val="22"/>
        </w:rPr>
        <w:t>[ ]  A short summary of research on google drive</w:t>
      </w:r>
    </w:p>
    <w:p w14:paraId="22D42C35" w14:textId="77777777" w:rsidR="00B90319" w:rsidRPr="00B735FA" w:rsidRDefault="00B90319" w:rsidP="00B90319">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90319" w14:paraId="56601195" w14:textId="77777777" w:rsidTr="00BA1F7F">
        <w:trPr>
          <w:trHeight w:val="43"/>
        </w:trPr>
        <w:tc>
          <w:tcPr>
            <w:tcW w:w="9576" w:type="dxa"/>
            <w:tcBorders>
              <w:left w:val="nil"/>
              <w:bottom w:val="nil"/>
              <w:right w:val="nil"/>
            </w:tcBorders>
            <w:shd w:val="clear" w:color="auto" w:fill="auto"/>
          </w:tcPr>
          <w:p w14:paraId="40B0B6C2" w14:textId="77777777" w:rsidR="00B90319" w:rsidRDefault="00B90319" w:rsidP="00BA1F7F"/>
        </w:tc>
      </w:tr>
    </w:tbl>
    <w:p w14:paraId="3E8F6A8E" w14:textId="555F22A7" w:rsidR="00B90319" w:rsidRDefault="00B90319" w:rsidP="00B90319">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5 —  Location/Fabrication of MAPSS gimbal mount to Argo</w:t>
      </w:r>
    </w:p>
    <w:p w14:paraId="1EF792DE" w14:textId="77777777" w:rsidR="00B90319" w:rsidRDefault="00B90319" w:rsidP="00B90319">
      <w:pPr>
        <w:rPr>
          <w:b/>
          <w:bCs/>
          <w:color w:val="000000"/>
        </w:rPr>
      </w:pPr>
      <w:r w:rsidRPr="00BE3BFD">
        <w:rPr>
          <w:b/>
          <w:bCs/>
          <w:color w:val="000000"/>
        </w:rPr>
        <w:t>Content</w:t>
      </w:r>
    </w:p>
    <w:p w14:paraId="1ACA1ADA" w14:textId="322B1326" w:rsidR="00B90319" w:rsidRDefault="00B90319" w:rsidP="00B90319">
      <w:pPr>
        <w:rPr>
          <w:bCs/>
          <w:color w:val="000000"/>
        </w:rPr>
      </w:pPr>
      <w:r>
        <w:rPr>
          <w:bCs/>
          <w:color w:val="000000"/>
        </w:rPr>
        <w:t>As a member of the SAL team, I would to locate the previously used mount for Argo used on the MAPSS project. In the event that I cannot find the gimbal then I will CAD and fabricate (most likely 3D print) a mount.</w:t>
      </w:r>
    </w:p>
    <w:p w14:paraId="5674EC9E" w14:textId="77777777" w:rsidR="00B90319" w:rsidRDefault="00B90319" w:rsidP="00B90319">
      <w:pPr>
        <w:rPr>
          <w:bCs/>
          <w:color w:val="000000"/>
        </w:rPr>
      </w:pPr>
    </w:p>
    <w:p w14:paraId="5EA657EB" w14:textId="77777777" w:rsidR="00B90319" w:rsidRDefault="00B90319" w:rsidP="00B90319">
      <w:pPr>
        <w:tabs>
          <w:tab w:val="center" w:pos="4680"/>
        </w:tabs>
        <w:rPr>
          <w:b/>
          <w:bCs/>
          <w:color w:val="000000"/>
        </w:rPr>
      </w:pPr>
      <w:r>
        <w:rPr>
          <w:b/>
          <w:bCs/>
          <w:color w:val="000000"/>
        </w:rPr>
        <w:t>Definition of Done:</w:t>
      </w:r>
    </w:p>
    <w:p w14:paraId="2E87A924" w14:textId="0DC7A7DA" w:rsidR="00B90319" w:rsidRDefault="00B90319" w:rsidP="00B90319">
      <w:pPr>
        <w:rPr>
          <w:bCs/>
          <w:color w:val="000000"/>
          <w:sz w:val="22"/>
        </w:rPr>
      </w:pPr>
      <w:r>
        <w:rPr>
          <w:bCs/>
          <w:color w:val="000000"/>
          <w:sz w:val="22"/>
        </w:rPr>
        <w:t>[ ]  The existence of a working MAPSS mount for Argo</w:t>
      </w:r>
    </w:p>
    <w:p w14:paraId="58740283" w14:textId="77777777" w:rsidR="008A45BE" w:rsidRPr="00B735FA" w:rsidRDefault="008A45BE" w:rsidP="008A45BE">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8A45BE" w14:paraId="62EE9E43" w14:textId="77777777" w:rsidTr="00BA1F7F">
        <w:trPr>
          <w:trHeight w:val="43"/>
        </w:trPr>
        <w:tc>
          <w:tcPr>
            <w:tcW w:w="9576" w:type="dxa"/>
            <w:tcBorders>
              <w:left w:val="nil"/>
              <w:bottom w:val="nil"/>
              <w:right w:val="nil"/>
            </w:tcBorders>
            <w:shd w:val="clear" w:color="auto" w:fill="auto"/>
          </w:tcPr>
          <w:p w14:paraId="75915173" w14:textId="77777777" w:rsidR="008A45BE" w:rsidRDefault="008A45BE" w:rsidP="00BA1F7F"/>
        </w:tc>
      </w:tr>
    </w:tbl>
    <w:p w14:paraId="773A6959" w14:textId="17243288" w:rsidR="008A45BE" w:rsidRDefault="008A45BE" w:rsidP="008A45BE">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3146 — Creation of SAL related documentation for Perforce</w:t>
      </w:r>
    </w:p>
    <w:p w14:paraId="16E86296" w14:textId="77777777" w:rsidR="008A45BE" w:rsidRDefault="008A45BE" w:rsidP="008A45BE">
      <w:pPr>
        <w:rPr>
          <w:b/>
          <w:bCs/>
          <w:color w:val="000000"/>
        </w:rPr>
      </w:pPr>
      <w:r w:rsidRPr="00BE3BFD">
        <w:rPr>
          <w:b/>
          <w:bCs/>
          <w:color w:val="000000"/>
        </w:rPr>
        <w:t>Content</w:t>
      </w:r>
    </w:p>
    <w:p w14:paraId="6C1AD3A8" w14:textId="09003F30" w:rsidR="008A45BE" w:rsidRDefault="008A45BE" w:rsidP="008A45BE">
      <w:pPr>
        <w:rPr>
          <w:bCs/>
          <w:color w:val="000000"/>
        </w:rPr>
      </w:pPr>
      <w:r>
        <w:rPr>
          <w:bCs/>
          <w:color w:val="000000"/>
        </w:rPr>
        <w:t xml:space="preserve">As a member of the SAL team, I would to create documentation related to SAL operations </w:t>
      </w:r>
      <w:r w:rsidR="007126D6">
        <w:rPr>
          <w:bCs/>
          <w:color w:val="000000"/>
        </w:rPr>
        <w:t xml:space="preserve">to be uploaded </w:t>
      </w:r>
      <w:r>
        <w:rPr>
          <w:bCs/>
          <w:color w:val="000000"/>
        </w:rPr>
        <w:t>onto Perforce.</w:t>
      </w:r>
    </w:p>
    <w:p w14:paraId="5C36B297" w14:textId="77777777" w:rsidR="008A45BE" w:rsidRDefault="008A45BE" w:rsidP="008A45BE">
      <w:pPr>
        <w:rPr>
          <w:bCs/>
          <w:color w:val="000000"/>
        </w:rPr>
      </w:pPr>
    </w:p>
    <w:p w14:paraId="396E2DB0" w14:textId="77777777" w:rsidR="008A45BE" w:rsidRDefault="008A45BE" w:rsidP="008A45BE">
      <w:pPr>
        <w:tabs>
          <w:tab w:val="center" w:pos="4680"/>
        </w:tabs>
        <w:rPr>
          <w:b/>
          <w:bCs/>
          <w:color w:val="000000"/>
        </w:rPr>
      </w:pPr>
      <w:r>
        <w:rPr>
          <w:b/>
          <w:bCs/>
          <w:color w:val="000000"/>
        </w:rPr>
        <w:t>Definition of Done:</w:t>
      </w:r>
    </w:p>
    <w:p w14:paraId="52DB82D1" w14:textId="2477DEE2" w:rsidR="008A45BE" w:rsidRDefault="008A45BE" w:rsidP="008A45BE">
      <w:pPr>
        <w:rPr>
          <w:bCs/>
          <w:color w:val="000000"/>
          <w:sz w:val="22"/>
        </w:rPr>
      </w:pPr>
      <w:r>
        <w:rPr>
          <w:bCs/>
          <w:color w:val="000000"/>
          <w:sz w:val="22"/>
        </w:rPr>
        <w:t xml:space="preserve">[ ]  The existence of </w:t>
      </w:r>
      <w:r w:rsidR="007126D6">
        <w:rPr>
          <w:bCs/>
          <w:color w:val="000000"/>
          <w:sz w:val="22"/>
        </w:rPr>
        <w:t>SAL documentation on Perforce</w:t>
      </w:r>
    </w:p>
    <w:p w14:paraId="3E52B3B8" w14:textId="77777777" w:rsidR="00BA1F7F" w:rsidRPr="00B735FA" w:rsidRDefault="00BA1F7F" w:rsidP="00BA1F7F">
      <w:pPr>
        <w:rPr>
          <w:bCs/>
          <w:color w:val="000000"/>
          <w:sz w:val="22"/>
        </w:rPr>
      </w:pPr>
    </w:p>
    <w:tbl>
      <w:tblPr>
        <w:tblStyle w:val="TableGrid5"/>
        <w:tblpPr w:leftFromText="180" w:rightFromText="180" w:vertAnchor="text" w:horzAnchor="margin" w:tblpY="100"/>
        <w:tblW w:w="9576" w:type="dxa"/>
        <w:tblLook w:val="04A0" w:firstRow="1" w:lastRow="0" w:firstColumn="1" w:lastColumn="0" w:noHBand="0" w:noVBand="1"/>
      </w:tblPr>
      <w:tblGrid>
        <w:gridCol w:w="9576"/>
      </w:tblGrid>
      <w:tr w:rsidR="00BA1F7F" w14:paraId="03894B86" w14:textId="77777777" w:rsidTr="00BA1F7F">
        <w:trPr>
          <w:trHeight w:val="43"/>
        </w:trPr>
        <w:tc>
          <w:tcPr>
            <w:tcW w:w="9576" w:type="dxa"/>
            <w:tcBorders>
              <w:left w:val="nil"/>
              <w:bottom w:val="nil"/>
              <w:right w:val="nil"/>
            </w:tcBorders>
            <w:shd w:val="clear" w:color="auto" w:fill="auto"/>
          </w:tcPr>
          <w:p w14:paraId="05C57795" w14:textId="77777777" w:rsidR="00BA1F7F" w:rsidRDefault="00BA1F7F" w:rsidP="00BA1F7F"/>
        </w:tc>
      </w:tr>
    </w:tbl>
    <w:p w14:paraId="1941A999" w14:textId="2977F9BF" w:rsidR="006536B9" w:rsidRDefault="00BA1F7F" w:rsidP="00BA1F7F">
      <w:pPr>
        <w:rPr>
          <w:rFonts w:asciiTheme="majorHAnsi" w:eastAsiaTheme="majorEastAsia" w:hAnsiTheme="majorHAnsi"/>
          <w:b/>
          <w:bCs/>
          <w:color w:val="4F81BD" w:themeColor="accent1"/>
          <w:sz w:val="26"/>
          <w:szCs w:val="26"/>
        </w:rPr>
      </w:pPr>
      <w:r>
        <w:rPr>
          <w:rFonts w:asciiTheme="majorHAnsi" w:eastAsiaTheme="majorEastAsia" w:hAnsiTheme="majorHAnsi"/>
          <w:b/>
          <w:bCs/>
          <w:color w:val="4F81BD" w:themeColor="accent1"/>
          <w:sz w:val="26"/>
          <w:szCs w:val="26"/>
        </w:rPr>
        <w:t xml:space="preserve">3146 — Research into </w:t>
      </w:r>
      <w:r w:rsidR="006536B9">
        <w:rPr>
          <w:rFonts w:asciiTheme="majorHAnsi" w:eastAsiaTheme="majorEastAsia" w:hAnsiTheme="majorHAnsi"/>
          <w:b/>
          <w:bCs/>
          <w:color w:val="4F81BD" w:themeColor="accent1"/>
          <w:sz w:val="26"/>
          <w:szCs w:val="26"/>
        </w:rPr>
        <w:t>new tools/lab equipment</w:t>
      </w:r>
    </w:p>
    <w:p w14:paraId="6E26808F" w14:textId="77777777" w:rsidR="00BA1F7F" w:rsidRDefault="00BA1F7F" w:rsidP="00BA1F7F">
      <w:pPr>
        <w:rPr>
          <w:b/>
          <w:bCs/>
          <w:color w:val="000000"/>
        </w:rPr>
      </w:pPr>
      <w:r w:rsidRPr="00BE3BFD">
        <w:rPr>
          <w:b/>
          <w:bCs/>
          <w:color w:val="000000"/>
        </w:rPr>
        <w:t>Content</w:t>
      </w:r>
    </w:p>
    <w:p w14:paraId="6EEB4A4C" w14:textId="10801C37" w:rsidR="006536B9" w:rsidRDefault="006536B9" w:rsidP="00BA1F7F">
      <w:pPr>
        <w:rPr>
          <w:bCs/>
          <w:color w:val="000000"/>
        </w:rPr>
      </w:pPr>
      <w:r>
        <w:rPr>
          <w:bCs/>
          <w:color w:val="000000"/>
        </w:rPr>
        <w:t>As a member of AFSL</w:t>
      </w:r>
      <w:r w:rsidR="003E719A">
        <w:rPr>
          <w:bCs/>
          <w:color w:val="000000"/>
        </w:rPr>
        <w:t>,</w:t>
      </w:r>
      <w:r>
        <w:rPr>
          <w:bCs/>
          <w:color w:val="000000"/>
        </w:rPr>
        <w:t xml:space="preserve"> I would like to make a list of new tools/lap equipment </w:t>
      </w:r>
      <w:r w:rsidR="003E719A">
        <w:rPr>
          <w:bCs/>
          <w:color w:val="000000"/>
        </w:rPr>
        <w:t>for t</w:t>
      </w:r>
      <w:bookmarkStart w:id="47" w:name="_GoBack"/>
      <w:bookmarkEnd w:id="47"/>
      <w:r w:rsidR="003E719A">
        <w:rPr>
          <w:bCs/>
          <w:color w:val="000000"/>
        </w:rPr>
        <w:t xml:space="preserve">he lab. </w:t>
      </w:r>
    </w:p>
    <w:p w14:paraId="13109A36" w14:textId="6F8C194D" w:rsidR="006536B9" w:rsidRDefault="003E719A" w:rsidP="003E719A">
      <w:pPr>
        <w:tabs>
          <w:tab w:val="left" w:pos="4020"/>
        </w:tabs>
        <w:rPr>
          <w:bCs/>
          <w:color w:val="000000"/>
        </w:rPr>
      </w:pPr>
      <w:r>
        <w:rPr>
          <w:bCs/>
          <w:color w:val="000000"/>
        </w:rPr>
        <w:tab/>
      </w:r>
    </w:p>
    <w:p w14:paraId="7AD42939" w14:textId="538E3EEB" w:rsidR="00BA1F7F" w:rsidRDefault="006536B9" w:rsidP="00BA1F7F">
      <w:pPr>
        <w:rPr>
          <w:bCs/>
          <w:color w:val="000000"/>
        </w:rPr>
      </w:pPr>
      <w:r>
        <w:rPr>
          <w:bCs/>
          <w:color w:val="000000"/>
        </w:rPr>
        <w:t xml:space="preserve"> </w:t>
      </w:r>
    </w:p>
    <w:p w14:paraId="383E6C3D" w14:textId="77777777" w:rsidR="00BA1F7F" w:rsidRDefault="00BA1F7F" w:rsidP="00BA1F7F">
      <w:pPr>
        <w:tabs>
          <w:tab w:val="center" w:pos="4680"/>
        </w:tabs>
        <w:rPr>
          <w:b/>
          <w:bCs/>
          <w:color w:val="000000"/>
        </w:rPr>
      </w:pPr>
      <w:r>
        <w:rPr>
          <w:b/>
          <w:bCs/>
          <w:color w:val="000000"/>
        </w:rPr>
        <w:t>Definition of Done:</w:t>
      </w:r>
    </w:p>
    <w:p w14:paraId="4DCB35CD" w14:textId="450C4EBA" w:rsidR="00BA1F7F" w:rsidRDefault="00BA1F7F" w:rsidP="00BA1F7F">
      <w:pPr>
        <w:rPr>
          <w:bCs/>
          <w:color w:val="000000"/>
          <w:sz w:val="22"/>
        </w:rPr>
      </w:pPr>
      <w:r>
        <w:rPr>
          <w:bCs/>
          <w:color w:val="000000"/>
          <w:sz w:val="22"/>
        </w:rPr>
        <w:t xml:space="preserve">[ ]  The existence of </w:t>
      </w:r>
      <w:r w:rsidR="006536B9">
        <w:rPr>
          <w:bCs/>
          <w:color w:val="000000"/>
          <w:sz w:val="22"/>
        </w:rPr>
        <w:t>excel spreadsheet of the tools/equipment list</w:t>
      </w:r>
    </w:p>
    <w:p w14:paraId="07DBEAEB" w14:textId="77777777" w:rsidR="00BA1F7F" w:rsidRDefault="00BA1F7F" w:rsidP="00BA1F7F">
      <w:pPr>
        <w:rPr>
          <w:bCs/>
          <w:color w:val="000000"/>
          <w:sz w:val="22"/>
        </w:rPr>
      </w:pPr>
    </w:p>
    <w:p w14:paraId="7D8EB70A" w14:textId="77777777" w:rsidR="00B90319" w:rsidRDefault="00B90319" w:rsidP="00557635">
      <w:pPr>
        <w:rPr>
          <w:bCs/>
          <w:color w:val="000000"/>
          <w:sz w:val="22"/>
        </w:rPr>
      </w:pPr>
    </w:p>
    <w:p w14:paraId="19A2C2F8" w14:textId="09BFEC34" w:rsidR="000B3680" w:rsidRDefault="000B3680" w:rsidP="000B3680">
      <w:pPr>
        <w:rPr>
          <w:bCs/>
          <w:color w:val="000000"/>
          <w:sz w:val="22"/>
        </w:rPr>
      </w:pPr>
    </w:p>
    <w:p w14:paraId="2E5D54E4" w14:textId="77777777" w:rsidR="000B3680" w:rsidRDefault="000B3680" w:rsidP="0058413F">
      <w:pPr>
        <w:rPr>
          <w:bCs/>
          <w:color w:val="000000"/>
          <w:sz w:val="22"/>
        </w:rPr>
      </w:pPr>
    </w:p>
    <w:p w14:paraId="2F7E0566" w14:textId="54BB0ED8" w:rsidR="0058413F" w:rsidRDefault="0058413F" w:rsidP="0058413F">
      <w:pPr>
        <w:rPr>
          <w:bCs/>
          <w:color w:val="000000"/>
          <w:sz w:val="22"/>
        </w:rPr>
      </w:pPr>
      <w:r>
        <w:rPr>
          <w:bCs/>
          <w:color w:val="000000"/>
          <w:sz w:val="22"/>
        </w:rPr>
        <w:t xml:space="preserve"> </w:t>
      </w:r>
    </w:p>
    <w:p w14:paraId="46FEFF3C" w14:textId="77777777" w:rsidR="007A498B" w:rsidRDefault="007A498B" w:rsidP="00F63C9C">
      <w:pPr>
        <w:rPr>
          <w:bCs/>
          <w:color w:val="000000"/>
          <w:sz w:val="22"/>
        </w:rPr>
      </w:pPr>
    </w:p>
    <w:p w14:paraId="0F0B1C6F" w14:textId="77777777" w:rsidR="003F71B3" w:rsidRDefault="003F71B3" w:rsidP="003F71B3">
      <w:pPr>
        <w:rPr>
          <w:bCs/>
          <w:color w:val="000000"/>
          <w:sz w:val="22"/>
        </w:rPr>
      </w:pPr>
    </w:p>
    <w:p w14:paraId="0AE29844" w14:textId="77777777" w:rsidR="00F63C9C" w:rsidRDefault="00F63C9C" w:rsidP="003F71B3">
      <w:pPr>
        <w:rPr>
          <w:bCs/>
          <w:color w:val="000000"/>
          <w:sz w:val="22"/>
        </w:rPr>
      </w:pPr>
    </w:p>
    <w:p w14:paraId="384E7B35" w14:textId="77777777" w:rsidR="003F71B3" w:rsidRDefault="003F71B3" w:rsidP="003F71B3">
      <w:pPr>
        <w:rPr>
          <w:bCs/>
          <w:color w:val="000000"/>
          <w:sz w:val="22"/>
        </w:rPr>
      </w:pPr>
    </w:p>
    <w:p w14:paraId="35D97287" w14:textId="77777777" w:rsidR="003F71B3" w:rsidRDefault="003F71B3" w:rsidP="003F71B3">
      <w:pPr>
        <w:rPr>
          <w:bCs/>
          <w:color w:val="000000"/>
          <w:sz w:val="22"/>
        </w:rPr>
      </w:pPr>
    </w:p>
    <w:p w14:paraId="720B6973" w14:textId="77777777" w:rsidR="003F71B3" w:rsidRDefault="003F71B3" w:rsidP="003F71B3">
      <w:pPr>
        <w:rPr>
          <w:bCs/>
          <w:color w:val="000000"/>
          <w:sz w:val="22"/>
        </w:rPr>
      </w:pPr>
    </w:p>
    <w:p w14:paraId="3AD95AC3" w14:textId="77777777" w:rsidR="003F71B3" w:rsidRPr="00863996" w:rsidRDefault="003F71B3" w:rsidP="003F71B3">
      <w:pPr>
        <w:rPr>
          <w:bCs/>
          <w:color w:val="000000"/>
          <w:sz w:val="22"/>
        </w:rPr>
      </w:pPr>
    </w:p>
    <w:p w14:paraId="3F7BB997" w14:textId="77777777" w:rsidR="003F71B3" w:rsidRPr="005B288D" w:rsidRDefault="003F71B3" w:rsidP="003F71B3">
      <w:pPr>
        <w:rPr>
          <w:b/>
          <w:bCs/>
          <w:color w:val="000000"/>
        </w:rPr>
      </w:pPr>
    </w:p>
    <w:p w14:paraId="5BB01A15" w14:textId="77777777" w:rsidR="003F71B3" w:rsidRDefault="003F71B3" w:rsidP="003F71B3">
      <w:pPr>
        <w:rPr>
          <w:bCs/>
          <w:color w:val="000000"/>
          <w:sz w:val="22"/>
        </w:rPr>
      </w:pPr>
    </w:p>
    <w:p w14:paraId="0DE58D7F" w14:textId="77777777" w:rsidR="003F71B3" w:rsidRDefault="003F71B3" w:rsidP="003F71B3">
      <w:pPr>
        <w:rPr>
          <w:bCs/>
          <w:color w:val="000000"/>
          <w:sz w:val="22"/>
        </w:rPr>
      </w:pPr>
    </w:p>
    <w:p w14:paraId="2BA95195" w14:textId="77777777" w:rsidR="00AD2D7B" w:rsidRDefault="00AD2D7B" w:rsidP="00AD2D7B">
      <w:pPr>
        <w:rPr>
          <w:bCs/>
          <w:color w:val="000000"/>
          <w:sz w:val="22"/>
        </w:rPr>
      </w:pPr>
    </w:p>
    <w:p w14:paraId="19AB82FE" w14:textId="77777777" w:rsidR="00AD2D7B" w:rsidRPr="00863996" w:rsidRDefault="00AD2D7B" w:rsidP="00AD2D7B">
      <w:pPr>
        <w:rPr>
          <w:bCs/>
          <w:color w:val="000000"/>
          <w:sz w:val="22"/>
        </w:rPr>
      </w:pPr>
    </w:p>
    <w:p w14:paraId="63CD1726" w14:textId="77777777" w:rsidR="00AD2D7B" w:rsidRPr="005B288D" w:rsidRDefault="00AD2D7B" w:rsidP="00AD2D7B">
      <w:pPr>
        <w:rPr>
          <w:b/>
          <w:bCs/>
          <w:color w:val="000000"/>
        </w:rPr>
      </w:pPr>
    </w:p>
    <w:p w14:paraId="4DFDF494" w14:textId="77777777" w:rsidR="00AD2D7B" w:rsidRPr="0039392B" w:rsidRDefault="00AD2D7B" w:rsidP="00AD2D7B">
      <w:pPr>
        <w:rPr>
          <w:bCs/>
          <w:color w:val="000000"/>
        </w:rPr>
      </w:pPr>
    </w:p>
    <w:p w14:paraId="01AD760F" w14:textId="77777777" w:rsidR="002775F5" w:rsidRPr="00863996" w:rsidRDefault="002775F5" w:rsidP="00863996">
      <w:pPr>
        <w:rPr>
          <w:bCs/>
          <w:color w:val="000000"/>
          <w:sz w:val="22"/>
        </w:rPr>
      </w:pPr>
    </w:p>
    <w:p w14:paraId="48095E2F" w14:textId="77777777" w:rsidR="00863996" w:rsidRPr="005B288D" w:rsidRDefault="00863996" w:rsidP="00863996">
      <w:pPr>
        <w:rPr>
          <w:b/>
          <w:bCs/>
          <w:color w:val="000000"/>
        </w:rPr>
      </w:pPr>
    </w:p>
    <w:p w14:paraId="08CCE154" w14:textId="77777777" w:rsidR="008949D8" w:rsidRPr="0039392B" w:rsidRDefault="008949D8" w:rsidP="008949D8">
      <w:pPr>
        <w:rPr>
          <w:bCs/>
          <w:color w:val="000000"/>
        </w:rPr>
      </w:pPr>
    </w:p>
    <w:p w14:paraId="0C7B0C11" w14:textId="77777777" w:rsidR="005B288D" w:rsidRPr="005B288D" w:rsidRDefault="005B288D" w:rsidP="005B288D">
      <w:pPr>
        <w:rPr>
          <w:b/>
          <w:bCs/>
          <w:color w:val="000000"/>
        </w:rPr>
      </w:pPr>
    </w:p>
    <w:p w14:paraId="37AEA554" w14:textId="77777777" w:rsidR="00666823" w:rsidRPr="0039392B" w:rsidRDefault="00666823" w:rsidP="00666823">
      <w:pPr>
        <w:rPr>
          <w:bCs/>
          <w:color w:val="000000"/>
        </w:rPr>
      </w:pPr>
    </w:p>
    <w:p w14:paraId="42095451" w14:textId="77777777" w:rsidR="00666823" w:rsidRDefault="00666823" w:rsidP="00666823">
      <w:pPr>
        <w:rPr>
          <w:bCs/>
          <w:color w:val="000000"/>
        </w:rPr>
      </w:pPr>
    </w:p>
    <w:p w14:paraId="5827DFCE" w14:textId="77777777" w:rsidR="0039392B" w:rsidRDefault="0039392B" w:rsidP="00985F25">
      <w:pPr>
        <w:rPr>
          <w:bCs/>
          <w:color w:val="000000"/>
        </w:rPr>
      </w:pPr>
    </w:p>
    <w:p w14:paraId="7B6168AF" w14:textId="77777777" w:rsidR="00985F25" w:rsidRDefault="00985F25" w:rsidP="00347D33">
      <w:pPr>
        <w:rPr>
          <w:bCs/>
          <w:color w:val="000000"/>
        </w:rPr>
      </w:pPr>
    </w:p>
    <w:p w14:paraId="08C17ED2" w14:textId="77777777" w:rsidR="00E91A91" w:rsidRDefault="00E91A91" w:rsidP="00347D33">
      <w:pPr>
        <w:rPr>
          <w:bCs/>
          <w:color w:val="000000"/>
        </w:rPr>
      </w:pPr>
    </w:p>
    <w:p w14:paraId="2C098F30" w14:textId="77777777" w:rsidR="00985F25" w:rsidRDefault="00985F25" w:rsidP="00347D33">
      <w:pPr>
        <w:rPr>
          <w:bCs/>
          <w:color w:val="000000"/>
        </w:rPr>
      </w:pPr>
    </w:p>
    <w:p w14:paraId="05B08278" w14:textId="77777777" w:rsidR="00347D33" w:rsidRDefault="00347D33" w:rsidP="00347D33">
      <w:pPr>
        <w:rPr>
          <w:bCs/>
          <w:color w:val="000000"/>
        </w:rPr>
      </w:pPr>
    </w:p>
    <w:p w14:paraId="1A388EC8" w14:textId="77777777" w:rsidR="00EF6411" w:rsidRDefault="00EF6411" w:rsidP="006F2994">
      <w:pPr>
        <w:rPr>
          <w:bCs/>
          <w:color w:val="000000"/>
        </w:rPr>
      </w:pPr>
    </w:p>
    <w:p w14:paraId="69C75699" w14:textId="77777777" w:rsidR="00E0056F" w:rsidRDefault="00E0056F" w:rsidP="006F2994">
      <w:pPr>
        <w:rPr>
          <w:bCs/>
          <w:color w:val="000000"/>
        </w:rPr>
      </w:pPr>
    </w:p>
    <w:p w14:paraId="1F52092B" w14:textId="77777777" w:rsidR="00E0056F" w:rsidRPr="009F4C90" w:rsidRDefault="00E0056F" w:rsidP="006F2994">
      <w:pPr>
        <w:rPr>
          <w:bCs/>
          <w:color w:val="000000"/>
        </w:rPr>
      </w:pPr>
    </w:p>
    <w:p w14:paraId="2BC8A142" w14:textId="77777777" w:rsidR="006F2994" w:rsidRDefault="006F2994" w:rsidP="006F2994">
      <w:pPr>
        <w:rPr>
          <w:color w:val="000000"/>
        </w:rPr>
      </w:pPr>
    </w:p>
    <w:p w14:paraId="3208F575" w14:textId="77777777" w:rsidR="006F2994" w:rsidRDefault="006F2994" w:rsidP="006F2994">
      <w:pPr>
        <w:rPr>
          <w:color w:val="000000"/>
        </w:rPr>
      </w:pPr>
    </w:p>
    <w:p w14:paraId="009CC980" w14:textId="77777777" w:rsidR="006F2994" w:rsidRPr="00BE3BFD" w:rsidRDefault="006F2994" w:rsidP="0050198E">
      <w:pPr>
        <w:rPr>
          <w:color w:val="000000"/>
        </w:rPr>
      </w:pPr>
    </w:p>
    <w:p w14:paraId="73B36A6C" w14:textId="77777777" w:rsidR="0050198E" w:rsidRPr="00BE3BFD" w:rsidRDefault="0050198E" w:rsidP="0050198E">
      <w:pPr>
        <w:rPr>
          <w:color w:val="000000"/>
        </w:rPr>
      </w:pPr>
    </w:p>
    <w:p w14:paraId="791C69F7" w14:textId="77777777" w:rsidR="00B817FB" w:rsidRPr="00A171EB" w:rsidRDefault="00B817FB" w:rsidP="004D55B0">
      <w:pPr>
        <w:rPr>
          <w:rFonts w:ascii="Liberation Serif" w:hAnsi="Liberation Serif" w:cs="Lucida Sans"/>
          <w:b/>
          <w:lang w:bidi="hi-IN"/>
        </w:rPr>
      </w:pPr>
    </w:p>
    <w:sectPr w:rsidR="00B817FB" w:rsidRPr="00A171EB" w:rsidSect="00AD2D7B">
      <w:type w:val="continuous"/>
      <w:pgSz w:w="12240" w:h="15840"/>
      <w:pgMar w:top="1440" w:right="1440" w:bottom="1440" w:left="1440" w:header="0" w:footer="0"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477A9F" w14:textId="77777777" w:rsidR="001779D8" w:rsidRDefault="001779D8" w:rsidP="00EB6FA6">
      <w:r>
        <w:separator/>
      </w:r>
    </w:p>
  </w:endnote>
  <w:endnote w:type="continuationSeparator" w:id="0">
    <w:p w14:paraId="18C31ABA" w14:textId="77777777" w:rsidR="001779D8" w:rsidRDefault="001779D8" w:rsidP="00EB6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ordia New">
    <w:panose1 w:val="020B0304020202020204"/>
    <w:charset w:val="DE"/>
    <w:family w:val="roman"/>
    <w:notTrueType/>
    <w:pitch w:val="variable"/>
    <w:sig w:usb0="01000001" w:usb1="00000000" w:usb2="00000000" w:usb3="00000000" w:csb0="00010000" w:csb1="00000000"/>
  </w:font>
  <w:font w:name="Malgun Gothic">
    <w:altName w:val="맑은 고딕"/>
    <w:panose1 w:val="020B0503020000020004"/>
    <w:charset w:val="81"/>
    <w:family w:val="swiss"/>
    <w:pitch w:val="variable"/>
    <w:sig w:usb0="9000002F" w:usb1="29D77CFB" w:usb2="00000012" w:usb3="00000000" w:csb0="00080001" w:csb1="00000000"/>
  </w:font>
  <w:font w:name="Segoe UI Emoji">
    <w:panose1 w:val="020B0502040204020203"/>
    <w:charset w:val="00"/>
    <w:family w:val="swiss"/>
    <w:pitch w:val="variable"/>
    <w:sig w:usb0="00000003" w:usb1="02000000" w:usb2="00000000" w:usb3="00000000" w:csb0="00000001"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BDECF" w14:textId="77777777" w:rsidR="001779D8" w:rsidRDefault="001779D8" w:rsidP="00EB6FA6">
      <w:r>
        <w:separator/>
      </w:r>
    </w:p>
  </w:footnote>
  <w:footnote w:type="continuationSeparator" w:id="0">
    <w:p w14:paraId="5DB9BD34" w14:textId="77777777" w:rsidR="001779D8" w:rsidRDefault="001779D8" w:rsidP="00EB6F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10D3B"/>
    <w:multiLevelType w:val="multilevel"/>
    <w:tmpl w:val="76DAFD3C"/>
    <w:lvl w:ilvl="0">
      <w:start w:val="1"/>
      <w:numFmt w:val="bullet"/>
      <w:lvlText w:val=""/>
      <w:lvlJc w:val="left"/>
      <w:pPr>
        <w:ind w:left="1440" w:hanging="360"/>
      </w:pPr>
      <w:rPr>
        <w:rFonts w:ascii="Symbol" w:hAnsi="Symbol" w:cs="Symbol" w:hint="default"/>
        <w:b/>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15:restartNumberingAfterBreak="0">
    <w:nsid w:val="05071B01"/>
    <w:multiLevelType w:val="multilevel"/>
    <w:tmpl w:val="36BE9FC0"/>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5B77358"/>
    <w:multiLevelType w:val="multilevel"/>
    <w:tmpl w:val="7F7ACD7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825143D"/>
    <w:multiLevelType w:val="multilevel"/>
    <w:tmpl w:val="59F20BF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87F32B3"/>
    <w:multiLevelType w:val="multilevel"/>
    <w:tmpl w:val="850A544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08BD5A07"/>
    <w:multiLevelType w:val="multilevel"/>
    <w:tmpl w:val="E9CCE2EC"/>
    <w:lvl w:ilvl="0">
      <w:start w:val="1"/>
      <w:numFmt w:val="bullet"/>
      <w:lvlText w:val=""/>
      <w:lvlJc w:val="left"/>
      <w:pPr>
        <w:ind w:left="1080" w:hanging="360"/>
      </w:pPr>
      <w:rPr>
        <w:rFonts w:ascii="Symbol" w:hAnsi="Symbol" w:cs="Symbol" w:hint="default"/>
        <w:b/>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6" w15:restartNumberingAfterBreak="0">
    <w:nsid w:val="0B672817"/>
    <w:multiLevelType w:val="multilevel"/>
    <w:tmpl w:val="4E92A5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0DED6745"/>
    <w:multiLevelType w:val="multilevel"/>
    <w:tmpl w:val="1EAC1E1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0E4B7B6A"/>
    <w:multiLevelType w:val="multilevel"/>
    <w:tmpl w:val="A9909BA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136A736B"/>
    <w:multiLevelType w:val="multilevel"/>
    <w:tmpl w:val="4D10BA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61C6063"/>
    <w:multiLevelType w:val="multilevel"/>
    <w:tmpl w:val="DDB62B12"/>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65870B5"/>
    <w:multiLevelType w:val="hybridMultilevel"/>
    <w:tmpl w:val="57EC8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07EAC"/>
    <w:multiLevelType w:val="multilevel"/>
    <w:tmpl w:val="A4BC4A22"/>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9201F51"/>
    <w:multiLevelType w:val="multilevel"/>
    <w:tmpl w:val="38A47BBA"/>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4" w15:restartNumberingAfterBreak="0">
    <w:nsid w:val="1A55756C"/>
    <w:multiLevelType w:val="multilevel"/>
    <w:tmpl w:val="0436E184"/>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5" w15:restartNumberingAfterBreak="0">
    <w:nsid w:val="1B925416"/>
    <w:multiLevelType w:val="multilevel"/>
    <w:tmpl w:val="313C3826"/>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1CBA2FC2"/>
    <w:multiLevelType w:val="hybridMultilevel"/>
    <w:tmpl w:val="B2887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033E42"/>
    <w:multiLevelType w:val="multilevel"/>
    <w:tmpl w:val="3266E97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16D0CAC"/>
    <w:multiLevelType w:val="hybridMultilevel"/>
    <w:tmpl w:val="7BCCE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A2079C"/>
    <w:multiLevelType w:val="hybridMultilevel"/>
    <w:tmpl w:val="32E28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7B29CD"/>
    <w:multiLevelType w:val="multilevel"/>
    <w:tmpl w:val="B1126B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7715EAE"/>
    <w:multiLevelType w:val="multilevel"/>
    <w:tmpl w:val="EB0AA45E"/>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2" w15:restartNumberingAfterBreak="0">
    <w:nsid w:val="29E27027"/>
    <w:multiLevelType w:val="multilevel"/>
    <w:tmpl w:val="AEE873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2AA41AAA"/>
    <w:multiLevelType w:val="multilevel"/>
    <w:tmpl w:val="6A245E1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2C491C31"/>
    <w:multiLevelType w:val="multilevel"/>
    <w:tmpl w:val="53EAC14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2DEB4EAD"/>
    <w:multiLevelType w:val="multilevel"/>
    <w:tmpl w:val="F178356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0210C20"/>
    <w:multiLevelType w:val="hybridMultilevel"/>
    <w:tmpl w:val="B680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8C192E"/>
    <w:multiLevelType w:val="multilevel"/>
    <w:tmpl w:val="6096C38C"/>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398F60E9"/>
    <w:multiLevelType w:val="multilevel"/>
    <w:tmpl w:val="35928866"/>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39BE6125"/>
    <w:multiLevelType w:val="multilevel"/>
    <w:tmpl w:val="1FB231F8"/>
    <w:lvl w:ilvl="0">
      <w:start w:val="1"/>
      <w:numFmt w:val="lowerLetter"/>
      <w:lvlText w:val="%1."/>
      <w:lvlJc w:val="left"/>
      <w:pPr>
        <w:ind w:left="1070" w:hanging="360"/>
      </w:p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30" w15:restartNumberingAfterBreak="0">
    <w:nsid w:val="3BF86161"/>
    <w:multiLevelType w:val="multilevel"/>
    <w:tmpl w:val="4128F73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15:restartNumberingAfterBreak="0">
    <w:nsid w:val="3C7C284A"/>
    <w:multiLevelType w:val="multilevel"/>
    <w:tmpl w:val="CDE20C00"/>
    <w:lvl w:ilvl="0">
      <w:start w:val="1"/>
      <w:numFmt w:val="bullet"/>
      <w:lvlText w:val=""/>
      <w:lvlJc w:val="left"/>
      <w:pPr>
        <w:ind w:left="1429" w:hanging="360"/>
      </w:pPr>
      <w:rPr>
        <w:rFonts w:ascii="Symbol" w:hAnsi="Symbol" w:cs="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cs="Wingdings" w:hint="default"/>
      </w:rPr>
    </w:lvl>
    <w:lvl w:ilvl="3">
      <w:start w:val="1"/>
      <w:numFmt w:val="bullet"/>
      <w:lvlText w:val=""/>
      <w:lvlJc w:val="left"/>
      <w:pPr>
        <w:ind w:left="3589" w:hanging="360"/>
      </w:pPr>
      <w:rPr>
        <w:rFonts w:ascii="Symbol" w:hAnsi="Symbol" w:cs="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cs="Wingdings" w:hint="default"/>
      </w:rPr>
    </w:lvl>
    <w:lvl w:ilvl="6">
      <w:start w:val="1"/>
      <w:numFmt w:val="bullet"/>
      <w:lvlText w:val=""/>
      <w:lvlJc w:val="left"/>
      <w:pPr>
        <w:ind w:left="5749" w:hanging="360"/>
      </w:pPr>
      <w:rPr>
        <w:rFonts w:ascii="Symbol" w:hAnsi="Symbol" w:cs="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cs="Wingdings" w:hint="default"/>
      </w:rPr>
    </w:lvl>
  </w:abstractNum>
  <w:abstractNum w:abstractNumId="32" w15:restartNumberingAfterBreak="0">
    <w:nsid w:val="3CA11EC8"/>
    <w:multiLevelType w:val="multilevel"/>
    <w:tmpl w:val="1C847800"/>
    <w:lvl w:ilvl="0">
      <w:start w:val="1"/>
      <w:numFmt w:val="bullet"/>
      <w:lvlText w:val=""/>
      <w:lvlJc w:val="left"/>
      <w:pPr>
        <w:tabs>
          <w:tab w:val="num" w:pos="720"/>
        </w:tabs>
        <w:ind w:left="720" w:hanging="360"/>
      </w:pPr>
      <w:rPr>
        <w:rFonts w:ascii="Symbol" w:hAnsi="Symbol" w:cs="Open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3" w15:restartNumberingAfterBreak="0">
    <w:nsid w:val="3DC602F7"/>
    <w:multiLevelType w:val="multilevel"/>
    <w:tmpl w:val="BD7A87E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4" w15:restartNumberingAfterBreak="0">
    <w:nsid w:val="3F7400BA"/>
    <w:multiLevelType w:val="multilevel"/>
    <w:tmpl w:val="0E949E86"/>
    <w:lvl w:ilvl="0">
      <w:start w:val="1"/>
      <w:numFmt w:val="bullet"/>
      <w:lvlText w:val=""/>
      <w:lvlJc w:val="left"/>
      <w:pPr>
        <w:tabs>
          <w:tab w:val="num" w:pos="720"/>
        </w:tabs>
        <w:ind w:left="720" w:hanging="360"/>
      </w:pPr>
      <w:rPr>
        <w:rFonts w:ascii="Symbol" w:hAnsi="Symbol" w:cs="Symbol" w:hint="default"/>
        <w:sz w:val="22"/>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5" w15:restartNumberingAfterBreak="0">
    <w:nsid w:val="402A5C2C"/>
    <w:multiLevelType w:val="multilevel"/>
    <w:tmpl w:val="821E420E"/>
    <w:lvl w:ilvl="0">
      <w:start w:val="1087"/>
      <w:numFmt w:val="bullet"/>
      <w:lvlText w:val="-"/>
      <w:lvlJc w:val="left"/>
      <w:pPr>
        <w:ind w:left="1080" w:hanging="360"/>
      </w:pPr>
      <w:rPr>
        <w:rFonts w:ascii="Calibr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6" w15:restartNumberingAfterBreak="0">
    <w:nsid w:val="450A4FD9"/>
    <w:multiLevelType w:val="multilevel"/>
    <w:tmpl w:val="14CE73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7" w15:restartNumberingAfterBreak="0">
    <w:nsid w:val="4A61209C"/>
    <w:multiLevelType w:val="multilevel"/>
    <w:tmpl w:val="840C6092"/>
    <w:lvl w:ilvl="0">
      <w:start w:val="1"/>
      <w:numFmt w:val="bullet"/>
      <w:lvlText w:val=""/>
      <w:lvlJc w:val="left"/>
      <w:pPr>
        <w:ind w:left="1080" w:hanging="360"/>
      </w:pPr>
      <w:rPr>
        <w:rFonts w:ascii="Symbol" w:hAnsi="Symbol" w:cs="Symbol" w:hint="default"/>
        <w:b/>
      </w:rPr>
    </w:lvl>
    <w:lvl w:ilvl="1">
      <w:start w:val="1"/>
      <w:numFmt w:val="bullet"/>
      <w:lvlText w:val=""/>
      <w:lvlJc w:val="left"/>
      <w:pPr>
        <w:ind w:left="1800" w:hanging="360"/>
      </w:pPr>
      <w:rPr>
        <w:rFonts w:ascii="Symbol" w:hAnsi="Symbol" w:cs="Symbol" w:hint="default"/>
        <w:b/>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8" w15:restartNumberingAfterBreak="0">
    <w:nsid w:val="4AF43FD3"/>
    <w:multiLevelType w:val="hybridMultilevel"/>
    <w:tmpl w:val="6438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8869C3"/>
    <w:multiLevelType w:val="multilevel"/>
    <w:tmpl w:val="5F48A5DC"/>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4D5E65A1"/>
    <w:multiLevelType w:val="multilevel"/>
    <w:tmpl w:val="55DE8318"/>
    <w:lvl w:ilvl="0">
      <w:start w:val="1"/>
      <w:numFmt w:val="bullet"/>
      <w:lvlText w:val=""/>
      <w:lvlJc w:val="left"/>
      <w:pPr>
        <w:tabs>
          <w:tab w:val="num" w:pos="720"/>
        </w:tabs>
        <w:ind w:left="720" w:hanging="360"/>
      </w:pPr>
      <w:rPr>
        <w:rFonts w:ascii="Symbol" w:hAnsi="Symbol" w:cs="OpenSymbol" w:hint="default"/>
        <w:b/>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1" w15:restartNumberingAfterBreak="0">
    <w:nsid w:val="4E7B1C06"/>
    <w:multiLevelType w:val="multilevel"/>
    <w:tmpl w:val="A294B8E6"/>
    <w:lvl w:ilvl="0">
      <w:start w:val="1"/>
      <w:numFmt w:val="bullet"/>
      <w:lvlText w:val=""/>
      <w:lvlJc w:val="left"/>
      <w:pPr>
        <w:tabs>
          <w:tab w:val="num" w:pos="720"/>
        </w:tabs>
        <w:ind w:left="720" w:hanging="360"/>
      </w:pPr>
      <w:rPr>
        <w:rFonts w:ascii="Symbol" w:hAnsi="Symbol" w:cs="Symbol" w:hint="default"/>
        <w:sz w:val="22"/>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2" w15:restartNumberingAfterBreak="0">
    <w:nsid w:val="4EB253F6"/>
    <w:multiLevelType w:val="multilevel"/>
    <w:tmpl w:val="A3B27596"/>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5066270E"/>
    <w:multiLevelType w:val="multilevel"/>
    <w:tmpl w:val="13A8865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526F2DE0"/>
    <w:multiLevelType w:val="multilevel"/>
    <w:tmpl w:val="6D56D7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5" w15:restartNumberingAfterBreak="0">
    <w:nsid w:val="599F6D49"/>
    <w:multiLevelType w:val="multilevel"/>
    <w:tmpl w:val="CCDCA0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5A664EA2"/>
    <w:multiLevelType w:val="multilevel"/>
    <w:tmpl w:val="D7FA0C4A"/>
    <w:lvl w:ilvl="0">
      <w:start w:val="1"/>
      <w:numFmt w:val="bullet"/>
      <w:lvlText w:val=""/>
      <w:lvlJc w:val="left"/>
      <w:pPr>
        <w:ind w:left="3600" w:hanging="360"/>
      </w:pPr>
      <w:rPr>
        <w:rFonts w:ascii="Symbol" w:hAnsi="Symbol" w:cs="Symbol" w:hint="default"/>
      </w:rPr>
    </w:lvl>
    <w:lvl w:ilvl="1">
      <w:start w:val="1"/>
      <w:numFmt w:val="bullet"/>
      <w:lvlText w:val="o"/>
      <w:lvlJc w:val="left"/>
      <w:pPr>
        <w:ind w:left="4320" w:hanging="360"/>
      </w:pPr>
      <w:rPr>
        <w:rFonts w:ascii="Courier New" w:hAnsi="Courier New" w:cs="Courier New" w:hint="default"/>
      </w:rPr>
    </w:lvl>
    <w:lvl w:ilvl="2">
      <w:start w:val="1"/>
      <w:numFmt w:val="bullet"/>
      <w:lvlText w:val=""/>
      <w:lvlJc w:val="left"/>
      <w:pPr>
        <w:ind w:left="5040" w:hanging="360"/>
      </w:pPr>
      <w:rPr>
        <w:rFonts w:ascii="Wingdings" w:hAnsi="Wingdings" w:cs="Wingdings" w:hint="default"/>
      </w:rPr>
    </w:lvl>
    <w:lvl w:ilvl="3">
      <w:start w:val="1"/>
      <w:numFmt w:val="bullet"/>
      <w:lvlText w:val=""/>
      <w:lvlJc w:val="left"/>
      <w:pPr>
        <w:ind w:left="5760" w:hanging="360"/>
      </w:pPr>
      <w:rPr>
        <w:rFonts w:ascii="Symbol" w:hAnsi="Symbol" w:cs="Symbol" w:hint="default"/>
      </w:rPr>
    </w:lvl>
    <w:lvl w:ilvl="4">
      <w:start w:val="1"/>
      <w:numFmt w:val="bullet"/>
      <w:lvlText w:val="o"/>
      <w:lvlJc w:val="left"/>
      <w:pPr>
        <w:ind w:left="6480" w:hanging="360"/>
      </w:pPr>
      <w:rPr>
        <w:rFonts w:ascii="Courier New" w:hAnsi="Courier New" w:cs="Courier New" w:hint="default"/>
      </w:rPr>
    </w:lvl>
    <w:lvl w:ilvl="5">
      <w:start w:val="1"/>
      <w:numFmt w:val="bullet"/>
      <w:lvlText w:val=""/>
      <w:lvlJc w:val="left"/>
      <w:pPr>
        <w:ind w:left="7200" w:hanging="360"/>
      </w:pPr>
      <w:rPr>
        <w:rFonts w:ascii="Wingdings" w:hAnsi="Wingdings" w:cs="Wingdings" w:hint="default"/>
      </w:rPr>
    </w:lvl>
    <w:lvl w:ilvl="6">
      <w:start w:val="1"/>
      <w:numFmt w:val="bullet"/>
      <w:lvlText w:val=""/>
      <w:lvlJc w:val="left"/>
      <w:pPr>
        <w:ind w:left="7920" w:hanging="360"/>
      </w:pPr>
      <w:rPr>
        <w:rFonts w:ascii="Symbol" w:hAnsi="Symbol" w:cs="Symbol" w:hint="default"/>
      </w:rPr>
    </w:lvl>
    <w:lvl w:ilvl="7">
      <w:start w:val="1"/>
      <w:numFmt w:val="bullet"/>
      <w:lvlText w:val="o"/>
      <w:lvlJc w:val="left"/>
      <w:pPr>
        <w:ind w:left="8640" w:hanging="360"/>
      </w:pPr>
      <w:rPr>
        <w:rFonts w:ascii="Courier New" w:hAnsi="Courier New" w:cs="Courier New" w:hint="default"/>
      </w:rPr>
    </w:lvl>
    <w:lvl w:ilvl="8">
      <w:start w:val="1"/>
      <w:numFmt w:val="bullet"/>
      <w:lvlText w:val=""/>
      <w:lvlJc w:val="left"/>
      <w:pPr>
        <w:ind w:left="9360" w:hanging="360"/>
      </w:pPr>
      <w:rPr>
        <w:rFonts w:ascii="Wingdings" w:hAnsi="Wingdings" w:cs="Wingdings" w:hint="default"/>
      </w:rPr>
    </w:lvl>
  </w:abstractNum>
  <w:abstractNum w:abstractNumId="47" w15:restartNumberingAfterBreak="0">
    <w:nsid w:val="5AFE1C91"/>
    <w:multiLevelType w:val="hybridMultilevel"/>
    <w:tmpl w:val="38266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6C4740"/>
    <w:multiLevelType w:val="multilevel"/>
    <w:tmpl w:val="5E32099C"/>
    <w:lvl w:ilvl="0">
      <w:start w:val="1"/>
      <w:numFmt w:val="bullet"/>
      <w:lvlText w:val=""/>
      <w:lvlJc w:val="left"/>
      <w:pPr>
        <w:ind w:left="1069" w:hanging="360"/>
      </w:pPr>
      <w:rPr>
        <w:rFonts w:ascii="Symbol" w:hAnsi="Symbol" w:cs="Symbol" w:hint="default"/>
        <w:b/>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cs="Wingdings" w:hint="default"/>
      </w:rPr>
    </w:lvl>
    <w:lvl w:ilvl="3">
      <w:start w:val="1"/>
      <w:numFmt w:val="bullet"/>
      <w:lvlText w:val=""/>
      <w:lvlJc w:val="left"/>
      <w:pPr>
        <w:ind w:left="3229" w:hanging="360"/>
      </w:pPr>
      <w:rPr>
        <w:rFonts w:ascii="Symbol" w:hAnsi="Symbol" w:cs="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cs="Wingdings" w:hint="default"/>
      </w:rPr>
    </w:lvl>
    <w:lvl w:ilvl="6">
      <w:start w:val="1"/>
      <w:numFmt w:val="bullet"/>
      <w:lvlText w:val=""/>
      <w:lvlJc w:val="left"/>
      <w:pPr>
        <w:ind w:left="5389" w:hanging="360"/>
      </w:pPr>
      <w:rPr>
        <w:rFonts w:ascii="Symbol" w:hAnsi="Symbol" w:cs="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cs="Wingdings" w:hint="default"/>
      </w:rPr>
    </w:lvl>
  </w:abstractNum>
  <w:abstractNum w:abstractNumId="49" w15:restartNumberingAfterBreak="0">
    <w:nsid w:val="64916225"/>
    <w:multiLevelType w:val="multilevel"/>
    <w:tmpl w:val="BD784A12"/>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0" w15:restartNumberingAfterBreak="0">
    <w:nsid w:val="66977FC8"/>
    <w:multiLevelType w:val="multilevel"/>
    <w:tmpl w:val="C99AD44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1" w15:restartNumberingAfterBreak="0">
    <w:nsid w:val="6C7C1F11"/>
    <w:multiLevelType w:val="hybridMultilevel"/>
    <w:tmpl w:val="08C83E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E667D87"/>
    <w:multiLevelType w:val="multilevel"/>
    <w:tmpl w:val="15444264"/>
    <w:lvl w:ilvl="0">
      <w:start w:val="1"/>
      <w:numFmt w:val="bullet"/>
      <w:lvlText w:val=""/>
      <w:lvlJc w:val="left"/>
      <w:pPr>
        <w:ind w:left="720" w:hanging="360"/>
      </w:pPr>
      <w:rPr>
        <w:rFonts w:ascii="Symbol" w:hAnsi="Symbol" w:cs="Symbol" w:hint="default"/>
        <w:b/>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7258683A"/>
    <w:multiLevelType w:val="multilevel"/>
    <w:tmpl w:val="752A5D4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3"/>
  </w:num>
  <w:num w:numId="2">
    <w:abstractNumId w:val="13"/>
  </w:num>
  <w:num w:numId="3">
    <w:abstractNumId w:val="2"/>
  </w:num>
  <w:num w:numId="4">
    <w:abstractNumId w:val="35"/>
  </w:num>
  <w:num w:numId="5">
    <w:abstractNumId w:val="34"/>
  </w:num>
  <w:num w:numId="6">
    <w:abstractNumId w:val="5"/>
  </w:num>
  <w:num w:numId="7">
    <w:abstractNumId w:val="14"/>
  </w:num>
  <w:num w:numId="8">
    <w:abstractNumId w:val="9"/>
  </w:num>
  <w:num w:numId="9">
    <w:abstractNumId w:val="23"/>
  </w:num>
  <w:num w:numId="10">
    <w:abstractNumId w:val="17"/>
  </w:num>
  <w:num w:numId="11">
    <w:abstractNumId w:val="36"/>
  </w:num>
  <w:num w:numId="12">
    <w:abstractNumId w:val="22"/>
  </w:num>
  <w:num w:numId="13">
    <w:abstractNumId w:val="37"/>
  </w:num>
  <w:num w:numId="14">
    <w:abstractNumId w:val="12"/>
  </w:num>
  <w:num w:numId="15">
    <w:abstractNumId w:val="25"/>
  </w:num>
  <w:num w:numId="16">
    <w:abstractNumId w:val="0"/>
  </w:num>
  <w:num w:numId="17">
    <w:abstractNumId w:val="44"/>
  </w:num>
  <w:num w:numId="18">
    <w:abstractNumId w:val="6"/>
  </w:num>
  <w:num w:numId="19">
    <w:abstractNumId w:val="10"/>
  </w:num>
  <w:num w:numId="20">
    <w:abstractNumId w:val="45"/>
  </w:num>
  <w:num w:numId="21">
    <w:abstractNumId w:val="4"/>
  </w:num>
  <w:num w:numId="22">
    <w:abstractNumId w:val="21"/>
  </w:num>
  <w:num w:numId="23">
    <w:abstractNumId w:val="15"/>
  </w:num>
  <w:num w:numId="24">
    <w:abstractNumId w:val="27"/>
  </w:num>
  <w:num w:numId="25">
    <w:abstractNumId w:val="29"/>
  </w:num>
  <w:num w:numId="26">
    <w:abstractNumId w:val="28"/>
  </w:num>
  <w:num w:numId="27">
    <w:abstractNumId w:val="20"/>
  </w:num>
  <w:num w:numId="28">
    <w:abstractNumId w:val="41"/>
  </w:num>
  <w:num w:numId="29">
    <w:abstractNumId w:val="50"/>
  </w:num>
  <w:num w:numId="30">
    <w:abstractNumId w:val="48"/>
  </w:num>
  <w:num w:numId="31">
    <w:abstractNumId w:val="3"/>
  </w:num>
  <w:num w:numId="32">
    <w:abstractNumId w:val="24"/>
  </w:num>
  <w:num w:numId="33">
    <w:abstractNumId w:val="32"/>
  </w:num>
  <w:num w:numId="34">
    <w:abstractNumId w:val="8"/>
  </w:num>
  <w:num w:numId="35">
    <w:abstractNumId w:val="42"/>
  </w:num>
  <w:num w:numId="36">
    <w:abstractNumId w:val="39"/>
  </w:num>
  <w:num w:numId="37">
    <w:abstractNumId w:val="30"/>
  </w:num>
  <w:num w:numId="38">
    <w:abstractNumId w:val="40"/>
  </w:num>
  <w:num w:numId="39">
    <w:abstractNumId w:val="46"/>
  </w:num>
  <w:num w:numId="40">
    <w:abstractNumId w:val="53"/>
  </w:num>
  <w:num w:numId="41">
    <w:abstractNumId w:val="52"/>
  </w:num>
  <w:num w:numId="42">
    <w:abstractNumId w:val="31"/>
  </w:num>
  <w:num w:numId="43">
    <w:abstractNumId w:val="49"/>
  </w:num>
  <w:num w:numId="44">
    <w:abstractNumId w:val="1"/>
  </w:num>
  <w:num w:numId="45">
    <w:abstractNumId w:val="7"/>
  </w:num>
  <w:num w:numId="46">
    <w:abstractNumId w:val="33"/>
  </w:num>
  <w:num w:numId="47">
    <w:abstractNumId w:val="19"/>
  </w:num>
  <w:num w:numId="48">
    <w:abstractNumId w:val="13"/>
  </w:num>
  <w:num w:numId="49">
    <w:abstractNumId w:val="47"/>
  </w:num>
  <w:num w:numId="50">
    <w:abstractNumId w:val="16"/>
  </w:num>
  <w:num w:numId="51">
    <w:abstractNumId w:val="51"/>
  </w:num>
  <w:num w:numId="52">
    <w:abstractNumId w:val="38"/>
  </w:num>
  <w:num w:numId="53">
    <w:abstractNumId w:val="18"/>
  </w:num>
  <w:num w:numId="54">
    <w:abstractNumId w:val="11"/>
  </w:num>
  <w:num w:numId="55">
    <w:abstractNumId w:val="26"/>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GrammaticalErrors/>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0NDczsjAxsTQG0ko6SsGpxcWZ+XkgBYa1AOUHt6IsAAAA"/>
  </w:docVars>
  <w:rsids>
    <w:rsidRoot w:val="00365CC9"/>
    <w:rsid w:val="000012B6"/>
    <w:rsid w:val="0000703B"/>
    <w:rsid w:val="00012B07"/>
    <w:rsid w:val="00021F1B"/>
    <w:rsid w:val="00023669"/>
    <w:rsid w:val="00025C63"/>
    <w:rsid w:val="00026B60"/>
    <w:rsid w:val="00026F43"/>
    <w:rsid w:val="00036C44"/>
    <w:rsid w:val="00054853"/>
    <w:rsid w:val="000723C7"/>
    <w:rsid w:val="0008061D"/>
    <w:rsid w:val="00083D25"/>
    <w:rsid w:val="0009418C"/>
    <w:rsid w:val="000A0230"/>
    <w:rsid w:val="000A64F2"/>
    <w:rsid w:val="000B03F8"/>
    <w:rsid w:val="000B04C6"/>
    <w:rsid w:val="000B3365"/>
    <w:rsid w:val="000B3680"/>
    <w:rsid w:val="000C1432"/>
    <w:rsid w:val="000C2F02"/>
    <w:rsid w:val="000C3F64"/>
    <w:rsid w:val="000C5757"/>
    <w:rsid w:val="000C796B"/>
    <w:rsid w:val="000D0EF9"/>
    <w:rsid w:val="000D38D0"/>
    <w:rsid w:val="000D71D4"/>
    <w:rsid w:val="00100E64"/>
    <w:rsid w:val="001033FF"/>
    <w:rsid w:val="001040B9"/>
    <w:rsid w:val="0010492E"/>
    <w:rsid w:val="001062C3"/>
    <w:rsid w:val="00131973"/>
    <w:rsid w:val="00131C0F"/>
    <w:rsid w:val="00140DD4"/>
    <w:rsid w:val="0014758B"/>
    <w:rsid w:val="00151406"/>
    <w:rsid w:val="00154063"/>
    <w:rsid w:val="0015569C"/>
    <w:rsid w:val="001603E7"/>
    <w:rsid w:val="001623C4"/>
    <w:rsid w:val="0016391C"/>
    <w:rsid w:val="001651F3"/>
    <w:rsid w:val="001738AC"/>
    <w:rsid w:val="00173CEB"/>
    <w:rsid w:val="001779D8"/>
    <w:rsid w:val="00191204"/>
    <w:rsid w:val="001B45EF"/>
    <w:rsid w:val="001B5EBA"/>
    <w:rsid w:val="001C744B"/>
    <w:rsid w:val="001D1585"/>
    <w:rsid w:val="001E5013"/>
    <w:rsid w:val="001E565B"/>
    <w:rsid w:val="001F2FA6"/>
    <w:rsid w:val="00200577"/>
    <w:rsid w:val="002055A6"/>
    <w:rsid w:val="002056A5"/>
    <w:rsid w:val="00207A13"/>
    <w:rsid w:val="00214355"/>
    <w:rsid w:val="00215DFD"/>
    <w:rsid w:val="00220E5D"/>
    <w:rsid w:val="002303EA"/>
    <w:rsid w:val="00241772"/>
    <w:rsid w:val="00252392"/>
    <w:rsid w:val="0025240A"/>
    <w:rsid w:val="00252A08"/>
    <w:rsid w:val="002534E1"/>
    <w:rsid w:val="00256256"/>
    <w:rsid w:val="002645AF"/>
    <w:rsid w:val="002772B0"/>
    <w:rsid w:val="002775F5"/>
    <w:rsid w:val="0028313A"/>
    <w:rsid w:val="00284C68"/>
    <w:rsid w:val="0028546C"/>
    <w:rsid w:val="00294327"/>
    <w:rsid w:val="00297188"/>
    <w:rsid w:val="002A0561"/>
    <w:rsid w:val="002A7206"/>
    <w:rsid w:val="002B1D01"/>
    <w:rsid w:val="002B2266"/>
    <w:rsid w:val="002C0778"/>
    <w:rsid w:val="002D1F5B"/>
    <w:rsid w:val="002D223C"/>
    <w:rsid w:val="002D7054"/>
    <w:rsid w:val="002E3ED2"/>
    <w:rsid w:val="002E6334"/>
    <w:rsid w:val="002F0652"/>
    <w:rsid w:val="00304F0E"/>
    <w:rsid w:val="0031442C"/>
    <w:rsid w:val="003170A8"/>
    <w:rsid w:val="003177DD"/>
    <w:rsid w:val="003213FC"/>
    <w:rsid w:val="00322337"/>
    <w:rsid w:val="00343081"/>
    <w:rsid w:val="003438CB"/>
    <w:rsid w:val="00347D33"/>
    <w:rsid w:val="00350845"/>
    <w:rsid w:val="00351BE8"/>
    <w:rsid w:val="00365CC9"/>
    <w:rsid w:val="003672B8"/>
    <w:rsid w:val="00367963"/>
    <w:rsid w:val="00382208"/>
    <w:rsid w:val="00384D66"/>
    <w:rsid w:val="00387D5B"/>
    <w:rsid w:val="0039392B"/>
    <w:rsid w:val="003A4F27"/>
    <w:rsid w:val="003A63FA"/>
    <w:rsid w:val="003B4E34"/>
    <w:rsid w:val="003B52B3"/>
    <w:rsid w:val="003C7A1E"/>
    <w:rsid w:val="003D3E5E"/>
    <w:rsid w:val="003D4279"/>
    <w:rsid w:val="003D43E1"/>
    <w:rsid w:val="003D4C4D"/>
    <w:rsid w:val="003E719A"/>
    <w:rsid w:val="003F3374"/>
    <w:rsid w:val="003F4407"/>
    <w:rsid w:val="003F4631"/>
    <w:rsid w:val="003F71B3"/>
    <w:rsid w:val="004008C3"/>
    <w:rsid w:val="00401FEF"/>
    <w:rsid w:val="00405F04"/>
    <w:rsid w:val="0041108F"/>
    <w:rsid w:val="00416B3B"/>
    <w:rsid w:val="004223DE"/>
    <w:rsid w:val="004350D7"/>
    <w:rsid w:val="00441793"/>
    <w:rsid w:val="00441B12"/>
    <w:rsid w:val="00444DE6"/>
    <w:rsid w:val="00454816"/>
    <w:rsid w:val="0047207B"/>
    <w:rsid w:val="00474CDA"/>
    <w:rsid w:val="00486A82"/>
    <w:rsid w:val="004965DE"/>
    <w:rsid w:val="004A39FF"/>
    <w:rsid w:val="004A43A1"/>
    <w:rsid w:val="004B1319"/>
    <w:rsid w:val="004B1CDB"/>
    <w:rsid w:val="004C7016"/>
    <w:rsid w:val="004D55B0"/>
    <w:rsid w:val="004D646D"/>
    <w:rsid w:val="004D7A34"/>
    <w:rsid w:val="004E70C7"/>
    <w:rsid w:val="0050198E"/>
    <w:rsid w:val="00502852"/>
    <w:rsid w:val="00506726"/>
    <w:rsid w:val="00507B74"/>
    <w:rsid w:val="00516055"/>
    <w:rsid w:val="00517C30"/>
    <w:rsid w:val="00523C75"/>
    <w:rsid w:val="00525867"/>
    <w:rsid w:val="00536419"/>
    <w:rsid w:val="00545B8A"/>
    <w:rsid w:val="00547AB7"/>
    <w:rsid w:val="00554746"/>
    <w:rsid w:val="00557635"/>
    <w:rsid w:val="005722F7"/>
    <w:rsid w:val="00574B1F"/>
    <w:rsid w:val="00575157"/>
    <w:rsid w:val="0058413F"/>
    <w:rsid w:val="00586E96"/>
    <w:rsid w:val="005A0830"/>
    <w:rsid w:val="005A1932"/>
    <w:rsid w:val="005A6E06"/>
    <w:rsid w:val="005A7878"/>
    <w:rsid w:val="005B122C"/>
    <w:rsid w:val="005B288D"/>
    <w:rsid w:val="005B3739"/>
    <w:rsid w:val="005C26C4"/>
    <w:rsid w:val="005C66C2"/>
    <w:rsid w:val="005D3A31"/>
    <w:rsid w:val="005F5AD7"/>
    <w:rsid w:val="005F6E56"/>
    <w:rsid w:val="005F7386"/>
    <w:rsid w:val="00614508"/>
    <w:rsid w:val="006163B3"/>
    <w:rsid w:val="0062115F"/>
    <w:rsid w:val="006245D6"/>
    <w:rsid w:val="006278FD"/>
    <w:rsid w:val="00631C11"/>
    <w:rsid w:val="00633913"/>
    <w:rsid w:val="00633B9C"/>
    <w:rsid w:val="006536B9"/>
    <w:rsid w:val="0065395F"/>
    <w:rsid w:val="0066184A"/>
    <w:rsid w:val="006653A2"/>
    <w:rsid w:val="00666823"/>
    <w:rsid w:val="006773BB"/>
    <w:rsid w:val="00681683"/>
    <w:rsid w:val="006842CF"/>
    <w:rsid w:val="0068493F"/>
    <w:rsid w:val="006B4468"/>
    <w:rsid w:val="006C2819"/>
    <w:rsid w:val="006C301C"/>
    <w:rsid w:val="006C3134"/>
    <w:rsid w:val="006C4CD1"/>
    <w:rsid w:val="006D5DF9"/>
    <w:rsid w:val="006F2994"/>
    <w:rsid w:val="006F442F"/>
    <w:rsid w:val="006F6AC1"/>
    <w:rsid w:val="007000E5"/>
    <w:rsid w:val="0071044A"/>
    <w:rsid w:val="00710536"/>
    <w:rsid w:val="007126D6"/>
    <w:rsid w:val="00712F6D"/>
    <w:rsid w:val="0072144D"/>
    <w:rsid w:val="00737888"/>
    <w:rsid w:val="00740CF3"/>
    <w:rsid w:val="00741F63"/>
    <w:rsid w:val="0075395A"/>
    <w:rsid w:val="00757E56"/>
    <w:rsid w:val="007746D9"/>
    <w:rsid w:val="00780923"/>
    <w:rsid w:val="00786FA0"/>
    <w:rsid w:val="00796210"/>
    <w:rsid w:val="00796E11"/>
    <w:rsid w:val="007A1237"/>
    <w:rsid w:val="007A1867"/>
    <w:rsid w:val="007A1B19"/>
    <w:rsid w:val="007A210B"/>
    <w:rsid w:val="007A2563"/>
    <w:rsid w:val="007A2C0D"/>
    <w:rsid w:val="007A498B"/>
    <w:rsid w:val="007C4D50"/>
    <w:rsid w:val="007E7F84"/>
    <w:rsid w:val="007F77E0"/>
    <w:rsid w:val="007F789F"/>
    <w:rsid w:val="007F7AD5"/>
    <w:rsid w:val="0080116B"/>
    <w:rsid w:val="008225DC"/>
    <w:rsid w:val="00827FCC"/>
    <w:rsid w:val="00841CB6"/>
    <w:rsid w:val="00845DDC"/>
    <w:rsid w:val="00850E17"/>
    <w:rsid w:val="00863996"/>
    <w:rsid w:val="008701E3"/>
    <w:rsid w:val="00881768"/>
    <w:rsid w:val="008822E5"/>
    <w:rsid w:val="00883904"/>
    <w:rsid w:val="00887A53"/>
    <w:rsid w:val="0089045B"/>
    <w:rsid w:val="00893677"/>
    <w:rsid w:val="008949D8"/>
    <w:rsid w:val="00895979"/>
    <w:rsid w:val="00896AEF"/>
    <w:rsid w:val="00897834"/>
    <w:rsid w:val="008A08A8"/>
    <w:rsid w:val="008A45BE"/>
    <w:rsid w:val="008B492F"/>
    <w:rsid w:val="008B5DDC"/>
    <w:rsid w:val="008B634B"/>
    <w:rsid w:val="008B67D4"/>
    <w:rsid w:val="008C1219"/>
    <w:rsid w:val="008C6C88"/>
    <w:rsid w:val="008D009D"/>
    <w:rsid w:val="008D23AE"/>
    <w:rsid w:val="008F53FD"/>
    <w:rsid w:val="00912F89"/>
    <w:rsid w:val="0093074D"/>
    <w:rsid w:val="00934BC8"/>
    <w:rsid w:val="009401DB"/>
    <w:rsid w:val="00943F03"/>
    <w:rsid w:val="00952BF8"/>
    <w:rsid w:val="0096415C"/>
    <w:rsid w:val="00966476"/>
    <w:rsid w:val="00967F0F"/>
    <w:rsid w:val="00970A32"/>
    <w:rsid w:val="00981E78"/>
    <w:rsid w:val="00985F25"/>
    <w:rsid w:val="00990BB9"/>
    <w:rsid w:val="00995292"/>
    <w:rsid w:val="00996456"/>
    <w:rsid w:val="009B641B"/>
    <w:rsid w:val="009C1123"/>
    <w:rsid w:val="009C57B7"/>
    <w:rsid w:val="009D23E4"/>
    <w:rsid w:val="009D76BA"/>
    <w:rsid w:val="009E401D"/>
    <w:rsid w:val="009F2EF3"/>
    <w:rsid w:val="009F4C90"/>
    <w:rsid w:val="00A063FF"/>
    <w:rsid w:val="00A171EB"/>
    <w:rsid w:val="00A172BB"/>
    <w:rsid w:val="00A22054"/>
    <w:rsid w:val="00A23144"/>
    <w:rsid w:val="00A30118"/>
    <w:rsid w:val="00A34CA0"/>
    <w:rsid w:val="00A40395"/>
    <w:rsid w:val="00A40EF7"/>
    <w:rsid w:val="00A515E6"/>
    <w:rsid w:val="00A57B8A"/>
    <w:rsid w:val="00A61A84"/>
    <w:rsid w:val="00A71E1B"/>
    <w:rsid w:val="00A74C75"/>
    <w:rsid w:val="00A8100F"/>
    <w:rsid w:val="00A82B2F"/>
    <w:rsid w:val="00A86468"/>
    <w:rsid w:val="00A87BEA"/>
    <w:rsid w:val="00AC428E"/>
    <w:rsid w:val="00AD2D7B"/>
    <w:rsid w:val="00AE1F69"/>
    <w:rsid w:val="00AF1AAB"/>
    <w:rsid w:val="00B00D5E"/>
    <w:rsid w:val="00B02B34"/>
    <w:rsid w:val="00B12B3B"/>
    <w:rsid w:val="00B13777"/>
    <w:rsid w:val="00B13860"/>
    <w:rsid w:val="00B20B8D"/>
    <w:rsid w:val="00B24BB2"/>
    <w:rsid w:val="00B31E0C"/>
    <w:rsid w:val="00B462F9"/>
    <w:rsid w:val="00B505B1"/>
    <w:rsid w:val="00B53A2B"/>
    <w:rsid w:val="00B547BF"/>
    <w:rsid w:val="00B6242D"/>
    <w:rsid w:val="00B63013"/>
    <w:rsid w:val="00B735FA"/>
    <w:rsid w:val="00B817FB"/>
    <w:rsid w:val="00B90319"/>
    <w:rsid w:val="00B91D00"/>
    <w:rsid w:val="00B94C52"/>
    <w:rsid w:val="00BA1F7F"/>
    <w:rsid w:val="00BA2582"/>
    <w:rsid w:val="00BA3913"/>
    <w:rsid w:val="00BA39AF"/>
    <w:rsid w:val="00BB7EC9"/>
    <w:rsid w:val="00BC31B7"/>
    <w:rsid w:val="00BE32C9"/>
    <w:rsid w:val="00BE3BFD"/>
    <w:rsid w:val="00BF326E"/>
    <w:rsid w:val="00BF6451"/>
    <w:rsid w:val="00C03064"/>
    <w:rsid w:val="00C06A39"/>
    <w:rsid w:val="00C10383"/>
    <w:rsid w:val="00C11F50"/>
    <w:rsid w:val="00C1225B"/>
    <w:rsid w:val="00C200E3"/>
    <w:rsid w:val="00C270CB"/>
    <w:rsid w:val="00C36913"/>
    <w:rsid w:val="00C42AE2"/>
    <w:rsid w:val="00C43E6A"/>
    <w:rsid w:val="00C529B2"/>
    <w:rsid w:val="00C65E3F"/>
    <w:rsid w:val="00C729AA"/>
    <w:rsid w:val="00C80174"/>
    <w:rsid w:val="00C819F9"/>
    <w:rsid w:val="00C8289E"/>
    <w:rsid w:val="00C85CAD"/>
    <w:rsid w:val="00C90E67"/>
    <w:rsid w:val="00C92107"/>
    <w:rsid w:val="00C9270C"/>
    <w:rsid w:val="00C93EAA"/>
    <w:rsid w:val="00C97F53"/>
    <w:rsid w:val="00CA0C2A"/>
    <w:rsid w:val="00CA39A3"/>
    <w:rsid w:val="00CA7A39"/>
    <w:rsid w:val="00CB0C38"/>
    <w:rsid w:val="00CC1067"/>
    <w:rsid w:val="00CC3E34"/>
    <w:rsid w:val="00CD0E34"/>
    <w:rsid w:val="00CD2DBE"/>
    <w:rsid w:val="00CD4BA2"/>
    <w:rsid w:val="00CF68EE"/>
    <w:rsid w:val="00D10D3C"/>
    <w:rsid w:val="00D141FE"/>
    <w:rsid w:val="00D25C8B"/>
    <w:rsid w:val="00D33380"/>
    <w:rsid w:val="00D35EC5"/>
    <w:rsid w:val="00D43CBB"/>
    <w:rsid w:val="00D43D0C"/>
    <w:rsid w:val="00D52806"/>
    <w:rsid w:val="00D53378"/>
    <w:rsid w:val="00D55A70"/>
    <w:rsid w:val="00D60829"/>
    <w:rsid w:val="00D63E61"/>
    <w:rsid w:val="00D649A1"/>
    <w:rsid w:val="00D64CF8"/>
    <w:rsid w:val="00D701D7"/>
    <w:rsid w:val="00D71EC9"/>
    <w:rsid w:val="00D726AB"/>
    <w:rsid w:val="00D774ED"/>
    <w:rsid w:val="00D850E9"/>
    <w:rsid w:val="00D862D5"/>
    <w:rsid w:val="00D86E7C"/>
    <w:rsid w:val="00D87D47"/>
    <w:rsid w:val="00D90869"/>
    <w:rsid w:val="00D92FC2"/>
    <w:rsid w:val="00D948FA"/>
    <w:rsid w:val="00DA0D72"/>
    <w:rsid w:val="00DB054E"/>
    <w:rsid w:val="00DD2581"/>
    <w:rsid w:val="00DD2B22"/>
    <w:rsid w:val="00DE1F16"/>
    <w:rsid w:val="00DE25F2"/>
    <w:rsid w:val="00DF6BCA"/>
    <w:rsid w:val="00E0056F"/>
    <w:rsid w:val="00E00CCD"/>
    <w:rsid w:val="00E036AF"/>
    <w:rsid w:val="00E04FF2"/>
    <w:rsid w:val="00E10151"/>
    <w:rsid w:val="00E133B1"/>
    <w:rsid w:val="00E16523"/>
    <w:rsid w:val="00E27F2B"/>
    <w:rsid w:val="00E3413E"/>
    <w:rsid w:val="00E37F15"/>
    <w:rsid w:val="00E44599"/>
    <w:rsid w:val="00E45106"/>
    <w:rsid w:val="00E51CB6"/>
    <w:rsid w:val="00E73D68"/>
    <w:rsid w:val="00E80C88"/>
    <w:rsid w:val="00E80E9C"/>
    <w:rsid w:val="00E817ED"/>
    <w:rsid w:val="00E91A91"/>
    <w:rsid w:val="00E92DA8"/>
    <w:rsid w:val="00E92E0C"/>
    <w:rsid w:val="00E92F60"/>
    <w:rsid w:val="00E9340B"/>
    <w:rsid w:val="00EB6D50"/>
    <w:rsid w:val="00EB6FA6"/>
    <w:rsid w:val="00ED7F33"/>
    <w:rsid w:val="00EE0A7E"/>
    <w:rsid w:val="00EE1C10"/>
    <w:rsid w:val="00EE2B8A"/>
    <w:rsid w:val="00EE489B"/>
    <w:rsid w:val="00EF23FC"/>
    <w:rsid w:val="00EF401B"/>
    <w:rsid w:val="00EF6411"/>
    <w:rsid w:val="00F02796"/>
    <w:rsid w:val="00F059E8"/>
    <w:rsid w:val="00F062F2"/>
    <w:rsid w:val="00F1046B"/>
    <w:rsid w:val="00F17D5D"/>
    <w:rsid w:val="00F20230"/>
    <w:rsid w:val="00F255CC"/>
    <w:rsid w:val="00F267AE"/>
    <w:rsid w:val="00F3596E"/>
    <w:rsid w:val="00F4799A"/>
    <w:rsid w:val="00F55C6E"/>
    <w:rsid w:val="00F56F81"/>
    <w:rsid w:val="00F63C9C"/>
    <w:rsid w:val="00F7233D"/>
    <w:rsid w:val="00F768B4"/>
    <w:rsid w:val="00F81D64"/>
    <w:rsid w:val="00F82A45"/>
    <w:rsid w:val="00F85A15"/>
    <w:rsid w:val="00F9083B"/>
    <w:rsid w:val="00FB0B8C"/>
    <w:rsid w:val="00FB78AA"/>
    <w:rsid w:val="00FC5A7B"/>
    <w:rsid w:val="00FF057E"/>
    <w:rsid w:val="00FF7460"/>
    <w:rsid w:val="00FF768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9240C2"/>
  <w15:docId w15:val="{29013BD2-AFC1-4B3D-89C5-DEE7E77B0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SimSun" w:hAnsi="Liberation Serif" w:cs="Lucida Sans"/>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7D47"/>
    <w:rPr>
      <w:rFonts w:ascii="Times New Roman" w:hAnsi="Times New Roman" w:cs="Times New Roman"/>
      <w:color w:val="00000A"/>
      <w:sz w:val="24"/>
      <w:lang w:bidi="ar-SA"/>
    </w:rPr>
  </w:style>
  <w:style w:type="paragraph" w:styleId="Heading1">
    <w:name w:val="heading 1"/>
    <w:basedOn w:val="Normal"/>
    <w:next w:val="Normal"/>
    <w:link w:val="Heading1Char"/>
    <w:uiPriority w:val="9"/>
    <w:qFormat/>
    <w:rsid w:val="00037A68"/>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bidi="hi-IN"/>
    </w:rPr>
  </w:style>
  <w:style w:type="paragraph" w:styleId="Heading2">
    <w:name w:val="heading 2"/>
    <w:basedOn w:val="Normal"/>
    <w:next w:val="Normal"/>
    <w:link w:val="Heading2Char"/>
    <w:uiPriority w:val="9"/>
    <w:unhideWhenUsed/>
    <w:qFormat/>
    <w:rsid w:val="0026626A"/>
    <w:pPr>
      <w:keepNext/>
      <w:keepLines/>
      <w:spacing w:before="200" w:line="276" w:lineRule="auto"/>
      <w:outlineLvl w:val="1"/>
    </w:pPr>
    <w:rPr>
      <w:rFonts w:asciiTheme="majorHAnsi" w:eastAsiaTheme="majorEastAsia" w:hAnsiTheme="majorHAnsi" w:cstheme="majorBidi"/>
      <w:b/>
      <w:bCs/>
      <w:color w:val="4F81BD" w:themeColor="accent1"/>
      <w:sz w:val="26"/>
      <w:szCs w:val="2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37A6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26626A"/>
    <w:rPr>
      <w:rFonts w:asciiTheme="majorHAnsi" w:eastAsiaTheme="majorEastAsia" w:hAnsiTheme="majorHAnsi" w:cstheme="majorBidi"/>
      <w:b/>
      <w:bCs/>
      <w:color w:val="4F81BD" w:themeColor="accent1"/>
      <w:sz w:val="26"/>
      <w:szCs w:val="26"/>
    </w:rPr>
  </w:style>
  <w:style w:type="character" w:customStyle="1" w:styleId="InternetLink">
    <w:name w:val="Internet Link"/>
    <w:basedOn w:val="DefaultParagraphFont"/>
    <w:uiPriority w:val="99"/>
    <w:unhideWhenUsed/>
    <w:rsid w:val="00E256EB"/>
    <w:rPr>
      <w:color w:val="0000FF" w:themeColor="hyperlink"/>
      <w:u w:val="single"/>
    </w:rPr>
  </w:style>
  <w:style w:type="character" w:styleId="Strong">
    <w:name w:val="Strong"/>
    <w:basedOn w:val="DefaultParagraphFont"/>
    <w:uiPriority w:val="22"/>
    <w:qFormat/>
    <w:rsid w:val="00B40698"/>
    <w:rPr>
      <w:b/>
      <w:bCs/>
    </w:rPr>
  </w:style>
  <w:style w:type="character" w:styleId="FollowedHyperlink">
    <w:name w:val="FollowedHyperlink"/>
    <w:basedOn w:val="DefaultParagraphFont"/>
    <w:uiPriority w:val="99"/>
    <w:semiHidden/>
    <w:unhideWhenUsed/>
    <w:qFormat/>
    <w:rsid w:val="00A71298"/>
    <w:rPr>
      <w:color w:val="800080" w:themeColor="followedHyperlink"/>
      <w:u w:val="single"/>
    </w:rPr>
  </w:style>
  <w:style w:type="character" w:customStyle="1" w:styleId="PlainTextChar">
    <w:name w:val="Plain Text Char"/>
    <w:basedOn w:val="DefaultParagraphFont"/>
    <w:link w:val="PlainText"/>
    <w:uiPriority w:val="99"/>
    <w:semiHidden/>
    <w:qFormat/>
    <w:rsid w:val="007D70A3"/>
    <w:rPr>
      <w:rFonts w:ascii="Calibri" w:hAnsi="Calibri" w:cs="Times New Roman"/>
    </w:rPr>
  </w:style>
  <w:style w:type="character" w:customStyle="1" w:styleId="DocumentMapChar">
    <w:name w:val="Document Map Char"/>
    <w:basedOn w:val="DefaultParagraphFont"/>
    <w:link w:val="DocumentMap"/>
    <w:uiPriority w:val="99"/>
    <w:semiHidden/>
    <w:qFormat/>
    <w:rsid w:val="00A22E8B"/>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E77505"/>
    <w:rPr>
      <w:rFonts w:ascii="Tahoma" w:hAnsi="Tahoma" w:cs="Tahoma"/>
      <w:sz w:val="16"/>
      <w:szCs w:val="16"/>
    </w:rPr>
  </w:style>
  <w:style w:type="character" w:customStyle="1" w:styleId="downloadfilename">
    <w:name w:val="downloadfilename"/>
    <w:basedOn w:val="DefaultParagraphFont"/>
    <w:qFormat/>
    <w:rsid w:val="00A95ADE"/>
  </w:style>
  <w:style w:type="character" w:customStyle="1" w:styleId="downloadfiledescriptions">
    <w:name w:val="downloadfiledescriptions"/>
    <w:basedOn w:val="DefaultParagraphFont"/>
    <w:qFormat/>
    <w:rsid w:val="00A95ADE"/>
  </w:style>
  <w:style w:type="character" w:customStyle="1" w:styleId="downloadfilesize">
    <w:name w:val="downloadfilesize"/>
    <w:basedOn w:val="DefaultParagraphFont"/>
    <w:qFormat/>
    <w:rsid w:val="00A95ADE"/>
  </w:style>
  <w:style w:type="character" w:customStyle="1" w:styleId="MathematicaFormatTextForm">
    <w:name w:val="MathematicaFormatTextForm"/>
    <w:uiPriority w:val="99"/>
    <w:qFormat/>
    <w:rsid w:val="001F6CB3"/>
  </w:style>
  <w:style w:type="character" w:customStyle="1" w:styleId="apple-style-span">
    <w:name w:val="apple-style-span"/>
    <w:basedOn w:val="DefaultParagraphFont"/>
    <w:qFormat/>
    <w:rsid w:val="000D189A"/>
  </w:style>
  <w:style w:type="character" w:customStyle="1" w:styleId="apple-converted-space">
    <w:name w:val="apple-converted-space"/>
    <w:basedOn w:val="DefaultParagraphFont"/>
    <w:qFormat/>
    <w:rsid w:val="000D189A"/>
  </w:style>
  <w:style w:type="character" w:customStyle="1" w:styleId="HeaderChar">
    <w:name w:val="Header Char"/>
    <w:basedOn w:val="DefaultParagraphFont"/>
    <w:link w:val="Header"/>
    <w:uiPriority w:val="99"/>
    <w:qFormat/>
    <w:rsid w:val="0066732A"/>
  </w:style>
  <w:style w:type="character" w:customStyle="1" w:styleId="FooterChar">
    <w:name w:val="Footer Char"/>
    <w:basedOn w:val="DefaultParagraphFont"/>
    <w:link w:val="Footer"/>
    <w:uiPriority w:val="99"/>
    <w:qFormat/>
    <w:rsid w:val="0066732A"/>
  </w:style>
  <w:style w:type="character" w:customStyle="1" w:styleId="apple-tab-span">
    <w:name w:val="apple-tab-span"/>
    <w:basedOn w:val="DefaultParagraphFont"/>
    <w:qFormat/>
    <w:rsid w:val="000725E4"/>
  </w:style>
  <w:style w:type="character" w:customStyle="1" w:styleId="il">
    <w:name w:val="il"/>
    <w:basedOn w:val="DefaultParagraphFont"/>
    <w:qFormat/>
    <w:rsid w:val="00A42876"/>
  </w:style>
  <w:style w:type="character" w:customStyle="1" w:styleId="UnresolvedMention1">
    <w:name w:val="Unresolved Mention1"/>
    <w:basedOn w:val="DefaultParagraphFont"/>
    <w:uiPriority w:val="99"/>
    <w:semiHidden/>
    <w:unhideWhenUsed/>
    <w:qFormat/>
    <w:rsid w:val="00C52E1A"/>
    <w:rPr>
      <w:color w:val="808080"/>
      <w:shd w:val="clear" w:color="auto" w:fill="E6E6E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ascii="Arial" w:hAnsi="Arial"/>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eastAsia="MS Mincho" w:cs="Calibri"/>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sz w:val="20"/>
    </w:rPr>
  </w:style>
  <w:style w:type="character" w:customStyle="1" w:styleId="ListLabel87">
    <w:name w:val="ListLabel 87"/>
    <w:qFormat/>
    <w:rPr>
      <w:sz w:val="20"/>
    </w:rPr>
  </w:style>
  <w:style w:type="character" w:customStyle="1" w:styleId="ListLabel88">
    <w:name w:val="ListLabel 88"/>
    <w:qFormat/>
    <w:rPr>
      <w:sz w:val="20"/>
    </w:rPr>
  </w:style>
  <w:style w:type="character" w:customStyle="1" w:styleId="ListLabel89">
    <w:name w:val="ListLabel 89"/>
    <w:qFormat/>
    <w:rPr>
      <w:sz w:val="20"/>
    </w:rPr>
  </w:style>
  <w:style w:type="character" w:customStyle="1" w:styleId="ListLabel90">
    <w:name w:val="ListLabel 90"/>
    <w:qFormat/>
    <w:rPr>
      <w:sz w:val="20"/>
    </w:rPr>
  </w:style>
  <w:style w:type="character" w:customStyle="1" w:styleId="ListLabel91">
    <w:name w:val="ListLabel 91"/>
    <w:qFormat/>
    <w:rPr>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ascii="Calibri" w:hAnsi="Calibri"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rFonts w:cs="Courier New"/>
    </w:rPr>
  </w:style>
  <w:style w:type="character" w:customStyle="1" w:styleId="ListLabel103">
    <w:name w:val="ListLabel 103"/>
    <w:qFormat/>
    <w:rPr>
      <w:rFonts w:cs="Courier New"/>
    </w:rPr>
  </w:style>
  <w:style w:type="character" w:customStyle="1" w:styleId="ListLabel104">
    <w:name w:val="ListLabel 104"/>
    <w:qFormat/>
    <w:rPr>
      <w:rFonts w:cs="Courier New"/>
    </w:rPr>
  </w:style>
  <w:style w:type="character" w:customStyle="1" w:styleId="ListLabel105">
    <w:name w:val="ListLabel 105"/>
    <w:qFormat/>
    <w:rPr>
      <w:rFonts w:cs="Courier New"/>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UnresolvedMention2">
    <w:name w:val="Unresolved Mention2"/>
    <w:basedOn w:val="DefaultParagraphFont"/>
    <w:uiPriority w:val="99"/>
    <w:semiHidden/>
    <w:unhideWhenUsed/>
    <w:qFormat/>
    <w:rsid w:val="00856A5C"/>
    <w:rPr>
      <w:color w:val="808080"/>
      <w:shd w:val="clear" w:color="auto" w:fill="E6E6E6"/>
    </w:rPr>
  </w:style>
  <w:style w:type="character" w:customStyle="1" w:styleId="aqj">
    <w:name w:val="aqj"/>
    <w:basedOn w:val="DefaultParagraphFont"/>
    <w:qFormat/>
    <w:rsid w:val="005742C7"/>
  </w:style>
  <w:style w:type="character" w:customStyle="1" w:styleId="UnresolvedMention3">
    <w:name w:val="Unresolved Mention3"/>
    <w:basedOn w:val="DefaultParagraphFont"/>
    <w:uiPriority w:val="99"/>
    <w:semiHidden/>
    <w:unhideWhenUsed/>
    <w:qFormat/>
    <w:rsid w:val="0012626B"/>
    <w:rPr>
      <w:color w:val="808080"/>
      <w:shd w:val="clear" w:color="auto" w:fill="E6E6E6"/>
    </w:rPr>
  </w:style>
  <w:style w:type="character" w:customStyle="1" w:styleId="ListLabel116">
    <w:name w:val="ListLabel 116"/>
    <w:qFormat/>
    <w:rPr>
      <w:rFonts w:cs="Symbol"/>
      <w:b/>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ascii="Arial" w:hAnsi="Arial" w:cs="Symbol"/>
      <w:sz w:val="20"/>
    </w:rPr>
  </w:style>
  <w:style w:type="character" w:customStyle="1" w:styleId="ListLabel126">
    <w:name w:val="ListLabel 126"/>
    <w:qFormat/>
    <w:rPr>
      <w:rFonts w:cs="Courier New"/>
      <w:sz w:val="20"/>
    </w:rPr>
  </w:style>
  <w:style w:type="character" w:customStyle="1" w:styleId="ListLabel127">
    <w:name w:val="ListLabel 127"/>
    <w:qFormat/>
    <w:rPr>
      <w:rFonts w:cs="Wingdings"/>
      <w:sz w:val="20"/>
    </w:rPr>
  </w:style>
  <w:style w:type="character" w:customStyle="1" w:styleId="ListLabel128">
    <w:name w:val="ListLabel 128"/>
    <w:qFormat/>
    <w:rPr>
      <w:rFonts w:cs="Wingdings"/>
      <w:sz w:val="20"/>
    </w:rPr>
  </w:style>
  <w:style w:type="character" w:customStyle="1" w:styleId="ListLabel129">
    <w:name w:val="ListLabel 129"/>
    <w:qFormat/>
    <w:rPr>
      <w:rFonts w:cs="Wingdings"/>
      <w:sz w:val="20"/>
    </w:rPr>
  </w:style>
  <w:style w:type="character" w:customStyle="1" w:styleId="ListLabel130">
    <w:name w:val="ListLabel 130"/>
    <w:qFormat/>
    <w:rPr>
      <w:rFonts w:cs="Wingdings"/>
      <w:sz w:val="20"/>
    </w:rPr>
  </w:style>
  <w:style w:type="character" w:customStyle="1" w:styleId="ListLabel131">
    <w:name w:val="ListLabel 131"/>
    <w:qFormat/>
    <w:rPr>
      <w:rFonts w:cs="Wingdings"/>
      <w:sz w:val="20"/>
    </w:rPr>
  </w:style>
  <w:style w:type="character" w:customStyle="1" w:styleId="ListLabel132">
    <w:name w:val="ListLabel 132"/>
    <w:qFormat/>
    <w:rPr>
      <w:rFonts w:cs="Wingdings"/>
      <w:sz w:val="20"/>
    </w:rPr>
  </w:style>
  <w:style w:type="character" w:customStyle="1" w:styleId="ListLabel133">
    <w:name w:val="ListLabel 133"/>
    <w:qFormat/>
    <w:rPr>
      <w:rFonts w:cs="Wingdings"/>
      <w:sz w:val="20"/>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cs="Calibri"/>
    </w:rPr>
  </w:style>
  <w:style w:type="character" w:customStyle="1" w:styleId="ListLabel144">
    <w:name w:val="ListLabel 144"/>
    <w:qFormat/>
    <w:rPr>
      <w:rFonts w:cs="Courier New"/>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character" w:customStyle="1" w:styleId="ListLabel152">
    <w:name w:val="ListLabel 152"/>
    <w:qFormat/>
    <w:rPr>
      <w:rFonts w:ascii="Calibri" w:hAnsi="Calibri" w:cs="Symbol"/>
      <w:sz w:val="22"/>
    </w:rPr>
  </w:style>
  <w:style w:type="character" w:customStyle="1" w:styleId="ListLabel153">
    <w:name w:val="ListLabel 153"/>
    <w:qFormat/>
    <w:rPr>
      <w:rFonts w:cs="Courier New"/>
      <w:sz w:val="20"/>
    </w:rPr>
  </w:style>
  <w:style w:type="character" w:customStyle="1" w:styleId="ListLabel154">
    <w:name w:val="ListLabel 154"/>
    <w:qFormat/>
    <w:rPr>
      <w:rFonts w:cs="Wingdings"/>
      <w:sz w:val="20"/>
    </w:rPr>
  </w:style>
  <w:style w:type="character" w:customStyle="1" w:styleId="ListLabel155">
    <w:name w:val="ListLabel 155"/>
    <w:qFormat/>
    <w:rPr>
      <w:rFonts w:cs="Wingdings"/>
      <w:sz w:val="20"/>
    </w:rPr>
  </w:style>
  <w:style w:type="character" w:customStyle="1" w:styleId="ListLabel156">
    <w:name w:val="ListLabel 156"/>
    <w:qFormat/>
    <w:rPr>
      <w:rFonts w:cs="Wingdings"/>
      <w:sz w:val="20"/>
    </w:rPr>
  </w:style>
  <w:style w:type="character" w:customStyle="1" w:styleId="ListLabel157">
    <w:name w:val="ListLabel 157"/>
    <w:qFormat/>
    <w:rPr>
      <w:rFonts w:cs="Wingdings"/>
      <w:sz w:val="20"/>
    </w:rPr>
  </w:style>
  <w:style w:type="character" w:customStyle="1" w:styleId="ListLabel158">
    <w:name w:val="ListLabel 158"/>
    <w:qFormat/>
    <w:rPr>
      <w:rFonts w:cs="Wingdings"/>
      <w:sz w:val="20"/>
    </w:rPr>
  </w:style>
  <w:style w:type="character" w:customStyle="1" w:styleId="ListLabel159">
    <w:name w:val="ListLabel 159"/>
    <w:qFormat/>
    <w:rPr>
      <w:rFonts w:cs="Wingdings"/>
      <w:sz w:val="20"/>
    </w:rPr>
  </w:style>
  <w:style w:type="character" w:customStyle="1" w:styleId="ListLabel160">
    <w:name w:val="ListLabel 160"/>
    <w:qFormat/>
    <w:rPr>
      <w:rFonts w:cs="Wingdings"/>
      <w:sz w:val="20"/>
    </w:rPr>
  </w:style>
  <w:style w:type="character" w:customStyle="1" w:styleId="ListLabel161">
    <w:name w:val="ListLabel 161"/>
    <w:qFormat/>
    <w:rPr>
      <w:rFonts w:cs="Symbol"/>
      <w:b/>
    </w:rPr>
  </w:style>
  <w:style w:type="character" w:customStyle="1" w:styleId="ListLabel162">
    <w:name w:val="ListLabel 162"/>
    <w:qFormat/>
    <w:rPr>
      <w:rFonts w:cs="Courier New"/>
    </w:rPr>
  </w:style>
  <w:style w:type="character" w:customStyle="1" w:styleId="ListLabel163">
    <w:name w:val="ListLabel 163"/>
    <w:qFormat/>
    <w:rPr>
      <w:rFonts w:cs="Wingdings"/>
    </w:rPr>
  </w:style>
  <w:style w:type="character" w:customStyle="1" w:styleId="ListLabel164">
    <w:name w:val="ListLabel 164"/>
    <w:qFormat/>
    <w:rPr>
      <w:rFonts w:cs="Symbol"/>
    </w:rPr>
  </w:style>
  <w:style w:type="character" w:customStyle="1" w:styleId="ListLabel165">
    <w:name w:val="ListLabel 165"/>
    <w:qFormat/>
    <w:rPr>
      <w:rFonts w:cs="Courier New"/>
    </w:rPr>
  </w:style>
  <w:style w:type="character" w:customStyle="1" w:styleId="ListLabel166">
    <w:name w:val="ListLabel 166"/>
    <w:qFormat/>
    <w:rPr>
      <w:rFonts w:cs="Wingdings"/>
    </w:rPr>
  </w:style>
  <w:style w:type="character" w:customStyle="1" w:styleId="ListLabel167">
    <w:name w:val="ListLabel 167"/>
    <w:qFormat/>
    <w:rPr>
      <w:rFonts w:cs="Symbol"/>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ascii="Calibri" w:hAnsi="Calibri" w:cs="Symbol"/>
    </w:rPr>
  </w:style>
  <w:style w:type="character" w:customStyle="1" w:styleId="ListLabel171">
    <w:name w:val="ListLabel 171"/>
    <w:qFormat/>
    <w:rPr>
      <w:rFonts w:ascii="Calibri" w:hAnsi="Calibri"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rPr>
      <w:rFonts w:cs="Symbol"/>
    </w:rPr>
  </w:style>
  <w:style w:type="character" w:customStyle="1" w:styleId="ListLabel180">
    <w:name w:val="ListLabel 180"/>
    <w:qFormat/>
    <w:rPr>
      <w:rFonts w:cs="Courier New"/>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New"/>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New"/>
    </w:rPr>
  </w:style>
  <w:style w:type="character" w:customStyle="1" w:styleId="ListLabel187">
    <w:name w:val="ListLabel 187"/>
    <w:qFormat/>
    <w:rPr>
      <w:rFonts w:cs="Wingdings"/>
    </w:rPr>
  </w:style>
  <w:style w:type="character" w:customStyle="1" w:styleId="ListLabel188">
    <w:name w:val="ListLabel 188"/>
    <w:qFormat/>
    <w:rPr>
      <w:rFonts w:cs="Symbol"/>
    </w:rPr>
  </w:style>
  <w:style w:type="character" w:customStyle="1" w:styleId="ListLabel189">
    <w:name w:val="ListLabel 189"/>
    <w:qFormat/>
    <w:rPr>
      <w:rFonts w:cs="Courier New"/>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New"/>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New"/>
    </w:rPr>
  </w:style>
  <w:style w:type="character" w:customStyle="1" w:styleId="ListLabel196">
    <w:name w:val="ListLabel 196"/>
    <w:qFormat/>
    <w:rPr>
      <w:rFonts w:cs="Wingdings"/>
    </w:rPr>
  </w:style>
  <w:style w:type="character" w:customStyle="1" w:styleId="ListLabel197">
    <w:name w:val="ListLabel 197"/>
    <w:qFormat/>
    <w:rPr>
      <w:rFonts w:cs="Symbol"/>
    </w:rPr>
  </w:style>
  <w:style w:type="character" w:customStyle="1" w:styleId="ListLabel198">
    <w:name w:val="ListLabel 198"/>
    <w:qFormat/>
    <w:rPr>
      <w:rFonts w:cs="Courier New"/>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New"/>
    </w:rPr>
  </w:style>
  <w:style w:type="character" w:customStyle="1" w:styleId="ListLabel202">
    <w:name w:val="ListLabel 202"/>
    <w:qFormat/>
    <w:rPr>
      <w:rFonts w:cs="Wingdings"/>
    </w:rPr>
  </w:style>
  <w:style w:type="character" w:customStyle="1" w:styleId="ListLabel203">
    <w:name w:val="ListLabel 203"/>
    <w:qFormat/>
    <w:rPr>
      <w:rFonts w:cs="Symbol"/>
    </w:rPr>
  </w:style>
  <w:style w:type="character" w:customStyle="1" w:styleId="ListLabel204">
    <w:name w:val="ListLabel 204"/>
    <w:qFormat/>
    <w:rPr>
      <w:rFonts w:cs="Courier New"/>
    </w:rPr>
  </w:style>
  <w:style w:type="character" w:customStyle="1" w:styleId="ListLabel205">
    <w:name w:val="ListLabel 205"/>
    <w:qFormat/>
    <w:rPr>
      <w:rFonts w:cs="Wingdings"/>
    </w:rPr>
  </w:style>
  <w:style w:type="character" w:customStyle="1" w:styleId="ListLabel206">
    <w:name w:val="ListLabel 206"/>
    <w:qFormat/>
    <w:rPr>
      <w:rFonts w:cs="Symbol"/>
    </w:rPr>
  </w:style>
  <w:style w:type="character" w:customStyle="1" w:styleId="ListLabel207">
    <w:name w:val="ListLabel 207"/>
    <w:qFormat/>
    <w:rPr>
      <w:rFonts w:cs="Courier New"/>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New"/>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New"/>
    </w:rPr>
  </w:style>
  <w:style w:type="character" w:customStyle="1" w:styleId="ListLabel214">
    <w:name w:val="ListLabel 214"/>
    <w:qFormat/>
    <w:rPr>
      <w:rFonts w:cs="Wingdings"/>
    </w:rPr>
  </w:style>
  <w:style w:type="character" w:customStyle="1" w:styleId="ListLabel215">
    <w:name w:val="ListLabel 215"/>
    <w:qFormat/>
    <w:rPr>
      <w:rFonts w:cs="Symbol"/>
    </w:rPr>
  </w:style>
  <w:style w:type="character" w:customStyle="1" w:styleId="ListLabel216">
    <w:name w:val="ListLabel 216"/>
    <w:qFormat/>
    <w:rPr>
      <w:rFonts w:cs="Courier New"/>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New"/>
    </w:rPr>
  </w:style>
  <w:style w:type="character" w:customStyle="1" w:styleId="ListLabel220">
    <w:name w:val="ListLabel 220"/>
    <w:qFormat/>
    <w:rPr>
      <w:rFonts w:cs="Wingdings"/>
    </w:rPr>
  </w:style>
  <w:style w:type="character" w:customStyle="1" w:styleId="ListLabel221">
    <w:name w:val="ListLabel 221"/>
    <w:qFormat/>
    <w:rPr>
      <w:rFonts w:cs="Symbol"/>
    </w:rPr>
  </w:style>
  <w:style w:type="character" w:customStyle="1" w:styleId="ListLabel222">
    <w:name w:val="ListLabel 222"/>
    <w:qFormat/>
    <w:rPr>
      <w:rFonts w:cs="Courier New"/>
    </w:rPr>
  </w:style>
  <w:style w:type="character" w:customStyle="1" w:styleId="ListLabel223">
    <w:name w:val="ListLabel 223"/>
    <w:qFormat/>
    <w:rPr>
      <w:rFonts w:cs="Wingdings"/>
    </w:rPr>
  </w:style>
  <w:style w:type="character" w:customStyle="1" w:styleId="ListLabel224">
    <w:name w:val="ListLabel 224"/>
    <w:qFormat/>
    <w:rPr>
      <w:rFonts w:cs="Courier New"/>
    </w:rPr>
  </w:style>
  <w:style w:type="character" w:customStyle="1" w:styleId="ListLabel225">
    <w:name w:val="ListLabel 225"/>
    <w:qFormat/>
    <w:rPr>
      <w:rFonts w:cs="Courier New"/>
    </w:rPr>
  </w:style>
  <w:style w:type="character" w:customStyle="1" w:styleId="ListLabel226">
    <w:name w:val="ListLabel 226"/>
    <w:qFormat/>
    <w:rPr>
      <w:rFonts w:cs="Courier New"/>
    </w:rPr>
  </w:style>
  <w:style w:type="character" w:customStyle="1" w:styleId="ListLabel227">
    <w:name w:val="ListLabel 227"/>
    <w:qFormat/>
    <w:rPr>
      <w:rFonts w:cs="Courier New"/>
    </w:rPr>
  </w:style>
  <w:style w:type="character" w:customStyle="1" w:styleId="ListLabel228">
    <w:name w:val="ListLabel 228"/>
    <w:qFormat/>
    <w:rPr>
      <w:rFonts w:cs="Courier New"/>
    </w:rPr>
  </w:style>
  <w:style w:type="character" w:customStyle="1" w:styleId="ListLabel229">
    <w:name w:val="ListLabel 229"/>
    <w:qFormat/>
    <w:rPr>
      <w:rFonts w:cs="Courier New"/>
    </w:rPr>
  </w:style>
  <w:style w:type="character" w:customStyle="1" w:styleId="ListLabel230">
    <w:name w:val="ListLabel 230"/>
    <w:qFormat/>
    <w:rPr>
      <w:rFonts w:cs="Courier New"/>
    </w:rPr>
  </w:style>
  <w:style w:type="character" w:customStyle="1" w:styleId="ListLabel231">
    <w:name w:val="ListLabel 231"/>
    <w:qFormat/>
    <w:rPr>
      <w:rFonts w:cs="Courier New"/>
    </w:rPr>
  </w:style>
  <w:style w:type="character" w:customStyle="1" w:styleId="ListLabel232">
    <w:name w:val="ListLabel 232"/>
    <w:qFormat/>
    <w:rPr>
      <w:rFonts w:cs="Courier New"/>
    </w:rPr>
  </w:style>
  <w:style w:type="character" w:customStyle="1" w:styleId="ListLabel233">
    <w:name w:val="ListLabel 233"/>
    <w:qFormat/>
    <w:rPr>
      <w:rFonts w:cs="Courier New"/>
    </w:rPr>
  </w:style>
  <w:style w:type="character" w:customStyle="1" w:styleId="ListLabel234">
    <w:name w:val="ListLabel 234"/>
    <w:qFormat/>
    <w:rPr>
      <w:rFonts w:cs="Courier New"/>
    </w:rPr>
  </w:style>
  <w:style w:type="character" w:customStyle="1" w:styleId="ListLabel235">
    <w:name w:val="ListLabel 235"/>
    <w:qFormat/>
    <w:rPr>
      <w:rFonts w:cs="Courier New"/>
    </w:rPr>
  </w:style>
  <w:style w:type="character" w:customStyle="1" w:styleId="ListLabel236">
    <w:name w:val="ListLabel 236"/>
    <w:qFormat/>
    <w:rPr>
      <w:rFonts w:cs="Courier New"/>
    </w:rPr>
  </w:style>
  <w:style w:type="character" w:customStyle="1" w:styleId="ListLabel237">
    <w:name w:val="ListLabel 237"/>
    <w:qFormat/>
    <w:rPr>
      <w:rFonts w:cs="Courier New"/>
    </w:rPr>
  </w:style>
  <w:style w:type="character" w:customStyle="1" w:styleId="ListLabel238">
    <w:name w:val="ListLabel 238"/>
    <w:qFormat/>
    <w:rPr>
      <w:rFonts w:cs="Courier New"/>
    </w:rPr>
  </w:style>
  <w:style w:type="character" w:customStyle="1" w:styleId="ListLabel239">
    <w:name w:val="ListLabel 239"/>
    <w:qFormat/>
    <w:rPr>
      <w:rFonts w:cs="Courier New"/>
    </w:rPr>
  </w:style>
  <w:style w:type="character" w:customStyle="1" w:styleId="ListLabel240">
    <w:name w:val="ListLabel 240"/>
    <w:qFormat/>
    <w:rPr>
      <w:rFonts w:cs="Courier New"/>
    </w:rPr>
  </w:style>
  <w:style w:type="character" w:customStyle="1" w:styleId="ListLabel241">
    <w:name w:val="ListLabel 241"/>
    <w:qFormat/>
    <w:rPr>
      <w:rFonts w:cs="Courier New"/>
    </w:rPr>
  </w:style>
  <w:style w:type="character" w:customStyle="1" w:styleId="ListLabel242">
    <w:name w:val="ListLabel 242"/>
    <w:qFormat/>
    <w:rPr>
      <w:rFonts w:cs="Courier New"/>
    </w:rPr>
  </w:style>
  <w:style w:type="character" w:customStyle="1" w:styleId="ListLabel243">
    <w:name w:val="ListLabel 243"/>
    <w:qFormat/>
    <w:rPr>
      <w:rFonts w:cs="Courier New"/>
    </w:rPr>
  </w:style>
  <w:style w:type="character" w:customStyle="1" w:styleId="ListLabel244">
    <w:name w:val="ListLabel 244"/>
    <w:qFormat/>
    <w:rPr>
      <w:rFonts w:cs="Courier New"/>
    </w:rPr>
  </w:style>
  <w:style w:type="character" w:customStyle="1" w:styleId="ListLabel245">
    <w:name w:val="ListLabel 245"/>
    <w:qFormat/>
    <w:rPr>
      <w:rFonts w:cs="Courier New"/>
    </w:rPr>
  </w:style>
  <w:style w:type="character" w:customStyle="1" w:styleId="ListLabel246">
    <w:name w:val="ListLabel 246"/>
    <w:qFormat/>
    <w:rPr>
      <w:rFonts w:cs="Courier New"/>
    </w:rPr>
  </w:style>
  <w:style w:type="character" w:customStyle="1" w:styleId="ListLabel247">
    <w:name w:val="ListLabel 247"/>
    <w:qFormat/>
    <w:rPr>
      <w:rFonts w:cs="Courier New"/>
    </w:rPr>
  </w:style>
  <w:style w:type="character" w:customStyle="1" w:styleId="ListLabel248">
    <w:name w:val="ListLabel 248"/>
    <w:qFormat/>
    <w:rPr>
      <w:rFonts w:cs="Courier New"/>
    </w:rPr>
  </w:style>
  <w:style w:type="character" w:customStyle="1" w:styleId="ListLabel249">
    <w:name w:val="ListLabel 249"/>
    <w:qFormat/>
    <w:rPr>
      <w:rFonts w:cs="Courier New"/>
    </w:rPr>
  </w:style>
  <w:style w:type="character" w:customStyle="1" w:styleId="ListLabel250">
    <w:name w:val="ListLabel 250"/>
    <w:qFormat/>
    <w:rPr>
      <w:rFonts w:cs="Courier New"/>
    </w:rPr>
  </w:style>
  <w:style w:type="character" w:customStyle="1" w:styleId="ListLabel251">
    <w:name w:val="ListLabel 251"/>
    <w:qFormat/>
    <w:rPr>
      <w:rFonts w:cs="Courier New"/>
    </w:rPr>
  </w:style>
  <w:style w:type="character" w:customStyle="1" w:styleId="ListLabel252">
    <w:name w:val="ListLabel 252"/>
    <w:qFormat/>
    <w:rPr>
      <w:rFonts w:cs="Courier New"/>
    </w:rPr>
  </w:style>
  <w:style w:type="character" w:customStyle="1" w:styleId="ListLabel423">
    <w:name w:val="ListLabel 423"/>
    <w:qFormat/>
    <w:rPr>
      <w:rFonts w:cs="Wingdings"/>
    </w:rPr>
  </w:style>
  <w:style w:type="character" w:customStyle="1" w:styleId="ListLabel422">
    <w:name w:val="ListLabel 422"/>
    <w:qFormat/>
    <w:rPr>
      <w:rFonts w:cs="Courier New"/>
    </w:rPr>
  </w:style>
  <w:style w:type="character" w:customStyle="1" w:styleId="ListLabel421">
    <w:name w:val="ListLabel 421"/>
    <w:qFormat/>
    <w:rPr>
      <w:rFonts w:cs="Symbol"/>
    </w:rPr>
  </w:style>
  <w:style w:type="character" w:customStyle="1" w:styleId="ListLabel420">
    <w:name w:val="ListLabel 420"/>
    <w:qFormat/>
    <w:rPr>
      <w:rFonts w:cs="Wingdings"/>
    </w:rPr>
  </w:style>
  <w:style w:type="character" w:customStyle="1" w:styleId="ListLabel419">
    <w:name w:val="ListLabel 419"/>
    <w:qFormat/>
    <w:rPr>
      <w:rFonts w:cs="Courier New"/>
    </w:rPr>
  </w:style>
  <w:style w:type="character" w:customStyle="1" w:styleId="ListLabel418">
    <w:name w:val="ListLabel 418"/>
    <w:qFormat/>
    <w:rPr>
      <w:rFonts w:cs="Symbol"/>
    </w:rPr>
  </w:style>
  <w:style w:type="character" w:customStyle="1" w:styleId="ListLabel417">
    <w:name w:val="ListLabel 417"/>
    <w:qFormat/>
    <w:rPr>
      <w:rFonts w:cs="Wingdings"/>
    </w:rPr>
  </w:style>
  <w:style w:type="character" w:customStyle="1" w:styleId="ListLabel416">
    <w:name w:val="ListLabel 416"/>
    <w:qFormat/>
    <w:rPr>
      <w:rFonts w:cs="Courier New"/>
    </w:rPr>
  </w:style>
  <w:style w:type="character" w:customStyle="1" w:styleId="ListLabel415">
    <w:name w:val="ListLabel 415"/>
    <w:qFormat/>
    <w:rPr>
      <w:rFonts w:cs="Symbol"/>
      <w:b/>
    </w:rPr>
  </w:style>
  <w:style w:type="character" w:customStyle="1" w:styleId="ListLabel414">
    <w:name w:val="ListLabel 414"/>
    <w:qFormat/>
    <w:rPr>
      <w:rFonts w:cs="Wingdings"/>
    </w:rPr>
  </w:style>
  <w:style w:type="character" w:customStyle="1" w:styleId="ListLabel413">
    <w:name w:val="ListLabel 413"/>
    <w:qFormat/>
    <w:rPr>
      <w:rFonts w:cs="Courier New"/>
    </w:rPr>
  </w:style>
  <w:style w:type="character" w:customStyle="1" w:styleId="ListLabel412">
    <w:name w:val="ListLabel 412"/>
    <w:qFormat/>
    <w:rPr>
      <w:rFonts w:cs="Symbol"/>
    </w:rPr>
  </w:style>
  <w:style w:type="character" w:customStyle="1" w:styleId="ListLabel411">
    <w:name w:val="ListLabel 411"/>
    <w:qFormat/>
    <w:rPr>
      <w:rFonts w:cs="Wingdings"/>
    </w:rPr>
  </w:style>
  <w:style w:type="character" w:customStyle="1" w:styleId="ListLabel410">
    <w:name w:val="ListLabel 410"/>
    <w:qFormat/>
    <w:rPr>
      <w:rFonts w:cs="Courier New"/>
    </w:rPr>
  </w:style>
  <w:style w:type="character" w:customStyle="1" w:styleId="ListLabel409">
    <w:name w:val="ListLabel 409"/>
    <w:qFormat/>
    <w:rPr>
      <w:rFonts w:cs="Symbol"/>
    </w:rPr>
  </w:style>
  <w:style w:type="character" w:customStyle="1" w:styleId="ListLabel408">
    <w:name w:val="ListLabel 408"/>
    <w:qFormat/>
    <w:rPr>
      <w:rFonts w:cs="Wingdings"/>
    </w:rPr>
  </w:style>
  <w:style w:type="character" w:customStyle="1" w:styleId="ListLabel407">
    <w:name w:val="ListLabel 407"/>
    <w:qFormat/>
    <w:rPr>
      <w:rFonts w:cs="Courier New"/>
    </w:rPr>
  </w:style>
  <w:style w:type="character" w:customStyle="1" w:styleId="ListLabel406">
    <w:name w:val="ListLabel 406"/>
    <w:qFormat/>
    <w:rPr>
      <w:rFonts w:cs="Symbol"/>
    </w:rPr>
  </w:style>
  <w:style w:type="character" w:customStyle="1" w:styleId="ListLabel405">
    <w:name w:val="ListLabel 405"/>
    <w:qFormat/>
    <w:rPr>
      <w:rFonts w:cs="Wingdings"/>
    </w:rPr>
  </w:style>
  <w:style w:type="character" w:customStyle="1" w:styleId="ListLabel404">
    <w:name w:val="ListLabel 404"/>
    <w:qFormat/>
    <w:rPr>
      <w:rFonts w:cs="Courier New"/>
    </w:rPr>
  </w:style>
  <w:style w:type="character" w:customStyle="1" w:styleId="ListLabel403">
    <w:name w:val="ListLabel 403"/>
    <w:qFormat/>
    <w:rPr>
      <w:rFonts w:cs="Symbol"/>
    </w:rPr>
  </w:style>
  <w:style w:type="character" w:customStyle="1" w:styleId="ListLabel402">
    <w:name w:val="ListLabel 402"/>
    <w:qFormat/>
    <w:rPr>
      <w:rFonts w:cs="Wingdings"/>
    </w:rPr>
  </w:style>
  <w:style w:type="character" w:customStyle="1" w:styleId="ListLabel401">
    <w:name w:val="ListLabel 401"/>
    <w:qFormat/>
    <w:rPr>
      <w:rFonts w:cs="Courier New"/>
    </w:rPr>
  </w:style>
  <w:style w:type="character" w:customStyle="1" w:styleId="ListLabel400">
    <w:name w:val="ListLabel 400"/>
    <w:qFormat/>
    <w:rPr>
      <w:rFonts w:cs="Symbol"/>
    </w:rPr>
  </w:style>
  <w:style w:type="character" w:customStyle="1" w:styleId="ListLabel399">
    <w:name w:val="ListLabel 399"/>
    <w:qFormat/>
    <w:rPr>
      <w:rFonts w:cs="Wingdings"/>
    </w:rPr>
  </w:style>
  <w:style w:type="character" w:customStyle="1" w:styleId="ListLabel398">
    <w:name w:val="ListLabel 398"/>
    <w:qFormat/>
    <w:rPr>
      <w:rFonts w:cs="Courier New"/>
    </w:rPr>
  </w:style>
  <w:style w:type="character" w:customStyle="1" w:styleId="ListLabel397">
    <w:name w:val="ListLabel 397"/>
    <w:qFormat/>
    <w:rPr>
      <w:rFonts w:cs="Symbol"/>
    </w:rPr>
  </w:style>
  <w:style w:type="character" w:customStyle="1" w:styleId="ListLabel396">
    <w:name w:val="ListLabel 396"/>
    <w:qFormat/>
    <w:rPr>
      <w:rFonts w:cs="Wingdings"/>
    </w:rPr>
  </w:style>
  <w:style w:type="character" w:customStyle="1" w:styleId="ListLabel395">
    <w:name w:val="ListLabel 395"/>
    <w:qFormat/>
    <w:rPr>
      <w:rFonts w:cs="Courier New"/>
    </w:rPr>
  </w:style>
  <w:style w:type="character" w:customStyle="1" w:styleId="ListLabel394">
    <w:name w:val="ListLabel 394"/>
    <w:qFormat/>
    <w:rPr>
      <w:rFonts w:cs="Symbol"/>
    </w:rPr>
  </w:style>
  <w:style w:type="character" w:customStyle="1" w:styleId="ListLabel393">
    <w:name w:val="ListLabel 393"/>
    <w:qFormat/>
    <w:rPr>
      <w:rFonts w:cs="Wingdings"/>
    </w:rPr>
  </w:style>
  <w:style w:type="character" w:customStyle="1" w:styleId="ListLabel392">
    <w:name w:val="ListLabel 392"/>
    <w:qFormat/>
    <w:rPr>
      <w:rFonts w:cs="Courier New"/>
    </w:rPr>
  </w:style>
  <w:style w:type="character" w:customStyle="1" w:styleId="ListLabel391">
    <w:name w:val="ListLabel 391"/>
    <w:qFormat/>
    <w:rPr>
      <w:rFonts w:cs="Symbol"/>
    </w:rPr>
  </w:style>
  <w:style w:type="character" w:customStyle="1" w:styleId="ListLabel390">
    <w:name w:val="ListLabel 390"/>
    <w:qFormat/>
    <w:rPr>
      <w:rFonts w:cs="Wingdings"/>
    </w:rPr>
  </w:style>
  <w:style w:type="character" w:customStyle="1" w:styleId="ListLabel389">
    <w:name w:val="ListLabel 389"/>
    <w:qFormat/>
    <w:rPr>
      <w:rFonts w:cs="Courier New"/>
    </w:rPr>
  </w:style>
  <w:style w:type="character" w:customStyle="1" w:styleId="ListLabel388">
    <w:name w:val="ListLabel 388"/>
    <w:qFormat/>
    <w:rPr>
      <w:rFonts w:cs="Symbol"/>
      <w:b/>
    </w:rPr>
  </w:style>
  <w:style w:type="character" w:customStyle="1" w:styleId="ListLabel387">
    <w:name w:val="ListLabel 387"/>
    <w:qFormat/>
    <w:rPr>
      <w:rFonts w:cs="Wingdings"/>
    </w:rPr>
  </w:style>
  <w:style w:type="character" w:customStyle="1" w:styleId="ListLabel386">
    <w:name w:val="ListLabel 386"/>
    <w:qFormat/>
    <w:rPr>
      <w:rFonts w:cs="Courier New"/>
    </w:rPr>
  </w:style>
  <w:style w:type="character" w:customStyle="1" w:styleId="ListLabel385">
    <w:name w:val="ListLabel 385"/>
    <w:qFormat/>
    <w:rPr>
      <w:rFonts w:cs="Symbol"/>
    </w:rPr>
  </w:style>
  <w:style w:type="character" w:customStyle="1" w:styleId="ListLabel384">
    <w:name w:val="ListLabel 384"/>
    <w:qFormat/>
    <w:rPr>
      <w:rFonts w:cs="Wingdings"/>
    </w:rPr>
  </w:style>
  <w:style w:type="character" w:customStyle="1" w:styleId="ListLabel383">
    <w:name w:val="ListLabel 383"/>
    <w:qFormat/>
    <w:rPr>
      <w:rFonts w:cs="Courier New"/>
    </w:rPr>
  </w:style>
  <w:style w:type="character" w:customStyle="1" w:styleId="ListLabel382">
    <w:name w:val="ListLabel 382"/>
    <w:qFormat/>
    <w:rPr>
      <w:rFonts w:cs="Symbol"/>
    </w:rPr>
  </w:style>
  <w:style w:type="character" w:customStyle="1" w:styleId="ListLabel381">
    <w:name w:val="ListLabel 381"/>
    <w:qFormat/>
    <w:rPr>
      <w:rFonts w:cs="Wingdings"/>
    </w:rPr>
  </w:style>
  <w:style w:type="character" w:customStyle="1" w:styleId="ListLabel380">
    <w:name w:val="ListLabel 380"/>
    <w:qFormat/>
    <w:rPr>
      <w:rFonts w:cs="Courier New"/>
    </w:rPr>
  </w:style>
  <w:style w:type="character" w:customStyle="1" w:styleId="ListLabel379">
    <w:name w:val="ListLabel 379"/>
    <w:qFormat/>
    <w:rPr>
      <w:rFonts w:cs="Symbol"/>
    </w:rPr>
  </w:style>
  <w:style w:type="character" w:customStyle="1" w:styleId="ListLabel378">
    <w:name w:val="ListLabel 378"/>
    <w:qFormat/>
    <w:rPr>
      <w:rFonts w:cs="Wingdings"/>
    </w:rPr>
  </w:style>
  <w:style w:type="character" w:customStyle="1" w:styleId="ListLabel377">
    <w:name w:val="ListLabel 377"/>
    <w:qFormat/>
    <w:rPr>
      <w:rFonts w:cs="Courier New"/>
    </w:rPr>
  </w:style>
  <w:style w:type="character" w:customStyle="1" w:styleId="ListLabel376">
    <w:name w:val="ListLabel 376"/>
    <w:qFormat/>
    <w:rPr>
      <w:rFonts w:cs="Symbol"/>
    </w:rPr>
  </w:style>
  <w:style w:type="character" w:customStyle="1" w:styleId="ListLabel375">
    <w:name w:val="ListLabel 375"/>
    <w:qFormat/>
    <w:rPr>
      <w:rFonts w:cs="Wingdings"/>
    </w:rPr>
  </w:style>
  <w:style w:type="character" w:customStyle="1" w:styleId="ListLabel374">
    <w:name w:val="ListLabel 374"/>
    <w:qFormat/>
    <w:rPr>
      <w:rFonts w:cs="Courier New"/>
    </w:rPr>
  </w:style>
  <w:style w:type="character" w:customStyle="1" w:styleId="ListLabel373">
    <w:name w:val="ListLabel 373"/>
    <w:qFormat/>
    <w:rPr>
      <w:rFonts w:cs="Symbol"/>
    </w:rPr>
  </w:style>
  <w:style w:type="character" w:customStyle="1" w:styleId="ListLabel372">
    <w:name w:val="ListLabel 372"/>
    <w:qFormat/>
    <w:rPr>
      <w:rFonts w:cs="Wingdings"/>
    </w:rPr>
  </w:style>
  <w:style w:type="character" w:customStyle="1" w:styleId="ListLabel371">
    <w:name w:val="ListLabel 371"/>
    <w:qFormat/>
    <w:rPr>
      <w:rFonts w:cs="Courier New"/>
    </w:rPr>
  </w:style>
  <w:style w:type="character" w:customStyle="1" w:styleId="ListLabel370">
    <w:name w:val="ListLabel 370"/>
    <w:qFormat/>
    <w:rPr>
      <w:rFonts w:ascii="Times New Roman" w:hAnsi="Times New Roman" w:cs="Symbol"/>
      <w:sz w:val="24"/>
    </w:rPr>
  </w:style>
  <w:style w:type="character" w:customStyle="1" w:styleId="ListLabel369">
    <w:name w:val="ListLabel 369"/>
    <w:qFormat/>
    <w:rPr>
      <w:rFonts w:cs="Wingdings"/>
    </w:rPr>
  </w:style>
  <w:style w:type="character" w:customStyle="1" w:styleId="ListLabel368">
    <w:name w:val="ListLabel 368"/>
    <w:qFormat/>
    <w:rPr>
      <w:rFonts w:cs="Courier New"/>
    </w:rPr>
  </w:style>
  <w:style w:type="character" w:customStyle="1" w:styleId="ListLabel367">
    <w:name w:val="ListLabel 367"/>
    <w:qFormat/>
    <w:rPr>
      <w:rFonts w:cs="Symbol"/>
    </w:rPr>
  </w:style>
  <w:style w:type="character" w:customStyle="1" w:styleId="ListLabel366">
    <w:name w:val="ListLabel 366"/>
    <w:qFormat/>
    <w:rPr>
      <w:rFonts w:cs="Wingdings"/>
    </w:rPr>
  </w:style>
  <w:style w:type="character" w:customStyle="1" w:styleId="ListLabel365">
    <w:name w:val="ListLabel 365"/>
    <w:qFormat/>
    <w:rPr>
      <w:rFonts w:cs="Courier New"/>
    </w:rPr>
  </w:style>
  <w:style w:type="character" w:customStyle="1" w:styleId="ListLabel364">
    <w:name w:val="ListLabel 364"/>
    <w:qFormat/>
    <w:rPr>
      <w:rFonts w:cs="Symbol"/>
    </w:rPr>
  </w:style>
  <w:style w:type="character" w:customStyle="1" w:styleId="ListLabel363">
    <w:name w:val="ListLabel 363"/>
    <w:qFormat/>
    <w:rPr>
      <w:rFonts w:cs="Wingdings"/>
    </w:rPr>
  </w:style>
  <w:style w:type="character" w:customStyle="1" w:styleId="ListLabel362">
    <w:name w:val="ListLabel 362"/>
    <w:qFormat/>
    <w:rPr>
      <w:rFonts w:cs="Symbol"/>
    </w:rPr>
  </w:style>
  <w:style w:type="character" w:customStyle="1" w:styleId="ListLabel361">
    <w:name w:val="ListLabel 361"/>
    <w:qFormat/>
    <w:rPr>
      <w:rFonts w:cs="Symbol"/>
      <w:b/>
    </w:rPr>
  </w:style>
  <w:style w:type="character" w:customStyle="1" w:styleId="ListLabel360">
    <w:name w:val="ListLabel 360"/>
    <w:qFormat/>
    <w:rPr>
      <w:rFonts w:cs="Wingdings"/>
    </w:rPr>
  </w:style>
  <w:style w:type="character" w:customStyle="1" w:styleId="ListLabel359">
    <w:name w:val="ListLabel 359"/>
    <w:qFormat/>
    <w:rPr>
      <w:rFonts w:cs="Courier New"/>
    </w:rPr>
  </w:style>
  <w:style w:type="character" w:customStyle="1" w:styleId="ListLabel358">
    <w:name w:val="ListLabel 358"/>
    <w:qFormat/>
    <w:rPr>
      <w:rFonts w:cs="Symbol"/>
    </w:rPr>
  </w:style>
  <w:style w:type="character" w:customStyle="1" w:styleId="ListLabel357">
    <w:name w:val="ListLabel 357"/>
    <w:qFormat/>
    <w:rPr>
      <w:rFonts w:cs="Wingdings"/>
    </w:rPr>
  </w:style>
  <w:style w:type="character" w:customStyle="1" w:styleId="ListLabel356">
    <w:name w:val="ListLabel 356"/>
    <w:qFormat/>
    <w:rPr>
      <w:rFonts w:cs="Courier New"/>
    </w:rPr>
  </w:style>
  <w:style w:type="character" w:customStyle="1" w:styleId="ListLabel355">
    <w:name w:val="ListLabel 355"/>
    <w:qFormat/>
    <w:rPr>
      <w:rFonts w:cs="Symbol"/>
    </w:rPr>
  </w:style>
  <w:style w:type="character" w:customStyle="1" w:styleId="ListLabel354">
    <w:name w:val="ListLabel 354"/>
    <w:qFormat/>
    <w:rPr>
      <w:rFonts w:cs="Wingdings"/>
    </w:rPr>
  </w:style>
  <w:style w:type="character" w:customStyle="1" w:styleId="ListLabel353">
    <w:name w:val="ListLabel 353"/>
    <w:qFormat/>
    <w:rPr>
      <w:rFonts w:cs="Courier New"/>
    </w:rPr>
  </w:style>
  <w:style w:type="character" w:customStyle="1" w:styleId="ListLabel352">
    <w:name w:val="ListLabel 352"/>
    <w:qFormat/>
    <w:rPr>
      <w:rFonts w:cs="Symbol"/>
    </w:rPr>
  </w:style>
  <w:style w:type="character" w:customStyle="1" w:styleId="ListLabel351">
    <w:name w:val="ListLabel 351"/>
    <w:qFormat/>
    <w:rPr>
      <w:rFonts w:cs="Wingdings"/>
    </w:rPr>
  </w:style>
  <w:style w:type="character" w:customStyle="1" w:styleId="ListLabel350">
    <w:name w:val="ListLabel 350"/>
    <w:qFormat/>
    <w:rPr>
      <w:rFonts w:cs="Courier New"/>
    </w:rPr>
  </w:style>
  <w:style w:type="character" w:customStyle="1" w:styleId="ListLabel349">
    <w:name w:val="ListLabel 349"/>
    <w:qFormat/>
    <w:rPr>
      <w:rFonts w:cs="Symbol"/>
    </w:rPr>
  </w:style>
  <w:style w:type="character" w:customStyle="1" w:styleId="ListLabel348">
    <w:name w:val="ListLabel 348"/>
    <w:qFormat/>
    <w:rPr>
      <w:rFonts w:cs="Wingdings"/>
    </w:rPr>
  </w:style>
  <w:style w:type="character" w:customStyle="1" w:styleId="ListLabel347">
    <w:name w:val="ListLabel 347"/>
    <w:qFormat/>
    <w:rPr>
      <w:rFonts w:cs="Courier New"/>
    </w:rPr>
  </w:style>
  <w:style w:type="character" w:customStyle="1" w:styleId="ListLabel346">
    <w:name w:val="ListLabel 346"/>
    <w:qFormat/>
    <w:rPr>
      <w:rFonts w:cs="Symbol"/>
    </w:rPr>
  </w:style>
  <w:style w:type="character" w:customStyle="1" w:styleId="ListLabel345">
    <w:name w:val="ListLabel 345"/>
    <w:qFormat/>
    <w:rPr>
      <w:rFonts w:cs="Wingdings"/>
    </w:rPr>
  </w:style>
  <w:style w:type="character" w:customStyle="1" w:styleId="ListLabel344">
    <w:name w:val="ListLabel 344"/>
    <w:qFormat/>
    <w:rPr>
      <w:rFonts w:cs="Courier New"/>
    </w:rPr>
  </w:style>
  <w:style w:type="character" w:customStyle="1" w:styleId="ListLabel343">
    <w:name w:val="ListLabel 343"/>
    <w:qFormat/>
    <w:rPr>
      <w:rFonts w:cs="Symbol"/>
    </w:rPr>
  </w:style>
  <w:style w:type="character" w:customStyle="1" w:styleId="ListLabel342">
    <w:name w:val="ListLabel 342"/>
    <w:qFormat/>
    <w:rPr>
      <w:rFonts w:cs="Wingdings"/>
    </w:rPr>
  </w:style>
  <w:style w:type="character" w:customStyle="1" w:styleId="ListLabel341">
    <w:name w:val="ListLabel 341"/>
    <w:qFormat/>
    <w:rPr>
      <w:rFonts w:cs="Courier New"/>
    </w:rPr>
  </w:style>
  <w:style w:type="character" w:customStyle="1" w:styleId="ListLabel340">
    <w:name w:val="ListLabel 340"/>
    <w:qFormat/>
    <w:rPr>
      <w:rFonts w:cs="Symbol"/>
    </w:rPr>
  </w:style>
  <w:style w:type="character" w:customStyle="1" w:styleId="ListLabel339">
    <w:name w:val="ListLabel 339"/>
    <w:qFormat/>
    <w:rPr>
      <w:rFonts w:cs="Wingdings"/>
    </w:rPr>
  </w:style>
  <w:style w:type="character" w:customStyle="1" w:styleId="ListLabel338">
    <w:name w:val="ListLabel 338"/>
    <w:qFormat/>
    <w:rPr>
      <w:rFonts w:cs="Courier New"/>
    </w:rPr>
  </w:style>
  <w:style w:type="character" w:customStyle="1" w:styleId="ListLabel337">
    <w:name w:val="ListLabel 337"/>
    <w:qFormat/>
    <w:rPr>
      <w:rFonts w:cs="Symbol"/>
    </w:rPr>
  </w:style>
  <w:style w:type="character" w:customStyle="1" w:styleId="ListLabel336">
    <w:name w:val="ListLabel 336"/>
    <w:qFormat/>
    <w:rPr>
      <w:rFonts w:cs="Wingdings"/>
    </w:rPr>
  </w:style>
  <w:style w:type="character" w:customStyle="1" w:styleId="ListLabel335">
    <w:name w:val="ListLabel 335"/>
    <w:qFormat/>
    <w:rPr>
      <w:rFonts w:cs="Courier New"/>
    </w:rPr>
  </w:style>
  <w:style w:type="character" w:customStyle="1" w:styleId="ListLabel334">
    <w:name w:val="ListLabel 334"/>
    <w:qFormat/>
    <w:rPr>
      <w:rFonts w:cs="Symbol"/>
    </w:rPr>
  </w:style>
  <w:style w:type="character" w:customStyle="1" w:styleId="ListLabel333">
    <w:name w:val="ListLabel 333"/>
    <w:qFormat/>
    <w:rPr>
      <w:rFonts w:cs="Wingdings"/>
    </w:rPr>
  </w:style>
  <w:style w:type="character" w:customStyle="1" w:styleId="ListLabel332">
    <w:name w:val="ListLabel 332"/>
    <w:qFormat/>
    <w:rPr>
      <w:rFonts w:cs="Courier New"/>
    </w:rPr>
  </w:style>
  <w:style w:type="character" w:customStyle="1" w:styleId="ListLabel331">
    <w:name w:val="ListLabel 331"/>
    <w:qFormat/>
    <w:rPr>
      <w:rFonts w:cs="Symbol"/>
    </w:rPr>
  </w:style>
  <w:style w:type="character" w:customStyle="1" w:styleId="ListLabel330">
    <w:name w:val="ListLabel 330"/>
    <w:qFormat/>
    <w:rPr>
      <w:rFonts w:cs="Wingdings"/>
    </w:rPr>
  </w:style>
  <w:style w:type="character" w:customStyle="1" w:styleId="ListLabel329">
    <w:name w:val="ListLabel 329"/>
    <w:qFormat/>
    <w:rPr>
      <w:rFonts w:cs="Courier New"/>
    </w:rPr>
  </w:style>
  <w:style w:type="character" w:customStyle="1" w:styleId="ListLabel328">
    <w:name w:val="ListLabel 328"/>
    <w:qFormat/>
    <w:rPr>
      <w:rFonts w:cs="Symbol"/>
    </w:rPr>
  </w:style>
  <w:style w:type="character" w:customStyle="1" w:styleId="ListLabel327">
    <w:name w:val="ListLabel 327"/>
    <w:qFormat/>
    <w:rPr>
      <w:rFonts w:cs="Wingdings"/>
    </w:rPr>
  </w:style>
  <w:style w:type="character" w:customStyle="1" w:styleId="ListLabel326">
    <w:name w:val="ListLabel 326"/>
    <w:qFormat/>
    <w:rPr>
      <w:rFonts w:cs="Courier New"/>
    </w:rPr>
  </w:style>
  <w:style w:type="character" w:customStyle="1" w:styleId="ListLabel325">
    <w:name w:val="ListLabel 325"/>
    <w:qFormat/>
    <w:rPr>
      <w:rFonts w:cs="Symbol"/>
    </w:rPr>
  </w:style>
  <w:style w:type="character" w:customStyle="1" w:styleId="ListLabel324">
    <w:name w:val="ListLabel 324"/>
    <w:qFormat/>
    <w:rPr>
      <w:rFonts w:cs="Wingdings"/>
    </w:rPr>
  </w:style>
  <w:style w:type="character" w:customStyle="1" w:styleId="ListLabel323">
    <w:name w:val="ListLabel 323"/>
    <w:qFormat/>
    <w:rPr>
      <w:rFonts w:cs="Courier New"/>
    </w:rPr>
  </w:style>
  <w:style w:type="character" w:customStyle="1" w:styleId="ListLabel322">
    <w:name w:val="ListLabel 322"/>
    <w:qFormat/>
    <w:rPr>
      <w:rFonts w:cs="Symbol"/>
    </w:rPr>
  </w:style>
  <w:style w:type="character" w:customStyle="1" w:styleId="ListLabel321">
    <w:name w:val="ListLabel 321"/>
    <w:qFormat/>
    <w:rPr>
      <w:rFonts w:cs="Wingdings"/>
    </w:rPr>
  </w:style>
  <w:style w:type="character" w:customStyle="1" w:styleId="ListLabel320">
    <w:name w:val="ListLabel 320"/>
    <w:qFormat/>
    <w:rPr>
      <w:rFonts w:cs="Courier New"/>
    </w:rPr>
  </w:style>
  <w:style w:type="character" w:customStyle="1" w:styleId="ListLabel319">
    <w:name w:val="ListLabel 319"/>
    <w:qFormat/>
    <w:rPr>
      <w:rFonts w:cs="Symbol"/>
    </w:rPr>
  </w:style>
  <w:style w:type="character" w:customStyle="1" w:styleId="ListLabel318">
    <w:name w:val="ListLabel 318"/>
    <w:qFormat/>
    <w:rPr>
      <w:rFonts w:cs="Wingdings"/>
    </w:rPr>
  </w:style>
  <w:style w:type="character" w:customStyle="1" w:styleId="ListLabel317">
    <w:name w:val="ListLabel 317"/>
    <w:qFormat/>
    <w:rPr>
      <w:rFonts w:cs="Courier New"/>
    </w:rPr>
  </w:style>
  <w:style w:type="character" w:customStyle="1" w:styleId="ListLabel316">
    <w:name w:val="ListLabel 316"/>
    <w:qFormat/>
    <w:rPr>
      <w:rFonts w:cs="Symbol"/>
    </w:rPr>
  </w:style>
  <w:style w:type="character" w:customStyle="1" w:styleId="ListLabel315">
    <w:name w:val="ListLabel 315"/>
    <w:qFormat/>
    <w:rPr>
      <w:rFonts w:cs="Wingdings"/>
    </w:rPr>
  </w:style>
  <w:style w:type="character" w:customStyle="1" w:styleId="ListLabel314">
    <w:name w:val="ListLabel 314"/>
    <w:qFormat/>
    <w:rPr>
      <w:rFonts w:cs="Courier New"/>
    </w:rPr>
  </w:style>
  <w:style w:type="character" w:customStyle="1" w:styleId="ListLabel313">
    <w:name w:val="ListLabel 313"/>
    <w:qFormat/>
    <w:rPr>
      <w:rFonts w:cs="Symbol"/>
    </w:rPr>
  </w:style>
  <w:style w:type="character" w:customStyle="1" w:styleId="ListLabel312">
    <w:name w:val="ListLabel 312"/>
    <w:qFormat/>
    <w:rPr>
      <w:rFonts w:cs="Wingdings"/>
    </w:rPr>
  </w:style>
  <w:style w:type="character" w:customStyle="1" w:styleId="ListLabel311">
    <w:name w:val="ListLabel 311"/>
    <w:qFormat/>
    <w:rPr>
      <w:rFonts w:cs="Courier New"/>
    </w:rPr>
  </w:style>
  <w:style w:type="character" w:customStyle="1" w:styleId="ListLabel310">
    <w:name w:val="ListLabel 310"/>
    <w:qFormat/>
    <w:rPr>
      <w:rFonts w:cs="Symbol"/>
    </w:rPr>
  </w:style>
  <w:style w:type="character" w:customStyle="1" w:styleId="ListLabel309">
    <w:name w:val="ListLabel 309"/>
    <w:qFormat/>
    <w:rPr>
      <w:rFonts w:cs="Wingdings"/>
    </w:rPr>
  </w:style>
  <w:style w:type="character" w:customStyle="1" w:styleId="ListLabel308">
    <w:name w:val="ListLabel 308"/>
    <w:qFormat/>
    <w:rPr>
      <w:rFonts w:ascii="Calibri" w:hAnsi="Calibri" w:cs="Courier New"/>
    </w:rPr>
  </w:style>
  <w:style w:type="character" w:customStyle="1" w:styleId="ListLabel307">
    <w:name w:val="ListLabel 307"/>
    <w:qFormat/>
    <w:rPr>
      <w:rFonts w:ascii="Calibri" w:hAnsi="Calibri" w:cs="Symbol"/>
    </w:rPr>
  </w:style>
  <w:style w:type="character" w:customStyle="1" w:styleId="ListLabel306">
    <w:name w:val="ListLabel 306"/>
    <w:qFormat/>
    <w:rPr>
      <w:rFonts w:cs="Wingdings"/>
    </w:rPr>
  </w:style>
  <w:style w:type="character" w:customStyle="1" w:styleId="ListLabel305">
    <w:name w:val="ListLabel 305"/>
    <w:qFormat/>
    <w:rPr>
      <w:rFonts w:cs="Courier New"/>
    </w:rPr>
  </w:style>
  <w:style w:type="character" w:customStyle="1" w:styleId="ListLabel304">
    <w:name w:val="ListLabel 304"/>
    <w:qFormat/>
    <w:rPr>
      <w:rFonts w:cs="Symbol"/>
    </w:rPr>
  </w:style>
  <w:style w:type="character" w:customStyle="1" w:styleId="ListLabel303">
    <w:name w:val="ListLabel 303"/>
    <w:qFormat/>
    <w:rPr>
      <w:rFonts w:cs="Wingdings"/>
    </w:rPr>
  </w:style>
  <w:style w:type="character" w:customStyle="1" w:styleId="ListLabel302">
    <w:name w:val="ListLabel 302"/>
    <w:qFormat/>
    <w:rPr>
      <w:rFonts w:cs="Courier New"/>
    </w:rPr>
  </w:style>
  <w:style w:type="character" w:customStyle="1" w:styleId="ListLabel301">
    <w:name w:val="ListLabel 301"/>
    <w:qFormat/>
    <w:rPr>
      <w:rFonts w:cs="Symbol"/>
    </w:rPr>
  </w:style>
  <w:style w:type="character" w:customStyle="1" w:styleId="ListLabel300">
    <w:name w:val="ListLabel 300"/>
    <w:qFormat/>
    <w:rPr>
      <w:rFonts w:cs="Wingdings"/>
    </w:rPr>
  </w:style>
  <w:style w:type="character" w:customStyle="1" w:styleId="ListLabel299">
    <w:name w:val="ListLabel 299"/>
    <w:qFormat/>
    <w:rPr>
      <w:rFonts w:cs="Courier New"/>
    </w:rPr>
  </w:style>
  <w:style w:type="character" w:customStyle="1" w:styleId="ListLabel298">
    <w:name w:val="ListLabel 298"/>
    <w:qFormat/>
    <w:rPr>
      <w:rFonts w:cs="Symbol"/>
      <w:b/>
    </w:rPr>
  </w:style>
  <w:style w:type="character" w:customStyle="1" w:styleId="ListLabel297">
    <w:name w:val="ListLabel 297"/>
    <w:qFormat/>
    <w:rPr>
      <w:rFonts w:cs="Wingdings"/>
      <w:sz w:val="20"/>
    </w:rPr>
  </w:style>
  <w:style w:type="character" w:customStyle="1" w:styleId="ListLabel296">
    <w:name w:val="ListLabel 296"/>
    <w:qFormat/>
    <w:rPr>
      <w:rFonts w:cs="Wingdings"/>
      <w:sz w:val="20"/>
    </w:rPr>
  </w:style>
  <w:style w:type="character" w:customStyle="1" w:styleId="ListLabel295">
    <w:name w:val="ListLabel 295"/>
    <w:qFormat/>
    <w:rPr>
      <w:rFonts w:cs="Wingdings"/>
      <w:sz w:val="20"/>
    </w:rPr>
  </w:style>
  <w:style w:type="character" w:customStyle="1" w:styleId="ListLabel294">
    <w:name w:val="ListLabel 294"/>
    <w:qFormat/>
    <w:rPr>
      <w:rFonts w:cs="Wingdings"/>
      <w:sz w:val="20"/>
    </w:rPr>
  </w:style>
  <w:style w:type="character" w:customStyle="1" w:styleId="ListLabel293">
    <w:name w:val="ListLabel 293"/>
    <w:qFormat/>
    <w:rPr>
      <w:rFonts w:cs="Wingdings"/>
      <w:sz w:val="20"/>
    </w:rPr>
  </w:style>
  <w:style w:type="character" w:customStyle="1" w:styleId="ListLabel292">
    <w:name w:val="ListLabel 292"/>
    <w:qFormat/>
    <w:rPr>
      <w:rFonts w:cs="Wingdings"/>
      <w:sz w:val="20"/>
    </w:rPr>
  </w:style>
  <w:style w:type="character" w:customStyle="1" w:styleId="ListLabel291">
    <w:name w:val="ListLabel 291"/>
    <w:qFormat/>
    <w:rPr>
      <w:rFonts w:cs="Wingdings"/>
      <w:sz w:val="20"/>
    </w:rPr>
  </w:style>
  <w:style w:type="character" w:customStyle="1" w:styleId="ListLabel290">
    <w:name w:val="ListLabel 290"/>
    <w:qFormat/>
    <w:rPr>
      <w:rFonts w:cs="Courier New"/>
      <w:sz w:val="20"/>
    </w:rPr>
  </w:style>
  <w:style w:type="character" w:customStyle="1" w:styleId="ListLabel289">
    <w:name w:val="ListLabel 289"/>
    <w:qFormat/>
    <w:rPr>
      <w:rFonts w:ascii="Calibri" w:hAnsi="Calibri" w:cs="Symbol"/>
      <w:sz w:val="22"/>
    </w:rPr>
  </w:style>
  <w:style w:type="character" w:customStyle="1" w:styleId="ListLabel288">
    <w:name w:val="ListLabel 288"/>
    <w:qFormat/>
    <w:rPr>
      <w:rFonts w:cs="Wingdings"/>
    </w:rPr>
  </w:style>
  <w:style w:type="character" w:customStyle="1" w:styleId="ListLabel287">
    <w:name w:val="ListLabel 287"/>
    <w:qFormat/>
    <w:rPr>
      <w:rFonts w:cs="Courier New"/>
    </w:rPr>
  </w:style>
  <w:style w:type="character" w:customStyle="1" w:styleId="ListLabel286">
    <w:name w:val="ListLabel 286"/>
    <w:qFormat/>
    <w:rPr>
      <w:rFonts w:cs="Symbol"/>
    </w:rPr>
  </w:style>
  <w:style w:type="character" w:customStyle="1" w:styleId="ListLabel285">
    <w:name w:val="ListLabel 285"/>
    <w:qFormat/>
    <w:rPr>
      <w:rFonts w:cs="Wingdings"/>
    </w:rPr>
  </w:style>
  <w:style w:type="character" w:customStyle="1" w:styleId="ListLabel284">
    <w:name w:val="ListLabel 284"/>
    <w:qFormat/>
    <w:rPr>
      <w:rFonts w:cs="Courier New"/>
    </w:rPr>
  </w:style>
  <w:style w:type="character" w:customStyle="1" w:styleId="ListLabel283">
    <w:name w:val="ListLabel 283"/>
    <w:qFormat/>
    <w:rPr>
      <w:rFonts w:cs="Symbol"/>
    </w:rPr>
  </w:style>
  <w:style w:type="character" w:customStyle="1" w:styleId="ListLabel282">
    <w:name w:val="ListLabel 282"/>
    <w:qFormat/>
    <w:rPr>
      <w:rFonts w:cs="Wingdings"/>
    </w:rPr>
  </w:style>
  <w:style w:type="character" w:customStyle="1" w:styleId="ListLabel281">
    <w:name w:val="ListLabel 281"/>
    <w:qFormat/>
    <w:rPr>
      <w:rFonts w:cs="Courier New"/>
    </w:rPr>
  </w:style>
  <w:style w:type="character" w:customStyle="1" w:styleId="ListLabel280">
    <w:name w:val="ListLabel 280"/>
    <w:qFormat/>
    <w:rPr>
      <w:rFonts w:cs="Calibri"/>
    </w:rPr>
  </w:style>
  <w:style w:type="character" w:customStyle="1" w:styleId="ListLabel279">
    <w:name w:val="ListLabel 279"/>
    <w:qFormat/>
    <w:rPr>
      <w:rFonts w:cs="Wingdings"/>
    </w:rPr>
  </w:style>
  <w:style w:type="character" w:customStyle="1" w:styleId="ListLabel278">
    <w:name w:val="ListLabel 278"/>
    <w:qFormat/>
    <w:rPr>
      <w:rFonts w:cs="Courier New"/>
    </w:rPr>
  </w:style>
  <w:style w:type="character" w:customStyle="1" w:styleId="ListLabel277">
    <w:name w:val="ListLabel 277"/>
    <w:qFormat/>
    <w:rPr>
      <w:rFonts w:cs="Symbol"/>
    </w:rPr>
  </w:style>
  <w:style w:type="character" w:customStyle="1" w:styleId="ListLabel276">
    <w:name w:val="ListLabel 276"/>
    <w:qFormat/>
    <w:rPr>
      <w:rFonts w:cs="Wingdings"/>
    </w:rPr>
  </w:style>
  <w:style w:type="character" w:customStyle="1" w:styleId="ListLabel275">
    <w:name w:val="ListLabel 275"/>
    <w:qFormat/>
    <w:rPr>
      <w:rFonts w:cs="Courier New"/>
    </w:rPr>
  </w:style>
  <w:style w:type="character" w:customStyle="1" w:styleId="ListLabel274">
    <w:name w:val="ListLabel 274"/>
    <w:qFormat/>
    <w:rPr>
      <w:rFonts w:cs="Symbol"/>
    </w:rPr>
  </w:style>
  <w:style w:type="character" w:customStyle="1" w:styleId="ListLabel273">
    <w:name w:val="ListLabel 273"/>
    <w:qFormat/>
    <w:rPr>
      <w:rFonts w:cs="Wingdings"/>
    </w:rPr>
  </w:style>
  <w:style w:type="character" w:customStyle="1" w:styleId="ListLabel272">
    <w:name w:val="ListLabel 272"/>
    <w:qFormat/>
    <w:rPr>
      <w:rFonts w:cs="Courier New"/>
    </w:rPr>
  </w:style>
  <w:style w:type="character" w:customStyle="1" w:styleId="ListLabel271">
    <w:name w:val="ListLabel 271"/>
    <w:qFormat/>
    <w:rPr>
      <w:rFonts w:cs="Symbol"/>
    </w:rPr>
  </w:style>
  <w:style w:type="character" w:customStyle="1" w:styleId="ListLabel270">
    <w:name w:val="ListLabel 270"/>
    <w:qFormat/>
    <w:rPr>
      <w:rFonts w:cs="Wingdings"/>
      <w:sz w:val="20"/>
    </w:rPr>
  </w:style>
  <w:style w:type="character" w:customStyle="1" w:styleId="ListLabel269">
    <w:name w:val="ListLabel 269"/>
    <w:qFormat/>
    <w:rPr>
      <w:rFonts w:cs="Wingdings"/>
      <w:sz w:val="20"/>
    </w:rPr>
  </w:style>
  <w:style w:type="character" w:customStyle="1" w:styleId="ListLabel268">
    <w:name w:val="ListLabel 268"/>
    <w:qFormat/>
    <w:rPr>
      <w:rFonts w:cs="Wingdings"/>
      <w:sz w:val="20"/>
    </w:rPr>
  </w:style>
  <w:style w:type="character" w:customStyle="1" w:styleId="ListLabel267">
    <w:name w:val="ListLabel 267"/>
    <w:qFormat/>
    <w:rPr>
      <w:rFonts w:cs="Wingdings"/>
      <w:sz w:val="20"/>
    </w:rPr>
  </w:style>
  <w:style w:type="character" w:customStyle="1" w:styleId="ListLabel266">
    <w:name w:val="ListLabel 266"/>
    <w:qFormat/>
    <w:rPr>
      <w:rFonts w:cs="Wingdings"/>
      <w:sz w:val="20"/>
    </w:rPr>
  </w:style>
  <w:style w:type="character" w:customStyle="1" w:styleId="ListLabel265">
    <w:name w:val="ListLabel 265"/>
    <w:qFormat/>
    <w:rPr>
      <w:rFonts w:cs="Wingdings"/>
      <w:sz w:val="20"/>
    </w:rPr>
  </w:style>
  <w:style w:type="character" w:customStyle="1" w:styleId="ListLabel264">
    <w:name w:val="ListLabel 264"/>
    <w:qFormat/>
    <w:rPr>
      <w:rFonts w:cs="Wingdings"/>
      <w:sz w:val="20"/>
    </w:rPr>
  </w:style>
  <w:style w:type="character" w:customStyle="1" w:styleId="ListLabel263">
    <w:name w:val="ListLabel 263"/>
    <w:qFormat/>
    <w:rPr>
      <w:rFonts w:cs="Courier New"/>
      <w:sz w:val="20"/>
    </w:rPr>
  </w:style>
  <w:style w:type="character" w:customStyle="1" w:styleId="ListLabel262">
    <w:name w:val="ListLabel 262"/>
    <w:qFormat/>
    <w:rPr>
      <w:rFonts w:ascii="Arial" w:hAnsi="Arial" w:cs="Symbol"/>
      <w:sz w:val="20"/>
    </w:rPr>
  </w:style>
  <w:style w:type="character" w:customStyle="1" w:styleId="ListLabel261">
    <w:name w:val="ListLabel 261"/>
    <w:qFormat/>
    <w:rPr>
      <w:rFonts w:cs="Wingdings"/>
    </w:rPr>
  </w:style>
  <w:style w:type="character" w:customStyle="1" w:styleId="ListLabel260">
    <w:name w:val="ListLabel 260"/>
    <w:qFormat/>
    <w:rPr>
      <w:rFonts w:cs="Courier New"/>
    </w:rPr>
  </w:style>
  <w:style w:type="character" w:customStyle="1" w:styleId="ListLabel259">
    <w:name w:val="ListLabel 259"/>
    <w:qFormat/>
    <w:rPr>
      <w:rFonts w:cs="Symbol"/>
    </w:rPr>
  </w:style>
  <w:style w:type="character" w:customStyle="1" w:styleId="ListLabel258">
    <w:name w:val="ListLabel 258"/>
    <w:qFormat/>
    <w:rPr>
      <w:rFonts w:cs="Wingdings"/>
    </w:rPr>
  </w:style>
  <w:style w:type="character" w:customStyle="1" w:styleId="ListLabel257">
    <w:name w:val="ListLabel 257"/>
    <w:qFormat/>
    <w:rPr>
      <w:rFonts w:cs="Courier New"/>
    </w:rPr>
  </w:style>
  <w:style w:type="character" w:customStyle="1" w:styleId="ListLabel256">
    <w:name w:val="ListLabel 256"/>
    <w:qFormat/>
    <w:rPr>
      <w:rFonts w:cs="Symbol"/>
    </w:rPr>
  </w:style>
  <w:style w:type="character" w:customStyle="1" w:styleId="ListLabel255">
    <w:name w:val="ListLabel 255"/>
    <w:qFormat/>
    <w:rPr>
      <w:rFonts w:cs="Wingdings"/>
    </w:rPr>
  </w:style>
  <w:style w:type="character" w:customStyle="1" w:styleId="ListLabel254">
    <w:name w:val="ListLabel 254"/>
    <w:qFormat/>
    <w:rPr>
      <w:rFonts w:cs="Courier New"/>
    </w:rPr>
  </w:style>
  <w:style w:type="character" w:customStyle="1" w:styleId="ListLabel253">
    <w:name w:val="ListLabel 253"/>
    <w:qFormat/>
    <w:rPr>
      <w:rFonts w:cs="Symbol"/>
      <w:b/>
    </w:rPr>
  </w:style>
  <w:style w:type="character" w:customStyle="1" w:styleId="ListLabel424">
    <w:name w:val="ListLabel 424"/>
    <w:qFormat/>
    <w:rPr>
      <w:rFonts w:cs="Symbol"/>
      <w:b/>
    </w:rPr>
  </w:style>
  <w:style w:type="character" w:customStyle="1" w:styleId="ListLabel425">
    <w:name w:val="ListLabel 425"/>
    <w:qFormat/>
    <w:rPr>
      <w:rFonts w:cs="Courier New"/>
    </w:rPr>
  </w:style>
  <w:style w:type="character" w:customStyle="1" w:styleId="ListLabel426">
    <w:name w:val="ListLabel 426"/>
    <w:qFormat/>
    <w:rPr>
      <w:rFonts w:cs="Wingdings"/>
    </w:rPr>
  </w:style>
  <w:style w:type="character" w:customStyle="1" w:styleId="ListLabel427">
    <w:name w:val="ListLabel 427"/>
    <w:qFormat/>
    <w:rPr>
      <w:rFonts w:cs="Symbol"/>
    </w:rPr>
  </w:style>
  <w:style w:type="character" w:customStyle="1" w:styleId="ListLabel428">
    <w:name w:val="ListLabel 428"/>
    <w:qFormat/>
    <w:rPr>
      <w:rFonts w:cs="Courier New"/>
    </w:rPr>
  </w:style>
  <w:style w:type="character" w:customStyle="1" w:styleId="ListLabel429">
    <w:name w:val="ListLabel 429"/>
    <w:qFormat/>
    <w:rPr>
      <w:rFonts w:cs="Wingdings"/>
    </w:rPr>
  </w:style>
  <w:style w:type="character" w:customStyle="1" w:styleId="ListLabel430">
    <w:name w:val="ListLabel 430"/>
    <w:qFormat/>
    <w:rPr>
      <w:rFonts w:cs="Symbol"/>
    </w:rPr>
  </w:style>
  <w:style w:type="character" w:customStyle="1" w:styleId="ListLabel431">
    <w:name w:val="ListLabel 431"/>
    <w:qFormat/>
    <w:rPr>
      <w:rFonts w:cs="Courier New"/>
    </w:rPr>
  </w:style>
  <w:style w:type="character" w:customStyle="1" w:styleId="ListLabel432">
    <w:name w:val="ListLabel 432"/>
    <w:qFormat/>
    <w:rPr>
      <w:rFonts w:cs="Wingdings"/>
    </w:rPr>
  </w:style>
  <w:style w:type="character" w:customStyle="1" w:styleId="ListLabel433">
    <w:name w:val="ListLabel 433"/>
    <w:qFormat/>
    <w:rPr>
      <w:rFonts w:ascii="Arial" w:hAnsi="Arial" w:cs="Symbol"/>
      <w:sz w:val="20"/>
    </w:rPr>
  </w:style>
  <w:style w:type="character" w:customStyle="1" w:styleId="ListLabel434">
    <w:name w:val="ListLabel 434"/>
    <w:qFormat/>
    <w:rPr>
      <w:rFonts w:cs="Courier New"/>
      <w:sz w:val="20"/>
    </w:rPr>
  </w:style>
  <w:style w:type="character" w:customStyle="1" w:styleId="ListLabel435">
    <w:name w:val="ListLabel 435"/>
    <w:qFormat/>
    <w:rPr>
      <w:rFonts w:cs="Wingdings"/>
      <w:sz w:val="20"/>
    </w:rPr>
  </w:style>
  <w:style w:type="character" w:customStyle="1" w:styleId="ListLabel436">
    <w:name w:val="ListLabel 436"/>
    <w:qFormat/>
    <w:rPr>
      <w:rFonts w:cs="Wingdings"/>
      <w:sz w:val="20"/>
    </w:rPr>
  </w:style>
  <w:style w:type="character" w:customStyle="1" w:styleId="ListLabel437">
    <w:name w:val="ListLabel 437"/>
    <w:qFormat/>
    <w:rPr>
      <w:rFonts w:cs="Wingdings"/>
      <w:sz w:val="20"/>
    </w:rPr>
  </w:style>
  <w:style w:type="character" w:customStyle="1" w:styleId="ListLabel438">
    <w:name w:val="ListLabel 438"/>
    <w:qFormat/>
    <w:rPr>
      <w:rFonts w:cs="Wingdings"/>
      <w:sz w:val="20"/>
    </w:rPr>
  </w:style>
  <w:style w:type="character" w:customStyle="1" w:styleId="ListLabel439">
    <w:name w:val="ListLabel 439"/>
    <w:qFormat/>
    <w:rPr>
      <w:rFonts w:cs="Wingdings"/>
      <w:sz w:val="20"/>
    </w:rPr>
  </w:style>
  <w:style w:type="character" w:customStyle="1" w:styleId="ListLabel440">
    <w:name w:val="ListLabel 440"/>
    <w:qFormat/>
    <w:rPr>
      <w:rFonts w:cs="Wingdings"/>
      <w:sz w:val="20"/>
    </w:rPr>
  </w:style>
  <w:style w:type="character" w:customStyle="1" w:styleId="ListLabel441">
    <w:name w:val="ListLabel 441"/>
    <w:qFormat/>
    <w:rPr>
      <w:rFonts w:cs="Wingdings"/>
      <w:sz w:val="20"/>
    </w:rPr>
  </w:style>
  <w:style w:type="character" w:customStyle="1" w:styleId="ListLabel442">
    <w:name w:val="ListLabel 442"/>
    <w:qFormat/>
    <w:rPr>
      <w:rFonts w:cs="Symbol"/>
    </w:rPr>
  </w:style>
  <w:style w:type="character" w:customStyle="1" w:styleId="ListLabel443">
    <w:name w:val="ListLabel 443"/>
    <w:qFormat/>
    <w:rPr>
      <w:rFonts w:cs="Courier New"/>
    </w:rPr>
  </w:style>
  <w:style w:type="character" w:customStyle="1" w:styleId="ListLabel444">
    <w:name w:val="ListLabel 444"/>
    <w:qFormat/>
    <w:rPr>
      <w:rFonts w:cs="Wingdings"/>
    </w:rPr>
  </w:style>
  <w:style w:type="character" w:customStyle="1" w:styleId="ListLabel445">
    <w:name w:val="ListLabel 445"/>
    <w:qFormat/>
    <w:rPr>
      <w:rFonts w:cs="Symbol"/>
    </w:rPr>
  </w:style>
  <w:style w:type="character" w:customStyle="1" w:styleId="ListLabel446">
    <w:name w:val="ListLabel 446"/>
    <w:qFormat/>
    <w:rPr>
      <w:rFonts w:cs="Courier New"/>
    </w:rPr>
  </w:style>
  <w:style w:type="character" w:customStyle="1" w:styleId="ListLabel447">
    <w:name w:val="ListLabel 447"/>
    <w:qFormat/>
    <w:rPr>
      <w:rFonts w:cs="Wingdings"/>
    </w:rPr>
  </w:style>
  <w:style w:type="character" w:customStyle="1" w:styleId="ListLabel448">
    <w:name w:val="ListLabel 448"/>
    <w:qFormat/>
    <w:rPr>
      <w:rFonts w:cs="Symbol"/>
    </w:rPr>
  </w:style>
  <w:style w:type="character" w:customStyle="1" w:styleId="ListLabel449">
    <w:name w:val="ListLabel 449"/>
    <w:qFormat/>
    <w:rPr>
      <w:rFonts w:cs="Courier New"/>
    </w:rPr>
  </w:style>
  <w:style w:type="character" w:customStyle="1" w:styleId="ListLabel450">
    <w:name w:val="ListLabel 450"/>
    <w:qFormat/>
    <w:rPr>
      <w:rFonts w:cs="Wingdings"/>
    </w:rPr>
  </w:style>
  <w:style w:type="character" w:customStyle="1" w:styleId="ListLabel451">
    <w:name w:val="ListLabel 451"/>
    <w:qFormat/>
    <w:rPr>
      <w:rFonts w:cs="Calibri"/>
    </w:rPr>
  </w:style>
  <w:style w:type="character" w:customStyle="1" w:styleId="ListLabel452">
    <w:name w:val="ListLabel 452"/>
    <w:qFormat/>
    <w:rPr>
      <w:rFonts w:cs="Courier New"/>
    </w:rPr>
  </w:style>
  <w:style w:type="character" w:customStyle="1" w:styleId="ListLabel453">
    <w:name w:val="ListLabel 453"/>
    <w:qFormat/>
    <w:rPr>
      <w:rFonts w:cs="Wingdings"/>
    </w:rPr>
  </w:style>
  <w:style w:type="character" w:customStyle="1" w:styleId="ListLabel454">
    <w:name w:val="ListLabel 454"/>
    <w:qFormat/>
    <w:rPr>
      <w:rFonts w:cs="Symbol"/>
    </w:rPr>
  </w:style>
  <w:style w:type="character" w:customStyle="1" w:styleId="ListLabel455">
    <w:name w:val="ListLabel 455"/>
    <w:qFormat/>
    <w:rPr>
      <w:rFonts w:cs="Courier New"/>
    </w:rPr>
  </w:style>
  <w:style w:type="character" w:customStyle="1" w:styleId="ListLabel456">
    <w:name w:val="ListLabel 456"/>
    <w:qFormat/>
    <w:rPr>
      <w:rFonts w:cs="Wingdings"/>
    </w:rPr>
  </w:style>
  <w:style w:type="character" w:customStyle="1" w:styleId="ListLabel457">
    <w:name w:val="ListLabel 457"/>
    <w:qFormat/>
    <w:rPr>
      <w:rFonts w:cs="Symbol"/>
    </w:rPr>
  </w:style>
  <w:style w:type="character" w:customStyle="1" w:styleId="ListLabel458">
    <w:name w:val="ListLabel 458"/>
    <w:qFormat/>
    <w:rPr>
      <w:rFonts w:cs="Courier New"/>
    </w:rPr>
  </w:style>
  <w:style w:type="character" w:customStyle="1" w:styleId="ListLabel459">
    <w:name w:val="ListLabel 459"/>
    <w:qFormat/>
    <w:rPr>
      <w:rFonts w:cs="Wingdings"/>
    </w:rPr>
  </w:style>
  <w:style w:type="character" w:customStyle="1" w:styleId="ListLabel460">
    <w:name w:val="ListLabel 460"/>
    <w:qFormat/>
    <w:rPr>
      <w:rFonts w:ascii="Calibri" w:hAnsi="Calibri" w:cs="Symbol"/>
      <w:sz w:val="22"/>
    </w:rPr>
  </w:style>
  <w:style w:type="character" w:customStyle="1" w:styleId="ListLabel461">
    <w:name w:val="ListLabel 461"/>
    <w:qFormat/>
    <w:rPr>
      <w:rFonts w:cs="Courier New"/>
      <w:sz w:val="20"/>
    </w:rPr>
  </w:style>
  <w:style w:type="character" w:customStyle="1" w:styleId="ListLabel462">
    <w:name w:val="ListLabel 462"/>
    <w:qFormat/>
    <w:rPr>
      <w:rFonts w:cs="Wingdings"/>
      <w:sz w:val="20"/>
    </w:rPr>
  </w:style>
  <w:style w:type="character" w:customStyle="1" w:styleId="ListLabel463">
    <w:name w:val="ListLabel 463"/>
    <w:qFormat/>
    <w:rPr>
      <w:rFonts w:cs="Wingdings"/>
      <w:sz w:val="20"/>
    </w:rPr>
  </w:style>
  <w:style w:type="character" w:customStyle="1" w:styleId="ListLabel464">
    <w:name w:val="ListLabel 464"/>
    <w:qFormat/>
    <w:rPr>
      <w:rFonts w:cs="Wingdings"/>
      <w:sz w:val="20"/>
    </w:rPr>
  </w:style>
  <w:style w:type="character" w:customStyle="1" w:styleId="ListLabel465">
    <w:name w:val="ListLabel 465"/>
    <w:qFormat/>
    <w:rPr>
      <w:rFonts w:cs="Wingdings"/>
      <w:sz w:val="20"/>
    </w:rPr>
  </w:style>
  <w:style w:type="character" w:customStyle="1" w:styleId="ListLabel466">
    <w:name w:val="ListLabel 466"/>
    <w:qFormat/>
    <w:rPr>
      <w:rFonts w:cs="Wingdings"/>
      <w:sz w:val="20"/>
    </w:rPr>
  </w:style>
  <w:style w:type="character" w:customStyle="1" w:styleId="ListLabel467">
    <w:name w:val="ListLabel 467"/>
    <w:qFormat/>
    <w:rPr>
      <w:rFonts w:cs="Wingdings"/>
      <w:sz w:val="20"/>
    </w:rPr>
  </w:style>
  <w:style w:type="character" w:customStyle="1" w:styleId="ListLabel468">
    <w:name w:val="ListLabel 468"/>
    <w:qFormat/>
    <w:rPr>
      <w:rFonts w:cs="Wingdings"/>
      <w:sz w:val="20"/>
    </w:rPr>
  </w:style>
  <w:style w:type="character" w:customStyle="1" w:styleId="ListLabel469">
    <w:name w:val="ListLabel 469"/>
    <w:qFormat/>
    <w:rPr>
      <w:rFonts w:cs="Symbol"/>
      <w:b/>
    </w:rPr>
  </w:style>
  <w:style w:type="character" w:customStyle="1" w:styleId="ListLabel470">
    <w:name w:val="ListLabel 470"/>
    <w:qFormat/>
    <w:rPr>
      <w:rFonts w:cs="Courier New"/>
    </w:rPr>
  </w:style>
  <w:style w:type="character" w:customStyle="1" w:styleId="ListLabel471">
    <w:name w:val="ListLabel 471"/>
    <w:qFormat/>
    <w:rPr>
      <w:rFonts w:cs="Wingdings"/>
    </w:rPr>
  </w:style>
  <w:style w:type="character" w:customStyle="1" w:styleId="ListLabel472">
    <w:name w:val="ListLabel 472"/>
    <w:qFormat/>
    <w:rPr>
      <w:rFonts w:cs="Symbol"/>
    </w:rPr>
  </w:style>
  <w:style w:type="character" w:customStyle="1" w:styleId="ListLabel473">
    <w:name w:val="ListLabel 473"/>
    <w:qFormat/>
    <w:rPr>
      <w:rFonts w:cs="Courier New"/>
    </w:rPr>
  </w:style>
  <w:style w:type="character" w:customStyle="1" w:styleId="ListLabel474">
    <w:name w:val="ListLabel 474"/>
    <w:qFormat/>
    <w:rPr>
      <w:rFonts w:cs="Wingdings"/>
    </w:rPr>
  </w:style>
  <w:style w:type="character" w:customStyle="1" w:styleId="ListLabel475">
    <w:name w:val="ListLabel 475"/>
    <w:qFormat/>
    <w:rPr>
      <w:rFonts w:cs="Symbol"/>
    </w:rPr>
  </w:style>
  <w:style w:type="character" w:customStyle="1" w:styleId="ListLabel476">
    <w:name w:val="ListLabel 476"/>
    <w:qFormat/>
    <w:rPr>
      <w:rFonts w:cs="Courier New"/>
    </w:rPr>
  </w:style>
  <w:style w:type="character" w:customStyle="1" w:styleId="ListLabel477">
    <w:name w:val="ListLabel 477"/>
    <w:qFormat/>
    <w:rPr>
      <w:rFonts w:cs="Wingdings"/>
    </w:rPr>
  </w:style>
  <w:style w:type="character" w:customStyle="1" w:styleId="ListLabel478">
    <w:name w:val="ListLabel 478"/>
    <w:qFormat/>
    <w:rPr>
      <w:rFonts w:ascii="Calibri" w:hAnsi="Calibri" w:cs="Symbol"/>
    </w:rPr>
  </w:style>
  <w:style w:type="character" w:customStyle="1" w:styleId="ListLabel479">
    <w:name w:val="ListLabel 479"/>
    <w:qFormat/>
    <w:rPr>
      <w:rFonts w:ascii="Calibri" w:hAnsi="Calibri" w:cs="Courier New"/>
    </w:rPr>
  </w:style>
  <w:style w:type="character" w:customStyle="1" w:styleId="ListLabel480">
    <w:name w:val="ListLabel 480"/>
    <w:qFormat/>
    <w:rPr>
      <w:rFonts w:cs="Wingdings"/>
    </w:rPr>
  </w:style>
  <w:style w:type="character" w:customStyle="1" w:styleId="ListLabel481">
    <w:name w:val="ListLabel 481"/>
    <w:qFormat/>
    <w:rPr>
      <w:rFonts w:cs="Symbol"/>
    </w:rPr>
  </w:style>
  <w:style w:type="character" w:customStyle="1" w:styleId="ListLabel482">
    <w:name w:val="ListLabel 482"/>
    <w:qFormat/>
    <w:rPr>
      <w:rFonts w:cs="Courier New"/>
    </w:rPr>
  </w:style>
  <w:style w:type="character" w:customStyle="1" w:styleId="ListLabel483">
    <w:name w:val="ListLabel 483"/>
    <w:qFormat/>
    <w:rPr>
      <w:rFonts w:cs="Wingdings"/>
    </w:rPr>
  </w:style>
  <w:style w:type="character" w:customStyle="1" w:styleId="ListLabel484">
    <w:name w:val="ListLabel 484"/>
    <w:qFormat/>
    <w:rPr>
      <w:rFonts w:cs="Symbol"/>
    </w:rPr>
  </w:style>
  <w:style w:type="character" w:customStyle="1" w:styleId="ListLabel485">
    <w:name w:val="ListLabel 485"/>
    <w:qFormat/>
    <w:rPr>
      <w:rFonts w:cs="Courier New"/>
    </w:rPr>
  </w:style>
  <w:style w:type="character" w:customStyle="1" w:styleId="ListLabel486">
    <w:name w:val="ListLabel 486"/>
    <w:qFormat/>
    <w:rPr>
      <w:rFonts w:cs="Wingdings"/>
    </w:rPr>
  </w:style>
  <w:style w:type="character" w:customStyle="1" w:styleId="ListLabel487">
    <w:name w:val="ListLabel 487"/>
    <w:qFormat/>
    <w:rPr>
      <w:rFonts w:cs="Symbol"/>
    </w:rPr>
  </w:style>
  <w:style w:type="character" w:customStyle="1" w:styleId="ListLabel488">
    <w:name w:val="ListLabel 488"/>
    <w:qFormat/>
    <w:rPr>
      <w:rFonts w:cs="Courier New"/>
    </w:rPr>
  </w:style>
  <w:style w:type="character" w:customStyle="1" w:styleId="ListLabel489">
    <w:name w:val="ListLabel 489"/>
    <w:qFormat/>
    <w:rPr>
      <w:rFonts w:cs="Wingdings"/>
    </w:rPr>
  </w:style>
  <w:style w:type="character" w:customStyle="1" w:styleId="ListLabel490">
    <w:name w:val="ListLabel 490"/>
    <w:qFormat/>
    <w:rPr>
      <w:rFonts w:cs="Symbol"/>
    </w:rPr>
  </w:style>
  <w:style w:type="character" w:customStyle="1" w:styleId="ListLabel491">
    <w:name w:val="ListLabel 491"/>
    <w:qFormat/>
    <w:rPr>
      <w:rFonts w:cs="Courier New"/>
    </w:rPr>
  </w:style>
  <w:style w:type="character" w:customStyle="1" w:styleId="ListLabel492">
    <w:name w:val="ListLabel 492"/>
    <w:qFormat/>
    <w:rPr>
      <w:rFonts w:cs="Wingdings"/>
    </w:rPr>
  </w:style>
  <w:style w:type="character" w:customStyle="1" w:styleId="ListLabel493">
    <w:name w:val="ListLabel 493"/>
    <w:qFormat/>
    <w:rPr>
      <w:rFonts w:cs="Symbol"/>
    </w:rPr>
  </w:style>
  <w:style w:type="character" w:customStyle="1" w:styleId="ListLabel494">
    <w:name w:val="ListLabel 494"/>
    <w:qFormat/>
    <w:rPr>
      <w:rFonts w:cs="Courier New"/>
    </w:rPr>
  </w:style>
  <w:style w:type="character" w:customStyle="1" w:styleId="ListLabel495">
    <w:name w:val="ListLabel 495"/>
    <w:qFormat/>
    <w:rPr>
      <w:rFonts w:cs="Wingdings"/>
    </w:rPr>
  </w:style>
  <w:style w:type="character" w:customStyle="1" w:styleId="ListLabel496">
    <w:name w:val="ListLabel 496"/>
    <w:qFormat/>
    <w:rPr>
      <w:rFonts w:cs="Symbol"/>
    </w:rPr>
  </w:style>
  <w:style w:type="character" w:customStyle="1" w:styleId="ListLabel497">
    <w:name w:val="ListLabel 497"/>
    <w:qFormat/>
    <w:rPr>
      <w:rFonts w:cs="Courier New"/>
    </w:rPr>
  </w:style>
  <w:style w:type="character" w:customStyle="1" w:styleId="ListLabel498">
    <w:name w:val="ListLabel 498"/>
    <w:qFormat/>
    <w:rPr>
      <w:rFonts w:cs="Wingdings"/>
    </w:rPr>
  </w:style>
  <w:style w:type="character" w:customStyle="1" w:styleId="ListLabel499">
    <w:name w:val="ListLabel 499"/>
    <w:qFormat/>
    <w:rPr>
      <w:rFonts w:cs="Symbol"/>
    </w:rPr>
  </w:style>
  <w:style w:type="character" w:customStyle="1" w:styleId="ListLabel500">
    <w:name w:val="ListLabel 500"/>
    <w:qFormat/>
    <w:rPr>
      <w:rFonts w:cs="Courier New"/>
    </w:rPr>
  </w:style>
  <w:style w:type="character" w:customStyle="1" w:styleId="ListLabel501">
    <w:name w:val="ListLabel 501"/>
    <w:qFormat/>
    <w:rPr>
      <w:rFonts w:cs="Wingdings"/>
    </w:rPr>
  </w:style>
  <w:style w:type="character" w:customStyle="1" w:styleId="ListLabel502">
    <w:name w:val="ListLabel 502"/>
    <w:qFormat/>
    <w:rPr>
      <w:rFonts w:cs="Symbol"/>
    </w:rPr>
  </w:style>
  <w:style w:type="character" w:customStyle="1" w:styleId="ListLabel503">
    <w:name w:val="ListLabel 503"/>
    <w:qFormat/>
    <w:rPr>
      <w:rFonts w:cs="Courier New"/>
    </w:rPr>
  </w:style>
  <w:style w:type="character" w:customStyle="1" w:styleId="ListLabel504">
    <w:name w:val="ListLabel 504"/>
    <w:qFormat/>
    <w:rPr>
      <w:rFonts w:cs="Wingdings"/>
    </w:rPr>
  </w:style>
  <w:style w:type="character" w:customStyle="1" w:styleId="ListLabel505">
    <w:name w:val="ListLabel 505"/>
    <w:qFormat/>
    <w:rPr>
      <w:rFonts w:cs="Symbol"/>
    </w:rPr>
  </w:style>
  <w:style w:type="character" w:customStyle="1" w:styleId="ListLabel506">
    <w:name w:val="ListLabel 506"/>
    <w:qFormat/>
    <w:rPr>
      <w:rFonts w:cs="Courier New"/>
    </w:rPr>
  </w:style>
  <w:style w:type="character" w:customStyle="1" w:styleId="ListLabel507">
    <w:name w:val="ListLabel 507"/>
    <w:qFormat/>
    <w:rPr>
      <w:rFonts w:cs="Wingdings"/>
    </w:rPr>
  </w:style>
  <w:style w:type="character" w:customStyle="1" w:styleId="ListLabel508">
    <w:name w:val="ListLabel 508"/>
    <w:qFormat/>
    <w:rPr>
      <w:rFonts w:cs="Symbol"/>
    </w:rPr>
  </w:style>
  <w:style w:type="character" w:customStyle="1" w:styleId="ListLabel509">
    <w:name w:val="ListLabel 509"/>
    <w:qFormat/>
    <w:rPr>
      <w:rFonts w:cs="Courier New"/>
    </w:rPr>
  </w:style>
  <w:style w:type="character" w:customStyle="1" w:styleId="ListLabel510">
    <w:name w:val="ListLabel 510"/>
    <w:qFormat/>
    <w:rPr>
      <w:rFonts w:cs="Wingdings"/>
    </w:rPr>
  </w:style>
  <w:style w:type="character" w:customStyle="1" w:styleId="ListLabel511">
    <w:name w:val="ListLabel 511"/>
    <w:qFormat/>
    <w:rPr>
      <w:rFonts w:cs="Symbol"/>
    </w:rPr>
  </w:style>
  <w:style w:type="character" w:customStyle="1" w:styleId="ListLabel512">
    <w:name w:val="ListLabel 512"/>
    <w:qFormat/>
    <w:rPr>
      <w:rFonts w:cs="Courier New"/>
    </w:rPr>
  </w:style>
  <w:style w:type="character" w:customStyle="1" w:styleId="ListLabel513">
    <w:name w:val="ListLabel 513"/>
    <w:qFormat/>
    <w:rPr>
      <w:rFonts w:cs="Wingdings"/>
    </w:rPr>
  </w:style>
  <w:style w:type="character" w:customStyle="1" w:styleId="ListLabel514">
    <w:name w:val="ListLabel 514"/>
    <w:qFormat/>
    <w:rPr>
      <w:rFonts w:cs="Symbol"/>
    </w:rPr>
  </w:style>
  <w:style w:type="character" w:customStyle="1" w:styleId="ListLabel515">
    <w:name w:val="ListLabel 515"/>
    <w:qFormat/>
    <w:rPr>
      <w:rFonts w:cs="Courier New"/>
    </w:rPr>
  </w:style>
  <w:style w:type="character" w:customStyle="1" w:styleId="ListLabel516">
    <w:name w:val="ListLabel 516"/>
    <w:qFormat/>
    <w:rPr>
      <w:rFonts w:cs="Wingdings"/>
    </w:rPr>
  </w:style>
  <w:style w:type="character" w:customStyle="1" w:styleId="ListLabel517">
    <w:name w:val="ListLabel 517"/>
    <w:qFormat/>
    <w:rPr>
      <w:rFonts w:cs="Symbol"/>
    </w:rPr>
  </w:style>
  <w:style w:type="character" w:customStyle="1" w:styleId="ListLabel518">
    <w:name w:val="ListLabel 518"/>
    <w:qFormat/>
    <w:rPr>
      <w:rFonts w:cs="Courier New"/>
    </w:rPr>
  </w:style>
  <w:style w:type="character" w:customStyle="1" w:styleId="ListLabel519">
    <w:name w:val="ListLabel 519"/>
    <w:qFormat/>
    <w:rPr>
      <w:rFonts w:cs="Wingdings"/>
    </w:rPr>
  </w:style>
  <w:style w:type="character" w:customStyle="1" w:styleId="ListLabel520">
    <w:name w:val="ListLabel 520"/>
    <w:qFormat/>
    <w:rPr>
      <w:rFonts w:cs="Symbol"/>
    </w:rPr>
  </w:style>
  <w:style w:type="character" w:customStyle="1" w:styleId="ListLabel521">
    <w:name w:val="ListLabel 521"/>
    <w:qFormat/>
    <w:rPr>
      <w:rFonts w:cs="Courier New"/>
    </w:rPr>
  </w:style>
  <w:style w:type="character" w:customStyle="1" w:styleId="ListLabel522">
    <w:name w:val="ListLabel 522"/>
    <w:qFormat/>
    <w:rPr>
      <w:rFonts w:cs="Wingdings"/>
    </w:rPr>
  </w:style>
  <w:style w:type="character" w:customStyle="1" w:styleId="ListLabel523">
    <w:name w:val="ListLabel 523"/>
    <w:qFormat/>
    <w:rPr>
      <w:rFonts w:cs="Symbol"/>
    </w:rPr>
  </w:style>
  <w:style w:type="character" w:customStyle="1" w:styleId="ListLabel524">
    <w:name w:val="ListLabel 524"/>
    <w:qFormat/>
    <w:rPr>
      <w:rFonts w:cs="Courier New"/>
    </w:rPr>
  </w:style>
  <w:style w:type="character" w:customStyle="1" w:styleId="ListLabel525">
    <w:name w:val="ListLabel 525"/>
    <w:qFormat/>
    <w:rPr>
      <w:rFonts w:cs="Wingdings"/>
    </w:rPr>
  </w:style>
  <w:style w:type="character" w:customStyle="1" w:styleId="ListLabel526">
    <w:name w:val="ListLabel 526"/>
    <w:qFormat/>
    <w:rPr>
      <w:rFonts w:cs="Symbol"/>
    </w:rPr>
  </w:style>
  <w:style w:type="character" w:customStyle="1" w:styleId="ListLabel527">
    <w:name w:val="ListLabel 527"/>
    <w:qFormat/>
    <w:rPr>
      <w:rFonts w:cs="Courier New"/>
    </w:rPr>
  </w:style>
  <w:style w:type="character" w:customStyle="1" w:styleId="ListLabel528">
    <w:name w:val="ListLabel 528"/>
    <w:qFormat/>
    <w:rPr>
      <w:rFonts w:cs="Wingdings"/>
    </w:rPr>
  </w:style>
  <w:style w:type="character" w:customStyle="1" w:styleId="ListLabel529">
    <w:name w:val="ListLabel 529"/>
    <w:qFormat/>
    <w:rPr>
      <w:rFonts w:cs="Symbol"/>
    </w:rPr>
  </w:style>
  <w:style w:type="character" w:customStyle="1" w:styleId="ListLabel530">
    <w:name w:val="ListLabel 530"/>
    <w:qFormat/>
    <w:rPr>
      <w:rFonts w:cs="Courier New"/>
    </w:rPr>
  </w:style>
  <w:style w:type="character" w:customStyle="1" w:styleId="ListLabel531">
    <w:name w:val="ListLabel 531"/>
    <w:qFormat/>
    <w:rPr>
      <w:rFonts w:cs="Wingdings"/>
    </w:rPr>
  </w:style>
  <w:style w:type="character" w:customStyle="1" w:styleId="ListLabel532">
    <w:name w:val="ListLabel 532"/>
    <w:qFormat/>
    <w:rPr>
      <w:rFonts w:cs="Symbol"/>
      <w:b/>
    </w:rPr>
  </w:style>
  <w:style w:type="character" w:customStyle="1" w:styleId="ListLabel533">
    <w:name w:val="ListLabel 533"/>
    <w:qFormat/>
    <w:rPr>
      <w:rFonts w:cs="Symbol"/>
    </w:rPr>
  </w:style>
  <w:style w:type="character" w:customStyle="1" w:styleId="ListLabel534">
    <w:name w:val="ListLabel 534"/>
    <w:qFormat/>
    <w:rPr>
      <w:rFonts w:cs="Wingdings"/>
    </w:rPr>
  </w:style>
  <w:style w:type="character" w:customStyle="1" w:styleId="ListLabel535">
    <w:name w:val="ListLabel 535"/>
    <w:qFormat/>
    <w:rPr>
      <w:rFonts w:cs="Symbol"/>
    </w:rPr>
  </w:style>
  <w:style w:type="character" w:customStyle="1" w:styleId="ListLabel536">
    <w:name w:val="ListLabel 536"/>
    <w:qFormat/>
    <w:rPr>
      <w:rFonts w:cs="Courier New"/>
    </w:rPr>
  </w:style>
  <w:style w:type="character" w:customStyle="1" w:styleId="ListLabel537">
    <w:name w:val="ListLabel 537"/>
    <w:qFormat/>
    <w:rPr>
      <w:rFonts w:cs="Wingdings"/>
    </w:rPr>
  </w:style>
  <w:style w:type="character" w:customStyle="1" w:styleId="ListLabel538">
    <w:name w:val="ListLabel 538"/>
    <w:qFormat/>
    <w:rPr>
      <w:rFonts w:cs="Symbol"/>
    </w:rPr>
  </w:style>
  <w:style w:type="character" w:customStyle="1" w:styleId="ListLabel539">
    <w:name w:val="ListLabel 539"/>
    <w:qFormat/>
    <w:rPr>
      <w:rFonts w:cs="Courier New"/>
    </w:rPr>
  </w:style>
  <w:style w:type="character" w:customStyle="1" w:styleId="ListLabel540">
    <w:name w:val="ListLabel 540"/>
    <w:qFormat/>
    <w:rPr>
      <w:rFonts w:cs="Wingdings"/>
    </w:rPr>
  </w:style>
  <w:style w:type="character" w:customStyle="1" w:styleId="ListLabel541">
    <w:name w:val="ListLabel 541"/>
    <w:qFormat/>
    <w:rPr>
      <w:rFonts w:ascii="Times New Roman" w:hAnsi="Times New Roman" w:cs="Symbol"/>
      <w:sz w:val="24"/>
    </w:rPr>
  </w:style>
  <w:style w:type="character" w:customStyle="1" w:styleId="ListLabel542">
    <w:name w:val="ListLabel 542"/>
    <w:qFormat/>
    <w:rPr>
      <w:rFonts w:cs="Courier New"/>
    </w:rPr>
  </w:style>
  <w:style w:type="character" w:customStyle="1" w:styleId="ListLabel543">
    <w:name w:val="ListLabel 543"/>
    <w:qFormat/>
    <w:rPr>
      <w:rFonts w:cs="Wingdings"/>
    </w:rPr>
  </w:style>
  <w:style w:type="character" w:customStyle="1" w:styleId="ListLabel544">
    <w:name w:val="ListLabel 544"/>
    <w:qFormat/>
    <w:rPr>
      <w:rFonts w:cs="Symbol"/>
    </w:rPr>
  </w:style>
  <w:style w:type="character" w:customStyle="1" w:styleId="ListLabel545">
    <w:name w:val="ListLabel 545"/>
    <w:qFormat/>
    <w:rPr>
      <w:rFonts w:cs="Courier New"/>
    </w:rPr>
  </w:style>
  <w:style w:type="character" w:customStyle="1" w:styleId="ListLabel546">
    <w:name w:val="ListLabel 546"/>
    <w:qFormat/>
    <w:rPr>
      <w:rFonts w:cs="Wingdings"/>
    </w:rPr>
  </w:style>
  <w:style w:type="character" w:customStyle="1" w:styleId="ListLabel547">
    <w:name w:val="ListLabel 547"/>
    <w:qFormat/>
    <w:rPr>
      <w:rFonts w:cs="Symbol"/>
    </w:rPr>
  </w:style>
  <w:style w:type="character" w:customStyle="1" w:styleId="ListLabel548">
    <w:name w:val="ListLabel 548"/>
    <w:qFormat/>
    <w:rPr>
      <w:rFonts w:cs="Courier New"/>
    </w:rPr>
  </w:style>
  <w:style w:type="character" w:customStyle="1" w:styleId="ListLabel549">
    <w:name w:val="ListLabel 549"/>
    <w:qFormat/>
    <w:rPr>
      <w:rFonts w:cs="Wingdings"/>
    </w:rPr>
  </w:style>
  <w:style w:type="character" w:customStyle="1" w:styleId="ListLabel550">
    <w:name w:val="ListLabel 550"/>
    <w:qFormat/>
    <w:rPr>
      <w:rFonts w:cs="Symbol"/>
    </w:rPr>
  </w:style>
  <w:style w:type="character" w:customStyle="1" w:styleId="ListLabel551">
    <w:name w:val="ListLabel 551"/>
    <w:qFormat/>
    <w:rPr>
      <w:rFonts w:cs="Courier New"/>
    </w:rPr>
  </w:style>
  <w:style w:type="character" w:customStyle="1" w:styleId="ListLabel552">
    <w:name w:val="ListLabel 552"/>
    <w:qFormat/>
    <w:rPr>
      <w:rFonts w:cs="Wingdings"/>
    </w:rPr>
  </w:style>
  <w:style w:type="character" w:customStyle="1" w:styleId="ListLabel553">
    <w:name w:val="ListLabel 553"/>
    <w:qFormat/>
    <w:rPr>
      <w:rFonts w:cs="Symbol"/>
    </w:rPr>
  </w:style>
  <w:style w:type="character" w:customStyle="1" w:styleId="ListLabel554">
    <w:name w:val="ListLabel 554"/>
    <w:qFormat/>
    <w:rPr>
      <w:rFonts w:cs="Courier New"/>
    </w:rPr>
  </w:style>
  <w:style w:type="character" w:customStyle="1" w:styleId="ListLabel555">
    <w:name w:val="ListLabel 555"/>
    <w:qFormat/>
    <w:rPr>
      <w:rFonts w:cs="Wingdings"/>
    </w:rPr>
  </w:style>
  <w:style w:type="character" w:customStyle="1" w:styleId="ListLabel556">
    <w:name w:val="ListLabel 556"/>
    <w:qFormat/>
    <w:rPr>
      <w:rFonts w:cs="Symbol"/>
    </w:rPr>
  </w:style>
  <w:style w:type="character" w:customStyle="1" w:styleId="ListLabel557">
    <w:name w:val="ListLabel 557"/>
    <w:qFormat/>
    <w:rPr>
      <w:rFonts w:cs="Courier New"/>
    </w:rPr>
  </w:style>
  <w:style w:type="character" w:customStyle="1" w:styleId="ListLabel558">
    <w:name w:val="ListLabel 558"/>
    <w:qFormat/>
    <w:rPr>
      <w:rFonts w:cs="Wingdings"/>
    </w:rPr>
  </w:style>
  <w:style w:type="character" w:customStyle="1" w:styleId="ListLabel559">
    <w:name w:val="ListLabel 559"/>
    <w:qFormat/>
    <w:rPr>
      <w:rFonts w:cs="Symbol"/>
      <w:b/>
    </w:rPr>
  </w:style>
  <w:style w:type="character" w:customStyle="1" w:styleId="ListLabel560">
    <w:name w:val="ListLabel 560"/>
    <w:qFormat/>
    <w:rPr>
      <w:rFonts w:cs="Courier New"/>
    </w:rPr>
  </w:style>
  <w:style w:type="character" w:customStyle="1" w:styleId="ListLabel561">
    <w:name w:val="ListLabel 561"/>
    <w:qFormat/>
    <w:rPr>
      <w:rFonts w:cs="Wingdings"/>
    </w:rPr>
  </w:style>
  <w:style w:type="character" w:customStyle="1" w:styleId="ListLabel562">
    <w:name w:val="ListLabel 562"/>
    <w:qFormat/>
    <w:rPr>
      <w:rFonts w:cs="Symbol"/>
    </w:rPr>
  </w:style>
  <w:style w:type="character" w:customStyle="1" w:styleId="ListLabel563">
    <w:name w:val="ListLabel 563"/>
    <w:qFormat/>
    <w:rPr>
      <w:rFonts w:cs="Courier New"/>
    </w:rPr>
  </w:style>
  <w:style w:type="character" w:customStyle="1" w:styleId="ListLabel564">
    <w:name w:val="ListLabel 564"/>
    <w:qFormat/>
    <w:rPr>
      <w:rFonts w:cs="Wingdings"/>
    </w:rPr>
  </w:style>
  <w:style w:type="character" w:customStyle="1" w:styleId="ListLabel565">
    <w:name w:val="ListLabel 565"/>
    <w:qFormat/>
    <w:rPr>
      <w:rFonts w:cs="Symbol"/>
    </w:rPr>
  </w:style>
  <w:style w:type="character" w:customStyle="1" w:styleId="ListLabel566">
    <w:name w:val="ListLabel 566"/>
    <w:qFormat/>
    <w:rPr>
      <w:rFonts w:cs="Courier New"/>
    </w:rPr>
  </w:style>
  <w:style w:type="character" w:customStyle="1" w:styleId="ListLabel567">
    <w:name w:val="ListLabel 567"/>
    <w:qFormat/>
    <w:rPr>
      <w:rFonts w:cs="Wingdings"/>
    </w:rPr>
  </w:style>
  <w:style w:type="character" w:customStyle="1" w:styleId="ListLabel568">
    <w:name w:val="ListLabel 568"/>
    <w:qFormat/>
    <w:rPr>
      <w:rFonts w:cs="Symbol"/>
    </w:rPr>
  </w:style>
  <w:style w:type="character" w:customStyle="1" w:styleId="ListLabel569">
    <w:name w:val="ListLabel 569"/>
    <w:qFormat/>
    <w:rPr>
      <w:rFonts w:cs="Courier New"/>
    </w:rPr>
  </w:style>
  <w:style w:type="character" w:customStyle="1" w:styleId="ListLabel570">
    <w:name w:val="ListLabel 570"/>
    <w:qFormat/>
    <w:rPr>
      <w:rFonts w:cs="Wingdings"/>
    </w:rPr>
  </w:style>
  <w:style w:type="character" w:customStyle="1" w:styleId="ListLabel571">
    <w:name w:val="ListLabel 571"/>
    <w:qFormat/>
    <w:rPr>
      <w:rFonts w:cs="Symbol"/>
    </w:rPr>
  </w:style>
  <w:style w:type="character" w:customStyle="1" w:styleId="ListLabel572">
    <w:name w:val="ListLabel 572"/>
    <w:qFormat/>
    <w:rPr>
      <w:rFonts w:cs="Courier New"/>
    </w:rPr>
  </w:style>
  <w:style w:type="character" w:customStyle="1" w:styleId="ListLabel573">
    <w:name w:val="ListLabel 573"/>
    <w:qFormat/>
    <w:rPr>
      <w:rFonts w:cs="Wingdings"/>
    </w:rPr>
  </w:style>
  <w:style w:type="character" w:customStyle="1" w:styleId="ListLabel574">
    <w:name w:val="ListLabel 574"/>
    <w:qFormat/>
    <w:rPr>
      <w:rFonts w:cs="Symbol"/>
    </w:rPr>
  </w:style>
  <w:style w:type="character" w:customStyle="1" w:styleId="ListLabel575">
    <w:name w:val="ListLabel 575"/>
    <w:qFormat/>
    <w:rPr>
      <w:rFonts w:cs="Courier New"/>
    </w:rPr>
  </w:style>
  <w:style w:type="character" w:customStyle="1" w:styleId="ListLabel576">
    <w:name w:val="ListLabel 576"/>
    <w:qFormat/>
    <w:rPr>
      <w:rFonts w:cs="Wingdings"/>
    </w:rPr>
  </w:style>
  <w:style w:type="character" w:customStyle="1" w:styleId="ListLabel577">
    <w:name w:val="ListLabel 577"/>
    <w:qFormat/>
    <w:rPr>
      <w:rFonts w:cs="Symbol"/>
    </w:rPr>
  </w:style>
  <w:style w:type="character" w:customStyle="1" w:styleId="ListLabel578">
    <w:name w:val="ListLabel 578"/>
    <w:qFormat/>
    <w:rPr>
      <w:rFonts w:cs="Courier New"/>
    </w:rPr>
  </w:style>
  <w:style w:type="character" w:customStyle="1" w:styleId="ListLabel579">
    <w:name w:val="ListLabel 579"/>
    <w:qFormat/>
    <w:rPr>
      <w:rFonts w:cs="Wingdings"/>
    </w:rPr>
  </w:style>
  <w:style w:type="character" w:customStyle="1" w:styleId="ListLabel580">
    <w:name w:val="ListLabel 580"/>
    <w:qFormat/>
    <w:rPr>
      <w:rFonts w:cs="Symbol"/>
    </w:rPr>
  </w:style>
  <w:style w:type="character" w:customStyle="1" w:styleId="ListLabel581">
    <w:name w:val="ListLabel 581"/>
    <w:qFormat/>
    <w:rPr>
      <w:rFonts w:cs="Courier New"/>
    </w:rPr>
  </w:style>
  <w:style w:type="character" w:customStyle="1" w:styleId="ListLabel582">
    <w:name w:val="ListLabel 582"/>
    <w:qFormat/>
    <w:rPr>
      <w:rFonts w:cs="Wingdings"/>
    </w:rPr>
  </w:style>
  <w:style w:type="character" w:customStyle="1" w:styleId="ListLabel583">
    <w:name w:val="ListLabel 583"/>
    <w:qFormat/>
    <w:rPr>
      <w:rFonts w:cs="Symbol"/>
    </w:rPr>
  </w:style>
  <w:style w:type="character" w:customStyle="1" w:styleId="ListLabel584">
    <w:name w:val="ListLabel 584"/>
    <w:qFormat/>
    <w:rPr>
      <w:rFonts w:cs="Courier New"/>
    </w:rPr>
  </w:style>
  <w:style w:type="character" w:customStyle="1" w:styleId="ListLabel585">
    <w:name w:val="ListLabel 585"/>
    <w:qFormat/>
    <w:rPr>
      <w:rFonts w:cs="Wingdings"/>
    </w:rPr>
  </w:style>
  <w:style w:type="character" w:customStyle="1" w:styleId="ListLabel586">
    <w:name w:val="ListLabel 586"/>
    <w:qFormat/>
    <w:rPr>
      <w:rFonts w:cs="Symbol"/>
      <w:b/>
    </w:rPr>
  </w:style>
  <w:style w:type="character" w:customStyle="1" w:styleId="ListLabel587">
    <w:name w:val="ListLabel 587"/>
    <w:qFormat/>
    <w:rPr>
      <w:rFonts w:cs="Courier New"/>
    </w:rPr>
  </w:style>
  <w:style w:type="character" w:customStyle="1" w:styleId="ListLabel588">
    <w:name w:val="ListLabel 588"/>
    <w:qFormat/>
    <w:rPr>
      <w:rFonts w:cs="Wingdings"/>
    </w:rPr>
  </w:style>
  <w:style w:type="character" w:customStyle="1" w:styleId="ListLabel589">
    <w:name w:val="ListLabel 589"/>
    <w:qFormat/>
    <w:rPr>
      <w:rFonts w:cs="Symbol"/>
    </w:rPr>
  </w:style>
  <w:style w:type="character" w:customStyle="1" w:styleId="ListLabel590">
    <w:name w:val="ListLabel 590"/>
    <w:qFormat/>
    <w:rPr>
      <w:rFonts w:cs="Courier New"/>
    </w:rPr>
  </w:style>
  <w:style w:type="character" w:customStyle="1" w:styleId="ListLabel591">
    <w:name w:val="ListLabel 591"/>
    <w:qFormat/>
    <w:rPr>
      <w:rFonts w:cs="Wingdings"/>
    </w:rPr>
  </w:style>
  <w:style w:type="character" w:customStyle="1" w:styleId="ListLabel592">
    <w:name w:val="ListLabel 592"/>
    <w:qFormat/>
    <w:rPr>
      <w:rFonts w:cs="Symbol"/>
    </w:rPr>
  </w:style>
  <w:style w:type="character" w:customStyle="1" w:styleId="ListLabel593">
    <w:name w:val="ListLabel 593"/>
    <w:qFormat/>
    <w:rPr>
      <w:rFonts w:cs="Courier New"/>
    </w:rPr>
  </w:style>
  <w:style w:type="character" w:customStyle="1" w:styleId="ListLabel594">
    <w:name w:val="ListLabel 594"/>
    <w:qFormat/>
    <w:rPr>
      <w:rFonts w:cs="Wingdings"/>
    </w:rPr>
  </w:style>
  <w:style w:type="character" w:customStyle="1" w:styleId="UnresolvedMention4">
    <w:name w:val="Unresolved Mention4"/>
    <w:basedOn w:val="DefaultParagraphFont"/>
    <w:uiPriority w:val="99"/>
    <w:semiHidden/>
    <w:unhideWhenUsed/>
    <w:qFormat/>
    <w:rsid w:val="007876E5"/>
    <w:rPr>
      <w:color w:val="808080"/>
      <w:shd w:val="clear" w:color="auto" w:fill="E6E6E6"/>
    </w:rPr>
  </w:style>
  <w:style w:type="character" w:customStyle="1" w:styleId="ListLabel595">
    <w:name w:val="ListLabel 595"/>
    <w:qFormat/>
    <w:rPr>
      <w:rFonts w:cs="Symbol"/>
      <w:b/>
    </w:rPr>
  </w:style>
  <w:style w:type="character" w:customStyle="1" w:styleId="ListLabel596">
    <w:name w:val="ListLabel 596"/>
    <w:qFormat/>
    <w:rPr>
      <w:rFonts w:cs="Courier New"/>
    </w:rPr>
  </w:style>
  <w:style w:type="character" w:customStyle="1" w:styleId="ListLabel597">
    <w:name w:val="ListLabel 597"/>
    <w:qFormat/>
    <w:rPr>
      <w:rFonts w:cs="Wingdings"/>
    </w:rPr>
  </w:style>
  <w:style w:type="character" w:customStyle="1" w:styleId="ListLabel598">
    <w:name w:val="ListLabel 598"/>
    <w:qFormat/>
    <w:rPr>
      <w:rFonts w:cs="Symbol"/>
    </w:rPr>
  </w:style>
  <w:style w:type="character" w:customStyle="1" w:styleId="ListLabel599">
    <w:name w:val="ListLabel 599"/>
    <w:qFormat/>
    <w:rPr>
      <w:rFonts w:cs="Courier New"/>
    </w:rPr>
  </w:style>
  <w:style w:type="character" w:customStyle="1" w:styleId="ListLabel600">
    <w:name w:val="ListLabel 600"/>
    <w:qFormat/>
    <w:rPr>
      <w:rFonts w:cs="Wingdings"/>
    </w:rPr>
  </w:style>
  <w:style w:type="character" w:customStyle="1" w:styleId="ListLabel601">
    <w:name w:val="ListLabel 601"/>
    <w:qFormat/>
    <w:rPr>
      <w:rFonts w:cs="Symbol"/>
    </w:rPr>
  </w:style>
  <w:style w:type="character" w:customStyle="1" w:styleId="ListLabel602">
    <w:name w:val="ListLabel 602"/>
    <w:qFormat/>
    <w:rPr>
      <w:rFonts w:cs="Courier New"/>
    </w:rPr>
  </w:style>
  <w:style w:type="character" w:customStyle="1" w:styleId="ListLabel603">
    <w:name w:val="ListLabel 603"/>
    <w:qFormat/>
    <w:rPr>
      <w:rFonts w:cs="Wingdings"/>
    </w:rPr>
  </w:style>
  <w:style w:type="character" w:customStyle="1" w:styleId="ListLabel604">
    <w:name w:val="ListLabel 604"/>
    <w:qFormat/>
    <w:rPr>
      <w:rFonts w:ascii="Arial" w:hAnsi="Arial" w:cs="Symbol"/>
      <w:sz w:val="20"/>
    </w:rPr>
  </w:style>
  <w:style w:type="character" w:customStyle="1" w:styleId="ListLabel605">
    <w:name w:val="ListLabel 605"/>
    <w:qFormat/>
    <w:rPr>
      <w:rFonts w:cs="Courier New"/>
      <w:sz w:val="20"/>
    </w:rPr>
  </w:style>
  <w:style w:type="character" w:customStyle="1" w:styleId="ListLabel606">
    <w:name w:val="ListLabel 606"/>
    <w:qFormat/>
    <w:rPr>
      <w:rFonts w:cs="Wingdings"/>
      <w:sz w:val="20"/>
    </w:rPr>
  </w:style>
  <w:style w:type="character" w:customStyle="1" w:styleId="ListLabel607">
    <w:name w:val="ListLabel 607"/>
    <w:qFormat/>
    <w:rPr>
      <w:rFonts w:cs="Wingdings"/>
      <w:sz w:val="20"/>
    </w:rPr>
  </w:style>
  <w:style w:type="character" w:customStyle="1" w:styleId="ListLabel608">
    <w:name w:val="ListLabel 608"/>
    <w:qFormat/>
    <w:rPr>
      <w:rFonts w:cs="Wingdings"/>
      <w:sz w:val="20"/>
    </w:rPr>
  </w:style>
  <w:style w:type="character" w:customStyle="1" w:styleId="ListLabel609">
    <w:name w:val="ListLabel 609"/>
    <w:qFormat/>
    <w:rPr>
      <w:rFonts w:cs="Wingdings"/>
      <w:sz w:val="20"/>
    </w:rPr>
  </w:style>
  <w:style w:type="character" w:customStyle="1" w:styleId="ListLabel610">
    <w:name w:val="ListLabel 610"/>
    <w:qFormat/>
    <w:rPr>
      <w:rFonts w:cs="Wingdings"/>
      <w:sz w:val="20"/>
    </w:rPr>
  </w:style>
  <w:style w:type="character" w:customStyle="1" w:styleId="ListLabel611">
    <w:name w:val="ListLabel 611"/>
    <w:qFormat/>
    <w:rPr>
      <w:rFonts w:cs="Wingdings"/>
      <w:sz w:val="20"/>
    </w:rPr>
  </w:style>
  <w:style w:type="character" w:customStyle="1" w:styleId="ListLabel612">
    <w:name w:val="ListLabel 612"/>
    <w:qFormat/>
    <w:rPr>
      <w:rFonts w:cs="Wingdings"/>
      <w:sz w:val="20"/>
    </w:rPr>
  </w:style>
  <w:style w:type="character" w:customStyle="1" w:styleId="ListLabel613">
    <w:name w:val="ListLabel 613"/>
    <w:qFormat/>
    <w:rPr>
      <w:rFonts w:cs="Symbol"/>
    </w:rPr>
  </w:style>
  <w:style w:type="character" w:customStyle="1" w:styleId="ListLabel614">
    <w:name w:val="ListLabel 614"/>
    <w:qFormat/>
    <w:rPr>
      <w:rFonts w:cs="Courier New"/>
    </w:rPr>
  </w:style>
  <w:style w:type="character" w:customStyle="1" w:styleId="ListLabel615">
    <w:name w:val="ListLabel 615"/>
    <w:qFormat/>
    <w:rPr>
      <w:rFonts w:cs="Wingdings"/>
    </w:rPr>
  </w:style>
  <w:style w:type="character" w:customStyle="1" w:styleId="ListLabel616">
    <w:name w:val="ListLabel 616"/>
    <w:qFormat/>
    <w:rPr>
      <w:rFonts w:cs="Symbol"/>
    </w:rPr>
  </w:style>
  <w:style w:type="character" w:customStyle="1" w:styleId="ListLabel617">
    <w:name w:val="ListLabel 617"/>
    <w:qFormat/>
    <w:rPr>
      <w:rFonts w:cs="Courier New"/>
    </w:rPr>
  </w:style>
  <w:style w:type="character" w:customStyle="1" w:styleId="ListLabel618">
    <w:name w:val="ListLabel 618"/>
    <w:qFormat/>
    <w:rPr>
      <w:rFonts w:cs="Wingdings"/>
    </w:rPr>
  </w:style>
  <w:style w:type="character" w:customStyle="1" w:styleId="ListLabel619">
    <w:name w:val="ListLabel 619"/>
    <w:qFormat/>
    <w:rPr>
      <w:rFonts w:cs="Symbol"/>
    </w:rPr>
  </w:style>
  <w:style w:type="character" w:customStyle="1" w:styleId="ListLabel620">
    <w:name w:val="ListLabel 620"/>
    <w:qFormat/>
    <w:rPr>
      <w:rFonts w:cs="Courier New"/>
    </w:rPr>
  </w:style>
  <w:style w:type="character" w:customStyle="1" w:styleId="ListLabel621">
    <w:name w:val="ListLabel 621"/>
    <w:qFormat/>
    <w:rPr>
      <w:rFonts w:cs="Wingdings"/>
    </w:rPr>
  </w:style>
  <w:style w:type="character" w:customStyle="1" w:styleId="ListLabel622">
    <w:name w:val="ListLabel 622"/>
    <w:qFormat/>
    <w:rPr>
      <w:rFonts w:cs="Calibri"/>
    </w:rPr>
  </w:style>
  <w:style w:type="character" w:customStyle="1" w:styleId="ListLabel623">
    <w:name w:val="ListLabel 623"/>
    <w:qFormat/>
    <w:rPr>
      <w:rFonts w:cs="Courier New"/>
    </w:rPr>
  </w:style>
  <w:style w:type="character" w:customStyle="1" w:styleId="ListLabel624">
    <w:name w:val="ListLabel 624"/>
    <w:qFormat/>
    <w:rPr>
      <w:rFonts w:cs="Wingdings"/>
    </w:rPr>
  </w:style>
  <w:style w:type="character" w:customStyle="1" w:styleId="ListLabel625">
    <w:name w:val="ListLabel 625"/>
    <w:qFormat/>
    <w:rPr>
      <w:rFonts w:cs="Symbol"/>
    </w:rPr>
  </w:style>
  <w:style w:type="character" w:customStyle="1" w:styleId="ListLabel626">
    <w:name w:val="ListLabel 626"/>
    <w:qFormat/>
    <w:rPr>
      <w:rFonts w:cs="Courier New"/>
    </w:rPr>
  </w:style>
  <w:style w:type="character" w:customStyle="1" w:styleId="ListLabel627">
    <w:name w:val="ListLabel 627"/>
    <w:qFormat/>
    <w:rPr>
      <w:rFonts w:cs="Wingdings"/>
    </w:rPr>
  </w:style>
  <w:style w:type="character" w:customStyle="1" w:styleId="ListLabel628">
    <w:name w:val="ListLabel 628"/>
    <w:qFormat/>
    <w:rPr>
      <w:rFonts w:cs="Symbol"/>
    </w:rPr>
  </w:style>
  <w:style w:type="character" w:customStyle="1" w:styleId="ListLabel629">
    <w:name w:val="ListLabel 629"/>
    <w:qFormat/>
    <w:rPr>
      <w:rFonts w:cs="Courier New"/>
    </w:rPr>
  </w:style>
  <w:style w:type="character" w:customStyle="1" w:styleId="ListLabel630">
    <w:name w:val="ListLabel 630"/>
    <w:qFormat/>
    <w:rPr>
      <w:rFonts w:cs="Wingdings"/>
    </w:rPr>
  </w:style>
  <w:style w:type="character" w:customStyle="1" w:styleId="ListLabel631">
    <w:name w:val="ListLabel 631"/>
    <w:qFormat/>
    <w:rPr>
      <w:rFonts w:ascii="Calibri" w:hAnsi="Calibri" w:cs="Symbol"/>
      <w:sz w:val="22"/>
    </w:rPr>
  </w:style>
  <w:style w:type="character" w:customStyle="1" w:styleId="ListLabel632">
    <w:name w:val="ListLabel 632"/>
    <w:qFormat/>
    <w:rPr>
      <w:rFonts w:cs="Courier New"/>
      <w:sz w:val="20"/>
    </w:rPr>
  </w:style>
  <w:style w:type="character" w:customStyle="1" w:styleId="ListLabel633">
    <w:name w:val="ListLabel 633"/>
    <w:qFormat/>
    <w:rPr>
      <w:rFonts w:cs="Wingdings"/>
      <w:sz w:val="20"/>
    </w:rPr>
  </w:style>
  <w:style w:type="character" w:customStyle="1" w:styleId="ListLabel634">
    <w:name w:val="ListLabel 634"/>
    <w:qFormat/>
    <w:rPr>
      <w:rFonts w:cs="Wingdings"/>
      <w:sz w:val="20"/>
    </w:rPr>
  </w:style>
  <w:style w:type="character" w:customStyle="1" w:styleId="ListLabel635">
    <w:name w:val="ListLabel 635"/>
    <w:qFormat/>
    <w:rPr>
      <w:rFonts w:cs="Wingdings"/>
      <w:sz w:val="20"/>
    </w:rPr>
  </w:style>
  <w:style w:type="character" w:customStyle="1" w:styleId="ListLabel636">
    <w:name w:val="ListLabel 636"/>
    <w:qFormat/>
    <w:rPr>
      <w:rFonts w:cs="Wingdings"/>
      <w:sz w:val="20"/>
    </w:rPr>
  </w:style>
  <w:style w:type="character" w:customStyle="1" w:styleId="ListLabel637">
    <w:name w:val="ListLabel 637"/>
    <w:qFormat/>
    <w:rPr>
      <w:rFonts w:cs="Wingdings"/>
      <w:sz w:val="20"/>
    </w:rPr>
  </w:style>
  <w:style w:type="character" w:customStyle="1" w:styleId="ListLabel638">
    <w:name w:val="ListLabel 638"/>
    <w:qFormat/>
    <w:rPr>
      <w:rFonts w:cs="Wingdings"/>
      <w:sz w:val="20"/>
    </w:rPr>
  </w:style>
  <w:style w:type="character" w:customStyle="1" w:styleId="ListLabel639">
    <w:name w:val="ListLabel 639"/>
    <w:qFormat/>
    <w:rPr>
      <w:rFonts w:cs="Wingdings"/>
      <w:sz w:val="20"/>
    </w:rPr>
  </w:style>
  <w:style w:type="character" w:customStyle="1" w:styleId="ListLabel640">
    <w:name w:val="ListLabel 640"/>
    <w:qFormat/>
    <w:rPr>
      <w:rFonts w:cs="Symbol"/>
      <w:b/>
    </w:rPr>
  </w:style>
  <w:style w:type="character" w:customStyle="1" w:styleId="ListLabel641">
    <w:name w:val="ListLabel 641"/>
    <w:qFormat/>
    <w:rPr>
      <w:rFonts w:cs="Courier New"/>
    </w:rPr>
  </w:style>
  <w:style w:type="character" w:customStyle="1" w:styleId="ListLabel642">
    <w:name w:val="ListLabel 642"/>
    <w:qFormat/>
    <w:rPr>
      <w:rFonts w:cs="Wingdings"/>
    </w:rPr>
  </w:style>
  <w:style w:type="character" w:customStyle="1" w:styleId="ListLabel643">
    <w:name w:val="ListLabel 643"/>
    <w:qFormat/>
    <w:rPr>
      <w:rFonts w:cs="Symbol"/>
    </w:rPr>
  </w:style>
  <w:style w:type="character" w:customStyle="1" w:styleId="ListLabel644">
    <w:name w:val="ListLabel 644"/>
    <w:qFormat/>
    <w:rPr>
      <w:rFonts w:cs="Courier New"/>
    </w:rPr>
  </w:style>
  <w:style w:type="character" w:customStyle="1" w:styleId="ListLabel645">
    <w:name w:val="ListLabel 645"/>
    <w:qFormat/>
    <w:rPr>
      <w:rFonts w:cs="Wingdings"/>
    </w:rPr>
  </w:style>
  <w:style w:type="character" w:customStyle="1" w:styleId="ListLabel646">
    <w:name w:val="ListLabel 646"/>
    <w:qFormat/>
    <w:rPr>
      <w:rFonts w:cs="Symbol"/>
    </w:rPr>
  </w:style>
  <w:style w:type="character" w:customStyle="1" w:styleId="ListLabel647">
    <w:name w:val="ListLabel 647"/>
    <w:qFormat/>
    <w:rPr>
      <w:rFonts w:cs="Courier New"/>
    </w:rPr>
  </w:style>
  <w:style w:type="character" w:customStyle="1" w:styleId="ListLabel648">
    <w:name w:val="ListLabel 648"/>
    <w:qFormat/>
    <w:rPr>
      <w:rFonts w:cs="Wingdings"/>
    </w:rPr>
  </w:style>
  <w:style w:type="character" w:customStyle="1" w:styleId="ListLabel649">
    <w:name w:val="ListLabel 649"/>
    <w:qFormat/>
    <w:rPr>
      <w:rFonts w:ascii="Calibri" w:hAnsi="Calibri" w:cs="Symbol"/>
    </w:rPr>
  </w:style>
  <w:style w:type="character" w:customStyle="1" w:styleId="ListLabel650">
    <w:name w:val="ListLabel 650"/>
    <w:qFormat/>
    <w:rPr>
      <w:rFonts w:ascii="Calibri" w:hAnsi="Calibri" w:cs="Courier New"/>
    </w:rPr>
  </w:style>
  <w:style w:type="character" w:customStyle="1" w:styleId="ListLabel651">
    <w:name w:val="ListLabel 651"/>
    <w:qFormat/>
    <w:rPr>
      <w:rFonts w:cs="Wingdings"/>
    </w:rPr>
  </w:style>
  <w:style w:type="character" w:customStyle="1" w:styleId="ListLabel652">
    <w:name w:val="ListLabel 652"/>
    <w:qFormat/>
    <w:rPr>
      <w:rFonts w:cs="Symbol"/>
    </w:rPr>
  </w:style>
  <w:style w:type="character" w:customStyle="1" w:styleId="ListLabel653">
    <w:name w:val="ListLabel 653"/>
    <w:qFormat/>
    <w:rPr>
      <w:rFonts w:cs="Courier New"/>
    </w:rPr>
  </w:style>
  <w:style w:type="character" w:customStyle="1" w:styleId="ListLabel654">
    <w:name w:val="ListLabel 654"/>
    <w:qFormat/>
    <w:rPr>
      <w:rFonts w:cs="Wingdings"/>
    </w:rPr>
  </w:style>
  <w:style w:type="character" w:customStyle="1" w:styleId="ListLabel655">
    <w:name w:val="ListLabel 655"/>
    <w:qFormat/>
    <w:rPr>
      <w:rFonts w:cs="Symbol"/>
    </w:rPr>
  </w:style>
  <w:style w:type="character" w:customStyle="1" w:styleId="ListLabel656">
    <w:name w:val="ListLabel 656"/>
    <w:qFormat/>
    <w:rPr>
      <w:rFonts w:cs="Courier New"/>
    </w:rPr>
  </w:style>
  <w:style w:type="character" w:customStyle="1" w:styleId="ListLabel657">
    <w:name w:val="ListLabel 657"/>
    <w:qFormat/>
    <w:rPr>
      <w:rFonts w:cs="Wingdings"/>
    </w:rPr>
  </w:style>
  <w:style w:type="character" w:customStyle="1" w:styleId="ListLabel658">
    <w:name w:val="ListLabel 658"/>
    <w:qFormat/>
    <w:rPr>
      <w:rFonts w:cs="Symbol"/>
    </w:rPr>
  </w:style>
  <w:style w:type="character" w:customStyle="1" w:styleId="ListLabel659">
    <w:name w:val="ListLabel 659"/>
    <w:qFormat/>
    <w:rPr>
      <w:rFonts w:cs="Courier New"/>
    </w:rPr>
  </w:style>
  <w:style w:type="character" w:customStyle="1" w:styleId="ListLabel660">
    <w:name w:val="ListLabel 660"/>
    <w:qFormat/>
    <w:rPr>
      <w:rFonts w:cs="Wingdings"/>
    </w:rPr>
  </w:style>
  <w:style w:type="character" w:customStyle="1" w:styleId="ListLabel661">
    <w:name w:val="ListLabel 661"/>
    <w:qFormat/>
    <w:rPr>
      <w:rFonts w:cs="Symbol"/>
    </w:rPr>
  </w:style>
  <w:style w:type="character" w:customStyle="1" w:styleId="ListLabel662">
    <w:name w:val="ListLabel 662"/>
    <w:qFormat/>
    <w:rPr>
      <w:rFonts w:cs="Courier New"/>
    </w:rPr>
  </w:style>
  <w:style w:type="character" w:customStyle="1" w:styleId="ListLabel663">
    <w:name w:val="ListLabel 663"/>
    <w:qFormat/>
    <w:rPr>
      <w:rFonts w:cs="Wingdings"/>
    </w:rPr>
  </w:style>
  <w:style w:type="character" w:customStyle="1" w:styleId="ListLabel664">
    <w:name w:val="ListLabel 664"/>
    <w:qFormat/>
    <w:rPr>
      <w:rFonts w:cs="Symbol"/>
    </w:rPr>
  </w:style>
  <w:style w:type="character" w:customStyle="1" w:styleId="ListLabel665">
    <w:name w:val="ListLabel 665"/>
    <w:qFormat/>
    <w:rPr>
      <w:rFonts w:cs="Courier New"/>
    </w:rPr>
  </w:style>
  <w:style w:type="character" w:customStyle="1" w:styleId="ListLabel666">
    <w:name w:val="ListLabel 666"/>
    <w:qFormat/>
    <w:rPr>
      <w:rFonts w:cs="Wingdings"/>
    </w:rPr>
  </w:style>
  <w:style w:type="character" w:customStyle="1" w:styleId="ListLabel667">
    <w:name w:val="ListLabel 667"/>
    <w:qFormat/>
    <w:rPr>
      <w:rFonts w:cs="Symbol"/>
    </w:rPr>
  </w:style>
  <w:style w:type="character" w:customStyle="1" w:styleId="ListLabel668">
    <w:name w:val="ListLabel 668"/>
    <w:qFormat/>
    <w:rPr>
      <w:rFonts w:cs="Courier New"/>
    </w:rPr>
  </w:style>
  <w:style w:type="character" w:customStyle="1" w:styleId="ListLabel669">
    <w:name w:val="ListLabel 669"/>
    <w:qFormat/>
    <w:rPr>
      <w:rFonts w:cs="Wingdings"/>
    </w:rPr>
  </w:style>
  <w:style w:type="character" w:customStyle="1" w:styleId="ListLabel670">
    <w:name w:val="ListLabel 670"/>
    <w:qFormat/>
    <w:rPr>
      <w:rFonts w:cs="Symbol"/>
    </w:rPr>
  </w:style>
  <w:style w:type="character" w:customStyle="1" w:styleId="ListLabel671">
    <w:name w:val="ListLabel 671"/>
    <w:qFormat/>
    <w:rPr>
      <w:rFonts w:cs="Courier New"/>
    </w:rPr>
  </w:style>
  <w:style w:type="character" w:customStyle="1" w:styleId="ListLabel672">
    <w:name w:val="ListLabel 672"/>
    <w:qFormat/>
    <w:rPr>
      <w:rFonts w:cs="Wingdings"/>
    </w:rPr>
  </w:style>
  <w:style w:type="character" w:customStyle="1" w:styleId="ListLabel673">
    <w:name w:val="ListLabel 673"/>
    <w:qFormat/>
    <w:rPr>
      <w:rFonts w:cs="Symbol"/>
    </w:rPr>
  </w:style>
  <w:style w:type="character" w:customStyle="1" w:styleId="ListLabel674">
    <w:name w:val="ListLabel 674"/>
    <w:qFormat/>
    <w:rPr>
      <w:rFonts w:cs="Courier New"/>
    </w:rPr>
  </w:style>
  <w:style w:type="character" w:customStyle="1" w:styleId="ListLabel675">
    <w:name w:val="ListLabel 675"/>
    <w:qFormat/>
    <w:rPr>
      <w:rFonts w:cs="Wingdings"/>
    </w:rPr>
  </w:style>
  <w:style w:type="character" w:customStyle="1" w:styleId="ListLabel676">
    <w:name w:val="ListLabel 676"/>
    <w:qFormat/>
    <w:rPr>
      <w:rFonts w:cs="Symbol"/>
    </w:rPr>
  </w:style>
  <w:style w:type="character" w:customStyle="1" w:styleId="ListLabel677">
    <w:name w:val="ListLabel 677"/>
    <w:qFormat/>
    <w:rPr>
      <w:rFonts w:cs="Courier New"/>
    </w:rPr>
  </w:style>
  <w:style w:type="character" w:customStyle="1" w:styleId="ListLabel678">
    <w:name w:val="ListLabel 678"/>
    <w:qFormat/>
    <w:rPr>
      <w:rFonts w:cs="Wingdings"/>
    </w:rPr>
  </w:style>
  <w:style w:type="character" w:customStyle="1" w:styleId="ListLabel679">
    <w:name w:val="ListLabel 679"/>
    <w:qFormat/>
    <w:rPr>
      <w:rFonts w:cs="Symbol"/>
    </w:rPr>
  </w:style>
  <w:style w:type="character" w:customStyle="1" w:styleId="ListLabel680">
    <w:name w:val="ListLabel 680"/>
    <w:qFormat/>
    <w:rPr>
      <w:rFonts w:cs="Courier New"/>
    </w:rPr>
  </w:style>
  <w:style w:type="character" w:customStyle="1" w:styleId="ListLabel681">
    <w:name w:val="ListLabel 681"/>
    <w:qFormat/>
    <w:rPr>
      <w:rFonts w:cs="Wingdings"/>
    </w:rPr>
  </w:style>
  <w:style w:type="character" w:customStyle="1" w:styleId="ListLabel682">
    <w:name w:val="ListLabel 682"/>
    <w:qFormat/>
    <w:rPr>
      <w:rFonts w:cs="Symbol"/>
    </w:rPr>
  </w:style>
  <w:style w:type="character" w:customStyle="1" w:styleId="ListLabel683">
    <w:name w:val="ListLabel 683"/>
    <w:qFormat/>
    <w:rPr>
      <w:rFonts w:cs="Courier New"/>
    </w:rPr>
  </w:style>
  <w:style w:type="character" w:customStyle="1" w:styleId="ListLabel684">
    <w:name w:val="ListLabel 684"/>
    <w:qFormat/>
    <w:rPr>
      <w:rFonts w:cs="Wingdings"/>
    </w:rPr>
  </w:style>
  <w:style w:type="character" w:customStyle="1" w:styleId="ListLabel685">
    <w:name w:val="ListLabel 685"/>
    <w:qFormat/>
    <w:rPr>
      <w:rFonts w:cs="Symbol"/>
    </w:rPr>
  </w:style>
  <w:style w:type="character" w:customStyle="1" w:styleId="ListLabel686">
    <w:name w:val="ListLabel 686"/>
    <w:qFormat/>
    <w:rPr>
      <w:rFonts w:cs="Courier New"/>
    </w:rPr>
  </w:style>
  <w:style w:type="character" w:customStyle="1" w:styleId="ListLabel687">
    <w:name w:val="ListLabel 687"/>
    <w:qFormat/>
    <w:rPr>
      <w:rFonts w:cs="Wingdings"/>
    </w:rPr>
  </w:style>
  <w:style w:type="character" w:customStyle="1" w:styleId="ListLabel688">
    <w:name w:val="ListLabel 688"/>
    <w:qFormat/>
    <w:rPr>
      <w:rFonts w:cs="Symbol"/>
    </w:rPr>
  </w:style>
  <w:style w:type="character" w:customStyle="1" w:styleId="ListLabel689">
    <w:name w:val="ListLabel 689"/>
    <w:qFormat/>
    <w:rPr>
      <w:rFonts w:cs="Courier New"/>
    </w:rPr>
  </w:style>
  <w:style w:type="character" w:customStyle="1" w:styleId="ListLabel690">
    <w:name w:val="ListLabel 690"/>
    <w:qFormat/>
    <w:rPr>
      <w:rFonts w:cs="Wingdings"/>
    </w:rPr>
  </w:style>
  <w:style w:type="character" w:customStyle="1" w:styleId="ListLabel691">
    <w:name w:val="ListLabel 691"/>
    <w:qFormat/>
    <w:rPr>
      <w:rFonts w:cs="Symbol"/>
    </w:rPr>
  </w:style>
  <w:style w:type="character" w:customStyle="1" w:styleId="ListLabel692">
    <w:name w:val="ListLabel 692"/>
    <w:qFormat/>
    <w:rPr>
      <w:rFonts w:cs="Courier New"/>
    </w:rPr>
  </w:style>
  <w:style w:type="character" w:customStyle="1" w:styleId="ListLabel693">
    <w:name w:val="ListLabel 693"/>
    <w:qFormat/>
    <w:rPr>
      <w:rFonts w:cs="Wingdings"/>
    </w:rPr>
  </w:style>
  <w:style w:type="character" w:customStyle="1" w:styleId="ListLabel694">
    <w:name w:val="ListLabel 694"/>
    <w:qFormat/>
    <w:rPr>
      <w:rFonts w:cs="Symbol"/>
    </w:rPr>
  </w:style>
  <w:style w:type="character" w:customStyle="1" w:styleId="ListLabel695">
    <w:name w:val="ListLabel 695"/>
    <w:qFormat/>
    <w:rPr>
      <w:rFonts w:cs="Courier New"/>
    </w:rPr>
  </w:style>
  <w:style w:type="character" w:customStyle="1" w:styleId="ListLabel696">
    <w:name w:val="ListLabel 696"/>
    <w:qFormat/>
    <w:rPr>
      <w:rFonts w:cs="Wingdings"/>
    </w:rPr>
  </w:style>
  <w:style w:type="character" w:customStyle="1" w:styleId="ListLabel697">
    <w:name w:val="ListLabel 697"/>
    <w:qFormat/>
    <w:rPr>
      <w:rFonts w:cs="Symbol"/>
    </w:rPr>
  </w:style>
  <w:style w:type="character" w:customStyle="1" w:styleId="ListLabel698">
    <w:name w:val="ListLabel 698"/>
    <w:qFormat/>
    <w:rPr>
      <w:rFonts w:cs="Courier New"/>
    </w:rPr>
  </w:style>
  <w:style w:type="character" w:customStyle="1" w:styleId="ListLabel699">
    <w:name w:val="ListLabel 699"/>
    <w:qFormat/>
    <w:rPr>
      <w:rFonts w:cs="Wingdings"/>
    </w:rPr>
  </w:style>
  <w:style w:type="character" w:customStyle="1" w:styleId="ListLabel700">
    <w:name w:val="ListLabel 700"/>
    <w:qFormat/>
    <w:rPr>
      <w:rFonts w:cs="Symbol"/>
    </w:rPr>
  </w:style>
  <w:style w:type="character" w:customStyle="1" w:styleId="ListLabel701">
    <w:name w:val="ListLabel 701"/>
    <w:qFormat/>
    <w:rPr>
      <w:rFonts w:cs="Courier New"/>
    </w:rPr>
  </w:style>
  <w:style w:type="character" w:customStyle="1" w:styleId="ListLabel702">
    <w:name w:val="ListLabel 702"/>
    <w:qFormat/>
    <w:rPr>
      <w:rFonts w:cs="Wingdings"/>
    </w:rPr>
  </w:style>
  <w:style w:type="character" w:customStyle="1" w:styleId="ListLabel703">
    <w:name w:val="ListLabel 703"/>
    <w:qFormat/>
    <w:rPr>
      <w:rFonts w:cs="Symbol"/>
      <w:b/>
    </w:rPr>
  </w:style>
  <w:style w:type="character" w:customStyle="1" w:styleId="ListLabel704">
    <w:name w:val="ListLabel 704"/>
    <w:qFormat/>
    <w:rPr>
      <w:rFonts w:cs="Symbol"/>
    </w:rPr>
  </w:style>
  <w:style w:type="character" w:customStyle="1" w:styleId="ListLabel705">
    <w:name w:val="ListLabel 705"/>
    <w:qFormat/>
    <w:rPr>
      <w:rFonts w:cs="Wingdings"/>
    </w:rPr>
  </w:style>
  <w:style w:type="character" w:customStyle="1" w:styleId="ListLabel706">
    <w:name w:val="ListLabel 706"/>
    <w:qFormat/>
    <w:rPr>
      <w:rFonts w:cs="Symbol"/>
    </w:rPr>
  </w:style>
  <w:style w:type="character" w:customStyle="1" w:styleId="ListLabel707">
    <w:name w:val="ListLabel 707"/>
    <w:qFormat/>
    <w:rPr>
      <w:rFonts w:cs="Courier New"/>
    </w:rPr>
  </w:style>
  <w:style w:type="character" w:customStyle="1" w:styleId="ListLabel708">
    <w:name w:val="ListLabel 708"/>
    <w:qFormat/>
    <w:rPr>
      <w:rFonts w:cs="Wingdings"/>
    </w:rPr>
  </w:style>
  <w:style w:type="character" w:customStyle="1" w:styleId="ListLabel709">
    <w:name w:val="ListLabel 709"/>
    <w:qFormat/>
    <w:rPr>
      <w:rFonts w:cs="Symbol"/>
    </w:rPr>
  </w:style>
  <w:style w:type="character" w:customStyle="1" w:styleId="ListLabel710">
    <w:name w:val="ListLabel 710"/>
    <w:qFormat/>
    <w:rPr>
      <w:rFonts w:cs="Courier New"/>
    </w:rPr>
  </w:style>
  <w:style w:type="character" w:customStyle="1" w:styleId="ListLabel711">
    <w:name w:val="ListLabel 711"/>
    <w:qFormat/>
    <w:rPr>
      <w:rFonts w:cs="Wingdings"/>
    </w:rPr>
  </w:style>
  <w:style w:type="character" w:customStyle="1" w:styleId="ListLabel712">
    <w:name w:val="ListLabel 712"/>
    <w:qFormat/>
    <w:rPr>
      <w:rFonts w:ascii="Times New Roman" w:hAnsi="Times New Roman" w:cs="Symbol"/>
      <w:sz w:val="24"/>
    </w:rPr>
  </w:style>
  <w:style w:type="character" w:customStyle="1" w:styleId="ListLabel713">
    <w:name w:val="ListLabel 713"/>
    <w:qFormat/>
    <w:rPr>
      <w:rFonts w:cs="Courier New"/>
    </w:rPr>
  </w:style>
  <w:style w:type="character" w:customStyle="1" w:styleId="ListLabel714">
    <w:name w:val="ListLabel 714"/>
    <w:qFormat/>
    <w:rPr>
      <w:rFonts w:cs="Wingdings"/>
    </w:rPr>
  </w:style>
  <w:style w:type="character" w:customStyle="1" w:styleId="ListLabel715">
    <w:name w:val="ListLabel 715"/>
    <w:qFormat/>
    <w:rPr>
      <w:rFonts w:cs="Symbol"/>
    </w:rPr>
  </w:style>
  <w:style w:type="character" w:customStyle="1" w:styleId="ListLabel716">
    <w:name w:val="ListLabel 716"/>
    <w:qFormat/>
    <w:rPr>
      <w:rFonts w:cs="Courier New"/>
    </w:rPr>
  </w:style>
  <w:style w:type="character" w:customStyle="1" w:styleId="ListLabel717">
    <w:name w:val="ListLabel 717"/>
    <w:qFormat/>
    <w:rPr>
      <w:rFonts w:cs="Wingdings"/>
    </w:rPr>
  </w:style>
  <w:style w:type="character" w:customStyle="1" w:styleId="ListLabel718">
    <w:name w:val="ListLabel 718"/>
    <w:qFormat/>
    <w:rPr>
      <w:rFonts w:cs="Symbol"/>
    </w:rPr>
  </w:style>
  <w:style w:type="character" w:customStyle="1" w:styleId="ListLabel719">
    <w:name w:val="ListLabel 719"/>
    <w:qFormat/>
    <w:rPr>
      <w:rFonts w:cs="Courier New"/>
    </w:rPr>
  </w:style>
  <w:style w:type="character" w:customStyle="1" w:styleId="ListLabel720">
    <w:name w:val="ListLabel 720"/>
    <w:qFormat/>
    <w:rPr>
      <w:rFonts w:cs="Wingdings"/>
    </w:rPr>
  </w:style>
  <w:style w:type="character" w:customStyle="1" w:styleId="ListLabel721">
    <w:name w:val="ListLabel 721"/>
    <w:qFormat/>
    <w:rPr>
      <w:rFonts w:cs="Symbol"/>
    </w:rPr>
  </w:style>
  <w:style w:type="character" w:customStyle="1" w:styleId="ListLabel722">
    <w:name w:val="ListLabel 722"/>
    <w:qFormat/>
    <w:rPr>
      <w:rFonts w:cs="Courier New"/>
    </w:rPr>
  </w:style>
  <w:style w:type="character" w:customStyle="1" w:styleId="ListLabel723">
    <w:name w:val="ListLabel 723"/>
    <w:qFormat/>
    <w:rPr>
      <w:rFonts w:cs="Wingdings"/>
    </w:rPr>
  </w:style>
  <w:style w:type="character" w:customStyle="1" w:styleId="ListLabel724">
    <w:name w:val="ListLabel 724"/>
    <w:qFormat/>
    <w:rPr>
      <w:rFonts w:cs="Symbol"/>
    </w:rPr>
  </w:style>
  <w:style w:type="character" w:customStyle="1" w:styleId="ListLabel725">
    <w:name w:val="ListLabel 725"/>
    <w:qFormat/>
    <w:rPr>
      <w:rFonts w:cs="Courier New"/>
    </w:rPr>
  </w:style>
  <w:style w:type="character" w:customStyle="1" w:styleId="ListLabel726">
    <w:name w:val="ListLabel 726"/>
    <w:qFormat/>
    <w:rPr>
      <w:rFonts w:cs="Wingdings"/>
    </w:rPr>
  </w:style>
  <w:style w:type="character" w:customStyle="1" w:styleId="ListLabel727">
    <w:name w:val="ListLabel 727"/>
    <w:qFormat/>
    <w:rPr>
      <w:rFonts w:cs="Symbol"/>
    </w:rPr>
  </w:style>
  <w:style w:type="character" w:customStyle="1" w:styleId="ListLabel728">
    <w:name w:val="ListLabel 728"/>
    <w:qFormat/>
    <w:rPr>
      <w:rFonts w:cs="Courier New"/>
    </w:rPr>
  </w:style>
  <w:style w:type="character" w:customStyle="1" w:styleId="ListLabel729">
    <w:name w:val="ListLabel 729"/>
    <w:qFormat/>
    <w:rPr>
      <w:rFonts w:cs="Wingdings"/>
    </w:rPr>
  </w:style>
  <w:style w:type="character" w:customStyle="1" w:styleId="ListLabel730">
    <w:name w:val="ListLabel 730"/>
    <w:qFormat/>
    <w:rPr>
      <w:rFonts w:cs="Symbol"/>
      <w:b/>
    </w:rPr>
  </w:style>
  <w:style w:type="character" w:customStyle="1" w:styleId="ListLabel731">
    <w:name w:val="ListLabel 731"/>
    <w:qFormat/>
    <w:rPr>
      <w:rFonts w:cs="Courier New"/>
    </w:rPr>
  </w:style>
  <w:style w:type="character" w:customStyle="1" w:styleId="ListLabel732">
    <w:name w:val="ListLabel 732"/>
    <w:qFormat/>
    <w:rPr>
      <w:rFonts w:cs="Wingdings"/>
    </w:rPr>
  </w:style>
  <w:style w:type="character" w:customStyle="1" w:styleId="ListLabel733">
    <w:name w:val="ListLabel 733"/>
    <w:qFormat/>
    <w:rPr>
      <w:rFonts w:cs="Symbol"/>
    </w:rPr>
  </w:style>
  <w:style w:type="character" w:customStyle="1" w:styleId="ListLabel734">
    <w:name w:val="ListLabel 734"/>
    <w:qFormat/>
    <w:rPr>
      <w:rFonts w:cs="Courier New"/>
    </w:rPr>
  </w:style>
  <w:style w:type="character" w:customStyle="1" w:styleId="ListLabel735">
    <w:name w:val="ListLabel 735"/>
    <w:qFormat/>
    <w:rPr>
      <w:rFonts w:cs="Wingdings"/>
    </w:rPr>
  </w:style>
  <w:style w:type="character" w:customStyle="1" w:styleId="ListLabel736">
    <w:name w:val="ListLabel 736"/>
    <w:qFormat/>
    <w:rPr>
      <w:rFonts w:cs="Symbol"/>
    </w:rPr>
  </w:style>
  <w:style w:type="character" w:customStyle="1" w:styleId="ListLabel737">
    <w:name w:val="ListLabel 737"/>
    <w:qFormat/>
    <w:rPr>
      <w:rFonts w:cs="Courier New"/>
    </w:rPr>
  </w:style>
  <w:style w:type="character" w:customStyle="1" w:styleId="ListLabel738">
    <w:name w:val="ListLabel 738"/>
    <w:qFormat/>
    <w:rPr>
      <w:rFonts w:cs="Wingdings"/>
    </w:rPr>
  </w:style>
  <w:style w:type="character" w:customStyle="1" w:styleId="ListLabel739">
    <w:name w:val="ListLabel 739"/>
    <w:qFormat/>
    <w:rPr>
      <w:rFonts w:cs="Symbol"/>
    </w:rPr>
  </w:style>
  <w:style w:type="character" w:customStyle="1" w:styleId="ListLabel740">
    <w:name w:val="ListLabel 740"/>
    <w:qFormat/>
    <w:rPr>
      <w:rFonts w:cs="Courier New"/>
    </w:rPr>
  </w:style>
  <w:style w:type="character" w:customStyle="1" w:styleId="ListLabel741">
    <w:name w:val="ListLabel 741"/>
    <w:qFormat/>
    <w:rPr>
      <w:rFonts w:cs="Wingdings"/>
    </w:rPr>
  </w:style>
  <w:style w:type="character" w:customStyle="1" w:styleId="ListLabel742">
    <w:name w:val="ListLabel 742"/>
    <w:qFormat/>
    <w:rPr>
      <w:rFonts w:cs="Symbol"/>
    </w:rPr>
  </w:style>
  <w:style w:type="character" w:customStyle="1" w:styleId="ListLabel743">
    <w:name w:val="ListLabel 743"/>
    <w:qFormat/>
    <w:rPr>
      <w:rFonts w:cs="Courier New"/>
    </w:rPr>
  </w:style>
  <w:style w:type="character" w:customStyle="1" w:styleId="ListLabel744">
    <w:name w:val="ListLabel 744"/>
    <w:qFormat/>
    <w:rPr>
      <w:rFonts w:cs="Wingdings"/>
    </w:rPr>
  </w:style>
  <w:style w:type="character" w:customStyle="1" w:styleId="ListLabel745">
    <w:name w:val="ListLabel 745"/>
    <w:qFormat/>
    <w:rPr>
      <w:rFonts w:cs="Symbol"/>
    </w:rPr>
  </w:style>
  <w:style w:type="character" w:customStyle="1" w:styleId="ListLabel746">
    <w:name w:val="ListLabel 746"/>
    <w:qFormat/>
    <w:rPr>
      <w:rFonts w:cs="Courier New"/>
    </w:rPr>
  </w:style>
  <w:style w:type="character" w:customStyle="1" w:styleId="ListLabel747">
    <w:name w:val="ListLabel 747"/>
    <w:qFormat/>
    <w:rPr>
      <w:rFonts w:cs="Wingdings"/>
    </w:rPr>
  </w:style>
  <w:style w:type="character" w:customStyle="1" w:styleId="ListLabel748">
    <w:name w:val="ListLabel 748"/>
    <w:qFormat/>
    <w:rPr>
      <w:rFonts w:cs="Symbol"/>
    </w:rPr>
  </w:style>
  <w:style w:type="character" w:customStyle="1" w:styleId="ListLabel749">
    <w:name w:val="ListLabel 749"/>
    <w:qFormat/>
    <w:rPr>
      <w:rFonts w:cs="Courier New"/>
    </w:rPr>
  </w:style>
  <w:style w:type="character" w:customStyle="1" w:styleId="ListLabel750">
    <w:name w:val="ListLabel 750"/>
    <w:qFormat/>
    <w:rPr>
      <w:rFonts w:cs="Wingdings"/>
    </w:rPr>
  </w:style>
  <w:style w:type="character" w:customStyle="1" w:styleId="ListLabel751">
    <w:name w:val="ListLabel 751"/>
    <w:qFormat/>
    <w:rPr>
      <w:rFonts w:cs="Symbol"/>
    </w:rPr>
  </w:style>
  <w:style w:type="character" w:customStyle="1" w:styleId="ListLabel752">
    <w:name w:val="ListLabel 752"/>
    <w:qFormat/>
    <w:rPr>
      <w:rFonts w:cs="Courier New"/>
    </w:rPr>
  </w:style>
  <w:style w:type="character" w:customStyle="1" w:styleId="ListLabel753">
    <w:name w:val="ListLabel 753"/>
    <w:qFormat/>
    <w:rPr>
      <w:rFonts w:cs="Wingdings"/>
    </w:rPr>
  </w:style>
  <w:style w:type="character" w:customStyle="1" w:styleId="ListLabel754">
    <w:name w:val="ListLabel 754"/>
    <w:qFormat/>
    <w:rPr>
      <w:rFonts w:cs="Symbol"/>
    </w:rPr>
  </w:style>
  <w:style w:type="character" w:customStyle="1" w:styleId="ListLabel755">
    <w:name w:val="ListLabel 755"/>
    <w:qFormat/>
    <w:rPr>
      <w:rFonts w:cs="Courier New"/>
    </w:rPr>
  </w:style>
  <w:style w:type="character" w:customStyle="1" w:styleId="ListLabel756">
    <w:name w:val="ListLabel 756"/>
    <w:qFormat/>
    <w:rPr>
      <w:rFonts w:cs="Wingdings"/>
    </w:rPr>
  </w:style>
  <w:style w:type="character" w:customStyle="1" w:styleId="ListLabel757">
    <w:name w:val="ListLabel 757"/>
    <w:qFormat/>
    <w:rPr>
      <w:rFonts w:cs="Symbol"/>
      <w:b/>
    </w:rPr>
  </w:style>
  <w:style w:type="character" w:customStyle="1" w:styleId="ListLabel758">
    <w:name w:val="ListLabel 758"/>
    <w:qFormat/>
    <w:rPr>
      <w:rFonts w:cs="Courier New"/>
    </w:rPr>
  </w:style>
  <w:style w:type="character" w:customStyle="1" w:styleId="ListLabel759">
    <w:name w:val="ListLabel 759"/>
    <w:qFormat/>
    <w:rPr>
      <w:rFonts w:cs="Wingdings"/>
    </w:rPr>
  </w:style>
  <w:style w:type="character" w:customStyle="1" w:styleId="ListLabel760">
    <w:name w:val="ListLabel 760"/>
    <w:qFormat/>
    <w:rPr>
      <w:rFonts w:cs="Symbol"/>
    </w:rPr>
  </w:style>
  <w:style w:type="character" w:customStyle="1" w:styleId="ListLabel761">
    <w:name w:val="ListLabel 761"/>
    <w:qFormat/>
    <w:rPr>
      <w:rFonts w:cs="Courier New"/>
    </w:rPr>
  </w:style>
  <w:style w:type="character" w:customStyle="1" w:styleId="ListLabel762">
    <w:name w:val="ListLabel 762"/>
    <w:qFormat/>
    <w:rPr>
      <w:rFonts w:cs="Wingdings"/>
    </w:rPr>
  </w:style>
  <w:style w:type="character" w:customStyle="1" w:styleId="ListLabel763">
    <w:name w:val="ListLabel 763"/>
    <w:qFormat/>
    <w:rPr>
      <w:rFonts w:cs="Symbol"/>
    </w:rPr>
  </w:style>
  <w:style w:type="character" w:customStyle="1" w:styleId="ListLabel764">
    <w:name w:val="ListLabel 764"/>
    <w:qFormat/>
    <w:rPr>
      <w:rFonts w:cs="Courier New"/>
    </w:rPr>
  </w:style>
  <w:style w:type="character" w:customStyle="1" w:styleId="ListLabel765">
    <w:name w:val="ListLabel 765"/>
    <w:qFormat/>
    <w:rPr>
      <w:rFonts w:cs="Wingdings"/>
    </w:rPr>
  </w:style>
  <w:style w:type="character" w:customStyle="1" w:styleId="ListLabel766">
    <w:name w:val="ListLabel 766"/>
    <w:qFormat/>
    <w:rPr>
      <w:rFonts w:cs="Courier New"/>
    </w:rPr>
  </w:style>
  <w:style w:type="character" w:customStyle="1" w:styleId="ListLabel767">
    <w:name w:val="ListLabel 767"/>
    <w:qFormat/>
    <w:rPr>
      <w:rFonts w:cs="Courier New"/>
    </w:rPr>
  </w:style>
  <w:style w:type="character" w:customStyle="1" w:styleId="ListLabel768">
    <w:name w:val="ListLabel 768"/>
    <w:qFormat/>
    <w:rPr>
      <w:rFonts w:cs="Courier New"/>
    </w:rPr>
  </w:style>
  <w:style w:type="character" w:customStyle="1" w:styleId="ListLabel769">
    <w:name w:val="ListLabel 769"/>
    <w:qFormat/>
    <w:rPr>
      <w:rFonts w:cs="Courier New"/>
    </w:rPr>
  </w:style>
  <w:style w:type="character" w:customStyle="1" w:styleId="ListLabel770">
    <w:name w:val="ListLabel 770"/>
    <w:qFormat/>
    <w:rPr>
      <w:rFonts w:cs="Courier New"/>
    </w:rPr>
  </w:style>
  <w:style w:type="character" w:customStyle="1" w:styleId="ListLabel771">
    <w:name w:val="ListLabel 771"/>
    <w:qFormat/>
    <w:rPr>
      <w:rFonts w:cs="Courier New"/>
    </w:rPr>
  </w:style>
  <w:style w:type="character" w:customStyle="1" w:styleId="ListLabel772">
    <w:name w:val="ListLabel 772"/>
    <w:qFormat/>
    <w:rPr>
      <w:rFonts w:cs="Courier New"/>
    </w:rPr>
  </w:style>
  <w:style w:type="character" w:customStyle="1" w:styleId="ListLabel773">
    <w:name w:val="ListLabel 773"/>
    <w:qFormat/>
    <w:rPr>
      <w:rFonts w:cs="Courier New"/>
    </w:rPr>
  </w:style>
  <w:style w:type="character" w:customStyle="1" w:styleId="ListLabel774">
    <w:name w:val="ListLabel 774"/>
    <w:qFormat/>
    <w:rPr>
      <w:rFonts w:cs="Courier New"/>
    </w:rPr>
  </w:style>
  <w:style w:type="character" w:customStyle="1" w:styleId="UnresolvedMention5">
    <w:name w:val="Unresolved Mention5"/>
    <w:basedOn w:val="DefaultParagraphFont"/>
    <w:uiPriority w:val="99"/>
    <w:semiHidden/>
    <w:unhideWhenUsed/>
    <w:qFormat/>
    <w:rsid w:val="00541272"/>
    <w:rPr>
      <w:color w:val="808080"/>
      <w:shd w:val="clear" w:color="auto" w:fill="E6E6E6"/>
    </w:rPr>
  </w:style>
  <w:style w:type="character" w:customStyle="1" w:styleId="ListLabel775">
    <w:name w:val="ListLabel 775"/>
    <w:qFormat/>
    <w:rPr>
      <w:rFonts w:cs="Symbol"/>
      <w:b/>
    </w:rPr>
  </w:style>
  <w:style w:type="character" w:customStyle="1" w:styleId="ListLabel776">
    <w:name w:val="ListLabel 776"/>
    <w:qFormat/>
    <w:rPr>
      <w:rFonts w:cs="Courier New"/>
    </w:rPr>
  </w:style>
  <w:style w:type="character" w:customStyle="1" w:styleId="ListLabel777">
    <w:name w:val="ListLabel 777"/>
    <w:qFormat/>
    <w:rPr>
      <w:rFonts w:cs="Wingdings"/>
    </w:rPr>
  </w:style>
  <w:style w:type="character" w:customStyle="1" w:styleId="ListLabel778">
    <w:name w:val="ListLabel 778"/>
    <w:qFormat/>
    <w:rPr>
      <w:rFonts w:cs="Symbol"/>
    </w:rPr>
  </w:style>
  <w:style w:type="character" w:customStyle="1" w:styleId="ListLabel779">
    <w:name w:val="ListLabel 779"/>
    <w:qFormat/>
    <w:rPr>
      <w:rFonts w:cs="Courier New"/>
    </w:rPr>
  </w:style>
  <w:style w:type="character" w:customStyle="1" w:styleId="ListLabel780">
    <w:name w:val="ListLabel 780"/>
    <w:qFormat/>
    <w:rPr>
      <w:rFonts w:cs="Wingdings"/>
    </w:rPr>
  </w:style>
  <w:style w:type="character" w:customStyle="1" w:styleId="ListLabel781">
    <w:name w:val="ListLabel 781"/>
    <w:qFormat/>
    <w:rPr>
      <w:rFonts w:cs="Symbol"/>
    </w:rPr>
  </w:style>
  <w:style w:type="character" w:customStyle="1" w:styleId="ListLabel782">
    <w:name w:val="ListLabel 782"/>
    <w:qFormat/>
    <w:rPr>
      <w:rFonts w:cs="Courier New"/>
    </w:rPr>
  </w:style>
  <w:style w:type="character" w:customStyle="1" w:styleId="ListLabel783">
    <w:name w:val="ListLabel 783"/>
    <w:qFormat/>
    <w:rPr>
      <w:rFonts w:cs="Wingdings"/>
    </w:rPr>
  </w:style>
  <w:style w:type="character" w:customStyle="1" w:styleId="ListLabel784">
    <w:name w:val="ListLabel 784"/>
    <w:qFormat/>
    <w:rPr>
      <w:rFonts w:ascii="Arial" w:hAnsi="Arial" w:cs="Symbol"/>
      <w:sz w:val="20"/>
    </w:rPr>
  </w:style>
  <w:style w:type="character" w:customStyle="1" w:styleId="ListLabel785">
    <w:name w:val="ListLabel 785"/>
    <w:qFormat/>
    <w:rPr>
      <w:rFonts w:cs="Courier New"/>
      <w:sz w:val="20"/>
    </w:rPr>
  </w:style>
  <w:style w:type="character" w:customStyle="1" w:styleId="ListLabel786">
    <w:name w:val="ListLabel 786"/>
    <w:qFormat/>
    <w:rPr>
      <w:rFonts w:cs="Wingdings"/>
      <w:sz w:val="20"/>
    </w:rPr>
  </w:style>
  <w:style w:type="character" w:customStyle="1" w:styleId="ListLabel787">
    <w:name w:val="ListLabel 787"/>
    <w:qFormat/>
    <w:rPr>
      <w:rFonts w:cs="Wingdings"/>
      <w:sz w:val="20"/>
    </w:rPr>
  </w:style>
  <w:style w:type="character" w:customStyle="1" w:styleId="ListLabel788">
    <w:name w:val="ListLabel 788"/>
    <w:qFormat/>
    <w:rPr>
      <w:rFonts w:cs="Wingdings"/>
      <w:sz w:val="20"/>
    </w:rPr>
  </w:style>
  <w:style w:type="character" w:customStyle="1" w:styleId="ListLabel789">
    <w:name w:val="ListLabel 789"/>
    <w:qFormat/>
    <w:rPr>
      <w:rFonts w:cs="Wingdings"/>
      <w:sz w:val="20"/>
    </w:rPr>
  </w:style>
  <w:style w:type="character" w:customStyle="1" w:styleId="ListLabel790">
    <w:name w:val="ListLabel 790"/>
    <w:qFormat/>
    <w:rPr>
      <w:rFonts w:cs="Wingdings"/>
      <w:sz w:val="20"/>
    </w:rPr>
  </w:style>
  <w:style w:type="character" w:customStyle="1" w:styleId="ListLabel791">
    <w:name w:val="ListLabel 791"/>
    <w:qFormat/>
    <w:rPr>
      <w:rFonts w:cs="Wingdings"/>
      <w:sz w:val="20"/>
    </w:rPr>
  </w:style>
  <w:style w:type="character" w:customStyle="1" w:styleId="ListLabel792">
    <w:name w:val="ListLabel 792"/>
    <w:qFormat/>
    <w:rPr>
      <w:rFonts w:cs="Wingdings"/>
      <w:sz w:val="20"/>
    </w:rPr>
  </w:style>
  <w:style w:type="character" w:customStyle="1" w:styleId="ListLabel793">
    <w:name w:val="ListLabel 793"/>
    <w:qFormat/>
    <w:rPr>
      <w:rFonts w:cs="Symbol"/>
    </w:rPr>
  </w:style>
  <w:style w:type="character" w:customStyle="1" w:styleId="ListLabel794">
    <w:name w:val="ListLabel 794"/>
    <w:qFormat/>
    <w:rPr>
      <w:rFonts w:cs="Courier New"/>
    </w:rPr>
  </w:style>
  <w:style w:type="character" w:customStyle="1" w:styleId="ListLabel795">
    <w:name w:val="ListLabel 795"/>
    <w:qFormat/>
    <w:rPr>
      <w:rFonts w:cs="Wingdings"/>
    </w:rPr>
  </w:style>
  <w:style w:type="character" w:customStyle="1" w:styleId="ListLabel796">
    <w:name w:val="ListLabel 796"/>
    <w:qFormat/>
    <w:rPr>
      <w:rFonts w:cs="Symbol"/>
    </w:rPr>
  </w:style>
  <w:style w:type="character" w:customStyle="1" w:styleId="ListLabel797">
    <w:name w:val="ListLabel 797"/>
    <w:qFormat/>
    <w:rPr>
      <w:rFonts w:cs="Courier New"/>
    </w:rPr>
  </w:style>
  <w:style w:type="character" w:customStyle="1" w:styleId="ListLabel798">
    <w:name w:val="ListLabel 798"/>
    <w:qFormat/>
    <w:rPr>
      <w:rFonts w:cs="Wingdings"/>
    </w:rPr>
  </w:style>
  <w:style w:type="character" w:customStyle="1" w:styleId="ListLabel799">
    <w:name w:val="ListLabel 799"/>
    <w:qFormat/>
    <w:rPr>
      <w:rFonts w:cs="Symbol"/>
    </w:rPr>
  </w:style>
  <w:style w:type="character" w:customStyle="1" w:styleId="ListLabel800">
    <w:name w:val="ListLabel 800"/>
    <w:qFormat/>
    <w:rPr>
      <w:rFonts w:cs="Courier New"/>
    </w:rPr>
  </w:style>
  <w:style w:type="character" w:customStyle="1" w:styleId="ListLabel801">
    <w:name w:val="ListLabel 801"/>
    <w:qFormat/>
    <w:rPr>
      <w:rFonts w:cs="Wingdings"/>
    </w:rPr>
  </w:style>
  <w:style w:type="character" w:customStyle="1" w:styleId="ListLabel802">
    <w:name w:val="ListLabel 802"/>
    <w:qFormat/>
    <w:rPr>
      <w:rFonts w:cs="Calibri"/>
    </w:rPr>
  </w:style>
  <w:style w:type="character" w:customStyle="1" w:styleId="ListLabel803">
    <w:name w:val="ListLabel 803"/>
    <w:qFormat/>
    <w:rPr>
      <w:rFonts w:cs="Courier New"/>
    </w:rPr>
  </w:style>
  <w:style w:type="character" w:customStyle="1" w:styleId="ListLabel804">
    <w:name w:val="ListLabel 804"/>
    <w:qFormat/>
    <w:rPr>
      <w:rFonts w:cs="Wingdings"/>
    </w:rPr>
  </w:style>
  <w:style w:type="character" w:customStyle="1" w:styleId="ListLabel805">
    <w:name w:val="ListLabel 805"/>
    <w:qFormat/>
    <w:rPr>
      <w:rFonts w:cs="Symbol"/>
    </w:rPr>
  </w:style>
  <w:style w:type="character" w:customStyle="1" w:styleId="ListLabel806">
    <w:name w:val="ListLabel 806"/>
    <w:qFormat/>
    <w:rPr>
      <w:rFonts w:cs="Courier New"/>
    </w:rPr>
  </w:style>
  <w:style w:type="character" w:customStyle="1" w:styleId="ListLabel807">
    <w:name w:val="ListLabel 807"/>
    <w:qFormat/>
    <w:rPr>
      <w:rFonts w:cs="Wingdings"/>
    </w:rPr>
  </w:style>
  <w:style w:type="character" w:customStyle="1" w:styleId="ListLabel808">
    <w:name w:val="ListLabel 808"/>
    <w:qFormat/>
    <w:rPr>
      <w:rFonts w:cs="Symbol"/>
    </w:rPr>
  </w:style>
  <w:style w:type="character" w:customStyle="1" w:styleId="ListLabel809">
    <w:name w:val="ListLabel 809"/>
    <w:qFormat/>
    <w:rPr>
      <w:rFonts w:cs="Courier New"/>
    </w:rPr>
  </w:style>
  <w:style w:type="character" w:customStyle="1" w:styleId="ListLabel810">
    <w:name w:val="ListLabel 810"/>
    <w:qFormat/>
    <w:rPr>
      <w:rFonts w:cs="Wingdings"/>
    </w:rPr>
  </w:style>
  <w:style w:type="character" w:customStyle="1" w:styleId="ListLabel811">
    <w:name w:val="ListLabel 811"/>
    <w:qFormat/>
    <w:rPr>
      <w:rFonts w:ascii="Calibri" w:hAnsi="Calibri" w:cs="Symbol"/>
      <w:sz w:val="22"/>
    </w:rPr>
  </w:style>
  <w:style w:type="character" w:customStyle="1" w:styleId="ListLabel812">
    <w:name w:val="ListLabel 812"/>
    <w:qFormat/>
    <w:rPr>
      <w:rFonts w:cs="Courier New"/>
      <w:sz w:val="20"/>
    </w:rPr>
  </w:style>
  <w:style w:type="character" w:customStyle="1" w:styleId="ListLabel813">
    <w:name w:val="ListLabel 813"/>
    <w:qFormat/>
    <w:rPr>
      <w:rFonts w:cs="Wingdings"/>
      <w:sz w:val="20"/>
    </w:rPr>
  </w:style>
  <w:style w:type="character" w:customStyle="1" w:styleId="ListLabel814">
    <w:name w:val="ListLabel 814"/>
    <w:qFormat/>
    <w:rPr>
      <w:rFonts w:cs="Wingdings"/>
      <w:sz w:val="20"/>
    </w:rPr>
  </w:style>
  <w:style w:type="character" w:customStyle="1" w:styleId="ListLabel815">
    <w:name w:val="ListLabel 815"/>
    <w:qFormat/>
    <w:rPr>
      <w:rFonts w:cs="Wingdings"/>
      <w:sz w:val="20"/>
    </w:rPr>
  </w:style>
  <w:style w:type="character" w:customStyle="1" w:styleId="ListLabel816">
    <w:name w:val="ListLabel 816"/>
    <w:qFormat/>
    <w:rPr>
      <w:rFonts w:cs="Wingdings"/>
      <w:sz w:val="20"/>
    </w:rPr>
  </w:style>
  <w:style w:type="character" w:customStyle="1" w:styleId="ListLabel817">
    <w:name w:val="ListLabel 817"/>
    <w:qFormat/>
    <w:rPr>
      <w:rFonts w:cs="Wingdings"/>
      <w:sz w:val="20"/>
    </w:rPr>
  </w:style>
  <w:style w:type="character" w:customStyle="1" w:styleId="ListLabel818">
    <w:name w:val="ListLabel 818"/>
    <w:qFormat/>
    <w:rPr>
      <w:rFonts w:cs="Wingdings"/>
      <w:sz w:val="20"/>
    </w:rPr>
  </w:style>
  <w:style w:type="character" w:customStyle="1" w:styleId="ListLabel819">
    <w:name w:val="ListLabel 819"/>
    <w:qFormat/>
    <w:rPr>
      <w:rFonts w:cs="Wingdings"/>
      <w:sz w:val="20"/>
    </w:rPr>
  </w:style>
  <w:style w:type="character" w:customStyle="1" w:styleId="ListLabel820">
    <w:name w:val="ListLabel 820"/>
    <w:qFormat/>
    <w:rPr>
      <w:rFonts w:cs="Symbol"/>
      <w:b/>
    </w:rPr>
  </w:style>
  <w:style w:type="character" w:customStyle="1" w:styleId="ListLabel821">
    <w:name w:val="ListLabel 821"/>
    <w:qFormat/>
    <w:rPr>
      <w:rFonts w:cs="Courier New"/>
    </w:rPr>
  </w:style>
  <w:style w:type="character" w:customStyle="1" w:styleId="ListLabel822">
    <w:name w:val="ListLabel 822"/>
    <w:qFormat/>
    <w:rPr>
      <w:rFonts w:cs="Wingdings"/>
    </w:rPr>
  </w:style>
  <w:style w:type="character" w:customStyle="1" w:styleId="ListLabel823">
    <w:name w:val="ListLabel 823"/>
    <w:qFormat/>
    <w:rPr>
      <w:rFonts w:cs="Symbol"/>
    </w:rPr>
  </w:style>
  <w:style w:type="character" w:customStyle="1" w:styleId="ListLabel824">
    <w:name w:val="ListLabel 824"/>
    <w:qFormat/>
    <w:rPr>
      <w:rFonts w:cs="Courier New"/>
    </w:rPr>
  </w:style>
  <w:style w:type="character" w:customStyle="1" w:styleId="ListLabel825">
    <w:name w:val="ListLabel 825"/>
    <w:qFormat/>
    <w:rPr>
      <w:rFonts w:cs="Wingdings"/>
    </w:rPr>
  </w:style>
  <w:style w:type="character" w:customStyle="1" w:styleId="ListLabel826">
    <w:name w:val="ListLabel 826"/>
    <w:qFormat/>
    <w:rPr>
      <w:rFonts w:cs="Symbol"/>
    </w:rPr>
  </w:style>
  <w:style w:type="character" w:customStyle="1" w:styleId="ListLabel827">
    <w:name w:val="ListLabel 827"/>
    <w:qFormat/>
    <w:rPr>
      <w:rFonts w:cs="Courier New"/>
    </w:rPr>
  </w:style>
  <w:style w:type="character" w:customStyle="1" w:styleId="ListLabel828">
    <w:name w:val="ListLabel 828"/>
    <w:qFormat/>
    <w:rPr>
      <w:rFonts w:cs="Wingdings"/>
    </w:rPr>
  </w:style>
  <w:style w:type="character" w:customStyle="1" w:styleId="ListLabel829">
    <w:name w:val="ListLabel 829"/>
    <w:qFormat/>
    <w:rPr>
      <w:rFonts w:ascii="Calibri" w:hAnsi="Calibri" w:cs="Symbol"/>
    </w:rPr>
  </w:style>
  <w:style w:type="character" w:customStyle="1" w:styleId="ListLabel830">
    <w:name w:val="ListLabel 830"/>
    <w:qFormat/>
    <w:rPr>
      <w:rFonts w:ascii="Calibri" w:hAnsi="Calibri" w:cs="Courier New"/>
    </w:rPr>
  </w:style>
  <w:style w:type="character" w:customStyle="1" w:styleId="ListLabel831">
    <w:name w:val="ListLabel 831"/>
    <w:qFormat/>
    <w:rPr>
      <w:rFonts w:cs="Wingdings"/>
    </w:rPr>
  </w:style>
  <w:style w:type="character" w:customStyle="1" w:styleId="ListLabel832">
    <w:name w:val="ListLabel 832"/>
    <w:qFormat/>
    <w:rPr>
      <w:rFonts w:cs="Symbol"/>
    </w:rPr>
  </w:style>
  <w:style w:type="character" w:customStyle="1" w:styleId="ListLabel833">
    <w:name w:val="ListLabel 833"/>
    <w:qFormat/>
    <w:rPr>
      <w:rFonts w:cs="Courier New"/>
    </w:rPr>
  </w:style>
  <w:style w:type="character" w:customStyle="1" w:styleId="ListLabel834">
    <w:name w:val="ListLabel 834"/>
    <w:qFormat/>
    <w:rPr>
      <w:rFonts w:cs="Wingdings"/>
    </w:rPr>
  </w:style>
  <w:style w:type="character" w:customStyle="1" w:styleId="ListLabel835">
    <w:name w:val="ListLabel 835"/>
    <w:qFormat/>
    <w:rPr>
      <w:rFonts w:cs="Symbol"/>
    </w:rPr>
  </w:style>
  <w:style w:type="character" w:customStyle="1" w:styleId="ListLabel836">
    <w:name w:val="ListLabel 836"/>
    <w:qFormat/>
    <w:rPr>
      <w:rFonts w:cs="Courier New"/>
    </w:rPr>
  </w:style>
  <w:style w:type="character" w:customStyle="1" w:styleId="ListLabel837">
    <w:name w:val="ListLabel 837"/>
    <w:qFormat/>
    <w:rPr>
      <w:rFonts w:cs="Wingdings"/>
    </w:rPr>
  </w:style>
  <w:style w:type="character" w:customStyle="1" w:styleId="ListLabel838">
    <w:name w:val="ListLabel 838"/>
    <w:qFormat/>
    <w:rPr>
      <w:rFonts w:cs="Symbol"/>
    </w:rPr>
  </w:style>
  <w:style w:type="character" w:customStyle="1" w:styleId="ListLabel839">
    <w:name w:val="ListLabel 839"/>
    <w:qFormat/>
    <w:rPr>
      <w:rFonts w:cs="Courier New"/>
    </w:rPr>
  </w:style>
  <w:style w:type="character" w:customStyle="1" w:styleId="ListLabel840">
    <w:name w:val="ListLabel 840"/>
    <w:qFormat/>
    <w:rPr>
      <w:rFonts w:cs="Wingdings"/>
    </w:rPr>
  </w:style>
  <w:style w:type="character" w:customStyle="1" w:styleId="ListLabel841">
    <w:name w:val="ListLabel 841"/>
    <w:qFormat/>
    <w:rPr>
      <w:rFonts w:cs="Symbol"/>
    </w:rPr>
  </w:style>
  <w:style w:type="character" w:customStyle="1" w:styleId="ListLabel842">
    <w:name w:val="ListLabel 842"/>
    <w:qFormat/>
    <w:rPr>
      <w:rFonts w:cs="Courier New"/>
    </w:rPr>
  </w:style>
  <w:style w:type="character" w:customStyle="1" w:styleId="ListLabel843">
    <w:name w:val="ListLabel 843"/>
    <w:qFormat/>
    <w:rPr>
      <w:rFonts w:cs="Wingdings"/>
    </w:rPr>
  </w:style>
  <w:style w:type="character" w:customStyle="1" w:styleId="ListLabel844">
    <w:name w:val="ListLabel 844"/>
    <w:qFormat/>
    <w:rPr>
      <w:rFonts w:cs="Symbol"/>
    </w:rPr>
  </w:style>
  <w:style w:type="character" w:customStyle="1" w:styleId="ListLabel845">
    <w:name w:val="ListLabel 845"/>
    <w:qFormat/>
    <w:rPr>
      <w:rFonts w:cs="Courier New"/>
    </w:rPr>
  </w:style>
  <w:style w:type="character" w:customStyle="1" w:styleId="ListLabel846">
    <w:name w:val="ListLabel 846"/>
    <w:qFormat/>
    <w:rPr>
      <w:rFonts w:cs="Wingdings"/>
    </w:rPr>
  </w:style>
  <w:style w:type="character" w:customStyle="1" w:styleId="ListLabel847">
    <w:name w:val="ListLabel 847"/>
    <w:qFormat/>
    <w:rPr>
      <w:rFonts w:cs="Symbol"/>
    </w:rPr>
  </w:style>
  <w:style w:type="character" w:customStyle="1" w:styleId="ListLabel848">
    <w:name w:val="ListLabel 848"/>
    <w:qFormat/>
    <w:rPr>
      <w:rFonts w:cs="Courier New"/>
    </w:rPr>
  </w:style>
  <w:style w:type="character" w:customStyle="1" w:styleId="ListLabel849">
    <w:name w:val="ListLabel 849"/>
    <w:qFormat/>
    <w:rPr>
      <w:rFonts w:cs="Wingdings"/>
    </w:rPr>
  </w:style>
  <w:style w:type="character" w:customStyle="1" w:styleId="ListLabel850">
    <w:name w:val="ListLabel 850"/>
    <w:qFormat/>
    <w:rPr>
      <w:rFonts w:cs="Symbol"/>
    </w:rPr>
  </w:style>
  <w:style w:type="character" w:customStyle="1" w:styleId="ListLabel851">
    <w:name w:val="ListLabel 851"/>
    <w:qFormat/>
    <w:rPr>
      <w:rFonts w:cs="Courier New"/>
    </w:rPr>
  </w:style>
  <w:style w:type="character" w:customStyle="1" w:styleId="ListLabel852">
    <w:name w:val="ListLabel 852"/>
    <w:qFormat/>
    <w:rPr>
      <w:rFonts w:cs="Wingdings"/>
    </w:rPr>
  </w:style>
  <w:style w:type="character" w:customStyle="1" w:styleId="ListLabel853">
    <w:name w:val="ListLabel 853"/>
    <w:qFormat/>
    <w:rPr>
      <w:rFonts w:cs="Symbol"/>
    </w:rPr>
  </w:style>
  <w:style w:type="character" w:customStyle="1" w:styleId="ListLabel854">
    <w:name w:val="ListLabel 854"/>
    <w:qFormat/>
    <w:rPr>
      <w:rFonts w:cs="Courier New"/>
    </w:rPr>
  </w:style>
  <w:style w:type="character" w:customStyle="1" w:styleId="ListLabel855">
    <w:name w:val="ListLabel 855"/>
    <w:qFormat/>
    <w:rPr>
      <w:rFonts w:cs="Wingdings"/>
    </w:rPr>
  </w:style>
  <w:style w:type="character" w:customStyle="1" w:styleId="ListLabel856">
    <w:name w:val="ListLabel 856"/>
    <w:qFormat/>
    <w:rPr>
      <w:rFonts w:cs="Symbol"/>
    </w:rPr>
  </w:style>
  <w:style w:type="character" w:customStyle="1" w:styleId="ListLabel857">
    <w:name w:val="ListLabel 857"/>
    <w:qFormat/>
    <w:rPr>
      <w:rFonts w:cs="Courier New"/>
    </w:rPr>
  </w:style>
  <w:style w:type="character" w:customStyle="1" w:styleId="ListLabel858">
    <w:name w:val="ListLabel 858"/>
    <w:qFormat/>
    <w:rPr>
      <w:rFonts w:cs="Wingdings"/>
    </w:rPr>
  </w:style>
  <w:style w:type="character" w:customStyle="1" w:styleId="ListLabel859">
    <w:name w:val="ListLabel 859"/>
    <w:qFormat/>
    <w:rPr>
      <w:rFonts w:cs="Symbol"/>
    </w:rPr>
  </w:style>
  <w:style w:type="character" w:customStyle="1" w:styleId="ListLabel860">
    <w:name w:val="ListLabel 860"/>
    <w:qFormat/>
    <w:rPr>
      <w:rFonts w:cs="Courier New"/>
    </w:rPr>
  </w:style>
  <w:style w:type="character" w:customStyle="1" w:styleId="ListLabel861">
    <w:name w:val="ListLabel 861"/>
    <w:qFormat/>
    <w:rPr>
      <w:rFonts w:cs="Wingdings"/>
    </w:rPr>
  </w:style>
  <w:style w:type="character" w:customStyle="1" w:styleId="ListLabel862">
    <w:name w:val="ListLabel 862"/>
    <w:qFormat/>
    <w:rPr>
      <w:rFonts w:cs="Symbol"/>
    </w:rPr>
  </w:style>
  <w:style w:type="character" w:customStyle="1" w:styleId="ListLabel863">
    <w:name w:val="ListLabel 863"/>
    <w:qFormat/>
    <w:rPr>
      <w:rFonts w:cs="Courier New"/>
    </w:rPr>
  </w:style>
  <w:style w:type="character" w:customStyle="1" w:styleId="ListLabel864">
    <w:name w:val="ListLabel 864"/>
    <w:qFormat/>
    <w:rPr>
      <w:rFonts w:cs="Wingdings"/>
    </w:rPr>
  </w:style>
  <w:style w:type="character" w:customStyle="1" w:styleId="ListLabel865">
    <w:name w:val="ListLabel 865"/>
    <w:qFormat/>
    <w:rPr>
      <w:rFonts w:cs="Symbol"/>
    </w:rPr>
  </w:style>
  <w:style w:type="character" w:customStyle="1" w:styleId="ListLabel866">
    <w:name w:val="ListLabel 866"/>
    <w:qFormat/>
    <w:rPr>
      <w:rFonts w:cs="Courier New"/>
    </w:rPr>
  </w:style>
  <w:style w:type="character" w:customStyle="1" w:styleId="ListLabel867">
    <w:name w:val="ListLabel 867"/>
    <w:qFormat/>
    <w:rPr>
      <w:rFonts w:cs="Wingdings"/>
    </w:rPr>
  </w:style>
  <w:style w:type="character" w:customStyle="1" w:styleId="ListLabel868">
    <w:name w:val="ListLabel 868"/>
    <w:qFormat/>
    <w:rPr>
      <w:rFonts w:cs="Symbol"/>
    </w:rPr>
  </w:style>
  <w:style w:type="character" w:customStyle="1" w:styleId="ListLabel869">
    <w:name w:val="ListLabel 869"/>
    <w:qFormat/>
    <w:rPr>
      <w:rFonts w:cs="Courier New"/>
    </w:rPr>
  </w:style>
  <w:style w:type="character" w:customStyle="1" w:styleId="ListLabel870">
    <w:name w:val="ListLabel 870"/>
    <w:qFormat/>
    <w:rPr>
      <w:rFonts w:cs="Wingdings"/>
    </w:rPr>
  </w:style>
  <w:style w:type="character" w:customStyle="1" w:styleId="ListLabel871">
    <w:name w:val="ListLabel 871"/>
    <w:qFormat/>
    <w:rPr>
      <w:rFonts w:cs="Symbol"/>
    </w:rPr>
  </w:style>
  <w:style w:type="character" w:customStyle="1" w:styleId="ListLabel872">
    <w:name w:val="ListLabel 872"/>
    <w:qFormat/>
    <w:rPr>
      <w:rFonts w:cs="Courier New"/>
    </w:rPr>
  </w:style>
  <w:style w:type="character" w:customStyle="1" w:styleId="ListLabel873">
    <w:name w:val="ListLabel 873"/>
    <w:qFormat/>
    <w:rPr>
      <w:rFonts w:cs="Wingdings"/>
    </w:rPr>
  </w:style>
  <w:style w:type="character" w:customStyle="1" w:styleId="ListLabel874">
    <w:name w:val="ListLabel 874"/>
    <w:qFormat/>
    <w:rPr>
      <w:rFonts w:cs="Symbol"/>
    </w:rPr>
  </w:style>
  <w:style w:type="character" w:customStyle="1" w:styleId="ListLabel875">
    <w:name w:val="ListLabel 875"/>
    <w:qFormat/>
    <w:rPr>
      <w:rFonts w:cs="Courier New"/>
    </w:rPr>
  </w:style>
  <w:style w:type="character" w:customStyle="1" w:styleId="ListLabel876">
    <w:name w:val="ListLabel 876"/>
    <w:qFormat/>
    <w:rPr>
      <w:rFonts w:cs="Wingdings"/>
    </w:rPr>
  </w:style>
  <w:style w:type="character" w:customStyle="1" w:styleId="ListLabel877">
    <w:name w:val="ListLabel 877"/>
    <w:qFormat/>
    <w:rPr>
      <w:rFonts w:cs="Symbol"/>
    </w:rPr>
  </w:style>
  <w:style w:type="character" w:customStyle="1" w:styleId="ListLabel878">
    <w:name w:val="ListLabel 878"/>
    <w:qFormat/>
    <w:rPr>
      <w:rFonts w:cs="Courier New"/>
    </w:rPr>
  </w:style>
  <w:style w:type="character" w:customStyle="1" w:styleId="ListLabel879">
    <w:name w:val="ListLabel 879"/>
    <w:qFormat/>
    <w:rPr>
      <w:rFonts w:cs="Wingdings"/>
    </w:rPr>
  </w:style>
  <w:style w:type="character" w:customStyle="1" w:styleId="ListLabel880">
    <w:name w:val="ListLabel 880"/>
    <w:qFormat/>
    <w:rPr>
      <w:rFonts w:cs="Symbol"/>
    </w:rPr>
  </w:style>
  <w:style w:type="character" w:customStyle="1" w:styleId="ListLabel881">
    <w:name w:val="ListLabel 881"/>
    <w:qFormat/>
    <w:rPr>
      <w:rFonts w:cs="Courier New"/>
    </w:rPr>
  </w:style>
  <w:style w:type="character" w:customStyle="1" w:styleId="ListLabel882">
    <w:name w:val="ListLabel 882"/>
    <w:qFormat/>
    <w:rPr>
      <w:rFonts w:cs="Wingdings"/>
    </w:rPr>
  </w:style>
  <w:style w:type="character" w:customStyle="1" w:styleId="ListLabel883">
    <w:name w:val="ListLabel 883"/>
    <w:qFormat/>
    <w:rPr>
      <w:rFonts w:cs="Symbol"/>
      <w:b/>
    </w:rPr>
  </w:style>
  <w:style w:type="character" w:customStyle="1" w:styleId="ListLabel884">
    <w:name w:val="ListLabel 884"/>
    <w:qFormat/>
    <w:rPr>
      <w:rFonts w:cs="Symbol"/>
      <w:b/>
    </w:rPr>
  </w:style>
  <w:style w:type="character" w:customStyle="1" w:styleId="ListLabel885">
    <w:name w:val="ListLabel 885"/>
    <w:qFormat/>
    <w:rPr>
      <w:rFonts w:cs="Wingdings"/>
    </w:rPr>
  </w:style>
  <w:style w:type="character" w:customStyle="1" w:styleId="ListLabel886">
    <w:name w:val="ListLabel 886"/>
    <w:qFormat/>
    <w:rPr>
      <w:rFonts w:cs="Symbol"/>
    </w:rPr>
  </w:style>
  <w:style w:type="character" w:customStyle="1" w:styleId="ListLabel887">
    <w:name w:val="ListLabel 887"/>
    <w:qFormat/>
    <w:rPr>
      <w:rFonts w:cs="Courier New"/>
    </w:rPr>
  </w:style>
  <w:style w:type="character" w:customStyle="1" w:styleId="ListLabel888">
    <w:name w:val="ListLabel 888"/>
    <w:qFormat/>
    <w:rPr>
      <w:rFonts w:cs="Wingdings"/>
    </w:rPr>
  </w:style>
  <w:style w:type="character" w:customStyle="1" w:styleId="ListLabel889">
    <w:name w:val="ListLabel 889"/>
    <w:qFormat/>
    <w:rPr>
      <w:rFonts w:cs="Symbol"/>
    </w:rPr>
  </w:style>
  <w:style w:type="character" w:customStyle="1" w:styleId="ListLabel890">
    <w:name w:val="ListLabel 890"/>
    <w:qFormat/>
    <w:rPr>
      <w:rFonts w:cs="Courier New"/>
    </w:rPr>
  </w:style>
  <w:style w:type="character" w:customStyle="1" w:styleId="ListLabel891">
    <w:name w:val="ListLabel 891"/>
    <w:qFormat/>
    <w:rPr>
      <w:rFonts w:cs="Wingdings"/>
    </w:rPr>
  </w:style>
  <w:style w:type="character" w:customStyle="1" w:styleId="ListLabel892">
    <w:name w:val="ListLabel 892"/>
    <w:qFormat/>
    <w:rPr>
      <w:rFonts w:ascii="Times New Roman" w:hAnsi="Times New Roman" w:cs="Symbol"/>
      <w:sz w:val="24"/>
    </w:rPr>
  </w:style>
  <w:style w:type="character" w:customStyle="1" w:styleId="ListLabel893">
    <w:name w:val="ListLabel 893"/>
    <w:qFormat/>
    <w:rPr>
      <w:rFonts w:cs="Courier New"/>
    </w:rPr>
  </w:style>
  <w:style w:type="character" w:customStyle="1" w:styleId="ListLabel894">
    <w:name w:val="ListLabel 894"/>
    <w:qFormat/>
    <w:rPr>
      <w:rFonts w:cs="Wingdings"/>
    </w:rPr>
  </w:style>
  <w:style w:type="character" w:customStyle="1" w:styleId="ListLabel895">
    <w:name w:val="ListLabel 895"/>
    <w:qFormat/>
    <w:rPr>
      <w:rFonts w:cs="Symbol"/>
    </w:rPr>
  </w:style>
  <w:style w:type="character" w:customStyle="1" w:styleId="ListLabel896">
    <w:name w:val="ListLabel 896"/>
    <w:qFormat/>
    <w:rPr>
      <w:rFonts w:cs="Courier New"/>
    </w:rPr>
  </w:style>
  <w:style w:type="character" w:customStyle="1" w:styleId="ListLabel897">
    <w:name w:val="ListLabel 897"/>
    <w:qFormat/>
    <w:rPr>
      <w:rFonts w:cs="Wingdings"/>
    </w:rPr>
  </w:style>
  <w:style w:type="character" w:customStyle="1" w:styleId="ListLabel898">
    <w:name w:val="ListLabel 898"/>
    <w:qFormat/>
    <w:rPr>
      <w:rFonts w:cs="Symbol"/>
    </w:rPr>
  </w:style>
  <w:style w:type="character" w:customStyle="1" w:styleId="ListLabel899">
    <w:name w:val="ListLabel 899"/>
    <w:qFormat/>
    <w:rPr>
      <w:rFonts w:cs="Courier New"/>
    </w:rPr>
  </w:style>
  <w:style w:type="character" w:customStyle="1" w:styleId="ListLabel900">
    <w:name w:val="ListLabel 900"/>
    <w:qFormat/>
    <w:rPr>
      <w:rFonts w:cs="Wingdings"/>
    </w:rPr>
  </w:style>
  <w:style w:type="character" w:customStyle="1" w:styleId="ListLabel901">
    <w:name w:val="ListLabel 901"/>
    <w:qFormat/>
    <w:rPr>
      <w:rFonts w:cs="Symbol"/>
    </w:rPr>
  </w:style>
  <w:style w:type="character" w:customStyle="1" w:styleId="ListLabel902">
    <w:name w:val="ListLabel 902"/>
    <w:qFormat/>
    <w:rPr>
      <w:rFonts w:cs="Courier New"/>
    </w:rPr>
  </w:style>
  <w:style w:type="character" w:customStyle="1" w:styleId="ListLabel903">
    <w:name w:val="ListLabel 903"/>
    <w:qFormat/>
    <w:rPr>
      <w:rFonts w:cs="Wingdings"/>
    </w:rPr>
  </w:style>
  <w:style w:type="character" w:customStyle="1" w:styleId="ListLabel904">
    <w:name w:val="ListLabel 904"/>
    <w:qFormat/>
    <w:rPr>
      <w:rFonts w:cs="Symbol"/>
    </w:rPr>
  </w:style>
  <w:style w:type="character" w:customStyle="1" w:styleId="ListLabel905">
    <w:name w:val="ListLabel 905"/>
    <w:qFormat/>
    <w:rPr>
      <w:rFonts w:cs="Courier New"/>
    </w:rPr>
  </w:style>
  <w:style w:type="character" w:customStyle="1" w:styleId="ListLabel906">
    <w:name w:val="ListLabel 906"/>
    <w:qFormat/>
    <w:rPr>
      <w:rFonts w:cs="Wingdings"/>
    </w:rPr>
  </w:style>
  <w:style w:type="character" w:customStyle="1" w:styleId="ListLabel907">
    <w:name w:val="ListLabel 907"/>
    <w:qFormat/>
    <w:rPr>
      <w:rFonts w:cs="Symbol"/>
    </w:rPr>
  </w:style>
  <w:style w:type="character" w:customStyle="1" w:styleId="ListLabel908">
    <w:name w:val="ListLabel 908"/>
    <w:qFormat/>
    <w:rPr>
      <w:rFonts w:cs="Courier New"/>
    </w:rPr>
  </w:style>
  <w:style w:type="character" w:customStyle="1" w:styleId="ListLabel909">
    <w:name w:val="ListLabel 909"/>
    <w:qFormat/>
    <w:rPr>
      <w:rFonts w:cs="Wingdings"/>
    </w:rPr>
  </w:style>
  <w:style w:type="character" w:customStyle="1" w:styleId="ListLabel910">
    <w:name w:val="ListLabel 910"/>
    <w:qFormat/>
    <w:rPr>
      <w:rFonts w:cs="Symbol"/>
      <w:b/>
    </w:rPr>
  </w:style>
  <w:style w:type="character" w:customStyle="1" w:styleId="ListLabel911">
    <w:name w:val="ListLabel 911"/>
    <w:qFormat/>
    <w:rPr>
      <w:rFonts w:cs="Courier New"/>
    </w:rPr>
  </w:style>
  <w:style w:type="character" w:customStyle="1" w:styleId="ListLabel912">
    <w:name w:val="ListLabel 912"/>
    <w:qFormat/>
    <w:rPr>
      <w:rFonts w:cs="Wingdings"/>
    </w:rPr>
  </w:style>
  <w:style w:type="character" w:customStyle="1" w:styleId="ListLabel913">
    <w:name w:val="ListLabel 913"/>
    <w:qFormat/>
    <w:rPr>
      <w:rFonts w:cs="Symbol"/>
    </w:rPr>
  </w:style>
  <w:style w:type="character" w:customStyle="1" w:styleId="ListLabel914">
    <w:name w:val="ListLabel 914"/>
    <w:qFormat/>
    <w:rPr>
      <w:rFonts w:cs="Courier New"/>
    </w:rPr>
  </w:style>
  <w:style w:type="character" w:customStyle="1" w:styleId="ListLabel915">
    <w:name w:val="ListLabel 915"/>
    <w:qFormat/>
    <w:rPr>
      <w:rFonts w:cs="Wingdings"/>
    </w:rPr>
  </w:style>
  <w:style w:type="character" w:customStyle="1" w:styleId="ListLabel916">
    <w:name w:val="ListLabel 916"/>
    <w:qFormat/>
    <w:rPr>
      <w:rFonts w:cs="Symbol"/>
    </w:rPr>
  </w:style>
  <w:style w:type="character" w:customStyle="1" w:styleId="ListLabel917">
    <w:name w:val="ListLabel 917"/>
    <w:qFormat/>
    <w:rPr>
      <w:rFonts w:cs="Courier New"/>
    </w:rPr>
  </w:style>
  <w:style w:type="character" w:customStyle="1" w:styleId="ListLabel918">
    <w:name w:val="ListLabel 918"/>
    <w:qFormat/>
    <w:rPr>
      <w:rFonts w:cs="Wingdings"/>
    </w:rPr>
  </w:style>
  <w:style w:type="character" w:customStyle="1" w:styleId="ListLabel919">
    <w:name w:val="ListLabel 919"/>
    <w:qFormat/>
    <w:rPr>
      <w:rFonts w:cs="Symbol"/>
    </w:rPr>
  </w:style>
  <w:style w:type="character" w:customStyle="1" w:styleId="ListLabel920">
    <w:name w:val="ListLabel 920"/>
    <w:qFormat/>
    <w:rPr>
      <w:rFonts w:cs="Courier New"/>
    </w:rPr>
  </w:style>
  <w:style w:type="character" w:customStyle="1" w:styleId="ListLabel921">
    <w:name w:val="ListLabel 921"/>
    <w:qFormat/>
    <w:rPr>
      <w:rFonts w:cs="Wingdings"/>
    </w:rPr>
  </w:style>
  <w:style w:type="character" w:customStyle="1" w:styleId="ListLabel922">
    <w:name w:val="ListLabel 922"/>
    <w:qFormat/>
    <w:rPr>
      <w:rFonts w:cs="Symbol"/>
    </w:rPr>
  </w:style>
  <w:style w:type="character" w:customStyle="1" w:styleId="ListLabel923">
    <w:name w:val="ListLabel 923"/>
    <w:qFormat/>
    <w:rPr>
      <w:rFonts w:cs="Courier New"/>
    </w:rPr>
  </w:style>
  <w:style w:type="character" w:customStyle="1" w:styleId="ListLabel924">
    <w:name w:val="ListLabel 924"/>
    <w:qFormat/>
    <w:rPr>
      <w:rFonts w:cs="Wingdings"/>
    </w:rPr>
  </w:style>
  <w:style w:type="character" w:customStyle="1" w:styleId="ListLabel925">
    <w:name w:val="ListLabel 925"/>
    <w:qFormat/>
    <w:rPr>
      <w:rFonts w:cs="Symbol"/>
    </w:rPr>
  </w:style>
  <w:style w:type="character" w:customStyle="1" w:styleId="ListLabel926">
    <w:name w:val="ListLabel 926"/>
    <w:qFormat/>
    <w:rPr>
      <w:rFonts w:cs="Courier New"/>
    </w:rPr>
  </w:style>
  <w:style w:type="character" w:customStyle="1" w:styleId="ListLabel927">
    <w:name w:val="ListLabel 927"/>
    <w:qFormat/>
    <w:rPr>
      <w:rFonts w:cs="Wingdings"/>
    </w:rPr>
  </w:style>
  <w:style w:type="character" w:customStyle="1" w:styleId="ListLabel928">
    <w:name w:val="ListLabel 928"/>
    <w:qFormat/>
    <w:rPr>
      <w:rFonts w:cs="Symbol"/>
    </w:rPr>
  </w:style>
  <w:style w:type="character" w:customStyle="1" w:styleId="ListLabel929">
    <w:name w:val="ListLabel 929"/>
    <w:qFormat/>
    <w:rPr>
      <w:rFonts w:cs="Courier New"/>
    </w:rPr>
  </w:style>
  <w:style w:type="character" w:customStyle="1" w:styleId="ListLabel930">
    <w:name w:val="ListLabel 930"/>
    <w:qFormat/>
    <w:rPr>
      <w:rFonts w:cs="Wingdings"/>
    </w:rPr>
  </w:style>
  <w:style w:type="character" w:customStyle="1" w:styleId="ListLabel931">
    <w:name w:val="ListLabel 931"/>
    <w:qFormat/>
    <w:rPr>
      <w:rFonts w:cs="Symbol"/>
    </w:rPr>
  </w:style>
  <w:style w:type="character" w:customStyle="1" w:styleId="ListLabel932">
    <w:name w:val="ListLabel 932"/>
    <w:qFormat/>
    <w:rPr>
      <w:rFonts w:cs="Courier New"/>
    </w:rPr>
  </w:style>
  <w:style w:type="character" w:customStyle="1" w:styleId="ListLabel933">
    <w:name w:val="ListLabel 933"/>
    <w:qFormat/>
    <w:rPr>
      <w:rFonts w:cs="Wingdings"/>
    </w:rPr>
  </w:style>
  <w:style w:type="character" w:customStyle="1" w:styleId="ListLabel934">
    <w:name w:val="ListLabel 934"/>
    <w:qFormat/>
    <w:rPr>
      <w:rFonts w:cs="Symbol"/>
    </w:rPr>
  </w:style>
  <w:style w:type="character" w:customStyle="1" w:styleId="ListLabel935">
    <w:name w:val="ListLabel 935"/>
    <w:qFormat/>
    <w:rPr>
      <w:rFonts w:cs="Courier New"/>
    </w:rPr>
  </w:style>
  <w:style w:type="character" w:customStyle="1" w:styleId="ListLabel936">
    <w:name w:val="ListLabel 936"/>
    <w:qFormat/>
    <w:rPr>
      <w:rFonts w:cs="Wingdings"/>
    </w:rPr>
  </w:style>
  <w:style w:type="character" w:customStyle="1" w:styleId="ListLabel937">
    <w:name w:val="ListLabel 937"/>
    <w:qFormat/>
    <w:rPr>
      <w:rFonts w:cs="Symbol"/>
      <w:b/>
    </w:rPr>
  </w:style>
  <w:style w:type="character" w:customStyle="1" w:styleId="ListLabel938">
    <w:name w:val="ListLabel 938"/>
    <w:qFormat/>
    <w:rPr>
      <w:rFonts w:cs="Courier New"/>
    </w:rPr>
  </w:style>
  <w:style w:type="character" w:customStyle="1" w:styleId="ListLabel939">
    <w:name w:val="ListLabel 939"/>
    <w:qFormat/>
    <w:rPr>
      <w:rFonts w:cs="Wingdings"/>
    </w:rPr>
  </w:style>
  <w:style w:type="character" w:customStyle="1" w:styleId="ListLabel940">
    <w:name w:val="ListLabel 940"/>
    <w:qFormat/>
    <w:rPr>
      <w:rFonts w:cs="Symbol"/>
    </w:rPr>
  </w:style>
  <w:style w:type="character" w:customStyle="1" w:styleId="ListLabel941">
    <w:name w:val="ListLabel 941"/>
    <w:qFormat/>
    <w:rPr>
      <w:rFonts w:cs="Courier New"/>
    </w:rPr>
  </w:style>
  <w:style w:type="character" w:customStyle="1" w:styleId="ListLabel942">
    <w:name w:val="ListLabel 942"/>
    <w:qFormat/>
    <w:rPr>
      <w:rFonts w:cs="Wingdings"/>
    </w:rPr>
  </w:style>
  <w:style w:type="character" w:customStyle="1" w:styleId="ListLabel943">
    <w:name w:val="ListLabel 943"/>
    <w:qFormat/>
    <w:rPr>
      <w:rFonts w:cs="Symbol"/>
    </w:rPr>
  </w:style>
  <w:style w:type="character" w:customStyle="1" w:styleId="ListLabel944">
    <w:name w:val="ListLabel 944"/>
    <w:qFormat/>
    <w:rPr>
      <w:rFonts w:cs="Courier New"/>
    </w:rPr>
  </w:style>
  <w:style w:type="character" w:customStyle="1" w:styleId="ListLabel945">
    <w:name w:val="ListLabel 945"/>
    <w:qFormat/>
    <w:rPr>
      <w:rFonts w:cs="Wingdings"/>
    </w:rPr>
  </w:style>
  <w:style w:type="character" w:customStyle="1" w:styleId="ListLabel946">
    <w:name w:val="ListLabel 946"/>
    <w:qFormat/>
    <w:rPr>
      <w:rFonts w:cs="Symbol"/>
    </w:rPr>
  </w:style>
  <w:style w:type="character" w:customStyle="1" w:styleId="ListLabel947">
    <w:name w:val="ListLabel 947"/>
    <w:qFormat/>
    <w:rPr>
      <w:rFonts w:cs="Courier New"/>
    </w:rPr>
  </w:style>
  <w:style w:type="character" w:customStyle="1" w:styleId="ListLabel948">
    <w:name w:val="ListLabel 948"/>
    <w:qFormat/>
    <w:rPr>
      <w:rFonts w:cs="Wingdings"/>
    </w:rPr>
  </w:style>
  <w:style w:type="character" w:customStyle="1" w:styleId="ListLabel949">
    <w:name w:val="ListLabel 949"/>
    <w:qFormat/>
    <w:rPr>
      <w:rFonts w:cs="Symbol"/>
    </w:rPr>
  </w:style>
  <w:style w:type="character" w:customStyle="1" w:styleId="ListLabel950">
    <w:name w:val="ListLabel 950"/>
    <w:qFormat/>
    <w:rPr>
      <w:rFonts w:cs="Courier New"/>
    </w:rPr>
  </w:style>
  <w:style w:type="character" w:customStyle="1" w:styleId="ListLabel951">
    <w:name w:val="ListLabel 951"/>
    <w:qFormat/>
    <w:rPr>
      <w:rFonts w:cs="Wingdings"/>
    </w:rPr>
  </w:style>
  <w:style w:type="character" w:customStyle="1" w:styleId="ListLabel952">
    <w:name w:val="ListLabel 952"/>
    <w:qFormat/>
    <w:rPr>
      <w:rFonts w:cs="Symbol"/>
    </w:rPr>
  </w:style>
  <w:style w:type="character" w:customStyle="1" w:styleId="ListLabel953">
    <w:name w:val="ListLabel 953"/>
    <w:qFormat/>
    <w:rPr>
      <w:rFonts w:cs="Courier New"/>
    </w:rPr>
  </w:style>
  <w:style w:type="character" w:customStyle="1" w:styleId="ListLabel954">
    <w:name w:val="ListLabel 954"/>
    <w:qFormat/>
    <w:rPr>
      <w:rFonts w:cs="Wingdings"/>
    </w:rPr>
  </w:style>
  <w:style w:type="character" w:customStyle="1" w:styleId="ListLabel955">
    <w:name w:val="ListLabel 955"/>
    <w:qFormat/>
    <w:rPr>
      <w:rFonts w:cs="Symbol"/>
      <w:b/>
    </w:rPr>
  </w:style>
  <w:style w:type="character" w:customStyle="1" w:styleId="ListLabel956">
    <w:name w:val="ListLabel 956"/>
    <w:qFormat/>
    <w:rPr>
      <w:rFonts w:cs="Courier New"/>
    </w:rPr>
  </w:style>
  <w:style w:type="character" w:customStyle="1" w:styleId="ListLabel957">
    <w:name w:val="ListLabel 957"/>
    <w:qFormat/>
    <w:rPr>
      <w:rFonts w:cs="Wingdings"/>
    </w:rPr>
  </w:style>
  <w:style w:type="character" w:customStyle="1" w:styleId="ListLabel958">
    <w:name w:val="ListLabel 958"/>
    <w:qFormat/>
    <w:rPr>
      <w:rFonts w:cs="Symbol"/>
    </w:rPr>
  </w:style>
  <w:style w:type="character" w:customStyle="1" w:styleId="ListLabel959">
    <w:name w:val="ListLabel 959"/>
    <w:qFormat/>
    <w:rPr>
      <w:rFonts w:cs="Courier New"/>
    </w:rPr>
  </w:style>
  <w:style w:type="character" w:customStyle="1" w:styleId="ListLabel960">
    <w:name w:val="ListLabel 960"/>
    <w:qFormat/>
    <w:rPr>
      <w:rFonts w:cs="Wingdings"/>
    </w:rPr>
  </w:style>
  <w:style w:type="character" w:customStyle="1" w:styleId="ListLabel961">
    <w:name w:val="ListLabel 961"/>
    <w:qFormat/>
    <w:rPr>
      <w:rFonts w:cs="Symbol"/>
    </w:rPr>
  </w:style>
  <w:style w:type="character" w:customStyle="1" w:styleId="ListLabel962">
    <w:name w:val="ListLabel 962"/>
    <w:qFormat/>
    <w:rPr>
      <w:rFonts w:cs="Courier New"/>
    </w:rPr>
  </w:style>
  <w:style w:type="character" w:customStyle="1" w:styleId="ListLabel963">
    <w:name w:val="ListLabel 963"/>
    <w:qFormat/>
    <w:rPr>
      <w:rFonts w:cs="Wingdings"/>
    </w:rPr>
  </w:style>
  <w:style w:type="character" w:customStyle="1" w:styleId="ListLabel964">
    <w:name w:val="ListLabel 964"/>
    <w:qFormat/>
    <w:rPr>
      <w:rFonts w:cs="Symbol"/>
      <w:sz w:val="24"/>
    </w:rPr>
  </w:style>
  <w:style w:type="character" w:customStyle="1" w:styleId="ListLabel965">
    <w:name w:val="ListLabel 965"/>
    <w:qFormat/>
    <w:rPr>
      <w:rFonts w:cs="Courier New"/>
    </w:rPr>
  </w:style>
  <w:style w:type="character" w:customStyle="1" w:styleId="ListLabel966">
    <w:name w:val="ListLabel 966"/>
    <w:qFormat/>
    <w:rPr>
      <w:rFonts w:cs="Wingdings"/>
    </w:rPr>
  </w:style>
  <w:style w:type="character" w:customStyle="1" w:styleId="ListLabel967">
    <w:name w:val="ListLabel 967"/>
    <w:qFormat/>
    <w:rPr>
      <w:rFonts w:cs="Symbol"/>
    </w:rPr>
  </w:style>
  <w:style w:type="character" w:customStyle="1" w:styleId="ListLabel968">
    <w:name w:val="ListLabel 968"/>
    <w:qFormat/>
    <w:rPr>
      <w:rFonts w:cs="Courier New"/>
    </w:rPr>
  </w:style>
  <w:style w:type="character" w:customStyle="1" w:styleId="ListLabel969">
    <w:name w:val="ListLabel 969"/>
    <w:qFormat/>
    <w:rPr>
      <w:rFonts w:cs="Wingdings"/>
    </w:rPr>
  </w:style>
  <w:style w:type="character" w:customStyle="1" w:styleId="ListLabel970">
    <w:name w:val="ListLabel 970"/>
    <w:qFormat/>
    <w:rPr>
      <w:rFonts w:cs="Symbol"/>
    </w:rPr>
  </w:style>
  <w:style w:type="character" w:customStyle="1" w:styleId="ListLabel971">
    <w:name w:val="ListLabel 971"/>
    <w:qFormat/>
    <w:rPr>
      <w:rFonts w:cs="Courier New"/>
    </w:rPr>
  </w:style>
  <w:style w:type="character" w:customStyle="1" w:styleId="ListLabel972">
    <w:name w:val="ListLabel 972"/>
    <w:qFormat/>
    <w:rPr>
      <w:rFonts w:cs="Wingdings"/>
    </w:rPr>
  </w:style>
  <w:style w:type="character" w:customStyle="1" w:styleId="ListLabel973">
    <w:name w:val="ListLabel 973"/>
    <w:qFormat/>
    <w:rPr>
      <w:rFonts w:cs="Courier New"/>
    </w:rPr>
  </w:style>
  <w:style w:type="character" w:customStyle="1" w:styleId="ListLabel974">
    <w:name w:val="ListLabel 974"/>
    <w:qFormat/>
    <w:rPr>
      <w:rFonts w:cs="Courier New"/>
    </w:rPr>
  </w:style>
  <w:style w:type="character" w:customStyle="1" w:styleId="ListLabel975">
    <w:name w:val="ListLabel 975"/>
    <w:qFormat/>
    <w:rPr>
      <w:rFonts w:cs="Courier New"/>
    </w:rPr>
  </w:style>
  <w:style w:type="character" w:customStyle="1" w:styleId="ListLabel976">
    <w:name w:val="ListLabel 976"/>
    <w:qFormat/>
    <w:rPr>
      <w:rFonts w:cs="Courier New"/>
    </w:rPr>
  </w:style>
  <w:style w:type="character" w:customStyle="1" w:styleId="ListLabel977">
    <w:name w:val="ListLabel 977"/>
    <w:qFormat/>
    <w:rPr>
      <w:rFonts w:cs="Courier New"/>
    </w:rPr>
  </w:style>
  <w:style w:type="character" w:customStyle="1" w:styleId="ListLabel978">
    <w:name w:val="ListLabel 978"/>
    <w:qFormat/>
    <w:rPr>
      <w:rFonts w:cs="Courier New"/>
    </w:rPr>
  </w:style>
  <w:style w:type="character" w:customStyle="1" w:styleId="ListLabel979">
    <w:name w:val="ListLabel 979"/>
    <w:qFormat/>
    <w:rPr>
      <w:rFonts w:cs="Courier New"/>
    </w:rPr>
  </w:style>
  <w:style w:type="character" w:customStyle="1" w:styleId="ListLabel980">
    <w:name w:val="ListLabel 980"/>
    <w:qFormat/>
    <w:rPr>
      <w:rFonts w:cs="Courier New"/>
    </w:rPr>
  </w:style>
  <w:style w:type="character" w:customStyle="1" w:styleId="ListLabel981">
    <w:name w:val="ListLabel 981"/>
    <w:qFormat/>
    <w:rPr>
      <w:rFonts w:cs="Courier New"/>
    </w:rPr>
  </w:style>
  <w:style w:type="character" w:customStyle="1" w:styleId="ListLabel982">
    <w:name w:val="ListLabel 982"/>
    <w:qFormat/>
    <w:rPr>
      <w:rFonts w:cs="Symbol"/>
      <w:sz w:val="22"/>
    </w:rPr>
  </w:style>
  <w:style w:type="character" w:customStyle="1" w:styleId="ListLabel983">
    <w:name w:val="ListLabel 983"/>
    <w:qFormat/>
    <w:rPr>
      <w:rFonts w:cs="Courier New"/>
      <w:sz w:val="20"/>
    </w:rPr>
  </w:style>
  <w:style w:type="character" w:customStyle="1" w:styleId="ListLabel984">
    <w:name w:val="ListLabel 984"/>
    <w:qFormat/>
    <w:rPr>
      <w:rFonts w:cs="Wingdings"/>
      <w:sz w:val="20"/>
    </w:rPr>
  </w:style>
  <w:style w:type="character" w:customStyle="1" w:styleId="ListLabel985">
    <w:name w:val="ListLabel 985"/>
    <w:qFormat/>
    <w:rPr>
      <w:rFonts w:cs="Wingdings"/>
      <w:sz w:val="20"/>
    </w:rPr>
  </w:style>
  <w:style w:type="character" w:customStyle="1" w:styleId="ListLabel986">
    <w:name w:val="ListLabel 986"/>
    <w:qFormat/>
    <w:rPr>
      <w:rFonts w:cs="Wingdings"/>
      <w:sz w:val="20"/>
    </w:rPr>
  </w:style>
  <w:style w:type="character" w:customStyle="1" w:styleId="ListLabel987">
    <w:name w:val="ListLabel 987"/>
    <w:qFormat/>
    <w:rPr>
      <w:rFonts w:cs="Wingdings"/>
      <w:sz w:val="20"/>
    </w:rPr>
  </w:style>
  <w:style w:type="character" w:customStyle="1" w:styleId="ListLabel988">
    <w:name w:val="ListLabel 988"/>
    <w:qFormat/>
    <w:rPr>
      <w:rFonts w:cs="Wingdings"/>
      <w:sz w:val="20"/>
    </w:rPr>
  </w:style>
  <w:style w:type="character" w:customStyle="1" w:styleId="ListLabel989">
    <w:name w:val="ListLabel 989"/>
    <w:qFormat/>
    <w:rPr>
      <w:rFonts w:cs="Wingdings"/>
      <w:sz w:val="20"/>
    </w:rPr>
  </w:style>
  <w:style w:type="character" w:customStyle="1" w:styleId="ListLabel990">
    <w:name w:val="ListLabel 990"/>
    <w:qFormat/>
    <w:rPr>
      <w:rFonts w:cs="Wingdings"/>
      <w:sz w:val="20"/>
    </w:rPr>
  </w:style>
  <w:style w:type="character" w:customStyle="1" w:styleId="ListLabel991">
    <w:name w:val="ListLabel 991"/>
    <w:qFormat/>
    <w:rPr>
      <w:rFonts w:cs="Courier New"/>
    </w:rPr>
  </w:style>
  <w:style w:type="character" w:customStyle="1" w:styleId="ListLabel992">
    <w:name w:val="ListLabel 992"/>
    <w:qFormat/>
    <w:rPr>
      <w:rFonts w:cs="Courier New"/>
    </w:rPr>
  </w:style>
  <w:style w:type="character" w:customStyle="1" w:styleId="ListLabel993">
    <w:name w:val="ListLabel 993"/>
    <w:qFormat/>
    <w:rPr>
      <w:rFonts w:cs="Courier New"/>
    </w:rPr>
  </w:style>
  <w:style w:type="character" w:customStyle="1" w:styleId="ListLabel994">
    <w:name w:val="ListLabel 994"/>
    <w:qFormat/>
    <w:rPr>
      <w:rFonts w:cs="Courier New"/>
    </w:rPr>
  </w:style>
  <w:style w:type="character" w:customStyle="1" w:styleId="ListLabel995">
    <w:name w:val="ListLabel 995"/>
    <w:qFormat/>
    <w:rPr>
      <w:rFonts w:cs="Courier New"/>
    </w:rPr>
  </w:style>
  <w:style w:type="character" w:customStyle="1" w:styleId="ListLabel996">
    <w:name w:val="ListLabel 996"/>
    <w:qFormat/>
    <w:rPr>
      <w:rFonts w:cs="Courier New"/>
    </w:rPr>
  </w:style>
  <w:style w:type="character" w:customStyle="1" w:styleId="ListLabel997">
    <w:name w:val="ListLabel 997"/>
    <w:qFormat/>
    <w:rPr>
      <w:rFonts w:cs="Symbol"/>
      <w:b/>
    </w:rPr>
  </w:style>
  <w:style w:type="character" w:customStyle="1" w:styleId="ListLabel998">
    <w:name w:val="ListLabel 998"/>
    <w:qFormat/>
    <w:rPr>
      <w:rFonts w:cs="Courier New"/>
    </w:rPr>
  </w:style>
  <w:style w:type="character" w:customStyle="1" w:styleId="ListLabel999">
    <w:name w:val="ListLabel 999"/>
    <w:qFormat/>
    <w:rPr>
      <w:rFonts w:cs="Wingdings"/>
    </w:rPr>
  </w:style>
  <w:style w:type="character" w:customStyle="1" w:styleId="ListLabel1000">
    <w:name w:val="ListLabel 1000"/>
    <w:qFormat/>
    <w:rPr>
      <w:rFonts w:cs="Symbol"/>
    </w:rPr>
  </w:style>
  <w:style w:type="character" w:customStyle="1" w:styleId="ListLabel1001">
    <w:name w:val="ListLabel 1001"/>
    <w:qFormat/>
    <w:rPr>
      <w:rFonts w:cs="Courier New"/>
    </w:rPr>
  </w:style>
  <w:style w:type="character" w:customStyle="1" w:styleId="ListLabel1002">
    <w:name w:val="ListLabel 1002"/>
    <w:qFormat/>
    <w:rPr>
      <w:rFonts w:cs="Wingdings"/>
    </w:rPr>
  </w:style>
  <w:style w:type="character" w:customStyle="1" w:styleId="ListLabel1003">
    <w:name w:val="ListLabel 1003"/>
    <w:qFormat/>
    <w:rPr>
      <w:rFonts w:cs="Symbol"/>
    </w:rPr>
  </w:style>
  <w:style w:type="character" w:customStyle="1" w:styleId="ListLabel1004">
    <w:name w:val="ListLabel 1004"/>
    <w:qFormat/>
    <w:rPr>
      <w:rFonts w:cs="Courier New"/>
    </w:rPr>
  </w:style>
  <w:style w:type="character" w:customStyle="1" w:styleId="ListLabel1005">
    <w:name w:val="ListLabel 1005"/>
    <w:qFormat/>
    <w:rPr>
      <w:rFonts w:cs="Wingdings"/>
    </w:rPr>
  </w:style>
  <w:style w:type="character" w:customStyle="1" w:styleId="ListLabel1006">
    <w:name w:val="ListLabel 1006"/>
    <w:qFormat/>
    <w:rPr>
      <w:rFonts w:ascii="Arial" w:hAnsi="Arial" w:cs="Symbol"/>
      <w:sz w:val="20"/>
    </w:rPr>
  </w:style>
  <w:style w:type="character" w:customStyle="1" w:styleId="ListLabel1007">
    <w:name w:val="ListLabel 1007"/>
    <w:qFormat/>
    <w:rPr>
      <w:rFonts w:cs="Courier New"/>
      <w:sz w:val="20"/>
    </w:rPr>
  </w:style>
  <w:style w:type="character" w:customStyle="1" w:styleId="ListLabel1008">
    <w:name w:val="ListLabel 1008"/>
    <w:qFormat/>
    <w:rPr>
      <w:rFonts w:cs="Wingdings"/>
      <w:sz w:val="20"/>
    </w:rPr>
  </w:style>
  <w:style w:type="character" w:customStyle="1" w:styleId="ListLabel1009">
    <w:name w:val="ListLabel 1009"/>
    <w:qFormat/>
    <w:rPr>
      <w:rFonts w:cs="Wingdings"/>
      <w:sz w:val="20"/>
    </w:rPr>
  </w:style>
  <w:style w:type="character" w:customStyle="1" w:styleId="ListLabel1010">
    <w:name w:val="ListLabel 1010"/>
    <w:qFormat/>
    <w:rPr>
      <w:rFonts w:cs="Wingdings"/>
      <w:sz w:val="20"/>
    </w:rPr>
  </w:style>
  <w:style w:type="character" w:customStyle="1" w:styleId="ListLabel1011">
    <w:name w:val="ListLabel 1011"/>
    <w:qFormat/>
    <w:rPr>
      <w:rFonts w:cs="Wingdings"/>
      <w:sz w:val="20"/>
    </w:rPr>
  </w:style>
  <w:style w:type="character" w:customStyle="1" w:styleId="ListLabel1012">
    <w:name w:val="ListLabel 1012"/>
    <w:qFormat/>
    <w:rPr>
      <w:rFonts w:cs="Wingdings"/>
      <w:sz w:val="20"/>
    </w:rPr>
  </w:style>
  <w:style w:type="character" w:customStyle="1" w:styleId="ListLabel1013">
    <w:name w:val="ListLabel 1013"/>
    <w:qFormat/>
    <w:rPr>
      <w:rFonts w:cs="Wingdings"/>
      <w:sz w:val="20"/>
    </w:rPr>
  </w:style>
  <w:style w:type="character" w:customStyle="1" w:styleId="ListLabel1014">
    <w:name w:val="ListLabel 1014"/>
    <w:qFormat/>
    <w:rPr>
      <w:rFonts w:cs="Wingdings"/>
      <w:sz w:val="20"/>
    </w:rPr>
  </w:style>
  <w:style w:type="character" w:customStyle="1" w:styleId="ListLabel1015">
    <w:name w:val="ListLabel 1015"/>
    <w:qFormat/>
    <w:rPr>
      <w:rFonts w:cs="Symbol"/>
    </w:rPr>
  </w:style>
  <w:style w:type="character" w:customStyle="1" w:styleId="ListLabel1016">
    <w:name w:val="ListLabel 1016"/>
    <w:qFormat/>
    <w:rPr>
      <w:rFonts w:cs="Courier New"/>
    </w:rPr>
  </w:style>
  <w:style w:type="character" w:customStyle="1" w:styleId="ListLabel1017">
    <w:name w:val="ListLabel 1017"/>
    <w:qFormat/>
    <w:rPr>
      <w:rFonts w:cs="Wingdings"/>
    </w:rPr>
  </w:style>
  <w:style w:type="character" w:customStyle="1" w:styleId="ListLabel1018">
    <w:name w:val="ListLabel 1018"/>
    <w:qFormat/>
    <w:rPr>
      <w:rFonts w:cs="Symbol"/>
    </w:rPr>
  </w:style>
  <w:style w:type="character" w:customStyle="1" w:styleId="ListLabel1019">
    <w:name w:val="ListLabel 1019"/>
    <w:qFormat/>
    <w:rPr>
      <w:rFonts w:cs="Courier New"/>
    </w:rPr>
  </w:style>
  <w:style w:type="character" w:customStyle="1" w:styleId="ListLabel1020">
    <w:name w:val="ListLabel 1020"/>
    <w:qFormat/>
    <w:rPr>
      <w:rFonts w:cs="Wingdings"/>
    </w:rPr>
  </w:style>
  <w:style w:type="character" w:customStyle="1" w:styleId="ListLabel1021">
    <w:name w:val="ListLabel 1021"/>
    <w:qFormat/>
    <w:rPr>
      <w:rFonts w:cs="Symbol"/>
    </w:rPr>
  </w:style>
  <w:style w:type="character" w:customStyle="1" w:styleId="ListLabel1022">
    <w:name w:val="ListLabel 1022"/>
    <w:qFormat/>
    <w:rPr>
      <w:rFonts w:cs="Courier New"/>
    </w:rPr>
  </w:style>
  <w:style w:type="character" w:customStyle="1" w:styleId="ListLabel1023">
    <w:name w:val="ListLabel 1023"/>
    <w:qFormat/>
    <w:rPr>
      <w:rFonts w:cs="Wingdings"/>
    </w:rPr>
  </w:style>
  <w:style w:type="character" w:customStyle="1" w:styleId="ListLabel1024">
    <w:name w:val="ListLabel 1024"/>
    <w:qFormat/>
    <w:rPr>
      <w:rFonts w:cs="Calibri"/>
    </w:rPr>
  </w:style>
  <w:style w:type="character" w:customStyle="1" w:styleId="ListLabel1025">
    <w:name w:val="ListLabel 1025"/>
    <w:qFormat/>
    <w:rPr>
      <w:rFonts w:cs="Courier New"/>
    </w:rPr>
  </w:style>
  <w:style w:type="character" w:customStyle="1" w:styleId="ListLabel1026">
    <w:name w:val="ListLabel 1026"/>
    <w:qFormat/>
    <w:rPr>
      <w:rFonts w:cs="Wingdings"/>
    </w:rPr>
  </w:style>
  <w:style w:type="character" w:customStyle="1" w:styleId="ListLabel1027">
    <w:name w:val="ListLabel 1027"/>
    <w:qFormat/>
    <w:rPr>
      <w:rFonts w:cs="Symbol"/>
    </w:rPr>
  </w:style>
  <w:style w:type="character" w:customStyle="1" w:styleId="ListLabel1028">
    <w:name w:val="ListLabel 1028"/>
    <w:qFormat/>
    <w:rPr>
      <w:rFonts w:cs="Courier New"/>
    </w:rPr>
  </w:style>
  <w:style w:type="character" w:customStyle="1" w:styleId="ListLabel1029">
    <w:name w:val="ListLabel 1029"/>
    <w:qFormat/>
    <w:rPr>
      <w:rFonts w:cs="Wingdings"/>
    </w:rPr>
  </w:style>
  <w:style w:type="character" w:customStyle="1" w:styleId="ListLabel1030">
    <w:name w:val="ListLabel 1030"/>
    <w:qFormat/>
    <w:rPr>
      <w:rFonts w:cs="Symbol"/>
    </w:rPr>
  </w:style>
  <w:style w:type="character" w:customStyle="1" w:styleId="ListLabel1031">
    <w:name w:val="ListLabel 1031"/>
    <w:qFormat/>
    <w:rPr>
      <w:rFonts w:cs="Courier New"/>
    </w:rPr>
  </w:style>
  <w:style w:type="character" w:customStyle="1" w:styleId="ListLabel1032">
    <w:name w:val="ListLabel 1032"/>
    <w:qFormat/>
    <w:rPr>
      <w:rFonts w:cs="Wingdings"/>
    </w:rPr>
  </w:style>
  <w:style w:type="character" w:customStyle="1" w:styleId="ListLabel1033">
    <w:name w:val="ListLabel 1033"/>
    <w:qFormat/>
    <w:rPr>
      <w:rFonts w:ascii="Calibri" w:hAnsi="Calibri" w:cs="Symbol"/>
      <w:sz w:val="22"/>
    </w:rPr>
  </w:style>
  <w:style w:type="character" w:customStyle="1" w:styleId="ListLabel1034">
    <w:name w:val="ListLabel 1034"/>
    <w:qFormat/>
    <w:rPr>
      <w:rFonts w:cs="Courier New"/>
      <w:sz w:val="20"/>
    </w:rPr>
  </w:style>
  <w:style w:type="character" w:customStyle="1" w:styleId="ListLabel1035">
    <w:name w:val="ListLabel 1035"/>
    <w:qFormat/>
    <w:rPr>
      <w:rFonts w:cs="Wingdings"/>
      <w:sz w:val="20"/>
    </w:rPr>
  </w:style>
  <w:style w:type="character" w:customStyle="1" w:styleId="ListLabel1036">
    <w:name w:val="ListLabel 1036"/>
    <w:qFormat/>
    <w:rPr>
      <w:rFonts w:cs="Wingdings"/>
      <w:sz w:val="20"/>
    </w:rPr>
  </w:style>
  <w:style w:type="character" w:customStyle="1" w:styleId="ListLabel1037">
    <w:name w:val="ListLabel 1037"/>
    <w:qFormat/>
    <w:rPr>
      <w:rFonts w:cs="Wingdings"/>
      <w:sz w:val="20"/>
    </w:rPr>
  </w:style>
  <w:style w:type="character" w:customStyle="1" w:styleId="ListLabel1038">
    <w:name w:val="ListLabel 1038"/>
    <w:qFormat/>
    <w:rPr>
      <w:rFonts w:cs="Wingdings"/>
      <w:sz w:val="20"/>
    </w:rPr>
  </w:style>
  <w:style w:type="character" w:customStyle="1" w:styleId="ListLabel1039">
    <w:name w:val="ListLabel 1039"/>
    <w:qFormat/>
    <w:rPr>
      <w:rFonts w:cs="Wingdings"/>
      <w:sz w:val="20"/>
    </w:rPr>
  </w:style>
  <w:style w:type="character" w:customStyle="1" w:styleId="ListLabel1040">
    <w:name w:val="ListLabel 1040"/>
    <w:qFormat/>
    <w:rPr>
      <w:rFonts w:cs="Wingdings"/>
      <w:sz w:val="20"/>
    </w:rPr>
  </w:style>
  <w:style w:type="character" w:customStyle="1" w:styleId="ListLabel1041">
    <w:name w:val="ListLabel 1041"/>
    <w:qFormat/>
    <w:rPr>
      <w:rFonts w:cs="Wingdings"/>
      <w:sz w:val="20"/>
    </w:rPr>
  </w:style>
  <w:style w:type="character" w:customStyle="1" w:styleId="ListLabel1042">
    <w:name w:val="ListLabel 1042"/>
    <w:qFormat/>
    <w:rPr>
      <w:rFonts w:cs="Symbol"/>
      <w:b/>
    </w:rPr>
  </w:style>
  <w:style w:type="character" w:customStyle="1" w:styleId="ListLabel1043">
    <w:name w:val="ListLabel 1043"/>
    <w:qFormat/>
    <w:rPr>
      <w:rFonts w:cs="Courier New"/>
    </w:rPr>
  </w:style>
  <w:style w:type="character" w:customStyle="1" w:styleId="ListLabel1044">
    <w:name w:val="ListLabel 1044"/>
    <w:qFormat/>
    <w:rPr>
      <w:rFonts w:cs="Wingdings"/>
    </w:rPr>
  </w:style>
  <w:style w:type="character" w:customStyle="1" w:styleId="ListLabel1045">
    <w:name w:val="ListLabel 1045"/>
    <w:qFormat/>
    <w:rPr>
      <w:rFonts w:cs="Symbol"/>
    </w:rPr>
  </w:style>
  <w:style w:type="character" w:customStyle="1" w:styleId="ListLabel1046">
    <w:name w:val="ListLabel 1046"/>
    <w:qFormat/>
    <w:rPr>
      <w:rFonts w:cs="Courier New"/>
    </w:rPr>
  </w:style>
  <w:style w:type="character" w:customStyle="1" w:styleId="ListLabel1047">
    <w:name w:val="ListLabel 1047"/>
    <w:qFormat/>
    <w:rPr>
      <w:rFonts w:cs="Wingdings"/>
    </w:rPr>
  </w:style>
  <w:style w:type="character" w:customStyle="1" w:styleId="ListLabel1048">
    <w:name w:val="ListLabel 1048"/>
    <w:qFormat/>
    <w:rPr>
      <w:rFonts w:cs="Symbol"/>
    </w:rPr>
  </w:style>
  <w:style w:type="character" w:customStyle="1" w:styleId="ListLabel1049">
    <w:name w:val="ListLabel 1049"/>
    <w:qFormat/>
    <w:rPr>
      <w:rFonts w:cs="Courier New"/>
    </w:rPr>
  </w:style>
  <w:style w:type="character" w:customStyle="1" w:styleId="ListLabel1050">
    <w:name w:val="ListLabel 1050"/>
    <w:qFormat/>
    <w:rPr>
      <w:rFonts w:cs="Wingdings"/>
    </w:rPr>
  </w:style>
  <w:style w:type="character" w:customStyle="1" w:styleId="ListLabel1051">
    <w:name w:val="ListLabel 1051"/>
    <w:qFormat/>
    <w:rPr>
      <w:rFonts w:ascii="Calibri" w:hAnsi="Calibri" w:cs="Symbol"/>
    </w:rPr>
  </w:style>
  <w:style w:type="character" w:customStyle="1" w:styleId="ListLabel1052">
    <w:name w:val="ListLabel 1052"/>
    <w:qFormat/>
    <w:rPr>
      <w:rFonts w:ascii="Calibri" w:hAnsi="Calibri" w:cs="Courier New"/>
    </w:rPr>
  </w:style>
  <w:style w:type="character" w:customStyle="1" w:styleId="ListLabel1053">
    <w:name w:val="ListLabel 1053"/>
    <w:qFormat/>
    <w:rPr>
      <w:rFonts w:cs="Wingdings"/>
    </w:rPr>
  </w:style>
  <w:style w:type="character" w:customStyle="1" w:styleId="ListLabel1054">
    <w:name w:val="ListLabel 1054"/>
    <w:qFormat/>
    <w:rPr>
      <w:rFonts w:cs="Symbol"/>
    </w:rPr>
  </w:style>
  <w:style w:type="character" w:customStyle="1" w:styleId="ListLabel1055">
    <w:name w:val="ListLabel 1055"/>
    <w:qFormat/>
    <w:rPr>
      <w:rFonts w:cs="Courier New"/>
    </w:rPr>
  </w:style>
  <w:style w:type="character" w:customStyle="1" w:styleId="ListLabel1056">
    <w:name w:val="ListLabel 1056"/>
    <w:qFormat/>
    <w:rPr>
      <w:rFonts w:cs="Wingdings"/>
    </w:rPr>
  </w:style>
  <w:style w:type="character" w:customStyle="1" w:styleId="ListLabel1057">
    <w:name w:val="ListLabel 1057"/>
    <w:qFormat/>
    <w:rPr>
      <w:rFonts w:cs="Symbol"/>
    </w:rPr>
  </w:style>
  <w:style w:type="character" w:customStyle="1" w:styleId="ListLabel1058">
    <w:name w:val="ListLabel 1058"/>
    <w:qFormat/>
    <w:rPr>
      <w:rFonts w:cs="Courier New"/>
    </w:rPr>
  </w:style>
  <w:style w:type="character" w:customStyle="1" w:styleId="ListLabel1059">
    <w:name w:val="ListLabel 1059"/>
    <w:qFormat/>
    <w:rPr>
      <w:rFonts w:cs="Wingdings"/>
    </w:rPr>
  </w:style>
  <w:style w:type="character" w:customStyle="1" w:styleId="ListLabel1060">
    <w:name w:val="ListLabel 1060"/>
    <w:qFormat/>
    <w:rPr>
      <w:rFonts w:cs="Symbol"/>
    </w:rPr>
  </w:style>
  <w:style w:type="character" w:customStyle="1" w:styleId="ListLabel1061">
    <w:name w:val="ListLabel 1061"/>
    <w:qFormat/>
    <w:rPr>
      <w:rFonts w:cs="Courier New"/>
    </w:rPr>
  </w:style>
  <w:style w:type="character" w:customStyle="1" w:styleId="ListLabel1062">
    <w:name w:val="ListLabel 1062"/>
    <w:qFormat/>
    <w:rPr>
      <w:rFonts w:cs="Wingdings"/>
    </w:rPr>
  </w:style>
  <w:style w:type="character" w:customStyle="1" w:styleId="ListLabel1063">
    <w:name w:val="ListLabel 1063"/>
    <w:qFormat/>
    <w:rPr>
      <w:rFonts w:cs="Symbol"/>
    </w:rPr>
  </w:style>
  <w:style w:type="character" w:customStyle="1" w:styleId="ListLabel1064">
    <w:name w:val="ListLabel 1064"/>
    <w:qFormat/>
    <w:rPr>
      <w:rFonts w:cs="Courier New"/>
    </w:rPr>
  </w:style>
  <w:style w:type="character" w:customStyle="1" w:styleId="ListLabel1065">
    <w:name w:val="ListLabel 1065"/>
    <w:qFormat/>
    <w:rPr>
      <w:rFonts w:cs="Wingdings"/>
    </w:rPr>
  </w:style>
  <w:style w:type="character" w:customStyle="1" w:styleId="ListLabel1066">
    <w:name w:val="ListLabel 1066"/>
    <w:qFormat/>
    <w:rPr>
      <w:rFonts w:cs="Symbol"/>
    </w:rPr>
  </w:style>
  <w:style w:type="character" w:customStyle="1" w:styleId="ListLabel1067">
    <w:name w:val="ListLabel 1067"/>
    <w:qFormat/>
    <w:rPr>
      <w:rFonts w:cs="Courier New"/>
    </w:rPr>
  </w:style>
  <w:style w:type="character" w:customStyle="1" w:styleId="ListLabel1068">
    <w:name w:val="ListLabel 1068"/>
    <w:qFormat/>
    <w:rPr>
      <w:rFonts w:cs="Wingdings"/>
    </w:rPr>
  </w:style>
  <w:style w:type="character" w:customStyle="1" w:styleId="ListLabel1069">
    <w:name w:val="ListLabel 1069"/>
    <w:qFormat/>
    <w:rPr>
      <w:rFonts w:cs="Symbol"/>
    </w:rPr>
  </w:style>
  <w:style w:type="character" w:customStyle="1" w:styleId="ListLabel1070">
    <w:name w:val="ListLabel 1070"/>
    <w:qFormat/>
    <w:rPr>
      <w:rFonts w:cs="Courier New"/>
    </w:rPr>
  </w:style>
  <w:style w:type="character" w:customStyle="1" w:styleId="ListLabel1071">
    <w:name w:val="ListLabel 1071"/>
    <w:qFormat/>
    <w:rPr>
      <w:rFonts w:cs="Wingdings"/>
    </w:rPr>
  </w:style>
  <w:style w:type="character" w:customStyle="1" w:styleId="ListLabel1072">
    <w:name w:val="ListLabel 1072"/>
    <w:qFormat/>
    <w:rPr>
      <w:rFonts w:cs="Symbol"/>
    </w:rPr>
  </w:style>
  <w:style w:type="character" w:customStyle="1" w:styleId="ListLabel1073">
    <w:name w:val="ListLabel 1073"/>
    <w:qFormat/>
    <w:rPr>
      <w:rFonts w:cs="Courier New"/>
    </w:rPr>
  </w:style>
  <w:style w:type="character" w:customStyle="1" w:styleId="ListLabel1074">
    <w:name w:val="ListLabel 1074"/>
    <w:qFormat/>
    <w:rPr>
      <w:rFonts w:cs="Wingdings"/>
    </w:rPr>
  </w:style>
  <w:style w:type="character" w:customStyle="1" w:styleId="ListLabel1075">
    <w:name w:val="ListLabel 1075"/>
    <w:qFormat/>
    <w:rPr>
      <w:rFonts w:cs="Symbol"/>
    </w:rPr>
  </w:style>
  <w:style w:type="character" w:customStyle="1" w:styleId="ListLabel1076">
    <w:name w:val="ListLabel 1076"/>
    <w:qFormat/>
    <w:rPr>
      <w:rFonts w:cs="Courier New"/>
    </w:rPr>
  </w:style>
  <w:style w:type="character" w:customStyle="1" w:styleId="ListLabel1077">
    <w:name w:val="ListLabel 1077"/>
    <w:qFormat/>
    <w:rPr>
      <w:rFonts w:cs="Wingdings"/>
    </w:rPr>
  </w:style>
  <w:style w:type="character" w:customStyle="1" w:styleId="ListLabel1078">
    <w:name w:val="ListLabel 1078"/>
    <w:qFormat/>
    <w:rPr>
      <w:rFonts w:cs="Symbol"/>
    </w:rPr>
  </w:style>
  <w:style w:type="character" w:customStyle="1" w:styleId="ListLabel1079">
    <w:name w:val="ListLabel 1079"/>
    <w:qFormat/>
    <w:rPr>
      <w:rFonts w:cs="Courier New"/>
    </w:rPr>
  </w:style>
  <w:style w:type="character" w:customStyle="1" w:styleId="ListLabel1080">
    <w:name w:val="ListLabel 1080"/>
    <w:qFormat/>
    <w:rPr>
      <w:rFonts w:cs="Wingdings"/>
    </w:rPr>
  </w:style>
  <w:style w:type="character" w:customStyle="1" w:styleId="ListLabel1081">
    <w:name w:val="ListLabel 1081"/>
    <w:qFormat/>
    <w:rPr>
      <w:rFonts w:cs="Symbol"/>
    </w:rPr>
  </w:style>
  <w:style w:type="character" w:customStyle="1" w:styleId="ListLabel1082">
    <w:name w:val="ListLabel 1082"/>
    <w:qFormat/>
    <w:rPr>
      <w:rFonts w:cs="Courier New"/>
    </w:rPr>
  </w:style>
  <w:style w:type="character" w:customStyle="1" w:styleId="ListLabel1083">
    <w:name w:val="ListLabel 1083"/>
    <w:qFormat/>
    <w:rPr>
      <w:rFonts w:cs="Wingdings"/>
    </w:rPr>
  </w:style>
  <w:style w:type="character" w:customStyle="1" w:styleId="ListLabel1084">
    <w:name w:val="ListLabel 1084"/>
    <w:qFormat/>
    <w:rPr>
      <w:rFonts w:cs="Symbol"/>
    </w:rPr>
  </w:style>
  <w:style w:type="character" w:customStyle="1" w:styleId="ListLabel1085">
    <w:name w:val="ListLabel 1085"/>
    <w:qFormat/>
    <w:rPr>
      <w:rFonts w:cs="Courier New"/>
    </w:rPr>
  </w:style>
  <w:style w:type="character" w:customStyle="1" w:styleId="ListLabel1086">
    <w:name w:val="ListLabel 1086"/>
    <w:qFormat/>
    <w:rPr>
      <w:rFonts w:cs="Wingdings"/>
    </w:rPr>
  </w:style>
  <w:style w:type="character" w:customStyle="1" w:styleId="ListLabel1087">
    <w:name w:val="ListLabel 1087"/>
    <w:qFormat/>
    <w:rPr>
      <w:rFonts w:cs="Symbol"/>
    </w:rPr>
  </w:style>
  <w:style w:type="character" w:customStyle="1" w:styleId="ListLabel1088">
    <w:name w:val="ListLabel 1088"/>
    <w:qFormat/>
    <w:rPr>
      <w:rFonts w:cs="Courier New"/>
    </w:rPr>
  </w:style>
  <w:style w:type="character" w:customStyle="1" w:styleId="ListLabel1089">
    <w:name w:val="ListLabel 1089"/>
    <w:qFormat/>
    <w:rPr>
      <w:rFonts w:cs="Wingdings"/>
    </w:rPr>
  </w:style>
  <w:style w:type="character" w:customStyle="1" w:styleId="ListLabel1090">
    <w:name w:val="ListLabel 1090"/>
    <w:qFormat/>
    <w:rPr>
      <w:rFonts w:cs="Symbol"/>
    </w:rPr>
  </w:style>
  <w:style w:type="character" w:customStyle="1" w:styleId="ListLabel1091">
    <w:name w:val="ListLabel 1091"/>
    <w:qFormat/>
    <w:rPr>
      <w:rFonts w:cs="Courier New"/>
    </w:rPr>
  </w:style>
  <w:style w:type="character" w:customStyle="1" w:styleId="ListLabel1092">
    <w:name w:val="ListLabel 1092"/>
    <w:qFormat/>
    <w:rPr>
      <w:rFonts w:cs="Wingdings"/>
    </w:rPr>
  </w:style>
  <w:style w:type="character" w:customStyle="1" w:styleId="ListLabel1093">
    <w:name w:val="ListLabel 1093"/>
    <w:qFormat/>
    <w:rPr>
      <w:rFonts w:cs="Symbol"/>
    </w:rPr>
  </w:style>
  <w:style w:type="character" w:customStyle="1" w:styleId="ListLabel1094">
    <w:name w:val="ListLabel 1094"/>
    <w:qFormat/>
    <w:rPr>
      <w:rFonts w:cs="Courier New"/>
    </w:rPr>
  </w:style>
  <w:style w:type="character" w:customStyle="1" w:styleId="ListLabel1095">
    <w:name w:val="ListLabel 1095"/>
    <w:qFormat/>
    <w:rPr>
      <w:rFonts w:cs="Wingdings"/>
    </w:rPr>
  </w:style>
  <w:style w:type="character" w:customStyle="1" w:styleId="ListLabel1096">
    <w:name w:val="ListLabel 1096"/>
    <w:qFormat/>
    <w:rPr>
      <w:rFonts w:cs="Symbol"/>
    </w:rPr>
  </w:style>
  <w:style w:type="character" w:customStyle="1" w:styleId="ListLabel1097">
    <w:name w:val="ListLabel 1097"/>
    <w:qFormat/>
    <w:rPr>
      <w:rFonts w:cs="Courier New"/>
    </w:rPr>
  </w:style>
  <w:style w:type="character" w:customStyle="1" w:styleId="ListLabel1098">
    <w:name w:val="ListLabel 1098"/>
    <w:qFormat/>
    <w:rPr>
      <w:rFonts w:cs="Wingdings"/>
    </w:rPr>
  </w:style>
  <w:style w:type="character" w:customStyle="1" w:styleId="ListLabel1099">
    <w:name w:val="ListLabel 1099"/>
    <w:qFormat/>
    <w:rPr>
      <w:rFonts w:cs="Symbol"/>
    </w:rPr>
  </w:style>
  <w:style w:type="character" w:customStyle="1" w:styleId="ListLabel1100">
    <w:name w:val="ListLabel 1100"/>
    <w:qFormat/>
    <w:rPr>
      <w:rFonts w:cs="Courier New"/>
    </w:rPr>
  </w:style>
  <w:style w:type="character" w:customStyle="1" w:styleId="ListLabel1101">
    <w:name w:val="ListLabel 1101"/>
    <w:qFormat/>
    <w:rPr>
      <w:rFonts w:cs="Wingdings"/>
    </w:rPr>
  </w:style>
  <w:style w:type="character" w:customStyle="1" w:styleId="ListLabel1102">
    <w:name w:val="ListLabel 1102"/>
    <w:qFormat/>
    <w:rPr>
      <w:rFonts w:cs="Symbol"/>
    </w:rPr>
  </w:style>
  <w:style w:type="character" w:customStyle="1" w:styleId="ListLabel1103">
    <w:name w:val="ListLabel 1103"/>
    <w:qFormat/>
    <w:rPr>
      <w:rFonts w:cs="Courier New"/>
    </w:rPr>
  </w:style>
  <w:style w:type="character" w:customStyle="1" w:styleId="ListLabel1104">
    <w:name w:val="ListLabel 1104"/>
    <w:qFormat/>
    <w:rPr>
      <w:rFonts w:cs="Wingdings"/>
    </w:rPr>
  </w:style>
  <w:style w:type="character" w:customStyle="1" w:styleId="ListLabel1105">
    <w:name w:val="ListLabel 1105"/>
    <w:qFormat/>
    <w:rPr>
      <w:rFonts w:cs="Symbol"/>
      <w:b/>
    </w:rPr>
  </w:style>
  <w:style w:type="character" w:customStyle="1" w:styleId="ListLabel1106">
    <w:name w:val="ListLabel 1106"/>
    <w:qFormat/>
    <w:rPr>
      <w:rFonts w:cs="Symbol"/>
      <w:b/>
    </w:rPr>
  </w:style>
  <w:style w:type="character" w:customStyle="1" w:styleId="ListLabel1107">
    <w:name w:val="ListLabel 1107"/>
    <w:qFormat/>
    <w:rPr>
      <w:rFonts w:cs="Wingdings"/>
    </w:rPr>
  </w:style>
  <w:style w:type="character" w:customStyle="1" w:styleId="ListLabel1108">
    <w:name w:val="ListLabel 1108"/>
    <w:qFormat/>
    <w:rPr>
      <w:rFonts w:cs="Symbol"/>
    </w:rPr>
  </w:style>
  <w:style w:type="character" w:customStyle="1" w:styleId="ListLabel1109">
    <w:name w:val="ListLabel 1109"/>
    <w:qFormat/>
    <w:rPr>
      <w:rFonts w:cs="Courier New"/>
    </w:rPr>
  </w:style>
  <w:style w:type="character" w:customStyle="1" w:styleId="ListLabel1110">
    <w:name w:val="ListLabel 1110"/>
    <w:qFormat/>
    <w:rPr>
      <w:rFonts w:cs="Wingdings"/>
    </w:rPr>
  </w:style>
  <w:style w:type="character" w:customStyle="1" w:styleId="ListLabel1111">
    <w:name w:val="ListLabel 1111"/>
    <w:qFormat/>
    <w:rPr>
      <w:rFonts w:cs="Symbol"/>
    </w:rPr>
  </w:style>
  <w:style w:type="character" w:customStyle="1" w:styleId="ListLabel1112">
    <w:name w:val="ListLabel 1112"/>
    <w:qFormat/>
    <w:rPr>
      <w:rFonts w:cs="Courier New"/>
    </w:rPr>
  </w:style>
  <w:style w:type="character" w:customStyle="1" w:styleId="ListLabel1113">
    <w:name w:val="ListLabel 1113"/>
    <w:qFormat/>
    <w:rPr>
      <w:rFonts w:cs="Wingdings"/>
    </w:rPr>
  </w:style>
  <w:style w:type="character" w:customStyle="1" w:styleId="ListLabel1114">
    <w:name w:val="ListLabel 1114"/>
    <w:qFormat/>
    <w:rPr>
      <w:rFonts w:ascii="Times New Roman" w:hAnsi="Times New Roman" w:cs="Symbol"/>
      <w:sz w:val="24"/>
    </w:rPr>
  </w:style>
  <w:style w:type="character" w:customStyle="1" w:styleId="ListLabel1115">
    <w:name w:val="ListLabel 1115"/>
    <w:qFormat/>
    <w:rPr>
      <w:rFonts w:cs="Courier New"/>
    </w:rPr>
  </w:style>
  <w:style w:type="character" w:customStyle="1" w:styleId="ListLabel1116">
    <w:name w:val="ListLabel 1116"/>
    <w:qFormat/>
    <w:rPr>
      <w:rFonts w:cs="Wingdings"/>
    </w:rPr>
  </w:style>
  <w:style w:type="character" w:customStyle="1" w:styleId="ListLabel1117">
    <w:name w:val="ListLabel 1117"/>
    <w:qFormat/>
    <w:rPr>
      <w:rFonts w:cs="Symbol"/>
    </w:rPr>
  </w:style>
  <w:style w:type="character" w:customStyle="1" w:styleId="ListLabel1118">
    <w:name w:val="ListLabel 1118"/>
    <w:qFormat/>
    <w:rPr>
      <w:rFonts w:cs="Courier New"/>
    </w:rPr>
  </w:style>
  <w:style w:type="character" w:customStyle="1" w:styleId="ListLabel1119">
    <w:name w:val="ListLabel 1119"/>
    <w:qFormat/>
    <w:rPr>
      <w:rFonts w:cs="Wingdings"/>
    </w:rPr>
  </w:style>
  <w:style w:type="character" w:customStyle="1" w:styleId="ListLabel1120">
    <w:name w:val="ListLabel 1120"/>
    <w:qFormat/>
    <w:rPr>
      <w:rFonts w:cs="Symbol"/>
    </w:rPr>
  </w:style>
  <w:style w:type="character" w:customStyle="1" w:styleId="ListLabel1121">
    <w:name w:val="ListLabel 1121"/>
    <w:qFormat/>
    <w:rPr>
      <w:rFonts w:cs="Courier New"/>
    </w:rPr>
  </w:style>
  <w:style w:type="character" w:customStyle="1" w:styleId="ListLabel1122">
    <w:name w:val="ListLabel 1122"/>
    <w:qFormat/>
    <w:rPr>
      <w:rFonts w:cs="Wingdings"/>
    </w:rPr>
  </w:style>
  <w:style w:type="character" w:customStyle="1" w:styleId="ListLabel1123">
    <w:name w:val="ListLabel 1123"/>
    <w:qFormat/>
    <w:rPr>
      <w:rFonts w:cs="Symbol"/>
    </w:rPr>
  </w:style>
  <w:style w:type="character" w:customStyle="1" w:styleId="ListLabel1124">
    <w:name w:val="ListLabel 1124"/>
    <w:qFormat/>
    <w:rPr>
      <w:rFonts w:cs="Courier New"/>
    </w:rPr>
  </w:style>
  <w:style w:type="character" w:customStyle="1" w:styleId="ListLabel1125">
    <w:name w:val="ListLabel 1125"/>
    <w:qFormat/>
    <w:rPr>
      <w:rFonts w:cs="Wingdings"/>
    </w:rPr>
  </w:style>
  <w:style w:type="character" w:customStyle="1" w:styleId="ListLabel1126">
    <w:name w:val="ListLabel 1126"/>
    <w:qFormat/>
    <w:rPr>
      <w:rFonts w:cs="Symbol"/>
    </w:rPr>
  </w:style>
  <w:style w:type="character" w:customStyle="1" w:styleId="ListLabel1127">
    <w:name w:val="ListLabel 1127"/>
    <w:qFormat/>
    <w:rPr>
      <w:rFonts w:cs="Courier New"/>
    </w:rPr>
  </w:style>
  <w:style w:type="character" w:customStyle="1" w:styleId="ListLabel1128">
    <w:name w:val="ListLabel 1128"/>
    <w:qFormat/>
    <w:rPr>
      <w:rFonts w:cs="Wingdings"/>
    </w:rPr>
  </w:style>
  <w:style w:type="character" w:customStyle="1" w:styleId="ListLabel1129">
    <w:name w:val="ListLabel 1129"/>
    <w:qFormat/>
    <w:rPr>
      <w:rFonts w:cs="Symbol"/>
    </w:rPr>
  </w:style>
  <w:style w:type="character" w:customStyle="1" w:styleId="ListLabel1130">
    <w:name w:val="ListLabel 1130"/>
    <w:qFormat/>
    <w:rPr>
      <w:rFonts w:cs="Courier New"/>
    </w:rPr>
  </w:style>
  <w:style w:type="character" w:customStyle="1" w:styleId="ListLabel1131">
    <w:name w:val="ListLabel 1131"/>
    <w:qFormat/>
    <w:rPr>
      <w:rFonts w:cs="Wingdings"/>
    </w:rPr>
  </w:style>
  <w:style w:type="character" w:customStyle="1" w:styleId="ListLabel1132">
    <w:name w:val="ListLabel 1132"/>
    <w:qFormat/>
    <w:rPr>
      <w:rFonts w:cs="Symbol"/>
      <w:b/>
    </w:rPr>
  </w:style>
  <w:style w:type="character" w:customStyle="1" w:styleId="ListLabel1133">
    <w:name w:val="ListLabel 1133"/>
    <w:qFormat/>
    <w:rPr>
      <w:rFonts w:cs="Courier New"/>
    </w:rPr>
  </w:style>
  <w:style w:type="character" w:customStyle="1" w:styleId="ListLabel1134">
    <w:name w:val="ListLabel 1134"/>
    <w:qFormat/>
    <w:rPr>
      <w:rFonts w:cs="Wingdings"/>
    </w:rPr>
  </w:style>
  <w:style w:type="character" w:customStyle="1" w:styleId="ListLabel1135">
    <w:name w:val="ListLabel 1135"/>
    <w:qFormat/>
    <w:rPr>
      <w:rFonts w:cs="Symbol"/>
    </w:rPr>
  </w:style>
  <w:style w:type="character" w:customStyle="1" w:styleId="ListLabel1136">
    <w:name w:val="ListLabel 1136"/>
    <w:qFormat/>
    <w:rPr>
      <w:rFonts w:cs="Courier New"/>
    </w:rPr>
  </w:style>
  <w:style w:type="character" w:customStyle="1" w:styleId="ListLabel1137">
    <w:name w:val="ListLabel 1137"/>
    <w:qFormat/>
    <w:rPr>
      <w:rFonts w:cs="Wingdings"/>
    </w:rPr>
  </w:style>
  <w:style w:type="character" w:customStyle="1" w:styleId="ListLabel1138">
    <w:name w:val="ListLabel 1138"/>
    <w:qFormat/>
    <w:rPr>
      <w:rFonts w:cs="Symbol"/>
    </w:rPr>
  </w:style>
  <w:style w:type="character" w:customStyle="1" w:styleId="ListLabel1139">
    <w:name w:val="ListLabel 1139"/>
    <w:qFormat/>
    <w:rPr>
      <w:rFonts w:cs="Courier New"/>
    </w:rPr>
  </w:style>
  <w:style w:type="character" w:customStyle="1" w:styleId="ListLabel1140">
    <w:name w:val="ListLabel 1140"/>
    <w:qFormat/>
    <w:rPr>
      <w:rFonts w:cs="Wingdings"/>
    </w:rPr>
  </w:style>
  <w:style w:type="character" w:customStyle="1" w:styleId="ListLabel1141">
    <w:name w:val="ListLabel 1141"/>
    <w:qFormat/>
    <w:rPr>
      <w:rFonts w:cs="Symbol"/>
    </w:rPr>
  </w:style>
  <w:style w:type="character" w:customStyle="1" w:styleId="ListLabel1142">
    <w:name w:val="ListLabel 1142"/>
    <w:qFormat/>
    <w:rPr>
      <w:rFonts w:cs="Courier New"/>
    </w:rPr>
  </w:style>
  <w:style w:type="character" w:customStyle="1" w:styleId="ListLabel1143">
    <w:name w:val="ListLabel 1143"/>
    <w:qFormat/>
    <w:rPr>
      <w:rFonts w:cs="Wingdings"/>
    </w:rPr>
  </w:style>
  <w:style w:type="character" w:customStyle="1" w:styleId="ListLabel1144">
    <w:name w:val="ListLabel 1144"/>
    <w:qFormat/>
    <w:rPr>
      <w:rFonts w:cs="Symbol"/>
    </w:rPr>
  </w:style>
  <w:style w:type="character" w:customStyle="1" w:styleId="ListLabel1145">
    <w:name w:val="ListLabel 1145"/>
    <w:qFormat/>
    <w:rPr>
      <w:rFonts w:cs="Courier New"/>
    </w:rPr>
  </w:style>
  <w:style w:type="character" w:customStyle="1" w:styleId="ListLabel1146">
    <w:name w:val="ListLabel 1146"/>
    <w:qFormat/>
    <w:rPr>
      <w:rFonts w:cs="Wingdings"/>
    </w:rPr>
  </w:style>
  <w:style w:type="character" w:customStyle="1" w:styleId="ListLabel1147">
    <w:name w:val="ListLabel 1147"/>
    <w:qFormat/>
    <w:rPr>
      <w:rFonts w:cs="Symbol"/>
    </w:rPr>
  </w:style>
  <w:style w:type="character" w:customStyle="1" w:styleId="ListLabel1148">
    <w:name w:val="ListLabel 1148"/>
    <w:qFormat/>
    <w:rPr>
      <w:rFonts w:cs="Courier New"/>
    </w:rPr>
  </w:style>
  <w:style w:type="character" w:customStyle="1" w:styleId="ListLabel1149">
    <w:name w:val="ListLabel 1149"/>
    <w:qFormat/>
    <w:rPr>
      <w:rFonts w:cs="Wingdings"/>
    </w:rPr>
  </w:style>
  <w:style w:type="character" w:customStyle="1" w:styleId="ListLabel1150">
    <w:name w:val="ListLabel 1150"/>
    <w:qFormat/>
    <w:rPr>
      <w:rFonts w:cs="Symbol"/>
    </w:rPr>
  </w:style>
  <w:style w:type="character" w:customStyle="1" w:styleId="ListLabel1151">
    <w:name w:val="ListLabel 1151"/>
    <w:qFormat/>
    <w:rPr>
      <w:rFonts w:cs="Courier New"/>
    </w:rPr>
  </w:style>
  <w:style w:type="character" w:customStyle="1" w:styleId="ListLabel1152">
    <w:name w:val="ListLabel 1152"/>
    <w:qFormat/>
    <w:rPr>
      <w:rFonts w:cs="Wingdings"/>
    </w:rPr>
  </w:style>
  <w:style w:type="character" w:customStyle="1" w:styleId="ListLabel1153">
    <w:name w:val="ListLabel 1153"/>
    <w:qFormat/>
    <w:rPr>
      <w:rFonts w:cs="Symbol"/>
    </w:rPr>
  </w:style>
  <w:style w:type="character" w:customStyle="1" w:styleId="ListLabel1154">
    <w:name w:val="ListLabel 1154"/>
    <w:qFormat/>
    <w:rPr>
      <w:rFonts w:cs="Courier New"/>
    </w:rPr>
  </w:style>
  <w:style w:type="character" w:customStyle="1" w:styleId="ListLabel1155">
    <w:name w:val="ListLabel 1155"/>
    <w:qFormat/>
    <w:rPr>
      <w:rFonts w:cs="Wingdings"/>
    </w:rPr>
  </w:style>
  <w:style w:type="character" w:customStyle="1" w:styleId="ListLabel1156">
    <w:name w:val="ListLabel 1156"/>
    <w:qFormat/>
    <w:rPr>
      <w:rFonts w:cs="Symbol"/>
    </w:rPr>
  </w:style>
  <w:style w:type="character" w:customStyle="1" w:styleId="ListLabel1157">
    <w:name w:val="ListLabel 1157"/>
    <w:qFormat/>
    <w:rPr>
      <w:rFonts w:cs="Courier New"/>
    </w:rPr>
  </w:style>
  <w:style w:type="character" w:customStyle="1" w:styleId="ListLabel1158">
    <w:name w:val="ListLabel 1158"/>
    <w:qFormat/>
    <w:rPr>
      <w:rFonts w:cs="Wingdings"/>
    </w:rPr>
  </w:style>
  <w:style w:type="character" w:customStyle="1" w:styleId="ListLabel1159">
    <w:name w:val="ListLabel 1159"/>
    <w:qFormat/>
    <w:rPr>
      <w:rFonts w:cs="Symbol"/>
      <w:b/>
    </w:rPr>
  </w:style>
  <w:style w:type="character" w:customStyle="1" w:styleId="ListLabel1160">
    <w:name w:val="ListLabel 1160"/>
    <w:qFormat/>
    <w:rPr>
      <w:rFonts w:cs="Courier New"/>
    </w:rPr>
  </w:style>
  <w:style w:type="character" w:customStyle="1" w:styleId="ListLabel1161">
    <w:name w:val="ListLabel 1161"/>
    <w:qFormat/>
    <w:rPr>
      <w:rFonts w:cs="Wingdings"/>
    </w:rPr>
  </w:style>
  <w:style w:type="character" w:customStyle="1" w:styleId="ListLabel1162">
    <w:name w:val="ListLabel 1162"/>
    <w:qFormat/>
    <w:rPr>
      <w:rFonts w:cs="Symbol"/>
    </w:rPr>
  </w:style>
  <w:style w:type="character" w:customStyle="1" w:styleId="ListLabel1163">
    <w:name w:val="ListLabel 1163"/>
    <w:qFormat/>
    <w:rPr>
      <w:rFonts w:cs="Courier New"/>
    </w:rPr>
  </w:style>
  <w:style w:type="character" w:customStyle="1" w:styleId="ListLabel1164">
    <w:name w:val="ListLabel 1164"/>
    <w:qFormat/>
    <w:rPr>
      <w:rFonts w:cs="Wingdings"/>
    </w:rPr>
  </w:style>
  <w:style w:type="character" w:customStyle="1" w:styleId="ListLabel1165">
    <w:name w:val="ListLabel 1165"/>
    <w:qFormat/>
    <w:rPr>
      <w:rFonts w:cs="Symbol"/>
    </w:rPr>
  </w:style>
  <w:style w:type="character" w:customStyle="1" w:styleId="ListLabel1166">
    <w:name w:val="ListLabel 1166"/>
    <w:qFormat/>
    <w:rPr>
      <w:rFonts w:cs="Courier New"/>
    </w:rPr>
  </w:style>
  <w:style w:type="character" w:customStyle="1" w:styleId="ListLabel1167">
    <w:name w:val="ListLabel 1167"/>
    <w:qFormat/>
    <w:rPr>
      <w:rFonts w:cs="Wingdings"/>
    </w:rPr>
  </w:style>
  <w:style w:type="character" w:customStyle="1" w:styleId="ListLabel1168">
    <w:name w:val="ListLabel 1168"/>
    <w:qFormat/>
    <w:rPr>
      <w:rFonts w:cs="Symbol"/>
    </w:rPr>
  </w:style>
  <w:style w:type="character" w:customStyle="1" w:styleId="ListLabel1169">
    <w:name w:val="ListLabel 1169"/>
    <w:qFormat/>
    <w:rPr>
      <w:rFonts w:cs="Courier New"/>
    </w:rPr>
  </w:style>
  <w:style w:type="character" w:customStyle="1" w:styleId="ListLabel1170">
    <w:name w:val="ListLabel 1170"/>
    <w:qFormat/>
    <w:rPr>
      <w:rFonts w:cs="Wingdings"/>
    </w:rPr>
  </w:style>
  <w:style w:type="character" w:customStyle="1" w:styleId="ListLabel1171">
    <w:name w:val="ListLabel 1171"/>
    <w:qFormat/>
    <w:rPr>
      <w:rFonts w:cs="Symbol"/>
    </w:rPr>
  </w:style>
  <w:style w:type="character" w:customStyle="1" w:styleId="ListLabel1172">
    <w:name w:val="ListLabel 1172"/>
    <w:qFormat/>
    <w:rPr>
      <w:rFonts w:cs="Courier New"/>
    </w:rPr>
  </w:style>
  <w:style w:type="character" w:customStyle="1" w:styleId="ListLabel1173">
    <w:name w:val="ListLabel 1173"/>
    <w:qFormat/>
    <w:rPr>
      <w:rFonts w:cs="Wingdings"/>
    </w:rPr>
  </w:style>
  <w:style w:type="character" w:customStyle="1" w:styleId="ListLabel1174">
    <w:name w:val="ListLabel 1174"/>
    <w:qFormat/>
    <w:rPr>
      <w:rFonts w:cs="Symbol"/>
    </w:rPr>
  </w:style>
  <w:style w:type="character" w:customStyle="1" w:styleId="ListLabel1175">
    <w:name w:val="ListLabel 1175"/>
    <w:qFormat/>
    <w:rPr>
      <w:rFonts w:cs="Courier New"/>
    </w:rPr>
  </w:style>
  <w:style w:type="character" w:customStyle="1" w:styleId="ListLabel1176">
    <w:name w:val="ListLabel 1176"/>
    <w:qFormat/>
    <w:rPr>
      <w:rFonts w:cs="Wingdings"/>
    </w:rPr>
  </w:style>
  <w:style w:type="character" w:customStyle="1" w:styleId="ListLabel1177">
    <w:name w:val="ListLabel 1177"/>
    <w:qFormat/>
    <w:rPr>
      <w:rFonts w:cs="Symbol"/>
      <w:b/>
    </w:rPr>
  </w:style>
  <w:style w:type="character" w:customStyle="1" w:styleId="ListLabel1178">
    <w:name w:val="ListLabel 1178"/>
    <w:qFormat/>
    <w:rPr>
      <w:rFonts w:cs="Courier New"/>
    </w:rPr>
  </w:style>
  <w:style w:type="character" w:customStyle="1" w:styleId="ListLabel1179">
    <w:name w:val="ListLabel 1179"/>
    <w:qFormat/>
    <w:rPr>
      <w:rFonts w:cs="Wingdings"/>
    </w:rPr>
  </w:style>
  <w:style w:type="character" w:customStyle="1" w:styleId="ListLabel1180">
    <w:name w:val="ListLabel 1180"/>
    <w:qFormat/>
    <w:rPr>
      <w:rFonts w:cs="Symbol"/>
    </w:rPr>
  </w:style>
  <w:style w:type="character" w:customStyle="1" w:styleId="ListLabel1181">
    <w:name w:val="ListLabel 1181"/>
    <w:qFormat/>
    <w:rPr>
      <w:rFonts w:cs="Courier New"/>
    </w:rPr>
  </w:style>
  <w:style w:type="character" w:customStyle="1" w:styleId="ListLabel1182">
    <w:name w:val="ListLabel 1182"/>
    <w:qFormat/>
    <w:rPr>
      <w:rFonts w:cs="Wingdings"/>
    </w:rPr>
  </w:style>
  <w:style w:type="character" w:customStyle="1" w:styleId="ListLabel1183">
    <w:name w:val="ListLabel 1183"/>
    <w:qFormat/>
    <w:rPr>
      <w:rFonts w:cs="Symbol"/>
    </w:rPr>
  </w:style>
  <w:style w:type="character" w:customStyle="1" w:styleId="ListLabel1184">
    <w:name w:val="ListLabel 1184"/>
    <w:qFormat/>
    <w:rPr>
      <w:rFonts w:cs="Courier New"/>
    </w:rPr>
  </w:style>
  <w:style w:type="character" w:customStyle="1" w:styleId="ListLabel1185">
    <w:name w:val="ListLabel 1185"/>
    <w:qFormat/>
    <w:rPr>
      <w:rFonts w:cs="Wingdings"/>
    </w:rPr>
  </w:style>
  <w:style w:type="character" w:customStyle="1" w:styleId="ListLabel1186">
    <w:name w:val="ListLabel 1186"/>
    <w:qFormat/>
    <w:rPr>
      <w:rFonts w:cs="Symbol"/>
      <w:sz w:val="24"/>
    </w:rPr>
  </w:style>
  <w:style w:type="character" w:customStyle="1" w:styleId="ListLabel1187">
    <w:name w:val="ListLabel 1187"/>
    <w:qFormat/>
    <w:rPr>
      <w:rFonts w:cs="Courier New"/>
    </w:rPr>
  </w:style>
  <w:style w:type="character" w:customStyle="1" w:styleId="ListLabel1188">
    <w:name w:val="ListLabel 1188"/>
    <w:qFormat/>
    <w:rPr>
      <w:rFonts w:cs="Wingdings"/>
    </w:rPr>
  </w:style>
  <w:style w:type="character" w:customStyle="1" w:styleId="ListLabel1189">
    <w:name w:val="ListLabel 1189"/>
    <w:qFormat/>
    <w:rPr>
      <w:rFonts w:cs="Symbol"/>
    </w:rPr>
  </w:style>
  <w:style w:type="character" w:customStyle="1" w:styleId="ListLabel1190">
    <w:name w:val="ListLabel 1190"/>
    <w:qFormat/>
    <w:rPr>
      <w:rFonts w:cs="Courier New"/>
    </w:rPr>
  </w:style>
  <w:style w:type="character" w:customStyle="1" w:styleId="ListLabel1191">
    <w:name w:val="ListLabel 1191"/>
    <w:qFormat/>
    <w:rPr>
      <w:rFonts w:cs="Wingdings"/>
    </w:rPr>
  </w:style>
  <w:style w:type="character" w:customStyle="1" w:styleId="ListLabel1192">
    <w:name w:val="ListLabel 1192"/>
    <w:qFormat/>
    <w:rPr>
      <w:rFonts w:cs="Symbol"/>
    </w:rPr>
  </w:style>
  <w:style w:type="character" w:customStyle="1" w:styleId="ListLabel1193">
    <w:name w:val="ListLabel 1193"/>
    <w:qFormat/>
    <w:rPr>
      <w:rFonts w:cs="Courier New"/>
    </w:rPr>
  </w:style>
  <w:style w:type="character" w:customStyle="1" w:styleId="ListLabel1194">
    <w:name w:val="ListLabel 1194"/>
    <w:qFormat/>
    <w:rPr>
      <w:rFonts w:cs="Wingdings"/>
    </w:rPr>
  </w:style>
  <w:style w:type="character" w:customStyle="1" w:styleId="ListLabel1195">
    <w:name w:val="ListLabel 1195"/>
    <w:qFormat/>
    <w:rPr>
      <w:rFonts w:cs="Symbol"/>
      <w:b/>
    </w:rPr>
  </w:style>
  <w:style w:type="character" w:customStyle="1" w:styleId="ListLabel1196">
    <w:name w:val="ListLabel 1196"/>
    <w:qFormat/>
    <w:rPr>
      <w:rFonts w:cs="Courier New"/>
    </w:rPr>
  </w:style>
  <w:style w:type="character" w:customStyle="1" w:styleId="ListLabel1197">
    <w:name w:val="ListLabel 1197"/>
    <w:qFormat/>
    <w:rPr>
      <w:rFonts w:cs="Wingdings"/>
    </w:rPr>
  </w:style>
  <w:style w:type="character" w:customStyle="1" w:styleId="ListLabel1198">
    <w:name w:val="ListLabel 1198"/>
    <w:qFormat/>
    <w:rPr>
      <w:rFonts w:cs="Symbol"/>
    </w:rPr>
  </w:style>
  <w:style w:type="character" w:customStyle="1" w:styleId="ListLabel1199">
    <w:name w:val="ListLabel 1199"/>
    <w:qFormat/>
    <w:rPr>
      <w:rFonts w:cs="Courier New"/>
    </w:rPr>
  </w:style>
  <w:style w:type="character" w:customStyle="1" w:styleId="ListLabel1200">
    <w:name w:val="ListLabel 1200"/>
    <w:qFormat/>
    <w:rPr>
      <w:rFonts w:cs="Wingdings"/>
    </w:rPr>
  </w:style>
  <w:style w:type="character" w:customStyle="1" w:styleId="ListLabel1201">
    <w:name w:val="ListLabel 1201"/>
    <w:qFormat/>
    <w:rPr>
      <w:rFonts w:cs="Symbol"/>
    </w:rPr>
  </w:style>
  <w:style w:type="character" w:customStyle="1" w:styleId="ListLabel1202">
    <w:name w:val="ListLabel 1202"/>
    <w:qFormat/>
    <w:rPr>
      <w:rFonts w:cs="Courier New"/>
    </w:rPr>
  </w:style>
  <w:style w:type="character" w:customStyle="1" w:styleId="ListLabel1203">
    <w:name w:val="ListLabel 1203"/>
    <w:qFormat/>
    <w:rPr>
      <w:rFonts w:cs="Wingdings"/>
    </w:rPr>
  </w:style>
  <w:style w:type="character" w:customStyle="1" w:styleId="ListLabel1204">
    <w:name w:val="ListLabel 1204"/>
    <w:qFormat/>
    <w:rPr>
      <w:rFonts w:cs="Symbol"/>
      <w:b/>
    </w:rPr>
  </w:style>
  <w:style w:type="character" w:customStyle="1" w:styleId="ListLabel1205">
    <w:name w:val="ListLabel 1205"/>
    <w:qFormat/>
    <w:rPr>
      <w:rFonts w:cs="Courier New"/>
    </w:rPr>
  </w:style>
  <w:style w:type="character" w:customStyle="1" w:styleId="ListLabel1206">
    <w:name w:val="ListLabel 1206"/>
    <w:qFormat/>
    <w:rPr>
      <w:rFonts w:cs="Wingdings"/>
    </w:rPr>
  </w:style>
  <w:style w:type="character" w:customStyle="1" w:styleId="ListLabel1207">
    <w:name w:val="ListLabel 1207"/>
    <w:qFormat/>
    <w:rPr>
      <w:rFonts w:cs="Symbol"/>
    </w:rPr>
  </w:style>
  <w:style w:type="character" w:customStyle="1" w:styleId="ListLabel1208">
    <w:name w:val="ListLabel 1208"/>
    <w:qFormat/>
    <w:rPr>
      <w:rFonts w:cs="Courier New"/>
    </w:rPr>
  </w:style>
  <w:style w:type="character" w:customStyle="1" w:styleId="ListLabel1209">
    <w:name w:val="ListLabel 1209"/>
    <w:qFormat/>
    <w:rPr>
      <w:rFonts w:cs="Wingdings"/>
    </w:rPr>
  </w:style>
  <w:style w:type="character" w:customStyle="1" w:styleId="ListLabel1210">
    <w:name w:val="ListLabel 1210"/>
    <w:qFormat/>
    <w:rPr>
      <w:rFonts w:cs="Symbol"/>
    </w:rPr>
  </w:style>
  <w:style w:type="character" w:customStyle="1" w:styleId="ListLabel1211">
    <w:name w:val="ListLabel 1211"/>
    <w:qFormat/>
    <w:rPr>
      <w:rFonts w:cs="Courier New"/>
    </w:rPr>
  </w:style>
  <w:style w:type="character" w:customStyle="1" w:styleId="ListLabel1212">
    <w:name w:val="ListLabel 1212"/>
    <w:qFormat/>
    <w:rPr>
      <w:rFonts w:cs="Wingdings"/>
    </w:rPr>
  </w:style>
  <w:style w:type="character" w:customStyle="1" w:styleId="ListLabel1213">
    <w:name w:val="ListLabel 1213"/>
    <w:qFormat/>
    <w:rPr>
      <w:rFonts w:cs="Symbol"/>
    </w:rPr>
  </w:style>
  <w:style w:type="character" w:customStyle="1" w:styleId="ListLabel1214">
    <w:name w:val="ListLabel 1214"/>
    <w:qFormat/>
    <w:rPr>
      <w:rFonts w:cs="Courier New"/>
    </w:rPr>
  </w:style>
  <w:style w:type="character" w:customStyle="1" w:styleId="ListLabel1215">
    <w:name w:val="ListLabel 1215"/>
    <w:qFormat/>
    <w:rPr>
      <w:rFonts w:cs="Wingdings"/>
    </w:rPr>
  </w:style>
  <w:style w:type="character" w:customStyle="1" w:styleId="ListLabel1216">
    <w:name w:val="ListLabel 1216"/>
    <w:qFormat/>
    <w:rPr>
      <w:rFonts w:cs="Symbol"/>
    </w:rPr>
  </w:style>
  <w:style w:type="character" w:customStyle="1" w:styleId="ListLabel1217">
    <w:name w:val="ListLabel 1217"/>
    <w:qFormat/>
    <w:rPr>
      <w:rFonts w:cs="Courier New"/>
    </w:rPr>
  </w:style>
  <w:style w:type="character" w:customStyle="1" w:styleId="ListLabel1218">
    <w:name w:val="ListLabel 1218"/>
    <w:qFormat/>
    <w:rPr>
      <w:rFonts w:cs="Wingdings"/>
    </w:rPr>
  </w:style>
  <w:style w:type="character" w:customStyle="1" w:styleId="ListLabel1219">
    <w:name w:val="ListLabel 1219"/>
    <w:qFormat/>
    <w:rPr>
      <w:rFonts w:cs="Symbol"/>
    </w:rPr>
  </w:style>
  <w:style w:type="character" w:customStyle="1" w:styleId="ListLabel1220">
    <w:name w:val="ListLabel 1220"/>
    <w:qFormat/>
    <w:rPr>
      <w:rFonts w:cs="Courier New"/>
    </w:rPr>
  </w:style>
  <w:style w:type="character" w:customStyle="1" w:styleId="ListLabel1221">
    <w:name w:val="ListLabel 1221"/>
    <w:qFormat/>
    <w:rPr>
      <w:rFonts w:cs="Wingdings"/>
    </w:rPr>
  </w:style>
  <w:style w:type="character" w:customStyle="1" w:styleId="ListLabel1222">
    <w:name w:val="ListLabel 1222"/>
    <w:qFormat/>
    <w:rPr>
      <w:rFonts w:cs="Symbol"/>
      <w:sz w:val="22"/>
    </w:rPr>
  </w:style>
  <w:style w:type="character" w:customStyle="1" w:styleId="ListLabel1223">
    <w:name w:val="ListLabel 1223"/>
    <w:qFormat/>
    <w:rPr>
      <w:rFonts w:cs="Courier New"/>
      <w:sz w:val="20"/>
    </w:rPr>
  </w:style>
  <w:style w:type="character" w:customStyle="1" w:styleId="ListLabel1224">
    <w:name w:val="ListLabel 1224"/>
    <w:qFormat/>
    <w:rPr>
      <w:rFonts w:cs="Wingdings"/>
      <w:sz w:val="20"/>
    </w:rPr>
  </w:style>
  <w:style w:type="character" w:customStyle="1" w:styleId="ListLabel1225">
    <w:name w:val="ListLabel 1225"/>
    <w:qFormat/>
    <w:rPr>
      <w:rFonts w:cs="Wingdings"/>
      <w:sz w:val="20"/>
    </w:rPr>
  </w:style>
  <w:style w:type="character" w:customStyle="1" w:styleId="ListLabel1226">
    <w:name w:val="ListLabel 1226"/>
    <w:qFormat/>
    <w:rPr>
      <w:rFonts w:cs="Wingdings"/>
      <w:sz w:val="20"/>
    </w:rPr>
  </w:style>
  <w:style w:type="character" w:customStyle="1" w:styleId="ListLabel1227">
    <w:name w:val="ListLabel 1227"/>
    <w:qFormat/>
    <w:rPr>
      <w:rFonts w:cs="Wingdings"/>
      <w:sz w:val="20"/>
    </w:rPr>
  </w:style>
  <w:style w:type="character" w:customStyle="1" w:styleId="ListLabel1228">
    <w:name w:val="ListLabel 1228"/>
    <w:qFormat/>
    <w:rPr>
      <w:rFonts w:cs="Wingdings"/>
      <w:sz w:val="20"/>
    </w:rPr>
  </w:style>
  <w:style w:type="character" w:customStyle="1" w:styleId="ListLabel1229">
    <w:name w:val="ListLabel 1229"/>
    <w:qFormat/>
    <w:rPr>
      <w:rFonts w:cs="Wingdings"/>
      <w:sz w:val="20"/>
    </w:rPr>
  </w:style>
  <w:style w:type="character" w:customStyle="1" w:styleId="ListLabel1230">
    <w:name w:val="ListLabel 1230"/>
    <w:qFormat/>
    <w:rPr>
      <w:rFonts w:cs="Wingdings"/>
      <w:sz w:val="20"/>
    </w:rPr>
  </w:style>
  <w:style w:type="character" w:customStyle="1" w:styleId="ListLabel1231">
    <w:name w:val="ListLabel 1231"/>
    <w:qFormat/>
    <w:rPr>
      <w:rFonts w:cs="Symbol"/>
      <w:b/>
    </w:rPr>
  </w:style>
  <w:style w:type="character" w:customStyle="1" w:styleId="ListLabel1232">
    <w:name w:val="ListLabel 1232"/>
    <w:qFormat/>
    <w:rPr>
      <w:rFonts w:cs="Courier New"/>
    </w:rPr>
  </w:style>
  <w:style w:type="character" w:customStyle="1" w:styleId="ListLabel1233">
    <w:name w:val="ListLabel 1233"/>
    <w:qFormat/>
    <w:rPr>
      <w:rFonts w:cs="Wingdings"/>
    </w:rPr>
  </w:style>
  <w:style w:type="character" w:customStyle="1" w:styleId="ListLabel1234">
    <w:name w:val="ListLabel 1234"/>
    <w:qFormat/>
    <w:rPr>
      <w:rFonts w:cs="Symbol"/>
    </w:rPr>
  </w:style>
  <w:style w:type="character" w:customStyle="1" w:styleId="ListLabel1235">
    <w:name w:val="ListLabel 1235"/>
    <w:qFormat/>
    <w:rPr>
      <w:rFonts w:cs="Courier New"/>
    </w:rPr>
  </w:style>
  <w:style w:type="character" w:customStyle="1" w:styleId="ListLabel1236">
    <w:name w:val="ListLabel 1236"/>
    <w:qFormat/>
    <w:rPr>
      <w:rFonts w:cs="Wingdings"/>
    </w:rPr>
  </w:style>
  <w:style w:type="character" w:customStyle="1" w:styleId="ListLabel1237">
    <w:name w:val="ListLabel 1237"/>
    <w:qFormat/>
    <w:rPr>
      <w:rFonts w:cs="Symbol"/>
    </w:rPr>
  </w:style>
  <w:style w:type="character" w:customStyle="1" w:styleId="ListLabel1238">
    <w:name w:val="ListLabel 1238"/>
    <w:qFormat/>
    <w:rPr>
      <w:rFonts w:cs="Courier New"/>
    </w:rPr>
  </w:style>
  <w:style w:type="character" w:customStyle="1" w:styleId="ListLabel1239">
    <w:name w:val="ListLabel 1239"/>
    <w:qFormat/>
    <w:rPr>
      <w:rFonts w:cs="Wingdings"/>
    </w:rPr>
  </w:style>
  <w:style w:type="character" w:customStyle="1" w:styleId="ListLabel1240">
    <w:name w:val="ListLabel 1240"/>
    <w:qFormat/>
    <w:rPr>
      <w:rFonts w:cs="Symbol"/>
      <w:b/>
    </w:rPr>
  </w:style>
  <w:style w:type="character" w:customStyle="1" w:styleId="ListLabel1241">
    <w:name w:val="ListLabel 1241"/>
    <w:qFormat/>
    <w:rPr>
      <w:rFonts w:cs="Courier New"/>
    </w:rPr>
  </w:style>
  <w:style w:type="character" w:customStyle="1" w:styleId="ListLabel1242">
    <w:name w:val="ListLabel 1242"/>
    <w:qFormat/>
    <w:rPr>
      <w:rFonts w:cs="Wingdings"/>
    </w:rPr>
  </w:style>
  <w:style w:type="character" w:customStyle="1" w:styleId="ListLabel1243">
    <w:name w:val="ListLabel 1243"/>
    <w:qFormat/>
    <w:rPr>
      <w:rFonts w:cs="Symbol"/>
    </w:rPr>
  </w:style>
  <w:style w:type="character" w:customStyle="1" w:styleId="ListLabel1244">
    <w:name w:val="ListLabel 1244"/>
    <w:qFormat/>
    <w:rPr>
      <w:rFonts w:cs="Courier New"/>
    </w:rPr>
  </w:style>
  <w:style w:type="character" w:customStyle="1" w:styleId="ListLabel1245">
    <w:name w:val="ListLabel 1245"/>
    <w:qFormat/>
    <w:rPr>
      <w:rFonts w:cs="Wingdings"/>
    </w:rPr>
  </w:style>
  <w:style w:type="character" w:customStyle="1" w:styleId="ListLabel1246">
    <w:name w:val="ListLabel 1246"/>
    <w:qFormat/>
    <w:rPr>
      <w:rFonts w:cs="Symbol"/>
    </w:rPr>
  </w:style>
  <w:style w:type="character" w:customStyle="1" w:styleId="ListLabel1247">
    <w:name w:val="ListLabel 1247"/>
    <w:qFormat/>
    <w:rPr>
      <w:rFonts w:cs="Courier New"/>
    </w:rPr>
  </w:style>
  <w:style w:type="character" w:customStyle="1" w:styleId="ListLabel1248">
    <w:name w:val="ListLabel 1248"/>
    <w:qFormat/>
    <w:rPr>
      <w:rFonts w:cs="Wingdings"/>
    </w:rPr>
  </w:style>
  <w:style w:type="character" w:customStyle="1" w:styleId="ListLabel1249">
    <w:name w:val="ListLabel 1249"/>
    <w:qFormat/>
    <w:rPr>
      <w:rFonts w:cs="Symbol"/>
    </w:rPr>
  </w:style>
  <w:style w:type="character" w:customStyle="1" w:styleId="ListLabel1250">
    <w:name w:val="ListLabel 1250"/>
    <w:qFormat/>
    <w:rPr>
      <w:rFonts w:cs="Courier New"/>
    </w:rPr>
  </w:style>
  <w:style w:type="character" w:customStyle="1" w:styleId="ListLabel1251">
    <w:name w:val="ListLabel 1251"/>
    <w:qFormat/>
    <w:rPr>
      <w:rFonts w:cs="Wingdings"/>
    </w:rPr>
  </w:style>
  <w:style w:type="character" w:customStyle="1" w:styleId="ListLabel1252">
    <w:name w:val="ListLabel 1252"/>
    <w:qFormat/>
    <w:rPr>
      <w:rFonts w:cs="Symbol"/>
    </w:rPr>
  </w:style>
  <w:style w:type="character" w:customStyle="1" w:styleId="ListLabel1253">
    <w:name w:val="ListLabel 1253"/>
    <w:qFormat/>
    <w:rPr>
      <w:rFonts w:cs="Courier New"/>
    </w:rPr>
  </w:style>
  <w:style w:type="character" w:customStyle="1" w:styleId="ListLabel1254">
    <w:name w:val="ListLabel 1254"/>
    <w:qFormat/>
    <w:rPr>
      <w:rFonts w:cs="Wingdings"/>
    </w:rPr>
  </w:style>
  <w:style w:type="character" w:customStyle="1" w:styleId="ListLabel1255">
    <w:name w:val="ListLabel 1255"/>
    <w:qFormat/>
    <w:rPr>
      <w:rFonts w:cs="Symbol"/>
    </w:rPr>
  </w:style>
  <w:style w:type="character" w:customStyle="1" w:styleId="ListLabel1256">
    <w:name w:val="ListLabel 1256"/>
    <w:qFormat/>
    <w:rPr>
      <w:rFonts w:cs="Courier New"/>
    </w:rPr>
  </w:style>
  <w:style w:type="character" w:customStyle="1" w:styleId="ListLabel1257">
    <w:name w:val="ListLabel 1257"/>
    <w:qFormat/>
    <w:rPr>
      <w:rFonts w:cs="Wingdings"/>
    </w:rPr>
  </w:style>
  <w:style w:type="character" w:customStyle="1" w:styleId="ListLabel1258">
    <w:name w:val="ListLabel 1258"/>
    <w:qFormat/>
    <w:rPr>
      <w:rFonts w:cs="Symbol"/>
    </w:rPr>
  </w:style>
  <w:style w:type="character" w:customStyle="1" w:styleId="ListLabel1259">
    <w:name w:val="ListLabel 1259"/>
    <w:qFormat/>
    <w:rPr>
      <w:rFonts w:cs="Courier New"/>
    </w:rPr>
  </w:style>
  <w:style w:type="character" w:customStyle="1" w:styleId="ListLabel1260">
    <w:name w:val="ListLabel 1260"/>
    <w:qFormat/>
    <w:rPr>
      <w:rFonts w:cs="Wingdings"/>
    </w:rPr>
  </w:style>
  <w:style w:type="character" w:customStyle="1" w:styleId="ListLabel1261">
    <w:name w:val="ListLabel 1261"/>
    <w:qFormat/>
    <w:rPr>
      <w:rFonts w:cs="Symbol"/>
    </w:rPr>
  </w:style>
  <w:style w:type="character" w:customStyle="1" w:styleId="ListLabel1262">
    <w:name w:val="ListLabel 1262"/>
    <w:qFormat/>
    <w:rPr>
      <w:rFonts w:cs="Courier New"/>
    </w:rPr>
  </w:style>
  <w:style w:type="character" w:customStyle="1" w:styleId="ListLabel1263">
    <w:name w:val="ListLabel 1263"/>
    <w:qFormat/>
    <w:rPr>
      <w:rFonts w:cs="Wingdings"/>
    </w:rPr>
  </w:style>
  <w:style w:type="character" w:customStyle="1" w:styleId="ListLabel1264">
    <w:name w:val="ListLabel 1264"/>
    <w:qFormat/>
    <w:rPr>
      <w:rFonts w:cs="Symbol"/>
    </w:rPr>
  </w:style>
  <w:style w:type="character" w:customStyle="1" w:styleId="ListLabel1265">
    <w:name w:val="ListLabel 1265"/>
    <w:qFormat/>
    <w:rPr>
      <w:rFonts w:cs="Courier New"/>
    </w:rPr>
  </w:style>
  <w:style w:type="character" w:customStyle="1" w:styleId="ListLabel1266">
    <w:name w:val="ListLabel 1266"/>
    <w:qFormat/>
    <w:rPr>
      <w:rFonts w:cs="Wingdings"/>
    </w:rPr>
  </w:style>
  <w:style w:type="character" w:customStyle="1" w:styleId="Bullets">
    <w:name w:val="Bullets"/>
    <w:qFormat/>
    <w:rPr>
      <w:rFonts w:ascii="OpenSymbol" w:eastAsia="OpenSymbol" w:hAnsi="OpenSymbol" w:cs="OpenSymbol"/>
    </w:rPr>
  </w:style>
  <w:style w:type="character" w:customStyle="1" w:styleId="ListLabel1267">
    <w:name w:val="ListLabel 1267"/>
    <w:qFormat/>
    <w:rPr>
      <w:rFonts w:cs="Symbol"/>
      <w:b/>
    </w:rPr>
  </w:style>
  <w:style w:type="character" w:customStyle="1" w:styleId="ListLabel1268">
    <w:name w:val="ListLabel 1268"/>
    <w:qFormat/>
    <w:rPr>
      <w:rFonts w:cs="Courier New"/>
    </w:rPr>
  </w:style>
  <w:style w:type="character" w:customStyle="1" w:styleId="ListLabel1269">
    <w:name w:val="ListLabel 1269"/>
    <w:qFormat/>
    <w:rPr>
      <w:rFonts w:cs="Wingdings"/>
    </w:rPr>
  </w:style>
  <w:style w:type="character" w:customStyle="1" w:styleId="ListLabel1270">
    <w:name w:val="ListLabel 1270"/>
    <w:qFormat/>
    <w:rPr>
      <w:rFonts w:cs="Symbol"/>
    </w:rPr>
  </w:style>
  <w:style w:type="character" w:customStyle="1" w:styleId="ListLabel1271">
    <w:name w:val="ListLabel 1271"/>
    <w:qFormat/>
    <w:rPr>
      <w:rFonts w:cs="Courier New"/>
    </w:rPr>
  </w:style>
  <w:style w:type="character" w:customStyle="1" w:styleId="ListLabel1272">
    <w:name w:val="ListLabel 1272"/>
    <w:qFormat/>
    <w:rPr>
      <w:rFonts w:cs="Wingdings"/>
    </w:rPr>
  </w:style>
  <w:style w:type="character" w:customStyle="1" w:styleId="ListLabel1273">
    <w:name w:val="ListLabel 1273"/>
    <w:qFormat/>
    <w:rPr>
      <w:rFonts w:cs="Symbol"/>
    </w:rPr>
  </w:style>
  <w:style w:type="character" w:customStyle="1" w:styleId="ListLabel1274">
    <w:name w:val="ListLabel 1274"/>
    <w:qFormat/>
    <w:rPr>
      <w:rFonts w:cs="Courier New"/>
    </w:rPr>
  </w:style>
  <w:style w:type="character" w:customStyle="1" w:styleId="ListLabel1275">
    <w:name w:val="ListLabel 1275"/>
    <w:qFormat/>
    <w:rPr>
      <w:rFonts w:cs="Wingdings"/>
    </w:rPr>
  </w:style>
  <w:style w:type="character" w:customStyle="1" w:styleId="ListLabel1276">
    <w:name w:val="ListLabel 1276"/>
    <w:qFormat/>
    <w:rPr>
      <w:rFonts w:ascii="Calibri" w:hAnsi="Calibri" w:cs="Symbol"/>
      <w:sz w:val="20"/>
    </w:rPr>
  </w:style>
  <w:style w:type="character" w:customStyle="1" w:styleId="ListLabel1277">
    <w:name w:val="ListLabel 1277"/>
    <w:qFormat/>
    <w:rPr>
      <w:rFonts w:cs="Courier New"/>
      <w:sz w:val="20"/>
    </w:rPr>
  </w:style>
  <w:style w:type="character" w:customStyle="1" w:styleId="ListLabel1278">
    <w:name w:val="ListLabel 1278"/>
    <w:qFormat/>
    <w:rPr>
      <w:rFonts w:cs="Wingdings"/>
      <w:sz w:val="20"/>
    </w:rPr>
  </w:style>
  <w:style w:type="character" w:customStyle="1" w:styleId="ListLabel1279">
    <w:name w:val="ListLabel 1279"/>
    <w:qFormat/>
    <w:rPr>
      <w:rFonts w:cs="Wingdings"/>
      <w:sz w:val="20"/>
    </w:rPr>
  </w:style>
  <w:style w:type="character" w:customStyle="1" w:styleId="ListLabel1280">
    <w:name w:val="ListLabel 1280"/>
    <w:qFormat/>
    <w:rPr>
      <w:rFonts w:cs="Wingdings"/>
      <w:sz w:val="20"/>
    </w:rPr>
  </w:style>
  <w:style w:type="character" w:customStyle="1" w:styleId="ListLabel1281">
    <w:name w:val="ListLabel 1281"/>
    <w:qFormat/>
    <w:rPr>
      <w:rFonts w:cs="Wingdings"/>
      <w:sz w:val="20"/>
    </w:rPr>
  </w:style>
  <w:style w:type="character" w:customStyle="1" w:styleId="ListLabel1282">
    <w:name w:val="ListLabel 1282"/>
    <w:qFormat/>
    <w:rPr>
      <w:rFonts w:cs="Wingdings"/>
      <w:sz w:val="20"/>
    </w:rPr>
  </w:style>
  <w:style w:type="character" w:customStyle="1" w:styleId="ListLabel1283">
    <w:name w:val="ListLabel 1283"/>
    <w:qFormat/>
    <w:rPr>
      <w:rFonts w:cs="Wingdings"/>
      <w:sz w:val="20"/>
    </w:rPr>
  </w:style>
  <w:style w:type="character" w:customStyle="1" w:styleId="ListLabel1284">
    <w:name w:val="ListLabel 1284"/>
    <w:qFormat/>
    <w:rPr>
      <w:rFonts w:cs="Wingdings"/>
      <w:sz w:val="20"/>
    </w:rPr>
  </w:style>
  <w:style w:type="character" w:customStyle="1" w:styleId="ListLabel1285">
    <w:name w:val="ListLabel 1285"/>
    <w:qFormat/>
    <w:rPr>
      <w:rFonts w:cs="Symbol"/>
    </w:rPr>
  </w:style>
  <w:style w:type="character" w:customStyle="1" w:styleId="ListLabel1286">
    <w:name w:val="ListLabel 1286"/>
    <w:qFormat/>
    <w:rPr>
      <w:rFonts w:cs="Courier New"/>
    </w:rPr>
  </w:style>
  <w:style w:type="character" w:customStyle="1" w:styleId="ListLabel1287">
    <w:name w:val="ListLabel 1287"/>
    <w:qFormat/>
    <w:rPr>
      <w:rFonts w:cs="Wingdings"/>
    </w:rPr>
  </w:style>
  <w:style w:type="character" w:customStyle="1" w:styleId="ListLabel1288">
    <w:name w:val="ListLabel 1288"/>
    <w:qFormat/>
    <w:rPr>
      <w:rFonts w:cs="Symbol"/>
    </w:rPr>
  </w:style>
  <w:style w:type="character" w:customStyle="1" w:styleId="ListLabel1289">
    <w:name w:val="ListLabel 1289"/>
    <w:qFormat/>
    <w:rPr>
      <w:rFonts w:cs="Courier New"/>
    </w:rPr>
  </w:style>
  <w:style w:type="character" w:customStyle="1" w:styleId="ListLabel1290">
    <w:name w:val="ListLabel 1290"/>
    <w:qFormat/>
    <w:rPr>
      <w:rFonts w:cs="Wingdings"/>
    </w:rPr>
  </w:style>
  <w:style w:type="character" w:customStyle="1" w:styleId="ListLabel1291">
    <w:name w:val="ListLabel 1291"/>
    <w:qFormat/>
    <w:rPr>
      <w:rFonts w:cs="Symbol"/>
    </w:rPr>
  </w:style>
  <w:style w:type="character" w:customStyle="1" w:styleId="ListLabel1292">
    <w:name w:val="ListLabel 1292"/>
    <w:qFormat/>
    <w:rPr>
      <w:rFonts w:cs="Courier New"/>
    </w:rPr>
  </w:style>
  <w:style w:type="character" w:customStyle="1" w:styleId="ListLabel1293">
    <w:name w:val="ListLabel 1293"/>
    <w:qFormat/>
    <w:rPr>
      <w:rFonts w:cs="Wingdings"/>
    </w:rPr>
  </w:style>
  <w:style w:type="character" w:customStyle="1" w:styleId="ListLabel1294">
    <w:name w:val="ListLabel 1294"/>
    <w:qFormat/>
    <w:rPr>
      <w:rFonts w:cs="Calibri"/>
    </w:rPr>
  </w:style>
  <w:style w:type="character" w:customStyle="1" w:styleId="ListLabel1295">
    <w:name w:val="ListLabel 1295"/>
    <w:qFormat/>
    <w:rPr>
      <w:rFonts w:cs="Courier New"/>
    </w:rPr>
  </w:style>
  <w:style w:type="character" w:customStyle="1" w:styleId="ListLabel1296">
    <w:name w:val="ListLabel 1296"/>
    <w:qFormat/>
    <w:rPr>
      <w:rFonts w:cs="Wingdings"/>
    </w:rPr>
  </w:style>
  <w:style w:type="character" w:customStyle="1" w:styleId="ListLabel1297">
    <w:name w:val="ListLabel 1297"/>
    <w:qFormat/>
    <w:rPr>
      <w:rFonts w:cs="Symbol"/>
    </w:rPr>
  </w:style>
  <w:style w:type="character" w:customStyle="1" w:styleId="ListLabel1298">
    <w:name w:val="ListLabel 1298"/>
    <w:qFormat/>
    <w:rPr>
      <w:rFonts w:cs="Courier New"/>
    </w:rPr>
  </w:style>
  <w:style w:type="character" w:customStyle="1" w:styleId="ListLabel1299">
    <w:name w:val="ListLabel 1299"/>
    <w:qFormat/>
    <w:rPr>
      <w:rFonts w:cs="Wingdings"/>
    </w:rPr>
  </w:style>
  <w:style w:type="character" w:customStyle="1" w:styleId="ListLabel1300">
    <w:name w:val="ListLabel 1300"/>
    <w:qFormat/>
    <w:rPr>
      <w:rFonts w:cs="Symbol"/>
    </w:rPr>
  </w:style>
  <w:style w:type="character" w:customStyle="1" w:styleId="ListLabel1301">
    <w:name w:val="ListLabel 1301"/>
    <w:qFormat/>
    <w:rPr>
      <w:rFonts w:cs="Courier New"/>
    </w:rPr>
  </w:style>
  <w:style w:type="character" w:customStyle="1" w:styleId="ListLabel1302">
    <w:name w:val="ListLabel 1302"/>
    <w:qFormat/>
    <w:rPr>
      <w:rFonts w:cs="Wingdings"/>
    </w:rPr>
  </w:style>
  <w:style w:type="character" w:customStyle="1" w:styleId="ListLabel1303">
    <w:name w:val="ListLabel 1303"/>
    <w:qFormat/>
    <w:rPr>
      <w:rFonts w:ascii="Calibri" w:hAnsi="Calibri" w:cs="Symbol"/>
      <w:sz w:val="22"/>
    </w:rPr>
  </w:style>
  <w:style w:type="character" w:customStyle="1" w:styleId="ListLabel1304">
    <w:name w:val="ListLabel 1304"/>
    <w:qFormat/>
    <w:rPr>
      <w:rFonts w:cs="Courier New"/>
      <w:sz w:val="20"/>
    </w:rPr>
  </w:style>
  <w:style w:type="character" w:customStyle="1" w:styleId="ListLabel1305">
    <w:name w:val="ListLabel 1305"/>
    <w:qFormat/>
    <w:rPr>
      <w:rFonts w:cs="Wingdings"/>
      <w:sz w:val="20"/>
    </w:rPr>
  </w:style>
  <w:style w:type="character" w:customStyle="1" w:styleId="ListLabel1306">
    <w:name w:val="ListLabel 1306"/>
    <w:qFormat/>
    <w:rPr>
      <w:rFonts w:cs="Wingdings"/>
      <w:sz w:val="20"/>
    </w:rPr>
  </w:style>
  <w:style w:type="character" w:customStyle="1" w:styleId="ListLabel1307">
    <w:name w:val="ListLabel 1307"/>
    <w:qFormat/>
    <w:rPr>
      <w:rFonts w:cs="Wingdings"/>
      <w:sz w:val="20"/>
    </w:rPr>
  </w:style>
  <w:style w:type="character" w:customStyle="1" w:styleId="ListLabel1308">
    <w:name w:val="ListLabel 1308"/>
    <w:qFormat/>
    <w:rPr>
      <w:rFonts w:cs="Wingdings"/>
      <w:sz w:val="20"/>
    </w:rPr>
  </w:style>
  <w:style w:type="character" w:customStyle="1" w:styleId="ListLabel1309">
    <w:name w:val="ListLabel 1309"/>
    <w:qFormat/>
    <w:rPr>
      <w:rFonts w:cs="Wingdings"/>
      <w:sz w:val="20"/>
    </w:rPr>
  </w:style>
  <w:style w:type="character" w:customStyle="1" w:styleId="ListLabel1310">
    <w:name w:val="ListLabel 1310"/>
    <w:qFormat/>
    <w:rPr>
      <w:rFonts w:cs="Wingdings"/>
      <w:sz w:val="20"/>
    </w:rPr>
  </w:style>
  <w:style w:type="character" w:customStyle="1" w:styleId="ListLabel1311">
    <w:name w:val="ListLabel 1311"/>
    <w:qFormat/>
    <w:rPr>
      <w:rFonts w:cs="Wingdings"/>
      <w:sz w:val="20"/>
    </w:rPr>
  </w:style>
  <w:style w:type="character" w:customStyle="1" w:styleId="ListLabel1312">
    <w:name w:val="ListLabel 1312"/>
    <w:qFormat/>
    <w:rPr>
      <w:rFonts w:cs="Symbol"/>
      <w:b/>
    </w:rPr>
  </w:style>
  <w:style w:type="character" w:customStyle="1" w:styleId="ListLabel1313">
    <w:name w:val="ListLabel 1313"/>
    <w:qFormat/>
    <w:rPr>
      <w:rFonts w:cs="Courier New"/>
    </w:rPr>
  </w:style>
  <w:style w:type="character" w:customStyle="1" w:styleId="ListLabel1314">
    <w:name w:val="ListLabel 1314"/>
    <w:qFormat/>
    <w:rPr>
      <w:rFonts w:cs="Wingdings"/>
    </w:rPr>
  </w:style>
  <w:style w:type="character" w:customStyle="1" w:styleId="ListLabel1315">
    <w:name w:val="ListLabel 1315"/>
    <w:qFormat/>
    <w:rPr>
      <w:rFonts w:cs="Symbol"/>
    </w:rPr>
  </w:style>
  <w:style w:type="character" w:customStyle="1" w:styleId="ListLabel1316">
    <w:name w:val="ListLabel 1316"/>
    <w:qFormat/>
    <w:rPr>
      <w:rFonts w:cs="Courier New"/>
    </w:rPr>
  </w:style>
  <w:style w:type="character" w:customStyle="1" w:styleId="ListLabel1317">
    <w:name w:val="ListLabel 1317"/>
    <w:qFormat/>
    <w:rPr>
      <w:rFonts w:cs="Wingdings"/>
    </w:rPr>
  </w:style>
  <w:style w:type="character" w:customStyle="1" w:styleId="ListLabel1318">
    <w:name w:val="ListLabel 1318"/>
    <w:qFormat/>
    <w:rPr>
      <w:rFonts w:cs="Symbol"/>
    </w:rPr>
  </w:style>
  <w:style w:type="character" w:customStyle="1" w:styleId="ListLabel1319">
    <w:name w:val="ListLabel 1319"/>
    <w:qFormat/>
    <w:rPr>
      <w:rFonts w:cs="Courier New"/>
    </w:rPr>
  </w:style>
  <w:style w:type="character" w:customStyle="1" w:styleId="ListLabel1320">
    <w:name w:val="ListLabel 1320"/>
    <w:qFormat/>
    <w:rPr>
      <w:rFonts w:cs="Wingdings"/>
    </w:rPr>
  </w:style>
  <w:style w:type="character" w:customStyle="1" w:styleId="ListLabel1321">
    <w:name w:val="ListLabel 1321"/>
    <w:qFormat/>
    <w:rPr>
      <w:rFonts w:ascii="Calibri" w:hAnsi="Calibri" w:cs="Symbol"/>
    </w:rPr>
  </w:style>
  <w:style w:type="character" w:customStyle="1" w:styleId="ListLabel1322">
    <w:name w:val="ListLabel 1322"/>
    <w:qFormat/>
    <w:rPr>
      <w:rFonts w:ascii="Calibri" w:hAnsi="Calibri" w:cs="Courier New"/>
    </w:rPr>
  </w:style>
  <w:style w:type="character" w:customStyle="1" w:styleId="ListLabel1323">
    <w:name w:val="ListLabel 1323"/>
    <w:qFormat/>
    <w:rPr>
      <w:rFonts w:cs="Wingdings"/>
    </w:rPr>
  </w:style>
  <w:style w:type="character" w:customStyle="1" w:styleId="ListLabel1324">
    <w:name w:val="ListLabel 1324"/>
    <w:qFormat/>
    <w:rPr>
      <w:rFonts w:cs="Symbol"/>
    </w:rPr>
  </w:style>
  <w:style w:type="character" w:customStyle="1" w:styleId="ListLabel1325">
    <w:name w:val="ListLabel 1325"/>
    <w:qFormat/>
    <w:rPr>
      <w:rFonts w:cs="Courier New"/>
    </w:rPr>
  </w:style>
  <w:style w:type="character" w:customStyle="1" w:styleId="ListLabel1326">
    <w:name w:val="ListLabel 1326"/>
    <w:qFormat/>
    <w:rPr>
      <w:rFonts w:cs="Wingdings"/>
    </w:rPr>
  </w:style>
  <w:style w:type="character" w:customStyle="1" w:styleId="ListLabel1327">
    <w:name w:val="ListLabel 1327"/>
    <w:qFormat/>
    <w:rPr>
      <w:rFonts w:cs="Symbol"/>
    </w:rPr>
  </w:style>
  <w:style w:type="character" w:customStyle="1" w:styleId="ListLabel1328">
    <w:name w:val="ListLabel 1328"/>
    <w:qFormat/>
    <w:rPr>
      <w:rFonts w:cs="Courier New"/>
    </w:rPr>
  </w:style>
  <w:style w:type="character" w:customStyle="1" w:styleId="ListLabel1329">
    <w:name w:val="ListLabel 1329"/>
    <w:qFormat/>
    <w:rPr>
      <w:rFonts w:cs="Wingdings"/>
    </w:rPr>
  </w:style>
  <w:style w:type="character" w:customStyle="1" w:styleId="ListLabel1330">
    <w:name w:val="ListLabel 1330"/>
    <w:qFormat/>
    <w:rPr>
      <w:rFonts w:cs="Symbol"/>
    </w:rPr>
  </w:style>
  <w:style w:type="character" w:customStyle="1" w:styleId="ListLabel1331">
    <w:name w:val="ListLabel 1331"/>
    <w:qFormat/>
    <w:rPr>
      <w:rFonts w:cs="Courier New"/>
    </w:rPr>
  </w:style>
  <w:style w:type="character" w:customStyle="1" w:styleId="ListLabel1332">
    <w:name w:val="ListLabel 1332"/>
    <w:qFormat/>
    <w:rPr>
      <w:rFonts w:cs="Wingdings"/>
    </w:rPr>
  </w:style>
  <w:style w:type="character" w:customStyle="1" w:styleId="ListLabel1333">
    <w:name w:val="ListLabel 1333"/>
    <w:qFormat/>
    <w:rPr>
      <w:rFonts w:cs="Symbol"/>
    </w:rPr>
  </w:style>
  <w:style w:type="character" w:customStyle="1" w:styleId="ListLabel1334">
    <w:name w:val="ListLabel 1334"/>
    <w:qFormat/>
    <w:rPr>
      <w:rFonts w:cs="Courier New"/>
    </w:rPr>
  </w:style>
  <w:style w:type="character" w:customStyle="1" w:styleId="ListLabel1335">
    <w:name w:val="ListLabel 1335"/>
    <w:qFormat/>
    <w:rPr>
      <w:rFonts w:cs="Wingdings"/>
    </w:rPr>
  </w:style>
  <w:style w:type="character" w:customStyle="1" w:styleId="ListLabel1336">
    <w:name w:val="ListLabel 1336"/>
    <w:qFormat/>
    <w:rPr>
      <w:rFonts w:cs="Symbol"/>
    </w:rPr>
  </w:style>
  <w:style w:type="character" w:customStyle="1" w:styleId="ListLabel1337">
    <w:name w:val="ListLabel 1337"/>
    <w:qFormat/>
    <w:rPr>
      <w:rFonts w:cs="Courier New"/>
    </w:rPr>
  </w:style>
  <w:style w:type="character" w:customStyle="1" w:styleId="ListLabel1338">
    <w:name w:val="ListLabel 1338"/>
    <w:qFormat/>
    <w:rPr>
      <w:rFonts w:cs="Wingdings"/>
    </w:rPr>
  </w:style>
  <w:style w:type="character" w:customStyle="1" w:styleId="ListLabel1339">
    <w:name w:val="ListLabel 1339"/>
    <w:qFormat/>
    <w:rPr>
      <w:rFonts w:cs="Symbol"/>
    </w:rPr>
  </w:style>
  <w:style w:type="character" w:customStyle="1" w:styleId="ListLabel1340">
    <w:name w:val="ListLabel 1340"/>
    <w:qFormat/>
    <w:rPr>
      <w:rFonts w:cs="Courier New"/>
    </w:rPr>
  </w:style>
  <w:style w:type="character" w:customStyle="1" w:styleId="ListLabel1341">
    <w:name w:val="ListLabel 1341"/>
    <w:qFormat/>
    <w:rPr>
      <w:rFonts w:cs="Wingdings"/>
    </w:rPr>
  </w:style>
  <w:style w:type="character" w:customStyle="1" w:styleId="ListLabel1342">
    <w:name w:val="ListLabel 1342"/>
    <w:qFormat/>
    <w:rPr>
      <w:rFonts w:cs="Symbol"/>
    </w:rPr>
  </w:style>
  <w:style w:type="character" w:customStyle="1" w:styleId="ListLabel1343">
    <w:name w:val="ListLabel 1343"/>
    <w:qFormat/>
    <w:rPr>
      <w:rFonts w:cs="Courier New"/>
    </w:rPr>
  </w:style>
  <w:style w:type="character" w:customStyle="1" w:styleId="ListLabel1344">
    <w:name w:val="ListLabel 1344"/>
    <w:qFormat/>
    <w:rPr>
      <w:rFonts w:cs="Wingdings"/>
    </w:rPr>
  </w:style>
  <w:style w:type="character" w:customStyle="1" w:styleId="ListLabel1345">
    <w:name w:val="ListLabel 1345"/>
    <w:qFormat/>
    <w:rPr>
      <w:rFonts w:cs="Symbol"/>
    </w:rPr>
  </w:style>
  <w:style w:type="character" w:customStyle="1" w:styleId="ListLabel1346">
    <w:name w:val="ListLabel 1346"/>
    <w:qFormat/>
    <w:rPr>
      <w:rFonts w:cs="Courier New"/>
    </w:rPr>
  </w:style>
  <w:style w:type="character" w:customStyle="1" w:styleId="ListLabel1347">
    <w:name w:val="ListLabel 1347"/>
    <w:qFormat/>
    <w:rPr>
      <w:rFonts w:cs="Wingdings"/>
    </w:rPr>
  </w:style>
  <w:style w:type="character" w:customStyle="1" w:styleId="ListLabel1348">
    <w:name w:val="ListLabel 1348"/>
    <w:qFormat/>
    <w:rPr>
      <w:rFonts w:cs="Symbol"/>
    </w:rPr>
  </w:style>
  <w:style w:type="character" w:customStyle="1" w:styleId="ListLabel1349">
    <w:name w:val="ListLabel 1349"/>
    <w:qFormat/>
    <w:rPr>
      <w:rFonts w:cs="Courier New"/>
    </w:rPr>
  </w:style>
  <w:style w:type="character" w:customStyle="1" w:styleId="ListLabel1350">
    <w:name w:val="ListLabel 1350"/>
    <w:qFormat/>
    <w:rPr>
      <w:rFonts w:cs="Wingdings"/>
    </w:rPr>
  </w:style>
  <w:style w:type="character" w:customStyle="1" w:styleId="ListLabel1351">
    <w:name w:val="ListLabel 1351"/>
    <w:qFormat/>
    <w:rPr>
      <w:rFonts w:cs="Symbol"/>
    </w:rPr>
  </w:style>
  <w:style w:type="character" w:customStyle="1" w:styleId="ListLabel1352">
    <w:name w:val="ListLabel 1352"/>
    <w:qFormat/>
    <w:rPr>
      <w:rFonts w:cs="Courier New"/>
    </w:rPr>
  </w:style>
  <w:style w:type="character" w:customStyle="1" w:styleId="ListLabel1353">
    <w:name w:val="ListLabel 1353"/>
    <w:qFormat/>
    <w:rPr>
      <w:rFonts w:cs="Wingdings"/>
    </w:rPr>
  </w:style>
  <w:style w:type="character" w:customStyle="1" w:styleId="ListLabel1354">
    <w:name w:val="ListLabel 1354"/>
    <w:qFormat/>
    <w:rPr>
      <w:rFonts w:cs="Symbol"/>
    </w:rPr>
  </w:style>
  <w:style w:type="character" w:customStyle="1" w:styleId="ListLabel1355">
    <w:name w:val="ListLabel 1355"/>
    <w:qFormat/>
    <w:rPr>
      <w:rFonts w:cs="Courier New"/>
    </w:rPr>
  </w:style>
  <w:style w:type="character" w:customStyle="1" w:styleId="ListLabel1356">
    <w:name w:val="ListLabel 1356"/>
    <w:qFormat/>
    <w:rPr>
      <w:rFonts w:cs="Wingdings"/>
    </w:rPr>
  </w:style>
  <w:style w:type="character" w:customStyle="1" w:styleId="ListLabel1357">
    <w:name w:val="ListLabel 1357"/>
    <w:qFormat/>
    <w:rPr>
      <w:rFonts w:cs="Symbol"/>
    </w:rPr>
  </w:style>
  <w:style w:type="character" w:customStyle="1" w:styleId="ListLabel1358">
    <w:name w:val="ListLabel 1358"/>
    <w:qFormat/>
    <w:rPr>
      <w:rFonts w:cs="Courier New"/>
    </w:rPr>
  </w:style>
  <w:style w:type="character" w:customStyle="1" w:styleId="ListLabel1359">
    <w:name w:val="ListLabel 1359"/>
    <w:qFormat/>
    <w:rPr>
      <w:rFonts w:cs="Wingdings"/>
    </w:rPr>
  </w:style>
  <w:style w:type="character" w:customStyle="1" w:styleId="ListLabel1360">
    <w:name w:val="ListLabel 1360"/>
    <w:qFormat/>
    <w:rPr>
      <w:rFonts w:cs="Symbol"/>
    </w:rPr>
  </w:style>
  <w:style w:type="character" w:customStyle="1" w:styleId="ListLabel1361">
    <w:name w:val="ListLabel 1361"/>
    <w:qFormat/>
    <w:rPr>
      <w:rFonts w:cs="Courier New"/>
    </w:rPr>
  </w:style>
  <w:style w:type="character" w:customStyle="1" w:styleId="ListLabel1362">
    <w:name w:val="ListLabel 1362"/>
    <w:qFormat/>
    <w:rPr>
      <w:rFonts w:cs="Wingdings"/>
    </w:rPr>
  </w:style>
  <w:style w:type="character" w:customStyle="1" w:styleId="ListLabel1363">
    <w:name w:val="ListLabel 1363"/>
    <w:qFormat/>
    <w:rPr>
      <w:rFonts w:cs="Symbol"/>
    </w:rPr>
  </w:style>
  <w:style w:type="character" w:customStyle="1" w:styleId="ListLabel1364">
    <w:name w:val="ListLabel 1364"/>
    <w:qFormat/>
    <w:rPr>
      <w:rFonts w:cs="Courier New"/>
    </w:rPr>
  </w:style>
  <w:style w:type="character" w:customStyle="1" w:styleId="ListLabel1365">
    <w:name w:val="ListLabel 1365"/>
    <w:qFormat/>
    <w:rPr>
      <w:rFonts w:cs="Wingdings"/>
    </w:rPr>
  </w:style>
  <w:style w:type="character" w:customStyle="1" w:styleId="ListLabel1366">
    <w:name w:val="ListLabel 1366"/>
    <w:qFormat/>
    <w:rPr>
      <w:rFonts w:cs="Symbol"/>
    </w:rPr>
  </w:style>
  <w:style w:type="character" w:customStyle="1" w:styleId="ListLabel1367">
    <w:name w:val="ListLabel 1367"/>
    <w:qFormat/>
    <w:rPr>
      <w:rFonts w:cs="Courier New"/>
    </w:rPr>
  </w:style>
  <w:style w:type="character" w:customStyle="1" w:styleId="ListLabel1368">
    <w:name w:val="ListLabel 1368"/>
    <w:qFormat/>
    <w:rPr>
      <w:rFonts w:cs="Wingdings"/>
    </w:rPr>
  </w:style>
  <w:style w:type="character" w:customStyle="1" w:styleId="ListLabel1369">
    <w:name w:val="ListLabel 1369"/>
    <w:qFormat/>
    <w:rPr>
      <w:rFonts w:cs="Symbol"/>
    </w:rPr>
  </w:style>
  <w:style w:type="character" w:customStyle="1" w:styleId="ListLabel1370">
    <w:name w:val="ListLabel 1370"/>
    <w:qFormat/>
    <w:rPr>
      <w:rFonts w:cs="Courier New"/>
    </w:rPr>
  </w:style>
  <w:style w:type="character" w:customStyle="1" w:styleId="ListLabel1371">
    <w:name w:val="ListLabel 1371"/>
    <w:qFormat/>
    <w:rPr>
      <w:rFonts w:cs="Wingdings"/>
    </w:rPr>
  </w:style>
  <w:style w:type="character" w:customStyle="1" w:styleId="ListLabel1372">
    <w:name w:val="ListLabel 1372"/>
    <w:qFormat/>
    <w:rPr>
      <w:rFonts w:cs="Symbol"/>
    </w:rPr>
  </w:style>
  <w:style w:type="character" w:customStyle="1" w:styleId="ListLabel1373">
    <w:name w:val="ListLabel 1373"/>
    <w:qFormat/>
    <w:rPr>
      <w:rFonts w:cs="Courier New"/>
    </w:rPr>
  </w:style>
  <w:style w:type="character" w:customStyle="1" w:styleId="ListLabel1374">
    <w:name w:val="ListLabel 1374"/>
    <w:qFormat/>
    <w:rPr>
      <w:rFonts w:cs="Wingdings"/>
    </w:rPr>
  </w:style>
  <w:style w:type="character" w:customStyle="1" w:styleId="ListLabel1375">
    <w:name w:val="ListLabel 1375"/>
    <w:qFormat/>
    <w:rPr>
      <w:rFonts w:cs="Symbol"/>
      <w:b/>
    </w:rPr>
  </w:style>
  <w:style w:type="character" w:customStyle="1" w:styleId="ListLabel1376">
    <w:name w:val="ListLabel 1376"/>
    <w:qFormat/>
    <w:rPr>
      <w:rFonts w:cs="Symbol"/>
      <w:b/>
    </w:rPr>
  </w:style>
  <w:style w:type="character" w:customStyle="1" w:styleId="ListLabel1377">
    <w:name w:val="ListLabel 1377"/>
    <w:qFormat/>
    <w:rPr>
      <w:rFonts w:cs="Wingdings"/>
    </w:rPr>
  </w:style>
  <w:style w:type="character" w:customStyle="1" w:styleId="ListLabel1378">
    <w:name w:val="ListLabel 1378"/>
    <w:qFormat/>
    <w:rPr>
      <w:rFonts w:cs="Symbol"/>
    </w:rPr>
  </w:style>
  <w:style w:type="character" w:customStyle="1" w:styleId="ListLabel1379">
    <w:name w:val="ListLabel 1379"/>
    <w:qFormat/>
    <w:rPr>
      <w:rFonts w:cs="Courier New"/>
    </w:rPr>
  </w:style>
  <w:style w:type="character" w:customStyle="1" w:styleId="ListLabel1380">
    <w:name w:val="ListLabel 1380"/>
    <w:qFormat/>
    <w:rPr>
      <w:rFonts w:cs="Wingdings"/>
    </w:rPr>
  </w:style>
  <w:style w:type="character" w:customStyle="1" w:styleId="ListLabel1381">
    <w:name w:val="ListLabel 1381"/>
    <w:qFormat/>
    <w:rPr>
      <w:rFonts w:cs="Symbol"/>
    </w:rPr>
  </w:style>
  <w:style w:type="character" w:customStyle="1" w:styleId="ListLabel1382">
    <w:name w:val="ListLabel 1382"/>
    <w:qFormat/>
    <w:rPr>
      <w:rFonts w:cs="Courier New"/>
    </w:rPr>
  </w:style>
  <w:style w:type="character" w:customStyle="1" w:styleId="ListLabel1383">
    <w:name w:val="ListLabel 1383"/>
    <w:qFormat/>
    <w:rPr>
      <w:rFonts w:cs="Wingdings"/>
    </w:rPr>
  </w:style>
  <w:style w:type="character" w:customStyle="1" w:styleId="ListLabel1384">
    <w:name w:val="ListLabel 1384"/>
    <w:qFormat/>
    <w:rPr>
      <w:rFonts w:ascii="Times New Roman" w:hAnsi="Times New Roman" w:cs="Symbol"/>
      <w:sz w:val="24"/>
    </w:rPr>
  </w:style>
  <w:style w:type="character" w:customStyle="1" w:styleId="ListLabel1385">
    <w:name w:val="ListLabel 1385"/>
    <w:qFormat/>
    <w:rPr>
      <w:rFonts w:cs="Courier New"/>
    </w:rPr>
  </w:style>
  <w:style w:type="character" w:customStyle="1" w:styleId="ListLabel1386">
    <w:name w:val="ListLabel 1386"/>
    <w:qFormat/>
    <w:rPr>
      <w:rFonts w:cs="Wingdings"/>
    </w:rPr>
  </w:style>
  <w:style w:type="character" w:customStyle="1" w:styleId="ListLabel1387">
    <w:name w:val="ListLabel 1387"/>
    <w:qFormat/>
    <w:rPr>
      <w:rFonts w:cs="Symbol"/>
    </w:rPr>
  </w:style>
  <w:style w:type="character" w:customStyle="1" w:styleId="ListLabel1388">
    <w:name w:val="ListLabel 1388"/>
    <w:qFormat/>
    <w:rPr>
      <w:rFonts w:cs="Courier New"/>
    </w:rPr>
  </w:style>
  <w:style w:type="character" w:customStyle="1" w:styleId="ListLabel1389">
    <w:name w:val="ListLabel 1389"/>
    <w:qFormat/>
    <w:rPr>
      <w:rFonts w:cs="Wingdings"/>
    </w:rPr>
  </w:style>
  <w:style w:type="character" w:customStyle="1" w:styleId="ListLabel1390">
    <w:name w:val="ListLabel 1390"/>
    <w:qFormat/>
    <w:rPr>
      <w:rFonts w:cs="Symbol"/>
    </w:rPr>
  </w:style>
  <w:style w:type="character" w:customStyle="1" w:styleId="ListLabel1391">
    <w:name w:val="ListLabel 1391"/>
    <w:qFormat/>
    <w:rPr>
      <w:rFonts w:cs="Courier New"/>
    </w:rPr>
  </w:style>
  <w:style w:type="character" w:customStyle="1" w:styleId="ListLabel1392">
    <w:name w:val="ListLabel 1392"/>
    <w:qFormat/>
    <w:rPr>
      <w:rFonts w:cs="Wingdings"/>
    </w:rPr>
  </w:style>
  <w:style w:type="character" w:customStyle="1" w:styleId="ListLabel1393">
    <w:name w:val="ListLabel 1393"/>
    <w:qFormat/>
    <w:rPr>
      <w:rFonts w:cs="Symbol"/>
    </w:rPr>
  </w:style>
  <w:style w:type="character" w:customStyle="1" w:styleId="ListLabel1394">
    <w:name w:val="ListLabel 1394"/>
    <w:qFormat/>
    <w:rPr>
      <w:rFonts w:cs="Courier New"/>
    </w:rPr>
  </w:style>
  <w:style w:type="character" w:customStyle="1" w:styleId="ListLabel1395">
    <w:name w:val="ListLabel 1395"/>
    <w:qFormat/>
    <w:rPr>
      <w:rFonts w:cs="Wingdings"/>
    </w:rPr>
  </w:style>
  <w:style w:type="character" w:customStyle="1" w:styleId="ListLabel1396">
    <w:name w:val="ListLabel 1396"/>
    <w:qFormat/>
    <w:rPr>
      <w:rFonts w:cs="Symbol"/>
    </w:rPr>
  </w:style>
  <w:style w:type="character" w:customStyle="1" w:styleId="ListLabel1397">
    <w:name w:val="ListLabel 1397"/>
    <w:qFormat/>
    <w:rPr>
      <w:rFonts w:cs="Courier New"/>
    </w:rPr>
  </w:style>
  <w:style w:type="character" w:customStyle="1" w:styleId="ListLabel1398">
    <w:name w:val="ListLabel 1398"/>
    <w:qFormat/>
    <w:rPr>
      <w:rFonts w:cs="Wingdings"/>
    </w:rPr>
  </w:style>
  <w:style w:type="character" w:customStyle="1" w:styleId="ListLabel1399">
    <w:name w:val="ListLabel 1399"/>
    <w:qFormat/>
    <w:rPr>
      <w:rFonts w:cs="Symbol"/>
    </w:rPr>
  </w:style>
  <w:style w:type="character" w:customStyle="1" w:styleId="ListLabel1400">
    <w:name w:val="ListLabel 1400"/>
    <w:qFormat/>
    <w:rPr>
      <w:rFonts w:cs="Courier New"/>
    </w:rPr>
  </w:style>
  <w:style w:type="character" w:customStyle="1" w:styleId="ListLabel1401">
    <w:name w:val="ListLabel 1401"/>
    <w:qFormat/>
    <w:rPr>
      <w:rFonts w:cs="Wingdings"/>
    </w:rPr>
  </w:style>
  <w:style w:type="character" w:customStyle="1" w:styleId="ListLabel1402">
    <w:name w:val="ListLabel 1402"/>
    <w:qFormat/>
    <w:rPr>
      <w:rFonts w:cs="Symbol"/>
      <w:b/>
    </w:rPr>
  </w:style>
  <w:style w:type="character" w:customStyle="1" w:styleId="ListLabel1403">
    <w:name w:val="ListLabel 1403"/>
    <w:qFormat/>
    <w:rPr>
      <w:rFonts w:cs="Courier New"/>
    </w:rPr>
  </w:style>
  <w:style w:type="character" w:customStyle="1" w:styleId="ListLabel1404">
    <w:name w:val="ListLabel 1404"/>
    <w:qFormat/>
    <w:rPr>
      <w:rFonts w:cs="Wingdings"/>
    </w:rPr>
  </w:style>
  <w:style w:type="character" w:customStyle="1" w:styleId="ListLabel1405">
    <w:name w:val="ListLabel 1405"/>
    <w:qFormat/>
    <w:rPr>
      <w:rFonts w:cs="Symbol"/>
    </w:rPr>
  </w:style>
  <w:style w:type="character" w:customStyle="1" w:styleId="ListLabel1406">
    <w:name w:val="ListLabel 1406"/>
    <w:qFormat/>
    <w:rPr>
      <w:rFonts w:cs="Courier New"/>
    </w:rPr>
  </w:style>
  <w:style w:type="character" w:customStyle="1" w:styleId="ListLabel1407">
    <w:name w:val="ListLabel 1407"/>
    <w:qFormat/>
    <w:rPr>
      <w:rFonts w:cs="Wingdings"/>
    </w:rPr>
  </w:style>
  <w:style w:type="character" w:customStyle="1" w:styleId="ListLabel1408">
    <w:name w:val="ListLabel 1408"/>
    <w:qFormat/>
    <w:rPr>
      <w:rFonts w:cs="Symbol"/>
    </w:rPr>
  </w:style>
  <w:style w:type="character" w:customStyle="1" w:styleId="ListLabel1409">
    <w:name w:val="ListLabel 1409"/>
    <w:qFormat/>
    <w:rPr>
      <w:rFonts w:cs="Courier New"/>
    </w:rPr>
  </w:style>
  <w:style w:type="character" w:customStyle="1" w:styleId="ListLabel1410">
    <w:name w:val="ListLabel 1410"/>
    <w:qFormat/>
    <w:rPr>
      <w:rFonts w:cs="Wingdings"/>
    </w:rPr>
  </w:style>
  <w:style w:type="character" w:customStyle="1" w:styleId="ListLabel1411">
    <w:name w:val="ListLabel 1411"/>
    <w:qFormat/>
    <w:rPr>
      <w:rFonts w:cs="Symbol"/>
    </w:rPr>
  </w:style>
  <w:style w:type="character" w:customStyle="1" w:styleId="ListLabel1412">
    <w:name w:val="ListLabel 1412"/>
    <w:qFormat/>
    <w:rPr>
      <w:rFonts w:cs="Courier New"/>
    </w:rPr>
  </w:style>
  <w:style w:type="character" w:customStyle="1" w:styleId="ListLabel1413">
    <w:name w:val="ListLabel 1413"/>
    <w:qFormat/>
    <w:rPr>
      <w:rFonts w:cs="Wingdings"/>
    </w:rPr>
  </w:style>
  <w:style w:type="character" w:customStyle="1" w:styleId="ListLabel1414">
    <w:name w:val="ListLabel 1414"/>
    <w:qFormat/>
    <w:rPr>
      <w:rFonts w:cs="Symbol"/>
    </w:rPr>
  </w:style>
  <w:style w:type="character" w:customStyle="1" w:styleId="ListLabel1415">
    <w:name w:val="ListLabel 1415"/>
    <w:qFormat/>
    <w:rPr>
      <w:rFonts w:cs="Courier New"/>
    </w:rPr>
  </w:style>
  <w:style w:type="character" w:customStyle="1" w:styleId="ListLabel1416">
    <w:name w:val="ListLabel 1416"/>
    <w:qFormat/>
    <w:rPr>
      <w:rFonts w:cs="Wingdings"/>
    </w:rPr>
  </w:style>
  <w:style w:type="character" w:customStyle="1" w:styleId="ListLabel1417">
    <w:name w:val="ListLabel 1417"/>
    <w:qFormat/>
    <w:rPr>
      <w:rFonts w:cs="Symbol"/>
    </w:rPr>
  </w:style>
  <w:style w:type="character" w:customStyle="1" w:styleId="ListLabel1418">
    <w:name w:val="ListLabel 1418"/>
    <w:qFormat/>
    <w:rPr>
      <w:rFonts w:cs="Courier New"/>
    </w:rPr>
  </w:style>
  <w:style w:type="character" w:customStyle="1" w:styleId="ListLabel1419">
    <w:name w:val="ListLabel 1419"/>
    <w:qFormat/>
    <w:rPr>
      <w:rFonts w:cs="Wingdings"/>
    </w:rPr>
  </w:style>
  <w:style w:type="character" w:customStyle="1" w:styleId="ListLabel1420">
    <w:name w:val="ListLabel 1420"/>
    <w:qFormat/>
    <w:rPr>
      <w:rFonts w:cs="Symbol"/>
    </w:rPr>
  </w:style>
  <w:style w:type="character" w:customStyle="1" w:styleId="ListLabel1421">
    <w:name w:val="ListLabel 1421"/>
    <w:qFormat/>
    <w:rPr>
      <w:rFonts w:cs="Courier New"/>
    </w:rPr>
  </w:style>
  <w:style w:type="character" w:customStyle="1" w:styleId="ListLabel1422">
    <w:name w:val="ListLabel 1422"/>
    <w:qFormat/>
    <w:rPr>
      <w:rFonts w:cs="Wingdings"/>
    </w:rPr>
  </w:style>
  <w:style w:type="character" w:customStyle="1" w:styleId="ListLabel1423">
    <w:name w:val="ListLabel 1423"/>
    <w:qFormat/>
    <w:rPr>
      <w:rFonts w:cs="Symbol"/>
    </w:rPr>
  </w:style>
  <w:style w:type="character" w:customStyle="1" w:styleId="ListLabel1424">
    <w:name w:val="ListLabel 1424"/>
    <w:qFormat/>
    <w:rPr>
      <w:rFonts w:cs="Courier New"/>
    </w:rPr>
  </w:style>
  <w:style w:type="character" w:customStyle="1" w:styleId="ListLabel1425">
    <w:name w:val="ListLabel 1425"/>
    <w:qFormat/>
    <w:rPr>
      <w:rFonts w:cs="Wingdings"/>
    </w:rPr>
  </w:style>
  <w:style w:type="character" w:customStyle="1" w:styleId="ListLabel1426">
    <w:name w:val="ListLabel 1426"/>
    <w:qFormat/>
    <w:rPr>
      <w:rFonts w:cs="Symbol"/>
    </w:rPr>
  </w:style>
  <w:style w:type="character" w:customStyle="1" w:styleId="ListLabel1427">
    <w:name w:val="ListLabel 1427"/>
    <w:qFormat/>
    <w:rPr>
      <w:rFonts w:cs="Courier New"/>
    </w:rPr>
  </w:style>
  <w:style w:type="character" w:customStyle="1" w:styleId="ListLabel1428">
    <w:name w:val="ListLabel 1428"/>
    <w:qFormat/>
    <w:rPr>
      <w:rFonts w:cs="Wingdings"/>
    </w:rPr>
  </w:style>
  <w:style w:type="character" w:customStyle="1" w:styleId="ListLabel1429">
    <w:name w:val="ListLabel 1429"/>
    <w:qFormat/>
    <w:rPr>
      <w:rFonts w:cs="Symbol"/>
      <w:b/>
    </w:rPr>
  </w:style>
  <w:style w:type="character" w:customStyle="1" w:styleId="ListLabel1430">
    <w:name w:val="ListLabel 1430"/>
    <w:qFormat/>
    <w:rPr>
      <w:rFonts w:cs="Courier New"/>
    </w:rPr>
  </w:style>
  <w:style w:type="character" w:customStyle="1" w:styleId="ListLabel1431">
    <w:name w:val="ListLabel 1431"/>
    <w:qFormat/>
    <w:rPr>
      <w:rFonts w:cs="Wingdings"/>
    </w:rPr>
  </w:style>
  <w:style w:type="character" w:customStyle="1" w:styleId="ListLabel1432">
    <w:name w:val="ListLabel 1432"/>
    <w:qFormat/>
    <w:rPr>
      <w:rFonts w:cs="Symbol"/>
    </w:rPr>
  </w:style>
  <w:style w:type="character" w:customStyle="1" w:styleId="ListLabel1433">
    <w:name w:val="ListLabel 1433"/>
    <w:qFormat/>
    <w:rPr>
      <w:rFonts w:cs="Courier New"/>
    </w:rPr>
  </w:style>
  <w:style w:type="character" w:customStyle="1" w:styleId="ListLabel1434">
    <w:name w:val="ListLabel 1434"/>
    <w:qFormat/>
    <w:rPr>
      <w:rFonts w:cs="Wingdings"/>
    </w:rPr>
  </w:style>
  <w:style w:type="character" w:customStyle="1" w:styleId="ListLabel1435">
    <w:name w:val="ListLabel 1435"/>
    <w:qFormat/>
    <w:rPr>
      <w:rFonts w:cs="Symbol"/>
    </w:rPr>
  </w:style>
  <w:style w:type="character" w:customStyle="1" w:styleId="ListLabel1436">
    <w:name w:val="ListLabel 1436"/>
    <w:qFormat/>
    <w:rPr>
      <w:rFonts w:cs="Courier New"/>
    </w:rPr>
  </w:style>
  <w:style w:type="character" w:customStyle="1" w:styleId="ListLabel1437">
    <w:name w:val="ListLabel 1437"/>
    <w:qFormat/>
    <w:rPr>
      <w:rFonts w:cs="Wingdings"/>
    </w:rPr>
  </w:style>
  <w:style w:type="character" w:customStyle="1" w:styleId="ListLabel1438">
    <w:name w:val="ListLabel 1438"/>
    <w:qFormat/>
    <w:rPr>
      <w:rFonts w:cs="Symbol"/>
    </w:rPr>
  </w:style>
  <w:style w:type="character" w:customStyle="1" w:styleId="ListLabel1439">
    <w:name w:val="ListLabel 1439"/>
    <w:qFormat/>
    <w:rPr>
      <w:rFonts w:cs="Courier New"/>
    </w:rPr>
  </w:style>
  <w:style w:type="character" w:customStyle="1" w:styleId="ListLabel1440">
    <w:name w:val="ListLabel 1440"/>
    <w:qFormat/>
    <w:rPr>
      <w:rFonts w:cs="Wingdings"/>
    </w:rPr>
  </w:style>
  <w:style w:type="character" w:customStyle="1" w:styleId="ListLabel1441">
    <w:name w:val="ListLabel 1441"/>
    <w:qFormat/>
    <w:rPr>
      <w:rFonts w:cs="Symbol"/>
    </w:rPr>
  </w:style>
  <w:style w:type="character" w:customStyle="1" w:styleId="ListLabel1442">
    <w:name w:val="ListLabel 1442"/>
    <w:qFormat/>
    <w:rPr>
      <w:rFonts w:cs="Courier New"/>
    </w:rPr>
  </w:style>
  <w:style w:type="character" w:customStyle="1" w:styleId="ListLabel1443">
    <w:name w:val="ListLabel 1443"/>
    <w:qFormat/>
    <w:rPr>
      <w:rFonts w:cs="Wingdings"/>
    </w:rPr>
  </w:style>
  <w:style w:type="character" w:customStyle="1" w:styleId="ListLabel1444">
    <w:name w:val="ListLabel 1444"/>
    <w:qFormat/>
    <w:rPr>
      <w:rFonts w:cs="Symbol"/>
    </w:rPr>
  </w:style>
  <w:style w:type="character" w:customStyle="1" w:styleId="ListLabel1445">
    <w:name w:val="ListLabel 1445"/>
    <w:qFormat/>
    <w:rPr>
      <w:rFonts w:cs="Courier New"/>
    </w:rPr>
  </w:style>
  <w:style w:type="character" w:customStyle="1" w:styleId="ListLabel1446">
    <w:name w:val="ListLabel 1446"/>
    <w:qFormat/>
    <w:rPr>
      <w:rFonts w:cs="Wingdings"/>
    </w:rPr>
  </w:style>
  <w:style w:type="character" w:customStyle="1" w:styleId="ListLabel1447">
    <w:name w:val="ListLabel 1447"/>
    <w:qFormat/>
    <w:rPr>
      <w:rFonts w:ascii="Calibri" w:hAnsi="Calibri" w:cs="Symbol"/>
      <w:b/>
    </w:rPr>
  </w:style>
  <w:style w:type="character" w:customStyle="1" w:styleId="ListLabel1448">
    <w:name w:val="ListLabel 1448"/>
    <w:qFormat/>
    <w:rPr>
      <w:rFonts w:cs="Courier New"/>
    </w:rPr>
  </w:style>
  <w:style w:type="character" w:customStyle="1" w:styleId="ListLabel1449">
    <w:name w:val="ListLabel 1449"/>
    <w:qFormat/>
    <w:rPr>
      <w:rFonts w:cs="Wingdings"/>
    </w:rPr>
  </w:style>
  <w:style w:type="character" w:customStyle="1" w:styleId="ListLabel1450">
    <w:name w:val="ListLabel 1450"/>
    <w:qFormat/>
    <w:rPr>
      <w:rFonts w:cs="Symbol"/>
    </w:rPr>
  </w:style>
  <w:style w:type="character" w:customStyle="1" w:styleId="ListLabel1451">
    <w:name w:val="ListLabel 1451"/>
    <w:qFormat/>
    <w:rPr>
      <w:rFonts w:cs="Courier New"/>
    </w:rPr>
  </w:style>
  <w:style w:type="character" w:customStyle="1" w:styleId="ListLabel1452">
    <w:name w:val="ListLabel 1452"/>
    <w:qFormat/>
    <w:rPr>
      <w:rFonts w:cs="Wingdings"/>
    </w:rPr>
  </w:style>
  <w:style w:type="character" w:customStyle="1" w:styleId="ListLabel1453">
    <w:name w:val="ListLabel 1453"/>
    <w:qFormat/>
    <w:rPr>
      <w:rFonts w:cs="Symbol"/>
    </w:rPr>
  </w:style>
  <w:style w:type="character" w:customStyle="1" w:styleId="ListLabel1454">
    <w:name w:val="ListLabel 1454"/>
    <w:qFormat/>
    <w:rPr>
      <w:rFonts w:cs="Courier New"/>
    </w:rPr>
  </w:style>
  <w:style w:type="character" w:customStyle="1" w:styleId="ListLabel1455">
    <w:name w:val="ListLabel 1455"/>
    <w:qFormat/>
    <w:rPr>
      <w:rFonts w:cs="Wingdings"/>
    </w:rPr>
  </w:style>
  <w:style w:type="character" w:customStyle="1" w:styleId="ListLabel1456">
    <w:name w:val="ListLabel 1456"/>
    <w:qFormat/>
    <w:rPr>
      <w:rFonts w:cs="Symbol"/>
      <w:sz w:val="24"/>
    </w:rPr>
  </w:style>
  <w:style w:type="character" w:customStyle="1" w:styleId="ListLabel1457">
    <w:name w:val="ListLabel 1457"/>
    <w:qFormat/>
    <w:rPr>
      <w:rFonts w:cs="Courier New"/>
    </w:rPr>
  </w:style>
  <w:style w:type="character" w:customStyle="1" w:styleId="ListLabel1458">
    <w:name w:val="ListLabel 1458"/>
    <w:qFormat/>
    <w:rPr>
      <w:rFonts w:cs="Wingdings"/>
    </w:rPr>
  </w:style>
  <w:style w:type="character" w:customStyle="1" w:styleId="ListLabel1459">
    <w:name w:val="ListLabel 1459"/>
    <w:qFormat/>
    <w:rPr>
      <w:rFonts w:cs="Symbol"/>
    </w:rPr>
  </w:style>
  <w:style w:type="character" w:customStyle="1" w:styleId="ListLabel1460">
    <w:name w:val="ListLabel 1460"/>
    <w:qFormat/>
    <w:rPr>
      <w:rFonts w:cs="Courier New"/>
    </w:rPr>
  </w:style>
  <w:style w:type="character" w:customStyle="1" w:styleId="ListLabel1461">
    <w:name w:val="ListLabel 1461"/>
    <w:qFormat/>
    <w:rPr>
      <w:rFonts w:cs="Wingdings"/>
    </w:rPr>
  </w:style>
  <w:style w:type="character" w:customStyle="1" w:styleId="ListLabel1462">
    <w:name w:val="ListLabel 1462"/>
    <w:qFormat/>
    <w:rPr>
      <w:rFonts w:cs="Symbol"/>
    </w:rPr>
  </w:style>
  <w:style w:type="character" w:customStyle="1" w:styleId="ListLabel1463">
    <w:name w:val="ListLabel 1463"/>
    <w:qFormat/>
    <w:rPr>
      <w:rFonts w:cs="Courier New"/>
    </w:rPr>
  </w:style>
  <w:style w:type="character" w:customStyle="1" w:styleId="ListLabel1464">
    <w:name w:val="ListLabel 1464"/>
    <w:qFormat/>
    <w:rPr>
      <w:rFonts w:cs="Wingdings"/>
    </w:rPr>
  </w:style>
  <w:style w:type="character" w:customStyle="1" w:styleId="ListLabel1465">
    <w:name w:val="ListLabel 1465"/>
    <w:qFormat/>
    <w:rPr>
      <w:rFonts w:cs="Symbol"/>
      <w:b/>
    </w:rPr>
  </w:style>
  <w:style w:type="character" w:customStyle="1" w:styleId="ListLabel1466">
    <w:name w:val="ListLabel 1466"/>
    <w:qFormat/>
    <w:rPr>
      <w:rFonts w:cs="Courier New"/>
    </w:rPr>
  </w:style>
  <w:style w:type="character" w:customStyle="1" w:styleId="ListLabel1467">
    <w:name w:val="ListLabel 1467"/>
    <w:qFormat/>
    <w:rPr>
      <w:rFonts w:cs="Wingdings"/>
    </w:rPr>
  </w:style>
  <w:style w:type="character" w:customStyle="1" w:styleId="ListLabel1468">
    <w:name w:val="ListLabel 1468"/>
    <w:qFormat/>
    <w:rPr>
      <w:rFonts w:cs="Symbol"/>
    </w:rPr>
  </w:style>
  <w:style w:type="character" w:customStyle="1" w:styleId="ListLabel1469">
    <w:name w:val="ListLabel 1469"/>
    <w:qFormat/>
    <w:rPr>
      <w:rFonts w:cs="Courier New"/>
    </w:rPr>
  </w:style>
  <w:style w:type="character" w:customStyle="1" w:styleId="ListLabel1470">
    <w:name w:val="ListLabel 1470"/>
    <w:qFormat/>
    <w:rPr>
      <w:rFonts w:cs="Wingdings"/>
    </w:rPr>
  </w:style>
  <w:style w:type="character" w:customStyle="1" w:styleId="ListLabel1471">
    <w:name w:val="ListLabel 1471"/>
    <w:qFormat/>
    <w:rPr>
      <w:rFonts w:cs="Symbol"/>
    </w:rPr>
  </w:style>
  <w:style w:type="character" w:customStyle="1" w:styleId="ListLabel1472">
    <w:name w:val="ListLabel 1472"/>
    <w:qFormat/>
    <w:rPr>
      <w:rFonts w:cs="Courier New"/>
    </w:rPr>
  </w:style>
  <w:style w:type="character" w:customStyle="1" w:styleId="ListLabel1473">
    <w:name w:val="ListLabel 1473"/>
    <w:qFormat/>
    <w:rPr>
      <w:rFonts w:cs="Wingdings"/>
    </w:rPr>
  </w:style>
  <w:style w:type="character" w:customStyle="1" w:styleId="ListLabel1474">
    <w:name w:val="ListLabel 1474"/>
    <w:qFormat/>
    <w:rPr>
      <w:rFonts w:cs="Symbol"/>
      <w:b/>
    </w:rPr>
  </w:style>
  <w:style w:type="character" w:customStyle="1" w:styleId="ListLabel1475">
    <w:name w:val="ListLabel 1475"/>
    <w:qFormat/>
    <w:rPr>
      <w:rFonts w:cs="Courier New"/>
    </w:rPr>
  </w:style>
  <w:style w:type="character" w:customStyle="1" w:styleId="ListLabel1476">
    <w:name w:val="ListLabel 1476"/>
    <w:qFormat/>
    <w:rPr>
      <w:rFonts w:cs="Wingdings"/>
    </w:rPr>
  </w:style>
  <w:style w:type="character" w:customStyle="1" w:styleId="ListLabel1477">
    <w:name w:val="ListLabel 1477"/>
    <w:qFormat/>
    <w:rPr>
      <w:rFonts w:cs="Symbol"/>
    </w:rPr>
  </w:style>
  <w:style w:type="character" w:customStyle="1" w:styleId="ListLabel1478">
    <w:name w:val="ListLabel 1478"/>
    <w:qFormat/>
    <w:rPr>
      <w:rFonts w:cs="Courier New"/>
    </w:rPr>
  </w:style>
  <w:style w:type="character" w:customStyle="1" w:styleId="ListLabel1479">
    <w:name w:val="ListLabel 1479"/>
    <w:qFormat/>
    <w:rPr>
      <w:rFonts w:cs="Wingdings"/>
    </w:rPr>
  </w:style>
  <w:style w:type="character" w:customStyle="1" w:styleId="ListLabel1480">
    <w:name w:val="ListLabel 1480"/>
    <w:qFormat/>
    <w:rPr>
      <w:rFonts w:cs="Symbol"/>
    </w:rPr>
  </w:style>
  <w:style w:type="character" w:customStyle="1" w:styleId="ListLabel1481">
    <w:name w:val="ListLabel 1481"/>
    <w:qFormat/>
    <w:rPr>
      <w:rFonts w:cs="Courier New"/>
    </w:rPr>
  </w:style>
  <w:style w:type="character" w:customStyle="1" w:styleId="ListLabel1482">
    <w:name w:val="ListLabel 1482"/>
    <w:qFormat/>
    <w:rPr>
      <w:rFonts w:cs="Wingdings"/>
    </w:rPr>
  </w:style>
  <w:style w:type="character" w:customStyle="1" w:styleId="ListLabel1483">
    <w:name w:val="ListLabel 1483"/>
    <w:qFormat/>
    <w:rPr>
      <w:rFonts w:ascii="Calibri" w:hAnsi="Calibri" w:cs="Symbol"/>
    </w:rPr>
  </w:style>
  <w:style w:type="character" w:customStyle="1" w:styleId="ListLabel1484">
    <w:name w:val="ListLabel 1484"/>
    <w:qFormat/>
    <w:rPr>
      <w:rFonts w:cs="Courier New"/>
    </w:rPr>
  </w:style>
  <w:style w:type="character" w:customStyle="1" w:styleId="ListLabel1485">
    <w:name w:val="ListLabel 1485"/>
    <w:qFormat/>
    <w:rPr>
      <w:rFonts w:cs="Wingdings"/>
    </w:rPr>
  </w:style>
  <w:style w:type="character" w:customStyle="1" w:styleId="ListLabel1486">
    <w:name w:val="ListLabel 1486"/>
    <w:qFormat/>
    <w:rPr>
      <w:rFonts w:cs="Symbol"/>
    </w:rPr>
  </w:style>
  <w:style w:type="character" w:customStyle="1" w:styleId="ListLabel1487">
    <w:name w:val="ListLabel 1487"/>
    <w:qFormat/>
    <w:rPr>
      <w:rFonts w:cs="Courier New"/>
    </w:rPr>
  </w:style>
  <w:style w:type="character" w:customStyle="1" w:styleId="ListLabel1488">
    <w:name w:val="ListLabel 1488"/>
    <w:qFormat/>
    <w:rPr>
      <w:rFonts w:cs="Wingdings"/>
    </w:rPr>
  </w:style>
  <w:style w:type="character" w:customStyle="1" w:styleId="ListLabel1489">
    <w:name w:val="ListLabel 1489"/>
    <w:qFormat/>
    <w:rPr>
      <w:rFonts w:cs="Symbol"/>
    </w:rPr>
  </w:style>
  <w:style w:type="character" w:customStyle="1" w:styleId="ListLabel1490">
    <w:name w:val="ListLabel 1490"/>
    <w:qFormat/>
    <w:rPr>
      <w:rFonts w:cs="Courier New"/>
    </w:rPr>
  </w:style>
  <w:style w:type="character" w:customStyle="1" w:styleId="ListLabel1491">
    <w:name w:val="ListLabel 1491"/>
    <w:qFormat/>
    <w:rPr>
      <w:rFonts w:cs="Wingdings"/>
    </w:rPr>
  </w:style>
  <w:style w:type="character" w:customStyle="1" w:styleId="ListLabel1492">
    <w:name w:val="ListLabel 1492"/>
    <w:qFormat/>
    <w:rPr>
      <w:rFonts w:ascii="Calibri" w:hAnsi="Calibri" w:cs="Symbol"/>
      <w:sz w:val="22"/>
    </w:rPr>
  </w:style>
  <w:style w:type="character" w:customStyle="1" w:styleId="ListLabel1493">
    <w:name w:val="ListLabel 1493"/>
    <w:qFormat/>
    <w:rPr>
      <w:rFonts w:cs="Courier New"/>
      <w:sz w:val="20"/>
    </w:rPr>
  </w:style>
  <w:style w:type="character" w:customStyle="1" w:styleId="ListLabel1494">
    <w:name w:val="ListLabel 1494"/>
    <w:qFormat/>
    <w:rPr>
      <w:rFonts w:cs="Wingdings"/>
      <w:sz w:val="20"/>
    </w:rPr>
  </w:style>
  <w:style w:type="character" w:customStyle="1" w:styleId="ListLabel1495">
    <w:name w:val="ListLabel 1495"/>
    <w:qFormat/>
    <w:rPr>
      <w:rFonts w:cs="Wingdings"/>
      <w:sz w:val="20"/>
    </w:rPr>
  </w:style>
  <w:style w:type="character" w:customStyle="1" w:styleId="ListLabel1496">
    <w:name w:val="ListLabel 1496"/>
    <w:qFormat/>
    <w:rPr>
      <w:rFonts w:cs="Wingdings"/>
      <w:sz w:val="20"/>
    </w:rPr>
  </w:style>
  <w:style w:type="character" w:customStyle="1" w:styleId="ListLabel1497">
    <w:name w:val="ListLabel 1497"/>
    <w:qFormat/>
    <w:rPr>
      <w:rFonts w:cs="Wingdings"/>
      <w:sz w:val="20"/>
    </w:rPr>
  </w:style>
  <w:style w:type="character" w:customStyle="1" w:styleId="ListLabel1498">
    <w:name w:val="ListLabel 1498"/>
    <w:qFormat/>
    <w:rPr>
      <w:rFonts w:cs="Wingdings"/>
      <w:sz w:val="20"/>
    </w:rPr>
  </w:style>
  <w:style w:type="character" w:customStyle="1" w:styleId="ListLabel1499">
    <w:name w:val="ListLabel 1499"/>
    <w:qFormat/>
    <w:rPr>
      <w:rFonts w:cs="Wingdings"/>
      <w:sz w:val="20"/>
    </w:rPr>
  </w:style>
  <w:style w:type="character" w:customStyle="1" w:styleId="ListLabel1500">
    <w:name w:val="ListLabel 1500"/>
    <w:qFormat/>
    <w:rPr>
      <w:rFonts w:cs="Wingdings"/>
      <w:sz w:val="20"/>
    </w:rPr>
  </w:style>
  <w:style w:type="character" w:customStyle="1" w:styleId="ListLabel1501">
    <w:name w:val="ListLabel 1501"/>
    <w:qFormat/>
    <w:rPr>
      <w:rFonts w:ascii="Calibri" w:hAnsi="Calibri" w:cs="Symbol"/>
      <w:b/>
    </w:rPr>
  </w:style>
  <w:style w:type="character" w:customStyle="1" w:styleId="ListLabel1502">
    <w:name w:val="ListLabel 1502"/>
    <w:qFormat/>
    <w:rPr>
      <w:rFonts w:cs="Courier New"/>
    </w:rPr>
  </w:style>
  <w:style w:type="character" w:customStyle="1" w:styleId="ListLabel1503">
    <w:name w:val="ListLabel 1503"/>
    <w:qFormat/>
    <w:rPr>
      <w:rFonts w:cs="Wingdings"/>
    </w:rPr>
  </w:style>
  <w:style w:type="character" w:customStyle="1" w:styleId="ListLabel1504">
    <w:name w:val="ListLabel 1504"/>
    <w:qFormat/>
    <w:rPr>
      <w:rFonts w:cs="Symbol"/>
    </w:rPr>
  </w:style>
  <w:style w:type="character" w:customStyle="1" w:styleId="ListLabel1505">
    <w:name w:val="ListLabel 1505"/>
    <w:qFormat/>
    <w:rPr>
      <w:rFonts w:cs="Courier New"/>
    </w:rPr>
  </w:style>
  <w:style w:type="character" w:customStyle="1" w:styleId="ListLabel1506">
    <w:name w:val="ListLabel 1506"/>
    <w:qFormat/>
    <w:rPr>
      <w:rFonts w:cs="Wingdings"/>
    </w:rPr>
  </w:style>
  <w:style w:type="character" w:customStyle="1" w:styleId="ListLabel1507">
    <w:name w:val="ListLabel 1507"/>
    <w:qFormat/>
    <w:rPr>
      <w:rFonts w:cs="Symbol"/>
    </w:rPr>
  </w:style>
  <w:style w:type="character" w:customStyle="1" w:styleId="ListLabel1508">
    <w:name w:val="ListLabel 1508"/>
    <w:qFormat/>
    <w:rPr>
      <w:rFonts w:cs="Courier New"/>
    </w:rPr>
  </w:style>
  <w:style w:type="character" w:customStyle="1" w:styleId="ListLabel1509">
    <w:name w:val="ListLabel 1509"/>
    <w:qFormat/>
    <w:rPr>
      <w:rFonts w:cs="Wingdings"/>
    </w:rPr>
  </w:style>
  <w:style w:type="character" w:customStyle="1" w:styleId="ListLabel1510">
    <w:name w:val="ListLabel 1510"/>
    <w:qFormat/>
    <w:rPr>
      <w:rFonts w:cs="Symbol"/>
      <w:b/>
    </w:rPr>
  </w:style>
  <w:style w:type="character" w:customStyle="1" w:styleId="ListLabel1511">
    <w:name w:val="ListLabel 1511"/>
    <w:qFormat/>
    <w:rPr>
      <w:rFonts w:cs="Courier New"/>
    </w:rPr>
  </w:style>
  <w:style w:type="character" w:customStyle="1" w:styleId="ListLabel1512">
    <w:name w:val="ListLabel 1512"/>
    <w:qFormat/>
    <w:rPr>
      <w:rFonts w:cs="Wingdings"/>
    </w:rPr>
  </w:style>
  <w:style w:type="character" w:customStyle="1" w:styleId="ListLabel1513">
    <w:name w:val="ListLabel 1513"/>
    <w:qFormat/>
    <w:rPr>
      <w:rFonts w:cs="Symbol"/>
    </w:rPr>
  </w:style>
  <w:style w:type="character" w:customStyle="1" w:styleId="ListLabel1514">
    <w:name w:val="ListLabel 1514"/>
    <w:qFormat/>
    <w:rPr>
      <w:rFonts w:cs="Courier New"/>
    </w:rPr>
  </w:style>
  <w:style w:type="character" w:customStyle="1" w:styleId="ListLabel1515">
    <w:name w:val="ListLabel 1515"/>
    <w:qFormat/>
    <w:rPr>
      <w:rFonts w:cs="Wingdings"/>
    </w:rPr>
  </w:style>
  <w:style w:type="character" w:customStyle="1" w:styleId="ListLabel1516">
    <w:name w:val="ListLabel 1516"/>
    <w:qFormat/>
    <w:rPr>
      <w:rFonts w:cs="Symbol"/>
    </w:rPr>
  </w:style>
  <w:style w:type="character" w:customStyle="1" w:styleId="ListLabel1517">
    <w:name w:val="ListLabel 1517"/>
    <w:qFormat/>
    <w:rPr>
      <w:rFonts w:cs="Courier New"/>
    </w:rPr>
  </w:style>
  <w:style w:type="character" w:customStyle="1" w:styleId="ListLabel1518">
    <w:name w:val="ListLabel 1518"/>
    <w:qFormat/>
    <w:rPr>
      <w:rFonts w:cs="Wingdings"/>
    </w:rPr>
  </w:style>
  <w:style w:type="character" w:customStyle="1" w:styleId="ListLabel1519">
    <w:name w:val="ListLabel 1519"/>
    <w:qFormat/>
    <w:rPr>
      <w:rFonts w:cs="Symbol"/>
    </w:rPr>
  </w:style>
  <w:style w:type="character" w:customStyle="1" w:styleId="ListLabel1520">
    <w:name w:val="ListLabel 1520"/>
    <w:qFormat/>
    <w:rPr>
      <w:rFonts w:cs="Courier New"/>
    </w:rPr>
  </w:style>
  <w:style w:type="character" w:customStyle="1" w:styleId="ListLabel1521">
    <w:name w:val="ListLabel 1521"/>
    <w:qFormat/>
    <w:rPr>
      <w:rFonts w:cs="Wingdings"/>
    </w:rPr>
  </w:style>
  <w:style w:type="character" w:customStyle="1" w:styleId="ListLabel1522">
    <w:name w:val="ListLabel 1522"/>
    <w:qFormat/>
    <w:rPr>
      <w:rFonts w:cs="Symbol"/>
    </w:rPr>
  </w:style>
  <w:style w:type="character" w:customStyle="1" w:styleId="ListLabel1523">
    <w:name w:val="ListLabel 1523"/>
    <w:qFormat/>
    <w:rPr>
      <w:rFonts w:cs="Courier New"/>
    </w:rPr>
  </w:style>
  <w:style w:type="character" w:customStyle="1" w:styleId="ListLabel1524">
    <w:name w:val="ListLabel 1524"/>
    <w:qFormat/>
    <w:rPr>
      <w:rFonts w:cs="Wingdings"/>
    </w:rPr>
  </w:style>
  <w:style w:type="character" w:customStyle="1" w:styleId="ListLabel1525">
    <w:name w:val="ListLabel 1525"/>
    <w:qFormat/>
    <w:rPr>
      <w:rFonts w:cs="Symbol"/>
    </w:rPr>
  </w:style>
  <w:style w:type="character" w:customStyle="1" w:styleId="ListLabel1526">
    <w:name w:val="ListLabel 1526"/>
    <w:qFormat/>
    <w:rPr>
      <w:rFonts w:cs="Courier New"/>
    </w:rPr>
  </w:style>
  <w:style w:type="character" w:customStyle="1" w:styleId="ListLabel1527">
    <w:name w:val="ListLabel 1527"/>
    <w:qFormat/>
    <w:rPr>
      <w:rFonts w:cs="Wingdings"/>
    </w:rPr>
  </w:style>
  <w:style w:type="character" w:customStyle="1" w:styleId="ListLabel1528">
    <w:name w:val="ListLabel 1528"/>
    <w:qFormat/>
    <w:rPr>
      <w:rFonts w:cs="Symbol"/>
    </w:rPr>
  </w:style>
  <w:style w:type="character" w:customStyle="1" w:styleId="ListLabel1529">
    <w:name w:val="ListLabel 1529"/>
    <w:qFormat/>
    <w:rPr>
      <w:rFonts w:cs="Courier New"/>
    </w:rPr>
  </w:style>
  <w:style w:type="character" w:customStyle="1" w:styleId="ListLabel1530">
    <w:name w:val="ListLabel 1530"/>
    <w:qFormat/>
    <w:rPr>
      <w:rFonts w:cs="Wingdings"/>
    </w:rPr>
  </w:style>
  <w:style w:type="character" w:customStyle="1" w:styleId="ListLabel1531">
    <w:name w:val="ListLabel 1531"/>
    <w:qFormat/>
    <w:rPr>
      <w:rFonts w:cs="Symbol"/>
    </w:rPr>
  </w:style>
  <w:style w:type="character" w:customStyle="1" w:styleId="ListLabel1532">
    <w:name w:val="ListLabel 1532"/>
    <w:qFormat/>
    <w:rPr>
      <w:rFonts w:cs="Courier New"/>
    </w:rPr>
  </w:style>
  <w:style w:type="character" w:customStyle="1" w:styleId="ListLabel1533">
    <w:name w:val="ListLabel 1533"/>
    <w:qFormat/>
    <w:rPr>
      <w:rFonts w:cs="Wingdings"/>
    </w:rPr>
  </w:style>
  <w:style w:type="character" w:customStyle="1" w:styleId="ListLabel1534">
    <w:name w:val="ListLabel 1534"/>
    <w:qFormat/>
    <w:rPr>
      <w:rFonts w:cs="Symbol"/>
    </w:rPr>
  </w:style>
  <w:style w:type="character" w:customStyle="1" w:styleId="ListLabel1535">
    <w:name w:val="ListLabel 1535"/>
    <w:qFormat/>
    <w:rPr>
      <w:rFonts w:cs="Courier New"/>
    </w:rPr>
  </w:style>
  <w:style w:type="character" w:customStyle="1" w:styleId="ListLabel1536">
    <w:name w:val="ListLabel 1536"/>
    <w:qFormat/>
    <w:rPr>
      <w:rFonts w:cs="Wingdings"/>
    </w:rPr>
  </w:style>
  <w:style w:type="character" w:customStyle="1" w:styleId="ListLabel1537">
    <w:name w:val="ListLabel 1537"/>
    <w:qFormat/>
    <w:rPr>
      <w:rFonts w:cs="OpenSymbol"/>
      <w:b/>
    </w:rPr>
  </w:style>
  <w:style w:type="character" w:customStyle="1" w:styleId="ListLabel1538">
    <w:name w:val="ListLabel 1538"/>
    <w:qFormat/>
    <w:rPr>
      <w:rFonts w:cs="OpenSymbol"/>
    </w:rPr>
  </w:style>
  <w:style w:type="character" w:customStyle="1" w:styleId="ListLabel1539">
    <w:name w:val="ListLabel 1539"/>
    <w:qFormat/>
    <w:rPr>
      <w:rFonts w:cs="OpenSymbol"/>
    </w:rPr>
  </w:style>
  <w:style w:type="character" w:customStyle="1" w:styleId="ListLabel1540">
    <w:name w:val="ListLabel 1540"/>
    <w:qFormat/>
    <w:rPr>
      <w:rFonts w:cs="OpenSymbol"/>
    </w:rPr>
  </w:style>
  <w:style w:type="character" w:customStyle="1" w:styleId="ListLabel1541">
    <w:name w:val="ListLabel 1541"/>
    <w:qFormat/>
    <w:rPr>
      <w:rFonts w:cs="OpenSymbol"/>
    </w:rPr>
  </w:style>
  <w:style w:type="character" w:customStyle="1" w:styleId="ListLabel1542">
    <w:name w:val="ListLabel 1542"/>
    <w:qFormat/>
    <w:rPr>
      <w:rFonts w:cs="OpenSymbol"/>
    </w:rPr>
  </w:style>
  <w:style w:type="character" w:customStyle="1" w:styleId="ListLabel1543">
    <w:name w:val="ListLabel 1543"/>
    <w:qFormat/>
    <w:rPr>
      <w:rFonts w:cs="OpenSymbol"/>
    </w:rPr>
  </w:style>
  <w:style w:type="character" w:customStyle="1" w:styleId="ListLabel1544">
    <w:name w:val="ListLabel 1544"/>
    <w:qFormat/>
    <w:rPr>
      <w:rFonts w:cs="OpenSymbol"/>
    </w:rPr>
  </w:style>
  <w:style w:type="character" w:customStyle="1" w:styleId="ListLabel1545">
    <w:name w:val="ListLabel 1545"/>
    <w:qFormat/>
    <w:rPr>
      <w:rFonts w:cs="OpenSymbol"/>
    </w:rPr>
  </w:style>
  <w:style w:type="character" w:customStyle="1" w:styleId="ListLabel1546">
    <w:name w:val="ListLabel 1546"/>
    <w:qFormat/>
    <w:rPr>
      <w:rFonts w:cs="Symbol"/>
      <w:b/>
    </w:rPr>
  </w:style>
  <w:style w:type="character" w:customStyle="1" w:styleId="ListLabel1547">
    <w:name w:val="ListLabel 1547"/>
    <w:qFormat/>
    <w:rPr>
      <w:rFonts w:cs="Courier New"/>
    </w:rPr>
  </w:style>
  <w:style w:type="character" w:customStyle="1" w:styleId="ListLabel1548">
    <w:name w:val="ListLabel 1548"/>
    <w:qFormat/>
    <w:rPr>
      <w:rFonts w:cs="Wingdings"/>
    </w:rPr>
  </w:style>
  <w:style w:type="character" w:customStyle="1" w:styleId="ListLabel1549">
    <w:name w:val="ListLabel 1549"/>
    <w:qFormat/>
    <w:rPr>
      <w:rFonts w:cs="Symbol"/>
    </w:rPr>
  </w:style>
  <w:style w:type="character" w:customStyle="1" w:styleId="ListLabel1550">
    <w:name w:val="ListLabel 1550"/>
    <w:qFormat/>
    <w:rPr>
      <w:rFonts w:cs="Courier New"/>
    </w:rPr>
  </w:style>
  <w:style w:type="character" w:customStyle="1" w:styleId="ListLabel1551">
    <w:name w:val="ListLabel 1551"/>
    <w:qFormat/>
    <w:rPr>
      <w:rFonts w:cs="Wingdings"/>
    </w:rPr>
  </w:style>
  <w:style w:type="character" w:customStyle="1" w:styleId="ListLabel1552">
    <w:name w:val="ListLabel 1552"/>
    <w:qFormat/>
    <w:rPr>
      <w:rFonts w:cs="Symbol"/>
    </w:rPr>
  </w:style>
  <w:style w:type="character" w:customStyle="1" w:styleId="ListLabel1553">
    <w:name w:val="ListLabel 1553"/>
    <w:qFormat/>
    <w:rPr>
      <w:rFonts w:cs="Courier New"/>
    </w:rPr>
  </w:style>
  <w:style w:type="character" w:customStyle="1" w:styleId="ListLabel1554">
    <w:name w:val="ListLabel 1554"/>
    <w:qFormat/>
    <w:rPr>
      <w:rFonts w:cs="Wingdings"/>
    </w:rPr>
  </w:style>
  <w:style w:type="character" w:customStyle="1" w:styleId="ListLabel1555">
    <w:name w:val="ListLabel 1555"/>
    <w:qFormat/>
    <w:rPr>
      <w:rFonts w:ascii="Arial" w:hAnsi="Arial" w:cs="Symbol"/>
      <w:sz w:val="20"/>
    </w:rPr>
  </w:style>
  <w:style w:type="character" w:customStyle="1" w:styleId="ListLabel1556">
    <w:name w:val="ListLabel 1556"/>
    <w:qFormat/>
    <w:rPr>
      <w:rFonts w:cs="Courier New"/>
      <w:sz w:val="20"/>
    </w:rPr>
  </w:style>
  <w:style w:type="character" w:customStyle="1" w:styleId="ListLabel1557">
    <w:name w:val="ListLabel 1557"/>
    <w:qFormat/>
    <w:rPr>
      <w:rFonts w:cs="Wingdings"/>
      <w:sz w:val="20"/>
    </w:rPr>
  </w:style>
  <w:style w:type="character" w:customStyle="1" w:styleId="ListLabel1558">
    <w:name w:val="ListLabel 1558"/>
    <w:qFormat/>
    <w:rPr>
      <w:rFonts w:cs="Wingdings"/>
      <w:sz w:val="20"/>
    </w:rPr>
  </w:style>
  <w:style w:type="character" w:customStyle="1" w:styleId="ListLabel1559">
    <w:name w:val="ListLabel 1559"/>
    <w:qFormat/>
    <w:rPr>
      <w:rFonts w:cs="Wingdings"/>
      <w:sz w:val="20"/>
    </w:rPr>
  </w:style>
  <w:style w:type="character" w:customStyle="1" w:styleId="ListLabel1560">
    <w:name w:val="ListLabel 1560"/>
    <w:qFormat/>
    <w:rPr>
      <w:rFonts w:cs="Wingdings"/>
      <w:sz w:val="20"/>
    </w:rPr>
  </w:style>
  <w:style w:type="character" w:customStyle="1" w:styleId="ListLabel1561">
    <w:name w:val="ListLabel 1561"/>
    <w:qFormat/>
    <w:rPr>
      <w:rFonts w:cs="Wingdings"/>
      <w:sz w:val="20"/>
    </w:rPr>
  </w:style>
  <w:style w:type="character" w:customStyle="1" w:styleId="ListLabel1562">
    <w:name w:val="ListLabel 1562"/>
    <w:qFormat/>
    <w:rPr>
      <w:rFonts w:cs="Wingdings"/>
      <w:sz w:val="20"/>
    </w:rPr>
  </w:style>
  <w:style w:type="character" w:customStyle="1" w:styleId="ListLabel1563">
    <w:name w:val="ListLabel 1563"/>
    <w:qFormat/>
    <w:rPr>
      <w:rFonts w:cs="Wingdings"/>
      <w:sz w:val="20"/>
    </w:rPr>
  </w:style>
  <w:style w:type="character" w:customStyle="1" w:styleId="ListLabel1564">
    <w:name w:val="ListLabel 1564"/>
    <w:qFormat/>
    <w:rPr>
      <w:rFonts w:cs="Symbol"/>
    </w:rPr>
  </w:style>
  <w:style w:type="character" w:customStyle="1" w:styleId="ListLabel1565">
    <w:name w:val="ListLabel 1565"/>
    <w:qFormat/>
    <w:rPr>
      <w:rFonts w:cs="Courier New"/>
    </w:rPr>
  </w:style>
  <w:style w:type="character" w:customStyle="1" w:styleId="ListLabel1566">
    <w:name w:val="ListLabel 1566"/>
    <w:qFormat/>
    <w:rPr>
      <w:rFonts w:cs="Wingdings"/>
    </w:rPr>
  </w:style>
  <w:style w:type="character" w:customStyle="1" w:styleId="ListLabel1567">
    <w:name w:val="ListLabel 1567"/>
    <w:qFormat/>
    <w:rPr>
      <w:rFonts w:cs="Symbol"/>
    </w:rPr>
  </w:style>
  <w:style w:type="character" w:customStyle="1" w:styleId="ListLabel1568">
    <w:name w:val="ListLabel 1568"/>
    <w:qFormat/>
    <w:rPr>
      <w:rFonts w:cs="Courier New"/>
    </w:rPr>
  </w:style>
  <w:style w:type="character" w:customStyle="1" w:styleId="ListLabel1569">
    <w:name w:val="ListLabel 1569"/>
    <w:qFormat/>
    <w:rPr>
      <w:rFonts w:cs="Wingdings"/>
    </w:rPr>
  </w:style>
  <w:style w:type="character" w:customStyle="1" w:styleId="ListLabel1570">
    <w:name w:val="ListLabel 1570"/>
    <w:qFormat/>
    <w:rPr>
      <w:rFonts w:cs="Symbol"/>
    </w:rPr>
  </w:style>
  <w:style w:type="character" w:customStyle="1" w:styleId="ListLabel1571">
    <w:name w:val="ListLabel 1571"/>
    <w:qFormat/>
    <w:rPr>
      <w:rFonts w:cs="Courier New"/>
    </w:rPr>
  </w:style>
  <w:style w:type="character" w:customStyle="1" w:styleId="ListLabel1572">
    <w:name w:val="ListLabel 1572"/>
    <w:qFormat/>
    <w:rPr>
      <w:rFonts w:cs="Wingdings"/>
    </w:rPr>
  </w:style>
  <w:style w:type="character" w:customStyle="1" w:styleId="ListLabel1573">
    <w:name w:val="ListLabel 1573"/>
    <w:qFormat/>
    <w:rPr>
      <w:rFonts w:cs="Calibri"/>
    </w:rPr>
  </w:style>
  <w:style w:type="character" w:customStyle="1" w:styleId="ListLabel1574">
    <w:name w:val="ListLabel 1574"/>
    <w:qFormat/>
    <w:rPr>
      <w:rFonts w:cs="Courier New"/>
    </w:rPr>
  </w:style>
  <w:style w:type="character" w:customStyle="1" w:styleId="ListLabel1575">
    <w:name w:val="ListLabel 1575"/>
    <w:qFormat/>
    <w:rPr>
      <w:rFonts w:cs="Wingdings"/>
    </w:rPr>
  </w:style>
  <w:style w:type="character" w:customStyle="1" w:styleId="ListLabel1576">
    <w:name w:val="ListLabel 1576"/>
    <w:qFormat/>
    <w:rPr>
      <w:rFonts w:cs="Symbol"/>
    </w:rPr>
  </w:style>
  <w:style w:type="character" w:customStyle="1" w:styleId="ListLabel1577">
    <w:name w:val="ListLabel 1577"/>
    <w:qFormat/>
    <w:rPr>
      <w:rFonts w:cs="Courier New"/>
    </w:rPr>
  </w:style>
  <w:style w:type="character" w:customStyle="1" w:styleId="ListLabel1578">
    <w:name w:val="ListLabel 1578"/>
    <w:qFormat/>
    <w:rPr>
      <w:rFonts w:cs="Wingdings"/>
    </w:rPr>
  </w:style>
  <w:style w:type="character" w:customStyle="1" w:styleId="ListLabel1579">
    <w:name w:val="ListLabel 1579"/>
    <w:qFormat/>
    <w:rPr>
      <w:rFonts w:cs="Symbol"/>
    </w:rPr>
  </w:style>
  <w:style w:type="character" w:customStyle="1" w:styleId="ListLabel1580">
    <w:name w:val="ListLabel 1580"/>
    <w:qFormat/>
    <w:rPr>
      <w:rFonts w:cs="Courier New"/>
    </w:rPr>
  </w:style>
  <w:style w:type="character" w:customStyle="1" w:styleId="ListLabel1581">
    <w:name w:val="ListLabel 1581"/>
    <w:qFormat/>
    <w:rPr>
      <w:rFonts w:cs="Wingdings"/>
    </w:rPr>
  </w:style>
  <w:style w:type="character" w:customStyle="1" w:styleId="ListLabel1582">
    <w:name w:val="ListLabel 1582"/>
    <w:qFormat/>
    <w:rPr>
      <w:rFonts w:ascii="Calibri" w:hAnsi="Calibri" w:cs="Symbol"/>
      <w:sz w:val="22"/>
    </w:rPr>
  </w:style>
  <w:style w:type="character" w:customStyle="1" w:styleId="ListLabel1583">
    <w:name w:val="ListLabel 1583"/>
    <w:qFormat/>
    <w:rPr>
      <w:rFonts w:cs="Courier New"/>
      <w:sz w:val="20"/>
    </w:rPr>
  </w:style>
  <w:style w:type="character" w:customStyle="1" w:styleId="ListLabel1584">
    <w:name w:val="ListLabel 1584"/>
    <w:qFormat/>
    <w:rPr>
      <w:rFonts w:cs="Wingdings"/>
      <w:sz w:val="20"/>
    </w:rPr>
  </w:style>
  <w:style w:type="character" w:customStyle="1" w:styleId="ListLabel1585">
    <w:name w:val="ListLabel 1585"/>
    <w:qFormat/>
    <w:rPr>
      <w:rFonts w:cs="Wingdings"/>
      <w:sz w:val="20"/>
    </w:rPr>
  </w:style>
  <w:style w:type="character" w:customStyle="1" w:styleId="ListLabel1586">
    <w:name w:val="ListLabel 1586"/>
    <w:qFormat/>
    <w:rPr>
      <w:rFonts w:cs="Wingdings"/>
      <w:sz w:val="20"/>
    </w:rPr>
  </w:style>
  <w:style w:type="character" w:customStyle="1" w:styleId="ListLabel1587">
    <w:name w:val="ListLabel 1587"/>
    <w:qFormat/>
    <w:rPr>
      <w:rFonts w:cs="Wingdings"/>
      <w:sz w:val="20"/>
    </w:rPr>
  </w:style>
  <w:style w:type="character" w:customStyle="1" w:styleId="ListLabel1588">
    <w:name w:val="ListLabel 1588"/>
    <w:qFormat/>
    <w:rPr>
      <w:rFonts w:cs="Wingdings"/>
      <w:sz w:val="20"/>
    </w:rPr>
  </w:style>
  <w:style w:type="character" w:customStyle="1" w:styleId="ListLabel1589">
    <w:name w:val="ListLabel 1589"/>
    <w:qFormat/>
    <w:rPr>
      <w:rFonts w:cs="Wingdings"/>
      <w:sz w:val="20"/>
    </w:rPr>
  </w:style>
  <w:style w:type="character" w:customStyle="1" w:styleId="ListLabel1590">
    <w:name w:val="ListLabel 1590"/>
    <w:qFormat/>
    <w:rPr>
      <w:rFonts w:cs="Wingdings"/>
      <w:sz w:val="20"/>
    </w:rPr>
  </w:style>
  <w:style w:type="character" w:customStyle="1" w:styleId="ListLabel1591">
    <w:name w:val="ListLabel 1591"/>
    <w:qFormat/>
    <w:rPr>
      <w:rFonts w:cs="Symbol"/>
      <w:b/>
    </w:rPr>
  </w:style>
  <w:style w:type="character" w:customStyle="1" w:styleId="ListLabel1592">
    <w:name w:val="ListLabel 1592"/>
    <w:qFormat/>
    <w:rPr>
      <w:rFonts w:cs="Courier New"/>
    </w:rPr>
  </w:style>
  <w:style w:type="character" w:customStyle="1" w:styleId="ListLabel1593">
    <w:name w:val="ListLabel 1593"/>
    <w:qFormat/>
    <w:rPr>
      <w:rFonts w:cs="Wingdings"/>
    </w:rPr>
  </w:style>
  <w:style w:type="character" w:customStyle="1" w:styleId="ListLabel1594">
    <w:name w:val="ListLabel 1594"/>
    <w:qFormat/>
    <w:rPr>
      <w:rFonts w:cs="Symbol"/>
    </w:rPr>
  </w:style>
  <w:style w:type="character" w:customStyle="1" w:styleId="ListLabel1595">
    <w:name w:val="ListLabel 1595"/>
    <w:qFormat/>
    <w:rPr>
      <w:rFonts w:cs="Courier New"/>
    </w:rPr>
  </w:style>
  <w:style w:type="character" w:customStyle="1" w:styleId="ListLabel1596">
    <w:name w:val="ListLabel 1596"/>
    <w:qFormat/>
    <w:rPr>
      <w:rFonts w:cs="Wingdings"/>
    </w:rPr>
  </w:style>
  <w:style w:type="character" w:customStyle="1" w:styleId="ListLabel1597">
    <w:name w:val="ListLabel 1597"/>
    <w:qFormat/>
    <w:rPr>
      <w:rFonts w:cs="Symbol"/>
    </w:rPr>
  </w:style>
  <w:style w:type="character" w:customStyle="1" w:styleId="ListLabel1598">
    <w:name w:val="ListLabel 1598"/>
    <w:qFormat/>
    <w:rPr>
      <w:rFonts w:cs="Courier New"/>
    </w:rPr>
  </w:style>
  <w:style w:type="character" w:customStyle="1" w:styleId="ListLabel1599">
    <w:name w:val="ListLabel 1599"/>
    <w:qFormat/>
    <w:rPr>
      <w:rFonts w:cs="Wingdings"/>
    </w:rPr>
  </w:style>
  <w:style w:type="character" w:customStyle="1" w:styleId="ListLabel1600">
    <w:name w:val="ListLabel 1600"/>
    <w:qFormat/>
    <w:rPr>
      <w:rFonts w:ascii="Calibri" w:hAnsi="Calibri" w:cs="Symbol"/>
    </w:rPr>
  </w:style>
  <w:style w:type="character" w:customStyle="1" w:styleId="ListLabel1601">
    <w:name w:val="ListLabel 1601"/>
    <w:qFormat/>
    <w:rPr>
      <w:rFonts w:ascii="Calibri" w:hAnsi="Calibri" w:cs="Courier New"/>
    </w:rPr>
  </w:style>
  <w:style w:type="character" w:customStyle="1" w:styleId="ListLabel1602">
    <w:name w:val="ListLabel 1602"/>
    <w:qFormat/>
    <w:rPr>
      <w:rFonts w:cs="Wingdings"/>
    </w:rPr>
  </w:style>
  <w:style w:type="character" w:customStyle="1" w:styleId="ListLabel1603">
    <w:name w:val="ListLabel 1603"/>
    <w:qFormat/>
    <w:rPr>
      <w:rFonts w:cs="Symbol"/>
    </w:rPr>
  </w:style>
  <w:style w:type="character" w:customStyle="1" w:styleId="ListLabel1604">
    <w:name w:val="ListLabel 1604"/>
    <w:qFormat/>
    <w:rPr>
      <w:rFonts w:cs="Courier New"/>
    </w:rPr>
  </w:style>
  <w:style w:type="character" w:customStyle="1" w:styleId="ListLabel1605">
    <w:name w:val="ListLabel 1605"/>
    <w:qFormat/>
    <w:rPr>
      <w:rFonts w:cs="Wingdings"/>
    </w:rPr>
  </w:style>
  <w:style w:type="character" w:customStyle="1" w:styleId="ListLabel1606">
    <w:name w:val="ListLabel 1606"/>
    <w:qFormat/>
    <w:rPr>
      <w:rFonts w:cs="Symbol"/>
    </w:rPr>
  </w:style>
  <w:style w:type="character" w:customStyle="1" w:styleId="ListLabel1607">
    <w:name w:val="ListLabel 1607"/>
    <w:qFormat/>
    <w:rPr>
      <w:rFonts w:cs="Courier New"/>
    </w:rPr>
  </w:style>
  <w:style w:type="character" w:customStyle="1" w:styleId="ListLabel1608">
    <w:name w:val="ListLabel 1608"/>
    <w:qFormat/>
    <w:rPr>
      <w:rFonts w:cs="Wingdings"/>
    </w:rPr>
  </w:style>
  <w:style w:type="character" w:customStyle="1" w:styleId="ListLabel1609">
    <w:name w:val="ListLabel 1609"/>
    <w:qFormat/>
    <w:rPr>
      <w:rFonts w:cs="Symbol"/>
    </w:rPr>
  </w:style>
  <w:style w:type="character" w:customStyle="1" w:styleId="ListLabel1610">
    <w:name w:val="ListLabel 1610"/>
    <w:qFormat/>
    <w:rPr>
      <w:rFonts w:cs="Courier New"/>
    </w:rPr>
  </w:style>
  <w:style w:type="character" w:customStyle="1" w:styleId="ListLabel1611">
    <w:name w:val="ListLabel 1611"/>
    <w:qFormat/>
    <w:rPr>
      <w:rFonts w:cs="Wingdings"/>
    </w:rPr>
  </w:style>
  <w:style w:type="character" w:customStyle="1" w:styleId="ListLabel1612">
    <w:name w:val="ListLabel 1612"/>
    <w:qFormat/>
    <w:rPr>
      <w:rFonts w:cs="Symbol"/>
    </w:rPr>
  </w:style>
  <w:style w:type="character" w:customStyle="1" w:styleId="ListLabel1613">
    <w:name w:val="ListLabel 1613"/>
    <w:qFormat/>
    <w:rPr>
      <w:rFonts w:cs="Courier New"/>
    </w:rPr>
  </w:style>
  <w:style w:type="character" w:customStyle="1" w:styleId="ListLabel1614">
    <w:name w:val="ListLabel 1614"/>
    <w:qFormat/>
    <w:rPr>
      <w:rFonts w:cs="Wingdings"/>
    </w:rPr>
  </w:style>
  <w:style w:type="character" w:customStyle="1" w:styleId="ListLabel1615">
    <w:name w:val="ListLabel 1615"/>
    <w:qFormat/>
    <w:rPr>
      <w:rFonts w:cs="Symbol"/>
    </w:rPr>
  </w:style>
  <w:style w:type="character" w:customStyle="1" w:styleId="ListLabel1616">
    <w:name w:val="ListLabel 1616"/>
    <w:qFormat/>
    <w:rPr>
      <w:rFonts w:cs="Courier New"/>
    </w:rPr>
  </w:style>
  <w:style w:type="character" w:customStyle="1" w:styleId="ListLabel1617">
    <w:name w:val="ListLabel 1617"/>
    <w:qFormat/>
    <w:rPr>
      <w:rFonts w:cs="Wingdings"/>
    </w:rPr>
  </w:style>
  <w:style w:type="character" w:customStyle="1" w:styleId="ListLabel1618">
    <w:name w:val="ListLabel 1618"/>
    <w:qFormat/>
    <w:rPr>
      <w:rFonts w:cs="Symbol"/>
    </w:rPr>
  </w:style>
  <w:style w:type="character" w:customStyle="1" w:styleId="ListLabel1619">
    <w:name w:val="ListLabel 1619"/>
    <w:qFormat/>
    <w:rPr>
      <w:rFonts w:cs="Courier New"/>
    </w:rPr>
  </w:style>
  <w:style w:type="character" w:customStyle="1" w:styleId="ListLabel1620">
    <w:name w:val="ListLabel 1620"/>
    <w:qFormat/>
    <w:rPr>
      <w:rFonts w:cs="Wingdings"/>
    </w:rPr>
  </w:style>
  <w:style w:type="character" w:customStyle="1" w:styleId="ListLabel1621">
    <w:name w:val="ListLabel 1621"/>
    <w:qFormat/>
    <w:rPr>
      <w:rFonts w:cs="Symbol"/>
    </w:rPr>
  </w:style>
  <w:style w:type="character" w:customStyle="1" w:styleId="ListLabel1622">
    <w:name w:val="ListLabel 1622"/>
    <w:qFormat/>
    <w:rPr>
      <w:rFonts w:cs="Courier New"/>
    </w:rPr>
  </w:style>
  <w:style w:type="character" w:customStyle="1" w:styleId="ListLabel1623">
    <w:name w:val="ListLabel 1623"/>
    <w:qFormat/>
    <w:rPr>
      <w:rFonts w:cs="Wingdings"/>
    </w:rPr>
  </w:style>
  <w:style w:type="character" w:customStyle="1" w:styleId="ListLabel1624">
    <w:name w:val="ListLabel 1624"/>
    <w:qFormat/>
    <w:rPr>
      <w:rFonts w:cs="Symbol"/>
    </w:rPr>
  </w:style>
  <w:style w:type="character" w:customStyle="1" w:styleId="ListLabel1625">
    <w:name w:val="ListLabel 1625"/>
    <w:qFormat/>
    <w:rPr>
      <w:rFonts w:cs="Courier New"/>
    </w:rPr>
  </w:style>
  <w:style w:type="character" w:customStyle="1" w:styleId="ListLabel1626">
    <w:name w:val="ListLabel 1626"/>
    <w:qFormat/>
    <w:rPr>
      <w:rFonts w:cs="Wingdings"/>
    </w:rPr>
  </w:style>
  <w:style w:type="character" w:customStyle="1" w:styleId="ListLabel1627">
    <w:name w:val="ListLabel 1627"/>
    <w:qFormat/>
    <w:rPr>
      <w:rFonts w:cs="Symbol"/>
    </w:rPr>
  </w:style>
  <w:style w:type="character" w:customStyle="1" w:styleId="ListLabel1628">
    <w:name w:val="ListLabel 1628"/>
    <w:qFormat/>
    <w:rPr>
      <w:rFonts w:cs="Courier New"/>
    </w:rPr>
  </w:style>
  <w:style w:type="character" w:customStyle="1" w:styleId="ListLabel1629">
    <w:name w:val="ListLabel 1629"/>
    <w:qFormat/>
    <w:rPr>
      <w:rFonts w:cs="Wingdings"/>
    </w:rPr>
  </w:style>
  <w:style w:type="character" w:customStyle="1" w:styleId="ListLabel1630">
    <w:name w:val="ListLabel 1630"/>
    <w:qFormat/>
    <w:rPr>
      <w:rFonts w:cs="Symbol"/>
    </w:rPr>
  </w:style>
  <w:style w:type="character" w:customStyle="1" w:styleId="ListLabel1631">
    <w:name w:val="ListLabel 1631"/>
    <w:qFormat/>
    <w:rPr>
      <w:rFonts w:cs="Courier New"/>
    </w:rPr>
  </w:style>
  <w:style w:type="character" w:customStyle="1" w:styleId="ListLabel1632">
    <w:name w:val="ListLabel 1632"/>
    <w:qFormat/>
    <w:rPr>
      <w:rFonts w:cs="Wingdings"/>
    </w:rPr>
  </w:style>
  <w:style w:type="character" w:customStyle="1" w:styleId="ListLabel1633">
    <w:name w:val="ListLabel 1633"/>
    <w:qFormat/>
    <w:rPr>
      <w:rFonts w:cs="Symbol"/>
    </w:rPr>
  </w:style>
  <w:style w:type="character" w:customStyle="1" w:styleId="ListLabel1634">
    <w:name w:val="ListLabel 1634"/>
    <w:qFormat/>
    <w:rPr>
      <w:rFonts w:cs="Courier New"/>
    </w:rPr>
  </w:style>
  <w:style w:type="character" w:customStyle="1" w:styleId="ListLabel1635">
    <w:name w:val="ListLabel 1635"/>
    <w:qFormat/>
    <w:rPr>
      <w:rFonts w:cs="Wingdings"/>
    </w:rPr>
  </w:style>
  <w:style w:type="character" w:customStyle="1" w:styleId="ListLabel1636">
    <w:name w:val="ListLabel 1636"/>
    <w:qFormat/>
    <w:rPr>
      <w:rFonts w:cs="Symbol"/>
    </w:rPr>
  </w:style>
  <w:style w:type="character" w:customStyle="1" w:styleId="ListLabel1637">
    <w:name w:val="ListLabel 1637"/>
    <w:qFormat/>
    <w:rPr>
      <w:rFonts w:cs="Courier New"/>
    </w:rPr>
  </w:style>
  <w:style w:type="character" w:customStyle="1" w:styleId="ListLabel1638">
    <w:name w:val="ListLabel 1638"/>
    <w:qFormat/>
    <w:rPr>
      <w:rFonts w:cs="Wingdings"/>
    </w:rPr>
  </w:style>
  <w:style w:type="character" w:customStyle="1" w:styleId="ListLabel1639">
    <w:name w:val="ListLabel 1639"/>
    <w:qFormat/>
    <w:rPr>
      <w:rFonts w:cs="Symbol"/>
    </w:rPr>
  </w:style>
  <w:style w:type="character" w:customStyle="1" w:styleId="ListLabel1640">
    <w:name w:val="ListLabel 1640"/>
    <w:qFormat/>
    <w:rPr>
      <w:rFonts w:cs="Courier New"/>
    </w:rPr>
  </w:style>
  <w:style w:type="character" w:customStyle="1" w:styleId="ListLabel1641">
    <w:name w:val="ListLabel 1641"/>
    <w:qFormat/>
    <w:rPr>
      <w:rFonts w:cs="Wingdings"/>
    </w:rPr>
  </w:style>
  <w:style w:type="character" w:customStyle="1" w:styleId="ListLabel1642">
    <w:name w:val="ListLabel 1642"/>
    <w:qFormat/>
    <w:rPr>
      <w:rFonts w:cs="Symbol"/>
    </w:rPr>
  </w:style>
  <w:style w:type="character" w:customStyle="1" w:styleId="ListLabel1643">
    <w:name w:val="ListLabel 1643"/>
    <w:qFormat/>
    <w:rPr>
      <w:rFonts w:cs="Courier New"/>
    </w:rPr>
  </w:style>
  <w:style w:type="character" w:customStyle="1" w:styleId="ListLabel1644">
    <w:name w:val="ListLabel 1644"/>
    <w:qFormat/>
    <w:rPr>
      <w:rFonts w:cs="Wingdings"/>
    </w:rPr>
  </w:style>
  <w:style w:type="character" w:customStyle="1" w:styleId="ListLabel1645">
    <w:name w:val="ListLabel 1645"/>
    <w:qFormat/>
    <w:rPr>
      <w:rFonts w:cs="Symbol"/>
    </w:rPr>
  </w:style>
  <w:style w:type="character" w:customStyle="1" w:styleId="ListLabel1646">
    <w:name w:val="ListLabel 1646"/>
    <w:qFormat/>
    <w:rPr>
      <w:rFonts w:cs="Courier New"/>
    </w:rPr>
  </w:style>
  <w:style w:type="character" w:customStyle="1" w:styleId="ListLabel1647">
    <w:name w:val="ListLabel 1647"/>
    <w:qFormat/>
    <w:rPr>
      <w:rFonts w:cs="Wingdings"/>
    </w:rPr>
  </w:style>
  <w:style w:type="character" w:customStyle="1" w:styleId="ListLabel1648">
    <w:name w:val="ListLabel 1648"/>
    <w:qFormat/>
    <w:rPr>
      <w:rFonts w:cs="Symbol"/>
    </w:rPr>
  </w:style>
  <w:style w:type="character" w:customStyle="1" w:styleId="ListLabel1649">
    <w:name w:val="ListLabel 1649"/>
    <w:qFormat/>
    <w:rPr>
      <w:rFonts w:cs="Courier New"/>
    </w:rPr>
  </w:style>
  <w:style w:type="character" w:customStyle="1" w:styleId="ListLabel1650">
    <w:name w:val="ListLabel 1650"/>
    <w:qFormat/>
    <w:rPr>
      <w:rFonts w:cs="Wingdings"/>
    </w:rPr>
  </w:style>
  <w:style w:type="character" w:customStyle="1" w:styleId="ListLabel1651">
    <w:name w:val="ListLabel 1651"/>
    <w:qFormat/>
    <w:rPr>
      <w:rFonts w:cs="Symbol"/>
    </w:rPr>
  </w:style>
  <w:style w:type="character" w:customStyle="1" w:styleId="ListLabel1652">
    <w:name w:val="ListLabel 1652"/>
    <w:qFormat/>
    <w:rPr>
      <w:rFonts w:cs="Courier New"/>
    </w:rPr>
  </w:style>
  <w:style w:type="character" w:customStyle="1" w:styleId="ListLabel1653">
    <w:name w:val="ListLabel 1653"/>
    <w:qFormat/>
    <w:rPr>
      <w:rFonts w:cs="Wingdings"/>
    </w:rPr>
  </w:style>
  <w:style w:type="character" w:customStyle="1" w:styleId="ListLabel1654">
    <w:name w:val="ListLabel 1654"/>
    <w:qFormat/>
    <w:rPr>
      <w:rFonts w:cs="Symbol"/>
      <w:b/>
    </w:rPr>
  </w:style>
  <w:style w:type="character" w:customStyle="1" w:styleId="ListLabel1655">
    <w:name w:val="ListLabel 1655"/>
    <w:qFormat/>
    <w:rPr>
      <w:rFonts w:cs="Symbol"/>
      <w:b/>
    </w:rPr>
  </w:style>
  <w:style w:type="character" w:customStyle="1" w:styleId="ListLabel1656">
    <w:name w:val="ListLabel 1656"/>
    <w:qFormat/>
    <w:rPr>
      <w:rFonts w:cs="Wingdings"/>
    </w:rPr>
  </w:style>
  <w:style w:type="character" w:customStyle="1" w:styleId="ListLabel1657">
    <w:name w:val="ListLabel 1657"/>
    <w:qFormat/>
    <w:rPr>
      <w:rFonts w:cs="Symbol"/>
    </w:rPr>
  </w:style>
  <w:style w:type="character" w:customStyle="1" w:styleId="ListLabel1658">
    <w:name w:val="ListLabel 1658"/>
    <w:qFormat/>
    <w:rPr>
      <w:rFonts w:cs="Courier New"/>
    </w:rPr>
  </w:style>
  <w:style w:type="character" w:customStyle="1" w:styleId="ListLabel1659">
    <w:name w:val="ListLabel 1659"/>
    <w:qFormat/>
    <w:rPr>
      <w:rFonts w:cs="Wingdings"/>
    </w:rPr>
  </w:style>
  <w:style w:type="character" w:customStyle="1" w:styleId="ListLabel1660">
    <w:name w:val="ListLabel 1660"/>
    <w:qFormat/>
    <w:rPr>
      <w:rFonts w:cs="Symbol"/>
    </w:rPr>
  </w:style>
  <w:style w:type="character" w:customStyle="1" w:styleId="ListLabel1661">
    <w:name w:val="ListLabel 1661"/>
    <w:qFormat/>
    <w:rPr>
      <w:rFonts w:cs="Courier New"/>
    </w:rPr>
  </w:style>
  <w:style w:type="character" w:customStyle="1" w:styleId="ListLabel1662">
    <w:name w:val="ListLabel 1662"/>
    <w:qFormat/>
    <w:rPr>
      <w:rFonts w:cs="Wingdings"/>
    </w:rPr>
  </w:style>
  <w:style w:type="character" w:customStyle="1" w:styleId="ListLabel1663">
    <w:name w:val="ListLabel 1663"/>
    <w:qFormat/>
    <w:rPr>
      <w:rFonts w:ascii="Times New Roman" w:hAnsi="Times New Roman" w:cs="Symbol"/>
      <w:sz w:val="24"/>
    </w:rPr>
  </w:style>
  <w:style w:type="character" w:customStyle="1" w:styleId="ListLabel1664">
    <w:name w:val="ListLabel 1664"/>
    <w:qFormat/>
    <w:rPr>
      <w:rFonts w:cs="Courier New"/>
    </w:rPr>
  </w:style>
  <w:style w:type="character" w:customStyle="1" w:styleId="ListLabel1665">
    <w:name w:val="ListLabel 1665"/>
    <w:qFormat/>
    <w:rPr>
      <w:rFonts w:cs="Wingdings"/>
    </w:rPr>
  </w:style>
  <w:style w:type="character" w:customStyle="1" w:styleId="ListLabel1666">
    <w:name w:val="ListLabel 1666"/>
    <w:qFormat/>
    <w:rPr>
      <w:rFonts w:cs="Symbol"/>
    </w:rPr>
  </w:style>
  <w:style w:type="character" w:customStyle="1" w:styleId="ListLabel1667">
    <w:name w:val="ListLabel 1667"/>
    <w:qFormat/>
    <w:rPr>
      <w:rFonts w:cs="Courier New"/>
    </w:rPr>
  </w:style>
  <w:style w:type="character" w:customStyle="1" w:styleId="ListLabel1668">
    <w:name w:val="ListLabel 1668"/>
    <w:qFormat/>
    <w:rPr>
      <w:rFonts w:cs="Wingdings"/>
    </w:rPr>
  </w:style>
  <w:style w:type="character" w:customStyle="1" w:styleId="ListLabel1669">
    <w:name w:val="ListLabel 1669"/>
    <w:qFormat/>
    <w:rPr>
      <w:rFonts w:cs="Symbol"/>
    </w:rPr>
  </w:style>
  <w:style w:type="character" w:customStyle="1" w:styleId="ListLabel1670">
    <w:name w:val="ListLabel 1670"/>
    <w:qFormat/>
    <w:rPr>
      <w:rFonts w:cs="Courier New"/>
    </w:rPr>
  </w:style>
  <w:style w:type="character" w:customStyle="1" w:styleId="ListLabel1671">
    <w:name w:val="ListLabel 1671"/>
    <w:qFormat/>
    <w:rPr>
      <w:rFonts w:cs="Wingdings"/>
    </w:rPr>
  </w:style>
  <w:style w:type="character" w:customStyle="1" w:styleId="ListLabel1672">
    <w:name w:val="ListLabel 1672"/>
    <w:qFormat/>
    <w:rPr>
      <w:rFonts w:cs="Symbol"/>
    </w:rPr>
  </w:style>
  <w:style w:type="character" w:customStyle="1" w:styleId="ListLabel1673">
    <w:name w:val="ListLabel 1673"/>
    <w:qFormat/>
    <w:rPr>
      <w:rFonts w:cs="Courier New"/>
    </w:rPr>
  </w:style>
  <w:style w:type="character" w:customStyle="1" w:styleId="ListLabel1674">
    <w:name w:val="ListLabel 1674"/>
    <w:qFormat/>
    <w:rPr>
      <w:rFonts w:cs="Wingdings"/>
    </w:rPr>
  </w:style>
  <w:style w:type="character" w:customStyle="1" w:styleId="ListLabel1675">
    <w:name w:val="ListLabel 1675"/>
    <w:qFormat/>
    <w:rPr>
      <w:rFonts w:cs="Symbol"/>
    </w:rPr>
  </w:style>
  <w:style w:type="character" w:customStyle="1" w:styleId="ListLabel1676">
    <w:name w:val="ListLabel 1676"/>
    <w:qFormat/>
    <w:rPr>
      <w:rFonts w:cs="Courier New"/>
    </w:rPr>
  </w:style>
  <w:style w:type="character" w:customStyle="1" w:styleId="ListLabel1677">
    <w:name w:val="ListLabel 1677"/>
    <w:qFormat/>
    <w:rPr>
      <w:rFonts w:cs="Wingdings"/>
    </w:rPr>
  </w:style>
  <w:style w:type="character" w:customStyle="1" w:styleId="ListLabel1678">
    <w:name w:val="ListLabel 1678"/>
    <w:qFormat/>
    <w:rPr>
      <w:rFonts w:cs="Symbol"/>
    </w:rPr>
  </w:style>
  <w:style w:type="character" w:customStyle="1" w:styleId="ListLabel1679">
    <w:name w:val="ListLabel 1679"/>
    <w:qFormat/>
    <w:rPr>
      <w:rFonts w:cs="Courier New"/>
    </w:rPr>
  </w:style>
  <w:style w:type="character" w:customStyle="1" w:styleId="ListLabel1680">
    <w:name w:val="ListLabel 1680"/>
    <w:qFormat/>
    <w:rPr>
      <w:rFonts w:cs="Wingdings"/>
    </w:rPr>
  </w:style>
  <w:style w:type="character" w:customStyle="1" w:styleId="ListLabel1681">
    <w:name w:val="ListLabel 1681"/>
    <w:qFormat/>
    <w:rPr>
      <w:rFonts w:cs="Symbol"/>
      <w:b/>
    </w:rPr>
  </w:style>
  <w:style w:type="character" w:customStyle="1" w:styleId="ListLabel1682">
    <w:name w:val="ListLabel 1682"/>
    <w:qFormat/>
    <w:rPr>
      <w:rFonts w:cs="Courier New"/>
    </w:rPr>
  </w:style>
  <w:style w:type="character" w:customStyle="1" w:styleId="ListLabel1683">
    <w:name w:val="ListLabel 1683"/>
    <w:qFormat/>
    <w:rPr>
      <w:rFonts w:cs="Wingdings"/>
    </w:rPr>
  </w:style>
  <w:style w:type="character" w:customStyle="1" w:styleId="ListLabel1684">
    <w:name w:val="ListLabel 1684"/>
    <w:qFormat/>
    <w:rPr>
      <w:rFonts w:cs="Symbol"/>
    </w:rPr>
  </w:style>
  <w:style w:type="character" w:customStyle="1" w:styleId="ListLabel1685">
    <w:name w:val="ListLabel 1685"/>
    <w:qFormat/>
    <w:rPr>
      <w:rFonts w:cs="Courier New"/>
    </w:rPr>
  </w:style>
  <w:style w:type="character" w:customStyle="1" w:styleId="ListLabel1686">
    <w:name w:val="ListLabel 1686"/>
    <w:qFormat/>
    <w:rPr>
      <w:rFonts w:cs="Wingdings"/>
    </w:rPr>
  </w:style>
  <w:style w:type="character" w:customStyle="1" w:styleId="ListLabel1687">
    <w:name w:val="ListLabel 1687"/>
    <w:qFormat/>
    <w:rPr>
      <w:rFonts w:cs="Symbol"/>
    </w:rPr>
  </w:style>
  <w:style w:type="character" w:customStyle="1" w:styleId="ListLabel1688">
    <w:name w:val="ListLabel 1688"/>
    <w:qFormat/>
    <w:rPr>
      <w:rFonts w:cs="Courier New"/>
    </w:rPr>
  </w:style>
  <w:style w:type="character" w:customStyle="1" w:styleId="ListLabel1689">
    <w:name w:val="ListLabel 1689"/>
    <w:qFormat/>
    <w:rPr>
      <w:rFonts w:cs="Wingdings"/>
    </w:rPr>
  </w:style>
  <w:style w:type="character" w:customStyle="1" w:styleId="ListLabel1690">
    <w:name w:val="ListLabel 1690"/>
    <w:qFormat/>
    <w:rPr>
      <w:rFonts w:cs="Symbol"/>
    </w:rPr>
  </w:style>
  <w:style w:type="character" w:customStyle="1" w:styleId="ListLabel1691">
    <w:name w:val="ListLabel 1691"/>
    <w:qFormat/>
    <w:rPr>
      <w:rFonts w:cs="Courier New"/>
    </w:rPr>
  </w:style>
  <w:style w:type="character" w:customStyle="1" w:styleId="ListLabel1692">
    <w:name w:val="ListLabel 1692"/>
    <w:qFormat/>
    <w:rPr>
      <w:rFonts w:cs="Wingdings"/>
    </w:rPr>
  </w:style>
  <w:style w:type="character" w:customStyle="1" w:styleId="ListLabel1693">
    <w:name w:val="ListLabel 1693"/>
    <w:qFormat/>
    <w:rPr>
      <w:rFonts w:cs="Symbol"/>
    </w:rPr>
  </w:style>
  <w:style w:type="character" w:customStyle="1" w:styleId="ListLabel1694">
    <w:name w:val="ListLabel 1694"/>
    <w:qFormat/>
    <w:rPr>
      <w:rFonts w:cs="Courier New"/>
    </w:rPr>
  </w:style>
  <w:style w:type="character" w:customStyle="1" w:styleId="ListLabel1695">
    <w:name w:val="ListLabel 1695"/>
    <w:qFormat/>
    <w:rPr>
      <w:rFonts w:cs="Wingdings"/>
    </w:rPr>
  </w:style>
  <w:style w:type="character" w:customStyle="1" w:styleId="ListLabel1696">
    <w:name w:val="ListLabel 1696"/>
    <w:qFormat/>
    <w:rPr>
      <w:rFonts w:cs="Symbol"/>
    </w:rPr>
  </w:style>
  <w:style w:type="character" w:customStyle="1" w:styleId="ListLabel1697">
    <w:name w:val="ListLabel 1697"/>
    <w:qFormat/>
    <w:rPr>
      <w:rFonts w:cs="Courier New"/>
    </w:rPr>
  </w:style>
  <w:style w:type="character" w:customStyle="1" w:styleId="ListLabel1698">
    <w:name w:val="ListLabel 1698"/>
    <w:qFormat/>
    <w:rPr>
      <w:rFonts w:cs="Wingdings"/>
    </w:rPr>
  </w:style>
  <w:style w:type="character" w:customStyle="1" w:styleId="ListLabel1699">
    <w:name w:val="ListLabel 1699"/>
    <w:qFormat/>
    <w:rPr>
      <w:rFonts w:cs="Symbol"/>
    </w:rPr>
  </w:style>
  <w:style w:type="character" w:customStyle="1" w:styleId="ListLabel1700">
    <w:name w:val="ListLabel 1700"/>
    <w:qFormat/>
    <w:rPr>
      <w:rFonts w:cs="Courier New"/>
    </w:rPr>
  </w:style>
  <w:style w:type="character" w:customStyle="1" w:styleId="ListLabel1701">
    <w:name w:val="ListLabel 1701"/>
    <w:qFormat/>
    <w:rPr>
      <w:rFonts w:cs="Wingdings"/>
    </w:rPr>
  </w:style>
  <w:style w:type="character" w:customStyle="1" w:styleId="ListLabel1702">
    <w:name w:val="ListLabel 1702"/>
    <w:qFormat/>
    <w:rPr>
      <w:rFonts w:cs="Symbol"/>
    </w:rPr>
  </w:style>
  <w:style w:type="character" w:customStyle="1" w:styleId="ListLabel1703">
    <w:name w:val="ListLabel 1703"/>
    <w:qFormat/>
    <w:rPr>
      <w:rFonts w:cs="Courier New"/>
    </w:rPr>
  </w:style>
  <w:style w:type="character" w:customStyle="1" w:styleId="ListLabel1704">
    <w:name w:val="ListLabel 1704"/>
    <w:qFormat/>
    <w:rPr>
      <w:rFonts w:cs="Wingdings"/>
    </w:rPr>
  </w:style>
  <w:style w:type="character" w:customStyle="1" w:styleId="ListLabel1705">
    <w:name w:val="ListLabel 1705"/>
    <w:qFormat/>
    <w:rPr>
      <w:rFonts w:cs="Symbol"/>
    </w:rPr>
  </w:style>
  <w:style w:type="character" w:customStyle="1" w:styleId="ListLabel1706">
    <w:name w:val="ListLabel 1706"/>
    <w:qFormat/>
    <w:rPr>
      <w:rFonts w:cs="Courier New"/>
    </w:rPr>
  </w:style>
  <w:style w:type="character" w:customStyle="1" w:styleId="ListLabel1707">
    <w:name w:val="ListLabel 1707"/>
    <w:qFormat/>
    <w:rPr>
      <w:rFonts w:cs="Wingdings"/>
    </w:rPr>
  </w:style>
  <w:style w:type="character" w:customStyle="1" w:styleId="ListLabel1708">
    <w:name w:val="ListLabel 1708"/>
    <w:qFormat/>
    <w:rPr>
      <w:rFonts w:cs="Symbol"/>
      <w:b/>
    </w:rPr>
  </w:style>
  <w:style w:type="character" w:customStyle="1" w:styleId="ListLabel1709">
    <w:name w:val="ListLabel 1709"/>
    <w:qFormat/>
    <w:rPr>
      <w:rFonts w:cs="Courier New"/>
    </w:rPr>
  </w:style>
  <w:style w:type="character" w:customStyle="1" w:styleId="ListLabel1710">
    <w:name w:val="ListLabel 1710"/>
    <w:qFormat/>
    <w:rPr>
      <w:rFonts w:cs="Wingdings"/>
    </w:rPr>
  </w:style>
  <w:style w:type="character" w:customStyle="1" w:styleId="ListLabel1711">
    <w:name w:val="ListLabel 1711"/>
    <w:qFormat/>
    <w:rPr>
      <w:rFonts w:cs="Symbol"/>
    </w:rPr>
  </w:style>
  <w:style w:type="character" w:customStyle="1" w:styleId="ListLabel1712">
    <w:name w:val="ListLabel 1712"/>
    <w:qFormat/>
    <w:rPr>
      <w:rFonts w:cs="Courier New"/>
    </w:rPr>
  </w:style>
  <w:style w:type="character" w:customStyle="1" w:styleId="ListLabel1713">
    <w:name w:val="ListLabel 1713"/>
    <w:qFormat/>
    <w:rPr>
      <w:rFonts w:cs="Wingdings"/>
    </w:rPr>
  </w:style>
  <w:style w:type="character" w:customStyle="1" w:styleId="ListLabel1714">
    <w:name w:val="ListLabel 1714"/>
    <w:qFormat/>
    <w:rPr>
      <w:rFonts w:cs="Symbol"/>
    </w:rPr>
  </w:style>
  <w:style w:type="character" w:customStyle="1" w:styleId="ListLabel1715">
    <w:name w:val="ListLabel 1715"/>
    <w:qFormat/>
    <w:rPr>
      <w:rFonts w:cs="Courier New"/>
    </w:rPr>
  </w:style>
  <w:style w:type="character" w:customStyle="1" w:styleId="ListLabel1716">
    <w:name w:val="ListLabel 1716"/>
    <w:qFormat/>
    <w:rPr>
      <w:rFonts w:cs="Wingdings"/>
    </w:rPr>
  </w:style>
  <w:style w:type="character" w:customStyle="1" w:styleId="ListLabel1717">
    <w:name w:val="ListLabel 1717"/>
    <w:qFormat/>
    <w:rPr>
      <w:rFonts w:cs="Symbol"/>
    </w:rPr>
  </w:style>
  <w:style w:type="character" w:customStyle="1" w:styleId="ListLabel1718">
    <w:name w:val="ListLabel 1718"/>
    <w:qFormat/>
    <w:rPr>
      <w:rFonts w:cs="Courier New"/>
    </w:rPr>
  </w:style>
  <w:style w:type="character" w:customStyle="1" w:styleId="ListLabel1719">
    <w:name w:val="ListLabel 1719"/>
    <w:qFormat/>
    <w:rPr>
      <w:rFonts w:cs="Wingdings"/>
    </w:rPr>
  </w:style>
  <w:style w:type="character" w:customStyle="1" w:styleId="ListLabel1720">
    <w:name w:val="ListLabel 1720"/>
    <w:qFormat/>
    <w:rPr>
      <w:rFonts w:cs="Symbol"/>
    </w:rPr>
  </w:style>
  <w:style w:type="character" w:customStyle="1" w:styleId="ListLabel1721">
    <w:name w:val="ListLabel 1721"/>
    <w:qFormat/>
    <w:rPr>
      <w:rFonts w:cs="Courier New"/>
    </w:rPr>
  </w:style>
  <w:style w:type="character" w:customStyle="1" w:styleId="ListLabel1722">
    <w:name w:val="ListLabel 1722"/>
    <w:qFormat/>
    <w:rPr>
      <w:rFonts w:cs="Wingdings"/>
    </w:rPr>
  </w:style>
  <w:style w:type="character" w:customStyle="1" w:styleId="ListLabel1723">
    <w:name w:val="ListLabel 1723"/>
    <w:qFormat/>
    <w:rPr>
      <w:rFonts w:cs="Symbol"/>
    </w:rPr>
  </w:style>
  <w:style w:type="character" w:customStyle="1" w:styleId="ListLabel1724">
    <w:name w:val="ListLabel 1724"/>
    <w:qFormat/>
    <w:rPr>
      <w:rFonts w:cs="Courier New"/>
    </w:rPr>
  </w:style>
  <w:style w:type="character" w:customStyle="1" w:styleId="ListLabel1725">
    <w:name w:val="ListLabel 1725"/>
    <w:qFormat/>
    <w:rPr>
      <w:rFonts w:cs="Wingdings"/>
    </w:rPr>
  </w:style>
  <w:style w:type="character" w:customStyle="1" w:styleId="ListLabel1726">
    <w:name w:val="ListLabel 1726"/>
    <w:qFormat/>
    <w:rPr>
      <w:rFonts w:cs="Symbol"/>
      <w:b/>
    </w:rPr>
  </w:style>
  <w:style w:type="character" w:customStyle="1" w:styleId="ListLabel1727">
    <w:name w:val="ListLabel 1727"/>
    <w:qFormat/>
    <w:rPr>
      <w:rFonts w:cs="Courier New"/>
    </w:rPr>
  </w:style>
  <w:style w:type="character" w:customStyle="1" w:styleId="ListLabel1728">
    <w:name w:val="ListLabel 1728"/>
    <w:qFormat/>
    <w:rPr>
      <w:rFonts w:cs="Wingdings"/>
    </w:rPr>
  </w:style>
  <w:style w:type="character" w:customStyle="1" w:styleId="ListLabel1729">
    <w:name w:val="ListLabel 1729"/>
    <w:qFormat/>
    <w:rPr>
      <w:rFonts w:cs="Symbol"/>
    </w:rPr>
  </w:style>
  <w:style w:type="character" w:customStyle="1" w:styleId="ListLabel1730">
    <w:name w:val="ListLabel 1730"/>
    <w:qFormat/>
    <w:rPr>
      <w:rFonts w:cs="Courier New"/>
    </w:rPr>
  </w:style>
  <w:style w:type="character" w:customStyle="1" w:styleId="ListLabel1731">
    <w:name w:val="ListLabel 1731"/>
    <w:qFormat/>
    <w:rPr>
      <w:rFonts w:cs="Wingdings"/>
    </w:rPr>
  </w:style>
  <w:style w:type="character" w:customStyle="1" w:styleId="ListLabel1732">
    <w:name w:val="ListLabel 1732"/>
    <w:qFormat/>
    <w:rPr>
      <w:rFonts w:cs="Symbol"/>
    </w:rPr>
  </w:style>
  <w:style w:type="character" w:customStyle="1" w:styleId="ListLabel1733">
    <w:name w:val="ListLabel 1733"/>
    <w:qFormat/>
    <w:rPr>
      <w:rFonts w:cs="Courier New"/>
    </w:rPr>
  </w:style>
  <w:style w:type="character" w:customStyle="1" w:styleId="ListLabel1734">
    <w:name w:val="ListLabel 1734"/>
    <w:qFormat/>
    <w:rPr>
      <w:rFonts w:cs="Wingdings"/>
    </w:rPr>
  </w:style>
  <w:style w:type="character" w:customStyle="1" w:styleId="ListLabel1735">
    <w:name w:val="ListLabel 1735"/>
    <w:qFormat/>
    <w:rPr>
      <w:rFonts w:cs="Symbol"/>
      <w:sz w:val="24"/>
    </w:rPr>
  </w:style>
  <w:style w:type="character" w:customStyle="1" w:styleId="ListLabel1736">
    <w:name w:val="ListLabel 1736"/>
    <w:qFormat/>
    <w:rPr>
      <w:rFonts w:cs="Courier New"/>
    </w:rPr>
  </w:style>
  <w:style w:type="character" w:customStyle="1" w:styleId="ListLabel1737">
    <w:name w:val="ListLabel 1737"/>
    <w:qFormat/>
    <w:rPr>
      <w:rFonts w:cs="Wingdings"/>
    </w:rPr>
  </w:style>
  <w:style w:type="character" w:customStyle="1" w:styleId="ListLabel1738">
    <w:name w:val="ListLabel 1738"/>
    <w:qFormat/>
    <w:rPr>
      <w:rFonts w:cs="Symbol"/>
    </w:rPr>
  </w:style>
  <w:style w:type="character" w:customStyle="1" w:styleId="ListLabel1739">
    <w:name w:val="ListLabel 1739"/>
    <w:qFormat/>
    <w:rPr>
      <w:rFonts w:cs="Courier New"/>
    </w:rPr>
  </w:style>
  <w:style w:type="character" w:customStyle="1" w:styleId="ListLabel1740">
    <w:name w:val="ListLabel 1740"/>
    <w:qFormat/>
    <w:rPr>
      <w:rFonts w:cs="Wingdings"/>
    </w:rPr>
  </w:style>
  <w:style w:type="character" w:customStyle="1" w:styleId="ListLabel1741">
    <w:name w:val="ListLabel 1741"/>
    <w:qFormat/>
    <w:rPr>
      <w:rFonts w:cs="Symbol"/>
    </w:rPr>
  </w:style>
  <w:style w:type="character" w:customStyle="1" w:styleId="ListLabel1742">
    <w:name w:val="ListLabel 1742"/>
    <w:qFormat/>
    <w:rPr>
      <w:rFonts w:cs="Courier New"/>
    </w:rPr>
  </w:style>
  <w:style w:type="character" w:customStyle="1" w:styleId="ListLabel1743">
    <w:name w:val="ListLabel 1743"/>
    <w:qFormat/>
    <w:rPr>
      <w:rFonts w:cs="Wingdings"/>
    </w:rPr>
  </w:style>
  <w:style w:type="character" w:customStyle="1" w:styleId="ListLabel1744">
    <w:name w:val="ListLabel 1744"/>
    <w:qFormat/>
    <w:rPr>
      <w:rFonts w:cs="Symbol"/>
      <w:b/>
    </w:rPr>
  </w:style>
  <w:style w:type="character" w:customStyle="1" w:styleId="ListLabel1745">
    <w:name w:val="ListLabel 1745"/>
    <w:qFormat/>
    <w:rPr>
      <w:rFonts w:cs="Courier New"/>
    </w:rPr>
  </w:style>
  <w:style w:type="character" w:customStyle="1" w:styleId="ListLabel1746">
    <w:name w:val="ListLabel 1746"/>
    <w:qFormat/>
    <w:rPr>
      <w:rFonts w:cs="Wingdings"/>
    </w:rPr>
  </w:style>
  <w:style w:type="character" w:customStyle="1" w:styleId="ListLabel1747">
    <w:name w:val="ListLabel 1747"/>
    <w:qFormat/>
    <w:rPr>
      <w:rFonts w:cs="Symbol"/>
    </w:rPr>
  </w:style>
  <w:style w:type="character" w:customStyle="1" w:styleId="ListLabel1748">
    <w:name w:val="ListLabel 1748"/>
    <w:qFormat/>
    <w:rPr>
      <w:rFonts w:cs="Courier New"/>
    </w:rPr>
  </w:style>
  <w:style w:type="character" w:customStyle="1" w:styleId="ListLabel1749">
    <w:name w:val="ListLabel 1749"/>
    <w:qFormat/>
    <w:rPr>
      <w:rFonts w:cs="Wingdings"/>
    </w:rPr>
  </w:style>
  <w:style w:type="character" w:customStyle="1" w:styleId="ListLabel1750">
    <w:name w:val="ListLabel 1750"/>
    <w:qFormat/>
    <w:rPr>
      <w:rFonts w:cs="Symbol"/>
    </w:rPr>
  </w:style>
  <w:style w:type="character" w:customStyle="1" w:styleId="ListLabel1751">
    <w:name w:val="ListLabel 1751"/>
    <w:qFormat/>
    <w:rPr>
      <w:rFonts w:cs="Courier New"/>
    </w:rPr>
  </w:style>
  <w:style w:type="character" w:customStyle="1" w:styleId="ListLabel1752">
    <w:name w:val="ListLabel 1752"/>
    <w:qFormat/>
    <w:rPr>
      <w:rFonts w:cs="Wingdings"/>
    </w:rPr>
  </w:style>
  <w:style w:type="character" w:customStyle="1" w:styleId="ListLabel1753">
    <w:name w:val="ListLabel 1753"/>
    <w:qFormat/>
    <w:rPr>
      <w:rFonts w:cs="Symbol"/>
      <w:b/>
    </w:rPr>
  </w:style>
  <w:style w:type="character" w:customStyle="1" w:styleId="ListLabel1754">
    <w:name w:val="ListLabel 1754"/>
    <w:qFormat/>
    <w:rPr>
      <w:rFonts w:cs="Courier New"/>
    </w:rPr>
  </w:style>
  <w:style w:type="character" w:customStyle="1" w:styleId="ListLabel1755">
    <w:name w:val="ListLabel 1755"/>
    <w:qFormat/>
    <w:rPr>
      <w:rFonts w:cs="Wingdings"/>
    </w:rPr>
  </w:style>
  <w:style w:type="character" w:customStyle="1" w:styleId="ListLabel1756">
    <w:name w:val="ListLabel 1756"/>
    <w:qFormat/>
    <w:rPr>
      <w:rFonts w:cs="Symbol"/>
    </w:rPr>
  </w:style>
  <w:style w:type="character" w:customStyle="1" w:styleId="ListLabel1757">
    <w:name w:val="ListLabel 1757"/>
    <w:qFormat/>
    <w:rPr>
      <w:rFonts w:cs="Courier New"/>
    </w:rPr>
  </w:style>
  <w:style w:type="character" w:customStyle="1" w:styleId="ListLabel1758">
    <w:name w:val="ListLabel 1758"/>
    <w:qFormat/>
    <w:rPr>
      <w:rFonts w:cs="Wingdings"/>
    </w:rPr>
  </w:style>
  <w:style w:type="character" w:customStyle="1" w:styleId="ListLabel1759">
    <w:name w:val="ListLabel 1759"/>
    <w:qFormat/>
    <w:rPr>
      <w:rFonts w:cs="Symbol"/>
    </w:rPr>
  </w:style>
  <w:style w:type="character" w:customStyle="1" w:styleId="ListLabel1760">
    <w:name w:val="ListLabel 1760"/>
    <w:qFormat/>
    <w:rPr>
      <w:rFonts w:cs="Courier New"/>
    </w:rPr>
  </w:style>
  <w:style w:type="character" w:customStyle="1" w:styleId="ListLabel1761">
    <w:name w:val="ListLabel 1761"/>
    <w:qFormat/>
    <w:rPr>
      <w:rFonts w:cs="Wingdings"/>
    </w:rPr>
  </w:style>
  <w:style w:type="character" w:customStyle="1" w:styleId="ListLabel1762">
    <w:name w:val="ListLabel 1762"/>
    <w:qFormat/>
    <w:rPr>
      <w:rFonts w:cs="Symbol"/>
    </w:rPr>
  </w:style>
  <w:style w:type="character" w:customStyle="1" w:styleId="ListLabel1763">
    <w:name w:val="ListLabel 1763"/>
    <w:qFormat/>
    <w:rPr>
      <w:rFonts w:cs="Courier New"/>
    </w:rPr>
  </w:style>
  <w:style w:type="character" w:customStyle="1" w:styleId="ListLabel1764">
    <w:name w:val="ListLabel 1764"/>
    <w:qFormat/>
    <w:rPr>
      <w:rFonts w:cs="Wingdings"/>
    </w:rPr>
  </w:style>
  <w:style w:type="character" w:customStyle="1" w:styleId="ListLabel1765">
    <w:name w:val="ListLabel 1765"/>
    <w:qFormat/>
    <w:rPr>
      <w:rFonts w:cs="Symbol"/>
    </w:rPr>
  </w:style>
  <w:style w:type="character" w:customStyle="1" w:styleId="ListLabel1766">
    <w:name w:val="ListLabel 1766"/>
    <w:qFormat/>
    <w:rPr>
      <w:rFonts w:cs="Courier New"/>
    </w:rPr>
  </w:style>
  <w:style w:type="character" w:customStyle="1" w:styleId="ListLabel1767">
    <w:name w:val="ListLabel 1767"/>
    <w:qFormat/>
    <w:rPr>
      <w:rFonts w:cs="Wingdings"/>
    </w:rPr>
  </w:style>
  <w:style w:type="character" w:customStyle="1" w:styleId="ListLabel1768">
    <w:name w:val="ListLabel 1768"/>
    <w:qFormat/>
    <w:rPr>
      <w:rFonts w:cs="Symbol"/>
    </w:rPr>
  </w:style>
  <w:style w:type="character" w:customStyle="1" w:styleId="ListLabel1769">
    <w:name w:val="ListLabel 1769"/>
    <w:qFormat/>
    <w:rPr>
      <w:rFonts w:cs="Courier New"/>
    </w:rPr>
  </w:style>
  <w:style w:type="character" w:customStyle="1" w:styleId="ListLabel1770">
    <w:name w:val="ListLabel 1770"/>
    <w:qFormat/>
    <w:rPr>
      <w:rFonts w:cs="Wingdings"/>
    </w:rPr>
  </w:style>
  <w:style w:type="character" w:customStyle="1" w:styleId="ListLabel1771">
    <w:name w:val="ListLabel 1771"/>
    <w:qFormat/>
    <w:rPr>
      <w:rFonts w:cs="Symbol"/>
      <w:sz w:val="22"/>
    </w:rPr>
  </w:style>
  <w:style w:type="character" w:customStyle="1" w:styleId="ListLabel1772">
    <w:name w:val="ListLabel 1772"/>
    <w:qFormat/>
    <w:rPr>
      <w:rFonts w:cs="Courier New"/>
      <w:sz w:val="20"/>
    </w:rPr>
  </w:style>
  <w:style w:type="character" w:customStyle="1" w:styleId="ListLabel1773">
    <w:name w:val="ListLabel 1773"/>
    <w:qFormat/>
    <w:rPr>
      <w:rFonts w:cs="Wingdings"/>
      <w:sz w:val="20"/>
    </w:rPr>
  </w:style>
  <w:style w:type="character" w:customStyle="1" w:styleId="ListLabel1774">
    <w:name w:val="ListLabel 1774"/>
    <w:qFormat/>
    <w:rPr>
      <w:rFonts w:cs="Wingdings"/>
      <w:sz w:val="20"/>
    </w:rPr>
  </w:style>
  <w:style w:type="character" w:customStyle="1" w:styleId="ListLabel1775">
    <w:name w:val="ListLabel 1775"/>
    <w:qFormat/>
    <w:rPr>
      <w:rFonts w:cs="Wingdings"/>
      <w:sz w:val="20"/>
    </w:rPr>
  </w:style>
  <w:style w:type="character" w:customStyle="1" w:styleId="ListLabel1776">
    <w:name w:val="ListLabel 1776"/>
    <w:qFormat/>
    <w:rPr>
      <w:rFonts w:cs="Wingdings"/>
      <w:sz w:val="20"/>
    </w:rPr>
  </w:style>
  <w:style w:type="character" w:customStyle="1" w:styleId="ListLabel1777">
    <w:name w:val="ListLabel 1777"/>
    <w:qFormat/>
    <w:rPr>
      <w:rFonts w:cs="Wingdings"/>
      <w:sz w:val="20"/>
    </w:rPr>
  </w:style>
  <w:style w:type="character" w:customStyle="1" w:styleId="ListLabel1778">
    <w:name w:val="ListLabel 1778"/>
    <w:qFormat/>
    <w:rPr>
      <w:rFonts w:cs="Wingdings"/>
      <w:sz w:val="20"/>
    </w:rPr>
  </w:style>
  <w:style w:type="character" w:customStyle="1" w:styleId="ListLabel1779">
    <w:name w:val="ListLabel 1779"/>
    <w:qFormat/>
    <w:rPr>
      <w:rFonts w:cs="Wingdings"/>
      <w:sz w:val="20"/>
    </w:rPr>
  </w:style>
  <w:style w:type="character" w:customStyle="1" w:styleId="ListLabel1780">
    <w:name w:val="ListLabel 1780"/>
    <w:qFormat/>
    <w:rPr>
      <w:rFonts w:cs="Symbol"/>
      <w:b/>
    </w:rPr>
  </w:style>
  <w:style w:type="character" w:customStyle="1" w:styleId="ListLabel1781">
    <w:name w:val="ListLabel 1781"/>
    <w:qFormat/>
    <w:rPr>
      <w:rFonts w:cs="Courier New"/>
    </w:rPr>
  </w:style>
  <w:style w:type="character" w:customStyle="1" w:styleId="ListLabel1782">
    <w:name w:val="ListLabel 1782"/>
    <w:qFormat/>
    <w:rPr>
      <w:rFonts w:cs="Wingdings"/>
    </w:rPr>
  </w:style>
  <w:style w:type="character" w:customStyle="1" w:styleId="ListLabel1783">
    <w:name w:val="ListLabel 1783"/>
    <w:qFormat/>
    <w:rPr>
      <w:rFonts w:cs="Symbol"/>
    </w:rPr>
  </w:style>
  <w:style w:type="character" w:customStyle="1" w:styleId="ListLabel1784">
    <w:name w:val="ListLabel 1784"/>
    <w:qFormat/>
    <w:rPr>
      <w:rFonts w:cs="Courier New"/>
    </w:rPr>
  </w:style>
  <w:style w:type="character" w:customStyle="1" w:styleId="ListLabel1785">
    <w:name w:val="ListLabel 1785"/>
    <w:qFormat/>
    <w:rPr>
      <w:rFonts w:cs="Wingdings"/>
    </w:rPr>
  </w:style>
  <w:style w:type="character" w:customStyle="1" w:styleId="ListLabel1786">
    <w:name w:val="ListLabel 1786"/>
    <w:qFormat/>
    <w:rPr>
      <w:rFonts w:cs="Symbol"/>
    </w:rPr>
  </w:style>
  <w:style w:type="character" w:customStyle="1" w:styleId="ListLabel1787">
    <w:name w:val="ListLabel 1787"/>
    <w:qFormat/>
    <w:rPr>
      <w:rFonts w:cs="Courier New"/>
    </w:rPr>
  </w:style>
  <w:style w:type="character" w:customStyle="1" w:styleId="ListLabel1788">
    <w:name w:val="ListLabel 1788"/>
    <w:qFormat/>
    <w:rPr>
      <w:rFonts w:cs="Wingdings"/>
    </w:rPr>
  </w:style>
  <w:style w:type="character" w:customStyle="1" w:styleId="ListLabel1789">
    <w:name w:val="ListLabel 1789"/>
    <w:qFormat/>
    <w:rPr>
      <w:rFonts w:cs="Symbol"/>
      <w:b/>
    </w:rPr>
  </w:style>
  <w:style w:type="character" w:customStyle="1" w:styleId="ListLabel1790">
    <w:name w:val="ListLabel 1790"/>
    <w:qFormat/>
    <w:rPr>
      <w:rFonts w:cs="Courier New"/>
    </w:rPr>
  </w:style>
  <w:style w:type="character" w:customStyle="1" w:styleId="ListLabel1791">
    <w:name w:val="ListLabel 1791"/>
    <w:qFormat/>
    <w:rPr>
      <w:rFonts w:cs="Wingdings"/>
    </w:rPr>
  </w:style>
  <w:style w:type="character" w:customStyle="1" w:styleId="ListLabel1792">
    <w:name w:val="ListLabel 1792"/>
    <w:qFormat/>
    <w:rPr>
      <w:rFonts w:cs="Symbol"/>
    </w:rPr>
  </w:style>
  <w:style w:type="character" w:customStyle="1" w:styleId="ListLabel1793">
    <w:name w:val="ListLabel 1793"/>
    <w:qFormat/>
    <w:rPr>
      <w:rFonts w:cs="Courier New"/>
    </w:rPr>
  </w:style>
  <w:style w:type="character" w:customStyle="1" w:styleId="ListLabel1794">
    <w:name w:val="ListLabel 1794"/>
    <w:qFormat/>
    <w:rPr>
      <w:rFonts w:cs="Wingdings"/>
    </w:rPr>
  </w:style>
  <w:style w:type="character" w:customStyle="1" w:styleId="ListLabel1795">
    <w:name w:val="ListLabel 1795"/>
    <w:qFormat/>
    <w:rPr>
      <w:rFonts w:cs="Symbol"/>
    </w:rPr>
  </w:style>
  <w:style w:type="character" w:customStyle="1" w:styleId="ListLabel1796">
    <w:name w:val="ListLabel 1796"/>
    <w:qFormat/>
    <w:rPr>
      <w:rFonts w:cs="Courier New"/>
    </w:rPr>
  </w:style>
  <w:style w:type="character" w:customStyle="1" w:styleId="ListLabel1797">
    <w:name w:val="ListLabel 1797"/>
    <w:qFormat/>
    <w:rPr>
      <w:rFonts w:cs="Wingdings"/>
    </w:rPr>
  </w:style>
  <w:style w:type="character" w:customStyle="1" w:styleId="ListLabel1798">
    <w:name w:val="ListLabel 1798"/>
    <w:qFormat/>
    <w:rPr>
      <w:rFonts w:cs="Symbol"/>
    </w:rPr>
  </w:style>
  <w:style w:type="character" w:customStyle="1" w:styleId="ListLabel1799">
    <w:name w:val="ListLabel 1799"/>
    <w:qFormat/>
    <w:rPr>
      <w:rFonts w:cs="Courier New"/>
    </w:rPr>
  </w:style>
  <w:style w:type="character" w:customStyle="1" w:styleId="ListLabel1800">
    <w:name w:val="ListLabel 1800"/>
    <w:qFormat/>
    <w:rPr>
      <w:rFonts w:cs="Wingdings"/>
    </w:rPr>
  </w:style>
  <w:style w:type="character" w:customStyle="1" w:styleId="ListLabel1801">
    <w:name w:val="ListLabel 1801"/>
    <w:qFormat/>
    <w:rPr>
      <w:rFonts w:cs="Symbol"/>
    </w:rPr>
  </w:style>
  <w:style w:type="character" w:customStyle="1" w:styleId="ListLabel1802">
    <w:name w:val="ListLabel 1802"/>
    <w:qFormat/>
    <w:rPr>
      <w:rFonts w:cs="Courier New"/>
    </w:rPr>
  </w:style>
  <w:style w:type="character" w:customStyle="1" w:styleId="ListLabel1803">
    <w:name w:val="ListLabel 1803"/>
    <w:qFormat/>
    <w:rPr>
      <w:rFonts w:cs="Wingdings"/>
    </w:rPr>
  </w:style>
  <w:style w:type="character" w:customStyle="1" w:styleId="ListLabel1804">
    <w:name w:val="ListLabel 1804"/>
    <w:qFormat/>
    <w:rPr>
      <w:rFonts w:cs="Symbol"/>
    </w:rPr>
  </w:style>
  <w:style w:type="character" w:customStyle="1" w:styleId="ListLabel1805">
    <w:name w:val="ListLabel 1805"/>
    <w:qFormat/>
    <w:rPr>
      <w:rFonts w:cs="Courier New"/>
    </w:rPr>
  </w:style>
  <w:style w:type="character" w:customStyle="1" w:styleId="ListLabel1806">
    <w:name w:val="ListLabel 1806"/>
    <w:qFormat/>
    <w:rPr>
      <w:rFonts w:cs="Wingdings"/>
    </w:rPr>
  </w:style>
  <w:style w:type="character" w:customStyle="1" w:styleId="ListLabel1807">
    <w:name w:val="ListLabel 1807"/>
    <w:qFormat/>
    <w:rPr>
      <w:rFonts w:cs="Symbol"/>
    </w:rPr>
  </w:style>
  <w:style w:type="character" w:customStyle="1" w:styleId="ListLabel1808">
    <w:name w:val="ListLabel 1808"/>
    <w:qFormat/>
    <w:rPr>
      <w:rFonts w:cs="Courier New"/>
    </w:rPr>
  </w:style>
  <w:style w:type="character" w:customStyle="1" w:styleId="ListLabel1809">
    <w:name w:val="ListLabel 1809"/>
    <w:qFormat/>
    <w:rPr>
      <w:rFonts w:cs="Wingdings"/>
    </w:rPr>
  </w:style>
  <w:style w:type="character" w:customStyle="1" w:styleId="ListLabel1810">
    <w:name w:val="ListLabel 1810"/>
    <w:qFormat/>
    <w:rPr>
      <w:rFonts w:cs="Symbol"/>
    </w:rPr>
  </w:style>
  <w:style w:type="character" w:customStyle="1" w:styleId="ListLabel1811">
    <w:name w:val="ListLabel 1811"/>
    <w:qFormat/>
    <w:rPr>
      <w:rFonts w:cs="Courier New"/>
    </w:rPr>
  </w:style>
  <w:style w:type="character" w:customStyle="1" w:styleId="ListLabel1812">
    <w:name w:val="ListLabel 1812"/>
    <w:qFormat/>
    <w:rPr>
      <w:rFonts w:cs="Wingdings"/>
    </w:rPr>
  </w:style>
  <w:style w:type="character" w:customStyle="1" w:styleId="ListLabel1813">
    <w:name w:val="ListLabel 1813"/>
    <w:qFormat/>
    <w:rPr>
      <w:rFonts w:cs="Symbol"/>
    </w:rPr>
  </w:style>
  <w:style w:type="character" w:customStyle="1" w:styleId="ListLabel1814">
    <w:name w:val="ListLabel 1814"/>
    <w:qFormat/>
    <w:rPr>
      <w:rFonts w:cs="Courier New"/>
    </w:rPr>
  </w:style>
  <w:style w:type="character" w:customStyle="1" w:styleId="ListLabel1815">
    <w:name w:val="ListLabel 1815"/>
    <w:qFormat/>
    <w:rPr>
      <w:rFonts w:cs="Wingdings"/>
    </w:rPr>
  </w:style>
  <w:style w:type="character" w:customStyle="1" w:styleId="ListLabel1816">
    <w:name w:val="ListLabel 1816"/>
    <w:qFormat/>
    <w:rPr>
      <w:rFonts w:cs="OpenSymbol"/>
      <w:b/>
    </w:rPr>
  </w:style>
  <w:style w:type="character" w:customStyle="1" w:styleId="ListLabel1817">
    <w:name w:val="ListLabel 1817"/>
    <w:qFormat/>
    <w:rPr>
      <w:rFonts w:cs="OpenSymbol"/>
    </w:rPr>
  </w:style>
  <w:style w:type="character" w:customStyle="1" w:styleId="ListLabel1818">
    <w:name w:val="ListLabel 1818"/>
    <w:qFormat/>
    <w:rPr>
      <w:rFonts w:cs="OpenSymbol"/>
    </w:rPr>
  </w:style>
  <w:style w:type="character" w:customStyle="1" w:styleId="ListLabel1819">
    <w:name w:val="ListLabel 1819"/>
    <w:qFormat/>
    <w:rPr>
      <w:rFonts w:cs="OpenSymbol"/>
    </w:rPr>
  </w:style>
  <w:style w:type="character" w:customStyle="1" w:styleId="ListLabel1820">
    <w:name w:val="ListLabel 1820"/>
    <w:qFormat/>
    <w:rPr>
      <w:rFonts w:cs="OpenSymbol"/>
    </w:rPr>
  </w:style>
  <w:style w:type="character" w:customStyle="1" w:styleId="ListLabel1821">
    <w:name w:val="ListLabel 1821"/>
    <w:qFormat/>
    <w:rPr>
      <w:rFonts w:cs="OpenSymbol"/>
    </w:rPr>
  </w:style>
  <w:style w:type="character" w:customStyle="1" w:styleId="ListLabel1822">
    <w:name w:val="ListLabel 1822"/>
    <w:qFormat/>
    <w:rPr>
      <w:rFonts w:cs="OpenSymbol"/>
    </w:rPr>
  </w:style>
  <w:style w:type="character" w:customStyle="1" w:styleId="ListLabel1823">
    <w:name w:val="ListLabel 1823"/>
    <w:qFormat/>
    <w:rPr>
      <w:rFonts w:cs="OpenSymbol"/>
    </w:rPr>
  </w:style>
  <w:style w:type="character" w:customStyle="1" w:styleId="ListLabel1824">
    <w:name w:val="ListLabel 1824"/>
    <w:qFormat/>
    <w:rPr>
      <w:rFonts w:cs="OpenSymbol"/>
    </w:rPr>
  </w:style>
  <w:style w:type="character" w:customStyle="1" w:styleId="ListLabel1825">
    <w:name w:val="ListLabel 1825"/>
    <w:qFormat/>
    <w:rPr>
      <w:rFonts w:cs="OpenSymbol"/>
    </w:rPr>
  </w:style>
  <w:style w:type="character" w:customStyle="1" w:styleId="ListLabel1826">
    <w:name w:val="ListLabel 1826"/>
    <w:qFormat/>
    <w:rPr>
      <w:rFonts w:cs="OpenSymbol"/>
    </w:rPr>
  </w:style>
  <w:style w:type="character" w:customStyle="1" w:styleId="ListLabel1827">
    <w:name w:val="ListLabel 1827"/>
    <w:qFormat/>
    <w:rPr>
      <w:rFonts w:cs="OpenSymbol"/>
    </w:rPr>
  </w:style>
  <w:style w:type="character" w:customStyle="1" w:styleId="ListLabel1828">
    <w:name w:val="ListLabel 1828"/>
    <w:qFormat/>
    <w:rPr>
      <w:rFonts w:cs="OpenSymbol"/>
    </w:rPr>
  </w:style>
  <w:style w:type="character" w:customStyle="1" w:styleId="ListLabel1829">
    <w:name w:val="ListLabel 1829"/>
    <w:qFormat/>
    <w:rPr>
      <w:rFonts w:cs="OpenSymbol"/>
    </w:rPr>
  </w:style>
  <w:style w:type="character" w:customStyle="1" w:styleId="ListLabel1830">
    <w:name w:val="ListLabel 1830"/>
    <w:qFormat/>
    <w:rPr>
      <w:rFonts w:cs="OpenSymbol"/>
    </w:rPr>
  </w:style>
  <w:style w:type="character" w:customStyle="1" w:styleId="ListLabel1831">
    <w:name w:val="ListLabel 1831"/>
    <w:qFormat/>
    <w:rPr>
      <w:rFonts w:cs="OpenSymbol"/>
    </w:rPr>
  </w:style>
  <w:style w:type="character" w:customStyle="1" w:styleId="ListLabel1832">
    <w:name w:val="ListLabel 1832"/>
    <w:qFormat/>
    <w:rPr>
      <w:rFonts w:cs="OpenSymbol"/>
    </w:rPr>
  </w:style>
  <w:style w:type="character" w:customStyle="1" w:styleId="ListLabel1833">
    <w:name w:val="ListLabel 1833"/>
    <w:qFormat/>
    <w:rPr>
      <w:rFonts w:cs="OpenSymbol"/>
    </w:rPr>
  </w:style>
  <w:style w:type="character" w:customStyle="1" w:styleId="ListLabel1834">
    <w:name w:val="ListLabel 1834"/>
    <w:qFormat/>
    <w:rPr>
      <w:rFonts w:cs="Courier New"/>
    </w:rPr>
  </w:style>
  <w:style w:type="character" w:customStyle="1" w:styleId="ListLabel1835">
    <w:name w:val="ListLabel 1835"/>
    <w:qFormat/>
    <w:rPr>
      <w:rFonts w:cs="Courier New"/>
    </w:rPr>
  </w:style>
  <w:style w:type="character" w:customStyle="1" w:styleId="ListLabel1836">
    <w:name w:val="ListLabel 1836"/>
    <w:qFormat/>
    <w:rPr>
      <w:rFonts w:cs="Courier New"/>
    </w:rPr>
  </w:style>
  <w:style w:type="character" w:customStyle="1" w:styleId="ListLabel1837">
    <w:name w:val="ListLabel 1837"/>
    <w:qFormat/>
    <w:rPr>
      <w:rFonts w:cs="Courier New"/>
    </w:rPr>
  </w:style>
  <w:style w:type="character" w:customStyle="1" w:styleId="ListLabel1838">
    <w:name w:val="ListLabel 1838"/>
    <w:qFormat/>
    <w:rPr>
      <w:rFonts w:cs="Courier New"/>
    </w:rPr>
  </w:style>
  <w:style w:type="character" w:customStyle="1" w:styleId="ListLabel1839">
    <w:name w:val="ListLabel 1839"/>
    <w:qFormat/>
    <w:rPr>
      <w:rFonts w:cs="Courier New"/>
    </w:rPr>
  </w:style>
  <w:style w:type="character" w:customStyle="1" w:styleId="ListLabel1840">
    <w:name w:val="ListLabel 1840"/>
    <w:qFormat/>
    <w:rPr>
      <w:rFonts w:cs="Courier New"/>
    </w:rPr>
  </w:style>
  <w:style w:type="character" w:customStyle="1" w:styleId="ListLabel1841">
    <w:name w:val="ListLabel 1841"/>
    <w:qFormat/>
    <w:rPr>
      <w:rFonts w:cs="Courier New"/>
    </w:rPr>
  </w:style>
  <w:style w:type="character" w:customStyle="1" w:styleId="ListLabel1842">
    <w:name w:val="ListLabel 1842"/>
    <w:qFormat/>
    <w:rPr>
      <w:rFonts w:cs="Courier New"/>
    </w:rPr>
  </w:style>
  <w:style w:type="character" w:customStyle="1" w:styleId="ListLabel1843">
    <w:name w:val="ListLabel 1843"/>
    <w:qFormat/>
    <w:rPr>
      <w:rFonts w:cs="Symbol"/>
      <w:b/>
    </w:rPr>
  </w:style>
  <w:style w:type="character" w:customStyle="1" w:styleId="ListLabel1844">
    <w:name w:val="ListLabel 1844"/>
    <w:qFormat/>
    <w:rPr>
      <w:rFonts w:cs="Courier New"/>
    </w:rPr>
  </w:style>
  <w:style w:type="character" w:customStyle="1" w:styleId="ListLabel1845">
    <w:name w:val="ListLabel 1845"/>
    <w:qFormat/>
    <w:rPr>
      <w:rFonts w:cs="Wingdings"/>
    </w:rPr>
  </w:style>
  <w:style w:type="character" w:customStyle="1" w:styleId="ListLabel1846">
    <w:name w:val="ListLabel 1846"/>
    <w:qFormat/>
    <w:rPr>
      <w:rFonts w:cs="Symbol"/>
    </w:rPr>
  </w:style>
  <w:style w:type="character" w:customStyle="1" w:styleId="ListLabel1847">
    <w:name w:val="ListLabel 1847"/>
    <w:qFormat/>
    <w:rPr>
      <w:rFonts w:cs="Courier New"/>
    </w:rPr>
  </w:style>
  <w:style w:type="character" w:customStyle="1" w:styleId="ListLabel1848">
    <w:name w:val="ListLabel 1848"/>
    <w:qFormat/>
    <w:rPr>
      <w:rFonts w:cs="Wingdings"/>
    </w:rPr>
  </w:style>
  <w:style w:type="character" w:customStyle="1" w:styleId="ListLabel1849">
    <w:name w:val="ListLabel 1849"/>
    <w:qFormat/>
    <w:rPr>
      <w:rFonts w:cs="Symbol"/>
    </w:rPr>
  </w:style>
  <w:style w:type="character" w:customStyle="1" w:styleId="ListLabel1850">
    <w:name w:val="ListLabel 1850"/>
    <w:qFormat/>
    <w:rPr>
      <w:rFonts w:cs="Courier New"/>
    </w:rPr>
  </w:style>
  <w:style w:type="character" w:customStyle="1" w:styleId="ListLabel1851">
    <w:name w:val="ListLabel 1851"/>
    <w:qFormat/>
    <w:rPr>
      <w:rFonts w:cs="Wingdings"/>
    </w:rPr>
  </w:style>
  <w:style w:type="character" w:customStyle="1" w:styleId="ListLabel1852">
    <w:name w:val="ListLabel 1852"/>
    <w:qFormat/>
    <w:rPr>
      <w:rFonts w:ascii="Arial" w:hAnsi="Arial" w:cs="Symbol"/>
      <w:sz w:val="20"/>
    </w:rPr>
  </w:style>
  <w:style w:type="character" w:customStyle="1" w:styleId="ListLabel1853">
    <w:name w:val="ListLabel 1853"/>
    <w:qFormat/>
    <w:rPr>
      <w:rFonts w:cs="Courier New"/>
      <w:sz w:val="20"/>
    </w:rPr>
  </w:style>
  <w:style w:type="character" w:customStyle="1" w:styleId="ListLabel1854">
    <w:name w:val="ListLabel 1854"/>
    <w:qFormat/>
    <w:rPr>
      <w:rFonts w:cs="Wingdings"/>
      <w:sz w:val="20"/>
    </w:rPr>
  </w:style>
  <w:style w:type="character" w:customStyle="1" w:styleId="ListLabel1855">
    <w:name w:val="ListLabel 1855"/>
    <w:qFormat/>
    <w:rPr>
      <w:rFonts w:cs="Wingdings"/>
      <w:sz w:val="20"/>
    </w:rPr>
  </w:style>
  <w:style w:type="character" w:customStyle="1" w:styleId="ListLabel1856">
    <w:name w:val="ListLabel 1856"/>
    <w:qFormat/>
    <w:rPr>
      <w:rFonts w:cs="Wingdings"/>
      <w:sz w:val="20"/>
    </w:rPr>
  </w:style>
  <w:style w:type="character" w:customStyle="1" w:styleId="ListLabel1857">
    <w:name w:val="ListLabel 1857"/>
    <w:qFormat/>
    <w:rPr>
      <w:rFonts w:cs="Wingdings"/>
      <w:sz w:val="20"/>
    </w:rPr>
  </w:style>
  <w:style w:type="character" w:customStyle="1" w:styleId="ListLabel1858">
    <w:name w:val="ListLabel 1858"/>
    <w:qFormat/>
    <w:rPr>
      <w:rFonts w:cs="Wingdings"/>
      <w:sz w:val="20"/>
    </w:rPr>
  </w:style>
  <w:style w:type="character" w:customStyle="1" w:styleId="ListLabel1859">
    <w:name w:val="ListLabel 1859"/>
    <w:qFormat/>
    <w:rPr>
      <w:rFonts w:cs="Wingdings"/>
      <w:sz w:val="20"/>
    </w:rPr>
  </w:style>
  <w:style w:type="character" w:customStyle="1" w:styleId="ListLabel1860">
    <w:name w:val="ListLabel 1860"/>
    <w:qFormat/>
    <w:rPr>
      <w:rFonts w:cs="Wingdings"/>
      <w:sz w:val="20"/>
    </w:rPr>
  </w:style>
  <w:style w:type="character" w:customStyle="1" w:styleId="ListLabel1861">
    <w:name w:val="ListLabel 1861"/>
    <w:qFormat/>
    <w:rPr>
      <w:rFonts w:cs="Symbol"/>
    </w:rPr>
  </w:style>
  <w:style w:type="character" w:customStyle="1" w:styleId="ListLabel1862">
    <w:name w:val="ListLabel 1862"/>
    <w:qFormat/>
    <w:rPr>
      <w:rFonts w:cs="Courier New"/>
    </w:rPr>
  </w:style>
  <w:style w:type="character" w:customStyle="1" w:styleId="ListLabel1863">
    <w:name w:val="ListLabel 1863"/>
    <w:qFormat/>
    <w:rPr>
      <w:rFonts w:cs="Wingdings"/>
    </w:rPr>
  </w:style>
  <w:style w:type="character" w:customStyle="1" w:styleId="ListLabel1864">
    <w:name w:val="ListLabel 1864"/>
    <w:qFormat/>
    <w:rPr>
      <w:rFonts w:cs="Symbol"/>
    </w:rPr>
  </w:style>
  <w:style w:type="character" w:customStyle="1" w:styleId="ListLabel1865">
    <w:name w:val="ListLabel 1865"/>
    <w:qFormat/>
    <w:rPr>
      <w:rFonts w:cs="Courier New"/>
    </w:rPr>
  </w:style>
  <w:style w:type="character" w:customStyle="1" w:styleId="ListLabel1866">
    <w:name w:val="ListLabel 1866"/>
    <w:qFormat/>
    <w:rPr>
      <w:rFonts w:cs="Wingdings"/>
    </w:rPr>
  </w:style>
  <w:style w:type="character" w:customStyle="1" w:styleId="ListLabel1867">
    <w:name w:val="ListLabel 1867"/>
    <w:qFormat/>
    <w:rPr>
      <w:rFonts w:cs="Symbol"/>
    </w:rPr>
  </w:style>
  <w:style w:type="character" w:customStyle="1" w:styleId="ListLabel1868">
    <w:name w:val="ListLabel 1868"/>
    <w:qFormat/>
    <w:rPr>
      <w:rFonts w:cs="Courier New"/>
    </w:rPr>
  </w:style>
  <w:style w:type="character" w:customStyle="1" w:styleId="ListLabel1869">
    <w:name w:val="ListLabel 1869"/>
    <w:qFormat/>
    <w:rPr>
      <w:rFonts w:cs="Wingdings"/>
    </w:rPr>
  </w:style>
  <w:style w:type="character" w:customStyle="1" w:styleId="ListLabel1870">
    <w:name w:val="ListLabel 1870"/>
    <w:qFormat/>
    <w:rPr>
      <w:rFonts w:cs="Calibri"/>
    </w:rPr>
  </w:style>
  <w:style w:type="character" w:customStyle="1" w:styleId="ListLabel1871">
    <w:name w:val="ListLabel 1871"/>
    <w:qFormat/>
    <w:rPr>
      <w:rFonts w:cs="Courier New"/>
    </w:rPr>
  </w:style>
  <w:style w:type="character" w:customStyle="1" w:styleId="ListLabel1872">
    <w:name w:val="ListLabel 1872"/>
    <w:qFormat/>
    <w:rPr>
      <w:rFonts w:cs="Wingdings"/>
    </w:rPr>
  </w:style>
  <w:style w:type="character" w:customStyle="1" w:styleId="ListLabel1873">
    <w:name w:val="ListLabel 1873"/>
    <w:qFormat/>
    <w:rPr>
      <w:rFonts w:cs="Symbol"/>
    </w:rPr>
  </w:style>
  <w:style w:type="character" w:customStyle="1" w:styleId="ListLabel1874">
    <w:name w:val="ListLabel 1874"/>
    <w:qFormat/>
    <w:rPr>
      <w:rFonts w:cs="Courier New"/>
    </w:rPr>
  </w:style>
  <w:style w:type="character" w:customStyle="1" w:styleId="ListLabel1875">
    <w:name w:val="ListLabel 1875"/>
    <w:qFormat/>
    <w:rPr>
      <w:rFonts w:cs="Wingdings"/>
    </w:rPr>
  </w:style>
  <w:style w:type="character" w:customStyle="1" w:styleId="ListLabel1876">
    <w:name w:val="ListLabel 1876"/>
    <w:qFormat/>
    <w:rPr>
      <w:rFonts w:cs="Symbol"/>
    </w:rPr>
  </w:style>
  <w:style w:type="character" w:customStyle="1" w:styleId="ListLabel1877">
    <w:name w:val="ListLabel 1877"/>
    <w:qFormat/>
    <w:rPr>
      <w:rFonts w:cs="Courier New"/>
    </w:rPr>
  </w:style>
  <w:style w:type="character" w:customStyle="1" w:styleId="ListLabel1878">
    <w:name w:val="ListLabel 1878"/>
    <w:qFormat/>
    <w:rPr>
      <w:rFonts w:cs="Wingdings"/>
    </w:rPr>
  </w:style>
  <w:style w:type="character" w:customStyle="1" w:styleId="ListLabel1879">
    <w:name w:val="ListLabel 1879"/>
    <w:qFormat/>
    <w:rPr>
      <w:rFonts w:ascii="Calibri" w:hAnsi="Calibri" w:cs="Symbol"/>
      <w:sz w:val="22"/>
    </w:rPr>
  </w:style>
  <w:style w:type="character" w:customStyle="1" w:styleId="ListLabel1880">
    <w:name w:val="ListLabel 1880"/>
    <w:qFormat/>
    <w:rPr>
      <w:rFonts w:cs="Courier New"/>
      <w:sz w:val="20"/>
    </w:rPr>
  </w:style>
  <w:style w:type="character" w:customStyle="1" w:styleId="ListLabel1881">
    <w:name w:val="ListLabel 1881"/>
    <w:qFormat/>
    <w:rPr>
      <w:rFonts w:cs="Wingdings"/>
      <w:sz w:val="20"/>
    </w:rPr>
  </w:style>
  <w:style w:type="character" w:customStyle="1" w:styleId="ListLabel1882">
    <w:name w:val="ListLabel 1882"/>
    <w:qFormat/>
    <w:rPr>
      <w:rFonts w:cs="Wingdings"/>
      <w:sz w:val="20"/>
    </w:rPr>
  </w:style>
  <w:style w:type="character" w:customStyle="1" w:styleId="ListLabel1883">
    <w:name w:val="ListLabel 1883"/>
    <w:qFormat/>
    <w:rPr>
      <w:rFonts w:cs="Wingdings"/>
      <w:sz w:val="20"/>
    </w:rPr>
  </w:style>
  <w:style w:type="character" w:customStyle="1" w:styleId="ListLabel1884">
    <w:name w:val="ListLabel 1884"/>
    <w:qFormat/>
    <w:rPr>
      <w:rFonts w:cs="Wingdings"/>
      <w:sz w:val="20"/>
    </w:rPr>
  </w:style>
  <w:style w:type="character" w:customStyle="1" w:styleId="ListLabel1885">
    <w:name w:val="ListLabel 1885"/>
    <w:qFormat/>
    <w:rPr>
      <w:rFonts w:cs="Wingdings"/>
      <w:sz w:val="20"/>
    </w:rPr>
  </w:style>
  <w:style w:type="character" w:customStyle="1" w:styleId="ListLabel1886">
    <w:name w:val="ListLabel 1886"/>
    <w:qFormat/>
    <w:rPr>
      <w:rFonts w:cs="Wingdings"/>
      <w:sz w:val="20"/>
    </w:rPr>
  </w:style>
  <w:style w:type="character" w:customStyle="1" w:styleId="ListLabel1887">
    <w:name w:val="ListLabel 1887"/>
    <w:qFormat/>
    <w:rPr>
      <w:rFonts w:cs="Wingdings"/>
      <w:sz w:val="20"/>
    </w:rPr>
  </w:style>
  <w:style w:type="character" w:customStyle="1" w:styleId="ListLabel1888">
    <w:name w:val="ListLabel 1888"/>
    <w:qFormat/>
    <w:rPr>
      <w:rFonts w:cs="Symbol"/>
      <w:b/>
    </w:rPr>
  </w:style>
  <w:style w:type="character" w:customStyle="1" w:styleId="ListLabel1889">
    <w:name w:val="ListLabel 1889"/>
    <w:qFormat/>
    <w:rPr>
      <w:rFonts w:cs="Courier New"/>
    </w:rPr>
  </w:style>
  <w:style w:type="character" w:customStyle="1" w:styleId="ListLabel1890">
    <w:name w:val="ListLabel 1890"/>
    <w:qFormat/>
    <w:rPr>
      <w:rFonts w:cs="Wingdings"/>
    </w:rPr>
  </w:style>
  <w:style w:type="character" w:customStyle="1" w:styleId="ListLabel1891">
    <w:name w:val="ListLabel 1891"/>
    <w:qFormat/>
    <w:rPr>
      <w:rFonts w:cs="Symbol"/>
    </w:rPr>
  </w:style>
  <w:style w:type="character" w:customStyle="1" w:styleId="ListLabel1892">
    <w:name w:val="ListLabel 1892"/>
    <w:qFormat/>
    <w:rPr>
      <w:rFonts w:cs="Courier New"/>
    </w:rPr>
  </w:style>
  <w:style w:type="character" w:customStyle="1" w:styleId="ListLabel1893">
    <w:name w:val="ListLabel 1893"/>
    <w:qFormat/>
    <w:rPr>
      <w:rFonts w:cs="Wingdings"/>
    </w:rPr>
  </w:style>
  <w:style w:type="character" w:customStyle="1" w:styleId="ListLabel1894">
    <w:name w:val="ListLabel 1894"/>
    <w:qFormat/>
    <w:rPr>
      <w:rFonts w:cs="Symbol"/>
    </w:rPr>
  </w:style>
  <w:style w:type="character" w:customStyle="1" w:styleId="ListLabel1895">
    <w:name w:val="ListLabel 1895"/>
    <w:qFormat/>
    <w:rPr>
      <w:rFonts w:cs="Courier New"/>
    </w:rPr>
  </w:style>
  <w:style w:type="character" w:customStyle="1" w:styleId="ListLabel1896">
    <w:name w:val="ListLabel 1896"/>
    <w:qFormat/>
    <w:rPr>
      <w:rFonts w:cs="Wingdings"/>
    </w:rPr>
  </w:style>
  <w:style w:type="character" w:customStyle="1" w:styleId="ListLabel1897">
    <w:name w:val="ListLabel 1897"/>
    <w:qFormat/>
    <w:rPr>
      <w:rFonts w:ascii="Calibri" w:hAnsi="Calibri" w:cs="Symbol"/>
    </w:rPr>
  </w:style>
  <w:style w:type="character" w:customStyle="1" w:styleId="ListLabel1898">
    <w:name w:val="ListLabel 1898"/>
    <w:qFormat/>
    <w:rPr>
      <w:rFonts w:ascii="Calibri" w:hAnsi="Calibri" w:cs="Courier New"/>
    </w:rPr>
  </w:style>
  <w:style w:type="character" w:customStyle="1" w:styleId="ListLabel1899">
    <w:name w:val="ListLabel 1899"/>
    <w:qFormat/>
    <w:rPr>
      <w:rFonts w:cs="Wingdings"/>
    </w:rPr>
  </w:style>
  <w:style w:type="character" w:customStyle="1" w:styleId="ListLabel1900">
    <w:name w:val="ListLabel 1900"/>
    <w:qFormat/>
    <w:rPr>
      <w:rFonts w:cs="Symbol"/>
    </w:rPr>
  </w:style>
  <w:style w:type="character" w:customStyle="1" w:styleId="ListLabel1901">
    <w:name w:val="ListLabel 1901"/>
    <w:qFormat/>
    <w:rPr>
      <w:rFonts w:cs="Courier New"/>
    </w:rPr>
  </w:style>
  <w:style w:type="character" w:customStyle="1" w:styleId="ListLabel1902">
    <w:name w:val="ListLabel 1902"/>
    <w:qFormat/>
    <w:rPr>
      <w:rFonts w:cs="Wingdings"/>
    </w:rPr>
  </w:style>
  <w:style w:type="character" w:customStyle="1" w:styleId="ListLabel1903">
    <w:name w:val="ListLabel 1903"/>
    <w:qFormat/>
    <w:rPr>
      <w:rFonts w:cs="Symbol"/>
    </w:rPr>
  </w:style>
  <w:style w:type="character" w:customStyle="1" w:styleId="ListLabel1904">
    <w:name w:val="ListLabel 1904"/>
    <w:qFormat/>
    <w:rPr>
      <w:rFonts w:cs="Courier New"/>
    </w:rPr>
  </w:style>
  <w:style w:type="character" w:customStyle="1" w:styleId="ListLabel1905">
    <w:name w:val="ListLabel 1905"/>
    <w:qFormat/>
    <w:rPr>
      <w:rFonts w:cs="Wingdings"/>
    </w:rPr>
  </w:style>
  <w:style w:type="character" w:customStyle="1" w:styleId="ListLabel1906">
    <w:name w:val="ListLabel 1906"/>
    <w:qFormat/>
    <w:rPr>
      <w:rFonts w:cs="Symbol"/>
    </w:rPr>
  </w:style>
  <w:style w:type="character" w:customStyle="1" w:styleId="ListLabel1907">
    <w:name w:val="ListLabel 1907"/>
    <w:qFormat/>
    <w:rPr>
      <w:rFonts w:cs="Courier New"/>
    </w:rPr>
  </w:style>
  <w:style w:type="character" w:customStyle="1" w:styleId="ListLabel1908">
    <w:name w:val="ListLabel 1908"/>
    <w:qFormat/>
    <w:rPr>
      <w:rFonts w:cs="Wingdings"/>
    </w:rPr>
  </w:style>
  <w:style w:type="character" w:customStyle="1" w:styleId="ListLabel1909">
    <w:name w:val="ListLabel 1909"/>
    <w:qFormat/>
    <w:rPr>
      <w:rFonts w:cs="Symbol"/>
    </w:rPr>
  </w:style>
  <w:style w:type="character" w:customStyle="1" w:styleId="ListLabel1910">
    <w:name w:val="ListLabel 1910"/>
    <w:qFormat/>
    <w:rPr>
      <w:rFonts w:cs="Courier New"/>
    </w:rPr>
  </w:style>
  <w:style w:type="character" w:customStyle="1" w:styleId="ListLabel1911">
    <w:name w:val="ListLabel 1911"/>
    <w:qFormat/>
    <w:rPr>
      <w:rFonts w:cs="Wingdings"/>
    </w:rPr>
  </w:style>
  <w:style w:type="character" w:customStyle="1" w:styleId="ListLabel1912">
    <w:name w:val="ListLabel 1912"/>
    <w:qFormat/>
    <w:rPr>
      <w:rFonts w:cs="Symbol"/>
    </w:rPr>
  </w:style>
  <w:style w:type="character" w:customStyle="1" w:styleId="ListLabel1913">
    <w:name w:val="ListLabel 1913"/>
    <w:qFormat/>
    <w:rPr>
      <w:rFonts w:cs="Courier New"/>
    </w:rPr>
  </w:style>
  <w:style w:type="character" w:customStyle="1" w:styleId="ListLabel1914">
    <w:name w:val="ListLabel 1914"/>
    <w:qFormat/>
    <w:rPr>
      <w:rFonts w:cs="Wingdings"/>
    </w:rPr>
  </w:style>
  <w:style w:type="character" w:customStyle="1" w:styleId="ListLabel1915">
    <w:name w:val="ListLabel 1915"/>
    <w:qFormat/>
    <w:rPr>
      <w:rFonts w:cs="Symbol"/>
    </w:rPr>
  </w:style>
  <w:style w:type="character" w:customStyle="1" w:styleId="ListLabel1916">
    <w:name w:val="ListLabel 1916"/>
    <w:qFormat/>
    <w:rPr>
      <w:rFonts w:cs="Courier New"/>
    </w:rPr>
  </w:style>
  <w:style w:type="character" w:customStyle="1" w:styleId="ListLabel1917">
    <w:name w:val="ListLabel 1917"/>
    <w:qFormat/>
    <w:rPr>
      <w:rFonts w:cs="Wingdings"/>
    </w:rPr>
  </w:style>
  <w:style w:type="character" w:customStyle="1" w:styleId="ListLabel1918">
    <w:name w:val="ListLabel 1918"/>
    <w:qFormat/>
    <w:rPr>
      <w:rFonts w:cs="Symbol"/>
    </w:rPr>
  </w:style>
  <w:style w:type="character" w:customStyle="1" w:styleId="ListLabel1919">
    <w:name w:val="ListLabel 1919"/>
    <w:qFormat/>
    <w:rPr>
      <w:rFonts w:cs="Courier New"/>
    </w:rPr>
  </w:style>
  <w:style w:type="character" w:customStyle="1" w:styleId="ListLabel1920">
    <w:name w:val="ListLabel 1920"/>
    <w:qFormat/>
    <w:rPr>
      <w:rFonts w:cs="Wingdings"/>
    </w:rPr>
  </w:style>
  <w:style w:type="character" w:customStyle="1" w:styleId="ListLabel1921">
    <w:name w:val="ListLabel 1921"/>
    <w:qFormat/>
    <w:rPr>
      <w:rFonts w:cs="Symbol"/>
    </w:rPr>
  </w:style>
  <w:style w:type="character" w:customStyle="1" w:styleId="ListLabel1922">
    <w:name w:val="ListLabel 1922"/>
    <w:qFormat/>
    <w:rPr>
      <w:rFonts w:cs="Courier New"/>
    </w:rPr>
  </w:style>
  <w:style w:type="character" w:customStyle="1" w:styleId="ListLabel1923">
    <w:name w:val="ListLabel 1923"/>
    <w:qFormat/>
    <w:rPr>
      <w:rFonts w:cs="Wingdings"/>
    </w:rPr>
  </w:style>
  <w:style w:type="character" w:customStyle="1" w:styleId="ListLabel1924">
    <w:name w:val="ListLabel 1924"/>
    <w:qFormat/>
    <w:rPr>
      <w:rFonts w:cs="Symbol"/>
    </w:rPr>
  </w:style>
  <w:style w:type="character" w:customStyle="1" w:styleId="ListLabel1925">
    <w:name w:val="ListLabel 1925"/>
    <w:qFormat/>
    <w:rPr>
      <w:rFonts w:cs="Courier New"/>
    </w:rPr>
  </w:style>
  <w:style w:type="character" w:customStyle="1" w:styleId="ListLabel1926">
    <w:name w:val="ListLabel 1926"/>
    <w:qFormat/>
    <w:rPr>
      <w:rFonts w:cs="Wingdings"/>
    </w:rPr>
  </w:style>
  <w:style w:type="character" w:customStyle="1" w:styleId="ListLabel1927">
    <w:name w:val="ListLabel 1927"/>
    <w:qFormat/>
    <w:rPr>
      <w:rFonts w:cs="Symbol"/>
    </w:rPr>
  </w:style>
  <w:style w:type="character" w:customStyle="1" w:styleId="ListLabel1928">
    <w:name w:val="ListLabel 1928"/>
    <w:qFormat/>
    <w:rPr>
      <w:rFonts w:cs="Courier New"/>
    </w:rPr>
  </w:style>
  <w:style w:type="character" w:customStyle="1" w:styleId="ListLabel1929">
    <w:name w:val="ListLabel 1929"/>
    <w:qFormat/>
    <w:rPr>
      <w:rFonts w:cs="Wingdings"/>
    </w:rPr>
  </w:style>
  <w:style w:type="character" w:customStyle="1" w:styleId="ListLabel1930">
    <w:name w:val="ListLabel 1930"/>
    <w:qFormat/>
    <w:rPr>
      <w:rFonts w:cs="Symbol"/>
    </w:rPr>
  </w:style>
  <w:style w:type="character" w:customStyle="1" w:styleId="ListLabel1931">
    <w:name w:val="ListLabel 1931"/>
    <w:qFormat/>
    <w:rPr>
      <w:rFonts w:cs="Courier New"/>
    </w:rPr>
  </w:style>
  <w:style w:type="character" w:customStyle="1" w:styleId="ListLabel1932">
    <w:name w:val="ListLabel 1932"/>
    <w:qFormat/>
    <w:rPr>
      <w:rFonts w:cs="Wingdings"/>
    </w:rPr>
  </w:style>
  <w:style w:type="character" w:customStyle="1" w:styleId="ListLabel1933">
    <w:name w:val="ListLabel 1933"/>
    <w:qFormat/>
    <w:rPr>
      <w:rFonts w:cs="Symbol"/>
    </w:rPr>
  </w:style>
  <w:style w:type="character" w:customStyle="1" w:styleId="ListLabel1934">
    <w:name w:val="ListLabel 1934"/>
    <w:qFormat/>
    <w:rPr>
      <w:rFonts w:cs="Courier New"/>
    </w:rPr>
  </w:style>
  <w:style w:type="character" w:customStyle="1" w:styleId="ListLabel1935">
    <w:name w:val="ListLabel 1935"/>
    <w:qFormat/>
    <w:rPr>
      <w:rFonts w:cs="Wingdings"/>
    </w:rPr>
  </w:style>
  <w:style w:type="character" w:customStyle="1" w:styleId="ListLabel1936">
    <w:name w:val="ListLabel 1936"/>
    <w:qFormat/>
    <w:rPr>
      <w:rFonts w:cs="Symbol"/>
    </w:rPr>
  </w:style>
  <w:style w:type="character" w:customStyle="1" w:styleId="ListLabel1937">
    <w:name w:val="ListLabel 1937"/>
    <w:qFormat/>
    <w:rPr>
      <w:rFonts w:cs="Courier New"/>
    </w:rPr>
  </w:style>
  <w:style w:type="character" w:customStyle="1" w:styleId="ListLabel1938">
    <w:name w:val="ListLabel 1938"/>
    <w:qFormat/>
    <w:rPr>
      <w:rFonts w:cs="Wingdings"/>
    </w:rPr>
  </w:style>
  <w:style w:type="character" w:customStyle="1" w:styleId="ListLabel1939">
    <w:name w:val="ListLabel 1939"/>
    <w:qFormat/>
    <w:rPr>
      <w:rFonts w:cs="Symbol"/>
    </w:rPr>
  </w:style>
  <w:style w:type="character" w:customStyle="1" w:styleId="ListLabel1940">
    <w:name w:val="ListLabel 1940"/>
    <w:qFormat/>
    <w:rPr>
      <w:rFonts w:cs="Courier New"/>
    </w:rPr>
  </w:style>
  <w:style w:type="character" w:customStyle="1" w:styleId="ListLabel1941">
    <w:name w:val="ListLabel 1941"/>
    <w:qFormat/>
    <w:rPr>
      <w:rFonts w:cs="Wingdings"/>
    </w:rPr>
  </w:style>
  <w:style w:type="character" w:customStyle="1" w:styleId="ListLabel1942">
    <w:name w:val="ListLabel 1942"/>
    <w:qFormat/>
    <w:rPr>
      <w:rFonts w:cs="Symbol"/>
    </w:rPr>
  </w:style>
  <w:style w:type="character" w:customStyle="1" w:styleId="ListLabel1943">
    <w:name w:val="ListLabel 1943"/>
    <w:qFormat/>
    <w:rPr>
      <w:rFonts w:cs="Courier New"/>
    </w:rPr>
  </w:style>
  <w:style w:type="character" w:customStyle="1" w:styleId="ListLabel1944">
    <w:name w:val="ListLabel 1944"/>
    <w:qFormat/>
    <w:rPr>
      <w:rFonts w:cs="Wingdings"/>
    </w:rPr>
  </w:style>
  <w:style w:type="character" w:customStyle="1" w:styleId="ListLabel1945">
    <w:name w:val="ListLabel 1945"/>
    <w:qFormat/>
    <w:rPr>
      <w:rFonts w:cs="Symbol"/>
    </w:rPr>
  </w:style>
  <w:style w:type="character" w:customStyle="1" w:styleId="ListLabel1946">
    <w:name w:val="ListLabel 1946"/>
    <w:qFormat/>
    <w:rPr>
      <w:rFonts w:cs="Courier New"/>
    </w:rPr>
  </w:style>
  <w:style w:type="character" w:customStyle="1" w:styleId="ListLabel1947">
    <w:name w:val="ListLabel 1947"/>
    <w:qFormat/>
    <w:rPr>
      <w:rFonts w:cs="Wingdings"/>
    </w:rPr>
  </w:style>
  <w:style w:type="character" w:customStyle="1" w:styleId="ListLabel1948">
    <w:name w:val="ListLabel 1948"/>
    <w:qFormat/>
    <w:rPr>
      <w:rFonts w:cs="Symbol"/>
    </w:rPr>
  </w:style>
  <w:style w:type="character" w:customStyle="1" w:styleId="ListLabel1949">
    <w:name w:val="ListLabel 1949"/>
    <w:qFormat/>
    <w:rPr>
      <w:rFonts w:cs="Courier New"/>
    </w:rPr>
  </w:style>
  <w:style w:type="character" w:customStyle="1" w:styleId="ListLabel1950">
    <w:name w:val="ListLabel 1950"/>
    <w:qFormat/>
    <w:rPr>
      <w:rFonts w:cs="Wingdings"/>
    </w:rPr>
  </w:style>
  <w:style w:type="character" w:customStyle="1" w:styleId="ListLabel1951">
    <w:name w:val="ListLabel 1951"/>
    <w:qFormat/>
    <w:rPr>
      <w:rFonts w:cs="Symbol"/>
      <w:b/>
    </w:rPr>
  </w:style>
  <w:style w:type="character" w:customStyle="1" w:styleId="ListLabel1952">
    <w:name w:val="ListLabel 1952"/>
    <w:qFormat/>
    <w:rPr>
      <w:rFonts w:cs="Symbol"/>
      <w:b/>
    </w:rPr>
  </w:style>
  <w:style w:type="character" w:customStyle="1" w:styleId="ListLabel1953">
    <w:name w:val="ListLabel 1953"/>
    <w:qFormat/>
    <w:rPr>
      <w:rFonts w:cs="Wingdings"/>
    </w:rPr>
  </w:style>
  <w:style w:type="character" w:customStyle="1" w:styleId="ListLabel1954">
    <w:name w:val="ListLabel 1954"/>
    <w:qFormat/>
    <w:rPr>
      <w:rFonts w:cs="Symbol"/>
    </w:rPr>
  </w:style>
  <w:style w:type="character" w:customStyle="1" w:styleId="ListLabel1955">
    <w:name w:val="ListLabel 1955"/>
    <w:qFormat/>
    <w:rPr>
      <w:rFonts w:cs="Courier New"/>
    </w:rPr>
  </w:style>
  <w:style w:type="character" w:customStyle="1" w:styleId="ListLabel1956">
    <w:name w:val="ListLabel 1956"/>
    <w:qFormat/>
    <w:rPr>
      <w:rFonts w:cs="Wingdings"/>
    </w:rPr>
  </w:style>
  <w:style w:type="character" w:customStyle="1" w:styleId="ListLabel1957">
    <w:name w:val="ListLabel 1957"/>
    <w:qFormat/>
    <w:rPr>
      <w:rFonts w:cs="Symbol"/>
    </w:rPr>
  </w:style>
  <w:style w:type="character" w:customStyle="1" w:styleId="ListLabel1958">
    <w:name w:val="ListLabel 1958"/>
    <w:qFormat/>
    <w:rPr>
      <w:rFonts w:cs="Courier New"/>
    </w:rPr>
  </w:style>
  <w:style w:type="character" w:customStyle="1" w:styleId="ListLabel1959">
    <w:name w:val="ListLabel 1959"/>
    <w:qFormat/>
    <w:rPr>
      <w:rFonts w:cs="Wingdings"/>
    </w:rPr>
  </w:style>
  <w:style w:type="character" w:customStyle="1" w:styleId="ListLabel1960">
    <w:name w:val="ListLabel 1960"/>
    <w:qFormat/>
    <w:rPr>
      <w:rFonts w:ascii="Times New Roman" w:hAnsi="Times New Roman" w:cs="Symbol"/>
      <w:sz w:val="24"/>
    </w:rPr>
  </w:style>
  <w:style w:type="character" w:customStyle="1" w:styleId="ListLabel1961">
    <w:name w:val="ListLabel 1961"/>
    <w:qFormat/>
    <w:rPr>
      <w:rFonts w:cs="Courier New"/>
    </w:rPr>
  </w:style>
  <w:style w:type="character" w:customStyle="1" w:styleId="ListLabel1962">
    <w:name w:val="ListLabel 1962"/>
    <w:qFormat/>
    <w:rPr>
      <w:rFonts w:cs="Wingdings"/>
    </w:rPr>
  </w:style>
  <w:style w:type="character" w:customStyle="1" w:styleId="ListLabel1963">
    <w:name w:val="ListLabel 1963"/>
    <w:qFormat/>
    <w:rPr>
      <w:rFonts w:cs="Symbol"/>
    </w:rPr>
  </w:style>
  <w:style w:type="character" w:customStyle="1" w:styleId="ListLabel1964">
    <w:name w:val="ListLabel 1964"/>
    <w:qFormat/>
    <w:rPr>
      <w:rFonts w:cs="Courier New"/>
    </w:rPr>
  </w:style>
  <w:style w:type="character" w:customStyle="1" w:styleId="ListLabel1965">
    <w:name w:val="ListLabel 1965"/>
    <w:qFormat/>
    <w:rPr>
      <w:rFonts w:cs="Wingdings"/>
    </w:rPr>
  </w:style>
  <w:style w:type="character" w:customStyle="1" w:styleId="ListLabel1966">
    <w:name w:val="ListLabel 1966"/>
    <w:qFormat/>
    <w:rPr>
      <w:rFonts w:cs="Symbol"/>
    </w:rPr>
  </w:style>
  <w:style w:type="character" w:customStyle="1" w:styleId="ListLabel1967">
    <w:name w:val="ListLabel 1967"/>
    <w:qFormat/>
    <w:rPr>
      <w:rFonts w:cs="Courier New"/>
    </w:rPr>
  </w:style>
  <w:style w:type="character" w:customStyle="1" w:styleId="ListLabel1968">
    <w:name w:val="ListLabel 1968"/>
    <w:qFormat/>
    <w:rPr>
      <w:rFonts w:cs="Wingdings"/>
    </w:rPr>
  </w:style>
  <w:style w:type="character" w:customStyle="1" w:styleId="ListLabel1969">
    <w:name w:val="ListLabel 1969"/>
    <w:qFormat/>
    <w:rPr>
      <w:rFonts w:cs="Symbol"/>
    </w:rPr>
  </w:style>
  <w:style w:type="character" w:customStyle="1" w:styleId="ListLabel1970">
    <w:name w:val="ListLabel 1970"/>
    <w:qFormat/>
    <w:rPr>
      <w:rFonts w:cs="Courier New"/>
    </w:rPr>
  </w:style>
  <w:style w:type="character" w:customStyle="1" w:styleId="ListLabel1971">
    <w:name w:val="ListLabel 1971"/>
    <w:qFormat/>
    <w:rPr>
      <w:rFonts w:cs="Wingdings"/>
    </w:rPr>
  </w:style>
  <w:style w:type="character" w:customStyle="1" w:styleId="ListLabel1972">
    <w:name w:val="ListLabel 1972"/>
    <w:qFormat/>
    <w:rPr>
      <w:rFonts w:cs="Symbol"/>
    </w:rPr>
  </w:style>
  <w:style w:type="character" w:customStyle="1" w:styleId="ListLabel1973">
    <w:name w:val="ListLabel 1973"/>
    <w:qFormat/>
    <w:rPr>
      <w:rFonts w:cs="Courier New"/>
    </w:rPr>
  </w:style>
  <w:style w:type="character" w:customStyle="1" w:styleId="ListLabel1974">
    <w:name w:val="ListLabel 1974"/>
    <w:qFormat/>
    <w:rPr>
      <w:rFonts w:cs="Wingdings"/>
    </w:rPr>
  </w:style>
  <w:style w:type="character" w:customStyle="1" w:styleId="ListLabel1975">
    <w:name w:val="ListLabel 1975"/>
    <w:qFormat/>
    <w:rPr>
      <w:rFonts w:cs="Symbol"/>
    </w:rPr>
  </w:style>
  <w:style w:type="character" w:customStyle="1" w:styleId="ListLabel1976">
    <w:name w:val="ListLabel 1976"/>
    <w:qFormat/>
    <w:rPr>
      <w:rFonts w:cs="Courier New"/>
    </w:rPr>
  </w:style>
  <w:style w:type="character" w:customStyle="1" w:styleId="ListLabel1977">
    <w:name w:val="ListLabel 1977"/>
    <w:qFormat/>
    <w:rPr>
      <w:rFonts w:cs="Wingdings"/>
    </w:rPr>
  </w:style>
  <w:style w:type="character" w:customStyle="1" w:styleId="ListLabel1978">
    <w:name w:val="ListLabel 1978"/>
    <w:qFormat/>
    <w:rPr>
      <w:rFonts w:cs="Symbol"/>
      <w:b/>
    </w:rPr>
  </w:style>
  <w:style w:type="character" w:customStyle="1" w:styleId="ListLabel1979">
    <w:name w:val="ListLabel 1979"/>
    <w:qFormat/>
    <w:rPr>
      <w:rFonts w:cs="Courier New"/>
    </w:rPr>
  </w:style>
  <w:style w:type="character" w:customStyle="1" w:styleId="ListLabel1980">
    <w:name w:val="ListLabel 1980"/>
    <w:qFormat/>
    <w:rPr>
      <w:rFonts w:cs="Wingdings"/>
    </w:rPr>
  </w:style>
  <w:style w:type="character" w:customStyle="1" w:styleId="ListLabel1981">
    <w:name w:val="ListLabel 1981"/>
    <w:qFormat/>
    <w:rPr>
      <w:rFonts w:cs="Symbol"/>
    </w:rPr>
  </w:style>
  <w:style w:type="character" w:customStyle="1" w:styleId="ListLabel1982">
    <w:name w:val="ListLabel 1982"/>
    <w:qFormat/>
    <w:rPr>
      <w:rFonts w:cs="Courier New"/>
    </w:rPr>
  </w:style>
  <w:style w:type="character" w:customStyle="1" w:styleId="ListLabel1983">
    <w:name w:val="ListLabel 1983"/>
    <w:qFormat/>
    <w:rPr>
      <w:rFonts w:cs="Wingdings"/>
    </w:rPr>
  </w:style>
  <w:style w:type="character" w:customStyle="1" w:styleId="ListLabel1984">
    <w:name w:val="ListLabel 1984"/>
    <w:qFormat/>
    <w:rPr>
      <w:rFonts w:cs="Symbol"/>
    </w:rPr>
  </w:style>
  <w:style w:type="character" w:customStyle="1" w:styleId="ListLabel1985">
    <w:name w:val="ListLabel 1985"/>
    <w:qFormat/>
    <w:rPr>
      <w:rFonts w:cs="Courier New"/>
    </w:rPr>
  </w:style>
  <w:style w:type="character" w:customStyle="1" w:styleId="ListLabel1986">
    <w:name w:val="ListLabel 1986"/>
    <w:qFormat/>
    <w:rPr>
      <w:rFonts w:cs="Wingdings"/>
    </w:rPr>
  </w:style>
  <w:style w:type="character" w:customStyle="1" w:styleId="ListLabel1987">
    <w:name w:val="ListLabel 1987"/>
    <w:qFormat/>
    <w:rPr>
      <w:rFonts w:cs="Symbol"/>
    </w:rPr>
  </w:style>
  <w:style w:type="character" w:customStyle="1" w:styleId="ListLabel1988">
    <w:name w:val="ListLabel 1988"/>
    <w:qFormat/>
    <w:rPr>
      <w:rFonts w:cs="Courier New"/>
    </w:rPr>
  </w:style>
  <w:style w:type="character" w:customStyle="1" w:styleId="ListLabel1989">
    <w:name w:val="ListLabel 1989"/>
    <w:qFormat/>
    <w:rPr>
      <w:rFonts w:cs="Wingdings"/>
    </w:rPr>
  </w:style>
  <w:style w:type="character" w:customStyle="1" w:styleId="ListLabel1990">
    <w:name w:val="ListLabel 1990"/>
    <w:qFormat/>
    <w:rPr>
      <w:rFonts w:cs="Symbol"/>
    </w:rPr>
  </w:style>
  <w:style w:type="character" w:customStyle="1" w:styleId="ListLabel1991">
    <w:name w:val="ListLabel 1991"/>
    <w:qFormat/>
    <w:rPr>
      <w:rFonts w:cs="Courier New"/>
    </w:rPr>
  </w:style>
  <w:style w:type="character" w:customStyle="1" w:styleId="ListLabel1992">
    <w:name w:val="ListLabel 1992"/>
    <w:qFormat/>
    <w:rPr>
      <w:rFonts w:cs="Wingdings"/>
    </w:rPr>
  </w:style>
  <w:style w:type="character" w:customStyle="1" w:styleId="ListLabel1993">
    <w:name w:val="ListLabel 1993"/>
    <w:qFormat/>
    <w:rPr>
      <w:rFonts w:cs="Symbol"/>
    </w:rPr>
  </w:style>
  <w:style w:type="character" w:customStyle="1" w:styleId="ListLabel1994">
    <w:name w:val="ListLabel 1994"/>
    <w:qFormat/>
    <w:rPr>
      <w:rFonts w:cs="Courier New"/>
    </w:rPr>
  </w:style>
  <w:style w:type="character" w:customStyle="1" w:styleId="ListLabel1995">
    <w:name w:val="ListLabel 1995"/>
    <w:qFormat/>
    <w:rPr>
      <w:rFonts w:cs="Wingdings"/>
    </w:rPr>
  </w:style>
  <w:style w:type="character" w:customStyle="1" w:styleId="ListLabel1996">
    <w:name w:val="ListLabel 1996"/>
    <w:qFormat/>
    <w:rPr>
      <w:rFonts w:cs="Symbol"/>
    </w:rPr>
  </w:style>
  <w:style w:type="character" w:customStyle="1" w:styleId="ListLabel1997">
    <w:name w:val="ListLabel 1997"/>
    <w:qFormat/>
    <w:rPr>
      <w:rFonts w:cs="Courier New"/>
    </w:rPr>
  </w:style>
  <w:style w:type="character" w:customStyle="1" w:styleId="ListLabel1998">
    <w:name w:val="ListLabel 1998"/>
    <w:qFormat/>
    <w:rPr>
      <w:rFonts w:cs="Wingdings"/>
    </w:rPr>
  </w:style>
  <w:style w:type="character" w:customStyle="1" w:styleId="ListLabel1999">
    <w:name w:val="ListLabel 1999"/>
    <w:qFormat/>
    <w:rPr>
      <w:rFonts w:cs="Symbol"/>
    </w:rPr>
  </w:style>
  <w:style w:type="character" w:customStyle="1" w:styleId="ListLabel2000">
    <w:name w:val="ListLabel 2000"/>
    <w:qFormat/>
    <w:rPr>
      <w:rFonts w:cs="Courier New"/>
    </w:rPr>
  </w:style>
  <w:style w:type="character" w:customStyle="1" w:styleId="ListLabel2001">
    <w:name w:val="ListLabel 2001"/>
    <w:qFormat/>
    <w:rPr>
      <w:rFonts w:cs="Wingdings"/>
    </w:rPr>
  </w:style>
  <w:style w:type="character" w:customStyle="1" w:styleId="ListLabel2002">
    <w:name w:val="ListLabel 2002"/>
    <w:qFormat/>
    <w:rPr>
      <w:rFonts w:cs="Symbol"/>
    </w:rPr>
  </w:style>
  <w:style w:type="character" w:customStyle="1" w:styleId="ListLabel2003">
    <w:name w:val="ListLabel 2003"/>
    <w:qFormat/>
    <w:rPr>
      <w:rFonts w:cs="Courier New"/>
    </w:rPr>
  </w:style>
  <w:style w:type="character" w:customStyle="1" w:styleId="ListLabel2004">
    <w:name w:val="ListLabel 2004"/>
    <w:qFormat/>
    <w:rPr>
      <w:rFonts w:cs="Wingdings"/>
    </w:rPr>
  </w:style>
  <w:style w:type="character" w:customStyle="1" w:styleId="ListLabel2005">
    <w:name w:val="ListLabel 2005"/>
    <w:qFormat/>
    <w:rPr>
      <w:rFonts w:cs="Symbol"/>
      <w:b/>
    </w:rPr>
  </w:style>
  <w:style w:type="character" w:customStyle="1" w:styleId="ListLabel2006">
    <w:name w:val="ListLabel 2006"/>
    <w:qFormat/>
    <w:rPr>
      <w:rFonts w:cs="Courier New"/>
    </w:rPr>
  </w:style>
  <w:style w:type="character" w:customStyle="1" w:styleId="ListLabel2007">
    <w:name w:val="ListLabel 2007"/>
    <w:qFormat/>
    <w:rPr>
      <w:rFonts w:cs="Wingdings"/>
    </w:rPr>
  </w:style>
  <w:style w:type="character" w:customStyle="1" w:styleId="ListLabel2008">
    <w:name w:val="ListLabel 2008"/>
    <w:qFormat/>
    <w:rPr>
      <w:rFonts w:cs="Symbol"/>
    </w:rPr>
  </w:style>
  <w:style w:type="character" w:customStyle="1" w:styleId="ListLabel2009">
    <w:name w:val="ListLabel 2009"/>
    <w:qFormat/>
    <w:rPr>
      <w:rFonts w:cs="Courier New"/>
    </w:rPr>
  </w:style>
  <w:style w:type="character" w:customStyle="1" w:styleId="ListLabel2010">
    <w:name w:val="ListLabel 2010"/>
    <w:qFormat/>
    <w:rPr>
      <w:rFonts w:cs="Wingdings"/>
    </w:rPr>
  </w:style>
  <w:style w:type="character" w:customStyle="1" w:styleId="ListLabel2011">
    <w:name w:val="ListLabel 2011"/>
    <w:qFormat/>
    <w:rPr>
      <w:rFonts w:cs="Symbol"/>
    </w:rPr>
  </w:style>
  <w:style w:type="character" w:customStyle="1" w:styleId="ListLabel2012">
    <w:name w:val="ListLabel 2012"/>
    <w:qFormat/>
    <w:rPr>
      <w:rFonts w:cs="Courier New"/>
    </w:rPr>
  </w:style>
  <w:style w:type="character" w:customStyle="1" w:styleId="ListLabel2013">
    <w:name w:val="ListLabel 2013"/>
    <w:qFormat/>
    <w:rPr>
      <w:rFonts w:cs="Wingdings"/>
    </w:rPr>
  </w:style>
  <w:style w:type="character" w:customStyle="1" w:styleId="ListLabel2014">
    <w:name w:val="ListLabel 2014"/>
    <w:qFormat/>
    <w:rPr>
      <w:rFonts w:cs="Symbol"/>
    </w:rPr>
  </w:style>
  <w:style w:type="character" w:customStyle="1" w:styleId="ListLabel2015">
    <w:name w:val="ListLabel 2015"/>
    <w:qFormat/>
    <w:rPr>
      <w:rFonts w:cs="Courier New"/>
    </w:rPr>
  </w:style>
  <w:style w:type="character" w:customStyle="1" w:styleId="ListLabel2016">
    <w:name w:val="ListLabel 2016"/>
    <w:qFormat/>
    <w:rPr>
      <w:rFonts w:cs="Wingdings"/>
    </w:rPr>
  </w:style>
  <w:style w:type="character" w:customStyle="1" w:styleId="ListLabel2017">
    <w:name w:val="ListLabel 2017"/>
    <w:qFormat/>
    <w:rPr>
      <w:rFonts w:cs="Symbol"/>
    </w:rPr>
  </w:style>
  <w:style w:type="character" w:customStyle="1" w:styleId="ListLabel2018">
    <w:name w:val="ListLabel 2018"/>
    <w:qFormat/>
    <w:rPr>
      <w:rFonts w:cs="Courier New"/>
    </w:rPr>
  </w:style>
  <w:style w:type="character" w:customStyle="1" w:styleId="ListLabel2019">
    <w:name w:val="ListLabel 2019"/>
    <w:qFormat/>
    <w:rPr>
      <w:rFonts w:cs="Wingdings"/>
    </w:rPr>
  </w:style>
  <w:style w:type="character" w:customStyle="1" w:styleId="ListLabel2020">
    <w:name w:val="ListLabel 2020"/>
    <w:qFormat/>
    <w:rPr>
      <w:rFonts w:cs="Symbol"/>
    </w:rPr>
  </w:style>
  <w:style w:type="character" w:customStyle="1" w:styleId="ListLabel2021">
    <w:name w:val="ListLabel 2021"/>
    <w:qFormat/>
    <w:rPr>
      <w:rFonts w:cs="Courier New"/>
    </w:rPr>
  </w:style>
  <w:style w:type="character" w:customStyle="1" w:styleId="ListLabel2022">
    <w:name w:val="ListLabel 2022"/>
    <w:qFormat/>
    <w:rPr>
      <w:rFonts w:cs="Wingdings"/>
    </w:rPr>
  </w:style>
  <w:style w:type="character" w:customStyle="1" w:styleId="ListLabel2023">
    <w:name w:val="ListLabel 2023"/>
    <w:qFormat/>
    <w:rPr>
      <w:rFonts w:cs="Symbol"/>
      <w:b/>
    </w:rPr>
  </w:style>
  <w:style w:type="character" w:customStyle="1" w:styleId="ListLabel2024">
    <w:name w:val="ListLabel 2024"/>
    <w:qFormat/>
    <w:rPr>
      <w:rFonts w:cs="Courier New"/>
    </w:rPr>
  </w:style>
  <w:style w:type="character" w:customStyle="1" w:styleId="ListLabel2025">
    <w:name w:val="ListLabel 2025"/>
    <w:qFormat/>
    <w:rPr>
      <w:rFonts w:cs="Wingdings"/>
    </w:rPr>
  </w:style>
  <w:style w:type="character" w:customStyle="1" w:styleId="ListLabel2026">
    <w:name w:val="ListLabel 2026"/>
    <w:qFormat/>
    <w:rPr>
      <w:rFonts w:cs="Symbol"/>
    </w:rPr>
  </w:style>
  <w:style w:type="character" w:customStyle="1" w:styleId="ListLabel2027">
    <w:name w:val="ListLabel 2027"/>
    <w:qFormat/>
    <w:rPr>
      <w:rFonts w:cs="Courier New"/>
    </w:rPr>
  </w:style>
  <w:style w:type="character" w:customStyle="1" w:styleId="ListLabel2028">
    <w:name w:val="ListLabel 2028"/>
    <w:qFormat/>
    <w:rPr>
      <w:rFonts w:cs="Wingdings"/>
    </w:rPr>
  </w:style>
  <w:style w:type="character" w:customStyle="1" w:styleId="ListLabel2029">
    <w:name w:val="ListLabel 2029"/>
    <w:qFormat/>
    <w:rPr>
      <w:rFonts w:cs="Symbol"/>
    </w:rPr>
  </w:style>
  <w:style w:type="character" w:customStyle="1" w:styleId="ListLabel2030">
    <w:name w:val="ListLabel 2030"/>
    <w:qFormat/>
    <w:rPr>
      <w:rFonts w:cs="Courier New"/>
    </w:rPr>
  </w:style>
  <w:style w:type="character" w:customStyle="1" w:styleId="ListLabel2031">
    <w:name w:val="ListLabel 2031"/>
    <w:qFormat/>
    <w:rPr>
      <w:rFonts w:cs="Wingdings"/>
    </w:rPr>
  </w:style>
  <w:style w:type="character" w:customStyle="1" w:styleId="ListLabel2032">
    <w:name w:val="ListLabel 2032"/>
    <w:qFormat/>
    <w:rPr>
      <w:rFonts w:cs="Symbol"/>
      <w:sz w:val="24"/>
    </w:rPr>
  </w:style>
  <w:style w:type="character" w:customStyle="1" w:styleId="ListLabel2033">
    <w:name w:val="ListLabel 2033"/>
    <w:qFormat/>
    <w:rPr>
      <w:rFonts w:cs="Courier New"/>
    </w:rPr>
  </w:style>
  <w:style w:type="character" w:customStyle="1" w:styleId="ListLabel2034">
    <w:name w:val="ListLabel 2034"/>
    <w:qFormat/>
    <w:rPr>
      <w:rFonts w:cs="Wingdings"/>
    </w:rPr>
  </w:style>
  <w:style w:type="character" w:customStyle="1" w:styleId="ListLabel2035">
    <w:name w:val="ListLabel 2035"/>
    <w:qFormat/>
    <w:rPr>
      <w:rFonts w:cs="Symbol"/>
    </w:rPr>
  </w:style>
  <w:style w:type="character" w:customStyle="1" w:styleId="ListLabel2036">
    <w:name w:val="ListLabel 2036"/>
    <w:qFormat/>
    <w:rPr>
      <w:rFonts w:cs="Courier New"/>
    </w:rPr>
  </w:style>
  <w:style w:type="character" w:customStyle="1" w:styleId="ListLabel2037">
    <w:name w:val="ListLabel 2037"/>
    <w:qFormat/>
    <w:rPr>
      <w:rFonts w:cs="Wingdings"/>
    </w:rPr>
  </w:style>
  <w:style w:type="character" w:customStyle="1" w:styleId="ListLabel2038">
    <w:name w:val="ListLabel 2038"/>
    <w:qFormat/>
    <w:rPr>
      <w:rFonts w:cs="Symbol"/>
    </w:rPr>
  </w:style>
  <w:style w:type="character" w:customStyle="1" w:styleId="ListLabel2039">
    <w:name w:val="ListLabel 2039"/>
    <w:qFormat/>
    <w:rPr>
      <w:rFonts w:cs="Courier New"/>
    </w:rPr>
  </w:style>
  <w:style w:type="character" w:customStyle="1" w:styleId="ListLabel2040">
    <w:name w:val="ListLabel 2040"/>
    <w:qFormat/>
    <w:rPr>
      <w:rFonts w:cs="Wingdings"/>
    </w:rPr>
  </w:style>
  <w:style w:type="character" w:customStyle="1" w:styleId="ListLabel2041">
    <w:name w:val="ListLabel 2041"/>
    <w:qFormat/>
    <w:rPr>
      <w:rFonts w:cs="Symbol"/>
      <w:b/>
    </w:rPr>
  </w:style>
  <w:style w:type="character" w:customStyle="1" w:styleId="ListLabel2042">
    <w:name w:val="ListLabel 2042"/>
    <w:qFormat/>
    <w:rPr>
      <w:rFonts w:cs="Courier New"/>
    </w:rPr>
  </w:style>
  <w:style w:type="character" w:customStyle="1" w:styleId="ListLabel2043">
    <w:name w:val="ListLabel 2043"/>
    <w:qFormat/>
    <w:rPr>
      <w:rFonts w:cs="Wingdings"/>
    </w:rPr>
  </w:style>
  <w:style w:type="character" w:customStyle="1" w:styleId="ListLabel2044">
    <w:name w:val="ListLabel 2044"/>
    <w:qFormat/>
    <w:rPr>
      <w:rFonts w:cs="Symbol"/>
    </w:rPr>
  </w:style>
  <w:style w:type="character" w:customStyle="1" w:styleId="ListLabel2045">
    <w:name w:val="ListLabel 2045"/>
    <w:qFormat/>
    <w:rPr>
      <w:rFonts w:cs="Courier New"/>
    </w:rPr>
  </w:style>
  <w:style w:type="character" w:customStyle="1" w:styleId="ListLabel2046">
    <w:name w:val="ListLabel 2046"/>
    <w:qFormat/>
    <w:rPr>
      <w:rFonts w:cs="Wingdings"/>
    </w:rPr>
  </w:style>
  <w:style w:type="character" w:customStyle="1" w:styleId="ListLabel2047">
    <w:name w:val="ListLabel 2047"/>
    <w:qFormat/>
    <w:rPr>
      <w:rFonts w:cs="Symbol"/>
    </w:rPr>
  </w:style>
  <w:style w:type="character" w:customStyle="1" w:styleId="ListLabel2048">
    <w:name w:val="ListLabel 2048"/>
    <w:qFormat/>
    <w:rPr>
      <w:rFonts w:cs="Courier New"/>
    </w:rPr>
  </w:style>
  <w:style w:type="character" w:customStyle="1" w:styleId="ListLabel2049">
    <w:name w:val="ListLabel 2049"/>
    <w:qFormat/>
    <w:rPr>
      <w:rFonts w:cs="Wingdings"/>
    </w:rPr>
  </w:style>
  <w:style w:type="character" w:customStyle="1" w:styleId="ListLabel2050">
    <w:name w:val="ListLabel 2050"/>
    <w:qFormat/>
    <w:rPr>
      <w:rFonts w:cs="Symbol"/>
      <w:b/>
    </w:rPr>
  </w:style>
  <w:style w:type="character" w:customStyle="1" w:styleId="ListLabel2051">
    <w:name w:val="ListLabel 2051"/>
    <w:qFormat/>
    <w:rPr>
      <w:rFonts w:cs="Courier New"/>
    </w:rPr>
  </w:style>
  <w:style w:type="character" w:customStyle="1" w:styleId="ListLabel2052">
    <w:name w:val="ListLabel 2052"/>
    <w:qFormat/>
    <w:rPr>
      <w:rFonts w:cs="Wingdings"/>
    </w:rPr>
  </w:style>
  <w:style w:type="character" w:customStyle="1" w:styleId="ListLabel2053">
    <w:name w:val="ListLabel 2053"/>
    <w:qFormat/>
    <w:rPr>
      <w:rFonts w:cs="Symbol"/>
    </w:rPr>
  </w:style>
  <w:style w:type="character" w:customStyle="1" w:styleId="ListLabel2054">
    <w:name w:val="ListLabel 2054"/>
    <w:qFormat/>
    <w:rPr>
      <w:rFonts w:cs="Courier New"/>
    </w:rPr>
  </w:style>
  <w:style w:type="character" w:customStyle="1" w:styleId="ListLabel2055">
    <w:name w:val="ListLabel 2055"/>
    <w:qFormat/>
    <w:rPr>
      <w:rFonts w:cs="Wingdings"/>
    </w:rPr>
  </w:style>
  <w:style w:type="character" w:customStyle="1" w:styleId="ListLabel2056">
    <w:name w:val="ListLabel 2056"/>
    <w:qFormat/>
    <w:rPr>
      <w:rFonts w:cs="Symbol"/>
    </w:rPr>
  </w:style>
  <w:style w:type="character" w:customStyle="1" w:styleId="ListLabel2057">
    <w:name w:val="ListLabel 2057"/>
    <w:qFormat/>
    <w:rPr>
      <w:rFonts w:cs="Courier New"/>
    </w:rPr>
  </w:style>
  <w:style w:type="character" w:customStyle="1" w:styleId="ListLabel2058">
    <w:name w:val="ListLabel 2058"/>
    <w:qFormat/>
    <w:rPr>
      <w:rFonts w:cs="Wingdings"/>
    </w:rPr>
  </w:style>
  <w:style w:type="character" w:customStyle="1" w:styleId="ListLabel2059">
    <w:name w:val="ListLabel 2059"/>
    <w:qFormat/>
    <w:rPr>
      <w:rFonts w:cs="Symbol"/>
    </w:rPr>
  </w:style>
  <w:style w:type="character" w:customStyle="1" w:styleId="ListLabel2060">
    <w:name w:val="ListLabel 2060"/>
    <w:qFormat/>
    <w:rPr>
      <w:rFonts w:cs="Courier New"/>
    </w:rPr>
  </w:style>
  <w:style w:type="character" w:customStyle="1" w:styleId="ListLabel2061">
    <w:name w:val="ListLabel 2061"/>
    <w:qFormat/>
    <w:rPr>
      <w:rFonts w:cs="Wingdings"/>
    </w:rPr>
  </w:style>
  <w:style w:type="character" w:customStyle="1" w:styleId="ListLabel2062">
    <w:name w:val="ListLabel 2062"/>
    <w:qFormat/>
    <w:rPr>
      <w:rFonts w:cs="Symbol"/>
    </w:rPr>
  </w:style>
  <w:style w:type="character" w:customStyle="1" w:styleId="ListLabel2063">
    <w:name w:val="ListLabel 2063"/>
    <w:qFormat/>
    <w:rPr>
      <w:rFonts w:cs="Courier New"/>
    </w:rPr>
  </w:style>
  <w:style w:type="character" w:customStyle="1" w:styleId="ListLabel2064">
    <w:name w:val="ListLabel 2064"/>
    <w:qFormat/>
    <w:rPr>
      <w:rFonts w:cs="Wingdings"/>
    </w:rPr>
  </w:style>
  <w:style w:type="character" w:customStyle="1" w:styleId="ListLabel2065">
    <w:name w:val="ListLabel 2065"/>
    <w:qFormat/>
    <w:rPr>
      <w:rFonts w:cs="Symbol"/>
    </w:rPr>
  </w:style>
  <w:style w:type="character" w:customStyle="1" w:styleId="ListLabel2066">
    <w:name w:val="ListLabel 2066"/>
    <w:qFormat/>
    <w:rPr>
      <w:rFonts w:cs="Courier New"/>
    </w:rPr>
  </w:style>
  <w:style w:type="character" w:customStyle="1" w:styleId="ListLabel2067">
    <w:name w:val="ListLabel 2067"/>
    <w:qFormat/>
    <w:rPr>
      <w:rFonts w:cs="Wingdings"/>
    </w:rPr>
  </w:style>
  <w:style w:type="character" w:customStyle="1" w:styleId="ListLabel2068">
    <w:name w:val="ListLabel 2068"/>
    <w:qFormat/>
    <w:rPr>
      <w:rFonts w:cs="Symbol"/>
      <w:sz w:val="22"/>
    </w:rPr>
  </w:style>
  <w:style w:type="character" w:customStyle="1" w:styleId="ListLabel2069">
    <w:name w:val="ListLabel 2069"/>
    <w:qFormat/>
    <w:rPr>
      <w:rFonts w:cs="Courier New"/>
      <w:sz w:val="20"/>
    </w:rPr>
  </w:style>
  <w:style w:type="character" w:customStyle="1" w:styleId="ListLabel2070">
    <w:name w:val="ListLabel 2070"/>
    <w:qFormat/>
    <w:rPr>
      <w:rFonts w:cs="Wingdings"/>
      <w:sz w:val="20"/>
    </w:rPr>
  </w:style>
  <w:style w:type="character" w:customStyle="1" w:styleId="ListLabel2071">
    <w:name w:val="ListLabel 2071"/>
    <w:qFormat/>
    <w:rPr>
      <w:rFonts w:cs="Wingdings"/>
      <w:sz w:val="20"/>
    </w:rPr>
  </w:style>
  <w:style w:type="character" w:customStyle="1" w:styleId="ListLabel2072">
    <w:name w:val="ListLabel 2072"/>
    <w:qFormat/>
    <w:rPr>
      <w:rFonts w:cs="Wingdings"/>
      <w:sz w:val="20"/>
    </w:rPr>
  </w:style>
  <w:style w:type="character" w:customStyle="1" w:styleId="ListLabel2073">
    <w:name w:val="ListLabel 2073"/>
    <w:qFormat/>
    <w:rPr>
      <w:rFonts w:cs="Wingdings"/>
      <w:sz w:val="20"/>
    </w:rPr>
  </w:style>
  <w:style w:type="character" w:customStyle="1" w:styleId="ListLabel2074">
    <w:name w:val="ListLabel 2074"/>
    <w:qFormat/>
    <w:rPr>
      <w:rFonts w:cs="Wingdings"/>
      <w:sz w:val="20"/>
    </w:rPr>
  </w:style>
  <w:style w:type="character" w:customStyle="1" w:styleId="ListLabel2075">
    <w:name w:val="ListLabel 2075"/>
    <w:qFormat/>
    <w:rPr>
      <w:rFonts w:cs="Wingdings"/>
      <w:sz w:val="20"/>
    </w:rPr>
  </w:style>
  <w:style w:type="character" w:customStyle="1" w:styleId="ListLabel2076">
    <w:name w:val="ListLabel 2076"/>
    <w:qFormat/>
    <w:rPr>
      <w:rFonts w:cs="Wingdings"/>
      <w:sz w:val="20"/>
    </w:rPr>
  </w:style>
  <w:style w:type="character" w:customStyle="1" w:styleId="ListLabel2077">
    <w:name w:val="ListLabel 2077"/>
    <w:qFormat/>
    <w:rPr>
      <w:rFonts w:cs="Symbol"/>
      <w:b/>
    </w:rPr>
  </w:style>
  <w:style w:type="character" w:customStyle="1" w:styleId="ListLabel2078">
    <w:name w:val="ListLabel 2078"/>
    <w:qFormat/>
    <w:rPr>
      <w:rFonts w:cs="Courier New"/>
    </w:rPr>
  </w:style>
  <w:style w:type="character" w:customStyle="1" w:styleId="ListLabel2079">
    <w:name w:val="ListLabel 2079"/>
    <w:qFormat/>
    <w:rPr>
      <w:rFonts w:cs="Wingdings"/>
    </w:rPr>
  </w:style>
  <w:style w:type="character" w:customStyle="1" w:styleId="ListLabel2080">
    <w:name w:val="ListLabel 2080"/>
    <w:qFormat/>
    <w:rPr>
      <w:rFonts w:cs="Symbol"/>
    </w:rPr>
  </w:style>
  <w:style w:type="character" w:customStyle="1" w:styleId="ListLabel2081">
    <w:name w:val="ListLabel 2081"/>
    <w:qFormat/>
    <w:rPr>
      <w:rFonts w:cs="Courier New"/>
    </w:rPr>
  </w:style>
  <w:style w:type="character" w:customStyle="1" w:styleId="ListLabel2082">
    <w:name w:val="ListLabel 2082"/>
    <w:qFormat/>
    <w:rPr>
      <w:rFonts w:cs="Wingdings"/>
    </w:rPr>
  </w:style>
  <w:style w:type="character" w:customStyle="1" w:styleId="ListLabel2083">
    <w:name w:val="ListLabel 2083"/>
    <w:qFormat/>
    <w:rPr>
      <w:rFonts w:cs="Symbol"/>
    </w:rPr>
  </w:style>
  <w:style w:type="character" w:customStyle="1" w:styleId="ListLabel2084">
    <w:name w:val="ListLabel 2084"/>
    <w:qFormat/>
    <w:rPr>
      <w:rFonts w:cs="Courier New"/>
    </w:rPr>
  </w:style>
  <w:style w:type="character" w:customStyle="1" w:styleId="ListLabel2085">
    <w:name w:val="ListLabel 2085"/>
    <w:qFormat/>
    <w:rPr>
      <w:rFonts w:cs="Wingdings"/>
    </w:rPr>
  </w:style>
  <w:style w:type="character" w:customStyle="1" w:styleId="ListLabel2086">
    <w:name w:val="ListLabel 2086"/>
    <w:qFormat/>
    <w:rPr>
      <w:rFonts w:cs="Symbol"/>
      <w:b/>
    </w:rPr>
  </w:style>
  <w:style w:type="character" w:customStyle="1" w:styleId="ListLabel2087">
    <w:name w:val="ListLabel 2087"/>
    <w:qFormat/>
    <w:rPr>
      <w:rFonts w:cs="Courier New"/>
    </w:rPr>
  </w:style>
  <w:style w:type="character" w:customStyle="1" w:styleId="ListLabel2088">
    <w:name w:val="ListLabel 2088"/>
    <w:qFormat/>
    <w:rPr>
      <w:rFonts w:cs="Wingdings"/>
    </w:rPr>
  </w:style>
  <w:style w:type="character" w:customStyle="1" w:styleId="ListLabel2089">
    <w:name w:val="ListLabel 2089"/>
    <w:qFormat/>
    <w:rPr>
      <w:rFonts w:cs="Symbol"/>
    </w:rPr>
  </w:style>
  <w:style w:type="character" w:customStyle="1" w:styleId="ListLabel2090">
    <w:name w:val="ListLabel 2090"/>
    <w:qFormat/>
    <w:rPr>
      <w:rFonts w:cs="Courier New"/>
    </w:rPr>
  </w:style>
  <w:style w:type="character" w:customStyle="1" w:styleId="ListLabel2091">
    <w:name w:val="ListLabel 2091"/>
    <w:qFormat/>
    <w:rPr>
      <w:rFonts w:cs="Wingdings"/>
    </w:rPr>
  </w:style>
  <w:style w:type="character" w:customStyle="1" w:styleId="ListLabel2092">
    <w:name w:val="ListLabel 2092"/>
    <w:qFormat/>
    <w:rPr>
      <w:rFonts w:cs="Symbol"/>
    </w:rPr>
  </w:style>
  <w:style w:type="character" w:customStyle="1" w:styleId="ListLabel2093">
    <w:name w:val="ListLabel 2093"/>
    <w:qFormat/>
    <w:rPr>
      <w:rFonts w:cs="Courier New"/>
    </w:rPr>
  </w:style>
  <w:style w:type="character" w:customStyle="1" w:styleId="ListLabel2094">
    <w:name w:val="ListLabel 2094"/>
    <w:qFormat/>
    <w:rPr>
      <w:rFonts w:cs="Wingdings"/>
    </w:rPr>
  </w:style>
  <w:style w:type="character" w:customStyle="1" w:styleId="ListLabel2095">
    <w:name w:val="ListLabel 2095"/>
    <w:qFormat/>
    <w:rPr>
      <w:rFonts w:cs="Symbol"/>
    </w:rPr>
  </w:style>
  <w:style w:type="character" w:customStyle="1" w:styleId="ListLabel2096">
    <w:name w:val="ListLabel 2096"/>
    <w:qFormat/>
    <w:rPr>
      <w:rFonts w:cs="Courier New"/>
    </w:rPr>
  </w:style>
  <w:style w:type="character" w:customStyle="1" w:styleId="ListLabel2097">
    <w:name w:val="ListLabel 2097"/>
    <w:qFormat/>
    <w:rPr>
      <w:rFonts w:cs="Wingdings"/>
    </w:rPr>
  </w:style>
  <w:style w:type="character" w:customStyle="1" w:styleId="ListLabel2098">
    <w:name w:val="ListLabel 2098"/>
    <w:qFormat/>
    <w:rPr>
      <w:rFonts w:cs="Symbol"/>
    </w:rPr>
  </w:style>
  <w:style w:type="character" w:customStyle="1" w:styleId="ListLabel2099">
    <w:name w:val="ListLabel 2099"/>
    <w:qFormat/>
    <w:rPr>
      <w:rFonts w:cs="Courier New"/>
    </w:rPr>
  </w:style>
  <w:style w:type="character" w:customStyle="1" w:styleId="ListLabel2100">
    <w:name w:val="ListLabel 2100"/>
    <w:qFormat/>
    <w:rPr>
      <w:rFonts w:cs="Wingdings"/>
    </w:rPr>
  </w:style>
  <w:style w:type="character" w:customStyle="1" w:styleId="ListLabel2101">
    <w:name w:val="ListLabel 2101"/>
    <w:qFormat/>
    <w:rPr>
      <w:rFonts w:cs="Symbol"/>
    </w:rPr>
  </w:style>
  <w:style w:type="character" w:customStyle="1" w:styleId="ListLabel2102">
    <w:name w:val="ListLabel 2102"/>
    <w:qFormat/>
    <w:rPr>
      <w:rFonts w:cs="Courier New"/>
    </w:rPr>
  </w:style>
  <w:style w:type="character" w:customStyle="1" w:styleId="ListLabel2103">
    <w:name w:val="ListLabel 2103"/>
    <w:qFormat/>
    <w:rPr>
      <w:rFonts w:cs="Wingdings"/>
    </w:rPr>
  </w:style>
  <w:style w:type="character" w:customStyle="1" w:styleId="ListLabel2104">
    <w:name w:val="ListLabel 2104"/>
    <w:qFormat/>
    <w:rPr>
      <w:rFonts w:cs="Symbol"/>
    </w:rPr>
  </w:style>
  <w:style w:type="character" w:customStyle="1" w:styleId="ListLabel2105">
    <w:name w:val="ListLabel 2105"/>
    <w:qFormat/>
    <w:rPr>
      <w:rFonts w:cs="Courier New"/>
    </w:rPr>
  </w:style>
  <w:style w:type="character" w:customStyle="1" w:styleId="ListLabel2106">
    <w:name w:val="ListLabel 2106"/>
    <w:qFormat/>
    <w:rPr>
      <w:rFonts w:cs="Wingdings"/>
    </w:rPr>
  </w:style>
  <w:style w:type="character" w:customStyle="1" w:styleId="ListLabel2107">
    <w:name w:val="ListLabel 2107"/>
    <w:qFormat/>
    <w:rPr>
      <w:rFonts w:cs="Symbol"/>
    </w:rPr>
  </w:style>
  <w:style w:type="character" w:customStyle="1" w:styleId="ListLabel2108">
    <w:name w:val="ListLabel 2108"/>
    <w:qFormat/>
    <w:rPr>
      <w:rFonts w:cs="Courier New"/>
    </w:rPr>
  </w:style>
  <w:style w:type="character" w:customStyle="1" w:styleId="ListLabel2109">
    <w:name w:val="ListLabel 2109"/>
    <w:qFormat/>
    <w:rPr>
      <w:rFonts w:cs="Wingdings"/>
    </w:rPr>
  </w:style>
  <w:style w:type="character" w:customStyle="1" w:styleId="ListLabel2110">
    <w:name w:val="ListLabel 2110"/>
    <w:qFormat/>
    <w:rPr>
      <w:rFonts w:cs="Symbol"/>
    </w:rPr>
  </w:style>
  <w:style w:type="character" w:customStyle="1" w:styleId="ListLabel2111">
    <w:name w:val="ListLabel 2111"/>
    <w:qFormat/>
    <w:rPr>
      <w:rFonts w:cs="Courier New"/>
    </w:rPr>
  </w:style>
  <w:style w:type="character" w:customStyle="1" w:styleId="ListLabel2112">
    <w:name w:val="ListLabel 2112"/>
    <w:qFormat/>
    <w:rPr>
      <w:rFonts w:cs="Wingdings"/>
    </w:rPr>
  </w:style>
  <w:style w:type="character" w:customStyle="1" w:styleId="ListLabel2113">
    <w:name w:val="ListLabel 2113"/>
    <w:qFormat/>
    <w:rPr>
      <w:rFonts w:cs="OpenSymbol"/>
      <w:b/>
    </w:rPr>
  </w:style>
  <w:style w:type="character" w:customStyle="1" w:styleId="ListLabel2114">
    <w:name w:val="ListLabel 2114"/>
    <w:qFormat/>
    <w:rPr>
      <w:rFonts w:cs="OpenSymbol"/>
    </w:rPr>
  </w:style>
  <w:style w:type="character" w:customStyle="1" w:styleId="ListLabel2115">
    <w:name w:val="ListLabel 2115"/>
    <w:qFormat/>
    <w:rPr>
      <w:rFonts w:cs="OpenSymbol"/>
    </w:rPr>
  </w:style>
  <w:style w:type="character" w:customStyle="1" w:styleId="ListLabel2116">
    <w:name w:val="ListLabel 2116"/>
    <w:qFormat/>
    <w:rPr>
      <w:rFonts w:cs="OpenSymbol"/>
    </w:rPr>
  </w:style>
  <w:style w:type="character" w:customStyle="1" w:styleId="ListLabel2117">
    <w:name w:val="ListLabel 2117"/>
    <w:qFormat/>
    <w:rPr>
      <w:rFonts w:cs="OpenSymbol"/>
    </w:rPr>
  </w:style>
  <w:style w:type="character" w:customStyle="1" w:styleId="ListLabel2118">
    <w:name w:val="ListLabel 2118"/>
    <w:qFormat/>
    <w:rPr>
      <w:rFonts w:cs="OpenSymbol"/>
    </w:rPr>
  </w:style>
  <w:style w:type="character" w:customStyle="1" w:styleId="ListLabel2119">
    <w:name w:val="ListLabel 2119"/>
    <w:qFormat/>
    <w:rPr>
      <w:rFonts w:cs="OpenSymbol"/>
    </w:rPr>
  </w:style>
  <w:style w:type="character" w:customStyle="1" w:styleId="ListLabel2120">
    <w:name w:val="ListLabel 2120"/>
    <w:qFormat/>
    <w:rPr>
      <w:rFonts w:cs="OpenSymbol"/>
    </w:rPr>
  </w:style>
  <w:style w:type="character" w:customStyle="1" w:styleId="ListLabel2121">
    <w:name w:val="ListLabel 2121"/>
    <w:qFormat/>
    <w:rPr>
      <w:rFonts w:cs="OpenSymbol"/>
    </w:rPr>
  </w:style>
  <w:style w:type="character" w:customStyle="1" w:styleId="ListLabel2122">
    <w:name w:val="ListLabel 2122"/>
    <w:qFormat/>
    <w:rPr>
      <w:rFonts w:cs="OpenSymbol"/>
    </w:rPr>
  </w:style>
  <w:style w:type="character" w:customStyle="1" w:styleId="ListLabel2123">
    <w:name w:val="ListLabel 2123"/>
    <w:qFormat/>
    <w:rPr>
      <w:rFonts w:cs="OpenSymbol"/>
    </w:rPr>
  </w:style>
  <w:style w:type="character" w:customStyle="1" w:styleId="ListLabel2124">
    <w:name w:val="ListLabel 2124"/>
    <w:qFormat/>
    <w:rPr>
      <w:rFonts w:cs="OpenSymbol"/>
    </w:rPr>
  </w:style>
  <w:style w:type="character" w:customStyle="1" w:styleId="ListLabel2125">
    <w:name w:val="ListLabel 2125"/>
    <w:qFormat/>
    <w:rPr>
      <w:rFonts w:cs="OpenSymbol"/>
    </w:rPr>
  </w:style>
  <w:style w:type="character" w:customStyle="1" w:styleId="ListLabel2126">
    <w:name w:val="ListLabel 2126"/>
    <w:qFormat/>
    <w:rPr>
      <w:rFonts w:cs="OpenSymbol"/>
    </w:rPr>
  </w:style>
  <w:style w:type="character" w:customStyle="1" w:styleId="ListLabel2127">
    <w:name w:val="ListLabel 2127"/>
    <w:qFormat/>
    <w:rPr>
      <w:rFonts w:cs="OpenSymbol"/>
    </w:rPr>
  </w:style>
  <w:style w:type="character" w:customStyle="1" w:styleId="ListLabel2128">
    <w:name w:val="ListLabel 2128"/>
    <w:qFormat/>
    <w:rPr>
      <w:rFonts w:cs="OpenSymbol"/>
    </w:rPr>
  </w:style>
  <w:style w:type="character" w:customStyle="1" w:styleId="ListLabel2129">
    <w:name w:val="ListLabel 2129"/>
    <w:qFormat/>
    <w:rPr>
      <w:rFonts w:cs="OpenSymbol"/>
    </w:rPr>
  </w:style>
  <w:style w:type="character" w:customStyle="1" w:styleId="ListLabel2130">
    <w:name w:val="ListLabel 2130"/>
    <w:qFormat/>
    <w:rPr>
      <w:rFonts w:cs="OpenSymbol"/>
    </w:rPr>
  </w:style>
  <w:style w:type="character" w:customStyle="1" w:styleId="ListLabel2131">
    <w:name w:val="ListLabel 2131"/>
    <w:qFormat/>
    <w:rPr>
      <w:rFonts w:ascii="Times New Roman" w:hAnsi="Times New Roman" w:cs="Symbol"/>
      <w:b/>
      <w:sz w:val="24"/>
    </w:rPr>
  </w:style>
  <w:style w:type="character" w:customStyle="1" w:styleId="ListLabel2132">
    <w:name w:val="ListLabel 2132"/>
    <w:qFormat/>
    <w:rPr>
      <w:rFonts w:cs="Courier New"/>
    </w:rPr>
  </w:style>
  <w:style w:type="character" w:customStyle="1" w:styleId="ListLabel2133">
    <w:name w:val="ListLabel 2133"/>
    <w:qFormat/>
    <w:rPr>
      <w:rFonts w:cs="Wingdings"/>
    </w:rPr>
  </w:style>
  <w:style w:type="character" w:customStyle="1" w:styleId="ListLabel2134">
    <w:name w:val="ListLabel 2134"/>
    <w:qFormat/>
    <w:rPr>
      <w:rFonts w:cs="Symbol"/>
    </w:rPr>
  </w:style>
  <w:style w:type="character" w:customStyle="1" w:styleId="ListLabel2135">
    <w:name w:val="ListLabel 2135"/>
    <w:qFormat/>
    <w:rPr>
      <w:rFonts w:cs="Courier New"/>
    </w:rPr>
  </w:style>
  <w:style w:type="character" w:customStyle="1" w:styleId="ListLabel2136">
    <w:name w:val="ListLabel 2136"/>
    <w:qFormat/>
    <w:rPr>
      <w:rFonts w:cs="Wingdings"/>
    </w:rPr>
  </w:style>
  <w:style w:type="character" w:customStyle="1" w:styleId="ListLabel2137">
    <w:name w:val="ListLabel 2137"/>
    <w:qFormat/>
    <w:rPr>
      <w:rFonts w:cs="Symbol"/>
    </w:rPr>
  </w:style>
  <w:style w:type="character" w:customStyle="1" w:styleId="ListLabel2138">
    <w:name w:val="ListLabel 2138"/>
    <w:qFormat/>
    <w:rPr>
      <w:rFonts w:cs="Courier New"/>
    </w:rPr>
  </w:style>
  <w:style w:type="character" w:customStyle="1" w:styleId="ListLabel2139">
    <w:name w:val="ListLabel 2139"/>
    <w:qFormat/>
    <w:rPr>
      <w:rFonts w:cs="Wingdings"/>
    </w:rPr>
  </w:style>
  <w:style w:type="character" w:customStyle="1" w:styleId="ListLabel2140">
    <w:name w:val="ListLabel 2140"/>
    <w:qFormat/>
    <w:rPr>
      <w:rFonts w:ascii="Times New Roman" w:hAnsi="Times New Roman" w:cs="Symbol"/>
      <w:b/>
      <w:sz w:val="24"/>
    </w:rPr>
  </w:style>
  <w:style w:type="character" w:customStyle="1" w:styleId="ListLabel2141">
    <w:name w:val="ListLabel 2141"/>
    <w:qFormat/>
    <w:rPr>
      <w:rFonts w:cs="Courier New"/>
    </w:rPr>
  </w:style>
  <w:style w:type="character" w:customStyle="1" w:styleId="ListLabel2142">
    <w:name w:val="ListLabel 2142"/>
    <w:qFormat/>
    <w:rPr>
      <w:rFonts w:cs="Wingdings"/>
    </w:rPr>
  </w:style>
  <w:style w:type="character" w:customStyle="1" w:styleId="ListLabel2143">
    <w:name w:val="ListLabel 2143"/>
    <w:qFormat/>
    <w:rPr>
      <w:rFonts w:cs="Symbol"/>
    </w:rPr>
  </w:style>
  <w:style w:type="character" w:customStyle="1" w:styleId="ListLabel2144">
    <w:name w:val="ListLabel 2144"/>
    <w:qFormat/>
    <w:rPr>
      <w:rFonts w:cs="Courier New"/>
    </w:rPr>
  </w:style>
  <w:style w:type="character" w:customStyle="1" w:styleId="ListLabel2145">
    <w:name w:val="ListLabel 2145"/>
    <w:qFormat/>
    <w:rPr>
      <w:rFonts w:cs="Wingdings"/>
    </w:rPr>
  </w:style>
  <w:style w:type="character" w:customStyle="1" w:styleId="ListLabel2146">
    <w:name w:val="ListLabel 2146"/>
    <w:qFormat/>
    <w:rPr>
      <w:rFonts w:cs="Symbol"/>
    </w:rPr>
  </w:style>
  <w:style w:type="character" w:customStyle="1" w:styleId="ListLabel2147">
    <w:name w:val="ListLabel 2147"/>
    <w:qFormat/>
    <w:rPr>
      <w:rFonts w:cs="Courier New"/>
    </w:rPr>
  </w:style>
  <w:style w:type="character" w:customStyle="1" w:styleId="ListLabel2148">
    <w:name w:val="ListLabel 2148"/>
    <w:qFormat/>
    <w:rPr>
      <w:rFonts w:cs="Wingdings"/>
    </w:rPr>
  </w:style>
  <w:style w:type="character" w:customStyle="1" w:styleId="ListLabel2149">
    <w:name w:val="ListLabel 2149"/>
    <w:qFormat/>
    <w:rPr>
      <w:rFonts w:cs="OpenSymbol"/>
    </w:rPr>
  </w:style>
  <w:style w:type="character" w:customStyle="1" w:styleId="ListLabel2150">
    <w:name w:val="ListLabel 2150"/>
    <w:qFormat/>
    <w:rPr>
      <w:rFonts w:cs="OpenSymbol"/>
    </w:rPr>
  </w:style>
  <w:style w:type="character" w:customStyle="1" w:styleId="ListLabel2151">
    <w:name w:val="ListLabel 2151"/>
    <w:qFormat/>
    <w:rPr>
      <w:rFonts w:cs="OpenSymbol"/>
    </w:rPr>
  </w:style>
  <w:style w:type="character" w:customStyle="1" w:styleId="ListLabel2152">
    <w:name w:val="ListLabel 2152"/>
    <w:qFormat/>
    <w:rPr>
      <w:rFonts w:cs="OpenSymbol"/>
    </w:rPr>
  </w:style>
  <w:style w:type="character" w:customStyle="1" w:styleId="ListLabel2153">
    <w:name w:val="ListLabel 2153"/>
    <w:qFormat/>
    <w:rPr>
      <w:rFonts w:cs="OpenSymbol"/>
    </w:rPr>
  </w:style>
  <w:style w:type="character" w:customStyle="1" w:styleId="ListLabel2154">
    <w:name w:val="ListLabel 2154"/>
    <w:qFormat/>
    <w:rPr>
      <w:rFonts w:cs="OpenSymbol"/>
    </w:rPr>
  </w:style>
  <w:style w:type="character" w:customStyle="1" w:styleId="ListLabel2155">
    <w:name w:val="ListLabel 2155"/>
    <w:qFormat/>
    <w:rPr>
      <w:rFonts w:cs="OpenSymbol"/>
    </w:rPr>
  </w:style>
  <w:style w:type="character" w:customStyle="1" w:styleId="ListLabel2156">
    <w:name w:val="ListLabel 2156"/>
    <w:qFormat/>
    <w:rPr>
      <w:rFonts w:cs="OpenSymbol"/>
    </w:rPr>
  </w:style>
  <w:style w:type="character" w:customStyle="1" w:styleId="ListLabel2157">
    <w:name w:val="ListLabel 2157"/>
    <w:qFormat/>
    <w:rPr>
      <w:rFonts w:cs="OpenSymbol"/>
    </w:rPr>
  </w:style>
  <w:style w:type="character" w:customStyle="1" w:styleId="ListLabel2158">
    <w:name w:val="ListLabel 2158"/>
    <w:qFormat/>
    <w:rPr>
      <w:rFonts w:cs="Symbol"/>
      <w:b/>
    </w:rPr>
  </w:style>
  <w:style w:type="character" w:customStyle="1" w:styleId="ListLabel2159">
    <w:name w:val="ListLabel 2159"/>
    <w:qFormat/>
    <w:rPr>
      <w:rFonts w:cs="Courier New"/>
    </w:rPr>
  </w:style>
  <w:style w:type="character" w:customStyle="1" w:styleId="ListLabel2160">
    <w:name w:val="ListLabel 2160"/>
    <w:qFormat/>
    <w:rPr>
      <w:rFonts w:cs="Wingdings"/>
    </w:rPr>
  </w:style>
  <w:style w:type="character" w:customStyle="1" w:styleId="ListLabel2161">
    <w:name w:val="ListLabel 2161"/>
    <w:qFormat/>
    <w:rPr>
      <w:rFonts w:cs="Symbol"/>
    </w:rPr>
  </w:style>
  <w:style w:type="character" w:customStyle="1" w:styleId="ListLabel2162">
    <w:name w:val="ListLabel 2162"/>
    <w:qFormat/>
    <w:rPr>
      <w:rFonts w:cs="Courier New"/>
    </w:rPr>
  </w:style>
  <w:style w:type="character" w:customStyle="1" w:styleId="ListLabel2163">
    <w:name w:val="ListLabel 2163"/>
    <w:qFormat/>
    <w:rPr>
      <w:rFonts w:cs="Wingdings"/>
    </w:rPr>
  </w:style>
  <w:style w:type="character" w:customStyle="1" w:styleId="ListLabel2164">
    <w:name w:val="ListLabel 2164"/>
    <w:qFormat/>
    <w:rPr>
      <w:rFonts w:cs="Symbol"/>
    </w:rPr>
  </w:style>
  <w:style w:type="character" w:customStyle="1" w:styleId="ListLabel2165">
    <w:name w:val="ListLabel 2165"/>
    <w:qFormat/>
    <w:rPr>
      <w:rFonts w:cs="Courier New"/>
    </w:rPr>
  </w:style>
  <w:style w:type="character" w:customStyle="1" w:styleId="ListLabel2166">
    <w:name w:val="ListLabel 2166"/>
    <w:qFormat/>
    <w:rPr>
      <w:rFonts w:cs="Wingdings"/>
    </w:rPr>
  </w:style>
  <w:style w:type="character" w:customStyle="1" w:styleId="ListLabel2167">
    <w:name w:val="ListLabel 2167"/>
    <w:qFormat/>
    <w:rPr>
      <w:rFonts w:ascii="Arial" w:hAnsi="Arial" w:cs="Symbol"/>
      <w:sz w:val="20"/>
    </w:rPr>
  </w:style>
  <w:style w:type="character" w:customStyle="1" w:styleId="ListLabel2168">
    <w:name w:val="ListLabel 2168"/>
    <w:qFormat/>
    <w:rPr>
      <w:rFonts w:cs="Courier New"/>
      <w:sz w:val="20"/>
    </w:rPr>
  </w:style>
  <w:style w:type="character" w:customStyle="1" w:styleId="ListLabel2169">
    <w:name w:val="ListLabel 2169"/>
    <w:qFormat/>
    <w:rPr>
      <w:rFonts w:cs="Wingdings"/>
      <w:sz w:val="20"/>
    </w:rPr>
  </w:style>
  <w:style w:type="character" w:customStyle="1" w:styleId="ListLabel2170">
    <w:name w:val="ListLabel 2170"/>
    <w:qFormat/>
    <w:rPr>
      <w:rFonts w:cs="Wingdings"/>
      <w:sz w:val="20"/>
    </w:rPr>
  </w:style>
  <w:style w:type="character" w:customStyle="1" w:styleId="ListLabel2171">
    <w:name w:val="ListLabel 2171"/>
    <w:qFormat/>
    <w:rPr>
      <w:rFonts w:cs="Wingdings"/>
      <w:sz w:val="20"/>
    </w:rPr>
  </w:style>
  <w:style w:type="character" w:customStyle="1" w:styleId="ListLabel2172">
    <w:name w:val="ListLabel 2172"/>
    <w:qFormat/>
    <w:rPr>
      <w:rFonts w:cs="Wingdings"/>
      <w:sz w:val="20"/>
    </w:rPr>
  </w:style>
  <w:style w:type="character" w:customStyle="1" w:styleId="ListLabel2173">
    <w:name w:val="ListLabel 2173"/>
    <w:qFormat/>
    <w:rPr>
      <w:rFonts w:cs="Wingdings"/>
      <w:sz w:val="20"/>
    </w:rPr>
  </w:style>
  <w:style w:type="character" w:customStyle="1" w:styleId="ListLabel2174">
    <w:name w:val="ListLabel 2174"/>
    <w:qFormat/>
    <w:rPr>
      <w:rFonts w:cs="Wingdings"/>
      <w:sz w:val="20"/>
    </w:rPr>
  </w:style>
  <w:style w:type="character" w:customStyle="1" w:styleId="ListLabel2175">
    <w:name w:val="ListLabel 2175"/>
    <w:qFormat/>
    <w:rPr>
      <w:rFonts w:cs="Wingdings"/>
      <w:sz w:val="20"/>
    </w:rPr>
  </w:style>
  <w:style w:type="character" w:customStyle="1" w:styleId="ListLabel2176">
    <w:name w:val="ListLabel 2176"/>
    <w:qFormat/>
    <w:rPr>
      <w:rFonts w:cs="Symbol"/>
    </w:rPr>
  </w:style>
  <w:style w:type="character" w:customStyle="1" w:styleId="ListLabel2177">
    <w:name w:val="ListLabel 2177"/>
    <w:qFormat/>
    <w:rPr>
      <w:rFonts w:cs="Courier New"/>
    </w:rPr>
  </w:style>
  <w:style w:type="character" w:customStyle="1" w:styleId="ListLabel2178">
    <w:name w:val="ListLabel 2178"/>
    <w:qFormat/>
    <w:rPr>
      <w:rFonts w:cs="Wingdings"/>
    </w:rPr>
  </w:style>
  <w:style w:type="character" w:customStyle="1" w:styleId="ListLabel2179">
    <w:name w:val="ListLabel 2179"/>
    <w:qFormat/>
    <w:rPr>
      <w:rFonts w:cs="Symbol"/>
    </w:rPr>
  </w:style>
  <w:style w:type="character" w:customStyle="1" w:styleId="ListLabel2180">
    <w:name w:val="ListLabel 2180"/>
    <w:qFormat/>
    <w:rPr>
      <w:rFonts w:cs="Courier New"/>
    </w:rPr>
  </w:style>
  <w:style w:type="character" w:customStyle="1" w:styleId="ListLabel2181">
    <w:name w:val="ListLabel 2181"/>
    <w:qFormat/>
    <w:rPr>
      <w:rFonts w:cs="Wingdings"/>
    </w:rPr>
  </w:style>
  <w:style w:type="character" w:customStyle="1" w:styleId="ListLabel2182">
    <w:name w:val="ListLabel 2182"/>
    <w:qFormat/>
    <w:rPr>
      <w:rFonts w:cs="Symbol"/>
    </w:rPr>
  </w:style>
  <w:style w:type="character" w:customStyle="1" w:styleId="ListLabel2183">
    <w:name w:val="ListLabel 2183"/>
    <w:qFormat/>
    <w:rPr>
      <w:rFonts w:cs="Courier New"/>
    </w:rPr>
  </w:style>
  <w:style w:type="character" w:customStyle="1" w:styleId="ListLabel2184">
    <w:name w:val="ListLabel 2184"/>
    <w:qFormat/>
    <w:rPr>
      <w:rFonts w:cs="Wingdings"/>
    </w:rPr>
  </w:style>
  <w:style w:type="character" w:customStyle="1" w:styleId="ListLabel2185">
    <w:name w:val="ListLabel 2185"/>
    <w:qFormat/>
    <w:rPr>
      <w:rFonts w:cs="Calibri"/>
    </w:rPr>
  </w:style>
  <w:style w:type="character" w:customStyle="1" w:styleId="ListLabel2186">
    <w:name w:val="ListLabel 2186"/>
    <w:qFormat/>
    <w:rPr>
      <w:rFonts w:cs="Courier New"/>
    </w:rPr>
  </w:style>
  <w:style w:type="character" w:customStyle="1" w:styleId="ListLabel2187">
    <w:name w:val="ListLabel 2187"/>
    <w:qFormat/>
    <w:rPr>
      <w:rFonts w:cs="Wingdings"/>
    </w:rPr>
  </w:style>
  <w:style w:type="character" w:customStyle="1" w:styleId="ListLabel2188">
    <w:name w:val="ListLabel 2188"/>
    <w:qFormat/>
    <w:rPr>
      <w:rFonts w:cs="Symbol"/>
    </w:rPr>
  </w:style>
  <w:style w:type="character" w:customStyle="1" w:styleId="ListLabel2189">
    <w:name w:val="ListLabel 2189"/>
    <w:qFormat/>
    <w:rPr>
      <w:rFonts w:cs="Courier New"/>
    </w:rPr>
  </w:style>
  <w:style w:type="character" w:customStyle="1" w:styleId="ListLabel2190">
    <w:name w:val="ListLabel 2190"/>
    <w:qFormat/>
    <w:rPr>
      <w:rFonts w:cs="Wingdings"/>
    </w:rPr>
  </w:style>
  <w:style w:type="character" w:customStyle="1" w:styleId="ListLabel2191">
    <w:name w:val="ListLabel 2191"/>
    <w:qFormat/>
    <w:rPr>
      <w:rFonts w:cs="Symbol"/>
    </w:rPr>
  </w:style>
  <w:style w:type="character" w:customStyle="1" w:styleId="ListLabel2192">
    <w:name w:val="ListLabel 2192"/>
    <w:qFormat/>
    <w:rPr>
      <w:rFonts w:cs="Courier New"/>
    </w:rPr>
  </w:style>
  <w:style w:type="character" w:customStyle="1" w:styleId="ListLabel2193">
    <w:name w:val="ListLabel 2193"/>
    <w:qFormat/>
    <w:rPr>
      <w:rFonts w:cs="Wingdings"/>
    </w:rPr>
  </w:style>
  <w:style w:type="character" w:customStyle="1" w:styleId="ListLabel2194">
    <w:name w:val="ListLabel 2194"/>
    <w:qFormat/>
    <w:rPr>
      <w:rFonts w:ascii="Calibri" w:hAnsi="Calibri" w:cs="Symbol"/>
      <w:sz w:val="22"/>
    </w:rPr>
  </w:style>
  <w:style w:type="character" w:customStyle="1" w:styleId="ListLabel2195">
    <w:name w:val="ListLabel 2195"/>
    <w:qFormat/>
    <w:rPr>
      <w:rFonts w:cs="Courier New"/>
      <w:sz w:val="20"/>
    </w:rPr>
  </w:style>
  <w:style w:type="character" w:customStyle="1" w:styleId="ListLabel2196">
    <w:name w:val="ListLabel 2196"/>
    <w:qFormat/>
    <w:rPr>
      <w:rFonts w:cs="Wingdings"/>
      <w:sz w:val="20"/>
    </w:rPr>
  </w:style>
  <w:style w:type="character" w:customStyle="1" w:styleId="ListLabel2197">
    <w:name w:val="ListLabel 2197"/>
    <w:qFormat/>
    <w:rPr>
      <w:rFonts w:cs="Wingdings"/>
      <w:sz w:val="20"/>
    </w:rPr>
  </w:style>
  <w:style w:type="character" w:customStyle="1" w:styleId="ListLabel2198">
    <w:name w:val="ListLabel 2198"/>
    <w:qFormat/>
    <w:rPr>
      <w:rFonts w:cs="Wingdings"/>
      <w:sz w:val="20"/>
    </w:rPr>
  </w:style>
  <w:style w:type="character" w:customStyle="1" w:styleId="ListLabel2199">
    <w:name w:val="ListLabel 2199"/>
    <w:qFormat/>
    <w:rPr>
      <w:rFonts w:cs="Wingdings"/>
      <w:sz w:val="20"/>
    </w:rPr>
  </w:style>
  <w:style w:type="character" w:customStyle="1" w:styleId="ListLabel2200">
    <w:name w:val="ListLabel 2200"/>
    <w:qFormat/>
    <w:rPr>
      <w:rFonts w:cs="Wingdings"/>
      <w:sz w:val="20"/>
    </w:rPr>
  </w:style>
  <w:style w:type="character" w:customStyle="1" w:styleId="ListLabel2201">
    <w:name w:val="ListLabel 2201"/>
    <w:qFormat/>
    <w:rPr>
      <w:rFonts w:cs="Wingdings"/>
      <w:sz w:val="20"/>
    </w:rPr>
  </w:style>
  <w:style w:type="character" w:customStyle="1" w:styleId="ListLabel2202">
    <w:name w:val="ListLabel 2202"/>
    <w:qFormat/>
    <w:rPr>
      <w:rFonts w:cs="Wingdings"/>
      <w:sz w:val="20"/>
    </w:rPr>
  </w:style>
  <w:style w:type="character" w:customStyle="1" w:styleId="ListLabel2203">
    <w:name w:val="ListLabel 2203"/>
    <w:qFormat/>
    <w:rPr>
      <w:rFonts w:cs="Symbol"/>
      <w:b/>
    </w:rPr>
  </w:style>
  <w:style w:type="character" w:customStyle="1" w:styleId="ListLabel2204">
    <w:name w:val="ListLabel 2204"/>
    <w:qFormat/>
    <w:rPr>
      <w:rFonts w:cs="Courier New"/>
    </w:rPr>
  </w:style>
  <w:style w:type="character" w:customStyle="1" w:styleId="ListLabel2205">
    <w:name w:val="ListLabel 2205"/>
    <w:qFormat/>
    <w:rPr>
      <w:rFonts w:cs="Wingdings"/>
    </w:rPr>
  </w:style>
  <w:style w:type="character" w:customStyle="1" w:styleId="ListLabel2206">
    <w:name w:val="ListLabel 2206"/>
    <w:qFormat/>
    <w:rPr>
      <w:rFonts w:cs="Symbol"/>
    </w:rPr>
  </w:style>
  <w:style w:type="character" w:customStyle="1" w:styleId="ListLabel2207">
    <w:name w:val="ListLabel 2207"/>
    <w:qFormat/>
    <w:rPr>
      <w:rFonts w:cs="Courier New"/>
    </w:rPr>
  </w:style>
  <w:style w:type="character" w:customStyle="1" w:styleId="ListLabel2208">
    <w:name w:val="ListLabel 2208"/>
    <w:qFormat/>
    <w:rPr>
      <w:rFonts w:cs="Wingdings"/>
    </w:rPr>
  </w:style>
  <w:style w:type="character" w:customStyle="1" w:styleId="ListLabel2209">
    <w:name w:val="ListLabel 2209"/>
    <w:qFormat/>
    <w:rPr>
      <w:rFonts w:cs="Symbol"/>
    </w:rPr>
  </w:style>
  <w:style w:type="character" w:customStyle="1" w:styleId="ListLabel2210">
    <w:name w:val="ListLabel 2210"/>
    <w:qFormat/>
    <w:rPr>
      <w:rFonts w:cs="Courier New"/>
    </w:rPr>
  </w:style>
  <w:style w:type="character" w:customStyle="1" w:styleId="ListLabel2211">
    <w:name w:val="ListLabel 2211"/>
    <w:qFormat/>
    <w:rPr>
      <w:rFonts w:cs="Wingdings"/>
    </w:rPr>
  </w:style>
  <w:style w:type="character" w:customStyle="1" w:styleId="ListLabel2212">
    <w:name w:val="ListLabel 2212"/>
    <w:qFormat/>
    <w:rPr>
      <w:rFonts w:ascii="Calibri" w:hAnsi="Calibri" w:cs="Symbol"/>
    </w:rPr>
  </w:style>
  <w:style w:type="character" w:customStyle="1" w:styleId="ListLabel2213">
    <w:name w:val="ListLabel 2213"/>
    <w:qFormat/>
    <w:rPr>
      <w:rFonts w:ascii="Calibri" w:hAnsi="Calibri" w:cs="Courier New"/>
    </w:rPr>
  </w:style>
  <w:style w:type="character" w:customStyle="1" w:styleId="ListLabel2214">
    <w:name w:val="ListLabel 2214"/>
    <w:qFormat/>
    <w:rPr>
      <w:rFonts w:cs="Wingdings"/>
    </w:rPr>
  </w:style>
  <w:style w:type="character" w:customStyle="1" w:styleId="ListLabel2215">
    <w:name w:val="ListLabel 2215"/>
    <w:qFormat/>
    <w:rPr>
      <w:rFonts w:cs="Symbol"/>
    </w:rPr>
  </w:style>
  <w:style w:type="character" w:customStyle="1" w:styleId="ListLabel2216">
    <w:name w:val="ListLabel 2216"/>
    <w:qFormat/>
    <w:rPr>
      <w:rFonts w:cs="Courier New"/>
    </w:rPr>
  </w:style>
  <w:style w:type="character" w:customStyle="1" w:styleId="ListLabel2217">
    <w:name w:val="ListLabel 2217"/>
    <w:qFormat/>
    <w:rPr>
      <w:rFonts w:cs="Wingdings"/>
    </w:rPr>
  </w:style>
  <w:style w:type="character" w:customStyle="1" w:styleId="ListLabel2218">
    <w:name w:val="ListLabel 2218"/>
    <w:qFormat/>
    <w:rPr>
      <w:rFonts w:cs="Symbol"/>
    </w:rPr>
  </w:style>
  <w:style w:type="character" w:customStyle="1" w:styleId="ListLabel2219">
    <w:name w:val="ListLabel 2219"/>
    <w:qFormat/>
    <w:rPr>
      <w:rFonts w:cs="Courier New"/>
    </w:rPr>
  </w:style>
  <w:style w:type="character" w:customStyle="1" w:styleId="ListLabel2220">
    <w:name w:val="ListLabel 2220"/>
    <w:qFormat/>
    <w:rPr>
      <w:rFonts w:cs="Wingdings"/>
    </w:rPr>
  </w:style>
  <w:style w:type="character" w:customStyle="1" w:styleId="ListLabel2221">
    <w:name w:val="ListLabel 2221"/>
    <w:qFormat/>
    <w:rPr>
      <w:rFonts w:cs="Symbol"/>
    </w:rPr>
  </w:style>
  <w:style w:type="character" w:customStyle="1" w:styleId="ListLabel2222">
    <w:name w:val="ListLabel 2222"/>
    <w:qFormat/>
    <w:rPr>
      <w:rFonts w:cs="Courier New"/>
    </w:rPr>
  </w:style>
  <w:style w:type="character" w:customStyle="1" w:styleId="ListLabel2223">
    <w:name w:val="ListLabel 2223"/>
    <w:qFormat/>
    <w:rPr>
      <w:rFonts w:cs="Wingdings"/>
    </w:rPr>
  </w:style>
  <w:style w:type="character" w:customStyle="1" w:styleId="ListLabel2224">
    <w:name w:val="ListLabel 2224"/>
    <w:qFormat/>
    <w:rPr>
      <w:rFonts w:cs="Symbol"/>
    </w:rPr>
  </w:style>
  <w:style w:type="character" w:customStyle="1" w:styleId="ListLabel2225">
    <w:name w:val="ListLabel 2225"/>
    <w:qFormat/>
    <w:rPr>
      <w:rFonts w:cs="Courier New"/>
    </w:rPr>
  </w:style>
  <w:style w:type="character" w:customStyle="1" w:styleId="ListLabel2226">
    <w:name w:val="ListLabel 2226"/>
    <w:qFormat/>
    <w:rPr>
      <w:rFonts w:cs="Wingdings"/>
    </w:rPr>
  </w:style>
  <w:style w:type="character" w:customStyle="1" w:styleId="ListLabel2227">
    <w:name w:val="ListLabel 2227"/>
    <w:qFormat/>
    <w:rPr>
      <w:rFonts w:cs="Symbol"/>
    </w:rPr>
  </w:style>
  <w:style w:type="character" w:customStyle="1" w:styleId="ListLabel2228">
    <w:name w:val="ListLabel 2228"/>
    <w:qFormat/>
    <w:rPr>
      <w:rFonts w:cs="Courier New"/>
    </w:rPr>
  </w:style>
  <w:style w:type="character" w:customStyle="1" w:styleId="ListLabel2229">
    <w:name w:val="ListLabel 2229"/>
    <w:qFormat/>
    <w:rPr>
      <w:rFonts w:cs="Wingdings"/>
    </w:rPr>
  </w:style>
  <w:style w:type="character" w:customStyle="1" w:styleId="ListLabel2230">
    <w:name w:val="ListLabel 2230"/>
    <w:qFormat/>
    <w:rPr>
      <w:rFonts w:cs="Symbol"/>
    </w:rPr>
  </w:style>
  <w:style w:type="character" w:customStyle="1" w:styleId="ListLabel2231">
    <w:name w:val="ListLabel 2231"/>
    <w:qFormat/>
    <w:rPr>
      <w:rFonts w:cs="Courier New"/>
    </w:rPr>
  </w:style>
  <w:style w:type="character" w:customStyle="1" w:styleId="ListLabel2232">
    <w:name w:val="ListLabel 2232"/>
    <w:qFormat/>
    <w:rPr>
      <w:rFonts w:cs="Wingdings"/>
    </w:rPr>
  </w:style>
  <w:style w:type="character" w:customStyle="1" w:styleId="ListLabel2233">
    <w:name w:val="ListLabel 2233"/>
    <w:qFormat/>
    <w:rPr>
      <w:rFonts w:cs="Symbol"/>
    </w:rPr>
  </w:style>
  <w:style w:type="character" w:customStyle="1" w:styleId="ListLabel2234">
    <w:name w:val="ListLabel 2234"/>
    <w:qFormat/>
    <w:rPr>
      <w:rFonts w:cs="Courier New"/>
    </w:rPr>
  </w:style>
  <w:style w:type="character" w:customStyle="1" w:styleId="ListLabel2235">
    <w:name w:val="ListLabel 2235"/>
    <w:qFormat/>
    <w:rPr>
      <w:rFonts w:cs="Wingdings"/>
    </w:rPr>
  </w:style>
  <w:style w:type="character" w:customStyle="1" w:styleId="ListLabel2236">
    <w:name w:val="ListLabel 2236"/>
    <w:qFormat/>
    <w:rPr>
      <w:rFonts w:cs="Symbol"/>
    </w:rPr>
  </w:style>
  <w:style w:type="character" w:customStyle="1" w:styleId="ListLabel2237">
    <w:name w:val="ListLabel 2237"/>
    <w:qFormat/>
    <w:rPr>
      <w:rFonts w:cs="Courier New"/>
    </w:rPr>
  </w:style>
  <w:style w:type="character" w:customStyle="1" w:styleId="ListLabel2238">
    <w:name w:val="ListLabel 2238"/>
    <w:qFormat/>
    <w:rPr>
      <w:rFonts w:cs="Wingdings"/>
    </w:rPr>
  </w:style>
  <w:style w:type="character" w:customStyle="1" w:styleId="ListLabel2239">
    <w:name w:val="ListLabel 2239"/>
    <w:qFormat/>
    <w:rPr>
      <w:rFonts w:cs="Symbol"/>
    </w:rPr>
  </w:style>
  <w:style w:type="character" w:customStyle="1" w:styleId="ListLabel2240">
    <w:name w:val="ListLabel 2240"/>
    <w:qFormat/>
    <w:rPr>
      <w:rFonts w:cs="Courier New"/>
    </w:rPr>
  </w:style>
  <w:style w:type="character" w:customStyle="1" w:styleId="ListLabel2241">
    <w:name w:val="ListLabel 2241"/>
    <w:qFormat/>
    <w:rPr>
      <w:rFonts w:cs="Wingdings"/>
    </w:rPr>
  </w:style>
  <w:style w:type="character" w:customStyle="1" w:styleId="ListLabel2242">
    <w:name w:val="ListLabel 2242"/>
    <w:qFormat/>
    <w:rPr>
      <w:rFonts w:cs="Symbol"/>
    </w:rPr>
  </w:style>
  <w:style w:type="character" w:customStyle="1" w:styleId="ListLabel2243">
    <w:name w:val="ListLabel 2243"/>
    <w:qFormat/>
    <w:rPr>
      <w:rFonts w:cs="Courier New"/>
    </w:rPr>
  </w:style>
  <w:style w:type="character" w:customStyle="1" w:styleId="ListLabel2244">
    <w:name w:val="ListLabel 2244"/>
    <w:qFormat/>
    <w:rPr>
      <w:rFonts w:cs="Wingdings"/>
    </w:rPr>
  </w:style>
  <w:style w:type="character" w:customStyle="1" w:styleId="ListLabel2245">
    <w:name w:val="ListLabel 2245"/>
    <w:qFormat/>
    <w:rPr>
      <w:rFonts w:cs="Symbol"/>
    </w:rPr>
  </w:style>
  <w:style w:type="character" w:customStyle="1" w:styleId="ListLabel2246">
    <w:name w:val="ListLabel 2246"/>
    <w:qFormat/>
    <w:rPr>
      <w:rFonts w:cs="Courier New"/>
    </w:rPr>
  </w:style>
  <w:style w:type="character" w:customStyle="1" w:styleId="ListLabel2247">
    <w:name w:val="ListLabel 2247"/>
    <w:qFormat/>
    <w:rPr>
      <w:rFonts w:cs="Wingdings"/>
    </w:rPr>
  </w:style>
  <w:style w:type="character" w:customStyle="1" w:styleId="ListLabel2248">
    <w:name w:val="ListLabel 2248"/>
    <w:qFormat/>
    <w:rPr>
      <w:rFonts w:cs="Symbol"/>
    </w:rPr>
  </w:style>
  <w:style w:type="character" w:customStyle="1" w:styleId="ListLabel2249">
    <w:name w:val="ListLabel 2249"/>
    <w:qFormat/>
    <w:rPr>
      <w:rFonts w:cs="Courier New"/>
    </w:rPr>
  </w:style>
  <w:style w:type="character" w:customStyle="1" w:styleId="ListLabel2250">
    <w:name w:val="ListLabel 2250"/>
    <w:qFormat/>
    <w:rPr>
      <w:rFonts w:cs="Wingdings"/>
    </w:rPr>
  </w:style>
  <w:style w:type="character" w:customStyle="1" w:styleId="ListLabel2251">
    <w:name w:val="ListLabel 2251"/>
    <w:qFormat/>
    <w:rPr>
      <w:rFonts w:cs="Symbol"/>
    </w:rPr>
  </w:style>
  <w:style w:type="character" w:customStyle="1" w:styleId="ListLabel2252">
    <w:name w:val="ListLabel 2252"/>
    <w:qFormat/>
    <w:rPr>
      <w:rFonts w:cs="Courier New"/>
    </w:rPr>
  </w:style>
  <w:style w:type="character" w:customStyle="1" w:styleId="ListLabel2253">
    <w:name w:val="ListLabel 2253"/>
    <w:qFormat/>
    <w:rPr>
      <w:rFonts w:cs="Wingdings"/>
    </w:rPr>
  </w:style>
  <w:style w:type="character" w:customStyle="1" w:styleId="ListLabel2254">
    <w:name w:val="ListLabel 2254"/>
    <w:qFormat/>
    <w:rPr>
      <w:rFonts w:cs="Symbol"/>
    </w:rPr>
  </w:style>
  <w:style w:type="character" w:customStyle="1" w:styleId="ListLabel2255">
    <w:name w:val="ListLabel 2255"/>
    <w:qFormat/>
    <w:rPr>
      <w:rFonts w:cs="Courier New"/>
    </w:rPr>
  </w:style>
  <w:style w:type="character" w:customStyle="1" w:styleId="ListLabel2256">
    <w:name w:val="ListLabel 2256"/>
    <w:qFormat/>
    <w:rPr>
      <w:rFonts w:cs="Wingdings"/>
    </w:rPr>
  </w:style>
  <w:style w:type="character" w:customStyle="1" w:styleId="ListLabel2257">
    <w:name w:val="ListLabel 2257"/>
    <w:qFormat/>
    <w:rPr>
      <w:rFonts w:cs="Symbol"/>
    </w:rPr>
  </w:style>
  <w:style w:type="character" w:customStyle="1" w:styleId="ListLabel2258">
    <w:name w:val="ListLabel 2258"/>
    <w:qFormat/>
    <w:rPr>
      <w:rFonts w:cs="Courier New"/>
    </w:rPr>
  </w:style>
  <w:style w:type="character" w:customStyle="1" w:styleId="ListLabel2259">
    <w:name w:val="ListLabel 2259"/>
    <w:qFormat/>
    <w:rPr>
      <w:rFonts w:cs="Wingdings"/>
    </w:rPr>
  </w:style>
  <w:style w:type="character" w:customStyle="1" w:styleId="ListLabel2260">
    <w:name w:val="ListLabel 2260"/>
    <w:qFormat/>
    <w:rPr>
      <w:rFonts w:cs="Symbol"/>
    </w:rPr>
  </w:style>
  <w:style w:type="character" w:customStyle="1" w:styleId="ListLabel2261">
    <w:name w:val="ListLabel 2261"/>
    <w:qFormat/>
    <w:rPr>
      <w:rFonts w:cs="Courier New"/>
    </w:rPr>
  </w:style>
  <w:style w:type="character" w:customStyle="1" w:styleId="ListLabel2262">
    <w:name w:val="ListLabel 2262"/>
    <w:qFormat/>
    <w:rPr>
      <w:rFonts w:cs="Wingdings"/>
    </w:rPr>
  </w:style>
  <w:style w:type="character" w:customStyle="1" w:styleId="ListLabel2263">
    <w:name w:val="ListLabel 2263"/>
    <w:qFormat/>
    <w:rPr>
      <w:rFonts w:cs="Symbol"/>
    </w:rPr>
  </w:style>
  <w:style w:type="character" w:customStyle="1" w:styleId="ListLabel2264">
    <w:name w:val="ListLabel 2264"/>
    <w:qFormat/>
    <w:rPr>
      <w:rFonts w:cs="Courier New"/>
    </w:rPr>
  </w:style>
  <w:style w:type="character" w:customStyle="1" w:styleId="ListLabel2265">
    <w:name w:val="ListLabel 2265"/>
    <w:qFormat/>
    <w:rPr>
      <w:rFonts w:cs="Wingdings"/>
    </w:rPr>
  </w:style>
  <w:style w:type="character" w:customStyle="1" w:styleId="ListLabel2266">
    <w:name w:val="ListLabel 2266"/>
    <w:qFormat/>
    <w:rPr>
      <w:rFonts w:cs="Symbol"/>
      <w:b/>
    </w:rPr>
  </w:style>
  <w:style w:type="character" w:customStyle="1" w:styleId="ListLabel2267">
    <w:name w:val="ListLabel 2267"/>
    <w:qFormat/>
    <w:rPr>
      <w:rFonts w:cs="Symbol"/>
      <w:b/>
    </w:rPr>
  </w:style>
  <w:style w:type="character" w:customStyle="1" w:styleId="ListLabel2268">
    <w:name w:val="ListLabel 2268"/>
    <w:qFormat/>
    <w:rPr>
      <w:rFonts w:cs="Wingdings"/>
    </w:rPr>
  </w:style>
  <w:style w:type="character" w:customStyle="1" w:styleId="ListLabel2269">
    <w:name w:val="ListLabel 2269"/>
    <w:qFormat/>
    <w:rPr>
      <w:rFonts w:cs="Symbol"/>
    </w:rPr>
  </w:style>
  <w:style w:type="character" w:customStyle="1" w:styleId="ListLabel2270">
    <w:name w:val="ListLabel 2270"/>
    <w:qFormat/>
    <w:rPr>
      <w:rFonts w:cs="Courier New"/>
    </w:rPr>
  </w:style>
  <w:style w:type="character" w:customStyle="1" w:styleId="ListLabel2271">
    <w:name w:val="ListLabel 2271"/>
    <w:qFormat/>
    <w:rPr>
      <w:rFonts w:cs="Wingdings"/>
    </w:rPr>
  </w:style>
  <w:style w:type="character" w:customStyle="1" w:styleId="ListLabel2272">
    <w:name w:val="ListLabel 2272"/>
    <w:qFormat/>
    <w:rPr>
      <w:rFonts w:cs="Symbol"/>
    </w:rPr>
  </w:style>
  <w:style w:type="character" w:customStyle="1" w:styleId="ListLabel2273">
    <w:name w:val="ListLabel 2273"/>
    <w:qFormat/>
    <w:rPr>
      <w:rFonts w:cs="Courier New"/>
    </w:rPr>
  </w:style>
  <w:style w:type="character" w:customStyle="1" w:styleId="ListLabel2274">
    <w:name w:val="ListLabel 2274"/>
    <w:qFormat/>
    <w:rPr>
      <w:rFonts w:cs="Wingdings"/>
    </w:rPr>
  </w:style>
  <w:style w:type="character" w:customStyle="1" w:styleId="ListLabel2275">
    <w:name w:val="ListLabel 2275"/>
    <w:qFormat/>
    <w:rPr>
      <w:rFonts w:ascii="Times New Roman" w:hAnsi="Times New Roman" w:cs="Symbol"/>
      <w:sz w:val="24"/>
    </w:rPr>
  </w:style>
  <w:style w:type="character" w:customStyle="1" w:styleId="ListLabel2276">
    <w:name w:val="ListLabel 2276"/>
    <w:qFormat/>
    <w:rPr>
      <w:rFonts w:cs="Courier New"/>
    </w:rPr>
  </w:style>
  <w:style w:type="character" w:customStyle="1" w:styleId="ListLabel2277">
    <w:name w:val="ListLabel 2277"/>
    <w:qFormat/>
    <w:rPr>
      <w:rFonts w:cs="Wingdings"/>
    </w:rPr>
  </w:style>
  <w:style w:type="character" w:customStyle="1" w:styleId="ListLabel2278">
    <w:name w:val="ListLabel 2278"/>
    <w:qFormat/>
    <w:rPr>
      <w:rFonts w:cs="Symbol"/>
    </w:rPr>
  </w:style>
  <w:style w:type="character" w:customStyle="1" w:styleId="ListLabel2279">
    <w:name w:val="ListLabel 2279"/>
    <w:qFormat/>
    <w:rPr>
      <w:rFonts w:cs="Courier New"/>
    </w:rPr>
  </w:style>
  <w:style w:type="character" w:customStyle="1" w:styleId="ListLabel2280">
    <w:name w:val="ListLabel 2280"/>
    <w:qFormat/>
    <w:rPr>
      <w:rFonts w:cs="Wingdings"/>
    </w:rPr>
  </w:style>
  <w:style w:type="character" w:customStyle="1" w:styleId="ListLabel2281">
    <w:name w:val="ListLabel 2281"/>
    <w:qFormat/>
    <w:rPr>
      <w:rFonts w:cs="Symbol"/>
    </w:rPr>
  </w:style>
  <w:style w:type="character" w:customStyle="1" w:styleId="ListLabel2282">
    <w:name w:val="ListLabel 2282"/>
    <w:qFormat/>
    <w:rPr>
      <w:rFonts w:cs="Courier New"/>
    </w:rPr>
  </w:style>
  <w:style w:type="character" w:customStyle="1" w:styleId="ListLabel2283">
    <w:name w:val="ListLabel 2283"/>
    <w:qFormat/>
    <w:rPr>
      <w:rFonts w:cs="Wingdings"/>
    </w:rPr>
  </w:style>
  <w:style w:type="character" w:customStyle="1" w:styleId="ListLabel2284">
    <w:name w:val="ListLabel 2284"/>
    <w:qFormat/>
    <w:rPr>
      <w:rFonts w:cs="Symbol"/>
    </w:rPr>
  </w:style>
  <w:style w:type="character" w:customStyle="1" w:styleId="ListLabel2285">
    <w:name w:val="ListLabel 2285"/>
    <w:qFormat/>
    <w:rPr>
      <w:rFonts w:cs="Courier New"/>
    </w:rPr>
  </w:style>
  <w:style w:type="character" w:customStyle="1" w:styleId="ListLabel2286">
    <w:name w:val="ListLabel 2286"/>
    <w:qFormat/>
    <w:rPr>
      <w:rFonts w:cs="Wingdings"/>
    </w:rPr>
  </w:style>
  <w:style w:type="character" w:customStyle="1" w:styleId="ListLabel2287">
    <w:name w:val="ListLabel 2287"/>
    <w:qFormat/>
    <w:rPr>
      <w:rFonts w:cs="Symbol"/>
    </w:rPr>
  </w:style>
  <w:style w:type="character" w:customStyle="1" w:styleId="ListLabel2288">
    <w:name w:val="ListLabel 2288"/>
    <w:qFormat/>
    <w:rPr>
      <w:rFonts w:cs="Courier New"/>
    </w:rPr>
  </w:style>
  <w:style w:type="character" w:customStyle="1" w:styleId="ListLabel2289">
    <w:name w:val="ListLabel 2289"/>
    <w:qFormat/>
    <w:rPr>
      <w:rFonts w:cs="Wingdings"/>
    </w:rPr>
  </w:style>
  <w:style w:type="character" w:customStyle="1" w:styleId="ListLabel2290">
    <w:name w:val="ListLabel 2290"/>
    <w:qFormat/>
    <w:rPr>
      <w:rFonts w:cs="Symbol"/>
    </w:rPr>
  </w:style>
  <w:style w:type="character" w:customStyle="1" w:styleId="ListLabel2291">
    <w:name w:val="ListLabel 2291"/>
    <w:qFormat/>
    <w:rPr>
      <w:rFonts w:cs="Courier New"/>
    </w:rPr>
  </w:style>
  <w:style w:type="character" w:customStyle="1" w:styleId="ListLabel2292">
    <w:name w:val="ListLabel 2292"/>
    <w:qFormat/>
    <w:rPr>
      <w:rFonts w:cs="Wingdings"/>
    </w:rPr>
  </w:style>
  <w:style w:type="character" w:customStyle="1" w:styleId="ListLabel2293">
    <w:name w:val="ListLabel 2293"/>
    <w:qFormat/>
    <w:rPr>
      <w:rFonts w:cs="Symbol"/>
      <w:b/>
    </w:rPr>
  </w:style>
  <w:style w:type="character" w:customStyle="1" w:styleId="ListLabel2294">
    <w:name w:val="ListLabel 2294"/>
    <w:qFormat/>
    <w:rPr>
      <w:rFonts w:cs="Courier New"/>
    </w:rPr>
  </w:style>
  <w:style w:type="character" w:customStyle="1" w:styleId="ListLabel2295">
    <w:name w:val="ListLabel 2295"/>
    <w:qFormat/>
    <w:rPr>
      <w:rFonts w:cs="Wingdings"/>
    </w:rPr>
  </w:style>
  <w:style w:type="character" w:customStyle="1" w:styleId="ListLabel2296">
    <w:name w:val="ListLabel 2296"/>
    <w:qFormat/>
    <w:rPr>
      <w:rFonts w:cs="Symbol"/>
    </w:rPr>
  </w:style>
  <w:style w:type="character" w:customStyle="1" w:styleId="ListLabel2297">
    <w:name w:val="ListLabel 2297"/>
    <w:qFormat/>
    <w:rPr>
      <w:rFonts w:cs="Courier New"/>
    </w:rPr>
  </w:style>
  <w:style w:type="character" w:customStyle="1" w:styleId="ListLabel2298">
    <w:name w:val="ListLabel 2298"/>
    <w:qFormat/>
    <w:rPr>
      <w:rFonts w:cs="Wingdings"/>
    </w:rPr>
  </w:style>
  <w:style w:type="character" w:customStyle="1" w:styleId="ListLabel2299">
    <w:name w:val="ListLabel 2299"/>
    <w:qFormat/>
    <w:rPr>
      <w:rFonts w:cs="Symbol"/>
    </w:rPr>
  </w:style>
  <w:style w:type="character" w:customStyle="1" w:styleId="ListLabel2300">
    <w:name w:val="ListLabel 2300"/>
    <w:qFormat/>
    <w:rPr>
      <w:rFonts w:cs="Courier New"/>
    </w:rPr>
  </w:style>
  <w:style w:type="character" w:customStyle="1" w:styleId="ListLabel2301">
    <w:name w:val="ListLabel 2301"/>
    <w:qFormat/>
    <w:rPr>
      <w:rFonts w:cs="Wingdings"/>
    </w:rPr>
  </w:style>
  <w:style w:type="character" w:customStyle="1" w:styleId="ListLabel2302">
    <w:name w:val="ListLabel 2302"/>
    <w:qFormat/>
    <w:rPr>
      <w:rFonts w:cs="Symbol"/>
    </w:rPr>
  </w:style>
  <w:style w:type="character" w:customStyle="1" w:styleId="ListLabel2303">
    <w:name w:val="ListLabel 2303"/>
    <w:qFormat/>
    <w:rPr>
      <w:rFonts w:cs="Courier New"/>
    </w:rPr>
  </w:style>
  <w:style w:type="character" w:customStyle="1" w:styleId="ListLabel2304">
    <w:name w:val="ListLabel 2304"/>
    <w:qFormat/>
    <w:rPr>
      <w:rFonts w:cs="Wingdings"/>
    </w:rPr>
  </w:style>
  <w:style w:type="character" w:customStyle="1" w:styleId="ListLabel2305">
    <w:name w:val="ListLabel 2305"/>
    <w:qFormat/>
    <w:rPr>
      <w:rFonts w:cs="Symbol"/>
    </w:rPr>
  </w:style>
  <w:style w:type="character" w:customStyle="1" w:styleId="ListLabel2306">
    <w:name w:val="ListLabel 2306"/>
    <w:qFormat/>
    <w:rPr>
      <w:rFonts w:cs="Courier New"/>
    </w:rPr>
  </w:style>
  <w:style w:type="character" w:customStyle="1" w:styleId="ListLabel2307">
    <w:name w:val="ListLabel 2307"/>
    <w:qFormat/>
    <w:rPr>
      <w:rFonts w:cs="Wingdings"/>
    </w:rPr>
  </w:style>
  <w:style w:type="character" w:customStyle="1" w:styleId="ListLabel2308">
    <w:name w:val="ListLabel 2308"/>
    <w:qFormat/>
    <w:rPr>
      <w:rFonts w:cs="Symbol"/>
    </w:rPr>
  </w:style>
  <w:style w:type="character" w:customStyle="1" w:styleId="ListLabel2309">
    <w:name w:val="ListLabel 2309"/>
    <w:qFormat/>
    <w:rPr>
      <w:rFonts w:cs="Courier New"/>
    </w:rPr>
  </w:style>
  <w:style w:type="character" w:customStyle="1" w:styleId="ListLabel2310">
    <w:name w:val="ListLabel 2310"/>
    <w:qFormat/>
    <w:rPr>
      <w:rFonts w:cs="Wingdings"/>
    </w:rPr>
  </w:style>
  <w:style w:type="character" w:customStyle="1" w:styleId="ListLabel2311">
    <w:name w:val="ListLabel 2311"/>
    <w:qFormat/>
    <w:rPr>
      <w:rFonts w:cs="Symbol"/>
    </w:rPr>
  </w:style>
  <w:style w:type="character" w:customStyle="1" w:styleId="ListLabel2312">
    <w:name w:val="ListLabel 2312"/>
    <w:qFormat/>
    <w:rPr>
      <w:rFonts w:cs="Courier New"/>
    </w:rPr>
  </w:style>
  <w:style w:type="character" w:customStyle="1" w:styleId="ListLabel2313">
    <w:name w:val="ListLabel 2313"/>
    <w:qFormat/>
    <w:rPr>
      <w:rFonts w:cs="Wingdings"/>
    </w:rPr>
  </w:style>
  <w:style w:type="character" w:customStyle="1" w:styleId="ListLabel2314">
    <w:name w:val="ListLabel 2314"/>
    <w:qFormat/>
    <w:rPr>
      <w:rFonts w:cs="Symbol"/>
    </w:rPr>
  </w:style>
  <w:style w:type="character" w:customStyle="1" w:styleId="ListLabel2315">
    <w:name w:val="ListLabel 2315"/>
    <w:qFormat/>
    <w:rPr>
      <w:rFonts w:cs="Courier New"/>
    </w:rPr>
  </w:style>
  <w:style w:type="character" w:customStyle="1" w:styleId="ListLabel2316">
    <w:name w:val="ListLabel 2316"/>
    <w:qFormat/>
    <w:rPr>
      <w:rFonts w:cs="Wingdings"/>
    </w:rPr>
  </w:style>
  <w:style w:type="character" w:customStyle="1" w:styleId="ListLabel2317">
    <w:name w:val="ListLabel 2317"/>
    <w:qFormat/>
    <w:rPr>
      <w:rFonts w:cs="Symbol"/>
    </w:rPr>
  </w:style>
  <w:style w:type="character" w:customStyle="1" w:styleId="ListLabel2318">
    <w:name w:val="ListLabel 2318"/>
    <w:qFormat/>
    <w:rPr>
      <w:rFonts w:cs="Courier New"/>
    </w:rPr>
  </w:style>
  <w:style w:type="character" w:customStyle="1" w:styleId="ListLabel2319">
    <w:name w:val="ListLabel 2319"/>
    <w:qFormat/>
    <w:rPr>
      <w:rFonts w:cs="Wingdings"/>
    </w:rPr>
  </w:style>
  <w:style w:type="character" w:customStyle="1" w:styleId="ListLabel2320">
    <w:name w:val="ListLabel 2320"/>
    <w:qFormat/>
    <w:rPr>
      <w:rFonts w:cs="Symbol"/>
      <w:b/>
    </w:rPr>
  </w:style>
  <w:style w:type="character" w:customStyle="1" w:styleId="ListLabel2321">
    <w:name w:val="ListLabel 2321"/>
    <w:qFormat/>
    <w:rPr>
      <w:rFonts w:cs="Courier New"/>
    </w:rPr>
  </w:style>
  <w:style w:type="character" w:customStyle="1" w:styleId="ListLabel2322">
    <w:name w:val="ListLabel 2322"/>
    <w:qFormat/>
    <w:rPr>
      <w:rFonts w:cs="Wingdings"/>
    </w:rPr>
  </w:style>
  <w:style w:type="character" w:customStyle="1" w:styleId="ListLabel2323">
    <w:name w:val="ListLabel 2323"/>
    <w:qFormat/>
    <w:rPr>
      <w:rFonts w:cs="Symbol"/>
    </w:rPr>
  </w:style>
  <w:style w:type="character" w:customStyle="1" w:styleId="ListLabel2324">
    <w:name w:val="ListLabel 2324"/>
    <w:qFormat/>
    <w:rPr>
      <w:rFonts w:cs="Courier New"/>
    </w:rPr>
  </w:style>
  <w:style w:type="character" w:customStyle="1" w:styleId="ListLabel2325">
    <w:name w:val="ListLabel 2325"/>
    <w:qFormat/>
    <w:rPr>
      <w:rFonts w:cs="Wingdings"/>
    </w:rPr>
  </w:style>
  <w:style w:type="character" w:customStyle="1" w:styleId="ListLabel2326">
    <w:name w:val="ListLabel 2326"/>
    <w:qFormat/>
    <w:rPr>
      <w:rFonts w:cs="Symbol"/>
    </w:rPr>
  </w:style>
  <w:style w:type="character" w:customStyle="1" w:styleId="ListLabel2327">
    <w:name w:val="ListLabel 2327"/>
    <w:qFormat/>
    <w:rPr>
      <w:rFonts w:cs="Courier New"/>
    </w:rPr>
  </w:style>
  <w:style w:type="character" w:customStyle="1" w:styleId="ListLabel2328">
    <w:name w:val="ListLabel 2328"/>
    <w:qFormat/>
    <w:rPr>
      <w:rFonts w:cs="Wingdings"/>
    </w:rPr>
  </w:style>
  <w:style w:type="character" w:customStyle="1" w:styleId="ListLabel2329">
    <w:name w:val="ListLabel 2329"/>
    <w:qFormat/>
    <w:rPr>
      <w:rFonts w:cs="Symbol"/>
    </w:rPr>
  </w:style>
  <w:style w:type="character" w:customStyle="1" w:styleId="ListLabel2330">
    <w:name w:val="ListLabel 2330"/>
    <w:qFormat/>
    <w:rPr>
      <w:rFonts w:cs="Courier New"/>
    </w:rPr>
  </w:style>
  <w:style w:type="character" w:customStyle="1" w:styleId="ListLabel2331">
    <w:name w:val="ListLabel 2331"/>
    <w:qFormat/>
    <w:rPr>
      <w:rFonts w:cs="Wingdings"/>
    </w:rPr>
  </w:style>
  <w:style w:type="character" w:customStyle="1" w:styleId="ListLabel2332">
    <w:name w:val="ListLabel 2332"/>
    <w:qFormat/>
    <w:rPr>
      <w:rFonts w:cs="Symbol"/>
    </w:rPr>
  </w:style>
  <w:style w:type="character" w:customStyle="1" w:styleId="ListLabel2333">
    <w:name w:val="ListLabel 2333"/>
    <w:qFormat/>
    <w:rPr>
      <w:rFonts w:cs="Courier New"/>
    </w:rPr>
  </w:style>
  <w:style w:type="character" w:customStyle="1" w:styleId="ListLabel2334">
    <w:name w:val="ListLabel 2334"/>
    <w:qFormat/>
    <w:rPr>
      <w:rFonts w:cs="Wingdings"/>
    </w:rPr>
  </w:style>
  <w:style w:type="character" w:customStyle="1" w:styleId="ListLabel2335">
    <w:name w:val="ListLabel 2335"/>
    <w:qFormat/>
    <w:rPr>
      <w:rFonts w:cs="Symbol"/>
    </w:rPr>
  </w:style>
  <w:style w:type="character" w:customStyle="1" w:styleId="ListLabel2336">
    <w:name w:val="ListLabel 2336"/>
    <w:qFormat/>
    <w:rPr>
      <w:rFonts w:cs="Courier New"/>
    </w:rPr>
  </w:style>
  <w:style w:type="character" w:customStyle="1" w:styleId="ListLabel2337">
    <w:name w:val="ListLabel 2337"/>
    <w:qFormat/>
    <w:rPr>
      <w:rFonts w:cs="Wingdings"/>
    </w:rPr>
  </w:style>
  <w:style w:type="character" w:customStyle="1" w:styleId="ListLabel2338">
    <w:name w:val="ListLabel 2338"/>
    <w:qFormat/>
    <w:rPr>
      <w:rFonts w:cs="Symbol"/>
      <w:b/>
    </w:rPr>
  </w:style>
  <w:style w:type="character" w:customStyle="1" w:styleId="ListLabel2339">
    <w:name w:val="ListLabel 2339"/>
    <w:qFormat/>
    <w:rPr>
      <w:rFonts w:cs="Courier New"/>
    </w:rPr>
  </w:style>
  <w:style w:type="character" w:customStyle="1" w:styleId="ListLabel2340">
    <w:name w:val="ListLabel 2340"/>
    <w:qFormat/>
    <w:rPr>
      <w:rFonts w:cs="Wingdings"/>
    </w:rPr>
  </w:style>
  <w:style w:type="character" w:customStyle="1" w:styleId="ListLabel2341">
    <w:name w:val="ListLabel 2341"/>
    <w:qFormat/>
    <w:rPr>
      <w:rFonts w:cs="Symbol"/>
    </w:rPr>
  </w:style>
  <w:style w:type="character" w:customStyle="1" w:styleId="ListLabel2342">
    <w:name w:val="ListLabel 2342"/>
    <w:qFormat/>
    <w:rPr>
      <w:rFonts w:cs="Courier New"/>
    </w:rPr>
  </w:style>
  <w:style w:type="character" w:customStyle="1" w:styleId="ListLabel2343">
    <w:name w:val="ListLabel 2343"/>
    <w:qFormat/>
    <w:rPr>
      <w:rFonts w:cs="Wingdings"/>
    </w:rPr>
  </w:style>
  <w:style w:type="character" w:customStyle="1" w:styleId="ListLabel2344">
    <w:name w:val="ListLabel 2344"/>
    <w:qFormat/>
    <w:rPr>
      <w:rFonts w:cs="Symbol"/>
    </w:rPr>
  </w:style>
  <w:style w:type="character" w:customStyle="1" w:styleId="ListLabel2345">
    <w:name w:val="ListLabel 2345"/>
    <w:qFormat/>
    <w:rPr>
      <w:rFonts w:cs="Courier New"/>
    </w:rPr>
  </w:style>
  <w:style w:type="character" w:customStyle="1" w:styleId="ListLabel2346">
    <w:name w:val="ListLabel 2346"/>
    <w:qFormat/>
    <w:rPr>
      <w:rFonts w:cs="Wingdings"/>
    </w:rPr>
  </w:style>
  <w:style w:type="character" w:customStyle="1" w:styleId="ListLabel2347">
    <w:name w:val="ListLabel 2347"/>
    <w:qFormat/>
    <w:rPr>
      <w:rFonts w:cs="Symbol"/>
      <w:sz w:val="24"/>
    </w:rPr>
  </w:style>
  <w:style w:type="character" w:customStyle="1" w:styleId="ListLabel2348">
    <w:name w:val="ListLabel 2348"/>
    <w:qFormat/>
    <w:rPr>
      <w:rFonts w:cs="Courier New"/>
    </w:rPr>
  </w:style>
  <w:style w:type="character" w:customStyle="1" w:styleId="ListLabel2349">
    <w:name w:val="ListLabel 2349"/>
    <w:qFormat/>
    <w:rPr>
      <w:rFonts w:cs="Wingdings"/>
    </w:rPr>
  </w:style>
  <w:style w:type="character" w:customStyle="1" w:styleId="ListLabel2350">
    <w:name w:val="ListLabel 2350"/>
    <w:qFormat/>
    <w:rPr>
      <w:rFonts w:cs="Symbol"/>
    </w:rPr>
  </w:style>
  <w:style w:type="character" w:customStyle="1" w:styleId="ListLabel2351">
    <w:name w:val="ListLabel 2351"/>
    <w:qFormat/>
    <w:rPr>
      <w:rFonts w:cs="Courier New"/>
    </w:rPr>
  </w:style>
  <w:style w:type="character" w:customStyle="1" w:styleId="ListLabel2352">
    <w:name w:val="ListLabel 2352"/>
    <w:qFormat/>
    <w:rPr>
      <w:rFonts w:cs="Wingdings"/>
    </w:rPr>
  </w:style>
  <w:style w:type="character" w:customStyle="1" w:styleId="ListLabel2353">
    <w:name w:val="ListLabel 2353"/>
    <w:qFormat/>
    <w:rPr>
      <w:rFonts w:cs="Symbol"/>
    </w:rPr>
  </w:style>
  <w:style w:type="character" w:customStyle="1" w:styleId="ListLabel2354">
    <w:name w:val="ListLabel 2354"/>
    <w:qFormat/>
    <w:rPr>
      <w:rFonts w:cs="Courier New"/>
    </w:rPr>
  </w:style>
  <w:style w:type="character" w:customStyle="1" w:styleId="ListLabel2355">
    <w:name w:val="ListLabel 2355"/>
    <w:qFormat/>
    <w:rPr>
      <w:rFonts w:cs="Wingdings"/>
    </w:rPr>
  </w:style>
  <w:style w:type="character" w:customStyle="1" w:styleId="ListLabel2356">
    <w:name w:val="ListLabel 2356"/>
    <w:qFormat/>
    <w:rPr>
      <w:rFonts w:cs="Symbol"/>
      <w:b/>
    </w:rPr>
  </w:style>
  <w:style w:type="character" w:customStyle="1" w:styleId="ListLabel2357">
    <w:name w:val="ListLabel 2357"/>
    <w:qFormat/>
    <w:rPr>
      <w:rFonts w:cs="Courier New"/>
    </w:rPr>
  </w:style>
  <w:style w:type="character" w:customStyle="1" w:styleId="ListLabel2358">
    <w:name w:val="ListLabel 2358"/>
    <w:qFormat/>
    <w:rPr>
      <w:rFonts w:cs="Wingdings"/>
    </w:rPr>
  </w:style>
  <w:style w:type="character" w:customStyle="1" w:styleId="ListLabel2359">
    <w:name w:val="ListLabel 2359"/>
    <w:qFormat/>
    <w:rPr>
      <w:rFonts w:cs="Symbol"/>
    </w:rPr>
  </w:style>
  <w:style w:type="character" w:customStyle="1" w:styleId="ListLabel2360">
    <w:name w:val="ListLabel 2360"/>
    <w:qFormat/>
    <w:rPr>
      <w:rFonts w:cs="Courier New"/>
    </w:rPr>
  </w:style>
  <w:style w:type="character" w:customStyle="1" w:styleId="ListLabel2361">
    <w:name w:val="ListLabel 2361"/>
    <w:qFormat/>
    <w:rPr>
      <w:rFonts w:cs="Wingdings"/>
    </w:rPr>
  </w:style>
  <w:style w:type="character" w:customStyle="1" w:styleId="ListLabel2362">
    <w:name w:val="ListLabel 2362"/>
    <w:qFormat/>
    <w:rPr>
      <w:rFonts w:cs="Symbol"/>
    </w:rPr>
  </w:style>
  <w:style w:type="character" w:customStyle="1" w:styleId="ListLabel2363">
    <w:name w:val="ListLabel 2363"/>
    <w:qFormat/>
    <w:rPr>
      <w:rFonts w:cs="Courier New"/>
    </w:rPr>
  </w:style>
  <w:style w:type="character" w:customStyle="1" w:styleId="ListLabel2364">
    <w:name w:val="ListLabel 2364"/>
    <w:qFormat/>
    <w:rPr>
      <w:rFonts w:cs="Wingdings"/>
    </w:rPr>
  </w:style>
  <w:style w:type="character" w:customStyle="1" w:styleId="ListLabel2365">
    <w:name w:val="ListLabel 2365"/>
    <w:qFormat/>
    <w:rPr>
      <w:rFonts w:cs="Symbol"/>
      <w:b/>
    </w:rPr>
  </w:style>
  <w:style w:type="character" w:customStyle="1" w:styleId="ListLabel2366">
    <w:name w:val="ListLabel 2366"/>
    <w:qFormat/>
    <w:rPr>
      <w:rFonts w:cs="Courier New"/>
    </w:rPr>
  </w:style>
  <w:style w:type="character" w:customStyle="1" w:styleId="ListLabel2367">
    <w:name w:val="ListLabel 2367"/>
    <w:qFormat/>
    <w:rPr>
      <w:rFonts w:cs="Wingdings"/>
    </w:rPr>
  </w:style>
  <w:style w:type="character" w:customStyle="1" w:styleId="ListLabel2368">
    <w:name w:val="ListLabel 2368"/>
    <w:qFormat/>
    <w:rPr>
      <w:rFonts w:cs="Symbol"/>
    </w:rPr>
  </w:style>
  <w:style w:type="character" w:customStyle="1" w:styleId="ListLabel2369">
    <w:name w:val="ListLabel 2369"/>
    <w:qFormat/>
    <w:rPr>
      <w:rFonts w:cs="Courier New"/>
    </w:rPr>
  </w:style>
  <w:style w:type="character" w:customStyle="1" w:styleId="ListLabel2370">
    <w:name w:val="ListLabel 2370"/>
    <w:qFormat/>
    <w:rPr>
      <w:rFonts w:cs="Wingdings"/>
    </w:rPr>
  </w:style>
  <w:style w:type="character" w:customStyle="1" w:styleId="ListLabel2371">
    <w:name w:val="ListLabel 2371"/>
    <w:qFormat/>
    <w:rPr>
      <w:rFonts w:cs="Symbol"/>
    </w:rPr>
  </w:style>
  <w:style w:type="character" w:customStyle="1" w:styleId="ListLabel2372">
    <w:name w:val="ListLabel 2372"/>
    <w:qFormat/>
    <w:rPr>
      <w:rFonts w:cs="Courier New"/>
    </w:rPr>
  </w:style>
  <w:style w:type="character" w:customStyle="1" w:styleId="ListLabel2373">
    <w:name w:val="ListLabel 2373"/>
    <w:qFormat/>
    <w:rPr>
      <w:rFonts w:cs="Wingdings"/>
    </w:rPr>
  </w:style>
  <w:style w:type="character" w:customStyle="1" w:styleId="ListLabel2374">
    <w:name w:val="ListLabel 2374"/>
    <w:qFormat/>
    <w:rPr>
      <w:rFonts w:cs="Symbol"/>
    </w:rPr>
  </w:style>
  <w:style w:type="character" w:customStyle="1" w:styleId="ListLabel2375">
    <w:name w:val="ListLabel 2375"/>
    <w:qFormat/>
    <w:rPr>
      <w:rFonts w:cs="Courier New"/>
    </w:rPr>
  </w:style>
  <w:style w:type="character" w:customStyle="1" w:styleId="ListLabel2376">
    <w:name w:val="ListLabel 2376"/>
    <w:qFormat/>
    <w:rPr>
      <w:rFonts w:cs="Wingdings"/>
    </w:rPr>
  </w:style>
  <w:style w:type="character" w:customStyle="1" w:styleId="ListLabel2377">
    <w:name w:val="ListLabel 2377"/>
    <w:qFormat/>
    <w:rPr>
      <w:rFonts w:cs="Symbol"/>
    </w:rPr>
  </w:style>
  <w:style w:type="character" w:customStyle="1" w:styleId="ListLabel2378">
    <w:name w:val="ListLabel 2378"/>
    <w:qFormat/>
    <w:rPr>
      <w:rFonts w:cs="Courier New"/>
    </w:rPr>
  </w:style>
  <w:style w:type="character" w:customStyle="1" w:styleId="ListLabel2379">
    <w:name w:val="ListLabel 2379"/>
    <w:qFormat/>
    <w:rPr>
      <w:rFonts w:cs="Wingdings"/>
    </w:rPr>
  </w:style>
  <w:style w:type="character" w:customStyle="1" w:styleId="ListLabel2380">
    <w:name w:val="ListLabel 2380"/>
    <w:qFormat/>
    <w:rPr>
      <w:rFonts w:cs="Symbol"/>
    </w:rPr>
  </w:style>
  <w:style w:type="character" w:customStyle="1" w:styleId="ListLabel2381">
    <w:name w:val="ListLabel 2381"/>
    <w:qFormat/>
    <w:rPr>
      <w:rFonts w:cs="Courier New"/>
    </w:rPr>
  </w:style>
  <w:style w:type="character" w:customStyle="1" w:styleId="ListLabel2382">
    <w:name w:val="ListLabel 2382"/>
    <w:qFormat/>
    <w:rPr>
      <w:rFonts w:cs="Wingdings"/>
    </w:rPr>
  </w:style>
  <w:style w:type="character" w:customStyle="1" w:styleId="ListLabel2383">
    <w:name w:val="ListLabel 2383"/>
    <w:qFormat/>
    <w:rPr>
      <w:rFonts w:cs="Symbol"/>
      <w:sz w:val="22"/>
    </w:rPr>
  </w:style>
  <w:style w:type="character" w:customStyle="1" w:styleId="ListLabel2384">
    <w:name w:val="ListLabel 2384"/>
    <w:qFormat/>
    <w:rPr>
      <w:rFonts w:cs="Courier New"/>
      <w:sz w:val="20"/>
    </w:rPr>
  </w:style>
  <w:style w:type="character" w:customStyle="1" w:styleId="ListLabel2385">
    <w:name w:val="ListLabel 2385"/>
    <w:qFormat/>
    <w:rPr>
      <w:rFonts w:cs="Wingdings"/>
      <w:sz w:val="20"/>
    </w:rPr>
  </w:style>
  <w:style w:type="character" w:customStyle="1" w:styleId="ListLabel2386">
    <w:name w:val="ListLabel 2386"/>
    <w:qFormat/>
    <w:rPr>
      <w:rFonts w:cs="Wingdings"/>
      <w:sz w:val="20"/>
    </w:rPr>
  </w:style>
  <w:style w:type="character" w:customStyle="1" w:styleId="ListLabel2387">
    <w:name w:val="ListLabel 2387"/>
    <w:qFormat/>
    <w:rPr>
      <w:rFonts w:cs="Wingdings"/>
      <w:sz w:val="20"/>
    </w:rPr>
  </w:style>
  <w:style w:type="character" w:customStyle="1" w:styleId="ListLabel2388">
    <w:name w:val="ListLabel 2388"/>
    <w:qFormat/>
    <w:rPr>
      <w:rFonts w:cs="Wingdings"/>
      <w:sz w:val="20"/>
    </w:rPr>
  </w:style>
  <w:style w:type="character" w:customStyle="1" w:styleId="ListLabel2389">
    <w:name w:val="ListLabel 2389"/>
    <w:qFormat/>
    <w:rPr>
      <w:rFonts w:cs="Wingdings"/>
      <w:sz w:val="20"/>
    </w:rPr>
  </w:style>
  <w:style w:type="character" w:customStyle="1" w:styleId="ListLabel2390">
    <w:name w:val="ListLabel 2390"/>
    <w:qFormat/>
    <w:rPr>
      <w:rFonts w:cs="Wingdings"/>
      <w:sz w:val="20"/>
    </w:rPr>
  </w:style>
  <w:style w:type="character" w:customStyle="1" w:styleId="ListLabel2391">
    <w:name w:val="ListLabel 2391"/>
    <w:qFormat/>
    <w:rPr>
      <w:rFonts w:cs="Wingdings"/>
      <w:sz w:val="20"/>
    </w:rPr>
  </w:style>
  <w:style w:type="character" w:customStyle="1" w:styleId="ListLabel2392">
    <w:name w:val="ListLabel 2392"/>
    <w:qFormat/>
    <w:rPr>
      <w:rFonts w:cs="Symbol"/>
      <w:b/>
    </w:rPr>
  </w:style>
  <w:style w:type="character" w:customStyle="1" w:styleId="ListLabel2393">
    <w:name w:val="ListLabel 2393"/>
    <w:qFormat/>
    <w:rPr>
      <w:rFonts w:cs="Courier New"/>
    </w:rPr>
  </w:style>
  <w:style w:type="character" w:customStyle="1" w:styleId="ListLabel2394">
    <w:name w:val="ListLabel 2394"/>
    <w:qFormat/>
    <w:rPr>
      <w:rFonts w:cs="Wingdings"/>
    </w:rPr>
  </w:style>
  <w:style w:type="character" w:customStyle="1" w:styleId="ListLabel2395">
    <w:name w:val="ListLabel 2395"/>
    <w:qFormat/>
    <w:rPr>
      <w:rFonts w:cs="Symbol"/>
    </w:rPr>
  </w:style>
  <w:style w:type="character" w:customStyle="1" w:styleId="ListLabel2396">
    <w:name w:val="ListLabel 2396"/>
    <w:qFormat/>
    <w:rPr>
      <w:rFonts w:cs="Courier New"/>
    </w:rPr>
  </w:style>
  <w:style w:type="character" w:customStyle="1" w:styleId="ListLabel2397">
    <w:name w:val="ListLabel 2397"/>
    <w:qFormat/>
    <w:rPr>
      <w:rFonts w:cs="Wingdings"/>
    </w:rPr>
  </w:style>
  <w:style w:type="character" w:customStyle="1" w:styleId="ListLabel2398">
    <w:name w:val="ListLabel 2398"/>
    <w:qFormat/>
    <w:rPr>
      <w:rFonts w:cs="Symbol"/>
    </w:rPr>
  </w:style>
  <w:style w:type="character" w:customStyle="1" w:styleId="ListLabel2399">
    <w:name w:val="ListLabel 2399"/>
    <w:qFormat/>
    <w:rPr>
      <w:rFonts w:cs="Courier New"/>
    </w:rPr>
  </w:style>
  <w:style w:type="character" w:customStyle="1" w:styleId="ListLabel2400">
    <w:name w:val="ListLabel 2400"/>
    <w:qFormat/>
    <w:rPr>
      <w:rFonts w:cs="Wingdings"/>
    </w:rPr>
  </w:style>
  <w:style w:type="character" w:customStyle="1" w:styleId="ListLabel2401">
    <w:name w:val="ListLabel 2401"/>
    <w:qFormat/>
    <w:rPr>
      <w:rFonts w:cs="Symbol"/>
      <w:b/>
    </w:rPr>
  </w:style>
  <w:style w:type="character" w:customStyle="1" w:styleId="ListLabel2402">
    <w:name w:val="ListLabel 2402"/>
    <w:qFormat/>
    <w:rPr>
      <w:rFonts w:cs="Courier New"/>
    </w:rPr>
  </w:style>
  <w:style w:type="character" w:customStyle="1" w:styleId="ListLabel2403">
    <w:name w:val="ListLabel 2403"/>
    <w:qFormat/>
    <w:rPr>
      <w:rFonts w:cs="Wingdings"/>
    </w:rPr>
  </w:style>
  <w:style w:type="character" w:customStyle="1" w:styleId="ListLabel2404">
    <w:name w:val="ListLabel 2404"/>
    <w:qFormat/>
    <w:rPr>
      <w:rFonts w:cs="Symbol"/>
    </w:rPr>
  </w:style>
  <w:style w:type="character" w:customStyle="1" w:styleId="ListLabel2405">
    <w:name w:val="ListLabel 2405"/>
    <w:qFormat/>
    <w:rPr>
      <w:rFonts w:cs="Courier New"/>
    </w:rPr>
  </w:style>
  <w:style w:type="character" w:customStyle="1" w:styleId="ListLabel2406">
    <w:name w:val="ListLabel 2406"/>
    <w:qFormat/>
    <w:rPr>
      <w:rFonts w:cs="Wingdings"/>
    </w:rPr>
  </w:style>
  <w:style w:type="character" w:customStyle="1" w:styleId="ListLabel2407">
    <w:name w:val="ListLabel 2407"/>
    <w:qFormat/>
    <w:rPr>
      <w:rFonts w:cs="Symbol"/>
    </w:rPr>
  </w:style>
  <w:style w:type="character" w:customStyle="1" w:styleId="ListLabel2408">
    <w:name w:val="ListLabel 2408"/>
    <w:qFormat/>
    <w:rPr>
      <w:rFonts w:cs="Courier New"/>
    </w:rPr>
  </w:style>
  <w:style w:type="character" w:customStyle="1" w:styleId="ListLabel2409">
    <w:name w:val="ListLabel 2409"/>
    <w:qFormat/>
    <w:rPr>
      <w:rFonts w:cs="Wingdings"/>
    </w:rPr>
  </w:style>
  <w:style w:type="character" w:customStyle="1" w:styleId="ListLabel2410">
    <w:name w:val="ListLabel 2410"/>
    <w:qFormat/>
    <w:rPr>
      <w:rFonts w:cs="Symbol"/>
    </w:rPr>
  </w:style>
  <w:style w:type="character" w:customStyle="1" w:styleId="ListLabel2411">
    <w:name w:val="ListLabel 2411"/>
    <w:qFormat/>
    <w:rPr>
      <w:rFonts w:cs="Courier New"/>
    </w:rPr>
  </w:style>
  <w:style w:type="character" w:customStyle="1" w:styleId="ListLabel2412">
    <w:name w:val="ListLabel 2412"/>
    <w:qFormat/>
    <w:rPr>
      <w:rFonts w:cs="Wingdings"/>
    </w:rPr>
  </w:style>
  <w:style w:type="character" w:customStyle="1" w:styleId="ListLabel2413">
    <w:name w:val="ListLabel 2413"/>
    <w:qFormat/>
    <w:rPr>
      <w:rFonts w:cs="Symbol"/>
    </w:rPr>
  </w:style>
  <w:style w:type="character" w:customStyle="1" w:styleId="ListLabel2414">
    <w:name w:val="ListLabel 2414"/>
    <w:qFormat/>
    <w:rPr>
      <w:rFonts w:cs="Courier New"/>
    </w:rPr>
  </w:style>
  <w:style w:type="character" w:customStyle="1" w:styleId="ListLabel2415">
    <w:name w:val="ListLabel 2415"/>
    <w:qFormat/>
    <w:rPr>
      <w:rFonts w:cs="Wingdings"/>
    </w:rPr>
  </w:style>
  <w:style w:type="character" w:customStyle="1" w:styleId="ListLabel2416">
    <w:name w:val="ListLabel 2416"/>
    <w:qFormat/>
    <w:rPr>
      <w:rFonts w:cs="Symbol"/>
    </w:rPr>
  </w:style>
  <w:style w:type="character" w:customStyle="1" w:styleId="ListLabel2417">
    <w:name w:val="ListLabel 2417"/>
    <w:qFormat/>
    <w:rPr>
      <w:rFonts w:cs="Courier New"/>
    </w:rPr>
  </w:style>
  <w:style w:type="character" w:customStyle="1" w:styleId="ListLabel2418">
    <w:name w:val="ListLabel 2418"/>
    <w:qFormat/>
    <w:rPr>
      <w:rFonts w:cs="Wingdings"/>
    </w:rPr>
  </w:style>
  <w:style w:type="character" w:customStyle="1" w:styleId="ListLabel2419">
    <w:name w:val="ListLabel 2419"/>
    <w:qFormat/>
    <w:rPr>
      <w:rFonts w:cs="Symbol"/>
    </w:rPr>
  </w:style>
  <w:style w:type="character" w:customStyle="1" w:styleId="ListLabel2420">
    <w:name w:val="ListLabel 2420"/>
    <w:qFormat/>
    <w:rPr>
      <w:rFonts w:cs="Courier New"/>
    </w:rPr>
  </w:style>
  <w:style w:type="character" w:customStyle="1" w:styleId="ListLabel2421">
    <w:name w:val="ListLabel 2421"/>
    <w:qFormat/>
    <w:rPr>
      <w:rFonts w:cs="Wingdings"/>
    </w:rPr>
  </w:style>
  <w:style w:type="character" w:customStyle="1" w:styleId="ListLabel2422">
    <w:name w:val="ListLabel 2422"/>
    <w:qFormat/>
    <w:rPr>
      <w:rFonts w:cs="Symbol"/>
    </w:rPr>
  </w:style>
  <w:style w:type="character" w:customStyle="1" w:styleId="ListLabel2423">
    <w:name w:val="ListLabel 2423"/>
    <w:qFormat/>
    <w:rPr>
      <w:rFonts w:cs="Courier New"/>
    </w:rPr>
  </w:style>
  <w:style w:type="character" w:customStyle="1" w:styleId="ListLabel2424">
    <w:name w:val="ListLabel 2424"/>
    <w:qFormat/>
    <w:rPr>
      <w:rFonts w:cs="Wingdings"/>
    </w:rPr>
  </w:style>
  <w:style w:type="character" w:customStyle="1" w:styleId="ListLabel2425">
    <w:name w:val="ListLabel 2425"/>
    <w:qFormat/>
    <w:rPr>
      <w:rFonts w:cs="Symbol"/>
    </w:rPr>
  </w:style>
  <w:style w:type="character" w:customStyle="1" w:styleId="ListLabel2426">
    <w:name w:val="ListLabel 2426"/>
    <w:qFormat/>
    <w:rPr>
      <w:rFonts w:cs="Courier New"/>
    </w:rPr>
  </w:style>
  <w:style w:type="character" w:customStyle="1" w:styleId="ListLabel2427">
    <w:name w:val="ListLabel 2427"/>
    <w:qFormat/>
    <w:rPr>
      <w:rFonts w:cs="Wingdings"/>
    </w:rPr>
  </w:style>
  <w:style w:type="character" w:customStyle="1" w:styleId="ListLabel2428">
    <w:name w:val="ListLabel 2428"/>
    <w:qFormat/>
    <w:rPr>
      <w:rFonts w:cs="OpenSymbol"/>
      <w:b/>
    </w:rPr>
  </w:style>
  <w:style w:type="character" w:customStyle="1" w:styleId="ListLabel2429">
    <w:name w:val="ListLabel 2429"/>
    <w:qFormat/>
    <w:rPr>
      <w:rFonts w:cs="OpenSymbol"/>
    </w:rPr>
  </w:style>
  <w:style w:type="character" w:customStyle="1" w:styleId="ListLabel2430">
    <w:name w:val="ListLabel 2430"/>
    <w:qFormat/>
    <w:rPr>
      <w:rFonts w:cs="OpenSymbol"/>
    </w:rPr>
  </w:style>
  <w:style w:type="character" w:customStyle="1" w:styleId="ListLabel2431">
    <w:name w:val="ListLabel 2431"/>
    <w:qFormat/>
    <w:rPr>
      <w:rFonts w:cs="OpenSymbol"/>
    </w:rPr>
  </w:style>
  <w:style w:type="character" w:customStyle="1" w:styleId="ListLabel2432">
    <w:name w:val="ListLabel 2432"/>
    <w:qFormat/>
    <w:rPr>
      <w:rFonts w:cs="OpenSymbol"/>
    </w:rPr>
  </w:style>
  <w:style w:type="character" w:customStyle="1" w:styleId="ListLabel2433">
    <w:name w:val="ListLabel 2433"/>
    <w:qFormat/>
    <w:rPr>
      <w:rFonts w:cs="OpenSymbol"/>
    </w:rPr>
  </w:style>
  <w:style w:type="character" w:customStyle="1" w:styleId="ListLabel2434">
    <w:name w:val="ListLabel 2434"/>
    <w:qFormat/>
    <w:rPr>
      <w:rFonts w:cs="OpenSymbol"/>
    </w:rPr>
  </w:style>
  <w:style w:type="character" w:customStyle="1" w:styleId="ListLabel2435">
    <w:name w:val="ListLabel 2435"/>
    <w:qFormat/>
    <w:rPr>
      <w:rFonts w:cs="OpenSymbol"/>
    </w:rPr>
  </w:style>
  <w:style w:type="character" w:customStyle="1" w:styleId="ListLabel2436">
    <w:name w:val="ListLabel 2436"/>
    <w:qFormat/>
    <w:rPr>
      <w:rFonts w:cs="OpenSymbol"/>
    </w:rPr>
  </w:style>
  <w:style w:type="character" w:customStyle="1" w:styleId="ListLabel2437">
    <w:name w:val="ListLabel 2437"/>
    <w:qFormat/>
    <w:rPr>
      <w:rFonts w:cs="OpenSymbol"/>
    </w:rPr>
  </w:style>
  <w:style w:type="character" w:customStyle="1" w:styleId="ListLabel2438">
    <w:name w:val="ListLabel 2438"/>
    <w:qFormat/>
    <w:rPr>
      <w:rFonts w:cs="OpenSymbol"/>
    </w:rPr>
  </w:style>
  <w:style w:type="character" w:customStyle="1" w:styleId="ListLabel2439">
    <w:name w:val="ListLabel 2439"/>
    <w:qFormat/>
    <w:rPr>
      <w:rFonts w:cs="OpenSymbol"/>
    </w:rPr>
  </w:style>
  <w:style w:type="character" w:customStyle="1" w:styleId="ListLabel2440">
    <w:name w:val="ListLabel 2440"/>
    <w:qFormat/>
    <w:rPr>
      <w:rFonts w:cs="OpenSymbol"/>
    </w:rPr>
  </w:style>
  <w:style w:type="character" w:customStyle="1" w:styleId="ListLabel2441">
    <w:name w:val="ListLabel 2441"/>
    <w:qFormat/>
    <w:rPr>
      <w:rFonts w:cs="OpenSymbol"/>
    </w:rPr>
  </w:style>
  <w:style w:type="character" w:customStyle="1" w:styleId="ListLabel2442">
    <w:name w:val="ListLabel 2442"/>
    <w:qFormat/>
    <w:rPr>
      <w:rFonts w:cs="OpenSymbol"/>
    </w:rPr>
  </w:style>
  <w:style w:type="character" w:customStyle="1" w:styleId="ListLabel2443">
    <w:name w:val="ListLabel 2443"/>
    <w:qFormat/>
    <w:rPr>
      <w:rFonts w:cs="OpenSymbol"/>
    </w:rPr>
  </w:style>
  <w:style w:type="character" w:customStyle="1" w:styleId="ListLabel2444">
    <w:name w:val="ListLabel 2444"/>
    <w:qFormat/>
    <w:rPr>
      <w:rFonts w:cs="OpenSymbol"/>
    </w:rPr>
  </w:style>
  <w:style w:type="character" w:customStyle="1" w:styleId="ListLabel2445">
    <w:name w:val="ListLabel 2445"/>
    <w:qFormat/>
    <w:rPr>
      <w:rFonts w:cs="OpenSymbol"/>
    </w:rPr>
  </w:style>
  <w:style w:type="character" w:customStyle="1" w:styleId="ListLabel2446">
    <w:name w:val="ListLabel 2446"/>
    <w:qFormat/>
    <w:rPr>
      <w:rFonts w:ascii="Times New Roman" w:hAnsi="Times New Roman" w:cs="Symbol"/>
      <w:b/>
      <w:sz w:val="24"/>
    </w:rPr>
  </w:style>
  <w:style w:type="character" w:customStyle="1" w:styleId="ListLabel2447">
    <w:name w:val="ListLabel 2447"/>
    <w:qFormat/>
    <w:rPr>
      <w:rFonts w:cs="Courier New"/>
    </w:rPr>
  </w:style>
  <w:style w:type="character" w:customStyle="1" w:styleId="ListLabel2448">
    <w:name w:val="ListLabel 2448"/>
    <w:qFormat/>
    <w:rPr>
      <w:rFonts w:cs="Wingdings"/>
    </w:rPr>
  </w:style>
  <w:style w:type="character" w:customStyle="1" w:styleId="ListLabel2449">
    <w:name w:val="ListLabel 2449"/>
    <w:qFormat/>
    <w:rPr>
      <w:rFonts w:cs="Symbol"/>
    </w:rPr>
  </w:style>
  <w:style w:type="character" w:customStyle="1" w:styleId="ListLabel2450">
    <w:name w:val="ListLabel 2450"/>
    <w:qFormat/>
    <w:rPr>
      <w:rFonts w:cs="Courier New"/>
    </w:rPr>
  </w:style>
  <w:style w:type="character" w:customStyle="1" w:styleId="ListLabel2451">
    <w:name w:val="ListLabel 2451"/>
    <w:qFormat/>
    <w:rPr>
      <w:rFonts w:cs="Wingdings"/>
    </w:rPr>
  </w:style>
  <w:style w:type="character" w:customStyle="1" w:styleId="ListLabel2452">
    <w:name w:val="ListLabel 2452"/>
    <w:qFormat/>
    <w:rPr>
      <w:rFonts w:cs="Symbol"/>
    </w:rPr>
  </w:style>
  <w:style w:type="character" w:customStyle="1" w:styleId="ListLabel2453">
    <w:name w:val="ListLabel 2453"/>
    <w:qFormat/>
    <w:rPr>
      <w:rFonts w:cs="Courier New"/>
    </w:rPr>
  </w:style>
  <w:style w:type="character" w:customStyle="1" w:styleId="ListLabel2454">
    <w:name w:val="ListLabel 2454"/>
    <w:qFormat/>
    <w:rPr>
      <w:rFonts w:cs="Wingdings"/>
    </w:rPr>
  </w:style>
  <w:style w:type="character" w:customStyle="1" w:styleId="ListLabel2455">
    <w:name w:val="ListLabel 2455"/>
    <w:qFormat/>
    <w:rPr>
      <w:rFonts w:ascii="Times New Roman" w:hAnsi="Times New Roman" w:cs="Symbol"/>
      <w:b/>
      <w:sz w:val="24"/>
    </w:rPr>
  </w:style>
  <w:style w:type="character" w:customStyle="1" w:styleId="ListLabel2456">
    <w:name w:val="ListLabel 2456"/>
    <w:qFormat/>
    <w:rPr>
      <w:rFonts w:cs="Courier New"/>
    </w:rPr>
  </w:style>
  <w:style w:type="character" w:customStyle="1" w:styleId="ListLabel2457">
    <w:name w:val="ListLabel 2457"/>
    <w:qFormat/>
    <w:rPr>
      <w:rFonts w:cs="Wingdings"/>
    </w:rPr>
  </w:style>
  <w:style w:type="character" w:customStyle="1" w:styleId="ListLabel2458">
    <w:name w:val="ListLabel 2458"/>
    <w:qFormat/>
    <w:rPr>
      <w:rFonts w:cs="Symbol"/>
    </w:rPr>
  </w:style>
  <w:style w:type="character" w:customStyle="1" w:styleId="ListLabel2459">
    <w:name w:val="ListLabel 2459"/>
    <w:qFormat/>
    <w:rPr>
      <w:rFonts w:cs="Courier New"/>
    </w:rPr>
  </w:style>
  <w:style w:type="character" w:customStyle="1" w:styleId="ListLabel2460">
    <w:name w:val="ListLabel 2460"/>
    <w:qFormat/>
    <w:rPr>
      <w:rFonts w:cs="Wingdings"/>
    </w:rPr>
  </w:style>
  <w:style w:type="character" w:customStyle="1" w:styleId="ListLabel2461">
    <w:name w:val="ListLabel 2461"/>
    <w:qFormat/>
    <w:rPr>
      <w:rFonts w:cs="Symbol"/>
    </w:rPr>
  </w:style>
  <w:style w:type="character" w:customStyle="1" w:styleId="ListLabel2462">
    <w:name w:val="ListLabel 2462"/>
    <w:qFormat/>
    <w:rPr>
      <w:rFonts w:cs="Courier New"/>
    </w:rPr>
  </w:style>
  <w:style w:type="character" w:customStyle="1" w:styleId="ListLabel2463">
    <w:name w:val="ListLabel 2463"/>
    <w:qFormat/>
    <w:rPr>
      <w:rFonts w:cs="Wingdings"/>
    </w:rPr>
  </w:style>
  <w:style w:type="character" w:customStyle="1" w:styleId="ListLabel2464">
    <w:name w:val="ListLabel 2464"/>
    <w:qFormat/>
    <w:rPr>
      <w:rFonts w:cs="OpenSymbol"/>
    </w:rPr>
  </w:style>
  <w:style w:type="character" w:customStyle="1" w:styleId="ListLabel2465">
    <w:name w:val="ListLabel 2465"/>
    <w:qFormat/>
    <w:rPr>
      <w:rFonts w:cs="OpenSymbol"/>
    </w:rPr>
  </w:style>
  <w:style w:type="character" w:customStyle="1" w:styleId="ListLabel2466">
    <w:name w:val="ListLabel 2466"/>
    <w:qFormat/>
    <w:rPr>
      <w:rFonts w:cs="OpenSymbol"/>
    </w:rPr>
  </w:style>
  <w:style w:type="character" w:customStyle="1" w:styleId="ListLabel2467">
    <w:name w:val="ListLabel 2467"/>
    <w:qFormat/>
    <w:rPr>
      <w:rFonts w:cs="OpenSymbol"/>
    </w:rPr>
  </w:style>
  <w:style w:type="character" w:customStyle="1" w:styleId="ListLabel2468">
    <w:name w:val="ListLabel 2468"/>
    <w:qFormat/>
    <w:rPr>
      <w:rFonts w:cs="OpenSymbol"/>
    </w:rPr>
  </w:style>
  <w:style w:type="character" w:customStyle="1" w:styleId="ListLabel2469">
    <w:name w:val="ListLabel 2469"/>
    <w:qFormat/>
    <w:rPr>
      <w:rFonts w:cs="OpenSymbol"/>
    </w:rPr>
  </w:style>
  <w:style w:type="character" w:customStyle="1" w:styleId="ListLabel2470">
    <w:name w:val="ListLabel 2470"/>
    <w:qFormat/>
    <w:rPr>
      <w:rFonts w:cs="OpenSymbol"/>
    </w:rPr>
  </w:style>
  <w:style w:type="character" w:customStyle="1" w:styleId="ListLabel2471">
    <w:name w:val="ListLabel 2471"/>
    <w:qFormat/>
    <w:rPr>
      <w:rFonts w:cs="OpenSymbol"/>
    </w:rPr>
  </w:style>
  <w:style w:type="character" w:customStyle="1" w:styleId="ListLabel2472">
    <w:name w:val="ListLabel 2472"/>
    <w:qFormat/>
    <w:rPr>
      <w:rFonts w:cs="OpenSymbol"/>
    </w:rPr>
  </w:style>
  <w:style w:type="character" w:customStyle="1" w:styleId="ListLabel2473">
    <w:name w:val="ListLabel 2473"/>
    <w:qFormat/>
    <w:rPr>
      <w:rFonts w:cs="OpenSymbol"/>
      <w:b/>
    </w:rPr>
  </w:style>
  <w:style w:type="character" w:customStyle="1" w:styleId="ListLabel2474">
    <w:name w:val="ListLabel 2474"/>
    <w:qFormat/>
    <w:rPr>
      <w:rFonts w:cs="OpenSymbol"/>
    </w:rPr>
  </w:style>
  <w:style w:type="character" w:customStyle="1" w:styleId="ListLabel2475">
    <w:name w:val="ListLabel 2475"/>
    <w:qFormat/>
    <w:rPr>
      <w:rFonts w:cs="OpenSymbol"/>
    </w:rPr>
  </w:style>
  <w:style w:type="character" w:customStyle="1" w:styleId="ListLabel2476">
    <w:name w:val="ListLabel 2476"/>
    <w:qFormat/>
    <w:rPr>
      <w:rFonts w:cs="OpenSymbol"/>
    </w:rPr>
  </w:style>
  <w:style w:type="character" w:customStyle="1" w:styleId="ListLabel2477">
    <w:name w:val="ListLabel 2477"/>
    <w:qFormat/>
    <w:rPr>
      <w:rFonts w:cs="OpenSymbol"/>
    </w:rPr>
  </w:style>
  <w:style w:type="character" w:customStyle="1" w:styleId="ListLabel2478">
    <w:name w:val="ListLabel 2478"/>
    <w:qFormat/>
    <w:rPr>
      <w:rFonts w:cs="OpenSymbol"/>
    </w:rPr>
  </w:style>
  <w:style w:type="character" w:customStyle="1" w:styleId="ListLabel2479">
    <w:name w:val="ListLabel 2479"/>
    <w:qFormat/>
    <w:rPr>
      <w:rFonts w:cs="OpenSymbol"/>
    </w:rPr>
  </w:style>
  <w:style w:type="character" w:customStyle="1" w:styleId="ListLabel2480">
    <w:name w:val="ListLabel 2480"/>
    <w:qFormat/>
    <w:rPr>
      <w:rFonts w:cs="OpenSymbol"/>
    </w:rPr>
  </w:style>
  <w:style w:type="character" w:customStyle="1" w:styleId="ListLabel2481">
    <w:name w:val="ListLabel 2481"/>
    <w:qFormat/>
    <w:rPr>
      <w:rFonts w:cs="OpenSymbol"/>
    </w:rPr>
  </w:style>
  <w:style w:type="character" w:customStyle="1" w:styleId="ListLabel2482">
    <w:name w:val="ListLabel 2482"/>
    <w:qFormat/>
    <w:rPr>
      <w:rFonts w:cs="Courier New"/>
    </w:rPr>
  </w:style>
  <w:style w:type="character" w:customStyle="1" w:styleId="ListLabel2483">
    <w:name w:val="ListLabel 2483"/>
    <w:qFormat/>
    <w:rPr>
      <w:rFonts w:cs="Courier New"/>
    </w:rPr>
  </w:style>
  <w:style w:type="character" w:customStyle="1" w:styleId="ListLabel2484">
    <w:name w:val="ListLabel 2484"/>
    <w:qFormat/>
    <w:rPr>
      <w:rFonts w:cs="Courier New"/>
    </w:rPr>
  </w:style>
  <w:style w:type="character" w:customStyle="1" w:styleId="ListLabel2485">
    <w:name w:val="ListLabel 2485"/>
    <w:qFormat/>
    <w:rPr>
      <w:rFonts w:cs="Courier New"/>
    </w:rPr>
  </w:style>
  <w:style w:type="character" w:customStyle="1" w:styleId="ListLabel2486">
    <w:name w:val="ListLabel 2486"/>
    <w:qFormat/>
    <w:rPr>
      <w:rFonts w:cs="Courier New"/>
    </w:rPr>
  </w:style>
  <w:style w:type="character" w:customStyle="1" w:styleId="ListLabel2487">
    <w:name w:val="ListLabel 2487"/>
    <w:qFormat/>
    <w:rPr>
      <w:rFonts w:cs="Courier New"/>
    </w:rPr>
  </w:style>
  <w:style w:type="character" w:customStyle="1" w:styleId="ListLabel2488">
    <w:name w:val="ListLabel 2488"/>
    <w:qFormat/>
    <w:rPr>
      <w:rFonts w:cs="Courier New"/>
    </w:rPr>
  </w:style>
  <w:style w:type="character" w:customStyle="1" w:styleId="ListLabel2489">
    <w:name w:val="ListLabel 2489"/>
    <w:qFormat/>
    <w:rPr>
      <w:rFonts w:cs="Courier New"/>
    </w:rPr>
  </w:style>
  <w:style w:type="character" w:customStyle="1" w:styleId="ListLabel2490">
    <w:name w:val="ListLabel 2490"/>
    <w:qFormat/>
    <w:rPr>
      <w:rFonts w:cs="Courier New"/>
    </w:rPr>
  </w:style>
  <w:style w:type="character" w:customStyle="1" w:styleId="ListLabel2491">
    <w:name w:val="ListLabel 2491"/>
    <w:qFormat/>
    <w:rPr>
      <w:rFonts w:cs="Courier New"/>
    </w:rPr>
  </w:style>
  <w:style w:type="character" w:customStyle="1" w:styleId="ListLabel2492">
    <w:name w:val="ListLabel 2492"/>
    <w:qFormat/>
    <w:rPr>
      <w:rFonts w:cs="Courier New"/>
    </w:rPr>
  </w:style>
  <w:style w:type="character" w:customStyle="1" w:styleId="ListLabel2493">
    <w:name w:val="ListLabel 2493"/>
    <w:qFormat/>
    <w:rPr>
      <w:rFonts w:cs="Courier New"/>
    </w:rPr>
  </w:style>
  <w:style w:type="character" w:customStyle="1" w:styleId="ListLabel2494">
    <w:name w:val="ListLabel 2494"/>
    <w:qFormat/>
    <w:rPr>
      <w:rFonts w:cs="Courier New"/>
    </w:rPr>
  </w:style>
  <w:style w:type="character" w:customStyle="1" w:styleId="ListLabel2495">
    <w:name w:val="ListLabel 2495"/>
    <w:qFormat/>
    <w:rPr>
      <w:rFonts w:cs="Courier New"/>
    </w:rPr>
  </w:style>
  <w:style w:type="character" w:customStyle="1" w:styleId="ListLabel2496">
    <w:name w:val="ListLabel 2496"/>
    <w:qFormat/>
    <w:rPr>
      <w:rFonts w:cs="Courier New"/>
    </w:rPr>
  </w:style>
  <w:style w:type="character" w:customStyle="1" w:styleId="ListLabel2497">
    <w:name w:val="ListLabel 2497"/>
    <w:qFormat/>
    <w:rPr>
      <w:rFonts w:cs="Courier New"/>
    </w:rPr>
  </w:style>
  <w:style w:type="character" w:customStyle="1" w:styleId="ListLabel2498">
    <w:name w:val="ListLabel 2498"/>
    <w:qFormat/>
    <w:rPr>
      <w:rFonts w:cs="Courier New"/>
    </w:rPr>
  </w:style>
  <w:style w:type="character" w:customStyle="1" w:styleId="ListLabel2499">
    <w:name w:val="ListLabel 2499"/>
    <w:qFormat/>
    <w:rPr>
      <w:rFonts w:cs="Courier New"/>
    </w:rPr>
  </w:style>
  <w:style w:type="character" w:customStyle="1" w:styleId="UnresolvedMention6">
    <w:name w:val="Unresolved Mention6"/>
    <w:basedOn w:val="DefaultParagraphFont"/>
    <w:uiPriority w:val="99"/>
    <w:semiHidden/>
    <w:unhideWhenUsed/>
    <w:qFormat/>
    <w:rsid w:val="00424D7A"/>
    <w:rPr>
      <w:color w:val="605E5C"/>
      <w:shd w:val="clear" w:color="auto" w:fill="E1DFDD"/>
    </w:rPr>
  </w:style>
  <w:style w:type="character" w:customStyle="1" w:styleId="UnresolvedMention7">
    <w:name w:val="Unresolved Mention7"/>
    <w:basedOn w:val="DefaultParagraphFont"/>
    <w:uiPriority w:val="99"/>
    <w:semiHidden/>
    <w:unhideWhenUsed/>
    <w:qFormat/>
    <w:rsid w:val="00A12BF7"/>
    <w:rPr>
      <w:color w:val="605E5C"/>
      <w:shd w:val="clear" w:color="auto" w:fill="E1DFDD"/>
    </w:rPr>
  </w:style>
  <w:style w:type="character" w:customStyle="1" w:styleId="ListLabel2500">
    <w:name w:val="ListLabel 2500"/>
    <w:qFormat/>
    <w:rPr>
      <w:rFonts w:cs="Symbol"/>
      <w:b/>
    </w:rPr>
  </w:style>
  <w:style w:type="character" w:customStyle="1" w:styleId="ListLabel2501">
    <w:name w:val="ListLabel 2501"/>
    <w:qFormat/>
    <w:rPr>
      <w:rFonts w:cs="Courier New"/>
    </w:rPr>
  </w:style>
  <w:style w:type="character" w:customStyle="1" w:styleId="ListLabel2502">
    <w:name w:val="ListLabel 2502"/>
    <w:qFormat/>
    <w:rPr>
      <w:rFonts w:cs="Wingdings"/>
    </w:rPr>
  </w:style>
  <w:style w:type="character" w:customStyle="1" w:styleId="ListLabel2503">
    <w:name w:val="ListLabel 2503"/>
    <w:qFormat/>
    <w:rPr>
      <w:rFonts w:cs="Symbol"/>
    </w:rPr>
  </w:style>
  <w:style w:type="character" w:customStyle="1" w:styleId="ListLabel2504">
    <w:name w:val="ListLabel 2504"/>
    <w:qFormat/>
    <w:rPr>
      <w:rFonts w:cs="Courier New"/>
    </w:rPr>
  </w:style>
  <w:style w:type="character" w:customStyle="1" w:styleId="ListLabel2505">
    <w:name w:val="ListLabel 2505"/>
    <w:qFormat/>
    <w:rPr>
      <w:rFonts w:cs="Wingdings"/>
    </w:rPr>
  </w:style>
  <w:style w:type="character" w:customStyle="1" w:styleId="ListLabel2506">
    <w:name w:val="ListLabel 2506"/>
    <w:qFormat/>
    <w:rPr>
      <w:rFonts w:cs="Symbol"/>
    </w:rPr>
  </w:style>
  <w:style w:type="character" w:customStyle="1" w:styleId="ListLabel2507">
    <w:name w:val="ListLabel 2507"/>
    <w:qFormat/>
    <w:rPr>
      <w:rFonts w:cs="Courier New"/>
    </w:rPr>
  </w:style>
  <w:style w:type="character" w:customStyle="1" w:styleId="ListLabel2508">
    <w:name w:val="ListLabel 2508"/>
    <w:qFormat/>
    <w:rPr>
      <w:rFonts w:cs="Wingdings"/>
    </w:rPr>
  </w:style>
  <w:style w:type="character" w:customStyle="1" w:styleId="ListLabel2509">
    <w:name w:val="ListLabel 2509"/>
    <w:qFormat/>
    <w:rPr>
      <w:rFonts w:ascii="Arial" w:hAnsi="Arial" w:cs="Symbol"/>
      <w:sz w:val="20"/>
    </w:rPr>
  </w:style>
  <w:style w:type="character" w:customStyle="1" w:styleId="ListLabel2510">
    <w:name w:val="ListLabel 2510"/>
    <w:qFormat/>
    <w:rPr>
      <w:rFonts w:cs="Courier New"/>
      <w:sz w:val="20"/>
    </w:rPr>
  </w:style>
  <w:style w:type="character" w:customStyle="1" w:styleId="ListLabel2511">
    <w:name w:val="ListLabel 2511"/>
    <w:qFormat/>
    <w:rPr>
      <w:rFonts w:cs="Wingdings"/>
      <w:sz w:val="20"/>
    </w:rPr>
  </w:style>
  <w:style w:type="character" w:customStyle="1" w:styleId="ListLabel2512">
    <w:name w:val="ListLabel 2512"/>
    <w:qFormat/>
    <w:rPr>
      <w:rFonts w:cs="Wingdings"/>
      <w:sz w:val="20"/>
    </w:rPr>
  </w:style>
  <w:style w:type="character" w:customStyle="1" w:styleId="ListLabel2513">
    <w:name w:val="ListLabel 2513"/>
    <w:qFormat/>
    <w:rPr>
      <w:rFonts w:cs="Wingdings"/>
      <w:sz w:val="20"/>
    </w:rPr>
  </w:style>
  <w:style w:type="character" w:customStyle="1" w:styleId="ListLabel2514">
    <w:name w:val="ListLabel 2514"/>
    <w:qFormat/>
    <w:rPr>
      <w:rFonts w:cs="Wingdings"/>
      <w:sz w:val="20"/>
    </w:rPr>
  </w:style>
  <w:style w:type="character" w:customStyle="1" w:styleId="ListLabel2515">
    <w:name w:val="ListLabel 2515"/>
    <w:qFormat/>
    <w:rPr>
      <w:rFonts w:cs="Wingdings"/>
      <w:sz w:val="20"/>
    </w:rPr>
  </w:style>
  <w:style w:type="character" w:customStyle="1" w:styleId="ListLabel2516">
    <w:name w:val="ListLabel 2516"/>
    <w:qFormat/>
    <w:rPr>
      <w:rFonts w:cs="Wingdings"/>
      <w:sz w:val="20"/>
    </w:rPr>
  </w:style>
  <w:style w:type="character" w:customStyle="1" w:styleId="ListLabel2517">
    <w:name w:val="ListLabel 2517"/>
    <w:qFormat/>
    <w:rPr>
      <w:rFonts w:cs="Wingdings"/>
      <w:sz w:val="20"/>
    </w:rPr>
  </w:style>
  <w:style w:type="character" w:customStyle="1" w:styleId="ListLabel2518">
    <w:name w:val="ListLabel 2518"/>
    <w:qFormat/>
    <w:rPr>
      <w:rFonts w:cs="Symbol"/>
    </w:rPr>
  </w:style>
  <w:style w:type="character" w:customStyle="1" w:styleId="ListLabel2519">
    <w:name w:val="ListLabel 2519"/>
    <w:qFormat/>
    <w:rPr>
      <w:rFonts w:cs="Courier New"/>
    </w:rPr>
  </w:style>
  <w:style w:type="character" w:customStyle="1" w:styleId="ListLabel2520">
    <w:name w:val="ListLabel 2520"/>
    <w:qFormat/>
    <w:rPr>
      <w:rFonts w:cs="Wingdings"/>
    </w:rPr>
  </w:style>
  <w:style w:type="character" w:customStyle="1" w:styleId="ListLabel2521">
    <w:name w:val="ListLabel 2521"/>
    <w:qFormat/>
    <w:rPr>
      <w:rFonts w:cs="Symbol"/>
    </w:rPr>
  </w:style>
  <w:style w:type="character" w:customStyle="1" w:styleId="ListLabel2522">
    <w:name w:val="ListLabel 2522"/>
    <w:qFormat/>
    <w:rPr>
      <w:rFonts w:cs="Courier New"/>
    </w:rPr>
  </w:style>
  <w:style w:type="character" w:customStyle="1" w:styleId="ListLabel2523">
    <w:name w:val="ListLabel 2523"/>
    <w:qFormat/>
    <w:rPr>
      <w:rFonts w:cs="Wingdings"/>
    </w:rPr>
  </w:style>
  <w:style w:type="character" w:customStyle="1" w:styleId="ListLabel2524">
    <w:name w:val="ListLabel 2524"/>
    <w:qFormat/>
    <w:rPr>
      <w:rFonts w:cs="Symbol"/>
    </w:rPr>
  </w:style>
  <w:style w:type="character" w:customStyle="1" w:styleId="ListLabel2525">
    <w:name w:val="ListLabel 2525"/>
    <w:qFormat/>
    <w:rPr>
      <w:rFonts w:cs="Courier New"/>
    </w:rPr>
  </w:style>
  <w:style w:type="character" w:customStyle="1" w:styleId="ListLabel2526">
    <w:name w:val="ListLabel 2526"/>
    <w:qFormat/>
    <w:rPr>
      <w:rFonts w:cs="Wingdings"/>
    </w:rPr>
  </w:style>
  <w:style w:type="character" w:customStyle="1" w:styleId="ListLabel2527">
    <w:name w:val="ListLabel 2527"/>
    <w:qFormat/>
    <w:rPr>
      <w:rFonts w:cs="Calibri"/>
    </w:rPr>
  </w:style>
  <w:style w:type="character" w:customStyle="1" w:styleId="ListLabel2528">
    <w:name w:val="ListLabel 2528"/>
    <w:qFormat/>
    <w:rPr>
      <w:rFonts w:cs="Courier New"/>
    </w:rPr>
  </w:style>
  <w:style w:type="character" w:customStyle="1" w:styleId="ListLabel2529">
    <w:name w:val="ListLabel 2529"/>
    <w:qFormat/>
    <w:rPr>
      <w:rFonts w:cs="Wingdings"/>
    </w:rPr>
  </w:style>
  <w:style w:type="character" w:customStyle="1" w:styleId="ListLabel2530">
    <w:name w:val="ListLabel 2530"/>
    <w:qFormat/>
    <w:rPr>
      <w:rFonts w:cs="Symbol"/>
    </w:rPr>
  </w:style>
  <w:style w:type="character" w:customStyle="1" w:styleId="ListLabel2531">
    <w:name w:val="ListLabel 2531"/>
    <w:qFormat/>
    <w:rPr>
      <w:rFonts w:cs="Courier New"/>
    </w:rPr>
  </w:style>
  <w:style w:type="character" w:customStyle="1" w:styleId="ListLabel2532">
    <w:name w:val="ListLabel 2532"/>
    <w:qFormat/>
    <w:rPr>
      <w:rFonts w:cs="Wingdings"/>
    </w:rPr>
  </w:style>
  <w:style w:type="character" w:customStyle="1" w:styleId="ListLabel2533">
    <w:name w:val="ListLabel 2533"/>
    <w:qFormat/>
    <w:rPr>
      <w:rFonts w:cs="Symbol"/>
    </w:rPr>
  </w:style>
  <w:style w:type="character" w:customStyle="1" w:styleId="ListLabel2534">
    <w:name w:val="ListLabel 2534"/>
    <w:qFormat/>
    <w:rPr>
      <w:rFonts w:cs="Courier New"/>
    </w:rPr>
  </w:style>
  <w:style w:type="character" w:customStyle="1" w:styleId="ListLabel2535">
    <w:name w:val="ListLabel 2535"/>
    <w:qFormat/>
    <w:rPr>
      <w:rFonts w:cs="Wingdings"/>
    </w:rPr>
  </w:style>
  <w:style w:type="character" w:customStyle="1" w:styleId="ListLabel2536">
    <w:name w:val="ListLabel 2536"/>
    <w:qFormat/>
    <w:rPr>
      <w:rFonts w:ascii="Calibri" w:hAnsi="Calibri" w:cs="Symbol"/>
      <w:sz w:val="22"/>
    </w:rPr>
  </w:style>
  <w:style w:type="character" w:customStyle="1" w:styleId="ListLabel2537">
    <w:name w:val="ListLabel 2537"/>
    <w:qFormat/>
    <w:rPr>
      <w:rFonts w:cs="Courier New"/>
      <w:sz w:val="20"/>
    </w:rPr>
  </w:style>
  <w:style w:type="character" w:customStyle="1" w:styleId="ListLabel2538">
    <w:name w:val="ListLabel 2538"/>
    <w:qFormat/>
    <w:rPr>
      <w:rFonts w:cs="Wingdings"/>
      <w:sz w:val="20"/>
    </w:rPr>
  </w:style>
  <w:style w:type="character" w:customStyle="1" w:styleId="ListLabel2539">
    <w:name w:val="ListLabel 2539"/>
    <w:qFormat/>
    <w:rPr>
      <w:rFonts w:cs="Wingdings"/>
      <w:sz w:val="20"/>
    </w:rPr>
  </w:style>
  <w:style w:type="character" w:customStyle="1" w:styleId="ListLabel2540">
    <w:name w:val="ListLabel 2540"/>
    <w:qFormat/>
    <w:rPr>
      <w:rFonts w:cs="Wingdings"/>
      <w:sz w:val="20"/>
    </w:rPr>
  </w:style>
  <w:style w:type="character" w:customStyle="1" w:styleId="ListLabel2541">
    <w:name w:val="ListLabel 2541"/>
    <w:qFormat/>
    <w:rPr>
      <w:rFonts w:cs="Wingdings"/>
      <w:sz w:val="20"/>
    </w:rPr>
  </w:style>
  <w:style w:type="character" w:customStyle="1" w:styleId="ListLabel2542">
    <w:name w:val="ListLabel 2542"/>
    <w:qFormat/>
    <w:rPr>
      <w:rFonts w:cs="Wingdings"/>
      <w:sz w:val="20"/>
    </w:rPr>
  </w:style>
  <w:style w:type="character" w:customStyle="1" w:styleId="ListLabel2543">
    <w:name w:val="ListLabel 2543"/>
    <w:qFormat/>
    <w:rPr>
      <w:rFonts w:cs="Wingdings"/>
      <w:sz w:val="20"/>
    </w:rPr>
  </w:style>
  <w:style w:type="character" w:customStyle="1" w:styleId="ListLabel2544">
    <w:name w:val="ListLabel 2544"/>
    <w:qFormat/>
    <w:rPr>
      <w:rFonts w:cs="Wingdings"/>
      <w:sz w:val="20"/>
    </w:rPr>
  </w:style>
  <w:style w:type="character" w:customStyle="1" w:styleId="ListLabel2545">
    <w:name w:val="ListLabel 2545"/>
    <w:qFormat/>
    <w:rPr>
      <w:rFonts w:cs="Symbol"/>
      <w:b/>
    </w:rPr>
  </w:style>
  <w:style w:type="character" w:customStyle="1" w:styleId="ListLabel2546">
    <w:name w:val="ListLabel 2546"/>
    <w:qFormat/>
    <w:rPr>
      <w:rFonts w:cs="Courier New"/>
    </w:rPr>
  </w:style>
  <w:style w:type="character" w:customStyle="1" w:styleId="ListLabel2547">
    <w:name w:val="ListLabel 2547"/>
    <w:qFormat/>
    <w:rPr>
      <w:rFonts w:cs="Wingdings"/>
    </w:rPr>
  </w:style>
  <w:style w:type="character" w:customStyle="1" w:styleId="ListLabel2548">
    <w:name w:val="ListLabel 2548"/>
    <w:qFormat/>
    <w:rPr>
      <w:rFonts w:cs="Symbol"/>
    </w:rPr>
  </w:style>
  <w:style w:type="character" w:customStyle="1" w:styleId="ListLabel2549">
    <w:name w:val="ListLabel 2549"/>
    <w:qFormat/>
    <w:rPr>
      <w:rFonts w:cs="Courier New"/>
    </w:rPr>
  </w:style>
  <w:style w:type="character" w:customStyle="1" w:styleId="ListLabel2550">
    <w:name w:val="ListLabel 2550"/>
    <w:qFormat/>
    <w:rPr>
      <w:rFonts w:cs="Wingdings"/>
    </w:rPr>
  </w:style>
  <w:style w:type="character" w:customStyle="1" w:styleId="ListLabel2551">
    <w:name w:val="ListLabel 2551"/>
    <w:qFormat/>
    <w:rPr>
      <w:rFonts w:cs="Symbol"/>
    </w:rPr>
  </w:style>
  <w:style w:type="character" w:customStyle="1" w:styleId="ListLabel2552">
    <w:name w:val="ListLabel 2552"/>
    <w:qFormat/>
    <w:rPr>
      <w:rFonts w:cs="Courier New"/>
    </w:rPr>
  </w:style>
  <w:style w:type="character" w:customStyle="1" w:styleId="ListLabel2553">
    <w:name w:val="ListLabel 2553"/>
    <w:qFormat/>
    <w:rPr>
      <w:rFonts w:cs="Wingdings"/>
    </w:rPr>
  </w:style>
  <w:style w:type="character" w:customStyle="1" w:styleId="ListLabel2554">
    <w:name w:val="ListLabel 2554"/>
    <w:qFormat/>
    <w:rPr>
      <w:rFonts w:ascii="Calibri" w:hAnsi="Calibri" w:cs="Symbol"/>
    </w:rPr>
  </w:style>
  <w:style w:type="character" w:customStyle="1" w:styleId="ListLabel2555">
    <w:name w:val="ListLabel 2555"/>
    <w:qFormat/>
    <w:rPr>
      <w:rFonts w:ascii="Calibri" w:hAnsi="Calibri" w:cs="Courier New"/>
    </w:rPr>
  </w:style>
  <w:style w:type="character" w:customStyle="1" w:styleId="ListLabel2556">
    <w:name w:val="ListLabel 2556"/>
    <w:qFormat/>
    <w:rPr>
      <w:rFonts w:cs="Wingdings"/>
    </w:rPr>
  </w:style>
  <w:style w:type="character" w:customStyle="1" w:styleId="ListLabel2557">
    <w:name w:val="ListLabel 2557"/>
    <w:qFormat/>
    <w:rPr>
      <w:rFonts w:cs="Symbol"/>
    </w:rPr>
  </w:style>
  <w:style w:type="character" w:customStyle="1" w:styleId="ListLabel2558">
    <w:name w:val="ListLabel 2558"/>
    <w:qFormat/>
    <w:rPr>
      <w:rFonts w:cs="Courier New"/>
    </w:rPr>
  </w:style>
  <w:style w:type="character" w:customStyle="1" w:styleId="ListLabel2559">
    <w:name w:val="ListLabel 2559"/>
    <w:qFormat/>
    <w:rPr>
      <w:rFonts w:cs="Wingdings"/>
    </w:rPr>
  </w:style>
  <w:style w:type="character" w:customStyle="1" w:styleId="ListLabel2560">
    <w:name w:val="ListLabel 2560"/>
    <w:qFormat/>
    <w:rPr>
      <w:rFonts w:cs="Symbol"/>
    </w:rPr>
  </w:style>
  <w:style w:type="character" w:customStyle="1" w:styleId="ListLabel2561">
    <w:name w:val="ListLabel 2561"/>
    <w:qFormat/>
    <w:rPr>
      <w:rFonts w:cs="Courier New"/>
    </w:rPr>
  </w:style>
  <w:style w:type="character" w:customStyle="1" w:styleId="ListLabel2562">
    <w:name w:val="ListLabel 2562"/>
    <w:qFormat/>
    <w:rPr>
      <w:rFonts w:cs="Wingdings"/>
    </w:rPr>
  </w:style>
  <w:style w:type="character" w:customStyle="1" w:styleId="ListLabel2563">
    <w:name w:val="ListLabel 2563"/>
    <w:qFormat/>
    <w:rPr>
      <w:rFonts w:cs="Symbol"/>
    </w:rPr>
  </w:style>
  <w:style w:type="character" w:customStyle="1" w:styleId="ListLabel2564">
    <w:name w:val="ListLabel 2564"/>
    <w:qFormat/>
    <w:rPr>
      <w:rFonts w:cs="Courier New"/>
    </w:rPr>
  </w:style>
  <w:style w:type="character" w:customStyle="1" w:styleId="ListLabel2565">
    <w:name w:val="ListLabel 2565"/>
    <w:qFormat/>
    <w:rPr>
      <w:rFonts w:cs="Wingdings"/>
    </w:rPr>
  </w:style>
  <w:style w:type="character" w:customStyle="1" w:styleId="ListLabel2566">
    <w:name w:val="ListLabel 2566"/>
    <w:qFormat/>
    <w:rPr>
      <w:rFonts w:cs="Symbol"/>
    </w:rPr>
  </w:style>
  <w:style w:type="character" w:customStyle="1" w:styleId="ListLabel2567">
    <w:name w:val="ListLabel 2567"/>
    <w:qFormat/>
    <w:rPr>
      <w:rFonts w:cs="Courier New"/>
    </w:rPr>
  </w:style>
  <w:style w:type="character" w:customStyle="1" w:styleId="ListLabel2568">
    <w:name w:val="ListLabel 2568"/>
    <w:qFormat/>
    <w:rPr>
      <w:rFonts w:cs="Wingdings"/>
    </w:rPr>
  </w:style>
  <w:style w:type="character" w:customStyle="1" w:styleId="ListLabel2569">
    <w:name w:val="ListLabel 2569"/>
    <w:qFormat/>
    <w:rPr>
      <w:rFonts w:cs="Symbol"/>
    </w:rPr>
  </w:style>
  <w:style w:type="character" w:customStyle="1" w:styleId="ListLabel2570">
    <w:name w:val="ListLabel 2570"/>
    <w:qFormat/>
    <w:rPr>
      <w:rFonts w:cs="Courier New"/>
    </w:rPr>
  </w:style>
  <w:style w:type="character" w:customStyle="1" w:styleId="ListLabel2571">
    <w:name w:val="ListLabel 2571"/>
    <w:qFormat/>
    <w:rPr>
      <w:rFonts w:cs="Wingdings"/>
    </w:rPr>
  </w:style>
  <w:style w:type="character" w:customStyle="1" w:styleId="ListLabel2572">
    <w:name w:val="ListLabel 2572"/>
    <w:qFormat/>
    <w:rPr>
      <w:rFonts w:cs="Symbol"/>
    </w:rPr>
  </w:style>
  <w:style w:type="character" w:customStyle="1" w:styleId="ListLabel2573">
    <w:name w:val="ListLabel 2573"/>
    <w:qFormat/>
    <w:rPr>
      <w:rFonts w:cs="Courier New"/>
    </w:rPr>
  </w:style>
  <w:style w:type="character" w:customStyle="1" w:styleId="ListLabel2574">
    <w:name w:val="ListLabel 2574"/>
    <w:qFormat/>
    <w:rPr>
      <w:rFonts w:cs="Wingdings"/>
    </w:rPr>
  </w:style>
  <w:style w:type="character" w:customStyle="1" w:styleId="ListLabel2575">
    <w:name w:val="ListLabel 2575"/>
    <w:qFormat/>
    <w:rPr>
      <w:rFonts w:cs="Symbol"/>
    </w:rPr>
  </w:style>
  <w:style w:type="character" w:customStyle="1" w:styleId="ListLabel2576">
    <w:name w:val="ListLabel 2576"/>
    <w:qFormat/>
    <w:rPr>
      <w:rFonts w:cs="Courier New"/>
    </w:rPr>
  </w:style>
  <w:style w:type="character" w:customStyle="1" w:styleId="ListLabel2577">
    <w:name w:val="ListLabel 2577"/>
    <w:qFormat/>
    <w:rPr>
      <w:rFonts w:cs="Wingdings"/>
    </w:rPr>
  </w:style>
  <w:style w:type="character" w:customStyle="1" w:styleId="ListLabel2578">
    <w:name w:val="ListLabel 2578"/>
    <w:qFormat/>
    <w:rPr>
      <w:rFonts w:cs="Symbol"/>
    </w:rPr>
  </w:style>
  <w:style w:type="character" w:customStyle="1" w:styleId="ListLabel2579">
    <w:name w:val="ListLabel 2579"/>
    <w:qFormat/>
    <w:rPr>
      <w:rFonts w:cs="Courier New"/>
    </w:rPr>
  </w:style>
  <w:style w:type="character" w:customStyle="1" w:styleId="ListLabel2580">
    <w:name w:val="ListLabel 2580"/>
    <w:qFormat/>
    <w:rPr>
      <w:rFonts w:cs="Wingdings"/>
    </w:rPr>
  </w:style>
  <w:style w:type="character" w:customStyle="1" w:styleId="ListLabel2581">
    <w:name w:val="ListLabel 2581"/>
    <w:qFormat/>
    <w:rPr>
      <w:rFonts w:cs="Symbol"/>
    </w:rPr>
  </w:style>
  <w:style w:type="character" w:customStyle="1" w:styleId="ListLabel2582">
    <w:name w:val="ListLabel 2582"/>
    <w:qFormat/>
    <w:rPr>
      <w:rFonts w:cs="Courier New"/>
    </w:rPr>
  </w:style>
  <w:style w:type="character" w:customStyle="1" w:styleId="ListLabel2583">
    <w:name w:val="ListLabel 2583"/>
    <w:qFormat/>
    <w:rPr>
      <w:rFonts w:cs="Wingdings"/>
    </w:rPr>
  </w:style>
  <w:style w:type="character" w:customStyle="1" w:styleId="ListLabel2584">
    <w:name w:val="ListLabel 2584"/>
    <w:qFormat/>
    <w:rPr>
      <w:rFonts w:cs="Symbol"/>
    </w:rPr>
  </w:style>
  <w:style w:type="character" w:customStyle="1" w:styleId="ListLabel2585">
    <w:name w:val="ListLabel 2585"/>
    <w:qFormat/>
    <w:rPr>
      <w:rFonts w:cs="Courier New"/>
    </w:rPr>
  </w:style>
  <w:style w:type="character" w:customStyle="1" w:styleId="ListLabel2586">
    <w:name w:val="ListLabel 2586"/>
    <w:qFormat/>
    <w:rPr>
      <w:rFonts w:cs="Wingdings"/>
    </w:rPr>
  </w:style>
  <w:style w:type="character" w:customStyle="1" w:styleId="ListLabel2587">
    <w:name w:val="ListLabel 2587"/>
    <w:qFormat/>
    <w:rPr>
      <w:rFonts w:cs="Symbol"/>
    </w:rPr>
  </w:style>
  <w:style w:type="character" w:customStyle="1" w:styleId="ListLabel2588">
    <w:name w:val="ListLabel 2588"/>
    <w:qFormat/>
    <w:rPr>
      <w:rFonts w:cs="Courier New"/>
    </w:rPr>
  </w:style>
  <w:style w:type="character" w:customStyle="1" w:styleId="ListLabel2589">
    <w:name w:val="ListLabel 2589"/>
    <w:qFormat/>
    <w:rPr>
      <w:rFonts w:cs="Wingdings"/>
    </w:rPr>
  </w:style>
  <w:style w:type="character" w:customStyle="1" w:styleId="ListLabel2590">
    <w:name w:val="ListLabel 2590"/>
    <w:qFormat/>
    <w:rPr>
      <w:rFonts w:cs="Symbol"/>
    </w:rPr>
  </w:style>
  <w:style w:type="character" w:customStyle="1" w:styleId="ListLabel2591">
    <w:name w:val="ListLabel 2591"/>
    <w:qFormat/>
    <w:rPr>
      <w:rFonts w:cs="Courier New"/>
    </w:rPr>
  </w:style>
  <w:style w:type="character" w:customStyle="1" w:styleId="ListLabel2592">
    <w:name w:val="ListLabel 2592"/>
    <w:qFormat/>
    <w:rPr>
      <w:rFonts w:cs="Wingdings"/>
    </w:rPr>
  </w:style>
  <w:style w:type="character" w:customStyle="1" w:styleId="ListLabel2593">
    <w:name w:val="ListLabel 2593"/>
    <w:qFormat/>
    <w:rPr>
      <w:rFonts w:cs="Symbol"/>
    </w:rPr>
  </w:style>
  <w:style w:type="character" w:customStyle="1" w:styleId="ListLabel2594">
    <w:name w:val="ListLabel 2594"/>
    <w:qFormat/>
    <w:rPr>
      <w:rFonts w:cs="Courier New"/>
    </w:rPr>
  </w:style>
  <w:style w:type="character" w:customStyle="1" w:styleId="ListLabel2595">
    <w:name w:val="ListLabel 2595"/>
    <w:qFormat/>
    <w:rPr>
      <w:rFonts w:cs="Wingdings"/>
    </w:rPr>
  </w:style>
  <w:style w:type="character" w:customStyle="1" w:styleId="ListLabel2596">
    <w:name w:val="ListLabel 2596"/>
    <w:qFormat/>
    <w:rPr>
      <w:rFonts w:cs="Symbol"/>
    </w:rPr>
  </w:style>
  <w:style w:type="character" w:customStyle="1" w:styleId="ListLabel2597">
    <w:name w:val="ListLabel 2597"/>
    <w:qFormat/>
    <w:rPr>
      <w:rFonts w:cs="Courier New"/>
    </w:rPr>
  </w:style>
  <w:style w:type="character" w:customStyle="1" w:styleId="ListLabel2598">
    <w:name w:val="ListLabel 2598"/>
    <w:qFormat/>
    <w:rPr>
      <w:rFonts w:cs="Wingdings"/>
    </w:rPr>
  </w:style>
  <w:style w:type="character" w:customStyle="1" w:styleId="ListLabel2599">
    <w:name w:val="ListLabel 2599"/>
    <w:qFormat/>
    <w:rPr>
      <w:rFonts w:cs="Symbol"/>
    </w:rPr>
  </w:style>
  <w:style w:type="character" w:customStyle="1" w:styleId="ListLabel2600">
    <w:name w:val="ListLabel 2600"/>
    <w:qFormat/>
    <w:rPr>
      <w:rFonts w:cs="Courier New"/>
    </w:rPr>
  </w:style>
  <w:style w:type="character" w:customStyle="1" w:styleId="ListLabel2601">
    <w:name w:val="ListLabel 2601"/>
    <w:qFormat/>
    <w:rPr>
      <w:rFonts w:cs="Wingdings"/>
    </w:rPr>
  </w:style>
  <w:style w:type="character" w:customStyle="1" w:styleId="ListLabel2602">
    <w:name w:val="ListLabel 2602"/>
    <w:qFormat/>
    <w:rPr>
      <w:rFonts w:cs="Symbol"/>
    </w:rPr>
  </w:style>
  <w:style w:type="character" w:customStyle="1" w:styleId="ListLabel2603">
    <w:name w:val="ListLabel 2603"/>
    <w:qFormat/>
    <w:rPr>
      <w:rFonts w:cs="Courier New"/>
    </w:rPr>
  </w:style>
  <w:style w:type="character" w:customStyle="1" w:styleId="ListLabel2604">
    <w:name w:val="ListLabel 2604"/>
    <w:qFormat/>
    <w:rPr>
      <w:rFonts w:cs="Wingdings"/>
    </w:rPr>
  </w:style>
  <w:style w:type="character" w:customStyle="1" w:styleId="ListLabel2605">
    <w:name w:val="ListLabel 2605"/>
    <w:qFormat/>
    <w:rPr>
      <w:rFonts w:cs="Symbol"/>
    </w:rPr>
  </w:style>
  <w:style w:type="character" w:customStyle="1" w:styleId="ListLabel2606">
    <w:name w:val="ListLabel 2606"/>
    <w:qFormat/>
    <w:rPr>
      <w:rFonts w:cs="Courier New"/>
    </w:rPr>
  </w:style>
  <w:style w:type="character" w:customStyle="1" w:styleId="ListLabel2607">
    <w:name w:val="ListLabel 2607"/>
    <w:qFormat/>
    <w:rPr>
      <w:rFonts w:cs="Wingdings"/>
    </w:rPr>
  </w:style>
  <w:style w:type="character" w:customStyle="1" w:styleId="ListLabel2608">
    <w:name w:val="ListLabel 2608"/>
    <w:qFormat/>
    <w:rPr>
      <w:rFonts w:cs="Symbol"/>
      <w:b/>
    </w:rPr>
  </w:style>
  <w:style w:type="character" w:customStyle="1" w:styleId="ListLabel2609">
    <w:name w:val="ListLabel 2609"/>
    <w:qFormat/>
    <w:rPr>
      <w:rFonts w:cs="Symbol"/>
      <w:b/>
    </w:rPr>
  </w:style>
  <w:style w:type="character" w:customStyle="1" w:styleId="ListLabel2610">
    <w:name w:val="ListLabel 2610"/>
    <w:qFormat/>
    <w:rPr>
      <w:rFonts w:cs="Wingdings"/>
    </w:rPr>
  </w:style>
  <w:style w:type="character" w:customStyle="1" w:styleId="ListLabel2611">
    <w:name w:val="ListLabel 2611"/>
    <w:qFormat/>
    <w:rPr>
      <w:rFonts w:cs="Symbol"/>
    </w:rPr>
  </w:style>
  <w:style w:type="character" w:customStyle="1" w:styleId="ListLabel2612">
    <w:name w:val="ListLabel 2612"/>
    <w:qFormat/>
    <w:rPr>
      <w:rFonts w:cs="Courier New"/>
    </w:rPr>
  </w:style>
  <w:style w:type="character" w:customStyle="1" w:styleId="ListLabel2613">
    <w:name w:val="ListLabel 2613"/>
    <w:qFormat/>
    <w:rPr>
      <w:rFonts w:cs="Wingdings"/>
    </w:rPr>
  </w:style>
  <w:style w:type="character" w:customStyle="1" w:styleId="ListLabel2614">
    <w:name w:val="ListLabel 2614"/>
    <w:qFormat/>
    <w:rPr>
      <w:rFonts w:cs="Symbol"/>
    </w:rPr>
  </w:style>
  <w:style w:type="character" w:customStyle="1" w:styleId="ListLabel2615">
    <w:name w:val="ListLabel 2615"/>
    <w:qFormat/>
    <w:rPr>
      <w:rFonts w:cs="Courier New"/>
    </w:rPr>
  </w:style>
  <w:style w:type="character" w:customStyle="1" w:styleId="ListLabel2616">
    <w:name w:val="ListLabel 2616"/>
    <w:qFormat/>
    <w:rPr>
      <w:rFonts w:cs="Wingdings"/>
    </w:rPr>
  </w:style>
  <w:style w:type="character" w:customStyle="1" w:styleId="ListLabel2617">
    <w:name w:val="ListLabel 2617"/>
    <w:qFormat/>
    <w:rPr>
      <w:rFonts w:ascii="Times New Roman" w:hAnsi="Times New Roman" w:cs="Symbol"/>
      <w:sz w:val="24"/>
    </w:rPr>
  </w:style>
  <w:style w:type="character" w:customStyle="1" w:styleId="ListLabel2618">
    <w:name w:val="ListLabel 2618"/>
    <w:qFormat/>
    <w:rPr>
      <w:rFonts w:cs="Courier New"/>
    </w:rPr>
  </w:style>
  <w:style w:type="character" w:customStyle="1" w:styleId="ListLabel2619">
    <w:name w:val="ListLabel 2619"/>
    <w:qFormat/>
    <w:rPr>
      <w:rFonts w:cs="Wingdings"/>
    </w:rPr>
  </w:style>
  <w:style w:type="character" w:customStyle="1" w:styleId="ListLabel2620">
    <w:name w:val="ListLabel 2620"/>
    <w:qFormat/>
    <w:rPr>
      <w:rFonts w:cs="Symbol"/>
    </w:rPr>
  </w:style>
  <w:style w:type="character" w:customStyle="1" w:styleId="ListLabel2621">
    <w:name w:val="ListLabel 2621"/>
    <w:qFormat/>
    <w:rPr>
      <w:rFonts w:cs="Courier New"/>
    </w:rPr>
  </w:style>
  <w:style w:type="character" w:customStyle="1" w:styleId="ListLabel2622">
    <w:name w:val="ListLabel 2622"/>
    <w:qFormat/>
    <w:rPr>
      <w:rFonts w:cs="Wingdings"/>
    </w:rPr>
  </w:style>
  <w:style w:type="character" w:customStyle="1" w:styleId="ListLabel2623">
    <w:name w:val="ListLabel 2623"/>
    <w:qFormat/>
    <w:rPr>
      <w:rFonts w:cs="Symbol"/>
    </w:rPr>
  </w:style>
  <w:style w:type="character" w:customStyle="1" w:styleId="ListLabel2624">
    <w:name w:val="ListLabel 2624"/>
    <w:qFormat/>
    <w:rPr>
      <w:rFonts w:cs="Courier New"/>
    </w:rPr>
  </w:style>
  <w:style w:type="character" w:customStyle="1" w:styleId="ListLabel2625">
    <w:name w:val="ListLabel 2625"/>
    <w:qFormat/>
    <w:rPr>
      <w:rFonts w:cs="Wingdings"/>
    </w:rPr>
  </w:style>
  <w:style w:type="character" w:customStyle="1" w:styleId="ListLabel2626">
    <w:name w:val="ListLabel 2626"/>
    <w:qFormat/>
    <w:rPr>
      <w:rFonts w:cs="Symbol"/>
    </w:rPr>
  </w:style>
  <w:style w:type="character" w:customStyle="1" w:styleId="ListLabel2627">
    <w:name w:val="ListLabel 2627"/>
    <w:qFormat/>
    <w:rPr>
      <w:rFonts w:cs="Courier New"/>
    </w:rPr>
  </w:style>
  <w:style w:type="character" w:customStyle="1" w:styleId="ListLabel2628">
    <w:name w:val="ListLabel 2628"/>
    <w:qFormat/>
    <w:rPr>
      <w:rFonts w:cs="Wingdings"/>
    </w:rPr>
  </w:style>
  <w:style w:type="character" w:customStyle="1" w:styleId="ListLabel2629">
    <w:name w:val="ListLabel 2629"/>
    <w:qFormat/>
    <w:rPr>
      <w:rFonts w:cs="Symbol"/>
    </w:rPr>
  </w:style>
  <w:style w:type="character" w:customStyle="1" w:styleId="ListLabel2630">
    <w:name w:val="ListLabel 2630"/>
    <w:qFormat/>
    <w:rPr>
      <w:rFonts w:cs="Courier New"/>
    </w:rPr>
  </w:style>
  <w:style w:type="character" w:customStyle="1" w:styleId="ListLabel2631">
    <w:name w:val="ListLabel 2631"/>
    <w:qFormat/>
    <w:rPr>
      <w:rFonts w:cs="Wingdings"/>
    </w:rPr>
  </w:style>
  <w:style w:type="character" w:customStyle="1" w:styleId="ListLabel2632">
    <w:name w:val="ListLabel 2632"/>
    <w:qFormat/>
    <w:rPr>
      <w:rFonts w:cs="Symbol"/>
    </w:rPr>
  </w:style>
  <w:style w:type="character" w:customStyle="1" w:styleId="ListLabel2633">
    <w:name w:val="ListLabel 2633"/>
    <w:qFormat/>
    <w:rPr>
      <w:rFonts w:cs="Courier New"/>
    </w:rPr>
  </w:style>
  <w:style w:type="character" w:customStyle="1" w:styleId="ListLabel2634">
    <w:name w:val="ListLabel 2634"/>
    <w:qFormat/>
    <w:rPr>
      <w:rFonts w:cs="Wingdings"/>
    </w:rPr>
  </w:style>
  <w:style w:type="character" w:customStyle="1" w:styleId="ListLabel2635">
    <w:name w:val="ListLabel 2635"/>
    <w:qFormat/>
    <w:rPr>
      <w:rFonts w:cs="Symbol"/>
      <w:b/>
    </w:rPr>
  </w:style>
  <w:style w:type="character" w:customStyle="1" w:styleId="ListLabel2636">
    <w:name w:val="ListLabel 2636"/>
    <w:qFormat/>
    <w:rPr>
      <w:rFonts w:cs="Courier New"/>
    </w:rPr>
  </w:style>
  <w:style w:type="character" w:customStyle="1" w:styleId="ListLabel2637">
    <w:name w:val="ListLabel 2637"/>
    <w:qFormat/>
    <w:rPr>
      <w:rFonts w:cs="Wingdings"/>
    </w:rPr>
  </w:style>
  <w:style w:type="character" w:customStyle="1" w:styleId="ListLabel2638">
    <w:name w:val="ListLabel 2638"/>
    <w:qFormat/>
    <w:rPr>
      <w:rFonts w:cs="Symbol"/>
    </w:rPr>
  </w:style>
  <w:style w:type="character" w:customStyle="1" w:styleId="ListLabel2639">
    <w:name w:val="ListLabel 2639"/>
    <w:qFormat/>
    <w:rPr>
      <w:rFonts w:cs="Courier New"/>
    </w:rPr>
  </w:style>
  <w:style w:type="character" w:customStyle="1" w:styleId="ListLabel2640">
    <w:name w:val="ListLabel 2640"/>
    <w:qFormat/>
    <w:rPr>
      <w:rFonts w:cs="Wingdings"/>
    </w:rPr>
  </w:style>
  <w:style w:type="character" w:customStyle="1" w:styleId="ListLabel2641">
    <w:name w:val="ListLabel 2641"/>
    <w:qFormat/>
    <w:rPr>
      <w:rFonts w:cs="Symbol"/>
    </w:rPr>
  </w:style>
  <w:style w:type="character" w:customStyle="1" w:styleId="ListLabel2642">
    <w:name w:val="ListLabel 2642"/>
    <w:qFormat/>
    <w:rPr>
      <w:rFonts w:cs="Courier New"/>
    </w:rPr>
  </w:style>
  <w:style w:type="character" w:customStyle="1" w:styleId="ListLabel2643">
    <w:name w:val="ListLabel 2643"/>
    <w:qFormat/>
    <w:rPr>
      <w:rFonts w:cs="Wingdings"/>
    </w:rPr>
  </w:style>
  <w:style w:type="character" w:customStyle="1" w:styleId="ListLabel2644">
    <w:name w:val="ListLabel 2644"/>
    <w:qFormat/>
    <w:rPr>
      <w:rFonts w:cs="Symbol"/>
    </w:rPr>
  </w:style>
  <w:style w:type="character" w:customStyle="1" w:styleId="ListLabel2645">
    <w:name w:val="ListLabel 2645"/>
    <w:qFormat/>
    <w:rPr>
      <w:rFonts w:cs="Courier New"/>
    </w:rPr>
  </w:style>
  <w:style w:type="character" w:customStyle="1" w:styleId="ListLabel2646">
    <w:name w:val="ListLabel 2646"/>
    <w:qFormat/>
    <w:rPr>
      <w:rFonts w:cs="Wingdings"/>
    </w:rPr>
  </w:style>
  <w:style w:type="character" w:customStyle="1" w:styleId="ListLabel2647">
    <w:name w:val="ListLabel 2647"/>
    <w:qFormat/>
    <w:rPr>
      <w:rFonts w:cs="Symbol"/>
    </w:rPr>
  </w:style>
  <w:style w:type="character" w:customStyle="1" w:styleId="ListLabel2648">
    <w:name w:val="ListLabel 2648"/>
    <w:qFormat/>
    <w:rPr>
      <w:rFonts w:cs="Courier New"/>
    </w:rPr>
  </w:style>
  <w:style w:type="character" w:customStyle="1" w:styleId="ListLabel2649">
    <w:name w:val="ListLabel 2649"/>
    <w:qFormat/>
    <w:rPr>
      <w:rFonts w:cs="Wingdings"/>
    </w:rPr>
  </w:style>
  <w:style w:type="character" w:customStyle="1" w:styleId="ListLabel2650">
    <w:name w:val="ListLabel 2650"/>
    <w:qFormat/>
    <w:rPr>
      <w:rFonts w:cs="Symbol"/>
    </w:rPr>
  </w:style>
  <w:style w:type="character" w:customStyle="1" w:styleId="ListLabel2651">
    <w:name w:val="ListLabel 2651"/>
    <w:qFormat/>
    <w:rPr>
      <w:rFonts w:cs="Courier New"/>
    </w:rPr>
  </w:style>
  <w:style w:type="character" w:customStyle="1" w:styleId="ListLabel2652">
    <w:name w:val="ListLabel 2652"/>
    <w:qFormat/>
    <w:rPr>
      <w:rFonts w:cs="Wingdings"/>
    </w:rPr>
  </w:style>
  <w:style w:type="character" w:customStyle="1" w:styleId="ListLabel2653">
    <w:name w:val="ListLabel 2653"/>
    <w:qFormat/>
    <w:rPr>
      <w:rFonts w:cs="Symbol"/>
    </w:rPr>
  </w:style>
  <w:style w:type="character" w:customStyle="1" w:styleId="ListLabel2654">
    <w:name w:val="ListLabel 2654"/>
    <w:qFormat/>
    <w:rPr>
      <w:rFonts w:cs="Courier New"/>
    </w:rPr>
  </w:style>
  <w:style w:type="character" w:customStyle="1" w:styleId="ListLabel2655">
    <w:name w:val="ListLabel 2655"/>
    <w:qFormat/>
    <w:rPr>
      <w:rFonts w:cs="Wingdings"/>
    </w:rPr>
  </w:style>
  <w:style w:type="character" w:customStyle="1" w:styleId="ListLabel2656">
    <w:name w:val="ListLabel 2656"/>
    <w:qFormat/>
    <w:rPr>
      <w:rFonts w:cs="Symbol"/>
    </w:rPr>
  </w:style>
  <w:style w:type="character" w:customStyle="1" w:styleId="ListLabel2657">
    <w:name w:val="ListLabel 2657"/>
    <w:qFormat/>
    <w:rPr>
      <w:rFonts w:cs="Courier New"/>
    </w:rPr>
  </w:style>
  <w:style w:type="character" w:customStyle="1" w:styleId="ListLabel2658">
    <w:name w:val="ListLabel 2658"/>
    <w:qFormat/>
    <w:rPr>
      <w:rFonts w:cs="Wingdings"/>
    </w:rPr>
  </w:style>
  <w:style w:type="character" w:customStyle="1" w:styleId="ListLabel2659">
    <w:name w:val="ListLabel 2659"/>
    <w:qFormat/>
    <w:rPr>
      <w:rFonts w:cs="Symbol"/>
    </w:rPr>
  </w:style>
  <w:style w:type="character" w:customStyle="1" w:styleId="ListLabel2660">
    <w:name w:val="ListLabel 2660"/>
    <w:qFormat/>
    <w:rPr>
      <w:rFonts w:cs="Courier New"/>
    </w:rPr>
  </w:style>
  <w:style w:type="character" w:customStyle="1" w:styleId="ListLabel2661">
    <w:name w:val="ListLabel 2661"/>
    <w:qFormat/>
    <w:rPr>
      <w:rFonts w:cs="Wingdings"/>
    </w:rPr>
  </w:style>
  <w:style w:type="character" w:customStyle="1" w:styleId="ListLabel2662">
    <w:name w:val="ListLabel 2662"/>
    <w:qFormat/>
    <w:rPr>
      <w:rFonts w:cs="Symbol"/>
      <w:b/>
    </w:rPr>
  </w:style>
  <w:style w:type="character" w:customStyle="1" w:styleId="ListLabel2663">
    <w:name w:val="ListLabel 2663"/>
    <w:qFormat/>
    <w:rPr>
      <w:rFonts w:cs="Courier New"/>
    </w:rPr>
  </w:style>
  <w:style w:type="character" w:customStyle="1" w:styleId="ListLabel2664">
    <w:name w:val="ListLabel 2664"/>
    <w:qFormat/>
    <w:rPr>
      <w:rFonts w:cs="Wingdings"/>
    </w:rPr>
  </w:style>
  <w:style w:type="character" w:customStyle="1" w:styleId="ListLabel2665">
    <w:name w:val="ListLabel 2665"/>
    <w:qFormat/>
    <w:rPr>
      <w:rFonts w:cs="Symbol"/>
    </w:rPr>
  </w:style>
  <w:style w:type="character" w:customStyle="1" w:styleId="ListLabel2666">
    <w:name w:val="ListLabel 2666"/>
    <w:qFormat/>
    <w:rPr>
      <w:rFonts w:cs="Courier New"/>
    </w:rPr>
  </w:style>
  <w:style w:type="character" w:customStyle="1" w:styleId="ListLabel2667">
    <w:name w:val="ListLabel 2667"/>
    <w:qFormat/>
    <w:rPr>
      <w:rFonts w:cs="Wingdings"/>
    </w:rPr>
  </w:style>
  <w:style w:type="character" w:customStyle="1" w:styleId="ListLabel2668">
    <w:name w:val="ListLabel 2668"/>
    <w:qFormat/>
    <w:rPr>
      <w:rFonts w:cs="Symbol"/>
    </w:rPr>
  </w:style>
  <w:style w:type="character" w:customStyle="1" w:styleId="ListLabel2669">
    <w:name w:val="ListLabel 2669"/>
    <w:qFormat/>
    <w:rPr>
      <w:rFonts w:cs="Courier New"/>
    </w:rPr>
  </w:style>
  <w:style w:type="character" w:customStyle="1" w:styleId="ListLabel2670">
    <w:name w:val="ListLabel 2670"/>
    <w:qFormat/>
    <w:rPr>
      <w:rFonts w:cs="Wingdings"/>
    </w:rPr>
  </w:style>
  <w:style w:type="character" w:customStyle="1" w:styleId="ListLabel2671">
    <w:name w:val="ListLabel 2671"/>
    <w:qFormat/>
    <w:rPr>
      <w:rFonts w:cs="Symbol"/>
    </w:rPr>
  </w:style>
  <w:style w:type="character" w:customStyle="1" w:styleId="ListLabel2672">
    <w:name w:val="ListLabel 2672"/>
    <w:qFormat/>
    <w:rPr>
      <w:rFonts w:cs="Courier New"/>
    </w:rPr>
  </w:style>
  <w:style w:type="character" w:customStyle="1" w:styleId="ListLabel2673">
    <w:name w:val="ListLabel 2673"/>
    <w:qFormat/>
    <w:rPr>
      <w:rFonts w:cs="Wingdings"/>
    </w:rPr>
  </w:style>
  <w:style w:type="character" w:customStyle="1" w:styleId="ListLabel2674">
    <w:name w:val="ListLabel 2674"/>
    <w:qFormat/>
    <w:rPr>
      <w:rFonts w:cs="Symbol"/>
    </w:rPr>
  </w:style>
  <w:style w:type="character" w:customStyle="1" w:styleId="ListLabel2675">
    <w:name w:val="ListLabel 2675"/>
    <w:qFormat/>
    <w:rPr>
      <w:rFonts w:cs="Courier New"/>
    </w:rPr>
  </w:style>
  <w:style w:type="character" w:customStyle="1" w:styleId="ListLabel2676">
    <w:name w:val="ListLabel 2676"/>
    <w:qFormat/>
    <w:rPr>
      <w:rFonts w:cs="Wingdings"/>
    </w:rPr>
  </w:style>
  <w:style w:type="character" w:customStyle="1" w:styleId="ListLabel2677">
    <w:name w:val="ListLabel 2677"/>
    <w:qFormat/>
    <w:rPr>
      <w:rFonts w:cs="Symbol"/>
    </w:rPr>
  </w:style>
  <w:style w:type="character" w:customStyle="1" w:styleId="ListLabel2678">
    <w:name w:val="ListLabel 2678"/>
    <w:qFormat/>
    <w:rPr>
      <w:rFonts w:cs="Courier New"/>
    </w:rPr>
  </w:style>
  <w:style w:type="character" w:customStyle="1" w:styleId="ListLabel2679">
    <w:name w:val="ListLabel 2679"/>
    <w:qFormat/>
    <w:rPr>
      <w:rFonts w:cs="Wingdings"/>
    </w:rPr>
  </w:style>
  <w:style w:type="character" w:customStyle="1" w:styleId="ListLabel2680">
    <w:name w:val="ListLabel 2680"/>
    <w:qFormat/>
    <w:rPr>
      <w:rFonts w:cs="Symbol"/>
      <w:b/>
    </w:rPr>
  </w:style>
  <w:style w:type="character" w:customStyle="1" w:styleId="ListLabel2681">
    <w:name w:val="ListLabel 2681"/>
    <w:qFormat/>
    <w:rPr>
      <w:rFonts w:cs="Courier New"/>
    </w:rPr>
  </w:style>
  <w:style w:type="character" w:customStyle="1" w:styleId="ListLabel2682">
    <w:name w:val="ListLabel 2682"/>
    <w:qFormat/>
    <w:rPr>
      <w:rFonts w:cs="Wingdings"/>
    </w:rPr>
  </w:style>
  <w:style w:type="character" w:customStyle="1" w:styleId="ListLabel2683">
    <w:name w:val="ListLabel 2683"/>
    <w:qFormat/>
    <w:rPr>
      <w:rFonts w:cs="Symbol"/>
    </w:rPr>
  </w:style>
  <w:style w:type="character" w:customStyle="1" w:styleId="ListLabel2684">
    <w:name w:val="ListLabel 2684"/>
    <w:qFormat/>
    <w:rPr>
      <w:rFonts w:cs="Courier New"/>
    </w:rPr>
  </w:style>
  <w:style w:type="character" w:customStyle="1" w:styleId="ListLabel2685">
    <w:name w:val="ListLabel 2685"/>
    <w:qFormat/>
    <w:rPr>
      <w:rFonts w:cs="Wingdings"/>
    </w:rPr>
  </w:style>
  <w:style w:type="character" w:customStyle="1" w:styleId="ListLabel2686">
    <w:name w:val="ListLabel 2686"/>
    <w:qFormat/>
    <w:rPr>
      <w:rFonts w:cs="Symbol"/>
    </w:rPr>
  </w:style>
  <w:style w:type="character" w:customStyle="1" w:styleId="ListLabel2687">
    <w:name w:val="ListLabel 2687"/>
    <w:qFormat/>
    <w:rPr>
      <w:rFonts w:cs="Courier New"/>
    </w:rPr>
  </w:style>
  <w:style w:type="character" w:customStyle="1" w:styleId="ListLabel2688">
    <w:name w:val="ListLabel 2688"/>
    <w:qFormat/>
    <w:rPr>
      <w:rFonts w:cs="Wingdings"/>
    </w:rPr>
  </w:style>
  <w:style w:type="character" w:customStyle="1" w:styleId="ListLabel2689">
    <w:name w:val="ListLabel 2689"/>
    <w:qFormat/>
    <w:rPr>
      <w:rFonts w:cs="Symbol"/>
      <w:sz w:val="24"/>
    </w:rPr>
  </w:style>
  <w:style w:type="character" w:customStyle="1" w:styleId="ListLabel2690">
    <w:name w:val="ListLabel 2690"/>
    <w:qFormat/>
    <w:rPr>
      <w:rFonts w:cs="Courier New"/>
    </w:rPr>
  </w:style>
  <w:style w:type="character" w:customStyle="1" w:styleId="ListLabel2691">
    <w:name w:val="ListLabel 2691"/>
    <w:qFormat/>
    <w:rPr>
      <w:rFonts w:cs="Wingdings"/>
    </w:rPr>
  </w:style>
  <w:style w:type="character" w:customStyle="1" w:styleId="ListLabel2692">
    <w:name w:val="ListLabel 2692"/>
    <w:qFormat/>
    <w:rPr>
      <w:rFonts w:cs="Symbol"/>
    </w:rPr>
  </w:style>
  <w:style w:type="character" w:customStyle="1" w:styleId="ListLabel2693">
    <w:name w:val="ListLabel 2693"/>
    <w:qFormat/>
    <w:rPr>
      <w:rFonts w:cs="Courier New"/>
    </w:rPr>
  </w:style>
  <w:style w:type="character" w:customStyle="1" w:styleId="ListLabel2694">
    <w:name w:val="ListLabel 2694"/>
    <w:qFormat/>
    <w:rPr>
      <w:rFonts w:cs="Wingdings"/>
    </w:rPr>
  </w:style>
  <w:style w:type="character" w:customStyle="1" w:styleId="ListLabel2695">
    <w:name w:val="ListLabel 2695"/>
    <w:qFormat/>
    <w:rPr>
      <w:rFonts w:cs="Symbol"/>
    </w:rPr>
  </w:style>
  <w:style w:type="character" w:customStyle="1" w:styleId="ListLabel2696">
    <w:name w:val="ListLabel 2696"/>
    <w:qFormat/>
    <w:rPr>
      <w:rFonts w:cs="Courier New"/>
    </w:rPr>
  </w:style>
  <w:style w:type="character" w:customStyle="1" w:styleId="ListLabel2697">
    <w:name w:val="ListLabel 2697"/>
    <w:qFormat/>
    <w:rPr>
      <w:rFonts w:cs="Wingdings"/>
    </w:rPr>
  </w:style>
  <w:style w:type="character" w:customStyle="1" w:styleId="ListLabel2698">
    <w:name w:val="ListLabel 2698"/>
    <w:qFormat/>
    <w:rPr>
      <w:rFonts w:cs="Symbol"/>
      <w:b/>
    </w:rPr>
  </w:style>
  <w:style w:type="character" w:customStyle="1" w:styleId="ListLabel2699">
    <w:name w:val="ListLabel 2699"/>
    <w:qFormat/>
    <w:rPr>
      <w:rFonts w:cs="Courier New"/>
    </w:rPr>
  </w:style>
  <w:style w:type="character" w:customStyle="1" w:styleId="ListLabel2700">
    <w:name w:val="ListLabel 2700"/>
    <w:qFormat/>
    <w:rPr>
      <w:rFonts w:cs="Wingdings"/>
    </w:rPr>
  </w:style>
  <w:style w:type="character" w:customStyle="1" w:styleId="ListLabel2701">
    <w:name w:val="ListLabel 2701"/>
    <w:qFormat/>
    <w:rPr>
      <w:rFonts w:cs="Symbol"/>
    </w:rPr>
  </w:style>
  <w:style w:type="character" w:customStyle="1" w:styleId="ListLabel2702">
    <w:name w:val="ListLabel 2702"/>
    <w:qFormat/>
    <w:rPr>
      <w:rFonts w:cs="Courier New"/>
    </w:rPr>
  </w:style>
  <w:style w:type="character" w:customStyle="1" w:styleId="ListLabel2703">
    <w:name w:val="ListLabel 2703"/>
    <w:qFormat/>
    <w:rPr>
      <w:rFonts w:cs="Wingdings"/>
    </w:rPr>
  </w:style>
  <w:style w:type="character" w:customStyle="1" w:styleId="ListLabel2704">
    <w:name w:val="ListLabel 2704"/>
    <w:qFormat/>
    <w:rPr>
      <w:rFonts w:cs="Symbol"/>
    </w:rPr>
  </w:style>
  <w:style w:type="character" w:customStyle="1" w:styleId="ListLabel2705">
    <w:name w:val="ListLabel 2705"/>
    <w:qFormat/>
    <w:rPr>
      <w:rFonts w:cs="Courier New"/>
    </w:rPr>
  </w:style>
  <w:style w:type="character" w:customStyle="1" w:styleId="ListLabel2706">
    <w:name w:val="ListLabel 2706"/>
    <w:qFormat/>
    <w:rPr>
      <w:rFonts w:cs="Wingdings"/>
    </w:rPr>
  </w:style>
  <w:style w:type="character" w:customStyle="1" w:styleId="ListLabel2707">
    <w:name w:val="ListLabel 2707"/>
    <w:qFormat/>
    <w:rPr>
      <w:rFonts w:cs="Symbol"/>
      <w:b/>
    </w:rPr>
  </w:style>
  <w:style w:type="character" w:customStyle="1" w:styleId="ListLabel2708">
    <w:name w:val="ListLabel 2708"/>
    <w:qFormat/>
    <w:rPr>
      <w:rFonts w:cs="Courier New"/>
    </w:rPr>
  </w:style>
  <w:style w:type="character" w:customStyle="1" w:styleId="ListLabel2709">
    <w:name w:val="ListLabel 2709"/>
    <w:qFormat/>
    <w:rPr>
      <w:rFonts w:cs="Wingdings"/>
    </w:rPr>
  </w:style>
  <w:style w:type="character" w:customStyle="1" w:styleId="ListLabel2710">
    <w:name w:val="ListLabel 2710"/>
    <w:qFormat/>
    <w:rPr>
      <w:rFonts w:cs="Symbol"/>
    </w:rPr>
  </w:style>
  <w:style w:type="character" w:customStyle="1" w:styleId="ListLabel2711">
    <w:name w:val="ListLabel 2711"/>
    <w:qFormat/>
    <w:rPr>
      <w:rFonts w:cs="Courier New"/>
    </w:rPr>
  </w:style>
  <w:style w:type="character" w:customStyle="1" w:styleId="ListLabel2712">
    <w:name w:val="ListLabel 2712"/>
    <w:qFormat/>
    <w:rPr>
      <w:rFonts w:cs="Wingdings"/>
    </w:rPr>
  </w:style>
  <w:style w:type="character" w:customStyle="1" w:styleId="ListLabel2713">
    <w:name w:val="ListLabel 2713"/>
    <w:qFormat/>
    <w:rPr>
      <w:rFonts w:cs="Symbol"/>
    </w:rPr>
  </w:style>
  <w:style w:type="character" w:customStyle="1" w:styleId="ListLabel2714">
    <w:name w:val="ListLabel 2714"/>
    <w:qFormat/>
    <w:rPr>
      <w:rFonts w:cs="Courier New"/>
    </w:rPr>
  </w:style>
  <w:style w:type="character" w:customStyle="1" w:styleId="ListLabel2715">
    <w:name w:val="ListLabel 2715"/>
    <w:qFormat/>
    <w:rPr>
      <w:rFonts w:cs="Wingdings"/>
    </w:rPr>
  </w:style>
  <w:style w:type="character" w:customStyle="1" w:styleId="ListLabel2716">
    <w:name w:val="ListLabel 2716"/>
    <w:qFormat/>
    <w:rPr>
      <w:rFonts w:cs="Symbol"/>
    </w:rPr>
  </w:style>
  <w:style w:type="character" w:customStyle="1" w:styleId="ListLabel2717">
    <w:name w:val="ListLabel 2717"/>
    <w:qFormat/>
    <w:rPr>
      <w:rFonts w:cs="Courier New"/>
    </w:rPr>
  </w:style>
  <w:style w:type="character" w:customStyle="1" w:styleId="ListLabel2718">
    <w:name w:val="ListLabel 2718"/>
    <w:qFormat/>
    <w:rPr>
      <w:rFonts w:cs="Wingdings"/>
    </w:rPr>
  </w:style>
  <w:style w:type="character" w:customStyle="1" w:styleId="ListLabel2719">
    <w:name w:val="ListLabel 2719"/>
    <w:qFormat/>
    <w:rPr>
      <w:rFonts w:cs="Symbol"/>
    </w:rPr>
  </w:style>
  <w:style w:type="character" w:customStyle="1" w:styleId="ListLabel2720">
    <w:name w:val="ListLabel 2720"/>
    <w:qFormat/>
    <w:rPr>
      <w:rFonts w:cs="Courier New"/>
    </w:rPr>
  </w:style>
  <w:style w:type="character" w:customStyle="1" w:styleId="ListLabel2721">
    <w:name w:val="ListLabel 2721"/>
    <w:qFormat/>
    <w:rPr>
      <w:rFonts w:cs="Wingdings"/>
    </w:rPr>
  </w:style>
  <w:style w:type="character" w:customStyle="1" w:styleId="ListLabel2722">
    <w:name w:val="ListLabel 2722"/>
    <w:qFormat/>
    <w:rPr>
      <w:rFonts w:cs="Symbol"/>
    </w:rPr>
  </w:style>
  <w:style w:type="character" w:customStyle="1" w:styleId="ListLabel2723">
    <w:name w:val="ListLabel 2723"/>
    <w:qFormat/>
    <w:rPr>
      <w:rFonts w:cs="Courier New"/>
    </w:rPr>
  </w:style>
  <w:style w:type="character" w:customStyle="1" w:styleId="ListLabel2724">
    <w:name w:val="ListLabel 2724"/>
    <w:qFormat/>
    <w:rPr>
      <w:rFonts w:cs="Wingdings"/>
    </w:rPr>
  </w:style>
  <w:style w:type="character" w:customStyle="1" w:styleId="ListLabel2725">
    <w:name w:val="ListLabel 2725"/>
    <w:qFormat/>
    <w:rPr>
      <w:rFonts w:cs="Symbol"/>
      <w:sz w:val="22"/>
    </w:rPr>
  </w:style>
  <w:style w:type="character" w:customStyle="1" w:styleId="ListLabel2726">
    <w:name w:val="ListLabel 2726"/>
    <w:qFormat/>
    <w:rPr>
      <w:rFonts w:cs="Courier New"/>
      <w:sz w:val="20"/>
    </w:rPr>
  </w:style>
  <w:style w:type="character" w:customStyle="1" w:styleId="ListLabel2727">
    <w:name w:val="ListLabel 2727"/>
    <w:qFormat/>
    <w:rPr>
      <w:rFonts w:cs="Wingdings"/>
      <w:sz w:val="20"/>
    </w:rPr>
  </w:style>
  <w:style w:type="character" w:customStyle="1" w:styleId="ListLabel2728">
    <w:name w:val="ListLabel 2728"/>
    <w:qFormat/>
    <w:rPr>
      <w:rFonts w:cs="Wingdings"/>
      <w:sz w:val="20"/>
    </w:rPr>
  </w:style>
  <w:style w:type="character" w:customStyle="1" w:styleId="ListLabel2729">
    <w:name w:val="ListLabel 2729"/>
    <w:qFormat/>
    <w:rPr>
      <w:rFonts w:cs="Wingdings"/>
      <w:sz w:val="20"/>
    </w:rPr>
  </w:style>
  <w:style w:type="character" w:customStyle="1" w:styleId="ListLabel2730">
    <w:name w:val="ListLabel 2730"/>
    <w:qFormat/>
    <w:rPr>
      <w:rFonts w:cs="Wingdings"/>
      <w:sz w:val="20"/>
    </w:rPr>
  </w:style>
  <w:style w:type="character" w:customStyle="1" w:styleId="ListLabel2731">
    <w:name w:val="ListLabel 2731"/>
    <w:qFormat/>
    <w:rPr>
      <w:rFonts w:cs="Wingdings"/>
      <w:sz w:val="20"/>
    </w:rPr>
  </w:style>
  <w:style w:type="character" w:customStyle="1" w:styleId="ListLabel2732">
    <w:name w:val="ListLabel 2732"/>
    <w:qFormat/>
    <w:rPr>
      <w:rFonts w:cs="Wingdings"/>
      <w:sz w:val="20"/>
    </w:rPr>
  </w:style>
  <w:style w:type="character" w:customStyle="1" w:styleId="ListLabel2733">
    <w:name w:val="ListLabel 2733"/>
    <w:qFormat/>
    <w:rPr>
      <w:rFonts w:cs="Wingdings"/>
      <w:sz w:val="20"/>
    </w:rPr>
  </w:style>
  <w:style w:type="character" w:customStyle="1" w:styleId="ListLabel2734">
    <w:name w:val="ListLabel 2734"/>
    <w:qFormat/>
    <w:rPr>
      <w:rFonts w:cs="Symbol"/>
      <w:b/>
    </w:rPr>
  </w:style>
  <w:style w:type="character" w:customStyle="1" w:styleId="ListLabel2735">
    <w:name w:val="ListLabel 2735"/>
    <w:qFormat/>
    <w:rPr>
      <w:rFonts w:cs="Courier New"/>
    </w:rPr>
  </w:style>
  <w:style w:type="character" w:customStyle="1" w:styleId="ListLabel2736">
    <w:name w:val="ListLabel 2736"/>
    <w:qFormat/>
    <w:rPr>
      <w:rFonts w:cs="Wingdings"/>
    </w:rPr>
  </w:style>
  <w:style w:type="character" w:customStyle="1" w:styleId="ListLabel2737">
    <w:name w:val="ListLabel 2737"/>
    <w:qFormat/>
    <w:rPr>
      <w:rFonts w:cs="Symbol"/>
    </w:rPr>
  </w:style>
  <w:style w:type="character" w:customStyle="1" w:styleId="ListLabel2738">
    <w:name w:val="ListLabel 2738"/>
    <w:qFormat/>
    <w:rPr>
      <w:rFonts w:cs="Courier New"/>
    </w:rPr>
  </w:style>
  <w:style w:type="character" w:customStyle="1" w:styleId="ListLabel2739">
    <w:name w:val="ListLabel 2739"/>
    <w:qFormat/>
    <w:rPr>
      <w:rFonts w:cs="Wingdings"/>
    </w:rPr>
  </w:style>
  <w:style w:type="character" w:customStyle="1" w:styleId="ListLabel2740">
    <w:name w:val="ListLabel 2740"/>
    <w:qFormat/>
    <w:rPr>
      <w:rFonts w:cs="Symbol"/>
    </w:rPr>
  </w:style>
  <w:style w:type="character" w:customStyle="1" w:styleId="ListLabel2741">
    <w:name w:val="ListLabel 2741"/>
    <w:qFormat/>
    <w:rPr>
      <w:rFonts w:cs="Courier New"/>
    </w:rPr>
  </w:style>
  <w:style w:type="character" w:customStyle="1" w:styleId="ListLabel2742">
    <w:name w:val="ListLabel 2742"/>
    <w:qFormat/>
    <w:rPr>
      <w:rFonts w:cs="Wingdings"/>
    </w:rPr>
  </w:style>
  <w:style w:type="character" w:customStyle="1" w:styleId="ListLabel2743">
    <w:name w:val="ListLabel 2743"/>
    <w:qFormat/>
    <w:rPr>
      <w:rFonts w:cs="Symbol"/>
      <w:b/>
    </w:rPr>
  </w:style>
  <w:style w:type="character" w:customStyle="1" w:styleId="ListLabel2744">
    <w:name w:val="ListLabel 2744"/>
    <w:qFormat/>
    <w:rPr>
      <w:rFonts w:cs="Courier New"/>
    </w:rPr>
  </w:style>
  <w:style w:type="character" w:customStyle="1" w:styleId="ListLabel2745">
    <w:name w:val="ListLabel 2745"/>
    <w:qFormat/>
    <w:rPr>
      <w:rFonts w:cs="Wingdings"/>
    </w:rPr>
  </w:style>
  <w:style w:type="character" w:customStyle="1" w:styleId="ListLabel2746">
    <w:name w:val="ListLabel 2746"/>
    <w:qFormat/>
    <w:rPr>
      <w:rFonts w:cs="Symbol"/>
    </w:rPr>
  </w:style>
  <w:style w:type="character" w:customStyle="1" w:styleId="ListLabel2747">
    <w:name w:val="ListLabel 2747"/>
    <w:qFormat/>
    <w:rPr>
      <w:rFonts w:cs="Courier New"/>
    </w:rPr>
  </w:style>
  <w:style w:type="character" w:customStyle="1" w:styleId="ListLabel2748">
    <w:name w:val="ListLabel 2748"/>
    <w:qFormat/>
    <w:rPr>
      <w:rFonts w:cs="Wingdings"/>
    </w:rPr>
  </w:style>
  <w:style w:type="character" w:customStyle="1" w:styleId="ListLabel2749">
    <w:name w:val="ListLabel 2749"/>
    <w:qFormat/>
    <w:rPr>
      <w:rFonts w:cs="Symbol"/>
    </w:rPr>
  </w:style>
  <w:style w:type="character" w:customStyle="1" w:styleId="ListLabel2750">
    <w:name w:val="ListLabel 2750"/>
    <w:qFormat/>
    <w:rPr>
      <w:rFonts w:cs="Courier New"/>
    </w:rPr>
  </w:style>
  <w:style w:type="character" w:customStyle="1" w:styleId="ListLabel2751">
    <w:name w:val="ListLabel 2751"/>
    <w:qFormat/>
    <w:rPr>
      <w:rFonts w:cs="Wingdings"/>
    </w:rPr>
  </w:style>
  <w:style w:type="character" w:customStyle="1" w:styleId="ListLabel2752">
    <w:name w:val="ListLabel 2752"/>
    <w:qFormat/>
    <w:rPr>
      <w:rFonts w:cs="Symbol"/>
    </w:rPr>
  </w:style>
  <w:style w:type="character" w:customStyle="1" w:styleId="ListLabel2753">
    <w:name w:val="ListLabel 2753"/>
    <w:qFormat/>
    <w:rPr>
      <w:rFonts w:cs="Courier New"/>
    </w:rPr>
  </w:style>
  <w:style w:type="character" w:customStyle="1" w:styleId="ListLabel2754">
    <w:name w:val="ListLabel 2754"/>
    <w:qFormat/>
    <w:rPr>
      <w:rFonts w:cs="Wingdings"/>
    </w:rPr>
  </w:style>
  <w:style w:type="character" w:customStyle="1" w:styleId="ListLabel2755">
    <w:name w:val="ListLabel 2755"/>
    <w:qFormat/>
    <w:rPr>
      <w:rFonts w:cs="Symbol"/>
    </w:rPr>
  </w:style>
  <w:style w:type="character" w:customStyle="1" w:styleId="ListLabel2756">
    <w:name w:val="ListLabel 2756"/>
    <w:qFormat/>
    <w:rPr>
      <w:rFonts w:cs="Courier New"/>
    </w:rPr>
  </w:style>
  <w:style w:type="character" w:customStyle="1" w:styleId="ListLabel2757">
    <w:name w:val="ListLabel 2757"/>
    <w:qFormat/>
    <w:rPr>
      <w:rFonts w:cs="Wingdings"/>
    </w:rPr>
  </w:style>
  <w:style w:type="character" w:customStyle="1" w:styleId="ListLabel2758">
    <w:name w:val="ListLabel 2758"/>
    <w:qFormat/>
    <w:rPr>
      <w:rFonts w:cs="Symbol"/>
    </w:rPr>
  </w:style>
  <w:style w:type="character" w:customStyle="1" w:styleId="ListLabel2759">
    <w:name w:val="ListLabel 2759"/>
    <w:qFormat/>
    <w:rPr>
      <w:rFonts w:cs="Courier New"/>
    </w:rPr>
  </w:style>
  <w:style w:type="character" w:customStyle="1" w:styleId="ListLabel2760">
    <w:name w:val="ListLabel 2760"/>
    <w:qFormat/>
    <w:rPr>
      <w:rFonts w:cs="Wingdings"/>
    </w:rPr>
  </w:style>
  <w:style w:type="character" w:customStyle="1" w:styleId="ListLabel2761">
    <w:name w:val="ListLabel 2761"/>
    <w:qFormat/>
    <w:rPr>
      <w:rFonts w:cs="Symbol"/>
    </w:rPr>
  </w:style>
  <w:style w:type="character" w:customStyle="1" w:styleId="ListLabel2762">
    <w:name w:val="ListLabel 2762"/>
    <w:qFormat/>
    <w:rPr>
      <w:rFonts w:cs="Courier New"/>
    </w:rPr>
  </w:style>
  <w:style w:type="character" w:customStyle="1" w:styleId="ListLabel2763">
    <w:name w:val="ListLabel 2763"/>
    <w:qFormat/>
    <w:rPr>
      <w:rFonts w:cs="Wingdings"/>
    </w:rPr>
  </w:style>
  <w:style w:type="character" w:customStyle="1" w:styleId="ListLabel2764">
    <w:name w:val="ListLabel 2764"/>
    <w:qFormat/>
    <w:rPr>
      <w:rFonts w:cs="Symbol"/>
    </w:rPr>
  </w:style>
  <w:style w:type="character" w:customStyle="1" w:styleId="ListLabel2765">
    <w:name w:val="ListLabel 2765"/>
    <w:qFormat/>
    <w:rPr>
      <w:rFonts w:cs="Courier New"/>
    </w:rPr>
  </w:style>
  <w:style w:type="character" w:customStyle="1" w:styleId="ListLabel2766">
    <w:name w:val="ListLabel 2766"/>
    <w:qFormat/>
    <w:rPr>
      <w:rFonts w:cs="Wingdings"/>
    </w:rPr>
  </w:style>
  <w:style w:type="character" w:customStyle="1" w:styleId="ListLabel2767">
    <w:name w:val="ListLabel 2767"/>
    <w:qFormat/>
    <w:rPr>
      <w:rFonts w:cs="Symbol"/>
    </w:rPr>
  </w:style>
  <w:style w:type="character" w:customStyle="1" w:styleId="ListLabel2768">
    <w:name w:val="ListLabel 2768"/>
    <w:qFormat/>
    <w:rPr>
      <w:rFonts w:cs="Courier New"/>
    </w:rPr>
  </w:style>
  <w:style w:type="character" w:customStyle="1" w:styleId="ListLabel2769">
    <w:name w:val="ListLabel 2769"/>
    <w:qFormat/>
    <w:rPr>
      <w:rFonts w:cs="Wingdings"/>
    </w:rPr>
  </w:style>
  <w:style w:type="character" w:customStyle="1" w:styleId="ListLabel2770">
    <w:name w:val="ListLabel 2770"/>
    <w:qFormat/>
    <w:rPr>
      <w:rFonts w:cs="OpenSymbol"/>
      <w:b/>
    </w:rPr>
  </w:style>
  <w:style w:type="character" w:customStyle="1" w:styleId="ListLabel2771">
    <w:name w:val="ListLabel 2771"/>
    <w:qFormat/>
    <w:rPr>
      <w:rFonts w:cs="OpenSymbol"/>
    </w:rPr>
  </w:style>
  <w:style w:type="character" w:customStyle="1" w:styleId="ListLabel2772">
    <w:name w:val="ListLabel 2772"/>
    <w:qFormat/>
    <w:rPr>
      <w:rFonts w:cs="OpenSymbol"/>
    </w:rPr>
  </w:style>
  <w:style w:type="character" w:customStyle="1" w:styleId="ListLabel2773">
    <w:name w:val="ListLabel 2773"/>
    <w:qFormat/>
    <w:rPr>
      <w:rFonts w:cs="OpenSymbol"/>
    </w:rPr>
  </w:style>
  <w:style w:type="character" w:customStyle="1" w:styleId="ListLabel2774">
    <w:name w:val="ListLabel 2774"/>
    <w:qFormat/>
    <w:rPr>
      <w:rFonts w:cs="OpenSymbol"/>
    </w:rPr>
  </w:style>
  <w:style w:type="character" w:customStyle="1" w:styleId="ListLabel2775">
    <w:name w:val="ListLabel 2775"/>
    <w:qFormat/>
    <w:rPr>
      <w:rFonts w:cs="OpenSymbol"/>
    </w:rPr>
  </w:style>
  <w:style w:type="character" w:customStyle="1" w:styleId="ListLabel2776">
    <w:name w:val="ListLabel 2776"/>
    <w:qFormat/>
    <w:rPr>
      <w:rFonts w:cs="OpenSymbol"/>
    </w:rPr>
  </w:style>
  <w:style w:type="character" w:customStyle="1" w:styleId="ListLabel2777">
    <w:name w:val="ListLabel 2777"/>
    <w:qFormat/>
    <w:rPr>
      <w:rFonts w:cs="OpenSymbol"/>
    </w:rPr>
  </w:style>
  <w:style w:type="character" w:customStyle="1" w:styleId="ListLabel2778">
    <w:name w:val="ListLabel 2778"/>
    <w:qFormat/>
    <w:rPr>
      <w:rFonts w:cs="OpenSymbol"/>
    </w:rPr>
  </w:style>
  <w:style w:type="character" w:customStyle="1" w:styleId="ListLabel2779">
    <w:name w:val="ListLabel 2779"/>
    <w:qFormat/>
    <w:rPr>
      <w:rFonts w:cs="OpenSymbol"/>
    </w:rPr>
  </w:style>
  <w:style w:type="character" w:customStyle="1" w:styleId="ListLabel2780">
    <w:name w:val="ListLabel 2780"/>
    <w:qFormat/>
    <w:rPr>
      <w:rFonts w:cs="OpenSymbol"/>
    </w:rPr>
  </w:style>
  <w:style w:type="character" w:customStyle="1" w:styleId="ListLabel2781">
    <w:name w:val="ListLabel 2781"/>
    <w:qFormat/>
    <w:rPr>
      <w:rFonts w:cs="OpenSymbol"/>
    </w:rPr>
  </w:style>
  <w:style w:type="character" w:customStyle="1" w:styleId="ListLabel2782">
    <w:name w:val="ListLabel 2782"/>
    <w:qFormat/>
    <w:rPr>
      <w:rFonts w:cs="OpenSymbol"/>
    </w:rPr>
  </w:style>
  <w:style w:type="character" w:customStyle="1" w:styleId="ListLabel2783">
    <w:name w:val="ListLabel 2783"/>
    <w:qFormat/>
    <w:rPr>
      <w:rFonts w:cs="OpenSymbol"/>
    </w:rPr>
  </w:style>
  <w:style w:type="character" w:customStyle="1" w:styleId="ListLabel2784">
    <w:name w:val="ListLabel 2784"/>
    <w:qFormat/>
    <w:rPr>
      <w:rFonts w:cs="OpenSymbol"/>
    </w:rPr>
  </w:style>
  <w:style w:type="character" w:customStyle="1" w:styleId="ListLabel2785">
    <w:name w:val="ListLabel 2785"/>
    <w:qFormat/>
    <w:rPr>
      <w:rFonts w:cs="OpenSymbol"/>
    </w:rPr>
  </w:style>
  <w:style w:type="character" w:customStyle="1" w:styleId="ListLabel2786">
    <w:name w:val="ListLabel 2786"/>
    <w:qFormat/>
    <w:rPr>
      <w:rFonts w:cs="OpenSymbol"/>
    </w:rPr>
  </w:style>
  <w:style w:type="character" w:customStyle="1" w:styleId="ListLabel2787">
    <w:name w:val="ListLabel 2787"/>
    <w:qFormat/>
    <w:rPr>
      <w:rFonts w:cs="OpenSymbol"/>
    </w:rPr>
  </w:style>
  <w:style w:type="character" w:customStyle="1" w:styleId="ListLabel2788">
    <w:name w:val="ListLabel 2788"/>
    <w:qFormat/>
    <w:rPr>
      <w:rFonts w:ascii="Times New Roman" w:hAnsi="Times New Roman" w:cs="Symbol"/>
      <w:b/>
      <w:sz w:val="24"/>
    </w:rPr>
  </w:style>
  <w:style w:type="character" w:customStyle="1" w:styleId="ListLabel2789">
    <w:name w:val="ListLabel 2789"/>
    <w:qFormat/>
    <w:rPr>
      <w:rFonts w:cs="Courier New"/>
    </w:rPr>
  </w:style>
  <w:style w:type="character" w:customStyle="1" w:styleId="ListLabel2790">
    <w:name w:val="ListLabel 2790"/>
    <w:qFormat/>
    <w:rPr>
      <w:rFonts w:cs="Wingdings"/>
    </w:rPr>
  </w:style>
  <w:style w:type="character" w:customStyle="1" w:styleId="ListLabel2791">
    <w:name w:val="ListLabel 2791"/>
    <w:qFormat/>
    <w:rPr>
      <w:rFonts w:cs="Symbol"/>
    </w:rPr>
  </w:style>
  <w:style w:type="character" w:customStyle="1" w:styleId="ListLabel2792">
    <w:name w:val="ListLabel 2792"/>
    <w:qFormat/>
    <w:rPr>
      <w:rFonts w:cs="Courier New"/>
    </w:rPr>
  </w:style>
  <w:style w:type="character" w:customStyle="1" w:styleId="ListLabel2793">
    <w:name w:val="ListLabel 2793"/>
    <w:qFormat/>
    <w:rPr>
      <w:rFonts w:cs="Wingdings"/>
    </w:rPr>
  </w:style>
  <w:style w:type="character" w:customStyle="1" w:styleId="ListLabel2794">
    <w:name w:val="ListLabel 2794"/>
    <w:qFormat/>
    <w:rPr>
      <w:rFonts w:cs="Symbol"/>
    </w:rPr>
  </w:style>
  <w:style w:type="character" w:customStyle="1" w:styleId="ListLabel2795">
    <w:name w:val="ListLabel 2795"/>
    <w:qFormat/>
    <w:rPr>
      <w:rFonts w:cs="Courier New"/>
    </w:rPr>
  </w:style>
  <w:style w:type="character" w:customStyle="1" w:styleId="ListLabel2796">
    <w:name w:val="ListLabel 2796"/>
    <w:qFormat/>
    <w:rPr>
      <w:rFonts w:cs="Wingdings"/>
    </w:rPr>
  </w:style>
  <w:style w:type="character" w:customStyle="1" w:styleId="ListLabel2797">
    <w:name w:val="ListLabel 2797"/>
    <w:qFormat/>
    <w:rPr>
      <w:rFonts w:ascii="Times New Roman" w:hAnsi="Times New Roman" w:cs="Symbol"/>
      <w:b/>
      <w:sz w:val="24"/>
    </w:rPr>
  </w:style>
  <w:style w:type="character" w:customStyle="1" w:styleId="ListLabel2798">
    <w:name w:val="ListLabel 2798"/>
    <w:qFormat/>
    <w:rPr>
      <w:rFonts w:cs="Courier New"/>
    </w:rPr>
  </w:style>
  <w:style w:type="character" w:customStyle="1" w:styleId="ListLabel2799">
    <w:name w:val="ListLabel 2799"/>
    <w:qFormat/>
    <w:rPr>
      <w:rFonts w:cs="Wingdings"/>
    </w:rPr>
  </w:style>
  <w:style w:type="character" w:customStyle="1" w:styleId="ListLabel2800">
    <w:name w:val="ListLabel 2800"/>
    <w:qFormat/>
    <w:rPr>
      <w:rFonts w:cs="Symbol"/>
    </w:rPr>
  </w:style>
  <w:style w:type="character" w:customStyle="1" w:styleId="ListLabel2801">
    <w:name w:val="ListLabel 2801"/>
    <w:qFormat/>
    <w:rPr>
      <w:rFonts w:cs="Courier New"/>
    </w:rPr>
  </w:style>
  <w:style w:type="character" w:customStyle="1" w:styleId="ListLabel2802">
    <w:name w:val="ListLabel 2802"/>
    <w:qFormat/>
    <w:rPr>
      <w:rFonts w:cs="Wingdings"/>
    </w:rPr>
  </w:style>
  <w:style w:type="character" w:customStyle="1" w:styleId="ListLabel2803">
    <w:name w:val="ListLabel 2803"/>
    <w:qFormat/>
    <w:rPr>
      <w:rFonts w:cs="Symbol"/>
    </w:rPr>
  </w:style>
  <w:style w:type="character" w:customStyle="1" w:styleId="ListLabel2804">
    <w:name w:val="ListLabel 2804"/>
    <w:qFormat/>
    <w:rPr>
      <w:rFonts w:cs="Courier New"/>
    </w:rPr>
  </w:style>
  <w:style w:type="character" w:customStyle="1" w:styleId="ListLabel2805">
    <w:name w:val="ListLabel 2805"/>
    <w:qFormat/>
    <w:rPr>
      <w:rFonts w:cs="Wingdings"/>
    </w:rPr>
  </w:style>
  <w:style w:type="character" w:customStyle="1" w:styleId="ListLabel2806">
    <w:name w:val="ListLabel 2806"/>
    <w:qFormat/>
    <w:rPr>
      <w:rFonts w:cs="OpenSymbol"/>
    </w:rPr>
  </w:style>
  <w:style w:type="character" w:customStyle="1" w:styleId="ListLabel2807">
    <w:name w:val="ListLabel 2807"/>
    <w:qFormat/>
    <w:rPr>
      <w:rFonts w:cs="OpenSymbol"/>
    </w:rPr>
  </w:style>
  <w:style w:type="character" w:customStyle="1" w:styleId="ListLabel2808">
    <w:name w:val="ListLabel 2808"/>
    <w:qFormat/>
    <w:rPr>
      <w:rFonts w:cs="OpenSymbol"/>
    </w:rPr>
  </w:style>
  <w:style w:type="character" w:customStyle="1" w:styleId="ListLabel2809">
    <w:name w:val="ListLabel 2809"/>
    <w:qFormat/>
    <w:rPr>
      <w:rFonts w:cs="OpenSymbol"/>
    </w:rPr>
  </w:style>
  <w:style w:type="character" w:customStyle="1" w:styleId="ListLabel2810">
    <w:name w:val="ListLabel 2810"/>
    <w:qFormat/>
    <w:rPr>
      <w:rFonts w:cs="OpenSymbol"/>
    </w:rPr>
  </w:style>
  <w:style w:type="character" w:customStyle="1" w:styleId="ListLabel2811">
    <w:name w:val="ListLabel 2811"/>
    <w:qFormat/>
    <w:rPr>
      <w:rFonts w:cs="OpenSymbol"/>
    </w:rPr>
  </w:style>
  <w:style w:type="character" w:customStyle="1" w:styleId="ListLabel2812">
    <w:name w:val="ListLabel 2812"/>
    <w:qFormat/>
    <w:rPr>
      <w:rFonts w:cs="OpenSymbol"/>
    </w:rPr>
  </w:style>
  <w:style w:type="character" w:customStyle="1" w:styleId="ListLabel2813">
    <w:name w:val="ListLabel 2813"/>
    <w:qFormat/>
    <w:rPr>
      <w:rFonts w:cs="OpenSymbol"/>
    </w:rPr>
  </w:style>
  <w:style w:type="character" w:customStyle="1" w:styleId="ListLabel2814">
    <w:name w:val="ListLabel 2814"/>
    <w:qFormat/>
    <w:rPr>
      <w:rFonts w:cs="OpenSymbol"/>
    </w:rPr>
  </w:style>
  <w:style w:type="character" w:customStyle="1" w:styleId="ListLabel2815">
    <w:name w:val="ListLabel 2815"/>
    <w:qFormat/>
    <w:rPr>
      <w:rFonts w:cs="OpenSymbol"/>
      <w:b/>
    </w:rPr>
  </w:style>
  <w:style w:type="character" w:customStyle="1" w:styleId="ListLabel2816">
    <w:name w:val="ListLabel 2816"/>
    <w:qFormat/>
    <w:rPr>
      <w:rFonts w:cs="OpenSymbol"/>
    </w:rPr>
  </w:style>
  <w:style w:type="character" w:customStyle="1" w:styleId="ListLabel2817">
    <w:name w:val="ListLabel 2817"/>
    <w:qFormat/>
    <w:rPr>
      <w:rFonts w:cs="OpenSymbol"/>
    </w:rPr>
  </w:style>
  <w:style w:type="character" w:customStyle="1" w:styleId="ListLabel2818">
    <w:name w:val="ListLabel 2818"/>
    <w:qFormat/>
    <w:rPr>
      <w:rFonts w:cs="OpenSymbol"/>
    </w:rPr>
  </w:style>
  <w:style w:type="character" w:customStyle="1" w:styleId="ListLabel2819">
    <w:name w:val="ListLabel 2819"/>
    <w:qFormat/>
    <w:rPr>
      <w:rFonts w:cs="OpenSymbol"/>
    </w:rPr>
  </w:style>
  <w:style w:type="character" w:customStyle="1" w:styleId="ListLabel2820">
    <w:name w:val="ListLabel 2820"/>
    <w:qFormat/>
    <w:rPr>
      <w:rFonts w:cs="OpenSymbol"/>
    </w:rPr>
  </w:style>
  <w:style w:type="character" w:customStyle="1" w:styleId="ListLabel2821">
    <w:name w:val="ListLabel 2821"/>
    <w:qFormat/>
    <w:rPr>
      <w:rFonts w:cs="OpenSymbol"/>
    </w:rPr>
  </w:style>
  <w:style w:type="character" w:customStyle="1" w:styleId="ListLabel2822">
    <w:name w:val="ListLabel 2822"/>
    <w:qFormat/>
    <w:rPr>
      <w:rFonts w:cs="OpenSymbol"/>
    </w:rPr>
  </w:style>
  <w:style w:type="character" w:customStyle="1" w:styleId="ListLabel2823">
    <w:name w:val="ListLabel 2823"/>
    <w:qFormat/>
    <w:rPr>
      <w:rFonts w:cs="OpenSymbol"/>
    </w:rPr>
  </w:style>
  <w:style w:type="character" w:customStyle="1" w:styleId="ListLabel2824">
    <w:name w:val="ListLabel 2824"/>
    <w:qFormat/>
    <w:rPr>
      <w:rFonts w:ascii="Liberation Serif" w:hAnsi="Liberation Serif" w:cs="Symbol"/>
    </w:rPr>
  </w:style>
  <w:style w:type="character" w:customStyle="1" w:styleId="ListLabel2825">
    <w:name w:val="ListLabel 2825"/>
    <w:qFormat/>
    <w:rPr>
      <w:rFonts w:cs="Courier New"/>
    </w:rPr>
  </w:style>
  <w:style w:type="character" w:customStyle="1" w:styleId="ListLabel2826">
    <w:name w:val="ListLabel 2826"/>
    <w:qFormat/>
    <w:rPr>
      <w:rFonts w:cs="Wingdings"/>
    </w:rPr>
  </w:style>
  <w:style w:type="character" w:customStyle="1" w:styleId="ListLabel2827">
    <w:name w:val="ListLabel 2827"/>
    <w:qFormat/>
    <w:rPr>
      <w:rFonts w:cs="Symbol"/>
    </w:rPr>
  </w:style>
  <w:style w:type="character" w:customStyle="1" w:styleId="ListLabel2828">
    <w:name w:val="ListLabel 2828"/>
    <w:qFormat/>
    <w:rPr>
      <w:rFonts w:cs="Courier New"/>
    </w:rPr>
  </w:style>
  <w:style w:type="character" w:customStyle="1" w:styleId="ListLabel2829">
    <w:name w:val="ListLabel 2829"/>
    <w:qFormat/>
    <w:rPr>
      <w:rFonts w:cs="Wingdings"/>
    </w:rPr>
  </w:style>
  <w:style w:type="character" w:customStyle="1" w:styleId="ListLabel2830">
    <w:name w:val="ListLabel 2830"/>
    <w:qFormat/>
    <w:rPr>
      <w:rFonts w:cs="Symbol"/>
    </w:rPr>
  </w:style>
  <w:style w:type="character" w:customStyle="1" w:styleId="ListLabel2831">
    <w:name w:val="ListLabel 2831"/>
    <w:qFormat/>
    <w:rPr>
      <w:rFonts w:cs="Courier New"/>
    </w:rPr>
  </w:style>
  <w:style w:type="character" w:customStyle="1" w:styleId="ListLabel2832">
    <w:name w:val="ListLabel 2832"/>
    <w:qFormat/>
    <w:rPr>
      <w:rFonts w:cs="Wingdings"/>
    </w:rPr>
  </w:style>
  <w:style w:type="character" w:customStyle="1" w:styleId="ListLabel2833">
    <w:name w:val="ListLabel 2833"/>
    <w:qFormat/>
    <w:rPr>
      <w:rFonts w:cs="Symbol"/>
    </w:rPr>
  </w:style>
  <w:style w:type="character" w:customStyle="1" w:styleId="ListLabel2834">
    <w:name w:val="ListLabel 2834"/>
    <w:qFormat/>
    <w:rPr>
      <w:rFonts w:cs="Courier New"/>
    </w:rPr>
  </w:style>
  <w:style w:type="character" w:customStyle="1" w:styleId="ListLabel2835">
    <w:name w:val="ListLabel 2835"/>
    <w:qFormat/>
    <w:rPr>
      <w:rFonts w:cs="Wingdings"/>
    </w:rPr>
  </w:style>
  <w:style w:type="character" w:customStyle="1" w:styleId="ListLabel2836">
    <w:name w:val="ListLabel 2836"/>
    <w:qFormat/>
    <w:rPr>
      <w:rFonts w:cs="Symbol"/>
    </w:rPr>
  </w:style>
  <w:style w:type="character" w:customStyle="1" w:styleId="ListLabel2837">
    <w:name w:val="ListLabel 2837"/>
    <w:qFormat/>
    <w:rPr>
      <w:rFonts w:cs="Courier New"/>
    </w:rPr>
  </w:style>
  <w:style w:type="character" w:customStyle="1" w:styleId="ListLabel2838">
    <w:name w:val="ListLabel 2838"/>
    <w:qFormat/>
    <w:rPr>
      <w:rFonts w:cs="Wingdings"/>
    </w:rPr>
  </w:style>
  <w:style w:type="character" w:customStyle="1" w:styleId="ListLabel2839">
    <w:name w:val="ListLabel 2839"/>
    <w:qFormat/>
    <w:rPr>
      <w:rFonts w:cs="Symbol"/>
    </w:rPr>
  </w:style>
  <w:style w:type="character" w:customStyle="1" w:styleId="ListLabel2840">
    <w:name w:val="ListLabel 2840"/>
    <w:qFormat/>
    <w:rPr>
      <w:rFonts w:cs="Courier New"/>
    </w:rPr>
  </w:style>
  <w:style w:type="character" w:customStyle="1" w:styleId="ListLabel2841">
    <w:name w:val="ListLabel 2841"/>
    <w:qFormat/>
    <w:rPr>
      <w:rFonts w:cs="Wingdings"/>
    </w:rPr>
  </w:style>
  <w:style w:type="character" w:customStyle="1" w:styleId="ListLabel2842">
    <w:name w:val="ListLabel 2842"/>
    <w:qFormat/>
    <w:rPr>
      <w:rFonts w:ascii="Times New Roman" w:hAnsi="Times New Roman" w:cs="Symbol"/>
      <w:b/>
      <w:sz w:val="24"/>
    </w:rPr>
  </w:style>
  <w:style w:type="character" w:customStyle="1" w:styleId="ListLabel2843">
    <w:name w:val="ListLabel 2843"/>
    <w:qFormat/>
    <w:rPr>
      <w:rFonts w:cs="Courier New"/>
    </w:rPr>
  </w:style>
  <w:style w:type="character" w:customStyle="1" w:styleId="ListLabel2844">
    <w:name w:val="ListLabel 2844"/>
    <w:qFormat/>
    <w:rPr>
      <w:rFonts w:cs="Wingdings"/>
    </w:rPr>
  </w:style>
  <w:style w:type="character" w:customStyle="1" w:styleId="ListLabel2845">
    <w:name w:val="ListLabel 2845"/>
    <w:qFormat/>
    <w:rPr>
      <w:rFonts w:cs="Symbol"/>
    </w:rPr>
  </w:style>
  <w:style w:type="character" w:customStyle="1" w:styleId="ListLabel2846">
    <w:name w:val="ListLabel 2846"/>
    <w:qFormat/>
    <w:rPr>
      <w:rFonts w:cs="Courier New"/>
    </w:rPr>
  </w:style>
  <w:style w:type="character" w:customStyle="1" w:styleId="ListLabel2847">
    <w:name w:val="ListLabel 2847"/>
    <w:qFormat/>
    <w:rPr>
      <w:rFonts w:cs="Wingdings"/>
    </w:rPr>
  </w:style>
  <w:style w:type="character" w:customStyle="1" w:styleId="ListLabel2848">
    <w:name w:val="ListLabel 2848"/>
    <w:qFormat/>
    <w:rPr>
      <w:rFonts w:cs="Symbol"/>
    </w:rPr>
  </w:style>
  <w:style w:type="character" w:customStyle="1" w:styleId="ListLabel2849">
    <w:name w:val="ListLabel 2849"/>
    <w:qFormat/>
    <w:rPr>
      <w:rFonts w:cs="Courier New"/>
    </w:rPr>
  </w:style>
  <w:style w:type="character" w:customStyle="1" w:styleId="ListLabel2850">
    <w:name w:val="ListLabel 2850"/>
    <w:qFormat/>
    <w:rPr>
      <w:rFonts w:cs="Wingdings"/>
    </w:rPr>
  </w:style>
  <w:style w:type="character" w:customStyle="1" w:styleId="ListLabel2851">
    <w:name w:val="ListLabel 2851"/>
    <w:qFormat/>
    <w:rPr>
      <w:rFonts w:cs="Symbol"/>
    </w:rPr>
  </w:style>
  <w:style w:type="character" w:customStyle="1" w:styleId="ListLabel2852">
    <w:name w:val="ListLabel 2852"/>
    <w:qFormat/>
    <w:rPr>
      <w:rFonts w:cs="Courier New"/>
    </w:rPr>
  </w:style>
  <w:style w:type="character" w:customStyle="1" w:styleId="ListLabel2853">
    <w:name w:val="ListLabel 2853"/>
    <w:qFormat/>
    <w:rPr>
      <w:rFonts w:cs="Wingdings"/>
    </w:rPr>
  </w:style>
  <w:style w:type="character" w:customStyle="1" w:styleId="ListLabel2854">
    <w:name w:val="ListLabel 2854"/>
    <w:qFormat/>
    <w:rPr>
      <w:rFonts w:cs="Symbol"/>
    </w:rPr>
  </w:style>
  <w:style w:type="character" w:customStyle="1" w:styleId="ListLabel2855">
    <w:name w:val="ListLabel 2855"/>
    <w:qFormat/>
    <w:rPr>
      <w:rFonts w:cs="Courier New"/>
    </w:rPr>
  </w:style>
  <w:style w:type="character" w:customStyle="1" w:styleId="ListLabel2856">
    <w:name w:val="ListLabel 2856"/>
    <w:qFormat/>
    <w:rPr>
      <w:rFonts w:cs="Wingdings"/>
    </w:rPr>
  </w:style>
  <w:style w:type="character" w:customStyle="1" w:styleId="ListLabel2857">
    <w:name w:val="ListLabel 2857"/>
    <w:qFormat/>
    <w:rPr>
      <w:rFonts w:cs="Symbol"/>
    </w:rPr>
  </w:style>
  <w:style w:type="character" w:customStyle="1" w:styleId="ListLabel2858">
    <w:name w:val="ListLabel 2858"/>
    <w:qFormat/>
    <w:rPr>
      <w:rFonts w:cs="Courier New"/>
    </w:rPr>
  </w:style>
  <w:style w:type="character" w:customStyle="1" w:styleId="ListLabel2859">
    <w:name w:val="ListLabel 2859"/>
    <w:qFormat/>
    <w:rPr>
      <w:rFonts w:cs="Wingdings"/>
    </w:rPr>
  </w:style>
  <w:style w:type="character" w:customStyle="1" w:styleId="ListLabel2860">
    <w:name w:val="ListLabel 2860"/>
    <w:qFormat/>
    <w:rPr>
      <w:rFonts w:cs="Symbol"/>
      <w:b/>
    </w:rPr>
  </w:style>
  <w:style w:type="character" w:customStyle="1" w:styleId="ListLabel2861">
    <w:name w:val="ListLabel 2861"/>
    <w:qFormat/>
    <w:rPr>
      <w:rFonts w:cs="Courier New"/>
    </w:rPr>
  </w:style>
  <w:style w:type="character" w:customStyle="1" w:styleId="ListLabel2862">
    <w:name w:val="ListLabel 2862"/>
    <w:qFormat/>
    <w:rPr>
      <w:rFonts w:cs="Wingdings"/>
    </w:rPr>
  </w:style>
  <w:style w:type="character" w:customStyle="1" w:styleId="ListLabel2863">
    <w:name w:val="ListLabel 2863"/>
    <w:qFormat/>
    <w:rPr>
      <w:rFonts w:cs="Symbol"/>
    </w:rPr>
  </w:style>
  <w:style w:type="character" w:customStyle="1" w:styleId="ListLabel2864">
    <w:name w:val="ListLabel 2864"/>
    <w:qFormat/>
    <w:rPr>
      <w:rFonts w:cs="Courier New"/>
    </w:rPr>
  </w:style>
  <w:style w:type="character" w:customStyle="1" w:styleId="ListLabel2865">
    <w:name w:val="ListLabel 2865"/>
    <w:qFormat/>
    <w:rPr>
      <w:rFonts w:cs="Wingdings"/>
    </w:rPr>
  </w:style>
  <w:style w:type="character" w:customStyle="1" w:styleId="ListLabel2866">
    <w:name w:val="ListLabel 2866"/>
    <w:qFormat/>
    <w:rPr>
      <w:rFonts w:cs="Symbol"/>
    </w:rPr>
  </w:style>
  <w:style w:type="character" w:customStyle="1" w:styleId="ListLabel2867">
    <w:name w:val="ListLabel 2867"/>
    <w:qFormat/>
    <w:rPr>
      <w:rFonts w:cs="Courier New"/>
    </w:rPr>
  </w:style>
  <w:style w:type="character" w:customStyle="1" w:styleId="ListLabel2868">
    <w:name w:val="ListLabel 2868"/>
    <w:qFormat/>
    <w:rPr>
      <w:rFonts w:cs="Wingdings"/>
    </w:rPr>
  </w:style>
  <w:style w:type="character" w:customStyle="1" w:styleId="ListLabel2869">
    <w:name w:val="ListLabel 2869"/>
    <w:qFormat/>
    <w:rPr>
      <w:rFonts w:cs="Courier New"/>
    </w:rPr>
  </w:style>
  <w:style w:type="character" w:customStyle="1" w:styleId="ListLabel2870">
    <w:name w:val="ListLabel 2870"/>
    <w:qFormat/>
    <w:rPr>
      <w:rFonts w:cs="Courier New"/>
    </w:rPr>
  </w:style>
  <w:style w:type="character" w:customStyle="1" w:styleId="ListLabel2871">
    <w:name w:val="ListLabel 2871"/>
    <w:qFormat/>
    <w:rPr>
      <w:rFonts w:cs="Courier New"/>
    </w:rPr>
  </w:style>
  <w:style w:type="character" w:customStyle="1" w:styleId="ListLabel2872">
    <w:name w:val="ListLabel 2872"/>
    <w:qFormat/>
    <w:rPr>
      <w:rFonts w:cs="Symbol"/>
      <w:b/>
    </w:rPr>
  </w:style>
  <w:style w:type="character" w:customStyle="1" w:styleId="ListLabel2873">
    <w:name w:val="ListLabel 2873"/>
    <w:qFormat/>
    <w:rPr>
      <w:rFonts w:cs="Courier New"/>
    </w:rPr>
  </w:style>
  <w:style w:type="character" w:customStyle="1" w:styleId="ListLabel2874">
    <w:name w:val="ListLabel 2874"/>
    <w:qFormat/>
    <w:rPr>
      <w:rFonts w:cs="Wingdings"/>
    </w:rPr>
  </w:style>
  <w:style w:type="character" w:customStyle="1" w:styleId="ListLabel2875">
    <w:name w:val="ListLabel 2875"/>
    <w:qFormat/>
    <w:rPr>
      <w:rFonts w:cs="Symbol"/>
    </w:rPr>
  </w:style>
  <w:style w:type="character" w:customStyle="1" w:styleId="ListLabel2876">
    <w:name w:val="ListLabel 2876"/>
    <w:qFormat/>
    <w:rPr>
      <w:rFonts w:cs="Courier New"/>
    </w:rPr>
  </w:style>
  <w:style w:type="character" w:customStyle="1" w:styleId="ListLabel2877">
    <w:name w:val="ListLabel 2877"/>
    <w:qFormat/>
    <w:rPr>
      <w:rFonts w:cs="Wingdings"/>
    </w:rPr>
  </w:style>
  <w:style w:type="character" w:customStyle="1" w:styleId="ListLabel2878">
    <w:name w:val="ListLabel 2878"/>
    <w:qFormat/>
    <w:rPr>
      <w:rFonts w:cs="Symbol"/>
    </w:rPr>
  </w:style>
  <w:style w:type="character" w:customStyle="1" w:styleId="ListLabel2879">
    <w:name w:val="ListLabel 2879"/>
    <w:qFormat/>
    <w:rPr>
      <w:rFonts w:cs="Courier New"/>
    </w:rPr>
  </w:style>
  <w:style w:type="character" w:customStyle="1" w:styleId="ListLabel2880">
    <w:name w:val="ListLabel 2880"/>
    <w:qFormat/>
    <w:rPr>
      <w:rFonts w:cs="Wingdings"/>
    </w:rPr>
  </w:style>
  <w:style w:type="character" w:customStyle="1" w:styleId="ListLabel2881">
    <w:name w:val="ListLabel 2881"/>
    <w:qFormat/>
    <w:rPr>
      <w:rFonts w:ascii="Calibri" w:hAnsi="Calibri" w:cs="Symbol"/>
      <w:sz w:val="20"/>
    </w:rPr>
  </w:style>
  <w:style w:type="character" w:customStyle="1" w:styleId="ListLabel2882">
    <w:name w:val="ListLabel 2882"/>
    <w:qFormat/>
    <w:rPr>
      <w:rFonts w:cs="Courier New"/>
      <w:sz w:val="20"/>
    </w:rPr>
  </w:style>
  <w:style w:type="character" w:customStyle="1" w:styleId="ListLabel2883">
    <w:name w:val="ListLabel 2883"/>
    <w:qFormat/>
    <w:rPr>
      <w:rFonts w:cs="Wingdings"/>
      <w:sz w:val="20"/>
    </w:rPr>
  </w:style>
  <w:style w:type="character" w:customStyle="1" w:styleId="ListLabel2884">
    <w:name w:val="ListLabel 2884"/>
    <w:qFormat/>
    <w:rPr>
      <w:rFonts w:cs="Wingdings"/>
      <w:sz w:val="20"/>
    </w:rPr>
  </w:style>
  <w:style w:type="character" w:customStyle="1" w:styleId="ListLabel2885">
    <w:name w:val="ListLabel 2885"/>
    <w:qFormat/>
    <w:rPr>
      <w:rFonts w:cs="Wingdings"/>
      <w:sz w:val="20"/>
    </w:rPr>
  </w:style>
  <w:style w:type="character" w:customStyle="1" w:styleId="ListLabel2886">
    <w:name w:val="ListLabel 2886"/>
    <w:qFormat/>
    <w:rPr>
      <w:rFonts w:cs="Wingdings"/>
      <w:sz w:val="20"/>
    </w:rPr>
  </w:style>
  <w:style w:type="character" w:customStyle="1" w:styleId="ListLabel2887">
    <w:name w:val="ListLabel 2887"/>
    <w:qFormat/>
    <w:rPr>
      <w:rFonts w:cs="Wingdings"/>
      <w:sz w:val="20"/>
    </w:rPr>
  </w:style>
  <w:style w:type="character" w:customStyle="1" w:styleId="ListLabel2888">
    <w:name w:val="ListLabel 2888"/>
    <w:qFormat/>
    <w:rPr>
      <w:rFonts w:cs="Wingdings"/>
      <w:sz w:val="20"/>
    </w:rPr>
  </w:style>
  <w:style w:type="character" w:customStyle="1" w:styleId="ListLabel2889">
    <w:name w:val="ListLabel 2889"/>
    <w:qFormat/>
    <w:rPr>
      <w:rFonts w:cs="Wingdings"/>
      <w:sz w:val="20"/>
    </w:rPr>
  </w:style>
  <w:style w:type="character" w:customStyle="1" w:styleId="ListLabel2890">
    <w:name w:val="ListLabel 2890"/>
    <w:qFormat/>
    <w:rPr>
      <w:rFonts w:cs="Symbol"/>
    </w:rPr>
  </w:style>
  <w:style w:type="character" w:customStyle="1" w:styleId="ListLabel2891">
    <w:name w:val="ListLabel 2891"/>
    <w:qFormat/>
    <w:rPr>
      <w:rFonts w:cs="Courier New"/>
    </w:rPr>
  </w:style>
  <w:style w:type="character" w:customStyle="1" w:styleId="ListLabel2892">
    <w:name w:val="ListLabel 2892"/>
    <w:qFormat/>
    <w:rPr>
      <w:rFonts w:cs="Wingdings"/>
    </w:rPr>
  </w:style>
  <w:style w:type="character" w:customStyle="1" w:styleId="ListLabel2893">
    <w:name w:val="ListLabel 2893"/>
    <w:qFormat/>
    <w:rPr>
      <w:rFonts w:cs="Symbol"/>
    </w:rPr>
  </w:style>
  <w:style w:type="character" w:customStyle="1" w:styleId="ListLabel2894">
    <w:name w:val="ListLabel 2894"/>
    <w:qFormat/>
    <w:rPr>
      <w:rFonts w:cs="Courier New"/>
    </w:rPr>
  </w:style>
  <w:style w:type="character" w:customStyle="1" w:styleId="ListLabel2895">
    <w:name w:val="ListLabel 2895"/>
    <w:qFormat/>
    <w:rPr>
      <w:rFonts w:cs="Wingdings"/>
    </w:rPr>
  </w:style>
  <w:style w:type="character" w:customStyle="1" w:styleId="ListLabel2896">
    <w:name w:val="ListLabel 2896"/>
    <w:qFormat/>
    <w:rPr>
      <w:rFonts w:cs="Symbol"/>
    </w:rPr>
  </w:style>
  <w:style w:type="character" w:customStyle="1" w:styleId="ListLabel2897">
    <w:name w:val="ListLabel 2897"/>
    <w:qFormat/>
    <w:rPr>
      <w:rFonts w:cs="Courier New"/>
    </w:rPr>
  </w:style>
  <w:style w:type="character" w:customStyle="1" w:styleId="ListLabel2898">
    <w:name w:val="ListLabel 2898"/>
    <w:qFormat/>
    <w:rPr>
      <w:rFonts w:cs="Wingdings"/>
    </w:rPr>
  </w:style>
  <w:style w:type="character" w:customStyle="1" w:styleId="ListLabel2899">
    <w:name w:val="ListLabel 2899"/>
    <w:qFormat/>
    <w:rPr>
      <w:rFonts w:cs="Calibri"/>
    </w:rPr>
  </w:style>
  <w:style w:type="character" w:customStyle="1" w:styleId="ListLabel2900">
    <w:name w:val="ListLabel 2900"/>
    <w:qFormat/>
    <w:rPr>
      <w:rFonts w:cs="Courier New"/>
    </w:rPr>
  </w:style>
  <w:style w:type="character" w:customStyle="1" w:styleId="ListLabel2901">
    <w:name w:val="ListLabel 2901"/>
    <w:qFormat/>
    <w:rPr>
      <w:rFonts w:cs="Wingdings"/>
    </w:rPr>
  </w:style>
  <w:style w:type="character" w:customStyle="1" w:styleId="ListLabel2902">
    <w:name w:val="ListLabel 2902"/>
    <w:qFormat/>
    <w:rPr>
      <w:rFonts w:cs="Symbol"/>
    </w:rPr>
  </w:style>
  <w:style w:type="character" w:customStyle="1" w:styleId="ListLabel2903">
    <w:name w:val="ListLabel 2903"/>
    <w:qFormat/>
    <w:rPr>
      <w:rFonts w:cs="Courier New"/>
    </w:rPr>
  </w:style>
  <w:style w:type="character" w:customStyle="1" w:styleId="ListLabel2904">
    <w:name w:val="ListLabel 2904"/>
    <w:qFormat/>
    <w:rPr>
      <w:rFonts w:cs="Wingdings"/>
    </w:rPr>
  </w:style>
  <w:style w:type="character" w:customStyle="1" w:styleId="ListLabel2905">
    <w:name w:val="ListLabel 2905"/>
    <w:qFormat/>
    <w:rPr>
      <w:rFonts w:cs="Symbol"/>
    </w:rPr>
  </w:style>
  <w:style w:type="character" w:customStyle="1" w:styleId="ListLabel2906">
    <w:name w:val="ListLabel 2906"/>
    <w:qFormat/>
    <w:rPr>
      <w:rFonts w:cs="Courier New"/>
    </w:rPr>
  </w:style>
  <w:style w:type="character" w:customStyle="1" w:styleId="ListLabel2907">
    <w:name w:val="ListLabel 2907"/>
    <w:qFormat/>
    <w:rPr>
      <w:rFonts w:cs="Wingdings"/>
    </w:rPr>
  </w:style>
  <w:style w:type="character" w:customStyle="1" w:styleId="ListLabel2908">
    <w:name w:val="ListLabel 2908"/>
    <w:qFormat/>
    <w:rPr>
      <w:rFonts w:ascii="Calibri" w:hAnsi="Calibri" w:cs="Symbol"/>
      <w:sz w:val="22"/>
    </w:rPr>
  </w:style>
  <w:style w:type="character" w:customStyle="1" w:styleId="ListLabel2909">
    <w:name w:val="ListLabel 2909"/>
    <w:qFormat/>
    <w:rPr>
      <w:rFonts w:cs="Courier New"/>
      <w:sz w:val="20"/>
    </w:rPr>
  </w:style>
  <w:style w:type="character" w:customStyle="1" w:styleId="ListLabel2910">
    <w:name w:val="ListLabel 2910"/>
    <w:qFormat/>
    <w:rPr>
      <w:rFonts w:cs="Wingdings"/>
      <w:sz w:val="20"/>
    </w:rPr>
  </w:style>
  <w:style w:type="character" w:customStyle="1" w:styleId="ListLabel2911">
    <w:name w:val="ListLabel 2911"/>
    <w:qFormat/>
    <w:rPr>
      <w:rFonts w:cs="Wingdings"/>
      <w:sz w:val="20"/>
    </w:rPr>
  </w:style>
  <w:style w:type="character" w:customStyle="1" w:styleId="ListLabel2912">
    <w:name w:val="ListLabel 2912"/>
    <w:qFormat/>
    <w:rPr>
      <w:rFonts w:cs="Wingdings"/>
      <w:sz w:val="20"/>
    </w:rPr>
  </w:style>
  <w:style w:type="character" w:customStyle="1" w:styleId="ListLabel2913">
    <w:name w:val="ListLabel 2913"/>
    <w:qFormat/>
    <w:rPr>
      <w:rFonts w:cs="Wingdings"/>
      <w:sz w:val="20"/>
    </w:rPr>
  </w:style>
  <w:style w:type="character" w:customStyle="1" w:styleId="ListLabel2914">
    <w:name w:val="ListLabel 2914"/>
    <w:qFormat/>
    <w:rPr>
      <w:rFonts w:cs="Wingdings"/>
      <w:sz w:val="20"/>
    </w:rPr>
  </w:style>
  <w:style w:type="character" w:customStyle="1" w:styleId="ListLabel2915">
    <w:name w:val="ListLabel 2915"/>
    <w:qFormat/>
    <w:rPr>
      <w:rFonts w:cs="Wingdings"/>
      <w:sz w:val="20"/>
    </w:rPr>
  </w:style>
  <w:style w:type="character" w:customStyle="1" w:styleId="ListLabel2916">
    <w:name w:val="ListLabel 2916"/>
    <w:qFormat/>
    <w:rPr>
      <w:rFonts w:cs="Wingdings"/>
      <w:sz w:val="20"/>
    </w:rPr>
  </w:style>
  <w:style w:type="character" w:customStyle="1" w:styleId="ListLabel2917">
    <w:name w:val="ListLabel 2917"/>
    <w:qFormat/>
    <w:rPr>
      <w:rFonts w:cs="Symbol"/>
      <w:b/>
    </w:rPr>
  </w:style>
  <w:style w:type="character" w:customStyle="1" w:styleId="ListLabel2918">
    <w:name w:val="ListLabel 2918"/>
    <w:qFormat/>
    <w:rPr>
      <w:rFonts w:cs="Courier New"/>
    </w:rPr>
  </w:style>
  <w:style w:type="character" w:customStyle="1" w:styleId="ListLabel2919">
    <w:name w:val="ListLabel 2919"/>
    <w:qFormat/>
    <w:rPr>
      <w:rFonts w:cs="Wingdings"/>
    </w:rPr>
  </w:style>
  <w:style w:type="character" w:customStyle="1" w:styleId="ListLabel2920">
    <w:name w:val="ListLabel 2920"/>
    <w:qFormat/>
    <w:rPr>
      <w:rFonts w:cs="Symbol"/>
    </w:rPr>
  </w:style>
  <w:style w:type="character" w:customStyle="1" w:styleId="ListLabel2921">
    <w:name w:val="ListLabel 2921"/>
    <w:qFormat/>
    <w:rPr>
      <w:rFonts w:cs="Courier New"/>
    </w:rPr>
  </w:style>
  <w:style w:type="character" w:customStyle="1" w:styleId="ListLabel2922">
    <w:name w:val="ListLabel 2922"/>
    <w:qFormat/>
    <w:rPr>
      <w:rFonts w:cs="Wingdings"/>
    </w:rPr>
  </w:style>
  <w:style w:type="character" w:customStyle="1" w:styleId="ListLabel2923">
    <w:name w:val="ListLabel 2923"/>
    <w:qFormat/>
    <w:rPr>
      <w:rFonts w:cs="Symbol"/>
    </w:rPr>
  </w:style>
  <w:style w:type="character" w:customStyle="1" w:styleId="ListLabel2924">
    <w:name w:val="ListLabel 2924"/>
    <w:qFormat/>
    <w:rPr>
      <w:rFonts w:cs="Courier New"/>
    </w:rPr>
  </w:style>
  <w:style w:type="character" w:customStyle="1" w:styleId="ListLabel2925">
    <w:name w:val="ListLabel 2925"/>
    <w:qFormat/>
    <w:rPr>
      <w:rFonts w:cs="Wingdings"/>
    </w:rPr>
  </w:style>
  <w:style w:type="character" w:customStyle="1" w:styleId="ListLabel2926">
    <w:name w:val="ListLabel 2926"/>
    <w:qFormat/>
    <w:rPr>
      <w:rFonts w:ascii="Calibri" w:hAnsi="Calibri" w:cs="Symbol"/>
    </w:rPr>
  </w:style>
  <w:style w:type="character" w:customStyle="1" w:styleId="ListLabel2927">
    <w:name w:val="ListLabel 2927"/>
    <w:qFormat/>
    <w:rPr>
      <w:rFonts w:ascii="Calibri" w:hAnsi="Calibri" w:cs="Courier New"/>
    </w:rPr>
  </w:style>
  <w:style w:type="character" w:customStyle="1" w:styleId="ListLabel2928">
    <w:name w:val="ListLabel 2928"/>
    <w:qFormat/>
    <w:rPr>
      <w:rFonts w:cs="Wingdings"/>
    </w:rPr>
  </w:style>
  <w:style w:type="character" w:customStyle="1" w:styleId="ListLabel2929">
    <w:name w:val="ListLabel 2929"/>
    <w:qFormat/>
    <w:rPr>
      <w:rFonts w:cs="Symbol"/>
    </w:rPr>
  </w:style>
  <w:style w:type="character" w:customStyle="1" w:styleId="ListLabel2930">
    <w:name w:val="ListLabel 2930"/>
    <w:qFormat/>
    <w:rPr>
      <w:rFonts w:cs="Courier New"/>
    </w:rPr>
  </w:style>
  <w:style w:type="character" w:customStyle="1" w:styleId="ListLabel2931">
    <w:name w:val="ListLabel 2931"/>
    <w:qFormat/>
    <w:rPr>
      <w:rFonts w:cs="Wingdings"/>
    </w:rPr>
  </w:style>
  <w:style w:type="character" w:customStyle="1" w:styleId="ListLabel2932">
    <w:name w:val="ListLabel 2932"/>
    <w:qFormat/>
    <w:rPr>
      <w:rFonts w:cs="Symbol"/>
    </w:rPr>
  </w:style>
  <w:style w:type="character" w:customStyle="1" w:styleId="ListLabel2933">
    <w:name w:val="ListLabel 2933"/>
    <w:qFormat/>
    <w:rPr>
      <w:rFonts w:cs="Courier New"/>
    </w:rPr>
  </w:style>
  <w:style w:type="character" w:customStyle="1" w:styleId="ListLabel2934">
    <w:name w:val="ListLabel 2934"/>
    <w:qFormat/>
    <w:rPr>
      <w:rFonts w:cs="Wingdings"/>
    </w:rPr>
  </w:style>
  <w:style w:type="character" w:customStyle="1" w:styleId="ListLabel2935">
    <w:name w:val="ListLabel 2935"/>
    <w:qFormat/>
    <w:rPr>
      <w:rFonts w:cs="Symbol"/>
    </w:rPr>
  </w:style>
  <w:style w:type="character" w:customStyle="1" w:styleId="ListLabel2936">
    <w:name w:val="ListLabel 2936"/>
    <w:qFormat/>
    <w:rPr>
      <w:rFonts w:cs="Courier New"/>
    </w:rPr>
  </w:style>
  <w:style w:type="character" w:customStyle="1" w:styleId="ListLabel2937">
    <w:name w:val="ListLabel 2937"/>
    <w:qFormat/>
    <w:rPr>
      <w:rFonts w:cs="Wingdings"/>
    </w:rPr>
  </w:style>
  <w:style w:type="character" w:customStyle="1" w:styleId="ListLabel2938">
    <w:name w:val="ListLabel 2938"/>
    <w:qFormat/>
    <w:rPr>
      <w:rFonts w:cs="Symbol"/>
    </w:rPr>
  </w:style>
  <w:style w:type="character" w:customStyle="1" w:styleId="ListLabel2939">
    <w:name w:val="ListLabel 2939"/>
    <w:qFormat/>
    <w:rPr>
      <w:rFonts w:cs="Courier New"/>
    </w:rPr>
  </w:style>
  <w:style w:type="character" w:customStyle="1" w:styleId="ListLabel2940">
    <w:name w:val="ListLabel 2940"/>
    <w:qFormat/>
    <w:rPr>
      <w:rFonts w:cs="Wingdings"/>
    </w:rPr>
  </w:style>
  <w:style w:type="character" w:customStyle="1" w:styleId="ListLabel2941">
    <w:name w:val="ListLabel 2941"/>
    <w:qFormat/>
    <w:rPr>
      <w:rFonts w:cs="Symbol"/>
    </w:rPr>
  </w:style>
  <w:style w:type="character" w:customStyle="1" w:styleId="ListLabel2942">
    <w:name w:val="ListLabel 2942"/>
    <w:qFormat/>
    <w:rPr>
      <w:rFonts w:cs="Courier New"/>
    </w:rPr>
  </w:style>
  <w:style w:type="character" w:customStyle="1" w:styleId="ListLabel2943">
    <w:name w:val="ListLabel 2943"/>
    <w:qFormat/>
    <w:rPr>
      <w:rFonts w:cs="Wingdings"/>
    </w:rPr>
  </w:style>
  <w:style w:type="character" w:customStyle="1" w:styleId="ListLabel2944">
    <w:name w:val="ListLabel 2944"/>
    <w:qFormat/>
    <w:rPr>
      <w:rFonts w:cs="Symbol"/>
    </w:rPr>
  </w:style>
  <w:style w:type="character" w:customStyle="1" w:styleId="ListLabel2945">
    <w:name w:val="ListLabel 2945"/>
    <w:qFormat/>
    <w:rPr>
      <w:rFonts w:cs="Courier New"/>
    </w:rPr>
  </w:style>
  <w:style w:type="character" w:customStyle="1" w:styleId="ListLabel2946">
    <w:name w:val="ListLabel 2946"/>
    <w:qFormat/>
    <w:rPr>
      <w:rFonts w:cs="Wingdings"/>
    </w:rPr>
  </w:style>
  <w:style w:type="character" w:customStyle="1" w:styleId="ListLabel2947">
    <w:name w:val="ListLabel 2947"/>
    <w:qFormat/>
    <w:rPr>
      <w:rFonts w:cs="Symbol"/>
    </w:rPr>
  </w:style>
  <w:style w:type="character" w:customStyle="1" w:styleId="ListLabel2948">
    <w:name w:val="ListLabel 2948"/>
    <w:qFormat/>
    <w:rPr>
      <w:rFonts w:cs="Courier New"/>
    </w:rPr>
  </w:style>
  <w:style w:type="character" w:customStyle="1" w:styleId="ListLabel2949">
    <w:name w:val="ListLabel 2949"/>
    <w:qFormat/>
    <w:rPr>
      <w:rFonts w:cs="Wingdings"/>
    </w:rPr>
  </w:style>
  <w:style w:type="character" w:customStyle="1" w:styleId="ListLabel2950">
    <w:name w:val="ListLabel 2950"/>
    <w:qFormat/>
    <w:rPr>
      <w:rFonts w:cs="Symbol"/>
    </w:rPr>
  </w:style>
  <w:style w:type="character" w:customStyle="1" w:styleId="ListLabel2951">
    <w:name w:val="ListLabel 2951"/>
    <w:qFormat/>
    <w:rPr>
      <w:rFonts w:cs="Courier New"/>
    </w:rPr>
  </w:style>
  <w:style w:type="character" w:customStyle="1" w:styleId="ListLabel2952">
    <w:name w:val="ListLabel 2952"/>
    <w:qFormat/>
    <w:rPr>
      <w:rFonts w:cs="Wingdings"/>
    </w:rPr>
  </w:style>
  <w:style w:type="character" w:customStyle="1" w:styleId="ListLabel2953">
    <w:name w:val="ListLabel 2953"/>
    <w:qFormat/>
    <w:rPr>
      <w:rFonts w:cs="Symbol"/>
    </w:rPr>
  </w:style>
  <w:style w:type="character" w:customStyle="1" w:styleId="ListLabel2954">
    <w:name w:val="ListLabel 2954"/>
    <w:qFormat/>
    <w:rPr>
      <w:rFonts w:cs="Courier New"/>
    </w:rPr>
  </w:style>
  <w:style w:type="character" w:customStyle="1" w:styleId="ListLabel2955">
    <w:name w:val="ListLabel 2955"/>
    <w:qFormat/>
    <w:rPr>
      <w:rFonts w:cs="Wingdings"/>
    </w:rPr>
  </w:style>
  <w:style w:type="character" w:customStyle="1" w:styleId="ListLabel2956">
    <w:name w:val="ListLabel 2956"/>
    <w:qFormat/>
    <w:rPr>
      <w:rFonts w:cs="Symbol"/>
    </w:rPr>
  </w:style>
  <w:style w:type="character" w:customStyle="1" w:styleId="ListLabel2957">
    <w:name w:val="ListLabel 2957"/>
    <w:qFormat/>
    <w:rPr>
      <w:rFonts w:cs="Courier New"/>
    </w:rPr>
  </w:style>
  <w:style w:type="character" w:customStyle="1" w:styleId="ListLabel2958">
    <w:name w:val="ListLabel 2958"/>
    <w:qFormat/>
    <w:rPr>
      <w:rFonts w:cs="Wingdings"/>
    </w:rPr>
  </w:style>
  <w:style w:type="character" w:customStyle="1" w:styleId="ListLabel2959">
    <w:name w:val="ListLabel 2959"/>
    <w:qFormat/>
    <w:rPr>
      <w:rFonts w:cs="Symbol"/>
    </w:rPr>
  </w:style>
  <w:style w:type="character" w:customStyle="1" w:styleId="ListLabel2960">
    <w:name w:val="ListLabel 2960"/>
    <w:qFormat/>
    <w:rPr>
      <w:rFonts w:cs="Courier New"/>
    </w:rPr>
  </w:style>
  <w:style w:type="character" w:customStyle="1" w:styleId="ListLabel2961">
    <w:name w:val="ListLabel 2961"/>
    <w:qFormat/>
    <w:rPr>
      <w:rFonts w:cs="Wingdings"/>
    </w:rPr>
  </w:style>
  <w:style w:type="character" w:customStyle="1" w:styleId="ListLabel2962">
    <w:name w:val="ListLabel 2962"/>
    <w:qFormat/>
    <w:rPr>
      <w:rFonts w:cs="Symbol"/>
    </w:rPr>
  </w:style>
  <w:style w:type="character" w:customStyle="1" w:styleId="ListLabel2963">
    <w:name w:val="ListLabel 2963"/>
    <w:qFormat/>
    <w:rPr>
      <w:rFonts w:cs="Courier New"/>
    </w:rPr>
  </w:style>
  <w:style w:type="character" w:customStyle="1" w:styleId="ListLabel2964">
    <w:name w:val="ListLabel 2964"/>
    <w:qFormat/>
    <w:rPr>
      <w:rFonts w:cs="Wingdings"/>
    </w:rPr>
  </w:style>
  <w:style w:type="character" w:customStyle="1" w:styleId="ListLabel2965">
    <w:name w:val="ListLabel 2965"/>
    <w:qFormat/>
    <w:rPr>
      <w:rFonts w:cs="Symbol"/>
    </w:rPr>
  </w:style>
  <w:style w:type="character" w:customStyle="1" w:styleId="ListLabel2966">
    <w:name w:val="ListLabel 2966"/>
    <w:qFormat/>
    <w:rPr>
      <w:rFonts w:cs="Courier New"/>
    </w:rPr>
  </w:style>
  <w:style w:type="character" w:customStyle="1" w:styleId="ListLabel2967">
    <w:name w:val="ListLabel 2967"/>
    <w:qFormat/>
    <w:rPr>
      <w:rFonts w:cs="Wingdings"/>
    </w:rPr>
  </w:style>
  <w:style w:type="character" w:customStyle="1" w:styleId="ListLabel2968">
    <w:name w:val="ListLabel 2968"/>
    <w:qFormat/>
    <w:rPr>
      <w:rFonts w:cs="Symbol"/>
    </w:rPr>
  </w:style>
  <w:style w:type="character" w:customStyle="1" w:styleId="ListLabel2969">
    <w:name w:val="ListLabel 2969"/>
    <w:qFormat/>
    <w:rPr>
      <w:rFonts w:cs="Courier New"/>
    </w:rPr>
  </w:style>
  <w:style w:type="character" w:customStyle="1" w:styleId="ListLabel2970">
    <w:name w:val="ListLabel 2970"/>
    <w:qFormat/>
    <w:rPr>
      <w:rFonts w:cs="Wingdings"/>
    </w:rPr>
  </w:style>
  <w:style w:type="character" w:customStyle="1" w:styleId="ListLabel2971">
    <w:name w:val="ListLabel 2971"/>
    <w:qFormat/>
    <w:rPr>
      <w:rFonts w:cs="Symbol"/>
    </w:rPr>
  </w:style>
  <w:style w:type="character" w:customStyle="1" w:styleId="ListLabel2972">
    <w:name w:val="ListLabel 2972"/>
    <w:qFormat/>
    <w:rPr>
      <w:rFonts w:cs="Courier New"/>
    </w:rPr>
  </w:style>
  <w:style w:type="character" w:customStyle="1" w:styleId="ListLabel2973">
    <w:name w:val="ListLabel 2973"/>
    <w:qFormat/>
    <w:rPr>
      <w:rFonts w:cs="Wingdings"/>
    </w:rPr>
  </w:style>
  <w:style w:type="character" w:customStyle="1" w:styleId="ListLabel2974">
    <w:name w:val="ListLabel 2974"/>
    <w:qFormat/>
    <w:rPr>
      <w:rFonts w:cs="Symbol"/>
    </w:rPr>
  </w:style>
  <w:style w:type="character" w:customStyle="1" w:styleId="ListLabel2975">
    <w:name w:val="ListLabel 2975"/>
    <w:qFormat/>
    <w:rPr>
      <w:rFonts w:cs="Courier New"/>
    </w:rPr>
  </w:style>
  <w:style w:type="character" w:customStyle="1" w:styleId="ListLabel2976">
    <w:name w:val="ListLabel 2976"/>
    <w:qFormat/>
    <w:rPr>
      <w:rFonts w:cs="Wingdings"/>
    </w:rPr>
  </w:style>
  <w:style w:type="character" w:customStyle="1" w:styleId="ListLabel2977">
    <w:name w:val="ListLabel 2977"/>
    <w:qFormat/>
    <w:rPr>
      <w:rFonts w:cs="Symbol"/>
    </w:rPr>
  </w:style>
  <w:style w:type="character" w:customStyle="1" w:styleId="ListLabel2978">
    <w:name w:val="ListLabel 2978"/>
    <w:qFormat/>
    <w:rPr>
      <w:rFonts w:cs="Courier New"/>
    </w:rPr>
  </w:style>
  <w:style w:type="character" w:customStyle="1" w:styleId="ListLabel2979">
    <w:name w:val="ListLabel 2979"/>
    <w:qFormat/>
    <w:rPr>
      <w:rFonts w:cs="Wingdings"/>
    </w:rPr>
  </w:style>
  <w:style w:type="character" w:customStyle="1" w:styleId="ListLabel2980">
    <w:name w:val="ListLabel 2980"/>
    <w:qFormat/>
    <w:rPr>
      <w:rFonts w:cs="Symbol"/>
      <w:b/>
    </w:rPr>
  </w:style>
  <w:style w:type="character" w:customStyle="1" w:styleId="ListLabel2981">
    <w:name w:val="ListLabel 2981"/>
    <w:qFormat/>
    <w:rPr>
      <w:rFonts w:cs="Symbol"/>
      <w:b/>
    </w:rPr>
  </w:style>
  <w:style w:type="character" w:customStyle="1" w:styleId="ListLabel2982">
    <w:name w:val="ListLabel 2982"/>
    <w:qFormat/>
    <w:rPr>
      <w:rFonts w:cs="Wingdings"/>
    </w:rPr>
  </w:style>
  <w:style w:type="character" w:customStyle="1" w:styleId="ListLabel2983">
    <w:name w:val="ListLabel 2983"/>
    <w:qFormat/>
    <w:rPr>
      <w:rFonts w:cs="Symbol"/>
    </w:rPr>
  </w:style>
  <w:style w:type="character" w:customStyle="1" w:styleId="ListLabel2984">
    <w:name w:val="ListLabel 2984"/>
    <w:qFormat/>
    <w:rPr>
      <w:rFonts w:cs="Courier New"/>
    </w:rPr>
  </w:style>
  <w:style w:type="character" w:customStyle="1" w:styleId="ListLabel2985">
    <w:name w:val="ListLabel 2985"/>
    <w:qFormat/>
    <w:rPr>
      <w:rFonts w:cs="Wingdings"/>
    </w:rPr>
  </w:style>
  <w:style w:type="character" w:customStyle="1" w:styleId="ListLabel2986">
    <w:name w:val="ListLabel 2986"/>
    <w:qFormat/>
    <w:rPr>
      <w:rFonts w:cs="Symbol"/>
    </w:rPr>
  </w:style>
  <w:style w:type="character" w:customStyle="1" w:styleId="ListLabel2987">
    <w:name w:val="ListLabel 2987"/>
    <w:qFormat/>
    <w:rPr>
      <w:rFonts w:cs="Courier New"/>
    </w:rPr>
  </w:style>
  <w:style w:type="character" w:customStyle="1" w:styleId="ListLabel2988">
    <w:name w:val="ListLabel 2988"/>
    <w:qFormat/>
    <w:rPr>
      <w:rFonts w:cs="Wingdings"/>
    </w:rPr>
  </w:style>
  <w:style w:type="character" w:customStyle="1" w:styleId="ListLabel2989">
    <w:name w:val="ListLabel 2989"/>
    <w:qFormat/>
    <w:rPr>
      <w:rFonts w:ascii="Times New Roman" w:hAnsi="Times New Roman" w:cs="Symbol"/>
      <w:sz w:val="24"/>
    </w:rPr>
  </w:style>
  <w:style w:type="character" w:customStyle="1" w:styleId="ListLabel2990">
    <w:name w:val="ListLabel 2990"/>
    <w:qFormat/>
    <w:rPr>
      <w:rFonts w:cs="Courier New"/>
    </w:rPr>
  </w:style>
  <w:style w:type="character" w:customStyle="1" w:styleId="ListLabel2991">
    <w:name w:val="ListLabel 2991"/>
    <w:qFormat/>
    <w:rPr>
      <w:rFonts w:cs="Wingdings"/>
    </w:rPr>
  </w:style>
  <w:style w:type="character" w:customStyle="1" w:styleId="ListLabel2992">
    <w:name w:val="ListLabel 2992"/>
    <w:qFormat/>
    <w:rPr>
      <w:rFonts w:cs="Symbol"/>
    </w:rPr>
  </w:style>
  <w:style w:type="character" w:customStyle="1" w:styleId="ListLabel2993">
    <w:name w:val="ListLabel 2993"/>
    <w:qFormat/>
    <w:rPr>
      <w:rFonts w:cs="Courier New"/>
    </w:rPr>
  </w:style>
  <w:style w:type="character" w:customStyle="1" w:styleId="ListLabel2994">
    <w:name w:val="ListLabel 2994"/>
    <w:qFormat/>
    <w:rPr>
      <w:rFonts w:cs="Wingdings"/>
    </w:rPr>
  </w:style>
  <w:style w:type="character" w:customStyle="1" w:styleId="ListLabel2995">
    <w:name w:val="ListLabel 2995"/>
    <w:qFormat/>
    <w:rPr>
      <w:rFonts w:cs="Symbol"/>
    </w:rPr>
  </w:style>
  <w:style w:type="character" w:customStyle="1" w:styleId="ListLabel2996">
    <w:name w:val="ListLabel 2996"/>
    <w:qFormat/>
    <w:rPr>
      <w:rFonts w:cs="Courier New"/>
    </w:rPr>
  </w:style>
  <w:style w:type="character" w:customStyle="1" w:styleId="ListLabel2997">
    <w:name w:val="ListLabel 2997"/>
    <w:qFormat/>
    <w:rPr>
      <w:rFonts w:cs="Wingdings"/>
    </w:rPr>
  </w:style>
  <w:style w:type="character" w:customStyle="1" w:styleId="ListLabel2998">
    <w:name w:val="ListLabel 2998"/>
    <w:qFormat/>
    <w:rPr>
      <w:rFonts w:cs="Symbol"/>
    </w:rPr>
  </w:style>
  <w:style w:type="character" w:customStyle="1" w:styleId="ListLabel2999">
    <w:name w:val="ListLabel 2999"/>
    <w:qFormat/>
    <w:rPr>
      <w:rFonts w:cs="Courier New"/>
    </w:rPr>
  </w:style>
  <w:style w:type="character" w:customStyle="1" w:styleId="ListLabel3000">
    <w:name w:val="ListLabel 3000"/>
    <w:qFormat/>
    <w:rPr>
      <w:rFonts w:cs="Wingdings"/>
    </w:rPr>
  </w:style>
  <w:style w:type="character" w:customStyle="1" w:styleId="ListLabel3001">
    <w:name w:val="ListLabel 3001"/>
    <w:qFormat/>
    <w:rPr>
      <w:rFonts w:cs="Symbol"/>
    </w:rPr>
  </w:style>
  <w:style w:type="character" w:customStyle="1" w:styleId="ListLabel3002">
    <w:name w:val="ListLabel 3002"/>
    <w:qFormat/>
    <w:rPr>
      <w:rFonts w:cs="Courier New"/>
    </w:rPr>
  </w:style>
  <w:style w:type="character" w:customStyle="1" w:styleId="ListLabel3003">
    <w:name w:val="ListLabel 3003"/>
    <w:qFormat/>
    <w:rPr>
      <w:rFonts w:cs="Wingdings"/>
    </w:rPr>
  </w:style>
  <w:style w:type="character" w:customStyle="1" w:styleId="ListLabel3004">
    <w:name w:val="ListLabel 3004"/>
    <w:qFormat/>
    <w:rPr>
      <w:rFonts w:cs="Symbol"/>
    </w:rPr>
  </w:style>
  <w:style w:type="character" w:customStyle="1" w:styleId="ListLabel3005">
    <w:name w:val="ListLabel 3005"/>
    <w:qFormat/>
    <w:rPr>
      <w:rFonts w:cs="Courier New"/>
    </w:rPr>
  </w:style>
  <w:style w:type="character" w:customStyle="1" w:styleId="ListLabel3006">
    <w:name w:val="ListLabel 3006"/>
    <w:qFormat/>
    <w:rPr>
      <w:rFonts w:cs="Wingdings"/>
    </w:rPr>
  </w:style>
  <w:style w:type="character" w:customStyle="1" w:styleId="ListLabel3007">
    <w:name w:val="ListLabel 3007"/>
    <w:qFormat/>
    <w:rPr>
      <w:rFonts w:cs="Symbol"/>
      <w:b/>
    </w:rPr>
  </w:style>
  <w:style w:type="character" w:customStyle="1" w:styleId="ListLabel3008">
    <w:name w:val="ListLabel 3008"/>
    <w:qFormat/>
    <w:rPr>
      <w:rFonts w:cs="Courier New"/>
    </w:rPr>
  </w:style>
  <w:style w:type="character" w:customStyle="1" w:styleId="ListLabel3009">
    <w:name w:val="ListLabel 3009"/>
    <w:qFormat/>
    <w:rPr>
      <w:rFonts w:cs="Wingdings"/>
    </w:rPr>
  </w:style>
  <w:style w:type="character" w:customStyle="1" w:styleId="ListLabel3010">
    <w:name w:val="ListLabel 3010"/>
    <w:qFormat/>
    <w:rPr>
      <w:rFonts w:cs="Symbol"/>
    </w:rPr>
  </w:style>
  <w:style w:type="character" w:customStyle="1" w:styleId="ListLabel3011">
    <w:name w:val="ListLabel 3011"/>
    <w:qFormat/>
    <w:rPr>
      <w:rFonts w:cs="Courier New"/>
    </w:rPr>
  </w:style>
  <w:style w:type="character" w:customStyle="1" w:styleId="ListLabel3012">
    <w:name w:val="ListLabel 3012"/>
    <w:qFormat/>
    <w:rPr>
      <w:rFonts w:cs="Wingdings"/>
    </w:rPr>
  </w:style>
  <w:style w:type="character" w:customStyle="1" w:styleId="ListLabel3013">
    <w:name w:val="ListLabel 3013"/>
    <w:qFormat/>
    <w:rPr>
      <w:rFonts w:cs="Symbol"/>
    </w:rPr>
  </w:style>
  <w:style w:type="character" w:customStyle="1" w:styleId="ListLabel3014">
    <w:name w:val="ListLabel 3014"/>
    <w:qFormat/>
    <w:rPr>
      <w:rFonts w:cs="Courier New"/>
    </w:rPr>
  </w:style>
  <w:style w:type="character" w:customStyle="1" w:styleId="ListLabel3015">
    <w:name w:val="ListLabel 3015"/>
    <w:qFormat/>
    <w:rPr>
      <w:rFonts w:cs="Wingdings"/>
    </w:rPr>
  </w:style>
  <w:style w:type="character" w:customStyle="1" w:styleId="ListLabel3016">
    <w:name w:val="ListLabel 3016"/>
    <w:qFormat/>
    <w:rPr>
      <w:rFonts w:cs="Symbol"/>
    </w:rPr>
  </w:style>
  <w:style w:type="character" w:customStyle="1" w:styleId="ListLabel3017">
    <w:name w:val="ListLabel 3017"/>
    <w:qFormat/>
    <w:rPr>
      <w:rFonts w:cs="Courier New"/>
    </w:rPr>
  </w:style>
  <w:style w:type="character" w:customStyle="1" w:styleId="ListLabel3018">
    <w:name w:val="ListLabel 3018"/>
    <w:qFormat/>
    <w:rPr>
      <w:rFonts w:cs="Wingdings"/>
    </w:rPr>
  </w:style>
  <w:style w:type="character" w:customStyle="1" w:styleId="ListLabel3019">
    <w:name w:val="ListLabel 3019"/>
    <w:qFormat/>
    <w:rPr>
      <w:rFonts w:cs="Symbol"/>
    </w:rPr>
  </w:style>
  <w:style w:type="character" w:customStyle="1" w:styleId="ListLabel3020">
    <w:name w:val="ListLabel 3020"/>
    <w:qFormat/>
    <w:rPr>
      <w:rFonts w:cs="Courier New"/>
    </w:rPr>
  </w:style>
  <w:style w:type="character" w:customStyle="1" w:styleId="ListLabel3021">
    <w:name w:val="ListLabel 3021"/>
    <w:qFormat/>
    <w:rPr>
      <w:rFonts w:cs="Wingdings"/>
    </w:rPr>
  </w:style>
  <w:style w:type="character" w:customStyle="1" w:styleId="ListLabel3022">
    <w:name w:val="ListLabel 3022"/>
    <w:qFormat/>
    <w:rPr>
      <w:rFonts w:cs="Symbol"/>
    </w:rPr>
  </w:style>
  <w:style w:type="character" w:customStyle="1" w:styleId="ListLabel3023">
    <w:name w:val="ListLabel 3023"/>
    <w:qFormat/>
    <w:rPr>
      <w:rFonts w:cs="Courier New"/>
    </w:rPr>
  </w:style>
  <w:style w:type="character" w:customStyle="1" w:styleId="ListLabel3024">
    <w:name w:val="ListLabel 3024"/>
    <w:qFormat/>
    <w:rPr>
      <w:rFonts w:cs="Wingdings"/>
    </w:rPr>
  </w:style>
  <w:style w:type="character" w:customStyle="1" w:styleId="ListLabel3025">
    <w:name w:val="ListLabel 3025"/>
    <w:qFormat/>
    <w:rPr>
      <w:rFonts w:cs="Symbol"/>
    </w:rPr>
  </w:style>
  <w:style w:type="character" w:customStyle="1" w:styleId="ListLabel3026">
    <w:name w:val="ListLabel 3026"/>
    <w:qFormat/>
    <w:rPr>
      <w:rFonts w:cs="Courier New"/>
    </w:rPr>
  </w:style>
  <w:style w:type="character" w:customStyle="1" w:styleId="ListLabel3027">
    <w:name w:val="ListLabel 3027"/>
    <w:qFormat/>
    <w:rPr>
      <w:rFonts w:cs="Wingdings"/>
    </w:rPr>
  </w:style>
  <w:style w:type="character" w:customStyle="1" w:styleId="ListLabel3028">
    <w:name w:val="ListLabel 3028"/>
    <w:qFormat/>
    <w:rPr>
      <w:rFonts w:cs="Symbol"/>
    </w:rPr>
  </w:style>
  <w:style w:type="character" w:customStyle="1" w:styleId="ListLabel3029">
    <w:name w:val="ListLabel 3029"/>
    <w:qFormat/>
    <w:rPr>
      <w:rFonts w:cs="Courier New"/>
    </w:rPr>
  </w:style>
  <w:style w:type="character" w:customStyle="1" w:styleId="ListLabel3030">
    <w:name w:val="ListLabel 3030"/>
    <w:qFormat/>
    <w:rPr>
      <w:rFonts w:cs="Wingdings"/>
    </w:rPr>
  </w:style>
  <w:style w:type="character" w:customStyle="1" w:styleId="ListLabel3031">
    <w:name w:val="ListLabel 3031"/>
    <w:qFormat/>
    <w:rPr>
      <w:rFonts w:cs="Symbol"/>
    </w:rPr>
  </w:style>
  <w:style w:type="character" w:customStyle="1" w:styleId="ListLabel3032">
    <w:name w:val="ListLabel 3032"/>
    <w:qFormat/>
    <w:rPr>
      <w:rFonts w:cs="Courier New"/>
    </w:rPr>
  </w:style>
  <w:style w:type="character" w:customStyle="1" w:styleId="ListLabel3033">
    <w:name w:val="ListLabel 3033"/>
    <w:qFormat/>
    <w:rPr>
      <w:rFonts w:cs="Wingdings"/>
    </w:rPr>
  </w:style>
  <w:style w:type="character" w:customStyle="1" w:styleId="ListLabel3034">
    <w:name w:val="ListLabel 3034"/>
    <w:qFormat/>
    <w:rPr>
      <w:rFonts w:cs="Symbol"/>
      <w:b/>
    </w:rPr>
  </w:style>
  <w:style w:type="character" w:customStyle="1" w:styleId="ListLabel3035">
    <w:name w:val="ListLabel 3035"/>
    <w:qFormat/>
    <w:rPr>
      <w:rFonts w:cs="Courier New"/>
    </w:rPr>
  </w:style>
  <w:style w:type="character" w:customStyle="1" w:styleId="ListLabel3036">
    <w:name w:val="ListLabel 3036"/>
    <w:qFormat/>
    <w:rPr>
      <w:rFonts w:cs="Wingdings"/>
    </w:rPr>
  </w:style>
  <w:style w:type="character" w:customStyle="1" w:styleId="ListLabel3037">
    <w:name w:val="ListLabel 3037"/>
    <w:qFormat/>
    <w:rPr>
      <w:rFonts w:cs="Symbol"/>
    </w:rPr>
  </w:style>
  <w:style w:type="character" w:customStyle="1" w:styleId="ListLabel3038">
    <w:name w:val="ListLabel 3038"/>
    <w:qFormat/>
    <w:rPr>
      <w:rFonts w:cs="Courier New"/>
    </w:rPr>
  </w:style>
  <w:style w:type="character" w:customStyle="1" w:styleId="ListLabel3039">
    <w:name w:val="ListLabel 3039"/>
    <w:qFormat/>
    <w:rPr>
      <w:rFonts w:cs="Wingdings"/>
    </w:rPr>
  </w:style>
  <w:style w:type="character" w:customStyle="1" w:styleId="ListLabel3040">
    <w:name w:val="ListLabel 3040"/>
    <w:qFormat/>
    <w:rPr>
      <w:rFonts w:cs="Symbol"/>
    </w:rPr>
  </w:style>
  <w:style w:type="character" w:customStyle="1" w:styleId="ListLabel3041">
    <w:name w:val="ListLabel 3041"/>
    <w:qFormat/>
    <w:rPr>
      <w:rFonts w:cs="Courier New"/>
    </w:rPr>
  </w:style>
  <w:style w:type="character" w:customStyle="1" w:styleId="ListLabel3042">
    <w:name w:val="ListLabel 3042"/>
    <w:qFormat/>
    <w:rPr>
      <w:rFonts w:cs="Wingdings"/>
    </w:rPr>
  </w:style>
  <w:style w:type="character" w:customStyle="1" w:styleId="ListLabel3043">
    <w:name w:val="ListLabel 3043"/>
    <w:qFormat/>
    <w:rPr>
      <w:rFonts w:cs="Symbol"/>
    </w:rPr>
  </w:style>
  <w:style w:type="character" w:customStyle="1" w:styleId="ListLabel3044">
    <w:name w:val="ListLabel 3044"/>
    <w:qFormat/>
    <w:rPr>
      <w:rFonts w:cs="Courier New"/>
    </w:rPr>
  </w:style>
  <w:style w:type="character" w:customStyle="1" w:styleId="ListLabel3045">
    <w:name w:val="ListLabel 3045"/>
    <w:qFormat/>
    <w:rPr>
      <w:rFonts w:cs="Wingdings"/>
    </w:rPr>
  </w:style>
  <w:style w:type="character" w:customStyle="1" w:styleId="ListLabel3046">
    <w:name w:val="ListLabel 3046"/>
    <w:qFormat/>
    <w:rPr>
      <w:rFonts w:cs="Symbol"/>
    </w:rPr>
  </w:style>
  <w:style w:type="character" w:customStyle="1" w:styleId="ListLabel3047">
    <w:name w:val="ListLabel 3047"/>
    <w:qFormat/>
    <w:rPr>
      <w:rFonts w:cs="Courier New"/>
    </w:rPr>
  </w:style>
  <w:style w:type="character" w:customStyle="1" w:styleId="ListLabel3048">
    <w:name w:val="ListLabel 3048"/>
    <w:qFormat/>
    <w:rPr>
      <w:rFonts w:cs="Wingdings"/>
    </w:rPr>
  </w:style>
  <w:style w:type="character" w:customStyle="1" w:styleId="ListLabel3049">
    <w:name w:val="ListLabel 3049"/>
    <w:qFormat/>
    <w:rPr>
      <w:rFonts w:cs="Symbol"/>
    </w:rPr>
  </w:style>
  <w:style w:type="character" w:customStyle="1" w:styleId="ListLabel3050">
    <w:name w:val="ListLabel 3050"/>
    <w:qFormat/>
    <w:rPr>
      <w:rFonts w:cs="Courier New"/>
    </w:rPr>
  </w:style>
  <w:style w:type="character" w:customStyle="1" w:styleId="ListLabel3051">
    <w:name w:val="ListLabel 3051"/>
    <w:qFormat/>
    <w:rPr>
      <w:rFonts w:cs="Wingdings"/>
    </w:rPr>
  </w:style>
  <w:style w:type="character" w:customStyle="1" w:styleId="ListLabel3052">
    <w:name w:val="ListLabel 3052"/>
    <w:qFormat/>
    <w:rPr>
      <w:rFonts w:ascii="Calibri" w:hAnsi="Calibri" w:cs="Symbol"/>
      <w:b/>
    </w:rPr>
  </w:style>
  <w:style w:type="character" w:customStyle="1" w:styleId="ListLabel3053">
    <w:name w:val="ListLabel 3053"/>
    <w:qFormat/>
    <w:rPr>
      <w:rFonts w:cs="Courier New"/>
    </w:rPr>
  </w:style>
  <w:style w:type="character" w:customStyle="1" w:styleId="ListLabel3054">
    <w:name w:val="ListLabel 3054"/>
    <w:qFormat/>
    <w:rPr>
      <w:rFonts w:cs="Wingdings"/>
    </w:rPr>
  </w:style>
  <w:style w:type="character" w:customStyle="1" w:styleId="ListLabel3055">
    <w:name w:val="ListLabel 3055"/>
    <w:qFormat/>
    <w:rPr>
      <w:rFonts w:cs="Symbol"/>
    </w:rPr>
  </w:style>
  <w:style w:type="character" w:customStyle="1" w:styleId="ListLabel3056">
    <w:name w:val="ListLabel 3056"/>
    <w:qFormat/>
    <w:rPr>
      <w:rFonts w:cs="Courier New"/>
    </w:rPr>
  </w:style>
  <w:style w:type="character" w:customStyle="1" w:styleId="ListLabel3057">
    <w:name w:val="ListLabel 3057"/>
    <w:qFormat/>
    <w:rPr>
      <w:rFonts w:cs="Wingdings"/>
    </w:rPr>
  </w:style>
  <w:style w:type="character" w:customStyle="1" w:styleId="ListLabel3058">
    <w:name w:val="ListLabel 3058"/>
    <w:qFormat/>
    <w:rPr>
      <w:rFonts w:cs="Symbol"/>
    </w:rPr>
  </w:style>
  <w:style w:type="character" w:customStyle="1" w:styleId="ListLabel3059">
    <w:name w:val="ListLabel 3059"/>
    <w:qFormat/>
    <w:rPr>
      <w:rFonts w:cs="Courier New"/>
    </w:rPr>
  </w:style>
  <w:style w:type="character" w:customStyle="1" w:styleId="ListLabel3060">
    <w:name w:val="ListLabel 3060"/>
    <w:qFormat/>
    <w:rPr>
      <w:rFonts w:cs="Wingdings"/>
    </w:rPr>
  </w:style>
  <w:style w:type="character" w:customStyle="1" w:styleId="ListLabel3061">
    <w:name w:val="ListLabel 3061"/>
    <w:qFormat/>
    <w:rPr>
      <w:rFonts w:cs="Symbol"/>
      <w:sz w:val="24"/>
    </w:rPr>
  </w:style>
  <w:style w:type="character" w:customStyle="1" w:styleId="ListLabel3062">
    <w:name w:val="ListLabel 3062"/>
    <w:qFormat/>
    <w:rPr>
      <w:rFonts w:cs="Courier New"/>
    </w:rPr>
  </w:style>
  <w:style w:type="character" w:customStyle="1" w:styleId="ListLabel3063">
    <w:name w:val="ListLabel 3063"/>
    <w:qFormat/>
    <w:rPr>
      <w:rFonts w:cs="Wingdings"/>
    </w:rPr>
  </w:style>
  <w:style w:type="character" w:customStyle="1" w:styleId="ListLabel3064">
    <w:name w:val="ListLabel 3064"/>
    <w:qFormat/>
    <w:rPr>
      <w:rFonts w:cs="Symbol"/>
    </w:rPr>
  </w:style>
  <w:style w:type="character" w:customStyle="1" w:styleId="ListLabel3065">
    <w:name w:val="ListLabel 3065"/>
    <w:qFormat/>
    <w:rPr>
      <w:rFonts w:cs="Courier New"/>
    </w:rPr>
  </w:style>
  <w:style w:type="character" w:customStyle="1" w:styleId="ListLabel3066">
    <w:name w:val="ListLabel 3066"/>
    <w:qFormat/>
    <w:rPr>
      <w:rFonts w:cs="Wingdings"/>
    </w:rPr>
  </w:style>
  <w:style w:type="character" w:customStyle="1" w:styleId="ListLabel3067">
    <w:name w:val="ListLabel 3067"/>
    <w:qFormat/>
    <w:rPr>
      <w:rFonts w:cs="Symbol"/>
    </w:rPr>
  </w:style>
  <w:style w:type="character" w:customStyle="1" w:styleId="ListLabel3068">
    <w:name w:val="ListLabel 3068"/>
    <w:qFormat/>
    <w:rPr>
      <w:rFonts w:cs="Courier New"/>
    </w:rPr>
  </w:style>
  <w:style w:type="character" w:customStyle="1" w:styleId="ListLabel3069">
    <w:name w:val="ListLabel 3069"/>
    <w:qFormat/>
    <w:rPr>
      <w:rFonts w:cs="Wingdings"/>
    </w:rPr>
  </w:style>
  <w:style w:type="character" w:customStyle="1" w:styleId="ListLabel3070">
    <w:name w:val="ListLabel 3070"/>
    <w:qFormat/>
    <w:rPr>
      <w:rFonts w:cs="Symbol"/>
      <w:b/>
    </w:rPr>
  </w:style>
  <w:style w:type="character" w:customStyle="1" w:styleId="ListLabel3071">
    <w:name w:val="ListLabel 3071"/>
    <w:qFormat/>
    <w:rPr>
      <w:rFonts w:cs="Courier New"/>
    </w:rPr>
  </w:style>
  <w:style w:type="character" w:customStyle="1" w:styleId="ListLabel3072">
    <w:name w:val="ListLabel 3072"/>
    <w:qFormat/>
    <w:rPr>
      <w:rFonts w:cs="Wingdings"/>
    </w:rPr>
  </w:style>
  <w:style w:type="character" w:customStyle="1" w:styleId="ListLabel3073">
    <w:name w:val="ListLabel 3073"/>
    <w:qFormat/>
    <w:rPr>
      <w:rFonts w:cs="Symbol"/>
    </w:rPr>
  </w:style>
  <w:style w:type="character" w:customStyle="1" w:styleId="ListLabel3074">
    <w:name w:val="ListLabel 3074"/>
    <w:qFormat/>
    <w:rPr>
      <w:rFonts w:cs="Courier New"/>
    </w:rPr>
  </w:style>
  <w:style w:type="character" w:customStyle="1" w:styleId="ListLabel3075">
    <w:name w:val="ListLabel 3075"/>
    <w:qFormat/>
    <w:rPr>
      <w:rFonts w:cs="Wingdings"/>
    </w:rPr>
  </w:style>
  <w:style w:type="character" w:customStyle="1" w:styleId="ListLabel3076">
    <w:name w:val="ListLabel 3076"/>
    <w:qFormat/>
    <w:rPr>
      <w:rFonts w:cs="Symbol"/>
    </w:rPr>
  </w:style>
  <w:style w:type="character" w:customStyle="1" w:styleId="ListLabel3077">
    <w:name w:val="ListLabel 3077"/>
    <w:qFormat/>
    <w:rPr>
      <w:rFonts w:cs="Courier New"/>
    </w:rPr>
  </w:style>
  <w:style w:type="character" w:customStyle="1" w:styleId="ListLabel3078">
    <w:name w:val="ListLabel 3078"/>
    <w:qFormat/>
    <w:rPr>
      <w:rFonts w:cs="Wingdings"/>
    </w:rPr>
  </w:style>
  <w:style w:type="character" w:customStyle="1" w:styleId="ListLabel3079">
    <w:name w:val="ListLabel 3079"/>
    <w:qFormat/>
    <w:rPr>
      <w:rFonts w:cs="Symbol"/>
      <w:b/>
    </w:rPr>
  </w:style>
  <w:style w:type="character" w:customStyle="1" w:styleId="ListLabel3080">
    <w:name w:val="ListLabel 3080"/>
    <w:qFormat/>
    <w:rPr>
      <w:rFonts w:cs="Courier New"/>
    </w:rPr>
  </w:style>
  <w:style w:type="character" w:customStyle="1" w:styleId="ListLabel3081">
    <w:name w:val="ListLabel 3081"/>
    <w:qFormat/>
    <w:rPr>
      <w:rFonts w:cs="Wingdings"/>
    </w:rPr>
  </w:style>
  <w:style w:type="character" w:customStyle="1" w:styleId="ListLabel3082">
    <w:name w:val="ListLabel 3082"/>
    <w:qFormat/>
    <w:rPr>
      <w:rFonts w:cs="Symbol"/>
    </w:rPr>
  </w:style>
  <w:style w:type="character" w:customStyle="1" w:styleId="ListLabel3083">
    <w:name w:val="ListLabel 3083"/>
    <w:qFormat/>
    <w:rPr>
      <w:rFonts w:cs="Courier New"/>
    </w:rPr>
  </w:style>
  <w:style w:type="character" w:customStyle="1" w:styleId="ListLabel3084">
    <w:name w:val="ListLabel 3084"/>
    <w:qFormat/>
    <w:rPr>
      <w:rFonts w:cs="Wingdings"/>
    </w:rPr>
  </w:style>
  <w:style w:type="character" w:customStyle="1" w:styleId="ListLabel3085">
    <w:name w:val="ListLabel 3085"/>
    <w:qFormat/>
    <w:rPr>
      <w:rFonts w:cs="Symbol"/>
    </w:rPr>
  </w:style>
  <w:style w:type="character" w:customStyle="1" w:styleId="ListLabel3086">
    <w:name w:val="ListLabel 3086"/>
    <w:qFormat/>
    <w:rPr>
      <w:rFonts w:cs="Courier New"/>
    </w:rPr>
  </w:style>
  <w:style w:type="character" w:customStyle="1" w:styleId="ListLabel3087">
    <w:name w:val="ListLabel 3087"/>
    <w:qFormat/>
    <w:rPr>
      <w:rFonts w:cs="Wingdings"/>
    </w:rPr>
  </w:style>
  <w:style w:type="character" w:customStyle="1" w:styleId="ListLabel3088">
    <w:name w:val="ListLabel 3088"/>
    <w:qFormat/>
    <w:rPr>
      <w:rFonts w:ascii="Calibri" w:hAnsi="Calibri" w:cs="Symbol"/>
    </w:rPr>
  </w:style>
  <w:style w:type="character" w:customStyle="1" w:styleId="ListLabel3089">
    <w:name w:val="ListLabel 3089"/>
    <w:qFormat/>
    <w:rPr>
      <w:rFonts w:cs="Courier New"/>
    </w:rPr>
  </w:style>
  <w:style w:type="character" w:customStyle="1" w:styleId="ListLabel3090">
    <w:name w:val="ListLabel 3090"/>
    <w:qFormat/>
    <w:rPr>
      <w:rFonts w:cs="Wingdings"/>
    </w:rPr>
  </w:style>
  <w:style w:type="character" w:customStyle="1" w:styleId="ListLabel3091">
    <w:name w:val="ListLabel 3091"/>
    <w:qFormat/>
    <w:rPr>
      <w:rFonts w:cs="Symbol"/>
    </w:rPr>
  </w:style>
  <w:style w:type="character" w:customStyle="1" w:styleId="ListLabel3092">
    <w:name w:val="ListLabel 3092"/>
    <w:qFormat/>
    <w:rPr>
      <w:rFonts w:cs="Courier New"/>
    </w:rPr>
  </w:style>
  <w:style w:type="character" w:customStyle="1" w:styleId="ListLabel3093">
    <w:name w:val="ListLabel 3093"/>
    <w:qFormat/>
    <w:rPr>
      <w:rFonts w:cs="Wingdings"/>
    </w:rPr>
  </w:style>
  <w:style w:type="character" w:customStyle="1" w:styleId="ListLabel3094">
    <w:name w:val="ListLabel 3094"/>
    <w:qFormat/>
    <w:rPr>
      <w:rFonts w:cs="Symbol"/>
    </w:rPr>
  </w:style>
  <w:style w:type="character" w:customStyle="1" w:styleId="ListLabel3095">
    <w:name w:val="ListLabel 3095"/>
    <w:qFormat/>
    <w:rPr>
      <w:rFonts w:cs="Courier New"/>
    </w:rPr>
  </w:style>
  <w:style w:type="character" w:customStyle="1" w:styleId="ListLabel3096">
    <w:name w:val="ListLabel 3096"/>
    <w:qFormat/>
    <w:rPr>
      <w:rFonts w:cs="Wingdings"/>
    </w:rPr>
  </w:style>
  <w:style w:type="character" w:customStyle="1" w:styleId="ListLabel3097">
    <w:name w:val="ListLabel 3097"/>
    <w:qFormat/>
    <w:rPr>
      <w:rFonts w:ascii="Calibri" w:hAnsi="Calibri" w:cs="Symbol"/>
      <w:sz w:val="22"/>
    </w:rPr>
  </w:style>
  <w:style w:type="character" w:customStyle="1" w:styleId="ListLabel3098">
    <w:name w:val="ListLabel 3098"/>
    <w:qFormat/>
    <w:rPr>
      <w:rFonts w:cs="Courier New"/>
      <w:sz w:val="20"/>
    </w:rPr>
  </w:style>
  <w:style w:type="character" w:customStyle="1" w:styleId="ListLabel3099">
    <w:name w:val="ListLabel 3099"/>
    <w:qFormat/>
    <w:rPr>
      <w:rFonts w:cs="Wingdings"/>
      <w:sz w:val="20"/>
    </w:rPr>
  </w:style>
  <w:style w:type="character" w:customStyle="1" w:styleId="ListLabel3100">
    <w:name w:val="ListLabel 3100"/>
    <w:qFormat/>
    <w:rPr>
      <w:rFonts w:cs="Wingdings"/>
      <w:sz w:val="20"/>
    </w:rPr>
  </w:style>
  <w:style w:type="character" w:customStyle="1" w:styleId="ListLabel3101">
    <w:name w:val="ListLabel 3101"/>
    <w:qFormat/>
    <w:rPr>
      <w:rFonts w:cs="Wingdings"/>
      <w:sz w:val="20"/>
    </w:rPr>
  </w:style>
  <w:style w:type="character" w:customStyle="1" w:styleId="ListLabel3102">
    <w:name w:val="ListLabel 3102"/>
    <w:qFormat/>
    <w:rPr>
      <w:rFonts w:cs="Wingdings"/>
      <w:sz w:val="20"/>
    </w:rPr>
  </w:style>
  <w:style w:type="character" w:customStyle="1" w:styleId="ListLabel3103">
    <w:name w:val="ListLabel 3103"/>
    <w:qFormat/>
    <w:rPr>
      <w:rFonts w:cs="Wingdings"/>
      <w:sz w:val="20"/>
    </w:rPr>
  </w:style>
  <w:style w:type="character" w:customStyle="1" w:styleId="ListLabel3104">
    <w:name w:val="ListLabel 3104"/>
    <w:qFormat/>
    <w:rPr>
      <w:rFonts w:cs="Wingdings"/>
      <w:sz w:val="20"/>
    </w:rPr>
  </w:style>
  <w:style w:type="character" w:customStyle="1" w:styleId="ListLabel3105">
    <w:name w:val="ListLabel 3105"/>
    <w:qFormat/>
    <w:rPr>
      <w:rFonts w:cs="Wingdings"/>
      <w:sz w:val="20"/>
    </w:rPr>
  </w:style>
  <w:style w:type="character" w:customStyle="1" w:styleId="ListLabel3106">
    <w:name w:val="ListLabel 3106"/>
    <w:qFormat/>
    <w:rPr>
      <w:rFonts w:ascii="Calibri" w:hAnsi="Calibri" w:cs="Symbol"/>
      <w:b/>
    </w:rPr>
  </w:style>
  <w:style w:type="character" w:customStyle="1" w:styleId="ListLabel3107">
    <w:name w:val="ListLabel 3107"/>
    <w:qFormat/>
    <w:rPr>
      <w:rFonts w:cs="Courier New"/>
    </w:rPr>
  </w:style>
  <w:style w:type="character" w:customStyle="1" w:styleId="ListLabel3108">
    <w:name w:val="ListLabel 3108"/>
    <w:qFormat/>
    <w:rPr>
      <w:rFonts w:cs="Wingdings"/>
    </w:rPr>
  </w:style>
  <w:style w:type="character" w:customStyle="1" w:styleId="ListLabel3109">
    <w:name w:val="ListLabel 3109"/>
    <w:qFormat/>
    <w:rPr>
      <w:rFonts w:cs="Symbol"/>
    </w:rPr>
  </w:style>
  <w:style w:type="character" w:customStyle="1" w:styleId="ListLabel3110">
    <w:name w:val="ListLabel 3110"/>
    <w:qFormat/>
    <w:rPr>
      <w:rFonts w:cs="Courier New"/>
    </w:rPr>
  </w:style>
  <w:style w:type="character" w:customStyle="1" w:styleId="ListLabel3111">
    <w:name w:val="ListLabel 3111"/>
    <w:qFormat/>
    <w:rPr>
      <w:rFonts w:cs="Wingdings"/>
    </w:rPr>
  </w:style>
  <w:style w:type="character" w:customStyle="1" w:styleId="ListLabel3112">
    <w:name w:val="ListLabel 3112"/>
    <w:qFormat/>
    <w:rPr>
      <w:rFonts w:cs="Symbol"/>
    </w:rPr>
  </w:style>
  <w:style w:type="character" w:customStyle="1" w:styleId="ListLabel3113">
    <w:name w:val="ListLabel 3113"/>
    <w:qFormat/>
    <w:rPr>
      <w:rFonts w:cs="Courier New"/>
    </w:rPr>
  </w:style>
  <w:style w:type="character" w:customStyle="1" w:styleId="ListLabel3114">
    <w:name w:val="ListLabel 3114"/>
    <w:qFormat/>
    <w:rPr>
      <w:rFonts w:cs="Wingdings"/>
    </w:rPr>
  </w:style>
  <w:style w:type="character" w:customStyle="1" w:styleId="ListLabel3115">
    <w:name w:val="ListLabel 3115"/>
    <w:qFormat/>
    <w:rPr>
      <w:rFonts w:cs="Symbol"/>
      <w:b/>
    </w:rPr>
  </w:style>
  <w:style w:type="character" w:customStyle="1" w:styleId="ListLabel3116">
    <w:name w:val="ListLabel 3116"/>
    <w:qFormat/>
    <w:rPr>
      <w:rFonts w:cs="Courier New"/>
    </w:rPr>
  </w:style>
  <w:style w:type="character" w:customStyle="1" w:styleId="ListLabel3117">
    <w:name w:val="ListLabel 3117"/>
    <w:qFormat/>
    <w:rPr>
      <w:rFonts w:cs="Wingdings"/>
    </w:rPr>
  </w:style>
  <w:style w:type="character" w:customStyle="1" w:styleId="ListLabel3118">
    <w:name w:val="ListLabel 3118"/>
    <w:qFormat/>
    <w:rPr>
      <w:rFonts w:cs="Symbol"/>
    </w:rPr>
  </w:style>
  <w:style w:type="character" w:customStyle="1" w:styleId="ListLabel3119">
    <w:name w:val="ListLabel 3119"/>
    <w:qFormat/>
    <w:rPr>
      <w:rFonts w:cs="Courier New"/>
    </w:rPr>
  </w:style>
  <w:style w:type="character" w:customStyle="1" w:styleId="ListLabel3120">
    <w:name w:val="ListLabel 3120"/>
    <w:qFormat/>
    <w:rPr>
      <w:rFonts w:cs="Wingdings"/>
    </w:rPr>
  </w:style>
  <w:style w:type="character" w:customStyle="1" w:styleId="ListLabel3121">
    <w:name w:val="ListLabel 3121"/>
    <w:qFormat/>
    <w:rPr>
      <w:rFonts w:cs="Symbol"/>
    </w:rPr>
  </w:style>
  <w:style w:type="character" w:customStyle="1" w:styleId="ListLabel3122">
    <w:name w:val="ListLabel 3122"/>
    <w:qFormat/>
    <w:rPr>
      <w:rFonts w:cs="Courier New"/>
    </w:rPr>
  </w:style>
  <w:style w:type="character" w:customStyle="1" w:styleId="ListLabel3123">
    <w:name w:val="ListLabel 3123"/>
    <w:qFormat/>
    <w:rPr>
      <w:rFonts w:cs="Wingdings"/>
    </w:rPr>
  </w:style>
  <w:style w:type="character" w:customStyle="1" w:styleId="ListLabel3124">
    <w:name w:val="ListLabel 3124"/>
    <w:qFormat/>
    <w:rPr>
      <w:rFonts w:cs="Symbol"/>
    </w:rPr>
  </w:style>
  <w:style w:type="character" w:customStyle="1" w:styleId="ListLabel3125">
    <w:name w:val="ListLabel 3125"/>
    <w:qFormat/>
    <w:rPr>
      <w:rFonts w:cs="Courier New"/>
    </w:rPr>
  </w:style>
  <w:style w:type="character" w:customStyle="1" w:styleId="ListLabel3126">
    <w:name w:val="ListLabel 3126"/>
    <w:qFormat/>
    <w:rPr>
      <w:rFonts w:cs="Wingdings"/>
    </w:rPr>
  </w:style>
  <w:style w:type="character" w:customStyle="1" w:styleId="ListLabel3127">
    <w:name w:val="ListLabel 3127"/>
    <w:qFormat/>
    <w:rPr>
      <w:rFonts w:cs="Symbol"/>
    </w:rPr>
  </w:style>
  <w:style w:type="character" w:customStyle="1" w:styleId="ListLabel3128">
    <w:name w:val="ListLabel 3128"/>
    <w:qFormat/>
    <w:rPr>
      <w:rFonts w:cs="Courier New"/>
    </w:rPr>
  </w:style>
  <w:style w:type="character" w:customStyle="1" w:styleId="ListLabel3129">
    <w:name w:val="ListLabel 3129"/>
    <w:qFormat/>
    <w:rPr>
      <w:rFonts w:cs="Wingdings"/>
    </w:rPr>
  </w:style>
  <w:style w:type="character" w:customStyle="1" w:styleId="ListLabel3130">
    <w:name w:val="ListLabel 3130"/>
    <w:qFormat/>
    <w:rPr>
      <w:rFonts w:cs="Symbol"/>
    </w:rPr>
  </w:style>
  <w:style w:type="character" w:customStyle="1" w:styleId="ListLabel3131">
    <w:name w:val="ListLabel 3131"/>
    <w:qFormat/>
    <w:rPr>
      <w:rFonts w:cs="Courier New"/>
    </w:rPr>
  </w:style>
  <w:style w:type="character" w:customStyle="1" w:styleId="ListLabel3132">
    <w:name w:val="ListLabel 3132"/>
    <w:qFormat/>
    <w:rPr>
      <w:rFonts w:cs="Wingdings"/>
    </w:rPr>
  </w:style>
  <w:style w:type="character" w:customStyle="1" w:styleId="ListLabel3133">
    <w:name w:val="ListLabel 3133"/>
    <w:qFormat/>
    <w:rPr>
      <w:rFonts w:cs="Symbol"/>
    </w:rPr>
  </w:style>
  <w:style w:type="character" w:customStyle="1" w:styleId="ListLabel3134">
    <w:name w:val="ListLabel 3134"/>
    <w:qFormat/>
    <w:rPr>
      <w:rFonts w:cs="Courier New"/>
    </w:rPr>
  </w:style>
  <w:style w:type="character" w:customStyle="1" w:styleId="ListLabel3135">
    <w:name w:val="ListLabel 3135"/>
    <w:qFormat/>
    <w:rPr>
      <w:rFonts w:cs="Wingdings"/>
    </w:rPr>
  </w:style>
  <w:style w:type="character" w:customStyle="1" w:styleId="ListLabel3136">
    <w:name w:val="ListLabel 3136"/>
    <w:qFormat/>
    <w:rPr>
      <w:rFonts w:cs="Symbol"/>
    </w:rPr>
  </w:style>
  <w:style w:type="character" w:customStyle="1" w:styleId="ListLabel3137">
    <w:name w:val="ListLabel 3137"/>
    <w:qFormat/>
    <w:rPr>
      <w:rFonts w:cs="Courier New"/>
    </w:rPr>
  </w:style>
  <w:style w:type="character" w:customStyle="1" w:styleId="ListLabel3138">
    <w:name w:val="ListLabel 3138"/>
    <w:qFormat/>
    <w:rPr>
      <w:rFonts w:cs="Wingdings"/>
    </w:rPr>
  </w:style>
  <w:style w:type="character" w:customStyle="1" w:styleId="ListLabel3139">
    <w:name w:val="ListLabel 3139"/>
    <w:qFormat/>
    <w:rPr>
      <w:rFonts w:cs="Symbol"/>
    </w:rPr>
  </w:style>
  <w:style w:type="character" w:customStyle="1" w:styleId="ListLabel3140">
    <w:name w:val="ListLabel 3140"/>
    <w:qFormat/>
    <w:rPr>
      <w:rFonts w:cs="Courier New"/>
    </w:rPr>
  </w:style>
  <w:style w:type="character" w:customStyle="1" w:styleId="ListLabel3141">
    <w:name w:val="ListLabel 3141"/>
    <w:qFormat/>
    <w:rPr>
      <w:rFonts w:cs="Wingdings"/>
    </w:rPr>
  </w:style>
  <w:style w:type="character" w:customStyle="1" w:styleId="ListLabel3142">
    <w:name w:val="ListLabel 3142"/>
    <w:qFormat/>
    <w:rPr>
      <w:rFonts w:cs="OpenSymbol"/>
      <w:b/>
    </w:rPr>
  </w:style>
  <w:style w:type="character" w:customStyle="1" w:styleId="ListLabel3143">
    <w:name w:val="ListLabel 3143"/>
    <w:qFormat/>
    <w:rPr>
      <w:rFonts w:cs="OpenSymbol"/>
    </w:rPr>
  </w:style>
  <w:style w:type="character" w:customStyle="1" w:styleId="ListLabel3144">
    <w:name w:val="ListLabel 3144"/>
    <w:qFormat/>
    <w:rPr>
      <w:rFonts w:cs="OpenSymbol"/>
    </w:rPr>
  </w:style>
  <w:style w:type="character" w:customStyle="1" w:styleId="ListLabel3145">
    <w:name w:val="ListLabel 3145"/>
    <w:qFormat/>
    <w:rPr>
      <w:rFonts w:cs="OpenSymbol"/>
    </w:rPr>
  </w:style>
  <w:style w:type="character" w:customStyle="1" w:styleId="ListLabel3146">
    <w:name w:val="ListLabel 3146"/>
    <w:qFormat/>
    <w:rPr>
      <w:rFonts w:cs="OpenSymbol"/>
    </w:rPr>
  </w:style>
  <w:style w:type="character" w:customStyle="1" w:styleId="ListLabel3147">
    <w:name w:val="ListLabel 3147"/>
    <w:qFormat/>
    <w:rPr>
      <w:rFonts w:cs="OpenSymbol"/>
    </w:rPr>
  </w:style>
  <w:style w:type="character" w:customStyle="1" w:styleId="ListLabel3148">
    <w:name w:val="ListLabel 3148"/>
    <w:qFormat/>
    <w:rPr>
      <w:rFonts w:cs="OpenSymbol"/>
    </w:rPr>
  </w:style>
  <w:style w:type="character" w:customStyle="1" w:styleId="ListLabel3149">
    <w:name w:val="ListLabel 3149"/>
    <w:qFormat/>
    <w:rPr>
      <w:rFonts w:cs="OpenSymbol"/>
    </w:rPr>
  </w:style>
  <w:style w:type="character" w:customStyle="1" w:styleId="ListLabel3150">
    <w:name w:val="ListLabel 3150"/>
    <w:qFormat/>
    <w:rPr>
      <w:rFonts w:cs="OpenSymbol"/>
    </w:rPr>
  </w:style>
  <w:style w:type="character" w:customStyle="1" w:styleId="ListLabel3151">
    <w:name w:val="ListLabel 3151"/>
    <w:qFormat/>
    <w:rPr>
      <w:rFonts w:cs="OpenSymbol"/>
    </w:rPr>
  </w:style>
  <w:style w:type="character" w:customStyle="1" w:styleId="ListLabel3152">
    <w:name w:val="ListLabel 3152"/>
    <w:qFormat/>
    <w:rPr>
      <w:rFonts w:cs="OpenSymbol"/>
    </w:rPr>
  </w:style>
  <w:style w:type="character" w:customStyle="1" w:styleId="ListLabel3153">
    <w:name w:val="ListLabel 3153"/>
    <w:qFormat/>
    <w:rPr>
      <w:rFonts w:cs="OpenSymbol"/>
    </w:rPr>
  </w:style>
  <w:style w:type="character" w:customStyle="1" w:styleId="ListLabel3154">
    <w:name w:val="ListLabel 3154"/>
    <w:qFormat/>
    <w:rPr>
      <w:rFonts w:cs="OpenSymbol"/>
    </w:rPr>
  </w:style>
  <w:style w:type="character" w:customStyle="1" w:styleId="ListLabel3155">
    <w:name w:val="ListLabel 3155"/>
    <w:qFormat/>
    <w:rPr>
      <w:rFonts w:cs="OpenSymbol"/>
    </w:rPr>
  </w:style>
  <w:style w:type="character" w:customStyle="1" w:styleId="ListLabel3156">
    <w:name w:val="ListLabel 3156"/>
    <w:qFormat/>
    <w:rPr>
      <w:rFonts w:cs="OpenSymbol"/>
    </w:rPr>
  </w:style>
  <w:style w:type="character" w:customStyle="1" w:styleId="ListLabel3157">
    <w:name w:val="ListLabel 3157"/>
    <w:qFormat/>
    <w:rPr>
      <w:rFonts w:cs="OpenSymbol"/>
    </w:rPr>
  </w:style>
  <w:style w:type="character" w:customStyle="1" w:styleId="ListLabel3158">
    <w:name w:val="ListLabel 3158"/>
    <w:qFormat/>
    <w:rPr>
      <w:rFonts w:cs="OpenSymbol"/>
    </w:rPr>
  </w:style>
  <w:style w:type="character" w:customStyle="1" w:styleId="ListLabel3159">
    <w:name w:val="ListLabel 3159"/>
    <w:qFormat/>
    <w:rPr>
      <w:rFonts w:cs="OpenSymbol"/>
    </w:rPr>
  </w:style>
  <w:style w:type="character" w:customStyle="1" w:styleId="ListLabel3160">
    <w:name w:val="ListLabel 3160"/>
    <w:qFormat/>
    <w:rPr>
      <w:rFonts w:ascii="Times New Roman" w:hAnsi="Times New Roman" w:cs="Symbol"/>
      <w:b/>
      <w:sz w:val="24"/>
    </w:rPr>
  </w:style>
  <w:style w:type="character" w:customStyle="1" w:styleId="ListLabel3161">
    <w:name w:val="ListLabel 3161"/>
    <w:qFormat/>
    <w:rPr>
      <w:rFonts w:cs="Courier New"/>
    </w:rPr>
  </w:style>
  <w:style w:type="character" w:customStyle="1" w:styleId="ListLabel3162">
    <w:name w:val="ListLabel 3162"/>
    <w:qFormat/>
    <w:rPr>
      <w:rFonts w:cs="Wingdings"/>
    </w:rPr>
  </w:style>
  <w:style w:type="character" w:customStyle="1" w:styleId="ListLabel3163">
    <w:name w:val="ListLabel 3163"/>
    <w:qFormat/>
    <w:rPr>
      <w:rFonts w:cs="Symbol"/>
    </w:rPr>
  </w:style>
  <w:style w:type="character" w:customStyle="1" w:styleId="ListLabel3164">
    <w:name w:val="ListLabel 3164"/>
    <w:qFormat/>
    <w:rPr>
      <w:rFonts w:cs="Courier New"/>
    </w:rPr>
  </w:style>
  <w:style w:type="character" w:customStyle="1" w:styleId="ListLabel3165">
    <w:name w:val="ListLabel 3165"/>
    <w:qFormat/>
    <w:rPr>
      <w:rFonts w:cs="Wingdings"/>
    </w:rPr>
  </w:style>
  <w:style w:type="character" w:customStyle="1" w:styleId="ListLabel3166">
    <w:name w:val="ListLabel 3166"/>
    <w:qFormat/>
    <w:rPr>
      <w:rFonts w:cs="Symbol"/>
    </w:rPr>
  </w:style>
  <w:style w:type="character" w:customStyle="1" w:styleId="ListLabel3167">
    <w:name w:val="ListLabel 3167"/>
    <w:qFormat/>
    <w:rPr>
      <w:rFonts w:cs="Courier New"/>
    </w:rPr>
  </w:style>
  <w:style w:type="character" w:customStyle="1" w:styleId="ListLabel3168">
    <w:name w:val="ListLabel 3168"/>
    <w:qFormat/>
    <w:rPr>
      <w:rFonts w:cs="Wingdings"/>
    </w:rPr>
  </w:style>
  <w:style w:type="character" w:customStyle="1" w:styleId="ListLabel3169">
    <w:name w:val="ListLabel 3169"/>
    <w:qFormat/>
    <w:rPr>
      <w:rFonts w:ascii="Times New Roman" w:hAnsi="Times New Roman" w:cs="Symbol"/>
      <w:b/>
      <w:sz w:val="24"/>
    </w:rPr>
  </w:style>
  <w:style w:type="character" w:customStyle="1" w:styleId="ListLabel3170">
    <w:name w:val="ListLabel 3170"/>
    <w:qFormat/>
    <w:rPr>
      <w:rFonts w:cs="Courier New"/>
    </w:rPr>
  </w:style>
  <w:style w:type="character" w:customStyle="1" w:styleId="ListLabel3171">
    <w:name w:val="ListLabel 3171"/>
    <w:qFormat/>
    <w:rPr>
      <w:rFonts w:cs="Wingdings"/>
    </w:rPr>
  </w:style>
  <w:style w:type="character" w:customStyle="1" w:styleId="ListLabel3172">
    <w:name w:val="ListLabel 3172"/>
    <w:qFormat/>
    <w:rPr>
      <w:rFonts w:cs="Symbol"/>
    </w:rPr>
  </w:style>
  <w:style w:type="character" w:customStyle="1" w:styleId="ListLabel3173">
    <w:name w:val="ListLabel 3173"/>
    <w:qFormat/>
    <w:rPr>
      <w:rFonts w:cs="Courier New"/>
    </w:rPr>
  </w:style>
  <w:style w:type="character" w:customStyle="1" w:styleId="ListLabel3174">
    <w:name w:val="ListLabel 3174"/>
    <w:qFormat/>
    <w:rPr>
      <w:rFonts w:cs="Wingdings"/>
    </w:rPr>
  </w:style>
  <w:style w:type="character" w:customStyle="1" w:styleId="ListLabel3175">
    <w:name w:val="ListLabel 3175"/>
    <w:qFormat/>
    <w:rPr>
      <w:rFonts w:cs="Symbol"/>
    </w:rPr>
  </w:style>
  <w:style w:type="character" w:customStyle="1" w:styleId="ListLabel3176">
    <w:name w:val="ListLabel 3176"/>
    <w:qFormat/>
    <w:rPr>
      <w:rFonts w:cs="Courier New"/>
    </w:rPr>
  </w:style>
  <w:style w:type="character" w:customStyle="1" w:styleId="ListLabel3177">
    <w:name w:val="ListLabel 3177"/>
    <w:qFormat/>
    <w:rPr>
      <w:rFonts w:cs="Wingdings"/>
    </w:rPr>
  </w:style>
  <w:style w:type="character" w:customStyle="1" w:styleId="ListLabel3178">
    <w:name w:val="ListLabel 3178"/>
    <w:qFormat/>
    <w:rPr>
      <w:rFonts w:cs="OpenSymbol"/>
    </w:rPr>
  </w:style>
  <w:style w:type="character" w:customStyle="1" w:styleId="ListLabel3179">
    <w:name w:val="ListLabel 3179"/>
    <w:qFormat/>
    <w:rPr>
      <w:rFonts w:cs="OpenSymbol"/>
    </w:rPr>
  </w:style>
  <w:style w:type="character" w:customStyle="1" w:styleId="ListLabel3180">
    <w:name w:val="ListLabel 3180"/>
    <w:qFormat/>
    <w:rPr>
      <w:rFonts w:cs="OpenSymbol"/>
    </w:rPr>
  </w:style>
  <w:style w:type="character" w:customStyle="1" w:styleId="ListLabel3181">
    <w:name w:val="ListLabel 3181"/>
    <w:qFormat/>
    <w:rPr>
      <w:rFonts w:cs="OpenSymbol"/>
    </w:rPr>
  </w:style>
  <w:style w:type="character" w:customStyle="1" w:styleId="ListLabel3182">
    <w:name w:val="ListLabel 3182"/>
    <w:qFormat/>
    <w:rPr>
      <w:rFonts w:cs="OpenSymbol"/>
    </w:rPr>
  </w:style>
  <w:style w:type="character" w:customStyle="1" w:styleId="ListLabel3183">
    <w:name w:val="ListLabel 3183"/>
    <w:qFormat/>
    <w:rPr>
      <w:rFonts w:cs="OpenSymbol"/>
    </w:rPr>
  </w:style>
  <w:style w:type="character" w:customStyle="1" w:styleId="ListLabel3184">
    <w:name w:val="ListLabel 3184"/>
    <w:qFormat/>
    <w:rPr>
      <w:rFonts w:cs="OpenSymbol"/>
    </w:rPr>
  </w:style>
  <w:style w:type="character" w:customStyle="1" w:styleId="ListLabel3185">
    <w:name w:val="ListLabel 3185"/>
    <w:qFormat/>
    <w:rPr>
      <w:rFonts w:cs="OpenSymbol"/>
    </w:rPr>
  </w:style>
  <w:style w:type="character" w:customStyle="1" w:styleId="ListLabel3186">
    <w:name w:val="ListLabel 3186"/>
    <w:qFormat/>
    <w:rPr>
      <w:rFonts w:cs="OpenSymbol"/>
    </w:rPr>
  </w:style>
  <w:style w:type="character" w:customStyle="1" w:styleId="ListLabel3187">
    <w:name w:val="ListLabel 3187"/>
    <w:qFormat/>
    <w:rPr>
      <w:rFonts w:cs="OpenSymbol"/>
      <w:b/>
    </w:rPr>
  </w:style>
  <w:style w:type="character" w:customStyle="1" w:styleId="ListLabel3188">
    <w:name w:val="ListLabel 3188"/>
    <w:qFormat/>
    <w:rPr>
      <w:rFonts w:cs="OpenSymbol"/>
    </w:rPr>
  </w:style>
  <w:style w:type="character" w:customStyle="1" w:styleId="ListLabel3189">
    <w:name w:val="ListLabel 3189"/>
    <w:qFormat/>
    <w:rPr>
      <w:rFonts w:cs="OpenSymbol"/>
    </w:rPr>
  </w:style>
  <w:style w:type="character" w:customStyle="1" w:styleId="ListLabel3190">
    <w:name w:val="ListLabel 3190"/>
    <w:qFormat/>
    <w:rPr>
      <w:rFonts w:cs="OpenSymbol"/>
    </w:rPr>
  </w:style>
  <w:style w:type="character" w:customStyle="1" w:styleId="ListLabel3191">
    <w:name w:val="ListLabel 3191"/>
    <w:qFormat/>
    <w:rPr>
      <w:rFonts w:cs="OpenSymbol"/>
    </w:rPr>
  </w:style>
  <w:style w:type="character" w:customStyle="1" w:styleId="ListLabel3192">
    <w:name w:val="ListLabel 3192"/>
    <w:qFormat/>
    <w:rPr>
      <w:rFonts w:cs="OpenSymbol"/>
    </w:rPr>
  </w:style>
  <w:style w:type="character" w:customStyle="1" w:styleId="ListLabel3193">
    <w:name w:val="ListLabel 3193"/>
    <w:qFormat/>
    <w:rPr>
      <w:rFonts w:cs="OpenSymbol"/>
    </w:rPr>
  </w:style>
  <w:style w:type="character" w:customStyle="1" w:styleId="ListLabel3194">
    <w:name w:val="ListLabel 3194"/>
    <w:qFormat/>
    <w:rPr>
      <w:rFonts w:cs="OpenSymbol"/>
    </w:rPr>
  </w:style>
  <w:style w:type="character" w:customStyle="1" w:styleId="ListLabel3195">
    <w:name w:val="ListLabel 3195"/>
    <w:qFormat/>
    <w:rPr>
      <w:rFonts w:cs="OpenSymbol"/>
    </w:rPr>
  </w:style>
  <w:style w:type="character" w:customStyle="1" w:styleId="ListLabel3196">
    <w:name w:val="ListLabel 3196"/>
    <w:qFormat/>
    <w:rPr>
      <w:rFonts w:ascii="Liberation Serif" w:hAnsi="Liberation Serif" w:cs="Symbol"/>
    </w:rPr>
  </w:style>
  <w:style w:type="character" w:customStyle="1" w:styleId="ListLabel3197">
    <w:name w:val="ListLabel 3197"/>
    <w:qFormat/>
    <w:rPr>
      <w:rFonts w:cs="Courier New"/>
    </w:rPr>
  </w:style>
  <w:style w:type="character" w:customStyle="1" w:styleId="ListLabel3198">
    <w:name w:val="ListLabel 3198"/>
    <w:qFormat/>
    <w:rPr>
      <w:rFonts w:cs="Wingdings"/>
    </w:rPr>
  </w:style>
  <w:style w:type="character" w:customStyle="1" w:styleId="ListLabel3199">
    <w:name w:val="ListLabel 3199"/>
    <w:qFormat/>
    <w:rPr>
      <w:rFonts w:cs="Symbol"/>
    </w:rPr>
  </w:style>
  <w:style w:type="character" w:customStyle="1" w:styleId="ListLabel3200">
    <w:name w:val="ListLabel 3200"/>
    <w:qFormat/>
    <w:rPr>
      <w:rFonts w:cs="Courier New"/>
    </w:rPr>
  </w:style>
  <w:style w:type="character" w:customStyle="1" w:styleId="ListLabel3201">
    <w:name w:val="ListLabel 3201"/>
    <w:qFormat/>
    <w:rPr>
      <w:rFonts w:cs="Wingdings"/>
    </w:rPr>
  </w:style>
  <w:style w:type="character" w:customStyle="1" w:styleId="ListLabel3202">
    <w:name w:val="ListLabel 3202"/>
    <w:qFormat/>
    <w:rPr>
      <w:rFonts w:cs="Symbol"/>
    </w:rPr>
  </w:style>
  <w:style w:type="character" w:customStyle="1" w:styleId="ListLabel3203">
    <w:name w:val="ListLabel 3203"/>
    <w:qFormat/>
    <w:rPr>
      <w:rFonts w:cs="Courier New"/>
    </w:rPr>
  </w:style>
  <w:style w:type="character" w:customStyle="1" w:styleId="ListLabel3204">
    <w:name w:val="ListLabel 3204"/>
    <w:qFormat/>
    <w:rPr>
      <w:rFonts w:cs="Wingdings"/>
    </w:rPr>
  </w:style>
  <w:style w:type="character" w:customStyle="1" w:styleId="ListLabel3205">
    <w:name w:val="ListLabel 3205"/>
    <w:qFormat/>
    <w:rPr>
      <w:rFonts w:cs="Symbol"/>
    </w:rPr>
  </w:style>
  <w:style w:type="character" w:customStyle="1" w:styleId="ListLabel3206">
    <w:name w:val="ListLabel 3206"/>
    <w:qFormat/>
    <w:rPr>
      <w:rFonts w:cs="Courier New"/>
    </w:rPr>
  </w:style>
  <w:style w:type="character" w:customStyle="1" w:styleId="ListLabel3207">
    <w:name w:val="ListLabel 3207"/>
    <w:qFormat/>
    <w:rPr>
      <w:rFonts w:cs="Wingdings"/>
    </w:rPr>
  </w:style>
  <w:style w:type="character" w:customStyle="1" w:styleId="ListLabel3208">
    <w:name w:val="ListLabel 3208"/>
    <w:qFormat/>
    <w:rPr>
      <w:rFonts w:cs="Symbol"/>
    </w:rPr>
  </w:style>
  <w:style w:type="character" w:customStyle="1" w:styleId="ListLabel3209">
    <w:name w:val="ListLabel 3209"/>
    <w:qFormat/>
    <w:rPr>
      <w:rFonts w:cs="Courier New"/>
    </w:rPr>
  </w:style>
  <w:style w:type="character" w:customStyle="1" w:styleId="ListLabel3210">
    <w:name w:val="ListLabel 3210"/>
    <w:qFormat/>
    <w:rPr>
      <w:rFonts w:cs="Wingdings"/>
    </w:rPr>
  </w:style>
  <w:style w:type="character" w:customStyle="1" w:styleId="ListLabel3211">
    <w:name w:val="ListLabel 3211"/>
    <w:qFormat/>
    <w:rPr>
      <w:rFonts w:cs="Symbol"/>
    </w:rPr>
  </w:style>
  <w:style w:type="character" w:customStyle="1" w:styleId="ListLabel3212">
    <w:name w:val="ListLabel 3212"/>
    <w:qFormat/>
    <w:rPr>
      <w:rFonts w:cs="Courier New"/>
    </w:rPr>
  </w:style>
  <w:style w:type="character" w:customStyle="1" w:styleId="ListLabel3213">
    <w:name w:val="ListLabel 3213"/>
    <w:qFormat/>
    <w:rPr>
      <w:rFonts w:cs="Wingdings"/>
    </w:rPr>
  </w:style>
  <w:style w:type="character" w:customStyle="1" w:styleId="ListLabel3214">
    <w:name w:val="ListLabel 3214"/>
    <w:qFormat/>
    <w:rPr>
      <w:rFonts w:ascii="Times New Roman" w:hAnsi="Times New Roman" w:cs="Symbol"/>
      <w:b/>
      <w:sz w:val="24"/>
    </w:rPr>
  </w:style>
  <w:style w:type="character" w:customStyle="1" w:styleId="ListLabel3215">
    <w:name w:val="ListLabel 3215"/>
    <w:qFormat/>
    <w:rPr>
      <w:rFonts w:cs="Courier New"/>
    </w:rPr>
  </w:style>
  <w:style w:type="character" w:customStyle="1" w:styleId="ListLabel3216">
    <w:name w:val="ListLabel 3216"/>
    <w:qFormat/>
    <w:rPr>
      <w:rFonts w:cs="Wingdings"/>
    </w:rPr>
  </w:style>
  <w:style w:type="character" w:customStyle="1" w:styleId="ListLabel3217">
    <w:name w:val="ListLabel 3217"/>
    <w:qFormat/>
    <w:rPr>
      <w:rFonts w:cs="Symbol"/>
    </w:rPr>
  </w:style>
  <w:style w:type="character" w:customStyle="1" w:styleId="ListLabel3218">
    <w:name w:val="ListLabel 3218"/>
    <w:qFormat/>
    <w:rPr>
      <w:rFonts w:cs="Courier New"/>
    </w:rPr>
  </w:style>
  <w:style w:type="character" w:customStyle="1" w:styleId="ListLabel3219">
    <w:name w:val="ListLabel 3219"/>
    <w:qFormat/>
    <w:rPr>
      <w:rFonts w:cs="Wingdings"/>
    </w:rPr>
  </w:style>
  <w:style w:type="character" w:customStyle="1" w:styleId="ListLabel3220">
    <w:name w:val="ListLabel 3220"/>
    <w:qFormat/>
    <w:rPr>
      <w:rFonts w:cs="Symbol"/>
    </w:rPr>
  </w:style>
  <w:style w:type="character" w:customStyle="1" w:styleId="ListLabel3221">
    <w:name w:val="ListLabel 3221"/>
    <w:qFormat/>
    <w:rPr>
      <w:rFonts w:cs="Courier New"/>
    </w:rPr>
  </w:style>
  <w:style w:type="character" w:customStyle="1" w:styleId="ListLabel3222">
    <w:name w:val="ListLabel 3222"/>
    <w:qFormat/>
    <w:rPr>
      <w:rFonts w:cs="Wingdings"/>
    </w:rPr>
  </w:style>
  <w:style w:type="character" w:customStyle="1" w:styleId="ListLabel3223">
    <w:name w:val="ListLabel 3223"/>
    <w:qFormat/>
    <w:rPr>
      <w:rFonts w:ascii="Calibri" w:hAnsi="Calibri" w:cs="Symbol"/>
    </w:rPr>
  </w:style>
  <w:style w:type="character" w:customStyle="1" w:styleId="ListLabel3224">
    <w:name w:val="ListLabel 3224"/>
    <w:qFormat/>
    <w:rPr>
      <w:rFonts w:cs="Courier New"/>
    </w:rPr>
  </w:style>
  <w:style w:type="character" w:customStyle="1" w:styleId="ListLabel3225">
    <w:name w:val="ListLabel 3225"/>
    <w:qFormat/>
    <w:rPr>
      <w:rFonts w:cs="Wingdings"/>
    </w:rPr>
  </w:style>
  <w:style w:type="character" w:customStyle="1" w:styleId="ListLabel3226">
    <w:name w:val="ListLabel 3226"/>
    <w:qFormat/>
    <w:rPr>
      <w:rFonts w:cs="Symbol"/>
    </w:rPr>
  </w:style>
  <w:style w:type="character" w:customStyle="1" w:styleId="ListLabel3227">
    <w:name w:val="ListLabel 3227"/>
    <w:qFormat/>
    <w:rPr>
      <w:rFonts w:cs="Courier New"/>
    </w:rPr>
  </w:style>
  <w:style w:type="character" w:customStyle="1" w:styleId="ListLabel3228">
    <w:name w:val="ListLabel 3228"/>
    <w:qFormat/>
    <w:rPr>
      <w:rFonts w:cs="Wingdings"/>
    </w:rPr>
  </w:style>
  <w:style w:type="character" w:customStyle="1" w:styleId="ListLabel3229">
    <w:name w:val="ListLabel 3229"/>
    <w:qFormat/>
    <w:rPr>
      <w:rFonts w:cs="Symbol"/>
    </w:rPr>
  </w:style>
  <w:style w:type="character" w:customStyle="1" w:styleId="ListLabel3230">
    <w:name w:val="ListLabel 3230"/>
    <w:qFormat/>
    <w:rPr>
      <w:rFonts w:cs="Courier New"/>
    </w:rPr>
  </w:style>
  <w:style w:type="character" w:customStyle="1" w:styleId="ListLabel3231">
    <w:name w:val="ListLabel 3231"/>
    <w:qFormat/>
    <w:rPr>
      <w:rFonts w:cs="Wingdings"/>
    </w:rPr>
  </w:style>
  <w:style w:type="character" w:customStyle="1" w:styleId="ListLabel3232">
    <w:name w:val="ListLabel 3232"/>
    <w:qFormat/>
    <w:rPr>
      <w:rFonts w:cs="Symbol"/>
      <w:b/>
    </w:rPr>
  </w:style>
  <w:style w:type="character" w:customStyle="1" w:styleId="ListLabel3233">
    <w:name w:val="ListLabel 3233"/>
    <w:qFormat/>
    <w:rPr>
      <w:rFonts w:cs="Courier New"/>
    </w:rPr>
  </w:style>
  <w:style w:type="character" w:customStyle="1" w:styleId="ListLabel3234">
    <w:name w:val="ListLabel 3234"/>
    <w:qFormat/>
    <w:rPr>
      <w:rFonts w:cs="Wingdings"/>
    </w:rPr>
  </w:style>
  <w:style w:type="character" w:customStyle="1" w:styleId="ListLabel3235">
    <w:name w:val="ListLabel 3235"/>
    <w:qFormat/>
    <w:rPr>
      <w:rFonts w:cs="Symbol"/>
    </w:rPr>
  </w:style>
  <w:style w:type="character" w:customStyle="1" w:styleId="ListLabel3236">
    <w:name w:val="ListLabel 3236"/>
    <w:qFormat/>
    <w:rPr>
      <w:rFonts w:cs="Courier New"/>
    </w:rPr>
  </w:style>
  <w:style w:type="character" w:customStyle="1" w:styleId="ListLabel3237">
    <w:name w:val="ListLabel 3237"/>
    <w:qFormat/>
    <w:rPr>
      <w:rFonts w:cs="Wingdings"/>
    </w:rPr>
  </w:style>
  <w:style w:type="character" w:customStyle="1" w:styleId="ListLabel3238">
    <w:name w:val="ListLabel 3238"/>
    <w:qFormat/>
    <w:rPr>
      <w:rFonts w:cs="Symbol"/>
    </w:rPr>
  </w:style>
  <w:style w:type="character" w:customStyle="1" w:styleId="ListLabel3239">
    <w:name w:val="ListLabel 3239"/>
    <w:qFormat/>
    <w:rPr>
      <w:rFonts w:cs="Courier New"/>
    </w:rPr>
  </w:style>
  <w:style w:type="character" w:customStyle="1" w:styleId="ListLabel3240">
    <w:name w:val="ListLabel 3240"/>
    <w:qFormat/>
    <w:rPr>
      <w:rFonts w:cs="Wingdings"/>
    </w:rPr>
  </w:style>
  <w:style w:type="character" w:customStyle="1" w:styleId="ListLabel3241">
    <w:name w:val="ListLabel 3241"/>
    <w:qFormat/>
    <w:rPr>
      <w:rFonts w:cs="Symbol"/>
      <w:b/>
    </w:rPr>
  </w:style>
  <w:style w:type="character" w:customStyle="1" w:styleId="ListLabel3242">
    <w:name w:val="ListLabel 3242"/>
    <w:qFormat/>
    <w:rPr>
      <w:rFonts w:cs="Courier New"/>
    </w:rPr>
  </w:style>
  <w:style w:type="character" w:customStyle="1" w:styleId="ListLabel3243">
    <w:name w:val="ListLabel 3243"/>
    <w:qFormat/>
    <w:rPr>
      <w:rFonts w:cs="Wingdings"/>
    </w:rPr>
  </w:style>
  <w:style w:type="character" w:customStyle="1" w:styleId="ListLabel3244">
    <w:name w:val="ListLabel 3244"/>
    <w:qFormat/>
    <w:rPr>
      <w:rFonts w:cs="Symbol"/>
    </w:rPr>
  </w:style>
  <w:style w:type="character" w:customStyle="1" w:styleId="ListLabel3245">
    <w:name w:val="ListLabel 3245"/>
    <w:qFormat/>
    <w:rPr>
      <w:rFonts w:cs="Courier New"/>
    </w:rPr>
  </w:style>
  <w:style w:type="character" w:customStyle="1" w:styleId="ListLabel3246">
    <w:name w:val="ListLabel 3246"/>
    <w:qFormat/>
    <w:rPr>
      <w:rFonts w:cs="Wingdings"/>
    </w:rPr>
  </w:style>
  <w:style w:type="character" w:customStyle="1" w:styleId="ListLabel3247">
    <w:name w:val="ListLabel 3247"/>
    <w:qFormat/>
    <w:rPr>
      <w:rFonts w:cs="Symbol"/>
    </w:rPr>
  </w:style>
  <w:style w:type="character" w:customStyle="1" w:styleId="ListLabel3248">
    <w:name w:val="ListLabel 3248"/>
    <w:qFormat/>
    <w:rPr>
      <w:rFonts w:cs="Courier New"/>
    </w:rPr>
  </w:style>
  <w:style w:type="character" w:customStyle="1" w:styleId="ListLabel3249">
    <w:name w:val="ListLabel 3249"/>
    <w:qFormat/>
    <w:rPr>
      <w:rFonts w:cs="Wingdings"/>
    </w:rPr>
  </w:style>
  <w:style w:type="character" w:customStyle="1" w:styleId="ListLabel3250">
    <w:name w:val="ListLabel 3250"/>
    <w:qFormat/>
    <w:rPr>
      <w:rFonts w:cs="Symbol"/>
      <w:b/>
    </w:rPr>
  </w:style>
  <w:style w:type="character" w:customStyle="1" w:styleId="ListLabel3251">
    <w:name w:val="ListLabel 3251"/>
    <w:qFormat/>
    <w:rPr>
      <w:rFonts w:cs="Courier New"/>
    </w:rPr>
  </w:style>
  <w:style w:type="character" w:customStyle="1" w:styleId="ListLabel3252">
    <w:name w:val="ListLabel 3252"/>
    <w:qFormat/>
    <w:rPr>
      <w:rFonts w:cs="Wingdings"/>
    </w:rPr>
  </w:style>
  <w:style w:type="character" w:customStyle="1" w:styleId="ListLabel3253">
    <w:name w:val="ListLabel 3253"/>
    <w:qFormat/>
    <w:rPr>
      <w:rFonts w:cs="Symbol"/>
    </w:rPr>
  </w:style>
  <w:style w:type="character" w:customStyle="1" w:styleId="ListLabel3254">
    <w:name w:val="ListLabel 3254"/>
    <w:qFormat/>
    <w:rPr>
      <w:rFonts w:cs="Courier New"/>
    </w:rPr>
  </w:style>
  <w:style w:type="character" w:customStyle="1" w:styleId="ListLabel3255">
    <w:name w:val="ListLabel 3255"/>
    <w:qFormat/>
    <w:rPr>
      <w:rFonts w:cs="Wingdings"/>
    </w:rPr>
  </w:style>
  <w:style w:type="character" w:customStyle="1" w:styleId="ListLabel3256">
    <w:name w:val="ListLabel 3256"/>
    <w:qFormat/>
    <w:rPr>
      <w:rFonts w:cs="Symbol"/>
    </w:rPr>
  </w:style>
  <w:style w:type="character" w:customStyle="1" w:styleId="ListLabel3257">
    <w:name w:val="ListLabel 3257"/>
    <w:qFormat/>
    <w:rPr>
      <w:rFonts w:cs="Courier New"/>
    </w:rPr>
  </w:style>
  <w:style w:type="character" w:customStyle="1" w:styleId="ListLabel3258">
    <w:name w:val="ListLabel 3258"/>
    <w:qFormat/>
    <w:rPr>
      <w:rFonts w:cs="Wingdings"/>
    </w:rPr>
  </w:style>
  <w:style w:type="character" w:customStyle="1" w:styleId="ListLabel3259">
    <w:name w:val="ListLabel 3259"/>
    <w:qFormat/>
    <w:rPr>
      <w:rFonts w:ascii="Calibri" w:hAnsi="Calibri" w:cs="Symbol"/>
      <w:sz w:val="20"/>
    </w:rPr>
  </w:style>
  <w:style w:type="character" w:customStyle="1" w:styleId="ListLabel3260">
    <w:name w:val="ListLabel 3260"/>
    <w:qFormat/>
    <w:rPr>
      <w:rFonts w:cs="Courier New"/>
      <w:sz w:val="20"/>
    </w:rPr>
  </w:style>
  <w:style w:type="character" w:customStyle="1" w:styleId="ListLabel3261">
    <w:name w:val="ListLabel 3261"/>
    <w:qFormat/>
    <w:rPr>
      <w:rFonts w:cs="Wingdings"/>
      <w:sz w:val="20"/>
    </w:rPr>
  </w:style>
  <w:style w:type="character" w:customStyle="1" w:styleId="ListLabel3262">
    <w:name w:val="ListLabel 3262"/>
    <w:qFormat/>
    <w:rPr>
      <w:rFonts w:cs="Wingdings"/>
      <w:sz w:val="20"/>
    </w:rPr>
  </w:style>
  <w:style w:type="character" w:customStyle="1" w:styleId="ListLabel3263">
    <w:name w:val="ListLabel 3263"/>
    <w:qFormat/>
    <w:rPr>
      <w:rFonts w:cs="Wingdings"/>
      <w:sz w:val="20"/>
    </w:rPr>
  </w:style>
  <w:style w:type="character" w:customStyle="1" w:styleId="ListLabel3264">
    <w:name w:val="ListLabel 3264"/>
    <w:qFormat/>
    <w:rPr>
      <w:rFonts w:cs="Wingdings"/>
      <w:sz w:val="20"/>
    </w:rPr>
  </w:style>
  <w:style w:type="character" w:customStyle="1" w:styleId="ListLabel3265">
    <w:name w:val="ListLabel 3265"/>
    <w:qFormat/>
    <w:rPr>
      <w:rFonts w:cs="Wingdings"/>
      <w:sz w:val="20"/>
    </w:rPr>
  </w:style>
  <w:style w:type="character" w:customStyle="1" w:styleId="ListLabel3266">
    <w:name w:val="ListLabel 3266"/>
    <w:qFormat/>
    <w:rPr>
      <w:rFonts w:cs="Wingdings"/>
      <w:sz w:val="20"/>
    </w:rPr>
  </w:style>
  <w:style w:type="character" w:customStyle="1" w:styleId="ListLabel3267">
    <w:name w:val="ListLabel 3267"/>
    <w:qFormat/>
    <w:rPr>
      <w:rFonts w:cs="Wingdings"/>
      <w:sz w:val="20"/>
    </w:rPr>
  </w:style>
  <w:style w:type="character" w:customStyle="1" w:styleId="ListLabel3268">
    <w:name w:val="ListLabel 3268"/>
    <w:qFormat/>
    <w:rPr>
      <w:rFonts w:cs="Symbol"/>
    </w:rPr>
  </w:style>
  <w:style w:type="character" w:customStyle="1" w:styleId="ListLabel3269">
    <w:name w:val="ListLabel 3269"/>
    <w:qFormat/>
    <w:rPr>
      <w:rFonts w:cs="Courier New"/>
    </w:rPr>
  </w:style>
  <w:style w:type="character" w:customStyle="1" w:styleId="ListLabel3270">
    <w:name w:val="ListLabel 3270"/>
    <w:qFormat/>
    <w:rPr>
      <w:rFonts w:cs="Wingdings"/>
    </w:rPr>
  </w:style>
  <w:style w:type="character" w:customStyle="1" w:styleId="ListLabel3271">
    <w:name w:val="ListLabel 3271"/>
    <w:qFormat/>
    <w:rPr>
      <w:rFonts w:cs="Symbol"/>
    </w:rPr>
  </w:style>
  <w:style w:type="character" w:customStyle="1" w:styleId="ListLabel3272">
    <w:name w:val="ListLabel 3272"/>
    <w:qFormat/>
    <w:rPr>
      <w:rFonts w:cs="Courier New"/>
    </w:rPr>
  </w:style>
  <w:style w:type="character" w:customStyle="1" w:styleId="ListLabel3273">
    <w:name w:val="ListLabel 3273"/>
    <w:qFormat/>
    <w:rPr>
      <w:rFonts w:cs="Wingdings"/>
    </w:rPr>
  </w:style>
  <w:style w:type="character" w:customStyle="1" w:styleId="ListLabel3274">
    <w:name w:val="ListLabel 3274"/>
    <w:qFormat/>
    <w:rPr>
      <w:rFonts w:cs="Symbol"/>
    </w:rPr>
  </w:style>
  <w:style w:type="character" w:customStyle="1" w:styleId="ListLabel3275">
    <w:name w:val="ListLabel 3275"/>
    <w:qFormat/>
    <w:rPr>
      <w:rFonts w:cs="Courier New"/>
    </w:rPr>
  </w:style>
  <w:style w:type="character" w:customStyle="1" w:styleId="ListLabel3276">
    <w:name w:val="ListLabel 3276"/>
    <w:qFormat/>
    <w:rPr>
      <w:rFonts w:cs="Wingdings"/>
    </w:rPr>
  </w:style>
  <w:style w:type="character" w:customStyle="1" w:styleId="ListLabel3277">
    <w:name w:val="ListLabel 3277"/>
    <w:qFormat/>
    <w:rPr>
      <w:rFonts w:cs="Calibri"/>
    </w:rPr>
  </w:style>
  <w:style w:type="character" w:customStyle="1" w:styleId="ListLabel3278">
    <w:name w:val="ListLabel 3278"/>
    <w:qFormat/>
    <w:rPr>
      <w:rFonts w:cs="Courier New"/>
    </w:rPr>
  </w:style>
  <w:style w:type="character" w:customStyle="1" w:styleId="ListLabel3279">
    <w:name w:val="ListLabel 3279"/>
    <w:qFormat/>
    <w:rPr>
      <w:rFonts w:cs="Wingdings"/>
    </w:rPr>
  </w:style>
  <w:style w:type="character" w:customStyle="1" w:styleId="ListLabel3280">
    <w:name w:val="ListLabel 3280"/>
    <w:qFormat/>
    <w:rPr>
      <w:rFonts w:cs="Symbol"/>
    </w:rPr>
  </w:style>
  <w:style w:type="character" w:customStyle="1" w:styleId="ListLabel3281">
    <w:name w:val="ListLabel 3281"/>
    <w:qFormat/>
    <w:rPr>
      <w:rFonts w:cs="Courier New"/>
    </w:rPr>
  </w:style>
  <w:style w:type="character" w:customStyle="1" w:styleId="ListLabel3282">
    <w:name w:val="ListLabel 3282"/>
    <w:qFormat/>
    <w:rPr>
      <w:rFonts w:cs="Wingdings"/>
    </w:rPr>
  </w:style>
  <w:style w:type="character" w:customStyle="1" w:styleId="ListLabel3283">
    <w:name w:val="ListLabel 3283"/>
    <w:qFormat/>
    <w:rPr>
      <w:rFonts w:cs="Symbol"/>
    </w:rPr>
  </w:style>
  <w:style w:type="character" w:customStyle="1" w:styleId="ListLabel3284">
    <w:name w:val="ListLabel 3284"/>
    <w:qFormat/>
    <w:rPr>
      <w:rFonts w:cs="Courier New"/>
    </w:rPr>
  </w:style>
  <w:style w:type="character" w:customStyle="1" w:styleId="ListLabel3285">
    <w:name w:val="ListLabel 3285"/>
    <w:qFormat/>
    <w:rPr>
      <w:rFonts w:cs="Wingdings"/>
    </w:rPr>
  </w:style>
  <w:style w:type="character" w:customStyle="1" w:styleId="ListLabel3286">
    <w:name w:val="ListLabel 3286"/>
    <w:qFormat/>
    <w:rPr>
      <w:rFonts w:ascii="Calibri" w:hAnsi="Calibri" w:cs="Symbol"/>
      <w:sz w:val="22"/>
    </w:rPr>
  </w:style>
  <w:style w:type="character" w:customStyle="1" w:styleId="ListLabel3287">
    <w:name w:val="ListLabel 3287"/>
    <w:qFormat/>
    <w:rPr>
      <w:rFonts w:cs="Courier New"/>
      <w:sz w:val="20"/>
    </w:rPr>
  </w:style>
  <w:style w:type="character" w:customStyle="1" w:styleId="ListLabel3288">
    <w:name w:val="ListLabel 3288"/>
    <w:qFormat/>
    <w:rPr>
      <w:rFonts w:cs="Wingdings"/>
      <w:sz w:val="20"/>
    </w:rPr>
  </w:style>
  <w:style w:type="character" w:customStyle="1" w:styleId="ListLabel3289">
    <w:name w:val="ListLabel 3289"/>
    <w:qFormat/>
    <w:rPr>
      <w:rFonts w:cs="Wingdings"/>
      <w:sz w:val="20"/>
    </w:rPr>
  </w:style>
  <w:style w:type="character" w:customStyle="1" w:styleId="ListLabel3290">
    <w:name w:val="ListLabel 3290"/>
    <w:qFormat/>
    <w:rPr>
      <w:rFonts w:cs="Wingdings"/>
      <w:sz w:val="20"/>
    </w:rPr>
  </w:style>
  <w:style w:type="character" w:customStyle="1" w:styleId="ListLabel3291">
    <w:name w:val="ListLabel 3291"/>
    <w:qFormat/>
    <w:rPr>
      <w:rFonts w:cs="Wingdings"/>
      <w:sz w:val="20"/>
    </w:rPr>
  </w:style>
  <w:style w:type="character" w:customStyle="1" w:styleId="ListLabel3292">
    <w:name w:val="ListLabel 3292"/>
    <w:qFormat/>
    <w:rPr>
      <w:rFonts w:cs="Wingdings"/>
      <w:sz w:val="20"/>
    </w:rPr>
  </w:style>
  <w:style w:type="character" w:customStyle="1" w:styleId="ListLabel3293">
    <w:name w:val="ListLabel 3293"/>
    <w:qFormat/>
    <w:rPr>
      <w:rFonts w:cs="Wingdings"/>
      <w:sz w:val="20"/>
    </w:rPr>
  </w:style>
  <w:style w:type="character" w:customStyle="1" w:styleId="ListLabel3294">
    <w:name w:val="ListLabel 3294"/>
    <w:qFormat/>
    <w:rPr>
      <w:rFonts w:cs="Wingdings"/>
      <w:sz w:val="20"/>
    </w:rPr>
  </w:style>
  <w:style w:type="character" w:customStyle="1" w:styleId="ListLabel3295">
    <w:name w:val="ListLabel 3295"/>
    <w:qFormat/>
    <w:rPr>
      <w:rFonts w:cs="Symbol"/>
      <w:b/>
    </w:rPr>
  </w:style>
  <w:style w:type="character" w:customStyle="1" w:styleId="ListLabel3296">
    <w:name w:val="ListLabel 3296"/>
    <w:qFormat/>
    <w:rPr>
      <w:rFonts w:cs="Courier New"/>
    </w:rPr>
  </w:style>
  <w:style w:type="character" w:customStyle="1" w:styleId="ListLabel3297">
    <w:name w:val="ListLabel 3297"/>
    <w:qFormat/>
    <w:rPr>
      <w:rFonts w:cs="Wingdings"/>
    </w:rPr>
  </w:style>
  <w:style w:type="character" w:customStyle="1" w:styleId="ListLabel3298">
    <w:name w:val="ListLabel 3298"/>
    <w:qFormat/>
    <w:rPr>
      <w:rFonts w:cs="Symbol"/>
    </w:rPr>
  </w:style>
  <w:style w:type="character" w:customStyle="1" w:styleId="ListLabel3299">
    <w:name w:val="ListLabel 3299"/>
    <w:qFormat/>
    <w:rPr>
      <w:rFonts w:cs="Courier New"/>
    </w:rPr>
  </w:style>
  <w:style w:type="character" w:customStyle="1" w:styleId="ListLabel3300">
    <w:name w:val="ListLabel 3300"/>
    <w:qFormat/>
    <w:rPr>
      <w:rFonts w:cs="Wingdings"/>
    </w:rPr>
  </w:style>
  <w:style w:type="character" w:customStyle="1" w:styleId="ListLabel3301">
    <w:name w:val="ListLabel 3301"/>
    <w:qFormat/>
    <w:rPr>
      <w:rFonts w:cs="Symbol"/>
    </w:rPr>
  </w:style>
  <w:style w:type="character" w:customStyle="1" w:styleId="ListLabel3302">
    <w:name w:val="ListLabel 3302"/>
    <w:qFormat/>
    <w:rPr>
      <w:rFonts w:cs="Courier New"/>
    </w:rPr>
  </w:style>
  <w:style w:type="character" w:customStyle="1" w:styleId="ListLabel3303">
    <w:name w:val="ListLabel 3303"/>
    <w:qFormat/>
    <w:rPr>
      <w:rFonts w:cs="Wingdings"/>
    </w:rPr>
  </w:style>
  <w:style w:type="character" w:customStyle="1" w:styleId="ListLabel3304">
    <w:name w:val="ListLabel 3304"/>
    <w:qFormat/>
    <w:rPr>
      <w:rFonts w:ascii="Calibri" w:hAnsi="Calibri" w:cs="Symbol"/>
    </w:rPr>
  </w:style>
  <w:style w:type="character" w:customStyle="1" w:styleId="ListLabel3305">
    <w:name w:val="ListLabel 3305"/>
    <w:qFormat/>
    <w:rPr>
      <w:rFonts w:ascii="Calibri" w:hAnsi="Calibri" w:cs="Courier New"/>
    </w:rPr>
  </w:style>
  <w:style w:type="character" w:customStyle="1" w:styleId="ListLabel3306">
    <w:name w:val="ListLabel 3306"/>
    <w:qFormat/>
    <w:rPr>
      <w:rFonts w:cs="Wingdings"/>
    </w:rPr>
  </w:style>
  <w:style w:type="character" w:customStyle="1" w:styleId="ListLabel3307">
    <w:name w:val="ListLabel 3307"/>
    <w:qFormat/>
    <w:rPr>
      <w:rFonts w:cs="Symbol"/>
    </w:rPr>
  </w:style>
  <w:style w:type="character" w:customStyle="1" w:styleId="ListLabel3308">
    <w:name w:val="ListLabel 3308"/>
    <w:qFormat/>
    <w:rPr>
      <w:rFonts w:cs="Courier New"/>
    </w:rPr>
  </w:style>
  <w:style w:type="character" w:customStyle="1" w:styleId="ListLabel3309">
    <w:name w:val="ListLabel 3309"/>
    <w:qFormat/>
    <w:rPr>
      <w:rFonts w:cs="Wingdings"/>
    </w:rPr>
  </w:style>
  <w:style w:type="character" w:customStyle="1" w:styleId="ListLabel3310">
    <w:name w:val="ListLabel 3310"/>
    <w:qFormat/>
    <w:rPr>
      <w:rFonts w:cs="Symbol"/>
    </w:rPr>
  </w:style>
  <w:style w:type="character" w:customStyle="1" w:styleId="ListLabel3311">
    <w:name w:val="ListLabel 3311"/>
    <w:qFormat/>
    <w:rPr>
      <w:rFonts w:cs="Courier New"/>
    </w:rPr>
  </w:style>
  <w:style w:type="character" w:customStyle="1" w:styleId="ListLabel3312">
    <w:name w:val="ListLabel 3312"/>
    <w:qFormat/>
    <w:rPr>
      <w:rFonts w:cs="Wingdings"/>
    </w:rPr>
  </w:style>
  <w:style w:type="character" w:customStyle="1" w:styleId="ListLabel3313">
    <w:name w:val="ListLabel 3313"/>
    <w:qFormat/>
    <w:rPr>
      <w:rFonts w:cs="Symbol"/>
    </w:rPr>
  </w:style>
  <w:style w:type="character" w:customStyle="1" w:styleId="ListLabel3314">
    <w:name w:val="ListLabel 3314"/>
    <w:qFormat/>
    <w:rPr>
      <w:rFonts w:cs="Courier New"/>
    </w:rPr>
  </w:style>
  <w:style w:type="character" w:customStyle="1" w:styleId="ListLabel3315">
    <w:name w:val="ListLabel 3315"/>
    <w:qFormat/>
    <w:rPr>
      <w:rFonts w:cs="Wingdings"/>
    </w:rPr>
  </w:style>
  <w:style w:type="character" w:customStyle="1" w:styleId="ListLabel3316">
    <w:name w:val="ListLabel 3316"/>
    <w:qFormat/>
    <w:rPr>
      <w:rFonts w:cs="Symbol"/>
    </w:rPr>
  </w:style>
  <w:style w:type="character" w:customStyle="1" w:styleId="ListLabel3317">
    <w:name w:val="ListLabel 3317"/>
    <w:qFormat/>
    <w:rPr>
      <w:rFonts w:cs="Courier New"/>
    </w:rPr>
  </w:style>
  <w:style w:type="character" w:customStyle="1" w:styleId="ListLabel3318">
    <w:name w:val="ListLabel 3318"/>
    <w:qFormat/>
    <w:rPr>
      <w:rFonts w:cs="Wingdings"/>
    </w:rPr>
  </w:style>
  <w:style w:type="character" w:customStyle="1" w:styleId="ListLabel3319">
    <w:name w:val="ListLabel 3319"/>
    <w:qFormat/>
    <w:rPr>
      <w:rFonts w:cs="Symbol"/>
    </w:rPr>
  </w:style>
  <w:style w:type="character" w:customStyle="1" w:styleId="ListLabel3320">
    <w:name w:val="ListLabel 3320"/>
    <w:qFormat/>
    <w:rPr>
      <w:rFonts w:cs="Courier New"/>
    </w:rPr>
  </w:style>
  <w:style w:type="character" w:customStyle="1" w:styleId="ListLabel3321">
    <w:name w:val="ListLabel 3321"/>
    <w:qFormat/>
    <w:rPr>
      <w:rFonts w:cs="Wingdings"/>
    </w:rPr>
  </w:style>
  <w:style w:type="character" w:customStyle="1" w:styleId="ListLabel3322">
    <w:name w:val="ListLabel 3322"/>
    <w:qFormat/>
    <w:rPr>
      <w:rFonts w:cs="Symbol"/>
    </w:rPr>
  </w:style>
  <w:style w:type="character" w:customStyle="1" w:styleId="ListLabel3323">
    <w:name w:val="ListLabel 3323"/>
    <w:qFormat/>
    <w:rPr>
      <w:rFonts w:cs="Courier New"/>
    </w:rPr>
  </w:style>
  <w:style w:type="character" w:customStyle="1" w:styleId="ListLabel3324">
    <w:name w:val="ListLabel 3324"/>
    <w:qFormat/>
    <w:rPr>
      <w:rFonts w:cs="Wingdings"/>
    </w:rPr>
  </w:style>
  <w:style w:type="character" w:customStyle="1" w:styleId="ListLabel3325">
    <w:name w:val="ListLabel 3325"/>
    <w:qFormat/>
    <w:rPr>
      <w:rFonts w:cs="Symbol"/>
    </w:rPr>
  </w:style>
  <w:style w:type="character" w:customStyle="1" w:styleId="ListLabel3326">
    <w:name w:val="ListLabel 3326"/>
    <w:qFormat/>
    <w:rPr>
      <w:rFonts w:cs="Courier New"/>
    </w:rPr>
  </w:style>
  <w:style w:type="character" w:customStyle="1" w:styleId="ListLabel3327">
    <w:name w:val="ListLabel 3327"/>
    <w:qFormat/>
    <w:rPr>
      <w:rFonts w:cs="Wingdings"/>
    </w:rPr>
  </w:style>
  <w:style w:type="character" w:customStyle="1" w:styleId="ListLabel3328">
    <w:name w:val="ListLabel 3328"/>
    <w:qFormat/>
    <w:rPr>
      <w:rFonts w:cs="Symbol"/>
    </w:rPr>
  </w:style>
  <w:style w:type="character" w:customStyle="1" w:styleId="ListLabel3329">
    <w:name w:val="ListLabel 3329"/>
    <w:qFormat/>
    <w:rPr>
      <w:rFonts w:cs="Courier New"/>
    </w:rPr>
  </w:style>
  <w:style w:type="character" w:customStyle="1" w:styleId="ListLabel3330">
    <w:name w:val="ListLabel 3330"/>
    <w:qFormat/>
    <w:rPr>
      <w:rFonts w:cs="Wingdings"/>
    </w:rPr>
  </w:style>
  <w:style w:type="character" w:customStyle="1" w:styleId="ListLabel3331">
    <w:name w:val="ListLabel 3331"/>
    <w:qFormat/>
    <w:rPr>
      <w:rFonts w:cs="Symbol"/>
    </w:rPr>
  </w:style>
  <w:style w:type="character" w:customStyle="1" w:styleId="ListLabel3332">
    <w:name w:val="ListLabel 3332"/>
    <w:qFormat/>
    <w:rPr>
      <w:rFonts w:cs="Courier New"/>
    </w:rPr>
  </w:style>
  <w:style w:type="character" w:customStyle="1" w:styleId="ListLabel3333">
    <w:name w:val="ListLabel 3333"/>
    <w:qFormat/>
    <w:rPr>
      <w:rFonts w:cs="Wingdings"/>
    </w:rPr>
  </w:style>
  <w:style w:type="character" w:customStyle="1" w:styleId="ListLabel3334">
    <w:name w:val="ListLabel 3334"/>
    <w:qFormat/>
    <w:rPr>
      <w:rFonts w:cs="Symbol"/>
    </w:rPr>
  </w:style>
  <w:style w:type="character" w:customStyle="1" w:styleId="ListLabel3335">
    <w:name w:val="ListLabel 3335"/>
    <w:qFormat/>
    <w:rPr>
      <w:rFonts w:cs="Courier New"/>
    </w:rPr>
  </w:style>
  <w:style w:type="character" w:customStyle="1" w:styleId="ListLabel3336">
    <w:name w:val="ListLabel 3336"/>
    <w:qFormat/>
    <w:rPr>
      <w:rFonts w:cs="Wingdings"/>
    </w:rPr>
  </w:style>
  <w:style w:type="character" w:customStyle="1" w:styleId="ListLabel3337">
    <w:name w:val="ListLabel 3337"/>
    <w:qFormat/>
    <w:rPr>
      <w:rFonts w:cs="Symbol"/>
    </w:rPr>
  </w:style>
  <w:style w:type="character" w:customStyle="1" w:styleId="ListLabel3338">
    <w:name w:val="ListLabel 3338"/>
    <w:qFormat/>
    <w:rPr>
      <w:rFonts w:cs="Courier New"/>
    </w:rPr>
  </w:style>
  <w:style w:type="character" w:customStyle="1" w:styleId="ListLabel3339">
    <w:name w:val="ListLabel 3339"/>
    <w:qFormat/>
    <w:rPr>
      <w:rFonts w:cs="Wingdings"/>
    </w:rPr>
  </w:style>
  <w:style w:type="character" w:customStyle="1" w:styleId="ListLabel3340">
    <w:name w:val="ListLabel 3340"/>
    <w:qFormat/>
    <w:rPr>
      <w:rFonts w:cs="Symbol"/>
    </w:rPr>
  </w:style>
  <w:style w:type="character" w:customStyle="1" w:styleId="ListLabel3341">
    <w:name w:val="ListLabel 3341"/>
    <w:qFormat/>
    <w:rPr>
      <w:rFonts w:cs="Courier New"/>
    </w:rPr>
  </w:style>
  <w:style w:type="character" w:customStyle="1" w:styleId="ListLabel3342">
    <w:name w:val="ListLabel 3342"/>
    <w:qFormat/>
    <w:rPr>
      <w:rFonts w:cs="Wingdings"/>
    </w:rPr>
  </w:style>
  <w:style w:type="character" w:customStyle="1" w:styleId="ListLabel3343">
    <w:name w:val="ListLabel 3343"/>
    <w:qFormat/>
    <w:rPr>
      <w:rFonts w:cs="Symbol"/>
    </w:rPr>
  </w:style>
  <w:style w:type="character" w:customStyle="1" w:styleId="ListLabel3344">
    <w:name w:val="ListLabel 3344"/>
    <w:qFormat/>
    <w:rPr>
      <w:rFonts w:cs="Courier New"/>
    </w:rPr>
  </w:style>
  <w:style w:type="character" w:customStyle="1" w:styleId="ListLabel3345">
    <w:name w:val="ListLabel 3345"/>
    <w:qFormat/>
    <w:rPr>
      <w:rFonts w:cs="Wingdings"/>
    </w:rPr>
  </w:style>
  <w:style w:type="character" w:customStyle="1" w:styleId="ListLabel3346">
    <w:name w:val="ListLabel 3346"/>
    <w:qFormat/>
    <w:rPr>
      <w:rFonts w:cs="Symbol"/>
    </w:rPr>
  </w:style>
  <w:style w:type="character" w:customStyle="1" w:styleId="ListLabel3347">
    <w:name w:val="ListLabel 3347"/>
    <w:qFormat/>
    <w:rPr>
      <w:rFonts w:cs="Courier New"/>
    </w:rPr>
  </w:style>
  <w:style w:type="character" w:customStyle="1" w:styleId="ListLabel3348">
    <w:name w:val="ListLabel 3348"/>
    <w:qFormat/>
    <w:rPr>
      <w:rFonts w:cs="Wingdings"/>
    </w:rPr>
  </w:style>
  <w:style w:type="character" w:customStyle="1" w:styleId="ListLabel3349">
    <w:name w:val="ListLabel 3349"/>
    <w:qFormat/>
    <w:rPr>
      <w:rFonts w:cs="Symbol"/>
    </w:rPr>
  </w:style>
  <w:style w:type="character" w:customStyle="1" w:styleId="ListLabel3350">
    <w:name w:val="ListLabel 3350"/>
    <w:qFormat/>
    <w:rPr>
      <w:rFonts w:cs="Courier New"/>
    </w:rPr>
  </w:style>
  <w:style w:type="character" w:customStyle="1" w:styleId="ListLabel3351">
    <w:name w:val="ListLabel 3351"/>
    <w:qFormat/>
    <w:rPr>
      <w:rFonts w:cs="Wingdings"/>
    </w:rPr>
  </w:style>
  <w:style w:type="character" w:customStyle="1" w:styleId="ListLabel3352">
    <w:name w:val="ListLabel 3352"/>
    <w:qFormat/>
    <w:rPr>
      <w:rFonts w:cs="Symbol"/>
    </w:rPr>
  </w:style>
  <w:style w:type="character" w:customStyle="1" w:styleId="ListLabel3353">
    <w:name w:val="ListLabel 3353"/>
    <w:qFormat/>
    <w:rPr>
      <w:rFonts w:cs="Courier New"/>
    </w:rPr>
  </w:style>
  <w:style w:type="character" w:customStyle="1" w:styleId="ListLabel3354">
    <w:name w:val="ListLabel 3354"/>
    <w:qFormat/>
    <w:rPr>
      <w:rFonts w:cs="Wingdings"/>
    </w:rPr>
  </w:style>
  <w:style w:type="character" w:customStyle="1" w:styleId="ListLabel3355">
    <w:name w:val="ListLabel 3355"/>
    <w:qFormat/>
    <w:rPr>
      <w:rFonts w:cs="Symbol"/>
    </w:rPr>
  </w:style>
  <w:style w:type="character" w:customStyle="1" w:styleId="ListLabel3356">
    <w:name w:val="ListLabel 3356"/>
    <w:qFormat/>
    <w:rPr>
      <w:rFonts w:cs="Courier New"/>
    </w:rPr>
  </w:style>
  <w:style w:type="character" w:customStyle="1" w:styleId="ListLabel3357">
    <w:name w:val="ListLabel 3357"/>
    <w:qFormat/>
    <w:rPr>
      <w:rFonts w:cs="Wingdings"/>
    </w:rPr>
  </w:style>
  <w:style w:type="character" w:customStyle="1" w:styleId="ListLabel3358">
    <w:name w:val="ListLabel 3358"/>
    <w:qFormat/>
    <w:rPr>
      <w:rFonts w:cs="Symbol"/>
      <w:b/>
    </w:rPr>
  </w:style>
  <w:style w:type="character" w:customStyle="1" w:styleId="ListLabel3359">
    <w:name w:val="ListLabel 3359"/>
    <w:qFormat/>
    <w:rPr>
      <w:rFonts w:cs="Symbol"/>
      <w:b/>
    </w:rPr>
  </w:style>
  <w:style w:type="character" w:customStyle="1" w:styleId="ListLabel3360">
    <w:name w:val="ListLabel 3360"/>
    <w:qFormat/>
    <w:rPr>
      <w:rFonts w:cs="Wingdings"/>
    </w:rPr>
  </w:style>
  <w:style w:type="character" w:customStyle="1" w:styleId="ListLabel3361">
    <w:name w:val="ListLabel 3361"/>
    <w:qFormat/>
    <w:rPr>
      <w:rFonts w:cs="Symbol"/>
    </w:rPr>
  </w:style>
  <w:style w:type="character" w:customStyle="1" w:styleId="ListLabel3362">
    <w:name w:val="ListLabel 3362"/>
    <w:qFormat/>
    <w:rPr>
      <w:rFonts w:cs="Courier New"/>
    </w:rPr>
  </w:style>
  <w:style w:type="character" w:customStyle="1" w:styleId="ListLabel3363">
    <w:name w:val="ListLabel 3363"/>
    <w:qFormat/>
    <w:rPr>
      <w:rFonts w:cs="Wingdings"/>
    </w:rPr>
  </w:style>
  <w:style w:type="character" w:customStyle="1" w:styleId="ListLabel3364">
    <w:name w:val="ListLabel 3364"/>
    <w:qFormat/>
    <w:rPr>
      <w:rFonts w:cs="Symbol"/>
    </w:rPr>
  </w:style>
  <w:style w:type="character" w:customStyle="1" w:styleId="ListLabel3365">
    <w:name w:val="ListLabel 3365"/>
    <w:qFormat/>
    <w:rPr>
      <w:rFonts w:cs="Courier New"/>
    </w:rPr>
  </w:style>
  <w:style w:type="character" w:customStyle="1" w:styleId="ListLabel3366">
    <w:name w:val="ListLabel 3366"/>
    <w:qFormat/>
    <w:rPr>
      <w:rFonts w:cs="Wingdings"/>
    </w:rPr>
  </w:style>
  <w:style w:type="character" w:customStyle="1" w:styleId="ListLabel3367">
    <w:name w:val="ListLabel 3367"/>
    <w:qFormat/>
    <w:rPr>
      <w:rFonts w:ascii="Times New Roman" w:hAnsi="Times New Roman" w:cs="Symbol"/>
      <w:sz w:val="24"/>
    </w:rPr>
  </w:style>
  <w:style w:type="character" w:customStyle="1" w:styleId="ListLabel3368">
    <w:name w:val="ListLabel 3368"/>
    <w:qFormat/>
    <w:rPr>
      <w:rFonts w:cs="Courier New"/>
    </w:rPr>
  </w:style>
  <w:style w:type="character" w:customStyle="1" w:styleId="ListLabel3369">
    <w:name w:val="ListLabel 3369"/>
    <w:qFormat/>
    <w:rPr>
      <w:rFonts w:cs="Wingdings"/>
    </w:rPr>
  </w:style>
  <w:style w:type="character" w:customStyle="1" w:styleId="ListLabel3370">
    <w:name w:val="ListLabel 3370"/>
    <w:qFormat/>
    <w:rPr>
      <w:rFonts w:cs="Symbol"/>
    </w:rPr>
  </w:style>
  <w:style w:type="character" w:customStyle="1" w:styleId="ListLabel3371">
    <w:name w:val="ListLabel 3371"/>
    <w:qFormat/>
    <w:rPr>
      <w:rFonts w:cs="Courier New"/>
    </w:rPr>
  </w:style>
  <w:style w:type="character" w:customStyle="1" w:styleId="ListLabel3372">
    <w:name w:val="ListLabel 3372"/>
    <w:qFormat/>
    <w:rPr>
      <w:rFonts w:cs="Wingdings"/>
    </w:rPr>
  </w:style>
  <w:style w:type="character" w:customStyle="1" w:styleId="ListLabel3373">
    <w:name w:val="ListLabel 3373"/>
    <w:qFormat/>
    <w:rPr>
      <w:rFonts w:cs="Symbol"/>
    </w:rPr>
  </w:style>
  <w:style w:type="character" w:customStyle="1" w:styleId="ListLabel3374">
    <w:name w:val="ListLabel 3374"/>
    <w:qFormat/>
    <w:rPr>
      <w:rFonts w:cs="Courier New"/>
    </w:rPr>
  </w:style>
  <w:style w:type="character" w:customStyle="1" w:styleId="ListLabel3375">
    <w:name w:val="ListLabel 3375"/>
    <w:qFormat/>
    <w:rPr>
      <w:rFonts w:cs="Wingdings"/>
    </w:rPr>
  </w:style>
  <w:style w:type="character" w:customStyle="1" w:styleId="ListLabel3376">
    <w:name w:val="ListLabel 3376"/>
    <w:qFormat/>
    <w:rPr>
      <w:rFonts w:cs="Symbol"/>
    </w:rPr>
  </w:style>
  <w:style w:type="character" w:customStyle="1" w:styleId="ListLabel3377">
    <w:name w:val="ListLabel 3377"/>
    <w:qFormat/>
    <w:rPr>
      <w:rFonts w:cs="Courier New"/>
    </w:rPr>
  </w:style>
  <w:style w:type="character" w:customStyle="1" w:styleId="ListLabel3378">
    <w:name w:val="ListLabel 3378"/>
    <w:qFormat/>
    <w:rPr>
      <w:rFonts w:cs="Wingdings"/>
    </w:rPr>
  </w:style>
  <w:style w:type="character" w:customStyle="1" w:styleId="ListLabel3379">
    <w:name w:val="ListLabel 3379"/>
    <w:qFormat/>
    <w:rPr>
      <w:rFonts w:cs="Symbol"/>
    </w:rPr>
  </w:style>
  <w:style w:type="character" w:customStyle="1" w:styleId="ListLabel3380">
    <w:name w:val="ListLabel 3380"/>
    <w:qFormat/>
    <w:rPr>
      <w:rFonts w:cs="Courier New"/>
    </w:rPr>
  </w:style>
  <w:style w:type="character" w:customStyle="1" w:styleId="ListLabel3381">
    <w:name w:val="ListLabel 3381"/>
    <w:qFormat/>
    <w:rPr>
      <w:rFonts w:cs="Wingdings"/>
    </w:rPr>
  </w:style>
  <w:style w:type="character" w:customStyle="1" w:styleId="ListLabel3382">
    <w:name w:val="ListLabel 3382"/>
    <w:qFormat/>
    <w:rPr>
      <w:rFonts w:cs="Symbol"/>
    </w:rPr>
  </w:style>
  <w:style w:type="character" w:customStyle="1" w:styleId="ListLabel3383">
    <w:name w:val="ListLabel 3383"/>
    <w:qFormat/>
    <w:rPr>
      <w:rFonts w:cs="Courier New"/>
    </w:rPr>
  </w:style>
  <w:style w:type="character" w:customStyle="1" w:styleId="ListLabel3384">
    <w:name w:val="ListLabel 3384"/>
    <w:qFormat/>
    <w:rPr>
      <w:rFonts w:cs="Wingdings"/>
    </w:rPr>
  </w:style>
  <w:style w:type="character" w:customStyle="1" w:styleId="ListLabel3385">
    <w:name w:val="ListLabel 3385"/>
    <w:qFormat/>
    <w:rPr>
      <w:rFonts w:cs="Symbol"/>
      <w:b/>
    </w:rPr>
  </w:style>
  <w:style w:type="character" w:customStyle="1" w:styleId="ListLabel3386">
    <w:name w:val="ListLabel 3386"/>
    <w:qFormat/>
    <w:rPr>
      <w:rFonts w:cs="Courier New"/>
    </w:rPr>
  </w:style>
  <w:style w:type="character" w:customStyle="1" w:styleId="ListLabel3387">
    <w:name w:val="ListLabel 3387"/>
    <w:qFormat/>
    <w:rPr>
      <w:rFonts w:cs="Wingdings"/>
    </w:rPr>
  </w:style>
  <w:style w:type="character" w:customStyle="1" w:styleId="ListLabel3388">
    <w:name w:val="ListLabel 3388"/>
    <w:qFormat/>
    <w:rPr>
      <w:rFonts w:cs="Symbol"/>
    </w:rPr>
  </w:style>
  <w:style w:type="character" w:customStyle="1" w:styleId="ListLabel3389">
    <w:name w:val="ListLabel 3389"/>
    <w:qFormat/>
    <w:rPr>
      <w:rFonts w:cs="Courier New"/>
    </w:rPr>
  </w:style>
  <w:style w:type="character" w:customStyle="1" w:styleId="ListLabel3390">
    <w:name w:val="ListLabel 3390"/>
    <w:qFormat/>
    <w:rPr>
      <w:rFonts w:cs="Wingdings"/>
    </w:rPr>
  </w:style>
  <w:style w:type="character" w:customStyle="1" w:styleId="ListLabel3391">
    <w:name w:val="ListLabel 3391"/>
    <w:qFormat/>
    <w:rPr>
      <w:rFonts w:cs="Symbol"/>
    </w:rPr>
  </w:style>
  <w:style w:type="character" w:customStyle="1" w:styleId="ListLabel3392">
    <w:name w:val="ListLabel 3392"/>
    <w:qFormat/>
    <w:rPr>
      <w:rFonts w:cs="Courier New"/>
    </w:rPr>
  </w:style>
  <w:style w:type="character" w:customStyle="1" w:styleId="ListLabel3393">
    <w:name w:val="ListLabel 3393"/>
    <w:qFormat/>
    <w:rPr>
      <w:rFonts w:cs="Wingdings"/>
    </w:rPr>
  </w:style>
  <w:style w:type="character" w:customStyle="1" w:styleId="ListLabel3394">
    <w:name w:val="ListLabel 3394"/>
    <w:qFormat/>
    <w:rPr>
      <w:rFonts w:cs="Symbol"/>
    </w:rPr>
  </w:style>
  <w:style w:type="character" w:customStyle="1" w:styleId="ListLabel3395">
    <w:name w:val="ListLabel 3395"/>
    <w:qFormat/>
    <w:rPr>
      <w:rFonts w:cs="Courier New"/>
    </w:rPr>
  </w:style>
  <w:style w:type="character" w:customStyle="1" w:styleId="ListLabel3396">
    <w:name w:val="ListLabel 3396"/>
    <w:qFormat/>
    <w:rPr>
      <w:rFonts w:cs="Wingdings"/>
    </w:rPr>
  </w:style>
  <w:style w:type="character" w:customStyle="1" w:styleId="ListLabel3397">
    <w:name w:val="ListLabel 3397"/>
    <w:qFormat/>
    <w:rPr>
      <w:rFonts w:cs="Symbol"/>
    </w:rPr>
  </w:style>
  <w:style w:type="character" w:customStyle="1" w:styleId="ListLabel3398">
    <w:name w:val="ListLabel 3398"/>
    <w:qFormat/>
    <w:rPr>
      <w:rFonts w:cs="Courier New"/>
    </w:rPr>
  </w:style>
  <w:style w:type="character" w:customStyle="1" w:styleId="ListLabel3399">
    <w:name w:val="ListLabel 3399"/>
    <w:qFormat/>
    <w:rPr>
      <w:rFonts w:cs="Wingdings"/>
    </w:rPr>
  </w:style>
  <w:style w:type="character" w:customStyle="1" w:styleId="ListLabel3400">
    <w:name w:val="ListLabel 3400"/>
    <w:qFormat/>
    <w:rPr>
      <w:rFonts w:cs="Symbol"/>
    </w:rPr>
  </w:style>
  <w:style w:type="character" w:customStyle="1" w:styleId="ListLabel3401">
    <w:name w:val="ListLabel 3401"/>
    <w:qFormat/>
    <w:rPr>
      <w:rFonts w:cs="Courier New"/>
    </w:rPr>
  </w:style>
  <w:style w:type="character" w:customStyle="1" w:styleId="ListLabel3402">
    <w:name w:val="ListLabel 3402"/>
    <w:qFormat/>
    <w:rPr>
      <w:rFonts w:cs="Wingdings"/>
    </w:rPr>
  </w:style>
  <w:style w:type="character" w:customStyle="1" w:styleId="ListLabel3403">
    <w:name w:val="ListLabel 3403"/>
    <w:qFormat/>
    <w:rPr>
      <w:rFonts w:cs="Symbol"/>
    </w:rPr>
  </w:style>
  <w:style w:type="character" w:customStyle="1" w:styleId="ListLabel3404">
    <w:name w:val="ListLabel 3404"/>
    <w:qFormat/>
    <w:rPr>
      <w:rFonts w:cs="Courier New"/>
    </w:rPr>
  </w:style>
  <w:style w:type="character" w:customStyle="1" w:styleId="ListLabel3405">
    <w:name w:val="ListLabel 3405"/>
    <w:qFormat/>
    <w:rPr>
      <w:rFonts w:cs="Wingdings"/>
    </w:rPr>
  </w:style>
  <w:style w:type="character" w:customStyle="1" w:styleId="ListLabel3406">
    <w:name w:val="ListLabel 3406"/>
    <w:qFormat/>
    <w:rPr>
      <w:rFonts w:cs="Symbol"/>
    </w:rPr>
  </w:style>
  <w:style w:type="character" w:customStyle="1" w:styleId="ListLabel3407">
    <w:name w:val="ListLabel 3407"/>
    <w:qFormat/>
    <w:rPr>
      <w:rFonts w:cs="Courier New"/>
    </w:rPr>
  </w:style>
  <w:style w:type="character" w:customStyle="1" w:styleId="ListLabel3408">
    <w:name w:val="ListLabel 3408"/>
    <w:qFormat/>
    <w:rPr>
      <w:rFonts w:cs="Wingdings"/>
    </w:rPr>
  </w:style>
  <w:style w:type="character" w:customStyle="1" w:styleId="ListLabel3409">
    <w:name w:val="ListLabel 3409"/>
    <w:qFormat/>
    <w:rPr>
      <w:rFonts w:cs="Symbol"/>
    </w:rPr>
  </w:style>
  <w:style w:type="character" w:customStyle="1" w:styleId="ListLabel3410">
    <w:name w:val="ListLabel 3410"/>
    <w:qFormat/>
    <w:rPr>
      <w:rFonts w:cs="Courier New"/>
    </w:rPr>
  </w:style>
  <w:style w:type="character" w:customStyle="1" w:styleId="ListLabel3411">
    <w:name w:val="ListLabel 3411"/>
    <w:qFormat/>
    <w:rPr>
      <w:rFonts w:cs="Wingdings"/>
    </w:rPr>
  </w:style>
  <w:style w:type="character" w:customStyle="1" w:styleId="ListLabel3412">
    <w:name w:val="ListLabel 3412"/>
    <w:qFormat/>
    <w:rPr>
      <w:rFonts w:cs="Symbol"/>
      <w:b/>
    </w:rPr>
  </w:style>
  <w:style w:type="character" w:customStyle="1" w:styleId="ListLabel3413">
    <w:name w:val="ListLabel 3413"/>
    <w:qFormat/>
    <w:rPr>
      <w:rFonts w:cs="Courier New"/>
    </w:rPr>
  </w:style>
  <w:style w:type="character" w:customStyle="1" w:styleId="ListLabel3414">
    <w:name w:val="ListLabel 3414"/>
    <w:qFormat/>
    <w:rPr>
      <w:rFonts w:cs="Wingdings"/>
    </w:rPr>
  </w:style>
  <w:style w:type="character" w:customStyle="1" w:styleId="ListLabel3415">
    <w:name w:val="ListLabel 3415"/>
    <w:qFormat/>
    <w:rPr>
      <w:rFonts w:cs="Symbol"/>
    </w:rPr>
  </w:style>
  <w:style w:type="character" w:customStyle="1" w:styleId="ListLabel3416">
    <w:name w:val="ListLabel 3416"/>
    <w:qFormat/>
    <w:rPr>
      <w:rFonts w:cs="Courier New"/>
    </w:rPr>
  </w:style>
  <w:style w:type="character" w:customStyle="1" w:styleId="ListLabel3417">
    <w:name w:val="ListLabel 3417"/>
    <w:qFormat/>
    <w:rPr>
      <w:rFonts w:cs="Wingdings"/>
    </w:rPr>
  </w:style>
  <w:style w:type="character" w:customStyle="1" w:styleId="ListLabel3418">
    <w:name w:val="ListLabel 3418"/>
    <w:qFormat/>
    <w:rPr>
      <w:rFonts w:cs="Symbol"/>
    </w:rPr>
  </w:style>
  <w:style w:type="character" w:customStyle="1" w:styleId="ListLabel3419">
    <w:name w:val="ListLabel 3419"/>
    <w:qFormat/>
    <w:rPr>
      <w:rFonts w:cs="Courier New"/>
    </w:rPr>
  </w:style>
  <w:style w:type="character" w:customStyle="1" w:styleId="ListLabel3420">
    <w:name w:val="ListLabel 3420"/>
    <w:qFormat/>
    <w:rPr>
      <w:rFonts w:cs="Wingdings"/>
    </w:rPr>
  </w:style>
  <w:style w:type="character" w:customStyle="1" w:styleId="ListLabel3421">
    <w:name w:val="ListLabel 3421"/>
    <w:qFormat/>
    <w:rPr>
      <w:rFonts w:cs="Symbol"/>
    </w:rPr>
  </w:style>
  <w:style w:type="character" w:customStyle="1" w:styleId="ListLabel3422">
    <w:name w:val="ListLabel 3422"/>
    <w:qFormat/>
    <w:rPr>
      <w:rFonts w:cs="Courier New"/>
    </w:rPr>
  </w:style>
  <w:style w:type="character" w:customStyle="1" w:styleId="ListLabel3423">
    <w:name w:val="ListLabel 3423"/>
    <w:qFormat/>
    <w:rPr>
      <w:rFonts w:cs="Wingdings"/>
    </w:rPr>
  </w:style>
  <w:style w:type="character" w:customStyle="1" w:styleId="ListLabel3424">
    <w:name w:val="ListLabel 3424"/>
    <w:qFormat/>
    <w:rPr>
      <w:rFonts w:cs="Symbol"/>
    </w:rPr>
  </w:style>
  <w:style w:type="character" w:customStyle="1" w:styleId="ListLabel3425">
    <w:name w:val="ListLabel 3425"/>
    <w:qFormat/>
    <w:rPr>
      <w:rFonts w:cs="Courier New"/>
    </w:rPr>
  </w:style>
  <w:style w:type="character" w:customStyle="1" w:styleId="ListLabel3426">
    <w:name w:val="ListLabel 3426"/>
    <w:qFormat/>
    <w:rPr>
      <w:rFonts w:cs="Wingdings"/>
    </w:rPr>
  </w:style>
  <w:style w:type="character" w:customStyle="1" w:styleId="ListLabel3427">
    <w:name w:val="ListLabel 3427"/>
    <w:qFormat/>
    <w:rPr>
      <w:rFonts w:cs="Symbol"/>
    </w:rPr>
  </w:style>
  <w:style w:type="character" w:customStyle="1" w:styleId="ListLabel3428">
    <w:name w:val="ListLabel 3428"/>
    <w:qFormat/>
    <w:rPr>
      <w:rFonts w:cs="Courier New"/>
    </w:rPr>
  </w:style>
  <w:style w:type="character" w:customStyle="1" w:styleId="ListLabel3429">
    <w:name w:val="ListLabel 3429"/>
    <w:qFormat/>
    <w:rPr>
      <w:rFonts w:cs="Wingdings"/>
    </w:rPr>
  </w:style>
  <w:style w:type="character" w:customStyle="1" w:styleId="ListLabel3430">
    <w:name w:val="ListLabel 3430"/>
    <w:qFormat/>
    <w:rPr>
      <w:rFonts w:ascii="Calibri" w:hAnsi="Calibri" w:cs="Symbol"/>
      <w:b/>
    </w:rPr>
  </w:style>
  <w:style w:type="character" w:customStyle="1" w:styleId="ListLabel3431">
    <w:name w:val="ListLabel 3431"/>
    <w:qFormat/>
    <w:rPr>
      <w:rFonts w:cs="Courier New"/>
    </w:rPr>
  </w:style>
  <w:style w:type="character" w:customStyle="1" w:styleId="ListLabel3432">
    <w:name w:val="ListLabel 3432"/>
    <w:qFormat/>
    <w:rPr>
      <w:rFonts w:cs="Wingdings"/>
    </w:rPr>
  </w:style>
  <w:style w:type="character" w:customStyle="1" w:styleId="ListLabel3433">
    <w:name w:val="ListLabel 3433"/>
    <w:qFormat/>
    <w:rPr>
      <w:rFonts w:cs="Symbol"/>
    </w:rPr>
  </w:style>
  <w:style w:type="character" w:customStyle="1" w:styleId="ListLabel3434">
    <w:name w:val="ListLabel 3434"/>
    <w:qFormat/>
    <w:rPr>
      <w:rFonts w:cs="Courier New"/>
    </w:rPr>
  </w:style>
  <w:style w:type="character" w:customStyle="1" w:styleId="ListLabel3435">
    <w:name w:val="ListLabel 3435"/>
    <w:qFormat/>
    <w:rPr>
      <w:rFonts w:cs="Wingdings"/>
    </w:rPr>
  </w:style>
  <w:style w:type="character" w:customStyle="1" w:styleId="ListLabel3436">
    <w:name w:val="ListLabel 3436"/>
    <w:qFormat/>
    <w:rPr>
      <w:rFonts w:cs="Symbol"/>
    </w:rPr>
  </w:style>
  <w:style w:type="character" w:customStyle="1" w:styleId="ListLabel3437">
    <w:name w:val="ListLabel 3437"/>
    <w:qFormat/>
    <w:rPr>
      <w:rFonts w:cs="Courier New"/>
    </w:rPr>
  </w:style>
  <w:style w:type="character" w:customStyle="1" w:styleId="ListLabel3438">
    <w:name w:val="ListLabel 3438"/>
    <w:qFormat/>
    <w:rPr>
      <w:rFonts w:cs="Wingdings"/>
    </w:rPr>
  </w:style>
  <w:style w:type="character" w:customStyle="1" w:styleId="ListLabel3439">
    <w:name w:val="ListLabel 3439"/>
    <w:qFormat/>
    <w:rPr>
      <w:rFonts w:cs="Symbol"/>
      <w:sz w:val="24"/>
    </w:rPr>
  </w:style>
  <w:style w:type="character" w:customStyle="1" w:styleId="ListLabel3440">
    <w:name w:val="ListLabel 3440"/>
    <w:qFormat/>
    <w:rPr>
      <w:rFonts w:cs="Courier New"/>
    </w:rPr>
  </w:style>
  <w:style w:type="character" w:customStyle="1" w:styleId="ListLabel3441">
    <w:name w:val="ListLabel 3441"/>
    <w:qFormat/>
    <w:rPr>
      <w:rFonts w:cs="Wingdings"/>
    </w:rPr>
  </w:style>
  <w:style w:type="character" w:customStyle="1" w:styleId="ListLabel3442">
    <w:name w:val="ListLabel 3442"/>
    <w:qFormat/>
    <w:rPr>
      <w:rFonts w:cs="Symbol"/>
    </w:rPr>
  </w:style>
  <w:style w:type="character" w:customStyle="1" w:styleId="ListLabel3443">
    <w:name w:val="ListLabel 3443"/>
    <w:qFormat/>
    <w:rPr>
      <w:rFonts w:cs="Courier New"/>
    </w:rPr>
  </w:style>
  <w:style w:type="character" w:customStyle="1" w:styleId="ListLabel3444">
    <w:name w:val="ListLabel 3444"/>
    <w:qFormat/>
    <w:rPr>
      <w:rFonts w:cs="Wingdings"/>
    </w:rPr>
  </w:style>
  <w:style w:type="character" w:customStyle="1" w:styleId="ListLabel3445">
    <w:name w:val="ListLabel 3445"/>
    <w:qFormat/>
    <w:rPr>
      <w:rFonts w:cs="Symbol"/>
    </w:rPr>
  </w:style>
  <w:style w:type="character" w:customStyle="1" w:styleId="ListLabel3446">
    <w:name w:val="ListLabel 3446"/>
    <w:qFormat/>
    <w:rPr>
      <w:rFonts w:cs="Courier New"/>
    </w:rPr>
  </w:style>
  <w:style w:type="character" w:customStyle="1" w:styleId="ListLabel3447">
    <w:name w:val="ListLabel 3447"/>
    <w:qFormat/>
    <w:rPr>
      <w:rFonts w:cs="Wingdings"/>
    </w:rPr>
  </w:style>
  <w:style w:type="character" w:customStyle="1" w:styleId="ListLabel3448">
    <w:name w:val="ListLabel 3448"/>
    <w:qFormat/>
    <w:rPr>
      <w:rFonts w:cs="Symbol"/>
      <w:b/>
    </w:rPr>
  </w:style>
  <w:style w:type="character" w:customStyle="1" w:styleId="ListLabel3449">
    <w:name w:val="ListLabel 3449"/>
    <w:qFormat/>
    <w:rPr>
      <w:rFonts w:cs="Courier New"/>
    </w:rPr>
  </w:style>
  <w:style w:type="character" w:customStyle="1" w:styleId="ListLabel3450">
    <w:name w:val="ListLabel 3450"/>
    <w:qFormat/>
    <w:rPr>
      <w:rFonts w:cs="Wingdings"/>
    </w:rPr>
  </w:style>
  <w:style w:type="character" w:customStyle="1" w:styleId="ListLabel3451">
    <w:name w:val="ListLabel 3451"/>
    <w:qFormat/>
    <w:rPr>
      <w:rFonts w:cs="Symbol"/>
    </w:rPr>
  </w:style>
  <w:style w:type="character" w:customStyle="1" w:styleId="ListLabel3452">
    <w:name w:val="ListLabel 3452"/>
    <w:qFormat/>
    <w:rPr>
      <w:rFonts w:cs="Courier New"/>
    </w:rPr>
  </w:style>
  <w:style w:type="character" w:customStyle="1" w:styleId="ListLabel3453">
    <w:name w:val="ListLabel 3453"/>
    <w:qFormat/>
    <w:rPr>
      <w:rFonts w:cs="Wingdings"/>
    </w:rPr>
  </w:style>
  <w:style w:type="character" w:customStyle="1" w:styleId="ListLabel3454">
    <w:name w:val="ListLabel 3454"/>
    <w:qFormat/>
    <w:rPr>
      <w:rFonts w:cs="Symbol"/>
    </w:rPr>
  </w:style>
  <w:style w:type="character" w:customStyle="1" w:styleId="ListLabel3455">
    <w:name w:val="ListLabel 3455"/>
    <w:qFormat/>
    <w:rPr>
      <w:rFonts w:cs="Courier New"/>
    </w:rPr>
  </w:style>
  <w:style w:type="character" w:customStyle="1" w:styleId="ListLabel3456">
    <w:name w:val="ListLabel 3456"/>
    <w:qFormat/>
    <w:rPr>
      <w:rFonts w:cs="Wingdings"/>
    </w:rPr>
  </w:style>
  <w:style w:type="character" w:customStyle="1" w:styleId="ListLabel3457">
    <w:name w:val="ListLabel 3457"/>
    <w:qFormat/>
    <w:rPr>
      <w:rFonts w:cs="Symbol"/>
      <w:b/>
    </w:rPr>
  </w:style>
  <w:style w:type="character" w:customStyle="1" w:styleId="ListLabel3458">
    <w:name w:val="ListLabel 3458"/>
    <w:qFormat/>
    <w:rPr>
      <w:rFonts w:cs="Courier New"/>
    </w:rPr>
  </w:style>
  <w:style w:type="character" w:customStyle="1" w:styleId="ListLabel3459">
    <w:name w:val="ListLabel 3459"/>
    <w:qFormat/>
    <w:rPr>
      <w:rFonts w:cs="Wingdings"/>
    </w:rPr>
  </w:style>
  <w:style w:type="character" w:customStyle="1" w:styleId="ListLabel3460">
    <w:name w:val="ListLabel 3460"/>
    <w:qFormat/>
    <w:rPr>
      <w:rFonts w:cs="Symbol"/>
    </w:rPr>
  </w:style>
  <w:style w:type="character" w:customStyle="1" w:styleId="ListLabel3461">
    <w:name w:val="ListLabel 3461"/>
    <w:qFormat/>
    <w:rPr>
      <w:rFonts w:cs="Courier New"/>
    </w:rPr>
  </w:style>
  <w:style w:type="character" w:customStyle="1" w:styleId="ListLabel3462">
    <w:name w:val="ListLabel 3462"/>
    <w:qFormat/>
    <w:rPr>
      <w:rFonts w:cs="Wingdings"/>
    </w:rPr>
  </w:style>
  <w:style w:type="character" w:customStyle="1" w:styleId="ListLabel3463">
    <w:name w:val="ListLabel 3463"/>
    <w:qFormat/>
    <w:rPr>
      <w:rFonts w:cs="Symbol"/>
    </w:rPr>
  </w:style>
  <w:style w:type="character" w:customStyle="1" w:styleId="ListLabel3464">
    <w:name w:val="ListLabel 3464"/>
    <w:qFormat/>
    <w:rPr>
      <w:rFonts w:cs="Courier New"/>
    </w:rPr>
  </w:style>
  <w:style w:type="character" w:customStyle="1" w:styleId="ListLabel3465">
    <w:name w:val="ListLabel 3465"/>
    <w:qFormat/>
    <w:rPr>
      <w:rFonts w:cs="Wingdings"/>
    </w:rPr>
  </w:style>
  <w:style w:type="character" w:customStyle="1" w:styleId="ListLabel3466">
    <w:name w:val="ListLabel 3466"/>
    <w:qFormat/>
    <w:rPr>
      <w:rFonts w:ascii="Calibri" w:hAnsi="Calibri" w:cs="Symbol"/>
    </w:rPr>
  </w:style>
  <w:style w:type="character" w:customStyle="1" w:styleId="ListLabel3467">
    <w:name w:val="ListLabel 3467"/>
    <w:qFormat/>
    <w:rPr>
      <w:rFonts w:cs="Courier New"/>
    </w:rPr>
  </w:style>
  <w:style w:type="character" w:customStyle="1" w:styleId="ListLabel3468">
    <w:name w:val="ListLabel 3468"/>
    <w:qFormat/>
    <w:rPr>
      <w:rFonts w:cs="Wingdings"/>
    </w:rPr>
  </w:style>
  <w:style w:type="character" w:customStyle="1" w:styleId="ListLabel3469">
    <w:name w:val="ListLabel 3469"/>
    <w:qFormat/>
    <w:rPr>
      <w:rFonts w:cs="Symbol"/>
    </w:rPr>
  </w:style>
  <w:style w:type="character" w:customStyle="1" w:styleId="ListLabel3470">
    <w:name w:val="ListLabel 3470"/>
    <w:qFormat/>
    <w:rPr>
      <w:rFonts w:cs="Courier New"/>
    </w:rPr>
  </w:style>
  <w:style w:type="character" w:customStyle="1" w:styleId="ListLabel3471">
    <w:name w:val="ListLabel 3471"/>
    <w:qFormat/>
    <w:rPr>
      <w:rFonts w:cs="Wingdings"/>
    </w:rPr>
  </w:style>
  <w:style w:type="character" w:customStyle="1" w:styleId="ListLabel3472">
    <w:name w:val="ListLabel 3472"/>
    <w:qFormat/>
    <w:rPr>
      <w:rFonts w:cs="Symbol"/>
    </w:rPr>
  </w:style>
  <w:style w:type="character" w:customStyle="1" w:styleId="ListLabel3473">
    <w:name w:val="ListLabel 3473"/>
    <w:qFormat/>
    <w:rPr>
      <w:rFonts w:cs="Courier New"/>
    </w:rPr>
  </w:style>
  <w:style w:type="character" w:customStyle="1" w:styleId="ListLabel3474">
    <w:name w:val="ListLabel 3474"/>
    <w:qFormat/>
    <w:rPr>
      <w:rFonts w:cs="Wingdings"/>
    </w:rPr>
  </w:style>
  <w:style w:type="character" w:customStyle="1" w:styleId="ListLabel3475">
    <w:name w:val="ListLabel 3475"/>
    <w:qFormat/>
    <w:rPr>
      <w:rFonts w:ascii="Calibri" w:hAnsi="Calibri" w:cs="Symbol"/>
      <w:sz w:val="22"/>
    </w:rPr>
  </w:style>
  <w:style w:type="character" w:customStyle="1" w:styleId="ListLabel3476">
    <w:name w:val="ListLabel 3476"/>
    <w:qFormat/>
    <w:rPr>
      <w:rFonts w:cs="Courier New"/>
      <w:sz w:val="20"/>
    </w:rPr>
  </w:style>
  <w:style w:type="character" w:customStyle="1" w:styleId="ListLabel3477">
    <w:name w:val="ListLabel 3477"/>
    <w:qFormat/>
    <w:rPr>
      <w:rFonts w:cs="Wingdings"/>
      <w:sz w:val="20"/>
    </w:rPr>
  </w:style>
  <w:style w:type="character" w:customStyle="1" w:styleId="ListLabel3478">
    <w:name w:val="ListLabel 3478"/>
    <w:qFormat/>
    <w:rPr>
      <w:rFonts w:cs="Wingdings"/>
      <w:sz w:val="20"/>
    </w:rPr>
  </w:style>
  <w:style w:type="character" w:customStyle="1" w:styleId="ListLabel3479">
    <w:name w:val="ListLabel 3479"/>
    <w:qFormat/>
    <w:rPr>
      <w:rFonts w:cs="Wingdings"/>
      <w:sz w:val="20"/>
    </w:rPr>
  </w:style>
  <w:style w:type="character" w:customStyle="1" w:styleId="ListLabel3480">
    <w:name w:val="ListLabel 3480"/>
    <w:qFormat/>
    <w:rPr>
      <w:rFonts w:cs="Wingdings"/>
      <w:sz w:val="20"/>
    </w:rPr>
  </w:style>
  <w:style w:type="character" w:customStyle="1" w:styleId="ListLabel3481">
    <w:name w:val="ListLabel 3481"/>
    <w:qFormat/>
    <w:rPr>
      <w:rFonts w:cs="Wingdings"/>
      <w:sz w:val="20"/>
    </w:rPr>
  </w:style>
  <w:style w:type="character" w:customStyle="1" w:styleId="ListLabel3482">
    <w:name w:val="ListLabel 3482"/>
    <w:qFormat/>
    <w:rPr>
      <w:rFonts w:cs="Wingdings"/>
      <w:sz w:val="20"/>
    </w:rPr>
  </w:style>
  <w:style w:type="character" w:customStyle="1" w:styleId="ListLabel3483">
    <w:name w:val="ListLabel 3483"/>
    <w:qFormat/>
    <w:rPr>
      <w:rFonts w:cs="Wingdings"/>
      <w:sz w:val="20"/>
    </w:rPr>
  </w:style>
  <w:style w:type="character" w:customStyle="1" w:styleId="ListLabel3484">
    <w:name w:val="ListLabel 3484"/>
    <w:qFormat/>
    <w:rPr>
      <w:rFonts w:ascii="Calibri" w:hAnsi="Calibri" w:cs="Symbol"/>
      <w:b/>
    </w:rPr>
  </w:style>
  <w:style w:type="character" w:customStyle="1" w:styleId="ListLabel3485">
    <w:name w:val="ListLabel 3485"/>
    <w:qFormat/>
    <w:rPr>
      <w:rFonts w:cs="Courier New"/>
    </w:rPr>
  </w:style>
  <w:style w:type="character" w:customStyle="1" w:styleId="ListLabel3486">
    <w:name w:val="ListLabel 3486"/>
    <w:qFormat/>
    <w:rPr>
      <w:rFonts w:cs="Wingdings"/>
    </w:rPr>
  </w:style>
  <w:style w:type="character" w:customStyle="1" w:styleId="ListLabel3487">
    <w:name w:val="ListLabel 3487"/>
    <w:qFormat/>
    <w:rPr>
      <w:rFonts w:cs="Symbol"/>
    </w:rPr>
  </w:style>
  <w:style w:type="character" w:customStyle="1" w:styleId="ListLabel3488">
    <w:name w:val="ListLabel 3488"/>
    <w:qFormat/>
    <w:rPr>
      <w:rFonts w:cs="Courier New"/>
    </w:rPr>
  </w:style>
  <w:style w:type="character" w:customStyle="1" w:styleId="ListLabel3489">
    <w:name w:val="ListLabel 3489"/>
    <w:qFormat/>
    <w:rPr>
      <w:rFonts w:cs="Wingdings"/>
    </w:rPr>
  </w:style>
  <w:style w:type="character" w:customStyle="1" w:styleId="ListLabel3490">
    <w:name w:val="ListLabel 3490"/>
    <w:qFormat/>
    <w:rPr>
      <w:rFonts w:cs="Symbol"/>
    </w:rPr>
  </w:style>
  <w:style w:type="character" w:customStyle="1" w:styleId="ListLabel3491">
    <w:name w:val="ListLabel 3491"/>
    <w:qFormat/>
    <w:rPr>
      <w:rFonts w:cs="Courier New"/>
    </w:rPr>
  </w:style>
  <w:style w:type="character" w:customStyle="1" w:styleId="ListLabel3492">
    <w:name w:val="ListLabel 3492"/>
    <w:qFormat/>
    <w:rPr>
      <w:rFonts w:cs="Wingdings"/>
    </w:rPr>
  </w:style>
  <w:style w:type="character" w:customStyle="1" w:styleId="ListLabel3493">
    <w:name w:val="ListLabel 3493"/>
    <w:qFormat/>
    <w:rPr>
      <w:rFonts w:cs="Symbol"/>
      <w:b/>
    </w:rPr>
  </w:style>
  <w:style w:type="character" w:customStyle="1" w:styleId="ListLabel3494">
    <w:name w:val="ListLabel 3494"/>
    <w:qFormat/>
    <w:rPr>
      <w:rFonts w:cs="Courier New"/>
    </w:rPr>
  </w:style>
  <w:style w:type="character" w:customStyle="1" w:styleId="ListLabel3495">
    <w:name w:val="ListLabel 3495"/>
    <w:qFormat/>
    <w:rPr>
      <w:rFonts w:cs="Wingdings"/>
    </w:rPr>
  </w:style>
  <w:style w:type="character" w:customStyle="1" w:styleId="ListLabel3496">
    <w:name w:val="ListLabel 3496"/>
    <w:qFormat/>
    <w:rPr>
      <w:rFonts w:cs="Symbol"/>
    </w:rPr>
  </w:style>
  <w:style w:type="character" w:customStyle="1" w:styleId="ListLabel3497">
    <w:name w:val="ListLabel 3497"/>
    <w:qFormat/>
    <w:rPr>
      <w:rFonts w:cs="Courier New"/>
    </w:rPr>
  </w:style>
  <w:style w:type="character" w:customStyle="1" w:styleId="ListLabel3498">
    <w:name w:val="ListLabel 3498"/>
    <w:qFormat/>
    <w:rPr>
      <w:rFonts w:cs="Wingdings"/>
    </w:rPr>
  </w:style>
  <w:style w:type="character" w:customStyle="1" w:styleId="ListLabel3499">
    <w:name w:val="ListLabel 3499"/>
    <w:qFormat/>
    <w:rPr>
      <w:rFonts w:cs="Symbol"/>
    </w:rPr>
  </w:style>
  <w:style w:type="character" w:customStyle="1" w:styleId="ListLabel3500">
    <w:name w:val="ListLabel 3500"/>
    <w:qFormat/>
    <w:rPr>
      <w:rFonts w:cs="Courier New"/>
    </w:rPr>
  </w:style>
  <w:style w:type="character" w:customStyle="1" w:styleId="ListLabel3501">
    <w:name w:val="ListLabel 3501"/>
    <w:qFormat/>
    <w:rPr>
      <w:rFonts w:cs="Wingdings"/>
    </w:rPr>
  </w:style>
  <w:style w:type="character" w:customStyle="1" w:styleId="ListLabel3502">
    <w:name w:val="ListLabel 3502"/>
    <w:qFormat/>
    <w:rPr>
      <w:rFonts w:cs="Symbol"/>
    </w:rPr>
  </w:style>
  <w:style w:type="character" w:customStyle="1" w:styleId="ListLabel3503">
    <w:name w:val="ListLabel 3503"/>
    <w:qFormat/>
    <w:rPr>
      <w:rFonts w:cs="Courier New"/>
    </w:rPr>
  </w:style>
  <w:style w:type="character" w:customStyle="1" w:styleId="ListLabel3504">
    <w:name w:val="ListLabel 3504"/>
    <w:qFormat/>
    <w:rPr>
      <w:rFonts w:cs="Wingdings"/>
    </w:rPr>
  </w:style>
  <w:style w:type="character" w:customStyle="1" w:styleId="ListLabel3505">
    <w:name w:val="ListLabel 3505"/>
    <w:qFormat/>
    <w:rPr>
      <w:rFonts w:cs="Symbol"/>
    </w:rPr>
  </w:style>
  <w:style w:type="character" w:customStyle="1" w:styleId="ListLabel3506">
    <w:name w:val="ListLabel 3506"/>
    <w:qFormat/>
    <w:rPr>
      <w:rFonts w:cs="Courier New"/>
    </w:rPr>
  </w:style>
  <w:style w:type="character" w:customStyle="1" w:styleId="ListLabel3507">
    <w:name w:val="ListLabel 3507"/>
    <w:qFormat/>
    <w:rPr>
      <w:rFonts w:cs="Wingdings"/>
    </w:rPr>
  </w:style>
  <w:style w:type="character" w:customStyle="1" w:styleId="ListLabel3508">
    <w:name w:val="ListLabel 3508"/>
    <w:qFormat/>
    <w:rPr>
      <w:rFonts w:cs="Symbol"/>
    </w:rPr>
  </w:style>
  <w:style w:type="character" w:customStyle="1" w:styleId="ListLabel3509">
    <w:name w:val="ListLabel 3509"/>
    <w:qFormat/>
    <w:rPr>
      <w:rFonts w:cs="Courier New"/>
    </w:rPr>
  </w:style>
  <w:style w:type="character" w:customStyle="1" w:styleId="ListLabel3510">
    <w:name w:val="ListLabel 3510"/>
    <w:qFormat/>
    <w:rPr>
      <w:rFonts w:cs="Wingdings"/>
    </w:rPr>
  </w:style>
  <w:style w:type="character" w:customStyle="1" w:styleId="ListLabel3511">
    <w:name w:val="ListLabel 3511"/>
    <w:qFormat/>
    <w:rPr>
      <w:rFonts w:cs="Symbol"/>
    </w:rPr>
  </w:style>
  <w:style w:type="character" w:customStyle="1" w:styleId="ListLabel3512">
    <w:name w:val="ListLabel 3512"/>
    <w:qFormat/>
    <w:rPr>
      <w:rFonts w:cs="Courier New"/>
    </w:rPr>
  </w:style>
  <w:style w:type="character" w:customStyle="1" w:styleId="ListLabel3513">
    <w:name w:val="ListLabel 3513"/>
    <w:qFormat/>
    <w:rPr>
      <w:rFonts w:cs="Wingdings"/>
    </w:rPr>
  </w:style>
  <w:style w:type="character" w:customStyle="1" w:styleId="ListLabel3514">
    <w:name w:val="ListLabel 3514"/>
    <w:qFormat/>
    <w:rPr>
      <w:rFonts w:cs="Symbol"/>
    </w:rPr>
  </w:style>
  <w:style w:type="character" w:customStyle="1" w:styleId="ListLabel3515">
    <w:name w:val="ListLabel 3515"/>
    <w:qFormat/>
    <w:rPr>
      <w:rFonts w:cs="Courier New"/>
    </w:rPr>
  </w:style>
  <w:style w:type="character" w:customStyle="1" w:styleId="ListLabel3516">
    <w:name w:val="ListLabel 3516"/>
    <w:qFormat/>
    <w:rPr>
      <w:rFonts w:cs="Wingdings"/>
    </w:rPr>
  </w:style>
  <w:style w:type="character" w:customStyle="1" w:styleId="ListLabel3517">
    <w:name w:val="ListLabel 3517"/>
    <w:qFormat/>
    <w:rPr>
      <w:rFonts w:cs="Symbol"/>
    </w:rPr>
  </w:style>
  <w:style w:type="character" w:customStyle="1" w:styleId="ListLabel3518">
    <w:name w:val="ListLabel 3518"/>
    <w:qFormat/>
    <w:rPr>
      <w:rFonts w:cs="Courier New"/>
    </w:rPr>
  </w:style>
  <w:style w:type="character" w:customStyle="1" w:styleId="ListLabel3519">
    <w:name w:val="ListLabel 3519"/>
    <w:qFormat/>
    <w:rPr>
      <w:rFonts w:cs="Wingdings"/>
    </w:rPr>
  </w:style>
  <w:style w:type="character" w:customStyle="1" w:styleId="ListLabel3520">
    <w:name w:val="ListLabel 3520"/>
    <w:qFormat/>
    <w:rPr>
      <w:rFonts w:cs="OpenSymbol"/>
      <w:b/>
    </w:rPr>
  </w:style>
  <w:style w:type="character" w:customStyle="1" w:styleId="ListLabel3521">
    <w:name w:val="ListLabel 3521"/>
    <w:qFormat/>
    <w:rPr>
      <w:rFonts w:cs="OpenSymbol"/>
    </w:rPr>
  </w:style>
  <w:style w:type="character" w:customStyle="1" w:styleId="ListLabel3522">
    <w:name w:val="ListLabel 3522"/>
    <w:qFormat/>
    <w:rPr>
      <w:rFonts w:cs="OpenSymbol"/>
    </w:rPr>
  </w:style>
  <w:style w:type="character" w:customStyle="1" w:styleId="ListLabel3523">
    <w:name w:val="ListLabel 3523"/>
    <w:qFormat/>
    <w:rPr>
      <w:rFonts w:cs="OpenSymbol"/>
    </w:rPr>
  </w:style>
  <w:style w:type="character" w:customStyle="1" w:styleId="ListLabel3524">
    <w:name w:val="ListLabel 3524"/>
    <w:qFormat/>
    <w:rPr>
      <w:rFonts w:cs="OpenSymbol"/>
    </w:rPr>
  </w:style>
  <w:style w:type="character" w:customStyle="1" w:styleId="ListLabel3525">
    <w:name w:val="ListLabel 3525"/>
    <w:qFormat/>
    <w:rPr>
      <w:rFonts w:cs="OpenSymbol"/>
    </w:rPr>
  </w:style>
  <w:style w:type="character" w:customStyle="1" w:styleId="ListLabel3526">
    <w:name w:val="ListLabel 3526"/>
    <w:qFormat/>
    <w:rPr>
      <w:rFonts w:cs="OpenSymbol"/>
    </w:rPr>
  </w:style>
  <w:style w:type="character" w:customStyle="1" w:styleId="ListLabel3527">
    <w:name w:val="ListLabel 3527"/>
    <w:qFormat/>
    <w:rPr>
      <w:rFonts w:cs="OpenSymbol"/>
    </w:rPr>
  </w:style>
  <w:style w:type="character" w:customStyle="1" w:styleId="ListLabel3528">
    <w:name w:val="ListLabel 3528"/>
    <w:qFormat/>
    <w:rPr>
      <w:rFonts w:cs="OpenSymbol"/>
    </w:rPr>
  </w:style>
  <w:style w:type="character" w:customStyle="1" w:styleId="ListLabel3529">
    <w:name w:val="ListLabel 3529"/>
    <w:qFormat/>
    <w:rPr>
      <w:rFonts w:cs="OpenSymbol"/>
    </w:rPr>
  </w:style>
  <w:style w:type="character" w:customStyle="1" w:styleId="ListLabel3530">
    <w:name w:val="ListLabel 3530"/>
    <w:qFormat/>
    <w:rPr>
      <w:rFonts w:cs="OpenSymbol"/>
    </w:rPr>
  </w:style>
  <w:style w:type="character" w:customStyle="1" w:styleId="ListLabel3531">
    <w:name w:val="ListLabel 3531"/>
    <w:qFormat/>
    <w:rPr>
      <w:rFonts w:cs="OpenSymbol"/>
    </w:rPr>
  </w:style>
  <w:style w:type="character" w:customStyle="1" w:styleId="ListLabel3532">
    <w:name w:val="ListLabel 3532"/>
    <w:qFormat/>
    <w:rPr>
      <w:rFonts w:cs="OpenSymbol"/>
    </w:rPr>
  </w:style>
  <w:style w:type="character" w:customStyle="1" w:styleId="ListLabel3533">
    <w:name w:val="ListLabel 3533"/>
    <w:qFormat/>
    <w:rPr>
      <w:rFonts w:cs="OpenSymbol"/>
    </w:rPr>
  </w:style>
  <w:style w:type="character" w:customStyle="1" w:styleId="ListLabel3534">
    <w:name w:val="ListLabel 3534"/>
    <w:qFormat/>
    <w:rPr>
      <w:rFonts w:cs="OpenSymbol"/>
    </w:rPr>
  </w:style>
  <w:style w:type="character" w:customStyle="1" w:styleId="ListLabel3535">
    <w:name w:val="ListLabel 3535"/>
    <w:qFormat/>
    <w:rPr>
      <w:rFonts w:cs="OpenSymbol"/>
    </w:rPr>
  </w:style>
  <w:style w:type="character" w:customStyle="1" w:styleId="ListLabel3536">
    <w:name w:val="ListLabel 3536"/>
    <w:qFormat/>
    <w:rPr>
      <w:rFonts w:cs="OpenSymbol"/>
    </w:rPr>
  </w:style>
  <w:style w:type="character" w:customStyle="1" w:styleId="ListLabel3537">
    <w:name w:val="ListLabel 3537"/>
    <w:qFormat/>
    <w:rPr>
      <w:rFonts w:cs="OpenSymbol"/>
    </w:rPr>
  </w:style>
  <w:style w:type="character" w:customStyle="1" w:styleId="ListLabel3538">
    <w:name w:val="ListLabel 3538"/>
    <w:qFormat/>
    <w:rPr>
      <w:rFonts w:ascii="Times New Roman" w:hAnsi="Times New Roman" w:cs="Symbol"/>
      <w:b/>
      <w:sz w:val="24"/>
    </w:rPr>
  </w:style>
  <w:style w:type="character" w:customStyle="1" w:styleId="ListLabel3539">
    <w:name w:val="ListLabel 3539"/>
    <w:qFormat/>
    <w:rPr>
      <w:rFonts w:cs="Courier New"/>
    </w:rPr>
  </w:style>
  <w:style w:type="character" w:customStyle="1" w:styleId="ListLabel3540">
    <w:name w:val="ListLabel 3540"/>
    <w:qFormat/>
    <w:rPr>
      <w:rFonts w:cs="Wingdings"/>
    </w:rPr>
  </w:style>
  <w:style w:type="character" w:customStyle="1" w:styleId="ListLabel3541">
    <w:name w:val="ListLabel 3541"/>
    <w:qFormat/>
    <w:rPr>
      <w:rFonts w:cs="Symbol"/>
    </w:rPr>
  </w:style>
  <w:style w:type="character" w:customStyle="1" w:styleId="ListLabel3542">
    <w:name w:val="ListLabel 3542"/>
    <w:qFormat/>
    <w:rPr>
      <w:rFonts w:cs="Courier New"/>
    </w:rPr>
  </w:style>
  <w:style w:type="character" w:customStyle="1" w:styleId="ListLabel3543">
    <w:name w:val="ListLabel 3543"/>
    <w:qFormat/>
    <w:rPr>
      <w:rFonts w:cs="Wingdings"/>
    </w:rPr>
  </w:style>
  <w:style w:type="character" w:customStyle="1" w:styleId="ListLabel3544">
    <w:name w:val="ListLabel 3544"/>
    <w:qFormat/>
    <w:rPr>
      <w:rFonts w:cs="Symbol"/>
    </w:rPr>
  </w:style>
  <w:style w:type="character" w:customStyle="1" w:styleId="ListLabel3545">
    <w:name w:val="ListLabel 3545"/>
    <w:qFormat/>
    <w:rPr>
      <w:rFonts w:cs="Courier New"/>
    </w:rPr>
  </w:style>
  <w:style w:type="character" w:customStyle="1" w:styleId="ListLabel3546">
    <w:name w:val="ListLabel 3546"/>
    <w:qFormat/>
    <w:rPr>
      <w:rFonts w:cs="Wingdings"/>
    </w:rPr>
  </w:style>
  <w:style w:type="character" w:customStyle="1" w:styleId="ListLabel3547">
    <w:name w:val="ListLabel 3547"/>
    <w:qFormat/>
    <w:rPr>
      <w:rFonts w:ascii="Times New Roman" w:hAnsi="Times New Roman" w:cs="Symbol"/>
      <w:b/>
      <w:sz w:val="24"/>
    </w:rPr>
  </w:style>
  <w:style w:type="character" w:customStyle="1" w:styleId="ListLabel3548">
    <w:name w:val="ListLabel 3548"/>
    <w:qFormat/>
    <w:rPr>
      <w:rFonts w:cs="Courier New"/>
    </w:rPr>
  </w:style>
  <w:style w:type="character" w:customStyle="1" w:styleId="ListLabel3549">
    <w:name w:val="ListLabel 3549"/>
    <w:qFormat/>
    <w:rPr>
      <w:rFonts w:cs="Wingdings"/>
    </w:rPr>
  </w:style>
  <w:style w:type="character" w:customStyle="1" w:styleId="ListLabel3550">
    <w:name w:val="ListLabel 3550"/>
    <w:qFormat/>
    <w:rPr>
      <w:rFonts w:cs="Symbol"/>
    </w:rPr>
  </w:style>
  <w:style w:type="character" w:customStyle="1" w:styleId="ListLabel3551">
    <w:name w:val="ListLabel 3551"/>
    <w:qFormat/>
    <w:rPr>
      <w:rFonts w:cs="Courier New"/>
    </w:rPr>
  </w:style>
  <w:style w:type="character" w:customStyle="1" w:styleId="ListLabel3552">
    <w:name w:val="ListLabel 3552"/>
    <w:qFormat/>
    <w:rPr>
      <w:rFonts w:cs="Wingdings"/>
    </w:rPr>
  </w:style>
  <w:style w:type="character" w:customStyle="1" w:styleId="ListLabel3553">
    <w:name w:val="ListLabel 3553"/>
    <w:qFormat/>
    <w:rPr>
      <w:rFonts w:cs="Symbol"/>
    </w:rPr>
  </w:style>
  <w:style w:type="character" w:customStyle="1" w:styleId="ListLabel3554">
    <w:name w:val="ListLabel 3554"/>
    <w:qFormat/>
    <w:rPr>
      <w:rFonts w:cs="Courier New"/>
    </w:rPr>
  </w:style>
  <w:style w:type="character" w:customStyle="1" w:styleId="ListLabel3555">
    <w:name w:val="ListLabel 3555"/>
    <w:qFormat/>
    <w:rPr>
      <w:rFonts w:cs="Wingdings"/>
    </w:rPr>
  </w:style>
  <w:style w:type="character" w:customStyle="1" w:styleId="ListLabel3556">
    <w:name w:val="ListLabel 3556"/>
    <w:qFormat/>
    <w:rPr>
      <w:rFonts w:cs="OpenSymbol"/>
    </w:rPr>
  </w:style>
  <w:style w:type="character" w:customStyle="1" w:styleId="ListLabel3557">
    <w:name w:val="ListLabel 3557"/>
    <w:qFormat/>
    <w:rPr>
      <w:rFonts w:cs="OpenSymbol"/>
    </w:rPr>
  </w:style>
  <w:style w:type="character" w:customStyle="1" w:styleId="ListLabel3558">
    <w:name w:val="ListLabel 3558"/>
    <w:qFormat/>
    <w:rPr>
      <w:rFonts w:cs="OpenSymbol"/>
    </w:rPr>
  </w:style>
  <w:style w:type="character" w:customStyle="1" w:styleId="ListLabel3559">
    <w:name w:val="ListLabel 3559"/>
    <w:qFormat/>
    <w:rPr>
      <w:rFonts w:cs="OpenSymbol"/>
    </w:rPr>
  </w:style>
  <w:style w:type="character" w:customStyle="1" w:styleId="ListLabel3560">
    <w:name w:val="ListLabel 3560"/>
    <w:qFormat/>
    <w:rPr>
      <w:rFonts w:cs="OpenSymbol"/>
    </w:rPr>
  </w:style>
  <w:style w:type="character" w:customStyle="1" w:styleId="ListLabel3561">
    <w:name w:val="ListLabel 3561"/>
    <w:qFormat/>
    <w:rPr>
      <w:rFonts w:cs="OpenSymbol"/>
    </w:rPr>
  </w:style>
  <w:style w:type="character" w:customStyle="1" w:styleId="ListLabel3562">
    <w:name w:val="ListLabel 3562"/>
    <w:qFormat/>
    <w:rPr>
      <w:rFonts w:cs="OpenSymbol"/>
    </w:rPr>
  </w:style>
  <w:style w:type="character" w:customStyle="1" w:styleId="ListLabel3563">
    <w:name w:val="ListLabel 3563"/>
    <w:qFormat/>
    <w:rPr>
      <w:rFonts w:cs="OpenSymbol"/>
    </w:rPr>
  </w:style>
  <w:style w:type="character" w:customStyle="1" w:styleId="ListLabel3564">
    <w:name w:val="ListLabel 3564"/>
    <w:qFormat/>
    <w:rPr>
      <w:rFonts w:cs="OpenSymbol"/>
    </w:rPr>
  </w:style>
  <w:style w:type="character" w:customStyle="1" w:styleId="ListLabel3565">
    <w:name w:val="ListLabel 3565"/>
    <w:qFormat/>
    <w:rPr>
      <w:rFonts w:cs="OpenSymbol"/>
      <w:b/>
    </w:rPr>
  </w:style>
  <w:style w:type="character" w:customStyle="1" w:styleId="ListLabel3566">
    <w:name w:val="ListLabel 3566"/>
    <w:qFormat/>
    <w:rPr>
      <w:rFonts w:cs="OpenSymbol"/>
    </w:rPr>
  </w:style>
  <w:style w:type="character" w:customStyle="1" w:styleId="ListLabel3567">
    <w:name w:val="ListLabel 3567"/>
    <w:qFormat/>
    <w:rPr>
      <w:rFonts w:cs="OpenSymbol"/>
    </w:rPr>
  </w:style>
  <w:style w:type="character" w:customStyle="1" w:styleId="ListLabel3568">
    <w:name w:val="ListLabel 3568"/>
    <w:qFormat/>
    <w:rPr>
      <w:rFonts w:cs="OpenSymbol"/>
    </w:rPr>
  </w:style>
  <w:style w:type="character" w:customStyle="1" w:styleId="ListLabel3569">
    <w:name w:val="ListLabel 3569"/>
    <w:qFormat/>
    <w:rPr>
      <w:rFonts w:cs="OpenSymbol"/>
    </w:rPr>
  </w:style>
  <w:style w:type="character" w:customStyle="1" w:styleId="ListLabel3570">
    <w:name w:val="ListLabel 3570"/>
    <w:qFormat/>
    <w:rPr>
      <w:rFonts w:cs="OpenSymbol"/>
    </w:rPr>
  </w:style>
  <w:style w:type="character" w:customStyle="1" w:styleId="ListLabel3571">
    <w:name w:val="ListLabel 3571"/>
    <w:qFormat/>
    <w:rPr>
      <w:rFonts w:cs="OpenSymbol"/>
    </w:rPr>
  </w:style>
  <w:style w:type="character" w:customStyle="1" w:styleId="ListLabel3572">
    <w:name w:val="ListLabel 3572"/>
    <w:qFormat/>
    <w:rPr>
      <w:rFonts w:cs="OpenSymbol"/>
    </w:rPr>
  </w:style>
  <w:style w:type="character" w:customStyle="1" w:styleId="ListLabel3573">
    <w:name w:val="ListLabel 3573"/>
    <w:qFormat/>
    <w:rPr>
      <w:rFonts w:cs="OpenSymbol"/>
    </w:rPr>
  </w:style>
  <w:style w:type="character" w:customStyle="1" w:styleId="ListLabel3574">
    <w:name w:val="ListLabel 3574"/>
    <w:qFormat/>
    <w:rPr>
      <w:rFonts w:ascii="Liberation Serif" w:hAnsi="Liberation Serif" w:cs="Symbol"/>
    </w:rPr>
  </w:style>
  <w:style w:type="character" w:customStyle="1" w:styleId="ListLabel3575">
    <w:name w:val="ListLabel 3575"/>
    <w:qFormat/>
    <w:rPr>
      <w:rFonts w:cs="Courier New"/>
    </w:rPr>
  </w:style>
  <w:style w:type="character" w:customStyle="1" w:styleId="ListLabel3576">
    <w:name w:val="ListLabel 3576"/>
    <w:qFormat/>
    <w:rPr>
      <w:rFonts w:cs="Wingdings"/>
    </w:rPr>
  </w:style>
  <w:style w:type="character" w:customStyle="1" w:styleId="ListLabel3577">
    <w:name w:val="ListLabel 3577"/>
    <w:qFormat/>
    <w:rPr>
      <w:rFonts w:cs="Symbol"/>
    </w:rPr>
  </w:style>
  <w:style w:type="character" w:customStyle="1" w:styleId="ListLabel3578">
    <w:name w:val="ListLabel 3578"/>
    <w:qFormat/>
    <w:rPr>
      <w:rFonts w:cs="Courier New"/>
    </w:rPr>
  </w:style>
  <w:style w:type="character" w:customStyle="1" w:styleId="ListLabel3579">
    <w:name w:val="ListLabel 3579"/>
    <w:qFormat/>
    <w:rPr>
      <w:rFonts w:cs="Wingdings"/>
    </w:rPr>
  </w:style>
  <w:style w:type="character" w:customStyle="1" w:styleId="ListLabel3580">
    <w:name w:val="ListLabel 3580"/>
    <w:qFormat/>
    <w:rPr>
      <w:rFonts w:cs="Symbol"/>
    </w:rPr>
  </w:style>
  <w:style w:type="character" w:customStyle="1" w:styleId="ListLabel3581">
    <w:name w:val="ListLabel 3581"/>
    <w:qFormat/>
    <w:rPr>
      <w:rFonts w:cs="Courier New"/>
    </w:rPr>
  </w:style>
  <w:style w:type="character" w:customStyle="1" w:styleId="ListLabel3582">
    <w:name w:val="ListLabel 3582"/>
    <w:qFormat/>
    <w:rPr>
      <w:rFonts w:cs="Wingdings"/>
    </w:rPr>
  </w:style>
  <w:style w:type="character" w:customStyle="1" w:styleId="ListLabel3583">
    <w:name w:val="ListLabel 3583"/>
    <w:qFormat/>
    <w:rPr>
      <w:rFonts w:cs="Symbol"/>
    </w:rPr>
  </w:style>
  <w:style w:type="character" w:customStyle="1" w:styleId="ListLabel3584">
    <w:name w:val="ListLabel 3584"/>
    <w:qFormat/>
    <w:rPr>
      <w:rFonts w:cs="Courier New"/>
    </w:rPr>
  </w:style>
  <w:style w:type="character" w:customStyle="1" w:styleId="ListLabel3585">
    <w:name w:val="ListLabel 3585"/>
    <w:qFormat/>
    <w:rPr>
      <w:rFonts w:cs="Wingdings"/>
    </w:rPr>
  </w:style>
  <w:style w:type="character" w:customStyle="1" w:styleId="ListLabel3586">
    <w:name w:val="ListLabel 3586"/>
    <w:qFormat/>
    <w:rPr>
      <w:rFonts w:cs="Symbol"/>
    </w:rPr>
  </w:style>
  <w:style w:type="character" w:customStyle="1" w:styleId="ListLabel3587">
    <w:name w:val="ListLabel 3587"/>
    <w:qFormat/>
    <w:rPr>
      <w:rFonts w:cs="Courier New"/>
    </w:rPr>
  </w:style>
  <w:style w:type="character" w:customStyle="1" w:styleId="ListLabel3588">
    <w:name w:val="ListLabel 3588"/>
    <w:qFormat/>
    <w:rPr>
      <w:rFonts w:cs="Wingdings"/>
    </w:rPr>
  </w:style>
  <w:style w:type="character" w:customStyle="1" w:styleId="ListLabel3589">
    <w:name w:val="ListLabel 3589"/>
    <w:qFormat/>
    <w:rPr>
      <w:rFonts w:cs="Symbol"/>
    </w:rPr>
  </w:style>
  <w:style w:type="character" w:customStyle="1" w:styleId="ListLabel3590">
    <w:name w:val="ListLabel 3590"/>
    <w:qFormat/>
    <w:rPr>
      <w:rFonts w:cs="Courier New"/>
    </w:rPr>
  </w:style>
  <w:style w:type="character" w:customStyle="1" w:styleId="ListLabel3591">
    <w:name w:val="ListLabel 3591"/>
    <w:qFormat/>
    <w:rPr>
      <w:rFonts w:cs="Wingdings"/>
    </w:rPr>
  </w:style>
  <w:style w:type="character" w:customStyle="1" w:styleId="ListLabel3592">
    <w:name w:val="ListLabel 3592"/>
    <w:qFormat/>
    <w:rPr>
      <w:rFonts w:ascii="Times New Roman" w:hAnsi="Times New Roman" w:cs="Symbol"/>
      <w:b/>
      <w:sz w:val="24"/>
    </w:rPr>
  </w:style>
  <w:style w:type="character" w:customStyle="1" w:styleId="ListLabel3593">
    <w:name w:val="ListLabel 3593"/>
    <w:qFormat/>
    <w:rPr>
      <w:rFonts w:cs="Courier New"/>
    </w:rPr>
  </w:style>
  <w:style w:type="character" w:customStyle="1" w:styleId="ListLabel3594">
    <w:name w:val="ListLabel 3594"/>
    <w:qFormat/>
    <w:rPr>
      <w:rFonts w:cs="Wingdings"/>
    </w:rPr>
  </w:style>
  <w:style w:type="character" w:customStyle="1" w:styleId="ListLabel3595">
    <w:name w:val="ListLabel 3595"/>
    <w:qFormat/>
    <w:rPr>
      <w:rFonts w:cs="Symbol"/>
    </w:rPr>
  </w:style>
  <w:style w:type="character" w:customStyle="1" w:styleId="ListLabel3596">
    <w:name w:val="ListLabel 3596"/>
    <w:qFormat/>
    <w:rPr>
      <w:rFonts w:cs="Courier New"/>
    </w:rPr>
  </w:style>
  <w:style w:type="character" w:customStyle="1" w:styleId="ListLabel3597">
    <w:name w:val="ListLabel 3597"/>
    <w:qFormat/>
    <w:rPr>
      <w:rFonts w:cs="Wingdings"/>
    </w:rPr>
  </w:style>
  <w:style w:type="character" w:customStyle="1" w:styleId="ListLabel3598">
    <w:name w:val="ListLabel 3598"/>
    <w:qFormat/>
    <w:rPr>
      <w:rFonts w:cs="Symbol"/>
    </w:rPr>
  </w:style>
  <w:style w:type="character" w:customStyle="1" w:styleId="ListLabel3599">
    <w:name w:val="ListLabel 3599"/>
    <w:qFormat/>
    <w:rPr>
      <w:rFonts w:cs="Courier New"/>
    </w:rPr>
  </w:style>
  <w:style w:type="character" w:customStyle="1" w:styleId="ListLabel3600">
    <w:name w:val="ListLabel 3600"/>
    <w:qFormat/>
    <w:rPr>
      <w:rFonts w:cs="Wingdings"/>
    </w:rPr>
  </w:style>
  <w:style w:type="character" w:customStyle="1" w:styleId="ListLabel3601">
    <w:name w:val="ListLabel 3601"/>
    <w:qFormat/>
    <w:rPr>
      <w:rFonts w:ascii="Calibri" w:hAnsi="Calibri" w:cs="Symbol"/>
    </w:rPr>
  </w:style>
  <w:style w:type="character" w:customStyle="1" w:styleId="ListLabel3602">
    <w:name w:val="ListLabel 3602"/>
    <w:qFormat/>
    <w:rPr>
      <w:rFonts w:cs="Courier New"/>
    </w:rPr>
  </w:style>
  <w:style w:type="character" w:customStyle="1" w:styleId="ListLabel3603">
    <w:name w:val="ListLabel 3603"/>
    <w:qFormat/>
    <w:rPr>
      <w:rFonts w:cs="Wingdings"/>
    </w:rPr>
  </w:style>
  <w:style w:type="character" w:customStyle="1" w:styleId="ListLabel3604">
    <w:name w:val="ListLabel 3604"/>
    <w:qFormat/>
    <w:rPr>
      <w:rFonts w:cs="Symbol"/>
    </w:rPr>
  </w:style>
  <w:style w:type="character" w:customStyle="1" w:styleId="ListLabel3605">
    <w:name w:val="ListLabel 3605"/>
    <w:qFormat/>
    <w:rPr>
      <w:rFonts w:cs="Courier New"/>
    </w:rPr>
  </w:style>
  <w:style w:type="character" w:customStyle="1" w:styleId="ListLabel3606">
    <w:name w:val="ListLabel 3606"/>
    <w:qFormat/>
    <w:rPr>
      <w:rFonts w:cs="Wingdings"/>
    </w:rPr>
  </w:style>
  <w:style w:type="character" w:customStyle="1" w:styleId="ListLabel3607">
    <w:name w:val="ListLabel 3607"/>
    <w:qFormat/>
    <w:rPr>
      <w:rFonts w:cs="Symbol"/>
    </w:rPr>
  </w:style>
  <w:style w:type="character" w:customStyle="1" w:styleId="ListLabel3608">
    <w:name w:val="ListLabel 3608"/>
    <w:qFormat/>
    <w:rPr>
      <w:rFonts w:cs="Courier New"/>
    </w:rPr>
  </w:style>
  <w:style w:type="character" w:customStyle="1" w:styleId="ListLabel3609">
    <w:name w:val="ListLabel 3609"/>
    <w:qFormat/>
    <w:rPr>
      <w:rFonts w:cs="Wingdings"/>
    </w:rPr>
  </w:style>
  <w:style w:type="character" w:customStyle="1" w:styleId="ListLabel3610">
    <w:name w:val="ListLabel 3610"/>
    <w:qFormat/>
    <w:rPr>
      <w:rFonts w:cs="Symbol"/>
      <w:b/>
    </w:rPr>
  </w:style>
  <w:style w:type="character" w:customStyle="1" w:styleId="ListLabel3611">
    <w:name w:val="ListLabel 3611"/>
    <w:qFormat/>
    <w:rPr>
      <w:rFonts w:cs="Courier New"/>
    </w:rPr>
  </w:style>
  <w:style w:type="character" w:customStyle="1" w:styleId="ListLabel3612">
    <w:name w:val="ListLabel 3612"/>
    <w:qFormat/>
    <w:rPr>
      <w:rFonts w:cs="Wingdings"/>
    </w:rPr>
  </w:style>
  <w:style w:type="character" w:customStyle="1" w:styleId="ListLabel3613">
    <w:name w:val="ListLabel 3613"/>
    <w:qFormat/>
    <w:rPr>
      <w:rFonts w:cs="Symbol"/>
    </w:rPr>
  </w:style>
  <w:style w:type="character" w:customStyle="1" w:styleId="ListLabel3614">
    <w:name w:val="ListLabel 3614"/>
    <w:qFormat/>
    <w:rPr>
      <w:rFonts w:cs="Courier New"/>
    </w:rPr>
  </w:style>
  <w:style w:type="character" w:customStyle="1" w:styleId="ListLabel3615">
    <w:name w:val="ListLabel 3615"/>
    <w:qFormat/>
    <w:rPr>
      <w:rFonts w:cs="Wingdings"/>
    </w:rPr>
  </w:style>
  <w:style w:type="character" w:customStyle="1" w:styleId="ListLabel3616">
    <w:name w:val="ListLabel 3616"/>
    <w:qFormat/>
    <w:rPr>
      <w:rFonts w:cs="Symbol"/>
    </w:rPr>
  </w:style>
  <w:style w:type="character" w:customStyle="1" w:styleId="ListLabel3617">
    <w:name w:val="ListLabel 3617"/>
    <w:qFormat/>
    <w:rPr>
      <w:rFonts w:cs="Courier New"/>
    </w:rPr>
  </w:style>
  <w:style w:type="character" w:customStyle="1" w:styleId="ListLabel3618">
    <w:name w:val="ListLabel 3618"/>
    <w:qFormat/>
    <w:rPr>
      <w:rFonts w:cs="Wingdings"/>
    </w:rPr>
  </w:style>
  <w:style w:type="character" w:customStyle="1" w:styleId="ListLabel3619">
    <w:name w:val="ListLabel 3619"/>
    <w:qFormat/>
    <w:rPr>
      <w:rFonts w:cs="Symbol"/>
      <w:b/>
    </w:rPr>
  </w:style>
  <w:style w:type="character" w:customStyle="1" w:styleId="ListLabel3620">
    <w:name w:val="ListLabel 3620"/>
    <w:qFormat/>
    <w:rPr>
      <w:rFonts w:cs="Courier New"/>
    </w:rPr>
  </w:style>
  <w:style w:type="character" w:customStyle="1" w:styleId="ListLabel3621">
    <w:name w:val="ListLabel 3621"/>
    <w:qFormat/>
    <w:rPr>
      <w:rFonts w:cs="Wingdings"/>
    </w:rPr>
  </w:style>
  <w:style w:type="character" w:customStyle="1" w:styleId="ListLabel3622">
    <w:name w:val="ListLabel 3622"/>
    <w:qFormat/>
    <w:rPr>
      <w:rFonts w:cs="Symbol"/>
    </w:rPr>
  </w:style>
  <w:style w:type="character" w:customStyle="1" w:styleId="ListLabel3623">
    <w:name w:val="ListLabel 3623"/>
    <w:qFormat/>
    <w:rPr>
      <w:rFonts w:cs="Courier New"/>
    </w:rPr>
  </w:style>
  <w:style w:type="character" w:customStyle="1" w:styleId="ListLabel3624">
    <w:name w:val="ListLabel 3624"/>
    <w:qFormat/>
    <w:rPr>
      <w:rFonts w:cs="Wingdings"/>
    </w:rPr>
  </w:style>
  <w:style w:type="character" w:customStyle="1" w:styleId="ListLabel3625">
    <w:name w:val="ListLabel 3625"/>
    <w:qFormat/>
    <w:rPr>
      <w:rFonts w:cs="Symbol"/>
    </w:rPr>
  </w:style>
  <w:style w:type="character" w:customStyle="1" w:styleId="ListLabel3626">
    <w:name w:val="ListLabel 3626"/>
    <w:qFormat/>
    <w:rPr>
      <w:rFonts w:cs="Courier New"/>
    </w:rPr>
  </w:style>
  <w:style w:type="character" w:customStyle="1" w:styleId="ListLabel3627">
    <w:name w:val="ListLabel 3627"/>
    <w:qFormat/>
    <w:rPr>
      <w:rFonts w:cs="Wingdings"/>
    </w:rPr>
  </w:style>
  <w:style w:type="character" w:customStyle="1" w:styleId="ListLabel3628">
    <w:name w:val="ListLabel 3628"/>
    <w:qFormat/>
    <w:rPr>
      <w:rFonts w:cs="OpenSymbol"/>
    </w:rPr>
  </w:style>
  <w:style w:type="character" w:customStyle="1" w:styleId="ListLabel3629">
    <w:name w:val="ListLabel 3629"/>
    <w:qFormat/>
    <w:rPr>
      <w:rFonts w:cs="OpenSymbol"/>
    </w:rPr>
  </w:style>
  <w:style w:type="character" w:customStyle="1" w:styleId="ListLabel3630">
    <w:name w:val="ListLabel 3630"/>
    <w:qFormat/>
    <w:rPr>
      <w:rFonts w:cs="OpenSymbol"/>
    </w:rPr>
  </w:style>
  <w:style w:type="character" w:customStyle="1" w:styleId="ListLabel3631">
    <w:name w:val="ListLabel 3631"/>
    <w:qFormat/>
    <w:rPr>
      <w:rFonts w:cs="OpenSymbol"/>
    </w:rPr>
  </w:style>
  <w:style w:type="character" w:customStyle="1" w:styleId="ListLabel3632">
    <w:name w:val="ListLabel 3632"/>
    <w:qFormat/>
    <w:rPr>
      <w:rFonts w:cs="OpenSymbol"/>
    </w:rPr>
  </w:style>
  <w:style w:type="character" w:customStyle="1" w:styleId="ListLabel3633">
    <w:name w:val="ListLabel 3633"/>
    <w:qFormat/>
    <w:rPr>
      <w:rFonts w:cs="OpenSymbol"/>
    </w:rPr>
  </w:style>
  <w:style w:type="character" w:customStyle="1" w:styleId="ListLabel3634">
    <w:name w:val="ListLabel 3634"/>
    <w:qFormat/>
    <w:rPr>
      <w:rFonts w:cs="OpenSymbol"/>
    </w:rPr>
  </w:style>
  <w:style w:type="character" w:customStyle="1" w:styleId="ListLabel3635">
    <w:name w:val="ListLabel 3635"/>
    <w:qFormat/>
    <w:rPr>
      <w:rFonts w:cs="OpenSymbol"/>
    </w:rPr>
  </w:style>
  <w:style w:type="character" w:customStyle="1" w:styleId="ListLabel3636">
    <w:name w:val="ListLabel 3636"/>
    <w:qFormat/>
    <w:rPr>
      <w:rFonts w:cs="OpenSymbol"/>
    </w:rPr>
  </w:style>
  <w:style w:type="character" w:customStyle="1" w:styleId="ListLabel3637">
    <w:name w:val="ListLabel 3637"/>
    <w:qFormat/>
    <w:rPr>
      <w:rFonts w:cs="OpenSymbol"/>
    </w:rPr>
  </w:style>
  <w:style w:type="character" w:customStyle="1" w:styleId="ListLabel3638">
    <w:name w:val="ListLabel 3638"/>
    <w:qFormat/>
    <w:rPr>
      <w:rFonts w:cs="OpenSymbol"/>
    </w:rPr>
  </w:style>
  <w:style w:type="character" w:customStyle="1" w:styleId="ListLabel3639">
    <w:name w:val="ListLabel 3639"/>
    <w:qFormat/>
    <w:rPr>
      <w:rFonts w:cs="OpenSymbol"/>
    </w:rPr>
  </w:style>
  <w:style w:type="character" w:customStyle="1" w:styleId="ListLabel3640">
    <w:name w:val="ListLabel 3640"/>
    <w:qFormat/>
    <w:rPr>
      <w:rFonts w:cs="OpenSymbol"/>
    </w:rPr>
  </w:style>
  <w:style w:type="character" w:customStyle="1" w:styleId="ListLabel3641">
    <w:name w:val="ListLabel 3641"/>
    <w:qFormat/>
    <w:rPr>
      <w:rFonts w:cs="OpenSymbol"/>
    </w:rPr>
  </w:style>
  <w:style w:type="character" w:customStyle="1" w:styleId="ListLabel3642">
    <w:name w:val="ListLabel 3642"/>
    <w:qFormat/>
    <w:rPr>
      <w:rFonts w:cs="OpenSymbol"/>
    </w:rPr>
  </w:style>
  <w:style w:type="character" w:customStyle="1" w:styleId="ListLabel3643">
    <w:name w:val="ListLabel 3643"/>
    <w:qFormat/>
    <w:rPr>
      <w:rFonts w:cs="OpenSymbol"/>
    </w:rPr>
  </w:style>
  <w:style w:type="character" w:customStyle="1" w:styleId="ListLabel3644">
    <w:name w:val="ListLabel 3644"/>
    <w:qFormat/>
    <w:rPr>
      <w:rFonts w:cs="OpenSymbol"/>
    </w:rPr>
  </w:style>
  <w:style w:type="character" w:customStyle="1" w:styleId="ListLabel3645">
    <w:name w:val="ListLabel 3645"/>
    <w:qFormat/>
    <w:rPr>
      <w:rFonts w:cs="OpenSymbol"/>
    </w:rPr>
  </w:style>
  <w:style w:type="paragraph" w:customStyle="1" w:styleId="Heading">
    <w:name w:val="Heading"/>
    <w:basedOn w:val="Normal"/>
    <w:next w:val="BodyText"/>
    <w:qFormat/>
    <w:pPr>
      <w:keepNext/>
      <w:spacing w:before="240" w:after="120" w:line="276" w:lineRule="auto"/>
    </w:pPr>
    <w:rPr>
      <w:rFonts w:ascii="Liberation Sans" w:eastAsia="Microsoft YaHei" w:hAnsi="Liberation Sans" w:cs="Lucida Sans"/>
      <w:sz w:val="28"/>
      <w:szCs w:val="28"/>
      <w:lang w:bidi="hi-IN"/>
    </w:rPr>
  </w:style>
  <w:style w:type="paragraph" w:styleId="BodyText">
    <w:name w:val="Body Text"/>
    <w:basedOn w:val="Normal"/>
    <w:pPr>
      <w:spacing w:after="140" w:line="288" w:lineRule="auto"/>
    </w:pPr>
    <w:rPr>
      <w:rFonts w:asciiTheme="minorHAnsi" w:hAnsiTheme="minorHAnsi" w:cstheme="minorBidi"/>
      <w:sz w:val="22"/>
      <w:szCs w:val="22"/>
      <w:lang w:bidi="hi-IN"/>
    </w:rPr>
  </w:style>
  <w:style w:type="paragraph" w:styleId="List">
    <w:name w:val="List"/>
    <w:basedOn w:val="BodyText"/>
    <w:rPr>
      <w:rFonts w:cs="Lucida Sans"/>
    </w:rPr>
  </w:style>
  <w:style w:type="paragraph" w:styleId="Caption">
    <w:name w:val="caption"/>
    <w:basedOn w:val="Normal"/>
    <w:next w:val="Normal"/>
    <w:uiPriority w:val="35"/>
    <w:unhideWhenUsed/>
    <w:qFormat/>
    <w:rsid w:val="00E77505"/>
    <w:pPr>
      <w:spacing w:after="200"/>
    </w:pPr>
    <w:rPr>
      <w:rFonts w:asciiTheme="minorHAnsi" w:hAnsiTheme="minorHAnsi" w:cstheme="minorBidi"/>
      <w:b/>
      <w:bCs/>
      <w:color w:val="4F81BD" w:themeColor="accent1"/>
      <w:sz w:val="18"/>
      <w:szCs w:val="18"/>
      <w:lang w:bidi="hi-IN"/>
    </w:rPr>
  </w:style>
  <w:style w:type="paragraph" w:customStyle="1" w:styleId="Index">
    <w:name w:val="Index"/>
    <w:basedOn w:val="Normal"/>
    <w:qFormat/>
    <w:pPr>
      <w:suppressLineNumbers/>
      <w:spacing w:after="200" w:line="276" w:lineRule="auto"/>
    </w:pPr>
    <w:rPr>
      <w:rFonts w:asciiTheme="minorHAnsi" w:hAnsiTheme="minorHAnsi" w:cs="Lucida Sans"/>
      <w:sz w:val="22"/>
      <w:szCs w:val="22"/>
      <w:lang w:bidi="hi-IN"/>
    </w:rPr>
  </w:style>
  <w:style w:type="paragraph" w:styleId="NoSpacing">
    <w:name w:val="No Spacing"/>
    <w:uiPriority w:val="1"/>
    <w:qFormat/>
    <w:rsid w:val="00660D7E"/>
    <w:rPr>
      <w:color w:val="00000A"/>
      <w:sz w:val="24"/>
    </w:rPr>
  </w:style>
  <w:style w:type="paragraph" w:styleId="PlainText">
    <w:name w:val="Plain Text"/>
    <w:basedOn w:val="Normal"/>
    <w:link w:val="PlainTextChar"/>
    <w:uiPriority w:val="99"/>
    <w:semiHidden/>
    <w:unhideWhenUsed/>
    <w:qFormat/>
    <w:rsid w:val="007D70A3"/>
    <w:rPr>
      <w:rFonts w:ascii="Calibri" w:hAnsi="Calibri"/>
      <w:lang w:bidi="hi-IN"/>
    </w:rPr>
  </w:style>
  <w:style w:type="paragraph" w:styleId="DocumentMap">
    <w:name w:val="Document Map"/>
    <w:basedOn w:val="Normal"/>
    <w:link w:val="DocumentMapChar"/>
    <w:uiPriority w:val="99"/>
    <w:semiHidden/>
    <w:unhideWhenUsed/>
    <w:qFormat/>
    <w:rsid w:val="00A22E8B"/>
    <w:rPr>
      <w:rFonts w:ascii="Tahoma" w:hAnsi="Tahoma" w:cs="Tahoma"/>
      <w:sz w:val="16"/>
      <w:szCs w:val="16"/>
      <w:lang w:bidi="hi-IN"/>
    </w:rPr>
  </w:style>
  <w:style w:type="paragraph" w:styleId="BalloonText">
    <w:name w:val="Balloon Text"/>
    <w:basedOn w:val="Normal"/>
    <w:link w:val="BalloonTextChar"/>
    <w:uiPriority w:val="99"/>
    <w:semiHidden/>
    <w:unhideWhenUsed/>
    <w:qFormat/>
    <w:rsid w:val="00E77505"/>
    <w:rPr>
      <w:rFonts w:ascii="Tahoma" w:hAnsi="Tahoma" w:cs="Tahoma"/>
      <w:sz w:val="16"/>
      <w:szCs w:val="16"/>
      <w:lang w:bidi="hi-IN"/>
    </w:rPr>
  </w:style>
  <w:style w:type="paragraph" w:styleId="ListParagraph">
    <w:name w:val="List Paragraph"/>
    <w:basedOn w:val="Normal"/>
    <w:uiPriority w:val="34"/>
    <w:qFormat/>
    <w:rsid w:val="00835C0C"/>
    <w:pPr>
      <w:spacing w:after="200" w:line="276" w:lineRule="auto"/>
      <w:ind w:left="720"/>
      <w:contextualSpacing/>
    </w:pPr>
    <w:rPr>
      <w:rFonts w:asciiTheme="minorHAnsi" w:hAnsiTheme="minorHAnsi" w:cstheme="minorBidi"/>
      <w:sz w:val="22"/>
      <w:szCs w:val="22"/>
      <w:lang w:bidi="hi-IN"/>
    </w:rPr>
  </w:style>
  <w:style w:type="paragraph" w:styleId="NormalWeb">
    <w:name w:val="Normal (Web)"/>
    <w:basedOn w:val="Normal"/>
    <w:uiPriority w:val="99"/>
    <w:unhideWhenUsed/>
    <w:qFormat/>
    <w:rsid w:val="008C6B18"/>
    <w:pPr>
      <w:spacing w:beforeAutospacing="1" w:afterAutospacing="1"/>
    </w:pPr>
    <w:rPr>
      <w:rFonts w:eastAsia="Times New Roman"/>
      <w:lang w:bidi="hi-IN"/>
    </w:rPr>
  </w:style>
  <w:style w:type="paragraph" w:styleId="Header">
    <w:name w:val="header"/>
    <w:basedOn w:val="Normal"/>
    <w:link w:val="HeaderChar"/>
    <w:uiPriority w:val="99"/>
    <w:unhideWhenUsed/>
    <w:rsid w:val="0066732A"/>
    <w:pPr>
      <w:tabs>
        <w:tab w:val="center" w:pos="4680"/>
        <w:tab w:val="right" w:pos="9360"/>
      </w:tabs>
    </w:pPr>
    <w:rPr>
      <w:rFonts w:asciiTheme="minorHAnsi" w:hAnsiTheme="minorHAnsi" w:cstheme="minorBidi"/>
      <w:sz w:val="22"/>
      <w:szCs w:val="22"/>
      <w:lang w:bidi="hi-IN"/>
    </w:rPr>
  </w:style>
  <w:style w:type="paragraph" w:styleId="Footer">
    <w:name w:val="footer"/>
    <w:basedOn w:val="Normal"/>
    <w:link w:val="FooterChar"/>
    <w:uiPriority w:val="99"/>
    <w:unhideWhenUsed/>
    <w:rsid w:val="0066732A"/>
    <w:pPr>
      <w:tabs>
        <w:tab w:val="center" w:pos="4680"/>
        <w:tab w:val="right" w:pos="9360"/>
      </w:tabs>
    </w:pPr>
    <w:rPr>
      <w:rFonts w:asciiTheme="minorHAnsi" w:hAnsiTheme="minorHAnsi" w:cstheme="minorBidi"/>
      <w:sz w:val="22"/>
      <w:szCs w:val="22"/>
      <w:lang w:bidi="hi-IN"/>
    </w:rPr>
  </w:style>
  <w:style w:type="paragraph" w:customStyle="1" w:styleId="vspace">
    <w:name w:val="vspace"/>
    <w:basedOn w:val="Normal"/>
    <w:qFormat/>
    <w:rsid w:val="00646B4C"/>
    <w:pPr>
      <w:spacing w:beforeAutospacing="1" w:afterAutospacing="1"/>
    </w:pPr>
    <w:rPr>
      <w:rFonts w:eastAsia="Times New Roman"/>
      <w:lang w:bidi="hi-IN"/>
    </w:rPr>
  </w:style>
  <w:style w:type="paragraph" w:styleId="Bibliography">
    <w:name w:val="Bibliography"/>
    <w:basedOn w:val="Normal"/>
    <w:next w:val="Normal"/>
    <w:uiPriority w:val="37"/>
    <w:unhideWhenUsed/>
    <w:qFormat/>
    <w:rsid w:val="00422247"/>
    <w:pPr>
      <w:spacing w:after="200" w:line="276" w:lineRule="auto"/>
    </w:pPr>
    <w:rPr>
      <w:rFonts w:asciiTheme="minorHAnsi" w:hAnsiTheme="minorHAnsi" w:cstheme="minorBidi"/>
      <w:sz w:val="22"/>
      <w:szCs w:val="22"/>
      <w:lang w:bidi="hi-IN"/>
    </w:rPr>
  </w:style>
  <w:style w:type="paragraph" w:customStyle="1" w:styleId="m9115826120896771360msolistparagraph">
    <w:name w:val="m_9115826120896771360msolistparagraph"/>
    <w:basedOn w:val="Normal"/>
    <w:qFormat/>
    <w:rsid w:val="009D6882"/>
    <w:pPr>
      <w:spacing w:beforeAutospacing="1" w:afterAutospacing="1"/>
    </w:pPr>
    <w:rPr>
      <w:rFonts w:eastAsia="Times New Roman"/>
      <w:lang w:bidi="hi-IN"/>
    </w:rPr>
  </w:style>
  <w:style w:type="paragraph" w:customStyle="1" w:styleId="m2293935703245164183msolistparagraph">
    <w:name w:val="m_2293935703245164183msolistparagraph"/>
    <w:basedOn w:val="Normal"/>
    <w:qFormat/>
    <w:rsid w:val="00AD53DA"/>
    <w:pPr>
      <w:spacing w:beforeAutospacing="1" w:afterAutospacing="1"/>
    </w:pPr>
    <w:rPr>
      <w:rFonts w:eastAsia="Times New Roman"/>
      <w:lang w:bidi="hi-IN"/>
    </w:rPr>
  </w:style>
  <w:style w:type="paragraph" w:customStyle="1" w:styleId="m-836927083403964094msolistparagraph">
    <w:name w:val="m_-836927083403964094msolistparagraph"/>
    <w:basedOn w:val="Normal"/>
    <w:qFormat/>
    <w:rsid w:val="00983AC1"/>
    <w:pPr>
      <w:spacing w:beforeAutospacing="1" w:afterAutospacing="1"/>
    </w:pPr>
    <w:rPr>
      <w:rFonts w:eastAsia="Times New Roman"/>
      <w:lang w:bidi="hi-IN"/>
    </w:rPr>
  </w:style>
  <w:style w:type="paragraph" w:customStyle="1" w:styleId="m5428859438089767829msolistparagraph">
    <w:name w:val="m_5428859438089767829msolistparagraph"/>
    <w:basedOn w:val="Normal"/>
    <w:qFormat/>
    <w:rsid w:val="00FF5E1D"/>
    <w:pPr>
      <w:spacing w:beforeAutospacing="1" w:afterAutospacing="1"/>
    </w:pPr>
    <w:rPr>
      <w:rFonts w:eastAsia="Times New Roman"/>
      <w:lang w:eastAsia="en-US"/>
    </w:rPr>
  </w:style>
  <w:style w:type="table" w:styleId="TableGrid">
    <w:name w:val="Table Grid"/>
    <w:basedOn w:val="TableNormal"/>
    <w:uiPriority w:val="39"/>
    <w:rsid w:val="000237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3F48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3F48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rsid w:val="003F48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uiPriority w:val="39"/>
    <w:rsid w:val="003F48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uiPriority w:val="39"/>
    <w:rsid w:val="00F90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uiPriority w:val="39"/>
    <w:rsid w:val="00A538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uiPriority w:val="39"/>
    <w:rsid w:val="009A1C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uiPriority w:val="39"/>
    <w:rsid w:val="009A1C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uiPriority w:val="39"/>
    <w:rsid w:val="009A1C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uiPriority w:val="39"/>
    <w:rsid w:val="009A1C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uiPriority w:val="39"/>
    <w:rsid w:val="00D24D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rsid w:val="005B15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uiPriority w:val="39"/>
    <w:rsid w:val="00886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uiPriority w:val="39"/>
    <w:rsid w:val="00643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uiPriority w:val="39"/>
    <w:rsid w:val="00643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uiPriority w:val="39"/>
    <w:rsid w:val="00643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1">
    <w:name w:val="Table Grid34111"/>
    <w:basedOn w:val="TableNormal"/>
    <w:uiPriority w:val="39"/>
    <w:rsid w:val="00643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1">
    <w:name w:val="Table Grid34121"/>
    <w:basedOn w:val="TableNormal"/>
    <w:uiPriority w:val="39"/>
    <w:rsid w:val="00643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rsid w:val="00C41E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uiPriority w:val="39"/>
    <w:rsid w:val="00B22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uiPriority w:val="39"/>
    <w:rsid w:val="00E82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uiPriority w:val="39"/>
    <w:rsid w:val="00350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uiPriority w:val="39"/>
    <w:rsid w:val="003509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uiPriority w:val="39"/>
    <w:rsid w:val="00532F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uiPriority w:val="39"/>
    <w:rsid w:val="00532F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1">
    <w:name w:val="Table Grid411121"/>
    <w:basedOn w:val="TableNormal"/>
    <w:uiPriority w:val="39"/>
    <w:rsid w:val="00570B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7683"/>
    <w:rPr>
      <w:color w:val="0000FF" w:themeColor="hyperlink"/>
      <w:u w:val="single"/>
    </w:rPr>
  </w:style>
  <w:style w:type="character" w:customStyle="1" w:styleId="UnresolvedMention8">
    <w:name w:val="Unresolved Mention8"/>
    <w:basedOn w:val="DefaultParagraphFont"/>
    <w:uiPriority w:val="99"/>
    <w:semiHidden/>
    <w:unhideWhenUsed/>
    <w:rsid w:val="007A1237"/>
    <w:rPr>
      <w:color w:val="605E5C"/>
      <w:shd w:val="clear" w:color="auto" w:fill="E1DFDD"/>
    </w:rPr>
  </w:style>
  <w:style w:type="table" w:customStyle="1" w:styleId="TableGrid51">
    <w:name w:val="Table Grid51"/>
    <w:basedOn w:val="TableNormal"/>
    <w:uiPriority w:val="39"/>
    <w:rsid w:val="00C927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342124">
      <w:bodyDiv w:val="1"/>
      <w:marLeft w:val="0"/>
      <w:marRight w:val="0"/>
      <w:marTop w:val="0"/>
      <w:marBottom w:val="0"/>
      <w:divBdr>
        <w:top w:val="none" w:sz="0" w:space="0" w:color="auto"/>
        <w:left w:val="none" w:sz="0" w:space="0" w:color="auto"/>
        <w:bottom w:val="none" w:sz="0" w:space="0" w:color="auto"/>
        <w:right w:val="none" w:sz="0" w:space="0" w:color="auto"/>
      </w:divBdr>
    </w:div>
    <w:div w:id="703016887">
      <w:bodyDiv w:val="1"/>
      <w:marLeft w:val="0"/>
      <w:marRight w:val="0"/>
      <w:marTop w:val="0"/>
      <w:marBottom w:val="0"/>
      <w:divBdr>
        <w:top w:val="none" w:sz="0" w:space="0" w:color="auto"/>
        <w:left w:val="none" w:sz="0" w:space="0" w:color="auto"/>
        <w:bottom w:val="none" w:sz="0" w:space="0" w:color="auto"/>
        <w:right w:val="none" w:sz="0" w:space="0" w:color="auto"/>
      </w:divBdr>
    </w:div>
    <w:div w:id="871577065">
      <w:bodyDiv w:val="1"/>
      <w:marLeft w:val="0"/>
      <w:marRight w:val="0"/>
      <w:marTop w:val="0"/>
      <w:marBottom w:val="0"/>
      <w:divBdr>
        <w:top w:val="none" w:sz="0" w:space="0" w:color="auto"/>
        <w:left w:val="none" w:sz="0" w:space="0" w:color="auto"/>
        <w:bottom w:val="none" w:sz="0" w:space="0" w:color="auto"/>
        <w:right w:val="none" w:sz="0" w:space="0" w:color="auto"/>
      </w:divBdr>
    </w:div>
    <w:div w:id="1174152620">
      <w:bodyDiv w:val="1"/>
      <w:marLeft w:val="0"/>
      <w:marRight w:val="0"/>
      <w:marTop w:val="0"/>
      <w:marBottom w:val="0"/>
      <w:divBdr>
        <w:top w:val="none" w:sz="0" w:space="0" w:color="auto"/>
        <w:left w:val="none" w:sz="0" w:space="0" w:color="auto"/>
        <w:bottom w:val="none" w:sz="0" w:space="0" w:color="auto"/>
        <w:right w:val="none" w:sz="0" w:space="0" w:color="auto"/>
      </w:divBdr>
    </w:div>
    <w:div w:id="1186670645">
      <w:bodyDiv w:val="1"/>
      <w:marLeft w:val="0"/>
      <w:marRight w:val="0"/>
      <w:marTop w:val="0"/>
      <w:marBottom w:val="0"/>
      <w:divBdr>
        <w:top w:val="none" w:sz="0" w:space="0" w:color="auto"/>
        <w:left w:val="none" w:sz="0" w:space="0" w:color="auto"/>
        <w:bottom w:val="none" w:sz="0" w:space="0" w:color="auto"/>
        <w:right w:val="none" w:sz="0" w:space="0" w:color="auto"/>
      </w:divBdr>
    </w:div>
    <w:div w:id="1203906950">
      <w:bodyDiv w:val="1"/>
      <w:marLeft w:val="0"/>
      <w:marRight w:val="0"/>
      <w:marTop w:val="0"/>
      <w:marBottom w:val="0"/>
      <w:divBdr>
        <w:top w:val="none" w:sz="0" w:space="0" w:color="auto"/>
        <w:left w:val="none" w:sz="0" w:space="0" w:color="auto"/>
        <w:bottom w:val="none" w:sz="0" w:space="0" w:color="auto"/>
        <w:right w:val="none" w:sz="0" w:space="0" w:color="auto"/>
      </w:divBdr>
    </w:div>
    <w:div w:id="1641694246">
      <w:bodyDiv w:val="1"/>
      <w:marLeft w:val="0"/>
      <w:marRight w:val="0"/>
      <w:marTop w:val="0"/>
      <w:marBottom w:val="0"/>
      <w:divBdr>
        <w:top w:val="none" w:sz="0" w:space="0" w:color="auto"/>
        <w:left w:val="none" w:sz="0" w:space="0" w:color="auto"/>
        <w:bottom w:val="none" w:sz="0" w:space="0" w:color="auto"/>
        <w:right w:val="none" w:sz="0" w:space="0" w:color="auto"/>
      </w:divBdr>
    </w:div>
    <w:div w:id="2051299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atacamp.com/courses" TargetMode="External"/><Relationship Id="rId18" Type="http://schemas.openxmlformats.org/officeDocument/2006/relationships/hyperlink" Target="https://github.com/uwafsl/MissionPlanner" TargetMode="External"/><Relationship Id="rId26" Type="http://schemas.openxmlformats.org/officeDocument/2006/relationships/hyperlink" Target="http://ardupilot.org/plane/docs/quadplane-overview.html" TargetMode="External"/><Relationship Id="rId39" Type="http://schemas.openxmlformats.org/officeDocument/2006/relationships/hyperlink" Target="https://www.youtube.com/watch?v=0nrsoMsEMNU" TargetMode="External"/><Relationship Id="rId21" Type="http://schemas.openxmlformats.org/officeDocument/2006/relationships/hyperlink" Target="https://github.com/uwafsl/ardupilot" TargetMode="External"/><Relationship Id="rId34" Type="http://schemas.openxmlformats.org/officeDocument/2006/relationships/hyperlink" Target="https://www.visualstudio.com/downloads/" TargetMode="External"/><Relationship Id="rId42" Type="http://schemas.openxmlformats.org/officeDocument/2006/relationships/hyperlink" Target="http://www.approvedgasmasks.com/dp-gasmask.htm" TargetMode="External"/><Relationship Id="rId47" Type="http://schemas.openxmlformats.org/officeDocument/2006/relationships/hyperlink" Target="https://www.amazon.com/dp/B00NKSMPZW?aaxitk=I-ez9lMlc83sziLBRGu8qA&amp;pd_rd_i=B00NKSMPZW&amp;pf_rd_m=ATVPDKIKX0DER&amp;pf_rd_p=3365067662&amp;pd_rd_wg=q9bE1&amp;pf_rd_r=VH59V3YMHBBFFV71HV04&amp;pf_rd_s=desktop-sx-top-slot&amp;pf_rd_t=301&amp;pd_rd_w=NLnuJ&amp;pf_rd_i=ear+protection&amp;pd_rd_r=cbc7571e-cf76-42c7-98fd-e141de404139&amp;hsa_cr_id=6973146520101" TargetMode="External"/><Relationship Id="rId50" Type="http://schemas.openxmlformats.org/officeDocument/2006/relationships/hyperlink" Target="file:///\\AFSL\WebsiteInfo" TargetMode="External"/><Relationship Id="rId55" Type="http://schemas.openxmlformats.org/officeDocument/2006/relationships/hyperlink" Target="https://www.ehs.washington.edu/psotrain/corsdesc.shtm" TargetMode="External"/><Relationship Id="rId63" Type="http://schemas.openxmlformats.org/officeDocument/2006/relationships/hyperlink" Target="https://www.faa.gov/uas/request_waiver/" TargetMode="External"/><Relationship Id="rId68" Type="http://schemas.openxmlformats.org/officeDocument/2006/relationships/hyperlink" Target="https://www.ehs.washington.edu/psotrain/corsdesc.shtm" TargetMode="External"/><Relationship Id="rId76" Type="http://schemas.openxmlformats.org/officeDocument/2006/relationships/hyperlink" Target="https://www.visualstudio.com/downloads/" TargetMode="External"/><Relationship Id="rId84" Type="http://schemas.openxmlformats.org/officeDocument/2006/relationships/hyperlink" Target="https://docs.microsoft.com/en-us/visualstudio/ide/tutorial-2-create-a-timed-math-quiz" TargetMode="External"/><Relationship Id="rId89" Type="http://schemas.openxmlformats.org/officeDocument/2006/relationships/hyperlink" Target="https://github.com/uwafsl/LARI/blob/master/Notes/setting_up_dev_env.md" TargetMode="External"/><Relationship Id="rId7" Type="http://schemas.openxmlformats.org/officeDocument/2006/relationships/endnotes" Target="endnotes.xml"/><Relationship Id="rId71" Type="http://schemas.openxmlformats.org/officeDocument/2006/relationships/hyperlink" Target="https://faadronezone.faa.gov/" TargetMode="External"/><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lisiwUZJXqQ" TargetMode="External"/><Relationship Id="rId29" Type="http://schemas.openxmlformats.org/officeDocument/2006/relationships/hyperlink" Target="https://www.youtube.com/watch?v=LBigBg8JfxQ" TargetMode="External"/><Relationship Id="rId11" Type="http://schemas.openxmlformats.org/officeDocument/2006/relationships/hyperlink" Target="file:///\\JCATI2013\TechnicalDataPackage\IEEE%20Paper\CompiledVersions\MAIN_collision_awareness_plugin.pdf" TargetMode="External"/><Relationship Id="rId24" Type="http://schemas.openxmlformats.org/officeDocument/2006/relationships/hyperlink" Target="http://ardupilot.org/plane/docs/quadplane-overview.html" TargetMode="External"/><Relationship Id="rId32" Type="http://schemas.openxmlformats.org/officeDocument/2006/relationships/hyperlink" Target="https://www.faa.gov/uas/beyond_the_basics/" TargetMode="External"/><Relationship Id="rId37" Type="http://schemas.openxmlformats.org/officeDocument/2006/relationships/hyperlink" Target="http://www.tutorialspoint.com/csharp/index.htm" TargetMode="External"/><Relationship Id="rId40" Type="http://schemas.openxmlformats.org/officeDocument/2006/relationships/hyperlink" Target="http://www.ehs.washington.edu/psotrain/" TargetMode="External"/><Relationship Id="rId45" Type="http://schemas.openxmlformats.org/officeDocument/2006/relationships/hyperlink" Target="https://www.amazon.com/3M-Cartridge-60926-Respiratory-Protection/dp/B00TO64THG/ref=sr_1_2?s=industrial&amp;ie=UTF8&amp;qid=1515710221&amp;sr=1-2&amp;keywords=Filter+60926" TargetMode="External"/><Relationship Id="rId53" Type="http://schemas.openxmlformats.org/officeDocument/2006/relationships/hyperlink" Target="https://1drv.ms/w/s!AiTozuZSklGQjJ1-1Z4jw6roTeDmeg" TargetMode="External"/><Relationship Id="rId58" Type="http://schemas.openxmlformats.org/officeDocument/2006/relationships/hyperlink" Target="file:///\\UWSDK\TechnicalDataPackage\UWSDKNotes.docx" TargetMode="External"/><Relationship Id="rId66" Type="http://schemas.openxmlformats.org/officeDocument/2006/relationships/hyperlink" Target="https://www.ehs.washington.edu/psotrain/corsdesc.shtm" TargetMode="External"/><Relationship Id="rId74" Type="http://schemas.openxmlformats.org/officeDocument/2006/relationships/hyperlink" Target="file:///\\UWSDK\UWSDK\TraceAndTestImpact.testsettings" TargetMode="External"/><Relationship Id="rId79" Type="http://schemas.openxmlformats.org/officeDocument/2006/relationships/hyperlink" Target="https://www.youtube.com/watch?v=ZNKOWP8qAMY&amp;list=PL8ZbncaV3f_anQs_DoyKUxmNDApxM0HT8" TargetMode="External"/><Relationship Id="rId87" Type="http://schemas.openxmlformats.org/officeDocument/2006/relationships/hyperlink" Target="https://www.faa.gov/uas/commercial_operators/part_107_waivers/waivers_issued/" TargetMode="External"/><Relationship Id="rId5" Type="http://schemas.openxmlformats.org/officeDocument/2006/relationships/webSettings" Target="webSettings.xml"/><Relationship Id="rId61" Type="http://schemas.openxmlformats.org/officeDocument/2006/relationships/hyperlink" Target="https://trumpexcel.com/date-timestamp-excel/" TargetMode="External"/><Relationship Id="rId82" Type="http://schemas.openxmlformats.org/officeDocument/2006/relationships/hyperlink" Target="https://docs.microsoft.com/en-us/visualstudio/ide/walkthrough-create-a-simple-application-with-visual-csharp-or-visual-basic" TargetMode="External"/><Relationship Id="rId90" Type="http://schemas.openxmlformats.org/officeDocument/2006/relationships/hyperlink" Target="https://www.auvsi.org/industry-news/dji-unveils-new-hardware-and-software-tools-professional-uas-operators" TargetMode="External"/><Relationship Id="rId19" Type="http://schemas.openxmlformats.org/officeDocument/2006/relationships/hyperlink" Target="http://diydrones.com/group/arducopterusergroup/forum/topics/mavlink-tutorial-for-absolute-dummies-part-i" TargetMode="External"/><Relationship Id="rId14" Type="http://schemas.openxmlformats.org/officeDocument/2006/relationships/hyperlink" Target="http://ardupilot.org/dev/docs/sitl-native-on-windows.html" TargetMode="External"/><Relationship Id="rId22" Type="http://schemas.openxmlformats.org/officeDocument/2006/relationships/hyperlink" Target="https://www.youtube.com/watch?v=CT1tiQOz3LU" TargetMode="External"/><Relationship Id="rId27" Type="http://schemas.openxmlformats.org/officeDocument/2006/relationships/hyperlink" Target="https://www.youtube.com/watch?v=ogij1zLyb14&amp;hd=1" TargetMode="External"/><Relationship Id="rId30" Type="http://schemas.openxmlformats.org/officeDocument/2006/relationships/hyperlink" Target="https://www.faa.gov/uas/beyond_the_basics/" TargetMode="External"/><Relationship Id="rId35" Type="http://schemas.openxmlformats.org/officeDocument/2006/relationships/hyperlink" Target="https://paper.dropbox.com/doc/ArudPilot-Windows-10-Build-Notes-ZFehgvzSE9jHJru2Pv4ww" TargetMode="External"/><Relationship Id="rId43" Type="http://schemas.openxmlformats.org/officeDocument/2006/relationships/hyperlink" Target="http://www.approvedgasmasks.com/filter-survivair.htm" TargetMode="External"/><Relationship Id="rId48" Type="http://schemas.openxmlformats.org/officeDocument/2006/relationships/hyperlink" Target="http://www.xm1math.net/texmaker/" TargetMode="External"/><Relationship Id="rId56" Type="http://schemas.openxmlformats.org/officeDocument/2006/relationships/hyperlink" Target="https://www.ehs.washington.edu/psotrain/corsdesc.shtm" TargetMode="External"/><Relationship Id="rId64" Type="http://schemas.openxmlformats.org/officeDocument/2006/relationships/hyperlink" Target="https://1drv.ms/w/s!AiTozuZSklGQjJ1-1Z4jw6roTeDmeg" TargetMode="External"/><Relationship Id="rId69" Type="http://schemas.openxmlformats.org/officeDocument/2006/relationships/hyperlink" Target="https://www.ehs.washington.edu/psotrain/corsdesc.shtm" TargetMode="External"/><Relationship Id="rId77" Type="http://schemas.openxmlformats.org/officeDocument/2006/relationships/hyperlink" Target="https://paper.dropbox.com/doc/ArudPilot-Windows-10-Build-Notes-ZFehgvzSE9jHJru2Pv4ww" TargetMode="External"/><Relationship Id="rId8" Type="http://schemas.openxmlformats.org/officeDocument/2006/relationships/hyperlink" Target="https://www.youtube.com/watch?v=QSjUdOOlCxk" TargetMode="External"/><Relationship Id="rId51" Type="http://schemas.openxmlformats.org/officeDocument/2006/relationships/hyperlink" Target="mailto:fspencer@aa.washington.edu" TargetMode="External"/><Relationship Id="rId72" Type="http://schemas.openxmlformats.org/officeDocument/2006/relationships/hyperlink" Target="file:///\\UWSDK\TechnicalDataPackage\UWSDKNotes.docx" TargetMode="External"/><Relationship Id="rId80" Type="http://schemas.openxmlformats.org/officeDocument/2006/relationships/hyperlink" Target="file:///\\AFSL\WebsiteInfo" TargetMode="External"/><Relationship Id="rId85" Type="http://schemas.openxmlformats.org/officeDocument/2006/relationships/hyperlink" Target="https://docs.microsoft.com/en-us/visualstudio/ide/tutorial-3-create-a-matching-game"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AFSL\WebsiteInfo" TargetMode="External"/><Relationship Id="rId17" Type="http://schemas.openxmlformats.org/officeDocument/2006/relationships/hyperlink" Target="http://www.tutorialspoint.com/csharp/index.htm" TargetMode="External"/><Relationship Id="rId25" Type="http://schemas.openxmlformats.org/officeDocument/2006/relationships/hyperlink" Target="https://ecalc.ch/" TargetMode="External"/><Relationship Id="rId33" Type="http://schemas.openxmlformats.org/officeDocument/2006/relationships/hyperlink" Target="https://www.faa.gov/uas/request_waiver/" TargetMode="External"/><Relationship Id="rId38" Type="http://schemas.openxmlformats.org/officeDocument/2006/relationships/hyperlink" Target="https://hobbyking.com/en_us/bat-safe-lipo-battery-charging-safe-box.html" TargetMode="External"/><Relationship Id="rId46" Type="http://schemas.openxmlformats.org/officeDocument/2006/relationships/hyperlink" Target="https://www.amazon.com/YOUSHARES-Sn99-Ag0-3-Cu0-7-Electrical-Soldering-Purpose/dp/B01MT1N462/ref=sr_1_1_sspa?ie=UTF8&amp;qid=1515695827&amp;sr=8-1-spons&amp;keywords=solder+wire+lead+free&amp;psc=1" TargetMode="External"/><Relationship Id="rId59" Type="http://schemas.openxmlformats.org/officeDocument/2006/relationships/hyperlink" Target="file:///\\UWSDK\UWSDK\Local.testsettings" TargetMode="External"/><Relationship Id="rId67" Type="http://schemas.openxmlformats.org/officeDocument/2006/relationships/hyperlink" Target="https://www.ehs.washington.edu/psotrain/corsdesc.shtm" TargetMode="External"/><Relationship Id="rId20" Type="http://schemas.openxmlformats.org/officeDocument/2006/relationships/hyperlink" Target="http://qgroundcontrol.org/mavlink/create_new_mavlink_message" TargetMode="External"/><Relationship Id="rId41" Type="http://schemas.openxmlformats.org/officeDocument/2006/relationships/hyperlink" Target="https://depts.washington.edu/ehas/pubcookie/prod/labsurvey/index.php" TargetMode="External"/><Relationship Id="rId54" Type="http://schemas.openxmlformats.org/officeDocument/2006/relationships/hyperlink" Target="https://www.ehs.washington.edu/psotrain/corsdesc.shtm" TargetMode="External"/><Relationship Id="rId62" Type="http://schemas.openxmlformats.org/officeDocument/2006/relationships/hyperlink" Target="https://www.dronepilotgroundschool.com/night-waiver/" TargetMode="External"/><Relationship Id="rId70" Type="http://schemas.openxmlformats.org/officeDocument/2006/relationships/hyperlink" Target="https://hobbyking.com/en_us/turnigy-programmable-lipo-battery-warmer-bag-12v-dc.html" TargetMode="External"/><Relationship Id="rId75" Type="http://schemas.openxmlformats.org/officeDocument/2006/relationships/hyperlink" Target="https://grabcad.com/library" TargetMode="External"/><Relationship Id="rId83" Type="http://schemas.openxmlformats.org/officeDocument/2006/relationships/hyperlink" Target="https://docs.microsoft.com/en-us/visualstudio/ide/tutorial-1-create-a-picture-viewer" TargetMode="External"/><Relationship Id="rId88" Type="http://schemas.openxmlformats.org/officeDocument/2006/relationships/hyperlink" Target="https://www.thingiverse.com/Sierra_Wireless_MangOH/designs" TargetMode="External"/><Relationship Id="rId91" Type="http://schemas.openxmlformats.org/officeDocument/2006/relationships/hyperlink" Target="https://pjreddie.com/courses/computer-vis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rdupilot.org/dev/docs/plane-sitlmavproxy-tutorial.html" TargetMode="External"/><Relationship Id="rId23" Type="http://schemas.openxmlformats.org/officeDocument/2006/relationships/hyperlink" Target="http://ardupilot.org/plane/docs/quadplane-overview.html" TargetMode="External"/><Relationship Id="rId28" Type="http://schemas.openxmlformats.org/officeDocument/2006/relationships/hyperlink" Target="https://www.youtube.com/watch?v=I3Rn1XwoJ-Q" TargetMode="External"/><Relationship Id="rId36" Type="http://schemas.openxmlformats.org/officeDocument/2006/relationships/hyperlink" Target="https://www.youtube.com/watch?v=lisiwUZJXqQ" TargetMode="External"/><Relationship Id="rId49" Type="http://schemas.openxmlformats.org/officeDocument/2006/relationships/hyperlink" Target="http://www.xm1math.net/texmaker/" TargetMode="External"/><Relationship Id="rId57" Type="http://schemas.openxmlformats.org/officeDocument/2006/relationships/hyperlink" Target="https://www.ehs.washington.edu/psotrain/corsdesc.shtm" TargetMode="External"/><Relationship Id="rId10" Type="http://schemas.openxmlformats.org/officeDocument/2006/relationships/hyperlink" Target="https://www.faa.gov/uas/request_waiver/" TargetMode="External"/><Relationship Id="rId31" Type="http://schemas.openxmlformats.org/officeDocument/2006/relationships/hyperlink" Target="https://www.faa.gov/uas/request_waiver/" TargetMode="External"/><Relationship Id="rId44" Type="http://schemas.openxmlformats.org/officeDocument/2006/relationships/hyperlink" Target="https://www.amazon.com/3M-Facepiece-Reusable-Respirator-Multiple/dp/B007QY8WTY?ref=ast_p_ei" TargetMode="External"/><Relationship Id="rId52" Type="http://schemas.openxmlformats.org/officeDocument/2006/relationships/hyperlink" Target="mailto:ezgeorge@uw.edu" TargetMode="External"/><Relationship Id="rId60" Type="http://schemas.openxmlformats.org/officeDocument/2006/relationships/hyperlink" Target="file:///\\UWSDK\UWSDK\TraceAndTestImpact.testsettings" TargetMode="External"/><Relationship Id="rId65" Type="http://schemas.openxmlformats.org/officeDocument/2006/relationships/hyperlink" Target="https://www.facebook.com/uwafsl/" TargetMode="External"/><Relationship Id="rId73" Type="http://schemas.openxmlformats.org/officeDocument/2006/relationships/hyperlink" Target="file:///\\UWSDK\UWSDK\Local.testsettings" TargetMode="External"/><Relationship Id="rId78" Type="http://schemas.openxmlformats.org/officeDocument/2006/relationships/hyperlink" Target="file:///\\Mapping\TechnicalDataPackage\Pix4D\Pix4DNotes.docx" TargetMode="External"/><Relationship Id="rId81" Type="http://schemas.openxmlformats.org/officeDocument/2006/relationships/hyperlink" Target="https://visualstudio.microsoft.com/downloads/" TargetMode="External"/><Relationship Id="rId86" Type="http://schemas.openxmlformats.org/officeDocument/2006/relationships/hyperlink" Target="https://docs.microsoft.com/en-us/xamarin/xamarin-forms/enterprise-application-patterns/mvvm" TargetMode="External"/><Relationship Id="rId4" Type="http://schemas.openxmlformats.org/officeDocument/2006/relationships/settings" Target="settings.xml"/><Relationship Id="rId9" Type="http://schemas.openxmlformats.org/officeDocument/2006/relationships/hyperlink" Target="https://www.faa.gov/uas/beyond_the_bas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FSL_2016_05</b:Tag>
    <b:SourceType>Report</b:SourceType>
    <b:Guid>{00799C8B-5E3E-4B1F-88FB-BEA0ED754E9B}</b:Guid>
    <b:Author>
      <b:Author>
        <b:Corporate>Autonomous Flight Systems Laboratory</b:Corporate>
      </b:Author>
    </b:Author>
    <b:Title>Crop dusting ExpeRimEntal System (CERES) Aircraft Flight Manual</b:Title>
    <b:Year>2016</b:Year>
    <b:Publisher>Autonomous Flight Systems Laboratory</b:Publisher>
    <b:City>Seattle</b:City>
    <b:StandardNumber>AFSL-2016-05</b:StandardNumber>
    <b:RefOrder>1</b:RefOrder>
  </b:Source>
  <b:Source>
    <b:Tag>Lum16</b:Tag>
    <b:SourceType>ConferenceProceedings</b:SourceType>
    <b:Guid>{F0A02935-18EE-4CEF-898F-AAE24BCEEEA0}</b:Guid>
    <b:Title>Multispectral Imaging and Elevation Mapping from an Unmanned Aerial System for Precision Agriculture Applications</b:Title>
    <b:Year>2016</b:Year>
    <b:ConferenceName>Submitted to the 13th International Conference on Precision Agriculture.</b:ConferenceName>
    <b:Author>
      <b:Author>
        <b:NameList>
          <b:Person>
            <b:Last>Lum</b:Last>
            <b:Middle>W</b:Middle>
            <b:First>Christopher</b:First>
          </b:Person>
          <b:Person>
            <b:Last>MacKenzie</b:Last>
            <b:First>Madison</b:First>
          </b:Person>
          <b:Person>
            <b:Last>Shaw-Feather</b:Last>
            <b:First>Charles</b:First>
          </b:Person>
          <b:Person>
            <b:Last>Luker</b:Last>
            <b:First>Elaiza</b:First>
          </b:Person>
          <b:Person>
            <b:Last>Dunbabin</b:Last>
            <b:First>Matthew</b:First>
          </b:Person>
        </b:NameList>
      </b:Author>
    </b:Author>
    <b:RefOrder>2</b:RefOrder>
  </b:Source>
</b:Sources>
</file>

<file path=customXml/itemProps1.xml><?xml version="1.0" encoding="utf-8"?>
<ds:datastoreItem xmlns:ds="http://schemas.openxmlformats.org/officeDocument/2006/customXml" ds:itemID="{1A7C056F-7563-4CE9-A9CA-F8033C1B0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2</TotalTime>
  <Pages>1</Pages>
  <Words>87111</Words>
  <Characters>496536</Characters>
  <Application>Microsoft Office Word</Application>
  <DocSecurity>0</DocSecurity>
  <Lines>4137</Lines>
  <Paragraphs>11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University of Washington</Company>
  <LinksUpToDate>false</LinksUpToDate>
  <CharactersWithSpaces>582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dc:creator>
  <dc:description/>
  <cp:lastModifiedBy>Chris Hayner</cp:lastModifiedBy>
  <cp:revision>1140</cp:revision>
  <cp:lastPrinted>2018-10-08T21:10:00Z</cp:lastPrinted>
  <dcterms:created xsi:type="dcterms:W3CDTF">2017-09-23T21:30:00Z</dcterms:created>
  <dcterms:modified xsi:type="dcterms:W3CDTF">2019-08-27T16: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y of Washingt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